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83024B" w14:textId="28FF1C91" w:rsidR="00D96116" w:rsidRPr="00043871" w:rsidRDefault="00D96116" w:rsidP="00350B2F">
      <w:pPr>
        <w:shd w:val="clear" w:color="auto" w:fill="FFFFFF"/>
        <w:spacing w:line="240" w:lineRule="auto"/>
        <w:jc w:val="center"/>
        <w:rPr>
          <w:rFonts w:ascii="Arial" w:eastAsia="Times New Roman" w:hAnsi="Arial" w:cs="Arial"/>
          <w:b/>
          <w:bCs/>
          <w:color w:val="000000" w:themeColor="text1"/>
          <w:sz w:val="41"/>
          <w:szCs w:val="41"/>
          <w:lang w:val="sk-SK" w:eastAsia="cs-CZ"/>
        </w:rPr>
      </w:pPr>
      <w:bookmarkStart w:id="0" w:name="_GoBack"/>
      <w:bookmarkEnd w:id="0"/>
      <w:r w:rsidRPr="00043871">
        <w:rPr>
          <w:rFonts w:ascii="Arial" w:eastAsia="Times New Roman" w:hAnsi="Arial" w:cs="Arial"/>
          <w:b/>
          <w:bCs/>
          <w:color w:val="000000" w:themeColor="text1"/>
          <w:sz w:val="41"/>
          <w:szCs w:val="41"/>
          <w:lang w:val="sk-SK" w:eastAsia="cs-CZ"/>
        </w:rPr>
        <w:t>251/2012 Z.</w:t>
      </w:r>
      <w:r w:rsidR="006D6E69" w:rsidRPr="00043871">
        <w:rPr>
          <w:rFonts w:ascii="Arial" w:eastAsia="Times New Roman" w:hAnsi="Arial" w:cs="Arial"/>
          <w:b/>
          <w:bCs/>
          <w:color w:val="000000" w:themeColor="text1"/>
          <w:sz w:val="41"/>
          <w:szCs w:val="41"/>
          <w:lang w:val="sk-SK" w:eastAsia="cs-CZ"/>
        </w:rPr>
        <w:t xml:space="preserve"> </w:t>
      </w:r>
      <w:r w:rsidRPr="00043871">
        <w:rPr>
          <w:rFonts w:ascii="Arial" w:eastAsia="Times New Roman" w:hAnsi="Arial" w:cs="Arial"/>
          <w:b/>
          <w:bCs/>
          <w:color w:val="000000" w:themeColor="text1"/>
          <w:sz w:val="41"/>
          <w:szCs w:val="41"/>
          <w:lang w:val="sk-SK" w:eastAsia="cs-CZ"/>
        </w:rPr>
        <w:t>z.</w:t>
      </w:r>
    </w:p>
    <w:p w14:paraId="0DF92DF7" w14:textId="1FE0A4A8" w:rsidR="00D96116" w:rsidRPr="00043871" w:rsidRDefault="00D96116" w:rsidP="005A10A6">
      <w:pPr>
        <w:shd w:val="clear" w:color="auto" w:fill="FFFFFF"/>
        <w:spacing w:after="140" w:line="240" w:lineRule="auto"/>
        <w:jc w:val="center"/>
        <w:rPr>
          <w:rFonts w:ascii="Arial" w:eastAsia="Times New Roman" w:hAnsi="Arial" w:cs="Arial"/>
          <w:b/>
          <w:bCs/>
          <w:color w:val="000000" w:themeColor="text1"/>
          <w:sz w:val="41"/>
          <w:szCs w:val="41"/>
          <w:lang w:val="sk-SK" w:eastAsia="cs-CZ"/>
        </w:rPr>
      </w:pPr>
      <w:r w:rsidRPr="00043871">
        <w:rPr>
          <w:rFonts w:ascii="Arial" w:eastAsia="Times New Roman" w:hAnsi="Arial" w:cs="Arial"/>
          <w:b/>
          <w:bCs/>
          <w:color w:val="000000" w:themeColor="text1"/>
          <w:sz w:val="41"/>
          <w:szCs w:val="41"/>
          <w:lang w:val="sk-SK" w:eastAsia="cs-CZ"/>
        </w:rPr>
        <w:t>ZÁKON</w:t>
      </w:r>
    </w:p>
    <w:p w14:paraId="319FB329" w14:textId="2BA327E9" w:rsidR="00D96116" w:rsidRPr="00043871" w:rsidRDefault="00DF233A" w:rsidP="00043871">
      <w:pPr>
        <w:shd w:val="clear" w:color="auto" w:fill="FFFFFF"/>
        <w:tabs>
          <w:tab w:val="left" w:pos="2235"/>
          <w:tab w:val="left" w:pos="3075"/>
          <w:tab w:val="center" w:pos="4536"/>
        </w:tabs>
        <w:spacing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b/>
      </w:r>
      <w:r w:rsidR="00043871">
        <w:rPr>
          <w:rFonts w:ascii="Arial" w:eastAsia="Times New Roman" w:hAnsi="Arial" w:cs="Arial"/>
          <w:color w:val="000000" w:themeColor="text1"/>
          <w:sz w:val="24"/>
          <w:szCs w:val="24"/>
          <w:lang w:val="sk-SK" w:eastAsia="cs-CZ"/>
        </w:rPr>
        <w:tab/>
      </w:r>
      <w:r w:rsidRPr="00043871">
        <w:rPr>
          <w:rFonts w:ascii="Arial" w:eastAsia="Times New Roman" w:hAnsi="Arial" w:cs="Arial"/>
          <w:color w:val="000000" w:themeColor="text1"/>
          <w:sz w:val="24"/>
          <w:szCs w:val="24"/>
          <w:lang w:val="sk-SK" w:eastAsia="cs-CZ"/>
        </w:rPr>
        <w:tab/>
      </w:r>
      <w:r w:rsidR="00D96116" w:rsidRPr="00043871">
        <w:rPr>
          <w:rFonts w:ascii="Arial" w:eastAsia="Times New Roman" w:hAnsi="Arial" w:cs="Arial"/>
          <w:color w:val="000000" w:themeColor="text1"/>
          <w:sz w:val="24"/>
          <w:szCs w:val="24"/>
          <w:lang w:val="sk-SK" w:eastAsia="cs-CZ"/>
        </w:rPr>
        <w:t>z 31. júla 2012</w:t>
      </w:r>
    </w:p>
    <w:p w14:paraId="55F24BE6"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r w:rsidRPr="00043871">
        <w:rPr>
          <w:rFonts w:ascii="Arial" w:eastAsia="Times New Roman" w:hAnsi="Arial" w:cs="Arial"/>
          <w:b/>
          <w:bCs/>
          <w:color w:val="000000" w:themeColor="text1"/>
          <w:sz w:val="24"/>
          <w:szCs w:val="24"/>
          <w:lang w:val="sk-SK" w:eastAsia="cs-CZ"/>
        </w:rPr>
        <w:t>o energetike a o zmene a doplnení niektorých zákonov</w:t>
      </w:r>
    </w:p>
    <w:p w14:paraId="2F23DD01" w14:textId="77777777" w:rsidR="00D96116" w:rsidRPr="00043871" w:rsidRDefault="00D96116" w:rsidP="0047797C">
      <w:pPr>
        <w:shd w:val="clear" w:color="auto" w:fill="FFFFFF"/>
        <w:spacing w:line="276" w:lineRule="auto"/>
        <w:ind w:firstLine="300"/>
        <w:jc w:val="center"/>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Národná rada Slovenskej republiky sa uzniesla na tomto zákone:</w:t>
      </w:r>
    </w:p>
    <w:p w14:paraId="196C77BF" w14:textId="2907340D" w:rsidR="00D96116" w:rsidRPr="00043871" w:rsidRDefault="00D96116" w:rsidP="00207651">
      <w:pPr>
        <w:shd w:val="clear" w:color="auto" w:fill="FFFFFF"/>
        <w:spacing w:line="276" w:lineRule="auto"/>
        <w:jc w:val="center"/>
        <w:rPr>
          <w:rFonts w:ascii="Arial" w:eastAsia="Times New Roman" w:hAnsi="Arial" w:cs="Arial"/>
          <w:color w:val="000000" w:themeColor="text1"/>
          <w:sz w:val="29"/>
          <w:szCs w:val="29"/>
          <w:lang w:val="sk-SK" w:eastAsia="cs-CZ"/>
        </w:rPr>
      </w:pPr>
      <w:bookmarkStart w:id="1" w:name="c_70"/>
      <w:bookmarkEnd w:id="1"/>
      <w:r w:rsidRPr="00043871">
        <w:rPr>
          <w:rFonts w:ascii="Arial" w:eastAsia="Times New Roman" w:hAnsi="Arial" w:cs="Arial"/>
          <w:color w:val="000000" w:themeColor="text1"/>
          <w:sz w:val="29"/>
          <w:szCs w:val="29"/>
          <w:lang w:val="sk-SK" w:eastAsia="cs-CZ"/>
        </w:rPr>
        <w:t>Čl.</w:t>
      </w:r>
      <w:r w:rsidR="000462B6" w:rsidRPr="00043871">
        <w:rPr>
          <w:rFonts w:ascii="Arial" w:eastAsia="Times New Roman" w:hAnsi="Arial" w:cs="Arial"/>
          <w:color w:val="000000" w:themeColor="text1"/>
          <w:sz w:val="29"/>
          <w:szCs w:val="29"/>
          <w:lang w:val="sk-SK" w:eastAsia="cs-CZ"/>
        </w:rPr>
        <w:t xml:space="preserve"> </w:t>
      </w:r>
      <w:r w:rsidRPr="00043871">
        <w:rPr>
          <w:rFonts w:ascii="Arial" w:eastAsia="Times New Roman" w:hAnsi="Arial" w:cs="Arial"/>
          <w:color w:val="000000" w:themeColor="text1"/>
          <w:sz w:val="29"/>
          <w:szCs w:val="29"/>
          <w:lang w:val="sk-SK" w:eastAsia="cs-CZ"/>
        </w:rPr>
        <w:t>I</w:t>
      </w:r>
    </w:p>
    <w:p w14:paraId="006F01B2" w14:textId="77777777" w:rsidR="00D96116" w:rsidRPr="00043871" w:rsidRDefault="00D96116" w:rsidP="00712E1D">
      <w:pPr>
        <w:shd w:val="clear" w:color="auto" w:fill="FFFFFF"/>
        <w:spacing w:line="240" w:lineRule="auto"/>
        <w:jc w:val="center"/>
        <w:rPr>
          <w:rFonts w:ascii="Arial" w:eastAsia="Times New Roman" w:hAnsi="Arial" w:cs="Arial"/>
          <w:b/>
          <w:bCs/>
          <w:color w:val="000000" w:themeColor="text1"/>
          <w:sz w:val="28"/>
          <w:szCs w:val="28"/>
          <w:lang w:val="sk-SK" w:eastAsia="cs-CZ"/>
        </w:rPr>
      </w:pPr>
      <w:bookmarkStart w:id="2" w:name="c_71"/>
      <w:bookmarkEnd w:id="2"/>
      <w:r w:rsidRPr="00043871">
        <w:rPr>
          <w:rFonts w:ascii="Arial" w:eastAsia="Times New Roman" w:hAnsi="Arial" w:cs="Arial"/>
          <w:b/>
          <w:bCs/>
          <w:color w:val="000000" w:themeColor="text1"/>
          <w:sz w:val="28"/>
          <w:szCs w:val="28"/>
          <w:lang w:val="sk-SK" w:eastAsia="cs-CZ"/>
        </w:rPr>
        <w:t>PRVÁ ČASŤ</w:t>
      </w:r>
    </w:p>
    <w:p w14:paraId="5A65ED20" w14:textId="77777777" w:rsidR="00D96116" w:rsidRPr="00043871" w:rsidRDefault="00D96116" w:rsidP="00712E1D">
      <w:pPr>
        <w:shd w:val="clear" w:color="auto" w:fill="FFFFFF"/>
        <w:spacing w:line="240" w:lineRule="auto"/>
        <w:jc w:val="center"/>
        <w:rPr>
          <w:rFonts w:ascii="Arial" w:eastAsia="Times New Roman" w:hAnsi="Arial" w:cs="Arial"/>
          <w:b/>
          <w:bCs/>
          <w:color w:val="000000" w:themeColor="text1"/>
          <w:sz w:val="28"/>
          <w:szCs w:val="28"/>
          <w:lang w:val="sk-SK" w:eastAsia="cs-CZ"/>
        </w:rPr>
      </w:pPr>
      <w:r w:rsidRPr="00043871">
        <w:rPr>
          <w:rFonts w:ascii="Arial" w:eastAsia="Times New Roman" w:hAnsi="Arial" w:cs="Arial"/>
          <w:b/>
          <w:bCs/>
          <w:color w:val="000000" w:themeColor="text1"/>
          <w:sz w:val="28"/>
          <w:szCs w:val="28"/>
          <w:lang w:val="sk-SK" w:eastAsia="cs-CZ"/>
        </w:rPr>
        <w:t>ZÁKLADNÉ USTANOVENIA</w:t>
      </w:r>
    </w:p>
    <w:p w14:paraId="19585580" w14:textId="77777777" w:rsidR="00D96116" w:rsidRPr="00043871" w:rsidRDefault="00D96116" w:rsidP="00CD2D8C">
      <w:pPr>
        <w:pStyle w:val="Nadpis1"/>
        <w:spacing w:line="276" w:lineRule="auto"/>
        <w:rPr>
          <w:color w:val="000000" w:themeColor="text1"/>
          <w:lang w:val="sk-SK" w:eastAsia="cs-CZ"/>
        </w:rPr>
      </w:pPr>
      <w:bookmarkStart w:id="3" w:name="c_75"/>
      <w:bookmarkStart w:id="4" w:name="pa_1"/>
      <w:bookmarkStart w:id="5" w:name="p_1"/>
      <w:bookmarkEnd w:id="3"/>
      <w:bookmarkEnd w:id="4"/>
      <w:bookmarkEnd w:id="5"/>
      <w:r w:rsidRPr="00043871">
        <w:rPr>
          <w:color w:val="000000" w:themeColor="text1"/>
          <w:lang w:val="sk-SK" w:eastAsia="cs-CZ"/>
        </w:rPr>
        <w:t xml:space="preserve">§ 1  </w:t>
      </w:r>
    </w:p>
    <w:p w14:paraId="7A3F472E"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6" w:name="c_77"/>
      <w:bookmarkEnd w:id="6"/>
      <w:r w:rsidRPr="00043871">
        <w:rPr>
          <w:rFonts w:ascii="Arial" w:eastAsia="Times New Roman" w:hAnsi="Arial" w:cs="Arial"/>
          <w:b/>
          <w:bCs/>
          <w:color w:val="000000" w:themeColor="text1"/>
          <w:sz w:val="24"/>
          <w:szCs w:val="24"/>
          <w:lang w:val="sk-SK" w:eastAsia="cs-CZ"/>
        </w:rPr>
        <w:t>Predmet úpravy</w:t>
      </w:r>
    </w:p>
    <w:p w14:paraId="702582E0"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Tento zákon upravuje</w:t>
      </w:r>
    </w:p>
    <w:p w14:paraId="7F6A1D36"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podmienky na podnikanie v energetike,</w:t>
      </w:r>
    </w:p>
    <w:p w14:paraId="5AA53743"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prístup na trh, práva a povinnosti účastníkov trhu v energetike,</w:t>
      </w:r>
    </w:p>
    <w:p w14:paraId="590BFD2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opatrenia zamerané na zabezpečenie bezpečnosti dodávky elektriny a plynu a fungovanie vnútorného trhu s elektrinou a vnútorného trhu s plynom,</w:t>
      </w:r>
    </w:p>
    <w:p w14:paraId="32C9FD9E"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práva a povinnosti osôb, ktorých práva a povinnosti môžu byť dotknuté účastníkmi trhu v energetike,</w:t>
      </w:r>
    </w:p>
    <w:p w14:paraId="241F2BD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výkon štátnej správy v energetike,</w:t>
      </w:r>
    </w:p>
    <w:p w14:paraId="68CA9710"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 výkon štátneho dozoru a kontroly nad podnikaním v energetike.</w:t>
      </w:r>
    </w:p>
    <w:p w14:paraId="672A6659"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7" w:name="c_152"/>
      <w:bookmarkEnd w:id="7"/>
    </w:p>
    <w:p w14:paraId="2F507000"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r w:rsidRPr="00043871">
        <w:rPr>
          <w:rFonts w:ascii="Arial" w:eastAsia="Times New Roman" w:hAnsi="Arial" w:cs="Arial"/>
          <w:b/>
          <w:bCs/>
          <w:color w:val="000000" w:themeColor="text1"/>
          <w:sz w:val="24"/>
          <w:szCs w:val="24"/>
          <w:lang w:val="sk-SK" w:eastAsia="cs-CZ"/>
        </w:rPr>
        <w:t>Základné ustanovenia</w:t>
      </w:r>
    </w:p>
    <w:p w14:paraId="16ABBB07" w14:textId="2F7C341E" w:rsidR="00D96116" w:rsidRPr="00043871" w:rsidRDefault="00D96116" w:rsidP="0047797C">
      <w:pPr>
        <w:pStyle w:val="Nadpis1"/>
        <w:spacing w:line="276" w:lineRule="auto"/>
        <w:rPr>
          <w:rFonts w:cs="Arial"/>
          <w:color w:val="000000" w:themeColor="text1"/>
          <w:szCs w:val="24"/>
          <w:lang w:val="sk-SK" w:eastAsia="cs-CZ"/>
        </w:rPr>
      </w:pPr>
      <w:bookmarkStart w:id="8" w:name="c_154"/>
      <w:bookmarkStart w:id="9" w:name="pa_2"/>
      <w:bookmarkStart w:id="10" w:name="p_2"/>
      <w:bookmarkEnd w:id="8"/>
      <w:bookmarkEnd w:id="9"/>
      <w:bookmarkEnd w:id="10"/>
      <w:r w:rsidRPr="00043871">
        <w:rPr>
          <w:rFonts w:cs="Arial"/>
          <w:color w:val="000000" w:themeColor="text1"/>
          <w:szCs w:val="24"/>
          <w:lang w:val="sk-SK" w:eastAsia="cs-CZ"/>
        </w:rPr>
        <w:t xml:space="preserve">§ 2  </w:t>
      </w:r>
    </w:p>
    <w:p w14:paraId="07742FB4"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Na účely tohto zákona sa rozumie</w:t>
      </w:r>
    </w:p>
    <w:p w14:paraId="414EED1E"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všeobecne</w:t>
      </w:r>
    </w:p>
    <w:p w14:paraId="66B85530"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energetikou elektroenergetika, plynárenstvo, preprava pohonných látok alebo ropy potrubím, plnenie tlakových nádob so skvapalneným plynným uhľovodíkom (ďalej len "tlaková nádoba") a rozvod skvapalneného plynného uhľovodíka,</w:t>
      </w:r>
    </w:p>
    <w:p w14:paraId="537B9E24"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vymedzeným územím územie Slovenskej republiky, v ktorom je prevádzkovateľ prenosovej sústavy alebo prevádzkovateľ distribučnej sústavy povinný zabezpečiť prenos elektriny alebo distribúciu elektriny alebo v ktorom je prevádzkovateľ prepravnej siete alebo prevádzkovateľ distribučnej siete povinný zabezpečiť prepravu plynu alebo distribúciu plynu,</w:t>
      </w:r>
    </w:p>
    <w:p w14:paraId="38F30CEE"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3. časťou vymedzeného územia časť územia Slovenskej republiky, v ktorom je prevádzkovateľ prenosovej sústavy alebo prevádzkovateľ distribučnej sústavy povinný zabezpečiť prenos elektriny alebo distribúciu elektriny alebo v ktorom je </w:t>
      </w:r>
      <w:r w:rsidRPr="00043871">
        <w:rPr>
          <w:rFonts w:ascii="Arial" w:eastAsia="Times New Roman" w:hAnsi="Arial" w:cs="Arial"/>
          <w:color w:val="000000" w:themeColor="text1"/>
          <w:sz w:val="24"/>
          <w:szCs w:val="24"/>
          <w:lang w:val="sk-SK" w:eastAsia="cs-CZ"/>
        </w:rPr>
        <w:lastRenderedPageBreak/>
        <w:t>prevádzkovateľ prepravnej siete alebo prevádzkovateľ distribučnej siete povinný zabezpečiť prepravu plynu alebo distribúciu plynu,</w:t>
      </w:r>
    </w:p>
    <w:p w14:paraId="0D49E16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územím Európskej únie vymedzené územie a územia ostatných členských štátov Európskej únie a zmluvných štátov Dohody o Európskom hospodárskom priestore (ďalej len "členský štát"),</w:t>
      </w:r>
    </w:p>
    <w:p w14:paraId="4349A52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územím tretích štátov územie, ktoré nie je územím Európskej únie,</w:t>
      </w:r>
    </w:p>
    <w:p w14:paraId="1AC6C420"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6. bezpečnosťou dodávky elektriny a plynu schopnosť sústavy a siete zásobovať koncových odberateľov elektriny a koncových odberateľov plynu, zabezpečenie technickej bezpečnosti energetických zariadení a rovnováhy ponuky a dopytu elektriny a plynu na vymedzenom území alebo jeho časti,</w:t>
      </w:r>
    </w:p>
    <w:p w14:paraId="2FADA5A0"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7. vnútorným trhom trh s elektrinou alebo trh s plynom, ktorý sa realizuje na území Európskej únie,</w:t>
      </w:r>
    </w:p>
    <w:p w14:paraId="092711C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8. prepojením sústavy alebo siete prepojenie prenosovej sústavy alebo prepravnej siete so sústavou alebo sieťou, ktorá prepravuje elektrinu alebo prepravuje plyn na území Európskej únie, alebo ktorá prepravuje elektrinu alebo prepravuje plyn na území tretích štátov,</w:t>
      </w:r>
    </w:p>
    <w:p w14:paraId="5D651ECA"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9. zúčtovaním odchýlok zúčtovanie rozdielov medzi zmluvne dohodnutými hodnotami dodávok alebo odberov elektriny alebo plynu a hodnotami dodávok alebo odberov elektriny alebo plynu v určenom čase určenými podľa pravidiel pre fungovanie trhu s elektrinou a s plynom ustanovených podľa osobitného predpisu </w:t>
      </w:r>
      <w:r w:rsidRPr="00043871">
        <w:rPr>
          <w:rFonts w:ascii="Arial" w:eastAsia="Times New Roman" w:hAnsi="Arial" w:cs="Arial"/>
          <w:color w:val="000000" w:themeColor="text1"/>
          <w:sz w:val="24"/>
          <w:szCs w:val="24"/>
          <w:vertAlign w:val="superscript"/>
          <w:lang w:val="sk-SK" w:eastAsia="cs-CZ"/>
        </w:rPr>
        <w:t>1)</w:t>
      </w:r>
      <w:r w:rsidRPr="00043871">
        <w:rPr>
          <w:rFonts w:ascii="Arial" w:eastAsia="Times New Roman" w:hAnsi="Arial" w:cs="Arial"/>
          <w:color w:val="000000" w:themeColor="text1"/>
          <w:sz w:val="24"/>
          <w:szCs w:val="24"/>
          <w:lang w:val="sk-SK" w:eastAsia="cs-CZ"/>
        </w:rPr>
        <w:t> (ďalej len "pravidlá trhu"),</w:t>
      </w:r>
    </w:p>
    <w:p w14:paraId="0334A6B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0. regulovaným prístupom do sústavy alebo do siete prístup do sústavy alebo do siete v súlade s osobitným predpisom </w:t>
      </w:r>
      <w:r w:rsidRPr="00043871">
        <w:rPr>
          <w:rFonts w:ascii="Arial" w:eastAsia="Times New Roman" w:hAnsi="Arial" w:cs="Arial"/>
          <w:color w:val="000000" w:themeColor="text1"/>
          <w:sz w:val="24"/>
          <w:szCs w:val="24"/>
          <w:vertAlign w:val="superscript"/>
          <w:lang w:val="sk-SK" w:eastAsia="cs-CZ"/>
        </w:rPr>
        <w:t>2)</w:t>
      </w:r>
      <w:r w:rsidRPr="00043871">
        <w:rPr>
          <w:rFonts w:ascii="Arial" w:eastAsia="Times New Roman" w:hAnsi="Arial" w:cs="Arial"/>
          <w:color w:val="000000" w:themeColor="text1"/>
          <w:sz w:val="24"/>
          <w:szCs w:val="24"/>
          <w:lang w:val="sk-SK" w:eastAsia="cs-CZ"/>
        </w:rPr>
        <w:t> a za regulované ceny, </w:t>
      </w:r>
      <w:r w:rsidRPr="00043871">
        <w:rPr>
          <w:rFonts w:ascii="Arial" w:eastAsia="Times New Roman" w:hAnsi="Arial" w:cs="Arial"/>
          <w:color w:val="000000" w:themeColor="text1"/>
          <w:sz w:val="24"/>
          <w:szCs w:val="24"/>
          <w:vertAlign w:val="superscript"/>
          <w:lang w:val="sk-SK" w:eastAsia="cs-CZ"/>
        </w:rPr>
        <w:t>2)</w:t>
      </w:r>
    </w:p>
    <w:p w14:paraId="0B5E4F0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1. pripojením do sústavy alebo do siete zabezpečenie potrebnej kapacity na pripojenie v sústave alebo v sieti a fyzické pripojenie elektroenergetického zariadenia alebo odberného elektrického zariadenia do sústavy alebo fyzické pripojenie plynárenského zariadenia alebo odberného plynového zariadenia do siete,</w:t>
      </w:r>
    </w:p>
    <w:p w14:paraId="5C2D1243"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2. prístupom do sústavy alebo do siete prístup na základe zmluvy o</w:t>
      </w:r>
    </w:p>
    <w:p w14:paraId="277DFF1A" w14:textId="11BA7257" w:rsidR="00D96116" w:rsidRPr="00043871"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2.1. prístupe do prenosovej sústavy a prenose elektriny, pričom prístupom do prenosovej sústavy sa rozumie právo</w:t>
      </w:r>
      <w:r w:rsidR="008956B4" w:rsidRPr="00043871">
        <w:rPr>
          <w:rFonts w:ascii="Arial" w:eastAsia="Times New Roman" w:hAnsi="Arial" w:cs="Arial"/>
          <w:color w:val="000000" w:themeColor="text1"/>
          <w:sz w:val="24"/>
          <w:szCs w:val="24"/>
          <w:lang w:val="sk-SK" w:eastAsia="cs-CZ"/>
        </w:rPr>
        <w:t xml:space="preserve"> účastníka trhu</w:t>
      </w:r>
      <w:r w:rsidR="000952FD" w:rsidRPr="00043871">
        <w:rPr>
          <w:rFonts w:ascii="Arial" w:eastAsia="Times New Roman" w:hAnsi="Arial" w:cs="Arial"/>
          <w:color w:val="000000" w:themeColor="text1"/>
          <w:sz w:val="24"/>
          <w:szCs w:val="24"/>
          <w:lang w:val="sk-SK" w:eastAsia="cs-CZ"/>
        </w:rPr>
        <w:t xml:space="preserve"> s elektrinou</w:t>
      </w:r>
      <w:r w:rsidRPr="00043871">
        <w:rPr>
          <w:rFonts w:ascii="Arial" w:eastAsia="Times New Roman" w:hAnsi="Arial" w:cs="Arial"/>
          <w:color w:val="000000" w:themeColor="text1"/>
          <w:sz w:val="24"/>
          <w:szCs w:val="24"/>
          <w:lang w:val="sk-SK" w:eastAsia="cs-CZ"/>
        </w:rPr>
        <w:t xml:space="preserve"> využívať prenosovú sústavu v rozsahu zmluvne dohodnutej prenosovej kapacity a ak ide o </w:t>
      </w:r>
      <w:r w:rsidR="00474110" w:rsidRPr="00043871">
        <w:rPr>
          <w:rFonts w:ascii="Arial" w:eastAsia="Times New Roman" w:hAnsi="Arial" w:cs="Arial"/>
          <w:color w:val="000000" w:themeColor="text1"/>
          <w:sz w:val="24"/>
          <w:szCs w:val="24"/>
          <w:lang w:val="sk-SK" w:eastAsia="cs-CZ"/>
        </w:rPr>
        <w:t xml:space="preserve">účastníka trhu dodávajúceho </w:t>
      </w:r>
      <w:r w:rsidR="00B71BDD" w:rsidRPr="00043871">
        <w:rPr>
          <w:rFonts w:ascii="Arial" w:eastAsia="Times New Roman" w:hAnsi="Arial" w:cs="Arial"/>
          <w:color w:val="000000" w:themeColor="text1"/>
          <w:sz w:val="24"/>
          <w:szCs w:val="24"/>
          <w:lang w:val="sk-SK" w:eastAsia="cs-CZ"/>
        </w:rPr>
        <w:t xml:space="preserve">elektrinu </w:t>
      </w:r>
      <w:r w:rsidR="00474110" w:rsidRPr="00043871">
        <w:rPr>
          <w:rFonts w:ascii="Arial" w:eastAsia="Times New Roman" w:hAnsi="Arial" w:cs="Arial"/>
          <w:color w:val="000000" w:themeColor="text1"/>
          <w:sz w:val="24"/>
          <w:szCs w:val="24"/>
          <w:lang w:val="sk-SK" w:eastAsia="cs-CZ"/>
        </w:rPr>
        <w:t>v mieste pripojenia</w:t>
      </w:r>
      <w:r w:rsidRPr="00043871">
        <w:rPr>
          <w:rFonts w:ascii="Arial" w:eastAsia="Times New Roman" w:hAnsi="Arial" w:cs="Arial"/>
          <w:color w:val="000000" w:themeColor="text1"/>
          <w:sz w:val="24"/>
          <w:szCs w:val="24"/>
          <w:lang w:val="sk-SK" w:eastAsia="cs-CZ"/>
        </w:rPr>
        <w:t>, prístupom do prenosovej sústavy sa rozumie právo dodávať elektrinu do prenosovej sústavy,</w:t>
      </w:r>
    </w:p>
    <w:p w14:paraId="6CF7D581" w14:textId="689CF8EA" w:rsidR="00D96116" w:rsidRPr="00043871"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2.2. prístupe do distribučnej sústavy a distribúcii elektriny, pričom prístupom do distribučnej sústavy sa rozumie právo</w:t>
      </w:r>
      <w:r w:rsidR="008956B4" w:rsidRPr="00043871">
        <w:rPr>
          <w:rFonts w:ascii="Arial" w:eastAsia="Times New Roman" w:hAnsi="Arial" w:cs="Arial"/>
          <w:color w:val="000000" w:themeColor="text1"/>
          <w:sz w:val="24"/>
          <w:szCs w:val="24"/>
          <w:lang w:val="sk-SK" w:eastAsia="cs-CZ"/>
        </w:rPr>
        <w:t xml:space="preserve"> účastníka trhu</w:t>
      </w:r>
      <w:r w:rsidR="000952FD" w:rsidRPr="00043871">
        <w:rPr>
          <w:rFonts w:ascii="Arial" w:eastAsia="Times New Roman" w:hAnsi="Arial" w:cs="Arial"/>
          <w:color w:val="000000" w:themeColor="text1"/>
          <w:sz w:val="24"/>
          <w:szCs w:val="24"/>
          <w:lang w:val="sk-SK" w:eastAsia="cs-CZ"/>
        </w:rPr>
        <w:t xml:space="preserve"> s elektrinou</w:t>
      </w:r>
      <w:r w:rsidRPr="00043871">
        <w:rPr>
          <w:rFonts w:ascii="Arial" w:eastAsia="Times New Roman" w:hAnsi="Arial" w:cs="Arial"/>
          <w:color w:val="000000" w:themeColor="text1"/>
          <w:sz w:val="24"/>
          <w:szCs w:val="24"/>
          <w:lang w:val="sk-SK" w:eastAsia="cs-CZ"/>
        </w:rPr>
        <w:t xml:space="preserve"> využívať distribučnú sústavu v rozsahu zmluvne dohodnutej distribučnej kapacity a ak ide o </w:t>
      </w:r>
      <w:r w:rsidR="00C62724" w:rsidRPr="00043871">
        <w:rPr>
          <w:rFonts w:ascii="Arial" w:eastAsia="Times New Roman" w:hAnsi="Arial" w:cs="Arial"/>
          <w:color w:val="000000" w:themeColor="text1"/>
          <w:sz w:val="24"/>
          <w:szCs w:val="24"/>
          <w:lang w:val="sk-SK" w:eastAsia="cs-CZ"/>
        </w:rPr>
        <w:t>účastníka trhu dodávajúceho</w:t>
      </w:r>
      <w:r w:rsidR="00B71BDD" w:rsidRPr="00043871">
        <w:rPr>
          <w:rFonts w:ascii="Arial" w:eastAsia="Times New Roman" w:hAnsi="Arial" w:cs="Arial"/>
          <w:color w:val="000000" w:themeColor="text1"/>
          <w:sz w:val="24"/>
          <w:szCs w:val="24"/>
          <w:lang w:val="sk-SK" w:eastAsia="cs-CZ"/>
        </w:rPr>
        <w:t xml:space="preserve"> elektrinu</w:t>
      </w:r>
      <w:r w:rsidR="00C62724" w:rsidRPr="00043871">
        <w:rPr>
          <w:rFonts w:ascii="Arial" w:eastAsia="Times New Roman" w:hAnsi="Arial" w:cs="Arial"/>
          <w:color w:val="000000" w:themeColor="text1"/>
          <w:sz w:val="24"/>
          <w:szCs w:val="24"/>
          <w:lang w:val="sk-SK" w:eastAsia="cs-CZ"/>
        </w:rPr>
        <w:t xml:space="preserve"> v mieste pripojenia</w:t>
      </w:r>
      <w:r w:rsidRPr="00043871">
        <w:rPr>
          <w:rFonts w:ascii="Arial" w:eastAsia="Times New Roman" w:hAnsi="Arial" w:cs="Arial"/>
          <w:color w:val="000000" w:themeColor="text1"/>
          <w:sz w:val="24"/>
          <w:szCs w:val="24"/>
          <w:lang w:val="sk-SK" w:eastAsia="cs-CZ"/>
        </w:rPr>
        <w:t>, prístupom do distribučnej sústavy sa rozumie právo dodávať elektrinu do distribučnej sústavy,</w:t>
      </w:r>
    </w:p>
    <w:p w14:paraId="6D83E808" w14:textId="77777777" w:rsidR="00D96116" w:rsidRPr="00043871"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2.3. prístupe do prepravnej siete a preprave plynu, pričom prístupom do prepravnej siete sa rozumie právo využívať prepravnú sieť v rozsahu zmluvne dohodnutej prepravnej kapacity,</w:t>
      </w:r>
    </w:p>
    <w:p w14:paraId="1BB2F7FF" w14:textId="77777777" w:rsidR="00D96116" w:rsidRPr="00043871"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12.4. prístupe do distribučnej siete a distribúcii plynu, pričom prístupom do distribučnej siete sa rozumie právo využívať distribučnú sieť v rozsahu zmluvne dohodnutej distribučnej kapacity,</w:t>
      </w:r>
    </w:p>
    <w:p w14:paraId="405C06E6" w14:textId="77777777" w:rsidR="00D96116" w:rsidRPr="00043871"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2.5. prístupe do ťažobnej siete a doprave plynu, pričom prístupom do ťažobnej siete sa rozumie právo využívať ťažobnú sieť v rozsahu zmluvne dohodnutej kapacity,</w:t>
      </w:r>
    </w:p>
    <w:p w14:paraId="384E70CD" w14:textId="1F216C61" w:rsidR="00D96116" w:rsidRPr="00043871"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2.6. prístupe do zásobníka a uskladňovaní plynu, pričom prístupom do zásobníka sa rozumie právo využívať zásobník v rozsahu zmluvne dohodnutej uskladňovacej kapacity,</w:t>
      </w:r>
    </w:p>
    <w:p w14:paraId="34D0318F" w14:textId="13F75995"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3. prevádzkovou bezpečnosťou nepretržitá prevádzka prenosovej sústavy a distribučnej sústavy alebo prepravnej siete a distribučnej siete za podmienok, ktoré možno v prevádzke predvídať,</w:t>
      </w:r>
    </w:p>
    <w:p w14:paraId="5C44474C" w14:textId="2A2EA7E6" w:rsidR="008B1118" w:rsidRPr="00043871" w:rsidRDefault="008B1118"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4. univerzálnou službou služba pre odberateľov elektriny v</w:t>
      </w:r>
      <w:r w:rsidR="007A53AE" w:rsidRPr="00043871">
        <w:rPr>
          <w:rFonts w:ascii="Arial" w:eastAsia="Times New Roman" w:hAnsi="Arial" w:cs="Arial"/>
          <w:color w:val="000000" w:themeColor="text1"/>
          <w:sz w:val="24"/>
          <w:szCs w:val="24"/>
          <w:lang w:val="sk-SK" w:eastAsia="cs-CZ"/>
        </w:rPr>
        <w:t> </w:t>
      </w:r>
      <w:r w:rsidRPr="00043871">
        <w:rPr>
          <w:rFonts w:ascii="Arial" w:eastAsia="Times New Roman" w:hAnsi="Arial" w:cs="Arial"/>
          <w:color w:val="000000" w:themeColor="text1"/>
          <w:sz w:val="24"/>
          <w:szCs w:val="24"/>
          <w:lang w:val="sk-SK" w:eastAsia="cs-CZ"/>
        </w:rPr>
        <w:t>domácnosti</w:t>
      </w:r>
      <w:r w:rsidR="007A53AE" w:rsidRPr="00043871">
        <w:rPr>
          <w:rFonts w:ascii="Arial" w:eastAsia="Times New Roman" w:hAnsi="Arial" w:cs="Arial"/>
          <w:color w:val="000000" w:themeColor="text1"/>
          <w:sz w:val="24"/>
          <w:szCs w:val="24"/>
          <w:lang w:val="sk-SK" w:eastAsia="cs-CZ"/>
        </w:rPr>
        <w:t xml:space="preserve"> alebo</w:t>
      </w:r>
      <w:r w:rsidRPr="00043871">
        <w:rPr>
          <w:rFonts w:ascii="Arial" w:eastAsia="Times New Roman" w:hAnsi="Arial" w:cs="Arial"/>
          <w:color w:val="000000" w:themeColor="text1"/>
          <w:sz w:val="24"/>
          <w:szCs w:val="24"/>
          <w:lang w:val="sk-SK" w:eastAsia="cs-CZ"/>
        </w:rPr>
        <w:t xml:space="preserve"> odberateľov plynu v domácnosti, ktorú poskytuje dodávateľ elektriny alebo dodávateľ plynu na základe zmluvy o združenej dodávke elektriny alebo zmluvy o združenej dodávke plynu, v ustanovenej kvalite</w:t>
      </w:r>
      <w:r w:rsidRPr="00043871">
        <w:rPr>
          <w:rFonts w:ascii="Arial" w:eastAsia="Times New Roman" w:hAnsi="Arial" w:cs="Arial"/>
          <w:color w:val="000000" w:themeColor="text1"/>
          <w:sz w:val="24"/>
          <w:szCs w:val="24"/>
          <w:vertAlign w:val="superscript"/>
          <w:lang w:val="sk-SK" w:eastAsia="cs-CZ"/>
        </w:rPr>
        <w:t>3)</w:t>
      </w:r>
      <w:r w:rsidRPr="00043871">
        <w:rPr>
          <w:rFonts w:ascii="Arial" w:eastAsia="Times New Roman" w:hAnsi="Arial" w:cs="Arial"/>
          <w:color w:val="000000" w:themeColor="text1"/>
          <w:sz w:val="24"/>
          <w:szCs w:val="24"/>
          <w:lang w:val="sk-SK" w:eastAsia="cs-CZ"/>
        </w:rPr>
        <w:t> za primerané, konkurencieschopné, jednoducho a jasne porovnateľné, transparentné a nediskriminačné ceny,</w:t>
      </w:r>
    </w:p>
    <w:p w14:paraId="79340CEE"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5. inteligentným meracím systémom súbor zložený z určených meradiel </w:t>
      </w:r>
      <w:r w:rsidRPr="00043871">
        <w:rPr>
          <w:rFonts w:ascii="Arial" w:eastAsia="Times New Roman" w:hAnsi="Arial" w:cs="Arial"/>
          <w:color w:val="000000" w:themeColor="text1"/>
          <w:sz w:val="24"/>
          <w:szCs w:val="24"/>
          <w:vertAlign w:val="superscript"/>
          <w:lang w:val="sk-SK" w:eastAsia="cs-CZ"/>
        </w:rPr>
        <w:t>4)</w:t>
      </w:r>
      <w:r w:rsidRPr="00043871">
        <w:rPr>
          <w:rFonts w:ascii="Arial" w:eastAsia="Times New Roman" w:hAnsi="Arial" w:cs="Arial"/>
          <w:color w:val="000000" w:themeColor="text1"/>
          <w:sz w:val="24"/>
          <w:szCs w:val="24"/>
          <w:lang w:val="sk-SK" w:eastAsia="cs-CZ"/>
        </w:rPr>
        <w:t> a ďalších technických prostriedkov, ktorý umožňuje zber, spracovanie a prenos nameraných údajov o výrobe alebo spotrebe elektriny alebo plynu, ako aj poskytovanie týchto údajov účastníkom trhu,</w:t>
      </w:r>
    </w:p>
    <w:p w14:paraId="6117CB9E"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6. kontrolou možnosť vykonávať na základe právnych alebo faktických skutočností rozhodujúci vplyv na činnosť podniku, najmä prostredníctvom</w:t>
      </w:r>
    </w:p>
    <w:p w14:paraId="43A2A85A" w14:textId="77777777" w:rsidR="00D96116" w:rsidRPr="00043871"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6.1. vlastníckych alebo iných práv k podniku alebo jeho časti,</w:t>
      </w:r>
    </w:p>
    <w:p w14:paraId="45CFBE95" w14:textId="6AC70527" w:rsidR="00D96116" w:rsidRPr="00043871"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6.2. práv, zmlúv alebo na základe iných skutočností, ktoré umožňujú vykonávať rozhodujúci vplyv na zloženie, hlasovanie alebo rozhodovanie orgánov podniku,</w:t>
      </w:r>
    </w:p>
    <w:p w14:paraId="31F40C4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v elektroenergetike</w:t>
      </w:r>
    </w:p>
    <w:p w14:paraId="066A520C" w14:textId="25FA3182"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 zariadením na výrobu elektriny zariadenie, ktoré slúži na premenu rôznych </w:t>
      </w:r>
      <w:r w:rsidR="004F2763" w:rsidRPr="00043871">
        <w:rPr>
          <w:rFonts w:ascii="Arial" w:eastAsia="Times New Roman" w:hAnsi="Arial" w:cs="Arial"/>
          <w:color w:val="000000" w:themeColor="text1"/>
          <w:sz w:val="24"/>
          <w:szCs w:val="24"/>
          <w:lang w:val="sk-SK" w:eastAsia="cs-CZ"/>
        </w:rPr>
        <w:t>primárnych</w:t>
      </w:r>
      <w:r w:rsidR="00A468EF" w:rsidRPr="00043871">
        <w:rPr>
          <w:rFonts w:ascii="Arial" w:eastAsia="Times New Roman" w:hAnsi="Arial" w:cs="Arial"/>
          <w:color w:val="000000" w:themeColor="text1"/>
          <w:sz w:val="24"/>
          <w:szCs w:val="24"/>
          <w:lang w:val="sk-SK" w:eastAsia="cs-CZ"/>
        </w:rPr>
        <w:t xml:space="preserve"> alebo</w:t>
      </w:r>
      <w:r w:rsidR="00681092" w:rsidRPr="00043871">
        <w:rPr>
          <w:rFonts w:ascii="Arial" w:eastAsia="Times New Roman" w:hAnsi="Arial" w:cs="Arial"/>
          <w:color w:val="000000" w:themeColor="text1"/>
          <w:sz w:val="24"/>
          <w:szCs w:val="24"/>
          <w:lang w:val="sk-SK" w:eastAsia="cs-CZ"/>
        </w:rPr>
        <w:t xml:space="preserve"> </w:t>
      </w:r>
      <w:r w:rsidR="00F41FA3" w:rsidRPr="00043871">
        <w:rPr>
          <w:rFonts w:ascii="Arial" w:eastAsia="Times New Roman" w:hAnsi="Arial" w:cs="Arial"/>
          <w:color w:val="000000" w:themeColor="text1"/>
          <w:sz w:val="24"/>
          <w:szCs w:val="24"/>
          <w:lang w:val="sk-SK" w:eastAsia="cs-CZ"/>
        </w:rPr>
        <w:t xml:space="preserve">sekundárnych </w:t>
      </w:r>
      <w:r w:rsidRPr="00043871">
        <w:rPr>
          <w:rFonts w:ascii="Arial" w:eastAsia="Times New Roman" w:hAnsi="Arial" w:cs="Arial"/>
          <w:color w:val="000000" w:themeColor="text1"/>
          <w:sz w:val="24"/>
          <w:szCs w:val="24"/>
          <w:lang w:val="sk-SK" w:eastAsia="cs-CZ"/>
        </w:rPr>
        <w:t>zdrojov energie na elektrinu; zahrňuje stavebnú časť a technologické zariadenie,</w:t>
      </w:r>
    </w:p>
    <w:p w14:paraId="77718581"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prenosom elektriny preprava elektriny prenosovou sústavou na vymedzenom území alebo preprava elektriny prenosovou sústavou z a do prepojených sústav členských štátov alebo tretích štátov na účel jej prepravy odberateľom elektriny,</w:t>
      </w:r>
    </w:p>
    <w:p w14:paraId="09D36D9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prenosovou sústavou vzájomne prepojené elektrické vedenia zvlášť vysokého napätia a veľmi vysokého napätia a elektroenergetické zariadenia potrebné na prenos elektriny na vymedzenom území, vzájomne prepojené elektrické vedenia zvlášť vysokého napätia a veľmi vysokého napätia a elektroenergetické zariadenia potrebné na prepojenie prenosovej sústavy s prenosovou sústavou mimo vymedzeného územia; súčasťou prenosovej sústavy sú aj meracie, ochranné, riadiace, zabezpečovacie, informačné a telekomunikačné zariadenia potrebné na prevádzkovanie prenosovej sústavy,</w:t>
      </w:r>
    </w:p>
    <w:p w14:paraId="0909A2A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distribúciou elektriny preprava elektriny distribučnou sústavou na časti vymedzeného územia na účel jej prepravy odberateľom elektriny,</w:t>
      </w:r>
    </w:p>
    <w:p w14:paraId="3931B7F4" w14:textId="529F2335"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5. distribučnou sústavou vzájomne prepojené elektrické vedenia veľmi vysokého napätia do 110 kV vrátane a vysokého napätia alebo nízkeho napätia a elektroenergetické zariadenia potrebné na distribúciu elektriny na časti vymedzeného územia; súčasťou distribučnej sústavy sú aj meracie, ochranné, riadiace, zabezpečovacie, informačné a telekomunikačné zariadenia a elektronické komunikačné siete</w:t>
      </w:r>
      <w:r w:rsidR="00C40A09" w:rsidRPr="00043871">
        <w:rPr>
          <w:rFonts w:ascii="Arial" w:eastAsia="Times New Roman" w:hAnsi="Arial" w:cs="Arial"/>
          <w:color w:val="000000" w:themeColor="text1"/>
          <w:sz w:val="24"/>
          <w:szCs w:val="24"/>
          <w:lang w:val="sk-SK" w:eastAsia="cs-CZ"/>
        </w:rPr>
        <w:t>, ktorých základným účelom je zabezpečenie prevádzkovania distribučnej sústavy</w:t>
      </w:r>
      <w:r w:rsidRPr="00043871">
        <w:rPr>
          <w:rFonts w:ascii="Arial" w:eastAsia="Times New Roman" w:hAnsi="Arial" w:cs="Arial"/>
          <w:color w:val="000000" w:themeColor="text1"/>
          <w:sz w:val="24"/>
          <w:szCs w:val="24"/>
          <w:lang w:val="sk-SK" w:eastAsia="cs-CZ"/>
        </w:rPr>
        <w:t>; súčasťou distribučnej sústavy je aj elektrické vedenie a elektroenergetické zariadenie, ktorým sa zabezpečuje preprava elektriny z časti územia Európskej únie alebo z časti územia tretích štátov na vymedzené územie alebo na časť vymedzeného územia, ak také elektrické vedenie alebo elektroenergetické zariadenie nespája prenosovú sústavu s prenosovou sústavou členského štátu alebo s prenosovou sústavou tretích štátov,</w:t>
      </w:r>
    </w:p>
    <w:p w14:paraId="0F11AE0E"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6. priamym vedením elektrické vedenie, ktoré spája</w:t>
      </w:r>
    </w:p>
    <w:p w14:paraId="161BA88F" w14:textId="77777777" w:rsidR="00D96116" w:rsidRPr="00043871"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6.1. výrobcu elektriny s koncovým odberateľom elektriny,</w:t>
      </w:r>
    </w:p>
    <w:p w14:paraId="1445C460" w14:textId="247493A7" w:rsidR="00D96116" w:rsidRPr="00043871"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6.2. výrobcu elektriny s odberateľom elektriny, ktorý nie je pripojený do prenosovej sústavy alebo do distribučnej sústavy,</w:t>
      </w:r>
    </w:p>
    <w:p w14:paraId="0A4BE32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7. spojovacím vedením vedenie, ktoré spája prenosovú sústavu s prenosovou sústavou členských štátov alebo prenosovou sústavou tretích štátov,</w:t>
      </w:r>
    </w:p>
    <w:p w14:paraId="71F2FAD5"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8. sústavou vzájomne prepojené elektroenergetické zariadenia výrobcu elektriny, prevádzkovateľa prenosovej sústavy, prevádzkovateľa distribučnej sústavy, prevádzkovateľa priameho vedenia a vlastníka elektrickej prípojky, ktoré slúžia na výrobu, prenos a distribúciu elektriny; súčasťou sústavy sú aj meracie, ochranné, riadiace, zabezpečovacie, informačné a telekomunikačné zariadenia potrebné na prevádzkovanie sústavy,</w:t>
      </w:r>
    </w:p>
    <w:p w14:paraId="5EEED926" w14:textId="7B057B60"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9. elektroenergetickým zariadením zariadenie, ktoré slúži na výrobu, </w:t>
      </w:r>
      <w:r w:rsidR="00B17771" w:rsidRPr="00043871">
        <w:rPr>
          <w:rFonts w:ascii="Arial" w:eastAsia="Times New Roman" w:hAnsi="Arial" w:cs="Arial"/>
          <w:color w:val="000000" w:themeColor="text1"/>
          <w:sz w:val="24"/>
          <w:szCs w:val="24"/>
          <w:lang w:val="sk-SK" w:eastAsia="cs-CZ"/>
        </w:rPr>
        <w:t xml:space="preserve">uskladňovanie, </w:t>
      </w:r>
      <w:r w:rsidRPr="00043871">
        <w:rPr>
          <w:rFonts w:ascii="Arial" w:eastAsia="Times New Roman" w:hAnsi="Arial" w:cs="Arial"/>
          <w:color w:val="000000" w:themeColor="text1"/>
          <w:sz w:val="24"/>
          <w:szCs w:val="24"/>
          <w:lang w:val="sk-SK" w:eastAsia="cs-CZ"/>
        </w:rPr>
        <w:t>pripojenie, prenos, distribúciu alebo dodávku elektriny</w:t>
      </w:r>
      <w:r w:rsidR="00B86352" w:rsidRPr="00043871">
        <w:rPr>
          <w:rFonts w:ascii="Arial" w:eastAsia="Times New Roman" w:hAnsi="Arial" w:cs="Arial"/>
          <w:color w:val="000000" w:themeColor="text1"/>
          <w:sz w:val="24"/>
          <w:szCs w:val="24"/>
          <w:lang w:val="sk-SK" w:eastAsia="cs-CZ"/>
        </w:rPr>
        <w:t xml:space="preserve"> alebo poskytovanie flexibility</w:t>
      </w:r>
      <w:r w:rsidRPr="00043871">
        <w:rPr>
          <w:rFonts w:ascii="Arial" w:eastAsia="Times New Roman" w:hAnsi="Arial" w:cs="Arial"/>
          <w:color w:val="000000" w:themeColor="text1"/>
          <w:sz w:val="24"/>
          <w:szCs w:val="24"/>
          <w:lang w:val="sk-SK" w:eastAsia="cs-CZ"/>
        </w:rPr>
        <w:t>,</w:t>
      </w:r>
    </w:p>
    <w:p w14:paraId="7E846C4C" w14:textId="5C4DD3DB" w:rsidR="00E2066C"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0. podpornou službou služba, ktorú nakupuje prevádzkovateľ prenosovej sústavy </w:t>
      </w:r>
      <w:r w:rsidR="00C02513" w:rsidRPr="00043871">
        <w:rPr>
          <w:rFonts w:ascii="Arial" w:eastAsia="Times New Roman" w:hAnsi="Arial" w:cs="Arial"/>
          <w:color w:val="000000" w:themeColor="text1"/>
          <w:sz w:val="24"/>
          <w:szCs w:val="24"/>
          <w:lang w:val="sk-SK" w:eastAsia="cs-CZ"/>
        </w:rPr>
        <w:t xml:space="preserve">na </w:t>
      </w:r>
      <w:r w:rsidR="00332FFE" w:rsidRPr="00043871">
        <w:rPr>
          <w:rFonts w:ascii="Arial" w:eastAsia="Times New Roman" w:hAnsi="Arial" w:cs="Arial"/>
          <w:color w:val="000000" w:themeColor="text1"/>
          <w:sz w:val="24"/>
          <w:szCs w:val="24"/>
          <w:lang w:val="sk-SK" w:eastAsia="cs-CZ"/>
        </w:rPr>
        <w:t>prev</w:t>
      </w:r>
      <w:r w:rsidR="00987F1C" w:rsidRPr="00043871">
        <w:rPr>
          <w:rFonts w:ascii="Arial" w:eastAsia="Times New Roman" w:hAnsi="Arial" w:cs="Arial"/>
          <w:color w:val="000000" w:themeColor="text1"/>
          <w:sz w:val="24"/>
          <w:szCs w:val="24"/>
          <w:lang w:val="sk-SK" w:eastAsia="cs-CZ"/>
        </w:rPr>
        <w:t>á</w:t>
      </w:r>
      <w:r w:rsidR="00332FFE" w:rsidRPr="00043871">
        <w:rPr>
          <w:rFonts w:ascii="Arial" w:eastAsia="Times New Roman" w:hAnsi="Arial" w:cs="Arial"/>
          <w:color w:val="000000" w:themeColor="text1"/>
          <w:sz w:val="24"/>
          <w:szCs w:val="24"/>
          <w:lang w:val="sk-SK" w:eastAsia="cs-CZ"/>
        </w:rPr>
        <w:t>d</w:t>
      </w:r>
      <w:r w:rsidR="00987F1C" w:rsidRPr="00043871">
        <w:rPr>
          <w:rFonts w:ascii="Arial" w:eastAsia="Times New Roman" w:hAnsi="Arial" w:cs="Arial"/>
          <w:color w:val="000000" w:themeColor="text1"/>
          <w:sz w:val="24"/>
          <w:szCs w:val="24"/>
          <w:lang w:val="sk-SK" w:eastAsia="cs-CZ"/>
        </w:rPr>
        <w:t>z</w:t>
      </w:r>
      <w:r w:rsidR="00332FFE" w:rsidRPr="00043871">
        <w:rPr>
          <w:rFonts w:ascii="Arial" w:eastAsia="Times New Roman" w:hAnsi="Arial" w:cs="Arial"/>
          <w:color w:val="000000" w:themeColor="text1"/>
          <w:sz w:val="24"/>
          <w:szCs w:val="24"/>
          <w:lang w:val="sk-SK" w:eastAsia="cs-CZ"/>
        </w:rPr>
        <w:t>k</w:t>
      </w:r>
      <w:r w:rsidR="004F0D1C" w:rsidRPr="00043871">
        <w:rPr>
          <w:rFonts w:ascii="Arial" w:eastAsia="Times New Roman" w:hAnsi="Arial" w:cs="Arial"/>
          <w:color w:val="000000" w:themeColor="text1"/>
          <w:sz w:val="24"/>
          <w:szCs w:val="24"/>
          <w:lang w:val="sk-SK" w:eastAsia="cs-CZ"/>
        </w:rPr>
        <w:t>u</w:t>
      </w:r>
      <w:r w:rsidR="00987F1C" w:rsidRPr="00043871">
        <w:rPr>
          <w:rFonts w:ascii="Arial" w:eastAsia="Times New Roman" w:hAnsi="Arial" w:cs="Arial"/>
          <w:color w:val="000000" w:themeColor="text1"/>
          <w:sz w:val="24"/>
          <w:szCs w:val="24"/>
          <w:lang w:val="sk-SK" w:eastAsia="cs-CZ"/>
        </w:rPr>
        <w:t xml:space="preserve"> prenosovej sústavy </w:t>
      </w:r>
      <w:r w:rsidR="00D21085" w:rsidRPr="00043871">
        <w:rPr>
          <w:rFonts w:ascii="Arial" w:eastAsia="Times New Roman" w:hAnsi="Arial" w:cs="Arial"/>
          <w:color w:val="000000" w:themeColor="text1"/>
          <w:sz w:val="24"/>
          <w:szCs w:val="24"/>
          <w:lang w:val="sk-SK" w:eastAsia="cs-CZ"/>
        </w:rPr>
        <w:t>v</w:t>
      </w:r>
      <w:r w:rsidR="00987F1C" w:rsidRPr="00043871">
        <w:rPr>
          <w:rFonts w:ascii="Arial" w:eastAsia="Times New Roman" w:hAnsi="Arial" w:cs="Arial"/>
          <w:color w:val="000000" w:themeColor="text1"/>
          <w:sz w:val="24"/>
          <w:szCs w:val="24"/>
          <w:lang w:val="sk-SK" w:eastAsia="cs-CZ"/>
        </w:rPr>
        <w:t xml:space="preserve">rátane </w:t>
      </w:r>
      <w:r w:rsidR="00E40237" w:rsidRPr="00043871">
        <w:rPr>
          <w:rFonts w:ascii="Arial" w:eastAsia="Times New Roman" w:hAnsi="Arial" w:cs="Arial"/>
          <w:color w:val="000000" w:themeColor="text1"/>
          <w:sz w:val="24"/>
          <w:szCs w:val="24"/>
          <w:lang w:val="sk-SK" w:eastAsia="cs-CZ"/>
        </w:rPr>
        <w:t xml:space="preserve">regulačných služieb </w:t>
      </w:r>
      <w:r w:rsidR="009A7A9E" w:rsidRPr="00043871">
        <w:rPr>
          <w:rFonts w:ascii="Arial" w:eastAsia="Times New Roman" w:hAnsi="Arial" w:cs="Arial"/>
          <w:color w:val="000000" w:themeColor="text1"/>
          <w:sz w:val="24"/>
          <w:szCs w:val="24"/>
          <w:lang w:val="sk-SK" w:eastAsia="cs-CZ"/>
        </w:rPr>
        <w:t>a nefrekvenčných podporných služieb</w:t>
      </w:r>
      <w:r w:rsidR="00453888" w:rsidRPr="00043871">
        <w:rPr>
          <w:rFonts w:ascii="Arial" w:eastAsia="Times New Roman" w:hAnsi="Arial" w:cs="Arial"/>
          <w:color w:val="000000" w:themeColor="text1"/>
          <w:sz w:val="24"/>
          <w:szCs w:val="24"/>
          <w:lang w:val="sk-SK" w:eastAsia="cs-CZ"/>
        </w:rPr>
        <w:t>, alebo nefrekvenčná podporná služba, ktorú nakupuje prevádzkovateľ distribučnej sústavy na prevádzku distribučnej sústavy</w:t>
      </w:r>
      <w:r w:rsidR="009A7A9E" w:rsidRPr="00043871">
        <w:rPr>
          <w:rFonts w:ascii="Arial" w:eastAsia="Times New Roman" w:hAnsi="Arial" w:cs="Arial"/>
          <w:color w:val="000000" w:themeColor="text1"/>
          <w:sz w:val="24"/>
          <w:szCs w:val="24"/>
          <w:lang w:val="sk-SK" w:eastAsia="cs-CZ"/>
        </w:rPr>
        <w:t>; podporná služba nezahŕňa riadenie preťaženia</w:t>
      </w:r>
      <w:r w:rsidR="00F624E0" w:rsidRPr="00043871" w:rsidDel="00E40237">
        <w:rPr>
          <w:rFonts w:ascii="Arial" w:eastAsia="Times New Roman" w:hAnsi="Arial" w:cs="Arial"/>
          <w:color w:val="000000" w:themeColor="text1"/>
          <w:sz w:val="24"/>
          <w:szCs w:val="24"/>
          <w:lang w:val="sk-SK" w:eastAsia="cs-CZ"/>
        </w:rPr>
        <w:t>,</w:t>
      </w:r>
    </w:p>
    <w:p w14:paraId="32E5FCCD" w14:textId="0A4A1ABA" w:rsidR="00F624E0"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1. </w:t>
      </w:r>
      <w:r w:rsidR="00E25C06" w:rsidRPr="00043871">
        <w:rPr>
          <w:rFonts w:ascii="Arial" w:eastAsia="Times New Roman" w:hAnsi="Arial" w:cs="Arial"/>
          <w:color w:val="000000" w:themeColor="text1"/>
          <w:sz w:val="24"/>
          <w:szCs w:val="24"/>
          <w:lang w:val="sk-SK" w:eastAsia="cs-CZ"/>
        </w:rPr>
        <w:t xml:space="preserve">nefrekvenčnou podpornou službou služba, ktorú využíva prevádzkovateľ prenosovej sústavy alebo prevádzkovateľ distribučnej sústavy na zabezpečenie regulácie napätia v ustálenom stave, tokov jalového elektrického výkonu, stability sústavy v ustálenom a poruchovom stave, schopnosti štartu z tmy </w:t>
      </w:r>
      <w:r w:rsidR="00785E36" w:rsidRPr="00043871">
        <w:rPr>
          <w:rFonts w:ascii="Arial" w:eastAsia="Times New Roman" w:hAnsi="Arial" w:cs="Arial"/>
          <w:color w:val="000000" w:themeColor="text1"/>
          <w:sz w:val="24"/>
          <w:szCs w:val="24"/>
          <w:lang w:val="sk-SK" w:eastAsia="cs-CZ"/>
        </w:rPr>
        <w:t>alebo</w:t>
      </w:r>
      <w:r w:rsidR="00E25C06" w:rsidRPr="00043871">
        <w:rPr>
          <w:rFonts w:ascii="Arial" w:eastAsia="Times New Roman" w:hAnsi="Arial" w:cs="Arial"/>
          <w:color w:val="000000" w:themeColor="text1"/>
          <w:sz w:val="24"/>
          <w:szCs w:val="24"/>
          <w:lang w:val="sk-SK" w:eastAsia="cs-CZ"/>
        </w:rPr>
        <w:t xml:space="preserve"> schopnosti ostrovnej prevádzky</w:t>
      </w:r>
      <w:r w:rsidR="00F624E0" w:rsidRPr="00043871">
        <w:rPr>
          <w:rFonts w:ascii="Arial" w:eastAsia="Times New Roman" w:hAnsi="Arial" w:cs="Arial"/>
          <w:color w:val="000000" w:themeColor="text1"/>
          <w:sz w:val="24"/>
          <w:szCs w:val="24"/>
          <w:lang w:val="sk-SK" w:eastAsia="cs-CZ"/>
        </w:rPr>
        <w:t>,</w:t>
      </w:r>
    </w:p>
    <w:p w14:paraId="0068A6DE" w14:textId="57F00485" w:rsidR="006740D1" w:rsidRPr="00043871" w:rsidRDefault="00DC2450"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2</w:t>
      </w:r>
      <w:r w:rsidR="006740D1" w:rsidRPr="00043871">
        <w:rPr>
          <w:rFonts w:ascii="Arial" w:eastAsia="Times New Roman" w:hAnsi="Arial" w:cs="Arial"/>
          <w:color w:val="000000" w:themeColor="text1"/>
          <w:sz w:val="24"/>
          <w:szCs w:val="24"/>
          <w:lang w:val="sk-SK" w:eastAsia="cs-CZ"/>
        </w:rPr>
        <w:t xml:space="preserve">. regulačnou službou </w:t>
      </w:r>
      <w:r w:rsidR="003103EA" w:rsidRPr="00043871">
        <w:rPr>
          <w:rFonts w:ascii="Arial" w:eastAsia="Times New Roman" w:hAnsi="Arial" w:cs="Arial"/>
          <w:color w:val="000000" w:themeColor="text1"/>
          <w:sz w:val="24"/>
          <w:szCs w:val="24"/>
          <w:lang w:val="sk-SK" w:eastAsia="cs-CZ"/>
        </w:rPr>
        <w:t>poskytnutie</w:t>
      </w:r>
      <w:r w:rsidR="006740D1" w:rsidRPr="00043871">
        <w:rPr>
          <w:rFonts w:ascii="Arial" w:eastAsia="Times New Roman" w:hAnsi="Arial" w:cs="Arial"/>
          <w:color w:val="000000" w:themeColor="text1"/>
          <w:sz w:val="24"/>
          <w:szCs w:val="24"/>
          <w:lang w:val="sk-SK" w:eastAsia="cs-CZ"/>
        </w:rPr>
        <w:t xml:space="preserve"> disponibility</w:t>
      </w:r>
      <w:r w:rsidR="007448D7" w:rsidRPr="00043871">
        <w:rPr>
          <w:rFonts w:ascii="Arial" w:eastAsia="Times New Roman" w:hAnsi="Arial" w:cs="Arial"/>
          <w:color w:val="000000" w:themeColor="text1"/>
          <w:sz w:val="24"/>
          <w:szCs w:val="24"/>
          <w:vertAlign w:val="superscript"/>
          <w:lang w:val="sk-SK" w:eastAsia="cs-CZ"/>
        </w:rPr>
        <w:t>4aa</w:t>
      </w:r>
      <w:r w:rsidR="005074FA" w:rsidRPr="00043871">
        <w:rPr>
          <w:rFonts w:ascii="Arial" w:eastAsia="Times New Roman" w:hAnsi="Arial" w:cs="Arial"/>
          <w:color w:val="000000" w:themeColor="text1"/>
          <w:sz w:val="24"/>
          <w:szCs w:val="24"/>
          <w:vertAlign w:val="superscript"/>
          <w:lang w:val="sk-SK" w:eastAsia="cs-CZ"/>
        </w:rPr>
        <w:t>)</w:t>
      </w:r>
      <w:r w:rsidR="006740D1" w:rsidRPr="00043871">
        <w:rPr>
          <w:rFonts w:ascii="Arial" w:eastAsia="Times New Roman" w:hAnsi="Arial" w:cs="Arial"/>
          <w:color w:val="000000" w:themeColor="text1"/>
          <w:sz w:val="24"/>
          <w:szCs w:val="24"/>
          <w:lang w:val="sk-SK" w:eastAsia="cs-CZ"/>
        </w:rPr>
        <w:t xml:space="preserve">, </w:t>
      </w:r>
      <w:r w:rsidR="003103EA" w:rsidRPr="00043871">
        <w:rPr>
          <w:rFonts w:ascii="Arial" w:eastAsia="Times New Roman" w:hAnsi="Arial" w:cs="Arial"/>
          <w:color w:val="000000" w:themeColor="text1"/>
          <w:sz w:val="24"/>
          <w:szCs w:val="24"/>
          <w:lang w:val="sk-SK" w:eastAsia="cs-CZ"/>
        </w:rPr>
        <w:t xml:space="preserve">dodávka </w:t>
      </w:r>
      <w:r w:rsidR="006740D1" w:rsidRPr="00043871">
        <w:rPr>
          <w:rFonts w:ascii="Arial" w:eastAsia="Times New Roman" w:hAnsi="Arial" w:cs="Arial"/>
          <w:color w:val="000000" w:themeColor="text1"/>
          <w:sz w:val="24"/>
          <w:szCs w:val="24"/>
          <w:lang w:val="sk-SK" w:eastAsia="cs-CZ"/>
        </w:rPr>
        <w:t xml:space="preserve">regulačnej </w:t>
      </w:r>
      <w:r w:rsidR="000448EE" w:rsidRPr="00043871">
        <w:rPr>
          <w:rFonts w:ascii="Arial" w:eastAsia="Times New Roman" w:hAnsi="Arial" w:cs="Arial"/>
          <w:color w:val="000000" w:themeColor="text1"/>
          <w:sz w:val="24"/>
          <w:szCs w:val="24"/>
          <w:lang w:val="sk-SK" w:eastAsia="cs-CZ"/>
        </w:rPr>
        <w:t>elektriny</w:t>
      </w:r>
      <w:r w:rsidR="006740D1" w:rsidRPr="00043871">
        <w:rPr>
          <w:rFonts w:ascii="Arial" w:eastAsia="Times New Roman" w:hAnsi="Arial" w:cs="Arial"/>
          <w:color w:val="000000" w:themeColor="text1"/>
          <w:sz w:val="24"/>
          <w:szCs w:val="24"/>
          <w:lang w:val="sk-SK" w:eastAsia="cs-CZ"/>
        </w:rPr>
        <w:t xml:space="preserve"> alebo </w:t>
      </w:r>
      <w:r w:rsidR="000448EE" w:rsidRPr="00043871">
        <w:rPr>
          <w:rFonts w:ascii="Arial" w:eastAsia="Times New Roman" w:hAnsi="Arial" w:cs="Arial"/>
          <w:color w:val="000000" w:themeColor="text1"/>
          <w:sz w:val="24"/>
          <w:szCs w:val="24"/>
          <w:lang w:val="sk-SK" w:eastAsia="cs-CZ"/>
        </w:rPr>
        <w:t>poskytnutie ob</w:t>
      </w:r>
      <w:r w:rsidR="00B67547" w:rsidRPr="00043871">
        <w:rPr>
          <w:rFonts w:ascii="Arial" w:eastAsia="Times New Roman" w:hAnsi="Arial" w:cs="Arial"/>
          <w:color w:val="000000" w:themeColor="text1"/>
          <w:sz w:val="24"/>
          <w:szCs w:val="24"/>
          <w:lang w:val="sk-SK" w:eastAsia="cs-CZ"/>
        </w:rPr>
        <w:t>o</w:t>
      </w:r>
      <w:r w:rsidR="000448EE" w:rsidRPr="00043871">
        <w:rPr>
          <w:rFonts w:ascii="Arial" w:eastAsia="Times New Roman" w:hAnsi="Arial" w:cs="Arial"/>
          <w:color w:val="000000" w:themeColor="text1"/>
          <w:sz w:val="24"/>
          <w:szCs w:val="24"/>
          <w:lang w:val="sk-SK" w:eastAsia="cs-CZ"/>
        </w:rPr>
        <w:t>ch týchto služieb</w:t>
      </w:r>
      <w:r w:rsidR="00BF75CE" w:rsidRPr="00043871">
        <w:rPr>
          <w:rFonts w:ascii="Arial" w:eastAsia="Times New Roman" w:hAnsi="Arial" w:cs="Arial"/>
          <w:color w:val="000000" w:themeColor="text1"/>
          <w:sz w:val="24"/>
          <w:szCs w:val="24"/>
          <w:lang w:val="sk-SK" w:eastAsia="cs-CZ"/>
        </w:rPr>
        <w:t xml:space="preserve"> prevádzkovateľovi prenosovej sústavy</w:t>
      </w:r>
      <w:r w:rsidR="006740D1" w:rsidRPr="00043871">
        <w:rPr>
          <w:rFonts w:ascii="Arial" w:eastAsia="Times New Roman" w:hAnsi="Arial" w:cs="Arial"/>
          <w:color w:val="000000" w:themeColor="text1"/>
          <w:sz w:val="24"/>
          <w:szCs w:val="24"/>
          <w:lang w:val="sk-SK" w:eastAsia="cs-CZ"/>
        </w:rPr>
        <w:t>,</w:t>
      </w:r>
    </w:p>
    <w:p w14:paraId="38603900" w14:textId="060944A8"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w:t>
      </w:r>
      <w:r w:rsidR="00765E78" w:rsidRPr="00043871">
        <w:rPr>
          <w:rFonts w:ascii="Arial" w:eastAsia="Times New Roman" w:hAnsi="Arial" w:cs="Arial"/>
          <w:color w:val="000000" w:themeColor="text1"/>
          <w:sz w:val="24"/>
          <w:szCs w:val="24"/>
          <w:lang w:val="sk-SK" w:eastAsia="cs-CZ"/>
        </w:rPr>
        <w:t>3</w:t>
      </w:r>
      <w:r w:rsidRPr="00043871">
        <w:rPr>
          <w:rFonts w:ascii="Arial" w:eastAsia="Times New Roman" w:hAnsi="Arial" w:cs="Arial"/>
          <w:color w:val="000000" w:themeColor="text1"/>
          <w:sz w:val="24"/>
          <w:szCs w:val="24"/>
          <w:lang w:val="sk-SK" w:eastAsia="cs-CZ"/>
        </w:rPr>
        <w:t>. systémovou službou služba prevádzkovateľa prenosovej sústavy potrebná na zabezpečenie prevádzkovej spoľahlivosti sústavy na vymedzenom území; zahŕňa aj služby, ktoré poskytuje prevádzkovateľ prenosovej sústavy potrebné na zabezpečenie bezpečnej prevádzky výrobných zariadení výrobcu elektriny,</w:t>
      </w:r>
    </w:p>
    <w:p w14:paraId="4F43F941" w14:textId="11097A10"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w:t>
      </w:r>
      <w:r w:rsidR="00765E78" w:rsidRPr="00043871">
        <w:rPr>
          <w:rFonts w:ascii="Arial" w:eastAsia="Times New Roman" w:hAnsi="Arial" w:cs="Arial"/>
          <w:color w:val="000000" w:themeColor="text1"/>
          <w:sz w:val="24"/>
          <w:szCs w:val="24"/>
          <w:lang w:val="sk-SK" w:eastAsia="cs-CZ"/>
        </w:rPr>
        <w:t>4</w:t>
      </w:r>
      <w:r w:rsidRPr="00043871">
        <w:rPr>
          <w:rFonts w:ascii="Arial" w:eastAsia="Times New Roman" w:hAnsi="Arial" w:cs="Arial"/>
          <w:color w:val="000000" w:themeColor="text1"/>
          <w:sz w:val="24"/>
          <w:szCs w:val="24"/>
          <w:lang w:val="sk-SK" w:eastAsia="cs-CZ"/>
        </w:rPr>
        <w:t xml:space="preserve">. odberným miestom miesto odberu elektriny pozostávajúce z jedného </w:t>
      </w:r>
      <w:r w:rsidR="00525DA1" w:rsidRPr="00043871">
        <w:rPr>
          <w:rFonts w:ascii="Arial" w:eastAsia="Times New Roman" w:hAnsi="Arial" w:cs="Arial"/>
          <w:color w:val="000000" w:themeColor="text1"/>
          <w:sz w:val="24"/>
          <w:szCs w:val="24"/>
          <w:lang w:val="sk-SK" w:eastAsia="cs-CZ"/>
        </w:rPr>
        <w:t xml:space="preserve">alebo viacerých </w:t>
      </w:r>
      <w:r w:rsidRPr="00043871">
        <w:rPr>
          <w:rFonts w:ascii="Arial" w:eastAsia="Times New Roman" w:hAnsi="Arial" w:cs="Arial"/>
          <w:color w:val="000000" w:themeColor="text1"/>
          <w:sz w:val="24"/>
          <w:szCs w:val="24"/>
          <w:lang w:val="sk-SK" w:eastAsia="cs-CZ"/>
        </w:rPr>
        <w:t>merac</w:t>
      </w:r>
      <w:r w:rsidR="00525DA1" w:rsidRPr="00043871">
        <w:rPr>
          <w:rFonts w:ascii="Arial" w:eastAsia="Times New Roman" w:hAnsi="Arial" w:cs="Arial"/>
          <w:color w:val="000000" w:themeColor="text1"/>
          <w:sz w:val="24"/>
          <w:szCs w:val="24"/>
          <w:lang w:val="sk-SK" w:eastAsia="cs-CZ"/>
        </w:rPr>
        <w:t>ích</w:t>
      </w:r>
      <w:r w:rsidRPr="00043871">
        <w:rPr>
          <w:rFonts w:ascii="Arial" w:eastAsia="Times New Roman" w:hAnsi="Arial" w:cs="Arial"/>
          <w:color w:val="000000" w:themeColor="text1"/>
          <w:sz w:val="24"/>
          <w:szCs w:val="24"/>
          <w:lang w:val="sk-SK" w:eastAsia="cs-CZ"/>
        </w:rPr>
        <w:t xml:space="preserve"> bod</w:t>
      </w:r>
      <w:r w:rsidR="00525DA1" w:rsidRPr="00043871">
        <w:rPr>
          <w:rFonts w:ascii="Arial" w:eastAsia="Times New Roman" w:hAnsi="Arial" w:cs="Arial"/>
          <w:color w:val="000000" w:themeColor="text1"/>
          <w:sz w:val="24"/>
          <w:szCs w:val="24"/>
          <w:lang w:val="sk-SK" w:eastAsia="cs-CZ"/>
        </w:rPr>
        <w:t>ov</w:t>
      </w:r>
      <w:r w:rsidRPr="00043871">
        <w:rPr>
          <w:rFonts w:ascii="Arial" w:eastAsia="Times New Roman" w:hAnsi="Arial" w:cs="Arial"/>
          <w:color w:val="000000" w:themeColor="text1"/>
          <w:sz w:val="24"/>
          <w:szCs w:val="24"/>
          <w:lang w:val="sk-SK" w:eastAsia="cs-CZ"/>
        </w:rPr>
        <w:t>,</w:t>
      </w:r>
    </w:p>
    <w:p w14:paraId="1FFACC2D" w14:textId="166A5DEA" w:rsidR="001F00A0" w:rsidRPr="00043871" w:rsidRDefault="001F00A0"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1</w:t>
      </w:r>
      <w:r w:rsidR="00FA183D" w:rsidRPr="00043871">
        <w:rPr>
          <w:rFonts w:ascii="Arial" w:eastAsia="Times New Roman" w:hAnsi="Arial" w:cs="Arial"/>
          <w:color w:val="000000" w:themeColor="text1"/>
          <w:sz w:val="24"/>
          <w:szCs w:val="24"/>
          <w:lang w:val="sk-SK" w:eastAsia="cs-CZ"/>
        </w:rPr>
        <w:t>5</w:t>
      </w:r>
      <w:r w:rsidRPr="00043871">
        <w:rPr>
          <w:rFonts w:ascii="Arial" w:eastAsia="Times New Roman" w:hAnsi="Arial" w:cs="Arial"/>
          <w:color w:val="000000" w:themeColor="text1"/>
          <w:sz w:val="24"/>
          <w:szCs w:val="24"/>
          <w:lang w:val="sk-SK" w:eastAsia="cs-CZ"/>
        </w:rPr>
        <w:t xml:space="preserve">. odovzdávacím miestom miesto odovzdania elektriny pozostávajúce z jedného </w:t>
      </w:r>
      <w:r w:rsidR="00525DA1" w:rsidRPr="00043871">
        <w:rPr>
          <w:rFonts w:ascii="Arial" w:eastAsia="Times New Roman" w:hAnsi="Arial" w:cs="Arial"/>
          <w:color w:val="000000" w:themeColor="text1"/>
          <w:sz w:val="24"/>
          <w:szCs w:val="24"/>
          <w:lang w:val="sk-SK" w:eastAsia="cs-CZ"/>
        </w:rPr>
        <w:t xml:space="preserve">alebo viacerých </w:t>
      </w:r>
      <w:r w:rsidRPr="00043871">
        <w:rPr>
          <w:rFonts w:ascii="Arial" w:eastAsia="Times New Roman" w:hAnsi="Arial" w:cs="Arial"/>
          <w:color w:val="000000" w:themeColor="text1"/>
          <w:sz w:val="24"/>
          <w:szCs w:val="24"/>
          <w:lang w:val="sk-SK" w:eastAsia="cs-CZ"/>
        </w:rPr>
        <w:t>merac</w:t>
      </w:r>
      <w:r w:rsidR="00525DA1" w:rsidRPr="00043871">
        <w:rPr>
          <w:rFonts w:ascii="Arial" w:eastAsia="Times New Roman" w:hAnsi="Arial" w:cs="Arial"/>
          <w:color w:val="000000" w:themeColor="text1"/>
          <w:sz w:val="24"/>
          <w:szCs w:val="24"/>
          <w:lang w:val="sk-SK" w:eastAsia="cs-CZ"/>
        </w:rPr>
        <w:t>ích</w:t>
      </w:r>
      <w:r w:rsidRPr="00043871">
        <w:rPr>
          <w:rFonts w:ascii="Arial" w:eastAsia="Times New Roman" w:hAnsi="Arial" w:cs="Arial"/>
          <w:color w:val="000000" w:themeColor="text1"/>
          <w:sz w:val="24"/>
          <w:szCs w:val="24"/>
          <w:lang w:val="sk-SK" w:eastAsia="cs-CZ"/>
        </w:rPr>
        <w:t xml:space="preserve"> bod</w:t>
      </w:r>
      <w:r w:rsidR="00525DA1" w:rsidRPr="00043871">
        <w:rPr>
          <w:rFonts w:ascii="Arial" w:eastAsia="Times New Roman" w:hAnsi="Arial" w:cs="Arial"/>
          <w:color w:val="000000" w:themeColor="text1"/>
          <w:sz w:val="24"/>
          <w:szCs w:val="24"/>
          <w:lang w:val="sk-SK" w:eastAsia="cs-CZ"/>
        </w:rPr>
        <w:t>ov</w:t>
      </w:r>
      <w:r w:rsidRPr="00043871">
        <w:rPr>
          <w:rFonts w:ascii="Arial" w:eastAsia="Times New Roman" w:hAnsi="Arial" w:cs="Arial"/>
          <w:color w:val="000000" w:themeColor="text1"/>
          <w:sz w:val="24"/>
          <w:szCs w:val="24"/>
          <w:lang w:val="sk-SK" w:eastAsia="cs-CZ"/>
        </w:rPr>
        <w:t>,</w:t>
      </w:r>
    </w:p>
    <w:p w14:paraId="28744650" w14:textId="650ACE83"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w:t>
      </w:r>
      <w:r w:rsidR="00FA183D" w:rsidRPr="00043871">
        <w:rPr>
          <w:rFonts w:ascii="Arial" w:eastAsia="Times New Roman" w:hAnsi="Arial" w:cs="Arial"/>
          <w:color w:val="000000" w:themeColor="text1"/>
          <w:sz w:val="24"/>
          <w:szCs w:val="24"/>
          <w:lang w:val="sk-SK" w:eastAsia="cs-CZ"/>
        </w:rPr>
        <w:t>6</w:t>
      </w:r>
      <w:r w:rsidRPr="00043871">
        <w:rPr>
          <w:rFonts w:ascii="Arial" w:eastAsia="Times New Roman" w:hAnsi="Arial" w:cs="Arial"/>
          <w:color w:val="000000" w:themeColor="text1"/>
          <w:sz w:val="24"/>
          <w:szCs w:val="24"/>
          <w:lang w:val="sk-SK" w:eastAsia="cs-CZ"/>
        </w:rPr>
        <w:t>. meracím bodom miesto pripojenia užívateľa sústavy do sústavy vybavené určeným meradlom, </w:t>
      </w:r>
      <w:r w:rsidRPr="00043871">
        <w:rPr>
          <w:rFonts w:ascii="Arial" w:eastAsia="Times New Roman" w:hAnsi="Arial" w:cs="Arial"/>
          <w:color w:val="000000" w:themeColor="text1"/>
          <w:sz w:val="24"/>
          <w:szCs w:val="24"/>
          <w:vertAlign w:val="superscript"/>
          <w:lang w:val="sk-SK" w:eastAsia="cs-CZ"/>
        </w:rPr>
        <w:t>4)</w:t>
      </w:r>
    </w:p>
    <w:p w14:paraId="2997CC20" w14:textId="6AA167FB"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w:t>
      </w:r>
      <w:r w:rsidR="00FA183D" w:rsidRPr="00043871">
        <w:rPr>
          <w:rFonts w:ascii="Arial" w:eastAsia="Times New Roman" w:hAnsi="Arial" w:cs="Arial"/>
          <w:color w:val="000000" w:themeColor="text1"/>
          <w:sz w:val="24"/>
          <w:szCs w:val="24"/>
          <w:lang w:val="sk-SK" w:eastAsia="cs-CZ"/>
        </w:rPr>
        <w:t>7</w:t>
      </w:r>
      <w:r w:rsidRPr="00043871">
        <w:rPr>
          <w:rFonts w:ascii="Arial" w:eastAsia="Times New Roman" w:hAnsi="Arial" w:cs="Arial"/>
          <w:color w:val="000000" w:themeColor="text1"/>
          <w:sz w:val="24"/>
          <w:szCs w:val="24"/>
          <w:lang w:val="sk-SK" w:eastAsia="cs-CZ"/>
        </w:rPr>
        <w:t>. typovým diagramom odberu postupnosť hodnôt priemerných hodinových odberov za rok, na ktorej základe je určené množstvo odberu elektriny odberateľmi elektriny bez priebehového merania, využívaná na potreby zúčtovania odchýlky subjektu zúčtovania,</w:t>
      </w:r>
    </w:p>
    <w:p w14:paraId="33398940" w14:textId="4D1EF3B5"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w:t>
      </w:r>
      <w:r w:rsidR="00FA183D" w:rsidRPr="00043871">
        <w:rPr>
          <w:rFonts w:ascii="Arial" w:eastAsia="Times New Roman" w:hAnsi="Arial" w:cs="Arial"/>
          <w:color w:val="000000" w:themeColor="text1"/>
          <w:sz w:val="24"/>
          <w:szCs w:val="24"/>
          <w:lang w:val="sk-SK" w:eastAsia="cs-CZ"/>
        </w:rPr>
        <w:t>8</w:t>
      </w:r>
      <w:r w:rsidRPr="00043871">
        <w:rPr>
          <w:rFonts w:ascii="Arial" w:eastAsia="Times New Roman" w:hAnsi="Arial" w:cs="Arial"/>
          <w:color w:val="000000" w:themeColor="text1"/>
          <w:sz w:val="24"/>
          <w:szCs w:val="24"/>
          <w:lang w:val="sk-SK" w:eastAsia="cs-CZ"/>
        </w:rPr>
        <w:t>. dodávkou elektriny predaj elektriny,</w:t>
      </w:r>
    </w:p>
    <w:p w14:paraId="13E69296" w14:textId="75D4BA35" w:rsidR="00151DA7" w:rsidRPr="00043871" w:rsidRDefault="00151DA7"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9. zdieľaním elektriny poskytovanie elektriny aktívnym odberateľom alebo energetickým spoločenstvom z iného dôvodu, než je predaj elektriny</w:t>
      </w:r>
      <w:r w:rsidR="008E1345" w:rsidRPr="00043871">
        <w:rPr>
          <w:rFonts w:ascii="Arial" w:eastAsia="Times New Roman" w:hAnsi="Arial" w:cs="Arial"/>
          <w:color w:val="000000" w:themeColor="text1"/>
          <w:sz w:val="24"/>
          <w:szCs w:val="24"/>
          <w:lang w:val="sk-SK" w:eastAsia="cs-CZ"/>
        </w:rPr>
        <w:t>,</w:t>
      </w:r>
    </w:p>
    <w:p w14:paraId="4C7798D7" w14:textId="37783355" w:rsidR="00D96116" w:rsidRPr="00043871" w:rsidRDefault="009326B7"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0</w:t>
      </w:r>
      <w:r w:rsidR="00D96116" w:rsidRPr="00043871">
        <w:rPr>
          <w:rFonts w:ascii="Arial" w:eastAsia="Times New Roman" w:hAnsi="Arial" w:cs="Arial"/>
          <w:color w:val="000000" w:themeColor="text1"/>
          <w:sz w:val="24"/>
          <w:szCs w:val="24"/>
          <w:lang w:val="sk-SK" w:eastAsia="cs-CZ"/>
        </w:rPr>
        <w:t>. domácim uhlím uhlie vyťažené na vymedzenom území,</w:t>
      </w:r>
    </w:p>
    <w:p w14:paraId="388E94FD" w14:textId="2282434A" w:rsidR="00D96116" w:rsidRPr="00043871" w:rsidRDefault="00923DD8"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w:t>
      </w:r>
      <w:r w:rsidR="009326B7" w:rsidRPr="00043871">
        <w:rPr>
          <w:rFonts w:ascii="Arial" w:eastAsia="Times New Roman" w:hAnsi="Arial" w:cs="Arial"/>
          <w:color w:val="000000" w:themeColor="text1"/>
          <w:sz w:val="24"/>
          <w:szCs w:val="24"/>
          <w:lang w:val="sk-SK" w:eastAsia="cs-CZ"/>
        </w:rPr>
        <w:t>1</w:t>
      </w:r>
      <w:r w:rsidR="00D96116" w:rsidRPr="00043871">
        <w:rPr>
          <w:rFonts w:ascii="Arial" w:eastAsia="Times New Roman" w:hAnsi="Arial" w:cs="Arial"/>
          <w:color w:val="000000" w:themeColor="text1"/>
          <w:sz w:val="24"/>
          <w:szCs w:val="24"/>
          <w:lang w:val="sk-SK" w:eastAsia="cs-CZ"/>
        </w:rPr>
        <w:t xml:space="preserve">. </w:t>
      </w:r>
      <w:r w:rsidR="00484964" w:rsidRPr="00043871">
        <w:rPr>
          <w:rFonts w:ascii="Arial" w:eastAsia="Times New Roman" w:hAnsi="Arial" w:cs="Arial"/>
          <w:color w:val="000000" w:themeColor="text1"/>
          <w:sz w:val="24"/>
          <w:szCs w:val="24"/>
          <w:lang w:val="sk-SK" w:eastAsia="cs-CZ"/>
        </w:rPr>
        <w:t>regulačnou elektrinou regulačná energia podľa osobitného predpisu,</w:t>
      </w:r>
      <w:r w:rsidR="00484964" w:rsidRPr="00043871">
        <w:rPr>
          <w:rFonts w:ascii="Arial" w:eastAsia="Times New Roman" w:hAnsi="Arial" w:cs="Arial"/>
          <w:color w:val="000000" w:themeColor="text1"/>
          <w:sz w:val="24"/>
          <w:szCs w:val="24"/>
          <w:vertAlign w:val="superscript"/>
          <w:lang w:val="sk-SK" w:eastAsia="cs-CZ"/>
        </w:rPr>
        <w:t>4ab)</w:t>
      </w:r>
    </w:p>
    <w:p w14:paraId="5E3F13F5" w14:textId="6C21D689" w:rsidR="00B25BC8" w:rsidRPr="00043871" w:rsidRDefault="00B25BC8"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22. </w:t>
      </w:r>
      <w:r w:rsidR="00484964" w:rsidRPr="00043871">
        <w:rPr>
          <w:rFonts w:ascii="Arial" w:eastAsia="Times New Roman" w:hAnsi="Arial" w:cs="Arial"/>
          <w:color w:val="000000" w:themeColor="text1"/>
          <w:sz w:val="24"/>
          <w:szCs w:val="24"/>
          <w:lang w:val="sk-SK" w:eastAsia="cs-CZ"/>
        </w:rPr>
        <w:t>zabezpečovaním rovnováhy zabezpečovanie rovnováhy podľa osobitného predpisu,</w:t>
      </w:r>
      <w:r w:rsidR="00484964" w:rsidRPr="00043871">
        <w:rPr>
          <w:rFonts w:ascii="Arial" w:eastAsia="Times New Roman" w:hAnsi="Arial" w:cs="Arial"/>
          <w:color w:val="000000" w:themeColor="text1"/>
          <w:sz w:val="24"/>
          <w:szCs w:val="24"/>
          <w:vertAlign w:val="superscript"/>
          <w:lang w:val="sk-SK" w:eastAsia="cs-CZ"/>
        </w:rPr>
        <w:t>4ac)</w:t>
      </w:r>
    </w:p>
    <w:p w14:paraId="64299997" w14:textId="526721F3" w:rsidR="00D96116" w:rsidRPr="00043871" w:rsidRDefault="001A49C0"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w:t>
      </w:r>
      <w:r w:rsidR="001B3280" w:rsidRPr="00043871">
        <w:rPr>
          <w:rFonts w:ascii="Arial" w:eastAsia="Times New Roman" w:hAnsi="Arial" w:cs="Arial"/>
          <w:color w:val="000000" w:themeColor="text1"/>
          <w:sz w:val="24"/>
          <w:szCs w:val="24"/>
          <w:lang w:val="sk-SK" w:eastAsia="cs-CZ"/>
        </w:rPr>
        <w:t>3</w:t>
      </w:r>
      <w:r w:rsidR="00D96116" w:rsidRPr="00043871">
        <w:rPr>
          <w:rFonts w:ascii="Arial" w:eastAsia="Times New Roman" w:hAnsi="Arial" w:cs="Arial"/>
          <w:color w:val="000000" w:themeColor="text1"/>
          <w:sz w:val="24"/>
          <w:szCs w:val="24"/>
          <w:lang w:val="sk-SK" w:eastAsia="cs-CZ"/>
        </w:rPr>
        <w:t>. odchýlkou účastníka trhu s elektrinou odchýlka, ktorá vznikla v určitom časovom úseku ako rozdiel medzi zmluvne dohodnutým množstvom dodávky alebo odberu elektriny a dodaným alebo odobratým množstvom elektriny v reálnom čase,</w:t>
      </w:r>
    </w:p>
    <w:p w14:paraId="2A5FFBA6" w14:textId="598E4144" w:rsidR="00D96116" w:rsidRPr="00043871" w:rsidRDefault="00F624E0"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w:t>
      </w:r>
      <w:r w:rsidR="001B3280" w:rsidRPr="00043871">
        <w:rPr>
          <w:rFonts w:ascii="Arial" w:eastAsia="Times New Roman" w:hAnsi="Arial" w:cs="Arial"/>
          <w:color w:val="000000" w:themeColor="text1"/>
          <w:sz w:val="24"/>
          <w:szCs w:val="24"/>
          <w:lang w:val="sk-SK" w:eastAsia="cs-CZ"/>
        </w:rPr>
        <w:t>4</w:t>
      </w:r>
      <w:r w:rsidR="00D96116" w:rsidRPr="00043871">
        <w:rPr>
          <w:rFonts w:ascii="Arial" w:eastAsia="Times New Roman" w:hAnsi="Arial" w:cs="Arial"/>
          <w:color w:val="000000" w:themeColor="text1"/>
          <w:sz w:val="24"/>
          <w:szCs w:val="24"/>
          <w:lang w:val="sk-SK" w:eastAsia="cs-CZ"/>
        </w:rPr>
        <w:t>. odchýlkou sústavy veľkosť obstaranej regulačnej elektriny,</w:t>
      </w:r>
    </w:p>
    <w:p w14:paraId="5608D79B" w14:textId="416AAD50"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w:t>
      </w:r>
      <w:r w:rsidR="001B3280" w:rsidRPr="00043871">
        <w:rPr>
          <w:rFonts w:ascii="Arial" w:eastAsia="Times New Roman" w:hAnsi="Arial" w:cs="Arial"/>
          <w:color w:val="000000" w:themeColor="text1"/>
          <w:sz w:val="24"/>
          <w:szCs w:val="24"/>
          <w:lang w:val="sk-SK" w:eastAsia="cs-CZ"/>
        </w:rPr>
        <w:t>5</w:t>
      </w:r>
      <w:r w:rsidRPr="00043871">
        <w:rPr>
          <w:rFonts w:ascii="Arial" w:eastAsia="Times New Roman" w:hAnsi="Arial" w:cs="Arial"/>
          <w:color w:val="000000" w:themeColor="text1"/>
          <w:sz w:val="24"/>
          <w:szCs w:val="24"/>
          <w:lang w:val="sk-SK" w:eastAsia="cs-CZ"/>
        </w:rPr>
        <w:t>. činnosťou organizátora krátkodobého trhu s elektrinou organizovanie a zabezpečenie vyhodnotenia organizovaného krátkodobého cezhraničného trhu s elektrinou, zúčtovanie odchýlok, organizovanie a zabezpečenie zúčtovania podpory výroby elektriny z obnoviteľných zdrojov energie a výroby elektriny vysoko účinnou kombinovanou výrobou a súvisiace činnosti v rozsahu podľa osobitného predpisu </w:t>
      </w:r>
      <w:r w:rsidRPr="00043871">
        <w:rPr>
          <w:rFonts w:ascii="Arial" w:eastAsia="Times New Roman" w:hAnsi="Arial" w:cs="Arial"/>
          <w:color w:val="000000" w:themeColor="text1"/>
          <w:sz w:val="24"/>
          <w:szCs w:val="24"/>
          <w:vertAlign w:val="superscript"/>
          <w:lang w:val="sk-SK" w:eastAsia="cs-CZ"/>
        </w:rPr>
        <w:t>4a)</w:t>
      </w:r>
      <w:r w:rsidRPr="00043871">
        <w:rPr>
          <w:rFonts w:ascii="Arial" w:eastAsia="Times New Roman" w:hAnsi="Arial" w:cs="Arial"/>
          <w:color w:val="000000" w:themeColor="text1"/>
          <w:sz w:val="24"/>
          <w:szCs w:val="24"/>
          <w:lang w:val="sk-SK" w:eastAsia="cs-CZ"/>
        </w:rPr>
        <w:t> alebo pravidiel trhu,</w:t>
      </w:r>
    </w:p>
    <w:p w14:paraId="5927C347" w14:textId="3487A736"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w:t>
      </w:r>
      <w:r w:rsidR="001B3280" w:rsidRPr="00043871">
        <w:rPr>
          <w:rFonts w:ascii="Arial" w:eastAsia="Times New Roman" w:hAnsi="Arial" w:cs="Arial"/>
          <w:color w:val="000000" w:themeColor="text1"/>
          <w:sz w:val="24"/>
          <w:szCs w:val="24"/>
          <w:lang w:val="sk-SK" w:eastAsia="cs-CZ"/>
        </w:rPr>
        <w:t>6</w:t>
      </w:r>
      <w:r w:rsidRPr="00043871">
        <w:rPr>
          <w:rFonts w:ascii="Arial" w:eastAsia="Times New Roman" w:hAnsi="Arial" w:cs="Arial"/>
          <w:color w:val="000000" w:themeColor="text1"/>
          <w:sz w:val="24"/>
          <w:szCs w:val="24"/>
          <w:lang w:val="sk-SK" w:eastAsia="cs-CZ"/>
        </w:rPr>
        <w:t>. organizovaným krátkodobým cezhraničným trhom s elektrinou cezhraničný trh s elektrinou organizovaný organizátorom krátkodobého trhu s elektrinou, ktorého sa zúčastňujú subjekty zúčtovania,</w:t>
      </w:r>
    </w:p>
    <w:p w14:paraId="783BCF03" w14:textId="5326919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w:t>
      </w:r>
      <w:r w:rsidR="001B3280" w:rsidRPr="00043871">
        <w:rPr>
          <w:rFonts w:ascii="Arial" w:eastAsia="Times New Roman" w:hAnsi="Arial" w:cs="Arial"/>
          <w:color w:val="000000" w:themeColor="text1"/>
          <w:sz w:val="24"/>
          <w:szCs w:val="24"/>
          <w:lang w:val="sk-SK" w:eastAsia="cs-CZ"/>
        </w:rPr>
        <w:t>7</w:t>
      </w:r>
      <w:r w:rsidRPr="00043871">
        <w:rPr>
          <w:rFonts w:ascii="Arial" w:eastAsia="Times New Roman" w:hAnsi="Arial" w:cs="Arial"/>
          <w:color w:val="000000" w:themeColor="text1"/>
          <w:sz w:val="24"/>
          <w:szCs w:val="24"/>
          <w:lang w:val="sk-SK" w:eastAsia="cs-CZ"/>
        </w:rPr>
        <w:t>. vyhodnotením organizovaného krátkodobého cezhraničného trhu s elektrinou určenie ceny a množstva elektriny zobchodovanej jednotlivými účastníkmi organizovaného krátkodobého cezhraničného trhu s elektrinou,</w:t>
      </w:r>
    </w:p>
    <w:p w14:paraId="2B3A8510" w14:textId="09AC38EE"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w:t>
      </w:r>
      <w:r w:rsidR="001B3280" w:rsidRPr="00043871">
        <w:rPr>
          <w:rFonts w:ascii="Arial" w:eastAsia="Times New Roman" w:hAnsi="Arial" w:cs="Arial"/>
          <w:color w:val="000000" w:themeColor="text1"/>
          <w:sz w:val="24"/>
          <w:szCs w:val="24"/>
          <w:lang w:val="sk-SK" w:eastAsia="cs-CZ"/>
        </w:rPr>
        <w:t>8</w:t>
      </w:r>
      <w:r w:rsidRPr="00043871">
        <w:rPr>
          <w:rFonts w:ascii="Arial" w:eastAsia="Times New Roman" w:hAnsi="Arial" w:cs="Arial"/>
          <w:color w:val="000000" w:themeColor="text1"/>
          <w:sz w:val="24"/>
          <w:szCs w:val="24"/>
          <w:lang w:val="sk-SK" w:eastAsia="cs-CZ"/>
        </w:rPr>
        <w:t>. rovnováhou medzi ponukou a dopytom elektriny uspokojenie predvídateľného dopytu odberateľov pri využívaní elektriny bez potreby uskutočnenia opatrení na zníženie spotreby elektriny,</w:t>
      </w:r>
    </w:p>
    <w:p w14:paraId="6C2DC93F" w14:textId="2F10CB98"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w:t>
      </w:r>
      <w:r w:rsidR="001B3280" w:rsidRPr="00043871">
        <w:rPr>
          <w:rFonts w:ascii="Arial" w:eastAsia="Times New Roman" w:hAnsi="Arial" w:cs="Arial"/>
          <w:color w:val="000000" w:themeColor="text1"/>
          <w:sz w:val="24"/>
          <w:szCs w:val="24"/>
          <w:lang w:val="sk-SK" w:eastAsia="cs-CZ"/>
        </w:rPr>
        <w:t>9</w:t>
      </w:r>
      <w:r w:rsidRPr="00043871">
        <w:rPr>
          <w:rFonts w:ascii="Arial" w:eastAsia="Times New Roman" w:hAnsi="Arial" w:cs="Arial"/>
          <w:color w:val="000000" w:themeColor="text1"/>
          <w:sz w:val="24"/>
          <w:szCs w:val="24"/>
          <w:lang w:val="sk-SK" w:eastAsia="cs-CZ"/>
        </w:rPr>
        <w:t>. meraním vyrobenej elektriny na svorkách zariadenia na výrobu elektriny meranie celkovej výroby elektriny určeným meradlom </w:t>
      </w:r>
      <w:r w:rsidRPr="00043871">
        <w:rPr>
          <w:rFonts w:ascii="Arial" w:eastAsia="Times New Roman" w:hAnsi="Arial" w:cs="Arial"/>
          <w:color w:val="000000" w:themeColor="text1"/>
          <w:sz w:val="24"/>
          <w:szCs w:val="24"/>
          <w:vertAlign w:val="superscript"/>
          <w:lang w:val="sk-SK" w:eastAsia="cs-CZ"/>
        </w:rPr>
        <w:t>4)</w:t>
      </w:r>
      <w:r w:rsidRPr="00043871">
        <w:rPr>
          <w:rFonts w:ascii="Arial" w:eastAsia="Times New Roman" w:hAnsi="Arial" w:cs="Arial"/>
          <w:color w:val="000000" w:themeColor="text1"/>
          <w:sz w:val="24"/>
          <w:szCs w:val="24"/>
          <w:lang w:val="sk-SK" w:eastAsia="cs-CZ"/>
        </w:rPr>
        <w:t> na svorkách generátora inštalovaného v zariadení na výrobu elektriny,</w:t>
      </w:r>
    </w:p>
    <w:p w14:paraId="1BDCCC60" w14:textId="0BD320B7" w:rsidR="00D96116" w:rsidRPr="00043871" w:rsidRDefault="001B3280"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0</w:t>
      </w:r>
      <w:r w:rsidR="00D96116" w:rsidRPr="00043871">
        <w:rPr>
          <w:rFonts w:ascii="Arial" w:eastAsia="Times New Roman" w:hAnsi="Arial" w:cs="Arial"/>
          <w:color w:val="000000" w:themeColor="text1"/>
          <w:sz w:val="24"/>
          <w:szCs w:val="24"/>
          <w:lang w:val="sk-SK" w:eastAsia="cs-CZ"/>
        </w:rPr>
        <w:t>. regionálnou distribučnou sústavou distribučná sústava, do ktorej je pripojených viac ako 100 000 odberných miest,</w:t>
      </w:r>
    </w:p>
    <w:p w14:paraId="6C412143" w14:textId="3D9AD3E3" w:rsidR="00D96116" w:rsidRPr="00043871" w:rsidRDefault="009326B7"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w:t>
      </w:r>
      <w:r w:rsidR="001B3280" w:rsidRPr="00043871">
        <w:rPr>
          <w:rFonts w:ascii="Arial" w:eastAsia="Times New Roman" w:hAnsi="Arial" w:cs="Arial"/>
          <w:color w:val="000000" w:themeColor="text1"/>
          <w:sz w:val="24"/>
          <w:szCs w:val="24"/>
          <w:lang w:val="sk-SK" w:eastAsia="cs-CZ"/>
        </w:rPr>
        <w:t>1</w:t>
      </w:r>
      <w:r w:rsidR="00D96116" w:rsidRPr="00043871">
        <w:rPr>
          <w:rFonts w:ascii="Arial" w:eastAsia="Times New Roman" w:hAnsi="Arial" w:cs="Arial"/>
          <w:color w:val="000000" w:themeColor="text1"/>
          <w:sz w:val="24"/>
          <w:szCs w:val="24"/>
          <w:lang w:val="sk-SK" w:eastAsia="cs-CZ"/>
        </w:rPr>
        <w:t>. miestnou distribučnou sústavou distribučná sústava, do ktorej je pripojených najviac 100 000 odberných miest,</w:t>
      </w:r>
    </w:p>
    <w:p w14:paraId="3D2EBEF4" w14:textId="77BF8946" w:rsidR="00D96116" w:rsidRPr="00043871" w:rsidRDefault="00923DD8"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w:t>
      </w:r>
      <w:r w:rsidR="001B3280" w:rsidRPr="00043871">
        <w:rPr>
          <w:rFonts w:ascii="Arial" w:eastAsia="Times New Roman" w:hAnsi="Arial" w:cs="Arial"/>
          <w:color w:val="000000" w:themeColor="text1"/>
          <w:sz w:val="24"/>
          <w:szCs w:val="24"/>
          <w:lang w:val="sk-SK" w:eastAsia="cs-CZ"/>
        </w:rPr>
        <w:t>2</w:t>
      </w:r>
      <w:r w:rsidR="00D96116" w:rsidRPr="00043871">
        <w:rPr>
          <w:rFonts w:ascii="Arial" w:eastAsia="Times New Roman" w:hAnsi="Arial" w:cs="Arial"/>
          <w:color w:val="000000" w:themeColor="text1"/>
          <w:sz w:val="24"/>
          <w:szCs w:val="24"/>
          <w:lang w:val="sk-SK" w:eastAsia="cs-CZ"/>
        </w:rPr>
        <w:t xml:space="preserve">. riadením energetickej efektívnosti postup zameraný na ovplyvňovanie množstva spotreby elektriny a časového plánu spotreby elektriny s cieľom znížiť primárnu spotrebu elektriny; ovplyvňovanie množstva spotreby elektriny a časového plánu </w:t>
      </w:r>
      <w:r w:rsidR="00D96116" w:rsidRPr="00043871">
        <w:rPr>
          <w:rFonts w:ascii="Arial" w:eastAsia="Times New Roman" w:hAnsi="Arial" w:cs="Arial"/>
          <w:color w:val="000000" w:themeColor="text1"/>
          <w:sz w:val="24"/>
          <w:szCs w:val="24"/>
          <w:lang w:val="sk-SK" w:eastAsia="cs-CZ"/>
        </w:rPr>
        <w:lastRenderedPageBreak/>
        <w:t>spotreby elektriny je možné dosiahnuť uprednostnením takých investícií, ktorými sa zabezpečí energetická účinnosť, pred opatreniami, ktoré zakladajú vynaloženie dodatočných investícií na zvýšenie výrobnej kapacity alebo opatreniami zameranými na prerušenie dodávok elektriny, ak sú uprednostnené investície účinnejším a ekonomicky výhodnejším riešením s prihliadnutím aj na ich pozitívny vplyv na životné prostredie,</w:t>
      </w:r>
    </w:p>
    <w:p w14:paraId="6B2CAA6E" w14:textId="1064B966" w:rsidR="00D96116" w:rsidRPr="00043871" w:rsidRDefault="001A49C0"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w:t>
      </w:r>
      <w:r w:rsidR="001B3280" w:rsidRPr="00043871">
        <w:rPr>
          <w:rFonts w:ascii="Arial" w:eastAsia="Times New Roman" w:hAnsi="Arial" w:cs="Arial"/>
          <w:color w:val="000000" w:themeColor="text1"/>
          <w:sz w:val="24"/>
          <w:szCs w:val="24"/>
          <w:lang w:val="sk-SK" w:eastAsia="cs-CZ"/>
        </w:rPr>
        <w:t>3</w:t>
      </w:r>
      <w:r w:rsidR="00D96116" w:rsidRPr="00043871">
        <w:rPr>
          <w:rFonts w:ascii="Arial" w:eastAsia="Times New Roman" w:hAnsi="Arial" w:cs="Arial"/>
          <w:color w:val="000000" w:themeColor="text1"/>
          <w:sz w:val="24"/>
          <w:szCs w:val="24"/>
          <w:lang w:val="sk-SK" w:eastAsia="cs-CZ"/>
        </w:rPr>
        <w:t>. elektrickým vozidlom motorové vozidlo vybavené hnacou jednotkou, ktorá sa skladá minimálne z jedného neperiférneho elektrického motora ako meniča energie s nabíjateľným systémom ukladania elektriny, ktorý možno externe nabíjať,</w:t>
      </w:r>
    </w:p>
    <w:p w14:paraId="2FFA63A5" w14:textId="032940BF"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w:t>
      </w:r>
      <w:r w:rsidR="00122703" w:rsidRPr="00043871">
        <w:rPr>
          <w:rFonts w:ascii="Arial" w:eastAsia="Times New Roman" w:hAnsi="Arial" w:cs="Arial"/>
          <w:color w:val="000000" w:themeColor="text1"/>
          <w:sz w:val="24"/>
          <w:szCs w:val="24"/>
          <w:lang w:val="sk-SK" w:eastAsia="cs-CZ"/>
        </w:rPr>
        <w:t>4</w:t>
      </w:r>
      <w:r w:rsidRPr="00043871">
        <w:rPr>
          <w:rFonts w:ascii="Arial" w:eastAsia="Times New Roman" w:hAnsi="Arial" w:cs="Arial"/>
          <w:color w:val="000000" w:themeColor="text1"/>
          <w:sz w:val="24"/>
          <w:szCs w:val="24"/>
          <w:lang w:val="sk-SK" w:eastAsia="cs-CZ"/>
        </w:rPr>
        <w:t>. nabíjacím bodom rozhranie, ktoré v určitom čase umožňuje nabíjanie jedného elektrického vozidla elektrinou alebo výmenu batérie jedného elektrického vozidla,</w:t>
      </w:r>
    </w:p>
    <w:p w14:paraId="3B42525C" w14:textId="60A585D3"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w:t>
      </w:r>
      <w:r w:rsidR="00122703" w:rsidRPr="00043871">
        <w:rPr>
          <w:rFonts w:ascii="Arial" w:eastAsia="Times New Roman" w:hAnsi="Arial" w:cs="Arial"/>
          <w:color w:val="000000" w:themeColor="text1"/>
          <w:sz w:val="24"/>
          <w:szCs w:val="24"/>
          <w:lang w:val="sk-SK" w:eastAsia="cs-CZ"/>
        </w:rPr>
        <w:t>5</w:t>
      </w:r>
      <w:r w:rsidRPr="00043871">
        <w:rPr>
          <w:rFonts w:ascii="Arial" w:eastAsia="Times New Roman" w:hAnsi="Arial" w:cs="Arial"/>
          <w:color w:val="000000" w:themeColor="text1"/>
          <w:sz w:val="24"/>
          <w:szCs w:val="24"/>
          <w:lang w:val="sk-SK" w:eastAsia="cs-CZ"/>
        </w:rPr>
        <w:t>. nabíjacou stanicou jeden alebo viacero nabíjacích bodov,</w:t>
      </w:r>
    </w:p>
    <w:p w14:paraId="21DE7B8B" w14:textId="490BD076"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w:t>
      </w:r>
      <w:r w:rsidR="00122703" w:rsidRPr="00043871">
        <w:rPr>
          <w:rFonts w:ascii="Arial" w:eastAsia="Times New Roman" w:hAnsi="Arial" w:cs="Arial"/>
          <w:color w:val="000000" w:themeColor="text1"/>
          <w:sz w:val="24"/>
          <w:szCs w:val="24"/>
          <w:lang w:val="sk-SK" w:eastAsia="cs-CZ"/>
        </w:rPr>
        <w:t>6</w:t>
      </w:r>
      <w:r w:rsidRPr="00043871">
        <w:rPr>
          <w:rFonts w:ascii="Arial" w:eastAsia="Times New Roman" w:hAnsi="Arial" w:cs="Arial"/>
          <w:color w:val="000000" w:themeColor="text1"/>
          <w:sz w:val="24"/>
          <w:szCs w:val="24"/>
          <w:lang w:val="sk-SK" w:eastAsia="cs-CZ"/>
        </w:rPr>
        <w:t>. verejne prístupnou nabíjacou stanicou nabíjacia stanica, ku ktorej je zabezpečený nediskriminačný prístup všetkým používateľom; nediskriminačný prístup môže zahŕňať rôzne spôsoby autentifikácie a platby,</w:t>
      </w:r>
    </w:p>
    <w:p w14:paraId="3DC57D4A" w14:textId="6549236B"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w:t>
      </w:r>
      <w:r w:rsidR="00122703" w:rsidRPr="00043871">
        <w:rPr>
          <w:rFonts w:ascii="Arial" w:eastAsia="Times New Roman" w:hAnsi="Arial" w:cs="Arial"/>
          <w:color w:val="000000" w:themeColor="text1"/>
          <w:sz w:val="24"/>
          <w:szCs w:val="24"/>
          <w:lang w:val="sk-SK" w:eastAsia="cs-CZ"/>
        </w:rPr>
        <w:t>7</w:t>
      </w:r>
      <w:r w:rsidRPr="00043871">
        <w:rPr>
          <w:rFonts w:ascii="Arial" w:eastAsia="Times New Roman" w:hAnsi="Arial" w:cs="Arial"/>
          <w:color w:val="000000" w:themeColor="text1"/>
          <w:sz w:val="24"/>
          <w:szCs w:val="24"/>
          <w:lang w:val="sk-SK" w:eastAsia="cs-CZ"/>
        </w:rPr>
        <w:t>. zúčtovaním podpory výroby elektriny vyhodnotenie a zúčtovanie výroby elektriny z obnoviteľných zdrojov energie a výroby elektriny vysoko účinnou kombinovanou výrobou, výkupu vyrobenej elektriny a úhrada podpory podľa osobitného predpisu,</w:t>
      </w:r>
      <w:r w:rsidRPr="00043871">
        <w:rPr>
          <w:rFonts w:ascii="Arial" w:eastAsia="Times New Roman" w:hAnsi="Arial" w:cs="Arial"/>
          <w:color w:val="000000" w:themeColor="text1"/>
          <w:sz w:val="24"/>
          <w:szCs w:val="24"/>
          <w:vertAlign w:val="superscript"/>
          <w:lang w:val="sk-SK" w:eastAsia="cs-CZ"/>
        </w:rPr>
        <w:t>4a)</w:t>
      </w:r>
    </w:p>
    <w:p w14:paraId="62F7FDB3" w14:textId="41E0B6EF"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w:t>
      </w:r>
      <w:r w:rsidR="00122703" w:rsidRPr="00043871">
        <w:rPr>
          <w:rFonts w:ascii="Arial" w:eastAsia="Times New Roman" w:hAnsi="Arial" w:cs="Arial"/>
          <w:color w:val="000000" w:themeColor="text1"/>
          <w:sz w:val="24"/>
          <w:szCs w:val="24"/>
          <w:lang w:val="sk-SK" w:eastAsia="cs-CZ"/>
        </w:rPr>
        <w:t>8</w:t>
      </w:r>
      <w:r w:rsidRPr="00043871">
        <w:rPr>
          <w:rFonts w:ascii="Arial" w:eastAsia="Times New Roman" w:hAnsi="Arial" w:cs="Arial"/>
          <w:color w:val="000000" w:themeColor="text1"/>
          <w:sz w:val="24"/>
          <w:szCs w:val="24"/>
          <w:lang w:val="sk-SK" w:eastAsia="cs-CZ"/>
        </w:rPr>
        <w:t>. činnosťou výkupcu elektriny výkup elektriny od výrobcu elektriny z obnoviteľných zdrojov energie alebo výrobcu elektriny vysoko účinnou kombinovanou výrobou a prevzatie zodpovednosti za odchýlku za výrobcu elektriny z obnoviteľných zdrojov energie alebo výrobcu elektriny vysoko účinnou kombinovanou výrobou v súlade s osobitným predpisom,</w:t>
      </w:r>
      <w:r w:rsidRPr="00043871">
        <w:rPr>
          <w:rFonts w:ascii="Arial" w:eastAsia="Times New Roman" w:hAnsi="Arial" w:cs="Arial"/>
          <w:color w:val="000000" w:themeColor="text1"/>
          <w:sz w:val="24"/>
          <w:szCs w:val="24"/>
          <w:vertAlign w:val="superscript"/>
          <w:lang w:val="sk-SK" w:eastAsia="cs-CZ"/>
        </w:rPr>
        <w:t>4a)</w:t>
      </w:r>
    </w:p>
    <w:p w14:paraId="45C19F4F" w14:textId="1DBFA76C"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w:t>
      </w:r>
      <w:r w:rsidR="00122703" w:rsidRPr="00043871">
        <w:rPr>
          <w:rFonts w:ascii="Arial" w:eastAsia="Times New Roman" w:hAnsi="Arial" w:cs="Arial"/>
          <w:color w:val="000000" w:themeColor="text1"/>
          <w:sz w:val="24"/>
          <w:szCs w:val="24"/>
          <w:lang w:val="sk-SK" w:eastAsia="cs-CZ"/>
        </w:rPr>
        <w:t>9</w:t>
      </w:r>
      <w:r w:rsidRPr="00043871">
        <w:rPr>
          <w:rFonts w:ascii="Arial" w:eastAsia="Times New Roman" w:hAnsi="Arial" w:cs="Arial"/>
          <w:color w:val="000000" w:themeColor="text1"/>
          <w:sz w:val="24"/>
          <w:szCs w:val="24"/>
          <w:lang w:val="sk-SK" w:eastAsia="cs-CZ"/>
        </w:rPr>
        <w:t xml:space="preserve">. energetickým mixom dodávky elektriny hodnota podielov jednotlivých zdrojov energie v dodanej elektrine zverejňovaná organizátorom krátkodobého trhu s elektrinou okrem elektriny vyrobenej z obnoviteľných zdrojov energie, pre ktorú boli </w:t>
      </w:r>
      <w:r w:rsidR="00373F13" w:rsidRPr="00043871">
        <w:rPr>
          <w:rFonts w:ascii="Arial" w:eastAsia="Times New Roman" w:hAnsi="Arial" w:cs="Arial"/>
          <w:color w:val="000000" w:themeColor="text1"/>
          <w:sz w:val="24"/>
          <w:szCs w:val="24"/>
          <w:lang w:val="sk-SK" w:eastAsia="cs-CZ"/>
        </w:rPr>
        <w:t>uplatnen</w:t>
      </w:r>
      <w:r w:rsidR="00735A37" w:rsidRPr="00043871">
        <w:rPr>
          <w:rFonts w:ascii="Arial" w:eastAsia="Times New Roman" w:hAnsi="Arial" w:cs="Arial"/>
          <w:color w:val="000000" w:themeColor="text1"/>
          <w:sz w:val="24"/>
          <w:szCs w:val="24"/>
          <w:lang w:val="sk-SK" w:eastAsia="cs-CZ"/>
        </w:rPr>
        <w:t>é</w:t>
      </w:r>
      <w:r w:rsidR="00373F13"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áruky pôvodu podľa osobitného predpisu,</w:t>
      </w:r>
      <w:r w:rsidRPr="00043871">
        <w:rPr>
          <w:rFonts w:ascii="Arial" w:eastAsia="Times New Roman" w:hAnsi="Arial" w:cs="Arial"/>
          <w:color w:val="000000" w:themeColor="text1"/>
          <w:sz w:val="24"/>
          <w:szCs w:val="24"/>
          <w:vertAlign w:val="superscript"/>
          <w:lang w:val="sk-SK" w:eastAsia="cs-CZ"/>
        </w:rPr>
        <w:t>4a)</w:t>
      </w:r>
    </w:p>
    <w:p w14:paraId="06211913" w14:textId="01522032" w:rsidR="009512AE" w:rsidRPr="00043871" w:rsidRDefault="00122703"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0</w:t>
      </w:r>
      <w:r w:rsidR="00D96116" w:rsidRPr="00043871">
        <w:rPr>
          <w:rFonts w:ascii="Arial" w:eastAsia="Times New Roman" w:hAnsi="Arial" w:cs="Arial"/>
          <w:color w:val="000000" w:themeColor="text1"/>
          <w:sz w:val="24"/>
          <w:szCs w:val="24"/>
          <w:lang w:val="sk-SK" w:eastAsia="cs-CZ"/>
        </w:rPr>
        <w:t>. dodávaním elektriny do sústavy fyzický tok elektriny od výrobcu elektriny</w:t>
      </w:r>
      <w:r w:rsidR="00AB5CE3" w:rsidRPr="00043871">
        <w:rPr>
          <w:rFonts w:ascii="Arial" w:eastAsia="Times New Roman" w:hAnsi="Arial" w:cs="Arial"/>
          <w:color w:val="000000" w:themeColor="text1"/>
          <w:sz w:val="24"/>
          <w:szCs w:val="24"/>
          <w:lang w:val="sk-SK" w:eastAsia="cs-CZ"/>
        </w:rPr>
        <w:t>, prevádz</w:t>
      </w:r>
      <w:r w:rsidR="00F11983" w:rsidRPr="00043871">
        <w:rPr>
          <w:rFonts w:ascii="Arial" w:eastAsia="Times New Roman" w:hAnsi="Arial" w:cs="Arial"/>
          <w:color w:val="000000" w:themeColor="text1"/>
          <w:sz w:val="24"/>
          <w:szCs w:val="24"/>
          <w:lang w:val="sk-SK" w:eastAsia="cs-CZ"/>
        </w:rPr>
        <w:t>kovateľ</w:t>
      </w:r>
      <w:r w:rsidR="000350F3" w:rsidRPr="00043871">
        <w:rPr>
          <w:rFonts w:ascii="Arial" w:eastAsia="Times New Roman" w:hAnsi="Arial" w:cs="Arial"/>
          <w:color w:val="000000" w:themeColor="text1"/>
          <w:sz w:val="24"/>
          <w:szCs w:val="24"/>
          <w:lang w:val="sk-SK" w:eastAsia="cs-CZ"/>
        </w:rPr>
        <w:t>a</w:t>
      </w:r>
      <w:r w:rsidR="00F11983" w:rsidRPr="00043871">
        <w:rPr>
          <w:rFonts w:ascii="Arial" w:eastAsia="Times New Roman" w:hAnsi="Arial" w:cs="Arial"/>
          <w:color w:val="000000" w:themeColor="text1"/>
          <w:sz w:val="24"/>
          <w:szCs w:val="24"/>
          <w:lang w:val="sk-SK" w:eastAsia="cs-CZ"/>
        </w:rPr>
        <w:t xml:space="preserve"> zariadenia na uskladňovanie</w:t>
      </w:r>
      <w:r w:rsidR="00B71BDD" w:rsidRPr="00043871">
        <w:rPr>
          <w:rFonts w:ascii="Arial" w:eastAsia="Times New Roman" w:hAnsi="Arial" w:cs="Arial"/>
          <w:color w:val="000000" w:themeColor="text1"/>
          <w:sz w:val="24"/>
          <w:szCs w:val="24"/>
          <w:lang w:val="sk-SK" w:eastAsia="cs-CZ"/>
        </w:rPr>
        <w:t xml:space="preserve"> elektriny</w:t>
      </w:r>
      <w:r w:rsidR="00F11983" w:rsidRPr="00043871">
        <w:rPr>
          <w:rFonts w:ascii="Arial" w:eastAsia="Times New Roman" w:hAnsi="Arial" w:cs="Arial"/>
          <w:color w:val="000000" w:themeColor="text1"/>
          <w:sz w:val="24"/>
          <w:szCs w:val="24"/>
          <w:lang w:val="sk-SK" w:eastAsia="cs-CZ"/>
        </w:rPr>
        <w:t xml:space="preserve">, </w:t>
      </w:r>
      <w:r w:rsidR="000350F3" w:rsidRPr="00043871">
        <w:rPr>
          <w:rFonts w:ascii="Arial" w:eastAsia="Times New Roman" w:hAnsi="Arial" w:cs="Arial"/>
          <w:color w:val="000000" w:themeColor="text1"/>
          <w:sz w:val="24"/>
          <w:szCs w:val="24"/>
          <w:lang w:val="sk-SK" w:eastAsia="cs-CZ"/>
        </w:rPr>
        <w:t>aktívneho odberateľa alebo energetického spoločenstva</w:t>
      </w:r>
      <w:r w:rsidR="00D96116" w:rsidRPr="00043871">
        <w:rPr>
          <w:rFonts w:ascii="Arial" w:eastAsia="Times New Roman" w:hAnsi="Arial" w:cs="Arial"/>
          <w:color w:val="000000" w:themeColor="text1"/>
          <w:sz w:val="24"/>
          <w:szCs w:val="24"/>
          <w:lang w:val="sk-SK" w:eastAsia="cs-CZ"/>
        </w:rPr>
        <w:t xml:space="preserve"> do prenosovej sústavy alebo distribučnej sústavy,</w:t>
      </w:r>
    </w:p>
    <w:p w14:paraId="23AD221E" w14:textId="57DB76D0" w:rsidR="00661411" w:rsidRPr="00043871" w:rsidRDefault="00C7285D"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w:t>
      </w:r>
      <w:r w:rsidR="00122703" w:rsidRPr="00043871">
        <w:rPr>
          <w:rFonts w:ascii="Arial" w:eastAsia="Times New Roman" w:hAnsi="Arial" w:cs="Arial"/>
          <w:color w:val="000000" w:themeColor="text1"/>
          <w:sz w:val="24"/>
          <w:szCs w:val="24"/>
          <w:lang w:val="sk-SK" w:eastAsia="cs-CZ"/>
        </w:rPr>
        <w:t>1</w:t>
      </w:r>
      <w:r w:rsidR="001A49C0" w:rsidRPr="00043871">
        <w:rPr>
          <w:rFonts w:ascii="Arial" w:eastAsia="Times New Roman" w:hAnsi="Arial" w:cs="Arial"/>
          <w:color w:val="000000" w:themeColor="text1"/>
          <w:sz w:val="24"/>
          <w:szCs w:val="24"/>
          <w:lang w:val="sk-SK" w:eastAsia="cs-CZ"/>
        </w:rPr>
        <w:t>.</w:t>
      </w:r>
      <w:r w:rsidR="009512AE" w:rsidRPr="00043871">
        <w:rPr>
          <w:rFonts w:ascii="Arial" w:eastAsia="Times New Roman" w:hAnsi="Arial" w:cs="Arial"/>
          <w:color w:val="000000" w:themeColor="text1"/>
          <w:sz w:val="24"/>
          <w:szCs w:val="24"/>
          <w:lang w:val="sk-SK" w:eastAsia="cs-CZ"/>
        </w:rPr>
        <w:t xml:space="preserve"> </w:t>
      </w:r>
      <w:r w:rsidR="00661411" w:rsidRPr="00043871">
        <w:rPr>
          <w:rFonts w:ascii="Arial" w:eastAsia="Times New Roman" w:hAnsi="Arial" w:cs="Arial"/>
          <w:color w:val="000000" w:themeColor="text1"/>
          <w:sz w:val="24"/>
          <w:szCs w:val="24"/>
          <w:lang w:val="sk-SK" w:eastAsia="cs-CZ"/>
        </w:rPr>
        <w:t xml:space="preserve">dynamickou cenou elektriny cena elektriny, ktorej výška odráža zmeny cien na </w:t>
      </w:r>
      <w:r w:rsidR="00765FCB" w:rsidRPr="00043871">
        <w:rPr>
          <w:rFonts w:ascii="Arial" w:eastAsia="Times New Roman" w:hAnsi="Arial" w:cs="Arial"/>
          <w:color w:val="000000" w:themeColor="text1"/>
          <w:sz w:val="24"/>
          <w:szCs w:val="24"/>
          <w:lang w:val="sk-SK" w:eastAsia="cs-CZ"/>
        </w:rPr>
        <w:t>denných a vnútrodenných</w:t>
      </w:r>
      <w:r w:rsidR="00661411" w:rsidRPr="00043871">
        <w:rPr>
          <w:rFonts w:ascii="Arial" w:eastAsia="Times New Roman" w:hAnsi="Arial" w:cs="Arial"/>
          <w:color w:val="000000" w:themeColor="text1"/>
          <w:sz w:val="24"/>
          <w:szCs w:val="24"/>
          <w:lang w:val="sk-SK" w:eastAsia="cs-CZ"/>
        </w:rPr>
        <w:t xml:space="preserve"> trhoch s elektrinou v časových </w:t>
      </w:r>
      <w:r w:rsidR="00736EA8" w:rsidRPr="00043871">
        <w:rPr>
          <w:rFonts w:ascii="Arial" w:eastAsia="Times New Roman" w:hAnsi="Arial" w:cs="Arial"/>
          <w:color w:val="000000" w:themeColor="text1"/>
          <w:sz w:val="24"/>
          <w:szCs w:val="24"/>
          <w:lang w:val="sk-SK" w:eastAsia="cs-CZ"/>
        </w:rPr>
        <w:t>intervaloch</w:t>
      </w:r>
      <w:r w:rsidR="00661411" w:rsidRPr="00043871">
        <w:rPr>
          <w:rFonts w:ascii="Arial" w:eastAsia="Times New Roman" w:hAnsi="Arial" w:cs="Arial"/>
          <w:color w:val="000000" w:themeColor="text1"/>
          <w:sz w:val="24"/>
          <w:szCs w:val="24"/>
          <w:lang w:val="sk-SK" w:eastAsia="cs-CZ"/>
        </w:rPr>
        <w:t>, ktoré prinajmenšom zodpovedajú frekvencii vysporiadania obchodov na týchto trhoch,</w:t>
      </w:r>
    </w:p>
    <w:p w14:paraId="23D2C2DF" w14:textId="1E9BAD1A" w:rsidR="009512AE" w:rsidRPr="00043871" w:rsidRDefault="000743C8"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w:t>
      </w:r>
      <w:r w:rsidR="0026180A" w:rsidRPr="00043871">
        <w:rPr>
          <w:rFonts w:ascii="Arial" w:eastAsia="Times New Roman" w:hAnsi="Arial" w:cs="Arial"/>
          <w:color w:val="000000" w:themeColor="text1"/>
          <w:sz w:val="24"/>
          <w:szCs w:val="24"/>
          <w:lang w:val="sk-SK" w:eastAsia="cs-CZ"/>
        </w:rPr>
        <w:t>2</w:t>
      </w:r>
      <w:r w:rsidR="00661411" w:rsidRPr="00043871">
        <w:rPr>
          <w:rFonts w:ascii="Arial" w:eastAsia="Times New Roman" w:hAnsi="Arial" w:cs="Arial"/>
          <w:color w:val="000000" w:themeColor="text1"/>
          <w:sz w:val="24"/>
          <w:szCs w:val="24"/>
          <w:lang w:val="sk-SK" w:eastAsia="cs-CZ"/>
        </w:rPr>
        <w:t xml:space="preserve">. </w:t>
      </w:r>
      <w:r w:rsidR="009512AE" w:rsidRPr="00043871">
        <w:rPr>
          <w:rFonts w:ascii="Arial" w:eastAsia="Times New Roman" w:hAnsi="Arial" w:cs="Arial"/>
          <w:color w:val="000000" w:themeColor="text1"/>
          <w:sz w:val="24"/>
          <w:szCs w:val="24"/>
          <w:lang w:val="sk-SK" w:eastAsia="cs-CZ"/>
        </w:rPr>
        <w:t xml:space="preserve">agregáciou činnosť, pri ktorej agregátor zlučuje flexibilitu z viacerých odberných </w:t>
      </w:r>
      <w:r w:rsidR="008D4644" w:rsidRPr="00043871">
        <w:rPr>
          <w:rFonts w:ascii="Arial" w:eastAsia="Times New Roman" w:hAnsi="Arial" w:cs="Arial"/>
          <w:color w:val="000000" w:themeColor="text1"/>
          <w:sz w:val="24"/>
          <w:szCs w:val="24"/>
          <w:lang w:val="sk-SK" w:eastAsia="cs-CZ"/>
        </w:rPr>
        <w:t xml:space="preserve">miest </w:t>
      </w:r>
      <w:r w:rsidR="009512AE" w:rsidRPr="00043871">
        <w:rPr>
          <w:rFonts w:ascii="Arial" w:eastAsia="Times New Roman" w:hAnsi="Arial" w:cs="Arial"/>
          <w:color w:val="000000" w:themeColor="text1"/>
          <w:sz w:val="24"/>
          <w:szCs w:val="24"/>
          <w:lang w:val="sk-SK" w:eastAsia="cs-CZ"/>
        </w:rPr>
        <w:t xml:space="preserve">a odovzdávacích miest </w:t>
      </w:r>
      <w:r w:rsidR="002616B2" w:rsidRPr="00043871">
        <w:rPr>
          <w:rFonts w:ascii="Arial" w:eastAsia="Times New Roman" w:hAnsi="Arial" w:cs="Arial"/>
          <w:color w:val="000000" w:themeColor="text1"/>
          <w:sz w:val="24"/>
          <w:szCs w:val="24"/>
          <w:lang w:val="sk-SK" w:eastAsia="cs-CZ"/>
        </w:rPr>
        <w:t xml:space="preserve">na </w:t>
      </w:r>
      <w:r w:rsidR="009512AE" w:rsidRPr="00043871">
        <w:rPr>
          <w:rFonts w:ascii="Arial" w:eastAsia="Times New Roman" w:hAnsi="Arial" w:cs="Arial"/>
          <w:color w:val="000000" w:themeColor="text1"/>
          <w:sz w:val="24"/>
          <w:szCs w:val="24"/>
          <w:lang w:val="sk-SK" w:eastAsia="cs-CZ"/>
        </w:rPr>
        <w:t>účel</w:t>
      </w:r>
      <w:r w:rsidR="002616B2" w:rsidRPr="00043871">
        <w:rPr>
          <w:rFonts w:ascii="Arial" w:eastAsia="Times New Roman" w:hAnsi="Arial" w:cs="Arial"/>
          <w:color w:val="000000" w:themeColor="text1"/>
          <w:sz w:val="24"/>
          <w:szCs w:val="24"/>
          <w:lang w:val="sk-SK" w:eastAsia="cs-CZ"/>
        </w:rPr>
        <w:t xml:space="preserve"> </w:t>
      </w:r>
      <w:r w:rsidR="009512AE" w:rsidRPr="00043871">
        <w:rPr>
          <w:rFonts w:ascii="Arial" w:eastAsia="Times New Roman" w:hAnsi="Arial" w:cs="Arial"/>
          <w:color w:val="000000" w:themeColor="text1"/>
          <w:sz w:val="24"/>
          <w:szCs w:val="24"/>
          <w:lang w:val="sk-SK" w:eastAsia="cs-CZ"/>
        </w:rPr>
        <w:t>ponuky a predaja agregovanej flexibility na</w:t>
      </w:r>
      <w:r w:rsidR="00A05891" w:rsidRPr="00043871">
        <w:rPr>
          <w:rFonts w:ascii="Arial" w:eastAsia="Times New Roman" w:hAnsi="Arial" w:cs="Arial"/>
          <w:color w:val="000000" w:themeColor="text1"/>
          <w:sz w:val="24"/>
          <w:szCs w:val="24"/>
          <w:lang w:val="sk-SK" w:eastAsia="cs-CZ"/>
        </w:rPr>
        <w:t xml:space="preserve"> organizovan</w:t>
      </w:r>
      <w:r w:rsidR="00625969" w:rsidRPr="00043871">
        <w:rPr>
          <w:rFonts w:ascii="Arial" w:eastAsia="Times New Roman" w:hAnsi="Arial" w:cs="Arial"/>
          <w:color w:val="000000" w:themeColor="text1"/>
          <w:sz w:val="24"/>
          <w:szCs w:val="24"/>
          <w:lang w:val="sk-SK" w:eastAsia="cs-CZ"/>
        </w:rPr>
        <w:t>ých</w:t>
      </w:r>
      <w:r w:rsidR="00A05891" w:rsidRPr="00043871">
        <w:rPr>
          <w:rFonts w:ascii="Arial" w:eastAsia="Times New Roman" w:hAnsi="Arial" w:cs="Arial"/>
          <w:color w:val="000000" w:themeColor="text1"/>
          <w:sz w:val="24"/>
          <w:szCs w:val="24"/>
          <w:lang w:val="sk-SK" w:eastAsia="cs-CZ"/>
        </w:rPr>
        <w:t xml:space="preserve"> trh</w:t>
      </w:r>
      <w:r w:rsidR="00625969" w:rsidRPr="00043871">
        <w:rPr>
          <w:rFonts w:ascii="Arial" w:eastAsia="Times New Roman" w:hAnsi="Arial" w:cs="Arial"/>
          <w:color w:val="000000" w:themeColor="text1"/>
          <w:sz w:val="24"/>
          <w:szCs w:val="24"/>
          <w:lang w:val="sk-SK" w:eastAsia="cs-CZ"/>
        </w:rPr>
        <w:t>och</w:t>
      </w:r>
      <w:r w:rsidR="00A05891" w:rsidRPr="00043871">
        <w:rPr>
          <w:rFonts w:ascii="Arial" w:eastAsia="Times New Roman" w:hAnsi="Arial" w:cs="Arial"/>
          <w:color w:val="000000" w:themeColor="text1"/>
          <w:sz w:val="24"/>
          <w:szCs w:val="24"/>
          <w:lang w:val="sk-SK" w:eastAsia="cs-CZ"/>
        </w:rPr>
        <w:t xml:space="preserve"> s elektrinou</w:t>
      </w:r>
      <w:r w:rsidR="007255A5" w:rsidRPr="00043871">
        <w:rPr>
          <w:rFonts w:ascii="Arial" w:eastAsia="Times New Roman" w:hAnsi="Arial" w:cs="Arial"/>
          <w:color w:val="000000" w:themeColor="text1"/>
          <w:sz w:val="24"/>
          <w:szCs w:val="24"/>
          <w:vertAlign w:val="superscript"/>
          <w:lang w:val="sk-SK" w:eastAsia="cs-CZ"/>
        </w:rPr>
        <w:t>4b)</w:t>
      </w:r>
      <w:r w:rsidR="00403F34" w:rsidRPr="00043871">
        <w:rPr>
          <w:rFonts w:ascii="Arial" w:eastAsia="Times New Roman" w:hAnsi="Arial" w:cs="Arial"/>
          <w:color w:val="000000" w:themeColor="text1"/>
          <w:sz w:val="24"/>
          <w:szCs w:val="24"/>
          <w:lang w:val="sk-SK" w:eastAsia="cs-CZ"/>
        </w:rPr>
        <w:t xml:space="preserve"> </w:t>
      </w:r>
      <w:r w:rsidR="009512AE" w:rsidRPr="00043871">
        <w:rPr>
          <w:rFonts w:ascii="Arial" w:eastAsia="Times New Roman" w:hAnsi="Arial" w:cs="Arial"/>
          <w:color w:val="000000" w:themeColor="text1"/>
          <w:sz w:val="24"/>
          <w:szCs w:val="24"/>
          <w:lang w:val="sk-SK" w:eastAsia="cs-CZ"/>
        </w:rPr>
        <w:t xml:space="preserve">alebo </w:t>
      </w:r>
      <w:r w:rsidR="003A3D44" w:rsidRPr="00043871">
        <w:rPr>
          <w:rFonts w:ascii="Arial" w:eastAsia="Times New Roman" w:hAnsi="Arial" w:cs="Arial"/>
          <w:color w:val="000000" w:themeColor="text1"/>
          <w:sz w:val="24"/>
          <w:szCs w:val="24"/>
          <w:lang w:val="sk-SK" w:eastAsia="cs-CZ"/>
        </w:rPr>
        <w:t>na</w:t>
      </w:r>
      <w:r w:rsidR="009512AE" w:rsidRPr="00043871">
        <w:rPr>
          <w:rFonts w:ascii="Arial" w:eastAsia="Times New Roman" w:hAnsi="Arial" w:cs="Arial"/>
          <w:color w:val="000000" w:themeColor="text1"/>
          <w:sz w:val="24"/>
          <w:szCs w:val="24"/>
          <w:lang w:val="sk-SK" w:eastAsia="cs-CZ"/>
        </w:rPr>
        <w:t xml:space="preserve"> trhu s podpornými službami</w:t>
      </w:r>
      <w:r w:rsidR="00341A20" w:rsidRPr="00043871">
        <w:rPr>
          <w:rFonts w:ascii="Arial" w:eastAsia="Times New Roman" w:hAnsi="Arial" w:cs="Arial"/>
          <w:color w:val="000000" w:themeColor="text1"/>
          <w:sz w:val="24"/>
          <w:szCs w:val="24"/>
          <w:lang w:val="sk-SK" w:eastAsia="cs-CZ"/>
        </w:rPr>
        <w:t xml:space="preserve"> alebo na účel minimalizácie odchýlky v rámci bilančnej skupiny agregátora</w:t>
      </w:r>
      <w:r w:rsidR="003948BF" w:rsidRPr="00043871">
        <w:rPr>
          <w:rFonts w:ascii="Arial" w:eastAsia="Times New Roman" w:hAnsi="Arial" w:cs="Arial"/>
          <w:color w:val="000000" w:themeColor="text1"/>
          <w:sz w:val="24"/>
          <w:szCs w:val="24"/>
          <w:lang w:val="sk-SK" w:eastAsia="cs-CZ"/>
        </w:rPr>
        <w:t>,</w:t>
      </w:r>
    </w:p>
    <w:p w14:paraId="5FE77D8C" w14:textId="5E966FE6" w:rsidR="00533D33" w:rsidRPr="00043871" w:rsidRDefault="001A656A"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w:t>
      </w:r>
      <w:r w:rsidR="0026180A" w:rsidRPr="00043871">
        <w:rPr>
          <w:rFonts w:ascii="Arial" w:eastAsia="Times New Roman" w:hAnsi="Arial" w:cs="Arial"/>
          <w:color w:val="000000" w:themeColor="text1"/>
          <w:sz w:val="24"/>
          <w:szCs w:val="24"/>
          <w:lang w:val="sk-SK" w:eastAsia="cs-CZ"/>
        </w:rPr>
        <w:t>3</w:t>
      </w:r>
      <w:r w:rsidR="00466431" w:rsidRPr="00043871">
        <w:rPr>
          <w:rFonts w:ascii="Arial" w:eastAsia="Times New Roman" w:hAnsi="Arial" w:cs="Arial"/>
          <w:color w:val="000000" w:themeColor="text1"/>
          <w:sz w:val="24"/>
          <w:szCs w:val="24"/>
          <w:lang w:val="sk-SK" w:eastAsia="cs-CZ"/>
        </w:rPr>
        <w:t xml:space="preserve">. </w:t>
      </w:r>
      <w:r w:rsidR="005D5422" w:rsidRPr="00043871">
        <w:rPr>
          <w:rFonts w:ascii="Arial" w:eastAsia="Times New Roman" w:hAnsi="Arial" w:cs="Arial"/>
          <w:color w:val="000000" w:themeColor="text1"/>
          <w:sz w:val="24"/>
          <w:szCs w:val="24"/>
          <w:lang w:val="sk-SK" w:eastAsia="cs-CZ"/>
        </w:rPr>
        <w:t>flexibilitou schopnosť riadenej zmeny odberu elektriny zo sústavy alebo schopnosť riadenej zmeny dodávky elektriny do sústavy v reakcii na trhové signály vrátane zmien trhových cien elektriny v čase alebo platieb hradených ako odmena za riadenú zmenu odberu alebo dodávky elektriny</w:t>
      </w:r>
      <w:r w:rsidR="00466431" w:rsidRPr="00043871">
        <w:rPr>
          <w:rFonts w:ascii="Arial" w:eastAsia="Times New Roman" w:hAnsi="Arial" w:cs="Arial"/>
          <w:color w:val="000000" w:themeColor="text1"/>
          <w:sz w:val="24"/>
          <w:szCs w:val="24"/>
          <w:lang w:val="sk-SK" w:eastAsia="cs-CZ"/>
        </w:rPr>
        <w:t>,</w:t>
      </w:r>
    </w:p>
    <w:p w14:paraId="25EDE616" w14:textId="179ED717" w:rsidR="00B37FBA" w:rsidRPr="00043871" w:rsidRDefault="00F624E0"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w:t>
      </w:r>
      <w:r w:rsidR="0026180A" w:rsidRPr="00043871">
        <w:rPr>
          <w:rFonts w:ascii="Arial" w:eastAsia="Times New Roman" w:hAnsi="Arial" w:cs="Arial"/>
          <w:color w:val="000000" w:themeColor="text1"/>
          <w:sz w:val="24"/>
          <w:szCs w:val="24"/>
          <w:lang w:val="sk-SK" w:eastAsia="cs-CZ"/>
        </w:rPr>
        <w:t>4</w:t>
      </w:r>
      <w:r w:rsidR="00CD4F5F" w:rsidRPr="00043871">
        <w:rPr>
          <w:rFonts w:ascii="Arial" w:eastAsia="Times New Roman" w:hAnsi="Arial" w:cs="Arial"/>
          <w:color w:val="000000" w:themeColor="text1"/>
          <w:sz w:val="24"/>
          <w:szCs w:val="24"/>
          <w:lang w:val="sk-SK" w:eastAsia="cs-CZ"/>
        </w:rPr>
        <w:t xml:space="preserve">. </w:t>
      </w:r>
      <w:r w:rsidR="00BA2360" w:rsidRPr="00043871">
        <w:rPr>
          <w:rFonts w:ascii="Arial" w:eastAsia="Times New Roman" w:hAnsi="Arial" w:cs="Arial"/>
          <w:color w:val="000000" w:themeColor="text1"/>
          <w:sz w:val="24"/>
          <w:szCs w:val="24"/>
          <w:lang w:val="sk-SK" w:eastAsia="cs-CZ"/>
        </w:rPr>
        <w:t xml:space="preserve">aktiváciou flexibility riadená zmena odberu elektriny zo sústavy alebo riadená zmena dodávky elektriny do sústavy vyvolaná reakciou na trhové signály vrátane zmien </w:t>
      </w:r>
      <w:r w:rsidR="00BA2360" w:rsidRPr="00043871">
        <w:rPr>
          <w:rFonts w:ascii="Arial" w:eastAsia="Times New Roman" w:hAnsi="Arial" w:cs="Arial"/>
          <w:color w:val="000000" w:themeColor="text1"/>
          <w:sz w:val="24"/>
          <w:szCs w:val="24"/>
          <w:lang w:val="sk-SK" w:eastAsia="cs-CZ"/>
        </w:rPr>
        <w:lastRenderedPageBreak/>
        <w:t>trhových cien elektriny v čase alebo platieb hradených ako odmena za zmenu odberu alebo dodávky elektriny</w:t>
      </w:r>
      <w:r w:rsidR="00B37FBA" w:rsidRPr="00043871">
        <w:rPr>
          <w:rFonts w:ascii="Arial" w:eastAsia="Times New Roman" w:hAnsi="Arial" w:cs="Arial"/>
          <w:color w:val="000000" w:themeColor="text1"/>
          <w:sz w:val="24"/>
          <w:szCs w:val="24"/>
          <w:lang w:val="sk-SK" w:eastAsia="cs-CZ"/>
        </w:rPr>
        <w:t>,</w:t>
      </w:r>
    </w:p>
    <w:p w14:paraId="72375763" w14:textId="39EA6F82" w:rsidR="00827656" w:rsidRPr="00043871" w:rsidRDefault="00A55B49"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w:t>
      </w:r>
      <w:r w:rsidR="0026180A" w:rsidRPr="00043871">
        <w:rPr>
          <w:rFonts w:ascii="Arial" w:eastAsia="Times New Roman" w:hAnsi="Arial" w:cs="Arial"/>
          <w:color w:val="000000" w:themeColor="text1"/>
          <w:sz w:val="24"/>
          <w:szCs w:val="24"/>
          <w:lang w:val="sk-SK" w:eastAsia="cs-CZ"/>
        </w:rPr>
        <w:t>5</w:t>
      </w:r>
      <w:r w:rsidRPr="00043871">
        <w:rPr>
          <w:rFonts w:ascii="Arial" w:eastAsia="Times New Roman" w:hAnsi="Arial" w:cs="Arial"/>
          <w:color w:val="000000" w:themeColor="text1"/>
          <w:sz w:val="24"/>
          <w:szCs w:val="24"/>
          <w:lang w:val="sk-SK" w:eastAsia="cs-CZ"/>
        </w:rPr>
        <w:t xml:space="preserve">. </w:t>
      </w:r>
      <w:r w:rsidR="00827656" w:rsidRPr="00043871">
        <w:rPr>
          <w:rFonts w:ascii="Arial" w:eastAsia="Times New Roman" w:hAnsi="Arial" w:cs="Arial"/>
          <w:color w:val="000000" w:themeColor="text1"/>
          <w:sz w:val="24"/>
          <w:szCs w:val="24"/>
          <w:lang w:val="sk-SK" w:eastAsia="cs-CZ"/>
        </w:rPr>
        <w:t>uskladňovan</w:t>
      </w:r>
      <w:r w:rsidR="00E166F8" w:rsidRPr="00043871">
        <w:rPr>
          <w:rFonts w:ascii="Arial" w:eastAsia="Times New Roman" w:hAnsi="Arial" w:cs="Arial"/>
          <w:color w:val="000000" w:themeColor="text1"/>
          <w:sz w:val="24"/>
          <w:szCs w:val="24"/>
          <w:lang w:val="sk-SK" w:eastAsia="cs-CZ"/>
        </w:rPr>
        <w:t>í</w:t>
      </w:r>
      <w:r w:rsidR="00827656" w:rsidRPr="00043871">
        <w:rPr>
          <w:rFonts w:ascii="Arial" w:eastAsia="Times New Roman" w:hAnsi="Arial" w:cs="Arial"/>
          <w:color w:val="000000" w:themeColor="text1"/>
          <w:sz w:val="24"/>
          <w:szCs w:val="24"/>
          <w:lang w:val="sk-SK" w:eastAsia="cs-CZ"/>
        </w:rPr>
        <w:t>m elektriny</w:t>
      </w:r>
      <w:r w:rsidR="00203176" w:rsidRPr="00043871">
        <w:rPr>
          <w:rFonts w:ascii="Arial" w:eastAsia="Times New Roman" w:hAnsi="Arial" w:cs="Arial"/>
          <w:color w:val="000000" w:themeColor="text1"/>
          <w:sz w:val="24"/>
          <w:szCs w:val="24"/>
          <w:lang w:val="sk-SK" w:eastAsia="cs-CZ"/>
        </w:rPr>
        <w:t xml:space="preserve"> odloženie spotreby elektriny na neskorší čas, než bola vyrobená, alebo premena elektriny na takú formu energie, ktorú možno uskladňovať, uskladňovanie takej energie a následná spätná premena takejto energie na elektrinu v rámci jedného odberného </w:t>
      </w:r>
      <w:r w:rsidR="004E6951" w:rsidRPr="00043871">
        <w:rPr>
          <w:rFonts w:ascii="Arial" w:eastAsia="Times New Roman" w:hAnsi="Arial" w:cs="Arial"/>
          <w:color w:val="000000" w:themeColor="text1"/>
          <w:sz w:val="24"/>
          <w:szCs w:val="24"/>
          <w:lang w:val="sk-SK" w:eastAsia="cs-CZ"/>
        </w:rPr>
        <w:t xml:space="preserve">miesta </w:t>
      </w:r>
      <w:r w:rsidR="008E01A8" w:rsidRPr="00043871">
        <w:rPr>
          <w:rFonts w:ascii="Arial" w:eastAsia="Times New Roman" w:hAnsi="Arial" w:cs="Arial"/>
          <w:color w:val="000000" w:themeColor="text1"/>
          <w:sz w:val="24"/>
          <w:szCs w:val="24"/>
          <w:lang w:val="sk-SK" w:eastAsia="cs-CZ"/>
        </w:rPr>
        <w:t>a</w:t>
      </w:r>
      <w:r w:rsidR="00F90747" w:rsidRPr="00043871">
        <w:rPr>
          <w:rFonts w:ascii="Arial" w:eastAsia="Times New Roman" w:hAnsi="Arial" w:cs="Arial"/>
          <w:color w:val="000000" w:themeColor="text1"/>
          <w:sz w:val="24"/>
          <w:szCs w:val="24"/>
          <w:lang w:val="sk-SK" w:eastAsia="cs-CZ"/>
        </w:rPr>
        <w:t>lebo</w:t>
      </w:r>
      <w:r w:rsidR="00F03618" w:rsidRPr="00043871">
        <w:rPr>
          <w:rFonts w:ascii="Arial" w:eastAsia="Times New Roman" w:hAnsi="Arial" w:cs="Arial"/>
          <w:color w:val="000000" w:themeColor="text1"/>
          <w:sz w:val="24"/>
          <w:szCs w:val="24"/>
          <w:lang w:val="sk-SK" w:eastAsia="cs-CZ"/>
        </w:rPr>
        <w:t xml:space="preserve"> odovzdávacieho </w:t>
      </w:r>
      <w:r w:rsidR="00203176" w:rsidRPr="00043871">
        <w:rPr>
          <w:rFonts w:ascii="Arial" w:eastAsia="Times New Roman" w:hAnsi="Arial" w:cs="Arial"/>
          <w:color w:val="000000" w:themeColor="text1"/>
          <w:sz w:val="24"/>
          <w:szCs w:val="24"/>
          <w:lang w:val="sk-SK" w:eastAsia="cs-CZ"/>
        </w:rPr>
        <w:t>miesta</w:t>
      </w:r>
      <w:r w:rsidR="00FF7C98" w:rsidRPr="00043871">
        <w:rPr>
          <w:rFonts w:ascii="Arial" w:eastAsia="Times New Roman" w:hAnsi="Arial" w:cs="Arial"/>
          <w:color w:val="000000" w:themeColor="text1"/>
          <w:sz w:val="24"/>
          <w:szCs w:val="24"/>
          <w:lang w:val="sk-SK" w:eastAsia="cs-CZ"/>
        </w:rPr>
        <w:t>,</w:t>
      </w:r>
      <w:r w:rsidR="00827656" w:rsidRPr="00043871">
        <w:rPr>
          <w:rFonts w:ascii="Arial" w:eastAsia="Times New Roman" w:hAnsi="Arial" w:cs="Arial"/>
          <w:color w:val="000000" w:themeColor="text1"/>
          <w:sz w:val="24"/>
          <w:szCs w:val="24"/>
          <w:lang w:val="sk-SK" w:eastAsia="cs-CZ"/>
        </w:rPr>
        <w:t xml:space="preserve"> </w:t>
      </w:r>
    </w:p>
    <w:p w14:paraId="29EEBE83" w14:textId="6CBD2DF6" w:rsidR="00827656" w:rsidRPr="00043871" w:rsidRDefault="00A55B49"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w:t>
      </w:r>
      <w:r w:rsidR="0026180A" w:rsidRPr="00043871">
        <w:rPr>
          <w:rFonts w:ascii="Arial" w:eastAsia="Times New Roman" w:hAnsi="Arial" w:cs="Arial"/>
          <w:color w:val="000000" w:themeColor="text1"/>
          <w:sz w:val="24"/>
          <w:szCs w:val="24"/>
          <w:lang w:val="sk-SK" w:eastAsia="cs-CZ"/>
        </w:rPr>
        <w:t>6</w:t>
      </w:r>
      <w:r w:rsidRPr="00043871">
        <w:rPr>
          <w:rFonts w:ascii="Arial" w:eastAsia="Times New Roman" w:hAnsi="Arial" w:cs="Arial"/>
          <w:color w:val="000000" w:themeColor="text1"/>
          <w:sz w:val="24"/>
          <w:szCs w:val="24"/>
          <w:lang w:val="sk-SK" w:eastAsia="cs-CZ"/>
        </w:rPr>
        <w:t xml:space="preserve">. </w:t>
      </w:r>
      <w:r w:rsidR="005B47FF" w:rsidRPr="00043871">
        <w:rPr>
          <w:rFonts w:ascii="Arial" w:eastAsia="Times New Roman" w:hAnsi="Arial" w:cs="Arial"/>
          <w:color w:val="000000" w:themeColor="text1"/>
          <w:sz w:val="24"/>
          <w:szCs w:val="24"/>
          <w:lang w:val="sk-SK" w:eastAsia="cs-CZ"/>
        </w:rPr>
        <w:t>zariadením na uskladňovanie elektriny</w:t>
      </w:r>
      <w:r w:rsidR="00082D62" w:rsidRPr="00043871">
        <w:rPr>
          <w:rFonts w:ascii="Arial" w:eastAsia="Times New Roman" w:hAnsi="Arial" w:cs="Arial"/>
          <w:color w:val="000000" w:themeColor="text1"/>
          <w:sz w:val="24"/>
          <w:szCs w:val="24"/>
          <w:lang w:val="sk-SK" w:eastAsia="cs-CZ"/>
        </w:rPr>
        <w:t xml:space="preserve"> zariadenie, v ktorom prebieha uskladňovanie elektriny</w:t>
      </w:r>
      <w:r w:rsidR="00B058F1" w:rsidRPr="00043871">
        <w:rPr>
          <w:rFonts w:ascii="Arial" w:eastAsia="Times New Roman" w:hAnsi="Arial" w:cs="Arial"/>
          <w:color w:val="000000" w:themeColor="text1"/>
          <w:sz w:val="24"/>
          <w:szCs w:val="24"/>
          <w:lang w:val="sk-SK" w:eastAsia="cs-CZ"/>
        </w:rPr>
        <w:t>,</w:t>
      </w:r>
    </w:p>
    <w:p w14:paraId="2C7C5849" w14:textId="1DEFABAF" w:rsidR="001D3E16" w:rsidRPr="00043871" w:rsidRDefault="00A55B49"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w:t>
      </w:r>
      <w:r w:rsidR="0026180A" w:rsidRPr="00043871">
        <w:rPr>
          <w:rFonts w:ascii="Arial" w:eastAsia="Times New Roman" w:hAnsi="Arial" w:cs="Arial"/>
          <w:color w:val="000000" w:themeColor="text1"/>
          <w:sz w:val="24"/>
          <w:szCs w:val="24"/>
          <w:lang w:val="sk-SK" w:eastAsia="cs-CZ"/>
        </w:rPr>
        <w:t>7</w:t>
      </w:r>
      <w:r w:rsidRPr="00043871">
        <w:rPr>
          <w:rFonts w:ascii="Arial" w:eastAsia="Times New Roman" w:hAnsi="Arial" w:cs="Arial"/>
          <w:color w:val="000000" w:themeColor="text1"/>
          <w:sz w:val="24"/>
          <w:szCs w:val="24"/>
          <w:lang w:val="sk-SK" w:eastAsia="cs-CZ"/>
        </w:rPr>
        <w:t xml:space="preserve">. </w:t>
      </w:r>
      <w:r w:rsidR="005C5B30" w:rsidRPr="00043871">
        <w:rPr>
          <w:rFonts w:ascii="Arial" w:eastAsia="Times New Roman" w:hAnsi="Arial" w:cs="Arial"/>
          <w:color w:val="000000" w:themeColor="text1"/>
          <w:sz w:val="24"/>
          <w:szCs w:val="24"/>
          <w:lang w:val="sk-SK" w:eastAsia="cs-CZ"/>
        </w:rPr>
        <w:t xml:space="preserve">plne integrovaným prvkom sústavy </w:t>
      </w:r>
      <w:r w:rsidR="00BE744B" w:rsidRPr="00043871">
        <w:rPr>
          <w:rFonts w:ascii="Arial" w:eastAsia="Times New Roman" w:hAnsi="Arial" w:cs="Arial"/>
          <w:color w:val="000000" w:themeColor="text1"/>
          <w:sz w:val="24"/>
          <w:szCs w:val="24"/>
          <w:lang w:val="sk-SK" w:eastAsia="cs-CZ"/>
        </w:rPr>
        <w:t xml:space="preserve">funkčne alebo s ostatnými zariadeniami prenosovej sústavy alebo distribučnej sústavy prevádzkovo trvalo prepojené zariadenie na uskladňovanie elektriny, kondenzátor, zotrvačník alebo iné funkčne obdobné </w:t>
      </w:r>
      <w:r w:rsidR="00E40237" w:rsidRPr="00043871">
        <w:rPr>
          <w:rFonts w:ascii="Arial" w:eastAsia="Times New Roman" w:hAnsi="Arial" w:cs="Arial"/>
          <w:color w:val="000000" w:themeColor="text1"/>
          <w:sz w:val="24"/>
          <w:szCs w:val="24"/>
          <w:lang w:val="sk-SK" w:eastAsia="cs-CZ"/>
        </w:rPr>
        <w:t xml:space="preserve">zariadenie </w:t>
      </w:r>
      <w:r w:rsidR="005A1DB8" w:rsidRPr="00043871">
        <w:rPr>
          <w:rFonts w:ascii="Arial" w:eastAsia="Times New Roman" w:hAnsi="Arial" w:cs="Arial"/>
          <w:color w:val="000000" w:themeColor="text1"/>
          <w:sz w:val="24"/>
          <w:szCs w:val="24"/>
          <w:lang w:val="sk-SK" w:eastAsia="cs-CZ"/>
        </w:rPr>
        <w:t xml:space="preserve">vo vlastníctve </w:t>
      </w:r>
      <w:r w:rsidR="0044403A" w:rsidRPr="00043871">
        <w:rPr>
          <w:rFonts w:ascii="Arial" w:eastAsia="Times New Roman" w:hAnsi="Arial" w:cs="Arial"/>
          <w:color w:val="000000" w:themeColor="text1"/>
          <w:sz w:val="24"/>
          <w:szCs w:val="24"/>
          <w:lang w:val="sk-SK" w:eastAsia="cs-CZ"/>
        </w:rPr>
        <w:t xml:space="preserve">prevádzkovateľa </w:t>
      </w:r>
      <w:r w:rsidR="00E40237" w:rsidRPr="00043871">
        <w:rPr>
          <w:rFonts w:ascii="Arial" w:eastAsia="Times New Roman" w:hAnsi="Arial" w:cs="Arial"/>
          <w:color w:val="000000" w:themeColor="text1"/>
          <w:sz w:val="24"/>
          <w:szCs w:val="24"/>
          <w:lang w:val="sk-SK" w:eastAsia="cs-CZ"/>
        </w:rPr>
        <w:t xml:space="preserve">prenosovej </w:t>
      </w:r>
      <w:r w:rsidR="00416527" w:rsidRPr="00043871">
        <w:rPr>
          <w:rFonts w:ascii="Arial" w:eastAsia="Times New Roman" w:hAnsi="Arial" w:cs="Arial"/>
          <w:color w:val="000000" w:themeColor="text1"/>
          <w:sz w:val="24"/>
          <w:szCs w:val="24"/>
          <w:lang w:val="sk-SK" w:eastAsia="cs-CZ"/>
        </w:rPr>
        <w:t xml:space="preserve">sústavy </w:t>
      </w:r>
      <w:r w:rsidR="00E40237" w:rsidRPr="00043871">
        <w:rPr>
          <w:rFonts w:ascii="Arial" w:eastAsia="Times New Roman" w:hAnsi="Arial" w:cs="Arial"/>
          <w:color w:val="000000" w:themeColor="text1"/>
          <w:sz w:val="24"/>
          <w:szCs w:val="24"/>
          <w:lang w:val="sk-SK" w:eastAsia="cs-CZ"/>
        </w:rPr>
        <w:t xml:space="preserve">alebo </w:t>
      </w:r>
      <w:r w:rsidR="0044403A" w:rsidRPr="00043871">
        <w:rPr>
          <w:rFonts w:ascii="Arial" w:eastAsia="Times New Roman" w:hAnsi="Arial" w:cs="Arial"/>
          <w:color w:val="000000" w:themeColor="text1"/>
          <w:sz w:val="24"/>
          <w:szCs w:val="24"/>
          <w:lang w:val="sk-SK" w:eastAsia="cs-CZ"/>
        </w:rPr>
        <w:t xml:space="preserve">prevádzkovateľa </w:t>
      </w:r>
      <w:r w:rsidR="00E40237" w:rsidRPr="00043871">
        <w:rPr>
          <w:rFonts w:ascii="Arial" w:eastAsia="Times New Roman" w:hAnsi="Arial" w:cs="Arial"/>
          <w:color w:val="000000" w:themeColor="text1"/>
          <w:sz w:val="24"/>
          <w:szCs w:val="24"/>
          <w:lang w:val="sk-SK" w:eastAsia="cs-CZ"/>
        </w:rPr>
        <w:t>distribučnej sústavy</w:t>
      </w:r>
      <w:r w:rsidR="005C5B30" w:rsidRPr="00043871">
        <w:rPr>
          <w:rFonts w:ascii="Arial" w:eastAsia="Times New Roman" w:hAnsi="Arial" w:cs="Arial"/>
          <w:color w:val="000000" w:themeColor="text1"/>
          <w:sz w:val="24"/>
          <w:szCs w:val="24"/>
          <w:lang w:val="sk-SK" w:eastAsia="cs-CZ"/>
        </w:rPr>
        <w:t xml:space="preserve">, ktoré je určené </w:t>
      </w:r>
      <w:r w:rsidR="003E5051" w:rsidRPr="00043871">
        <w:rPr>
          <w:rFonts w:ascii="Arial" w:eastAsia="Times New Roman" w:hAnsi="Arial" w:cs="Arial"/>
          <w:color w:val="000000" w:themeColor="text1"/>
          <w:sz w:val="24"/>
          <w:szCs w:val="24"/>
          <w:lang w:val="sk-SK" w:eastAsia="cs-CZ"/>
        </w:rPr>
        <w:t xml:space="preserve">výlučne </w:t>
      </w:r>
      <w:r w:rsidR="005C5B30" w:rsidRPr="00043871">
        <w:rPr>
          <w:rFonts w:ascii="Arial" w:eastAsia="Times New Roman" w:hAnsi="Arial" w:cs="Arial"/>
          <w:color w:val="000000" w:themeColor="text1"/>
          <w:sz w:val="24"/>
          <w:szCs w:val="24"/>
          <w:lang w:val="sk-SK" w:eastAsia="cs-CZ"/>
        </w:rPr>
        <w:t>na za</w:t>
      </w:r>
      <w:r w:rsidR="00246E9F" w:rsidRPr="00043871">
        <w:rPr>
          <w:rFonts w:ascii="Arial" w:eastAsia="Times New Roman" w:hAnsi="Arial" w:cs="Arial"/>
          <w:color w:val="000000" w:themeColor="text1"/>
          <w:sz w:val="24"/>
          <w:szCs w:val="24"/>
          <w:lang w:val="sk-SK" w:eastAsia="cs-CZ"/>
        </w:rPr>
        <w:t>bezpečenie</w:t>
      </w:r>
      <w:r w:rsidR="005C5B30" w:rsidRPr="00043871">
        <w:rPr>
          <w:rFonts w:ascii="Arial" w:eastAsia="Times New Roman" w:hAnsi="Arial" w:cs="Arial"/>
          <w:color w:val="000000" w:themeColor="text1"/>
          <w:sz w:val="24"/>
          <w:szCs w:val="24"/>
          <w:lang w:val="sk-SK" w:eastAsia="cs-CZ"/>
        </w:rPr>
        <w:t xml:space="preserve"> bezpečnej a spoľahlivej prevádzky sústavy; pln</w:t>
      </w:r>
      <w:r w:rsidR="00234C4F" w:rsidRPr="00043871">
        <w:rPr>
          <w:rFonts w:ascii="Arial" w:eastAsia="Times New Roman" w:hAnsi="Arial" w:cs="Arial"/>
          <w:color w:val="000000" w:themeColor="text1"/>
          <w:sz w:val="24"/>
          <w:szCs w:val="24"/>
          <w:lang w:val="sk-SK" w:eastAsia="cs-CZ"/>
        </w:rPr>
        <w:t>e</w:t>
      </w:r>
      <w:r w:rsidR="005C5B30" w:rsidRPr="00043871">
        <w:rPr>
          <w:rFonts w:ascii="Arial" w:eastAsia="Times New Roman" w:hAnsi="Arial" w:cs="Arial"/>
          <w:color w:val="000000" w:themeColor="text1"/>
          <w:sz w:val="24"/>
          <w:szCs w:val="24"/>
          <w:lang w:val="sk-SK" w:eastAsia="cs-CZ"/>
        </w:rPr>
        <w:t xml:space="preserve"> integrovaným prvkom sústavy </w:t>
      </w:r>
      <w:r w:rsidR="00234C4F" w:rsidRPr="00043871">
        <w:rPr>
          <w:rFonts w:ascii="Arial" w:eastAsia="Times New Roman" w:hAnsi="Arial" w:cs="Arial"/>
          <w:color w:val="000000" w:themeColor="text1"/>
          <w:sz w:val="24"/>
          <w:szCs w:val="24"/>
          <w:lang w:val="sk-SK" w:eastAsia="cs-CZ"/>
        </w:rPr>
        <w:t>nie je zariadenie</w:t>
      </w:r>
      <w:r w:rsidR="005C5B30" w:rsidRPr="00043871">
        <w:rPr>
          <w:rFonts w:ascii="Arial" w:eastAsia="Times New Roman" w:hAnsi="Arial" w:cs="Arial"/>
          <w:color w:val="000000" w:themeColor="text1"/>
          <w:sz w:val="24"/>
          <w:szCs w:val="24"/>
          <w:lang w:val="sk-SK" w:eastAsia="cs-CZ"/>
        </w:rPr>
        <w:t>,</w:t>
      </w:r>
      <w:r w:rsidR="00234C4F" w:rsidRPr="00043871">
        <w:rPr>
          <w:rFonts w:ascii="Arial" w:eastAsia="Times New Roman" w:hAnsi="Arial" w:cs="Arial"/>
          <w:color w:val="000000" w:themeColor="text1"/>
          <w:sz w:val="24"/>
          <w:szCs w:val="24"/>
          <w:lang w:val="sk-SK" w:eastAsia="cs-CZ"/>
        </w:rPr>
        <w:t xml:space="preserve"> </w:t>
      </w:r>
      <w:r w:rsidR="009A5DDB" w:rsidRPr="00043871">
        <w:rPr>
          <w:rFonts w:ascii="Arial" w:eastAsia="Times New Roman" w:hAnsi="Arial" w:cs="Arial"/>
          <w:color w:val="000000" w:themeColor="text1"/>
          <w:sz w:val="24"/>
          <w:szCs w:val="24"/>
          <w:lang w:val="sk-SK" w:eastAsia="cs-CZ"/>
        </w:rPr>
        <w:t xml:space="preserve">ktoré slúži alebo je určené na zabezpečovanie rovnováhy alebo </w:t>
      </w:r>
      <w:r w:rsidR="00483701" w:rsidRPr="00043871">
        <w:rPr>
          <w:rFonts w:ascii="Arial" w:eastAsia="Times New Roman" w:hAnsi="Arial" w:cs="Arial"/>
          <w:color w:val="000000" w:themeColor="text1"/>
          <w:sz w:val="24"/>
          <w:szCs w:val="24"/>
          <w:lang w:val="sk-SK" w:eastAsia="cs-CZ"/>
        </w:rPr>
        <w:t>riadenia preťaženia v</w:t>
      </w:r>
      <w:r w:rsidR="00D0669C" w:rsidRPr="00043871">
        <w:rPr>
          <w:rFonts w:ascii="Arial" w:eastAsia="Times New Roman" w:hAnsi="Arial" w:cs="Arial"/>
          <w:color w:val="000000" w:themeColor="text1"/>
          <w:sz w:val="24"/>
          <w:szCs w:val="24"/>
          <w:lang w:val="sk-SK" w:eastAsia="cs-CZ"/>
        </w:rPr>
        <w:t> </w:t>
      </w:r>
      <w:r w:rsidR="00483701" w:rsidRPr="00043871">
        <w:rPr>
          <w:rFonts w:ascii="Arial" w:eastAsia="Times New Roman" w:hAnsi="Arial" w:cs="Arial"/>
          <w:color w:val="000000" w:themeColor="text1"/>
          <w:sz w:val="24"/>
          <w:szCs w:val="24"/>
          <w:lang w:val="sk-SK" w:eastAsia="cs-CZ"/>
        </w:rPr>
        <w:t>sústave</w:t>
      </w:r>
      <w:r w:rsidR="00D0669C" w:rsidRPr="00043871">
        <w:rPr>
          <w:rFonts w:ascii="Arial" w:eastAsia="Times New Roman" w:hAnsi="Arial" w:cs="Arial"/>
          <w:color w:val="000000" w:themeColor="text1"/>
          <w:sz w:val="24"/>
          <w:szCs w:val="24"/>
          <w:lang w:val="sk-SK" w:eastAsia="cs-CZ"/>
        </w:rPr>
        <w:t>,</w:t>
      </w:r>
    </w:p>
    <w:p w14:paraId="371D9B18" w14:textId="77777777" w:rsidR="00E44834" w:rsidRPr="00043871" w:rsidRDefault="00E44834" w:rsidP="00E44834">
      <w:pPr>
        <w:pStyle w:val="Odsekzoznamu"/>
        <w:ind w:left="0" w:hanging="426"/>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8. preťažením preťaženie podľa osobitného predpisu,</w:t>
      </w:r>
      <w:r w:rsidRPr="00043871">
        <w:rPr>
          <w:rFonts w:ascii="Arial" w:eastAsia="Times New Roman" w:hAnsi="Arial" w:cs="Arial"/>
          <w:color w:val="000000" w:themeColor="text1"/>
          <w:sz w:val="24"/>
          <w:szCs w:val="24"/>
          <w:vertAlign w:val="superscript"/>
          <w:lang w:val="sk-SK" w:eastAsia="cs-CZ"/>
        </w:rPr>
        <w:t>4c)</w:t>
      </w:r>
    </w:p>
    <w:p w14:paraId="05D3B6EC" w14:textId="77777777" w:rsidR="00E44834" w:rsidRPr="00043871" w:rsidRDefault="00E44834" w:rsidP="00E44834">
      <w:pPr>
        <w:pStyle w:val="Odsekzoznamu"/>
        <w:ind w:left="0" w:hanging="426"/>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9. riadením preťaženia činnosti prevádzkovateľa prenosovej sústavy pri riešení preťaženia,</w:t>
      </w:r>
    </w:p>
    <w:p w14:paraId="261D2EFD" w14:textId="77777777" w:rsidR="00E44834" w:rsidRPr="00043871" w:rsidRDefault="00E44834" w:rsidP="00E44834">
      <w:pPr>
        <w:pStyle w:val="Odsekzoznamu"/>
        <w:ind w:left="0" w:hanging="426"/>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0. takmer v reálnom čase časové obdobie najdlhšie v trvaní časového intervalu, za ktorý organizátor krátkodobého trhu s elektrinou zisťuje odchýlku sústavy a odchýlku subjektu zúčtovania,</w:t>
      </w:r>
    </w:p>
    <w:p w14:paraId="48A05CAD" w14:textId="77777777" w:rsidR="00E44834" w:rsidRPr="00043871" w:rsidRDefault="00E44834" w:rsidP="00E44834">
      <w:pPr>
        <w:pStyle w:val="Odsekzoznamu"/>
        <w:ind w:left="0" w:hanging="426"/>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1. interoperabilitou schopnosť inteligentného meracieho systému fungovať vo vzájomnej súčinnosti, vymieňať si a využívať údaje s ďalšími energetickými alebo komunikačnými systémami, zariadeniami, aplikáciami alebo prvkami na účel výkonu požadovaných funkcií inteligentného meracieho systému,</w:t>
      </w:r>
    </w:p>
    <w:p w14:paraId="4B103E9A" w14:textId="77777777" w:rsidR="00E44834" w:rsidRPr="00043871" w:rsidRDefault="00E44834" w:rsidP="00043871">
      <w:pPr>
        <w:pStyle w:val="Odsekzoznamu"/>
        <w:spacing w:after="0"/>
        <w:ind w:left="0" w:hanging="426"/>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2. informáciami o vyúčtovaní za dodávku elektriny informácie uvádzané dodávateľom elektriny na vyúčtovaní za dodávku elektriny koncovému odberateľovi elektriny okrem informácie o preplatku alebo nedoplatku a jeho splatnosti,</w:t>
      </w:r>
    </w:p>
    <w:p w14:paraId="360363F8" w14:textId="13EDCBF4" w:rsidR="00E25C06" w:rsidRPr="00043871" w:rsidRDefault="00E44834" w:rsidP="00E44834">
      <w:pPr>
        <w:shd w:val="clear" w:color="auto" w:fill="FFFFFF"/>
        <w:spacing w:line="276" w:lineRule="auto"/>
        <w:ind w:hanging="426"/>
        <w:jc w:val="both"/>
        <w:rPr>
          <w:rFonts w:ascii="Arial" w:eastAsia="Times New Roman" w:hAnsi="Arial" w:cs="Arial"/>
          <w:color w:val="000000" w:themeColor="text1"/>
          <w:sz w:val="24"/>
          <w:szCs w:val="24"/>
          <w:vertAlign w:val="superscript"/>
          <w:lang w:val="sk-SK" w:eastAsia="cs-CZ"/>
        </w:rPr>
      </w:pPr>
      <w:r w:rsidRPr="00043871">
        <w:rPr>
          <w:rFonts w:ascii="Arial" w:eastAsia="Times New Roman" w:hAnsi="Arial" w:cs="Arial"/>
          <w:color w:val="000000" w:themeColor="text1"/>
          <w:sz w:val="24"/>
          <w:szCs w:val="24"/>
          <w:lang w:val="sk-SK" w:eastAsia="cs-CZ"/>
        </w:rPr>
        <w:t>53. jalovým elektrickým výkonom zložka zdanlivého elektrického výkonu, potrebná na vytvorenie magnetických alebo elektrických polí, ktorá môže mať induktívny alebo kapacitný charakter; jeho meranie sa vykonáva podľa osobitného predpisu,</w:t>
      </w:r>
      <w:r w:rsidRPr="00043871">
        <w:rPr>
          <w:rFonts w:ascii="Arial" w:eastAsia="Times New Roman" w:hAnsi="Arial" w:cs="Arial"/>
          <w:color w:val="000000" w:themeColor="text1"/>
          <w:sz w:val="24"/>
          <w:szCs w:val="24"/>
          <w:vertAlign w:val="superscript"/>
          <w:lang w:val="sk-SK" w:eastAsia="cs-CZ"/>
        </w:rPr>
        <w:t>4d)</w:t>
      </w:r>
      <w:r w:rsidR="00E25C06" w:rsidRPr="00043871">
        <w:rPr>
          <w:rFonts w:ascii="Arial" w:eastAsia="Times New Roman" w:hAnsi="Arial" w:cs="Arial"/>
          <w:color w:val="000000" w:themeColor="text1"/>
          <w:sz w:val="24"/>
          <w:szCs w:val="24"/>
          <w:vertAlign w:val="superscript"/>
          <w:lang w:val="sk-SK" w:eastAsia="cs-CZ"/>
        </w:rPr>
        <w:t xml:space="preserve"> </w:t>
      </w:r>
    </w:p>
    <w:p w14:paraId="1AD8E9A2" w14:textId="0D8EA0E5"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v plynárenstve</w:t>
      </w:r>
    </w:p>
    <w:p w14:paraId="4634B544"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plynom zemný plyn vrátane skvapalneného zemného plynu, bioplyn, biometán, plyn vyrobený z biomasy, ako aj ostatné druhy plynu, ak tieto plyny spĺňajú podmienky na prepravu plynu alebo podmienky distribúcie plynu,</w:t>
      </w:r>
    </w:p>
    <w:p w14:paraId="6C55138E"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výrobou plynu ťažba zemného plynu alebo výroba bioplynu, výroba plynu z biomasy </w:t>
      </w:r>
      <w:r w:rsidRPr="00043871">
        <w:rPr>
          <w:rFonts w:ascii="Arial" w:eastAsia="Times New Roman" w:hAnsi="Arial" w:cs="Arial"/>
          <w:color w:val="000000" w:themeColor="text1"/>
          <w:sz w:val="24"/>
          <w:szCs w:val="24"/>
          <w:vertAlign w:val="superscript"/>
          <w:lang w:val="sk-SK" w:eastAsia="cs-CZ"/>
        </w:rPr>
        <w:t>5)</w:t>
      </w:r>
      <w:r w:rsidRPr="00043871">
        <w:rPr>
          <w:rFonts w:ascii="Arial" w:eastAsia="Times New Roman" w:hAnsi="Arial" w:cs="Arial"/>
          <w:color w:val="000000" w:themeColor="text1"/>
          <w:sz w:val="24"/>
          <w:szCs w:val="24"/>
          <w:lang w:val="sk-SK" w:eastAsia="cs-CZ"/>
        </w:rPr>
        <w:t> alebo výroba plynu z iného plynného uhľovodíka,</w:t>
      </w:r>
    </w:p>
    <w:p w14:paraId="54A34819"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prepravou plynu doprava plynu prepravnou sieťou na účel jeho dopravy odberateľom plynu,</w:t>
      </w:r>
    </w:p>
    <w:p w14:paraId="17764BFE"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distribúciou plynu doprava plynu distribučnou sieťou na účel jeho dopravy odberateľom plynu,</w:t>
      </w:r>
    </w:p>
    <w:p w14:paraId="452681FE"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5. distribučnou sieťou plynárenské rozvodné zariadenie na časti vymedzeného územia vrátane vysokotlakových plynovodov, ktoré slúžia primárne na dopravu plynu na časti vymedzeného územia, okrem plynovodov, ktoré sú súčasťou iných sietí,</w:t>
      </w:r>
    </w:p>
    <w:p w14:paraId="78C748CA"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6. prepravnou sieťou sieť kompresorových staníc a sieť najmä vysokotlakových plynovodov, ktoré sú navzájom prepojené a slúžia na dopravu plynu na vymedzenom území, okrem ťažobnej siete a zásobníka a vysokotlakových plynovodov, ktoré slúžia primárne na dopravu plynu na časti vymedzeného územia,</w:t>
      </w:r>
    </w:p>
    <w:p w14:paraId="75E11A5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7. zásobníkom zariadenie používané na uskladňovanie zemného plynu a skvapalneného zemného plynu vrátane doplnkových služieb týkajúcich sa vtláčania do zásobníka, ťažby zo zásobníka, úpravy a dopravy plynu do alebo zo siete okrem tých zásobníkov </w:t>
      </w:r>
      <w:r w:rsidRPr="00043871">
        <w:rPr>
          <w:rFonts w:ascii="Arial" w:eastAsia="Times New Roman" w:hAnsi="Arial" w:cs="Arial"/>
          <w:color w:val="000000" w:themeColor="text1"/>
          <w:sz w:val="24"/>
          <w:szCs w:val="24"/>
          <w:vertAlign w:val="superscript"/>
          <w:lang w:val="sk-SK" w:eastAsia="cs-CZ"/>
        </w:rPr>
        <w:t>6)</w:t>
      </w:r>
      <w:r w:rsidRPr="00043871">
        <w:rPr>
          <w:rFonts w:ascii="Arial" w:eastAsia="Times New Roman" w:hAnsi="Arial" w:cs="Arial"/>
          <w:color w:val="000000" w:themeColor="text1"/>
          <w:sz w:val="24"/>
          <w:szCs w:val="24"/>
          <w:lang w:val="sk-SK" w:eastAsia="cs-CZ"/>
        </w:rPr>
        <w:t> alebo ich častí, ktoré sa používajú na zabezpečenie ťažobných činností alebo ktoré sú výlučne vyhradené pre prevádzkovateľov prepravnej siete alebo pre prevádzkovateľov distribučnej siete na účely zabezpečenia ich činnosti,</w:t>
      </w:r>
    </w:p>
    <w:p w14:paraId="2E179C0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8. zariadením na skvapalňovanie zemného plynu zariadenie používané na skvapalnenie zemného plynu alebo na dovoz, vykládku alebo spätné splyňovanie skvapalneného zemného plynu a ktoré zahŕňa podporné služby a dočasné uskladňovanie skvapalneného zemného plynu na nevyhnutnú dobu potrebnú na spätné splyňovanie a následné dodanie plynu do prepravnej siete,</w:t>
      </w:r>
    </w:p>
    <w:p w14:paraId="62D8D96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9. sieťou prepravná sieť, distribučná sieť, zariadenie na skvapalňovanie zemného plynu, zásobník, zariadenie na poskytovanie podporných služieb a zariadenie potrebné na zabezpečenie prístupu do siete,</w:t>
      </w:r>
    </w:p>
    <w:p w14:paraId="79FEDCE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0. priamym plynovodom plynovod, ktorý nie je súčasťou prepravnej siete, distribučnej siete, zásobníka alebo ťažobnej siete na vymedzenom území,</w:t>
      </w:r>
    </w:p>
    <w:p w14:paraId="18E19934"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1. odberným miestom miesto odberu plynu vybavené určeným meradlom, </w:t>
      </w:r>
      <w:r w:rsidRPr="00043871">
        <w:rPr>
          <w:rFonts w:ascii="Arial" w:eastAsia="Times New Roman" w:hAnsi="Arial" w:cs="Arial"/>
          <w:color w:val="000000" w:themeColor="text1"/>
          <w:sz w:val="24"/>
          <w:szCs w:val="24"/>
          <w:vertAlign w:val="superscript"/>
          <w:lang w:val="sk-SK" w:eastAsia="cs-CZ"/>
        </w:rPr>
        <w:t>4)</w:t>
      </w:r>
    </w:p>
    <w:p w14:paraId="44462037" w14:textId="41C35F1A"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2. dodávkou plynu predaj plynu vrátane ďalšieho predaja, ako aj predaj skvapalneného zemného plynu odberateľom,</w:t>
      </w:r>
    </w:p>
    <w:p w14:paraId="3627C4DD" w14:textId="7675D124" w:rsidR="00847A9A" w:rsidRPr="00043871" w:rsidRDefault="00847A9A"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3. </w:t>
      </w:r>
      <w:r w:rsidR="00D41854" w:rsidRPr="00043871">
        <w:rPr>
          <w:rFonts w:ascii="Arial" w:eastAsia="Times New Roman" w:hAnsi="Arial" w:cs="Arial"/>
          <w:color w:val="000000" w:themeColor="text1"/>
          <w:sz w:val="24"/>
          <w:szCs w:val="24"/>
          <w:lang w:val="sk-SK" w:eastAsia="cs-CZ"/>
        </w:rPr>
        <w:t>zdieľaním plynu poskytovanie plynu komunitou vyrábajúcou energiu z obnoviteľných zdrojov z iného dôvodu, než je predaj plynu,</w:t>
      </w:r>
    </w:p>
    <w:p w14:paraId="2CBADF2C" w14:textId="7780E153"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w:t>
      </w:r>
      <w:r w:rsidR="008A18E5" w:rsidRPr="00043871">
        <w:rPr>
          <w:rFonts w:ascii="Arial" w:eastAsia="Times New Roman" w:hAnsi="Arial" w:cs="Arial"/>
          <w:color w:val="000000" w:themeColor="text1"/>
          <w:sz w:val="24"/>
          <w:szCs w:val="24"/>
          <w:lang w:val="sk-SK" w:eastAsia="cs-CZ"/>
        </w:rPr>
        <w:t>4</w:t>
      </w:r>
      <w:r w:rsidRPr="00043871">
        <w:rPr>
          <w:rFonts w:ascii="Arial" w:eastAsia="Times New Roman" w:hAnsi="Arial" w:cs="Arial"/>
          <w:color w:val="000000" w:themeColor="text1"/>
          <w:sz w:val="24"/>
          <w:szCs w:val="24"/>
          <w:lang w:val="sk-SK" w:eastAsia="cs-CZ"/>
        </w:rPr>
        <w:t>. podpornou službou služba potrebná na prístup do siete, prevádzkovanie siete vrátane prevádzkovania zariadení potrebných na vyvažovanie siete, zariadení potrebných na zmiešavanie plynu alebo zariadení potrebných na vstrekovanie inertných plynov okrem zariadení potrebných na zabezpečenie vlastnej činnosti prevádzkovateľa siete,</w:t>
      </w:r>
    </w:p>
    <w:p w14:paraId="5B487B70" w14:textId="26511D2C"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w:t>
      </w:r>
      <w:r w:rsidR="00877615" w:rsidRPr="00043871">
        <w:rPr>
          <w:rFonts w:ascii="Arial" w:eastAsia="Times New Roman" w:hAnsi="Arial" w:cs="Arial"/>
          <w:color w:val="000000" w:themeColor="text1"/>
          <w:sz w:val="24"/>
          <w:szCs w:val="24"/>
          <w:lang w:val="sk-SK" w:eastAsia="cs-CZ"/>
        </w:rPr>
        <w:t>5</w:t>
      </w:r>
      <w:r w:rsidRPr="00043871">
        <w:rPr>
          <w:rFonts w:ascii="Arial" w:eastAsia="Times New Roman" w:hAnsi="Arial" w:cs="Arial"/>
          <w:color w:val="000000" w:themeColor="text1"/>
          <w:sz w:val="24"/>
          <w:szCs w:val="24"/>
          <w:lang w:val="sk-SK" w:eastAsia="cs-CZ"/>
        </w:rPr>
        <w:t>. akumuláciou plynu v sieti uskladnenie plynu v plynovode jeho stlačením v plynárenských prepravných sieťach a distribučných sieťach; nezahŕňa uskladnenie plynu v zariadeniach, ktoré sú vyhradené pre prevádzkovateľov týchto sietí na zabezpečenie vlastnej činnosti,</w:t>
      </w:r>
    </w:p>
    <w:p w14:paraId="256B368B" w14:textId="10D8E9BE"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w:t>
      </w:r>
      <w:r w:rsidR="00877615" w:rsidRPr="00043871">
        <w:rPr>
          <w:rFonts w:ascii="Arial" w:eastAsia="Times New Roman" w:hAnsi="Arial" w:cs="Arial"/>
          <w:color w:val="000000" w:themeColor="text1"/>
          <w:sz w:val="24"/>
          <w:szCs w:val="24"/>
          <w:lang w:val="sk-SK" w:eastAsia="cs-CZ"/>
        </w:rPr>
        <w:t>6</w:t>
      </w:r>
      <w:r w:rsidRPr="00043871">
        <w:rPr>
          <w:rFonts w:ascii="Arial" w:eastAsia="Times New Roman" w:hAnsi="Arial" w:cs="Arial"/>
          <w:color w:val="000000" w:themeColor="text1"/>
          <w:sz w:val="24"/>
          <w:szCs w:val="24"/>
          <w:lang w:val="sk-SK" w:eastAsia="cs-CZ"/>
        </w:rPr>
        <w:t>. vyvažovaním siete vyrovnávanie nerovnováhy siete dodaním plynu do siete alebo odobratím plynu zo siete alebo akumuláciou plynu v sieti,</w:t>
      </w:r>
    </w:p>
    <w:p w14:paraId="32AFB883" w14:textId="6C8BDFCF"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w:t>
      </w:r>
      <w:r w:rsidR="00877615" w:rsidRPr="00043871">
        <w:rPr>
          <w:rFonts w:ascii="Arial" w:eastAsia="Times New Roman" w:hAnsi="Arial" w:cs="Arial"/>
          <w:color w:val="000000" w:themeColor="text1"/>
          <w:sz w:val="24"/>
          <w:szCs w:val="24"/>
          <w:lang w:val="sk-SK" w:eastAsia="cs-CZ"/>
        </w:rPr>
        <w:t>7</w:t>
      </w:r>
      <w:r w:rsidRPr="00043871">
        <w:rPr>
          <w:rFonts w:ascii="Arial" w:eastAsia="Times New Roman" w:hAnsi="Arial" w:cs="Arial"/>
          <w:color w:val="000000" w:themeColor="text1"/>
          <w:sz w:val="24"/>
          <w:szCs w:val="24"/>
          <w:lang w:val="sk-SK" w:eastAsia="cs-CZ"/>
        </w:rPr>
        <w:t>. kombinovanou sieťou sieť, ktorá zahŕňa prepravnú sieť, distribučnú sieť a zásobník alebo niektorú z týchto kombinácií,</w:t>
      </w:r>
    </w:p>
    <w:p w14:paraId="4CF69138" w14:textId="4D15F478"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w:t>
      </w:r>
      <w:r w:rsidR="00877615" w:rsidRPr="00043871">
        <w:rPr>
          <w:rFonts w:ascii="Arial" w:eastAsia="Times New Roman" w:hAnsi="Arial" w:cs="Arial"/>
          <w:color w:val="000000" w:themeColor="text1"/>
          <w:sz w:val="24"/>
          <w:szCs w:val="24"/>
          <w:lang w:val="sk-SK" w:eastAsia="cs-CZ"/>
        </w:rPr>
        <w:t>8</w:t>
      </w:r>
      <w:r w:rsidRPr="00043871">
        <w:rPr>
          <w:rFonts w:ascii="Arial" w:eastAsia="Times New Roman" w:hAnsi="Arial" w:cs="Arial"/>
          <w:color w:val="000000" w:themeColor="text1"/>
          <w:sz w:val="24"/>
          <w:szCs w:val="24"/>
          <w:lang w:val="sk-SK" w:eastAsia="cs-CZ"/>
        </w:rPr>
        <w:t>. ťažobnou sieťou sieť plynovodov, ktoré sú určené na dopravu vyťaženého zemného plynu z miesta ťažby zemného plynu do miesta spracovania zemného plynu alebo do miesta odovzdania zemného plynu do prepravnej siete, do distribučnej siete alebo do zásobníka,</w:t>
      </w:r>
    </w:p>
    <w:p w14:paraId="1A37D62C" w14:textId="5E508B90"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1</w:t>
      </w:r>
      <w:r w:rsidR="00877615" w:rsidRPr="00043871">
        <w:rPr>
          <w:rFonts w:ascii="Arial" w:eastAsia="Times New Roman" w:hAnsi="Arial" w:cs="Arial"/>
          <w:color w:val="000000" w:themeColor="text1"/>
          <w:sz w:val="24"/>
          <w:szCs w:val="24"/>
          <w:lang w:val="sk-SK" w:eastAsia="cs-CZ"/>
        </w:rPr>
        <w:t>9</w:t>
      </w:r>
      <w:r w:rsidRPr="00043871">
        <w:rPr>
          <w:rFonts w:ascii="Arial" w:eastAsia="Times New Roman" w:hAnsi="Arial" w:cs="Arial"/>
          <w:color w:val="000000" w:themeColor="text1"/>
          <w:sz w:val="24"/>
          <w:szCs w:val="24"/>
          <w:lang w:val="sk-SK" w:eastAsia="cs-CZ"/>
        </w:rPr>
        <w:t>. plynovým zariadením plynárenské zariadenie alebo odberné plynové zariadenie,</w:t>
      </w:r>
    </w:p>
    <w:p w14:paraId="2E6C2B3F" w14:textId="530709B3" w:rsidR="00D96116" w:rsidRPr="00043871" w:rsidRDefault="00877615"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0</w:t>
      </w:r>
      <w:r w:rsidR="00D96116" w:rsidRPr="00043871">
        <w:rPr>
          <w:rFonts w:ascii="Arial" w:eastAsia="Times New Roman" w:hAnsi="Arial" w:cs="Arial"/>
          <w:color w:val="000000" w:themeColor="text1"/>
          <w:sz w:val="24"/>
          <w:szCs w:val="24"/>
          <w:lang w:val="sk-SK" w:eastAsia="cs-CZ"/>
        </w:rPr>
        <w:t>. plynárenským zariadením zariadenie určené na prepravu plynu, distribúciu plynu, uskladňovanie plynu, skvapalňovanie plynu vrátane zariadenia potrebného na poskytovanie podporných služieb, zariadenia potrebného na zabezpečenie prístupu a prevádzkovania siete vrátane hlavného uzáveru plynu a priamy plynovod,</w:t>
      </w:r>
    </w:p>
    <w:p w14:paraId="6C75A4E3" w14:textId="500BF191"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w:t>
      </w:r>
      <w:r w:rsidR="00877615" w:rsidRPr="00043871">
        <w:rPr>
          <w:rFonts w:ascii="Arial" w:eastAsia="Times New Roman" w:hAnsi="Arial" w:cs="Arial"/>
          <w:color w:val="000000" w:themeColor="text1"/>
          <w:sz w:val="24"/>
          <w:szCs w:val="24"/>
          <w:lang w:val="sk-SK" w:eastAsia="cs-CZ"/>
        </w:rPr>
        <w:t>1</w:t>
      </w:r>
      <w:r w:rsidRPr="00043871">
        <w:rPr>
          <w:rFonts w:ascii="Arial" w:eastAsia="Times New Roman" w:hAnsi="Arial" w:cs="Arial"/>
          <w:color w:val="000000" w:themeColor="text1"/>
          <w:sz w:val="24"/>
          <w:szCs w:val="24"/>
          <w:lang w:val="sk-SK" w:eastAsia="cs-CZ"/>
        </w:rPr>
        <w:t>. odberným plynovým zariadením zariadenie odberateľa plynu určené na odber plynu,</w:t>
      </w:r>
    </w:p>
    <w:p w14:paraId="4B8786EB" w14:textId="753F23D6"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w:t>
      </w:r>
      <w:r w:rsidR="00877615" w:rsidRPr="00043871">
        <w:rPr>
          <w:rFonts w:ascii="Arial" w:eastAsia="Times New Roman" w:hAnsi="Arial" w:cs="Arial"/>
          <w:color w:val="000000" w:themeColor="text1"/>
          <w:sz w:val="24"/>
          <w:szCs w:val="24"/>
          <w:lang w:val="sk-SK" w:eastAsia="cs-CZ"/>
        </w:rPr>
        <w:t>2</w:t>
      </w:r>
      <w:r w:rsidRPr="00043871">
        <w:rPr>
          <w:rFonts w:ascii="Arial" w:eastAsia="Times New Roman" w:hAnsi="Arial" w:cs="Arial"/>
          <w:color w:val="000000" w:themeColor="text1"/>
          <w:sz w:val="24"/>
          <w:szCs w:val="24"/>
          <w:lang w:val="sk-SK" w:eastAsia="cs-CZ"/>
        </w:rPr>
        <w:t>. hlavným uzáverom plynu zariadenie, ktoré je prevádzkované prevádzkovateľom siete a ktoré oddeľuje plynárenské zariadenie od odberného plynového zariadenia alebo od plynárenského zariadenia iného plynárenského podniku,</w:t>
      </w:r>
    </w:p>
    <w:p w14:paraId="00A2B846" w14:textId="124EB29E"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w:t>
      </w:r>
      <w:r w:rsidR="00877615" w:rsidRPr="00043871">
        <w:rPr>
          <w:rFonts w:ascii="Arial" w:eastAsia="Times New Roman" w:hAnsi="Arial" w:cs="Arial"/>
          <w:color w:val="000000" w:themeColor="text1"/>
          <w:sz w:val="24"/>
          <w:szCs w:val="24"/>
          <w:lang w:val="sk-SK" w:eastAsia="cs-CZ"/>
        </w:rPr>
        <w:t>3</w:t>
      </w:r>
      <w:r w:rsidRPr="00043871">
        <w:rPr>
          <w:rFonts w:ascii="Arial" w:eastAsia="Times New Roman" w:hAnsi="Arial" w:cs="Arial"/>
          <w:color w:val="000000" w:themeColor="text1"/>
          <w:sz w:val="24"/>
          <w:szCs w:val="24"/>
          <w:lang w:val="sk-SK" w:eastAsia="cs-CZ"/>
        </w:rPr>
        <w:t>. typovým diagramom dodávky plynu náhradná metóda na určenie denných odberov plynu, zúčtovanie odchýlok a na účely náhradného odpočtu u skupín koncových odberateľov plynu, ktorých údaje o odbere plynu nie sú dodávateľovi plynu na dennej báze k dispozícii,</w:t>
      </w:r>
    </w:p>
    <w:p w14:paraId="1F4A7FE2" w14:textId="70272433"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w:t>
      </w:r>
      <w:r w:rsidR="00877615" w:rsidRPr="00043871">
        <w:rPr>
          <w:rFonts w:ascii="Arial" w:eastAsia="Times New Roman" w:hAnsi="Arial" w:cs="Arial"/>
          <w:color w:val="000000" w:themeColor="text1"/>
          <w:sz w:val="24"/>
          <w:szCs w:val="24"/>
          <w:lang w:val="sk-SK" w:eastAsia="cs-CZ"/>
        </w:rPr>
        <w:t>4</w:t>
      </w:r>
      <w:r w:rsidRPr="00043871">
        <w:rPr>
          <w:rFonts w:ascii="Arial" w:eastAsia="Times New Roman" w:hAnsi="Arial" w:cs="Arial"/>
          <w:color w:val="000000" w:themeColor="text1"/>
          <w:sz w:val="24"/>
          <w:szCs w:val="24"/>
          <w:lang w:val="sk-SK" w:eastAsia="cs-CZ"/>
        </w:rPr>
        <w:t>. dohodnutým prístupom do siete prístup do siete dohodnutý účastníkmi trhu s plynom s vopred zverejnenými obchodnými podmienkami prístupu do siete,</w:t>
      </w:r>
    </w:p>
    <w:p w14:paraId="538F1E30" w14:textId="28A49956" w:rsidR="00DF76A2"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w:t>
      </w:r>
      <w:r w:rsidR="00877615" w:rsidRPr="00043871">
        <w:rPr>
          <w:rFonts w:ascii="Arial" w:eastAsia="Times New Roman" w:hAnsi="Arial" w:cs="Arial"/>
          <w:color w:val="000000" w:themeColor="text1"/>
          <w:sz w:val="24"/>
          <w:szCs w:val="24"/>
          <w:lang w:val="sk-SK" w:eastAsia="cs-CZ"/>
        </w:rPr>
        <w:t>5</w:t>
      </w:r>
      <w:r w:rsidRPr="00043871">
        <w:rPr>
          <w:rFonts w:ascii="Arial" w:eastAsia="Times New Roman" w:hAnsi="Arial" w:cs="Arial"/>
          <w:color w:val="000000" w:themeColor="text1"/>
          <w:sz w:val="24"/>
          <w:szCs w:val="24"/>
          <w:lang w:val="sk-SK" w:eastAsia="cs-CZ"/>
        </w:rPr>
        <w:t>. odchýlkou účastníka trhu s plynom odchýlka, ktorá vznikla v určitom časovom úseku ako rozdiel medzi zmluvne dohodnutým množstvom dodávky alebo odberu plynu a dodaným alebo odobratým množstvom plynu v reálnom čase</w:t>
      </w:r>
      <w:r w:rsidR="00DF76A2" w:rsidRPr="00043871">
        <w:rPr>
          <w:rFonts w:ascii="Arial" w:eastAsia="Times New Roman" w:hAnsi="Arial" w:cs="Arial"/>
          <w:color w:val="000000" w:themeColor="text1"/>
          <w:sz w:val="24"/>
          <w:szCs w:val="24"/>
          <w:lang w:val="sk-SK" w:eastAsia="cs-CZ"/>
        </w:rPr>
        <w:t>,</w:t>
      </w:r>
    </w:p>
    <w:p w14:paraId="7F3C6B2D" w14:textId="77777777" w:rsidR="008D4644" w:rsidRPr="00043871" w:rsidRDefault="00DF76A2"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w:t>
      </w:r>
      <w:r w:rsidR="00877615" w:rsidRPr="00043871">
        <w:rPr>
          <w:rFonts w:ascii="Arial" w:eastAsia="Times New Roman" w:hAnsi="Arial" w:cs="Arial"/>
          <w:color w:val="000000" w:themeColor="text1"/>
          <w:sz w:val="24"/>
          <w:szCs w:val="24"/>
          <w:lang w:val="sk-SK" w:eastAsia="cs-CZ"/>
        </w:rPr>
        <w:t>6</w:t>
      </w:r>
      <w:r w:rsidRPr="00043871">
        <w:rPr>
          <w:rFonts w:ascii="Arial" w:eastAsia="Times New Roman" w:hAnsi="Arial" w:cs="Arial"/>
          <w:color w:val="000000" w:themeColor="text1"/>
          <w:sz w:val="24"/>
          <w:szCs w:val="24"/>
          <w:lang w:val="sk-SK" w:eastAsia="cs-CZ"/>
        </w:rPr>
        <w:t>. informáciami o vyúčtovaní za dodávku plynu informácie uvádzané dodávateľom plynu na vyúčtovaní za dodávku plynu koncovému odberateľovi plynu okrem informácie o preplatku alebo nedoplatku a jeho splatnosti</w:t>
      </w:r>
      <w:r w:rsidR="008D4644" w:rsidRPr="00043871">
        <w:rPr>
          <w:rFonts w:ascii="Arial" w:eastAsia="Times New Roman" w:hAnsi="Arial" w:cs="Arial"/>
          <w:color w:val="000000" w:themeColor="text1"/>
          <w:sz w:val="24"/>
          <w:szCs w:val="24"/>
          <w:lang w:val="sk-SK" w:eastAsia="cs-CZ"/>
        </w:rPr>
        <w:t>,</w:t>
      </w:r>
    </w:p>
    <w:p w14:paraId="1CB1B598" w14:textId="128CEFE1" w:rsidR="00D96116" w:rsidRPr="00043871" w:rsidRDefault="008D4644" w:rsidP="0047797C">
      <w:pPr>
        <w:shd w:val="clear" w:color="auto" w:fill="FFFFFF"/>
        <w:spacing w:after="0" w:line="276" w:lineRule="auto"/>
        <w:ind w:hanging="300"/>
        <w:jc w:val="both"/>
        <w:rPr>
          <w:rFonts w:ascii="Arial" w:eastAsia="Times New Roman" w:hAnsi="Arial" w:cs="Arial"/>
          <w:color w:val="000000" w:themeColor="text1"/>
          <w:sz w:val="24"/>
          <w:szCs w:val="24"/>
          <w:vertAlign w:val="superscript"/>
          <w:lang w:val="sk-SK" w:eastAsia="cs-CZ"/>
        </w:rPr>
      </w:pPr>
      <w:r w:rsidRPr="00043871">
        <w:rPr>
          <w:rFonts w:ascii="Arial" w:eastAsia="Times New Roman" w:hAnsi="Arial" w:cs="Arial"/>
          <w:color w:val="000000" w:themeColor="text1"/>
          <w:sz w:val="24"/>
          <w:szCs w:val="24"/>
          <w:lang w:val="sk-SK" w:eastAsia="cs-CZ"/>
        </w:rPr>
        <w:t>27. solidaritou v dodávke plynu prijímanie alebo poskytovanie dodávok plynu podľa osobitného predpisu.</w:t>
      </w:r>
      <w:r w:rsidRPr="00043871">
        <w:rPr>
          <w:rFonts w:ascii="Arial" w:eastAsia="Times New Roman" w:hAnsi="Arial" w:cs="Arial"/>
          <w:color w:val="000000" w:themeColor="text1"/>
          <w:sz w:val="24"/>
          <w:szCs w:val="24"/>
          <w:vertAlign w:val="superscript"/>
          <w:lang w:val="sk-SK" w:eastAsia="cs-CZ"/>
        </w:rPr>
        <w:t>6</w:t>
      </w:r>
      <w:r w:rsidR="0092772A" w:rsidRPr="00043871">
        <w:rPr>
          <w:rFonts w:ascii="Arial" w:eastAsia="Times New Roman" w:hAnsi="Arial" w:cs="Arial"/>
          <w:color w:val="000000" w:themeColor="text1"/>
          <w:sz w:val="24"/>
          <w:szCs w:val="24"/>
          <w:vertAlign w:val="superscript"/>
          <w:lang w:val="sk-SK" w:eastAsia="cs-CZ"/>
        </w:rPr>
        <w:t>aa</w:t>
      </w:r>
      <w:r w:rsidRPr="00043871">
        <w:rPr>
          <w:rFonts w:ascii="Arial" w:eastAsia="Times New Roman" w:hAnsi="Arial" w:cs="Arial"/>
          <w:color w:val="000000" w:themeColor="text1"/>
          <w:sz w:val="24"/>
          <w:szCs w:val="24"/>
          <w:vertAlign w:val="superscript"/>
          <w:lang w:val="sk-SK" w:eastAsia="cs-CZ"/>
        </w:rPr>
        <w:t>)</w:t>
      </w:r>
    </w:p>
    <w:p w14:paraId="48718BC0" w14:textId="77777777" w:rsidR="00D96116" w:rsidRPr="00043871" w:rsidRDefault="00D96116" w:rsidP="0047797C">
      <w:pPr>
        <w:pStyle w:val="Nadpis1"/>
        <w:spacing w:line="276" w:lineRule="auto"/>
        <w:rPr>
          <w:rFonts w:cs="Arial"/>
          <w:color w:val="000000" w:themeColor="text1"/>
          <w:szCs w:val="24"/>
          <w:lang w:val="sk-SK" w:eastAsia="cs-CZ"/>
        </w:rPr>
      </w:pPr>
      <w:bookmarkStart w:id="11" w:name="c_2824"/>
      <w:bookmarkStart w:id="12" w:name="pa_3"/>
      <w:bookmarkStart w:id="13" w:name="p_3"/>
      <w:bookmarkEnd w:id="11"/>
      <w:bookmarkEnd w:id="12"/>
      <w:bookmarkEnd w:id="13"/>
      <w:r w:rsidRPr="00043871">
        <w:rPr>
          <w:rFonts w:cs="Arial"/>
          <w:color w:val="000000" w:themeColor="text1"/>
          <w:szCs w:val="24"/>
          <w:lang w:val="sk-SK" w:eastAsia="cs-CZ"/>
        </w:rPr>
        <w:t xml:space="preserve">§ 3  </w:t>
      </w:r>
    </w:p>
    <w:p w14:paraId="7B449984"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Na účely tohto zákona sa rozumie</w:t>
      </w:r>
    </w:p>
    <w:p w14:paraId="39E75E55"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všeobecne</w:t>
      </w:r>
    </w:p>
    <w:p w14:paraId="1FC19E7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podnikom osoba, ktorá podniká v energetike,</w:t>
      </w:r>
    </w:p>
    <w:p w14:paraId="1241ECB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prepojeným podnikom podnik, ktorý je iným podnikom alebo viacerými podnikmi ovládaný, pretože tento iný podnik alebo tieto podniky sú majetkovo alebo personálne prepojené, a tým majú rozhodujúci podiel na hlasovacích právach,</w:t>
      </w:r>
    </w:p>
    <w:p w14:paraId="3EC77C99"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majetkovým prepojením priamy alebo nepriamy podiel iného podniku alebo podnikov na hlasovacích právach preto, že majú podiel na základnom imaní podniku, alebo akcie podniku, s ktorým je spojený rozhodujúci podiel hlasovacích práv,</w:t>
      </w:r>
    </w:p>
    <w:p w14:paraId="2D457C61"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personálnym prepojením stav, keď štatutárnym orgánom, členom štatutárneho orgánu, členom kontrolného orgánu alebo dozorného orgánu podniku a iného podniku alebo podnikov je tá istá osoba alebo tie isté osoby alebo aspoň ich väčšina s rozhodujúcim podielom na hlasovacích právach v tomto orgáne, alebo keď štatutárnym orgánom, členom štatutárneho orgánu, členom kontrolného orgánu alebo dozorného orgánu podniku a iného podniku alebo podnikov sú blízke osoby; rozhodujúcim podielom sa rozumie nadpolovičná väčšina na hlasovacích právach,</w:t>
      </w:r>
    </w:p>
    <w:p w14:paraId="7D2B5DF1"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integrovaným podnikom vertikálne integrovaný podnik alebo horizontálne integrovaný podnik,</w:t>
      </w:r>
    </w:p>
    <w:p w14:paraId="60D6D60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6. vertikálne integrovaným podnikom vertikálne integrovaný elektroenergetický podnik alebo vertikálne integrovaný plynárenský podnik,</w:t>
      </w:r>
    </w:p>
    <w:p w14:paraId="62F6B93E" w14:textId="45B71FF8"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7. horizontálne integrovaným podnikom podnik vykonávajúci jednu z činností výroba elektriny, prenos elektriny, distribúcia elektriny alebo dodávka elektriny a inú činnosť, ktorá nie je predmetom podnikania v elektroenergetike, alebo podnik vykonávajúci jednu z činností výroba plynu, preprava plynu, distribúcia plynu, uskladňovanie plynu alebo dodávka plynu a inú činnosť, ktorá nie je predmetom podnikania v plynárenstve,</w:t>
      </w:r>
    </w:p>
    <w:p w14:paraId="10F8248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8. zúčtovateľom odchýlok osoba, ktorá zabezpečuje zúčtovanie odchýlok,</w:t>
      </w:r>
    </w:p>
    <w:p w14:paraId="37EEFAE2" w14:textId="31FF91A5"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9. dodávateľom poslednej inštancie držiteľ povolenia na dodávku elektriny, ktorý dodáva elektrinu koncovým odberateľom elektriny, alebo držiteľ povolenia na dodávku plynu, ktorý dodáva plyn koncovým odberateľom plynu, ktorého rozhodnutím určí Úrad pre reguláciu sieťových odvetví (ďalej len "úrad"),</w:t>
      </w:r>
    </w:p>
    <w:p w14:paraId="5958AAD7" w14:textId="2577091B" w:rsidR="00714FA4" w:rsidRPr="00043871" w:rsidRDefault="00CA1F5C" w:rsidP="00714FA4">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0. </w:t>
      </w:r>
      <w:r w:rsidR="00714FA4" w:rsidRPr="00043871">
        <w:rPr>
          <w:rFonts w:ascii="Arial" w:eastAsia="Times New Roman" w:hAnsi="Arial" w:cs="Arial"/>
          <w:color w:val="000000" w:themeColor="text1"/>
          <w:sz w:val="24"/>
          <w:szCs w:val="24"/>
          <w:lang w:val="sk-SK" w:eastAsia="cs-CZ"/>
        </w:rPr>
        <w:t xml:space="preserve">zraniteľným odberateľom </w:t>
      </w:r>
    </w:p>
    <w:p w14:paraId="43DF0FBE" w14:textId="77777777" w:rsidR="00BA3208" w:rsidRPr="00043871" w:rsidRDefault="00BA3208" w:rsidP="005248D2">
      <w:pPr>
        <w:spacing w:after="0" w:line="276" w:lineRule="auto"/>
        <w:rPr>
          <w:rFonts w:ascii="Arial" w:hAnsi="Arial" w:cs="Arial"/>
          <w:color w:val="000000" w:themeColor="text1"/>
          <w:sz w:val="24"/>
          <w:szCs w:val="24"/>
          <w:lang w:val="sk-SK"/>
        </w:rPr>
      </w:pPr>
      <w:r w:rsidRPr="00043871">
        <w:rPr>
          <w:rFonts w:ascii="Arial" w:hAnsi="Arial" w:cs="Arial"/>
          <w:color w:val="000000" w:themeColor="text1"/>
          <w:sz w:val="24"/>
          <w:szCs w:val="24"/>
          <w:lang w:val="sk-SK"/>
        </w:rPr>
        <w:t>10.1. odberateľ elektriny v domácnosti,</w:t>
      </w:r>
    </w:p>
    <w:p w14:paraId="5F6BC81C" w14:textId="77777777" w:rsidR="00BA3208" w:rsidRPr="00043871" w:rsidRDefault="00BA3208" w:rsidP="005248D2">
      <w:pPr>
        <w:spacing w:after="0" w:line="276" w:lineRule="auto"/>
        <w:rPr>
          <w:rFonts w:ascii="Arial" w:hAnsi="Arial" w:cs="Arial"/>
          <w:color w:val="000000" w:themeColor="text1"/>
          <w:sz w:val="24"/>
          <w:szCs w:val="24"/>
          <w:lang w:val="sk-SK"/>
        </w:rPr>
      </w:pPr>
      <w:r w:rsidRPr="00043871">
        <w:rPr>
          <w:rFonts w:ascii="Arial" w:hAnsi="Arial" w:cs="Arial"/>
          <w:color w:val="000000" w:themeColor="text1"/>
          <w:sz w:val="24"/>
          <w:szCs w:val="24"/>
          <w:lang w:val="sk-SK"/>
        </w:rPr>
        <w:t>10.2. odberateľ plynu v domácnosti,</w:t>
      </w:r>
    </w:p>
    <w:p w14:paraId="44E8BD14" w14:textId="77777777" w:rsidR="00BA3208" w:rsidRPr="00043871" w:rsidRDefault="00BA3208" w:rsidP="005248D2">
      <w:pPr>
        <w:spacing w:after="0" w:line="276" w:lineRule="auto"/>
        <w:rPr>
          <w:rFonts w:ascii="Arial" w:hAnsi="Arial" w:cs="Arial"/>
          <w:color w:val="000000" w:themeColor="text1"/>
          <w:sz w:val="24"/>
          <w:szCs w:val="24"/>
          <w:lang w:val="sk-SK"/>
        </w:rPr>
      </w:pPr>
      <w:r w:rsidRPr="00043871">
        <w:rPr>
          <w:rFonts w:ascii="Arial" w:hAnsi="Arial" w:cs="Arial"/>
          <w:color w:val="000000" w:themeColor="text1"/>
          <w:sz w:val="24"/>
          <w:szCs w:val="24"/>
          <w:lang w:val="sk-SK"/>
        </w:rPr>
        <w:t>10.3. odberateľ elektriny mimo domácnosti s celkovým ročným odberom elektriny za predchádzajúci rok najviac 30 000 kWh,</w:t>
      </w:r>
    </w:p>
    <w:p w14:paraId="2FAA791D" w14:textId="77777777" w:rsidR="00BA3208" w:rsidRPr="00043871" w:rsidRDefault="00BA3208" w:rsidP="005248D2">
      <w:pPr>
        <w:spacing w:after="0" w:line="276" w:lineRule="auto"/>
        <w:rPr>
          <w:rFonts w:ascii="Arial" w:hAnsi="Arial" w:cs="Arial"/>
          <w:color w:val="000000" w:themeColor="text1"/>
          <w:sz w:val="24"/>
          <w:szCs w:val="24"/>
          <w:lang w:val="sk-SK"/>
        </w:rPr>
      </w:pPr>
      <w:r w:rsidRPr="00043871">
        <w:rPr>
          <w:rFonts w:ascii="Arial" w:hAnsi="Arial" w:cs="Arial"/>
          <w:color w:val="000000" w:themeColor="text1"/>
          <w:sz w:val="24"/>
          <w:szCs w:val="24"/>
          <w:lang w:val="sk-SK"/>
        </w:rPr>
        <w:t>10.4. odberateľ plynu mimo domácnosti s celkovým ročným odberom plynu za predchádzajúci rok najviac 100 000 kWh,</w:t>
      </w:r>
    </w:p>
    <w:p w14:paraId="39F52700" w14:textId="77777777" w:rsidR="00BA3208" w:rsidRPr="00043871" w:rsidRDefault="00BA3208" w:rsidP="005248D2">
      <w:pPr>
        <w:spacing w:after="0" w:line="276" w:lineRule="auto"/>
        <w:rPr>
          <w:rFonts w:ascii="Arial" w:hAnsi="Arial" w:cs="Arial"/>
          <w:color w:val="000000" w:themeColor="text1"/>
          <w:sz w:val="24"/>
          <w:szCs w:val="24"/>
          <w:lang w:val="sk-SK"/>
        </w:rPr>
      </w:pPr>
      <w:r w:rsidRPr="00043871">
        <w:rPr>
          <w:rFonts w:ascii="Arial" w:hAnsi="Arial" w:cs="Arial"/>
          <w:color w:val="000000" w:themeColor="text1"/>
          <w:sz w:val="24"/>
          <w:szCs w:val="24"/>
          <w:lang w:val="sk-SK"/>
        </w:rPr>
        <w:t>10.5 odberateľ elektriny mimo domácnosti okrem odberateľa elektriny podľa bodu 10.3., ktorý odoberá elektrinu na prevádzku zariadenia sociálnych služieb zapísaného do registra sociálnych služieb,6a) alebo na prevádzku zariadenia sociálnoprávnej ochrany detí a sociálnej kurately,6b)</w:t>
      </w:r>
    </w:p>
    <w:p w14:paraId="0132AA4A" w14:textId="43DB4209" w:rsidR="003F45FB" w:rsidRPr="00043871" w:rsidRDefault="00BA3208" w:rsidP="005248D2">
      <w:pPr>
        <w:spacing w:after="0" w:line="276" w:lineRule="auto"/>
        <w:rPr>
          <w:rFonts w:ascii="Arial" w:hAnsi="Arial" w:cs="Arial"/>
          <w:color w:val="000000" w:themeColor="text1"/>
          <w:sz w:val="24"/>
          <w:szCs w:val="24"/>
          <w:lang w:val="sk-SK"/>
        </w:rPr>
      </w:pPr>
      <w:r w:rsidRPr="00043871">
        <w:rPr>
          <w:rFonts w:ascii="Arial" w:hAnsi="Arial" w:cs="Arial"/>
          <w:color w:val="000000" w:themeColor="text1"/>
          <w:sz w:val="24"/>
          <w:szCs w:val="24"/>
          <w:lang w:val="sk-SK"/>
        </w:rPr>
        <w:t>10.6. odberateľ plynu mimo domácnosti okrem odberateľa plynu podľa bodu 10.4., ktorý odoberá plyn na prevádzku zariadenia sociálnych služieb zapísaného do registra sociálnych služieb,6a) alebo na prevádzku zariadenia sociálnoprávnej ochrany detí a sociálnej kurately,6b)</w:t>
      </w:r>
    </w:p>
    <w:p w14:paraId="24D6C666" w14:textId="14C208AF" w:rsidR="003F45FB" w:rsidRPr="00043871" w:rsidRDefault="00BA3208" w:rsidP="009331C9">
      <w:pPr>
        <w:spacing w:after="0" w:line="276" w:lineRule="auto"/>
        <w:rPr>
          <w:rFonts w:ascii="Arial" w:hAnsi="Arial" w:cs="Arial"/>
          <w:color w:val="000000" w:themeColor="text1"/>
          <w:sz w:val="24"/>
          <w:szCs w:val="24"/>
          <w:lang w:val="sk-SK"/>
        </w:rPr>
      </w:pPr>
      <w:r w:rsidRPr="00043871">
        <w:rPr>
          <w:rFonts w:ascii="Arial" w:hAnsi="Arial" w:cs="Arial"/>
          <w:color w:val="000000" w:themeColor="text1"/>
          <w:sz w:val="24"/>
          <w:szCs w:val="24"/>
          <w:lang w:val="sk-SK"/>
        </w:rPr>
        <w:t>10.7. skupina koncových odberateľov plynu, ktorými sú vlastníci bytov a nebytových priestorov v bytovom dome, odoberajúca plyn na výrobu tepla a ohrev teplej úžitkovej vody pre domácnosti, zákonne zastúpená fyzickou osobou alebo právnickou osobou vykonávajúcou správu spoločného tepelného zdroja zásobujúceho bytový dom teplom a teplou úžitkovou vodou,6c)</w:t>
      </w:r>
    </w:p>
    <w:p w14:paraId="633129D0" w14:textId="0A284FB0" w:rsidR="00463008" w:rsidRPr="00043871" w:rsidRDefault="00463008"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w:t>
      </w:r>
      <w:r w:rsidR="00CA1F5C" w:rsidRPr="00043871">
        <w:rPr>
          <w:rFonts w:ascii="Arial" w:eastAsia="Times New Roman" w:hAnsi="Arial" w:cs="Arial"/>
          <w:color w:val="000000" w:themeColor="text1"/>
          <w:sz w:val="24"/>
          <w:szCs w:val="24"/>
          <w:lang w:val="sk-SK" w:eastAsia="cs-CZ"/>
        </w:rPr>
        <w:t>1</w:t>
      </w:r>
      <w:r w:rsidRPr="00043871">
        <w:rPr>
          <w:rFonts w:ascii="Arial" w:eastAsia="Times New Roman" w:hAnsi="Arial" w:cs="Arial"/>
          <w:color w:val="000000" w:themeColor="text1"/>
          <w:sz w:val="24"/>
          <w:szCs w:val="24"/>
          <w:lang w:val="sk-SK" w:eastAsia="cs-CZ"/>
        </w:rPr>
        <w:t>. dodávateľom poskytujúcim univerzálnu službu dodávateľ elektriny alebo dodávateľ plynu, ktorý dodáva elektrinu alebo plyn odberateľom elektriny v domácnosti alebo odberateľom plynu v domácnosti,</w:t>
      </w:r>
      <w:r w:rsidRPr="00043871" w:rsidDel="00DB7AE4">
        <w:rPr>
          <w:rStyle w:val="Odkaznakomentr"/>
          <w:rFonts w:ascii="Arial" w:hAnsi="Arial" w:cs="Arial"/>
          <w:color w:val="000000" w:themeColor="text1"/>
          <w:sz w:val="24"/>
          <w:szCs w:val="24"/>
          <w:lang w:val="sk-SK"/>
        </w:rPr>
        <w:t xml:space="preserve"> </w:t>
      </w:r>
    </w:p>
    <w:p w14:paraId="5270CBD8" w14:textId="1023AC8E"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v elektroenergetike</w:t>
      </w:r>
    </w:p>
    <w:p w14:paraId="0CE6FC26"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výrobcom elektriny osoba, ktorá vyrába elektrinu v zariadení na výrobu elektriny,</w:t>
      </w:r>
    </w:p>
    <w:p w14:paraId="1AEEED74"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prevádzkovateľom prenosovej sústavy osoba, ktorá má povolenie na prenos elektriny na vymedzenom území,</w:t>
      </w:r>
    </w:p>
    <w:p w14:paraId="2D8588DE"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prevádzkovateľom distribučnej sústavy osoba, ktorá má povolenie na distribúciu elektriny na časti vymedzeného územia,</w:t>
      </w:r>
    </w:p>
    <w:p w14:paraId="06C7D8B5" w14:textId="0962517D"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4. vertikálne integrovaným elektroenergetickým podnikom elektroenergetický podnik alebo skupina elektroenergetických podnikov, v ktorých je na vykonávanie kontroly priamo alebo nepriamo oprávnená tá istá osoba alebo osoby alebo ktorákoľvek z osôb </w:t>
      </w:r>
      <w:r w:rsidRPr="00043871">
        <w:rPr>
          <w:rFonts w:ascii="Arial" w:eastAsia="Times New Roman" w:hAnsi="Arial" w:cs="Arial"/>
          <w:color w:val="000000" w:themeColor="text1"/>
          <w:sz w:val="24"/>
          <w:szCs w:val="24"/>
          <w:lang w:val="sk-SK" w:eastAsia="cs-CZ"/>
        </w:rPr>
        <w:lastRenderedPageBreak/>
        <w:t>vykonávajúcich spoločnú kontrolu, a kde podnik alebo skupina podnikov vykonáva najmenej jednu z činností prenos elektriny alebo distribúcia elektriny a najmenej jednu z činností výroba elektriny alebo dodávka elektriny,</w:t>
      </w:r>
    </w:p>
    <w:p w14:paraId="46FFF6E9" w14:textId="773B1FE6"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5. elektroenergetickým podnikom osoba, ktorá vykonáva najmenej jednu z činností výroba elektriny, prenos elektriny, distribúcia elektriny, </w:t>
      </w:r>
      <w:r w:rsidR="009957E3" w:rsidRPr="00043871">
        <w:rPr>
          <w:rFonts w:ascii="Arial" w:eastAsia="Times New Roman" w:hAnsi="Arial" w:cs="Arial"/>
          <w:color w:val="000000" w:themeColor="text1"/>
          <w:sz w:val="24"/>
          <w:szCs w:val="24"/>
          <w:lang w:val="sk-SK" w:eastAsia="cs-CZ"/>
        </w:rPr>
        <w:t xml:space="preserve">agregácia, </w:t>
      </w:r>
      <w:r w:rsidR="00BA0CFD" w:rsidRPr="00043871">
        <w:rPr>
          <w:rFonts w:ascii="Arial" w:eastAsia="Times New Roman" w:hAnsi="Arial" w:cs="Arial"/>
          <w:color w:val="000000" w:themeColor="text1"/>
          <w:sz w:val="24"/>
          <w:szCs w:val="24"/>
          <w:lang w:val="sk-SK" w:eastAsia="cs-CZ"/>
        </w:rPr>
        <w:t xml:space="preserve">poskytovanie flexibility, </w:t>
      </w:r>
      <w:r w:rsidR="009957E3" w:rsidRPr="00043871">
        <w:rPr>
          <w:rFonts w:ascii="Arial" w:eastAsia="Times New Roman" w:hAnsi="Arial" w:cs="Arial"/>
          <w:color w:val="000000" w:themeColor="text1"/>
          <w:sz w:val="24"/>
          <w:szCs w:val="24"/>
          <w:lang w:val="sk-SK" w:eastAsia="cs-CZ"/>
        </w:rPr>
        <w:t xml:space="preserve">uskladňovanie </w:t>
      </w:r>
      <w:r w:rsidR="00CC0177" w:rsidRPr="00043871">
        <w:rPr>
          <w:rFonts w:ascii="Arial" w:eastAsia="Times New Roman" w:hAnsi="Arial" w:cs="Arial"/>
          <w:color w:val="000000" w:themeColor="text1"/>
          <w:sz w:val="24"/>
          <w:szCs w:val="24"/>
          <w:lang w:val="sk-SK" w:eastAsia="cs-CZ"/>
        </w:rPr>
        <w:t>elektriny</w:t>
      </w:r>
      <w:r w:rsidR="00D027BA" w:rsidRPr="00043871">
        <w:rPr>
          <w:rFonts w:ascii="Arial" w:eastAsia="Times New Roman" w:hAnsi="Arial" w:cs="Arial"/>
          <w:color w:val="000000" w:themeColor="text1"/>
          <w:sz w:val="24"/>
          <w:szCs w:val="24"/>
          <w:lang w:val="sk-SK" w:eastAsia="cs-CZ"/>
        </w:rPr>
        <w:t>,</w:t>
      </w:r>
      <w:r w:rsidR="009957E3"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dodávka elektriny alebo nákup elektriny na účel ďalšieho predaja elektriny a ktorá je v súvislosti s týmito činnosťami zodpovedná za obchodné úlohy, technické úlohy alebo údržbu; elektroenergetickým podnikom nie je koncový odberateľ elektriny,</w:t>
      </w:r>
    </w:p>
    <w:p w14:paraId="10E99908" w14:textId="3C63945F"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6. dodávateľom elektriny osoba, ktorá má povolenie na dodávku elektriny</w:t>
      </w:r>
      <w:r w:rsidR="001F6AC7" w:rsidRPr="00043871">
        <w:rPr>
          <w:rFonts w:ascii="Arial" w:hAnsi="Arial" w:cs="Arial"/>
          <w:color w:val="000000" w:themeColor="text1"/>
          <w:sz w:val="24"/>
          <w:szCs w:val="24"/>
          <w:lang w:val="sk-SK"/>
        </w:rPr>
        <w:t xml:space="preserve"> </w:t>
      </w:r>
      <w:r w:rsidR="001F6AC7" w:rsidRPr="00043871">
        <w:rPr>
          <w:rFonts w:ascii="Arial" w:eastAsia="Times New Roman" w:hAnsi="Arial" w:cs="Arial"/>
          <w:color w:val="000000" w:themeColor="text1"/>
          <w:sz w:val="24"/>
          <w:szCs w:val="24"/>
          <w:lang w:val="sk-SK" w:eastAsia="cs-CZ"/>
        </w:rPr>
        <w:t xml:space="preserve">a súčasne nepreberá v odbernom alebo odovzdávacom mieste </w:t>
      </w:r>
      <w:r w:rsidR="00151D8B" w:rsidRPr="00043871">
        <w:rPr>
          <w:rFonts w:ascii="Arial" w:eastAsia="Times New Roman" w:hAnsi="Arial" w:cs="Arial"/>
          <w:color w:val="000000" w:themeColor="text1"/>
          <w:sz w:val="24"/>
          <w:szCs w:val="24"/>
          <w:lang w:val="sk-SK" w:eastAsia="cs-CZ"/>
        </w:rPr>
        <w:t xml:space="preserve">poskytovateľa flexibility </w:t>
      </w:r>
      <w:r w:rsidR="001F6AC7" w:rsidRPr="00043871">
        <w:rPr>
          <w:rFonts w:ascii="Arial" w:eastAsia="Times New Roman" w:hAnsi="Arial" w:cs="Arial"/>
          <w:color w:val="000000" w:themeColor="text1"/>
          <w:sz w:val="24"/>
          <w:szCs w:val="24"/>
          <w:lang w:val="sk-SK" w:eastAsia="cs-CZ"/>
        </w:rPr>
        <w:t xml:space="preserve">zodpovednosť za odchýlky spôsobené aktiváciou flexibility v čase, v ktorom je flexibilita aktivovaná, </w:t>
      </w:r>
      <w:r w:rsidR="001D608D" w:rsidRPr="00043871">
        <w:rPr>
          <w:rFonts w:ascii="Arial" w:eastAsia="Times New Roman" w:hAnsi="Arial" w:cs="Arial"/>
          <w:color w:val="000000" w:themeColor="text1"/>
          <w:sz w:val="24"/>
          <w:szCs w:val="24"/>
          <w:lang w:val="sk-SK" w:eastAsia="cs-CZ"/>
        </w:rPr>
        <w:t>okrem</w:t>
      </w:r>
      <w:r w:rsidR="001F6AC7" w:rsidRPr="00043871">
        <w:rPr>
          <w:rFonts w:ascii="Arial" w:eastAsia="Times New Roman" w:hAnsi="Arial" w:cs="Arial"/>
          <w:color w:val="000000" w:themeColor="text1"/>
          <w:sz w:val="24"/>
          <w:szCs w:val="24"/>
          <w:lang w:val="sk-SK" w:eastAsia="cs-CZ"/>
        </w:rPr>
        <w:t xml:space="preserve"> prípadov, </w:t>
      </w:r>
      <w:r w:rsidR="00BB271C" w:rsidRPr="00043871">
        <w:rPr>
          <w:rFonts w:ascii="Arial" w:eastAsia="Times New Roman" w:hAnsi="Arial" w:cs="Arial"/>
          <w:color w:val="000000" w:themeColor="text1"/>
          <w:sz w:val="24"/>
          <w:szCs w:val="24"/>
          <w:lang w:val="sk-SK" w:eastAsia="cs-CZ"/>
        </w:rPr>
        <w:t>keď</w:t>
      </w:r>
      <w:r w:rsidR="001F6AC7" w:rsidRPr="00043871">
        <w:rPr>
          <w:rFonts w:ascii="Arial" w:eastAsia="Times New Roman" w:hAnsi="Arial" w:cs="Arial"/>
          <w:color w:val="000000" w:themeColor="text1"/>
          <w:sz w:val="24"/>
          <w:szCs w:val="24"/>
          <w:lang w:val="sk-SK" w:eastAsia="cs-CZ"/>
        </w:rPr>
        <w:t xml:space="preserve"> je dodávateľ elektriny súčasne agregátorom</w:t>
      </w:r>
      <w:r w:rsidRPr="00043871">
        <w:rPr>
          <w:rFonts w:ascii="Arial" w:eastAsia="Times New Roman" w:hAnsi="Arial" w:cs="Arial"/>
          <w:color w:val="000000" w:themeColor="text1"/>
          <w:sz w:val="24"/>
          <w:szCs w:val="24"/>
          <w:lang w:val="sk-SK" w:eastAsia="cs-CZ"/>
        </w:rPr>
        <w:t>,</w:t>
      </w:r>
      <w:r w:rsidR="004B62DD" w:rsidRPr="00043871">
        <w:rPr>
          <w:rFonts w:ascii="Arial" w:eastAsia="Times New Roman" w:hAnsi="Arial" w:cs="Arial"/>
          <w:color w:val="000000" w:themeColor="text1"/>
          <w:sz w:val="24"/>
          <w:szCs w:val="24"/>
          <w:lang w:val="sk-SK" w:eastAsia="cs-CZ"/>
        </w:rPr>
        <w:t xml:space="preserve"> </w:t>
      </w:r>
      <w:r w:rsidR="00212937" w:rsidRPr="00043871">
        <w:rPr>
          <w:rFonts w:ascii="Arial" w:eastAsia="Times New Roman" w:hAnsi="Arial" w:cs="Arial"/>
          <w:color w:val="000000" w:themeColor="text1"/>
          <w:sz w:val="24"/>
          <w:szCs w:val="24"/>
          <w:lang w:val="sk-SK" w:eastAsia="cs-CZ"/>
        </w:rPr>
        <w:t xml:space="preserve">alebo </w:t>
      </w:r>
      <w:r w:rsidR="004B62DD" w:rsidRPr="00043871">
        <w:rPr>
          <w:rFonts w:ascii="Arial" w:eastAsia="Times New Roman" w:hAnsi="Arial" w:cs="Arial"/>
          <w:color w:val="000000" w:themeColor="text1"/>
          <w:sz w:val="24"/>
          <w:szCs w:val="24"/>
          <w:lang w:val="sk-SK" w:eastAsia="cs-CZ"/>
        </w:rPr>
        <w:t xml:space="preserve">aktívny odberateľ </w:t>
      </w:r>
      <w:r w:rsidR="003D68CA" w:rsidRPr="00043871">
        <w:rPr>
          <w:rFonts w:ascii="Arial" w:eastAsia="Times New Roman" w:hAnsi="Arial" w:cs="Arial"/>
          <w:color w:val="000000" w:themeColor="text1"/>
          <w:sz w:val="24"/>
          <w:szCs w:val="24"/>
          <w:lang w:val="sk-SK" w:eastAsia="cs-CZ"/>
        </w:rPr>
        <w:t>a</w:t>
      </w:r>
      <w:r w:rsidR="00D212F4" w:rsidRPr="00043871">
        <w:rPr>
          <w:rFonts w:ascii="Arial" w:eastAsia="Times New Roman" w:hAnsi="Arial" w:cs="Arial"/>
          <w:color w:val="000000" w:themeColor="text1"/>
          <w:sz w:val="24"/>
          <w:szCs w:val="24"/>
          <w:lang w:val="sk-SK" w:eastAsia="cs-CZ"/>
        </w:rPr>
        <w:t>lebo</w:t>
      </w:r>
      <w:r w:rsidR="003D68CA" w:rsidRPr="00043871">
        <w:rPr>
          <w:rFonts w:ascii="Arial" w:eastAsia="Times New Roman" w:hAnsi="Arial" w:cs="Arial"/>
          <w:color w:val="000000" w:themeColor="text1"/>
          <w:sz w:val="24"/>
          <w:szCs w:val="24"/>
          <w:lang w:val="sk-SK" w:eastAsia="cs-CZ"/>
        </w:rPr>
        <w:t> energetické spoločenstvo</w:t>
      </w:r>
      <w:r w:rsidR="00212937" w:rsidRPr="00043871">
        <w:rPr>
          <w:rFonts w:ascii="Arial" w:eastAsia="Times New Roman" w:hAnsi="Arial" w:cs="Arial"/>
          <w:color w:val="000000" w:themeColor="text1"/>
          <w:sz w:val="24"/>
          <w:szCs w:val="24"/>
          <w:lang w:val="sk-SK" w:eastAsia="cs-CZ"/>
        </w:rPr>
        <w:t xml:space="preserve">, </w:t>
      </w:r>
      <w:r w:rsidR="00653477" w:rsidRPr="00043871">
        <w:rPr>
          <w:rFonts w:ascii="Arial" w:eastAsia="Times New Roman" w:hAnsi="Arial" w:cs="Arial"/>
          <w:color w:val="000000" w:themeColor="text1"/>
          <w:sz w:val="24"/>
          <w:szCs w:val="24"/>
          <w:lang w:val="sk-SK" w:eastAsia="cs-CZ"/>
        </w:rPr>
        <w:t>ak</w:t>
      </w:r>
      <w:r w:rsidR="00212937" w:rsidRPr="00043871">
        <w:rPr>
          <w:rFonts w:ascii="Arial" w:eastAsia="Times New Roman" w:hAnsi="Arial" w:cs="Arial"/>
          <w:color w:val="000000" w:themeColor="text1"/>
          <w:sz w:val="24"/>
          <w:szCs w:val="24"/>
          <w:lang w:val="sk-SK" w:eastAsia="cs-CZ"/>
        </w:rPr>
        <w:t xml:space="preserve"> dodáva </w:t>
      </w:r>
      <w:r w:rsidR="00B92B5F" w:rsidRPr="00043871">
        <w:rPr>
          <w:rFonts w:ascii="Arial" w:eastAsia="Times New Roman" w:hAnsi="Arial" w:cs="Arial"/>
          <w:color w:val="000000" w:themeColor="text1"/>
          <w:sz w:val="24"/>
          <w:szCs w:val="24"/>
          <w:lang w:val="sk-SK" w:eastAsia="cs-CZ"/>
        </w:rPr>
        <w:t>elektrinu</w:t>
      </w:r>
      <w:r w:rsidR="00F313A4" w:rsidRPr="00043871">
        <w:rPr>
          <w:rFonts w:ascii="Arial" w:eastAsia="Times New Roman" w:hAnsi="Arial" w:cs="Arial"/>
          <w:color w:val="000000" w:themeColor="text1"/>
          <w:sz w:val="24"/>
          <w:szCs w:val="24"/>
          <w:lang w:val="sk-SK" w:eastAsia="cs-CZ"/>
        </w:rPr>
        <w:t xml:space="preserve"> inej osobe</w:t>
      </w:r>
      <w:r w:rsidR="00807E61" w:rsidRPr="00043871">
        <w:rPr>
          <w:rFonts w:ascii="Arial" w:eastAsia="Times New Roman" w:hAnsi="Arial" w:cs="Arial"/>
          <w:color w:val="000000" w:themeColor="text1"/>
          <w:sz w:val="24"/>
          <w:szCs w:val="24"/>
          <w:lang w:val="sk-SK" w:eastAsia="cs-CZ"/>
        </w:rPr>
        <w:t>,</w:t>
      </w:r>
      <w:r w:rsidR="004B62DD" w:rsidRPr="00043871">
        <w:rPr>
          <w:rFonts w:ascii="Arial" w:eastAsia="Times New Roman" w:hAnsi="Arial" w:cs="Arial"/>
          <w:color w:val="000000" w:themeColor="text1"/>
          <w:sz w:val="24"/>
          <w:szCs w:val="24"/>
          <w:lang w:val="sk-SK" w:eastAsia="cs-CZ"/>
        </w:rPr>
        <w:t xml:space="preserve"> </w:t>
      </w:r>
    </w:p>
    <w:p w14:paraId="6540CD41"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7. odberateľom elektriny osoba, ktorá nakupuje elektrinu na účel ďalšieho predaja, alebo koncový odberateľ elektriny,</w:t>
      </w:r>
    </w:p>
    <w:p w14:paraId="55EFDB8B" w14:textId="77777777" w:rsidR="00775FF8"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8. koncovým odberateľom elektriny odberateľ elektriny v domácnosti alebo odberateľ elektriny mimo domácnosti, ktorý nakupuje elektrinu pre vlastnú spotrebu,</w:t>
      </w:r>
    </w:p>
    <w:p w14:paraId="33287688" w14:textId="6DC650D0"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9. odberateľom elektriny v domácnosti fyzická osoba, ktorá nakupuje elektrinu pre vlastnú spotrebu v domácnosti, </w:t>
      </w:r>
      <w:r w:rsidRPr="00043871">
        <w:rPr>
          <w:rFonts w:ascii="Arial" w:eastAsia="Times New Roman" w:hAnsi="Arial" w:cs="Arial"/>
          <w:color w:val="000000" w:themeColor="text1"/>
          <w:sz w:val="24"/>
          <w:szCs w:val="24"/>
          <w:vertAlign w:val="superscript"/>
          <w:lang w:val="sk-SK" w:eastAsia="cs-CZ"/>
        </w:rPr>
        <w:t>7)</w:t>
      </w:r>
    </w:p>
    <w:p w14:paraId="6F713EEC" w14:textId="6C173C49"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0. odberateľom elektriny mimo domácnosti osoba, ktorá nakupuje elektrinu, ktorá nie je využívaná na vlastnú spotrebu odberateľa elektriny v domácnosti,</w:t>
      </w:r>
    </w:p>
    <w:p w14:paraId="46BF1119" w14:textId="76E45915"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w:t>
      </w:r>
      <w:r w:rsidR="00775FF8" w:rsidRPr="00043871">
        <w:rPr>
          <w:rFonts w:ascii="Arial" w:eastAsia="Times New Roman" w:hAnsi="Arial" w:cs="Arial"/>
          <w:color w:val="000000" w:themeColor="text1"/>
          <w:sz w:val="24"/>
          <w:szCs w:val="24"/>
          <w:lang w:val="sk-SK" w:eastAsia="cs-CZ"/>
        </w:rPr>
        <w:t>1</w:t>
      </w:r>
      <w:r w:rsidRPr="00043871">
        <w:rPr>
          <w:rFonts w:ascii="Arial" w:eastAsia="Times New Roman" w:hAnsi="Arial" w:cs="Arial"/>
          <w:color w:val="000000" w:themeColor="text1"/>
          <w:sz w:val="24"/>
          <w:szCs w:val="24"/>
          <w:lang w:val="sk-SK" w:eastAsia="cs-CZ"/>
        </w:rPr>
        <w:t xml:space="preserve">. </w:t>
      </w:r>
      <w:r w:rsidR="00B37AFC" w:rsidRPr="00043871">
        <w:rPr>
          <w:rFonts w:ascii="Arial" w:eastAsia="Times New Roman" w:hAnsi="Arial" w:cs="Arial"/>
          <w:color w:val="000000" w:themeColor="text1"/>
          <w:sz w:val="24"/>
          <w:szCs w:val="24"/>
          <w:lang w:val="sk-SK" w:eastAsia="cs-CZ"/>
        </w:rPr>
        <w:t>subjektom zúčtovania samostatný subjekt zúčtovania podľa osobitného predpisu,</w:t>
      </w:r>
      <w:r w:rsidR="00B37AFC" w:rsidRPr="00043871">
        <w:rPr>
          <w:rFonts w:ascii="Arial" w:eastAsia="Times New Roman" w:hAnsi="Arial" w:cs="Arial"/>
          <w:color w:val="000000" w:themeColor="text1"/>
          <w:sz w:val="24"/>
          <w:szCs w:val="24"/>
          <w:vertAlign w:val="superscript"/>
          <w:lang w:val="sk-SK" w:eastAsia="cs-CZ"/>
        </w:rPr>
        <w:t>7a)</w:t>
      </w:r>
    </w:p>
    <w:p w14:paraId="7A2160AB" w14:textId="21FACF6D"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w:t>
      </w:r>
      <w:r w:rsidR="00775FF8" w:rsidRPr="00043871">
        <w:rPr>
          <w:rFonts w:ascii="Arial" w:eastAsia="Times New Roman" w:hAnsi="Arial" w:cs="Arial"/>
          <w:color w:val="000000" w:themeColor="text1"/>
          <w:sz w:val="24"/>
          <w:szCs w:val="24"/>
          <w:lang w:val="sk-SK" w:eastAsia="cs-CZ"/>
        </w:rPr>
        <w:t>2</w:t>
      </w:r>
      <w:r w:rsidRPr="00043871">
        <w:rPr>
          <w:rFonts w:ascii="Arial" w:eastAsia="Times New Roman" w:hAnsi="Arial" w:cs="Arial"/>
          <w:color w:val="000000" w:themeColor="text1"/>
          <w:sz w:val="24"/>
          <w:szCs w:val="24"/>
          <w:lang w:val="sk-SK" w:eastAsia="cs-CZ"/>
        </w:rPr>
        <w:t>. účastníkom organizovaného krátkodobého cezhraničného trhu s elektrinou subjekt zúčtovania, ktorý s organizátorom krátkodobého trhu s elektrinou uzatvoril zmluvu o prístupe a podmienkach účasti na organizovanom krátkodobom cezhraničnom trhu s elektrinou,</w:t>
      </w:r>
    </w:p>
    <w:p w14:paraId="6531C289" w14:textId="2DF45301"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w:t>
      </w:r>
      <w:r w:rsidR="00775FF8" w:rsidRPr="00043871">
        <w:rPr>
          <w:rFonts w:ascii="Arial" w:eastAsia="Times New Roman" w:hAnsi="Arial" w:cs="Arial"/>
          <w:color w:val="000000" w:themeColor="text1"/>
          <w:sz w:val="24"/>
          <w:szCs w:val="24"/>
          <w:lang w:val="sk-SK" w:eastAsia="cs-CZ"/>
        </w:rPr>
        <w:t>3</w:t>
      </w:r>
      <w:r w:rsidRPr="00043871">
        <w:rPr>
          <w:rFonts w:ascii="Arial" w:eastAsia="Times New Roman" w:hAnsi="Arial" w:cs="Arial"/>
          <w:color w:val="000000" w:themeColor="text1"/>
          <w:sz w:val="24"/>
          <w:szCs w:val="24"/>
          <w:lang w:val="sk-SK" w:eastAsia="cs-CZ"/>
        </w:rPr>
        <w:t>. organizátorom krátkodobého trhu s elektrinou osoba podľa § 37, ktorá má povolenie na činnosť organizátora krátkodobého trhu s elektrinou,</w:t>
      </w:r>
    </w:p>
    <w:p w14:paraId="3B49B764" w14:textId="11210F01"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w:t>
      </w:r>
      <w:r w:rsidR="00775FF8" w:rsidRPr="00043871">
        <w:rPr>
          <w:rFonts w:ascii="Arial" w:eastAsia="Times New Roman" w:hAnsi="Arial" w:cs="Arial"/>
          <w:color w:val="000000" w:themeColor="text1"/>
          <w:sz w:val="24"/>
          <w:szCs w:val="24"/>
          <w:lang w:val="sk-SK" w:eastAsia="cs-CZ"/>
        </w:rPr>
        <w:t>4</w:t>
      </w:r>
      <w:r w:rsidRPr="00043871">
        <w:rPr>
          <w:rFonts w:ascii="Arial" w:eastAsia="Times New Roman" w:hAnsi="Arial" w:cs="Arial"/>
          <w:color w:val="000000" w:themeColor="text1"/>
          <w:sz w:val="24"/>
          <w:szCs w:val="24"/>
          <w:lang w:val="sk-SK" w:eastAsia="cs-CZ"/>
        </w:rPr>
        <w:t>. užívateľom sústavy osoba, ktorá elektrinu dodáva alebo elektrinu odoberá prostredníctvom prenosovej sústavy alebo distribučnej sústavy alebo má s prevádzkovateľom prenosovej sústavy alebo distribučnej sústavy zmluvný vzťah,</w:t>
      </w:r>
    </w:p>
    <w:p w14:paraId="30D945CC" w14:textId="533FC4D8"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w:t>
      </w:r>
      <w:r w:rsidR="00775FF8" w:rsidRPr="00043871">
        <w:rPr>
          <w:rFonts w:ascii="Arial" w:eastAsia="Times New Roman" w:hAnsi="Arial" w:cs="Arial"/>
          <w:color w:val="000000" w:themeColor="text1"/>
          <w:sz w:val="24"/>
          <w:szCs w:val="24"/>
          <w:lang w:val="sk-SK" w:eastAsia="cs-CZ"/>
        </w:rPr>
        <w:t>5</w:t>
      </w:r>
      <w:r w:rsidRPr="00043871">
        <w:rPr>
          <w:rFonts w:ascii="Arial" w:eastAsia="Times New Roman" w:hAnsi="Arial" w:cs="Arial"/>
          <w:color w:val="000000" w:themeColor="text1"/>
          <w:sz w:val="24"/>
          <w:szCs w:val="24"/>
          <w:lang w:val="sk-SK" w:eastAsia="cs-CZ"/>
        </w:rPr>
        <w:t xml:space="preserve">. poskytovateľom podporných služieb </w:t>
      </w:r>
      <w:r w:rsidR="007F79ED" w:rsidRPr="00043871">
        <w:rPr>
          <w:rFonts w:ascii="Arial" w:eastAsia="Times New Roman" w:hAnsi="Arial" w:cs="Arial"/>
          <w:color w:val="000000" w:themeColor="text1"/>
          <w:sz w:val="24"/>
          <w:szCs w:val="24"/>
          <w:lang w:val="sk-SK" w:eastAsia="cs-CZ"/>
        </w:rPr>
        <w:t>účastník trhu s elektrinou</w:t>
      </w:r>
      <w:r w:rsidRPr="00043871">
        <w:rPr>
          <w:rFonts w:ascii="Arial" w:eastAsia="Times New Roman" w:hAnsi="Arial" w:cs="Arial"/>
          <w:color w:val="000000" w:themeColor="text1"/>
          <w:sz w:val="24"/>
          <w:szCs w:val="24"/>
          <w:lang w:val="sk-SK" w:eastAsia="cs-CZ"/>
        </w:rPr>
        <w:t xml:space="preserve">, ktorý </w:t>
      </w:r>
      <w:r w:rsidR="00A16252" w:rsidRPr="00043871">
        <w:rPr>
          <w:rFonts w:ascii="Arial" w:eastAsia="Times New Roman" w:hAnsi="Arial" w:cs="Arial"/>
          <w:color w:val="000000" w:themeColor="text1"/>
          <w:sz w:val="24"/>
          <w:szCs w:val="24"/>
          <w:lang w:val="sk-SK" w:eastAsia="cs-CZ"/>
        </w:rPr>
        <w:t>uzatvoril s prevádzkovateľom prenosovej sústavy alebo prevádzkovateľom distribučnej sústavy zmluvu o poskytovaní podporných služieb</w:t>
      </w:r>
      <w:r w:rsidRPr="00043871">
        <w:rPr>
          <w:rFonts w:ascii="Arial" w:eastAsia="Times New Roman" w:hAnsi="Arial" w:cs="Arial"/>
          <w:color w:val="000000" w:themeColor="text1"/>
          <w:sz w:val="24"/>
          <w:szCs w:val="24"/>
          <w:lang w:val="sk-SK" w:eastAsia="cs-CZ"/>
        </w:rPr>
        <w:t>,</w:t>
      </w:r>
    </w:p>
    <w:p w14:paraId="1A43D680" w14:textId="55475A6A" w:rsidR="00D96116" w:rsidRPr="00043871" w:rsidRDefault="00D96116"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w:t>
      </w:r>
      <w:r w:rsidR="00AB40BD" w:rsidRPr="00043871">
        <w:rPr>
          <w:rFonts w:ascii="Arial" w:eastAsia="Times New Roman" w:hAnsi="Arial" w:cs="Arial"/>
          <w:color w:val="000000" w:themeColor="text1"/>
          <w:sz w:val="24"/>
          <w:szCs w:val="24"/>
          <w:lang w:val="sk-SK" w:eastAsia="cs-CZ"/>
        </w:rPr>
        <w:t>6</w:t>
      </w:r>
      <w:r w:rsidRPr="00043871">
        <w:rPr>
          <w:rFonts w:ascii="Arial" w:eastAsia="Times New Roman" w:hAnsi="Arial" w:cs="Arial"/>
          <w:color w:val="000000" w:themeColor="text1"/>
          <w:sz w:val="24"/>
          <w:szCs w:val="24"/>
          <w:lang w:val="sk-SK" w:eastAsia="cs-CZ"/>
        </w:rPr>
        <w:t xml:space="preserve">. </w:t>
      </w:r>
      <w:r w:rsidR="00603D99" w:rsidRPr="00043871">
        <w:rPr>
          <w:rFonts w:ascii="Arial" w:eastAsia="Times New Roman" w:hAnsi="Arial" w:cs="Arial"/>
          <w:color w:val="000000" w:themeColor="text1"/>
          <w:sz w:val="24"/>
          <w:szCs w:val="24"/>
          <w:lang w:val="sk-SK" w:eastAsia="cs-CZ"/>
        </w:rPr>
        <w:t xml:space="preserve">závislým </w:t>
      </w:r>
      <w:r w:rsidRPr="00043871">
        <w:rPr>
          <w:rFonts w:ascii="Arial" w:eastAsia="Times New Roman" w:hAnsi="Arial" w:cs="Arial"/>
          <w:color w:val="000000" w:themeColor="text1"/>
          <w:sz w:val="24"/>
          <w:szCs w:val="24"/>
          <w:lang w:val="sk-SK" w:eastAsia="cs-CZ"/>
        </w:rPr>
        <w:t xml:space="preserve">odberateľom elektriny </w:t>
      </w:r>
      <w:r w:rsidR="00317CD9" w:rsidRPr="00043871">
        <w:rPr>
          <w:rFonts w:ascii="Arial" w:eastAsia="Times New Roman" w:hAnsi="Arial" w:cs="Arial"/>
          <w:color w:val="000000" w:themeColor="text1"/>
          <w:sz w:val="24"/>
          <w:szCs w:val="24"/>
          <w:lang w:val="sk-SK" w:eastAsia="cs-CZ"/>
        </w:rPr>
        <w:t xml:space="preserve">v domácnosti </w:t>
      </w:r>
      <w:r w:rsidRPr="00043871">
        <w:rPr>
          <w:rFonts w:ascii="Arial" w:eastAsia="Times New Roman" w:hAnsi="Arial" w:cs="Arial"/>
          <w:color w:val="000000" w:themeColor="text1"/>
          <w:sz w:val="24"/>
          <w:szCs w:val="24"/>
          <w:lang w:val="sk-SK" w:eastAsia="cs-CZ"/>
        </w:rPr>
        <w:t xml:space="preserve">odberateľ elektriny v domácnosti, </w:t>
      </w:r>
      <w:r w:rsidRPr="00043871" w:rsidDel="00ED72B0">
        <w:rPr>
          <w:rFonts w:ascii="Arial" w:eastAsia="Times New Roman" w:hAnsi="Arial" w:cs="Arial"/>
          <w:color w:val="000000" w:themeColor="text1"/>
          <w:sz w:val="24"/>
          <w:szCs w:val="24"/>
          <w:lang w:val="sk-SK" w:eastAsia="cs-CZ"/>
        </w:rPr>
        <w:t xml:space="preserve">ktorého životné funkcie sú závislé od odberu elektriny alebo </w:t>
      </w:r>
      <w:r w:rsidRPr="00043871">
        <w:rPr>
          <w:rFonts w:ascii="Arial" w:eastAsia="Times New Roman" w:hAnsi="Arial" w:cs="Arial"/>
          <w:color w:val="000000" w:themeColor="text1"/>
          <w:sz w:val="24"/>
          <w:szCs w:val="24"/>
          <w:lang w:val="sk-SK" w:eastAsia="cs-CZ"/>
        </w:rPr>
        <w:t>ktorý je ťažko zdravotne postihnutý </w:t>
      </w:r>
      <w:r w:rsidRPr="00043871">
        <w:rPr>
          <w:rFonts w:ascii="Arial" w:eastAsia="Times New Roman" w:hAnsi="Arial" w:cs="Arial"/>
          <w:color w:val="000000" w:themeColor="text1"/>
          <w:sz w:val="24"/>
          <w:szCs w:val="24"/>
          <w:vertAlign w:val="superscript"/>
          <w:lang w:val="sk-SK" w:eastAsia="cs-CZ"/>
        </w:rPr>
        <w:t>8)</w:t>
      </w:r>
      <w:r w:rsidRPr="00043871">
        <w:rPr>
          <w:rFonts w:ascii="Arial" w:eastAsia="Times New Roman" w:hAnsi="Arial" w:cs="Arial"/>
          <w:color w:val="000000" w:themeColor="text1"/>
          <w:sz w:val="24"/>
          <w:szCs w:val="24"/>
          <w:lang w:val="sk-SK" w:eastAsia="cs-CZ"/>
        </w:rPr>
        <w:t> a</w:t>
      </w:r>
      <w:r w:rsidR="00EA69C0" w:rsidRPr="00043871">
        <w:rPr>
          <w:rFonts w:ascii="Arial" w:eastAsia="Times New Roman" w:hAnsi="Arial" w:cs="Arial"/>
          <w:color w:val="000000" w:themeColor="text1"/>
          <w:sz w:val="24"/>
          <w:szCs w:val="24"/>
          <w:lang w:val="sk-SK" w:eastAsia="cs-CZ"/>
        </w:rPr>
        <w:t xml:space="preserve"> elektrinu </w:t>
      </w:r>
      <w:r w:rsidR="00D02F50" w:rsidRPr="00043871">
        <w:rPr>
          <w:rFonts w:ascii="Arial" w:eastAsia="Times New Roman" w:hAnsi="Arial" w:cs="Arial"/>
          <w:color w:val="000000" w:themeColor="text1"/>
          <w:sz w:val="24"/>
          <w:szCs w:val="24"/>
          <w:lang w:val="sk-SK" w:eastAsia="cs-CZ"/>
        </w:rPr>
        <w:t xml:space="preserve">využíva </w:t>
      </w:r>
      <w:r w:rsidR="00EA69C0" w:rsidRPr="00043871">
        <w:rPr>
          <w:rFonts w:ascii="Arial" w:eastAsia="Times New Roman" w:hAnsi="Arial" w:cs="Arial"/>
          <w:color w:val="000000" w:themeColor="text1"/>
          <w:sz w:val="24"/>
          <w:szCs w:val="24"/>
          <w:lang w:val="sk-SK" w:eastAsia="cs-CZ"/>
        </w:rPr>
        <w:t xml:space="preserve">na vykurovanie </w:t>
      </w:r>
      <w:r w:rsidRPr="00043871">
        <w:rPr>
          <w:rFonts w:ascii="Arial" w:eastAsia="Times New Roman" w:hAnsi="Arial" w:cs="Arial"/>
          <w:color w:val="000000" w:themeColor="text1"/>
          <w:sz w:val="24"/>
          <w:szCs w:val="24"/>
          <w:lang w:val="sk-SK" w:eastAsia="cs-CZ"/>
        </w:rPr>
        <w:t>a túto skutočnosť oznámil a preukázal sám alebo prostredníctvom svojho dodávateľa elektriny prevádzkovateľovi distribučnej sústavy, do ktorej je jeho odberné miesto pripojené, spôsobom uvedeným v pravidlách trhu,</w:t>
      </w:r>
    </w:p>
    <w:p w14:paraId="6A51E160" w14:textId="6861A360" w:rsidR="00434DD1" w:rsidRPr="00043871" w:rsidRDefault="00434DD1"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w:t>
      </w:r>
      <w:r w:rsidR="00836127" w:rsidRPr="00043871">
        <w:rPr>
          <w:rFonts w:ascii="Arial" w:eastAsia="Times New Roman" w:hAnsi="Arial" w:cs="Arial"/>
          <w:color w:val="000000" w:themeColor="text1"/>
          <w:sz w:val="24"/>
          <w:szCs w:val="24"/>
          <w:lang w:val="sk-SK" w:eastAsia="cs-CZ"/>
        </w:rPr>
        <w:t>7</w:t>
      </w:r>
      <w:r w:rsidRPr="00043871">
        <w:rPr>
          <w:rFonts w:ascii="Arial" w:eastAsia="Times New Roman" w:hAnsi="Arial" w:cs="Arial"/>
          <w:color w:val="000000" w:themeColor="text1"/>
          <w:sz w:val="24"/>
          <w:szCs w:val="24"/>
          <w:lang w:val="sk-SK" w:eastAsia="cs-CZ"/>
        </w:rPr>
        <w:t>. agregátorom osoba, ktorá má povolenie na dodávku elektriny a ktorá vykonáva činnos</w:t>
      </w:r>
      <w:r w:rsidR="000F1359" w:rsidRPr="00043871">
        <w:rPr>
          <w:rFonts w:ascii="Arial" w:eastAsia="Times New Roman" w:hAnsi="Arial" w:cs="Arial"/>
          <w:color w:val="000000" w:themeColor="text1"/>
          <w:sz w:val="24"/>
          <w:szCs w:val="24"/>
          <w:lang w:val="sk-SK" w:eastAsia="cs-CZ"/>
        </w:rPr>
        <w:t>ť</w:t>
      </w:r>
      <w:r w:rsidRPr="00043871">
        <w:rPr>
          <w:rFonts w:ascii="Arial" w:eastAsia="Times New Roman" w:hAnsi="Arial" w:cs="Arial"/>
          <w:color w:val="000000" w:themeColor="text1"/>
          <w:sz w:val="24"/>
          <w:szCs w:val="24"/>
          <w:lang w:val="sk-SK" w:eastAsia="cs-CZ"/>
        </w:rPr>
        <w:t xml:space="preserve"> agregácie,</w:t>
      </w:r>
    </w:p>
    <w:p w14:paraId="06FEFF6E" w14:textId="5AF70EB4" w:rsidR="003122DF" w:rsidRPr="00043871" w:rsidRDefault="006C6493"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1</w:t>
      </w:r>
      <w:r w:rsidR="00836127" w:rsidRPr="00043871">
        <w:rPr>
          <w:rFonts w:ascii="Arial" w:eastAsia="Times New Roman" w:hAnsi="Arial" w:cs="Arial"/>
          <w:color w:val="000000" w:themeColor="text1"/>
          <w:sz w:val="24"/>
          <w:szCs w:val="24"/>
          <w:lang w:val="sk-SK" w:eastAsia="cs-CZ"/>
        </w:rPr>
        <w:t>8</w:t>
      </w:r>
      <w:r w:rsidR="003122DF" w:rsidRPr="00043871">
        <w:rPr>
          <w:rFonts w:ascii="Arial" w:eastAsia="Times New Roman" w:hAnsi="Arial" w:cs="Arial"/>
          <w:color w:val="000000" w:themeColor="text1"/>
          <w:sz w:val="24"/>
          <w:szCs w:val="24"/>
          <w:lang w:val="sk-SK" w:eastAsia="cs-CZ"/>
        </w:rPr>
        <w:t>. nezávislým agregátorom agregátor, ktorý v</w:t>
      </w:r>
      <w:r w:rsidR="008D4644" w:rsidRPr="00043871">
        <w:rPr>
          <w:rFonts w:ascii="Arial" w:eastAsia="Times New Roman" w:hAnsi="Arial" w:cs="Arial"/>
          <w:color w:val="000000" w:themeColor="text1"/>
          <w:sz w:val="24"/>
          <w:szCs w:val="24"/>
          <w:lang w:val="sk-SK" w:eastAsia="cs-CZ"/>
        </w:rPr>
        <w:t> </w:t>
      </w:r>
      <w:r w:rsidR="003122DF" w:rsidRPr="00043871">
        <w:rPr>
          <w:rFonts w:ascii="Arial" w:eastAsia="Times New Roman" w:hAnsi="Arial" w:cs="Arial"/>
          <w:color w:val="000000" w:themeColor="text1"/>
          <w:sz w:val="24"/>
          <w:szCs w:val="24"/>
          <w:lang w:val="sk-SK" w:eastAsia="cs-CZ"/>
        </w:rPr>
        <w:t>odbernom</w:t>
      </w:r>
      <w:r w:rsidR="008D4644" w:rsidRPr="00043871">
        <w:rPr>
          <w:rFonts w:ascii="Arial" w:eastAsia="Times New Roman" w:hAnsi="Arial" w:cs="Arial"/>
          <w:color w:val="000000" w:themeColor="text1"/>
          <w:sz w:val="24"/>
          <w:szCs w:val="24"/>
          <w:lang w:val="sk-SK" w:eastAsia="cs-CZ"/>
        </w:rPr>
        <w:t xml:space="preserve"> mieste</w:t>
      </w:r>
      <w:r w:rsidR="003122DF" w:rsidRPr="00043871">
        <w:rPr>
          <w:rFonts w:ascii="Arial" w:eastAsia="Times New Roman" w:hAnsi="Arial" w:cs="Arial"/>
          <w:color w:val="000000" w:themeColor="text1"/>
          <w:sz w:val="24"/>
          <w:szCs w:val="24"/>
          <w:lang w:val="sk-SK" w:eastAsia="cs-CZ"/>
        </w:rPr>
        <w:t xml:space="preserve"> alebo odovzdávacom mieste </w:t>
      </w:r>
      <w:r w:rsidR="00531144" w:rsidRPr="00043871">
        <w:rPr>
          <w:rFonts w:ascii="Arial" w:eastAsia="Times New Roman" w:hAnsi="Arial" w:cs="Arial"/>
          <w:color w:val="000000" w:themeColor="text1"/>
          <w:sz w:val="24"/>
          <w:szCs w:val="24"/>
          <w:lang w:val="sk-SK" w:eastAsia="cs-CZ"/>
        </w:rPr>
        <w:t xml:space="preserve">poskytovateľa flexibility </w:t>
      </w:r>
      <w:r w:rsidR="003122DF" w:rsidRPr="00043871">
        <w:rPr>
          <w:rFonts w:ascii="Arial" w:eastAsia="Times New Roman" w:hAnsi="Arial" w:cs="Arial"/>
          <w:color w:val="000000" w:themeColor="text1"/>
          <w:sz w:val="24"/>
          <w:szCs w:val="24"/>
          <w:lang w:val="sk-SK" w:eastAsia="cs-CZ"/>
        </w:rPr>
        <w:t>využíva flexibilitu odberu</w:t>
      </w:r>
      <w:r w:rsidR="0003285E" w:rsidRPr="00043871">
        <w:rPr>
          <w:rFonts w:ascii="Arial" w:eastAsia="Times New Roman" w:hAnsi="Arial" w:cs="Arial"/>
          <w:color w:val="000000" w:themeColor="text1"/>
          <w:sz w:val="24"/>
          <w:szCs w:val="24"/>
          <w:lang w:val="sk-SK" w:eastAsia="cs-CZ"/>
        </w:rPr>
        <w:t>,</w:t>
      </w:r>
      <w:r w:rsidR="00BA0CFD" w:rsidRPr="00043871">
        <w:rPr>
          <w:rFonts w:ascii="Arial" w:eastAsia="Times New Roman" w:hAnsi="Arial" w:cs="Arial"/>
          <w:color w:val="000000" w:themeColor="text1"/>
          <w:sz w:val="24"/>
          <w:szCs w:val="24"/>
          <w:lang w:val="sk-SK" w:eastAsia="cs-CZ"/>
        </w:rPr>
        <w:t xml:space="preserve"> dodávky</w:t>
      </w:r>
      <w:r w:rsidR="003122DF" w:rsidRPr="00043871">
        <w:rPr>
          <w:rFonts w:ascii="Arial" w:eastAsia="Times New Roman" w:hAnsi="Arial" w:cs="Arial"/>
          <w:color w:val="000000" w:themeColor="text1"/>
          <w:sz w:val="24"/>
          <w:szCs w:val="24"/>
          <w:lang w:val="sk-SK" w:eastAsia="cs-CZ"/>
        </w:rPr>
        <w:t xml:space="preserve"> alebo výroby </w:t>
      </w:r>
      <w:r w:rsidR="00340F78" w:rsidRPr="00043871">
        <w:rPr>
          <w:rFonts w:ascii="Arial" w:eastAsia="Times New Roman" w:hAnsi="Arial" w:cs="Arial"/>
          <w:color w:val="000000" w:themeColor="text1"/>
          <w:sz w:val="24"/>
          <w:szCs w:val="24"/>
          <w:lang w:val="sk-SK" w:eastAsia="cs-CZ"/>
        </w:rPr>
        <w:t xml:space="preserve">elektriny </w:t>
      </w:r>
      <w:r w:rsidR="003122DF" w:rsidRPr="00043871">
        <w:rPr>
          <w:rFonts w:ascii="Arial" w:eastAsia="Times New Roman" w:hAnsi="Arial" w:cs="Arial"/>
          <w:color w:val="000000" w:themeColor="text1"/>
          <w:sz w:val="24"/>
          <w:szCs w:val="24"/>
          <w:lang w:val="sk-SK" w:eastAsia="cs-CZ"/>
        </w:rPr>
        <w:t xml:space="preserve">a súčasne </w:t>
      </w:r>
      <w:r w:rsidR="002064AC" w:rsidRPr="00043871">
        <w:rPr>
          <w:rFonts w:ascii="Arial" w:eastAsia="Times New Roman" w:hAnsi="Arial" w:cs="Arial"/>
          <w:color w:val="000000" w:themeColor="text1"/>
          <w:sz w:val="24"/>
          <w:szCs w:val="24"/>
          <w:lang w:val="sk-SK" w:eastAsia="cs-CZ"/>
        </w:rPr>
        <w:t>nepreberá</w:t>
      </w:r>
      <w:r w:rsidR="003122DF" w:rsidRPr="00043871">
        <w:rPr>
          <w:rFonts w:ascii="Arial" w:eastAsia="Times New Roman" w:hAnsi="Arial" w:cs="Arial"/>
          <w:color w:val="000000" w:themeColor="text1"/>
          <w:sz w:val="24"/>
          <w:szCs w:val="24"/>
          <w:lang w:val="sk-SK" w:eastAsia="cs-CZ"/>
        </w:rPr>
        <w:t xml:space="preserve"> </w:t>
      </w:r>
      <w:r w:rsidR="00BA0CFD" w:rsidRPr="00043871">
        <w:rPr>
          <w:rFonts w:ascii="Arial" w:eastAsia="Times New Roman" w:hAnsi="Arial" w:cs="Arial"/>
          <w:color w:val="000000" w:themeColor="text1"/>
          <w:sz w:val="24"/>
          <w:szCs w:val="24"/>
          <w:lang w:val="sk-SK" w:eastAsia="cs-CZ"/>
        </w:rPr>
        <w:t>v tomto odbernom</w:t>
      </w:r>
      <w:r w:rsidR="008D4644" w:rsidRPr="00043871">
        <w:rPr>
          <w:rFonts w:ascii="Arial" w:eastAsia="Times New Roman" w:hAnsi="Arial" w:cs="Arial"/>
          <w:color w:val="000000" w:themeColor="text1"/>
          <w:sz w:val="24"/>
          <w:szCs w:val="24"/>
          <w:lang w:val="sk-SK" w:eastAsia="cs-CZ"/>
        </w:rPr>
        <w:t xml:space="preserve"> mieste</w:t>
      </w:r>
      <w:r w:rsidR="00BA0CFD" w:rsidRPr="00043871">
        <w:rPr>
          <w:rFonts w:ascii="Arial" w:eastAsia="Times New Roman" w:hAnsi="Arial" w:cs="Arial"/>
          <w:color w:val="000000" w:themeColor="text1"/>
          <w:sz w:val="24"/>
          <w:szCs w:val="24"/>
          <w:lang w:val="sk-SK" w:eastAsia="cs-CZ"/>
        </w:rPr>
        <w:t xml:space="preserve"> alebo odovzdávacom mieste</w:t>
      </w:r>
      <w:r w:rsidR="003122DF" w:rsidRPr="00043871">
        <w:rPr>
          <w:rFonts w:ascii="Arial" w:eastAsia="Times New Roman" w:hAnsi="Arial" w:cs="Arial"/>
          <w:color w:val="000000" w:themeColor="text1"/>
          <w:sz w:val="24"/>
          <w:szCs w:val="24"/>
          <w:lang w:val="sk-SK" w:eastAsia="cs-CZ"/>
        </w:rPr>
        <w:t xml:space="preserve"> </w:t>
      </w:r>
      <w:r w:rsidR="00C72840" w:rsidRPr="00043871">
        <w:rPr>
          <w:rFonts w:ascii="Arial" w:eastAsia="Times New Roman" w:hAnsi="Arial" w:cs="Arial"/>
          <w:color w:val="000000" w:themeColor="text1"/>
          <w:sz w:val="24"/>
          <w:szCs w:val="24"/>
          <w:lang w:val="sk-SK" w:eastAsia="cs-CZ"/>
        </w:rPr>
        <w:t>zodpovedn</w:t>
      </w:r>
      <w:r w:rsidR="002064AC" w:rsidRPr="00043871">
        <w:rPr>
          <w:rFonts w:ascii="Arial" w:eastAsia="Times New Roman" w:hAnsi="Arial" w:cs="Arial"/>
          <w:color w:val="000000" w:themeColor="text1"/>
          <w:sz w:val="24"/>
          <w:szCs w:val="24"/>
          <w:lang w:val="sk-SK" w:eastAsia="cs-CZ"/>
        </w:rPr>
        <w:t>osť</w:t>
      </w:r>
      <w:r w:rsidR="00C72840" w:rsidRPr="00043871">
        <w:rPr>
          <w:rFonts w:ascii="Arial" w:eastAsia="Times New Roman" w:hAnsi="Arial" w:cs="Arial"/>
          <w:color w:val="000000" w:themeColor="text1"/>
          <w:sz w:val="24"/>
          <w:szCs w:val="24"/>
          <w:lang w:val="sk-SK" w:eastAsia="cs-CZ"/>
        </w:rPr>
        <w:t xml:space="preserve"> za odchýlky spôsobené dodávkou alebo odberom elektriny </w:t>
      </w:r>
      <w:r w:rsidR="00FB5C42" w:rsidRPr="00043871">
        <w:rPr>
          <w:rFonts w:ascii="Arial" w:eastAsia="Times New Roman" w:hAnsi="Arial" w:cs="Arial"/>
          <w:color w:val="000000" w:themeColor="text1"/>
          <w:sz w:val="24"/>
          <w:szCs w:val="24"/>
          <w:lang w:val="sk-SK" w:eastAsia="cs-CZ"/>
        </w:rPr>
        <w:t>v čase</w:t>
      </w:r>
      <w:r w:rsidR="00C72840" w:rsidRPr="00043871">
        <w:rPr>
          <w:rFonts w:ascii="Arial" w:eastAsia="Times New Roman" w:hAnsi="Arial" w:cs="Arial"/>
          <w:color w:val="000000" w:themeColor="text1"/>
          <w:sz w:val="24"/>
          <w:szCs w:val="24"/>
          <w:lang w:val="sk-SK" w:eastAsia="cs-CZ"/>
        </w:rPr>
        <w:t>, v ktorom nie je aktivovaná flexibilita</w:t>
      </w:r>
      <w:r w:rsidR="003122DF" w:rsidRPr="00043871">
        <w:rPr>
          <w:rFonts w:ascii="Arial" w:eastAsia="Times New Roman" w:hAnsi="Arial" w:cs="Arial"/>
          <w:color w:val="000000" w:themeColor="text1"/>
          <w:sz w:val="24"/>
          <w:szCs w:val="24"/>
          <w:lang w:val="sk-SK" w:eastAsia="cs-CZ"/>
        </w:rPr>
        <w:t>,</w:t>
      </w:r>
    </w:p>
    <w:p w14:paraId="649179AE" w14:textId="53A30C24" w:rsidR="005D54C3" w:rsidRPr="00043871" w:rsidRDefault="00836127"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9</w:t>
      </w:r>
      <w:r w:rsidR="003122DF" w:rsidRPr="00043871">
        <w:rPr>
          <w:rFonts w:ascii="Arial" w:eastAsia="Times New Roman" w:hAnsi="Arial" w:cs="Arial"/>
          <w:color w:val="000000" w:themeColor="text1"/>
          <w:sz w:val="24"/>
          <w:szCs w:val="24"/>
          <w:lang w:val="sk-SK" w:eastAsia="cs-CZ"/>
        </w:rPr>
        <w:t xml:space="preserve">. </w:t>
      </w:r>
      <w:r w:rsidR="005D54C3" w:rsidRPr="00043871">
        <w:rPr>
          <w:rFonts w:ascii="Arial" w:eastAsia="Times New Roman" w:hAnsi="Arial" w:cs="Arial"/>
          <w:color w:val="000000" w:themeColor="text1"/>
          <w:sz w:val="24"/>
          <w:szCs w:val="24"/>
          <w:lang w:val="sk-SK" w:eastAsia="cs-CZ"/>
        </w:rPr>
        <w:t>poskytovateľom flexibility osoba, ktorá prevádzkuje </w:t>
      </w:r>
      <w:r w:rsidR="00691D22" w:rsidRPr="00043871">
        <w:rPr>
          <w:rFonts w:ascii="Arial" w:eastAsia="Times New Roman" w:hAnsi="Arial" w:cs="Arial"/>
          <w:color w:val="000000" w:themeColor="text1"/>
          <w:sz w:val="24"/>
          <w:szCs w:val="24"/>
          <w:lang w:val="sk-SK" w:eastAsia="cs-CZ"/>
        </w:rPr>
        <w:t xml:space="preserve">elektroenergetické </w:t>
      </w:r>
      <w:r w:rsidR="005D54C3" w:rsidRPr="00043871">
        <w:rPr>
          <w:rFonts w:ascii="Arial" w:eastAsia="Times New Roman" w:hAnsi="Arial" w:cs="Arial"/>
          <w:color w:val="000000" w:themeColor="text1"/>
          <w:sz w:val="24"/>
          <w:szCs w:val="24"/>
          <w:lang w:val="sk-SK" w:eastAsia="cs-CZ"/>
        </w:rPr>
        <w:t xml:space="preserve">zariadenie </w:t>
      </w:r>
      <w:r w:rsidR="000C7B0E" w:rsidRPr="00043871">
        <w:rPr>
          <w:rFonts w:ascii="Arial" w:eastAsia="Times New Roman" w:hAnsi="Arial" w:cs="Arial"/>
          <w:color w:val="000000" w:themeColor="text1"/>
          <w:sz w:val="24"/>
          <w:szCs w:val="24"/>
          <w:lang w:val="sk-SK" w:eastAsia="cs-CZ"/>
        </w:rPr>
        <w:t xml:space="preserve">alebo odberné elektrické zariadenie </w:t>
      </w:r>
      <w:r w:rsidR="005D54C3" w:rsidRPr="00043871">
        <w:rPr>
          <w:rFonts w:ascii="Arial" w:eastAsia="Times New Roman" w:hAnsi="Arial" w:cs="Arial"/>
          <w:color w:val="000000" w:themeColor="text1"/>
          <w:sz w:val="24"/>
          <w:szCs w:val="24"/>
          <w:lang w:val="sk-SK" w:eastAsia="cs-CZ"/>
        </w:rPr>
        <w:t xml:space="preserve">so schopnosťou flexibility, </w:t>
      </w:r>
    </w:p>
    <w:p w14:paraId="2BC4D16C" w14:textId="1D799044" w:rsidR="003122DF" w:rsidRPr="00043871" w:rsidRDefault="005D54C3"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w:t>
      </w:r>
      <w:r w:rsidR="00836127" w:rsidRPr="00043871">
        <w:rPr>
          <w:rFonts w:ascii="Arial" w:eastAsia="Times New Roman" w:hAnsi="Arial" w:cs="Arial"/>
          <w:color w:val="000000" w:themeColor="text1"/>
          <w:sz w:val="24"/>
          <w:szCs w:val="24"/>
          <w:lang w:val="sk-SK" w:eastAsia="cs-CZ"/>
        </w:rPr>
        <w:t>0</w:t>
      </w:r>
      <w:r w:rsidRPr="00043871">
        <w:rPr>
          <w:rFonts w:ascii="Arial" w:eastAsia="Times New Roman" w:hAnsi="Arial" w:cs="Arial"/>
          <w:color w:val="000000" w:themeColor="text1"/>
          <w:sz w:val="24"/>
          <w:szCs w:val="24"/>
          <w:lang w:val="sk-SK" w:eastAsia="cs-CZ"/>
        </w:rPr>
        <w:t>.</w:t>
      </w:r>
      <w:r w:rsidR="003122DF" w:rsidRPr="00043871">
        <w:rPr>
          <w:rFonts w:ascii="Arial" w:eastAsia="Times New Roman" w:hAnsi="Arial" w:cs="Arial"/>
          <w:color w:val="000000" w:themeColor="text1"/>
          <w:sz w:val="24"/>
          <w:szCs w:val="24"/>
          <w:lang w:val="sk-SK" w:eastAsia="cs-CZ"/>
        </w:rPr>
        <w:t xml:space="preserve"> prevádzkovateľom zariadenia na uskladňovanie elektriny </w:t>
      </w:r>
      <w:r w:rsidR="00D0669C" w:rsidRPr="00043871">
        <w:rPr>
          <w:rFonts w:ascii="Arial" w:eastAsia="Times New Roman" w:hAnsi="Arial" w:cs="Arial"/>
          <w:color w:val="000000" w:themeColor="text1"/>
          <w:sz w:val="24"/>
          <w:szCs w:val="24"/>
          <w:lang w:val="sk-SK" w:eastAsia="cs-CZ"/>
        </w:rPr>
        <w:t xml:space="preserve">osoba, ktorá </w:t>
      </w:r>
      <w:r w:rsidR="00F670A9" w:rsidRPr="00043871">
        <w:rPr>
          <w:rFonts w:ascii="Arial" w:eastAsia="Times New Roman" w:hAnsi="Arial" w:cs="Arial"/>
          <w:color w:val="000000" w:themeColor="text1"/>
          <w:sz w:val="24"/>
          <w:szCs w:val="24"/>
          <w:lang w:val="sk-SK" w:eastAsia="cs-CZ"/>
        </w:rPr>
        <w:t>uskladňuje elektrinu v zariadení na uskladňovanie elektriny</w:t>
      </w:r>
      <w:r w:rsidRPr="00043871">
        <w:rPr>
          <w:rFonts w:ascii="Arial" w:eastAsia="Times New Roman" w:hAnsi="Arial" w:cs="Arial"/>
          <w:color w:val="000000" w:themeColor="text1"/>
          <w:sz w:val="24"/>
          <w:szCs w:val="24"/>
          <w:lang w:val="sk-SK" w:eastAsia="cs-CZ"/>
        </w:rPr>
        <w:t>.</w:t>
      </w:r>
    </w:p>
    <w:p w14:paraId="23A05DD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v plynárenstve</w:t>
      </w:r>
    </w:p>
    <w:p w14:paraId="6BD52D13"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výrobcom plynu osoba, ktorá ťaží zemný plyn, prevádzkuje ťažobnú sieť na ťažbu zemného plynu alebo vyrába bioplyn, plyn z biomasy </w:t>
      </w:r>
      <w:r w:rsidRPr="00043871">
        <w:rPr>
          <w:rFonts w:ascii="Arial" w:eastAsia="Times New Roman" w:hAnsi="Arial" w:cs="Arial"/>
          <w:color w:val="000000" w:themeColor="text1"/>
          <w:sz w:val="24"/>
          <w:szCs w:val="24"/>
          <w:vertAlign w:val="superscript"/>
          <w:lang w:val="sk-SK" w:eastAsia="cs-CZ"/>
        </w:rPr>
        <w:t>5)</w:t>
      </w:r>
      <w:r w:rsidRPr="00043871">
        <w:rPr>
          <w:rFonts w:ascii="Arial" w:eastAsia="Times New Roman" w:hAnsi="Arial" w:cs="Arial"/>
          <w:color w:val="000000" w:themeColor="text1"/>
          <w:sz w:val="24"/>
          <w:szCs w:val="24"/>
          <w:lang w:val="sk-SK" w:eastAsia="cs-CZ"/>
        </w:rPr>
        <w:t> alebo plyn z plynného uhľovodíka podľa tohto zákona,</w:t>
      </w:r>
    </w:p>
    <w:p w14:paraId="4E6C48E3"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vertikálne integrovaným plynárenským podnikom plynárenský podnik alebo skupina plynárenských podnikov, v ktorých je na vykonávanie kontroly priamo alebo nepriamo oprávnená tá istá osoba alebo osoby alebo ktorákoľvek z osôb vykonávajúcich spoločnú kontrolu, a kde podnik alebo skupina podnikov vykonáva najmenej jednu z činností preprava plynu, distribúcia plynu, prevádzkovanie zariadení na skvapalňovanie zemného plynu, uskladňovanie plynu a jednu z činností výroba plynu alebo dodávka plynu,</w:t>
      </w:r>
    </w:p>
    <w:p w14:paraId="43998F9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plynárenským podnikom osoba, ktorá vykonáva najmenej jednu z činností výroba plynu, preprava plynu, distribúcia plynu, dodávka plynu, nákup plynu na účel ďalšieho predaja plynu alebo uskladňovanie plynu vrátane trvalého uskladňovania skvapalneného zemného plynu a ktorá je v súvislosti s týmito činnosťami zodpovedná za obchodné úlohy, technické úlohy alebo údržbu; plynárenským podnikom nie je koncový odberateľ plynu,</w:t>
      </w:r>
    </w:p>
    <w:p w14:paraId="100A0A24"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prevádzkovateľom prepravnej siete plynárenský podnik oprávnený na prepravu plynu podľa tohto zákona,</w:t>
      </w:r>
    </w:p>
    <w:p w14:paraId="1B3BFFC4"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prevádzkovateľom distribučnej siete plynárenský podnik oprávnený na distribúciu plynu podľa tohto zákona,</w:t>
      </w:r>
    </w:p>
    <w:p w14:paraId="0EA0131B" w14:textId="39042ACC"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6. dodávateľom plynu osoba, ktorá má povolenie na dodávku plynu,</w:t>
      </w:r>
      <w:r w:rsidR="00D212F4" w:rsidRPr="00043871">
        <w:rPr>
          <w:rFonts w:ascii="Arial" w:eastAsia="Times New Roman" w:hAnsi="Arial" w:cs="Arial"/>
          <w:color w:val="000000" w:themeColor="text1"/>
          <w:sz w:val="24"/>
          <w:szCs w:val="24"/>
          <w:lang w:val="sk-SK" w:eastAsia="cs-CZ"/>
        </w:rPr>
        <w:t xml:space="preserve"> alebo komunita vyrábajúca energiu z obnoviteľných zdrojov</w:t>
      </w:r>
      <w:r w:rsidR="004921C2" w:rsidRPr="00043871">
        <w:rPr>
          <w:rFonts w:ascii="Arial" w:eastAsia="Times New Roman" w:hAnsi="Arial" w:cs="Arial"/>
          <w:color w:val="000000" w:themeColor="text1"/>
          <w:sz w:val="24"/>
          <w:szCs w:val="24"/>
          <w:lang w:val="sk-SK" w:eastAsia="cs-CZ"/>
        </w:rPr>
        <w:t xml:space="preserve">, </w:t>
      </w:r>
      <w:r w:rsidR="00653477" w:rsidRPr="00043871">
        <w:rPr>
          <w:rFonts w:ascii="Arial" w:eastAsia="Times New Roman" w:hAnsi="Arial" w:cs="Arial"/>
          <w:color w:val="000000" w:themeColor="text1"/>
          <w:sz w:val="24"/>
          <w:szCs w:val="24"/>
          <w:lang w:val="sk-SK" w:eastAsia="cs-CZ"/>
        </w:rPr>
        <w:t>ak</w:t>
      </w:r>
      <w:r w:rsidR="004921C2" w:rsidRPr="00043871">
        <w:rPr>
          <w:rFonts w:ascii="Arial" w:eastAsia="Times New Roman" w:hAnsi="Arial" w:cs="Arial"/>
          <w:color w:val="000000" w:themeColor="text1"/>
          <w:sz w:val="24"/>
          <w:szCs w:val="24"/>
          <w:lang w:val="sk-SK" w:eastAsia="cs-CZ"/>
        </w:rPr>
        <w:t xml:space="preserve"> dodáva plyn inej osobe</w:t>
      </w:r>
      <w:r w:rsidR="00D212F4" w:rsidRPr="00043871">
        <w:rPr>
          <w:rFonts w:ascii="Arial" w:eastAsia="Times New Roman" w:hAnsi="Arial" w:cs="Arial"/>
          <w:color w:val="000000" w:themeColor="text1"/>
          <w:sz w:val="24"/>
          <w:szCs w:val="24"/>
          <w:lang w:val="sk-SK" w:eastAsia="cs-CZ"/>
        </w:rPr>
        <w:t>,</w:t>
      </w:r>
    </w:p>
    <w:p w14:paraId="0DB570B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7. prevádzkovateľom zásobníka plynárenský podnik, ktorý je držiteľom povolenia na uskladňovanie plynu podľa tohto zákona,</w:t>
      </w:r>
    </w:p>
    <w:p w14:paraId="3F6C06C9"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8. prevádzkovateľom zariadenia na skvapalňovanie zemného plynu osoba oprávnená na prevádzkovanie zariadenia na skvapalňovanie zemného plynu podľa tohto zákona,</w:t>
      </w:r>
    </w:p>
    <w:p w14:paraId="745F942E"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9. užívateľom siete osoba, ktorá plyn dodáva alebo plyn odoberá prostredníctvom siete alebo má s prevádzkovateľom siete zmluvný vzťah,</w:t>
      </w:r>
    </w:p>
    <w:p w14:paraId="67FE0245"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0. odberateľom plynu osoba, ktorá nakupuje plyn na účel ďalšieho predaja alebo na účel vlastnej spotreby,</w:t>
      </w:r>
    </w:p>
    <w:p w14:paraId="66E73324"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1. koncovým odberateľom plynu odberateľ plynu v domácnosti alebo odberateľ plynu mimo domácnosti, ktorý nakupuje plyn pre vlastnú spotrebu,</w:t>
      </w:r>
    </w:p>
    <w:p w14:paraId="7CCAA95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2. odberateľom plynu v domácnosti fyzická osoba, ktorá nakupuje plyn pre vlastnú spotrebu v domácnosti, </w:t>
      </w:r>
      <w:r w:rsidRPr="00043871">
        <w:rPr>
          <w:rFonts w:ascii="Arial" w:eastAsia="Times New Roman" w:hAnsi="Arial" w:cs="Arial"/>
          <w:color w:val="000000" w:themeColor="text1"/>
          <w:sz w:val="24"/>
          <w:szCs w:val="24"/>
          <w:vertAlign w:val="superscript"/>
          <w:lang w:val="sk-SK" w:eastAsia="cs-CZ"/>
        </w:rPr>
        <w:t>7)</w:t>
      </w:r>
    </w:p>
    <w:p w14:paraId="67FB4A4A"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13. odberateľom plynu mimo domácnosti osoba, ktorá nakupuje plyn, ktorý nie je využívaný na vlastnú spotrebu odberateľa plynu v domácnosti,</w:t>
      </w:r>
    </w:p>
    <w:p w14:paraId="308E2AB9" w14:textId="5F2A458C"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w:t>
      </w:r>
      <w:r w:rsidR="006C6493" w:rsidRPr="00043871">
        <w:rPr>
          <w:rFonts w:ascii="Arial" w:eastAsia="Times New Roman" w:hAnsi="Arial" w:cs="Arial"/>
          <w:color w:val="000000" w:themeColor="text1"/>
          <w:sz w:val="24"/>
          <w:szCs w:val="24"/>
          <w:lang w:val="sk-SK" w:eastAsia="cs-CZ"/>
        </w:rPr>
        <w:t>4</w:t>
      </w:r>
      <w:r w:rsidRPr="00043871">
        <w:rPr>
          <w:rFonts w:ascii="Arial" w:eastAsia="Times New Roman" w:hAnsi="Arial" w:cs="Arial"/>
          <w:color w:val="000000" w:themeColor="text1"/>
          <w:sz w:val="24"/>
          <w:szCs w:val="24"/>
          <w:lang w:val="sk-SK" w:eastAsia="cs-CZ"/>
        </w:rPr>
        <w:t>. prevádzkovateľom kombinovanej siete plynárenský podnik oprávnený prevádzkovať kombinovanú sieť podľa tohto zákona,</w:t>
      </w:r>
    </w:p>
    <w:p w14:paraId="4D3710ED" w14:textId="73BB034B"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w:t>
      </w:r>
      <w:r w:rsidR="006C6493" w:rsidRPr="00043871">
        <w:rPr>
          <w:rFonts w:ascii="Arial" w:eastAsia="Times New Roman" w:hAnsi="Arial" w:cs="Arial"/>
          <w:color w:val="000000" w:themeColor="text1"/>
          <w:sz w:val="24"/>
          <w:szCs w:val="24"/>
          <w:lang w:val="sk-SK" w:eastAsia="cs-CZ"/>
        </w:rPr>
        <w:t>5</w:t>
      </w:r>
      <w:r w:rsidRPr="00043871">
        <w:rPr>
          <w:rFonts w:ascii="Arial" w:eastAsia="Times New Roman" w:hAnsi="Arial" w:cs="Arial"/>
          <w:color w:val="000000" w:themeColor="text1"/>
          <w:sz w:val="24"/>
          <w:szCs w:val="24"/>
          <w:lang w:val="sk-SK" w:eastAsia="cs-CZ"/>
        </w:rPr>
        <w:t>. chráneným odberateľom odberateľ plynu, ktorý je pripojený k distribučnej sieti a ktorý je</w:t>
      </w:r>
    </w:p>
    <w:p w14:paraId="287E9C4C" w14:textId="687A429D" w:rsidR="00D96116" w:rsidRPr="00043871"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w:t>
      </w:r>
      <w:r w:rsidR="00FB1741" w:rsidRPr="00043871">
        <w:rPr>
          <w:rFonts w:ascii="Arial" w:eastAsia="Times New Roman" w:hAnsi="Arial" w:cs="Arial"/>
          <w:color w:val="000000" w:themeColor="text1"/>
          <w:sz w:val="24"/>
          <w:szCs w:val="24"/>
          <w:lang w:val="sk-SK" w:eastAsia="cs-CZ"/>
        </w:rPr>
        <w:t>5</w:t>
      </w:r>
      <w:r w:rsidRPr="00043871">
        <w:rPr>
          <w:rFonts w:ascii="Arial" w:eastAsia="Times New Roman" w:hAnsi="Arial" w:cs="Arial"/>
          <w:color w:val="000000" w:themeColor="text1"/>
          <w:sz w:val="24"/>
          <w:szCs w:val="24"/>
          <w:lang w:val="sk-SK" w:eastAsia="cs-CZ"/>
        </w:rPr>
        <w:t>.1. odberateľom plynu v domácnosti,</w:t>
      </w:r>
    </w:p>
    <w:p w14:paraId="11A6DE30" w14:textId="4B7E113A" w:rsidR="00D96116" w:rsidRPr="00043871"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w:t>
      </w:r>
      <w:r w:rsidR="00FB1741" w:rsidRPr="00043871">
        <w:rPr>
          <w:rFonts w:ascii="Arial" w:eastAsia="Times New Roman" w:hAnsi="Arial" w:cs="Arial"/>
          <w:color w:val="000000" w:themeColor="text1"/>
          <w:sz w:val="24"/>
          <w:szCs w:val="24"/>
          <w:lang w:val="sk-SK" w:eastAsia="cs-CZ"/>
        </w:rPr>
        <w:t>5</w:t>
      </w:r>
      <w:r w:rsidRPr="00043871">
        <w:rPr>
          <w:rFonts w:ascii="Arial" w:eastAsia="Times New Roman" w:hAnsi="Arial" w:cs="Arial"/>
          <w:color w:val="000000" w:themeColor="text1"/>
          <w:sz w:val="24"/>
          <w:szCs w:val="24"/>
          <w:lang w:val="sk-SK" w:eastAsia="cs-CZ"/>
        </w:rPr>
        <w:t xml:space="preserve">.2. </w:t>
      </w:r>
      <w:r w:rsidR="00E823DC" w:rsidRPr="00043871">
        <w:rPr>
          <w:rFonts w:ascii="Arial" w:eastAsia="Times New Roman" w:hAnsi="Arial" w:cs="Arial"/>
          <w:color w:val="000000" w:themeColor="text1"/>
          <w:sz w:val="24"/>
          <w:szCs w:val="24"/>
          <w:lang w:val="sk-SK" w:eastAsia="cs-CZ"/>
        </w:rPr>
        <w:t>koncový</w:t>
      </w:r>
      <w:r w:rsidR="00CD4576" w:rsidRPr="00043871">
        <w:rPr>
          <w:rFonts w:ascii="Arial" w:eastAsia="Times New Roman" w:hAnsi="Arial" w:cs="Arial"/>
          <w:color w:val="000000" w:themeColor="text1"/>
          <w:sz w:val="24"/>
          <w:szCs w:val="24"/>
          <w:lang w:val="sk-SK" w:eastAsia="cs-CZ"/>
        </w:rPr>
        <w:t>m</w:t>
      </w:r>
      <w:r w:rsidR="00E823DC" w:rsidRPr="00043871">
        <w:rPr>
          <w:rFonts w:ascii="Arial" w:eastAsia="Times New Roman" w:hAnsi="Arial" w:cs="Arial"/>
          <w:color w:val="000000" w:themeColor="text1"/>
          <w:sz w:val="24"/>
          <w:szCs w:val="24"/>
          <w:lang w:val="sk-SK" w:eastAsia="cs-CZ"/>
        </w:rPr>
        <w:t xml:space="preserve"> odberateľ</w:t>
      </w:r>
      <w:r w:rsidR="00CD4576" w:rsidRPr="00043871">
        <w:rPr>
          <w:rFonts w:ascii="Arial" w:eastAsia="Times New Roman" w:hAnsi="Arial" w:cs="Arial"/>
          <w:color w:val="000000" w:themeColor="text1"/>
          <w:sz w:val="24"/>
          <w:szCs w:val="24"/>
          <w:lang w:val="sk-SK" w:eastAsia="cs-CZ"/>
        </w:rPr>
        <w:t>om</w:t>
      </w:r>
      <w:r w:rsidR="00E823DC" w:rsidRPr="00043871">
        <w:rPr>
          <w:rFonts w:ascii="Arial" w:eastAsia="Times New Roman" w:hAnsi="Arial" w:cs="Arial"/>
          <w:color w:val="000000" w:themeColor="text1"/>
          <w:sz w:val="24"/>
          <w:szCs w:val="24"/>
          <w:lang w:val="sk-SK" w:eastAsia="cs-CZ"/>
        </w:rPr>
        <w:t xml:space="preserve"> plynu s ročnou spotrebou plynu najviac 100 000 kWh za predchádzajúci rok</w:t>
      </w:r>
      <w:r w:rsidRPr="00043871">
        <w:rPr>
          <w:rFonts w:ascii="Arial" w:eastAsia="Times New Roman" w:hAnsi="Arial" w:cs="Arial"/>
          <w:color w:val="000000" w:themeColor="text1"/>
          <w:sz w:val="24"/>
          <w:szCs w:val="24"/>
          <w:lang w:val="sk-SK" w:eastAsia="cs-CZ"/>
        </w:rPr>
        <w:t>,</w:t>
      </w:r>
    </w:p>
    <w:p w14:paraId="72BFB56F" w14:textId="3D593B1B" w:rsidR="00D96116" w:rsidRPr="00043871"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w:t>
      </w:r>
      <w:r w:rsidR="00FB1741" w:rsidRPr="00043871">
        <w:rPr>
          <w:rFonts w:ascii="Arial" w:eastAsia="Times New Roman" w:hAnsi="Arial" w:cs="Arial"/>
          <w:color w:val="000000" w:themeColor="text1"/>
          <w:sz w:val="24"/>
          <w:szCs w:val="24"/>
          <w:lang w:val="sk-SK" w:eastAsia="cs-CZ"/>
        </w:rPr>
        <w:t>5</w:t>
      </w:r>
      <w:r w:rsidRPr="00043871">
        <w:rPr>
          <w:rFonts w:ascii="Arial" w:eastAsia="Times New Roman" w:hAnsi="Arial" w:cs="Arial"/>
          <w:color w:val="000000" w:themeColor="text1"/>
          <w:sz w:val="24"/>
          <w:szCs w:val="24"/>
          <w:lang w:val="sk-SK" w:eastAsia="cs-CZ"/>
        </w:rPr>
        <w:t>.3. odberateľom plynu, ktorý vyrába teplo a teplú úžitkovú vodu určené pre domácnosť </w:t>
      </w:r>
      <w:r w:rsidRPr="00043871">
        <w:rPr>
          <w:rFonts w:ascii="Arial" w:eastAsia="Times New Roman" w:hAnsi="Arial" w:cs="Arial"/>
          <w:color w:val="000000" w:themeColor="text1"/>
          <w:sz w:val="24"/>
          <w:szCs w:val="24"/>
          <w:vertAlign w:val="superscript"/>
          <w:lang w:val="sk-SK" w:eastAsia="cs-CZ"/>
        </w:rPr>
        <w:t>7)</w:t>
      </w:r>
      <w:r w:rsidRPr="00043871">
        <w:rPr>
          <w:rFonts w:ascii="Arial" w:eastAsia="Times New Roman" w:hAnsi="Arial" w:cs="Arial"/>
          <w:color w:val="000000" w:themeColor="text1"/>
          <w:sz w:val="24"/>
          <w:szCs w:val="24"/>
          <w:lang w:val="sk-SK" w:eastAsia="cs-CZ"/>
        </w:rPr>
        <w:t> alebo pre osoby podľa bodov 1</w:t>
      </w:r>
      <w:r w:rsidR="00FB1741" w:rsidRPr="00043871">
        <w:rPr>
          <w:rFonts w:ascii="Arial" w:eastAsia="Times New Roman" w:hAnsi="Arial" w:cs="Arial"/>
          <w:color w:val="000000" w:themeColor="text1"/>
          <w:sz w:val="24"/>
          <w:szCs w:val="24"/>
          <w:lang w:val="sk-SK" w:eastAsia="cs-CZ"/>
        </w:rPr>
        <w:t>5</w:t>
      </w:r>
      <w:r w:rsidRPr="00043871">
        <w:rPr>
          <w:rFonts w:ascii="Arial" w:eastAsia="Times New Roman" w:hAnsi="Arial" w:cs="Arial"/>
          <w:color w:val="000000" w:themeColor="text1"/>
          <w:sz w:val="24"/>
          <w:szCs w:val="24"/>
          <w:lang w:val="sk-SK" w:eastAsia="cs-CZ"/>
        </w:rPr>
        <w:t>.4 až 1</w:t>
      </w:r>
      <w:r w:rsidR="00FB1741" w:rsidRPr="00043871">
        <w:rPr>
          <w:rFonts w:ascii="Arial" w:eastAsia="Times New Roman" w:hAnsi="Arial" w:cs="Arial"/>
          <w:color w:val="000000" w:themeColor="text1"/>
          <w:sz w:val="24"/>
          <w:szCs w:val="24"/>
          <w:lang w:val="sk-SK" w:eastAsia="cs-CZ"/>
        </w:rPr>
        <w:t>5</w:t>
      </w:r>
      <w:r w:rsidRPr="00043871">
        <w:rPr>
          <w:rFonts w:ascii="Arial" w:eastAsia="Times New Roman" w:hAnsi="Arial" w:cs="Arial"/>
          <w:color w:val="000000" w:themeColor="text1"/>
          <w:sz w:val="24"/>
          <w:szCs w:val="24"/>
          <w:lang w:val="sk-SK" w:eastAsia="cs-CZ"/>
        </w:rPr>
        <w:t>.7 a ktorý nie je pri výrobe tepla schopný prejsť na iné palivo,</w:t>
      </w:r>
    </w:p>
    <w:p w14:paraId="43036C3E" w14:textId="233D55A0" w:rsidR="00D96116" w:rsidRPr="00043871"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w:t>
      </w:r>
      <w:r w:rsidR="00FB1741" w:rsidRPr="00043871">
        <w:rPr>
          <w:rFonts w:ascii="Arial" w:eastAsia="Times New Roman" w:hAnsi="Arial" w:cs="Arial"/>
          <w:color w:val="000000" w:themeColor="text1"/>
          <w:sz w:val="24"/>
          <w:szCs w:val="24"/>
          <w:lang w:val="sk-SK" w:eastAsia="cs-CZ"/>
        </w:rPr>
        <w:t>5</w:t>
      </w:r>
      <w:r w:rsidRPr="00043871">
        <w:rPr>
          <w:rFonts w:ascii="Arial" w:eastAsia="Times New Roman" w:hAnsi="Arial" w:cs="Arial"/>
          <w:color w:val="000000" w:themeColor="text1"/>
          <w:sz w:val="24"/>
          <w:szCs w:val="24"/>
          <w:lang w:val="sk-SK" w:eastAsia="cs-CZ"/>
        </w:rPr>
        <w:t>.4. prevádzkovateľom zdravotníckeho zariadenia, </w:t>
      </w:r>
      <w:r w:rsidRPr="00043871">
        <w:rPr>
          <w:rFonts w:ascii="Arial" w:eastAsia="Times New Roman" w:hAnsi="Arial" w:cs="Arial"/>
          <w:color w:val="000000" w:themeColor="text1"/>
          <w:sz w:val="24"/>
          <w:szCs w:val="24"/>
          <w:vertAlign w:val="superscript"/>
          <w:lang w:val="sk-SK" w:eastAsia="cs-CZ"/>
        </w:rPr>
        <w:t>9)</w:t>
      </w:r>
    </w:p>
    <w:p w14:paraId="7D446CB4" w14:textId="030A944D" w:rsidR="00D96116" w:rsidRPr="00043871"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w:t>
      </w:r>
      <w:r w:rsidR="00FB1741" w:rsidRPr="00043871">
        <w:rPr>
          <w:rFonts w:ascii="Arial" w:eastAsia="Times New Roman" w:hAnsi="Arial" w:cs="Arial"/>
          <w:color w:val="000000" w:themeColor="text1"/>
          <w:sz w:val="24"/>
          <w:szCs w:val="24"/>
          <w:lang w:val="sk-SK" w:eastAsia="cs-CZ"/>
        </w:rPr>
        <w:t>5</w:t>
      </w:r>
      <w:r w:rsidRPr="00043871">
        <w:rPr>
          <w:rFonts w:ascii="Arial" w:eastAsia="Times New Roman" w:hAnsi="Arial" w:cs="Arial"/>
          <w:color w:val="000000" w:themeColor="text1"/>
          <w:sz w:val="24"/>
          <w:szCs w:val="24"/>
          <w:lang w:val="sk-SK" w:eastAsia="cs-CZ"/>
        </w:rPr>
        <w:t>.5. zariadením sociálnych služieb, </w:t>
      </w:r>
      <w:r w:rsidRPr="00043871">
        <w:rPr>
          <w:rFonts w:ascii="Arial" w:eastAsia="Times New Roman" w:hAnsi="Arial" w:cs="Arial"/>
          <w:color w:val="000000" w:themeColor="text1"/>
          <w:sz w:val="24"/>
          <w:szCs w:val="24"/>
          <w:vertAlign w:val="superscript"/>
          <w:lang w:val="sk-SK" w:eastAsia="cs-CZ"/>
        </w:rPr>
        <w:t>10)</w:t>
      </w:r>
    </w:p>
    <w:p w14:paraId="0FB1A323" w14:textId="47E7F1CA" w:rsidR="00D96116" w:rsidRPr="00043871"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w:t>
      </w:r>
      <w:r w:rsidR="00FB1741" w:rsidRPr="00043871">
        <w:rPr>
          <w:rFonts w:ascii="Arial" w:eastAsia="Times New Roman" w:hAnsi="Arial" w:cs="Arial"/>
          <w:color w:val="000000" w:themeColor="text1"/>
          <w:sz w:val="24"/>
          <w:szCs w:val="24"/>
          <w:lang w:val="sk-SK" w:eastAsia="cs-CZ"/>
        </w:rPr>
        <w:t>5</w:t>
      </w:r>
      <w:r w:rsidRPr="00043871">
        <w:rPr>
          <w:rFonts w:ascii="Arial" w:eastAsia="Times New Roman" w:hAnsi="Arial" w:cs="Arial"/>
          <w:color w:val="000000" w:themeColor="text1"/>
          <w:sz w:val="24"/>
          <w:szCs w:val="24"/>
          <w:lang w:val="sk-SK" w:eastAsia="cs-CZ"/>
        </w:rPr>
        <w:t>.6. zariadením sociálnoprávnej ochrany detí a sociálnej kurately, </w:t>
      </w:r>
      <w:r w:rsidRPr="00043871">
        <w:rPr>
          <w:rFonts w:ascii="Arial" w:eastAsia="Times New Roman" w:hAnsi="Arial" w:cs="Arial"/>
          <w:color w:val="000000" w:themeColor="text1"/>
          <w:sz w:val="24"/>
          <w:szCs w:val="24"/>
          <w:vertAlign w:val="superscript"/>
          <w:lang w:val="sk-SK" w:eastAsia="cs-CZ"/>
        </w:rPr>
        <w:t>11)</w:t>
      </w:r>
    </w:p>
    <w:p w14:paraId="2A17AAA4" w14:textId="52FC0002" w:rsidR="00D96116" w:rsidRPr="00043871"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w:t>
      </w:r>
      <w:r w:rsidR="00FB1741" w:rsidRPr="00043871">
        <w:rPr>
          <w:rFonts w:ascii="Arial" w:eastAsia="Times New Roman" w:hAnsi="Arial" w:cs="Arial"/>
          <w:color w:val="000000" w:themeColor="text1"/>
          <w:sz w:val="24"/>
          <w:szCs w:val="24"/>
          <w:lang w:val="sk-SK" w:eastAsia="cs-CZ"/>
        </w:rPr>
        <w:t>5</w:t>
      </w:r>
      <w:r w:rsidRPr="00043871">
        <w:rPr>
          <w:rFonts w:ascii="Arial" w:eastAsia="Times New Roman" w:hAnsi="Arial" w:cs="Arial"/>
          <w:color w:val="000000" w:themeColor="text1"/>
          <w:sz w:val="24"/>
          <w:szCs w:val="24"/>
          <w:lang w:val="sk-SK" w:eastAsia="cs-CZ"/>
        </w:rPr>
        <w:t>.7. školou</w:t>
      </w:r>
      <w:r w:rsidRPr="00043871">
        <w:rPr>
          <w:rFonts w:ascii="Arial" w:eastAsia="Times New Roman" w:hAnsi="Arial" w:cs="Arial"/>
          <w:color w:val="000000" w:themeColor="text1"/>
          <w:sz w:val="24"/>
          <w:szCs w:val="24"/>
          <w:vertAlign w:val="superscript"/>
          <w:lang w:val="sk-SK" w:eastAsia="cs-CZ"/>
        </w:rPr>
        <w:t>12)</w:t>
      </w:r>
      <w:r w:rsidR="00651305" w:rsidRPr="00043871">
        <w:rPr>
          <w:rFonts w:ascii="Arial" w:eastAsia="Times New Roman" w:hAnsi="Arial" w:cs="Arial"/>
          <w:color w:val="000000" w:themeColor="text1"/>
          <w:sz w:val="24"/>
          <w:szCs w:val="24"/>
          <w:vertAlign w:val="superscript"/>
          <w:lang w:val="sk-SK" w:eastAsia="cs-CZ"/>
        </w:rPr>
        <w:t xml:space="preserve"> </w:t>
      </w:r>
      <w:r w:rsidR="00651305" w:rsidRPr="00043871">
        <w:rPr>
          <w:rFonts w:ascii="Arial" w:eastAsia="Times New Roman" w:hAnsi="Arial" w:cs="Arial"/>
          <w:color w:val="000000" w:themeColor="text1"/>
          <w:sz w:val="24"/>
          <w:szCs w:val="24"/>
          <w:lang w:val="sk-SK" w:eastAsia="cs-CZ"/>
        </w:rPr>
        <w:t>alebo školským zariadením,</w:t>
      </w:r>
      <w:r w:rsidR="00651305" w:rsidRPr="00043871">
        <w:rPr>
          <w:rFonts w:ascii="Arial" w:eastAsia="Times New Roman" w:hAnsi="Arial" w:cs="Arial"/>
          <w:color w:val="000000" w:themeColor="text1"/>
          <w:sz w:val="24"/>
          <w:szCs w:val="24"/>
          <w:vertAlign w:val="superscript"/>
          <w:lang w:val="sk-SK" w:eastAsia="cs-CZ"/>
        </w:rPr>
        <w:t>12a)</w:t>
      </w:r>
    </w:p>
    <w:p w14:paraId="1EFC4506" w14:textId="414F151C" w:rsidR="00D96116" w:rsidRPr="00043871"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w:t>
      </w:r>
      <w:r w:rsidR="00FB1741" w:rsidRPr="00043871">
        <w:rPr>
          <w:rFonts w:ascii="Arial" w:eastAsia="Times New Roman" w:hAnsi="Arial" w:cs="Arial"/>
          <w:color w:val="000000" w:themeColor="text1"/>
          <w:sz w:val="24"/>
          <w:szCs w:val="24"/>
          <w:lang w:val="sk-SK" w:eastAsia="cs-CZ"/>
        </w:rPr>
        <w:t>5</w:t>
      </w:r>
      <w:r w:rsidRPr="00043871">
        <w:rPr>
          <w:rFonts w:ascii="Arial" w:eastAsia="Times New Roman" w:hAnsi="Arial" w:cs="Arial"/>
          <w:color w:val="000000" w:themeColor="text1"/>
          <w:sz w:val="24"/>
          <w:szCs w:val="24"/>
          <w:lang w:val="sk-SK" w:eastAsia="cs-CZ"/>
        </w:rPr>
        <w:t xml:space="preserve">.8. </w:t>
      </w:r>
      <w:r w:rsidR="00C557F2" w:rsidRPr="00043871">
        <w:rPr>
          <w:rFonts w:ascii="Arial" w:eastAsia="Times New Roman" w:hAnsi="Arial" w:cs="Arial"/>
          <w:color w:val="000000" w:themeColor="text1"/>
          <w:sz w:val="24"/>
          <w:szCs w:val="24"/>
          <w:lang w:val="sk-SK" w:eastAsia="cs-CZ"/>
        </w:rPr>
        <w:t xml:space="preserve">koncovým </w:t>
      </w:r>
      <w:r w:rsidRPr="00043871">
        <w:rPr>
          <w:rFonts w:ascii="Arial" w:eastAsia="Times New Roman" w:hAnsi="Arial" w:cs="Arial"/>
          <w:color w:val="000000" w:themeColor="text1"/>
          <w:sz w:val="24"/>
          <w:szCs w:val="24"/>
          <w:lang w:val="sk-SK" w:eastAsia="cs-CZ"/>
        </w:rPr>
        <w:t>odberateľom plynu okrem odberateľa plynu podľa bodov 1</w:t>
      </w:r>
      <w:r w:rsidR="00FB1741" w:rsidRPr="00043871">
        <w:rPr>
          <w:rFonts w:ascii="Arial" w:eastAsia="Times New Roman" w:hAnsi="Arial" w:cs="Arial"/>
          <w:color w:val="000000" w:themeColor="text1"/>
          <w:sz w:val="24"/>
          <w:szCs w:val="24"/>
          <w:lang w:val="sk-SK" w:eastAsia="cs-CZ"/>
        </w:rPr>
        <w:t>5</w:t>
      </w:r>
      <w:r w:rsidRPr="00043871">
        <w:rPr>
          <w:rFonts w:ascii="Arial" w:eastAsia="Times New Roman" w:hAnsi="Arial" w:cs="Arial"/>
          <w:color w:val="000000" w:themeColor="text1"/>
          <w:sz w:val="24"/>
          <w:szCs w:val="24"/>
          <w:lang w:val="sk-SK" w:eastAsia="cs-CZ"/>
        </w:rPr>
        <w:t>.1</w:t>
      </w:r>
      <w:r w:rsidR="0027732C" w:rsidRPr="00043871">
        <w:rPr>
          <w:rFonts w:ascii="Arial" w:eastAsia="Times New Roman" w:hAnsi="Arial" w:cs="Arial"/>
          <w:color w:val="000000" w:themeColor="text1"/>
          <w:sz w:val="24"/>
          <w:szCs w:val="24"/>
          <w:lang w:val="sk-SK" w:eastAsia="cs-CZ"/>
        </w:rPr>
        <w:t>.</w:t>
      </w:r>
      <w:r w:rsidRPr="00043871">
        <w:rPr>
          <w:rFonts w:ascii="Arial" w:eastAsia="Times New Roman" w:hAnsi="Arial" w:cs="Arial"/>
          <w:color w:val="000000" w:themeColor="text1"/>
          <w:sz w:val="24"/>
          <w:szCs w:val="24"/>
          <w:lang w:val="sk-SK" w:eastAsia="cs-CZ"/>
        </w:rPr>
        <w:t xml:space="preserve"> až 1</w:t>
      </w:r>
      <w:r w:rsidR="00FB1741" w:rsidRPr="00043871">
        <w:rPr>
          <w:rFonts w:ascii="Arial" w:eastAsia="Times New Roman" w:hAnsi="Arial" w:cs="Arial"/>
          <w:color w:val="000000" w:themeColor="text1"/>
          <w:sz w:val="24"/>
          <w:szCs w:val="24"/>
          <w:lang w:val="sk-SK" w:eastAsia="cs-CZ"/>
        </w:rPr>
        <w:t>5</w:t>
      </w:r>
      <w:r w:rsidRPr="00043871">
        <w:rPr>
          <w:rFonts w:ascii="Arial" w:eastAsia="Times New Roman" w:hAnsi="Arial" w:cs="Arial"/>
          <w:color w:val="000000" w:themeColor="text1"/>
          <w:sz w:val="24"/>
          <w:szCs w:val="24"/>
          <w:lang w:val="sk-SK" w:eastAsia="cs-CZ"/>
        </w:rPr>
        <w:t>.7</w:t>
      </w:r>
      <w:r w:rsidR="0027732C" w:rsidRPr="00043871">
        <w:rPr>
          <w:rFonts w:ascii="Arial" w:eastAsia="Times New Roman" w:hAnsi="Arial" w:cs="Arial"/>
          <w:color w:val="000000" w:themeColor="text1"/>
          <w:sz w:val="24"/>
          <w:szCs w:val="24"/>
          <w:lang w:val="sk-SK" w:eastAsia="cs-CZ"/>
        </w:rPr>
        <w:t>.</w:t>
      </w:r>
      <w:r w:rsidRPr="00043871">
        <w:rPr>
          <w:rFonts w:ascii="Arial" w:eastAsia="Times New Roman" w:hAnsi="Arial" w:cs="Arial"/>
          <w:color w:val="000000" w:themeColor="text1"/>
          <w:sz w:val="24"/>
          <w:szCs w:val="24"/>
          <w:lang w:val="sk-SK" w:eastAsia="cs-CZ"/>
        </w:rPr>
        <w:t xml:space="preserve"> v rozsahu a za podmienok ustanovených osobitným predpisom </w:t>
      </w:r>
      <w:r w:rsidRPr="00043871">
        <w:rPr>
          <w:rFonts w:ascii="Arial" w:eastAsia="Times New Roman" w:hAnsi="Arial" w:cs="Arial"/>
          <w:color w:val="000000" w:themeColor="text1"/>
          <w:sz w:val="24"/>
          <w:szCs w:val="24"/>
          <w:vertAlign w:val="superscript"/>
          <w:lang w:val="sk-SK" w:eastAsia="cs-CZ"/>
        </w:rPr>
        <w:t>13)</w:t>
      </w:r>
      <w:r w:rsidRPr="00043871">
        <w:rPr>
          <w:rFonts w:ascii="Arial" w:eastAsia="Times New Roman" w:hAnsi="Arial" w:cs="Arial"/>
          <w:color w:val="000000" w:themeColor="text1"/>
          <w:sz w:val="24"/>
          <w:szCs w:val="24"/>
          <w:lang w:val="sk-SK" w:eastAsia="cs-CZ"/>
        </w:rPr>
        <w:t> a všeobecne záväzným právnym predpisom vydaným podľa § 95 ods. 1 písm. a),</w:t>
      </w:r>
    </w:p>
    <w:p w14:paraId="36438EF4" w14:textId="154D5AEE" w:rsidR="00DE6C18" w:rsidRPr="00043871" w:rsidRDefault="00D96116"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w:t>
      </w:r>
      <w:r w:rsidR="006C6493" w:rsidRPr="00043871">
        <w:rPr>
          <w:rFonts w:ascii="Arial" w:eastAsia="Times New Roman" w:hAnsi="Arial" w:cs="Arial"/>
          <w:color w:val="000000" w:themeColor="text1"/>
          <w:sz w:val="24"/>
          <w:szCs w:val="24"/>
          <w:lang w:val="sk-SK" w:eastAsia="cs-CZ"/>
        </w:rPr>
        <w:t>6</w:t>
      </w:r>
      <w:r w:rsidRPr="00043871">
        <w:rPr>
          <w:rFonts w:ascii="Arial" w:eastAsia="Times New Roman" w:hAnsi="Arial" w:cs="Arial"/>
          <w:color w:val="000000" w:themeColor="text1"/>
          <w:sz w:val="24"/>
          <w:szCs w:val="24"/>
          <w:lang w:val="sk-SK" w:eastAsia="cs-CZ"/>
        </w:rPr>
        <w:t xml:space="preserve">. </w:t>
      </w:r>
      <w:r w:rsidR="00603D99" w:rsidRPr="00043871">
        <w:rPr>
          <w:rFonts w:ascii="Arial" w:eastAsia="Times New Roman" w:hAnsi="Arial" w:cs="Arial"/>
          <w:color w:val="000000" w:themeColor="text1"/>
          <w:sz w:val="24"/>
          <w:szCs w:val="24"/>
          <w:lang w:val="sk-SK" w:eastAsia="cs-CZ"/>
        </w:rPr>
        <w:t xml:space="preserve">závislým </w:t>
      </w:r>
      <w:r w:rsidRPr="00043871">
        <w:rPr>
          <w:rFonts w:ascii="Arial" w:eastAsia="Times New Roman" w:hAnsi="Arial" w:cs="Arial"/>
          <w:color w:val="000000" w:themeColor="text1"/>
          <w:sz w:val="24"/>
          <w:szCs w:val="24"/>
          <w:lang w:val="sk-SK" w:eastAsia="cs-CZ"/>
        </w:rPr>
        <w:t xml:space="preserve">odberateľom plynu </w:t>
      </w:r>
      <w:r w:rsidR="00AE707B" w:rsidRPr="00043871">
        <w:rPr>
          <w:rFonts w:ascii="Arial" w:eastAsia="Times New Roman" w:hAnsi="Arial" w:cs="Arial"/>
          <w:color w:val="000000" w:themeColor="text1"/>
          <w:sz w:val="24"/>
          <w:szCs w:val="24"/>
          <w:lang w:val="sk-SK" w:eastAsia="cs-CZ"/>
        </w:rPr>
        <w:t xml:space="preserve">v domácnosti </w:t>
      </w:r>
      <w:r w:rsidRPr="00043871">
        <w:rPr>
          <w:rFonts w:ascii="Arial" w:eastAsia="Times New Roman" w:hAnsi="Arial" w:cs="Arial"/>
          <w:color w:val="000000" w:themeColor="text1"/>
          <w:sz w:val="24"/>
          <w:szCs w:val="24"/>
          <w:lang w:val="sk-SK" w:eastAsia="cs-CZ"/>
        </w:rPr>
        <w:t>odberateľ plynu v domácnosti, ktorý je ťažko zdravotne postihnutý </w:t>
      </w:r>
      <w:r w:rsidRPr="00043871">
        <w:rPr>
          <w:rFonts w:ascii="Arial" w:eastAsia="Times New Roman" w:hAnsi="Arial" w:cs="Arial"/>
          <w:color w:val="000000" w:themeColor="text1"/>
          <w:sz w:val="24"/>
          <w:szCs w:val="24"/>
          <w:vertAlign w:val="superscript"/>
          <w:lang w:val="sk-SK" w:eastAsia="cs-CZ"/>
        </w:rPr>
        <w:t>8)</w:t>
      </w:r>
      <w:r w:rsidRPr="00043871">
        <w:rPr>
          <w:rFonts w:ascii="Arial" w:eastAsia="Times New Roman" w:hAnsi="Arial" w:cs="Arial"/>
          <w:color w:val="000000" w:themeColor="text1"/>
          <w:sz w:val="24"/>
          <w:szCs w:val="24"/>
          <w:lang w:val="sk-SK" w:eastAsia="cs-CZ"/>
        </w:rPr>
        <w:t> a</w:t>
      </w:r>
      <w:r w:rsidR="00AE707B" w:rsidRPr="00043871">
        <w:rPr>
          <w:rFonts w:ascii="Arial" w:eastAsia="Times New Roman" w:hAnsi="Arial" w:cs="Arial"/>
          <w:color w:val="000000" w:themeColor="text1"/>
          <w:sz w:val="24"/>
          <w:szCs w:val="24"/>
          <w:lang w:val="sk-SK" w:eastAsia="cs-CZ"/>
        </w:rPr>
        <w:t xml:space="preserve"> plyn využíva </w:t>
      </w:r>
      <w:r w:rsidRPr="00043871">
        <w:rPr>
          <w:rFonts w:ascii="Arial" w:eastAsia="Times New Roman" w:hAnsi="Arial" w:cs="Arial"/>
          <w:color w:val="000000" w:themeColor="text1"/>
          <w:sz w:val="24"/>
          <w:szCs w:val="24"/>
          <w:lang w:val="sk-SK" w:eastAsia="cs-CZ"/>
        </w:rPr>
        <w:t xml:space="preserve">na </w:t>
      </w:r>
      <w:r w:rsidR="004F50F9" w:rsidRPr="00043871">
        <w:rPr>
          <w:rFonts w:ascii="Arial" w:eastAsia="Times New Roman" w:hAnsi="Arial" w:cs="Arial"/>
          <w:color w:val="000000" w:themeColor="text1"/>
          <w:sz w:val="24"/>
          <w:szCs w:val="24"/>
          <w:lang w:val="sk-SK" w:eastAsia="cs-CZ"/>
        </w:rPr>
        <w:t xml:space="preserve">kúrenie </w:t>
      </w:r>
      <w:r w:rsidRPr="00043871">
        <w:rPr>
          <w:rFonts w:ascii="Arial" w:eastAsia="Times New Roman" w:hAnsi="Arial" w:cs="Arial"/>
          <w:color w:val="000000" w:themeColor="text1"/>
          <w:sz w:val="24"/>
          <w:szCs w:val="24"/>
          <w:lang w:val="sk-SK" w:eastAsia="cs-CZ"/>
        </w:rPr>
        <w:t>a</w:t>
      </w:r>
      <w:r w:rsidR="004F50F9" w:rsidRPr="00043871">
        <w:rPr>
          <w:rFonts w:ascii="Arial" w:eastAsia="Times New Roman" w:hAnsi="Arial" w:cs="Arial"/>
          <w:color w:val="000000" w:themeColor="text1"/>
          <w:sz w:val="24"/>
          <w:szCs w:val="24"/>
          <w:lang w:val="sk-SK" w:eastAsia="cs-CZ"/>
        </w:rPr>
        <w:t xml:space="preserve"> ktorý </w:t>
      </w:r>
      <w:r w:rsidRPr="00043871">
        <w:rPr>
          <w:rFonts w:ascii="Arial" w:eastAsia="Times New Roman" w:hAnsi="Arial" w:cs="Arial"/>
          <w:color w:val="000000" w:themeColor="text1"/>
          <w:sz w:val="24"/>
          <w:szCs w:val="24"/>
          <w:lang w:val="sk-SK" w:eastAsia="cs-CZ"/>
        </w:rPr>
        <w:t>túto skutočnosť oznámil a preukázal sám alebo prostredníctvom svojho dodávateľa plynu prevádzkovateľovi distribučnej siete, do ktorej je jeho odberné miesto pripojené, spôsobom uvedeným v pravidlách trhu</w:t>
      </w:r>
      <w:r w:rsidR="00DE6C18" w:rsidRPr="00043871">
        <w:rPr>
          <w:rFonts w:ascii="Arial" w:eastAsia="Times New Roman" w:hAnsi="Arial" w:cs="Arial"/>
          <w:color w:val="000000" w:themeColor="text1"/>
          <w:sz w:val="24"/>
          <w:szCs w:val="24"/>
          <w:lang w:val="sk-SK" w:eastAsia="cs-CZ"/>
        </w:rPr>
        <w:t>,</w:t>
      </w:r>
    </w:p>
    <w:p w14:paraId="57128667" w14:textId="4459C34A" w:rsidR="00DE6C18" w:rsidRPr="00043871" w:rsidRDefault="00DE6C18" w:rsidP="0047797C">
      <w:pPr>
        <w:spacing w:after="0" w:line="276" w:lineRule="auto"/>
        <w:ind w:hanging="284"/>
        <w:jc w:val="both"/>
        <w:rPr>
          <w:rFonts w:ascii="Arial" w:hAnsi="Arial" w:cs="Arial"/>
          <w:color w:val="000000" w:themeColor="text1"/>
          <w:sz w:val="24"/>
          <w:szCs w:val="24"/>
          <w:lang w:val="sk-SK"/>
        </w:rPr>
      </w:pPr>
      <w:r w:rsidRPr="00043871">
        <w:rPr>
          <w:rFonts w:ascii="Arial" w:hAnsi="Arial" w:cs="Arial"/>
          <w:color w:val="000000" w:themeColor="text1"/>
          <w:sz w:val="24"/>
          <w:szCs w:val="24"/>
          <w:lang w:val="sk-SK"/>
        </w:rPr>
        <w:t xml:space="preserve">17. odberateľom chráneným solidaritou odberateľ plynu, ktorý je pripojený k distribučnej </w:t>
      </w:r>
      <w:r w:rsidR="006E550D" w:rsidRPr="00043871">
        <w:rPr>
          <w:rFonts w:ascii="Arial" w:hAnsi="Arial" w:cs="Arial"/>
          <w:color w:val="000000" w:themeColor="text1"/>
          <w:sz w:val="24"/>
          <w:szCs w:val="24"/>
          <w:lang w:val="sk-SK"/>
        </w:rPr>
        <w:t>sieti a ktorý je</w:t>
      </w:r>
    </w:p>
    <w:p w14:paraId="7CBAF12F" w14:textId="77777777" w:rsidR="00DE6C18" w:rsidRPr="00043871" w:rsidRDefault="00DE6C18" w:rsidP="0047797C">
      <w:pPr>
        <w:spacing w:after="0" w:line="276" w:lineRule="auto"/>
        <w:rPr>
          <w:rFonts w:ascii="Arial" w:hAnsi="Arial" w:cs="Arial"/>
          <w:color w:val="000000" w:themeColor="text1"/>
          <w:sz w:val="24"/>
          <w:szCs w:val="24"/>
          <w:lang w:val="sk-SK"/>
        </w:rPr>
      </w:pPr>
      <w:r w:rsidRPr="00043871">
        <w:rPr>
          <w:rFonts w:ascii="Arial" w:hAnsi="Arial" w:cs="Arial"/>
          <w:color w:val="000000" w:themeColor="text1"/>
          <w:sz w:val="24"/>
          <w:szCs w:val="24"/>
          <w:lang w:val="sk-SK"/>
        </w:rPr>
        <w:t>17.1. odberateľom plynu v domácnosti,</w:t>
      </w:r>
    </w:p>
    <w:p w14:paraId="2AC39B20" w14:textId="313A792F" w:rsidR="00DE6C18" w:rsidRPr="00043871" w:rsidRDefault="00DE6C18" w:rsidP="0047797C">
      <w:pPr>
        <w:spacing w:after="0" w:line="276" w:lineRule="auto"/>
        <w:jc w:val="both"/>
        <w:rPr>
          <w:rFonts w:ascii="Arial" w:hAnsi="Arial" w:cs="Arial"/>
          <w:color w:val="000000" w:themeColor="text1"/>
          <w:sz w:val="24"/>
          <w:szCs w:val="24"/>
          <w:lang w:val="sk-SK"/>
        </w:rPr>
      </w:pPr>
      <w:r w:rsidRPr="00043871">
        <w:rPr>
          <w:rFonts w:ascii="Arial" w:hAnsi="Arial" w:cs="Arial"/>
          <w:color w:val="000000" w:themeColor="text1"/>
          <w:sz w:val="24"/>
          <w:szCs w:val="24"/>
          <w:lang w:val="sk-SK"/>
        </w:rPr>
        <w:t>17.2. odberateľom plynu, ktorý vyrába teplo a teplú úžitkovú vodu určené pre domácnosť alebo pre osoby podľa bodov 17.3. až 17.5., a ktorý nie je pri výrobe tepla schopný prejsť na iné palivo; odberateľom chráneným solidaritou podľa tohto bodu</w:t>
      </w:r>
      <w:r w:rsidR="006E550D" w:rsidRPr="00043871">
        <w:rPr>
          <w:rFonts w:ascii="Arial" w:hAnsi="Arial" w:cs="Arial"/>
          <w:color w:val="000000" w:themeColor="text1"/>
          <w:sz w:val="24"/>
          <w:szCs w:val="24"/>
          <w:lang w:val="sk-SK"/>
        </w:rPr>
        <w:t xml:space="preserve"> </w:t>
      </w:r>
      <w:r w:rsidRPr="00043871">
        <w:rPr>
          <w:rFonts w:ascii="Arial" w:hAnsi="Arial" w:cs="Arial"/>
          <w:color w:val="000000" w:themeColor="text1"/>
          <w:sz w:val="24"/>
          <w:szCs w:val="24"/>
          <w:lang w:val="sk-SK"/>
        </w:rPr>
        <w:t>je len odberateľ, ktorý o tom inform</w:t>
      </w:r>
      <w:r w:rsidR="00C44542" w:rsidRPr="00043871">
        <w:rPr>
          <w:rFonts w:ascii="Arial" w:hAnsi="Arial" w:cs="Arial"/>
          <w:color w:val="000000" w:themeColor="text1"/>
          <w:sz w:val="24"/>
          <w:szCs w:val="24"/>
          <w:lang w:val="sk-SK"/>
        </w:rPr>
        <w:t>uje</w:t>
      </w:r>
      <w:r w:rsidRPr="00043871">
        <w:rPr>
          <w:rFonts w:ascii="Arial" w:hAnsi="Arial" w:cs="Arial"/>
          <w:color w:val="000000" w:themeColor="text1"/>
          <w:sz w:val="24"/>
          <w:szCs w:val="24"/>
          <w:lang w:val="sk-SK"/>
        </w:rPr>
        <w:t xml:space="preserve"> svojho dodávateľa plynu, len v rozsahu v akom o tom inform</w:t>
      </w:r>
      <w:r w:rsidR="00C44542" w:rsidRPr="00043871">
        <w:rPr>
          <w:rFonts w:ascii="Arial" w:hAnsi="Arial" w:cs="Arial"/>
          <w:color w:val="000000" w:themeColor="text1"/>
          <w:sz w:val="24"/>
          <w:szCs w:val="24"/>
          <w:lang w:val="sk-SK"/>
        </w:rPr>
        <w:t>uje</w:t>
      </w:r>
      <w:r w:rsidRPr="00043871">
        <w:rPr>
          <w:rFonts w:ascii="Arial" w:hAnsi="Arial" w:cs="Arial"/>
          <w:color w:val="000000" w:themeColor="text1"/>
          <w:sz w:val="24"/>
          <w:szCs w:val="24"/>
          <w:lang w:val="sk-SK"/>
        </w:rPr>
        <w:t xml:space="preserve"> dodávateľa plynu,</w:t>
      </w:r>
    </w:p>
    <w:p w14:paraId="2D22E8A0" w14:textId="2B47D1F9" w:rsidR="00DE6C18" w:rsidRPr="00043871" w:rsidRDefault="00DE6C18" w:rsidP="0047797C">
      <w:pPr>
        <w:spacing w:after="0" w:line="276" w:lineRule="auto"/>
        <w:rPr>
          <w:rFonts w:ascii="Arial" w:hAnsi="Arial" w:cs="Arial"/>
          <w:color w:val="000000" w:themeColor="text1"/>
          <w:sz w:val="24"/>
          <w:szCs w:val="24"/>
          <w:lang w:val="sk-SK"/>
        </w:rPr>
      </w:pPr>
      <w:r w:rsidRPr="00043871">
        <w:rPr>
          <w:rFonts w:ascii="Arial" w:hAnsi="Arial" w:cs="Arial"/>
          <w:color w:val="000000" w:themeColor="text1"/>
          <w:sz w:val="24"/>
          <w:szCs w:val="24"/>
          <w:lang w:val="sk-SK"/>
        </w:rPr>
        <w:t>17.3. prevádzkovateľom zdravotníckeho zariadenia,</w:t>
      </w:r>
      <w:r w:rsidR="00946BDD" w:rsidRPr="00043871">
        <w:rPr>
          <w:rFonts w:ascii="Arial" w:hAnsi="Arial" w:cs="Arial"/>
          <w:color w:val="000000" w:themeColor="text1"/>
          <w:sz w:val="24"/>
          <w:szCs w:val="24"/>
          <w:lang w:val="sk-SK"/>
        </w:rPr>
        <w:t xml:space="preserve"> </w:t>
      </w:r>
    </w:p>
    <w:p w14:paraId="2F431F56" w14:textId="7D4F0563" w:rsidR="00DE6C18" w:rsidRPr="00043871" w:rsidRDefault="00DE6C18" w:rsidP="0047797C">
      <w:pPr>
        <w:spacing w:after="0" w:line="276" w:lineRule="auto"/>
        <w:rPr>
          <w:rFonts w:ascii="Arial" w:hAnsi="Arial" w:cs="Arial"/>
          <w:color w:val="000000" w:themeColor="text1"/>
          <w:sz w:val="24"/>
          <w:szCs w:val="24"/>
          <w:lang w:val="sk-SK"/>
        </w:rPr>
      </w:pPr>
      <w:r w:rsidRPr="00043871">
        <w:rPr>
          <w:rFonts w:ascii="Arial" w:hAnsi="Arial" w:cs="Arial"/>
          <w:color w:val="000000" w:themeColor="text1"/>
          <w:sz w:val="24"/>
          <w:szCs w:val="24"/>
          <w:lang w:val="sk-SK"/>
        </w:rPr>
        <w:t>17.4. zariadením sociálnych služieb,</w:t>
      </w:r>
      <w:r w:rsidR="00946BDD" w:rsidRPr="00043871">
        <w:rPr>
          <w:rFonts w:ascii="Arial" w:hAnsi="Arial" w:cs="Arial"/>
          <w:color w:val="000000" w:themeColor="text1"/>
          <w:sz w:val="24"/>
          <w:szCs w:val="24"/>
          <w:lang w:val="sk-SK"/>
        </w:rPr>
        <w:t xml:space="preserve"> </w:t>
      </w:r>
    </w:p>
    <w:p w14:paraId="3E183DA8" w14:textId="071817C2" w:rsidR="00233045" w:rsidRPr="00043871" w:rsidRDefault="00DE6C18" w:rsidP="0047797C">
      <w:pPr>
        <w:spacing w:after="0" w:line="276" w:lineRule="auto"/>
        <w:rPr>
          <w:rFonts w:ascii="Arial" w:hAnsi="Arial" w:cs="Arial"/>
          <w:color w:val="000000" w:themeColor="text1"/>
          <w:sz w:val="24"/>
          <w:szCs w:val="24"/>
          <w:lang w:val="sk-SK"/>
        </w:rPr>
      </w:pPr>
      <w:r w:rsidRPr="00043871">
        <w:rPr>
          <w:rFonts w:ascii="Arial" w:hAnsi="Arial" w:cs="Arial"/>
          <w:color w:val="000000" w:themeColor="text1"/>
          <w:sz w:val="24"/>
          <w:szCs w:val="24"/>
          <w:lang w:val="sk-SK"/>
        </w:rPr>
        <w:t>17.5. zariadením sociálnoprávnej ochrany detí a sociálnej kurately;</w:t>
      </w:r>
      <w:r w:rsidR="00946BDD" w:rsidRPr="00043871">
        <w:rPr>
          <w:rFonts w:ascii="Arial" w:eastAsia="Times New Roman" w:hAnsi="Arial" w:cs="Arial"/>
          <w:color w:val="000000" w:themeColor="text1"/>
          <w:sz w:val="24"/>
          <w:szCs w:val="24"/>
          <w:vertAlign w:val="superscript"/>
          <w:lang w:val="sk-SK" w:eastAsia="cs-CZ"/>
        </w:rPr>
        <w:t xml:space="preserve"> </w:t>
      </w:r>
    </w:p>
    <w:p w14:paraId="3D15FE95" w14:textId="42540F7F" w:rsidR="00DE6C18" w:rsidRPr="00043871" w:rsidRDefault="00DE6C18" w:rsidP="0047797C">
      <w:pPr>
        <w:spacing w:after="0" w:line="276" w:lineRule="auto"/>
        <w:rPr>
          <w:rFonts w:ascii="Arial" w:hAnsi="Arial" w:cs="Arial"/>
          <w:color w:val="000000" w:themeColor="text1"/>
          <w:sz w:val="24"/>
          <w:szCs w:val="24"/>
          <w:lang w:val="sk-SK"/>
        </w:rPr>
      </w:pPr>
      <w:r w:rsidRPr="00043871">
        <w:rPr>
          <w:rFonts w:ascii="Arial" w:hAnsi="Arial" w:cs="Arial"/>
          <w:color w:val="000000" w:themeColor="text1"/>
          <w:sz w:val="24"/>
          <w:szCs w:val="24"/>
          <w:lang w:val="sk-SK"/>
        </w:rPr>
        <w:t>odberateľom chráneným solidaritou podľa tohto boduje len odberateľ, ktorý o tom inform</w:t>
      </w:r>
      <w:r w:rsidR="00C44542" w:rsidRPr="00043871">
        <w:rPr>
          <w:rFonts w:ascii="Arial" w:hAnsi="Arial" w:cs="Arial"/>
          <w:color w:val="000000" w:themeColor="text1"/>
          <w:sz w:val="24"/>
          <w:szCs w:val="24"/>
          <w:lang w:val="sk-SK"/>
        </w:rPr>
        <w:t>uje</w:t>
      </w:r>
      <w:r w:rsidRPr="00043871">
        <w:rPr>
          <w:rFonts w:ascii="Arial" w:hAnsi="Arial" w:cs="Arial"/>
          <w:color w:val="000000" w:themeColor="text1"/>
          <w:sz w:val="24"/>
          <w:szCs w:val="24"/>
          <w:lang w:val="sk-SK"/>
        </w:rPr>
        <w:t xml:space="preserve"> svojho dodávateľa plynu, len v</w:t>
      </w:r>
      <w:r w:rsidR="00612E2F" w:rsidRPr="00043871">
        <w:rPr>
          <w:rFonts w:ascii="Arial" w:hAnsi="Arial" w:cs="Arial"/>
          <w:color w:val="000000" w:themeColor="text1"/>
          <w:sz w:val="24"/>
          <w:szCs w:val="24"/>
          <w:lang w:val="sk-SK"/>
        </w:rPr>
        <w:t> </w:t>
      </w:r>
      <w:r w:rsidRPr="00043871">
        <w:rPr>
          <w:rFonts w:ascii="Arial" w:hAnsi="Arial" w:cs="Arial"/>
          <w:color w:val="000000" w:themeColor="text1"/>
          <w:sz w:val="24"/>
          <w:szCs w:val="24"/>
          <w:lang w:val="sk-SK"/>
        </w:rPr>
        <w:t>rozsahu</w:t>
      </w:r>
      <w:r w:rsidR="00612E2F" w:rsidRPr="00043871">
        <w:rPr>
          <w:rFonts w:ascii="Arial" w:hAnsi="Arial" w:cs="Arial"/>
          <w:color w:val="000000" w:themeColor="text1"/>
          <w:sz w:val="24"/>
          <w:szCs w:val="24"/>
          <w:lang w:val="sk-SK"/>
        </w:rPr>
        <w:t>,</w:t>
      </w:r>
      <w:r w:rsidRPr="00043871">
        <w:rPr>
          <w:rFonts w:ascii="Arial" w:hAnsi="Arial" w:cs="Arial"/>
          <w:color w:val="000000" w:themeColor="text1"/>
          <w:sz w:val="24"/>
          <w:szCs w:val="24"/>
          <w:lang w:val="sk-SK"/>
        </w:rPr>
        <w:t xml:space="preserve"> v akom o tom inform</w:t>
      </w:r>
      <w:r w:rsidR="00C44542" w:rsidRPr="00043871">
        <w:rPr>
          <w:rFonts w:ascii="Arial" w:hAnsi="Arial" w:cs="Arial"/>
          <w:color w:val="000000" w:themeColor="text1"/>
          <w:sz w:val="24"/>
          <w:szCs w:val="24"/>
          <w:lang w:val="sk-SK"/>
        </w:rPr>
        <w:t>uje</w:t>
      </w:r>
      <w:r w:rsidRPr="00043871">
        <w:rPr>
          <w:rFonts w:ascii="Arial" w:hAnsi="Arial" w:cs="Arial"/>
          <w:color w:val="000000" w:themeColor="text1"/>
          <w:sz w:val="24"/>
          <w:szCs w:val="24"/>
          <w:lang w:val="sk-SK"/>
        </w:rPr>
        <w:t xml:space="preserve"> dodávateľa plynu</w:t>
      </w:r>
      <w:r w:rsidR="001E5283" w:rsidRPr="00043871">
        <w:rPr>
          <w:rFonts w:ascii="Arial" w:hAnsi="Arial" w:cs="Arial"/>
          <w:color w:val="000000" w:themeColor="text1"/>
          <w:sz w:val="24"/>
          <w:szCs w:val="24"/>
          <w:lang w:val="sk-SK"/>
        </w:rPr>
        <w:t>.</w:t>
      </w:r>
    </w:p>
    <w:p w14:paraId="145AADC0" w14:textId="5BEFF5A7" w:rsidR="008E3F56" w:rsidRPr="00043871" w:rsidRDefault="008E3F56"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bookmarkStart w:id="14" w:name="c_4079"/>
      <w:bookmarkEnd w:id="14"/>
    </w:p>
    <w:p w14:paraId="346691A7" w14:textId="77777777" w:rsidR="00A154BA" w:rsidRPr="00043871" w:rsidRDefault="00A154BA"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p>
    <w:p w14:paraId="54F2E31C"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8"/>
          <w:szCs w:val="28"/>
          <w:lang w:val="sk-SK" w:eastAsia="cs-CZ"/>
        </w:rPr>
      </w:pPr>
      <w:r w:rsidRPr="00043871">
        <w:rPr>
          <w:rFonts w:ascii="Arial" w:eastAsia="Times New Roman" w:hAnsi="Arial" w:cs="Arial"/>
          <w:b/>
          <w:bCs/>
          <w:color w:val="000000" w:themeColor="text1"/>
          <w:sz w:val="28"/>
          <w:szCs w:val="28"/>
          <w:lang w:val="sk-SK" w:eastAsia="cs-CZ"/>
        </w:rPr>
        <w:t>DRUHÁ ČASŤ</w:t>
      </w:r>
    </w:p>
    <w:p w14:paraId="5B12D8C5" w14:textId="77777777" w:rsidR="00D96116" w:rsidRPr="00043871" w:rsidRDefault="00D96116" w:rsidP="0047797C">
      <w:pPr>
        <w:shd w:val="clear" w:color="auto" w:fill="FFFFFF"/>
        <w:spacing w:line="276" w:lineRule="auto"/>
        <w:jc w:val="center"/>
        <w:rPr>
          <w:rFonts w:ascii="Arial" w:eastAsia="Times New Roman" w:hAnsi="Arial" w:cs="Arial"/>
          <w:color w:val="000000" w:themeColor="text1"/>
          <w:sz w:val="28"/>
          <w:szCs w:val="28"/>
          <w:lang w:val="sk-SK" w:eastAsia="cs-CZ"/>
        </w:rPr>
      </w:pPr>
      <w:bookmarkStart w:id="15" w:name="c_4081"/>
      <w:bookmarkEnd w:id="15"/>
      <w:r w:rsidRPr="00043871">
        <w:rPr>
          <w:rFonts w:ascii="Arial" w:eastAsia="Times New Roman" w:hAnsi="Arial" w:cs="Arial"/>
          <w:color w:val="000000" w:themeColor="text1"/>
          <w:sz w:val="28"/>
          <w:szCs w:val="28"/>
          <w:lang w:val="sk-SK" w:eastAsia="cs-CZ"/>
        </w:rPr>
        <w:lastRenderedPageBreak/>
        <w:t>PRVÁ HLAVA</w:t>
      </w:r>
    </w:p>
    <w:p w14:paraId="0D940A86" w14:textId="77777777" w:rsidR="00D96116" w:rsidRPr="00043871" w:rsidRDefault="00D96116" w:rsidP="0047797C">
      <w:pPr>
        <w:shd w:val="clear" w:color="auto" w:fill="FFFFFF"/>
        <w:spacing w:line="276" w:lineRule="auto"/>
        <w:jc w:val="center"/>
        <w:rPr>
          <w:rFonts w:ascii="Arial" w:eastAsia="Times New Roman" w:hAnsi="Arial" w:cs="Arial"/>
          <w:color w:val="000000" w:themeColor="text1"/>
          <w:sz w:val="26"/>
          <w:szCs w:val="26"/>
          <w:lang w:val="sk-SK" w:eastAsia="cs-CZ"/>
        </w:rPr>
      </w:pPr>
      <w:r w:rsidRPr="00043871">
        <w:rPr>
          <w:rFonts w:ascii="Arial" w:eastAsia="Times New Roman" w:hAnsi="Arial" w:cs="Arial"/>
          <w:color w:val="000000" w:themeColor="text1"/>
          <w:sz w:val="26"/>
          <w:szCs w:val="26"/>
          <w:lang w:val="sk-SK" w:eastAsia="cs-CZ"/>
        </w:rPr>
        <w:t>PODNIKANIE V ENERGETIKE</w:t>
      </w:r>
    </w:p>
    <w:p w14:paraId="0C17649E" w14:textId="1FC88ECD" w:rsidR="00D96116" w:rsidRPr="00043871" w:rsidRDefault="00D96116" w:rsidP="0047797C">
      <w:pPr>
        <w:pStyle w:val="Nadpis1"/>
        <w:spacing w:line="276" w:lineRule="auto"/>
        <w:rPr>
          <w:rFonts w:cs="Arial"/>
          <w:color w:val="000000" w:themeColor="text1"/>
          <w:szCs w:val="24"/>
          <w:lang w:val="sk-SK" w:eastAsia="cs-CZ"/>
        </w:rPr>
      </w:pPr>
      <w:bookmarkStart w:id="16" w:name="c_4086"/>
      <w:bookmarkStart w:id="17" w:name="pa_4"/>
      <w:bookmarkStart w:id="18" w:name="p_4"/>
      <w:bookmarkEnd w:id="16"/>
      <w:bookmarkEnd w:id="17"/>
      <w:bookmarkEnd w:id="18"/>
      <w:r w:rsidRPr="00043871">
        <w:rPr>
          <w:rFonts w:cs="Arial"/>
          <w:color w:val="000000" w:themeColor="text1"/>
          <w:szCs w:val="24"/>
          <w:lang w:val="sk-SK" w:eastAsia="cs-CZ"/>
        </w:rPr>
        <w:t xml:space="preserve">§ 4  </w:t>
      </w:r>
    </w:p>
    <w:p w14:paraId="6571DAB7" w14:textId="765FDD90"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19" w:name="c_4088"/>
      <w:bookmarkEnd w:id="19"/>
      <w:r w:rsidRPr="00043871">
        <w:rPr>
          <w:rFonts w:ascii="Arial" w:eastAsia="Times New Roman" w:hAnsi="Arial" w:cs="Arial"/>
          <w:b/>
          <w:bCs/>
          <w:color w:val="000000" w:themeColor="text1"/>
          <w:sz w:val="24"/>
          <w:szCs w:val="24"/>
          <w:lang w:val="sk-SK" w:eastAsia="cs-CZ"/>
        </w:rPr>
        <w:t>Podnikanie v energetike</w:t>
      </w:r>
    </w:p>
    <w:p w14:paraId="3733674A" w14:textId="3289091D"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Podnikaním v energetike je</w:t>
      </w:r>
    </w:p>
    <w:p w14:paraId="659DBF68" w14:textId="2D5BD232"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a) výroba, </w:t>
      </w:r>
      <w:r w:rsidR="007F1AB7" w:rsidRPr="00043871">
        <w:rPr>
          <w:rFonts w:ascii="Arial" w:eastAsia="Times New Roman" w:hAnsi="Arial" w:cs="Arial"/>
          <w:color w:val="000000" w:themeColor="text1"/>
          <w:sz w:val="24"/>
          <w:szCs w:val="24"/>
          <w:lang w:val="sk-SK" w:eastAsia="cs-CZ"/>
        </w:rPr>
        <w:t xml:space="preserve">uskladňovanie, </w:t>
      </w:r>
      <w:r w:rsidRPr="00043871">
        <w:rPr>
          <w:rFonts w:ascii="Arial" w:eastAsia="Times New Roman" w:hAnsi="Arial" w:cs="Arial"/>
          <w:color w:val="000000" w:themeColor="text1"/>
          <w:sz w:val="24"/>
          <w:szCs w:val="24"/>
          <w:lang w:val="sk-SK" w:eastAsia="cs-CZ"/>
        </w:rPr>
        <w:t>prenos, distribúcia</w:t>
      </w:r>
      <w:r w:rsidR="00191C66" w:rsidRPr="00043871">
        <w:rPr>
          <w:rFonts w:ascii="Arial" w:eastAsia="Times New Roman" w:hAnsi="Arial" w:cs="Arial"/>
          <w:color w:val="000000" w:themeColor="text1"/>
          <w:sz w:val="24"/>
          <w:szCs w:val="24"/>
          <w:lang w:val="sk-SK" w:eastAsia="cs-CZ"/>
        </w:rPr>
        <w:t>, agregácia</w:t>
      </w:r>
      <w:r w:rsidR="00EE1AEB"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a dodávka elektriny,</w:t>
      </w:r>
    </w:p>
    <w:p w14:paraId="1818CF97" w14:textId="078101A1"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činnosť organizátora krátkodobého trhu s elektrinou,</w:t>
      </w:r>
    </w:p>
    <w:p w14:paraId="1DFBEAF1" w14:textId="52E7E300"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výroba, preprava, distribúcia, uskladňovanie a dodávka plynu,</w:t>
      </w:r>
    </w:p>
    <w:p w14:paraId="49554906" w14:textId="7D577180"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prevádzkovanie potrubí na prepravu pohonných látok alebo ropy,</w:t>
      </w:r>
    </w:p>
    <w:p w14:paraId="26201DFD" w14:textId="026B34FF"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prevádzkovanie zariadenia na plnenie tlakových nádob,</w:t>
      </w:r>
    </w:p>
    <w:p w14:paraId="6D004D3B" w14:textId="61637126"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 prevádzkovanie zariadenia na rozvod skvapalneného plynného uhľovodíka.</w:t>
      </w:r>
    </w:p>
    <w:p w14:paraId="3D37978D" w14:textId="2E2FAB20"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Podnikaním v energetike nie je výroba elektriny, distribúcia elektriny, výroba plynu a distribúcia plynu výlučne pre vlastnú spotrebu a dodávka elektriny vrátane zabezpečenia prenosu elektriny, distribúcie elektriny a ostatných služieb spojených s dodávkou elektriny a dodávka plynu vrátane zabezpečenia prepravy plynu, distribúcie plynu a ostatných služieb spojených s dodávkou plynu pre iné osoby za nákupné ceny vrátane zložiek ceny za prenos elektriny, distribúciu elektriny a ostatné služby spojené s dodávkou elektriny a zložiek ceny za prepravu plynu, distribúciu plynu a ostatné služby spojené s dodávkou plynu bez ďalšieho zvýšenia; to neplatí, ak ide o dodávku elektriny koncovým odberateľom elektriny pripojeným do miestnej distribučnej sústavy. Tým nie sú dotknuté ustanovenia § 12 až 14.</w:t>
      </w:r>
    </w:p>
    <w:p w14:paraId="4DBC3BF1" w14:textId="167437D3"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Cena za jednotku dodanej elektriny a plynu podľa odseku 2 vrátane zložiek ceny za prenos elektriny, distribúciu elektriny a ostatné služby spojené s dodávkou elektriny a zložiek ceny za prepravu plynu, distribúciu plynu a ostatné služby spojené s dodávkou plynu musí byť rovnaká ako cena v daňovom doklade vystavenom za takú dodávku elektriny alebo dodávku plynu vrátane zložiek ceny za prenos elektriny, distribúciu elektriny a ostatné služby spojené s dodávkou elektriny alebo zložiek ceny za prepravu plynu, distribúciu plynu a ostatné služby spojené s dodávkou plynu.</w:t>
      </w:r>
    </w:p>
    <w:p w14:paraId="590D9757" w14:textId="567EAD21" w:rsidR="0091638B"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4) Podnikaním v energetike nie je výroba elektriny v </w:t>
      </w:r>
      <w:r w:rsidR="00E11EA3" w:rsidRPr="00043871">
        <w:rPr>
          <w:rFonts w:ascii="Arial" w:eastAsia="Times New Roman" w:hAnsi="Arial" w:cs="Arial"/>
          <w:color w:val="000000" w:themeColor="text1"/>
          <w:sz w:val="24"/>
          <w:szCs w:val="24"/>
          <w:lang w:val="sk-SK" w:eastAsia="cs-CZ"/>
        </w:rPr>
        <w:t>zariaden</w:t>
      </w:r>
      <w:r w:rsidR="005E13EB" w:rsidRPr="00043871">
        <w:rPr>
          <w:rFonts w:ascii="Arial" w:eastAsia="Times New Roman" w:hAnsi="Arial" w:cs="Arial"/>
          <w:color w:val="000000" w:themeColor="text1"/>
          <w:sz w:val="24"/>
          <w:szCs w:val="24"/>
          <w:lang w:val="sk-SK" w:eastAsia="cs-CZ"/>
        </w:rPr>
        <w:t xml:space="preserve">í na výrobu elektriny </w:t>
      </w:r>
      <w:r w:rsidR="000960E0" w:rsidRPr="00043871">
        <w:rPr>
          <w:rFonts w:ascii="Arial" w:eastAsia="Times New Roman" w:hAnsi="Arial" w:cs="Arial"/>
          <w:color w:val="000000" w:themeColor="text1"/>
          <w:sz w:val="24"/>
          <w:szCs w:val="24"/>
          <w:lang w:val="sk-SK" w:eastAsia="cs-CZ"/>
        </w:rPr>
        <w:t>s inštalovaným výkonom do 1</w:t>
      </w:r>
      <w:r w:rsidR="00E24FD1" w:rsidRPr="00043871">
        <w:rPr>
          <w:rFonts w:ascii="Arial" w:eastAsia="Times New Roman" w:hAnsi="Arial" w:cs="Arial"/>
          <w:color w:val="000000" w:themeColor="text1"/>
          <w:sz w:val="24"/>
          <w:szCs w:val="24"/>
          <w:lang w:val="sk-SK" w:eastAsia="cs-CZ"/>
        </w:rPr>
        <w:t>1</w:t>
      </w:r>
      <w:r w:rsidR="000960E0" w:rsidRPr="00043871">
        <w:rPr>
          <w:rFonts w:ascii="Arial" w:eastAsia="Times New Roman" w:hAnsi="Arial" w:cs="Arial"/>
          <w:color w:val="000000" w:themeColor="text1"/>
          <w:sz w:val="24"/>
          <w:szCs w:val="24"/>
          <w:lang w:val="sk-SK" w:eastAsia="cs-CZ"/>
        </w:rPr>
        <w:t xml:space="preserve"> kW</w:t>
      </w:r>
      <w:r w:rsidR="00365DD9"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výrobcom</w:t>
      </w:r>
      <w:r w:rsidR="00B71BDD" w:rsidRPr="00043871">
        <w:rPr>
          <w:rFonts w:ascii="Arial" w:eastAsia="Times New Roman" w:hAnsi="Arial" w:cs="Arial"/>
          <w:color w:val="000000" w:themeColor="text1"/>
          <w:sz w:val="24"/>
          <w:szCs w:val="24"/>
          <w:lang w:val="sk-SK" w:eastAsia="cs-CZ"/>
        </w:rPr>
        <w:t xml:space="preserve"> elektriny</w:t>
      </w:r>
      <w:r w:rsidRPr="00043871">
        <w:rPr>
          <w:rFonts w:ascii="Arial" w:eastAsia="Times New Roman" w:hAnsi="Arial" w:cs="Arial"/>
          <w:color w:val="000000" w:themeColor="text1"/>
          <w:sz w:val="24"/>
          <w:szCs w:val="24"/>
          <w:lang w:val="sk-SK" w:eastAsia="cs-CZ"/>
        </w:rPr>
        <w:t>, ak si neuplatňuje podporu doplatkom podľa osobitného predpisu </w:t>
      </w:r>
      <w:r w:rsidRPr="00043871">
        <w:rPr>
          <w:rFonts w:ascii="Arial" w:eastAsia="Times New Roman" w:hAnsi="Arial" w:cs="Arial"/>
          <w:color w:val="000000" w:themeColor="text1"/>
          <w:sz w:val="24"/>
          <w:szCs w:val="24"/>
          <w:vertAlign w:val="superscript"/>
          <w:lang w:val="sk-SK" w:eastAsia="cs-CZ"/>
        </w:rPr>
        <w:t>14)</w:t>
      </w:r>
      <w:r w:rsidR="001576CB" w:rsidRPr="00043871">
        <w:rPr>
          <w:rFonts w:ascii="Arial" w:eastAsia="Times New Roman" w:hAnsi="Arial" w:cs="Arial"/>
          <w:color w:val="000000" w:themeColor="text1"/>
          <w:sz w:val="24"/>
          <w:szCs w:val="24"/>
          <w:lang w:val="sk-SK" w:eastAsia="cs-CZ"/>
        </w:rPr>
        <w:t xml:space="preserve">, </w:t>
      </w:r>
      <w:r w:rsidR="0038607B" w:rsidRPr="00043871">
        <w:rPr>
          <w:rFonts w:ascii="Arial" w:eastAsia="Times New Roman" w:hAnsi="Arial" w:cs="Arial"/>
          <w:color w:val="000000" w:themeColor="text1"/>
          <w:sz w:val="24"/>
          <w:szCs w:val="24"/>
          <w:lang w:val="sk-SK" w:eastAsia="cs-CZ"/>
        </w:rPr>
        <w:t>a</w:t>
      </w:r>
      <w:r w:rsidR="000960E0" w:rsidRPr="00043871">
        <w:rPr>
          <w:rFonts w:ascii="Arial" w:eastAsia="Times New Roman" w:hAnsi="Arial" w:cs="Arial"/>
          <w:color w:val="000000" w:themeColor="text1"/>
          <w:sz w:val="24"/>
          <w:szCs w:val="24"/>
          <w:lang w:val="sk-SK" w:eastAsia="cs-CZ"/>
        </w:rPr>
        <w:t xml:space="preserve"> uskladňovanie elektriny v </w:t>
      </w:r>
      <w:r w:rsidR="007D183E" w:rsidRPr="00043871">
        <w:rPr>
          <w:rFonts w:ascii="Arial" w:eastAsia="Times New Roman" w:hAnsi="Arial" w:cs="Arial"/>
          <w:color w:val="000000" w:themeColor="text1"/>
          <w:sz w:val="24"/>
          <w:szCs w:val="24"/>
          <w:lang w:val="sk-SK" w:eastAsia="cs-CZ"/>
        </w:rPr>
        <w:t>zariaden</w:t>
      </w:r>
      <w:r w:rsidR="00BE0FDF" w:rsidRPr="00043871">
        <w:rPr>
          <w:rFonts w:ascii="Arial" w:eastAsia="Times New Roman" w:hAnsi="Arial" w:cs="Arial"/>
          <w:color w:val="000000" w:themeColor="text1"/>
          <w:sz w:val="24"/>
          <w:szCs w:val="24"/>
          <w:lang w:val="sk-SK" w:eastAsia="cs-CZ"/>
        </w:rPr>
        <w:t>í</w:t>
      </w:r>
      <w:r w:rsidR="00FF7C8E" w:rsidRPr="00043871">
        <w:rPr>
          <w:rFonts w:ascii="Arial" w:eastAsia="Times New Roman" w:hAnsi="Arial" w:cs="Arial"/>
          <w:color w:val="000000" w:themeColor="text1"/>
          <w:sz w:val="24"/>
          <w:szCs w:val="24"/>
          <w:lang w:val="sk-SK" w:eastAsia="cs-CZ"/>
        </w:rPr>
        <w:t xml:space="preserve"> </w:t>
      </w:r>
      <w:r w:rsidR="000960E0" w:rsidRPr="00043871">
        <w:rPr>
          <w:rFonts w:ascii="Arial" w:eastAsia="Times New Roman" w:hAnsi="Arial" w:cs="Arial"/>
          <w:color w:val="000000" w:themeColor="text1"/>
          <w:sz w:val="24"/>
          <w:szCs w:val="24"/>
          <w:lang w:val="sk-SK" w:eastAsia="cs-CZ"/>
        </w:rPr>
        <w:t>na uskladňovanie elektriny s inštalovaným výkonom do 1</w:t>
      </w:r>
      <w:r w:rsidR="00E24FD1" w:rsidRPr="00043871">
        <w:rPr>
          <w:rFonts w:ascii="Arial" w:eastAsia="Times New Roman" w:hAnsi="Arial" w:cs="Arial"/>
          <w:color w:val="000000" w:themeColor="text1"/>
          <w:sz w:val="24"/>
          <w:szCs w:val="24"/>
          <w:lang w:val="sk-SK" w:eastAsia="cs-CZ"/>
        </w:rPr>
        <w:t>1</w:t>
      </w:r>
      <w:r w:rsidR="000960E0" w:rsidRPr="00043871">
        <w:rPr>
          <w:rFonts w:ascii="Arial" w:eastAsia="Times New Roman" w:hAnsi="Arial" w:cs="Arial"/>
          <w:color w:val="000000" w:themeColor="text1"/>
          <w:sz w:val="24"/>
          <w:szCs w:val="24"/>
          <w:lang w:val="sk-SK" w:eastAsia="cs-CZ"/>
        </w:rPr>
        <w:t xml:space="preserve"> kW</w:t>
      </w:r>
      <w:r w:rsidRPr="00043871">
        <w:rPr>
          <w:rFonts w:ascii="Arial" w:eastAsia="Times New Roman" w:hAnsi="Arial" w:cs="Arial"/>
          <w:color w:val="000000" w:themeColor="text1"/>
          <w:sz w:val="24"/>
          <w:szCs w:val="24"/>
          <w:lang w:val="sk-SK" w:eastAsia="cs-CZ"/>
        </w:rPr>
        <w:t xml:space="preserve"> </w:t>
      </w:r>
      <w:r w:rsidR="00071D49" w:rsidRPr="00043871">
        <w:rPr>
          <w:rFonts w:ascii="Arial" w:eastAsia="Times New Roman" w:hAnsi="Arial" w:cs="Arial"/>
          <w:color w:val="000000" w:themeColor="text1"/>
          <w:sz w:val="24"/>
          <w:szCs w:val="24"/>
          <w:lang w:val="sk-SK" w:eastAsia="cs-CZ"/>
        </w:rPr>
        <w:t>prevádzkovateľom zariadenia na uskladňovanie elektriny</w:t>
      </w:r>
      <w:r w:rsidR="009150EA" w:rsidRPr="00043871">
        <w:rPr>
          <w:rFonts w:ascii="Arial" w:eastAsia="Times New Roman" w:hAnsi="Arial" w:cs="Arial"/>
          <w:color w:val="000000" w:themeColor="text1"/>
          <w:sz w:val="24"/>
          <w:szCs w:val="24"/>
          <w:lang w:val="sk-SK" w:eastAsia="cs-CZ"/>
        </w:rPr>
        <w:t>.</w:t>
      </w:r>
    </w:p>
    <w:p w14:paraId="2C6262F9" w14:textId="54C4B16A" w:rsidR="0068594B" w:rsidRPr="00043871" w:rsidRDefault="00B7400D"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w:t>
      </w:r>
      <w:r w:rsidR="00CE4B10" w:rsidRPr="00043871">
        <w:rPr>
          <w:rFonts w:ascii="Arial" w:eastAsia="Times New Roman" w:hAnsi="Arial" w:cs="Arial"/>
          <w:color w:val="000000" w:themeColor="text1"/>
          <w:sz w:val="24"/>
          <w:szCs w:val="24"/>
          <w:lang w:val="sk-SK" w:eastAsia="cs-CZ"/>
        </w:rPr>
        <w:t xml:space="preserve">) </w:t>
      </w:r>
      <w:r w:rsidR="00D54C3E" w:rsidRPr="00043871">
        <w:rPr>
          <w:rFonts w:ascii="Arial" w:eastAsia="Times New Roman" w:hAnsi="Arial" w:cs="Arial"/>
          <w:color w:val="000000" w:themeColor="text1"/>
          <w:sz w:val="24"/>
          <w:szCs w:val="24"/>
          <w:lang w:val="sk-SK" w:eastAsia="cs-CZ"/>
        </w:rPr>
        <w:t>Ak ide o aktívneho odberateľa, p</w:t>
      </w:r>
      <w:r w:rsidR="00505DB0" w:rsidRPr="00043871">
        <w:rPr>
          <w:rFonts w:ascii="Arial" w:eastAsia="Times New Roman" w:hAnsi="Arial" w:cs="Arial"/>
          <w:color w:val="000000" w:themeColor="text1"/>
          <w:sz w:val="24"/>
          <w:szCs w:val="24"/>
          <w:lang w:val="sk-SK" w:eastAsia="cs-CZ"/>
        </w:rPr>
        <w:t>odnikaním v energetike nie je</w:t>
      </w:r>
      <w:r w:rsidR="00F83FD2" w:rsidRPr="00043871">
        <w:rPr>
          <w:rFonts w:ascii="Arial" w:eastAsia="Times New Roman" w:hAnsi="Arial" w:cs="Arial"/>
          <w:color w:val="000000" w:themeColor="text1"/>
          <w:sz w:val="24"/>
          <w:szCs w:val="24"/>
          <w:lang w:val="sk-SK" w:eastAsia="cs-CZ"/>
        </w:rPr>
        <w:t xml:space="preserve"> </w:t>
      </w:r>
      <w:r w:rsidR="00505DB0" w:rsidRPr="00043871">
        <w:rPr>
          <w:rFonts w:ascii="Arial" w:eastAsia="Times New Roman" w:hAnsi="Arial" w:cs="Arial"/>
          <w:color w:val="000000" w:themeColor="text1"/>
          <w:sz w:val="24"/>
          <w:szCs w:val="24"/>
          <w:lang w:val="sk-SK" w:eastAsia="cs-CZ"/>
        </w:rPr>
        <w:t xml:space="preserve">výroba elektriny v zariadení s inštalovaným výkonom do 1 MW, uskladňovanie elektriny v zariadení na uskladňovanie elektriny s inštalovaným výkonom do 1 MW alebo dodávka elektriny. </w:t>
      </w:r>
      <w:r w:rsidR="00D54C3E" w:rsidRPr="00043871">
        <w:rPr>
          <w:rFonts w:ascii="Arial" w:eastAsia="Times New Roman" w:hAnsi="Arial" w:cs="Arial"/>
          <w:color w:val="000000" w:themeColor="text1"/>
          <w:sz w:val="24"/>
          <w:szCs w:val="24"/>
          <w:lang w:val="sk-SK" w:eastAsia="cs-CZ"/>
        </w:rPr>
        <w:t>Ak ide o energetické spoločenstvo alebo komunitu vyrábajúcu energiu z obnoviteľných zdrojov, p</w:t>
      </w:r>
      <w:r w:rsidR="00505DB0" w:rsidRPr="00043871">
        <w:rPr>
          <w:rFonts w:ascii="Arial" w:eastAsia="Times New Roman" w:hAnsi="Arial" w:cs="Arial"/>
          <w:color w:val="000000" w:themeColor="text1"/>
          <w:sz w:val="24"/>
          <w:szCs w:val="24"/>
          <w:lang w:val="sk-SK" w:eastAsia="cs-CZ"/>
        </w:rPr>
        <w:t>odnikaním v energetike nie je</w:t>
      </w:r>
      <w:r w:rsidR="0066358A" w:rsidRPr="00043871">
        <w:rPr>
          <w:rFonts w:ascii="Arial" w:eastAsia="Times New Roman" w:hAnsi="Arial" w:cs="Arial"/>
          <w:color w:val="000000" w:themeColor="text1"/>
          <w:sz w:val="24"/>
          <w:szCs w:val="24"/>
          <w:lang w:val="sk-SK" w:eastAsia="cs-CZ"/>
        </w:rPr>
        <w:t xml:space="preserve"> </w:t>
      </w:r>
      <w:r w:rsidR="00505DB0" w:rsidRPr="00043871">
        <w:rPr>
          <w:rFonts w:ascii="Arial" w:eastAsia="Times New Roman" w:hAnsi="Arial" w:cs="Arial"/>
          <w:color w:val="000000" w:themeColor="text1"/>
          <w:sz w:val="24"/>
          <w:szCs w:val="24"/>
          <w:lang w:val="sk-SK" w:eastAsia="cs-CZ"/>
        </w:rPr>
        <w:t>výroba elektriny v zariadení s inštalovaným výkonom do 1 MW, uskladňovanie elektriny v zariadení na uskladňovanie elektriny s inštalovaným výkonom do 1 MW, agregácia alebo dodávka elektriny a</w:t>
      </w:r>
      <w:r w:rsidR="009C4716" w:rsidRPr="00043871">
        <w:rPr>
          <w:rFonts w:ascii="Arial" w:eastAsia="Times New Roman" w:hAnsi="Arial" w:cs="Arial"/>
          <w:color w:val="000000" w:themeColor="text1"/>
          <w:sz w:val="24"/>
          <w:szCs w:val="24"/>
          <w:lang w:val="sk-SK" w:eastAsia="cs-CZ"/>
        </w:rPr>
        <w:t> </w:t>
      </w:r>
      <w:r w:rsidR="00505DB0" w:rsidRPr="00043871">
        <w:rPr>
          <w:rFonts w:ascii="Arial" w:eastAsia="Times New Roman" w:hAnsi="Arial" w:cs="Arial"/>
          <w:color w:val="000000" w:themeColor="text1"/>
          <w:sz w:val="24"/>
          <w:szCs w:val="24"/>
          <w:lang w:val="sk-SK" w:eastAsia="cs-CZ"/>
        </w:rPr>
        <w:t>výroba</w:t>
      </w:r>
      <w:r w:rsidR="009C4716" w:rsidRPr="00043871">
        <w:rPr>
          <w:rFonts w:ascii="Arial" w:eastAsia="Times New Roman" w:hAnsi="Arial" w:cs="Arial"/>
          <w:color w:val="000000" w:themeColor="text1"/>
          <w:sz w:val="24"/>
          <w:szCs w:val="24"/>
          <w:lang w:val="sk-SK" w:eastAsia="cs-CZ"/>
        </w:rPr>
        <w:t xml:space="preserve"> </w:t>
      </w:r>
      <w:r w:rsidR="00505DB0" w:rsidRPr="00043871">
        <w:rPr>
          <w:rFonts w:ascii="Arial" w:eastAsia="Times New Roman" w:hAnsi="Arial" w:cs="Arial"/>
          <w:color w:val="000000" w:themeColor="text1"/>
          <w:sz w:val="24"/>
          <w:szCs w:val="24"/>
          <w:lang w:val="sk-SK" w:eastAsia="cs-CZ"/>
        </w:rPr>
        <w:t>alebo dodávka biometánu pre svojich členov.</w:t>
      </w:r>
    </w:p>
    <w:p w14:paraId="4BED06A4" w14:textId="2DE34072" w:rsidR="006A4DA9" w:rsidRPr="00043871" w:rsidRDefault="006A4DA9"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bookmarkStart w:id="20" w:name="_Hlk73014753"/>
      <w:r w:rsidRPr="00043871">
        <w:rPr>
          <w:rFonts w:ascii="Arial" w:eastAsia="Times New Roman" w:hAnsi="Arial" w:cs="Arial"/>
          <w:color w:val="000000" w:themeColor="text1"/>
          <w:sz w:val="24"/>
          <w:szCs w:val="24"/>
          <w:lang w:val="sk-SK" w:eastAsia="cs-CZ"/>
        </w:rPr>
        <w:lastRenderedPageBreak/>
        <w:t>(</w:t>
      </w:r>
      <w:r w:rsidR="00535E8B" w:rsidRPr="00043871">
        <w:rPr>
          <w:rFonts w:ascii="Arial" w:eastAsia="Times New Roman" w:hAnsi="Arial" w:cs="Arial"/>
          <w:color w:val="000000" w:themeColor="text1"/>
          <w:sz w:val="24"/>
          <w:szCs w:val="24"/>
          <w:lang w:val="sk-SK" w:eastAsia="cs-CZ"/>
        </w:rPr>
        <w:t>6</w:t>
      </w:r>
      <w:r w:rsidRPr="00043871">
        <w:rPr>
          <w:rFonts w:ascii="Arial" w:eastAsia="Times New Roman" w:hAnsi="Arial" w:cs="Arial"/>
          <w:color w:val="000000" w:themeColor="text1"/>
          <w:sz w:val="24"/>
          <w:szCs w:val="24"/>
          <w:lang w:val="sk-SK" w:eastAsia="cs-CZ"/>
        </w:rPr>
        <w:t>)</w:t>
      </w:r>
      <w:r w:rsidR="00931835" w:rsidRPr="00043871">
        <w:rPr>
          <w:rFonts w:ascii="Arial" w:eastAsia="Times New Roman" w:hAnsi="Arial" w:cs="Arial"/>
          <w:color w:val="000000" w:themeColor="text1"/>
          <w:sz w:val="24"/>
          <w:szCs w:val="24"/>
          <w:lang w:val="sk-SK" w:eastAsia="cs-CZ"/>
        </w:rPr>
        <w:t xml:space="preserve"> </w:t>
      </w:r>
      <w:r w:rsidR="00EA368E" w:rsidRPr="00043871">
        <w:rPr>
          <w:rFonts w:ascii="Arial" w:eastAsia="Times New Roman" w:hAnsi="Arial" w:cs="Arial"/>
          <w:color w:val="000000" w:themeColor="text1"/>
          <w:sz w:val="24"/>
          <w:szCs w:val="24"/>
          <w:lang w:val="sk-SK" w:eastAsia="cs-CZ"/>
        </w:rPr>
        <w:t>Za aktívneho odberateľa sa považuje koncový odberateľ elektriny alebo skupina spoločne konajúcich koncových odberateľov elektriny, ktorí spotrebúvajú alebo uskladňujú elektrinu vyrobenú v ich zariadeniach na výrobu elektriny, dodávajú vlastnú vyrobenú elektrinu alebo poskytujú flexibilitu, ak tieto činnosti nie sú ich hlavnou podnikateľskou činnosťou. Odberateľ elektriny v domácnosti</w:t>
      </w:r>
      <w:r w:rsidR="00901BF3" w:rsidRPr="00043871">
        <w:rPr>
          <w:rFonts w:ascii="Arial" w:eastAsia="Times New Roman" w:hAnsi="Arial" w:cs="Arial"/>
          <w:color w:val="000000" w:themeColor="text1"/>
          <w:sz w:val="24"/>
          <w:szCs w:val="24"/>
          <w:lang w:val="sk-SK" w:eastAsia="cs-CZ"/>
        </w:rPr>
        <w:t xml:space="preserve"> alebo</w:t>
      </w:r>
      <w:r w:rsidR="00ED0E21" w:rsidRPr="00043871">
        <w:rPr>
          <w:rFonts w:ascii="Arial" w:eastAsia="Times New Roman" w:hAnsi="Arial" w:cs="Arial"/>
          <w:color w:val="000000" w:themeColor="text1"/>
          <w:sz w:val="24"/>
          <w:szCs w:val="24"/>
          <w:lang w:val="sk-SK" w:eastAsia="cs-CZ"/>
        </w:rPr>
        <w:t xml:space="preserve"> právnická</w:t>
      </w:r>
      <w:r w:rsidR="00901BF3" w:rsidRPr="00043871">
        <w:rPr>
          <w:rFonts w:ascii="Arial" w:eastAsia="Times New Roman" w:hAnsi="Arial" w:cs="Arial"/>
          <w:color w:val="000000" w:themeColor="text1"/>
          <w:sz w:val="24"/>
          <w:szCs w:val="24"/>
          <w:lang w:val="sk-SK" w:eastAsia="cs-CZ"/>
        </w:rPr>
        <w:t xml:space="preserve"> osoba založená </w:t>
      </w:r>
      <w:r w:rsidR="00795276" w:rsidRPr="00043871">
        <w:rPr>
          <w:rFonts w:ascii="Arial" w:eastAsia="Times New Roman" w:hAnsi="Arial" w:cs="Arial"/>
          <w:color w:val="000000" w:themeColor="text1"/>
          <w:sz w:val="24"/>
          <w:szCs w:val="24"/>
          <w:lang w:val="sk-SK" w:eastAsia="cs-CZ"/>
        </w:rPr>
        <w:t xml:space="preserve">na iný </w:t>
      </w:r>
      <w:r w:rsidR="00E213FC" w:rsidRPr="00043871">
        <w:rPr>
          <w:rFonts w:ascii="Arial" w:eastAsia="Times New Roman" w:hAnsi="Arial" w:cs="Arial"/>
          <w:color w:val="000000" w:themeColor="text1"/>
          <w:sz w:val="24"/>
          <w:szCs w:val="24"/>
          <w:lang w:val="sk-SK" w:eastAsia="cs-CZ"/>
        </w:rPr>
        <w:t>ako</w:t>
      </w:r>
      <w:r w:rsidR="00901BF3" w:rsidRPr="00043871">
        <w:rPr>
          <w:rFonts w:ascii="Arial" w:eastAsia="Times New Roman" w:hAnsi="Arial" w:cs="Arial"/>
          <w:color w:val="000000" w:themeColor="text1"/>
          <w:sz w:val="24"/>
          <w:szCs w:val="24"/>
          <w:lang w:val="sk-SK" w:eastAsia="cs-CZ"/>
        </w:rPr>
        <w:t xml:space="preserve"> podnikateľský účel</w:t>
      </w:r>
      <w:r w:rsidR="00EA368E" w:rsidRPr="00043871">
        <w:rPr>
          <w:rFonts w:ascii="Arial" w:eastAsia="Times New Roman" w:hAnsi="Arial" w:cs="Arial"/>
          <w:color w:val="000000" w:themeColor="text1"/>
          <w:sz w:val="24"/>
          <w:szCs w:val="24"/>
          <w:lang w:val="sk-SK" w:eastAsia="cs-CZ"/>
        </w:rPr>
        <w:t>, ktor</w:t>
      </w:r>
      <w:r w:rsidR="00901BF3" w:rsidRPr="00043871">
        <w:rPr>
          <w:rFonts w:ascii="Arial" w:eastAsia="Times New Roman" w:hAnsi="Arial" w:cs="Arial"/>
          <w:color w:val="000000" w:themeColor="text1"/>
          <w:sz w:val="24"/>
          <w:szCs w:val="24"/>
          <w:lang w:val="sk-SK" w:eastAsia="cs-CZ"/>
        </w:rPr>
        <w:t>á</w:t>
      </w:r>
      <w:r w:rsidR="00EA368E" w:rsidRPr="00043871">
        <w:rPr>
          <w:rFonts w:ascii="Arial" w:eastAsia="Times New Roman" w:hAnsi="Arial" w:cs="Arial"/>
          <w:color w:val="000000" w:themeColor="text1"/>
          <w:sz w:val="24"/>
          <w:szCs w:val="24"/>
          <w:lang w:val="sk-SK" w:eastAsia="cs-CZ"/>
        </w:rPr>
        <w:t xml:space="preserve"> vykonáva aspoň jednu z činností podľa prvej vety, sa na účely tohto zákona považuje vždy za aktívneho odberateľa. </w:t>
      </w:r>
      <w:r w:rsidR="00A94318" w:rsidRPr="00043871">
        <w:rPr>
          <w:rFonts w:ascii="Arial" w:eastAsia="Times New Roman" w:hAnsi="Arial" w:cs="Arial"/>
          <w:color w:val="000000" w:themeColor="text1"/>
          <w:sz w:val="24"/>
          <w:szCs w:val="24"/>
          <w:lang w:val="sk-SK" w:eastAsia="cs-CZ"/>
        </w:rPr>
        <w:t>Iný k</w:t>
      </w:r>
      <w:r w:rsidR="00B20B34" w:rsidRPr="00043871">
        <w:rPr>
          <w:rFonts w:ascii="Arial" w:eastAsia="Times New Roman" w:hAnsi="Arial" w:cs="Arial"/>
          <w:color w:val="000000" w:themeColor="text1"/>
          <w:sz w:val="24"/>
          <w:szCs w:val="24"/>
          <w:lang w:val="sk-SK" w:eastAsia="cs-CZ"/>
        </w:rPr>
        <w:t>oncový o</w:t>
      </w:r>
      <w:r w:rsidR="00EA368E" w:rsidRPr="00043871">
        <w:rPr>
          <w:rFonts w:ascii="Arial" w:eastAsia="Times New Roman" w:hAnsi="Arial" w:cs="Arial"/>
          <w:color w:val="000000" w:themeColor="text1"/>
          <w:sz w:val="24"/>
          <w:szCs w:val="24"/>
          <w:lang w:val="sk-SK" w:eastAsia="cs-CZ"/>
        </w:rPr>
        <w:t xml:space="preserve">dberateľ elektriny, ktorý vykonáva aspoň jednu z činností podľa prvej vety, sa na účely tohto zákona považuje za aktívneho odberateľa, ak príjmy z výkonu činností podľa prvej vety v súčte za posledné účtovné obdobie nepresahujú príjmy z </w:t>
      </w:r>
      <w:r w:rsidR="00943FD3" w:rsidRPr="00043871">
        <w:rPr>
          <w:rFonts w:ascii="Arial" w:eastAsia="Times New Roman" w:hAnsi="Arial" w:cs="Arial"/>
          <w:color w:val="000000" w:themeColor="text1"/>
          <w:sz w:val="24"/>
          <w:szCs w:val="24"/>
          <w:lang w:val="sk-SK" w:eastAsia="cs-CZ"/>
        </w:rPr>
        <w:t xml:space="preserve">ktorejkoľvek jeho </w:t>
      </w:r>
      <w:r w:rsidR="00EA368E" w:rsidRPr="00043871">
        <w:rPr>
          <w:rFonts w:ascii="Arial" w:eastAsia="Times New Roman" w:hAnsi="Arial" w:cs="Arial"/>
          <w:color w:val="000000" w:themeColor="text1"/>
          <w:sz w:val="24"/>
          <w:szCs w:val="24"/>
          <w:lang w:val="sk-SK" w:eastAsia="cs-CZ"/>
        </w:rPr>
        <w:t>podnikateľskej činnosti.</w:t>
      </w:r>
      <w:bookmarkEnd w:id="20"/>
    </w:p>
    <w:p w14:paraId="7FF635FD" w14:textId="0D26F442"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847726" w:rsidRPr="00043871">
        <w:rPr>
          <w:rFonts w:ascii="Arial" w:eastAsia="Times New Roman" w:hAnsi="Arial" w:cs="Arial"/>
          <w:color w:val="000000" w:themeColor="text1"/>
          <w:sz w:val="24"/>
          <w:szCs w:val="24"/>
          <w:lang w:val="sk-SK" w:eastAsia="cs-CZ"/>
        </w:rPr>
        <w:t>7</w:t>
      </w:r>
      <w:r w:rsidRPr="00043871">
        <w:rPr>
          <w:rFonts w:ascii="Arial" w:eastAsia="Times New Roman" w:hAnsi="Arial" w:cs="Arial"/>
          <w:color w:val="000000" w:themeColor="text1"/>
          <w:sz w:val="24"/>
          <w:szCs w:val="24"/>
          <w:lang w:val="sk-SK" w:eastAsia="cs-CZ"/>
        </w:rPr>
        <w:t>) Podnikaním v energetike nie je prevádzkovanie nabíjacej stanice</w:t>
      </w:r>
      <w:r w:rsidR="00FB532E" w:rsidRPr="00043871">
        <w:rPr>
          <w:rFonts w:ascii="Arial" w:eastAsia="Times New Roman" w:hAnsi="Arial" w:cs="Arial"/>
          <w:color w:val="000000" w:themeColor="text1"/>
          <w:sz w:val="24"/>
          <w:szCs w:val="24"/>
          <w:lang w:val="sk-SK" w:eastAsia="cs-CZ"/>
        </w:rPr>
        <w:t>,</w:t>
      </w:r>
      <w:r w:rsidRPr="00043871">
        <w:rPr>
          <w:rFonts w:ascii="Arial" w:eastAsia="Times New Roman" w:hAnsi="Arial" w:cs="Arial"/>
          <w:color w:val="000000" w:themeColor="text1"/>
          <w:sz w:val="24"/>
          <w:szCs w:val="24"/>
          <w:lang w:val="sk-SK" w:eastAsia="cs-CZ"/>
        </w:rPr>
        <w:t xml:space="preserve"> poskytovanie nabíjania elektrických vozidiel</w:t>
      </w:r>
      <w:r w:rsidR="00227412" w:rsidRPr="00043871">
        <w:rPr>
          <w:rFonts w:ascii="Arial" w:eastAsia="Times New Roman" w:hAnsi="Arial" w:cs="Arial"/>
          <w:color w:val="000000" w:themeColor="text1"/>
          <w:sz w:val="24"/>
          <w:szCs w:val="24"/>
          <w:lang w:val="sk-SK" w:eastAsia="cs-CZ"/>
        </w:rPr>
        <w:t xml:space="preserve"> a výroba elektriny pri prevádzke dopravných prostriedkov elektrickej trakcie</w:t>
      </w:r>
      <w:r w:rsidRPr="00043871">
        <w:rPr>
          <w:rFonts w:ascii="Arial" w:eastAsia="Times New Roman" w:hAnsi="Arial" w:cs="Arial"/>
          <w:color w:val="000000" w:themeColor="text1"/>
          <w:sz w:val="24"/>
          <w:szCs w:val="24"/>
          <w:lang w:val="sk-SK" w:eastAsia="cs-CZ"/>
        </w:rPr>
        <w:t>.</w:t>
      </w:r>
    </w:p>
    <w:p w14:paraId="64E631A0" w14:textId="14379E96"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847726" w:rsidRPr="00043871">
        <w:rPr>
          <w:rFonts w:ascii="Arial" w:eastAsia="Times New Roman" w:hAnsi="Arial" w:cs="Arial"/>
          <w:color w:val="000000" w:themeColor="text1"/>
          <w:sz w:val="24"/>
          <w:szCs w:val="24"/>
          <w:lang w:val="sk-SK" w:eastAsia="cs-CZ"/>
        </w:rPr>
        <w:t>8</w:t>
      </w:r>
      <w:r w:rsidRPr="00043871">
        <w:rPr>
          <w:rFonts w:ascii="Arial" w:eastAsia="Times New Roman" w:hAnsi="Arial" w:cs="Arial"/>
          <w:color w:val="000000" w:themeColor="text1"/>
          <w:sz w:val="24"/>
          <w:szCs w:val="24"/>
          <w:lang w:val="sk-SK" w:eastAsia="cs-CZ"/>
        </w:rPr>
        <w:t>) Osoba, ktorá vykonáva činnosť podľa § 6 ods. 2, musí byť zapísaná v registri partnerov verejného sektora.</w:t>
      </w:r>
      <w:r w:rsidRPr="00043871">
        <w:rPr>
          <w:rFonts w:ascii="Arial" w:eastAsia="Times New Roman" w:hAnsi="Arial" w:cs="Arial"/>
          <w:color w:val="000000" w:themeColor="text1"/>
          <w:sz w:val="24"/>
          <w:szCs w:val="24"/>
          <w:vertAlign w:val="superscript"/>
          <w:lang w:val="sk-SK" w:eastAsia="cs-CZ"/>
        </w:rPr>
        <w:t>14a)</w:t>
      </w:r>
    </w:p>
    <w:p w14:paraId="55DE850A" w14:textId="0B8DBEA0"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847726" w:rsidRPr="00043871">
        <w:rPr>
          <w:rFonts w:ascii="Arial" w:eastAsia="Times New Roman" w:hAnsi="Arial" w:cs="Arial"/>
          <w:color w:val="000000" w:themeColor="text1"/>
          <w:sz w:val="24"/>
          <w:szCs w:val="24"/>
          <w:lang w:val="sk-SK" w:eastAsia="cs-CZ"/>
        </w:rPr>
        <w:t>9</w:t>
      </w:r>
      <w:r w:rsidRPr="00043871">
        <w:rPr>
          <w:rFonts w:ascii="Arial" w:eastAsia="Times New Roman" w:hAnsi="Arial" w:cs="Arial"/>
          <w:color w:val="000000" w:themeColor="text1"/>
          <w:sz w:val="24"/>
          <w:szCs w:val="24"/>
          <w:lang w:val="sk-SK" w:eastAsia="cs-CZ"/>
        </w:rPr>
        <w:t>) Na osoby, ktoré vykonávajú činnosti podľa odsek</w:t>
      </w:r>
      <w:r w:rsidR="00253B85" w:rsidRPr="00043871">
        <w:rPr>
          <w:rFonts w:ascii="Arial" w:eastAsia="Times New Roman" w:hAnsi="Arial" w:cs="Arial"/>
          <w:color w:val="000000" w:themeColor="text1"/>
          <w:sz w:val="24"/>
          <w:szCs w:val="24"/>
          <w:lang w:val="sk-SK" w:eastAsia="cs-CZ"/>
        </w:rPr>
        <w:t>ov</w:t>
      </w:r>
      <w:r w:rsidRPr="00043871">
        <w:rPr>
          <w:rFonts w:ascii="Arial" w:eastAsia="Times New Roman" w:hAnsi="Arial" w:cs="Arial"/>
          <w:color w:val="000000" w:themeColor="text1"/>
          <w:sz w:val="24"/>
          <w:szCs w:val="24"/>
          <w:lang w:val="sk-SK" w:eastAsia="cs-CZ"/>
        </w:rPr>
        <w:t xml:space="preserve"> 2</w:t>
      </w:r>
      <w:r w:rsidR="003B7961" w:rsidRPr="00043871">
        <w:rPr>
          <w:rFonts w:ascii="Arial" w:eastAsia="Times New Roman" w:hAnsi="Arial" w:cs="Arial"/>
          <w:color w:val="000000" w:themeColor="text1"/>
          <w:sz w:val="24"/>
          <w:szCs w:val="24"/>
          <w:lang w:val="sk-SK" w:eastAsia="cs-CZ"/>
        </w:rPr>
        <w:t xml:space="preserve"> </w:t>
      </w:r>
      <w:r w:rsidR="00C046BF" w:rsidRPr="00043871">
        <w:rPr>
          <w:rFonts w:ascii="Arial" w:eastAsia="Times New Roman" w:hAnsi="Arial" w:cs="Arial"/>
          <w:color w:val="000000" w:themeColor="text1"/>
          <w:sz w:val="24"/>
          <w:szCs w:val="24"/>
          <w:lang w:val="sk-SK" w:eastAsia="cs-CZ"/>
        </w:rPr>
        <w:t>alebo</w:t>
      </w:r>
      <w:r w:rsidR="00AE079D" w:rsidRPr="00043871">
        <w:rPr>
          <w:rFonts w:ascii="Arial" w:eastAsia="Times New Roman" w:hAnsi="Arial" w:cs="Arial"/>
          <w:color w:val="000000" w:themeColor="text1"/>
          <w:sz w:val="24"/>
          <w:szCs w:val="24"/>
          <w:lang w:val="sk-SK" w:eastAsia="cs-CZ"/>
        </w:rPr>
        <w:t xml:space="preserve"> </w:t>
      </w:r>
      <w:r w:rsidR="006C51CB" w:rsidRPr="00043871">
        <w:rPr>
          <w:rFonts w:ascii="Arial" w:eastAsia="Times New Roman" w:hAnsi="Arial" w:cs="Arial"/>
          <w:color w:val="000000" w:themeColor="text1"/>
          <w:sz w:val="24"/>
          <w:szCs w:val="24"/>
          <w:lang w:val="sk-SK" w:eastAsia="cs-CZ"/>
        </w:rPr>
        <w:t>5</w:t>
      </w:r>
      <w:r w:rsidRPr="00043871">
        <w:rPr>
          <w:rFonts w:ascii="Arial" w:eastAsia="Times New Roman" w:hAnsi="Arial" w:cs="Arial"/>
          <w:color w:val="000000" w:themeColor="text1"/>
          <w:sz w:val="24"/>
          <w:szCs w:val="24"/>
          <w:lang w:val="sk-SK" w:eastAsia="cs-CZ"/>
        </w:rPr>
        <w:t xml:space="preserve"> alebo prevádzkujú verejne prístupnú nabíjaciu stanicu, sa vzťahuje oznamovacia povinnosť, podľa ktorej sú povinné v lehote do 30 dní oznámiť úradu začiatok, ukončenie a zmenu tejto činnosti. Oznámenie obsahuje meno, priezvisko, adresu pobytu fyzickej osoby alebo obchodné meno, identifikačné číslo právnickej osoby, miesto činnosti, dátum začiatku, zmeny alebo ukončenia činnosti a opis energetického zariadenia, ak sa na oznamovanú činnosť používa.</w:t>
      </w:r>
      <w:r w:rsidR="00791AC8" w:rsidRPr="00043871">
        <w:rPr>
          <w:rFonts w:ascii="Arial" w:eastAsia="Times New Roman" w:hAnsi="Arial" w:cs="Arial"/>
          <w:color w:val="000000" w:themeColor="text1"/>
          <w:sz w:val="24"/>
          <w:szCs w:val="24"/>
          <w:lang w:val="sk-SK" w:eastAsia="cs-CZ"/>
        </w:rPr>
        <w:t xml:space="preserve"> Oznamova</w:t>
      </w:r>
      <w:r w:rsidR="0097629F" w:rsidRPr="00043871">
        <w:rPr>
          <w:rFonts w:ascii="Arial" w:eastAsia="Times New Roman" w:hAnsi="Arial" w:cs="Arial"/>
          <w:color w:val="000000" w:themeColor="text1"/>
          <w:sz w:val="24"/>
          <w:szCs w:val="24"/>
          <w:lang w:val="sk-SK" w:eastAsia="cs-CZ"/>
        </w:rPr>
        <w:t>cia povinnosť sa nevzťahuje</w:t>
      </w:r>
      <w:r w:rsidR="000F6DB3" w:rsidRPr="00043871">
        <w:rPr>
          <w:rFonts w:ascii="Arial" w:eastAsia="Times New Roman" w:hAnsi="Arial" w:cs="Arial"/>
          <w:color w:val="000000" w:themeColor="text1"/>
          <w:sz w:val="24"/>
          <w:szCs w:val="24"/>
          <w:lang w:val="sk-SK" w:eastAsia="cs-CZ"/>
        </w:rPr>
        <w:t xml:space="preserve"> na</w:t>
      </w:r>
      <w:r w:rsidR="0029417C" w:rsidRPr="00043871">
        <w:rPr>
          <w:rFonts w:ascii="Arial" w:eastAsia="Times New Roman" w:hAnsi="Arial" w:cs="Arial"/>
          <w:color w:val="000000" w:themeColor="text1"/>
          <w:sz w:val="24"/>
          <w:szCs w:val="24"/>
          <w:lang w:val="sk-SK" w:eastAsia="cs-CZ"/>
        </w:rPr>
        <w:t xml:space="preserve"> </w:t>
      </w:r>
      <w:r w:rsidR="00EE4DDD" w:rsidRPr="00043871">
        <w:rPr>
          <w:rFonts w:ascii="Arial" w:eastAsia="Times New Roman" w:hAnsi="Arial" w:cs="Arial"/>
          <w:color w:val="000000" w:themeColor="text1"/>
          <w:sz w:val="24"/>
          <w:szCs w:val="24"/>
          <w:lang w:val="sk-SK" w:eastAsia="cs-CZ"/>
        </w:rPr>
        <w:t>výrobu elektriny v</w:t>
      </w:r>
      <w:r w:rsidR="00245D0E" w:rsidRPr="00043871">
        <w:rPr>
          <w:rFonts w:ascii="Arial" w:eastAsia="Times New Roman" w:hAnsi="Arial" w:cs="Arial"/>
          <w:color w:val="000000" w:themeColor="text1"/>
          <w:sz w:val="24"/>
          <w:szCs w:val="24"/>
          <w:lang w:val="sk-SK" w:eastAsia="cs-CZ"/>
        </w:rPr>
        <w:t> </w:t>
      </w:r>
      <w:r w:rsidR="00EE4DDD" w:rsidRPr="00043871">
        <w:rPr>
          <w:rFonts w:ascii="Arial" w:eastAsia="Times New Roman" w:hAnsi="Arial" w:cs="Arial"/>
          <w:color w:val="000000" w:themeColor="text1"/>
          <w:sz w:val="24"/>
          <w:szCs w:val="24"/>
          <w:lang w:val="sk-SK" w:eastAsia="cs-CZ"/>
        </w:rPr>
        <w:t>zariaden</w:t>
      </w:r>
      <w:r w:rsidR="00D403F6" w:rsidRPr="00043871">
        <w:rPr>
          <w:rFonts w:ascii="Arial" w:eastAsia="Times New Roman" w:hAnsi="Arial" w:cs="Arial"/>
          <w:color w:val="000000" w:themeColor="text1"/>
          <w:sz w:val="24"/>
          <w:szCs w:val="24"/>
          <w:lang w:val="sk-SK" w:eastAsia="cs-CZ"/>
        </w:rPr>
        <w:t>í</w:t>
      </w:r>
      <w:r w:rsidR="00245D0E" w:rsidRPr="00043871">
        <w:rPr>
          <w:rFonts w:ascii="Arial" w:eastAsia="Times New Roman" w:hAnsi="Arial" w:cs="Arial"/>
          <w:color w:val="000000" w:themeColor="text1"/>
          <w:sz w:val="24"/>
          <w:szCs w:val="24"/>
          <w:lang w:val="sk-SK" w:eastAsia="cs-CZ"/>
        </w:rPr>
        <w:t xml:space="preserve"> na výrobu elektriny </w:t>
      </w:r>
      <w:r w:rsidR="0079750A" w:rsidRPr="00043871">
        <w:rPr>
          <w:rFonts w:ascii="Arial" w:eastAsia="Times New Roman" w:hAnsi="Arial" w:cs="Arial"/>
          <w:color w:val="000000" w:themeColor="text1"/>
          <w:sz w:val="24"/>
          <w:szCs w:val="24"/>
          <w:lang w:val="sk-SK" w:eastAsia="cs-CZ"/>
        </w:rPr>
        <w:t>s inštalovaným výkonom do 1</w:t>
      </w:r>
      <w:r w:rsidR="00E24FD1" w:rsidRPr="00043871">
        <w:rPr>
          <w:rFonts w:ascii="Arial" w:eastAsia="Times New Roman" w:hAnsi="Arial" w:cs="Arial"/>
          <w:color w:val="000000" w:themeColor="text1"/>
          <w:sz w:val="24"/>
          <w:szCs w:val="24"/>
          <w:lang w:val="sk-SK" w:eastAsia="cs-CZ"/>
        </w:rPr>
        <w:t>1</w:t>
      </w:r>
      <w:r w:rsidR="0079750A" w:rsidRPr="00043871">
        <w:rPr>
          <w:rFonts w:ascii="Arial" w:eastAsia="Times New Roman" w:hAnsi="Arial" w:cs="Arial"/>
          <w:color w:val="000000" w:themeColor="text1"/>
          <w:sz w:val="24"/>
          <w:szCs w:val="24"/>
          <w:lang w:val="sk-SK" w:eastAsia="cs-CZ"/>
        </w:rPr>
        <w:t xml:space="preserve"> kW </w:t>
      </w:r>
      <w:r w:rsidR="008E159C" w:rsidRPr="00043871">
        <w:rPr>
          <w:rFonts w:ascii="Arial" w:eastAsia="Times New Roman" w:hAnsi="Arial" w:cs="Arial"/>
          <w:color w:val="000000" w:themeColor="text1"/>
          <w:sz w:val="24"/>
          <w:szCs w:val="24"/>
          <w:lang w:val="sk-SK" w:eastAsia="cs-CZ"/>
        </w:rPr>
        <w:t>a na uskladňovanie elektriny v zariaden</w:t>
      </w:r>
      <w:r w:rsidR="00D403F6" w:rsidRPr="00043871">
        <w:rPr>
          <w:rFonts w:ascii="Arial" w:eastAsia="Times New Roman" w:hAnsi="Arial" w:cs="Arial"/>
          <w:color w:val="000000" w:themeColor="text1"/>
          <w:sz w:val="24"/>
          <w:szCs w:val="24"/>
          <w:lang w:val="sk-SK" w:eastAsia="cs-CZ"/>
        </w:rPr>
        <w:t>í</w:t>
      </w:r>
      <w:r w:rsidR="008E159C" w:rsidRPr="00043871">
        <w:rPr>
          <w:rFonts w:ascii="Arial" w:eastAsia="Times New Roman" w:hAnsi="Arial" w:cs="Arial"/>
          <w:color w:val="000000" w:themeColor="text1"/>
          <w:sz w:val="24"/>
          <w:szCs w:val="24"/>
          <w:lang w:val="sk-SK" w:eastAsia="cs-CZ"/>
        </w:rPr>
        <w:t xml:space="preserve"> </w:t>
      </w:r>
      <w:r w:rsidR="00931BEE" w:rsidRPr="00043871">
        <w:rPr>
          <w:rFonts w:ascii="Arial" w:eastAsia="Times New Roman" w:hAnsi="Arial" w:cs="Arial"/>
          <w:color w:val="000000" w:themeColor="text1"/>
          <w:sz w:val="24"/>
          <w:szCs w:val="24"/>
          <w:lang w:val="sk-SK" w:eastAsia="cs-CZ"/>
        </w:rPr>
        <w:t xml:space="preserve">na uskladňovanie elektriny </w:t>
      </w:r>
      <w:r w:rsidR="00B93A79" w:rsidRPr="00043871">
        <w:rPr>
          <w:rFonts w:ascii="Arial" w:eastAsia="Times New Roman" w:hAnsi="Arial" w:cs="Arial"/>
          <w:color w:val="000000" w:themeColor="text1"/>
          <w:sz w:val="24"/>
          <w:szCs w:val="24"/>
          <w:lang w:val="sk-SK" w:eastAsia="cs-CZ"/>
        </w:rPr>
        <w:t>s inštalovaným výkonom do 1</w:t>
      </w:r>
      <w:r w:rsidR="00E24FD1" w:rsidRPr="00043871">
        <w:rPr>
          <w:rFonts w:ascii="Arial" w:eastAsia="Times New Roman" w:hAnsi="Arial" w:cs="Arial"/>
          <w:color w:val="000000" w:themeColor="text1"/>
          <w:sz w:val="24"/>
          <w:szCs w:val="24"/>
          <w:lang w:val="sk-SK" w:eastAsia="cs-CZ"/>
        </w:rPr>
        <w:t>1</w:t>
      </w:r>
      <w:r w:rsidR="00F34A99" w:rsidRPr="00043871">
        <w:rPr>
          <w:rFonts w:ascii="Arial" w:eastAsia="Times New Roman" w:hAnsi="Arial" w:cs="Arial"/>
          <w:color w:val="000000" w:themeColor="text1"/>
          <w:sz w:val="24"/>
          <w:szCs w:val="24"/>
          <w:lang w:val="sk-SK" w:eastAsia="cs-CZ"/>
        </w:rPr>
        <w:t xml:space="preserve"> kW</w:t>
      </w:r>
      <w:r w:rsidR="006C2091" w:rsidRPr="00043871">
        <w:rPr>
          <w:rFonts w:ascii="Arial" w:eastAsia="Times New Roman" w:hAnsi="Arial" w:cs="Arial"/>
          <w:color w:val="000000" w:themeColor="text1"/>
          <w:sz w:val="24"/>
          <w:szCs w:val="24"/>
          <w:lang w:val="sk-SK" w:eastAsia="cs-CZ"/>
        </w:rPr>
        <w:t>.</w:t>
      </w:r>
      <w:r w:rsidR="0079750A" w:rsidRPr="00043871">
        <w:rPr>
          <w:rFonts w:ascii="Arial" w:eastAsia="Times New Roman" w:hAnsi="Arial" w:cs="Arial"/>
          <w:color w:val="000000" w:themeColor="text1"/>
          <w:sz w:val="24"/>
          <w:szCs w:val="24"/>
          <w:lang w:val="sk-SK" w:eastAsia="cs-CZ"/>
        </w:rPr>
        <w:t xml:space="preserve"> </w:t>
      </w:r>
    </w:p>
    <w:p w14:paraId="46ACE4CE" w14:textId="77777777" w:rsidR="00D96116" w:rsidRPr="00043871" w:rsidRDefault="00D96116" w:rsidP="0047797C">
      <w:pPr>
        <w:pStyle w:val="Nadpis1"/>
        <w:spacing w:line="276" w:lineRule="auto"/>
        <w:rPr>
          <w:rFonts w:cs="Arial"/>
          <w:color w:val="000000" w:themeColor="text1"/>
          <w:szCs w:val="24"/>
          <w:lang w:val="sk-SK" w:eastAsia="cs-CZ"/>
        </w:rPr>
      </w:pPr>
      <w:bookmarkStart w:id="21" w:name="c_4750"/>
      <w:bookmarkStart w:id="22" w:name="pa_5"/>
      <w:bookmarkStart w:id="23" w:name="p_5"/>
      <w:bookmarkEnd w:id="21"/>
      <w:bookmarkEnd w:id="22"/>
      <w:bookmarkEnd w:id="23"/>
      <w:r w:rsidRPr="00043871">
        <w:rPr>
          <w:rFonts w:cs="Arial"/>
          <w:color w:val="000000" w:themeColor="text1"/>
          <w:szCs w:val="24"/>
          <w:lang w:val="sk-SK" w:eastAsia="cs-CZ"/>
        </w:rPr>
        <w:t xml:space="preserve">§ 5  </w:t>
      </w:r>
    </w:p>
    <w:p w14:paraId="0378B499"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24" w:name="c_4752"/>
      <w:bookmarkEnd w:id="24"/>
      <w:r w:rsidRPr="00043871">
        <w:rPr>
          <w:rFonts w:ascii="Arial" w:eastAsia="Times New Roman" w:hAnsi="Arial" w:cs="Arial"/>
          <w:b/>
          <w:bCs/>
          <w:color w:val="000000" w:themeColor="text1"/>
          <w:sz w:val="24"/>
          <w:szCs w:val="24"/>
          <w:lang w:val="sk-SK" w:eastAsia="cs-CZ"/>
        </w:rPr>
        <w:t>Odborná spôsobilosť</w:t>
      </w:r>
    </w:p>
    <w:p w14:paraId="5D8591D0"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Odborná spôsobilosť je preukázanie požadovaného vzdelania, odbornej praxe a úspešné vykonanie skúšky.</w:t>
      </w:r>
    </w:p>
    <w:p w14:paraId="3D013A85"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Vzdelanie a prax sa preukazujú dokladmi o ukončení</w:t>
      </w:r>
    </w:p>
    <w:p w14:paraId="7268EF3A"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stredného odborného vzdelania technického zamerania a o vykonaní sedemročnej odbornej praxe v energetike,</w:t>
      </w:r>
    </w:p>
    <w:p w14:paraId="1F449CB4"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úplného stredného odborného vzdelania technického zamerania alebo ekonomického zamerania a o vykonaní šesťročnej odbornej praxe v energetike,</w:t>
      </w:r>
    </w:p>
    <w:p w14:paraId="718C8649"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úplného stredného odborného vzdelania s pomaturitným štúdiom technického zamerania alebo ekonomického zamerania a o vykonaní päťročnej odbornej praxe v energetike,</w:t>
      </w:r>
    </w:p>
    <w:p w14:paraId="4B3A8BA1"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vysokoškolského vzdelania prvého stupňa v technickom študijnom odbore, v ekonomickom študijnom odbore, v prírodovednom študijnom odbore so zameraním na matematiku, fyziku alebo chémiu a o vykonaní štvorročnej odbornej praxe v energetike alebo</w:t>
      </w:r>
    </w:p>
    <w:p w14:paraId="179C6B59"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e) vysokoškolského vzdelania druhého stupňa v technickom študijnom odbore, v ekonomickom študijnom odbore, v prírodovednom študijnom odbore so zameraním na matematiku, fyziku alebo chémiu a o vykonaní trojročnej odbornej praxe v energetike.</w:t>
      </w:r>
    </w:p>
    <w:p w14:paraId="4FD0472F"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Skúška podľa odseku 1 sa vykonáva pred skúšobnou komisiou zriadenou Ministerstvom hospodárstva Slovenskej republiky (ďalej len "ministerstvo").</w:t>
      </w:r>
    </w:p>
    <w:p w14:paraId="32B9F2CE"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Odbornú spôsobilosť preukazuje žiadateľ o povolenie osvedčením o odbornej spôsobilosti, ktoré vydáva ministerstvo po predložení dokladov podľa odseku 2 a po úspešnom vykonaní skúšky podľa odseku 3. Ak zamestnávateľ, u ktorého žiadateľ vykonával odbornú prax v energetike, zanikol, žiadateľ môže nahradiť doklad o odbornej praxi čestným vyhlásením.</w:t>
      </w:r>
    </w:p>
    <w:p w14:paraId="251C7A2F" w14:textId="471DB361"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5) </w:t>
      </w:r>
      <w:r w:rsidR="003F339A" w:rsidRPr="00043871">
        <w:rPr>
          <w:rFonts w:ascii="Arial" w:eastAsia="Times New Roman" w:hAnsi="Arial" w:cs="Arial"/>
          <w:color w:val="000000" w:themeColor="text1"/>
          <w:sz w:val="24"/>
          <w:szCs w:val="24"/>
          <w:lang w:val="sk-SK" w:eastAsia="cs-CZ"/>
        </w:rPr>
        <w:t>Držiteľ osvedčenia o odbornej spôsobilosti je povinný zúčastniť sa aktualizačnej odbornej prípravy, ktorú vykonáva ministerstvo alebo právnická osoba určená ministerstvom, najneskôr v piatom kalendárnom roku odo dňa absolvovania predchádzajúcej aktualizačnej odbornej prípravy. Držiteľ osvedčenia o odbornej spôsobilosti sa prvýkrát zúčastní aktualizačnej odbornej prípravy najneskôr v piatom kalendárnom roku odo dňa vydania osvedčenia o odbornej spôsobilosti.</w:t>
      </w:r>
      <w:r w:rsidRPr="00043871">
        <w:rPr>
          <w:rFonts w:ascii="Arial" w:eastAsia="Times New Roman" w:hAnsi="Arial" w:cs="Arial"/>
          <w:color w:val="000000" w:themeColor="text1"/>
          <w:sz w:val="24"/>
          <w:szCs w:val="24"/>
          <w:lang w:val="sk-SK" w:eastAsia="cs-CZ"/>
        </w:rPr>
        <w:t xml:space="preserve"> O účasti na aktualizačnej odbornej príprave vydá ministerstvo potvrdenie. Po uplynutí piatich rokov od vydania osvedčenia o odbornej spôsobilosti je držiteľ osvedčenia o odbornej spôsobilosti povinný preukazovať spolu s osvedčením o odbornej spôsobilosti aj potvrdenie o účasti na aktualizačnej odbornej príprave.</w:t>
      </w:r>
    </w:p>
    <w:p w14:paraId="515BFD15" w14:textId="07C93525" w:rsidR="00D96116" w:rsidRPr="00043871" w:rsidRDefault="00D96116" w:rsidP="0047797C">
      <w:pPr>
        <w:pStyle w:val="Nadpis1"/>
        <w:spacing w:line="276" w:lineRule="auto"/>
        <w:rPr>
          <w:rFonts w:cs="Arial"/>
          <w:color w:val="000000" w:themeColor="text1"/>
          <w:szCs w:val="24"/>
          <w:lang w:val="sk-SK" w:eastAsia="cs-CZ"/>
        </w:rPr>
      </w:pPr>
      <w:bookmarkStart w:id="25" w:name="c_5048"/>
      <w:bookmarkStart w:id="26" w:name="pa_6"/>
      <w:bookmarkStart w:id="27" w:name="p_6"/>
      <w:bookmarkEnd w:id="25"/>
      <w:bookmarkEnd w:id="26"/>
      <w:bookmarkEnd w:id="27"/>
      <w:r w:rsidRPr="00043871">
        <w:rPr>
          <w:rFonts w:cs="Arial"/>
          <w:color w:val="000000" w:themeColor="text1"/>
          <w:szCs w:val="24"/>
          <w:lang w:val="sk-SK" w:eastAsia="cs-CZ"/>
        </w:rPr>
        <w:t xml:space="preserve">§ 6  </w:t>
      </w:r>
    </w:p>
    <w:p w14:paraId="4824CB22"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28" w:name="c_5050"/>
      <w:bookmarkEnd w:id="28"/>
      <w:r w:rsidRPr="00043871">
        <w:rPr>
          <w:rFonts w:ascii="Arial" w:eastAsia="Times New Roman" w:hAnsi="Arial" w:cs="Arial"/>
          <w:b/>
          <w:bCs/>
          <w:color w:val="000000" w:themeColor="text1"/>
          <w:sz w:val="24"/>
          <w:szCs w:val="24"/>
          <w:lang w:val="sk-SK" w:eastAsia="cs-CZ"/>
        </w:rPr>
        <w:t>Oprávnenie na podnikanie v energetike</w:t>
      </w:r>
    </w:p>
    <w:p w14:paraId="173A73DF"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Podnikať v energetike možno len na základe a v súlade s povolením alebo potvrdením o splnení oznamovacej povinnosti.</w:t>
      </w:r>
    </w:p>
    <w:p w14:paraId="5E126406" w14:textId="59775EE9"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2) Povolenie sa vyžaduje, ak nejde o činnosti podľa odseku </w:t>
      </w:r>
      <w:r w:rsidR="00F6591B" w:rsidRPr="00043871">
        <w:rPr>
          <w:rFonts w:ascii="Arial" w:eastAsia="Times New Roman" w:hAnsi="Arial" w:cs="Arial"/>
          <w:color w:val="000000" w:themeColor="text1"/>
          <w:sz w:val="24"/>
          <w:szCs w:val="24"/>
          <w:lang w:val="sk-SK" w:eastAsia="cs-CZ"/>
        </w:rPr>
        <w:t>5</w:t>
      </w:r>
      <w:r w:rsidRPr="00043871">
        <w:rPr>
          <w:rFonts w:ascii="Arial" w:eastAsia="Times New Roman" w:hAnsi="Arial" w:cs="Arial"/>
          <w:color w:val="000000" w:themeColor="text1"/>
          <w:sz w:val="24"/>
          <w:szCs w:val="24"/>
          <w:lang w:val="sk-SK" w:eastAsia="cs-CZ"/>
        </w:rPr>
        <w:t>, na</w:t>
      </w:r>
    </w:p>
    <w:p w14:paraId="7DBE9E55" w14:textId="3AD520B9"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a) výrobu, </w:t>
      </w:r>
      <w:r w:rsidR="007F1AB7" w:rsidRPr="00043871">
        <w:rPr>
          <w:rFonts w:ascii="Arial" w:eastAsia="Times New Roman" w:hAnsi="Arial" w:cs="Arial"/>
          <w:color w:val="000000" w:themeColor="text1"/>
          <w:sz w:val="24"/>
          <w:szCs w:val="24"/>
          <w:lang w:val="sk-SK" w:eastAsia="cs-CZ"/>
        </w:rPr>
        <w:t xml:space="preserve">uskladňovanie, </w:t>
      </w:r>
      <w:r w:rsidRPr="00043871">
        <w:rPr>
          <w:rFonts w:ascii="Arial" w:eastAsia="Times New Roman" w:hAnsi="Arial" w:cs="Arial"/>
          <w:color w:val="000000" w:themeColor="text1"/>
          <w:sz w:val="24"/>
          <w:szCs w:val="24"/>
          <w:lang w:val="sk-SK" w:eastAsia="cs-CZ"/>
        </w:rPr>
        <w:t>prenos, distribúciu</w:t>
      </w:r>
      <w:r w:rsidR="007F1AB7" w:rsidRPr="00043871">
        <w:rPr>
          <w:rFonts w:ascii="Arial" w:eastAsia="Times New Roman" w:hAnsi="Arial" w:cs="Arial"/>
          <w:color w:val="000000" w:themeColor="text1"/>
          <w:sz w:val="24"/>
          <w:szCs w:val="24"/>
          <w:lang w:val="sk-SK" w:eastAsia="cs-CZ"/>
        </w:rPr>
        <w:t>, agregáciu</w:t>
      </w:r>
      <w:r w:rsidR="002E77EA" w:rsidRPr="00043871">
        <w:rPr>
          <w:rFonts w:ascii="Arial" w:eastAsia="Times New Roman" w:hAnsi="Arial" w:cs="Arial"/>
          <w:color w:val="000000" w:themeColor="text1"/>
          <w:sz w:val="24"/>
          <w:szCs w:val="24"/>
          <w:lang w:val="sk-SK" w:eastAsia="cs-CZ"/>
        </w:rPr>
        <w:t xml:space="preserve"> a</w:t>
      </w:r>
      <w:r w:rsidR="00DA58B6" w:rsidRPr="00043871">
        <w:rPr>
          <w:rFonts w:ascii="Arial" w:eastAsia="Times New Roman" w:hAnsi="Arial" w:cs="Arial"/>
          <w:color w:val="000000" w:themeColor="text1"/>
          <w:sz w:val="24"/>
          <w:szCs w:val="24"/>
          <w:lang w:val="sk-SK" w:eastAsia="cs-CZ"/>
        </w:rPr>
        <w:t xml:space="preserve"> </w:t>
      </w:r>
      <w:r w:rsidRPr="00043871" w:rsidDel="00DA58B6">
        <w:rPr>
          <w:rFonts w:ascii="Arial" w:eastAsia="Times New Roman" w:hAnsi="Arial" w:cs="Arial"/>
          <w:color w:val="000000" w:themeColor="text1"/>
          <w:sz w:val="24"/>
          <w:szCs w:val="24"/>
          <w:lang w:val="sk-SK" w:eastAsia="cs-CZ"/>
        </w:rPr>
        <w:t>d</w:t>
      </w:r>
      <w:r w:rsidRPr="00043871">
        <w:rPr>
          <w:rFonts w:ascii="Arial" w:eastAsia="Times New Roman" w:hAnsi="Arial" w:cs="Arial"/>
          <w:color w:val="000000" w:themeColor="text1"/>
          <w:sz w:val="24"/>
          <w:szCs w:val="24"/>
          <w:lang w:val="sk-SK" w:eastAsia="cs-CZ"/>
        </w:rPr>
        <w:t>odávku elektriny,</w:t>
      </w:r>
    </w:p>
    <w:p w14:paraId="04BC1A5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činnosť organizátora krátkodobého trhu s elektrinou,</w:t>
      </w:r>
    </w:p>
    <w:p w14:paraId="5F9E742A"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výrobu, prepravu, distribúciu, uskladňovanie a dodávku plynu,</w:t>
      </w:r>
    </w:p>
    <w:p w14:paraId="0F8FD70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prevádzkovanie potrubí na prepravu pohonných látok,</w:t>
      </w:r>
    </w:p>
    <w:p w14:paraId="245A4B0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prevádzkovanie potrubí na prepravu ropy,</w:t>
      </w:r>
    </w:p>
    <w:p w14:paraId="770E6ED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 prevádzkovanie zariadenia na plnenie tlakových nádob,</w:t>
      </w:r>
    </w:p>
    <w:p w14:paraId="6FC2FCF8" w14:textId="5517226A"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g) prevádzkovanie zariadenia na rozvod skvapalneného plynného uhľovodíka,</w:t>
      </w:r>
    </w:p>
    <w:p w14:paraId="3C2BE53F" w14:textId="3942A938"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h) činnosť výkupcu elektriny.</w:t>
      </w:r>
    </w:p>
    <w:p w14:paraId="112DC4A8" w14:textId="7113F0BD" w:rsidR="00FE2742"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Činnosti podľa odseku 2 povoľuje úrad; povolenie možno vydať na jednu alebo na viac činností, na dobu neurčitú, ak žiadateľ nežiada inak.</w:t>
      </w:r>
      <w:r w:rsidR="00975EFF" w:rsidRPr="00043871">
        <w:rPr>
          <w:rFonts w:ascii="Arial" w:eastAsia="Times New Roman" w:hAnsi="Arial" w:cs="Arial"/>
          <w:color w:val="000000" w:themeColor="text1"/>
          <w:sz w:val="24"/>
          <w:szCs w:val="24"/>
          <w:lang w:val="sk-SK" w:eastAsia="cs-CZ"/>
        </w:rPr>
        <w:t xml:space="preserve"> </w:t>
      </w:r>
    </w:p>
    <w:p w14:paraId="386AB214" w14:textId="57D6A49D" w:rsidR="00BA0CFD" w:rsidRPr="00043871" w:rsidRDefault="00495607"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4) </w:t>
      </w:r>
      <w:r w:rsidR="001E5283" w:rsidRPr="00043871">
        <w:rPr>
          <w:rFonts w:ascii="Arial" w:eastAsia="Times New Roman" w:hAnsi="Arial" w:cs="Arial"/>
          <w:color w:val="000000" w:themeColor="text1"/>
          <w:sz w:val="24"/>
          <w:szCs w:val="24"/>
          <w:lang w:val="sk-SK" w:eastAsia="cs-CZ"/>
        </w:rPr>
        <w:t xml:space="preserve">Na </w:t>
      </w:r>
      <w:r w:rsidR="00BB18DD" w:rsidRPr="00043871">
        <w:rPr>
          <w:rFonts w:ascii="Arial" w:eastAsia="Times New Roman" w:hAnsi="Arial" w:cs="Arial"/>
          <w:color w:val="000000" w:themeColor="text1"/>
          <w:sz w:val="24"/>
          <w:szCs w:val="24"/>
          <w:lang w:val="sk-SK" w:eastAsia="cs-CZ"/>
        </w:rPr>
        <w:t>výkon č</w:t>
      </w:r>
      <w:r w:rsidR="00E8382F" w:rsidRPr="00043871">
        <w:rPr>
          <w:rFonts w:ascii="Arial" w:eastAsia="Times New Roman" w:hAnsi="Arial" w:cs="Arial"/>
          <w:color w:val="000000" w:themeColor="text1"/>
          <w:sz w:val="24"/>
          <w:szCs w:val="24"/>
          <w:lang w:val="sk-SK" w:eastAsia="cs-CZ"/>
        </w:rPr>
        <w:t>innos</w:t>
      </w:r>
      <w:r w:rsidR="00BB18DD" w:rsidRPr="00043871">
        <w:rPr>
          <w:rFonts w:ascii="Arial" w:eastAsia="Times New Roman" w:hAnsi="Arial" w:cs="Arial"/>
          <w:color w:val="000000" w:themeColor="text1"/>
          <w:sz w:val="24"/>
          <w:szCs w:val="24"/>
          <w:lang w:val="sk-SK" w:eastAsia="cs-CZ"/>
        </w:rPr>
        <w:t>ti</w:t>
      </w:r>
      <w:r w:rsidR="00E8382F" w:rsidRPr="00043871">
        <w:rPr>
          <w:rFonts w:ascii="Arial" w:eastAsia="Times New Roman" w:hAnsi="Arial" w:cs="Arial"/>
          <w:color w:val="000000" w:themeColor="text1"/>
          <w:sz w:val="24"/>
          <w:szCs w:val="24"/>
          <w:lang w:val="sk-SK" w:eastAsia="cs-CZ"/>
        </w:rPr>
        <w:t xml:space="preserve"> agregácie sa </w:t>
      </w:r>
      <w:r w:rsidR="00BB18DD" w:rsidRPr="00043871">
        <w:rPr>
          <w:rFonts w:ascii="Arial" w:eastAsia="Times New Roman" w:hAnsi="Arial" w:cs="Arial"/>
          <w:color w:val="000000" w:themeColor="text1"/>
          <w:sz w:val="24"/>
          <w:szCs w:val="24"/>
          <w:lang w:val="sk-SK" w:eastAsia="cs-CZ"/>
        </w:rPr>
        <w:t xml:space="preserve">vyžaduje </w:t>
      </w:r>
      <w:r w:rsidR="00E8382F" w:rsidRPr="00043871">
        <w:rPr>
          <w:rFonts w:ascii="Arial" w:eastAsia="Times New Roman" w:hAnsi="Arial" w:cs="Arial"/>
          <w:color w:val="000000" w:themeColor="text1"/>
          <w:sz w:val="24"/>
          <w:szCs w:val="24"/>
          <w:lang w:val="sk-SK" w:eastAsia="cs-CZ"/>
        </w:rPr>
        <w:t>povoleni</w:t>
      </w:r>
      <w:r w:rsidR="00BB18DD" w:rsidRPr="00043871">
        <w:rPr>
          <w:rFonts w:ascii="Arial" w:eastAsia="Times New Roman" w:hAnsi="Arial" w:cs="Arial"/>
          <w:color w:val="000000" w:themeColor="text1"/>
          <w:sz w:val="24"/>
          <w:szCs w:val="24"/>
          <w:lang w:val="sk-SK" w:eastAsia="cs-CZ"/>
        </w:rPr>
        <w:t xml:space="preserve">e </w:t>
      </w:r>
      <w:r w:rsidR="00E8382F" w:rsidRPr="00043871">
        <w:rPr>
          <w:rFonts w:ascii="Arial" w:eastAsia="Times New Roman" w:hAnsi="Arial" w:cs="Arial"/>
          <w:color w:val="000000" w:themeColor="text1"/>
          <w:sz w:val="24"/>
          <w:szCs w:val="24"/>
          <w:lang w:val="sk-SK" w:eastAsia="cs-CZ"/>
        </w:rPr>
        <w:t>na dodávku elektriny</w:t>
      </w:r>
      <w:r w:rsidRPr="00043871">
        <w:rPr>
          <w:rFonts w:ascii="Arial" w:eastAsia="Times New Roman" w:hAnsi="Arial" w:cs="Arial"/>
          <w:color w:val="000000" w:themeColor="text1"/>
          <w:sz w:val="24"/>
          <w:szCs w:val="24"/>
          <w:lang w:val="sk-SK" w:eastAsia="cs-CZ"/>
        </w:rPr>
        <w:t>.</w:t>
      </w:r>
    </w:p>
    <w:p w14:paraId="1C29FCC0" w14:textId="53810635"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211380" w:rsidRPr="00043871">
        <w:rPr>
          <w:rFonts w:ascii="Arial" w:eastAsia="Times New Roman" w:hAnsi="Arial" w:cs="Arial"/>
          <w:color w:val="000000" w:themeColor="text1"/>
          <w:sz w:val="24"/>
          <w:szCs w:val="24"/>
          <w:lang w:val="sk-SK" w:eastAsia="cs-CZ"/>
        </w:rPr>
        <w:t>5</w:t>
      </w:r>
      <w:r w:rsidRPr="00043871">
        <w:rPr>
          <w:rFonts w:ascii="Arial" w:eastAsia="Times New Roman" w:hAnsi="Arial" w:cs="Arial"/>
          <w:color w:val="000000" w:themeColor="text1"/>
          <w:sz w:val="24"/>
          <w:szCs w:val="24"/>
          <w:lang w:val="sk-SK" w:eastAsia="cs-CZ"/>
        </w:rPr>
        <w:t>) Povolenie sa nevyžaduje na tieto činnosti:</w:t>
      </w:r>
    </w:p>
    <w:p w14:paraId="232AAEF2" w14:textId="5AB5B688"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výroba</w:t>
      </w:r>
      <w:r w:rsidR="008220D3" w:rsidRPr="00043871">
        <w:rPr>
          <w:rFonts w:ascii="Arial" w:eastAsia="Times New Roman" w:hAnsi="Arial" w:cs="Arial"/>
          <w:color w:val="000000" w:themeColor="text1"/>
          <w:sz w:val="24"/>
          <w:szCs w:val="24"/>
          <w:lang w:val="sk-SK" w:eastAsia="cs-CZ"/>
        </w:rPr>
        <w:t xml:space="preserve"> alebo</w:t>
      </w:r>
      <w:r w:rsidR="00A66E0E" w:rsidRPr="00043871">
        <w:rPr>
          <w:rFonts w:ascii="Arial" w:eastAsia="Times New Roman" w:hAnsi="Arial" w:cs="Arial"/>
          <w:color w:val="000000" w:themeColor="text1"/>
          <w:sz w:val="24"/>
          <w:szCs w:val="24"/>
          <w:lang w:val="sk-SK" w:eastAsia="cs-CZ"/>
        </w:rPr>
        <w:t xml:space="preserve"> uskladňovanie</w:t>
      </w:r>
      <w:r w:rsidRPr="00043871">
        <w:rPr>
          <w:rFonts w:ascii="Arial" w:eastAsia="Times New Roman" w:hAnsi="Arial" w:cs="Arial"/>
          <w:color w:val="000000" w:themeColor="text1"/>
          <w:sz w:val="24"/>
          <w:szCs w:val="24"/>
          <w:lang w:val="sk-SK" w:eastAsia="cs-CZ"/>
        </w:rPr>
        <w:t xml:space="preserve"> a dodávka elektriny zariadeniami na výrobu elektriny </w:t>
      </w:r>
      <w:r w:rsidR="00A66E0E" w:rsidRPr="00043871">
        <w:rPr>
          <w:rFonts w:ascii="Arial" w:eastAsia="Times New Roman" w:hAnsi="Arial" w:cs="Arial"/>
          <w:color w:val="000000" w:themeColor="text1"/>
          <w:sz w:val="24"/>
          <w:szCs w:val="24"/>
          <w:lang w:val="sk-SK" w:eastAsia="cs-CZ"/>
        </w:rPr>
        <w:t>alebo zariadeniami na uskladňovanie elektriny</w:t>
      </w:r>
      <w:r w:rsidRPr="00043871">
        <w:rPr>
          <w:rFonts w:ascii="Arial" w:eastAsia="Times New Roman" w:hAnsi="Arial" w:cs="Arial"/>
          <w:color w:val="000000" w:themeColor="text1"/>
          <w:sz w:val="24"/>
          <w:szCs w:val="24"/>
          <w:lang w:val="sk-SK" w:eastAsia="cs-CZ"/>
        </w:rPr>
        <w:t xml:space="preserve"> s celkovým inštalovaným výkonom do 1 MW vrátane,</w:t>
      </w:r>
    </w:p>
    <w:p w14:paraId="14A85EE1"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výroba a dodávka plynu z biomasy,</w:t>
      </w:r>
    </w:p>
    <w:p w14:paraId="0DAC68B4"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výroba a dodávka plynu z bioplynu,</w:t>
      </w:r>
    </w:p>
    <w:p w14:paraId="676961A3"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d) predaj stlačeného zemného plynu určeného na pohon motorových vozidiel,</w:t>
      </w:r>
    </w:p>
    <w:p w14:paraId="0DCFEEB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preprava vyťaženej ropy z miesta ťažby do miesta spracovania,</w:t>
      </w:r>
    </w:p>
    <w:p w14:paraId="0B90511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 predaj skvapalneného plynného uhľovodíka v tlakových nádobách,</w:t>
      </w:r>
    </w:p>
    <w:p w14:paraId="753BFB9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g) predaj skvapalneného plynného uhľovodíka určeného na pohon motorových vozidiel vrátane plnenia nádrže motorového vozidla skvapalneným plynným uhľovodíkom určeným na pohon motorových vozidiel s výnimkou plnenia tlakových nádob,</w:t>
      </w:r>
    </w:p>
    <w:p w14:paraId="39A01361" w14:textId="5FD7D4B5"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h) preprava skvapalneného plynného uhľovodíka v tlakových nádobách.</w:t>
      </w:r>
    </w:p>
    <w:p w14:paraId="2C2386D6" w14:textId="6CE2E875"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211380" w:rsidRPr="00043871">
        <w:rPr>
          <w:rFonts w:ascii="Arial" w:eastAsia="Times New Roman" w:hAnsi="Arial" w:cs="Arial"/>
          <w:color w:val="000000" w:themeColor="text1"/>
          <w:sz w:val="24"/>
          <w:szCs w:val="24"/>
          <w:lang w:val="sk-SK" w:eastAsia="cs-CZ"/>
        </w:rPr>
        <w:t>6</w:t>
      </w:r>
      <w:r w:rsidRPr="00043871">
        <w:rPr>
          <w:rFonts w:ascii="Arial" w:eastAsia="Times New Roman" w:hAnsi="Arial" w:cs="Arial"/>
          <w:color w:val="000000" w:themeColor="text1"/>
          <w:sz w:val="24"/>
          <w:szCs w:val="24"/>
          <w:lang w:val="sk-SK" w:eastAsia="cs-CZ"/>
        </w:rPr>
        <w:t xml:space="preserve">) Na osoby, ktoré vykonávajú činnosti, na ktoré sa nevyžaduje povolenie podľa odseku </w:t>
      </w:r>
      <w:r w:rsidR="00211380" w:rsidRPr="00043871">
        <w:rPr>
          <w:rFonts w:ascii="Arial" w:eastAsia="Times New Roman" w:hAnsi="Arial" w:cs="Arial"/>
          <w:color w:val="000000" w:themeColor="text1"/>
          <w:sz w:val="24"/>
          <w:szCs w:val="24"/>
          <w:lang w:val="sk-SK" w:eastAsia="cs-CZ"/>
        </w:rPr>
        <w:t>5</w:t>
      </w:r>
      <w:r w:rsidRPr="00043871">
        <w:rPr>
          <w:rFonts w:ascii="Arial" w:eastAsia="Times New Roman" w:hAnsi="Arial" w:cs="Arial"/>
          <w:color w:val="000000" w:themeColor="text1"/>
          <w:sz w:val="24"/>
          <w:szCs w:val="24"/>
          <w:lang w:val="sk-SK" w:eastAsia="cs-CZ"/>
        </w:rPr>
        <w:t xml:space="preserve">, sa vzťahuje oznamovacia povinnosť, podľa ktorej sú povinné v lehote do 30 dní oznámiť úradu začiatok, ukončenie a zmenu tejto činnosti. Oznámenie obsahuje meno, priezvisko, adresu pobytu fyzickej osoby alebo obchodné meno, identifikačné číslo, sídlo a štatutárny orgán právnickej osoby, vymedzenie činnosti podľa odseku </w:t>
      </w:r>
      <w:r w:rsidR="00211380" w:rsidRPr="00043871">
        <w:rPr>
          <w:rFonts w:ascii="Arial" w:eastAsia="Times New Roman" w:hAnsi="Arial" w:cs="Arial"/>
          <w:color w:val="000000" w:themeColor="text1"/>
          <w:sz w:val="24"/>
          <w:szCs w:val="24"/>
          <w:lang w:val="sk-SK" w:eastAsia="cs-CZ"/>
        </w:rPr>
        <w:t>5</w:t>
      </w:r>
      <w:r w:rsidRPr="00043871">
        <w:rPr>
          <w:rFonts w:ascii="Arial" w:eastAsia="Times New Roman" w:hAnsi="Arial" w:cs="Arial"/>
          <w:color w:val="000000" w:themeColor="text1"/>
          <w:sz w:val="24"/>
          <w:szCs w:val="24"/>
          <w:lang w:val="sk-SK" w:eastAsia="cs-CZ"/>
        </w:rPr>
        <w:t xml:space="preserve">, dátum začiatku, zmeny alebo ukončenia činnosti a opis, adresu, náklady na obstaranie a inštalovaný výkon zariadenia, na ktorom sa vykonávajú činnosti podľa odseku </w:t>
      </w:r>
      <w:r w:rsidR="00211380" w:rsidRPr="00043871">
        <w:rPr>
          <w:rFonts w:ascii="Arial" w:eastAsia="Times New Roman" w:hAnsi="Arial" w:cs="Arial"/>
          <w:color w:val="000000" w:themeColor="text1"/>
          <w:sz w:val="24"/>
          <w:szCs w:val="24"/>
          <w:lang w:val="sk-SK" w:eastAsia="cs-CZ"/>
        </w:rPr>
        <w:t>5</w:t>
      </w:r>
      <w:r w:rsidRPr="00043871">
        <w:rPr>
          <w:rFonts w:ascii="Arial" w:eastAsia="Times New Roman" w:hAnsi="Arial" w:cs="Arial"/>
          <w:color w:val="000000" w:themeColor="text1"/>
          <w:sz w:val="24"/>
          <w:szCs w:val="24"/>
          <w:lang w:val="sk-SK" w:eastAsia="cs-CZ"/>
        </w:rPr>
        <w:t>. Prílohou k oznámeniu je úradne osvedčená kópia dokladu o vlastníckom vzťahu alebo nájomnom vzťahu žiadateľa k energetickému zariadeniu na výrobu elektriny, zariadeniu na výrobu plynu alebo zariadeniu na prepravu ropy alebo skvapalneného plynného uhľovodíka v tlakových nádobách v dvoch vyhotoveniach. Lehota na vydanie potvrdenia o splnení oznamovacej povinnosti je 30 dní. Potvrdenie o splnení oznamovacej povinnosti, ktoré vydá úrad, je dokladom o oprávnení podnikať. Úrad potvrdenie o splnení oznamovacej povinnosti zmení alebo zruší, ak sa preukáže, že bolo vydané na základe nesprávnych údajov, nepravdivých údajov alebo sa zmenili podmienky na základe, ktorých bolo toto potvrdenie vydané.</w:t>
      </w:r>
    </w:p>
    <w:p w14:paraId="4B1163F2" w14:textId="6076067B" w:rsidR="00475466" w:rsidRPr="00043871" w:rsidRDefault="0047546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1E5418" w:rsidRPr="00043871">
        <w:rPr>
          <w:rFonts w:ascii="Arial" w:eastAsia="Times New Roman" w:hAnsi="Arial" w:cs="Arial"/>
          <w:color w:val="000000" w:themeColor="text1"/>
          <w:sz w:val="24"/>
          <w:szCs w:val="24"/>
          <w:lang w:val="sk-SK" w:eastAsia="cs-CZ"/>
        </w:rPr>
        <w:t>7</w:t>
      </w:r>
      <w:r w:rsidRPr="00043871">
        <w:rPr>
          <w:rFonts w:ascii="Arial" w:eastAsia="Times New Roman" w:hAnsi="Arial" w:cs="Arial"/>
          <w:color w:val="000000" w:themeColor="text1"/>
          <w:sz w:val="24"/>
          <w:szCs w:val="24"/>
          <w:lang w:val="sk-SK" w:eastAsia="cs-CZ"/>
        </w:rPr>
        <w:t>) Povolenie na uskladňovanie elektriny</w:t>
      </w:r>
      <w:r w:rsidR="001F5436" w:rsidRPr="00043871">
        <w:rPr>
          <w:rFonts w:ascii="Arial" w:eastAsia="Times New Roman" w:hAnsi="Arial" w:cs="Arial"/>
          <w:color w:val="000000" w:themeColor="text1"/>
          <w:sz w:val="24"/>
          <w:szCs w:val="24"/>
          <w:lang w:val="sk-SK" w:eastAsia="cs-CZ"/>
        </w:rPr>
        <w:t xml:space="preserve"> </w:t>
      </w:r>
      <w:r w:rsidR="004F5F66" w:rsidRPr="00043871">
        <w:rPr>
          <w:rFonts w:ascii="Arial" w:eastAsia="Times New Roman" w:hAnsi="Arial" w:cs="Arial"/>
          <w:color w:val="000000" w:themeColor="text1"/>
          <w:sz w:val="24"/>
          <w:szCs w:val="24"/>
          <w:lang w:val="sk-SK" w:eastAsia="cs-CZ"/>
        </w:rPr>
        <w:t>ani</w:t>
      </w:r>
      <w:r w:rsidR="0040362C" w:rsidRPr="00043871">
        <w:rPr>
          <w:rFonts w:ascii="Arial" w:eastAsia="Times New Roman" w:hAnsi="Arial" w:cs="Arial"/>
          <w:color w:val="000000" w:themeColor="text1"/>
          <w:sz w:val="24"/>
          <w:szCs w:val="24"/>
          <w:lang w:val="sk-SK" w:eastAsia="cs-CZ"/>
        </w:rPr>
        <w:t xml:space="preserve"> oznámenie podľa odseku </w:t>
      </w:r>
      <w:r w:rsidR="001E5418" w:rsidRPr="00043871">
        <w:rPr>
          <w:rFonts w:ascii="Arial" w:eastAsia="Times New Roman" w:hAnsi="Arial" w:cs="Arial"/>
          <w:color w:val="000000" w:themeColor="text1"/>
          <w:sz w:val="24"/>
          <w:szCs w:val="24"/>
          <w:lang w:val="sk-SK" w:eastAsia="cs-CZ"/>
        </w:rPr>
        <w:t>6</w:t>
      </w:r>
      <w:r w:rsidRPr="00043871">
        <w:rPr>
          <w:rFonts w:ascii="Arial" w:eastAsia="Times New Roman" w:hAnsi="Arial" w:cs="Arial"/>
          <w:color w:val="000000" w:themeColor="text1"/>
          <w:sz w:val="24"/>
          <w:szCs w:val="24"/>
          <w:lang w:val="sk-SK" w:eastAsia="cs-CZ"/>
        </w:rPr>
        <w:t xml:space="preserve"> s</w:t>
      </w:r>
      <w:r w:rsidR="0040362C" w:rsidRPr="00043871">
        <w:rPr>
          <w:rFonts w:ascii="Arial" w:eastAsia="Times New Roman" w:hAnsi="Arial" w:cs="Arial"/>
          <w:color w:val="000000" w:themeColor="text1"/>
          <w:sz w:val="24"/>
          <w:szCs w:val="24"/>
          <w:lang w:val="sk-SK" w:eastAsia="cs-CZ"/>
        </w:rPr>
        <w:t>a</w:t>
      </w:r>
      <w:r w:rsidRPr="00043871">
        <w:rPr>
          <w:rFonts w:ascii="Arial" w:eastAsia="Times New Roman" w:hAnsi="Arial" w:cs="Arial"/>
          <w:color w:val="000000" w:themeColor="text1"/>
          <w:sz w:val="24"/>
          <w:szCs w:val="24"/>
          <w:lang w:val="sk-SK" w:eastAsia="cs-CZ"/>
        </w:rPr>
        <w:t xml:space="preserve"> nevyžaduje na</w:t>
      </w:r>
      <w:r w:rsidR="0040362C" w:rsidRPr="00043871">
        <w:rPr>
          <w:rFonts w:ascii="Arial" w:eastAsia="Times New Roman" w:hAnsi="Arial" w:cs="Arial"/>
          <w:color w:val="000000" w:themeColor="text1"/>
          <w:sz w:val="24"/>
          <w:szCs w:val="24"/>
          <w:lang w:val="sk-SK" w:eastAsia="cs-CZ"/>
        </w:rPr>
        <w:t xml:space="preserve"> činnosť</w:t>
      </w:r>
      <w:r w:rsidRPr="00043871">
        <w:rPr>
          <w:rFonts w:ascii="Arial" w:eastAsia="Times New Roman" w:hAnsi="Arial" w:cs="Arial"/>
          <w:color w:val="000000" w:themeColor="text1"/>
          <w:sz w:val="24"/>
          <w:szCs w:val="24"/>
          <w:lang w:val="sk-SK" w:eastAsia="cs-CZ"/>
        </w:rPr>
        <w:t xml:space="preserve"> uskladňo</w:t>
      </w:r>
      <w:r w:rsidR="0040362C" w:rsidRPr="00043871">
        <w:rPr>
          <w:rFonts w:ascii="Arial" w:eastAsia="Times New Roman" w:hAnsi="Arial" w:cs="Arial"/>
          <w:color w:val="000000" w:themeColor="text1"/>
          <w:sz w:val="24"/>
          <w:szCs w:val="24"/>
          <w:lang w:val="sk-SK" w:eastAsia="cs-CZ"/>
        </w:rPr>
        <w:t>vania elektriny, ak ide o zariadenie na uskladňovanie elektriny</w:t>
      </w:r>
      <w:r w:rsidR="00912EED" w:rsidRPr="00043871">
        <w:rPr>
          <w:rFonts w:ascii="Arial" w:eastAsia="Times New Roman" w:hAnsi="Arial" w:cs="Arial"/>
          <w:color w:val="000000" w:themeColor="text1"/>
          <w:sz w:val="24"/>
          <w:szCs w:val="24"/>
          <w:lang w:val="sk-SK" w:eastAsia="cs-CZ"/>
        </w:rPr>
        <w:t xml:space="preserve"> </w:t>
      </w:r>
      <w:r w:rsidR="005B1032" w:rsidRPr="00043871">
        <w:rPr>
          <w:rFonts w:ascii="Arial" w:eastAsia="Times New Roman" w:hAnsi="Arial" w:cs="Arial"/>
          <w:color w:val="000000" w:themeColor="text1"/>
          <w:sz w:val="24"/>
          <w:szCs w:val="24"/>
          <w:lang w:val="sk-SK" w:eastAsia="cs-CZ"/>
        </w:rPr>
        <w:t>prevádzkované</w:t>
      </w:r>
      <w:r w:rsidR="00912EED" w:rsidRPr="00043871">
        <w:rPr>
          <w:rFonts w:ascii="Arial" w:eastAsia="Times New Roman" w:hAnsi="Arial" w:cs="Arial"/>
          <w:color w:val="000000" w:themeColor="text1"/>
          <w:sz w:val="24"/>
          <w:szCs w:val="24"/>
          <w:lang w:val="sk-SK" w:eastAsia="cs-CZ"/>
        </w:rPr>
        <w:t xml:space="preserve"> v</w:t>
      </w:r>
      <w:r w:rsidR="008D2BB0" w:rsidRPr="00043871">
        <w:rPr>
          <w:rFonts w:ascii="Arial" w:eastAsia="Times New Roman" w:hAnsi="Arial" w:cs="Arial"/>
          <w:color w:val="000000" w:themeColor="text1"/>
          <w:sz w:val="24"/>
          <w:szCs w:val="24"/>
          <w:lang w:val="sk-SK" w:eastAsia="cs-CZ"/>
        </w:rPr>
        <w:t> odovzdávacom mieste zariadenia na výrobu elektriny</w:t>
      </w:r>
      <w:r w:rsidR="00BA616D" w:rsidRPr="00043871">
        <w:rPr>
          <w:rFonts w:ascii="Arial" w:eastAsia="Times New Roman" w:hAnsi="Arial" w:cs="Arial"/>
          <w:color w:val="000000" w:themeColor="text1"/>
          <w:sz w:val="24"/>
          <w:szCs w:val="24"/>
          <w:lang w:val="sk-SK" w:eastAsia="cs-CZ"/>
        </w:rPr>
        <w:t xml:space="preserve"> výrobcu </w:t>
      </w:r>
      <w:r w:rsidR="00B71BDD" w:rsidRPr="00043871">
        <w:rPr>
          <w:rFonts w:ascii="Arial" w:eastAsia="Times New Roman" w:hAnsi="Arial" w:cs="Arial"/>
          <w:color w:val="000000" w:themeColor="text1"/>
          <w:sz w:val="24"/>
          <w:szCs w:val="24"/>
          <w:lang w:val="sk-SK" w:eastAsia="cs-CZ"/>
        </w:rPr>
        <w:t xml:space="preserve">elektriny </w:t>
      </w:r>
      <w:r w:rsidR="00BA616D" w:rsidRPr="00043871">
        <w:rPr>
          <w:rFonts w:ascii="Arial" w:eastAsia="Times New Roman" w:hAnsi="Arial" w:cs="Arial"/>
          <w:color w:val="000000" w:themeColor="text1"/>
          <w:sz w:val="24"/>
          <w:szCs w:val="24"/>
          <w:lang w:val="sk-SK" w:eastAsia="cs-CZ"/>
        </w:rPr>
        <w:t xml:space="preserve">a inštalovaný výkon zariadenia na uskladňovanie elektriny je nižší ako inštalovaný výkon </w:t>
      </w:r>
      <w:r w:rsidR="00273B7A" w:rsidRPr="00043871">
        <w:rPr>
          <w:rFonts w:ascii="Arial" w:eastAsia="Times New Roman" w:hAnsi="Arial" w:cs="Arial"/>
          <w:color w:val="000000" w:themeColor="text1"/>
          <w:sz w:val="24"/>
          <w:szCs w:val="24"/>
          <w:lang w:val="sk-SK" w:eastAsia="cs-CZ"/>
        </w:rPr>
        <w:t>zariadenia na výrobu elektriny</w:t>
      </w:r>
      <w:r w:rsidR="00275DC9" w:rsidRPr="00043871">
        <w:rPr>
          <w:rFonts w:ascii="Arial" w:eastAsia="Times New Roman" w:hAnsi="Arial" w:cs="Arial"/>
          <w:color w:val="000000" w:themeColor="text1"/>
          <w:sz w:val="24"/>
          <w:szCs w:val="24"/>
          <w:lang w:val="sk-SK" w:eastAsia="cs-CZ"/>
        </w:rPr>
        <w:t xml:space="preserve">. </w:t>
      </w:r>
      <w:r w:rsidR="0058349A" w:rsidRPr="00043871">
        <w:rPr>
          <w:rFonts w:ascii="Arial" w:eastAsia="Times New Roman" w:hAnsi="Arial" w:cs="Arial"/>
          <w:color w:val="000000" w:themeColor="text1"/>
          <w:sz w:val="24"/>
          <w:szCs w:val="24"/>
          <w:lang w:val="sk-SK" w:eastAsia="cs-CZ"/>
        </w:rPr>
        <w:t>Na</w:t>
      </w:r>
      <w:r w:rsidR="00BC00A0" w:rsidRPr="00043871">
        <w:rPr>
          <w:rFonts w:ascii="Arial" w:eastAsia="Times New Roman" w:hAnsi="Arial" w:cs="Arial"/>
          <w:color w:val="000000" w:themeColor="text1"/>
          <w:sz w:val="24"/>
          <w:szCs w:val="24"/>
          <w:lang w:val="sk-SK" w:eastAsia="cs-CZ"/>
        </w:rPr>
        <w:t xml:space="preserve"> osoby, ktoré vykonávajú činnosť podľa </w:t>
      </w:r>
      <w:r w:rsidR="001E5283" w:rsidRPr="00043871">
        <w:rPr>
          <w:rFonts w:ascii="Arial" w:eastAsia="Times New Roman" w:hAnsi="Arial" w:cs="Arial"/>
          <w:color w:val="000000" w:themeColor="text1"/>
          <w:sz w:val="24"/>
          <w:szCs w:val="24"/>
          <w:lang w:val="sk-SK" w:eastAsia="cs-CZ"/>
        </w:rPr>
        <w:t xml:space="preserve">prvej </w:t>
      </w:r>
      <w:r w:rsidR="00BC00A0" w:rsidRPr="00043871">
        <w:rPr>
          <w:rFonts w:ascii="Arial" w:eastAsia="Times New Roman" w:hAnsi="Arial" w:cs="Arial"/>
          <w:color w:val="000000" w:themeColor="text1"/>
          <w:sz w:val="24"/>
          <w:szCs w:val="24"/>
          <w:lang w:val="sk-SK" w:eastAsia="cs-CZ"/>
        </w:rPr>
        <w:t xml:space="preserve">vety, </w:t>
      </w:r>
      <w:r w:rsidR="00684D17" w:rsidRPr="00043871">
        <w:rPr>
          <w:rFonts w:ascii="Arial" w:eastAsia="Times New Roman" w:hAnsi="Arial" w:cs="Arial"/>
          <w:color w:val="000000" w:themeColor="text1"/>
          <w:sz w:val="24"/>
          <w:szCs w:val="24"/>
          <w:lang w:val="sk-SK" w:eastAsia="cs-CZ"/>
        </w:rPr>
        <w:t>sa vzťahuje oznamovacia povinnosť podľa § 4 ods. 9</w:t>
      </w:r>
      <w:r w:rsidR="00273B7A" w:rsidRPr="00043871">
        <w:rPr>
          <w:rFonts w:ascii="Arial" w:eastAsia="Times New Roman" w:hAnsi="Arial" w:cs="Arial"/>
          <w:color w:val="000000" w:themeColor="text1"/>
          <w:sz w:val="24"/>
          <w:szCs w:val="24"/>
          <w:lang w:val="sk-SK" w:eastAsia="cs-CZ"/>
        </w:rPr>
        <w:t>.</w:t>
      </w:r>
      <w:r w:rsidR="001D1835" w:rsidRPr="00043871">
        <w:rPr>
          <w:rFonts w:ascii="Arial" w:eastAsia="Times New Roman" w:hAnsi="Arial" w:cs="Arial"/>
          <w:color w:val="000000" w:themeColor="text1"/>
          <w:sz w:val="24"/>
          <w:szCs w:val="24"/>
          <w:lang w:val="sk-SK" w:eastAsia="cs-CZ"/>
        </w:rPr>
        <w:t xml:space="preserve"> </w:t>
      </w:r>
    </w:p>
    <w:p w14:paraId="6579379A" w14:textId="57FCCD2F"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4C44B5" w:rsidRPr="00043871">
        <w:rPr>
          <w:rFonts w:ascii="Arial" w:eastAsia="Times New Roman" w:hAnsi="Arial" w:cs="Arial"/>
          <w:color w:val="000000" w:themeColor="text1"/>
          <w:sz w:val="24"/>
          <w:szCs w:val="24"/>
          <w:lang w:val="sk-SK" w:eastAsia="cs-CZ"/>
        </w:rPr>
        <w:t>8</w:t>
      </w:r>
      <w:r w:rsidRPr="00043871">
        <w:rPr>
          <w:rFonts w:ascii="Arial" w:eastAsia="Times New Roman" w:hAnsi="Arial" w:cs="Arial"/>
          <w:color w:val="000000" w:themeColor="text1"/>
          <w:sz w:val="24"/>
          <w:szCs w:val="24"/>
          <w:lang w:val="sk-SK" w:eastAsia="cs-CZ"/>
        </w:rPr>
        <w:t>) Povolenie na prenos elektriny a povolenie na činnosť organizátora krátkodobého trhu s elektrinou sa vydáva pre celé územie Slovenskej republiky.</w:t>
      </w:r>
    </w:p>
    <w:p w14:paraId="2C7FFE00" w14:textId="6CD8CC6D"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4C44B5" w:rsidRPr="00043871">
        <w:rPr>
          <w:rFonts w:ascii="Arial" w:eastAsia="Times New Roman" w:hAnsi="Arial" w:cs="Arial"/>
          <w:color w:val="000000" w:themeColor="text1"/>
          <w:sz w:val="24"/>
          <w:szCs w:val="24"/>
          <w:lang w:val="sk-SK" w:eastAsia="cs-CZ"/>
        </w:rPr>
        <w:t>9</w:t>
      </w:r>
      <w:r w:rsidRPr="00043871">
        <w:rPr>
          <w:rFonts w:ascii="Arial" w:eastAsia="Times New Roman" w:hAnsi="Arial" w:cs="Arial"/>
          <w:color w:val="000000" w:themeColor="text1"/>
          <w:sz w:val="24"/>
          <w:szCs w:val="24"/>
          <w:lang w:val="sk-SK" w:eastAsia="cs-CZ"/>
        </w:rPr>
        <w:t>) Osoba, ktorá má trvalý pobyt alebo sídlo na území štátu, ktorý je zmluvnou stranou Dohody o Európskom hospodárskom priestore, a má záujem vykonávať dodávku elektriny</w:t>
      </w:r>
      <w:r w:rsidR="00E740D3" w:rsidRPr="00043871">
        <w:rPr>
          <w:rFonts w:ascii="Arial" w:eastAsia="Times New Roman" w:hAnsi="Arial" w:cs="Arial"/>
          <w:color w:val="000000" w:themeColor="text1"/>
          <w:sz w:val="24"/>
          <w:szCs w:val="24"/>
          <w:lang w:val="sk-SK" w:eastAsia="cs-CZ"/>
        </w:rPr>
        <w:t>,</w:t>
      </w:r>
      <w:r w:rsidR="00B54BEA" w:rsidRPr="00043871">
        <w:rPr>
          <w:rFonts w:ascii="Arial" w:eastAsia="Times New Roman" w:hAnsi="Arial" w:cs="Arial"/>
          <w:color w:val="000000" w:themeColor="text1"/>
          <w:sz w:val="24"/>
          <w:szCs w:val="24"/>
          <w:lang w:val="sk-SK" w:eastAsia="cs-CZ"/>
        </w:rPr>
        <w:t xml:space="preserve"> činnosť</w:t>
      </w:r>
      <w:r w:rsidR="00E740D3" w:rsidRPr="00043871">
        <w:rPr>
          <w:rFonts w:ascii="Arial" w:eastAsia="Times New Roman" w:hAnsi="Arial" w:cs="Arial"/>
          <w:color w:val="000000" w:themeColor="text1"/>
          <w:sz w:val="24"/>
          <w:szCs w:val="24"/>
          <w:lang w:val="sk-SK" w:eastAsia="cs-CZ"/>
        </w:rPr>
        <w:t xml:space="preserve"> agregáci</w:t>
      </w:r>
      <w:r w:rsidR="00B54BEA" w:rsidRPr="00043871">
        <w:rPr>
          <w:rFonts w:ascii="Arial" w:eastAsia="Times New Roman" w:hAnsi="Arial" w:cs="Arial"/>
          <w:color w:val="000000" w:themeColor="text1"/>
          <w:sz w:val="24"/>
          <w:szCs w:val="24"/>
          <w:lang w:val="sk-SK" w:eastAsia="cs-CZ"/>
        </w:rPr>
        <w:t>e</w:t>
      </w:r>
      <w:r w:rsidR="00E740D3"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alebo dodávku plynu na vymedzenom území na základe oprávnenia dodávať elektrinu alebo plyn</w:t>
      </w:r>
      <w:r w:rsidR="00FB532E" w:rsidRPr="00043871">
        <w:rPr>
          <w:rFonts w:ascii="Arial" w:eastAsia="Times New Roman" w:hAnsi="Arial" w:cs="Arial"/>
          <w:color w:val="000000" w:themeColor="text1"/>
          <w:sz w:val="24"/>
          <w:szCs w:val="24"/>
          <w:lang w:val="sk-SK" w:eastAsia="cs-CZ"/>
        </w:rPr>
        <w:t xml:space="preserve"> alebo vykonávať činnosť agregácie</w:t>
      </w:r>
      <w:r w:rsidRPr="00043871">
        <w:rPr>
          <w:rFonts w:ascii="Arial" w:eastAsia="Times New Roman" w:hAnsi="Arial" w:cs="Arial"/>
          <w:color w:val="000000" w:themeColor="text1"/>
          <w:sz w:val="24"/>
          <w:szCs w:val="24"/>
          <w:lang w:val="sk-SK" w:eastAsia="cs-CZ"/>
        </w:rPr>
        <w:t>, ktoré má podľa práva štátu jej trvalého pobytu alebo sídla alebo iného štátu, ktorý je zmluvnou stranou Dohody o Európskom hospodárskom priestore, je povinná požiadať úrad o vydanie povolenia na dodávku elektriny alebo plynu na vymedzenom území; k žiadosti je povinná priložiť úradne preložený doklad </w:t>
      </w:r>
      <w:r w:rsidRPr="00043871">
        <w:rPr>
          <w:rFonts w:ascii="Arial" w:eastAsia="Times New Roman" w:hAnsi="Arial" w:cs="Arial"/>
          <w:color w:val="000000" w:themeColor="text1"/>
          <w:sz w:val="24"/>
          <w:szCs w:val="24"/>
          <w:vertAlign w:val="superscript"/>
          <w:lang w:val="sk-SK" w:eastAsia="cs-CZ"/>
        </w:rPr>
        <w:t>15)</w:t>
      </w:r>
      <w:r w:rsidRPr="00043871">
        <w:rPr>
          <w:rFonts w:ascii="Arial" w:eastAsia="Times New Roman" w:hAnsi="Arial" w:cs="Arial"/>
          <w:color w:val="000000" w:themeColor="text1"/>
          <w:sz w:val="24"/>
          <w:szCs w:val="24"/>
          <w:lang w:val="sk-SK" w:eastAsia="cs-CZ"/>
        </w:rPr>
        <w:t> o oprávnení dodávať elektrinu</w:t>
      </w:r>
      <w:r w:rsidR="00B54BE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 xml:space="preserve">alebo dodávať plyn </w:t>
      </w:r>
      <w:r w:rsidR="00FB532E" w:rsidRPr="00043871">
        <w:rPr>
          <w:rFonts w:ascii="Arial" w:eastAsia="Times New Roman" w:hAnsi="Arial" w:cs="Arial"/>
          <w:color w:val="000000" w:themeColor="text1"/>
          <w:sz w:val="24"/>
          <w:szCs w:val="24"/>
          <w:lang w:val="sk-SK" w:eastAsia="cs-CZ"/>
        </w:rPr>
        <w:t xml:space="preserve">alebo vykonávať činnosť agregácie </w:t>
      </w:r>
      <w:r w:rsidRPr="00043871">
        <w:rPr>
          <w:rFonts w:ascii="Arial" w:eastAsia="Times New Roman" w:hAnsi="Arial" w:cs="Arial"/>
          <w:color w:val="000000" w:themeColor="text1"/>
          <w:sz w:val="24"/>
          <w:szCs w:val="24"/>
          <w:lang w:val="sk-SK" w:eastAsia="cs-CZ"/>
        </w:rPr>
        <w:t>podľa práva štátu jej trvalého pobytu alebo sídla alebo iného štátu, ktorý je zmluvnou stranou Dohody o Európskom hospodárskom priestore (ďalej len "oprávnenie zahraničnej osoby").</w:t>
      </w:r>
    </w:p>
    <w:p w14:paraId="68B7C21E" w14:textId="7756FD9A"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CA3320" w:rsidRPr="00043871">
        <w:rPr>
          <w:rFonts w:ascii="Arial" w:eastAsia="Times New Roman" w:hAnsi="Arial" w:cs="Arial"/>
          <w:color w:val="000000" w:themeColor="text1"/>
          <w:sz w:val="24"/>
          <w:szCs w:val="24"/>
          <w:lang w:val="sk-SK" w:eastAsia="cs-CZ"/>
        </w:rPr>
        <w:t>10</w:t>
      </w:r>
      <w:r w:rsidRPr="00043871">
        <w:rPr>
          <w:rFonts w:ascii="Arial" w:eastAsia="Times New Roman" w:hAnsi="Arial" w:cs="Arial"/>
          <w:color w:val="000000" w:themeColor="text1"/>
          <w:sz w:val="24"/>
          <w:szCs w:val="24"/>
          <w:lang w:val="sk-SK" w:eastAsia="cs-CZ"/>
        </w:rPr>
        <w:t xml:space="preserve">) Povolenie osoby podľa odseku </w:t>
      </w:r>
      <w:r w:rsidR="00CA3320" w:rsidRPr="00043871">
        <w:rPr>
          <w:rFonts w:ascii="Arial" w:eastAsia="Times New Roman" w:hAnsi="Arial" w:cs="Arial"/>
          <w:color w:val="000000" w:themeColor="text1"/>
          <w:sz w:val="24"/>
          <w:szCs w:val="24"/>
          <w:lang w:val="sk-SK" w:eastAsia="cs-CZ"/>
        </w:rPr>
        <w:t>9</w:t>
      </w:r>
      <w:r w:rsidRPr="00043871">
        <w:rPr>
          <w:rFonts w:ascii="Arial" w:eastAsia="Times New Roman" w:hAnsi="Arial" w:cs="Arial"/>
          <w:color w:val="000000" w:themeColor="text1"/>
          <w:sz w:val="24"/>
          <w:szCs w:val="24"/>
          <w:lang w:val="sk-SK" w:eastAsia="cs-CZ"/>
        </w:rPr>
        <w:t xml:space="preserve"> dodávať elektrinu alebo plyn</w:t>
      </w:r>
      <w:r w:rsidR="00E740D3" w:rsidRPr="00043871">
        <w:rPr>
          <w:rFonts w:ascii="Arial" w:eastAsia="Times New Roman" w:hAnsi="Arial" w:cs="Arial"/>
          <w:color w:val="000000" w:themeColor="text1"/>
          <w:sz w:val="24"/>
          <w:szCs w:val="24"/>
          <w:lang w:val="sk-SK" w:eastAsia="cs-CZ"/>
        </w:rPr>
        <w:t xml:space="preserve"> alebo </w:t>
      </w:r>
      <w:r w:rsidR="0092379D" w:rsidRPr="00043871">
        <w:rPr>
          <w:rFonts w:ascii="Arial" w:eastAsia="Times New Roman" w:hAnsi="Arial" w:cs="Arial"/>
          <w:color w:val="000000" w:themeColor="text1"/>
          <w:sz w:val="24"/>
          <w:szCs w:val="24"/>
          <w:lang w:val="sk-SK" w:eastAsia="cs-CZ"/>
        </w:rPr>
        <w:t>vykoná</w:t>
      </w:r>
      <w:r w:rsidR="00E740D3" w:rsidRPr="00043871">
        <w:rPr>
          <w:rFonts w:ascii="Arial" w:eastAsia="Times New Roman" w:hAnsi="Arial" w:cs="Arial"/>
          <w:color w:val="000000" w:themeColor="text1"/>
          <w:sz w:val="24"/>
          <w:szCs w:val="24"/>
          <w:lang w:val="sk-SK" w:eastAsia="cs-CZ"/>
        </w:rPr>
        <w:t>vať činnosť agregácie</w:t>
      </w:r>
      <w:r w:rsidRPr="00043871">
        <w:rPr>
          <w:rFonts w:ascii="Arial" w:eastAsia="Times New Roman" w:hAnsi="Arial" w:cs="Arial"/>
          <w:color w:val="000000" w:themeColor="text1"/>
          <w:sz w:val="24"/>
          <w:szCs w:val="24"/>
          <w:lang w:val="sk-SK" w:eastAsia="cs-CZ"/>
        </w:rPr>
        <w:t xml:space="preserve"> na vymedzenom území zanikne, ak zanikne oprávnenie </w:t>
      </w:r>
      <w:r w:rsidRPr="00043871">
        <w:rPr>
          <w:rFonts w:ascii="Arial" w:eastAsia="Times New Roman" w:hAnsi="Arial" w:cs="Arial"/>
          <w:color w:val="000000" w:themeColor="text1"/>
          <w:sz w:val="24"/>
          <w:szCs w:val="24"/>
          <w:lang w:val="sk-SK" w:eastAsia="cs-CZ"/>
        </w:rPr>
        <w:lastRenderedPageBreak/>
        <w:t>zahraničnej osoby vydané v mieste jej trvalého pobytu alebo sídla alebo iného štátu, ktorý je zmluvnou stranou Dohody o Európskom hospodárskom priestore.</w:t>
      </w:r>
    </w:p>
    <w:p w14:paraId="1CECF4ED" w14:textId="00EDCFF9"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9105A0" w:rsidRPr="00043871">
        <w:rPr>
          <w:rFonts w:ascii="Arial" w:eastAsia="Times New Roman" w:hAnsi="Arial" w:cs="Arial"/>
          <w:color w:val="000000" w:themeColor="text1"/>
          <w:sz w:val="24"/>
          <w:szCs w:val="24"/>
          <w:lang w:val="sk-SK" w:eastAsia="cs-CZ"/>
        </w:rPr>
        <w:t>11</w:t>
      </w:r>
      <w:r w:rsidRPr="00043871">
        <w:rPr>
          <w:rFonts w:ascii="Arial" w:eastAsia="Times New Roman" w:hAnsi="Arial" w:cs="Arial"/>
          <w:color w:val="000000" w:themeColor="text1"/>
          <w:sz w:val="24"/>
          <w:szCs w:val="24"/>
          <w:lang w:val="sk-SK" w:eastAsia="cs-CZ"/>
        </w:rPr>
        <w:t xml:space="preserve">) Zánik oprávnenia zahraničnej osoby v štáte, podľa ktorého práva vzniklo, je osoba podľa odseku </w:t>
      </w:r>
      <w:r w:rsidR="009105A0" w:rsidRPr="00043871">
        <w:rPr>
          <w:rFonts w:ascii="Arial" w:eastAsia="Times New Roman" w:hAnsi="Arial" w:cs="Arial"/>
          <w:color w:val="000000" w:themeColor="text1"/>
          <w:sz w:val="24"/>
          <w:szCs w:val="24"/>
          <w:lang w:val="sk-SK" w:eastAsia="cs-CZ"/>
        </w:rPr>
        <w:t>9</w:t>
      </w:r>
      <w:r w:rsidRPr="00043871">
        <w:rPr>
          <w:rFonts w:ascii="Arial" w:eastAsia="Times New Roman" w:hAnsi="Arial" w:cs="Arial"/>
          <w:color w:val="000000" w:themeColor="text1"/>
          <w:sz w:val="24"/>
          <w:szCs w:val="24"/>
          <w:lang w:val="sk-SK" w:eastAsia="cs-CZ"/>
        </w:rPr>
        <w:t xml:space="preserve"> povinná oznámiť úradu bezodkladne po tom, ako sa o tejto skutočnosti dozvie.</w:t>
      </w:r>
    </w:p>
    <w:p w14:paraId="19F4AA4F" w14:textId="25B467DF" w:rsidR="00665024"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w:t>
      </w:r>
      <w:r w:rsidR="00481D41" w:rsidRPr="00043871">
        <w:rPr>
          <w:rFonts w:ascii="Arial" w:eastAsia="Times New Roman" w:hAnsi="Arial" w:cs="Arial"/>
          <w:color w:val="000000" w:themeColor="text1"/>
          <w:sz w:val="24"/>
          <w:szCs w:val="24"/>
          <w:lang w:val="sk-SK" w:eastAsia="cs-CZ"/>
        </w:rPr>
        <w:t>2</w:t>
      </w:r>
      <w:r w:rsidRPr="00043871">
        <w:rPr>
          <w:rFonts w:ascii="Arial" w:eastAsia="Times New Roman" w:hAnsi="Arial" w:cs="Arial"/>
          <w:color w:val="000000" w:themeColor="text1"/>
          <w:sz w:val="24"/>
          <w:szCs w:val="24"/>
          <w:lang w:val="sk-SK" w:eastAsia="cs-CZ"/>
        </w:rPr>
        <w:t xml:space="preserve">) Na osobu podľa odseku </w:t>
      </w:r>
      <w:r w:rsidR="009105A0" w:rsidRPr="00043871">
        <w:rPr>
          <w:rFonts w:ascii="Arial" w:eastAsia="Times New Roman" w:hAnsi="Arial" w:cs="Arial"/>
          <w:color w:val="000000" w:themeColor="text1"/>
          <w:sz w:val="24"/>
          <w:szCs w:val="24"/>
          <w:lang w:val="sk-SK" w:eastAsia="cs-CZ"/>
        </w:rPr>
        <w:t>9</w:t>
      </w:r>
      <w:r w:rsidRPr="00043871">
        <w:rPr>
          <w:rFonts w:ascii="Arial" w:eastAsia="Times New Roman" w:hAnsi="Arial" w:cs="Arial"/>
          <w:color w:val="000000" w:themeColor="text1"/>
          <w:sz w:val="24"/>
          <w:szCs w:val="24"/>
          <w:lang w:val="sk-SK" w:eastAsia="cs-CZ"/>
        </w:rPr>
        <w:t>, ktorá dodáva elektrinu na vymedzenom území, sa vzťahujú povinnosti dodávateľa elektriny podľa tohto zákona a podľa osobitného predpisu. </w:t>
      </w:r>
      <w:r w:rsidRPr="00043871">
        <w:rPr>
          <w:rFonts w:ascii="Arial" w:eastAsia="Times New Roman" w:hAnsi="Arial" w:cs="Arial"/>
          <w:color w:val="000000" w:themeColor="text1"/>
          <w:sz w:val="24"/>
          <w:szCs w:val="24"/>
          <w:vertAlign w:val="superscript"/>
          <w:lang w:val="sk-SK" w:eastAsia="cs-CZ"/>
        </w:rPr>
        <w:t>2)</w:t>
      </w:r>
      <w:r w:rsidR="004C2828" w:rsidRPr="00043871">
        <w:rPr>
          <w:rFonts w:ascii="Arial" w:eastAsia="Times New Roman" w:hAnsi="Arial" w:cs="Arial"/>
          <w:color w:val="000000" w:themeColor="text1"/>
          <w:sz w:val="24"/>
          <w:szCs w:val="24"/>
          <w:lang w:val="sk-SK" w:eastAsia="cs-CZ"/>
        </w:rPr>
        <w:t xml:space="preserve"> </w:t>
      </w:r>
    </w:p>
    <w:p w14:paraId="13CBA2A8" w14:textId="42FE10FE" w:rsidR="00DD0B56" w:rsidRPr="00043871" w:rsidRDefault="00665024" w:rsidP="0047797C">
      <w:pPr>
        <w:shd w:val="clear" w:color="auto" w:fill="FFFFFF"/>
        <w:spacing w:after="0" w:line="276" w:lineRule="auto"/>
        <w:ind w:firstLine="600"/>
        <w:jc w:val="both"/>
        <w:rPr>
          <w:rFonts w:ascii="Arial" w:eastAsia="Times New Roman" w:hAnsi="Arial" w:cs="Arial"/>
          <w:color w:val="000000" w:themeColor="text1"/>
          <w:sz w:val="24"/>
          <w:szCs w:val="24"/>
          <w:vertAlign w:val="superscript"/>
          <w:lang w:val="sk-SK" w:eastAsia="cs-CZ"/>
        </w:rPr>
      </w:pPr>
      <w:r w:rsidRPr="00043871">
        <w:rPr>
          <w:rFonts w:ascii="Arial" w:eastAsia="Times New Roman" w:hAnsi="Arial" w:cs="Arial"/>
          <w:color w:val="000000" w:themeColor="text1"/>
          <w:sz w:val="24"/>
          <w:szCs w:val="24"/>
          <w:lang w:val="sk-SK" w:eastAsia="cs-CZ"/>
        </w:rPr>
        <w:t xml:space="preserve">(13) </w:t>
      </w:r>
      <w:r w:rsidR="004C2828" w:rsidRPr="00043871">
        <w:rPr>
          <w:rFonts w:ascii="Arial" w:eastAsia="Times New Roman" w:hAnsi="Arial" w:cs="Arial"/>
          <w:color w:val="000000" w:themeColor="text1"/>
          <w:sz w:val="24"/>
          <w:szCs w:val="24"/>
          <w:lang w:val="sk-SK" w:eastAsia="cs-CZ"/>
        </w:rPr>
        <w:t xml:space="preserve">Na osobu podľa odseku </w:t>
      </w:r>
      <w:r w:rsidR="00481D41" w:rsidRPr="00043871">
        <w:rPr>
          <w:rFonts w:ascii="Arial" w:eastAsia="Times New Roman" w:hAnsi="Arial" w:cs="Arial"/>
          <w:color w:val="000000" w:themeColor="text1"/>
          <w:sz w:val="24"/>
          <w:szCs w:val="24"/>
          <w:lang w:val="sk-SK" w:eastAsia="cs-CZ"/>
        </w:rPr>
        <w:t>9</w:t>
      </w:r>
      <w:r w:rsidR="004C2828" w:rsidRPr="00043871">
        <w:rPr>
          <w:rFonts w:ascii="Arial" w:eastAsia="Times New Roman" w:hAnsi="Arial" w:cs="Arial"/>
          <w:color w:val="000000" w:themeColor="text1"/>
          <w:sz w:val="24"/>
          <w:szCs w:val="24"/>
          <w:lang w:val="sk-SK" w:eastAsia="cs-CZ"/>
        </w:rPr>
        <w:t xml:space="preserve">, ktorá </w:t>
      </w:r>
      <w:r w:rsidR="0092379D" w:rsidRPr="00043871">
        <w:rPr>
          <w:rFonts w:ascii="Arial" w:eastAsia="Times New Roman" w:hAnsi="Arial" w:cs="Arial"/>
          <w:color w:val="000000" w:themeColor="text1"/>
          <w:sz w:val="24"/>
          <w:szCs w:val="24"/>
          <w:lang w:val="sk-SK" w:eastAsia="cs-CZ"/>
        </w:rPr>
        <w:t>vykonáva</w:t>
      </w:r>
      <w:r w:rsidR="004C2828" w:rsidRPr="00043871">
        <w:rPr>
          <w:rFonts w:ascii="Arial" w:eastAsia="Times New Roman" w:hAnsi="Arial" w:cs="Arial"/>
          <w:color w:val="000000" w:themeColor="text1"/>
          <w:sz w:val="24"/>
          <w:szCs w:val="24"/>
          <w:lang w:val="sk-SK" w:eastAsia="cs-CZ"/>
        </w:rPr>
        <w:t xml:space="preserve"> činnosť agregácie na vymedzenom území, sa vzťahujú povinnosti </w:t>
      </w:r>
      <w:r w:rsidR="00131123" w:rsidRPr="00043871">
        <w:rPr>
          <w:rFonts w:ascii="Arial" w:eastAsia="Times New Roman" w:hAnsi="Arial" w:cs="Arial"/>
          <w:color w:val="000000" w:themeColor="text1"/>
          <w:sz w:val="24"/>
          <w:szCs w:val="24"/>
          <w:lang w:val="sk-SK" w:eastAsia="cs-CZ"/>
        </w:rPr>
        <w:t>agregátora</w:t>
      </w:r>
      <w:r w:rsidR="004C2828" w:rsidRPr="00043871">
        <w:rPr>
          <w:rFonts w:ascii="Arial" w:eastAsia="Times New Roman" w:hAnsi="Arial" w:cs="Arial"/>
          <w:color w:val="000000" w:themeColor="text1"/>
          <w:sz w:val="24"/>
          <w:szCs w:val="24"/>
          <w:lang w:val="sk-SK" w:eastAsia="cs-CZ"/>
        </w:rPr>
        <w:t xml:space="preserve"> podľa tohto zákona a podľa osobitného predpisu.</w:t>
      </w:r>
      <w:r w:rsidR="004C2828" w:rsidRPr="00043871">
        <w:rPr>
          <w:rFonts w:ascii="Arial" w:eastAsia="Times New Roman" w:hAnsi="Arial" w:cs="Arial"/>
          <w:color w:val="000000" w:themeColor="text1"/>
          <w:sz w:val="24"/>
          <w:szCs w:val="24"/>
          <w:vertAlign w:val="superscript"/>
          <w:lang w:val="sk-SK" w:eastAsia="cs-CZ"/>
        </w:rPr>
        <w:t xml:space="preserve"> </w:t>
      </w:r>
      <w:r w:rsidR="00D96116" w:rsidRPr="00043871">
        <w:rPr>
          <w:rFonts w:ascii="Arial" w:eastAsia="Times New Roman" w:hAnsi="Arial" w:cs="Arial"/>
          <w:color w:val="000000" w:themeColor="text1"/>
          <w:sz w:val="24"/>
          <w:szCs w:val="24"/>
          <w:vertAlign w:val="superscript"/>
          <w:lang w:val="sk-SK" w:eastAsia="cs-CZ"/>
        </w:rPr>
        <w:t>2)</w:t>
      </w:r>
    </w:p>
    <w:p w14:paraId="38BFEBC2" w14:textId="795FF6EC"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vertAlign w:val="superscript"/>
          <w:lang w:val="sk-SK" w:eastAsia="cs-CZ"/>
        </w:rPr>
      </w:pPr>
      <w:r w:rsidRPr="00043871">
        <w:rPr>
          <w:rFonts w:ascii="Arial" w:eastAsia="Times New Roman" w:hAnsi="Arial" w:cs="Arial"/>
          <w:color w:val="000000" w:themeColor="text1"/>
          <w:sz w:val="24"/>
          <w:szCs w:val="24"/>
          <w:lang w:val="sk-SK" w:eastAsia="cs-CZ"/>
        </w:rPr>
        <w:t>(1</w:t>
      </w:r>
      <w:r w:rsidR="00665024" w:rsidRPr="00043871">
        <w:rPr>
          <w:rFonts w:ascii="Arial" w:eastAsia="Times New Roman" w:hAnsi="Arial" w:cs="Arial"/>
          <w:color w:val="000000" w:themeColor="text1"/>
          <w:sz w:val="24"/>
          <w:szCs w:val="24"/>
          <w:lang w:val="sk-SK" w:eastAsia="cs-CZ"/>
        </w:rPr>
        <w:t>4</w:t>
      </w:r>
      <w:r w:rsidRPr="00043871">
        <w:rPr>
          <w:rFonts w:ascii="Arial" w:eastAsia="Times New Roman" w:hAnsi="Arial" w:cs="Arial"/>
          <w:color w:val="000000" w:themeColor="text1"/>
          <w:sz w:val="24"/>
          <w:szCs w:val="24"/>
          <w:lang w:val="sk-SK" w:eastAsia="cs-CZ"/>
        </w:rPr>
        <w:t xml:space="preserve">) Na osobu podľa odseku </w:t>
      </w:r>
      <w:r w:rsidR="00481D41" w:rsidRPr="00043871">
        <w:rPr>
          <w:rFonts w:ascii="Arial" w:eastAsia="Times New Roman" w:hAnsi="Arial" w:cs="Arial"/>
          <w:color w:val="000000" w:themeColor="text1"/>
          <w:sz w:val="24"/>
          <w:szCs w:val="24"/>
          <w:lang w:val="sk-SK" w:eastAsia="cs-CZ"/>
        </w:rPr>
        <w:t>9</w:t>
      </w:r>
      <w:r w:rsidRPr="00043871">
        <w:rPr>
          <w:rFonts w:ascii="Arial" w:eastAsia="Times New Roman" w:hAnsi="Arial" w:cs="Arial"/>
          <w:color w:val="000000" w:themeColor="text1"/>
          <w:sz w:val="24"/>
          <w:szCs w:val="24"/>
          <w:lang w:val="sk-SK" w:eastAsia="cs-CZ"/>
        </w:rPr>
        <w:t>, ktorá dodáva plyn na vymedzenom území, sa vzťahujú povinnosti dodávateľa plynu podľa tohto zákona a podľa osobitného predpisu. </w:t>
      </w:r>
      <w:r w:rsidRPr="00043871">
        <w:rPr>
          <w:rFonts w:ascii="Arial" w:eastAsia="Times New Roman" w:hAnsi="Arial" w:cs="Arial"/>
          <w:color w:val="000000" w:themeColor="text1"/>
          <w:sz w:val="24"/>
          <w:szCs w:val="24"/>
          <w:vertAlign w:val="superscript"/>
          <w:lang w:val="sk-SK" w:eastAsia="cs-CZ"/>
        </w:rPr>
        <w:t>2)</w:t>
      </w:r>
    </w:p>
    <w:p w14:paraId="73022D96" w14:textId="7190A60E" w:rsidR="00D96116" w:rsidRPr="00043871" w:rsidRDefault="003A388F"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w:t>
      </w:r>
      <w:r w:rsidR="00665024" w:rsidRPr="00043871">
        <w:rPr>
          <w:rFonts w:ascii="Arial" w:eastAsia="Times New Roman" w:hAnsi="Arial" w:cs="Arial"/>
          <w:color w:val="000000" w:themeColor="text1"/>
          <w:sz w:val="24"/>
          <w:szCs w:val="24"/>
          <w:lang w:val="sk-SK" w:eastAsia="cs-CZ"/>
        </w:rPr>
        <w:t>5</w:t>
      </w:r>
      <w:r w:rsidR="00D96116" w:rsidRPr="00043871">
        <w:rPr>
          <w:rFonts w:ascii="Arial" w:eastAsia="Times New Roman" w:hAnsi="Arial" w:cs="Arial"/>
          <w:color w:val="000000" w:themeColor="text1"/>
          <w:sz w:val="24"/>
          <w:szCs w:val="24"/>
          <w:lang w:val="sk-SK" w:eastAsia="cs-CZ"/>
        </w:rPr>
        <w:t>) Povolenie a potvrdenie o splnení oznamovacej povinnosti nemožno previesť na inú osobu.</w:t>
      </w:r>
    </w:p>
    <w:p w14:paraId="01C5D2D6" w14:textId="7DC831E0" w:rsidR="00D96116" w:rsidRPr="00043871" w:rsidRDefault="00D96116" w:rsidP="0047797C">
      <w:pPr>
        <w:pStyle w:val="Nadpis1"/>
        <w:spacing w:line="276" w:lineRule="auto"/>
        <w:rPr>
          <w:rFonts w:cs="Arial"/>
          <w:color w:val="000000" w:themeColor="text1"/>
          <w:szCs w:val="24"/>
          <w:lang w:val="sk-SK" w:eastAsia="cs-CZ"/>
        </w:rPr>
      </w:pPr>
      <w:bookmarkStart w:id="29" w:name="c_5720"/>
      <w:bookmarkStart w:id="30" w:name="pa_7"/>
      <w:bookmarkStart w:id="31" w:name="p_7"/>
      <w:bookmarkEnd w:id="29"/>
      <w:bookmarkEnd w:id="30"/>
      <w:bookmarkEnd w:id="31"/>
      <w:r w:rsidRPr="00043871">
        <w:rPr>
          <w:rFonts w:cs="Arial"/>
          <w:color w:val="000000" w:themeColor="text1"/>
          <w:szCs w:val="24"/>
          <w:lang w:val="sk-SK" w:eastAsia="cs-CZ"/>
        </w:rPr>
        <w:t xml:space="preserve">§ 7  </w:t>
      </w:r>
    </w:p>
    <w:p w14:paraId="100AA477"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32" w:name="c_5722"/>
      <w:bookmarkEnd w:id="32"/>
      <w:r w:rsidRPr="00043871">
        <w:rPr>
          <w:rFonts w:ascii="Arial" w:eastAsia="Times New Roman" w:hAnsi="Arial" w:cs="Arial"/>
          <w:b/>
          <w:bCs/>
          <w:color w:val="000000" w:themeColor="text1"/>
          <w:sz w:val="24"/>
          <w:szCs w:val="24"/>
          <w:lang w:val="sk-SK" w:eastAsia="cs-CZ"/>
        </w:rPr>
        <w:t>Podmienky na vydanie povolenia</w:t>
      </w:r>
    </w:p>
    <w:p w14:paraId="36103003" w14:textId="6049BC6E"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 Podmienkou na vydanie povolenia fyzickej osobe okrem povolenia vydaného podľa § 6 </w:t>
      </w:r>
      <w:r w:rsidR="00964903" w:rsidRPr="00043871">
        <w:rPr>
          <w:rFonts w:ascii="Arial" w:eastAsia="Times New Roman" w:hAnsi="Arial" w:cs="Arial"/>
          <w:color w:val="000000" w:themeColor="text1"/>
          <w:sz w:val="24"/>
          <w:szCs w:val="24"/>
          <w:lang w:val="sk-SK" w:eastAsia="cs-CZ"/>
        </w:rPr>
        <w:t xml:space="preserve">ods. </w:t>
      </w:r>
      <w:r w:rsidR="006354C0" w:rsidRPr="00043871">
        <w:rPr>
          <w:rFonts w:ascii="Arial" w:eastAsia="Times New Roman" w:hAnsi="Arial" w:cs="Arial"/>
          <w:color w:val="000000" w:themeColor="text1"/>
          <w:sz w:val="24"/>
          <w:szCs w:val="24"/>
          <w:lang w:val="sk-SK" w:eastAsia="cs-CZ"/>
        </w:rPr>
        <w:t>9</w:t>
      </w:r>
      <w:r w:rsidRPr="00043871">
        <w:rPr>
          <w:rFonts w:ascii="Arial" w:eastAsia="Times New Roman" w:hAnsi="Arial" w:cs="Arial"/>
          <w:color w:val="000000" w:themeColor="text1"/>
          <w:sz w:val="24"/>
          <w:szCs w:val="24"/>
          <w:lang w:val="sk-SK" w:eastAsia="cs-CZ"/>
        </w:rPr>
        <w:t xml:space="preserve"> je</w:t>
      </w:r>
    </w:p>
    <w:p w14:paraId="1D20B8B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vek najmenej 21 rokov v čase podania žiadosti,</w:t>
      </w:r>
    </w:p>
    <w:p w14:paraId="4E667A30"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úplná spôsobilosť na právne úkony,</w:t>
      </w:r>
    </w:p>
    <w:p w14:paraId="5CF6BFD5"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pobyt na území Slovenskej republiky; </w:t>
      </w:r>
      <w:r w:rsidRPr="00043871">
        <w:rPr>
          <w:rFonts w:ascii="Arial" w:eastAsia="Times New Roman" w:hAnsi="Arial" w:cs="Arial"/>
          <w:color w:val="000000" w:themeColor="text1"/>
          <w:sz w:val="24"/>
          <w:szCs w:val="24"/>
          <w:vertAlign w:val="superscript"/>
          <w:lang w:val="sk-SK" w:eastAsia="cs-CZ"/>
        </w:rPr>
        <w:t>16)</w:t>
      </w:r>
      <w:r w:rsidRPr="00043871">
        <w:rPr>
          <w:rFonts w:ascii="Arial" w:eastAsia="Times New Roman" w:hAnsi="Arial" w:cs="Arial"/>
          <w:color w:val="000000" w:themeColor="text1"/>
          <w:sz w:val="24"/>
          <w:szCs w:val="24"/>
          <w:lang w:val="sk-SK" w:eastAsia="cs-CZ"/>
        </w:rPr>
        <w:t> ak je podnikateľom v energetike zahraničná fyzická osoba, doklad o trvalom pobyte na území štátu, ktorý je zmluvnou stranou Dohody o Európskom hospodárskom priestore,</w:t>
      </w:r>
    </w:p>
    <w:p w14:paraId="52097F2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bezúhonnosť,</w:t>
      </w:r>
    </w:p>
    <w:p w14:paraId="5039A8C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odborná spôsobilosť na vykonávanie požadovaných činností preukázaná osvedčením podľa § 5 ods. 4,</w:t>
      </w:r>
    </w:p>
    <w:p w14:paraId="4BBD46E3"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 preukázanie technických predpokladov na vykonávanie činností, na ktoré žiada povolenie,</w:t>
      </w:r>
    </w:p>
    <w:p w14:paraId="7501BE3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g) určenie zodpovedného zástupcu, ak fyzická osoba nemá odbornú spôsobilosť podľa písmena e).</w:t>
      </w:r>
    </w:p>
    <w:p w14:paraId="436B32BF" w14:textId="7AFA642E"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2) Podmienkou na vydanie povolenia právnickej osobe okrem povolenia vydaného podľa § 6 ods. </w:t>
      </w:r>
      <w:r w:rsidR="006354C0" w:rsidRPr="00043871">
        <w:rPr>
          <w:rFonts w:ascii="Arial" w:eastAsia="Times New Roman" w:hAnsi="Arial" w:cs="Arial"/>
          <w:color w:val="000000" w:themeColor="text1"/>
          <w:sz w:val="24"/>
          <w:szCs w:val="24"/>
          <w:lang w:val="sk-SK" w:eastAsia="cs-CZ"/>
        </w:rPr>
        <w:t>9</w:t>
      </w:r>
      <w:r w:rsidRPr="00043871">
        <w:rPr>
          <w:rFonts w:ascii="Arial" w:eastAsia="Times New Roman" w:hAnsi="Arial" w:cs="Arial"/>
          <w:color w:val="000000" w:themeColor="text1"/>
          <w:sz w:val="24"/>
          <w:szCs w:val="24"/>
          <w:lang w:val="sk-SK" w:eastAsia="cs-CZ"/>
        </w:rPr>
        <w:t xml:space="preserve"> je</w:t>
      </w:r>
    </w:p>
    <w:p w14:paraId="6BA30CC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umiestnenie sídla, podniku alebo organizačnej zložky právnickej osoby na vymedzenom území,</w:t>
      </w:r>
    </w:p>
    <w:p w14:paraId="07DC8BC9"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odborná spôsobilosť na vykonávanie požadovaných činností preukázaná osvedčením podľa § 5 ods. 4 a ukončené vysokoškolské vzdelanie a prax podľa § 5 ods. 2 písm. d) alebo písm. e) člena štatutárneho orgánu, ak ide o právnickú osobu, ktorá žiada o povolenie na výrobu elektriny z jadrového paliva,</w:t>
      </w:r>
    </w:p>
    <w:p w14:paraId="7528700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preukázanie technických predpokladov na vykonávanie činností, na ktoré žiada povolenie,</w:t>
      </w:r>
    </w:p>
    <w:p w14:paraId="0D940B6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d) určenie zodpovedného zástupcu.</w:t>
      </w:r>
    </w:p>
    <w:p w14:paraId="5E47A9C1"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bezúhonnosť tejto právnickej osoby a bezúhonnosť štatutárneho orgánu alebo členov štatutárneho orgánu,</w:t>
      </w:r>
    </w:p>
    <w:p w14:paraId="654D04E0"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 splnenie požiadaviek podľa osobitného predpisu,</w:t>
      </w:r>
      <w:r w:rsidRPr="00043871">
        <w:rPr>
          <w:rFonts w:ascii="Arial" w:eastAsia="Times New Roman" w:hAnsi="Arial" w:cs="Arial"/>
          <w:color w:val="000000" w:themeColor="text1"/>
          <w:sz w:val="24"/>
          <w:szCs w:val="24"/>
          <w:vertAlign w:val="superscript"/>
          <w:lang w:val="sk-SK" w:eastAsia="cs-CZ"/>
        </w:rPr>
        <w:t>16a)</w:t>
      </w:r>
      <w:r w:rsidRPr="00043871">
        <w:rPr>
          <w:rFonts w:ascii="Arial" w:eastAsia="Times New Roman" w:hAnsi="Arial" w:cs="Arial"/>
          <w:color w:val="000000" w:themeColor="text1"/>
          <w:sz w:val="24"/>
          <w:szCs w:val="24"/>
          <w:lang w:val="sk-SK" w:eastAsia="cs-CZ"/>
        </w:rPr>
        <w:t> ak ide o vydanie povolenia podľa § 6 ods. 2 písm. h).</w:t>
      </w:r>
    </w:p>
    <w:p w14:paraId="5E31B2A9"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Podmienkou na vydanie povolenia na prenos elektriny a povolenia na prepravu plynu je právoplatné rozhodnutie úradu o udelení certifikácie prevádzkovateľa prenosovej sústavy a prevádzkovateľa prepravnej siete podľa osobitného predpisu. </w:t>
      </w:r>
      <w:r w:rsidRPr="00043871">
        <w:rPr>
          <w:rFonts w:ascii="Arial" w:eastAsia="Times New Roman" w:hAnsi="Arial" w:cs="Arial"/>
          <w:color w:val="000000" w:themeColor="text1"/>
          <w:sz w:val="24"/>
          <w:szCs w:val="24"/>
          <w:vertAlign w:val="superscript"/>
          <w:lang w:val="sk-SK" w:eastAsia="cs-CZ"/>
        </w:rPr>
        <w:t>17)</w:t>
      </w:r>
    </w:p>
    <w:p w14:paraId="2013CB60" w14:textId="1D552A09"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4) </w:t>
      </w:r>
      <w:r w:rsidR="001E5283" w:rsidRPr="00043871">
        <w:rPr>
          <w:rFonts w:ascii="Arial" w:eastAsia="Times New Roman" w:hAnsi="Arial" w:cs="Arial"/>
          <w:color w:val="000000" w:themeColor="text1"/>
          <w:sz w:val="24"/>
          <w:szCs w:val="24"/>
          <w:lang w:val="sk-SK" w:eastAsia="cs-CZ"/>
        </w:rPr>
        <w:t>Žiadateľ o vydanie povolenia alebo žiadateľ o zmenu povolenia je povinný preukázať technické predpoklady na vykonávanie činností, na ktoré žiada povolenie alebo jeho zmenu; to neplatí, ak ide o žiadateľa, ktorý žiada o vydanie povolenia na dodávku elektriny, dodávku plynu alebo na činnosť výkupcu elektriny. Technické predpoklady podľa prvej vety žiadateľ o vydanie povolenia alebo žiadateľ o zmenu povolenia preukazuje kópiou dokladu o vlastníckom vzťahu alebo nájomnom vzťahu k elektroenergetickému zariadeniu, zariadeniu na výrobu, prepravu, distribúciu a uskladňovanie plynu, zariadeniu na prepravu pohonných látok alebo ropy, zariadeniu na plnenie tlakových nádob alebo zariadeniu na rozvod skvapalneného plynného uhľovodíka a kópiou osvedčenia na výstavbu energetického zariadenia podľa § 12, ak na jeho výstavbu bolo potrebné vydanie osvedčenia na výstavbu energetického zariadenia podľa § 12; žiadateľ o vydanie povolenia alebo žiadateľ o zmenu povolenia zároveň predloží úradu v dvoch vyhotoveniach vyznačenie technologickej časti takéhoto zariadenia na mape územia výkonu požadovanej činnosti.</w:t>
      </w:r>
    </w:p>
    <w:p w14:paraId="74F50F81" w14:textId="49AB0692"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Žiadateľ o vydanie povolenia na prenos elektriny je povinný okrem splnenia podmienok uvedených v odsekoch 1 a 2 preukázať aj technické predpoklady potrebné na vyrovnanie odchýlky sústavy na vymedzenom území. Technické predpoklady potrebné na vyrovnanie odchýlky sústavy na vymedzenom území žiadateľ o vydanie povolenia na prenos elektriny preukazuje kópiou zmluvy o zabezpečení regulačnej elektriny dodávateľom regulačnej elektriny podľa merania elektroenergetického dispečingu prevádzkovateľa prenosovej sústavy (ďalej len "dispečing"). Žiadateľ o vydanie povolenia na distribúciu elektriny a distribúciu plynu je povinný v prípade nových distribučných sústav a distribučných sietí okrem splnenia podmienok uvedených v odsekoch 1 a 2 preukázať aj osvedčenie na výstavbu energetického zariadenia podľa § 12. Žiadateľ o vydanie povolenia na distribúciu plynu je povinný okrem splnenia podmienok uvedených v odsekoch 1 a 2 preukázať osvedčenie na výstavbu energetického zariadenia podľa § 12 aj vtedy, ak bude prevádzkovať novú distribučnú sieť vybudovanú ako rozšírenie existujúcej distribučnej siete iného prevádzkovateľa.</w:t>
      </w:r>
    </w:p>
    <w:p w14:paraId="11CFF02E"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6) Ak žiadateľ o vydanie povolenia nesplní podmienky na vydanie povolenia podľa tohto zákona, úrad žiadosť zamietne. Dôvody na zamietnutie žiadosti musia byť objektívne, nediskriminačné a riadne podložené.</w:t>
      </w:r>
    </w:p>
    <w:p w14:paraId="17F7F37F"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7) Bezúhonnou osobou na účely tohto zákona je osoba, ktorá nebola právoplatne odsúdená za trestný čin, ktorého skutková podstata súvisí s predmetom podnikania podľa § 6 ods. 2. Bezúhonnosť sa preukazuje výpisom z registra trestov; </w:t>
      </w:r>
      <w:r w:rsidRPr="00043871">
        <w:rPr>
          <w:rFonts w:ascii="Arial" w:eastAsia="Times New Roman" w:hAnsi="Arial" w:cs="Arial"/>
          <w:color w:val="000000" w:themeColor="text1"/>
          <w:sz w:val="24"/>
          <w:szCs w:val="24"/>
          <w:lang w:val="sk-SK" w:eastAsia="cs-CZ"/>
        </w:rPr>
        <w:lastRenderedPageBreak/>
        <w:t>ak ide o zahraničnú fyzickú osobu, bezúhonnosť sa preukazuje obdobným potvrdením vydaným príslušným orgánom štátu, v ktorom má trvalý pobyt alebo v ktorom sa obvykle zdržiava, nie starším ako tri mesiace, alebo, ak sa obdobné potvrdenie v tomto štáte nevydáva, čestným vyhlásením, ktoré vykoná zahraničná fyzická osoba pred príslušným súdnym orgánom, administratívnym orgánom alebo notárom tohto štátu, nie starším ako tri mesiace. Na účel preukázania bezúhonnosti v konaní podľa tohto zákona poskytne žiadateľ o vydanie povolenia údaje potrebné na vyžiadanie výpisu z registra trestov.</w:t>
      </w:r>
      <w:r w:rsidRPr="00043871">
        <w:rPr>
          <w:rFonts w:ascii="Arial" w:eastAsia="Times New Roman" w:hAnsi="Arial" w:cs="Arial"/>
          <w:color w:val="000000" w:themeColor="text1"/>
          <w:sz w:val="24"/>
          <w:szCs w:val="24"/>
          <w:vertAlign w:val="superscript"/>
          <w:lang w:val="sk-SK" w:eastAsia="cs-CZ"/>
        </w:rPr>
        <w:t>17a)</w:t>
      </w:r>
      <w:r w:rsidRPr="00043871">
        <w:rPr>
          <w:rFonts w:ascii="Arial" w:eastAsia="Times New Roman" w:hAnsi="Arial" w:cs="Arial"/>
          <w:color w:val="000000" w:themeColor="text1"/>
          <w:sz w:val="24"/>
          <w:szCs w:val="24"/>
          <w:lang w:val="sk-SK" w:eastAsia="cs-CZ"/>
        </w:rPr>
        <w:t> Údaje podľa tretej vety úrad bezodkladne zašle v elektronickej podobe prostredníctvom elektronickej komunikácie Generálnej prokuratúre Slovenskej republiky na vydanie výpisu z registra trestov.</w:t>
      </w:r>
    </w:p>
    <w:p w14:paraId="7D4BE269" w14:textId="795B8322"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8) Na osoby, ktoré vykonávajú len činnosť dodávky elektriny</w:t>
      </w:r>
      <w:r w:rsidR="00A26A97" w:rsidRPr="00043871">
        <w:rPr>
          <w:rFonts w:ascii="Arial" w:eastAsia="Times New Roman" w:hAnsi="Arial" w:cs="Arial"/>
          <w:color w:val="000000" w:themeColor="text1"/>
          <w:sz w:val="24"/>
          <w:szCs w:val="24"/>
          <w:lang w:val="sk-SK" w:eastAsia="cs-CZ"/>
        </w:rPr>
        <w:t>, agregácie</w:t>
      </w:r>
      <w:r w:rsidR="009B5EBB" w:rsidRPr="00043871">
        <w:rPr>
          <w:rFonts w:ascii="Arial" w:eastAsia="Times New Roman" w:hAnsi="Arial" w:cs="Arial"/>
          <w:color w:val="000000" w:themeColor="text1"/>
          <w:sz w:val="24"/>
          <w:szCs w:val="24"/>
          <w:lang w:val="sk-SK" w:eastAsia="cs-CZ"/>
        </w:rPr>
        <w:t>, výkupcu elektriny</w:t>
      </w:r>
      <w:r w:rsidRPr="00043871">
        <w:rPr>
          <w:rFonts w:ascii="Arial" w:eastAsia="Times New Roman" w:hAnsi="Arial" w:cs="Arial"/>
          <w:color w:val="000000" w:themeColor="text1"/>
          <w:sz w:val="24"/>
          <w:szCs w:val="24"/>
          <w:lang w:val="sk-SK" w:eastAsia="cs-CZ"/>
        </w:rPr>
        <w:t xml:space="preserve"> alebo dodávky plynu, sa povinnosť preukázať odbornú spôsobilosť podľa odseku 1 písm. e), povinnosť určiť zodpovedného zástupcu podľa odseku 1 písm. g) a povinnosť určiť zodpovedného zástupcu podľa odseku 2 písm. d) nevzťahuje.</w:t>
      </w:r>
    </w:p>
    <w:p w14:paraId="0AC0DA74" w14:textId="7B1CFD76"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vertAlign w:val="superscript"/>
          <w:lang w:val="sk-SK" w:eastAsia="cs-CZ"/>
        </w:rPr>
      </w:pPr>
      <w:r w:rsidRPr="00043871">
        <w:rPr>
          <w:rFonts w:ascii="Arial" w:eastAsia="Times New Roman" w:hAnsi="Arial" w:cs="Arial"/>
          <w:color w:val="000000" w:themeColor="text1"/>
          <w:sz w:val="24"/>
          <w:szCs w:val="24"/>
          <w:lang w:val="sk-SK" w:eastAsia="cs-CZ"/>
        </w:rPr>
        <w:t>(9) Vydaním povolenia na výrobu elektriny nie je dotknutá povinnosť držiteľa povolenia získať povolenia a súhlasy na využívanie jadrovej energie podľa osobitného predpisu. </w:t>
      </w:r>
      <w:r w:rsidRPr="00043871">
        <w:rPr>
          <w:rFonts w:ascii="Arial" w:eastAsia="Times New Roman" w:hAnsi="Arial" w:cs="Arial"/>
          <w:color w:val="000000" w:themeColor="text1"/>
          <w:sz w:val="24"/>
          <w:szCs w:val="24"/>
          <w:vertAlign w:val="superscript"/>
          <w:lang w:val="sk-SK" w:eastAsia="cs-CZ"/>
        </w:rPr>
        <w:t>18)</w:t>
      </w:r>
    </w:p>
    <w:p w14:paraId="22349BBE" w14:textId="29A125FB" w:rsidR="005E06B9" w:rsidRPr="00043871" w:rsidRDefault="005E06B9"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0) </w:t>
      </w:r>
      <w:r w:rsidRPr="00043871">
        <w:rPr>
          <w:rFonts w:ascii="Arial" w:hAnsi="Arial" w:cs="Arial"/>
          <w:color w:val="000000" w:themeColor="text1"/>
          <w:sz w:val="24"/>
          <w:szCs w:val="24"/>
          <w:lang w:val="sk-SK"/>
        </w:rPr>
        <w:t>Ak je predmetom žiadosti o vydanie povolenia alebo jeho zmenu zariadenie na distribúciu elektriny, ktoré bolo vybudované alebo pripojené do regionálnej distribučnej sústavy priamo alebo prostredníctvom jednej alebo viacerých miestnych distribučných sústav ako odberné elektrické zariadenie alebo elektrická prípojka, na ktorého výstavbu a pripojenie by bolo inak potrebné osvedčenie na výstavbu energetického zariadenia podľa § 12, úrad žiadosť o vydanie povolenia alebo jeho zmenu zamietne; to neplatí, ak je žiadateľom o vydanie povolenia alebo jeho zmenu prevádzkovateľ regionálnej distribučnej sústavy.</w:t>
      </w:r>
    </w:p>
    <w:p w14:paraId="5B084DE1" w14:textId="77777777" w:rsidR="00D96116" w:rsidRPr="00043871" w:rsidRDefault="00D96116" w:rsidP="0047797C">
      <w:pPr>
        <w:pStyle w:val="Nadpis1"/>
        <w:spacing w:line="276" w:lineRule="auto"/>
        <w:rPr>
          <w:rFonts w:cs="Arial"/>
          <w:color w:val="000000" w:themeColor="text1"/>
          <w:szCs w:val="24"/>
          <w:lang w:val="sk-SK" w:eastAsia="cs-CZ"/>
        </w:rPr>
      </w:pPr>
      <w:bookmarkStart w:id="33" w:name="c_6850"/>
      <w:bookmarkStart w:id="34" w:name="pa_8"/>
      <w:bookmarkStart w:id="35" w:name="p_8"/>
      <w:bookmarkEnd w:id="33"/>
      <w:bookmarkEnd w:id="34"/>
      <w:bookmarkEnd w:id="35"/>
      <w:r w:rsidRPr="00043871">
        <w:rPr>
          <w:rFonts w:cs="Arial"/>
          <w:color w:val="000000" w:themeColor="text1"/>
          <w:szCs w:val="24"/>
          <w:lang w:val="sk-SK" w:eastAsia="cs-CZ"/>
        </w:rPr>
        <w:t xml:space="preserve">§ 8  </w:t>
      </w:r>
    </w:p>
    <w:p w14:paraId="76A026F4"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36" w:name="c_6852"/>
      <w:bookmarkEnd w:id="36"/>
      <w:r w:rsidRPr="00043871">
        <w:rPr>
          <w:rFonts w:ascii="Arial" w:eastAsia="Times New Roman" w:hAnsi="Arial" w:cs="Arial"/>
          <w:b/>
          <w:bCs/>
          <w:color w:val="000000" w:themeColor="text1"/>
          <w:sz w:val="24"/>
          <w:szCs w:val="24"/>
          <w:lang w:val="sk-SK" w:eastAsia="cs-CZ"/>
        </w:rPr>
        <w:t>Postup pri vydávaní povolenia</w:t>
      </w:r>
    </w:p>
    <w:p w14:paraId="3FD89059" w14:textId="05823523"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 Povolenie na podnikanie v energetike podľa § 6 ods. 2 sa vydáva na základe písomnej žiadosti, v ktorej žiadateľ uvedie požadovanú činnosť, vymedzí územie alebo časť územia na výkon požadovanej činnosti a dobu, na ktorú žiada vydanie povolenia. Zároveň je povinný preukázať splnenie podmienok podľa § 6 ods. </w:t>
      </w:r>
      <w:r w:rsidR="006354C0" w:rsidRPr="00043871">
        <w:rPr>
          <w:rFonts w:ascii="Arial" w:eastAsia="Times New Roman" w:hAnsi="Arial" w:cs="Arial"/>
          <w:color w:val="000000" w:themeColor="text1"/>
          <w:sz w:val="24"/>
          <w:szCs w:val="24"/>
          <w:lang w:val="sk-SK" w:eastAsia="cs-CZ"/>
        </w:rPr>
        <w:t>9</w:t>
      </w:r>
      <w:r w:rsidRPr="00043871">
        <w:rPr>
          <w:rFonts w:ascii="Arial" w:eastAsia="Times New Roman" w:hAnsi="Arial" w:cs="Arial"/>
          <w:color w:val="000000" w:themeColor="text1"/>
          <w:sz w:val="24"/>
          <w:szCs w:val="24"/>
          <w:lang w:val="sk-SK" w:eastAsia="cs-CZ"/>
        </w:rPr>
        <w:t xml:space="preserve"> alebo § 7.</w:t>
      </w:r>
    </w:p>
    <w:p w14:paraId="7CA2D331"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Výrok rozhodnutia o vydaní povolenia obsahuje</w:t>
      </w:r>
    </w:p>
    <w:p w14:paraId="7DAC8A01"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meno, priezvisko, dátum narodenia a adresu pobytu fyzickej osoby alebo obchodné meno, právnu formu a sídlo právnickej osoby,</w:t>
      </w:r>
    </w:p>
    <w:p w14:paraId="41B8BF4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predmet, miesto a rozsah podnikania,</w:t>
      </w:r>
    </w:p>
    <w:p w14:paraId="7839B28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územie výkonu požadovanej činnosti okrem rozhodnutia o vydaní povolenia na dodávku elektriny alebo dodávku plynu,</w:t>
      </w:r>
    </w:p>
    <w:p w14:paraId="7358FD30"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dobu platnosti povolenia,</w:t>
      </w:r>
    </w:p>
    <w:p w14:paraId="325A07C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meno, priezvisko, dátum narodenia a adresu pobytu zodpovedného zástupcu, ak bol ustanovený,</w:t>
      </w:r>
    </w:p>
    <w:p w14:paraId="622F33F1"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 číslo osvedčenia o odbornej spôsobilosti, ak sa vyžaduje jej preukázanie,</w:t>
      </w:r>
    </w:p>
    <w:p w14:paraId="00EE636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g) povinnosti a technické podmienky, za ktorých možno vykonávať činnosti, na ktoré sa povolenie vydáva.</w:t>
      </w:r>
    </w:p>
    <w:p w14:paraId="10E89684"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Úrad po prijatí žiadosti podľa odseku 1 bezodkladne vydá žiadateľovi potvrdenie o prijatí žiadosti. </w:t>
      </w:r>
      <w:r w:rsidRPr="00043871">
        <w:rPr>
          <w:rFonts w:ascii="Arial" w:eastAsia="Times New Roman" w:hAnsi="Arial" w:cs="Arial"/>
          <w:color w:val="000000" w:themeColor="text1"/>
          <w:sz w:val="24"/>
          <w:szCs w:val="24"/>
          <w:vertAlign w:val="superscript"/>
          <w:lang w:val="sk-SK" w:eastAsia="cs-CZ"/>
        </w:rPr>
        <w:t>19)</w:t>
      </w:r>
    </w:p>
    <w:p w14:paraId="077B51AA"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Žiadosť podľa odseku 1 možno podať aj prostredníctvom obvodného úradu, ktorý plní úlohy jednotného kontaktného miesta. </w:t>
      </w:r>
      <w:r w:rsidRPr="00043871">
        <w:rPr>
          <w:rFonts w:ascii="Arial" w:eastAsia="Times New Roman" w:hAnsi="Arial" w:cs="Arial"/>
          <w:color w:val="000000" w:themeColor="text1"/>
          <w:sz w:val="24"/>
          <w:szCs w:val="24"/>
          <w:vertAlign w:val="superscript"/>
          <w:lang w:val="sk-SK" w:eastAsia="cs-CZ"/>
        </w:rPr>
        <w:t>20)</w:t>
      </w:r>
      <w:r w:rsidRPr="00043871">
        <w:rPr>
          <w:rFonts w:ascii="Arial" w:eastAsia="Times New Roman" w:hAnsi="Arial" w:cs="Arial"/>
          <w:color w:val="000000" w:themeColor="text1"/>
          <w:sz w:val="24"/>
          <w:szCs w:val="24"/>
          <w:lang w:val="sk-SK" w:eastAsia="cs-CZ"/>
        </w:rPr>
        <w:t> Úrad bezodkladne informuje jednotné kontaktné miesto o vydaní povolenia alebo o zamietnutí žiadosti, ak bola žiadosť podaná na jednotnom kontaktnom mieste.</w:t>
      </w:r>
    </w:p>
    <w:p w14:paraId="6CC63C8D" w14:textId="4071BF71"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5) Osoba, ktorej bolo vydané povolenie na podnikanie v energetike podľa § 6 ods. 2 (ďalej len "držiteľ povolenia"), okrem osôb, ktorým bolo vydané povolenie podľa § 6 ods. </w:t>
      </w:r>
      <w:r w:rsidR="006354C0" w:rsidRPr="00043871">
        <w:rPr>
          <w:rFonts w:ascii="Arial" w:eastAsia="Times New Roman" w:hAnsi="Arial" w:cs="Arial"/>
          <w:color w:val="000000" w:themeColor="text1"/>
          <w:sz w:val="24"/>
          <w:szCs w:val="24"/>
          <w:lang w:val="sk-SK" w:eastAsia="cs-CZ"/>
        </w:rPr>
        <w:t>9</w:t>
      </w:r>
      <w:r w:rsidRPr="00043871">
        <w:rPr>
          <w:rFonts w:ascii="Arial" w:eastAsia="Times New Roman" w:hAnsi="Arial" w:cs="Arial"/>
          <w:color w:val="000000" w:themeColor="text1"/>
          <w:sz w:val="24"/>
          <w:szCs w:val="24"/>
          <w:lang w:val="sk-SK" w:eastAsia="cs-CZ"/>
        </w:rPr>
        <w:t>, je povinná predložiť návrh na zápis povolenej činnosti do obchodného registra do 30 dní odo dňa nadobudnutia právoplatnosti rozhodnutia.</w:t>
      </w:r>
    </w:p>
    <w:p w14:paraId="5D6EF0FD" w14:textId="77777777" w:rsidR="00D96116" w:rsidRPr="00043871" w:rsidRDefault="00D96116" w:rsidP="0047797C">
      <w:pPr>
        <w:pStyle w:val="Nadpis1"/>
        <w:spacing w:line="276" w:lineRule="auto"/>
        <w:rPr>
          <w:rFonts w:cs="Arial"/>
          <w:color w:val="000000" w:themeColor="text1"/>
          <w:szCs w:val="24"/>
          <w:lang w:val="sk-SK" w:eastAsia="cs-CZ"/>
        </w:rPr>
      </w:pPr>
      <w:bookmarkStart w:id="37" w:name="c_7104"/>
      <w:bookmarkStart w:id="38" w:name="pa_9"/>
      <w:bookmarkStart w:id="39" w:name="p_9"/>
      <w:bookmarkEnd w:id="37"/>
      <w:bookmarkEnd w:id="38"/>
      <w:bookmarkEnd w:id="39"/>
      <w:r w:rsidRPr="00043871">
        <w:rPr>
          <w:rFonts w:cs="Arial"/>
          <w:color w:val="000000" w:themeColor="text1"/>
          <w:szCs w:val="24"/>
          <w:lang w:val="sk-SK" w:eastAsia="cs-CZ"/>
        </w:rPr>
        <w:t xml:space="preserve">§ 9  </w:t>
      </w:r>
    </w:p>
    <w:p w14:paraId="2DD18DA7"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40" w:name="c_7106"/>
      <w:bookmarkEnd w:id="40"/>
      <w:r w:rsidRPr="00043871">
        <w:rPr>
          <w:rFonts w:ascii="Arial" w:eastAsia="Times New Roman" w:hAnsi="Arial" w:cs="Arial"/>
          <w:b/>
          <w:bCs/>
          <w:color w:val="000000" w:themeColor="text1"/>
          <w:sz w:val="24"/>
          <w:szCs w:val="24"/>
          <w:lang w:val="sk-SK" w:eastAsia="cs-CZ"/>
        </w:rPr>
        <w:t>Zodpovedný zástupca</w:t>
      </w:r>
    </w:p>
    <w:p w14:paraId="65D30642"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Zodpovedným zástupcom je fyzická osoba, ktorá zodpovedá za odborné vykonávanie povolenej činnosti podľa tohto zákona.</w:t>
      </w:r>
    </w:p>
    <w:p w14:paraId="2C0A6097"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Zodpovedný zástupca musí mať odbornú spôsobilosť na vykonávanie povolenej činnosti osvedčenú podľa § 5 ods. 4 a spĺňať podmienku bezúhonnosti podľa § 7 ods. 7.</w:t>
      </w:r>
    </w:p>
    <w:p w14:paraId="7ED84F14"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Funkciu zodpovedného zástupcu možno vykonávať len pre jedného držiteľa povolenia.</w:t>
      </w:r>
    </w:p>
    <w:p w14:paraId="41AD5CD8"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Zodpovedným zástupcom právnickej osoby nemôže byť člen dozornej rady alebo iného kontrolného orgánu právnickej osoby.</w:t>
      </w:r>
    </w:p>
    <w:p w14:paraId="6FB7DEDE" w14:textId="7D5A7430"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Ak zodpovedný zástupca prestane vykonávať funkciu, na ktorú bol ustanovený, držiteľ povolenia je povinný do 60 dní ustanoviť nového zodpovedného zástupcu a bezodkladne požiadať o vykonanie zmeny v povolení.</w:t>
      </w:r>
    </w:p>
    <w:p w14:paraId="4D2CE2A2" w14:textId="77777777" w:rsidR="00D96116" w:rsidRPr="00043871" w:rsidRDefault="00D96116" w:rsidP="0047797C">
      <w:pPr>
        <w:pStyle w:val="Nadpis1"/>
        <w:spacing w:line="276" w:lineRule="auto"/>
        <w:rPr>
          <w:rFonts w:cs="Arial"/>
          <w:color w:val="000000" w:themeColor="text1"/>
          <w:szCs w:val="24"/>
          <w:lang w:val="sk-SK" w:eastAsia="cs-CZ"/>
        </w:rPr>
      </w:pPr>
      <w:bookmarkStart w:id="41" w:name="c_7237"/>
      <w:bookmarkStart w:id="42" w:name="pa_10"/>
      <w:bookmarkStart w:id="43" w:name="p_10"/>
      <w:bookmarkEnd w:id="41"/>
      <w:bookmarkEnd w:id="42"/>
      <w:bookmarkEnd w:id="43"/>
      <w:r w:rsidRPr="00043871">
        <w:rPr>
          <w:rFonts w:cs="Arial"/>
          <w:color w:val="000000" w:themeColor="text1"/>
          <w:szCs w:val="24"/>
          <w:lang w:val="sk-SK" w:eastAsia="cs-CZ"/>
        </w:rPr>
        <w:t xml:space="preserve">§ 10  </w:t>
      </w:r>
    </w:p>
    <w:p w14:paraId="0E5FDA0B"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44" w:name="c_7239"/>
      <w:bookmarkEnd w:id="44"/>
      <w:r w:rsidRPr="00043871">
        <w:rPr>
          <w:rFonts w:ascii="Arial" w:eastAsia="Times New Roman" w:hAnsi="Arial" w:cs="Arial"/>
          <w:b/>
          <w:bCs/>
          <w:color w:val="000000" w:themeColor="text1"/>
          <w:sz w:val="24"/>
          <w:szCs w:val="24"/>
          <w:lang w:val="sk-SK" w:eastAsia="cs-CZ"/>
        </w:rPr>
        <w:t>Zmena, zrušenie a zánik povolenia</w:t>
      </w:r>
    </w:p>
    <w:p w14:paraId="6A8F1290"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Držiteľ povolenia je povinný písomne požiadať úrad o vykonanie zmeny v povolení, ak sa zmenili podmienky a skutočnosti, na ktorých základe bolo vydané povolenie. Držiteľ povolenia je povinný priložiť k písomnej žiadosti doklady, ktoré zmenu odôvodňujú. Ak držiteľ povolenia na distribúciu elektriny alebo držiteľ povolenia na distribúciu plynu žiada o vykonanie zmeny v povolení v súvislosti s výstavbou novej distribučnej sústavy alebo novej distribučnej siete, pre ktoré sa vyžaduje vydanie osvedčenia na výstavbu energetického zariadenia podľa § 12, je povinný pri podaní žiadosti o vykonanie zmeny preukázať aj osvedčenie na výstavbu energetického zariadenia podľa § 12.</w:t>
      </w:r>
    </w:p>
    <w:p w14:paraId="1BD470EA"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Úrad môže vykonať zmeny vo vydanom povolení aj z vlastného podnetu, ak sa zmenili podmienky a skutočnosti, na ktorých základe bolo vydané povolenie.</w:t>
      </w:r>
    </w:p>
    <w:p w14:paraId="05E5580A"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3) O vykonaných zmenách v povolení vydá úrad rozhodnutie s náležitosťami podľa § 8 ods. 2.</w:t>
      </w:r>
    </w:p>
    <w:p w14:paraId="16D3565B"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Za zmenu povolenia sa nepovažuje zmena zariadenia, na ktoré držiteľ povolenia preukazoval technické predpoklady na výkon povoľovanej činnosti, ak tieto zariadenia majú obdobný účel, pri výmene alebo doplnení zariadení nedošlo k zníženiu alebo k zvýšeniu kapacity sústavy alebo siete a podmienkou výstavby energetického zariadenia nie je vydanie osvedčenia na výstavbu energetického zariadenia podľa § 12.</w:t>
      </w:r>
    </w:p>
    <w:p w14:paraId="35793D01"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Povolenie zaniká</w:t>
      </w:r>
    </w:p>
    <w:p w14:paraId="71F6CE65"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uplynutím doby, na ktorú bolo vydané,</w:t>
      </w:r>
    </w:p>
    <w:p w14:paraId="1FCC422A"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zánikom právnickej osoby, ktorej bolo vydané,</w:t>
      </w:r>
    </w:p>
    <w:p w14:paraId="639F3885"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rozhodnutím úradu o zrušení povolenia,</w:t>
      </w:r>
    </w:p>
    <w:p w14:paraId="3F5677C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smrťou fyzickej osoby alebo vyhlásením fyzickej osoby za mŕtvu.</w:t>
      </w:r>
    </w:p>
    <w:p w14:paraId="0662CD18"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6) Povolenie úrad zruší, ak držiteľ povolenia</w:t>
      </w:r>
    </w:p>
    <w:p w14:paraId="2CADB27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prestal spĺňať podmienky, na ktorých základe bolo vydané povolenie,</w:t>
      </w:r>
    </w:p>
    <w:p w14:paraId="38C59D8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nevykonal opatrenia uložené úradom na odstránenie nedostatkov zistených kontrolou,</w:t>
      </w:r>
    </w:p>
    <w:p w14:paraId="1BAD6BA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o to písomne požiada, v prípade povolenia na distribúciu elektriny a povolenia na distribúciu plynu, ak o to držiteľ povolenia požiada najmenej šesť mesiacov pred plánovaným ukončením vykonávania povolenej činnosti,</w:t>
      </w:r>
    </w:p>
    <w:p w14:paraId="3E9C1C4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prestal vykonávať činnosti, na ktoré bolo vydané povolenie,</w:t>
      </w:r>
    </w:p>
    <w:p w14:paraId="39572143"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nie je zapísaný v registri partnerov verejného sektora.</w:t>
      </w:r>
      <w:r w:rsidRPr="00043871">
        <w:rPr>
          <w:rFonts w:ascii="Arial" w:eastAsia="Times New Roman" w:hAnsi="Arial" w:cs="Arial"/>
          <w:color w:val="000000" w:themeColor="text1"/>
          <w:sz w:val="24"/>
          <w:szCs w:val="24"/>
          <w:vertAlign w:val="superscript"/>
          <w:lang w:val="sk-SK" w:eastAsia="cs-CZ"/>
        </w:rPr>
        <w:t>14a)</w:t>
      </w:r>
    </w:p>
    <w:p w14:paraId="7BEEDAA6" w14:textId="77777777" w:rsidR="00D96116" w:rsidRPr="00043871" w:rsidRDefault="00D96116" w:rsidP="0047797C">
      <w:pPr>
        <w:pStyle w:val="Nadpis1"/>
        <w:spacing w:line="276" w:lineRule="auto"/>
        <w:rPr>
          <w:rFonts w:cs="Arial"/>
          <w:color w:val="000000" w:themeColor="text1"/>
          <w:szCs w:val="24"/>
          <w:lang w:val="sk-SK" w:eastAsia="cs-CZ"/>
        </w:rPr>
      </w:pPr>
      <w:bookmarkStart w:id="45" w:name="c_7634"/>
      <w:bookmarkStart w:id="46" w:name="pa_11"/>
      <w:bookmarkStart w:id="47" w:name="p_11"/>
      <w:bookmarkEnd w:id="45"/>
      <w:bookmarkEnd w:id="46"/>
      <w:bookmarkEnd w:id="47"/>
      <w:r w:rsidRPr="00043871">
        <w:rPr>
          <w:rFonts w:cs="Arial"/>
          <w:color w:val="000000" w:themeColor="text1"/>
          <w:szCs w:val="24"/>
          <w:lang w:val="sk-SK" w:eastAsia="cs-CZ"/>
        </w:rPr>
        <w:t xml:space="preserve">§ 11  </w:t>
      </w:r>
    </w:p>
    <w:p w14:paraId="403F2E88"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48" w:name="c_7636"/>
      <w:bookmarkEnd w:id="48"/>
      <w:r w:rsidRPr="00043871">
        <w:rPr>
          <w:rFonts w:ascii="Arial" w:eastAsia="Times New Roman" w:hAnsi="Arial" w:cs="Arial"/>
          <w:b/>
          <w:bCs/>
          <w:color w:val="000000" w:themeColor="text1"/>
          <w:sz w:val="24"/>
          <w:szCs w:val="24"/>
          <w:lang w:val="sk-SK" w:eastAsia="cs-CZ"/>
        </w:rPr>
        <w:t>Práva a povinnosti držiteľa povolenia</w:t>
      </w:r>
    </w:p>
    <w:p w14:paraId="0FC6FDD3" w14:textId="77777777" w:rsidR="00C40A09" w:rsidRPr="00043871" w:rsidRDefault="00C40A09" w:rsidP="0047797C">
      <w:pPr>
        <w:pStyle w:val="Odsekzoznamu"/>
        <w:spacing w:line="276" w:lineRule="auto"/>
        <w:ind w:left="-142" w:firstLine="850"/>
        <w:jc w:val="both"/>
        <w:rPr>
          <w:rFonts w:ascii="Arial" w:hAnsi="Arial" w:cs="Arial"/>
          <w:iCs/>
          <w:color w:val="000000" w:themeColor="text1"/>
          <w:sz w:val="24"/>
          <w:szCs w:val="24"/>
          <w:lang w:val="sk-SK"/>
        </w:rPr>
      </w:pPr>
      <w:r w:rsidRPr="00043871">
        <w:rPr>
          <w:rFonts w:ascii="Arial" w:hAnsi="Arial" w:cs="Arial"/>
          <w:iCs/>
          <w:color w:val="000000" w:themeColor="text1"/>
          <w:sz w:val="24"/>
          <w:szCs w:val="24"/>
          <w:lang w:val="sk-SK"/>
        </w:rPr>
        <w:t>(1) Držiteľ povolenia alebo ním poverená osoba môže v nevyhnutnom rozsahu vo verejnom záujme</w:t>
      </w:r>
    </w:p>
    <w:p w14:paraId="60043C53" w14:textId="77777777" w:rsidR="00C40A09" w:rsidRPr="00043871" w:rsidRDefault="00C40A09" w:rsidP="0047797C">
      <w:pPr>
        <w:pStyle w:val="Odsekzoznamu"/>
        <w:spacing w:line="276" w:lineRule="auto"/>
        <w:ind w:left="142" w:hanging="284"/>
        <w:jc w:val="both"/>
        <w:rPr>
          <w:rFonts w:ascii="Arial" w:hAnsi="Arial" w:cs="Arial"/>
          <w:iCs/>
          <w:color w:val="000000" w:themeColor="text1"/>
          <w:sz w:val="24"/>
          <w:szCs w:val="24"/>
          <w:lang w:val="sk-SK"/>
        </w:rPr>
      </w:pPr>
      <w:r w:rsidRPr="00043871">
        <w:rPr>
          <w:rFonts w:ascii="Arial" w:hAnsi="Arial" w:cs="Arial"/>
          <w:iCs/>
          <w:color w:val="000000" w:themeColor="text1"/>
          <w:sz w:val="24"/>
          <w:szCs w:val="24"/>
          <w:lang w:val="sk-SK"/>
        </w:rPr>
        <w:t>a) vstupovať a vchádzať na cudzie pozemky a do cudzích objektov a zariadení v rozsahu a spôsobom nevyhnutným na výkon povolenej činnosti,</w:t>
      </w:r>
    </w:p>
    <w:p w14:paraId="1D8B3098" w14:textId="1100C076" w:rsidR="00C40A09" w:rsidRPr="00043871" w:rsidRDefault="00C40A09" w:rsidP="0047797C">
      <w:pPr>
        <w:pStyle w:val="Odsekzoznamu"/>
        <w:spacing w:line="276" w:lineRule="auto"/>
        <w:ind w:left="142" w:hanging="284"/>
        <w:jc w:val="both"/>
        <w:rPr>
          <w:rFonts w:ascii="Arial" w:hAnsi="Arial" w:cs="Arial"/>
          <w:iCs/>
          <w:color w:val="000000" w:themeColor="text1"/>
          <w:sz w:val="24"/>
          <w:szCs w:val="24"/>
          <w:lang w:val="sk-SK"/>
        </w:rPr>
      </w:pPr>
      <w:r w:rsidRPr="00043871">
        <w:rPr>
          <w:rFonts w:ascii="Arial" w:hAnsi="Arial" w:cs="Arial"/>
          <w:iCs/>
          <w:color w:val="000000" w:themeColor="text1"/>
          <w:sz w:val="24"/>
          <w:szCs w:val="24"/>
          <w:lang w:val="sk-SK"/>
        </w:rPr>
        <w:t>b) pri dodržaní podmienok ochrany životného prostredia odstraňovať a okliesňovať stromy a iné porasty, ktoré ohrozujú bezpečnosť alebo spoľahlivosť prevádzky energetických zariadení, ak tak po predchádzajúcej výzve neurob</w:t>
      </w:r>
      <w:r w:rsidR="00C44542" w:rsidRPr="00043871">
        <w:rPr>
          <w:rFonts w:ascii="Arial" w:hAnsi="Arial" w:cs="Arial"/>
          <w:iCs/>
          <w:color w:val="000000" w:themeColor="text1"/>
          <w:sz w:val="24"/>
          <w:szCs w:val="24"/>
          <w:lang w:val="sk-SK"/>
        </w:rPr>
        <w:t>í</w:t>
      </w:r>
      <w:r w:rsidRPr="00043871">
        <w:rPr>
          <w:rFonts w:ascii="Arial" w:hAnsi="Arial" w:cs="Arial"/>
          <w:iCs/>
          <w:color w:val="000000" w:themeColor="text1"/>
          <w:sz w:val="24"/>
          <w:szCs w:val="24"/>
          <w:lang w:val="sk-SK"/>
        </w:rPr>
        <w:t xml:space="preserve"> ich vlastník; výzva musí byť vlastníkovi doručená podľa odseku 3,</w:t>
      </w:r>
    </w:p>
    <w:p w14:paraId="7FD3F508" w14:textId="77777777" w:rsidR="00C40A09" w:rsidRPr="00043871" w:rsidRDefault="00C40A09" w:rsidP="0047797C">
      <w:pPr>
        <w:pStyle w:val="Odsekzoznamu"/>
        <w:spacing w:line="276" w:lineRule="auto"/>
        <w:ind w:left="142" w:hanging="284"/>
        <w:jc w:val="both"/>
        <w:rPr>
          <w:rFonts w:ascii="Arial" w:hAnsi="Arial" w:cs="Arial"/>
          <w:iCs/>
          <w:color w:val="000000" w:themeColor="text1"/>
          <w:sz w:val="24"/>
          <w:szCs w:val="24"/>
          <w:lang w:val="sk-SK"/>
        </w:rPr>
      </w:pPr>
      <w:r w:rsidRPr="00043871">
        <w:rPr>
          <w:rFonts w:ascii="Arial" w:hAnsi="Arial" w:cs="Arial"/>
          <w:iCs/>
          <w:color w:val="000000" w:themeColor="text1"/>
          <w:sz w:val="24"/>
          <w:szCs w:val="24"/>
          <w:lang w:val="sk-SK"/>
        </w:rPr>
        <w:t>c) pri dodržaní podmienok ochrany životného prostredia upravovať trávnaté porasty,</w:t>
      </w:r>
    </w:p>
    <w:p w14:paraId="016C2E7E" w14:textId="77777777" w:rsidR="00C40A09" w:rsidRPr="00043871" w:rsidRDefault="00C40A09" w:rsidP="0047797C">
      <w:pPr>
        <w:pStyle w:val="Odsekzoznamu"/>
        <w:spacing w:line="276" w:lineRule="auto"/>
        <w:ind w:left="142" w:hanging="284"/>
        <w:jc w:val="both"/>
        <w:rPr>
          <w:rFonts w:ascii="Arial" w:hAnsi="Arial" w:cs="Arial"/>
          <w:iCs/>
          <w:color w:val="000000" w:themeColor="text1"/>
          <w:sz w:val="24"/>
          <w:szCs w:val="24"/>
          <w:lang w:val="sk-SK"/>
        </w:rPr>
      </w:pPr>
      <w:r w:rsidRPr="00043871">
        <w:rPr>
          <w:rFonts w:ascii="Arial" w:hAnsi="Arial" w:cs="Arial"/>
          <w:iCs/>
          <w:color w:val="000000" w:themeColor="text1"/>
          <w:sz w:val="24"/>
          <w:szCs w:val="24"/>
          <w:lang w:val="sk-SK"/>
        </w:rPr>
        <w:t>d) vstupovať a vchádzať po predchádzajúcom súhlase v súlade s osobitnými predpismi</w:t>
      </w:r>
      <w:r w:rsidRPr="00043871">
        <w:rPr>
          <w:rFonts w:ascii="Arial" w:hAnsi="Arial" w:cs="Arial"/>
          <w:iCs/>
          <w:color w:val="000000" w:themeColor="text1"/>
          <w:sz w:val="24"/>
          <w:szCs w:val="24"/>
          <w:vertAlign w:val="superscript"/>
          <w:lang w:val="sk-SK"/>
        </w:rPr>
        <w:t>21</w:t>
      </w:r>
      <w:r w:rsidRPr="00043871">
        <w:rPr>
          <w:rFonts w:ascii="Arial" w:hAnsi="Arial" w:cs="Arial"/>
          <w:iCs/>
          <w:color w:val="000000" w:themeColor="text1"/>
          <w:sz w:val="24"/>
          <w:szCs w:val="24"/>
          <w:lang w:val="sk-SK"/>
        </w:rPr>
        <w:t>) do uzavretých priestorov a zariadení Ministerstva obrany Slovenskej republiky, Ministerstva vnútra Slovenskej republiky, ozbrojených síl Slovenskej republiky, Policajného zboru, Zboru väzenskej a justičnej stráže Slovenskej republiky, Slovenskej informačnej služby, Železníc Slovenskej republiky a Národného bezpečnostného úradu,</w:t>
      </w:r>
    </w:p>
    <w:p w14:paraId="2E40518B" w14:textId="77777777" w:rsidR="00C40A09" w:rsidRPr="00043871" w:rsidRDefault="00C40A09" w:rsidP="0047797C">
      <w:pPr>
        <w:pStyle w:val="Odsekzoznamu"/>
        <w:spacing w:line="276" w:lineRule="auto"/>
        <w:ind w:left="142" w:hanging="284"/>
        <w:jc w:val="both"/>
        <w:rPr>
          <w:rFonts w:ascii="Arial" w:hAnsi="Arial" w:cs="Arial"/>
          <w:iCs/>
          <w:color w:val="000000" w:themeColor="text1"/>
          <w:sz w:val="24"/>
          <w:szCs w:val="24"/>
          <w:lang w:val="sk-SK"/>
        </w:rPr>
      </w:pPr>
      <w:r w:rsidRPr="00043871">
        <w:rPr>
          <w:rFonts w:ascii="Arial" w:hAnsi="Arial" w:cs="Arial"/>
          <w:iCs/>
          <w:color w:val="000000" w:themeColor="text1"/>
          <w:sz w:val="24"/>
          <w:szCs w:val="24"/>
          <w:lang w:val="sk-SK"/>
        </w:rPr>
        <w:t>e) vstupovať a vchádzať na pozemky alebo do objektov, v ktorých sú umiestnené osobitné telekomunikačné zariadenia</w:t>
      </w:r>
      <w:r w:rsidRPr="00043871">
        <w:rPr>
          <w:rFonts w:ascii="Arial" w:hAnsi="Arial" w:cs="Arial"/>
          <w:iCs/>
          <w:color w:val="000000" w:themeColor="text1"/>
          <w:sz w:val="24"/>
          <w:szCs w:val="24"/>
          <w:vertAlign w:val="superscript"/>
          <w:lang w:val="sk-SK"/>
        </w:rPr>
        <w:t>22</w:t>
      </w:r>
      <w:r w:rsidRPr="00043871">
        <w:rPr>
          <w:rFonts w:ascii="Arial" w:hAnsi="Arial" w:cs="Arial"/>
          <w:iCs/>
          <w:color w:val="000000" w:themeColor="text1"/>
          <w:sz w:val="24"/>
          <w:szCs w:val="24"/>
          <w:lang w:val="sk-SK"/>
        </w:rPr>
        <w:t>) a pridružené prostriedky</w:t>
      </w:r>
      <w:r w:rsidRPr="00043871">
        <w:rPr>
          <w:rFonts w:ascii="Arial" w:hAnsi="Arial" w:cs="Arial"/>
          <w:iCs/>
          <w:color w:val="000000" w:themeColor="text1"/>
          <w:sz w:val="24"/>
          <w:szCs w:val="24"/>
          <w:vertAlign w:val="superscript"/>
          <w:lang w:val="sk-SK"/>
        </w:rPr>
        <w:t>23</w:t>
      </w:r>
      <w:r w:rsidRPr="00043871">
        <w:rPr>
          <w:rFonts w:ascii="Arial" w:hAnsi="Arial" w:cs="Arial"/>
          <w:iCs/>
          <w:color w:val="000000" w:themeColor="text1"/>
          <w:sz w:val="24"/>
          <w:szCs w:val="24"/>
          <w:lang w:val="sk-SK"/>
        </w:rPr>
        <w:t>) v rozsahu a spôsobom nevyhnutným na výkon povolenej činnosti,</w:t>
      </w:r>
    </w:p>
    <w:p w14:paraId="74851D0F" w14:textId="77777777" w:rsidR="00C40A09" w:rsidRPr="00043871" w:rsidRDefault="00C40A09" w:rsidP="0047797C">
      <w:pPr>
        <w:pStyle w:val="Odsekzoznamu"/>
        <w:spacing w:line="276" w:lineRule="auto"/>
        <w:ind w:left="142" w:hanging="284"/>
        <w:jc w:val="both"/>
        <w:rPr>
          <w:rFonts w:ascii="Arial" w:hAnsi="Arial" w:cs="Arial"/>
          <w:iCs/>
          <w:color w:val="000000" w:themeColor="text1"/>
          <w:sz w:val="24"/>
          <w:szCs w:val="24"/>
          <w:lang w:val="sk-SK"/>
        </w:rPr>
      </w:pPr>
      <w:r w:rsidRPr="00043871">
        <w:rPr>
          <w:rFonts w:ascii="Arial" w:hAnsi="Arial" w:cs="Arial"/>
          <w:iCs/>
          <w:color w:val="000000" w:themeColor="text1"/>
          <w:sz w:val="24"/>
          <w:szCs w:val="24"/>
          <w:lang w:val="sk-SK"/>
        </w:rPr>
        <w:lastRenderedPageBreak/>
        <w:t>f) zriaďovať na cudzích nehnuteľnostiach mimo zastavaného územia obce</w:t>
      </w:r>
      <w:r w:rsidRPr="00043871">
        <w:rPr>
          <w:rFonts w:ascii="Arial" w:hAnsi="Arial" w:cs="Arial"/>
          <w:iCs/>
          <w:color w:val="000000" w:themeColor="text1"/>
          <w:sz w:val="24"/>
          <w:szCs w:val="24"/>
          <w:vertAlign w:val="superscript"/>
          <w:lang w:val="sk-SK"/>
        </w:rPr>
        <w:t>24</w:t>
      </w:r>
      <w:r w:rsidRPr="00043871">
        <w:rPr>
          <w:rFonts w:ascii="Arial" w:hAnsi="Arial" w:cs="Arial"/>
          <w:iCs/>
          <w:color w:val="000000" w:themeColor="text1"/>
          <w:sz w:val="24"/>
          <w:szCs w:val="24"/>
          <w:lang w:val="sk-SK"/>
        </w:rPr>
        <w:t>)</w:t>
      </w:r>
      <w:r w:rsidRPr="00043871">
        <w:rPr>
          <w:rFonts w:ascii="Arial" w:hAnsi="Arial" w:cs="Arial"/>
          <w:iCs/>
          <w:color w:val="000000" w:themeColor="text1"/>
          <w:sz w:val="24"/>
          <w:szCs w:val="24"/>
          <w:vertAlign w:val="superscript"/>
          <w:lang w:val="sk-SK"/>
        </w:rPr>
        <w:t xml:space="preserve"> </w:t>
      </w:r>
      <w:r w:rsidRPr="00043871">
        <w:rPr>
          <w:rFonts w:ascii="Arial" w:hAnsi="Arial" w:cs="Arial"/>
          <w:iCs/>
          <w:color w:val="000000" w:themeColor="text1"/>
          <w:sz w:val="24"/>
          <w:szCs w:val="24"/>
          <w:lang w:val="sk-SK"/>
        </w:rPr>
        <w:t>elektroenergetické zariadenia a iné súčasti prenosovej sústavy a distribučnej sústavy, plynovody a plynárenské zariadenia prepravnej siete, distribučnej siete, zásobníka a zariadenia určené na ich ochranu, zabránenie ich porúch alebo havárií, alebo na zmiernenie dôsledkov porúch alebo havárií na ochranu života, zdravia a majetku osôb,</w:t>
      </w:r>
    </w:p>
    <w:p w14:paraId="31B8AC71" w14:textId="64E430A7" w:rsidR="00C40A09" w:rsidRPr="00043871" w:rsidRDefault="00C40A09" w:rsidP="0047797C">
      <w:pPr>
        <w:pStyle w:val="Odsekzoznamu"/>
        <w:spacing w:line="276" w:lineRule="auto"/>
        <w:ind w:left="142" w:hanging="284"/>
        <w:jc w:val="both"/>
        <w:rPr>
          <w:rFonts w:ascii="Arial" w:hAnsi="Arial" w:cs="Arial"/>
          <w:iCs/>
          <w:color w:val="000000" w:themeColor="text1"/>
          <w:sz w:val="24"/>
          <w:szCs w:val="24"/>
          <w:lang w:val="sk-SK"/>
        </w:rPr>
      </w:pPr>
      <w:r w:rsidRPr="00043871">
        <w:rPr>
          <w:rFonts w:ascii="Arial" w:hAnsi="Arial" w:cs="Arial"/>
          <w:iCs/>
          <w:color w:val="000000" w:themeColor="text1"/>
          <w:sz w:val="24"/>
          <w:szCs w:val="24"/>
          <w:lang w:val="sk-SK"/>
        </w:rPr>
        <w:t xml:space="preserve">g) vykonávať na cudzích nehnuteľnostiach povolenú činnosť na elektroenergetických zariadeniach alebo na plynárenských zariadeniach potrebných na zabezpečenie prevádzky sústavy alebo siete, ktorých výstavba </w:t>
      </w:r>
      <w:r w:rsidR="00C44542" w:rsidRPr="00043871">
        <w:rPr>
          <w:rFonts w:ascii="Arial" w:hAnsi="Arial" w:cs="Arial"/>
          <w:iCs/>
          <w:color w:val="000000" w:themeColor="text1"/>
          <w:sz w:val="24"/>
          <w:szCs w:val="24"/>
          <w:lang w:val="sk-SK"/>
        </w:rPr>
        <w:t xml:space="preserve">je </w:t>
      </w:r>
      <w:r w:rsidRPr="00043871">
        <w:rPr>
          <w:rFonts w:ascii="Arial" w:hAnsi="Arial" w:cs="Arial"/>
          <w:iCs/>
          <w:color w:val="000000" w:themeColor="text1"/>
          <w:sz w:val="24"/>
          <w:szCs w:val="24"/>
          <w:lang w:val="sk-SK"/>
        </w:rPr>
        <w:t>povolená podľa stavebných predpisov.</w:t>
      </w:r>
    </w:p>
    <w:p w14:paraId="072432AC" w14:textId="03B6A920" w:rsidR="00D96116" w:rsidRPr="00043871" w:rsidRDefault="00C40A09" w:rsidP="0047797C">
      <w:pPr>
        <w:shd w:val="clear" w:color="auto" w:fill="FFFFFF"/>
        <w:spacing w:after="0" w:line="276" w:lineRule="auto"/>
        <w:ind w:firstLine="708"/>
        <w:jc w:val="both"/>
        <w:rPr>
          <w:rFonts w:ascii="Arial" w:eastAsia="Times New Roman" w:hAnsi="Arial" w:cs="Arial"/>
          <w:color w:val="000000" w:themeColor="text1"/>
          <w:sz w:val="24"/>
          <w:szCs w:val="24"/>
          <w:lang w:val="sk-SK" w:eastAsia="cs-CZ"/>
        </w:rPr>
      </w:pPr>
      <w:r w:rsidRPr="00043871" w:rsidDel="00C40A09">
        <w:rPr>
          <w:rFonts w:ascii="Arial" w:eastAsia="Times New Roman" w:hAnsi="Arial" w:cs="Arial"/>
          <w:color w:val="000000" w:themeColor="text1"/>
          <w:sz w:val="24"/>
          <w:szCs w:val="24"/>
          <w:lang w:val="sk-SK" w:eastAsia="cs-CZ"/>
        </w:rPr>
        <w:t xml:space="preserve"> </w:t>
      </w:r>
      <w:r w:rsidR="00D96116" w:rsidRPr="00043871">
        <w:rPr>
          <w:rFonts w:ascii="Arial" w:eastAsia="Times New Roman" w:hAnsi="Arial" w:cs="Arial"/>
          <w:color w:val="000000" w:themeColor="text1"/>
          <w:sz w:val="24"/>
          <w:szCs w:val="24"/>
          <w:lang w:val="sk-SK" w:eastAsia="cs-CZ"/>
        </w:rPr>
        <w:t>(2) Činnosti podľa odseku 1 písm. a), b), c) a e) je držiteľ povolenia alebo ním poverená osoba povinná vopred oznámiť vlastníkovi, to neplatí, ak ide o</w:t>
      </w:r>
    </w:p>
    <w:p w14:paraId="709FF6AA"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bezprostredné ohrozenie života, zdravia alebo majetku osôb a pri likvidácii týchto stavov,</w:t>
      </w:r>
    </w:p>
    <w:p w14:paraId="6ACFB2E9"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stav núdze alebo predchádzanie jeho vzniku,</w:t>
      </w:r>
    </w:p>
    <w:p w14:paraId="5C1D57FE" w14:textId="77777777" w:rsidR="00C40A09"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poruchy, údržbu alebo havárie na zariadeniach sústavy alebo siete a počas ich odstraňovania</w:t>
      </w:r>
      <w:r w:rsidR="00C40A09" w:rsidRPr="00043871">
        <w:rPr>
          <w:rFonts w:ascii="Arial" w:eastAsia="Times New Roman" w:hAnsi="Arial" w:cs="Arial"/>
          <w:color w:val="000000" w:themeColor="text1"/>
          <w:sz w:val="24"/>
          <w:szCs w:val="24"/>
          <w:lang w:val="sk-SK" w:eastAsia="cs-CZ"/>
        </w:rPr>
        <w:t>,</w:t>
      </w:r>
    </w:p>
    <w:p w14:paraId="5AEF2EA4" w14:textId="77777777" w:rsidR="0018679C" w:rsidRPr="00043871" w:rsidRDefault="00C40A09"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w:t>
      </w:r>
      <w:r w:rsidR="0018679C" w:rsidRPr="00043871">
        <w:rPr>
          <w:rFonts w:ascii="Arial" w:eastAsia="Times New Roman" w:hAnsi="Arial" w:cs="Arial"/>
          <w:color w:val="000000" w:themeColor="text1"/>
          <w:sz w:val="24"/>
          <w:szCs w:val="24"/>
          <w:lang w:val="sk-SK" w:eastAsia="cs-CZ"/>
        </w:rPr>
        <w:t>)</w:t>
      </w:r>
      <w:r w:rsidR="0018679C" w:rsidRPr="00043871">
        <w:rPr>
          <w:rFonts w:ascii="Arial" w:hAnsi="Arial" w:cs="Arial"/>
          <w:color w:val="000000" w:themeColor="text1"/>
          <w:sz w:val="24"/>
          <w:szCs w:val="24"/>
          <w:lang w:val="sk-SK"/>
        </w:rPr>
        <w:t xml:space="preserve"> </w:t>
      </w:r>
      <w:r w:rsidR="0018679C" w:rsidRPr="00043871">
        <w:rPr>
          <w:rFonts w:ascii="Arial" w:eastAsia="Times New Roman" w:hAnsi="Arial" w:cs="Arial"/>
          <w:color w:val="000000" w:themeColor="text1"/>
          <w:sz w:val="24"/>
          <w:szCs w:val="24"/>
          <w:lang w:val="sk-SK" w:eastAsia="cs-CZ"/>
        </w:rPr>
        <w:t>kontrolu odberného elektrického zariadenia alebo kontrolu zariadenia na výrobu elektriny pri zisťovaní neoprávneného odberu elektriny alebo neoprávneného dodávania elektriny do sústavy a vykonávaní činností podľa § 46 ods. 4 a 5 a § 46a ods. 3,</w:t>
      </w:r>
    </w:p>
    <w:p w14:paraId="57AD0F49" w14:textId="212B62F1" w:rsidR="00C40A09" w:rsidRPr="00043871" w:rsidRDefault="0018679C"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kontrolu odberného plynového zariadenia pri zisťovaní neoprávneného odberu plynu.</w:t>
      </w:r>
    </w:p>
    <w:p w14:paraId="433C8BFE"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Výzvu podľa odseku 1 písm. b) alebo oznámenie podľa odseku 2 doručí držiteľ povolenia alebo ním poverená osoba vlastníkovi najmenej 15 dní pred plánovaným začatím činnosti. Doručenie verejnou vyhláškou sa použije v prípade veľkého počtu vlastníkov alebo ak pobyt vlastníka nie je známy. Doručenie verejnou vyhláškou sa vykoná tak, že sa oznámenie vyvesí počas najmenej 30 dní na úradnej tabuli obce, ktorej katastrálne územie bude činnosťou priamo dotknuté. V tom prípade sa oznámenie zverejní aj spôsobom v mieste obvyklým.</w:t>
      </w:r>
    </w:p>
    <w:p w14:paraId="3BD2177B" w14:textId="187F7D16"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w:t>
      </w:r>
      <w:r w:rsidR="00C40A09" w:rsidRPr="00043871">
        <w:rPr>
          <w:rFonts w:ascii="Arial" w:eastAsia="Times New Roman" w:hAnsi="Arial" w:cs="Arial"/>
          <w:color w:val="000000" w:themeColor="text1"/>
          <w:sz w:val="24"/>
          <w:szCs w:val="24"/>
          <w:lang w:val="sk-SK" w:eastAsia="cs-CZ"/>
        </w:rPr>
        <w:t xml:space="preserve"> Vlastník nehnuteľnosti je povinný umožniť držiteľovi povolenia alebo ním poverenej osobe výkon činnost</w:t>
      </w:r>
      <w:r w:rsidR="00C44542" w:rsidRPr="00043871">
        <w:rPr>
          <w:rFonts w:ascii="Arial" w:eastAsia="Times New Roman" w:hAnsi="Arial" w:cs="Arial"/>
          <w:color w:val="000000" w:themeColor="text1"/>
          <w:sz w:val="24"/>
          <w:szCs w:val="24"/>
          <w:lang w:val="sk-SK" w:eastAsia="cs-CZ"/>
        </w:rPr>
        <w:t>i</w:t>
      </w:r>
      <w:r w:rsidR="00C40A09" w:rsidRPr="00043871">
        <w:rPr>
          <w:rFonts w:ascii="Arial" w:eastAsia="Times New Roman" w:hAnsi="Arial" w:cs="Arial"/>
          <w:color w:val="000000" w:themeColor="text1"/>
          <w:sz w:val="24"/>
          <w:szCs w:val="24"/>
          <w:lang w:val="sk-SK" w:eastAsia="cs-CZ"/>
        </w:rPr>
        <w:t xml:space="preserve"> podľa odseku 1.</w:t>
      </w:r>
      <w:r w:rsidRPr="00043871">
        <w:rPr>
          <w:rFonts w:ascii="Arial" w:eastAsia="Times New Roman" w:hAnsi="Arial" w:cs="Arial"/>
          <w:color w:val="000000" w:themeColor="text1"/>
          <w:sz w:val="24"/>
          <w:szCs w:val="24"/>
          <w:lang w:val="sk-SK" w:eastAsia="cs-CZ"/>
        </w:rPr>
        <w:t xml:space="preserve"> Vlastníkovi nehnuteľnosti patrí po vykonaní činností na základe výzvy podľa odseku 1 písm. b) náhrada nákladov, ktorú uhrádza držiteľ povolenia, ak boli rozsah a spôsob vykonania činností a predpokladaná výška nákladov na vykonanie týchto činností vopred písomne odsúhlasené držiteľom povolenia; v prípade prevádzkovateľa sústavy upravujú podrobnosti obchodné podmienky, ktoré sú súčasťou prevádzkového poriadku prevádzkovateľa sústavy.</w:t>
      </w:r>
    </w:p>
    <w:p w14:paraId="56E2DE6F"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5) Ak vznikne vlastníkovi nehnuteľnosti v dôsledku výkonu práv držiteľa povolenia alebo ním poverenej osoby majetková ujma, má nárok na náhradu škody. Na konanie o náhrade škody sa vzťahujú ustanovenia Občianskeho zákonníka. Ak je vlastník nehnuteľnosti obmedzený pri obvyklom užívaní nehnuteľnosti, má nárok na primeranú jednorazovú náhradu za nútené obmedzenie užívania nehnuteľnosti, ak sa neposkytuje jednorazová náhrada podľa odseku 9 alebo 12. Nárok na primeranú jednorazovú náhradu za nútené obmedzenie užívania nehnuteľnosti možno uplatniť u </w:t>
      </w:r>
      <w:r w:rsidRPr="00043871">
        <w:rPr>
          <w:rFonts w:ascii="Arial" w:eastAsia="Times New Roman" w:hAnsi="Arial" w:cs="Arial"/>
          <w:color w:val="000000" w:themeColor="text1"/>
          <w:sz w:val="24"/>
          <w:szCs w:val="24"/>
          <w:lang w:val="sk-SK" w:eastAsia="cs-CZ"/>
        </w:rPr>
        <w:lastRenderedPageBreak/>
        <w:t>držiteľa povolenia alebo ním poverenej osoby do šiestich mesiacov odo dňa, keď sa o tom vlastník dozvedel, najneskôr však do jedného roka od vzniku núteného obmedzenia užívania nehnuteľnosti, inak právo vlastníka na primeranú jednorazovú náhradu za nútené obmedzenie užívania nehnuteľnosti zaniká. Ak sa držiteľ povolenia a vlastník nehnuteľnosti na výške primeranej jednorazovej náhrady nedohodnú, každý z nich môže podať súdu návrh na rozhodnutie o výške primeranej jednorazovej náhrady do šiestich mesiacov odo dňa uplatnenia si nároku u držiteľa povolenia.</w:t>
      </w:r>
    </w:p>
    <w:p w14:paraId="0DB751C7" w14:textId="607DCBD5"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6) Držiteľ povolenia alebo ním poverená osoba je povinný konať tak, aby nespôsobil ujmu na právach vlastníkov dotknutých nehnuteľností, a ak sa jej nedá vyhnúť, obmedziť ujmu na najmenšiu možnú mieru. Po skončení nevyhnutných pozemných prác je držiteľ povolenia alebo ním poverená osoba povinný uviesť pozemky do pôvodného stavu, alebo, ak to nie je možné, je povinný uhradiť vlastníkovi pozemku spôsobenú škodu.</w:t>
      </w:r>
    </w:p>
    <w:p w14:paraId="76ACFC01"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7) Na účely odsekov 1 až 6 sa vlastníkom rozumie vlastník, správca alebo nájomca nehnuteľnosti.</w:t>
      </w:r>
    </w:p>
    <w:p w14:paraId="7ECB0DF9" w14:textId="71667004"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8) Povinnosti zodpovedajúce oprávneniam podľa odseku 1 sú vecnými bremenami </w:t>
      </w:r>
      <w:r w:rsidRPr="00043871">
        <w:rPr>
          <w:rFonts w:ascii="Arial" w:eastAsia="Times New Roman" w:hAnsi="Arial" w:cs="Arial"/>
          <w:color w:val="000000" w:themeColor="text1"/>
          <w:sz w:val="24"/>
          <w:szCs w:val="24"/>
          <w:vertAlign w:val="superscript"/>
          <w:lang w:val="sk-SK" w:eastAsia="cs-CZ"/>
        </w:rPr>
        <w:t>26)</w:t>
      </w:r>
      <w:r w:rsidRPr="00043871">
        <w:rPr>
          <w:rFonts w:ascii="Arial" w:eastAsia="Times New Roman" w:hAnsi="Arial" w:cs="Arial"/>
          <w:color w:val="000000" w:themeColor="text1"/>
          <w:sz w:val="24"/>
          <w:szCs w:val="24"/>
          <w:lang w:val="sk-SK" w:eastAsia="cs-CZ"/>
        </w:rPr>
        <w:t> spojenými s vlastníctvom nehnuteľnosti. Návrh na vykonanie záznamu do katastra nehnuteľností je oprávnený podať držiteľ povolenia. </w:t>
      </w:r>
      <w:r w:rsidRPr="00043871">
        <w:rPr>
          <w:rFonts w:ascii="Arial" w:eastAsia="Times New Roman" w:hAnsi="Arial" w:cs="Arial"/>
          <w:color w:val="000000" w:themeColor="text1"/>
          <w:sz w:val="24"/>
          <w:szCs w:val="24"/>
          <w:vertAlign w:val="superscript"/>
          <w:lang w:val="sk-SK" w:eastAsia="cs-CZ"/>
        </w:rPr>
        <w:t>27)</w:t>
      </w:r>
      <w:r w:rsidR="00C40A09" w:rsidRPr="00043871">
        <w:rPr>
          <w:rFonts w:ascii="Arial" w:eastAsia="Times New Roman" w:hAnsi="Arial" w:cs="Arial"/>
          <w:color w:val="000000" w:themeColor="text1"/>
          <w:sz w:val="24"/>
          <w:szCs w:val="24"/>
          <w:vertAlign w:val="superscript"/>
          <w:lang w:val="sk-SK" w:eastAsia="cs-CZ"/>
        </w:rPr>
        <w:t xml:space="preserve"> </w:t>
      </w:r>
      <w:r w:rsidR="00C40A09" w:rsidRPr="00043871">
        <w:rPr>
          <w:rFonts w:ascii="Arial" w:eastAsia="Times New Roman" w:hAnsi="Arial" w:cs="Arial"/>
          <w:color w:val="000000" w:themeColor="text1"/>
          <w:sz w:val="24"/>
          <w:szCs w:val="24"/>
          <w:lang w:val="sk-SK" w:eastAsia="cs-CZ"/>
        </w:rPr>
        <w:t>Držiteľ povolenia alebo ním poverená osoba pri výkone oprávnen</w:t>
      </w:r>
      <w:r w:rsidR="00C44542" w:rsidRPr="00043871">
        <w:rPr>
          <w:rFonts w:ascii="Arial" w:eastAsia="Times New Roman" w:hAnsi="Arial" w:cs="Arial"/>
          <w:color w:val="000000" w:themeColor="text1"/>
          <w:sz w:val="24"/>
          <w:szCs w:val="24"/>
          <w:lang w:val="sk-SK" w:eastAsia="cs-CZ"/>
        </w:rPr>
        <w:t>ia</w:t>
      </w:r>
      <w:r w:rsidR="00C40A09" w:rsidRPr="00043871">
        <w:rPr>
          <w:rFonts w:ascii="Arial" w:eastAsia="Times New Roman" w:hAnsi="Arial" w:cs="Arial"/>
          <w:color w:val="000000" w:themeColor="text1"/>
          <w:sz w:val="24"/>
          <w:szCs w:val="24"/>
          <w:lang w:val="sk-SK" w:eastAsia="cs-CZ"/>
        </w:rPr>
        <w:t xml:space="preserve"> podľa odseku 1 koná vo verejnom záujme.</w:t>
      </w:r>
    </w:p>
    <w:p w14:paraId="212E19C5"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9) Vlastník nehnuteľnosti má za zriadenie vecného bremena nárok na primeranú jednorazovú náhradu; náhrada sa poskytne za výmeru, v ktorej je vlastník obmedzený pri užívaní nehnuteľnosti v dôsledku uplatnenia zákonného vecného bremena držiteľom povolenia, okrem výmery, za ktorú vlastníkovi patrí primeraná jednorazová náhrada podľa odseku 12.</w:t>
      </w:r>
    </w:p>
    <w:p w14:paraId="7DFA08B6" w14:textId="01E44BC2"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0) Nárok na primeranú jednorazovú náhradu za uplatnenie zákonného vecného bremena možno uplatniť u držiteľa povolenia do šiestich mesiacov odo dňa, keď sa vlastník nehnuteľnosti o uplatnení zákonného vecného bremena držiteľom povolenia dozvedel, najneskôr však do jedného roka odo dňa uplatnenia zákonného vecného bremena držiteľom povolenia a pri zákonných vecných bremenách podľa odseku 1 písm. f) a g) odo dňa vykonania zápisu vecného bremena do katastra nehnuteľností, inak právo na primeranú jednorazovú náhradu za uplatnenie zákonného vecného bremena držiteľom povolenia zaniká. Ak sa držiteľ povolenia a vlastník nehnuteľnosti na výške primeranej jednorazovej náhrady nedohodnú, každý z nich môže podať súdu návrh na rozhodnutie o výške primeranej jednorazovej náhrady do šiestich mesiacov odo dňa uplatnenia si nároku u držiteľa povolenia.</w:t>
      </w:r>
    </w:p>
    <w:p w14:paraId="2A45E832"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1) Práva zodpovedajúce vecným bremenám patria držiteľovi povolenia. Ak dôjde k zmene osoby držiteľa povolenia, práva zodpovedajúce vecným bremenám prechádzajú na nového držiteľa povolenia.</w:t>
      </w:r>
    </w:p>
    <w:p w14:paraId="30F4B67F" w14:textId="306B8775" w:rsidR="00D0469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2) </w:t>
      </w:r>
      <w:r w:rsidR="00D04696" w:rsidRPr="00043871">
        <w:rPr>
          <w:rFonts w:ascii="Arial" w:eastAsia="Times New Roman" w:hAnsi="Arial" w:cs="Arial"/>
          <w:color w:val="000000" w:themeColor="text1"/>
          <w:sz w:val="24"/>
          <w:szCs w:val="24"/>
          <w:lang w:val="sk-SK" w:eastAsia="cs-CZ"/>
        </w:rPr>
        <w:t xml:space="preserve">Za nútené obmedzenie vlastníka pozemku v užívaní pozemku v ochrannom pásme podľa § 43, </w:t>
      </w:r>
      <w:r w:rsidR="00117347" w:rsidRPr="00043871">
        <w:rPr>
          <w:rFonts w:ascii="Arial" w:eastAsia="Times New Roman" w:hAnsi="Arial" w:cs="Arial"/>
          <w:color w:val="000000" w:themeColor="text1"/>
          <w:sz w:val="24"/>
          <w:szCs w:val="24"/>
          <w:lang w:val="sk-SK" w:eastAsia="cs-CZ"/>
        </w:rPr>
        <w:t xml:space="preserve">§ </w:t>
      </w:r>
      <w:r w:rsidR="00D04696" w:rsidRPr="00043871">
        <w:rPr>
          <w:rFonts w:ascii="Arial" w:eastAsia="Times New Roman" w:hAnsi="Arial" w:cs="Arial"/>
          <w:color w:val="000000" w:themeColor="text1"/>
          <w:sz w:val="24"/>
          <w:szCs w:val="24"/>
          <w:lang w:val="sk-SK" w:eastAsia="cs-CZ"/>
        </w:rPr>
        <w:t xml:space="preserve">79, </w:t>
      </w:r>
      <w:r w:rsidR="00117347" w:rsidRPr="00043871">
        <w:rPr>
          <w:rFonts w:ascii="Arial" w:eastAsia="Times New Roman" w:hAnsi="Arial" w:cs="Arial"/>
          <w:color w:val="000000" w:themeColor="text1"/>
          <w:sz w:val="24"/>
          <w:szCs w:val="24"/>
          <w:lang w:val="sk-SK" w:eastAsia="cs-CZ"/>
        </w:rPr>
        <w:t xml:space="preserve">§ </w:t>
      </w:r>
      <w:r w:rsidR="00D04696" w:rsidRPr="00043871">
        <w:rPr>
          <w:rFonts w:ascii="Arial" w:eastAsia="Times New Roman" w:hAnsi="Arial" w:cs="Arial"/>
          <w:color w:val="000000" w:themeColor="text1"/>
          <w:sz w:val="24"/>
          <w:szCs w:val="24"/>
          <w:lang w:val="sk-SK" w:eastAsia="cs-CZ"/>
        </w:rPr>
        <w:t xml:space="preserve">87 a v bezpečnostnom pásme podľa § 80 zriadených po 1. septembri 2012 je držiteľ povolenia povinný vyplatiť vlastníkovi pozemku primeranú jednorazovú náhradu zodpovedajúcu miere obmedzenia obvyklého užívania pozemku. Pri preložke elektroenergetického zariadenia a preložke plynárenského </w:t>
      </w:r>
      <w:r w:rsidR="00D04696" w:rsidRPr="00043871">
        <w:rPr>
          <w:rFonts w:ascii="Arial" w:eastAsia="Times New Roman" w:hAnsi="Arial" w:cs="Arial"/>
          <w:color w:val="000000" w:themeColor="text1"/>
          <w:sz w:val="24"/>
          <w:szCs w:val="24"/>
          <w:lang w:val="sk-SK" w:eastAsia="cs-CZ"/>
        </w:rPr>
        <w:lastRenderedPageBreak/>
        <w:t>zariadenia je primeranú jednorazovú náhradu podľa tohto odseku povinný vlastníkovi pozemku vyplatiť ten, kto potrebu preložky vyvolal; držiteľ povolenia je povinný na žiadosť poskytnúť vlastníkovi pozemku identifikačné údaje toho, kto potrebu preložky vyvolal, v rozsahu meno, priezvisko a adresa trvalého pobytu, ak ide o fyzickú osobu, alebo názov a sídlo, ak ide o právnickú osobu. Nárok na vyplatenie primeranej jednorazovej náhrady si musí vlastník pozemku uplatniť u držiteľa povolenia alebo u toho, kto potrebu preložky vyvolal, do šiestich mesiacov odo dňa, keď sa o nútenom obmedzení užívania pozemku dozvedel, najneskôr však do jedného roka odo dňa núteného obmedzenia užívania pozemku, inak právo na primeranú jednorazovú náhradu zanikne. Ak sa držiteľ povolenia alebo ten, kto potrebu preložky vyvolal, a vlastník pozemku na výške primeranej jednorazovej náhrady nedohodnú, každý z nich môže podať súdu návrh na rozhodnutie o výške primeranej jednorazovej náhrady do šiestich mesiacov odo dňa uplatnenia si nároku u držiteľa povolenia alebo u toho, kto potrebu preložky vyvolal.</w:t>
      </w:r>
    </w:p>
    <w:p w14:paraId="09AABACE"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3) Vlastník nehnuteľnosti je oprávnený požiadať úrad o vydanie rozhodnutia o zániku oprávnení podľa odseku 1 a podľa doterajších predpisov a povinností zodpovedajúcich týmto oprávneniam týkajúcich sa elektrického vedenia alebo elektroenergetického zariadenia umiestneného na jeho nehnuteľnosti. K žiadosti o vydanie rozhodnutia podľa prvej vety je vlastník nehnuteľnosti povinný pripojiť stanovisko príslušného prevádzkovateľa distribučnej sústavy k žiadosti vlastníka nehnuteľnosti.</w:t>
      </w:r>
    </w:p>
    <w:p w14:paraId="3AB3BADD"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4) Úrad vydá rozhodnutie podľa odseku 13, ak príslušný prevádzkovateľ distribučnej sústavy v stanovisku nepreukáže úradu opodstatnenosť zachovania elektrického vedenia alebo elektroenergetického zariadenia z pohľadu preukázateľných súčasných alebo budúcich potrieb prevádzkovateľa distribučnej sústavy, elektrické vedenie alebo elektroenergetické zariadenie umiestnené na nehnuteľnosti dotknutého vlastníka nie je najmenej päť rokov využívané na distribúciu elektriny do odberných miest odberateľov elektriny pripojených k distribučnej sústave prostredníctvom takého elektrického vedenia alebo elektroenergetického zariadenia a súčasne dotknutí odberatelia elektriny v lehote určenej vo výzve úradu na vyjadrenie nepreukážu úradu opodstatnenosť pripojenia ich odberných miest; úrad je povinný vyzvať dotknutých odberateľov elektriny na vyjadrenie v upovedomení o začatí konania.</w:t>
      </w:r>
    </w:p>
    <w:p w14:paraId="2F2A1A3E"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5) Oprávnenia podľa odseku 1 a podľa doterajších predpisov a povinnosti zodpovedajúce týmto oprávneniam týkajúce sa elektrického vedenia alebo elektroenergetického zariadenia umiestneného na nehnuteľnosti dotknutého vlastníka zanikajú dňom právoplatnosti rozhodnutia úradu. Dňom právoplatnosti rozhodnutia úradu zanikajú aj existujúce zmluvy o pripojení alebo iné existujúce práva na pripojenie k distribučnej sústave odberateľov elektriny pripojených k distribučnej sústave prostredníctvom elektrického vedenia alebo elektroenergetického zariadenia umiestneného na nehnuteľnosti dotknutého vlastníka.</w:t>
      </w:r>
    </w:p>
    <w:p w14:paraId="3670738F"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6) Držiteľ povolenia alebo ním poverená osoba je povinná</w:t>
      </w:r>
    </w:p>
    <w:p w14:paraId="4B66CE89"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poskytovať ministerstvu informácie nevyhnutné na výkon štátnej správy,</w:t>
      </w:r>
    </w:p>
    <w:p w14:paraId="353F2A0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b) umožniť osobám povereným orgánom vykonávajúcim štátnu správu vstup do objektov, v ktorých sa vykonáva povolená činnosť podľa tohto zákona,</w:t>
      </w:r>
    </w:p>
    <w:p w14:paraId="02DA350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zabezpečiť, aby práce spojené s výkonom povolenej činnosti vyžadujúce odbornú spôsobilosť vykonávali len osoby, ktoré sú na tieto práce odborne spôsobilé,</w:t>
      </w:r>
    </w:p>
    <w:p w14:paraId="2162D2D9"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zabezpečiť, aby technické zariadenia používané na výkon povolenej činnosti spĺňali požiadavky na kvalitu, bezpečnosť a ochranu zdravia pri práci, ako aj bezpečnosť technických zariadení a požiadavky na ochranu životného prostredia; v odvetví plynárenstva musia technické zariadenia používané na výkon povolenej činnosti taktiež byť v súlade s technickými pravidlami pre plyn, ktoré sú registrované pri príslušnej komore zriadenej zákonom, okrem tých zariadení, na ktoré sa vzťahujú osobitné predpisy z oblasti štátnej banskej správy; technickým pravidlom pre plyn je pravidlo vyjadrujúce stav technického poznania a techniky v odvetví plynárenstva,</w:t>
      </w:r>
    </w:p>
    <w:p w14:paraId="0D7A65BE"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oznámiť úradu v lehote do 30 dní začiatok, zmenu a ukončenie vykonávania povolenej činnosti; oznámenie obsahuje meno, priezvisko, adresu pobytu fyzickej osoby alebo obchodné meno, identifikačné číslo, sídlo a štatutárny orgán právnickej osoby, vymedzenie povolenej činnosti, dátum začiatku, zmeny alebo ukončenia vykonávania povolenej činnosti,</w:t>
      </w:r>
    </w:p>
    <w:p w14:paraId="0EB20679" w14:textId="05D1A330"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vertAlign w:val="superscript"/>
          <w:lang w:val="sk-SK" w:eastAsia="cs-CZ"/>
        </w:rPr>
      </w:pPr>
      <w:r w:rsidRPr="00043871">
        <w:rPr>
          <w:rFonts w:ascii="Arial" w:eastAsia="Times New Roman" w:hAnsi="Arial" w:cs="Arial"/>
          <w:color w:val="000000" w:themeColor="text1"/>
          <w:sz w:val="24"/>
          <w:szCs w:val="24"/>
          <w:lang w:val="sk-SK" w:eastAsia="cs-CZ"/>
        </w:rPr>
        <w:t>f) poskytovať prevádzkovateľovi prenosovej sústavy a prevádzkovateľovi prepravnej siete informácie potrebné na plnenie povinností prevádzkovateľa prenosovej sústavy a prevádzkovateľa prepravnej siete vypracúvať alebo spolupracovať pri vypracúvaní plánov rozvoja sústavy alebo siete vrátane sústavy alebo siete mimo vymedzeného územia podľa tohto zákona a osobitných predpisov. </w:t>
      </w:r>
      <w:r w:rsidRPr="00043871">
        <w:rPr>
          <w:rFonts w:ascii="Arial" w:eastAsia="Times New Roman" w:hAnsi="Arial" w:cs="Arial"/>
          <w:color w:val="000000" w:themeColor="text1"/>
          <w:sz w:val="24"/>
          <w:szCs w:val="24"/>
          <w:vertAlign w:val="superscript"/>
          <w:lang w:val="sk-SK" w:eastAsia="cs-CZ"/>
        </w:rPr>
        <w:t>28)</w:t>
      </w:r>
      <w:r w:rsidR="00616A50" w:rsidRPr="00043871">
        <w:rPr>
          <w:rFonts w:ascii="Arial" w:eastAsia="Times New Roman" w:hAnsi="Arial" w:cs="Arial"/>
          <w:color w:val="000000" w:themeColor="text1"/>
          <w:sz w:val="24"/>
          <w:szCs w:val="24"/>
          <w:vertAlign w:val="superscript"/>
          <w:lang w:val="sk-SK" w:eastAsia="cs-CZ"/>
        </w:rPr>
        <w:t xml:space="preserve"> </w:t>
      </w:r>
    </w:p>
    <w:p w14:paraId="1AEB8239" w14:textId="77777777" w:rsidR="00220F10" w:rsidRPr="00043871" w:rsidRDefault="00EB48FA" w:rsidP="007F1A32">
      <w:pPr>
        <w:spacing w:after="0" w:line="276" w:lineRule="auto"/>
        <w:ind w:left="-142" w:firstLine="851"/>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7) </w:t>
      </w:r>
      <w:r w:rsidR="00220F10" w:rsidRPr="00043871">
        <w:rPr>
          <w:rFonts w:ascii="Arial" w:eastAsia="Times New Roman" w:hAnsi="Arial" w:cs="Arial"/>
          <w:color w:val="000000" w:themeColor="text1"/>
          <w:sz w:val="24"/>
          <w:szCs w:val="24"/>
          <w:lang w:val="sk-SK" w:eastAsia="cs-CZ"/>
        </w:rPr>
        <w:t xml:space="preserve">Oprávnenia podľa odseku 1 písm. f) vznikajú právoplatnosťou stavebného povolenia, ktorým stavebný úrad povolil uskutočnenie stavby. Ak na uskutočnenie stavby podľa odseku 1 písm. f) postačuje ohlásenie stavebnému úradu, oprávnenia podľa odseku 1 písm. f) vznikajú dňom ohlásenia stavby podľa odseku 1 písm. f). Ak sa na uskutočnenie stavby podľa odseku 1 písm. f) nevyžaduje stavebné povolenie ani ohlásenie, oprávnenia podľa odseku 1 písm. f) vznikajú dňom začatia uskutočňovania stavby podľa odseku 1 písm. f). Oprávnenia podľa odseku 1 písm. f) držiteľovi povolenia vznikajú podľa tohto odseku aj vtedy, ak je stavebníkom stavby podľa odseku 1 písm. f) iná osoba ako držiteľ povolenia a </w:t>
      </w:r>
    </w:p>
    <w:p w14:paraId="57EF7FF9" w14:textId="77777777" w:rsidR="00220F10" w:rsidRPr="00043871" w:rsidRDefault="00220F10" w:rsidP="007F1A32">
      <w:pPr>
        <w:pStyle w:val="Odsekzoznamu"/>
        <w:spacing w:after="0" w:line="276" w:lineRule="auto"/>
        <w:ind w:left="-142" w:hanging="284"/>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a) vlastníkom stavby je podľa tohto zákona alebo na základe zmluvy uzavretej medzi stavebníkom takejto stavby a držiteľom povolenia držiteľ povolenia alebo </w:t>
      </w:r>
    </w:p>
    <w:p w14:paraId="1A0D674C" w14:textId="3902ED8F" w:rsidR="00220F10" w:rsidRPr="00043871" w:rsidRDefault="00220F10" w:rsidP="007F1A32">
      <w:pPr>
        <w:shd w:val="clear" w:color="auto" w:fill="FFFFFF"/>
        <w:spacing w:after="0" w:line="276" w:lineRule="auto"/>
        <w:ind w:left="-142" w:hanging="284"/>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takáto stavba sa podľa zmluvy uzavretej medzi stavebníkom takejto stavby a držiteľom povolenia zriaďuje pre držiteľa povolenia, ktorý bude jej vlastníkom.</w:t>
      </w:r>
    </w:p>
    <w:p w14:paraId="1826817D" w14:textId="0D8EDCE9" w:rsidR="00616A50" w:rsidRPr="00043871" w:rsidRDefault="00616A50" w:rsidP="0047797C">
      <w:pPr>
        <w:pStyle w:val="Nadpis1"/>
        <w:spacing w:line="276" w:lineRule="auto"/>
        <w:rPr>
          <w:rFonts w:eastAsia="Times New Roman" w:cs="Arial"/>
          <w:color w:val="000000" w:themeColor="text1"/>
          <w:szCs w:val="24"/>
          <w:lang w:val="sk-SK" w:eastAsia="cs-CZ"/>
        </w:rPr>
      </w:pPr>
      <w:r w:rsidRPr="00043871">
        <w:rPr>
          <w:rFonts w:eastAsia="Times New Roman" w:cs="Arial"/>
          <w:color w:val="000000" w:themeColor="text1"/>
          <w:szCs w:val="24"/>
          <w:lang w:val="sk-SK" w:eastAsia="cs-CZ"/>
        </w:rPr>
        <w:t xml:space="preserve">§ 11a  </w:t>
      </w:r>
    </w:p>
    <w:p w14:paraId="18424645" w14:textId="2E781C0B" w:rsidR="00616A50" w:rsidRPr="00043871" w:rsidRDefault="00C84AE0"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r w:rsidRPr="00043871">
        <w:rPr>
          <w:rFonts w:ascii="Arial" w:eastAsia="Times New Roman" w:hAnsi="Arial" w:cs="Arial"/>
          <w:b/>
          <w:bCs/>
          <w:color w:val="000000" w:themeColor="text1"/>
          <w:sz w:val="24"/>
          <w:szCs w:val="24"/>
          <w:lang w:val="sk-SK" w:eastAsia="cs-CZ"/>
        </w:rPr>
        <w:t>Energetické spoločenstvo a </w:t>
      </w:r>
      <w:r w:rsidR="00220F10" w:rsidRPr="00043871">
        <w:rPr>
          <w:rFonts w:ascii="Arial" w:eastAsia="Times New Roman" w:hAnsi="Arial" w:cs="Arial"/>
          <w:b/>
          <w:bCs/>
          <w:color w:val="000000" w:themeColor="text1"/>
          <w:sz w:val="24"/>
          <w:szCs w:val="24"/>
          <w:lang w:val="sk-SK" w:eastAsia="cs-CZ"/>
        </w:rPr>
        <w:t>komunita vyrábajúca energiu z obnoviteľných zdrojov</w:t>
      </w:r>
      <w:r w:rsidR="00220F10" w:rsidRPr="00043871" w:rsidDel="00A64BA9">
        <w:rPr>
          <w:rFonts w:ascii="Arial" w:eastAsia="Times New Roman" w:hAnsi="Arial" w:cs="Arial"/>
          <w:b/>
          <w:bCs/>
          <w:color w:val="000000" w:themeColor="text1"/>
          <w:sz w:val="24"/>
          <w:szCs w:val="24"/>
          <w:lang w:val="sk-SK" w:eastAsia="cs-CZ"/>
        </w:rPr>
        <w:t xml:space="preserve"> </w:t>
      </w:r>
    </w:p>
    <w:p w14:paraId="2A214D1F" w14:textId="55FE91CA" w:rsidR="00CB3F4A" w:rsidRPr="00043871" w:rsidRDefault="00616A50" w:rsidP="0047797C">
      <w:pPr>
        <w:shd w:val="clear" w:color="auto" w:fill="FFFFFF"/>
        <w:spacing w:after="0" w:line="276" w:lineRule="auto"/>
        <w:ind w:firstLine="567"/>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 </w:t>
      </w:r>
      <w:r w:rsidR="00CB3F4A" w:rsidRPr="00043871">
        <w:rPr>
          <w:rFonts w:ascii="Arial" w:eastAsia="Times New Roman" w:hAnsi="Arial" w:cs="Arial"/>
          <w:color w:val="000000" w:themeColor="text1"/>
          <w:sz w:val="24"/>
          <w:szCs w:val="24"/>
          <w:lang w:val="sk-SK" w:eastAsia="cs-CZ"/>
        </w:rPr>
        <w:t>Energetickým spoločenstvom je právnická osoba,</w:t>
      </w:r>
    </w:p>
    <w:p w14:paraId="406A428A" w14:textId="341EC4B0" w:rsidR="00626D02" w:rsidRPr="00043871" w:rsidRDefault="00626D02" w:rsidP="0047797C">
      <w:pPr>
        <w:numPr>
          <w:ilvl w:val="0"/>
          <w:numId w:val="4"/>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ktorá je založená </w:t>
      </w:r>
      <w:r w:rsidR="00630A46" w:rsidRPr="00043871">
        <w:rPr>
          <w:rFonts w:ascii="Arial" w:eastAsia="Times New Roman" w:hAnsi="Arial" w:cs="Arial"/>
          <w:color w:val="000000" w:themeColor="text1"/>
          <w:sz w:val="24"/>
          <w:szCs w:val="24"/>
          <w:lang w:val="sk-SK" w:eastAsia="cs-CZ"/>
        </w:rPr>
        <w:t>na</w:t>
      </w:r>
      <w:r w:rsidRPr="00043871">
        <w:rPr>
          <w:rFonts w:ascii="Arial" w:eastAsia="Times New Roman" w:hAnsi="Arial" w:cs="Arial"/>
          <w:color w:val="000000" w:themeColor="text1"/>
          <w:sz w:val="24"/>
          <w:szCs w:val="24"/>
          <w:lang w:val="sk-SK" w:eastAsia="cs-CZ"/>
        </w:rPr>
        <w:t xml:space="preserve"> účel výroby elektriny, dodávky </w:t>
      </w:r>
      <w:r w:rsidR="003D2C88" w:rsidRPr="00043871">
        <w:rPr>
          <w:rFonts w:ascii="Arial" w:eastAsia="Times New Roman" w:hAnsi="Arial" w:cs="Arial"/>
          <w:color w:val="000000" w:themeColor="text1"/>
          <w:sz w:val="24"/>
          <w:szCs w:val="24"/>
          <w:lang w:val="sk-SK" w:eastAsia="cs-CZ"/>
        </w:rPr>
        <w:t xml:space="preserve">elektriny, </w:t>
      </w:r>
      <w:r w:rsidR="00642302" w:rsidRPr="00043871">
        <w:rPr>
          <w:rFonts w:ascii="Arial" w:eastAsia="Times New Roman" w:hAnsi="Arial" w:cs="Arial"/>
          <w:color w:val="000000" w:themeColor="text1"/>
          <w:sz w:val="24"/>
          <w:szCs w:val="24"/>
          <w:lang w:val="sk-SK" w:eastAsia="cs-CZ"/>
        </w:rPr>
        <w:t xml:space="preserve">zdieľania </w:t>
      </w:r>
      <w:r w:rsidRPr="00043871">
        <w:rPr>
          <w:rFonts w:ascii="Arial" w:eastAsia="Times New Roman" w:hAnsi="Arial" w:cs="Arial"/>
          <w:color w:val="000000" w:themeColor="text1"/>
          <w:sz w:val="24"/>
          <w:szCs w:val="24"/>
          <w:lang w:val="sk-SK" w:eastAsia="cs-CZ"/>
        </w:rPr>
        <w:t xml:space="preserve">elektriny, uskladňovania elektriny, činnosti agregácie, distribúcie elektriny, prevádzky nabíjacej stanice alebo výkonu iných činností alebo poskytovania iných služieb súvisiacich so </w:t>
      </w:r>
      <w:r w:rsidRPr="00043871">
        <w:rPr>
          <w:rFonts w:ascii="Arial" w:eastAsia="Times New Roman" w:hAnsi="Arial" w:cs="Arial"/>
          <w:color w:val="000000" w:themeColor="text1"/>
          <w:sz w:val="24"/>
          <w:szCs w:val="24"/>
          <w:lang w:val="sk-SK" w:eastAsia="cs-CZ"/>
        </w:rPr>
        <w:lastRenderedPageBreak/>
        <w:t>zabezpečovaním energetických potrieb jej členov</w:t>
      </w:r>
      <w:r w:rsidR="00CB7728" w:rsidRPr="00043871">
        <w:rPr>
          <w:rFonts w:ascii="Arial" w:eastAsia="Times New Roman" w:hAnsi="Arial" w:cs="Arial"/>
          <w:color w:val="000000" w:themeColor="text1"/>
          <w:sz w:val="24"/>
          <w:szCs w:val="24"/>
          <w:lang w:val="sk-SK" w:eastAsia="cs-CZ"/>
        </w:rPr>
        <w:t xml:space="preserve"> alebo</w:t>
      </w:r>
      <w:r w:rsidRPr="00043871">
        <w:rPr>
          <w:rFonts w:ascii="Arial" w:eastAsia="Times New Roman" w:hAnsi="Arial" w:cs="Arial"/>
          <w:color w:val="000000" w:themeColor="text1"/>
          <w:sz w:val="24"/>
          <w:szCs w:val="24"/>
          <w:lang w:val="sk-SK" w:eastAsia="cs-CZ"/>
        </w:rPr>
        <w:t xml:space="preserve"> spoločníkov (ďalej len „člen“)</w:t>
      </w:r>
      <w:r w:rsidR="00CD1F17" w:rsidRPr="00043871">
        <w:rPr>
          <w:rFonts w:ascii="Arial" w:eastAsia="Times New Roman" w:hAnsi="Arial" w:cs="Arial"/>
          <w:color w:val="000000" w:themeColor="text1"/>
          <w:sz w:val="24"/>
          <w:szCs w:val="24"/>
          <w:lang w:val="sk-SK" w:eastAsia="cs-CZ"/>
        </w:rPr>
        <w:t xml:space="preserve"> s cieľom realizácie environmentálnych, hospodárskych alebo sociálnych komunitných prínosov</w:t>
      </w:r>
      <w:r w:rsidRPr="00043871">
        <w:rPr>
          <w:rFonts w:ascii="Arial" w:eastAsia="Times New Roman" w:hAnsi="Arial" w:cs="Arial"/>
          <w:color w:val="000000" w:themeColor="text1"/>
          <w:sz w:val="24"/>
          <w:szCs w:val="24"/>
          <w:lang w:val="sk-SK" w:eastAsia="cs-CZ"/>
        </w:rPr>
        <w:t>,</w:t>
      </w:r>
    </w:p>
    <w:p w14:paraId="7C22A7FC" w14:textId="42999C5D" w:rsidR="00626D02" w:rsidRPr="00043871" w:rsidRDefault="00626D02" w:rsidP="0047797C">
      <w:pPr>
        <w:numPr>
          <w:ilvl w:val="0"/>
          <w:numId w:val="4"/>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ktorá nevykonáva činnosti</w:t>
      </w:r>
      <w:r w:rsidR="00485EDD" w:rsidRPr="00043871">
        <w:rPr>
          <w:rFonts w:ascii="Arial" w:eastAsia="Times New Roman" w:hAnsi="Arial" w:cs="Arial"/>
          <w:color w:val="000000" w:themeColor="text1"/>
          <w:sz w:val="24"/>
          <w:szCs w:val="24"/>
          <w:lang w:val="sk-SK" w:eastAsia="cs-CZ"/>
        </w:rPr>
        <w:t xml:space="preserve"> podľa písm</w:t>
      </w:r>
      <w:r w:rsidR="00A54A8F" w:rsidRPr="00043871">
        <w:rPr>
          <w:rFonts w:ascii="Arial" w:eastAsia="Times New Roman" w:hAnsi="Arial" w:cs="Arial"/>
          <w:color w:val="000000" w:themeColor="text1"/>
          <w:sz w:val="24"/>
          <w:szCs w:val="24"/>
          <w:lang w:val="sk-SK" w:eastAsia="cs-CZ"/>
        </w:rPr>
        <w:t>ena</w:t>
      </w:r>
      <w:r w:rsidR="00485EDD" w:rsidRPr="00043871">
        <w:rPr>
          <w:rFonts w:ascii="Arial" w:eastAsia="Times New Roman" w:hAnsi="Arial" w:cs="Arial"/>
          <w:color w:val="000000" w:themeColor="text1"/>
          <w:sz w:val="24"/>
          <w:szCs w:val="24"/>
          <w:lang w:val="sk-SK" w:eastAsia="cs-CZ"/>
        </w:rPr>
        <w:t xml:space="preserve"> a</w:t>
      </w:r>
      <w:r w:rsidR="0013106F" w:rsidRPr="00043871">
        <w:rPr>
          <w:rFonts w:ascii="Arial" w:eastAsia="Times New Roman" w:hAnsi="Arial" w:cs="Arial"/>
          <w:color w:val="000000" w:themeColor="text1"/>
          <w:sz w:val="24"/>
          <w:szCs w:val="24"/>
          <w:lang w:val="sk-SK" w:eastAsia="cs-CZ"/>
        </w:rPr>
        <w:t>)</w:t>
      </w:r>
      <w:r w:rsidRPr="00043871">
        <w:rPr>
          <w:rFonts w:ascii="Arial" w:eastAsia="Times New Roman" w:hAnsi="Arial" w:cs="Arial"/>
          <w:color w:val="000000" w:themeColor="text1"/>
          <w:sz w:val="24"/>
          <w:szCs w:val="24"/>
          <w:lang w:val="sk-SK" w:eastAsia="cs-CZ"/>
        </w:rPr>
        <w:t xml:space="preserve"> </w:t>
      </w:r>
      <w:r w:rsidR="003F4B8F" w:rsidRPr="00043871">
        <w:rPr>
          <w:rFonts w:ascii="Arial" w:eastAsia="Times New Roman" w:hAnsi="Arial" w:cs="Arial"/>
          <w:color w:val="000000" w:themeColor="text1"/>
          <w:sz w:val="24"/>
          <w:szCs w:val="24"/>
          <w:lang w:val="sk-SK" w:eastAsia="cs-CZ"/>
        </w:rPr>
        <w:t>za účelom</w:t>
      </w:r>
      <w:r w:rsidRPr="00043871">
        <w:rPr>
          <w:rFonts w:ascii="Arial" w:eastAsia="Times New Roman" w:hAnsi="Arial" w:cs="Arial"/>
          <w:color w:val="000000" w:themeColor="text1"/>
          <w:sz w:val="24"/>
          <w:szCs w:val="24"/>
          <w:lang w:val="sk-SK" w:eastAsia="cs-CZ"/>
        </w:rPr>
        <w:t xml:space="preserve"> dosiahnutia zisku</w:t>
      </w:r>
      <w:r w:rsidR="008D4EC3" w:rsidRPr="00043871">
        <w:rPr>
          <w:rFonts w:ascii="Arial" w:eastAsia="Times New Roman" w:hAnsi="Arial" w:cs="Arial"/>
          <w:color w:val="000000" w:themeColor="text1"/>
          <w:sz w:val="24"/>
          <w:szCs w:val="24"/>
          <w:lang w:val="sk-SK" w:eastAsia="cs-CZ"/>
        </w:rPr>
        <w:t>,</w:t>
      </w:r>
    </w:p>
    <w:p w14:paraId="7375AD14" w14:textId="57336293" w:rsidR="00626D02" w:rsidRPr="00043871" w:rsidRDefault="00626D02" w:rsidP="0047797C">
      <w:pPr>
        <w:numPr>
          <w:ilvl w:val="0"/>
          <w:numId w:val="4"/>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o ktorej je možno vstúpiť, nadobúdať podiel alebo inak sa stať členom, a z ktorej je možné vystúpiť, ukončiť účasť alebo členstvo na základe rozhodnutia člena</w:t>
      </w:r>
      <w:r w:rsidR="00A55851" w:rsidRPr="00043871">
        <w:rPr>
          <w:rFonts w:ascii="Arial" w:eastAsia="Times New Roman" w:hAnsi="Arial" w:cs="Arial"/>
          <w:color w:val="000000" w:themeColor="text1"/>
          <w:sz w:val="24"/>
          <w:szCs w:val="24"/>
          <w:lang w:val="sk-SK" w:eastAsia="cs-CZ"/>
        </w:rPr>
        <w:t xml:space="preserve"> a</w:t>
      </w:r>
      <w:r w:rsidR="00075FC2" w:rsidRPr="00043871">
        <w:rPr>
          <w:rFonts w:ascii="Arial" w:eastAsia="Times New Roman" w:hAnsi="Arial" w:cs="Arial"/>
          <w:color w:val="000000" w:themeColor="text1"/>
          <w:sz w:val="24"/>
          <w:szCs w:val="24"/>
          <w:lang w:val="sk-SK" w:eastAsia="cs-CZ"/>
        </w:rPr>
        <w:t xml:space="preserve"> </w:t>
      </w:r>
    </w:p>
    <w:p w14:paraId="15F843DA" w14:textId="23FFDA03" w:rsidR="00626D02" w:rsidRPr="00043871" w:rsidRDefault="00626D02" w:rsidP="0047797C">
      <w:pPr>
        <w:pStyle w:val="Odsekzoznamu"/>
        <w:numPr>
          <w:ilvl w:val="0"/>
          <w:numId w:val="4"/>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ktorej člen</w:t>
      </w:r>
      <w:r w:rsidR="00B31274" w:rsidRPr="00043871">
        <w:rPr>
          <w:rFonts w:ascii="Arial" w:eastAsia="Times New Roman" w:hAnsi="Arial" w:cs="Arial"/>
          <w:color w:val="000000" w:themeColor="text1"/>
          <w:sz w:val="24"/>
          <w:szCs w:val="24"/>
          <w:lang w:val="sk-SK" w:eastAsia="cs-CZ"/>
        </w:rPr>
        <w:t>mi</w:t>
      </w:r>
      <w:r w:rsidRPr="00043871">
        <w:rPr>
          <w:rFonts w:ascii="Arial" w:eastAsia="Times New Roman" w:hAnsi="Arial" w:cs="Arial"/>
          <w:color w:val="000000" w:themeColor="text1"/>
          <w:sz w:val="24"/>
          <w:szCs w:val="24"/>
          <w:lang w:val="sk-SK" w:eastAsia="cs-CZ"/>
        </w:rPr>
        <w:t xml:space="preserve">, ktorí </w:t>
      </w:r>
      <w:r w:rsidR="00897838" w:rsidRPr="00043871">
        <w:rPr>
          <w:rFonts w:ascii="Arial" w:eastAsia="Times New Roman" w:hAnsi="Arial" w:cs="Arial"/>
          <w:color w:val="000000" w:themeColor="text1"/>
          <w:sz w:val="24"/>
          <w:szCs w:val="24"/>
          <w:lang w:val="sk-SK" w:eastAsia="cs-CZ"/>
        </w:rPr>
        <w:t xml:space="preserve">samostatne alebo spoločne s inými členmi </w:t>
      </w:r>
      <w:r w:rsidR="00625166" w:rsidRPr="00043871">
        <w:rPr>
          <w:rFonts w:ascii="Arial" w:eastAsia="Times New Roman" w:hAnsi="Arial" w:cs="Arial"/>
          <w:color w:val="000000" w:themeColor="text1"/>
          <w:sz w:val="24"/>
          <w:szCs w:val="24"/>
          <w:lang w:val="sk-SK" w:eastAsia="cs-CZ"/>
        </w:rPr>
        <w:t xml:space="preserve">môžu vykonávať kontrolu </w:t>
      </w:r>
      <w:r w:rsidRPr="00043871">
        <w:rPr>
          <w:rFonts w:ascii="Arial" w:eastAsia="Times New Roman" w:hAnsi="Arial" w:cs="Arial"/>
          <w:color w:val="000000" w:themeColor="text1"/>
          <w:sz w:val="24"/>
          <w:szCs w:val="24"/>
          <w:lang w:val="sk-SK" w:eastAsia="cs-CZ"/>
        </w:rPr>
        <w:t>v</w:t>
      </w:r>
      <w:r w:rsidR="00625166" w:rsidRPr="00043871">
        <w:rPr>
          <w:rFonts w:ascii="Arial" w:eastAsia="Times New Roman" w:hAnsi="Arial" w:cs="Arial"/>
          <w:color w:val="000000" w:themeColor="text1"/>
          <w:sz w:val="24"/>
          <w:szCs w:val="24"/>
          <w:lang w:val="sk-SK" w:eastAsia="cs-CZ"/>
        </w:rPr>
        <w:t> energetickom spoločenstve</w:t>
      </w:r>
      <w:r w:rsidRPr="00043871">
        <w:rPr>
          <w:rFonts w:ascii="Arial" w:eastAsia="Times New Roman" w:hAnsi="Arial" w:cs="Arial"/>
          <w:color w:val="000000" w:themeColor="text1"/>
          <w:sz w:val="24"/>
          <w:szCs w:val="24"/>
          <w:lang w:val="sk-SK" w:eastAsia="cs-CZ"/>
        </w:rPr>
        <w:t xml:space="preserve">, sú </w:t>
      </w:r>
      <w:r w:rsidR="00234D85" w:rsidRPr="00043871">
        <w:rPr>
          <w:rFonts w:ascii="Arial" w:eastAsia="Times New Roman" w:hAnsi="Arial" w:cs="Arial"/>
          <w:color w:val="000000" w:themeColor="text1"/>
          <w:sz w:val="24"/>
          <w:szCs w:val="24"/>
          <w:lang w:val="sk-SK" w:eastAsia="cs-CZ"/>
        </w:rPr>
        <w:t>len</w:t>
      </w:r>
      <w:r w:rsidRPr="00043871">
        <w:rPr>
          <w:rFonts w:ascii="Arial" w:eastAsia="Times New Roman" w:hAnsi="Arial" w:cs="Arial"/>
          <w:color w:val="000000" w:themeColor="text1"/>
          <w:sz w:val="24"/>
          <w:szCs w:val="24"/>
          <w:lang w:val="sk-SK" w:eastAsia="cs-CZ"/>
        </w:rPr>
        <w:t xml:space="preserve"> fyzick</w:t>
      </w:r>
      <w:r w:rsidR="00B31274" w:rsidRPr="00043871">
        <w:rPr>
          <w:rFonts w:ascii="Arial" w:eastAsia="Times New Roman" w:hAnsi="Arial" w:cs="Arial"/>
          <w:color w:val="000000" w:themeColor="text1"/>
          <w:sz w:val="24"/>
          <w:szCs w:val="24"/>
          <w:lang w:val="sk-SK" w:eastAsia="cs-CZ"/>
        </w:rPr>
        <w:t>é</w:t>
      </w:r>
      <w:r w:rsidRPr="00043871">
        <w:rPr>
          <w:rFonts w:ascii="Arial" w:eastAsia="Times New Roman" w:hAnsi="Arial" w:cs="Arial"/>
          <w:color w:val="000000" w:themeColor="text1"/>
          <w:sz w:val="24"/>
          <w:szCs w:val="24"/>
          <w:lang w:val="sk-SK" w:eastAsia="cs-CZ"/>
        </w:rPr>
        <w:t xml:space="preserve"> osob</w:t>
      </w:r>
      <w:r w:rsidR="00B31274" w:rsidRPr="00043871">
        <w:rPr>
          <w:rFonts w:ascii="Arial" w:eastAsia="Times New Roman" w:hAnsi="Arial" w:cs="Arial"/>
          <w:color w:val="000000" w:themeColor="text1"/>
          <w:sz w:val="24"/>
          <w:szCs w:val="24"/>
          <w:lang w:val="sk-SK" w:eastAsia="cs-CZ"/>
        </w:rPr>
        <w:t>y</w:t>
      </w:r>
      <w:r w:rsidRPr="00043871">
        <w:rPr>
          <w:rFonts w:ascii="Arial" w:eastAsia="Times New Roman" w:hAnsi="Arial" w:cs="Arial"/>
          <w:color w:val="000000" w:themeColor="text1"/>
          <w:sz w:val="24"/>
          <w:szCs w:val="24"/>
          <w:lang w:val="sk-SK" w:eastAsia="cs-CZ"/>
        </w:rPr>
        <w:t>,</w:t>
      </w:r>
      <w:r w:rsidR="00AF3E0D" w:rsidRPr="00043871">
        <w:rPr>
          <w:rFonts w:ascii="Arial" w:eastAsia="Times New Roman" w:hAnsi="Arial" w:cs="Arial"/>
          <w:color w:val="000000" w:themeColor="text1"/>
          <w:sz w:val="24"/>
          <w:szCs w:val="24"/>
          <w:lang w:val="sk-SK" w:eastAsia="cs-CZ"/>
        </w:rPr>
        <w:t xml:space="preserve"> mal</w:t>
      </w:r>
      <w:r w:rsidR="00B31274" w:rsidRPr="00043871">
        <w:rPr>
          <w:rFonts w:ascii="Arial" w:eastAsia="Times New Roman" w:hAnsi="Arial" w:cs="Arial"/>
          <w:color w:val="000000" w:themeColor="text1"/>
          <w:sz w:val="24"/>
          <w:szCs w:val="24"/>
          <w:lang w:val="sk-SK" w:eastAsia="cs-CZ"/>
        </w:rPr>
        <w:t>é</w:t>
      </w:r>
      <w:r w:rsidR="00AF3E0D" w:rsidRPr="00043871">
        <w:rPr>
          <w:rFonts w:ascii="Arial" w:eastAsia="Times New Roman" w:hAnsi="Arial" w:cs="Arial"/>
          <w:color w:val="000000" w:themeColor="text1"/>
          <w:sz w:val="24"/>
          <w:szCs w:val="24"/>
          <w:lang w:val="sk-SK" w:eastAsia="cs-CZ"/>
        </w:rPr>
        <w:t xml:space="preserve"> podnik</w:t>
      </w:r>
      <w:r w:rsidR="00B31274" w:rsidRPr="00043871">
        <w:rPr>
          <w:rFonts w:ascii="Arial" w:eastAsia="Times New Roman" w:hAnsi="Arial" w:cs="Arial"/>
          <w:color w:val="000000" w:themeColor="text1"/>
          <w:sz w:val="24"/>
          <w:szCs w:val="24"/>
          <w:lang w:val="sk-SK" w:eastAsia="cs-CZ"/>
        </w:rPr>
        <w:t>y</w:t>
      </w:r>
      <w:r w:rsidR="00293931" w:rsidRPr="00043871">
        <w:rPr>
          <w:rFonts w:ascii="Arial" w:eastAsia="Times New Roman" w:hAnsi="Arial" w:cs="Arial"/>
          <w:color w:val="000000" w:themeColor="text1"/>
          <w:sz w:val="24"/>
          <w:szCs w:val="24"/>
          <w:lang w:val="sk-SK" w:eastAsia="cs-CZ"/>
        </w:rPr>
        <w:t>,</w:t>
      </w:r>
      <w:r w:rsidR="00AF3E0D" w:rsidRPr="00043871">
        <w:rPr>
          <w:rFonts w:ascii="Arial" w:eastAsia="Times New Roman" w:hAnsi="Arial" w:cs="Arial"/>
          <w:color w:val="000000" w:themeColor="text1"/>
          <w:sz w:val="24"/>
          <w:szCs w:val="24"/>
          <w:vertAlign w:val="superscript"/>
          <w:lang w:val="sk-SK" w:eastAsia="cs-CZ"/>
        </w:rPr>
        <w:t>28a)</w:t>
      </w:r>
      <w:r w:rsidR="00022B60" w:rsidRPr="00043871">
        <w:rPr>
          <w:rFonts w:ascii="Arial" w:eastAsia="Times New Roman" w:hAnsi="Arial" w:cs="Arial"/>
          <w:color w:val="000000" w:themeColor="text1"/>
          <w:sz w:val="24"/>
          <w:szCs w:val="24"/>
          <w:lang w:val="sk-SK" w:eastAsia="cs-CZ"/>
        </w:rPr>
        <w:t xml:space="preserve"> v</w:t>
      </w:r>
      <w:r w:rsidRPr="00043871">
        <w:rPr>
          <w:rFonts w:ascii="Arial" w:eastAsia="Times New Roman" w:hAnsi="Arial" w:cs="Arial"/>
          <w:color w:val="000000" w:themeColor="text1"/>
          <w:sz w:val="24"/>
          <w:szCs w:val="24"/>
          <w:lang w:val="sk-SK" w:eastAsia="cs-CZ"/>
        </w:rPr>
        <w:t>yšš</w:t>
      </w:r>
      <w:r w:rsidR="00293931" w:rsidRPr="00043871">
        <w:rPr>
          <w:rFonts w:ascii="Arial" w:eastAsia="Times New Roman" w:hAnsi="Arial" w:cs="Arial"/>
          <w:color w:val="000000" w:themeColor="text1"/>
          <w:sz w:val="24"/>
          <w:szCs w:val="24"/>
          <w:lang w:val="sk-SK" w:eastAsia="cs-CZ"/>
        </w:rPr>
        <w:t>ie</w:t>
      </w:r>
      <w:r w:rsidRPr="00043871">
        <w:rPr>
          <w:rFonts w:ascii="Arial" w:eastAsia="Times New Roman" w:hAnsi="Arial" w:cs="Arial"/>
          <w:color w:val="000000" w:themeColor="text1"/>
          <w:sz w:val="24"/>
          <w:szCs w:val="24"/>
          <w:lang w:val="sk-SK" w:eastAsia="cs-CZ"/>
        </w:rPr>
        <w:t xml:space="preserve"> územn</w:t>
      </w:r>
      <w:r w:rsidR="00293931" w:rsidRPr="00043871">
        <w:rPr>
          <w:rFonts w:ascii="Arial" w:eastAsia="Times New Roman" w:hAnsi="Arial" w:cs="Arial"/>
          <w:color w:val="000000" w:themeColor="text1"/>
          <w:sz w:val="24"/>
          <w:szCs w:val="24"/>
          <w:lang w:val="sk-SK" w:eastAsia="cs-CZ"/>
        </w:rPr>
        <w:t>é</w:t>
      </w:r>
      <w:r w:rsidRPr="00043871">
        <w:rPr>
          <w:rFonts w:ascii="Arial" w:eastAsia="Times New Roman" w:hAnsi="Arial" w:cs="Arial"/>
          <w:color w:val="000000" w:themeColor="text1"/>
          <w:sz w:val="24"/>
          <w:szCs w:val="24"/>
          <w:lang w:val="sk-SK" w:eastAsia="cs-CZ"/>
        </w:rPr>
        <w:t xml:space="preserve"> cel</w:t>
      </w:r>
      <w:r w:rsidR="00B31274" w:rsidRPr="00043871">
        <w:rPr>
          <w:rFonts w:ascii="Arial" w:eastAsia="Times New Roman" w:hAnsi="Arial" w:cs="Arial"/>
          <w:color w:val="000000" w:themeColor="text1"/>
          <w:sz w:val="24"/>
          <w:szCs w:val="24"/>
          <w:lang w:val="sk-SK" w:eastAsia="cs-CZ"/>
        </w:rPr>
        <w:t>k</w:t>
      </w:r>
      <w:r w:rsidR="00293931" w:rsidRPr="00043871">
        <w:rPr>
          <w:rFonts w:ascii="Arial" w:eastAsia="Times New Roman" w:hAnsi="Arial" w:cs="Arial"/>
          <w:color w:val="000000" w:themeColor="text1"/>
          <w:sz w:val="24"/>
          <w:szCs w:val="24"/>
          <w:lang w:val="sk-SK" w:eastAsia="cs-CZ"/>
        </w:rPr>
        <w:t>y</w:t>
      </w:r>
      <w:r w:rsidRPr="00043871">
        <w:rPr>
          <w:rFonts w:ascii="Arial" w:eastAsia="Times New Roman" w:hAnsi="Arial" w:cs="Arial"/>
          <w:color w:val="000000" w:themeColor="text1"/>
          <w:sz w:val="24"/>
          <w:szCs w:val="24"/>
          <w:lang w:val="sk-SK" w:eastAsia="cs-CZ"/>
        </w:rPr>
        <w:t xml:space="preserve"> alebo obc</w:t>
      </w:r>
      <w:r w:rsidR="00B31274" w:rsidRPr="00043871">
        <w:rPr>
          <w:rFonts w:ascii="Arial" w:eastAsia="Times New Roman" w:hAnsi="Arial" w:cs="Arial"/>
          <w:color w:val="000000" w:themeColor="text1"/>
          <w:sz w:val="24"/>
          <w:szCs w:val="24"/>
          <w:lang w:val="sk-SK" w:eastAsia="cs-CZ"/>
        </w:rPr>
        <w:t>e</w:t>
      </w:r>
      <w:r w:rsidRPr="00043871">
        <w:rPr>
          <w:rFonts w:ascii="Arial" w:eastAsia="Times New Roman" w:hAnsi="Arial" w:cs="Arial"/>
          <w:color w:val="000000" w:themeColor="text1"/>
          <w:sz w:val="24"/>
          <w:szCs w:val="24"/>
          <w:lang w:val="sk-SK" w:eastAsia="cs-CZ"/>
        </w:rPr>
        <w:t xml:space="preserve"> v územnom obvode vyššieho územného celku, v ktorom má sídlo energetické spoločenstvo.</w:t>
      </w:r>
    </w:p>
    <w:p w14:paraId="1BA6837F" w14:textId="78DA94E9" w:rsidR="00A7238B" w:rsidRPr="00043871" w:rsidRDefault="00A7238B" w:rsidP="0047797C">
      <w:pPr>
        <w:shd w:val="clear" w:color="auto" w:fill="FFFFFF"/>
        <w:spacing w:after="0" w:line="276" w:lineRule="auto"/>
        <w:ind w:firstLine="567"/>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41580C" w:rsidRPr="00043871">
        <w:rPr>
          <w:rFonts w:ascii="Arial" w:eastAsia="Times New Roman" w:hAnsi="Arial" w:cs="Arial"/>
          <w:color w:val="000000" w:themeColor="text1"/>
          <w:sz w:val="24"/>
          <w:szCs w:val="24"/>
          <w:lang w:val="sk-SK" w:eastAsia="cs-CZ"/>
        </w:rPr>
        <w:t>2</w:t>
      </w:r>
      <w:r w:rsidRPr="00043871">
        <w:rPr>
          <w:rFonts w:ascii="Arial" w:eastAsia="Times New Roman" w:hAnsi="Arial" w:cs="Arial"/>
          <w:color w:val="000000" w:themeColor="text1"/>
          <w:sz w:val="24"/>
          <w:szCs w:val="24"/>
          <w:lang w:val="sk-SK" w:eastAsia="cs-CZ"/>
        </w:rPr>
        <w:t xml:space="preserve">) </w:t>
      </w:r>
      <w:r w:rsidR="00365D43" w:rsidRPr="00043871">
        <w:rPr>
          <w:rFonts w:ascii="Arial" w:eastAsia="Times New Roman" w:hAnsi="Arial" w:cs="Arial"/>
          <w:color w:val="000000" w:themeColor="text1"/>
          <w:sz w:val="24"/>
          <w:szCs w:val="24"/>
          <w:lang w:val="sk-SK" w:eastAsia="cs-CZ"/>
        </w:rPr>
        <w:t>K</w:t>
      </w:r>
      <w:r w:rsidRPr="00043871">
        <w:rPr>
          <w:rFonts w:ascii="Arial" w:eastAsia="Times New Roman" w:hAnsi="Arial" w:cs="Arial"/>
          <w:color w:val="000000" w:themeColor="text1"/>
          <w:sz w:val="24"/>
          <w:szCs w:val="24"/>
          <w:lang w:val="sk-SK" w:eastAsia="cs-CZ"/>
        </w:rPr>
        <w:t>omunitou vyrábajúcou energiu z obnoviteľných zdrojov</w:t>
      </w:r>
      <w:r w:rsidR="006E3F09" w:rsidRPr="00043871">
        <w:rPr>
          <w:rFonts w:ascii="Arial" w:eastAsia="Times New Roman" w:hAnsi="Arial" w:cs="Arial"/>
          <w:color w:val="000000" w:themeColor="text1"/>
          <w:sz w:val="24"/>
          <w:szCs w:val="24"/>
          <w:lang w:val="sk-SK" w:eastAsia="cs-CZ"/>
        </w:rPr>
        <w:t xml:space="preserve"> je</w:t>
      </w:r>
      <w:r w:rsidRPr="00043871">
        <w:rPr>
          <w:rFonts w:ascii="Arial" w:eastAsia="Times New Roman" w:hAnsi="Arial" w:cs="Arial"/>
          <w:color w:val="000000" w:themeColor="text1"/>
          <w:sz w:val="24"/>
          <w:szCs w:val="24"/>
          <w:lang w:val="sk-SK" w:eastAsia="cs-CZ"/>
        </w:rPr>
        <w:t xml:space="preserve"> právnická osoba,</w:t>
      </w:r>
    </w:p>
    <w:p w14:paraId="5E0F56BC" w14:textId="4666AE03" w:rsidR="00A7238B" w:rsidRPr="00043871" w:rsidRDefault="00A7238B" w:rsidP="0047797C">
      <w:pPr>
        <w:numPr>
          <w:ilvl w:val="0"/>
          <w:numId w:val="14"/>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ktorá je založená na účel výroby elektriny z obnoviteľných zdrojov energie</w:t>
      </w:r>
      <w:r w:rsidR="00C633DB" w:rsidRPr="00043871">
        <w:rPr>
          <w:rFonts w:ascii="Arial" w:eastAsia="Times New Roman" w:hAnsi="Arial" w:cs="Arial"/>
          <w:color w:val="000000" w:themeColor="text1"/>
          <w:sz w:val="24"/>
          <w:szCs w:val="24"/>
          <w:lang w:val="sk-SK" w:eastAsia="cs-CZ"/>
        </w:rPr>
        <w:t xml:space="preserve"> </w:t>
      </w:r>
      <w:r w:rsidR="00620401" w:rsidRPr="00043871">
        <w:rPr>
          <w:rFonts w:ascii="Arial" w:eastAsia="Times New Roman" w:hAnsi="Arial" w:cs="Arial"/>
          <w:color w:val="000000" w:themeColor="text1"/>
          <w:sz w:val="24"/>
          <w:szCs w:val="24"/>
          <w:lang w:val="sk-SK" w:eastAsia="cs-CZ"/>
        </w:rPr>
        <w:t>alebo biometánu</w:t>
      </w:r>
      <w:r w:rsidR="00D32D42" w:rsidRPr="00043871">
        <w:rPr>
          <w:rFonts w:ascii="Arial" w:eastAsia="Times New Roman" w:hAnsi="Arial" w:cs="Arial"/>
          <w:color w:val="000000" w:themeColor="text1"/>
          <w:sz w:val="24"/>
          <w:szCs w:val="24"/>
          <w:lang w:val="sk-SK" w:eastAsia="cs-CZ"/>
        </w:rPr>
        <w:t xml:space="preserve"> a</w:t>
      </w:r>
      <w:r w:rsidR="00FE1800" w:rsidRPr="00043871">
        <w:rPr>
          <w:rFonts w:ascii="Arial" w:eastAsia="Times New Roman" w:hAnsi="Arial" w:cs="Arial"/>
          <w:color w:val="000000" w:themeColor="text1"/>
          <w:sz w:val="24"/>
          <w:szCs w:val="24"/>
          <w:lang w:val="sk-SK" w:eastAsia="cs-CZ"/>
        </w:rPr>
        <w:t xml:space="preserve"> ktorá </w:t>
      </w:r>
      <w:r w:rsidR="001061EF" w:rsidRPr="00043871">
        <w:rPr>
          <w:rFonts w:ascii="Arial" w:eastAsia="Times New Roman" w:hAnsi="Arial" w:cs="Arial"/>
          <w:color w:val="000000" w:themeColor="text1"/>
          <w:sz w:val="24"/>
          <w:szCs w:val="24"/>
          <w:lang w:val="sk-SK" w:eastAsia="cs-CZ"/>
        </w:rPr>
        <w:t>súčasne</w:t>
      </w:r>
      <w:r w:rsidR="001E1A91" w:rsidRPr="00043871">
        <w:rPr>
          <w:rFonts w:ascii="Arial" w:eastAsia="Times New Roman" w:hAnsi="Arial" w:cs="Arial"/>
          <w:color w:val="000000" w:themeColor="text1"/>
          <w:sz w:val="24"/>
          <w:szCs w:val="24"/>
          <w:lang w:val="sk-SK" w:eastAsia="cs-CZ"/>
        </w:rPr>
        <w:t xml:space="preserve"> môže byť založená</w:t>
      </w:r>
      <w:r w:rsidR="00F304C5" w:rsidRPr="00043871">
        <w:rPr>
          <w:rFonts w:ascii="Arial" w:eastAsia="Times New Roman" w:hAnsi="Arial" w:cs="Arial"/>
          <w:color w:val="000000" w:themeColor="text1"/>
          <w:sz w:val="24"/>
          <w:szCs w:val="24"/>
          <w:lang w:val="sk-SK" w:eastAsia="cs-CZ"/>
        </w:rPr>
        <w:t xml:space="preserve"> na účel</w:t>
      </w:r>
      <w:r w:rsidRPr="00043871">
        <w:rPr>
          <w:rFonts w:ascii="Arial" w:eastAsia="Times New Roman" w:hAnsi="Arial" w:cs="Arial"/>
          <w:color w:val="000000" w:themeColor="text1"/>
          <w:sz w:val="24"/>
          <w:szCs w:val="24"/>
          <w:lang w:val="sk-SK" w:eastAsia="cs-CZ"/>
        </w:rPr>
        <w:t xml:space="preserve"> dodávky elektriny alebo </w:t>
      </w:r>
      <w:r w:rsidR="006F17D6" w:rsidRPr="00043871">
        <w:rPr>
          <w:rFonts w:ascii="Arial" w:eastAsia="Times New Roman" w:hAnsi="Arial" w:cs="Arial"/>
          <w:color w:val="000000" w:themeColor="text1"/>
          <w:sz w:val="24"/>
          <w:szCs w:val="24"/>
          <w:lang w:val="sk-SK" w:eastAsia="cs-CZ"/>
        </w:rPr>
        <w:t>plynu</w:t>
      </w:r>
      <w:r w:rsidRPr="00043871">
        <w:rPr>
          <w:rFonts w:ascii="Arial" w:eastAsia="Times New Roman" w:hAnsi="Arial" w:cs="Arial"/>
          <w:color w:val="000000" w:themeColor="text1"/>
          <w:sz w:val="24"/>
          <w:szCs w:val="24"/>
          <w:lang w:val="sk-SK" w:eastAsia="cs-CZ"/>
        </w:rPr>
        <w:t xml:space="preserve">, </w:t>
      </w:r>
      <w:r w:rsidR="008C0A64" w:rsidRPr="00043871">
        <w:rPr>
          <w:rFonts w:ascii="Arial" w:eastAsia="Times New Roman" w:hAnsi="Arial" w:cs="Arial"/>
          <w:color w:val="000000" w:themeColor="text1"/>
          <w:sz w:val="24"/>
          <w:szCs w:val="24"/>
          <w:lang w:val="sk-SK" w:eastAsia="cs-CZ"/>
        </w:rPr>
        <w:t>zdieľania elektriny</w:t>
      </w:r>
      <w:r w:rsidR="00E00625" w:rsidRPr="00043871">
        <w:rPr>
          <w:rFonts w:ascii="Arial" w:eastAsia="Times New Roman" w:hAnsi="Arial" w:cs="Arial"/>
          <w:color w:val="000000" w:themeColor="text1"/>
          <w:sz w:val="24"/>
          <w:szCs w:val="24"/>
          <w:lang w:val="sk-SK" w:eastAsia="cs-CZ"/>
        </w:rPr>
        <w:t xml:space="preserve"> z obnoviteľných zdrojov energie</w:t>
      </w:r>
      <w:r w:rsidR="008C0A64" w:rsidRPr="00043871">
        <w:rPr>
          <w:rFonts w:ascii="Arial" w:eastAsia="Times New Roman" w:hAnsi="Arial" w:cs="Arial"/>
          <w:color w:val="000000" w:themeColor="text1"/>
          <w:sz w:val="24"/>
          <w:szCs w:val="24"/>
          <w:lang w:val="sk-SK" w:eastAsia="cs-CZ"/>
        </w:rPr>
        <w:t xml:space="preserve"> alebo </w:t>
      </w:r>
      <w:r w:rsidR="00E00625" w:rsidRPr="00043871">
        <w:rPr>
          <w:rFonts w:ascii="Arial" w:eastAsia="Times New Roman" w:hAnsi="Arial" w:cs="Arial"/>
          <w:color w:val="000000" w:themeColor="text1"/>
          <w:sz w:val="24"/>
          <w:szCs w:val="24"/>
          <w:lang w:val="sk-SK" w:eastAsia="cs-CZ"/>
        </w:rPr>
        <w:t>biometánu</w:t>
      </w:r>
      <w:r w:rsidR="008C0A64"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uskladňovania elektriny z obnoviteľných zdrojov energie, činnosti agregácie, distribúcie elektriny, prevádzky nabíjacej stanice alebo výkonu iných činností alebo poskytovania iných služieb súvisiacich so zabezpečovaním energetických potrieb jej členov</w:t>
      </w:r>
      <w:r w:rsidR="00BD74A3" w:rsidRPr="00043871">
        <w:rPr>
          <w:rFonts w:ascii="Arial" w:eastAsia="Times New Roman" w:hAnsi="Arial" w:cs="Arial"/>
          <w:color w:val="000000" w:themeColor="text1"/>
          <w:sz w:val="24"/>
          <w:szCs w:val="24"/>
          <w:lang w:val="sk-SK" w:eastAsia="cs-CZ"/>
        </w:rPr>
        <w:t xml:space="preserve"> s cieľom realizácie environmentálnych, hospodárskych alebo sociálnych komunitných prínosov</w:t>
      </w:r>
      <w:r w:rsidRPr="00043871">
        <w:rPr>
          <w:rFonts w:ascii="Arial" w:eastAsia="Times New Roman" w:hAnsi="Arial" w:cs="Arial"/>
          <w:color w:val="000000" w:themeColor="text1"/>
          <w:sz w:val="24"/>
          <w:szCs w:val="24"/>
          <w:lang w:val="sk-SK" w:eastAsia="cs-CZ"/>
        </w:rPr>
        <w:t>,</w:t>
      </w:r>
    </w:p>
    <w:p w14:paraId="0D7F529A" w14:textId="77777777" w:rsidR="00A7238B" w:rsidRPr="00043871" w:rsidRDefault="00A7238B" w:rsidP="0047797C">
      <w:pPr>
        <w:numPr>
          <w:ilvl w:val="0"/>
          <w:numId w:val="14"/>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ktorá nevykonáva činnosti podľa písmena a) za účelom dosiahnutia zisku,</w:t>
      </w:r>
    </w:p>
    <w:p w14:paraId="68908B6D" w14:textId="77777777" w:rsidR="00A7238B" w:rsidRPr="00043871" w:rsidRDefault="00A7238B" w:rsidP="0047797C">
      <w:pPr>
        <w:numPr>
          <w:ilvl w:val="0"/>
          <w:numId w:val="14"/>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o ktorej je možno vstúpiť, nadobúdať podiel alebo inak sa stať členom, a z ktorej je možné vystúpiť, ukončiť účasť alebo členstvo na základe rozhodnutia člena,</w:t>
      </w:r>
    </w:p>
    <w:p w14:paraId="0C41B841" w14:textId="306A23F6" w:rsidR="00A7238B" w:rsidRPr="00043871" w:rsidRDefault="00A7238B" w:rsidP="0047797C">
      <w:pPr>
        <w:pStyle w:val="Odsekzoznamu"/>
        <w:numPr>
          <w:ilvl w:val="0"/>
          <w:numId w:val="14"/>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ktorej členmi sú </w:t>
      </w:r>
      <w:r w:rsidR="00234D85" w:rsidRPr="00043871">
        <w:rPr>
          <w:rFonts w:ascii="Arial" w:eastAsia="Times New Roman" w:hAnsi="Arial" w:cs="Arial"/>
          <w:color w:val="000000" w:themeColor="text1"/>
          <w:sz w:val="24"/>
          <w:szCs w:val="24"/>
          <w:lang w:val="sk-SK" w:eastAsia="cs-CZ"/>
        </w:rPr>
        <w:t xml:space="preserve">len </w:t>
      </w:r>
      <w:r w:rsidRPr="00043871">
        <w:rPr>
          <w:rFonts w:ascii="Arial" w:eastAsia="Times New Roman" w:hAnsi="Arial" w:cs="Arial"/>
          <w:color w:val="000000" w:themeColor="text1"/>
          <w:sz w:val="24"/>
          <w:szCs w:val="24"/>
          <w:lang w:val="sk-SK" w:eastAsia="cs-CZ"/>
        </w:rPr>
        <w:t>fyzické osoby, malé a stredné podniky</w:t>
      </w:r>
      <w:r w:rsidR="009A5C4D" w:rsidRPr="00043871">
        <w:rPr>
          <w:rFonts w:ascii="Arial" w:eastAsia="Times New Roman" w:hAnsi="Arial" w:cs="Arial"/>
          <w:color w:val="000000" w:themeColor="text1"/>
          <w:sz w:val="24"/>
          <w:szCs w:val="24"/>
          <w:lang w:val="sk-SK" w:eastAsia="cs-CZ"/>
        </w:rPr>
        <w:t>,</w:t>
      </w:r>
      <w:r w:rsidR="00453FE0" w:rsidRPr="00043871">
        <w:rPr>
          <w:rFonts w:ascii="Arial" w:eastAsia="Times New Roman" w:hAnsi="Arial" w:cs="Arial"/>
          <w:color w:val="000000" w:themeColor="text1"/>
          <w:sz w:val="24"/>
          <w:szCs w:val="24"/>
          <w:vertAlign w:val="superscript"/>
          <w:lang w:val="sk-SK" w:eastAsia="cs-CZ"/>
        </w:rPr>
        <w:t>28</w:t>
      </w:r>
      <w:r w:rsidR="00C22514" w:rsidRPr="00043871">
        <w:rPr>
          <w:rFonts w:ascii="Arial" w:eastAsia="Times New Roman" w:hAnsi="Arial" w:cs="Arial"/>
          <w:color w:val="000000" w:themeColor="text1"/>
          <w:sz w:val="24"/>
          <w:szCs w:val="24"/>
          <w:vertAlign w:val="superscript"/>
          <w:lang w:val="sk-SK" w:eastAsia="cs-CZ"/>
        </w:rPr>
        <w:t>b</w:t>
      </w:r>
      <w:r w:rsidRPr="00043871">
        <w:rPr>
          <w:rFonts w:ascii="Arial" w:eastAsia="Times New Roman" w:hAnsi="Arial" w:cs="Arial"/>
          <w:color w:val="000000" w:themeColor="text1"/>
          <w:sz w:val="24"/>
          <w:szCs w:val="24"/>
          <w:vertAlign w:val="superscript"/>
          <w:lang w:val="sk-SK" w:eastAsia="cs-CZ"/>
        </w:rPr>
        <w:t>)</w:t>
      </w:r>
      <w:r w:rsidRPr="00043871">
        <w:rPr>
          <w:rFonts w:ascii="Arial" w:eastAsia="Times New Roman" w:hAnsi="Arial" w:cs="Arial"/>
          <w:color w:val="000000" w:themeColor="text1"/>
          <w:sz w:val="24"/>
          <w:szCs w:val="24"/>
          <w:lang w:val="sk-SK" w:eastAsia="cs-CZ"/>
        </w:rPr>
        <w:t xml:space="preserve"> vyšš</w:t>
      </w:r>
      <w:r w:rsidR="009A5C4D" w:rsidRPr="00043871">
        <w:rPr>
          <w:rFonts w:ascii="Arial" w:eastAsia="Times New Roman" w:hAnsi="Arial" w:cs="Arial"/>
          <w:color w:val="000000" w:themeColor="text1"/>
          <w:sz w:val="24"/>
          <w:szCs w:val="24"/>
          <w:lang w:val="sk-SK" w:eastAsia="cs-CZ"/>
        </w:rPr>
        <w:t>ie</w:t>
      </w:r>
      <w:r w:rsidRPr="00043871">
        <w:rPr>
          <w:rFonts w:ascii="Arial" w:eastAsia="Times New Roman" w:hAnsi="Arial" w:cs="Arial"/>
          <w:color w:val="000000" w:themeColor="text1"/>
          <w:sz w:val="24"/>
          <w:szCs w:val="24"/>
          <w:lang w:val="sk-SK" w:eastAsia="cs-CZ"/>
        </w:rPr>
        <w:t xml:space="preserve"> územn</w:t>
      </w:r>
      <w:r w:rsidR="009A5C4D" w:rsidRPr="00043871">
        <w:rPr>
          <w:rFonts w:ascii="Arial" w:eastAsia="Times New Roman" w:hAnsi="Arial" w:cs="Arial"/>
          <w:color w:val="000000" w:themeColor="text1"/>
          <w:sz w:val="24"/>
          <w:szCs w:val="24"/>
          <w:lang w:val="sk-SK" w:eastAsia="cs-CZ"/>
        </w:rPr>
        <w:t>é</w:t>
      </w:r>
      <w:r w:rsidRPr="00043871">
        <w:rPr>
          <w:rFonts w:ascii="Arial" w:eastAsia="Times New Roman" w:hAnsi="Arial" w:cs="Arial"/>
          <w:color w:val="000000" w:themeColor="text1"/>
          <w:sz w:val="24"/>
          <w:szCs w:val="24"/>
          <w:lang w:val="sk-SK" w:eastAsia="cs-CZ"/>
        </w:rPr>
        <w:t xml:space="preserve"> celk</w:t>
      </w:r>
      <w:r w:rsidR="009A5C4D" w:rsidRPr="00043871">
        <w:rPr>
          <w:rFonts w:ascii="Arial" w:eastAsia="Times New Roman" w:hAnsi="Arial" w:cs="Arial"/>
          <w:color w:val="000000" w:themeColor="text1"/>
          <w:sz w:val="24"/>
          <w:szCs w:val="24"/>
          <w:lang w:val="sk-SK" w:eastAsia="cs-CZ"/>
        </w:rPr>
        <w:t>y</w:t>
      </w:r>
      <w:r w:rsidRPr="00043871">
        <w:rPr>
          <w:rFonts w:ascii="Arial" w:eastAsia="Times New Roman" w:hAnsi="Arial" w:cs="Arial"/>
          <w:color w:val="000000" w:themeColor="text1"/>
          <w:sz w:val="24"/>
          <w:szCs w:val="24"/>
          <w:lang w:val="sk-SK" w:eastAsia="cs-CZ"/>
        </w:rPr>
        <w:t xml:space="preserve"> alebo obce v územnom obvode vyššieho územného celku, v ktorom má sídlo komunita vyrábajúca energiu z obnoviteľných zdrojov, a</w:t>
      </w:r>
    </w:p>
    <w:p w14:paraId="50465F6B" w14:textId="056CA544" w:rsidR="00A7238B" w:rsidRPr="00043871" w:rsidRDefault="00A7238B" w:rsidP="0047797C">
      <w:pPr>
        <w:pStyle w:val="Odsekzoznamu"/>
        <w:numPr>
          <w:ilvl w:val="0"/>
          <w:numId w:val="14"/>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ktorej členovia</w:t>
      </w:r>
      <w:r w:rsidR="009A5C4D" w:rsidRPr="00043871">
        <w:rPr>
          <w:rFonts w:ascii="Arial" w:eastAsia="Times New Roman" w:hAnsi="Arial" w:cs="Arial"/>
          <w:color w:val="000000" w:themeColor="text1"/>
          <w:sz w:val="24"/>
          <w:szCs w:val="24"/>
          <w:lang w:val="sk-SK" w:eastAsia="cs-CZ"/>
        </w:rPr>
        <w:t xml:space="preserve"> oprávnení </w:t>
      </w:r>
      <w:r w:rsidRPr="00043871">
        <w:rPr>
          <w:rFonts w:ascii="Arial" w:eastAsia="Times New Roman" w:hAnsi="Arial" w:cs="Arial"/>
          <w:color w:val="000000" w:themeColor="text1"/>
          <w:sz w:val="24"/>
          <w:szCs w:val="24"/>
          <w:lang w:val="sk-SK" w:eastAsia="cs-CZ"/>
        </w:rPr>
        <w:t xml:space="preserve">samostatne alebo spoločne s inými členmi vykonávať kontrolu v komunite vyrábajúcej energiu z obnoviteľných zdrojov majú </w:t>
      </w:r>
      <w:r w:rsidR="003545EE" w:rsidRPr="00043871">
        <w:rPr>
          <w:rFonts w:ascii="Arial" w:eastAsia="Times New Roman" w:hAnsi="Arial" w:cs="Arial"/>
          <w:color w:val="000000" w:themeColor="text1"/>
          <w:sz w:val="24"/>
          <w:szCs w:val="24"/>
          <w:lang w:val="sk-SK" w:eastAsia="cs-CZ"/>
        </w:rPr>
        <w:t>trval</w:t>
      </w:r>
      <w:r w:rsidR="000A2E71" w:rsidRPr="00043871">
        <w:rPr>
          <w:rFonts w:ascii="Arial" w:eastAsia="Times New Roman" w:hAnsi="Arial" w:cs="Arial"/>
          <w:color w:val="000000" w:themeColor="text1"/>
          <w:sz w:val="24"/>
          <w:szCs w:val="24"/>
          <w:lang w:val="sk-SK" w:eastAsia="cs-CZ"/>
        </w:rPr>
        <w:t>ý</w:t>
      </w:r>
      <w:r w:rsidR="003545EE" w:rsidRPr="00043871">
        <w:rPr>
          <w:rFonts w:ascii="Arial" w:eastAsia="Times New Roman" w:hAnsi="Arial" w:cs="Arial"/>
          <w:color w:val="000000" w:themeColor="text1"/>
          <w:sz w:val="24"/>
          <w:szCs w:val="24"/>
          <w:lang w:val="sk-SK" w:eastAsia="cs-CZ"/>
        </w:rPr>
        <w:t xml:space="preserve"> pobyt</w:t>
      </w:r>
      <w:r w:rsidRPr="00043871">
        <w:rPr>
          <w:rFonts w:ascii="Arial" w:eastAsia="Times New Roman" w:hAnsi="Arial" w:cs="Arial"/>
          <w:color w:val="000000" w:themeColor="text1"/>
          <w:sz w:val="24"/>
          <w:szCs w:val="24"/>
          <w:lang w:val="sk-SK" w:eastAsia="cs-CZ"/>
        </w:rPr>
        <w:t xml:space="preserve"> alebo sídl</w:t>
      </w:r>
      <w:r w:rsidR="00CE4A3A" w:rsidRPr="00043871">
        <w:rPr>
          <w:rFonts w:ascii="Arial" w:eastAsia="Times New Roman" w:hAnsi="Arial" w:cs="Arial"/>
          <w:color w:val="000000" w:themeColor="text1"/>
          <w:sz w:val="24"/>
          <w:szCs w:val="24"/>
          <w:lang w:val="sk-SK" w:eastAsia="cs-CZ"/>
        </w:rPr>
        <w:t>o</w:t>
      </w:r>
      <w:r w:rsidRPr="00043871">
        <w:rPr>
          <w:rFonts w:ascii="Arial" w:eastAsia="Times New Roman" w:hAnsi="Arial" w:cs="Arial"/>
          <w:color w:val="000000" w:themeColor="text1"/>
          <w:sz w:val="24"/>
          <w:szCs w:val="24"/>
          <w:lang w:val="sk-SK" w:eastAsia="cs-CZ"/>
        </w:rPr>
        <w:t xml:space="preserve"> na území vyššieho územného celku, v ktorom </w:t>
      </w:r>
      <w:r w:rsidR="00DA2D33" w:rsidRPr="00043871">
        <w:rPr>
          <w:rFonts w:ascii="Arial" w:eastAsia="Times New Roman" w:hAnsi="Arial" w:cs="Arial"/>
          <w:color w:val="000000" w:themeColor="text1"/>
          <w:sz w:val="24"/>
          <w:szCs w:val="24"/>
          <w:lang w:val="sk-SK" w:eastAsia="cs-CZ"/>
        </w:rPr>
        <w:t>je umiestnené</w:t>
      </w:r>
      <w:r w:rsidR="00CE10DD" w:rsidRPr="00043871">
        <w:rPr>
          <w:rFonts w:ascii="Arial" w:eastAsia="Times New Roman" w:hAnsi="Arial" w:cs="Arial"/>
          <w:color w:val="000000" w:themeColor="text1"/>
          <w:sz w:val="24"/>
          <w:szCs w:val="24"/>
          <w:lang w:val="sk-SK" w:eastAsia="cs-CZ"/>
        </w:rPr>
        <w:t xml:space="preserve"> zariadenie na výrobu elektriny </w:t>
      </w:r>
      <w:r w:rsidR="00A5683F" w:rsidRPr="00043871">
        <w:rPr>
          <w:rFonts w:ascii="Arial" w:eastAsia="Times New Roman" w:hAnsi="Arial" w:cs="Arial"/>
          <w:color w:val="000000" w:themeColor="text1"/>
          <w:sz w:val="24"/>
          <w:szCs w:val="24"/>
          <w:lang w:val="sk-SK" w:eastAsia="cs-CZ"/>
        </w:rPr>
        <w:t xml:space="preserve">z obnoviteľných zdrojov </w:t>
      </w:r>
      <w:r w:rsidR="007B7C99" w:rsidRPr="00043871">
        <w:rPr>
          <w:rFonts w:ascii="Arial" w:eastAsia="Times New Roman" w:hAnsi="Arial" w:cs="Arial"/>
          <w:color w:val="000000" w:themeColor="text1"/>
          <w:sz w:val="24"/>
          <w:szCs w:val="24"/>
          <w:lang w:val="sk-SK" w:eastAsia="cs-CZ"/>
        </w:rPr>
        <w:t xml:space="preserve">energie </w:t>
      </w:r>
      <w:r w:rsidR="00640820" w:rsidRPr="00043871">
        <w:rPr>
          <w:rFonts w:ascii="Arial" w:eastAsia="Times New Roman" w:hAnsi="Arial" w:cs="Arial"/>
          <w:color w:val="000000" w:themeColor="text1"/>
          <w:sz w:val="24"/>
          <w:szCs w:val="24"/>
          <w:lang w:val="sk-SK" w:eastAsia="cs-CZ"/>
        </w:rPr>
        <w:t>alebo zariadenie na výrobu biometánu</w:t>
      </w:r>
      <w:r w:rsidR="0099109F" w:rsidRPr="00043871">
        <w:rPr>
          <w:rFonts w:ascii="Arial" w:eastAsia="Times New Roman" w:hAnsi="Arial" w:cs="Arial"/>
          <w:color w:val="000000" w:themeColor="text1"/>
          <w:sz w:val="24"/>
          <w:szCs w:val="24"/>
          <w:lang w:val="sk-SK" w:eastAsia="cs-CZ"/>
        </w:rPr>
        <w:t xml:space="preserve"> vlastnené komunitou vyrábajúcou energiu z obnoviteľných zdrojov</w:t>
      </w:r>
      <w:r w:rsidR="00640820" w:rsidRPr="00043871">
        <w:rPr>
          <w:rFonts w:ascii="Arial" w:eastAsia="Times New Roman" w:hAnsi="Arial" w:cs="Arial"/>
          <w:color w:val="000000" w:themeColor="text1"/>
          <w:sz w:val="24"/>
          <w:szCs w:val="24"/>
          <w:lang w:val="sk-SK" w:eastAsia="cs-CZ"/>
        </w:rPr>
        <w:t xml:space="preserve"> </w:t>
      </w:r>
      <w:r w:rsidR="00BD363A" w:rsidRPr="00043871">
        <w:rPr>
          <w:rFonts w:ascii="Arial" w:eastAsia="Times New Roman" w:hAnsi="Arial" w:cs="Arial"/>
          <w:color w:val="000000" w:themeColor="text1"/>
          <w:sz w:val="24"/>
          <w:szCs w:val="24"/>
          <w:lang w:val="sk-SK" w:eastAsia="cs-CZ"/>
        </w:rPr>
        <w:t xml:space="preserve">alebo väčšina </w:t>
      </w:r>
      <w:r w:rsidR="00640820" w:rsidRPr="00043871">
        <w:rPr>
          <w:rFonts w:ascii="Arial" w:eastAsia="Times New Roman" w:hAnsi="Arial" w:cs="Arial"/>
          <w:color w:val="000000" w:themeColor="text1"/>
          <w:sz w:val="24"/>
          <w:szCs w:val="24"/>
          <w:lang w:val="sk-SK" w:eastAsia="cs-CZ"/>
        </w:rPr>
        <w:t xml:space="preserve">takých </w:t>
      </w:r>
      <w:r w:rsidR="00BD363A" w:rsidRPr="00043871">
        <w:rPr>
          <w:rFonts w:ascii="Arial" w:eastAsia="Times New Roman" w:hAnsi="Arial" w:cs="Arial"/>
          <w:color w:val="000000" w:themeColor="text1"/>
          <w:sz w:val="24"/>
          <w:szCs w:val="24"/>
          <w:lang w:val="sk-SK" w:eastAsia="cs-CZ"/>
        </w:rPr>
        <w:t>zariadení</w:t>
      </w:r>
      <w:r w:rsidR="006B1C85" w:rsidRPr="00043871">
        <w:rPr>
          <w:rFonts w:ascii="Arial" w:eastAsia="Times New Roman" w:hAnsi="Arial" w:cs="Arial"/>
          <w:color w:val="000000" w:themeColor="text1"/>
          <w:sz w:val="24"/>
          <w:szCs w:val="24"/>
          <w:lang w:val="sk-SK" w:eastAsia="cs-CZ"/>
        </w:rPr>
        <w:t>, ak</w:t>
      </w:r>
      <w:r w:rsidR="00085B29" w:rsidRPr="00043871">
        <w:rPr>
          <w:rFonts w:ascii="Arial" w:eastAsia="Times New Roman" w:hAnsi="Arial" w:cs="Arial"/>
          <w:color w:val="000000" w:themeColor="text1"/>
          <w:sz w:val="24"/>
          <w:szCs w:val="24"/>
          <w:lang w:val="sk-SK" w:eastAsia="cs-CZ"/>
        </w:rPr>
        <w:t xml:space="preserve"> komunita vyrábajúca energiu z obnoviteľných zdrojov vyrába elektri</w:t>
      </w:r>
      <w:r w:rsidR="00640820" w:rsidRPr="00043871">
        <w:rPr>
          <w:rFonts w:ascii="Arial" w:eastAsia="Times New Roman" w:hAnsi="Arial" w:cs="Arial"/>
          <w:color w:val="000000" w:themeColor="text1"/>
          <w:sz w:val="24"/>
          <w:szCs w:val="24"/>
          <w:lang w:val="sk-SK" w:eastAsia="cs-CZ"/>
        </w:rPr>
        <w:t>nu alebo plyn vo viacerých takých zariadeniach</w:t>
      </w:r>
      <w:r w:rsidR="00BD363A" w:rsidRPr="00043871">
        <w:rPr>
          <w:rFonts w:ascii="Arial" w:eastAsia="Times New Roman" w:hAnsi="Arial" w:cs="Arial"/>
          <w:color w:val="000000" w:themeColor="text1"/>
          <w:sz w:val="24"/>
          <w:szCs w:val="24"/>
          <w:lang w:val="sk-SK" w:eastAsia="cs-CZ"/>
        </w:rPr>
        <w:t xml:space="preserve">; ak nemožno určiť </w:t>
      </w:r>
      <w:r w:rsidR="007F5180" w:rsidRPr="00043871">
        <w:rPr>
          <w:rFonts w:ascii="Arial" w:eastAsia="Times New Roman" w:hAnsi="Arial" w:cs="Arial"/>
          <w:color w:val="000000" w:themeColor="text1"/>
          <w:sz w:val="24"/>
          <w:szCs w:val="24"/>
          <w:lang w:val="sk-SK" w:eastAsia="cs-CZ"/>
        </w:rPr>
        <w:t xml:space="preserve">vyšší územný celok podľa </w:t>
      </w:r>
      <w:r w:rsidR="007F197D" w:rsidRPr="00043871">
        <w:rPr>
          <w:rFonts w:ascii="Arial" w:eastAsia="Times New Roman" w:hAnsi="Arial" w:cs="Arial"/>
          <w:color w:val="000000" w:themeColor="text1"/>
          <w:sz w:val="24"/>
          <w:szCs w:val="24"/>
          <w:lang w:val="sk-SK" w:eastAsia="cs-CZ"/>
        </w:rPr>
        <w:t xml:space="preserve">predchádzajúcej vety, </w:t>
      </w:r>
      <w:r w:rsidR="00F56517" w:rsidRPr="00043871">
        <w:rPr>
          <w:rFonts w:ascii="Arial" w:eastAsia="Times New Roman" w:hAnsi="Arial" w:cs="Arial"/>
          <w:color w:val="000000" w:themeColor="text1"/>
          <w:sz w:val="24"/>
          <w:szCs w:val="24"/>
          <w:lang w:val="sk-SK" w:eastAsia="cs-CZ"/>
        </w:rPr>
        <w:t xml:space="preserve">určí sa podľa </w:t>
      </w:r>
      <w:r w:rsidR="00E21F6F" w:rsidRPr="00043871">
        <w:rPr>
          <w:rFonts w:ascii="Arial" w:eastAsia="Times New Roman" w:hAnsi="Arial" w:cs="Arial"/>
          <w:color w:val="000000" w:themeColor="text1"/>
          <w:sz w:val="24"/>
          <w:szCs w:val="24"/>
          <w:lang w:val="sk-SK" w:eastAsia="cs-CZ"/>
        </w:rPr>
        <w:t>s</w:t>
      </w:r>
      <w:r w:rsidRPr="00043871">
        <w:rPr>
          <w:rFonts w:ascii="Arial" w:eastAsia="Times New Roman" w:hAnsi="Arial" w:cs="Arial"/>
          <w:color w:val="000000" w:themeColor="text1"/>
          <w:sz w:val="24"/>
          <w:szCs w:val="24"/>
          <w:lang w:val="sk-SK" w:eastAsia="cs-CZ"/>
        </w:rPr>
        <w:t>ídl</w:t>
      </w:r>
      <w:r w:rsidR="00E21F6F" w:rsidRPr="00043871">
        <w:rPr>
          <w:rFonts w:ascii="Arial" w:eastAsia="Times New Roman" w:hAnsi="Arial" w:cs="Arial"/>
          <w:color w:val="000000" w:themeColor="text1"/>
          <w:sz w:val="24"/>
          <w:szCs w:val="24"/>
          <w:lang w:val="sk-SK" w:eastAsia="cs-CZ"/>
        </w:rPr>
        <w:t>a</w:t>
      </w:r>
      <w:r w:rsidRPr="00043871">
        <w:rPr>
          <w:rFonts w:ascii="Arial" w:eastAsia="Times New Roman" w:hAnsi="Arial" w:cs="Arial"/>
          <w:color w:val="000000" w:themeColor="text1"/>
          <w:sz w:val="24"/>
          <w:szCs w:val="24"/>
          <w:lang w:val="sk-SK" w:eastAsia="cs-CZ"/>
        </w:rPr>
        <w:t xml:space="preserve"> komunit</w:t>
      </w:r>
      <w:r w:rsidR="00E21F6F" w:rsidRPr="00043871">
        <w:rPr>
          <w:rFonts w:ascii="Arial" w:eastAsia="Times New Roman" w:hAnsi="Arial" w:cs="Arial"/>
          <w:color w:val="000000" w:themeColor="text1"/>
          <w:sz w:val="24"/>
          <w:szCs w:val="24"/>
          <w:lang w:val="sk-SK" w:eastAsia="cs-CZ"/>
        </w:rPr>
        <w:t>y</w:t>
      </w:r>
      <w:r w:rsidRPr="00043871">
        <w:rPr>
          <w:rFonts w:ascii="Arial" w:eastAsia="Times New Roman" w:hAnsi="Arial" w:cs="Arial"/>
          <w:color w:val="000000" w:themeColor="text1"/>
          <w:sz w:val="24"/>
          <w:szCs w:val="24"/>
          <w:lang w:val="sk-SK" w:eastAsia="cs-CZ"/>
        </w:rPr>
        <w:t xml:space="preserve"> vyrábajúc</w:t>
      </w:r>
      <w:r w:rsidR="00E21F6F" w:rsidRPr="00043871">
        <w:rPr>
          <w:rFonts w:ascii="Arial" w:eastAsia="Times New Roman" w:hAnsi="Arial" w:cs="Arial"/>
          <w:color w:val="000000" w:themeColor="text1"/>
          <w:sz w:val="24"/>
          <w:szCs w:val="24"/>
          <w:lang w:val="sk-SK" w:eastAsia="cs-CZ"/>
        </w:rPr>
        <w:t>ej</w:t>
      </w:r>
      <w:r w:rsidRPr="00043871">
        <w:rPr>
          <w:rFonts w:ascii="Arial" w:eastAsia="Times New Roman" w:hAnsi="Arial" w:cs="Arial"/>
          <w:color w:val="000000" w:themeColor="text1"/>
          <w:sz w:val="24"/>
          <w:szCs w:val="24"/>
          <w:lang w:val="sk-SK" w:eastAsia="cs-CZ"/>
        </w:rPr>
        <w:t xml:space="preserve"> energiu z obnoviteľných zdrojov.</w:t>
      </w:r>
    </w:p>
    <w:p w14:paraId="15822A03" w14:textId="77777777" w:rsidR="00117347" w:rsidRPr="00043871" w:rsidRDefault="00117347" w:rsidP="00043871">
      <w:pPr>
        <w:pStyle w:val="Odsekzoznamu"/>
        <w:ind w:left="60" w:firstLine="507"/>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Za energetické spoločenstvo sa považuje aj komunita vyrábajúca energiu z obnoviteľných zdrojov, ak tento zákon neustanovuje inak.</w:t>
      </w:r>
    </w:p>
    <w:p w14:paraId="2939828F" w14:textId="54276B05" w:rsidR="0053475F" w:rsidRPr="00043871" w:rsidRDefault="0040532C" w:rsidP="0047797C">
      <w:pPr>
        <w:shd w:val="clear" w:color="auto" w:fill="FFFFFF"/>
        <w:spacing w:after="0" w:line="276" w:lineRule="auto"/>
        <w:ind w:firstLine="567"/>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117347" w:rsidRPr="00043871">
        <w:rPr>
          <w:rFonts w:ascii="Arial" w:eastAsia="Times New Roman" w:hAnsi="Arial" w:cs="Arial"/>
          <w:color w:val="000000" w:themeColor="text1"/>
          <w:sz w:val="24"/>
          <w:szCs w:val="24"/>
          <w:lang w:val="sk-SK" w:eastAsia="cs-CZ"/>
        </w:rPr>
        <w:t>4</w:t>
      </w:r>
      <w:r w:rsidRPr="00043871">
        <w:rPr>
          <w:rFonts w:ascii="Arial" w:eastAsia="Times New Roman" w:hAnsi="Arial" w:cs="Arial"/>
          <w:color w:val="000000" w:themeColor="text1"/>
          <w:sz w:val="24"/>
          <w:szCs w:val="24"/>
          <w:lang w:val="sk-SK" w:eastAsia="cs-CZ"/>
        </w:rPr>
        <w:t xml:space="preserve">) </w:t>
      </w:r>
      <w:r w:rsidR="00C00AAE" w:rsidRPr="00043871">
        <w:rPr>
          <w:rFonts w:ascii="Arial" w:eastAsia="Times New Roman" w:hAnsi="Arial" w:cs="Arial"/>
          <w:color w:val="000000" w:themeColor="text1"/>
          <w:sz w:val="24"/>
          <w:szCs w:val="24"/>
          <w:lang w:val="sk-SK" w:eastAsia="cs-CZ"/>
        </w:rPr>
        <w:t xml:space="preserve">Ak podľa </w:t>
      </w:r>
      <w:r w:rsidR="008A47C0" w:rsidRPr="00043871">
        <w:rPr>
          <w:rFonts w:ascii="Arial" w:eastAsia="Times New Roman" w:hAnsi="Arial" w:cs="Arial"/>
          <w:color w:val="000000" w:themeColor="text1"/>
          <w:sz w:val="24"/>
          <w:szCs w:val="24"/>
          <w:lang w:val="sk-SK" w:eastAsia="cs-CZ"/>
        </w:rPr>
        <w:t>osobitného predpisu</w:t>
      </w:r>
      <w:r w:rsidR="0067133A" w:rsidRPr="00043871">
        <w:rPr>
          <w:rFonts w:ascii="Arial" w:eastAsia="Times New Roman" w:hAnsi="Arial" w:cs="Arial"/>
          <w:color w:val="000000" w:themeColor="text1"/>
          <w:sz w:val="24"/>
          <w:szCs w:val="24"/>
          <w:lang w:val="sk-SK" w:eastAsia="cs-CZ"/>
        </w:rPr>
        <w:t>,</w:t>
      </w:r>
      <w:r w:rsidR="008A47C0" w:rsidRPr="00043871">
        <w:rPr>
          <w:rFonts w:ascii="Arial" w:eastAsia="Times New Roman" w:hAnsi="Arial" w:cs="Arial"/>
          <w:color w:val="000000" w:themeColor="text1"/>
          <w:sz w:val="24"/>
          <w:szCs w:val="24"/>
          <w:vertAlign w:val="superscript"/>
          <w:lang w:val="sk-SK" w:eastAsia="cs-CZ"/>
        </w:rPr>
        <w:t>28c)</w:t>
      </w:r>
      <w:r w:rsidR="00C00AAE" w:rsidRPr="00043871">
        <w:rPr>
          <w:rFonts w:ascii="Arial" w:eastAsia="Times New Roman" w:hAnsi="Arial" w:cs="Arial"/>
          <w:color w:val="000000" w:themeColor="text1"/>
          <w:sz w:val="24"/>
          <w:szCs w:val="24"/>
          <w:lang w:val="sk-SK" w:eastAsia="cs-CZ"/>
        </w:rPr>
        <w:t xml:space="preserve"> zakladateľského dokumentu alebo stanov energetické spoločenstvo alebo komunita vyrábajúca energiu z obnoviteľných zdrojov môže medzi členov rozdeliť najviac</w:t>
      </w:r>
      <w:r w:rsidR="000216E4" w:rsidRPr="00043871">
        <w:rPr>
          <w:rFonts w:ascii="Arial" w:eastAsia="Times New Roman" w:hAnsi="Arial" w:cs="Arial"/>
          <w:color w:val="000000" w:themeColor="text1"/>
          <w:sz w:val="24"/>
          <w:szCs w:val="24"/>
          <w:lang w:val="sk-SK" w:eastAsia="cs-CZ"/>
        </w:rPr>
        <w:t xml:space="preserve"> </w:t>
      </w:r>
      <w:r w:rsidR="00243124" w:rsidRPr="00043871">
        <w:rPr>
          <w:rFonts w:ascii="Arial" w:eastAsia="Times New Roman" w:hAnsi="Arial" w:cs="Arial"/>
          <w:color w:val="000000" w:themeColor="text1"/>
          <w:sz w:val="24"/>
          <w:szCs w:val="24"/>
          <w:lang w:val="sk-SK" w:eastAsia="cs-CZ"/>
        </w:rPr>
        <w:t>5</w:t>
      </w:r>
      <w:r w:rsidR="00C00AAE" w:rsidRPr="00043871">
        <w:rPr>
          <w:rFonts w:ascii="Arial" w:eastAsia="Times New Roman" w:hAnsi="Arial" w:cs="Arial"/>
          <w:color w:val="000000" w:themeColor="text1"/>
          <w:sz w:val="24"/>
          <w:szCs w:val="24"/>
          <w:lang w:val="sk-SK" w:eastAsia="cs-CZ"/>
        </w:rPr>
        <w:t xml:space="preserve">0 % vytvoreného zisku, na účely tohto zákona sa činnosti podľa odseku 1 písm. a) alebo odseku 2 písm. a) nepovažujú za vykonávané </w:t>
      </w:r>
      <w:r w:rsidR="00727F98" w:rsidRPr="00043871">
        <w:rPr>
          <w:rFonts w:ascii="Arial" w:eastAsia="Times New Roman" w:hAnsi="Arial" w:cs="Arial"/>
          <w:color w:val="000000" w:themeColor="text1"/>
          <w:sz w:val="24"/>
          <w:szCs w:val="24"/>
          <w:lang w:val="sk-SK" w:eastAsia="cs-CZ"/>
        </w:rPr>
        <w:t>za</w:t>
      </w:r>
      <w:r w:rsidR="00C00AAE" w:rsidRPr="00043871">
        <w:rPr>
          <w:rFonts w:ascii="Arial" w:eastAsia="Times New Roman" w:hAnsi="Arial" w:cs="Arial"/>
          <w:color w:val="000000" w:themeColor="text1"/>
          <w:sz w:val="24"/>
          <w:szCs w:val="24"/>
          <w:lang w:val="sk-SK" w:eastAsia="cs-CZ"/>
        </w:rPr>
        <w:t xml:space="preserve"> účel</w:t>
      </w:r>
      <w:r w:rsidR="00727F98" w:rsidRPr="00043871">
        <w:rPr>
          <w:rFonts w:ascii="Arial" w:eastAsia="Times New Roman" w:hAnsi="Arial" w:cs="Arial"/>
          <w:color w:val="000000" w:themeColor="text1"/>
          <w:sz w:val="24"/>
          <w:szCs w:val="24"/>
          <w:lang w:val="sk-SK" w:eastAsia="cs-CZ"/>
        </w:rPr>
        <w:t>om</w:t>
      </w:r>
      <w:r w:rsidR="00C00AAE" w:rsidRPr="00043871">
        <w:rPr>
          <w:rFonts w:ascii="Arial" w:eastAsia="Times New Roman" w:hAnsi="Arial" w:cs="Arial"/>
          <w:color w:val="000000" w:themeColor="text1"/>
          <w:sz w:val="24"/>
          <w:szCs w:val="24"/>
          <w:lang w:val="sk-SK" w:eastAsia="cs-CZ"/>
        </w:rPr>
        <w:t xml:space="preserve"> dosiahnutia zisku</w:t>
      </w:r>
      <w:r w:rsidR="00F739EA" w:rsidRPr="00043871">
        <w:rPr>
          <w:rFonts w:ascii="Arial" w:eastAsia="Times New Roman" w:hAnsi="Arial" w:cs="Arial"/>
          <w:color w:val="000000" w:themeColor="text1"/>
          <w:sz w:val="24"/>
          <w:szCs w:val="24"/>
          <w:lang w:val="sk-SK" w:eastAsia="cs-CZ"/>
        </w:rPr>
        <w:t>.</w:t>
      </w:r>
    </w:p>
    <w:p w14:paraId="583A56EA" w14:textId="074172F7" w:rsidR="006E6167" w:rsidRPr="00043871" w:rsidRDefault="006E6167" w:rsidP="0047797C">
      <w:pPr>
        <w:shd w:val="clear" w:color="auto" w:fill="FFFFFF"/>
        <w:spacing w:after="0" w:line="276" w:lineRule="auto"/>
        <w:ind w:firstLine="567"/>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117347" w:rsidRPr="00043871">
        <w:rPr>
          <w:rFonts w:ascii="Arial" w:eastAsia="Times New Roman" w:hAnsi="Arial" w:cs="Arial"/>
          <w:color w:val="000000" w:themeColor="text1"/>
          <w:sz w:val="24"/>
          <w:szCs w:val="24"/>
          <w:lang w:val="sk-SK" w:eastAsia="cs-CZ"/>
        </w:rPr>
        <w:t>5</w:t>
      </w:r>
      <w:r w:rsidRPr="00043871">
        <w:rPr>
          <w:rFonts w:ascii="Arial" w:eastAsia="Times New Roman" w:hAnsi="Arial" w:cs="Arial"/>
          <w:color w:val="000000" w:themeColor="text1"/>
          <w:sz w:val="24"/>
          <w:szCs w:val="24"/>
          <w:lang w:val="sk-SK" w:eastAsia="cs-CZ"/>
        </w:rPr>
        <w:t xml:space="preserve">) </w:t>
      </w:r>
      <w:r w:rsidR="009D7481" w:rsidRPr="00043871">
        <w:rPr>
          <w:rFonts w:ascii="Arial" w:eastAsia="Times New Roman" w:hAnsi="Arial" w:cs="Arial"/>
          <w:color w:val="000000" w:themeColor="text1"/>
          <w:sz w:val="24"/>
          <w:szCs w:val="24"/>
          <w:lang w:val="sk-SK" w:eastAsia="cs-CZ"/>
        </w:rPr>
        <w:t>Splnenie p</w:t>
      </w:r>
      <w:r w:rsidR="00A23026" w:rsidRPr="00043871">
        <w:rPr>
          <w:rFonts w:ascii="Arial" w:eastAsia="Times New Roman" w:hAnsi="Arial" w:cs="Arial"/>
          <w:color w:val="000000" w:themeColor="text1"/>
          <w:sz w:val="24"/>
          <w:szCs w:val="24"/>
          <w:lang w:val="sk-SK" w:eastAsia="cs-CZ"/>
        </w:rPr>
        <w:t>odmienok</w:t>
      </w:r>
      <w:r w:rsidR="009D7481" w:rsidRPr="00043871">
        <w:rPr>
          <w:rFonts w:ascii="Arial" w:eastAsia="Times New Roman" w:hAnsi="Arial" w:cs="Arial"/>
          <w:color w:val="000000" w:themeColor="text1"/>
          <w:sz w:val="24"/>
          <w:szCs w:val="24"/>
          <w:lang w:val="sk-SK" w:eastAsia="cs-CZ"/>
        </w:rPr>
        <w:t xml:space="preserve"> podľa odseku 1</w:t>
      </w:r>
      <w:r w:rsidR="00353B61" w:rsidRPr="00043871">
        <w:rPr>
          <w:rFonts w:ascii="Arial" w:eastAsia="Times New Roman" w:hAnsi="Arial" w:cs="Arial"/>
          <w:color w:val="000000" w:themeColor="text1"/>
          <w:sz w:val="24"/>
          <w:szCs w:val="24"/>
          <w:lang w:val="sk-SK" w:eastAsia="cs-CZ"/>
        </w:rPr>
        <w:t xml:space="preserve"> alebo odseku 2</w:t>
      </w:r>
      <w:r w:rsidR="009D7481" w:rsidRPr="00043871">
        <w:rPr>
          <w:rFonts w:ascii="Arial" w:eastAsia="Times New Roman" w:hAnsi="Arial" w:cs="Arial"/>
          <w:color w:val="000000" w:themeColor="text1"/>
          <w:sz w:val="24"/>
          <w:szCs w:val="24"/>
          <w:lang w:val="sk-SK" w:eastAsia="cs-CZ"/>
        </w:rPr>
        <w:t xml:space="preserve"> preukazuje energetické spoločenstvo</w:t>
      </w:r>
      <w:r w:rsidR="00353B61" w:rsidRPr="00043871">
        <w:rPr>
          <w:rFonts w:ascii="Arial" w:eastAsia="Times New Roman" w:hAnsi="Arial" w:cs="Arial"/>
          <w:color w:val="000000" w:themeColor="text1"/>
          <w:sz w:val="24"/>
          <w:szCs w:val="24"/>
          <w:lang w:val="sk-SK" w:eastAsia="cs-CZ"/>
        </w:rPr>
        <w:t xml:space="preserve"> alebo komunita vyrábajúca energiu z obnoviteľných zdrojov</w:t>
      </w:r>
      <w:r w:rsidR="009D7481" w:rsidRPr="00043871">
        <w:rPr>
          <w:rFonts w:ascii="Arial" w:eastAsia="Times New Roman" w:hAnsi="Arial" w:cs="Arial"/>
          <w:color w:val="000000" w:themeColor="text1"/>
          <w:sz w:val="24"/>
          <w:szCs w:val="24"/>
          <w:lang w:val="sk-SK" w:eastAsia="cs-CZ"/>
        </w:rPr>
        <w:t xml:space="preserve"> v právnych </w:t>
      </w:r>
      <w:r w:rsidR="009D7481" w:rsidRPr="00043871">
        <w:rPr>
          <w:rFonts w:ascii="Arial" w:eastAsia="Times New Roman" w:hAnsi="Arial" w:cs="Arial"/>
          <w:color w:val="000000" w:themeColor="text1"/>
          <w:sz w:val="24"/>
          <w:szCs w:val="24"/>
          <w:lang w:val="sk-SK" w:eastAsia="cs-CZ"/>
        </w:rPr>
        <w:lastRenderedPageBreak/>
        <w:t xml:space="preserve">vzťahoch s inými účastníkmi trhu s elektrinou alebo </w:t>
      </w:r>
      <w:r w:rsidR="00DD5228" w:rsidRPr="00043871">
        <w:rPr>
          <w:rFonts w:ascii="Arial" w:eastAsia="Times New Roman" w:hAnsi="Arial" w:cs="Arial"/>
          <w:color w:val="000000" w:themeColor="text1"/>
          <w:sz w:val="24"/>
          <w:szCs w:val="24"/>
          <w:lang w:val="sk-SK" w:eastAsia="cs-CZ"/>
        </w:rPr>
        <w:t xml:space="preserve">účastníkmi </w:t>
      </w:r>
      <w:r w:rsidR="009D7481" w:rsidRPr="00043871">
        <w:rPr>
          <w:rFonts w:ascii="Arial" w:eastAsia="Times New Roman" w:hAnsi="Arial" w:cs="Arial"/>
          <w:color w:val="000000" w:themeColor="text1"/>
          <w:sz w:val="24"/>
          <w:szCs w:val="24"/>
          <w:lang w:val="sk-SK" w:eastAsia="cs-CZ"/>
        </w:rPr>
        <w:t xml:space="preserve">trhu s plynom osvedčením. </w:t>
      </w:r>
      <w:r w:rsidRPr="00043871">
        <w:rPr>
          <w:rFonts w:ascii="Arial" w:eastAsia="Times New Roman" w:hAnsi="Arial" w:cs="Arial"/>
          <w:color w:val="000000" w:themeColor="text1"/>
          <w:sz w:val="24"/>
          <w:szCs w:val="24"/>
          <w:lang w:val="sk-SK" w:eastAsia="cs-CZ"/>
        </w:rPr>
        <w:t>Osvedčenie vydáva a </w:t>
      </w:r>
      <w:r w:rsidR="003637D8" w:rsidRPr="00043871">
        <w:rPr>
          <w:rFonts w:ascii="Arial" w:eastAsia="Times New Roman" w:hAnsi="Arial" w:cs="Arial"/>
          <w:color w:val="000000" w:themeColor="text1"/>
          <w:sz w:val="24"/>
          <w:szCs w:val="24"/>
          <w:lang w:val="sk-SK" w:eastAsia="cs-CZ"/>
        </w:rPr>
        <w:t>ruš</w:t>
      </w:r>
      <w:r w:rsidR="00484349" w:rsidRPr="00043871">
        <w:rPr>
          <w:rFonts w:ascii="Arial" w:eastAsia="Times New Roman" w:hAnsi="Arial" w:cs="Arial"/>
          <w:color w:val="000000" w:themeColor="text1"/>
          <w:sz w:val="24"/>
          <w:szCs w:val="24"/>
          <w:lang w:val="sk-SK" w:eastAsia="cs-CZ"/>
        </w:rPr>
        <w:t>í</w:t>
      </w:r>
      <w:r w:rsidRPr="00043871">
        <w:rPr>
          <w:rFonts w:ascii="Arial" w:eastAsia="Times New Roman" w:hAnsi="Arial" w:cs="Arial"/>
          <w:color w:val="000000" w:themeColor="text1"/>
          <w:sz w:val="24"/>
          <w:szCs w:val="24"/>
          <w:lang w:val="sk-SK" w:eastAsia="cs-CZ"/>
        </w:rPr>
        <w:t xml:space="preserve"> úrad.</w:t>
      </w:r>
      <w:r w:rsidR="00353B61" w:rsidRPr="00043871">
        <w:rPr>
          <w:rFonts w:ascii="Arial" w:eastAsia="Times New Roman" w:hAnsi="Arial" w:cs="Arial"/>
          <w:color w:val="000000" w:themeColor="text1"/>
          <w:sz w:val="24"/>
          <w:szCs w:val="24"/>
          <w:lang w:val="sk-SK" w:eastAsia="cs-CZ"/>
        </w:rPr>
        <w:t xml:space="preserve"> </w:t>
      </w:r>
      <w:r w:rsidR="00174224" w:rsidRPr="00043871">
        <w:rPr>
          <w:rFonts w:ascii="Arial" w:eastAsia="Times New Roman" w:hAnsi="Arial" w:cs="Arial"/>
          <w:color w:val="000000" w:themeColor="text1"/>
          <w:sz w:val="24"/>
          <w:szCs w:val="24"/>
          <w:lang w:val="sk-SK" w:eastAsia="cs-CZ"/>
        </w:rPr>
        <w:t>Na vydanie osvedčenia sa primerane použijú ustanovenia § 6 ods. 9 až 14.</w:t>
      </w:r>
    </w:p>
    <w:p w14:paraId="7EA9A57C" w14:textId="74E42087" w:rsidR="006E6167" w:rsidRPr="00043871" w:rsidRDefault="006E6167" w:rsidP="0047797C">
      <w:pPr>
        <w:shd w:val="clear" w:color="auto" w:fill="FFFFFF"/>
        <w:spacing w:after="0" w:line="276" w:lineRule="auto"/>
        <w:ind w:firstLine="567"/>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117347" w:rsidRPr="00043871">
        <w:rPr>
          <w:rFonts w:ascii="Arial" w:eastAsia="Times New Roman" w:hAnsi="Arial" w:cs="Arial"/>
          <w:color w:val="000000" w:themeColor="text1"/>
          <w:sz w:val="24"/>
          <w:szCs w:val="24"/>
          <w:lang w:val="sk-SK" w:eastAsia="cs-CZ"/>
        </w:rPr>
        <w:t>6</w:t>
      </w:r>
      <w:r w:rsidRPr="00043871">
        <w:rPr>
          <w:rFonts w:ascii="Arial" w:eastAsia="Times New Roman" w:hAnsi="Arial" w:cs="Arial"/>
          <w:color w:val="000000" w:themeColor="text1"/>
          <w:sz w:val="24"/>
          <w:szCs w:val="24"/>
          <w:lang w:val="sk-SK" w:eastAsia="cs-CZ"/>
        </w:rPr>
        <w:t xml:space="preserve">) Úrad vydá osvedčenie </w:t>
      </w:r>
      <w:r w:rsidR="00B71A1D" w:rsidRPr="00043871">
        <w:rPr>
          <w:rFonts w:ascii="Arial" w:eastAsia="Times New Roman" w:hAnsi="Arial" w:cs="Arial"/>
          <w:color w:val="000000" w:themeColor="text1"/>
          <w:sz w:val="24"/>
          <w:szCs w:val="24"/>
          <w:lang w:val="sk-SK" w:eastAsia="cs-CZ"/>
        </w:rPr>
        <w:t xml:space="preserve">do 30 dní </w:t>
      </w:r>
      <w:r w:rsidRPr="00043871">
        <w:rPr>
          <w:rFonts w:ascii="Arial" w:eastAsia="Times New Roman" w:hAnsi="Arial" w:cs="Arial"/>
          <w:color w:val="000000" w:themeColor="text1"/>
          <w:sz w:val="24"/>
          <w:szCs w:val="24"/>
          <w:lang w:val="sk-SK" w:eastAsia="cs-CZ"/>
        </w:rPr>
        <w:t xml:space="preserve">na základe písomnej žiadosti osoby, ktorá </w:t>
      </w:r>
      <w:r w:rsidR="00374D88" w:rsidRPr="00043871">
        <w:rPr>
          <w:rFonts w:ascii="Arial" w:eastAsia="Times New Roman" w:hAnsi="Arial" w:cs="Arial"/>
          <w:color w:val="000000" w:themeColor="text1"/>
          <w:sz w:val="24"/>
          <w:szCs w:val="24"/>
          <w:lang w:val="sk-SK" w:eastAsia="cs-CZ"/>
        </w:rPr>
        <w:t>preukáže</w:t>
      </w:r>
      <w:r w:rsidRPr="00043871">
        <w:rPr>
          <w:rFonts w:ascii="Arial" w:eastAsia="Times New Roman" w:hAnsi="Arial" w:cs="Arial"/>
          <w:color w:val="000000" w:themeColor="text1"/>
          <w:sz w:val="24"/>
          <w:szCs w:val="24"/>
          <w:lang w:val="sk-SK" w:eastAsia="cs-CZ"/>
        </w:rPr>
        <w:t xml:space="preserve"> splnenie </w:t>
      </w:r>
      <w:r w:rsidR="004C24F5" w:rsidRPr="00043871">
        <w:rPr>
          <w:rFonts w:ascii="Arial" w:eastAsia="Times New Roman" w:hAnsi="Arial" w:cs="Arial"/>
          <w:color w:val="000000" w:themeColor="text1"/>
          <w:sz w:val="24"/>
          <w:szCs w:val="24"/>
          <w:lang w:val="sk-SK" w:eastAsia="cs-CZ"/>
        </w:rPr>
        <w:t>podmienok</w:t>
      </w:r>
      <w:r w:rsidRPr="00043871">
        <w:rPr>
          <w:rFonts w:ascii="Arial" w:eastAsia="Times New Roman" w:hAnsi="Arial" w:cs="Arial"/>
          <w:color w:val="000000" w:themeColor="text1"/>
          <w:sz w:val="24"/>
          <w:szCs w:val="24"/>
          <w:lang w:val="sk-SK" w:eastAsia="cs-CZ"/>
        </w:rPr>
        <w:t xml:space="preserve"> podľa odseku 1</w:t>
      </w:r>
      <w:r w:rsidR="00353B61" w:rsidRPr="00043871">
        <w:rPr>
          <w:rFonts w:ascii="Arial" w:eastAsia="Times New Roman" w:hAnsi="Arial" w:cs="Arial"/>
          <w:color w:val="000000" w:themeColor="text1"/>
          <w:sz w:val="24"/>
          <w:szCs w:val="24"/>
          <w:lang w:val="sk-SK" w:eastAsia="cs-CZ"/>
        </w:rPr>
        <w:t xml:space="preserve"> alebo odseku 2</w:t>
      </w:r>
      <w:r w:rsidRPr="00043871">
        <w:rPr>
          <w:rFonts w:ascii="Arial" w:eastAsia="Times New Roman" w:hAnsi="Arial" w:cs="Arial"/>
          <w:color w:val="000000" w:themeColor="text1"/>
          <w:sz w:val="24"/>
          <w:szCs w:val="24"/>
          <w:lang w:val="sk-SK" w:eastAsia="cs-CZ"/>
        </w:rPr>
        <w:t>.</w:t>
      </w:r>
      <w:r w:rsidR="00B71A1D" w:rsidRPr="00043871">
        <w:rPr>
          <w:rFonts w:ascii="Arial" w:eastAsia="Times New Roman" w:hAnsi="Arial" w:cs="Arial"/>
          <w:color w:val="000000" w:themeColor="text1"/>
          <w:sz w:val="24"/>
          <w:szCs w:val="24"/>
          <w:lang w:val="sk-SK" w:eastAsia="cs-CZ"/>
        </w:rPr>
        <w:t xml:space="preserve"> Ak žiadateľ nesplní podmienky </w:t>
      </w:r>
      <w:r w:rsidR="00234D85" w:rsidRPr="00043871">
        <w:rPr>
          <w:rFonts w:ascii="Arial" w:eastAsia="Times New Roman" w:hAnsi="Arial" w:cs="Arial"/>
          <w:color w:val="000000" w:themeColor="text1"/>
          <w:sz w:val="24"/>
          <w:szCs w:val="24"/>
          <w:lang w:val="sk-SK" w:eastAsia="cs-CZ"/>
        </w:rPr>
        <w:t xml:space="preserve">na </w:t>
      </w:r>
      <w:r w:rsidR="00B71A1D" w:rsidRPr="00043871">
        <w:rPr>
          <w:rFonts w:ascii="Arial" w:eastAsia="Times New Roman" w:hAnsi="Arial" w:cs="Arial"/>
          <w:color w:val="000000" w:themeColor="text1"/>
          <w:sz w:val="24"/>
          <w:szCs w:val="24"/>
          <w:lang w:val="sk-SK" w:eastAsia="cs-CZ"/>
        </w:rPr>
        <w:t xml:space="preserve">vydanie osvedčenia, úrad rozhodnutím žiadosť o vydanie osvedčenia zamietne. </w:t>
      </w:r>
    </w:p>
    <w:p w14:paraId="1B6180D6" w14:textId="7888078B" w:rsidR="009D7481" w:rsidRPr="00043871" w:rsidRDefault="009D7481" w:rsidP="0047797C">
      <w:pPr>
        <w:shd w:val="clear" w:color="auto" w:fill="FFFFFF"/>
        <w:spacing w:after="0" w:line="276" w:lineRule="auto"/>
        <w:ind w:firstLine="567"/>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117347" w:rsidRPr="00043871">
        <w:rPr>
          <w:rFonts w:ascii="Arial" w:eastAsia="Times New Roman" w:hAnsi="Arial" w:cs="Arial"/>
          <w:color w:val="000000" w:themeColor="text1"/>
          <w:sz w:val="24"/>
          <w:szCs w:val="24"/>
          <w:lang w:val="sk-SK" w:eastAsia="cs-CZ"/>
        </w:rPr>
        <w:t>7</w:t>
      </w:r>
      <w:r w:rsidRPr="00043871">
        <w:rPr>
          <w:rFonts w:ascii="Arial" w:eastAsia="Times New Roman" w:hAnsi="Arial" w:cs="Arial"/>
          <w:color w:val="000000" w:themeColor="text1"/>
          <w:sz w:val="24"/>
          <w:szCs w:val="24"/>
          <w:lang w:val="sk-SK" w:eastAsia="cs-CZ"/>
        </w:rPr>
        <w:t xml:space="preserve">) Osvedčenie podľa odseku </w:t>
      </w:r>
      <w:r w:rsidR="00117347" w:rsidRPr="00043871">
        <w:rPr>
          <w:rFonts w:ascii="Arial" w:eastAsia="Times New Roman" w:hAnsi="Arial" w:cs="Arial"/>
          <w:color w:val="000000" w:themeColor="text1"/>
          <w:sz w:val="24"/>
          <w:szCs w:val="24"/>
          <w:lang w:val="sk-SK" w:eastAsia="cs-CZ"/>
        </w:rPr>
        <w:t>5</w:t>
      </w:r>
      <w:r w:rsidRPr="00043871">
        <w:rPr>
          <w:rFonts w:ascii="Arial" w:eastAsia="Times New Roman" w:hAnsi="Arial" w:cs="Arial"/>
          <w:color w:val="000000" w:themeColor="text1"/>
          <w:sz w:val="24"/>
          <w:szCs w:val="24"/>
          <w:lang w:val="sk-SK" w:eastAsia="cs-CZ"/>
        </w:rPr>
        <w:t xml:space="preserve"> obsahuje tieto náležitosti:</w:t>
      </w:r>
    </w:p>
    <w:p w14:paraId="118351E7" w14:textId="3D53B32E" w:rsidR="009D7481" w:rsidRPr="00043871" w:rsidRDefault="009D7481" w:rsidP="0047797C">
      <w:pPr>
        <w:numPr>
          <w:ilvl w:val="0"/>
          <w:numId w:val="10"/>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označenie úradu,</w:t>
      </w:r>
    </w:p>
    <w:p w14:paraId="00373EC3" w14:textId="6F2F28BA" w:rsidR="002B103B" w:rsidRPr="00043871" w:rsidRDefault="002B103B" w:rsidP="0047797C">
      <w:pPr>
        <w:numPr>
          <w:ilvl w:val="0"/>
          <w:numId w:val="10"/>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názov alebo obchodné meno energetického spoločenstva</w:t>
      </w:r>
      <w:r w:rsidR="00D416B1" w:rsidRPr="00043871">
        <w:rPr>
          <w:rFonts w:ascii="Arial" w:eastAsia="Times New Roman" w:hAnsi="Arial" w:cs="Arial"/>
          <w:color w:val="000000" w:themeColor="text1"/>
          <w:sz w:val="24"/>
          <w:szCs w:val="24"/>
          <w:lang w:val="sk-SK" w:eastAsia="cs-CZ"/>
        </w:rPr>
        <w:t xml:space="preserve"> alebo komunity vyrábajúcej energiu z obnoviteľných zdrojov</w:t>
      </w:r>
      <w:r w:rsidRPr="00043871">
        <w:rPr>
          <w:rFonts w:ascii="Arial" w:eastAsia="Times New Roman" w:hAnsi="Arial" w:cs="Arial"/>
          <w:color w:val="000000" w:themeColor="text1"/>
          <w:sz w:val="24"/>
          <w:szCs w:val="24"/>
          <w:lang w:val="sk-SK" w:eastAsia="cs-CZ"/>
        </w:rPr>
        <w:t>,</w:t>
      </w:r>
    </w:p>
    <w:p w14:paraId="2455E862" w14:textId="54BE8746" w:rsidR="002B103B" w:rsidRPr="00043871" w:rsidRDefault="00220F10" w:rsidP="0047797C">
      <w:pPr>
        <w:numPr>
          <w:ilvl w:val="0"/>
          <w:numId w:val="10"/>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dresu sídla a identifikačné číslo organizácie energetického spoločenstva alebo komunity vyrábajúcej energiu z obnoviteľných zdrojov,</w:t>
      </w:r>
    </w:p>
    <w:p w14:paraId="0EC0B8CB" w14:textId="27D25989" w:rsidR="002B103B" w:rsidRPr="00043871" w:rsidRDefault="00A258BA" w:rsidP="0047797C">
      <w:pPr>
        <w:numPr>
          <w:ilvl w:val="0"/>
          <w:numId w:val="10"/>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vy</w:t>
      </w:r>
      <w:r w:rsidR="002B103B" w:rsidRPr="00043871">
        <w:rPr>
          <w:rFonts w:ascii="Arial" w:eastAsia="Times New Roman" w:hAnsi="Arial" w:cs="Arial"/>
          <w:color w:val="000000" w:themeColor="text1"/>
          <w:sz w:val="24"/>
          <w:szCs w:val="24"/>
          <w:lang w:val="sk-SK" w:eastAsia="cs-CZ"/>
        </w:rPr>
        <w:t>hlásenie o tom, že žiadateľ je energetickým spoločenstvom</w:t>
      </w:r>
      <w:r w:rsidR="00D416B1" w:rsidRPr="00043871">
        <w:rPr>
          <w:rFonts w:ascii="Arial" w:eastAsia="Times New Roman" w:hAnsi="Arial" w:cs="Arial"/>
          <w:color w:val="000000" w:themeColor="text1"/>
          <w:sz w:val="24"/>
          <w:szCs w:val="24"/>
          <w:lang w:val="sk-SK" w:eastAsia="cs-CZ"/>
        </w:rPr>
        <w:t xml:space="preserve"> alebo komunitou vyrábajúcou energiu z obnoviteľných zdrojov</w:t>
      </w:r>
      <w:r w:rsidR="002B103B" w:rsidRPr="00043871">
        <w:rPr>
          <w:rFonts w:ascii="Arial" w:eastAsia="Times New Roman" w:hAnsi="Arial" w:cs="Arial"/>
          <w:color w:val="000000" w:themeColor="text1"/>
          <w:sz w:val="24"/>
          <w:szCs w:val="24"/>
          <w:lang w:val="sk-SK" w:eastAsia="cs-CZ"/>
        </w:rPr>
        <w:t xml:space="preserve"> podľa tohto zákona,</w:t>
      </w:r>
    </w:p>
    <w:p w14:paraId="127DF846" w14:textId="391AE6B6" w:rsidR="002B103B" w:rsidRPr="00043871" w:rsidRDefault="002B103B" w:rsidP="0047797C">
      <w:pPr>
        <w:numPr>
          <w:ilvl w:val="0"/>
          <w:numId w:val="10"/>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átum vydania osvedčenia,</w:t>
      </w:r>
    </w:p>
    <w:p w14:paraId="661F7746" w14:textId="299350BC" w:rsidR="002B103B" w:rsidRPr="00043871" w:rsidRDefault="004F176D" w:rsidP="0047797C">
      <w:pPr>
        <w:numPr>
          <w:ilvl w:val="0"/>
          <w:numId w:val="10"/>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podpis s uvedením m</w:t>
      </w:r>
      <w:r w:rsidR="00533A26" w:rsidRPr="00043871">
        <w:rPr>
          <w:rFonts w:ascii="Arial" w:eastAsia="Times New Roman" w:hAnsi="Arial" w:cs="Arial"/>
          <w:color w:val="000000" w:themeColor="text1"/>
          <w:sz w:val="24"/>
          <w:szCs w:val="24"/>
          <w:lang w:val="sk-SK" w:eastAsia="cs-CZ"/>
        </w:rPr>
        <w:t>en</w:t>
      </w:r>
      <w:r w:rsidRPr="00043871">
        <w:rPr>
          <w:rFonts w:ascii="Arial" w:eastAsia="Times New Roman" w:hAnsi="Arial" w:cs="Arial"/>
          <w:color w:val="000000" w:themeColor="text1"/>
          <w:sz w:val="24"/>
          <w:szCs w:val="24"/>
          <w:lang w:val="sk-SK" w:eastAsia="cs-CZ"/>
        </w:rPr>
        <w:t>a</w:t>
      </w:r>
      <w:r w:rsidR="00533A26" w:rsidRPr="00043871">
        <w:rPr>
          <w:rFonts w:ascii="Arial" w:eastAsia="Times New Roman" w:hAnsi="Arial" w:cs="Arial"/>
          <w:color w:val="000000" w:themeColor="text1"/>
          <w:sz w:val="24"/>
          <w:szCs w:val="24"/>
          <w:lang w:val="sk-SK" w:eastAsia="cs-CZ"/>
        </w:rPr>
        <w:t xml:space="preserve">, priezviska </w:t>
      </w:r>
      <w:r w:rsidRPr="00043871">
        <w:rPr>
          <w:rFonts w:ascii="Arial" w:eastAsia="Times New Roman" w:hAnsi="Arial" w:cs="Arial"/>
          <w:color w:val="000000" w:themeColor="text1"/>
          <w:sz w:val="24"/>
          <w:szCs w:val="24"/>
          <w:lang w:val="sk-SK" w:eastAsia="cs-CZ"/>
        </w:rPr>
        <w:t xml:space="preserve">a </w:t>
      </w:r>
      <w:r w:rsidR="00533A26" w:rsidRPr="00043871">
        <w:rPr>
          <w:rFonts w:ascii="Arial" w:eastAsia="Times New Roman" w:hAnsi="Arial" w:cs="Arial"/>
          <w:color w:val="000000" w:themeColor="text1"/>
          <w:sz w:val="24"/>
          <w:szCs w:val="24"/>
          <w:lang w:val="sk-SK" w:eastAsia="cs-CZ"/>
        </w:rPr>
        <w:t xml:space="preserve">funkcie oprávnenej osoby </w:t>
      </w:r>
      <w:r w:rsidRPr="00043871">
        <w:rPr>
          <w:rFonts w:ascii="Arial" w:eastAsia="Times New Roman" w:hAnsi="Arial" w:cs="Arial"/>
          <w:color w:val="000000" w:themeColor="text1"/>
          <w:sz w:val="24"/>
          <w:szCs w:val="24"/>
          <w:lang w:val="sk-SK" w:eastAsia="cs-CZ"/>
        </w:rPr>
        <w:t xml:space="preserve">a </w:t>
      </w:r>
      <w:r w:rsidR="00651ED6" w:rsidRPr="00043871">
        <w:rPr>
          <w:rFonts w:ascii="Arial" w:eastAsia="Times New Roman" w:hAnsi="Arial" w:cs="Arial"/>
          <w:color w:val="000000" w:themeColor="text1"/>
          <w:sz w:val="24"/>
          <w:szCs w:val="24"/>
          <w:lang w:val="sk-SK" w:eastAsia="cs-CZ"/>
        </w:rPr>
        <w:t>o</w:t>
      </w:r>
      <w:r w:rsidR="00551A1B" w:rsidRPr="00043871">
        <w:rPr>
          <w:rFonts w:ascii="Arial" w:eastAsia="Times New Roman" w:hAnsi="Arial" w:cs="Arial"/>
          <w:color w:val="000000" w:themeColor="text1"/>
          <w:sz w:val="24"/>
          <w:szCs w:val="24"/>
          <w:lang w:val="sk-SK" w:eastAsia="cs-CZ"/>
        </w:rPr>
        <w:t>dtlačok úradnej</w:t>
      </w:r>
      <w:r w:rsidR="001861B6" w:rsidRPr="00043871">
        <w:rPr>
          <w:rFonts w:ascii="Arial" w:eastAsia="Times New Roman" w:hAnsi="Arial" w:cs="Arial"/>
          <w:color w:val="000000" w:themeColor="text1"/>
          <w:sz w:val="24"/>
          <w:szCs w:val="24"/>
          <w:lang w:val="sk-SK" w:eastAsia="cs-CZ"/>
        </w:rPr>
        <w:t xml:space="preserve"> pečiatky</w:t>
      </w:r>
      <w:r w:rsidR="002B103B" w:rsidRPr="00043871">
        <w:rPr>
          <w:rFonts w:ascii="Arial" w:eastAsia="Times New Roman" w:hAnsi="Arial" w:cs="Arial"/>
          <w:color w:val="000000" w:themeColor="text1"/>
          <w:sz w:val="24"/>
          <w:szCs w:val="24"/>
          <w:lang w:val="sk-SK" w:eastAsia="cs-CZ"/>
        </w:rPr>
        <w:t>.</w:t>
      </w:r>
    </w:p>
    <w:p w14:paraId="6F62C399" w14:textId="159657C2" w:rsidR="000F64E4" w:rsidRPr="00043871" w:rsidRDefault="000F64E4" w:rsidP="0047797C">
      <w:pPr>
        <w:shd w:val="clear" w:color="auto" w:fill="FFFFFF"/>
        <w:spacing w:after="0" w:line="276" w:lineRule="auto"/>
        <w:ind w:firstLine="567"/>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117347" w:rsidRPr="00043871">
        <w:rPr>
          <w:rFonts w:ascii="Arial" w:eastAsia="Times New Roman" w:hAnsi="Arial" w:cs="Arial"/>
          <w:color w:val="000000" w:themeColor="text1"/>
          <w:sz w:val="24"/>
          <w:szCs w:val="24"/>
          <w:lang w:val="sk-SK" w:eastAsia="cs-CZ"/>
        </w:rPr>
        <w:t>8</w:t>
      </w:r>
      <w:r w:rsidRPr="00043871">
        <w:rPr>
          <w:rFonts w:ascii="Arial" w:eastAsia="Times New Roman" w:hAnsi="Arial" w:cs="Arial"/>
          <w:color w:val="000000" w:themeColor="text1"/>
          <w:sz w:val="24"/>
          <w:szCs w:val="24"/>
          <w:lang w:val="sk-SK" w:eastAsia="cs-CZ"/>
        </w:rPr>
        <w:t xml:space="preserve">) Ak energetické spoločenstvo alebo komunita vyrábajúca energiu z obnoviteľných zdrojov </w:t>
      </w:r>
      <w:r w:rsidR="00234D85" w:rsidRPr="00043871">
        <w:rPr>
          <w:rFonts w:ascii="Arial" w:eastAsia="Times New Roman" w:hAnsi="Arial" w:cs="Arial"/>
          <w:color w:val="000000" w:themeColor="text1"/>
          <w:sz w:val="24"/>
          <w:szCs w:val="24"/>
          <w:lang w:val="sk-SK" w:eastAsia="cs-CZ"/>
        </w:rPr>
        <w:t xml:space="preserve">prestane </w:t>
      </w:r>
      <w:r w:rsidRPr="00043871">
        <w:rPr>
          <w:rFonts w:ascii="Arial" w:eastAsia="Times New Roman" w:hAnsi="Arial" w:cs="Arial"/>
          <w:color w:val="000000" w:themeColor="text1"/>
          <w:sz w:val="24"/>
          <w:szCs w:val="24"/>
          <w:lang w:val="sk-SK" w:eastAsia="cs-CZ"/>
        </w:rPr>
        <w:t>spĺňať</w:t>
      </w:r>
      <w:r w:rsidR="00B273DB" w:rsidRPr="00043871">
        <w:rPr>
          <w:rFonts w:ascii="Arial" w:eastAsia="Times New Roman" w:hAnsi="Arial" w:cs="Arial"/>
          <w:color w:val="000000" w:themeColor="text1"/>
          <w:sz w:val="24"/>
          <w:szCs w:val="24"/>
          <w:lang w:val="sk-SK" w:eastAsia="cs-CZ"/>
        </w:rPr>
        <w:t xml:space="preserve"> niektorú z</w:t>
      </w:r>
      <w:r w:rsidRPr="00043871">
        <w:rPr>
          <w:rFonts w:ascii="Arial" w:eastAsia="Times New Roman" w:hAnsi="Arial" w:cs="Arial"/>
          <w:color w:val="000000" w:themeColor="text1"/>
          <w:sz w:val="24"/>
          <w:szCs w:val="24"/>
          <w:lang w:val="sk-SK" w:eastAsia="cs-CZ"/>
        </w:rPr>
        <w:t xml:space="preserve"> podmie</w:t>
      </w:r>
      <w:r w:rsidR="00B273DB" w:rsidRPr="00043871">
        <w:rPr>
          <w:rFonts w:ascii="Arial" w:eastAsia="Times New Roman" w:hAnsi="Arial" w:cs="Arial"/>
          <w:color w:val="000000" w:themeColor="text1"/>
          <w:sz w:val="24"/>
          <w:szCs w:val="24"/>
          <w:lang w:val="sk-SK" w:eastAsia="cs-CZ"/>
        </w:rPr>
        <w:t>nok</w:t>
      </w:r>
      <w:r w:rsidRPr="00043871">
        <w:rPr>
          <w:rFonts w:ascii="Arial" w:eastAsia="Times New Roman" w:hAnsi="Arial" w:cs="Arial"/>
          <w:color w:val="000000" w:themeColor="text1"/>
          <w:sz w:val="24"/>
          <w:szCs w:val="24"/>
          <w:lang w:val="sk-SK" w:eastAsia="cs-CZ"/>
        </w:rPr>
        <w:t xml:space="preserve"> podľa odseku 1 alebo odseku 2</w:t>
      </w:r>
      <w:r w:rsidR="00440B94" w:rsidRPr="00043871">
        <w:rPr>
          <w:rFonts w:ascii="Arial" w:eastAsia="Times New Roman" w:hAnsi="Arial" w:cs="Arial"/>
          <w:color w:val="000000" w:themeColor="text1"/>
          <w:sz w:val="24"/>
          <w:szCs w:val="24"/>
          <w:lang w:val="sk-SK" w:eastAsia="cs-CZ"/>
        </w:rPr>
        <w:t xml:space="preserve">, </w:t>
      </w:r>
      <w:r w:rsidR="00353FE3" w:rsidRPr="00043871">
        <w:rPr>
          <w:rFonts w:ascii="Arial" w:eastAsia="Times New Roman" w:hAnsi="Arial" w:cs="Arial"/>
          <w:color w:val="000000" w:themeColor="text1"/>
          <w:sz w:val="24"/>
          <w:szCs w:val="24"/>
          <w:lang w:val="sk-SK" w:eastAsia="cs-CZ"/>
        </w:rPr>
        <w:t xml:space="preserve">oznámia to bezodkladne úradu. </w:t>
      </w:r>
    </w:p>
    <w:p w14:paraId="4A58D6DF" w14:textId="43B1757C" w:rsidR="009D7481" w:rsidRPr="00043871" w:rsidRDefault="002354CC" w:rsidP="0047797C">
      <w:pPr>
        <w:shd w:val="clear" w:color="auto" w:fill="FFFFFF"/>
        <w:spacing w:after="0" w:line="276" w:lineRule="auto"/>
        <w:ind w:firstLine="567"/>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117347" w:rsidRPr="00043871">
        <w:rPr>
          <w:rFonts w:ascii="Arial" w:eastAsia="Times New Roman" w:hAnsi="Arial" w:cs="Arial"/>
          <w:color w:val="000000" w:themeColor="text1"/>
          <w:sz w:val="24"/>
          <w:szCs w:val="24"/>
          <w:lang w:val="sk-SK" w:eastAsia="cs-CZ"/>
        </w:rPr>
        <w:t>9</w:t>
      </w:r>
      <w:r w:rsidRPr="00043871">
        <w:rPr>
          <w:rFonts w:ascii="Arial" w:eastAsia="Times New Roman" w:hAnsi="Arial" w:cs="Arial"/>
          <w:color w:val="000000" w:themeColor="text1"/>
          <w:sz w:val="24"/>
          <w:szCs w:val="24"/>
          <w:lang w:val="sk-SK" w:eastAsia="cs-CZ"/>
        </w:rPr>
        <w:t>) Ak úrad zistí, že energetické spoločenstvo</w:t>
      </w:r>
      <w:r w:rsidR="00D416B1" w:rsidRPr="00043871">
        <w:rPr>
          <w:rFonts w:ascii="Arial" w:eastAsia="Times New Roman" w:hAnsi="Arial" w:cs="Arial"/>
          <w:color w:val="000000" w:themeColor="text1"/>
          <w:sz w:val="24"/>
          <w:szCs w:val="24"/>
          <w:lang w:val="sk-SK" w:eastAsia="cs-CZ"/>
        </w:rPr>
        <w:t xml:space="preserve"> alebo komunita vyrábajúca energiu z obnoviteľných zdrojov</w:t>
      </w:r>
      <w:r w:rsidRPr="00043871">
        <w:rPr>
          <w:rFonts w:ascii="Arial" w:eastAsia="Times New Roman" w:hAnsi="Arial" w:cs="Arial"/>
          <w:color w:val="000000" w:themeColor="text1"/>
          <w:sz w:val="24"/>
          <w:szCs w:val="24"/>
          <w:lang w:val="sk-SK" w:eastAsia="cs-CZ"/>
        </w:rPr>
        <w:t xml:space="preserve"> prestal</w:t>
      </w:r>
      <w:r w:rsidR="00AD15B2" w:rsidRPr="00043871">
        <w:rPr>
          <w:rFonts w:ascii="Arial" w:eastAsia="Times New Roman" w:hAnsi="Arial" w:cs="Arial"/>
          <w:color w:val="000000" w:themeColor="text1"/>
          <w:sz w:val="24"/>
          <w:szCs w:val="24"/>
          <w:lang w:val="sk-SK" w:eastAsia="cs-CZ"/>
        </w:rPr>
        <w:t>i</w:t>
      </w:r>
      <w:r w:rsidRPr="00043871">
        <w:rPr>
          <w:rFonts w:ascii="Arial" w:eastAsia="Times New Roman" w:hAnsi="Arial" w:cs="Arial"/>
          <w:color w:val="000000" w:themeColor="text1"/>
          <w:sz w:val="24"/>
          <w:szCs w:val="24"/>
          <w:lang w:val="sk-SK" w:eastAsia="cs-CZ"/>
        </w:rPr>
        <w:t xml:space="preserve"> spĺňať</w:t>
      </w:r>
      <w:r w:rsidR="00B273DB" w:rsidRPr="00043871">
        <w:rPr>
          <w:rFonts w:ascii="Arial" w:eastAsia="Times New Roman" w:hAnsi="Arial" w:cs="Arial"/>
          <w:color w:val="000000" w:themeColor="text1"/>
          <w:sz w:val="24"/>
          <w:szCs w:val="24"/>
          <w:lang w:val="sk-SK" w:eastAsia="cs-CZ"/>
        </w:rPr>
        <w:t xml:space="preserve"> niektorú z </w:t>
      </w:r>
      <w:r w:rsidR="004C24F5" w:rsidRPr="00043871">
        <w:rPr>
          <w:rFonts w:ascii="Arial" w:eastAsia="Times New Roman" w:hAnsi="Arial" w:cs="Arial"/>
          <w:color w:val="000000" w:themeColor="text1"/>
          <w:sz w:val="24"/>
          <w:szCs w:val="24"/>
          <w:lang w:val="sk-SK" w:eastAsia="cs-CZ"/>
        </w:rPr>
        <w:t>podmien</w:t>
      </w:r>
      <w:r w:rsidR="00B273DB" w:rsidRPr="00043871">
        <w:rPr>
          <w:rFonts w:ascii="Arial" w:eastAsia="Times New Roman" w:hAnsi="Arial" w:cs="Arial"/>
          <w:color w:val="000000" w:themeColor="text1"/>
          <w:sz w:val="24"/>
          <w:szCs w:val="24"/>
          <w:lang w:val="sk-SK" w:eastAsia="cs-CZ"/>
        </w:rPr>
        <w:t xml:space="preserve">ok </w:t>
      </w:r>
      <w:r w:rsidRPr="00043871">
        <w:rPr>
          <w:rFonts w:ascii="Arial" w:eastAsia="Times New Roman" w:hAnsi="Arial" w:cs="Arial"/>
          <w:color w:val="000000" w:themeColor="text1"/>
          <w:sz w:val="24"/>
          <w:szCs w:val="24"/>
          <w:lang w:val="sk-SK" w:eastAsia="cs-CZ"/>
        </w:rPr>
        <w:t>podľa odseku 1</w:t>
      </w:r>
      <w:r w:rsidR="00EB3B22" w:rsidRPr="00043871">
        <w:rPr>
          <w:rFonts w:ascii="Arial" w:eastAsia="Times New Roman" w:hAnsi="Arial" w:cs="Arial"/>
          <w:color w:val="000000" w:themeColor="text1"/>
          <w:sz w:val="24"/>
          <w:szCs w:val="24"/>
          <w:lang w:val="sk-SK" w:eastAsia="cs-CZ"/>
        </w:rPr>
        <w:t xml:space="preserve"> alebo</w:t>
      </w:r>
      <w:r w:rsidRPr="00043871">
        <w:rPr>
          <w:rFonts w:ascii="Arial" w:eastAsia="Times New Roman" w:hAnsi="Arial" w:cs="Arial"/>
          <w:color w:val="000000" w:themeColor="text1"/>
          <w:sz w:val="24"/>
          <w:szCs w:val="24"/>
          <w:lang w:val="sk-SK" w:eastAsia="cs-CZ"/>
        </w:rPr>
        <w:t xml:space="preserve"> </w:t>
      </w:r>
      <w:r w:rsidR="005A07E4" w:rsidRPr="00043871">
        <w:rPr>
          <w:rFonts w:ascii="Arial" w:eastAsia="Times New Roman" w:hAnsi="Arial" w:cs="Arial"/>
          <w:color w:val="000000" w:themeColor="text1"/>
          <w:sz w:val="24"/>
          <w:szCs w:val="24"/>
          <w:lang w:val="sk-SK" w:eastAsia="cs-CZ"/>
        </w:rPr>
        <w:t xml:space="preserve">odseku 2 </w:t>
      </w:r>
      <w:r w:rsidRPr="00043871">
        <w:rPr>
          <w:rFonts w:ascii="Arial" w:eastAsia="Times New Roman" w:hAnsi="Arial" w:cs="Arial"/>
          <w:color w:val="000000" w:themeColor="text1"/>
          <w:sz w:val="24"/>
          <w:szCs w:val="24"/>
          <w:lang w:val="sk-SK" w:eastAsia="cs-CZ"/>
        </w:rPr>
        <w:t>alebo vykonáva</w:t>
      </w:r>
      <w:r w:rsidR="00DD5228" w:rsidRPr="00043871">
        <w:rPr>
          <w:rFonts w:ascii="Arial" w:eastAsia="Times New Roman" w:hAnsi="Arial" w:cs="Arial"/>
          <w:color w:val="000000" w:themeColor="text1"/>
          <w:sz w:val="24"/>
          <w:szCs w:val="24"/>
          <w:lang w:val="sk-SK" w:eastAsia="cs-CZ"/>
        </w:rPr>
        <w:t>jú</w:t>
      </w:r>
      <w:r w:rsidRPr="00043871">
        <w:rPr>
          <w:rFonts w:ascii="Arial" w:eastAsia="Times New Roman" w:hAnsi="Arial" w:cs="Arial"/>
          <w:color w:val="000000" w:themeColor="text1"/>
          <w:sz w:val="24"/>
          <w:szCs w:val="24"/>
          <w:lang w:val="sk-SK" w:eastAsia="cs-CZ"/>
        </w:rPr>
        <w:t xml:space="preserve"> činnos</w:t>
      </w:r>
      <w:r w:rsidR="00DD5228" w:rsidRPr="00043871">
        <w:rPr>
          <w:rFonts w:ascii="Arial" w:eastAsia="Times New Roman" w:hAnsi="Arial" w:cs="Arial"/>
          <w:color w:val="000000" w:themeColor="text1"/>
          <w:sz w:val="24"/>
          <w:szCs w:val="24"/>
          <w:lang w:val="sk-SK" w:eastAsia="cs-CZ"/>
        </w:rPr>
        <w:t>ť</w:t>
      </w:r>
      <w:r w:rsidRPr="00043871">
        <w:rPr>
          <w:rFonts w:ascii="Arial" w:eastAsia="Times New Roman" w:hAnsi="Arial" w:cs="Arial"/>
          <w:color w:val="000000" w:themeColor="text1"/>
          <w:sz w:val="24"/>
          <w:szCs w:val="24"/>
          <w:lang w:val="sk-SK" w:eastAsia="cs-CZ"/>
        </w:rPr>
        <w:t xml:space="preserve"> v rozpore s účelom, </w:t>
      </w:r>
      <w:r w:rsidR="0011113A" w:rsidRPr="00043871">
        <w:rPr>
          <w:rFonts w:ascii="Arial" w:eastAsia="Times New Roman" w:hAnsi="Arial" w:cs="Arial"/>
          <w:color w:val="000000" w:themeColor="text1"/>
          <w:sz w:val="24"/>
          <w:szCs w:val="24"/>
          <w:lang w:val="sk-SK" w:eastAsia="cs-CZ"/>
        </w:rPr>
        <w:t>na</w:t>
      </w:r>
      <w:r w:rsidRPr="00043871">
        <w:rPr>
          <w:rFonts w:ascii="Arial" w:eastAsia="Times New Roman" w:hAnsi="Arial" w:cs="Arial"/>
          <w:color w:val="000000" w:themeColor="text1"/>
          <w:sz w:val="24"/>
          <w:szCs w:val="24"/>
          <w:lang w:val="sk-SK" w:eastAsia="cs-CZ"/>
        </w:rPr>
        <w:t xml:space="preserve"> ktorý </w:t>
      </w:r>
      <w:r w:rsidR="00234D85" w:rsidRPr="00043871">
        <w:rPr>
          <w:rFonts w:ascii="Arial" w:eastAsia="Times New Roman" w:hAnsi="Arial" w:cs="Arial"/>
          <w:color w:val="000000" w:themeColor="text1"/>
          <w:sz w:val="24"/>
          <w:szCs w:val="24"/>
          <w:lang w:val="sk-SK" w:eastAsia="cs-CZ"/>
        </w:rPr>
        <w:t>sú</w:t>
      </w:r>
      <w:r w:rsidRPr="00043871">
        <w:rPr>
          <w:rFonts w:ascii="Arial" w:eastAsia="Times New Roman" w:hAnsi="Arial" w:cs="Arial"/>
          <w:color w:val="000000" w:themeColor="text1"/>
          <w:sz w:val="24"/>
          <w:szCs w:val="24"/>
          <w:lang w:val="sk-SK" w:eastAsia="cs-CZ"/>
        </w:rPr>
        <w:t xml:space="preserve"> založené, vyzve energetické spoločenstvo </w:t>
      </w:r>
      <w:r w:rsidR="00641509" w:rsidRPr="00043871">
        <w:rPr>
          <w:rFonts w:ascii="Arial" w:eastAsia="Times New Roman" w:hAnsi="Arial" w:cs="Arial"/>
          <w:color w:val="000000" w:themeColor="text1"/>
          <w:sz w:val="24"/>
          <w:szCs w:val="24"/>
          <w:lang w:val="sk-SK" w:eastAsia="cs-CZ"/>
        </w:rPr>
        <w:t xml:space="preserve">alebo komunitu vyrábajúcu energiu z obnoviteľných zdrojov </w:t>
      </w:r>
      <w:r w:rsidRPr="00043871">
        <w:rPr>
          <w:rFonts w:ascii="Arial" w:eastAsia="Times New Roman" w:hAnsi="Arial" w:cs="Arial"/>
          <w:color w:val="000000" w:themeColor="text1"/>
          <w:sz w:val="24"/>
          <w:szCs w:val="24"/>
          <w:lang w:val="sk-SK" w:eastAsia="cs-CZ"/>
        </w:rPr>
        <w:t xml:space="preserve">k </w:t>
      </w:r>
      <w:r w:rsidR="00DD5228" w:rsidRPr="00043871">
        <w:rPr>
          <w:rFonts w:ascii="Arial" w:eastAsia="Times New Roman" w:hAnsi="Arial" w:cs="Arial"/>
          <w:color w:val="000000" w:themeColor="text1"/>
          <w:sz w:val="24"/>
          <w:szCs w:val="24"/>
          <w:lang w:val="sk-SK" w:eastAsia="cs-CZ"/>
        </w:rPr>
        <w:t>vykonaniu</w:t>
      </w:r>
      <w:r w:rsidRPr="00043871">
        <w:rPr>
          <w:rFonts w:ascii="Arial" w:eastAsia="Times New Roman" w:hAnsi="Arial" w:cs="Arial"/>
          <w:color w:val="000000" w:themeColor="text1"/>
          <w:sz w:val="24"/>
          <w:szCs w:val="24"/>
          <w:lang w:val="sk-SK" w:eastAsia="cs-CZ"/>
        </w:rPr>
        <w:t xml:space="preserve"> nápravy a </w:t>
      </w:r>
      <w:r w:rsidR="00CC4E52" w:rsidRPr="00043871">
        <w:rPr>
          <w:rFonts w:ascii="Arial" w:eastAsia="Times New Roman" w:hAnsi="Arial" w:cs="Arial"/>
          <w:color w:val="000000" w:themeColor="text1"/>
          <w:sz w:val="24"/>
          <w:szCs w:val="24"/>
          <w:lang w:val="sk-SK" w:eastAsia="cs-CZ"/>
        </w:rPr>
        <w:t>urč</w:t>
      </w:r>
      <w:r w:rsidRPr="00043871">
        <w:rPr>
          <w:rFonts w:ascii="Arial" w:eastAsia="Times New Roman" w:hAnsi="Arial" w:cs="Arial"/>
          <w:color w:val="000000" w:themeColor="text1"/>
          <w:sz w:val="24"/>
          <w:szCs w:val="24"/>
          <w:lang w:val="sk-SK" w:eastAsia="cs-CZ"/>
        </w:rPr>
        <w:t xml:space="preserve">í </w:t>
      </w:r>
      <w:r w:rsidR="00641509" w:rsidRPr="00043871">
        <w:rPr>
          <w:rFonts w:ascii="Arial" w:eastAsia="Times New Roman" w:hAnsi="Arial" w:cs="Arial"/>
          <w:color w:val="000000" w:themeColor="text1"/>
          <w:sz w:val="24"/>
          <w:szCs w:val="24"/>
          <w:lang w:val="sk-SK" w:eastAsia="cs-CZ"/>
        </w:rPr>
        <w:t xml:space="preserve">im </w:t>
      </w:r>
      <w:r w:rsidRPr="00043871">
        <w:rPr>
          <w:rFonts w:ascii="Arial" w:eastAsia="Times New Roman" w:hAnsi="Arial" w:cs="Arial"/>
          <w:color w:val="000000" w:themeColor="text1"/>
          <w:sz w:val="24"/>
          <w:szCs w:val="24"/>
          <w:lang w:val="sk-SK" w:eastAsia="cs-CZ"/>
        </w:rPr>
        <w:t>na to primeranú lehotu.</w:t>
      </w:r>
    </w:p>
    <w:p w14:paraId="644F0732" w14:textId="09F4DEE1" w:rsidR="00117347" w:rsidRPr="00043871" w:rsidRDefault="002354CC" w:rsidP="00043871">
      <w:pPr>
        <w:pStyle w:val="Odsekzoznamu"/>
        <w:spacing w:after="0"/>
        <w:ind w:left="0" w:firstLine="567"/>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117347" w:rsidRPr="00043871">
        <w:rPr>
          <w:rFonts w:ascii="Arial" w:eastAsia="Times New Roman" w:hAnsi="Arial" w:cs="Arial"/>
          <w:color w:val="000000" w:themeColor="text1"/>
          <w:sz w:val="24"/>
          <w:szCs w:val="24"/>
          <w:lang w:val="sk-SK" w:eastAsia="cs-CZ"/>
        </w:rPr>
        <w:t>10</w:t>
      </w:r>
      <w:r w:rsidRPr="00043871">
        <w:rPr>
          <w:rFonts w:ascii="Arial" w:eastAsia="Times New Roman" w:hAnsi="Arial" w:cs="Arial"/>
          <w:color w:val="000000" w:themeColor="text1"/>
          <w:sz w:val="24"/>
          <w:szCs w:val="24"/>
          <w:lang w:val="sk-SK" w:eastAsia="cs-CZ"/>
        </w:rPr>
        <w:t xml:space="preserve">) </w:t>
      </w:r>
      <w:r w:rsidR="00117347" w:rsidRPr="00043871">
        <w:rPr>
          <w:rFonts w:ascii="Arial" w:eastAsia="Times New Roman" w:hAnsi="Arial" w:cs="Arial"/>
          <w:color w:val="000000" w:themeColor="text1"/>
          <w:sz w:val="24"/>
          <w:szCs w:val="24"/>
          <w:lang w:val="sk-SK" w:eastAsia="cs-CZ"/>
        </w:rPr>
        <w:t xml:space="preserve">Úrad zruší osvedčenie, ak zistí, že </w:t>
      </w:r>
    </w:p>
    <w:p w14:paraId="46D402B3" w14:textId="77777777" w:rsidR="00117347" w:rsidRPr="00043871" w:rsidRDefault="00117347" w:rsidP="00043871">
      <w:pPr>
        <w:spacing w:after="0"/>
        <w:ind w:hanging="284"/>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energetické spoločenstvo alebo komunita vyrábajúca energiu z obnoviteľných zdrojov po vydaní osvedčenia prestali spĺňať niektorú z podmienok podľa odseku 1 alebo odseku 2 alebo vykonávajú činnosť v rozpore s účelom, na ktorý boli založené, a v lehote určenej úradom nevykonali nápravu alebo</w:t>
      </w:r>
    </w:p>
    <w:p w14:paraId="5837427A" w14:textId="598A39A6" w:rsidR="002354CC" w:rsidRPr="00043871" w:rsidRDefault="00117347" w:rsidP="00043871">
      <w:pPr>
        <w:shd w:val="clear" w:color="auto" w:fill="FFFFFF"/>
        <w:spacing w:after="0" w:line="276" w:lineRule="auto"/>
        <w:ind w:hanging="284"/>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b) </w:t>
      </w:r>
      <w:r w:rsidR="002354CC" w:rsidRPr="00043871">
        <w:rPr>
          <w:rFonts w:ascii="Arial" w:eastAsia="Times New Roman" w:hAnsi="Arial" w:cs="Arial"/>
          <w:color w:val="000000" w:themeColor="text1"/>
          <w:sz w:val="24"/>
          <w:szCs w:val="24"/>
          <w:lang w:val="sk-SK" w:eastAsia="cs-CZ"/>
        </w:rPr>
        <w:t xml:space="preserve">osvedčenie </w:t>
      </w:r>
      <w:r w:rsidR="00F770BF" w:rsidRPr="00043871">
        <w:rPr>
          <w:rFonts w:ascii="Arial" w:eastAsia="Times New Roman" w:hAnsi="Arial" w:cs="Arial"/>
          <w:color w:val="000000" w:themeColor="text1"/>
          <w:sz w:val="24"/>
          <w:szCs w:val="24"/>
          <w:lang w:val="sk-SK" w:eastAsia="cs-CZ"/>
        </w:rPr>
        <w:t xml:space="preserve">je </w:t>
      </w:r>
      <w:r w:rsidR="002354CC" w:rsidRPr="00043871">
        <w:rPr>
          <w:rFonts w:ascii="Arial" w:eastAsia="Times New Roman" w:hAnsi="Arial" w:cs="Arial"/>
          <w:color w:val="000000" w:themeColor="text1"/>
          <w:sz w:val="24"/>
          <w:szCs w:val="24"/>
          <w:lang w:val="sk-SK" w:eastAsia="cs-CZ"/>
        </w:rPr>
        <w:t>vydané na základe nepravdivých údajov.</w:t>
      </w:r>
    </w:p>
    <w:p w14:paraId="785408D4" w14:textId="26D27CC8" w:rsidR="002354CC" w:rsidRPr="00043871" w:rsidRDefault="002354CC" w:rsidP="0047797C">
      <w:pPr>
        <w:shd w:val="clear" w:color="auto" w:fill="FFFFFF"/>
        <w:spacing w:after="0" w:line="276" w:lineRule="auto"/>
        <w:ind w:firstLine="567"/>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022BB8" w:rsidRPr="00043871">
        <w:rPr>
          <w:rFonts w:ascii="Arial" w:eastAsia="Times New Roman" w:hAnsi="Arial" w:cs="Arial"/>
          <w:color w:val="000000" w:themeColor="text1"/>
          <w:sz w:val="24"/>
          <w:szCs w:val="24"/>
          <w:lang w:val="sk-SK" w:eastAsia="cs-CZ"/>
        </w:rPr>
        <w:t>1</w:t>
      </w:r>
      <w:r w:rsidR="00117347" w:rsidRPr="00043871">
        <w:rPr>
          <w:rFonts w:ascii="Arial" w:eastAsia="Times New Roman" w:hAnsi="Arial" w:cs="Arial"/>
          <w:color w:val="000000" w:themeColor="text1"/>
          <w:sz w:val="24"/>
          <w:szCs w:val="24"/>
          <w:lang w:val="sk-SK" w:eastAsia="cs-CZ"/>
        </w:rPr>
        <w:t>1</w:t>
      </w:r>
      <w:r w:rsidRPr="00043871">
        <w:rPr>
          <w:rFonts w:ascii="Arial" w:eastAsia="Times New Roman" w:hAnsi="Arial" w:cs="Arial"/>
          <w:color w:val="000000" w:themeColor="text1"/>
          <w:sz w:val="24"/>
          <w:szCs w:val="24"/>
          <w:lang w:val="sk-SK" w:eastAsia="cs-CZ"/>
        </w:rPr>
        <w:t>) Úrad eviduje vydané osvedčenia energetických spoločenstiev</w:t>
      </w:r>
      <w:r w:rsidR="00020C8E" w:rsidRPr="00043871">
        <w:rPr>
          <w:rFonts w:ascii="Arial" w:eastAsia="Times New Roman" w:hAnsi="Arial" w:cs="Arial"/>
          <w:color w:val="000000" w:themeColor="text1"/>
          <w:sz w:val="24"/>
          <w:szCs w:val="24"/>
          <w:lang w:val="sk-SK" w:eastAsia="cs-CZ"/>
        </w:rPr>
        <w:t xml:space="preserve"> a komunít vyrábajúcich energiu z obnoviteľných zdrojov</w:t>
      </w:r>
      <w:r w:rsidRPr="00043871">
        <w:rPr>
          <w:rFonts w:ascii="Arial" w:eastAsia="Times New Roman" w:hAnsi="Arial" w:cs="Arial"/>
          <w:color w:val="000000" w:themeColor="text1"/>
          <w:sz w:val="24"/>
          <w:szCs w:val="24"/>
          <w:lang w:val="sk-SK" w:eastAsia="cs-CZ"/>
        </w:rPr>
        <w:t xml:space="preserve">. Úrad uverejňuje zoznam energetických spoločenstiev </w:t>
      </w:r>
      <w:r w:rsidR="00020C8E" w:rsidRPr="00043871">
        <w:rPr>
          <w:rFonts w:ascii="Arial" w:eastAsia="Times New Roman" w:hAnsi="Arial" w:cs="Arial"/>
          <w:color w:val="000000" w:themeColor="text1"/>
          <w:sz w:val="24"/>
          <w:szCs w:val="24"/>
          <w:lang w:val="sk-SK" w:eastAsia="cs-CZ"/>
        </w:rPr>
        <w:t xml:space="preserve">a komunít vyrábajúcich energiu z obnoviteľných zdrojov </w:t>
      </w:r>
      <w:r w:rsidRPr="00043871">
        <w:rPr>
          <w:rFonts w:ascii="Arial" w:eastAsia="Times New Roman" w:hAnsi="Arial" w:cs="Arial"/>
          <w:color w:val="000000" w:themeColor="text1"/>
          <w:sz w:val="24"/>
          <w:szCs w:val="24"/>
          <w:lang w:val="sk-SK" w:eastAsia="cs-CZ"/>
        </w:rPr>
        <w:t>spôsobom umožňujúcim diaľkový prístup.</w:t>
      </w:r>
    </w:p>
    <w:p w14:paraId="2E519CBD" w14:textId="34FF1783" w:rsidR="00220F10" w:rsidRPr="00043871" w:rsidRDefault="00220F10" w:rsidP="00123ECE">
      <w:pPr>
        <w:pStyle w:val="Nadpis1"/>
        <w:spacing w:line="276" w:lineRule="auto"/>
        <w:rPr>
          <w:rFonts w:cs="Arial"/>
          <w:color w:val="000000" w:themeColor="text1"/>
          <w:szCs w:val="24"/>
          <w:lang w:val="sk-SK" w:eastAsia="cs-CZ"/>
        </w:rPr>
      </w:pPr>
      <w:bookmarkStart w:id="49" w:name="c_9224"/>
      <w:bookmarkStart w:id="50" w:name="pa_12"/>
      <w:bookmarkStart w:id="51" w:name="p_12"/>
      <w:bookmarkStart w:id="52" w:name="c_9226"/>
      <w:bookmarkEnd w:id="49"/>
      <w:bookmarkEnd w:id="50"/>
      <w:bookmarkEnd w:id="51"/>
      <w:bookmarkEnd w:id="52"/>
      <w:r w:rsidRPr="00043871">
        <w:rPr>
          <w:rFonts w:cs="Arial"/>
          <w:color w:val="000000" w:themeColor="text1"/>
          <w:szCs w:val="24"/>
          <w:lang w:val="sk-SK" w:eastAsia="cs-CZ"/>
        </w:rPr>
        <w:t>§ 12</w:t>
      </w:r>
    </w:p>
    <w:p w14:paraId="0BF6BF54" w14:textId="77777777" w:rsidR="00220F10" w:rsidRPr="00043871" w:rsidRDefault="00220F10" w:rsidP="00123ECE">
      <w:pPr>
        <w:keepNext/>
        <w:shd w:val="clear" w:color="auto" w:fill="FFFFFF"/>
        <w:spacing w:line="276" w:lineRule="auto"/>
        <w:jc w:val="center"/>
        <w:rPr>
          <w:rFonts w:ascii="Arial" w:eastAsia="Times New Roman" w:hAnsi="Arial" w:cs="Arial"/>
          <w:b/>
          <w:color w:val="000000" w:themeColor="text1"/>
          <w:sz w:val="24"/>
          <w:szCs w:val="24"/>
          <w:lang w:val="sk-SK" w:eastAsia="cs-CZ"/>
        </w:rPr>
      </w:pPr>
      <w:r w:rsidRPr="00043871">
        <w:rPr>
          <w:rFonts w:ascii="Arial" w:eastAsia="Times New Roman" w:hAnsi="Arial" w:cs="Arial"/>
          <w:b/>
          <w:bCs/>
          <w:color w:val="000000" w:themeColor="text1"/>
          <w:sz w:val="24"/>
          <w:szCs w:val="24"/>
          <w:lang w:val="sk-SK" w:eastAsia="cs-CZ"/>
        </w:rPr>
        <w:t>Výstavba energetického zariadenia</w:t>
      </w:r>
    </w:p>
    <w:p w14:paraId="43900E1C" w14:textId="77777777" w:rsidR="00220F10" w:rsidRPr="00043871" w:rsidRDefault="00220F10" w:rsidP="00123ECE">
      <w:pPr>
        <w:keepNext/>
        <w:spacing w:after="0"/>
        <w:ind w:firstLine="708"/>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 Energetickým zariadením sa na účely tohto ustanovenia rozumie elektroenergetické zariadenie, plynárenské zariadenie, potrubie na prepravu </w:t>
      </w:r>
      <w:r w:rsidRPr="00043871">
        <w:rPr>
          <w:rFonts w:ascii="Arial" w:eastAsia="Times New Roman" w:hAnsi="Arial" w:cs="Arial"/>
          <w:color w:val="000000" w:themeColor="text1"/>
          <w:sz w:val="24"/>
          <w:szCs w:val="24"/>
          <w:lang w:val="sk-SK" w:eastAsia="cs-CZ"/>
        </w:rPr>
        <w:lastRenderedPageBreak/>
        <w:t>pohonných látok alebo na prepravu ropy a zariadenie na rozvod skvapalneného plynného uhľovodíka.</w:t>
      </w:r>
    </w:p>
    <w:p w14:paraId="52DBE337" w14:textId="77777777" w:rsidR="00220F10" w:rsidRPr="00043871" w:rsidRDefault="00220F10" w:rsidP="007F1A32">
      <w:pPr>
        <w:spacing w:after="0"/>
        <w:ind w:firstLine="708"/>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2) Stavať energetické zariadenie možno iba na základe osvedčenia na výstavbu energetického zariadenia. To neplatí, ak ide o výstavbu energetického zariadenia na </w:t>
      </w:r>
    </w:p>
    <w:p w14:paraId="58A892F0" w14:textId="77777777" w:rsidR="00220F10" w:rsidRPr="00043871"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a) výrobu elektriny zo slnečnej energie alebo veternej energie s celkovým inštalovaným výkonom do 2 MW vrátane; zvýšiť celkový inštalovaný výkon takéhoto energetického zariadenia nad 2 MW možno iba na základe osvedčenia na výstavbu energetického zariadenia, </w:t>
      </w:r>
    </w:p>
    <w:p w14:paraId="5619F8D9" w14:textId="77777777" w:rsidR="00220F10" w:rsidRPr="00043871"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b) výrobu elektriny s celkovým inštalovaným výkonom do 1 MW vrátane, ktoré využíva iný primárny energetický zdroj, ako je slnečná energia alebo veterná energia; zvýšiť inštalovaný výkon takého energetického zariadenia nad 1 MW možno iba na základe osvedčenia na výstavbu energetického zariadenia, </w:t>
      </w:r>
    </w:p>
    <w:p w14:paraId="3D6C79BE" w14:textId="77777777" w:rsidR="00220F10" w:rsidRPr="00043871"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c) výrobu plynu, </w:t>
      </w:r>
    </w:p>
    <w:p w14:paraId="058750DC" w14:textId="77777777" w:rsidR="00220F10" w:rsidRPr="00043871"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distribúciu elektriny, ktoré predstavuje rozšírenie, rekonštrukciu alebo modernizáciu existujúcej distribučnej sústavy prevádzkovateľa distribučnej sústavy v časti vymedzeného územia alebo v území bezprostredne nadväzujúcom na časť vymedzeného územia a ktoré bude prevádzkovať prevádzkovateľ distribučnej sústavy do napäťovej úrovne 22 kV vrátane okrem prípadu, že ide o elektrické vedenie a elektroenergetické zariadenie, ktorým sa zabezpečuje preprava elektriny medzi časťou územia Európskej únie alebo územia tretích štátov a vymedzeným územím alebo časťou vymedzeného územia,</w:t>
      </w:r>
    </w:p>
    <w:p w14:paraId="3335AB70" w14:textId="77777777" w:rsidR="00220F10" w:rsidRPr="00043871"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distribúciu plynu, ktoré predstavuje rozšírenie, rekonštrukciu alebo modernizáciu existujúcej distribučnej siete prevádzkovateľa distribučnej siete v časti vymedzeného územia alebo v území bezprostredne nadväzujúcom na časť vymedzeného územia a ktoré bude prevádzkovať prevádzkovateľ distribučnej siete v rámci časti vymedzeného územia,</w:t>
      </w:r>
    </w:p>
    <w:p w14:paraId="2CFEC546" w14:textId="77777777" w:rsidR="00220F10" w:rsidRPr="00043871"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f) prepravu plynu, ktoré predstavuje rekonštrukciu alebo modernizáciu existujúcej prepravnej siete prevádzkovateľa prepravnej siete a ktoré bude prevádzkovať prevádzkovateľ prepravnej siete, </w:t>
      </w:r>
    </w:p>
    <w:p w14:paraId="44E2E340" w14:textId="77777777" w:rsidR="00220F10" w:rsidRPr="00043871"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g) prevádzkovanie zásobníka, ktoré predstavuje rekonštrukciu alebo modernizáciu existujúceho zásobníka prevádzkovateľa zásobníka a ktoré bude prevádzkovať prevádzkovateľ zásobníka, </w:t>
      </w:r>
    </w:p>
    <w:p w14:paraId="4F34D967" w14:textId="77777777" w:rsidR="00220F10" w:rsidRPr="00043871"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h) prenos elektriny, ktoré predstavuje rekonštrukciu alebo modernizáciu existujúcej prenosovej sústavy prevádzkovateľa prenosovej sústavy a ktoré bude prevádzkovať prevádzkovateľ prenosovej sústavy, </w:t>
      </w:r>
    </w:p>
    <w:p w14:paraId="39852560" w14:textId="77777777" w:rsidR="00220F10" w:rsidRPr="00043871"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i) výrobu elektriny z obnoviteľných zdrojov energie, ktoré predstavuje rekonštrukciu alebo modernizáciu existujúceho zariadenia na výrobu elektriny z obnoviteľných zdrojov energie, ak sa nezvýši inštalovaný výkon existujúceho zariadenia na výrobu elektriny z obnoviteľných zdrojov energie,</w:t>
      </w:r>
    </w:p>
    <w:p w14:paraId="43F7AF5D" w14:textId="77777777" w:rsidR="00220F10" w:rsidRPr="00043871"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j) uskladňovanie elektriny, ak ide o zariadenie s celkovým inštalovaným výkonom do 10 MW vrátane, </w:t>
      </w:r>
    </w:p>
    <w:p w14:paraId="100F544F" w14:textId="77777777" w:rsidR="00220F10" w:rsidRPr="00043871"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k) priame prepojenie zariadenia na výrobu obnoviteľného plynu s odberateľom plynu. </w:t>
      </w:r>
    </w:p>
    <w:p w14:paraId="341E7CA3" w14:textId="77777777" w:rsidR="00220F10" w:rsidRPr="00043871" w:rsidRDefault="00220F10" w:rsidP="007F1A32">
      <w:pPr>
        <w:spacing w:after="0"/>
        <w:ind w:firstLine="708"/>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 xml:space="preserve">(3) Ministerstvo posudzuje súlad žiadosti o vydanie osvedčenia s energetickou politikou schválenou vládou Slovenskej republiky (ďalej len „vláda“). </w:t>
      </w:r>
    </w:p>
    <w:p w14:paraId="6F65EB5D" w14:textId="77777777" w:rsidR="00220F10" w:rsidRPr="00043871" w:rsidRDefault="00220F10" w:rsidP="007F1A32">
      <w:pPr>
        <w:spacing w:after="0"/>
        <w:ind w:firstLine="708"/>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4) Osvedčenie na výstavbu energetického zariadenia vydáva ministerstvo rozhodnutím na základe písomnej žiadosti žiadateľa, ktorá obsahuje </w:t>
      </w:r>
    </w:p>
    <w:p w14:paraId="34033284" w14:textId="77777777" w:rsidR="00220F10" w:rsidRPr="00043871"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a) identifikačné údaje žiadateľa: </w:t>
      </w:r>
    </w:p>
    <w:p w14:paraId="79B5C2CC" w14:textId="77777777" w:rsidR="00220F10" w:rsidRPr="00043871"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 meno a priezvisko, dátum narodenia a pobyt na vymedzenom území, ak ide o fyzickú osobu, </w:t>
      </w:r>
    </w:p>
    <w:p w14:paraId="4CFF0BF0" w14:textId="77777777" w:rsidR="00220F10" w:rsidRPr="00043871"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2. obchodné meno, identifikačné číslo, ak bolo pridelené, právnu formu, sídlo, meno a priezvisko a dátum narodenia členov štatutárneho orgánu, ak ide o právnickú osobu, </w:t>
      </w:r>
    </w:p>
    <w:p w14:paraId="6F79CB87" w14:textId="77777777" w:rsidR="00220F10" w:rsidRPr="00043871"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b) investičný zámer, ktorý obsahuje </w:t>
      </w:r>
    </w:p>
    <w:p w14:paraId="2E81F5FA" w14:textId="77777777" w:rsidR="00220F10" w:rsidRPr="00043871"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 charakteristiku energetického zariadenia, </w:t>
      </w:r>
    </w:p>
    <w:p w14:paraId="4AC63C14" w14:textId="77777777" w:rsidR="00220F10" w:rsidRPr="00043871"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2. údaje o umiestnení energetického zariadenia, </w:t>
      </w:r>
    </w:p>
    <w:p w14:paraId="31FBB750" w14:textId="77777777" w:rsidR="00220F10" w:rsidRPr="00043871"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3. predpokladaný vplyv </w:t>
      </w:r>
    </w:p>
    <w:p w14:paraId="20B44F0E" w14:textId="77777777" w:rsidR="00220F10" w:rsidRPr="00043871"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3.1. elektroenergetického zariadenia na prenosovú sústavu a distribučnú sústavu na vymedzenom území, do ktorej má byť elektroenergetické zariadenie pripojené priamo alebo prostredníctvom miestnej distribučnej sústavy, a to z hľadiska bezpečnosti a spoľahlivosti, </w:t>
      </w:r>
    </w:p>
    <w:p w14:paraId="4049A181" w14:textId="77777777" w:rsidR="00220F10" w:rsidRPr="00043871"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3.2. plynárenského zariadenia na prepravnú sieť alebo distribučnú sieť na vymedzenom území z hľadiska bezpečnosti a spoľahlivosti, </w:t>
      </w:r>
    </w:p>
    <w:p w14:paraId="63C5AE66" w14:textId="77777777" w:rsidR="00220F10" w:rsidRPr="00043871"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3.3. potrubia na prepravu pohonných látok alebo na prepravu ropy na existujúce potrubia z hľadiska bezpečnosti a spoľahlivosti, </w:t>
      </w:r>
    </w:p>
    <w:p w14:paraId="31C06568" w14:textId="77777777" w:rsidR="00220F10" w:rsidRPr="00043871"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3.4. zariadenia na rozvod skvapalneného plynného uhľovodíka na distribučnú sieť na vymedzenom území z hľadiska bezpečnosti a spoľahlivosti, </w:t>
      </w:r>
    </w:p>
    <w:p w14:paraId="3CFF2544" w14:textId="77777777" w:rsidR="00220F10" w:rsidRPr="00043871"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4. údaje o primárnych zdrojoch energie vrátane údajov o druhu a množstve primárnych zdrojov energie na jeden rok bežnej prevádzky, </w:t>
      </w:r>
    </w:p>
    <w:p w14:paraId="23457D6B" w14:textId="77777777" w:rsidR="00220F10" w:rsidRPr="00043871"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5. energetickú účinnosť energetického zariadenia, ak nejde o zariadenie na výrobu elektriny z vodnej energie, slnečnej energie alebo veternej energie alebo zariadenie na distribúciu a prenos elektriny, </w:t>
      </w:r>
    </w:p>
    <w:p w14:paraId="3BE931EF" w14:textId="77777777" w:rsidR="00220F10" w:rsidRPr="00043871"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6. predpokladaný vplyv energetického zariadenia na ochranu verejného zdravia a na životné prostredie, </w:t>
      </w:r>
    </w:p>
    <w:p w14:paraId="7C2D8346" w14:textId="77777777" w:rsidR="00220F10" w:rsidRPr="00043871"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7. finančné zabezpečenie investičného zámeru, </w:t>
      </w:r>
    </w:p>
    <w:p w14:paraId="79121262" w14:textId="77777777" w:rsidR="00220F10" w:rsidRPr="00043871"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8. vplyv </w:t>
      </w:r>
    </w:p>
    <w:p w14:paraId="4558207A" w14:textId="77777777" w:rsidR="00220F10" w:rsidRPr="00043871"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8.1. elektroenergetického zariadenia na bezpečnosť dodávok elektriny na vymedzenom území, ak ide o zariadenie s celkovým inštalovaným výkonom nad 5 MW, </w:t>
      </w:r>
    </w:p>
    <w:p w14:paraId="60E2D14B" w14:textId="77777777" w:rsidR="00220F10" w:rsidRPr="00043871"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8.2. plynárenského zariadenia na bezpečnosť dodávok plynu na vymedzenom území, </w:t>
      </w:r>
    </w:p>
    <w:p w14:paraId="78841670" w14:textId="77777777" w:rsidR="00220F10" w:rsidRPr="00043871"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8.3. potrubia na prepravu pohonných látok alebo na prepravu ropy na bezpečnosť dodávok pohonných látok alebo bezpečnosť dodávok ropy, </w:t>
      </w:r>
    </w:p>
    <w:p w14:paraId="7E5DD1FA" w14:textId="77777777" w:rsidR="00220F10" w:rsidRPr="00043871"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8.4. zariadenia na rozvod skvapalneného plynného uhľovodíka na bezpečnosť rozvodu skvapalneného plynného uhľovodíka na vymedzenom území, </w:t>
      </w:r>
    </w:p>
    <w:p w14:paraId="704D576F" w14:textId="77777777" w:rsidR="00220F10" w:rsidRPr="00043871"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9. súlad investičného zámeru s územným plánom obce preukázaný záväzným stanoviskom obce, </w:t>
      </w:r>
    </w:p>
    <w:p w14:paraId="622021A7" w14:textId="77777777" w:rsidR="00220F10" w:rsidRPr="00043871"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0. spôsob pripojenia </w:t>
      </w:r>
    </w:p>
    <w:p w14:paraId="05B7E5E7" w14:textId="77777777" w:rsidR="00220F10" w:rsidRPr="00043871"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0.1. elektroenergetického zariadenia do sústavy, </w:t>
      </w:r>
    </w:p>
    <w:p w14:paraId="7AFB8769" w14:textId="77777777" w:rsidR="00220F10" w:rsidRPr="00043871"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0.2. plynárenského zariadenia do siete, </w:t>
      </w:r>
    </w:p>
    <w:p w14:paraId="1E86C5B3" w14:textId="77777777" w:rsidR="00220F10" w:rsidRPr="00043871"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 xml:space="preserve">10.3. potrubia na prepravu pohonných látok alebo na prepravu ropy na existujúce potrubie, </w:t>
      </w:r>
    </w:p>
    <w:p w14:paraId="335B35ED" w14:textId="77777777" w:rsidR="00220F10" w:rsidRPr="00043871"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0.4. zariadenia na rozvod skvapalneného plynného uhľovodíka na distribučnú sieť, </w:t>
      </w:r>
    </w:p>
    <w:p w14:paraId="3FFCF339" w14:textId="77777777" w:rsidR="009E508C" w:rsidRPr="00043871"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1. predpokladaný prínos výrobnej kapacity elektroenergetického zariadenia </w:t>
      </w:r>
    </w:p>
    <w:p w14:paraId="133ABC49" w14:textId="77777777" w:rsidR="009E508C" w:rsidRPr="00043871" w:rsidRDefault="00220F10" w:rsidP="009E508C">
      <w:pPr>
        <w:pStyle w:val="Odsekzoznamu"/>
        <w:spacing w:after="0" w:line="276" w:lineRule="auto"/>
        <w:ind w:left="-142" w:hanging="284"/>
        <w:rPr>
          <w:rFonts w:ascii="Arial" w:eastAsia="Times New Roman" w:hAnsi="Arial" w:cs="Arial"/>
          <w:color w:val="000000" w:themeColor="text1"/>
          <w:sz w:val="24"/>
          <w:szCs w:val="24"/>
          <w:vertAlign w:val="superscript"/>
          <w:lang w:val="sk-SK" w:eastAsia="cs-CZ"/>
        </w:rPr>
      </w:pPr>
      <w:r w:rsidRPr="00043871">
        <w:rPr>
          <w:rFonts w:ascii="Arial" w:eastAsia="Times New Roman" w:hAnsi="Arial" w:cs="Arial"/>
          <w:color w:val="000000" w:themeColor="text1"/>
          <w:sz w:val="24"/>
          <w:szCs w:val="24"/>
          <w:lang w:val="sk-SK" w:eastAsia="cs-CZ"/>
        </w:rPr>
        <w:t>11.1.</w:t>
      </w:r>
      <w:r w:rsidR="008E12D2"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dosiahnutiu určeného podielu obnoviteľných zdrojov energie</w:t>
      </w:r>
      <w:hyperlink r:id="rId11" w:anchor="poznamky.poznamka-5" w:tooltip="Odkaz na predpis alebo ustanovenie" w:history="1">
        <w:r w:rsidRPr="00043871">
          <w:rPr>
            <w:rFonts w:ascii="Arial" w:eastAsia="Times New Roman" w:hAnsi="Arial" w:cs="Arial"/>
            <w:color w:val="000000" w:themeColor="text1"/>
            <w:sz w:val="24"/>
            <w:szCs w:val="24"/>
            <w:vertAlign w:val="superscript"/>
            <w:lang w:val="sk-SK" w:eastAsia="cs-CZ"/>
          </w:rPr>
          <w:t>5)</w:t>
        </w:r>
      </w:hyperlink>
      <w:r w:rsidRPr="00043871">
        <w:rPr>
          <w:rFonts w:ascii="Arial" w:eastAsia="Times New Roman" w:hAnsi="Arial" w:cs="Arial"/>
          <w:color w:val="000000" w:themeColor="text1"/>
          <w:sz w:val="24"/>
          <w:szCs w:val="24"/>
          <w:lang w:val="sk-SK" w:eastAsia="cs-CZ"/>
        </w:rPr>
        <w:t> na hrubej konečnej</w:t>
      </w:r>
      <w:r w:rsidR="009E508C"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energetickej spotrebe podľa osobitného predpisu,</w:t>
      </w:r>
      <w:hyperlink r:id="rId12" w:anchor="poznamky.poznamka-29" w:tooltip="Odkaz na predpis alebo ustanovenie" w:history="1">
        <w:r w:rsidRPr="00043871">
          <w:rPr>
            <w:rFonts w:ascii="Arial" w:eastAsia="Times New Roman" w:hAnsi="Arial" w:cs="Arial"/>
            <w:color w:val="000000" w:themeColor="text1"/>
            <w:sz w:val="24"/>
            <w:szCs w:val="24"/>
            <w:vertAlign w:val="superscript"/>
            <w:lang w:val="sk-SK" w:eastAsia="cs-CZ"/>
          </w:rPr>
          <w:t>29)</w:t>
        </w:r>
      </w:hyperlink>
    </w:p>
    <w:p w14:paraId="1E75A99A" w14:textId="77777777" w:rsidR="009E508C" w:rsidRPr="00043871" w:rsidRDefault="00220F10" w:rsidP="009E508C">
      <w:pPr>
        <w:pStyle w:val="Odsekzoznamu"/>
        <w:spacing w:after="0" w:line="276" w:lineRule="auto"/>
        <w:ind w:left="-142" w:hanging="284"/>
        <w:rPr>
          <w:rFonts w:ascii="Arial" w:eastAsia="Times New Roman" w:hAnsi="Arial" w:cs="Arial"/>
          <w:color w:val="000000" w:themeColor="text1"/>
          <w:sz w:val="24"/>
          <w:szCs w:val="24"/>
          <w:vertAlign w:val="superscript"/>
          <w:lang w:val="sk-SK" w:eastAsia="cs-CZ"/>
        </w:rPr>
      </w:pPr>
      <w:r w:rsidRPr="00043871">
        <w:rPr>
          <w:rFonts w:ascii="Arial" w:eastAsia="Times New Roman" w:hAnsi="Arial" w:cs="Arial"/>
          <w:color w:val="000000" w:themeColor="text1"/>
          <w:sz w:val="24"/>
          <w:szCs w:val="24"/>
          <w:lang w:val="sk-SK" w:eastAsia="cs-CZ"/>
        </w:rPr>
        <w:t>11.2. úspore emisií,</w:t>
      </w:r>
      <w:hyperlink r:id="rId13" w:anchor="poznamky.poznamka-30" w:tooltip="Odkaz na predpis alebo ustanovenie" w:history="1">
        <w:r w:rsidRPr="00043871">
          <w:rPr>
            <w:rFonts w:ascii="Arial" w:eastAsia="Times New Roman" w:hAnsi="Arial" w:cs="Arial"/>
            <w:color w:val="000000" w:themeColor="text1"/>
            <w:sz w:val="24"/>
            <w:szCs w:val="24"/>
            <w:vertAlign w:val="superscript"/>
            <w:lang w:val="sk-SK" w:eastAsia="cs-CZ"/>
          </w:rPr>
          <w:t>30)</w:t>
        </w:r>
      </w:hyperlink>
    </w:p>
    <w:p w14:paraId="3AD75EDA" w14:textId="77777777" w:rsidR="009E508C" w:rsidRPr="00043871"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1.3. zlepšeniu kvality životného prostredia, ak nie je predpokladaný prínos podľa bodov</w:t>
      </w:r>
      <w:r w:rsidR="009E508C"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 xml:space="preserve">11.1. a 11.2., </w:t>
      </w:r>
    </w:p>
    <w:p w14:paraId="5ACF8F72" w14:textId="579CF106" w:rsidR="00220F10" w:rsidRPr="00043871"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2. význam plynárenského zariadenia pre vnútorný trh so zemným plynom, </w:t>
      </w:r>
    </w:p>
    <w:p w14:paraId="67BEE28D" w14:textId="77777777" w:rsidR="00220F10" w:rsidRPr="00043871"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3. ekonomicko-technické hodnotenie využitia vyrobeného tepla alebo odpadového tepla, </w:t>
      </w:r>
    </w:p>
    <w:p w14:paraId="7EBE65D6" w14:textId="77777777" w:rsidR="009E508C" w:rsidRPr="00043871"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4. súlad investičného zámeru s komplexným posúdením národného potenciálu pre uplatnenie vysoko účinnej kombinovanej výroby,</w:t>
      </w:r>
      <w:hyperlink r:id="rId14" w:anchor="poznamky.poznamka-30a" w:tooltip="Odkaz na predpis alebo ustanovenie" w:history="1">
        <w:r w:rsidRPr="00043871">
          <w:rPr>
            <w:rFonts w:ascii="Arial" w:eastAsia="Times New Roman" w:hAnsi="Arial" w:cs="Arial"/>
            <w:color w:val="000000" w:themeColor="text1"/>
            <w:sz w:val="24"/>
            <w:szCs w:val="24"/>
            <w:lang w:val="sk-SK" w:eastAsia="cs-CZ"/>
          </w:rPr>
          <w:t>30a)</w:t>
        </w:r>
      </w:hyperlink>
      <w:r w:rsidRPr="00043871">
        <w:rPr>
          <w:rFonts w:ascii="Arial" w:eastAsia="Times New Roman" w:hAnsi="Arial" w:cs="Arial"/>
          <w:color w:val="000000" w:themeColor="text1"/>
          <w:sz w:val="24"/>
          <w:szCs w:val="24"/>
          <w:lang w:val="sk-SK" w:eastAsia="cs-CZ"/>
        </w:rPr>
        <w:t xml:space="preserve"> ak ide o elektroenergetické zariadenie spaľujúce palivá alebo využívajúce geotermálnu energiu, </w:t>
      </w:r>
    </w:p>
    <w:p w14:paraId="1AD40490" w14:textId="77777777" w:rsidR="009E508C" w:rsidRPr="00043871"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5. súlad investičného zámeru s komplexným posúdením potenciálu využitia systémov centralizovaného zásobovania teplom,</w:t>
      </w:r>
      <w:hyperlink r:id="rId15" w:anchor="poznamky.poznamka-30b" w:tooltip="Odkaz na predpis alebo ustanovenie" w:history="1">
        <w:r w:rsidRPr="00043871">
          <w:rPr>
            <w:rFonts w:ascii="Arial" w:eastAsia="Times New Roman" w:hAnsi="Arial" w:cs="Arial"/>
            <w:color w:val="000000" w:themeColor="text1"/>
            <w:sz w:val="24"/>
            <w:szCs w:val="24"/>
            <w:vertAlign w:val="superscript"/>
            <w:lang w:val="sk-SK" w:eastAsia="cs-CZ"/>
          </w:rPr>
          <w:t>30b)</w:t>
        </w:r>
      </w:hyperlink>
      <w:r w:rsidRPr="00043871">
        <w:rPr>
          <w:rFonts w:ascii="Arial" w:eastAsia="Times New Roman" w:hAnsi="Arial" w:cs="Arial"/>
          <w:color w:val="000000" w:themeColor="text1"/>
          <w:sz w:val="24"/>
          <w:szCs w:val="24"/>
          <w:lang w:val="sk-SK" w:eastAsia="cs-CZ"/>
        </w:rPr>
        <w:t xml:space="preserve"> ak ide o zariadenie, ktoré môže mať vplyv na centralizované zásobovanie teplom, </w:t>
      </w:r>
    </w:p>
    <w:p w14:paraId="126EAFAF" w14:textId="4E33230A" w:rsidR="00220F10" w:rsidRPr="00043871"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6. alternatívy k výstavbe energetického zariadenia. </w:t>
      </w:r>
    </w:p>
    <w:p w14:paraId="020232CF" w14:textId="77777777" w:rsidR="00220F10" w:rsidRPr="00043871" w:rsidRDefault="00220F10" w:rsidP="007F1A32">
      <w:pPr>
        <w:spacing w:after="0"/>
        <w:ind w:firstLine="708"/>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5) Súčasťou písomnej žiadosti podľa odseku 4 je stanovisko prevádzkovateľa </w:t>
      </w:r>
    </w:p>
    <w:p w14:paraId="2963F136" w14:textId="77777777" w:rsidR="00220F10" w:rsidRPr="00043871"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a) distribučnej sústavy, ku ktorej bude elektroenergetické zariadenie pripojené, k údajom podľa odseku 4 písm. b) bodov 2., 3.1., 10.1. a 14., </w:t>
      </w:r>
    </w:p>
    <w:p w14:paraId="7A297F6E" w14:textId="77777777" w:rsidR="00220F10" w:rsidRPr="00043871"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b) prenosovej sústavy k údajom podľa odseku 4 písm. b) bodov 2., 3.1., 8.1. a 10.1., </w:t>
      </w:r>
    </w:p>
    <w:p w14:paraId="250A9580" w14:textId="77777777" w:rsidR="00220F10" w:rsidRPr="00043871"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c) distribučnej siete, ku ktorej bude plynárenské zariadenie pripojené, k údajom podľa odseku 4 písm. b) bodov 3.2. a 10.2., </w:t>
      </w:r>
    </w:p>
    <w:p w14:paraId="221610C4" w14:textId="77777777" w:rsidR="00220F10" w:rsidRPr="00043871"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d) prepravnej siete, ku ktorej bude plynárenské zariadenie pripojené, k údajom podľa odseku 4 písm. b) bodov 2., 3.2., 8.2. a 10.2., </w:t>
      </w:r>
    </w:p>
    <w:p w14:paraId="438DEAB2" w14:textId="77777777" w:rsidR="00220F10" w:rsidRPr="00043871"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e) potrubia na prepravu pohonných látok alebo prevádzkovateľa potrubia na prepravu ropy, ku ktorému bude potrubie na prepravu pohonných látok alebo na prepravu ropy pripojené, k údajom podľa odseku 4 písm. b) bodov 3.3. a 10.3., </w:t>
      </w:r>
    </w:p>
    <w:p w14:paraId="3671910C" w14:textId="77777777" w:rsidR="00220F10" w:rsidRPr="00043871"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 distribučnej siete, ku ktorej bude zariadenie na rozvod skvapalneného plynného uhľovodíka pripojené, k údajom podľa odseku 4 písm. b) bodov 3.4. a 10.4..</w:t>
      </w:r>
    </w:p>
    <w:p w14:paraId="5F5A1EB1" w14:textId="77777777" w:rsidR="00220F10" w:rsidRPr="00043871" w:rsidRDefault="00220F10" w:rsidP="007F1A32">
      <w:pPr>
        <w:spacing w:after="0"/>
        <w:ind w:firstLine="708"/>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6) Súčasťou písomnej žiadosti o vydanie osvedčenia na výstavbu energetického zariadenia na distribúciu elektriny alebo distribúciu plynu je stanovisko prevádzkovateľa distribučnej sústavy alebo prevádzkovateľa distribučnej siete, do ktorej má byť takéto zariadenie pripojené, či </w:t>
      </w:r>
    </w:p>
    <w:p w14:paraId="1F58653D" w14:textId="77777777" w:rsidR="00220F10" w:rsidRPr="00043871"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v záujmovej oblasti je vybudovaná distribučná sústava alebo distribučná sieť, ktorej kapacita nie je úplne využitá a ktorá pokrýva potreby predpokladané v investičnom zámere,</w:t>
      </w:r>
    </w:p>
    <w:p w14:paraId="1D308F15" w14:textId="77777777" w:rsidR="00220F10" w:rsidRPr="00043871"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podľa plánu rozvoja distribučnej sústavy podľa </w:t>
      </w:r>
      <w:hyperlink r:id="rId16" w:anchor="paragraf-31.odsek-2.pismeno-q" w:tooltip="Odkaz na predpis alebo ustanovenie" w:history="1">
        <w:r w:rsidRPr="00043871">
          <w:rPr>
            <w:rFonts w:ascii="Arial" w:eastAsia="Times New Roman" w:hAnsi="Arial" w:cs="Arial"/>
            <w:color w:val="000000" w:themeColor="text1"/>
            <w:sz w:val="24"/>
            <w:szCs w:val="24"/>
            <w:lang w:val="sk-SK" w:eastAsia="cs-CZ"/>
          </w:rPr>
          <w:t>§ 31 ods. 2 písm. q)</w:t>
        </w:r>
      </w:hyperlink>
      <w:r w:rsidRPr="00043871">
        <w:rPr>
          <w:rFonts w:ascii="Arial" w:eastAsia="Times New Roman" w:hAnsi="Arial" w:cs="Arial"/>
          <w:color w:val="000000" w:themeColor="text1"/>
          <w:sz w:val="24"/>
          <w:szCs w:val="24"/>
          <w:lang w:val="sk-SK" w:eastAsia="cs-CZ"/>
        </w:rPr>
        <w:t xml:space="preserve"> alebo plánu rozvoja distribučnej siete podľa </w:t>
      </w:r>
      <w:hyperlink r:id="rId17" w:anchor="paragraf-64.odsek-7.pismeno-f" w:tooltip="Odkaz na predpis alebo ustanovenie" w:history="1">
        <w:r w:rsidRPr="00043871">
          <w:rPr>
            <w:rFonts w:ascii="Arial" w:eastAsia="Times New Roman" w:hAnsi="Arial" w:cs="Arial"/>
            <w:color w:val="000000" w:themeColor="text1"/>
            <w:sz w:val="24"/>
            <w:szCs w:val="24"/>
            <w:lang w:val="sk-SK" w:eastAsia="cs-CZ"/>
          </w:rPr>
          <w:t>§ 64 ods. 7 písm. f)</w:t>
        </w:r>
      </w:hyperlink>
      <w:r w:rsidRPr="00043871">
        <w:rPr>
          <w:rFonts w:ascii="Arial" w:eastAsia="Times New Roman" w:hAnsi="Arial" w:cs="Arial"/>
          <w:color w:val="000000" w:themeColor="text1"/>
          <w:sz w:val="24"/>
          <w:szCs w:val="24"/>
          <w:lang w:val="sk-SK" w:eastAsia="cs-CZ"/>
        </w:rPr>
        <w:t xml:space="preserve"> plánuje v záujmovej oblasti vybudovať distribučnú sústavu alebo distribučnú sieť, ktorá pokryje potreby predpokladané v investičnom zámere.</w:t>
      </w:r>
    </w:p>
    <w:p w14:paraId="6AEDDBC3" w14:textId="77777777" w:rsidR="00220F10" w:rsidRPr="00043871" w:rsidRDefault="00220F10" w:rsidP="007F1A32">
      <w:pPr>
        <w:spacing w:after="0"/>
        <w:ind w:firstLine="708"/>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 xml:space="preserve">(7) Súčasťou písomnej žiadosti žiadateľa pri energetickom zariadení na výrobu elektriny s celkovým inštalovaným výkonom nad 30 MW je preukázanie odbornej spôsobilosti podľa § 5 ods. 4 alebo § 9 ods. 2. </w:t>
      </w:r>
    </w:p>
    <w:p w14:paraId="30DB304C" w14:textId="77777777" w:rsidR="00220F10" w:rsidRPr="00043871" w:rsidRDefault="00220F10" w:rsidP="007F1A32">
      <w:pPr>
        <w:spacing w:after="0" w:line="276" w:lineRule="auto"/>
        <w:ind w:firstLine="708"/>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8) Ak investičný zámer žiadateľa je v súlade s energetickou politikou, ministerstvo osvedčenie na výstavbu energetického zariadenia vydá v lehote do 60 dní odo dňa doručenia žiadosti; táto lehota môže byť predĺžená o 30 dní. Ak žiadosť o vydanie osvedčenia nie je úplná, ministerstvo vyzve žiadateľa, aby v lehote určenej ministerstvom žiadosť doplnil. Ak žiadateľ nedoplní žiadosť v určenej lehote, ministerstvo konanie zastaví. Ak investičný zámer žiadateľa o vydanie osvedčenia na výstavbu energetického zariadenia nie je v súlade s energetickou politikou, ministerstvo žiadosť o vydanie osvedčenia na výstavbu energetického zariadenia zamietne. Dôvody na zamietnutie žiadosti o vydanie osvedčenia na výstavbu energetického zariadenia musia byť objektívne, nediskriminačné, riadne podložené a náležite odôvodnené.</w:t>
      </w:r>
    </w:p>
    <w:p w14:paraId="72F2D815" w14:textId="2F73CDD7" w:rsidR="005D012B" w:rsidRPr="00043871" w:rsidRDefault="00220F10" w:rsidP="007F1A32">
      <w:pPr>
        <w:spacing w:after="0" w:line="276" w:lineRule="auto"/>
        <w:ind w:firstLine="708"/>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9) </w:t>
      </w:r>
      <w:r w:rsidR="005D012B" w:rsidRPr="00043871">
        <w:rPr>
          <w:rFonts w:ascii="Arial" w:eastAsia="Times New Roman" w:hAnsi="Arial" w:cs="Arial"/>
          <w:color w:val="000000" w:themeColor="text1"/>
          <w:sz w:val="24"/>
          <w:szCs w:val="24"/>
          <w:lang w:val="sk-SK" w:eastAsia="cs-CZ"/>
        </w:rPr>
        <w:t>Ak prevádzkovateľ prenosovej sústavy, prevádzkovateľ distribučnej sústavy alebo prevádzkovateľ distribučnej siete nedoručí žiadateľovi stanovisko podľa odseku 5 alebo odseku 6 do 20 pracovných dní od doručenia žiadosti a žiadateľ túto skutočnosť oznámi ministerstvu, má sa za to, že investičný zámer nemá negatívne vplyvy podľa odseku 5 a na účel posúdenia podľa odseku 6 sa má za to, že v oblasti, na ktorú sa žiadosť o vydanie osvedčenia na výstavbu energetického zariadenia vzťahuje, nie je vybudovaná distribučná sústava alebo distribučná sieť</w:t>
      </w:r>
      <w:r w:rsidR="007E7103" w:rsidRPr="00043871">
        <w:rPr>
          <w:rFonts w:ascii="Arial" w:eastAsia="Times New Roman" w:hAnsi="Arial" w:cs="Arial"/>
          <w:color w:val="000000" w:themeColor="text1"/>
          <w:sz w:val="24"/>
          <w:szCs w:val="24"/>
          <w:lang w:val="sk-SK" w:eastAsia="cs-CZ"/>
        </w:rPr>
        <w:t>,</w:t>
      </w:r>
      <w:r w:rsidR="005D012B" w:rsidRPr="00043871">
        <w:rPr>
          <w:rFonts w:ascii="Arial" w:eastAsia="Times New Roman" w:hAnsi="Arial" w:cs="Arial"/>
          <w:color w:val="000000" w:themeColor="text1"/>
          <w:sz w:val="24"/>
          <w:szCs w:val="24"/>
          <w:lang w:val="sk-SK" w:eastAsia="cs-CZ"/>
        </w:rPr>
        <w:t xml:space="preserve"> alebo že jej existujúca alebo plánovaná kapacita je využitá a prevádzkovateľ distribučnej sústavy alebo prevádzkovateľ distribučnej siete neplánuje vybudovať svoju distribučnú sústavu alebo svoju distribučnú sieť. Pri vydávaní stanoviska podľa odseku 5 alebo odseku 6, prevádzkovateľ prenosovej sústavy, prevádzkovateľ distribučnej sústavy alebo prevádzkovateľ distribučnej siete postupuje podľa svojho prevádzkového poriadku.</w:t>
      </w:r>
    </w:p>
    <w:p w14:paraId="637A9E88" w14:textId="77777777" w:rsidR="00220F10" w:rsidRPr="00043871" w:rsidRDefault="00220F10" w:rsidP="007F1A32">
      <w:pPr>
        <w:spacing w:after="0" w:line="276" w:lineRule="auto"/>
        <w:ind w:firstLine="708"/>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0) Ministerstvo žiadosť zamietne, ak prevádzkovateľ distribučnej sústavy alebo prevádzkovateľ distribučnej siete vo vyjadrení podľa odseku 6 uvedie, že </w:t>
      </w:r>
    </w:p>
    <w:p w14:paraId="7220B074" w14:textId="77777777" w:rsidR="00220F10" w:rsidRPr="00043871" w:rsidRDefault="00220F10" w:rsidP="007F1A32">
      <w:pPr>
        <w:spacing w:after="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v záujmovej oblasti je vybudovaná distribučná sústava alebo distribučná sieť, ktorej kapacita nie je úplne využitá a pokrýva potreby predpokladané v investičnom zámere, alebo</w:t>
      </w:r>
    </w:p>
    <w:p w14:paraId="6B1E454E" w14:textId="77777777" w:rsidR="00220F10" w:rsidRPr="00043871" w:rsidRDefault="00220F10" w:rsidP="007F1A32">
      <w:pPr>
        <w:spacing w:after="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podľa plánu rozvoja distribučnej sústavy podľa § 31 ods. 2 písm. q) alebo plánu rozvoja distribučnej siete podľa § 64 ods. 7 písm. f) sa plánuje v záujmovej oblasti vybudovať distribučná sústava alebo distribučná sieť, ktorá pokryje potreby predpokladané v investičnom zámere.</w:t>
      </w:r>
    </w:p>
    <w:p w14:paraId="073D12F1" w14:textId="77777777" w:rsidR="00220F10" w:rsidRPr="00043871" w:rsidRDefault="00220F10" w:rsidP="007F1A32">
      <w:pPr>
        <w:shd w:val="clear" w:color="auto" w:fill="FFFFFF"/>
        <w:spacing w:after="0"/>
        <w:ind w:firstLine="708"/>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1) Ak prevádzkovateľ distribučnej sústavy alebo prevádzkovateľ distribučnej siete nedoloží ministerstvu právoplatné územné rozhodnutie na výstavbu plánovanej distribučnej sústavy alebo distribučnej siete v lehote do dvoch rokov odo dňa nadobudnutia právoplatnosti rozhodnutia o zamietnutí žiadosti podľa odseku 10, ministerstvo môže vydať osvedčenie na výstavbu energetického zariadenia inému žiadateľovi. </w:t>
      </w:r>
    </w:p>
    <w:p w14:paraId="6E77486D" w14:textId="77777777" w:rsidR="00220F10" w:rsidRPr="00043871" w:rsidRDefault="00220F10" w:rsidP="007F1A32">
      <w:pPr>
        <w:spacing w:after="0"/>
        <w:ind w:firstLine="708"/>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2) Platnosť stanoviska prevádzkovateľa distribučnej sústavy podľa odseku 5 písm. a) a podľa odseku 6 a stanoviska prevádzkovateľa prenosovej sústavy podľa odseku 5 písm. b) končí uplynutím šiestich mesiacov odo dňa jeho vydania, ak počas tejto doby nie je podaná žiadosť o vydanie osvedčenia na výstavbu energetického </w:t>
      </w:r>
      <w:r w:rsidRPr="00043871">
        <w:rPr>
          <w:rFonts w:ascii="Arial" w:eastAsia="Times New Roman" w:hAnsi="Arial" w:cs="Arial"/>
          <w:color w:val="000000" w:themeColor="text1"/>
          <w:sz w:val="24"/>
          <w:szCs w:val="24"/>
          <w:lang w:val="sk-SK" w:eastAsia="cs-CZ"/>
        </w:rPr>
        <w:lastRenderedPageBreak/>
        <w:t xml:space="preserve">zariadenia. Platnosť stanoviska podľa prvej vety končí aj nadobudnutím právoplatnosti rozhodnutia o zastavení konania o vydanie osvedčenia. </w:t>
      </w:r>
    </w:p>
    <w:p w14:paraId="53551263" w14:textId="16F2A498" w:rsidR="00220F10" w:rsidRPr="00043871" w:rsidRDefault="00220F10" w:rsidP="007F1A32">
      <w:pPr>
        <w:spacing w:after="0"/>
        <w:ind w:firstLine="708"/>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3) Osvedčenie na výstavbu energetického zariadenia je dokladom pre územné konanie a stavebné konanie, dokladom k žiadosti o pripojenie zariadenia na výrobu elektriny do prenosovej sústavy alebo do distribučnej sústavy a dokladom na pripojenie distribučnej siete, ku ktorej je pripojených menej ako 100 000 </w:t>
      </w:r>
      <w:r w:rsidR="009E508C" w:rsidRPr="00043871">
        <w:rPr>
          <w:rFonts w:ascii="Arial" w:eastAsia="Times New Roman" w:hAnsi="Arial" w:cs="Arial"/>
          <w:color w:val="000000" w:themeColor="text1"/>
          <w:sz w:val="24"/>
          <w:szCs w:val="24"/>
          <w:lang w:val="sk-SK" w:eastAsia="cs-CZ"/>
        </w:rPr>
        <w:t xml:space="preserve">koncových </w:t>
      </w:r>
      <w:r w:rsidRPr="00043871">
        <w:rPr>
          <w:rFonts w:ascii="Arial" w:eastAsia="Times New Roman" w:hAnsi="Arial" w:cs="Arial"/>
          <w:color w:val="000000" w:themeColor="text1"/>
          <w:sz w:val="24"/>
          <w:szCs w:val="24"/>
          <w:lang w:val="sk-SK" w:eastAsia="cs-CZ"/>
        </w:rPr>
        <w:t xml:space="preserve">odberateľov plynu do distribučnej siete, ku ktorej je pripojených viac ako 100 000 </w:t>
      </w:r>
      <w:r w:rsidR="009E508C" w:rsidRPr="00043871">
        <w:rPr>
          <w:rFonts w:ascii="Arial" w:eastAsia="Times New Roman" w:hAnsi="Arial" w:cs="Arial"/>
          <w:color w:val="000000" w:themeColor="text1"/>
          <w:sz w:val="24"/>
          <w:szCs w:val="24"/>
          <w:lang w:val="sk-SK" w:eastAsia="cs-CZ"/>
        </w:rPr>
        <w:t xml:space="preserve">koncových </w:t>
      </w:r>
      <w:r w:rsidRPr="00043871">
        <w:rPr>
          <w:rFonts w:ascii="Arial" w:eastAsia="Times New Roman" w:hAnsi="Arial" w:cs="Arial"/>
          <w:color w:val="000000" w:themeColor="text1"/>
          <w:sz w:val="24"/>
          <w:szCs w:val="24"/>
          <w:lang w:val="sk-SK" w:eastAsia="cs-CZ"/>
        </w:rPr>
        <w:t>odberateľov plynu. Osvedčenie na výstavbu energetického zariadenia na výstavbu distribučnej sústavy alebo distribučnej siete je dokladom pre vydanie povolenia na podnikanie v energetike podľa § 6 a 7. Osvedčenie na výstavbu energetického zariadenia pre zariadenie pre kombinovanú výrobu sa posudzuje aj podľa osobitného predpisu.</w:t>
      </w:r>
      <w:r w:rsidRPr="00043871">
        <w:rPr>
          <w:rFonts w:ascii="Arial" w:eastAsia="Times New Roman" w:hAnsi="Arial" w:cs="Arial"/>
          <w:color w:val="000000" w:themeColor="text1"/>
          <w:sz w:val="24"/>
          <w:szCs w:val="24"/>
          <w:vertAlign w:val="superscript"/>
          <w:lang w:val="sk-SK" w:eastAsia="cs-CZ"/>
        </w:rPr>
        <w:t xml:space="preserve">31) </w:t>
      </w:r>
    </w:p>
    <w:p w14:paraId="3DBEBDAD" w14:textId="77777777" w:rsidR="00220F10" w:rsidRPr="00043871" w:rsidRDefault="00220F10" w:rsidP="007F1A32">
      <w:pPr>
        <w:shd w:val="clear" w:color="auto" w:fill="FFFFFF"/>
        <w:spacing w:after="0"/>
        <w:ind w:firstLine="708"/>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4) Kritériá pre vydanie osvedčenia na výstavbu energetického zariadenia určené na zabezpečenie súladu s energetickou politikou, ktorých dodržanie je podmienkou pre vydanie osvedčenia na výstavbu energetického zariadenia, je ministerstvo povinné zverejniť na svojom webovom sídle. </w:t>
      </w:r>
    </w:p>
    <w:p w14:paraId="085CE215" w14:textId="77777777" w:rsidR="00220F10" w:rsidRPr="00043871" w:rsidRDefault="00220F10" w:rsidP="007F1A32">
      <w:pPr>
        <w:shd w:val="clear" w:color="auto" w:fill="FFFFFF"/>
        <w:spacing w:after="0"/>
        <w:ind w:firstLine="708"/>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5) Ministerstvo vedie evidenciu žiadateľov o vydanie osvedčenia na výstavbu energetického zariadenia a zverejňuje zoznam vydaných osvedčení na výstavbu energetického zariadenia podľa odseku 8, ktorý obsahuje údaje podľa odseku 4 písm. a) a písm. b) prvého bodu a druhého bodu okrem dátumu narodenia fyzickej osoby a dátumu narodenia členov štatutárneho orgánu na webovom sídle ministerstva. </w:t>
      </w:r>
    </w:p>
    <w:p w14:paraId="2CE825D4" w14:textId="77777777" w:rsidR="00220F10" w:rsidRPr="00043871" w:rsidRDefault="00220F10" w:rsidP="005F4FA3">
      <w:pPr>
        <w:shd w:val="clear" w:color="auto" w:fill="FFFFFF"/>
        <w:spacing w:after="0"/>
        <w:ind w:firstLine="708"/>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6) Platnosť rozhodnutia o vydaní osvedčenia na výstavbu energetického zariadenia je tri roky odo dňa jeho právoplatnosti. Platnosť rozhodnutia o vydaní osvedčenia na výstavbu energetického zariadenia na výstavbu zariadenia na výrobu elektriny z jadrového paliva je sedem rokov odo dňa jeho právoplatnosti. Žiadateľ, ktorému ministerstvo vydalo osvedčenie na výstavbu energetického zariadenia, je povinný od právoplatnosti rozhodnutia o vydaní osvedčenia na výstavbu energetického zariadenia raz ročne písomne informovať ministerstvo o stave prípravy a postupe výstavby energetického zariadenia.</w:t>
      </w:r>
      <w:r w:rsidRPr="00043871" w:rsidDel="00220F10">
        <w:rPr>
          <w:rFonts w:ascii="Arial" w:eastAsia="Times New Roman" w:hAnsi="Arial" w:cs="Arial"/>
          <w:color w:val="000000" w:themeColor="text1"/>
          <w:sz w:val="24"/>
          <w:szCs w:val="24"/>
          <w:lang w:val="sk-SK" w:eastAsia="cs-CZ"/>
        </w:rPr>
        <w:t xml:space="preserve"> </w:t>
      </w:r>
    </w:p>
    <w:p w14:paraId="0C2295C5" w14:textId="77777777" w:rsidR="00D96116" w:rsidRPr="00043871" w:rsidRDefault="00D96116" w:rsidP="0047797C">
      <w:pPr>
        <w:pStyle w:val="Nadpis1"/>
        <w:spacing w:line="276" w:lineRule="auto"/>
        <w:rPr>
          <w:rFonts w:cs="Arial"/>
          <w:color w:val="000000" w:themeColor="text1"/>
          <w:szCs w:val="24"/>
          <w:lang w:val="sk-SK" w:eastAsia="cs-CZ"/>
        </w:rPr>
      </w:pPr>
      <w:bookmarkStart w:id="53" w:name="c_11831"/>
      <w:bookmarkStart w:id="54" w:name="pa_13"/>
      <w:bookmarkStart w:id="55" w:name="p_13"/>
      <w:bookmarkEnd w:id="53"/>
      <w:bookmarkEnd w:id="54"/>
      <w:bookmarkEnd w:id="55"/>
      <w:r w:rsidRPr="00043871">
        <w:rPr>
          <w:rFonts w:cs="Arial"/>
          <w:color w:val="000000" w:themeColor="text1"/>
          <w:szCs w:val="24"/>
          <w:lang w:val="sk-SK" w:eastAsia="cs-CZ"/>
        </w:rPr>
        <w:t xml:space="preserve">§ 13  </w:t>
      </w:r>
    </w:p>
    <w:p w14:paraId="0CA6E2B3"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56" w:name="c_11833"/>
      <w:bookmarkEnd w:id="56"/>
      <w:r w:rsidRPr="00043871">
        <w:rPr>
          <w:rFonts w:ascii="Arial" w:eastAsia="Times New Roman" w:hAnsi="Arial" w:cs="Arial"/>
          <w:b/>
          <w:bCs/>
          <w:color w:val="000000" w:themeColor="text1"/>
          <w:sz w:val="24"/>
          <w:szCs w:val="24"/>
          <w:lang w:val="sk-SK" w:eastAsia="cs-CZ"/>
        </w:rPr>
        <w:t>Výstavba priameho vedenia</w:t>
      </w:r>
    </w:p>
    <w:p w14:paraId="5C344166" w14:textId="4342B4B9"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 Výrobca elektriny má právo na dopravu elektriny do vlastného </w:t>
      </w:r>
      <w:r w:rsidR="0008412E" w:rsidRPr="00043871">
        <w:rPr>
          <w:rFonts w:ascii="Arial" w:eastAsia="Times New Roman" w:hAnsi="Arial" w:cs="Arial"/>
          <w:color w:val="000000" w:themeColor="text1"/>
          <w:sz w:val="24"/>
          <w:szCs w:val="24"/>
          <w:lang w:val="sk-SK" w:eastAsia="cs-CZ"/>
        </w:rPr>
        <w:t xml:space="preserve">odberného miesta </w:t>
      </w:r>
      <w:r w:rsidRPr="00043871">
        <w:rPr>
          <w:rFonts w:ascii="Arial" w:eastAsia="Times New Roman" w:hAnsi="Arial" w:cs="Arial"/>
          <w:color w:val="000000" w:themeColor="text1"/>
          <w:sz w:val="24"/>
          <w:szCs w:val="24"/>
          <w:lang w:val="sk-SK" w:eastAsia="cs-CZ"/>
        </w:rPr>
        <w:t xml:space="preserve">alebo do </w:t>
      </w:r>
      <w:r w:rsidR="0008412E" w:rsidRPr="00043871">
        <w:rPr>
          <w:rFonts w:ascii="Arial" w:eastAsia="Times New Roman" w:hAnsi="Arial" w:cs="Arial"/>
          <w:color w:val="000000" w:themeColor="text1"/>
          <w:sz w:val="24"/>
          <w:szCs w:val="24"/>
          <w:lang w:val="sk-SK" w:eastAsia="cs-CZ"/>
        </w:rPr>
        <w:t xml:space="preserve">odberného miesta </w:t>
      </w:r>
      <w:r w:rsidRPr="00043871">
        <w:rPr>
          <w:rFonts w:ascii="Arial" w:eastAsia="Times New Roman" w:hAnsi="Arial" w:cs="Arial"/>
          <w:color w:val="000000" w:themeColor="text1"/>
          <w:sz w:val="24"/>
          <w:szCs w:val="24"/>
          <w:lang w:val="sk-SK" w:eastAsia="cs-CZ"/>
        </w:rPr>
        <w:t>vertikálne integrovaného elektroenergetického podniku prostredníctvom priameho vedenia. Rovnaké právo ako výrobca elektriny má aj odberateľ elektriny.</w:t>
      </w:r>
    </w:p>
    <w:p w14:paraId="7821DED9" w14:textId="4603CC3D"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Výstavbu priameho vedenia možno realizovať iba so súhlasom úradu. Súhlas na výstavbu priameho vedenia vydáva úrad rozhodnutím, ak výrobca elektriny alebo odberateľ elektriny preukáže splnenie podmienok uvedených v odseku 3.</w:t>
      </w:r>
    </w:p>
    <w:p w14:paraId="0FC2CD69"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Podmienkou na vydanie súhlasu na výstavbu priameho vedenia je preukázanie</w:t>
      </w:r>
    </w:p>
    <w:p w14:paraId="14B26446"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súladu so všeobecným hospodárskym záujmom a s energetickou politikou podľa § 88 ods. 2 písm. u),</w:t>
      </w:r>
    </w:p>
    <w:p w14:paraId="137AB196"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že výrobcovi elektriny alebo odberateľovi elektriny bol odmietnutý prístup do prenosovej sústavy alebo distribučnej sústavy,</w:t>
      </w:r>
    </w:p>
    <w:p w14:paraId="1C18F99F" w14:textId="1ABF143B"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c) že bolo pred úradom začaté konanie o urovnaní sporu o prístupe do prenosovej sústavy alebo distribučnej sústavy a konanie o urovnaní sporu nebolo zastavené na podnet niektorého z účastníkov konania,</w:t>
      </w:r>
    </w:p>
    <w:p w14:paraId="68DFD3A5"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že výstavba priameho vedenia nezvýhodňuje niektorého účastníka trhu s elektrinou.</w:t>
      </w:r>
    </w:p>
    <w:p w14:paraId="7677A757"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Zoznam priamych vedení uverejňuje na svojom webovom sídle úrad a množstvo elektriny prepravené týmito vedeniami uverejňuje na svojom webovom sídle príslušný prevádzkovateľ priameho vedenia.</w:t>
      </w:r>
    </w:p>
    <w:p w14:paraId="1DFEA00E"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Prevádzkovateľ priameho vedenia je povinný uzatvoriť s organizátorom krátkodobého trhu s elektrinou zmluvu o poskytovaní údajov.</w:t>
      </w:r>
    </w:p>
    <w:p w14:paraId="38F9406F" w14:textId="77777777" w:rsidR="00D96116" w:rsidRPr="00043871" w:rsidRDefault="00D96116" w:rsidP="0047797C">
      <w:pPr>
        <w:pStyle w:val="Nadpis1"/>
        <w:spacing w:line="276" w:lineRule="auto"/>
        <w:rPr>
          <w:rFonts w:cs="Arial"/>
          <w:color w:val="000000" w:themeColor="text1"/>
          <w:szCs w:val="24"/>
          <w:lang w:val="sk-SK" w:eastAsia="cs-CZ"/>
        </w:rPr>
      </w:pPr>
      <w:bookmarkStart w:id="57" w:name="c_12025"/>
      <w:bookmarkStart w:id="58" w:name="pa_14"/>
      <w:bookmarkStart w:id="59" w:name="p_14"/>
      <w:bookmarkEnd w:id="57"/>
      <w:bookmarkEnd w:id="58"/>
      <w:bookmarkEnd w:id="59"/>
      <w:r w:rsidRPr="00043871">
        <w:rPr>
          <w:rFonts w:cs="Arial"/>
          <w:color w:val="000000" w:themeColor="text1"/>
          <w:szCs w:val="24"/>
          <w:lang w:val="sk-SK" w:eastAsia="cs-CZ"/>
        </w:rPr>
        <w:t xml:space="preserve">§ 14  </w:t>
      </w:r>
    </w:p>
    <w:p w14:paraId="7D381500"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60" w:name="c_12027"/>
      <w:bookmarkEnd w:id="60"/>
      <w:r w:rsidRPr="00043871">
        <w:rPr>
          <w:rFonts w:ascii="Arial" w:eastAsia="Times New Roman" w:hAnsi="Arial" w:cs="Arial"/>
          <w:b/>
          <w:bCs/>
          <w:color w:val="000000" w:themeColor="text1"/>
          <w:sz w:val="24"/>
          <w:szCs w:val="24"/>
          <w:lang w:val="sk-SK" w:eastAsia="cs-CZ"/>
        </w:rPr>
        <w:t>Výstavba priameho plynovodu</w:t>
      </w:r>
    </w:p>
    <w:p w14:paraId="4B2686F2"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Výrobca plynu a odberateľ plynu majú právo na doprava plynu určeného pre vlastnú spotrebu priamym plynovodom.</w:t>
      </w:r>
    </w:p>
    <w:p w14:paraId="63FB9C0A"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Výstavbu priameho plynovodu možno realizovať iba so súhlasom úradu. Súhlas na výstavbu priameho plynovodu vydáva úrad rozhodnutím, ak výrobca plynu alebo odberateľ plynu preukáže splnenie podmienok uvedených v odseku 3.</w:t>
      </w:r>
    </w:p>
    <w:p w14:paraId="0904022B"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Podmienkou na vydanie súhlasu na výstavbu priameho plynovodu je preukázanie</w:t>
      </w:r>
    </w:p>
    <w:p w14:paraId="4D12148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súladu so všeobecným hospodárskym záujmom a s energetickou politikou podľa § 88 ods. 2 písm. u),</w:t>
      </w:r>
    </w:p>
    <w:p w14:paraId="2E72105E"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že výrobcovi plynu alebo odberateľovi plynu bol odmietnutý prístup do prepravnej siete alebo distribučnej siete,</w:t>
      </w:r>
    </w:p>
    <w:p w14:paraId="13515E24"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že bolo pred úradom začaté konanie o urovnaní sporu o prístupe do prepravnej siete alebo distribučnej siete a konanie o urovnaní sporu nebolo zastavené na podnet niektorého z účastníkov konania,</w:t>
      </w:r>
    </w:p>
    <w:p w14:paraId="5E19556E"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že výstavba priameho plynovodu nezvýhodňuje niektorého účastníka trhu s plynom.</w:t>
      </w:r>
    </w:p>
    <w:p w14:paraId="0A37501D" w14:textId="77777777" w:rsidR="00D96116" w:rsidRPr="00043871" w:rsidRDefault="00D96116" w:rsidP="0047797C">
      <w:pPr>
        <w:shd w:val="clear" w:color="auto" w:fill="FFFFFF"/>
        <w:spacing w:line="276" w:lineRule="auto"/>
        <w:jc w:val="center"/>
        <w:rPr>
          <w:rFonts w:ascii="Arial" w:eastAsia="Times New Roman" w:hAnsi="Arial" w:cs="Arial"/>
          <w:color w:val="000000" w:themeColor="text1"/>
          <w:sz w:val="24"/>
          <w:szCs w:val="24"/>
          <w:lang w:val="sk-SK" w:eastAsia="cs-CZ"/>
        </w:rPr>
      </w:pPr>
      <w:bookmarkStart w:id="61" w:name="c_12164"/>
      <w:bookmarkEnd w:id="61"/>
    </w:p>
    <w:p w14:paraId="3C2D1008" w14:textId="77777777" w:rsidR="00D96116" w:rsidRPr="00043871" w:rsidRDefault="00D96116" w:rsidP="0047797C">
      <w:pPr>
        <w:shd w:val="clear" w:color="auto" w:fill="FFFFFF"/>
        <w:spacing w:line="276" w:lineRule="auto"/>
        <w:jc w:val="center"/>
        <w:rPr>
          <w:rFonts w:ascii="Arial" w:eastAsia="Times New Roman" w:hAnsi="Arial" w:cs="Arial"/>
          <w:color w:val="000000" w:themeColor="text1"/>
          <w:sz w:val="28"/>
          <w:szCs w:val="28"/>
          <w:lang w:val="sk-SK" w:eastAsia="cs-CZ"/>
        </w:rPr>
      </w:pPr>
      <w:r w:rsidRPr="00043871">
        <w:rPr>
          <w:rFonts w:ascii="Arial" w:eastAsia="Times New Roman" w:hAnsi="Arial" w:cs="Arial"/>
          <w:color w:val="000000" w:themeColor="text1"/>
          <w:sz w:val="28"/>
          <w:szCs w:val="28"/>
          <w:lang w:val="sk-SK" w:eastAsia="cs-CZ"/>
        </w:rPr>
        <w:t>DRUHÁ HLAVA</w:t>
      </w:r>
    </w:p>
    <w:p w14:paraId="0BF0BC98" w14:textId="77777777" w:rsidR="00D96116" w:rsidRPr="00043871" w:rsidRDefault="00D96116" w:rsidP="0047797C">
      <w:pPr>
        <w:shd w:val="clear" w:color="auto" w:fill="FFFFFF"/>
        <w:spacing w:line="276" w:lineRule="auto"/>
        <w:jc w:val="center"/>
        <w:rPr>
          <w:rFonts w:ascii="Arial" w:eastAsia="Times New Roman" w:hAnsi="Arial" w:cs="Arial"/>
          <w:color w:val="000000" w:themeColor="text1"/>
          <w:sz w:val="26"/>
          <w:szCs w:val="26"/>
          <w:lang w:val="sk-SK" w:eastAsia="cs-CZ"/>
        </w:rPr>
      </w:pPr>
      <w:r w:rsidRPr="00043871">
        <w:rPr>
          <w:rFonts w:ascii="Arial" w:eastAsia="Times New Roman" w:hAnsi="Arial" w:cs="Arial"/>
          <w:color w:val="000000" w:themeColor="text1"/>
          <w:sz w:val="26"/>
          <w:szCs w:val="26"/>
          <w:lang w:val="sk-SK" w:eastAsia="cs-CZ"/>
        </w:rPr>
        <w:t>TRH S ELEKTRINOU A TRH S PLYNOM, OCHRANA ODBERATEĽOV ELEKTRINY A PLYNU A ZAISTENIE BEZPEČNOSTI DODÁVOK ELEKTRINY A PLYNU</w:t>
      </w:r>
    </w:p>
    <w:p w14:paraId="22B61B5A" w14:textId="77777777" w:rsidR="00D96116" w:rsidRPr="00043871" w:rsidRDefault="00D96116" w:rsidP="0047797C">
      <w:pPr>
        <w:pStyle w:val="Nadpis1"/>
        <w:spacing w:line="276" w:lineRule="auto"/>
        <w:rPr>
          <w:rFonts w:cs="Arial"/>
          <w:color w:val="000000" w:themeColor="text1"/>
          <w:szCs w:val="24"/>
          <w:lang w:val="sk-SK" w:eastAsia="cs-CZ"/>
        </w:rPr>
      </w:pPr>
      <w:bookmarkStart w:id="62" w:name="c_12185"/>
      <w:bookmarkStart w:id="63" w:name="pa_15"/>
      <w:bookmarkStart w:id="64" w:name="p_15"/>
      <w:bookmarkEnd w:id="62"/>
      <w:bookmarkEnd w:id="63"/>
      <w:bookmarkEnd w:id="64"/>
      <w:r w:rsidRPr="00043871">
        <w:rPr>
          <w:rFonts w:cs="Arial"/>
          <w:color w:val="000000" w:themeColor="text1"/>
          <w:szCs w:val="24"/>
          <w:lang w:val="sk-SK" w:eastAsia="cs-CZ"/>
        </w:rPr>
        <w:t xml:space="preserve">§ 15  </w:t>
      </w:r>
    </w:p>
    <w:p w14:paraId="1AC06877" w14:textId="5AF63DFC"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 Predmetom trhu s elektrinou a trhu s plynom je dodávka elektriny a plynu, pripojenie do prenosovej sústavy, distribučnej sústavy, prepravnej siete a distribučnej siete, prístup do prenosovej sústavy a prenos elektriny a prístup do distribučnej sústavy a distribúcia elektriny na vymedzenom území, prístup do prepravnej siete a preprava plynu a prístup do distribučnej siete a distribúcia plynu na vymedzenom území, prístup do zásobníka a uskladňovanie plynu, poskytovanie podporných služieb v elektroenergetike a plynárenstve, poskytovanie systémových služieb v </w:t>
      </w:r>
      <w:r w:rsidRPr="00043871">
        <w:rPr>
          <w:rFonts w:ascii="Arial" w:eastAsia="Times New Roman" w:hAnsi="Arial" w:cs="Arial"/>
          <w:color w:val="000000" w:themeColor="text1"/>
          <w:sz w:val="24"/>
          <w:szCs w:val="24"/>
          <w:lang w:val="sk-SK" w:eastAsia="cs-CZ"/>
        </w:rPr>
        <w:lastRenderedPageBreak/>
        <w:t xml:space="preserve">elektroenergetike, </w:t>
      </w:r>
      <w:r w:rsidR="00AC101B" w:rsidRPr="00043871">
        <w:rPr>
          <w:rFonts w:ascii="Arial" w:eastAsia="Times New Roman" w:hAnsi="Arial" w:cs="Arial"/>
          <w:color w:val="000000" w:themeColor="text1"/>
          <w:sz w:val="24"/>
          <w:szCs w:val="24"/>
          <w:lang w:val="sk-SK" w:eastAsia="cs-CZ"/>
        </w:rPr>
        <w:t xml:space="preserve">poskytovanie flexibility, </w:t>
      </w:r>
      <w:r w:rsidR="007134EA" w:rsidRPr="00043871">
        <w:rPr>
          <w:rFonts w:ascii="Arial" w:eastAsia="Times New Roman" w:hAnsi="Arial" w:cs="Arial"/>
          <w:color w:val="000000" w:themeColor="text1"/>
          <w:sz w:val="24"/>
          <w:szCs w:val="24"/>
          <w:lang w:val="sk-SK" w:eastAsia="cs-CZ"/>
        </w:rPr>
        <w:t>uskladňovanie elektriny</w:t>
      </w:r>
      <w:r w:rsidR="00CB23FE" w:rsidRPr="00043871">
        <w:rPr>
          <w:rFonts w:ascii="Arial" w:eastAsia="Times New Roman" w:hAnsi="Arial" w:cs="Arial"/>
          <w:color w:val="000000" w:themeColor="text1"/>
          <w:sz w:val="24"/>
          <w:szCs w:val="24"/>
          <w:lang w:val="sk-SK" w:eastAsia="cs-CZ"/>
        </w:rPr>
        <w:t>,</w:t>
      </w:r>
      <w:r w:rsidR="00500EE1" w:rsidRPr="00043871">
        <w:rPr>
          <w:rFonts w:ascii="Arial" w:eastAsia="Times New Roman" w:hAnsi="Arial" w:cs="Arial"/>
          <w:color w:val="000000" w:themeColor="text1"/>
          <w:sz w:val="24"/>
          <w:szCs w:val="24"/>
          <w:lang w:val="sk-SK" w:eastAsia="cs-CZ"/>
        </w:rPr>
        <w:t xml:space="preserve"> </w:t>
      </w:r>
      <w:r w:rsidR="004847BF" w:rsidRPr="00043871">
        <w:rPr>
          <w:rFonts w:ascii="Arial" w:eastAsia="Times New Roman" w:hAnsi="Arial" w:cs="Arial"/>
          <w:color w:val="000000" w:themeColor="text1"/>
          <w:sz w:val="24"/>
          <w:szCs w:val="24"/>
          <w:lang w:val="sk-SK" w:eastAsia="cs-CZ"/>
        </w:rPr>
        <w:t>agregáci</w:t>
      </w:r>
      <w:r w:rsidR="006F4D94" w:rsidRPr="00043871">
        <w:rPr>
          <w:rFonts w:ascii="Arial" w:eastAsia="Times New Roman" w:hAnsi="Arial" w:cs="Arial"/>
          <w:color w:val="000000" w:themeColor="text1"/>
          <w:sz w:val="24"/>
          <w:szCs w:val="24"/>
          <w:lang w:val="sk-SK" w:eastAsia="cs-CZ"/>
        </w:rPr>
        <w:t>a</w:t>
      </w:r>
      <w:r w:rsidR="004847BF"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pripojenie a prístup nových výrobcov elektriny a plynu do sústavy alebo do siete.</w:t>
      </w:r>
    </w:p>
    <w:p w14:paraId="5F154199" w14:textId="77777777" w:rsidR="00904BAB" w:rsidRPr="00043871" w:rsidRDefault="00D96116" w:rsidP="00043871">
      <w:pPr>
        <w:spacing w:after="0" w:line="240" w:lineRule="auto"/>
        <w:ind w:left="-284" w:firstLine="884"/>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2) </w:t>
      </w:r>
      <w:r w:rsidR="00904BAB" w:rsidRPr="00043871">
        <w:rPr>
          <w:rFonts w:ascii="Arial" w:eastAsia="Times New Roman" w:hAnsi="Arial" w:cs="Arial"/>
          <w:color w:val="000000" w:themeColor="text1"/>
          <w:sz w:val="24"/>
          <w:szCs w:val="24"/>
          <w:lang w:val="sk-SK" w:eastAsia="cs-CZ"/>
        </w:rPr>
        <w:t>Účastníkom trhu s elektrinou je osoba vykonávajúca činnosť podľa osobitného predpisu</w:t>
      </w:r>
      <w:r w:rsidR="00904BAB" w:rsidRPr="00043871">
        <w:rPr>
          <w:rFonts w:ascii="Arial" w:eastAsia="Times New Roman" w:hAnsi="Arial" w:cs="Arial"/>
          <w:color w:val="000000" w:themeColor="text1"/>
          <w:sz w:val="24"/>
          <w:szCs w:val="24"/>
          <w:vertAlign w:val="superscript"/>
          <w:lang w:val="sk-SK" w:eastAsia="cs-CZ"/>
        </w:rPr>
        <w:t xml:space="preserve">31a) </w:t>
      </w:r>
      <w:r w:rsidR="00904BAB" w:rsidRPr="00043871">
        <w:rPr>
          <w:rFonts w:ascii="Arial" w:eastAsia="Times New Roman" w:hAnsi="Arial" w:cs="Arial"/>
          <w:color w:val="000000" w:themeColor="text1"/>
          <w:sz w:val="24"/>
          <w:szCs w:val="24"/>
          <w:lang w:val="sk-SK" w:eastAsia="cs-CZ"/>
        </w:rPr>
        <w:t xml:space="preserve">alebo vykonávajúca činnosť podľa odseku 1, a to  </w:t>
      </w:r>
    </w:p>
    <w:p w14:paraId="4D826B04" w14:textId="77777777" w:rsidR="00904BAB" w:rsidRPr="00043871" w:rsidRDefault="00904BAB" w:rsidP="00043871">
      <w:pPr>
        <w:spacing w:after="0" w:line="240" w:lineRule="auto"/>
        <w:ind w:left="-284"/>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výrobca elektriny,</w:t>
      </w:r>
    </w:p>
    <w:p w14:paraId="1F504987" w14:textId="77777777" w:rsidR="00904BAB" w:rsidRPr="00043871" w:rsidRDefault="00904BAB" w:rsidP="00043871">
      <w:pPr>
        <w:spacing w:after="0" w:line="240" w:lineRule="auto"/>
        <w:ind w:left="-284"/>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prevádzkovateľ prenosovej sústavy,</w:t>
      </w:r>
    </w:p>
    <w:p w14:paraId="6621880C" w14:textId="77777777" w:rsidR="00904BAB" w:rsidRPr="00043871" w:rsidRDefault="00904BAB" w:rsidP="00043871">
      <w:pPr>
        <w:spacing w:after="0" w:line="240" w:lineRule="auto"/>
        <w:ind w:left="-284"/>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prevádzkovateľ distribučnej sústavy,</w:t>
      </w:r>
    </w:p>
    <w:p w14:paraId="2F6D238E" w14:textId="77777777" w:rsidR="00904BAB" w:rsidRPr="00043871" w:rsidRDefault="00904BAB" w:rsidP="00043871">
      <w:pPr>
        <w:spacing w:after="0" w:line="240" w:lineRule="auto"/>
        <w:ind w:left="-284"/>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dodávateľ elektriny,</w:t>
      </w:r>
    </w:p>
    <w:p w14:paraId="08F9C758" w14:textId="77777777" w:rsidR="00904BAB" w:rsidRPr="00043871" w:rsidRDefault="00904BAB" w:rsidP="00043871">
      <w:pPr>
        <w:spacing w:after="0" w:line="240" w:lineRule="auto"/>
        <w:ind w:left="-284"/>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koncový odberateľ elektriny,</w:t>
      </w:r>
    </w:p>
    <w:p w14:paraId="71613CC1" w14:textId="77777777" w:rsidR="00904BAB" w:rsidRPr="00043871" w:rsidRDefault="00904BAB" w:rsidP="00043871">
      <w:pPr>
        <w:spacing w:after="0" w:line="240" w:lineRule="auto"/>
        <w:ind w:left="-284"/>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 organizátor krátkodobého trhu s elektrinou,</w:t>
      </w:r>
    </w:p>
    <w:p w14:paraId="3A64A463" w14:textId="77777777" w:rsidR="00904BAB" w:rsidRPr="00043871" w:rsidRDefault="00904BAB" w:rsidP="00043871">
      <w:pPr>
        <w:spacing w:after="0" w:line="240" w:lineRule="auto"/>
        <w:ind w:left="-284"/>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g) výkupca elektriny,</w:t>
      </w:r>
    </w:p>
    <w:p w14:paraId="42032F93" w14:textId="77777777" w:rsidR="00904BAB" w:rsidRPr="00043871" w:rsidRDefault="00904BAB" w:rsidP="00043871">
      <w:pPr>
        <w:spacing w:after="0" w:line="240" w:lineRule="auto"/>
        <w:ind w:left="-284"/>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h) agregátor,</w:t>
      </w:r>
    </w:p>
    <w:p w14:paraId="0F44EA6E" w14:textId="77777777" w:rsidR="00904BAB" w:rsidRPr="00043871" w:rsidRDefault="00904BAB" w:rsidP="00043871">
      <w:pPr>
        <w:spacing w:after="0" w:line="240" w:lineRule="auto"/>
        <w:ind w:left="-284"/>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i) prevádzkovateľ zariadenia na uskladňovanie elektriny,</w:t>
      </w:r>
    </w:p>
    <w:p w14:paraId="61E23123" w14:textId="77777777" w:rsidR="00904BAB" w:rsidRPr="00043871" w:rsidRDefault="00904BAB" w:rsidP="00043871">
      <w:pPr>
        <w:spacing w:after="0" w:line="240" w:lineRule="auto"/>
        <w:ind w:left="-284"/>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j) energetické spoločenstvo,</w:t>
      </w:r>
    </w:p>
    <w:p w14:paraId="3D83E7E1" w14:textId="77777777" w:rsidR="00904BAB" w:rsidRPr="00043871" w:rsidRDefault="00904BAB" w:rsidP="00043871">
      <w:pPr>
        <w:spacing w:after="0" w:line="240" w:lineRule="auto"/>
        <w:ind w:left="-284"/>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k) prevádzkovateľ priameho vedenia.</w:t>
      </w:r>
    </w:p>
    <w:p w14:paraId="6966450A" w14:textId="77777777" w:rsidR="00D96116" w:rsidRPr="00043871" w:rsidRDefault="00D96116" w:rsidP="00904BAB">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Účastníkom trhu s plynom je</w:t>
      </w:r>
    </w:p>
    <w:p w14:paraId="15D5AF7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výrobca plynu,</w:t>
      </w:r>
    </w:p>
    <w:p w14:paraId="607E34A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prevádzkovateľ prepravnej siete,</w:t>
      </w:r>
    </w:p>
    <w:p w14:paraId="14B56676"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prevádzkovateľ distribučnej siete,</w:t>
      </w:r>
    </w:p>
    <w:p w14:paraId="4502B480"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prevádzkovateľ zásobníka,</w:t>
      </w:r>
    </w:p>
    <w:p w14:paraId="30CF1C1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dodávateľ plynu,</w:t>
      </w:r>
    </w:p>
    <w:p w14:paraId="60D2EEE6" w14:textId="7799A4AD" w:rsidR="00CE50AF"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f) </w:t>
      </w:r>
      <w:r w:rsidR="008C1F96" w:rsidRPr="00043871">
        <w:rPr>
          <w:rFonts w:ascii="Arial" w:eastAsia="Times New Roman" w:hAnsi="Arial" w:cs="Arial"/>
          <w:color w:val="000000" w:themeColor="text1"/>
          <w:sz w:val="24"/>
          <w:szCs w:val="24"/>
          <w:lang w:val="sk-SK" w:eastAsia="cs-CZ"/>
        </w:rPr>
        <w:t xml:space="preserve">koncový </w:t>
      </w:r>
      <w:r w:rsidRPr="00043871">
        <w:rPr>
          <w:rFonts w:ascii="Arial" w:eastAsia="Times New Roman" w:hAnsi="Arial" w:cs="Arial"/>
          <w:color w:val="000000" w:themeColor="text1"/>
          <w:sz w:val="24"/>
          <w:szCs w:val="24"/>
          <w:lang w:val="sk-SK" w:eastAsia="cs-CZ"/>
        </w:rPr>
        <w:t>odberateľ plynu</w:t>
      </w:r>
      <w:r w:rsidR="00450EE0" w:rsidRPr="00043871">
        <w:rPr>
          <w:rFonts w:ascii="Arial" w:eastAsia="Times New Roman" w:hAnsi="Arial" w:cs="Arial"/>
          <w:color w:val="000000" w:themeColor="text1"/>
          <w:sz w:val="24"/>
          <w:szCs w:val="24"/>
          <w:lang w:val="sk-SK" w:eastAsia="cs-CZ"/>
        </w:rPr>
        <w:t>,</w:t>
      </w:r>
    </w:p>
    <w:p w14:paraId="079A97EE" w14:textId="06B16B71" w:rsidR="00D96116" w:rsidRPr="00043871" w:rsidRDefault="00CE50AF"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g) </w:t>
      </w:r>
      <w:r w:rsidR="000C40CE" w:rsidRPr="00043871">
        <w:rPr>
          <w:rFonts w:ascii="Arial" w:eastAsia="Times New Roman" w:hAnsi="Arial" w:cs="Arial"/>
          <w:color w:val="000000" w:themeColor="text1"/>
          <w:sz w:val="24"/>
          <w:szCs w:val="24"/>
          <w:lang w:val="sk-SK" w:eastAsia="cs-CZ"/>
        </w:rPr>
        <w:t>komunita vyrábajúca energiu z obnoviteľných zdrojov</w:t>
      </w:r>
      <w:r w:rsidR="00D96116" w:rsidRPr="00043871">
        <w:rPr>
          <w:rFonts w:ascii="Arial" w:eastAsia="Times New Roman" w:hAnsi="Arial" w:cs="Arial"/>
          <w:color w:val="000000" w:themeColor="text1"/>
          <w:sz w:val="24"/>
          <w:szCs w:val="24"/>
          <w:lang w:val="sk-SK" w:eastAsia="cs-CZ"/>
        </w:rPr>
        <w:t>.</w:t>
      </w:r>
    </w:p>
    <w:p w14:paraId="2253B2B2" w14:textId="08808971" w:rsidR="00D96116" w:rsidRPr="00043871" w:rsidRDefault="00904BAB"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sidDel="00904BAB">
        <w:rPr>
          <w:rFonts w:ascii="Arial" w:eastAsia="Times New Roman" w:hAnsi="Arial" w:cs="Arial"/>
          <w:color w:val="000000" w:themeColor="text1"/>
          <w:sz w:val="24"/>
          <w:szCs w:val="24"/>
          <w:lang w:val="sk-SK" w:eastAsia="cs-CZ"/>
        </w:rPr>
        <w:t xml:space="preserve"> </w:t>
      </w:r>
      <w:r w:rsidR="00D96116" w:rsidRPr="00043871">
        <w:rPr>
          <w:rFonts w:ascii="Arial" w:eastAsia="Times New Roman" w:hAnsi="Arial" w:cs="Arial"/>
          <w:color w:val="000000" w:themeColor="text1"/>
          <w:sz w:val="24"/>
          <w:szCs w:val="24"/>
          <w:lang w:val="sk-SK" w:eastAsia="cs-CZ"/>
        </w:rPr>
        <w:t>(</w:t>
      </w:r>
      <w:r w:rsidRPr="00043871">
        <w:rPr>
          <w:rFonts w:ascii="Arial" w:eastAsia="Times New Roman" w:hAnsi="Arial" w:cs="Arial"/>
          <w:color w:val="000000" w:themeColor="text1"/>
          <w:sz w:val="24"/>
          <w:szCs w:val="24"/>
          <w:lang w:val="sk-SK" w:eastAsia="cs-CZ"/>
        </w:rPr>
        <w:t>4</w:t>
      </w:r>
      <w:r w:rsidR="00D96116" w:rsidRPr="00043871">
        <w:rPr>
          <w:rFonts w:ascii="Arial" w:eastAsia="Times New Roman" w:hAnsi="Arial" w:cs="Arial"/>
          <w:color w:val="000000" w:themeColor="text1"/>
          <w:sz w:val="24"/>
          <w:szCs w:val="24"/>
          <w:lang w:val="sk-SK" w:eastAsia="cs-CZ"/>
        </w:rPr>
        <w:t>) Účastník trhu s elektrinou a trhu s plynom má právo prístupu na trh s elektrinou a trh s plynom na základe</w:t>
      </w:r>
    </w:p>
    <w:p w14:paraId="57807E1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regulovaného prístupu,</w:t>
      </w:r>
    </w:p>
    <w:p w14:paraId="5C57F65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dohodnutého prístupu.</w:t>
      </w:r>
    </w:p>
    <w:p w14:paraId="224EDE55" w14:textId="462570E4"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904BAB" w:rsidRPr="00043871">
        <w:rPr>
          <w:rFonts w:ascii="Arial" w:eastAsia="Times New Roman" w:hAnsi="Arial" w:cs="Arial"/>
          <w:color w:val="000000" w:themeColor="text1"/>
          <w:sz w:val="24"/>
          <w:szCs w:val="24"/>
          <w:lang w:val="sk-SK" w:eastAsia="cs-CZ"/>
        </w:rPr>
        <w:t>5</w:t>
      </w:r>
      <w:r w:rsidRPr="00043871">
        <w:rPr>
          <w:rFonts w:ascii="Arial" w:eastAsia="Times New Roman" w:hAnsi="Arial" w:cs="Arial"/>
          <w:color w:val="000000" w:themeColor="text1"/>
          <w:sz w:val="24"/>
          <w:szCs w:val="24"/>
          <w:lang w:val="sk-SK" w:eastAsia="cs-CZ"/>
        </w:rPr>
        <w:t>) Reguláciu prístupu na trh s elektrinou a trh s plynom vykonáva úrad podľa osobitného predpisu. </w:t>
      </w:r>
      <w:r w:rsidRPr="00043871">
        <w:rPr>
          <w:rFonts w:ascii="Arial" w:eastAsia="Times New Roman" w:hAnsi="Arial" w:cs="Arial"/>
          <w:color w:val="000000" w:themeColor="text1"/>
          <w:sz w:val="24"/>
          <w:szCs w:val="24"/>
          <w:vertAlign w:val="superscript"/>
          <w:lang w:val="sk-SK" w:eastAsia="cs-CZ"/>
        </w:rPr>
        <w:t>2)</w:t>
      </w:r>
    </w:p>
    <w:p w14:paraId="70DFE912" w14:textId="2568C78D"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904BAB" w:rsidRPr="00043871">
        <w:rPr>
          <w:rFonts w:ascii="Arial" w:eastAsia="Times New Roman" w:hAnsi="Arial" w:cs="Arial"/>
          <w:color w:val="000000" w:themeColor="text1"/>
          <w:sz w:val="24"/>
          <w:szCs w:val="24"/>
          <w:lang w:val="sk-SK" w:eastAsia="cs-CZ"/>
        </w:rPr>
        <w:t>6</w:t>
      </w:r>
      <w:r w:rsidRPr="00043871">
        <w:rPr>
          <w:rFonts w:ascii="Arial" w:eastAsia="Times New Roman" w:hAnsi="Arial" w:cs="Arial"/>
          <w:color w:val="000000" w:themeColor="text1"/>
          <w:sz w:val="24"/>
          <w:szCs w:val="24"/>
          <w:lang w:val="sk-SK" w:eastAsia="cs-CZ"/>
        </w:rPr>
        <w:t>) Regulovaný prístup na trh s elektrinou má účastník trhu do prenosovej sústavy a distribučnej sústavy.</w:t>
      </w:r>
    </w:p>
    <w:p w14:paraId="4A288947" w14:textId="3FBC3534" w:rsidR="003B103A"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904BAB" w:rsidRPr="00043871">
        <w:rPr>
          <w:rFonts w:ascii="Arial" w:eastAsia="Times New Roman" w:hAnsi="Arial" w:cs="Arial"/>
          <w:color w:val="000000" w:themeColor="text1"/>
          <w:sz w:val="24"/>
          <w:szCs w:val="24"/>
          <w:lang w:val="sk-SK" w:eastAsia="cs-CZ"/>
        </w:rPr>
        <w:t>7</w:t>
      </w:r>
      <w:r w:rsidRPr="00043871">
        <w:rPr>
          <w:rFonts w:ascii="Arial" w:eastAsia="Times New Roman" w:hAnsi="Arial" w:cs="Arial"/>
          <w:color w:val="000000" w:themeColor="text1"/>
          <w:sz w:val="24"/>
          <w:szCs w:val="24"/>
          <w:lang w:val="sk-SK" w:eastAsia="cs-CZ"/>
        </w:rPr>
        <w:t xml:space="preserve">) </w:t>
      </w:r>
      <w:r w:rsidR="00B95057" w:rsidRPr="00043871">
        <w:rPr>
          <w:rFonts w:ascii="Arial" w:eastAsia="Times New Roman" w:hAnsi="Arial" w:cs="Arial"/>
          <w:color w:val="000000" w:themeColor="text1"/>
          <w:sz w:val="24"/>
          <w:szCs w:val="24"/>
          <w:lang w:val="sk-SK" w:eastAsia="cs-CZ"/>
        </w:rPr>
        <w:t>Účastník trhu s elektrinou je povinný uzatvoriť zmluvu o zúčtovaní odchýlky so zúčtovateľom odchýlok alebo zmluvu o prevzatí zodpovednosti za odchýlku s iným účastníkom trhu s elektrinou, ktorý je subjektom zúčtovania alebo ktorý preniesol zodpovednosť za odchýlku na subjekt zúčtovania, alebo zmluvu o povinnom prevzatí zodpovednosti za odchýlku s výkupcom elektriny; výkupca elektriny je povinný uzatvoriť zmluvu o zúčtovaní odchýlky so zúčtovateľom odchýlok.</w:t>
      </w:r>
    </w:p>
    <w:p w14:paraId="49A031F0" w14:textId="3251E295" w:rsidR="00D96116" w:rsidRPr="00043871" w:rsidRDefault="003B103A"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904BAB" w:rsidRPr="00043871">
        <w:rPr>
          <w:rFonts w:ascii="Arial" w:eastAsia="Times New Roman" w:hAnsi="Arial" w:cs="Arial"/>
          <w:color w:val="000000" w:themeColor="text1"/>
          <w:sz w:val="24"/>
          <w:szCs w:val="24"/>
          <w:lang w:val="sk-SK" w:eastAsia="cs-CZ"/>
        </w:rPr>
        <w:t>8</w:t>
      </w:r>
      <w:r w:rsidRPr="00043871">
        <w:rPr>
          <w:rFonts w:ascii="Arial" w:eastAsia="Times New Roman" w:hAnsi="Arial" w:cs="Arial"/>
          <w:color w:val="000000" w:themeColor="text1"/>
          <w:sz w:val="24"/>
          <w:szCs w:val="24"/>
          <w:lang w:val="sk-SK" w:eastAsia="cs-CZ"/>
        </w:rPr>
        <w:t>)</w:t>
      </w:r>
      <w:r w:rsidR="00D96116" w:rsidRPr="00043871">
        <w:rPr>
          <w:rFonts w:ascii="Arial" w:eastAsia="Times New Roman" w:hAnsi="Arial" w:cs="Arial"/>
          <w:color w:val="000000" w:themeColor="text1"/>
          <w:sz w:val="24"/>
          <w:szCs w:val="24"/>
          <w:lang w:val="sk-SK" w:eastAsia="cs-CZ"/>
        </w:rPr>
        <w:t xml:space="preserve"> </w:t>
      </w:r>
      <w:r w:rsidR="00ED66C3" w:rsidRPr="00043871">
        <w:rPr>
          <w:rFonts w:ascii="Arial" w:eastAsia="Times New Roman" w:hAnsi="Arial" w:cs="Arial"/>
          <w:color w:val="000000" w:themeColor="text1"/>
          <w:sz w:val="24"/>
          <w:szCs w:val="24"/>
          <w:lang w:val="sk-SK" w:eastAsia="cs-CZ"/>
        </w:rPr>
        <w:t>Ak účastník trhu s elektrinou neuzatvorí zmluvu o zúčtovaní odchýlky so zúčtovateľom odchýlok, je povinný preniesť zodpovednosť za odchýlku za odberné miesta alebo odovzdávacie miesta na iného účastníka trhu s elektrinou, ktorý je subjektom zúčtovania alebo ktorý preniesol zodpovednosť za odchýlku na subjekt zúčtovania, uzatvorením zmluvy o prevzatí zodpovednosti za odchýlku</w:t>
      </w:r>
      <w:r w:rsidR="003E373E" w:rsidRPr="00043871">
        <w:rPr>
          <w:rFonts w:ascii="Arial" w:eastAsia="Times New Roman" w:hAnsi="Arial" w:cs="Arial"/>
          <w:color w:val="000000" w:themeColor="text1"/>
          <w:sz w:val="24"/>
          <w:szCs w:val="24"/>
          <w:lang w:val="sk-SK" w:eastAsia="cs-CZ"/>
        </w:rPr>
        <w:t>.</w:t>
      </w:r>
    </w:p>
    <w:p w14:paraId="376F6757" w14:textId="0A6E4E0A"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904BAB" w:rsidRPr="00043871">
        <w:rPr>
          <w:rFonts w:ascii="Arial" w:eastAsia="Times New Roman" w:hAnsi="Arial" w:cs="Arial"/>
          <w:color w:val="000000" w:themeColor="text1"/>
          <w:sz w:val="24"/>
          <w:szCs w:val="24"/>
          <w:lang w:val="sk-SK" w:eastAsia="cs-CZ"/>
        </w:rPr>
        <w:t>9</w:t>
      </w:r>
      <w:r w:rsidRPr="00043871">
        <w:rPr>
          <w:rFonts w:ascii="Arial" w:eastAsia="Times New Roman" w:hAnsi="Arial" w:cs="Arial"/>
          <w:color w:val="000000" w:themeColor="text1"/>
          <w:sz w:val="24"/>
          <w:szCs w:val="24"/>
          <w:lang w:val="sk-SK" w:eastAsia="cs-CZ"/>
        </w:rPr>
        <w:t xml:space="preserve">) Účastník trhu s plynom s právom regulovaného prístupu na trh je zodpovedný za odchýlku účastníka trhu s plynom a ak nepreniesol svoju zodpovednosť za odchýlku na iný subjekt, je subjektom zúčtovania odchýlky siete. Zodpovednosť za odchýlku </w:t>
      </w:r>
      <w:r w:rsidRPr="00043871">
        <w:rPr>
          <w:rFonts w:ascii="Arial" w:eastAsia="Times New Roman" w:hAnsi="Arial" w:cs="Arial"/>
          <w:color w:val="000000" w:themeColor="text1"/>
          <w:sz w:val="24"/>
          <w:szCs w:val="24"/>
          <w:lang w:val="sk-SK" w:eastAsia="cs-CZ"/>
        </w:rPr>
        <w:lastRenderedPageBreak/>
        <w:t>účastníka trhu s plynom môže byť na základe zmluvy prenesená aj na iný subjekt. Ak zodpovednosť za odchýlku účastníka trhu s plynom bola prenesená na základe zmluvy na iný subjekt, tento subjekt sa stáva subjektom zúčtovania odchýlky siete.</w:t>
      </w:r>
    </w:p>
    <w:p w14:paraId="6B9AFDB2" w14:textId="44B49C4A"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D479C5" w:rsidRPr="00043871">
        <w:rPr>
          <w:rFonts w:ascii="Arial" w:eastAsia="Times New Roman" w:hAnsi="Arial" w:cs="Arial"/>
          <w:color w:val="000000" w:themeColor="text1"/>
          <w:sz w:val="24"/>
          <w:szCs w:val="24"/>
          <w:lang w:val="sk-SK" w:eastAsia="cs-CZ"/>
        </w:rPr>
        <w:t>1</w:t>
      </w:r>
      <w:r w:rsidR="00904BAB" w:rsidRPr="00043871">
        <w:rPr>
          <w:rFonts w:ascii="Arial" w:eastAsia="Times New Roman" w:hAnsi="Arial" w:cs="Arial"/>
          <w:color w:val="000000" w:themeColor="text1"/>
          <w:sz w:val="24"/>
          <w:szCs w:val="24"/>
          <w:lang w:val="sk-SK" w:eastAsia="cs-CZ"/>
        </w:rPr>
        <w:t>0</w:t>
      </w:r>
      <w:r w:rsidRPr="00043871">
        <w:rPr>
          <w:rFonts w:ascii="Arial" w:eastAsia="Times New Roman" w:hAnsi="Arial" w:cs="Arial"/>
          <w:color w:val="000000" w:themeColor="text1"/>
          <w:sz w:val="24"/>
          <w:szCs w:val="24"/>
          <w:lang w:val="sk-SK" w:eastAsia="cs-CZ"/>
        </w:rPr>
        <w:t xml:space="preserve">) </w:t>
      </w:r>
      <w:r w:rsidR="00FD1DFE" w:rsidRPr="00043871">
        <w:rPr>
          <w:rFonts w:ascii="Arial" w:eastAsia="Times New Roman" w:hAnsi="Arial" w:cs="Arial"/>
          <w:color w:val="000000" w:themeColor="text1"/>
          <w:sz w:val="24"/>
          <w:szCs w:val="24"/>
          <w:lang w:val="sk-SK" w:eastAsia="cs-CZ"/>
        </w:rPr>
        <w:t>Účastník trhu s elektrinou</w:t>
      </w:r>
      <w:r w:rsidRPr="00043871">
        <w:rPr>
          <w:rFonts w:ascii="Arial" w:eastAsia="Times New Roman" w:hAnsi="Arial" w:cs="Arial"/>
          <w:color w:val="000000" w:themeColor="text1"/>
          <w:sz w:val="24"/>
          <w:szCs w:val="24"/>
          <w:lang w:val="sk-SK" w:eastAsia="cs-CZ"/>
        </w:rPr>
        <w:t xml:space="preserve"> je povinný poskytnúť organizátorovi krátkodobého trhu s elektrinou údaje potrebné na výkon činností organizátora krátkodobého trhu s elektrinou podľa § 37 v</w:t>
      </w:r>
      <w:r w:rsidR="00FD1DFE" w:rsidRPr="00043871">
        <w:rPr>
          <w:rFonts w:ascii="Arial" w:eastAsia="Times New Roman" w:hAnsi="Arial" w:cs="Arial"/>
          <w:color w:val="000000" w:themeColor="text1"/>
          <w:sz w:val="24"/>
          <w:szCs w:val="24"/>
          <w:lang w:val="sk-SK" w:eastAsia="cs-CZ"/>
        </w:rPr>
        <w:t> </w:t>
      </w:r>
      <w:r w:rsidRPr="00043871">
        <w:rPr>
          <w:rFonts w:ascii="Arial" w:eastAsia="Times New Roman" w:hAnsi="Arial" w:cs="Arial"/>
          <w:color w:val="000000" w:themeColor="text1"/>
          <w:sz w:val="24"/>
          <w:szCs w:val="24"/>
          <w:lang w:val="sk-SK" w:eastAsia="cs-CZ"/>
        </w:rPr>
        <w:t>rozsahu</w:t>
      </w:r>
      <w:r w:rsidR="00FD1DFE" w:rsidRPr="00043871">
        <w:rPr>
          <w:rFonts w:ascii="Arial" w:eastAsia="Times New Roman" w:hAnsi="Arial" w:cs="Arial"/>
          <w:color w:val="000000" w:themeColor="text1"/>
          <w:sz w:val="24"/>
          <w:szCs w:val="24"/>
          <w:lang w:val="sk-SK" w:eastAsia="cs-CZ"/>
        </w:rPr>
        <w:t>, spôsobom</w:t>
      </w:r>
      <w:r w:rsidRPr="00043871">
        <w:rPr>
          <w:rFonts w:ascii="Arial" w:eastAsia="Times New Roman" w:hAnsi="Arial" w:cs="Arial"/>
          <w:color w:val="000000" w:themeColor="text1"/>
          <w:sz w:val="24"/>
          <w:szCs w:val="24"/>
          <w:lang w:val="sk-SK" w:eastAsia="cs-CZ"/>
        </w:rPr>
        <w:t xml:space="preserve"> a</w:t>
      </w:r>
      <w:r w:rsidR="00FD1DFE" w:rsidRPr="00043871">
        <w:rPr>
          <w:rFonts w:ascii="Arial" w:eastAsia="Times New Roman" w:hAnsi="Arial" w:cs="Arial"/>
          <w:color w:val="000000" w:themeColor="text1"/>
          <w:sz w:val="24"/>
          <w:szCs w:val="24"/>
          <w:lang w:val="sk-SK" w:eastAsia="cs-CZ"/>
        </w:rPr>
        <w:t> v</w:t>
      </w:r>
      <w:r w:rsidRPr="00043871">
        <w:rPr>
          <w:rFonts w:ascii="Arial" w:eastAsia="Times New Roman" w:hAnsi="Arial" w:cs="Arial"/>
          <w:color w:val="000000" w:themeColor="text1"/>
          <w:sz w:val="24"/>
          <w:szCs w:val="24"/>
          <w:lang w:val="sk-SK" w:eastAsia="cs-CZ"/>
        </w:rPr>
        <w:t xml:space="preserve"> termínoch podľa pravidiel trhu a prevádzkového poriadku organizátora krátkodobého trhu s elektrinou. Za poskytnutie údajov v určenom termíne a za správnosť a úplnosť údajov zodpovedá poskytovateľ údajov.</w:t>
      </w:r>
    </w:p>
    <w:p w14:paraId="52CB4995" w14:textId="5FDCA7BC"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w:t>
      </w:r>
      <w:r w:rsidR="00904BAB" w:rsidRPr="00043871">
        <w:rPr>
          <w:rFonts w:ascii="Arial" w:eastAsia="Times New Roman" w:hAnsi="Arial" w:cs="Arial"/>
          <w:color w:val="000000" w:themeColor="text1"/>
          <w:sz w:val="24"/>
          <w:szCs w:val="24"/>
          <w:lang w:val="sk-SK" w:eastAsia="cs-CZ"/>
        </w:rPr>
        <w:t>1</w:t>
      </w:r>
      <w:r w:rsidRPr="00043871">
        <w:rPr>
          <w:rFonts w:ascii="Arial" w:eastAsia="Times New Roman" w:hAnsi="Arial" w:cs="Arial"/>
          <w:color w:val="000000" w:themeColor="text1"/>
          <w:sz w:val="24"/>
          <w:szCs w:val="24"/>
          <w:lang w:val="sk-SK" w:eastAsia="cs-CZ"/>
        </w:rPr>
        <w:t>) Subjekt zúčtovania je povinný voči organizátorovi krátkodobého trhu s elektrinou včas uhradiť záväzky súvisiace so zúčtovaním a s vysporiad</w:t>
      </w:r>
      <w:r w:rsidR="000D115B" w:rsidRPr="00043871">
        <w:rPr>
          <w:rFonts w:ascii="Arial" w:eastAsia="Times New Roman" w:hAnsi="Arial" w:cs="Arial"/>
          <w:color w:val="000000" w:themeColor="text1"/>
          <w:sz w:val="24"/>
          <w:szCs w:val="24"/>
          <w:lang w:val="sk-SK" w:eastAsia="cs-CZ"/>
        </w:rPr>
        <w:t>a</w:t>
      </w:r>
      <w:r w:rsidRPr="00043871">
        <w:rPr>
          <w:rFonts w:ascii="Arial" w:eastAsia="Times New Roman" w:hAnsi="Arial" w:cs="Arial"/>
          <w:color w:val="000000" w:themeColor="text1"/>
          <w:sz w:val="24"/>
          <w:szCs w:val="24"/>
          <w:lang w:val="sk-SK" w:eastAsia="cs-CZ"/>
        </w:rPr>
        <w:t>ním organizovaného krátkodobého cezhraničného trhu s elektrinou a zúčtovaním a vysporiadaním odchýlok.</w:t>
      </w:r>
    </w:p>
    <w:p w14:paraId="3010A29A" w14:textId="2F1BC3DF"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w:t>
      </w:r>
      <w:r w:rsidR="00904BAB" w:rsidRPr="00043871">
        <w:rPr>
          <w:rFonts w:ascii="Arial" w:eastAsia="Times New Roman" w:hAnsi="Arial" w:cs="Arial"/>
          <w:color w:val="000000" w:themeColor="text1"/>
          <w:sz w:val="24"/>
          <w:szCs w:val="24"/>
          <w:lang w:val="sk-SK" w:eastAsia="cs-CZ"/>
        </w:rPr>
        <w:t>2</w:t>
      </w:r>
      <w:r w:rsidRPr="00043871">
        <w:rPr>
          <w:rFonts w:ascii="Arial" w:eastAsia="Times New Roman" w:hAnsi="Arial" w:cs="Arial"/>
          <w:color w:val="000000" w:themeColor="text1"/>
          <w:sz w:val="24"/>
          <w:szCs w:val="24"/>
          <w:lang w:val="sk-SK" w:eastAsia="cs-CZ"/>
        </w:rPr>
        <w:t>) Regulovaný prístup na trh s plynom má účastník trhu s plynom do prepravnej siete a do distribučnej siete.</w:t>
      </w:r>
    </w:p>
    <w:p w14:paraId="38ECC716" w14:textId="5735FD0E"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w:t>
      </w:r>
      <w:r w:rsidR="00904BAB" w:rsidRPr="00043871">
        <w:rPr>
          <w:rFonts w:ascii="Arial" w:eastAsia="Times New Roman" w:hAnsi="Arial" w:cs="Arial"/>
          <w:color w:val="000000" w:themeColor="text1"/>
          <w:sz w:val="24"/>
          <w:szCs w:val="24"/>
          <w:lang w:val="sk-SK" w:eastAsia="cs-CZ"/>
        </w:rPr>
        <w:t>3</w:t>
      </w:r>
      <w:r w:rsidRPr="00043871">
        <w:rPr>
          <w:rFonts w:ascii="Arial" w:eastAsia="Times New Roman" w:hAnsi="Arial" w:cs="Arial"/>
          <w:color w:val="000000" w:themeColor="text1"/>
          <w:sz w:val="24"/>
          <w:szCs w:val="24"/>
          <w:lang w:val="sk-SK" w:eastAsia="cs-CZ"/>
        </w:rPr>
        <w:t xml:space="preserve">) </w:t>
      </w:r>
      <w:r w:rsidR="00B95057" w:rsidRPr="00043871">
        <w:rPr>
          <w:rFonts w:ascii="Arial" w:eastAsia="Times New Roman" w:hAnsi="Arial" w:cs="Arial"/>
          <w:color w:val="000000" w:themeColor="text1"/>
          <w:sz w:val="24"/>
          <w:szCs w:val="24"/>
          <w:lang w:val="sk-SK" w:eastAsia="cs-CZ"/>
        </w:rPr>
        <w:t>Dohodnutý prístup na trh s plynom sa uplatňuje pre prístup do ťažobnej siete, do zásobníka a k akumulácii plynu v distribučnej sieti. Prevádzkovateľ ťažobnej siete, prevádzkovateľ zásobníka a prevádzkovateľ distribučnej siete je povinný každoročne zverejniť obchodné podmienky na prístup a využívanie ťažobnej siete, zásobníka a akumulácie plynu v distribučnej sieti. Prevádzkovateľ ťažobnej siete, prevádzkovateľ zásobníka a prevádzkovateľ distribučnej siete je povinný umožniť užívateľom siete vyjadriť sa k návrhu obchodných podmienok na prístup a využívanie ťažobnej siete, zásobníka alebo akumulácie plynu v distribučnej sieti a k návrhu zmien týchto podmienok.</w:t>
      </w:r>
    </w:p>
    <w:p w14:paraId="2456B989" w14:textId="407A5BFA"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w:t>
      </w:r>
      <w:r w:rsidR="00904BAB" w:rsidRPr="00043871">
        <w:rPr>
          <w:rFonts w:ascii="Arial" w:eastAsia="Times New Roman" w:hAnsi="Arial" w:cs="Arial"/>
          <w:color w:val="000000" w:themeColor="text1"/>
          <w:sz w:val="24"/>
          <w:szCs w:val="24"/>
          <w:lang w:val="sk-SK" w:eastAsia="cs-CZ"/>
        </w:rPr>
        <w:t>4</w:t>
      </w:r>
      <w:r w:rsidRPr="00043871">
        <w:rPr>
          <w:rFonts w:ascii="Arial" w:eastAsia="Times New Roman" w:hAnsi="Arial" w:cs="Arial"/>
          <w:color w:val="000000" w:themeColor="text1"/>
          <w:sz w:val="24"/>
          <w:szCs w:val="24"/>
          <w:lang w:val="sk-SK" w:eastAsia="cs-CZ"/>
        </w:rPr>
        <w:t>) Dohodnutý prístup účastníkov trhu s plynom do zásobníka podľa odseku 1</w:t>
      </w:r>
      <w:r w:rsidR="00904BAB" w:rsidRPr="00043871">
        <w:rPr>
          <w:rFonts w:ascii="Arial" w:eastAsia="Times New Roman" w:hAnsi="Arial" w:cs="Arial"/>
          <w:color w:val="000000" w:themeColor="text1"/>
          <w:sz w:val="24"/>
          <w:szCs w:val="24"/>
          <w:lang w:val="sk-SK" w:eastAsia="cs-CZ"/>
        </w:rPr>
        <w:t>3</w:t>
      </w:r>
      <w:r w:rsidRPr="00043871">
        <w:rPr>
          <w:rFonts w:ascii="Arial" w:eastAsia="Times New Roman" w:hAnsi="Arial" w:cs="Arial"/>
          <w:color w:val="000000" w:themeColor="text1"/>
          <w:sz w:val="24"/>
          <w:szCs w:val="24"/>
          <w:lang w:val="sk-SK" w:eastAsia="cs-CZ"/>
        </w:rPr>
        <w:t xml:space="preserve"> môže úrad zmeniť na regulovaný prístup v súlade s osobitným predpisom. </w:t>
      </w:r>
      <w:r w:rsidRPr="00043871">
        <w:rPr>
          <w:rFonts w:ascii="Arial" w:eastAsia="Times New Roman" w:hAnsi="Arial" w:cs="Arial"/>
          <w:color w:val="000000" w:themeColor="text1"/>
          <w:sz w:val="24"/>
          <w:szCs w:val="24"/>
          <w:vertAlign w:val="superscript"/>
          <w:lang w:val="sk-SK" w:eastAsia="cs-CZ"/>
        </w:rPr>
        <w:t>32)</w:t>
      </w:r>
      <w:r w:rsidRPr="00043871">
        <w:rPr>
          <w:rFonts w:ascii="Arial" w:eastAsia="Times New Roman" w:hAnsi="Arial" w:cs="Arial"/>
          <w:color w:val="000000" w:themeColor="text1"/>
          <w:sz w:val="24"/>
          <w:szCs w:val="24"/>
          <w:lang w:val="sk-SK" w:eastAsia="cs-CZ"/>
        </w:rPr>
        <w:t> Regulovaný prístup účastníkov trhu s plynom do zásobníka môže úrad zmeniť na dohodnutý prístup do zásobníka v súlade s osobitným predpisom.</w:t>
      </w:r>
      <w:r w:rsidR="000D45E2" w:rsidRPr="00043871">
        <w:rPr>
          <w:rFonts w:ascii="Arial" w:eastAsia="Times New Roman" w:hAnsi="Arial" w:cs="Arial"/>
          <w:color w:val="000000" w:themeColor="text1"/>
          <w:sz w:val="24"/>
          <w:szCs w:val="24"/>
          <w:vertAlign w:val="superscript"/>
          <w:lang w:val="sk-SK" w:eastAsia="cs-CZ"/>
        </w:rPr>
        <w:t>32</w:t>
      </w:r>
      <w:r w:rsidR="000D45E2" w:rsidRPr="00043871">
        <w:rPr>
          <w:rFonts w:ascii="Arial" w:eastAsia="Times New Roman" w:hAnsi="Arial" w:cs="Arial"/>
          <w:color w:val="000000" w:themeColor="text1"/>
          <w:sz w:val="24"/>
          <w:szCs w:val="24"/>
          <w:lang w:val="sk-SK" w:eastAsia="cs-CZ"/>
        </w:rPr>
        <w:t>)</w:t>
      </w:r>
    </w:p>
    <w:p w14:paraId="61D0706C" w14:textId="31275386"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w:t>
      </w:r>
      <w:r w:rsidR="00904BAB" w:rsidRPr="00043871">
        <w:rPr>
          <w:rFonts w:ascii="Arial" w:eastAsia="Times New Roman" w:hAnsi="Arial" w:cs="Arial"/>
          <w:color w:val="000000" w:themeColor="text1"/>
          <w:sz w:val="24"/>
          <w:szCs w:val="24"/>
          <w:lang w:val="sk-SK" w:eastAsia="cs-CZ"/>
        </w:rPr>
        <w:t>5</w:t>
      </w:r>
      <w:r w:rsidRPr="00043871">
        <w:rPr>
          <w:rFonts w:ascii="Arial" w:eastAsia="Times New Roman" w:hAnsi="Arial" w:cs="Arial"/>
          <w:color w:val="000000" w:themeColor="text1"/>
          <w:sz w:val="24"/>
          <w:szCs w:val="24"/>
          <w:lang w:val="sk-SK" w:eastAsia="cs-CZ"/>
        </w:rPr>
        <w:t xml:space="preserve">) </w:t>
      </w:r>
      <w:r w:rsidR="00EF3A18" w:rsidRPr="00043871">
        <w:rPr>
          <w:rFonts w:ascii="Arial" w:eastAsia="Times New Roman" w:hAnsi="Arial" w:cs="Arial"/>
          <w:color w:val="000000" w:themeColor="text1"/>
          <w:sz w:val="24"/>
          <w:szCs w:val="24"/>
          <w:lang w:val="sk-SK" w:eastAsia="cs-CZ"/>
        </w:rPr>
        <w:t>Účastník trhu s elektrinou a účastník trhu s plynom je povinný dodržiavať pravidlá trhu a poskytovať prevádzkovateľovi prenosovej sústavy údaje potrebné na plnenie jeho povinností súvisiacich so zverejňovaním v rozsahu podľa pravidiel trhu.</w:t>
      </w:r>
    </w:p>
    <w:p w14:paraId="0DFFB44A" w14:textId="4CBBFD04" w:rsidR="004625ED" w:rsidRPr="00043871" w:rsidRDefault="004625ED"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w:t>
      </w:r>
      <w:r w:rsidR="00904BAB" w:rsidRPr="00043871">
        <w:rPr>
          <w:rFonts w:ascii="Arial" w:eastAsia="Times New Roman" w:hAnsi="Arial" w:cs="Arial"/>
          <w:color w:val="000000" w:themeColor="text1"/>
          <w:sz w:val="24"/>
          <w:szCs w:val="24"/>
          <w:lang w:val="sk-SK" w:eastAsia="cs-CZ"/>
        </w:rPr>
        <w:t>6</w:t>
      </w:r>
      <w:r w:rsidRPr="00043871">
        <w:rPr>
          <w:rFonts w:ascii="Arial" w:eastAsia="Times New Roman" w:hAnsi="Arial" w:cs="Arial"/>
          <w:color w:val="000000" w:themeColor="text1"/>
          <w:sz w:val="24"/>
          <w:szCs w:val="24"/>
          <w:lang w:val="sk-SK" w:eastAsia="cs-CZ"/>
        </w:rPr>
        <w:t xml:space="preserve">) </w:t>
      </w:r>
      <w:r w:rsidR="00205050" w:rsidRPr="00043871">
        <w:rPr>
          <w:rFonts w:ascii="Arial" w:eastAsia="Times New Roman" w:hAnsi="Arial" w:cs="Arial"/>
          <w:color w:val="000000" w:themeColor="text1"/>
          <w:sz w:val="24"/>
          <w:szCs w:val="24"/>
          <w:lang w:val="sk-SK" w:eastAsia="cs-CZ"/>
        </w:rPr>
        <w:t>O</w:t>
      </w:r>
      <w:r w:rsidR="0069528C" w:rsidRPr="00043871">
        <w:rPr>
          <w:rFonts w:ascii="Arial" w:eastAsia="Times New Roman" w:hAnsi="Arial" w:cs="Arial"/>
          <w:color w:val="000000" w:themeColor="text1"/>
          <w:sz w:val="24"/>
          <w:szCs w:val="24"/>
          <w:lang w:val="sk-SK" w:eastAsia="cs-CZ"/>
        </w:rPr>
        <w:t>rganizátor</w:t>
      </w:r>
      <w:r w:rsidR="00205050" w:rsidRPr="00043871">
        <w:rPr>
          <w:rFonts w:ascii="Arial" w:eastAsia="Times New Roman" w:hAnsi="Arial" w:cs="Arial"/>
          <w:color w:val="000000" w:themeColor="text1"/>
          <w:sz w:val="24"/>
          <w:szCs w:val="24"/>
          <w:lang w:val="sk-SK" w:eastAsia="cs-CZ"/>
        </w:rPr>
        <w:t xml:space="preserve"> krátkodobého trhu s elektrinou je v rozsahu </w:t>
      </w:r>
      <w:r w:rsidR="004323A1" w:rsidRPr="00043871">
        <w:rPr>
          <w:rFonts w:ascii="Arial" w:eastAsia="Times New Roman" w:hAnsi="Arial" w:cs="Arial"/>
          <w:color w:val="000000" w:themeColor="text1"/>
          <w:sz w:val="24"/>
          <w:szCs w:val="24"/>
          <w:lang w:val="sk-SK" w:eastAsia="cs-CZ"/>
        </w:rPr>
        <w:t>u</w:t>
      </w:r>
      <w:r w:rsidR="00205050" w:rsidRPr="00043871">
        <w:rPr>
          <w:rFonts w:ascii="Arial" w:eastAsia="Times New Roman" w:hAnsi="Arial" w:cs="Arial"/>
          <w:color w:val="000000" w:themeColor="text1"/>
          <w:sz w:val="24"/>
          <w:szCs w:val="24"/>
          <w:lang w:val="sk-SK" w:eastAsia="cs-CZ"/>
        </w:rPr>
        <w:t>stanoven</w:t>
      </w:r>
      <w:r w:rsidR="004323A1" w:rsidRPr="00043871">
        <w:rPr>
          <w:rFonts w:ascii="Arial" w:eastAsia="Times New Roman" w:hAnsi="Arial" w:cs="Arial"/>
          <w:color w:val="000000" w:themeColor="text1"/>
          <w:sz w:val="24"/>
          <w:szCs w:val="24"/>
          <w:lang w:val="sk-SK" w:eastAsia="cs-CZ"/>
        </w:rPr>
        <w:t>om</w:t>
      </w:r>
      <w:r w:rsidR="00205050" w:rsidRPr="00043871">
        <w:rPr>
          <w:rFonts w:ascii="Arial" w:eastAsia="Times New Roman" w:hAnsi="Arial" w:cs="Arial"/>
          <w:color w:val="000000" w:themeColor="text1"/>
          <w:sz w:val="24"/>
          <w:szCs w:val="24"/>
          <w:lang w:val="sk-SK" w:eastAsia="cs-CZ"/>
        </w:rPr>
        <w:t xml:space="preserve"> týmto zákonom, osobitným predpisom</w:t>
      </w:r>
      <w:r w:rsidR="00205050" w:rsidRPr="00043871">
        <w:rPr>
          <w:rFonts w:ascii="Arial" w:eastAsia="Times New Roman" w:hAnsi="Arial" w:cs="Arial"/>
          <w:color w:val="000000" w:themeColor="text1"/>
          <w:sz w:val="24"/>
          <w:szCs w:val="24"/>
          <w:vertAlign w:val="superscript"/>
          <w:lang w:val="sk-SK" w:eastAsia="cs-CZ"/>
        </w:rPr>
        <w:t>32a</w:t>
      </w:r>
      <w:r w:rsidR="00205050" w:rsidRPr="00043871">
        <w:rPr>
          <w:rFonts w:ascii="Arial" w:eastAsia="Times New Roman" w:hAnsi="Arial" w:cs="Arial"/>
          <w:color w:val="000000" w:themeColor="text1"/>
          <w:sz w:val="24"/>
          <w:szCs w:val="24"/>
          <w:lang w:val="sk-SK" w:eastAsia="cs-CZ"/>
        </w:rPr>
        <w:t>) alebo prevádzkovým poriadkom organizátora krátkodobého trhu s elektrinou oprávnený komunikovať v elektronickej podobe, poskytovať elektronické dokumenty a robiť právne úkony v elektronickej podobe prostredníctvom elektronického systému podľa § 37 ods. 10.</w:t>
      </w:r>
      <w:r w:rsidRPr="00043871">
        <w:rPr>
          <w:rFonts w:ascii="Arial" w:eastAsia="Times New Roman" w:hAnsi="Arial" w:cs="Arial"/>
          <w:color w:val="000000" w:themeColor="text1"/>
          <w:sz w:val="24"/>
          <w:szCs w:val="24"/>
          <w:lang w:val="sk-SK" w:eastAsia="cs-CZ"/>
        </w:rPr>
        <w:t xml:space="preserve"> </w:t>
      </w:r>
    </w:p>
    <w:p w14:paraId="19638923" w14:textId="77777777" w:rsidR="00D96116" w:rsidRPr="00043871" w:rsidRDefault="00D96116" w:rsidP="0047797C">
      <w:pPr>
        <w:pStyle w:val="Nadpis1"/>
        <w:spacing w:line="276" w:lineRule="auto"/>
        <w:rPr>
          <w:rFonts w:cs="Arial"/>
          <w:color w:val="000000" w:themeColor="text1"/>
          <w:szCs w:val="24"/>
          <w:lang w:val="sk-SK" w:eastAsia="cs-CZ"/>
        </w:rPr>
      </w:pPr>
      <w:bookmarkStart w:id="65" w:name="c_13443"/>
      <w:bookmarkStart w:id="66" w:name="pa_16"/>
      <w:bookmarkStart w:id="67" w:name="p_16"/>
      <w:bookmarkEnd w:id="65"/>
      <w:bookmarkEnd w:id="66"/>
      <w:bookmarkEnd w:id="67"/>
      <w:r w:rsidRPr="00043871">
        <w:rPr>
          <w:rFonts w:cs="Arial"/>
          <w:color w:val="000000" w:themeColor="text1"/>
          <w:szCs w:val="24"/>
          <w:lang w:val="sk-SK" w:eastAsia="cs-CZ"/>
        </w:rPr>
        <w:t xml:space="preserve">§ 16  </w:t>
      </w:r>
    </w:p>
    <w:p w14:paraId="1F5CF9FB"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68" w:name="c_13445"/>
      <w:bookmarkEnd w:id="68"/>
      <w:r w:rsidRPr="00043871">
        <w:rPr>
          <w:rFonts w:ascii="Arial" w:eastAsia="Times New Roman" w:hAnsi="Arial" w:cs="Arial"/>
          <w:b/>
          <w:bCs/>
          <w:color w:val="000000" w:themeColor="text1"/>
          <w:sz w:val="24"/>
          <w:szCs w:val="24"/>
          <w:lang w:val="sk-SK" w:eastAsia="cs-CZ"/>
        </w:rPr>
        <w:t>Vedenie evidencie</w:t>
      </w:r>
    </w:p>
    <w:p w14:paraId="5F47334E"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 Na účely zabránenia vzniku diskriminácie a krížových dotácií sú výrobca elektriny, výrobca plynu, prevádzkovateľ prenosovej sústavy, prevádzkovateľ distribučnej sústavy, výkupca elektriny, prevádzkovateľ prepravnej siete, prevádzkovateľ distribučnej siete a prevádzkovateľ zásobníka povinní viesť evidenciu </w:t>
      </w:r>
      <w:r w:rsidRPr="00043871">
        <w:rPr>
          <w:rFonts w:ascii="Arial" w:eastAsia="Times New Roman" w:hAnsi="Arial" w:cs="Arial"/>
          <w:color w:val="000000" w:themeColor="text1"/>
          <w:sz w:val="24"/>
          <w:szCs w:val="24"/>
          <w:lang w:val="sk-SK" w:eastAsia="cs-CZ"/>
        </w:rPr>
        <w:lastRenderedPageBreak/>
        <w:t>skutočností, ktoré sú predmetom účtovníctva, evidenciu o nákladoch, výnosoch, aktívach, pasívach, určiť pravidlá na rozvrhovanie aktív, pasív, nákladov, výnosov a určiť pravidlá na odpisovanie samostatne za každú jednu z činností výroba elektriny, prenos elektriny, distribúcia elektriny, výroba plynu, preprava plynu, distribúcia plynu a uskladňovanie plynu; krížovou dotáciou je čiastočné alebo úplné vyrovnanie straty alebo nákladov z jednej činnosti ziskom alebo výnosmi z inej činnosti.</w:t>
      </w:r>
    </w:p>
    <w:p w14:paraId="69994B8F"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Prevádzkovatelia uvedení v odseku 1 sú povinní viesť evidenciu skutočností oddelene aj za inú činnosť, ktorú vykonávajú v rámci podnikania, ako je činnosť uvedená v odseku 1.</w:t>
      </w:r>
    </w:p>
    <w:p w14:paraId="23E89644"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Dodávateľ elektriny a dodávateľ plynu je povinný viesť evidenciu skutočností podľa odseku 1 oddelene pre dodávku elektriny alebo pre dodávku plynu odberateľovi elektriny alebo odberateľovi plynu mimo domácnosti a oddelene pre dodávku elektriny alebo pre dodávku plynu odberateľovi elektriny alebo odberateľovi plynu v domácnosti a oddelene za inú činnosť, ktorú vykonáva v rámci podnikania.</w:t>
      </w:r>
    </w:p>
    <w:p w14:paraId="412309DB"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Osoby uvedené v odsekoch 1 až 3 sú povinné</w:t>
      </w:r>
    </w:p>
    <w:p w14:paraId="029AC6F5"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vyhotoviť za každú činnosť samostatný výkaz ziskov a strát a samostatný prehľad aktív a pasív, množstvo dodanej elektriny alebo plynu za predchádzajúci kalendárny rok v členení podľa odberateľov elektriny alebo plynu v domácnosti a odberateľov elektriny alebo plynu mimo domácnosti a predložiť ich úradu každoročne do 15. júla,</w:t>
      </w:r>
    </w:p>
    <w:p w14:paraId="0297F2D0"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predložiť úradu na schválenie pravidlá pre rozvrhovanie aktív a pasív, nákladov a výnosov v lehote do 30 dní odo dňa začatia výkonu činnosti,</w:t>
      </w:r>
    </w:p>
    <w:p w14:paraId="35AD181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predložiť úradu nové pravidlá pre rozvrhovanie aktív a pasív, nákladov a výnosov v lehote do 30 dní odo dňa zmeny rozsahu podnikania v energetike podľa § 8 alebo do 30 dní odo dňa zmeny v spôsobe rozvrhovania aktív, pasív, nákladov, výnosov.</w:t>
      </w:r>
    </w:p>
    <w:p w14:paraId="145189F8"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Pravidlá pre rozvrhovanie aktív a pasív, nákladov a výnosov podľa odseku 4 písm. b) a c) úrad schváli na neurčitý čas, ak žiadateľ nežiada inak. Úradom schválené pravidlá pre rozvrhovanie aktív a pasív, nákladov a výnosov tieto osoby uplatnia od 1. januára nasledujúceho roka, ak úrad rozhodnutím neurčí inak. Na rozvrhovanie aktív a pasív, nákladov a výnosov, ktoré sa nedajú priamo priradiť k činnostiam podľa odsekov 1 až 3, sa použije pomer výnosov za činnosti podľa odsekov 1 až 3 k iným činnostiam, ktoré vykonávajú v rámci podnikania.</w:t>
      </w:r>
    </w:p>
    <w:p w14:paraId="3E943B78"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6) Predkladať pravidlá pre rozvrhovanie aktív a pasív, nákladov a výnosov na schválenie úradu nie je povinná osoba,</w:t>
      </w:r>
    </w:p>
    <w:p w14:paraId="0680688E"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ktorá je držiteľom povolenia, ale v tejto oblasti nevykonáva činnosť,</w:t>
      </w:r>
    </w:p>
    <w:p w14:paraId="1C6E9C50"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u ktorej nenastala zmena v podnikateľskej činnosti a má schválené pravidlá pre rozvrhovanie aktív a pasív, nákladov a výnosov na neurčitý čas,</w:t>
      </w:r>
    </w:p>
    <w:p w14:paraId="79FD826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ktorá v rámci podnikania vykonáva len jednu z činností podľa odseku 1 a nevykonáva žiadnu inú činnosť; na túto osobu sa primerane vzťahuje odsek 3 a odsek 4 písm. a).</w:t>
      </w:r>
    </w:p>
    <w:p w14:paraId="1A959EAB"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7) Na vedenie evidencie skutočností podľa odsekov 1 až 4 sa primerane vzťahujú ustanovenia o rámcovej účtovnej osnove a o účtovnom rozvrhu podľa osobitného predpisu. </w:t>
      </w:r>
      <w:r w:rsidRPr="00043871">
        <w:rPr>
          <w:rFonts w:ascii="Arial" w:eastAsia="Times New Roman" w:hAnsi="Arial" w:cs="Arial"/>
          <w:color w:val="000000" w:themeColor="text1"/>
          <w:sz w:val="24"/>
          <w:szCs w:val="24"/>
          <w:vertAlign w:val="superscript"/>
          <w:lang w:val="sk-SK" w:eastAsia="cs-CZ"/>
        </w:rPr>
        <w:t>33)</w:t>
      </w:r>
      <w:r w:rsidRPr="00043871">
        <w:rPr>
          <w:rFonts w:ascii="Arial" w:eastAsia="Times New Roman" w:hAnsi="Arial" w:cs="Arial"/>
          <w:color w:val="000000" w:themeColor="text1"/>
          <w:sz w:val="24"/>
          <w:szCs w:val="24"/>
          <w:lang w:val="sk-SK" w:eastAsia="cs-CZ"/>
        </w:rPr>
        <w:t> Ustanoveniami odsekov 1 až 4 nie sú dotknuté povinnosti účtovných jednotiek podľa osobitného predpisu.</w:t>
      </w:r>
    </w:p>
    <w:p w14:paraId="12E474FF"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8) Prevádzkovatelia uvedení v odseku 1 sú povinní mať ročnú účtovnú závierku overenú audítorom, pripojiť k ročnej účtovnej závierke aj prehľad o vzájomných </w:t>
      </w:r>
      <w:r w:rsidRPr="00043871">
        <w:rPr>
          <w:rFonts w:ascii="Arial" w:eastAsia="Times New Roman" w:hAnsi="Arial" w:cs="Arial"/>
          <w:color w:val="000000" w:themeColor="text1"/>
          <w:sz w:val="24"/>
          <w:szCs w:val="24"/>
          <w:lang w:val="sk-SK" w:eastAsia="cs-CZ"/>
        </w:rPr>
        <w:lastRenderedPageBreak/>
        <w:t>finančných a iných transakciách s prepojenými podnikmi a zverejniť ročnú účtovnú závierku v súlade s postupom určeným podľa osobitného predpisu. </w:t>
      </w:r>
      <w:r w:rsidRPr="00043871">
        <w:rPr>
          <w:rFonts w:ascii="Arial" w:eastAsia="Times New Roman" w:hAnsi="Arial" w:cs="Arial"/>
          <w:color w:val="000000" w:themeColor="text1"/>
          <w:sz w:val="24"/>
          <w:szCs w:val="24"/>
          <w:vertAlign w:val="superscript"/>
          <w:lang w:val="sk-SK" w:eastAsia="cs-CZ"/>
        </w:rPr>
        <w:t>33)</w:t>
      </w:r>
      <w:r w:rsidRPr="00043871">
        <w:rPr>
          <w:rFonts w:ascii="Arial" w:eastAsia="Times New Roman" w:hAnsi="Arial" w:cs="Arial"/>
          <w:color w:val="000000" w:themeColor="text1"/>
          <w:sz w:val="24"/>
          <w:szCs w:val="24"/>
          <w:lang w:val="sk-SK" w:eastAsia="cs-CZ"/>
        </w:rPr>
        <w:t> Ak zverejnenie ročnej účtovnej závierky nevyplýva z osobitného predpisu, sú povinní na požiadanie sprístupniť verejnosti ročnú účtovnú závierku. Prehľad o vzájomných finančných a iných transakciách s prepojenými podnikmi nie je súčasťou ročnej účtovnej závierky prevádzkovateľa podľa odseku 1.</w:t>
      </w:r>
    </w:p>
    <w:p w14:paraId="55B6F354" w14:textId="48BC29F6" w:rsidR="00D96116" w:rsidRPr="00043871" w:rsidRDefault="00D96116" w:rsidP="0047797C">
      <w:pPr>
        <w:pStyle w:val="Nadpis1"/>
        <w:spacing w:line="276" w:lineRule="auto"/>
        <w:rPr>
          <w:rFonts w:cs="Arial"/>
          <w:color w:val="000000" w:themeColor="text1"/>
          <w:szCs w:val="24"/>
          <w:lang w:val="sk-SK" w:eastAsia="cs-CZ"/>
        </w:rPr>
      </w:pPr>
      <w:bookmarkStart w:id="69" w:name="c_14143"/>
      <w:bookmarkStart w:id="70" w:name="pa_17"/>
      <w:bookmarkStart w:id="71" w:name="p_17"/>
      <w:bookmarkStart w:id="72" w:name="_Hlk63686744"/>
      <w:bookmarkEnd w:id="69"/>
      <w:bookmarkEnd w:id="70"/>
      <w:bookmarkEnd w:id="71"/>
      <w:r w:rsidRPr="00043871">
        <w:rPr>
          <w:rFonts w:cs="Arial"/>
          <w:color w:val="000000" w:themeColor="text1"/>
          <w:szCs w:val="24"/>
          <w:lang w:val="sk-SK" w:eastAsia="cs-CZ"/>
        </w:rPr>
        <w:t xml:space="preserve">§ 17  </w:t>
      </w:r>
    </w:p>
    <w:p w14:paraId="0052DAE2" w14:textId="15359BB4"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73" w:name="c_14145"/>
      <w:bookmarkEnd w:id="73"/>
      <w:r w:rsidRPr="00043871">
        <w:rPr>
          <w:rFonts w:ascii="Arial" w:eastAsia="Times New Roman" w:hAnsi="Arial" w:cs="Arial"/>
          <w:b/>
          <w:bCs/>
          <w:color w:val="000000" w:themeColor="text1"/>
          <w:sz w:val="24"/>
          <w:szCs w:val="24"/>
          <w:lang w:val="sk-SK" w:eastAsia="cs-CZ"/>
        </w:rPr>
        <w:t>Ochrana odberateľa elektriny, odberateľa plynu a univerzálna služba</w:t>
      </w:r>
    </w:p>
    <w:bookmarkEnd w:id="72"/>
    <w:p w14:paraId="5F1A3773" w14:textId="7377A3D3" w:rsidR="00D96116" w:rsidRPr="00043871" w:rsidRDefault="00D96116" w:rsidP="0047797C">
      <w:pPr>
        <w:shd w:val="clear" w:color="auto" w:fill="FFFFFF" w:themeFill="background1"/>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w:t>
      </w:r>
      <w:r w:rsidR="07642ACA" w:rsidRPr="00043871">
        <w:rPr>
          <w:rFonts w:ascii="Arial" w:eastAsia="Times New Roman" w:hAnsi="Arial" w:cs="Arial"/>
          <w:color w:val="000000" w:themeColor="text1"/>
          <w:sz w:val="24"/>
          <w:szCs w:val="24"/>
          <w:lang w:val="sk-SK" w:eastAsia="cs-CZ"/>
        </w:rPr>
        <w:t xml:space="preserve"> </w:t>
      </w:r>
      <w:r w:rsidR="371ED458" w:rsidRPr="00043871">
        <w:rPr>
          <w:rFonts w:ascii="Arial" w:eastAsia="Times New Roman" w:hAnsi="Arial" w:cs="Arial"/>
          <w:color w:val="000000" w:themeColor="text1"/>
          <w:sz w:val="24"/>
          <w:szCs w:val="24"/>
          <w:lang w:val="sk-SK" w:eastAsia="cs-CZ"/>
        </w:rPr>
        <w:t>Odberateľ</w:t>
      </w:r>
      <w:r w:rsidRPr="00043871">
        <w:rPr>
          <w:rFonts w:ascii="Arial" w:eastAsia="Times New Roman" w:hAnsi="Arial" w:cs="Arial"/>
          <w:color w:val="000000" w:themeColor="text1"/>
          <w:sz w:val="24"/>
          <w:szCs w:val="24"/>
          <w:lang w:val="sk-SK" w:eastAsia="cs-CZ"/>
        </w:rPr>
        <w:t xml:space="preserve"> elektriny v domácnosti </w:t>
      </w:r>
      <w:r w:rsidR="371ED458" w:rsidRPr="00043871">
        <w:rPr>
          <w:rFonts w:ascii="Arial" w:eastAsia="Times New Roman" w:hAnsi="Arial" w:cs="Arial"/>
          <w:color w:val="000000" w:themeColor="text1"/>
          <w:sz w:val="24"/>
          <w:szCs w:val="24"/>
          <w:lang w:val="sk-SK" w:eastAsia="cs-CZ"/>
        </w:rPr>
        <w:t>a</w:t>
      </w:r>
      <w:r w:rsidR="53DAFDE8" w:rsidRPr="00043871">
        <w:rPr>
          <w:rFonts w:ascii="Arial" w:eastAsia="Times New Roman" w:hAnsi="Arial" w:cs="Arial"/>
          <w:color w:val="000000" w:themeColor="text1"/>
          <w:sz w:val="24"/>
          <w:szCs w:val="24"/>
          <w:lang w:val="sk-SK" w:eastAsia="cs-CZ"/>
        </w:rPr>
        <w:t xml:space="preserve"> </w:t>
      </w:r>
      <w:r w:rsidR="371ED458" w:rsidRPr="00043871">
        <w:rPr>
          <w:rFonts w:ascii="Arial" w:eastAsia="Times New Roman" w:hAnsi="Arial" w:cs="Arial"/>
          <w:color w:val="000000" w:themeColor="text1"/>
          <w:sz w:val="24"/>
          <w:szCs w:val="24"/>
          <w:lang w:val="sk-SK" w:eastAsia="cs-CZ"/>
        </w:rPr>
        <w:t>odberateľ</w:t>
      </w:r>
      <w:r w:rsidRPr="00043871">
        <w:rPr>
          <w:rFonts w:ascii="Arial" w:eastAsia="Times New Roman" w:hAnsi="Arial" w:cs="Arial"/>
          <w:color w:val="000000" w:themeColor="text1"/>
          <w:sz w:val="24"/>
          <w:szCs w:val="24"/>
          <w:lang w:val="sk-SK" w:eastAsia="cs-CZ"/>
        </w:rPr>
        <w:t xml:space="preserve"> plynu v domácnosti okrem práv na ochranu spotrebiteľa podľa osobitných predpisov </w:t>
      </w:r>
      <w:r w:rsidRPr="00043871">
        <w:rPr>
          <w:rFonts w:ascii="Arial" w:eastAsia="Times New Roman" w:hAnsi="Arial" w:cs="Arial"/>
          <w:color w:val="000000" w:themeColor="text1"/>
          <w:sz w:val="24"/>
          <w:szCs w:val="24"/>
          <w:vertAlign w:val="superscript"/>
          <w:lang w:val="sk-SK" w:eastAsia="cs-CZ"/>
        </w:rPr>
        <w:t>34)</w:t>
      </w:r>
      <w:r w:rsidRPr="00043871">
        <w:rPr>
          <w:rFonts w:ascii="Arial" w:eastAsia="Times New Roman" w:hAnsi="Arial" w:cs="Arial"/>
          <w:color w:val="000000" w:themeColor="text1"/>
          <w:sz w:val="24"/>
          <w:szCs w:val="24"/>
          <w:lang w:val="sk-SK" w:eastAsia="cs-CZ"/>
        </w:rPr>
        <w:t> </w:t>
      </w:r>
      <w:r w:rsidR="004F63B4" w:rsidRPr="00043871">
        <w:rPr>
          <w:rFonts w:ascii="Arial" w:eastAsia="Times New Roman" w:hAnsi="Arial" w:cs="Arial"/>
          <w:color w:val="000000" w:themeColor="text1"/>
          <w:sz w:val="24"/>
          <w:szCs w:val="24"/>
          <w:lang w:val="sk-SK" w:eastAsia="cs-CZ"/>
        </w:rPr>
        <w:t xml:space="preserve">a ostatní koncoví odberatelia elektriny a koncoví odberatelia plynu </w:t>
      </w:r>
      <w:r w:rsidR="371ED458" w:rsidRPr="00043871">
        <w:rPr>
          <w:rFonts w:ascii="Arial" w:eastAsia="Times New Roman" w:hAnsi="Arial" w:cs="Arial"/>
          <w:color w:val="000000" w:themeColor="text1"/>
          <w:sz w:val="24"/>
          <w:szCs w:val="24"/>
          <w:lang w:val="sk-SK" w:eastAsia="cs-CZ"/>
        </w:rPr>
        <w:t>majú</w:t>
      </w:r>
      <w:r w:rsidRPr="00043871">
        <w:rPr>
          <w:rFonts w:ascii="Arial" w:eastAsia="Times New Roman" w:hAnsi="Arial" w:cs="Arial"/>
          <w:color w:val="000000" w:themeColor="text1"/>
          <w:sz w:val="24"/>
          <w:szCs w:val="24"/>
          <w:lang w:val="sk-SK" w:eastAsia="cs-CZ"/>
        </w:rPr>
        <w:t xml:space="preserve"> právo pri dodávke elektriny a dodávke plynu</w:t>
      </w:r>
    </w:p>
    <w:p w14:paraId="6F3244AE" w14:textId="53E5AE78" w:rsidR="00D96116" w:rsidRPr="00043871" w:rsidRDefault="00D96116" w:rsidP="0047797C">
      <w:pPr>
        <w:shd w:val="clear" w:color="auto" w:fill="FFFFFF"/>
        <w:spacing w:after="0" w:line="276" w:lineRule="auto"/>
        <w:ind w:hanging="301"/>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a) uzatvoriť s dodávateľom elektriny alebo dodávateľom plynu zmluvu o združenej dodávke elektriny alebo zmluvu o združenej dodávke plynu v súlade s odsekom </w:t>
      </w:r>
      <w:r w:rsidR="006354C0" w:rsidRPr="00043871">
        <w:rPr>
          <w:rFonts w:ascii="Arial" w:eastAsia="Times New Roman" w:hAnsi="Arial" w:cs="Arial"/>
          <w:color w:val="000000" w:themeColor="text1"/>
          <w:sz w:val="24"/>
          <w:szCs w:val="24"/>
          <w:lang w:val="sk-SK" w:eastAsia="cs-CZ"/>
        </w:rPr>
        <w:t>8</w:t>
      </w:r>
      <w:r w:rsidRPr="00043871">
        <w:rPr>
          <w:rFonts w:ascii="Arial" w:eastAsia="Times New Roman" w:hAnsi="Arial" w:cs="Arial"/>
          <w:color w:val="000000" w:themeColor="text1"/>
          <w:sz w:val="24"/>
          <w:szCs w:val="24"/>
          <w:lang w:val="sk-SK" w:eastAsia="cs-CZ"/>
        </w:rPr>
        <w:t>, ktorá musí obsahovať najmä</w:t>
      </w:r>
    </w:p>
    <w:p w14:paraId="7F31A4FF" w14:textId="77777777" w:rsidR="009C4FC0" w:rsidRPr="00043871" w:rsidRDefault="00D96116" w:rsidP="0047797C">
      <w:pPr>
        <w:shd w:val="clear" w:color="auto" w:fill="FFFFFF"/>
        <w:spacing w:after="0" w:line="276" w:lineRule="auto"/>
        <w:ind w:hanging="301"/>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 identifikáciu </w:t>
      </w:r>
    </w:p>
    <w:p w14:paraId="07849FE0" w14:textId="0352AE65" w:rsidR="00D96116" w:rsidRPr="00043871" w:rsidRDefault="009C4FC0" w:rsidP="0047797C">
      <w:pPr>
        <w:shd w:val="clear" w:color="auto" w:fill="FFFFFF"/>
        <w:spacing w:after="0" w:line="276" w:lineRule="auto"/>
        <w:ind w:hanging="301"/>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1.1. </w:t>
      </w:r>
      <w:r w:rsidR="00D96116" w:rsidRPr="00043871">
        <w:rPr>
          <w:rFonts w:ascii="Arial" w:eastAsia="Times New Roman" w:hAnsi="Arial" w:cs="Arial"/>
          <w:color w:val="000000" w:themeColor="text1"/>
          <w:sz w:val="24"/>
          <w:szCs w:val="24"/>
          <w:lang w:val="sk-SK" w:eastAsia="cs-CZ"/>
        </w:rPr>
        <w:t>dodávateľa</w:t>
      </w:r>
      <w:r w:rsidRPr="00043871">
        <w:rPr>
          <w:rFonts w:ascii="Arial" w:eastAsia="Times New Roman" w:hAnsi="Arial" w:cs="Arial"/>
          <w:color w:val="000000" w:themeColor="text1"/>
          <w:sz w:val="24"/>
          <w:szCs w:val="24"/>
          <w:lang w:val="sk-SK" w:eastAsia="cs-CZ"/>
        </w:rPr>
        <w:t xml:space="preserve"> a </w:t>
      </w:r>
      <w:r w:rsidR="00D96116" w:rsidRPr="00043871">
        <w:rPr>
          <w:rFonts w:ascii="Arial" w:eastAsia="Times New Roman" w:hAnsi="Arial" w:cs="Arial"/>
          <w:color w:val="000000" w:themeColor="text1"/>
          <w:sz w:val="24"/>
          <w:szCs w:val="24"/>
          <w:lang w:val="sk-SK" w:eastAsia="cs-CZ"/>
        </w:rPr>
        <w:t>odberateľa</w:t>
      </w:r>
      <w:r w:rsidRPr="00043871">
        <w:rPr>
          <w:rFonts w:ascii="Arial" w:eastAsia="Times New Roman" w:hAnsi="Arial" w:cs="Arial"/>
          <w:color w:val="000000" w:themeColor="text1"/>
          <w:sz w:val="24"/>
          <w:szCs w:val="24"/>
          <w:lang w:val="sk-SK" w:eastAsia="cs-CZ"/>
        </w:rPr>
        <w:t xml:space="preserve"> v rozsahu meno, priezvisko, adresu pobytu a dátum narodenia fyzickej osoby alebo obchodné meno, identifikačné číslo, sídlo a štatutárny orgán právnickej osoby</w:t>
      </w:r>
      <w:r w:rsidR="00D96116" w:rsidRPr="00043871">
        <w:rPr>
          <w:rFonts w:ascii="Arial" w:eastAsia="Times New Roman" w:hAnsi="Arial" w:cs="Arial"/>
          <w:color w:val="000000" w:themeColor="text1"/>
          <w:sz w:val="24"/>
          <w:szCs w:val="24"/>
          <w:lang w:val="sk-SK" w:eastAsia="cs-CZ"/>
        </w:rPr>
        <w:t>,</w:t>
      </w:r>
    </w:p>
    <w:p w14:paraId="2F5BF4B0" w14:textId="5A4F5B26" w:rsidR="009C4FC0" w:rsidRPr="00043871" w:rsidRDefault="009C4FC0" w:rsidP="0047797C">
      <w:pPr>
        <w:shd w:val="clear" w:color="auto" w:fill="FFFFFF"/>
        <w:spacing w:after="0" w:line="276" w:lineRule="auto"/>
        <w:ind w:hanging="301"/>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b/>
        <w:t xml:space="preserve"> 1.2. odberného miesta,</w:t>
      </w:r>
    </w:p>
    <w:p w14:paraId="4385E2A2" w14:textId="5DBAAA65" w:rsidR="00D96116" w:rsidRPr="00043871" w:rsidRDefault="00D96116" w:rsidP="0047797C">
      <w:pPr>
        <w:spacing w:after="0" w:line="276" w:lineRule="auto"/>
        <w:ind w:hanging="301"/>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2. rozsah </w:t>
      </w:r>
      <w:r w:rsidR="00A06C2E" w:rsidRPr="00043871">
        <w:rPr>
          <w:rFonts w:ascii="Arial" w:eastAsia="Times New Roman" w:hAnsi="Arial" w:cs="Arial"/>
          <w:color w:val="000000" w:themeColor="text1"/>
          <w:sz w:val="24"/>
          <w:szCs w:val="24"/>
          <w:lang w:val="sk-SK" w:eastAsia="cs-CZ"/>
        </w:rPr>
        <w:t>a kvalitu</w:t>
      </w:r>
      <w:r w:rsidR="00CB3089" w:rsidRPr="00043871">
        <w:rPr>
          <w:rFonts w:ascii="Arial" w:eastAsia="Times New Roman" w:hAnsi="Arial" w:cs="Arial"/>
          <w:color w:val="000000" w:themeColor="text1"/>
          <w:sz w:val="24"/>
          <w:szCs w:val="24"/>
          <w:vertAlign w:val="superscript"/>
          <w:lang w:val="sk-SK" w:eastAsia="cs-CZ"/>
        </w:rPr>
        <w:t>34aa)</w:t>
      </w:r>
      <w:r w:rsidR="00A06C2E"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dodávky elektriny alebo dodávky plynu a služieb súvisiacich s týmito dodávkami</w:t>
      </w:r>
      <w:r w:rsidR="005E12C5" w:rsidRPr="00043871">
        <w:rPr>
          <w:rFonts w:ascii="Arial" w:eastAsia="Times New Roman" w:hAnsi="Arial" w:cs="Arial"/>
          <w:color w:val="000000" w:themeColor="text1"/>
          <w:sz w:val="24"/>
          <w:szCs w:val="24"/>
          <w:lang w:val="sk-SK" w:eastAsia="cs-CZ"/>
        </w:rPr>
        <w:t xml:space="preserve"> </w:t>
      </w:r>
      <w:r w:rsidR="00B450FA" w:rsidRPr="00043871">
        <w:rPr>
          <w:rFonts w:ascii="Arial" w:eastAsia="Times New Roman" w:hAnsi="Arial" w:cs="Arial"/>
          <w:color w:val="000000" w:themeColor="text1"/>
          <w:sz w:val="24"/>
          <w:szCs w:val="24"/>
          <w:lang w:val="sk-SK" w:eastAsia="cs-CZ"/>
        </w:rPr>
        <w:t xml:space="preserve">a </w:t>
      </w:r>
      <w:r w:rsidR="005E12C5" w:rsidRPr="00043871">
        <w:rPr>
          <w:rFonts w:ascii="Arial" w:eastAsia="Times New Roman" w:hAnsi="Arial" w:cs="Arial"/>
          <w:color w:val="000000" w:themeColor="text1"/>
          <w:sz w:val="24"/>
          <w:szCs w:val="24"/>
          <w:lang w:val="sk-SK" w:eastAsia="cs-CZ"/>
        </w:rPr>
        <w:t xml:space="preserve">služby </w:t>
      </w:r>
      <w:r w:rsidR="00B7223A" w:rsidRPr="00043871">
        <w:rPr>
          <w:rFonts w:ascii="Arial" w:eastAsia="Times New Roman" w:hAnsi="Arial" w:cs="Arial"/>
          <w:color w:val="000000" w:themeColor="text1"/>
          <w:sz w:val="24"/>
          <w:szCs w:val="24"/>
          <w:lang w:val="sk-SK" w:eastAsia="cs-CZ"/>
        </w:rPr>
        <w:t>údržby</w:t>
      </w:r>
      <w:r w:rsidR="001D6F22" w:rsidRPr="00043871">
        <w:rPr>
          <w:rFonts w:ascii="Arial" w:eastAsia="Times New Roman" w:hAnsi="Arial" w:cs="Arial"/>
          <w:color w:val="000000" w:themeColor="text1"/>
          <w:sz w:val="24"/>
          <w:szCs w:val="24"/>
          <w:lang w:val="sk-SK" w:eastAsia="cs-CZ"/>
        </w:rPr>
        <w:t xml:space="preserve"> odberných elektrických zariadení, odberných plynových zariadení a elektrickej prípojky</w:t>
      </w:r>
      <w:r w:rsidR="00B7223A" w:rsidRPr="00043871">
        <w:rPr>
          <w:rFonts w:ascii="Arial" w:eastAsia="Times New Roman" w:hAnsi="Arial" w:cs="Arial"/>
          <w:color w:val="000000" w:themeColor="text1"/>
          <w:sz w:val="24"/>
          <w:szCs w:val="24"/>
          <w:lang w:val="sk-SK" w:eastAsia="cs-CZ"/>
        </w:rPr>
        <w:t>, ak</w:t>
      </w:r>
      <w:r w:rsidR="00F17CFB" w:rsidRPr="00043871">
        <w:rPr>
          <w:rFonts w:ascii="Arial" w:eastAsia="Times New Roman" w:hAnsi="Arial" w:cs="Arial"/>
          <w:color w:val="000000" w:themeColor="text1"/>
          <w:sz w:val="24"/>
          <w:szCs w:val="24"/>
          <w:lang w:val="sk-SK" w:eastAsia="cs-CZ"/>
        </w:rPr>
        <w:t xml:space="preserve"> dodávateľ</w:t>
      </w:r>
      <w:r w:rsidR="00CA7CB7" w:rsidRPr="00043871">
        <w:rPr>
          <w:rFonts w:ascii="Arial" w:eastAsia="Times New Roman" w:hAnsi="Arial" w:cs="Arial"/>
          <w:color w:val="000000" w:themeColor="text1"/>
          <w:sz w:val="24"/>
          <w:szCs w:val="24"/>
          <w:lang w:val="sk-SK" w:eastAsia="cs-CZ"/>
        </w:rPr>
        <w:t xml:space="preserve"> </w:t>
      </w:r>
      <w:r w:rsidR="008D5FC6" w:rsidRPr="00043871">
        <w:rPr>
          <w:rFonts w:ascii="Arial" w:eastAsia="Times New Roman" w:hAnsi="Arial" w:cs="Arial"/>
          <w:color w:val="000000" w:themeColor="text1"/>
          <w:sz w:val="24"/>
          <w:szCs w:val="24"/>
          <w:lang w:val="sk-SK" w:eastAsia="cs-CZ"/>
        </w:rPr>
        <w:t xml:space="preserve">elektriny alebo dodávateľ plynu </w:t>
      </w:r>
      <w:r w:rsidR="00383562" w:rsidRPr="00043871">
        <w:rPr>
          <w:rFonts w:ascii="Arial" w:eastAsia="Times New Roman" w:hAnsi="Arial" w:cs="Arial"/>
          <w:color w:val="000000" w:themeColor="text1"/>
          <w:sz w:val="24"/>
          <w:szCs w:val="24"/>
          <w:lang w:val="sk-SK" w:eastAsia="cs-CZ"/>
        </w:rPr>
        <w:t>ponúka poskytovanie takých služieb údržby spoločne s dodávkou elektriny alebo dodávkou plynu</w:t>
      </w:r>
      <w:r w:rsidR="00A06C2E" w:rsidRPr="00043871">
        <w:rPr>
          <w:rFonts w:ascii="Arial" w:eastAsia="Times New Roman" w:hAnsi="Arial" w:cs="Arial"/>
          <w:color w:val="000000" w:themeColor="text1"/>
          <w:sz w:val="24"/>
          <w:szCs w:val="24"/>
          <w:lang w:val="sk-SK" w:eastAsia="cs-CZ"/>
        </w:rPr>
        <w:t>,</w:t>
      </w:r>
    </w:p>
    <w:p w14:paraId="6D46F37C" w14:textId="2D630A89" w:rsidR="00D96116" w:rsidRPr="00043871" w:rsidRDefault="00D96116" w:rsidP="0047797C">
      <w:pPr>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podmienky dodávky elektriny alebo dodávky plynu a služieb súvisiacich s</w:t>
      </w:r>
      <w:r w:rsidR="00B36132" w:rsidRPr="00043871">
        <w:rPr>
          <w:rFonts w:ascii="Arial" w:eastAsia="Times New Roman" w:hAnsi="Arial" w:cs="Arial"/>
          <w:color w:val="000000" w:themeColor="text1"/>
          <w:sz w:val="24"/>
          <w:szCs w:val="24"/>
          <w:lang w:val="sk-SK" w:eastAsia="cs-CZ"/>
        </w:rPr>
        <w:t> </w:t>
      </w:r>
      <w:r w:rsidRPr="00043871">
        <w:rPr>
          <w:rFonts w:ascii="Arial" w:eastAsia="Times New Roman" w:hAnsi="Arial" w:cs="Arial"/>
          <w:color w:val="000000" w:themeColor="text1"/>
          <w:sz w:val="24"/>
          <w:szCs w:val="24"/>
          <w:lang w:val="sk-SK" w:eastAsia="cs-CZ"/>
        </w:rPr>
        <w:t>dodávkou</w:t>
      </w:r>
      <w:r w:rsidR="007C5628" w:rsidRPr="00043871">
        <w:rPr>
          <w:rFonts w:ascii="Arial" w:eastAsia="Times New Roman" w:hAnsi="Arial" w:cs="Arial"/>
          <w:color w:val="000000" w:themeColor="text1"/>
          <w:sz w:val="24"/>
          <w:szCs w:val="24"/>
          <w:lang w:val="sk-SK" w:eastAsia="cs-CZ"/>
        </w:rPr>
        <w:t>;</w:t>
      </w:r>
      <w:r w:rsidR="00B36132" w:rsidRPr="00043871">
        <w:rPr>
          <w:rFonts w:ascii="Arial" w:eastAsia="Times New Roman" w:hAnsi="Arial" w:cs="Arial"/>
          <w:color w:val="000000" w:themeColor="text1"/>
          <w:sz w:val="24"/>
          <w:szCs w:val="24"/>
          <w:lang w:val="sk-SK" w:eastAsia="cs-CZ"/>
        </w:rPr>
        <w:t xml:space="preserve"> ak </w:t>
      </w:r>
      <w:r w:rsidR="00981FA8" w:rsidRPr="00043871">
        <w:rPr>
          <w:rFonts w:ascii="Arial" w:eastAsia="Times New Roman" w:hAnsi="Arial" w:cs="Arial"/>
          <w:color w:val="000000" w:themeColor="text1"/>
          <w:sz w:val="24"/>
          <w:szCs w:val="24"/>
          <w:lang w:val="sk-SK" w:eastAsia="cs-CZ"/>
        </w:rPr>
        <w:t xml:space="preserve">je </w:t>
      </w:r>
      <w:r w:rsidR="007C5628" w:rsidRPr="00043871">
        <w:rPr>
          <w:rFonts w:ascii="Arial" w:eastAsia="Times New Roman" w:hAnsi="Arial" w:cs="Arial"/>
          <w:color w:val="000000" w:themeColor="text1"/>
          <w:sz w:val="24"/>
          <w:szCs w:val="24"/>
          <w:lang w:val="sk-SK" w:eastAsia="cs-CZ"/>
        </w:rPr>
        <w:t>podľa</w:t>
      </w:r>
      <w:r w:rsidR="00B37DAD" w:rsidRPr="00043871">
        <w:rPr>
          <w:rFonts w:ascii="Arial" w:eastAsia="Times New Roman" w:hAnsi="Arial" w:cs="Arial"/>
          <w:color w:val="000000" w:themeColor="text1"/>
          <w:sz w:val="24"/>
          <w:szCs w:val="24"/>
          <w:lang w:val="sk-SK" w:eastAsia="cs-CZ"/>
        </w:rPr>
        <w:t xml:space="preserve"> </w:t>
      </w:r>
      <w:r w:rsidR="002B535B" w:rsidRPr="00043871">
        <w:rPr>
          <w:rFonts w:ascii="Arial" w:eastAsia="Times New Roman" w:hAnsi="Arial" w:cs="Arial"/>
          <w:color w:val="000000" w:themeColor="text1"/>
          <w:sz w:val="24"/>
          <w:szCs w:val="24"/>
          <w:lang w:val="sk-SK" w:eastAsia="cs-CZ"/>
        </w:rPr>
        <w:t>zmluvy o</w:t>
      </w:r>
      <w:r w:rsidR="007C5628" w:rsidRPr="00043871">
        <w:rPr>
          <w:rFonts w:ascii="Arial" w:eastAsia="Times New Roman" w:hAnsi="Arial" w:cs="Arial"/>
          <w:color w:val="000000" w:themeColor="text1"/>
          <w:sz w:val="24"/>
          <w:szCs w:val="24"/>
          <w:lang w:val="sk-SK" w:eastAsia="cs-CZ"/>
        </w:rPr>
        <w:t> </w:t>
      </w:r>
      <w:r w:rsidR="002B535B" w:rsidRPr="00043871">
        <w:rPr>
          <w:rFonts w:ascii="Arial" w:eastAsia="Times New Roman" w:hAnsi="Arial" w:cs="Arial"/>
          <w:color w:val="000000" w:themeColor="text1"/>
          <w:sz w:val="24"/>
          <w:szCs w:val="24"/>
          <w:lang w:val="sk-SK" w:eastAsia="cs-CZ"/>
        </w:rPr>
        <w:t>združenej dodávke elektriny alebo zmluvy o</w:t>
      </w:r>
      <w:r w:rsidR="007C5628" w:rsidRPr="00043871">
        <w:rPr>
          <w:rFonts w:ascii="Arial" w:eastAsia="Times New Roman" w:hAnsi="Arial" w:cs="Arial"/>
          <w:color w:val="000000" w:themeColor="text1"/>
          <w:sz w:val="24"/>
          <w:szCs w:val="24"/>
          <w:lang w:val="sk-SK" w:eastAsia="cs-CZ"/>
        </w:rPr>
        <w:t> </w:t>
      </w:r>
      <w:r w:rsidR="002B535B" w:rsidRPr="00043871">
        <w:rPr>
          <w:rFonts w:ascii="Arial" w:eastAsia="Times New Roman" w:hAnsi="Arial" w:cs="Arial"/>
          <w:color w:val="000000" w:themeColor="text1"/>
          <w:sz w:val="24"/>
          <w:szCs w:val="24"/>
          <w:lang w:val="sk-SK" w:eastAsia="cs-CZ"/>
        </w:rPr>
        <w:t>združenej dodávke plynu</w:t>
      </w:r>
      <w:r w:rsidR="005A770C" w:rsidRPr="00043871">
        <w:rPr>
          <w:rFonts w:ascii="Arial" w:eastAsia="Times New Roman" w:hAnsi="Arial" w:cs="Arial"/>
          <w:color w:val="000000" w:themeColor="text1"/>
          <w:sz w:val="24"/>
          <w:szCs w:val="24"/>
          <w:lang w:val="sk-SK" w:eastAsia="cs-CZ"/>
        </w:rPr>
        <w:t xml:space="preserve"> alebo </w:t>
      </w:r>
      <w:r w:rsidR="007C5628" w:rsidRPr="00043871">
        <w:rPr>
          <w:rFonts w:ascii="Arial" w:eastAsia="Times New Roman" w:hAnsi="Arial" w:cs="Arial"/>
          <w:color w:val="000000" w:themeColor="text1"/>
          <w:sz w:val="24"/>
          <w:szCs w:val="24"/>
          <w:lang w:val="sk-SK" w:eastAsia="cs-CZ"/>
        </w:rPr>
        <w:t>inej</w:t>
      </w:r>
      <w:r w:rsidR="005A770C" w:rsidRPr="00043871">
        <w:rPr>
          <w:rFonts w:ascii="Arial" w:eastAsia="Times New Roman" w:hAnsi="Arial" w:cs="Arial"/>
          <w:color w:val="000000" w:themeColor="text1"/>
          <w:sz w:val="24"/>
          <w:szCs w:val="24"/>
          <w:lang w:val="sk-SK" w:eastAsia="cs-CZ"/>
        </w:rPr>
        <w:t xml:space="preserve"> zmluvy</w:t>
      </w:r>
      <w:r w:rsidR="002D1AEA" w:rsidRPr="00043871">
        <w:rPr>
          <w:rFonts w:ascii="Arial" w:eastAsia="Times New Roman" w:hAnsi="Arial" w:cs="Arial"/>
          <w:color w:val="000000" w:themeColor="text1"/>
          <w:sz w:val="24"/>
          <w:szCs w:val="24"/>
          <w:lang w:val="sk-SK" w:eastAsia="cs-CZ"/>
        </w:rPr>
        <w:t xml:space="preserve">, ktorej uzatvorenie je podmienené uzatvorením zmluvy </w:t>
      </w:r>
      <w:r w:rsidR="00602AE8" w:rsidRPr="00043871">
        <w:rPr>
          <w:rFonts w:ascii="Arial" w:eastAsia="Times New Roman" w:hAnsi="Arial" w:cs="Arial"/>
          <w:color w:val="000000" w:themeColor="text1"/>
          <w:sz w:val="24"/>
          <w:szCs w:val="24"/>
          <w:lang w:val="sk-SK" w:eastAsia="cs-CZ"/>
        </w:rPr>
        <w:t>o združenej dodávke elektriny alebo zmluv</w:t>
      </w:r>
      <w:r w:rsidR="00CF3230" w:rsidRPr="00043871">
        <w:rPr>
          <w:rFonts w:ascii="Arial" w:eastAsia="Times New Roman" w:hAnsi="Arial" w:cs="Arial"/>
          <w:color w:val="000000" w:themeColor="text1"/>
          <w:sz w:val="24"/>
          <w:szCs w:val="24"/>
          <w:lang w:val="sk-SK" w:eastAsia="cs-CZ"/>
        </w:rPr>
        <w:t>y</w:t>
      </w:r>
      <w:r w:rsidR="00602AE8" w:rsidRPr="00043871">
        <w:rPr>
          <w:rFonts w:ascii="Arial" w:eastAsia="Times New Roman" w:hAnsi="Arial" w:cs="Arial"/>
          <w:color w:val="000000" w:themeColor="text1"/>
          <w:sz w:val="24"/>
          <w:szCs w:val="24"/>
          <w:lang w:val="sk-SK" w:eastAsia="cs-CZ"/>
        </w:rPr>
        <w:t xml:space="preserve"> o združenej dodávke plynu</w:t>
      </w:r>
      <w:r w:rsidR="002B535B" w:rsidRPr="00043871">
        <w:rPr>
          <w:rFonts w:ascii="Arial" w:eastAsia="Times New Roman" w:hAnsi="Arial" w:cs="Arial"/>
          <w:color w:val="000000" w:themeColor="text1"/>
          <w:sz w:val="24"/>
          <w:szCs w:val="24"/>
          <w:lang w:val="sk-SK" w:eastAsia="cs-CZ"/>
        </w:rPr>
        <w:t xml:space="preserve"> </w:t>
      </w:r>
      <w:r w:rsidR="00710617" w:rsidRPr="00043871">
        <w:rPr>
          <w:rFonts w:ascii="Arial" w:eastAsia="Times New Roman" w:hAnsi="Arial" w:cs="Arial"/>
          <w:color w:val="000000" w:themeColor="text1"/>
          <w:sz w:val="24"/>
          <w:szCs w:val="24"/>
          <w:lang w:val="sk-SK" w:eastAsia="cs-CZ"/>
        </w:rPr>
        <w:t>okr</w:t>
      </w:r>
      <w:r w:rsidR="00EF611B" w:rsidRPr="00043871">
        <w:rPr>
          <w:rFonts w:ascii="Arial" w:eastAsia="Times New Roman" w:hAnsi="Arial" w:cs="Arial"/>
          <w:color w:val="000000" w:themeColor="text1"/>
          <w:sz w:val="24"/>
          <w:szCs w:val="24"/>
          <w:lang w:val="sk-SK" w:eastAsia="cs-CZ"/>
        </w:rPr>
        <w:t>e</w:t>
      </w:r>
      <w:r w:rsidR="00710617" w:rsidRPr="00043871">
        <w:rPr>
          <w:rFonts w:ascii="Arial" w:eastAsia="Times New Roman" w:hAnsi="Arial" w:cs="Arial"/>
          <w:color w:val="000000" w:themeColor="text1"/>
          <w:sz w:val="24"/>
          <w:szCs w:val="24"/>
          <w:lang w:val="sk-SK" w:eastAsia="cs-CZ"/>
        </w:rPr>
        <w:t xml:space="preserve">m dodávky </w:t>
      </w:r>
      <w:r w:rsidR="007C5628" w:rsidRPr="00043871">
        <w:rPr>
          <w:rFonts w:ascii="Arial" w:eastAsia="Times New Roman" w:hAnsi="Arial" w:cs="Arial"/>
          <w:color w:val="000000" w:themeColor="text1"/>
          <w:sz w:val="24"/>
          <w:szCs w:val="24"/>
          <w:lang w:val="sk-SK" w:eastAsia="cs-CZ"/>
        </w:rPr>
        <w:t>elektriny alebo</w:t>
      </w:r>
      <w:r w:rsidR="00710617" w:rsidRPr="00043871">
        <w:rPr>
          <w:rFonts w:ascii="Arial" w:eastAsia="Times New Roman" w:hAnsi="Arial" w:cs="Arial"/>
          <w:color w:val="000000" w:themeColor="text1"/>
          <w:sz w:val="24"/>
          <w:szCs w:val="24"/>
          <w:lang w:val="sk-SK" w:eastAsia="cs-CZ"/>
        </w:rPr>
        <w:t xml:space="preserve"> plynu </w:t>
      </w:r>
      <w:r w:rsidR="00EF611B" w:rsidRPr="00043871">
        <w:rPr>
          <w:rFonts w:ascii="Arial" w:eastAsia="Times New Roman" w:hAnsi="Arial" w:cs="Arial"/>
          <w:color w:val="000000" w:themeColor="text1"/>
          <w:sz w:val="24"/>
          <w:szCs w:val="24"/>
          <w:lang w:val="sk-SK" w:eastAsia="cs-CZ"/>
        </w:rPr>
        <w:t xml:space="preserve">poskytované </w:t>
      </w:r>
      <w:r w:rsidR="007C5628" w:rsidRPr="00043871">
        <w:rPr>
          <w:rFonts w:ascii="Arial" w:eastAsia="Times New Roman" w:hAnsi="Arial" w:cs="Arial"/>
          <w:color w:val="000000" w:themeColor="text1"/>
          <w:sz w:val="24"/>
          <w:szCs w:val="24"/>
          <w:lang w:val="sk-SK" w:eastAsia="cs-CZ"/>
        </w:rPr>
        <w:t>iné</w:t>
      </w:r>
      <w:r w:rsidR="00EF611B" w:rsidRPr="00043871">
        <w:rPr>
          <w:rFonts w:ascii="Arial" w:eastAsia="Times New Roman" w:hAnsi="Arial" w:cs="Arial"/>
          <w:color w:val="000000" w:themeColor="text1"/>
          <w:sz w:val="24"/>
          <w:szCs w:val="24"/>
          <w:lang w:val="sk-SK" w:eastAsia="cs-CZ"/>
        </w:rPr>
        <w:t xml:space="preserve"> plnenie, </w:t>
      </w:r>
      <w:r w:rsidR="007C5628" w:rsidRPr="00043871">
        <w:rPr>
          <w:rFonts w:ascii="Arial" w:eastAsia="Times New Roman" w:hAnsi="Arial" w:cs="Arial"/>
          <w:color w:val="000000" w:themeColor="text1"/>
          <w:sz w:val="24"/>
          <w:szCs w:val="24"/>
          <w:lang w:val="sk-SK" w:eastAsia="cs-CZ"/>
        </w:rPr>
        <w:t>podmienky poskytovania</w:t>
      </w:r>
      <w:r w:rsidR="00951518" w:rsidRPr="00043871">
        <w:rPr>
          <w:rFonts w:ascii="Arial" w:eastAsia="Times New Roman" w:hAnsi="Arial" w:cs="Arial"/>
          <w:color w:val="000000" w:themeColor="text1"/>
          <w:sz w:val="24"/>
          <w:szCs w:val="24"/>
          <w:lang w:val="sk-SK" w:eastAsia="cs-CZ"/>
        </w:rPr>
        <w:t xml:space="preserve"> tohto </w:t>
      </w:r>
      <w:r w:rsidR="007C5628" w:rsidRPr="00043871">
        <w:rPr>
          <w:rFonts w:ascii="Arial" w:eastAsia="Times New Roman" w:hAnsi="Arial" w:cs="Arial"/>
          <w:color w:val="000000" w:themeColor="text1"/>
          <w:sz w:val="24"/>
          <w:szCs w:val="24"/>
          <w:lang w:val="sk-SK" w:eastAsia="cs-CZ"/>
        </w:rPr>
        <w:t>ďalšieho</w:t>
      </w:r>
      <w:r w:rsidR="00951518" w:rsidRPr="00043871">
        <w:rPr>
          <w:rFonts w:ascii="Arial" w:eastAsia="Times New Roman" w:hAnsi="Arial" w:cs="Arial"/>
          <w:color w:val="000000" w:themeColor="text1"/>
          <w:sz w:val="24"/>
          <w:szCs w:val="24"/>
          <w:lang w:val="sk-SK" w:eastAsia="cs-CZ"/>
        </w:rPr>
        <w:t xml:space="preserve"> plneni</w:t>
      </w:r>
      <w:r w:rsidR="00D7163D" w:rsidRPr="00043871">
        <w:rPr>
          <w:rFonts w:ascii="Arial" w:eastAsia="Times New Roman" w:hAnsi="Arial" w:cs="Arial"/>
          <w:color w:val="000000" w:themeColor="text1"/>
          <w:sz w:val="24"/>
          <w:szCs w:val="24"/>
          <w:lang w:val="sk-SK" w:eastAsia="cs-CZ"/>
        </w:rPr>
        <w:t>a</w:t>
      </w:r>
      <w:r w:rsidR="004F63B4" w:rsidRPr="00043871">
        <w:rPr>
          <w:rFonts w:ascii="Arial" w:eastAsia="Times New Roman" w:hAnsi="Arial" w:cs="Arial"/>
          <w:color w:val="000000" w:themeColor="text1"/>
          <w:sz w:val="24"/>
          <w:szCs w:val="24"/>
          <w:lang w:val="sk-SK" w:eastAsia="cs-CZ"/>
        </w:rPr>
        <w:t>,</w:t>
      </w:r>
    </w:p>
    <w:p w14:paraId="4641373A" w14:textId="4B97F48C"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4. zdroj, spôsob a možnosti získavania informácií o cene </w:t>
      </w:r>
      <w:r w:rsidR="00A356E5" w:rsidRPr="00043871">
        <w:rPr>
          <w:rFonts w:ascii="Arial" w:eastAsia="Times New Roman" w:hAnsi="Arial" w:cs="Arial"/>
          <w:color w:val="000000" w:themeColor="text1"/>
          <w:sz w:val="24"/>
          <w:szCs w:val="24"/>
          <w:lang w:val="sk-SK" w:eastAsia="cs-CZ"/>
        </w:rPr>
        <w:t xml:space="preserve">za </w:t>
      </w:r>
      <w:r w:rsidR="00B12100" w:rsidRPr="00043871">
        <w:rPr>
          <w:rFonts w:ascii="Arial" w:eastAsia="Times New Roman" w:hAnsi="Arial" w:cs="Arial"/>
          <w:color w:val="000000" w:themeColor="text1"/>
          <w:sz w:val="24"/>
          <w:szCs w:val="24"/>
          <w:lang w:val="sk-SK" w:eastAsia="cs-CZ"/>
        </w:rPr>
        <w:t>dodávk</w:t>
      </w:r>
      <w:r w:rsidR="00A356E5" w:rsidRPr="00043871">
        <w:rPr>
          <w:rFonts w:ascii="Arial" w:eastAsia="Times New Roman" w:hAnsi="Arial" w:cs="Arial"/>
          <w:color w:val="000000" w:themeColor="text1"/>
          <w:sz w:val="24"/>
          <w:szCs w:val="24"/>
          <w:lang w:val="sk-SK" w:eastAsia="cs-CZ"/>
        </w:rPr>
        <w:t>u</w:t>
      </w:r>
      <w:r w:rsidR="00B12100"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 xml:space="preserve">elektriny alebo </w:t>
      </w:r>
      <w:r w:rsidR="00A356E5" w:rsidRPr="00043871">
        <w:rPr>
          <w:rFonts w:ascii="Arial" w:eastAsia="Times New Roman" w:hAnsi="Arial" w:cs="Arial"/>
          <w:color w:val="000000" w:themeColor="text1"/>
          <w:sz w:val="24"/>
          <w:szCs w:val="24"/>
          <w:lang w:val="sk-SK" w:eastAsia="cs-CZ"/>
        </w:rPr>
        <w:t xml:space="preserve">za </w:t>
      </w:r>
      <w:r w:rsidR="00B12100" w:rsidRPr="00043871">
        <w:rPr>
          <w:rFonts w:ascii="Arial" w:eastAsia="Times New Roman" w:hAnsi="Arial" w:cs="Arial"/>
          <w:color w:val="000000" w:themeColor="text1"/>
          <w:sz w:val="24"/>
          <w:szCs w:val="24"/>
          <w:lang w:val="sk-SK" w:eastAsia="cs-CZ"/>
        </w:rPr>
        <w:t>dodávk</w:t>
      </w:r>
      <w:r w:rsidR="00A356E5" w:rsidRPr="00043871">
        <w:rPr>
          <w:rFonts w:ascii="Arial" w:eastAsia="Times New Roman" w:hAnsi="Arial" w:cs="Arial"/>
          <w:color w:val="000000" w:themeColor="text1"/>
          <w:sz w:val="24"/>
          <w:szCs w:val="24"/>
          <w:lang w:val="sk-SK" w:eastAsia="cs-CZ"/>
        </w:rPr>
        <w:t>u</w:t>
      </w:r>
      <w:r w:rsidR="00B12100"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plynu</w:t>
      </w:r>
      <w:r w:rsidR="00B12100" w:rsidRPr="00043871">
        <w:rPr>
          <w:rFonts w:ascii="Arial" w:eastAsia="Times New Roman" w:hAnsi="Arial" w:cs="Arial"/>
          <w:color w:val="000000" w:themeColor="text1"/>
          <w:sz w:val="24"/>
          <w:szCs w:val="24"/>
          <w:lang w:val="sk-SK" w:eastAsia="cs-CZ"/>
        </w:rPr>
        <w:t xml:space="preserve"> alebo </w:t>
      </w:r>
      <w:r w:rsidR="00287692" w:rsidRPr="00043871">
        <w:rPr>
          <w:rFonts w:ascii="Arial" w:eastAsia="Times New Roman" w:hAnsi="Arial" w:cs="Arial"/>
          <w:color w:val="000000" w:themeColor="text1"/>
          <w:sz w:val="24"/>
          <w:szCs w:val="24"/>
          <w:lang w:val="sk-SK" w:eastAsia="cs-CZ"/>
        </w:rPr>
        <w:t>iné</w:t>
      </w:r>
      <w:r w:rsidR="006A6DAA" w:rsidRPr="00043871">
        <w:rPr>
          <w:rFonts w:ascii="Arial" w:eastAsia="Times New Roman" w:hAnsi="Arial" w:cs="Arial"/>
          <w:color w:val="000000" w:themeColor="text1"/>
          <w:sz w:val="24"/>
          <w:szCs w:val="24"/>
          <w:lang w:val="sk-SK" w:eastAsia="cs-CZ"/>
        </w:rPr>
        <w:t xml:space="preserve"> plnenie poskytované </w:t>
      </w:r>
      <w:r w:rsidR="00287692" w:rsidRPr="00043871">
        <w:rPr>
          <w:rFonts w:ascii="Arial" w:eastAsia="Times New Roman" w:hAnsi="Arial" w:cs="Arial"/>
          <w:color w:val="000000" w:themeColor="text1"/>
          <w:sz w:val="24"/>
          <w:szCs w:val="24"/>
          <w:lang w:val="sk-SK" w:eastAsia="cs-CZ"/>
        </w:rPr>
        <w:t>spoločne</w:t>
      </w:r>
      <w:r w:rsidR="00B12100" w:rsidRPr="00043871">
        <w:rPr>
          <w:rFonts w:ascii="Arial" w:eastAsia="Times New Roman" w:hAnsi="Arial" w:cs="Arial"/>
          <w:color w:val="000000" w:themeColor="text1"/>
          <w:sz w:val="24"/>
          <w:szCs w:val="24"/>
          <w:lang w:val="sk-SK" w:eastAsia="cs-CZ"/>
        </w:rPr>
        <w:t xml:space="preserve"> s dodávkou elektriny alebo plynu,</w:t>
      </w:r>
      <w:r w:rsidRPr="00043871">
        <w:rPr>
          <w:rFonts w:ascii="Arial" w:eastAsia="Times New Roman" w:hAnsi="Arial" w:cs="Arial"/>
          <w:color w:val="000000" w:themeColor="text1"/>
          <w:sz w:val="24"/>
          <w:szCs w:val="24"/>
          <w:lang w:val="sk-SK" w:eastAsia="cs-CZ"/>
        </w:rPr>
        <w:t xml:space="preserve"> vrátane štruktúry ceny,</w:t>
      </w:r>
    </w:p>
    <w:p w14:paraId="57DE2799" w14:textId="0CAB3270"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5. </w:t>
      </w:r>
      <w:r w:rsidR="00C240DB" w:rsidRPr="00043871">
        <w:rPr>
          <w:rFonts w:ascii="Arial" w:eastAsia="Times New Roman" w:hAnsi="Arial" w:cs="Arial"/>
          <w:color w:val="000000" w:themeColor="text1"/>
          <w:sz w:val="24"/>
          <w:szCs w:val="24"/>
          <w:lang w:val="sk-SK" w:eastAsia="cs-CZ"/>
        </w:rPr>
        <w:t>deň</w:t>
      </w:r>
      <w:r w:rsidR="009568A4" w:rsidRPr="00043871">
        <w:rPr>
          <w:rFonts w:ascii="Arial" w:eastAsia="Times New Roman" w:hAnsi="Arial" w:cs="Arial"/>
          <w:color w:val="000000" w:themeColor="text1"/>
          <w:sz w:val="24"/>
          <w:szCs w:val="24"/>
          <w:lang w:val="sk-SK" w:eastAsia="cs-CZ"/>
        </w:rPr>
        <w:t xml:space="preserve"> </w:t>
      </w:r>
      <w:r w:rsidR="00D34A8A" w:rsidRPr="00043871">
        <w:rPr>
          <w:rFonts w:ascii="Arial" w:eastAsia="Times New Roman" w:hAnsi="Arial" w:cs="Arial"/>
          <w:color w:val="000000" w:themeColor="text1"/>
          <w:sz w:val="24"/>
          <w:szCs w:val="24"/>
          <w:lang w:val="sk-SK" w:eastAsia="cs-CZ"/>
        </w:rPr>
        <w:t>začatia</w:t>
      </w:r>
      <w:r w:rsidR="009568A4" w:rsidRPr="00043871">
        <w:rPr>
          <w:rFonts w:ascii="Arial" w:eastAsia="Times New Roman" w:hAnsi="Arial" w:cs="Arial"/>
          <w:color w:val="000000" w:themeColor="text1"/>
          <w:sz w:val="24"/>
          <w:szCs w:val="24"/>
          <w:lang w:val="sk-SK" w:eastAsia="cs-CZ"/>
        </w:rPr>
        <w:t xml:space="preserve"> dodávky</w:t>
      </w:r>
      <w:r w:rsidR="00D627E8" w:rsidRPr="00043871">
        <w:rPr>
          <w:rFonts w:ascii="Arial" w:eastAsia="Times New Roman" w:hAnsi="Arial" w:cs="Arial"/>
          <w:color w:val="000000" w:themeColor="text1"/>
          <w:sz w:val="24"/>
          <w:szCs w:val="24"/>
          <w:lang w:val="sk-SK" w:eastAsia="cs-CZ"/>
        </w:rPr>
        <w:t xml:space="preserve"> elektriny alebo dodávky plynu</w:t>
      </w:r>
      <w:r w:rsidR="009568A4" w:rsidRPr="00043871">
        <w:rPr>
          <w:rFonts w:ascii="Arial" w:eastAsia="Times New Roman" w:hAnsi="Arial" w:cs="Arial"/>
          <w:color w:val="000000" w:themeColor="text1"/>
          <w:sz w:val="24"/>
          <w:szCs w:val="24"/>
          <w:lang w:val="sk-SK" w:eastAsia="cs-CZ"/>
        </w:rPr>
        <w:t>,</w:t>
      </w:r>
      <w:r w:rsidRPr="00043871">
        <w:rPr>
          <w:rFonts w:ascii="Arial" w:eastAsia="Times New Roman" w:hAnsi="Arial" w:cs="Arial"/>
          <w:color w:val="000000" w:themeColor="text1"/>
          <w:sz w:val="24"/>
          <w:szCs w:val="24"/>
          <w:lang w:val="sk-SK" w:eastAsia="cs-CZ"/>
        </w:rPr>
        <w:t xml:space="preserve"> dobu trvania zmluvy a</w:t>
      </w:r>
      <w:r w:rsidR="00CD0C2D" w:rsidRPr="00043871">
        <w:rPr>
          <w:rFonts w:ascii="Arial" w:eastAsia="Times New Roman" w:hAnsi="Arial" w:cs="Arial"/>
          <w:color w:val="000000" w:themeColor="text1"/>
          <w:sz w:val="24"/>
          <w:szCs w:val="24"/>
          <w:lang w:val="sk-SK" w:eastAsia="cs-CZ"/>
        </w:rPr>
        <w:t xml:space="preserve"> informáciu, </w:t>
      </w:r>
      <w:r w:rsidR="00B5486B" w:rsidRPr="00043871">
        <w:rPr>
          <w:rFonts w:ascii="Arial" w:eastAsia="Times New Roman" w:hAnsi="Arial" w:cs="Arial"/>
          <w:color w:val="000000" w:themeColor="text1"/>
          <w:sz w:val="24"/>
          <w:szCs w:val="24"/>
          <w:lang w:val="sk-SK" w:eastAsia="cs-CZ"/>
        </w:rPr>
        <w:t xml:space="preserve">či je </w:t>
      </w:r>
      <w:r w:rsidRPr="00043871">
        <w:rPr>
          <w:rFonts w:ascii="Arial" w:eastAsia="Times New Roman" w:hAnsi="Arial" w:cs="Arial"/>
          <w:color w:val="000000" w:themeColor="text1"/>
          <w:sz w:val="24"/>
          <w:szCs w:val="24"/>
          <w:lang w:val="sk-SK" w:eastAsia="cs-CZ"/>
        </w:rPr>
        <w:t>možn</w:t>
      </w:r>
      <w:r w:rsidR="004779DD" w:rsidRPr="00043871">
        <w:rPr>
          <w:rFonts w:ascii="Arial" w:eastAsia="Times New Roman" w:hAnsi="Arial" w:cs="Arial"/>
          <w:color w:val="000000" w:themeColor="text1"/>
          <w:sz w:val="24"/>
          <w:szCs w:val="24"/>
          <w:lang w:val="sk-SK" w:eastAsia="cs-CZ"/>
        </w:rPr>
        <w:t>é</w:t>
      </w:r>
      <w:r w:rsidRPr="00043871">
        <w:rPr>
          <w:rFonts w:ascii="Arial" w:eastAsia="Times New Roman" w:hAnsi="Arial" w:cs="Arial"/>
          <w:color w:val="000000" w:themeColor="text1"/>
          <w:sz w:val="24"/>
          <w:szCs w:val="24"/>
          <w:lang w:val="sk-SK" w:eastAsia="cs-CZ"/>
        </w:rPr>
        <w:t xml:space="preserve"> zmluvu vypovedať</w:t>
      </w:r>
      <w:r w:rsidR="004E6709" w:rsidRPr="00043871">
        <w:rPr>
          <w:rFonts w:ascii="Arial" w:eastAsia="Times New Roman" w:hAnsi="Arial" w:cs="Arial"/>
          <w:color w:val="000000" w:themeColor="text1"/>
          <w:sz w:val="24"/>
          <w:szCs w:val="24"/>
          <w:lang w:val="sk-SK" w:eastAsia="cs-CZ"/>
        </w:rPr>
        <w:t xml:space="preserve"> alebo obnoviť</w:t>
      </w:r>
      <w:r w:rsidR="00B5486B" w:rsidRPr="00043871">
        <w:rPr>
          <w:rFonts w:ascii="Arial" w:eastAsia="Times New Roman" w:hAnsi="Arial" w:cs="Arial"/>
          <w:color w:val="000000" w:themeColor="text1"/>
          <w:sz w:val="24"/>
          <w:szCs w:val="24"/>
          <w:lang w:val="sk-SK" w:eastAsia="cs-CZ"/>
        </w:rPr>
        <w:t xml:space="preserve"> a za akých podmienok</w:t>
      </w:r>
      <w:r w:rsidRPr="00043871">
        <w:rPr>
          <w:rFonts w:ascii="Arial" w:eastAsia="Times New Roman" w:hAnsi="Arial" w:cs="Arial"/>
          <w:color w:val="000000" w:themeColor="text1"/>
          <w:sz w:val="24"/>
          <w:szCs w:val="24"/>
          <w:lang w:val="sk-SK" w:eastAsia="cs-CZ"/>
        </w:rPr>
        <w:t>, vrátane informácie o</w:t>
      </w:r>
      <w:r w:rsidR="007F2EA0" w:rsidRPr="00043871">
        <w:rPr>
          <w:rFonts w:ascii="Arial" w:eastAsia="Times New Roman" w:hAnsi="Arial" w:cs="Arial"/>
          <w:color w:val="000000" w:themeColor="text1"/>
          <w:sz w:val="24"/>
          <w:szCs w:val="24"/>
          <w:lang w:val="sk-SK" w:eastAsia="cs-CZ"/>
        </w:rPr>
        <w:t> zmluvn</w:t>
      </w:r>
      <w:r w:rsidR="00E02BBF" w:rsidRPr="00043871">
        <w:rPr>
          <w:rFonts w:ascii="Arial" w:eastAsia="Times New Roman" w:hAnsi="Arial" w:cs="Arial"/>
          <w:color w:val="000000" w:themeColor="text1"/>
          <w:sz w:val="24"/>
          <w:szCs w:val="24"/>
          <w:lang w:val="sk-SK" w:eastAsia="cs-CZ"/>
        </w:rPr>
        <w:t>ej</w:t>
      </w:r>
      <w:r w:rsidR="007F2EA0" w:rsidRPr="00043871">
        <w:rPr>
          <w:rFonts w:ascii="Arial" w:eastAsia="Times New Roman" w:hAnsi="Arial" w:cs="Arial"/>
          <w:color w:val="000000" w:themeColor="text1"/>
          <w:sz w:val="24"/>
          <w:szCs w:val="24"/>
          <w:lang w:val="sk-SK" w:eastAsia="cs-CZ"/>
        </w:rPr>
        <w:t xml:space="preserve"> pokut</w:t>
      </w:r>
      <w:r w:rsidR="00E02BBF" w:rsidRPr="00043871">
        <w:rPr>
          <w:rFonts w:ascii="Arial" w:eastAsia="Times New Roman" w:hAnsi="Arial" w:cs="Arial"/>
          <w:color w:val="000000" w:themeColor="text1"/>
          <w:sz w:val="24"/>
          <w:szCs w:val="24"/>
          <w:lang w:val="sk-SK" w:eastAsia="cs-CZ"/>
        </w:rPr>
        <w:t>e</w:t>
      </w:r>
      <w:r w:rsidR="004037DC" w:rsidRPr="00043871">
        <w:rPr>
          <w:rFonts w:ascii="Arial" w:eastAsia="Times New Roman" w:hAnsi="Arial" w:cs="Arial"/>
          <w:color w:val="000000" w:themeColor="text1"/>
          <w:sz w:val="24"/>
          <w:szCs w:val="24"/>
          <w:lang w:val="sk-SK" w:eastAsia="cs-CZ"/>
        </w:rPr>
        <w:t xml:space="preserve"> </w:t>
      </w:r>
      <w:r w:rsidR="008E1686" w:rsidRPr="00043871">
        <w:rPr>
          <w:rFonts w:ascii="Arial" w:eastAsia="Times New Roman" w:hAnsi="Arial" w:cs="Arial"/>
          <w:color w:val="000000" w:themeColor="text1"/>
          <w:sz w:val="24"/>
          <w:szCs w:val="24"/>
          <w:lang w:val="sk-SK" w:eastAsia="cs-CZ"/>
        </w:rPr>
        <w:t xml:space="preserve">pre prípad porušenia povinnosti koncového odberateľa elektriny alebo koncového odberateľa plynu počas dohodnutej doby alebo počas trvania zmluvného vzťahu odoberať elektrinu alebo plyn a </w:t>
      </w:r>
      <w:r w:rsidRPr="00043871">
        <w:rPr>
          <w:rFonts w:ascii="Arial" w:eastAsia="Times New Roman" w:hAnsi="Arial" w:cs="Arial"/>
          <w:color w:val="000000" w:themeColor="text1"/>
          <w:sz w:val="24"/>
          <w:szCs w:val="24"/>
          <w:lang w:val="sk-SK" w:eastAsia="cs-CZ"/>
        </w:rPr>
        <w:t xml:space="preserve">informácie, </w:t>
      </w:r>
      <w:r w:rsidR="00831F82" w:rsidRPr="00043871">
        <w:rPr>
          <w:rFonts w:ascii="Arial" w:eastAsia="Times New Roman" w:hAnsi="Arial" w:cs="Arial"/>
          <w:color w:val="000000" w:themeColor="text1"/>
          <w:sz w:val="24"/>
          <w:szCs w:val="24"/>
          <w:lang w:val="sk-SK" w:eastAsia="cs-CZ"/>
        </w:rPr>
        <w:t xml:space="preserve">či </w:t>
      </w:r>
      <w:r w:rsidRPr="00043871">
        <w:rPr>
          <w:rFonts w:ascii="Arial" w:eastAsia="Times New Roman" w:hAnsi="Arial" w:cs="Arial"/>
          <w:color w:val="000000" w:themeColor="text1"/>
          <w:sz w:val="24"/>
          <w:szCs w:val="24"/>
          <w:lang w:val="sk-SK" w:eastAsia="cs-CZ"/>
        </w:rPr>
        <w:t>zmluvu je možné vypovedať bez poplatku</w:t>
      </w:r>
      <w:r w:rsidR="00AB4076" w:rsidRPr="00043871">
        <w:rPr>
          <w:rFonts w:ascii="Arial" w:eastAsia="Times New Roman" w:hAnsi="Arial" w:cs="Arial"/>
          <w:color w:val="000000" w:themeColor="text1"/>
          <w:sz w:val="24"/>
          <w:szCs w:val="24"/>
          <w:lang w:val="sk-SK" w:eastAsia="cs-CZ"/>
        </w:rPr>
        <w:t xml:space="preserve">; to platí aj pre </w:t>
      </w:r>
      <w:r w:rsidR="00D2765A" w:rsidRPr="00043871">
        <w:rPr>
          <w:rFonts w:ascii="Arial" w:eastAsia="Times New Roman" w:hAnsi="Arial" w:cs="Arial"/>
          <w:color w:val="000000" w:themeColor="text1"/>
          <w:sz w:val="24"/>
          <w:szCs w:val="24"/>
          <w:lang w:val="sk-SK" w:eastAsia="cs-CZ"/>
        </w:rPr>
        <w:t>iné plnenie poskytované spoločne</w:t>
      </w:r>
      <w:r w:rsidR="00AB4076" w:rsidRPr="00043871">
        <w:rPr>
          <w:rFonts w:ascii="Arial" w:eastAsia="Times New Roman" w:hAnsi="Arial" w:cs="Arial"/>
          <w:color w:val="000000" w:themeColor="text1"/>
          <w:sz w:val="24"/>
          <w:szCs w:val="24"/>
          <w:lang w:val="sk-SK" w:eastAsia="cs-CZ"/>
        </w:rPr>
        <w:t xml:space="preserve"> s dodávkou elektriny alebo plynu</w:t>
      </w:r>
      <w:r w:rsidRPr="00043871">
        <w:rPr>
          <w:rFonts w:ascii="Arial" w:eastAsia="Times New Roman" w:hAnsi="Arial" w:cs="Arial"/>
          <w:color w:val="000000" w:themeColor="text1"/>
          <w:sz w:val="24"/>
          <w:szCs w:val="24"/>
          <w:lang w:val="sk-SK" w:eastAsia="cs-CZ"/>
        </w:rPr>
        <w:t>,</w:t>
      </w:r>
    </w:p>
    <w:p w14:paraId="622C793D" w14:textId="50E104A0"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6. </w:t>
      </w:r>
      <w:r w:rsidR="000204A4" w:rsidRPr="00043871">
        <w:rPr>
          <w:rFonts w:ascii="Arial" w:eastAsia="Times New Roman" w:hAnsi="Arial" w:cs="Arial"/>
          <w:color w:val="000000" w:themeColor="text1"/>
          <w:sz w:val="24"/>
          <w:szCs w:val="24"/>
          <w:lang w:val="sk-SK" w:eastAsia="cs-CZ"/>
        </w:rPr>
        <w:t xml:space="preserve">informáciu o </w:t>
      </w:r>
      <w:r w:rsidRPr="00043871">
        <w:rPr>
          <w:rFonts w:ascii="Arial" w:eastAsia="Times New Roman" w:hAnsi="Arial" w:cs="Arial"/>
          <w:color w:val="000000" w:themeColor="text1"/>
          <w:sz w:val="24"/>
          <w:szCs w:val="24"/>
          <w:lang w:val="sk-SK" w:eastAsia="cs-CZ"/>
        </w:rPr>
        <w:t>kompenzáci</w:t>
      </w:r>
      <w:r w:rsidR="002E17F8" w:rsidRPr="00043871">
        <w:rPr>
          <w:rFonts w:ascii="Arial" w:eastAsia="Times New Roman" w:hAnsi="Arial" w:cs="Arial"/>
          <w:color w:val="000000" w:themeColor="text1"/>
          <w:sz w:val="24"/>
          <w:szCs w:val="24"/>
          <w:lang w:val="sk-SK" w:eastAsia="cs-CZ"/>
        </w:rPr>
        <w:t>ách</w:t>
      </w:r>
      <w:r w:rsidRPr="00043871">
        <w:rPr>
          <w:rFonts w:ascii="Arial" w:eastAsia="Times New Roman" w:hAnsi="Arial" w:cs="Arial"/>
          <w:color w:val="000000" w:themeColor="text1"/>
          <w:sz w:val="24"/>
          <w:szCs w:val="24"/>
          <w:lang w:val="sk-SK" w:eastAsia="cs-CZ"/>
        </w:rPr>
        <w:t xml:space="preserve"> za nedodržanie dohodnutej kvality dodanej elektriny alebo dodaného plynu a služieb súvisiacich s dodávkou vrátane kompenzáci</w:t>
      </w:r>
      <w:r w:rsidR="002E17F8" w:rsidRPr="00043871">
        <w:rPr>
          <w:rFonts w:ascii="Arial" w:eastAsia="Times New Roman" w:hAnsi="Arial" w:cs="Arial"/>
          <w:color w:val="000000" w:themeColor="text1"/>
          <w:sz w:val="24"/>
          <w:szCs w:val="24"/>
          <w:lang w:val="sk-SK" w:eastAsia="cs-CZ"/>
        </w:rPr>
        <w:t>í</w:t>
      </w:r>
      <w:r w:rsidRPr="00043871">
        <w:rPr>
          <w:rFonts w:ascii="Arial" w:eastAsia="Times New Roman" w:hAnsi="Arial" w:cs="Arial"/>
          <w:color w:val="000000" w:themeColor="text1"/>
          <w:sz w:val="24"/>
          <w:szCs w:val="24"/>
          <w:lang w:val="sk-SK" w:eastAsia="cs-CZ"/>
        </w:rPr>
        <w:t xml:space="preserve"> za </w:t>
      </w:r>
      <w:r w:rsidRPr="00043871">
        <w:rPr>
          <w:rFonts w:ascii="Arial" w:eastAsia="Times New Roman" w:hAnsi="Arial" w:cs="Arial"/>
          <w:color w:val="000000" w:themeColor="text1"/>
          <w:sz w:val="24"/>
          <w:szCs w:val="24"/>
          <w:lang w:val="sk-SK" w:eastAsia="cs-CZ"/>
        </w:rPr>
        <w:lastRenderedPageBreak/>
        <w:t>chybné alebo oneskorené vyúčtovanie platby za dodávku elektriny alebo plynu</w:t>
      </w:r>
      <w:r w:rsidR="00E64B07" w:rsidRPr="00043871">
        <w:rPr>
          <w:rFonts w:ascii="Arial" w:eastAsia="Times New Roman" w:hAnsi="Arial" w:cs="Arial"/>
          <w:color w:val="000000" w:themeColor="text1"/>
          <w:sz w:val="24"/>
          <w:szCs w:val="24"/>
          <w:lang w:val="sk-SK" w:eastAsia="cs-CZ"/>
        </w:rPr>
        <w:t xml:space="preserve"> a postupoch pre ich uplatnenie podľa </w:t>
      </w:r>
      <w:r w:rsidR="00BB1EF2" w:rsidRPr="00043871">
        <w:rPr>
          <w:rFonts w:ascii="Arial" w:eastAsia="Times New Roman" w:hAnsi="Arial" w:cs="Arial"/>
          <w:color w:val="000000" w:themeColor="text1"/>
          <w:sz w:val="24"/>
          <w:szCs w:val="24"/>
          <w:lang w:val="sk-SK" w:eastAsia="cs-CZ"/>
        </w:rPr>
        <w:t>osobitného predpisu</w:t>
      </w:r>
      <w:r w:rsidRPr="00043871">
        <w:rPr>
          <w:rFonts w:ascii="Arial" w:eastAsia="Times New Roman" w:hAnsi="Arial" w:cs="Arial"/>
          <w:color w:val="000000" w:themeColor="text1"/>
          <w:sz w:val="24"/>
          <w:szCs w:val="24"/>
          <w:lang w:val="sk-SK" w:eastAsia="cs-CZ"/>
        </w:rPr>
        <w:t>,</w:t>
      </w:r>
      <w:r w:rsidR="00EC2643" w:rsidRPr="00043871">
        <w:rPr>
          <w:rFonts w:ascii="Arial" w:eastAsia="Times New Roman" w:hAnsi="Arial" w:cs="Arial"/>
          <w:color w:val="000000" w:themeColor="text1"/>
          <w:sz w:val="24"/>
          <w:szCs w:val="24"/>
          <w:vertAlign w:val="superscript"/>
          <w:lang w:val="sk-SK" w:eastAsia="cs-CZ"/>
        </w:rPr>
        <w:t>34ab)</w:t>
      </w:r>
    </w:p>
    <w:p w14:paraId="64BC19E2" w14:textId="0C48179D"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7. miesto, spôsob a lehoty na </w:t>
      </w:r>
      <w:r w:rsidR="004832C9" w:rsidRPr="00043871">
        <w:rPr>
          <w:rFonts w:ascii="Arial" w:eastAsia="Times New Roman" w:hAnsi="Arial" w:cs="Arial"/>
          <w:color w:val="000000" w:themeColor="text1"/>
          <w:sz w:val="24"/>
          <w:szCs w:val="24"/>
          <w:lang w:val="sk-SK" w:eastAsia="cs-CZ"/>
        </w:rPr>
        <w:t xml:space="preserve">uplatnenie </w:t>
      </w:r>
      <w:r w:rsidRPr="00043871">
        <w:rPr>
          <w:rFonts w:ascii="Arial" w:eastAsia="Times New Roman" w:hAnsi="Arial" w:cs="Arial"/>
          <w:color w:val="000000" w:themeColor="text1"/>
          <w:sz w:val="24"/>
          <w:szCs w:val="24"/>
          <w:lang w:val="sk-SK" w:eastAsia="cs-CZ"/>
        </w:rPr>
        <w:t xml:space="preserve">reklamácie a miesto, spôsob a lehoty na </w:t>
      </w:r>
      <w:r w:rsidR="004832C9" w:rsidRPr="00043871">
        <w:rPr>
          <w:rFonts w:ascii="Arial" w:eastAsia="Times New Roman" w:hAnsi="Arial" w:cs="Arial"/>
          <w:color w:val="000000" w:themeColor="text1"/>
          <w:sz w:val="24"/>
          <w:szCs w:val="24"/>
          <w:lang w:val="sk-SK" w:eastAsia="cs-CZ"/>
        </w:rPr>
        <w:t xml:space="preserve">uplatnenie </w:t>
      </w:r>
      <w:r w:rsidRPr="00043871">
        <w:rPr>
          <w:rFonts w:ascii="Arial" w:eastAsia="Times New Roman" w:hAnsi="Arial" w:cs="Arial"/>
          <w:color w:val="000000" w:themeColor="text1"/>
          <w:sz w:val="24"/>
          <w:szCs w:val="24"/>
          <w:lang w:val="sk-SK" w:eastAsia="cs-CZ"/>
        </w:rPr>
        <w:t>dostupných prostriedkov na urovnanie sporu,</w:t>
      </w:r>
    </w:p>
    <w:p w14:paraId="00F967E8" w14:textId="3FFC3C2C" w:rsidR="00D96116" w:rsidRPr="00043871" w:rsidRDefault="0005163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8</w:t>
      </w:r>
      <w:r w:rsidR="00D96116" w:rsidRPr="00043871">
        <w:rPr>
          <w:rFonts w:ascii="Arial" w:eastAsia="Times New Roman" w:hAnsi="Arial" w:cs="Arial"/>
          <w:color w:val="000000" w:themeColor="text1"/>
          <w:sz w:val="24"/>
          <w:szCs w:val="24"/>
          <w:lang w:val="sk-SK" w:eastAsia="cs-CZ"/>
        </w:rPr>
        <w:t>. spôsob oznámenia termínu výmeny určeného meradla a informáciu o dôvodoch výmeny určeného meradla,</w:t>
      </w:r>
    </w:p>
    <w:p w14:paraId="4BC5A2D4" w14:textId="29D32BB0" w:rsidR="00D96116" w:rsidRPr="00043871" w:rsidRDefault="00051636"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9</w:t>
      </w:r>
      <w:r w:rsidR="00D96116" w:rsidRPr="00043871">
        <w:rPr>
          <w:rFonts w:ascii="Arial" w:eastAsia="Times New Roman" w:hAnsi="Arial" w:cs="Arial"/>
          <w:color w:val="000000" w:themeColor="text1"/>
          <w:sz w:val="24"/>
          <w:szCs w:val="24"/>
          <w:lang w:val="sk-SK" w:eastAsia="cs-CZ"/>
        </w:rPr>
        <w:t xml:space="preserve">. informácie o právach </w:t>
      </w:r>
      <w:r w:rsidR="006C0DCF" w:rsidRPr="00043871">
        <w:rPr>
          <w:rFonts w:ascii="Arial" w:eastAsia="Times New Roman" w:hAnsi="Arial" w:cs="Arial"/>
          <w:color w:val="000000" w:themeColor="text1"/>
          <w:sz w:val="24"/>
          <w:szCs w:val="24"/>
          <w:lang w:val="sk-SK" w:eastAsia="cs-CZ"/>
        </w:rPr>
        <w:t xml:space="preserve">a povinnostiach </w:t>
      </w:r>
      <w:r w:rsidR="5D24918C" w:rsidRPr="00043871">
        <w:rPr>
          <w:rFonts w:ascii="Arial" w:eastAsia="Times New Roman" w:hAnsi="Arial" w:cs="Arial"/>
          <w:color w:val="000000" w:themeColor="text1"/>
          <w:sz w:val="24"/>
          <w:szCs w:val="24"/>
          <w:lang w:val="sk-SK" w:eastAsia="cs-CZ"/>
        </w:rPr>
        <w:t xml:space="preserve">koncového </w:t>
      </w:r>
      <w:r w:rsidR="00D96116" w:rsidRPr="00043871">
        <w:rPr>
          <w:rFonts w:ascii="Arial" w:eastAsia="Times New Roman" w:hAnsi="Arial" w:cs="Arial"/>
          <w:color w:val="000000" w:themeColor="text1"/>
          <w:sz w:val="24"/>
          <w:szCs w:val="24"/>
          <w:lang w:val="sk-SK" w:eastAsia="cs-CZ"/>
        </w:rPr>
        <w:t xml:space="preserve">odberateľa elektriny alebo </w:t>
      </w:r>
      <w:r w:rsidR="373E60D8" w:rsidRPr="00043871">
        <w:rPr>
          <w:rFonts w:ascii="Arial" w:eastAsia="Times New Roman" w:hAnsi="Arial" w:cs="Arial"/>
          <w:color w:val="000000" w:themeColor="text1"/>
          <w:sz w:val="24"/>
          <w:szCs w:val="24"/>
          <w:lang w:val="sk-SK" w:eastAsia="cs-CZ"/>
        </w:rPr>
        <w:t xml:space="preserve">koncového </w:t>
      </w:r>
      <w:r w:rsidR="00D96116" w:rsidRPr="00043871">
        <w:rPr>
          <w:rFonts w:ascii="Arial" w:eastAsia="Times New Roman" w:hAnsi="Arial" w:cs="Arial"/>
          <w:color w:val="000000" w:themeColor="text1"/>
          <w:sz w:val="24"/>
          <w:szCs w:val="24"/>
          <w:lang w:val="sk-SK" w:eastAsia="cs-CZ"/>
        </w:rPr>
        <w:t>odberateľa plynu aspoň formou odkazu na také informácie zverejnené na webovom sídle dodávateľa elektriny alebo dodávateľa plynu,</w:t>
      </w:r>
    </w:p>
    <w:p w14:paraId="31DA398B" w14:textId="5CA8E936"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w:t>
      </w:r>
      <w:r w:rsidR="00051636" w:rsidRPr="00043871">
        <w:rPr>
          <w:rFonts w:ascii="Arial" w:eastAsia="Times New Roman" w:hAnsi="Arial" w:cs="Arial"/>
          <w:color w:val="000000" w:themeColor="text1"/>
          <w:sz w:val="24"/>
          <w:szCs w:val="24"/>
          <w:lang w:val="sk-SK" w:eastAsia="cs-CZ"/>
        </w:rPr>
        <w:t>0</w:t>
      </w:r>
      <w:r w:rsidRPr="00043871">
        <w:rPr>
          <w:rFonts w:ascii="Arial" w:eastAsia="Times New Roman" w:hAnsi="Arial" w:cs="Arial"/>
          <w:color w:val="000000" w:themeColor="text1"/>
          <w:sz w:val="24"/>
          <w:szCs w:val="24"/>
          <w:lang w:val="sk-SK" w:eastAsia="cs-CZ"/>
        </w:rPr>
        <w:t xml:space="preserve">. náhradný spôsob určenia množstva dodanej elektriny alebo dodaného plynu </w:t>
      </w:r>
      <w:r w:rsidR="004832C9" w:rsidRPr="00043871">
        <w:rPr>
          <w:rFonts w:ascii="Arial" w:eastAsia="Times New Roman" w:hAnsi="Arial" w:cs="Arial"/>
          <w:color w:val="000000" w:themeColor="text1"/>
          <w:sz w:val="24"/>
          <w:szCs w:val="24"/>
          <w:lang w:val="sk-SK" w:eastAsia="cs-CZ"/>
        </w:rPr>
        <w:t>pri</w:t>
      </w:r>
      <w:r w:rsidRPr="00043871">
        <w:rPr>
          <w:rFonts w:ascii="Arial" w:eastAsia="Times New Roman" w:hAnsi="Arial" w:cs="Arial"/>
          <w:color w:val="000000" w:themeColor="text1"/>
          <w:sz w:val="24"/>
          <w:szCs w:val="24"/>
          <w:lang w:val="sk-SK" w:eastAsia="cs-CZ"/>
        </w:rPr>
        <w:t xml:space="preserve"> poruch</w:t>
      </w:r>
      <w:r w:rsidR="004832C9" w:rsidRPr="00043871">
        <w:rPr>
          <w:rFonts w:ascii="Arial" w:eastAsia="Times New Roman" w:hAnsi="Arial" w:cs="Arial"/>
          <w:color w:val="000000" w:themeColor="text1"/>
          <w:sz w:val="24"/>
          <w:szCs w:val="24"/>
          <w:lang w:val="sk-SK" w:eastAsia="cs-CZ"/>
        </w:rPr>
        <w:t>e</w:t>
      </w:r>
      <w:r w:rsidRPr="00043871">
        <w:rPr>
          <w:rFonts w:ascii="Arial" w:eastAsia="Times New Roman" w:hAnsi="Arial" w:cs="Arial"/>
          <w:color w:val="000000" w:themeColor="text1"/>
          <w:sz w:val="24"/>
          <w:szCs w:val="24"/>
          <w:lang w:val="sk-SK" w:eastAsia="cs-CZ"/>
        </w:rPr>
        <w:t xml:space="preserve"> určeného meradla alebo mimo určeného termínu odpočtu,</w:t>
      </w:r>
    </w:p>
    <w:p w14:paraId="6F195790" w14:textId="6110E29A" w:rsidR="00D96116" w:rsidRPr="00043871" w:rsidRDefault="00D96116"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b) na poskytnutie informácie o každej zmene ceny za dodávku elektriny alebo ceny za dodávku plynu </w:t>
      </w:r>
      <w:r w:rsidR="009213F8" w:rsidRPr="00043871">
        <w:rPr>
          <w:rFonts w:ascii="Arial" w:eastAsia="Times New Roman" w:hAnsi="Arial" w:cs="Arial"/>
          <w:color w:val="000000" w:themeColor="text1"/>
          <w:sz w:val="24"/>
          <w:szCs w:val="24"/>
          <w:lang w:val="sk-SK" w:eastAsia="cs-CZ"/>
        </w:rPr>
        <w:t xml:space="preserve">vrátane </w:t>
      </w:r>
      <w:r w:rsidR="00E32CC9" w:rsidRPr="00043871">
        <w:rPr>
          <w:rFonts w:ascii="Arial" w:eastAsia="Times New Roman" w:hAnsi="Arial" w:cs="Arial"/>
          <w:color w:val="000000" w:themeColor="text1"/>
          <w:sz w:val="24"/>
          <w:szCs w:val="24"/>
          <w:lang w:val="sk-SK" w:eastAsia="cs-CZ"/>
        </w:rPr>
        <w:t xml:space="preserve">dôvodov a predpokladov </w:t>
      </w:r>
      <w:r w:rsidR="00102762" w:rsidRPr="00043871">
        <w:rPr>
          <w:rFonts w:ascii="Arial" w:eastAsia="Times New Roman" w:hAnsi="Arial" w:cs="Arial"/>
          <w:color w:val="000000" w:themeColor="text1"/>
          <w:sz w:val="24"/>
          <w:szCs w:val="24"/>
          <w:lang w:val="sk-SK" w:eastAsia="cs-CZ"/>
        </w:rPr>
        <w:t>takej zmeny</w:t>
      </w:r>
      <w:r w:rsidR="00185C66"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a</w:t>
      </w:r>
      <w:r w:rsidR="00F71786" w:rsidRPr="00043871">
        <w:rPr>
          <w:rFonts w:ascii="Arial" w:eastAsia="Times New Roman" w:hAnsi="Arial" w:cs="Arial"/>
          <w:color w:val="000000" w:themeColor="text1"/>
          <w:sz w:val="24"/>
          <w:szCs w:val="24"/>
          <w:lang w:val="sk-SK" w:eastAsia="cs-CZ"/>
        </w:rPr>
        <w:t> informácie</w:t>
      </w:r>
      <w:r w:rsidRPr="00043871">
        <w:rPr>
          <w:rFonts w:ascii="Arial" w:eastAsia="Times New Roman" w:hAnsi="Arial" w:cs="Arial"/>
          <w:color w:val="000000" w:themeColor="text1"/>
          <w:sz w:val="24"/>
          <w:szCs w:val="24"/>
          <w:lang w:val="sk-SK" w:eastAsia="cs-CZ"/>
        </w:rPr>
        <w:t xml:space="preserve"> o zmene obchodných podmienok dodávky elektriny alebo dodávky plynu a s tým súvisiacich služieb a poučenie o práve vypovedať zmluvu o združenej dodávke elektriny alebo zmluvu o združenej dodávke plynu podľa odseku </w:t>
      </w:r>
      <w:r w:rsidR="006354C0" w:rsidRPr="00043871">
        <w:rPr>
          <w:rFonts w:ascii="Arial" w:eastAsia="Times New Roman" w:hAnsi="Arial" w:cs="Arial"/>
          <w:color w:val="000000" w:themeColor="text1"/>
          <w:sz w:val="24"/>
          <w:szCs w:val="24"/>
          <w:lang w:val="sk-SK" w:eastAsia="cs-CZ"/>
        </w:rPr>
        <w:t>5</w:t>
      </w:r>
      <w:r w:rsidRPr="00043871">
        <w:rPr>
          <w:rFonts w:ascii="Arial" w:eastAsia="Times New Roman" w:hAnsi="Arial" w:cs="Arial"/>
          <w:color w:val="000000" w:themeColor="text1"/>
          <w:sz w:val="24"/>
          <w:szCs w:val="24"/>
          <w:lang w:val="sk-SK" w:eastAsia="cs-CZ"/>
        </w:rPr>
        <w:t xml:space="preserve"> transparentným a zrozumiteľným spôsobom </w:t>
      </w:r>
      <w:r w:rsidR="009A11BD" w:rsidRPr="00043871">
        <w:rPr>
          <w:rFonts w:ascii="Arial" w:eastAsia="Times New Roman" w:hAnsi="Arial" w:cs="Arial"/>
          <w:color w:val="000000" w:themeColor="text1"/>
          <w:sz w:val="24"/>
          <w:szCs w:val="24"/>
          <w:lang w:val="sk-SK" w:eastAsia="cs-CZ"/>
        </w:rPr>
        <w:t>dohodnutým v</w:t>
      </w:r>
      <w:r w:rsidR="00555D05" w:rsidRPr="00043871">
        <w:rPr>
          <w:rFonts w:ascii="Arial" w:eastAsia="Times New Roman" w:hAnsi="Arial" w:cs="Arial"/>
          <w:color w:val="000000" w:themeColor="text1"/>
          <w:sz w:val="24"/>
          <w:szCs w:val="24"/>
          <w:lang w:val="sk-SK" w:eastAsia="cs-CZ"/>
        </w:rPr>
        <w:t> </w:t>
      </w:r>
      <w:r w:rsidR="009A11BD" w:rsidRPr="00043871">
        <w:rPr>
          <w:rFonts w:ascii="Arial" w:eastAsia="Times New Roman" w:hAnsi="Arial" w:cs="Arial"/>
          <w:color w:val="000000" w:themeColor="text1"/>
          <w:sz w:val="24"/>
          <w:szCs w:val="24"/>
          <w:lang w:val="sk-SK" w:eastAsia="cs-CZ"/>
        </w:rPr>
        <w:t xml:space="preserve">zmluve alebo </w:t>
      </w:r>
      <w:r w:rsidRPr="00043871">
        <w:rPr>
          <w:rFonts w:ascii="Arial" w:eastAsia="Times New Roman" w:hAnsi="Arial" w:cs="Arial"/>
          <w:color w:val="000000" w:themeColor="text1"/>
          <w:sz w:val="24"/>
          <w:szCs w:val="24"/>
          <w:lang w:val="sk-SK" w:eastAsia="cs-CZ"/>
        </w:rPr>
        <w:t xml:space="preserve">určeným v obchodných podmienkach najneskôr </w:t>
      </w:r>
      <w:r w:rsidRPr="00043871" w:rsidDel="00D96116">
        <w:rPr>
          <w:rFonts w:ascii="Arial" w:eastAsia="Times New Roman" w:hAnsi="Arial" w:cs="Arial"/>
          <w:color w:val="000000" w:themeColor="text1"/>
          <w:sz w:val="24"/>
          <w:szCs w:val="24"/>
          <w:lang w:val="sk-SK" w:eastAsia="cs-CZ"/>
        </w:rPr>
        <w:t>30 dní</w:t>
      </w:r>
      <w:r w:rsidRPr="00043871">
        <w:rPr>
          <w:rFonts w:ascii="Arial" w:eastAsia="Times New Roman" w:hAnsi="Arial" w:cs="Arial"/>
          <w:color w:val="000000" w:themeColor="text1"/>
          <w:sz w:val="24"/>
          <w:szCs w:val="24"/>
          <w:lang w:val="sk-SK" w:eastAsia="cs-CZ"/>
        </w:rPr>
        <w:t xml:space="preserve"> pred nadobudnutím účinnosti zmeny,</w:t>
      </w:r>
    </w:p>
    <w:p w14:paraId="116BDDFD" w14:textId="5FD22B39"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na výber nediskriminačnej formy a spôsobu platenia za dodávku elektriny alebo dodávku plynu a s tým spojených služieb</w:t>
      </w:r>
      <w:r w:rsidR="2A616609" w:rsidRPr="00043871">
        <w:rPr>
          <w:rFonts w:ascii="Arial" w:eastAsia="Times New Roman" w:hAnsi="Arial" w:cs="Arial"/>
          <w:color w:val="000000" w:themeColor="text1"/>
          <w:sz w:val="24"/>
          <w:szCs w:val="24"/>
          <w:lang w:val="sk-SK" w:eastAsia="cs-CZ"/>
        </w:rPr>
        <w:t xml:space="preserve">; </w:t>
      </w:r>
      <w:r w:rsidR="00AD2008" w:rsidRPr="00043871">
        <w:rPr>
          <w:rFonts w:ascii="Arial" w:eastAsia="Times New Roman" w:hAnsi="Arial" w:cs="Arial"/>
          <w:color w:val="000000" w:themeColor="text1"/>
          <w:sz w:val="24"/>
          <w:szCs w:val="24"/>
          <w:lang w:val="sk-SK" w:eastAsia="cs-CZ"/>
        </w:rPr>
        <w:t>ak má</w:t>
      </w:r>
      <w:r w:rsidR="009E5EAC" w:rsidRPr="00043871">
        <w:rPr>
          <w:rFonts w:ascii="Arial" w:eastAsia="Times New Roman" w:hAnsi="Arial" w:cs="Arial"/>
          <w:color w:val="000000" w:themeColor="text1"/>
          <w:sz w:val="24"/>
          <w:szCs w:val="24"/>
          <w:lang w:val="sk-SK" w:eastAsia="cs-CZ"/>
        </w:rPr>
        <w:t xml:space="preserve"> </w:t>
      </w:r>
      <w:r w:rsidR="00455509" w:rsidRPr="00043871">
        <w:rPr>
          <w:rFonts w:ascii="Arial" w:eastAsia="Times New Roman" w:hAnsi="Arial" w:cs="Arial"/>
          <w:color w:val="000000" w:themeColor="text1"/>
          <w:sz w:val="24"/>
          <w:szCs w:val="24"/>
          <w:lang w:val="sk-SK" w:eastAsia="cs-CZ"/>
        </w:rPr>
        <w:t>koncový odbera</w:t>
      </w:r>
      <w:r w:rsidR="00AD2008" w:rsidRPr="00043871">
        <w:rPr>
          <w:rFonts w:ascii="Arial" w:eastAsia="Times New Roman" w:hAnsi="Arial" w:cs="Arial"/>
          <w:color w:val="000000" w:themeColor="text1"/>
          <w:sz w:val="24"/>
          <w:szCs w:val="24"/>
          <w:lang w:val="sk-SK" w:eastAsia="cs-CZ"/>
        </w:rPr>
        <w:t>t</w:t>
      </w:r>
      <w:r w:rsidR="00455509" w:rsidRPr="00043871">
        <w:rPr>
          <w:rFonts w:ascii="Arial" w:eastAsia="Times New Roman" w:hAnsi="Arial" w:cs="Arial"/>
          <w:color w:val="000000" w:themeColor="text1"/>
          <w:sz w:val="24"/>
          <w:szCs w:val="24"/>
          <w:lang w:val="sk-SK" w:eastAsia="cs-CZ"/>
        </w:rPr>
        <w:t>e</w:t>
      </w:r>
      <w:r w:rsidR="00AD2008" w:rsidRPr="00043871">
        <w:rPr>
          <w:rFonts w:ascii="Arial" w:eastAsia="Times New Roman" w:hAnsi="Arial" w:cs="Arial"/>
          <w:color w:val="000000" w:themeColor="text1"/>
          <w:sz w:val="24"/>
          <w:szCs w:val="24"/>
          <w:lang w:val="sk-SK" w:eastAsia="cs-CZ"/>
        </w:rPr>
        <w:t>ľ</w:t>
      </w:r>
      <w:r w:rsidR="00455509" w:rsidRPr="00043871">
        <w:rPr>
          <w:rFonts w:ascii="Arial" w:eastAsia="Times New Roman" w:hAnsi="Arial" w:cs="Arial"/>
          <w:color w:val="000000" w:themeColor="text1"/>
          <w:sz w:val="24"/>
          <w:szCs w:val="24"/>
          <w:lang w:val="sk-SK" w:eastAsia="cs-CZ"/>
        </w:rPr>
        <w:t xml:space="preserve"> </w:t>
      </w:r>
      <w:r w:rsidR="007F2EA0" w:rsidRPr="00043871">
        <w:rPr>
          <w:rFonts w:ascii="Arial" w:eastAsia="Times New Roman" w:hAnsi="Arial" w:cs="Arial"/>
          <w:color w:val="000000" w:themeColor="text1"/>
          <w:sz w:val="24"/>
          <w:szCs w:val="24"/>
          <w:lang w:val="sk-SK" w:eastAsia="cs-CZ"/>
        </w:rPr>
        <w:t xml:space="preserve">elektriny alebo koncový odberateľ plynu </w:t>
      </w:r>
      <w:r w:rsidR="00AD2008" w:rsidRPr="00043871">
        <w:rPr>
          <w:rFonts w:ascii="Arial" w:eastAsia="Times New Roman" w:hAnsi="Arial" w:cs="Arial"/>
          <w:color w:val="000000" w:themeColor="text1"/>
          <w:sz w:val="24"/>
          <w:szCs w:val="24"/>
          <w:lang w:val="sk-SK" w:eastAsia="cs-CZ"/>
        </w:rPr>
        <w:t>na základe</w:t>
      </w:r>
      <w:r w:rsidR="006F64FC" w:rsidRPr="00043871">
        <w:rPr>
          <w:rFonts w:ascii="Arial" w:eastAsia="Times New Roman" w:hAnsi="Arial" w:cs="Arial"/>
          <w:color w:val="000000" w:themeColor="text1"/>
          <w:sz w:val="24"/>
          <w:szCs w:val="24"/>
          <w:lang w:val="sk-SK" w:eastAsia="cs-CZ"/>
        </w:rPr>
        <w:t xml:space="preserve"> zmluvy </w:t>
      </w:r>
      <w:r w:rsidR="004874B3" w:rsidRPr="00043871">
        <w:rPr>
          <w:rFonts w:ascii="Arial" w:eastAsia="Times New Roman" w:hAnsi="Arial" w:cs="Arial"/>
          <w:color w:val="000000" w:themeColor="text1"/>
          <w:sz w:val="24"/>
          <w:szCs w:val="24"/>
          <w:lang w:val="sk-SK" w:eastAsia="cs-CZ"/>
        </w:rPr>
        <w:t>uzatvorenej</w:t>
      </w:r>
      <w:r w:rsidR="006F64FC" w:rsidRPr="00043871">
        <w:rPr>
          <w:rFonts w:ascii="Arial" w:eastAsia="Times New Roman" w:hAnsi="Arial" w:cs="Arial"/>
          <w:color w:val="000000" w:themeColor="text1"/>
          <w:sz w:val="24"/>
          <w:szCs w:val="24"/>
          <w:lang w:val="sk-SK" w:eastAsia="cs-CZ"/>
        </w:rPr>
        <w:t xml:space="preserve"> s </w:t>
      </w:r>
      <w:r w:rsidR="00100F0B" w:rsidRPr="00043871">
        <w:rPr>
          <w:rFonts w:ascii="Arial" w:eastAsia="Times New Roman" w:hAnsi="Arial" w:cs="Arial"/>
          <w:color w:val="000000" w:themeColor="text1"/>
          <w:sz w:val="24"/>
          <w:szCs w:val="24"/>
          <w:lang w:val="sk-SK" w:eastAsia="cs-CZ"/>
        </w:rPr>
        <w:t>dodávateľom</w:t>
      </w:r>
      <w:r w:rsidR="006F64FC" w:rsidRPr="00043871">
        <w:rPr>
          <w:rFonts w:ascii="Arial" w:eastAsia="Times New Roman" w:hAnsi="Arial" w:cs="Arial"/>
          <w:color w:val="000000" w:themeColor="text1"/>
          <w:sz w:val="24"/>
          <w:szCs w:val="24"/>
          <w:lang w:val="sk-SK" w:eastAsia="cs-CZ"/>
        </w:rPr>
        <w:t xml:space="preserve"> elekt</w:t>
      </w:r>
      <w:r w:rsidR="00AD2008" w:rsidRPr="00043871">
        <w:rPr>
          <w:rFonts w:ascii="Arial" w:eastAsia="Times New Roman" w:hAnsi="Arial" w:cs="Arial"/>
          <w:color w:val="000000" w:themeColor="text1"/>
          <w:sz w:val="24"/>
          <w:szCs w:val="24"/>
          <w:lang w:val="sk-SK" w:eastAsia="cs-CZ"/>
        </w:rPr>
        <w:t>r</w:t>
      </w:r>
      <w:r w:rsidR="006F64FC" w:rsidRPr="00043871">
        <w:rPr>
          <w:rFonts w:ascii="Arial" w:eastAsia="Times New Roman" w:hAnsi="Arial" w:cs="Arial"/>
          <w:color w:val="000000" w:themeColor="text1"/>
          <w:sz w:val="24"/>
          <w:szCs w:val="24"/>
          <w:lang w:val="sk-SK" w:eastAsia="cs-CZ"/>
        </w:rPr>
        <w:t xml:space="preserve">iny </w:t>
      </w:r>
      <w:r w:rsidR="00AD2008" w:rsidRPr="00043871">
        <w:rPr>
          <w:rFonts w:ascii="Arial" w:eastAsia="Times New Roman" w:hAnsi="Arial" w:cs="Arial"/>
          <w:color w:val="000000" w:themeColor="text1"/>
          <w:sz w:val="24"/>
          <w:szCs w:val="24"/>
          <w:lang w:val="sk-SK" w:eastAsia="cs-CZ"/>
        </w:rPr>
        <w:t>al</w:t>
      </w:r>
      <w:r w:rsidR="006F64FC" w:rsidRPr="00043871">
        <w:rPr>
          <w:rFonts w:ascii="Arial" w:eastAsia="Times New Roman" w:hAnsi="Arial" w:cs="Arial"/>
          <w:color w:val="000000" w:themeColor="text1"/>
          <w:sz w:val="24"/>
          <w:szCs w:val="24"/>
          <w:lang w:val="sk-SK" w:eastAsia="cs-CZ"/>
        </w:rPr>
        <w:t xml:space="preserve">ebo </w:t>
      </w:r>
      <w:r w:rsidR="007F2EA0" w:rsidRPr="00043871">
        <w:rPr>
          <w:rFonts w:ascii="Arial" w:eastAsia="Times New Roman" w:hAnsi="Arial" w:cs="Arial"/>
          <w:color w:val="000000" w:themeColor="text1"/>
          <w:sz w:val="24"/>
          <w:szCs w:val="24"/>
          <w:lang w:val="sk-SK" w:eastAsia="cs-CZ"/>
        </w:rPr>
        <w:t xml:space="preserve">dodávateľom </w:t>
      </w:r>
      <w:r w:rsidR="006F64FC" w:rsidRPr="00043871">
        <w:rPr>
          <w:rFonts w:ascii="Arial" w:eastAsia="Times New Roman" w:hAnsi="Arial" w:cs="Arial"/>
          <w:color w:val="000000" w:themeColor="text1"/>
          <w:sz w:val="24"/>
          <w:szCs w:val="24"/>
          <w:lang w:val="sk-SK" w:eastAsia="cs-CZ"/>
        </w:rPr>
        <w:t xml:space="preserve">plynu </w:t>
      </w:r>
      <w:r w:rsidR="00100F0B" w:rsidRPr="00043871">
        <w:rPr>
          <w:rFonts w:ascii="Arial" w:eastAsia="Times New Roman" w:hAnsi="Arial" w:cs="Arial"/>
          <w:color w:val="000000" w:themeColor="text1"/>
          <w:sz w:val="24"/>
          <w:szCs w:val="24"/>
          <w:lang w:val="sk-SK" w:eastAsia="cs-CZ"/>
        </w:rPr>
        <w:t>povinnosť</w:t>
      </w:r>
      <w:r w:rsidR="006F64FC" w:rsidRPr="00043871">
        <w:rPr>
          <w:rFonts w:ascii="Arial" w:eastAsia="Times New Roman" w:hAnsi="Arial" w:cs="Arial"/>
          <w:color w:val="000000" w:themeColor="text1"/>
          <w:sz w:val="24"/>
          <w:szCs w:val="24"/>
          <w:lang w:val="sk-SK" w:eastAsia="cs-CZ"/>
        </w:rPr>
        <w:t xml:space="preserve"> </w:t>
      </w:r>
      <w:r w:rsidR="00AD2008" w:rsidRPr="00043871">
        <w:rPr>
          <w:rFonts w:ascii="Arial" w:eastAsia="Times New Roman" w:hAnsi="Arial" w:cs="Arial"/>
          <w:color w:val="000000" w:themeColor="text1"/>
          <w:sz w:val="24"/>
          <w:szCs w:val="24"/>
          <w:lang w:val="sk-SK" w:eastAsia="cs-CZ"/>
        </w:rPr>
        <w:t>u</w:t>
      </w:r>
      <w:r w:rsidR="006F64FC" w:rsidRPr="00043871">
        <w:rPr>
          <w:rFonts w:ascii="Arial" w:eastAsia="Times New Roman" w:hAnsi="Arial" w:cs="Arial"/>
          <w:color w:val="000000" w:themeColor="text1"/>
          <w:sz w:val="24"/>
          <w:szCs w:val="24"/>
          <w:lang w:val="sk-SK" w:eastAsia="cs-CZ"/>
        </w:rPr>
        <w:t>hr</w:t>
      </w:r>
      <w:r w:rsidR="00AD2008" w:rsidRPr="00043871">
        <w:rPr>
          <w:rFonts w:ascii="Arial" w:eastAsia="Times New Roman" w:hAnsi="Arial" w:cs="Arial"/>
          <w:color w:val="000000" w:themeColor="text1"/>
          <w:sz w:val="24"/>
          <w:szCs w:val="24"/>
          <w:lang w:val="sk-SK" w:eastAsia="cs-CZ"/>
        </w:rPr>
        <w:t>á</w:t>
      </w:r>
      <w:r w:rsidR="006F64FC" w:rsidRPr="00043871">
        <w:rPr>
          <w:rFonts w:ascii="Arial" w:eastAsia="Times New Roman" w:hAnsi="Arial" w:cs="Arial"/>
          <w:color w:val="000000" w:themeColor="text1"/>
          <w:sz w:val="24"/>
          <w:szCs w:val="24"/>
          <w:lang w:val="sk-SK" w:eastAsia="cs-CZ"/>
        </w:rPr>
        <w:t>d</w:t>
      </w:r>
      <w:r w:rsidR="00AD2008" w:rsidRPr="00043871">
        <w:rPr>
          <w:rFonts w:ascii="Arial" w:eastAsia="Times New Roman" w:hAnsi="Arial" w:cs="Arial"/>
          <w:color w:val="000000" w:themeColor="text1"/>
          <w:sz w:val="24"/>
          <w:szCs w:val="24"/>
          <w:lang w:val="sk-SK" w:eastAsia="cs-CZ"/>
        </w:rPr>
        <w:t>zať</w:t>
      </w:r>
      <w:r w:rsidR="2A616609" w:rsidRPr="00043871">
        <w:rPr>
          <w:rFonts w:ascii="Arial" w:eastAsia="Times New Roman" w:hAnsi="Arial" w:cs="Arial"/>
          <w:color w:val="000000" w:themeColor="text1"/>
          <w:sz w:val="24"/>
          <w:szCs w:val="24"/>
          <w:lang w:val="sk-SK" w:eastAsia="cs-CZ"/>
        </w:rPr>
        <w:t xml:space="preserve"> dodatočné platby </w:t>
      </w:r>
      <w:r w:rsidR="006F64FC" w:rsidRPr="00043871">
        <w:rPr>
          <w:rFonts w:ascii="Arial" w:eastAsia="Times New Roman" w:hAnsi="Arial" w:cs="Arial"/>
          <w:color w:val="000000" w:themeColor="text1"/>
          <w:sz w:val="24"/>
          <w:szCs w:val="24"/>
          <w:lang w:val="sk-SK" w:eastAsia="cs-CZ"/>
        </w:rPr>
        <w:t>spojené s</w:t>
      </w:r>
      <w:r w:rsidR="00F40256" w:rsidRPr="00043871">
        <w:rPr>
          <w:rFonts w:ascii="Arial" w:eastAsia="Times New Roman" w:hAnsi="Arial" w:cs="Arial"/>
          <w:color w:val="000000" w:themeColor="text1"/>
          <w:sz w:val="24"/>
          <w:szCs w:val="24"/>
          <w:lang w:val="sk-SK" w:eastAsia="cs-CZ"/>
        </w:rPr>
        <w:t xml:space="preserve"> vybraným </w:t>
      </w:r>
      <w:r w:rsidR="00AD2008" w:rsidRPr="00043871">
        <w:rPr>
          <w:rFonts w:ascii="Arial" w:eastAsia="Times New Roman" w:hAnsi="Arial" w:cs="Arial"/>
          <w:color w:val="000000" w:themeColor="text1"/>
          <w:sz w:val="24"/>
          <w:szCs w:val="24"/>
          <w:lang w:val="sk-SK" w:eastAsia="cs-CZ"/>
        </w:rPr>
        <w:t>spô</w:t>
      </w:r>
      <w:r w:rsidR="00F40256" w:rsidRPr="00043871">
        <w:rPr>
          <w:rFonts w:ascii="Arial" w:eastAsia="Times New Roman" w:hAnsi="Arial" w:cs="Arial"/>
          <w:color w:val="000000" w:themeColor="text1"/>
          <w:sz w:val="24"/>
          <w:szCs w:val="24"/>
          <w:lang w:val="sk-SK" w:eastAsia="cs-CZ"/>
        </w:rPr>
        <w:t>sob</w:t>
      </w:r>
      <w:r w:rsidR="00AD2008" w:rsidRPr="00043871">
        <w:rPr>
          <w:rFonts w:ascii="Arial" w:eastAsia="Times New Roman" w:hAnsi="Arial" w:cs="Arial"/>
          <w:color w:val="000000" w:themeColor="text1"/>
          <w:sz w:val="24"/>
          <w:szCs w:val="24"/>
          <w:lang w:val="sk-SK" w:eastAsia="cs-CZ"/>
        </w:rPr>
        <w:t>o</w:t>
      </w:r>
      <w:r w:rsidR="00F40256" w:rsidRPr="00043871">
        <w:rPr>
          <w:rFonts w:ascii="Arial" w:eastAsia="Times New Roman" w:hAnsi="Arial" w:cs="Arial"/>
          <w:color w:val="000000" w:themeColor="text1"/>
          <w:sz w:val="24"/>
          <w:szCs w:val="24"/>
          <w:lang w:val="sk-SK" w:eastAsia="cs-CZ"/>
        </w:rPr>
        <w:t xml:space="preserve">m </w:t>
      </w:r>
      <w:r w:rsidR="0011788A" w:rsidRPr="00043871">
        <w:rPr>
          <w:rFonts w:ascii="Arial" w:eastAsia="Times New Roman" w:hAnsi="Arial" w:cs="Arial"/>
          <w:color w:val="000000" w:themeColor="text1"/>
          <w:sz w:val="24"/>
          <w:szCs w:val="24"/>
          <w:lang w:val="sk-SK" w:eastAsia="cs-CZ"/>
        </w:rPr>
        <w:t xml:space="preserve">úhrady </w:t>
      </w:r>
      <w:r w:rsidR="00484ACE" w:rsidRPr="00043871">
        <w:rPr>
          <w:rFonts w:ascii="Arial" w:eastAsia="Times New Roman" w:hAnsi="Arial" w:cs="Arial"/>
          <w:color w:val="000000" w:themeColor="text1"/>
          <w:sz w:val="24"/>
          <w:szCs w:val="24"/>
          <w:lang w:val="sk-SK" w:eastAsia="cs-CZ"/>
        </w:rPr>
        <w:t xml:space="preserve">platieb </w:t>
      </w:r>
      <w:r w:rsidR="00F40256" w:rsidRPr="00043871">
        <w:rPr>
          <w:rFonts w:ascii="Arial" w:eastAsia="Times New Roman" w:hAnsi="Arial" w:cs="Arial"/>
          <w:color w:val="000000" w:themeColor="text1"/>
          <w:sz w:val="24"/>
          <w:szCs w:val="24"/>
          <w:lang w:val="sk-SK" w:eastAsia="cs-CZ"/>
        </w:rPr>
        <w:t>za dodávku elekt</w:t>
      </w:r>
      <w:r w:rsidR="00AD2008" w:rsidRPr="00043871">
        <w:rPr>
          <w:rFonts w:ascii="Arial" w:eastAsia="Times New Roman" w:hAnsi="Arial" w:cs="Arial"/>
          <w:color w:val="000000" w:themeColor="text1"/>
          <w:sz w:val="24"/>
          <w:szCs w:val="24"/>
          <w:lang w:val="sk-SK" w:eastAsia="cs-CZ"/>
        </w:rPr>
        <w:t>r</w:t>
      </w:r>
      <w:r w:rsidR="00F40256" w:rsidRPr="00043871">
        <w:rPr>
          <w:rFonts w:ascii="Arial" w:eastAsia="Times New Roman" w:hAnsi="Arial" w:cs="Arial"/>
          <w:color w:val="000000" w:themeColor="text1"/>
          <w:sz w:val="24"/>
          <w:szCs w:val="24"/>
          <w:lang w:val="sk-SK" w:eastAsia="cs-CZ"/>
        </w:rPr>
        <w:t xml:space="preserve">iny </w:t>
      </w:r>
      <w:r w:rsidR="00AD2008" w:rsidRPr="00043871">
        <w:rPr>
          <w:rFonts w:ascii="Arial" w:eastAsia="Times New Roman" w:hAnsi="Arial" w:cs="Arial"/>
          <w:color w:val="000000" w:themeColor="text1"/>
          <w:sz w:val="24"/>
          <w:szCs w:val="24"/>
          <w:lang w:val="sk-SK" w:eastAsia="cs-CZ"/>
        </w:rPr>
        <w:t>al</w:t>
      </w:r>
      <w:r w:rsidR="00F40256" w:rsidRPr="00043871">
        <w:rPr>
          <w:rFonts w:ascii="Arial" w:eastAsia="Times New Roman" w:hAnsi="Arial" w:cs="Arial"/>
          <w:color w:val="000000" w:themeColor="text1"/>
          <w:sz w:val="24"/>
          <w:szCs w:val="24"/>
          <w:lang w:val="sk-SK" w:eastAsia="cs-CZ"/>
        </w:rPr>
        <w:t xml:space="preserve">ebo </w:t>
      </w:r>
      <w:r w:rsidR="007F2EA0" w:rsidRPr="00043871">
        <w:rPr>
          <w:rFonts w:ascii="Arial" w:eastAsia="Times New Roman" w:hAnsi="Arial" w:cs="Arial"/>
          <w:color w:val="000000" w:themeColor="text1"/>
          <w:sz w:val="24"/>
          <w:szCs w:val="24"/>
          <w:lang w:val="sk-SK" w:eastAsia="cs-CZ"/>
        </w:rPr>
        <w:t>dodávku</w:t>
      </w:r>
      <w:r w:rsidR="00F40256" w:rsidRPr="00043871">
        <w:rPr>
          <w:rFonts w:ascii="Arial" w:eastAsia="Times New Roman" w:hAnsi="Arial" w:cs="Arial"/>
          <w:color w:val="000000" w:themeColor="text1"/>
          <w:sz w:val="24"/>
          <w:szCs w:val="24"/>
          <w:lang w:val="sk-SK" w:eastAsia="cs-CZ"/>
        </w:rPr>
        <w:t xml:space="preserve"> plynu alebo </w:t>
      </w:r>
      <w:r w:rsidR="0011788A" w:rsidRPr="00043871">
        <w:rPr>
          <w:rFonts w:ascii="Arial" w:eastAsia="Times New Roman" w:hAnsi="Arial" w:cs="Arial"/>
          <w:color w:val="000000" w:themeColor="text1"/>
          <w:sz w:val="24"/>
          <w:szCs w:val="24"/>
          <w:lang w:val="sk-SK" w:eastAsia="cs-CZ"/>
        </w:rPr>
        <w:t>preddavkových platieb</w:t>
      </w:r>
      <w:r w:rsidR="003220CB" w:rsidRPr="00043871">
        <w:rPr>
          <w:rFonts w:ascii="Arial" w:eastAsia="Times New Roman" w:hAnsi="Arial" w:cs="Arial"/>
          <w:color w:val="000000" w:themeColor="text1"/>
          <w:sz w:val="24"/>
          <w:szCs w:val="24"/>
          <w:lang w:val="sk-SK" w:eastAsia="cs-CZ"/>
        </w:rPr>
        <w:t xml:space="preserve">, </w:t>
      </w:r>
      <w:r w:rsidR="2A616609" w:rsidRPr="00043871">
        <w:rPr>
          <w:rFonts w:ascii="Arial" w:eastAsia="Times New Roman" w:hAnsi="Arial" w:cs="Arial"/>
          <w:color w:val="000000" w:themeColor="text1"/>
          <w:sz w:val="24"/>
          <w:szCs w:val="24"/>
          <w:lang w:val="sk-SK" w:eastAsia="cs-CZ"/>
        </w:rPr>
        <w:t xml:space="preserve">musia byť </w:t>
      </w:r>
      <w:r w:rsidR="00100F0B" w:rsidRPr="00043871">
        <w:rPr>
          <w:rFonts w:ascii="Arial" w:eastAsia="Times New Roman" w:hAnsi="Arial" w:cs="Arial"/>
          <w:color w:val="000000" w:themeColor="text1"/>
          <w:sz w:val="24"/>
          <w:szCs w:val="24"/>
          <w:lang w:val="sk-SK" w:eastAsia="cs-CZ"/>
        </w:rPr>
        <w:t>takéto dodatočné</w:t>
      </w:r>
      <w:r w:rsidR="00065EC2" w:rsidRPr="00043871">
        <w:rPr>
          <w:rFonts w:ascii="Arial" w:eastAsia="Times New Roman" w:hAnsi="Arial" w:cs="Arial"/>
          <w:color w:val="000000" w:themeColor="text1"/>
          <w:sz w:val="24"/>
          <w:szCs w:val="24"/>
          <w:lang w:val="sk-SK" w:eastAsia="cs-CZ"/>
        </w:rPr>
        <w:t xml:space="preserve"> náklady </w:t>
      </w:r>
      <w:r w:rsidR="2A616609" w:rsidRPr="00043871">
        <w:rPr>
          <w:rFonts w:ascii="Arial" w:eastAsia="Times New Roman" w:hAnsi="Arial" w:cs="Arial"/>
          <w:color w:val="000000" w:themeColor="text1"/>
          <w:sz w:val="24"/>
          <w:szCs w:val="24"/>
          <w:lang w:val="sk-SK" w:eastAsia="cs-CZ"/>
        </w:rPr>
        <w:t xml:space="preserve">nediskriminačné a </w:t>
      </w:r>
      <w:r w:rsidR="00100F0B" w:rsidRPr="00043871">
        <w:rPr>
          <w:rFonts w:ascii="Arial" w:eastAsia="Times New Roman" w:hAnsi="Arial" w:cs="Arial"/>
          <w:color w:val="000000" w:themeColor="text1"/>
          <w:sz w:val="24"/>
          <w:szCs w:val="24"/>
          <w:lang w:val="sk-SK" w:eastAsia="cs-CZ"/>
        </w:rPr>
        <w:t>ich dohodnutá</w:t>
      </w:r>
      <w:r w:rsidR="00AD2008" w:rsidRPr="00043871">
        <w:rPr>
          <w:rFonts w:ascii="Arial" w:eastAsia="Times New Roman" w:hAnsi="Arial" w:cs="Arial"/>
          <w:color w:val="000000" w:themeColor="text1"/>
          <w:sz w:val="24"/>
          <w:szCs w:val="24"/>
          <w:lang w:val="sk-SK" w:eastAsia="cs-CZ"/>
        </w:rPr>
        <w:t xml:space="preserve"> výška</w:t>
      </w:r>
      <w:r w:rsidR="00636BA7" w:rsidRPr="00043871">
        <w:rPr>
          <w:rFonts w:ascii="Arial" w:eastAsia="Times New Roman" w:hAnsi="Arial" w:cs="Arial"/>
          <w:color w:val="000000" w:themeColor="text1"/>
          <w:sz w:val="24"/>
          <w:szCs w:val="24"/>
          <w:lang w:val="sk-SK" w:eastAsia="cs-CZ"/>
        </w:rPr>
        <w:t xml:space="preserve"> </w:t>
      </w:r>
      <w:r w:rsidR="00100F0B" w:rsidRPr="00043871">
        <w:rPr>
          <w:rFonts w:ascii="Arial" w:eastAsia="Times New Roman" w:hAnsi="Arial" w:cs="Arial"/>
          <w:color w:val="000000" w:themeColor="text1"/>
          <w:sz w:val="24"/>
          <w:szCs w:val="24"/>
          <w:lang w:val="sk-SK" w:eastAsia="cs-CZ"/>
        </w:rPr>
        <w:t>nesmie prekročiť priamo</w:t>
      </w:r>
      <w:r w:rsidR="0039212B" w:rsidRPr="00043871">
        <w:rPr>
          <w:rFonts w:ascii="Arial" w:eastAsia="Times New Roman" w:hAnsi="Arial" w:cs="Arial"/>
          <w:color w:val="000000" w:themeColor="text1"/>
          <w:sz w:val="24"/>
          <w:szCs w:val="24"/>
          <w:lang w:val="sk-SK" w:eastAsia="cs-CZ"/>
        </w:rPr>
        <w:t xml:space="preserve"> vyvolané </w:t>
      </w:r>
      <w:r w:rsidR="00403AAE" w:rsidRPr="00043871">
        <w:rPr>
          <w:rFonts w:ascii="Arial" w:eastAsia="Times New Roman" w:hAnsi="Arial" w:cs="Arial"/>
          <w:color w:val="000000" w:themeColor="text1"/>
          <w:sz w:val="24"/>
          <w:szCs w:val="24"/>
          <w:lang w:val="sk-SK" w:eastAsia="cs-CZ"/>
        </w:rPr>
        <w:t xml:space="preserve">náklady </w:t>
      </w:r>
      <w:r w:rsidR="00AD2008" w:rsidRPr="00043871">
        <w:rPr>
          <w:rFonts w:ascii="Arial" w:eastAsia="Times New Roman" w:hAnsi="Arial" w:cs="Arial"/>
          <w:color w:val="000000" w:themeColor="text1"/>
          <w:sz w:val="24"/>
          <w:szCs w:val="24"/>
          <w:lang w:val="sk-SK" w:eastAsia="cs-CZ"/>
        </w:rPr>
        <w:t xml:space="preserve">na strane </w:t>
      </w:r>
      <w:r w:rsidR="00100F0B" w:rsidRPr="00043871">
        <w:rPr>
          <w:rFonts w:ascii="Arial" w:eastAsia="Times New Roman" w:hAnsi="Arial" w:cs="Arial"/>
          <w:color w:val="000000" w:themeColor="text1"/>
          <w:sz w:val="24"/>
          <w:szCs w:val="24"/>
          <w:lang w:val="sk-SK" w:eastAsia="cs-CZ"/>
        </w:rPr>
        <w:t>dodávateľa elektriny alebo</w:t>
      </w:r>
      <w:r w:rsidR="006436B2" w:rsidRPr="00043871">
        <w:rPr>
          <w:rFonts w:ascii="Arial" w:eastAsia="Times New Roman" w:hAnsi="Arial" w:cs="Arial"/>
          <w:color w:val="000000" w:themeColor="text1"/>
          <w:sz w:val="24"/>
          <w:szCs w:val="24"/>
          <w:lang w:val="sk-SK" w:eastAsia="cs-CZ"/>
        </w:rPr>
        <w:t xml:space="preserve"> </w:t>
      </w:r>
      <w:r w:rsidR="007F2EA0" w:rsidRPr="00043871">
        <w:rPr>
          <w:rFonts w:ascii="Arial" w:eastAsia="Times New Roman" w:hAnsi="Arial" w:cs="Arial"/>
          <w:color w:val="000000" w:themeColor="text1"/>
          <w:sz w:val="24"/>
          <w:szCs w:val="24"/>
          <w:lang w:val="sk-SK" w:eastAsia="cs-CZ"/>
        </w:rPr>
        <w:t xml:space="preserve">dodávateľa </w:t>
      </w:r>
      <w:r w:rsidR="006436B2" w:rsidRPr="00043871">
        <w:rPr>
          <w:rFonts w:ascii="Arial" w:eastAsia="Times New Roman" w:hAnsi="Arial" w:cs="Arial"/>
          <w:color w:val="000000" w:themeColor="text1"/>
          <w:sz w:val="24"/>
          <w:szCs w:val="24"/>
          <w:lang w:val="sk-SK" w:eastAsia="cs-CZ"/>
        </w:rPr>
        <w:t>plynu</w:t>
      </w:r>
      <w:r w:rsidR="00A11FAA" w:rsidRPr="00043871">
        <w:rPr>
          <w:rFonts w:ascii="Arial" w:eastAsia="Times New Roman" w:hAnsi="Arial" w:cs="Arial"/>
          <w:color w:val="000000" w:themeColor="text1"/>
          <w:sz w:val="24"/>
          <w:szCs w:val="24"/>
          <w:lang w:val="sk-SK" w:eastAsia="cs-CZ"/>
        </w:rPr>
        <w:t xml:space="preserve">, </w:t>
      </w:r>
      <w:r w:rsidR="00100F0B" w:rsidRPr="00043871">
        <w:rPr>
          <w:rFonts w:ascii="Arial" w:eastAsia="Times New Roman" w:hAnsi="Arial" w:cs="Arial"/>
          <w:color w:val="000000" w:themeColor="text1"/>
          <w:sz w:val="24"/>
          <w:szCs w:val="24"/>
          <w:lang w:val="sk-SK" w:eastAsia="cs-CZ"/>
        </w:rPr>
        <w:t>ktoré</w:t>
      </w:r>
      <w:r w:rsidR="00A11FAA" w:rsidRPr="00043871">
        <w:rPr>
          <w:rFonts w:ascii="Arial" w:eastAsia="Times New Roman" w:hAnsi="Arial" w:cs="Arial"/>
          <w:color w:val="000000" w:themeColor="text1"/>
          <w:sz w:val="24"/>
          <w:szCs w:val="24"/>
          <w:lang w:val="sk-SK" w:eastAsia="cs-CZ"/>
        </w:rPr>
        <w:t xml:space="preserve"> mu </w:t>
      </w:r>
      <w:r w:rsidR="004832C9" w:rsidRPr="00043871">
        <w:rPr>
          <w:rFonts w:ascii="Arial" w:eastAsia="Times New Roman" w:hAnsi="Arial" w:cs="Arial"/>
          <w:color w:val="000000" w:themeColor="text1"/>
          <w:sz w:val="24"/>
          <w:szCs w:val="24"/>
          <w:lang w:val="sk-SK" w:eastAsia="cs-CZ"/>
        </w:rPr>
        <w:t xml:space="preserve">vzniknú </w:t>
      </w:r>
      <w:r w:rsidR="00AD2008" w:rsidRPr="00043871">
        <w:rPr>
          <w:rFonts w:ascii="Arial" w:eastAsia="Times New Roman" w:hAnsi="Arial" w:cs="Arial"/>
          <w:color w:val="000000" w:themeColor="text1"/>
          <w:sz w:val="24"/>
          <w:szCs w:val="24"/>
          <w:lang w:val="sk-SK" w:eastAsia="cs-CZ"/>
        </w:rPr>
        <w:t xml:space="preserve">v súvislosti </w:t>
      </w:r>
      <w:r w:rsidR="001B4447" w:rsidRPr="00043871">
        <w:rPr>
          <w:rFonts w:ascii="Arial" w:eastAsia="Times New Roman" w:hAnsi="Arial" w:cs="Arial"/>
          <w:color w:val="000000" w:themeColor="text1"/>
          <w:sz w:val="24"/>
          <w:szCs w:val="24"/>
          <w:lang w:val="sk-SK" w:eastAsia="cs-CZ"/>
        </w:rPr>
        <w:t xml:space="preserve">s </w:t>
      </w:r>
      <w:r w:rsidR="00AE2FC6" w:rsidRPr="00043871">
        <w:rPr>
          <w:rFonts w:ascii="Arial" w:eastAsia="Times New Roman" w:hAnsi="Arial" w:cs="Arial"/>
          <w:color w:val="000000" w:themeColor="text1"/>
          <w:sz w:val="24"/>
          <w:szCs w:val="24"/>
          <w:lang w:val="sk-SK" w:eastAsia="cs-CZ"/>
        </w:rPr>
        <w:t>vybraný</w:t>
      </w:r>
      <w:r w:rsidR="001B4447" w:rsidRPr="00043871">
        <w:rPr>
          <w:rFonts w:ascii="Arial" w:eastAsia="Times New Roman" w:hAnsi="Arial" w:cs="Arial"/>
          <w:color w:val="000000" w:themeColor="text1"/>
          <w:sz w:val="24"/>
          <w:szCs w:val="24"/>
          <w:lang w:val="sk-SK" w:eastAsia="cs-CZ"/>
        </w:rPr>
        <w:t>m</w:t>
      </w:r>
      <w:r w:rsidR="00AE2FC6" w:rsidRPr="00043871">
        <w:rPr>
          <w:rFonts w:ascii="Arial" w:eastAsia="Times New Roman" w:hAnsi="Arial" w:cs="Arial"/>
          <w:color w:val="000000" w:themeColor="text1"/>
          <w:sz w:val="24"/>
          <w:szCs w:val="24"/>
          <w:lang w:val="sk-SK" w:eastAsia="cs-CZ"/>
        </w:rPr>
        <w:t xml:space="preserve"> </w:t>
      </w:r>
      <w:r w:rsidR="00100F0B" w:rsidRPr="00043871">
        <w:rPr>
          <w:rFonts w:ascii="Arial" w:eastAsia="Times New Roman" w:hAnsi="Arial" w:cs="Arial"/>
          <w:color w:val="000000" w:themeColor="text1"/>
          <w:sz w:val="24"/>
          <w:szCs w:val="24"/>
          <w:lang w:val="sk-SK" w:eastAsia="cs-CZ"/>
        </w:rPr>
        <w:t>spôsobom</w:t>
      </w:r>
      <w:r w:rsidR="00AE2FC6" w:rsidRPr="00043871">
        <w:rPr>
          <w:rFonts w:ascii="Arial" w:eastAsia="Times New Roman" w:hAnsi="Arial" w:cs="Arial"/>
          <w:color w:val="000000" w:themeColor="text1"/>
          <w:sz w:val="24"/>
          <w:szCs w:val="24"/>
          <w:lang w:val="sk-SK" w:eastAsia="cs-CZ"/>
        </w:rPr>
        <w:t xml:space="preserve"> úhrady </w:t>
      </w:r>
      <w:r w:rsidR="00484ACE" w:rsidRPr="00043871">
        <w:rPr>
          <w:rFonts w:ascii="Arial" w:eastAsia="Times New Roman" w:hAnsi="Arial" w:cs="Arial"/>
          <w:color w:val="000000" w:themeColor="text1"/>
          <w:sz w:val="24"/>
          <w:szCs w:val="24"/>
          <w:lang w:val="sk-SK" w:eastAsia="cs-CZ"/>
        </w:rPr>
        <w:t>platieb za dodávku elektriny alebo dodávku plynu alebo preddavkových</w:t>
      </w:r>
      <w:r w:rsidR="000D4377" w:rsidRPr="00043871">
        <w:rPr>
          <w:rFonts w:ascii="Arial" w:eastAsia="Times New Roman" w:hAnsi="Arial" w:cs="Arial"/>
          <w:color w:val="000000" w:themeColor="text1"/>
          <w:sz w:val="24"/>
          <w:szCs w:val="24"/>
          <w:lang w:val="sk-SK" w:eastAsia="cs-CZ"/>
        </w:rPr>
        <w:t xml:space="preserve"> plat</w:t>
      </w:r>
      <w:r w:rsidR="00AD2008" w:rsidRPr="00043871">
        <w:rPr>
          <w:rFonts w:ascii="Arial" w:eastAsia="Times New Roman" w:hAnsi="Arial" w:cs="Arial"/>
          <w:color w:val="000000" w:themeColor="text1"/>
          <w:sz w:val="24"/>
          <w:szCs w:val="24"/>
          <w:lang w:val="sk-SK" w:eastAsia="cs-CZ"/>
        </w:rPr>
        <w:t>i</w:t>
      </w:r>
      <w:r w:rsidR="000D4377" w:rsidRPr="00043871">
        <w:rPr>
          <w:rFonts w:ascii="Arial" w:eastAsia="Times New Roman" w:hAnsi="Arial" w:cs="Arial"/>
          <w:color w:val="000000" w:themeColor="text1"/>
          <w:sz w:val="24"/>
          <w:szCs w:val="24"/>
          <w:lang w:val="sk-SK" w:eastAsia="cs-CZ"/>
        </w:rPr>
        <w:t>eb</w:t>
      </w:r>
      <w:r w:rsidR="00AD2008" w:rsidRPr="00043871">
        <w:rPr>
          <w:rFonts w:ascii="Arial" w:eastAsia="Times New Roman" w:hAnsi="Arial" w:cs="Arial"/>
          <w:color w:val="000000" w:themeColor="text1"/>
          <w:sz w:val="24"/>
          <w:szCs w:val="24"/>
          <w:lang w:val="sk-SK" w:eastAsia="cs-CZ"/>
        </w:rPr>
        <w:t xml:space="preserve"> </w:t>
      </w:r>
      <w:r w:rsidR="007F2EA0" w:rsidRPr="00043871">
        <w:rPr>
          <w:rFonts w:ascii="Arial" w:eastAsia="Times New Roman" w:hAnsi="Arial" w:cs="Arial"/>
          <w:color w:val="000000" w:themeColor="text1"/>
          <w:sz w:val="24"/>
          <w:szCs w:val="24"/>
          <w:lang w:val="sk-SK" w:eastAsia="cs-CZ"/>
        </w:rPr>
        <w:t xml:space="preserve">koncového </w:t>
      </w:r>
      <w:r w:rsidR="00AD2008" w:rsidRPr="00043871">
        <w:rPr>
          <w:rFonts w:ascii="Arial" w:eastAsia="Times New Roman" w:hAnsi="Arial" w:cs="Arial"/>
          <w:color w:val="000000" w:themeColor="text1"/>
          <w:sz w:val="24"/>
          <w:szCs w:val="24"/>
          <w:lang w:val="sk-SK" w:eastAsia="cs-CZ"/>
        </w:rPr>
        <w:t xml:space="preserve">odberateľa elektriny alebo </w:t>
      </w:r>
      <w:r w:rsidR="007F2EA0" w:rsidRPr="00043871">
        <w:rPr>
          <w:rFonts w:ascii="Arial" w:eastAsia="Times New Roman" w:hAnsi="Arial" w:cs="Arial"/>
          <w:color w:val="000000" w:themeColor="text1"/>
          <w:sz w:val="24"/>
          <w:szCs w:val="24"/>
          <w:lang w:val="sk-SK" w:eastAsia="cs-CZ"/>
        </w:rPr>
        <w:t xml:space="preserve">koncového odberateľa </w:t>
      </w:r>
      <w:r w:rsidR="00AD2008" w:rsidRPr="00043871">
        <w:rPr>
          <w:rFonts w:ascii="Arial" w:eastAsia="Times New Roman" w:hAnsi="Arial" w:cs="Arial"/>
          <w:color w:val="000000" w:themeColor="text1"/>
          <w:sz w:val="24"/>
          <w:szCs w:val="24"/>
          <w:lang w:val="sk-SK" w:eastAsia="cs-CZ"/>
        </w:rPr>
        <w:t>plynu</w:t>
      </w:r>
      <w:r w:rsidRPr="00043871">
        <w:rPr>
          <w:rFonts w:ascii="Arial" w:eastAsia="Times New Roman" w:hAnsi="Arial" w:cs="Arial"/>
          <w:color w:val="000000" w:themeColor="text1"/>
          <w:sz w:val="24"/>
          <w:szCs w:val="24"/>
          <w:lang w:val="sk-SK" w:eastAsia="cs-CZ"/>
        </w:rPr>
        <w:t>,</w:t>
      </w:r>
    </w:p>
    <w:p w14:paraId="04070869" w14:textId="77777777" w:rsidR="00033381" w:rsidRPr="00043871" w:rsidRDefault="00D96116"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d) na poskytnutie </w:t>
      </w:r>
    </w:p>
    <w:p w14:paraId="651B3120" w14:textId="50BC7654" w:rsidR="00033381" w:rsidRPr="00043871" w:rsidRDefault="00033381"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 </w:t>
      </w:r>
      <w:r w:rsidR="00D96116" w:rsidRPr="00043871">
        <w:rPr>
          <w:rFonts w:ascii="Arial" w:eastAsia="Times New Roman" w:hAnsi="Arial" w:cs="Arial"/>
          <w:color w:val="000000" w:themeColor="text1"/>
          <w:sz w:val="24"/>
          <w:szCs w:val="24"/>
          <w:lang w:val="sk-SK" w:eastAsia="cs-CZ"/>
        </w:rPr>
        <w:t>písomnej informácie o obsahu zmluvy o združenej dodávke elektriny a</w:t>
      </w:r>
      <w:r w:rsidR="00D77739" w:rsidRPr="00043871">
        <w:rPr>
          <w:rFonts w:ascii="Arial" w:eastAsia="Times New Roman" w:hAnsi="Arial" w:cs="Arial"/>
          <w:color w:val="000000" w:themeColor="text1"/>
          <w:sz w:val="24"/>
          <w:szCs w:val="24"/>
          <w:lang w:val="sk-SK" w:eastAsia="cs-CZ"/>
        </w:rPr>
        <w:t>lebo</w:t>
      </w:r>
      <w:r w:rsidR="00D96116" w:rsidRPr="00043871">
        <w:rPr>
          <w:rFonts w:ascii="Arial" w:eastAsia="Times New Roman" w:hAnsi="Arial" w:cs="Arial"/>
          <w:color w:val="000000" w:themeColor="text1"/>
          <w:sz w:val="24"/>
          <w:szCs w:val="24"/>
          <w:lang w:val="sk-SK" w:eastAsia="cs-CZ"/>
        </w:rPr>
        <w:t xml:space="preserve"> zmluvy o združenej dodávke plynu </w:t>
      </w:r>
      <w:r w:rsidR="00636942" w:rsidRPr="00043871">
        <w:rPr>
          <w:rFonts w:ascii="Arial" w:eastAsia="Times New Roman" w:hAnsi="Arial" w:cs="Arial"/>
          <w:color w:val="000000" w:themeColor="text1"/>
          <w:sz w:val="24"/>
          <w:szCs w:val="24"/>
          <w:lang w:val="sk-SK" w:eastAsia="cs-CZ"/>
        </w:rPr>
        <w:t xml:space="preserve">v rozsahu </w:t>
      </w:r>
      <w:r w:rsidR="00D96116" w:rsidRPr="00043871">
        <w:rPr>
          <w:rFonts w:ascii="Arial" w:eastAsia="Times New Roman" w:hAnsi="Arial" w:cs="Arial"/>
          <w:color w:val="000000" w:themeColor="text1"/>
          <w:sz w:val="24"/>
          <w:szCs w:val="24"/>
          <w:lang w:val="sk-SK" w:eastAsia="cs-CZ"/>
        </w:rPr>
        <w:t>podľa písm</w:t>
      </w:r>
      <w:r w:rsidR="00B95057" w:rsidRPr="00043871">
        <w:rPr>
          <w:rFonts w:ascii="Arial" w:eastAsia="Times New Roman" w:hAnsi="Arial" w:cs="Arial"/>
          <w:color w:val="000000" w:themeColor="text1"/>
          <w:sz w:val="24"/>
          <w:szCs w:val="24"/>
          <w:lang w:val="sk-SK" w:eastAsia="cs-CZ"/>
        </w:rPr>
        <w:t>ena</w:t>
      </w:r>
      <w:r w:rsidR="00D96116" w:rsidRPr="00043871">
        <w:rPr>
          <w:rFonts w:ascii="Arial" w:eastAsia="Times New Roman" w:hAnsi="Arial" w:cs="Arial"/>
          <w:color w:val="000000" w:themeColor="text1"/>
          <w:sz w:val="24"/>
          <w:szCs w:val="24"/>
          <w:lang w:val="sk-SK" w:eastAsia="cs-CZ"/>
        </w:rPr>
        <w:t xml:space="preserve"> a)</w:t>
      </w:r>
      <w:r w:rsidR="005A1BA0" w:rsidRPr="00043871">
        <w:rPr>
          <w:rFonts w:ascii="Arial" w:eastAsia="Times New Roman" w:hAnsi="Arial" w:cs="Arial"/>
          <w:color w:val="000000" w:themeColor="text1"/>
          <w:sz w:val="24"/>
          <w:szCs w:val="24"/>
          <w:lang w:val="sk-SK" w:eastAsia="cs-CZ"/>
        </w:rPr>
        <w:t xml:space="preserve"> </w:t>
      </w:r>
      <w:r w:rsidR="00D96116" w:rsidRPr="00043871">
        <w:rPr>
          <w:rFonts w:ascii="Arial" w:eastAsia="Times New Roman" w:hAnsi="Arial" w:cs="Arial"/>
          <w:color w:val="000000" w:themeColor="text1"/>
          <w:sz w:val="24"/>
          <w:szCs w:val="24"/>
          <w:lang w:val="sk-SK" w:eastAsia="cs-CZ"/>
        </w:rPr>
        <w:t xml:space="preserve">v primeranom časovom predstihu pred uzavretím takej zmluvy; primeraným časovým predstihom sa rozumie čas, ktorý potrebuje </w:t>
      </w:r>
      <w:r w:rsidR="3DFF65DB" w:rsidRPr="00043871">
        <w:rPr>
          <w:rFonts w:ascii="Arial" w:eastAsia="Times New Roman" w:hAnsi="Arial" w:cs="Arial"/>
          <w:color w:val="000000" w:themeColor="text1"/>
          <w:sz w:val="24"/>
          <w:szCs w:val="24"/>
          <w:lang w:val="sk-SK" w:eastAsia="cs-CZ"/>
        </w:rPr>
        <w:t xml:space="preserve">koncový </w:t>
      </w:r>
      <w:r w:rsidR="00D96116" w:rsidRPr="00043871">
        <w:rPr>
          <w:rFonts w:ascii="Arial" w:eastAsia="Times New Roman" w:hAnsi="Arial" w:cs="Arial"/>
          <w:color w:val="000000" w:themeColor="text1"/>
          <w:sz w:val="24"/>
          <w:szCs w:val="24"/>
          <w:lang w:val="sk-SK" w:eastAsia="cs-CZ"/>
        </w:rPr>
        <w:t xml:space="preserve">odberateľ elektriny alebo </w:t>
      </w:r>
      <w:r w:rsidR="148043CB" w:rsidRPr="00043871">
        <w:rPr>
          <w:rFonts w:ascii="Arial" w:eastAsia="Times New Roman" w:hAnsi="Arial" w:cs="Arial"/>
          <w:color w:val="000000" w:themeColor="text1"/>
          <w:sz w:val="24"/>
          <w:szCs w:val="24"/>
          <w:lang w:val="sk-SK" w:eastAsia="cs-CZ"/>
        </w:rPr>
        <w:t xml:space="preserve">koncový </w:t>
      </w:r>
      <w:r w:rsidR="00D96116" w:rsidRPr="00043871">
        <w:rPr>
          <w:rFonts w:ascii="Arial" w:eastAsia="Times New Roman" w:hAnsi="Arial" w:cs="Arial"/>
          <w:color w:val="000000" w:themeColor="text1"/>
          <w:sz w:val="24"/>
          <w:szCs w:val="24"/>
          <w:lang w:val="sk-SK" w:eastAsia="cs-CZ"/>
        </w:rPr>
        <w:t>odberateľ plynu na posúdenie informácií o obsahu zmluvy o združenej dodávke elektriny alebo zmluvy o združenej dodávke plynu podľa písm</w:t>
      </w:r>
      <w:r w:rsidR="00B95057" w:rsidRPr="00043871">
        <w:rPr>
          <w:rFonts w:ascii="Arial" w:eastAsia="Times New Roman" w:hAnsi="Arial" w:cs="Arial"/>
          <w:color w:val="000000" w:themeColor="text1"/>
          <w:sz w:val="24"/>
          <w:szCs w:val="24"/>
          <w:lang w:val="sk-SK" w:eastAsia="cs-CZ"/>
        </w:rPr>
        <w:t>ena</w:t>
      </w:r>
      <w:r w:rsidR="00D96116" w:rsidRPr="00043871">
        <w:rPr>
          <w:rFonts w:ascii="Arial" w:eastAsia="Times New Roman" w:hAnsi="Arial" w:cs="Arial"/>
          <w:color w:val="000000" w:themeColor="text1"/>
          <w:sz w:val="24"/>
          <w:szCs w:val="24"/>
          <w:lang w:val="sk-SK" w:eastAsia="cs-CZ"/>
        </w:rPr>
        <w:t xml:space="preserve"> a)</w:t>
      </w:r>
      <w:r w:rsidRPr="00043871">
        <w:rPr>
          <w:rFonts w:ascii="Arial" w:eastAsia="Times New Roman" w:hAnsi="Arial" w:cs="Arial"/>
          <w:color w:val="000000" w:themeColor="text1"/>
          <w:sz w:val="24"/>
          <w:szCs w:val="24"/>
          <w:lang w:val="sk-SK" w:eastAsia="cs-CZ"/>
        </w:rPr>
        <w:t>,</w:t>
      </w:r>
    </w:p>
    <w:p w14:paraId="7DA34338" w14:textId="62E66B47" w:rsidR="006B3379" w:rsidRPr="00043871" w:rsidRDefault="006B3379"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w:t>
      </w:r>
      <w:r w:rsidR="00033381" w:rsidRPr="00043871">
        <w:rPr>
          <w:rFonts w:ascii="Arial" w:eastAsia="Times New Roman" w:hAnsi="Arial" w:cs="Arial"/>
          <w:color w:val="000000" w:themeColor="text1"/>
          <w:sz w:val="24"/>
          <w:szCs w:val="24"/>
          <w:lang w:val="sk-SK" w:eastAsia="cs-CZ"/>
        </w:rPr>
        <w:t>.</w:t>
      </w:r>
      <w:r w:rsidR="005C1BC5" w:rsidRPr="00043871">
        <w:rPr>
          <w:rFonts w:ascii="Arial" w:eastAsia="Times New Roman" w:hAnsi="Arial" w:cs="Arial"/>
          <w:color w:val="000000" w:themeColor="text1"/>
          <w:sz w:val="24"/>
          <w:szCs w:val="24"/>
          <w:lang w:val="sk-SK" w:eastAsia="cs-CZ"/>
        </w:rPr>
        <w:t xml:space="preserve"> </w:t>
      </w:r>
      <w:r w:rsidR="00F5091D" w:rsidRPr="00043871">
        <w:rPr>
          <w:rFonts w:ascii="Arial" w:eastAsia="Times New Roman" w:hAnsi="Arial" w:cs="Arial"/>
          <w:color w:val="000000" w:themeColor="text1"/>
          <w:sz w:val="24"/>
          <w:szCs w:val="24"/>
          <w:lang w:val="sk-SK" w:eastAsia="cs-CZ"/>
        </w:rPr>
        <w:t>ak ide o zmluvu s dynamickou cenou elektriny</w:t>
      </w:r>
      <w:r w:rsidR="00F47336" w:rsidRPr="00043871">
        <w:rPr>
          <w:rFonts w:ascii="Arial" w:eastAsia="Times New Roman" w:hAnsi="Arial" w:cs="Arial"/>
          <w:color w:val="000000" w:themeColor="text1"/>
          <w:sz w:val="24"/>
          <w:szCs w:val="24"/>
          <w:lang w:val="sk-SK" w:eastAsia="cs-CZ"/>
        </w:rPr>
        <w:t xml:space="preserve">, </w:t>
      </w:r>
      <w:r w:rsidR="00C5452D" w:rsidRPr="00043871">
        <w:rPr>
          <w:rFonts w:ascii="Arial" w:eastAsia="Times New Roman" w:hAnsi="Arial" w:cs="Arial"/>
          <w:color w:val="000000" w:themeColor="text1"/>
          <w:sz w:val="24"/>
          <w:szCs w:val="24"/>
          <w:lang w:val="sk-SK" w:eastAsia="cs-CZ"/>
        </w:rPr>
        <w:t>písomné</w:t>
      </w:r>
      <w:r w:rsidR="00965C34" w:rsidRPr="00043871">
        <w:rPr>
          <w:rFonts w:ascii="Arial" w:eastAsia="Times New Roman" w:hAnsi="Arial" w:cs="Arial"/>
          <w:color w:val="000000" w:themeColor="text1"/>
          <w:sz w:val="24"/>
          <w:szCs w:val="24"/>
          <w:lang w:val="sk-SK" w:eastAsia="cs-CZ"/>
        </w:rPr>
        <w:t>ho</w:t>
      </w:r>
      <w:r w:rsidR="00F47336" w:rsidRPr="00043871">
        <w:rPr>
          <w:rFonts w:ascii="Arial" w:eastAsia="Times New Roman" w:hAnsi="Arial" w:cs="Arial"/>
          <w:color w:val="000000" w:themeColor="text1"/>
          <w:sz w:val="24"/>
          <w:szCs w:val="24"/>
          <w:lang w:val="sk-SK" w:eastAsia="cs-CZ"/>
        </w:rPr>
        <w:t xml:space="preserve"> </w:t>
      </w:r>
      <w:r w:rsidR="005329A4" w:rsidRPr="00043871">
        <w:rPr>
          <w:rFonts w:ascii="Arial" w:eastAsia="Times New Roman" w:hAnsi="Arial" w:cs="Arial"/>
          <w:color w:val="000000" w:themeColor="text1"/>
          <w:sz w:val="24"/>
          <w:szCs w:val="24"/>
          <w:lang w:val="sk-SK" w:eastAsia="cs-CZ"/>
        </w:rPr>
        <w:t>vysv</w:t>
      </w:r>
      <w:r w:rsidR="00300B46" w:rsidRPr="00043871">
        <w:rPr>
          <w:rFonts w:ascii="Arial" w:eastAsia="Times New Roman" w:hAnsi="Arial" w:cs="Arial"/>
          <w:color w:val="000000" w:themeColor="text1"/>
          <w:sz w:val="24"/>
          <w:szCs w:val="24"/>
          <w:lang w:val="sk-SK" w:eastAsia="cs-CZ"/>
        </w:rPr>
        <w:t>e</w:t>
      </w:r>
      <w:r w:rsidR="005329A4" w:rsidRPr="00043871">
        <w:rPr>
          <w:rFonts w:ascii="Arial" w:eastAsia="Times New Roman" w:hAnsi="Arial" w:cs="Arial"/>
          <w:color w:val="000000" w:themeColor="text1"/>
          <w:sz w:val="24"/>
          <w:szCs w:val="24"/>
          <w:lang w:val="sk-SK" w:eastAsia="cs-CZ"/>
        </w:rPr>
        <w:t>tlen</w:t>
      </w:r>
      <w:r w:rsidR="00300B46" w:rsidRPr="00043871">
        <w:rPr>
          <w:rFonts w:ascii="Arial" w:eastAsia="Times New Roman" w:hAnsi="Arial" w:cs="Arial"/>
          <w:color w:val="000000" w:themeColor="text1"/>
          <w:sz w:val="24"/>
          <w:szCs w:val="24"/>
          <w:lang w:val="sk-SK" w:eastAsia="cs-CZ"/>
        </w:rPr>
        <w:t>i</w:t>
      </w:r>
      <w:r w:rsidR="00965C34" w:rsidRPr="00043871">
        <w:rPr>
          <w:rFonts w:ascii="Arial" w:eastAsia="Times New Roman" w:hAnsi="Arial" w:cs="Arial"/>
          <w:color w:val="000000" w:themeColor="text1"/>
          <w:sz w:val="24"/>
          <w:szCs w:val="24"/>
          <w:lang w:val="sk-SK" w:eastAsia="cs-CZ"/>
        </w:rPr>
        <w:t>a</w:t>
      </w:r>
      <w:r w:rsidR="005329A4" w:rsidRPr="00043871">
        <w:rPr>
          <w:rFonts w:ascii="Arial" w:eastAsia="Times New Roman" w:hAnsi="Arial" w:cs="Arial"/>
          <w:color w:val="000000" w:themeColor="text1"/>
          <w:sz w:val="24"/>
          <w:szCs w:val="24"/>
          <w:lang w:val="sk-SK" w:eastAsia="cs-CZ"/>
        </w:rPr>
        <w:t xml:space="preserve"> </w:t>
      </w:r>
      <w:r w:rsidR="00300B46" w:rsidRPr="00043871">
        <w:rPr>
          <w:rFonts w:ascii="Arial" w:eastAsia="Times New Roman" w:hAnsi="Arial" w:cs="Arial"/>
          <w:color w:val="000000" w:themeColor="text1"/>
          <w:sz w:val="24"/>
          <w:szCs w:val="24"/>
          <w:lang w:val="sk-SK" w:eastAsia="cs-CZ"/>
        </w:rPr>
        <w:t>mechanizmu</w:t>
      </w:r>
      <w:r w:rsidR="00867BDD" w:rsidRPr="00043871">
        <w:rPr>
          <w:rFonts w:ascii="Arial" w:eastAsia="Times New Roman" w:hAnsi="Arial" w:cs="Arial"/>
          <w:color w:val="000000" w:themeColor="text1"/>
          <w:sz w:val="24"/>
          <w:szCs w:val="24"/>
          <w:lang w:val="sk-SK" w:eastAsia="cs-CZ"/>
        </w:rPr>
        <w:t xml:space="preserve"> tvorby </w:t>
      </w:r>
      <w:r w:rsidR="00765412" w:rsidRPr="00043871">
        <w:rPr>
          <w:rFonts w:ascii="Arial" w:eastAsia="Times New Roman" w:hAnsi="Arial" w:cs="Arial"/>
          <w:color w:val="000000" w:themeColor="text1"/>
          <w:sz w:val="24"/>
          <w:szCs w:val="24"/>
          <w:lang w:val="sk-SK" w:eastAsia="cs-CZ"/>
        </w:rPr>
        <w:t>dynamickej</w:t>
      </w:r>
      <w:r w:rsidR="00867BDD" w:rsidRPr="00043871">
        <w:rPr>
          <w:rFonts w:ascii="Arial" w:eastAsia="Times New Roman" w:hAnsi="Arial" w:cs="Arial"/>
          <w:color w:val="000000" w:themeColor="text1"/>
          <w:sz w:val="24"/>
          <w:szCs w:val="24"/>
          <w:lang w:val="sk-SK" w:eastAsia="cs-CZ"/>
        </w:rPr>
        <w:t xml:space="preserve"> ceny </w:t>
      </w:r>
      <w:r w:rsidR="005329A4" w:rsidRPr="00043871">
        <w:rPr>
          <w:rFonts w:ascii="Arial" w:eastAsia="Times New Roman" w:hAnsi="Arial" w:cs="Arial"/>
          <w:color w:val="000000" w:themeColor="text1"/>
          <w:sz w:val="24"/>
          <w:szCs w:val="24"/>
          <w:lang w:val="sk-SK" w:eastAsia="cs-CZ"/>
        </w:rPr>
        <w:t>elekt</w:t>
      </w:r>
      <w:r w:rsidR="00300B46" w:rsidRPr="00043871">
        <w:rPr>
          <w:rFonts w:ascii="Arial" w:eastAsia="Times New Roman" w:hAnsi="Arial" w:cs="Arial"/>
          <w:color w:val="000000" w:themeColor="text1"/>
          <w:sz w:val="24"/>
          <w:szCs w:val="24"/>
          <w:lang w:val="sk-SK" w:eastAsia="cs-CZ"/>
        </w:rPr>
        <w:t>r</w:t>
      </w:r>
      <w:r w:rsidR="005329A4" w:rsidRPr="00043871">
        <w:rPr>
          <w:rFonts w:ascii="Arial" w:eastAsia="Times New Roman" w:hAnsi="Arial" w:cs="Arial"/>
          <w:color w:val="000000" w:themeColor="text1"/>
          <w:sz w:val="24"/>
          <w:szCs w:val="24"/>
          <w:lang w:val="sk-SK" w:eastAsia="cs-CZ"/>
        </w:rPr>
        <w:t>iny, upozorn</w:t>
      </w:r>
      <w:r w:rsidR="004B47D4" w:rsidRPr="00043871">
        <w:rPr>
          <w:rFonts w:ascii="Arial" w:eastAsia="Times New Roman" w:hAnsi="Arial" w:cs="Arial"/>
          <w:color w:val="000000" w:themeColor="text1"/>
          <w:sz w:val="24"/>
          <w:szCs w:val="24"/>
          <w:lang w:val="sk-SK" w:eastAsia="cs-CZ"/>
        </w:rPr>
        <w:t>e</w:t>
      </w:r>
      <w:r w:rsidR="005329A4" w:rsidRPr="00043871">
        <w:rPr>
          <w:rFonts w:ascii="Arial" w:eastAsia="Times New Roman" w:hAnsi="Arial" w:cs="Arial"/>
          <w:color w:val="000000" w:themeColor="text1"/>
          <w:sz w:val="24"/>
          <w:szCs w:val="24"/>
          <w:lang w:val="sk-SK" w:eastAsia="cs-CZ"/>
        </w:rPr>
        <w:t>n</w:t>
      </w:r>
      <w:r w:rsidR="004B47D4" w:rsidRPr="00043871">
        <w:rPr>
          <w:rFonts w:ascii="Arial" w:eastAsia="Times New Roman" w:hAnsi="Arial" w:cs="Arial"/>
          <w:color w:val="000000" w:themeColor="text1"/>
          <w:sz w:val="24"/>
          <w:szCs w:val="24"/>
          <w:lang w:val="sk-SK" w:eastAsia="cs-CZ"/>
        </w:rPr>
        <w:t>i</w:t>
      </w:r>
      <w:r w:rsidR="00CB4D92" w:rsidRPr="00043871">
        <w:rPr>
          <w:rFonts w:ascii="Arial" w:eastAsia="Times New Roman" w:hAnsi="Arial" w:cs="Arial"/>
          <w:color w:val="000000" w:themeColor="text1"/>
          <w:sz w:val="24"/>
          <w:szCs w:val="24"/>
          <w:lang w:val="sk-SK" w:eastAsia="cs-CZ"/>
        </w:rPr>
        <w:t>a</w:t>
      </w:r>
      <w:r w:rsidR="008D7CE3" w:rsidRPr="00043871">
        <w:rPr>
          <w:rFonts w:ascii="Arial" w:eastAsia="Times New Roman" w:hAnsi="Arial" w:cs="Arial"/>
          <w:color w:val="000000" w:themeColor="text1"/>
          <w:sz w:val="24"/>
          <w:szCs w:val="24"/>
          <w:lang w:val="sk-SK" w:eastAsia="cs-CZ"/>
        </w:rPr>
        <w:t xml:space="preserve"> na</w:t>
      </w:r>
      <w:r w:rsidR="00867BDD" w:rsidRPr="00043871">
        <w:rPr>
          <w:rFonts w:ascii="Arial" w:eastAsia="Times New Roman" w:hAnsi="Arial" w:cs="Arial"/>
          <w:color w:val="000000" w:themeColor="text1"/>
          <w:sz w:val="24"/>
          <w:szCs w:val="24"/>
          <w:lang w:val="sk-SK" w:eastAsia="cs-CZ"/>
        </w:rPr>
        <w:t xml:space="preserve"> </w:t>
      </w:r>
      <w:r w:rsidR="00006CDF" w:rsidRPr="00043871">
        <w:rPr>
          <w:rFonts w:ascii="Arial" w:eastAsia="Times New Roman" w:hAnsi="Arial" w:cs="Arial"/>
          <w:color w:val="000000" w:themeColor="text1"/>
          <w:sz w:val="24"/>
          <w:szCs w:val="24"/>
          <w:lang w:val="sk-SK" w:eastAsia="cs-CZ"/>
        </w:rPr>
        <w:t>výhody a </w:t>
      </w:r>
      <w:r w:rsidR="00765412" w:rsidRPr="00043871">
        <w:rPr>
          <w:rFonts w:ascii="Arial" w:eastAsia="Times New Roman" w:hAnsi="Arial" w:cs="Arial"/>
          <w:color w:val="000000" w:themeColor="text1"/>
          <w:sz w:val="24"/>
          <w:szCs w:val="24"/>
          <w:lang w:val="sk-SK" w:eastAsia="cs-CZ"/>
        </w:rPr>
        <w:t>riziká</w:t>
      </w:r>
      <w:r w:rsidR="00006CDF" w:rsidRPr="00043871">
        <w:rPr>
          <w:rFonts w:ascii="Arial" w:eastAsia="Times New Roman" w:hAnsi="Arial" w:cs="Arial"/>
          <w:color w:val="000000" w:themeColor="text1"/>
          <w:sz w:val="24"/>
          <w:szCs w:val="24"/>
          <w:lang w:val="sk-SK" w:eastAsia="cs-CZ"/>
        </w:rPr>
        <w:t xml:space="preserve"> </w:t>
      </w:r>
      <w:r w:rsidR="005329A4" w:rsidRPr="00043871">
        <w:rPr>
          <w:rFonts w:ascii="Arial" w:eastAsia="Times New Roman" w:hAnsi="Arial" w:cs="Arial"/>
          <w:color w:val="000000" w:themeColor="text1"/>
          <w:sz w:val="24"/>
          <w:szCs w:val="24"/>
          <w:lang w:val="sk-SK" w:eastAsia="cs-CZ"/>
        </w:rPr>
        <w:t>spojen</w:t>
      </w:r>
      <w:r w:rsidR="004B47D4" w:rsidRPr="00043871">
        <w:rPr>
          <w:rFonts w:ascii="Arial" w:eastAsia="Times New Roman" w:hAnsi="Arial" w:cs="Arial"/>
          <w:color w:val="000000" w:themeColor="text1"/>
          <w:sz w:val="24"/>
          <w:szCs w:val="24"/>
          <w:lang w:val="sk-SK" w:eastAsia="cs-CZ"/>
        </w:rPr>
        <w:t>é</w:t>
      </w:r>
      <w:r w:rsidR="005329A4" w:rsidRPr="00043871">
        <w:rPr>
          <w:rFonts w:ascii="Arial" w:eastAsia="Times New Roman" w:hAnsi="Arial" w:cs="Arial"/>
          <w:color w:val="000000" w:themeColor="text1"/>
          <w:sz w:val="24"/>
          <w:szCs w:val="24"/>
          <w:lang w:val="sk-SK" w:eastAsia="cs-CZ"/>
        </w:rPr>
        <w:t xml:space="preserve"> </w:t>
      </w:r>
      <w:r w:rsidR="00B3735B" w:rsidRPr="00043871">
        <w:rPr>
          <w:rFonts w:ascii="Arial" w:eastAsia="Times New Roman" w:hAnsi="Arial" w:cs="Arial"/>
          <w:color w:val="000000" w:themeColor="text1"/>
          <w:sz w:val="24"/>
          <w:szCs w:val="24"/>
          <w:lang w:val="sk-SK" w:eastAsia="cs-CZ"/>
        </w:rPr>
        <w:t xml:space="preserve">s </w:t>
      </w:r>
      <w:r w:rsidR="00121305" w:rsidRPr="00043871">
        <w:rPr>
          <w:rFonts w:ascii="Arial" w:eastAsia="Times New Roman" w:hAnsi="Arial" w:cs="Arial"/>
          <w:color w:val="000000" w:themeColor="text1"/>
          <w:sz w:val="24"/>
          <w:szCs w:val="24"/>
          <w:lang w:val="sk-SK" w:eastAsia="cs-CZ"/>
        </w:rPr>
        <w:t>uzatvorením</w:t>
      </w:r>
      <w:r w:rsidR="001E3174" w:rsidRPr="00043871">
        <w:rPr>
          <w:rFonts w:ascii="Arial" w:eastAsia="Times New Roman" w:hAnsi="Arial" w:cs="Arial"/>
          <w:color w:val="000000" w:themeColor="text1"/>
          <w:sz w:val="24"/>
          <w:szCs w:val="24"/>
          <w:lang w:val="sk-SK" w:eastAsia="cs-CZ"/>
        </w:rPr>
        <w:t xml:space="preserve"> zmluvy </w:t>
      </w:r>
      <w:r w:rsidR="005329A4" w:rsidRPr="00043871">
        <w:rPr>
          <w:rFonts w:ascii="Arial" w:eastAsia="Times New Roman" w:hAnsi="Arial" w:cs="Arial"/>
          <w:color w:val="000000" w:themeColor="text1"/>
          <w:sz w:val="24"/>
          <w:szCs w:val="24"/>
          <w:lang w:val="sk-SK" w:eastAsia="cs-CZ"/>
        </w:rPr>
        <w:t>o</w:t>
      </w:r>
      <w:r w:rsidR="00006CDF" w:rsidRPr="00043871">
        <w:rPr>
          <w:rFonts w:ascii="Arial" w:eastAsia="Times New Roman" w:hAnsi="Arial" w:cs="Arial"/>
          <w:color w:val="000000" w:themeColor="text1"/>
          <w:sz w:val="24"/>
          <w:szCs w:val="24"/>
          <w:lang w:val="sk-SK" w:eastAsia="cs-CZ"/>
        </w:rPr>
        <w:t> </w:t>
      </w:r>
      <w:r w:rsidR="005329A4" w:rsidRPr="00043871">
        <w:rPr>
          <w:rFonts w:ascii="Arial" w:eastAsia="Times New Roman" w:hAnsi="Arial" w:cs="Arial"/>
          <w:color w:val="000000" w:themeColor="text1"/>
          <w:sz w:val="24"/>
          <w:szCs w:val="24"/>
          <w:lang w:val="sk-SK" w:eastAsia="cs-CZ"/>
        </w:rPr>
        <w:t>združ</w:t>
      </w:r>
      <w:r w:rsidR="004B47D4" w:rsidRPr="00043871">
        <w:rPr>
          <w:rFonts w:ascii="Arial" w:eastAsia="Times New Roman" w:hAnsi="Arial" w:cs="Arial"/>
          <w:color w:val="000000" w:themeColor="text1"/>
          <w:sz w:val="24"/>
          <w:szCs w:val="24"/>
          <w:lang w:val="sk-SK" w:eastAsia="cs-CZ"/>
        </w:rPr>
        <w:t>e</w:t>
      </w:r>
      <w:r w:rsidR="005329A4" w:rsidRPr="00043871">
        <w:rPr>
          <w:rFonts w:ascii="Arial" w:eastAsia="Times New Roman" w:hAnsi="Arial" w:cs="Arial"/>
          <w:color w:val="000000" w:themeColor="text1"/>
          <w:sz w:val="24"/>
          <w:szCs w:val="24"/>
          <w:lang w:val="sk-SK" w:eastAsia="cs-CZ"/>
        </w:rPr>
        <w:t>nej dodávke elekt</w:t>
      </w:r>
      <w:r w:rsidR="001E3174" w:rsidRPr="00043871">
        <w:rPr>
          <w:rFonts w:ascii="Arial" w:eastAsia="Times New Roman" w:hAnsi="Arial" w:cs="Arial"/>
          <w:color w:val="000000" w:themeColor="text1"/>
          <w:sz w:val="24"/>
          <w:szCs w:val="24"/>
          <w:lang w:val="sk-SK" w:eastAsia="cs-CZ"/>
        </w:rPr>
        <w:t>r</w:t>
      </w:r>
      <w:r w:rsidR="005329A4" w:rsidRPr="00043871">
        <w:rPr>
          <w:rFonts w:ascii="Arial" w:eastAsia="Times New Roman" w:hAnsi="Arial" w:cs="Arial"/>
          <w:color w:val="000000" w:themeColor="text1"/>
          <w:sz w:val="24"/>
          <w:szCs w:val="24"/>
          <w:lang w:val="sk-SK" w:eastAsia="cs-CZ"/>
        </w:rPr>
        <w:t xml:space="preserve">iny </w:t>
      </w:r>
      <w:r w:rsidR="009560E4" w:rsidRPr="00043871">
        <w:rPr>
          <w:rFonts w:ascii="Arial" w:eastAsia="Times New Roman" w:hAnsi="Arial" w:cs="Arial"/>
          <w:color w:val="000000" w:themeColor="text1"/>
          <w:sz w:val="24"/>
          <w:szCs w:val="24"/>
          <w:lang w:val="sk-SK" w:eastAsia="cs-CZ"/>
        </w:rPr>
        <w:t xml:space="preserve">s dynamickou cenou </w:t>
      </w:r>
      <w:r w:rsidR="005329A4" w:rsidRPr="00043871">
        <w:rPr>
          <w:rFonts w:ascii="Arial" w:eastAsia="Times New Roman" w:hAnsi="Arial" w:cs="Arial"/>
          <w:color w:val="000000" w:themeColor="text1"/>
          <w:sz w:val="24"/>
          <w:szCs w:val="24"/>
          <w:lang w:val="sk-SK" w:eastAsia="cs-CZ"/>
        </w:rPr>
        <w:t>elekt</w:t>
      </w:r>
      <w:r w:rsidR="001E3174" w:rsidRPr="00043871">
        <w:rPr>
          <w:rFonts w:ascii="Arial" w:eastAsia="Times New Roman" w:hAnsi="Arial" w:cs="Arial"/>
          <w:color w:val="000000" w:themeColor="text1"/>
          <w:sz w:val="24"/>
          <w:szCs w:val="24"/>
          <w:lang w:val="sk-SK" w:eastAsia="cs-CZ"/>
        </w:rPr>
        <w:t>r</w:t>
      </w:r>
      <w:r w:rsidR="005329A4" w:rsidRPr="00043871">
        <w:rPr>
          <w:rFonts w:ascii="Arial" w:eastAsia="Times New Roman" w:hAnsi="Arial" w:cs="Arial"/>
          <w:color w:val="000000" w:themeColor="text1"/>
          <w:sz w:val="24"/>
          <w:szCs w:val="24"/>
          <w:lang w:val="sk-SK" w:eastAsia="cs-CZ"/>
        </w:rPr>
        <w:t>iny</w:t>
      </w:r>
      <w:r w:rsidR="00B35778" w:rsidRPr="00043871">
        <w:rPr>
          <w:rFonts w:ascii="Arial" w:eastAsia="Times New Roman" w:hAnsi="Arial" w:cs="Arial"/>
          <w:color w:val="000000" w:themeColor="text1"/>
          <w:sz w:val="24"/>
          <w:szCs w:val="24"/>
          <w:lang w:val="sk-SK" w:eastAsia="cs-CZ"/>
        </w:rPr>
        <w:t xml:space="preserve"> </w:t>
      </w:r>
      <w:r w:rsidR="005329A4" w:rsidRPr="00043871">
        <w:rPr>
          <w:rFonts w:ascii="Arial" w:eastAsia="Times New Roman" w:hAnsi="Arial" w:cs="Arial"/>
          <w:color w:val="000000" w:themeColor="text1"/>
          <w:sz w:val="24"/>
          <w:szCs w:val="24"/>
          <w:lang w:val="sk-SK" w:eastAsia="cs-CZ"/>
        </w:rPr>
        <w:t>a poučen</w:t>
      </w:r>
      <w:r w:rsidR="001E3174" w:rsidRPr="00043871">
        <w:rPr>
          <w:rFonts w:ascii="Arial" w:eastAsia="Times New Roman" w:hAnsi="Arial" w:cs="Arial"/>
          <w:color w:val="000000" w:themeColor="text1"/>
          <w:sz w:val="24"/>
          <w:szCs w:val="24"/>
          <w:lang w:val="sk-SK" w:eastAsia="cs-CZ"/>
        </w:rPr>
        <w:t>i</w:t>
      </w:r>
      <w:r w:rsidR="00CB4D92" w:rsidRPr="00043871">
        <w:rPr>
          <w:rFonts w:ascii="Arial" w:eastAsia="Times New Roman" w:hAnsi="Arial" w:cs="Arial"/>
          <w:color w:val="000000" w:themeColor="text1"/>
          <w:sz w:val="24"/>
          <w:szCs w:val="24"/>
          <w:lang w:val="sk-SK" w:eastAsia="cs-CZ"/>
        </w:rPr>
        <w:t>a</w:t>
      </w:r>
      <w:r w:rsidR="000723F9" w:rsidRPr="00043871">
        <w:rPr>
          <w:rFonts w:ascii="Arial" w:eastAsia="Times New Roman" w:hAnsi="Arial" w:cs="Arial"/>
          <w:color w:val="000000" w:themeColor="text1"/>
          <w:sz w:val="24"/>
          <w:szCs w:val="24"/>
          <w:lang w:val="sk-SK" w:eastAsia="cs-CZ"/>
        </w:rPr>
        <w:t xml:space="preserve"> </w:t>
      </w:r>
      <w:r w:rsidR="00577D11" w:rsidRPr="00043871">
        <w:rPr>
          <w:rFonts w:ascii="Arial" w:eastAsia="Times New Roman" w:hAnsi="Arial" w:cs="Arial"/>
          <w:color w:val="000000" w:themeColor="text1"/>
          <w:sz w:val="24"/>
          <w:szCs w:val="24"/>
          <w:lang w:val="sk-SK" w:eastAsia="cs-CZ"/>
        </w:rPr>
        <w:t>o</w:t>
      </w:r>
      <w:r w:rsidR="005329A4" w:rsidRPr="00043871">
        <w:rPr>
          <w:rFonts w:ascii="Arial" w:eastAsia="Times New Roman" w:hAnsi="Arial" w:cs="Arial"/>
          <w:color w:val="000000" w:themeColor="text1"/>
          <w:sz w:val="24"/>
          <w:szCs w:val="24"/>
          <w:lang w:val="sk-SK" w:eastAsia="cs-CZ"/>
        </w:rPr>
        <w:t> ne</w:t>
      </w:r>
      <w:r w:rsidR="001E3174" w:rsidRPr="00043871">
        <w:rPr>
          <w:rFonts w:ascii="Arial" w:eastAsia="Times New Roman" w:hAnsi="Arial" w:cs="Arial"/>
          <w:color w:val="000000" w:themeColor="text1"/>
          <w:sz w:val="24"/>
          <w:szCs w:val="24"/>
          <w:lang w:val="sk-SK" w:eastAsia="cs-CZ"/>
        </w:rPr>
        <w:t>vyhnutnosti</w:t>
      </w:r>
      <w:r w:rsidR="00D458DB" w:rsidRPr="00043871">
        <w:rPr>
          <w:rFonts w:ascii="Arial" w:eastAsia="Times New Roman" w:hAnsi="Arial" w:cs="Arial"/>
          <w:color w:val="000000" w:themeColor="text1"/>
          <w:sz w:val="24"/>
          <w:szCs w:val="24"/>
          <w:lang w:val="sk-SK" w:eastAsia="cs-CZ"/>
        </w:rPr>
        <w:t xml:space="preserve"> inštalácie inteligentného meracieho </w:t>
      </w:r>
      <w:r w:rsidR="003904AA" w:rsidRPr="00043871">
        <w:rPr>
          <w:rFonts w:ascii="Arial" w:eastAsia="Times New Roman" w:hAnsi="Arial" w:cs="Arial"/>
          <w:color w:val="000000" w:themeColor="text1"/>
          <w:sz w:val="24"/>
          <w:szCs w:val="24"/>
          <w:lang w:val="sk-SK" w:eastAsia="cs-CZ"/>
        </w:rPr>
        <w:t>systému</w:t>
      </w:r>
      <w:r w:rsidR="00FB0CC5" w:rsidRPr="00043871">
        <w:rPr>
          <w:rFonts w:ascii="Arial" w:eastAsia="Times New Roman" w:hAnsi="Arial" w:cs="Arial"/>
          <w:color w:val="000000" w:themeColor="text1"/>
          <w:sz w:val="24"/>
          <w:szCs w:val="24"/>
          <w:lang w:val="sk-SK" w:eastAsia="cs-CZ"/>
        </w:rPr>
        <w:t xml:space="preserve"> a</w:t>
      </w:r>
      <w:r w:rsidR="00AD6661" w:rsidRPr="00043871">
        <w:rPr>
          <w:rFonts w:ascii="Arial" w:eastAsia="Times New Roman" w:hAnsi="Arial" w:cs="Arial"/>
          <w:color w:val="000000" w:themeColor="text1"/>
          <w:sz w:val="24"/>
          <w:szCs w:val="24"/>
          <w:lang w:val="sk-SK" w:eastAsia="cs-CZ"/>
        </w:rPr>
        <w:t> náklad</w:t>
      </w:r>
      <w:r w:rsidR="001E3174" w:rsidRPr="00043871">
        <w:rPr>
          <w:rFonts w:ascii="Arial" w:eastAsia="Times New Roman" w:hAnsi="Arial" w:cs="Arial"/>
          <w:color w:val="000000" w:themeColor="text1"/>
          <w:sz w:val="24"/>
          <w:szCs w:val="24"/>
          <w:lang w:val="sk-SK" w:eastAsia="cs-CZ"/>
        </w:rPr>
        <w:t>o</w:t>
      </w:r>
      <w:r w:rsidR="00AD6661" w:rsidRPr="00043871">
        <w:rPr>
          <w:rFonts w:ascii="Arial" w:eastAsia="Times New Roman" w:hAnsi="Arial" w:cs="Arial"/>
          <w:color w:val="000000" w:themeColor="text1"/>
          <w:sz w:val="24"/>
          <w:szCs w:val="24"/>
          <w:lang w:val="sk-SK" w:eastAsia="cs-CZ"/>
        </w:rPr>
        <w:t xml:space="preserve">ch na jeho </w:t>
      </w:r>
      <w:r w:rsidR="001E3174" w:rsidRPr="00043871">
        <w:rPr>
          <w:rFonts w:ascii="Arial" w:eastAsia="Times New Roman" w:hAnsi="Arial" w:cs="Arial"/>
          <w:color w:val="000000" w:themeColor="text1"/>
          <w:sz w:val="24"/>
          <w:szCs w:val="24"/>
          <w:lang w:val="sk-SK" w:eastAsia="cs-CZ"/>
        </w:rPr>
        <w:t>inštaláciu</w:t>
      </w:r>
      <w:r w:rsidR="00AD6661" w:rsidRPr="00043871">
        <w:rPr>
          <w:rFonts w:ascii="Arial" w:eastAsia="Times New Roman" w:hAnsi="Arial" w:cs="Arial"/>
          <w:color w:val="000000" w:themeColor="text1"/>
          <w:sz w:val="24"/>
          <w:szCs w:val="24"/>
          <w:lang w:val="sk-SK" w:eastAsia="cs-CZ"/>
        </w:rPr>
        <w:t xml:space="preserve">, </w:t>
      </w:r>
      <w:r w:rsidR="0080456B" w:rsidRPr="00043871">
        <w:rPr>
          <w:rFonts w:ascii="Arial" w:eastAsia="Times New Roman" w:hAnsi="Arial" w:cs="Arial"/>
          <w:color w:val="000000" w:themeColor="text1"/>
          <w:sz w:val="24"/>
          <w:szCs w:val="24"/>
          <w:lang w:val="sk-SK" w:eastAsia="cs-CZ"/>
        </w:rPr>
        <w:t>ak</w:t>
      </w:r>
      <w:r w:rsidR="00AD6661" w:rsidRPr="00043871">
        <w:rPr>
          <w:rFonts w:ascii="Arial" w:eastAsia="Times New Roman" w:hAnsi="Arial" w:cs="Arial"/>
          <w:color w:val="000000" w:themeColor="text1"/>
          <w:sz w:val="24"/>
          <w:szCs w:val="24"/>
          <w:lang w:val="sk-SK" w:eastAsia="cs-CZ"/>
        </w:rPr>
        <w:t xml:space="preserve"> </w:t>
      </w:r>
      <w:r w:rsidR="004F3C5C" w:rsidRPr="00043871">
        <w:rPr>
          <w:rFonts w:ascii="Arial" w:eastAsia="Times New Roman" w:hAnsi="Arial" w:cs="Arial"/>
          <w:color w:val="000000" w:themeColor="text1"/>
          <w:sz w:val="24"/>
          <w:szCs w:val="24"/>
          <w:lang w:val="sk-SK" w:eastAsia="cs-CZ"/>
        </w:rPr>
        <w:t>koncový odb</w:t>
      </w:r>
      <w:r w:rsidR="0080456B" w:rsidRPr="00043871">
        <w:rPr>
          <w:rFonts w:ascii="Arial" w:eastAsia="Times New Roman" w:hAnsi="Arial" w:cs="Arial"/>
          <w:color w:val="000000" w:themeColor="text1"/>
          <w:sz w:val="24"/>
          <w:szCs w:val="24"/>
          <w:lang w:val="sk-SK" w:eastAsia="cs-CZ"/>
        </w:rPr>
        <w:t>e</w:t>
      </w:r>
      <w:r w:rsidR="004F3C5C" w:rsidRPr="00043871">
        <w:rPr>
          <w:rFonts w:ascii="Arial" w:eastAsia="Times New Roman" w:hAnsi="Arial" w:cs="Arial"/>
          <w:color w:val="000000" w:themeColor="text1"/>
          <w:sz w:val="24"/>
          <w:szCs w:val="24"/>
          <w:lang w:val="sk-SK" w:eastAsia="cs-CZ"/>
        </w:rPr>
        <w:t>rate</w:t>
      </w:r>
      <w:r w:rsidR="0080456B" w:rsidRPr="00043871">
        <w:rPr>
          <w:rFonts w:ascii="Arial" w:eastAsia="Times New Roman" w:hAnsi="Arial" w:cs="Arial"/>
          <w:color w:val="000000" w:themeColor="text1"/>
          <w:sz w:val="24"/>
          <w:szCs w:val="24"/>
          <w:lang w:val="sk-SK" w:eastAsia="cs-CZ"/>
        </w:rPr>
        <w:t>ľ</w:t>
      </w:r>
      <w:r w:rsidR="004F3C5C" w:rsidRPr="00043871">
        <w:rPr>
          <w:rFonts w:ascii="Arial" w:eastAsia="Times New Roman" w:hAnsi="Arial" w:cs="Arial"/>
          <w:color w:val="000000" w:themeColor="text1"/>
          <w:sz w:val="24"/>
          <w:szCs w:val="24"/>
          <w:lang w:val="sk-SK" w:eastAsia="cs-CZ"/>
        </w:rPr>
        <w:t xml:space="preserve"> elekt</w:t>
      </w:r>
      <w:r w:rsidR="0080456B" w:rsidRPr="00043871">
        <w:rPr>
          <w:rFonts w:ascii="Arial" w:eastAsia="Times New Roman" w:hAnsi="Arial" w:cs="Arial"/>
          <w:color w:val="000000" w:themeColor="text1"/>
          <w:sz w:val="24"/>
          <w:szCs w:val="24"/>
          <w:lang w:val="sk-SK" w:eastAsia="cs-CZ"/>
        </w:rPr>
        <w:t>r</w:t>
      </w:r>
      <w:r w:rsidR="004F3C5C" w:rsidRPr="00043871">
        <w:rPr>
          <w:rFonts w:ascii="Arial" w:eastAsia="Times New Roman" w:hAnsi="Arial" w:cs="Arial"/>
          <w:color w:val="000000" w:themeColor="text1"/>
          <w:sz w:val="24"/>
          <w:szCs w:val="24"/>
          <w:lang w:val="sk-SK" w:eastAsia="cs-CZ"/>
        </w:rPr>
        <w:t>iny nemá pod</w:t>
      </w:r>
      <w:r w:rsidR="0080456B" w:rsidRPr="00043871">
        <w:rPr>
          <w:rFonts w:ascii="Arial" w:eastAsia="Times New Roman" w:hAnsi="Arial" w:cs="Arial"/>
          <w:color w:val="000000" w:themeColor="text1"/>
          <w:sz w:val="24"/>
          <w:szCs w:val="24"/>
          <w:lang w:val="sk-SK" w:eastAsia="cs-CZ"/>
        </w:rPr>
        <w:t>ľa</w:t>
      </w:r>
      <w:r w:rsidR="004F3C5C" w:rsidRPr="00043871">
        <w:rPr>
          <w:rFonts w:ascii="Arial" w:eastAsia="Times New Roman" w:hAnsi="Arial" w:cs="Arial"/>
          <w:color w:val="000000" w:themeColor="text1"/>
          <w:sz w:val="24"/>
          <w:szCs w:val="24"/>
          <w:lang w:val="sk-SK" w:eastAsia="cs-CZ"/>
        </w:rPr>
        <w:t xml:space="preserve"> tohto zákona právo na jeho bezplatn</w:t>
      </w:r>
      <w:r w:rsidR="00614F54" w:rsidRPr="00043871">
        <w:rPr>
          <w:rFonts w:ascii="Arial" w:eastAsia="Times New Roman" w:hAnsi="Arial" w:cs="Arial"/>
          <w:color w:val="000000" w:themeColor="text1"/>
          <w:sz w:val="24"/>
          <w:szCs w:val="24"/>
          <w:lang w:val="sk-SK" w:eastAsia="cs-CZ"/>
        </w:rPr>
        <w:t>ú inštaláciu</w:t>
      </w:r>
      <w:r w:rsidR="00EA1AA7" w:rsidRPr="00043871">
        <w:rPr>
          <w:rFonts w:ascii="Arial" w:eastAsia="Times New Roman" w:hAnsi="Arial" w:cs="Arial"/>
          <w:color w:val="000000" w:themeColor="text1"/>
          <w:sz w:val="24"/>
          <w:szCs w:val="24"/>
          <w:lang w:val="sk-SK" w:eastAsia="cs-CZ"/>
        </w:rPr>
        <w:t>,</w:t>
      </w:r>
      <w:r w:rsidR="00D8527F" w:rsidRPr="00043871">
        <w:rPr>
          <w:rFonts w:ascii="Arial" w:eastAsia="Times New Roman" w:hAnsi="Arial" w:cs="Arial"/>
          <w:color w:val="000000" w:themeColor="text1"/>
          <w:sz w:val="24"/>
          <w:szCs w:val="24"/>
          <w:lang w:val="sk-SK" w:eastAsia="cs-CZ"/>
        </w:rPr>
        <w:t xml:space="preserve"> </w:t>
      </w:r>
    </w:p>
    <w:p w14:paraId="58A3AF91" w14:textId="559DB2C6" w:rsidR="005869E3" w:rsidRPr="00043871" w:rsidRDefault="006B3379"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3. stručného a ľahko čitateľného súhrnu obsahu zmluvy </w:t>
      </w:r>
      <w:r w:rsidR="0028431F" w:rsidRPr="00043871">
        <w:rPr>
          <w:rFonts w:ascii="Arial" w:eastAsia="Times New Roman" w:hAnsi="Arial" w:cs="Arial"/>
          <w:color w:val="000000" w:themeColor="text1"/>
          <w:sz w:val="24"/>
          <w:szCs w:val="24"/>
          <w:lang w:val="sk-SK" w:eastAsia="cs-CZ"/>
        </w:rPr>
        <w:t>o združenej dodávke elektriny a</w:t>
      </w:r>
      <w:r w:rsidR="00D77739" w:rsidRPr="00043871">
        <w:rPr>
          <w:rFonts w:ascii="Arial" w:eastAsia="Times New Roman" w:hAnsi="Arial" w:cs="Arial"/>
          <w:color w:val="000000" w:themeColor="text1"/>
          <w:sz w:val="24"/>
          <w:szCs w:val="24"/>
          <w:lang w:val="sk-SK" w:eastAsia="cs-CZ"/>
        </w:rPr>
        <w:t>lebo</w:t>
      </w:r>
      <w:r w:rsidR="0028431F" w:rsidRPr="00043871">
        <w:rPr>
          <w:rFonts w:ascii="Arial" w:eastAsia="Times New Roman" w:hAnsi="Arial" w:cs="Arial"/>
          <w:color w:val="000000" w:themeColor="text1"/>
          <w:sz w:val="24"/>
          <w:szCs w:val="24"/>
          <w:lang w:val="sk-SK" w:eastAsia="cs-CZ"/>
        </w:rPr>
        <w:t xml:space="preserve"> zmluvy o združenej dodávke plynu </w:t>
      </w:r>
      <w:r w:rsidRPr="00043871">
        <w:rPr>
          <w:rFonts w:ascii="Arial" w:eastAsia="Times New Roman" w:hAnsi="Arial" w:cs="Arial"/>
          <w:color w:val="000000" w:themeColor="text1"/>
          <w:sz w:val="24"/>
          <w:szCs w:val="24"/>
          <w:lang w:val="sk-SK" w:eastAsia="cs-CZ"/>
        </w:rPr>
        <w:t xml:space="preserve">zahŕňajúceho aspoň </w:t>
      </w:r>
      <w:r w:rsidR="00B667AB" w:rsidRPr="00043871">
        <w:rPr>
          <w:rFonts w:ascii="Arial" w:eastAsia="Times New Roman" w:hAnsi="Arial" w:cs="Arial"/>
          <w:color w:val="000000" w:themeColor="text1"/>
          <w:sz w:val="24"/>
          <w:szCs w:val="24"/>
          <w:lang w:val="sk-SK" w:eastAsia="cs-CZ"/>
        </w:rPr>
        <w:t>identifikáciu dodávateľa</w:t>
      </w:r>
      <w:r w:rsidR="008D5FC6" w:rsidRPr="00043871">
        <w:rPr>
          <w:rFonts w:ascii="Arial" w:eastAsia="Times New Roman" w:hAnsi="Arial" w:cs="Arial"/>
          <w:color w:val="000000" w:themeColor="text1"/>
          <w:sz w:val="24"/>
          <w:szCs w:val="24"/>
          <w:lang w:val="sk-SK" w:eastAsia="cs-CZ"/>
        </w:rPr>
        <w:t xml:space="preserve"> elektriny alebo dodávateľa plynu</w:t>
      </w:r>
      <w:r w:rsidR="00D96116" w:rsidRPr="00043871">
        <w:rPr>
          <w:rFonts w:ascii="Arial" w:eastAsia="Times New Roman" w:hAnsi="Arial" w:cs="Arial"/>
          <w:color w:val="000000" w:themeColor="text1"/>
          <w:sz w:val="24"/>
          <w:szCs w:val="24"/>
          <w:lang w:val="sk-SK" w:eastAsia="cs-CZ"/>
        </w:rPr>
        <w:t>,</w:t>
      </w:r>
      <w:r w:rsidR="009571B5" w:rsidRPr="00043871">
        <w:rPr>
          <w:rFonts w:ascii="Arial" w:eastAsia="Times New Roman" w:hAnsi="Arial" w:cs="Arial"/>
          <w:color w:val="000000" w:themeColor="text1"/>
          <w:sz w:val="24"/>
          <w:szCs w:val="24"/>
          <w:lang w:val="sk-SK" w:eastAsia="cs-CZ"/>
        </w:rPr>
        <w:t xml:space="preserve"> hlavné </w:t>
      </w:r>
      <w:r w:rsidR="00F90821" w:rsidRPr="00043871">
        <w:rPr>
          <w:rFonts w:ascii="Arial" w:eastAsia="Times New Roman" w:hAnsi="Arial" w:cs="Arial"/>
          <w:color w:val="000000" w:themeColor="text1"/>
          <w:sz w:val="24"/>
          <w:szCs w:val="24"/>
          <w:lang w:val="sk-SK" w:eastAsia="cs-CZ"/>
        </w:rPr>
        <w:t>podmienky</w:t>
      </w:r>
      <w:r w:rsidR="00514D00" w:rsidRPr="00043871">
        <w:rPr>
          <w:rFonts w:ascii="Arial" w:eastAsia="Times New Roman" w:hAnsi="Arial" w:cs="Arial"/>
          <w:color w:val="000000" w:themeColor="text1"/>
          <w:sz w:val="24"/>
          <w:szCs w:val="24"/>
          <w:lang w:val="sk-SK" w:eastAsia="cs-CZ"/>
        </w:rPr>
        <w:t xml:space="preserve"> ponúkanej </w:t>
      </w:r>
      <w:r w:rsidR="006F253C" w:rsidRPr="00043871">
        <w:rPr>
          <w:rFonts w:ascii="Arial" w:eastAsia="Times New Roman" w:hAnsi="Arial" w:cs="Arial"/>
          <w:color w:val="000000" w:themeColor="text1"/>
          <w:sz w:val="24"/>
          <w:szCs w:val="24"/>
          <w:lang w:val="sk-SK" w:eastAsia="cs-CZ"/>
        </w:rPr>
        <w:t xml:space="preserve">dodávky elektriny </w:t>
      </w:r>
      <w:r w:rsidR="006F253C" w:rsidRPr="00043871">
        <w:rPr>
          <w:rFonts w:ascii="Arial" w:eastAsia="Times New Roman" w:hAnsi="Arial" w:cs="Arial"/>
          <w:color w:val="000000" w:themeColor="text1"/>
          <w:sz w:val="24"/>
          <w:szCs w:val="24"/>
          <w:lang w:val="sk-SK" w:eastAsia="cs-CZ"/>
        </w:rPr>
        <w:lastRenderedPageBreak/>
        <w:t>alebo dodávky plynu</w:t>
      </w:r>
      <w:r w:rsidR="00D96116" w:rsidRPr="00043871">
        <w:rPr>
          <w:rFonts w:ascii="Arial" w:eastAsia="Times New Roman" w:hAnsi="Arial" w:cs="Arial"/>
          <w:color w:val="000000" w:themeColor="text1"/>
          <w:sz w:val="24"/>
          <w:szCs w:val="24"/>
          <w:lang w:val="sk-SK" w:eastAsia="cs-CZ"/>
        </w:rPr>
        <w:t>,</w:t>
      </w:r>
      <w:r w:rsidR="00A14EFF" w:rsidRPr="00043871">
        <w:rPr>
          <w:rFonts w:ascii="Arial" w:eastAsia="Times New Roman" w:hAnsi="Arial" w:cs="Arial"/>
          <w:color w:val="000000" w:themeColor="text1"/>
          <w:sz w:val="24"/>
          <w:szCs w:val="24"/>
          <w:lang w:val="sk-SK" w:eastAsia="cs-CZ"/>
        </w:rPr>
        <w:t xml:space="preserve"> </w:t>
      </w:r>
      <w:r w:rsidR="00014358" w:rsidRPr="00043871">
        <w:rPr>
          <w:rFonts w:ascii="Arial" w:eastAsia="Times New Roman" w:hAnsi="Arial" w:cs="Arial"/>
          <w:color w:val="000000" w:themeColor="text1"/>
          <w:sz w:val="24"/>
          <w:szCs w:val="24"/>
          <w:lang w:val="sk-SK" w:eastAsia="cs-CZ"/>
        </w:rPr>
        <w:t>informáciu o cene alebo spôsob</w:t>
      </w:r>
      <w:r w:rsidR="002C6B87" w:rsidRPr="00043871">
        <w:rPr>
          <w:rFonts w:ascii="Arial" w:eastAsia="Times New Roman" w:hAnsi="Arial" w:cs="Arial"/>
          <w:color w:val="000000" w:themeColor="text1"/>
          <w:sz w:val="24"/>
          <w:szCs w:val="24"/>
          <w:lang w:val="sk-SK" w:eastAsia="cs-CZ"/>
        </w:rPr>
        <w:t>e</w:t>
      </w:r>
      <w:r w:rsidR="00014358" w:rsidRPr="00043871">
        <w:rPr>
          <w:rFonts w:ascii="Arial" w:eastAsia="Times New Roman" w:hAnsi="Arial" w:cs="Arial"/>
          <w:color w:val="000000" w:themeColor="text1"/>
          <w:sz w:val="24"/>
          <w:szCs w:val="24"/>
          <w:lang w:val="sk-SK" w:eastAsia="cs-CZ"/>
        </w:rPr>
        <w:t xml:space="preserve"> získavania informácií o</w:t>
      </w:r>
      <w:r w:rsidR="005869E3" w:rsidRPr="00043871">
        <w:rPr>
          <w:rFonts w:ascii="Arial" w:eastAsia="Times New Roman" w:hAnsi="Arial" w:cs="Arial"/>
          <w:color w:val="000000" w:themeColor="text1"/>
          <w:sz w:val="24"/>
          <w:szCs w:val="24"/>
          <w:lang w:val="sk-SK" w:eastAsia="cs-CZ"/>
        </w:rPr>
        <w:t> </w:t>
      </w:r>
      <w:r w:rsidR="00014358" w:rsidRPr="00043871">
        <w:rPr>
          <w:rFonts w:ascii="Arial" w:eastAsia="Times New Roman" w:hAnsi="Arial" w:cs="Arial"/>
          <w:color w:val="000000" w:themeColor="text1"/>
          <w:sz w:val="24"/>
          <w:szCs w:val="24"/>
          <w:lang w:val="sk-SK" w:eastAsia="cs-CZ"/>
        </w:rPr>
        <w:t>cene</w:t>
      </w:r>
      <w:r w:rsidR="00B667AB" w:rsidRPr="00043871">
        <w:rPr>
          <w:rFonts w:ascii="Arial" w:eastAsia="Times New Roman" w:hAnsi="Arial" w:cs="Arial"/>
          <w:color w:val="000000" w:themeColor="text1"/>
          <w:sz w:val="24"/>
          <w:szCs w:val="24"/>
          <w:lang w:val="sk-SK" w:eastAsia="cs-CZ"/>
        </w:rPr>
        <w:t xml:space="preserve">, dobu trvania zmluvného vzťahu </w:t>
      </w:r>
      <w:r w:rsidR="00014358" w:rsidRPr="00043871">
        <w:rPr>
          <w:rFonts w:ascii="Arial" w:eastAsia="Times New Roman" w:hAnsi="Arial" w:cs="Arial"/>
          <w:color w:val="000000" w:themeColor="text1"/>
          <w:sz w:val="24"/>
          <w:szCs w:val="24"/>
          <w:lang w:val="sk-SK" w:eastAsia="cs-CZ"/>
        </w:rPr>
        <w:t xml:space="preserve">a podmienky ukončenia </w:t>
      </w:r>
      <w:r w:rsidR="005869E3" w:rsidRPr="00043871">
        <w:rPr>
          <w:rFonts w:ascii="Arial" w:eastAsia="Times New Roman" w:hAnsi="Arial" w:cs="Arial"/>
          <w:color w:val="000000" w:themeColor="text1"/>
          <w:sz w:val="24"/>
          <w:szCs w:val="24"/>
          <w:lang w:val="sk-SK" w:eastAsia="cs-CZ"/>
        </w:rPr>
        <w:t>zmluvy</w:t>
      </w:r>
      <w:r w:rsidR="00D96116" w:rsidRPr="00043871">
        <w:rPr>
          <w:rFonts w:ascii="Arial" w:eastAsia="Times New Roman" w:hAnsi="Arial" w:cs="Arial"/>
          <w:color w:val="000000" w:themeColor="text1"/>
          <w:sz w:val="24"/>
          <w:szCs w:val="24"/>
          <w:lang w:val="sk-SK" w:eastAsia="cs-CZ"/>
        </w:rPr>
        <w:t>,</w:t>
      </w:r>
    </w:p>
    <w:p w14:paraId="3C811894" w14:textId="416AA20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na poskytnutie informácie o</w:t>
      </w:r>
    </w:p>
    <w:p w14:paraId="57A8A4E0" w14:textId="350AF839" w:rsidR="00D96116" w:rsidRPr="00043871" w:rsidRDefault="00D96116"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 práve </w:t>
      </w:r>
      <w:r w:rsidR="007040BB" w:rsidRPr="00043871">
        <w:rPr>
          <w:rFonts w:ascii="Arial" w:eastAsia="Times New Roman" w:hAnsi="Arial" w:cs="Arial"/>
          <w:color w:val="000000" w:themeColor="text1"/>
          <w:sz w:val="24"/>
          <w:szCs w:val="24"/>
          <w:lang w:val="sk-SK" w:eastAsia="cs-CZ"/>
        </w:rPr>
        <w:t xml:space="preserve">odberateľa elektriny v domácnosti alebo odberateľa plynu v domácnosti </w:t>
      </w:r>
      <w:r w:rsidRPr="00043871">
        <w:rPr>
          <w:rFonts w:ascii="Arial" w:eastAsia="Times New Roman" w:hAnsi="Arial" w:cs="Arial"/>
          <w:color w:val="000000" w:themeColor="text1"/>
          <w:sz w:val="24"/>
          <w:szCs w:val="24"/>
          <w:lang w:val="sk-SK" w:eastAsia="cs-CZ"/>
        </w:rPr>
        <w:t>písomne odstúpiť od zmluvy o združenej dodávke elektriny alebo zmluvy o združenej dodávke plynu do 14 dní odo dňa uzavretia takej zmluvy; takú informáciu je dodávateľ elektriny alebo dodávateľ plynu povinný poskytnúť</w:t>
      </w:r>
      <w:r w:rsidR="3EB3EB99"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odberateľovi elektriny v domácnosti alebo odberateľovi plynu v domácnosti formou samostatného písomného poučenia spolu s formulárom na odstúpenie od zmluvy podľa prílohy č. 1 najneskôr pri uzavretí zmluvy o združenej dodávke elektriny alebo zmluvy o združenej dodávke plynu,</w:t>
      </w:r>
    </w:p>
    <w:p w14:paraId="1F3B43AF" w14:textId="48D73AFB" w:rsidR="008367E1"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prípadnej povinnosti odberateľa elektriny v domácnosti alebo odberateľa plynu v domácnosti uhradiť dodávateľovi elektriny alebo dodávateľovi plynu cenu za skutočne poskytnuté plnenie, ak odberateľ elektriny v domácnosti alebo odberateľ plynu v domácnosti odstúpi od zmluvy o združenej dodávke elektriny alebo zmluvy o združenej dodávke plynu po tom, čo udelil výslovný súhlas podľa odseku 1</w:t>
      </w:r>
      <w:r w:rsidR="006354C0" w:rsidRPr="00043871">
        <w:rPr>
          <w:rFonts w:ascii="Arial" w:eastAsia="Times New Roman" w:hAnsi="Arial" w:cs="Arial"/>
          <w:color w:val="000000" w:themeColor="text1"/>
          <w:sz w:val="24"/>
          <w:szCs w:val="24"/>
          <w:lang w:val="sk-SK" w:eastAsia="cs-CZ"/>
        </w:rPr>
        <w:t>5</w:t>
      </w:r>
      <w:r w:rsidRPr="00043871">
        <w:rPr>
          <w:rFonts w:ascii="Arial" w:eastAsia="Times New Roman" w:hAnsi="Arial" w:cs="Arial"/>
          <w:color w:val="000000" w:themeColor="text1"/>
          <w:sz w:val="24"/>
          <w:szCs w:val="24"/>
          <w:lang w:val="sk-SK" w:eastAsia="cs-CZ"/>
        </w:rPr>
        <w:t>.</w:t>
      </w:r>
    </w:p>
    <w:p w14:paraId="01F170BA" w14:textId="57F5302D" w:rsidR="00D96116" w:rsidRPr="00043871" w:rsidRDefault="00D96116" w:rsidP="0047797C">
      <w:pPr>
        <w:shd w:val="clear" w:color="auto" w:fill="FFFFFF" w:themeFill="background1"/>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2) Ustanovenia odseku 1 platia aj vtedy, ak </w:t>
      </w:r>
      <w:r w:rsidR="5910D152" w:rsidRPr="00043871">
        <w:rPr>
          <w:rFonts w:ascii="Arial" w:eastAsia="Times New Roman" w:hAnsi="Arial" w:cs="Arial"/>
          <w:color w:val="000000" w:themeColor="text1"/>
          <w:sz w:val="24"/>
          <w:szCs w:val="24"/>
          <w:lang w:val="sk-SK" w:eastAsia="cs-CZ"/>
        </w:rPr>
        <w:t xml:space="preserve">koncový </w:t>
      </w:r>
      <w:r w:rsidRPr="00043871">
        <w:rPr>
          <w:rFonts w:ascii="Arial" w:eastAsia="Times New Roman" w:hAnsi="Arial" w:cs="Arial"/>
          <w:color w:val="000000" w:themeColor="text1"/>
          <w:sz w:val="24"/>
          <w:szCs w:val="24"/>
          <w:lang w:val="sk-SK" w:eastAsia="cs-CZ"/>
        </w:rPr>
        <w:t xml:space="preserve">odberateľ elektriny alebo </w:t>
      </w:r>
      <w:r w:rsidR="51D1F940" w:rsidRPr="00043871">
        <w:rPr>
          <w:rFonts w:ascii="Arial" w:eastAsia="Times New Roman" w:hAnsi="Arial" w:cs="Arial"/>
          <w:color w:val="000000" w:themeColor="text1"/>
          <w:sz w:val="24"/>
          <w:szCs w:val="24"/>
          <w:lang w:val="sk-SK" w:eastAsia="cs-CZ"/>
        </w:rPr>
        <w:t xml:space="preserve">koncový </w:t>
      </w:r>
      <w:r w:rsidRPr="00043871">
        <w:rPr>
          <w:rFonts w:ascii="Arial" w:eastAsia="Times New Roman" w:hAnsi="Arial" w:cs="Arial"/>
          <w:color w:val="000000" w:themeColor="text1"/>
          <w:sz w:val="24"/>
          <w:szCs w:val="24"/>
          <w:lang w:val="sk-SK" w:eastAsia="cs-CZ"/>
        </w:rPr>
        <w:t>odberateľ plynu uzatvoria zmluvu o združenej dodávke elektriny alebo zmluvu o združenej dodávke plynu a s tým súvisiacich služieb s dodávateľom elektriny alebo dodávateľom plynu prostredníctvom tretej osoby.</w:t>
      </w:r>
    </w:p>
    <w:p w14:paraId="5E9403A9" w14:textId="405B4C97" w:rsidR="00A02BB0" w:rsidRPr="00043871" w:rsidRDefault="00D96116" w:rsidP="0047797C">
      <w:pPr>
        <w:shd w:val="clear" w:color="auto" w:fill="FFFFFF" w:themeFill="background1"/>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3) Odberateľ elektriny v domácnosti alebo odberateľ plynu v domácnosti je oprávnený bez uvedenia dôvodu odstúpiť od zmluvy o združenej dodávke elektriny alebo zmluvy o združenej dodávke plynu v lehote podľa odseku 1 písm. e) prvého bodu alebo v lehote podľa odseku </w:t>
      </w:r>
      <w:r w:rsidR="006354C0" w:rsidRPr="00043871">
        <w:rPr>
          <w:rFonts w:ascii="Arial" w:eastAsia="Times New Roman" w:hAnsi="Arial" w:cs="Arial"/>
          <w:color w:val="000000" w:themeColor="text1"/>
          <w:sz w:val="24"/>
          <w:szCs w:val="24"/>
          <w:lang w:val="sk-SK" w:eastAsia="cs-CZ"/>
        </w:rPr>
        <w:t>16</w:t>
      </w:r>
      <w:r w:rsidRPr="00043871">
        <w:rPr>
          <w:rFonts w:ascii="Arial" w:eastAsia="Times New Roman" w:hAnsi="Arial" w:cs="Arial"/>
          <w:color w:val="000000" w:themeColor="text1"/>
          <w:sz w:val="24"/>
          <w:szCs w:val="24"/>
          <w:lang w:val="sk-SK" w:eastAsia="cs-CZ"/>
        </w:rPr>
        <w:t xml:space="preserve">. Lehota na odstúpenie od zmluvy o združenej dodávke elektriny alebo zmluvy o združenej dodávke plynu je zachovaná, ak odberateľ elektriny v domácnosti alebo  odberateľ plynu v domácnosti odošle odstúpenie od zmluvy o združenej dodávke elektriny alebo zmluvy o združenej dodávke plynu v posledný deň lehoty podľa odseku 1 písm. e) prvého bodu alebo podľa odseku </w:t>
      </w:r>
      <w:r w:rsidR="006354C0" w:rsidRPr="00043871">
        <w:rPr>
          <w:rFonts w:ascii="Arial" w:eastAsia="Times New Roman" w:hAnsi="Arial" w:cs="Arial"/>
          <w:color w:val="000000" w:themeColor="text1"/>
          <w:sz w:val="24"/>
          <w:szCs w:val="24"/>
          <w:lang w:val="sk-SK" w:eastAsia="cs-CZ"/>
        </w:rPr>
        <w:t>16</w:t>
      </w:r>
      <w:r w:rsidRPr="00043871">
        <w:rPr>
          <w:rFonts w:ascii="Arial" w:eastAsia="Times New Roman" w:hAnsi="Arial" w:cs="Arial"/>
          <w:color w:val="000000" w:themeColor="text1"/>
          <w:sz w:val="24"/>
          <w:szCs w:val="24"/>
          <w:lang w:val="sk-SK" w:eastAsia="cs-CZ"/>
        </w:rPr>
        <w:t>. Odberateľ elektriny v domácnosti alebo odberateľ plynu v domácnosti môže uplatniť právo na odstúpenie od zmluvy o združenej dodávke elektriny alebo zmluvy o združenej dodávke plynu v listinnej podobe, v podobe zápisu na inom trvanlivom nosiči </w:t>
      </w:r>
      <w:r w:rsidRPr="00043871">
        <w:rPr>
          <w:rFonts w:ascii="Arial" w:eastAsia="Times New Roman" w:hAnsi="Arial" w:cs="Arial"/>
          <w:color w:val="000000" w:themeColor="text1"/>
          <w:sz w:val="24"/>
          <w:szCs w:val="24"/>
          <w:vertAlign w:val="superscript"/>
          <w:lang w:val="sk-SK" w:eastAsia="cs-CZ"/>
        </w:rPr>
        <w:t>34a)</w:t>
      </w:r>
      <w:r w:rsidRPr="00043871">
        <w:rPr>
          <w:rFonts w:ascii="Arial" w:eastAsia="Times New Roman" w:hAnsi="Arial" w:cs="Arial"/>
          <w:color w:val="000000" w:themeColor="text1"/>
          <w:sz w:val="24"/>
          <w:szCs w:val="24"/>
          <w:lang w:val="sk-SK" w:eastAsia="cs-CZ"/>
        </w:rPr>
        <w:t> alebo použitím formulára na odstúpenie od zmluvy podľa prílohy č. 1.</w:t>
      </w:r>
    </w:p>
    <w:p w14:paraId="15640A91" w14:textId="3CAE610E" w:rsidR="00741A80" w:rsidRPr="00043871" w:rsidRDefault="00A02BB0" w:rsidP="0047797C">
      <w:pPr>
        <w:shd w:val="clear" w:color="auto" w:fill="FFFFFF" w:themeFill="background1"/>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4) </w:t>
      </w:r>
      <w:r w:rsidR="00770415" w:rsidRPr="00043871">
        <w:rPr>
          <w:rFonts w:ascii="Arial" w:eastAsia="Times New Roman" w:hAnsi="Arial" w:cs="Arial"/>
          <w:color w:val="000000" w:themeColor="text1"/>
          <w:sz w:val="24"/>
          <w:szCs w:val="24"/>
          <w:lang w:val="sk-SK" w:eastAsia="cs-CZ"/>
        </w:rPr>
        <w:t xml:space="preserve">Koncový </w:t>
      </w:r>
      <w:r w:rsidR="007F58F0" w:rsidRPr="00043871">
        <w:rPr>
          <w:rFonts w:ascii="Arial" w:eastAsia="Times New Roman" w:hAnsi="Arial" w:cs="Arial"/>
          <w:color w:val="000000" w:themeColor="text1"/>
          <w:sz w:val="24"/>
          <w:szCs w:val="24"/>
          <w:lang w:val="sk-SK" w:eastAsia="cs-CZ"/>
        </w:rPr>
        <w:t>odberateľ elektriny alebo koncový odberateľ</w:t>
      </w:r>
      <w:r w:rsidR="000A217D" w:rsidRPr="00043871">
        <w:rPr>
          <w:rFonts w:ascii="Arial" w:eastAsia="Times New Roman" w:hAnsi="Arial" w:cs="Arial"/>
          <w:color w:val="000000" w:themeColor="text1"/>
          <w:sz w:val="24"/>
          <w:szCs w:val="24"/>
          <w:lang w:val="sk-SK" w:eastAsia="cs-CZ"/>
        </w:rPr>
        <w:t xml:space="preserve"> plynu </w:t>
      </w:r>
      <w:r w:rsidR="00770415" w:rsidRPr="00043871">
        <w:rPr>
          <w:rFonts w:ascii="Arial" w:eastAsia="Times New Roman" w:hAnsi="Arial" w:cs="Arial"/>
          <w:color w:val="000000" w:themeColor="text1"/>
          <w:sz w:val="24"/>
          <w:szCs w:val="24"/>
          <w:lang w:val="sk-SK" w:eastAsia="cs-CZ"/>
        </w:rPr>
        <w:t xml:space="preserve">má </w:t>
      </w:r>
      <w:r w:rsidR="007F58F0" w:rsidRPr="00043871">
        <w:rPr>
          <w:rFonts w:ascii="Arial" w:eastAsia="Times New Roman" w:hAnsi="Arial" w:cs="Arial"/>
          <w:color w:val="000000" w:themeColor="text1"/>
          <w:sz w:val="24"/>
          <w:szCs w:val="24"/>
          <w:lang w:val="sk-SK" w:eastAsia="cs-CZ"/>
        </w:rPr>
        <w:t>počas trvania zmluvného vzťahu</w:t>
      </w:r>
      <w:r w:rsidR="002D20B1" w:rsidRPr="00043871">
        <w:rPr>
          <w:rFonts w:ascii="Arial" w:eastAsia="Times New Roman" w:hAnsi="Arial" w:cs="Arial"/>
          <w:color w:val="000000" w:themeColor="text1"/>
          <w:sz w:val="24"/>
          <w:szCs w:val="24"/>
          <w:lang w:val="sk-SK" w:eastAsia="cs-CZ"/>
        </w:rPr>
        <w:t xml:space="preserve"> s </w:t>
      </w:r>
      <w:r w:rsidR="007F58F0" w:rsidRPr="00043871">
        <w:rPr>
          <w:rFonts w:ascii="Arial" w:eastAsia="Times New Roman" w:hAnsi="Arial" w:cs="Arial"/>
          <w:color w:val="000000" w:themeColor="text1"/>
          <w:sz w:val="24"/>
          <w:szCs w:val="24"/>
          <w:lang w:val="sk-SK" w:eastAsia="cs-CZ"/>
        </w:rPr>
        <w:t xml:space="preserve">dodávateľom elektriny </w:t>
      </w:r>
      <w:r w:rsidR="002D20B1" w:rsidRPr="00043871">
        <w:rPr>
          <w:rFonts w:ascii="Arial" w:eastAsia="Times New Roman" w:hAnsi="Arial" w:cs="Arial"/>
          <w:color w:val="000000" w:themeColor="text1"/>
          <w:sz w:val="24"/>
          <w:szCs w:val="24"/>
          <w:lang w:val="sk-SK" w:eastAsia="cs-CZ"/>
        </w:rPr>
        <w:t xml:space="preserve">alebo </w:t>
      </w:r>
      <w:r w:rsidR="007F58F0" w:rsidRPr="00043871">
        <w:rPr>
          <w:rFonts w:ascii="Arial" w:eastAsia="Times New Roman" w:hAnsi="Arial" w:cs="Arial"/>
          <w:color w:val="000000" w:themeColor="text1"/>
          <w:sz w:val="24"/>
          <w:szCs w:val="24"/>
          <w:lang w:val="sk-SK" w:eastAsia="cs-CZ"/>
        </w:rPr>
        <w:t xml:space="preserve">dodávateľom </w:t>
      </w:r>
      <w:r w:rsidR="002D20B1" w:rsidRPr="00043871">
        <w:rPr>
          <w:rFonts w:ascii="Arial" w:eastAsia="Times New Roman" w:hAnsi="Arial" w:cs="Arial"/>
          <w:color w:val="000000" w:themeColor="text1"/>
          <w:sz w:val="24"/>
          <w:szCs w:val="24"/>
          <w:lang w:val="sk-SK" w:eastAsia="cs-CZ"/>
        </w:rPr>
        <w:t xml:space="preserve">plynu </w:t>
      </w:r>
      <w:r w:rsidR="00770415" w:rsidRPr="00043871">
        <w:rPr>
          <w:rFonts w:ascii="Arial" w:eastAsia="Times New Roman" w:hAnsi="Arial" w:cs="Arial"/>
          <w:color w:val="000000" w:themeColor="text1"/>
          <w:sz w:val="24"/>
          <w:szCs w:val="24"/>
          <w:lang w:val="sk-SK" w:eastAsia="cs-CZ"/>
        </w:rPr>
        <w:t xml:space="preserve">právo na poskytnutie </w:t>
      </w:r>
      <w:r w:rsidR="0013507F" w:rsidRPr="00043871">
        <w:rPr>
          <w:rFonts w:ascii="Arial" w:eastAsia="Times New Roman" w:hAnsi="Arial" w:cs="Arial"/>
          <w:color w:val="000000" w:themeColor="text1"/>
          <w:sz w:val="24"/>
          <w:szCs w:val="24"/>
          <w:lang w:val="sk-SK" w:eastAsia="cs-CZ"/>
        </w:rPr>
        <w:t xml:space="preserve">obsahu </w:t>
      </w:r>
      <w:r w:rsidR="00A36C3E" w:rsidRPr="00043871">
        <w:rPr>
          <w:rFonts w:ascii="Arial" w:eastAsia="Times New Roman" w:hAnsi="Arial" w:cs="Arial"/>
          <w:color w:val="000000" w:themeColor="text1"/>
          <w:sz w:val="24"/>
          <w:szCs w:val="24"/>
          <w:lang w:val="sk-SK" w:eastAsia="cs-CZ"/>
        </w:rPr>
        <w:t>uzatvoren</w:t>
      </w:r>
      <w:r w:rsidR="007F58F0" w:rsidRPr="00043871">
        <w:rPr>
          <w:rFonts w:ascii="Arial" w:eastAsia="Times New Roman" w:hAnsi="Arial" w:cs="Arial"/>
          <w:color w:val="000000" w:themeColor="text1"/>
          <w:sz w:val="24"/>
          <w:szCs w:val="24"/>
          <w:lang w:val="sk-SK" w:eastAsia="cs-CZ"/>
        </w:rPr>
        <w:t>ej</w:t>
      </w:r>
      <w:r w:rsidR="0013507F" w:rsidRPr="00043871">
        <w:rPr>
          <w:rFonts w:ascii="Arial" w:eastAsia="Times New Roman" w:hAnsi="Arial" w:cs="Arial"/>
          <w:color w:val="000000" w:themeColor="text1"/>
          <w:sz w:val="24"/>
          <w:szCs w:val="24"/>
          <w:lang w:val="sk-SK" w:eastAsia="cs-CZ"/>
        </w:rPr>
        <w:t xml:space="preserve"> </w:t>
      </w:r>
      <w:r w:rsidR="007F58F0" w:rsidRPr="00043871">
        <w:rPr>
          <w:rFonts w:ascii="Arial" w:eastAsia="Times New Roman" w:hAnsi="Arial" w:cs="Arial"/>
          <w:color w:val="000000" w:themeColor="text1"/>
          <w:sz w:val="24"/>
          <w:szCs w:val="24"/>
          <w:lang w:val="sk-SK" w:eastAsia="cs-CZ"/>
        </w:rPr>
        <w:t>zmluvy</w:t>
      </w:r>
      <w:r w:rsidR="006F7D88" w:rsidRPr="00043871">
        <w:rPr>
          <w:rFonts w:ascii="Arial" w:eastAsia="Times New Roman" w:hAnsi="Arial" w:cs="Arial"/>
          <w:color w:val="000000" w:themeColor="text1"/>
          <w:sz w:val="24"/>
          <w:szCs w:val="24"/>
          <w:lang w:val="sk-SK" w:eastAsia="cs-CZ"/>
        </w:rPr>
        <w:t xml:space="preserve"> o združenej dodávke elektriny</w:t>
      </w:r>
      <w:r w:rsidR="00904BAB" w:rsidRPr="00043871">
        <w:rPr>
          <w:rFonts w:ascii="Arial" w:eastAsia="Times New Roman" w:hAnsi="Arial" w:cs="Arial"/>
          <w:color w:val="000000" w:themeColor="text1"/>
          <w:sz w:val="24"/>
          <w:szCs w:val="24"/>
          <w:lang w:val="sk-SK" w:eastAsia="cs-CZ"/>
        </w:rPr>
        <w:t>,</w:t>
      </w:r>
      <w:r w:rsidR="006F7D88" w:rsidRPr="00043871">
        <w:rPr>
          <w:rFonts w:ascii="Arial" w:eastAsia="Times New Roman" w:hAnsi="Arial" w:cs="Arial"/>
          <w:color w:val="000000" w:themeColor="text1"/>
          <w:sz w:val="24"/>
          <w:szCs w:val="24"/>
          <w:lang w:val="sk-SK" w:eastAsia="cs-CZ"/>
        </w:rPr>
        <w:t xml:space="preserve"> zmluvy o združenej dodávke plynu alebo inej zmluvy, ktorej uzatvorenie je podmienené uzatvorením zmluvy o združenej dodávke elektriny alebo zmluvy o združenej dodávke plynu</w:t>
      </w:r>
      <w:r w:rsidR="007F58F0" w:rsidRPr="00043871">
        <w:rPr>
          <w:rFonts w:ascii="Arial" w:eastAsia="Times New Roman" w:hAnsi="Arial" w:cs="Arial"/>
          <w:color w:val="000000" w:themeColor="text1"/>
          <w:sz w:val="24"/>
          <w:szCs w:val="24"/>
          <w:lang w:val="sk-SK" w:eastAsia="cs-CZ"/>
        </w:rPr>
        <w:t xml:space="preserve">. Ak o to koncový odberateľ elektriny alebo koncový odberateľ plynu požiada, má dodávateľ elektriny alebo dodávateľ plynu povinnosť </w:t>
      </w:r>
      <w:r w:rsidR="00706E16" w:rsidRPr="00043871">
        <w:rPr>
          <w:rFonts w:ascii="Arial" w:eastAsia="Times New Roman" w:hAnsi="Arial" w:cs="Arial"/>
          <w:color w:val="000000" w:themeColor="text1"/>
          <w:sz w:val="24"/>
          <w:szCs w:val="24"/>
          <w:lang w:val="sk-SK" w:eastAsia="cs-CZ"/>
        </w:rPr>
        <w:t xml:space="preserve">do </w:t>
      </w:r>
      <w:r w:rsidR="00C40C63" w:rsidRPr="00043871">
        <w:rPr>
          <w:rFonts w:ascii="Arial" w:eastAsia="Times New Roman" w:hAnsi="Arial" w:cs="Arial"/>
          <w:color w:val="000000" w:themeColor="text1"/>
          <w:sz w:val="24"/>
          <w:szCs w:val="24"/>
          <w:lang w:val="sk-SK" w:eastAsia="cs-CZ"/>
        </w:rPr>
        <w:t>15</w:t>
      </w:r>
      <w:r w:rsidR="00706E16" w:rsidRPr="00043871">
        <w:rPr>
          <w:rFonts w:ascii="Arial" w:eastAsia="Times New Roman" w:hAnsi="Arial" w:cs="Arial"/>
          <w:color w:val="000000" w:themeColor="text1"/>
          <w:sz w:val="24"/>
          <w:szCs w:val="24"/>
          <w:lang w:val="sk-SK" w:eastAsia="cs-CZ"/>
        </w:rPr>
        <w:t xml:space="preserve"> d</w:t>
      </w:r>
      <w:r w:rsidR="000D693A" w:rsidRPr="00043871">
        <w:rPr>
          <w:rFonts w:ascii="Arial" w:eastAsia="Times New Roman" w:hAnsi="Arial" w:cs="Arial"/>
          <w:color w:val="000000" w:themeColor="text1"/>
          <w:sz w:val="24"/>
          <w:szCs w:val="24"/>
          <w:lang w:val="sk-SK" w:eastAsia="cs-CZ"/>
        </w:rPr>
        <w:t>ní</w:t>
      </w:r>
      <w:r w:rsidR="003E4AD1" w:rsidRPr="00043871">
        <w:rPr>
          <w:rFonts w:ascii="Arial" w:eastAsia="Times New Roman" w:hAnsi="Arial" w:cs="Arial"/>
          <w:color w:val="000000" w:themeColor="text1"/>
          <w:sz w:val="24"/>
          <w:szCs w:val="24"/>
          <w:lang w:val="sk-SK" w:eastAsia="cs-CZ"/>
        </w:rPr>
        <w:t xml:space="preserve"> od doručenia žiadosti</w:t>
      </w:r>
      <w:r w:rsidR="00706E16" w:rsidRPr="00043871">
        <w:rPr>
          <w:rFonts w:ascii="Arial" w:eastAsia="Times New Roman" w:hAnsi="Arial" w:cs="Arial"/>
          <w:color w:val="000000" w:themeColor="text1"/>
          <w:sz w:val="24"/>
          <w:szCs w:val="24"/>
          <w:lang w:val="sk-SK" w:eastAsia="cs-CZ"/>
        </w:rPr>
        <w:t xml:space="preserve"> </w:t>
      </w:r>
      <w:r w:rsidR="007F58F0" w:rsidRPr="00043871">
        <w:rPr>
          <w:rFonts w:ascii="Arial" w:eastAsia="Times New Roman" w:hAnsi="Arial" w:cs="Arial"/>
          <w:color w:val="000000" w:themeColor="text1"/>
          <w:sz w:val="24"/>
          <w:szCs w:val="24"/>
          <w:lang w:val="sk-SK" w:eastAsia="cs-CZ"/>
        </w:rPr>
        <w:t xml:space="preserve">poskytnúť obsah </w:t>
      </w:r>
      <w:r w:rsidR="00A36C3E" w:rsidRPr="00043871">
        <w:rPr>
          <w:rFonts w:ascii="Arial" w:eastAsia="Times New Roman" w:hAnsi="Arial" w:cs="Arial"/>
          <w:color w:val="000000" w:themeColor="text1"/>
          <w:sz w:val="24"/>
          <w:szCs w:val="24"/>
          <w:lang w:val="sk-SK" w:eastAsia="cs-CZ"/>
        </w:rPr>
        <w:t>uzatvoren</w:t>
      </w:r>
      <w:r w:rsidR="007F58F0" w:rsidRPr="00043871">
        <w:rPr>
          <w:rFonts w:ascii="Arial" w:eastAsia="Times New Roman" w:hAnsi="Arial" w:cs="Arial"/>
          <w:color w:val="000000" w:themeColor="text1"/>
          <w:sz w:val="24"/>
          <w:szCs w:val="24"/>
          <w:lang w:val="sk-SK" w:eastAsia="cs-CZ"/>
        </w:rPr>
        <w:t>ej zmluvy podľa prvej vety v</w:t>
      </w:r>
      <w:r w:rsidR="00425150" w:rsidRPr="00043871">
        <w:rPr>
          <w:rFonts w:ascii="Arial" w:eastAsia="Times New Roman" w:hAnsi="Arial" w:cs="Arial"/>
          <w:color w:val="000000" w:themeColor="text1"/>
          <w:sz w:val="24"/>
          <w:szCs w:val="24"/>
          <w:lang w:val="sk-SK" w:eastAsia="cs-CZ"/>
        </w:rPr>
        <w:t xml:space="preserve"> podob</w:t>
      </w:r>
      <w:r w:rsidR="007F58F0" w:rsidRPr="00043871">
        <w:rPr>
          <w:rFonts w:ascii="Arial" w:eastAsia="Times New Roman" w:hAnsi="Arial" w:cs="Arial"/>
          <w:color w:val="000000" w:themeColor="text1"/>
          <w:sz w:val="24"/>
          <w:szCs w:val="24"/>
          <w:lang w:val="sk-SK" w:eastAsia="cs-CZ"/>
        </w:rPr>
        <w:t xml:space="preserve">e </w:t>
      </w:r>
      <w:r w:rsidR="00812018" w:rsidRPr="00043871">
        <w:rPr>
          <w:rFonts w:ascii="Arial" w:eastAsia="Times New Roman" w:hAnsi="Arial" w:cs="Arial"/>
          <w:color w:val="000000" w:themeColor="text1"/>
          <w:sz w:val="24"/>
          <w:szCs w:val="24"/>
          <w:lang w:val="sk-SK" w:eastAsia="cs-CZ"/>
        </w:rPr>
        <w:t>určenej</w:t>
      </w:r>
      <w:r w:rsidR="007F58F0" w:rsidRPr="00043871">
        <w:rPr>
          <w:rFonts w:ascii="Arial" w:eastAsia="Times New Roman" w:hAnsi="Arial" w:cs="Arial"/>
          <w:color w:val="000000" w:themeColor="text1"/>
          <w:sz w:val="24"/>
          <w:szCs w:val="24"/>
          <w:lang w:val="sk-SK" w:eastAsia="cs-CZ"/>
        </w:rPr>
        <w:t xml:space="preserve"> koncovým odberateľom elektriny alebo koncovým odberateľom plynu podľa § 17</w:t>
      </w:r>
      <w:r w:rsidR="009042F5" w:rsidRPr="00043871">
        <w:rPr>
          <w:rFonts w:ascii="Arial" w:eastAsia="Times New Roman" w:hAnsi="Arial" w:cs="Arial"/>
          <w:color w:val="000000" w:themeColor="text1"/>
          <w:sz w:val="24"/>
          <w:szCs w:val="24"/>
          <w:lang w:val="sk-SK" w:eastAsia="cs-CZ"/>
        </w:rPr>
        <w:t>f</w:t>
      </w:r>
      <w:r w:rsidR="007F58F0" w:rsidRPr="00043871">
        <w:rPr>
          <w:rFonts w:ascii="Arial" w:eastAsia="Times New Roman" w:hAnsi="Arial" w:cs="Arial"/>
          <w:color w:val="000000" w:themeColor="text1"/>
          <w:sz w:val="24"/>
          <w:szCs w:val="24"/>
          <w:lang w:val="sk-SK" w:eastAsia="cs-CZ"/>
        </w:rPr>
        <w:t xml:space="preserve"> ods. 3</w:t>
      </w:r>
      <w:r w:rsidRPr="00043871">
        <w:rPr>
          <w:rFonts w:ascii="Arial" w:eastAsia="Times New Roman" w:hAnsi="Arial" w:cs="Arial"/>
          <w:color w:val="000000" w:themeColor="text1"/>
          <w:sz w:val="24"/>
          <w:szCs w:val="24"/>
          <w:lang w:val="sk-SK" w:eastAsia="cs-CZ"/>
        </w:rPr>
        <w:t>.</w:t>
      </w:r>
      <w:r w:rsidR="00B93CE8" w:rsidRPr="00043871">
        <w:rPr>
          <w:rFonts w:ascii="Arial" w:eastAsia="Times New Roman" w:hAnsi="Arial" w:cs="Arial"/>
          <w:color w:val="000000" w:themeColor="text1"/>
          <w:sz w:val="24"/>
          <w:szCs w:val="24"/>
          <w:lang w:val="sk-SK" w:eastAsia="cs-CZ"/>
        </w:rPr>
        <w:t xml:space="preserve"> </w:t>
      </w:r>
      <w:r w:rsidR="00706E16" w:rsidRPr="00043871">
        <w:rPr>
          <w:rFonts w:ascii="Arial" w:eastAsia="Times New Roman" w:hAnsi="Arial" w:cs="Arial"/>
          <w:color w:val="000000" w:themeColor="text1"/>
          <w:sz w:val="24"/>
          <w:szCs w:val="24"/>
          <w:lang w:val="sk-SK" w:eastAsia="cs-CZ"/>
        </w:rPr>
        <w:t xml:space="preserve">Pri poskytnutí obsahu </w:t>
      </w:r>
      <w:r w:rsidR="00A36C3E" w:rsidRPr="00043871">
        <w:rPr>
          <w:rFonts w:ascii="Arial" w:eastAsia="Times New Roman" w:hAnsi="Arial" w:cs="Arial"/>
          <w:color w:val="000000" w:themeColor="text1"/>
          <w:sz w:val="24"/>
          <w:szCs w:val="24"/>
          <w:lang w:val="sk-SK" w:eastAsia="cs-CZ"/>
        </w:rPr>
        <w:t>uzatvoren</w:t>
      </w:r>
      <w:r w:rsidR="00706E16" w:rsidRPr="00043871">
        <w:rPr>
          <w:rFonts w:ascii="Arial" w:eastAsia="Times New Roman" w:hAnsi="Arial" w:cs="Arial"/>
          <w:color w:val="000000" w:themeColor="text1"/>
          <w:sz w:val="24"/>
          <w:szCs w:val="24"/>
          <w:lang w:val="sk-SK" w:eastAsia="cs-CZ"/>
        </w:rPr>
        <w:t xml:space="preserve">ej zmluvy v inej než elektronickej </w:t>
      </w:r>
      <w:r w:rsidR="00425150" w:rsidRPr="00043871">
        <w:rPr>
          <w:rFonts w:ascii="Arial" w:eastAsia="Times New Roman" w:hAnsi="Arial" w:cs="Arial"/>
          <w:color w:val="000000" w:themeColor="text1"/>
          <w:sz w:val="24"/>
          <w:szCs w:val="24"/>
          <w:lang w:val="sk-SK" w:eastAsia="cs-CZ"/>
        </w:rPr>
        <w:t>podobe</w:t>
      </w:r>
      <w:r w:rsidR="00706E16" w:rsidRPr="00043871">
        <w:rPr>
          <w:rFonts w:ascii="Arial" w:eastAsia="Times New Roman" w:hAnsi="Arial" w:cs="Arial"/>
          <w:color w:val="000000" w:themeColor="text1"/>
          <w:sz w:val="24"/>
          <w:szCs w:val="24"/>
          <w:lang w:val="sk-SK" w:eastAsia="cs-CZ"/>
        </w:rPr>
        <w:t xml:space="preserve"> je koncový odberateľ elektriny alebo koncový odberateľ plynu povinný uhradiť náklady spojené s vyhotovením obsahu </w:t>
      </w:r>
      <w:r w:rsidR="00EA56BA" w:rsidRPr="00043871">
        <w:rPr>
          <w:rFonts w:ascii="Arial" w:eastAsia="Times New Roman" w:hAnsi="Arial" w:cs="Arial"/>
          <w:color w:val="000000" w:themeColor="text1"/>
          <w:sz w:val="24"/>
          <w:szCs w:val="24"/>
          <w:lang w:val="sk-SK" w:eastAsia="cs-CZ"/>
        </w:rPr>
        <w:t>uzatvorene</w:t>
      </w:r>
      <w:r w:rsidR="00706E16" w:rsidRPr="00043871">
        <w:rPr>
          <w:rFonts w:ascii="Arial" w:eastAsia="Times New Roman" w:hAnsi="Arial" w:cs="Arial"/>
          <w:color w:val="000000" w:themeColor="text1"/>
          <w:sz w:val="24"/>
          <w:szCs w:val="24"/>
          <w:lang w:val="sk-SK" w:eastAsia="cs-CZ"/>
        </w:rPr>
        <w:t>j zmluvy a jeho doručením prostredníctvom poskytovateľa poštových služieb.</w:t>
      </w:r>
      <w:r w:rsidR="00B93CE8" w:rsidRPr="00043871">
        <w:rPr>
          <w:rFonts w:ascii="Arial" w:eastAsia="Times New Roman" w:hAnsi="Arial" w:cs="Arial"/>
          <w:color w:val="000000" w:themeColor="text1"/>
          <w:sz w:val="24"/>
          <w:szCs w:val="24"/>
          <w:lang w:val="sk-SK" w:eastAsia="cs-CZ"/>
        </w:rPr>
        <w:t xml:space="preserve"> </w:t>
      </w:r>
      <w:r w:rsidR="001E7AA2" w:rsidRPr="00043871">
        <w:rPr>
          <w:rFonts w:ascii="Arial" w:eastAsia="Times New Roman" w:hAnsi="Arial" w:cs="Arial"/>
          <w:color w:val="000000" w:themeColor="text1"/>
          <w:sz w:val="24"/>
          <w:szCs w:val="24"/>
          <w:lang w:val="sk-SK" w:eastAsia="cs-CZ"/>
        </w:rPr>
        <w:t xml:space="preserve"> </w:t>
      </w:r>
      <w:r w:rsidR="00EE6AF7" w:rsidRPr="00043871">
        <w:rPr>
          <w:rFonts w:ascii="Arial" w:eastAsia="Times New Roman" w:hAnsi="Arial" w:cs="Arial"/>
          <w:color w:val="000000" w:themeColor="text1"/>
          <w:sz w:val="24"/>
          <w:szCs w:val="24"/>
          <w:lang w:val="sk-SK" w:eastAsia="cs-CZ"/>
        </w:rPr>
        <w:t xml:space="preserve">  </w:t>
      </w:r>
    </w:p>
    <w:p w14:paraId="639E47F8" w14:textId="519FACC0" w:rsidR="00D96116" w:rsidRPr="00043871" w:rsidRDefault="00D96116" w:rsidP="0047797C">
      <w:pPr>
        <w:shd w:val="clear" w:color="auto" w:fill="FFFFFF" w:themeFill="background1"/>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w:t>
      </w:r>
      <w:r w:rsidR="00A02BB0" w:rsidRPr="00043871">
        <w:rPr>
          <w:rFonts w:ascii="Arial" w:eastAsia="Times New Roman" w:hAnsi="Arial" w:cs="Arial"/>
          <w:color w:val="000000" w:themeColor="text1"/>
          <w:sz w:val="24"/>
          <w:szCs w:val="24"/>
          <w:lang w:val="sk-SK" w:eastAsia="cs-CZ"/>
        </w:rPr>
        <w:t>5</w:t>
      </w:r>
      <w:r w:rsidRPr="00043871">
        <w:rPr>
          <w:rFonts w:ascii="Arial" w:eastAsia="Times New Roman" w:hAnsi="Arial" w:cs="Arial"/>
          <w:color w:val="000000" w:themeColor="text1"/>
          <w:sz w:val="24"/>
          <w:szCs w:val="24"/>
          <w:lang w:val="sk-SK" w:eastAsia="cs-CZ"/>
        </w:rPr>
        <w:t>) Ak</w:t>
      </w:r>
      <w:r w:rsidR="00C71BA2" w:rsidRPr="00043871">
        <w:rPr>
          <w:rFonts w:ascii="Arial" w:eastAsia="Times New Roman" w:hAnsi="Arial" w:cs="Arial"/>
          <w:color w:val="000000" w:themeColor="text1"/>
          <w:sz w:val="24"/>
          <w:szCs w:val="24"/>
          <w:lang w:val="sk-SK" w:eastAsia="cs-CZ"/>
        </w:rPr>
        <w:t xml:space="preserve"> je dodávateľ elekt</w:t>
      </w:r>
      <w:r w:rsidR="004D4040" w:rsidRPr="00043871">
        <w:rPr>
          <w:rFonts w:ascii="Arial" w:eastAsia="Times New Roman" w:hAnsi="Arial" w:cs="Arial"/>
          <w:color w:val="000000" w:themeColor="text1"/>
          <w:sz w:val="24"/>
          <w:szCs w:val="24"/>
          <w:lang w:val="sk-SK" w:eastAsia="cs-CZ"/>
        </w:rPr>
        <w:t>r</w:t>
      </w:r>
      <w:r w:rsidR="00C71BA2" w:rsidRPr="00043871">
        <w:rPr>
          <w:rFonts w:ascii="Arial" w:eastAsia="Times New Roman" w:hAnsi="Arial" w:cs="Arial"/>
          <w:color w:val="000000" w:themeColor="text1"/>
          <w:sz w:val="24"/>
          <w:szCs w:val="24"/>
          <w:lang w:val="sk-SK" w:eastAsia="cs-CZ"/>
        </w:rPr>
        <w:t xml:space="preserve">iny </w:t>
      </w:r>
      <w:r w:rsidR="004D4040" w:rsidRPr="00043871">
        <w:rPr>
          <w:rFonts w:ascii="Arial" w:eastAsia="Times New Roman" w:hAnsi="Arial" w:cs="Arial"/>
          <w:color w:val="000000" w:themeColor="text1"/>
          <w:sz w:val="24"/>
          <w:szCs w:val="24"/>
          <w:lang w:val="sk-SK" w:eastAsia="cs-CZ"/>
        </w:rPr>
        <w:t>alebo</w:t>
      </w:r>
      <w:r w:rsidR="00C71BA2" w:rsidRPr="00043871">
        <w:rPr>
          <w:rFonts w:ascii="Arial" w:eastAsia="Times New Roman" w:hAnsi="Arial" w:cs="Arial"/>
          <w:color w:val="000000" w:themeColor="text1"/>
          <w:sz w:val="24"/>
          <w:szCs w:val="24"/>
          <w:lang w:val="sk-SK" w:eastAsia="cs-CZ"/>
        </w:rPr>
        <w:t xml:space="preserve"> </w:t>
      </w:r>
      <w:r w:rsidR="00FC3E83" w:rsidRPr="00043871">
        <w:rPr>
          <w:rFonts w:ascii="Arial" w:eastAsia="Times New Roman" w:hAnsi="Arial" w:cs="Arial"/>
          <w:color w:val="000000" w:themeColor="text1"/>
          <w:sz w:val="24"/>
          <w:szCs w:val="24"/>
          <w:lang w:val="sk-SK" w:eastAsia="cs-CZ"/>
        </w:rPr>
        <w:t xml:space="preserve">dodávateľ </w:t>
      </w:r>
      <w:r w:rsidR="00C71BA2" w:rsidRPr="00043871">
        <w:rPr>
          <w:rFonts w:ascii="Arial" w:eastAsia="Times New Roman" w:hAnsi="Arial" w:cs="Arial"/>
          <w:color w:val="000000" w:themeColor="text1"/>
          <w:sz w:val="24"/>
          <w:szCs w:val="24"/>
          <w:lang w:val="sk-SK" w:eastAsia="cs-CZ"/>
        </w:rPr>
        <w:t>plynu</w:t>
      </w:r>
      <w:r w:rsidR="004D4040" w:rsidRPr="00043871">
        <w:rPr>
          <w:rFonts w:ascii="Arial" w:eastAsia="Times New Roman" w:hAnsi="Arial" w:cs="Arial"/>
          <w:color w:val="000000" w:themeColor="text1"/>
          <w:sz w:val="24"/>
          <w:szCs w:val="24"/>
          <w:lang w:val="sk-SK" w:eastAsia="cs-CZ"/>
        </w:rPr>
        <w:t xml:space="preserve"> podľa zmluvy </w:t>
      </w:r>
      <w:r w:rsidR="006A16F9" w:rsidRPr="00043871">
        <w:rPr>
          <w:rFonts w:ascii="Arial" w:eastAsia="Times New Roman" w:hAnsi="Arial" w:cs="Arial"/>
          <w:color w:val="000000" w:themeColor="text1"/>
          <w:sz w:val="24"/>
          <w:szCs w:val="24"/>
          <w:lang w:val="sk-SK" w:eastAsia="cs-CZ"/>
        </w:rPr>
        <w:t>uzatvorenej</w:t>
      </w:r>
      <w:r w:rsidR="00C71BA2" w:rsidRPr="00043871">
        <w:rPr>
          <w:rFonts w:ascii="Arial" w:eastAsia="Times New Roman" w:hAnsi="Arial" w:cs="Arial"/>
          <w:color w:val="000000" w:themeColor="text1"/>
          <w:sz w:val="24"/>
          <w:szCs w:val="24"/>
          <w:lang w:val="sk-SK" w:eastAsia="cs-CZ"/>
        </w:rPr>
        <w:t xml:space="preserve"> s koncovým odb</w:t>
      </w:r>
      <w:r w:rsidR="004D4040" w:rsidRPr="00043871">
        <w:rPr>
          <w:rFonts w:ascii="Arial" w:eastAsia="Times New Roman" w:hAnsi="Arial" w:cs="Arial"/>
          <w:color w:val="000000" w:themeColor="text1"/>
          <w:sz w:val="24"/>
          <w:szCs w:val="24"/>
          <w:lang w:val="sk-SK" w:eastAsia="cs-CZ"/>
        </w:rPr>
        <w:t>e</w:t>
      </w:r>
      <w:r w:rsidR="00C71BA2" w:rsidRPr="00043871">
        <w:rPr>
          <w:rFonts w:ascii="Arial" w:eastAsia="Times New Roman" w:hAnsi="Arial" w:cs="Arial"/>
          <w:color w:val="000000" w:themeColor="text1"/>
          <w:sz w:val="24"/>
          <w:szCs w:val="24"/>
          <w:lang w:val="sk-SK" w:eastAsia="cs-CZ"/>
        </w:rPr>
        <w:t>rate</w:t>
      </w:r>
      <w:r w:rsidR="004D4040" w:rsidRPr="00043871">
        <w:rPr>
          <w:rFonts w:ascii="Arial" w:eastAsia="Times New Roman" w:hAnsi="Arial" w:cs="Arial"/>
          <w:color w:val="000000" w:themeColor="text1"/>
          <w:sz w:val="24"/>
          <w:szCs w:val="24"/>
          <w:lang w:val="sk-SK" w:eastAsia="cs-CZ"/>
        </w:rPr>
        <w:t>ľom</w:t>
      </w:r>
      <w:r w:rsidR="00C71BA2" w:rsidRPr="00043871">
        <w:rPr>
          <w:rFonts w:ascii="Arial" w:eastAsia="Times New Roman" w:hAnsi="Arial" w:cs="Arial"/>
          <w:color w:val="000000" w:themeColor="text1"/>
          <w:sz w:val="24"/>
          <w:szCs w:val="24"/>
          <w:lang w:val="sk-SK" w:eastAsia="cs-CZ"/>
        </w:rPr>
        <w:t xml:space="preserve"> </w:t>
      </w:r>
      <w:r w:rsidR="00801CA7" w:rsidRPr="00043871">
        <w:rPr>
          <w:rFonts w:ascii="Arial" w:eastAsia="Times New Roman" w:hAnsi="Arial" w:cs="Arial"/>
          <w:color w:val="000000" w:themeColor="text1"/>
          <w:sz w:val="24"/>
          <w:szCs w:val="24"/>
          <w:lang w:val="sk-SK" w:eastAsia="cs-CZ"/>
        </w:rPr>
        <w:t xml:space="preserve">elektriny alebo koncovým odberateľom plynu </w:t>
      </w:r>
      <w:r w:rsidR="003846C7" w:rsidRPr="00043871">
        <w:rPr>
          <w:rFonts w:ascii="Arial" w:eastAsia="Times New Roman" w:hAnsi="Arial" w:cs="Arial"/>
          <w:color w:val="000000" w:themeColor="text1"/>
          <w:sz w:val="24"/>
          <w:szCs w:val="24"/>
          <w:lang w:val="sk-SK" w:eastAsia="cs-CZ"/>
        </w:rPr>
        <w:t xml:space="preserve">oprávnený </w:t>
      </w:r>
      <w:r w:rsidR="00544E85" w:rsidRPr="00043871">
        <w:rPr>
          <w:rFonts w:ascii="Arial" w:eastAsia="Times New Roman" w:hAnsi="Arial" w:cs="Arial"/>
          <w:color w:val="000000" w:themeColor="text1"/>
          <w:sz w:val="24"/>
          <w:szCs w:val="24"/>
          <w:lang w:val="sk-SK" w:eastAsia="cs-CZ"/>
        </w:rPr>
        <w:t>z</w:t>
      </w:r>
      <w:r w:rsidR="003846C7" w:rsidRPr="00043871">
        <w:rPr>
          <w:rFonts w:ascii="Arial" w:eastAsia="Times New Roman" w:hAnsi="Arial" w:cs="Arial"/>
          <w:color w:val="000000" w:themeColor="text1"/>
          <w:sz w:val="24"/>
          <w:szCs w:val="24"/>
          <w:lang w:val="sk-SK" w:eastAsia="cs-CZ"/>
        </w:rPr>
        <w:t>meniť dohodnutú</w:t>
      </w:r>
      <w:r w:rsidR="00C71BA2" w:rsidRPr="00043871">
        <w:rPr>
          <w:rFonts w:ascii="Arial" w:eastAsia="Times New Roman" w:hAnsi="Arial" w:cs="Arial"/>
          <w:color w:val="000000" w:themeColor="text1"/>
          <w:sz w:val="24"/>
          <w:szCs w:val="24"/>
          <w:lang w:val="sk-SK" w:eastAsia="cs-CZ"/>
        </w:rPr>
        <w:t xml:space="preserve"> cenu </w:t>
      </w:r>
      <w:r w:rsidR="007D10AF" w:rsidRPr="00043871">
        <w:rPr>
          <w:rFonts w:ascii="Arial" w:eastAsia="Times New Roman" w:hAnsi="Arial" w:cs="Arial"/>
          <w:color w:val="000000" w:themeColor="text1"/>
          <w:sz w:val="24"/>
          <w:szCs w:val="24"/>
          <w:lang w:val="sk-SK" w:eastAsia="cs-CZ"/>
        </w:rPr>
        <w:t xml:space="preserve">za </w:t>
      </w:r>
      <w:r w:rsidR="00C71BA2" w:rsidRPr="00043871">
        <w:rPr>
          <w:rFonts w:ascii="Arial" w:eastAsia="Times New Roman" w:hAnsi="Arial" w:cs="Arial"/>
          <w:color w:val="000000" w:themeColor="text1"/>
          <w:sz w:val="24"/>
          <w:szCs w:val="24"/>
          <w:lang w:val="sk-SK" w:eastAsia="cs-CZ"/>
        </w:rPr>
        <w:t>dodávk</w:t>
      </w:r>
      <w:r w:rsidR="007D10AF" w:rsidRPr="00043871">
        <w:rPr>
          <w:rFonts w:ascii="Arial" w:eastAsia="Times New Roman" w:hAnsi="Arial" w:cs="Arial"/>
          <w:color w:val="000000" w:themeColor="text1"/>
          <w:sz w:val="24"/>
          <w:szCs w:val="24"/>
          <w:lang w:val="sk-SK" w:eastAsia="cs-CZ"/>
        </w:rPr>
        <w:t>u</w:t>
      </w:r>
      <w:r w:rsidR="00C71BA2" w:rsidRPr="00043871">
        <w:rPr>
          <w:rFonts w:ascii="Arial" w:eastAsia="Times New Roman" w:hAnsi="Arial" w:cs="Arial"/>
          <w:color w:val="000000" w:themeColor="text1"/>
          <w:sz w:val="24"/>
          <w:szCs w:val="24"/>
          <w:lang w:val="sk-SK" w:eastAsia="cs-CZ"/>
        </w:rPr>
        <w:t xml:space="preserve"> </w:t>
      </w:r>
      <w:r w:rsidR="003846C7" w:rsidRPr="00043871">
        <w:rPr>
          <w:rFonts w:ascii="Arial" w:eastAsia="Times New Roman" w:hAnsi="Arial" w:cs="Arial"/>
          <w:color w:val="000000" w:themeColor="text1"/>
          <w:sz w:val="24"/>
          <w:szCs w:val="24"/>
          <w:lang w:val="sk-SK" w:eastAsia="cs-CZ"/>
        </w:rPr>
        <w:t>elektriny</w:t>
      </w:r>
      <w:r w:rsidR="00C71BA2" w:rsidRPr="00043871">
        <w:rPr>
          <w:rFonts w:ascii="Arial" w:eastAsia="Times New Roman" w:hAnsi="Arial" w:cs="Arial"/>
          <w:color w:val="000000" w:themeColor="text1"/>
          <w:sz w:val="24"/>
          <w:szCs w:val="24"/>
          <w:lang w:val="sk-SK" w:eastAsia="cs-CZ"/>
        </w:rPr>
        <w:t xml:space="preserve"> alebo</w:t>
      </w:r>
      <w:r w:rsidR="007D10AF" w:rsidRPr="00043871">
        <w:rPr>
          <w:rFonts w:ascii="Arial" w:eastAsia="Times New Roman" w:hAnsi="Arial" w:cs="Arial"/>
          <w:color w:val="000000" w:themeColor="text1"/>
          <w:sz w:val="24"/>
          <w:szCs w:val="24"/>
          <w:lang w:val="sk-SK" w:eastAsia="cs-CZ"/>
        </w:rPr>
        <w:t xml:space="preserve"> za dodávku</w:t>
      </w:r>
      <w:r w:rsidR="00C71BA2" w:rsidRPr="00043871">
        <w:rPr>
          <w:rFonts w:ascii="Arial" w:eastAsia="Times New Roman" w:hAnsi="Arial" w:cs="Arial"/>
          <w:color w:val="000000" w:themeColor="text1"/>
          <w:sz w:val="24"/>
          <w:szCs w:val="24"/>
          <w:lang w:val="sk-SK" w:eastAsia="cs-CZ"/>
        </w:rPr>
        <w:t xml:space="preserve"> plynu alebo obchodné podmienky dodávky elektriny alebo dodávky plynu</w:t>
      </w:r>
      <w:r w:rsidRPr="00043871">
        <w:rPr>
          <w:rFonts w:ascii="Arial" w:eastAsia="Times New Roman" w:hAnsi="Arial" w:cs="Arial"/>
          <w:color w:val="000000" w:themeColor="text1"/>
          <w:sz w:val="24"/>
          <w:szCs w:val="24"/>
          <w:lang w:val="sk-SK" w:eastAsia="cs-CZ"/>
        </w:rPr>
        <w:t xml:space="preserve"> </w:t>
      </w:r>
      <w:r w:rsidR="00276855" w:rsidRPr="00043871">
        <w:rPr>
          <w:rFonts w:ascii="Arial" w:eastAsia="Times New Roman" w:hAnsi="Arial" w:cs="Arial"/>
          <w:color w:val="000000" w:themeColor="text1"/>
          <w:sz w:val="24"/>
          <w:szCs w:val="24"/>
          <w:lang w:val="sk-SK" w:eastAsia="cs-CZ"/>
        </w:rPr>
        <w:t>a</w:t>
      </w:r>
      <w:r w:rsidR="00B23CB0" w:rsidRPr="00043871">
        <w:rPr>
          <w:rFonts w:ascii="Arial" w:eastAsia="Times New Roman" w:hAnsi="Arial" w:cs="Arial"/>
          <w:color w:val="000000" w:themeColor="text1"/>
          <w:sz w:val="24"/>
          <w:szCs w:val="24"/>
          <w:lang w:val="sk-SK" w:eastAsia="cs-CZ"/>
        </w:rPr>
        <w:t xml:space="preserve"> koncový </w:t>
      </w:r>
      <w:r w:rsidRPr="00043871">
        <w:rPr>
          <w:rFonts w:ascii="Arial" w:eastAsia="Times New Roman" w:hAnsi="Arial" w:cs="Arial"/>
          <w:color w:val="000000" w:themeColor="text1"/>
          <w:sz w:val="24"/>
          <w:szCs w:val="24"/>
          <w:lang w:val="sk-SK" w:eastAsia="cs-CZ"/>
        </w:rPr>
        <w:t>odberateľ elektriny alebo</w:t>
      </w:r>
      <w:r w:rsidR="00891C78" w:rsidRPr="00043871">
        <w:rPr>
          <w:rFonts w:ascii="Arial" w:eastAsia="Times New Roman" w:hAnsi="Arial" w:cs="Arial"/>
          <w:color w:val="000000" w:themeColor="text1"/>
          <w:sz w:val="24"/>
          <w:szCs w:val="24"/>
          <w:lang w:val="sk-SK" w:eastAsia="cs-CZ"/>
        </w:rPr>
        <w:t xml:space="preserve"> </w:t>
      </w:r>
      <w:r w:rsidR="00B23CB0" w:rsidRPr="00043871">
        <w:rPr>
          <w:rFonts w:ascii="Arial" w:eastAsia="Times New Roman" w:hAnsi="Arial" w:cs="Arial"/>
          <w:color w:val="000000" w:themeColor="text1"/>
          <w:sz w:val="24"/>
          <w:szCs w:val="24"/>
          <w:lang w:val="sk-SK" w:eastAsia="cs-CZ"/>
        </w:rPr>
        <w:t xml:space="preserve">koncový </w:t>
      </w:r>
      <w:r w:rsidRPr="00043871">
        <w:rPr>
          <w:rFonts w:ascii="Arial" w:eastAsia="Times New Roman" w:hAnsi="Arial" w:cs="Arial"/>
          <w:color w:val="000000" w:themeColor="text1"/>
          <w:sz w:val="24"/>
          <w:szCs w:val="24"/>
          <w:lang w:val="sk-SK" w:eastAsia="cs-CZ"/>
        </w:rPr>
        <w:t>odberateľ plynu so zmenou ceny za dodávku elektriny, ceny za dodávku plynu alebo so zmenou obchodných podmienok dodávky elektriny alebo dodávky plynu, ktorú mu oznámil dodávateľ elektriny alebo dodávateľ plynu podľa odseku 1 písm. b), nesúhlasí, má právo zmluvu o združenej dodávke elektriny alebo zmluvu o združenej dodávke plynu bezodplatne a s účinnosťou najskôr k plánovanému dňu účinnosti zmeny vypovedať doručením oznámenia o výpovedi takej zmluvy dodávateľovi najneskôr 15 dní pred plánovaným dňom účinnosti zmeny; toto právo sa vzťahuje aj na zmluvy uzavreté na dobu určitú.</w:t>
      </w:r>
    </w:p>
    <w:p w14:paraId="166850D8" w14:textId="4C085886" w:rsidR="00D96116" w:rsidRPr="00043871" w:rsidRDefault="00D96116" w:rsidP="0047797C">
      <w:pPr>
        <w:shd w:val="clear" w:color="auto" w:fill="FFFFFF" w:themeFill="background1"/>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A02BB0" w:rsidRPr="00043871">
        <w:rPr>
          <w:rFonts w:ascii="Arial" w:eastAsia="Times New Roman" w:hAnsi="Arial" w:cs="Arial"/>
          <w:color w:val="000000" w:themeColor="text1"/>
          <w:sz w:val="24"/>
          <w:szCs w:val="24"/>
          <w:lang w:val="sk-SK" w:eastAsia="cs-CZ"/>
        </w:rPr>
        <w:t>6</w:t>
      </w:r>
      <w:r w:rsidRPr="00043871">
        <w:rPr>
          <w:rFonts w:ascii="Arial" w:eastAsia="Times New Roman" w:hAnsi="Arial" w:cs="Arial"/>
          <w:color w:val="000000" w:themeColor="text1"/>
          <w:sz w:val="24"/>
          <w:szCs w:val="24"/>
          <w:lang w:val="sk-SK" w:eastAsia="cs-CZ"/>
        </w:rPr>
        <w:t xml:space="preserve">) Ak dodávateľ elektriny alebo dodávateľ plynu neoznámi </w:t>
      </w:r>
      <w:r w:rsidR="00B23CB0" w:rsidRPr="00043871">
        <w:rPr>
          <w:rFonts w:ascii="Arial" w:eastAsia="Times New Roman" w:hAnsi="Arial" w:cs="Arial"/>
          <w:color w:val="000000" w:themeColor="text1"/>
          <w:sz w:val="24"/>
          <w:szCs w:val="24"/>
          <w:lang w:val="sk-SK" w:eastAsia="cs-CZ"/>
        </w:rPr>
        <w:t xml:space="preserve">koncovému </w:t>
      </w:r>
      <w:r w:rsidRPr="00043871">
        <w:rPr>
          <w:rFonts w:ascii="Arial" w:eastAsia="Times New Roman" w:hAnsi="Arial" w:cs="Arial"/>
          <w:color w:val="000000" w:themeColor="text1"/>
          <w:sz w:val="24"/>
          <w:szCs w:val="24"/>
          <w:lang w:val="sk-SK" w:eastAsia="cs-CZ"/>
        </w:rPr>
        <w:t xml:space="preserve">odberateľovi elektriny alebo </w:t>
      </w:r>
      <w:r w:rsidR="00B23CB0" w:rsidRPr="00043871">
        <w:rPr>
          <w:rFonts w:ascii="Arial" w:eastAsia="Times New Roman" w:hAnsi="Arial" w:cs="Arial"/>
          <w:color w:val="000000" w:themeColor="text1"/>
          <w:sz w:val="24"/>
          <w:szCs w:val="24"/>
          <w:lang w:val="sk-SK" w:eastAsia="cs-CZ"/>
        </w:rPr>
        <w:t xml:space="preserve">koncovému </w:t>
      </w:r>
      <w:r w:rsidRPr="00043871">
        <w:rPr>
          <w:rFonts w:ascii="Arial" w:eastAsia="Times New Roman" w:hAnsi="Arial" w:cs="Arial"/>
          <w:color w:val="000000" w:themeColor="text1"/>
          <w:sz w:val="24"/>
          <w:szCs w:val="24"/>
          <w:lang w:val="sk-SK" w:eastAsia="cs-CZ"/>
        </w:rPr>
        <w:t>odberateľovi plynu zmenu ceny za dodávku elektriny, ceny za dodávku plynu alebo zmenu obchodných podmienok dodávky elektriny alebo dodávky plynu v lehote podľa odseku 1 písm. b),</w:t>
      </w:r>
      <w:r w:rsidR="7A590C45" w:rsidRPr="00043871">
        <w:rPr>
          <w:rFonts w:ascii="Arial" w:eastAsia="Times New Roman" w:hAnsi="Arial" w:cs="Arial"/>
          <w:color w:val="000000" w:themeColor="text1"/>
          <w:sz w:val="24"/>
          <w:szCs w:val="24"/>
          <w:lang w:val="sk-SK" w:eastAsia="cs-CZ"/>
        </w:rPr>
        <w:t xml:space="preserve"> </w:t>
      </w:r>
      <w:r w:rsidR="00B23CB0" w:rsidRPr="00043871">
        <w:rPr>
          <w:rFonts w:ascii="Arial" w:eastAsia="Times New Roman" w:hAnsi="Arial" w:cs="Arial"/>
          <w:color w:val="000000" w:themeColor="text1"/>
          <w:sz w:val="24"/>
          <w:szCs w:val="24"/>
          <w:lang w:val="sk-SK" w:eastAsia="cs-CZ"/>
        </w:rPr>
        <w:t xml:space="preserve">koncový </w:t>
      </w:r>
      <w:r w:rsidRPr="00043871">
        <w:rPr>
          <w:rFonts w:ascii="Arial" w:eastAsia="Times New Roman" w:hAnsi="Arial" w:cs="Arial"/>
          <w:color w:val="000000" w:themeColor="text1"/>
          <w:sz w:val="24"/>
          <w:szCs w:val="24"/>
          <w:lang w:val="sk-SK" w:eastAsia="cs-CZ"/>
        </w:rPr>
        <w:t xml:space="preserve">odberateľ elektriny alebo </w:t>
      </w:r>
      <w:r w:rsidRPr="00043871" w:rsidDel="005C178E">
        <w:rPr>
          <w:rFonts w:ascii="Arial" w:eastAsia="Times New Roman" w:hAnsi="Arial" w:cs="Arial"/>
          <w:color w:val="000000" w:themeColor="text1"/>
          <w:sz w:val="24"/>
          <w:szCs w:val="24"/>
          <w:lang w:val="sk-SK" w:eastAsia="cs-CZ"/>
        </w:rPr>
        <w:t xml:space="preserve"> </w:t>
      </w:r>
      <w:r w:rsidR="00B23CB0" w:rsidRPr="00043871">
        <w:rPr>
          <w:rFonts w:ascii="Arial" w:eastAsia="Times New Roman" w:hAnsi="Arial" w:cs="Arial"/>
          <w:color w:val="000000" w:themeColor="text1"/>
          <w:sz w:val="24"/>
          <w:szCs w:val="24"/>
          <w:lang w:val="sk-SK" w:eastAsia="cs-CZ"/>
        </w:rPr>
        <w:t xml:space="preserve">koncový </w:t>
      </w:r>
      <w:r w:rsidRPr="00043871">
        <w:rPr>
          <w:rFonts w:ascii="Arial" w:eastAsia="Times New Roman" w:hAnsi="Arial" w:cs="Arial"/>
          <w:color w:val="000000" w:themeColor="text1"/>
          <w:sz w:val="24"/>
          <w:szCs w:val="24"/>
          <w:lang w:val="sk-SK" w:eastAsia="cs-CZ"/>
        </w:rPr>
        <w:t xml:space="preserve">odberateľ plynu má právo zmluvu o združenej dodávke elektriny alebo zmluvu o združenej dodávke plynu bezodplatne vypovedať doručením oznámenia o výpovedi takej zmluvy dodávateľovi najneskôr do troch mesiacov odo dňa účinnosti zmeny s účinnosťou </w:t>
      </w:r>
      <w:r w:rsidR="006F0006" w:rsidRPr="00043871">
        <w:rPr>
          <w:rFonts w:ascii="Arial" w:eastAsia="Times New Roman" w:hAnsi="Arial" w:cs="Arial"/>
          <w:color w:val="000000" w:themeColor="text1"/>
          <w:sz w:val="24"/>
          <w:szCs w:val="24"/>
          <w:lang w:val="sk-SK" w:eastAsia="cs-CZ"/>
        </w:rPr>
        <w:t>k pätnástemu d</w:t>
      </w:r>
      <w:r w:rsidR="00442389" w:rsidRPr="00043871">
        <w:rPr>
          <w:rFonts w:ascii="Arial" w:eastAsia="Times New Roman" w:hAnsi="Arial" w:cs="Arial"/>
          <w:color w:val="000000" w:themeColor="text1"/>
          <w:sz w:val="24"/>
          <w:szCs w:val="24"/>
          <w:lang w:val="sk-SK" w:eastAsia="cs-CZ"/>
        </w:rPr>
        <w:t>ňu</w:t>
      </w:r>
      <w:r w:rsidR="006F0006"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odo dňa doručenia oznámenia o výpovedi zmluvy dodávateľovi</w:t>
      </w:r>
      <w:r w:rsidR="00B46C6B" w:rsidRPr="00043871">
        <w:rPr>
          <w:rFonts w:ascii="Arial" w:eastAsia="Times New Roman" w:hAnsi="Arial" w:cs="Arial"/>
          <w:color w:val="000000" w:themeColor="text1"/>
          <w:sz w:val="24"/>
          <w:szCs w:val="24"/>
          <w:lang w:val="sk-SK" w:eastAsia="cs-CZ"/>
        </w:rPr>
        <w:t>, ak koncový odberateľ elektriny alebo koncový odberateľ plynu neurčí v oznámení o výpovedi zmluvy iný okamih účinnosti výpovedi zmluvy</w:t>
      </w:r>
      <w:r w:rsidR="001B3EDB" w:rsidRPr="00043871">
        <w:rPr>
          <w:rFonts w:ascii="Arial" w:eastAsia="Times New Roman" w:hAnsi="Arial" w:cs="Arial"/>
          <w:color w:val="000000" w:themeColor="text1"/>
          <w:sz w:val="24"/>
          <w:szCs w:val="24"/>
          <w:lang w:val="sk-SK" w:eastAsia="cs-CZ"/>
        </w:rPr>
        <w:t xml:space="preserve">, </w:t>
      </w:r>
      <w:r w:rsidR="00F1504D" w:rsidRPr="00043871">
        <w:rPr>
          <w:rFonts w:ascii="Arial" w:eastAsia="Times New Roman" w:hAnsi="Arial" w:cs="Arial"/>
          <w:color w:val="000000" w:themeColor="text1"/>
          <w:sz w:val="24"/>
          <w:szCs w:val="24"/>
          <w:lang w:val="sk-SK" w:eastAsia="cs-CZ"/>
        </w:rPr>
        <w:t>najneskôr vša</w:t>
      </w:r>
      <w:r w:rsidR="002246B8" w:rsidRPr="00043871">
        <w:rPr>
          <w:rFonts w:ascii="Arial" w:eastAsia="Times New Roman" w:hAnsi="Arial" w:cs="Arial"/>
          <w:color w:val="000000" w:themeColor="text1"/>
          <w:sz w:val="24"/>
          <w:szCs w:val="24"/>
          <w:lang w:val="sk-SK" w:eastAsia="cs-CZ"/>
        </w:rPr>
        <w:t>k</w:t>
      </w:r>
      <w:r w:rsidR="00F1504D" w:rsidRPr="00043871">
        <w:rPr>
          <w:rFonts w:ascii="Arial" w:eastAsia="Times New Roman" w:hAnsi="Arial" w:cs="Arial"/>
          <w:color w:val="000000" w:themeColor="text1"/>
          <w:sz w:val="24"/>
          <w:szCs w:val="24"/>
          <w:lang w:val="sk-SK" w:eastAsia="cs-CZ"/>
        </w:rPr>
        <w:t xml:space="preserve"> </w:t>
      </w:r>
      <w:r w:rsidR="00603B99" w:rsidRPr="00043871">
        <w:rPr>
          <w:rFonts w:ascii="Arial" w:eastAsia="Times New Roman" w:hAnsi="Arial" w:cs="Arial"/>
          <w:color w:val="000000" w:themeColor="text1"/>
          <w:sz w:val="24"/>
          <w:szCs w:val="24"/>
          <w:lang w:val="sk-SK" w:eastAsia="cs-CZ"/>
        </w:rPr>
        <w:t xml:space="preserve">ku dňu uplynutia troch mesiacov </w:t>
      </w:r>
      <w:r w:rsidR="00F1504D" w:rsidRPr="00043871">
        <w:rPr>
          <w:rFonts w:ascii="Arial" w:eastAsia="Times New Roman" w:hAnsi="Arial" w:cs="Arial"/>
          <w:color w:val="000000" w:themeColor="text1"/>
          <w:sz w:val="24"/>
          <w:szCs w:val="24"/>
          <w:lang w:val="sk-SK" w:eastAsia="cs-CZ"/>
        </w:rPr>
        <w:t>odo dňa účinnosti zmeny</w:t>
      </w:r>
      <w:r w:rsidRPr="00043871">
        <w:rPr>
          <w:rFonts w:ascii="Arial" w:eastAsia="Times New Roman" w:hAnsi="Arial" w:cs="Arial"/>
          <w:color w:val="000000" w:themeColor="text1"/>
          <w:sz w:val="24"/>
          <w:szCs w:val="24"/>
          <w:lang w:val="sk-SK" w:eastAsia="cs-CZ"/>
        </w:rPr>
        <w:t>.</w:t>
      </w:r>
    </w:p>
    <w:p w14:paraId="0A6ECDF5" w14:textId="5ACB46B0" w:rsidR="00D96116" w:rsidRPr="00043871" w:rsidRDefault="00D96116" w:rsidP="0047797C">
      <w:pPr>
        <w:shd w:val="clear" w:color="auto" w:fill="FFFFFF" w:themeFill="background1"/>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A02BB0" w:rsidRPr="00043871">
        <w:rPr>
          <w:rFonts w:ascii="Arial" w:eastAsia="Times New Roman" w:hAnsi="Arial" w:cs="Arial"/>
          <w:color w:val="000000" w:themeColor="text1"/>
          <w:sz w:val="24"/>
          <w:szCs w:val="24"/>
          <w:lang w:val="sk-SK" w:eastAsia="cs-CZ"/>
        </w:rPr>
        <w:t>7</w:t>
      </w:r>
      <w:r w:rsidRPr="00043871">
        <w:rPr>
          <w:rFonts w:ascii="Arial" w:eastAsia="Times New Roman" w:hAnsi="Arial" w:cs="Arial"/>
          <w:color w:val="000000" w:themeColor="text1"/>
          <w:sz w:val="24"/>
          <w:szCs w:val="24"/>
          <w:lang w:val="sk-SK" w:eastAsia="cs-CZ"/>
        </w:rPr>
        <w:t xml:space="preserve">) Zmluva o združenej dodávke elektriny a zmluva o združenej dodávke plynu zaniká dňom účinnosti výpovede určeným v oznámení o výpovedi takej zmluvy podľa odseku </w:t>
      </w:r>
      <w:r w:rsidR="00D145D2" w:rsidRPr="00043871">
        <w:rPr>
          <w:rFonts w:ascii="Arial" w:eastAsia="Times New Roman" w:hAnsi="Arial" w:cs="Arial"/>
          <w:color w:val="000000" w:themeColor="text1"/>
          <w:sz w:val="24"/>
          <w:szCs w:val="24"/>
          <w:lang w:val="sk-SK" w:eastAsia="cs-CZ"/>
        </w:rPr>
        <w:t>5</w:t>
      </w:r>
      <w:r w:rsidRPr="00043871">
        <w:rPr>
          <w:rFonts w:ascii="Arial" w:eastAsia="Times New Roman" w:hAnsi="Arial" w:cs="Arial"/>
          <w:color w:val="000000" w:themeColor="text1"/>
          <w:sz w:val="24"/>
          <w:szCs w:val="24"/>
          <w:lang w:val="sk-SK" w:eastAsia="cs-CZ"/>
        </w:rPr>
        <w:t xml:space="preserve"> alebo odseku </w:t>
      </w:r>
      <w:r w:rsidR="00D145D2" w:rsidRPr="00043871">
        <w:rPr>
          <w:rFonts w:ascii="Arial" w:eastAsia="Times New Roman" w:hAnsi="Arial" w:cs="Arial"/>
          <w:color w:val="000000" w:themeColor="text1"/>
          <w:sz w:val="24"/>
          <w:szCs w:val="24"/>
          <w:lang w:val="sk-SK" w:eastAsia="cs-CZ"/>
        </w:rPr>
        <w:t>6</w:t>
      </w:r>
      <w:r w:rsidRPr="00043871">
        <w:rPr>
          <w:rFonts w:ascii="Arial" w:eastAsia="Times New Roman" w:hAnsi="Arial" w:cs="Arial"/>
          <w:color w:val="000000" w:themeColor="text1"/>
          <w:sz w:val="24"/>
          <w:szCs w:val="24"/>
          <w:lang w:val="sk-SK" w:eastAsia="cs-CZ"/>
        </w:rPr>
        <w:t xml:space="preserve">. </w:t>
      </w:r>
      <w:r w:rsidR="00B23CB0" w:rsidRPr="00043871">
        <w:rPr>
          <w:rFonts w:ascii="Arial" w:eastAsia="Times New Roman" w:hAnsi="Arial" w:cs="Arial"/>
          <w:color w:val="000000" w:themeColor="text1"/>
          <w:sz w:val="24"/>
          <w:szCs w:val="24"/>
          <w:lang w:val="sk-SK" w:eastAsia="cs-CZ"/>
        </w:rPr>
        <w:t>Koncový o</w:t>
      </w:r>
      <w:r w:rsidRPr="00043871">
        <w:rPr>
          <w:rFonts w:ascii="Arial" w:eastAsia="Times New Roman" w:hAnsi="Arial" w:cs="Arial"/>
          <w:color w:val="000000" w:themeColor="text1"/>
          <w:sz w:val="24"/>
          <w:szCs w:val="24"/>
          <w:lang w:val="sk-SK" w:eastAsia="cs-CZ"/>
        </w:rPr>
        <w:t>dberateľ elektriny a</w:t>
      </w:r>
      <w:r w:rsidR="00B23CB0" w:rsidRPr="00043871">
        <w:rPr>
          <w:rFonts w:ascii="Arial" w:eastAsia="Times New Roman" w:hAnsi="Arial" w:cs="Arial"/>
          <w:color w:val="000000" w:themeColor="text1"/>
          <w:sz w:val="24"/>
          <w:szCs w:val="24"/>
          <w:lang w:val="sk-SK" w:eastAsia="cs-CZ"/>
        </w:rPr>
        <w:t xml:space="preserve"> koncový </w:t>
      </w:r>
      <w:r w:rsidRPr="00043871">
        <w:rPr>
          <w:rFonts w:ascii="Arial" w:eastAsia="Times New Roman" w:hAnsi="Arial" w:cs="Arial"/>
          <w:color w:val="000000" w:themeColor="text1"/>
          <w:sz w:val="24"/>
          <w:szCs w:val="24"/>
          <w:lang w:val="sk-SK" w:eastAsia="cs-CZ"/>
        </w:rPr>
        <w:t xml:space="preserve">odberateľ plynu je povinný zabezpečiť, </w:t>
      </w:r>
      <w:r w:rsidR="00BE285D" w:rsidRPr="00043871">
        <w:rPr>
          <w:rFonts w:ascii="Arial" w:eastAsia="Times New Roman" w:hAnsi="Arial" w:cs="Arial"/>
          <w:color w:val="000000" w:themeColor="text1"/>
          <w:sz w:val="24"/>
          <w:szCs w:val="24"/>
          <w:lang w:val="sk-SK" w:eastAsia="cs-CZ"/>
        </w:rPr>
        <w:t>že</w:t>
      </w:r>
      <w:r w:rsidRPr="00043871">
        <w:rPr>
          <w:rFonts w:ascii="Arial" w:eastAsia="Times New Roman" w:hAnsi="Arial" w:cs="Arial"/>
          <w:color w:val="000000" w:themeColor="text1"/>
          <w:sz w:val="24"/>
          <w:szCs w:val="24"/>
          <w:lang w:val="sk-SK" w:eastAsia="cs-CZ"/>
        </w:rPr>
        <w:t xml:space="preserve"> ku dňu účinnosti výpovede zmluvy o združenej dodávke elektriny alebo zmluvy o združenej dodávke plynu </w:t>
      </w:r>
      <w:r w:rsidR="00BE285D" w:rsidRPr="00043871">
        <w:rPr>
          <w:rFonts w:ascii="Arial" w:eastAsia="Times New Roman" w:hAnsi="Arial" w:cs="Arial"/>
          <w:color w:val="000000" w:themeColor="text1"/>
          <w:sz w:val="24"/>
          <w:szCs w:val="24"/>
          <w:lang w:val="sk-SK" w:eastAsia="cs-CZ"/>
        </w:rPr>
        <w:t xml:space="preserve">je </w:t>
      </w:r>
      <w:r w:rsidRPr="00043871">
        <w:rPr>
          <w:rFonts w:ascii="Arial" w:eastAsia="Times New Roman" w:hAnsi="Arial" w:cs="Arial"/>
          <w:color w:val="000000" w:themeColor="text1"/>
          <w:sz w:val="24"/>
          <w:szCs w:val="24"/>
          <w:lang w:val="sk-SK" w:eastAsia="cs-CZ"/>
        </w:rPr>
        <w:t>ukončený proces zmeny dodávateľa.</w:t>
      </w:r>
    </w:p>
    <w:p w14:paraId="0EA7BFA7" w14:textId="362AE32E"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A02BB0" w:rsidRPr="00043871">
        <w:rPr>
          <w:rFonts w:ascii="Arial" w:eastAsia="Times New Roman" w:hAnsi="Arial" w:cs="Arial"/>
          <w:color w:val="000000" w:themeColor="text1"/>
          <w:sz w:val="24"/>
          <w:szCs w:val="24"/>
          <w:lang w:val="sk-SK" w:eastAsia="cs-CZ"/>
        </w:rPr>
        <w:t>8</w:t>
      </w:r>
      <w:r w:rsidRPr="00043871">
        <w:rPr>
          <w:rFonts w:ascii="Arial" w:eastAsia="Times New Roman" w:hAnsi="Arial" w:cs="Arial"/>
          <w:color w:val="000000" w:themeColor="text1"/>
          <w:sz w:val="24"/>
          <w:szCs w:val="24"/>
          <w:lang w:val="sk-SK" w:eastAsia="cs-CZ"/>
        </w:rPr>
        <w:t>) Odberateľ elektriny v domácnosti a odberateľ plynu v domácnosti majú právo na vymedzenom území na dodávku elektriny a dodávku plynu v rámci univerzálnej služby v ustanovenej kvalite </w:t>
      </w:r>
      <w:r w:rsidRPr="00043871">
        <w:rPr>
          <w:rFonts w:ascii="Arial" w:eastAsia="Times New Roman" w:hAnsi="Arial" w:cs="Arial"/>
          <w:color w:val="000000" w:themeColor="text1"/>
          <w:sz w:val="24"/>
          <w:szCs w:val="24"/>
          <w:vertAlign w:val="superscript"/>
          <w:lang w:val="sk-SK" w:eastAsia="cs-CZ"/>
        </w:rPr>
        <w:t>3)</w:t>
      </w:r>
      <w:r w:rsidRPr="00043871">
        <w:rPr>
          <w:rFonts w:ascii="Arial" w:eastAsia="Times New Roman" w:hAnsi="Arial" w:cs="Arial"/>
          <w:color w:val="000000" w:themeColor="text1"/>
          <w:sz w:val="24"/>
          <w:szCs w:val="24"/>
          <w:lang w:val="sk-SK" w:eastAsia="cs-CZ"/>
        </w:rPr>
        <w:t> a za jednoducho a zrozumiteľne porovnateľné, transparentné</w:t>
      </w:r>
      <w:r w:rsidR="007F2EA0" w:rsidRPr="00043871">
        <w:rPr>
          <w:rFonts w:ascii="Arial" w:eastAsia="Times New Roman" w:hAnsi="Arial" w:cs="Arial"/>
          <w:color w:val="000000" w:themeColor="text1"/>
          <w:sz w:val="24"/>
          <w:szCs w:val="24"/>
          <w:lang w:val="sk-SK" w:eastAsia="cs-CZ"/>
        </w:rPr>
        <w:t>, konkurencieschopné</w:t>
      </w:r>
      <w:r w:rsidRPr="00043871">
        <w:rPr>
          <w:rFonts w:ascii="Arial" w:eastAsia="Times New Roman" w:hAnsi="Arial" w:cs="Arial"/>
          <w:color w:val="000000" w:themeColor="text1"/>
          <w:sz w:val="24"/>
          <w:szCs w:val="24"/>
          <w:lang w:val="sk-SK" w:eastAsia="cs-CZ"/>
        </w:rPr>
        <w:t xml:space="preserve"> a nediskriminačné ceny, ktoré zohľadňujú náklady a primeraný zisk, ak splnia obchodné podmienky dodávateľa poskytujúceho univerzálnu službu.</w:t>
      </w:r>
      <w:r w:rsidR="004A0E12" w:rsidRPr="00043871">
        <w:rPr>
          <w:rFonts w:ascii="Arial" w:eastAsia="Times New Roman" w:hAnsi="Arial" w:cs="Arial"/>
          <w:color w:val="000000" w:themeColor="text1"/>
          <w:sz w:val="24"/>
          <w:szCs w:val="24"/>
          <w:lang w:val="sk-SK" w:eastAsia="cs-CZ"/>
        </w:rPr>
        <w:t xml:space="preserve"> </w:t>
      </w:r>
    </w:p>
    <w:p w14:paraId="52E6B319" w14:textId="09A29CB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A461E6" w:rsidRPr="00043871">
        <w:rPr>
          <w:rFonts w:ascii="Arial" w:eastAsia="Times New Roman" w:hAnsi="Arial" w:cs="Arial"/>
          <w:color w:val="000000" w:themeColor="text1"/>
          <w:sz w:val="24"/>
          <w:szCs w:val="24"/>
          <w:lang w:val="sk-SK" w:eastAsia="cs-CZ"/>
        </w:rPr>
        <w:t>9</w:t>
      </w:r>
      <w:r w:rsidRPr="00043871">
        <w:rPr>
          <w:rFonts w:ascii="Arial" w:eastAsia="Times New Roman" w:hAnsi="Arial" w:cs="Arial"/>
          <w:color w:val="000000" w:themeColor="text1"/>
          <w:sz w:val="24"/>
          <w:szCs w:val="24"/>
          <w:lang w:val="sk-SK" w:eastAsia="cs-CZ"/>
        </w:rPr>
        <w:t>) Prevádzkovateľ distribučnej sústavy a prevádzkovateľ distribučnej siete na časti vymedzeného územia pripojí za podmienok určených úradom a pri dodržaní ceny alebo metodiky jej tvorby určenej úradom odberateľa elektriny v domácnosti a odberateľa plynu v domácnosti do sústavy a siete, ak sú splnené technické podmienky a obchodné podmienky. Zmluva o pripojení musí obsahovať aj lehotu, v ktorej je prevádzkovateľ distribučnej sústavy alebo prevádzkovateľ distribučnej siete povinný zabezpečiť pripojenie odberného elektrického zariadenia alebo odberného plynového zariadenia.</w:t>
      </w:r>
    </w:p>
    <w:p w14:paraId="6D611550" w14:textId="2E2F015D" w:rsidR="00D96116" w:rsidRPr="00043871" w:rsidRDefault="00D96116" w:rsidP="0047797C">
      <w:pPr>
        <w:shd w:val="clear" w:color="auto" w:fill="FFFFFF" w:themeFill="background1"/>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w:t>
      </w:r>
      <w:r w:rsidR="00A461E6" w:rsidRPr="00043871">
        <w:rPr>
          <w:rFonts w:ascii="Arial" w:eastAsia="Times New Roman" w:hAnsi="Arial" w:cs="Arial"/>
          <w:color w:val="000000" w:themeColor="text1"/>
          <w:sz w:val="24"/>
          <w:szCs w:val="24"/>
          <w:lang w:val="sk-SK" w:eastAsia="cs-CZ"/>
        </w:rPr>
        <w:t>10</w:t>
      </w:r>
      <w:r w:rsidRPr="00043871">
        <w:rPr>
          <w:rFonts w:ascii="Arial" w:eastAsia="Times New Roman" w:hAnsi="Arial" w:cs="Arial"/>
          <w:color w:val="000000" w:themeColor="text1"/>
          <w:sz w:val="24"/>
          <w:szCs w:val="24"/>
          <w:lang w:val="sk-SK" w:eastAsia="cs-CZ"/>
        </w:rPr>
        <w:t xml:space="preserve">) </w:t>
      </w:r>
      <w:r w:rsidR="00DD2BC1" w:rsidRPr="00043871">
        <w:rPr>
          <w:rFonts w:ascii="Arial" w:eastAsia="Times New Roman" w:hAnsi="Arial" w:cs="Arial"/>
          <w:color w:val="000000" w:themeColor="text1"/>
          <w:sz w:val="24"/>
          <w:szCs w:val="24"/>
          <w:lang w:val="sk-SK" w:eastAsia="cs-CZ"/>
        </w:rPr>
        <w:t>Koncový o</w:t>
      </w:r>
      <w:r w:rsidRPr="00043871">
        <w:rPr>
          <w:rFonts w:ascii="Arial" w:eastAsia="Times New Roman" w:hAnsi="Arial" w:cs="Arial"/>
          <w:color w:val="000000" w:themeColor="text1"/>
          <w:sz w:val="24"/>
          <w:szCs w:val="24"/>
          <w:lang w:val="sk-SK" w:eastAsia="cs-CZ"/>
        </w:rPr>
        <w:t>dberateľ elektriny a</w:t>
      </w:r>
      <w:r w:rsidR="00DD2BC1" w:rsidRPr="00043871">
        <w:rPr>
          <w:rFonts w:ascii="Arial" w:eastAsia="Times New Roman" w:hAnsi="Arial" w:cs="Arial"/>
          <w:color w:val="000000" w:themeColor="text1"/>
          <w:sz w:val="24"/>
          <w:szCs w:val="24"/>
          <w:lang w:val="sk-SK" w:eastAsia="cs-CZ"/>
        </w:rPr>
        <w:t xml:space="preserve"> koncový </w:t>
      </w:r>
      <w:r w:rsidRPr="00043871">
        <w:rPr>
          <w:rFonts w:ascii="Arial" w:eastAsia="Times New Roman" w:hAnsi="Arial" w:cs="Arial"/>
          <w:color w:val="000000" w:themeColor="text1"/>
          <w:sz w:val="24"/>
          <w:szCs w:val="24"/>
          <w:lang w:val="sk-SK" w:eastAsia="cs-CZ"/>
        </w:rPr>
        <w:t>odberateľ plynu majú právo zmeniť dodávateľa elektriny</w:t>
      </w:r>
      <w:r w:rsidR="00C15522" w:rsidRPr="00043871">
        <w:rPr>
          <w:rFonts w:ascii="Arial" w:eastAsia="Times New Roman" w:hAnsi="Arial" w:cs="Arial"/>
          <w:color w:val="000000" w:themeColor="text1"/>
          <w:sz w:val="24"/>
          <w:szCs w:val="24"/>
          <w:lang w:val="sk-SK" w:eastAsia="cs-CZ"/>
        </w:rPr>
        <w:t xml:space="preserve">, agregátora </w:t>
      </w:r>
      <w:r w:rsidRPr="00043871">
        <w:rPr>
          <w:rFonts w:ascii="Arial" w:eastAsia="Times New Roman" w:hAnsi="Arial" w:cs="Arial"/>
          <w:color w:val="000000" w:themeColor="text1"/>
          <w:sz w:val="24"/>
          <w:szCs w:val="24"/>
          <w:lang w:val="sk-SK" w:eastAsia="cs-CZ"/>
        </w:rPr>
        <w:t>alebo dodávateľa plynu. Dodávateľ elektriny</w:t>
      </w:r>
      <w:r w:rsidR="005C7B7F" w:rsidRPr="00043871">
        <w:rPr>
          <w:rFonts w:ascii="Arial" w:eastAsia="Times New Roman" w:hAnsi="Arial" w:cs="Arial"/>
          <w:color w:val="000000" w:themeColor="text1"/>
          <w:sz w:val="24"/>
          <w:szCs w:val="24"/>
          <w:lang w:val="sk-SK" w:eastAsia="cs-CZ"/>
        </w:rPr>
        <w:t xml:space="preserve">, agregátor </w:t>
      </w:r>
      <w:r w:rsidRPr="00043871">
        <w:rPr>
          <w:rFonts w:ascii="Arial" w:eastAsia="Times New Roman" w:hAnsi="Arial" w:cs="Arial"/>
          <w:color w:val="000000" w:themeColor="text1"/>
          <w:sz w:val="24"/>
          <w:szCs w:val="24"/>
          <w:lang w:val="sk-SK" w:eastAsia="cs-CZ"/>
        </w:rPr>
        <w:t xml:space="preserve">alebo dodávateľ plynu nesmie požadovať od </w:t>
      </w:r>
      <w:r w:rsidR="008E6A99" w:rsidRPr="00043871">
        <w:rPr>
          <w:rFonts w:ascii="Arial" w:eastAsia="Times New Roman" w:hAnsi="Arial" w:cs="Arial"/>
          <w:color w:val="000000" w:themeColor="text1"/>
          <w:sz w:val="24"/>
          <w:szCs w:val="24"/>
          <w:lang w:val="sk-SK" w:eastAsia="cs-CZ"/>
        </w:rPr>
        <w:t xml:space="preserve">koncového </w:t>
      </w:r>
      <w:r w:rsidRPr="00043871">
        <w:rPr>
          <w:rFonts w:ascii="Arial" w:eastAsia="Times New Roman" w:hAnsi="Arial" w:cs="Arial"/>
          <w:color w:val="000000" w:themeColor="text1"/>
          <w:sz w:val="24"/>
          <w:szCs w:val="24"/>
          <w:lang w:val="sk-SK" w:eastAsia="cs-CZ"/>
        </w:rPr>
        <w:t xml:space="preserve">odberateľa elektriny alebo </w:t>
      </w:r>
      <w:r w:rsidR="008E6A99" w:rsidRPr="00043871">
        <w:rPr>
          <w:rFonts w:ascii="Arial" w:eastAsia="Times New Roman" w:hAnsi="Arial" w:cs="Arial"/>
          <w:color w:val="000000" w:themeColor="text1"/>
          <w:sz w:val="24"/>
          <w:szCs w:val="24"/>
          <w:lang w:val="sk-SK" w:eastAsia="cs-CZ"/>
        </w:rPr>
        <w:t xml:space="preserve">koncového </w:t>
      </w:r>
      <w:r w:rsidRPr="00043871">
        <w:rPr>
          <w:rFonts w:ascii="Arial" w:eastAsia="Times New Roman" w:hAnsi="Arial" w:cs="Arial"/>
          <w:color w:val="000000" w:themeColor="text1"/>
          <w:sz w:val="24"/>
          <w:szCs w:val="24"/>
          <w:lang w:val="sk-SK" w:eastAsia="cs-CZ"/>
        </w:rPr>
        <w:t xml:space="preserve">odberateľa plynu finančnú úhradu za vykonanie zmeny ani žiadne iné </w:t>
      </w:r>
      <w:r w:rsidR="00A714D5" w:rsidRPr="00043871">
        <w:rPr>
          <w:rFonts w:ascii="Arial" w:eastAsia="Times New Roman" w:hAnsi="Arial" w:cs="Arial"/>
          <w:color w:val="000000" w:themeColor="text1"/>
          <w:sz w:val="24"/>
          <w:szCs w:val="24"/>
          <w:lang w:val="sk-SK" w:eastAsia="cs-CZ"/>
        </w:rPr>
        <w:t>obdobn</w:t>
      </w:r>
      <w:r w:rsidR="00340FA0" w:rsidRPr="00043871">
        <w:rPr>
          <w:rFonts w:ascii="Arial" w:eastAsia="Times New Roman" w:hAnsi="Arial" w:cs="Arial"/>
          <w:color w:val="000000" w:themeColor="text1"/>
          <w:sz w:val="24"/>
          <w:szCs w:val="24"/>
          <w:lang w:val="sk-SK" w:eastAsia="cs-CZ"/>
        </w:rPr>
        <w:t>é</w:t>
      </w:r>
      <w:r w:rsidRPr="00043871">
        <w:rPr>
          <w:rFonts w:ascii="Arial" w:eastAsia="Times New Roman" w:hAnsi="Arial" w:cs="Arial"/>
          <w:color w:val="000000" w:themeColor="text1"/>
          <w:sz w:val="24"/>
          <w:szCs w:val="24"/>
          <w:lang w:val="sk-SK" w:eastAsia="cs-CZ"/>
        </w:rPr>
        <w:t xml:space="preserve"> </w:t>
      </w:r>
      <w:r w:rsidR="003A5C5E" w:rsidRPr="00043871">
        <w:rPr>
          <w:rFonts w:ascii="Arial" w:eastAsia="Times New Roman" w:hAnsi="Arial" w:cs="Arial"/>
          <w:color w:val="000000" w:themeColor="text1"/>
          <w:sz w:val="24"/>
          <w:szCs w:val="24"/>
          <w:lang w:val="sk-SK" w:eastAsia="cs-CZ"/>
        </w:rPr>
        <w:t xml:space="preserve">alebo súvisiace </w:t>
      </w:r>
      <w:r w:rsidRPr="00043871">
        <w:rPr>
          <w:rFonts w:ascii="Arial" w:eastAsia="Times New Roman" w:hAnsi="Arial" w:cs="Arial"/>
          <w:color w:val="000000" w:themeColor="text1"/>
          <w:sz w:val="24"/>
          <w:szCs w:val="24"/>
          <w:lang w:val="sk-SK" w:eastAsia="cs-CZ"/>
        </w:rPr>
        <w:t xml:space="preserve">platby. </w:t>
      </w:r>
      <w:r w:rsidR="0023085A" w:rsidRPr="00043871" w:rsidDel="00694050">
        <w:rPr>
          <w:rFonts w:ascii="Arial" w:eastAsia="Times New Roman" w:hAnsi="Arial" w:cs="Arial"/>
          <w:color w:val="000000" w:themeColor="text1"/>
          <w:sz w:val="24"/>
          <w:szCs w:val="24"/>
          <w:lang w:val="sk-SK" w:eastAsia="cs-CZ"/>
        </w:rPr>
        <w:t xml:space="preserve"> </w:t>
      </w:r>
    </w:p>
    <w:p w14:paraId="76C8D17C" w14:textId="6B5AA704"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w:t>
      </w:r>
      <w:r w:rsidR="00A461E6" w:rsidRPr="00043871">
        <w:rPr>
          <w:rFonts w:ascii="Arial" w:eastAsia="Times New Roman" w:hAnsi="Arial" w:cs="Arial"/>
          <w:color w:val="000000" w:themeColor="text1"/>
          <w:sz w:val="24"/>
          <w:szCs w:val="24"/>
          <w:lang w:val="sk-SK" w:eastAsia="cs-CZ"/>
        </w:rPr>
        <w:t>1</w:t>
      </w:r>
      <w:r w:rsidRPr="00043871">
        <w:rPr>
          <w:rFonts w:ascii="Arial" w:eastAsia="Times New Roman" w:hAnsi="Arial" w:cs="Arial"/>
          <w:color w:val="000000" w:themeColor="text1"/>
          <w:sz w:val="24"/>
          <w:szCs w:val="24"/>
          <w:lang w:val="sk-SK" w:eastAsia="cs-CZ"/>
        </w:rPr>
        <w:t>) Dodávateľ poskytujúci univerzálnu službu zverejní cenník elektriny alebo plynu dodávaných v rámci poskytovania univerzálnej služby na svojom webovom sídle pred jeho účinnosťou; zároveň ho doručí úradu. Úrad zverejňuje na svojom webovom sídle zoznam dodávateľov poskytujúcich univerzálnu službu spolu s odkazom na ich webové sídla.</w:t>
      </w:r>
    </w:p>
    <w:p w14:paraId="0ABD7B85" w14:textId="0FC647E1"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w:t>
      </w:r>
      <w:r w:rsidR="00A461E6" w:rsidRPr="00043871">
        <w:rPr>
          <w:rFonts w:ascii="Arial" w:eastAsia="Times New Roman" w:hAnsi="Arial" w:cs="Arial"/>
          <w:color w:val="000000" w:themeColor="text1"/>
          <w:sz w:val="24"/>
          <w:szCs w:val="24"/>
          <w:lang w:val="sk-SK" w:eastAsia="cs-CZ"/>
        </w:rPr>
        <w:t>2</w:t>
      </w:r>
      <w:r w:rsidRPr="00043871">
        <w:rPr>
          <w:rFonts w:ascii="Arial" w:eastAsia="Times New Roman" w:hAnsi="Arial" w:cs="Arial"/>
          <w:color w:val="000000" w:themeColor="text1"/>
          <w:sz w:val="24"/>
          <w:szCs w:val="24"/>
          <w:lang w:val="sk-SK" w:eastAsia="cs-CZ"/>
        </w:rPr>
        <w:t xml:space="preserve">) Pri vybavovaní reklamácií postupuje dodávateľ elektriny, dodávateľ plynu, </w:t>
      </w:r>
      <w:r w:rsidR="00F75BF5" w:rsidRPr="00043871">
        <w:rPr>
          <w:rFonts w:ascii="Arial" w:eastAsia="Times New Roman" w:hAnsi="Arial" w:cs="Arial"/>
          <w:color w:val="000000" w:themeColor="text1"/>
          <w:sz w:val="24"/>
          <w:szCs w:val="24"/>
          <w:lang w:val="sk-SK" w:eastAsia="cs-CZ"/>
        </w:rPr>
        <w:t xml:space="preserve">agregátor, </w:t>
      </w:r>
      <w:r w:rsidRPr="00043871">
        <w:rPr>
          <w:rFonts w:ascii="Arial" w:eastAsia="Times New Roman" w:hAnsi="Arial" w:cs="Arial"/>
          <w:color w:val="000000" w:themeColor="text1"/>
          <w:sz w:val="24"/>
          <w:szCs w:val="24"/>
          <w:lang w:val="sk-SK" w:eastAsia="cs-CZ"/>
        </w:rPr>
        <w:t>prevádzkovateľ distribučnej sústavy a prevádzkovateľ distribučnej siete podľa osobitného predpisu. </w:t>
      </w:r>
      <w:r w:rsidRPr="00043871">
        <w:rPr>
          <w:rFonts w:ascii="Arial" w:eastAsia="Times New Roman" w:hAnsi="Arial" w:cs="Arial"/>
          <w:color w:val="000000" w:themeColor="text1"/>
          <w:sz w:val="24"/>
          <w:szCs w:val="24"/>
          <w:vertAlign w:val="superscript"/>
          <w:lang w:val="sk-SK" w:eastAsia="cs-CZ"/>
        </w:rPr>
        <w:t>37)</w:t>
      </w:r>
    </w:p>
    <w:p w14:paraId="4061FFA5" w14:textId="1AF3D041"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w:t>
      </w:r>
      <w:r w:rsidR="00A461E6" w:rsidRPr="00043871">
        <w:rPr>
          <w:rFonts w:ascii="Arial" w:eastAsia="Times New Roman" w:hAnsi="Arial" w:cs="Arial"/>
          <w:color w:val="000000" w:themeColor="text1"/>
          <w:sz w:val="24"/>
          <w:szCs w:val="24"/>
          <w:lang w:val="sk-SK" w:eastAsia="cs-CZ"/>
        </w:rPr>
        <w:t>3</w:t>
      </w:r>
      <w:r w:rsidRPr="00043871">
        <w:rPr>
          <w:rFonts w:ascii="Arial" w:eastAsia="Times New Roman" w:hAnsi="Arial" w:cs="Arial"/>
          <w:color w:val="000000" w:themeColor="text1"/>
          <w:sz w:val="24"/>
          <w:szCs w:val="24"/>
          <w:lang w:val="sk-SK" w:eastAsia="cs-CZ"/>
        </w:rPr>
        <w:t xml:space="preserve">) </w:t>
      </w:r>
      <w:r w:rsidR="00411E5C" w:rsidRPr="00043871">
        <w:rPr>
          <w:rFonts w:ascii="Arial" w:eastAsia="Times New Roman" w:hAnsi="Arial" w:cs="Arial"/>
          <w:color w:val="000000" w:themeColor="text1"/>
          <w:sz w:val="24"/>
          <w:szCs w:val="24"/>
          <w:lang w:val="sk-SK" w:eastAsia="cs-CZ"/>
        </w:rPr>
        <w:t>Koncový o</w:t>
      </w:r>
      <w:r w:rsidRPr="00043871">
        <w:rPr>
          <w:rFonts w:ascii="Arial" w:eastAsia="Times New Roman" w:hAnsi="Arial" w:cs="Arial"/>
          <w:color w:val="000000" w:themeColor="text1"/>
          <w:sz w:val="24"/>
          <w:szCs w:val="24"/>
          <w:lang w:val="sk-SK" w:eastAsia="cs-CZ"/>
        </w:rPr>
        <w:t>dberateľ elektriny a</w:t>
      </w:r>
      <w:r w:rsidR="00411E5C" w:rsidRPr="00043871">
        <w:rPr>
          <w:rFonts w:ascii="Arial" w:eastAsia="Times New Roman" w:hAnsi="Arial" w:cs="Arial"/>
          <w:color w:val="000000" w:themeColor="text1"/>
          <w:sz w:val="24"/>
          <w:szCs w:val="24"/>
          <w:lang w:val="sk-SK" w:eastAsia="cs-CZ"/>
        </w:rPr>
        <w:t> koncový</w:t>
      </w:r>
      <w:r w:rsidRPr="00043871">
        <w:rPr>
          <w:rFonts w:ascii="Arial" w:eastAsia="Times New Roman" w:hAnsi="Arial" w:cs="Arial"/>
          <w:color w:val="000000" w:themeColor="text1"/>
          <w:sz w:val="24"/>
          <w:szCs w:val="24"/>
          <w:lang w:val="sk-SK" w:eastAsia="cs-CZ"/>
        </w:rPr>
        <w:t xml:space="preserve"> odberateľ plynu je oprávnený predložiť úradu na mimosúdne riešenie spor s dodávateľom elektriny, dodávateľom plynu, </w:t>
      </w:r>
      <w:r w:rsidR="4E794BF9" w:rsidRPr="00043871">
        <w:rPr>
          <w:rFonts w:ascii="Arial" w:eastAsia="Times New Roman" w:hAnsi="Arial" w:cs="Arial"/>
          <w:color w:val="000000" w:themeColor="text1"/>
          <w:sz w:val="24"/>
          <w:szCs w:val="24"/>
          <w:lang w:val="sk-SK" w:eastAsia="cs-CZ"/>
        </w:rPr>
        <w:t xml:space="preserve">agregátorom, </w:t>
      </w:r>
      <w:r w:rsidRPr="00043871">
        <w:rPr>
          <w:rFonts w:ascii="Arial" w:eastAsia="Times New Roman" w:hAnsi="Arial" w:cs="Arial"/>
          <w:color w:val="000000" w:themeColor="text1"/>
          <w:sz w:val="24"/>
          <w:szCs w:val="24"/>
          <w:lang w:val="sk-SK" w:eastAsia="cs-CZ"/>
        </w:rPr>
        <w:t>prevádzkovateľom distribučnej sústavy alebo prevádzkovateľom distribučnej siete za podmienok a postupom ustanoveným osobitným predpisom. </w:t>
      </w:r>
      <w:r w:rsidRPr="00043871">
        <w:rPr>
          <w:rFonts w:ascii="Arial" w:eastAsia="Times New Roman" w:hAnsi="Arial" w:cs="Arial"/>
          <w:color w:val="000000" w:themeColor="text1"/>
          <w:sz w:val="24"/>
          <w:szCs w:val="24"/>
          <w:vertAlign w:val="superscript"/>
          <w:lang w:val="sk-SK" w:eastAsia="cs-CZ"/>
        </w:rPr>
        <w:t>38)</w:t>
      </w:r>
    </w:p>
    <w:p w14:paraId="72DDC48D" w14:textId="265A1D5A"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w:t>
      </w:r>
      <w:r w:rsidR="005306D5" w:rsidRPr="00043871">
        <w:rPr>
          <w:rFonts w:ascii="Arial" w:eastAsia="Times New Roman" w:hAnsi="Arial" w:cs="Arial"/>
          <w:color w:val="000000" w:themeColor="text1"/>
          <w:sz w:val="24"/>
          <w:szCs w:val="24"/>
          <w:lang w:val="sk-SK" w:eastAsia="cs-CZ"/>
        </w:rPr>
        <w:t>4</w:t>
      </w:r>
      <w:r w:rsidRPr="00043871">
        <w:rPr>
          <w:rFonts w:ascii="Arial" w:eastAsia="Times New Roman" w:hAnsi="Arial" w:cs="Arial"/>
          <w:color w:val="000000" w:themeColor="text1"/>
          <w:sz w:val="24"/>
          <w:szCs w:val="24"/>
          <w:lang w:val="sk-SK" w:eastAsia="cs-CZ"/>
        </w:rPr>
        <w:t xml:space="preserve">) Ustanovenia zmluvy o združenej dodávke elektriny alebo zmluvy o združenej dodávke plynu sa môžu odchýliť od informácií poskytnutých odberateľovi elektriny v domácnosti alebo odberateľovi plynu v domácnosti pred uzavretím zmluvy o združenej dodávke elektriny alebo zmluvy o združenej dodávke plynu podľa odseku 1 písm. a) alebo § 17a ods. 4 </w:t>
      </w:r>
      <w:r w:rsidR="00BE285D" w:rsidRPr="00043871">
        <w:rPr>
          <w:rFonts w:ascii="Arial" w:eastAsia="Times New Roman" w:hAnsi="Arial" w:cs="Arial"/>
          <w:color w:val="000000" w:themeColor="text1"/>
          <w:sz w:val="24"/>
          <w:szCs w:val="24"/>
          <w:lang w:val="sk-SK" w:eastAsia="cs-CZ"/>
        </w:rPr>
        <w:t xml:space="preserve">len </w:t>
      </w:r>
      <w:r w:rsidRPr="00043871">
        <w:rPr>
          <w:rFonts w:ascii="Arial" w:eastAsia="Times New Roman" w:hAnsi="Arial" w:cs="Arial"/>
          <w:color w:val="000000" w:themeColor="text1"/>
          <w:sz w:val="24"/>
          <w:szCs w:val="24"/>
          <w:lang w:val="sk-SK" w:eastAsia="cs-CZ"/>
        </w:rPr>
        <w:t>na základe výslovného súhlasu oboch zmluvných strán.</w:t>
      </w:r>
    </w:p>
    <w:p w14:paraId="4524A675" w14:textId="222F3331"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w:t>
      </w:r>
      <w:r w:rsidR="005306D5" w:rsidRPr="00043871">
        <w:rPr>
          <w:rFonts w:ascii="Arial" w:eastAsia="Times New Roman" w:hAnsi="Arial" w:cs="Arial"/>
          <w:color w:val="000000" w:themeColor="text1"/>
          <w:sz w:val="24"/>
          <w:szCs w:val="24"/>
          <w:lang w:val="sk-SK" w:eastAsia="cs-CZ"/>
        </w:rPr>
        <w:t>5</w:t>
      </w:r>
      <w:r w:rsidRPr="00043871">
        <w:rPr>
          <w:rFonts w:ascii="Arial" w:eastAsia="Times New Roman" w:hAnsi="Arial" w:cs="Arial"/>
          <w:color w:val="000000" w:themeColor="text1"/>
          <w:sz w:val="24"/>
          <w:szCs w:val="24"/>
          <w:lang w:val="sk-SK" w:eastAsia="cs-CZ"/>
        </w:rPr>
        <w:t>) Ak sa má dodávka elektriny alebo dodávka plynu na základe zmluvy o združenej dodávke elektriny alebo zmluvy o združenej dodávke plynu začať pred uplynutím lehoty na odstúpenie od zmluvy podľa odseku 1 písm. e) prvého bodu alebo ak odberateľ elektriny v domácnosti alebo odberateľ plynu v domácnosti požiada o začatie dodávky elektriny alebo o začatie dodávky plynu pred uplynutím lehoty na odstúpenie od zmluvy podľa odseku 1 písm. e) prvého bodu, dodávateľ elektriny alebo dodávateľ plynu je povinný vyžiadať od odberateľa elektriny v domácnosti alebo od odberateľa plynu v domácnosti výslovný súhlas so začatím dodávky elektriny alebo dodávky plynu pred uplynutím lehoty na odstúpenie od zmluvy. Ak je zmluva o združenej dodávke elektriny alebo zmluva o združenej dodávke plynu zmluvou uzavretou mimo prevádzkových priestorov dodávateľa elektriny alebo dodávateľa plynu, musí byť tento súhlas zaznamenaný na trvanlivom nosiči.</w:t>
      </w:r>
    </w:p>
    <w:p w14:paraId="76D55583" w14:textId="07CBA53D"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5306D5" w:rsidRPr="00043871">
        <w:rPr>
          <w:rFonts w:ascii="Arial" w:eastAsia="Times New Roman" w:hAnsi="Arial" w:cs="Arial"/>
          <w:color w:val="000000" w:themeColor="text1"/>
          <w:sz w:val="24"/>
          <w:szCs w:val="24"/>
          <w:lang w:val="sk-SK" w:eastAsia="cs-CZ"/>
        </w:rPr>
        <w:t>16</w:t>
      </w:r>
      <w:r w:rsidRPr="00043871">
        <w:rPr>
          <w:rFonts w:ascii="Arial" w:eastAsia="Times New Roman" w:hAnsi="Arial" w:cs="Arial"/>
          <w:color w:val="000000" w:themeColor="text1"/>
          <w:sz w:val="24"/>
          <w:szCs w:val="24"/>
          <w:lang w:val="sk-SK" w:eastAsia="cs-CZ"/>
        </w:rPr>
        <w:t>) Ak dodávateľ elektriny alebo dodávateľ plynu neinformoval odberateľa elektriny v domácnosti alebo odberateľa plynu v domácnosti o práve na odstúpenie od zmluvy o združenej dodávke elektriny alebo zmluvy o združenej dodávke plynu podľa odseku 1 písm. e) prvého bodu, odberateľ elektriny v domácnosti alebo odberateľ plynu v domácnosti môže odstúpiť od zmluvy o združenej dodávke elektriny alebo zmluvy o združenej dodávke plynu do</w:t>
      </w:r>
    </w:p>
    <w:p w14:paraId="23E54A8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a) 14 dní odo dňa dodatočného splnenia informačnej povinnosti o práve odstúpiť od zmluvy o združenej dodávke elektriny alebo zmluvy o združenej dodávke plynu, ak dodávateľ elektriny alebo dodávateľ plynu dodatočne splnil svoju informačnú </w:t>
      </w:r>
      <w:r w:rsidRPr="00043871">
        <w:rPr>
          <w:rFonts w:ascii="Arial" w:eastAsia="Times New Roman" w:hAnsi="Arial" w:cs="Arial"/>
          <w:color w:val="000000" w:themeColor="text1"/>
          <w:sz w:val="24"/>
          <w:szCs w:val="24"/>
          <w:lang w:val="sk-SK" w:eastAsia="cs-CZ"/>
        </w:rPr>
        <w:lastRenderedPageBreak/>
        <w:t>povinnosť, najneskôr však do 12 mesiacov odo dňa uzavretia zmluvy o združenej dodávke elektriny alebo zmluvy o združenej dodávke plynu,</w:t>
      </w:r>
    </w:p>
    <w:p w14:paraId="171D0736"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12 mesiacov a 14 dní odo dňa uzavretia zmluvy o združenej dodávke elektriny alebo zmluvy o združenej dodávke plynu, ak dodávateľ elektriny alebo dodávateľ plynu neposkytol informáciu o práve odstúpiť od zmluvy o združenej dodávke elektriny alebo zmluvy o združenej dodávke plynu ani dodatočne.</w:t>
      </w:r>
    </w:p>
    <w:p w14:paraId="42E68FEE" w14:textId="2A8EBEBF"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5306D5" w:rsidRPr="00043871">
        <w:rPr>
          <w:rFonts w:ascii="Arial" w:eastAsia="Times New Roman" w:hAnsi="Arial" w:cs="Arial"/>
          <w:color w:val="000000" w:themeColor="text1"/>
          <w:sz w:val="24"/>
          <w:szCs w:val="24"/>
          <w:lang w:val="sk-SK" w:eastAsia="cs-CZ"/>
        </w:rPr>
        <w:t>17</w:t>
      </w:r>
      <w:r w:rsidRPr="00043871">
        <w:rPr>
          <w:rFonts w:ascii="Arial" w:eastAsia="Times New Roman" w:hAnsi="Arial" w:cs="Arial"/>
          <w:color w:val="000000" w:themeColor="text1"/>
          <w:sz w:val="24"/>
          <w:szCs w:val="24"/>
          <w:lang w:val="sk-SK" w:eastAsia="cs-CZ"/>
        </w:rPr>
        <w:t>) Ak odberateľ elektriny v domácnosti alebo odberateľ plynu v domácnosti odstúpi od zmluvy o združenej dodávke elektriny alebo zmluvy o združenej dodávke plynu, nie je povinný platiť za dodanú elektrinu alebo dodaný plyn počas plynutia lehoty na odstúpenie od zmluvy podľa odseku 1 písm. e) prvého bodu bez ohľadu na rozsah poskytnutého plnenia, ak</w:t>
      </w:r>
    </w:p>
    <w:p w14:paraId="22DCAB7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mu dodávateľ elektriny alebo dodávateľ plynu neposkytol informácie podľa odseku 1 písm. e) alebo</w:t>
      </w:r>
    </w:p>
    <w:p w14:paraId="1ED1B6C9" w14:textId="413877F5"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odberateľ elektriny v domácnosti alebo odberateľ plynu v domácnosti neudelil súhlas podľa odseku 1</w:t>
      </w:r>
      <w:r w:rsidR="00D145D2" w:rsidRPr="00043871">
        <w:rPr>
          <w:rFonts w:ascii="Arial" w:eastAsia="Times New Roman" w:hAnsi="Arial" w:cs="Arial"/>
          <w:color w:val="000000" w:themeColor="text1"/>
          <w:sz w:val="24"/>
          <w:szCs w:val="24"/>
          <w:lang w:val="sk-SK" w:eastAsia="cs-CZ"/>
        </w:rPr>
        <w:t>5</w:t>
      </w:r>
      <w:r w:rsidRPr="00043871">
        <w:rPr>
          <w:rFonts w:ascii="Arial" w:eastAsia="Times New Roman" w:hAnsi="Arial" w:cs="Arial"/>
          <w:color w:val="000000" w:themeColor="text1"/>
          <w:sz w:val="24"/>
          <w:szCs w:val="24"/>
          <w:lang w:val="sk-SK" w:eastAsia="cs-CZ"/>
        </w:rPr>
        <w:t>.</w:t>
      </w:r>
    </w:p>
    <w:p w14:paraId="0A6BD292" w14:textId="1FFBC5EE"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5306D5" w:rsidRPr="00043871">
        <w:rPr>
          <w:rFonts w:ascii="Arial" w:eastAsia="Times New Roman" w:hAnsi="Arial" w:cs="Arial"/>
          <w:color w:val="000000" w:themeColor="text1"/>
          <w:sz w:val="24"/>
          <w:szCs w:val="24"/>
          <w:lang w:val="sk-SK" w:eastAsia="cs-CZ"/>
        </w:rPr>
        <w:t>1</w:t>
      </w:r>
      <w:r w:rsidR="007F37E7" w:rsidRPr="00043871">
        <w:rPr>
          <w:rFonts w:ascii="Arial" w:eastAsia="Times New Roman" w:hAnsi="Arial" w:cs="Arial"/>
          <w:color w:val="000000" w:themeColor="text1"/>
          <w:sz w:val="24"/>
          <w:szCs w:val="24"/>
          <w:lang w:val="sk-SK" w:eastAsia="cs-CZ"/>
        </w:rPr>
        <w:t>8</w:t>
      </w:r>
      <w:r w:rsidRPr="00043871">
        <w:rPr>
          <w:rFonts w:ascii="Arial" w:eastAsia="Times New Roman" w:hAnsi="Arial" w:cs="Arial"/>
          <w:color w:val="000000" w:themeColor="text1"/>
          <w:sz w:val="24"/>
          <w:szCs w:val="24"/>
          <w:lang w:val="sk-SK" w:eastAsia="cs-CZ"/>
        </w:rPr>
        <w:t>) Ak dodávateľ elektriny alebo dodávateľ plynu telefonicky kontaktuje odberateľa elektriny v domácnosti alebo odberateľa plynu v domácnosti s ponukou na uzavretie alebo zmenu zmluvy o združenej dodávke elektriny alebo zmluvy o združenej dodávke plynu, je povinný odberateľovi elektriny v domácnosti alebo odberateľovi plynu v domácnosti na začiatku každého rozhovoru oznámiť svoje identifikačné údaje, ako aj obchodný zámer telefonickej komunikácie.</w:t>
      </w:r>
    </w:p>
    <w:p w14:paraId="196EB3E5" w14:textId="32C4EC0C"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7F37E7" w:rsidRPr="00043871">
        <w:rPr>
          <w:rFonts w:ascii="Arial" w:eastAsia="Times New Roman" w:hAnsi="Arial" w:cs="Arial"/>
          <w:color w:val="000000" w:themeColor="text1"/>
          <w:sz w:val="24"/>
          <w:szCs w:val="24"/>
          <w:lang w:val="sk-SK" w:eastAsia="cs-CZ"/>
        </w:rPr>
        <w:t>19</w:t>
      </w:r>
      <w:r w:rsidRPr="00043871">
        <w:rPr>
          <w:rFonts w:ascii="Arial" w:eastAsia="Times New Roman" w:hAnsi="Arial" w:cs="Arial"/>
          <w:color w:val="000000" w:themeColor="text1"/>
          <w:sz w:val="24"/>
          <w:szCs w:val="24"/>
          <w:lang w:val="sk-SK" w:eastAsia="cs-CZ"/>
        </w:rPr>
        <w:t xml:space="preserve">) Dodávateľ elektriny alebo dodávateľ plynu je povinný zabezpečiť ochranu osobných údajov získaných počas telefonického rozhovoru podľa odseku </w:t>
      </w:r>
      <w:r w:rsidR="00D145D2" w:rsidRPr="00043871">
        <w:rPr>
          <w:rFonts w:ascii="Arial" w:eastAsia="Times New Roman" w:hAnsi="Arial" w:cs="Arial"/>
          <w:color w:val="000000" w:themeColor="text1"/>
          <w:sz w:val="24"/>
          <w:szCs w:val="24"/>
          <w:lang w:val="sk-SK" w:eastAsia="cs-CZ"/>
        </w:rPr>
        <w:t>1</w:t>
      </w:r>
      <w:r w:rsidR="007F37E7" w:rsidRPr="00043871">
        <w:rPr>
          <w:rFonts w:ascii="Arial" w:eastAsia="Times New Roman" w:hAnsi="Arial" w:cs="Arial"/>
          <w:color w:val="000000" w:themeColor="text1"/>
          <w:sz w:val="24"/>
          <w:szCs w:val="24"/>
          <w:lang w:val="sk-SK" w:eastAsia="cs-CZ"/>
        </w:rPr>
        <w:t>8</w:t>
      </w:r>
      <w:r w:rsidRPr="00043871">
        <w:rPr>
          <w:rFonts w:ascii="Arial" w:eastAsia="Times New Roman" w:hAnsi="Arial" w:cs="Arial"/>
          <w:color w:val="000000" w:themeColor="text1"/>
          <w:sz w:val="24"/>
          <w:szCs w:val="24"/>
          <w:lang w:val="sk-SK" w:eastAsia="cs-CZ"/>
        </w:rPr>
        <w:t xml:space="preserve"> podľa osobitného predpisu. </w:t>
      </w:r>
      <w:r w:rsidRPr="00043871">
        <w:rPr>
          <w:rFonts w:ascii="Arial" w:eastAsia="Times New Roman" w:hAnsi="Arial" w:cs="Arial"/>
          <w:color w:val="000000" w:themeColor="text1"/>
          <w:sz w:val="24"/>
          <w:szCs w:val="24"/>
          <w:vertAlign w:val="superscript"/>
          <w:lang w:val="sk-SK" w:eastAsia="cs-CZ"/>
        </w:rPr>
        <w:t>38a)</w:t>
      </w:r>
    </w:p>
    <w:p w14:paraId="1BF84726" w14:textId="05363A56" w:rsidR="00D34495" w:rsidRPr="00043871" w:rsidRDefault="00F13C7F"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w:t>
      </w:r>
      <w:r w:rsidR="00D34495" w:rsidRPr="00043871">
        <w:rPr>
          <w:rFonts w:ascii="Arial" w:eastAsia="Times New Roman" w:hAnsi="Arial" w:cs="Arial"/>
          <w:color w:val="000000" w:themeColor="text1"/>
          <w:sz w:val="24"/>
          <w:szCs w:val="24"/>
          <w:lang w:val="sk-SK" w:eastAsia="cs-CZ"/>
        </w:rPr>
        <w:t>(</w:t>
      </w:r>
      <w:r w:rsidR="00AD6702" w:rsidRPr="00043871">
        <w:rPr>
          <w:rFonts w:ascii="Arial" w:eastAsia="Times New Roman" w:hAnsi="Arial" w:cs="Arial"/>
          <w:color w:val="000000" w:themeColor="text1"/>
          <w:sz w:val="24"/>
          <w:szCs w:val="24"/>
          <w:lang w:val="sk-SK" w:eastAsia="cs-CZ"/>
        </w:rPr>
        <w:t>2</w:t>
      </w:r>
      <w:r w:rsidR="007F37E7" w:rsidRPr="00043871">
        <w:rPr>
          <w:rFonts w:ascii="Arial" w:eastAsia="Times New Roman" w:hAnsi="Arial" w:cs="Arial"/>
          <w:color w:val="000000" w:themeColor="text1"/>
          <w:sz w:val="24"/>
          <w:szCs w:val="24"/>
          <w:lang w:val="sk-SK" w:eastAsia="cs-CZ"/>
        </w:rPr>
        <w:t>0</w:t>
      </w:r>
      <w:r w:rsidR="00D34495" w:rsidRPr="00043871">
        <w:rPr>
          <w:rFonts w:ascii="Arial" w:eastAsia="Times New Roman" w:hAnsi="Arial" w:cs="Arial"/>
          <w:color w:val="000000" w:themeColor="text1"/>
          <w:sz w:val="24"/>
          <w:szCs w:val="24"/>
          <w:lang w:val="sk-SK" w:eastAsia="cs-CZ"/>
        </w:rPr>
        <w:t>) Odberate</w:t>
      </w:r>
      <w:r w:rsidR="00AD6702" w:rsidRPr="00043871">
        <w:rPr>
          <w:rFonts w:ascii="Arial" w:eastAsia="Times New Roman" w:hAnsi="Arial" w:cs="Arial"/>
          <w:color w:val="000000" w:themeColor="text1"/>
          <w:sz w:val="24"/>
          <w:szCs w:val="24"/>
          <w:lang w:val="sk-SK" w:eastAsia="cs-CZ"/>
        </w:rPr>
        <w:t>ľ</w:t>
      </w:r>
      <w:r w:rsidR="00D34495" w:rsidRPr="00043871">
        <w:rPr>
          <w:rFonts w:ascii="Arial" w:eastAsia="Times New Roman" w:hAnsi="Arial" w:cs="Arial"/>
          <w:color w:val="000000" w:themeColor="text1"/>
          <w:sz w:val="24"/>
          <w:szCs w:val="24"/>
          <w:lang w:val="sk-SK" w:eastAsia="cs-CZ"/>
        </w:rPr>
        <w:t xml:space="preserve"> elektriny v domácnosti alebo odberate</w:t>
      </w:r>
      <w:r w:rsidR="00AD6702" w:rsidRPr="00043871">
        <w:rPr>
          <w:rFonts w:ascii="Arial" w:eastAsia="Times New Roman" w:hAnsi="Arial" w:cs="Arial"/>
          <w:color w:val="000000" w:themeColor="text1"/>
          <w:sz w:val="24"/>
          <w:szCs w:val="24"/>
          <w:lang w:val="sk-SK" w:eastAsia="cs-CZ"/>
        </w:rPr>
        <w:t>ľ</w:t>
      </w:r>
      <w:r w:rsidR="00D34495" w:rsidRPr="00043871">
        <w:rPr>
          <w:rFonts w:ascii="Arial" w:eastAsia="Times New Roman" w:hAnsi="Arial" w:cs="Arial"/>
          <w:color w:val="000000" w:themeColor="text1"/>
          <w:sz w:val="24"/>
          <w:szCs w:val="24"/>
          <w:lang w:val="sk-SK" w:eastAsia="cs-CZ"/>
        </w:rPr>
        <w:t xml:space="preserve"> plynu v domácnosti má právo na poskytnutie informácií o alternatívnych opatreniach k predchádzaniu odpojenia z </w:t>
      </w:r>
      <w:r w:rsidR="00AD6702" w:rsidRPr="00043871">
        <w:rPr>
          <w:rFonts w:ascii="Arial" w:eastAsia="Times New Roman" w:hAnsi="Arial" w:cs="Arial"/>
          <w:color w:val="000000" w:themeColor="text1"/>
          <w:sz w:val="24"/>
          <w:szCs w:val="24"/>
          <w:lang w:val="sk-SK" w:eastAsia="cs-CZ"/>
        </w:rPr>
        <w:t>dôvodu</w:t>
      </w:r>
      <w:r w:rsidR="00D34495" w:rsidRPr="00043871">
        <w:rPr>
          <w:rFonts w:ascii="Arial" w:eastAsia="Times New Roman" w:hAnsi="Arial" w:cs="Arial"/>
          <w:color w:val="000000" w:themeColor="text1"/>
          <w:sz w:val="24"/>
          <w:szCs w:val="24"/>
          <w:lang w:val="sk-SK" w:eastAsia="cs-CZ"/>
        </w:rPr>
        <w:t xml:space="preserve"> nepln</w:t>
      </w:r>
      <w:r w:rsidR="00AD6702" w:rsidRPr="00043871">
        <w:rPr>
          <w:rFonts w:ascii="Arial" w:eastAsia="Times New Roman" w:hAnsi="Arial" w:cs="Arial"/>
          <w:color w:val="000000" w:themeColor="text1"/>
          <w:sz w:val="24"/>
          <w:szCs w:val="24"/>
          <w:lang w:val="sk-SK" w:eastAsia="cs-CZ"/>
        </w:rPr>
        <w:t>enia zmluvných</w:t>
      </w:r>
      <w:r w:rsidR="00D34495" w:rsidRPr="00043871">
        <w:rPr>
          <w:rFonts w:ascii="Arial" w:eastAsia="Times New Roman" w:hAnsi="Arial" w:cs="Arial"/>
          <w:color w:val="000000" w:themeColor="text1"/>
          <w:sz w:val="24"/>
          <w:szCs w:val="24"/>
          <w:lang w:val="sk-SK" w:eastAsia="cs-CZ"/>
        </w:rPr>
        <w:t xml:space="preserve"> </w:t>
      </w:r>
      <w:r w:rsidR="00C62740" w:rsidRPr="00043871">
        <w:rPr>
          <w:rFonts w:ascii="Arial" w:eastAsia="Times New Roman" w:hAnsi="Arial" w:cs="Arial"/>
          <w:color w:val="000000" w:themeColor="text1"/>
          <w:sz w:val="24"/>
          <w:szCs w:val="24"/>
          <w:lang w:val="sk-SK" w:eastAsia="cs-CZ"/>
        </w:rPr>
        <w:t>povinností</w:t>
      </w:r>
      <w:r w:rsidR="00D34495" w:rsidRPr="00043871">
        <w:rPr>
          <w:rFonts w:ascii="Arial" w:eastAsia="Times New Roman" w:hAnsi="Arial" w:cs="Arial"/>
          <w:color w:val="000000" w:themeColor="text1"/>
          <w:sz w:val="24"/>
          <w:szCs w:val="24"/>
          <w:lang w:val="sk-SK" w:eastAsia="cs-CZ"/>
        </w:rPr>
        <w:t xml:space="preserve"> odberate</w:t>
      </w:r>
      <w:r w:rsidR="00AD6702" w:rsidRPr="00043871">
        <w:rPr>
          <w:rFonts w:ascii="Arial" w:eastAsia="Times New Roman" w:hAnsi="Arial" w:cs="Arial"/>
          <w:color w:val="000000" w:themeColor="text1"/>
          <w:sz w:val="24"/>
          <w:szCs w:val="24"/>
          <w:lang w:val="sk-SK" w:eastAsia="cs-CZ"/>
        </w:rPr>
        <w:t>ľ</w:t>
      </w:r>
      <w:r w:rsidR="00D34495" w:rsidRPr="00043871">
        <w:rPr>
          <w:rFonts w:ascii="Arial" w:eastAsia="Times New Roman" w:hAnsi="Arial" w:cs="Arial"/>
          <w:color w:val="000000" w:themeColor="text1"/>
          <w:sz w:val="24"/>
          <w:szCs w:val="24"/>
          <w:lang w:val="sk-SK" w:eastAsia="cs-CZ"/>
        </w:rPr>
        <w:t xml:space="preserve">a elektriny </w:t>
      </w:r>
      <w:r w:rsidR="00C62740" w:rsidRPr="00043871">
        <w:rPr>
          <w:rFonts w:ascii="Arial" w:eastAsia="Times New Roman" w:hAnsi="Arial" w:cs="Arial"/>
          <w:color w:val="000000" w:themeColor="text1"/>
          <w:sz w:val="24"/>
          <w:szCs w:val="24"/>
          <w:lang w:val="sk-SK" w:eastAsia="cs-CZ"/>
        </w:rPr>
        <w:t xml:space="preserve">v domácnosti </w:t>
      </w:r>
      <w:r w:rsidR="00D34495" w:rsidRPr="00043871">
        <w:rPr>
          <w:rFonts w:ascii="Arial" w:eastAsia="Times New Roman" w:hAnsi="Arial" w:cs="Arial"/>
          <w:color w:val="000000" w:themeColor="text1"/>
          <w:sz w:val="24"/>
          <w:szCs w:val="24"/>
          <w:lang w:val="sk-SK" w:eastAsia="cs-CZ"/>
        </w:rPr>
        <w:t>alebo odb</w:t>
      </w:r>
      <w:r w:rsidR="00AD6702" w:rsidRPr="00043871">
        <w:rPr>
          <w:rFonts w:ascii="Arial" w:eastAsia="Times New Roman" w:hAnsi="Arial" w:cs="Arial"/>
          <w:color w:val="000000" w:themeColor="text1"/>
          <w:sz w:val="24"/>
          <w:szCs w:val="24"/>
          <w:lang w:val="sk-SK" w:eastAsia="cs-CZ"/>
        </w:rPr>
        <w:t>e</w:t>
      </w:r>
      <w:r w:rsidR="00D34495" w:rsidRPr="00043871">
        <w:rPr>
          <w:rFonts w:ascii="Arial" w:eastAsia="Times New Roman" w:hAnsi="Arial" w:cs="Arial"/>
          <w:color w:val="000000" w:themeColor="text1"/>
          <w:sz w:val="24"/>
          <w:szCs w:val="24"/>
          <w:lang w:val="sk-SK" w:eastAsia="cs-CZ"/>
        </w:rPr>
        <w:t>rate</w:t>
      </w:r>
      <w:r w:rsidR="00AD6702" w:rsidRPr="00043871">
        <w:rPr>
          <w:rFonts w:ascii="Arial" w:eastAsia="Times New Roman" w:hAnsi="Arial" w:cs="Arial"/>
          <w:color w:val="000000" w:themeColor="text1"/>
          <w:sz w:val="24"/>
          <w:szCs w:val="24"/>
          <w:lang w:val="sk-SK" w:eastAsia="cs-CZ"/>
        </w:rPr>
        <w:t>ľ</w:t>
      </w:r>
      <w:r w:rsidR="00D34495" w:rsidRPr="00043871">
        <w:rPr>
          <w:rFonts w:ascii="Arial" w:eastAsia="Times New Roman" w:hAnsi="Arial" w:cs="Arial"/>
          <w:color w:val="000000" w:themeColor="text1"/>
          <w:sz w:val="24"/>
          <w:szCs w:val="24"/>
          <w:lang w:val="sk-SK" w:eastAsia="cs-CZ"/>
        </w:rPr>
        <w:t>a plynu</w:t>
      </w:r>
      <w:r w:rsidR="00C62740" w:rsidRPr="00043871">
        <w:rPr>
          <w:rFonts w:ascii="Arial" w:eastAsia="Times New Roman" w:hAnsi="Arial" w:cs="Arial"/>
          <w:color w:val="000000" w:themeColor="text1"/>
          <w:sz w:val="24"/>
          <w:szCs w:val="24"/>
          <w:lang w:val="sk-SK" w:eastAsia="cs-CZ"/>
        </w:rPr>
        <w:t xml:space="preserve"> v domácnosti</w:t>
      </w:r>
      <w:r w:rsidR="00D34495" w:rsidRPr="00043871">
        <w:rPr>
          <w:rFonts w:ascii="Arial" w:eastAsia="Times New Roman" w:hAnsi="Arial" w:cs="Arial"/>
          <w:color w:val="000000" w:themeColor="text1"/>
          <w:sz w:val="24"/>
          <w:szCs w:val="24"/>
          <w:lang w:val="sk-SK" w:eastAsia="cs-CZ"/>
        </w:rPr>
        <w:t>, a to v dostatočnom predstihu pred plánovaným odpojením. Alternat</w:t>
      </w:r>
      <w:r w:rsidR="00AD6702" w:rsidRPr="00043871">
        <w:rPr>
          <w:rFonts w:ascii="Arial" w:eastAsia="Times New Roman" w:hAnsi="Arial" w:cs="Arial"/>
          <w:color w:val="000000" w:themeColor="text1"/>
          <w:sz w:val="24"/>
          <w:szCs w:val="24"/>
          <w:lang w:val="sk-SK" w:eastAsia="cs-CZ"/>
        </w:rPr>
        <w:t>ívne</w:t>
      </w:r>
      <w:r w:rsidR="00D34495" w:rsidRPr="00043871">
        <w:rPr>
          <w:rFonts w:ascii="Arial" w:eastAsia="Times New Roman" w:hAnsi="Arial" w:cs="Arial"/>
          <w:color w:val="000000" w:themeColor="text1"/>
          <w:sz w:val="24"/>
          <w:szCs w:val="24"/>
          <w:lang w:val="sk-SK" w:eastAsia="cs-CZ"/>
        </w:rPr>
        <w:t xml:space="preserve"> opatrenia zah</w:t>
      </w:r>
      <w:r w:rsidR="00AD6702" w:rsidRPr="00043871">
        <w:rPr>
          <w:rFonts w:ascii="Arial" w:eastAsia="Times New Roman" w:hAnsi="Arial" w:cs="Arial"/>
          <w:color w:val="000000" w:themeColor="text1"/>
          <w:sz w:val="24"/>
          <w:szCs w:val="24"/>
          <w:lang w:val="sk-SK" w:eastAsia="cs-CZ"/>
        </w:rPr>
        <w:t>ŕňajú aspoň informácie</w:t>
      </w:r>
      <w:r w:rsidR="00D34495" w:rsidRPr="00043871">
        <w:rPr>
          <w:rFonts w:ascii="Arial" w:eastAsia="Times New Roman" w:hAnsi="Arial" w:cs="Arial"/>
          <w:color w:val="000000" w:themeColor="text1"/>
          <w:sz w:val="24"/>
          <w:szCs w:val="24"/>
          <w:lang w:val="sk-SK" w:eastAsia="cs-CZ"/>
        </w:rPr>
        <w:t xml:space="preserve"> o tom, </w:t>
      </w:r>
      <w:r w:rsidR="00AD6702" w:rsidRPr="00043871">
        <w:rPr>
          <w:rFonts w:ascii="Arial" w:eastAsia="Times New Roman" w:hAnsi="Arial" w:cs="Arial"/>
          <w:color w:val="000000" w:themeColor="text1"/>
          <w:sz w:val="24"/>
          <w:szCs w:val="24"/>
          <w:lang w:val="sk-SK" w:eastAsia="cs-CZ"/>
        </w:rPr>
        <w:t>či</w:t>
      </w:r>
      <w:r w:rsidR="00D34495" w:rsidRPr="00043871">
        <w:rPr>
          <w:rFonts w:ascii="Arial" w:eastAsia="Times New Roman" w:hAnsi="Arial" w:cs="Arial"/>
          <w:color w:val="000000" w:themeColor="text1"/>
          <w:sz w:val="24"/>
          <w:szCs w:val="24"/>
          <w:lang w:val="sk-SK" w:eastAsia="cs-CZ"/>
        </w:rPr>
        <w:t xml:space="preserve"> dod</w:t>
      </w:r>
      <w:r w:rsidR="00AD6702" w:rsidRPr="00043871">
        <w:rPr>
          <w:rFonts w:ascii="Arial" w:eastAsia="Times New Roman" w:hAnsi="Arial" w:cs="Arial"/>
          <w:color w:val="000000" w:themeColor="text1"/>
          <w:sz w:val="24"/>
          <w:szCs w:val="24"/>
          <w:lang w:val="sk-SK" w:eastAsia="cs-CZ"/>
        </w:rPr>
        <w:t>á</w:t>
      </w:r>
      <w:r w:rsidR="00D34495" w:rsidRPr="00043871">
        <w:rPr>
          <w:rFonts w:ascii="Arial" w:eastAsia="Times New Roman" w:hAnsi="Arial" w:cs="Arial"/>
          <w:color w:val="000000" w:themeColor="text1"/>
          <w:sz w:val="24"/>
          <w:szCs w:val="24"/>
          <w:lang w:val="sk-SK" w:eastAsia="cs-CZ"/>
        </w:rPr>
        <w:t>vate</w:t>
      </w:r>
      <w:r w:rsidR="00AD6702" w:rsidRPr="00043871">
        <w:rPr>
          <w:rFonts w:ascii="Arial" w:eastAsia="Times New Roman" w:hAnsi="Arial" w:cs="Arial"/>
          <w:color w:val="000000" w:themeColor="text1"/>
          <w:sz w:val="24"/>
          <w:szCs w:val="24"/>
          <w:lang w:val="sk-SK" w:eastAsia="cs-CZ"/>
        </w:rPr>
        <w:t>ľ</w:t>
      </w:r>
      <w:r w:rsidR="00D34495" w:rsidRPr="00043871">
        <w:rPr>
          <w:rFonts w:ascii="Arial" w:eastAsia="Times New Roman" w:hAnsi="Arial" w:cs="Arial"/>
          <w:color w:val="000000" w:themeColor="text1"/>
          <w:sz w:val="24"/>
          <w:szCs w:val="24"/>
          <w:lang w:val="sk-SK" w:eastAsia="cs-CZ"/>
        </w:rPr>
        <w:t xml:space="preserve"> elekt</w:t>
      </w:r>
      <w:r w:rsidR="00AD6702" w:rsidRPr="00043871">
        <w:rPr>
          <w:rFonts w:ascii="Arial" w:eastAsia="Times New Roman" w:hAnsi="Arial" w:cs="Arial"/>
          <w:color w:val="000000" w:themeColor="text1"/>
          <w:sz w:val="24"/>
          <w:szCs w:val="24"/>
          <w:lang w:val="sk-SK" w:eastAsia="cs-CZ"/>
        </w:rPr>
        <w:t>r</w:t>
      </w:r>
      <w:r w:rsidR="00D34495" w:rsidRPr="00043871">
        <w:rPr>
          <w:rFonts w:ascii="Arial" w:eastAsia="Times New Roman" w:hAnsi="Arial" w:cs="Arial"/>
          <w:color w:val="000000" w:themeColor="text1"/>
          <w:sz w:val="24"/>
          <w:szCs w:val="24"/>
          <w:lang w:val="sk-SK" w:eastAsia="cs-CZ"/>
        </w:rPr>
        <w:t>iny alebo</w:t>
      </w:r>
      <w:r w:rsidR="00AD6702" w:rsidRPr="00043871">
        <w:rPr>
          <w:rFonts w:ascii="Arial" w:eastAsia="Times New Roman" w:hAnsi="Arial" w:cs="Arial"/>
          <w:color w:val="000000" w:themeColor="text1"/>
          <w:sz w:val="24"/>
          <w:szCs w:val="24"/>
          <w:lang w:val="sk-SK" w:eastAsia="cs-CZ"/>
        </w:rPr>
        <w:t xml:space="preserve"> dodávateľ</w:t>
      </w:r>
      <w:r w:rsidR="00D34495" w:rsidRPr="00043871">
        <w:rPr>
          <w:rFonts w:ascii="Arial" w:eastAsia="Times New Roman" w:hAnsi="Arial" w:cs="Arial"/>
          <w:color w:val="000000" w:themeColor="text1"/>
          <w:sz w:val="24"/>
          <w:szCs w:val="24"/>
          <w:lang w:val="sk-SK" w:eastAsia="cs-CZ"/>
        </w:rPr>
        <w:t xml:space="preserve"> plynu umožňuje odberateľovi elektriny </w:t>
      </w:r>
      <w:r w:rsidR="00C62740" w:rsidRPr="00043871">
        <w:rPr>
          <w:rFonts w:ascii="Arial" w:eastAsia="Times New Roman" w:hAnsi="Arial" w:cs="Arial"/>
          <w:color w:val="000000" w:themeColor="text1"/>
          <w:sz w:val="24"/>
          <w:szCs w:val="24"/>
          <w:lang w:val="sk-SK" w:eastAsia="cs-CZ"/>
        </w:rPr>
        <w:t>v domácnosti</w:t>
      </w:r>
      <w:r w:rsidR="00D34495" w:rsidRPr="00043871">
        <w:rPr>
          <w:rFonts w:ascii="Arial" w:eastAsia="Times New Roman" w:hAnsi="Arial" w:cs="Arial"/>
          <w:color w:val="000000" w:themeColor="text1"/>
          <w:sz w:val="24"/>
          <w:szCs w:val="24"/>
          <w:lang w:val="sk-SK" w:eastAsia="cs-CZ"/>
        </w:rPr>
        <w:t xml:space="preserve"> alebo odb</w:t>
      </w:r>
      <w:r w:rsidR="00AD6702" w:rsidRPr="00043871">
        <w:rPr>
          <w:rFonts w:ascii="Arial" w:eastAsia="Times New Roman" w:hAnsi="Arial" w:cs="Arial"/>
          <w:color w:val="000000" w:themeColor="text1"/>
          <w:sz w:val="24"/>
          <w:szCs w:val="24"/>
          <w:lang w:val="sk-SK" w:eastAsia="cs-CZ"/>
        </w:rPr>
        <w:t>e</w:t>
      </w:r>
      <w:r w:rsidR="00D34495" w:rsidRPr="00043871">
        <w:rPr>
          <w:rFonts w:ascii="Arial" w:eastAsia="Times New Roman" w:hAnsi="Arial" w:cs="Arial"/>
          <w:color w:val="000000" w:themeColor="text1"/>
          <w:sz w:val="24"/>
          <w:szCs w:val="24"/>
          <w:lang w:val="sk-SK" w:eastAsia="cs-CZ"/>
        </w:rPr>
        <w:t xml:space="preserve">rateľovi plynu </w:t>
      </w:r>
      <w:r w:rsidR="00C62740" w:rsidRPr="00043871">
        <w:rPr>
          <w:rFonts w:ascii="Arial" w:eastAsia="Times New Roman" w:hAnsi="Arial" w:cs="Arial"/>
          <w:color w:val="000000" w:themeColor="text1"/>
          <w:sz w:val="24"/>
          <w:szCs w:val="24"/>
          <w:lang w:val="sk-SK" w:eastAsia="cs-CZ"/>
        </w:rPr>
        <w:t>v domácnosti</w:t>
      </w:r>
      <w:r w:rsidR="00D34495" w:rsidRPr="00043871">
        <w:rPr>
          <w:rFonts w:ascii="Arial" w:eastAsia="Times New Roman" w:hAnsi="Arial" w:cs="Arial"/>
          <w:color w:val="000000" w:themeColor="text1"/>
          <w:sz w:val="24"/>
          <w:szCs w:val="24"/>
          <w:lang w:val="sk-SK" w:eastAsia="cs-CZ"/>
        </w:rPr>
        <w:t xml:space="preserve"> </w:t>
      </w:r>
      <w:r w:rsidR="00AD6702" w:rsidRPr="00043871">
        <w:rPr>
          <w:rFonts w:ascii="Arial" w:eastAsia="Times New Roman" w:hAnsi="Arial" w:cs="Arial"/>
          <w:color w:val="000000" w:themeColor="text1"/>
          <w:sz w:val="24"/>
          <w:szCs w:val="24"/>
          <w:lang w:val="sk-SK" w:eastAsia="cs-CZ"/>
        </w:rPr>
        <w:t>pred</w:t>
      </w:r>
      <w:r w:rsidR="00D34495" w:rsidRPr="00043871">
        <w:rPr>
          <w:rFonts w:ascii="Arial" w:eastAsia="Times New Roman" w:hAnsi="Arial" w:cs="Arial"/>
          <w:color w:val="000000" w:themeColor="text1"/>
          <w:sz w:val="24"/>
          <w:szCs w:val="24"/>
          <w:lang w:val="sk-SK" w:eastAsia="cs-CZ"/>
        </w:rPr>
        <w:t xml:space="preserve"> odpojením</w:t>
      </w:r>
      <w:r w:rsidR="00AD6702" w:rsidRPr="00043871">
        <w:rPr>
          <w:rFonts w:ascii="Arial" w:eastAsia="Times New Roman" w:hAnsi="Arial" w:cs="Arial"/>
          <w:color w:val="000000" w:themeColor="text1"/>
          <w:sz w:val="24"/>
          <w:szCs w:val="24"/>
          <w:lang w:val="sk-SK" w:eastAsia="cs-CZ"/>
        </w:rPr>
        <w:t xml:space="preserve"> dohodnúť plnenie</w:t>
      </w:r>
      <w:r w:rsidR="00D34495" w:rsidRPr="00043871">
        <w:rPr>
          <w:rFonts w:ascii="Arial" w:eastAsia="Times New Roman" w:hAnsi="Arial" w:cs="Arial"/>
          <w:color w:val="000000" w:themeColor="text1"/>
          <w:sz w:val="24"/>
          <w:szCs w:val="24"/>
          <w:lang w:val="sk-SK" w:eastAsia="cs-CZ"/>
        </w:rPr>
        <w:t xml:space="preserve"> dlžných plat</w:t>
      </w:r>
      <w:r w:rsidR="00AD6702" w:rsidRPr="00043871">
        <w:rPr>
          <w:rFonts w:ascii="Arial" w:eastAsia="Times New Roman" w:hAnsi="Arial" w:cs="Arial"/>
          <w:color w:val="000000" w:themeColor="text1"/>
          <w:sz w:val="24"/>
          <w:szCs w:val="24"/>
          <w:lang w:val="sk-SK" w:eastAsia="cs-CZ"/>
        </w:rPr>
        <w:t>i</w:t>
      </w:r>
      <w:r w:rsidR="00D34495" w:rsidRPr="00043871">
        <w:rPr>
          <w:rFonts w:ascii="Arial" w:eastAsia="Times New Roman" w:hAnsi="Arial" w:cs="Arial"/>
          <w:color w:val="000000" w:themeColor="text1"/>
          <w:sz w:val="24"/>
          <w:szCs w:val="24"/>
          <w:lang w:val="sk-SK" w:eastAsia="cs-CZ"/>
        </w:rPr>
        <w:t>eb v</w:t>
      </w:r>
      <w:r w:rsidR="00AD6702" w:rsidRPr="00043871">
        <w:rPr>
          <w:rFonts w:ascii="Arial" w:eastAsia="Times New Roman" w:hAnsi="Arial" w:cs="Arial"/>
          <w:color w:val="000000" w:themeColor="text1"/>
          <w:sz w:val="24"/>
          <w:szCs w:val="24"/>
          <w:lang w:val="sk-SK" w:eastAsia="cs-CZ"/>
        </w:rPr>
        <w:t> </w:t>
      </w:r>
      <w:r w:rsidR="00D34495" w:rsidRPr="00043871">
        <w:rPr>
          <w:rFonts w:ascii="Arial" w:eastAsia="Times New Roman" w:hAnsi="Arial" w:cs="Arial"/>
          <w:color w:val="000000" w:themeColor="text1"/>
          <w:sz w:val="24"/>
          <w:szCs w:val="24"/>
          <w:lang w:val="sk-SK" w:eastAsia="cs-CZ"/>
        </w:rPr>
        <w:t>splátk</w:t>
      </w:r>
      <w:r w:rsidR="00AD6702" w:rsidRPr="00043871">
        <w:rPr>
          <w:rFonts w:ascii="Arial" w:eastAsia="Times New Roman" w:hAnsi="Arial" w:cs="Arial"/>
          <w:color w:val="000000" w:themeColor="text1"/>
          <w:sz w:val="24"/>
          <w:szCs w:val="24"/>
          <w:lang w:val="sk-SK" w:eastAsia="cs-CZ"/>
        </w:rPr>
        <w:t>a</w:t>
      </w:r>
      <w:r w:rsidR="00D34495" w:rsidRPr="00043871">
        <w:rPr>
          <w:rFonts w:ascii="Arial" w:eastAsia="Times New Roman" w:hAnsi="Arial" w:cs="Arial"/>
          <w:color w:val="000000" w:themeColor="text1"/>
          <w:sz w:val="24"/>
          <w:szCs w:val="24"/>
          <w:lang w:val="sk-SK" w:eastAsia="cs-CZ"/>
        </w:rPr>
        <w:t>ch</w:t>
      </w:r>
      <w:r w:rsidR="00AD6702" w:rsidRPr="00043871">
        <w:rPr>
          <w:rFonts w:ascii="Arial" w:eastAsia="Times New Roman" w:hAnsi="Arial" w:cs="Arial"/>
          <w:color w:val="000000" w:themeColor="text1"/>
          <w:sz w:val="24"/>
          <w:szCs w:val="24"/>
          <w:lang w:val="sk-SK" w:eastAsia="cs-CZ"/>
        </w:rPr>
        <w:t>, informácie o</w:t>
      </w:r>
      <w:r w:rsidR="00D34495" w:rsidRPr="00043871">
        <w:rPr>
          <w:rFonts w:ascii="Arial" w:eastAsia="Times New Roman" w:hAnsi="Arial" w:cs="Arial"/>
          <w:color w:val="000000" w:themeColor="text1"/>
          <w:sz w:val="24"/>
          <w:szCs w:val="24"/>
          <w:lang w:val="sk-SK" w:eastAsia="cs-CZ"/>
        </w:rPr>
        <w:t> podmienk</w:t>
      </w:r>
      <w:r w:rsidR="00AD6702" w:rsidRPr="00043871">
        <w:rPr>
          <w:rFonts w:ascii="Arial" w:eastAsia="Times New Roman" w:hAnsi="Arial" w:cs="Arial"/>
          <w:color w:val="000000" w:themeColor="text1"/>
          <w:sz w:val="24"/>
          <w:szCs w:val="24"/>
          <w:lang w:val="sk-SK" w:eastAsia="cs-CZ"/>
        </w:rPr>
        <w:t>a</w:t>
      </w:r>
      <w:r w:rsidR="00D34495" w:rsidRPr="00043871">
        <w:rPr>
          <w:rFonts w:ascii="Arial" w:eastAsia="Times New Roman" w:hAnsi="Arial" w:cs="Arial"/>
          <w:color w:val="000000" w:themeColor="text1"/>
          <w:sz w:val="24"/>
          <w:szCs w:val="24"/>
          <w:lang w:val="sk-SK" w:eastAsia="cs-CZ"/>
        </w:rPr>
        <w:t>ch takého pln</w:t>
      </w:r>
      <w:r w:rsidR="00AD6702" w:rsidRPr="00043871">
        <w:rPr>
          <w:rFonts w:ascii="Arial" w:eastAsia="Times New Roman" w:hAnsi="Arial" w:cs="Arial"/>
          <w:color w:val="000000" w:themeColor="text1"/>
          <w:sz w:val="24"/>
          <w:szCs w:val="24"/>
          <w:lang w:val="sk-SK" w:eastAsia="cs-CZ"/>
        </w:rPr>
        <w:t>e</w:t>
      </w:r>
      <w:r w:rsidR="00D34495" w:rsidRPr="00043871">
        <w:rPr>
          <w:rFonts w:ascii="Arial" w:eastAsia="Times New Roman" w:hAnsi="Arial" w:cs="Arial"/>
          <w:color w:val="000000" w:themeColor="text1"/>
          <w:sz w:val="24"/>
          <w:szCs w:val="24"/>
          <w:lang w:val="sk-SK" w:eastAsia="cs-CZ"/>
        </w:rPr>
        <w:t>n</w:t>
      </w:r>
      <w:r w:rsidR="00AD6702" w:rsidRPr="00043871">
        <w:rPr>
          <w:rFonts w:ascii="Arial" w:eastAsia="Times New Roman" w:hAnsi="Arial" w:cs="Arial"/>
          <w:color w:val="000000" w:themeColor="text1"/>
          <w:sz w:val="24"/>
          <w:szCs w:val="24"/>
          <w:lang w:val="sk-SK" w:eastAsia="cs-CZ"/>
        </w:rPr>
        <w:t>ia</w:t>
      </w:r>
      <w:r w:rsidR="00D34495" w:rsidRPr="00043871">
        <w:rPr>
          <w:rFonts w:ascii="Arial" w:eastAsia="Times New Roman" w:hAnsi="Arial" w:cs="Arial"/>
          <w:color w:val="000000" w:themeColor="text1"/>
          <w:sz w:val="24"/>
          <w:szCs w:val="24"/>
          <w:lang w:val="sk-SK" w:eastAsia="cs-CZ"/>
        </w:rPr>
        <w:t xml:space="preserve"> v splátk</w:t>
      </w:r>
      <w:r w:rsidR="00AD6702" w:rsidRPr="00043871">
        <w:rPr>
          <w:rFonts w:ascii="Arial" w:eastAsia="Times New Roman" w:hAnsi="Arial" w:cs="Arial"/>
          <w:color w:val="000000" w:themeColor="text1"/>
          <w:sz w:val="24"/>
          <w:szCs w:val="24"/>
          <w:lang w:val="sk-SK" w:eastAsia="cs-CZ"/>
        </w:rPr>
        <w:t>a</w:t>
      </w:r>
      <w:r w:rsidR="00D34495" w:rsidRPr="00043871">
        <w:rPr>
          <w:rFonts w:ascii="Arial" w:eastAsia="Times New Roman" w:hAnsi="Arial" w:cs="Arial"/>
          <w:color w:val="000000" w:themeColor="text1"/>
          <w:sz w:val="24"/>
          <w:szCs w:val="24"/>
          <w:lang w:val="sk-SK" w:eastAsia="cs-CZ"/>
        </w:rPr>
        <w:t>ch a odkaz na webov</w:t>
      </w:r>
      <w:r w:rsidR="00AD6702" w:rsidRPr="00043871">
        <w:rPr>
          <w:rFonts w:ascii="Arial" w:eastAsia="Times New Roman" w:hAnsi="Arial" w:cs="Arial"/>
          <w:color w:val="000000" w:themeColor="text1"/>
          <w:sz w:val="24"/>
          <w:szCs w:val="24"/>
          <w:lang w:val="sk-SK" w:eastAsia="cs-CZ"/>
        </w:rPr>
        <w:t>é sídlo úradu</w:t>
      </w:r>
      <w:r w:rsidR="00F4142F" w:rsidRPr="00043871">
        <w:rPr>
          <w:rFonts w:ascii="Arial" w:eastAsia="Times New Roman" w:hAnsi="Arial" w:cs="Arial"/>
          <w:color w:val="000000" w:themeColor="text1"/>
          <w:sz w:val="24"/>
          <w:szCs w:val="24"/>
          <w:lang w:val="sk-SK" w:eastAsia="cs-CZ"/>
        </w:rPr>
        <w:t xml:space="preserve"> s</w:t>
      </w:r>
      <w:r w:rsidR="00AA7688" w:rsidRPr="00043871">
        <w:rPr>
          <w:rFonts w:ascii="Arial" w:eastAsia="Times New Roman" w:hAnsi="Arial" w:cs="Arial"/>
          <w:color w:val="000000" w:themeColor="text1"/>
          <w:sz w:val="24"/>
          <w:szCs w:val="24"/>
          <w:lang w:val="sk-SK" w:eastAsia="cs-CZ"/>
        </w:rPr>
        <w:t> </w:t>
      </w:r>
      <w:r w:rsidR="00A74927" w:rsidRPr="00043871">
        <w:rPr>
          <w:rFonts w:ascii="Arial" w:eastAsia="Times New Roman" w:hAnsi="Arial" w:cs="Arial"/>
          <w:color w:val="000000" w:themeColor="text1"/>
          <w:sz w:val="24"/>
          <w:szCs w:val="24"/>
          <w:lang w:val="sk-SK" w:eastAsia="cs-CZ"/>
        </w:rPr>
        <w:t>informácia</w:t>
      </w:r>
      <w:r w:rsidR="00AA7688" w:rsidRPr="00043871">
        <w:rPr>
          <w:rFonts w:ascii="Arial" w:eastAsia="Times New Roman" w:hAnsi="Arial" w:cs="Arial"/>
          <w:color w:val="000000" w:themeColor="text1"/>
          <w:sz w:val="24"/>
          <w:szCs w:val="24"/>
          <w:lang w:val="sk-SK" w:eastAsia="cs-CZ"/>
        </w:rPr>
        <w:t>mi o</w:t>
      </w:r>
      <w:r w:rsidR="002C4E38" w:rsidRPr="00043871">
        <w:rPr>
          <w:rFonts w:ascii="Arial" w:eastAsia="Times New Roman" w:hAnsi="Arial" w:cs="Arial"/>
          <w:color w:val="000000" w:themeColor="text1"/>
          <w:sz w:val="24"/>
          <w:szCs w:val="24"/>
          <w:lang w:val="sk-SK" w:eastAsia="cs-CZ"/>
        </w:rPr>
        <w:t> </w:t>
      </w:r>
      <w:r w:rsidR="00D5443D" w:rsidRPr="00043871">
        <w:rPr>
          <w:rFonts w:ascii="Arial" w:eastAsia="Times New Roman" w:hAnsi="Arial" w:cs="Arial"/>
          <w:color w:val="000000" w:themeColor="text1"/>
          <w:sz w:val="24"/>
          <w:szCs w:val="24"/>
          <w:lang w:val="sk-SK" w:eastAsia="cs-CZ"/>
        </w:rPr>
        <w:t>súvis</w:t>
      </w:r>
      <w:r w:rsidR="002C4E38" w:rsidRPr="00043871">
        <w:rPr>
          <w:rFonts w:ascii="Arial" w:eastAsia="Times New Roman" w:hAnsi="Arial" w:cs="Arial"/>
          <w:color w:val="000000" w:themeColor="text1"/>
          <w:sz w:val="24"/>
          <w:szCs w:val="24"/>
          <w:lang w:val="sk-SK" w:eastAsia="cs-CZ"/>
        </w:rPr>
        <w:t>iaci</w:t>
      </w:r>
      <w:r w:rsidR="00D5443D" w:rsidRPr="00043871">
        <w:rPr>
          <w:rFonts w:ascii="Arial" w:eastAsia="Times New Roman" w:hAnsi="Arial" w:cs="Arial"/>
          <w:color w:val="000000" w:themeColor="text1"/>
          <w:sz w:val="24"/>
          <w:szCs w:val="24"/>
          <w:lang w:val="sk-SK" w:eastAsia="cs-CZ"/>
        </w:rPr>
        <w:t>ch</w:t>
      </w:r>
      <w:r w:rsidR="002C4E38" w:rsidRPr="00043871">
        <w:rPr>
          <w:rFonts w:ascii="Arial" w:eastAsia="Times New Roman" w:hAnsi="Arial" w:cs="Arial"/>
          <w:color w:val="000000" w:themeColor="text1"/>
          <w:sz w:val="24"/>
          <w:szCs w:val="24"/>
          <w:lang w:val="sk-SK" w:eastAsia="cs-CZ"/>
        </w:rPr>
        <w:t xml:space="preserve"> právach odberateľa </w:t>
      </w:r>
      <w:r w:rsidR="00344ADC" w:rsidRPr="00043871">
        <w:rPr>
          <w:rFonts w:ascii="Arial" w:eastAsia="Times New Roman" w:hAnsi="Arial" w:cs="Arial"/>
          <w:color w:val="000000" w:themeColor="text1"/>
          <w:sz w:val="24"/>
          <w:szCs w:val="24"/>
          <w:lang w:val="sk-SK" w:eastAsia="cs-CZ"/>
        </w:rPr>
        <w:t>elektriny v domácnosti a odberateľa plynu v domácnosti</w:t>
      </w:r>
      <w:r w:rsidR="00D34495" w:rsidRPr="00043871">
        <w:rPr>
          <w:rFonts w:ascii="Arial" w:eastAsia="Times New Roman" w:hAnsi="Arial" w:cs="Arial"/>
          <w:color w:val="000000" w:themeColor="text1"/>
          <w:sz w:val="24"/>
          <w:szCs w:val="24"/>
          <w:lang w:val="sk-SK" w:eastAsia="cs-CZ"/>
        </w:rPr>
        <w:t xml:space="preserve">. </w:t>
      </w:r>
    </w:p>
    <w:p w14:paraId="1AE6F13B" w14:textId="0C68A3A0" w:rsidR="004847BF" w:rsidRPr="00043871" w:rsidRDefault="00F42B8C"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w:t>
      </w:r>
      <w:r w:rsidR="007F37E7" w:rsidRPr="00043871">
        <w:rPr>
          <w:rFonts w:ascii="Arial" w:eastAsia="Times New Roman" w:hAnsi="Arial" w:cs="Arial"/>
          <w:color w:val="000000" w:themeColor="text1"/>
          <w:sz w:val="24"/>
          <w:szCs w:val="24"/>
          <w:lang w:val="sk-SK" w:eastAsia="cs-CZ"/>
        </w:rPr>
        <w:t>1</w:t>
      </w:r>
      <w:r w:rsidRPr="00043871">
        <w:rPr>
          <w:rFonts w:ascii="Arial" w:eastAsia="Times New Roman" w:hAnsi="Arial" w:cs="Arial"/>
          <w:color w:val="000000" w:themeColor="text1"/>
          <w:sz w:val="24"/>
          <w:szCs w:val="24"/>
          <w:lang w:val="sk-SK" w:eastAsia="cs-CZ"/>
        </w:rPr>
        <w:t>) Ustanovenia o zmluve o</w:t>
      </w:r>
      <w:r w:rsidR="00115898" w:rsidRPr="00043871">
        <w:rPr>
          <w:rFonts w:ascii="Arial" w:eastAsia="Times New Roman" w:hAnsi="Arial" w:cs="Arial"/>
          <w:color w:val="000000" w:themeColor="text1"/>
          <w:sz w:val="24"/>
          <w:szCs w:val="24"/>
          <w:lang w:val="sk-SK" w:eastAsia="cs-CZ"/>
        </w:rPr>
        <w:t xml:space="preserve"> združenej </w:t>
      </w:r>
      <w:r w:rsidRPr="00043871">
        <w:rPr>
          <w:rFonts w:ascii="Arial" w:eastAsia="Times New Roman" w:hAnsi="Arial" w:cs="Arial"/>
          <w:color w:val="000000" w:themeColor="text1"/>
          <w:sz w:val="24"/>
          <w:szCs w:val="24"/>
          <w:lang w:val="sk-SK" w:eastAsia="cs-CZ"/>
        </w:rPr>
        <w:t>dodávke elektriny a zmluve o</w:t>
      </w:r>
      <w:r w:rsidR="00115898" w:rsidRPr="00043871">
        <w:rPr>
          <w:rFonts w:ascii="Arial" w:eastAsia="Times New Roman" w:hAnsi="Arial" w:cs="Arial"/>
          <w:color w:val="000000" w:themeColor="text1"/>
          <w:sz w:val="24"/>
          <w:szCs w:val="24"/>
          <w:lang w:val="sk-SK" w:eastAsia="cs-CZ"/>
        </w:rPr>
        <w:t xml:space="preserve"> združenej </w:t>
      </w:r>
      <w:r w:rsidRPr="00043871">
        <w:rPr>
          <w:rFonts w:ascii="Arial" w:eastAsia="Times New Roman" w:hAnsi="Arial" w:cs="Arial"/>
          <w:color w:val="000000" w:themeColor="text1"/>
          <w:sz w:val="24"/>
          <w:szCs w:val="24"/>
          <w:lang w:val="sk-SK" w:eastAsia="cs-CZ"/>
        </w:rPr>
        <w:t>dodávke plynu podľa tohto paragrafu platia aj pre zmluvu o dodávke elektriny a zmluvu o dodávke plynu.</w:t>
      </w:r>
    </w:p>
    <w:p w14:paraId="5B766A7E" w14:textId="77777777" w:rsidR="00D96116" w:rsidRPr="00043871" w:rsidRDefault="00D96116" w:rsidP="0047797C">
      <w:pPr>
        <w:pStyle w:val="Nadpis1"/>
        <w:spacing w:line="276" w:lineRule="auto"/>
        <w:rPr>
          <w:rFonts w:cs="Arial"/>
          <w:color w:val="000000" w:themeColor="text1"/>
          <w:szCs w:val="24"/>
          <w:lang w:val="sk-SK" w:eastAsia="cs-CZ"/>
        </w:rPr>
      </w:pPr>
      <w:bookmarkStart w:id="74" w:name="c_16988"/>
      <w:bookmarkStart w:id="75" w:name="pa_17a"/>
      <w:bookmarkStart w:id="76" w:name="p_17a"/>
      <w:bookmarkEnd w:id="74"/>
      <w:bookmarkEnd w:id="75"/>
      <w:bookmarkEnd w:id="76"/>
      <w:r w:rsidRPr="00043871">
        <w:rPr>
          <w:rFonts w:cs="Arial"/>
          <w:color w:val="000000" w:themeColor="text1"/>
          <w:szCs w:val="24"/>
          <w:lang w:val="sk-SK" w:eastAsia="cs-CZ"/>
        </w:rPr>
        <w:t xml:space="preserve">§ 17a  </w:t>
      </w:r>
    </w:p>
    <w:p w14:paraId="410F8D39"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77" w:name="c_16990"/>
      <w:bookmarkEnd w:id="77"/>
      <w:r w:rsidRPr="00043871">
        <w:rPr>
          <w:rFonts w:ascii="Arial" w:eastAsia="Times New Roman" w:hAnsi="Arial" w:cs="Arial"/>
          <w:b/>
          <w:bCs/>
          <w:color w:val="000000" w:themeColor="text1"/>
          <w:sz w:val="24"/>
          <w:szCs w:val="24"/>
          <w:lang w:val="sk-SK" w:eastAsia="cs-CZ"/>
        </w:rPr>
        <w:t>Ochrana odberateľa elektriny v domácnosti alebo odberateľa plynu v domácnosti pri zmluvách uzatváraných na diaľku a pri zmluvách uzatváraných mimo prevádzkových priestorov dodávateľa elektriny alebo dodávateľa plynu</w:t>
      </w:r>
    </w:p>
    <w:p w14:paraId="7AC5097E"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1) Ustanovenia odsekov 2 až 5 sa použijú, ak je zmluva o združenej dodávke elektriny alebo zmluva o združenej dodávke plynu zmluvou uzavretou na diaľku alebo zmluvou uzavretou mimo prevádzkových priestorov dodávateľa elektriny alebo dodávateľa plynu. Ustanovenia § 17 sa na zmluvu o združenej dodávke elektriny alebo zmluvu o združenej dodávke plynu, ktorá je zmluvou uzavretou na diaľku alebo zmluvou uzavretou mimo prevádzkových priestorov dodávateľa elektriny alebo dodávateľa plynu, použijú, ak tento paragraf neustanovuje inak.</w:t>
      </w:r>
    </w:p>
    <w:p w14:paraId="35112BCA"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Na účely tohto zákona sa rozumie zmluvou uzavretou na diaľku zmluva medzi dodávateľom elektriny alebo dodávateľom plynu a odberateľom elektriny v domácnosti alebo odberateľom plynu v domácnosti dohodnutá a uzavretá výlučne prostredníctvom jedného alebo viacerých prostriedkov diaľkovej komunikácie bez súčasnej fyzickej prítomnosti zmluvných strán, najmä využitím webového sídla, elektronickej pošty, telefónu, faxu alebo adresného listu.</w:t>
      </w:r>
    </w:p>
    <w:p w14:paraId="508505B9"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Na účely tohto zákona sa rozumie zmluvou uzavretou mimo prevádzkových priestorov dodávateľa elektriny alebo dodávateľa plynu zmluva medzi dodávateľom elektriny alebo dodávateľom plynu a odberateľom elektriny v domácnosti alebo odberateľom plynu v domácnosti</w:t>
      </w:r>
    </w:p>
    <w:p w14:paraId="0B73B50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uzavretá za súčasnej fyzickej prítomnosti zmluvných strán na mieste, ktoré nie je prevádzkovým priestorom dodávateľa elektriny alebo dodávateľa plynu, alebo</w:t>
      </w:r>
    </w:p>
    <w:p w14:paraId="1F9706B5"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na ktorej uzavretie dal návrh dodávateľovi elektriny alebo dodávateľovi plynu odberateľ elektriny v domácnosti alebo odberateľ plynu v domácnosti na mieste, ktoré nie je prevádzkovým priestorom dodávateľa elektriny alebo dodávateľa plynu.</w:t>
      </w:r>
    </w:p>
    <w:p w14:paraId="3C5712D4"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Dodávateľ elektriny alebo dodávateľ plynu je povinný poskytnúť odberateľovi elektriny v domácnosti alebo odberateľovi plynu v domácnosti pred uzavretím zmluvy o združenej dodávke elektriny alebo zmluvy o združenej dodávke plynu alebo ak sa tá uzatvára na základe požiadavky odberateľa elektriny v domácnosti alebo odberateľa plynu v domácnosti na uzavretie zmluvy, pred tým, ako odberateľ elektriny v domácnosti alebo odberateľ plynu v domácnosti odošle požiadavku na uzavretie zmluvy, okrem informácií podľa § 17 ods. 1 písm. a) aj informáciu o</w:t>
      </w:r>
    </w:p>
    <w:p w14:paraId="4D2C447E"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cene za použitie prostriedkov diaľkovej komunikácie, ktoré možno využiť na účely uzavretia zmluvy, ak ide o číslo služby so zvýšenou tarifou,</w:t>
      </w:r>
    </w:p>
    <w:p w14:paraId="0584303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platobných podmienkach,</w:t>
      </w:r>
    </w:p>
    <w:p w14:paraId="5A8D05C6"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telefónnom čísle dodávateľa elektriny alebo dodávateľa plynu a ďalšie údaje, ktoré sú dôležité pre kontakt odberateľa elektriny v domácnosti alebo odberateľa plynu v domácnosti s dodávateľom elektriny alebo dodávateľom plynu, najmä adresu elektronickej pošty a číslo faxu,</w:t>
      </w:r>
    </w:p>
    <w:p w14:paraId="13CDED3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postupoch uplatňovania a vybavovania reklamácií, sťažností a podnetov odberateľov elektriny v domácnosti alebo odberateľov plynu v domácnosti,</w:t>
      </w:r>
    </w:p>
    <w:p w14:paraId="6E206C7A"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existencii príslušných kódexov správania,</w:t>
      </w:r>
      <w:r w:rsidRPr="00043871">
        <w:rPr>
          <w:rFonts w:ascii="Arial" w:eastAsia="Times New Roman" w:hAnsi="Arial" w:cs="Arial"/>
          <w:color w:val="000000" w:themeColor="text1"/>
          <w:sz w:val="24"/>
          <w:szCs w:val="24"/>
          <w:vertAlign w:val="superscript"/>
          <w:lang w:val="sk-SK" w:eastAsia="cs-CZ"/>
        </w:rPr>
        <w:t>38b)</w:t>
      </w:r>
      <w:r w:rsidRPr="00043871">
        <w:rPr>
          <w:rFonts w:ascii="Arial" w:eastAsia="Times New Roman" w:hAnsi="Arial" w:cs="Arial"/>
          <w:color w:val="000000" w:themeColor="text1"/>
          <w:sz w:val="24"/>
          <w:szCs w:val="24"/>
          <w:lang w:val="sk-SK" w:eastAsia="cs-CZ"/>
        </w:rPr>
        <w:t> ktoré sa dodávateľ elektriny alebo dodávateľ plynu zaviazal dodržiavať, a o spôsobe, akým sa môže odberateľ elektriny v domácnosti alebo odberateľ plynu v domácnosti s nimi oboznámiť alebo získať ich znenie,</w:t>
      </w:r>
    </w:p>
    <w:p w14:paraId="01371AB5"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f) minimálnej dĺžke trvania záväzkov odberateľa elektriny v domácnosti alebo odberateľa plynu v domácnosti vyplývajúcich zo zmluvy o združenej dodávke elektriny alebo </w:t>
      </w:r>
      <w:r w:rsidRPr="00043871">
        <w:rPr>
          <w:rFonts w:ascii="Arial" w:eastAsia="Times New Roman" w:hAnsi="Arial" w:cs="Arial"/>
          <w:color w:val="000000" w:themeColor="text1"/>
          <w:sz w:val="24"/>
          <w:szCs w:val="24"/>
          <w:lang w:val="sk-SK" w:eastAsia="cs-CZ"/>
        </w:rPr>
        <w:lastRenderedPageBreak/>
        <w:t>zmluvy o združenej dodávke plynu, ak zo zmluvy o združenej dodávke elektriny alebo zmluvy o združenej dodávke plynu vyplýva pre odberateľa elektriny v domácnosti alebo odberateľa plynu v domácnosti taký záväzok.</w:t>
      </w:r>
    </w:p>
    <w:p w14:paraId="661EFD48" w14:textId="6A24BDAA"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5) Informácie podľa § 17 ods. 1 písm. a) a odseku </w:t>
      </w:r>
      <w:r w:rsidR="00622FF8" w:rsidRPr="00043871">
        <w:rPr>
          <w:rFonts w:ascii="Arial" w:eastAsia="Times New Roman" w:hAnsi="Arial" w:cs="Arial"/>
          <w:color w:val="000000" w:themeColor="text1"/>
          <w:sz w:val="24"/>
          <w:szCs w:val="24"/>
          <w:lang w:val="sk-SK" w:eastAsia="cs-CZ"/>
        </w:rPr>
        <w:t>4</w:t>
      </w:r>
      <w:r w:rsidRPr="00043871">
        <w:rPr>
          <w:rFonts w:ascii="Arial" w:eastAsia="Times New Roman" w:hAnsi="Arial" w:cs="Arial"/>
          <w:color w:val="000000" w:themeColor="text1"/>
          <w:sz w:val="24"/>
          <w:szCs w:val="24"/>
          <w:lang w:val="sk-SK" w:eastAsia="cs-CZ"/>
        </w:rPr>
        <w:t xml:space="preserve"> sa odberateľovi elektriny v domácnosti alebo odberateľovi plynu v domácnosti musia poskytnúť v prípade</w:t>
      </w:r>
    </w:p>
    <w:p w14:paraId="6C493843"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zmluvy uzavretej na diaľku spôsobom primeraným použitému prostriedku diaľkovej komunikácie; ak sa tieto informácie poskytujú na trvanlivom nosiči, musia byť pre odberateľa elektriny v domácnosti alebo odberateľa plynu v domácnosti čitateľné a zrozumiteľné,</w:t>
      </w:r>
    </w:p>
    <w:p w14:paraId="352C7E72" w14:textId="77777777" w:rsidR="00D96116" w:rsidRPr="00043871" w:rsidRDefault="00D96116"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zmluvy uzavretej mimo prevádzkových priestorov dodávateľa elektriny alebo dodávateľa plynu v listinnej podobe alebo so súhlasom odberateľa elektriny v domácnosti alebo odberateľa plynu v domácnosti v podobe zápisu na inom trvanlivom nosiči.</w:t>
      </w:r>
    </w:p>
    <w:p w14:paraId="32648FDF" w14:textId="77777777" w:rsidR="00233BD0" w:rsidRPr="00043871" w:rsidRDefault="00233BD0" w:rsidP="007929EA">
      <w:pPr>
        <w:pStyle w:val="Nadpis1"/>
        <w:spacing w:line="276" w:lineRule="auto"/>
        <w:rPr>
          <w:rFonts w:cs="Arial"/>
          <w:color w:val="000000" w:themeColor="text1"/>
          <w:szCs w:val="24"/>
          <w:lang w:val="sk-SK" w:eastAsia="cs-CZ"/>
        </w:rPr>
      </w:pPr>
      <w:r w:rsidRPr="00043871">
        <w:rPr>
          <w:rFonts w:cs="Arial"/>
          <w:color w:val="000000" w:themeColor="text1"/>
          <w:szCs w:val="24"/>
          <w:lang w:val="sk-SK" w:eastAsia="cs-CZ"/>
        </w:rPr>
        <w:t>§ 17b</w:t>
      </w:r>
    </w:p>
    <w:p w14:paraId="56F03A9F" w14:textId="77777777" w:rsidR="00233BD0" w:rsidRPr="00043871" w:rsidRDefault="00233BD0" w:rsidP="0001225E">
      <w:pPr>
        <w:shd w:val="clear" w:color="auto" w:fill="FFFFFF"/>
        <w:spacing w:after="0" w:line="276" w:lineRule="auto"/>
        <w:ind w:firstLine="600"/>
        <w:jc w:val="center"/>
        <w:rPr>
          <w:rFonts w:ascii="Arial" w:eastAsia="Times New Roman" w:hAnsi="Arial" w:cs="Arial"/>
          <w:b/>
          <w:bCs/>
          <w:color w:val="000000" w:themeColor="text1"/>
          <w:sz w:val="24"/>
          <w:szCs w:val="24"/>
          <w:lang w:val="sk-SK" w:eastAsia="cs-CZ"/>
        </w:rPr>
      </w:pPr>
      <w:r w:rsidRPr="00043871">
        <w:rPr>
          <w:rFonts w:ascii="Arial" w:eastAsia="Times New Roman" w:hAnsi="Arial" w:cs="Arial"/>
          <w:b/>
          <w:bCs/>
          <w:color w:val="000000" w:themeColor="text1"/>
          <w:sz w:val="24"/>
          <w:szCs w:val="24"/>
          <w:lang w:val="sk-SK" w:eastAsia="cs-CZ"/>
        </w:rPr>
        <w:t>Dodávka elektriny a dodávka plynu zraniteľným odberateľom za cenu regulovanú úradom</w:t>
      </w:r>
    </w:p>
    <w:p w14:paraId="5905D315" w14:textId="77777777" w:rsidR="00233BD0" w:rsidRPr="00043871" w:rsidRDefault="00233BD0" w:rsidP="00233BD0">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p>
    <w:p w14:paraId="71B7AF63" w14:textId="77777777" w:rsidR="007929EA" w:rsidRPr="00043871" w:rsidRDefault="007929EA" w:rsidP="0001225E">
      <w:pPr>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Zraniteľný odberateľ má právo na dodávku elektriny alebo dodávku plynu za cenu regulovanú úradom podľa osobitného predpisu</w:t>
      </w:r>
      <w:r w:rsidRPr="00043871">
        <w:rPr>
          <w:bCs/>
          <w:color w:val="000000" w:themeColor="text1"/>
          <w:vertAlign w:val="superscript"/>
          <w:lang w:val="sk-SK"/>
        </w:rPr>
        <w:t>2</w:t>
      </w:r>
      <w:r w:rsidRPr="00043871">
        <w:rPr>
          <w:rFonts w:ascii="Arial" w:eastAsia="Times New Roman" w:hAnsi="Arial" w:cs="Arial"/>
          <w:color w:val="000000" w:themeColor="text1"/>
          <w:sz w:val="24"/>
          <w:szCs w:val="24"/>
          <w:lang w:val="sk-SK" w:eastAsia="cs-CZ"/>
        </w:rPr>
        <w:t>) na základe zmluvy o združenej dodávke elektriny za cenu regulovanú úradom alebo zmluvy o združenej dodávke plynu za cenu regulovanú úradom. To neplatí pre zraniteľných odberateľov, pre ktorých úrad postupom podľa osobitného predpisu</w:t>
      </w:r>
      <w:r w:rsidRPr="00043871">
        <w:rPr>
          <w:bCs/>
          <w:color w:val="000000" w:themeColor="text1"/>
          <w:vertAlign w:val="superscript"/>
          <w:lang w:val="sk-SK"/>
        </w:rPr>
        <w:t>38c</w:t>
      </w:r>
      <w:r w:rsidRPr="00043871">
        <w:rPr>
          <w:rFonts w:ascii="Arial" w:eastAsia="Times New Roman" w:hAnsi="Arial" w:cs="Arial"/>
          <w:color w:val="000000" w:themeColor="text1"/>
          <w:sz w:val="24"/>
          <w:szCs w:val="24"/>
          <w:lang w:val="sk-SK" w:eastAsia="cs-CZ"/>
        </w:rPr>
        <w:t>) rozhodol o obmedzení alebo nevykonávaní cenovej regulácie.</w:t>
      </w:r>
    </w:p>
    <w:p w14:paraId="2ED06FFD" w14:textId="77777777" w:rsidR="007929EA" w:rsidRPr="00043871" w:rsidRDefault="007929EA" w:rsidP="0001225E">
      <w:pPr>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Zmluva o združenej dodávke elektriny za cenu regulovanú úradom a zmluva o združenej dodávke plynu za cenu regulovanú úradom sa uzatvára na dobu určitú v trvaní jedného kalendárneho roka. To neplatí pre zmluvu so zraniteľným odberateľom podľa odseku 5, ktorá sa uzatvára na dobu do konca kalendárneho roka, v ktorom zraniteľnému odberateľovi vznikne prvýkrát právo ukončiť zmluvu podľa odseku 3 prvej vety.</w:t>
      </w:r>
    </w:p>
    <w:p w14:paraId="0D64FCAD" w14:textId="77777777" w:rsidR="007929EA" w:rsidRPr="00043871" w:rsidRDefault="007929EA" w:rsidP="0001225E">
      <w:pPr>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3) Ak zraniteľný odberateľ neurobí do 31. marca prejav vôle ukončiť zmluvu o združenej dodávke elektriny za cenu regulovanú úradom alebo zmluvu o združenej dodávke plynu za cenu regulovanú úradom k 31. decembru, zmluva sa obnovuje na nasledujúci kalendárny rok. Tým nie je dotknuté právo zraniteľného odberateľa podľa § 17 ods. 9. </w:t>
      </w:r>
    </w:p>
    <w:p w14:paraId="763E426D" w14:textId="77777777" w:rsidR="007929EA" w:rsidRPr="00043871" w:rsidRDefault="007929EA" w:rsidP="0001225E">
      <w:pPr>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Ak zraniteľný odberateľ odoberá elektrinu alebo plyn za cenu nepodliehajúcu cenovej regulácii a súčasne nemá uzatvorenú zmluvu o združenej dodávke elektriny alebo zmluvu o združenej dodávke plynu na dobu presahujúcu 31. december kalendárneho roka, právo na dodávku elektriny alebo dodávku plynu za cenu regulovanú úradom podľa osobitného predpisu</w:t>
      </w:r>
      <w:r w:rsidRPr="00043871">
        <w:rPr>
          <w:bCs/>
          <w:color w:val="000000" w:themeColor="text1"/>
          <w:vertAlign w:val="superscript"/>
          <w:lang w:val="sk-SK"/>
        </w:rPr>
        <w:t>2</w:t>
      </w:r>
      <w:r w:rsidRPr="00043871">
        <w:rPr>
          <w:rFonts w:ascii="Arial" w:eastAsia="Times New Roman" w:hAnsi="Arial" w:cs="Arial"/>
          <w:color w:val="000000" w:themeColor="text1"/>
          <w:sz w:val="24"/>
          <w:szCs w:val="24"/>
          <w:lang w:val="sk-SK" w:eastAsia="cs-CZ"/>
        </w:rPr>
        <w:t xml:space="preserve">) si uplatní tak, že najneskôr do 31. marca požiada dodávateľa elektriny poskytujúceho univerzálnu službu alebo dodávateľa plynu poskytujúceho univerzálnu službu o uzatvorenie zmluvy o združenej dodávke elektriny za cenu regulovanú úradom alebo zmluvy o združenej dodávke </w:t>
      </w:r>
      <w:r w:rsidRPr="00043871">
        <w:rPr>
          <w:rFonts w:ascii="Arial" w:eastAsia="Times New Roman" w:hAnsi="Arial" w:cs="Arial"/>
          <w:color w:val="000000" w:themeColor="text1"/>
          <w:sz w:val="24"/>
          <w:szCs w:val="24"/>
          <w:lang w:val="sk-SK" w:eastAsia="cs-CZ"/>
        </w:rPr>
        <w:lastRenderedPageBreak/>
        <w:t xml:space="preserve">plynu za cenu regulovanú úradom na nasledujúci kalendárny rok. Tým nie sú dotknuté ustanovenia § 17 ods. 9 až 11. </w:t>
      </w:r>
    </w:p>
    <w:p w14:paraId="4D8737AC" w14:textId="77777777" w:rsidR="007929EA" w:rsidRPr="00043871" w:rsidRDefault="007929EA" w:rsidP="0001225E">
      <w:pPr>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Zraniteľný odberateľ, ktorý sa pripája do sústavy alebo siete alebo ktorý pokračuje v odbere elektriny alebo plynu na odbernom mieste po zmene odberateľa elektriny alebo plynu a zraniteľný odberateľ, ktorému dodáva elektrinu alebo plyn dodávateľ poslednej inštancie si právo na dodávku elektriny alebo dodávku plynu za cenu regulovanú úradom podľa osobitného predpisu</w:t>
      </w:r>
      <w:r w:rsidRPr="00043871">
        <w:rPr>
          <w:bCs/>
          <w:color w:val="000000" w:themeColor="text1"/>
          <w:vertAlign w:val="superscript"/>
          <w:lang w:val="sk-SK"/>
        </w:rPr>
        <w:t>2</w:t>
      </w:r>
      <w:r w:rsidRPr="00043871">
        <w:rPr>
          <w:rFonts w:ascii="Arial" w:eastAsia="Times New Roman" w:hAnsi="Arial" w:cs="Arial"/>
          <w:color w:val="000000" w:themeColor="text1"/>
          <w:sz w:val="24"/>
          <w:szCs w:val="24"/>
          <w:lang w:val="sk-SK" w:eastAsia="cs-CZ"/>
        </w:rPr>
        <w:t xml:space="preserve">) v priebehu kalendárneho roka uplatní tak, že požiada dodávateľa elektriny poskytujúceho univerzálnu službu alebo dodávateľa plynu poskytujúceho univerzálnu službu o uzatvorenie zmluvy o združenej dodávky elektriny za cenu regulovanú úradom alebo zmluvy o združenej dodávke plynu za cenu regulovanú úradom. Tým nie sú dotknuté ustanovenia § 17 ods. 9 až 11. </w:t>
      </w:r>
    </w:p>
    <w:p w14:paraId="576FA6DC" w14:textId="77777777" w:rsidR="007929EA" w:rsidRPr="00043871" w:rsidRDefault="007929EA" w:rsidP="0001225E">
      <w:pPr>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6) Dodávateľ elektriny poskytujúci univerzálnu službu alebo dodávateľ plynu poskytujúci univerzálnu službu je povinný uzatvoriť zmluvu o združenej dodávke elektriny za cenu regulovanú úradom alebo zmluvu o združenej dodávke plynu za cenu regulovanú úradom so zraniteľným odberateľom, ktorý si uplatní právo podľa odseku 4 alebo 5.  </w:t>
      </w:r>
    </w:p>
    <w:p w14:paraId="71613CE8" w14:textId="40370A32" w:rsidR="007929EA" w:rsidRPr="00043871" w:rsidRDefault="007929EA" w:rsidP="0001225E">
      <w:pPr>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7) Dodávateľ elektriny poskytujúci univerzálnu službu alebo dodávateľ plynu poskytujúci univerzálnu službu, ktorý je povinný uzatvoriť zmluvu o združenej dodávke elektriny za cenu regulovanú úradom alebo zmluvu o združenej dodávke plynu za cenu regulovanú úradom so zraniteľným odberateľom alebo ktorý také zmluvy uzatvára, je povinný informovať zraniteľného odberateľa, s ktorým uzatvoril zmluvu každoročne najskôr tri mesiace a najneskôr jeden mesiac pred 31. marcom o jeho práve na zmenu dodávateľa elektriny alebo dodávateľa plynu a o ponukách dodávok elektriny alebo dodávok plynu za ceny nepodliehajúce cenovej regulácii a poučiť ho o postupe uplatnenia práva na zmenu dodávateľa elektriny alebo dodávateľa plynu vrátane poučenia o nevyhnutnosti oznámiť ukončenie zmluvného vzťahu najneskôr do 31. marca.</w:t>
      </w:r>
    </w:p>
    <w:p w14:paraId="382EAA72" w14:textId="6067DDE4" w:rsidR="00AA220F" w:rsidRPr="00043871" w:rsidRDefault="00AA220F" w:rsidP="009331C9">
      <w:pPr>
        <w:pStyle w:val="Odsekzoznamu"/>
        <w:spacing w:after="0"/>
        <w:ind w:left="0"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8) Dodávateľ elektriny, ktorý je povinný uzatvoriť zmluvu o združenej dodávke elektriny za cenu regulovanú úradom podľa osobitného predpisu</w:t>
      </w:r>
      <w:r w:rsidRPr="00043871">
        <w:rPr>
          <w:rFonts w:ascii="Arial" w:eastAsia="Times New Roman" w:hAnsi="Arial" w:cs="Arial"/>
          <w:color w:val="000000" w:themeColor="text1"/>
          <w:sz w:val="24"/>
          <w:szCs w:val="24"/>
          <w:vertAlign w:val="superscript"/>
          <w:lang w:val="sk-SK" w:eastAsia="cs-CZ"/>
        </w:rPr>
        <w:t>2)</w:t>
      </w:r>
      <w:r w:rsidRPr="00043871">
        <w:rPr>
          <w:rFonts w:ascii="Arial" w:eastAsia="Times New Roman" w:hAnsi="Arial" w:cs="Arial"/>
          <w:color w:val="000000" w:themeColor="text1"/>
          <w:sz w:val="24"/>
          <w:szCs w:val="24"/>
          <w:lang w:val="sk-SK" w:eastAsia="cs-CZ"/>
        </w:rPr>
        <w:t xml:space="preserve"> so zraniteľným odberateľom alebo ktorý také zmluvy uzatvára, je ďalej povinný informovať zraniteľného odberateľa, s ktorým uzavrel zmluvu o združenej dodávke elektriny za cenu regulovanú úradom podľa osobitného predpisu,</w:t>
      </w:r>
      <w:r w:rsidRPr="00043871">
        <w:rPr>
          <w:rFonts w:ascii="Arial" w:eastAsia="Times New Roman" w:hAnsi="Arial" w:cs="Arial"/>
          <w:color w:val="000000" w:themeColor="text1"/>
          <w:sz w:val="24"/>
          <w:szCs w:val="24"/>
          <w:vertAlign w:val="superscript"/>
          <w:lang w:val="sk-SK" w:eastAsia="cs-CZ"/>
        </w:rPr>
        <w:t>2)</w:t>
      </w:r>
      <w:r w:rsidRPr="00043871">
        <w:rPr>
          <w:rFonts w:ascii="Arial" w:eastAsia="Times New Roman" w:hAnsi="Arial" w:cs="Arial"/>
          <w:color w:val="000000" w:themeColor="text1"/>
          <w:sz w:val="24"/>
          <w:szCs w:val="24"/>
          <w:lang w:val="sk-SK" w:eastAsia="cs-CZ"/>
        </w:rPr>
        <w:t xml:space="preserve"> najneskôr do jedného mesiaca po začatí dodávky elektriny za cenu regulovanú úradom podľa osobitného predpisu</w:t>
      </w:r>
      <w:r w:rsidRPr="00043871">
        <w:rPr>
          <w:rFonts w:ascii="Arial" w:eastAsia="Times New Roman" w:hAnsi="Arial" w:cs="Arial"/>
          <w:color w:val="000000" w:themeColor="text1"/>
          <w:sz w:val="24"/>
          <w:szCs w:val="24"/>
          <w:vertAlign w:val="superscript"/>
          <w:lang w:val="sk-SK" w:eastAsia="cs-CZ"/>
        </w:rPr>
        <w:t>2)</w:t>
      </w:r>
      <w:r w:rsidRPr="00043871">
        <w:rPr>
          <w:rFonts w:ascii="Arial" w:eastAsia="Times New Roman" w:hAnsi="Arial" w:cs="Arial"/>
          <w:color w:val="000000" w:themeColor="text1"/>
          <w:sz w:val="24"/>
          <w:szCs w:val="24"/>
          <w:lang w:val="sk-SK" w:eastAsia="cs-CZ"/>
        </w:rPr>
        <w:t xml:space="preserve"> o jeho práve na inštaláciu inteligentného meracieho systému na žiadosť podľa § 42 ods. 4 a o typoch inteligentných meracích systémov ponúkaných prevádzkovateľom distribučnej sústavy na inštaláciu a poučiť ho o postupe uplatnenia práva na inštaláciu inteligentného meracieho systému na žiadosť podľa § 42 ods. 4.</w:t>
      </w:r>
    </w:p>
    <w:p w14:paraId="3A6A7B34" w14:textId="1D2C0113" w:rsidR="007929EA" w:rsidRPr="00043871" w:rsidRDefault="007929EA">
      <w:pPr>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AA220F" w:rsidRPr="00043871">
        <w:rPr>
          <w:rFonts w:ascii="Arial" w:eastAsia="Times New Roman" w:hAnsi="Arial" w:cs="Arial"/>
          <w:color w:val="000000" w:themeColor="text1"/>
          <w:sz w:val="24"/>
          <w:szCs w:val="24"/>
          <w:lang w:val="sk-SK" w:eastAsia="cs-CZ"/>
        </w:rPr>
        <w:t>9</w:t>
      </w:r>
      <w:r w:rsidRPr="00043871">
        <w:rPr>
          <w:rFonts w:ascii="Arial" w:eastAsia="Times New Roman" w:hAnsi="Arial" w:cs="Arial"/>
          <w:color w:val="000000" w:themeColor="text1"/>
          <w:sz w:val="24"/>
          <w:szCs w:val="24"/>
          <w:lang w:val="sk-SK" w:eastAsia="cs-CZ"/>
        </w:rPr>
        <w:t xml:space="preserve">) Ak úrad postupom podľa osobitného predpisu </w:t>
      </w:r>
      <w:r w:rsidRPr="00043871">
        <w:rPr>
          <w:rFonts w:ascii="Arial" w:eastAsia="Times New Roman" w:hAnsi="Arial" w:cs="Arial"/>
          <w:color w:val="000000" w:themeColor="text1"/>
          <w:sz w:val="24"/>
          <w:szCs w:val="24"/>
          <w:vertAlign w:val="superscript"/>
          <w:lang w:val="sk-SK" w:eastAsia="cs-CZ"/>
        </w:rPr>
        <w:t>38c)</w:t>
      </w:r>
      <w:r w:rsidRPr="00043871">
        <w:rPr>
          <w:rFonts w:ascii="Arial" w:eastAsia="Times New Roman" w:hAnsi="Arial" w:cs="Arial"/>
          <w:color w:val="000000" w:themeColor="text1"/>
          <w:sz w:val="24"/>
          <w:szCs w:val="24"/>
          <w:lang w:val="sk-SK" w:eastAsia="cs-CZ"/>
        </w:rPr>
        <w:t xml:space="preserve"> rozhodol o obmedzení alebo nevykonávaní cenovej regulácie, zmluvy o združenej dodávke elektriny za cenu regulovanú úradom alebo zmluvy o združenej dodávke plynu za cenu regulovanú úradom sa odo dňa nadobudnutia účinkov obmedzenia alebo nevykonávania cenovej regulácie považujú za zmluvy s cenami nepodliehajúcimi cenovej regulácii. Kým nedôjde medzi zraniteľným odberateľom a dodávateľom elektriny alebo dodávateľom </w:t>
      </w:r>
      <w:r w:rsidRPr="00043871">
        <w:rPr>
          <w:rFonts w:ascii="Arial" w:eastAsia="Times New Roman" w:hAnsi="Arial" w:cs="Arial"/>
          <w:color w:val="000000" w:themeColor="text1"/>
          <w:sz w:val="24"/>
          <w:szCs w:val="24"/>
          <w:lang w:val="sk-SK" w:eastAsia="cs-CZ"/>
        </w:rPr>
        <w:lastRenderedPageBreak/>
        <w:t>plynu k dohode o novej cene alebo k zmene ceny iným dohodnutým spôsobom, má dodávateľ elektriny alebo dodávateľ plynu právo určiť cenu dodávky elektriny alebo cenu dodávky plynu pre obdobie nasledujúce po dni nadobudnutia účinkov obmedzenia alebo nevykonávania cenovej regulácie podľa prvej vety. Určenú cenu dodávky elektriny alebo cenu dodávky plynu je dodávateľ elektriny alebo dodávateľ plynu povinný oznámiť zraniteľnému odberateľovi najneskôr 30 dní pred dňom nadobudnutia účinkov obmedzenia alebo nevykonávania cenovej regulácie podľa prvej vety. Ustanovenia § 17 ods. 4 a 5 sa primerane použijú aj na určenie ceny dodávky elektriny alebo ceny dodávky plynu dodávateľom elektriny alebo dodávateľom plynu.</w:t>
      </w:r>
    </w:p>
    <w:p w14:paraId="22055B86" w14:textId="043EDDB3" w:rsidR="007929EA" w:rsidRPr="00043871" w:rsidRDefault="007929EA" w:rsidP="0001225E">
      <w:pPr>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AA220F" w:rsidRPr="00043871">
        <w:rPr>
          <w:rFonts w:ascii="Arial" w:eastAsia="Times New Roman" w:hAnsi="Arial" w:cs="Arial"/>
          <w:color w:val="000000" w:themeColor="text1"/>
          <w:sz w:val="24"/>
          <w:szCs w:val="24"/>
          <w:lang w:val="sk-SK" w:eastAsia="cs-CZ"/>
        </w:rPr>
        <w:t>10</w:t>
      </w:r>
      <w:r w:rsidRPr="00043871">
        <w:rPr>
          <w:rFonts w:ascii="Arial" w:eastAsia="Times New Roman" w:hAnsi="Arial" w:cs="Arial"/>
          <w:color w:val="000000" w:themeColor="text1"/>
          <w:sz w:val="24"/>
          <w:szCs w:val="24"/>
          <w:lang w:val="sk-SK" w:eastAsia="cs-CZ"/>
        </w:rPr>
        <w:t xml:space="preserve">) Ak dodávateľ elektriny alebo dodávateľ plynu neoznámi zraniteľnému odberateľovi určenú cenu dodávky elektriny alebo určenú cenu dodávky plynu podľa odseku </w:t>
      </w:r>
      <w:r w:rsidR="00AA220F" w:rsidRPr="00043871">
        <w:rPr>
          <w:rFonts w:ascii="Arial" w:eastAsia="Times New Roman" w:hAnsi="Arial" w:cs="Arial"/>
          <w:color w:val="000000" w:themeColor="text1"/>
          <w:sz w:val="24"/>
          <w:szCs w:val="24"/>
          <w:lang w:val="sk-SK" w:eastAsia="cs-CZ"/>
        </w:rPr>
        <w:t>9</w:t>
      </w:r>
      <w:r w:rsidRPr="00043871">
        <w:rPr>
          <w:rFonts w:ascii="Arial" w:eastAsia="Times New Roman" w:hAnsi="Arial" w:cs="Arial"/>
          <w:color w:val="000000" w:themeColor="text1"/>
          <w:sz w:val="24"/>
          <w:szCs w:val="24"/>
          <w:lang w:val="sk-SK" w:eastAsia="cs-CZ"/>
        </w:rPr>
        <w:t>, platí naďalej cena, ktorá bola platná bezprostredne pred dňom nadobudnutia účinkov obmedzenia alebo nevykonávania cenovej regulácie podľa osobitného predpisu.</w:t>
      </w:r>
      <w:r w:rsidRPr="00043871">
        <w:rPr>
          <w:rFonts w:ascii="Arial" w:eastAsia="Times New Roman" w:hAnsi="Arial" w:cs="Arial"/>
          <w:color w:val="000000" w:themeColor="text1"/>
          <w:sz w:val="24"/>
          <w:szCs w:val="24"/>
          <w:vertAlign w:val="superscript"/>
          <w:lang w:val="sk-SK" w:eastAsia="cs-CZ"/>
        </w:rPr>
        <w:t>38c)</w:t>
      </w:r>
    </w:p>
    <w:p w14:paraId="28F67553" w14:textId="7ACBCB3B" w:rsidR="003F2478" w:rsidRPr="00043871" w:rsidRDefault="003F2478" w:rsidP="0047797C">
      <w:pPr>
        <w:pStyle w:val="Nadpis1"/>
        <w:spacing w:line="276" w:lineRule="auto"/>
        <w:rPr>
          <w:rFonts w:cs="Arial"/>
          <w:color w:val="000000" w:themeColor="text1"/>
          <w:szCs w:val="24"/>
          <w:lang w:val="sk-SK" w:eastAsia="cs-CZ"/>
        </w:rPr>
      </w:pPr>
      <w:r w:rsidRPr="00043871">
        <w:rPr>
          <w:rFonts w:cs="Arial"/>
          <w:color w:val="000000" w:themeColor="text1"/>
          <w:szCs w:val="24"/>
          <w:lang w:val="sk-SK" w:eastAsia="cs-CZ"/>
        </w:rPr>
        <w:t>§ 17</w:t>
      </w:r>
      <w:r w:rsidR="00B138C3" w:rsidRPr="00043871">
        <w:rPr>
          <w:rFonts w:cs="Arial"/>
          <w:color w:val="000000" w:themeColor="text1"/>
          <w:szCs w:val="24"/>
          <w:lang w:val="sk-SK" w:eastAsia="cs-CZ"/>
        </w:rPr>
        <w:t>c</w:t>
      </w:r>
    </w:p>
    <w:p w14:paraId="11FFC4B3" w14:textId="1DCA3925" w:rsidR="003F2478" w:rsidRPr="00043871" w:rsidRDefault="00BE285D" w:rsidP="0047797C">
      <w:pPr>
        <w:shd w:val="clear" w:color="auto" w:fill="FFFFFF"/>
        <w:spacing w:line="276" w:lineRule="auto"/>
        <w:jc w:val="center"/>
        <w:rPr>
          <w:rFonts w:ascii="Arial" w:eastAsia="Times New Roman" w:hAnsi="Arial" w:cs="Arial"/>
          <w:color w:val="000000" w:themeColor="text1"/>
          <w:sz w:val="24"/>
          <w:szCs w:val="24"/>
          <w:lang w:val="sk-SK" w:eastAsia="cs-CZ"/>
        </w:rPr>
      </w:pPr>
      <w:r w:rsidRPr="00043871">
        <w:rPr>
          <w:rFonts w:ascii="Arial" w:eastAsia="Times New Roman" w:hAnsi="Arial" w:cs="Arial"/>
          <w:b/>
          <w:bCs/>
          <w:color w:val="000000" w:themeColor="text1"/>
          <w:sz w:val="24"/>
          <w:szCs w:val="24"/>
          <w:lang w:val="sk-SK" w:eastAsia="cs-CZ"/>
        </w:rPr>
        <w:t>Ď</w:t>
      </w:r>
      <w:r w:rsidR="00FA4F2C" w:rsidRPr="00043871">
        <w:rPr>
          <w:rFonts w:ascii="Arial" w:eastAsia="Times New Roman" w:hAnsi="Arial" w:cs="Arial"/>
          <w:b/>
          <w:bCs/>
          <w:color w:val="000000" w:themeColor="text1"/>
          <w:sz w:val="24"/>
          <w:szCs w:val="24"/>
          <w:lang w:val="sk-SK" w:eastAsia="cs-CZ"/>
        </w:rPr>
        <w:t>alšie</w:t>
      </w:r>
      <w:r w:rsidR="00442963" w:rsidRPr="00043871">
        <w:rPr>
          <w:rFonts w:ascii="Arial" w:eastAsia="Times New Roman" w:hAnsi="Arial" w:cs="Arial"/>
          <w:b/>
          <w:bCs/>
          <w:color w:val="000000" w:themeColor="text1"/>
          <w:sz w:val="24"/>
          <w:szCs w:val="24"/>
          <w:lang w:val="sk-SK" w:eastAsia="cs-CZ"/>
        </w:rPr>
        <w:t xml:space="preserve"> požiadavky na obsah zml</w:t>
      </w:r>
      <w:r w:rsidRPr="00043871">
        <w:rPr>
          <w:rFonts w:ascii="Arial" w:eastAsia="Times New Roman" w:hAnsi="Arial" w:cs="Arial"/>
          <w:b/>
          <w:bCs/>
          <w:color w:val="000000" w:themeColor="text1"/>
          <w:sz w:val="24"/>
          <w:szCs w:val="24"/>
          <w:lang w:val="sk-SK" w:eastAsia="cs-CZ"/>
        </w:rPr>
        <w:t>uvy</w:t>
      </w:r>
      <w:r w:rsidR="00FA4F2C" w:rsidRPr="00043871">
        <w:rPr>
          <w:rFonts w:ascii="Arial" w:eastAsia="Times New Roman" w:hAnsi="Arial" w:cs="Arial"/>
          <w:b/>
          <w:bCs/>
          <w:color w:val="000000" w:themeColor="text1"/>
          <w:sz w:val="24"/>
          <w:szCs w:val="24"/>
          <w:lang w:val="sk-SK" w:eastAsia="cs-CZ"/>
        </w:rPr>
        <w:t xml:space="preserve"> </w:t>
      </w:r>
      <w:r w:rsidRPr="00043871">
        <w:rPr>
          <w:rFonts w:ascii="Arial" w:eastAsia="Times New Roman" w:hAnsi="Arial" w:cs="Arial"/>
          <w:b/>
          <w:bCs/>
          <w:color w:val="000000" w:themeColor="text1"/>
          <w:sz w:val="24"/>
          <w:szCs w:val="24"/>
          <w:lang w:val="sk-SK" w:eastAsia="cs-CZ"/>
        </w:rPr>
        <w:t xml:space="preserve">uzatvorenej </w:t>
      </w:r>
      <w:r w:rsidR="00A141C8" w:rsidRPr="00043871">
        <w:rPr>
          <w:rFonts w:ascii="Arial" w:eastAsia="Times New Roman" w:hAnsi="Arial" w:cs="Arial"/>
          <w:b/>
          <w:bCs/>
          <w:color w:val="000000" w:themeColor="text1"/>
          <w:sz w:val="24"/>
          <w:szCs w:val="24"/>
          <w:lang w:val="sk-SK" w:eastAsia="cs-CZ"/>
        </w:rPr>
        <w:t>s odberateľom elektriny alebo odberateľom plynu</w:t>
      </w:r>
    </w:p>
    <w:p w14:paraId="7B8FB1BB" w14:textId="788C9A0E" w:rsidR="00B429E4" w:rsidRPr="00043871" w:rsidRDefault="00B429E4" w:rsidP="0047797C">
      <w:pPr>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 Pri zmluve o dodávke elektriny, zmluve o združenej dodávke elektriny, zmluve o dodávke plynu a zmluve o združenej dodávke plynu uzatvorenej na neurčitý čas je výpovedná </w:t>
      </w:r>
      <w:r w:rsidR="006B2903" w:rsidRPr="00043871">
        <w:rPr>
          <w:rFonts w:ascii="Arial" w:eastAsia="Times New Roman" w:hAnsi="Arial" w:cs="Arial"/>
          <w:color w:val="000000" w:themeColor="text1"/>
          <w:sz w:val="24"/>
          <w:szCs w:val="24"/>
          <w:lang w:val="sk-SK" w:eastAsia="cs-CZ"/>
        </w:rPr>
        <w:t>doba</w:t>
      </w:r>
      <w:r w:rsidRPr="00043871">
        <w:rPr>
          <w:rFonts w:ascii="Arial" w:eastAsia="Times New Roman" w:hAnsi="Arial" w:cs="Arial"/>
          <w:color w:val="000000" w:themeColor="text1"/>
          <w:sz w:val="24"/>
          <w:szCs w:val="24"/>
          <w:lang w:val="sk-SK" w:eastAsia="cs-CZ"/>
        </w:rPr>
        <w:t xml:space="preserve"> jeden mesiac, ktorá začína plynúť od prvého dňa mesiaca nasledujúceho po doručení písomnej výpovede a skončí sa uplynutím posledného dňa príslušného mesiaca. Tým nie </w:t>
      </w:r>
      <w:r w:rsidR="00B147FB" w:rsidRPr="00043871">
        <w:rPr>
          <w:rFonts w:ascii="Arial" w:eastAsia="Times New Roman" w:hAnsi="Arial" w:cs="Arial"/>
          <w:color w:val="000000" w:themeColor="text1"/>
          <w:sz w:val="24"/>
          <w:szCs w:val="24"/>
          <w:lang w:val="sk-SK" w:eastAsia="cs-CZ"/>
        </w:rPr>
        <w:t>sú</w:t>
      </w:r>
      <w:r w:rsidRPr="00043871">
        <w:rPr>
          <w:rFonts w:ascii="Arial" w:eastAsia="Times New Roman" w:hAnsi="Arial" w:cs="Arial"/>
          <w:color w:val="000000" w:themeColor="text1"/>
          <w:sz w:val="24"/>
          <w:szCs w:val="24"/>
          <w:lang w:val="sk-SK" w:eastAsia="cs-CZ"/>
        </w:rPr>
        <w:t xml:space="preserve"> dotknuté ustanoveni</w:t>
      </w:r>
      <w:r w:rsidR="00B147FB" w:rsidRPr="00043871">
        <w:rPr>
          <w:rFonts w:ascii="Arial" w:eastAsia="Times New Roman" w:hAnsi="Arial" w:cs="Arial"/>
          <w:color w:val="000000" w:themeColor="text1"/>
          <w:sz w:val="24"/>
          <w:szCs w:val="24"/>
          <w:lang w:val="sk-SK" w:eastAsia="cs-CZ"/>
        </w:rPr>
        <w:t>a</w:t>
      </w:r>
      <w:r w:rsidRPr="00043871">
        <w:rPr>
          <w:rFonts w:ascii="Arial" w:eastAsia="Times New Roman" w:hAnsi="Arial" w:cs="Arial"/>
          <w:color w:val="000000" w:themeColor="text1"/>
          <w:sz w:val="24"/>
          <w:szCs w:val="24"/>
          <w:lang w:val="sk-SK" w:eastAsia="cs-CZ"/>
        </w:rPr>
        <w:t xml:space="preserve"> § 17 ods. </w:t>
      </w:r>
      <w:r w:rsidR="000269C3" w:rsidRPr="00043871">
        <w:rPr>
          <w:rFonts w:ascii="Arial" w:eastAsia="Times New Roman" w:hAnsi="Arial" w:cs="Arial"/>
          <w:color w:val="000000" w:themeColor="text1"/>
          <w:sz w:val="24"/>
          <w:szCs w:val="24"/>
          <w:lang w:val="sk-SK" w:eastAsia="cs-CZ"/>
        </w:rPr>
        <w:t>5</w:t>
      </w:r>
      <w:r w:rsidRPr="00043871">
        <w:rPr>
          <w:rFonts w:ascii="Arial" w:eastAsia="Times New Roman" w:hAnsi="Arial" w:cs="Arial"/>
          <w:color w:val="000000" w:themeColor="text1"/>
          <w:sz w:val="24"/>
          <w:szCs w:val="24"/>
          <w:lang w:val="sk-SK" w:eastAsia="cs-CZ"/>
        </w:rPr>
        <w:t xml:space="preserve"> až </w:t>
      </w:r>
      <w:r w:rsidR="000269C3" w:rsidRPr="00043871">
        <w:rPr>
          <w:rFonts w:ascii="Arial" w:eastAsia="Times New Roman" w:hAnsi="Arial" w:cs="Arial"/>
          <w:color w:val="000000" w:themeColor="text1"/>
          <w:sz w:val="24"/>
          <w:szCs w:val="24"/>
          <w:lang w:val="sk-SK" w:eastAsia="cs-CZ"/>
        </w:rPr>
        <w:t>7</w:t>
      </w:r>
      <w:r w:rsidRPr="00043871">
        <w:rPr>
          <w:rFonts w:ascii="Arial" w:eastAsia="Times New Roman" w:hAnsi="Arial" w:cs="Arial"/>
          <w:color w:val="000000" w:themeColor="text1"/>
          <w:sz w:val="24"/>
          <w:szCs w:val="24"/>
          <w:lang w:val="sk-SK" w:eastAsia="cs-CZ"/>
        </w:rPr>
        <w:t>.</w:t>
      </w:r>
    </w:p>
    <w:p w14:paraId="74D4958F" w14:textId="721016BA" w:rsidR="00B429E4" w:rsidRPr="00043871" w:rsidRDefault="00B429E4" w:rsidP="0047797C">
      <w:pPr>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B147FB" w:rsidRPr="00043871">
        <w:rPr>
          <w:rFonts w:ascii="Arial" w:eastAsia="Times New Roman" w:hAnsi="Arial" w:cs="Arial"/>
          <w:color w:val="000000" w:themeColor="text1"/>
          <w:sz w:val="24"/>
          <w:szCs w:val="24"/>
          <w:lang w:val="sk-SK" w:eastAsia="cs-CZ"/>
        </w:rPr>
        <w:t>2</w:t>
      </w:r>
      <w:r w:rsidRPr="00043871">
        <w:rPr>
          <w:rFonts w:ascii="Arial" w:eastAsia="Times New Roman" w:hAnsi="Arial" w:cs="Arial"/>
          <w:color w:val="000000" w:themeColor="text1"/>
          <w:sz w:val="24"/>
          <w:szCs w:val="24"/>
          <w:lang w:val="sk-SK" w:eastAsia="cs-CZ"/>
        </w:rPr>
        <w:t xml:space="preserve">) Zmluvu </w:t>
      </w:r>
      <w:r w:rsidR="00CF087B" w:rsidRPr="00043871">
        <w:rPr>
          <w:rFonts w:ascii="Arial" w:eastAsia="Times New Roman" w:hAnsi="Arial" w:cs="Arial"/>
          <w:color w:val="000000" w:themeColor="text1"/>
          <w:sz w:val="24"/>
          <w:szCs w:val="24"/>
          <w:lang w:val="sk-SK" w:eastAsia="cs-CZ"/>
        </w:rPr>
        <w:t>o</w:t>
      </w:r>
      <w:r w:rsidRPr="00043871">
        <w:rPr>
          <w:rFonts w:ascii="Arial" w:eastAsia="Times New Roman" w:hAnsi="Arial" w:cs="Arial"/>
          <w:color w:val="000000" w:themeColor="text1"/>
          <w:sz w:val="24"/>
          <w:szCs w:val="24"/>
          <w:lang w:val="sk-SK" w:eastAsia="cs-CZ"/>
        </w:rPr>
        <w:t xml:space="preserve"> dodávke elektriny alebo zmluvu o združenej dodávke elektriny s dynamickou cenou môže odberateľ elektriny v domácnosti vypovedať, aj keď </w:t>
      </w:r>
      <w:r w:rsidR="00BE285D" w:rsidRPr="00043871">
        <w:rPr>
          <w:rFonts w:ascii="Arial" w:eastAsia="Times New Roman" w:hAnsi="Arial" w:cs="Arial"/>
          <w:color w:val="000000" w:themeColor="text1"/>
          <w:sz w:val="24"/>
          <w:szCs w:val="24"/>
          <w:lang w:val="sk-SK" w:eastAsia="cs-CZ"/>
        </w:rPr>
        <w:t xml:space="preserve">je </w:t>
      </w:r>
      <w:r w:rsidRPr="00043871">
        <w:rPr>
          <w:rFonts w:ascii="Arial" w:eastAsia="Times New Roman" w:hAnsi="Arial" w:cs="Arial"/>
          <w:color w:val="000000" w:themeColor="text1"/>
          <w:sz w:val="24"/>
          <w:szCs w:val="24"/>
          <w:lang w:val="sk-SK" w:eastAsia="cs-CZ"/>
        </w:rPr>
        <w:t xml:space="preserve">zmluva </w:t>
      </w:r>
      <w:r w:rsidR="007E02D0" w:rsidRPr="00043871">
        <w:rPr>
          <w:rFonts w:ascii="Arial" w:eastAsia="Times New Roman" w:hAnsi="Arial" w:cs="Arial"/>
          <w:color w:val="000000" w:themeColor="text1"/>
          <w:sz w:val="24"/>
          <w:szCs w:val="24"/>
          <w:lang w:val="sk-SK" w:eastAsia="cs-CZ"/>
        </w:rPr>
        <w:t>uzatvorená</w:t>
      </w:r>
      <w:r w:rsidRPr="00043871">
        <w:rPr>
          <w:rFonts w:ascii="Arial" w:eastAsia="Times New Roman" w:hAnsi="Arial" w:cs="Arial"/>
          <w:color w:val="000000" w:themeColor="text1"/>
          <w:sz w:val="24"/>
          <w:szCs w:val="24"/>
          <w:lang w:val="sk-SK" w:eastAsia="cs-CZ"/>
        </w:rPr>
        <w:t xml:space="preserve"> na dobu určitú. </w:t>
      </w:r>
      <w:r w:rsidR="00474AED" w:rsidRPr="00043871">
        <w:rPr>
          <w:rFonts w:ascii="Arial" w:eastAsia="Times New Roman" w:hAnsi="Arial" w:cs="Arial"/>
          <w:color w:val="000000" w:themeColor="text1"/>
          <w:sz w:val="24"/>
          <w:szCs w:val="24"/>
          <w:lang w:val="sk-SK" w:eastAsia="cs-CZ"/>
        </w:rPr>
        <w:t>A</w:t>
      </w:r>
      <w:r w:rsidRPr="00043871">
        <w:rPr>
          <w:rFonts w:ascii="Arial" w:eastAsia="Times New Roman" w:hAnsi="Arial" w:cs="Arial"/>
          <w:color w:val="000000" w:themeColor="text1"/>
          <w:sz w:val="24"/>
          <w:szCs w:val="24"/>
          <w:lang w:val="sk-SK" w:eastAsia="cs-CZ"/>
        </w:rPr>
        <w:t xml:space="preserve">k </w:t>
      </w:r>
      <w:r w:rsidR="00BE285D" w:rsidRPr="00043871">
        <w:rPr>
          <w:rFonts w:ascii="Arial" w:eastAsia="Times New Roman" w:hAnsi="Arial" w:cs="Arial"/>
          <w:color w:val="000000" w:themeColor="text1"/>
          <w:sz w:val="24"/>
          <w:szCs w:val="24"/>
          <w:lang w:val="sk-SK" w:eastAsia="cs-CZ"/>
        </w:rPr>
        <w:t>je</w:t>
      </w:r>
      <w:r w:rsidRPr="00043871">
        <w:rPr>
          <w:rFonts w:ascii="Arial" w:eastAsia="Times New Roman" w:hAnsi="Arial" w:cs="Arial"/>
          <w:color w:val="000000" w:themeColor="text1"/>
          <w:sz w:val="24"/>
          <w:szCs w:val="24"/>
          <w:lang w:val="sk-SK" w:eastAsia="cs-CZ"/>
        </w:rPr>
        <w:t xml:space="preserve"> zmluva o dodávke elektriny alebo zmluva o združenej dodávke elektriny s dynamickou cenou </w:t>
      </w:r>
      <w:r w:rsidR="007E02D0" w:rsidRPr="00043871">
        <w:rPr>
          <w:rFonts w:ascii="Arial" w:eastAsia="Times New Roman" w:hAnsi="Arial" w:cs="Arial"/>
          <w:color w:val="000000" w:themeColor="text1"/>
          <w:sz w:val="24"/>
          <w:szCs w:val="24"/>
          <w:lang w:val="sk-SK" w:eastAsia="cs-CZ"/>
        </w:rPr>
        <w:t>uzatvorená</w:t>
      </w:r>
      <w:r w:rsidRPr="00043871">
        <w:rPr>
          <w:rFonts w:ascii="Arial" w:eastAsia="Times New Roman" w:hAnsi="Arial" w:cs="Arial"/>
          <w:color w:val="000000" w:themeColor="text1"/>
          <w:sz w:val="24"/>
          <w:szCs w:val="24"/>
          <w:lang w:val="sk-SK" w:eastAsia="cs-CZ"/>
        </w:rPr>
        <w:t xml:space="preserve"> na dobu určitú a ak </w:t>
      </w:r>
      <w:r w:rsidR="00BE285D" w:rsidRPr="00043871">
        <w:rPr>
          <w:rFonts w:ascii="Arial" w:eastAsia="Times New Roman" w:hAnsi="Arial" w:cs="Arial"/>
          <w:color w:val="000000" w:themeColor="text1"/>
          <w:sz w:val="24"/>
          <w:szCs w:val="24"/>
          <w:lang w:val="sk-SK" w:eastAsia="cs-CZ"/>
        </w:rPr>
        <w:t xml:space="preserve">nie je </w:t>
      </w:r>
      <w:r w:rsidRPr="00043871">
        <w:rPr>
          <w:rFonts w:ascii="Arial" w:eastAsia="Times New Roman" w:hAnsi="Arial" w:cs="Arial"/>
          <w:color w:val="000000" w:themeColor="text1"/>
          <w:sz w:val="24"/>
          <w:szCs w:val="24"/>
          <w:lang w:val="sk-SK" w:eastAsia="cs-CZ"/>
        </w:rPr>
        <w:t xml:space="preserve">dohodnutá kratšia výpovedná doba, je výpovedná doba </w:t>
      </w:r>
      <w:r w:rsidR="00C55817" w:rsidRPr="00043871">
        <w:rPr>
          <w:rFonts w:ascii="Arial" w:eastAsia="Times New Roman" w:hAnsi="Arial" w:cs="Arial"/>
          <w:color w:val="000000" w:themeColor="text1"/>
          <w:sz w:val="24"/>
          <w:szCs w:val="24"/>
          <w:lang w:val="sk-SK" w:eastAsia="cs-CZ"/>
        </w:rPr>
        <w:t>jeden</w:t>
      </w:r>
      <w:r w:rsidRPr="00043871">
        <w:rPr>
          <w:rFonts w:ascii="Arial" w:eastAsia="Times New Roman" w:hAnsi="Arial" w:cs="Arial"/>
          <w:color w:val="000000" w:themeColor="text1"/>
          <w:sz w:val="24"/>
          <w:szCs w:val="24"/>
          <w:lang w:val="sk-SK" w:eastAsia="cs-CZ"/>
        </w:rPr>
        <w:t xml:space="preserve"> mesiac od prvého dňa mesiaca nasledujúceho po doručení písomnej výpovede a skončí sa uplynutím posledného dňa príslušného mesiaca. </w:t>
      </w:r>
      <w:r w:rsidR="00DB15A9" w:rsidRPr="00043871">
        <w:rPr>
          <w:rFonts w:ascii="Arial" w:eastAsia="Times New Roman" w:hAnsi="Arial" w:cs="Arial"/>
          <w:color w:val="000000" w:themeColor="text1"/>
          <w:sz w:val="24"/>
          <w:szCs w:val="24"/>
          <w:lang w:val="sk-SK" w:eastAsia="cs-CZ"/>
        </w:rPr>
        <w:t>Na</w:t>
      </w:r>
      <w:r w:rsidRPr="00043871">
        <w:rPr>
          <w:rFonts w:ascii="Arial" w:eastAsia="Times New Roman" w:hAnsi="Arial" w:cs="Arial"/>
          <w:color w:val="000000" w:themeColor="text1"/>
          <w:sz w:val="24"/>
          <w:szCs w:val="24"/>
          <w:lang w:val="sk-SK" w:eastAsia="cs-CZ"/>
        </w:rPr>
        <w:t xml:space="preserve"> zmluv</w:t>
      </w:r>
      <w:r w:rsidR="00AD6CDC" w:rsidRPr="00043871">
        <w:rPr>
          <w:rFonts w:ascii="Arial" w:eastAsia="Times New Roman" w:hAnsi="Arial" w:cs="Arial"/>
          <w:color w:val="000000" w:themeColor="text1"/>
          <w:sz w:val="24"/>
          <w:szCs w:val="24"/>
          <w:lang w:val="sk-SK" w:eastAsia="cs-CZ"/>
        </w:rPr>
        <w:t>u</w:t>
      </w:r>
      <w:r w:rsidRPr="00043871">
        <w:rPr>
          <w:rFonts w:ascii="Arial" w:eastAsia="Times New Roman" w:hAnsi="Arial" w:cs="Arial"/>
          <w:color w:val="000000" w:themeColor="text1"/>
          <w:sz w:val="24"/>
          <w:szCs w:val="24"/>
          <w:lang w:val="sk-SK" w:eastAsia="cs-CZ"/>
        </w:rPr>
        <w:t xml:space="preserve"> o dodávke elektriny alebo zmluv</w:t>
      </w:r>
      <w:r w:rsidR="00AD6CDC" w:rsidRPr="00043871">
        <w:rPr>
          <w:rFonts w:ascii="Arial" w:eastAsia="Times New Roman" w:hAnsi="Arial" w:cs="Arial"/>
          <w:color w:val="000000" w:themeColor="text1"/>
          <w:sz w:val="24"/>
          <w:szCs w:val="24"/>
          <w:lang w:val="sk-SK" w:eastAsia="cs-CZ"/>
        </w:rPr>
        <w:t>u</w:t>
      </w:r>
      <w:r w:rsidRPr="00043871">
        <w:rPr>
          <w:rFonts w:ascii="Arial" w:eastAsia="Times New Roman" w:hAnsi="Arial" w:cs="Arial"/>
          <w:color w:val="000000" w:themeColor="text1"/>
          <w:sz w:val="24"/>
          <w:szCs w:val="24"/>
          <w:lang w:val="sk-SK" w:eastAsia="cs-CZ"/>
        </w:rPr>
        <w:t xml:space="preserve"> o združenej dodávke elektriny </w:t>
      </w:r>
      <w:r w:rsidR="009D0FE7" w:rsidRPr="00043871">
        <w:rPr>
          <w:rFonts w:ascii="Arial" w:eastAsia="Times New Roman" w:hAnsi="Arial" w:cs="Arial"/>
          <w:color w:val="000000" w:themeColor="text1"/>
          <w:sz w:val="24"/>
          <w:szCs w:val="24"/>
          <w:lang w:val="sk-SK" w:eastAsia="cs-CZ"/>
        </w:rPr>
        <w:t>uzatvoren</w:t>
      </w:r>
      <w:r w:rsidR="00AD6CDC" w:rsidRPr="00043871">
        <w:rPr>
          <w:rFonts w:ascii="Arial" w:eastAsia="Times New Roman" w:hAnsi="Arial" w:cs="Arial"/>
          <w:color w:val="000000" w:themeColor="text1"/>
          <w:sz w:val="24"/>
          <w:szCs w:val="24"/>
          <w:lang w:val="sk-SK" w:eastAsia="cs-CZ"/>
        </w:rPr>
        <w:t>ú</w:t>
      </w:r>
      <w:r w:rsidRPr="00043871">
        <w:rPr>
          <w:rFonts w:ascii="Arial" w:eastAsia="Times New Roman" w:hAnsi="Arial" w:cs="Arial"/>
          <w:color w:val="000000" w:themeColor="text1"/>
          <w:sz w:val="24"/>
          <w:szCs w:val="24"/>
          <w:lang w:val="sk-SK" w:eastAsia="cs-CZ"/>
        </w:rPr>
        <w:t xml:space="preserve"> s odberateľom elektriny v domácnosti, v ktorej je dohodnutý </w:t>
      </w:r>
      <w:r w:rsidR="005824DC" w:rsidRPr="00043871">
        <w:rPr>
          <w:rFonts w:ascii="Arial" w:eastAsia="Times New Roman" w:hAnsi="Arial" w:cs="Arial"/>
          <w:color w:val="000000" w:themeColor="text1"/>
          <w:sz w:val="24"/>
          <w:szCs w:val="24"/>
          <w:lang w:val="sk-SK" w:eastAsia="cs-CZ"/>
        </w:rPr>
        <w:t xml:space="preserve">iný </w:t>
      </w:r>
      <w:r w:rsidRPr="00043871">
        <w:rPr>
          <w:rFonts w:ascii="Arial" w:eastAsia="Times New Roman" w:hAnsi="Arial" w:cs="Arial"/>
          <w:color w:val="000000" w:themeColor="text1"/>
          <w:sz w:val="24"/>
          <w:szCs w:val="24"/>
          <w:lang w:val="sk-SK" w:eastAsia="cs-CZ"/>
        </w:rPr>
        <w:t xml:space="preserve">spôsob určenia alebo výpočtu ceny elektriny odvodený od zmien </w:t>
      </w:r>
      <w:r w:rsidR="00B71BDD" w:rsidRPr="00043871">
        <w:rPr>
          <w:rFonts w:ascii="Arial" w:eastAsia="Times New Roman" w:hAnsi="Arial" w:cs="Arial"/>
          <w:color w:val="000000" w:themeColor="text1"/>
          <w:sz w:val="24"/>
          <w:szCs w:val="24"/>
          <w:lang w:val="sk-SK" w:eastAsia="cs-CZ"/>
        </w:rPr>
        <w:t>ceny</w:t>
      </w:r>
      <w:r w:rsidRPr="00043871">
        <w:rPr>
          <w:rFonts w:ascii="Arial" w:eastAsia="Times New Roman" w:hAnsi="Arial" w:cs="Arial"/>
          <w:color w:val="000000" w:themeColor="text1"/>
          <w:sz w:val="24"/>
          <w:szCs w:val="24"/>
          <w:lang w:val="sk-SK" w:eastAsia="cs-CZ"/>
        </w:rPr>
        <w:t xml:space="preserve"> elektriny na organizovan</w:t>
      </w:r>
      <w:r w:rsidR="00625969" w:rsidRPr="00043871">
        <w:rPr>
          <w:rFonts w:ascii="Arial" w:eastAsia="Times New Roman" w:hAnsi="Arial" w:cs="Arial"/>
          <w:color w:val="000000" w:themeColor="text1"/>
          <w:sz w:val="24"/>
          <w:szCs w:val="24"/>
          <w:lang w:val="sk-SK" w:eastAsia="cs-CZ"/>
        </w:rPr>
        <w:t>ých</w:t>
      </w:r>
      <w:r w:rsidR="00BD03C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trh</w:t>
      </w:r>
      <w:r w:rsidR="00625969" w:rsidRPr="00043871">
        <w:rPr>
          <w:rFonts w:ascii="Arial" w:eastAsia="Times New Roman" w:hAnsi="Arial" w:cs="Arial"/>
          <w:color w:val="000000" w:themeColor="text1"/>
          <w:sz w:val="24"/>
          <w:szCs w:val="24"/>
          <w:lang w:val="sk-SK" w:eastAsia="cs-CZ"/>
        </w:rPr>
        <w:t>och</w:t>
      </w:r>
      <w:r w:rsidRPr="00043871">
        <w:rPr>
          <w:rFonts w:ascii="Arial" w:eastAsia="Times New Roman" w:hAnsi="Arial" w:cs="Arial"/>
          <w:color w:val="000000" w:themeColor="text1"/>
          <w:sz w:val="24"/>
          <w:szCs w:val="24"/>
          <w:lang w:val="sk-SK" w:eastAsia="cs-CZ"/>
        </w:rPr>
        <w:t xml:space="preserve"> s</w:t>
      </w:r>
      <w:r w:rsidR="006659C7" w:rsidRPr="00043871">
        <w:rPr>
          <w:rFonts w:ascii="Arial" w:eastAsia="Times New Roman" w:hAnsi="Arial" w:cs="Arial"/>
          <w:color w:val="000000" w:themeColor="text1"/>
          <w:sz w:val="24"/>
          <w:szCs w:val="24"/>
          <w:lang w:val="sk-SK" w:eastAsia="cs-CZ"/>
        </w:rPr>
        <w:t> </w:t>
      </w:r>
      <w:r w:rsidRPr="00043871">
        <w:rPr>
          <w:rFonts w:ascii="Arial" w:eastAsia="Times New Roman" w:hAnsi="Arial" w:cs="Arial"/>
          <w:color w:val="000000" w:themeColor="text1"/>
          <w:sz w:val="24"/>
          <w:szCs w:val="24"/>
          <w:lang w:val="sk-SK" w:eastAsia="cs-CZ"/>
        </w:rPr>
        <w:t xml:space="preserve">elektrinou, </w:t>
      </w:r>
      <w:r w:rsidR="00DB15A9" w:rsidRPr="00043871">
        <w:rPr>
          <w:rFonts w:ascii="Arial" w:eastAsia="Times New Roman" w:hAnsi="Arial" w:cs="Arial"/>
          <w:color w:val="000000" w:themeColor="text1"/>
          <w:sz w:val="24"/>
          <w:szCs w:val="24"/>
          <w:lang w:val="sk-SK" w:eastAsia="cs-CZ"/>
        </w:rPr>
        <w:t>sa použij</w:t>
      </w:r>
      <w:r w:rsidR="006659C7" w:rsidRPr="00043871">
        <w:rPr>
          <w:rFonts w:ascii="Arial" w:eastAsia="Times New Roman" w:hAnsi="Arial" w:cs="Arial"/>
          <w:color w:val="000000" w:themeColor="text1"/>
          <w:sz w:val="24"/>
          <w:szCs w:val="24"/>
          <w:lang w:val="sk-SK" w:eastAsia="cs-CZ"/>
        </w:rPr>
        <w:t>ú</w:t>
      </w:r>
      <w:r w:rsidRPr="00043871">
        <w:rPr>
          <w:rFonts w:ascii="Arial" w:eastAsia="Times New Roman" w:hAnsi="Arial" w:cs="Arial"/>
          <w:color w:val="000000" w:themeColor="text1"/>
          <w:sz w:val="24"/>
          <w:szCs w:val="24"/>
          <w:lang w:val="sk-SK" w:eastAsia="cs-CZ"/>
        </w:rPr>
        <w:t xml:space="preserve"> prvá </w:t>
      </w:r>
      <w:r w:rsidR="00331B9C" w:rsidRPr="00043871">
        <w:rPr>
          <w:rFonts w:ascii="Arial" w:eastAsia="Times New Roman" w:hAnsi="Arial" w:cs="Arial"/>
          <w:color w:val="000000" w:themeColor="text1"/>
          <w:sz w:val="24"/>
          <w:szCs w:val="24"/>
          <w:lang w:val="sk-SK" w:eastAsia="cs-CZ"/>
        </w:rPr>
        <w:t xml:space="preserve">veta </w:t>
      </w:r>
      <w:r w:rsidRPr="00043871">
        <w:rPr>
          <w:rFonts w:ascii="Arial" w:eastAsia="Times New Roman" w:hAnsi="Arial" w:cs="Arial"/>
          <w:color w:val="000000" w:themeColor="text1"/>
          <w:sz w:val="24"/>
          <w:szCs w:val="24"/>
          <w:lang w:val="sk-SK" w:eastAsia="cs-CZ"/>
        </w:rPr>
        <w:t>a</w:t>
      </w:r>
      <w:r w:rsidR="005255B4" w:rsidRPr="00043871">
        <w:rPr>
          <w:rFonts w:ascii="Arial" w:eastAsia="Times New Roman" w:hAnsi="Arial" w:cs="Arial"/>
          <w:color w:val="000000" w:themeColor="text1"/>
          <w:sz w:val="24"/>
          <w:szCs w:val="24"/>
          <w:lang w:val="sk-SK" w:eastAsia="cs-CZ"/>
        </w:rPr>
        <w:t> </w:t>
      </w:r>
      <w:r w:rsidRPr="00043871">
        <w:rPr>
          <w:rFonts w:ascii="Arial" w:eastAsia="Times New Roman" w:hAnsi="Arial" w:cs="Arial"/>
          <w:color w:val="000000" w:themeColor="text1"/>
          <w:sz w:val="24"/>
          <w:szCs w:val="24"/>
          <w:lang w:val="sk-SK" w:eastAsia="cs-CZ"/>
        </w:rPr>
        <w:t xml:space="preserve">druhá veta </w:t>
      </w:r>
      <w:r w:rsidR="00AB3AE1" w:rsidRPr="00043871">
        <w:rPr>
          <w:rFonts w:ascii="Arial" w:eastAsia="Times New Roman" w:hAnsi="Arial" w:cs="Arial"/>
          <w:color w:val="000000" w:themeColor="text1"/>
          <w:sz w:val="24"/>
          <w:szCs w:val="24"/>
          <w:lang w:val="sk-SK" w:eastAsia="cs-CZ"/>
        </w:rPr>
        <w:t>rovnako</w:t>
      </w:r>
      <w:r w:rsidRPr="00043871">
        <w:rPr>
          <w:rFonts w:ascii="Arial" w:eastAsia="Times New Roman" w:hAnsi="Arial" w:cs="Arial"/>
          <w:color w:val="000000" w:themeColor="text1"/>
          <w:sz w:val="24"/>
          <w:szCs w:val="24"/>
          <w:lang w:val="sk-SK" w:eastAsia="cs-CZ"/>
        </w:rPr>
        <w:t xml:space="preserve">.    </w:t>
      </w:r>
    </w:p>
    <w:p w14:paraId="5B92D825" w14:textId="0B00D27A" w:rsidR="00A714D5" w:rsidRPr="00043871" w:rsidRDefault="00540A18" w:rsidP="0047797C">
      <w:pPr>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452A56" w:rsidRPr="00043871">
        <w:rPr>
          <w:rFonts w:ascii="Arial" w:eastAsia="Times New Roman" w:hAnsi="Arial" w:cs="Arial"/>
          <w:color w:val="000000" w:themeColor="text1"/>
          <w:sz w:val="24"/>
          <w:szCs w:val="24"/>
          <w:lang w:val="sk-SK" w:eastAsia="cs-CZ"/>
        </w:rPr>
        <w:t>3</w:t>
      </w:r>
      <w:r w:rsidRPr="00043871">
        <w:rPr>
          <w:rFonts w:ascii="Arial" w:eastAsia="Times New Roman" w:hAnsi="Arial" w:cs="Arial"/>
          <w:color w:val="000000" w:themeColor="text1"/>
          <w:sz w:val="24"/>
          <w:szCs w:val="24"/>
          <w:lang w:val="sk-SK" w:eastAsia="cs-CZ"/>
        </w:rPr>
        <w:t xml:space="preserve">) </w:t>
      </w:r>
      <w:r w:rsidR="00A714D5" w:rsidRPr="00043871">
        <w:rPr>
          <w:rFonts w:ascii="Arial" w:eastAsia="Times New Roman" w:hAnsi="Arial" w:cs="Arial"/>
          <w:color w:val="000000" w:themeColor="text1"/>
          <w:sz w:val="24"/>
          <w:szCs w:val="24"/>
          <w:lang w:val="sk-SK" w:eastAsia="cs-CZ"/>
        </w:rPr>
        <w:t xml:space="preserve">Dojednanie, ktoré umožňuje dodávateľovi elektriny zmeniť dohodnutú cenu elektriny na dynamickú cenu elektriny bez výslovného súhlasu koncového odberateľa elektriny, je neplatné. </w:t>
      </w:r>
    </w:p>
    <w:p w14:paraId="002FEC1B" w14:textId="2D421086" w:rsidR="00C55817" w:rsidRPr="00043871" w:rsidRDefault="00C55817" w:rsidP="0047797C">
      <w:pPr>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452A56" w:rsidRPr="00043871">
        <w:rPr>
          <w:rFonts w:ascii="Arial" w:eastAsia="Times New Roman" w:hAnsi="Arial" w:cs="Arial"/>
          <w:color w:val="000000" w:themeColor="text1"/>
          <w:sz w:val="24"/>
          <w:szCs w:val="24"/>
          <w:lang w:val="sk-SK" w:eastAsia="cs-CZ"/>
        </w:rPr>
        <w:t>4</w:t>
      </w:r>
      <w:r w:rsidRPr="00043871">
        <w:rPr>
          <w:rFonts w:ascii="Arial" w:eastAsia="Times New Roman" w:hAnsi="Arial" w:cs="Arial"/>
          <w:color w:val="000000" w:themeColor="text1"/>
          <w:sz w:val="24"/>
          <w:szCs w:val="24"/>
          <w:lang w:val="sk-SK" w:eastAsia="cs-CZ"/>
        </w:rPr>
        <w:t xml:space="preserve">) Ak je s odberateľom elektriny v domácnosti alebo odberateľom plynu v domácnosti uzatvorená zmluva o dodávke elektriny, zmluva o združenej dodávke elektriny, zmluva o dodávke plynu alebo zmluva o združenej dodávke plynu na dobu určitú dlhšiu ako </w:t>
      </w:r>
      <w:r w:rsidR="00745FFD" w:rsidRPr="00043871">
        <w:rPr>
          <w:rFonts w:ascii="Arial" w:eastAsia="Times New Roman" w:hAnsi="Arial" w:cs="Arial"/>
          <w:color w:val="000000" w:themeColor="text1"/>
          <w:sz w:val="24"/>
          <w:szCs w:val="24"/>
          <w:lang w:val="sk-SK" w:eastAsia="cs-CZ"/>
        </w:rPr>
        <w:t xml:space="preserve">3 </w:t>
      </w:r>
      <w:r w:rsidRPr="00043871">
        <w:rPr>
          <w:rFonts w:ascii="Arial" w:eastAsia="Times New Roman" w:hAnsi="Arial" w:cs="Arial"/>
          <w:color w:val="000000" w:themeColor="text1"/>
          <w:sz w:val="24"/>
          <w:szCs w:val="24"/>
          <w:lang w:val="sk-SK" w:eastAsia="cs-CZ"/>
        </w:rPr>
        <w:t xml:space="preserve">roky, </w:t>
      </w:r>
      <w:r w:rsidR="00D530A9" w:rsidRPr="00043871">
        <w:rPr>
          <w:rFonts w:ascii="Arial" w:eastAsia="Times New Roman" w:hAnsi="Arial" w:cs="Arial"/>
          <w:color w:val="000000" w:themeColor="text1"/>
          <w:sz w:val="24"/>
          <w:szCs w:val="24"/>
          <w:lang w:val="sk-SK" w:eastAsia="cs-CZ"/>
        </w:rPr>
        <w:t xml:space="preserve">mení sa po uplynutí </w:t>
      </w:r>
      <w:r w:rsidR="004009B3" w:rsidRPr="00043871">
        <w:rPr>
          <w:rFonts w:ascii="Arial" w:eastAsia="Times New Roman" w:hAnsi="Arial" w:cs="Arial"/>
          <w:color w:val="000000" w:themeColor="text1"/>
          <w:sz w:val="24"/>
          <w:szCs w:val="24"/>
          <w:lang w:val="sk-SK" w:eastAsia="cs-CZ"/>
        </w:rPr>
        <w:t>3</w:t>
      </w:r>
      <w:r w:rsidR="00D530A9" w:rsidRPr="00043871">
        <w:rPr>
          <w:rFonts w:ascii="Arial" w:eastAsia="Times New Roman" w:hAnsi="Arial" w:cs="Arial"/>
          <w:color w:val="000000" w:themeColor="text1"/>
          <w:sz w:val="24"/>
          <w:szCs w:val="24"/>
          <w:lang w:val="sk-SK" w:eastAsia="cs-CZ"/>
        </w:rPr>
        <w:t xml:space="preserve"> rokov od uzatvorenia zmluvy doba trvania </w:t>
      </w:r>
      <w:r w:rsidR="000831D8" w:rsidRPr="00043871">
        <w:rPr>
          <w:rFonts w:ascii="Arial" w:eastAsia="Times New Roman" w:hAnsi="Arial" w:cs="Arial"/>
          <w:color w:val="000000" w:themeColor="text1"/>
          <w:sz w:val="24"/>
          <w:szCs w:val="24"/>
          <w:lang w:val="sk-SK" w:eastAsia="cs-CZ"/>
        </w:rPr>
        <w:t>zmluvného vzťahu</w:t>
      </w:r>
      <w:r w:rsidR="005D5078" w:rsidRPr="00043871">
        <w:rPr>
          <w:rFonts w:ascii="Arial" w:eastAsia="Times New Roman" w:hAnsi="Arial" w:cs="Arial"/>
          <w:color w:val="000000" w:themeColor="text1"/>
          <w:sz w:val="24"/>
          <w:szCs w:val="24"/>
          <w:lang w:val="sk-SK" w:eastAsia="cs-CZ"/>
        </w:rPr>
        <w:t xml:space="preserve"> </w:t>
      </w:r>
      <w:r w:rsidR="004B17E9" w:rsidRPr="00043871">
        <w:rPr>
          <w:rFonts w:ascii="Arial" w:eastAsia="Times New Roman" w:hAnsi="Arial" w:cs="Arial"/>
          <w:color w:val="000000" w:themeColor="text1"/>
          <w:sz w:val="24"/>
          <w:szCs w:val="24"/>
          <w:lang w:val="sk-SK" w:eastAsia="cs-CZ"/>
        </w:rPr>
        <w:t>na 12 mesiacov</w:t>
      </w:r>
      <w:r w:rsidR="005A4860" w:rsidRPr="00043871">
        <w:rPr>
          <w:rFonts w:ascii="Arial" w:eastAsia="Times New Roman" w:hAnsi="Arial" w:cs="Arial"/>
          <w:color w:val="000000" w:themeColor="text1"/>
          <w:sz w:val="24"/>
          <w:szCs w:val="24"/>
          <w:lang w:val="sk-SK" w:eastAsia="cs-CZ"/>
        </w:rPr>
        <w:t>, ak zostávajúc</w:t>
      </w:r>
      <w:r w:rsidR="001C00E4" w:rsidRPr="00043871">
        <w:rPr>
          <w:rFonts w:ascii="Arial" w:eastAsia="Times New Roman" w:hAnsi="Arial" w:cs="Arial"/>
          <w:color w:val="000000" w:themeColor="text1"/>
          <w:sz w:val="24"/>
          <w:szCs w:val="24"/>
          <w:lang w:val="sk-SK" w:eastAsia="cs-CZ"/>
        </w:rPr>
        <w:t>a</w:t>
      </w:r>
      <w:r w:rsidR="005A4860" w:rsidRPr="00043871">
        <w:rPr>
          <w:rFonts w:ascii="Arial" w:eastAsia="Times New Roman" w:hAnsi="Arial" w:cs="Arial"/>
          <w:color w:val="000000" w:themeColor="text1"/>
          <w:sz w:val="24"/>
          <w:szCs w:val="24"/>
          <w:lang w:val="sk-SK" w:eastAsia="cs-CZ"/>
        </w:rPr>
        <w:t xml:space="preserve"> doba trvania pôvodného </w:t>
      </w:r>
      <w:r w:rsidR="00960147" w:rsidRPr="00043871">
        <w:rPr>
          <w:rFonts w:ascii="Arial" w:eastAsia="Times New Roman" w:hAnsi="Arial" w:cs="Arial"/>
          <w:color w:val="000000" w:themeColor="text1"/>
          <w:sz w:val="24"/>
          <w:szCs w:val="24"/>
          <w:lang w:val="sk-SK" w:eastAsia="cs-CZ"/>
        </w:rPr>
        <w:lastRenderedPageBreak/>
        <w:t>zmluvného vzťahu</w:t>
      </w:r>
      <w:r w:rsidR="005A4860" w:rsidRPr="00043871">
        <w:rPr>
          <w:rFonts w:ascii="Arial" w:eastAsia="Times New Roman" w:hAnsi="Arial" w:cs="Arial"/>
          <w:color w:val="000000" w:themeColor="text1"/>
          <w:sz w:val="24"/>
          <w:szCs w:val="24"/>
          <w:lang w:val="sk-SK" w:eastAsia="cs-CZ"/>
        </w:rPr>
        <w:t xml:space="preserve"> </w:t>
      </w:r>
      <w:r w:rsidR="00261855" w:rsidRPr="00043871">
        <w:rPr>
          <w:rFonts w:ascii="Arial" w:eastAsia="Times New Roman" w:hAnsi="Arial" w:cs="Arial"/>
          <w:color w:val="000000" w:themeColor="text1"/>
          <w:sz w:val="24"/>
          <w:szCs w:val="24"/>
          <w:lang w:val="sk-SK" w:eastAsia="cs-CZ"/>
        </w:rPr>
        <w:t xml:space="preserve">presiahne </w:t>
      </w:r>
      <w:r w:rsidR="005A4860" w:rsidRPr="00043871">
        <w:rPr>
          <w:rFonts w:ascii="Arial" w:eastAsia="Times New Roman" w:hAnsi="Arial" w:cs="Arial"/>
          <w:color w:val="000000" w:themeColor="text1"/>
          <w:sz w:val="24"/>
          <w:szCs w:val="24"/>
          <w:lang w:val="sk-SK" w:eastAsia="cs-CZ"/>
        </w:rPr>
        <w:t>12 mesiacov</w:t>
      </w:r>
      <w:r w:rsidRPr="00043871">
        <w:rPr>
          <w:rFonts w:ascii="Arial" w:eastAsia="Times New Roman" w:hAnsi="Arial" w:cs="Arial"/>
          <w:color w:val="000000" w:themeColor="text1"/>
          <w:sz w:val="24"/>
          <w:szCs w:val="24"/>
          <w:lang w:val="sk-SK" w:eastAsia="cs-CZ"/>
        </w:rPr>
        <w:t xml:space="preserve">. To isté platí, ak zmluva </w:t>
      </w:r>
      <w:r w:rsidR="00220DD2" w:rsidRPr="00043871">
        <w:rPr>
          <w:rFonts w:ascii="Arial" w:eastAsia="Times New Roman" w:hAnsi="Arial" w:cs="Arial"/>
          <w:color w:val="000000" w:themeColor="text1"/>
          <w:sz w:val="24"/>
          <w:szCs w:val="24"/>
          <w:lang w:val="sk-SK" w:eastAsia="cs-CZ"/>
        </w:rPr>
        <w:t>uzatvorená</w:t>
      </w:r>
      <w:r w:rsidRPr="00043871">
        <w:rPr>
          <w:rFonts w:ascii="Arial" w:eastAsia="Times New Roman" w:hAnsi="Arial" w:cs="Arial"/>
          <w:color w:val="000000" w:themeColor="text1"/>
          <w:sz w:val="24"/>
          <w:szCs w:val="24"/>
          <w:lang w:val="sk-SK" w:eastAsia="cs-CZ"/>
        </w:rPr>
        <w:t xml:space="preserve"> s odberateľom elektriny v domácnosti alebo odberateľom plynu v domácnosti na dobu </w:t>
      </w:r>
      <w:r w:rsidR="004555CB" w:rsidRPr="00043871">
        <w:rPr>
          <w:rFonts w:ascii="Arial" w:eastAsia="Times New Roman" w:hAnsi="Arial" w:cs="Arial"/>
          <w:color w:val="000000" w:themeColor="text1"/>
          <w:sz w:val="24"/>
          <w:szCs w:val="24"/>
          <w:lang w:val="sk-SK" w:eastAsia="cs-CZ"/>
        </w:rPr>
        <w:t xml:space="preserve">určitú </w:t>
      </w:r>
      <w:r w:rsidRPr="00043871">
        <w:rPr>
          <w:rFonts w:ascii="Arial" w:eastAsia="Times New Roman" w:hAnsi="Arial" w:cs="Arial"/>
          <w:color w:val="000000" w:themeColor="text1"/>
          <w:sz w:val="24"/>
          <w:szCs w:val="24"/>
          <w:lang w:val="sk-SK" w:eastAsia="cs-CZ"/>
        </w:rPr>
        <w:t xml:space="preserve">obsahuje dojednanie, ktoré umožňuje obnoviť zmluvu alebo predĺžiť trvanie zmluvného vzťahu bez výslovného prejavu </w:t>
      </w:r>
      <w:r w:rsidR="0074737D" w:rsidRPr="00043871">
        <w:rPr>
          <w:rFonts w:ascii="Arial" w:eastAsia="Times New Roman" w:hAnsi="Arial" w:cs="Arial"/>
          <w:color w:val="000000" w:themeColor="text1"/>
          <w:sz w:val="24"/>
          <w:szCs w:val="24"/>
          <w:lang w:val="sk-SK" w:eastAsia="cs-CZ"/>
        </w:rPr>
        <w:t xml:space="preserve">vôle </w:t>
      </w:r>
      <w:r w:rsidRPr="00043871">
        <w:rPr>
          <w:rFonts w:ascii="Arial" w:eastAsia="Times New Roman" w:hAnsi="Arial" w:cs="Arial"/>
          <w:color w:val="000000" w:themeColor="text1"/>
          <w:sz w:val="24"/>
          <w:szCs w:val="24"/>
          <w:lang w:val="sk-SK" w:eastAsia="cs-CZ"/>
        </w:rPr>
        <w:t xml:space="preserve">odberateľa elektriny v domácnosti alebo odberateľa plynu v domácnosti tak, že celková doba trvania </w:t>
      </w:r>
      <w:r w:rsidR="00F757EC" w:rsidRPr="00043871">
        <w:rPr>
          <w:rFonts w:ascii="Arial" w:eastAsia="Times New Roman" w:hAnsi="Arial" w:cs="Arial"/>
          <w:color w:val="000000" w:themeColor="text1"/>
          <w:sz w:val="24"/>
          <w:szCs w:val="24"/>
          <w:lang w:val="sk-SK" w:eastAsia="cs-CZ"/>
        </w:rPr>
        <w:t>zmluvného vzťahu</w:t>
      </w:r>
      <w:r w:rsidRPr="00043871">
        <w:rPr>
          <w:rFonts w:ascii="Arial" w:eastAsia="Times New Roman" w:hAnsi="Arial" w:cs="Arial"/>
          <w:color w:val="000000" w:themeColor="text1"/>
          <w:sz w:val="24"/>
          <w:szCs w:val="24"/>
          <w:lang w:val="sk-SK" w:eastAsia="cs-CZ"/>
        </w:rPr>
        <w:t xml:space="preserve"> presiahne </w:t>
      </w:r>
      <w:r w:rsidR="007545A1" w:rsidRPr="00043871">
        <w:rPr>
          <w:rFonts w:ascii="Arial" w:eastAsia="Times New Roman" w:hAnsi="Arial" w:cs="Arial"/>
          <w:color w:val="000000" w:themeColor="text1"/>
          <w:sz w:val="24"/>
          <w:szCs w:val="24"/>
          <w:lang w:val="sk-SK" w:eastAsia="cs-CZ"/>
        </w:rPr>
        <w:t xml:space="preserve">3 </w:t>
      </w:r>
      <w:r w:rsidRPr="00043871">
        <w:rPr>
          <w:rFonts w:ascii="Arial" w:eastAsia="Times New Roman" w:hAnsi="Arial" w:cs="Arial"/>
          <w:color w:val="000000" w:themeColor="text1"/>
          <w:sz w:val="24"/>
          <w:szCs w:val="24"/>
          <w:lang w:val="sk-SK" w:eastAsia="cs-CZ"/>
        </w:rPr>
        <w:t>roky od uzatvorenia zmluvy.</w:t>
      </w:r>
      <w:r w:rsidR="00BD14CA" w:rsidRPr="00043871">
        <w:rPr>
          <w:rFonts w:ascii="Arial" w:eastAsia="Times New Roman" w:hAnsi="Arial" w:cs="Arial"/>
          <w:color w:val="000000" w:themeColor="text1"/>
          <w:sz w:val="24"/>
          <w:szCs w:val="24"/>
          <w:lang w:val="sk-SK" w:eastAsia="cs-CZ"/>
        </w:rPr>
        <w:t xml:space="preserve"> Obnov</w:t>
      </w:r>
      <w:r w:rsidR="0092488F" w:rsidRPr="00043871">
        <w:rPr>
          <w:rFonts w:ascii="Arial" w:eastAsia="Times New Roman" w:hAnsi="Arial" w:cs="Arial"/>
          <w:color w:val="000000" w:themeColor="text1"/>
          <w:sz w:val="24"/>
          <w:szCs w:val="24"/>
          <w:lang w:val="sk-SK" w:eastAsia="cs-CZ"/>
        </w:rPr>
        <w:t>iť</w:t>
      </w:r>
      <w:r w:rsidR="00BD14CA" w:rsidRPr="00043871">
        <w:rPr>
          <w:rFonts w:ascii="Arial" w:eastAsia="Times New Roman" w:hAnsi="Arial" w:cs="Arial"/>
          <w:color w:val="000000" w:themeColor="text1"/>
          <w:sz w:val="24"/>
          <w:szCs w:val="24"/>
          <w:lang w:val="sk-SK" w:eastAsia="cs-CZ"/>
        </w:rPr>
        <w:t xml:space="preserve"> zmluv</w:t>
      </w:r>
      <w:r w:rsidR="0092488F" w:rsidRPr="00043871">
        <w:rPr>
          <w:rFonts w:ascii="Arial" w:eastAsia="Times New Roman" w:hAnsi="Arial" w:cs="Arial"/>
          <w:color w:val="000000" w:themeColor="text1"/>
          <w:sz w:val="24"/>
          <w:szCs w:val="24"/>
          <w:lang w:val="sk-SK" w:eastAsia="cs-CZ"/>
        </w:rPr>
        <w:t>u</w:t>
      </w:r>
      <w:r w:rsidR="00BD14CA" w:rsidRPr="00043871">
        <w:rPr>
          <w:rFonts w:ascii="Arial" w:eastAsia="Times New Roman" w:hAnsi="Arial" w:cs="Arial"/>
          <w:color w:val="000000" w:themeColor="text1"/>
          <w:sz w:val="24"/>
          <w:szCs w:val="24"/>
          <w:lang w:val="sk-SK" w:eastAsia="cs-CZ"/>
        </w:rPr>
        <w:t xml:space="preserve"> alebo pred</w:t>
      </w:r>
      <w:r w:rsidR="007E7103" w:rsidRPr="00043871">
        <w:rPr>
          <w:rFonts w:ascii="Arial" w:eastAsia="Times New Roman" w:hAnsi="Arial" w:cs="Arial"/>
          <w:color w:val="000000" w:themeColor="text1"/>
          <w:sz w:val="24"/>
          <w:szCs w:val="24"/>
          <w:lang w:val="sk-SK" w:eastAsia="cs-CZ"/>
        </w:rPr>
        <w:t>ĺ</w:t>
      </w:r>
      <w:r w:rsidR="00BD14CA" w:rsidRPr="00043871">
        <w:rPr>
          <w:rFonts w:ascii="Arial" w:eastAsia="Times New Roman" w:hAnsi="Arial" w:cs="Arial"/>
          <w:color w:val="000000" w:themeColor="text1"/>
          <w:sz w:val="24"/>
          <w:szCs w:val="24"/>
          <w:lang w:val="sk-SK" w:eastAsia="cs-CZ"/>
        </w:rPr>
        <w:t>ž</w:t>
      </w:r>
      <w:r w:rsidR="0092488F" w:rsidRPr="00043871">
        <w:rPr>
          <w:rFonts w:ascii="Arial" w:eastAsia="Times New Roman" w:hAnsi="Arial" w:cs="Arial"/>
          <w:color w:val="000000" w:themeColor="text1"/>
          <w:sz w:val="24"/>
          <w:szCs w:val="24"/>
          <w:lang w:val="sk-SK" w:eastAsia="cs-CZ"/>
        </w:rPr>
        <w:t>iť</w:t>
      </w:r>
      <w:r w:rsidR="00BD14CA" w:rsidRPr="00043871">
        <w:rPr>
          <w:rFonts w:ascii="Arial" w:eastAsia="Times New Roman" w:hAnsi="Arial" w:cs="Arial"/>
          <w:color w:val="000000" w:themeColor="text1"/>
          <w:sz w:val="24"/>
          <w:szCs w:val="24"/>
          <w:lang w:val="sk-SK" w:eastAsia="cs-CZ"/>
        </w:rPr>
        <w:t xml:space="preserve"> trvani</w:t>
      </w:r>
      <w:r w:rsidR="0092488F" w:rsidRPr="00043871">
        <w:rPr>
          <w:rFonts w:ascii="Arial" w:eastAsia="Times New Roman" w:hAnsi="Arial" w:cs="Arial"/>
          <w:color w:val="000000" w:themeColor="text1"/>
          <w:sz w:val="24"/>
          <w:szCs w:val="24"/>
          <w:lang w:val="sk-SK" w:eastAsia="cs-CZ"/>
        </w:rPr>
        <w:t>e</w:t>
      </w:r>
      <w:r w:rsidR="00BD14CA" w:rsidRPr="00043871">
        <w:rPr>
          <w:rFonts w:ascii="Arial" w:eastAsia="Times New Roman" w:hAnsi="Arial" w:cs="Arial"/>
          <w:color w:val="000000" w:themeColor="text1"/>
          <w:sz w:val="24"/>
          <w:szCs w:val="24"/>
          <w:lang w:val="sk-SK" w:eastAsia="cs-CZ"/>
        </w:rPr>
        <w:t xml:space="preserve"> </w:t>
      </w:r>
      <w:r w:rsidR="00D55D6C" w:rsidRPr="00043871">
        <w:rPr>
          <w:rFonts w:ascii="Arial" w:eastAsia="Times New Roman" w:hAnsi="Arial" w:cs="Arial"/>
          <w:color w:val="000000" w:themeColor="text1"/>
          <w:sz w:val="24"/>
          <w:szCs w:val="24"/>
          <w:lang w:val="sk-SK" w:eastAsia="cs-CZ"/>
        </w:rPr>
        <w:t>zmluvného vzťahu</w:t>
      </w:r>
      <w:r w:rsidR="00BD14CA" w:rsidRPr="00043871">
        <w:rPr>
          <w:rFonts w:ascii="Arial" w:eastAsia="Times New Roman" w:hAnsi="Arial" w:cs="Arial"/>
          <w:color w:val="000000" w:themeColor="text1"/>
          <w:sz w:val="24"/>
          <w:szCs w:val="24"/>
          <w:lang w:val="sk-SK" w:eastAsia="cs-CZ"/>
        </w:rPr>
        <w:t xml:space="preserve"> </w:t>
      </w:r>
      <w:r w:rsidR="002A0E02" w:rsidRPr="00043871">
        <w:rPr>
          <w:rFonts w:ascii="Arial" w:eastAsia="Times New Roman" w:hAnsi="Arial" w:cs="Arial"/>
          <w:color w:val="000000" w:themeColor="text1"/>
          <w:sz w:val="24"/>
          <w:szCs w:val="24"/>
          <w:lang w:val="sk-SK" w:eastAsia="cs-CZ"/>
        </w:rPr>
        <w:t>po uplynutí doby podľa prvej vety je mo</w:t>
      </w:r>
      <w:r w:rsidR="00E174C3" w:rsidRPr="00043871">
        <w:rPr>
          <w:rFonts w:ascii="Arial" w:eastAsia="Times New Roman" w:hAnsi="Arial" w:cs="Arial"/>
          <w:color w:val="000000" w:themeColor="text1"/>
          <w:sz w:val="24"/>
          <w:szCs w:val="24"/>
          <w:lang w:val="sk-SK" w:eastAsia="cs-CZ"/>
        </w:rPr>
        <w:t xml:space="preserve">žné </w:t>
      </w:r>
      <w:r w:rsidR="000632E7" w:rsidRPr="00043871">
        <w:rPr>
          <w:rFonts w:ascii="Arial" w:eastAsia="Times New Roman" w:hAnsi="Arial" w:cs="Arial"/>
          <w:color w:val="000000" w:themeColor="text1"/>
          <w:sz w:val="24"/>
          <w:szCs w:val="24"/>
          <w:lang w:val="sk-SK" w:eastAsia="cs-CZ"/>
        </w:rPr>
        <w:t>najv</w:t>
      </w:r>
      <w:r w:rsidR="0092488F" w:rsidRPr="00043871">
        <w:rPr>
          <w:rFonts w:ascii="Arial" w:eastAsia="Times New Roman" w:hAnsi="Arial" w:cs="Arial"/>
          <w:color w:val="000000" w:themeColor="text1"/>
          <w:sz w:val="24"/>
          <w:szCs w:val="24"/>
          <w:lang w:val="sk-SK" w:eastAsia="cs-CZ"/>
        </w:rPr>
        <w:t>iac</w:t>
      </w:r>
      <w:r w:rsidR="000632E7" w:rsidRPr="00043871">
        <w:rPr>
          <w:rFonts w:ascii="Arial" w:eastAsia="Times New Roman" w:hAnsi="Arial" w:cs="Arial"/>
          <w:color w:val="000000" w:themeColor="text1"/>
          <w:sz w:val="24"/>
          <w:szCs w:val="24"/>
          <w:lang w:val="sk-SK" w:eastAsia="cs-CZ"/>
        </w:rPr>
        <w:t xml:space="preserve"> </w:t>
      </w:r>
      <w:r w:rsidR="002838D5" w:rsidRPr="00043871">
        <w:rPr>
          <w:rFonts w:ascii="Arial" w:eastAsia="Times New Roman" w:hAnsi="Arial" w:cs="Arial"/>
          <w:color w:val="000000" w:themeColor="text1"/>
          <w:sz w:val="24"/>
          <w:szCs w:val="24"/>
          <w:lang w:val="sk-SK" w:eastAsia="cs-CZ"/>
        </w:rPr>
        <w:t xml:space="preserve">na </w:t>
      </w:r>
      <w:r w:rsidR="00E174C3" w:rsidRPr="00043871">
        <w:rPr>
          <w:rFonts w:ascii="Arial" w:eastAsia="Times New Roman" w:hAnsi="Arial" w:cs="Arial"/>
          <w:color w:val="000000" w:themeColor="text1"/>
          <w:sz w:val="24"/>
          <w:szCs w:val="24"/>
          <w:lang w:val="sk-SK" w:eastAsia="cs-CZ"/>
        </w:rPr>
        <w:t>ďalš</w:t>
      </w:r>
      <w:r w:rsidR="002838D5" w:rsidRPr="00043871">
        <w:rPr>
          <w:rFonts w:ascii="Arial" w:eastAsia="Times New Roman" w:hAnsi="Arial" w:cs="Arial"/>
          <w:color w:val="000000" w:themeColor="text1"/>
          <w:sz w:val="24"/>
          <w:szCs w:val="24"/>
          <w:lang w:val="sk-SK" w:eastAsia="cs-CZ"/>
        </w:rPr>
        <w:t>ích 12 mesiacov</w:t>
      </w:r>
      <w:r w:rsidR="000632E7" w:rsidRPr="00043871">
        <w:rPr>
          <w:rFonts w:ascii="Arial" w:eastAsia="Times New Roman" w:hAnsi="Arial" w:cs="Arial"/>
          <w:color w:val="000000" w:themeColor="text1"/>
          <w:sz w:val="24"/>
          <w:szCs w:val="24"/>
          <w:lang w:val="sk-SK" w:eastAsia="cs-CZ"/>
        </w:rPr>
        <w:t>, a to aj opakovane</w:t>
      </w:r>
      <w:r w:rsidR="002838D5" w:rsidRPr="00043871">
        <w:rPr>
          <w:rFonts w:ascii="Arial" w:eastAsia="Times New Roman" w:hAnsi="Arial" w:cs="Arial"/>
          <w:color w:val="000000" w:themeColor="text1"/>
          <w:sz w:val="24"/>
          <w:szCs w:val="24"/>
          <w:lang w:val="sk-SK" w:eastAsia="cs-CZ"/>
        </w:rPr>
        <w:t xml:space="preserve">. </w:t>
      </w:r>
    </w:p>
    <w:p w14:paraId="44CBBCE1" w14:textId="6E44BFB9" w:rsidR="00C55817" w:rsidRPr="00043871" w:rsidRDefault="00C55817" w:rsidP="0047797C">
      <w:pPr>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452A56" w:rsidRPr="00043871">
        <w:rPr>
          <w:rFonts w:ascii="Arial" w:eastAsia="Times New Roman" w:hAnsi="Arial" w:cs="Arial"/>
          <w:color w:val="000000" w:themeColor="text1"/>
          <w:sz w:val="24"/>
          <w:szCs w:val="24"/>
          <w:lang w:val="sk-SK" w:eastAsia="cs-CZ"/>
        </w:rPr>
        <w:t>5</w:t>
      </w:r>
      <w:r w:rsidRPr="00043871">
        <w:rPr>
          <w:rFonts w:ascii="Arial" w:eastAsia="Times New Roman" w:hAnsi="Arial" w:cs="Arial"/>
          <w:color w:val="000000" w:themeColor="text1"/>
          <w:sz w:val="24"/>
          <w:szCs w:val="24"/>
          <w:lang w:val="sk-SK" w:eastAsia="cs-CZ"/>
        </w:rPr>
        <w:t>) Ak odberateľ elektriny v domácnosti alebo odberateľ plynu v domácnosti uzatvorí zmluvu o dodávke elektriny, zmluvu o združenej dodávke elektriny, zmluvu o dodávke plynu alebo zmluvu o združenej dodávke plynu na dobu určitú a zmluva obsahuje dojednanie, ktoré umožňuje obnoviť zmluvu alebo predĺžiť trvanie zmluvného vzťahu bez výslovného prejavu vôle odberateľa elektriny v domácnosti alebo odberateľa plynu v domácnosti, je dodávateľ elektriny alebo dodávateľ plynu povinný najskôr tri mesiace a najneskôr jeden mesiac pred uplynutím doby trvania zmluvného vzťahu informovať odberateľa elektriny v domácnosti alebo odberateľa plynu v domácnosti o blížiac</w:t>
      </w:r>
      <w:r w:rsidR="006659C7" w:rsidRPr="00043871">
        <w:rPr>
          <w:rFonts w:ascii="Arial" w:eastAsia="Times New Roman" w:hAnsi="Arial" w:cs="Arial"/>
          <w:color w:val="000000" w:themeColor="text1"/>
          <w:sz w:val="24"/>
          <w:szCs w:val="24"/>
          <w:lang w:val="sk-SK" w:eastAsia="cs-CZ"/>
        </w:rPr>
        <w:t>o</w:t>
      </w:r>
      <w:r w:rsidRPr="00043871">
        <w:rPr>
          <w:rFonts w:ascii="Arial" w:eastAsia="Times New Roman" w:hAnsi="Arial" w:cs="Arial"/>
          <w:color w:val="000000" w:themeColor="text1"/>
          <w:sz w:val="24"/>
          <w:szCs w:val="24"/>
          <w:lang w:val="sk-SK" w:eastAsia="cs-CZ"/>
        </w:rPr>
        <w:t>m sa zániku zmluvného vzťahu a podmienkach, za ktorých dôjde k obnoveniu zmluvy alebo predĺženi</w:t>
      </w:r>
      <w:r w:rsidR="00A67A42" w:rsidRPr="00043871">
        <w:rPr>
          <w:rFonts w:ascii="Arial" w:eastAsia="Times New Roman" w:hAnsi="Arial" w:cs="Arial"/>
          <w:color w:val="000000" w:themeColor="text1"/>
          <w:sz w:val="24"/>
          <w:szCs w:val="24"/>
          <w:lang w:val="sk-SK" w:eastAsia="cs-CZ"/>
        </w:rPr>
        <w:t>u</w:t>
      </w:r>
      <w:r w:rsidRPr="00043871">
        <w:rPr>
          <w:rFonts w:ascii="Arial" w:eastAsia="Times New Roman" w:hAnsi="Arial" w:cs="Arial"/>
          <w:color w:val="000000" w:themeColor="text1"/>
          <w:sz w:val="24"/>
          <w:szCs w:val="24"/>
          <w:lang w:val="sk-SK" w:eastAsia="cs-CZ"/>
        </w:rPr>
        <w:t xml:space="preserve"> trvania zmluvného vzťahu. Odberateľ elektriny v domácnosti alebo odberateľ plynu v domácnosti má právo ukončiť </w:t>
      </w:r>
      <w:r w:rsidR="00F52BE1" w:rsidRPr="00043871">
        <w:rPr>
          <w:rFonts w:ascii="Arial" w:eastAsia="Times New Roman" w:hAnsi="Arial" w:cs="Arial"/>
          <w:color w:val="000000" w:themeColor="text1"/>
          <w:sz w:val="24"/>
          <w:szCs w:val="24"/>
          <w:lang w:val="sk-SK" w:eastAsia="cs-CZ"/>
        </w:rPr>
        <w:t xml:space="preserve">zmluvný vzťah </w:t>
      </w:r>
      <w:r w:rsidRPr="00043871">
        <w:rPr>
          <w:rFonts w:ascii="Arial" w:eastAsia="Times New Roman" w:hAnsi="Arial" w:cs="Arial"/>
          <w:color w:val="000000" w:themeColor="text1"/>
          <w:sz w:val="24"/>
          <w:szCs w:val="24"/>
          <w:lang w:val="sk-SK" w:eastAsia="cs-CZ"/>
        </w:rPr>
        <w:t xml:space="preserve">prejavom vôle urobeným najneskôr do </w:t>
      </w:r>
      <w:r w:rsidR="00BE285D" w:rsidRPr="00043871">
        <w:rPr>
          <w:rFonts w:ascii="Arial" w:eastAsia="Times New Roman" w:hAnsi="Arial" w:cs="Arial"/>
          <w:color w:val="000000" w:themeColor="text1"/>
          <w:sz w:val="24"/>
          <w:szCs w:val="24"/>
          <w:lang w:val="sk-SK" w:eastAsia="cs-CZ"/>
        </w:rPr>
        <w:t xml:space="preserve">15. </w:t>
      </w:r>
      <w:r w:rsidRPr="00043871">
        <w:rPr>
          <w:rFonts w:ascii="Arial" w:eastAsia="Times New Roman" w:hAnsi="Arial" w:cs="Arial"/>
          <w:color w:val="000000" w:themeColor="text1"/>
          <w:sz w:val="24"/>
          <w:szCs w:val="24"/>
          <w:lang w:val="sk-SK" w:eastAsia="cs-CZ"/>
        </w:rPr>
        <w:t xml:space="preserve">dňa </w:t>
      </w:r>
      <w:r w:rsidR="0070674F" w:rsidRPr="00043871">
        <w:rPr>
          <w:rFonts w:ascii="Arial" w:eastAsia="Times New Roman" w:hAnsi="Arial" w:cs="Arial"/>
          <w:color w:val="000000" w:themeColor="text1"/>
          <w:sz w:val="24"/>
          <w:szCs w:val="24"/>
          <w:lang w:val="sk-SK" w:eastAsia="cs-CZ"/>
        </w:rPr>
        <w:t xml:space="preserve">po </w:t>
      </w:r>
      <w:r w:rsidR="000B5420" w:rsidRPr="00043871">
        <w:rPr>
          <w:rFonts w:ascii="Arial" w:eastAsia="Times New Roman" w:hAnsi="Arial" w:cs="Arial"/>
          <w:color w:val="000000" w:themeColor="text1"/>
          <w:sz w:val="24"/>
          <w:szCs w:val="24"/>
          <w:lang w:val="sk-SK" w:eastAsia="cs-CZ"/>
        </w:rPr>
        <w:t>doručení</w:t>
      </w:r>
      <w:r w:rsidR="0070674F" w:rsidRPr="00043871">
        <w:rPr>
          <w:rFonts w:ascii="Arial" w:eastAsia="Times New Roman" w:hAnsi="Arial" w:cs="Arial"/>
          <w:color w:val="000000" w:themeColor="text1"/>
          <w:sz w:val="24"/>
          <w:szCs w:val="24"/>
          <w:lang w:val="sk-SK" w:eastAsia="cs-CZ"/>
        </w:rPr>
        <w:t xml:space="preserve"> informácie od dodávateľa elektriny alebo dodávateľa plynu podľa predchádzajúcej vety</w:t>
      </w:r>
      <w:r w:rsidRPr="00043871">
        <w:rPr>
          <w:rFonts w:ascii="Arial" w:eastAsia="Times New Roman" w:hAnsi="Arial" w:cs="Arial"/>
          <w:color w:val="000000" w:themeColor="text1"/>
          <w:sz w:val="24"/>
          <w:szCs w:val="24"/>
          <w:lang w:val="sk-SK" w:eastAsia="cs-CZ"/>
        </w:rPr>
        <w:t xml:space="preserve">. </w:t>
      </w:r>
      <w:r w:rsidR="0074737D" w:rsidRPr="00043871">
        <w:rPr>
          <w:rFonts w:ascii="Arial" w:eastAsia="Times New Roman" w:hAnsi="Arial" w:cs="Arial"/>
          <w:color w:val="000000" w:themeColor="text1"/>
          <w:sz w:val="24"/>
          <w:szCs w:val="24"/>
          <w:lang w:val="sk-SK" w:eastAsia="cs-CZ"/>
        </w:rPr>
        <w:t>Ak dodávateľ elektriny alebo dodávateľ plynu neinformuje odberateľa elektriny v domácnosti alebo odberateľa plynu v domácnosti podľa prvej vety, mení sa zmluva po uplynutí doby trvania zmluvného vzťahu na zmluvu uzatvorenú na dobu neurčitú.</w:t>
      </w:r>
    </w:p>
    <w:p w14:paraId="0C292FEF" w14:textId="59EC4446" w:rsidR="000269C3" w:rsidRPr="00043871" w:rsidRDefault="000269C3" w:rsidP="0047797C">
      <w:pPr>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452A56" w:rsidRPr="00043871">
        <w:rPr>
          <w:rFonts w:ascii="Arial" w:eastAsia="Times New Roman" w:hAnsi="Arial" w:cs="Arial"/>
          <w:color w:val="000000" w:themeColor="text1"/>
          <w:sz w:val="24"/>
          <w:szCs w:val="24"/>
          <w:lang w:val="sk-SK" w:eastAsia="cs-CZ"/>
        </w:rPr>
        <w:t>6</w:t>
      </w:r>
      <w:r w:rsidRPr="00043871">
        <w:rPr>
          <w:rFonts w:ascii="Arial" w:eastAsia="Times New Roman" w:hAnsi="Arial" w:cs="Arial"/>
          <w:color w:val="000000" w:themeColor="text1"/>
          <w:sz w:val="24"/>
          <w:szCs w:val="24"/>
          <w:lang w:val="sk-SK" w:eastAsia="cs-CZ"/>
        </w:rPr>
        <w:t xml:space="preserve">) V zmluve </w:t>
      </w:r>
      <w:r w:rsidR="00220DD2" w:rsidRPr="00043871">
        <w:rPr>
          <w:rFonts w:ascii="Arial" w:eastAsia="Times New Roman" w:hAnsi="Arial" w:cs="Arial"/>
          <w:color w:val="000000" w:themeColor="text1"/>
          <w:sz w:val="24"/>
          <w:szCs w:val="24"/>
          <w:lang w:val="sk-SK" w:eastAsia="cs-CZ"/>
        </w:rPr>
        <w:t>uzatvorenej</w:t>
      </w:r>
      <w:r w:rsidRPr="00043871">
        <w:rPr>
          <w:rFonts w:ascii="Arial" w:eastAsia="Times New Roman" w:hAnsi="Arial" w:cs="Arial"/>
          <w:color w:val="000000" w:themeColor="text1"/>
          <w:sz w:val="24"/>
          <w:szCs w:val="24"/>
          <w:lang w:val="sk-SK" w:eastAsia="cs-CZ"/>
        </w:rPr>
        <w:t xml:space="preserve"> s odberateľom elektriny v domácnosti alebo s odberateľom plynu v domácnosti je možné dohodnúť poskytnutie finančnej zábezpeky na splnenie alebo zabezpečenie záväzkov odberateľa elektriny v domácnosti alebo odberateľa plynu v domácnosti len do výšky, ktorá nepresahuje </w:t>
      </w:r>
      <w:r w:rsidR="00460CD6" w:rsidRPr="00043871">
        <w:rPr>
          <w:rFonts w:ascii="Arial" w:eastAsia="Times New Roman" w:hAnsi="Arial" w:cs="Arial"/>
          <w:color w:val="000000" w:themeColor="text1"/>
          <w:sz w:val="24"/>
          <w:szCs w:val="24"/>
          <w:lang w:val="sk-SK" w:eastAsia="cs-CZ"/>
        </w:rPr>
        <w:t>dve</w:t>
      </w:r>
      <w:r w:rsidRPr="00043871">
        <w:rPr>
          <w:rFonts w:ascii="Arial" w:eastAsia="Times New Roman" w:hAnsi="Arial" w:cs="Arial"/>
          <w:color w:val="000000" w:themeColor="text1"/>
          <w:sz w:val="24"/>
          <w:szCs w:val="24"/>
          <w:lang w:val="sk-SK" w:eastAsia="cs-CZ"/>
        </w:rPr>
        <w:t xml:space="preserve"> </w:t>
      </w:r>
      <w:r w:rsidR="00F2379C" w:rsidRPr="00043871">
        <w:rPr>
          <w:rFonts w:ascii="Arial" w:eastAsia="Times New Roman" w:hAnsi="Arial" w:cs="Arial"/>
          <w:color w:val="000000" w:themeColor="text1"/>
          <w:sz w:val="24"/>
          <w:szCs w:val="24"/>
          <w:lang w:val="sk-SK" w:eastAsia="cs-CZ"/>
        </w:rPr>
        <w:t xml:space="preserve">predpokladané pomerné mesačné platby za dodávku elektriny alebo dodávku plynu podľa ceny za dodávku elektriny alebo za dodávku plynu platnej v </w:t>
      </w:r>
      <w:r w:rsidR="00925D08" w:rsidRPr="00043871">
        <w:rPr>
          <w:rFonts w:ascii="Arial" w:eastAsia="Times New Roman" w:hAnsi="Arial" w:cs="Arial"/>
          <w:color w:val="000000" w:themeColor="text1"/>
          <w:sz w:val="24"/>
          <w:szCs w:val="24"/>
          <w:lang w:val="sk-SK" w:eastAsia="cs-CZ"/>
        </w:rPr>
        <w:t>čase</w:t>
      </w:r>
      <w:r w:rsidR="00F2379C" w:rsidRPr="00043871">
        <w:rPr>
          <w:rFonts w:ascii="Arial" w:eastAsia="Times New Roman" w:hAnsi="Arial" w:cs="Arial"/>
          <w:color w:val="000000" w:themeColor="text1"/>
          <w:sz w:val="24"/>
          <w:szCs w:val="24"/>
          <w:lang w:val="sk-SK" w:eastAsia="cs-CZ"/>
        </w:rPr>
        <w:t xml:space="preserve"> dohodnutia finančnej zábezpeky</w:t>
      </w:r>
      <w:r w:rsidRPr="00043871">
        <w:rPr>
          <w:rFonts w:ascii="Arial" w:eastAsia="Times New Roman" w:hAnsi="Arial" w:cs="Arial"/>
          <w:color w:val="000000" w:themeColor="text1"/>
          <w:sz w:val="24"/>
          <w:szCs w:val="24"/>
          <w:lang w:val="sk-SK" w:eastAsia="cs-CZ"/>
        </w:rPr>
        <w:t xml:space="preserve">. Pri skončení zmluvného vzťahu je dodávateľ elektriny alebo </w:t>
      </w:r>
      <w:r w:rsidR="00B04E72" w:rsidRPr="00043871">
        <w:rPr>
          <w:rFonts w:ascii="Arial" w:eastAsia="Times New Roman" w:hAnsi="Arial" w:cs="Arial"/>
          <w:color w:val="000000" w:themeColor="text1"/>
          <w:sz w:val="24"/>
          <w:szCs w:val="24"/>
          <w:lang w:val="sk-SK" w:eastAsia="cs-CZ"/>
        </w:rPr>
        <w:t xml:space="preserve">dodávateľ </w:t>
      </w:r>
      <w:r w:rsidRPr="00043871">
        <w:rPr>
          <w:rFonts w:ascii="Arial" w:eastAsia="Times New Roman" w:hAnsi="Arial" w:cs="Arial"/>
          <w:color w:val="000000" w:themeColor="text1"/>
          <w:sz w:val="24"/>
          <w:szCs w:val="24"/>
          <w:lang w:val="sk-SK" w:eastAsia="cs-CZ"/>
        </w:rPr>
        <w:t>plynu povinný vrátiť finančnú zábezpeku odberateľovi elektriny v domácnosti alebo odberateľovi plynu v</w:t>
      </w:r>
      <w:r w:rsidR="00683049" w:rsidRPr="00043871">
        <w:rPr>
          <w:rFonts w:ascii="Arial" w:eastAsia="Times New Roman" w:hAnsi="Arial" w:cs="Arial"/>
          <w:color w:val="000000" w:themeColor="text1"/>
          <w:sz w:val="24"/>
          <w:szCs w:val="24"/>
          <w:lang w:val="sk-SK" w:eastAsia="cs-CZ"/>
        </w:rPr>
        <w:t> </w:t>
      </w:r>
      <w:r w:rsidRPr="00043871">
        <w:rPr>
          <w:rFonts w:ascii="Arial" w:eastAsia="Times New Roman" w:hAnsi="Arial" w:cs="Arial"/>
          <w:color w:val="000000" w:themeColor="text1"/>
          <w:sz w:val="24"/>
          <w:szCs w:val="24"/>
          <w:lang w:val="sk-SK" w:eastAsia="cs-CZ"/>
        </w:rPr>
        <w:t>domácnosti</w:t>
      </w:r>
      <w:r w:rsidR="00683049" w:rsidRPr="00043871">
        <w:rPr>
          <w:rFonts w:ascii="Arial" w:eastAsia="Times New Roman" w:hAnsi="Arial" w:cs="Arial"/>
          <w:color w:val="000000" w:themeColor="text1"/>
          <w:sz w:val="24"/>
          <w:szCs w:val="24"/>
          <w:lang w:val="sk-SK" w:eastAsia="cs-CZ"/>
        </w:rPr>
        <w:t xml:space="preserve"> najneskôr v deň poskytnutia vyúčtovania za dodávku elektriny alebo vyúčtovania za dodávku plynu</w:t>
      </w:r>
      <w:r w:rsidRPr="00043871">
        <w:rPr>
          <w:rFonts w:ascii="Arial" w:eastAsia="Times New Roman" w:hAnsi="Arial" w:cs="Arial"/>
          <w:color w:val="000000" w:themeColor="text1"/>
          <w:sz w:val="24"/>
          <w:szCs w:val="24"/>
          <w:lang w:val="sk-SK" w:eastAsia="cs-CZ"/>
        </w:rPr>
        <w:t>; pritom je oprávnený započítať to, čo mu odberateľ elektriny v domácnosti alebo odberateľ plynu v domácnosti z dodávky elektriny alebo plynu dlží.</w:t>
      </w:r>
    </w:p>
    <w:p w14:paraId="29FD1651" w14:textId="4F6FA089" w:rsidR="008904EB" w:rsidRPr="00043871" w:rsidRDefault="00F21088" w:rsidP="0047797C">
      <w:pPr>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452A56" w:rsidRPr="00043871">
        <w:rPr>
          <w:rFonts w:ascii="Arial" w:eastAsia="Times New Roman" w:hAnsi="Arial" w:cs="Arial"/>
          <w:color w:val="000000" w:themeColor="text1"/>
          <w:sz w:val="24"/>
          <w:szCs w:val="24"/>
          <w:lang w:val="sk-SK" w:eastAsia="cs-CZ"/>
        </w:rPr>
        <w:t>7</w:t>
      </w:r>
      <w:r w:rsidRPr="00043871">
        <w:rPr>
          <w:rFonts w:ascii="Arial" w:eastAsia="Times New Roman" w:hAnsi="Arial" w:cs="Arial"/>
          <w:color w:val="000000" w:themeColor="text1"/>
          <w:sz w:val="24"/>
          <w:szCs w:val="24"/>
          <w:lang w:val="sk-SK" w:eastAsia="cs-CZ"/>
        </w:rPr>
        <w:t>)</w:t>
      </w:r>
      <w:r w:rsidR="00F6554E" w:rsidRPr="00043871">
        <w:rPr>
          <w:rFonts w:ascii="Arial" w:eastAsia="Times New Roman" w:hAnsi="Arial" w:cs="Arial"/>
          <w:color w:val="000000" w:themeColor="text1"/>
          <w:sz w:val="24"/>
          <w:szCs w:val="24"/>
          <w:lang w:val="sk-SK" w:eastAsia="cs-CZ"/>
        </w:rPr>
        <w:t xml:space="preserve"> Zmluvnú pokutu pre prípad </w:t>
      </w:r>
      <w:r w:rsidR="00312497" w:rsidRPr="00043871">
        <w:rPr>
          <w:rFonts w:ascii="Arial" w:eastAsia="Times New Roman" w:hAnsi="Arial" w:cs="Arial"/>
          <w:color w:val="000000" w:themeColor="text1"/>
          <w:sz w:val="24"/>
          <w:szCs w:val="24"/>
          <w:lang w:val="sk-SK" w:eastAsia="cs-CZ"/>
        </w:rPr>
        <w:t>porušenia povinnosti</w:t>
      </w:r>
      <w:r w:rsidR="00E151E1" w:rsidRPr="00043871">
        <w:rPr>
          <w:rFonts w:ascii="Arial" w:eastAsia="Times New Roman" w:hAnsi="Arial" w:cs="Arial"/>
          <w:color w:val="000000" w:themeColor="text1"/>
          <w:sz w:val="24"/>
          <w:szCs w:val="24"/>
          <w:lang w:val="sk-SK" w:eastAsia="cs-CZ"/>
        </w:rPr>
        <w:t xml:space="preserve"> </w:t>
      </w:r>
      <w:r w:rsidR="00F6554E" w:rsidRPr="00043871">
        <w:rPr>
          <w:rFonts w:ascii="Arial" w:eastAsia="Times New Roman" w:hAnsi="Arial" w:cs="Arial"/>
          <w:color w:val="000000" w:themeColor="text1"/>
          <w:sz w:val="24"/>
          <w:szCs w:val="24"/>
          <w:lang w:val="sk-SK" w:eastAsia="cs-CZ"/>
        </w:rPr>
        <w:t>odberateľa elektriny v</w:t>
      </w:r>
      <w:r w:rsidR="009800D4" w:rsidRPr="00043871">
        <w:rPr>
          <w:rFonts w:ascii="Arial" w:eastAsia="Times New Roman" w:hAnsi="Arial" w:cs="Arial"/>
          <w:color w:val="000000" w:themeColor="text1"/>
          <w:sz w:val="24"/>
          <w:szCs w:val="24"/>
          <w:lang w:val="sk-SK" w:eastAsia="cs-CZ"/>
        </w:rPr>
        <w:t> </w:t>
      </w:r>
      <w:r w:rsidR="00F6554E" w:rsidRPr="00043871">
        <w:rPr>
          <w:rFonts w:ascii="Arial" w:eastAsia="Times New Roman" w:hAnsi="Arial" w:cs="Arial"/>
          <w:color w:val="000000" w:themeColor="text1"/>
          <w:sz w:val="24"/>
          <w:szCs w:val="24"/>
          <w:lang w:val="sk-SK" w:eastAsia="cs-CZ"/>
        </w:rPr>
        <w:t>domácnosti</w:t>
      </w:r>
      <w:r w:rsidR="00FC1B78" w:rsidRPr="00043871">
        <w:rPr>
          <w:rFonts w:ascii="Arial" w:eastAsia="Times New Roman" w:hAnsi="Arial" w:cs="Arial"/>
          <w:color w:val="000000" w:themeColor="text1"/>
          <w:sz w:val="24"/>
          <w:szCs w:val="24"/>
          <w:lang w:val="sk-SK" w:eastAsia="cs-CZ"/>
        </w:rPr>
        <w:t xml:space="preserve"> alebo</w:t>
      </w:r>
      <w:r w:rsidR="009800D4" w:rsidRPr="00043871">
        <w:rPr>
          <w:rFonts w:ascii="Arial" w:eastAsia="Times New Roman" w:hAnsi="Arial" w:cs="Arial"/>
          <w:color w:val="000000" w:themeColor="text1"/>
          <w:sz w:val="24"/>
          <w:szCs w:val="24"/>
          <w:lang w:val="sk-SK" w:eastAsia="cs-CZ"/>
        </w:rPr>
        <w:t xml:space="preserve"> </w:t>
      </w:r>
      <w:r w:rsidR="00F6554E" w:rsidRPr="00043871">
        <w:rPr>
          <w:rFonts w:ascii="Arial" w:eastAsia="Times New Roman" w:hAnsi="Arial" w:cs="Arial"/>
          <w:color w:val="000000" w:themeColor="text1"/>
          <w:sz w:val="24"/>
          <w:szCs w:val="24"/>
          <w:lang w:val="sk-SK" w:eastAsia="cs-CZ"/>
        </w:rPr>
        <w:t>odberateľa plynu v domácnosti</w:t>
      </w:r>
      <w:r w:rsidR="009800D4" w:rsidRPr="00043871">
        <w:rPr>
          <w:rFonts w:ascii="Arial" w:eastAsia="Times New Roman" w:hAnsi="Arial" w:cs="Arial"/>
          <w:color w:val="000000" w:themeColor="text1"/>
          <w:sz w:val="24"/>
          <w:szCs w:val="24"/>
          <w:lang w:val="sk-SK" w:eastAsia="cs-CZ"/>
        </w:rPr>
        <w:t xml:space="preserve"> </w:t>
      </w:r>
      <w:r w:rsidR="0076109C" w:rsidRPr="00043871">
        <w:rPr>
          <w:rFonts w:ascii="Arial" w:eastAsia="Times New Roman" w:hAnsi="Arial" w:cs="Arial"/>
          <w:color w:val="000000" w:themeColor="text1"/>
          <w:sz w:val="24"/>
          <w:szCs w:val="24"/>
          <w:lang w:val="sk-SK" w:eastAsia="cs-CZ"/>
        </w:rPr>
        <w:t xml:space="preserve">počas dohodnutej doby alebo počas trvania zmluvného vzťahu odoberať elektrinu alebo plyn </w:t>
      </w:r>
      <w:r w:rsidR="00F6554E" w:rsidRPr="00043871">
        <w:rPr>
          <w:rFonts w:ascii="Arial" w:eastAsia="Times New Roman" w:hAnsi="Arial" w:cs="Arial"/>
          <w:color w:val="000000" w:themeColor="text1"/>
          <w:sz w:val="24"/>
          <w:szCs w:val="24"/>
          <w:lang w:val="sk-SK" w:eastAsia="cs-CZ"/>
        </w:rPr>
        <w:t xml:space="preserve">možno dohodnúť len v zmluve o dodávke elektriny, zmluve o združenej dodávke elektriny, zmluve o dodávke plynu alebo zmluve o združenej dodávke plynu </w:t>
      </w:r>
      <w:r w:rsidR="00205C7E" w:rsidRPr="00043871">
        <w:rPr>
          <w:rFonts w:ascii="Arial" w:eastAsia="Times New Roman" w:hAnsi="Arial" w:cs="Arial"/>
          <w:color w:val="000000" w:themeColor="text1"/>
          <w:sz w:val="24"/>
          <w:szCs w:val="24"/>
          <w:lang w:val="sk-SK" w:eastAsia="cs-CZ"/>
        </w:rPr>
        <w:t>uzatvorene</w:t>
      </w:r>
      <w:r w:rsidR="00F6554E" w:rsidRPr="00043871">
        <w:rPr>
          <w:rFonts w:ascii="Arial" w:eastAsia="Times New Roman" w:hAnsi="Arial" w:cs="Arial"/>
          <w:color w:val="000000" w:themeColor="text1"/>
          <w:sz w:val="24"/>
          <w:szCs w:val="24"/>
          <w:lang w:val="sk-SK" w:eastAsia="cs-CZ"/>
        </w:rPr>
        <w:t xml:space="preserve">j na dobu určitú a s cenou </w:t>
      </w:r>
      <w:r w:rsidR="002A78AA" w:rsidRPr="00043871">
        <w:rPr>
          <w:rFonts w:ascii="Arial" w:eastAsia="Times New Roman" w:hAnsi="Arial" w:cs="Arial"/>
          <w:color w:val="000000" w:themeColor="text1"/>
          <w:sz w:val="24"/>
          <w:szCs w:val="24"/>
          <w:lang w:val="sk-SK" w:eastAsia="cs-CZ"/>
        </w:rPr>
        <w:t xml:space="preserve">za dodávku </w:t>
      </w:r>
      <w:r w:rsidR="00F6554E" w:rsidRPr="00043871">
        <w:rPr>
          <w:rFonts w:ascii="Arial" w:eastAsia="Times New Roman" w:hAnsi="Arial" w:cs="Arial"/>
          <w:color w:val="000000" w:themeColor="text1"/>
          <w:sz w:val="24"/>
          <w:szCs w:val="24"/>
          <w:lang w:val="sk-SK" w:eastAsia="cs-CZ"/>
        </w:rPr>
        <w:t xml:space="preserve">elektriny alebo </w:t>
      </w:r>
      <w:r w:rsidR="002A78AA" w:rsidRPr="00043871">
        <w:rPr>
          <w:rFonts w:ascii="Arial" w:eastAsia="Times New Roman" w:hAnsi="Arial" w:cs="Arial"/>
          <w:color w:val="000000" w:themeColor="text1"/>
          <w:sz w:val="24"/>
          <w:szCs w:val="24"/>
          <w:lang w:val="sk-SK" w:eastAsia="cs-CZ"/>
        </w:rPr>
        <w:t xml:space="preserve">za dodávku </w:t>
      </w:r>
      <w:r w:rsidR="00F6554E" w:rsidRPr="00043871">
        <w:rPr>
          <w:rFonts w:ascii="Arial" w:eastAsia="Times New Roman" w:hAnsi="Arial" w:cs="Arial"/>
          <w:color w:val="000000" w:themeColor="text1"/>
          <w:sz w:val="24"/>
          <w:szCs w:val="24"/>
          <w:lang w:val="sk-SK" w:eastAsia="cs-CZ"/>
        </w:rPr>
        <w:t>plynu dohodnutou v presnej výške na celú dobu trvania zmluvného vzťahu. Dohodnutá zmluvná pokuta nesmie v súčte prevýšiť trojnásobok</w:t>
      </w:r>
      <w:r w:rsidR="00F70D56" w:rsidRPr="00043871">
        <w:rPr>
          <w:rFonts w:ascii="Arial" w:eastAsia="Times New Roman" w:hAnsi="Arial" w:cs="Arial"/>
          <w:color w:val="000000" w:themeColor="text1"/>
          <w:sz w:val="24"/>
          <w:szCs w:val="24"/>
          <w:lang w:val="sk-SK" w:eastAsia="cs-CZ"/>
        </w:rPr>
        <w:t xml:space="preserve"> predpokladanej </w:t>
      </w:r>
      <w:r w:rsidR="00CC7F71" w:rsidRPr="00043871">
        <w:rPr>
          <w:rFonts w:ascii="Arial" w:eastAsia="Times New Roman" w:hAnsi="Arial" w:cs="Arial"/>
          <w:color w:val="000000" w:themeColor="text1"/>
          <w:sz w:val="24"/>
          <w:szCs w:val="24"/>
          <w:lang w:val="sk-SK" w:eastAsia="cs-CZ"/>
        </w:rPr>
        <w:t xml:space="preserve">pomernej </w:t>
      </w:r>
      <w:r w:rsidR="00F70D56" w:rsidRPr="00043871">
        <w:rPr>
          <w:rFonts w:ascii="Arial" w:eastAsia="Times New Roman" w:hAnsi="Arial" w:cs="Arial"/>
          <w:color w:val="000000" w:themeColor="text1"/>
          <w:sz w:val="24"/>
          <w:szCs w:val="24"/>
          <w:lang w:val="sk-SK" w:eastAsia="cs-CZ"/>
        </w:rPr>
        <w:t>mesačnej platb</w:t>
      </w:r>
      <w:r w:rsidR="00FE2314" w:rsidRPr="00043871">
        <w:rPr>
          <w:rFonts w:ascii="Arial" w:eastAsia="Times New Roman" w:hAnsi="Arial" w:cs="Arial"/>
          <w:color w:val="000000" w:themeColor="text1"/>
          <w:sz w:val="24"/>
          <w:szCs w:val="24"/>
          <w:lang w:val="sk-SK" w:eastAsia="cs-CZ"/>
        </w:rPr>
        <w:t>y</w:t>
      </w:r>
      <w:r w:rsidR="00EE34BB" w:rsidRPr="00043871">
        <w:rPr>
          <w:rFonts w:ascii="Arial" w:eastAsia="Times New Roman" w:hAnsi="Arial" w:cs="Arial"/>
          <w:color w:val="000000" w:themeColor="text1"/>
          <w:sz w:val="24"/>
          <w:szCs w:val="24"/>
          <w:lang w:val="sk-SK" w:eastAsia="cs-CZ"/>
        </w:rPr>
        <w:t xml:space="preserve"> za dodávku elektriny</w:t>
      </w:r>
      <w:r w:rsidR="007C4CE3" w:rsidRPr="00043871">
        <w:rPr>
          <w:rFonts w:ascii="Arial" w:eastAsia="Times New Roman" w:hAnsi="Arial" w:cs="Arial"/>
          <w:color w:val="000000" w:themeColor="text1"/>
          <w:sz w:val="24"/>
          <w:szCs w:val="24"/>
          <w:lang w:val="sk-SK" w:eastAsia="cs-CZ"/>
        </w:rPr>
        <w:t xml:space="preserve"> alebo </w:t>
      </w:r>
      <w:r w:rsidR="007C4CE3" w:rsidRPr="00043871">
        <w:rPr>
          <w:rFonts w:ascii="Arial" w:eastAsia="Times New Roman" w:hAnsi="Arial" w:cs="Arial"/>
          <w:color w:val="000000" w:themeColor="text1"/>
          <w:sz w:val="24"/>
          <w:szCs w:val="24"/>
          <w:lang w:val="sk-SK" w:eastAsia="cs-CZ"/>
        </w:rPr>
        <w:lastRenderedPageBreak/>
        <w:t>dodávku plynu</w:t>
      </w:r>
      <w:r w:rsidR="0088468B" w:rsidRPr="00043871">
        <w:rPr>
          <w:rFonts w:ascii="Arial" w:eastAsia="Times New Roman" w:hAnsi="Arial" w:cs="Arial"/>
          <w:color w:val="000000" w:themeColor="text1"/>
          <w:sz w:val="24"/>
          <w:szCs w:val="24"/>
          <w:lang w:val="sk-SK" w:eastAsia="cs-CZ"/>
        </w:rPr>
        <w:t xml:space="preserve"> bez platby za distribúciu elektriny alebo distribúciu plynu a súvisiacich služieb</w:t>
      </w:r>
      <w:r w:rsidR="00853ABC" w:rsidRPr="00043871">
        <w:rPr>
          <w:rFonts w:ascii="Arial" w:eastAsia="Times New Roman" w:hAnsi="Arial" w:cs="Arial"/>
          <w:color w:val="000000" w:themeColor="text1"/>
          <w:sz w:val="24"/>
          <w:szCs w:val="24"/>
          <w:lang w:val="sk-SK" w:eastAsia="cs-CZ"/>
        </w:rPr>
        <w:t xml:space="preserve"> </w:t>
      </w:r>
      <w:r w:rsidR="00222D18" w:rsidRPr="00043871">
        <w:rPr>
          <w:rFonts w:ascii="Arial" w:eastAsia="Times New Roman" w:hAnsi="Arial" w:cs="Arial"/>
          <w:color w:val="000000" w:themeColor="text1"/>
          <w:sz w:val="24"/>
          <w:szCs w:val="24"/>
          <w:lang w:val="sk-SK" w:eastAsia="cs-CZ"/>
        </w:rPr>
        <w:t>podľa</w:t>
      </w:r>
      <w:r w:rsidR="00853ABC" w:rsidRPr="00043871">
        <w:rPr>
          <w:rFonts w:ascii="Arial" w:eastAsia="Times New Roman" w:hAnsi="Arial" w:cs="Arial"/>
          <w:color w:val="000000" w:themeColor="text1"/>
          <w:sz w:val="24"/>
          <w:szCs w:val="24"/>
          <w:lang w:val="sk-SK" w:eastAsia="cs-CZ"/>
        </w:rPr>
        <w:t xml:space="preserve"> </w:t>
      </w:r>
      <w:r w:rsidR="00635530" w:rsidRPr="00043871">
        <w:rPr>
          <w:rFonts w:ascii="Arial" w:eastAsia="Times New Roman" w:hAnsi="Arial" w:cs="Arial"/>
          <w:color w:val="000000" w:themeColor="text1"/>
          <w:sz w:val="24"/>
          <w:szCs w:val="24"/>
          <w:lang w:val="sk-SK" w:eastAsia="cs-CZ"/>
        </w:rPr>
        <w:t>ceny</w:t>
      </w:r>
      <w:r w:rsidR="00853ABC" w:rsidRPr="00043871">
        <w:rPr>
          <w:rFonts w:ascii="Arial" w:eastAsia="Times New Roman" w:hAnsi="Arial" w:cs="Arial"/>
          <w:color w:val="000000" w:themeColor="text1"/>
          <w:sz w:val="24"/>
          <w:szCs w:val="24"/>
          <w:lang w:val="sk-SK" w:eastAsia="cs-CZ"/>
        </w:rPr>
        <w:t xml:space="preserve"> </w:t>
      </w:r>
      <w:r w:rsidR="002A78AA" w:rsidRPr="00043871">
        <w:rPr>
          <w:rFonts w:ascii="Arial" w:eastAsia="Times New Roman" w:hAnsi="Arial" w:cs="Arial"/>
          <w:color w:val="000000" w:themeColor="text1"/>
          <w:sz w:val="24"/>
          <w:szCs w:val="24"/>
          <w:lang w:val="sk-SK" w:eastAsia="cs-CZ"/>
        </w:rPr>
        <w:t xml:space="preserve">za </w:t>
      </w:r>
      <w:r w:rsidR="00853ABC" w:rsidRPr="00043871">
        <w:rPr>
          <w:rFonts w:ascii="Arial" w:eastAsia="Times New Roman" w:hAnsi="Arial" w:cs="Arial"/>
          <w:color w:val="000000" w:themeColor="text1"/>
          <w:sz w:val="24"/>
          <w:szCs w:val="24"/>
          <w:lang w:val="sk-SK" w:eastAsia="cs-CZ"/>
        </w:rPr>
        <w:t>dodávk</w:t>
      </w:r>
      <w:r w:rsidR="002A78AA" w:rsidRPr="00043871">
        <w:rPr>
          <w:rFonts w:ascii="Arial" w:eastAsia="Times New Roman" w:hAnsi="Arial" w:cs="Arial"/>
          <w:color w:val="000000" w:themeColor="text1"/>
          <w:sz w:val="24"/>
          <w:szCs w:val="24"/>
          <w:lang w:val="sk-SK" w:eastAsia="cs-CZ"/>
        </w:rPr>
        <w:t>u</w:t>
      </w:r>
      <w:r w:rsidR="00853ABC" w:rsidRPr="00043871">
        <w:rPr>
          <w:rFonts w:ascii="Arial" w:eastAsia="Times New Roman" w:hAnsi="Arial" w:cs="Arial"/>
          <w:color w:val="000000" w:themeColor="text1"/>
          <w:sz w:val="24"/>
          <w:szCs w:val="24"/>
          <w:lang w:val="sk-SK" w:eastAsia="cs-CZ"/>
        </w:rPr>
        <w:t xml:space="preserve"> elektriny alebo </w:t>
      </w:r>
      <w:r w:rsidR="002A78AA" w:rsidRPr="00043871">
        <w:rPr>
          <w:rFonts w:ascii="Arial" w:eastAsia="Times New Roman" w:hAnsi="Arial" w:cs="Arial"/>
          <w:color w:val="000000" w:themeColor="text1"/>
          <w:sz w:val="24"/>
          <w:szCs w:val="24"/>
          <w:lang w:val="sk-SK" w:eastAsia="cs-CZ"/>
        </w:rPr>
        <w:t xml:space="preserve">za </w:t>
      </w:r>
      <w:r w:rsidR="00853ABC" w:rsidRPr="00043871">
        <w:rPr>
          <w:rFonts w:ascii="Arial" w:eastAsia="Times New Roman" w:hAnsi="Arial" w:cs="Arial"/>
          <w:color w:val="000000" w:themeColor="text1"/>
          <w:sz w:val="24"/>
          <w:szCs w:val="24"/>
          <w:lang w:val="sk-SK" w:eastAsia="cs-CZ"/>
        </w:rPr>
        <w:t>dodávk</w:t>
      </w:r>
      <w:r w:rsidR="002A78AA" w:rsidRPr="00043871">
        <w:rPr>
          <w:rFonts w:ascii="Arial" w:eastAsia="Times New Roman" w:hAnsi="Arial" w:cs="Arial"/>
          <w:color w:val="000000" w:themeColor="text1"/>
          <w:sz w:val="24"/>
          <w:szCs w:val="24"/>
          <w:lang w:val="sk-SK" w:eastAsia="cs-CZ"/>
        </w:rPr>
        <w:t>u</w:t>
      </w:r>
      <w:r w:rsidR="00853ABC" w:rsidRPr="00043871">
        <w:rPr>
          <w:rFonts w:ascii="Arial" w:eastAsia="Times New Roman" w:hAnsi="Arial" w:cs="Arial"/>
          <w:color w:val="000000" w:themeColor="text1"/>
          <w:sz w:val="24"/>
          <w:szCs w:val="24"/>
          <w:lang w:val="sk-SK" w:eastAsia="cs-CZ"/>
        </w:rPr>
        <w:t xml:space="preserve"> plynu</w:t>
      </w:r>
      <w:r w:rsidR="00E76306" w:rsidRPr="00043871">
        <w:rPr>
          <w:rFonts w:ascii="Arial" w:eastAsia="Times New Roman" w:hAnsi="Arial" w:cs="Arial"/>
          <w:color w:val="000000" w:themeColor="text1"/>
          <w:sz w:val="24"/>
          <w:szCs w:val="24"/>
          <w:lang w:val="sk-SK" w:eastAsia="cs-CZ"/>
        </w:rPr>
        <w:t xml:space="preserve"> </w:t>
      </w:r>
      <w:r w:rsidR="00325CEE" w:rsidRPr="00043871">
        <w:rPr>
          <w:rFonts w:ascii="Arial" w:eastAsia="Times New Roman" w:hAnsi="Arial" w:cs="Arial"/>
          <w:color w:val="000000" w:themeColor="text1"/>
          <w:sz w:val="24"/>
          <w:szCs w:val="24"/>
          <w:lang w:val="sk-SK" w:eastAsia="cs-CZ"/>
        </w:rPr>
        <w:t>platn</w:t>
      </w:r>
      <w:r w:rsidR="00F2379C" w:rsidRPr="00043871">
        <w:rPr>
          <w:rFonts w:ascii="Arial" w:eastAsia="Times New Roman" w:hAnsi="Arial" w:cs="Arial"/>
          <w:color w:val="000000" w:themeColor="text1"/>
          <w:sz w:val="24"/>
          <w:szCs w:val="24"/>
          <w:lang w:val="sk-SK" w:eastAsia="cs-CZ"/>
        </w:rPr>
        <w:t>ej</w:t>
      </w:r>
      <w:r w:rsidR="00325CEE" w:rsidRPr="00043871">
        <w:rPr>
          <w:rFonts w:ascii="Arial" w:eastAsia="Times New Roman" w:hAnsi="Arial" w:cs="Arial"/>
          <w:color w:val="000000" w:themeColor="text1"/>
          <w:sz w:val="24"/>
          <w:szCs w:val="24"/>
          <w:lang w:val="sk-SK" w:eastAsia="cs-CZ"/>
        </w:rPr>
        <w:t xml:space="preserve"> </w:t>
      </w:r>
      <w:r w:rsidR="00E76306" w:rsidRPr="00043871">
        <w:rPr>
          <w:rFonts w:ascii="Arial" w:eastAsia="Times New Roman" w:hAnsi="Arial" w:cs="Arial"/>
          <w:color w:val="000000" w:themeColor="text1"/>
          <w:sz w:val="24"/>
          <w:szCs w:val="24"/>
          <w:lang w:val="sk-SK" w:eastAsia="cs-CZ"/>
        </w:rPr>
        <w:t>v </w:t>
      </w:r>
      <w:r w:rsidR="00925D08" w:rsidRPr="00043871">
        <w:rPr>
          <w:rFonts w:ascii="Arial" w:eastAsia="Times New Roman" w:hAnsi="Arial" w:cs="Arial"/>
          <w:color w:val="000000" w:themeColor="text1"/>
          <w:sz w:val="24"/>
          <w:szCs w:val="24"/>
          <w:lang w:val="sk-SK" w:eastAsia="cs-CZ"/>
        </w:rPr>
        <w:t>čase</w:t>
      </w:r>
      <w:r w:rsidR="00E76306" w:rsidRPr="00043871">
        <w:rPr>
          <w:rFonts w:ascii="Arial" w:eastAsia="Times New Roman" w:hAnsi="Arial" w:cs="Arial"/>
          <w:color w:val="000000" w:themeColor="text1"/>
          <w:sz w:val="24"/>
          <w:szCs w:val="24"/>
          <w:lang w:val="sk-SK" w:eastAsia="cs-CZ"/>
        </w:rPr>
        <w:t xml:space="preserve"> dohodnutia zmluvnej pokuty</w:t>
      </w:r>
      <w:r w:rsidR="00325CEE" w:rsidRPr="00043871">
        <w:rPr>
          <w:rFonts w:ascii="Arial" w:eastAsia="Times New Roman" w:hAnsi="Arial" w:cs="Arial"/>
          <w:color w:val="000000" w:themeColor="text1"/>
          <w:sz w:val="24"/>
          <w:szCs w:val="24"/>
          <w:lang w:val="sk-SK" w:eastAsia="cs-CZ"/>
        </w:rPr>
        <w:t xml:space="preserve"> alebo súčet takýchto zostávajúcich platieb,</w:t>
      </w:r>
      <w:r w:rsidR="00F6554E" w:rsidRPr="00043871">
        <w:rPr>
          <w:rFonts w:ascii="Arial" w:eastAsia="Times New Roman" w:hAnsi="Arial" w:cs="Arial"/>
          <w:color w:val="000000" w:themeColor="text1"/>
          <w:sz w:val="24"/>
          <w:szCs w:val="24"/>
          <w:lang w:val="sk-SK" w:eastAsia="cs-CZ"/>
        </w:rPr>
        <w:t xml:space="preserve"> ak do konca doby, na ktorú </w:t>
      </w:r>
      <w:r w:rsidR="00BE285D" w:rsidRPr="00043871">
        <w:rPr>
          <w:rFonts w:ascii="Arial" w:eastAsia="Times New Roman" w:hAnsi="Arial" w:cs="Arial"/>
          <w:color w:val="000000" w:themeColor="text1"/>
          <w:sz w:val="24"/>
          <w:szCs w:val="24"/>
          <w:lang w:val="sk-SK" w:eastAsia="cs-CZ"/>
        </w:rPr>
        <w:t xml:space="preserve">je </w:t>
      </w:r>
      <w:r w:rsidR="00F6554E" w:rsidRPr="00043871">
        <w:rPr>
          <w:rFonts w:ascii="Arial" w:eastAsia="Times New Roman" w:hAnsi="Arial" w:cs="Arial"/>
          <w:color w:val="000000" w:themeColor="text1"/>
          <w:sz w:val="24"/>
          <w:szCs w:val="24"/>
          <w:lang w:val="sk-SK" w:eastAsia="cs-CZ"/>
        </w:rPr>
        <w:t xml:space="preserve">zmluva </w:t>
      </w:r>
      <w:r w:rsidR="009D4822" w:rsidRPr="00043871">
        <w:rPr>
          <w:rFonts w:ascii="Arial" w:eastAsia="Times New Roman" w:hAnsi="Arial" w:cs="Arial"/>
          <w:color w:val="000000" w:themeColor="text1"/>
          <w:sz w:val="24"/>
          <w:szCs w:val="24"/>
          <w:lang w:val="sk-SK" w:eastAsia="cs-CZ"/>
        </w:rPr>
        <w:t>uzatvorená</w:t>
      </w:r>
      <w:r w:rsidR="00F6554E" w:rsidRPr="00043871">
        <w:rPr>
          <w:rFonts w:ascii="Arial" w:eastAsia="Times New Roman" w:hAnsi="Arial" w:cs="Arial"/>
          <w:color w:val="000000" w:themeColor="text1"/>
          <w:sz w:val="24"/>
          <w:szCs w:val="24"/>
          <w:lang w:val="sk-SK" w:eastAsia="cs-CZ"/>
        </w:rPr>
        <w:t xml:space="preserve">, v čase porušenia povinnosti ostávalo menej ako </w:t>
      </w:r>
      <w:r w:rsidR="007E283C" w:rsidRPr="00043871">
        <w:rPr>
          <w:rFonts w:ascii="Arial" w:eastAsia="Times New Roman" w:hAnsi="Arial" w:cs="Arial"/>
          <w:color w:val="000000" w:themeColor="text1"/>
          <w:sz w:val="24"/>
          <w:szCs w:val="24"/>
          <w:lang w:val="sk-SK" w:eastAsia="cs-CZ"/>
        </w:rPr>
        <w:t>tri</w:t>
      </w:r>
      <w:r w:rsidR="00F6554E" w:rsidRPr="00043871">
        <w:rPr>
          <w:rFonts w:ascii="Arial" w:eastAsia="Times New Roman" w:hAnsi="Arial" w:cs="Arial"/>
          <w:color w:val="000000" w:themeColor="text1"/>
          <w:sz w:val="24"/>
          <w:szCs w:val="24"/>
          <w:lang w:val="sk-SK" w:eastAsia="cs-CZ"/>
        </w:rPr>
        <w:t xml:space="preserve"> kalendárne mesiace. </w:t>
      </w:r>
      <w:r w:rsidR="00FF271C" w:rsidRPr="00043871">
        <w:rPr>
          <w:rFonts w:ascii="Arial" w:eastAsia="Times New Roman" w:hAnsi="Arial" w:cs="Arial"/>
          <w:color w:val="000000" w:themeColor="text1"/>
          <w:sz w:val="24"/>
          <w:szCs w:val="24"/>
          <w:lang w:val="sk-SK" w:eastAsia="cs-CZ"/>
        </w:rPr>
        <w:t xml:space="preserve">Dojednanie, podľa ktorého má dodávateľ elektriny alebo dodávateľ plynu právo požadovať náhradu škody spôsobenej porušením povinnosti, na ktorú sa vzťahuje zmluvná pokuta, je neplatné. </w:t>
      </w:r>
      <w:r w:rsidR="0083343C" w:rsidRPr="00043871">
        <w:rPr>
          <w:rFonts w:ascii="Arial" w:eastAsia="Times New Roman" w:hAnsi="Arial" w:cs="Arial"/>
          <w:color w:val="000000" w:themeColor="text1"/>
          <w:sz w:val="24"/>
          <w:szCs w:val="24"/>
          <w:lang w:val="sk-SK" w:eastAsia="cs-CZ"/>
        </w:rPr>
        <w:t>Uhradením zmluvnej pokuty podľa tohto odseku zaniká zmluvný vzťah</w:t>
      </w:r>
      <w:r w:rsidR="00E967BE" w:rsidRPr="00043871">
        <w:rPr>
          <w:rFonts w:ascii="Arial" w:eastAsia="Times New Roman" w:hAnsi="Arial" w:cs="Arial"/>
          <w:color w:val="000000" w:themeColor="text1"/>
          <w:sz w:val="24"/>
          <w:szCs w:val="24"/>
          <w:lang w:val="sk-SK" w:eastAsia="cs-CZ"/>
        </w:rPr>
        <w:t xml:space="preserve"> medzi dodávateľom elektriny alebo dodávateľom plynu a odberateľom elektriny</w:t>
      </w:r>
      <w:r w:rsidR="00470D68" w:rsidRPr="00043871">
        <w:rPr>
          <w:rFonts w:ascii="Arial" w:eastAsia="Times New Roman" w:hAnsi="Arial" w:cs="Arial"/>
          <w:color w:val="000000" w:themeColor="text1"/>
          <w:sz w:val="24"/>
          <w:szCs w:val="24"/>
          <w:lang w:val="sk-SK" w:eastAsia="cs-CZ"/>
        </w:rPr>
        <w:t xml:space="preserve"> v domácnosti</w:t>
      </w:r>
      <w:r w:rsidR="00E967BE" w:rsidRPr="00043871">
        <w:rPr>
          <w:rFonts w:ascii="Arial" w:eastAsia="Times New Roman" w:hAnsi="Arial" w:cs="Arial"/>
          <w:color w:val="000000" w:themeColor="text1"/>
          <w:sz w:val="24"/>
          <w:szCs w:val="24"/>
          <w:lang w:val="sk-SK" w:eastAsia="cs-CZ"/>
        </w:rPr>
        <w:t xml:space="preserve"> alebo odberateľom plynu</w:t>
      </w:r>
      <w:r w:rsidR="00470D68" w:rsidRPr="00043871">
        <w:rPr>
          <w:rFonts w:ascii="Arial" w:eastAsia="Times New Roman" w:hAnsi="Arial" w:cs="Arial"/>
          <w:color w:val="000000" w:themeColor="text1"/>
          <w:sz w:val="24"/>
          <w:szCs w:val="24"/>
          <w:lang w:val="sk-SK" w:eastAsia="cs-CZ"/>
        </w:rPr>
        <w:t xml:space="preserve"> v domácnosti</w:t>
      </w:r>
      <w:r w:rsidR="0083343C" w:rsidRPr="00043871">
        <w:rPr>
          <w:rFonts w:ascii="Arial" w:eastAsia="Times New Roman" w:hAnsi="Arial" w:cs="Arial"/>
          <w:color w:val="000000" w:themeColor="text1"/>
          <w:sz w:val="24"/>
          <w:szCs w:val="24"/>
          <w:lang w:val="sk-SK" w:eastAsia="cs-CZ"/>
        </w:rPr>
        <w:t xml:space="preserve">. </w:t>
      </w:r>
      <w:r w:rsidR="00F6554E" w:rsidRPr="00043871">
        <w:rPr>
          <w:rFonts w:ascii="Arial" w:eastAsia="Times New Roman" w:hAnsi="Arial" w:cs="Arial"/>
          <w:color w:val="000000" w:themeColor="text1"/>
          <w:sz w:val="24"/>
          <w:szCs w:val="24"/>
          <w:lang w:val="sk-SK" w:eastAsia="cs-CZ"/>
        </w:rPr>
        <w:t>Ak dodávateľ elektriny alebo</w:t>
      </w:r>
      <w:r w:rsidR="007E283C" w:rsidRPr="00043871">
        <w:rPr>
          <w:rFonts w:ascii="Arial" w:eastAsia="Times New Roman" w:hAnsi="Arial" w:cs="Arial"/>
          <w:color w:val="000000" w:themeColor="text1"/>
          <w:sz w:val="24"/>
          <w:szCs w:val="24"/>
          <w:lang w:val="sk-SK" w:eastAsia="cs-CZ"/>
        </w:rPr>
        <w:t xml:space="preserve"> dodávateľ</w:t>
      </w:r>
      <w:r w:rsidR="00F6554E" w:rsidRPr="00043871">
        <w:rPr>
          <w:rFonts w:ascii="Arial" w:eastAsia="Times New Roman" w:hAnsi="Arial" w:cs="Arial"/>
          <w:color w:val="000000" w:themeColor="text1"/>
          <w:sz w:val="24"/>
          <w:szCs w:val="24"/>
          <w:lang w:val="sk-SK" w:eastAsia="cs-CZ"/>
        </w:rPr>
        <w:t xml:space="preserve"> plynu </w:t>
      </w:r>
      <w:r w:rsidR="00BE285D" w:rsidRPr="00043871">
        <w:rPr>
          <w:rFonts w:ascii="Arial" w:eastAsia="Times New Roman" w:hAnsi="Arial" w:cs="Arial"/>
          <w:color w:val="000000" w:themeColor="text1"/>
          <w:sz w:val="24"/>
          <w:szCs w:val="24"/>
          <w:lang w:val="sk-SK" w:eastAsia="cs-CZ"/>
        </w:rPr>
        <w:t xml:space="preserve">neposkytne </w:t>
      </w:r>
      <w:r w:rsidR="00F6554E" w:rsidRPr="00043871">
        <w:rPr>
          <w:rFonts w:ascii="Arial" w:eastAsia="Times New Roman" w:hAnsi="Arial" w:cs="Arial"/>
          <w:color w:val="000000" w:themeColor="text1"/>
          <w:sz w:val="24"/>
          <w:szCs w:val="24"/>
          <w:lang w:val="sk-SK" w:eastAsia="cs-CZ"/>
        </w:rPr>
        <w:t xml:space="preserve">odberateľovi elektriny v domácnosti alebo odberateľovi plynu v domácnosti pred </w:t>
      </w:r>
      <w:r w:rsidR="00055F5F" w:rsidRPr="00043871">
        <w:rPr>
          <w:rFonts w:ascii="Arial" w:eastAsia="Times New Roman" w:hAnsi="Arial" w:cs="Arial"/>
          <w:color w:val="000000" w:themeColor="text1"/>
          <w:sz w:val="24"/>
          <w:szCs w:val="24"/>
          <w:lang w:val="sk-SK" w:eastAsia="cs-CZ"/>
        </w:rPr>
        <w:t>uzatvorením</w:t>
      </w:r>
      <w:r w:rsidR="00F6554E" w:rsidRPr="00043871">
        <w:rPr>
          <w:rFonts w:ascii="Arial" w:eastAsia="Times New Roman" w:hAnsi="Arial" w:cs="Arial"/>
          <w:color w:val="000000" w:themeColor="text1"/>
          <w:sz w:val="24"/>
          <w:szCs w:val="24"/>
          <w:lang w:val="sk-SK" w:eastAsia="cs-CZ"/>
        </w:rPr>
        <w:t xml:space="preserve"> zmluvy informáciu podľa § 17 ods. 1 písm. </w:t>
      </w:r>
      <w:r w:rsidR="00D34495" w:rsidRPr="00043871">
        <w:rPr>
          <w:rFonts w:ascii="Arial" w:eastAsia="Times New Roman" w:hAnsi="Arial" w:cs="Arial"/>
          <w:color w:val="000000" w:themeColor="text1"/>
          <w:sz w:val="24"/>
          <w:szCs w:val="24"/>
          <w:lang w:val="sk-SK" w:eastAsia="cs-CZ"/>
        </w:rPr>
        <w:t>a</w:t>
      </w:r>
      <w:r w:rsidR="00F6554E" w:rsidRPr="00043871">
        <w:rPr>
          <w:rFonts w:ascii="Arial" w:eastAsia="Times New Roman" w:hAnsi="Arial" w:cs="Arial"/>
          <w:color w:val="000000" w:themeColor="text1"/>
          <w:sz w:val="24"/>
          <w:szCs w:val="24"/>
          <w:lang w:val="sk-SK" w:eastAsia="cs-CZ"/>
        </w:rPr>
        <w:t>)</w:t>
      </w:r>
      <w:r w:rsidR="00D34495" w:rsidRPr="00043871">
        <w:rPr>
          <w:rFonts w:ascii="Arial" w:eastAsia="Times New Roman" w:hAnsi="Arial" w:cs="Arial"/>
          <w:color w:val="000000" w:themeColor="text1"/>
          <w:sz w:val="24"/>
          <w:szCs w:val="24"/>
          <w:lang w:val="sk-SK" w:eastAsia="cs-CZ"/>
        </w:rPr>
        <w:t xml:space="preserve"> piateho bodu</w:t>
      </w:r>
      <w:r w:rsidR="00F6554E" w:rsidRPr="00043871">
        <w:rPr>
          <w:rFonts w:ascii="Arial" w:eastAsia="Times New Roman" w:hAnsi="Arial" w:cs="Arial"/>
          <w:color w:val="000000" w:themeColor="text1"/>
          <w:sz w:val="24"/>
          <w:szCs w:val="24"/>
          <w:lang w:val="sk-SK" w:eastAsia="cs-CZ"/>
        </w:rPr>
        <w:t>, je dohodnutie zmluvn</w:t>
      </w:r>
      <w:r w:rsidR="007E283C" w:rsidRPr="00043871">
        <w:rPr>
          <w:rFonts w:ascii="Arial" w:eastAsia="Times New Roman" w:hAnsi="Arial" w:cs="Arial"/>
          <w:color w:val="000000" w:themeColor="text1"/>
          <w:sz w:val="24"/>
          <w:szCs w:val="24"/>
          <w:lang w:val="sk-SK" w:eastAsia="cs-CZ"/>
        </w:rPr>
        <w:t>ej</w:t>
      </w:r>
      <w:r w:rsidR="00F6554E" w:rsidRPr="00043871">
        <w:rPr>
          <w:rFonts w:ascii="Arial" w:eastAsia="Times New Roman" w:hAnsi="Arial" w:cs="Arial"/>
          <w:color w:val="000000" w:themeColor="text1"/>
          <w:sz w:val="24"/>
          <w:szCs w:val="24"/>
          <w:lang w:val="sk-SK" w:eastAsia="cs-CZ"/>
        </w:rPr>
        <w:t xml:space="preserve"> pokuty podľa prvej </w:t>
      </w:r>
      <w:r w:rsidR="007E283C" w:rsidRPr="00043871">
        <w:rPr>
          <w:rFonts w:ascii="Arial" w:eastAsia="Times New Roman" w:hAnsi="Arial" w:cs="Arial"/>
          <w:color w:val="000000" w:themeColor="text1"/>
          <w:sz w:val="24"/>
          <w:szCs w:val="24"/>
          <w:lang w:val="sk-SK" w:eastAsia="cs-CZ"/>
        </w:rPr>
        <w:t>vety</w:t>
      </w:r>
      <w:r w:rsidR="00F6554E" w:rsidRPr="00043871">
        <w:rPr>
          <w:rFonts w:ascii="Arial" w:eastAsia="Times New Roman" w:hAnsi="Arial" w:cs="Arial"/>
          <w:color w:val="000000" w:themeColor="text1"/>
          <w:sz w:val="24"/>
          <w:szCs w:val="24"/>
          <w:lang w:val="sk-SK" w:eastAsia="cs-CZ"/>
        </w:rPr>
        <w:t xml:space="preserve"> neplatné.</w:t>
      </w:r>
    </w:p>
    <w:p w14:paraId="6D5BD5EB" w14:textId="086E86B5" w:rsidR="003F0D18" w:rsidRPr="00043871" w:rsidRDefault="003F0D18" w:rsidP="0047797C">
      <w:pPr>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452A56" w:rsidRPr="00043871">
        <w:rPr>
          <w:rFonts w:ascii="Arial" w:eastAsia="Times New Roman" w:hAnsi="Arial" w:cs="Arial"/>
          <w:color w:val="000000" w:themeColor="text1"/>
          <w:sz w:val="24"/>
          <w:szCs w:val="24"/>
          <w:lang w:val="sk-SK" w:eastAsia="cs-CZ"/>
        </w:rPr>
        <w:t>8</w:t>
      </w:r>
      <w:r w:rsidRPr="00043871">
        <w:rPr>
          <w:rFonts w:ascii="Arial" w:eastAsia="Times New Roman" w:hAnsi="Arial" w:cs="Arial"/>
          <w:color w:val="000000" w:themeColor="text1"/>
          <w:sz w:val="24"/>
          <w:szCs w:val="24"/>
          <w:lang w:val="sk-SK" w:eastAsia="cs-CZ"/>
        </w:rPr>
        <w:t>)</w:t>
      </w:r>
      <w:r w:rsidR="008264C7" w:rsidRPr="00043871">
        <w:rPr>
          <w:rFonts w:ascii="Arial" w:hAnsi="Arial" w:cs="Arial"/>
          <w:color w:val="000000" w:themeColor="text1"/>
          <w:sz w:val="24"/>
          <w:szCs w:val="24"/>
          <w:lang w:val="sk-SK"/>
        </w:rPr>
        <w:t xml:space="preserve"> </w:t>
      </w:r>
      <w:r w:rsidR="00F32671" w:rsidRPr="00043871">
        <w:rPr>
          <w:rFonts w:ascii="Arial" w:eastAsia="Times New Roman" w:hAnsi="Arial" w:cs="Arial"/>
          <w:color w:val="000000" w:themeColor="text1"/>
          <w:sz w:val="24"/>
          <w:szCs w:val="24"/>
          <w:lang w:val="sk-SK" w:eastAsia="cs-CZ"/>
        </w:rPr>
        <w:t>Do</w:t>
      </w:r>
      <w:r w:rsidR="005F59EC" w:rsidRPr="00043871">
        <w:rPr>
          <w:rFonts w:ascii="Arial" w:eastAsia="Times New Roman" w:hAnsi="Arial" w:cs="Arial"/>
          <w:color w:val="000000" w:themeColor="text1"/>
          <w:sz w:val="24"/>
          <w:szCs w:val="24"/>
          <w:lang w:val="sk-SK" w:eastAsia="cs-CZ"/>
        </w:rPr>
        <w:t>jednanie</w:t>
      </w:r>
      <w:r w:rsidR="00B80F63" w:rsidRPr="00043871">
        <w:rPr>
          <w:rFonts w:ascii="Arial" w:eastAsia="Times New Roman" w:hAnsi="Arial" w:cs="Arial"/>
          <w:color w:val="000000" w:themeColor="text1"/>
          <w:sz w:val="24"/>
          <w:szCs w:val="24"/>
          <w:lang w:val="sk-SK" w:eastAsia="cs-CZ"/>
        </w:rPr>
        <w:t xml:space="preserve"> o zmluvnej pokute pre prípad porušenia povinnosti poskytovateľa flexibility, ktorý je odberateľom elektriny v domácnosti, </w:t>
      </w:r>
      <w:r w:rsidR="0022412C" w:rsidRPr="00043871">
        <w:rPr>
          <w:rFonts w:ascii="Arial" w:eastAsia="Times New Roman" w:hAnsi="Arial" w:cs="Arial"/>
          <w:color w:val="000000" w:themeColor="text1"/>
          <w:sz w:val="24"/>
          <w:szCs w:val="24"/>
          <w:lang w:val="sk-SK" w:eastAsia="cs-CZ"/>
        </w:rPr>
        <w:t xml:space="preserve">počas dohodnutej doby alebo počas trvania zmluvného vzťahu </w:t>
      </w:r>
      <w:r w:rsidR="00B80F63" w:rsidRPr="00043871">
        <w:rPr>
          <w:rFonts w:ascii="Arial" w:eastAsia="Times New Roman" w:hAnsi="Arial" w:cs="Arial"/>
          <w:color w:val="000000" w:themeColor="text1"/>
          <w:sz w:val="24"/>
          <w:szCs w:val="24"/>
          <w:lang w:val="sk-SK" w:eastAsia="cs-CZ"/>
        </w:rPr>
        <w:t xml:space="preserve">poskytovať flexibilitu podľa zmluvy </w:t>
      </w:r>
      <w:r w:rsidR="00201DBD" w:rsidRPr="00043871">
        <w:rPr>
          <w:rFonts w:ascii="Arial" w:eastAsia="Times New Roman" w:hAnsi="Arial" w:cs="Arial"/>
          <w:color w:val="000000" w:themeColor="text1"/>
          <w:sz w:val="24"/>
          <w:szCs w:val="24"/>
          <w:lang w:val="sk-SK" w:eastAsia="cs-CZ"/>
        </w:rPr>
        <w:t>o dodávke elektriny, zmluvy o združenej dodávke elektriny alebo zmluvy o</w:t>
      </w:r>
      <w:r w:rsidR="001D41F4" w:rsidRPr="00043871">
        <w:rPr>
          <w:rFonts w:ascii="Arial" w:eastAsia="Times New Roman" w:hAnsi="Arial" w:cs="Arial"/>
          <w:color w:val="000000" w:themeColor="text1"/>
          <w:sz w:val="24"/>
          <w:szCs w:val="24"/>
          <w:lang w:val="sk-SK" w:eastAsia="cs-CZ"/>
        </w:rPr>
        <w:t> </w:t>
      </w:r>
      <w:r w:rsidR="00201DBD" w:rsidRPr="00043871">
        <w:rPr>
          <w:rFonts w:ascii="Arial" w:eastAsia="Times New Roman" w:hAnsi="Arial" w:cs="Arial"/>
          <w:color w:val="000000" w:themeColor="text1"/>
          <w:sz w:val="24"/>
          <w:szCs w:val="24"/>
          <w:lang w:val="sk-SK" w:eastAsia="cs-CZ"/>
        </w:rPr>
        <w:t>agregácii</w:t>
      </w:r>
      <w:r w:rsidR="001D41F4" w:rsidRPr="00043871">
        <w:rPr>
          <w:rFonts w:ascii="Arial" w:eastAsia="Times New Roman" w:hAnsi="Arial" w:cs="Arial"/>
          <w:color w:val="000000" w:themeColor="text1"/>
          <w:sz w:val="24"/>
          <w:szCs w:val="24"/>
          <w:lang w:val="sk-SK" w:eastAsia="cs-CZ"/>
        </w:rPr>
        <w:t xml:space="preserve"> je neplatné.</w:t>
      </w:r>
    </w:p>
    <w:p w14:paraId="45951669" w14:textId="744AFC8B" w:rsidR="007B405E" w:rsidRPr="00043871" w:rsidRDefault="007B405E" w:rsidP="0047797C">
      <w:pPr>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452A56" w:rsidRPr="00043871">
        <w:rPr>
          <w:rFonts w:ascii="Arial" w:eastAsia="Times New Roman" w:hAnsi="Arial" w:cs="Arial"/>
          <w:color w:val="000000" w:themeColor="text1"/>
          <w:sz w:val="24"/>
          <w:szCs w:val="24"/>
          <w:lang w:val="sk-SK" w:eastAsia="cs-CZ"/>
        </w:rPr>
        <w:t>9</w:t>
      </w:r>
      <w:r w:rsidRPr="00043871">
        <w:rPr>
          <w:rFonts w:ascii="Arial" w:eastAsia="Times New Roman" w:hAnsi="Arial" w:cs="Arial"/>
          <w:color w:val="000000" w:themeColor="text1"/>
          <w:sz w:val="24"/>
          <w:szCs w:val="24"/>
          <w:lang w:val="sk-SK" w:eastAsia="cs-CZ"/>
        </w:rPr>
        <w:t xml:space="preserve">) </w:t>
      </w:r>
      <w:r w:rsidR="00C916E4" w:rsidRPr="00043871">
        <w:rPr>
          <w:rFonts w:ascii="Arial" w:eastAsia="Times New Roman" w:hAnsi="Arial" w:cs="Arial"/>
          <w:color w:val="000000" w:themeColor="text1"/>
          <w:sz w:val="24"/>
          <w:szCs w:val="24"/>
          <w:lang w:val="sk-SK" w:eastAsia="cs-CZ"/>
        </w:rPr>
        <w:t xml:space="preserve">Ustanovenia odsekov </w:t>
      </w:r>
      <w:r w:rsidR="004572F9" w:rsidRPr="00043871">
        <w:rPr>
          <w:rFonts w:ascii="Arial" w:eastAsia="Times New Roman" w:hAnsi="Arial" w:cs="Arial"/>
          <w:color w:val="000000" w:themeColor="text1"/>
          <w:sz w:val="24"/>
          <w:szCs w:val="24"/>
          <w:lang w:val="sk-SK" w:eastAsia="cs-CZ"/>
        </w:rPr>
        <w:t xml:space="preserve">7 a </w:t>
      </w:r>
      <w:r w:rsidR="00C916E4" w:rsidRPr="00043871">
        <w:rPr>
          <w:rFonts w:ascii="Arial" w:eastAsia="Times New Roman" w:hAnsi="Arial" w:cs="Arial"/>
          <w:color w:val="000000" w:themeColor="text1"/>
          <w:sz w:val="24"/>
          <w:szCs w:val="24"/>
          <w:lang w:val="sk-SK" w:eastAsia="cs-CZ"/>
        </w:rPr>
        <w:t xml:space="preserve">8 sa použijú rovnako </w:t>
      </w:r>
      <w:r w:rsidR="00500478" w:rsidRPr="00043871">
        <w:rPr>
          <w:rFonts w:ascii="Arial" w:eastAsia="Times New Roman" w:hAnsi="Arial" w:cs="Arial"/>
          <w:color w:val="000000" w:themeColor="text1"/>
          <w:sz w:val="24"/>
          <w:szCs w:val="24"/>
          <w:lang w:val="sk-SK" w:eastAsia="cs-CZ"/>
        </w:rPr>
        <w:t>pri</w:t>
      </w:r>
      <w:r w:rsidR="00AE6613" w:rsidRPr="00043871">
        <w:rPr>
          <w:rFonts w:ascii="Arial" w:eastAsia="Times New Roman" w:hAnsi="Arial" w:cs="Arial"/>
          <w:color w:val="000000" w:themeColor="text1"/>
          <w:sz w:val="24"/>
          <w:szCs w:val="24"/>
          <w:lang w:val="sk-SK" w:eastAsia="cs-CZ"/>
        </w:rPr>
        <w:t xml:space="preserve"> odstupn</w:t>
      </w:r>
      <w:r w:rsidR="00500478" w:rsidRPr="00043871">
        <w:rPr>
          <w:rFonts w:ascii="Arial" w:eastAsia="Times New Roman" w:hAnsi="Arial" w:cs="Arial"/>
          <w:color w:val="000000" w:themeColor="text1"/>
          <w:sz w:val="24"/>
          <w:szCs w:val="24"/>
          <w:lang w:val="sk-SK" w:eastAsia="cs-CZ"/>
        </w:rPr>
        <w:t>om</w:t>
      </w:r>
      <w:r w:rsidR="00AE6613" w:rsidRPr="00043871">
        <w:rPr>
          <w:rFonts w:ascii="Arial" w:eastAsia="Times New Roman" w:hAnsi="Arial" w:cs="Arial"/>
          <w:color w:val="000000" w:themeColor="text1"/>
          <w:sz w:val="24"/>
          <w:szCs w:val="24"/>
          <w:lang w:val="sk-SK" w:eastAsia="cs-CZ"/>
        </w:rPr>
        <w:t xml:space="preserve"> dohodnut</w:t>
      </w:r>
      <w:r w:rsidR="00500478" w:rsidRPr="00043871">
        <w:rPr>
          <w:rFonts w:ascii="Arial" w:eastAsia="Times New Roman" w:hAnsi="Arial" w:cs="Arial"/>
          <w:color w:val="000000" w:themeColor="text1"/>
          <w:sz w:val="24"/>
          <w:szCs w:val="24"/>
          <w:lang w:val="sk-SK" w:eastAsia="cs-CZ"/>
        </w:rPr>
        <w:t>om</w:t>
      </w:r>
      <w:r w:rsidR="00AE6613" w:rsidRPr="00043871">
        <w:rPr>
          <w:rFonts w:ascii="Arial" w:eastAsia="Times New Roman" w:hAnsi="Arial" w:cs="Arial"/>
          <w:color w:val="000000" w:themeColor="text1"/>
          <w:sz w:val="24"/>
          <w:szCs w:val="24"/>
          <w:lang w:val="sk-SK" w:eastAsia="cs-CZ"/>
        </w:rPr>
        <w:t xml:space="preserve"> pre prípad </w:t>
      </w:r>
      <w:r w:rsidR="004E4C0D" w:rsidRPr="00043871">
        <w:rPr>
          <w:rFonts w:ascii="Arial" w:eastAsia="Times New Roman" w:hAnsi="Arial" w:cs="Arial"/>
          <w:color w:val="000000" w:themeColor="text1"/>
          <w:sz w:val="24"/>
          <w:szCs w:val="24"/>
          <w:lang w:val="sk-SK" w:eastAsia="cs-CZ"/>
        </w:rPr>
        <w:t xml:space="preserve">odstúpenia od zmluvy </w:t>
      </w:r>
      <w:r w:rsidR="00003242" w:rsidRPr="00043871">
        <w:rPr>
          <w:rFonts w:ascii="Arial" w:eastAsia="Times New Roman" w:hAnsi="Arial" w:cs="Arial"/>
          <w:color w:val="000000" w:themeColor="text1"/>
          <w:sz w:val="24"/>
          <w:szCs w:val="24"/>
          <w:lang w:val="sk-SK" w:eastAsia="cs-CZ"/>
        </w:rPr>
        <w:t xml:space="preserve">pred uplynutím </w:t>
      </w:r>
      <w:r w:rsidR="00916C6D" w:rsidRPr="00043871">
        <w:rPr>
          <w:rFonts w:ascii="Arial" w:eastAsia="Times New Roman" w:hAnsi="Arial" w:cs="Arial"/>
          <w:color w:val="000000" w:themeColor="text1"/>
          <w:sz w:val="24"/>
          <w:szCs w:val="24"/>
          <w:lang w:val="sk-SK" w:eastAsia="cs-CZ"/>
        </w:rPr>
        <w:t>doby, na ktorú bola zmluva uzatvorená.</w:t>
      </w:r>
      <w:r w:rsidR="004E4C0D" w:rsidRPr="00043871">
        <w:rPr>
          <w:rFonts w:ascii="Arial" w:eastAsia="Times New Roman" w:hAnsi="Arial" w:cs="Arial"/>
          <w:color w:val="000000" w:themeColor="text1"/>
          <w:sz w:val="24"/>
          <w:szCs w:val="24"/>
          <w:lang w:val="sk-SK" w:eastAsia="cs-CZ"/>
        </w:rPr>
        <w:t xml:space="preserve"> </w:t>
      </w:r>
      <w:r w:rsidR="00BE285D" w:rsidRPr="00043871">
        <w:rPr>
          <w:rFonts w:ascii="Arial" w:eastAsia="Times New Roman" w:hAnsi="Arial" w:cs="Arial"/>
          <w:color w:val="000000" w:themeColor="text1"/>
          <w:sz w:val="24"/>
          <w:szCs w:val="24"/>
          <w:lang w:val="sk-SK" w:eastAsia="cs-CZ"/>
        </w:rPr>
        <w:t xml:space="preserve"> Na zmluvy uzatvorené s malými podnikmi</w:t>
      </w:r>
      <w:r w:rsidR="00BE285D" w:rsidRPr="00043871">
        <w:rPr>
          <w:rFonts w:ascii="Arial" w:eastAsia="Times New Roman" w:hAnsi="Arial" w:cs="Arial"/>
          <w:color w:val="000000" w:themeColor="text1"/>
          <w:sz w:val="24"/>
          <w:szCs w:val="24"/>
          <w:vertAlign w:val="superscript"/>
          <w:lang w:val="sk-SK" w:eastAsia="cs-CZ"/>
        </w:rPr>
        <w:t xml:space="preserve">28a) </w:t>
      </w:r>
      <w:r w:rsidR="00BE285D" w:rsidRPr="00043871">
        <w:rPr>
          <w:rFonts w:ascii="Arial" w:eastAsia="Times New Roman" w:hAnsi="Arial" w:cs="Arial"/>
          <w:color w:val="000000" w:themeColor="text1"/>
          <w:sz w:val="24"/>
          <w:szCs w:val="24"/>
          <w:lang w:val="sk-SK" w:eastAsia="cs-CZ"/>
        </w:rPr>
        <w:t>sa ustanovenia odsekov 7 a 8 použijú rovnako.</w:t>
      </w:r>
    </w:p>
    <w:p w14:paraId="48C9F081" w14:textId="5313026A" w:rsidR="00941B17" w:rsidRPr="00043871" w:rsidRDefault="0045597A" w:rsidP="00F648C2">
      <w:pPr>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w:t>
      </w:r>
      <w:r w:rsidR="00452A56" w:rsidRPr="00043871">
        <w:rPr>
          <w:rFonts w:ascii="Arial" w:eastAsia="Times New Roman" w:hAnsi="Arial" w:cs="Arial"/>
          <w:color w:val="000000" w:themeColor="text1"/>
          <w:sz w:val="24"/>
          <w:szCs w:val="24"/>
          <w:lang w:val="sk-SK" w:eastAsia="cs-CZ"/>
        </w:rPr>
        <w:t>0</w:t>
      </w:r>
      <w:r w:rsidRPr="00043871">
        <w:rPr>
          <w:rFonts w:ascii="Arial" w:eastAsia="Times New Roman" w:hAnsi="Arial" w:cs="Arial"/>
          <w:color w:val="000000" w:themeColor="text1"/>
          <w:sz w:val="24"/>
          <w:szCs w:val="24"/>
          <w:lang w:val="sk-SK" w:eastAsia="cs-CZ"/>
        </w:rPr>
        <w:t xml:space="preserve">) </w:t>
      </w:r>
      <w:r w:rsidR="00256006" w:rsidRPr="00043871">
        <w:rPr>
          <w:rFonts w:ascii="Arial" w:eastAsia="Times New Roman" w:hAnsi="Arial" w:cs="Arial"/>
          <w:color w:val="000000" w:themeColor="text1"/>
          <w:sz w:val="24"/>
          <w:szCs w:val="24"/>
          <w:lang w:val="sk-SK" w:eastAsia="cs-CZ"/>
        </w:rPr>
        <w:t xml:space="preserve">Ak </w:t>
      </w:r>
      <w:r w:rsidR="00300DF0" w:rsidRPr="00043871">
        <w:rPr>
          <w:rFonts w:ascii="Arial" w:eastAsia="Times New Roman" w:hAnsi="Arial" w:cs="Arial"/>
          <w:color w:val="000000" w:themeColor="text1"/>
          <w:sz w:val="24"/>
          <w:szCs w:val="24"/>
          <w:lang w:val="sk-SK" w:eastAsia="cs-CZ"/>
        </w:rPr>
        <w:t>zmluva o dodávke elektriny</w:t>
      </w:r>
      <w:r w:rsidR="00133FB7" w:rsidRPr="00043871">
        <w:rPr>
          <w:rFonts w:ascii="Arial" w:eastAsia="Times New Roman" w:hAnsi="Arial" w:cs="Arial"/>
          <w:color w:val="000000" w:themeColor="text1"/>
          <w:sz w:val="24"/>
          <w:szCs w:val="24"/>
          <w:lang w:val="sk-SK" w:eastAsia="cs-CZ"/>
        </w:rPr>
        <w:t>,</w:t>
      </w:r>
      <w:r w:rsidR="00300DF0" w:rsidRPr="00043871">
        <w:rPr>
          <w:rFonts w:ascii="Arial" w:eastAsia="Times New Roman" w:hAnsi="Arial" w:cs="Arial"/>
          <w:color w:val="000000" w:themeColor="text1"/>
          <w:sz w:val="24"/>
          <w:szCs w:val="24"/>
          <w:lang w:val="sk-SK" w:eastAsia="cs-CZ"/>
        </w:rPr>
        <w:t xml:space="preserve"> zmluv</w:t>
      </w:r>
      <w:r w:rsidR="00133FB7" w:rsidRPr="00043871">
        <w:rPr>
          <w:rFonts w:ascii="Arial" w:eastAsia="Times New Roman" w:hAnsi="Arial" w:cs="Arial"/>
          <w:color w:val="000000" w:themeColor="text1"/>
          <w:sz w:val="24"/>
          <w:szCs w:val="24"/>
          <w:lang w:val="sk-SK" w:eastAsia="cs-CZ"/>
        </w:rPr>
        <w:t>a</w:t>
      </w:r>
      <w:r w:rsidR="00300DF0" w:rsidRPr="00043871">
        <w:rPr>
          <w:rFonts w:ascii="Arial" w:eastAsia="Times New Roman" w:hAnsi="Arial" w:cs="Arial"/>
          <w:color w:val="000000" w:themeColor="text1"/>
          <w:sz w:val="24"/>
          <w:szCs w:val="24"/>
          <w:lang w:val="sk-SK" w:eastAsia="cs-CZ"/>
        </w:rPr>
        <w:t xml:space="preserve"> o združenej dodávke elektriny, zmluv</w:t>
      </w:r>
      <w:r w:rsidR="00133FB7" w:rsidRPr="00043871">
        <w:rPr>
          <w:rFonts w:ascii="Arial" w:eastAsia="Times New Roman" w:hAnsi="Arial" w:cs="Arial"/>
          <w:color w:val="000000" w:themeColor="text1"/>
          <w:sz w:val="24"/>
          <w:szCs w:val="24"/>
          <w:lang w:val="sk-SK" w:eastAsia="cs-CZ"/>
        </w:rPr>
        <w:t>a</w:t>
      </w:r>
      <w:r w:rsidR="00300DF0" w:rsidRPr="00043871">
        <w:rPr>
          <w:rFonts w:ascii="Arial" w:eastAsia="Times New Roman" w:hAnsi="Arial" w:cs="Arial"/>
          <w:color w:val="000000" w:themeColor="text1"/>
          <w:sz w:val="24"/>
          <w:szCs w:val="24"/>
          <w:lang w:val="sk-SK" w:eastAsia="cs-CZ"/>
        </w:rPr>
        <w:t xml:space="preserve"> o dodávke plynu a</w:t>
      </w:r>
      <w:r w:rsidR="00133FB7" w:rsidRPr="00043871">
        <w:rPr>
          <w:rFonts w:ascii="Arial" w:eastAsia="Times New Roman" w:hAnsi="Arial" w:cs="Arial"/>
          <w:color w:val="000000" w:themeColor="text1"/>
          <w:sz w:val="24"/>
          <w:szCs w:val="24"/>
          <w:lang w:val="sk-SK" w:eastAsia="cs-CZ"/>
        </w:rPr>
        <w:t>lebo</w:t>
      </w:r>
      <w:r w:rsidR="00300DF0" w:rsidRPr="00043871">
        <w:rPr>
          <w:rFonts w:ascii="Arial" w:eastAsia="Times New Roman" w:hAnsi="Arial" w:cs="Arial"/>
          <w:color w:val="000000" w:themeColor="text1"/>
          <w:sz w:val="24"/>
          <w:szCs w:val="24"/>
          <w:lang w:val="sk-SK" w:eastAsia="cs-CZ"/>
        </w:rPr>
        <w:t xml:space="preserve"> zmluv</w:t>
      </w:r>
      <w:r w:rsidR="00133FB7" w:rsidRPr="00043871">
        <w:rPr>
          <w:rFonts w:ascii="Arial" w:eastAsia="Times New Roman" w:hAnsi="Arial" w:cs="Arial"/>
          <w:color w:val="000000" w:themeColor="text1"/>
          <w:sz w:val="24"/>
          <w:szCs w:val="24"/>
          <w:lang w:val="sk-SK" w:eastAsia="cs-CZ"/>
        </w:rPr>
        <w:t>a</w:t>
      </w:r>
      <w:r w:rsidR="00300DF0" w:rsidRPr="00043871">
        <w:rPr>
          <w:rFonts w:ascii="Arial" w:eastAsia="Times New Roman" w:hAnsi="Arial" w:cs="Arial"/>
          <w:color w:val="000000" w:themeColor="text1"/>
          <w:sz w:val="24"/>
          <w:szCs w:val="24"/>
          <w:lang w:val="sk-SK" w:eastAsia="cs-CZ"/>
        </w:rPr>
        <w:t xml:space="preserve"> o združenej dodávke plynu obsahuje dojednanie o úhrade </w:t>
      </w:r>
      <w:r w:rsidR="0047036A" w:rsidRPr="00043871">
        <w:rPr>
          <w:rFonts w:ascii="Arial" w:eastAsia="Times New Roman" w:hAnsi="Arial" w:cs="Arial"/>
          <w:color w:val="000000" w:themeColor="text1"/>
          <w:sz w:val="24"/>
          <w:szCs w:val="24"/>
          <w:lang w:val="sk-SK" w:eastAsia="cs-CZ"/>
        </w:rPr>
        <w:t>plat</w:t>
      </w:r>
      <w:r w:rsidR="00300DF0" w:rsidRPr="00043871">
        <w:rPr>
          <w:rFonts w:ascii="Arial" w:eastAsia="Times New Roman" w:hAnsi="Arial" w:cs="Arial"/>
          <w:color w:val="000000" w:themeColor="text1"/>
          <w:sz w:val="24"/>
          <w:szCs w:val="24"/>
          <w:lang w:val="sk-SK" w:eastAsia="cs-CZ"/>
        </w:rPr>
        <w:t>ie</w:t>
      </w:r>
      <w:r w:rsidR="0047036A" w:rsidRPr="00043871">
        <w:rPr>
          <w:rFonts w:ascii="Arial" w:eastAsia="Times New Roman" w:hAnsi="Arial" w:cs="Arial"/>
          <w:color w:val="000000" w:themeColor="text1"/>
          <w:sz w:val="24"/>
          <w:szCs w:val="24"/>
          <w:lang w:val="sk-SK" w:eastAsia="cs-CZ"/>
        </w:rPr>
        <w:t>b za dodávku elektriny alebo za dodávku plynu formou preddavkových platieb</w:t>
      </w:r>
      <w:r w:rsidR="00D61707" w:rsidRPr="00043871">
        <w:rPr>
          <w:rFonts w:ascii="Arial" w:eastAsia="Times New Roman" w:hAnsi="Arial" w:cs="Arial"/>
          <w:color w:val="000000" w:themeColor="text1"/>
          <w:sz w:val="24"/>
          <w:szCs w:val="24"/>
          <w:lang w:val="sk-SK" w:eastAsia="cs-CZ"/>
        </w:rPr>
        <w:t xml:space="preserve"> s</w:t>
      </w:r>
      <w:r w:rsidR="00900E06" w:rsidRPr="00043871">
        <w:rPr>
          <w:rFonts w:ascii="Arial" w:eastAsia="Times New Roman" w:hAnsi="Arial" w:cs="Arial"/>
          <w:color w:val="000000" w:themeColor="text1"/>
          <w:sz w:val="24"/>
          <w:szCs w:val="24"/>
          <w:lang w:val="sk-SK" w:eastAsia="cs-CZ"/>
        </w:rPr>
        <w:t> </w:t>
      </w:r>
      <w:r w:rsidR="00D61707" w:rsidRPr="00043871">
        <w:rPr>
          <w:rFonts w:ascii="Arial" w:eastAsia="Times New Roman" w:hAnsi="Arial" w:cs="Arial"/>
          <w:color w:val="000000" w:themeColor="text1"/>
          <w:sz w:val="24"/>
          <w:szCs w:val="24"/>
          <w:lang w:val="sk-SK" w:eastAsia="cs-CZ"/>
        </w:rPr>
        <w:t>p</w:t>
      </w:r>
      <w:r w:rsidR="00900E06" w:rsidRPr="00043871">
        <w:rPr>
          <w:rFonts w:ascii="Arial" w:eastAsia="Times New Roman" w:hAnsi="Arial" w:cs="Arial"/>
          <w:color w:val="000000" w:themeColor="text1"/>
          <w:sz w:val="24"/>
          <w:szCs w:val="24"/>
          <w:lang w:val="sk-SK" w:eastAsia="cs-CZ"/>
        </w:rPr>
        <w:t>rávom dodávateľa elektriny alebo dodávateľa plynu u</w:t>
      </w:r>
      <w:r w:rsidR="001D2E94" w:rsidRPr="00043871">
        <w:rPr>
          <w:rFonts w:ascii="Arial" w:eastAsia="Times New Roman" w:hAnsi="Arial" w:cs="Arial"/>
          <w:color w:val="000000" w:themeColor="text1"/>
          <w:sz w:val="24"/>
          <w:szCs w:val="24"/>
          <w:lang w:val="sk-SK" w:eastAsia="cs-CZ"/>
        </w:rPr>
        <w:t>rčiť výšku preddavkových platieb</w:t>
      </w:r>
      <w:r w:rsidR="00300DF0" w:rsidRPr="00043871">
        <w:rPr>
          <w:rFonts w:ascii="Arial" w:eastAsia="Times New Roman" w:hAnsi="Arial" w:cs="Arial"/>
          <w:color w:val="000000" w:themeColor="text1"/>
          <w:sz w:val="24"/>
          <w:szCs w:val="24"/>
          <w:lang w:val="sk-SK" w:eastAsia="cs-CZ"/>
        </w:rPr>
        <w:t xml:space="preserve">, </w:t>
      </w:r>
      <w:r w:rsidR="006A6BEA" w:rsidRPr="00043871">
        <w:rPr>
          <w:rFonts w:ascii="Arial" w:eastAsia="Times New Roman" w:hAnsi="Arial" w:cs="Arial"/>
          <w:color w:val="000000" w:themeColor="text1"/>
          <w:sz w:val="24"/>
          <w:szCs w:val="24"/>
          <w:lang w:val="sk-SK" w:eastAsia="cs-CZ"/>
        </w:rPr>
        <w:t xml:space="preserve">dodávateľ elektriny alebo dodávateľ plynu </w:t>
      </w:r>
      <w:r w:rsidR="00300DF0" w:rsidRPr="00043871">
        <w:rPr>
          <w:rFonts w:ascii="Arial" w:eastAsia="Times New Roman" w:hAnsi="Arial" w:cs="Arial"/>
          <w:color w:val="000000" w:themeColor="text1"/>
          <w:sz w:val="24"/>
          <w:szCs w:val="24"/>
          <w:lang w:val="sk-SK" w:eastAsia="cs-CZ"/>
        </w:rPr>
        <w:t xml:space="preserve">zohľadní </w:t>
      </w:r>
      <w:r w:rsidRPr="00043871">
        <w:rPr>
          <w:rFonts w:ascii="Arial" w:eastAsia="Times New Roman" w:hAnsi="Arial" w:cs="Arial"/>
          <w:color w:val="000000" w:themeColor="text1"/>
          <w:sz w:val="24"/>
          <w:szCs w:val="24"/>
          <w:lang w:val="sk-SK" w:eastAsia="cs-CZ"/>
        </w:rPr>
        <w:t>pri určení výšky preddavkových platieb dodávateľ elektriny alebo dodávateľ plynu výšku preddavkových platieb za rovnaké obdobie predchádzajúceho zúčtovacieho obdobia</w:t>
      </w:r>
      <w:r w:rsidR="00300DF0" w:rsidRPr="00043871">
        <w:rPr>
          <w:rFonts w:ascii="Arial" w:eastAsia="Times New Roman" w:hAnsi="Arial" w:cs="Arial"/>
          <w:color w:val="000000" w:themeColor="text1"/>
          <w:sz w:val="24"/>
          <w:szCs w:val="24"/>
          <w:lang w:val="sk-SK" w:eastAsia="cs-CZ"/>
        </w:rPr>
        <w:t xml:space="preserve">. </w:t>
      </w:r>
      <w:r w:rsidR="00017AE4" w:rsidRPr="00043871">
        <w:rPr>
          <w:rFonts w:ascii="Arial" w:eastAsia="Times New Roman" w:hAnsi="Arial" w:cs="Arial"/>
          <w:color w:val="000000" w:themeColor="text1"/>
          <w:sz w:val="24"/>
          <w:szCs w:val="24"/>
          <w:lang w:val="sk-SK" w:eastAsia="cs-CZ"/>
        </w:rPr>
        <w:t xml:space="preserve">Určená </w:t>
      </w:r>
      <w:r w:rsidRPr="00043871">
        <w:rPr>
          <w:rFonts w:ascii="Arial" w:eastAsia="Times New Roman" w:hAnsi="Arial" w:cs="Arial"/>
          <w:color w:val="000000" w:themeColor="text1"/>
          <w:sz w:val="24"/>
          <w:szCs w:val="24"/>
          <w:lang w:val="sk-SK" w:eastAsia="cs-CZ"/>
        </w:rPr>
        <w:t xml:space="preserve">výška preddavkových platieb </w:t>
      </w:r>
      <w:r w:rsidR="00300DF0" w:rsidRPr="00043871">
        <w:rPr>
          <w:rFonts w:ascii="Arial" w:eastAsia="Times New Roman" w:hAnsi="Arial" w:cs="Arial"/>
          <w:color w:val="000000" w:themeColor="text1"/>
          <w:sz w:val="24"/>
          <w:szCs w:val="24"/>
          <w:lang w:val="sk-SK" w:eastAsia="cs-CZ"/>
        </w:rPr>
        <w:t>musí</w:t>
      </w:r>
      <w:r w:rsidRPr="00043871">
        <w:rPr>
          <w:rFonts w:ascii="Arial" w:eastAsia="Times New Roman" w:hAnsi="Arial" w:cs="Arial"/>
          <w:color w:val="000000" w:themeColor="text1"/>
          <w:sz w:val="24"/>
          <w:szCs w:val="24"/>
          <w:lang w:val="sk-SK" w:eastAsia="cs-CZ"/>
        </w:rPr>
        <w:t xml:space="preserve"> zohľadňovať skutočný odber elektriny alebo skutočný odber plynu za predchádzajúce zúčtovacie obdobie alebo plánovaný odber elektriny alebo plánovaný odber plynu na nadchádzajúce zúčtovacie obdobie a</w:t>
      </w:r>
      <w:r w:rsidR="00300DF0" w:rsidRPr="00043871">
        <w:rPr>
          <w:rFonts w:ascii="Arial" w:eastAsia="Times New Roman" w:hAnsi="Arial" w:cs="Arial"/>
          <w:color w:val="000000" w:themeColor="text1"/>
          <w:sz w:val="24"/>
          <w:szCs w:val="24"/>
          <w:lang w:val="sk-SK" w:eastAsia="cs-CZ"/>
        </w:rPr>
        <w:t> môže byť</w:t>
      </w:r>
      <w:r w:rsidRPr="00043871">
        <w:rPr>
          <w:rFonts w:ascii="Arial" w:eastAsia="Times New Roman" w:hAnsi="Arial" w:cs="Arial"/>
          <w:color w:val="000000" w:themeColor="text1"/>
          <w:sz w:val="24"/>
          <w:szCs w:val="24"/>
          <w:lang w:val="sk-SK" w:eastAsia="cs-CZ"/>
        </w:rPr>
        <w:t xml:space="preserve"> upravená len o rozdiel medzi cenou elektriny alebo plynu uplatňovanou v predchádzajúcom zúčtovacom období a cenou elektriny alebo plynu, ktorá sa </w:t>
      </w:r>
      <w:r w:rsidR="00BE285D" w:rsidRPr="00043871">
        <w:rPr>
          <w:rFonts w:ascii="Arial" w:eastAsia="Times New Roman" w:hAnsi="Arial" w:cs="Arial"/>
          <w:color w:val="000000" w:themeColor="text1"/>
          <w:sz w:val="24"/>
          <w:szCs w:val="24"/>
          <w:lang w:val="sk-SK" w:eastAsia="cs-CZ"/>
        </w:rPr>
        <w:t>uplatní</w:t>
      </w:r>
      <w:r w:rsidRPr="00043871">
        <w:rPr>
          <w:rFonts w:ascii="Arial" w:eastAsia="Times New Roman" w:hAnsi="Arial" w:cs="Arial"/>
          <w:color w:val="000000" w:themeColor="text1"/>
          <w:sz w:val="24"/>
          <w:szCs w:val="24"/>
          <w:lang w:val="sk-SK" w:eastAsia="cs-CZ"/>
        </w:rPr>
        <w:t xml:space="preserve"> v nadchádzajúcom zúčtovacom období</w:t>
      </w:r>
      <w:r w:rsidR="00AE79FE" w:rsidRPr="00043871">
        <w:rPr>
          <w:rFonts w:ascii="Arial" w:eastAsia="Times New Roman" w:hAnsi="Arial" w:cs="Arial"/>
          <w:color w:val="000000" w:themeColor="text1"/>
          <w:sz w:val="24"/>
          <w:szCs w:val="24"/>
          <w:lang w:val="sk-SK" w:eastAsia="cs-CZ"/>
        </w:rPr>
        <w:t>.</w:t>
      </w:r>
    </w:p>
    <w:p w14:paraId="799DAF8F" w14:textId="774080E7" w:rsidR="007D498E" w:rsidRPr="00043871" w:rsidRDefault="007D498E" w:rsidP="0047797C">
      <w:pPr>
        <w:pStyle w:val="Nadpis1"/>
        <w:spacing w:line="276" w:lineRule="auto"/>
        <w:rPr>
          <w:rFonts w:cs="Arial"/>
          <w:color w:val="000000" w:themeColor="text1"/>
          <w:szCs w:val="24"/>
          <w:lang w:val="sk-SK" w:eastAsia="cs-CZ"/>
        </w:rPr>
      </w:pPr>
      <w:r w:rsidRPr="00043871">
        <w:rPr>
          <w:rFonts w:cs="Arial"/>
          <w:color w:val="000000" w:themeColor="text1"/>
          <w:szCs w:val="24"/>
          <w:lang w:val="sk-SK" w:eastAsia="cs-CZ"/>
        </w:rPr>
        <w:t>§ 17</w:t>
      </w:r>
      <w:r w:rsidR="00B138C3" w:rsidRPr="00043871">
        <w:rPr>
          <w:rFonts w:cs="Arial"/>
          <w:color w:val="000000" w:themeColor="text1"/>
          <w:szCs w:val="24"/>
          <w:lang w:val="sk-SK" w:eastAsia="cs-CZ"/>
        </w:rPr>
        <w:t>d</w:t>
      </w:r>
    </w:p>
    <w:p w14:paraId="316508F2" w14:textId="77777777" w:rsidR="007D498E" w:rsidRPr="00043871" w:rsidRDefault="007D498E" w:rsidP="0047797C">
      <w:pPr>
        <w:shd w:val="clear" w:color="auto" w:fill="FFFFFF"/>
        <w:spacing w:line="276" w:lineRule="auto"/>
        <w:jc w:val="center"/>
        <w:rPr>
          <w:rFonts w:ascii="Arial" w:eastAsia="Times New Roman" w:hAnsi="Arial" w:cs="Arial"/>
          <w:color w:val="000000" w:themeColor="text1"/>
          <w:sz w:val="24"/>
          <w:szCs w:val="24"/>
          <w:lang w:val="sk-SK" w:eastAsia="cs-CZ"/>
        </w:rPr>
      </w:pPr>
      <w:r w:rsidRPr="00043871">
        <w:rPr>
          <w:rFonts w:ascii="Arial" w:eastAsia="Times New Roman" w:hAnsi="Arial" w:cs="Arial"/>
          <w:b/>
          <w:bCs/>
          <w:color w:val="000000" w:themeColor="text1"/>
          <w:sz w:val="24"/>
          <w:szCs w:val="24"/>
          <w:lang w:val="sk-SK" w:eastAsia="cs-CZ"/>
        </w:rPr>
        <w:t>Zmena dodávateľa elektriny, agregátora a dodávateľa plynu</w:t>
      </w:r>
    </w:p>
    <w:p w14:paraId="0C14F978" w14:textId="124A2853" w:rsidR="007D498E" w:rsidRPr="00043871" w:rsidRDefault="007D498E"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Koncový odberateľ elektriny má právo na výber alebo zmenu dodávateľa elektriny do svojho odberného miesta</w:t>
      </w:r>
      <w:r w:rsidR="00A93A51" w:rsidRPr="00043871">
        <w:rPr>
          <w:rFonts w:ascii="Arial" w:eastAsia="Times New Roman" w:hAnsi="Arial" w:cs="Arial"/>
          <w:color w:val="000000" w:themeColor="text1"/>
          <w:sz w:val="24"/>
          <w:szCs w:val="24"/>
          <w:lang w:val="sk-SK" w:eastAsia="cs-CZ"/>
        </w:rPr>
        <w:t xml:space="preserve"> pripojeného do prenosovej sústavy alebo distribučnej sústavy</w:t>
      </w:r>
      <w:r w:rsidRPr="00043871">
        <w:rPr>
          <w:rFonts w:ascii="Arial" w:eastAsia="Times New Roman" w:hAnsi="Arial" w:cs="Arial"/>
          <w:color w:val="000000" w:themeColor="text1"/>
          <w:sz w:val="24"/>
          <w:szCs w:val="24"/>
          <w:lang w:val="sk-SK" w:eastAsia="cs-CZ"/>
        </w:rPr>
        <w:t xml:space="preserve"> a na výber alebo zmenu agregátora. Koncový odberateľ plynu má právo na výber alebo zmenu dodávateľa plynu do svojho odberného miesta</w:t>
      </w:r>
      <w:r w:rsidR="00A93A51" w:rsidRPr="00043871">
        <w:rPr>
          <w:rFonts w:ascii="Arial" w:eastAsia="Times New Roman" w:hAnsi="Arial" w:cs="Arial"/>
          <w:color w:val="000000" w:themeColor="text1"/>
          <w:sz w:val="24"/>
          <w:szCs w:val="24"/>
          <w:lang w:val="sk-SK" w:eastAsia="cs-CZ"/>
        </w:rPr>
        <w:t xml:space="preserve"> pripojeného do prepravnej siete alebo distribučnej siete</w:t>
      </w:r>
      <w:r w:rsidRPr="00043871">
        <w:rPr>
          <w:rFonts w:ascii="Arial" w:eastAsia="Times New Roman" w:hAnsi="Arial" w:cs="Arial"/>
          <w:color w:val="000000" w:themeColor="text1"/>
          <w:sz w:val="24"/>
          <w:szCs w:val="24"/>
          <w:lang w:val="sk-SK" w:eastAsia="cs-CZ"/>
        </w:rPr>
        <w:t>.</w:t>
      </w:r>
    </w:p>
    <w:p w14:paraId="1BB323FF" w14:textId="2D16C492" w:rsidR="007D498E" w:rsidRPr="00043871" w:rsidRDefault="007D498E"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 xml:space="preserve">(2) Podmienkou </w:t>
      </w:r>
      <w:r w:rsidR="00BE285D" w:rsidRPr="00043871">
        <w:rPr>
          <w:rFonts w:ascii="Arial" w:eastAsia="Times New Roman" w:hAnsi="Arial" w:cs="Arial"/>
          <w:color w:val="000000" w:themeColor="text1"/>
          <w:sz w:val="24"/>
          <w:szCs w:val="24"/>
          <w:lang w:val="sk-SK" w:eastAsia="cs-CZ"/>
        </w:rPr>
        <w:t xml:space="preserve">na </w:t>
      </w:r>
      <w:r w:rsidRPr="00043871">
        <w:rPr>
          <w:rFonts w:ascii="Arial" w:eastAsia="Times New Roman" w:hAnsi="Arial" w:cs="Arial"/>
          <w:color w:val="000000" w:themeColor="text1"/>
          <w:sz w:val="24"/>
          <w:szCs w:val="24"/>
          <w:lang w:val="sk-SK" w:eastAsia="cs-CZ"/>
        </w:rPr>
        <w:t>uplatnenie práva na výber alebo zmenu dodávateľa elektriny alebo dodávateľa plynu je uzatvorenie zmluvy o dodávke elektriny alebo zmluvy o združenej dodávke elektriny do odberného miesta koncového odberateľa elektriny alebo zmluvy o dodávke plynu alebo zmluvy o združenej dodávke plynu do odberného miesta koncového odberateľa plynu. Právo na výber alebo zmenu dodávateľa elektriny alebo dodávateľa plynu sa vykoná registráciou odberného miesta koncového odberateľa elektriny alebo koncového odberateľa plynu na dodávateľa elektriny alebo dodávateľa plynu.</w:t>
      </w:r>
    </w:p>
    <w:p w14:paraId="0F876622" w14:textId="5A15BCFE" w:rsidR="004A4477" w:rsidRPr="00043871" w:rsidRDefault="007D498E"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3) Registráciu odberného miesta koncového odberateľa elektriny alebo koncového odberateľa plynu na dodávateľa elektriny alebo dodávateľa plynu bezodplatne vykoná prevádzkovateľ prenosovej sústavy alebo prevádzkovateľ distribučnej sústavy, </w:t>
      </w:r>
      <w:r w:rsidR="006A6BEA" w:rsidRPr="00043871">
        <w:rPr>
          <w:rFonts w:ascii="Arial" w:eastAsia="Times New Roman" w:hAnsi="Arial" w:cs="Arial"/>
          <w:color w:val="000000" w:themeColor="text1"/>
          <w:sz w:val="24"/>
          <w:szCs w:val="24"/>
          <w:lang w:val="sk-SK" w:eastAsia="cs-CZ"/>
        </w:rPr>
        <w:t>do</w:t>
      </w:r>
      <w:r w:rsidRPr="00043871">
        <w:rPr>
          <w:rFonts w:ascii="Arial" w:eastAsia="Times New Roman" w:hAnsi="Arial" w:cs="Arial"/>
          <w:color w:val="000000" w:themeColor="text1"/>
          <w:sz w:val="24"/>
          <w:szCs w:val="24"/>
          <w:lang w:val="sk-SK" w:eastAsia="cs-CZ"/>
        </w:rPr>
        <w:t xml:space="preserve"> ktorej je odberné miesto koncového odberateľa elektriny pripojené, alebo prevádzkovateľ prepravnej siete alebo prevádzkovateľ distribučnej siete, </w:t>
      </w:r>
      <w:r w:rsidR="006A6BEA" w:rsidRPr="00043871">
        <w:rPr>
          <w:rFonts w:ascii="Arial" w:eastAsia="Times New Roman" w:hAnsi="Arial" w:cs="Arial"/>
          <w:color w:val="000000" w:themeColor="text1"/>
          <w:sz w:val="24"/>
          <w:szCs w:val="24"/>
          <w:lang w:val="sk-SK" w:eastAsia="cs-CZ"/>
        </w:rPr>
        <w:t>do</w:t>
      </w:r>
      <w:r w:rsidRPr="00043871">
        <w:rPr>
          <w:rFonts w:ascii="Arial" w:eastAsia="Times New Roman" w:hAnsi="Arial" w:cs="Arial"/>
          <w:color w:val="000000" w:themeColor="text1"/>
          <w:sz w:val="24"/>
          <w:szCs w:val="24"/>
          <w:lang w:val="sk-SK" w:eastAsia="cs-CZ"/>
        </w:rPr>
        <w:t xml:space="preserve"> ktorej je odberné miesto koncového odberateľa </w:t>
      </w:r>
      <w:r w:rsidR="00504242" w:rsidRPr="00043871">
        <w:rPr>
          <w:rFonts w:ascii="Arial" w:eastAsia="Times New Roman" w:hAnsi="Arial" w:cs="Arial"/>
          <w:color w:val="000000" w:themeColor="text1"/>
          <w:sz w:val="24"/>
          <w:szCs w:val="24"/>
          <w:lang w:val="sk-SK" w:eastAsia="cs-CZ"/>
        </w:rPr>
        <w:t>plynu</w:t>
      </w:r>
      <w:r w:rsidRPr="00043871">
        <w:rPr>
          <w:rFonts w:ascii="Arial" w:eastAsia="Times New Roman" w:hAnsi="Arial" w:cs="Arial"/>
          <w:color w:val="000000" w:themeColor="text1"/>
          <w:sz w:val="24"/>
          <w:szCs w:val="24"/>
          <w:lang w:val="sk-SK" w:eastAsia="cs-CZ"/>
        </w:rPr>
        <w:t xml:space="preserve"> pripojené, na žiadosť koncového odberateľa elektriny alebo koncového odberateľa plynu. Koncový odberateľ elektriny alebo koncový odberateľ plynu môže požiadať o registráciu odberného miesta na dodávateľa elektriny alebo dodávateľa plynu priamo alebo prostredníctvom svojho nového dodávateľa elektriny alebo dodávateľa plynu. </w:t>
      </w:r>
      <w:r w:rsidR="00AC42CD" w:rsidRPr="00043871">
        <w:rPr>
          <w:rFonts w:ascii="Arial" w:eastAsia="Times New Roman" w:hAnsi="Arial" w:cs="Arial"/>
          <w:color w:val="000000" w:themeColor="text1"/>
          <w:sz w:val="24"/>
          <w:szCs w:val="24"/>
          <w:lang w:val="sk-SK" w:eastAsia="cs-CZ"/>
        </w:rPr>
        <w:t xml:space="preserve">Žiadosť o registráciu odberného miesta na dodávateľa elektriny alebo dodávateľa plynu sa podáva prevádzkovateľovi sústavy alebo prevádzkovateľovi siete podľa prvej vety. </w:t>
      </w:r>
      <w:r w:rsidRPr="00043871">
        <w:rPr>
          <w:rFonts w:ascii="Arial" w:eastAsia="Times New Roman" w:hAnsi="Arial" w:cs="Arial"/>
          <w:color w:val="000000" w:themeColor="text1"/>
          <w:sz w:val="24"/>
          <w:szCs w:val="24"/>
          <w:lang w:val="sk-SK" w:eastAsia="cs-CZ"/>
        </w:rPr>
        <w:t>Registrácie odberných miest na dodávateľov elektriny eviduje organizátor krátkodobého trhu s elektrinou.</w:t>
      </w:r>
      <w:r w:rsidR="00B8471B" w:rsidRPr="00043871">
        <w:rPr>
          <w:rFonts w:ascii="Arial" w:hAnsi="Arial" w:cs="Arial"/>
          <w:color w:val="000000" w:themeColor="text1"/>
          <w:sz w:val="24"/>
          <w:szCs w:val="24"/>
          <w:lang w:val="sk-SK"/>
        </w:rPr>
        <w:t xml:space="preserve"> </w:t>
      </w:r>
      <w:r w:rsidR="00D8224E" w:rsidRPr="00043871">
        <w:rPr>
          <w:rFonts w:ascii="Arial" w:eastAsia="Times New Roman" w:hAnsi="Arial" w:cs="Arial"/>
          <w:color w:val="000000" w:themeColor="text1"/>
          <w:sz w:val="24"/>
          <w:szCs w:val="24"/>
          <w:lang w:val="sk-SK" w:eastAsia="cs-CZ"/>
        </w:rPr>
        <w:t xml:space="preserve">Registrácie odberných miest na dodávateľov plynu eviduje </w:t>
      </w:r>
      <w:r w:rsidR="006659C7" w:rsidRPr="00043871">
        <w:rPr>
          <w:rFonts w:ascii="Arial" w:eastAsia="Times New Roman" w:hAnsi="Arial" w:cs="Arial"/>
          <w:color w:val="000000" w:themeColor="text1"/>
          <w:sz w:val="24"/>
          <w:szCs w:val="24"/>
          <w:lang w:val="sk-SK" w:eastAsia="cs-CZ"/>
        </w:rPr>
        <w:t>prevádzkovateľ prepravnej siete alebo prevádzkovateľ distribučnej siete</w:t>
      </w:r>
      <w:r w:rsidR="006659C7" w:rsidRPr="00043871" w:rsidDel="00C81E54">
        <w:rPr>
          <w:rFonts w:ascii="Arial" w:eastAsia="Times New Roman" w:hAnsi="Arial" w:cs="Arial"/>
          <w:color w:val="000000" w:themeColor="text1"/>
          <w:sz w:val="24"/>
          <w:szCs w:val="24"/>
          <w:lang w:val="sk-SK" w:eastAsia="cs-CZ"/>
        </w:rPr>
        <w:t xml:space="preserve"> </w:t>
      </w:r>
      <w:r w:rsidR="006659C7" w:rsidRPr="00043871">
        <w:rPr>
          <w:rFonts w:ascii="Arial" w:eastAsia="Times New Roman" w:hAnsi="Arial" w:cs="Arial"/>
          <w:color w:val="000000" w:themeColor="text1"/>
          <w:sz w:val="24"/>
          <w:szCs w:val="24"/>
          <w:lang w:val="sk-SK" w:eastAsia="cs-CZ"/>
        </w:rPr>
        <w:t xml:space="preserve"> podľa prvej vety. </w:t>
      </w:r>
    </w:p>
    <w:p w14:paraId="245577D9" w14:textId="3DCB2805" w:rsidR="004A4477" w:rsidRPr="00043871" w:rsidRDefault="004A4477"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4) Registráciu odberného miesta koncového odberateľa elektriny na agregátora bezodplatne vykoná organizátor krátkodobého trhu s elektrinou na žiadosť koncového odberateľa elektriny. Koncový odberateľ elektriny môže požiadať o registráciu odberného miesta na agregátora priamo alebo prostredníctvom svojho nového agregátora. Žiadosť o registráciu odberného miesta na agregátora sa podáva v elektronickej podobe organizátorovi krátkodobého trhu s elektrinou. Registrácie odberných miest na agregátorov eviduje organizátor krátkodobého trhu s elektrinou. </w:t>
      </w:r>
    </w:p>
    <w:p w14:paraId="6464AFBF" w14:textId="5759F43C" w:rsidR="007D498E" w:rsidRPr="00043871" w:rsidRDefault="007D498E"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4A4477" w:rsidRPr="00043871">
        <w:rPr>
          <w:rFonts w:ascii="Arial" w:eastAsia="Times New Roman" w:hAnsi="Arial" w:cs="Arial"/>
          <w:color w:val="000000" w:themeColor="text1"/>
          <w:sz w:val="24"/>
          <w:szCs w:val="24"/>
          <w:lang w:val="sk-SK" w:eastAsia="cs-CZ"/>
        </w:rPr>
        <w:t>5</w:t>
      </w:r>
      <w:r w:rsidRPr="00043871">
        <w:rPr>
          <w:rFonts w:ascii="Arial" w:eastAsia="Times New Roman" w:hAnsi="Arial" w:cs="Arial"/>
          <w:color w:val="000000" w:themeColor="text1"/>
          <w:sz w:val="24"/>
          <w:szCs w:val="24"/>
          <w:lang w:val="sk-SK" w:eastAsia="cs-CZ"/>
        </w:rPr>
        <w:t xml:space="preserve">) Uplatnením práva na zmenu dodávateľa elektriny alebo dodávateľa plynu nezaniká právo pôvodného dodávateľa elektriny alebo dodávateľa plynu na náhradu škody, ak koncový odberateľ elektriny alebo koncový odberateľ plynu uplatnil právo na zmenu dodávateľa elektriny alebo dodávateľa plynu napriek tomu, že najneskôr ku dňu zmeny dodávateľa elektriny alebo dodávateľa plynu neukončil zmluvný vzťah zo zmluvy uzatvorenej s pôvodným dodávateľom elektriny alebo dodávateľom plynu alebo tento zmluvný vzťah nezanikol z iného dôvodu. </w:t>
      </w:r>
    </w:p>
    <w:p w14:paraId="0599A64C" w14:textId="0416BA2C" w:rsidR="00793C60" w:rsidRPr="00043871" w:rsidRDefault="00793C60"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6) Ak k zmene dodávateľa elektriny alebo dodávateľa plynu podľa zmluvy uzatvorenej s odberateľom elektriny v domácnosti alebo odberateľom plynu v domácnosti nedôjde najneskôr do </w:t>
      </w:r>
      <w:r w:rsidR="00724FEA" w:rsidRPr="00043871">
        <w:rPr>
          <w:rFonts w:ascii="Arial" w:eastAsia="Times New Roman" w:hAnsi="Arial" w:cs="Arial"/>
          <w:color w:val="000000" w:themeColor="text1"/>
          <w:sz w:val="24"/>
          <w:szCs w:val="24"/>
          <w:lang w:val="sk-SK" w:eastAsia="cs-CZ"/>
        </w:rPr>
        <w:t xml:space="preserve">12 </w:t>
      </w:r>
      <w:r w:rsidRPr="00043871">
        <w:rPr>
          <w:rFonts w:ascii="Arial" w:eastAsia="Times New Roman" w:hAnsi="Arial" w:cs="Arial"/>
          <w:color w:val="000000" w:themeColor="text1"/>
          <w:sz w:val="24"/>
          <w:szCs w:val="24"/>
          <w:lang w:val="sk-SK" w:eastAsia="cs-CZ"/>
        </w:rPr>
        <w:t>mesiacov od uzatvorenia zmluvy, má ktorákoľvek zo zmluvných strán právo odstúpiť od zmluvy. Právo na odstúpenie od zmluvy podľa prvej vety zaniká</w:t>
      </w:r>
      <w:r w:rsidR="00AE3C02" w:rsidRPr="00043871">
        <w:rPr>
          <w:rFonts w:ascii="Arial" w:eastAsia="Times New Roman" w:hAnsi="Arial" w:cs="Arial"/>
          <w:color w:val="000000" w:themeColor="text1"/>
          <w:sz w:val="24"/>
          <w:szCs w:val="24"/>
          <w:lang w:val="sk-SK" w:eastAsia="cs-CZ"/>
        </w:rPr>
        <w:t xml:space="preserve"> </w:t>
      </w:r>
      <w:r w:rsidR="00D7679A" w:rsidRPr="00043871">
        <w:rPr>
          <w:rFonts w:ascii="Arial" w:eastAsia="Times New Roman" w:hAnsi="Arial" w:cs="Arial"/>
          <w:color w:val="000000" w:themeColor="text1"/>
          <w:sz w:val="24"/>
          <w:szCs w:val="24"/>
          <w:lang w:val="sk-SK" w:eastAsia="cs-CZ"/>
        </w:rPr>
        <w:t>účinnosťou</w:t>
      </w:r>
      <w:r w:rsidR="00AE3C02"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men</w:t>
      </w:r>
      <w:r w:rsidR="00AE3C02" w:rsidRPr="00043871">
        <w:rPr>
          <w:rFonts w:ascii="Arial" w:eastAsia="Times New Roman" w:hAnsi="Arial" w:cs="Arial"/>
          <w:color w:val="000000" w:themeColor="text1"/>
          <w:sz w:val="24"/>
          <w:szCs w:val="24"/>
          <w:lang w:val="sk-SK" w:eastAsia="cs-CZ"/>
        </w:rPr>
        <w:t>y</w:t>
      </w:r>
      <w:r w:rsidRPr="00043871">
        <w:rPr>
          <w:rFonts w:ascii="Arial" w:eastAsia="Times New Roman" w:hAnsi="Arial" w:cs="Arial"/>
          <w:color w:val="000000" w:themeColor="text1"/>
          <w:sz w:val="24"/>
          <w:szCs w:val="24"/>
          <w:lang w:val="sk-SK" w:eastAsia="cs-CZ"/>
        </w:rPr>
        <w:t xml:space="preserve"> dodávateľa elektriny alebo dodávateľa plynu.</w:t>
      </w:r>
    </w:p>
    <w:p w14:paraId="5E874EC3" w14:textId="5D7FE31D" w:rsidR="007D498E" w:rsidRPr="00043871" w:rsidRDefault="007D498E"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w:t>
      </w:r>
      <w:r w:rsidR="006348C4" w:rsidRPr="00043871">
        <w:rPr>
          <w:rFonts w:ascii="Arial" w:eastAsia="Times New Roman" w:hAnsi="Arial" w:cs="Arial"/>
          <w:color w:val="000000" w:themeColor="text1"/>
          <w:sz w:val="24"/>
          <w:szCs w:val="24"/>
          <w:lang w:val="sk-SK" w:eastAsia="cs-CZ"/>
        </w:rPr>
        <w:t>7</w:t>
      </w:r>
      <w:r w:rsidRPr="00043871">
        <w:rPr>
          <w:rFonts w:ascii="Arial" w:eastAsia="Times New Roman" w:hAnsi="Arial" w:cs="Arial"/>
          <w:color w:val="000000" w:themeColor="text1"/>
          <w:sz w:val="24"/>
          <w:szCs w:val="24"/>
          <w:lang w:val="sk-SK" w:eastAsia="cs-CZ"/>
        </w:rPr>
        <w:t xml:space="preserve">) Na výber alebo zmenu agregátora </w:t>
      </w:r>
      <w:r w:rsidR="006A702E" w:rsidRPr="00043871">
        <w:rPr>
          <w:rFonts w:ascii="Arial" w:eastAsia="Times New Roman" w:hAnsi="Arial" w:cs="Arial"/>
          <w:color w:val="000000" w:themeColor="text1"/>
          <w:sz w:val="24"/>
          <w:szCs w:val="24"/>
          <w:lang w:val="sk-SK" w:eastAsia="cs-CZ"/>
        </w:rPr>
        <w:t>koncovým odberateľom</w:t>
      </w:r>
      <w:r w:rsidR="003E1E20" w:rsidRPr="00043871">
        <w:rPr>
          <w:rFonts w:ascii="Arial" w:eastAsia="Times New Roman" w:hAnsi="Arial" w:cs="Arial"/>
          <w:color w:val="000000" w:themeColor="text1"/>
          <w:sz w:val="24"/>
          <w:szCs w:val="24"/>
          <w:lang w:val="sk-SK" w:eastAsia="cs-CZ"/>
        </w:rPr>
        <w:t xml:space="preserve"> elektriny</w:t>
      </w:r>
      <w:r w:rsidR="006A702E"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 xml:space="preserve">sa odseky 2 a </w:t>
      </w:r>
      <w:r w:rsidR="004A4477" w:rsidRPr="00043871">
        <w:rPr>
          <w:rFonts w:ascii="Arial" w:eastAsia="Times New Roman" w:hAnsi="Arial" w:cs="Arial"/>
          <w:color w:val="000000" w:themeColor="text1"/>
          <w:sz w:val="24"/>
          <w:szCs w:val="24"/>
          <w:lang w:val="sk-SK" w:eastAsia="cs-CZ"/>
        </w:rPr>
        <w:t>5</w:t>
      </w:r>
      <w:r w:rsidRPr="00043871">
        <w:rPr>
          <w:rFonts w:ascii="Arial" w:eastAsia="Times New Roman" w:hAnsi="Arial" w:cs="Arial"/>
          <w:color w:val="000000" w:themeColor="text1"/>
          <w:sz w:val="24"/>
          <w:szCs w:val="24"/>
          <w:lang w:val="sk-SK" w:eastAsia="cs-CZ"/>
        </w:rPr>
        <w:t xml:space="preserve"> použijú primerane.</w:t>
      </w:r>
      <w:r w:rsidR="00FD46DE" w:rsidRPr="00043871">
        <w:rPr>
          <w:rFonts w:ascii="Arial" w:eastAsia="Times New Roman" w:hAnsi="Arial" w:cs="Arial"/>
          <w:color w:val="000000" w:themeColor="text1"/>
          <w:sz w:val="24"/>
          <w:szCs w:val="24"/>
          <w:lang w:val="sk-SK" w:eastAsia="cs-CZ"/>
        </w:rPr>
        <w:t xml:space="preserve"> Na výber alebo zmenu agregátora iným poskytovateľom flexibility než koncovým odberateľom elektriny sa odseky 1, 2, 4 a 5 použijú primerane.</w:t>
      </w:r>
    </w:p>
    <w:p w14:paraId="183B3DAF" w14:textId="0E38B3B8" w:rsidR="0090608B" w:rsidRPr="00043871" w:rsidRDefault="0090608B"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6348C4" w:rsidRPr="00043871">
        <w:rPr>
          <w:rFonts w:ascii="Arial" w:eastAsia="Times New Roman" w:hAnsi="Arial" w:cs="Arial"/>
          <w:color w:val="000000" w:themeColor="text1"/>
          <w:sz w:val="24"/>
          <w:szCs w:val="24"/>
          <w:lang w:val="sk-SK" w:eastAsia="cs-CZ"/>
        </w:rPr>
        <w:t>8</w:t>
      </w:r>
      <w:r w:rsidRPr="00043871">
        <w:rPr>
          <w:rFonts w:ascii="Arial" w:eastAsia="Times New Roman" w:hAnsi="Arial" w:cs="Arial"/>
          <w:color w:val="000000" w:themeColor="text1"/>
          <w:sz w:val="24"/>
          <w:szCs w:val="24"/>
          <w:lang w:val="sk-SK" w:eastAsia="cs-CZ"/>
        </w:rPr>
        <w:t xml:space="preserve">) </w:t>
      </w:r>
      <w:r w:rsidR="00FD46DE" w:rsidRPr="00043871">
        <w:rPr>
          <w:rFonts w:ascii="Arial" w:eastAsia="Times New Roman" w:hAnsi="Arial" w:cs="Arial"/>
          <w:color w:val="000000" w:themeColor="text1"/>
          <w:sz w:val="24"/>
          <w:szCs w:val="24"/>
          <w:lang w:val="sk-SK" w:eastAsia="cs-CZ"/>
        </w:rPr>
        <w:t>N</w:t>
      </w:r>
      <w:r w:rsidR="00AF38A4" w:rsidRPr="00043871">
        <w:rPr>
          <w:rFonts w:ascii="Arial" w:eastAsia="Times New Roman" w:hAnsi="Arial" w:cs="Arial"/>
          <w:color w:val="000000" w:themeColor="text1"/>
          <w:sz w:val="24"/>
          <w:szCs w:val="24"/>
          <w:lang w:val="sk-SK" w:eastAsia="cs-CZ"/>
        </w:rPr>
        <w:t xml:space="preserve">a zmenu koncového odberateľa elektriny </w:t>
      </w:r>
      <w:r w:rsidR="00DD2FE6" w:rsidRPr="00043871">
        <w:rPr>
          <w:rFonts w:ascii="Arial" w:eastAsia="Times New Roman" w:hAnsi="Arial" w:cs="Arial"/>
          <w:color w:val="000000" w:themeColor="text1"/>
          <w:sz w:val="24"/>
          <w:szCs w:val="24"/>
          <w:lang w:val="sk-SK" w:eastAsia="cs-CZ"/>
        </w:rPr>
        <w:t xml:space="preserve">alebo koncového odberateľa plynu </w:t>
      </w:r>
      <w:r w:rsidR="00FF406E" w:rsidRPr="00043871">
        <w:rPr>
          <w:rFonts w:ascii="Arial" w:eastAsia="Times New Roman" w:hAnsi="Arial" w:cs="Arial"/>
          <w:color w:val="000000" w:themeColor="text1"/>
          <w:sz w:val="24"/>
          <w:szCs w:val="24"/>
          <w:lang w:val="sk-SK" w:eastAsia="cs-CZ"/>
        </w:rPr>
        <w:t>bez</w:t>
      </w:r>
      <w:r w:rsidR="00DF2177" w:rsidRPr="00043871">
        <w:rPr>
          <w:rFonts w:ascii="Arial" w:eastAsia="Times New Roman" w:hAnsi="Arial" w:cs="Arial"/>
          <w:color w:val="000000" w:themeColor="text1"/>
          <w:sz w:val="24"/>
          <w:szCs w:val="24"/>
          <w:lang w:val="sk-SK" w:eastAsia="cs-CZ"/>
        </w:rPr>
        <w:t xml:space="preserve"> zmeny dodávateľa elektriny alebo dodávateľa plynu v danom odbernom mieste </w:t>
      </w:r>
      <w:r w:rsidRPr="00043871">
        <w:rPr>
          <w:rFonts w:ascii="Arial" w:eastAsia="Times New Roman" w:hAnsi="Arial" w:cs="Arial"/>
          <w:color w:val="000000" w:themeColor="text1"/>
          <w:sz w:val="24"/>
          <w:szCs w:val="24"/>
          <w:lang w:val="sk-SK" w:eastAsia="cs-CZ"/>
        </w:rPr>
        <w:t>sa odsek</w:t>
      </w:r>
      <w:r w:rsidR="00FD46DE" w:rsidRPr="00043871">
        <w:rPr>
          <w:rFonts w:ascii="Arial" w:eastAsia="Times New Roman" w:hAnsi="Arial" w:cs="Arial"/>
          <w:color w:val="000000" w:themeColor="text1"/>
          <w:sz w:val="24"/>
          <w:szCs w:val="24"/>
          <w:lang w:val="sk-SK" w:eastAsia="cs-CZ"/>
        </w:rPr>
        <w:t xml:space="preserve"> 3</w:t>
      </w:r>
      <w:r w:rsidRPr="00043871">
        <w:rPr>
          <w:rFonts w:ascii="Arial" w:eastAsia="Times New Roman" w:hAnsi="Arial" w:cs="Arial"/>
          <w:color w:val="000000" w:themeColor="text1"/>
          <w:sz w:val="24"/>
          <w:szCs w:val="24"/>
          <w:lang w:val="sk-SK" w:eastAsia="cs-CZ"/>
        </w:rPr>
        <w:t xml:space="preserve"> použij</w:t>
      </w:r>
      <w:r w:rsidR="00056048" w:rsidRPr="00043871">
        <w:rPr>
          <w:rFonts w:ascii="Arial" w:eastAsia="Times New Roman" w:hAnsi="Arial" w:cs="Arial"/>
          <w:color w:val="000000" w:themeColor="text1"/>
          <w:sz w:val="24"/>
          <w:szCs w:val="24"/>
          <w:lang w:val="sk-SK" w:eastAsia="cs-CZ"/>
        </w:rPr>
        <w:t>e</w:t>
      </w:r>
      <w:r w:rsidRPr="00043871">
        <w:rPr>
          <w:rFonts w:ascii="Arial" w:eastAsia="Times New Roman" w:hAnsi="Arial" w:cs="Arial"/>
          <w:color w:val="000000" w:themeColor="text1"/>
          <w:sz w:val="24"/>
          <w:szCs w:val="24"/>
          <w:lang w:val="sk-SK" w:eastAsia="cs-CZ"/>
        </w:rPr>
        <w:t xml:space="preserve"> primerane.</w:t>
      </w:r>
    </w:p>
    <w:p w14:paraId="3BB07358" w14:textId="20839272" w:rsidR="00D33FB1" w:rsidRPr="00043871" w:rsidRDefault="007D498E"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6348C4" w:rsidRPr="00043871">
        <w:rPr>
          <w:rFonts w:ascii="Arial" w:eastAsia="Times New Roman" w:hAnsi="Arial" w:cs="Arial"/>
          <w:color w:val="000000" w:themeColor="text1"/>
          <w:sz w:val="24"/>
          <w:szCs w:val="24"/>
          <w:lang w:val="sk-SK" w:eastAsia="cs-CZ"/>
        </w:rPr>
        <w:t>9</w:t>
      </w:r>
      <w:r w:rsidRPr="00043871">
        <w:rPr>
          <w:rFonts w:ascii="Arial" w:eastAsia="Times New Roman" w:hAnsi="Arial" w:cs="Arial"/>
          <w:color w:val="000000" w:themeColor="text1"/>
          <w:sz w:val="24"/>
          <w:szCs w:val="24"/>
          <w:lang w:val="sk-SK" w:eastAsia="cs-CZ"/>
        </w:rPr>
        <w:t xml:space="preserve">) </w:t>
      </w:r>
      <w:r w:rsidR="00376605" w:rsidRPr="00043871">
        <w:rPr>
          <w:rFonts w:ascii="Arial" w:eastAsia="Times New Roman" w:hAnsi="Arial" w:cs="Arial"/>
          <w:color w:val="000000" w:themeColor="text1"/>
          <w:sz w:val="24"/>
          <w:szCs w:val="24"/>
          <w:lang w:val="sk-SK" w:eastAsia="cs-CZ"/>
        </w:rPr>
        <w:t>Podmienky a postup pri zmene dodávateľa elektriny, agregátora a dodávateľa plynu vrátane ukončenia zmluvného vzťahu s pôvodným dodávateľom elektriny, agregátorom a dodávateľom plynu upravujú pravidlá trhu. Úrad určí podmienky a postup pri zmene dodávateľa elektriny, agregátora a dodávateľa plynu tak, aby od 1. januára 2026 bolo možné vykonať technický proces zmeny dodávateľa elektriny, agregátora a dodávateľa plynu v ktorýkoľvek pracovný deň najneskôr do 24 hodín od podania žiadosti.</w:t>
      </w:r>
    </w:p>
    <w:p w14:paraId="38344719" w14:textId="009E2278" w:rsidR="00A141C8" w:rsidRPr="00043871" w:rsidRDefault="00A141C8" w:rsidP="0047797C">
      <w:pPr>
        <w:pStyle w:val="Nadpis1"/>
        <w:spacing w:line="276" w:lineRule="auto"/>
        <w:rPr>
          <w:rFonts w:cs="Arial"/>
          <w:color w:val="000000" w:themeColor="text1"/>
          <w:szCs w:val="24"/>
          <w:lang w:val="sk-SK" w:eastAsia="cs-CZ"/>
        </w:rPr>
      </w:pPr>
      <w:r w:rsidRPr="00043871">
        <w:rPr>
          <w:rFonts w:cs="Arial"/>
          <w:color w:val="000000" w:themeColor="text1"/>
          <w:szCs w:val="24"/>
          <w:lang w:val="sk-SK" w:eastAsia="cs-CZ"/>
        </w:rPr>
        <w:t>§ 17</w:t>
      </w:r>
      <w:r w:rsidR="00B138C3" w:rsidRPr="00043871">
        <w:rPr>
          <w:rFonts w:cs="Arial"/>
          <w:color w:val="000000" w:themeColor="text1"/>
          <w:szCs w:val="24"/>
          <w:lang w:val="sk-SK" w:eastAsia="cs-CZ"/>
        </w:rPr>
        <w:t>e</w:t>
      </w:r>
    </w:p>
    <w:p w14:paraId="48986B6A" w14:textId="43BB3AE3" w:rsidR="00A141C8" w:rsidRPr="00043871" w:rsidRDefault="00F259C3"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r w:rsidRPr="00043871">
        <w:rPr>
          <w:rFonts w:ascii="Arial" w:eastAsia="Times New Roman" w:hAnsi="Arial" w:cs="Arial"/>
          <w:b/>
          <w:bCs/>
          <w:color w:val="000000" w:themeColor="text1"/>
          <w:sz w:val="24"/>
          <w:szCs w:val="24"/>
          <w:lang w:val="sk-SK" w:eastAsia="cs-CZ"/>
        </w:rPr>
        <w:t>Kolektívna zmena dodávateľa</w:t>
      </w:r>
    </w:p>
    <w:p w14:paraId="6669CF58" w14:textId="77777777" w:rsidR="00C06C54" w:rsidRPr="00043871" w:rsidRDefault="00A141C8"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 </w:t>
      </w:r>
      <w:r w:rsidR="00012D5D" w:rsidRPr="00043871">
        <w:rPr>
          <w:rFonts w:ascii="Arial" w:eastAsia="Times New Roman" w:hAnsi="Arial" w:cs="Arial"/>
          <w:color w:val="000000" w:themeColor="text1"/>
          <w:sz w:val="24"/>
          <w:szCs w:val="24"/>
          <w:lang w:val="sk-SK" w:eastAsia="cs-CZ"/>
        </w:rPr>
        <w:t>Usporiadanie aukcie</w:t>
      </w:r>
      <w:r w:rsidR="009138CA" w:rsidRPr="00043871">
        <w:rPr>
          <w:rFonts w:ascii="Arial" w:eastAsia="Times New Roman" w:hAnsi="Arial" w:cs="Arial"/>
          <w:color w:val="000000" w:themeColor="text1"/>
          <w:sz w:val="24"/>
          <w:szCs w:val="24"/>
          <w:lang w:val="sk-SK" w:eastAsia="cs-CZ"/>
        </w:rPr>
        <w:t xml:space="preserve"> </w:t>
      </w:r>
      <w:r w:rsidR="0084295E" w:rsidRPr="00043871">
        <w:rPr>
          <w:rFonts w:ascii="Arial" w:eastAsia="Times New Roman" w:hAnsi="Arial" w:cs="Arial"/>
          <w:color w:val="000000" w:themeColor="text1"/>
          <w:sz w:val="24"/>
          <w:szCs w:val="24"/>
          <w:lang w:val="sk-SK" w:eastAsia="cs-CZ"/>
        </w:rPr>
        <w:t xml:space="preserve">alebo </w:t>
      </w:r>
      <w:r w:rsidR="00012D5D" w:rsidRPr="00043871">
        <w:rPr>
          <w:rFonts w:ascii="Arial" w:eastAsia="Times New Roman" w:hAnsi="Arial" w:cs="Arial"/>
          <w:color w:val="000000" w:themeColor="text1"/>
          <w:sz w:val="24"/>
          <w:szCs w:val="24"/>
          <w:lang w:val="sk-SK" w:eastAsia="cs-CZ"/>
        </w:rPr>
        <w:t>inej</w:t>
      </w:r>
      <w:r w:rsidR="0084295E" w:rsidRPr="00043871">
        <w:rPr>
          <w:rFonts w:ascii="Arial" w:eastAsia="Times New Roman" w:hAnsi="Arial" w:cs="Arial"/>
          <w:color w:val="000000" w:themeColor="text1"/>
          <w:sz w:val="24"/>
          <w:szCs w:val="24"/>
          <w:lang w:val="sk-SK" w:eastAsia="cs-CZ"/>
        </w:rPr>
        <w:t xml:space="preserve"> formy organizované</w:t>
      </w:r>
      <w:r w:rsidR="00D2027A" w:rsidRPr="00043871">
        <w:rPr>
          <w:rFonts w:ascii="Arial" w:eastAsia="Times New Roman" w:hAnsi="Arial" w:cs="Arial"/>
          <w:color w:val="000000" w:themeColor="text1"/>
          <w:sz w:val="24"/>
          <w:szCs w:val="24"/>
          <w:lang w:val="sk-SK" w:eastAsia="cs-CZ"/>
        </w:rPr>
        <w:t>ho výberu</w:t>
      </w:r>
      <w:r w:rsidR="00821F10" w:rsidRPr="00043871">
        <w:rPr>
          <w:rFonts w:ascii="Arial" w:eastAsia="Times New Roman" w:hAnsi="Arial" w:cs="Arial"/>
          <w:color w:val="000000" w:themeColor="text1"/>
          <w:sz w:val="24"/>
          <w:szCs w:val="24"/>
          <w:lang w:val="sk-SK" w:eastAsia="cs-CZ"/>
        </w:rPr>
        <w:t xml:space="preserve"> alebo</w:t>
      </w:r>
      <w:r w:rsidR="0084295E" w:rsidRPr="00043871">
        <w:rPr>
          <w:rFonts w:ascii="Arial" w:eastAsia="Times New Roman" w:hAnsi="Arial" w:cs="Arial"/>
          <w:color w:val="000000" w:themeColor="text1"/>
          <w:sz w:val="24"/>
          <w:szCs w:val="24"/>
          <w:lang w:val="sk-SK" w:eastAsia="cs-CZ"/>
        </w:rPr>
        <w:t xml:space="preserve"> </w:t>
      </w:r>
      <w:r w:rsidR="00012D5D" w:rsidRPr="00043871">
        <w:rPr>
          <w:rFonts w:ascii="Arial" w:eastAsia="Times New Roman" w:hAnsi="Arial" w:cs="Arial"/>
          <w:color w:val="000000" w:themeColor="text1"/>
          <w:sz w:val="24"/>
          <w:szCs w:val="24"/>
          <w:lang w:val="sk-SK" w:eastAsia="cs-CZ"/>
        </w:rPr>
        <w:t>sprostredkovania ponuky</w:t>
      </w:r>
      <w:r w:rsidR="0084295E" w:rsidRPr="00043871">
        <w:rPr>
          <w:rFonts w:ascii="Arial" w:eastAsia="Times New Roman" w:hAnsi="Arial" w:cs="Arial"/>
          <w:color w:val="000000" w:themeColor="text1"/>
          <w:sz w:val="24"/>
          <w:szCs w:val="24"/>
          <w:lang w:val="sk-SK" w:eastAsia="cs-CZ"/>
        </w:rPr>
        <w:t xml:space="preserve"> dodávky elekt</w:t>
      </w:r>
      <w:r w:rsidR="00012D5D" w:rsidRPr="00043871">
        <w:rPr>
          <w:rFonts w:ascii="Arial" w:eastAsia="Times New Roman" w:hAnsi="Arial" w:cs="Arial"/>
          <w:color w:val="000000" w:themeColor="text1"/>
          <w:sz w:val="24"/>
          <w:szCs w:val="24"/>
          <w:lang w:val="sk-SK" w:eastAsia="cs-CZ"/>
        </w:rPr>
        <w:t>r</w:t>
      </w:r>
      <w:r w:rsidR="0084295E" w:rsidRPr="00043871">
        <w:rPr>
          <w:rFonts w:ascii="Arial" w:eastAsia="Times New Roman" w:hAnsi="Arial" w:cs="Arial"/>
          <w:color w:val="000000" w:themeColor="text1"/>
          <w:sz w:val="24"/>
          <w:szCs w:val="24"/>
          <w:lang w:val="sk-SK" w:eastAsia="cs-CZ"/>
        </w:rPr>
        <w:t>iny a</w:t>
      </w:r>
      <w:r w:rsidR="00012D5D" w:rsidRPr="00043871">
        <w:rPr>
          <w:rFonts w:ascii="Arial" w:eastAsia="Times New Roman" w:hAnsi="Arial" w:cs="Arial"/>
          <w:color w:val="000000" w:themeColor="text1"/>
          <w:sz w:val="24"/>
          <w:szCs w:val="24"/>
          <w:lang w:val="sk-SK" w:eastAsia="cs-CZ"/>
        </w:rPr>
        <w:t>l</w:t>
      </w:r>
      <w:r w:rsidR="0084295E" w:rsidRPr="00043871">
        <w:rPr>
          <w:rFonts w:ascii="Arial" w:eastAsia="Times New Roman" w:hAnsi="Arial" w:cs="Arial"/>
          <w:color w:val="000000" w:themeColor="text1"/>
          <w:sz w:val="24"/>
          <w:szCs w:val="24"/>
          <w:lang w:val="sk-SK" w:eastAsia="cs-CZ"/>
        </w:rPr>
        <w:t>ebo</w:t>
      </w:r>
      <w:r w:rsidR="00012D5D" w:rsidRPr="00043871">
        <w:rPr>
          <w:rFonts w:ascii="Arial" w:eastAsia="Times New Roman" w:hAnsi="Arial" w:cs="Arial"/>
          <w:color w:val="000000" w:themeColor="text1"/>
          <w:sz w:val="24"/>
          <w:szCs w:val="24"/>
          <w:lang w:val="sk-SK" w:eastAsia="cs-CZ"/>
        </w:rPr>
        <w:t xml:space="preserve"> dodávky</w:t>
      </w:r>
      <w:r w:rsidR="0084295E" w:rsidRPr="00043871">
        <w:rPr>
          <w:rFonts w:ascii="Arial" w:eastAsia="Times New Roman" w:hAnsi="Arial" w:cs="Arial"/>
          <w:color w:val="000000" w:themeColor="text1"/>
          <w:sz w:val="24"/>
          <w:szCs w:val="24"/>
          <w:lang w:val="sk-SK" w:eastAsia="cs-CZ"/>
        </w:rPr>
        <w:t xml:space="preserve"> plynu</w:t>
      </w:r>
      <w:r w:rsidR="00D84F4A" w:rsidRPr="00043871">
        <w:rPr>
          <w:rFonts w:ascii="Arial" w:eastAsia="Times New Roman" w:hAnsi="Arial" w:cs="Arial"/>
          <w:color w:val="000000" w:themeColor="text1"/>
          <w:sz w:val="24"/>
          <w:szCs w:val="24"/>
          <w:lang w:val="sk-SK" w:eastAsia="cs-CZ"/>
        </w:rPr>
        <w:t xml:space="preserve"> pre odberateľov elektriny v domácnosti alebo odberateľov plynu v</w:t>
      </w:r>
      <w:r w:rsidR="001B4735" w:rsidRPr="00043871">
        <w:rPr>
          <w:rFonts w:ascii="Arial" w:eastAsia="Times New Roman" w:hAnsi="Arial" w:cs="Arial"/>
          <w:color w:val="000000" w:themeColor="text1"/>
          <w:sz w:val="24"/>
          <w:szCs w:val="24"/>
          <w:lang w:val="sk-SK" w:eastAsia="cs-CZ"/>
        </w:rPr>
        <w:t> </w:t>
      </w:r>
      <w:r w:rsidR="00D84F4A" w:rsidRPr="00043871">
        <w:rPr>
          <w:rFonts w:ascii="Arial" w:eastAsia="Times New Roman" w:hAnsi="Arial" w:cs="Arial"/>
          <w:color w:val="000000" w:themeColor="text1"/>
          <w:sz w:val="24"/>
          <w:szCs w:val="24"/>
          <w:lang w:val="sk-SK" w:eastAsia="cs-CZ"/>
        </w:rPr>
        <w:t>domácnosti</w:t>
      </w:r>
      <w:r w:rsidR="001B4735" w:rsidRPr="00043871">
        <w:rPr>
          <w:rFonts w:ascii="Arial" w:eastAsia="Times New Roman" w:hAnsi="Arial" w:cs="Arial"/>
          <w:color w:val="000000" w:themeColor="text1"/>
          <w:sz w:val="24"/>
          <w:szCs w:val="24"/>
          <w:lang w:val="sk-SK" w:eastAsia="cs-CZ"/>
        </w:rPr>
        <w:t xml:space="preserve"> (ďalej len „kolektívna zmena dodávateľa</w:t>
      </w:r>
      <w:r w:rsidR="00360009" w:rsidRPr="00043871">
        <w:rPr>
          <w:rFonts w:ascii="Arial" w:eastAsia="Times New Roman" w:hAnsi="Arial" w:cs="Arial"/>
          <w:color w:val="000000" w:themeColor="text1"/>
          <w:sz w:val="24"/>
          <w:szCs w:val="24"/>
          <w:lang w:val="sk-SK" w:eastAsia="cs-CZ"/>
        </w:rPr>
        <w:t>“)</w:t>
      </w:r>
      <w:r w:rsidR="006D44B9" w:rsidRPr="00043871">
        <w:rPr>
          <w:rFonts w:ascii="Arial" w:eastAsia="Times New Roman" w:hAnsi="Arial" w:cs="Arial"/>
          <w:color w:val="000000" w:themeColor="text1"/>
          <w:sz w:val="24"/>
          <w:szCs w:val="24"/>
          <w:lang w:val="sk-SK" w:eastAsia="cs-CZ"/>
        </w:rPr>
        <w:t xml:space="preserve"> </w:t>
      </w:r>
      <w:r w:rsidR="00546ABA" w:rsidRPr="00043871">
        <w:rPr>
          <w:rFonts w:ascii="Arial" w:eastAsia="Times New Roman" w:hAnsi="Arial" w:cs="Arial"/>
          <w:color w:val="000000" w:themeColor="text1"/>
          <w:sz w:val="24"/>
          <w:szCs w:val="24"/>
          <w:lang w:val="sk-SK" w:eastAsia="cs-CZ"/>
        </w:rPr>
        <w:t xml:space="preserve">je možné </w:t>
      </w:r>
      <w:r w:rsidR="00012D5D" w:rsidRPr="00043871">
        <w:rPr>
          <w:rFonts w:ascii="Arial" w:eastAsia="Times New Roman" w:hAnsi="Arial" w:cs="Arial"/>
          <w:color w:val="000000" w:themeColor="text1"/>
          <w:sz w:val="24"/>
          <w:szCs w:val="24"/>
          <w:lang w:val="sk-SK" w:eastAsia="cs-CZ"/>
        </w:rPr>
        <w:t>l</w:t>
      </w:r>
      <w:r w:rsidR="00546ABA" w:rsidRPr="00043871">
        <w:rPr>
          <w:rFonts w:ascii="Arial" w:eastAsia="Times New Roman" w:hAnsi="Arial" w:cs="Arial"/>
          <w:color w:val="000000" w:themeColor="text1"/>
          <w:sz w:val="24"/>
          <w:szCs w:val="24"/>
          <w:lang w:val="sk-SK" w:eastAsia="cs-CZ"/>
        </w:rPr>
        <w:t xml:space="preserve">en po </w:t>
      </w:r>
      <w:r w:rsidR="00012D5D" w:rsidRPr="00043871">
        <w:rPr>
          <w:rFonts w:ascii="Arial" w:eastAsia="Times New Roman" w:hAnsi="Arial" w:cs="Arial"/>
          <w:color w:val="000000" w:themeColor="text1"/>
          <w:sz w:val="24"/>
          <w:szCs w:val="24"/>
          <w:lang w:val="sk-SK" w:eastAsia="cs-CZ"/>
        </w:rPr>
        <w:t>predchádzajúcom</w:t>
      </w:r>
      <w:r w:rsidR="00546ABA" w:rsidRPr="00043871">
        <w:rPr>
          <w:rFonts w:ascii="Arial" w:eastAsia="Times New Roman" w:hAnsi="Arial" w:cs="Arial"/>
          <w:color w:val="000000" w:themeColor="text1"/>
          <w:sz w:val="24"/>
          <w:szCs w:val="24"/>
          <w:lang w:val="sk-SK" w:eastAsia="cs-CZ"/>
        </w:rPr>
        <w:t xml:space="preserve"> oznámení úradu. Osoba, </w:t>
      </w:r>
      <w:r w:rsidR="00FB48D1" w:rsidRPr="00043871">
        <w:rPr>
          <w:rFonts w:ascii="Arial" w:eastAsia="Times New Roman" w:hAnsi="Arial" w:cs="Arial"/>
          <w:color w:val="000000" w:themeColor="text1"/>
          <w:sz w:val="24"/>
          <w:szCs w:val="24"/>
          <w:lang w:val="sk-SK" w:eastAsia="cs-CZ"/>
        </w:rPr>
        <w:t xml:space="preserve">ktorá </w:t>
      </w:r>
      <w:r w:rsidR="00A52E59" w:rsidRPr="00043871">
        <w:rPr>
          <w:rFonts w:ascii="Arial" w:eastAsia="Times New Roman" w:hAnsi="Arial" w:cs="Arial"/>
          <w:color w:val="000000" w:themeColor="text1"/>
          <w:sz w:val="24"/>
          <w:szCs w:val="24"/>
          <w:lang w:val="sk-SK" w:eastAsia="cs-CZ"/>
        </w:rPr>
        <w:t xml:space="preserve">má v úmysle </w:t>
      </w:r>
      <w:r w:rsidR="00715160" w:rsidRPr="00043871">
        <w:rPr>
          <w:rFonts w:ascii="Arial" w:eastAsia="Times New Roman" w:hAnsi="Arial" w:cs="Arial"/>
          <w:color w:val="000000" w:themeColor="text1"/>
          <w:sz w:val="24"/>
          <w:szCs w:val="24"/>
          <w:lang w:val="sk-SK" w:eastAsia="cs-CZ"/>
        </w:rPr>
        <w:t>usporiadať</w:t>
      </w:r>
      <w:r w:rsidR="00251B85" w:rsidRPr="00043871">
        <w:rPr>
          <w:rFonts w:ascii="Arial" w:eastAsia="Times New Roman" w:hAnsi="Arial" w:cs="Arial"/>
          <w:color w:val="000000" w:themeColor="text1"/>
          <w:sz w:val="24"/>
          <w:szCs w:val="24"/>
          <w:lang w:val="sk-SK" w:eastAsia="cs-CZ"/>
        </w:rPr>
        <w:t xml:space="preserve"> kolektívnu zmenu dodávateľa</w:t>
      </w:r>
      <w:r w:rsidR="00C737B2" w:rsidRPr="00043871">
        <w:rPr>
          <w:rFonts w:ascii="Arial" w:eastAsia="Times New Roman" w:hAnsi="Arial" w:cs="Arial"/>
          <w:color w:val="000000" w:themeColor="text1"/>
          <w:sz w:val="24"/>
          <w:szCs w:val="24"/>
          <w:lang w:val="sk-SK" w:eastAsia="cs-CZ"/>
        </w:rPr>
        <w:t xml:space="preserve"> (</w:t>
      </w:r>
      <w:r w:rsidR="00E82728" w:rsidRPr="00043871">
        <w:rPr>
          <w:rFonts w:ascii="Arial" w:eastAsia="Times New Roman" w:hAnsi="Arial" w:cs="Arial"/>
          <w:color w:val="000000" w:themeColor="text1"/>
          <w:sz w:val="24"/>
          <w:szCs w:val="24"/>
          <w:lang w:val="sk-SK" w:eastAsia="cs-CZ"/>
        </w:rPr>
        <w:t>ďalej len „usporiadateľ kolektívnej zmeny dodávateľa“)</w:t>
      </w:r>
      <w:r w:rsidR="00645B4F" w:rsidRPr="00043871">
        <w:rPr>
          <w:rFonts w:ascii="Arial" w:eastAsia="Times New Roman" w:hAnsi="Arial" w:cs="Arial"/>
          <w:color w:val="000000" w:themeColor="text1"/>
          <w:sz w:val="24"/>
          <w:szCs w:val="24"/>
          <w:lang w:val="sk-SK" w:eastAsia="cs-CZ"/>
        </w:rPr>
        <w:t xml:space="preserve">, je povinná </w:t>
      </w:r>
      <w:r w:rsidR="00715160" w:rsidRPr="00043871">
        <w:rPr>
          <w:rFonts w:ascii="Arial" w:eastAsia="Times New Roman" w:hAnsi="Arial" w:cs="Arial"/>
          <w:color w:val="000000" w:themeColor="text1"/>
          <w:sz w:val="24"/>
          <w:szCs w:val="24"/>
          <w:lang w:val="sk-SK" w:eastAsia="cs-CZ"/>
        </w:rPr>
        <w:t xml:space="preserve">usporiadanie kolektívnej zmeny dodávateľa oznámiť úradu najneskôr 14 dní pred </w:t>
      </w:r>
      <w:r w:rsidR="005962FD" w:rsidRPr="00043871">
        <w:rPr>
          <w:rFonts w:ascii="Arial" w:eastAsia="Times New Roman" w:hAnsi="Arial" w:cs="Arial"/>
          <w:color w:val="000000" w:themeColor="text1"/>
          <w:sz w:val="24"/>
          <w:szCs w:val="24"/>
          <w:lang w:val="sk-SK" w:eastAsia="cs-CZ"/>
        </w:rPr>
        <w:t xml:space="preserve">prvým zverejnením </w:t>
      </w:r>
      <w:r w:rsidR="004D096E" w:rsidRPr="00043871">
        <w:rPr>
          <w:rFonts w:ascii="Arial" w:eastAsia="Times New Roman" w:hAnsi="Arial" w:cs="Arial"/>
          <w:color w:val="000000" w:themeColor="text1"/>
          <w:sz w:val="24"/>
          <w:szCs w:val="24"/>
          <w:lang w:val="sk-SK" w:eastAsia="cs-CZ"/>
        </w:rPr>
        <w:t xml:space="preserve">podmienok </w:t>
      </w:r>
      <w:r w:rsidR="005325A7" w:rsidRPr="00043871">
        <w:rPr>
          <w:rFonts w:ascii="Arial" w:eastAsia="Times New Roman" w:hAnsi="Arial" w:cs="Arial"/>
          <w:color w:val="000000" w:themeColor="text1"/>
          <w:sz w:val="24"/>
          <w:szCs w:val="24"/>
          <w:lang w:val="sk-SK" w:eastAsia="cs-CZ"/>
        </w:rPr>
        <w:t>kolektívnej zmeny dodávateľa</w:t>
      </w:r>
      <w:r w:rsidR="00794812" w:rsidRPr="00043871">
        <w:rPr>
          <w:rFonts w:ascii="Arial" w:eastAsia="Times New Roman" w:hAnsi="Arial" w:cs="Arial"/>
          <w:color w:val="000000" w:themeColor="text1"/>
          <w:sz w:val="24"/>
          <w:szCs w:val="24"/>
          <w:lang w:val="sk-SK" w:eastAsia="cs-CZ"/>
        </w:rPr>
        <w:t xml:space="preserve"> s možnosťou účasti</w:t>
      </w:r>
      <w:r w:rsidR="006E5D79" w:rsidRPr="00043871">
        <w:rPr>
          <w:rFonts w:ascii="Arial" w:eastAsia="Times New Roman" w:hAnsi="Arial" w:cs="Arial"/>
          <w:color w:val="000000" w:themeColor="text1"/>
          <w:sz w:val="24"/>
          <w:szCs w:val="24"/>
          <w:lang w:val="sk-SK" w:eastAsia="cs-CZ"/>
        </w:rPr>
        <w:t xml:space="preserve"> alebo in</w:t>
      </w:r>
      <w:r w:rsidR="000B1648" w:rsidRPr="00043871">
        <w:rPr>
          <w:rFonts w:ascii="Arial" w:eastAsia="Times New Roman" w:hAnsi="Arial" w:cs="Arial"/>
          <w:color w:val="000000" w:themeColor="text1"/>
          <w:sz w:val="24"/>
          <w:szCs w:val="24"/>
          <w:lang w:val="sk-SK" w:eastAsia="cs-CZ"/>
        </w:rPr>
        <w:t>ou</w:t>
      </w:r>
      <w:r w:rsidR="00794812" w:rsidRPr="00043871">
        <w:rPr>
          <w:rFonts w:ascii="Arial" w:eastAsia="Times New Roman" w:hAnsi="Arial" w:cs="Arial"/>
          <w:color w:val="000000" w:themeColor="text1"/>
          <w:sz w:val="24"/>
          <w:szCs w:val="24"/>
          <w:lang w:val="sk-SK" w:eastAsia="cs-CZ"/>
        </w:rPr>
        <w:t xml:space="preserve"> formou</w:t>
      </w:r>
      <w:r w:rsidR="000B1648" w:rsidRPr="00043871">
        <w:rPr>
          <w:rFonts w:ascii="Arial" w:eastAsia="Times New Roman" w:hAnsi="Arial" w:cs="Arial"/>
          <w:color w:val="000000" w:themeColor="text1"/>
          <w:sz w:val="24"/>
          <w:szCs w:val="24"/>
          <w:lang w:val="sk-SK" w:eastAsia="cs-CZ"/>
        </w:rPr>
        <w:t xml:space="preserve"> </w:t>
      </w:r>
      <w:r w:rsidR="00794812" w:rsidRPr="00043871">
        <w:rPr>
          <w:rFonts w:ascii="Arial" w:eastAsia="Times New Roman" w:hAnsi="Arial" w:cs="Arial"/>
          <w:color w:val="000000" w:themeColor="text1"/>
          <w:sz w:val="24"/>
          <w:szCs w:val="24"/>
          <w:lang w:val="sk-SK" w:eastAsia="cs-CZ"/>
        </w:rPr>
        <w:t>ponuky</w:t>
      </w:r>
      <w:r w:rsidR="000B1648" w:rsidRPr="00043871">
        <w:rPr>
          <w:rFonts w:ascii="Arial" w:eastAsia="Times New Roman" w:hAnsi="Arial" w:cs="Arial"/>
          <w:color w:val="000000" w:themeColor="text1"/>
          <w:sz w:val="24"/>
          <w:szCs w:val="24"/>
          <w:lang w:val="sk-SK" w:eastAsia="cs-CZ"/>
        </w:rPr>
        <w:t xml:space="preserve"> účasti</w:t>
      </w:r>
      <w:r w:rsidR="0084012B" w:rsidRPr="00043871">
        <w:rPr>
          <w:rFonts w:ascii="Arial" w:eastAsia="Times New Roman" w:hAnsi="Arial" w:cs="Arial"/>
          <w:color w:val="000000" w:themeColor="text1"/>
          <w:sz w:val="24"/>
          <w:szCs w:val="24"/>
          <w:lang w:val="sk-SK" w:eastAsia="cs-CZ"/>
        </w:rPr>
        <w:t xml:space="preserve"> </w:t>
      </w:r>
      <w:r w:rsidR="00794812" w:rsidRPr="00043871">
        <w:rPr>
          <w:rFonts w:ascii="Arial" w:eastAsia="Times New Roman" w:hAnsi="Arial" w:cs="Arial"/>
          <w:color w:val="000000" w:themeColor="text1"/>
          <w:sz w:val="24"/>
          <w:szCs w:val="24"/>
          <w:lang w:val="sk-SK" w:eastAsia="cs-CZ"/>
        </w:rPr>
        <w:t>na kolektívnej zmene dodávateľa.</w:t>
      </w:r>
      <w:r w:rsidR="00B36629" w:rsidRPr="00043871">
        <w:rPr>
          <w:rFonts w:ascii="Arial" w:eastAsia="Times New Roman" w:hAnsi="Arial" w:cs="Arial"/>
          <w:color w:val="000000" w:themeColor="text1"/>
          <w:sz w:val="24"/>
          <w:szCs w:val="24"/>
          <w:lang w:val="sk-SK" w:eastAsia="cs-CZ"/>
        </w:rPr>
        <w:t xml:space="preserve"> </w:t>
      </w:r>
    </w:p>
    <w:p w14:paraId="7F6990D3" w14:textId="54C6F1EC" w:rsidR="00130F1A" w:rsidRPr="00043871" w:rsidRDefault="00C06C54"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2) </w:t>
      </w:r>
      <w:r w:rsidR="00B36629" w:rsidRPr="00043871">
        <w:rPr>
          <w:rFonts w:ascii="Arial" w:eastAsia="Times New Roman" w:hAnsi="Arial" w:cs="Arial"/>
          <w:color w:val="000000" w:themeColor="text1"/>
          <w:sz w:val="24"/>
          <w:szCs w:val="24"/>
          <w:lang w:val="sk-SK" w:eastAsia="cs-CZ"/>
        </w:rPr>
        <w:t xml:space="preserve">Oznámenie podľa </w:t>
      </w:r>
      <w:r w:rsidRPr="00043871">
        <w:rPr>
          <w:rFonts w:ascii="Arial" w:eastAsia="Times New Roman" w:hAnsi="Arial" w:cs="Arial"/>
          <w:color w:val="000000" w:themeColor="text1"/>
          <w:sz w:val="24"/>
          <w:szCs w:val="24"/>
          <w:lang w:val="sk-SK" w:eastAsia="cs-CZ"/>
        </w:rPr>
        <w:t>odseku 1</w:t>
      </w:r>
      <w:r w:rsidR="00B36629" w:rsidRPr="00043871">
        <w:rPr>
          <w:rFonts w:ascii="Arial" w:eastAsia="Times New Roman" w:hAnsi="Arial" w:cs="Arial"/>
          <w:color w:val="000000" w:themeColor="text1"/>
          <w:sz w:val="24"/>
          <w:szCs w:val="24"/>
          <w:lang w:val="sk-SK" w:eastAsia="cs-CZ"/>
        </w:rPr>
        <w:t xml:space="preserve"> musí</w:t>
      </w:r>
      <w:r w:rsidR="00130F1A" w:rsidRPr="00043871">
        <w:rPr>
          <w:rFonts w:ascii="Arial" w:eastAsia="Times New Roman" w:hAnsi="Arial" w:cs="Arial"/>
          <w:color w:val="000000" w:themeColor="text1"/>
          <w:sz w:val="24"/>
          <w:szCs w:val="24"/>
          <w:lang w:val="sk-SK" w:eastAsia="cs-CZ"/>
        </w:rPr>
        <w:t xml:space="preserve"> obsahovať</w:t>
      </w:r>
    </w:p>
    <w:p w14:paraId="2312829E" w14:textId="47B2556E" w:rsidR="00B36629" w:rsidRPr="00043871" w:rsidRDefault="00B36629"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a) identifikáciu </w:t>
      </w:r>
      <w:r w:rsidR="00250E10" w:rsidRPr="00043871">
        <w:rPr>
          <w:rFonts w:ascii="Arial" w:eastAsia="Times New Roman" w:hAnsi="Arial" w:cs="Arial"/>
          <w:color w:val="000000" w:themeColor="text1"/>
          <w:sz w:val="24"/>
          <w:szCs w:val="24"/>
          <w:lang w:val="sk-SK" w:eastAsia="cs-CZ"/>
        </w:rPr>
        <w:t>usporiadateľa kolektívnej zmeny dodávateľa,</w:t>
      </w:r>
    </w:p>
    <w:p w14:paraId="03127F79" w14:textId="7FF8B24C" w:rsidR="009E6FDB" w:rsidRPr="00043871" w:rsidRDefault="009E6FDB"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w:t>
      </w:r>
      <w:r w:rsidR="00244F20" w:rsidRPr="00043871">
        <w:rPr>
          <w:rFonts w:ascii="Arial" w:eastAsia="Times New Roman" w:hAnsi="Arial" w:cs="Arial"/>
          <w:color w:val="000000" w:themeColor="text1"/>
          <w:sz w:val="24"/>
          <w:szCs w:val="24"/>
          <w:lang w:val="sk-SK" w:eastAsia="cs-CZ"/>
        </w:rPr>
        <w:t xml:space="preserve"> dátum </w:t>
      </w:r>
      <w:r w:rsidR="00F1763C" w:rsidRPr="00043871">
        <w:rPr>
          <w:rFonts w:ascii="Arial" w:eastAsia="Times New Roman" w:hAnsi="Arial" w:cs="Arial"/>
          <w:color w:val="000000" w:themeColor="text1"/>
          <w:sz w:val="24"/>
          <w:szCs w:val="24"/>
          <w:lang w:val="sk-SK" w:eastAsia="cs-CZ"/>
        </w:rPr>
        <w:t xml:space="preserve">alebo obdobie </w:t>
      </w:r>
      <w:r w:rsidR="00561060" w:rsidRPr="00043871">
        <w:rPr>
          <w:rFonts w:ascii="Arial" w:eastAsia="Times New Roman" w:hAnsi="Arial" w:cs="Arial"/>
          <w:color w:val="000000" w:themeColor="text1"/>
          <w:sz w:val="24"/>
          <w:szCs w:val="24"/>
          <w:lang w:val="sk-SK" w:eastAsia="cs-CZ"/>
        </w:rPr>
        <w:t>konania kolektívnej zmeny dodávateľa vrátane jej</w:t>
      </w:r>
      <w:r w:rsidR="00244F20" w:rsidRPr="00043871">
        <w:rPr>
          <w:rFonts w:ascii="Arial" w:eastAsia="Times New Roman" w:hAnsi="Arial" w:cs="Arial"/>
          <w:color w:val="000000" w:themeColor="text1"/>
          <w:sz w:val="24"/>
          <w:szCs w:val="24"/>
          <w:lang w:val="sk-SK" w:eastAsia="cs-CZ"/>
        </w:rPr>
        <w:t xml:space="preserve"> časového harmonogramu</w:t>
      </w:r>
      <w:r w:rsidR="00E816CB" w:rsidRPr="00043871">
        <w:rPr>
          <w:rFonts w:ascii="Arial" w:eastAsia="Times New Roman" w:hAnsi="Arial" w:cs="Arial"/>
          <w:color w:val="000000" w:themeColor="text1"/>
          <w:sz w:val="24"/>
          <w:szCs w:val="24"/>
          <w:lang w:val="sk-SK" w:eastAsia="cs-CZ"/>
        </w:rPr>
        <w:t>,</w:t>
      </w:r>
    </w:p>
    <w:p w14:paraId="443AE676" w14:textId="0F0052D0" w:rsidR="00E816CB" w:rsidRPr="00043871" w:rsidRDefault="00E816CB"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c) </w:t>
      </w:r>
      <w:r w:rsidR="00EF011C" w:rsidRPr="00043871">
        <w:rPr>
          <w:rFonts w:ascii="Arial" w:eastAsia="Times New Roman" w:hAnsi="Arial" w:cs="Arial"/>
          <w:color w:val="000000" w:themeColor="text1"/>
          <w:sz w:val="24"/>
          <w:szCs w:val="24"/>
          <w:lang w:val="sk-SK" w:eastAsia="cs-CZ"/>
        </w:rPr>
        <w:t xml:space="preserve">podmienky účasti </w:t>
      </w:r>
      <w:r w:rsidR="000E3BDF" w:rsidRPr="00043871">
        <w:rPr>
          <w:rFonts w:ascii="Arial" w:eastAsia="Times New Roman" w:hAnsi="Arial" w:cs="Arial"/>
          <w:color w:val="000000" w:themeColor="text1"/>
          <w:sz w:val="24"/>
          <w:szCs w:val="24"/>
          <w:lang w:val="sk-SK" w:eastAsia="cs-CZ"/>
        </w:rPr>
        <w:t>odberateľa</w:t>
      </w:r>
      <w:r w:rsidR="00EF011C" w:rsidRPr="00043871">
        <w:rPr>
          <w:rFonts w:ascii="Arial" w:eastAsia="Times New Roman" w:hAnsi="Arial" w:cs="Arial"/>
          <w:color w:val="000000" w:themeColor="text1"/>
          <w:sz w:val="24"/>
          <w:szCs w:val="24"/>
          <w:lang w:val="sk-SK" w:eastAsia="cs-CZ"/>
        </w:rPr>
        <w:t xml:space="preserve"> </w:t>
      </w:r>
      <w:r w:rsidR="00C36CCB" w:rsidRPr="00043871">
        <w:rPr>
          <w:rFonts w:ascii="Arial" w:eastAsia="Times New Roman" w:hAnsi="Arial" w:cs="Arial"/>
          <w:color w:val="000000" w:themeColor="text1"/>
          <w:sz w:val="24"/>
          <w:szCs w:val="24"/>
          <w:lang w:val="sk-SK" w:eastAsia="cs-CZ"/>
        </w:rPr>
        <w:t>elektriny v domácnosti alebo odberateľa plynu v domácnosti</w:t>
      </w:r>
      <w:r w:rsidR="00EF011C" w:rsidRPr="00043871">
        <w:rPr>
          <w:rFonts w:ascii="Arial" w:eastAsia="Times New Roman" w:hAnsi="Arial" w:cs="Arial"/>
          <w:color w:val="000000" w:themeColor="text1"/>
          <w:sz w:val="24"/>
          <w:szCs w:val="24"/>
          <w:lang w:val="sk-SK" w:eastAsia="cs-CZ"/>
        </w:rPr>
        <w:t xml:space="preserve"> na kolektívnej zmene dodávateľa</w:t>
      </w:r>
      <w:r w:rsidR="006659C7" w:rsidRPr="00043871">
        <w:rPr>
          <w:rFonts w:ascii="Arial" w:eastAsia="Times New Roman" w:hAnsi="Arial" w:cs="Arial"/>
          <w:color w:val="000000" w:themeColor="text1"/>
          <w:sz w:val="24"/>
          <w:szCs w:val="24"/>
          <w:lang w:val="sk-SK" w:eastAsia="cs-CZ"/>
        </w:rPr>
        <w:t>,</w:t>
      </w:r>
    </w:p>
    <w:p w14:paraId="7F4C4C59" w14:textId="40C6D635" w:rsidR="00B36629" w:rsidRPr="00043871" w:rsidRDefault="00192E7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podmienky</w:t>
      </w:r>
      <w:r w:rsidR="0041561D" w:rsidRPr="00043871">
        <w:rPr>
          <w:rFonts w:ascii="Arial" w:eastAsia="Times New Roman" w:hAnsi="Arial" w:cs="Arial"/>
          <w:color w:val="000000" w:themeColor="text1"/>
          <w:sz w:val="24"/>
          <w:szCs w:val="24"/>
          <w:lang w:val="sk-SK" w:eastAsia="cs-CZ"/>
        </w:rPr>
        <w:t xml:space="preserve"> </w:t>
      </w:r>
      <w:r w:rsidR="00A75745" w:rsidRPr="00043871">
        <w:rPr>
          <w:rFonts w:ascii="Arial" w:eastAsia="Times New Roman" w:hAnsi="Arial" w:cs="Arial"/>
          <w:color w:val="000000" w:themeColor="text1"/>
          <w:sz w:val="24"/>
          <w:szCs w:val="24"/>
          <w:lang w:val="sk-SK" w:eastAsia="cs-CZ"/>
        </w:rPr>
        <w:t>organizácie kolektívnej zmeny dodávateľa</w:t>
      </w:r>
      <w:r w:rsidR="0069330A" w:rsidRPr="00043871">
        <w:rPr>
          <w:rFonts w:ascii="Arial" w:eastAsia="Times New Roman" w:hAnsi="Arial" w:cs="Arial"/>
          <w:color w:val="000000" w:themeColor="text1"/>
          <w:sz w:val="24"/>
          <w:szCs w:val="24"/>
          <w:lang w:val="sk-SK" w:eastAsia="cs-CZ"/>
        </w:rPr>
        <w:t xml:space="preserve"> vrátane </w:t>
      </w:r>
      <w:r w:rsidR="00021D7B" w:rsidRPr="00043871">
        <w:rPr>
          <w:rFonts w:ascii="Arial" w:eastAsia="Times New Roman" w:hAnsi="Arial" w:cs="Arial"/>
          <w:color w:val="000000" w:themeColor="text1"/>
          <w:sz w:val="24"/>
          <w:szCs w:val="24"/>
          <w:lang w:val="sk-SK" w:eastAsia="cs-CZ"/>
        </w:rPr>
        <w:t>kritérií výberu</w:t>
      </w:r>
      <w:r w:rsidR="00435F18" w:rsidRPr="00043871">
        <w:rPr>
          <w:rFonts w:ascii="Arial" w:eastAsia="Times New Roman" w:hAnsi="Arial" w:cs="Arial"/>
          <w:color w:val="000000" w:themeColor="text1"/>
          <w:sz w:val="24"/>
          <w:szCs w:val="24"/>
          <w:lang w:val="sk-SK" w:eastAsia="cs-CZ"/>
        </w:rPr>
        <w:t xml:space="preserve"> </w:t>
      </w:r>
      <w:r w:rsidR="00A91D31" w:rsidRPr="00043871">
        <w:rPr>
          <w:rFonts w:ascii="Arial" w:eastAsia="Times New Roman" w:hAnsi="Arial" w:cs="Arial"/>
          <w:color w:val="000000" w:themeColor="text1"/>
          <w:sz w:val="24"/>
          <w:szCs w:val="24"/>
          <w:lang w:val="sk-SK" w:eastAsia="cs-CZ"/>
        </w:rPr>
        <w:t xml:space="preserve">ponúk dodávok </w:t>
      </w:r>
      <w:r w:rsidR="0042216F" w:rsidRPr="00043871">
        <w:rPr>
          <w:rFonts w:ascii="Arial" w:eastAsia="Times New Roman" w:hAnsi="Arial" w:cs="Arial"/>
          <w:color w:val="000000" w:themeColor="text1"/>
          <w:sz w:val="24"/>
          <w:szCs w:val="24"/>
          <w:lang w:val="sk-SK" w:eastAsia="cs-CZ"/>
        </w:rPr>
        <w:t>elektriny alebo dodávok plynu</w:t>
      </w:r>
      <w:r w:rsidR="00A75745" w:rsidRPr="00043871">
        <w:rPr>
          <w:rFonts w:ascii="Arial" w:eastAsia="Times New Roman" w:hAnsi="Arial" w:cs="Arial"/>
          <w:color w:val="000000" w:themeColor="text1"/>
          <w:sz w:val="24"/>
          <w:szCs w:val="24"/>
          <w:lang w:val="sk-SK" w:eastAsia="cs-CZ"/>
        </w:rPr>
        <w:t>.</w:t>
      </w:r>
    </w:p>
    <w:p w14:paraId="00B74AD5" w14:textId="51E27CA4" w:rsidR="00AC7756" w:rsidRPr="00043871" w:rsidRDefault="005B00AB"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3) </w:t>
      </w:r>
      <w:r w:rsidR="00AC7756" w:rsidRPr="00043871">
        <w:rPr>
          <w:rFonts w:ascii="Arial" w:eastAsia="Times New Roman" w:hAnsi="Arial" w:cs="Arial"/>
          <w:color w:val="000000" w:themeColor="text1"/>
          <w:sz w:val="24"/>
          <w:szCs w:val="24"/>
          <w:lang w:val="sk-SK" w:eastAsia="cs-CZ"/>
        </w:rPr>
        <w:t>Odberateľ elektriny v domácnosti alebo odberateľ plynu v domácnosti má právo kedykoľvek jednostranne zrušiť svoju účasť na kolektívnej zmene dodávateľa</w:t>
      </w:r>
      <w:r w:rsidR="00825884" w:rsidRPr="00043871">
        <w:rPr>
          <w:rFonts w:ascii="Arial" w:eastAsia="Times New Roman" w:hAnsi="Arial" w:cs="Arial"/>
          <w:color w:val="000000" w:themeColor="text1"/>
          <w:sz w:val="24"/>
          <w:szCs w:val="24"/>
          <w:lang w:val="sk-SK" w:eastAsia="cs-CZ"/>
        </w:rPr>
        <w:t>.</w:t>
      </w:r>
      <w:r w:rsidR="000732DF" w:rsidRPr="00043871">
        <w:rPr>
          <w:rFonts w:ascii="Arial" w:eastAsia="Times New Roman" w:hAnsi="Arial" w:cs="Arial"/>
          <w:color w:val="000000" w:themeColor="text1"/>
          <w:sz w:val="24"/>
          <w:szCs w:val="24"/>
          <w:lang w:val="sk-SK" w:eastAsia="cs-CZ"/>
        </w:rPr>
        <w:t xml:space="preserve"> </w:t>
      </w:r>
      <w:r w:rsidR="001330B8" w:rsidRPr="00043871">
        <w:rPr>
          <w:rFonts w:ascii="Arial" w:eastAsia="Times New Roman" w:hAnsi="Arial" w:cs="Arial"/>
          <w:color w:val="000000" w:themeColor="text1"/>
          <w:sz w:val="24"/>
          <w:szCs w:val="24"/>
          <w:lang w:val="sk-SK" w:eastAsia="cs-CZ"/>
        </w:rPr>
        <w:t xml:space="preserve">Jednostranným zrušením účasti na kolektívnej zmene dodávateľa zanikajú všetky </w:t>
      </w:r>
      <w:r w:rsidR="000F11DD" w:rsidRPr="00043871">
        <w:rPr>
          <w:rFonts w:ascii="Arial" w:eastAsia="Times New Roman" w:hAnsi="Arial" w:cs="Arial"/>
          <w:color w:val="000000" w:themeColor="text1"/>
          <w:sz w:val="24"/>
          <w:szCs w:val="24"/>
          <w:lang w:val="sk-SK" w:eastAsia="cs-CZ"/>
        </w:rPr>
        <w:t>záväzky</w:t>
      </w:r>
      <w:r w:rsidR="001330B8" w:rsidRPr="00043871">
        <w:rPr>
          <w:rFonts w:ascii="Arial" w:eastAsia="Times New Roman" w:hAnsi="Arial" w:cs="Arial"/>
          <w:color w:val="000000" w:themeColor="text1"/>
          <w:sz w:val="24"/>
          <w:szCs w:val="24"/>
          <w:lang w:val="sk-SK" w:eastAsia="cs-CZ"/>
        </w:rPr>
        <w:t xml:space="preserve"> odberateľa </w:t>
      </w:r>
      <w:r w:rsidR="000F11DD" w:rsidRPr="00043871">
        <w:rPr>
          <w:rFonts w:ascii="Arial" w:eastAsia="Times New Roman" w:hAnsi="Arial" w:cs="Arial"/>
          <w:color w:val="000000" w:themeColor="text1"/>
          <w:sz w:val="24"/>
          <w:szCs w:val="24"/>
          <w:lang w:val="sk-SK" w:eastAsia="cs-CZ"/>
        </w:rPr>
        <w:t xml:space="preserve">elektriny v domácnosti alebo odberateľa plynu v domácnosti </w:t>
      </w:r>
      <w:r w:rsidR="001330B8" w:rsidRPr="00043871">
        <w:rPr>
          <w:rFonts w:ascii="Arial" w:eastAsia="Times New Roman" w:hAnsi="Arial" w:cs="Arial"/>
          <w:color w:val="000000" w:themeColor="text1"/>
          <w:sz w:val="24"/>
          <w:szCs w:val="24"/>
          <w:lang w:val="sk-SK" w:eastAsia="cs-CZ"/>
        </w:rPr>
        <w:t>voči usporiadateľovi kolektívnej zmeny dodávateľa</w:t>
      </w:r>
      <w:r w:rsidR="00902783" w:rsidRPr="00043871">
        <w:rPr>
          <w:rFonts w:ascii="Arial" w:eastAsia="Times New Roman" w:hAnsi="Arial" w:cs="Arial"/>
          <w:color w:val="000000" w:themeColor="text1"/>
          <w:sz w:val="24"/>
          <w:szCs w:val="24"/>
          <w:lang w:val="sk-SK" w:eastAsia="cs-CZ"/>
        </w:rPr>
        <w:t xml:space="preserve">, ktoré </w:t>
      </w:r>
      <w:r w:rsidR="000F11DD" w:rsidRPr="00043871">
        <w:rPr>
          <w:rFonts w:ascii="Arial" w:eastAsia="Times New Roman" w:hAnsi="Arial" w:cs="Arial"/>
          <w:color w:val="000000" w:themeColor="text1"/>
          <w:sz w:val="24"/>
          <w:szCs w:val="24"/>
          <w:lang w:val="sk-SK" w:eastAsia="cs-CZ"/>
        </w:rPr>
        <w:t>vznikli</w:t>
      </w:r>
      <w:r w:rsidR="00902783" w:rsidRPr="00043871">
        <w:rPr>
          <w:rFonts w:ascii="Arial" w:eastAsia="Times New Roman" w:hAnsi="Arial" w:cs="Arial"/>
          <w:color w:val="000000" w:themeColor="text1"/>
          <w:sz w:val="24"/>
          <w:szCs w:val="24"/>
          <w:lang w:val="sk-SK" w:eastAsia="cs-CZ"/>
        </w:rPr>
        <w:t xml:space="preserve"> </w:t>
      </w:r>
      <w:r w:rsidR="00093A8D" w:rsidRPr="00043871">
        <w:rPr>
          <w:rFonts w:ascii="Arial" w:eastAsia="Times New Roman" w:hAnsi="Arial" w:cs="Arial"/>
          <w:color w:val="000000" w:themeColor="text1"/>
          <w:sz w:val="24"/>
          <w:szCs w:val="24"/>
          <w:lang w:val="sk-SK" w:eastAsia="cs-CZ"/>
        </w:rPr>
        <w:t>v súvislosti s </w:t>
      </w:r>
      <w:r w:rsidR="00803C86" w:rsidRPr="00043871">
        <w:rPr>
          <w:rFonts w:ascii="Arial" w:eastAsia="Times New Roman" w:hAnsi="Arial" w:cs="Arial"/>
          <w:color w:val="000000" w:themeColor="text1"/>
          <w:sz w:val="24"/>
          <w:szCs w:val="24"/>
          <w:lang w:val="sk-SK" w:eastAsia="cs-CZ"/>
        </w:rPr>
        <w:t>účasťou na</w:t>
      </w:r>
      <w:r w:rsidR="00093A8D" w:rsidRPr="00043871">
        <w:rPr>
          <w:rFonts w:ascii="Arial" w:eastAsia="Times New Roman" w:hAnsi="Arial" w:cs="Arial"/>
          <w:color w:val="000000" w:themeColor="text1"/>
          <w:sz w:val="24"/>
          <w:szCs w:val="24"/>
          <w:lang w:val="sk-SK" w:eastAsia="cs-CZ"/>
        </w:rPr>
        <w:t> kolektívn</w:t>
      </w:r>
      <w:r w:rsidR="00803C86" w:rsidRPr="00043871">
        <w:rPr>
          <w:rFonts w:ascii="Arial" w:eastAsia="Times New Roman" w:hAnsi="Arial" w:cs="Arial"/>
          <w:color w:val="000000" w:themeColor="text1"/>
          <w:sz w:val="24"/>
          <w:szCs w:val="24"/>
          <w:lang w:val="sk-SK" w:eastAsia="cs-CZ"/>
        </w:rPr>
        <w:t>ej</w:t>
      </w:r>
      <w:r w:rsidR="00093A8D" w:rsidRPr="00043871">
        <w:rPr>
          <w:rFonts w:ascii="Arial" w:eastAsia="Times New Roman" w:hAnsi="Arial" w:cs="Arial"/>
          <w:color w:val="000000" w:themeColor="text1"/>
          <w:sz w:val="24"/>
          <w:szCs w:val="24"/>
          <w:lang w:val="sk-SK" w:eastAsia="cs-CZ"/>
        </w:rPr>
        <w:t xml:space="preserve"> zmen</w:t>
      </w:r>
      <w:r w:rsidR="00803C86" w:rsidRPr="00043871">
        <w:rPr>
          <w:rFonts w:ascii="Arial" w:eastAsia="Times New Roman" w:hAnsi="Arial" w:cs="Arial"/>
          <w:color w:val="000000" w:themeColor="text1"/>
          <w:sz w:val="24"/>
          <w:szCs w:val="24"/>
          <w:lang w:val="sk-SK" w:eastAsia="cs-CZ"/>
        </w:rPr>
        <w:t>e</w:t>
      </w:r>
      <w:r w:rsidR="00093A8D" w:rsidRPr="00043871">
        <w:rPr>
          <w:rFonts w:ascii="Arial" w:eastAsia="Times New Roman" w:hAnsi="Arial" w:cs="Arial"/>
          <w:color w:val="000000" w:themeColor="text1"/>
          <w:sz w:val="24"/>
          <w:szCs w:val="24"/>
          <w:lang w:val="sk-SK" w:eastAsia="cs-CZ"/>
        </w:rPr>
        <w:t xml:space="preserve"> dodávateľa</w:t>
      </w:r>
      <w:r w:rsidR="00803C86" w:rsidRPr="00043871">
        <w:rPr>
          <w:rFonts w:ascii="Arial" w:eastAsia="Times New Roman" w:hAnsi="Arial" w:cs="Arial"/>
          <w:color w:val="000000" w:themeColor="text1"/>
          <w:sz w:val="24"/>
          <w:szCs w:val="24"/>
          <w:lang w:val="sk-SK" w:eastAsia="cs-CZ"/>
        </w:rPr>
        <w:t xml:space="preserve"> vrátane udeleného splnomocnenia</w:t>
      </w:r>
      <w:r w:rsidR="00093A8D" w:rsidRPr="00043871">
        <w:rPr>
          <w:rFonts w:ascii="Arial" w:eastAsia="Times New Roman" w:hAnsi="Arial" w:cs="Arial"/>
          <w:color w:val="000000" w:themeColor="text1"/>
          <w:sz w:val="24"/>
          <w:szCs w:val="24"/>
          <w:lang w:val="sk-SK" w:eastAsia="cs-CZ"/>
        </w:rPr>
        <w:t>.</w:t>
      </w:r>
      <w:r w:rsidR="001330B8" w:rsidRPr="00043871">
        <w:rPr>
          <w:rFonts w:ascii="Arial" w:eastAsia="Times New Roman" w:hAnsi="Arial" w:cs="Arial"/>
          <w:color w:val="000000" w:themeColor="text1"/>
          <w:sz w:val="24"/>
          <w:szCs w:val="24"/>
          <w:lang w:val="sk-SK" w:eastAsia="cs-CZ"/>
        </w:rPr>
        <w:t xml:space="preserve"> </w:t>
      </w:r>
    </w:p>
    <w:p w14:paraId="5D01F3F4" w14:textId="532D9AC2" w:rsidR="000C7BD7" w:rsidRPr="00043871" w:rsidRDefault="002025B7"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4) </w:t>
      </w:r>
      <w:r w:rsidR="00920FF9" w:rsidRPr="00043871">
        <w:rPr>
          <w:rFonts w:ascii="Arial" w:eastAsia="Times New Roman" w:hAnsi="Arial" w:cs="Arial"/>
          <w:color w:val="000000" w:themeColor="text1"/>
          <w:sz w:val="24"/>
          <w:szCs w:val="24"/>
          <w:lang w:val="sk-SK" w:eastAsia="cs-CZ"/>
        </w:rPr>
        <w:t xml:space="preserve">Dojednanie o zmluvnej pokute </w:t>
      </w:r>
      <w:r w:rsidR="00D766F1" w:rsidRPr="00043871">
        <w:rPr>
          <w:rFonts w:ascii="Arial" w:eastAsia="Times New Roman" w:hAnsi="Arial" w:cs="Arial"/>
          <w:color w:val="000000" w:themeColor="text1"/>
          <w:sz w:val="24"/>
          <w:szCs w:val="24"/>
          <w:lang w:val="sk-SK" w:eastAsia="cs-CZ"/>
        </w:rPr>
        <w:t>pre prípad zrušenia účasti na kolektívnej zmene dodávateľa</w:t>
      </w:r>
      <w:r w:rsidR="005F464A" w:rsidRPr="00043871">
        <w:rPr>
          <w:rFonts w:ascii="Arial" w:eastAsia="Times New Roman" w:hAnsi="Arial" w:cs="Arial"/>
          <w:color w:val="000000" w:themeColor="text1"/>
          <w:sz w:val="24"/>
          <w:szCs w:val="24"/>
          <w:lang w:val="sk-SK" w:eastAsia="cs-CZ"/>
        </w:rPr>
        <w:t xml:space="preserve">, </w:t>
      </w:r>
      <w:r w:rsidR="008C74A7" w:rsidRPr="00043871">
        <w:rPr>
          <w:rFonts w:ascii="Arial" w:eastAsia="Times New Roman" w:hAnsi="Arial" w:cs="Arial"/>
          <w:color w:val="000000" w:themeColor="text1"/>
          <w:sz w:val="24"/>
          <w:szCs w:val="24"/>
          <w:lang w:val="sk-SK" w:eastAsia="cs-CZ"/>
        </w:rPr>
        <w:t>neprijatia</w:t>
      </w:r>
      <w:r w:rsidR="006E0D6A" w:rsidRPr="00043871">
        <w:rPr>
          <w:rFonts w:ascii="Arial" w:eastAsia="Times New Roman" w:hAnsi="Arial" w:cs="Arial"/>
          <w:color w:val="000000" w:themeColor="text1"/>
          <w:sz w:val="24"/>
          <w:szCs w:val="24"/>
          <w:lang w:val="sk-SK" w:eastAsia="cs-CZ"/>
        </w:rPr>
        <w:t xml:space="preserve"> vybranej ponuky dodávky elektriny alebo dodávky plynu</w:t>
      </w:r>
      <w:r w:rsidR="00BD75E4" w:rsidRPr="00043871">
        <w:rPr>
          <w:rFonts w:ascii="Arial" w:eastAsia="Times New Roman" w:hAnsi="Arial" w:cs="Arial"/>
          <w:color w:val="000000" w:themeColor="text1"/>
          <w:sz w:val="24"/>
          <w:szCs w:val="24"/>
          <w:lang w:val="sk-SK" w:eastAsia="cs-CZ"/>
        </w:rPr>
        <w:t xml:space="preserve"> alebo</w:t>
      </w:r>
      <w:r w:rsidR="00C83B18" w:rsidRPr="00043871">
        <w:rPr>
          <w:rFonts w:ascii="Arial" w:eastAsia="Times New Roman" w:hAnsi="Arial" w:cs="Arial"/>
          <w:color w:val="000000" w:themeColor="text1"/>
          <w:sz w:val="24"/>
          <w:szCs w:val="24"/>
          <w:lang w:val="sk-SK" w:eastAsia="cs-CZ"/>
        </w:rPr>
        <w:t xml:space="preserve"> porušenia podmienok účasti na kolektívnej zmene dodávateľa</w:t>
      </w:r>
      <w:r w:rsidR="00AC6A27" w:rsidRPr="00043871">
        <w:rPr>
          <w:rFonts w:ascii="Arial" w:eastAsia="Times New Roman" w:hAnsi="Arial" w:cs="Arial"/>
          <w:color w:val="000000" w:themeColor="text1"/>
          <w:sz w:val="24"/>
          <w:szCs w:val="24"/>
          <w:lang w:val="sk-SK" w:eastAsia="cs-CZ"/>
        </w:rPr>
        <w:t>, je neplatné</w:t>
      </w:r>
      <w:r w:rsidR="001771CC" w:rsidRPr="00043871">
        <w:rPr>
          <w:rFonts w:ascii="Arial" w:eastAsia="Times New Roman" w:hAnsi="Arial" w:cs="Arial"/>
          <w:color w:val="000000" w:themeColor="text1"/>
          <w:sz w:val="24"/>
          <w:szCs w:val="24"/>
          <w:lang w:val="sk-SK" w:eastAsia="cs-CZ"/>
        </w:rPr>
        <w:t xml:space="preserve">. </w:t>
      </w:r>
      <w:r w:rsidR="00B516C6" w:rsidRPr="00043871">
        <w:rPr>
          <w:rFonts w:ascii="Arial" w:eastAsia="Times New Roman" w:hAnsi="Arial" w:cs="Arial"/>
          <w:color w:val="000000" w:themeColor="text1"/>
          <w:sz w:val="24"/>
          <w:szCs w:val="24"/>
          <w:lang w:val="sk-SK" w:eastAsia="cs-CZ"/>
        </w:rPr>
        <w:lastRenderedPageBreak/>
        <w:t>Z</w:t>
      </w:r>
      <w:r w:rsidR="008C627B" w:rsidRPr="00043871">
        <w:rPr>
          <w:rFonts w:ascii="Arial" w:eastAsia="Times New Roman" w:hAnsi="Arial" w:cs="Arial"/>
          <w:color w:val="000000" w:themeColor="text1"/>
          <w:sz w:val="24"/>
          <w:szCs w:val="24"/>
          <w:lang w:val="sk-SK" w:eastAsia="cs-CZ"/>
        </w:rPr>
        <w:t xml:space="preserve">mluvné dojednanie obmedzujúce právo odberateľa </w:t>
      </w:r>
      <w:r w:rsidR="004508BA" w:rsidRPr="00043871">
        <w:rPr>
          <w:rFonts w:ascii="Arial" w:eastAsia="Times New Roman" w:hAnsi="Arial" w:cs="Arial"/>
          <w:color w:val="000000" w:themeColor="text1"/>
          <w:sz w:val="24"/>
          <w:szCs w:val="24"/>
          <w:lang w:val="sk-SK" w:eastAsia="cs-CZ"/>
        </w:rPr>
        <w:t xml:space="preserve">elektriny v domácnosti alebo odberateľa plynu </w:t>
      </w:r>
      <w:r w:rsidR="002355EC" w:rsidRPr="00043871">
        <w:rPr>
          <w:rFonts w:ascii="Arial" w:eastAsia="Times New Roman" w:hAnsi="Arial" w:cs="Arial"/>
          <w:color w:val="000000" w:themeColor="text1"/>
          <w:sz w:val="24"/>
          <w:szCs w:val="24"/>
          <w:lang w:val="sk-SK" w:eastAsia="cs-CZ"/>
        </w:rPr>
        <w:t>v</w:t>
      </w:r>
      <w:r w:rsidR="00B516C6" w:rsidRPr="00043871">
        <w:rPr>
          <w:rFonts w:ascii="Arial" w:eastAsia="Times New Roman" w:hAnsi="Arial" w:cs="Arial"/>
          <w:color w:val="000000" w:themeColor="text1"/>
          <w:sz w:val="24"/>
          <w:szCs w:val="24"/>
          <w:lang w:val="sk-SK" w:eastAsia="cs-CZ"/>
        </w:rPr>
        <w:t> </w:t>
      </w:r>
      <w:r w:rsidR="002355EC" w:rsidRPr="00043871">
        <w:rPr>
          <w:rFonts w:ascii="Arial" w:eastAsia="Times New Roman" w:hAnsi="Arial" w:cs="Arial"/>
          <w:color w:val="000000" w:themeColor="text1"/>
          <w:sz w:val="24"/>
          <w:szCs w:val="24"/>
          <w:lang w:val="sk-SK" w:eastAsia="cs-CZ"/>
        </w:rPr>
        <w:t>domácnosti</w:t>
      </w:r>
      <w:r w:rsidR="004508BA" w:rsidRPr="00043871">
        <w:rPr>
          <w:rFonts w:ascii="Arial" w:eastAsia="Times New Roman" w:hAnsi="Arial" w:cs="Arial"/>
          <w:color w:val="000000" w:themeColor="text1"/>
          <w:sz w:val="24"/>
          <w:szCs w:val="24"/>
          <w:lang w:val="sk-SK" w:eastAsia="cs-CZ"/>
        </w:rPr>
        <w:t xml:space="preserve"> </w:t>
      </w:r>
      <w:r w:rsidR="00B516C6" w:rsidRPr="00043871">
        <w:rPr>
          <w:rFonts w:ascii="Arial" w:eastAsia="Times New Roman" w:hAnsi="Arial" w:cs="Arial"/>
          <w:color w:val="000000" w:themeColor="text1"/>
          <w:sz w:val="24"/>
          <w:szCs w:val="24"/>
          <w:lang w:val="sk-SK" w:eastAsia="cs-CZ"/>
        </w:rPr>
        <w:t>podľa odseku 3</w:t>
      </w:r>
      <w:r w:rsidR="001771CC" w:rsidRPr="00043871">
        <w:rPr>
          <w:rFonts w:ascii="Arial" w:eastAsia="Times New Roman" w:hAnsi="Arial" w:cs="Arial"/>
          <w:color w:val="000000" w:themeColor="text1"/>
          <w:sz w:val="24"/>
          <w:szCs w:val="24"/>
          <w:lang w:val="sk-SK" w:eastAsia="cs-CZ"/>
        </w:rPr>
        <w:t xml:space="preserve"> je </w:t>
      </w:r>
      <w:r w:rsidR="00B516C6" w:rsidRPr="00043871">
        <w:rPr>
          <w:rFonts w:ascii="Arial" w:eastAsia="Times New Roman" w:hAnsi="Arial" w:cs="Arial"/>
          <w:color w:val="000000" w:themeColor="text1"/>
          <w:sz w:val="24"/>
          <w:szCs w:val="24"/>
          <w:lang w:val="sk-SK" w:eastAsia="cs-CZ"/>
        </w:rPr>
        <w:t>rovnako</w:t>
      </w:r>
      <w:r w:rsidR="001771CC" w:rsidRPr="00043871">
        <w:rPr>
          <w:rFonts w:ascii="Arial" w:eastAsia="Times New Roman" w:hAnsi="Arial" w:cs="Arial"/>
          <w:color w:val="000000" w:themeColor="text1"/>
          <w:sz w:val="24"/>
          <w:szCs w:val="24"/>
          <w:lang w:val="sk-SK" w:eastAsia="cs-CZ"/>
        </w:rPr>
        <w:t xml:space="preserve"> neplatné.</w:t>
      </w:r>
    </w:p>
    <w:p w14:paraId="761A617E" w14:textId="4D9D1582" w:rsidR="009F6333" w:rsidRPr="00043871" w:rsidRDefault="00294279" w:rsidP="0047797C">
      <w:pPr>
        <w:pStyle w:val="Nadpis1"/>
        <w:spacing w:line="276" w:lineRule="auto"/>
        <w:rPr>
          <w:rFonts w:cs="Arial"/>
          <w:color w:val="000000" w:themeColor="text1"/>
          <w:szCs w:val="24"/>
          <w:lang w:val="sk-SK" w:eastAsia="cs-CZ"/>
        </w:rPr>
      </w:pPr>
      <w:r w:rsidRPr="00043871">
        <w:rPr>
          <w:rFonts w:cs="Arial"/>
          <w:color w:val="000000" w:themeColor="text1"/>
          <w:szCs w:val="24"/>
          <w:lang w:val="sk-SK" w:eastAsia="cs-CZ"/>
        </w:rPr>
        <w:t>§ 17</w:t>
      </w:r>
      <w:r w:rsidR="00B138C3" w:rsidRPr="00043871">
        <w:rPr>
          <w:rFonts w:cs="Arial"/>
          <w:color w:val="000000" w:themeColor="text1"/>
          <w:szCs w:val="24"/>
          <w:lang w:val="sk-SK" w:eastAsia="cs-CZ"/>
        </w:rPr>
        <w:t>f</w:t>
      </w:r>
    </w:p>
    <w:p w14:paraId="6D1B1D1A" w14:textId="04F092DA" w:rsidR="009F6333" w:rsidRPr="00043871" w:rsidRDefault="00A7580D"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r w:rsidRPr="00043871">
        <w:rPr>
          <w:rFonts w:ascii="Arial" w:eastAsia="Times New Roman" w:hAnsi="Arial" w:cs="Arial"/>
          <w:b/>
          <w:bCs/>
          <w:color w:val="000000" w:themeColor="text1"/>
          <w:sz w:val="24"/>
          <w:szCs w:val="24"/>
          <w:lang w:val="sk-SK" w:eastAsia="cs-CZ"/>
        </w:rPr>
        <w:t xml:space="preserve">Vyúčtovanie </w:t>
      </w:r>
      <w:r w:rsidR="00772987" w:rsidRPr="00043871">
        <w:rPr>
          <w:rFonts w:ascii="Arial" w:eastAsia="Times New Roman" w:hAnsi="Arial" w:cs="Arial"/>
          <w:b/>
          <w:bCs/>
          <w:color w:val="000000" w:themeColor="text1"/>
          <w:sz w:val="24"/>
          <w:szCs w:val="24"/>
          <w:lang w:val="sk-SK" w:eastAsia="cs-CZ"/>
        </w:rPr>
        <w:t xml:space="preserve">za </w:t>
      </w:r>
      <w:r w:rsidRPr="00043871">
        <w:rPr>
          <w:rFonts w:ascii="Arial" w:eastAsia="Times New Roman" w:hAnsi="Arial" w:cs="Arial"/>
          <w:b/>
          <w:bCs/>
          <w:color w:val="000000" w:themeColor="text1"/>
          <w:sz w:val="24"/>
          <w:szCs w:val="24"/>
          <w:lang w:val="sk-SK" w:eastAsia="cs-CZ"/>
        </w:rPr>
        <w:t>dodávk</w:t>
      </w:r>
      <w:r w:rsidR="00772987" w:rsidRPr="00043871">
        <w:rPr>
          <w:rFonts w:ascii="Arial" w:eastAsia="Times New Roman" w:hAnsi="Arial" w:cs="Arial"/>
          <w:b/>
          <w:bCs/>
          <w:color w:val="000000" w:themeColor="text1"/>
          <w:sz w:val="24"/>
          <w:szCs w:val="24"/>
          <w:lang w:val="sk-SK" w:eastAsia="cs-CZ"/>
        </w:rPr>
        <w:t>u</w:t>
      </w:r>
      <w:r w:rsidRPr="00043871">
        <w:rPr>
          <w:rFonts w:ascii="Arial" w:eastAsia="Times New Roman" w:hAnsi="Arial" w:cs="Arial"/>
          <w:b/>
          <w:bCs/>
          <w:color w:val="000000" w:themeColor="text1"/>
          <w:sz w:val="24"/>
          <w:szCs w:val="24"/>
          <w:lang w:val="sk-SK" w:eastAsia="cs-CZ"/>
        </w:rPr>
        <w:t xml:space="preserve"> elektriny a</w:t>
      </w:r>
      <w:r w:rsidR="00DB7FA0" w:rsidRPr="00043871">
        <w:rPr>
          <w:rFonts w:ascii="Arial" w:eastAsia="Times New Roman" w:hAnsi="Arial" w:cs="Arial"/>
          <w:b/>
          <w:bCs/>
          <w:color w:val="000000" w:themeColor="text1"/>
          <w:sz w:val="24"/>
          <w:szCs w:val="24"/>
          <w:lang w:val="sk-SK" w:eastAsia="cs-CZ"/>
        </w:rPr>
        <w:t> dodávku</w:t>
      </w:r>
      <w:r w:rsidRPr="00043871">
        <w:rPr>
          <w:rFonts w:ascii="Arial" w:eastAsia="Times New Roman" w:hAnsi="Arial" w:cs="Arial"/>
          <w:b/>
          <w:bCs/>
          <w:color w:val="000000" w:themeColor="text1"/>
          <w:sz w:val="24"/>
          <w:szCs w:val="24"/>
          <w:lang w:val="sk-SK" w:eastAsia="cs-CZ"/>
        </w:rPr>
        <w:t xml:space="preserve"> plynu</w:t>
      </w:r>
    </w:p>
    <w:p w14:paraId="6F5682CD" w14:textId="175C6B63" w:rsidR="00687376" w:rsidRPr="00043871" w:rsidRDefault="00294279"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 </w:t>
      </w:r>
      <w:r w:rsidR="00EB6D97" w:rsidRPr="00043871">
        <w:rPr>
          <w:rFonts w:ascii="Arial" w:eastAsia="Times New Roman" w:hAnsi="Arial" w:cs="Arial"/>
          <w:color w:val="000000" w:themeColor="text1"/>
          <w:sz w:val="24"/>
          <w:szCs w:val="24"/>
          <w:lang w:val="sk-SK" w:eastAsia="cs-CZ"/>
        </w:rPr>
        <w:t>Dodávateľ elektriny a</w:t>
      </w:r>
      <w:r w:rsidR="00181AEE" w:rsidRPr="00043871">
        <w:rPr>
          <w:rFonts w:ascii="Arial" w:eastAsia="Times New Roman" w:hAnsi="Arial" w:cs="Arial"/>
          <w:color w:val="000000" w:themeColor="text1"/>
          <w:sz w:val="24"/>
          <w:szCs w:val="24"/>
          <w:lang w:val="sk-SK" w:eastAsia="cs-CZ"/>
        </w:rPr>
        <w:t>lebo</w:t>
      </w:r>
      <w:r w:rsidR="00EB6D97" w:rsidRPr="00043871">
        <w:rPr>
          <w:rFonts w:ascii="Arial" w:eastAsia="Times New Roman" w:hAnsi="Arial" w:cs="Arial"/>
          <w:color w:val="000000" w:themeColor="text1"/>
          <w:sz w:val="24"/>
          <w:szCs w:val="24"/>
          <w:lang w:val="sk-SK" w:eastAsia="cs-CZ"/>
        </w:rPr>
        <w:t xml:space="preserve"> dodávateľ plynu je povinný</w:t>
      </w:r>
      <w:r w:rsidR="00687376" w:rsidRPr="00043871">
        <w:rPr>
          <w:rFonts w:ascii="Arial" w:eastAsia="Times New Roman" w:hAnsi="Arial" w:cs="Arial"/>
          <w:color w:val="000000" w:themeColor="text1"/>
          <w:sz w:val="24"/>
          <w:szCs w:val="24"/>
          <w:lang w:val="sk-SK" w:eastAsia="cs-CZ"/>
        </w:rPr>
        <w:t xml:space="preserve"> vyúčtov</w:t>
      </w:r>
      <w:r w:rsidR="009741AF" w:rsidRPr="00043871">
        <w:rPr>
          <w:rFonts w:ascii="Arial" w:eastAsia="Times New Roman" w:hAnsi="Arial" w:cs="Arial"/>
          <w:color w:val="000000" w:themeColor="text1"/>
          <w:sz w:val="24"/>
          <w:szCs w:val="24"/>
          <w:lang w:val="sk-SK" w:eastAsia="cs-CZ"/>
        </w:rPr>
        <w:t>ávať</w:t>
      </w:r>
      <w:r w:rsidR="00687376" w:rsidRPr="00043871">
        <w:rPr>
          <w:rFonts w:ascii="Arial" w:eastAsia="Times New Roman" w:hAnsi="Arial" w:cs="Arial"/>
          <w:color w:val="000000" w:themeColor="text1"/>
          <w:sz w:val="24"/>
          <w:szCs w:val="24"/>
          <w:lang w:val="sk-SK" w:eastAsia="cs-CZ"/>
        </w:rPr>
        <w:t xml:space="preserve"> dodávk</w:t>
      </w:r>
      <w:r w:rsidR="009741AF" w:rsidRPr="00043871">
        <w:rPr>
          <w:rFonts w:ascii="Arial" w:eastAsia="Times New Roman" w:hAnsi="Arial" w:cs="Arial"/>
          <w:color w:val="000000" w:themeColor="text1"/>
          <w:sz w:val="24"/>
          <w:szCs w:val="24"/>
          <w:lang w:val="sk-SK" w:eastAsia="cs-CZ"/>
        </w:rPr>
        <w:t>u</w:t>
      </w:r>
      <w:r w:rsidR="00687376" w:rsidRPr="00043871">
        <w:rPr>
          <w:rFonts w:ascii="Arial" w:eastAsia="Times New Roman" w:hAnsi="Arial" w:cs="Arial"/>
          <w:color w:val="000000" w:themeColor="text1"/>
          <w:sz w:val="24"/>
          <w:szCs w:val="24"/>
          <w:lang w:val="sk-SK" w:eastAsia="cs-CZ"/>
        </w:rPr>
        <w:t xml:space="preserve"> elektriny a</w:t>
      </w:r>
      <w:r w:rsidR="00247F7B" w:rsidRPr="00043871">
        <w:rPr>
          <w:rFonts w:ascii="Arial" w:eastAsia="Times New Roman" w:hAnsi="Arial" w:cs="Arial"/>
          <w:color w:val="000000" w:themeColor="text1"/>
          <w:sz w:val="24"/>
          <w:szCs w:val="24"/>
          <w:lang w:val="sk-SK" w:eastAsia="cs-CZ"/>
        </w:rPr>
        <w:t xml:space="preserve"> dodávk</w:t>
      </w:r>
      <w:r w:rsidR="009741AF" w:rsidRPr="00043871">
        <w:rPr>
          <w:rFonts w:ascii="Arial" w:eastAsia="Times New Roman" w:hAnsi="Arial" w:cs="Arial"/>
          <w:color w:val="000000" w:themeColor="text1"/>
          <w:sz w:val="24"/>
          <w:szCs w:val="24"/>
          <w:lang w:val="sk-SK" w:eastAsia="cs-CZ"/>
        </w:rPr>
        <w:t>u</w:t>
      </w:r>
      <w:r w:rsidR="00687376" w:rsidRPr="00043871">
        <w:rPr>
          <w:rFonts w:ascii="Arial" w:eastAsia="Times New Roman" w:hAnsi="Arial" w:cs="Arial"/>
          <w:color w:val="000000" w:themeColor="text1"/>
          <w:sz w:val="24"/>
          <w:szCs w:val="24"/>
          <w:lang w:val="sk-SK" w:eastAsia="cs-CZ"/>
        </w:rPr>
        <w:t> plynu za zúčtovacie obdobie alebo ku dňu vykonania zmeny dodávateľa elektriny alebo</w:t>
      </w:r>
      <w:r w:rsidR="00247F7B" w:rsidRPr="00043871">
        <w:rPr>
          <w:rFonts w:ascii="Arial" w:eastAsia="Times New Roman" w:hAnsi="Arial" w:cs="Arial"/>
          <w:color w:val="000000" w:themeColor="text1"/>
          <w:sz w:val="24"/>
          <w:szCs w:val="24"/>
          <w:lang w:val="sk-SK" w:eastAsia="cs-CZ"/>
        </w:rPr>
        <w:t xml:space="preserve"> dodávateľa</w:t>
      </w:r>
      <w:r w:rsidR="00687376" w:rsidRPr="00043871">
        <w:rPr>
          <w:rFonts w:ascii="Arial" w:eastAsia="Times New Roman" w:hAnsi="Arial" w:cs="Arial"/>
          <w:color w:val="000000" w:themeColor="text1"/>
          <w:sz w:val="24"/>
          <w:szCs w:val="24"/>
          <w:lang w:val="sk-SK" w:eastAsia="cs-CZ"/>
        </w:rPr>
        <w:t xml:space="preserve"> plynu a poskytovať koncovému odberateľovi elektriny alebo </w:t>
      </w:r>
      <w:r w:rsidR="00247F7B" w:rsidRPr="00043871">
        <w:rPr>
          <w:rFonts w:ascii="Arial" w:eastAsia="Times New Roman" w:hAnsi="Arial" w:cs="Arial"/>
          <w:color w:val="000000" w:themeColor="text1"/>
          <w:sz w:val="24"/>
          <w:szCs w:val="24"/>
          <w:lang w:val="sk-SK" w:eastAsia="cs-CZ"/>
        </w:rPr>
        <w:t xml:space="preserve">koncovému odberateľovi </w:t>
      </w:r>
      <w:r w:rsidR="00687376" w:rsidRPr="00043871">
        <w:rPr>
          <w:rFonts w:ascii="Arial" w:eastAsia="Times New Roman" w:hAnsi="Arial" w:cs="Arial"/>
          <w:color w:val="000000" w:themeColor="text1"/>
          <w:sz w:val="24"/>
          <w:szCs w:val="24"/>
          <w:lang w:val="sk-SK" w:eastAsia="cs-CZ"/>
        </w:rPr>
        <w:t xml:space="preserve">plynu písomné vyúčtovanie </w:t>
      </w:r>
      <w:r w:rsidR="008F6563" w:rsidRPr="00043871">
        <w:rPr>
          <w:rFonts w:ascii="Arial" w:eastAsia="Times New Roman" w:hAnsi="Arial" w:cs="Arial"/>
          <w:color w:val="000000" w:themeColor="text1"/>
          <w:sz w:val="24"/>
          <w:szCs w:val="24"/>
          <w:lang w:val="sk-SK" w:eastAsia="cs-CZ"/>
        </w:rPr>
        <w:t xml:space="preserve">za </w:t>
      </w:r>
      <w:r w:rsidR="00687376" w:rsidRPr="00043871">
        <w:rPr>
          <w:rFonts w:ascii="Arial" w:eastAsia="Times New Roman" w:hAnsi="Arial" w:cs="Arial"/>
          <w:color w:val="000000" w:themeColor="text1"/>
          <w:sz w:val="24"/>
          <w:szCs w:val="24"/>
          <w:lang w:val="sk-SK" w:eastAsia="cs-CZ"/>
        </w:rPr>
        <w:t>dodávk</w:t>
      </w:r>
      <w:r w:rsidR="008F6563" w:rsidRPr="00043871">
        <w:rPr>
          <w:rFonts w:ascii="Arial" w:eastAsia="Times New Roman" w:hAnsi="Arial" w:cs="Arial"/>
          <w:color w:val="000000" w:themeColor="text1"/>
          <w:sz w:val="24"/>
          <w:szCs w:val="24"/>
          <w:lang w:val="sk-SK" w:eastAsia="cs-CZ"/>
        </w:rPr>
        <w:t>u</w:t>
      </w:r>
      <w:r w:rsidR="00687376" w:rsidRPr="00043871">
        <w:rPr>
          <w:rFonts w:ascii="Arial" w:eastAsia="Times New Roman" w:hAnsi="Arial" w:cs="Arial"/>
          <w:color w:val="000000" w:themeColor="text1"/>
          <w:sz w:val="24"/>
          <w:szCs w:val="24"/>
          <w:lang w:val="sk-SK" w:eastAsia="cs-CZ"/>
        </w:rPr>
        <w:t xml:space="preserve"> elektriny alebo </w:t>
      </w:r>
      <w:r w:rsidR="000641EC" w:rsidRPr="00043871">
        <w:rPr>
          <w:rFonts w:ascii="Arial" w:eastAsia="Times New Roman" w:hAnsi="Arial" w:cs="Arial"/>
          <w:color w:val="000000" w:themeColor="text1"/>
          <w:sz w:val="24"/>
          <w:szCs w:val="24"/>
          <w:lang w:val="sk-SK" w:eastAsia="cs-CZ"/>
        </w:rPr>
        <w:t xml:space="preserve">vyúčtovanie za </w:t>
      </w:r>
      <w:r w:rsidR="00247F7B" w:rsidRPr="00043871">
        <w:rPr>
          <w:rFonts w:ascii="Arial" w:eastAsia="Times New Roman" w:hAnsi="Arial" w:cs="Arial"/>
          <w:color w:val="000000" w:themeColor="text1"/>
          <w:sz w:val="24"/>
          <w:szCs w:val="24"/>
          <w:lang w:val="sk-SK" w:eastAsia="cs-CZ"/>
        </w:rPr>
        <w:t>dodávk</w:t>
      </w:r>
      <w:r w:rsidR="008F6563" w:rsidRPr="00043871">
        <w:rPr>
          <w:rFonts w:ascii="Arial" w:eastAsia="Times New Roman" w:hAnsi="Arial" w:cs="Arial"/>
          <w:color w:val="000000" w:themeColor="text1"/>
          <w:sz w:val="24"/>
          <w:szCs w:val="24"/>
          <w:lang w:val="sk-SK" w:eastAsia="cs-CZ"/>
        </w:rPr>
        <w:t>u</w:t>
      </w:r>
      <w:r w:rsidR="00247F7B" w:rsidRPr="00043871">
        <w:rPr>
          <w:rFonts w:ascii="Arial" w:eastAsia="Times New Roman" w:hAnsi="Arial" w:cs="Arial"/>
          <w:color w:val="000000" w:themeColor="text1"/>
          <w:sz w:val="24"/>
          <w:szCs w:val="24"/>
          <w:lang w:val="sk-SK" w:eastAsia="cs-CZ"/>
        </w:rPr>
        <w:t xml:space="preserve"> </w:t>
      </w:r>
      <w:r w:rsidR="00687376" w:rsidRPr="00043871">
        <w:rPr>
          <w:rFonts w:ascii="Arial" w:eastAsia="Times New Roman" w:hAnsi="Arial" w:cs="Arial"/>
          <w:color w:val="000000" w:themeColor="text1"/>
          <w:sz w:val="24"/>
          <w:szCs w:val="24"/>
          <w:lang w:val="sk-SK" w:eastAsia="cs-CZ"/>
        </w:rPr>
        <w:t xml:space="preserve">plynu a informácie o vyúčtovaní </w:t>
      </w:r>
      <w:r w:rsidR="004D238C" w:rsidRPr="00043871">
        <w:rPr>
          <w:rFonts w:ascii="Arial" w:eastAsia="Times New Roman" w:hAnsi="Arial" w:cs="Arial"/>
          <w:color w:val="000000" w:themeColor="text1"/>
          <w:sz w:val="24"/>
          <w:szCs w:val="24"/>
          <w:lang w:val="sk-SK" w:eastAsia="cs-CZ"/>
        </w:rPr>
        <w:t xml:space="preserve">za </w:t>
      </w:r>
      <w:r w:rsidR="00687376" w:rsidRPr="00043871">
        <w:rPr>
          <w:rFonts w:ascii="Arial" w:eastAsia="Times New Roman" w:hAnsi="Arial" w:cs="Arial"/>
          <w:color w:val="000000" w:themeColor="text1"/>
          <w:sz w:val="24"/>
          <w:szCs w:val="24"/>
          <w:lang w:val="sk-SK" w:eastAsia="cs-CZ"/>
        </w:rPr>
        <w:t>dodávk</w:t>
      </w:r>
      <w:r w:rsidR="004D238C" w:rsidRPr="00043871">
        <w:rPr>
          <w:rFonts w:ascii="Arial" w:eastAsia="Times New Roman" w:hAnsi="Arial" w:cs="Arial"/>
          <w:color w:val="000000" w:themeColor="text1"/>
          <w:sz w:val="24"/>
          <w:szCs w:val="24"/>
          <w:lang w:val="sk-SK" w:eastAsia="cs-CZ"/>
        </w:rPr>
        <w:t>u</w:t>
      </w:r>
      <w:r w:rsidR="00687376" w:rsidRPr="00043871">
        <w:rPr>
          <w:rFonts w:ascii="Arial" w:eastAsia="Times New Roman" w:hAnsi="Arial" w:cs="Arial"/>
          <w:color w:val="000000" w:themeColor="text1"/>
          <w:sz w:val="24"/>
          <w:szCs w:val="24"/>
          <w:lang w:val="sk-SK" w:eastAsia="cs-CZ"/>
        </w:rPr>
        <w:t xml:space="preserve"> elektriny alebo</w:t>
      </w:r>
      <w:r w:rsidR="00247F7B" w:rsidRPr="00043871">
        <w:rPr>
          <w:rFonts w:ascii="Arial" w:eastAsia="Times New Roman" w:hAnsi="Arial" w:cs="Arial"/>
          <w:color w:val="000000" w:themeColor="text1"/>
          <w:sz w:val="24"/>
          <w:szCs w:val="24"/>
          <w:lang w:val="sk-SK" w:eastAsia="cs-CZ"/>
        </w:rPr>
        <w:t xml:space="preserve">  </w:t>
      </w:r>
      <w:r w:rsidR="000641EC" w:rsidRPr="00043871">
        <w:rPr>
          <w:rFonts w:ascii="Arial" w:eastAsia="Times New Roman" w:hAnsi="Arial" w:cs="Arial"/>
          <w:color w:val="000000" w:themeColor="text1"/>
          <w:sz w:val="24"/>
          <w:szCs w:val="24"/>
          <w:lang w:val="sk-SK" w:eastAsia="cs-CZ"/>
        </w:rPr>
        <w:t xml:space="preserve">informácie o vyúčtovaní za </w:t>
      </w:r>
      <w:r w:rsidR="00247F7B" w:rsidRPr="00043871">
        <w:rPr>
          <w:rFonts w:ascii="Arial" w:eastAsia="Times New Roman" w:hAnsi="Arial" w:cs="Arial"/>
          <w:color w:val="000000" w:themeColor="text1"/>
          <w:sz w:val="24"/>
          <w:szCs w:val="24"/>
          <w:lang w:val="sk-SK" w:eastAsia="cs-CZ"/>
        </w:rPr>
        <w:t>dodávk</w:t>
      </w:r>
      <w:r w:rsidR="004D238C" w:rsidRPr="00043871">
        <w:rPr>
          <w:rFonts w:ascii="Arial" w:eastAsia="Times New Roman" w:hAnsi="Arial" w:cs="Arial"/>
          <w:color w:val="000000" w:themeColor="text1"/>
          <w:sz w:val="24"/>
          <w:szCs w:val="24"/>
          <w:lang w:val="sk-SK" w:eastAsia="cs-CZ"/>
        </w:rPr>
        <w:t>u</w:t>
      </w:r>
      <w:r w:rsidR="00687376" w:rsidRPr="00043871">
        <w:rPr>
          <w:rFonts w:ascii="Arial" w:eastAsia="Times New Roman" w:hAnsi="Arial" w:cs="Arial"/>
          <w:color w:val="000000" w:themeColor="text1"/>
          <w:sz w:val="24"/>
          <w:szCs w:val="24"/>
          <w:lang w:val="sk-SK" w:eastAsia="cs-CZ"/>
        </w:rPr>
        <w:t xml:space="preserve"> plynu v</w:t>
      </w:r>
      <w:r w:rsidR="00E25D4F" w:rsidRPr="00043871">
        <w:rPr>
          <w:rFonts w:ascii="Arial" w:eastAsia="Times New Roman" w:hAnsi="Arial" w:cs="Arial"/>
          <w:color w:val="000000" w:themeColor="text1"/>
          <w:sz w:val="24"/>
          <w:szCs w:val="24"/>
          <w:lang w:val="sk-SK" w:eastAsia="cs-CZ"/>
        </w:rPr>
        <w:t xml:space="preserve"> podobe</w:t>
      </w:r>
      <w:r w:rsidR="00687376" w:rsidRPr="00043871">
        <w:rPr>
          <w:rFonts w:ascii="Arial" w:eastAsia="Times New Roman" w:hAnsi="Arial" w:cs="Arial"/>
          <w:color w:val="000000" w:themeColor="text1"/>
          <w:sz w:val="24"/>
          <w:szCs w:val="24"/>
          <w:lang w:val="sk-SK" w:eastAsia="cs-CZ"/>
        </w:rPr>
        <w:t xml:space="preserve"> </w:t>
      </w:r>
      <w:r w:rsidR="00B75E0A" w:rsidRPr="00043871">
        <w:rPr>
          <w:rFonts w:ascii="Arial" w:eastAsia="Times New Roman" w:hAnsi="Arial" w:cs="Arial"/>
          <w:color w:val="000000" w:themeColor="text1"/>
          <w:sz w:val="24"/>
          <w:szCs w:val="24"/>
          <w:lang w:val="sk-SK" w:eastAsia="cs-CZ"/>
        </w:rPr>
        <w:t>určenej</w:t>
      </w:r>
      <w:r w:rsidR="00687376" w:rsidRPr="00043871">
        <w:rPr>
          <w:rFonts w:ascii="Arial" w:eastAsia="Times New Roman" w:hAnsi="Arial" w:cs="Arial"/>
          <w:color w:val="000000" w:themeColor="text1"/>
          <w:sz w:val="24"/>
          <w:szCs w:val="24"/>
          <w:lang w:val="sk-SK" w:eastAsia="cs-CZ"/>
        </w:rPr>
        <w:t xml:space="preserve"> koncovým odberateľom elektriny alebo </w:t>
      </w:r>
      <w:r w:rsidR="00247F7B" w:rsidRPr="00043871">
        <w:rPr>
          <w:rFonts w:ascii="Arial" w:eastAsia="Times New Roman" w:hAnsi="Arial" w:cs="Arial"/>
          <w:color w:val="000000" w:themeColor="text1"/>
          <w:sz w:val="24"/>
          <w:szCs w:val="24"/>
          <w:lang w:val="sk-SK" w:eastAsia="cs-CZ"/>
        </w:rPr>
        <w:t xml:space="preserve">koncovým odberateľom </w:t>
      </w:r>
      <w:r w:rsidR="00687376" w:rsidRPr="00043871">
        <w:rPr>
          <w:rFonts w:ascii="Arial" w:eastAsia="Times New Roman" w:hAnsi="Arial" w:cs="Arial"/>
          <w:color w:val="000000" w:themeColor="text1"/>
          <w:sz w:val="24"/>
          <w:szCs w:val="24"/>
          <w:lang w:val="sk-SK" w:eastAsia="cs-CZ"/>
        </w:rPr>
        <w:t xml:space="preserve">plynu. </w:t>
      </w:r>
    </w:p>
    <w:p w14:paraId="6C425A50" w14:textId="46C50521" w:rsidR="00D349E0" w:rsidRPr="00043871" w:rsidRDefault="00D349E0"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2) Ak o to koncový odberateľ elektriny alebo </w:t>
      </w:r>
      <w:r w:rsidR="00484402" w:rsidRPr="00043871">
        <w:rPr>
          <w:rFonts w:ascii="Arial" w:eastAsia="Times New Roman" w:hAnsi="Arial" w:cs="Arial"/>
          <w:color w:val="000000" w:themeColor="text1"/>
          <w:sz w:val="24"/>
          <w:szCs w:val="24"/>
          <w:lang w:val="sk-SK" w:eastAsia="cs-CZ"/>
        </w:rPr>
        <w:t xml:space="preserve">koncový odberateľ </w:t>
      </w:r>
      <w:r w:rsidRPr="00043871">
        <w:rPr>
          <w:rFonts w:ascii="Arial" w:eastAsia="Times New Roman" w:hAnsi="Arial" w:cs="Arial"/>
          <w:color w:val="000000" w:themeColor="text1"/>
          <w:sz w:val="24"/>
          <w:szCs w:val="24"/>
          <w:lang w:val="sk-SK" w:eastAsia="cs-CZ"/>
        </w:rPr>
        <w:t>plynu požiada, je dodávateľ elektriny alebo dodáva</w:t>
      </w:r>
      <w:r w:rsidR="00677579" w:rsidRPr="00043871">
        <w:rPr>
          <w:rFonts w:ascii="Arial" w:eastAsia="Times New Roman" w:hAnsi="Arial" w:cs="Arial"/>
          <w:color w:val="000000" w:themeColor="text1"/>
          <w:sz w:val="24"/>
          <w:szCs w:val="24"/>
          <w:lang w:val="sk-SK" w:eastAsia="cs-CZ"/>
        </w:rPr>
        <w:t xml:space="preserve">teľ plynu povinný poskytnúť koncovému odberateľovi </w:t>
      </w:r>
      <w:r w:rsidR="00247F7B" w:rsidRPr="00043871">
        <w:rPr>
          <w:rFonts w:ascii="Arial" w:eastAsia="Times New Roman" w:hAnsi="Arial" w:cs="Arial"/>
          <w:color w:val="000000" w:themeColor="text1"/>
          <w:sz w:val="24"/>
          <w:szCs w:val="24"/>
          <w:lang w:val="sk-SK" w:eastAsia="cs-CZ"/>
        </w:rPr>
        <w:t xml:space="preserve">elektriny alebo koncovému odberateľovi plynu </w:t>
      </w:r>
      <w:r w:rsidR="00677579" w:rsidRPr="00043871">
        <w:rPr>
          <w:rFonts w:ascii="Arial" w:eastAsia="Times New Roman" w:hAnsi="Arial" w:cs="Arial"/>
          <w:color w:val="000000" w:themeColor="text1"/>
          <w:sz w:val="24"/>
          <w:szCs w:val="24"/>
          <w:lang w:val="sk-SK" w:eastAsia="cs-CZ"/>
        </w:rPr>
        <w:t xml:space="preserve">informácie o údajoch, ktoré </w:t>
      </w:r>
      <w:r w:rsidR="000C37C4" w:rsidRPr="00043871">
        <w:rPr>
          <w:rFonts w:ascii="Arial" w:eastAsia="Times New Roman" w:hAnsi="Arial" w:cs="Arial"/>
          <w:color w:val="000000" w:themeColor="text1"/>
          <w:sz w:val="24"/>
          <w:szCs w:val="24"/>
          <w:lang w:val="sk-SK" w:eastAsia="cs-CZ"/>
        </w:rPr>
        <w:t xml:space="preserve">sú </w:t>
      </w:r>
      <w:r w:rsidR="00677579" w:rsidRPr="00043871">
        <w:rPr>
          <w:rFonts w:ascii="Arial" w:eastAsia="Times New Roman" w:hAnsi="Arial" w:cs="Arial"/>
          <w:color w:val="000000" w:themeColor="text1"/>
          <w:sz w:val="24"/>
          <w:szCs w:val="24"/>
          <w:lang w:val="sk-SK" w:eastAsia="cs-CZ"/>
        </w:rPr>
        <w:t>podkladom pre vyhotovenie vyúčtovania</w:t>
      </w:r>
      <w:r w:rsidR="00D430F3" w:rsidRPr="00043871">
        <w:rPr>
          <w:rFonts w:ascii="Arial" w:eastAsia="Times New Roman" w:hAnsi="Arial" w:cs="Arial"/>
          <w:color w:val="000000" w:themeColor="text1"/>
          <w:sz w:val="24"/>
          <w:szCs w:val="24"/>
          <w:lang w:val="sk-SK" w:eastAsia="cs-CZ"/>
        </w:rPr>
        <w:t xml:space="preserve"> za dod</w:t>
      </w:r>
      <w:r w:rsidR="00D41D84" w:rsidRPr="00043871">
        <w:rPr>
          <w:rFonts w:ascii="Arial" w:eastAsia="Times New Roman" w:hAnsi="Arial" w:cs="Arial"/>
          <w:color w:val="000000" w:themeColor="text1"/>
          <w:sz w:val="24"/>
          <w:szCs w:val="24"/>
          <w:lang w:val="sk-SK" w:eastAsia="cs-CZ"/>
        </w:rPr>
        <w:t>ávku</w:t>
      </w:r>
      <w:r w:rsidR="006B4164" w:rsidRPr="00043871">
        <w:rPr>
          <w:rFonts w:ascii="Arial" w:eastAsia="Times New Roman" w:hAnsi="Arial" w:cs="Arial"/>
          <w:color w:val="000000" w:themeColor="text1"/>
          <w:sz w:val="24"/>
          <w:szCs w:val="24"/>
          <w:lang w:val="sk-SK" w:eastAsia="cs-CZ"/>
        </w:rPr>
        <w:t xml:space="preserve"> elektriny alebo vyúčtovania za dodávku plynu</w:t>
      </w:r>
      <w:r w:rsidR="00677579" w:rsidRPr="00043871">
        <w:rPr>
          <w:rFonts w:ascii="Arial" w:eastAsia="Times New Roman" w:hAnsi="Arial" w:cs="Arial"/>
          <w:color w:val="000000" w:themeColor="text1"/>
          <w:sz w:val="24"/>
          <w:szCs w:val="24"/>
          <w:lang w:val="sk-SK" w:eastAsia="cs-CZ"/>
        </w:rPr>
        <w:t xml:space="preserve">, a ak nie je vyúčtovanie založené na skutočnej spotrebe, aj vysvetlenie spôsobu, akým </w:t>
      </w:r>
      <w:r w:rsidR="000C37C4" w:rsidRPr="00043871">
        <w:rPr>
          <w:rFonts w:ascii="Arial" w:eastAsia="Times New Roman" w:hAnsi="Arial" w:cs="Arial"/>
          <w:color w:val="000000" w:themeColor="text1"/>
          <w:sz w:val="24"/>
          <w:szCs w:val="24"/>
          <w:lang w:val="sk-SK" w:eastAsia="cs-CZ"/>
        </w:rPr>
        <w:t xml:space="preserve">je </w:t>
      </w:r>
      <w:r w:rsidR="00677579" w:rsidRPr="00043871">
        <w:rPr>
          <w:rFonts w:ascii="Arial" w:eastAsia="Times New Roman" w:hAnsi="Arial" w:cs="Arial"/>
          <w:color w:val="000000" w:themeColor="text1"/>
          <w:sz w:val="24"/>
          <w:szCs w:val="24"/>
          <w:lang w:val="sk-SK" w:eastAsia="cs-CZ"/>
        </w:rPr>
        <w:t xml:space="preserve">vyúčtovanie vyhotovené. </w:t>
      </w:r>
    </w:p>
    <w:p w14:paraId="0E386AB3" w14:textId="54C2A737" w:rsidR="00677579" w:rsidRPr="00043871" w:rsidRDefault="00677579"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Koncový odberateľ elektriny alebo</w:t>
      </w:r>
      <w:r w:rsidR="00247F7B" w:rsidRPr="00043871">
        <w:rPr>
          <w:rFonts w:ascii="Arial" w:eastAsia="Times New Roman" w:hAnsi="Arial" w:cs="Arial"/>
          <w:color w:val="000000" w:themeColor="text1"/>
          <w:sz w:val="24"/>
          <w:szCs w:val="24"/>
          <w:lang w:val="sk-SK" w:eastAsia="cs-CZ"/>
        </w:rPr>
        <w:t xml:space="preserve"> koncový odberateľ</w:t>
      </w:r>
      <w:r w:rsidRPr="00043871">
        <w:rPr>
          <w:rFonts w:ascii="Arial" w:eastAsia="Times New Roman" w:hAnsi="Arial" w:cs="Arial"/>
          <w:color w:val="000000" w:themeColor="text1"/>
          <w:sz w:val="24"/>
          <w:szCs w:val="24"/>
          <w:lang w:val="sk-SK" w:eastAsia="cs-CZ"/>
        </w:rPr>
        <w:t xml:space="preserve"> plynu má právo na výber listinnej </w:t>
      </w:r>
      <w:r w:rsidR="008D03FB" w:rsidRPr="00043871">
        <w:rPr>
          <w:rFonts w:ascii="Arial" w:eastAsia="Times New Roman" w:hAnsi="Arial" w:cs="Arial"/>
          <w:color w:val="000000" w:themeColor="text1"/>
          <w:sz w:val="24"/>
          <w:szCs w:val="24"/>
          <w:lang w:val="sk-SK" w:eastAsia="cs-CZ"/>
        </w:rPr>
        <w:t xml:space="preserve">podoby </w:t>
      </w:r>
      <w:r w:rsidRPr="00043871">
        <w:rPr>
          <w:rFonts w:ascii="Arial" w:eastAsia="Times New Roman" w:hAnsi="Arial" w:cs="Arial"/>
          <w:color w:val="000000" w:themeColor="text1"/>
          <w:sz w:val="24"/>
          <w:szCs w:val="24"/>
          <w:lang w:val="sk-SK" w:eastAsia="cs-CZ"/>
        </w:rPr>
        <w:t xml:space="preserve">alebo elektronickej </w:t>
      </w:r>
      <w:r w:rsidR="001906D1" w:rsidRPr="00043871">
        <w:rPr>
          <w:rFonts w:ascii="Arial" w:eastAsia="Times New Roman" w:hAnsi="Arial" w:cs="Arial"/>
          <w:color w:val="000000" w:themeColor="text1"/>
          <w:sz w:val="24"/>
          <w:szCs w:val="24"/>
          <w:lang w:val="sk-SK" w:eastAsia="cs-CZ"/>
        </w:rPr>
        <w:t>podoby</w:t>
      </w:r>
      <w:r w:rsidRPr="00043871">
        <w:rPr>
          <w:rFonts w:ascii="Arial" w:eastAsia="Times New Roman" w:hAnsi="Arial" w:cs="Arial"/>
          <w:color w:val="000000" w:themeColor="text1"/>
          <w:sz w:val="24"/>
          <w:szCs w:val="24"/>
          <w:lang w:val="sk-SK" w:eastAsia="cs-CZ"/>
        </w:rPr>
        <w:t xml:space="preserve"> </w:t>
      </w:r>
      <w:r w:rsidR="00B702BC" w:rsidRPr="00043871">
        <w:rPr>
          <w:rFonts w:ascii="Arial" w:eastAsia="Times New Roman" w:hAnsi="Arial" w:cs="Arial"/>
          <w:color w:val="000000" w:themeColor="text1"/>
          <w:sz w:val="24"/>
          <w:szCs w:val="24"/>
          <w:lang w:val="sk-SK" w:eastAsia="cs-CZ"/>
        </w:rPr>
        <w:t xml:space="preserve">bezodplatného </w:t>
      </w:r>
      <w:r w:rsidRPr="00043871">
        <w:rPr>
          <w:rFonts w:ascii="Arial" w:eastAsia="Times New Roman" w:hAnsi="Arial" w:cs="Arial"/>
          <w:color w:val="000000" w:themeColor="text1"/>
          <w:sz w:val="24"/>
          <w:szCs w:val="24"/>
          <w:lang w:val="sk-SK" w:eastAsia="cs-CZ"/>
        </w:rPr>
        <w:t xml:space="preserve">poskytovania vyúčtovania </w:t>
      </w:r>
      <w:r w:rsidR="004D238C" w:rsidRPr="00043871">
        <w:rPr>
          <w:rFonts w:ascii="Arial" w:eastAsia="Times New Roman" w:hAnsi="Arial" w:cs="Arial"/>
          <w:color w:val="000000" w:themeColor="text1"/>
          <w:sz w:val="24"/>
          <w:szCs w:val="24"/>
          <w:lang w:val="sk-SK" w:eastAsia="cs-CZ"/>
        </w:rPr>
        <w:t xml:space="preserve">za </w:t>
      </w:r>
      <w:r w:rsidRPr="00043871">
        <w:rPr>
          <w:rFonts w:ascii="Arial" w:eastAsia="Times New Roman" w:hAnsi="Arial" w:cs="Arial"/>
          <w:color w:val="000000" w:themeColor="text1"/>
          <w:sz w:val="24"/>
          <w:szCs w:val="24"/>
          <w:lang w:val="sk-SK" w:eastAsia="cs-CZ"/>
        </w:rPr>
        <w:t>dodávk</w:t>
      </w:r>
      <w:r w:rsidR="004D238C" w:rsidRPr="00043871">
        <w:rPr>
          <w:rFonts w:ascii="Arial" w:eastAsia="Times New Roman" w:hAnsi="Arial" w:cs="Arial"/>
          <w:color w:val="000000" w:themeColor="text1"/>
          <w:sz w:val="24"/>
          <w:szCs w:val="24"/>
          <w:lang w:val="sk-SK" w:eastAsia="cs-CZ"/>
        </w:rPr>
        <w:t>u</w:t>
      </w:r>
      <w:r w:rsidRPr="00043871">
        <w:rPr>
          <w:rFonts w:ascii="Arial" w:eastAsia="Times New Roman" w:hAnsi="Arial" w:cs="Arial"/>
          <w:color w:val="000000" w:themeColor="text1"/>
          <w:sz w:val="24"/>
          <w:szCs w:val="24"/>
          <w:lang w:val="sk-SK" w:eastAsia="cs-CZ"/>
        </w:rPr>
        <w:t xml:space="preserve"> elektriny alebo </w:t>
      </w:r>
      <w:r w:rsidR="006B4164" w:rsidRPr="00043871">
        <w:rPr>
          <w:rFonts w:ascii="Arial" w:eastAsia="Times New Roman" w:hAnsi="Arial" w:cs="Arial"/>
          <w:color w:val="000000" w:themeColor="text1"/>
          <w:sz w:val="24"/>
          <w:szCs w:val="24"/>
          <w:lang w:val="sk-SK" w:eastAsia="cs-CZ"/>
        </w:rPr>
        <w:t xml:space="preserve">vyúčtovania za </w:t>
      </w:r>
      <w:r w:rsidR="00484402" w:rsidRPr="00043871">
        <w:rPr>
          <w:rFonts w:ascii="Arial" w:eastAsia="Times New Roman" w:hAnsi="Arial" w:cs="Arial"/>
          <w:color w:val="000000" w:themeColor="text1"/>
          <w:sz w:val="24"/>
          <w:szCs w:val="24"/>
          <w:lang w:val="sk-SK" w:eastAsia="cs-CZ"/>
        </w:rPr>
        <w:t>dodávk</w:t>
      </w:r>
      <w:r w:rsidR="004D238C" w:rsidRPr="00043871">
        <w:rPr>
          <w:rFonts w:ascii="Arial" w:eastAsia="Times New Roman" w:hAnsi="Arial" w:cs="Arial"/>
          <w:color w:val="000000" w:themeColor="text1"/>
          <w:sz w:val="24"/>
          <w:szCs w:val="24"/>
          <w:lang w:val="sk-SK" w:eastAsia="cs-CZ"/>
        </w:rPr>
        <w:t>u</w:t>
      </w:r>
      <w:r w:rsidR="00484402"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plynu, informáci</w:t>
      </w:r>
      <w:r w:rsidR="00484402" w:rsidRPr="00043871">
        <w:rPr>
          <w:rFonts w:ascii="Arial" w:eastAsia="Times New Roman" w:hAnsi="Arial" w:cs="Arial"/>
          <w:color w:val="000000" w:themeColor="text1"/>
          <w:sz w:val="24"/>
          <w:szCs w:val="24"/>
          <w:lang w:val="sk-SK" w:eastAsia="cs-CZ"/>
        </w:rPr>
        <w:t>í</w:t>
      </w:r>
      <w:r w:rsidRPr="00043871">
        <w:rPr>
          <w:rFonts w:ascii="Arial" w:eastAsia="Times New Roman" w:hAnsi="Arial" w:cs="Arial"/>
          <w:color w:val="000000" w:themeColor="text1"/>
          <w:sz w:val="24"/>
          <w:szCs w:val="24"/>
          <w:lang w:val="sk-SK" w:eastAsia="cs-CZ"/>
        </w:rPr>
        <w:t xml:space="preserve"> o vyúčtovaní </w:t>
      </w:r>
      <w:r w:rsidR="004D238C" w:rsidRPr="00043871">
        <w:rPr>
          <w:rFonts w:ascii="Arial" w:eastAsia="Times New Roman" w:hAnsi="Arial" w:cs="Arial"/>
          <w:color w:val="000000" w:themeColor="text1"/>
          <w:sz w:val="24"/>
          <w:szCs w:val="24"/>
          <w:lang w:val="sk-SK" w:eastAsia="cs-CZ"/>
        </w:rPr>
        <w:t xml:space="preserve">za </w:t>
      </w:r>
      <w:r w:rsidRPr="00043871">
        <w:rPr>
          <w:rFonts w:ascii="Arial" w:eastAsia="Times New Roman" w:hAnsi="Arial" w:cs="Arial"/>
          <w:color w:val="000000" w:themeColor="text1"/>
          <w:sz w:val="24"/>
          <w:szCs w:val="24"/>
          <w:lang w:val="sk-SK" w:eastAsia="cs-CZ"/>
        </w:rPr>
        <w:t>dodávk</w:t>
      </w:r>
      <w:r w:rsidR="004D238C" w:rsidRPr="00043871">
        <w:rPr>
          <w:rFonts w:ascii="Arial" w:eastAsia="Times New Roman" w:hAnsi="Arial" w:cs="Arial"/>
          <w:color w:val="000000" w:themeColor="text1"/>
          <w:sz w:val="24"/>
          <w:szCs w:val="24"/>
          <w:lang w:val="sk-SK" w:eastAsia="cs-CZ"/>
        </w:rPr>
        <w:t>u</w:t>
      </w:r>
      <w:r w:rsidRPr="00043871">
        <w:rPr>
          <w:rFonts w:ascii="Arial" w:eastAsia="Times New Roman" w:hAnsi="Arial" w:cs="Arial"/>
          <w:color w:val="000000" w:themeColor="text1"/>
          <w:sz w:val="24"/>
          <w:szCs w:val="24"/>
          <w:lang w:val="sk-SK" w:eastAsia="cs-CZ"/>
        </w:rPr>
        <w:t xml:space="preserve"> elektriny alebo </w:t>
      </w:r>
      <w:r w:rsidR="006B4164" w:rsidRPr="00043871">
        <w:rPr>
          <w:rFonts w:ascii="Arial" w:eastAsia="Times New Roman" w:hAnsi="Arial" w:cs="Arial"/>
          <w:color w:val="000000" w:themeColor="text1"/>
          <w:sz w:val="24"/>
          <w:szCs w:val="24"/>
          <w:lang w:val="sk-SK" w:eastAsia="cs-CZ"/>
        </w:rPr>
        <w:t xml:space="preserve">informácií o vyúčtovaní za </w:t>
      </w:r>
      <w:r w:rsidR="00484402" w:rsidRPr="00043871">
        <w:rPr>
          <w:rFonts w:ascii="Arial" w:eastAsia="Times New Roman" w:hAnsi="Arial" w:cs="Arial"/>
          <w:color w:val="000000" w:themeColor="text1"/>
          <w:sz w:val="24"/>
          <w:szCs w:val="24"/>
          <w:lang w:val="sk-SK" w:eastAsia="cs-CZ"/>
        </w:rPr>
        <w:t>dodávk</w:t>
      </w:r>
      <w:r w:rsidR="004D238C" w:rsidRPr="00043871">
        <w:rPr>
          <w:rFonts w:ascii="Arial" w:eastAsia="Times New Roman" w:hAnsi="Arial" w:cs="Arial"/>
          <w:color w:val="000000" w:themeColor="text1"/>
          <w:sz w:val="24"/>
          <w:szCs w:val="24"/>
          <w:lang w:val="sk-SK" w:eastAsia="cs-CZ"/>
        </w:rPr>
        <w:t>u</w:t>
      </w:r>
      <w:r w:rsidR="00484402"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 xml:space="preserve">plynu, informácií o údajoch, ktoré </w:t>
      </w:r>
      <w:r w:rsidR="000C37C4" w:rsidRPr="00043871">
        <w:rPr>
          <w:rFonts w:ascii="Arial" w:eastAsia="Times New Roman" w:hAnsi="Arial" w:cs="Arial"/>
          <w:color w:val="000000" w:themeColor="text1"/>
          <w:sz w:val="24"/>
          <w:szCs w:val="24"/>
          <w:lang w:val="sk-SK" w:eastAsia="cs-CZ"/>
        </w:rPr>
        <w:t xml:space="preserve">sú </w:t>
      </w:r>
      <w:r w:rsidRPr="00043871">
        <w:rPr>
          <w:rFonts w:ascii="Arial" w:eastAsia="Times New Roman" w:hAnsi="Arial" w:cs="Arial"/>
          <w:color w:val="000000" w:themeColor="text1"/>
          <w:sz w:val="24"/>
          <w:szCs w:val="24"/>
          <w:lang w:val="sk-SK" w:eastAsia="cs-CZ"/>
        </w:rPr>
        <w:t xml:space="preserve">podkladom pre vyhotovenie vyúčtovania, a ak nie je vyúčtovanie založené na skutočnej spotrebe, aj vysvetlenia spôsobu, akým </w:t>
      </w:r>
      <w:r w:rsidR="000C37C4" w:rsidRPr="00043871">
        <w:rPr>
          <w:rFonts w:ascii="Arial" w:eastAsia="Times New Roman" w:hAnsi="Arial" w:cs="Arial"/>
          <w:color w:val="000000" w:themeColor="text1"/>
          <w:sz w:val="24"/>
          <w:szCs w:val="24"/>
          <w:lang w:val="sk-SK" w:eastAsia="cs-CZ"/>
        </w:rPr>
        <w:t>je</w:t>
      </w:r>
      <w:r w:rsidRPr="00043871">
        <w:rPr>
          <w:rFonts w:ascii="Arial" w:eastAsia="Times New Roman" w:hAnsi="Arial" w:cs="Arial"/>
          <w:color w:val="000000" w:themeColor="text1"/>
          <w:sz w:val="24"/>
          <w:szCs w:val="24"/>
          <w:lang w:val="sk-SK" w:eastAsia="cs-CZ"/>
        </w:rPr>
        <w:t xml:space="preserve"> vyúčtovanie vyhotovené.</w:t>
      </w:r>
    </w:p>
    <w:p w14:paraId="0062B3E6" w14:textId="4A95B927" w:rsidR="00677579" w:rsidRPr="00043871" w:rsidRDefault="00677579"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6B4B63" w:rsidRPr="00043871">
        <w:rPr>
          <w:rFonts w:ascii="Arial" w:eastAsia="Times New Roman" w:hAnsi="Arial" w:cs="Arial"/>
          <w:color w:val="000000" w:themeColor="text1"/>
          <w:sz w:val="24"/>
          <w:szCs w:val="24"/>
          <w:lang w:val="sk-SK" w:eastAsia="cs-CZ"/>
        </w:rPr>
        <w:t>4</w:t>
      </w:r>
      <w:r w:rsidRPr="00043871">
        <w:rPr>
          <w:rFonts w:ascii="Arial" w:eastAsia="Times New Roman" w:hAnsi="Arial" w:cs="Arial"/>
          <w:color w:val="000000" w:themeColor="text1"/>
          <w:sz w:val="24"/>
          <w:szCs w:val="24"/>
          <w:lang w:val="sk-SK" w:eastAsia="cs-CZ"/>
        </w:rPr>
        <w:t xml:space="preserve">) Ak odberateľ elektriny v domácnosti alebo odberateľ plynu v domácnosti neuhradí preddavkovú platbu alebo nedoplatok z vyúčtovania do určeného dňa splatnosti, dodávateľ elektriny alebo dodávateľ plynu je povinný odberateľa elektriny v domácnosti alebo odberateľa plynu v domácnosti na tento stav upozorniť a určiť nový termín splatnosti záväzku, ktorý nesmie byť kratší ako </w:t>
      </w:r>
      <w:r w:rsidR="007E7103" w:rsidRPr="00043871">
        <w:rPr>
          <w:rFonts w:ascii="Arial" w:eastAsia="Times New Roman" w:hAnsi="Arial" w:cs="Arial"/>
          <w:color w:val="000000" w:themeColor="text1"/>
          <w:sz w:val="24"/>
          <w:szCs w:val="24"/>
          <w:lang w:val="sk-SK" w:eastAsia="cs-CZ"/>
        </w:rPr>
        <w:t xml:space="preserve">desať </w:t>
      </w:r>
      <w:r w:rsidRPr="00043871">
        <w:rPr>
          <w:rFonts w:ascii="Arial" w:eastAsia="Times New Roman" w:hAnsi="Arial" w:cs="Arial"/>
          <w:color w:val="000000" w:themeColor="text1"/>
          <w:sz w:val="24"/>
          <w:szCs w:val="24"/>
          <w:lang w:val="sk-SK" w:eastAsia="cs-CZ"/>
        </w:rPr>
        <w:t>dní od upozornenia o neuhradení záväzku odberateľa elektriny v domácnosti alebo odberateľa plynu v domácnosti. Písomné upozornenie dodávateľa elektriny alebo dodávateľa plynu obsahuje aj poučenie o prerušení dodávky elektriny alebo dodávky plynu, ak odberateľ elektriny v domácnosti alebo odberateľ plynu v domácnosti nesplní svoj záväzok ani v dodatočnej lehote.</w:t>
      </w:r>
    </w:p>
    <w:p w14:paraId="2EF74A1F" w14:textId="00BED214" w:rsidR="009B40E9" w:rsidRPr="00043871" w:rsidRDefault="009B40E9"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6B4B63" w:rsidRPr="00043871">
        <w:rPr>
          <w:rFonts w:ascii="Arial" w:eastAsia="Times New Roman" w:hAnsi="Arial" w:cs="Arial"/>
          <w:color w:val="000000" w:themeColor="text1"/>
          <w:sz w:val="24"/>
          <w:szCs w:val="24"/>
          <w:lang w:val="sk-SK" w:eastAsia="cs-CZ"/>
        </w:rPr>
        <w:t>5</w:t>
      </w:r>
      <w:r w:rsidRPr="00043871">
        <w:rPr>
          <w:rFonts w:ascii="Arial" w:eastAsia="Times New Roman" w:hAnsi="Arial" w:cs="Arial"/>
          <w:color w:val="000000" w:themeColor="text1"/>
          <w:sz w:val="24"/>
          <w:szCs w:val="24"/>
          <w:lang w:val="sk-SK" w:eastAsia="cs-CZ"/>
        </w:rPr>
        <w:t>) Agregátor je povinný vyúčtovávať poskyt</w:t>
      </w:r>
      <w:r w:rsidR="00505ECD" w:rsidRPr="00043871">
        <w:rPr>
          <w:rFonts w:ascii="Arial" w:eastAsia="Times New Roman" w:hAnsi="Arial" w:cs="Arial"/>
          <w:color w:val="000000" w:themeColor="text1"/>
          <w:sz w:val="24"/>
          <w:szCs w:val="24"/>
          <w:lang w:val="sk-SK" w:eastAsia="cs-CZ"/>
        </w:rPr>
        <w:t>nutie</w:t>
      </w:r>
      <w:r w:rsidRPr="00043871">
        <w:rPr>
          <w:rFonts w:ascii="Arial" w:eastAsia="Times New Roman" w:hAnsi="Arial" w:cs="Arial"/>
          <w:color w:val="000000" w:themeColor="text1"/>
          <w:sz w:val="24"/>
          <w:szCs w:val="24"/>
          <w:lang w:val="sk-SK" w:eastAsia="cs-CZ"/>
        </w:rPr>
        <w:t xml:space="preserve"> flexibilit</w:t>
      </w:r>
      <w:r w:rsidR="00505ECD" w:rsidRPr="00043871">
        <w:rPr>
          <w:rFonts w:ascii="Arial" w:eastAsia="Times New Roman" w:hAnsi="Arial" w:cs="Arial"/>
          <w:color w:val="000000" w:themeColor="text1"/>
          <w:sz w:val="24"/>
          <w:szCs w:val="24"/>
          <w:lang w:val="sk-SK" w:eastAsia="cs-CZ"/>
        </w:rPr>
        <w:t>y</w:t>
      </w:r>
      <w:r w:rsidRPr="00043871">
        <w:rPr>
          <w:rFonts w:ascii="Arial" w:eastAsia="Times New Roman" w:hAnsi="Arial" w:cs="Arial"/>
          <w:color w:val="000000" w:themeColor="text1"/>
          <w:sz w:val="24"/>
          <w:szCs w:val="24"/>
          <w:lang w:val="sk-SK" w:eastAsia="cs-CZ"/>
        </w:rPr>
        <w:t xml:space="preserve"> za zúčtovacie obdobie a poskytovať koncovému odberateľovi elektriny, ktorý je poskytovateľom flexibility, písomné vyúčtovanie </w:t>
      </w:r>
      <w:r w:rsidR="00DE6F6B" w:rsidRPr="00043871">
        <w:rPr>
          <w:rFonts w:ascii="Arial" w:eastAsia="Times New Roman" w:hAnsi="Arial" w:cs="Arial"/>
          <w:color w:val="000000" w:themeColor="text1"/>
          <w:sz w:val="24"/>
          <w:szCs w:val="24"/>
          <w:lang w:val="sk-SK" w:eastAsia="cs-CZ"/>
        </w:rPr>
        <w:t xml:space="preserve">za </w:t>
      </w:r>
      <w:r w:rsidRPr="00043871">
        <w:rPr>
          <w:rFonts w:ascii="Arial" w:eastAsia="Times New Roman" w:hAnsi="Arial" w:cs="Arial"/>
          <w:color w:val="000000" w:themeColor="text1"/>
          <w:sz w:val="24"/>
          <w:szCs w:val="24"/>
          <w:lang w:val="sk-SK" w:eastAsia="cs-CZ"/>
        </w:rPr>
        <w:t>poskytn</w:t>
      </w:r>
      <w:r w:rsidR="00505ECD" w:rsidRPr="00043871">
        <w:rPr>
          <w:rFonts w:ascii="Arial" w:eastAsia="Times New Roman" w:hAnsi="Arial" w:cs="Arial"/>
          <w:color w:val="000000" w:themeColor="text1"/>
          <w:sz w:val="24"/>
          <w:szCs w:val="24"/>
          <w:lang w:val="sk-SK" w:eastAsia="cs-CZ"/>
        </w:rPr>
        <w:t>ut</w:t>
      </w:r>
      <w:r w:rsidR="00DE6F6B" w:rsidRPr="00043871">
        <w:rPr>
          <w:rFonts w:ascii="Arial" w:eastAsia="Times New Roman" w:hAnsi="Arial" w:cs="Arial"/>
          <w:color w:val="000000" w:themeColor="text1"/>
          <w:sz w:val="24"/>
          <w:szCs w:val="24"/>
          <w:lang w:val="sk-SK" w:eastAsia="cs-CZ"/>
        </w:rPr>
        <w:t>ie</w:t>
      </w:r>
      <w:r w:rsidRPr="00043871">
        <w:rPr>
          <w:rFonts w:ascii="Arial" w:eastAsia="Times New Roman" w:hAnsi="Arial" w:cs="Arial"/>
          <w:color w:val="000000" w:themeColor="text1"/>
          <w:sz w:val="24"/>
          <w:szCs w:val="24"/>
          <w:lang w:val="sk-SK" w:eastAsia="cs-CZ"/>
        </w:rPr>
        <w:t xml:space="preserve"> flexibility v</w:t>
      </w:r>
      <w:r w:rsidR="00E25D4F" w:rsidRPr="00043871">
        <w:rPr>
          <w:rFonts w:ascii="Arial" w:eastAsia="Times New Roman" w:hAnsi="Arial" w:cs="Arial"/>
          <w:color w:val="000000" w:themeColor="text1"/>
          <w:sz w:val="24"/>
          <w:szCs w:val="24"/>
          <w:lang w:val="sk-SK" w:eastAsia="cs-CZ"/>
        </w:rPr>
        <w:t xml:space="preserve"> podob</w:t>
      </w:r>
      <w:r w:rsidRPr="00043871">
        <w:rPr>
          <w:rFonts w:ascii="Arial" w:eastAsia="Times New Roman" w:hAnsi="Arial" w:cs="Arial"/>
          <w:color w:val="000000" w:themeColor="text1"/>
          <w:sz w:val="24"/>
          <w:szCs w:val="24"/>
          <w:lang w:val="sk-SK" w:eastAsia="cs-CZ"/>
        </w:rPr>
        <w:t xml:space="preserve">e </w:t>
      </w:r>
      <w:r w:rsidR="00812018" w:rsidRPr="00043871">
        <w:rPr>
          <w:rFonts w:ascii="Arial" w:eastAsia="Times New Roman" w:hAnsi="Arial" w:cs="Arial"/>
          <w:color w:val="000000" w:themeColor="text1"/>
          <w:sz w:val="24"/>
          <w:szCs w:val="24"/>
          <w:lang w:val="sk-SK" w:eastAsia="cs-CZ"/>
        </w:rPr>
        <w:t>určenej</w:t>
      </w:r>
      <w:r w:rsidRPr="00043871">
        <w:rPr>
          <w:rFonts w:ascii="Arial" w:eastAsia="Times New Roman" w:hAnsi="Arial" w:cs="Arial"/>
          <w:color w:val="000000" w:themeColor="text1"/>
          <w:sz w:val="24"/>
          <w:szCs w:val="24"/>
          <w:lang w:val="sk-SK" w:eastAsia="cs-CZ"/>
        </w:rPr>
        <w:t xml:space="preserve"> poskytovateľom flexibility. Ustanovenia odsekov 2 a 3 </w:t>
      </w:r>
      <w:r w:rsidR="00CB15BD" w:rsidRPr="00043871">
        <w:rPr>
          <w:rFonts w:ascii="Arial" w:eastAsia="Times New Roman" w:hAnsi="Arial" w:cs="Arial"/>
          <w:color w:val="000000" w:themeColor="text1"/>
          <w:sz w:val="24"/>
          <w:szCs w:val="24"/>
          <w:lang w:val="sk-SK" w:eastAsia="cs-CZ"/>
        </w:rPr>
        <w:t>sa použijú primerane</w:t>
      </w:r>
      <w:r w:rsidRPr="00043871">
        <w:rPr>
          <w:rFonts w:ascii="Arial" w:eastAsia="Times New Roman" w:hAnsi="Arial" w:cs="Arial"/>
          <w:color w:val="000000" w:themeColor="text1"/>
          <w:sz w:val="24"/>
          <w:szCs w:val="24"/>
          <w:lang w:val="sk-SK" w:eastAsia="cs-CZ"/>
        </w:rPr>
        <w:t>.</w:t>
      </w:r>
    </w:p>
    <w:p w14:paraId="0D0E1259" w14:textId="6F3BC1E0" w:rsidR="00CD4129" w:rsidRPr="00043871" w:rsidRDefault="00AF3BB7"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6) Z</w:t>
      </w:r>
      <w:r w:rsidR="008A233E" w:rsidRPr="00043871">
        <w:rPr>
          <w:rFonts w:ascii="Arial" w:eastAsia="Times New Roman" w:hAnsi="Arial" w:cs="Arial"/>
          <w:color w:val="000000" w:themeColor="text1"/>
          <w:sz w:val="24"/>
          <w:szCs w:val="24"/>
          <w:lang w:val="sk-SK" w:eastAsia="cs-CZ"/>
        </w:rPr>
        <w:t>účtovacie obdob</w:t>
      </w:r>
      <w:r w:rsidR="00667094" w:rsidRPr="00043871">
        <w:rPr>
          <w:rFonts w:ascii="Arial" w:eastAsia="Times New Roman" w:hAnsi="Arial" w:cs="Arial"/>
          <w:color w:val="000000" w:themeColor="text1"/>
          <w:sz w:val="24"/>
          <w:szCs w:val="24"/>
          <w:lang w:val="sk-SK" w:eastAsia="cs-CZ"/>
        </w:rPr>
        <w:t>ie</w:t>
      </w:r>
      <w:r w:rsidR="008A233E" w:rsidRPr="00043871">
        <w:rPr>
          <w:rFonts w:ascii="Arial" w:eastAsia="Times New Roman" w:hAnsi="Arial" w:cs="Arial"/>
          <w:color w:val="000000" w:themeColor="text1"/>
          <w:sz w:val="24"/>
          <w:szCs w:val="24"/>
          <w:lang w:val="sk-SK" w:eastAsia="cs-CZ"/>
        </w:rPr>
        <w:t xml:space="preserve">, termíny poskytovania vyúčtovania </w:t>
      </w:r>
      <w:r w:rsidR="001E001E" w:rsidRPr="00043871">
        <w:rPr>
          <w:rFonts w:ascii="Arial" w:eastAsia="Times New Roman" w:hAnsi="Arial" w:cs="Arial"/>
          <w:color w:val="000000" w:themeColor="text1"/>
          <w:sz w:val="24"/>
          <w:szCs w:val="24"/>
          <w:lang w:val="sk-SK" w:eastAsia="cs-CZ"/>
        </w:rPr>
        <w:t xml:space="preserve">za </w:t>
      </w:r>
      <w:r w:rsidR="008A233E" w:rsidRPr="00043871">
        <w:rPr>
          <w:rFonts w:ascii="Arial" w:eastAsia="Times New Roman" w:hAnsi="Arial" w:cs="Arial"/>
          <w:color w:val="000000" w:themeColor="text1"/>
          <w:sz w:val="24"/>
          <w:szCs w:val="24"/>
          <w:lang w:val="sk-SK" w:eastAsia="cs-CZ"/>
        </w:rPr>
        <w:t>dodávk</w:t>
      </w:r>
      <w:r w:rsidR="001E001E" w:rsidRPr="00043871">
        <w:rPr>
          <w:rFonts w:ascii="Arial" w:eastAsia="Times New Roman" w:hAnsi="Arial" w:cs="Arial"/>
          <w:color w:val="000000" w:themeColor="text1"/>
          <w:sz w:val="24"/>
          <w:szCs w:val="24"/>
          <w:lang w:val="sk-SK" w:eastAsia="cs-CZ"/>
        </w:rPr>
        <w:t>u</w:t>
      </w:r>
      <w:r w:rsidR="008A233E" w:rsidRPr="00043871">
        <w:rPr>
          <w:rFonts w:ascii="Arial" w:eastAsia="Times New Roman" w:hAnsi="Arial" w:cs="Arial"/>
          <w:color w:val="000000" w:themeColor="text1"/>
          <w:sz w:val="24"/>
          <w:szCs w:val="24"/>
          <w:lang w:val="sk-SK" w:eastAsia="cs-CZ"/>
        </w:rPr>
        <w:t xml:space="preserve"> elektriny</w:t>
      </w:r>
      <w:r w:rsidR="009B40E9" w:rsidRPr="00043871">
        <w:rPr>
          <w:rFonts w:ascii="Arial" w:eastAsia="Times New Roman" w:hAnsi="Arial" w:cs="Arial"/>
          <w:color w:val="000000" w:themeColor="text1"/>
          <w:sz w:val="24"/>
          <w:szCs w:val="24"/>
          <w:lang w:val="sk-SK" w:eastAsia="cs-CZ"/>
        </w:rPr>
        <w:t>,</w:t>
      </w:r>
      <w:r w:rsidR="00983DF9" w:rsidRPr="00043871">
        <w:rPr>
          <w:rFonts w:ascii="Arial" w:eastAsia="Times New Roman" w:hAnsi="Arial" w:cs="Arial"/>
          <w:color w:val="000000" w:themeColor="text1"/>
          <w:sz w:val="24"/>
          <w:szCs w:val="24"/>
          <w:lang w:val="sk-SK" w:eastAsia="cs-CZ"/>
        </w:rPr>
        <w:t xml:space="preserve"> </w:t>
      </w:r>
      <w:r w:rsidR="009204F2" w:rsidRPr="00043871">
        <w:rPr>
          <w:rFonts w:ascii="Arial" w:eastAsia="Times New Roman" w:hAnsi="Arial" w:cs="Arial"/>
          <w:color w:val="000000" w:themeColor="text1"/>
          <w:sz w:val="24"/>
          <w:szCs w:val="24"/>
          <w:lang w:val="sk-SK" w:eastAsia="cs-CZ"/>
        </w:rPr>
        <w:t>dodávk</w:t>
      </w:r>
      <w:r w:rsidR="001E001E" w:rsidRPr="00043871">
        <w:rPr>
          <w:rFonts w:ascii="Arial" w:eastAsia="Times New Roman" w:hAnsi="Arial" w:cs="Arial"/>
          <w:color w:val="000000" w:themeColor="text1"/>
          <w:sz w:val="24"/>
          <w:szCs w:val="24"/>
          <w:lang w:val="sk-SK" w:eastAsia="cs-CZ"/>
        </w:rPr>
        <w:t>u</w:t>
      </w:r>
      <w:r w:rsidR="008A233E" w:rsidRPr="00043871">
        <w:rPr>
          <w:rFonts w:ascii="Arial" w:eastAsia="Times New Roman" w:hAnsi="Arial" w:cs="Arial"/>
          <w:color w:val="000000" w:themeColor="text1"/>
          <w:sz w:val="24"/>
          <w:szCs w:val="24"/>
          <w:lang w:val="sk-SK" w:eastAsia="cs-CZ"/>
        </w:rPr>
        <w:t xml:space="preserve"> plynu a</w:t>
      </w:r>
      <w:r w:rsidR="009B40E9" w:rsidRPr="00043871">
        <w:rPr>
          <w:rFonts w:ascii="Arial" w:eastAsia="Times New Roman" w:hAnsi="Arial" w:cs="Arial"/>
          <w:color w:val="000000" w:themeColor="text1"/>
          <w:sz w:val="24"/>
          <w:szCs w:val="24"/>
          <w:lang w:val="sk-SK" w:eastAsia="cs-CZ"/>
        </w:rPr>
        <w:t> poskytnut</w:t>
      </w:r>
      <w:r w:rsidR="001E001E" w:rsidRPr="00043871">
        <w:rPr>
          <w:rFonts w:ascii="Arial" w:eastAsia="Times New Roman" w:hAnsi="Arial" w:cs="Arial"/>
          <w:color w:val="000000" w:themeColor="text1"/>
          <w:sz w:val="24"/>
          <w:szCs w:val="24"/>
          <w:lang w:val="sk-SK" w:eastAsia="cs-CZ"/>
        </w:rPr>
        <w:t>ie</w:t>
      </w:r>
      <w:r w:rsidR="009B40E9" w:rsidRPr="00043871">
        <w:rPr>
          <w:rFonts w:ascii="Arial" w:eastAsia="Times New Roman" w:hAnsi="Arial" w:cs="Arial"/>
          <w:color w:val="000000" w:themeColor="text1"/>
          <w:sz w:val="24"/>
          <w:szCs w:val="24"/>
          <w:lang w:val="sk-SK" w:eastAsia="cs-CZ"/>
        </w:rPr>
        <w:t xml:space="preserve"> flexibility </w:t>
      </w:r>
      <w:r w:rsidR="008A233E" w:rsidRPr="00043871">
        <w:rPr>
          <w:rFonts w:ascii="Arial" w:eastAsia="Times New Roman" w:hAnsi="Arial" w:cs="Arial"/>
          <w:color w:val="000000" w:themeColor="text1"/>
          <w:sz w:val="24"/>
          <w:szCs w:val="24"/>
          <w:lang w:val="sk-SK" w:eastAsia="cs-CZ"/>
        </w:rPr>
        <w:t>a</w:t>
      </w:r>
      <w:r w:rsidR="009B40E9" w:rsidRPr="00043871">
        <w:rPr>
          <w:rFonts w:ascii="Arial" w:eastAsia="Times New Roman" w:hAnsi="Arial" w:cs="Arial"/>
          <w:color w:val="000000" w:themeColor="text1"/>
          <w:sz w:val="24"/>
          <w:szCs w:val="24"/>
          <w:lang w:val="sk-SK" w:eastAsia="cs-CZ"/>
        </w:rPr>
        <w:t> </w:t>
      </w:r>
      <w:r w:rsidR="008A233E" w:rsidRPr="00043871">
        <w:rPr>
          <w:rFonts w:ascii="Arial" w:eastAsia="Times New Roman" w:hAnsi="Arial" w:cs="Arial"/>
          <w:color w:val="000000" w:themeColor="text1"/>
          <w:sz w:val="24"/>
          <w:szCs w:val="24"/>
          <w:lang w:val="sk-SK" w:eastAsia="cs-CZ"/>
        </w:rPr>
        <w:t xml:space="preserve">informácií o vyúčtovaní </w:t>
      </w:r>
      <w:r w:rsidR="001E001E" w:rsidRPr="00043871">
        <w:rPr>
          <w:rFonts w:ascii="Arial" w:eastAsia="Times New Roman" w:hAnsi="Arial" w:cs="Arial"/>
          <w:color w:val="000000" w:themeColor="text1"/>
          <w:sz w:val="24"/>
          <w:szCs w:val="24"/>
          <w:lang w:val="sk-SK" w:eastAsia="cs-CZ"/>
        </w:rPr>
        <w:t xml:space="preserve">za </w:t>
      </w:r>
      <w:r w:rsidR="008A233E" w:rsidRPr="00043871">
        <w:rPr>
          <w:rFonts w:ascii="Arial" w:eastAsia="Times New Roman" w:hAnsi="Arial" w:cs="Arial"/>
          <w:color w:val="000000" w:themeColor="text1"/>
          <w:sz w:val="24"/>
          <w:szCs w:val="24"/>
          <w:lang w:val="sk-SK" w:eastAsia="cs-CZ"/>
        </w:rPr>
        <w:t>dodávk</w:t>
      </w:r>
      <w:r w:rsidR="001E001E" w:rsidRPr="00043871">
        <w:rPr>
          <w:rFonts w:ascii="Arial" w:eastAsia="Times New Roman" w:hAnsi="Arial" w:cs="Arial"/>
          <w:color w:val="000000" w:themeColor="text1"/>
          <w:sz w:val="24"/>
          <w:szCs w:val="24"/>
          <w:lang w:val="sk-SK" w:eastAsia="cs-CZ"/>
        </w:rPr>
        <w:t>u</w:t>
      </w:r>
      <w:r w:rsidR="008A233E" w:rsidRPr="00043871">
        <w:rPr>
          <w:rFonts w:ascii="Arial" w:eastAsia="Times New Roman" w:hAnsi="Arial" w:cs="Arial"/>
          <w:color w:val="000000" w:themeColor="text1"/>
          <w:sz w:val="24"/>
          <w:szCs w:val="24"/>
          <w:lang w:val="sk-SK" w:eastAsia="cs-CZ"/>
        </w:rPr>
        <w:t xml:space="preserve"> elektriny alebo</w:t>
      </w:r>
      <w:r w:rsidR="009204F2" w:rsidRPr="00043871">
        <w:rPr>
          <w:rFonts w:ascii="Arial" w:eastAsia="Times New Roman" w:hAnsi="Arial" w:cs="Arial"/>
          <w:color w:val="000000" w:themeColor="text1"/>
          <w:sz w:val="24"/>
          <w:szCs w:val="24"/>
          <w:lang w:val="sk-SK" w:eastAsia="cs-CZ"/>
        </w:rPr>
        <w:t xml:space="preserve"> dodávk</w:t>
      </w:r>
      <w:r w:rsidR="001E001E" w:rsidRPr="00043871">
        <w:rPr>
          <w:rFonts w:ascii="Arial" w:eastAsia="Times New Roman" w:hAnsi="Arial" w:cs="Arial"/>
          <w:color w:val="000000" w:themeColor="text1"/>
          <w:sz w:val="24"/>
          <w:szCs w:val="24"/>
          <w:lang w:val="sk-SK" w:eastAsia="cs-CZ"/>
        </w:rPr>
        <w:t>u</w:t>
      </w:r>
      <w:r w:rsidR="008A233E" w:rsidRPr="00043871">
        <w:rPr>
          <w:rFonts w:ascii="Arial" w:eastAsia="Times New Roman" w:hAnsi="Arial" w:cs="Arial"/>
          <w:color w:val="000000" w:themeColor="text1"/>
          <w:sz w:val="24"/>
          <w:szCs w:val="24"/>
          <w:lang w:val="sk-SK" w:eastAsia="cs-CZ"/>
        </w:rPr>
        <w:t xml:space="preserve"> plynu a náležitosti a členenie písomného vyhotovenia vyúčtovania </w:t>
      </w:r>
      <w:r w:rsidR="001E001E" w:rsidRPr="00043871">
        <w:rPr>
          <w:rFonts w:ascii="Arial" w:eastAsia="Times New Roman" w:hAnsi="Arial" w:cs="Arial"/>
          <w:color w:val="000000" w:themeColor="text1"/>
          <w:sz w:val="24"/>
          <w:szCs w:val="24"/>
          <w:lang w:val="sk-SK" w:eastAsia="cs-CZ"/>
        </w:rPr>
        <w:t>za</w:t>
      </w:r>
      <w:r w:rsidR="008A233E" w:rsidRPr="00043871">
        <w:rPr>
          <w:rFonts w:ascii="Arial" w:eastAsia="Times New Roman" w:hAnsi="Arial" w:cs="Arial"/>
          <w:color w:val="000000" w:themeColor="text1"/>
          <w:sz w:val="24"/>
          <w:szCs w:val="24"/>
          <w:lang w:val="sk-SK" w:eastAsia="cs-CZ"/>
        </w:rPr>
        <w:t xml:space="preserve"> dodávk</w:t>
      </w:r>
      <w:r w:rsidR="001E001E" w:rsidRPr="00043871">
        <w:rPr>
          <w:rFonts w:ascii="Arial" w:eastAsia="Times New Roman" w:hAnsi="Arial" w:cs="Arial"/>
          <w:color w:val="000000" w:themeColor="text1"/>
          <w:sz w:val="24"/>
          <w:szCs w:val="24"/>
          <w:lang w:val="sk-SK" w:eastAsia="cs-CZ"/>
        </w:rPr>
        <w:t>u</w:t>
      </w:r>
      <w:r w:rsidR="008A233E" w:rsidRPr="00043871">
        <w:rPr>
          <w:rFonts w:ascii="Arial" w:eastAsia="Times New Roman" w:hAnsi="Arial" w:cs="Arial"/>
          <w:color w:val="000000" w:themeColor="text1"/>
          <w:sz w:val="24"/>
          <w:szCs w:val="24"/>
          <w:lang w:val="sk-SK" w:eastAsia="cs-CZ"/>
        </w:rPr>
        <w:t xml:space="preserve"> elektriny</w:t>
      </w:r>
      <w:r w:rsidR="009B40E9" w:rsidRPr="00043871">
        <w:rPr>
          <w:rFonts w:ascii="Arial" w:eastAsia="Times New Roman" w:hAnsi="Arial" w:cs="Arial"/>
          <w:color w:val="000000" w:themeColor="text1"/>
          <w:sz w:val="24"/>
          <w:szCs w:val="24"/>
          <w:lang w:val="sk-SK" w:eastAsia="cs-CZ"/>
        </w:rPr>
        <w:t>,</w:t>
      </w:r>
      <w:r w:rsidR="008A233E" w:rsidRPr="00043871">
        <w:rPr>
          <w:rFonts w:ascii="Arial" w:eastAsia="Times New Roman" w:hAnsi="Arial" w:cs="Arial"/>
          <w:color w:val="000000" w:themeColor="text1"/>
          <w:sz w:val="24"/>
          <w:szCs w:val="24"/>
          <w:lang w:val="sk-SK" w:eastAsia="cs-CZ"/>
        </w:rPr>
        <w:t xml:space="preserve"> </w:t>
      </w:r>
      <w:r w:rsidR="0006182A" w:rsidRPr="00043871">
        <w:rPr>
          <w:rFonts w:ascii="Arial" w:eastAsia="Times New Roman" w:hAnsi="Arial" w:cs="Arial"/>
          <w:color w:val="000000" w:themeColor="text1"/>
          <w:sz w:val="24"/>
          <w:szCs w:val="24"/>
          <w:lang w:val="sk-SK" w:eastAsia="cs-CZ"/>
        </w:rPr>
        <w:t xml:space="preserve">vyúčtovania za </w:t>
      </w:r>
      <w:r w:rsidR="009204F2" w:rsidRPr="00043871">
        <w:rPr>
          <w:rFonts w:ascii="Arial" w:eastAsia="Times New Roman" w:hAnsi="Arial" w:cs="Arial"/>
          <w:color w:val="000000" w:themeColor="text1"/>
          <w:sz w:val="24"/>
          <w:szCs w:val="24"/>
          <w:lang w:val="sk-SK" w:eastAsia="cs-CZ"/>
        </w:rPr>
        <w:t>dodávk</w:t>
      </w:r>
      <w:r w:rsidR="001E001E" w:rsidRPr="00043871">
        <w:rPr>
          <w:rFonts w:ascii="Arial" w:eastAsia="Times New Roman" w:hAnsi="Arial" w:cs="Arial"/>
          <w:color w:val="000000" w:themeColor="text1"/>
          <w:sz w:val="24"/>
          <w:szCs w:val="24"/>
          <w:lang w:val="sk-SK" w:eastAsia="cs-CZ"/>
        </w:rPr>
        <w:t>u</w:t>
      </w:r>
      <w:r w:rsidR="009204F2" w:rsidRPr="00043871">
        <w:rPr>
          <w:rFonts w:ascii="Arial" w:eastAsia="Times New Roman" w:hAnsi="Arial" w:cs="Arial"/>
          <w:color w:val="000000" w:themeColor="text1"/>
          <w:sz w:val="24"/>
          <w:szCs w:val="24"/>
          <w:lang w:val="sk-SK" w:eastAsia="cs-CZ"/>
        </w:rPr>
        <w:t xml:space="preserve"> </w:t>
      </w:r>
      <w:r w:rsidR="008A233E" w:rsidRPr="00043871">
        <w:rPr>
          <w:rFonts w:ascii="Arial" w:eastAsia="Times New Roman" w:hAnsi="Arial" w:cs="Arial"/>
          <w:color w:val="000000" w:themeColor="text1"/>
          <w:sz w:val="24"/>
          <w:szCs w:val="24"/>
          <w:lang w:val="sk-SK" w:eastAsia="cs-CZ"/>
        </w:rPr>
        <w:t>plynu a </w:t>
      </w:r>
      <w:r w:rsidR="009B40E9" w:rsidRPr="00043871">
        <w:rPr>
          <w:rFonts w:ascii="Arial" w:eastAsia="Times New Roman" w:hAnsi="Arial" w:cs="Arial"/>
          <w:color w:val="000000" w:themeColor="text1"/>
          <w:sz w:val="24"/>
          <w:szCs w:val="24"/>
          <w:lang w:val="sk-SK" w:eastAsia="cs-CZ"/>
        </w:rPr>
        <w:t>poskytnut</w:t>
      </w:r>
      <w:r w:rsidR="001E001E" w:rsidRPr="00043871">
        <w:rPr>
          <w:rFonts w:ascii="Arial" w:eastAsia="Times New Roman" w:hAnsi="Arial" w:cs="Arial"/>
          <w:color w:val="000000" w:themeColor="text1"/>
          <w:sz w:val="24"/>
          <w:szCs w:val="24"/>
          <w:lang w:val="sk-SK" w:eastAsia="cs-CZ"/>
        </w:rPr>
        <w:t>ie</w:t>
      </w:r>
      <w:r w:rsidR="009B40E9" w:rsidRPr="00043871">
        <w:rPr>
          <w:rFonts w:ascii="Arial" w:eastAsia="Times New Roman" w:hAnsi="Arial" w:cs="Arial"/>
          <w:color w:val="000000" w:themeColor="text1"/>
          <w:sz w:val="24"/>
          <w:szCs w:val="24"/>
          <w:lang w:val="sk-SK" w:eastAsia="cs-CZ"/>
        </w:rPr>
        <w:t xml:space="preserve"> flexibility</w:t>
      </w:r>
      <w:r w:rsidR="00285959" w:rsidRPr="00043871">
        <w:rPr>
          <w:rFonts w:ascii="Arial" w:eastAsia="Times New Roman" w:hAnsi="Arial" w:cs="Arial"/>
          <w:color w:val="000000" w:themeColor="text1"/>
          <w:sz w:val="24"/>
          <w:szCs w:val="24"/>
          <w:lang w:val="sk-SK" w:eastAsia="cs-CZ"/>
        </w:rPr>
        <w:t>,</w:t>
      </w:r>
      <w:r w:rsidR="008A233E" w:rsidRPr="00043871">
        <w:rPr>
          <w:rFonts w:ascii="Arial" w:eastAsia="Times New Roman" w:hAnsi="Arial" w:cs="Arial"/>
          <w:color w:val="000000" w:themeColor="text1"/>
          <w:sz w:val="24"/>
          <w:szCs w:val="24"/>
          <w:lang w:val="sk-SK" w:eastAsia="cs-CZ"/>
        </w:rPr>
        <w:t xml:space="preserve"> informácií </w:t>
      </w:r>
      <w:r w:rsidR="008A233E" w:rsidRPr="00043871">
        <w:rPr>
          <w:rFonts w:ascii="Arial" w:eastAsia="Times New Roman" w:hAnsi="Arial" w:cs="Arial"/>
          <w:color w:val="000000" w:themeColor="text1"/>
          <w:sz w:val="24"/>
          <w:szCs w:val="24"/>
          <w:lang w:val="sk-SK" w:eastAsia="cs-CZ"/>
        </w:rPr>
        <w:lastRenderedPageBreak/>
        <w:t xml:space="preserve">o vyúčtovaní </w:t>
      </w:r>
      <w:r w:rsidR="001E001E" w:rsidRPr="00043871">
        <w:rPr>
          <w:rFonts w:ascii="Arial" w:eastAsia="Times New Roman" w:hAnsi="Arial" w:cs="Arial"/>
          <w:color w:val="000000" w:themeColor="text1"/>
          <w:sz w:val="24"/>
          <w:szCs w:val="24"/>
          <w:lang w:val="sk-SK" w:eastAsia="cs-CZ"/>
        </w:rPr>
        <w:t xml:space="preserve">za </w:t>
      </w:r>
      <w:r w:rsidR="008A233E" w:rsidRPr="00043871">
        <w:rPr>
          <w:rFonts w:ascii="Arial" w:eastAsia="Times New Roman" w:hAnsi="Arial" w:cs="Arial"/>
          <w:color w:val="000000" w:themeColor="text1"/>
          <w:sz w:val="24"/>
          <w:szCs w:val="24"/>
          <w:lang w:val="sk-SK" w:eastAsia="cs-CZ"/>
        </w:rPr>
        <w:t>dodávk</w:t>
      </w:r>
      <w:r w:rsidR="001E001E" w:rsidRPr="00043871">
        <w:rPr>
          <w:rFonts w:ascii="Arial" w:eastAsia="Times New Roman" w:hAnsi="Arial" w:cs="Arial"/>
          <w:color w:val="000000" w:themeColor="text1"/>
          <w:sz w:val="24"/>
          <w:szCs w:val="24"/>
          <w:lang w:val="sk-SK" w:eastAsia="cs-CZ"/>
        </w:rPr>
        <w:t>u</w:t>
      </w:r>
      <w:r w:rsidR="008A233E" w:rsidRPr="00043871">
        <w:rPr>
          <w:rFonts w:ascii="Arial" w:eastAsia="Times New Roman" w:hAnsi="Arial" w:cs="Arial"/>
          <w:color w:val="000000" w:themeColor="text1"/>
          <w:sz w:val="24"/>
          <w:szCs w:val="24"/>
          <w:lang w:val="sk-SK" w:eastAsia="cs-CZ"/>
        </w:rPr>
        <w:t xml:space="preserve"> elektriny </w:t>
      </w:r>
      <w:r w:rsidR="001E33FA" w:rsidRPr="00043871">
        <w:rPr>
          <w:rFonts w:ascii="Arial" w:eastAsia="Times New Roman" w:hAnsi="Arial" w:cs="Arial"/>
          <w:color w:val="000000" w:themeColor="text1"/>
          <w:sz w:val="24"/>
          <w:szCs w:val="24"/>
          <w:lang w:val="sk-SK" w:eastAsia="cs-CZ"/>
        </w:rPr>
        <w:t>a</w:t>
      </w:r>
      <w:r w:rsidR="008A233E" w:rsidRPr="00043871">
        <w:rPr>
          <w:rFonts w:ascii="Arial" w:eastAsia="Times New Roman" w:hAnsi="Arial" w:cs="Arial"/>
          <w:color w:val="000000" w:themeColor="text1"/>
          <w:sz w:val="24"/>
          <w:szCs w:val="24"/>
          <w:lang w:val="sk-SK" w:eastAsia="cs-CZ"/>
        </w:rPr>
        <w:t xml:space="preserve"> informácií o vyúčtovaní </w:t>
      </w:r>
      <w:r w:rsidR="001E001E" w:rsidRPr="00043871">
        <w:rPr>
          <w:rFonts w:ascii="Arial" w:eastAsia="Times New Roman" w:hAnsi="Arial" w:cs="Arial"/>
          <w:color w:val="000000" w:themeColor="text1"/>
          <w:sz w:val="24"/>
          <w:szCs w:val="24"/>
          <w:lang w:val="sk-SK" w:eastAsia="cs-CZ"/>
        </w:rPr>
        <w:t xml:space="preserve">za </w:t>
      </w:r>
      <w:r w:rsidR="008A233E" w:rsidRPr="00043871">
        <w:rPr>
          <w:rFonts w:ascii="Arial" w:eastAsia="Times New Roman" w:hAnsi="Arial" w:cs="Arial"/>
          <w:color w:val="000000" w:themeColor="text1"/>
          <w:sz w:val="24"/>
          <w:szCs w:val="24"/>
          <w:lang w:val="sk-SK" w:eastAsia="cs-CZ"/>
        </w:rPr>
        <w:t>dodávk</w:t>
      </w:r>
      <w:r w:rsidR="001E001E" w:rsidRPr="00043871">
        <w:rPr>
          <w:rFonts w:ascii="Arial" w:eastAsia="Times New Roman" w:hAnsi="Arial" w:cs="Arial"/>
          <w:color w:val="000000" w:themeColor="text1"/>
          <w:sz w:val="24"/>
          <w:szCs w:val="24"/>
          <w:lang w:val="sk-SK" w:eastAsia="cs-CZ"/>
        </w:rPr>
        <w:t>u</w:t>
      </w:r>
      <w:r w:rsidR="008A233E" w:rsidRPr="00043871">
        <w:rPr>
          <w:rFonts w:ascii="Arial" w:eastAsia="Times New Roman" w:hAnsi="Arial" w:cs="Arial"/>
          <w:color w:val="000000" w:themeColor="text1"/>
          <w:sz w:val="24"/>
          <w:szCs w:val="24"/>
          <w:lang w:val="sk-SK" w:eastAsia="cs-CZ"/>
        </w:rPr>
        <w:t xml:space="preserve"> plynu </w:t>
      </w:r>
      <w:r w:rsidR="002A26AB" w:rsidRPr="00043871">
        <w:rPr>
          <w:rFonts w:ascii="Arial" w:eastAsia="Times New Roman" w:hAnsi="Arial" w:cs="Arial"/>
          <w:color w:val="000000" w:themeColor="text1"/>
          <w:sz w:val="24"/>
          <w:szCs w:val="24"/>
          <w:lang w:val="sk-SK" w:eastAsia="cs-CZ"/>
        </w:rPr>
        <w:t>upravujú</w:t>
      </w:r>
      <w:r w:rsidR="0014668F" w:rsidRPr="00043871">
        <w:rPr>
          <w:rFonts w:ascii="Arial" w:eastAsia="Times New Roman" w:hAnsi="Arial" w:cs="Arial"/>
          <w:color w:val="000000" w:themeColor="text1"/>
          <w:sz w:val="24"/>
          <w:szCs w:val="24"/>
          <w:lang w:val="sk-SK" w:eastAsia="cs-CZ"/>
        </w:rPr>
        <w:t xml:space="preserve"> pravidlá trhu</w:t>
      </w:r>
      <w:r w:rsidR="008A233E" w:rsidRPr="00043871">
        <w:rPr>
          <w:rFonts w:ascii="Arial" w:eastAsia="Times New Roman" w:hAnsi="Arial" w:cs="Arial"/>
          <w:color w:val="000000" w:themeColor="text1"/>
          <w:sz w:val="24"/>
          <w:szCs w:val="24"/>
          <w:lang w:val="sk-SK" w:eastAsia="cs-CZ"/>
        </w:rPr>
        <w:t>.</w:t>
      </w:r>
    </w:p>
    <w:p w14:paraId="1B94F164" w14:textId="1E4EF3BF" w:rsidR="0014131D" w:rsidRPr="00043871" w:rsidRDefault="0014131D" w:rsidP="0047797C">
      <w:pPr>
        <w:pStyle w:val="Nadpis1"/>
        <w:spacing w:line="276" w:lineRule="auto"/>
        <w:rPr>
          <w:rFonts w:cs="Arial"/>
          <w:color w:val="000000" w:themeColor="text1"/>
          <w:szCs w:val="24"/>
          <w:lang w:val="sk-SK" w:eastAsia="cs-CZ"/>
        </w:rPr>
      </w:pPr>
      <w:r w:rsidRPr="00043871">
        <w:rPr>
          <w:rFonts w:cs="Arial"/>
          <w:color w:val="000000" w:themeColor="text1"/>
          <w:szCs w:val="24"/>
          <w:lang w:val="sk-SK" w:eastAsia="cs-CZ"/>
        </w:rPr>
        <w:t>§ 17</w:t>
      </w:r>
      <w:r w:rsidR="00B138C3" w:rsidRPr="00043871">
        <w:rPr>
          <w:rFonts w:cs="Arial"/>
          <w:color w:val="000000" w:themeColor="text1"/>
          <w:szCs w:val="24"/>
          <w:lang w:val="sk-SK" w:eastAsia="cs-CZ"/>
        </w:rPr>
        <w:t>g</w:t>
      </w:r>
    </w:p>
    <w:p w14:paraId="3BFD5143" w14:textId="6CECF4A4" w:rsidR="0014131D" w:rsidRPr="00043871" w:rsidRDefault="008D03FB"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r w:rsidRPr="00043871">
        <w:rPr>
          <w:rFonts w:ascii="Arial" w:eastAsia="Times New Roman" w:hAnsi="Arial" w:cs="Arial"/>
          <w:b/>
          <w:bCs/>
          <w:color w:val="000000" w:themeColor="text1"/>
          <w:sz w:val="24"/>
          <w:szCs w:val="24"/>
          <w:lang w:val="sk-SK" w:eastAsia="cs-CZ"/>
        </w:rPr>
        <w:t>Portál na porovnávanie ponúk dodávateľov elektriny a dodávateľov plynu</w:t>
      </w:r>
    </w:p>
    <w:p w14:paraId="18258755" w14:textId="597231DC" w:rsidR="00E344C3" w:rsidRPr="00043871" w:rsidRDefault="0014131D"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Portál na porovnávanie ponúk dodávateľov elektriny a dodávateľov plynu je elektronický systém, ktorý umožňuje porovnávať cenové a iné podmienky dodávok elektriny a plynu,</w:t>
      </w:r>
      <w:r w:rsidRPr="00043871">
        <w:rPr>
          <w:rFonts w:ascii="Arial" w:hAnsi="Arial" w:cs="Arial"/>
          <w:color w:val="000000" w:themeColor="text1"/>
          <w:sz w:val="24"/>
          <w:szCs w:val="24"/>
          <w:lang w:val="sk-SK"/>
        </w:rPr>
        <w:t xml:space="preserve"> </w:t>
      </w:r>
      <w:r w:rsidRPr="00043871">
        <w:rPr>
          <w:rFonts w:ascii="Arial" w:eastAsia="Times New Roman" w:hAnsi="Arial" w:cs="Arial"/>
          <w:color w:val="000000" w:themeColor="text1"/>
          <w:sz w:val="24"/>
          <w:szCs w:val="24"/>
          <w:lang w:val="sk-SK" w:eastAsia="cs-CZ"/>
        </w:rPr>
        <w:t xml:space="preserve">vrátane ponúk zmlúv </w:t>
      </w:r>
      <w:r w:rsidR="008E3F2B" w:rsidRPr="00043871">
        <w:rPr>
          <w:rFonts w:ascii="Arial" w:eastAsia="Times New Roman" w:hAnsi="Arial" w:cs="Arial"/>
          <w:color w:val="000000" w:themeColor="text1"/>
          <w:sz w:val="24"/>
          <w:szCs w:val="24"/>
          <w:lang w:val="sk-SK" w:eastAsia="cs-CZ"/>
        </w:rPr>
        <w:t xml:space="preserve">o dodávke elektriny alebo zmlúv o združenej dodávke elektriny </w:t>
      </w:r>
      <w:r w:rsidRPr="00043871">
        <w:rPr>
          <w:rFonts w:ascii="Arial" w:eastAsia="Times New Roman" w:hAnsi="Arial" w:cs="Arial"/>
          <w:color w:val="000000" w:themeColor="text1"/>
          <w:sz w:val="24"/>
          <w:szCs w:val="24"/>
          <w:lang w:val="sk-SK" w:eastAsia="cs-CZ"/>
        </w:rPr>
        <w:t xml:space="preserve">s dynamickou cenou elektriny, určených pre odberateľov </w:t>
      </w:r>
      <w:r w:rsidR="005F2DB9" w:rsidRPr="00043871">
        <w:rPr>
          <w:rFonts w:ascii="Arial" w:eastAsia="Times New Roman" w:hAnsi="Arial" w:cs="Arial"/>
          <w:color w:val="000000" w:themeColor="text1"/>
          <w:sz w:val="24"/>
          <w:szCs w:val="24"/>
          <w:lang w:val="sk-SK" w:eastAsia="cs-CZ"/>
        </w:rPr>
        <w:t xml:space="preserve">elektriny </w:t>
      </w:r>
      <w:r w:rsidRPr="00043871">
        <w:rPr>
          <w:rFonts w:ascii="Arial" w:eastAsia="Times New Roman" w:hAnsi="Arial" w:cs="Arial"/>
          <w:color w:val="000000" w:themeColor="text1"/>
          <w:sz w:val="24"/>
          <w:szCs w:val="24"/>
          <w:lang w:val="sk-SK" w:eastAsia="cs-CZ"/>
        </w:rPr>
        <w:t>v</w:t>
      </w:r>
      <w:r w:rsidR="005F2DB9" w:rsidRPr="00043871">
        <w:rPr>
          <w:rFonts w:ascii="Arial" w:eastAsia="Times New Roman" w:hAnsi="Arial" w:cs="Arial"/>
          <w:color w:val="000000" w:themeColor="text1"/>
          <w:sz w:val="24"/>
          <w:szCs w:val="24"/>
          <w:lang w:val="sk-SK" w:eastAsia="cs-CZ"/>
        </w:rPr>
        <w:t> </w:t>
      </w:r>
      <w:r w:rsidRPr="00043871">
        <w:rPr>
          <w:rFonts w:ascii="Arial" w:eastAsia="Times New Roman" w:hAnsi="Arial" w:cs="Arial"/>
          <w:color w:val="000000" w:themeColor="text1"/>
          <w:sz w:val="24"/>
          <w:szCs w:val="24"/>
          <w:lang w:val="sk-SK" w:eastAsia="cs-CZ"/>
        </w:rPr>
        <w:t>domácnosti</w:t>
      </w:r>
      <w:r w:rsidR="005F2DB9" w:rsidRPr="00043871">
        <w:rPr>
          <w:rFonts w:ascii="Arial" w:eastAsia="Times New Roman" w:hAnsi="Arial" w:cs="Arial"/>
          <w:color w:val="000000" w:themeColor="text1"/>
          <w:sz w:val="24"/>
          <w:szCs w:val="24"/>
          <w:lang w:val="sk-SK" w:eastAsia="cs-CZ"/>
        </w:rPr>
        <w:t>, odberateľov plynu v domácnosti</w:t>
      </w:r>
      <w:r w:rsidRPr="00043871">
        <w:rPr>
          <w:rFonts w:ascii="Arial" w:eastAsia="Times New Roman" w:hAnsi="Arial" w:cs="Arial"/>
          <w:color w:val="000000" w:themeColor="text1"/>
          <w:sz w:val="24"/>
          <w:szCs w:val="24"/>
          <w:lang w:val="sk-SK" w:eastAsia="cs-CZ"/>
        </w:rPr>
        <w:t xml:space="preserve"> a iných </w:t>
      </w:r>
      <w:r w:rsidR="00505886" w:rsidRPr="00043871">
        <w:rPr>
          <w:rFonts w:ascii="Arial" w:eastAsia="Times New Roman" w:hAnsi="Arial" w:cs="Arial"/>
          <w:color w:val="000000" w:themeColor="text1"/>
          <w:sz w:val="24"/>
          <w:szCs w:val="24"/>
          <w:lang w:val="sk-SK" w:eastAsia="cs-CZ"/>
        </w:rPr>
        <w:t xml:space="preserve">koncových </w:t>
      </w:r>
      <w:r w:rsidRPr="00043871">
        <w:rPr>
          <w:rFonts w:ascii="Arial" w:eastAsia="Times New Roman" w:hAnsi="Arial" w:cs="Arial"/>
          <w:color w:val="000000" w:themeColor="text1"/>
          <w:sz w:val="24"/>
          <w:szCs w:val="24"/>
          <w:lang w:val="sk-SK" w:eastAsia="cs-CZ"/>
        </w:rPr>
        <w:t>odberateľov, ktorých predpokladaná ročná spotreba elektriny</w:t>
      </w:r>
      <w:r w:rsidRPr="00043871" w:rsidDel="00B07280">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 xml:space="preserve">alebo plynu je nižšia ako 100 000 kWh (ďalej len „porovnávací portál“). </w:t>
      </w:r>
    </w:p>
    <w:p w14:paraId="00233935" w14:textId="005E46D4" w:rsidR="0014131D" w:rsidRPr="00043871" w:rsidRDefault="00583745"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w:t>
      </w:r>
      <w:r w:rsidR="0014131D" w:rsidRPr="00043871">
        <w:rPr>
          <w:rFonts w:ascii="Arial" w:eastAsia="Times New Roman" w:hAnsi="Arial" w:cs="Arial"/>
          <w:color w:val="000000" w:themeColor="text1"/>
          <w:sz w:val="24"/>
          <w:szCs w:val="24"/>
          <w:lang w:val="sk-SK" w:eastAsia="cs-CZ"/>
        </w:rPr>
        <w:t xml:space="preserve"> Porovnávací portál</w:t>
      </w:r>
      <w:r w:rsidR="002850CC" w:rsidRPr="00043871">
        <w:rPr>
          <w:rFonts w:ascii="Arial" w:eastAsia="Times New Roman" w:hAnsi="Arial" w:cs="Arial"/>
          <w:color w:val="000000" w:themeColor="text1"/>
          <w:sz w:val="24"/>
          <w:szCs w:val="24"/>
          <w:lang w:val="sk-SK" w:eastAsia="cs-CZ"/>
        </w:rPr>
        <w:t xml:space="preserve"> prevádzkuje úrad</w:t>
      </w:r>
      <w:r w:rsidR="00C565D0" w:rsidRPr="00043871">
        <w:rPr>
          <w:rFonts w:ascii="Arial" w:eastAsia="Times New Roman" w:hAnsi="Arial" w:cs="Arial"/>
          <w:color w:val="000000" w:themeColor="text1"/>
          <w:sz w:val="24"/>
          <w:szCs w:val="24"/>
          <w:lang w:val="sk-SK" w:eastAsia="cs-CZ"/>
        </w:rPr>
        <w:t xml:space="preserve"> alebo organizácia poverená úradom</w:t>
      </w:r>
      <w:r w:rsidRPr="00043871">
        <w:rPr>
          <w:rFonts w:ascii="Arial" w:eastAsia="Times New Roman" w:hAnsi="Arial" w:cs="Arial"/>
          <w:color w:val="000000" w:themeColor="text1"/>
          <w:sz w:val="24"/>
          <w:szCs w:val="24"/>
          <w:lang w:val="sk-SK" w:eastAsia="cs-CZ"/>
        </w:rPr>
        <w:t xml:space="preserve"> podľa osobitného predpisu</w:t>
      </w:r>
      <w:r w:rsidR="00DF397F" w:rsidRPr="00043871">
        <w:rPr>
          <w:rFonts w:ascii="Arial" w:eastAsia="Times New Roman" w:hAnsi="Arial" w:cs="Arial"/>
          <w:color w:val="000000" w:themeColor="text1"/>
          <w:sz w:val="24"/>
          <w:szCs w:val="24"/>
          <w:vertAlign w:val="superscript"/>
          <w:lang w:val="sk-SK" w:eastAsia="cs-CZ"/>
        </w:rPr>
        <w:t>38</w:t>
      </w:r>
      <w:r w:rsidR="00C1192A" w:rsidRPr="00043871">
        <w:rPr>
          <w:rFonts w:ascii="Arial" w:eastAsia="Times New Roman" w:hAnsi="Arial" w:cs="Arial"/>
          <w:color w:val="000000" w:themeColor="text1"/>
          <w:sz w:val="24"/>
          <w:szCs w:val="24"/>
          <w:vertAlign w:val="superscript"/>
          <w:lang w:val="sk-SK" w:eastAsia="cs-CZ"/>
        </w:rPr>
        <w:t>d</w:t>
      </w:r>
      <w:r w:rsidR="00DF397F" w:rsidRPr="00043871">
        <w:rPr>
          <w:rFonts w:ascii="Arial" w:eastAsia="Times New Roman" w:hAnsi="Arial" w:cs="Arial"/>
          <w:color w:val="000000" w:themeColor="text1"/>
          <w:sz w:val="24"/>
          <w:szCs w:val="24"/>
          <w:vertAlign w:val="superscript"/>
          <w:lang w:val="sk-SK" w:eastAsia="cs-CZ"/>
        </w:rPr>
        <w:t>)</w:t>
      </w:r>
      <w:r w:rsidR="00C565D0" w:rsidRPr="00043871">
        <w:rPr>
          <w:rFonts w:ascii="Arial" w:eastAsia="Times New Roman" w:hAnsi="Arial" w:cs="Arial"/>
          <w:color w:val="000000" w:themeColor="text1"/>
          <w:sz w:val="24"/>
          <w:szCs w:val="24"/>
          <w:lang w:val="sk-SK" w:eastAsia="cs-CZ"/>
        </w:rPr>
        <w:t xml:space="preserve">. </w:t>
      </w:r>
      <w:r w:rsidR="00587968" w:rsidRPr="00043871">
        <w:rPr>
          <w:rFonts w:ascii="Arial" w:eastAsia="Times New Roman" w:hAnsi="Arial" w:cs="Arial"/>
          <w:color w:val="000000" w:themeColor="text1"/>
          <w:sz w:val="24"/>
          <w:szCs w:val="24"/>
          <w:lang w:val="sk-SK" w:eastAsia="cs-CZ"/>
        </w:rPr>
        <w:t xml:space="preserve">Úrad </w:t>
      </w:r>
      <w:r w:rsidR="00F94BC0" w:rsidRPr="00043871">
        <w:rPr>
          <w:rFonts w:ascii="Arial" w:eastAsia="Times New Roman" w:hAnsi="Arial" w:cs="Arial"/>
          <w:color w:val="000000" w:themeColor="text1"/>
          <w:sz w:val="24"/>
          <w:szCs w:val="24"/>
          <w:lang w:val="sk-SK" w:eastAsia="cs-CZ"/>
        </w:rPr>
        <w:t>alebo organizácia poverená úradom podľa osobitného predpisu</w:t>
      </w:r>
      <w:r w:rsidR="00F94BC0" w:rsidRPr="00043871">
        <w:rPr>
          <w:rFonts w:ascii="Arial" w:eastAsia="Times New Roman" w:hAnsi="Arial" w:cs="Arial"/>
          <w:color w:val="000000" w:themeColor="text1"/>
          <w:sz w:val="24"/>
          <w:szCs w:val="24"/>
          <w:vertAlign w:val="superscript"/>
          <w:lang w:val="sk-SK" w:eastAsia="cs-CZ"/>
        </w:rPr>
        <w:t>38</w:t>
      </w:r>
      <w:r w:rsidR="00C1192A" w:rsidRPr="00043871">
        <w:rPr>
          <w:rFonts w:ascii="Arial" w:eastAsia="Times New Roman" w:hAnsi="Arial" w:cs="Arial"/>
          <w:color w:val="000000" w:themeColor="text1"/>
          <w:sz w:val="24"/>
          <w:szCs w:val="24"/>
          <w:vertAlign w:val="superscript"/>
          <w:lang w:val="sk-SK" w:eastAsia="cs-CZ"/>
        </w:rPr>
        <w:t>d</w:t>
      </w:r>
      <w:r w:rsidR="00F94BC0" w:rsidRPr="00043871">
        <w:rPr>
          <w:rFonts w:ascii="Arial" w:eastAsia="Times New Roman" w:hAnsi="Arial" w:cs="Arial"/>
          <w:color w:val="000000" w:themeColor="text1"/>
          <w:sz w:val="24"/>
          <w:szCs w:val="24"/>
          <w:vertAlign w:val="superscript"/>
          <w:lang w:val="sk-SK" w:eastAsia="cs-CZ"/>
        </w:rPr>
        <w:t xml:space="preserve">) </w:t>
      </w:r>
      <w:r w:rsidR="00587968" w:rsidRPr="00043871">
        <w:rPr>
          <w:rFonts w:ascii="Arial" w:eastAsia="Times New Roman" w:hAnsi="Arial" w:cs="Arial"/>
          <w:color w:val="000000" w:themeColor="text1"/>
          <w:sz w:val="24"/>
          <w:szCs w:val="24"/>
          <w:lang w:val="sk-SK" w:eastAsia="cs-CZ"/>
        </w:rPr>
        <w:t>bez</w:t>
      </w:r>
      <w:r w:rsidR="003175D5" w:rsidRPr="00043871">
        <w:rPr>
          <w:rFonts w:ascii="Arial" w:eastAsia="Times New Roman" w:hAnsi="Arial" w:cs="Arial"/>
          <w:color w:val="000000" w:themeColor="text1"/>
          <w:sz w:val="24"/>
          <w:szCs w:val="24"/>
          <w:lang w:val="sk-SK" w:eastAsia="cs-CZ"/>
        </w:rPr>
        <w:t>od</w:t>
      </w:r>
      <w:r w:rsidR="0014131D" w:rsidRPr="00043871">
        <w:rPr>
          <w:rFonts w:ascii="Arial" w:eastAsia="Times New Roman" w:hAnsi="Arial" w:cs="Arial"/>
          <w:color w:val="000000" w:themeColor="text1"/>
          <w:sz w:val="24"/>
          <w:szCs w:val="24"/>
          <w:lang w:val="sk-SK" w:eastAsia="cs-CZ"/>
        </w:rPr>
        <w:t xml:space="preserve">platne </w:t>
      </w:r>
      <w:r w:rsidR="00975835" w:rsidRPr="00043871">
        <w:rPr>
          <w:rFonts w:ascii="Arial" w:eastAsia="Times New Roman" w:hAnsi="Arial" w:cs="Arial"/>
          <w:color w:val="000000" w:themeColor="text1"/>
          <w:sz w:val="24"/>
          <w:szCs w:val="24"/>
          <w:lang w:val="sk-SK" w:eastAsia="cs-CZ"/>
        </w:rPr>
        <w:t>sprístupní</w:t>
      </w:r>
      <w:r w:rsidR="0014131D"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 xml:space="preserve">porovnávací portál </w:t>
      </w:r>
      <w:r w:rsidR="0014131D" w:rsidRPr="00043871">
        <w:rPr>
          <w:rFonts w:ascii="Arial" w:eastAsia="Times New Roman" w:hAnsi="Arial" w:cs="Arial"/>
          <w:color w:val="000000" w:themeColor="text1"/>
          <w:sz w:val="24"/>
          <w:szCs w:val="24"/>
          <w:lang w:val="sk-SK" w:eastAsia="cs-CZ"/>
        </w:rPr>
        <w:t>na</w:t>
      </w:r>
      <w:r w:rsidR="00F94BC0" w:rsidRPr="00043871">
        <w:rPr>
          <w:rFonts w:ascii="Arial" w:eastAsia="Times New Roman" w:hAnsi="Arial" w:cs="Arial"/>
          <w:color w:val="000000" w:themeColor="text1"/>
          <w:sz w:val="24"/>
          <w:szCs w:val="24"/>
          <w:lang w:val="sk-SK" w:eastAsia="cs-CZ"/>
        </w:rPr>
        <w:t xml:space="preserve"> svojom</w:t>
      </w:r>
      <w:r w:rsidR="0014131D" w:rsidRPr="00043871">
        <w:rPr>
          <w:rFonts w:ascii="Arial" w:eastAsia="Times New Roman" w:hAnsi="Arial" w:cs="Arial"/>
          <w:color w:val="000000" w:themeColor="text1"/>
          <w:sz w:val="24"/>
          <w:szCs w:val="24"/>
          <w:lang w:val="sk-SK" w:eastAsia="cs-CZ"/>
        </w:rPr>
        <w:t> webovom sídle.</w:t>
      </w:r>
    </w:p>
    <w:p w14:paraId="62564CC4" w14:textId="3BCFE4EB" w:rsidR="0014131D" w:rsidRPr="00043871" w:rsidRDefault="0014131D"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975835" w:rsidRPr="00043871">
        <w:rPr>
          <w:rFonts w:ascii="Arial" w:eastAsia="Times New Roman" w:hAnsi="Arial" w:cs="Arial"/>
          <w:color w:val="000000" w:themeColor="text1"/>
          <w:sz w:val="24"/>
          <w:szCs w:val="24"/>
          <w:lang w:val="sk-SK" w:eastAsia="cs-CZ"/>
        </w:rPr>
        <w:t>3</w:t>
      </w:r>
      <w:r w:rsidRPr="00043871">
        <w:rPr>
          <w:rFonts w:ascii="Arial" w:eastAsia="Times New Roman" w:hAnsi="Arial" w:cs="Arial"/>
          <w:color w:val="000000" w:themeColor="text1"/>
          <w:sz w:val="24"/>
          <w:szCs w:val="24"/>
          <w:lang w:val="sk-SK" w:eastAsia="cs-CZ"/>
        </w:rPr>
        <w:t xml:space="preserve">) Úrad </w:t>
      </w:r>
      <w:r w:rsidR="0073633B" w:rsidRPr="00043871">
        <w:rPr>
          <w:rFonts w:ascii="Arial" w:eastAsia="Times New Roman" w:hAnsi="Arial" w:cs="Arial"/>
          <w:color w:val="000000" w:themeColor="text1"/>
          <w:sz w:val="24"/>
          <w:szCs w:val="24"/>
          <w:lang w:val="sk-SK" w:eastAsia="cs-CZ"/>
        </w:rPr>
        <w:t>alebo organizácia poverená úradom podľa osobitného predpisu</w:t>
      </w:r>
      <w:r w:rsidR="0073633B" w:rsidRPr="00043871">
        <w:rPr>
          <w:rFonts w:ascii="Arial" w:eastAsia="Times New Roman" w:hAnsi="Arial" w:cs="Arial"/>
          <w:color w:val="000000" w:themeColor="text1"/>
          <w:sz w:val="24"/>
          <w:szCs w:val="24"/>
          <w:vertAlign w:val="superscript"/>
          <w:lang w:val="sk-SK" w:eastAsia="cs-CZ"/>
        </w:rPr>
        <w:t>38</w:t>
      </w:r>
      <w:r w:rsidR="00C1192A" w:rsidRPr="00043871">
        <w:rPr>
          <w:rFonts w:ascii="Arial" w:eastAsia="Times New Roman" w:hAnsi="Arial" w:cs="Arial"/>
          <w:color w:val="000000" w:themeColor="text1"/>
          <w:sz w:val="24"/>
          <w:szCs w:val="24"/>
          <w:vertAlign w:val="superscript"/>
          <w:lang w:val="sk-SK" w:eastAsia="cs-CZ"/>
        </w:rPr>
        <w:t>d</w:t>
      </w:r>
      <w:r w:rsidR="0073633B" w:rsidRPr="00043871">
        <w:rPr>
          <w:rFonts w:ascii="Arial" w:eastAsia="Times New Roman" w:hAnsi="Arial" w:cs="Arial"/>
          <w:color w:val="000000" w:themeColor="text1"/>
          <w:sz w:val="24"/>
          <w:szCs w:val="24"/>
          <w:vertAlign w:val="superscript"/>
          <w:lang w:val="sk-SK" w:eastAsia="cs-CZ"/>
        </w:rPr>
        <w:t xml:space="preserve">) </w:t>
      </w:r>
      <w:r w:rsidR="00462BDA" w:rsidRPr="00043871">
        <w:rPr>
          <w:rFonts w:ascii="Arial" w:eastAsia="Times New Roman" w:hAnsi="Arial" w:cs="Arial"/>
          <w:color w:val="000000" w:themeColor="text1"/>
          <w:sz w:val="24"/>
          <w:szCs w:val="24"/>
          <w:lang w:val="sk-SK" w:eastAsia="cs-CZ"/>
        </w:rPr>
        <w:t>zabezpečuje</w:t>
      </w:r>
      <w:r w:rsidRPr="00043871">
        <w:rPr>
          <w:rFonts w:ascii="Arial" w:eastAsia="Times New Roman" w:hAnsi="Arial" w:cs="Arial"/>
          <w:color w:val="000000" w:themeColor="text1"/>
          <w:sz w:val="24"/>
          <w:szCs w:val="24"/>
          <w:lang w:val="sk-SK" w:eastAsia="cs-CZ"/>
        </w:rPr>
        <w:t>, aby</w:t>
      </w:r>
    </w:p>
    <w:p w14:paraId="23CBE2FB" w14:textId="102AEB5D" w:rsidR="0014131D" w:rsidRPr="00043871" w:rsidRDefault="0014131D"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cenové a iné podmienky dodávok elektriny a</w:t>
      </w:r>
      <w:r w:rsidR="00286FD3" w:rsidRPr="00043871">
        <w:rPr>
          <w:rFonts w:ascii="Arial" w:eastAsia="Times New Roman" w:hAnsi="Arial" w:cs="Arial"/>
          <w:color w:val="000000" w:themeColor="text1"/>
          <w:sz w:val="24"/>
          <w:szCs w:val="24"/>
          <w:lang w:val="sk-SK" w:eastAsia="cs-CZ"/>
        </w:rPr>
        <w:t xml:space="preserve"> dodávok </w:t>
      </w:r>
      <w:r w:rsidRPr="00043871">
        <w:rPr>
          <w:rFonts w:ascii="Arial" w:eastAsia="Times New Roman" w:hAnsi="Arial" w:cs="Arial"/>
          <w:color w:val="000000" w:themeColor="text1"/>
          <w:sz w:val="24"/>
          <w:szCs w:val="24"/>
          <w:lang w:val="sk-SK" w:eastAsia="cs-CZ"/>
        </w:rPr>
        <w:t xml:space="preserve">plynu dodávateľov elektriny alebo </w:t>
      </w:r>
      <w:r w:rsidR="00286FD3" w:rsidRPr="00043871">
        <w:rPr>
          <w:rFonts w:ascii="Arial" w:eastAsia="Times New Roman" w:hAnsi="Arial" w:cs="Arial"/>
          <w:color w:val="000000" w:themeColor="text1"/>
          <w:sz w:val="24"/>
          <w:szCs w:val="24"/>
          <w:lang w:val="sk-SK" w:eastAsia="cs-CZ"/>
        </w:rPr>
        <w:t xml:space="preserve">dodávateľov </w:t>
      </w:r>
      <w:r w:rsidRPr="00043871">
        <w:rPr>
          <w:rFonts w:ascii="Arial" w:eastAsia="Times New Roman" w:hAnsi="Arial" w:cs="Arial"/>
          <w:color w:val="000000" w:themeColor="text1"/>
          <w:sz w:val="24"/>
          <w:szCs w:val="24"/>
          <w:lang w:val="sk-SK" w:eastAsia="cs-CZ"/>
        </w:rPr>
        <w:t xml:space="preserve">plynu boli zverejnené spôsobom a v štruktúre, ktorá umožňuje </w:t>
      </w:r>
      <w:r w:rsidR="00FE04E5" w:rsidRPr="00043871">
        <w:rPr>
          <w:rFonts w:ascii="Arial" w:eastAsia="Times New Roman" w:hAnsi="Arial" w:cs="Arial"/>
          <w:color w:val="000000" w:themeColor="text1"/>
          <w:sz w:val="24"/>
          <w:szCs w:val="24"/>
          <w:lang w:val="sk-SK" w:eastAsia="cs-CZ"/>
        </w:rPr>
        <w:t xml:space="preserve">koncovým </w:t>
      </w:r>
      <w:r w:rsidRPr="00043871">
        <w:rPr>
          <w:rFonts w:ascii="Arial" w:eastAsia="Times New Roman" w:hAnsi="Arial" w:cs="Arial"/>
          <w:color w:val="000000" w:themeColor="text1"/>
          <w:sz w:val="24"/>
          <w:szCs w:val="24"/>
          <w:lang w:val="sk-SK" w:eastAsia="cs-CZ"/>
        </w:rPr>
        <w:t>odberateľom ponuky jednoduchým spôsobom vzájomne porovnať,</w:t>
      </w:r>
    </w:p>
    <w:p w14:paraId="5FCF8EFF" w14:textId="70552FB6" w:rsidR="0014131D" w:rsidRPr="00043871" w:rsidRDefault="0014131D"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bolo umožnené vyhľadávanie ponúk dodávateľov elektriny alebo plynu na nediskriminačnom princípe,</w:t>
      </w:r>
    </w:p>
    <w:p w14:paraId="38ADC858" w14:textId="4B0434D0" w:rsidR="0014131D" w:rsidRPr="00043871" w:rsidRDefault="0014131D"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informácie uvedené na tomto porovnávacom portáli boli presné, určité, zrozumiteľné, prístupné pre osoby so zdravotným postihnutím, aktuálne a bol uvedený čas ich poslednej aktualizácie,</w:t>
      </w:r>
    </w:p>
    <w:p w14:paraId="09FB0253" w14:textId="03F4149E" w:rsidR="00F736F4" w:rsidRPr="00043871" w:rsidRDefault="0014131D"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porovnávanie</w:t>
      </w:r>
      <w:r w:rsidR="00D346CB" w:rsidRPr="00043871">
        <w:rPr>
          <w:rFonts w:ascii="Arial" w:eastAsia="Times New Roman" w:hAnsi="Arial" w:cs="Arial"/>
          <w:color w:val="000000" w:themeColor="text1"/>
          <w:sz w:val="24"/>
          <w:szCs w:val="24"/>
          <w:lang w:val="sk-SK" w:eastAsia="cs-CZ"/>
        </w:rPr>
        <w:t xml:space="preserve"> ponúk</w:t>
      </w:r>
      <w:r w:rsidRPr="00043871">
        <w:rPr>
          <w:rFonts w:ascii="Arial" w:eastAsia="Times New Roman" w:hAnsi="Arial" w:cs="Arial"/>
          <w:color w:val="000000" w:themeColor="text1"/>
          <w:sz w:val="24"/>
          <w:szCs w:val="24"/>
          <w:lang w:val="sk-SK" w:eastAsia="cs-CZ"/>
        </w:rPr>
        <w:t xml:space="preserve"> bolo založené na jasných a objektívnych kritériách</w:t>
      </w:r>
      <w:r w:rsidR="008A233E" w:rsidRPr="00043871">
        <w:rPr>
          <w:rFonts w:ascii="Arial" w:eastAsia="Times New Roman" w:hAnsi="Arial" w:cs="Arial"/>
          <w:color w:val="000000" w:themeColor="text1"/>
          <w:sz w:val="24"/>
          <w:szCs w:val="24"/>
          <w:lang w:val="sk-SK" w:eastAsia="cs-CZ"/>
        </w:rPr>
        <w:t>,</w:t>
      </w:r>
    </w:p>
    <w:p w14:paraId="4CB2EAF3" w14:textId="318DE42A" w:rsidR="008A233E" w:rsidRPr="00043871" w:rsidRDefault="008A233E"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ak porovnanie ponúk vyžad</w:t>
      </w:r>
      <w:r w:rsidR="0057054F" w:rsidRPr="00043871">
        <w:rPr>
          <w:rFonts w:ascii="Arial" w:eastAsia="Times New Roman" w:hAnsi="Arial" w:cs="Arial"/>
          <w:color w:val="000000" w:themeColor="text1"/>
          <w:sz w:val="24"/>
          <w:szCs w:val="24"/>
          <w:lang w:val="sk-SK" w:eastAsia="cs-CZ"/>
        </w:rPr>
        <w:t>uje</w:t>
      </w:r>
      <w:r w:rsidRPr="00043871">
        <w:rPr>
          <w:rFonts w:ascii="Arial" w:eastAsia="Times New Roman" w:hAnsi="Arial" w:cs="Arial"/>
          <w:color w:val="000000" w:themeColor="text1"/>
          <w:sz w:val="24"/>
          <w:szCs w:val="24"/>
          <w:lang w:val="sk-SK" w:eastAsia="cs-CZ"/>
        </w:rPr>
        <w:t xml:space="preserve"> poskytnutie osobných údajov, boli vyžadované osobné údaje len v nevyhnutnom rozsahu a v súlade so zásadou minimalizácie podľa </w:t>
      </w:r>
      <w:r w:rsidR="0014668F" w:rsidRPr="00043871">
        <w:rPr>
          <w:rFonts w:ascii="Arial" w:eastAsia="Times New Roman" w:hAnsi="Arial" w:cs="Arial"/>
          <w:color w:val="000000" w:themeColor="text1"/>
          <w:sz w:val="24"/>
          <w:szCs w:val="24"/>
          <w:lang w:val="sk-SK" w:eastAsia="cs-CZ"/>
        </w:rPr>
        <w:t>osobitného</w:t>
      </w:r>
      <w:r w:rsidRPr="00043871">
        <w:rPr>
          <w:rFonts w:ascii="Arial" w:eastAsia="Times New Roman" w:hAnsi="Arial" w:cs="Arial"/>
          <w:color w:val="000000" w:themeColor="text1"/>
          <w:sz w:val="24"/>
          <w:szCs w:val="24"/>
          <w:lang w:val="sk-SK" w:eastAsia="cs-CZ"/>
        </w:rPr>
        <w:t xml:space="preserve"> predpisu,</w:t>
      </w:r>
      <w:r w:rsidR="0014668F" w:rsidRPr="00043871">
        <w:rPr>
          <w:rFonts w:ascii="Arial" w:eastAsia="Times New Roman" w:hAnsi="Arial" w:cs="Arial"/>
          <w:color w:val="000000" w:themeColor="text1"/>
          <w:sz w:val="24"/>
          <w:szCs w:val="24"/>
          <w:vertAlign w:val="superscript"/>
          <w:lang w:val="sk-SK" w:eastAsia="cs-CZ"/>
        </w:rPr>
        <w:t xml:space="preserve"> 38</w:t>
      </w:r>
      <w:r w:rsidR="000E572E" w:rsidRPr="00043871">
        <w:rPr>
          <w:rFonts w:ascii="Arial" w:eastAsia="Times New Roman" w:hAnsi="Arial" w:cs="Arial"/>
          <w:color w:val="000000" w:themeColor="text1"/>
          <w:sz w:val="24"/>
          <w:szCs w:val="24"/>
          <w:vertAlign w:val="superscript"/>
          <w:lang w:val="sk-SK" w:eastAsia="cs-CZ"/>
        </w:rPr>
        <w:t>e</w:t>
      </w:r>
      <w:r w:rsidR="0014668F" w:rsidRPr="00043871">
        <w:rPr>
          <w:rFonts w:ascii="Arial" w:eastAsia="Times New Roman" w:hAnsi="Arial" w:cs="Arial"/>
          <w:color w:val="000000" w:themeColor="text1"/>
          <w:sz w:val="24"/>
          <w:szCs w:val="24"/>
          <w:vertAlign w:val="superscript"/>
          <w:lang w:val="sk-SK" w:eastAsia="cs-CZ"/>
        </w:rPr>
        <w:t>)</w:t>
      </w:r>
    </w:p>
    <w:p w14:paraId="7D470C81" w14:textId="67D9078E" w:rsidR="0014131D" w:rsidRPr="00043871" w:rsidRDefault="008A233E"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 bol vytvorený vhodný postup na prijímanie podnetov týkajúcich sa nesprávnosti výsledkov porovnania</w:t>
      </w:r>
      <w:r w:rsidR="0014131D" w:rsidRPr="00043871">
        <w:rPr>
          <w:rFonts w:ascii="Arial" w:eastAsia="Times New Roman" w:hAnsi="Arial" w:cs="Arial"/>
          <w:color w:val="000000" w:themeColor="text1"/>
          <w:sz w:val="24"/>
          <w:szCs w:val="24"/>
          <w:lang w:val="sk-SK" w:eastAsia="cs-CZ"/>
        </w:rPr>
        <w:t>.</w:t>
      </w:r>
    </w:p>
    <w:p w14:paraId="556D4B3E" w14:textId="2C62DAD4" w:rsidR="0014131D" w:rsidRPr="00043871" w:rsidRDefault="0014131D"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435E6C" w:rsidRPr="00043871">
        <w:rPr>
          <w:rFonts w:ascii="Arial" w:eastAsia="Times New Roman" w:hAnsi="Arial" w:cs="Arial"/>
          <w:color w:val="000000" w:themeColor="text1"/>
          <w:sz w:val="24"/>
          <w:szCs w:val="24"/>
          <w:lang w:val="sk-SK" w:eastAsia="cs-CZ"/>
        </w:rPr>
        <w:t>4</w:t>
      </w:r>
      <w:r w:rsidRPr="00043871">
        <w:rPr>
          <w:rFonts w:ascii="Arial" w:eastAsia="Times New Roman" w:hAnsi="Arial" w:cs="Arial"/>
          <w:color w:val="000000" w:themeColor="text1"/>
          <w:sz w:val="24"/>
          <w:szCs w:val="24"/>
          <w:lang w:val="sk-SK" w:eastAsia="cs-CZ"/>
        </w:rPr>
        <w:t>) Ponuky zverej</w:t>
      </w:r>
      <w:r w:rsidR="0057054F" w:rsidRPr="00043871">
        <w:rPr>
          <w:rFonts w:ascii="Arial" w:eastAsia="Times New Roman" w:hAnsi="Arial" w:cs="Arial"/>
          <w:color w:val="000000" w:themeColor="text1"/>
          <w:sz w:val="24"/>
          <w:szCs w:val="24"/>
          <w:lang w:val="sk-SK" w:eastAsia="cs-CZ"/>
        </w:rPr>
        <w:t>nené</w:t>
      </w:r>
      <w:r w:rsidRPr="00043871">
        <w:rPr>
          <w:rFonts w:ascii="Arial" w:eastAsia="Times New Roman" w:hAnsi="Arial" w:cs="Arial"/>
          <w:color w:val="000000" w:themeColor="text1"/>
          <w:sz w:val="24"/>
          <w:szCs w:val="24"/>
          <w:lang w:val="sk-SK" w:eastAsia="cs-CZ"/>
        </w:rPr>
        <w:t xml:space="preserve"> na porovnávac</w:t>
      </w:r>
      <w:r w:rsidR="002A6223" w:rsidRPr="00043871">
        <w:rPr>
          <w:rFonts w:ascii="Arial" w:eastAsia="Times New Roman" w:hAnsi="Arial" w:cs="Arial"/>
          <w:color w:val="000000" w:themeColor="text1"/>
          <w:sz w:val="24"/>
          <w:szCs w:val="24"/>
          <w:lang w:val="sk-SK" w:eastAsia="cs-CZ"/>
        </w:rPr>
        <w:t>o</w:t>
      </w:r>
      <w:r w:rsidRPr="00043871">
        <w:rPr>
          <w:rFonts w:ascii="Arial" w:eastAsia="Times New Roman" w:hAnsi="Arial" w:cs="Arial"/>
          <w:color w:val="000000" w:themeColor="text1"/>
          <w:sz w:val="24"/>
          <w:szCs w:val="24"/>
          <w:lang w:val="sk-SK" w:eastAsia="cs-CZ"/>
        </w:rPr>
        <w:t xml:space="preserve">m portáli zahŕňajú cenové a iné podmienky dodávok elektriny alebo plynu určené pre nových </w:t>
      </w:r>
      <w:r w:rsidR="00931D5B" w:rsidRPr="00043871">
        <w:rPr>
          <w:rFonts w:ascii="Arial" w:eastAsia="Times New Roman" w:hAnsi="Arial" w:cs="Arial"/>
          <w:color w:val="000000" w:themeColor="text1"/>
          <w:sz w:val="24"/>
          <w:szCs w:val="24"/>
          <w:lang w:val="sk-SK" w:eastAsia="cs-CZ"/>
        </w:rPr>
        <w:t xml:space="preserve">koncových </w:t>
      </w:r>
      <w:r w:rsidRPr="00043871">
        <w:rPr>
          <w:rFonts w:ascii="Arial" w:eastAsia="Times New Roman" w:hAnsi="Arial" w:cs="Arial"/>
          <w:color w:val="000000" w:themeColor="text1"/>
          <w:sz w:val="24"/>
          <w:szCs w:val="24"/>
          <w:lang w:val="sk-SK" w:eastAsia="cs-CZ"/>
        </w:rPr>
        <w:t xml:space="preserve">odberateľov </w:t>
      </w:r>
      <w:r w:rsidR="00C11936" w:rsidRPr="00043871">
        <w:rPr>
          <w:rFonts w:ascii="Arial" w:eastAsia="Times New Roman" w:hAnsi="Arial" w:cs="Arial"/>
          <w:color w:val="000000" w:themeColor="text1"/>
          <w:sz w:val="24"/>
          <w:szCs w:val="24"/>
          <w:lang w:val="sk-SK" w:eastAsia="cs-CZ"/>
        </w:rPr>
        <w:t xml:space="preserve">elektriny alebo koncových odberateľov plynu </w:t>
      </w:r>
      <w:r w:rsidRPr="00043871">
        <w:rPr>
          <w:rFonts w:ascii="Arial" w:eastAsia="Times New Roman" w:hAnsi="Arial" w:cs="Arial"/>
          <w:color w:val="000000" w:themeColor="text1"/>
          <w:sz w:val="24"/>
          <w:szCs w:val="24"/>
          <w:lang w:val="sk-SK" w:eastAsia="cs-CZ"/>
        </w:rPr>
        <w:t xml:space="preserve">dodávateľa </w:t>
      </w:r>
      <w:r w:rsidR="00715828" w:rsidRPr="00043871">
        <w:rPr>
          <w:rFonts w:ascii="Arial" w:eastAsia="Times New Roman" w:hAnsi="Arial" w:cs="Arial"/>
          <w:color w:val="000000" w:themeColor="text1"/>
          <w:sz w:val="24"/>
          <w:szCs w:val="24"/>
          <w:lang w:val="sk-SK" w:eastAsia="cs-CZ"/>
        </w:rPr>
        <w:t xml:space="preserve">elektriny alebo dodávateľa plynu </w:t>
      </w:r>
      <w:r w:rsidRPr="00043871">
        <w:rPr>
          <w:rFonts w:ascii="Arial" w:eastAsia="Times New Roman" w:hAnsi="Arial" w:cs="Arial"/>
          <w:color w:val="000000" w:themeColor="text1"/>
          <w:sz w:val="24"/>
          <w:szCs w:val="24"/>
          <w:lang w:val="sk-SK" w:eastAsia="cs-CZ"/>
        </w:rPr>
        <w:t xml:space="preserve">bez zliav alebo iných individuálnych podmienok ponúkaných alebo </w:t>
      </w:r>
      <w:r w:rsidR="008F0B58" w:rsidRPr="00043871">
        <w:rPr>
          <w:rFonts w:ascii="Arial" w:eastAsia="Times New Roman" w:hAnsi="Arial" w:cs="Arial"/>
          <w:color w:val="000000" w:themeColor="text1"/>
          <w:sz w:val="24"/>
          <w:szCs w:val="24"/>
          <w:lang w:val="sk-SK" w:eastAsia="cs-CZ"/>
        </w:rPr>
        <w:t>dohodnut</w:t>
      </w:r>
      <w:r w:rsidRPr="00043871">
        <w:rPr>
          <w:rFonts w:ascii="Arial" w:eastAsia="Times New Roman" w:hAnsi="Arial" w:cs="Arial"/>
          <w:color w:val="000000" w:themeColor="text1"/>
          <w:sz w:val="24"/>
          <w:szCs w:val="24"/>
          <w:lang w:val="sk-SK" w:eastAsia="cs-CZ"/>
        </w:rPr>
        <w:t>ých s</w:t>
      </w:r>
      <w:r w:rsidR="00931D5B" w:rsidRPr="00043871">
        <w:rPr>
          <w:rFonts w:ascii="Arial" w:eastAsia="Times New Roman" w:hAnsi="Arial" w:cs="Arial"/>
          <w:color w:val="000000" w:themeColor="text1"/>
          <w:sz w:val="24"/>
          <w:szCs w:val="24"/>
          <w:lang w:val="sk-SK" w:eastAsia="cs-CZ"/>
        </w:rPr>
        <w:t xml:space="preserve"> koncovým </w:t>
      </w:r>
      <w:r w:rsidRPr="00043871">
        <w:rPr>
          <w:rFonts w:ascii="Arial" w:eastAsia="Times New Roman" w:hAnsi="Arial" w:cs="Arial"/>
          <w:color w:val="000000" w:themeColor="text1"/>
          <w:sz w:val="24"/>
          <w:szCs w:val="24"/>
          <w:lang w:val="sk-SK" w:eastAsia="cs-CZ"/>
        </w:rPr>
        <w:t>odberateľom</w:t>
      </w:r>
      <w:r w:rsidR="00920CD2" w:rsidRPr="00043871">
        <w:rPr>
          <w:rFonts w:ascii="Arial" w:eastAsia="Times New Roman" w:hAnsi="Arial" w:cs="Arial"/>
          <w:color w:val="000000" w:themeColor="text1"/>
          <w:sz w:val="24"/>
          <w:szCs w:val="24"/>
          <w:lang w:val="sk-SK" w:eastAsia="cs-CZ"/>
        </w:rPr>
        <w:t xml:space="preserve"> elektriny alebo koncovým odberateľom plynu</w:t>
      </w:r>
      <w:r w:rsidRPr="00043871">
        <w:rPr>
          <w:rFonts w:ascii="Arial" w:eastAsia="Times New Roman" w:hAnsi="Arial" w:cs="Arial"/>
          <w:color w:val="000000" w:themeColor="text1"/>
          <w:sz w:val="24"/>
          <w:szCs w:val="24"/>
          <w:lang w:val="sk-SK" w:eastAsia="cs-CZ"/>
        </w:rPr>
        <w:t>.</w:t>
      </w:r>
    </w:p>
    <w:p w14:paraId="74C285DD" w14:textId="2B76EA7D" w:rsidR="000C609C" w:rsidRPr="00043871" w:rsidRDefault="008A233E"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435E6C" w:rsidRPr="00043871">
        <w:rPr>
          <w:rFonts w:ascii="Arial" w:eastAsia="Times New Roman" w:hAnsi="Arial" w:cs="Arial"/>
          <w:color w:val="000000" w:themeColor="text1"/>
          <w:sz w:val="24"/>
          <w:szCs w:val="24"/>
          <w:lang w:val="sk-SK" w:eastAsia="cs-CZ"/>
        </w:rPr>
        <w:t>5</w:t>
      </w:r>
      <w:r w:rsidR="0014131D" w:rsidRPr="00043871">
        <w:rPr>
          <w:rFonts w:ascii="Arial" w:eastAsia="Times New Roman" w:hAnsi="Arial" w:cs="Arial"/>
          <w:color w:val="000000" w:themeColor="text1"/>
          <w:sz w:val="24"/>
          <w:szCs w:val="24"/>
          <w:lang w:val="sk-SK" w:eastAsia="cs-CZ"/>
        </w:rPr>
        <w:t>) Podmienky prevádzkovania porovnávacieho portálu vrátane informácie o prevádzkovateľovi porovnávacieho portálu a spôsob</w:t>
      </w:r>
      <w:r w:rsidR="00BA6A20" w:rsidRPr="00043871">
        <w:rPr>
          <w:rFonts w:ascii="Arial" w:eastAsia="Times New Roman" w:hAnsi="Arial" w:cs="Arial"/>
          <w:color w:val="000000" w:themeColor="text1"/>
          <w:sz w:val="24"/>
          <w:szCs w:val="24"/>
          <w:lang w:val="sk-SK" w:eastAsia="cs-CZ"/>
        </w:rPr>
        <w:t>e</w:t>
      </w:r>
      <w:r w:rsidR="0014131D" w:rsidRPr="00043871">
        <w:rPr>
          <w:rFonts w:ascii="Arial" w:eastAsia="Times New Roman" w:hAnsi="Arial" w:cs="Arial"/>
          <w:color w:val="000000" w:themeColor="text1"/>
          <w:sz w:val="24"/>
          <w:szCs w:val="24"/>
          <w:lang w:val="sk-SK" w:eastAsia="cs-CZ"/>
        </w:rPr>
        <w:t xml:space="preserve"> jeho financovania, pravidlá pre porovnávanie ponúk na porovnávac</w:t>
      </w:r>
      <w:r w:rsidR="00BA6A20" w:rsidRPr="00043871">
        <w:rPr>
          <w:rFonts w:ascii="Arial" w:eastAsia="Times New Roman" w:hAnsi="Arial" w:cs="Arial"/>
          <w:color w:val="000000" w:themeColor="text1"/>
          <w:sz w:val="24"/>
          <w:szCs w:val="24"/>
          <w:lang w:val="sk-SK" w:eastAsia="cs-CZ"/>
        </w:rPr>
        <w:t>o</w:t>
      </w:r>
      <w:r w:rsidR="0014131D" w:rsidRPr="00043871">
        <w:rPr>
          <w:rFonts w:ascii="Arial" w:eastAsia="Times New Roman" w:hAnsi="Arial" w:cs="Arial"/>
          <w:color w:val="000000" w:themeColor="text1"/>
          <w:sz w:val="24"/>
          <w:szCs w:val="24"/>
          <w:lang w:val="sk-SK" w:eastAsia="cs-CZ"/>
        </w:rPr>
        <w:t>m portáli a postup prijímani</w:t>
      </w:r>
      <w:r w:rsidR="006A6BEA" w:rsidRPr="00043871">
        <w:rPr>
          <w:rFonts w:ascii="Arial" w:eastAsia="Times New Roman" w:hAnsi="Arial" w:cs="Arial"/>
          <w:color w:val="000000" w:themeColor="text1"/>
          <w:sz w:val="24"/>
          <w:szCs w:val="24"/>
          <w:lang w:val="sk-SK" w:eastAsia="cs-CZ"/>
        </w:rPr>
        <w:t>a</w:t>
      </w:r>
      <w:r w:rsidR="0014131D" w:rsidRPr="00043871">
        <w:rPr>
          <w:rFonts w:ascii="Arial" w:eastAsia="Times New Roman" w:hAnsi="Arial" w:cs="Arial"/>
          <w:color w:val="000000" w:themeColor="text1"/>
          <w:sz w:val="24"/>
          <w:szCs w:val="24"/>
          <w:lang w:val="sk-SK" w:eastAsia="cs-CZ"/>
        </w:rPr>
        <w:t xml:space="preserve"> podnetov týkajúcich sa nesprávnosti výsledkov porovnania</w:t>
      </w:r>
      <w:r w:rsidR="0067064F" w:rsidRPr="00043871">
        <w:rPr>
          <w:rFonts w:ascii="Arial" w:eastAsia="Times New Roman" w:hAnsi="Arial" w:cs="Arial"/>
          <w:color w:val="000000" w:themeColor="text1"/>
          <w:sz w:val="24"/>
          <w:szCs w:val="24"/>
          <w:lang w:val="sk-SK" w:eastAsia="cs-CZ"/>
        </w:rPr>
        <w:t xml:space="preserve"> podľa tohto paragrafu</w:t>
      </w:r>
      <w:r w:rsidR="0014131D" w:rsidRPr="00043871">
        <w:rPr>
          <w:rFonts w:ascii="Arial" w:eastAsia="Times New Roman" w:hAnsi="Arial" w:cs="Arial"/>
          <w:color w:val="000000" w:themeColor="text1"/>
          <w:sz w:val="24"/>
          <w:szCs w:val="24"/>
          <w:lang w:val="sk-SK" w:eastAsia="cs-CZ"/>
        </w:rPr>
        <w:t xml:space="preserve"> zverejňuje úrad </w:t>
      </w:r>
      <w:r w:rsidR="001D41C1" w:rsidRPr="00043871">
        <w:rPr>
          <w:rFonts w:ascii="Arial" w:eastAsia="Times New Roman" w:hAnsi="Arial" w:cs="Arial"/>
          <w:color w:val="000000" w:themeColor="text1"/>
          <w:sz w:val="24"/>
          <w:szCs w:val="24"/>
          <w:lang w:val="sk-SK" w:eastAsia="cs-CZ"/>
        </w:rPr>
        <w:t xml:space="preserve">alebo organizácia poverená úradom </w:t>
      </w:r>
      <w:r w:rsidR="00FD3C5F" w:rsidRPr="00043871">
        <w:rPr>
          <w:rFonts w:ascii="Arial" w:eastAsia="Times New Roman" w:hAnsi="Arial" w:cs="Arial"/>
          <w:color w:val="000000" w:themeColor="text1"/>
          <w:sz w:val="24"/>
          <w:szCs w:val="24"/>
          <w:lang w:val="sk-SK" w:eastAsia="cs-CZ"/>
        </w:rPr>
        <w:t>podľa osobitného predpisu</w:t>
      </w:r>
      <w:r w:rsidR="00FD3C5F" w:rsidRPr="00043871">
        <w:rPr>
          <w:rFonts w:ascii="Arial" w:eastAsia="Times New Roman" w:hAnsi="Arial" w:cs="Arial"/>
          <w:color w:val="000000" w:themeColor="text1"/>
          <w:sz w:val="24"/>
          <w:szCs w:val="24"/>
          <w:vertAlign w:val="superscript"/>
          <w:lang w:val="sk-SK" w:eastAsia="cs-CZ"/>
        </w:rPr>
        <w:t>38</w:t>
      </w:r>
      <w:r w:rsidR="00C1192A" w:rsidRPr="00043871">
        <w:rPr>
          <w:rFonts w:ascii="Arial" w:eastAsia="Times New Roman" w:hAnsi="Arial" w:cs="Arial"/>
          <w:color w:val="000000" w:themeColor="text1"/>
          <w:sz w:val="24"/>
          <w:szCs w:val="24"/>
          <w:vertAlign w:val="superscript"/>
          <w:lang w:val="sk-SK" w:eastAsia="cs-CZ"/>
        </w:rPr>
        <w:t>d</w:t>
      </w:r>
      <w:r w:rsidR="00FD3C5F" w:rsidRPr="00043871">
        <w:rPr>
          <w:rFonts w:ascii="Arial" w:eastAsia="Times New Roman" w:hAnsi="Arial" w:cs="Arial"/>
          <w:color w:val="000000" w:themeColor="text1"/>
          <w:sz w:val="24"/>
          <w:szCs w:val="24"/>
          <w:vertAlign w:val="superscript"/>
          <w:lang w:val="sk-SK" w:eastAsia="cs-CZ"/>
        </w:rPr>
        <w:t xml:space="preserve">) </w:t>
      </w:r>
      <w:r w:rsidR="0014131D" w:rsidRPr="00043871">
        <w:rPr>
          <w:rFonts w:ascii="Arial" w:eastAsia="Times New Roman" w:hAnsi="Arial" w:cs="Arial"/>
          <w:color w:val="000000" w:themeColor="text1"/>
          <w:sz w:val="24"/>
          <w:szCs w:val="24"/>
          <w:lang w:val="sk-SK" w:eastAsia="cs-CZ"/>
        </w:rPr>
        <w:t>na svojom webovom sídle.</w:t>
      </w:r>
    </w:p>
    <w:p w14:paraId="3BD9E81F" w14:textId="316722F2" w:rsidR="008F7B35" w:rsidRPr="00043871" w:rsidRDefault="00C02A69" w:rsidP="008F7B35">
      <w:pPr>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 xml:space="preserve">   </w:t>
      </w:r>
    </w:p>
    <w:p w14:paraId="26D48E31" w14:textId="61BDE542" w:rsidR="00D96116" w:rsidRPr="00043871" w:rsidRDefault="00D96116" w:rsidP="0047797C">
      <w:pPr>
        <w:pStyle w:val="Nadpis1"/>
        <w:spacing w:line="276" w:lineRule="auto"/>
        <w:rPr>
          <w:rFonts w:cs="Arial"/>
          <w:color w:val="000000" w:themeColor="text1"/>
          <w:szCs w:val="24"/>
          <w:lang w:val="sk-SK" w:eastAsia="cs-CZ"/>
        </w:rPr>
      </w:pPr>
      <w:bookmarkStart w:id="78" w:name="c_17581"/>
      <w:bookmarkStart w:id="79" w:name="pa_18"/>
      <w:bookmarkStart w:id="80" w:name="p_18"/>
      <w:bookmarkEnd w:id="78"/>
      <w:bookmarkEnd w:id="79"/>
      <w:bookmarkEnd w:id="80"/>
      <w:r w:rsidRPr="00043871">
        <w:rPr>
          <w:rFonts w:cs="Arial"/>
          <w:color w:val="000000" w:themeColor="text1"/>
          <w:szCs w:val="24"/>
          <w:lang w:val="sk-SK" w:eastAsia="cs-CZ"/>
        </w:rPr>
        <w:t xml:space="preserve">§ 18  </w:t>
      </w:r>
    </w:p>
    <w:p w14:paraId="2F85AC15"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81" w:name="c_17583"/>
      <w:bookmarkEnd w:id="81"/>
      <w:r w:rsidRPr="00043871">
        <w:rPr>
          <w:rFonts w:ascii="Arial" w:eastAsia="Times New Roman" w:hAnsi="Arial" w:cs="Arial"/>
          <w:b/>
          <w:bCs/>
          <w:color w:val="000000" w:themeColor="text1"/>
          <w:sz w:val="24"/>
          <w:szCs w:val="24"/>
          <w:lang w:val="sk-SK" w:eastAsia="cs-CZ"/>
        </w:rPr>
        <w:t>Dodávateľ poslednej inštancie</w:t>
      </w:r>
    </w:p>
    <w:p w14:paraId="6803DF60" w14:textId="265E62EA"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 Dodávateľ poslednej inštancie je povinný dodávať elektrinu alebo plyn </w:t>
      </w:r>
      <w:r w:rsidR="00637A14" w:rsidRPr="00043871">
        <w:rPr>
          <w:rFonts w:ascii="Arial" w:eastAsia="Times New Roman" w:hAnsi="Arial" w:cs="Arial"/>
          <w:color w:val="000000" w:themeColor="text1"/>
          <w:sz w:val="24"/>
          <w:szCs w:val="24"/>
          <w:lang w:val="sk-SK" w:eastAsia="cs-CZ"/>
        </w:rPr>
        <w:t xml:space="preserve">koncovým </w:t>
      </w:r>
      <w:r w:rsidRPr="00043871">
        <w:rPr>
          <w:rFonts w:ascii="Arial" w:eastAsia="Times New Roman" w:hAnsi="Arial" w:cs="Arial"/>
          <w:color w:val="000000" w:themeColor="text1"/>
          <w:sz w:val="24"/>
          <w:szCs w:val="24"/>
          <w:lang w:val="sk-SK" w:eastAsia="cs-CZ"/>
        </w:rPr>
        <w:t>odberateľom elektriny a</w:t>
      </w:r>
      <w:r w:rsidR="00637A14" w:rsidRPr="00043871">
        <w:rPr>
          <w:rFonts w:ascii="Arial" w:eastAsia="Times New Roman" w:hAnsi="Arial" w:cs="Arial"/>
          <w:color w:val="000000" w:themeColor="text1"/>
          <w:sz w:val="24"/>
          <w:szCs w:val="24"/>
          <w:lang w:val="sk-SK" w:eastAsia="cs-CZ"/>
        </w:rPr>
        <w:t> koncovým</w:t>
      </w:r>
      <w:r w:rsidRPr="00043871">
        <w:rPr>
          <w:rFonts w:ascii="Arial" w:eastAsia="Times New Roman" w:hAnsi="Arial" w:cs="Arial"/>
          <w:color w:val="000000" w:themeColor="text1"/>
          <w:sz w:val="24"/>
          <w:szCs w:val="24"/>
          <w:lang w:val="sk-SK" w:eastAsia="cs-CZ"/>
        </w:rPr>
        <w:t xml:space="preserve"> odberateľom plynu, ktorí sú pripojení k sústave alebo sieti a ktorých dodávateľ stratil spôsobilosť dodávať elektrinu alebo plyn podľa odseku 6 alebo dôjde k zastaveniu procesu zmeny dodávateľa elektriny alebo dodávateľa plynu, a zároveň ku dňu prerušenia dodávok elektriny alebo plynu nemajú zabezpečenú dodávku iným spôsobom.</w:t>
      </w:r>
    </w:p>
    <w:p w14:paraId="2CDA1D94" w14:textId="77777777" w:rsidR="004B6BA8"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Dodávateľ poslednej inštancie je povinný dodávať elektrinu alebo plyn odberateľom podľa odseku 1 najviac počas troch mesiacov. Dodávateľ poslednej inštancie túto skutočnosť bezodkladne oznámi úradu.</w:t>
      </w:r>
    </w:p>
    <w:p w14:paraId="1FDD64BE" w14:textId="411A667A"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3) Skutočnosť, že dodávateľ elektriny alebo dodávateľ plynu stratil spôsobilosť dodávať elektrinu alebo plyn podľa odseku 6 alebo dôjde k zastaveniu procesu zmeny dodávateľa elektriny alebo dodávateľa plynu, a zároveň </w:t>
      </w:r>
      <w:r w:rsidR="00E843CB" w:rsidRPr="00043871">
        <w:rPr>
          <w:rFonts w:ascii="Arial" w:eastAsia="Times New Roman" w:hAnsi="Arial" w:cs="Arial"/>
          <w:color w:val="000000" w:themeColor="text1"/>
          <w:sz w:val="24"/>
          <w:szCs w:val="24"/>
          <w:lang w:val="sk-SK" w:eastAsia="cs-CZ"/>
        </w:rPr>
        <w:t xml:space="preserve">koncový </w:t>
      </w:r>
      <w:r w:rsidRPr="00043871">
        <w:rPr>
          <w:rFonts w:ascii="Arial" w:eastAsia="Times New Roman" w:hAnsi="Arial" w:cs="Arial"/>
          <w:color w:val="000000" w:themeColor="text1"/>
          <w:sz w:val="24"/>
          <w:szCs w:val="24"/>
          <w:lang w:val="sk-SK" w:eastAsia="cs-CZ"/>
        </w:rPr>
        <w:t xml:space="preserve">odberateľ elektriny alebo </w:t>
      </w:r>
      <w:r w:rsidR="00E843CB" w:rsidRPr="00043871">
        <w:rPr>
          <w:rFonts w:ascii="Arial" w:eastAsia="Times New Roman" w:hAnsi="Arial" w:cs="Arial"/>
          <w:color w:val="000000" w:themeColor="text1"/>
          <w:sz w:val="24"/>
          <w:szCs w:val="24"/>
          <w:lang w:val="sk-SK" w:eastAsia="cs-CZ"/>
        </w:rPr>
        <w:t xml:space="preserve">koncový </w:t>
      </w:r>
      <w:r w:rsidRPr="00043871">
        <w:rPr>
          <w:rFonts w:ascii="Arial" w:eastAsia="Times New Roman" w:hAnsi="Arial" w:cs="Arial"/>
          <w:color w:val="000000" w:themeColor="text1"/>
          <w:sz w:val="24"/>
          <w:szCs w:val="24"/>
          <w:lang w:val="sk-SK" w:eastAsia="cs-CZ"/>
        </w:rPr>
        <w:t xml:space="preserve">odberateľ plynu ku dňu prerušenia dodávok elektriny alebo plynu nemá zabezpečenú dodávku iným spôsobom, je prevádzkovateľ sústavy alebo prevádzkovateľ siete, do ktorej je </w:t>
      </w:r>
      <w:r w:rsidR="00E843CB" w:rsidRPr="00043871">
        <w:rPr>
          <w:rFonts w:ascii="Arial" w:eastAsia="Times New Roman" w:hAnsi="Arial" w:cs="Arial"/>
          <w:color w:val="000000" w:themeColor="text1"/>
          <w:sz w:val="24"/>
          <w:szCs w:val="24"/>
          <w:lang w:val="sk-SK" w:eastAsia="cs-CZ"/>
        </w:rPr>
        <w:t xml:space="preserve">koncový </w:t>
      </w:r>
      <w:r w:rsidRPr="00043871">
        <w:rPr>
          <w:rFonts w:ascii="Arial" w:eastAsia="Times New Roman" w:hAnsi="Arial" w:cs="Arial"/>
          <w:color w:val="000000" w:themeColor="text1"/>
          <w:sz w:val="24"/>
          <w:szCs w:val="24"/>
          <w:lang w:val="sk-SK" w:eastAsia="cs-CZ"/>
        </w:rPr>
        <w:t xml:space="preserve">odberateľ elektriny alebo </w:t>
      </w:r>
      <w:r w:rsidR="00E843CB" w:rsidRPr="00043871">
        <w:rPr>
          <w:rFonts w:ascii="Arial" w:eastAsia="Times New Roman" w:hAnsi="Arial" w:cs="Arial"/>
          <w:color w:val="000000" w:themeColor="text1"/>
          <w:sz w:val="24"/>
          <w:szCs w:val="24"/>
          <w:lang w:val="sk-SK" w:eastAsia="cs-CZ"/>
        </w:rPr>
        <w:t xml:space="preserve">koncový </w:t>
      </w:r>
      <w:r w:rsidRPr="00043871">
        <w:rPr>
          <w:rFonts w:ascii="Arial" w:eastAsia="Times New Roman" w:hAnsi="Arial" w:cs="Arial"/>
          <w:color w:val="000000" w:themeColor="text1"/>
          <w:sz w:val="24"/>
          <w:szCs w:val="24"/>
          <w:lang w:val="sk-SK" w:eastAsia="cs-CZ"/>
        </w:rPr>
        <w:t>odberateľ plynu pripojený, povinný bezodkladne oznámiť odberateľom a dodávateľovi poslednej inštancie v rozsahu podľa pravidiel trhu.</w:t>
      </w:r>
    </w:p>
    <w:p w14:paraId="49334DBA"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Úrad rozhodne o výbere dodávateľa poslednej inštancie v súlade s kritériami určenými podľa osobitného predpisu. </w:t>
      </w:r>
      <w:r w:rsidRPr="00043871">
        <w:rPr>
          <w:rFonts w:ascii="Arial" w:eastAsia="Times New Roman" w:hAnsi="Arial" w:cs="Arial"/>
          <w:color w:val="000000" w:themeColor="text1"/>
          <w:sz w:val="24"/>
          <w:szCs w:val="24"/>
          <w:vertAlign w:val="superscript"/>
          <w:lang w:val="sk-SK" w:eastAsia="cs-CZ"/>
        </w:rPr>
        <w:t>39)</w:t>
      </w:r>
      <w:r w:rsidRPr="00043871">
        <w:rPr>
          <w:rFonts w:ascii="Arial" w:eastAsia="Times New Roman" w:hAnsi="Arial" w:cs="Arial"/>
          <w:color w:val="000000" w:themeColor="text1"/>
          <w:sz w:val="24"/>
          <w:szCs w:val="24"/>
          <w:lang w:val="sk-SK" w:eastAsia="cs-CZ"/>
        </w:rPr>
        <w:t> Rozhodnutie o výbere dodávateľa poslednej inštancie doručí úrad vybranému dodávateľovi a ostatným uchádzačom. Na rozhodnutie o výbere dodávateľa poslednej inštancie sa vzťahuje všeobecný predpis o správnom konaní okrem oddielov 2 a 4 štvrtej časti a piatej časti. Odvolanie proti rozhodnutiu o výbere dodávateľa poslednej inštancie nemá odkladný účinok a ustanovenia všeobecného predpisu o konaní pred súdmi o odložení vykonateľnosti rozhodnutia sa nepoužijú.</w:t>
      </w:r>
    </w:p>
    <w:p w14:paraId="2D9E7B59" w14:textId="032E1CDF"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Dodávateľ poslednej inštancie môže odmietnuť dodávku elektriny alebo dodávku plynu podľa odseku 1, ak u</w:t>
      </w:r>
      <w:r w:rsidR="00640389" w:rsidRPr="00043871">
        <w:rPr>
          <w:rFonts w:ascii="Arial" w:eastAsia="Times New Roman" w:hAnsi="Arial" w:cs="Arial"/>
          <w:color w:val="000000" w:themeColor="text1"/>
          <w:sz w:val="24"/>
          <w:szCs w:val="24"/>
          <w:lang w:val="sk-SK" w:eastAsia="cs-CZ"/>
        </w:rPr>
        <w:t xml:space="preserve"> koncového </w:t>
      </w:r>
      <w:r w:rsidRPr="00043871">
        <w:rPr>
          <w:rFonts w:ascii="Arial" w:eastAsia="Times New Roman" w:hAnsi="Arial" w:cs="Arial"/>
          <w:color w:val="000000" w:themeColor="text1"/>
          <w:sz w:val="24"/>
          <w:szCs w:val="24"/>
          <w:lang w:val="sk-SK" w:eastAsia="cs-CZ"/>
        </w:rPr>
        <w:t xml:space="preserve">odberateľa elektriny alebo </w:t>
      </w:r>
      <w:r w:rsidR="00640389" w:rsidRPr="00043871">
        <w:rPr>
          <w:rFonts w:ascii="Arial" w:eastAsia="Times New Roman" w:hAnsi="Arial" w:cs="Arial"/>
          <w:color w:val="000000" w:themeColor="text1"/>
          <w:sz w:val="24"/>
          <w:szCs w:val="24"/>
          <w:lang w:val="sk-SK" w:eastAsia="cs-CZ"/>
        </w:rPr>
        <w:t xml:space="preserve">koncového </w:t>
      </w:r>
      <w:r w:rsidRPr="00043871">
        <w:rPr>
          <w:rFonts w:ascii="Arial" w:eastAsia="Times New Roman" w:hAnsi="Arial" w:cs="Arial"/>
          <w:color w:val="000000" w:themeColor="text1"/>
          <w:sz w:val="24"/>
          <w:szCs w:val="24"/>
          <w:lang w:val="sk-SK" w:eastAsia="cs-CZ"/>
        </w:rPr>
        <w:t>odberateľa plynu bol zistený neoprávnený odber elektriny alebo plynu alebo ak pôvodný dodávateľ elektriny alebo dodávateľ plynu stratil spôsobilosť dodávať elektrinu alebo plyn do odberného miesta z iných dôvodov, ako sú uvedené v odseku 6.</w:t>
      </w:r>
    </w:p>
    <w:p w14:paraId="73A1E614"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6) Dodávka elektriny alebo plynu do odberného miesta dodávateľom poslednej inštancie sa začína dňom nasledujúcim po dni, keď pôvodný dodávateľ stratil spôsobilosť dodávať elektrinu alebo plyn odberateľom, s ktorými má uzatvorenú zmluvu o dodávke elektriny alebo zmluvu o dodávke plynu alebo zmluvu o združenej dodávke elektriny alebo zmluvu o združenej dodávke plynu. Pôvodný dodávateľ stratí spôsobilosť dodávať elektrinu alebo plyn do odberného miesta, ak</w:t>
      </w:r>
    </w:p>
    <w:p w14:paraId="4A6144B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a) nezabezpečil pre odberné miesta odberateľov, s ktorými uzatvoril zmluvu o združenej dodávke elektriny alebo zmluvu o združenej dodávke plynu, prístup do prenosovej </w:t>
      </w:r>
      <w:r w:rsidRPr="00043871">
        <w:rPr>
          <w:rFonts w:ascii="Arial" w:eastAsia="Times New Roman" w:hAnsi="Arial" w:cs="Arial"/>
          <w:color w:val="000000" w:themeColor="text1"/>
          <w:sz w:val="24"/>
          <w:szCs w:val="24"/>
          <w:lang w:val="sk-SK" w:eastAsia="cs-CZ"/>
        </w:rPr>
        <w:lastRenderedPageBreak/>
        <w:t>sústavy a prenos elektriny alebo prístup do distribučnej sústavy a distribúciu elektriny v prípade dodávky elektriny alebo prístup do prepravnej siete a prepravu plynu alebo prístup do distribučnej siete a distribúciu plynu v prípade dodávky plynu; podrobnosti upravujú pravidlá trhu,</w:t>
      </w:r>
    </w:p>
    <w:p w14:paraId="6B79D3F5"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nemá uzavretú platnú a účinnú zmluvu o zúčtovaní odchýlky alebo zmluvu o prevzatí zodpovednosti za odchýlku; podrobnosti upravujú pravidlá trhu; tým nie je dotknutá povinnosť dodávateľa elektriny podľa § 34 ods. 2 písm. a),</w:t>
      </w:r>
    </w:p>
    <w:p w14:paraId="0D9B02CF" w14:textId="1B1653C8"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mu bolo zrušené povolenie na dodávku elektriny alebo dodávku plynu alebo mu zanikne oprávnenie dodávať elektrinu alebo plyn na vymedzenom území podľa § 6 ods. 1</w:t>
      </w:r>
      <w:r w:rsidR="00D145D2" w:rsidRPr="00043871">
        <w:rPr>
          <w:rFonts w:ascii="Arial" w:eastAsia="Times New Roman" w:hAnsi="Arial" w:cs="Arial"/>
          <w:color w:val="000000" w:themeColor="text1"/>
          <w:sz w:val="24"/>
          <w:szCs w:val="24"/>
          <w:lang w:val="sk-SK" w:eastAsia="cs-CZ"/>
        </w:rPr>
        <w:t>2</w:t>
      </w:r>
      <w:r w:rsidRPr="00043871">
        <w:rPr>
          <w:rFonts w:ascii="Arial" w:eastAsia="Times New Roman" w:hAnsi="Arial" w:cs="Arial"/>
          <w:color w:val="000000" w:themeColor="text1"/>
          <w:sz w:val="24"/>
          <w:szCs w:val="24"/>
          <w:lang w:val="sk-SK" w:eastAsia="cs-CZ"/>
        </w:rPr>
        <w:t>.</w:t>
      </w:r>
    </w:p>
    <w:p w14:paraId="6B959027" w14:textId="1B5EBDC3"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7) </w:t>
      </w:r>
      <w:r w:rsidR="004B6BA8" w:rsidRPr="00043871">
        <w:rPr>
          <w:rFonts w:ascii="Arial" w:eastAsia="Times New Roman" w:hAnsi="Arial" w:cs="Arial"/>
          <w:color w:val="000000" w:themeColor="text1"/>
          <w:sz w:val="24"/>
          <w:szCs w:val="24"/>
          <w:lang w:val="sk-SK" w:eastAsia="cs-CZ"/>
        </w:rPr>
        <w:t>Dňom začatia dodávky elektriny alebo</w:t>
      </w:r>
      <w:r w:rsidR="008F7B35" w:rsidRPr="00043871">
        <w:rPr>
          <w:rFonts w:ascii="Arial" w:eastAsia="Times New Roman" w:hAnsi="Arial" w:cs="Arial"/>
          <w:color w:val="000000" w:themeColor="text1"/>
          <w:sz w:val="24"/>
          <w:szCs w:val="24"/>
          <w:lang w:val="sk-SK" w:eastAsia="cs-CZ"/>
        </w:rPr>
        <w:t xml:space="preserve"> dodávky</w:t>
      </w:r>
      <w:r w:rsidR="004B6BA8" w:rsidRPr="00043871">
        <w:rPr>
          <w:rFonts w:ascii="Arial" w:eastAsia="Times New Roman" w:hAnsi="Arial" w:cs="Arial"/>
          <w:color w:val="000000" w:themeColor="text1"/>
          <w:sz w:val="24"/>
          <w:szCs w:val="24"/>
          <w:lang w:val="sk-SK" w:eastAsia="cs-CZ"/>
        </w:rPr>
        <w:t xml:space="preserve"> plynu dodávateľom poslednej inštancie s</w:t>
      </w:r>
      <w:r w:rsidR="0011458F" w:rsidRPr="00043871">
        <w:rPr>
          <w:rFonts w:ascii="Arial" w:eastAsia="Times New Roman" w:hAnsi="Arial" w:cs="Arial"/>
          <w:color w:val="000000" w:themeColor="text1"/>
          <w:sz w:val="24"/>
          <w:szCs w:val="24"/>
          <w:lang w:val="sk-SK" w:eastAsia="cs-CZ"/>
        </w:rPr>
        <w:t>a</w:t>
      </w:r>
      <w:r w:rsidR="004B6BA8" w:rsidRPr="00043871">
        <w:rPr>
          <w:rFonts w:ascii="Arial" w:eastAsia="Times New Roman" w:hAnsi="Arial" w:cs="Arial"/>
          <w:color w:val="000000" w:themeColor="text1"/>
          <w:sz w:val="24"/>
          <w:szCs w:val="24"/>
          <w:lang w:val="sk-SK" w:eastAsia="cs-CZ"/>
        </w:rPr>
        <w:t xml:space="preserve"> </w:t>
      </w:r>
      <w:r w:rsidR="008A5335" w:rsidRPr="00043871">
        <w:rPr>
          <w:rFonts w:ascii="Arial" w:eastAsia="Times New Roman" w:hAnsi="Arial" w:cs="Arial"/>
          <w:color w:val="000000" w:themeColor="text1"/>
          <w:sz w:val="24"/>
          <w:szCs w:val="24"/>
          <w:lang w:val="sk-SK" w:eastAsia="cs-CZ"/>
        </w:rPr>
        <w:t>ukončuj</w:t>
      </w:r>
      <w:r w:rsidR="00656B47" w:rsidRPr="00043871">
        <w:rPr>
          <w:rFonts w:ascii="Arial" w:eastAsia="Times New Roman" w:hAnsi="Arial" w:cs="Arial"/>
          <w:color w:val="000000" w:themeColor="text1"/>
          <w:sz w:val="24"/>
          <w:szCs w:val="24"/>
          <w:lang w:val="sk-SK" w:eastAsia="cs-CZ"/>
        </w:rPr>
        <w:t>ú</w:t>
      </w:r>
      <w:r w:rsidR="008A5335" w:rsidRPr="00043871">
        <w:rPr>
          <w:rFonts w:ascii="Arial" w:eastAsia="Times New Roman" w:hAnsi="Arial" w:cs="Arial"/>
          <w:color w:val="000000" w:themeColor="text1"/>
          <w:sz w:val="24"/>
          <w:szCs w:val="24"/>
          <w:lang w:val="sk-SK" w:eastAsia="cs-CZ"/>
        </w:rPr>
        <w:t xml:space="preserve"> </w:t>
      </w:r>
      <w:r w:rsidR="004B6BA8" w:rsidRPr="00043871">
        <w:rPr>
          <w:rFonts w:ascii="Arial" w:eastAsia="Times New Roman" w:hAnsi="Arial" w:cs="Arial"/>
          <w:color w:val="000000" w:themeColor="text1"/>
          <w:sz w:val="24"/>
          <w:szCs w:val="24"/>
          <w:lang w:val="sk-SK" w:eastAsia="cs-CZ"/>
        </w:rPr>
        <w:t xml:space="preserve">dodávky elektriny alebo dodávky plynu pôvodným dodávateľom elektriny alebo dodávateľom plynu. Zodpovednosť dodávateľa elektriny alebo dodávateľa plynu za škodu spôsobenú odberateľovi </w:t>
      </w:r>
      <w:r w:rsidR="009E5375" w:rsidRPr="00043871">
        <w:rPr>
          <w:rFonts w:ascii="Arial" w:eastAsia="Times New Roman" w:hAnsi="Arial" w:cs="Arial"/>
          <w:color w:val="000000" w:themeColor="text1"/>
          <w:sz w:val="24"/>
          <w:szCs w:val="24"/>
          <w:lang w:val="sk-SK" w:eastAsia="cs-CZ"/>
        </w:rPr>
        <w:t xml:space="preserve">elektriny alebo odberateľovi plynu tým </w:t>
      </w:r>
      <w:r w:rsidR="004B6BA8" w:rsidRPr="00043871">
        <w:rPr>
          <w:rFonts w:ascii="Arial" w:eastAsia="Times New Roman" w:hAnsi="Arial" w:cs="Arial"/>
          <w:color w:val="000000" w:themeColor="text1"/>
          <w:sz w:val="24"/>
          <w:szCs w:val="24"/>
          <w:lang w:val="sk-SK" w:eastAsia="cs-CZ"/>
        </w:rPr>
        <w:t>nie je dotknutá.</w:t>
      </w:r>
    </w:p>
    <w:p w14:paraId="182AB53C" w14:textId="77D13B95"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8) Odberateľ, ktorému dodáva elektrinu alebo plyn dodávateľ poslednej inštancie, je povinný dodávateľovi poslednej inštancie uhradiť cenu za dodávku poslednej inštancie vrátane platieb podľa osobitného predpisu</w:t>
      </w:r>
      <w:r w:rsidRPr="00043871">
        <w:rPr>
          <w:rFonts w:ascii="Arial" w:eastAsia="Times New Roman" w:hAnsi="Arial" w:cs="Arial"/>
          <w:color w:val="000000" w:themeColor="text1"/>
          <w:sz w:val="24"/>
          <w:szCs w:val="24"/>
          <w:vertAlign w:val="superscript"/>
          <w:lang w:val="sk-SK" w:eastAsia="cs-CZ"/>
        </w:rPr>
        <w:t>40)</w:t>
      </w:r>
      <w:r w:rsidRPr="00043871">
        <w:rPr>
          <w:rFonts w:ascii="Arial" w:eastAsia="Times New Roman" w:hAnsi="Arial" w:cs="Arial"/>
          <w:color w:val="000000" w:themeColor="text1"/>
          <w:sz w:val="24"/>
          <w:szCs w:val="24"/>
          <w:lang w:val="sk-SK" w:eastAsia="cs-CZ"/>
        </w:rPr>
        <w:t> </w:t>
      </w:r>
      <w:r w:rsidR="004B6BA8" w:rsidRPr="00043871">
        <w:rPr>
          <w:rFonts w:ascii="Arial" w:eastAsia="Times New Roman" w:hAnsi="Arial" w:cs="Arial"/>
          <w:color w:val="000000" w:themeColor="text1"/>
          <w:sz w:val="24"/>
          <w:szCs w:val="24"/>
          <w:lang w:val="sk-SK" w:eastAsia="cs-CZ"/>
        </w:rPr>
        <w:t xml:space="preserve">a dodržiavať ostatné podmienky dodávky poslednej inštancie. </w:t>
      </w:r>
      <w:r w:rsidRPr="00043871">
        <w:rPr>
          <w:rFonts w:ascii="Arial" w:eastAsia="Times New Roman" w:hAnsi="Arial" w:cs="Arial"/>
          <w:color w:val="000000" w:themeColor="text1"/>
          <w:sz w:val="24"/>
          <w:szCs w:val="24"/>
          <w:lang w:val="sk-SK" w:eastAsia="cs-CZ"/>
        </w:rPr>
        <w:t>Podrobnosti upravujú pravidlá trhu.</w:t>
      </w:r>
    </w:p>
    <w:p w14:paraId="78ED7868"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9) Ak zúčtovateľ odchýlok predčasne ukončí zmluvu o zúčtovaní odchýlky na základe porušenia zmluvy zo strany dodávateľa, túto skutočnosť bezodkladne zverejní na svojom webovom sídle a o tejto skutočnosti bezodkladne písomne informuje prevádzkovateľov regionálnych distribučných sústav, prevádzkovateľa prenosovej sústavy a úrad.</w:t>
      </w:r>
    </w:p>
    <w:p w14:paraId="58440617"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0) Ak úrad zruší dodávateľovi elektriny alebo dodávateľovi plynu povolenie na dodávku elektriny alebo dodávku plynu, túto skutočnosť bezodkladne zverejní na svojom webovom sídle a bezodkladne oznámi príslušnému prevádzkovateľovi distribučnej sústavy alebo prevádzkovateľovi distribučnej siete, zúčtovateľovi odchýlok a príslušnému dodávateľovi poslednej inštancie. Rozhodnutie o zrušení povolenia úrad bezodkladne zašle dotknutému dodávateľovi elektriny alebo dotknutému dodávateľovi plynu, prevádzkovateľom regionálnych distribučných sústav alebo prevádzkovateľom distribučných sietí, prevádzkovateľovi prenosovej sústavy alebo prevádzkovateľovi prepravnej siete, dodávateľovi poslednej inštancie a zúčtovateľovi odchýlok.</w:t>
      </w:r>
    </w:p>
    <w:p w14:paraId="12194E64" w14:textId="4298DF0C"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1) Zánik oprávnenia zahraničnej osoby v štáte, podľa ktorého práva vzniklo, je osoba podľa § 6 ods. </w:t>
      </w:r>
      <w:r w:rsidR="00D145D2" w:rsidRPr="00043871">
        <w:rPr>
          <w:rFonts w:ascii="Arial" w:eastAsia="Times New Roman" w:hAnsi="Arial" w:cs="Arial"/>
          <w:color w:val="000000" w:themeColor="text1"/>
          <w:sz w:val="24"/>
          <w:szCs w:val="24"/>
          <w:lang w:val="sk-SK" w:eastAsia="cs-CZ"/>
        </w:rPr>
        <w:t>9</w:t>
      </w:r>
      <w:r w:rsidRPr="00043871">
        <w:rPr>
          <w:rFonts w:ascii="Arial" w:eastAsia="Times New Roman" w:hAnsi="Arial" w:cs="Arial"/>
          <w:color w:val="000000" w:themeColor="text1"/>
          <w:sz w:val="24"/>
          <w:szCs w:val="24"/>
          <w:lang w:val="sk-SK" w:eastAsia="cs-CZ"/>
        </w:rPr>
        <w:t xml:space="preserve"> povinná písomne oznámiť prevádzkovateľom regionálnych distribučných sústav alebo prevádzkovateľom distribučných sietí, prevádzkovateľovi prenosovej sústavy alebo prevádzkovateľovi prepravnej siete, dodávateľovi poslednej inštancie a zúčtovateľovi odchýlok bezodkladne po tom, ako sa o tejto skutočnosti dozvie.</w:t>
      </w:r>
    </w:p>
    <w:p w14:paraId="4B33B084" w14:textId="1777FC20"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2) Dodávateľ elektriny alebo dodávateľ plynu je povinný bezodkladne písomne oznámiť vznik skutočnosti podľa odseku 6 písm. a) a b) prevádzkovateľom regionálnych distribučných sústav alebo prevádzkovateľom distribučných sietí, </w:t>
      </w:r>
      <w:r w:rsidRPr="00043871">
        <w:rPr>
          <w:rFonts w:ascii="Arial" w:eastAsia="Times New Roman" w:hAnsi="Arial" w:cs="Arial"/>
          <w:color w:val="000000" w:themeColor="text1"/>
          <w:sz w:val="24"/>
          <w:szCs w:val="24"/>
          <w:lang w:val="sk-SK" w:eastAsia="cs-CZ"/>
        </w:rPr>
        <w:lastRenderedPageBreak/>
        <w:t>prevádzkovateľovi prenosovej sústavy alebo prevádzkovateľovi prepravnej siete, dodávateľovi poslednej inštancie, zúčtovateľovi odchýlok a úradu.</w:t>
      </w:r>
    </w:p>
    <w:p w14:paraId="18A23290" w14:textId="2FAA6801"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w:t>
      </w:r>
      <w:r w:rsidR="00D312BD" w:rsidRPr="00043871">
        <w:rPr>
          <w:rFonts w:ascii="Arial" w:eastAsia="Times New Roman" w:hAnsi="Arial" w:cs="Arial"/>
          <w:color w:val="000000" w:themeColor="text1"/>
          <w:sz w:val="24"/>
          <w:szCs w:val="24"/>
          <w:lang w:val="sk-SK" w:eastAsia="cs-CZ"/>
        </w:rPr>
        <w:t>3</w:t>
      </w:r>
      <w:r w:rsidRPr="00043871">
        <w:rPr>
          <w:rFonts w:ascii="Arial" w:eastAsia="Times New Roman" w:hAnsi="Arial" w:cs="Arial"/>
          <w:color w:val="000000" w:themeColor="text1"/>
          <w:sz w:val="24"/>
          <w:szCs w:val="24"/>
          <w:lang w:val="sk-SK" w:eastAsia="cs-CZ"/>
        </w:rPr>
        <w:t>) Podmienky začatia a ukončenia dodávky poslednej inštancie upravujú pravidlá trhu.</w:t>
      </w:r>
    </w:p>
    <w:p w14:paraId="54B73B7B" w14:textId="77777777" w:rsidR="00D312BD" w:rsidRPr="00043871" w:rsidRDefault="00D312BD" w:rsidP="00D312BD">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4) Dodávateľ elektriny alebo dodávateľ plynu, ktorý stratil spôsobilosť dodávať elektrinu alebo plyn podľa odseku 6, je povinný bezodkladne ponúknuť množstvo elektriny alebo plynu, ktoré zabezpečil podľa § 34 ods. 11 alebo § 69 ods. 7, za obstarávacie náklady navýšené o jadrovú infláciu dodávateľovi poslednej inštancie. Povinnosť dodávateľa elektriny alebo dodávateľa plynu podľa prvej vety vzniká v rozsahu predpokladaného maximálneho množstva elektriny alebo plynu dodávaného dodávateľom poslednej inštancie odberateľom elektriny alebo odberateľom plynu, ktorým boli ukončené dodávky elektriny alebo plynu podľa odseku 7. Dodávateľ poslednej inštancie má prednostné právo odkúpiť takto ponúknuté množstvo elektriny alebo plynu alebo ním určenú časť od pôvodného dodávateľa elektriny alebo dodávateľa plynu.</w:t>
      </w:r>
    </w:p>
    <w:p w14:paraId="1D5646B2" w14:textId="1471B1D5" w:rsidR="00D312BD" w:rsidRPr="00043871" w:rsidRDefault="00D312BD" w:rsidP="00D312BD">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5) Úrad na návrh dodávateľa poslednej inštancie alebo z vlastného podnetu rozhodne o uložení povinnosti dodávateľovi elektriny alebo dodávateľovi plynu ponúknuť elektrinu alebo plyn dodávateľovi poslednej inštancie v rozsahu a za podmienok podľa odseku 14, ak dodávateľ elektriny alebo dodávateľ plynu nesplní povinnosť podľa odseku 14. Ak existuje dôvodná obava, že dodávateľ elektriny alebo dodávateľ plynu povinnosť podľa odseku 14 nesplní alebo jej splnenie zmarí, môže úrad konanie podľa prvej vety začať aj pred okamihom, kedy dodávateľ elektriny alebo dodávateľ plynu stratí spôsobilosť dodávať elektrinu alebo plyn. Úrad môže predbežným opatrením40a) dodávateľovi elektriny alebo dodávateľovi plynu uložiť zákaz prevodu elektriny alebo plynu okrem dodávky elektriny alebo dodávky plynu koncovým odberateľom elektriny alebo koncovým odberateľom plynu alebo zaťažovania elektriny alebo plynu právami tretích osôb v rozsahu, v akom by mohla dodávateľovi elektriny alebo dodávateľovi plynu vzniknúť povinnosť ponuky množstva elektriny alebo plynu podľa odseku 14. Predbežné opatrenie stráca účinnosť uplynutím 90 dní odo dňa právoplatnosti rozhodnutia úradu podľa prvej vety.</w:t>
      </w:r>
    </w:p>
    <w:p w14:paraId="60E17E5F" w14:textId="77777777" w:rsidR="00D96116" w:rsidRPr="00043871" w:rsidRDefault="00D96116" w:rsidP="0047797C">
      <w:pPr>
        <w:pStyle w:val="Nadpis1"/>
        <w:spacing w:line="276" w:lineRule="auto"/>
        <w:rPr>
          <w:rFonts w:cs="Arial"/>
          <w:color w:val="000000" w:themeColor="text1"/>
          <w:szCs w:val="24"/>
          <w:lang w:val="sk-SK" w:eastAsia="cs-CZ"/>
        </w:rPr>
      </w:pPr>
      <w:bookmarkStart w:id="82" w:name="c_18462"/>
      <w:bookmarkStart w:id="83" w:name="pa_18a"/>
      <w:bookmarkStart w:id="84" w:name="p_18a"/>
      <w:bookmarkEnd w:id="82"/>
      <w:bookmarkEnd w:id="83"/>
      <w:bookmarkEnd w:id="84"/>
      <w:r w:rsidRPr="00043871">
        <w:rPr>
          <w:rFonts w:cs="Arial"/>
          <w:color w:val="000000" w:themeColor="text1"/>
          <w:szCs w:val="24"/>
          <w:lang w:val="sk-SK" w:eastAsia="cs-CZ"/>
        </w:rPr>
        <w:t>§ 18a</w:t>
      </w:r>
    </w:p>
    <w:p w14:paraId="369EE602"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Dodávateľ poslednej inštancie je povinný vykupovať elektrinu od výrobcu elektriny, ktorý má uzatvorenú zmluvu o povinnom výkupe elektriny s výkupcom elektriny, ktorý stratil spôsobilosť vykupovať elektrinu podľa osobitného predpisu.</w:t>
      </w:r>
      <w:r w:rsidRPr="00043871">
        <w:rPr>
          <w:rFonts w:ascii="Arial" w:eastAsia="Times New Roman" w:hAnsi="Arial" w:cs="Arial"/>
          <w:color w:val="000000" w:themeColor="text1"/>
          <w:sz w:val="24"/>
          <w:szCs w:val="24"/>
          <w:vertAlign w:val="superscript"/>
          <w:lang w:val="sk-SK" w:eastAsia="cs-CZ"/>
        </w:rPr>
        <w:t>4a)</w:t>
      </w:r>
      <w:r w:rsidRPr="00043871">
        <w:rPr>
          <w:rFonts w:ascii="Arial" w:eastAsia="Times New Roman" w:hAnsi="Arial" w:cs="Arial"/>
          <w:color w:val="000000" w:themeColor="text1"/>
          <w:sz w:val="24"/>
          <w:szCs w:val="24"/>
          <w:lang w:val="sk-SK" w:eastAsia="cs-CZ"/>
        </w:rPr>
        <w:t> Výkupca elektriny stratí spôsobilosť vykupovať elektrinu podľa osobitného predpisu,</w:t>
      </w:r>
      <w:r w:rsidRPr="00043871">
        <w:rPr>
          <w:rFonts w:ascii="Arial" w:eastAsia="Times New Roman" w:hAnsi="Arial" w:cs="Arial"/>
          <w:color w:val="000000" w:themeColor="text1"/>
          <w:sz w:val="24"/>
          <w:szCs w:val="24"/>
          <w:vertAlign w:val="superscript"/>
          <w:lang w:val="sk-SK" w:eastAsia="cs-CZ"/>
        </w:rPr>
        <w:t>4a)</w:t>
      </w:r>
      <w:r w:rsidRPr="00043871">
        <w:rPr>
          <w:rFonts w:ascii="Arial" w:eastAsia="Times New Roman" w:hAnsi="Arial" w:cs="Arial"/>
          <w:color w:val="000000" w:themeColor="text1"/>
          <w:sz w:val="24"/>
          <w:szCs w:val="24"/>
          <w:lang w:val="sk-SK" w:eastAsia="cs-CZ"/>
        </w:rPr>
        <w:t> ak mu bolo zrušené povolenie na činnosť výkupcu elektriny alebo mu zanikne povolenie na činnosť výkupcu elektriny. Výkup elektriny podľa prvej vety dodávateľom poslednej inštancie sa začína dňom nasledujúcim po dni, keď výkupca elektriny stratil spôsobilosť vykupovať elektrinu od výrobcov elektriny, s ktorými má uzatvorenú zmluvu o povinnom výkupe elektriny.</w:t>
      </w:r>
    </w:p>
    <w:p w14:paraId="1B5E06ED"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2) Ak výkupca elektriny stratil spôsobilosť vykupovať elektrinu od výrobcov elektriny, s ktorými má uzatvorenú zmluvu o povinnom výkupe elektriny, zmluva o </w:t>
      </w:r>
      <w:r w:rsidRPr="00043871">
        <w:rPr>
          <w:rFonts w:ascii="Arial" w:eastAsia="Times New Roman" w:hAnsi="Arial" w:cs="Arial"/>
          <w:color w:val="000000" w:themeColor="text1"/>
          <w:sz w:val="24"/>
          <w:szCs w:val="24"/>
          <w:lang w:val="sk-SK" w:eastAsia="cs-CZ"/>
        </w:rPr>
        <w:lastRenderedPageBreak/>
        <w:t>povinnom výkupe elektriny zaniká dňom, keď výkupca elektriny stratil spôsobilosť vykupovať elektrinu podľa osobitného predpisu.</w:t>
      </w:r>
      <w:r w:rsidRPr="00043871">
        <w:rPr>
          <w:rFonts w:ascii="Arial" w:eastAsia="Times New Roman" w:hAnsi="Arial" w:cs="Arial"/>
          <w:color w:val="000000" w:themeColor="text1"/>
          <w:sz w:val="24"/>
          <w:szCs w:val="24"/>
          <w:vertAlign w:val="superscript"/>
          <w:lang w:val="sk-SK" w:eastAsia="cs-CZ"/>
        </w:rPr>
        <w:t>4a)</w:t>
      </w:r>
    </w:p>
    <w:p w14:paraId="273BD167"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Dodávateľ poslednej inštancie je povinný prevziať zodpovednosť za odchýlku za výrobcu elektriny z obnoviteľných zdrojov energie alebo výrobcu elektriny vysoko účinnou kombinovanou výrobou v súlade s osobitným predpisom,</w:t>
      </w:r>
      <w:r w:rsidRPr="00043871">
        <w:rPr>
          <w:rFonts w:ascii="Arial" w:eastAsia="Times New Roman" w:hAnsi="Arial" w:cs="Arial"/>
          <w:color w:val="000000" w:themeColor="text1"/>
          <w:sz w:val="24"/>
          <w:szCs w:val="24"/>
          <w:vertAlign w:val="superscript"/>
          <w:lang w:val="sk-SK" w:eastAsia="cs-CZ"/>
        </w:rPr>
        <w:t>4a)</w:t>
      </w:r>
      <w:r w:rsidRPr="00043871">
        <w:rPr>
          <w:rFonts w:ascii="Arial" w:eastAsia="Times New Roman" w:hAnsi="Arial" w:cs="Arial"/>
          <w:color w:val="000000" w:themeColor="text1"/>
          <w:sz w:val="24"/>
          <w:szCs w:val="24"/>
          <w:lang w:val="sk-SK" w:eastAsia="cs-CZ"/>
        </w:rPr>
        <w:t> ktorý má uzatvorenú zmluvu o povinnom prevzatí zodpovednosti za odchýlku s výkupcom elektriny, ktorý stratil spôsobilosť prevziať zodpovednosť za odchýlku podľa osobitného predpisu.</w:t>
      </w:r>
      <w:r w:rsidRPr="00043871">
        <w:rPr>
          <w:rFonts w:ascii="Arial" w:eastAsia="Times New Roman" w:hAnsi="Arial" w:cs="Arial"/>
          <w:color w:val="000000" w:themeColor="text1"/>
          <w:sz w:val="24"/>
          <w:szCs w:val="24"/>
          <w:vertAlign w:val="superscript"/>
          <w:lang w:val="sk-SK" w:eastAsia="cs-CZ"/>
        </w:rPr>
        <w:t>4a)</w:t>
      </w:r>
      <w:r w:rsidRPr="00043871">
        <w:rPr>
          <w:rFonts w:ascii="Arial" w:eastAsia="Times New Roman" w:hAnsi="Arial" w:cs="Arial"/>
          <w:color w:val="000000" w:themeColor="text1"/>
          <w:sz w:val="24"/>
          <w:szCs w:val="24"/>
          <w:lang w:val="sk-SK" w:eastAsia="cs-CZ"/>
        </w:rPr>
        <w:t> Výkupca elektriny stratí spôsobilosť prevziať zodpovednosť za odchýlku podľa osobitného predpisu,</w:t>
      </w:r>
      <w:r w:rsidRPr="00043871">
        <w:rPr>
          <w:rFonts w:ascii="Arial" w:eastAsia="Times New Roman" w:hAnsi="Arial" w:cs="Arial"/>
          <w:color w:val="000000" w:themeColor="text1"/>
          <w:sz w:val="24"/>
          <w:szCs w:val="24"/>
          <w:vertAlign w:val="superscript"/>
          <w:lang w:val="sk-SK" w:eastAsia="cs-CZ"/>
        </w:rPr>
        <w:t>4a)</w:t>
      </w:r>
      <w:r w:rsidRPr="00043871">
        <w:rPr>
          <w:rFonts w:ascii="Arial" w:eastAsia="Times New Roman" w:hAnsi="Arial" w:cs="Arial"/>
          <w:color w:val="000000" w:themeColor="text1"/>
          <w:sz w:val="24"/>
          <w:szCs w:val="24"/>
          <w:lang w:val="sk-SK" w:eastAsia="cs-CZ"/>
        </w:rPr>
        <w:t> ak mu bolo zrušené povolenie na činnosť výkupcu elektriny alebo mu zanikne povolenie na činnosť výkupcu elektriny. Prevzatie zodpovednosti za odchýlku podľa prvej vety sa začína dňom nasledujúcim po dni, keď výkupca elektriny stratil spôsobilosť prevziať zodpovednosť za odchýlku za výrobcov elektriny, s ktorými má uzatvorenú zmluvu o povinnom prevzatí zodpovednosti za odchýlku.</w:t>
      </w:r>
    </w:p>
    <w:p w14:paraId="5FB9C894"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Ak výkupca elektriny stratil spôsobilosť prevziať zodpovednosť za odchýlku za výrobcov elektriny, s ktorými má uzatvorenú zmluvu o povinnom prevzatí zodpovednosti za odchýlku, zmluva o povinnom prevzatí zodpovednosti za odchýlku zaniká dňom, keď výkupca elektriny stratil spôsobilosť prevziať zodpovednosť za odchýlku podľa osobitného predpisu.</w:t>
      </w:r>
      <w:r w:rsidRPr="00043871">
        <w:rPr>
          <w:rFonts w:ascii="Arial" w:eastAsia="Times New Roman" w:hAnsi="Arial" w:cs="Arial"/>
          <w:color w:val="000000" w:themeColor="text1"/>
          <w:sz w:val="24"/>
          <w:szCs w:val="24"/>
          <w:vertAlign w:val="superscript"/>
          <w:lang w:val="sk-SK" w:eastAsia="cs-CZ"/>
        </w:rPr>
        <w:t>4a)</w:t>
      </w:r>
    </w:p>
    <w:p w14:paraId="7169D8DC"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Dodávateľ poslednej inštancie nemôže odmietnuť výkup elektriny od výrobcov elektriny podľa odseku 1 alebo prevzatie zodpovednosti za odchýlku za výrobcov elektriny podľa odseku 3. Náklady vzniknuté dodávateľovi poslednej inštancie činnosťou výkupcu elektriny úrad zohľadní v konaní o cenovej regulácii podľa osobitného predpisu.</w:t>
      </w:r>
      <w:r w:rsidRPr="00043871">
        <w:rPr>
          <w:rFonts w:ascii="Arial" w:eastAsia="Times New Roman" w:hAnsi="Arial" w:cs="Arial"/>
          <w:color w:val="000000" w:themeColor="text1"/>
          <w:sz w:val="24"/>
          <w:szCs w:val="24"/>
          <w:vertAlign w:val="superscript"/>
          <w:lang w:val="sk-SK" w:eastAsia="cs-CZ"/>
        </w:rPr>
        <w:t>81)</w:t>
      </w:r>
    </w:p>
    <w:p w14:paraId="189251E1"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6) Dodávateľ poslednej inštancie je povinný vykupovať elektrinu od výrobcov elektriny podľa odseku 1 alebo prevziať zodpovednosť za odchýlku za výrobcov elektriny podľa odseku 3 najviac počas troch mesiacov. Dodávateľ poslednej inštancie túto skutočnosť bezodkladne oznámi úradu a organizátorovi krátkodobého trhu s elektrinou.</w:t>
      </w:r>
    </w:p>
    <w:p w14:paraId="0CDA6BE8"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7) Ak úrad zruší výkupcovi elektriny povolenie na činnosť výkupcu elektriny, túto skutočnosť bezodkladne zverejní na svojom webovom sídle a bezodkladne oznámi organizátorovi krátkodobého trhu s elektrinou, prevádzkovateľovi prenosovej sústavy, prevádzkovateľom regionálnych distribučných sústav a dodávateľovi poslednej inštancie. Rozhodnutie o zrušení povolenia úrad bezodkladne zašle dotknutému výkupcovi elektriny, prevádzkovateľovi prenosovej sústavy, prevádzkovateľom regionálnych distribučných sústav, organizátorovi krátkodobého trhu s elektrinou a dodávateľovi poslednej inštancie.</w:t>
      </w:r>
    </w:p>
    <w:p w14:paraId="409DA5D2" w14:textId="50251ADF" w:rsidR="00704100"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8) Podmienky začatia a ukončenia výkonu činnosti dodávateľa poslednej inštancie podľa tohto paragrafu upravujú pravidlá trhu.</w:t>
      </w:r>
      <w:bookmarkStart w:id="85" w:name="c_18920"/>
      <w:bookmarkStart w:id="86" w:name="pa_19"/>
      <w:bookmarkStart w:id="87" w:name="p_19"/>
      <w:bookmarkEnd w:id="85"/>
      <w:bookmarkEnd w:id="86"/>
      <w:bookmarkEnd w:id="87"/>
    </w:p>
    <w:p w14:paraId="6D61EF58" w14:textId="77777777" w:rsidR="00D96116" w:rsidRPr="00043871" w:rsidRDefault="00D96116" w:rsidP="0047797C">
      <w:pPr>
        <w:pStyle w:val="Nadpis1"/>
        <w:spacing w:line="276" w:lineRule="auto"/>
        <w:rPr>
          <w:rFonts w:cs="Arial"/>
          <w:color w:val="000000" w:themeColor="text1"/>
          <w:szCs w:val="24"/>
          <w:lang w:val="sk-SK" w:eastAsia="cs-CZ"/>
        </w:rPr>
      </w:pPr>
      <w:r w:rsidRPr="00043871">
        <w:rPr>
          <w:rFonts w:cs="Arial"/>
          <w:color w:val="000000" w:themeColor="text1"/>
          <w:szCs w:val="24"/>
          <w:lang w:val="sk-SK" w:eastAsia="cs-CZ"/>
        </w:rPr>
        <w:t xml:space="preserve">§ 19  </w:t>
      </w:r>
    </w:p>
    <w:p w14:paraId="7A69F2B6" w14:textId="7DB1B376"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88" w:name="c_18922"/>
      <w:bookmarkEnd w:id="88"/>
      <w:r w:rsidRPr="00043871">
        <w:rPr>
          <w:rFonts w:ascii="Arial" w:eastAsia="Times New Roman" w:hAnsi="Arial" w:cs="Arial"/>
          <w:b/>
          <w:bCs/>
          <w:color w:val="000000" w:themeColor="text1"/>
          <w:sz w:val="24"/>
          <w:szCs w:val="24"/>
          <w:lang w:val="sk-SK" w:eastAsia="cs-CZ"/>
        </w:rPr>
        <w:t>Technické podmienky sústavy a</w:t>
      </w:r>
      <w:r w:rsidR="00753AD2" w:rsidRPr="00043871">
        <w:rPr>
          <w:rFonts w:ascii="Arial" w:eastAsia="Times New Roman" w:hAnsi="Arial" w:cs="Arial"/>
          <w:b/>
          <w:bCs/>
          <w:color w:val="000000" w:themeColor="text1"/>
          <w:sz w:val="24"/>
          <w:szCs w:val="24"/>
          <w:lang w:val="sk-SK" w:eastAsia="cs-CZ"/>
        </w:rPr>
        <w:t> </w:t>
      </w:r>
      <w:r w:rsidRPr="00043871">
        <w:rPr>
          <w:rFonts w:ascii="Arial" w:eastAsia="Times New Roman" w:hAnsi="Arial" w:cs="Arial"/>
          <w:b/>
          <w:bCs/>
          <w:color w:val="000000" w:themeColor="text1"/>
          <w:sz w:val="24"/>
          <w:szCs w:val="24"/>
          <w:lang w:val="sk-SK" w:eastAsia="cs-CZ"/>
        </w:rPr>
        <w:t>siete</w:t>
      </w:r>
      <w:r w:rsidR="00753AD2" w:rsidRPr="00043871">
        <w:rPr>
          <w:rFonts w:ascii="Arial" w:eastAsia="Times New Roman" w:hAnsi="Arial" w:cs="Arial"/>
          <w:b/>
          <w:bCs/>
          <w:color w:val="000000" w:themeColor="text1"/>
          <w:sz w:val="24"/>
          <w:szCs w:val="24"/>
          <w:lang w:val="sk-SK" w:eastAsia="cs-CZ"/>
        </w:rPr>
        <w:t xml:space="preserve"> a prevádzkové poriadky sústavy a </w:t>
      </w:r>
      <w:r w:rsidRPr="00043871">
        <w:rPr>
          <w:rFonts w:ascii="Arial" w:eastAsia="Times New Roman" w:hAnsi="Arial" w:cs="Arial"/>
          <w:b/>
          <w:bCs/>
          <w:color w:val="000000" w:themeColor="text1"/>
          <w:sz w:val="24"/>
          <w:szCs w:val="24"/>
          <w:lang w:val="sk-SK" w:eastAsia="cs-CZ"/>
        </w:rPr>
        <w:t>siete</w:t>
      </w:r>
    </w:p>
    <w:p w14:paraId="4A4A0C37"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1) Prevádzkovateľ sústavy alebo prevádzkovateľ siete je povinný v záujme zabezpečenia nediskriminačného, transparentného, bezpečného prístupu, pripojenia a prevádzkovania sústavy a siete určiť technické podmienky prístupu a pripojenia do sústavy a siete, pravidlá prevádzkovania sústavy a siete a určiť a dodržať kritériá technickej bezpečnosti sústavy a siete.</w:t>
      </w:r>
    </w:p>
    <w:p w14:paraId="6F008EEC"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Technické podmienky prístupu a pripojenia do sústavy a siete a pravidlá prevádzkovania sústavy a siete vrátane priameho vedenia a priameho plynovodu obsahujú najmä podmienky</w:t>
      </w:r>
    </w:p>
    <w:p w14:paraId="5EDC8D41"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prístupu do sústavy a siete,</w:t>
      </w:r>
    </w:p>
    <w:p w14:paraId="6FABD285"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pripojenia do sústavy a siete,</w:t>
      </w:r>
    </w:p>
    <w:p w14:paraId="5FA7C723"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technickej súčinnosti sústavy a siete vrátane vzájomnej prevádzkyschopnosti sústavy a siete,</w:t>
      </w:r>
    </w:p>
    <w:p w14:paraId="74DB867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prevádzkovania sústavy a siete,</w:t>
      </w:r>
    </w:p>
    <w:p w14:paraId="7CB7BA6E"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prevádzkovania priameho vedenia alebo priameho plynovodu,</w:t>
      </w:r>
    </w:p>
    <w:p w14:paraId="0105C41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 zabezpečenia prevádzkovej bezpečnosti a spoľahlivosti prevádzky sústavy a siete,</w:t>
      </w:r>
    </w:p>
    <w:p w14:paraId="48BFACF5"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g) prerušenia dodávok elektriny a plynu,</w:t>
      </w:r>
    </w:p>
    <w:p w14:paraId="6CB9231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h) odpojenia zo sústavy alebo siete,</w:t>
      </w:r>
    </w:p>
    <w:p w14:paraId="723A7724"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i) riadenia sústavy alebo siete.</w:t>
      </w:r>
    </w:p>
    <w:p w14:paraId="526961B7" w14:textId="3764B360"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Technické podmienky obsahujú aj kritériá technickej bezpečnosti sústavy a siete, spôsob vypracovania a zverejnenia minimálnych technicko-konštrukčných a prevádzkových požiadaviek na prístup, pripojenie a prevádzkovanie sústavy a siete. V technických podmienkach prevádzkovateľa sústavy sú vymedzené postupy na zachovanie prevádzkovej bezpečnosti sústavy.</w:t>
      </w:r>
      <w:r w:rsidR="004C289E" w:rsidRPr="00043871">
        <w:rPr>
          <w:rFonts w:ascii="Arial" w:eastAsia="Times New Roman" w:hAnsi="Arial" w:cs="Arial"/>
          <w:color w:val="000000" w:themeColor="text1"/>
          <w:sz w:val="24"/>
          <w:szCs w:val="24"/>
          <w:lang w:val="sk-SK" w:eastAsia="cs-CZ"/>
        </w:rPr>
        <w:t xml:space="preserve"> </w:t>
      </w:r>
      <w:r w:rsidR="0052550E" w:rsidRPr="00043871">
        <w:rPr>
          <w:rFonts w:ascii="Arial" w:eastAsia="Times New Roman" w:hAnsi="Arial" w:cs="Arial"/>
          <w:color w:val="000000" w:themeColor="text1"/>
          <w:sz w:val="24"/>
          <w:szCs w:val="24"/>
          <w:lang w:val="sk-SK" w:eastAsia="cs-CZ"/>
        </w:rPr>
        <w:t xml:space="preserve">V technických podmienkach prevádzkovateľa prenosovej sústavy sú vymedzené aj postupy na zber údajov pre vypracovanie </w:t>
      </w:r>
      <w:r w:rsidR="000421DE" w:rsidRPr="00043871">
        <w:rPr>
          <w:rFonts w:ascii="Arial" w:eastAsia="Times New Roman" w:hAnsi="Arial" w:cs="Arial"/>
          <w:color w:val="000000" w:themeColor="text1"/>
          <w:sz w:val="24"/>
          <w:szCs w:val="24"/>
          <w:lang w:val="sk-SK" w:eastAsia="cs-CZ"/>
        </w:rPr>
        <w:t>p</w:t>
      </w:r>
      <w:r w:rsidR="00346DC8" w:rsidRPr="00043871">
        <w:rPr>
          <w:rFonts w:ascii="Arial" w:eastAsia="Times New Roman" w:hAnsi="Arial" w:cs="Arial"/>
          <w:color w:val="000000" w:themeColor="text1"/>
          <w:sz w:val="24"/>
          <w:szCs w:val="24"/>
          <w:lang w:val="sk-SK" w:eastAsia="cs-CZ"/>
        </w:rPr>
        <w:t>osúdenia primeranosti zdrojov</w:t>
      </w:r>
      <w:r w:rsidR="0052550E" w:rsidRPr="00043871">
        <w:rPr>
          <w:rFonts w:ascii="Arial" w:eastAsia="Times New Roman" w:hAnsi="Arial" w:cs="Arial"/>
          <w:color w:val="000000" w:themeColor="text1"/>
          <w:sz w:val="24"/>
          <w:szCs w:val="24"/>
          <w:lang w:val="sk-SK" w:eastAsia="cs-CZ"/>
        </w:rPr>
        <w:t xml:space="preserve"> </w:t>
      </w:r>
      <w:r w:rsidR="000421DE" w:rsidRPr="00043871">
        <w:rPr>
          <w:rFonts w:ascii="Arial" w:eastAsia="Times New Roman" w:hAnsi="Arial" w:cs="Arial"/>
          <w:color w:val="000000" w:themeColor="text1"/>
          <w:sz w:val="24"/>
          <w:szCs w:val="24"/>
          <w:lang w:val="sk-SK" w:eastAsia="cs-CZ"/>
        </w:rPr>
        <w:t xml:space="preserve">na európskej úrovni </w:t>
      </w:r>
      <w:r w:rsidR="0052550E" w:rsidRPr="00043871">
        <w:rPr>
          <w:rFonts w:ascii="Arial" w:eastAsia="Times New Roman" w:hAnsi="Arial" w:cs="Arial"/>
          <w:color w:val="000000" w:themeColor="text1"/>
          <w:sz w:val="24"/>
          <w:szCs w:val="24"/>
          <w:lang w:val="sk-SK" w:eastAsia="cs-CZ"/>
        </w:rPr>
        <w:t>a posúdenia primeranosti zdrojov</w:t>
      </w:r>
      <w:r w:rsidR="000421DE" w:rsidRPr="00043871">
        <w:rPr>
          <w:rFonts w:ascii="Arial" w:eastAsia="Times New Roman" w:hAnsi="Arial" w:cs="Arial"/>
          <w:color w:val="000000" w:themeColor="text1"/>
          <w:sz w:val="24"/>
          <w:szCs w:val="24"/>
          <w:lang w:val="sk-SK" w:eastAsia="cs-CZ"/>
        </w:rPr>
        <w:t xml:space="preserve"> na vnútroštátnej úrovni</w:t>
      </w:r>
      <w:r w:rsidR="0052550E" w:rsidRPr="00043871">
        <w:rPr>
          <w:rFonts w:ascii="Arial" w:eastAsia="Times New Roman" w:hAnsi="Arial" w:cs="Arial"/>
          <w:color w:val="000000" w:themeColor="text1"/>
          <w:sz w:val="24"/>
          <w:szCs w:val="24"/>
          <w:lang w:val="sk-SK" w:eastAsia="cs-CZ"/>
        </w:rPr>
        <w:t>.</w:t>
      </w:r>
      <w:r w:rsidR="004C289E" w:rsidRPr="00043871">
        <w:rPr>
          <w:rFonts w:ascii="Arial" w:eastAsia="Times New Roman" w:hAnsi="Arial" w:cs="Arial"/>
          <w:color w:val="000000" w:themeColor="text1"/>
          <w:sz w:val="24"/>
          <w:szCs w:val="24"/>
          <w:lang w:val="sk-SK" w:eastAsia="cs-CZ"/>
        </w:rPr>
        <w:t xml:space="preserve"> </w:t>
      </w:r>
      <w:r w:rsidR="00AE1BCF" w:rsidRPr="00043871">
        <w:rPr>
          <w:rFonts w:ascii="Arial" w:eastAsia="Times New Roman" w:hAnsi="Arial" w:cs="Arial"/>
          <w:color w:val="000000" w:themeColor="text1"/>
          <w:sz w:val="24"/>
          <w:szCs w:val="24"/>
          <w:lang w:val="sk-SK" w:eastAsia="cs-CZ"/>
        </w:rPr>
        <w:t>Technické podmienky prevádzkovateľa distribučnej sústavy obsahujú ďalej podmienky poskytovania podporných služieb</w:t>
      </w:r>
      <w:r w:rsidR="0074737D" w:rsidRPr="00043871">
        <w:rPr>
          <w:rFonts w:ascii="Arial" w:eastAsia="Times New Roman" w:hAnsi="Arial" w:cs="Arial"/>
          <w:color w:val="000000" w:themeColor="text1"/>
          <w:sz w:val="24"/>
          <w:szCs w:val="24"/>
          <w:lang w:val="sk-SK" w:eastAsia="cs-CZ"/>
        </w:rPr>
        <w:t xml:space="preserve"> prevádzkovateľovi prenosovej sústavy</w:t>
      </w:r>
      <w:r w:rsidR="00AE1BCF" w:rsidRPr="00043871">
        <w:rPr>
          <w:rFonts w:ascii="Arial" w:eastAsia="Times New Roman" w:hAnsi="Arial" w:cs="Arial"/>
          <w:color w:val="000000" w:themeColor="text1"/>
          <w:sz w:val="24"/>
          <w:szCs w:val="24"/>
          <w:lang w:val="sk-SK" w:eastAsia="cs-CZ"/>
        </w:rPr>
        <w:t xml:space="preserve"> výrobcami elektriny, prevádzkovateľmi zariadení na uskladňovanie elektriny, aktívnymi odberateľmi a energetickými spoločenstvami, ktorých elektroenergetické zariadenia sú pripojené do distribučnej sústavy, dohodnuté s prevádzkovateľom prenosovej sústavy podľa osobitného predpisu</w:t>
      </w:r>
      <w:r w:rsidR="00BC75D3" w:rsidRPr="00043871">
        <w:rPr>
          <w:rFonts w:ascii="Arial" w:eastAsia="Times New Roman" w:hAnsi="Arial" w:cs="Arial"/>
          <w:color w:val="000000" w:themeColor="text1"/>
          <w:sz w:val="24"/>
          <w:szCs w:val="24"/>
          <w:vertAlign w:val="superscript"/>
          <w:lang w:val="sk-SK" w:eastAsia="cs-CZ"/>
        </w:rPr>
        <w:t>40</w:t>
      </w:r>
      <w:r w:rsidR="0012071F" w:rsidRPr="00043871">
        <w:rPr>
          <w:rFonts w:ascii="Arial" w:eastAsia="Times New Roman" w:hAnsi="Arial" w:cs="Arial"/>
          <w:color w:val="000000" w:themeColor="text1"/>
          <w:sz w:val="24"/>
          <w:szCs w:val="24"/>
          <w:vertAlign w:val="superscript"/>
          <w:lang w:val="sk-SK" w:eastAsia="cs-CZ"/>
        </w:rPr>
        <w:t>b</w:t>
      </w:r>
      <w:r w:rsidR="00BC75D3" w:rsidRPr="00043871">
        <w:rPr>
          <w:rFonts w:ascii="Arial" w:eastAsia="Times New Roman" w:hAnsi="Arial" w:cs="Arial"/>
          <w:color w:val="000000" w:themeColor="text1"/>
          <w:sz w:val="24"/>
          <w:szCs w:val="24"/>
          <w:vertAlign w:val="superscript"/>
          <w:lang w:val="sk-SK" w:eastAsia="cs-CZ"/>
        </w:rPr>
        <w:t>)</w:t>
      </w:r>
      <w:r w:rsidR="004C289E" w:rsidRPr="00043871">
        <w:rPr>
          <w:rFonts w:ascii="Arial" w:eastAsia="Times New Roman" w:hAnsi="Arial" w:cs="Arial"/>
          <w:color w:val="000000" w:themeColor="text1"/>
          <w:sz w:val="24"/>
          <w:szCs w:val="24"/>
          <w:lang w:val="sk-SK" w:eastAsia="cs-CZ"/>
        </w:rPr>
        <w:t>.</w:t>
      </w:r>
    </w:p>
    <w:p w14:paraId="06973ABE" w14:textId="714CDB74" w:rsidR="00D96116" w:rsidRPr="00043871" w:rsidRDefault="00D96116" w:rsidP="00A23DD6">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Technické podmienky podľa odsekov 2 a 3 vypracované prevádzkovateľom sústavy alebo prevádzkovateľom siete musia byť nediskriminačné.</w:t>
      </w:r>
      <w:r w:rsidR="00A23DD6"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Technické podmienky podľa odsekov 2 a 3 sú záväzné pre účastníkov trhu s elektrinou a účastníkov trhu s plynom.</w:t>
      </w:r>
    </w:p>
    <w:p w14:paraId="6A20B207" w14:textId="784367B8"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D77125" w:rsidRPr="00043871">
        <w:rPr>
          <w:rFonts w:ascii="Arial" w:eastAsia="Times New Roman" w:hAnsi="Arial" w:cs="Arial"/>
          <w:color w:val="000000" w:themeColor="text1"/>
          <w:sz w:val="24"/>
          <w:szCs w:val="24"/>
          <w:lang w:val="sk-SK" w:eastAsia="cs-CZ"/>
        </w:rPr>
        <w:t>5</w:t>
      </w:r>
      <w:r w:rsidRPr="00043871">
        <w:rPr>
          <w:rFonts w:ascii="Arial" w:eastAsia="Times New Roman" w:hAnsi="Arial" w:cs="Arial"/>
          <w:color w:val="000000" w:themeColor="text1"/>
          <w:sz w:val="24"/>
          <w:szCs w:val="24"/>
          <w:lang w:val="sk-SK" w:eastAsia="cs-CZ"/>
        </w:rPr>
        <w:t xml:space="preserve">) </w:t>
      </w:r>
      <w:r w:rsidR="00D974C2" w:rsidRPr="00043871">
        <w:rPr>
          <w:rFonts w:ascii="Arial" w:eastAsia="Times New Roman" w:hAnsi="Arial" w:cs="Arial"/>
          <w:color w:val="000000" w:themeColor="text1"/>
          <w:sz w:val="24"/>
          <w:szCs w:val="24"/>
          <w:lang w:val="sk-SK" w:eastAsia="cs-CZ"/>
        </w:rPr>
        <w:t>Návrh t</w:t>
      </w:r>
      <w:r w:rsidR="009B4E37" w:rsidRPr="00043871">
        <w:rPr>
          <w:rFonts w:ascii="Arial" w:eastAsia="Times New Roman" w:hAnsi="Arial" w:cs="Arial"/>
          <w:color w:val="000000" w:themeColor="text1"/>
          <w:sz w:val="24"/>
          <w:szCs w:val="24"/>
          <w:lang w:val="sk-SK" w:eastAsia="cs-CZ"/>
        </w:rPr>
        <w:t>echnick</w:t>
      </w:r>
      <w:r w:rsidR="00D974C2" w:rsidRPr="00043871">
        <w:rPr>
          <w:rFonts w:ascii="Arial" w:eastAsia="Times New Roman" w:hAnsi="Arial" w:cs="Arial"/>
          <w:color w:val="000000" w:themeColor="text1"/>
          <w:sz w:val="24"/>
          <w:szCs w:val="24"/>
          <w:lang w:val="sk-SK" w:eastAsia="cs-CZ"/>
        </w:rPr>
        <w:t>ých</w:t>
      </w:r>
      <w:r w:rsidR="009B4E37" w:rsidRPr="00043871">
        <w:rPr>
          <w:rFonts w:ascii="Arial" w:eastAsia="Times New Roman" w:hAnsi="Arial" w:cs="Arial"/>
          <w:color w:val="000000" w:themeColor="text1"/>
          <w:sz w:val="24"/>
          <w:szCs w:val="24"/>
          <w:lang w:val="sk-SK" w:eastAsia="cs-CZ"/>
        </w:rPr>
        <w:t xml:space="preserve"> podmien</w:t>
      </w:r>
      <w:r w:rsidR="00D974C2" w:rsidRPr="00043871">
        <w:rPr>
          <w:rFonts w:ascii="Arial" w:eastAsia="Times New Roman" w:hAnsi="Arial" w:cs="Arial"/>
          <w:color w:val="000000" w:themeColor="text1"/>
          <w:sz w:val="24"/>
          <w:szCs w:val="24"/>
          <w:lang w:val="sk-SK" w:eastAsia="cs-CZ"/>
        </w:rPr>
        <w:t>ok</w:t>
      </w:r>
      <w:r w:rsidR="009B4E37" w:rsidRPr="00043871">
        <w:rPr>
          <w:rFonts w:ascii="Arial" w:eastAsia="Times New Roman" w:hAnsi="Arial" w:cs="Arial"/>
          <w:color w:val="000000" w:themeColor="text1"/>
          <w:sz w:val="24"/>
          <w:szCs w:val="24"/>
          <w:lang w:val="sk-SK" w:eastAsia="cs-CZ"/>
        </w:rPr>
        <w:t xml:space="preserve"> podľa odsekov 2 a 3 uverejní prevádzkovateľ sústavy alebo prevádzkovateľ siete na svojom webovom sídle tak, aby bol prístupn</w:t>
      </w:r>
      <w:r w:rsidR="00D974C2" w:rsidRPr="00043871">
        <w:rPr>
          <w:rFonts w:ascii="Arial" w:eastAsia="Times New Roman" w:hAnsi="Arial" w:cs="Arial"/>
          <w:color w:val="000000" w:themeColor="text1"/>
          <w:sz w:val="24"/>
          <w:szCs w:val="24"/>
          <w:lang w:val="sk-SK" w:eastAsia="cs-CZ"/>
        </w:rPr>
        <w:t>ý</w:t>
      </w:r>
      <w:r w:rsidR="009B4E37" w:rsidRPr="00043871">
        <w:rPr>
          <w:rFonts w:ascii="Arial" w:eastAsia="Times New Roman" w:hAnsi="Arial" w:cs="Arial"/>
          <w:color w:val="000000" w:themeColor="text1"/>
          <w:sz w:val="24"/>
          <w:szCs w:val="24"/>
          <w:lang w:val="sk-SK" w:eastAsia="cs-CZ"/>
        </w:rPr>
        <w:t xml:space="preserve"> všetkým účastníkom trhu, a súčasne </w:t>
      </w:r>
      <w:r w:rsidR="00D974C2" w:rsidRPr="00043871">
        <w:rPr>
          <w:rFonts w:ascii="Arial" w:eastAsia="Times New Roman" w:hAnsi="Arial" w:cs="Arial"/>
          <w:color w:val="000000" w:themeColor="text1"/>
          <w:sz w:val="24"/>
          <w:szCs w:val="24"/>
          <w:lang w:val="sk-SK" w:eastAsia="cs-CZ"/>
        </w:rPr>
        <w:t>ho</w:t>
      </w:r>
      <w:r w:rsidR="009B4E37" w:rsidRPr="00043871">
        <w:rPr>
          <w:rFonts w:ascii="Arial" w:eastAsia="Times New Roman" w:hAnsi="Arial" w:cs="Arial"/>
          <w:color w:val="000000" w:themeColor="text1"/>
          <w:sz w:val="24"/>
          <w:szCs w:val="24"/>
          <w:lang w:val="sk-SK" w:eastAsia="cs-CZ"/>
        </w:rPr>
        <w:t xml:space="preserve"> predloží úradu.</w:t>
      </w:r>
      <w:r w:rsidR="000B6855" w:rsidRPr="00043871">
        <w:rPr>
          <w:rFonts w:ascii="Arial" w:eastAsia="Times New Roman" w:hAnsi="Arial" w:cs="Arial"/>
          <w:color w:val="000000" w:themeColor="text1"/>
          <w:sz w:val="24"/>
          <w:szCs w:val="24"/>
          <w:lang w:val="sk-SK" w:eastAsia="cs-CZ"/>
        </w:rPr>
        <w:t xml:space="preserve"> Úrad </w:t>
      </w:r>
      <w:r w:rsidR="00D974C2" w:rsidRPr="00043871">
        <w:rPr>
          <w:rFonts w:ascii="Arial" w:eastAsia="Times New Roman" w:hAnsi="Arial" w:cs="Arial"/>
          <w:color w:val="000000" w:themeColor="text1"/>
          <w:sz w:val="24"/>
          <w:szCs w:val="24"/>
          <w:lang w:val="sk-SK" w:eastAsia="cs-CZ"/>
        </w:rPr>
        <w:t xml:space="preserve">návrh </w:t>
      </w:r>
      <w:r w:rsidR="00984A01" w:rsidRPr="00043871">
        <w:rPr>
          <w:rFonts w:ascii="Arial" w:eastAsia="Times New Roman" w:hAnsi="Arial" w:cs="Arial"/>
          <w:color w:val="000000" w:themeColor="text1"/>
          <w:sz w:val="24"/>
          <w:szCs w:val="24"/>
          <w:lang w:val="sk-SK" w:eastAsia="cs-CZ"/>
        </w:rPr>
        <w:t xml:space="preserve">technických podmienok podľa odsekov 2 a 3 </w:t>
      </w:r>
      <w:r w:rsidR="000B6855" w:rsidRPr="00043871">
        <w:rPr>
          <w:rFonts w:ascii="Arial" w:eastAsia="Times New Roman" w:hAnsi="Arial" w:cs="Arial"/>
          <w:color w:val="000000" w:themeColor="text1"/>
          <w:sz w:val="24"/>
          <w:szCs w:val="24"/>
          <w:lang w:val="sk-SK" w:eastAsia="cs-CZ"/>
        </w:rPr>
        <w:t>zverejní na svojom webovom sídle</w:t>
      </w:r>
      <w:r w:rsidR="004B2A6B" w:rsidRPr="00043871">
        <w:rPr>
          <w:rFonts w:ascii="Arial" w:eastAsia="Times New Roman" w:hAnsi="Arial" w:cs="Arial"/>
          <w:color w:val="000000" w:themeColor="text1"/>
          <w:sz w:val="24"/>
          <w:szCs w:val="24"/>
          <w:lang w:val="sk-SK" w:eastAsia="cs-CZ"/>
        </w:rPr>
        <w:t xml:space="preserve"> a prijíma podnety účastníkov trhu</w:t>
      </w:r>
      <w:r w:rsidR="000B6855" w:rsidRPr="00043871">
        <w:rPr>
          <w:rFonts w:ascii="Arial" w:eastAsia="Times New Roman" w:hAnsi="Arial" w:cs="Arial"/>
          <w:color w:val="000000" w:themeColor="text1"/>
          <w:sz w:val="24"/>
          <w:szCs w:val="24"/>
          <w:lang w:val="sk-SK" w:eastAsia="cs-CZ"/>
        </w:rPr>
        <w:t xml:space="preserve">. Ak </w:t>
      </w:r>
      <w:r w:rsidR="00D974C2" w:rsidRPr="00043871">
        <w:rPr>
          <w:rFonts w:ascii="Arial" w:eastAsia="Times New Roman" w:hAnsi="Arial" w:cs="Arial"/>
          <w:color w:val="000000" w:themeColor="text1"/>
          <w:sz w:val="24"/>
          <w:szCs w:val="24"/>
          <w:lang w:val="sk-SK" w:eastAsia="cs-CZ"/>
        </w:rPr>
        <w:t>je návrh</w:t>
      </w:r>
      <w:r w:rsidR="00984A01" w:rsidRPr="00043871">
        <w:rPr>
          <w:rFonts w:ascii="Arial" w:eastAsia="Times New Roman" w:hAnsi="Arial" w:cs="Arial"/>
          <w:color w:val="000000" w:themeColor="text1"/>
          <w:sz w:val="24"/>
          <w:szCs w:val="24"/>
          <w:lang w:val="sk-SK" w:eastAsia="cs-CZ"/>
        </w:rPr>
        <w:t xml:space="preserve"> technických podmienok podľa odsekov 2 a 3</w:t>
      </w:r>
      <w:r w:rsidR="004B2A6B" w:rsidRPr="00043871">
        <w:rPr>
          <w:rFonts w:ascii="Arial" w:eastAsia="Times New Roman" w:hAnsi="Arial" w:cs="Arial"/>
          <w:color w:val="000000" w:themeColor="text1"/>
          <w:sz w:val="24"/>
          <w:szCs w:val="24"/>
          <w:lang w:val="sk-SK" w:eastAsia="cs-CZ"/>
        </w:rPr>
        <w:t xml:space="preserve"> v rozpore s týmto zákonom alebo osobitnými predpismi</w:t>
      </w:r>
      <w:r w:rsidR="00381CCF" w:rsidRPr="00043871">
        <w:rPr>
          <w:rFonts w:ascii="Arial" w:eastAsia="Times New Roman" w:hAnsi="Arial" w:cs="Arial"/>
          <w:color w:val="000000" w:themeColor="text1"/>
          <w:sz w:val="24"/>
          <w:szCs w:val="24"/>
          <w:lang w:val="sk-SK" w:eastAsia="cs-CZ"/>
        </w:rPr>
        <w:t>,</w:t>
      </w:r>
      <w:r w:rsidR="004B2A6B" w:rsidRPr="00043871">
        <w:rPr>
          <w:rFonts w:ascii="Arial" w:eastAsia="Times New Roman" w:hAnsi="Arial" w:cs="Arial"/>
          <w:color w:val="000000" w:themeColor="text1"/>
          <w:sz w:val="24"/>
          <w:szCs w:val="24"/>
          <w:vertAlign w:val="superscript"/>
          <w:lang w:val="sk-SK" w:eastAsia="cs-CZ"/>
        </w:rPr>
        <w:t>41)</w:t>
      </w:r>
      <w:r w:rsidR="004B2A6B" w:rsidRPr="00043871">
        <w:rPr>
          <w:rFonts w:ascii="Arial" w:eastAsia="Times New Roman" w:hAnsi="Arial" w:cs="Arial"/>
          <w:color w:val="000000" w:themeColor="text1"/>
          <w:sz w:val="24"/>
          <w:szCs w:val="24"/>
          <w:lang w:val="sk-SK" w:eastAsia="cs-CZ"/>
        </w:rPr>
        <w:t> </w:t>
      </w:r>
      <w:r w:rsidR="000B6855" w:rsidRPr="00043871">
        <w:rPr>
          <w:rFonts w:ascii="Arial" w:eastAsia="Times New Roman" w:hAnsi="Arial" w:cs="Arial"/>
          <w:color w:val="000000" w:themeColor="text1"/>
          <w:sz w:val="24"/>
          <w:szCs w:val="24"/>
          <w:lang w:val="sk-SK" w:eastAsia="cs-CZ"/>
        </w:rPr>
        <w:t xml:space="preserve">môže úrad prevádzkovateľovi sústavy </w:t>
      </w:r>
      <w:r w:rsidR="00D974C2" w:rsidRPr="00043871">
        <w:rPr>
          <w:rFonts w:ascii="Arial" w:eastAsia="Times New Roman" w:hAnsi="Arial" w:cs="Arial"/>
          <w:color w:val="000000" w:themeColor="text1"/>
          <w:sz w:val="24"/>
          <w:szCs w:val="24"/>
          <w:lang w:val="sk-SK" w:eastAsia="cs-CZ"/>
        </w:rPr>
        <w:t xml:space="preserve">alebo prevádzkovateľovi siete </w:t>
      </w:r>
      <w:r w:rsidR="000B6855" w:rsidRPr="00043871">
        <w:rPr>
          <w:rFonts w:ascii="Arial" w:eastAsia="Times New Roman" w:hAnsi="Arial" w:cs="Arial"/>
          <w:color w:val="000000" w:themeColor="text1"/>
          <w:sz w:val="24"/>
          <w:szCs w:val="24"/>
          <w:lang w:val="sk-SK" w:eastAsia="cs-CZ"/>
        </w:rPr>
        <w:t xml:space="preserve">z vlastného podnetu </w:t>
      </w:r>
      <w:r w:rsidR="003160F7" w:rsidRPr="00043871">
        <w:rPr>
          <w:rFonts w:ascii="Arial" w:eastAsia="Times New Roman" w:hAnsi="Arial" w:cs="Arial"/>
          <w:color w:val="000000" w:themeColor="text1"/>
          <w:sz w:val="24"/>
          <w:szCs w:val="24"/>
          <w:lang w:val="sk-SK" w:eastAsia="cs-CZ"/>
        </w:rPr>
        <w:t xml:space="preserve">rozhodnutím </w:t>
      </w:r>
      <w:r w:rsidR="000B6855" w:rsidRPr="00043871">
        <w:rPr>
          <w:rFonts w:ascii="Arial" w:eastAsia="Times New Roman" w:hAnsi="Arial" w:cs="Arial"/>
          <w:color w:val="000000" w:themeColor="text1"/>
          <w:sz w:val="24"/>
          <w:szCs w:val="24"/>
          <w:lang w:val="sk-SK" w:eastAsia="cs-CZ"/>
        </w:rPr>
        <w:t xml:space="preserve">uložiť povinnosť zmeny </w:t>
      </w:r>
      <w:r w:rsidR="00FA0653" w:rsidRPr="00043871">
        <w:rPr>
          <w:rFonts w:ascii="Arial" w:eastAsia="Times New Roman" w:hAnsi="Arial" w:cs="Arial"/>
          <w:color w:val="000000" w:themeColor="text1"/>
          <w:sz w:val="24"/>
          <w:szCs w:val="24"/>
          <w:lang w:val="sk-SK" w:eastAsia="cs-CZ"/>
        </w:rPr>
        <w:t xml:space="preserve">návrhu </w:t>
      </w:r>
      <w:r w:rsidR="000B6855" w:rsidRPr="00043871">
        <w:rPr>
          <w:rFonts w:ascii="Arial" w:eastAsia="Times New Roman" w:hAnsi="Arial" w:cs="Arial"/>
          <w:color w:val="000000" w:themeColor="text1"/>
          <w:sz w:val="24"/>
          <w:szCs w:val="24"/>
          <w:lang w:val="sk-SK" w:eastAsia="cs-CZ"/>
        </w:rPr>
        <w:t>a urč</w:t>
      </w:r>
      <w:r w:rsidR="00CD4A47" w:rsidRPr="00043871">
        <w:rPr>
          <w:rFonts w:ascii="Arial" w:eastAsia="Times New Roman" w:hAnsi="Arial" w:cs="Arial"/>
          <w:color w:val="000000" w:themeColor="text1"/>
          <w:sz w:val="24"/>
          <w:szCs w:val="24"/>
          <w:lang w:val="sk-SK" w:eastAsia="cs-CZ"/>
        </w:rPr>
        <w:t>iť</w:t>
      </w:r>
      <w:r w:rsidR="000B6855" w:rsidRPr="00043871">
        <w:rPr>
          <w:rFonts w:ascii="Arial" w:eastAsia="Times New Roman" w:hAnsi="Arial" w:cs="Arial"/>
          <w:color w:val="000000" w:themeColor="text1"/>
          <w:sz w:val="24"/>
          <w:szCs w:val="24"/>
          <w:lang w:val="sk-SK" w:eastAsia="cs-CZ"/>
        </w:rPr>
        <w:t xml:space="preserve"> mu na to primeranú lehotu. Ak úrad nezačne konanie o zmene </w:t>
      </w:r>
      <w:r w:rsidR="0014016C" w:rsidRPr="00043871">
        <w:rPr>
          <w:rFonts w:ascii="Arial" w:eastAsia="Times New Roman" w:hAnsi="Arial" w:cs="Arial"/>
          <w:color w:val="000000" w:themeColor="text1"/>
          <w:sz w:val="24"/>
          <w:szCs w:val="24"/>
          <w:lang w:val="sk-SK" w:eastAsia="cs-CZ"/>
        </w:rPr>
        <w:lastRenderedPageBreak/>
        <w:t xml:space="preserve">návrhu </w:t>
      </w:r>
      <w:r w:rsidR="000B6855" w:rsidRPr="00043871">
        <w:rPr>
          <w:rFonts w:ascii="Arial" w:eastAsia="Times New Roman" w:hAnsi="Arial" w:cs="Arial"/>
          <w:color w:val="000000" w:themeColor="text1"/>
          <w:sz w:val="24"/>
          <w:szCs w:val="24"/>
          <w:lang w:val="sk-SK" w:eastAsia="cs-CZ"/>
        </w:rPr>
        <w:t xml:space="preserve">do jedného mesiaca od predloženia </w:t>
      </w:r>
      <w:r w:rsidR="007A793C" w:rsidRPr="00043871">
        <w:rPr>
          <w:rFonts w:ascii="Arial" w:eastAsia="Times New Roman" w:hAnsi="Arial" w:cs="Arial"/>
          <w:color w:val="000000" w:themeColor="text1"/>
          <w:sz w:val="24"/>
          <w:szCs w:val="24"/>
          <w:lang w:val="sk-SK" w:eastAsia="cs-CZ"/>
        </w:rPr>
        <w:t>návrhu</w:t>
      </w:r>
      <w:r w:rsidR="00984A01" w:rsidRPr="00043871">
        <w:rPr>
          <w:rFonts w:ascii="Arial" w:eastAsia="Times New Roman" w:hAnsi="Arial" w:cs="Arial"/>
          <w:color w:val="000000" w:themeColor="text1"/>
          <w:sz w:val="24"/>
          <w:szCs w:val="24"/>
          <w:lang w:val="sk-SK" w:eastAsia="cs-CZ"/>
        </w:rPr>
        <w:t xml:space="preserve"> technických podmienok podľa odsekov 2 a 3</w:t>
      </w:r>
      <w:r w:rsidR="000B6855" w:rsidRPr="00043871">
        <w:rPr>
          <w:rFonts w:ascii="Arial" w:eastAsia="Times New Roman" w:hAnsi="Arial" w:cs="Arial"/>
          <w:color w:val="000000" w:themeColor="text1"/>
          <w:sz w:val="24"/>
          <w:szCs w:val="24"/>
          <w:lang w:val="sk-SK" w:eastAsia="cs-CZ"/>
        </w:rPr>
        <w:t xml:space="preserve">, platí, že je </w:t>
      </w:r>
      <w:r w:rsidR="007A793C" w:rsidRPr="00043871">
        <w:rPr>
          <w:rFonts w:ascii="Arial" w:eastAsia="Times New Roman" w:hAnsi="Arial" w:cs="Arial"/>
          <w:color w:val="000000" w:themeColor="text1"/>
          <w:sz w:val="24"/>
          <w:szCs w:val="24"/>
          <w:lang w:val="sk-SK" w:eastAsia="cs-CZ"/>
        </w:rPr>
        <w:t xml:space="preserve">návrh </w:t>
      </w:r>
      <w:r w:rsidR="000B6855" w:rsidRPr="00043871">
        <w:rPr>
          <w:rFonts w:ascii="Arial" w:eastAsia="Times New Roman" w:hAnsi="Arial" w:cs="Arial"/>
          <w:color w:val="000000" w:themeColor="text1"/>
          <w:sz w:val="24"/>
          <w:szCs w:val="24"/>
          <w:lang w:val="sk-SK" w:eastAsia="cs-CZ"/>
        </w:rPr>
        <w:t>úplný a bez vád.</w:t>
      </w:r>
      <w:r w:rsidR="00E02F69" w:rsidRPr="00043871">
        <w:rPr>
          <w:rFonts w:ascii="Arial" w:eastAsia="Times New Roman" w:hAnsi="Arial" w:cs="Arial"/>
          <w:color w:val="000000" w:themeColor="text1"/>
          <w:sz w:val="24"/>
          <w:szCs w:val="24"/>
          <w:lang w:val="sk-SK" w:eastAsia="cs-CZ"/>
        </w:rPr>
        <w:t xml:space="preserve"> Uplynutím lehoty podľa predchádzajúcej vety</w:t>
      </w:r>
      <w:r w:rsidR="00AC6FEF" w:rsidRPr="00043871">
        <w:rPr>
          <w:rFonts w:ascii="Arial" w:eastAsia="Times New Roman" w:hAnsi="Arial" w:cs="Arial"/>
          <w:color w:val="000000" w:themeColor="text1"/>
          <w:sz w:val="24"/>
          <w:szCs w:val="24"/>
          <w:lang w:val="sk-SK" w:eastAsia="cs-CZ"/>
        </w:rPr>
        <w:t>,</w:t>
      </w:r>
      <w:r w:rsidR="002C0096" w:rsidRPr="00043871">
        <w:rPr>
          <w:rFonts w:ascii="Arial" w:eastAsia="Times New Roman" w:hAnsi="Arial" w:cs="Arial"/>
          <w:color w:val="000000" w:themeColor="text1"/>
          <w:sz w:val="24"/>
          <w:szCs w:val="24"/>
          <w:lang w:val="sk-SK" w:eastAsia="cs-CZ"/>
        </w:rPr>
        <w:t xml:space="preserve"> </w:t>
      </w:r>
      <w:r w:rsidR="00C77FCC" w:rsidRPr="00043871">
        <w:rPr>
          <w:rFonts w:ascii="Arial" w:eastAsia="Times New Roman" w:hAnsi="Arial" w:cs="Arial"/>
          <w:color w:val="000000" w:themeColor="text1"/>
          <w:sz w:val="24"/>
          <w:szCs w:val="24"/>
          <w:lang w:val="sk-SK" w:eastAsia="cs-CZ"/>
        </w:rPr>
        <w:t xml:space="preserve">vykonaním uloženej povinnosti zmeny návrhu </w:t>
      </w:r>
      <w:r w:rsidR="00AC6FEF" w:rsidRPr="00043871">
        <w:rPr>
          <w:rFonts w:ascii="Arial" w:eastAsia="Times New Roman" w:hAnsi="Arial" w:cs="Arial"/>
          <w:color w:val="000000" w:themeColor="text1"/>
          <w:sz w:val="24"/>
          <w:szCs w:val="24"/>
          <w:lang w:val="sk-SK" w:eastAsia="cs-CZ"/>
        </w:rPr>
        <w:t xml:space="preserve">alebo zastavením konania </w:t>
      </w:r>
      <w:r w:rsidR="00E02F69" w:rsidRPr="00043871">
        <w:rPr>
          <w:rFonts w:ascii="Arial" w:eastAsia="Times New Roman" w:hAnsi="Arial" w:cs="Arial"/>
          <w:color w:val="000000" w:themeColor="text1"/>
          <w:sz w:val="24"/>
          <w:szCs w:val="24"/>
          <w:lang w:val="sk-SK" w:eastAsia="cs-CZ"/>
        </w:rPr>
        <w:t>nadobúdajú technické podmienky podľa odsekov 2 a 3 účinnosť.</w:t>
      </w:r>
    </w:p>
    <w:p w14:paraId="1EA6C8C2" w14:textId="4920826D" w:rsidR="00846F6B" w:rsidRPr="00043871" w:rsidRDefault="00DF596E"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D77125" w:rsidRPr="00043871">
        <w:rPr>
          <w:rFonts w:ascii="Arial" w:eastAsia="Times New Roman" w:hAnsi="Arial" w:cs="Arial"/>
          <w:color w:val="000000" w:themeColor="text1"/>
          <w:sz w:val="24"/>
          <w:szCs w:val="24"/>
          <w:lang w:val="sk-SK" w:eastAsia="cs-CZ"/>
        </w:rPr>
        <w:t>6</w:t>
      </w:r>
      <w:r w:rsidRPr="00043871">
        <w:rPr>
          <w:rFonts w:ascii="Arial" w:eastAsia="Times New Roman" w:hAnsi="Arial" w:cs="Arial"/>
          <w:color w:val="000000" w:themeColor="text1"/>
          <w:sz w:val="24"/>
          <w:szCs w:val="24"/>
          <w:lang w:val="sk-SK" w:eastAsia="cs-CZ"/>
        </w:rPr>
        <w:t>)</w:t>
      </w:r>
      <w:r w:rsidR="00476472" w:rsidRPr="00043871">
        <w:rPr>
          <w:rFonts w:ascii="Arial" w:eastAsia="Times New Roman" w:hAnsi="Arial" w:cs="Arial"/>
          <w:color w:val="000000" w:themeColor="text1"/>
          <w:sz w:val="24"/>
          <w:szCs w:val="24"/>
          <w:lang w:val="sk-SK" w:eastAsia="cs-CZ"/>
        </w:rPr>
        <w:t xml:space="preserve"> </w:t>
      </w:r>
      <w:r w:rsidR="003A2FAE" w:rsidRPr="00043871">
        <w:rPr>
          <w:rFonts w:ascii="Arial" w:eastAsia="Times New Roman" w:hAnsi="Arial" w:cs="Arial"/>
          <w:color w:val="000000" w:themeColor="text1"/>
          <w:sz w:val="24"/>
          <w:szCs w:val="24"/>
          <w:lang w:val="sk-SK" w:eastAsia="cs-CZ"/>
        </w:rPr>
        <w:t>Návrh t</w:t>
      </w:r>
      <w:r w:rsidRPr="00043871">
        <w:rPr>
          <w:rFonts w:ascii="Arial" w:eastAsia="Times New Roman" w:hAnsi="Arial" w:cs="Arial"/>
          <w:color w:val="000000" w:themeColor="text1"/>
          <w:sz w:val="24"/>
          <w:szCs w:val="24"/>
          <w:lang w:val="sk-SK" w:eastAsia="cs-CZ"/>
        </w:rPr>
        <w:t>echnick</w:t>
      </w:r>
      <w:r w:rsidR="003A2FAE" w:rsidRPr="00043871">
        <w:rPr>
          <w:rFonts w:ascii="Arial" w:eastAsia="Times New Roman" w:hAnsi="Arial" w:cs="Arial"/>
          <w:color w:val="000000" w:themeColor="text1"/>
          <w:sz w:val="24"/>
          <w:szCs w:val="24"/>
          <w:lang w:val="sk-SK" w:eastAsia="cs-CZ"/>
        </w:rPr>
        <w:t>ých</w:t>
      </w:r>
      <w:r w:rsidRPr="00043871">
        <w:rPr>
          <w:rFonts w:ascii="Arial" w:eastAsia="Times New Roman" w:hAnsi="Arial" w:cs="Arial"/>
          <w:color w:val="000000" w:themeColor="text1"/>
          <w:sz w:val="24"/>
          <w:szCs w:val="24"/>
          <w:lang w:val="sk-SK" w:eastAsia="cs-CZ"/>
        </w:rPr>
        <w:t xml:space="preserve"> podmien</w:t>
      </w:r>
      <w:r w:rsidR="003A2FAE" w:rsidRPr="00043871">
        <w:rPr>
          <w:rFonts w:ascii="Arial" w:eastAsia="Times New Roman" w:hAnsi="Arial" w:cs="Arial"/>
          <w:color w:val="000000" w:themeColor="text1"/>
          <w:sz w:val="24"/>
          <w:szCs w:val="24"/>
          <w:lang w:val="sk-SK" w:eastAsia="cs-CZ"/>
        </w:rPr>
        <w:t>ok</w:t>
      </w:r>
      <w:r w:rsidRPr="00043871">
        <w:rPr>
          <w:rFonts w:ascii="Arial" w:eastAsia="Times New Roman" w:hAnsi="Arial" w:cs="Arial"/>
          <w:color w:val="000000" w:themeColor="text1"/>
          <w:sz w:val="24"/>
          <w:szCs w:val="24"/>
          <w:lang w:val="sk-SK" w:eastAsia="cs-CZ"/>
        </w:rPr>
        <w:t xml:space="preserve"> </w:t>
      </w:r>
      <w:r w:rsidR="00236E66" w:rsidRPr="00043871">
        <w:rPr>
          <w:rFonts w:ascii="Arial" w:eastAsia="Times New Roman" w:hAnsi="Arial" w:cs="Arial"/>
          <w:color w:val="000000" w:themeColor="text1"/>
          <w:sz w:val="24"/>
          <w:szCs w:val="24"/>
          <w:lang w:val="sk-SK" w:eastAsia="cs-CZ"/>
        </w:rPr>
        <w:t>prevádzkovateľa sústavy v</w:t>
      </w:r>
      <w:r w:rsidR="00C23391" w:rsidRPr="00043871">
        <w:rPr>
          <w:rFonts w:ascii="Arial" w:eastAsia="Times New Roman" w:hAnsi="Arial" w:cs="Arial"/>
          <w:color w:val="000000" w:themeColor="text1"/>
          <w:sz w:val="24"/>
          <w:szCs w:val="24"/>
          <w:lang w:val="sk-SK" w:eastAsia="cs-CZ"/>
        </w:rPr>
        <w:t> </w:t>
      </w:r>
      <w:r w:rsidR="00236E66" w:rsidRPr="00043871">
        <w:rPr>
          <w:rFonts w:ascii="Arial" w:eastAsia="Times New Roman" w:hAnsi="Arial" w:cs="Arial"/>
          <w:color w:val="000000" w:themeColor="text1"/>
          <w:sz w:val="24"/>
          <w:szCs w:val="24"/>
          <w:lang w:val="sk-SK" w:eastAsia="cs-CZ"/>
        </w:rPr>
        <w:t>časti</w:t>
      </w:r>
      <w:r w:rsidR="00C23391" w:rsidRPr="00043871">
        <w:rPr>
          <w:rFonts w:ascii="Arial" w:eastAsia="Times New Roman" w:hAnsi="Arial" w:cs="Arial"/>
          <w:color w:val="000000" w:themeColor="text1"/>
          <w:sz w:val="24"/>
          <w:szCs w:val="24"/>
          <w:lang w:val="sk-SK" w:eastAsia="cs-CZ"/>
        </w:rPr>
        <w:t xml:space="preserve">, ktorá upravuje podmienky </w:t>
      </w:r>
      <w:r w:rsidR="0057054F" w:rsidRPr="00043871">
        <w:rPr>
          <w:rFonts w:ascii="Arial" w:eastAsia="Times New Roman" w:hAnsi="Arial" w:cs="Arial"/>
          <w:color w:val="000000" w:themeColor="text1"/>
          <w:sz w:val="24"/>
          <w:szCs w:val="24"/>
          <w:lang w:val="sk-SK" w:eastAsia="cs-CZ"/>
        </w:rPr>
        <w:t xml:space="preserve">na </w:t>
      </w:r>
      <w:r w:rsidR="00C23391" w:rsidRPr="00043871">
        <w:rPr>
          <w:rFonts w:ascii="Arial" w:eastAsia="Times New Roman" w:hAnsi="Arial" w:cs="Arial"/>
          <w:color w:val="000000" w:themeColor="text1"/>
          <w:sz w:val="24"/>
          <w:szCs w:val="24"/>
          <w:lang w:val="sk-SK" w:eastAsia="cs-CZ"/>
        </w:rPr>
        <w:t>pripojenie</w:t>
      </w:r>
      <w:r w:rsidR="001A3EF2" w:rsidRPr="00043871">
        <w:rPr>
          <w:rFonts w:ascii="Arial" w:eastAsia="Times New Roman" w:hAnsi="Arial" w:cs="Arial"/>
          <w:color w:val="000000" w:themeColor="text1"/>
          <w:sz w:val="24"/>
          <w:szCs w:val="24"/>
          <w:lang w:val="sk-SK" w:eastAsia="cs-CZ"/>
        </w:rPr>
        <w:t xml:space="preserve"> </w:t>
      </w:r>
      <w:r w:rsidR="00A37A07" w:rsidRPr="00043871">
        <w:rPr>
          <w:rFonts w:ascii="Arial" w:eastAsia="Times New Roman" w:hAnsi="Arial" w:cs="Arial"/>
          <w:color w:val="000000" w:themeColor="text1"/>
          <w:sz w:val="24"/>
          <w:szCs w:val="24"/>
          <w:lang w:val="sk-SK" w:eastAsia="cs-CZ"/>
        </w:rPr>
        <w:t>zariadení na výrobu elektriny a</w:t>
      </w:r>
      <w:r w:rsidR="000811FC" w:rsidRPr="00043871">
        <w:rPr>
          <w:rFonts w:ascii="Arial" w:eastAsia="Times New Roman" w:hAnsi="Arial" w:cs="Arial"/>
          <w:color w:val="000000" w:themeColor="text1"/>
          <w:sz w:val="24"/>
          <w:szCs w:val="24"/>
          <w:lang w:val="sk-SK" w:eastAsia="cs-CZ"/>
        </w:rPr>
        <w:t xml:space="preserve"> zariadení na uskladňovanie elektriny </w:t>
      </w:r>
      <w:r w:rsidR="00C23391" w:rsidRPr="00043871">
        <w:rPr>
          <w:rFonts w:ascii="Arial" w:eastAsia="Times New Roman" w:hAnsi="Arial" w:cs="Arial"/>
          <w:color w:val="000000" w:themeColor="text1"/>
          <w:sz w:val="24"/>
          <w:szCs w:val="24"/>
          <w:lang w:val="sk-SK" w:eastAsia="cs-CZ"/>
        </w:rPr>
        <w:t>do sústavy</w:t>
      </w:r>
      <w:r w:rsidR="00D50DED" w:rsidRPr="00043871">
        <w:rPr>
          <w:rFonts w:ascii="Arial" w:eastAsia="Times New Roman" w:hAnsi="Arial" w:cs="Arial"/>
          <w:color w:val="000000" w:themeColor="text1"/>
          <w:sz w:val="24"/>
          <w:szCs w:val="24"/>
          <w:lang w:val="sk-SK" w:eastAsia="cs-CZ"/>
        </w:rPr>
        <w:t>,</w:t>
      </w:r>
      <w:r w:rsidR="00C23391" w:rsidRPr="00043871" w:rsidDel="00C23391">
        <w:rPr>
          <w:rFonts w:ascii="Arial" w:eastAsia="Times New Roman" w:hAnsi="Arial" w:cs="Arial"/>
          <w:color w:val="000000" w:themeColor="text1"/>
          <w:sz w:val="24"/>
          <w:szCs w:val="24"/>
          <w:lang w:val="sk-SK" w:eastAsia="cs-CZ"/>
        </w:rPr>
        <w:t xml:space="preserve"> </w:t>
      </w:r>
      <w:r w:rsidR="0025140F" w:rsidRPr="00043871">
        <w:rPr>
          <w:rFonts w:ascii="Arial" w:eastAsia="Times New Roman" w:hAnsi="Arial" w:cs="Arial"/>
          <w:color w:val="000000" w:themeColor="text1"/>
          <w:sz w:val="24"/>
          <w:szCs w:val="24"/>
          <w:lang w:val="sk-SK" w:eastAsia="cs-CZ"/>
        </w:rPr>
        <w:t xml:space="preserve">predkladá </w:t>
      </w:r>
      <w:r w:rsidR="008254B9" w:rsidRPr="00043871">
        <w:rPr>
          <w:rFonts w:ascii="Arial" w:eastAsia="Times New Roman" w:hAnsi="Arial" w:cs="Arial"/>
          <w:color w:val="000000" w:themeColor="text1"/>
          <w:sz w:val="24"/>
          <w:szCs w:val="24"/>
          <w:lang w:val="sk-SK" w:eastAsia="cs-CZ"/>
        </w:rPr>
        <w:t xml:space="preserve">prevádzkovateľ sústavy úradu na schválenie. </w:t>
      </w:r>
      <w:r w:rsidR="009E1E16" w:rsidRPr="00043871">
        <w:rPr>
          <w:rFonts w:ascii="Arial" w:eastAsia="Times New Roman" w:hAnsi="Arial" w:cs="Arial"/>
          <w:color w:val="000000" w:themeColor="text1"/>
          <w:sz w:val="24"/>
          <w:szCs w:val="24"/>
          <w:lang w:val="sk-SK" w:eastAsia="cs-CZ"/>
        </w:rPr>
        <w:t>Úrad</w:t>
      </w:r>
      <w:r w:rsidR="003A2FAE" w:rsidRPr="00043871">
        <w:rPr>
          <w:rFonts w:ascii="Arial" w:eastAsia="Times New Roman" w:hAnsi="Arial" w:cs="Arial"/>
          <w:color w:val="000000" w:themeColor="text1"/>
          <w:sz w:val="24"/>
          <w:szCs w:val="24"/>
          <w:lang w:val="sk-SK" w:eastAsia="cs-CZ"/>
        </w:rPr>
        <w:t xml:space="preserve"> návrh</w:t>
      </w:r>
      <w:r w:rsidR="009E1E16" w:rsidRPr="00043871">
        <w:rPr>
          <w:rFonts w:ascii="Arial" w:eastAsia="Times New Roman" w:hAnsi="Arial" w:cs="Arial"/>
          <w:color w:val="000000" w:themeColor="text1"/>
          <w:sz w:val="24"/>
          <w:szCs w:val="24"/>
          <w:lang w:val="sk-SK" w:eastAsia="cs-CZ"/>
        </w:rPr>
        <w:t xml:space="preserve"> technick</w:t>
      </w:r>
      <w:r w:rsidR="003A2FAE" w:rsidRPr="00043871">
        <w:rPr>
          <w:rFonts w:ascii="Arial" w:eastAsia="Times New Roman" w:hAnsi="Arial" w:cs="Arial"/>
          <w:color w:val="000000" w:themeColor="text1"/>
          <w:sz w:val="24"/>
          <w:szCs w:val="24"/>
          <w:lang w:val="sk-SK" w:eastAsia="cs-CZ"/>
        </w:rPr>
        <w:t>ých</w:t>
      </w:r>
      <w:r w:rsidR="009E1E16" w:rsidRPr="00043871">
        <w:rPr>
          <w:rFonts w:ascii="Arial" w:eastAsia="Times New Roman" w:hAnsi="Arial" w:cs="Arial"/>
          <w:color w:val="000000" w:themeColor="text1"/>
          <w:sz w:val="24"/>
          <w:szCs w:val="24"/>
          <w:lang w:val="sk-SK" w:eastAsia="cs-CZ"/>
        </w:rPr>
        <w:t xml:space="preserve"> podmien</w:t>
      </w:r>
      <w:r w:rsidR="003A2FAE" w:rsidRPr="00043871">
        <w:rPr>
          <w:rFonts w:ascii="Arial" w:eastAsia="Times New Roman" w:hAnsi="Arial" w:cs="Arial"/>
          <w:color w:val="000000" w:themeColor="text1"/>
          <w:sz w:val="24"/>
          <w:szCs w:val="24"/>
          <w:lang w:val="sk-SK" w:eastAsia="cs-CZ"/>
        </w:rPr>
        <w:t>o</w:t>
      </w:r>
      <w:r w:rsidR="009E1E16" w:rsidRPr="00043871">
        <w:rPr>
          <w:rFonts w:ascii="Arial" w:eastAsia="Times New Roman" w:hAnsi="Arial" w:cs="Arial"/>
          <w:color w:val="000000" w:themeColor="text1"/>
          <w:sz w:val="24"/>
          <w:szCs w:val="24"/>
          <w:lang w:val="sk-SK" w:eastAsia="cs-CZ"/>
        </w:rPr>
        <w:t xml:space="preserve">k </w:t>
      </w:r>
      <w:r w:rsidR="006E70A5" w:rsidRPr="00043871">
        <w:rPr>
          <w:rFonts w:ascii="Arial" w:eastAsia="Times New Roman" w:hAnsi="Arial" w:cs="Arial"/>
          <w:color w:val="000000" w:themeColor="text1"/>
          <w:sz w:val="24"/>
          <w:szCs w:val="24"/>
          <w:lang w:val="sk-SK" w:eastAsia="cs-CZ"/>
        </w:rPr>
        <w:t>podľa prvej</w:t>
      </w:r>
      <w:r w:rsidR="00564AD8" w:rsidRPr="00043871">
        <w:rPr>
          <w:rFonts w:ascii="Arial" w:eastAsia="Times New Roman" w:hAnsi="Arial" w:cs="Arial"/>
          <w:color w:val="000000" w:themeColor="text1"/>
          <w:sz w:val="24"/>
          <w:szCs w:val="24"/>
          <w:lang w:val="sk-SK" w:eastAsia="cs-CZ"/>
        </w:rPr>
        <w:t xml:space="preserve"> </w:t>
      </w:r>
      <w:r w:rsidR="006E70A5" w:rsidRPr="00043871">
        <w:rPr>
          <w:rFonts w:ascii="Arial" w:eastAsia="Times New Roman" w:hAnsi="Arial" w:cs="Arial"/>
          <w:color w:val="000000" w:themeColor="text1"/>
          <w:sz w:val="24"/>
          <w:szCs w:val="24"/>
          <w:lang w:val="sk-SK" w:eastAsia="cs-CZ"/>
        </w:rPr>
        <w:t xml:space="preserve">vety schváli, </w:t>
      </w:r>
      <w:r w:rsidR="00323257" w:rsidRPr="00043871">
        <w:rPr>
          <w:rFonts w:ascii="Arial" w:eastAsia="Times New Roman" w:hAnsi="Arial" w:cs="Arial"/>
          <w:color w:val="000000" w:themeColor="text1"/>
          <w:sz w:val="24"/>
          <w:szCs w:val="24"/>
          <w:lang w:val="sk-SK" w:eastAsia="cs-CZ"/>
        </w:rPr>
        <w:t>ak sú v súlade s týmto zákonom alebo osobitnými predpismi.</w:t>
      </w:r>
      <w:r w:rsidR="00323257" w:rsidRPr="00043871">
        <w:rPr>
          <w:rFonts w:ascii="Arial" w:eastAsia="Times New Roman" w:hAnsi="Arial" w:cs="Arial"/>
          <w:color w:val="000000" w:themeColor="text1"/>
          <w:sz w:val="24"/>
          <w:szCs w:val="24"/>
          <w:vertAlign w:val="superscript"/>
          <w:lang w:val="sk-SK" w:eastAsia="cs-CZ"/>
        </w:rPr>
        <w:t>41)</w:t>
      </w:r>
      <w:r w:rsidR="00323257" w:rsidRPr="00043871">
        <w:rPr>
          <w:rFonts w:ascii="Arial" w:eastAsia="Times New Roman" w:hAnsi="Arial" w:cs="Arial"/>
          <w:color w:val="000000" w:themeColor="text1"/>
          <w:sz w:val="24"/>
          <w:szCs w:val="24"/>
          <w:lang w:val="sk-SK" w:eastAsia="cs-CZ"/>
        </w:rPr>
        <w:t> </w:t>
      </w:r>
      <w:r w:rsidR="0057054F" w:rsidRPr="00043871">
        <w:rPr>
          <w:rFonts w:ascii="Arial" w:eastAsia="Times New Roman" w:hAnsi="Arial" w:cs="Arial"/>
          <w:color w:val="000000" w:themeColor="text1"/>
          <w:sz w:val="24"/>
          <w:szCs w:val="24"/>
          <w:lang w:val="sk-SK" w:eastAsia="cs-CZ"/>
        </w:rPr>
        <w:t>Ustanovenie o</w:t>
      </w:r>
      <w:r w:rsidR="00F92DB4" w:rsidRPr="00043871">
        <w:rPr>
          <w:rFonts w:ascii="Arial" w:eastAsia="Times New Roman" w:hAnsi="Arial" w:cs="Arial"/>
          <w:color w:val="000000" w:themeColor="text1"/>
          <w:sz w:val="24"/>
          <w:szCs w:val="24"/>
          <w:lang w:val="sk-SK" w:eastAsia="cs-CZ"/>
        </w:rPr>
        <w:t>dsek</w:t>
      </w:r>
      <w:r w:rsidR="0057054F" w:rsidRPr="00043871">
        <w:rPr>
          <w:rFonts w:ascii="Arial" w:eastAsia="Times New Roman" w:hAnsi="Arial" w:cs="Arial"/>
          <w:color w:val="000000" w:themeColor="text1"/>
          <w:sz w:val="24"/>
          <w:szCs w:val="24"/>
          <w:lang w:val="sk-SK" w:eastAsia="cs-CZ"/>
        </w:rPr>
        <w:t>u</w:t>
      </w:r>
      <w:r w:rsidR="00F92DB4" w:rsidRPr="00043871">
        <w:rPr>
          <w:rFonts w:ascii="Arial" w:eastAsia="Times New Roman" w:hAnsi="Arial" w:cs="Arial"/>
          <w:color w:val="000000" w:themeColor="text1"/>
          <w:sz w:val="24"/>
          <w:szCs w:val="24"/>
          <w:lang w:val="sk-SK" w:eastAsia="cs-CZ"/>
        </w:rPr>
        <w:t xml:space="preserve"> </w:t>
      </w:r>
      <w:r w:rsidR="00417C11" w:rsidRPr="00043871">
        <w:rPr>
          <w:rFonts w:ascii="Arial" w:eastAsia="Times New Roman" w:hAnsi="Arial" w:cs="Arial"/>
          <w:color w:val="000000" w:themeColor="text1"/>
          <w:sz w:val="24"/>
          <w:szCs w:val="24"/>
          <w:lang w:val="sk-SK" w:eastAsia="cs-CZ"/>
        </w:rPr>
        <w:t>5</w:t>
      </w:r>
      <w:r w:rsidR="00F92DB4" w:rsidRPr="00043871">
        <w:rPr>
          <w:rFonts w:ascii="Arial" w:eastAsia="Times New Roman" w:hAnsi="Arial" w:cs="Arial"/>
          <w:color w:val="000000" w:themeColor="text1"/>
          <w:sz w:val="24"/>
          <w:szCs w:val="24"/>
          <w:lang w:val="sk-SK" w:eastAsia="cs-CZ"/>
        </w:rPr>
        <w:t xml:space="preserve"> sa</w:t>
      </w:r>
      <w:r w:rsidR="009B2010" w:rsidRPr="00043871">
        <w:rPr>
          <w:rFonts w:ascii="Arial" w:eastAsia="Times New Roman" w:hAnsi="Arial" w:cs="Arial"/>
          <w:color w:val="000000" w:themeColor="text1"/>
          <w:sz w:val="24"/>
          <w:szCs w:val="24"/>
          <w:lang w:val="sk-SK" w:eastAsia="cs-CZ"/>
        </w:rPr>
        <w:t xml:space="preserve"> </w:t>
      </w:r>
      <w:r w:rsidR="00A7356F" w:rsidRPr="00043871">
        <w:rPr>
          <w:rFonts w:ascii="Arial" w:eastAsia="Times New Roman" w:hAnsi="Arial" w:cs="Arial"/>
          <w:color w:val="000000" w:themeColor="text1"/>
          <w:sz w:val="24"/>
          <w:szCs w:val="24"/>
          <w:lang w:val="sk-SK" w:eastAsia="cs-CZ"/>
        </w:rPr>
        <w:t>nepoužije.</w:t>
      </w:r>
    </w:p>
    <w:p w14:paraId="4BE5633F" w14:textId="2DC3D2AC"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D77125" w:rsidRPr="00043871">
        <w:rPr>
          <w:rFonts w:ascii="Arial" w:eastAsia="Times New Roman" w:hAnsi="Arial" w:cs="Arial"/>
          <w:color w:val="000000" w:themeColor="text1"/>
          <w:sz w:val="24"/>
          <w:szCs w:val="24"/>
          <w:lang w:val="sk-SK" w:eastAsia="cs-CZ"/>
        </w:rPr>
        <w:t>7</w:t>
      </w:r>
      <w:r w:rsidRPr="00043871">
        <w:rPr>
          <w:rFonts w:ascii="Arial" w:eastAsia="Times New Roman" w:hAnsi="Arial" w:cs="Arial"/>
          <w:color w:val="000000" w:themeColor="text1"/>
          <w:sz w:val="24"/>
          <w:szCs w:val="24"/>
          <w:lang w:val="sk-SK" w:eastAsia="cs-CZ"/>
        </w:rPr>
        <w:t>) Prevádzkovateľ sústavy a prevádzkovateľ siete je povinný určiť obchodné podmienky na prístup, pripojenie a prevádzkovanie sústavy a siete. Rozsah obchodných podmienok, ktoré sú súčasťou prevádzkového poriadku prevádzkovateľa sústavy alebo prevádzkovateľa siete, ustanov</w:t>
      </w:r>
      <w:r w:rsidR="0016102E" w:rsidRPr="00043871">
        <w:rPr>
          <w:rFonts w:ascii="Arial" w:eastAsia="Times New Roman" w:hAnsi="Arial" w:cs="Arial"/>
          <w:color w:val="000000" w:themeColor="text1"/>
          <w:sz w:val="24"/>
          <w:szCs w:val="24"/>
          <w:lang w:val="sk-SK" w:eastAsia="cs-CZ"/>
        </w:rPr>
        <w:t>í všeobecne záväzný právny predpis vydaný podľa § 95 ods. 2 písm. k)</w:t>
      </w:r>
      <w:r w:rsidRPr="00043871">
        <w:rPr>
          <w:rFonts w:ascii="Arial" w:eastAsia="Times New Roman" w:hAnsi="Arial" w:cs="Arial"/>
          <w:color w:val="000000" w:themeColor="text1"/>
          <w:sz w:val="24"/>
          <w:szCs w:val="24"/>
          <w:lang w:val="sk-SK" w:eastAsia="cs-CZ"/>
        </w:rPr>
        <w:t>. Prevádzkovateľ distribučnej sústavy alebo prevádzkovateľ distribučnej siete</w:t>
      </w:r>
      <w:r w:rsidR="008A1253" w:rsidRPr="00043871">
        <w:rPr>
          <w:rFonts w:ascii="Arial" w:eastAsia="Times New Roman" w:hAnsi="Arial" w:cs="Arial"/>
          <w:color w:val="000000" w:themeColor="text1"/>
          <w:sz w:val="24"/>
          <w:szCs w:val="24"/>
          <w:lang w:val="sk-SK" w:eastAsia="cs-CZ"/>
        </w:rPr>
        <w:t>, ktorý predkladá návrh prevádzkového poriadku úradu na schválenie</w:t>
      </w:r>
      <w:r w:rsidR="0030729E" w:rsidRPr="00043871">
        <w:rPr>
          <w:rFonts w:ascii="Arial" w:eastAsia="Times New Roman" w:hAnsi="Arial" w:cs="Arial"/>
          <w:color w:val="000000" w:themeColor="text1"/>
          <w:sz w:val="24"/>
          <w:szCs w:val="24"/>
          <w:lang w:val="sk-SK" w:eastAsia="cs-CZ"/>
        </w:rPr>
        <w:t xml:space="preserve"> podľa osobitného predpisu</w:t>
      </w:r>
      <w:r w:rsidR="00700871" w:rsidRPr="00043871">
        <w:rPr>
          <w:rFonts w:ascii="Arial" w:eastAsia="Times New Roman" w:hAnsi="Arial" w:cs="Arial"/>
          <w:color w:val="000000" w:themeColor="text1"/>
          <w:sz w:val="24"/>
          <w:szCs w:val="24"/>
          <w:vertAlign w:val="superscript"/>
          <w:lang w:val="sk-SK" w:eastAsia="cs-CZ"/>
        </w:rPr>
        <w:t>41a)</w:t>
      </w:r>
      <w:r w:rsidR="008A1253" w:rsidRPr="00043871">
        <w:rPr>
          <w:rFonts w:ascii="Arial" w:eastAsia="Times New Roman" w:hAnsi="Arial" w:cs="Arial"/>
          <w:color w:val="000000" w:themeColor="text1"/>
          <w:sz w:val="24"/>
          <w:szCs w:val="24"/>
          <w:lang w:val="sk-SK" w:eastAsia="cs-CZ"/>
        </w:rPr>
        <w:t>,</w:t>
      </w:r>
      <w:r w:rsidRPr="00043871">
        <w:rPr>
          <w:rFonts w:ascii="Arial" w:eastAsia="Times New Roman" w:hAnsi="Arial" w:cs="Arial"/>
          <w:color w:val="000000" w:themeColor="text1"/>
          <w:sz w:val="24"/>
          <w:szCs w:val="24"/>
          <w:lang w:val="sk-SK" w:eastAsia="cs-CZ"/>
        </w:rPr>
        <w:t xml:space="preserve"> je povinný vypracovať prevádzkový poriadok </w:t>
      </w:r>
      <w:r w:rsidR="00A90A2A" w:rsidRPr="00043871">
        <w:rPr>
          <w:rFonts w:ascii="Arial" w:eastAsia="Times New Roman" w:hAnsi="Arial" w:cs="Arial"/>
          <w:color w:val="000000" w:themeColor="text1"/>
          <w:sz w:val="24"/>
          <w:szCs w:val="24"/>
          <w:lang w:val="sk-SK" w:eastAsia="cs-CZ"/>
        </w:rPr>
        <w:t xml:space="preserve">v súlade </w:t>
      </w:r>
      <w:r w:rsidR="00480AF9" w:rsidRPr="00043871">
        <w:rPr>
          <w:rFonts w:ascii="Arial" w:eastAsia="Times New Roman" w:hAnsi="Arial" w:cs="Arial"/>
          <w:color w:val="000000" w:themeColor="text1"/>
          <w:sz w:val="24"/>
          <w:szCs w:val="24"/>
          <w:lang w:val="sk-SK" w:eastAsia="cs-CZ"/>
        </w:rPr>
        <w:t>s všeobecne záväzným právnym predpisom vydaným podľa § 95 ods. 2 písm. k)</w:t>
      </w:r>
      <w:r w:rsidRPr="00043871">
        <w:rPr>
          <w:rFonts w:ascii="Arial" w:eastAsia="Times New Roman" w:hAnsi="Arial" w:cs="Arial"/>
          <w:color w:val="000000" w:themeColor="text1"/>
          <w:sz w:val="24"/>
          <w:szCs w:val="24"/>
          <w:lang w:val="sk-SK" w:eastAsia="cs-CZ"/>
        </w:rPr>
        <w:t>.</w:t>
      </w:r>
      <w:r w:rsidR="00EA5000" w:rsidRPr="00043871">
        <w:rPr>
          <w:rFonts w:ascii="Arial" w:eastAsia="Times New Roman" w:hAnsi="Arial" w:cs="Arial"/>
          <w:color w:val="000000" w:themeColor="text1"/>
          <w:sz w:val="24"/>
          <w:szCs w:val="24"/>
          <w:lang w:val="sk-SK" w:eastAsia="cs-CZ"/>
        </w:rPr>
        <w:t xml:space="preserve"> Ak prevádzkovateľ miestnej distribučnej sústavy alebo prevádzkovateľ distribučnej siete, </w:t>
      </w:r>
      <w:r w:rsidR="002D22F9" w:rsidRPr="00043871">
        <w:rPr>
          <w:rFonts w:ascii="Arial" w:eastAsia="Times New Roman" w:hAnsi="Arial" w:cs="Arial"/>
          <w:color w:val="000000" w:themeColor="text1"/>
          <w:sz w:val="24"/>
          <w:szCs w:val="24"/>
          <w:lang w:val="sk-SK" w:eastAsia="cs-CZ"/>
        </w:rPr>
        <w:t xml:space="preserve">ku ktorej je pripojených </w:t>
      </w:r>
      <w:r w:rsidR="006A1744" w:rsidRPr="00043871">
        <w:rPr>
          <w:rFonts w:ascii="Arial" w:eastAsia="Times New Roman" w:hAnsi="Arial" w:cs="Arial"/>
          <w:color w:val="000000" w:themeColor="text1"/>
          <w:sz w:val="24"/>
          <w:szCs w:val="24"/>
          <w:lang w:val="sk-SK" w:eastAsia="cs-CZ"/>
        </w:rPr>
        <w:t>najviac</w:t>
      </w:r>
      <w:r w:rsidR="00EA5000" w:rsidRPr="00043871">
        <w:rPr>
          <w:rFonts w:ascii="Arial" w:eastAsia="Times New Roman" w:hAnsi="Arial" w:cs="Arial"/>
          <w:color w:val="000000" w:themeColor="text1"/>
          <w:sz w:val="24"/>
          <w:szCs w:val="24"/>
          <w:lang w:val="sk-SK" w:eastAsia="cs-CZ"/>
        </w:rPr>
        <w:t xml:space="preserve"> 100 000 </w:t>
      </w:r>
      <w:r w:rsidR="002D22F9" w:rsidRPr="00043871">
        <w:rPr>
          <w:rFonts w:ascii="Arial" w:eastAsia="Times New Roman" w:hAnsi="Arial" w:cs="Arial"/>
          <w:color w:val="000000" w:themeColor="text1"/>
          <w:sz w:val="24"/>
          <w:szCs w:val="24"/>
          <w:lang w:val="sk-SK" w:eastAsia="cs-CZ"/>
        </w:rPr>
        <w:t xml:space="preserve">koncových </w:t>
      </w:r>
      <w:r w:rsidR="00EA5000" w:rsidRPr="00043871">
        <w:rPr>
          <w:rFonts w:ascii="Arial" w:eastAsia="Times New Roman" w:hAnsi="Arial" w:cs="Arial"/>
          <w:color w:val="000000" w:themeColor="text1"/>
          <w:sz w:val="24"/>
          <w:szCs w:val="24"/>
          <w:lang w:val="sk-SK" w:eastAsia="cs-CZ"/>
        </w:rPr>
        <w:t>odberateľov plynu, nepredkladá návrh prevádzkového poriadku úradu na schválenie podľa osobitného predpisu</w:t>
      </w:r>
      <w:r w:rsidR="00915D81" w:rsidRPr="00043871">
        <w:rPr>
          <w:rFonts w:ascii="Arial" w:eastAsia="Times New Roman" w:hAnsi="Arial" w:cs="Arial"/>
          <w:color w:val="000000" w:themeColor="text1"/>
          <w:sz w:val="24"/>
          <w:szCs w:val="24"/>
          <w:lang w:val="sk-SK" w:eastAsia="cs-CZ"/>
        </w:rPr>
        <w:t>,</w:t>
      </w:r>
      <w:r w:rsidR="00EA5000" w:rsidRPr="00043871">
        <w:rPr>
          <w:rFonts w:ascii="Arial" w:eastAsia="Times New Roman" w:hAnsi="Arial" w:cs="Arial"/>
          <w:color w:val="000000" w:themeColor="text1"/>
          <w:sz w:val="24"/>
          <w:szCs w:val="24"/>
          <w:vertAlign w:val="superscript"/>
          <w:lang w:val="sk-SK" w:eastAsia="cs-CZ"/>
        </w:rPr>
        <w:t>41a)</w:t>
      </w:r>
      <w:r w:rsidR="00EA5000" w:rsidRPr="00043871">
        <w:rPr>
          <w:rFonts w:ascii="Arial" w:eastAsia="Times New Roman" w:hAnsi="Arial" w:cs="Arial"/>
          <w:color w:val="000000" w:themeColor="text1"/>
          <w:sz w:val="24"/>
          <w:szCs w:val="24"/>
          <w:lang w:val="sk-SK" w:eastAsia="cs-CZ"/>
        </w:rPr>
        <w:t xml:space="preserve"> alebo ak úrad návrh prevádzkového poriadku neschváli, je povinný prevziať vzorový prevádzkový poriadok.</w:t>
      </w:r>
    </w:p>
    <w:p w14:paraId="2F05FD83" w14:textId="2D3FD62A" w:rsidR="005C4B3D" w:rsidRPr="00043871" w:rsidRDefault="005C4B3D"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D77125" w:rsidRPr="00043871">
        <w:rPr>
          <w:rFonts w:ascii="Arial" w:eastAsia="Times New Roman" w:hAnsi="Arial" w:cs="Arial"/>
          <w:color w:val="000000" w:themeColor="text1"/>
          <w:sz w:val="24"/>
          <w:szCs w:val="24"/>
          <w:lang w:val="sk-SK" w:eastAsia="cs-CZ"/>
        </w:rPr>
        <w:t>8</w:t>
      </w:r>
      <w:r w:rsidRPr="00043871">
        <w:rPr>
          <w:rFonts w:ascii="Arial" w:eastAsia="Times New Roman" w:hAnsi="Arial" w:cs="Arial"/>
          <w:color w:val="000000" w:themeColor="text1"/>
          <w:sz w:val="24"/>
          <w:szCs w:val="24"/>
          <w:lang w:val="sk-SK" w:eastAsia="cs-CZ"/>
        </w:rPr>
        <w:t xml:space="preserve">) Prevádzkovateľ </w:t>
      </w:r>
      <w:r w:rsidR="00C6527E" w:rsidRPr="00043871">
        <w:rPr>
          <w:rFonts w:ascii="Arial" w:eastAsia="Times New Roman" w:hAnsi="Arial" w:cs="Arial"/>
          <w:color w:val="000000" w:themeColor="text1"/>
          <w:sz w:val="24"/>
          <w:szCs w:val="24"/>
          <w:lang w:val="sk-SK" w:eastAsia="cs-CZ"/>
        </w:rPr>
        <w:t xml:space="preserve">prenosovej </w:t>
      </w:r>
      <w:r w:rsidRPr="00043871">
        <w:rPr>
          <w:rFonts w:ascii="Arial" w:eastAsia="Times New Roman" w:hAnsi="Arial" w:cs="Arial"/>
          <w:color w:val="000000" w:themeColor="text1"/>
          <w:sz w:val="24"/>
          <w:szCs w:val="24"/>
          <w:lang w:val="sk-SK" w:eastAsia="cs-CZ"/>
        </w:rPr>
        <w:t>sústavy</w:t>
      </w:r>
      <w:r w:rsidR="0063068B" w:rsidRPr="00043871">
        <w:rPr>
          <w:rFonts w:ascii="Arial" w:eastAsia="Times New Roman" w:hAnsi="Arial" w:cs="Arial"/>
          <w:color w:val="000000" w:themeColor="text1"/>
          <w:sz w:val="24"/>
          <w:szCs w:val="24"/>
          <w:lang w:val="sk-SK" w:eastAsia="cs-CZ"/>
        </w:rPr>
        <w:t xml:space="preserve">, prevádzkovateľ regionálnej distribučnej sústavy, prevádzkovateľ prepravnej siete, prevádzkovateľ distribučnej siete, </w:t>
      </w:r>
      <w:r w:rsidR="002D22F9" w:rsidRPr="00043871">
        <w:rPr>
          <w:rFonts w:ascii="Arial" w:eastAsia="Times New Roman" w:hAnsi="Arial" w:cs="Arial"/>
          <w:color w:val="000000" w:themeColor="text1"/>
          <w:sz w:val="24"/>
          <w:szCs w:val="24"/>
          <w:lang w:val="sk-SK" w:eastAsia="cs-CZ"/>
        </w:rPr>
        <w:t>ku ktorej je pripojených</w:t>
      </w:r>
      <w:r w:rsidR="0063068B" w:rsidRPr="00043871">
        <w:rPr>
          <w:rFonts w:ascii="Arial" w:eastAsia="Times New Roman" w:hAnsi="Arial" w:cs="Arial"/>
          <w:color w:val="000000" w:themeColor="text1"/>
          <w:sz w:val="24"/>
          <w:szCs w:val="24"/>
          <w:lang w:val="sk-SK" w:eastAsia="cs-CZ"/>
        </w:rPr>
        <w:t xml:space="preserve"> viac ako 100 000 </w:t>
      </w:r>
      <w:r w:rsidR="002D22F9" w:rsidRPr="00043871">
        <w:rPr>
          <w:rFonts w:ascii="Arial" w:eastAsia="Times New Roman" w:hAnsi="Arial" w:cs="Arial"/>
          <w:color w:val="000000" w:themeColor="text1"/>
          <w:sz w:val="24"/>
          <w:szCs w:val="24"/>
          <w:lang w:val="sk-SK" w:eastAsia="cs-CZ"/>
        </w:rPr>
        <w:t xml:space="preserve">koncových </w:t>
      </w:r>
      <w:r w:rsidR="0063068B" w:rsidRPr="00043871">
        <w:rPr>
          <w:rFonts w:ascii="Arial" w:eastAsia="Times New Roman" w:hAnsi="Arial" w:cs="Arial"/>
          <w:color w:val="000000" w:themeColor="text1"/>
          <w:sz w:val="24"/>
          <w:szCs w:val="24"/>
          <w:lang w:val="sk-SK" w:eastAsia="cs-CZ"/>
        </w:rPr>
        <w:t>odberateľov plynu</w:t>
      </w:r>
      <w:r w:rsidR="00992A38" w:rsidRPr="00043871">
        <w:rPr>
          <w:rFonts w:ascii="Arial" w:eastAsia="Times New Roman" w:hAnsi="Arial" w:cs="Arial"/>
          <w:color w:val="000000" w:themeColor="text1"/>
          <w:sz w:val="24"/>
          <w:szCs w:val="24"/>
          <w:lang w:val="sk-SK" w:eastAsia="cs-CZ"/>
        </w:rPr>
        <w:t>,</w:t>
      </w:r>
      <w:r w:rsidR="0063068B" w:rsidRPr="00043871">
        <w:rPr>
          <w:rFonts w:ascii="Arial" w:eastAsia="Times New Roman" w:hAnsi="Arial" w:cs="Arial"/>
          <w:color w:val="000000" w:themeColor="text1"/>
          <w:sz w:val="24"/>
          <w:szCs w:val="24"/>
          <w:lang w:val="sk-SK" w:eastAsia="cs-CZ"/>
        </w:rPr>
        <w:t xml:space="preserve"> alebo prevádzkovateľ zásobníka</w:t>
      </w:r>
      <w:r w:rsidRPr="00043871">
        <w:rPr>
          <w:rFonts w:ascii="Arial" w:eastAsia="Times New Roman" w:hAnsi="Arial" w:cs="Arial"/>
          <w:color w:val="000000" w:themeColor="text1"/>
          <w:sz w:val="24"/>
          <w:szCs w:val="24"/>
          <w:lang w:val="sk-SK" w:eastAsia="cs-CZ"/>
        </w:rPr>
        <w:t xml:space="preserve"> je povinný vypracovať transparentným a nediskriminačným spôsobom návrh prevádzkového poriadku alebo návrh jeho zmien a pred ich predložením úradu </w:t>
      </w:r>
      <w:r w:rsidR="00E629A1" w:rsidRPr="00043871">
        <w:rPr>
          <w:rFonts w:ascii="Arial" w:eastAsia="Times New Roman" w:hAnsi="Arial" w:cs="Arial"/>
          <w:color w:val="000000" w:themeColor="text1"/>
          <w:sz w:val="24"/>
          <w:szCs w:val="24"/>
          <w:lang w:val="sk-SK" w:eastAsia="cs-CZ"/>
        </w:rPr>
        <w:t>na</w:t>
      </w:r>
      <w:r w:rsidRPr="00043871">
        <w:rPr>
          <w:rFonts w:ascii="Arial" w:eastAsia="Times New Roman" w:hAnsi="Arial" w:cs="Arial"/>
          <w:color w:val="000000" w:themeColor="text1"/>
          <w:sz w:val="24"/>
          <w:szCs w:val="24"/>
          <w:lang w:val="sk-SK" w:eastAsia="cs-CZ"/>
        </w:rPr>
        <w:t> schváleni</w:t>
      </w:r>
      <w:r w:rsidR="00E629A1" w:rsidRPr="00043871">
        <w:rPr>
          <w:rFonts w:ascii="Arial" w:eastAsia="Times New Roman" w:hAnsi="Arial" w:cs="Arial"/>
          <w:color w:val="000000" w:themeColor="text1"/>
          <w:sz w:val="24"/>
          <w:szCs w:val="24"/>
          <w:lang w:val="sk-SK" w:eastAsia="cs-CZ"/>
        </w:rPr>
        <w:t>e</w:t>
      </w:r>
      <w:r w:rsidRPr="00043871">
        <w:rPr>
          <w:rFonts w:ascii="Arial" w:eastAsia="Times New Roman" w:hAnsi="Arial" w:cs="Arial"/>
          <w:color w:val="000000" w:themeColor="text1"/>
          <w:sz w:val="24"/>
          <w:szCs w:val="24"/>
          <w:lang w:val="sk-SK" w:eastAsia="cs-CZ"/>
        </w:rPr>
        <w:t xml:space="preserve"> </w:t>
      </w:r>
      <w:r w:rsidR="007E2A93" w:rsidRPr="00043871">
        <w:rPr>
          <w:rFonts w:ascii="Arial" w:eastAsia="Times New Roman" w:hAnsi="Arial" w:cs="Arial"/>
          <w:color w:val="000000" w:themeColor="text1"/>
          <w:sz w:val="24"/>
          <w:szCs w:val="24"/>
          <w:lang w:val="sk-SK" w:eastAsia="cs-CZ"/>
        </w:rPr>
        <w:t>ich</w:t>
      </w:r>
      <w:r w:rsidRPr="00043871">
        <w:rPr>
          <w:rFonts w:ascii="Arial" w:eastAsia="Times New Roman" w:hAnsi="Arial" w:cs="Arial"/>
          <w:color w:val="000000" w:themeColor="text1"/>
          <w:sz w:val="24"/>
          <w:szCs w:val="24"/>
          <w:lang w:val="sk-SK" w:eastAsia="cs-CZ"/>
        </w:rPr>
        <w:t xml:space="preserve"> verejne konzultovať. </w:t>
      </w:r>
    </w:p>
    <w:p w14:paraId="134259D5" w14:textId="0CE8ED61" w:rsidR="000E64BF"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D77125" w:rsidRPr="00043871">
        <w:rPr>
          <w:rFonts w:ascii="Arial" w:eastAsia="Times New Roman" w:hAnsi="Arial" w:cs="Arial"/>
          <w:color w:val="000000" w:themeColor="text1"/>
          <w:sz w:val="24"/>
          <w:szCs w:val="24"/>
          <w:lang w:val="sk-SK" w:eastAsia="cs-CZ"/>
        </w:rPr>
        <w:t>9</w:t>
      </w:r>
      <w:r w:rsidR="00E61582" w:rsidRPr="00043871">
        <w:rPr>
          <w:rFonts w:ascii="Arial" w:eastAsia="Times New Roman" w:hAnsi="Arial" w:cs="Arial"/>
          <w:color w:val="000000" w:themeColor="text1"/>
          <w:sz w:val="24"/>
          <w:szCs w:val="24"/>
          <w:lang w:val="sk-SK" w:eastAsia="cs-CZ"/>
        </w:rPr>
        <w:t xml:space="preserve">) </w:t>
      </w:r>
      <w:r w:rsidR="000E64BF" w:rsidRPr="00043871">
        <w:rPr>
          <w:rFonts w:ascii="Arial" w:eastAsia="Times New Roman" w:hAnsi="Arial" w:cs="Arial"/>
          <w:color w:val="000000" w:themeColor="text1"/>
          <w:sz w:val="24"/>
          <w:szCs w:val="24"/>
          <w:lang w:val="sk-SK" w:eastAsia="cs-CZ"/>
        </w:rPr>
        <w:t xml:space="preserve">Prevádzkovateľ prenosovej sústavy </w:t>
      </w:r>
      <w:r w:rsidR="005B02EF" w:rsidRPr="00043871">
        <w:rPr>
          <w:rFonts w:ascii="Arial" w:eastAsia="Times New Roman" w:hAnsi="Arial" w:cs="Arial"/>
          <w:color w:val="000000" w:themeColor="text1"/>
          <w:sz w:val="24"/>
          <w:szCs w:val="24"/>
          <w:lang w:val="sk-SK" w:eastAsia="cs-CZ"/>
        </w:rPr>
        <w:t>nesmie</w:t>
      </w:r>
      <w:r w:rsidR="003643F5" w:rsidRPr="00043871">
        <w:rPr>
          <w:rFonts w:ascii="Arial" w:eastAsia="Times New Roman" w:hAnsi="Arial" w:cs="Arial"/>
          <w:color w:val="000000" w:themeColor="text1"/>
          <w:sz w:val="24"/>
          <w:szCs w:val="24"/>
          <w:lang w:val="sk-SK" w:eastAsia="cs-CZ"/>
        </w:rPr>
        <w:t xml:space="preserve"> </w:t>
      </w:r>
      <w:r w:rsidR="000E64BF" w:rsidRPr="00043871">
        <w:rPr>
          <w:rFonts w:ascii="Arial" w:eastAsia="Times New Roman" w:hAnsi="Arial" w:cs="Arial"/>
          <w:color w:val="000000" w:themeColor="text1"/>
          <w:sz w:val="24"/>
          <w:szCs w:val="24"/>
          <w:lang w:val="sk-SK" w:eastAsia="cs-CZ"/>
        </w:rPr>
        <w:t xml:space="preserve">odmietnuť pripojenie </w:t>
      </w:r>
      <w:r w:rsidR="00FE56E8" w:rsidRPr="00043871">
        <w:rPr>
          <w:rFonts w:ascii="Arial" w:eastAsia="Times New Roman" w:hAnsi="Arial" w:cs="Arial"/>
          <w:color w:val="000000" w:themeColor="text1"/>
          <w:sz w:val="24"/>
          <w:szCs w:val="24"/>
          <w:lang w:val="sk-SK" w:eastAsia="cs-CZ"/>
        </w:rPr>
        <w:t xml:space="preserve">zariadenia na výrobu elektriny </w:t>
      </w:r>
      <w:r w:rsidR="000E64BF" w:rsidRPr="00043871">
        <w:rPr>
          <w:rFonts w:ascii="Arial" w:eastAsia="Times New Roman" w:hAnsi="Arial" w:cs="Arial"/>
          <w:color w:val="000000" w:themeColor="text1"/>
          <w:sz w:val="24"/>
          <w:szCs w:val="24"/>
          <w:lang w:val="sk-SK" w:eastAsia="cs-CZ"/>
        </w:rPr>
        <w:t xml:space="preserve">alebo zariadenia na uskladňovanie </w:t>
      </w:r>
      <w:r w:rsidR="00FE56E8" w:rsidRPr="00043871">
        <w:rPr>
          <w:rFonts w:ascii="Arial" w:eastAsia="Times New Roman" w:hAnsi="Arial" w:cs="Arial"/>
          <w:color w:val="000000" w:themeColor="text1"/>
          <w:sz w:val="24"/>
          <w:szCs w:val="24"/>
          <w:lang w:val="sk-SK" w:eastAsia="cs-CZ"/>
        </w:rPr>
        <w:t xml:space="preserve">elektriny </w:t>
      </w:r>
      <w:r w:rsidR="000E64BF" w:rsidRPr="00043871">
        <w:rPr>
          <w:rFonts w:ascii="Arial" w:eastAsia="Times New Roman" w:hAnsi="Arial" w:cs="Arial"/>
          <w:color w:val="000000" w:themeColor="text1"/>
          <w:sz w:val="24"/>
          <w:szCs w:val="24"/>
          <w:lang w:val="sk-SK" w:eastAsia="cs-CZ"/>
        </w:rPr>
        <w:t>z dôvodu možn</w:t>
      </w:r>
      <w:r w:rsidR="00EE7299" w:rsidRPr="00043871">
        <w:rPr>
          <w:rFonts w:ascii="Arial" w:eastAsia="Times New Roman" w:hAnsi="Arial" w:cs="Arial"/>
          <w:color w:val="000000" w:themeColor="text1"/>
          <w:sz w:val="24"/>
          <w:szCs w:val="24"/>
          <w:lang w:val="sk-SK" w:eastAsia="cs-CZ"/>
        </w:rPr>
        <w:t>ého</w:t>
      </w:r>
      <w:r w:rsidR="000E64BF" w:rsidRPr="00043871">
        <w:rPr>
          <w:rFonts w:ascii="Arial" w:eastAsia="Times New Roman" w:hAnsi="Arial" w:cs="Arial"/>
          <w:color w:val="000000" w:themeColor="text1"/>
          <w:sz w:val="24"/>
          <w:szCs w:val="24"/>
          <w:lang w:val="sk-SK" w:eastAsia="cs-CZ"/>
        </w:rPr>
        <w:t xml:space="preserve"> </w:t>
      </w:r>
      <w:r w:rsidR="00184C27" w:rsidRPr="00043871">
        <w:rPr>
          <w:rFonts w:ascii="Arial" w:eastAsia="Times New Roman" w:hAnsi="Arial" w:cs="Arial"/>
          <w:color w:val="000000" w:themeColor="text1"/>
          <w:sz w:val="24"/>
          <w:szCs w:val="24"/>
          <w:lang w:val="sk-SK" w:eastAsia="cs-CZ"/>
        </w:rPr>
        <w:t>budúceho</w:t>
      </w:r>
      <w:r w:rsidR="000E64BF" w:rsidRPr="00043871">
        <w:rPr>
          <w:rFonts w:ascii="Arial" w:eastAsia="Times New Roman" w:hAnsi="Arial" w:cs="Arial"/>
          <w:color w:val="000000" w:themeColor="text1"/>
          <w:sz w:val="24"/>
          <w:szCs w:val="24"/>
          <w:lang w:val="sk-SK" w:eastAsia="cs-CZ"/>
        </w:rPr>
        <w:t xml:space="preserve"> </w:t>
      </w:r>
      <w:r w:rsidR="000303AA" w:rsidRPr="00043871">
        <w:rPr>
          <w:rFonts w:ascii="Arial" w:eastAsia="Times New Roman" w:hAnsi="Arial" w:cs="Arial"/>
          <w:color w:val="000000" w:themeColor="text1"/>
          <w:sz w:val="24"/>
          <w:szCs w:val="24"/>
          <w:lang w:val="sk-SK" w:eastAsia="cs-CZ"/>
        </w:rPr>
        <w:t xml:space="preserve">obmedzenia </w:t>
      </w:r>
      <w:r w:rsidR="00EE7299" w:rsidRPr="00043871">
        <w:rPr>
          <w:rFonts w:ascii="Arial" w:eastAsia="Times New Roman" w:hAnsi="Arial" w:cs="Arial"/>
          <w:color w:val="000000" w:themeColor="text1"/>
          <w:sz w:val="24"/>
          <w:szCs w:val="24"/>
          <w:lang w:val="sk-SK" w:eastAsia="cs-CZ"/>
        </w:rPr>
        <w:t>prenosu</w:t>
      </w:r>
      <w:r w:rsidR="000E64BF" w:rsidRPr="00043871">
        <w:rPr>
          <w:rFonts w:ascii="Arial" w:eastAsia="Times New Roman" w:hAnsi="Arial" w:cs="Arial"/>
          <w:color w:val="000000" w:themeColor="text1"/>
          <w:sz w:val="24"/>
          <w:szCs w:val="24"/>
          <w:lang w:val="sk-SK" w:eastAsia="cs-CZ"/>
        </w:rPr>
        <w:t xml:space="preserve"> </w:t>
      </w:r>
      <w:r w:rsidR="00E3309E" w:rsidRPr="00043871">
        <w:rPr>
          <w:rFonts w:ascii="Arial" w:eastAsia="Times New Roman" w:hAnsi="Arial" w:cs="Arial"/>
          <w:color w:val="000000" w:themeColor="text1"/>
          <w:sz w:val="24"/>
          <w:szCs w:val="24"/>
          <w:lang w:val="sk-SK" w:eastAsia="cs-CZ"/>
        </w:rPr>
        <w:t>elektriny</w:t>
      </w:r>
      <w:r w:rsidR="00785857" w:rsidRPr="00043871">
        <w:rPr>
          <w:rFonts w:ascii="Arial" w:eastAsia="Times New Roman" w:hAnsi="Arial" w:cs="Arial"/>
          <w:color w:val="000000" w:themeColor="text1"/>
          <w:sz w:val="24"/>
          <w:szCs w:val="24"/>
          <w:lang w:val="sk-SK" w:eastAsia="cs-CZ"/>
        </w:rPr>
        <w:t xml:space="preserve"> </w:t>
      </w:r>
      <w:r w:rsidR="005C6473" w:rsidRPr="00043871">
        <w:rPr>
          <w:rFonts w:ascii="Arial" w:eastAsia="Times New Roman" w:hAnsi="Arial" w:cs="Arial"/>
          <w:color w:val="000000" w:themeColor="text1"/>
          <w:sz w:val="24"/>
          <w:szCs w:val="24"/>
          <w:lang w:val="sk-SK" w:eastAsia="cs-CZ"/>
        </w:rPr>
        <w:t xml:space="preserve">pre užívateľov sústavy </w:t>
      </w:r>
      <w:r w:rsidR="00785857" w:rsidRPr="00043871">
        <w:rPr>
          <w:rFonts w:ascii="Arial" w:eastAsia="Times New Roman" w:hAnsi="Arial" w:cs="Arial"/>
          <w:color w:val="000000" w:themeColor="text1"/>
          <w:sz w:val="24"/>
          <w:szCs w:val="24"/>
          <w:lang w:val="sk-SK" w:eastAsia="cs-CZ"/>
        </w:rPr>
        <w:t xml:space="preserve">alebo </w:t>
      </w:r>
      <w:r w:rsidR="006977A4" w:rsidRPr="00043871">
        <w:rPr>
          <w:rFonts w:ascii="Arial" w:eastAsia="Times New Roman" w:hAnsi="Arial" w:cs="Arial"/>
          <w:color w:val="000000" w:themeColor="text1"/>
          <w:sz w:val="24"/>
          <w:szCs w:val="24"/>
          <w:lang w:val="sk-SK" w:eastAsia="cs-CZ"/>
        </w:rPr>
        <w:t>vznik</w:t>
      </w:r>
      <w:r w:rsidR="00792805" w:rsidRPr="00043871">
        <w:rPr>
          <w:rFonts w:ascii="Arial" w:eastAsia="Times New Roman" w:hAnsi="Arial" w:cs="Arial"/>
          <w:color w:val="000000" w:themeColor="text1"/>
          <w:sz w:val="24"/>
          <w:szCs w:val="24"/>
          <w:lang w:val="sk-SK" w:eastAsia="cs-CZ"/>
        </w:rPr>
        <w:t>u</w:t>
      </w:r>
      <w:r w:rsidR="006977A4" w:rsidRPr="00043871">
        <w:rPr>
          <w:rFonts w:ascii="Arial" w:eastAsia="Times New Roman" w:hAnsi="Arial" w:cs="Arial"/>
          <w:color w:val="000000" w:themeColor="text1"/>
          <w:sz w:val="24"/>
          <w:szCs w:val="24"/>
          <w:lang w:val="sk-SK" w:eastAsia="cs-CZ"/>
        </w:rPr>
        <w:t xml:space="preserve"> dodatočn</w:t>
      </w:r>
      <w:r w:rsidR="00792805" w:rsidRPr="00043871">
        <w:rPr>
          <w:rFonts w:ascii="Arial" w:eastAsia="Times New Roman" w:hAnsi="Arial" w:cs="Arial"/>
          <w:color w:val="000000" w:themeColor="text1"/>
          <w:sz w:val="24"/>
          <w:szCs w:val="24"/>
          <w:lang w:val="sk-SK" w:eastAsia="cs-CZ"/>
        </w:rPr>
        <w:t>ých</w:t>
      </w:r>
      <w:r w:rsidR="006977A4" w:rsidRPr="00043871">
        <w:rPr>
          <w:rFonts w:ascii="Arial" w:eastAsia="Times New Roman" w:hAnsi="Arial" w:cs="Arial"/>
          <w:color w:val="000000" w:themeColor="text1"/>
          <w:sz w:val="24"/>
          <w:szCs w:val="24"/>
          <w:lang w:val="sk-SK" w:eastAsia="cs-CZ"/>
        </w:rPr>
        <w:t xml:space="preserve"> náklad</w:t>
      </w:r>
      <w:r w:rsidR="00792805" w:rsidRPr="00043871">
        <w:rPr>
          <w:rFonts w:ascii="Arial" w:eastAsia="Times New Roman" w:hAnsi="Arial" w:cs="Arial"/>
          <w:color w:val="000000" w:themeColor="text1"/>
          <w:sz w:val="24"/>
          <w:szCs w:val="24"/>
          <w:lang w:val="sk-SK" w:eastAsia="cs-CZ"/>
        </w:rPr>
        <w:t>ov</w:t>
      </w:r>
      <w:r w:rsidR="006977A4" w:rsidRPr="00043871">
        <w:rPr>
          <w:rFonts w:ascii="Arial" w:eastAsia="Times New Roman" w:hAnsi="Arial" w:cs="Arial"/>
          <w:color w:val="000000" w:themeColor="text1"/>
          <w:sz w:val="24"/>
          <w:szCs w:val="24"/>
          <w:lang w:val="sk-SK" w:eastAsia="cs-CZ"/>
        </w:rPr>
        <w:t xml:space="preserve"> </w:t>
      </w:r>
      <w:r w:rsidR="00B40EF2" w:rsidRPr="00043871">
        <w:rPr>
          <w:rFonts w:ascii="Arial" w:eastAsia="Times New Roman" w:hAnsi="Arial" w:cs="Arial"/>
          <w:color w:val="000000" w:themeColor="text1"/>
          <w:sz w:val="24"/>
          <w:szCs w:val="24"/>
          <w:lang w:val="sk-SK" w:eastAsia="cs-CZ"/>
        </w:rPr>
        <w:t xml:space="preserve">na </w:t>
      </w:r>
      <w:r w:rsidR="006977A4" w:rsidRPr="00043871">
        <w:rPr>
          <w:rFonts w:ascii="Arial" w:eastAsia="Times New Roman" w:hAnsi="Arial" w:cs="Arial"/>
          <w:color w:val="000000" w:themeColor="text1"/>
          <w:sz w:val="24"/>
          <w:szCs w:val="24"/>
          <w:lang w:val="sk-SK" w:eastAsia="cs-CZ"/>
        </w:rPr>
        <w:t>potrebné zvýšeni</w:t>
      </w:r>
      <w:r w:rsidR="00B40EF2" w:rsidRPr="00043871">
        <w:rPr>
          <w:rFonts w:ascii="Arial" w:eastAsia="Times New Roman" w:hAnsi="Arial" w:cs="Arial"/>
          <w:color w:val="000000" w:themeColor="text1"/>
          <w:sz w:val="24"/>
          <w:szCs w:val="24"/>
          <w:lang w:val="sk-SK" w:eastAsia="cs-CZ"/>
        </w:rPr>
        <w:t>e</w:t>
      </w:r>
      <w:r w:rsidR="006977A4" w:rsidRPr="00043871">
        <w:rPr>
          <w:rFonts w:ascii="Arial" w:eastAsia="Times New Roman" w:hAnsi="Arial" w:cs="Arial"/>
          <w:color w:val="000000" w:themeColor="text1"/>
          <w:sz w:val="24"/>
          <w:szCs w:val="24"/>
          <w:lang w:val="sk-SK" w:eastAsia="cs-CZ"/>
        </w:rPr>
        <w:t xml:space="preserve"> kapacity </w:t>
      </w:r>
      <w:r w:rsidR="00B40EF2" w:rsidRPr="00043871">
        <w:rPr>
          <w:rFonts w:ascii="Arial" w:eastAsia="Times New Roman" w:hAnsi="Arial" w:cs="Arial"/>
          <w:color w:val="000000" w:themeColor="text1"/>
          <w:sz w:val="24"/>
          <w:szCs w:val="24"/>
          <w:lang w:val="sk-SK" w:eastAsia="cs-CZ"/>
        </w:rPr>
        <w:t>prenosovej sú</w:t>
      </w:r>
      <w:r w:rsidR="006977A4" w:rsidRPr="00043871">
        <w:rPr>
          <w:rFonts w:ascii="Arial" w:eastAsia="Times New Roman" w:hAnsi="Arial" w:cs="Arial"/>
          <w:color w:val="000000" w:themeColor="text1"/>
          <w:sz w:val="24"/>
          <w:szCs w:val="24"/>
          <w:lang w:val="sk-SK" w:eastAsia="cs-CZ"/>
        </w:rPr>
        <w:t>stavy</w:t>
      </w:r>
      <w:r w:rsidR="00B40EF2" w:rsidRPr="00043871">
        <w:rPr>
          <w:rFonts w:ascii="Arial" w:eastAsia="Times New Roman" w:hAnsi="Arial" w:cs="Arial"/>
          <w:color w:val="000000" w:themeColor="text1"/>
          <w:sz w:val="24"/>
          <w:szCs w:val="24"/>
          <w:lang w:val="sk-SK" w:eastAsia="cs-CZ"/>
        </w:rPr>
        <w:t xml:space="preserve"> v </w:t>
      </w:r>
      <w:r w:rsidR="006977A4" w:rsidRPr="00043871">
        <w:rPr>
          <w:rFonts w:ascii="Arial" w:eastAsia="Times New Roman" w:hAnsi="Arial" w:cs="Arial"/>
          <w:color w:val="000000" w:themeColor="text1"/>
          <w:sz w:val="24"/>
          <w:szCs w:val="24"/>
          <w:lang w:val="sk-SK" w:eastAsia="cs-CZ"/>
        </w:rPr>
        <w:t>miest</w:t>
      </w:r>
      <w:r w:rsidR="00A13A2F" w:rsidRPr="00043871">
        <w:rPr>
          <w:rFonts w:ascii="Arial" w:eastAsia="Times New Roman" w:hAnsi="Arial" w:cs="Arial"/>
          <w:color w:val="000000" w:themeColor="text1"/>
          <w:sz w:val="24"/>
          <w:szCs w:val="24"/>
          <w:lang w:val="sk-SK" w:eastAsia="cs-CZ"/>
        </w:rPr>
        <w:t>e</w:t>
      </w:r>
      <w:r w:rsidR="006977A4" w:rsidRPr="00043871">
        <w:rPr>
          <w:rFonts w:ascii="Arial" w:eastAsia="Times New Roman" w:hAnsi="Arial" w:cs="Arial"/>
          <w:color w:val="000000" w:themeColor="text1"/>
          <w:sz w:val="24"/>
          <w:szCs w:val="24"/>
          <w:lang w:val="sk-SK" w:eastAsia="cs-CZ"/>
        </w:rPr>
        <w:t xml:space="preserve"> pripojenia</w:t>
      </w:r>
      <w:r w:rsidR="00792805" w:rsidRPr="00043871">
        <w:rPr>
          <w:rFonts w:ascii="Arial" w:eastAsia="Times New Roman" w:hAnsi="Arial" w:cs="Arial"/>
          <w:color w:val="000000" w:themeColor="text1"/>
          <w:sz w:val="24"/>
          <w:szCs w:val="24"/>
          <w:lang w:val="sk-SK" w:eastAsia="cs-CZ"/>
        </w:rPr>
        <w:t xml:space="preserve"> v dôsledku pripojenia</w:t>
      </w:r>
      <w:r w:rsidR="00B40EF2" w:rsidRPr="00043871">
        <w:rPr>
          <w:rFonts w:ascii="Arial" w:eastAsia="Times New Roman" w:hAnsi="Arial" w:cs="Arial"/>
          <w:color w:val="000000" w:themeColor="text1"/>
          <w:sz w:val="24"/>
          <w:szCs w:val="24"/>
          <w:lang w:val="sk-SK" w:eastAsia="cs-CZ"/>
        </w:rPr>
        <w:t>.</w:t>
      </w:r>
      <w:r w:rsidR="00423F80" w:rsidRPr="00043871">
        <w:rPr>
          <w:rFonts w:ascii="Arial" w:eastAsia="Times New Roman" w:hAnsi="Arial" w:cs="Arial"/>
          <w:color w:val="000000" w:themeColor="text1"/>
          <w:sz w:val="24"/>
          <w:szCs w:val="24"/>
          <w:lang w:val="sk-SK" w:eastAsia="cs-CZ"/>
        </w:rPr>
        <w:t xml:space="preserve"> Tým nie je dotknutá možnosť prevádzkovateľa prenosovej sústavy postupovať podľa odseku 11.</w:t>
      </w:r>
    </w:p>
    <w:p w14:paraId="29618F16" w14:textId="6A20F28D" w:rsidR="00B25995" w:rsidRPr="00043871" w:rsidRDefault="005D5462"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w:t>
      </w:r>
      <w:r w:rsidR="00D77125" w:rsidRPr="00043871">
        <w:rPr>
          <w:rFonts w:ascii="Arial" w:eastAsia="Times New Roman" w:hAnsi="Arial" w:cs="Arial"/>
          <w:color w:val="000000" w:themeColor="text1"/>
          <w:sz w:val="24"/>
          <w:szCs w:val="24"/>
          <w:lang w:val="sk-SK" w:eastAsia="cs-CZ"/>
        </w:rPr>
        <w:t>0</w:t>
      </w:r>
      <w:r w:rsidRPr="00043871">
        <w:rPr>
          <w:rFonts w:ascii="Arial" w:eastAsia="Times New Roman" w:hAnsi="Arial" w:cs="Arial"/>
          <w:color w:val="000000" w:themeColor="text1"/>
          <w:sz w:val="24"/>
          <w:szCs w:val="24"/>
          <w:lang w:val="sk-SK" w:eastAsia="cs-CZ"/>
        </w:rPr>
        <w:t xml:space="preserve">) </w:t>
      </w:r>
      <w:r w:rsidR="002878F8" w:rsidRPr="00043871">
        <w:rPr>
          <w:rFonts w:ascii="Arial" w:eastAsia="Times New Roman" w:hAnsi="Arial" w:cs="Arial"/>
          <w:color w:val="000000" w:themeColor="text1"/>
          <w:sz w:val="24"/>
          <w:szCs w:val="24"/>
          <w:lang w:val="sk-SK" w:eastAsia="cs-CZ"/>
        </w:rPr>
        <w:t xml:space="preserve">Prevádzkovateľ prenosovej sústavy </w:t>
      </w:r>
      <w:r w:rsidR="00B25995" w:rsidRPr="00043871">
        <w:rPr>
          <w:rFonts w:ascii="Arial" w:eastAsia="Times New Roman" w:hAnsi="Arial" w:cs="Arial"/>
          <w:color w:val="000000" w:themeColor="text1"/>
          <w:sz w:val="24"/>
          <w:szCs w:val="24"/>
          <w:lang w:val="sk-SK" w:eastAsia="cs-CZ"/>
        </w:rPr>
        <w:t xml:space="preserve">má právo obmedziť </w:t>
      </w:r>
      <w:r w:rsidR="00D14D05" w:rsidRPr="00043871">
        <w:rPr>
          <w:rFonts w:ascii="Arial" w:eastAsia="Times New Roman" w:hAnsi="Arial" w:cs="Arial"/>
          <w:color w:val="000000" w:themeColor="text1"/>
          <w:sz w:val="24"/>
          <w:szCs w:val="24"/>
          <w:lang w:val="sk-SK" w:eastAsia="cs-CZ"/>
        </w:rPr>
        <w:t>ponúkanú kapacitu</w:t>
      </w:r>
      <w:r w:rsidR="0075295F" w:rsidRPr="00043871">
        <w:rPr>
          <w:rFonts w:ascii="Arial" w:eastAsia="Times New Roman" w:hAnsi="Arial" w:cs="Arial"/>
          <w:color w:val="000000" w:themeColor="text1"/>
          <w:sz w:val="24"/>
          <w:szCs w:val="24"/>
          <w:lang w:val="sk-SK" w:eastAsia="cs-CZ"/>
        </w:rPr>
        <w:t xml:space="preserve"> pripojenia</w:t>
      </w:r>
      <w:r w:rsidR="001262A9" w:rsidRPr="00043871">
        <w:rPr>
          <w:rFonts w:ascii="Arial" w:eastAsia="Times New Roman" w:hAnsi="Arial" w:cs="Arial"/>
          <w:color w:val="000000" w:themeColor="text1"/>
          <w:sz w:val="24"/>
          <w:szCs w:val="24"/>
          <w:lang w:val="sk-SK" w:eastAsia="cs-CZ"/>
        </w:rPr>
        <w:t xml:space="preserve"> zariadenia na výrobu elektriny alebo zariadenia na uskladňovanie elektriny</w:t>
      </w:r>
      <w:r w:rsidR="00BB0F64" w:rsidRPr="00043871">
        <w:rPr>
          <w:rFonts w:ascii="Arial" w:eastAsia="Times New Roman" w:hAnsi="Arial" w:cs="Arial"/>
          <w:color w:val="000000" w:themeColor="text1"/>
          <w:sz w:val="24"/>
          <w:szCs w:val="24"/>
          <w:lang w:val="sk-SK" w:eastAsia="cs-CZ"/>
        </w:rPr>
        <w:t xml:space="preserve"> do prenosovej sústavy</w:t>
      </w:r>
      <w:r w:rsidR="0075295F" w:rsidRPr="00043871">
        <w:rPr>
          <w:rFonts w:ascii="Arial" w:eastAsia="Times New Roman" w:hAnsi="Arial" w:cs="Arial"/>
          <w:color w:val="000000" w:themeColor="text1"/>
          <w:sz w:val="24"/>
          <w:szCs w:val="24"/>
          <w:lang w:val="sk-SK" w:eastAsia="cs-CZ"/>
        </w:rPr>
        <w:t xml:space="preserve"> </w:t>
      </w:r>
      <w:r w:rsidR="001262A9" w:rsidRPr="00043871">
        <w:rPr>
          <w:rFonts w:ascii="Arial" w:eastAsia="Times New Roman" w:hAnsi="Arial" w:cs="Arial"/>
          <w:color w:val="000000" w:themeColor="text1"/>
          <w:sz w:val="24"/>
          <w:szCs w:val="24"/>
          <w:lang w:val="sk-SK" w:eastAsia="cs-CZ"/>
        </w:rPr>
        <w:t xml:space="preserve">alebo </w:t>
      </w:r>
      <w:r w:rsidR="00C36CEF" w:rsidRPr="00043871">
        <w:rPr>
          <w:rFonts w:ascii="Arial" w:eastAsia="Times New Roman" w:hAnsi="Arial" w:cs="Arial"/>
          <w:color w:val="000000" w:themeColor="text1"/>
          <w:sz w:val="24"/>
          <w:szCs w:val="24"/>
          <w:lang w:val="sk-SK" w:eastAsia="cs-CZ"/>
        </w:rPr>
        <w:t xml:space="preserve">ponúknuť </w:t>
      </w:r>
      <w:r w:rsidR="001D0AE9" w:rsidRPr="00043871">
        <w:rPr>
          <w:rFonts w:ascii="Arial" w:eastAsia="Times New Roman" w:hAnsi="Arial" w:cs="Arial"/>
          <w:color w:val="000000" w:themeColor="text1"/>
          <w:sz w:val="24"/>
          <w:szCs w:val="24"/>
          <w:lang w:val="sk-SK" w:eastAsia="cs-CZ"/>
        </w:rPr>
        <w:t xml:space="preserve">kapacitu pripojenia </w:t>
      </w:r>
      <w:r w:rsidR="00BB0F64" w:rsidRPr="00043871">
        <w:rPr>
          <w:rFonts w:ascii="Arial" w:eastAsia="Times New Roman" w:hAnsi="Arial" w:cs="Arial"/>
          <w:color w:val="000000" w:themeColor="text1"/>
          <w:sz w:val="24"/>
          <w:szCs w:val="24"/>
          <w:lang w:val="sk-SK" w:eastAsia="cs-CZ"/>
        </w:rPr>
        <w:t xml:space="preserve">do prenosovej sústavy </w:t>
      </w:r>
      <w:r w:rsidR="002C6DF9" w:rsidRPr="00043871">
        <w:rPr>
          <w:rFonts w:ascii="Arial" w:eastAsia="Times New Roman" w:hAnsi="Arial" w:cs="Arial"/>
          <w:color w:val="000000" w:themeColor="text1"/>
          <w:sz w:val="24"/>
          <w:szCs w:val="24"/>
          <w:lang w:val="sk-SK" w:eastAsia="cs-CZ"/>
        </w:rPr>
        <w:t>s možnosťou obmedzenia jej využitia</w:t>
      </w:r>
      <w:r w:rsidR="00167EBF" w:rsidRPr="00043871">
        <w:rPr>
          <w:rFonts w:ascii="Arial" w:eastAsia="Times New Roman" w:hAnsi="Arial" w:cs="Arial"/>
          <w:color w:val="000000" w:themeColor="text1"/>
          <w:sz w:val="24"/>
          <w:szCs w:val="24"/>
          <w:lang w:val="sk-SK" w:eastAsia="cs-CZ"/>
        </w:rPr>
        <w:t xml:space="preserve">, </w:t>
      </w:r>
      <w:r w:rsidR="009A5D4A" w:rsidRPr="00043871">
        <w:rPr>
          <w:rFonts w:ascii="Arial" w:eastAsia="Times New Roman" w:hAnsi="Arial" w:cs="Arial"/>
          <w:color w:val="000000" w:themeColor="text1"/>
          <w:sz w:val="24"/>
          <w:szCs w:val="24"/>
          <w:lang w:val="sk-SK" w:eastAsia="cs-CZ"/>
        </w:rPr>
        <w:t>ak</w:t>
      </w:r>
      <w:r w:rsidR="00167EBF" w:rsidRPr="00043871">
        <w:rPr>
          <w:rFonts w:ascii="Arial" w:eastAsia="Times New Roman" w:hAnsi="Arial" w:cs="Arial"/>
          <w:color w:val="000000" w:themeColor="text1"/>
          <w:sz w:val="24"/>
          <w:szCs w:val="24"/>
          <w:lang w:val="sk-SK" w:eastAsia="cs-CZ"/>
        </w:rPr>
        <w:t xml:space="preserve"> </w:t>
      </w:r>
      <w:r w:rsidR="00357862" w:rsidRPr="00043871">
        <w:rPr>
          <w:rFonts w:ascii="Arial" w:eastAsia="Times New Roman" w:hAnsi="Arial" w:cs="Arial"/>
          <w:color w:val="000000" w:themeColor="text1"/>
          <w:sz w:val="24"/>
          <w:szCs w:val="24"/>
          <w:lang w:val="sk-SK" w:eastAsia="cs-CZ"/>
        </w:rPr>
        <w:t>také podmienky obmedzenia schválil úrad.</w:t>
      </w:r>
      <w:r w:rsidR="00113BD6" w:rsidRPr="00043871">
        <w:rPr>
          <w:rFonts w:ascii="Arial" w:eastAsia="Times New Roman" w:hAnsi="Arial" w:cs="Arial"/>
          <w:color w:val="000000" w:themeColor="text1"/>
          <w:sz w:val="24"/>
          <w:szCs w:val="24"/>
          <w:lang w:val="sk-SK" w:eastAsia="cs-CZ"/>
        </w:rPr>
        <w:t xml:space="preserve"> Úrad </w:t>
      </w:r>
      <w:r w:rsidR="00311366" w:rsidRPr="00043871">
        <w:rPr>
          <w:rFonts w:ascii="Arial" w:eastAsia="Times New Roman" w:hAnsi="Arial" w:cs="Arial"/>
          <w:color w:val="000000" w:themeColor="text1"/>
          <w:sz w:val="24"/>
          <w:szCs w:val="24"/>
          <w:lang w:val="sk-SK" w:eastAsia="cs-CZ"/>
        </w:rPr>
        <w:t xml:space="preserve">návrh </w:t>
      </w:r>
      <w:r w:rsidR="00113BD6" w:rsidRPr="00043871">
        <w:rPr>
          <w:rFonts w:ascii="Arial" w:eastAsia="Times New Roman" w:hAnsi="Arial" w:cs="Arial"/>
          <w:color w:val="000000" w:themeColor="text1"/>
          <w:sz w:val="24"/>
          <w:szCs w:val="24"/>
          <w:lang w:val="sk-SK" w:eastAsia="cs-CZ"/>
        </w:rPr>
        <w:t>podmien</w:t>
      </w:r>
      <w:r w:rsidR="00311366" w:rsidRPr="00043871">
        <w:rPr>
          <w:rFonts w:ascii="Arial" w:eastAsia="Times New Roman" w:hAnsi="Arial" w:cs="Arial"/>
          <w:color w:val="000000" w:themeColor="text1"/>
          <w:sz w:val="24"/>
          <w:szCs w:val="24"/>
          <w:lang w:val="sk-SK" w:eastAsia="cs-CZ"/>
        </w:rPr>
        <w:t xml:space="preserve">ok </w:t>
      </w:r>
      <w:r w:rsidR="00113BD6" w:rsidRPr="00043871">
        <w:rPr>
          <w:rFonts w:ascii="Arial" w:eastAsia="Times New Roman" w:hAnsi="Arial" w:cs="Arial"/>
          <w:color w:val="000000" w:themeColor="text1"/>
          <w:sz w:val="24"/>
          <w:szCs w:val="24"/>
          <w:lang w:val="sk-SK" w:eastAsia="cs-CZ"/>
        </w:rPr>
        <w:t>obmedzenia podľa prvej</w:t>
      </w:r>
      <w:r w:rsidR="00564AD8" w:rsidRPr="00043871">
        <w:rPr>
          <w:rFonts w:ascii="Arial" w:eastAsia="Times New Roman" w:hAnsi="Arial" w:cs="Arial"/>
          <w:color w:val="000000" w:themeColor="text1"/>
          <w:sz w:val="24"/>
          <w:szCs w:val="24"/>
          <w:lang w:val="sk-SK" w:eastAsia="cs-CZ"/>
        </w:rPr>
        <w:t xml:space="preserve"> </w:t>
      </w:r>
      <w:r w:rsidR="00113BD6" w:rsidRPr="00043871">
        <w:rPr>
          <w:rFonts w:ascii="Arial" w:eastAsia="Times New Roman" w:hAnsi="Arial" w:cs="Arial"/>
          <w:color w:val="000000" w:themeColor="text1"/>
          <w:sz w:val="24"/>
          <w:szCs w:val="24"/>
          <w:lang w:val="sk-SK" w:eastAsia="cs-CZ"/>
        </w:rPr>
        <w:t xml:space="preserve">vety schváli, ak </w:t>
      </w:r>
      <w:r w:rsidR="00311366" w:rsidRPr="00043871">
        <w:rPr>
          <w:rFonts w:ascii="Arial" w:eastAsia="Times New Roman" w:hAnsi="Arial" w:cs="Arial"/>
          <w:color w:val="000000" w:themeColor="text1"/>
          <w:sz w:val="24"/>
          <w:szCs w:val="24"/>
          <w:lang w:val="sk-SK" w:eastAsia="cs-CZ"/>
        </w:rPr>
        <w:t xml:space="preserve">sú navrhované podmienky obmedzenia </w:t>
      </w:r>
      <w:r w:rsidR="00517F43" w:rsidRPr="00043871">
        <w:rPr>
          <w:rFonts w:ascii="Arial" w:eastAsia="Times New Roman" w:hAnsi="Arial" w:cs="Arial"/>
          <w:color w:val="000000" w:themeColor="text1"/>
          <w:sz w:val="24"/>
          <w:szCs w:val="24"/>
          <w:lang w:val="sk-SK" w:eastAsia="cs-CZ"/>
        </w:rPr>
        <w:t xml:space="preserve">transparentné, nediskriminačné a ak ich </w:t>
      </w:r>
      <w:r w:rsidR="001B1C7D" w:rsidRPr="00043871">
        <w:rPr>
          <w:rFonts w:ascii="Arial" w:eastAsia="Times New Roman" w:hAnsi="Arial" w:cs="Arial"/>
          <w:color w:val="000000" w:themeColor="text1"/>
          <w:sz w:val="24"/>
          <w:szCs w:val="24"/>
          <w:lang w:val="sk-SK" w:eastAsia="cs-CZ"/>
        </w:rPr>
        <w:t xml:space="preserve">používanie </w:t>
      </w:r>
      <w:r w:rsidR="00EC1D26" w:rsidRPr="00043871">
        <w:rPr>
          <w:rFonts w:ascii="Arial" w:eastAsia="Times New Roman" w:hAnsi="Arial" w:cs="Arial"/>
          <w:color w:val="000000" w:themeColor="text1"/>
          <w:sz w:val="24"/>
          <w:szCs w:val="24"/>
          <w:lang w:val="sk-SK" w:eastAsia="cs-CZ"/>
        </w:rPr>
        <w:t xml:space="preserve">nespôsobí </w:t>
      </w:r>
      <w:r w:rsidR="002534C6" w:rsidRPr="00043871">
        <w:rPr>
          <w:rFonts w:ascii="Arial" w:eastAsia="Times New Roman" w:hAnsi="Arial" w:cs="Arial"/>
          <w:color w:val="000000" w:themeColor="text1"/>
          <w:sz w:val="24"/>
          <w:szCs w:val="24"/>
          <w:lang w:val="sk-SK" w:eastAsia="cs-CZ"/>
        </w:rPr>
        <w:t>n</w:t>
      </w:r>
      <w:r w:rsidR="00517F43" w:rsidRPr="00043871">
        <w:rPr>
          <w:rFonts w:ascii="Arial" w:eastAsia="Times New Roman" w:hAnsi="Arial" w:cs="Arial"/>
          <w:color w:val="000000" w:themeColor="text1"/>
          <w:sz w:val="24"/>
          <w:szCs w:val="24"/>
          <w:lang w:val="sk-SK" w:eastAsia="cs-CZ"/>
        </w:rPr>
        <w:t>eprimeran</w:t>
      </w:r>
      <w:r w:rsidR="00EC1D26" w:rsidRPr="00043871">
        <w:rPr>
          <w:rFonts w:ascii="Arial" w:eastAsia="Times New Roman" w:hAnsi="Arial" w:cs="Arial"/>
          <w:color w:val="000000" w:themeColor="text1"/>
          <w:sz w:val="24"/>
          <w:szCs w:val="24"/>
          <w:lang w:val="sk-SK" w:eastAsia="cs-CZ"/>
        </w:rPr>
        <w:t>é</w:t>
      </w:r>
      <w:r w:rsidR="00517F43" w:rsidRPr="00043871">
        <w:rPr>
          <w:rFonts w:ascii="Arial" w:eastAsia="Times New Roman" w:hAnsi="Arial" w:cs="Arial"/>
          <w:color w:val="000000" w:themeColor="text1"/>
          <w:sz w:val="24"/>
          <w:szCs w:val="24"/>
          <w:lang w:val="sk-SK" w:eastAsia="cs-CZ"/>
        </w:rPr>
        <w:t xml:space="preserve"> </w:t>
      </w:r>
      <w:r w:rsidR="002534C6" w:rsidRPr="00043871">
        <w:rPr>
          <w:rFonts w:ascii="Arial" w:eastAsia="Times New Roman" w:hAnsi="Arial" w:cs="Arial"/>
          <w:color w:val="000000" w:themeColor="text1"/>
          <w:sz w:val="24"/>
          <w:szCs w:val="24"/>
          <w:lang w:val="sk-SK" w:eastAsia="cs-CZ"/>
        </w:rPr>
        <w:t>alebo neodôvodnen</w:t>
      </w:r>
      <w:r w:rsidR="00EC1D26" w:rsidRPr="00043871">
        <w:rPr>
          <w:rFonts w:ascii="Arial" w:eastAsia="Times New Roman" w:hAnsi="Arial" w:cs="Arial"/>
          <w:color w:val="000000" w:themeColor="text1"/>
          <w:sz w:val="24"/>
          <w:szCs w:val="24"/>
          <w:lang w:val="sk-SK" w:eastAsia="cs-CZ"/>
        </w:rPr>
        <w:t>é</w:t>
      </w:r>
      <w:r w:rsidR="002534C6" w:rsidRPr="00043871">
        <w:rPr>
          <w:rFonts w:ascii="Arial" w:eastAsia="Times New Roman" w:hAnsi="Arial" w:cs="Arial"/>
          <w:color w:val="000000" w:themeColor="text1"/>
          <w:sz w:val="24"/>
          <w:szCs w:val="24"/>
          <w:lang w:val="sk-SK" w:eastAsia="cs-CZ"/>
        </w:rPr>
        <w:t xml:space="preserve"> </w:t>
      </w:r>
      <w:r w:rsidR="00517F43" w:rsidRPr="00043871">
        <w:rPr>
          <w:rFonts w:ascii="Arial" w:eastAsia="Times New Roman" w:hAnsi="Arial" w:cs="Arial"/>
          <w:color w:val="000000" w:themeColor="text1"/>
          <w:sz w:val="24"/>
          <w:szCs w:val="24"/>
          <w:lang w:val="sk-SK" w:eastAsia="cs-CZ"/>
        </w:rPr>
        <w:t>prekážk</w:t>
      </w:r>
      <w:r w:rsidR="00EC1D26" w:rsidRPr="00043871">
        <w:rPr>
          <w:rFonts w:ascii="Arial" w:eastAsia="Times New Roman" w:hAnsi="Arial" w:cs="Arial"/>
          <w:color w:val="000000" w:themeColor="text1"/>
          <w:sz w:val="24"/>
          <w:szCs w:val="24"/>
          <w:lang w:val="sk-SK" w:eastAsia="cs-CZ"/>
        </w:rPr>
        <w:t>y</w:t>
      </w:r>
      <w:r w:rsidR="00517F43" w:rsidRPr="00043871">
        <w:rPr>
          <w:rFonts w:ascii="Arial" w:eastAsia="Times New Roman" w:hAnsi="Arial" w:cs="Arial"/>
          <w:color w:val="000000" w:themeColor="text1"/>
          <w:sz w:val="24"/>
          <w:szCs w:val="24"/>
          <w:lang w:val="sk-SK" w:eastAsia="cs-CZ"/>
        </w:rPr>
        <w:t xml:space="preserve"> pr</w:t>
      </w:r>
      <w:r w:rsidR="00EC1D26" w:rsidRPr="00043871">
        <w:rPr>
          <w:rFonts w:ascii="Arial" w:eastAsia="Times New Roman" w:hAnsi="Arial" w:cs="Arial"/>
          <w:color w:val="000000" w:themeColor="text1"/>
          <w:sz w:val="24"/>
          <w:szCs w:val="24"/>
          <w:lang w:val="sk-SK" w:eastAsia="cs-CZ"/>
        </w:rPr>
        <w:t xml:space="preserve">e </w:t>
      </w:r>
      <w:r w:rsidR="00517F43" w:rsidRPr="00043871">
        <w:rPr>
          <w:rFonts w:ascii="Arial" w:eastAsia="Times New Roman" w:hAnsi="Arial" w:cs="Arial"/>
          <w:color w:val="000000" w:themeColor="text1"/>
          <w:sz w:val="24"/>
          <w:szCs w:val="24"/>
          <w:lang w:val="sk-SK" w:eastAsia="cs-CZ"/>
        </w:rPr>
        <w:t>vstup na trh</w:t>
      </w:r>
      <w:r w:rsidR="00D7058B" w:rsidRPr="00043871">
        <w:rPr>
          <w:rFonts w:ascii="Arial" w:eastAsia="Times New Roman" w:hAnsi="Arial" w:cs="Arial"/>
          <w:color w:val="000000" w:themeColor="text1"/>
          <w:sz w:val="24"/>
          <w:szCs w:val="24"/>
          <w:lang w:val="sk-SK" w:eastAsia="cs-CZ"/>
        </w:rPr>
        <w:t>.</w:t>
      </w:r>
      <w:r w:rsidR="00F14AC1" w:rsidRPr="00043871">
        <w:rPr>
          <w:rFonts w:ascii="Arial" w:eastAsia="Times New Roman" w:hAnsi="Arial" w:cs="Arial"/>
          <w:color w:val="000000" w:themeColor="text1"/>
          <w:sz w:val="24"/>
          <w:szCs w:val="24"/>
          <w:lang w:val="sk-SK" w:eastAsia="cs-CZ"/>
        </w:rPr>
        <w:t xml:space="preserve"> Prevádzkovateľ prenosovej sústavy </w:t>
      </w:r>
      <w:r w:rsidR="005B02EF" w:rsidRPr="00043871">
        <w:rPr>
          <w:rFonts w:ascii="Arial" w:eastAsia="Times New Roman" w:hAnsi="Arial" w:cs="Arial"/>
          <w:color w:val="000000" w:themeColor="text1"/>
          <w:sz w:val="24"/>
          <w:szCs w:val="24"/>
          <w:lang w:val="sk-SK" w:eastAsia="cs-CZ"/>
        </w:rPr>
        <w:t>nesmie</w:t>
      </w:r>
      <w:r w:rsidR="00F14AC1" w:rsidRPr="00043871">
        <w:rPr>
          <w:rFonts w:ascii="Arial" w:eastAsia="Times New Roman" w:hAnsi="Arial" w:cs="Arial"/>
          <w:color w:val="000000" w:themeColor="text1"/>
          <w:sz w:val="24"/>
          <w:szCs w:val="24"/>
          <w:lang w:val="sk-SK" w:eastAsia="cs-CZ"/>
        </w:rPr>
        <w:t xml:space="preserve"> obmedziť kapacitu pripojenia</w:t>
      </w:r>
      <w:r w:rsidR="007427B1" w:rsidRPr="00043871">
        <w:rPr>
          <w:rFonts w:ascii="Arial" w:eastAsia="Times New Roman" w:hAnsi="Arial" w:cs="Arial"/>
          <w:color w:val="000000" w:themeColor="text1"/>
          <w:sz w:val="24"/>
          <w:szCs w:val="24"/>
          <w:lang w:val="sk-SK" w:eastAsia="cs-CZ"/>
        </w:rPr>
        <w:t xml:space="preserve"> do prenosovej sústavy, ak</w:t>
      </w:r>
      <w:r w:rsidR="00DA5582" w:rsidRPr="00043871">
        <w:rPr>
          <w:rFonts w:ascii="Arial" w:eastAsia="Times New Roman" w:hAnsi="Arial" w:cs="Arial"/>
          <w:color w:val="000000" w:themeColor="text1"/>
          <w:sz w:val="24"/>
          <w:szCs w:val="24"/>
          <w:lang w:val="sk-SK" w:eastAsia="cs-CZ"/>
        </w:rPr>
        <w:t xml:space="preserve"> </w:t>
      </w:r>
      <w:r w:rsidR="00A01A8E" w:rsidRPr="00043871">
        <w:rPr>
          <w:rFonts w:ascii="Arial" w:eastAsia="Times New Roman" w:hAnsi="Arial" w:cs="Arial"/>
          <w:color w:val="000000" w:themeColor="text1"/>
          <w:sz w:val="24"/>
          <w:szCs w:val="24"/>
          <w:lang w:val="sk-SK" w:eastAsia="cs-CZ"/>
        </w:rPr>
        <w:t xml:space="preserve">výrobca elektriny alebo prevádzkovateľ zariadenia na uskladňovanie elektriny </w:t>
      </w:r>
      <w:r w:rsidR="00597E04" w:rsidRPr="00043871">
        <w:rPr>
          <w:rFonts w:ascii="Arial" w:eastAsia="Times New Roman" w:hAnsi="Arial" w:cs="Arial"/>
          <w:color w:val="000000" w:themeColor="text1"/>
          <w:sz w:val="24"/>
          <w:szCs w:val="24"/>
          <w:lang w:val="sk-SK" w:eastAsia="cs-CZ"/>
        </w:rPr>
        <w:t xml:space="preserve">podľa zmluvy o pripojení do prenosovej sústavy uhradil </w:t>
      </w:r>
      <w:r w:rsidR="002271B9" w:rsidRPr="00043871">
        <w:rPr>
          <w:rFonts w:ascii="Arial" w:eastAsia="Times New Roman" w:hAnsi="Arial" w:cs="Arial"/>
          <w:color w:val="000000" w:themeColor="text1"/>
          <w:sz w:val="24"/>
          <w:szCs w:val="24"/>
          <w:lang w:val="sk-SK" w:eastAsia="cs-CZ"/>
        </w:rPr>
        <w:t xml:space="preserve">určený </w:t>
      </w:r>
      <w:r w:rsidR="002271B9" w:rsidRPr="00043871">
        <w:rPr>
          <w:rFonts w:ascii="Arial" w:eastAsia="Times New Roman" w:hAnsi="Arial" w:cs="Arial"/>
          <w:color w:val="000000" w:themeColor="text1"/>
          <w:sz w:val="24"/>
          <w:szCs w:val="24"/>
          <w:lang w:val="sk-SK" w:eastAsia="cs-CZ"/>
        </w:rPr>
        <w:lastRenderedPageBreak/>
        <w:t xml:space="preserve">podiel nákladov vyvolaných pripojením </w:t>
      </w:r>
      <w:r w:rsidR="002A3953" w:rsidRPr="00043871">
        <w:rPr>
          <w:rFonts w:ascii="Arial" w:eastAsia="Times New Roman" w:hAnsi="Arial" w:cs="Arial"/>
          <w:color w:val="000000" w:themeColor="text1"/>
          <w:sz w:val="24"/>
          <w:szCs w:val="24"/>
          <w:lang w:val="sk-SK" w:eastAsia="cs-CZ"/>
        </w:rPr>
        <w:t xml:space="preserve">jeho </w:t>
      </w:r>
      <w:r w:rsidR="002271B9" w:rsidRPr="00043871">
        <w:rPr>
          <w:rFonts w:ascii="Arial" w:eastAsia="Times New Roman" w:hAnsi="Arial" w:cs="Arial"/>
          <w:color w:val="000000" w:themeColor="text1"/>
          <w:sz w:val="24"/>
          <w:szCs w:val="24"/>
          <w:lang w:val="sk-SK" w:eastAsia="cs-CZ"/>
        </w:rPr>
        <w:t>zariadenia</w:t>
      </w:r>
      <w:r w:rsidR="00DA5582" w:rsidRPr="00043871">
        <w:rPr>
          <w:rFonts w:ascii="Arial" w:eastAsia="Times New Roman" w:hAnsi="Arial" w:cs="Arial"/>
          <w:color w:val="000000" w:themeColor="text1"/>
          <w:sz w:val="24"/>
          <w:szCs w:val="24"/>
          <w:lang w:val="sk-SK" w:eastAsia="cs-CZ"/>
        </w:rPr>
        <w:t xml:space="preserve"> </w:t>
      </w:r>
      <w:r w:rsidR="00EE63EC" w:rsidRPr="00043871">
        <w:rPr>
          <w:rFonts w:ascii="Arial" w:eastAsia="Times New Roman" w:hAnsi="Arial" w:cs="Arial"/>
          <w:color w:val="000000" w:themeColor="text1"/>
          <w:sz w:val="24"/>
          <w:szCs w:val="24"/>
          <w:lang w:val="sk-SK" w:eastAsia="cs-CZ"/>
        </w:rPr>
        <w:t xml:space="preserve">do prenosovej sústavy </w:t>
      </w:r>
      <w:r w:rsidR="00DA5582" w:rsidRPr="00043871">
        <w:rPr>
          <w:rFonts w:ascii="Arial" w:eastAsia="Times New Roman" w:hAnsi="Arial" w:cs="Arial"/>
          <w:color w:val="000000" w:themeColor="text1"/>
          <w:sz w:val="24"/>
          <w:szCs w:val="24"/>
          <w:lang w:val="sk-SK" w:eastAsia="cs-CZ"/>
        </w:rPr>
        <w:t xml:space="preserve">a ak možnosť </w:t>
      </w:r>
      <w:r w:rsidR="0073613D" w:rsidRPr="00043871">
        <w:rPr>
          <w:rFonts w:ascii="Arial" w:eastAsia="Times New Roman" w:hAnsi="Arial" w:cs="Arial"/>
          <w:color w:val="000000" w:themeColor="text1"/>
          <w:sz w:val="24"/>
          <w:szCs w:val="24"/>
          <w:lang w:val="sk-SK" w:eastAsia="cs-CZ"/>
        </w:rPr>
        <w:t>obmedzenia kapacity</w:t>
      </w:r>
      <w:r w:rsidR="00062394" w:rsidRPr="00043871">
        <w:rPr>
          <w:rFonts w:ascii="Arial" w:eastAsia="Times New Roman" w:hAnsi="Arial" w:cs="Arial"/>
          <w:color w:val="000000" w:themeColor="text1"/>
          <w:sz w:val="24"/>
          <w:szCs w:val="24"/>
          <w:lang w:val="sk-SK" w:eastAsia="cs-CZ"/>
        </w:rPr>
        <w:t xml:space="preserve"> pripojenia</w:t>
      </w:r>
      <w:r w:rsidR="00BB0F64" w:rsidRPr="00043871">
        <w:rPr>
          <w:rFonts w:ascii="Arial" w:eastAsia="Times New Roman" w:hAnsi="Arial" w:cs="Arial"/>
          <w:color w:val="000000" w:themeColor="text1"/>
          <w:sz w:val="24"/>
          <w:szCs w:val="24"/>
          <w:lang w:val="sk-SK" w:eastAsia="cs-CZ"/>
        </w:rPr>
        <w:t xml:space="preserve"> do prenosovej sústavy</w:t>
      </w:r>
      <w:r w:rsidR="0073613D" w:rsidRPr="00043871">
        <w:rPr>
          <w:rFonts w:ascii="Arial" w:eastAsia="Times New Roman" w:hAnsi="Arial" w:cs="Arial"/>
          <w:color w:val="000000" w:themeColor="text1"/>
          <w:sz w:val="24"/>
          <w:szCs w:val="24"/>
          <w:lang w:val="sk-SK" w:eastAsia="cs-CZ"/>
        </w:rPr>
        <w:t xml:space="preserve"> </w:t>
      </w:r>
      <w:r w:rsidR="000303AA" w:rsidRPr="00043871">
        <w:rPr>
          <w:rFonts w:ascii="Arial" w:eastAsia="Times New Roman" w:hAnsi="Arial" w:cs="Arial"/>
          <w:color w:val="000000" w:themeColor="text1"/>
          <w:sz w:val="24"/>
          <w:szCs w:val="24"/>
          <w:lang w:val="sk-SK" w:eastAsia="cs-CZ"/>
        </w:rPr>
        <w:t xml:space="preserve">nie je </w:t>
      </w:r>
      <w:r w:rsidR="00BB0F64" w:rsidRPr="00043871">
        <w:rPr>
          <w:rFonts w:ascii="Arial" w:eastAsia="Times New Roman" w:hAnsi="Arial" w:cs="Arial"/>
          <w:color w:val="000000" w:themeColor="text1"/>
          <w:sz w:val="24"/>
          <w:szCs w:val="24"/>
          <w:lang w:val="sk-SK" w:eastAsia="cs-CZ"/>
        </w:rPr>
        <w:t>dohodnutá.</w:t>
      </w:r>
    </w:p>
    <w:p w14:paraId="70671CE5" w14:textId="224DBEA8" w:rsidR="00BE0827"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D8390C" w:rsidRPr="00043871">
        <w:rPr>
          <w:rFonts w:ascii="Arial" w:eastAsia="Times New Roman" w:hAnsi="Arial" w:cs="Arial"/>
          <w:color w:val="000000" w:themeColor="text1"/>
          <w:sz w:val="24"/>
          <w:szCs w:val="24"/>
          <w:lang w:val="sk-SK" w:eastAsia="cs-CZ"/>
        </w:rPr>
        <w:t>1</w:t>
      </w:r>
      <w:r w:rsidR="00D77125" w:rsidRPr="00043871">
        <w:rPr>
          <w:rFonts w:ascii="Arial" w:eastAsia="Times New Roman" w:hAnsi="Arial" w:cs="Arial"/>
          <w:color w:val="000000" w:themeColor="text1"/>
          <w:sz w:val="24"/>
          <w:szCs w:val="24"/>
          <w:lang w:val="sk-SK" w:eastAsia="cs-CZ"/>
        </w:rPr>
        <w:t>1</w:t>
      </w:r>
      <w:r w:rsidRPr="00043871">
        <w:rPr>
          <w:rFonts w:ascii="Arial" w:eastAsia="Times New Roman" w:hAnsi="Arial" w:cs="Arial"/>
          <w:color w:val="000000" w:themeColor="text1"/>
          <w:sz w:val="24"/>
          <w:szCs w:val="24"/>
          <w:lang w:val="sk-SK" w:eastAsia="cs-CZ"/>
        </w:rPr>
        <w:t>) Prevádzkovateľ sústavy a prevádzkovateľ siete môže odmietnuť prístup do sústavy a siete z dôvodu nedostatočnej kapacity sústavy a siete alebo z dôvodu hrozby vážnej ekonomickej ujmy a vážnych ekonomických ťažkostí v súvislosti so zmluvami o dodávke plynu s pevne dohodnutým objemom dodávky a s povinnosťou zaplatiť bez ohľadu na odobraté množstvo plynu. Pri odmietnutí prístupu do sústavy a siete je prevádzkovateľ sústavy a prevádzkovateľ siete povinný prihliadať na plnenie povinností vo všeobecnom hospodárskom záujme a na ochranu práv odberateľov. Každé odmietnutie prístupu do sústavy a siete musí byť odôvodnené.</w:t>
      </w:r>
      <w:bookmarkStart w:id="89" w:name="c_19587"/>
      <w:bookmarkStart w:id="90" w:name="pa_20"/>
      <w:bookmarkStart w:id="91" w:name="p_20"/>
      <w:bookmarkEnd w:id="89"/>
      <w:bookmarkEnd w:id="90"/>
      <w:bookmarkEnd w:id="91"/>
    </w:p>
    <w:p w14:paraId="1B98018F" w14:textId="1A75B6AE" w:rsidR="006956D6" w:rsidRPr="00043871" w:rsidRDefault="006956D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BA1CA3" w:rsidRPr="00043871">
        <w:rPr>
          <w:rFonts w:ascii="Arial" w:eastAsia="Times New Roman" w:hAnsi="Arial" w:cs="Arial"/>
          <w:color w:val="000000" w:themeColor="text1"/>
          <w:sz w:val="24"/>
          <w:szCs w:val="24"/>
          <w:lang w:val="sk-SK" w:eastAsia="cs-CZ"/>
        </w:rPr>
        <w:t>12</w:t>
      </w:r>
      <w:r w:rsidRPr="00043871">
        <w:rPr>
          <w:rFonts w:ascii="Arial" w:eastAsia="Times New Roman" w:hAnsi="Arial" w:cs="Arial"/>
          <w:color w:val="000000" w:themeColor="text1"/>
          <w:sz w:val="24"/>
          <w:szCs w:val="24"/>
          <w:lang w:val="sk-SK" w:eastAsia="cs-CZ"/>
        </w:rPr>
        <w:t xml:space="preserve">) Každé odmietnutie uzatvorenia zmluvy o pripojení do sústavy podľa § 28 ods. 2 písm. l), § 31 ods. </w:t>
      </w:r>
      <w:moveToRangeStart w:id="92" w:author="Autor" w:name="move98341969"/>
      <w:r w:rsidRPr="00043871">
        <w:rPr>
          <w:rFonts w:ascii="Arial" w:eastAsia="Times New Roman" w:hAnsi="Arial" w:cs="Arial"/>
          <w:color w:val="000000" w:themeColor="text1"/>
          <w:sz w:val="24"/>
          <w:szCs w:val="24"/>
          <w:lang w:val="sk-SK" w:eastAsia="cs-CZ"/>
        </w:rPr>
        <w:t xml:space="preserve">2 písm. </w:t>
      </w:r>
      <w:moveToRangeEnd w:id="92"/>
      <w:r w:rsidRPr="00043871">
        <w:rPr>
          <w:rFonts w:ascii="Arial" w:eastAsia="Times New Roman" w:hAnsi="Arial" w:cs="Arial"/>
          <w:color w:val="000000" w:themeColor="text1"/>
          <w:sz w:val="24"/>
          <w:szCs w:val="24"/>
          <w:lang w:val="sk-SK" w:eastAsia="cs-CZ"/>
        </w:rPr>
        <w:t>h) alebo § 31 ods. 1</w:t>
      </w:r>
      <w:r w:rsidR="006659C7" w:rsidRPr="00043871">
        <w:rPr>
          <w:rFonts w:ascii="Arial" w:eastAsia="Times New Roman" w:hAnsi="Arial" w:cs="Arial"/>
          <w:color w:val="000000" w:themeColor="text1"/>
          <w:sz w:val="24"/>
          <w:szCs w:val="24"/>
          <w:lang w:val="sk-SK" w:eastAsia="cs-CZ"/>
        </w:rPr>
        <w:t>5</w:t>
      </w:r>
      <w:r w:rsidRPr="00043871">
        <w:rPr>
          <w:rFonts w:ascii="Arial" w:eastAsia="Times New Roman" w:hAnsi="Arial" w:cs="Arial"/>
          <w:color w:val="000000" w:themeColor="text1"/>
          <w:sz w:val="24"/>
          <w:szCs w:val="24"/>
          <w:lang w:val="sk-SK" w:eastAsia="cs-CZ"/>
        </w:rPr>
        <w:t xml:space="preserve"> je prevádzkovateľ sústavy povinný odôvodniť. Prevádzkovateľ sústavy musí informovať žiadateľa o pripojenie do sústavy o technických podmienkach alebo obchodných podmienkach pripojenia do sústavy, ktoré nie sú splnené a o opatreniach, ktoré je potrebné vykonať v ním prevádzkovanej sústave alebo u žiadateľa o pripojenie, aby mohlo byť žiadosti o pripojenie do sústavy vyhovené.</w:t>
      </w:r>
    </w:p>
    <w:p w14:paraId="2681EA2F" w14:textId="7DB3A8FE" w:rsidR="004B24AA" w:rsidRPr="00043871" w:rsidRDefault="004B24AA" w:rsidP="0047797C">
      <w:pPr>
        <w:pStyle w:val="Nadpis1"/>
        <w:spacing w:line="276" w:lineRule="auto"/>
        <w:rPr>
          <w:rFonts w:cs="Arial"/>
          <w:color w:val="000000" w:themeColor="text1"/>
          <w:szCs w:val="24"/>
          <w:lang w:val="sk-SK" w:eastAsia="cs-CZ"/>
        </w:rPr>
      </w:pPr>
      <w:r w:rsidRPr="00043871">
        <w:rPr>
          <w:rFonts w:cs="Arial"/>
          <w:color w:val="000000" w:themeColor="text1"/>
          <w:szCs w:val="24"/>
          <w:lang w:val="sk-SK" w:eastAsia="cs-CZ"/>
        </w:rPr>
        <w:t xml:space="preserve">§ 19a  </w:t>
      </w:r>
    </w:p>
    <w:p w14:paraId="6101E02B" w14:textId="74549CF9" w:rsidR="004B24AA" w:rsidRPr="00043871" w:rsidRDefault="004B24AA"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r w:rsidRPr="00043871">
        <w:rPr>
          <w:rFonts w:ascii="Arial" w:eastAsia="Times New Roman" w:hAnsi="Arial" w:cs="Arial"/>
          <w:b/>
          <w:bCs/>
          <w:color w:val="000000" w:themeColor="text1"/>
          <w:sz w:val="24"/>
          <w:szCs w:val="24"/>
          <w:lang w:val="sk-SK" w:eastAsia="cs-CZ"/>
        </w:rPr>
        <w:t>Verejné konzultácie</w:t>
      </w:r>
    </w:p>
    <w:p w14:paraId="06E4882E" w14:textId="4EE50658" w:rsidR="00490A94" w:rsidRPr="00043871" w:rsidRDefault="004B24AA"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Ak tento</w:t>
      </w:r>
      <w:r w:rsidR="00560DC7" w:rsidRPr="00043871">
        <w:rPr>
          <w:rFonts w:ascii="Arial" w:eastAsia="Times New Roman" w:hAnsi="Arial" w:cs="Arial"/>
          <w:color w:val="000000" w:themeColor="text1"/>
          <w:sz w:val="24"/>
          <w:szCs w:val="24"/>
          <w:lang w:val="sk-SK" w:eastAsia="cs-CZ"/>
        </w:rPr>
        <w:t xml:space="preserve"> zákon</w:t>
      </w:r>
      <w:r w:rsidRPr="00043871">
        <w:rPr>
          <w:rFonts w:ascii="Arial" w:eastAsia="Times New Roman" w:hAnsi="Arial" w:cs="Arial"/>
          <w:color w:val="000000" w:themeColor="text1"/>
          <w:sz w:val="24"/>
          <w:szCs w:val="24"/>
          <w:lang w:val="sk-SK" w:eastAsia="cs-CZ"/>
        </w:rPr>
        <w:t xml:space="preserve"> alebo </w:t>
      </w:r>
      <w:r w:rsidR="0046299E" w:rsidRPr="00043871">
        <w:rPr>
          <w:rFonts w:ascii="Arial" w:eastAsia="Times New Roman" w:hAnsi="Arial" w:cs="Arial"/>
          <w:color w:val="000000" w:themeColor="text1"/>
          <w:sz w:val="24"/>
          <w:szCs w:val="24"/>
          <w:lang w:val="sk-SK" w:eastAsia="cs-CZ"/>
        </w:rPr>
        <w:t>osobitný</w:t>
      </w:r>
      <w:r w:rsidRPr="00043871">
        <w:rPr>
          <w:rFonts w:ascii="Arial" w:eastAsia="Times New Roman" w:hAnsi="Arial" w:cs="Arial"/>
          <w:color w:val="000000" w:themeColor="text1"/>
          <w:sz w:val="24"/>
          <w:szCs w:val="24"/>
          <w:lang w:val="sk-SK" w:eastAsia="cs-CZ"/>
        </w:rPr>
        <w:t xml:space="preserve"> predpis</w:t>
      </w:r>
      <w:r w:rsidR="008E655D" w:rsidRPr="00043871">
        <w:rPr>
          <w:rFonts w:ascii="Arial" w:eastAsia="Times New Roman" w:hAnsi="Arial" w:cs="Arial"/>
          <w:color w:val="000000" w:themeColor="text1"/>
          <w:sz w:val="24"/>
          <w:szCs w:val="24"/>
          <w:vertAlign w:val="superscript"/>
          <w:lang w:val="sk-SK" w:eastAsia="cs-CZ"/>
        </w:rPr>
        <w:t>41</w:t>
      </w:r>
      <w:r w:rsidR="00570AFC" w:rsidRPr="00043871">
        <w:rPr>
          <w:rFonts w:ascii="Arial" w:eastAsia="Times New Roman" w:hAnsi="Arial" w:cs="Arial"/>
          <w:color w:val="000000" w:themeColor="text1"/>
          <w:sz w:val="24"/>
          <w:szCs w:val="24"/>
          <w:vertAlign w:val="superscript"/>
          <w:lang w:val="sk-SK" w:eastAsia="cs-CZ"/>
        </w:rPr>
        <w:t>b</w:t>
      </w:r>
      <w:r w:rsidR="008E655D" w:rsidRPr="00043871">
        <w:rPr>
          <w:rFonts w:ascii="Arial" w:eastAsia="Times New Roman" w:hAnsi="Arial" w:cs="Arial"/>
          <w:color w:val="000000" w:themeColor="text1"/>
          <w:sz w:val="24"/>
          <w:szCs w:val="24"/>
          <w:vertAlign w:val="superscript"/>
          <w:lang w:val="sk-SK" w:eastAsia="cs-CZ"/>
        </w:rPr>
        <w:t>)</w:t>
      </w:r>
      <w:r w:rsidR="00E63BC9" w:rsidRPr="00043871">
        <w:rPr>
          <w:rFonts w:ascii="Arial" w:eastAsia="Times New Roman" w:hAnsi="Arial" w:cs="Arial"/>
          <w:color w:val="000000" w:themeColor="text1"/>
          <w:sz w:val="24"/>
          <w:szCs w:val="24"/>
          <w:lang w:val="sk-SK" w:eastAsia="cs-CZ"/>
        </w:rPr>
        <w:t xml:space="preserve"> ukladá</w:t>
      </w:r>
      <w:r w:rsidR="000339EA" w:rsidRPr="00043871">
        <w:rPr>
          <w:rFonts w:ascii="Arial" w:eastAsia="Times New Roman" w:hAnsi="Arial" w:cs="Arial"/>
          <w:color w:val="000000" w:themeColor="text1"/>
          <w:sz w:val="24"/>
          <w:szCs w:val="24"/>
          <w:lang w:val="sk-SK" w:eastAsia="cs-CZ"/>
        </w:rPr>
        <w:t xml:space="preserve"> prevádzkovateľovi sústavy, organizátorovi krátkodobého trhu s elektrinou, prevádzkovateľovi siete alebo prevádzkovateľovi zásobníka </w:t>
      </w:r>
      <w:r w:rsidR="00C13205" w:rsidRPr="00043871">
        <w:rPr>
          <w:rFonts w:ascii="Arial" w:eastAsia="Times New Roman" w:hAnsi="Arial" w:cs="Arial"/>
          <w:color w:val="000000" w:themeColor="text1"/>
          <w:sz w:val="24"/>
          <w:szCs w:val="24"/>
          <w:lang w:val="sk-SK" w:eastAsia="cs-CZ"/>
        </w:rPr>
        <w:t>povinnosť verejne konzultovať návrh prevádzkového poriadku</w:t>
      </w:r>
      <w:r w:rsidR="0078341F" w:rsidRPr="00043871">
        <w:rPr>
          <w:rFonts w:ascii="Arial" w:eastAsia="Times New Roman" w:hAnsi="Arial" w:cs="Arial"/>
          <w:color w:val="000000" w:themeColor="text1"/>
          <w:sz w:val="24"/>
          <w:szCs w:val="24"/>
          <w:lang w:val="sk-SK" w:eastAsia="cs-CZ"/>
        </w:rPr>
        <w:t xml:space="preserve">, </w:t>
      </w:r>
      <w:r w:rsidR="00C13205" w:rsidRPr="00043871">
        <w:rPr>
          <w:rFonts w:ascii="Arial" w:eastAsia="Times New Roman" w:hAnsi="Arial" w:cs="Arial"/>
          <w:color w:val="000000" w:themeColor="text1"/>
          <w:sz w:val="24"/>
          <w:szCs w:val="24"/>
          <w:lang w:val="sk-SK" w:eastAsia="cs-CZ"/>
        </w:rPr>
        <w:t>obchodných podmienok</w:t>
      </w:r>
      <w:r w:rsidR="0078341F" w:rsidRPr="00043871">
        <w:rPr>
          <w:rFonts w:ascii="Arial" w:eastAsia="Times New Roman" w:hAnsi="Arial" w:cs="Arial"/>
          <w:color w:val="000000" w:themeColor="text1"/>
          <w:sz w:val="24"/>
          <w:szCs w:val="24"/>
          <w:lang w:val="sk-SK" w:eastAsia="cs-CZ"/>
        </w:rPr>
        <w:t xml:space="preserve"> alebo </w:t>
      </w:r>
      <w:r w:rsidR="00C26614" w:rsidRPr="00043871">
        <w:rPr>
          <w:rFonts w:ascii="Arial" w:eastAsia="Times New Roman" w:hAnsi="Arial" w:cs="Arial"/>
          <w:color w:val="000000" w:themeColor="text1"/>
          <w:sz w:val="24"/>
          <w:szCs w:val="24"/>
          <w:lang w:val="sk-SK" w:eastAsia="cs-CZ"/>
        </w:rPr>
        <w:t>iných obdobných podmienok alebo postupov</w:t>
      </w:r>
      <w:r w:rsidR="007C3F90" w:rsidRPr="00043871">
        <w:rPr>
          <w:rFonts w:ascii="Arial" w:eastAsia="Times New Roman" w:hAnsi="Arial" w:cs="Arial"/>
          <w:color w:val="000000" w:themeColor="text1"/>
          <w:sz w:val="24"/>
          <w:szCs w:val="24"/>
          <w:lang w:val="sk-SK" w:eastAsia="cs-CZ"/>
        </w:rPr>
        <w:t xml:space="preserve"> </w:t>
      </w:r>
      <w:r w:rsidR="00F42506" w:rsidRPr="00043871">
        <w:rPr>
          <w:rFonts w:ascii="Arial" w:eastAsia="Times New Roman" w:hAnsi="Arial" w:cs="Arial"/>
          <w:color w:val="000000" w:themeColor="text1"/>
          <w:sz w:val="24"/>
          <w:szCs w:val="24"/>
          <w:lang w:val="sk-SK" w:eastAsia="cs-CZ"/>
        </w:rPr>
        <w:t xml:space="preserve">alebo ich zmien </w:t>
      </w:r>
      <w:r w:rsidR="007C3F90" w:rsidRPr="00043871">
        <w:rPr>
          <w:rFonts w:ascii="Arial" w:eastAsia="Times New Roman" w:hAnsi="Arial" w:cs="Arial"/>
          <w:color w:val="000000" w:themeColor="text1"/>
          <w:sz w:val="24"/>
          <w:szCs w:val="24"/>
          <w:lang w:val="sk-SK" w:eastAsia="cs-CZ"/>
        </w:rPr>
        <w:t>(ďalej len „</w:t>
      </w:r>
      <w:r w:rsidR="00CA508C" w:rsidRPr="00043871">
        <w:rPr>
          <w:rFonts w:ascii="Arial" w:eastAsia="Times New Roman" w:hAnsi="Arial" w:cs="Arial"/>
          <w:color w:val="000000" w:themeColor="text1"/>
          <w:sz w:val="24"/>
          <w:szCs w:val="24"/>
          <w:lang w:val="sk-SK" w:eastAsia="cs-CZ"/>
        </w:rPr>
        <w:t>návrh podmienok“)</w:t>
      </w:r>
      <w:r w:rsidR="008E1B17" w:rsidRPr="00043871">
        <w:rPr>
          <w:rFonts w:ascii="Arial" w:eastAsia="Times New Roman" w:hAnsi="Arial" w:cs="Arial"/>
          <w:color w:val="000000" w:themeColor="text1"/>
          <w:sz w:val="24"/>
          <w:szCs w:val="24"/>
          <w:lang w:val="sk-SK" w:eastAsia="cs-CZ"/>
        </w:rPr>
        <w:t xml:space="preserve">, je </w:t>
      </w:r>
      <w:r w:rsidR="006974D3" w:rsidRPr="00043871">
        <w:rPr>
          <w:rFonts w:ascii="Arial" w:eastAsia="Times New Roman" w:hAnsi="Arial" w:cs="Arial"/>
          <w:color w:val="000000" w:themeColor="text1"/>
          <w:sz w:val="24"/>
          <w:szCs w:val="24"/>
          <w:lang w:val="sk-SK" w:eastAsia="cs-CZ"/>
        </w:rPr>
        <w:t xml:space="preserve">prevádzkovateľ sústavy, organizátor krátkodobého trhu s elektrinou, prevádzkovateľ siete alebo prevádzkovateľ zásobníka </w:t>
      </w:r>
      <w:r w:rsidR="007C3F90" w:rsidRPr="00043871">
        <w:rPr>
          <w:rFonts w:ascii="Arial" w:eastAsia="Times New Roman" w:hAnsi="Arial" w:cs="Arial"/>
          <w:color w:val="000000" w:themeColor="text1"/>
          <w:sz w:val="24"/>
          <w:szCs w:val="24"/>
          <w:lang w:val="sk-SK" w:eastAsia="cs-CZ"/>
        </w:rPr>
        <w:t xml:space="preserve">povinný návrh </w:t>
      </w:r>
      <w:r w:rsidR="00512649" w:rsidRPr="00043871">
        <w:rPr>
          <w:rFonts w:ascii="Arial" w:eastAsia="Times New Roman" w:hAnsi="Arial" w:cs="Arial"/>
          <w:color w:val="000000" w:themeColor="text1"/>
          <w:sz w:val="24"/>
          <w:szCs w:val="24"/>
          <w:lang w:val="sk-SK" w:eastAsia="cs-CZ"/>
        </w:rPr>
        <w:t xml:space="preserve">podmienok </w:t>
      </w:r>
      <w:r w:rsidR="00D257C6" w:rsidRPr="00043871">
        <w:rPr>
          <w:rFonts w:ascii="Arial" w:eastAsia="Times New Roman" w:hAnsi="Arial" w:cs="Arial"/>
          <w:color w:val="000000" w:themeColor="text1"/>
          <w:sz w:val="24"/>
          <w:szCs w:val="24"/>
          <w:lang w:val="sk-SK" w:eastAsia="cs-CZ"/>
        </w:rPr>
        <w:t>zverejniť na svojom webovom sídle</w:t>
      </w:r>
      <w:r w:rsidR="009C5B21" w:rsidRPr="00043871">
        <w:rPr>
          <w:rFonts w:ascii="Arial" w:eastAsia="Times New Roman" w:hAnsi="Arial" w:cs="Arial"/>
          <w:color w:val="000000" w:themeColor="text1"/>
          <w:sz w:val="24"/>
          <w:szCs w:val="24"/>
          <w:lang w:val="sk-SK" w:eastAsia="cs-CZ"/>
        </w:rPr>
        <w:t xml:space="preserve"> </w:t>
      </w:r>
      <w:r w:rsidR="00EE4074" w:rsidRPr="00043871">
        <w:rPr>
          <w:rFonts w:ascii="Arial" w:eastAsia="Times New Roman" w:hAnsi="Arial" w:cs="Arial"/>
          <w:color w:val="000000" w:themeColor="text1"/>
          <w:sz w:val="24"/>
          <w:szCs w:val="24"/>
          <w:lang w:val="sk-SK" w:eastAsia="cs-CZ"/>
        </w:rPr>
        <w:t xml:space="preserve">a umožniť </w:t>
      </w:r>
      <w:r w:rsidR="00477611" w:rsidRPr="00043871">
        <w:rPr>
          <w:rFonts w:ascii="Arial" w:eastAsia="Times New Roman" w:hAnsi="Arial" w:cs="Arial"/>
          <w:color w:val="000000" w:themeColor="text1"/>
          <w:sz w:val="24"/>
          <w:szCs w:val="24"/>
          <w:lang w:val="sk-SK" w:eastAsia="cs-CZ"/>
        </w:rPr>
        <w:t xml:space="preserve">dotknutým účastníkom trhu sa k nemu </w:t>
      </w:r>
      <w:r w:rsidR="00B744A6" w:rsidRPr="00043871">
        <w:rPr>
          <w:rFonts w:ascii="Arial" w:eastAsia="Times New Roman" w:hAnsi="Arial" w:cs="Arial"/>
          <w:color w:val="000000" w:themeColor="text1"/>
          <w:sz w:val="24"/>
          <w:szCs w:val="24"/>
          <w:lang w:val="sk-SK" w:eastAsia="cs-CZ"/>
        </w:rPr>
        <w:t xml:space="preserve">v primeranej lehote </w:t>
      </w:r>
      <w:r w:rsidR="00477611" w:rsidRPr="00043871">
        <w:rPr>
          <w:rFonts w:ascii="Arial" w:eastAsia="Times New Roman" w:hAnsi="Arial" w:cs="Arial"/>
          <w:color w:val="000000" w:themeColor="text1"/>
          <w:sz w:val="24"/>
          <w:szCs w:val="24"/>
          <w:lang w:val="sk-SK" w:eastAsia="cs-CZ"/>
        </w:rPr>
        <w:t>vyj</w:t>
      </w:r>
      <w:r w:rsidR="00B744A6" w:rsidRPr="00043871">
        <w:rPr>
          <w:rFonts w:ascii="Arial" w:eastAsia="Times New Roman" w:hAnsi="Arial" w:cs="Arial"/>
          <w:color w:val="000000" w:themeColor="text1"/>
          <w:sz w:val="24"/>
          <w:szCs w:val="24"/>
          <w:lang w:val="sk-SK" w:eastAsia="cs-CZ"/>
        </w:rPr>
        <w:t>a</w:t>
      </w:r>
      <w:r w:rsidR="00477611" w:rsidRPr="00043871">
        <w:rPr>
          <w:rFonts w:ascii="Arial" w:eastAsia="Times New Roman" w:hAnsi="Arial" w:cs="Arial"/>
          <w:color w:val="000000" w:themeColor="text1"/>
          <w:sz w:val="24"/>
          <w:szCs w:val="24"/>
          <w:lang w:val="sk-SK" w:eastAsia="cs-CZ"/>
        </w:rPr>
        <w:t>driť</w:t>
      </w:r>
      <w:r w:rsidR="003F19E5" w:rsidRPr="00043871">
        <w:rPr>
          <w:rFonts w:ascii="Arial" w:eastAsia="Times New Roman" w:hAnsi="Arial" w:cs="Arial"/>
          <w:color w:val="000000" w:themeColor="text1"/>
          <w:sz w:val="24"/>
          <w:szCs w:val="24"/>
          <w:lang w:val="sk-SK" w:eastAsia="cs-CZ"/>
        </w:rPr>
        <w:t xml:space="preserve"> a</w:t>
      </w:r>
      <w:r w:rsidR="00D768A1" w:rsidRPr="00043871">
        <w:rPr>
          <w:rFonts w:ascii="Arial" w:eastAsia="Times New Roman" w:hAnsi="Arial" w:cs="Arial"/>
          <w:color w:val="000000" w:themeColor="text1"/>
          <w:sz w:val="24"/>
          <w:szCs w:val="24"/>
          <w:lang w:val="sk-SK" w:eastAsia="cs-CZ"/>
        </w:rPr>
        <w:t> </w:t>
      </w:r>
      <w:r w:rsidR="003F19E5" w:rsidRPr="00043871">
        <w:rPr>
          <w:rFonts w:ascii="Arial" w:eastAsia="Times New Roman" w:hAnsi="Arial" w:cs="Arial"/>
          <w:color w:val="000000" w:themeColor="text1"/>
          <w:sz w:val="24"/>
          <w:szCs w:val="24"/>
          <w:lang w:val="sk-SK" w:eastAsia="cs-CZ"/>
        </w:rPr>
        <w:t>uplatniť</w:t>
      </w:r>
      <w:r w:rsidR="00D768A1" w:rsidRPr="00043871">
        <w:rPr>
          <w:rFonts w:ascii="Arial" w:eastAsia="Times New Roman" w:hAnsi="Arial" w:cs="Arial"/>
          <w:color w:val="000000" w:themeColor="text1"/>
          <w:sz w:val="24"/>
          <w:szCs w:val="24"/>
          <w:lang w:val="sk-SK" w:eastAsia="cs-CZ"/>
        </w:rPr>
        <w:t xml:space="preserve"> </w:t>
      </w:r>
      <w:r w:rsidR="003F19E5" w:rsidRPr="00043871">
        <w:rPr>
          <w:rFonts w:ascii="Arial" w:eastAsia="Times New Roman" w:hAnsi="Arial" w:cs="Arial"/>
          <w:color w:val="000000" w:themeColor="text1"/>
          <w:sz w:val="24"/>
          <w:szCs w:val="24"/>
          <w:lang w:val="sk-SK" w:eastAsia="cs-CZ"/>
        </w:rPr>
        <w:t>pripomienky</w:t>
      </w:r>
      <w:r w:rsidR="00B744A6" w:rsidRPr="00043871">
        <w:rPr>
          <w:rFonts w:ascii="Arial" w:eastAsia="Times New Roman" w:hAnsi="Arial" w:cs="Arial"/>
          <w:color w:val="000000" w:themeColor="text1"/>
          <w:sz w:val="24"/>
          <w:szCs w:val="24"/>
          <w:lang w:val="sk-SK" w:eastAsia="cs-CZ"/>
        </w:rPr>
        <w:t xml:space="preserve">. </w:t>
      </w:r>
      <w:r w:rsidR="00F42506" w:rsidRPr="00043871">
        <w:rPr>
          <w:rFonts w:ascii="Arial" w:eastAsia="Times New Roman" w:hAnsi="Arial" w:cs="Arial"/>
          <w:color w:val="000000" w:themeColor="text1"/>
          <w:sz w:val="24"/>
          <w:szCs w:val="24"/>
          <w:lang w:val="sk-SK" w:eastAsia="cs-CZ"/>
        </w:rPr>
        <w:t xml:space="preserve"> </w:t>
      </w:r>
    </w:p>
    <w:p w14:paraId="36374BF1" w14:textId="7D0A6ED6" w:rsidR="00722A73" w:rsidRPr="00043871" w:rsidRDefault="00490A94"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2) </w:t>
      </w:r>
      <w:r w:rsidR="002C45EA" w:rsidRPr="00043871">
        <w:rPr>
          <w:rFonts w:ascii="Arial" w:eastAsia="Times New Roman" w:hAnsi="Arial" w:cs="Arial"/>
          <w:color w:val="000000" w:themeColor="text1"/>
          <w:sz w:val="24"/>
          <w:szCs w:val="24"/>
          <w:lang w:val="sk-SK" w:eastAsia="cs-CZ"/>
        </w:rPr>
        <w:t xml:space="preserve">Prevádzkovateľ sústavy, organizátor krátkodobého trhu s elektrinou, prevádzkovateľ siete alebo prevádzkovateľ zásobníka </w:t>
      </w:r>
      <w:r w:rsidR="00137E18" w:rsidRPr="00043871">
        <w:rPr>
          <w:rFonts w:ascii="Arial" w:eastAsia="Times New Roman" w:hAnsi="Arial" w:cs="Arial"/>
          <w:color w:val="000000" w:themeColor="text1"/>
          <w:sz w:val="24"/>
          <w:szCs w:val="24"/>
          <w:lang w:val="sk-SK" w:eastAsia="cs-CZ"/>
        </w:rPr>
        <w:t xml:space="preserve">zverejní </w:t>
      </w:r>
      <w:r w:rsidR="00231E88" w:rsidRPr="00043871">
        <w:rPr>
          <w:rFonts w:ascii="Arial" w:eastAsia="Times New Roman" w:hAnsi="Arial" w:cs="Arial"/>
          <w:color w:val="000000" w:themeColor="text1"/>
          <w:sz w:val="24"/>
          <w:szCs w:val="24"/>
          <w:lang w:val="sk-SK" w:eastAsia="cs-CZ"/>
        </w:rPr>
        <w:t xml:space="preserve">na svojom webovom sídle </w:t>
      </w:r>
      <w:r w:rsidR="00EA7898" w:rsidRPr="00043871">
        <w:rPr>
          <w:rFonts w:ascii="Arial" w:eastAsia="Times New Roman" w:hAnsi="Arial" w:cs="Arial"/>
          <w:color w:val="000000" w:themeColor="text1"/>
          <w:sz w:val="24"/>
          <w:szCs w:val="24"/>
          <w:lang w:val="sk-SK" w:eastAsia="cs-CZ"/>
        </w:rPr>
        <w:t>postup</w:t>
      </w:r>
      <w:r w:rsidR="00445338" w:rsidRPr="00043871">
        <w:rPr>
          <w:rFonts w:ascii="Arial" w:eastAsia="Times New Roman" w:hAnsi="Arial" w:cs="Arial"/>
          <w:color w:val="000000" w:themeColor="text1"/>
          <w:sz w:val="24"/>
          <w:szCs w:val="24"/>
          <w:lang w:val="sk-SK" w:eastAsia="cs-CZ"/>
        </w:rPr>
        <w:t xml:space="preserve"> a lehotu</w:t>
      </w:r>
      <w:r w:rsidR="00EA7898" w:rsidRPr="00043871">
        <w:rPr>
          <w:rFonts w:ascii="Arial" w:eastAsia="Times New Roman" w:hAnsi="Arial" w:cs="Arial"/>
          <w:color w:val="000000" w:themeColor="text1"/>
          <w:sz w:val="24"/>
          <w:szCs w:val="24"/>
          <w:lang w:val="sk-SK" w:eastAsia="cs-CZ"/>
        </w:rPr>
        <w:t xml:space="preserve"> </w:t>
      </w:r>
      <w:r w:rsidR="008D03FB" w:rsidRPr="00043871">
        <w:rPr>
          <w:rFonts w:ascii="Arial" w:eastAsia="Times New Roman" w:hAnsi="Arial" w:cs="Arial"/>
          <w:color w:val="000000" w:themeColor="text1"/>
          <w:sz w:val="24"/>
          <w:szCs w:val="24"/>
          <w:lang w:val="sk-SK" w:eastAsia="cs-CZ"/>
        </w:rPr>
        <w:t xml:space="preserve">na </w:t>
      </w:r>
      <w:r w:rsidR="00EA7898" w:rsidRPr="00043871">
        <w:rPr>
          <w:rFonts w:ascii="Arial" w:eastAsia="Times New Roman" w:hAnsi="Arial" w:cs="Arial"/>
          <w:color w:val="000000" w:themeColor="text1"/>
          <w:sz w:val="24"/>
          <w:szCs w:val="24"/>
          <w:lang w:val="sk-SK" w:eastAsia="cs-CZ"/>
        </w:rPr>
        <w:t>uplatnenie pripomienok</w:t>
      </w:r>
      <w:r w:rsidR="00DE2990" w:rsidRPr="00043871">
        <w:rPr>
          <w:rFonts w:ascii="Arial" w:eastAsia="Times New Roman" w:hAnsi="Arial" w:cs="Arial"/>
          <w:color w:val="000000" w:themeColor="text1"/>
          <w:sz w:val="24"/>
          <w:szCs w:val="24"/>
          <w:lang w:val="sk-SK" w:eastAsia="cs-CZ"/>
        </w:rPr>
        <w:t xml:space="preserve"> a zároveň zašle úradu oznámenie o verejnej konzultácii</w:t>
      </w:r>
      <w:r w:rsidR="001712E4" w:rsidRPr="00043871">
        <w:rPr>
          <w:rFonts w:ascii="Arial" w:eastAsia="Times New Roman" w:hAnsi="Arial" w:cs="Arial"/>
          <w:color w:val="000000" w:themeColor="text1"/>
          <w:sz w:val="24"/>
          <w:szCs w:val="24"/>
          <w:lang w:val="sk-SK" w:eastAsia="cs-CZ"/>
        </w:rPr>
        <w:t xml:space="preserve"> návrhu podmienok</w:t>
      </w:r>
      <w:r w:rsidR="00445338" w:rsidRPr="00043871">
        <w:rPr>
          <w:rFonts w:ascii="Arial" w:eastAsia="Times New Roman" w:hAnsi="Arial" w:cs="Arial"/>
          <w:color w:val="000000" w:themeColor="text1"/>
          <w:sz w:val="24"/>
          <w:szCs w:val="24"/>
          <w:lang w:val="sk-SK" w:eastAsia="cs-CZ"/>
        </w:rPr>
        <w:t xml:space="preserve">. </w:t>
      </w:r>
      <w:r w:rsidR="002E6655" w:rsidRPr="00043871">
        <w:rPr>
          <w:rFonts w:ascii="Arial" w:eastAsia="Times New Roman" w:hAnsi="Arial" w:cs="Arial"/>
          <w:color w:val="000000" w:themeColor="text1"/>
          <w:sz w:val="24"/>
          <w:szCs w:val="24"/>
          <w:lang w:val="sk-SK" w:eastAsia="cs-CZ"/>
        </w:rPr>
        <w:t xml:space="preserve">Ak nie je taká lehota </w:t>
      </w:r>
      <w:r w:rsidR="00CC67B8" w:rsidRPr="00043871">
        <w:rPr>
          <w:rFonts w:ascii="Arial" w:eastAsia="Times New Roman" w:hAnsi="Arial" w:cs="Arial"/>
          <w:color w:val="000000" w:themeColor="text1"/>
          <w:sz w:val="24"/>
          <w:szCs w:val="24"/>
          <w:lang w:val="sk-SK" w:eastAsia="cs-CZ"/>
        </w:rPr>
        <w:t>u</w:t>
      </w:r>
      <w:r w:rsidR="002E6655" w:rsidRPr="00043871">
        <w:rPr>
          <w:rFonts w:ascii="Arial" w:eastAsia="Times New Roman" w:hAnsi="Arial" w:cs="Arial"/>
          <w:color w:val="000000" w:themeColor="text1"/>
          <w:sz w:val="24"/>
          <w:szCs w:val="24"/>
          <w:lang w:val="sk-SK" w:eastAsia="cs-CZ"/>
        </w:rPr>
        <w:t>stanovená osobitným predpisom</w:t>
      </w:r>
      <w:r w:rsidR="00CC67B8" w:rsidRPr="00043871">
        <w:rPr>
          <w:rFonts w:ascii="Arial" w:eastAsia="Times New Roman" w:hAnsi="Arial" w:cs="Arial"/>
          <w:color w:val="000000" w:themeColor="text1"/>
          <w:sz w:val="24"/>
          <w:szCs w:val="24"/>
          <w:lang w:val="sk-SK" w:eastAsia="cs-CZ"/>
        </w:rPr>
        <w:t>,</w:t>
      </w:r>
      <w:r w:rsidR="00396014" w:rsidRPr="00043871">
        <w:rPr>
          <w:rFonts w:ascii="Arial" w:eastAsia="Times New Roman" w:hAnsi="Arial" w:cs="Arial"/>
          <w:color w:val="000000" w:themeColor="text1"/>
          <w:sz w:val="24"/>
          <w:szCs w:val="24"/>
          <w:vertAlign w:val="superscript"/>
          <w:lang w:val="sk-SK" w:eastAsia="cs-CZ"/>
        </w:rPr>
        <w:t>41</w:t>
      </w:r>
      <w:r w:rsidR="00570AFC" w:rsidRPr="00043871">
        <w:rPr>
          <w:rFonts w:ascii="Arial" w:eastAsia="Times New Roman" w:hAnsi="Arial" w:cs="Arial"/>
          <w:color w:val="000000" w:themeColor="text1"/>
          <w:sz w:val="24"/>
          <w:szCs w:val="24"/>
          <w:vertAlign w:val="superscript"/>
          <w:lang w:val="sk-SK" w:eastAsia="cs-CZ"/>
        </w:rPr>
        <w:t>b</w:t>
      </w:r>
      <w:r w:rsidR="00396014" w:rsidRPr="00043871">
        <w:rPr>
          <w:rFonts w:ascii="Arial" w:eastAsia="Times New Roman" w:hAnsi="Arial" w:cs="Arial"/>
          <w:color w:val="000000" w:themeColor="text1"/>
          <w:sz w:val="24"/>
          <w:szCs w:val="24"/>
          <w:vertAlign w:val="superscript"/>
          <w:lang w:val="sk-SK" w:eastAsia="cs-CZ"/>
        </w:rPr>
        <w:t>)</w:t>
      </w:r>
      <w:r w:rsidR="00C11E40" w:rsidRPr="00043871">
        <w:rPr>
          <w:rFonts w:ascii="Arial" w:eastAsia="Times New Roman" w:hAnsi="Arial" w:cs="Arial"/>
          <w:color w:val="000000" w:themeColor="text1"/>
          <w:sz w:val="24"/>
          <w:szCs w:val="24"/>
          <w:lang w:val="sk-SK" w:eastAsia="cs-CZ"/>
        </w:rPr>
        <w:t xml:space="preserve"> </w:t>
      </w:r>
      <w:r w:rsidR="00136082" w:rsidRPr="00043871">
        <w:rPr>
          <w:rFonts w:ascii="Arial" w:eastAsia="Times New Roman" w:hAnsi="Arial" w:cs="Arial"/>
          <w:color w:val="000000" w:themeColor="text1"/>
          <w:sz w:val="24"/>
          <w:szCs w:val="24"/>
          <w:lang w:val="sk-SK" w:eastAsia="cs-CZ"/>
        </w:rPr>
        <w:t>určí</w:t>
      </w:r>
      <w:r w:rsidR="00722A73" w:rsidRPr="00043871">
        <w:rPr>
          <w:rFonts w:ascii="Arial" w:eastAsia="Times New Roman" w:hAnsi="Arial" w:cs="Arial"/>
          <w:color w:val="000000" w:themeColor="text1"/>
          <w:sz w:val="24"/>
          <w:szCs w:val="24"/>
          <w:lang w:val="sk-SK" w:eastAsia="cs-CZ"/>
        </w:rPr>
        <w:t xml:space="preserve"> </w:t>
      </w:r>
      <w:r w:rsidR="002C45EA" w:rsidRPr="00043871">
        <w:rPr>
          <w:rFonts w:ascii="Arial" w:eastAsia="Times New Roman" w:hAnsi="Arial" w:cs="Arial"/>
          <w:color w:val="000000" w:themeColor="text1"/>
          <w:sz w:val="24"/>
          <w:szCs w:val="24"/>
          <w:lang w:val="sk-SK" w:eastAsia="cs-CZ"/>
        </w:rPr>
        <w:t xml:space="preserve">prevádzkovateľ sústavy, organizátor krátkodobého trhu s elektrinou, prevádzkovateľ siete alebo prevádzkovateľ zásobníka </w:t>
      </w:r>
      <w:r w:rsidR="00722A73" w:rsidRPr="00043871">
        <w:rPr>
          <w:rFonts w:ascii="Arial" w:eastAsia="Times New Roman" w:hAnsi="Arial" w:cs="Arial"/>
          <w:color w:val="000000" w:themeColor="text1"/>
          <w:sz w:val="24"/>
          <w:szCs w:val="24"/>
          <w:lang w:val="sk-SK" w:eastAsia="cs-CZ"/>
        </w:rPr>
        <w:t>takú lehotu aspoň</w:t>
      </w:r>
      <w:r w:rsidR="00204521" w:rsidRPr="00043871">
        <w:rPr>
          <w:rFonts w:ascii="Arial" w:eastAsia="Times New Roman" w:hAnsi="Arial" w:cs="Arial"/>
          <w:color w:val="000000" w:themeColor="text1"/>
          <w:sz w:val="24"/>
          <w:szCs w:val="24"/>
          <w:lang w:val="sk-SK" w:eastAsia="cs-CZ"/>
        </w:rPr>
        <w:t xml:space="preserve"> v trvaní </w:t>
      </w:r>
      <w:r w:rsidR="007E7103" w:rsidRPr="00043871">
        <w:rPr>
          <w:rFonts w:ascii="Arial" w:eastAsia="Times New Roman" w:hAnsi="Arial" w:cs="Arial"/>
          <w:color w:val="000000" w:themeColor="text1"/>
          <w:sz w:val="24"/>
          <w:szCs w:val="24"/>
          <w:lang w:val="sk-SK" w:eastAsia="cs-CZ"/>
        </w:rPr>
        <w:t>desiatich</w:t>
      </w:r>
      <w:r w:rsidR="000303AA" w:rsidRPr="00043871">
        <w:rPr>
          <w:rFonts w:ascii="Arial" w:eastAsia="Times New Roman" w:hAnsi="Arial" w:cs="Arial"/>
          <w:color w:val="000000" w:themeColor="text1"/>
          <w:sz w:val="24"/>
          <w:szCs w:val="24"/>
          <w:lang w:val="sk-SK" w:eastAsia="cs-CZ"/>
        </w:rPr>
        <w:t xml:space="preserve"> </w:t>
      </w:r>
      <w:r w:rsidR="00204521" w:rsidRPr="00043871">
        <w:rPr>
          <w:rFonts w:ascii="Arial" w:eastAsia="Times New Roman" w:hAnsi="Arial" w:cs="Arial"/>
          <w:color w:val="000000" w:themeColor="text1"/>
          <w:sz w:val="24"/>
          <w:szCs w:val="24"/>
          <w:lang w:val="sk-SK" w:eastAsia="cs-CZ"/>
        </w:rPr>
        <w:t xml:space="preserve">pracovných dní. </w:t>
      </w:r>
      <w:r w:rsidR="00720A16" w:rsidRPr="00043871">
        <w:rPr>
          <w:rFonts w:ascii="Arial" w:eastAsia="Times New Roman" w:hAnsi="Arial" w:cs="Arial"/>
          <w:color w:val="000000" w:themeColor="text1"/>
          <w:sz w:val="24"/>
          <w:szCs w:val="24"/>
          <w:lang w:val="sk-SK" w:eastAsia="cs-CZ"/>
        </w:rPr>
        <w:t xml:space="preserve">Úrad na svojom webovom sídle </w:t>
      </w:r>
      <w:r w:rsidR="00AF1633" w:rsidRPr="00043871">
        <w:rPr>
          <w:rFonts w:ascii="Arial" w:eastAsia="Times New Roman" w:hAnsi="Arial" w:cs="Arial"/>
          <w:color w:val="000000" w:themeColor="text1"/>
          <w:sz w:val="24"/>
          <w:szCs w:val="24"/>
          <w:lang w:val="sk-SK" w:eastAsia="cs-CZ"/>
        </w:rPr>
        <w:t xml:space="preserve">bezodkladne po </w:t>
      </w:r>
      <w:r w:rsidR="00992DC9" w:rsidRPr="00043871">
        <w:rPr>
          <w:rFonts w:ascii="Arial" w:eastAsia="Times New Roman" w:hAnsi="Arial" w:cs="Arial"/>
          <w:color w:val="000000" w:themeColor="text1"/>
          <w:sz w:val="24"/>
          <w:szCs w:val="24"/>
          <w:lang w:val="sk-SK" w:eastAsia="cs-CZ"/>
        </w:rPr>
        <w:t>prijatí</w:t>
      </w:r>
      <w:r w:rsidR="00AF1633" w:rsidRPr="00043871">
        <w:rPr>
          <w:rFonts w:ascii="Arial" w:eastAsia="Times New Roman" w:hAnsi="Arial" w:cs="Arial"/>
          <w:color w:val="000000" w:themeColor="text1"/>
          <w:sz w:val="24"/>
          <w:szCs w:val="24"/>
          <w:lang w:val="sk-SK" w:eastAsia="cs-CZ"/>
        </w:rPr>
        <w:t xml:space="preserve"> oznámenia o verejnej konzultácii</w:t>
      </w:r>
      <w:r w:rsidR="001712E4" w:rsidRPr="00043871">
        <w:rPr>
          <w:rFonts w:ascii="Arial" w:eastAsia="Times New Roman" w:hAnsi="Arial" w:cs="Arial"/>
          <w:color w:val="000000" w:themeColor="text1"/>
          <w:sz w:val="24"/>
          <w:szCs w:val="24"/>
          <w:lang w:val="sk-SK" w:eastAsia="cs-CZ"/>
        </w:rPr>
        <w:t xml:space="preserve"> návrhu podmienok</w:t>
      </w:r>
      <w:r w:rsidR="00AF1633" w:rsidRPr="00043871">
        <w:rPr>
          <w:rFonts w:ascii="Arial" w:eastAsia="Times New Roman" w:hAnsi="Arial" w:cs="Arial"/>
          <w:color w:val="000000" w:themeColor="text1"/>
          <w:sz w:val="24"/>
          <w:szCs w:val="24"/>
          <w:lang w:val="sk-SK" w:eastAsia="cs-CZ"/>
        </w:rPr>
        <w:t xml:space="preserve"> zverejní </w:t>
      </w:r>
      <w:r w:rsidR="001B5950" w:rsidRPr="00043871">
        <w:rPr>
          <w:rFonts w:ascii="Arial" w:eastAsia="Times New Roman" w:hAnsi="Arial" w:cs="Arial"/>
          <w:color w:val="000000" w:themeColor="text1"/>
          <w:sz w:val="24"/>
          <w:szCs w:val="24"/>
          <w:lang w:val="sk-SK" w:eastAsia="cs-CZ"/>
        </w:rPr>
        <w:t>informáciu o </w:t>
      </w:r>
      <w:r w:rsidR="00992DC9" w:rsidRPr="00043871">
        <w:rPr>
          <w:rFonts w:ascii="Arial" w:eastAsia="Times New Roman" w:hAnsi="Arial" w:cs="Arial"/>
          <w:color w:val="000000" w:themeColor="text1"/>
          <w:sz w:val="24"/>
          <w:szCs w:val="24"/>
          <w:lang w:val="sk-SK" w:eastAsia="cs-CZ"/>
        </w:rPr>
        <w:t xml:space="preserve">začatí </w:t>
      </w:r>
      <w:r w:rsidR="001B5950" w:rsidRPr="00043871">
        <w:rPr>
          <w:rFonts w:ascii="Arial" w:eastAsia="Times New Roman" w:hAnsi="Arial" w:cs="Arial"/>
          <w:color w:val="000000" w:themeColor="text1"/>
          <w:sz w:val="24"/>
          <w:szCs w:val="24"/>
          <w:lang w:val="sk-SK" w:eastAsia="cs-CZ"/>
        </w:rPr>
        <w:t>verejnej konzultácie</w:t>
      </w:r>
      <w:r w:rsidR="008055CA" w:rsidRPr="00043871">
        <w:rPr>
          <w:rFonts w:ascii="Arial" w:eastAsia="Times New Roman" w:hAnsi="Arial" w:cs="Arial"/>
          <w:color w:val="000000" w:themeColor="text1"/>
          <w:sz w:val="24"/>
          <w:szCs w:val="24"/>
          <w:lang w:val="sk-SK" w:eastAsia="cs-CZ"/>
        </w:rPr>
        <w:t xml:space="preserve"> </w:t>
      </w:r>
      <w:r w:rsidR="001B5950" w:rsidRPr="00043871">
        <w:rPr>
          <w:rFonts w:ascii="Arial" w:eastAsia="Times New Roman" w:hAnsi="Arial" w:cs="Arial"/>
          <w:color w:val="000000" w:themeColor="text1"/>
          <w:sz w:val="24"/>
          <w:szCs w:val="24"/>
          <w:lang w:val="sk-SK" w:eastAsia="cs-CZ"/>
        </w:rPr>
        <w:t>a</w:t>
      </w:r>
      <w:r w:rsidR="00D87688" w:rsidRPr="00043871">
        <w:rPr>
          <w:rFonts w:ascii="Arial" w:eastAsia="Times New Roman" w:hAnsi="Arial" w:cs="Arial"/>
          <w:color w:val="000000" w:themeColor="text1"/>
          <w:sz w:val="24"/>
          <w:szCs w:val="24"/>
          <w:lang w:val="sk-SK" w:eastAsia="cs-CZ"/>
        </w:rPr>
        <w:t> o postup</w:t>
      </w:r>
      <w:r w:rsidR="00430511" w:rsidRPr="00043871">
        <w:rPr>
          <w:rFonts w:ascii="Arial" w:eastAsia="Times New Roman" w:hAnsi="Arial" w:cs="Arial"/>
          <w:color w:val="000000" w:themeColor="text1"/>
          <w:sz w:val="24"/>
          <w:szCs w:val="24"/>
          <w:lang w:val="sk-SK" w:eastAsia="cs-CZ"/>
        </w:rPr>
        <w:t>e</w:t>
      </w:r>
      <w:r w:rsidR="00D87688" w:rsidRPr="00043871">
        <w:rPr>
          <w:rFonts w:ascii="Arial" w:eastAsia="Times New Roman" w:hAnsi="Arial" w:cs="Arial"/>
          <w:color w:val="000000" w:themeColor="text1"/>
          <w:sz w:val="24"/>
          <w:szCs w:val="24"/>
          <w:lang w:val="sk-SK" w:eastAsia="cs-CZ"/>
        </w:rPr>
        <w:t xml:space="preserve"> a lehote pre uplatnenie pripomienok.</w:t>
      </w:r>
    </w:p>
    <w:p w14:paraId="73D79F60" w14:textId="018CCECD" w:rsidR="00B30971" w:rsidRPr="00043871" w:rsidRDefault="00B30971"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3400A6" w:rsidRPr="00043871">
        <w:rPr>
          <w:rFonts w:ascii="Arial" w:eastAsia="Times New Roman" w:hAnsi="Arial" w:cs="Arial"/>
          <w:color w:val="000000" w:themeColor="text1"/>
          <w:sz w:val="24"/>
          <w:szCs w:val="24"/>
          <w:lang w:val="sk-SK" w:eastAsia="cs-CZ"/>
        </w:rPr>
        <w:t>3</w:t>
      </w:r>
      <w:r w:rsidRPr="00043871">
        <w:rPr>
          <w:rFonts w:ascii="Arial" w:eastAsia="Times New Roman" w:hAnsi="Arial" w:cs="Arial"/>
          <w:color w:val="000000" w:themeColor="text1"/>
          <w:sz w:val="24"/>
          <w:szCs w:val="24"/>
          <w:lang w:val="sk-SK" w:eastAsia="cs-CZ"/>
        </w:rPr>
        <w:t xml:space="preserve">) </w:t>
      </w:r>
      <w:r w:rsidR="00E224E8" w:rsidRPr="00043871">
        <w:rPr>
          <w:rFonts w:ascii="Arial" w:eastAsia="Times New Roman" w:hAnsi="Arial" w:cs="Arial"/>
          <w:color w:val="000000" w:themeColor="text1"/>
          <w:sz w:val="24"/>
          <w:szCs w:val="24"/>
          <w:lang w:val="sk-SK" w:eastAsia="cs-CZ"/>
        </w:rPr>
        <w:t xml:space="preserve">Prevádzkovateľ sústavy, organizátor krátkodobého trhu s elektrinou, prevádzkovateľ siete alebo prevádzkovateľ zásobníka </w:t>
      </w:r>
      <w:r w:rsidR="00263859" w:rsidRPr="00043871">
        <w:rPr>
          <w:rFonts w:ascii="Arial" w:eastAsia="Times New Roman" w:hAnsi="Arial" w:cs="Arial"/>
          <w:color w:val="000000" w:themeColor="text1"/>
          <w:sz w:val="24"/>
          <w:szCs w:val="24"/>
          <w:lang w:val="sk-SK" w:eastAsia="cs-CZ"/>
        </w:rPr>
        <w:t>z</w:t>
      </w:r>
      <w:r w:rsidR="00504037" w:rsidRPr="00043871">
        <w:rPr>
          <w:rFonts w:ascii="Arial" w:eastAsia="Times New Roman" w:hAnsi="Arial" w:cs="Arial"/>
          <w:color w:val="000000" w:themeColor="text1"/>
          <w:sz w:val="24"/>
          <w:szCs w:val="24"/>
          <w:lang w:val="sk-SK" w:eastAsia="cs-CZ"/>
        </w:rPr>
        <w:t>verejní</w:t>
      </w:r>
      <w:r w:rsidR="002F5140" w:rsidRPr="00043871">
        <w:rPr>
          <w:rFonts w:ascii="Arial" w:eastAsia="Times New Roman" w:hAnsi="Arial" w:cs="Arial"/>
          <w:color w:val="000000" w:themeColor="text1"/>
          <w:sz w:val="24"/>
          <w:szCs w:val="24"/>
          <w:lang w:val="sk-SK" w:eastAsia="cs-CZ"/>
        </w:rPr>
        <w:t xml:space="preserve"> uplatnen</w:t>
      </w:r>
      <w:r w:rsidR="00A96C33" w:rsidRPr="00043871">
        <w:rPr>
          <w:rFonts w:ascii="Arial" w:eastAsia="Times New Roman" w:hAnsi="Arial" w:cs="Arial"/>
          <w:color w:val="000000" w:themeColor="text1"/>
          <w:sz w:val="24"/>
          <w:szCs w:val="24"/>
          <w:lang w:val="sk-SK" w:eastAsia="cs-CZ"/>
        </w:rPr>
        <w:t>é</w:t>
      </w:r>
      <w:r w:rsidR="002F5140" w:rsidRPr="00043871">
        <w:rPr>
          <w:rFonts w:ascii="Arial" w:eastAsia="Times New Roman" w:hAnsi="Arial" w:cs="Arial"/>
          <w:color w:val="000000" w:themeColor="text1"/>
          <w:sz w:val="24"/>
          <w:szCs w:val="24"/>
          <w:lang w:val="sk-SK" w:eastAsia="cs-CZ"/>
        </w:rPr>
        <w:t xml:space="preserve"> pripomienk</w:t>
      </w:r>
      <w:r w:rsidR="00A96C33" w:rsidRPr="00043871">
        <w:rPr>
          <w:rFonts w:ascii="Arial" w:eastAsia="Times New Roman" w:hAnsi="Arial" w:cs="Arial"/>
          <w:color w:val="000000" w:themeColor="text1"/>
          <w:sz w:val="24"/>
          <w:szCs w:val="24"/>
          <w:lang w:val="sk-SK" w:eastAsia="cs-CZ"/>
        </w:rPr>
        <w:t>y</w:t>
      </w:r>
      <w:r w:rsidR="002F5140" w:rsidRPr="00043871">
        <w:rPr>
          <w:rFonts w:ascii="Arial" w:eastAsia="Times New Roman" w:hAnsi="Arial" w:cs="Arial"/>
          <w:color w:val="000000" w:themeColor="text1"/>
          <w:sz w:val="24"/>
          <w:szCs w:val="24"/>
          <w:lang w:val="sk-SK" w:eastAsia="cs-CZ"/>
        </w:rPr>
        <w:t xml:space="preserve"> a spôsob ich </w:t>
      </w:r>
      <w:r w:rsidR="00893CD5" w:rsidRPr="00043871">
        <w:rPr>
          <w:rFonts w:ascii="Arial" w:eastAsia="Times New Roman" w:hAnsi="Arial" w:cs="Arial"/>
          <w:color w:val="000000" w:themeColor="text1"/>
          <w:sz w:val="24"/>
          <w:szCs w:val="24"/>
          <w:lang w:val="sk-SK" w:eastAsia="cs-CZ"/>
        </w:rPr>
        <w:t>vyhodnotenia</w:t>
      </w:r>
      <w:r w:rsidR="002F5140" w:rsidRPr="00043871">
        <w:rPr>
          <w:rFonts w:ascii="Arial" w:eastAsia="Times New Roman" w:hAnsi="Arial" w:cs="Arial"/>
          <w:color w:val="000000" w:themeColor="text1"/>
          <w:sz w:val="24"/>
          <w:szCs w:val="24"/>
          <w:lang w:val="sk-SK" w:eastAsia="cs-CZ"/>
        </w:rPr>
        <w:t xml:space="preserve"> </w:t>
      </w:r>
      <w:r w:rsidR="004A1EE9" w:rsidRPr="00043871">
        <w:rPr>
          <w:rFonts w:ascii="Arial" w:eastAsia="Times New Roman" w:hAnsi="Arial" w:cs="Arial"/>
          <w:color w:val="000000" w:themeColor="text1"/>
          <w:sz w:val="24"/>
          <w:szCs w:val="24"/>
          <w:lang w:val="sk-SK" w:eastAsia="cs-CZ"/>
        </w:rPr>
        <w:t xml:space="preserve">spolu s odôvodnením </w:t>
      </w:r>
      <w:r w:rsidR="002F5140" w:rsidRPr="00043871">
        <w:rPr>
          <w:rFonts w:ascii="Arial" w:eastAsia="Times New Roman" w:hAnsi="Arial" w:cs="Arial"/>
          <w:color w:val="000000" w:themeColor="text1"/>
          <w:sz w:val="24"/>
          <w:szCs w:val="24"/>
          <w:lang w:val="sk-SK" w:eastAsia="cs-CZ"/>
        </w:rPr>
        <w:t xml:space="preserve">na svojom webovom sídle. </w:t>
      </w:r>
      <w:r w:rsidR="003400A6" w:rsidRPr="00043871">
        <w:rPr>
          <w:rFonts w:ascii="Arial" w:eastAsia="Times New Roman" w:hAnsi="Arial" w:cs="Arial"/>
          <w:color w:val="000000" w:themeColor="text1"/>
          <w:sz w:val="24"/>
          <w:szCs w:val="24"/>
          <w:lang w:val="sk-SK" w:eastAsia="cs-CZ"/>
        </w:rPr>
        <w:t xml:space="preserve">Ak na základe vykonanej verejnej konzultácie upraví návrh podmienok, je povinný </w:t>
      </w:r>
      <w:r w:rsidR="00A459F0" w:rsidRPr="00043871">
        <w:rPr>
          <w:rFonts w:ascii="Arial" w:eastAsia="Times New Roman" w:hAnsi="Arial" w:cs="Arial"/>
          <w:color w:val="000000" w:themeColor="text1"/>
          <w:sz w:val="24"/>
          <w:szCs w:val="24"/>
          <w:lang w:val="sk-SK" w:eastAsia="cs-CZ"/>
        </w:rPr>
        <w:t>bezodkladne</w:t>
      </w:r>
      <w:r w:rsidR="003400A6" w:rsidRPr="00043871">
        <w:rPr>
          <w:rFonts w:ascii="Arial" w:eastAsia="Times New Roman" w:hAnsi="Arial" w:cs="Arial"/>
          <w:color w:val="000000" w:themeColor="text1"/>
          <w:sz w:val="24"/>
          <w:szCs w:val="24"/>
          <w:lang w:val="sk-SK" w:eastAsia="cs-CZ"/>
        </w:rPr>
        <w:t xml:space="preserve"> zverejn</w:t>
      </w:r>
      <w:r w:rsidR="00A459F0" w:rsidRPr="00043871">
        <w:rPr>
          <w:rFonts w:ascii="Arial" w:eastAsia="Times New Roman" w:hAnsi="Arial" w:cs="Arial"/>
          <w:color w:val="000000" w:themeColor="text1"/>
          <w:sz w:val="24"/>
          <w:szCs w:val="24"/>
          <w:lang w:val="sk-SK" w:eastAsia="cs-CZ"/>
        </w:rPr>
        <w:t>i</w:t>
      </w:r>
      <w:r w:rsidR="003400A6" w:rsidRPr="00043871">
        <w:rPr>
          <w:rFonts w:ascii="Arial" w:eastAsia="Times New Roman" w:hAnsi="Arial" w:cs="Arial"/>
          <w:color w:val="000000" w:themeColor="text1"/>
          <w:sz w:val="24"/>
          <w:szCs w:val="24"/>
          <w:lang w:val="sk-SK" w:eastAsia="cs-CZ"/>
        </w:rPr>
        <w:t xml:space="preserve">ť upravený návrh podmienok. </w:t>
      </w:r>
    </w:p>
    <w:p w14:paraId="78340F55" w14:textId="1702AADA" w:rsidR="003400A6" w:rsidRPr="00043871" w:rsidRDefault="003400A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 xml:space="preserve">(4) O vykonanej verejnej konzultácii spracuje prevádzkovateľ sústavy, organizátor krátkodobého trhu s elektrinou, prevádzkovateľ siete alebo prevádzkovateľ zásobníka  záznam. </w:t>
      </w:r>
      <w:r w:rsidR="00183146" w:rsidRPr="00043871">
        <w:rPr>
          <w:rFonts w:ascii="Arial" w:eastAsia="Times New Roman" w:hAnsi="Arial" w:cs="Arial"/>
          <w:color w:val="000000" w:themeColor="text1"/>
          <w:sz w:val="24"/>
          <w:szCs w:val="24"/>
          <w:lang w:val="sk-SK" w:eastAsia="cs-CZ"/>
        </w:rPr>
        <w:t xml:space="preserve">Ak </w:t>
      </w:r>
      <w:r w:rsidR="00EA0FB0" w:rsidRPr="00043871">
        <w:rPr>
          <w:rFonts w:ascii="Arial" w:eastAsia="Times New Roman" w:hAnsi="Arial" w:cs="Arial"/>
          <w:color w:val="000000" w:themeColor="text1"/>
          <w:sz w:val="24"/>
          <w:szCs w:val="24"/>
          <w:lang w:val="sk-SK" w:eastAsia="cs-CZ"/>
        </w:rPr>
        <w:t xml:space="preserve">po </w:t>
      </w:r>
      <w:r w:rsidR="000943EE" w:rsidRPr="00043871">
        <w:rPr>
          <w:rFonts w:ascii="Arial" w:eastAsia="Times New Roman" w:hAnsi="Arial" w:cs="Arial"/>
          <w:color w:val="000000" w:themeColor="text1"/>
          <w:sz w:val="24"/>
          <w:szCs w:val="24"/>
          <w:lang w:val="sk-SK" w:eastAsia="cs-CZ"/>
        </w:rPr>
        <w:t xml:space="preserve">verejnej konzultácii schvaľuje </w:t>
      </w:r>
      <w:r w:rsidR="00183146" w:rsidRPr="00043871">
        <w:rPr>
          <w:rFonts w:ascii="Arial" w:eastAsia="Times New Roman" w:hAnsi="Arial" w:cs="Arial"/>
          <w:color w:val="000000" w:themeColor="text1"/>
          <w:sz w:val="24"/>
          <w:szCs w:val="24"/>
          <w:lang w:val="sk-SK" w:eastAsia="cs-CZ"/>
        </w:rPr>
        <w:t xml:space="preserve">návrh podmienok </w:t>
      </w:r>
      <w:r w:rsidR="000943EE" w:rsidRPr="00043871">
        <w:rPr>
          <w:rFonts w:ascii="Arial" w:eastAsia="Times New Roman" w:hAnsi="Arial" w:cs="Arial"/>
          <w:color w:val="000000" w:themeColor="text1"/>
          <w:sz w:val="24"/>
          <w:szCs w:val="24"/>
          <w:lang w:val="sk-SK" w:eastAsia="cs-CZ"/>
        </w:rPr>
        <w:t>úrad,</w:t>
      </w:r>
      <w:r w:rsidR="00132BCE" w:rsidRPr="00043871">
        <w:rPr>
          <w:rFonts w:ascii="Arial" w:eastAsia="Times New Roman" w:hAnsi="Arial" w:cs="Arial"/>
          <w:color w:val="000000" w:themeColor="text1"/>
          <w:sz w:val="24"/>
          <w:szCs w:val="24"/>
          <w:lang w:val="sk-SK" w:eastAsia="cs-CZ"/>
        </w:rPr>
        <w:t xml:space="preserve"> prevádzkovateľ sústavy, organizátor krátkodobého trhu s elektrinou, prevádzkovateľ siete alebo prevádzkovateľ zásobníka predloží návrh podmienok úradu na schválenie spoločne so záznamom o vykonanej verejnej konzultácii.</w:t>
      </w:r>
    </w:p>
    <w:p w14:paraId="2F4F5C88" w14:textId="77777777" w:rsidR="00D96116" w:rsidRPr="00043871" w:rsidRDefault="00D96116" w:rsidP="0047797C">
      <w:pPr>
        <w:pStyle w:val="Nadpis1"/>
        <w:spacing w:line="276" w:lineRule="auto"/>
        <w:rPr>
          <w:rFonts w:cs="Arial"/>
          <w:color w:val="000000" w:themeColor="text1"/>
          <w:szCs w:val="24"/>
          <w:lang w:val="sk-SK" w:eastAsia="cs-CZ"/>
        </w:rPr>
      </w:pPr>
      <w:r w:rsidRPr="00043871">
        <w:rPr>
          <w:rFonts w:cs="Arial"/>
          <w:color w:val="000000" w:themeColor="text1"/>
          <w:szCs w:val="24"/>
          <w:lang w:val="sk-SK" w:eastAsia="cs-CZ"/>
        </w:rPr>
        <w:t xml:space="preserve">§ 20  </w:t>
      </w:r>
    </w:p>
    <w:p w14:paraId="03F5B8DC"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93" w:name="c_19589"/>
      <w:bookmarkEnd w:id="93"/>
      <w:r w:rsidRPr="00043871">
        <w:rPr>
          <w:rFonts w:ascii="Arial" w:eastAsia="Times New Roman" w:hAnsi="Arial" w:cs="Arial"/>
          <w:b/>
          <w:bCs/>
          <w:color w:val="000000" w:themeColor="text1"/>
          <w:sz w:val="24"/>
          <w:szCs w:val="24"/>
          <w:lang w:val="sk-SK" w:eastAsia="cs-CZ"/>
        </w:rPr>
        <w:t>Stav núdze v elektroenergetike, predchádzanie stavu núdze v elektroenergetike a skúška stavu núdze v elektroenergetike</w:t>
      </w:r>
    </w:p>
    <w:p w14:paraId="1542A303"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Stavom núdze v elektroenergetike je náhly nedostatok alebo hroziaci nedostatok elektriny, zmena frekvencie v sústave nad alebo pod úroveň určenú pre technické prostriedky zabezpečujúce automatické odpájanie zariadení od sústavy v súlade s technickými podmienkami prevádzkovateľa prenosovej sústavy podľa § 19 alebo prerušenie paralelnej prevádzky prenosových sústav, ktoré môže spôsobiť významné zníženie alebo prerušenie dodávok elektriny alebo vyradenie energetických zariadení z činnosti, alebo ohrozenie života a zdravia ľudí na vymedzenom území alebo na časti vymedzeného územia v dôsledku</w:t>
      </w:r>
    </w:p>
    <w:p w14:paraId="17A48D9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mimoriadnej udalosti alebo krízovej situácie,</w:t>
      </w:r>
      <w:r w:rsidRPr="00043871">
        <w:rPr>
          <w:rFonts w:ascii="Arial" w:eastAsia="Times New Roman" w:hAnsi="Arial" w:cs="Arial"/>
          <w:color w:val="000000" w:themeColor="text1"/>
          <w:sz w:val="24"/>
          <w:szCs w:val="24"/>
          <w:vertAlign w:val="superscript"/>
          <w:lang w:val="sk-SK" w:eastAsia="cs-CZ"/>
        </w:rPr>
        <w:t>42)</w:t>
      </w:r>
    </w:p>
    <w:p w14:paraId="57C39FB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opatrení hospodárskej mobilizácie,</w:t>
      </w:r>
      <w:r w:rsidRPr="00043871">
        <w:rPr>
          <w:rFonts w:ascii="Arial" w:eastAsia="Times New Roman" w:hAnsi="Arial" w:cs="Arial"/>
          <w:color w:val="000000" w:themeColor="text1"/>
          <w:sz w:val="24"/>
          <w:szCs w:val="24"/>
          <w:vertAlign w:val="superscript"/>
          <w:lang w:val="sk-SK" w:eastAsia="cs-CZ"/>
        </w:rPr>
        <w:t>43)</w:t>
      </w:r>
    </w:p>
    <w:p w14:paraId="3C824A4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havárií na zariadeniach na výrobu, prenos a distribúciu elektriny aj mimo vymedzeného územia,</w:t>
      </w:r>
    </w:p>
    <w:p w14:paraId="4F678BF1"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ohrozenia bezpečnosti a spoľahlivosti prevádzky sústavy,</w:t>
      </w:r>
    </w:p>
    <w:p w14:paraId="3B73113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nevyrovnanej bilancie sústavy alebo jej časti,</w:t>
      </w:r>
    </w:p>
    <w:p w14:paraId="0C4AA3DE"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 trestného činu terorizmu.</w:t>
      </w:r>
      <w:r w:rsidRPr="00043871">
        <w:rPr>
          <w:rFonts w:ascii="Arial" w:eastAsia="Times New Roman" w:hAnsi="Arial" w:cs="Arial"/>
          <w:color w:val="000000" w:themeColor="text1"/>
          <w:sz w:val="24"/>
          <w:szCs w:val="24"/>
          <w:vertAlign w:val="superscript"/>
          <w:lang w:val="sk-SK" w:eastAsia="cs-CZ"/>
        </w:rPr>
        <w:t>43a)</w:t>
      </w:r>
    </w:p>
    <w:p w14:paraId="7A37D450"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Predchádzaním stavu núdze v elektroenergetike je súbor opatrení a postupov, vrátane obmedzujúcich opatrení v elektroenergetike, ktoré sa uplatňujú, ak hrozí stav núdze v elektroenergetike.</w:t>
      </w:r>
    </w:p>
    <w:p w14:paraId="1EE95C16"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Skúškou stavu núdze v elektroenergetike je overenie súboru opatrení a postupov, vrátane obmedzujúcich opatrení v elektroenergetike, uplatňovaných pri stave núdze v elektroenergetike alebo pri predchádzaní stavu núdze v elektroenergetike.</w:t>
      </w:r>
    </w:p>
    <w:p w14:paraId="1FB5852A"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Obmedzujúcimi opatreniami v elektroenergetike sú:</w:t>
      </w:r>
    </w:p>
    <w:p w14:paraId="2A20089A"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obmedzenie spotreby elektriny,</w:t>
      </w:r>
    </w:p>
    <w:p w14:paraId="627BEBB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prerušenie distribúcie elektriny,</w:t>
      </w:r>
    </w:p>
    <w:p w14:paraId="15B24325" w14:textId="144B07B9"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c) </w:t>
      </w:r>
      <w:r w:rsidR="008D03FB" w:rsidRPr="00043871">
        <w:rPr>
          <w:rFonts w:ascii="Arial" w:eastAsia="Times New Roman" w:hAnsi="Arial" w:cs="Arial"/>
          <w:color w:val="000000" w:themeColor="text1"/>
          <w:sz w:val="24"/>
          <w:szCs w:val="24"/>
          <w:lang w:val="sk-SK" w:eastAsia="cs-CZ"/>
        </w:rPr>
        <w:t>zmena hodnoty výkonu dodávaného do sústavy alebo odoberaného zo sústavy výrobcom elektriny alebo odberateľom elektriny,</w:t>
      </w:r>
    </w:p>
    <w:p w14:paraId="4475277A"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použitie voľných výrobných kapacít,</w:t>
      </w:r>
    </w:p>
    <w:p w14:paraId="1E84DD36"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operatívne vypnutie časti zariadenia v rozsahu nevyhnutnom na vyrovnanie výkonovej bilancie dotknutej časti sústavy,</w:t>
      </w:r>
    </w:p>
    <w:p w14:paraId="1403FC78" w14:textId="77777777" w:rsidR="008D03FB"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 opatrenia na obnovu prenosu a distribúcie elektriny</w:t>
      </w:r>
      <w:r w:rsidR="008D03FB" w:rsidRPr="00043871">
        <w:rPr>
          <w:rFonts w:ascii="Arial" w:eastAsia="Times New Roman" w:hAnsi="Arial" w:cs="Arial"/>
          <w:color w:val="000000" w:themeColor="text1"/>
          <w:sz w:val="24"/>
          <w:szCs w:val="24"/>
          <w:lang w:val="sk-SK" w:eastAsia="cs-CZ"/>
        </w:rPr>
        <w:t>,</w:t>
      </w:r>
    </w:p>
    <w:p w14:paraId="7AE6A067" w14:textId="1D7400FA" w:rsidR="00D96116" w:rsidRPr="00043871" w:rsidRDefault="008D03FB"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g) pozastavenie trhových činností.</w:t>
      </w:r>
    </w:p>
    <w:p w14:paraId="3B887469"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5) Stav núdze v elektroenergetike na vymedzenom území alebo na časti vymedzeného územia po posúdení dôsledkov podľa odseku 1 vyhlasuje a odvoláva prevádzkovateľ prenosovej sústavy vo verejnoprávnych hromadných oznamovacích prostriedkoch a pomocou prostriedkov dispečerského riadenia. Prevádzkovateľ prenosovej sústavy vyhlásenie a odvolanie stavu núdze v elektroenergetike bezodkladne oznamuje ministerstvu. Prevádzkovateľ prenosovej sústavy vyhlasuje stav núdze v elektroenergetike pred prijatím obmedzujúcich opatrení v elektroenergetike; to neplatí pri rozpade sústavy alebo hrozbe rozpadu sústavy, kedy je prevádzkovateľ prenosovej sústavy oprávnený vyhlásiť stav núdze v elektroenergetike dodatočne. Dodatočné vyhlásenie stavu núdze v elektroenergetike uskutoční prevádzkovateľ prenosovej sústavy bezodkladne po prijatí opatrení nevyhnutných na ochranu a obnovu sústavy, pričom v dodatočnom vyhlásení stavu núdze v elektroenergetike určí presný čas, v ktorom nastal stav núdze v elektroenergetike; tento čas sa považuje za čas vyhlásenia stavu núdze v elektroenergetike.</w:t>
      </w:r>
    </w:p>
    <w:p w14:paraId="3D789540"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6) Prevádzkovateľ prenosovej sústavy je oprávnený vykonať skúšku stavu núdze v elektroenergetike v súlade s technickými podmienkami prevádzkovateľa prenosovej sústavy podľa § 19 v rozsahu nevyhnutnom na zabezpečenie bezpečnosti a spoľahlivosti prevádzky sústavy. Počas skúšky stavu núdze v elektroenergetike je možné realizovať všetky obmedzujúce opatrenia v elektroenergetike podľa odseku 4. Počas skúšky stavu núdze v elektroenergetike sa neuplatňujú štandardy kvality podľa osobitného predpisu.</w:t>
      </w:r>
      <w:r w:rsidRPr="00043871">
        <w:rPr>
          <w:rFonts w:ascii="Arial" w:eastAsia="Times New Roman" w:hAnsi="Arial" w:cs="Arial"/>
          <w:color w:val="000000" w:themeColor="text1"/>
          <w:sz w:val="24"/>
          <w:szCs w:val="24"/>
          <w:vertAlign w:val="superscript"/>
          <w:lang w:val="sk-SK" w:eastAsia="cs-CZ"/>
        </w:rPr>
        <w:t>43b)</w:t>
      </w:r>
      <w:r w:rsidRPr="00043871">
        <w:rPr>
          <w:rFonts w:ascii="Arial" w:eastAsia="Times New Roman" w:hAnsi="Arial" w:cs="Arial"/>
          <w:color w:val="000000" w:themeColor="text1"/>
          <w:sz w:val="24"/>
          <w:szCs w:val="24"/>
          <w:lang w:val="sk-SK" w:eastAsia="cs-CZ"/>
        </w:rPr>
        <w:t> Každý účastník trhu s elektrinou je povinný poskytnúť prevádzkovateľovi prenosovej sústavy pri skúške stavu núdze v elektroenergetike a príprave na skúšku stavu núdze v elektroenergetike potrebnú súčinnosť a dodržiavať pokyny prevádzkovateľa prenosovej sústavy. Vyhodnotenie a zúčtovanie odchýlok a regulačnej elektriny pri skúške stavu núdze v elektroenergetike sa uskutočňuje v rozsahu podľa pravidiel trhu. Úrad zohľadní náklady na vykonanie skúšok stavu núdze v elektroenergetike v navrhovanom spôsobe cenovej regulácie.</w:t>
      </w:r>
    </w:p>
    <w:p w14:paraId="225CB766"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7) Obmedzujúce opatrenia v elektroenergetike pri stave núdze v elektroenergetike na vymedzenom území alebo na časti vymedzeného územia vyhlasuje a odvoláva prevádzkovateľ prenosovej sústavy vo verejnoprávnych hromadných oznamovacích prostriedkoch a pomocou prostriedkov dispečerského riadenia. Obmedzujúce opatrenia v elektroenergetike pri stave núdze v elektroenergetike na časti vymedzeného územia vyhlasuje a odvoláva prevádzkovateľ prenosovej sústavy na základe žiadosti prevádzkovateľa distribučnej sústavy; prevádzkovateľ distribučnej sústavy, ktorý požiada prevádzkovateľa prenosovej sústavy o vyhlásenie obmedzujúcich opatrení v elektroenergetike pri stave núdze v elektroenergetike na časti vymedzeného územia zodpovedá za spôsobenú škodu, ak neboli splnené podmienky ustanovené v odsekoch 1 až 8 na ich vyhlásenie. Obmedzujúce opatrenia v elektroenergetike pri predchádzaní stavu núdze v elektroenergetike a skúške stavu núdze v elektroenergetike sa nevyhlasujú, musia sa však oznámiť dotknutým účastníkom trhu s elektrinou najneskôr do jednej hodiny po ich prijatí.</w:t>
      </w:r>
    </w:p>
    <w:p w14:paraId="35BEAE58"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8) Prevádzkovateľ prenosovej sústavy alebo prevádzkovateľ distribučnej sústavy postupuje pri prijímaní obmedzujúcich opatrení v elektroenergetike tak, aby nedošlo nad nevyhnutnú mieru k obmedzeniu alebo prerušeniu dodávok elektriny pre zariadenia verejnoprospešných služieb a pre odberateľov elektriny v domácnosti.</w:t>
      </w:r>
    </w:p>
    <w:p w14:paraId="64C49713" w14:textId="45BE736F"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9) Každý účastník trhu s elektrinou je povinný podrobiť sa obmedzujúcim opatreniam v elektroenergetike počas ich prípravy a realizácie a opatreniam zameraným na odstránenie stavu núdze v elektroenergetike; to neplatí pre </w:t>
      </w:r>
      <w:r w:rsidR="007239E4" w:rsidRPr="00043871">
        <w:rPr>
          <w:rFonts w:ascii="Arial" w:eastAsia="Times New Roman" w:hAnsi="Arial" w:cs="Arial"/>
          <w:color w:val="000000" w:themeColor="text1"/>
          <w:sz w:val="24"/>
          <w:szCs w:val="24"/>
          <w:lang w:val="sk-SK" w:eastAsia="cs-CZ"/>
        </w:rPr>
        <w:t xml:space="preserve">koncového </w:t>
      </w:r>
      <w:r w:rsidRPr="00043871">
        <w:rPr>
          <w:rFonts w:ascii="Arial" w:eastAsia="Times New Roman" w:hAnsi="Arial" w:cs="Arial"/>
          <w:color w:val="000000" w:themeColor="text1"/>
          <w:sz w:val="24"/>
          <w:szCs w:val="24"/>
          <w:lang w:val="sk-SK" w:eastAsia="cs-CZ"/>
        </w:rPr>
        <w:t>odberateľa elektriny pripojeného do sústavy mimo vymedzeného územia. Ak bol vyhlásený stav núdze v elektroenergetike, účastník trhu s elektrinou je povinný sa podieľať na odstránení príčin a dôsledkov stavu núdze v elektroenergetike a na obnove dodávok elektriny.</w:t>
      </w:r>
    </w:p>
    <w:p w14:paraId="5C2E086A"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0) Ak účastník trhu s elektrinou nedodrží obmedzujúce opatrenia v elektroenergetike po ich vyhlásení alebo oznámení, má prevádzkovateľ prenosovej sústavy a pri nedodržaní obmedzujúcich opatrení v elektroenergetike na časti vymedzeného územia prevádzkovateľ distribučnej sústavy právo požadovať od neho náhradu škody, ktorá prevádzkovateľovi prenosovej sústavy alebo prevádzkovateľovi distribučnej sústavy z tohto dôvodu vznikla.</w:t>
      </w:r>
    </w:p>
    <w:p w14:paraId="5E26C5B4"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1) Účastník trhu s elektrinou je povinný na vlastné náklady zabezpečiť, aby jeho zariadenia spĺňali požiadavky ustanovené všeobecne záväzným právnym predpisom vydaným podľa § 95 ods. 1 písm. d) a technickými podmienkami prevádzkovateľa prenosovej sústavy podľa § 19. Požiadavky na zariadenia podľa prvej vety platia pre nové a existujúce zariadenia dotknutého účastníka trhu s elektrinou. Náklady subjektov podľa osobitného predpisu</w:t>
      </w:r>
      <w:r w:rsidRPr="00043871">
        <w:rPr>
          <w:rFonts w:ascii="Arial" w:eastAsia="Times New Roman" w:hAnsi="Arial" w:cs="Arial"/>
          <w:color w:val="000000" w:themeColor="text1"/>
          <w:sz w:val="24"/>
          <w:szCs w:val="24"/>
          <w:vertAlign w:val="superscript"/>
          <w:lang w:val="sk-SK" w:eastAsia="cs-CZ"/>
        </w:rPr>
        <w:t>43c)</w:t>
      </w:r>
      <w:r w:rsidRPr="00043871">
        <w:rPr>
          <w:rFonts w:ascii="Arial" w:eastAsia="Times New Roman" w:hAnsi="Arial" w:cs="Arial"/>
          <w:color w:val="000000" w:themeColor="text1"/>
          <w:sz w:val="24"/>
          <w:szCs w:val="24"/>
          <w:lang w:val="sk-SK" w:eastAsia="cs-CZ"/>
        </w:rPr>
        <w:t> vyvolané plnením týchto požiadaviek úrad zohľadní v navrhovanom spôsobe cenovej regulácie.</w:t>
      </w:r>
    </w:p>
    <w:p w14:paraId="6ACF3410"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2) Pri stave núdze v elektroenergetike až do jeho odvolania a v čase trvania obmedzujúcich opatrení v elektroenergetike vyhlásených alebo oznámených za podmienok ustanovených všeobecne záväzným právnym predpisom vydaným podľa § 95 ods. 1 písm. d) je právo na náhradu škody a ušlého zisku z dôvodu, pre ktorý bol stav núdze v elektroenergetike vyhlásený alebo pre ktorý stav núdze v elektroenergetike hrozil, alebo z dôvodu realizácie obmedzujúcich opatrení v elektroenergetike vylúčené. Právo na náhradu škody a ušlého zisku z dôvodu, pre ktorý bol stav núdze v elektroenergetike vyhlásený alebo pre ktorý stav núdze v elektroenergetike hrozil, alebo z dôvodu realizácie obmedzujúcich opatrení v elektroenergetike je vylúčené aj vtedy, ak bolo zariadenie užívateľa sústavy odpojené v dôsledku činnosti technických prostriedkov zabezpečujúcich automatické odpájanie zariadení od sústavy v súlade s technickými podmienkami prevádzkovateľa prenosovej sústavy podľa § 19. Vyhodnotenie a zúčtovanie odchýlok a regulačnej elektriny sa uskutočňuje podľa pravidiel trhu.</w:t>
      </w:r>
    </w:p>
    <w:p w14:paraId="3284CDD1" w14:textId="77777777" w:rsidR="00D96116" w:rsidRPr="00043871" w:rsidRDefault="00D96116" w:rsidP="0047797C">
      <w:pPr>
        <w:pStyle w:val="Nadpis1"/>
        <w:spacing w:line="276" w:lineRule="auto"/>
        <w:rPr>
          <w:rFonts w:cs="Arial"/>
          <w:color w:val="000000" w:themeColor="text1"/>
          <w:szCs w:val="24"/>
          <w:lang w:val="sk-SK" w:eastAsia="cs-CZ"/>
        </w:rPr>
      </w:pPr>
      <w:bookmarkStart w:id="94" w:name="c_21124"/>
      <w:bookmarkStart w:id="95" w:name="pa_21"/>
      <w:bookmarkStart w:id="96" w:name="p_21"/>
      <w:bookmarkEnd w:id="94"/>
      <w:bookmarkEnd w:id="95"/>
      <w:bookmarkEnd w:id="96"/>
      <w:r w:rsidRPr="00043871">
        <w:rPr>
          <w:rFonts w:cs="Arial"/>
          <w:color w:val="000000" w:themeColor="text1"/>
          <w:szCs w:val="24"/>
          <w:lang w:val="sk-SK" w:eastAsia="cs-CZ"/>
        </w:rPr>
        <w:t xml:space="preserve">§ 21  </w:t>
      </w:r>
    </w:p>
    <w:p w14:paraId="79608DA7"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97" w:name="c_21126"/>
      <w:bookmarkEnd w:id="97"/>
      <w:r w:rsidRPr="00043871">
        <w:rPr>
          <w:rFonts w:ascii="Arial" w:eastAsia="Times New Roman" w:hAnsi="Arial" w:cs="Arial"/>
          <w:b/>
          <w:bCs/>
          <w:color w:val="000000" w:themeColor="text1"/>
          <w:sz w:val="24"/>
          <w:szCs w:val="24"/>
          <w:lang w:val="sk-SK" w:eastAsia="cs-CZ"/>
        </w:rPr>
        <w:t>Krízová situácia v plynárenstve</w:t>
      </w:r>
    </w:p>
    <w:p w14:paraId="68870A3B"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1) Úrovne krízovej situácie v plynárenstve sú úroveň včasného varovania (včasné varovanie), úroveň pohotovosti (pohotovosť) a úroveň núdze (stav núdze) podľa osobitného predpisu. </w:t>
      </w:r>
      <w:r w:rsidRPr="00043871">
        <w:rPr>
          <w:rFonts w:ascii="Arial" w:eastAsia="Times New Roman" w:hAnsi="Arial" w:cs="Arial"/>
          <w:color w:val="000000" w:themeColor="text1"/>
          <w:sz w:val="24"/>
          <w:szCs w:val="24"/>
          <w:vertAlign w:val="superscript"/>
          <w:lang w:val="sk-SK" w:eastAsia="cs-CZ"/>
        </w:rPr>
        <w:t>44)</w:t>
      </w:r>
    </w:p>
    <w:p w14:paraId="19519385"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Krízovú situáciu v plynárenstve a jej úroveň na vymedzenom území alebo na časti vymedzeného územia vyhlasuje a odvoláva prevádzkovateľ distribučnej siete, ktorý na základe rozhodnutia ministerstva plní úlohy plynárenského dispečingu na vymedzenom území, vo verejnoprávnych hromadných oznamovacích prostriedkoch a pomocou prostriedkov dispečerského riadenia. Tento prevádzkovateľ distribučnej siete bezodkladne oznamuje ministerstvu</w:t>
      </w:r>
    </w:p>
    <w:p w14:paraId="40201F54"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vyhlásenie a odvolanie krízovej situácie a jej úroveň,</w:t>
      </w:r>
    </w:p>
    <w:p w14:paraId="5881A069"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informácie o opatreniach podľa odseku 5, ktoré plánuje prijať,</w:t>
      </w:r>
    </w:p>
    <w:p w14:paraId="37ED2C24"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na požiadanie ďalšie informácie týkajúce sa vyhlásenej krízovej situácie a jej úrovne alebo opatrení podľa odseku 5,</w:t>
      </w:r>
    </w:p>
    <w:p w14:paraId="39394A5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informáciu, či krízová situácia môže mať za následok podanie žiadosti o poskytnutie pomoci od Európskej únie a jej členských štátov.</w:t>
      </w:r>
    </w:p>
    <w:p w14:paraId="507D31C5" w14:textId="346A82B8"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3) </w:t>
      </w:r>
      <w:r w:rsidR="008D03FB" w:rsidRPr="00043871">
        <w:rPr>
          <w:rFonts w:ascii="Arial" w:eastAsia="Times New Roman" w:hAnsi="Arial" w:cs="Arial"/>
          <w:color w:val="000000" w:themeColor="text1"/>
          <w:sz w:val="24"/>
          <w:szCs w:val="24"/>
          <w:lang w:val="sk-SK" w:eastAsia="cs-CZ"/>
        </w:rPr>
        <w:t>Prevádzkovateľ distribučnej siete, ktorý na základe rozhodnutia ministerstva plní úlohy plynárenského dispečingu na vymedzenom území, je povinný na žiadosť ministerstva bezodkladne vyhlásiť alebo odvolať krízovú situáciu.</w:t>
      </w:r>
    </w:p>
    <w:p w14:paraId="60A24C81"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Ak bola vyhlásená krízová situácia, účastníci trhu s plynom sú povinní podieľať sa na odstránení jej príčin a dôsledkov.</w:t>
      </w:r>
    </w:p>
    <w:p w14:paraId="5AE3F27B"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Každý účastník trhu s plynom je povinný podrobiť sa prijatým opatreniam pri krízovej situácii (ďalej len "obmedzujúce opatrenia v plynárenstve") a opatreniam zameraným na odstránenie krízovej situácie, ktoré vyhlási alebo určí prevádzkovateľ distribučnej siete, ktorý na základe rozhodnutia ministerstva plní úlohy plynárenského dispečingu na vymedzenom území. Obmedzujúce opatrenia v plynárenstve, pri ktorých sa obmedzuje alebo prerušuje dodávka plynu, sa uplatňujú v tomto poradí:</w:t>
      </w:r>
    </w:p>
    <w:p w14:paraId="49C7D6C1"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obmedzenie odberu plynu u odberateľov, ktorí prevádzkujú výrobu alebo poskytujú služby náročné na spotrebu plynu,</w:t>
      </w:r>
    </w:p>
    <w:p w14:paraId="6EF5429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prerušenie dodávok plynu pre odberateľov podľa písmena a),</w:t>
      </w:r>
    </w:p>
    <w:p w14:paraId="7BA989AF" w14:textId="4D12782C" w:rsidR="00D96116" w:rsidRPr="00043871" w:rsidRDefault="00D96116"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obmedzenie a prerušenie dodávok plynu pre ostatných odberateľov okrem chránených odberateľov,</w:t>
      </w:r>
    </w:p>
    <w:p w14:paraId="2EB0386B" w14:textId="1D41DA73" w:rsidR="00D96116" w:rsidRPr="00043871" w:rsidRDefault="00D96116"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043871" w:rsidDel="00D96116">
        <w:rPr>
          <w:rFonts w:ascii="Arial" w:eastAsia="Times New Roman" w:hAnsi="Arial" w:cs="Arial"/>
          <w:color w:val="000000" w:themeColor="text1"/>
          <w:sz w:val="24"/>
          <w:szCs w:val="24"/>
          <w:lang w:val="sk-SK" w:eastAsia="cs-CZ"/>
        </w:rPr>
        <w:t>d) obmedzenie a prerušenie dodávok plynu pre chránených odberateľov podľa § 3 písm. c) bodov 1</w:t>
      </w:r>
      <w:r w:rsidR="008735B5" w:rsidRPr="00043871">
        <w:rPr>
          <w:rFonts w:ascii="Arial" w:eastAsia="Times New Roman" w:hAnsi="Arial" w:cs="Arial"/>
          <w:color w:val="000000" w:themeColor="text1"/>
          <w:sz w:val="24"/>
          <w:szCs w:val="24"/>
          <w:lang w:val="sk-SK" w:eastAsia="cs-CZ"/>
        </w:rPr>
        <w:t>5</w:t>
      </w:r>
      <w:r w:rsidRPr="00043871" w:rsidDel="00D96116">
        <w:rPr>
          <w:rFonts w:ascii="Arial" w:eastAsia="Times New Roman" w:hAnsi="Arial" w:cs="Arial"/>
          <w:color w:val="000000" w:themeColor="text1"/>
          <w:sz w:val="24"/>
          <w:szCs w:val="24"/>
          <w:lang w:val="sk-SK" w:eastAsia="cs-CZ"/>
        </w:rPr>
        <w:t>.2 a 1</w:t>
      </w:r>
      <w:r w:rsidR="008735B5" w:rsidRPr="00043871">
        <w:rPr>
          <w:rFonts w:ascii="Arial" w:eastAsia="Times New Roman" w:hAnsi="Arial" w:cs="Arial"/>
          <w:color w:val="000000" w:themeColor="text1"/>
          <w:sz w:val="24"/>
          <w:szCs w:val="24"/>
          <w:lang w:val="sk-SK" w:eastAsia="cs-CZ"/>
        </w:rPr>
        <w:t>5</w:t>
      </w:r>
      <w:r w:rsidRPr="00043871" w:rsidDel="00D96116">
        <w:rPr>
          <w:rFonts w:ascii="Arial" w:eastAsia="Times New Roman" w:hAnsi="Arial" w:cs="Arial"/>
          <w:color w:val="000000" w:themeColor="text1"/>
          <w:sz w:val="24"/>
          <w:szCs w:val="24"/>
          <w:lang w:val="sk-SK" w:eastAsia="cs-CZ"/>
        </w:rPr>
        <w:t>.8,</w:t>
      </w:r>
    </w:p>
    <w:p w14:paraId="653C7F3A" w14:textId="026621DB" w:rsidR="00D96116" w:rsidRPr="00043871" w:rsidRDefault="00D96116"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043871" w:rsidDel="00D96116">
        <w:rPr>
          <w:rFonts w:ascii="Arial" w:eastAsia="Times New Roman" w:hAnsi="Arial" w:cs="Arial"/>
          <w:color w:val="000000" w:themeColor="text1"/>
          <w:sz w:val="24"/>
          <w:szCs w:val="24"/>
          <w:lang w:val="sk-SK" w:eastAsia="cs-CZ"/>
        </w:rPr>
        <w:t>e) obmedzenie a prerušenie dodávok plynu pre chránených odberateľov podľa § 3 písm. c) bodu 1</w:t>
      </w:r>
      <w:r w:rsidR="008735B5" w:rsidRPr="00043871">
        <w:rPr>
          <w:rFonts w:ascii="Arial" w:eastAsia="Times New Roman" w:hAnsi="Arial" w:cs="Arial"/>
          <w:color w:val="000000" w:themeColor="text1"/>
          <w:sz w:val="24"/>
          <w:szCs w:val="24"/>
          <w:lang w:val="sk-SK" w:eastAsia="cs-CZ"/>
        </w:rPr>
        <w:t>5</w:t>
      </w:r>
      <w:r w:rsidRPr="00043871" w:rsidDel="00D96116">
        <w:rPr>
          <w:rFonts w:ascii="Arial" w:eastAsia="Times New Roman" w:hAnsi="Arial" w:cs="Arial"/>
          <w:color w:val="000000" w:themeColor="text1"/>
          <w:sz w:val="24"/>
          <w:szCs w:val="24"/>
          <w:lang w:val="sk-SK" w:eastAsia="cs-CZ"/>
        </w:rPr>
        <w:t>.3,</w:t>
      </w:r>
    </w:p>
    <w:p w14:paraId="06DA0346" w14:textId="2543F50A" w:rsidR="00D96116" w:rsidRPr="00043871" w:rsidRDefault="00D96116"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043871" w:rsidDel="00D96116">
        <w:rPr>
          <w:rFonts w:ascii="Arial" w:eastAsia="Times New Roman" w:hAnsi="Arial" w:cs="Arial"/>
          <w:color w:val="000000" w:themeColor="text1"/>
          <w:sz w:val="24"/>
          <w:szCs w:val="24"/>
          <w:lang w:val="sk-SK" w:eastAsia="cs-CZ"/>
        </w:rPr>
        <w:t>f) obmedzenie a prerušenie dodávok plynu pre chránených odberateľov podľa § 3 písm. c) bodov 1</w:t>
      </w:r>
      <w:r w:rsidR="008735B5" w:rsidRPr="00043871">
        <w:rPr>
          <w:rFonts w:ascii="Arial" w:eastAsia="Times New Roman" w:hAnsi="Arial" w:cs="Arial"/>
          <w:color w:val="000000" w:themeColor="text1"/>
          <w:sz w:val="24"/>
          <w:szCs w:val="24"/>
          <w:lang w:val="sk-SK" w:eastAsia="cs-CZ"/>
        </w:rPr>
        <w:t>5</w:t>
      </w:r>
      <w:r w:rsidRPr="00043871" w:rsidDel="00D96116">
        <w:rPr>
          <w:rFonts w:ascii="Arial" w:eastAsia="Times New Roman" w:hAnsi="Arial" w:cs="Arial"/>
          <w:color w:val="000000" w:themeColor="text1"/>
          <w:sz w:val="24"/>
          <w:szCs w:val="24"/>
          <w:lang w:val="sk-SK" w:eastAsia="cs-CZ"/>
        </w:rPr>
        <w:t>.4 až 1</w:t>
      </w:r>
      <w:r w:rsidR="008735B5" w:rsidRPr="00043871">
        <w:rPr>
          <w:rFonts w:ascii="Arial" w:eastAsia="Times New Roman" w:hAnsi="Arial" w:cs="Arial"/>
          <w:color w:val="000000" w:themeColor="text1"/>
          <w:sz w:val="24"/>
          <w:szCs w:val="24"/>
          <w:lang w:val="sk-SK" w:eastAsia="cs-CZ"/>
        </w:rPr>
        <w:t>5</w:t>
      </w:r>
      <w:r w:rsidRPr="00043871" w:rsidDel="00D96116">
        <w:rPr>
          <w:rFonts w:ascii="Arial" w:eastAsia="Times New Roman" w:hAnsi="Arial" w:cs="Arial"/>
          <w:color w:val="000000" w:themeColor="text1"/>
          <w:sz w:val="24"/>
          <w:szCs w:val="24"/>
          <w:lang w:val="sk-SK" w:eastAsia="cs-CZ"/>
        </w:rPr>
        <w:t>.7,</w:t>
      </w:r>
    </w:p>
    <w:p w14:paraId="1F943B92" w14:textId="3B1C427F" w:rsidR="00D96116" w:rsidRPr="00043871" w:rsidRDefault="00D96116"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043871" w:rsidDel="00D96116">
        <w:rPr>
          <w:rFonts w:ascii="Arial" w:eastAsia="Times New Roman" w:hAnsi="Arial" w:cs="Arial"/>
          <w:color w:val="000000" w:themeColor="text1"/>
          <w:sz w:val="24"/>
          <w:szCs w:val="24"/>
          <w:lang w:val="sk-SK" w:eastAsia="cs-CZ"/>
        </w:rPr>
        <w:t>g) obmedzenie a prerušenie dodávok plynu pre chránených odberateľov podľa § 3 písm. c) bodu 1</w:t>
      </w:r>
      <w:r w:rsidR="008735B5" w:rsidRPr="00043871">
        <w:rPr>
          <w:rFonts w:ascii="Arial" w:eastAsia="Times New Roman" w:hAnsi="Arial" w:cs="Arial"/>
          <w:color w:val="000000" w:themeColor="text1"/>
          <w:sz w:val="24"/>
          <w:szCs w:val="24"/>
          <w:lang w:val="sk-SK" w:eastAsia="cs-CZ"/>
        </w:rPr>
        <w:t>5</w:t>
      </w:r>
      <w:r w:rsidRPr="00043871" w:rsidDel="00D96116">
        <w:rPr>
          <w:rFonts w:ascii="Arial" w:eastAsia="Times New Roman" w:hAnsi="Arial" w:cs="Arial"/>
          <w:color w:val="000000" w:themeColor="text1"/>
          <w:sz w:val="24"/>
          <w:szCs w:val="24"/>
          <w:lang w:val="sk-SK" w:eastAsia="cs-CZ"/>
        </w:rPr>
        <w:t>.1</w:t>
      </w:r>
      <w:r w:rsidRPr="00043871">
        <w:rPr>
          <w:rFonts w:ascii="Arial" w:eastAsia="Times New Roman" w:hAnsi="Arial" w:cs="Arial"/>
          <w:color w:val="000000" w:themeColor="text1"/>
          <w:sz w:val="24"/>
          <w:szCs w:val="24"/>
          <w:lang w:val="sk-SK" w:eastAsia="cs-CZ"/>
        </w:rPr>
        <w:t>.</w:t>
      </w:r>
    </w:p>
    <w:p w14:paraId="7ECCE16F"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6) Obmedzenie a prerušenie dodávok plynu podľa odseku 5 sa nevzťahuje na prevádzkovateľa zásobníka a výrobcu plynu.</w:t>
      </w:r>
    </w:p>
    <w:p w14:paraId="1C4DF9C0"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7) Obmedzujúce opatrenia v plynárenstve na vymedzenom území alebo na časti vymedzeného územia vyhlasuje a odvoláva prevádzkovateľ distribučnej siete, ktorý na základe rozhodnutia ministerstva plní úlohy plynárenského dispečingu na </w:t>
      </w:r>
      <w:r w:rsidRPr="00043871">
        <w:rPr>
          <w:rFonts w:ascii="Arial" w:eastAsia="Times New Roman" w:hAnsi="Arial" w:cs="Arial"/>
          <w:color w:val="000000" w:themeColor="text1"/>
          <w:sz w:val="24"/>
          <w:szCs w:val="24"/>
          <w:lang w:val="sk-SK" w:eastAsia="cs-CZ"/>
        </w:rPr>
        <w:lastRenderedPageBreak/>
        <w:t>vymedzenom území, vo verejnoprávnych hromadných oznamovacích prostriedkoch a pomocou prostriedkov dispečerského riadenia. Tento prevádzkovateľ distribučnej siete vyhlásenie a odvolanie obmedzujúcich opatrení v plynárenstve a určenie opatrení zameraných na odstránenie krízovej situácie bezodkladne oznamuje ministerstvu; oznámenie o vyhlásení a odvolaní obmedzujúcich opatrení v plynárenstve alebo o určení opatrení zameraných na odstránenie krízovej situácie obsahuje aj podrobnosti o uplatňovaných obmedzujúcich opatreniach v plynárenstve alebo opatreniach zameraných na odstránenie krízovej situácie a v prípade opatrení podľa odseku 8 aj náležité odôvodnenie.</w:t>
      </w:r>
    </w:p>
    <w:p w14:paraId="7AE1F914"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8) Prevádzkovateľ distribučnej siete, ktorý na základe rozhodnutia ministerstva plní úlohy plynárenského dispečingu na vymedzenom území, môže v náležite odôvodnených výnimočných situáciách vyhlásiť alebo určiť obmedzujúce opatrenia v plynárenstve alebo opatrenia zamerané na odstránenie krízovej situácie, ktoré nie sú uvedené v núdzovom pláne podľa § 23, ak sú splnené tieto podmienky:</w:t>
      </w:r>
    </w:p>
    <w:p w14:paraId="2E7A2F4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obmedzujúce opatrenia v plynárenstve alebo opatrenia zamerané na odstránenie krízovej situácie neobmedzujú neprimerane tok plynu v rámci vnútorného trhu,</w:t>
      </w:r>
    </w:p>
    <w:p w14:paraId="5CFB1A23"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obmedzujúce opatrenia v plynárenstve alebo opatrenia zamerané na odstránenie krízovej situácie neohrozujú vážne situáciu v oblasti dodávky plynu v inom členskom štáte, a</w:t>
      </w:r>
    </w:p>
    <w:p w14:paraId="75291C7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je zachovaný cezhraničný prístup k infraštruktúre v súlade s osobitným predpisom, </w:t>
      </w:r>
      <w:r w:rsidRPr="00043871">
        <w:rPr>
          <w:rFonts w:ascii="Arial" w:eastAsia="Times New Roman" w:hAnsi="Arial" w:cs="Arial"/>
          <w:color w:val="000000" w:themeColor="text1"/>
          <w:sz w:val="24"/>
          <w:szCs w:val="24"/>
          <w:vertAlign w:val="superscript"/>
          <w:lang w:val="sk-SK" w:eastAsia="cs-CZ"/>
        </w:rPr>
        <w:t>45)</w:t>
      </w:r>
      <w:r w:rsidRPr="00043871">
        <w:rPr>
          <w:rFonts w:ascii="Arial" w:eastAsia="Times New Roman" w:hAnsi="Arial" w:cs="Arial"/>
          <w:color w:val="000000" w:themeColor="text1"/>
          <w:sz w:val="24"/>
          <w:szCs w:val="24"/>
          <w:lang w:val="sk-SK" w:eastAsia="cs-CZ"/>
        </w:rPr>
        <w:t> pokiaľ je to z technického a bezpečnostného hľadiska možné.</w:t>
      </w:r>
    </w:p>
    <w:p w14:paraId="119B1E8E"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9) Prevádzkovateľ distribučnej siete, ktorý na základe rozhodnutia ministerstva plní úlohy plynárenského dispečingu na vymedzenom území, je povinný na žiadosť ministerstva bezodkladne odvolať alebo zrušiť obmedzujúce opatrenie v plynárenstve alebo opatrenie zamerané na odstránenie krízovej situácie.</w:t>
      </w:r>
    </w:p>
    <w:p w14:paraId="453C4134"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0) Ak účastník trhu s plynom nedodrží obmedzujúce opatrenia v plynárenstve, je povinný prevádzkovateľovi distribučnej siete, ktorý na základe rozhodnutia ministerstva plní úlohy plynárenského dispečingu na vymedzenom území, nahradiť škodu, ktorá prevádzkovateľovi distribučnej siete z tohto dôvodu vznikla.</w:t>
      </w:r>
    </w:p>
    <w:p w14:paraId="15B0CAB5" w14:textId="25FCC8E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1) Pri stave núdze až do jeho odvolania je právo na náhradu škody a ušlého zisku z dôvodu, pre ktorý bol stav núdze vyhlásený, alebo z dôvodu plnenia obmedzujúcich opatrení v plynárenstve alebo opatrení zameraných na odstránenie stavu núdze, vylúčené.</w:t>
      </w:r>
    </w:p>
    <w:p w14:paraId="2954441F" w14:textId="7525A329" w:rsidR="003F339A" w:rsidRPr="00043871" w:rsidRDefault="003F339A" w:rsidP="0047797C">
      <w:pPr>
        <w:spacing w:after="0" w:line="276" w:lineRule="auto"/>
        <w:ind w:firstLine="600"/>
        <w:jc w:val="both"/>
        <w:rPr>
          <w:rFonts w:ascii="Arial" w:hAnsi="Arial" w:cs="Arial"/>
          <w:color w:val="000000" w:themeColor="text1"/>
          <w:sz w:val="24"/>
          <w:szCs w:val="24"/>
          <w:lang w:val="sk-SK"/>
        </w:rPr>
      </w:pPr>
      <w:r w:rsidRPr="00043871">
        <w:rPr>
          <w:rFonts w:ascii="Arial" w:hAnsi="Arial" w:cs="Arial"/>
          <w:color w:val="000000" w:themeColor="text1"/>
          <w:sz w:val="24"/>
          <w:szCs w:val="24"/>
          <w:lang w:val="sk-SK"/>
        </w:rPr>
        <w:t>(12)</w:t>
      </w:r>
      <w:r w:rsidRPr="00043871">
        <w:rPr>
          <w:rFonts w:ascii="Arial" w:hAnsi="Arial" w:cs="Arial"/>
          <w:color w:val="000000" w:themeColor="text1"/>
          <w:sz w:val="24"/>
          <w:szCs w:val="24"/>
          <w:lang w:val="sk-SK"/>
        </w:rPr>
        <w:tab/>
        <w:t xml:space="preserve">Ak </w:t>
      </w:r>
      <w:r w:rsidR="000303AA" w:rsidRPr="00043871">
        <w:rPr>
          <w:rFonts w:ascii="Arial" w:hAnsi="Arial" w:cs="Arial"/>
          <w:color w:val="000000" w:themeColor="text1"/>
          <w:sz w:val="24"/>
          <w:szCs w:val="24"/>
          <w:lang w:val="sk-SK"/>
        </w:rPr>
        <w:t xml:space="preserve">je </w:t>
      </w:r>
      <w:r w:rsidRPr="00043871">
        <w:rPr>
          <w:rFonts w:ascii="Arial" w:hAnsi="Arial" w:cs="Arial"/>
          <w:color w:val="000000" w:themeColor="text1"/>
          <w:sz w:val="24"/>
          <w:szCs w:val="24"/>
          <w:lang w:val="sk-SK"/>
        </w:rPr>
        <w:t>Slovenská republika požiadaná o solidaritu v dodávke plynu, prevádzkovateľ distribučnej siete, ktorý na základe rozhodnutia ministerstva plní úlohy plynárenského dispečingu na vymedzenom území, môže vyhlásiť z dôvodu poskytovania solidarity v dodávke plynu obmedzujúce opatrenia v plynárenstve podľa odseku 5.</w:t>
      </w:r>
    </w:p>
    <w:p w14:paraId="6AA1234A" w14:textId="77777777" w:rsidR="003F339A" w:rsidRPr="00043871" w:rsidRDefault="003F339A" w:rsidP="0047797C">
      <w:pPr>
        <w:spacing w:after="0" w:line="276" w:lineRule="auto"/>
        <w:ind w:firstLine="600"/>
        <w:jc w:val="both"/>
        <w:rPr>
          <w:rFonts w:ascii="Arial" w:hAnsi="Arial" w:cs="Arial"/>
          <w:color w:val="000000" w:themeColor="text1"/>
          <w:sz w:val="24"/>
          <w:szCs w:val="24"/>
          <w:lang w:val="sk-SK"/>
        </w:rPr>
      </w:pPr>
      <w:r w:rsidRPr="00043871">
        <w:rPr>
          <w:rFonts w:ascii="Arial" w:hAnsi="Arial" w:cs="Arial"/>
          <w:color w:val="000000" w:themeColor="text1"/>
          <w:sz w:val="24"/>
          <w:szCs w:val="24"/>
          <w:lang w:val="sk-SK"/>
        </w:rPr>
        <w:t>(13)</w:t>
      </w:r>
      <w:r w:rsidRPr="00043871">
        <w:rPr>
          <w:rFonts w:ascii="Arial" w:hAnsi="Arial" w:cs="Arial"/>
          <w:color w:val="000000" w:themeColor="text1"/>
          <w:sz w:val="24"/>
          <w:szCs w:val="24"/>
          <w:lang w:val="sk-SK"/>
        </w:rPr>
        <w:tab/>
        <w:t>V čase od vyhlásenia krízovej situácie v plynárenstve do odvolania krízovej situácie v plynárenstve z dôvodu poskytovania solidarity v dodávke plynu sa neuplatňujú ustanovenia o</w:t>
      </w:r>
    </w:p>
    <w:p w14:paraId="42D3AB9E" w14:textId="77777777" w:rsidR="003F339A" w:rsidRPr="00043871" w:rsidRDefault="003F339A" w:rsidP="0047797C">
      <w:pPr>
        <w:spacing w:after="0" w:line="276" w:lineRule="auto"/>
        <w:rPr>
          <w:rFonts w:ascii="Arial" w:hAnsi="Arial" w:cs="Arial"/>
          <w:color w:val="000000" w:themeColor="text1"/>
          <w:sz w:val="24"/>
          <w:szCs w:val="24"/>
          <w:lang w:val="sk-SK"/>
        </w:rPr>
      </w:pPr>
      <w:r w:rsidRPr="00043871">
        <w:rPr>
          <w:rFonts w:ascii="Arial" w:hAnsi="Arial" w:cs="Arial"/>
          <w:color w:val="000000" w:themeColor="text1"/>
          <w:sz w:val="24"/>
          <w:szCs w:val="24"/>
          <w:lang w:val="sk-SK"/>
        </w:rPr>
        <w:t>a) predchádzajúcom súhlase úradu podľa § 55 ods. 5,</w:t>
      </w:r>
    </w:p>
    <w:p w14:paraId="4D6BAF27" w14:textId="30EDDEC5" w:rsidR="003F339A" w:rsidRPr="00043871" w:rsidRDefault="003F339A" w:rsidP="0047797C">
      <w:pPr>
        <w:spacing w:after="0" w:line="276" w:lineRule="auto"/>
        <w:jc w:val="both"/>
        <w:rPr>
          <w:rFonts w:ascii="Arial" w:hAnsi="Arial" w:cs="Arial"/>
          <w:color w:val="000000" w:themeColor="text1"/>
          <w:sz w:val="24"/>
          <w:szCs w:val="24"/>
          <w:lang w:val="sk-SK"/>
        </w:rPr>
      </w:pPr>
      <w:r w:rsidRPr="00043871">
        <w:rPr>
          <w:rFonts w:ascii="Arial" w:hAnsi="Arial" w:cs="Arial"/>
          <w:color w:val="000000" w:themeColor="text1"/>
          <w:sz w:val="24"/>
          <w:szCs w:val="24"/>
          <w:lang w:val="sk-SK"/>
        </w:rPr>
        <w:t>b) povinnosti predložiť úradu na schválenie návrhy obchodných a finančných dohôd podľa § 57 ods. 2 písm. c)</w:t>
      </w:r>
      <w:r w:rsidR="006659C7" w:rsidRPr="00043871">
        <w:rPr>
          <w:rFonts w:ascii="Arial" w:hAnsi="Arial" w:cs="Arial"/>
          <w:color w:val="000000" w:themeColor="text1"/>
          <w:sz w:val="24"/>
          <w:szCs w:val="24"/>
          <w:lang w:val="sk-SK"/>
        </w:rPr>
        <w:t>,</w:t>
      </w:r>
    </w:p>
    <w:p w14:paraId="372B5471" w14:textId="77777777" w:rsidR="003F339A" w:rsidRPr="00043871" w:rsidRDefault="003F339A" w:rsidP="0047797C">
      <w:pPr>
        <w:spacing w:after="0" w:line="276" w:lineRule="auto"/>
        <w:jc w:val="both"/>
        <w:rPr>
          <w:rFonts w:ascii="Arial" w:hAnsi="Arial" w:cs="Arial"/>
          <w:color w:val="000000" w:themeColor="text1"/>
          <w:sz w:val="24"/>
          <w:szCs w:val="24"/>
          <w:lang w:val="sk-SK"/>
        </w:rPr>
      </w:pPr>
      <w:r w:rsidRPr="00043871">
        <w:rPr>
          <w:rFonts w:ascii="Arial" w:hAnsi="Arial" w:cs="Arial"/>
          <w:color w:val="000000" w:themeColor="text1"/>
          <w:sz w:val="24"/>
          <w:szCs w:val="24"/>
          <w:lang w:val="sk-SK"/>
        </w:rPr>
        <w:lastRenderedPageBreak/>
        <w:t>c) povinnosti regulovaného subjektu podľa osobitného predpisu</w:t>
      </w:r>
      <w:r w:rsidRPr="00043871">
        <w:rPr>
          <w:rFonts w:ascii="Arial" w:hAnsi="Arial" w:cs="Arial"/>
          <w:color w:val="000000" w:themeColor="text1"/>
          <w:sz w:val="24"/>
          <w:szCs w:val="24"/>
          <w:vertAlign w:val="superscript"/>
          <w:lang w:val="sk-SK"/>
        </w:rPr>
        <w:t>45a</w:t>
      </w:r>
      <w:r w:rsidRPr="00043871">
        <w:rPr>
          <w:rFonts w:ascii="Arial" w:hAnsi="Arial" w:cs="Arial"/>
          <w:color w:val="000000" w:themeColor="text1"/>
          <w:sz w:val="24"/>
          <w:szCs w:val="24"/>
          <w:lang w:val="sk-SK"/>
        </w:rPr>
        <w:t>) predložiť úradu na schválenie zmluvu o poskytovaní služieb.</w:t>
      </w:r>
    </w:p>
    <w:p w14:paraId="6DB412A4" w14:textId="341977FB" w:rsidR="003F339A" w:rsidRPr="00043871" w:rsidRDefault="003F339A" w:rsidP="0047797C">
      <w:pPr>
        <w:spacing w:after="0" w:line="276" w:lineRule="auto"/>
        <w:ind w:firstLine="708"/>
        <w:jc w:val="both"/>
        <w:rPr>
          <w:rFonts w:ascii="Arial" w:eastAsia="Times New Roman" w:hAnsi="Arial" w:cs="Arial"/>
          <w:color w:val="000000" w:themeColor="text1"/>
          <w:sz w:val="24"/>
          <w:szCs w:val="24"/>
          <w:lang w:val="sk-SK" w:eastAsia="cs-CZ"/>
        </w:rPr>
      </w:pPr>
      <w:r w:rsidRPr="00043871">
        <w:rPr>
          <w:rFonts w:ascii="Arial" w:hAnsi="Arial" w:cs="Arial"/>
          <w:color w:val="000000" w:themeColor="text1"/>
          <w:sz w:val="24"/>
          <w:szCs w:val="24"/>
          <w:lang w:val="sk-SK"/>
        </w:rPr>
        <w:t>(14) Prevádzkovateľ prepravnej siete je povinný informovať úrad o uzatvorení obchodných a finančných dohôd podľa odseku 13 písm. b) alebo zmluvy o poskytovaní slu</w:t>
      </w:r>
      <w:r w:rsidR="00EC62F0" w:rsidRPr="00043871">
        <w:rPr>
          <w:rFonts w:ascii="Arial" w:hAnsi="Arial" w:cs="Arial"/>
          <w:color w:val="000000" w:themeColor="text1"/>
          <w:sz w:val="24"/>
          <w:szCs w:val="24"/>
          <w:lang w:val="sk-SK"/>
        </w:rPr>
        <w:t>žieb podľa odseku 13 písm. c).</w:t>
      </w:r>
    </w:p>
    <w:p w14:paraId="7A89417B" w14:textId="77777777" w:rsidR="00D96116" w:rsidRPr="00043871" w:rsidRDefault="00D96116" w:rsidP="0047797C">
      <w:pPr>
        <w:pStyle w:val="Nadpis1"/>
        <w:spacing w:line="276" w:lineRule="auto"/>
        <w:rPr>
          <w:rFonts w:cs="Arial"/>
          <w:color w:val="000000" w:themeColor="text1"/>
          <w:szCs w:val="24"/>
          <w:lang w:val="sk-SK" w:eastAsia="cs-CZ"/>
        </w:rPr>
      </w:pPr>
      <w:bookmarkStart w:id="98" w:name="c_21832"/>
      <w:bookmarkStart w:id="99" w:name="pa_22"/>
      <w:bookmarkStart w:id="100" w:name="p_22"/>
      <w:bookmarkEnd w:id="98"/>
      <w:bookmarkEnd w:id="99"/>
      <w:bookmarkEnd w:id="100"/>
      <w:r w:rsidRPr="00043871">
        <w:rPr>
          <w:rFonts w:cs="Arial"/>
          <w:color w:val="000000" w:themeColor="text1"/>
          <w:szCs w:val="24"/>
          <w:lang w:val="sk-SK" w:eastAsia="cs-CZ"/>
        </w:rPr>
        <w:t xml:space="preserve">§ 22  </w:t>
      </w:r>
    </w:p>
    <w:p w14:paraId="5266D630"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101" w:name="c_21834"/>
      <w:bookmarkEnd w:id="101"/>
      <w:r w:rsidRPr="00043871">
        <w:rPr>
          <w:rFonts w:ascii="Arial" w:eastAsia="Times New Roman" w:hAnsi="Arial" w:cs="Arial"/>
          <w:b/>
          <w:bCs/>
          <w:color w:val="000000" w:themeColor="text1"/>
          <w:sz w:val="24"/>
          <w:szCs w:val="24"/>
          <w:lang w:val="sk-SK" w:eastAsia="cs-CZ"/>
        </w:rPr>
        <w:t>Štandard bezpečnosti dodávok plynu</w:t>
      </w:r>
    </w:p>
    <w:p w14:paraId="350B66A3" w14:textId="3640AC1E"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 </w:t>
      </w:r>
      <w:r w:rsidR="00EC62F0" w:rsidRPr="00043871">
        <w:rPr>
          <w:rFonts w:ascii="Arial" w:hAnsi="Arial" w:cs="Arial"/>
          <w:color w:val="000000" w:themeColor="text1"/>
          <w:sz w:val="24"/>
          <w:szCs w:val="24"/>
          <w:lang w:val="sk-SK"/>
        </w:rPr>
        <w:t xml:space="preserve">Prevádzkovateľ distribučnej siete, ktorý na základe rozhodnutia ministerstva plní úlohy plynárenského dispečingu na vymedzenom území, dodávateľ plynu a chránený odberateľ, ktorí si zabezpečujú dodávky plynu z územia </w:t>
      </w:r>
      <w:r w:rsidR="002E6799" w:rsidRPr="00043871">
        <w:rPr>
          <w:rFonts w:ascii="Arial" w:hAnsi="Arial" w:cs="Arial"/>
          <w:color w:val="000000" w:themeColor="text1"/>
          <w:sz w:val="24"/>
          <w:szCs w:val="24"/>
          <w:lang w:val="sk-SK"/>
        </w:rPr>
        <w:t>členských štátov</w:t>
      </w:r>
      <w:r w:rsidR="00EC62F0" w:rsidRPr="00043871">
        <w:rPr>
          <w:rFonts w:ascii="Arial" w:hAnsi="Arial" w:cs="Arial"/>
          <w:color w:val="000000" w:themeColor="text1"/>
          <w:sz w:val="24"/>
          <w:szCs w:val="24"/>
          <w:lang w:val="sk-SK"/>
        </w:rPr>
        <w:t xml:space="preserve"> alebo z územia tretích štátov, sú povinní na riešeni</w:t>
      </w:r>
      <w:r w:rsidR="002E6799" w:rsidRPr="00043871">
        <w:rPr>
          <w:rFonts w:ascii="Arial" w:hAnsi="Arial" w:cs="Arial"/>
          <w:color w:val="000000" w:themeColor="text1"/>
          <w:sz w:val="24"/>
          <w:szCs w:val="24"/>
          <w:lang w:val="sk-SK"/>
        </w:rPr>
        <w:t>e</w:t>
      </w:r>
      <w:r w:rsidR="00EC62F0" w:rsidRPr="00043871">
        <w:rPr>
          <w:rFonts w:ascii="Arial" w:hAnsi="Arial" w:cs="Arial"/>
          <w:color w:val="000000" w:themeColor="text1"/>
          <w:sz w:val="24"/>
          <w:szCs w:val="24"/>
          <w:lang w:val="sk-SK"/>
        </w:rPr>
        <w:t xml:space="preserve"> krízovej situácie na úrovni stavu núdze zabezpečiť štandard bezpečnosti dodávok plynu pre chránených odberateľov. Počas vyhlásenia krízovej situácie na úrovni pohotovosti sú dodávateľ plynu a chránený odberateľ, ktorí si zabezpečujú dodávky plynu z územia </w:t>
      </w:r>
      <w:r w:rsidR="002E6799" w:rsidRPr="00043871">
        <w:rPr>
          <w:rFonts w:ascii="Arial" w:hAnsi="Arial" w:cs="Arial"/>
          <w:color w:val="000000" w:themeColor="text1"/>
          <w:sz w:val="24"/>
          <w:szCs w:val="24"/>
          <w:lang w:val="sk-SK"/>
        </w:rPr>
        <w:t>členských štátov</w:t>
      </w:r>
      <w:r w:rsidR="00EC62F0" w:rsidRPr="00043871">
        <w:rPr>
          <w:rFonts w:ascii="Arial" w:hAnsi="Arial" w:cs="Arial"/>
          <w:color w:val="000000" w:themeColor="text1"/>
          <w:sz w:val="24"/>
          <w:szCs w:val="24"/>
          <w:lang w:val="sk-SK"/>
        </w:rPr>
        <w:t xml:space="preserve"> alebo z územia tretích štátov, povinní na zabezpečenie dodávky plynu využívať trhové opatrenia.</w:t>
      </w:r>
    </w:p>
    <w:p w14:paraId="5339E43F"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Štandardom bezpečnosti dodávok plynu je zabezpečenie dodávky plynu pre chránených odberateľov v rozsahu podľa osobitného predpisu. </w:t>
      </w:r>
      <w:r w:rsidRPr="00043871">
        <w:rPr>
          <w:rFonts w:ascii="Arial" w:eastAsia="Times New Roman" w:hAnsi="Arial" w:cs="Arial"/>
          <w:color w:val="000000" w:themeColor="text1"/>
          <w:sz w:val="24"/>
          <w:szCs w:val="24"/>
          <w:vertAlign w:val="superscript"/>
          <w:lang w:val="sk-SK" w:eastAsia="cs-CZ"/>
        </w:rPr>
        <w:t>46)</w:t>
      </w:r>
    </w:p>
    <w:p w14:paraId="6F66E723" w14:textId="2E278338"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3) Prevádzkovateľ distribučnej siete, ktorý na základe rozhodnutia ministerstva plní úlohy plynárenského dispečingu na vymedzenom území, </w:t>
      </w:r>
      <w:r w:rsidR="00EC62F0" w:rsidRPr="00043871">
        <w:rPr>
          <w:rFonts w:ascii="Arial" w:eastAsia="Times New Roman" w:hAnsi="Arial" w:cs="Arial"/>
          <w:color w:val="000000" w:themeColor="text1"/>
          <w:sz w:val="24"/>
          <w:szCs w:val="24"/>
          <w:lang w:val="sk-SK" w:eastAsia="cs-CZ"/>
        </w:rPr>
        <w:t>na účel riešenia krízovej situácie na úrovni stavu núdze</w:t>
      </w:r>
      <w:r w:rsidR="00EC62F0" w:rsidRPr="00043871" w:rsidDel="00EC62F0">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abezpečuje štandard bezpečnosti dodávok plynu pre chránených odberateľov podľa § 3 písm. c) bodu 1</w:t>
      </w:r>
      <w:r w:rsidR="00AF2519" w:rsidRPr="00043871">
        <w:rPr>
          <w:rFonts w:ascii="Arial" w:eastAsia="Times New Roman" w:hAnsi="Arial" w:cs="Arial"/>
          <w:color w:val="000000" w:themeColor="text1"/>
          <w:sz w:val="24"/>
          <w:szCs w:val="24"/>
          <w:lang w:val="sk-SK" w:eastAsia="cs-CZ"/>
        </w:rPr>
        <w:t>5</w:t>
      </w:r>
      <w:r w:rsidRPr="00043871">
        <w:rPr>
          <w:rFonts w:ascii="Arial" w:eastAsia="Times New Roman" w:hAnsi="Arial" w:cs="Arial"/>
          <w:color w:val="000000" w:themeColor="text1"/>
          <w:sz w:val="24"/>
          <w:szCs w:val="24"/>
          <w:lang w:val="sk-SK" w:eastAsia="cs-CZ"/>
        </w:rPr>
        <w:t xml:space="preserve">.1. Dodávateľ plynu </w:t>
      </w:r>
      <w:r w:rsidR="00EC62F0" w:rsidRPr="00043871">
        <w:rPr>
          <w:rFonts w:ascii="Arial" w:eastAsia="Times New Roman" w:hAnsi="Arial" w:cs="Arial"/>
          <w:color w:val="000000" w:themeColor="text1"/>
          <w:sz w:val="24"/>
          <w:szCs w:val="24"/>
          <w:lang w:val="sk-SK" w:eastAsia="cs-CZ"/>
        </w:rPr>
        <w:t>na účel riešenia krízovej situácie na úrovni stavu núdze</w:t>
      </w:r>
      <w:r w:rsidR="00EC62F0" w:rsidRPr="00043871" w:rsidDel="00EC62F0">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 xml:space="preserve"> zabezpečuje štandard bezpečnosti dodávok plynu pre chránených odberateľov, ktorým dodáva plyn, okrem chránených odberateľov podľa § 3 písm. c) bodu 1</w:t>
      </w:r>
      <w:r w:rsidR="00AF2519" w:rsidRPr="00043871">
        <w:rPr>
          <w:rFonts w:ascii="Arial" w:eastAsia="Times New Roman" w:hAnsi="Arial" w:cs="Arial"/>
          <w:color w:val="000000" w:themeColor="text1"/>
          <w:sz w:val="24"/>
          <w:szCs w:val="24"/>
          <w:lang w:val="sk-SK" w:eastAsia="cs-CZ"/>
        </w:rPr>
        <w:t>5</w:t>
      </w:r>
      <w:r w:rsidRPr="00043871">
        <w:rPr>
          <w:rFonts w:ascii="Arial" w:eastAsia="Times New Roman" w:hAnsi="Arial" w:cs="Arial"/>
          <w:color w:val="000000" w:themeColor="text1"/>
          <w:sz w:val="24"/>
          <w:szCs w:val="24"/>
          <w:lang w:val="sk-SK" w:eastAsia="cs-CZ"/>
        </w:rPr>
        <w:t xml:space="preserve">.1. Chránený odberateľ, ktorý si zabezpečuje dodávky plynu z územia Európskej únie alebo z územia tretích štátov, si zároveň zabezpečuje štandard bezpečnosti dodávok plynu </w:t>
      </w:r>
      <w:r w:rsidR="00EC62F0" w:rsidRPr="00043871">
        <w:rPr>
          <w:rFonts w:ascii="Arial" w:eastAsia="Times New Roman" w:hAnsi="Arial" w:cs="Arial"/>
          <w:color w:val="000000" w:themeColor="text1"/>
          <w:sz w:val="24"/>
          <w:szCs w:val="24"/>
          <w:lang w:val="sk-SK" w:eastAsia="cs-CZ"/>
        </w:rPr>
        <w:t>na účel riešenia krízovej situácie na úrovni stavu núdze</w:t>
      </w:r>
      <w:r w:rsidRPr="00043871">
        <w:rPr>
          <w:rFonts w:ascii="Arial" w:eastAsia="Times New Roman" w:hAnsi="Arial" w:cs="Arial"/>
          <w:color w:val="000000" w:themeColor="text1"/>
          <w:sz w:val="24"/>
          <w:szCs w:val="24"/>
          <w:lang w:val="sk-SK" w:eastAsia="cs-CZ"/>
        </w:rPr>
        <w:t>.</w:t>
      </w:r>
    </w:p>
    <w:p w14:paraId="1E03A56C" w14:textId="6A17D09D"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4) Prevádzkovateľ distribučnej siete, ktorý na základe rozhodnutia ministerstva plní úlohy plynárenského dispečingu na vymedzenom území, dodávateľ plynu pre chránených odberateľov a chránený odberateľ, ktorí si zabezpečujú dodávky plynu z územia Európskej únie alebo z územia tretích štátov, zabezpečujú štandard bezpečnosti dodávok plynu zásobami plynu v zásobníkoch s disponibilitou dodávok plynu zo zásobníkov pri krízovej situácii </w:t>
      </w:r>
      <w:r w:rsidR="00EC62F0" w:rsidRPr="00043871">
        <w:rPr>
          <w:rFonts w:ascii="Arial" w:eastAsia="Times New Roman" w:hAnsi="Arial" w:cs="Arial"/>
          <w:color w:val="000000" w:themeColor="text1"/>
          <w:sz w:val="24"/>
          <w:szCs w:val="24"/>
          <w:lang w:val="sk-SK" w:eastAsia="cs-CZ"/>
        </w:rPr>
        <w:t xml:space="preserve">na úrovni stavu núdze </w:t>
      </w:r>
      <w:r w:rsidRPr="00043871">
        <w:rPr>
          <w:rFonts w:ascii="Arial" w:eastAsia="Times New Roman" w:hAnsi="Arial" w:cs="Arial"/>
          <w:color w:val="000000" w:themeColor="text1"/>
          <w:sz w:val="24"/>
          <w:szCs w:val="24"/>
          <w:lang w:val="sk-SK" w:eastAsia="cs-CZ"/>
        </w:rPr>
        <w:t xml:space="preserve">do siete na vymedzenom území, alebo zmluvne zabezpečenými dodávkami plynu vyrobeného na vymedzenom území. Najviac </w:t>
      </w:r>
      <w:r w:rsidR="008D03FB" w:rsidRPr="00043871">
        <w:rPr>
          <w:rFonts w:ascii="Arial" w:eastAsia="Times New Roman" w:hAnsi="Arial" w:cs="Arial"/>
          <w:color w:val="000000" w:themeColor="text1"/>
          <w:sz w:val="24"/>
          <w:szCs w:val="24"/>
          <w:lang w:val="sk-SK" w:eastAsia="cs-CZ"/>
        </w:rPr>
        <w:t>30</w:t>
      </w:r>
      <w:r w:rsidRPr="00043871">
        <w:rPr>
          <w:rFonts w:ascii="Arial" w:eastAsia="Times New Roman" w:hAnsi="Arial" w:cs="Arial"/>
          <w:color w:val="000000" w:themeColor="text1"/>
          <w:sz w:val="24"/>
          <w:szCs w:val="24"/>
          <w:lang w:val="sk-SK" w:eastAsia="cs-CZ"/>
        </w:rPr>
        <w:t xml:space="preserve">% objemu plynu potrebného na zabezpečenie štandardu bezpečnosti dodávok plynu môžu zabezpečiť využitím cezhraničnej kapacity sietí zmluvne zabezpečenými výpomocnými dodávkami plynu disponibilnými pri krízovej situácii </w:t>
      </w:r>
      <w:r w:rsidR="00AF6AA4" w:rsidRPr="00043871">
        <w:rPr>
          <w:rFonts w:ascii="Arial" w:eastAsia="Times New Roman" w:hAnsi="Arial" w:cs="Arial"/>
          <w:color w:val="000000" w:themeColor="text1"/>
          <w:sz w:val="24"/>
          <w:szCs w:val="24"/>
          <w:lang w:val="sk-SK" w:eastAsia="cs-CZ"/>
        </w:rPr>
        <w:t xml:space="preserve">na úrovni stavu núdze </w:t>
      </w:r>
      <w:r w:rsidRPr="00043871">
        <w:rPr>
          <w:rFonts w:ascii="Arial" w:eastAsia="Times New Roman" w:hAnsi="Arial" w:cs="Arial"/>
          <w:color w:val="000000" w:themeColor="text1"/>
          <w:sz w:val="24"/>
          <w:szCs w:val="24"/>
          <w:lang w:val="sk-SK" w:eastAsia="cs-CZ"/>
        </w:rPr>
        <w:t>na vymedzenom území.</w:t>
      </w:r>
      <w:r w:rsidR="008D03FB" w:rsidRPr="00043871">
        <w:rPr>
          <w:rFonts w:ascii="Arial" w:eastAsia="Times New Roman" w:hAnsi="Arial" w:cs="Arial"/>
          <w:color w:val="000000" w:themeColor="text1"/>
          <w:sz w:val="24"/>
          <w:szCs w:val="24"/>
          <w:lang w:val="sk-SK" w:eastAsia="cs-CZ"/>
        </w:rPr>
        <w:t xml:space="preserve"> Zmluvné zabezpečenie prepravy plynu, ktorý má byť použitý na zabezpečenie štandardu bezpečnosti dodávok plynu, musí byť preukázané.</w:t>
      </w:r>
    </w:p>
    <w:p w14:paraId="7F1C35C2" w14:textId="3CE1C1A1"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 xml:space="preserve">(5) Prevádzkovateľ distribučnej siete, ktorý na základe rozhodnutia ministerstva plní úlohy plynárenského dispečingu na vymedzenom území, dodávateľ plynu a chránený odberateľ, ktorí si zabezpečujú dodávky plynu z územia Európskej únie alebo z územia tretích štátov, predkladajú ministerstvu každoročne do </w:t>
      </w:r>
      <w:r w:rsidR="00AF6AA4" w:rsidRPr="00043871">
        <w:rPr>
          <w:rFonts w:ascii="Arial" w:eastAsia="Times New Roman" w:hAnsi="Arial" w:cs="Arial"/>
          <w:color w:val="000000" w:themeColor="text1"/>
          <w:sz w:val="24"/>
          <w:szCs w:val="24"/>
          <w:lang w:val="sk-SK" w:eastAsia="cs-CZ"/>
        </w:rPr>
        <w:t>30. apríla</w:t>
      </w:r>
      <w:r w:rsidRPr="00043871">
        <w:rPr>
          <w:rFonts w:ascii="Arial" w:eastAsia="Times New Roman" w:hAnsi="Arial" w:cs="Arial"/>
          <w:color w:val="000000" w:themeColor="text1"/>
          <w:sz w:val="24"/>
          <w:szCs w:val="24"/>
          <w:lang w:val="sk-SK" w:eastAsia="cs-CZ"/>
        </w:rPr>
        <w:t xml:space="preserve"> návrh spôsobu zabezpečenia štandardu bezpečnosti dodávok plynu na nasledujúce obdobie od 1. novembra do 31. marca.</w:t>
      </w:r>
    </w:p>
    <w:p w14:paraId="140D2E3D" w14:textId="3BCDFF80"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6) Ministerstvo do 31. </w:t>
      </w:r>
      <w:r w:rsidR="00AF6AA4" w:rsidRPr="00043871">
        <w:rPr>
          <w:rFonts w:ascii="Arial" w:eastAsia="Times New Roman" w:hAnsi="Arial" w:cs="Arial"/>
          <w:color w:val="000000" w:themeColor="text1"/>
          <w:sz w:val="24"/>
          <w:szCs w:val="24"/>
          <w:lang w:val="sk-SK" w:eastAsia="cs-CZ"/>
        </w:rPr>
        <w:t>mája po prerokovaní</w:t>
      </w:r>
      <w:r w:rsidRPr="00043871">
        <w:rPr>
          <w:rFonts w:ascii="Arial" w:eastAsia="Times New Roman" w:hAnsi="Arial" w:cs="Arial"/>
          <w:color w:val="000000" w:themeColor="text1"/>
          <w:sz w:val="24"/>
          <w:szCs w:val="24"/>
          <w:lang w:val="sk-SK" w:eastAsia="cs-CZ"/>
        </w:rPr>
        <w:t xml:space="preserve"> s úradom a prevádzkovateľom distribučnej siete, ktorý na základe rozhodnutia ministerstva plní úlohy plynárenského dispečingu na vymedzenom území, rozhodne o spôsobe zabezpečenia štandardu bezpečnosti dodávok plynu na nasledujúce obdobie od 1. novembra do 31. marca.</w:t>
      </w:r>
    </w:p>
    <w:p w14:paraId="005FBD66" w14:textId="68CFAC50"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7) Vo výnimočných prípadoch z hľadiska technických možností a na základe žiadosti osôb podľa odseku 1 môže ministerstvo rozhodnutím udeliť výnimku zo spôsobu zabezpečenia štandardu bezpečnosti dodávok plynu; povinnosť dodržiavať štandard bezpečnosti dodávok plynu tým nie je dotknutá. Ak dodávateľ plynu získa povolenie na dodávku plynu po </w:t>
      </w:r>
      <w:r w:rsidR="00AF6AA4" w:rsidRPr="00043871">
        <w:rPr>
          <w:rFonts w:ascii="Arial" w:eastAsia="Times New Roman" w:hAnsi="Arial" w:cs="Arial"/>
          <w:color w:val="000000" w:themeColor="text1"/>
          <w:sz w:val="24"/>
          <w:szCs w:val="24"/>
          <w:lang w:val="sk-SK" w:eastAsia="cs-CZ"/>
        </w:rPr>
        <w:t>30. apríli</w:t>
      </w:r>
      <w:r w:rsidRPr="00043871">
        <w:rPr>
          <w:rFonts w:ascii="Arial" w:eastAsia="Times New Roman" w:hAnsi="Arial" w:cs="Arial"/>
          <w:color w:val="000000" w:themeColor="text1"/>
          <w:sz w:val="24"/>
          <w:szCs w:val="24"/>
          <w:lang w:val="sk-SK" w:eastAsia="cs-CZ"/>
        </w:rPr>
        <w:t>, predloží ministerstvu návrh spôsobu zabezpečenia štandardu bezpečnosti dodávok plynu na nasledujúce obdobie od 1. novembra do 31. marca alebo jeho časť najneskôr 60 dní predo dňom začatia vykonávania činnosti dodávky plynu.</w:t>
      </w:r>
    </w:p>
    <w:p w14:paraId="026F1C5C" w14:textId="0212589A"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8) Prevádzkovateľ distribučnej siete, ktorý na základe rozhodnutia ministerstva plní úlohy plynárenského dispečingu na vymedzenom území, dodávateľ plynu a chránený odberateľ, ktorí si zabezpečujú dodávky plynu z územia Európskej únie alebo z územia tretích štátov, predložia ministerstvu každoročne do </w:t>
      </w:r>
      <w:r w:rsidR="00AF6AA4" w:rsidRPr="00043871">
        <w:rPr>
          <w:rFonts w:ascii="Arial" w:eastAsia="Times New Roman" w:hAnsi="Arial" w:cs="Arial"/>
          <w:color w:val="000000" w:themeColor="text1"/>
          <w:sz w:val="24"/>
          <w:szCs w:val="24"/>
          <w:lang w:val="sk-SK" w:eastAsia="cs-CZ"/>
        </w:rPr>
        <w:t xml:space="preserve">30. septembra </w:t>
      </w:r>
      <w:r w:rsidRPr="00043871">
        <w:rPr>
          <w:rFonts w:ascii="Arial" w:eastAsia="Times New Roman" w:hAnsi="Arial" w:cs="Arial"/>
          <w:color w:val="000000" w:themeColor="text1"/>
          <w:sz w:val="24"/>
          <w:szCs w:val="24"/>
          <w:lang w:val="sk-SK" w:eastAsia="cs-CZ"/>
        </w:rPr>
        <w:t>informácie o zabezpečení štandardu bezpečnosti dodávok plynu na nasledujúce obdobie od 1. novembra do 31. marca. Ak je zabezpečenie štandardu bezpečnosti dodávok plynu nedostatočné, ministerstvo uloží rozhodnutím opatrenia. Rozklad proti rozhodnutiu ministerstva o opatrení na zabezpečenie štandardu bezpečnosti dodávok plynu nemá odkladný účinok.</w:t>
      </w:r>
    </w:p>
    <w:p w14:paraId="39750CA0" w14:textId="357A14C0"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9) Dodávateľ plynu a chránený odberateľ uvedení v odseku 1 môžu na základe zmluvy preniesť zodpovednosť za zabezpečenie štandardu bezpečnosti dodávok plynu na iného účastníka trhu s plynom. Prenesením zodpovednosti nie je dotknutá povinnosť predkladať návrh spôsobu zabezpečenia štandardu bezpečnosti dodávok plynu podľa odseku 5 a informácie podľa odseku 8.</w:t>
      </w:r>
      <w:r w:rsidR="008D03FB" w:rsidRPr="00043871">
        <w:rPr>
          <w:rFonts w:ascii="Arial" w:eastAsia="Times New Roman" w:hAnsi="Arial" w:cs="Arial"/>
          <w:color w:val="000000" w:themeColor="text1"/>
          <w:sz w:val="24"/>
          <w:szCs w:val="24"/>
          <w:lang w:val="sk-SK" w:eastAsia="cs-CZ"/>
        </w:rPr>
        <w:t xml:space="preserve"> Dodávateľ plynu a chránený odberateľ, ktorý preniesol zodpovednosť za zabezpečenie štandardu bezpečnosti dodávok plynu na iného účastníka trhu s plynom, nemôže prevziať zodpovednosť za zabezpečenie štandardu bezpečnosti dodávok plynu za iného účastníka trhu s plynom.</w:t>
      </w:r>
    </w:p>
    <w:p w14:paraId="4537D10B" w14:textId="61EBE673" w:rsidR="00AF6AA4" w:rsidRPr="00043871" w:rsidRDefault="00AF6AA4" w:rsidP="0047797C">
      <w:pPr>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0)</w:t>
      </w:r>
      <w:r w:rsidRPr="00043871">
        <w:rPr>
          <w:rFonts w:ascii="Arial" w:eastAsia="Times New Roman" w:hAnsi="Arial" w:cs="Arial"/>
          <w:color w:val="000000" w:themeColor="text1"/>
          <w:sz w:val="24"/>
          <w:szCs w:val="24"/>
          <w:lang w:val="sk-SK" w:eastAsia="cs-CZ"/>
        </w:rPr>
        <w:tab/>
        <w:t>Dodávateľ plynu, ktorý má uzavretú zmluvu o dodávke plynu alebo zmluvu o združenej dodávke plynu s odberateľom chráneným solidaritou na vymedzenom území alebo poskytuje plyn na účely solidarity v dodávke plynu mimo vymedzeného územia, je povinný uzavrieť zmluvu o prístupe do prepravnej siete a preprave plynu s prevádzkovateľom prepravnej siete</w:t>
      </w:r>
      <w:r w:rsidR="008D03FB" w:rsidRPr="00043871">
        <w:rPr>
          <w:rFonts w:ascii="Arial" w:eastAsia="Times New Roman" w:hAnsi="Arial" w:cs="Arial"/>
          <w:color w:val="000000" w:themeColor="text1"/>
          <w:sz w:val="24"/>
          <w:szCs w:val="24"/>
          <w:lang w:val="sk-SK" w:eastAsia="cs-CZ"/>
        </w:rPr>
        <w:t xml:space="preserve"> alebo po vzájomnej dohode s iným užívateľom prepravnej siete využiť objednanú prepravnú kapacitu v jeho zmluve o prístupe do prepravnej siete a preprave plynu, ktorú má uzavretú s prevádzkovateľom prepravnej siete</w:t>
      </w:r>
      <w:r w:rsidRPr="00043871">
        <w:rPr>
          <w:rFonts w:ascii="Arial" w:eastAsia="Times New Roman" w:hAnsi="Arial" w:cs="Arial"/>
          <w:color w:val="000000" w:themeColor="text1"/>
          <w:sz w:val="24"/>
          <w:szCs w:val="24"/>
          <w:lang w:val="sk-SK" w:eastAsia="cs-CZ"/>
        </w:rPr>
        <w:t>.</w:t>
      </w:r>
    </w:p>
    <w:p w14:paraId="4F76B57B" w14:textId="77777777" w:rsidR="00D96116" w:rsidRPr="00043871" w:rsidRDefault="00D96116" w:rsidP="0047797C">
      <w:pPr>
        <w:pStyle w:val="Nadpis1"/>
        <w:spacing w:line="276" w:lineRule="auto"/>
        <w:rPr>
          <w:rFonts w:cs="Arial"/>
          <w:color w:val="000000" w:themeColor="text1"/>
          <w:szCs w:val="24"/>
          <w:lang w:val="sk-SK" w:eastAsia="cs-CZ"/>
        </w:rPr>
      </w:pPr>
      <w:bookmarkStart w:id="102" w:name="c_22465"/>
      <w:bookmarkStart w:id="103" w:name="pa_23"/>
      <w:bookmarkStart w:id="104" w:name="p_23"/>
      <w:bookmarkEnd w:id="102"/>
      <w:bookmarkEnd w:id="103"/>
      <w:bookmarkEnd w:id="104"/>
      <w:r w:rsidRPr="00043871">
        <w:rPr>
          <w:rFonts w:cs="Arial"/>
          <w:color w:val="000000" w:themeColor="text1"/>
          <w:szCs w:val="24"/>
          <w:lang w:val="sk-SK" w:eastAsia="cs-CZ"/>
        </w:rPr>
        <w:lastRenderedPageBreak/>
        <w:t xml:space="preserve">§ 23  </w:t>
      </w:r>
    </w:p>
    <w:p w14:paraId="5471B65A"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105" w:name="c_22467"/>
      <w:bookmarkEnd w:id="105"/>
      <w:r w:rsidRPr="00043871">
        <w:rPr>
          <w:rFonts w:ascii="Arial" w:eastAsia="Times New Roman" w:hAnsi="Arial" w:cs="Arial"/>
          <w:b/>
          <w:bCs/>
          <w:color w:val="000000" w:themeColor="text1"/>
          <w:sz w:val="24"/>
          <w:szCs w:val="24"/>
          <w:lang w:val="sk-SK" w:eastAsia="cs-CZ"/>
        </w:rPr>
        <w:t>Preventívny akčný plán a núdzový plán v plynárenstve</w:t>
      </w:r>
    </w:p>
    <w:p w14:paraId="5828A4AB" w14:textId="14DDAFC4"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 Ministerstvo vypracúva, prijíma a zverejňuje na svojom webovom sídle a vo </w:t>
      </w:r>
      <w:r w:rsidR="00980810" w:rsidRPr="00043871">
        <w:rPr>
          <w:rFonts w:ascii="Arial" w:eastAsia="Times New Roman" w:hAnsi="Arial" w:cs="Arial"/>
          <w:color w:val="000000" w:themeColor="text1"/>
          <w:sz w:val="24"/>
          <w:szCs w:val="24"/>
          <w:lang w:val="sk-SK" w:eastAsia="cs-CZ"/>
        </w:rPr>
        <w:t>Vestníku Ministerstva hospodárstva Slovenskej republiky (ďalej len „vestník ministerstva“)</w:t>
      </w:r>
      <w:r w:rsidRPr="00043871">
        <w:rPr>
          <w:rFonts w:ascii="Arial" w:eastAsia="Times New Roman" w:hAnsi="Arial" w:cs="Arial"/>
          <w:color w:val="000000" w:themeColor="text1"/>
          <w:sz w:val="24"/>
          <w:szCs w:val="24"/>
          <w:lang w:val="sk-SK" w:eastAsia="cs-CZ"/>
        </w:rPr>
        <w:t xml:space="preserve"> preventívny akčný plán a núdzový plán podľa osobitného predpisu. </w:t>
      </w:r>
      <w:r w:rsidRPr="00043871">
        <w:rPr>
          <w:rFonts w:ascii="Arial" w:eastAsia="Times New Roman" w:hAnsi="Arial" w:cs="Arial"/>
          <w:color w:val="000000" w:themeColor="text1"/>
          <w:sz w:val="24"/>
          <w:szCs w:val="24"/>
          <w:vertAlign w:val="superscript"/>
          <w:lang w:val="sk-SK" w:eastAsia="cs-CZ"/>
        </w:rPr>
        <w:t>47)</w:t>
      </w:r>
    </w:p>
    <w:p w14:paraId="0F70A295"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Každý účastník trhu s plynom je povinný dodržiavať povinnosti ustanovené záväznou časťou preventívneho akčného plánu alebo spoločného preventívneho akčného plánu podľa osobitného predpisu </w:t>
      </w:r>
      <w:r w:rsidRPr="00043871">
        <w:rPr>
          <w:rFonts w:ascii="Arial" w:eastAsia="Times New Roman" w:hAnsi="Arial" w:cs="Arial"/>
          <w:color w:val="000000" w:themeColor="text1"/>
          <w:sz w:val="24"/>
          <w:szCs w:val="24"/>
          <w:vertAlign w:val="superscript"/>
          <w:lang w:val="sk-SK" w:eastAsia="cs-CZ"/>
        </w:rPr>
        <w:t>48)</w:t>
      </w:r>
      <w:r w:rsidRPr="00043871">
        <w:rPr>
          <w:rFonts w:ascii="Arial" w:eastAsia="Times New Roman" w:hAnsi="Arial" w:cs="Arial"/>
          <w:color w:val="000000" w:themeColor="text1"/>
          <w:sz w:val="24"/>
          <w:szCs w:val="24"/>
          <w:lang w:val="sk-SK" w:eastAsia="cs-CZ"/>
        </w:rPr>
        <w:t> a záväznou časťou núdzového plánu alebo spoločného núdzového plánu podľa osobitného predpisu. </w:t>
      </w:r>
      <w:r w:rsidRPr="00043871">
        <w:rPr>
          <w:rFonts w:ascii="Arial" w:eastAsia="Times New Roman" w:hAnsi="Arial" w:cs="Arial"/>
          <w:color w:val="000000" w:themeColor="text1"/>
          <w:sz w:val="24"/>
          <w:szCs w:val="24"/>
          <w:vertAlign w:val="superscript"/>
          <w:lang w:val="sk-SK" w:eastAsia="cs-CZ"/>
        </w:rPr>
        <w:t>49)</w:t>
      </w:r>
    </w:p>
    <w:p w14:paraId="57143906" w14:textId="77777777" w:rsidR="00D96116" w:rsidRPr="00043871" w:rsidRDefault="00D96116" w:rsidP="0047797C">
      <w:pPr>
        <w:pStyle w:val="Nadpis1"/>
        <w:spacing w:line="276" w:lineRule="auto"/>
        <w:rPr>
          <w:rFonts w:cs="Arial"/>
          <w:color w:val="000000" w:themeColor="text1"/>
          <w:szCs w:val="24"/>
          <w:lang w:val="sk-SK" w:eastAsia="cs-CZ"/>
        </w:rPr>
      </w:pPr>
      <w:bookmarkStart w:id="106" w:name="c_22537"/>
      <w:bookmarkStart w:id="107" w:name="pa_24"/>
      <w:bookmarkStart w:id="108" w:name="p_24"/>
      <w:bookmarkEnd w:id="106"/>
      <w:bookmarkEnd w:id="107"/>
      <w:bookmarkEnd w:id="108"/>
      <w:r w:rsidRPr="00043871">
        <w:rPr>
          <w:rFonts w:cs="Arial"/>
          <w:color w:val="000000" w:themeColor="text1"/>
          <w:szCs w:val="24"/>
          <w:lang w:val="sk-SK" w:eastAsia="cs-CZ"/>
        </w:rPr>
        <w:t xml:space="preserve">§ 24  </w:t>
      </w:r>
    </w:p>
    <w:p w14:paraId="3C56F0A6"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109" w:name="c_22539"/>
      <w:bookmarkEnd w:id="109"/>
      <w:r w:rsidRPr="00043871">
        <w:rPr>
          <w:rFonts w:ascii="Arial" w:eastAsia="Times New Roman" w:hAnsi="Arial" w:cs="Arial"/>
          <w:b/>
          <w:bCs/>
          <w:color w:val="000000" w:themeColor="text1"/>
          <w:sz w:val="24"/>
          <w:szCs w:val="24"/>
          <w:lang w:val="sk-SK" w:eastAsia="cs-CZ"/>
        </w:rPr>
        <w:t>Povinnosti vo všeobecnom hospodárskom záujme</w:t>
      </w:r>
    </w:p>
    <w:p w14:paraId="77E8EEA3"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Všeobecným hospodárskym záujmom v </w:t>
      </w:r>
      <w:bookmarkStart w:id="110" w:name="lema0"/>
      <w:bookmarkEnd w:id="110"/>
      <w:r w:rsidRPr="00043871">
        <w:rPr>
          <w:rFonts w:ascii="Arial" w:eastAsia="Times New Roman" w:hAnsi="Arial" w:cs="Arial"/>
          <w:color w:val="000000" w:themeColor="text1"/>
          <w:sz w:val="24"/>
          <w:szCs w:val="24"/>
          <w:lang w:val="sk-SK" w:eastAsia="cs-CZ"/>
        </w:rPr>
        <w:fldChar w:fldCharType="begin"/>
      </w:r>
      <w:r w:rsidRPr="00043871">
        <w:rPr>
          <w:rFonts w:ascii="Arial" w:eastAsia="Times New Roman" w:hAnsi="Arial" w:cs="Arial"/>
          <w:color w:val="000000" w:themeColor="text1"/>
          <w:sz w:val="24"/>
          <w:szCs w:val="24"/>
          <w:lang w:val="sk-SK" w:eastAsia="cs-CZ"/>
        </w:rPr>
        <w:instrText xml:space="preserve"> HYPERLINK "https://www.aspi.sk/products/lawText/1/78125/1/2?rem=zakon%20o%20energetike" \l "lema1" </w:instrText>
      </w:r>
      <w:r w:rsidRPr="00043871">
        <w:rPr>
          <w:rFonts w:ascii="Arial" w:eastAsia="Times New Roman" w:hAnsi="Arial" w:cs="Arial"/>
          <w:color w:val="000000" w:themeColor="text1"/>
          <w:sz w:val="24"/>
          <w:szCs w:val="24"/>
          <w:lang w:val="sk-SK" w:eastAsia="cs-CZ"/>
        </w:rPr>
        <w:fldChar w:fldCharType="separate"/>
      </w:r>
      <w:r w:rsidRPr="00043871">
        <w:rPr>
          <w:rFonts w:ascii="Arial" w:eastAsia="Times New Roman" w:hAnsi="Arial" w:cs="Arial"/>
          <w:color w:val="000000" w:themeColor="text1"/>
          <w:sz w:val="24"/>
          <w:szCs w:val="24"/>
          <w:lang w:val="sk-SK" w:eastAsia="cs-CZ"/>
        </w:rPr>
        <w:t>energetike</w:t>
      </w:r>
      <w:r w:rsidRPr="00043871">
        <w:rPr>
          <w:rFonts w:ascii="Arial" w:eastAsia="Times New Roman" w:hAnsi="Arial" w:cs="Arial"/>
          <w:color w:val="000000" w:themeColor="text1"/>
          <w:sz w:val="24"/>
          <w:szCs w:val="24"/>
          <w:lang w:val="sk-SK" w:eastAsia="cs-CZ"/>
        </w:rPr>
        <w:fldChar w:fldCharType="end"/>
      </w:r>
      <w:r w:rsidRPr="00043871">
        <w:rPr>
          <w:rFonts w:ascii="Arial" w:eastAsia="Times New Roman" w:hAnsi="Arial" w:cs="Arial"/>
          <w:color w:val="000000" w:themeColor="text1"/>
          <w:sz w:val="24"/>
          <w:szCs w:val="24"/>
          <w:lang w:val="sk-SK" w:eastAsia="cs-CZ"/>
        </w:rPr>
        <w:t> na účely tohto </w:t>
      </w:r>
      <w:bookmarkStart w:id="111" w:name="lema1"/>
      <w:bookmarkEnd w:id="111"/>
      <w:r w:rsidRPr="00043871">
        <w:rPr>
          <w:rFonts w:ascii="Arial" w:eastAsia="Times New Roman" w:hAnsi="Arial" w:cs="Arial"/>
          <w:color w:val="000000" w:themeColor="text1"/>
          <w:sz w:val="24"/>
          <w:szCs w:val="24"/>
          <w:lang w:val="sk-SK" w:eastAsia="cs-CZ"/>
        </w:rPr>
        <w:fldChar w:fldCharType="begin"/>
      </w:r>
      <w:r w:rsidRPr="00043871">
        <w:rPr>
          <w:rFonts w:ascii="Arial" w:eastAsia="Times New Roman" w:hAnsi="Arial" w:cs="Arial"/>
          <w:color w:val="000000" w:themeColor="text1"/>
          <w:sz w:val="24"/>
          <w:szCs w:val="24"/>
          <w:lang w:val="sk-SK" w:eastAsia="cs-CZ"/>
        </w:rPr>
        <w:instrText xml:space="preserve"> HYPERLINK "https://www.aspi.sk/products/lawText/1/78125/1/2?rem=zakon%20o%20energetike" \l "lema2" </w:instrText>
      </w:r>
      <w:r w:rsidRPr="00043871">
        <w:rPr>
          <w:rFonts w:ascii="Arial" w:eastAsia="Times New Roman" w:hAnsi="Arial" w:cs="Arial"/>
          <w:color w:val="000000" w:themeColor="text1"/>
          <w:sz w:val="24"/>
          <w:szCs w:val="24"/>
          <w:lang w:val="sk-SK" w:eastAsia="cs-CZ"/>
        </w:rPr>
        <w:fldChar w:fldCharType="separate"/>
      </w:r>
      <w:r w:rsidRPr="00043871">
        <w:rPr>
          <w:rFonts w:ascii="Arial" w:eastAsia="Times New Roman" w:hAnsi="Arial" w:cs="Arial"/>
          <w:color w:val="000000" w:themeColor="text1"/>
          <w:sz w:val="24"/>
          <w:szCs w:val="24"/>
          <w:lang w:val="sk-SK" w:eastAsia="cs-CZ"/>
        </w:rPr>
        <w:t>zákona</w:t>
      </w:r>
      <w:r w:rsidRPr="00043871">
        <w:rPr>
          <w:rFonts w:ascii="Arial" w:eastAsia="Times New Roman" w:hAnsi="Arial" w:cs="Arial"/>
          <w:color w:val="000000" w:themeColor="text1"/>
          <w:sz w:val="24"/>
          <w:szCs w:val="24"/>
          <w:lang w:val="sk-SK" w:eastAsia="cs-CZ"/>
        </w:rPr>
        <w:fldChar w:fldCharType="end"/>
      </w:r>
      <w:r w:rsidRPr="00043871">
        <w:rPr>
          <w:rFonts w:ascii="Arial" w:eastAsia="Times New Roman" w:hAnsi="Arial" w:cs="Arial"/>
          <w:color w:val="000000" w:themeColor="text1"/>
          <w:sz w:val="24"/>
          <w:szCs w:val="24"/>
          <w:lang w:val="sk-SK" w:eastAsia="cs-CZ"/>
        </w:rPr>
        <w:t> sa rozumie zabezpečenie najmä</w:t>
      </w:r>
    </w:p>
    <w:p w14:paraId="75DF51B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bezpečnosti sústavy alebo siete vrátane zabezpečenia pravidelnosti, kvality a ceny dodávok elektriny a plynu a energetickej efektívnosti,</w:t>
      </w:r>
    </w:p>
    <w:p w14:paraId="1CAD37D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prednostného prístupu do sústavy pri dodávke elektriny vyrobenej z obnoviteľných zdrojov energie a elektriny vyrobenej z domáceho uhlia,</w:t>
      </w:r>
    </w:p>
    <w:p w14:paraId="70F8848A"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využitia obnoviteľných zdrojov energie, kombinovanej výroby a domáceho uhlia pri výrobe elektriny,</w:t>
      </w:r>
    </w:p>
    <w:p w14:paraId="3907720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plnenia záväzkov vyplývajúcich z medzinárodných zmlúv, ktorými je Slovenská republika viazaná,</w:t>
      </w:r>
    </w:p>
    <w:p w14:paraId="37C816FE"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plnenia záväzkov vyplývajúcich z členstva Slovenskej republiky v medzinárodných organizáciách,</w:t>
      </w:r>
    </w:p>
    <w:p w14:paraId="02C9585A"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 ochrany životného prostredia.</w:t>
      </w:r>
    </w:p>
    <w:p w14:paraId="5CEC7ADB" w14:textId="17AC9EF1"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Všeobecný hospodársky záujem v energetike schvaľuje vláda na návrh ministerstva. Ministerstvo pred predložením návrhu na schválenie všeobecného hospodárskeho záujmu vláde Slovenskej republiky vypracuje analýzu vplyvu navrhovaných opatrení vo všeobecnom hospodárskom záujme na účastníkov trhu s elektrinou a trhu s plynom, na rozpočet verejnej správy a na podnikateľské prostredie. Ministerstvo navrhne vláde schválenie všeobecného hospodárskeho záujmu, iba ak analýza vplyvu opatrení vo všeobecnom hospodárskom záujme preukáže ich opodstatnenie.</w:t>
      </w:r>
    </w:p>
    <w:p w14:paraId="3CA56D5E"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Ministerstvo môže vo všeobecnom hospodárskom záujme uložiť povinnosť výrobcovi elektriny, prevádzkovateľovi sústavy a prevádzkovateľovi siete, dodávateľovi elektriny a dodávateľovi plynu a prevádzkovateľovi zásobníka zabezpečiť</w:t>
      </w:r>
    </w:p>
    <w:p w14:paraId="2819AC3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bezpečnosť, pravidelnosť, kvalitu a cenu dodávky elektriny a plynu a energetickú efektívnosť dodávok elektriny,</w:t>
      </w:r>
    </w:p>
    <w:p w14:paraId="7AE28EB6"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využitie obnoviteľných zdrojov energie, kombinovanej výroby a domáceho uhlia pri výrobe elektriny,</w:t>
      </w:r>
    </w:p>
    <w:p w14:paraId="420E6804"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prednostný prístup, pripojenie, prenos, distribúciu a dodávku elektriny vyrobenej z obnoviteľných zdrojov energie a elektriny vyrobenej z domáceho uhlia,</w:t>
      </w:r>
    </w:p>
    <w:p w14:paraId="2D896AA1"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d) ochranu odberateľov elektriny v domácnosti a odberateľov plynu v domácnosti,</w:t>
      </w:r>
    </w:p>
    <w:p w14:paraId="6233F00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plnenie záväzkov podľa odseku 1 písm. d) a e),</w:t>
      </w:r>
    </w:p>
    <w:p w14:paraId="1869BA19"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 poskytovanie podporných služieb potrebných na zabezpečenie prevádzkovej spoľahlivosti sústavy a na poskytovanie systémových služieb v zariadeniach na výrobu elektriny.</w:t>
      </w:r>
    </w:p>
    <w:p w14:paraId="509988DE"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Povinnosti uložené podľa odseku 3 musia byť jednoznačné, vykonateľné, kontrolovateľné, transparentné, nediskriminačné a musia zabezpečiť rovnosť prístupu pre elektroenergetické podniky a plynárenské podniky v členských štátoch ku koncovým odberateľom na vymedzenom území.</w:t>
      </w:r>
    </w:p>
    <w:p w14:paraId="41A2C950" w14:textId="77777777" w:rsidR="00D96116" w:rsidRPr="00043871" w:rsidRDefault="00D96116" w:rsidP="0047797C">
      <w:pPr>
        <w:pStyle w:val="Nadpis1"/>
        <w:spacing w:line="276" w:lineRule="auto"/>
        <w:rPr>
          <w:rFonts w:cs="Arial"/>
          <w:color w:val="000000" w:themeColor="text1"/>
          <w:szCs w:val="24"/>
          <w:lang w:val="sk-SK" w:eastAsia="cs-CZ"/>
        </w:rPr>
      </w:pPr>
      <w:bookmarkStart w:id="112" w:name="c_22851"/>
      <w:bookmarkStart w:id="113" w:name="pa_25"/>
      <w:bookmarkStart w:id="114" w:name="p_25"/>
      <w:bookmarkEnd w:id="112"/>
      <w:bookmarkEnd w:id="113"/>
      <w:bookmarkEnd w:id="114"/>
      <w:r w:rsidRPr="00043871">
        <w:rPr>
          <w:rFonts w:cs="Arial"/>
          <w:color w:val="000000" w:themeColor="text1"/>
          <w:szCs w:val="24"/>
          <w:lang w:val="sk-SK" w:eastAsia="cs-CZ"/>
        </w:rPr>
        <w:t xml:space="preserve">§ 25  </w:t>
      </w:r>
    </w:p>
    <w:p w14:paraId="58F6C0C8"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115" w:name="c_22853"/>
      <w:bookmarkEnd w:id="115"/>
      <w:r w:rsidRPr="00043871">
        <w:rPr>
          <w:rFonts w:ascii="Arial" w:eastAsia="Times New Roman" w:hAnsi="Arial" w:cs="Arial"/>
          <w:b/>
          <w:bCs/>
          <w:color w:val="000000" w:themeColor="text1"/>
          <w:sz w:val="24"/>
          <w:szCs w:val="24"/>
          <w:lang w:val="sk-SK" w:eastAsia="cs-CZ"/>
        </w:rPr>
        <w:t>Výberové konanie na nové elektroenergetické zariadenia</w:t>
      </w:r>
    </w:p>
    <w:p w14:paraId="0F1E7E61"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Ministerstvo môže uložiť prevádzkovateľovi elektroenergetického zariadenia povinnosť</w:t>
      </w:r>
    </w:p>
    <w:p w14:paraId="0ED20B60"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zaviesť technológie, ktoré zabezpečia</w:t>
      </w:r>
    </w:p>
    <w:p w14:paraId="1304A7A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zlepšenie riadenia energetickej efektívnosti sústavy,</w:t>
      </w:r>
    </w:p>
    <w:p w14:paraId="332555CA"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zníženie spotreby elektriny,</w:t>
      </w:r>
    </w:p>
    <w:p w14:paraId="2FB6D344" w14:textId="5DB86F8A"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vykonať opatrenia zamerané na prípravu výstavby alebo na výstavbu nových elektroenergetických zariadení.</w:t>
      </w:r>
    </w:p>
    <w:p w14:paraId="0D2CE065"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Opatrenia podľa odseku 1 písm. b) môže ministerstvo uložiť len vtedy, ak</w:t>
      </w:r>
    </w:p>
    <w:p w14:paraId="5B2E9956"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súčasné kapacity elektroenergetických zariadení nedostatočne zabezpečujú alebo nezabezpečujú bezpečnosť a spoľahlivosť sústavy,</w:t>
      </w:r>
    </w:p>
    <w:p w14:paraId="0B04169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opatrenia podľa odseku 1 písm. a) dostatočne nezabezpečujú bezpečnosť a spoľahlivosť prevádzkovania sústavy.</w:t>
      </w:r>
    </w:p>
    <w:p w14:paraId="6823CD11" w14:textId="26E41D4B"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Pri ukladaní povinností podľa odseku 1 môže ministerstvo poskytnúť ekonomické stimuly v súlade s osobitným zákonom. </w:t>
      </w:r>
      <w:r w:rsidRPr="00043871">
        <w:rPr>
          <w:rFonts w:ascii="Arial" w:eastAsia="Times New Roman" w:hAnsi="Arial" w:cs="Arial"/>
          <w:color w:val="000000" w:themeColor="text1"/>
          <w:sz w:val="24"/>
          <w:szCs w:val="24"/>
          <w:vertAlign w:val="superscript"/>
          <w:lang w:val="sk-SK" w:eastAsia="cs-CZ"/>
        </w:rPr>
        <w:t>50)</w:t>
      </w:r>
    </w:p>
    <w:p w14:paraId="55C641EF"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Dodávateľ technológie, ktorá zabezpečí zlepšenie riadenia energetickej efektívnosti sústavy alebo zníženie spotreby elektriny, a dodávateľ, ktorý zabezpečuje prípravu výstavby a výstavbu nových elektroenergetických zariadení, na ktoré sa poskytujú ekonomické stimuly, sa určí na základe nediskriminačného a transparentného výberového konania, ktoré organizuje a kontroluje úrad.</w:t>
      </w:r>
    </w:p>
    <w:p w14:paraId="58F13E68"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Oznámenie o začatí výberového konania a podrobnosti o výberovom konaní podľa odseku 4 úrad uverejní v Obchodnom vestníku najneskôr šesť mesiacov pred dátumom ukončenia prijímania ponúk. Úrad zasiela oznámenie o začatí výberového konania a podrobnosti o výberovom konaní Úradu pre vydávanie publikácií Európskej únie na uverejnenie v Úradnom vestníku Európskej únie; lehota na prijímanie ponúk sa neskončí pred uplynutím šiestich mesiacov od uverejnenia v Úradnom vestníku Európskej únie.</w:t>
      </w:r>
    </w:p>
    <w:p w14:paraId="4BC13831"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6) Podrobnosti o výberovom konaní, ktoré úrad uverejní v oznámení o začatí výberového konania v Obchodnom vestníku a Úradnom vestníku Európskej únie podľa odseku 5, zahŕňajú najmä</w:t>
      </w:r>
    </w:p>
    <w:p w14:paraId="43078860"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adresu, na ktorú treba zaslať ponuky, a dátum ukončenia prijímania ponúk,</w:t>
      </w:r>
    </w:p>
    <w:p w14:paraId="638EFC5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predmet výberového konania,</w:t>
      </w:r>
    </w:p>
    <w:p w14:paraId="3C997FE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c) podmienky účasti vo výberovom konaní; pri výberovom konaní na výstavbu nových elektroenergetických zariadení úrad zároveň umožní existujúcim výrobcom elektriny predkladať ponuky na dlhodobú dodávku elektriny, ak takýto postup postačuje na zabezpečenie prevádzkovej bezpečnosti a spoľahlivosti sústavy,</w:t>
      </w:r>
    </w:p>
    <w:p w14:paraId="77F416A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požiadavky na obsah ponuky účastníka výberového konania,</w:t>
      </w:r>
    </w:p>
    <w:p w14:paraId="11783060"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kritériá hodnotenia ponúk; pri výberovom konaní na výstavbu nových elektroenergetických zariadení kritériá hodnotenia ponúk zohľadňujú splnenie požiadaviek podľa odseku 7,</w:t>
      </w:r>
    </w:p>
    <w:p w14:paraId="06AA18C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 popis poskytovaných ekonomických stimulov,</w:t>
      </w:r>
    </w:p>
    <w:p w14:paraId="441161F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g) predpokladaný termín výberu úspešného účastníka výberového konania.</w:t>
      </w:r>
    </w:p>
    <w:p w14:paraId="2D29BC0F"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7) Uskutočňovať výstavbu nových elektroenergetických zariadení je možné, ak sú splnené požiadavky týkajúce sa</w:t>
      </w:r>
    </w:p>
    <w:p w14:paraId="1F47BF70"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bezpečnosti sústavy,</w:t>
      </w:r>
    </w:p>
    <w:p w14:paraId="7F007E1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ochrany zdravia a bezpečnosti práce,</w:t>
      </w:r>
    </w:p>
    <w:p w14:paraId="0E4CB0B5"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ochrany životného prostredia,</w:t>
      </w:r>
    </w:p>
    <w:p w14:paraId="6B6C4B5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využitia pozemkov a ich rozmiestnenia vrátane využitia pozemkov vo vlastníctve štátu,</w:t>
      </w:r>
    </w:p>
    <w:p w14:paraId="0C16EC99"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energetickej efektívnosti,</w:t>
      </w:r>
    </w:p>
    <w:p w14:paraId="7B766715"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 povahy primárnych zdrojov,</w:t>
      </w:r>
    </w:p>
    <w:p w14:paraId="37B2D749"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g) technickej, ekonomickej, finančnej schopnosti žiadateľa o výstavbu,</w:t>
      </w:r>
    </w:p>
    <w:p w14:paraId="20D0EF7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h) minimálnych konštrukčných a prevádzkových požiadaviek na pripojenie elektroenergetického zariadenia do sústavy a zabezpečenia vzájomnej prevádzkyschopnosti sústavy,</w:t>
      </w:r>
    </w:p>
    <w:p w14:paraId="24661175"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i) prínosu výrobnej kapacity elektroenergetického zariadenia k dosiahnutiu určeného podielu obnoviteľných zdrojov energie na hrubej konečnej energetickej spotrebe podľa osobitného predpisu, </w:t>
      </w:r>
      <w:r w:rsidRPr="00043871">
        <w:rPr>
          <w:rFonts w:ascii="Arial" w:eastAsia="Times New Roman" w:hAnsi="Arial" w:cs="Arial"/>
          <w:color w:val="000000" w:themeColor="text1"/>
          <w:sz w:val="24"/>
          <w:szCs w:val="24"/>
          <w:vertAlign w:val="superscript"/>
          <w:lang w:val="sk-SK" w:eastAsia="cs-CZ"/>
        </w:rPr>
        <w:t>29)</w:t>
      </w:r>
    </w:p>
    <w:p w14:paraId="335680E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j) prínosu výrobnej kapacity elektroenergetického zariadenia k úspore emisií. </w:t>
      </w:r>
      <w:r w:rsidRPr="00043871">
        <w:rPr>
          <w:rFonts w:ascii="Arial" w:eastAsia="Times New Roman" w:hAnsi="Arial" w:cs="Arial"/>
          <w:color w:val="000000" w:themeColor="text1"/>
          <w:sz w:val="24"/>
          <w:szCs w:val="24"/>
          <w:vertAlign w:val="superscript"/>
          <w:lang w:val="sk-SK" w:eastAsia="cs-CZ"/>
        </w:rPr>
        <w:t>30)</w:t>
      </w:r>
    </w:p>
    <w:p w14:paraId="5DAB6C7B"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116" w:name="c_23291"/>
      <w:bookmarkEnd w:id="116"/>
    </w:p>
    <w:p w14:paraId="26CDA354"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8"/>
          <w:szCs w:val="28"/>
          <w:lang w:val="sk-SK" w:eastAsia="cs-CZ"/>
        </w:rPr>
      </w:pPr>
      <w:r w:rsidRPr="00043871">
        <w:rPr>
          <w:rFonts w:ascii="Arial" w:eastAsia="Times New Roman" w:hAnsi="Arial" w:cs="Arial"/>
          <w:b/>
          <w:bCs/>
          <w:color w:val="000000" w:themeColor="text1"/>
          <w:sz w:val="28"/>
          <w:szCs w:val="28"/>
          <w:lang w:val="sk-SK" w:eastAsia="cs-CZ"/>
        </w:rPr>
        <w:t>TRETIA ČASŤ</w:t>
      </w:r>
    </w:p>
    <w:p w14:paraId="430A47E3"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8"/>
          <w:szCs w:val="28"/>
          <w:lang w:val="sk-SK" w:eastAsia="cs-CZ"/>
        </w:rPr>
      </w:pPr>
      <w:r w:rsidRPr="00043871">
        <w:rPr>
          <w:rFonts w:ascii="Arial" w:eastAsia="Times New Roman" w:hAnsi="Arial" w:cs="Arial"/>
          <w:b/>
          <w:bCs/>
          <w:color w:val="000000" w:themeColor="text1"/>
          <w:sz w:val="28"/>
          <w:szCs w:val="28"/>
          <w:lang w:val="sk-SK" w:eastAsia="cs-CZ"/>
        </w:rPr>
        <w:t>ELEKTROENERGETIKA</w:t>
      </w:r>
    </w:p>
    <w:p w14:paraId="7F3A246A" w14:textId="77777777" w:rsidR="00D96116" w:rsidRPr="00043871" w:rsidRDefault="00D96116" w:rsidP="0047797C">
      <w:pPr>
        <w:shd w:val="clear" w:color="auto" w:fill="FFFFFF"/>
        <w:spacing w:line="276" w:lineRule="auto"/>
        <w:jc w:val="center"/>
        <w:rPr>
          <w:rFonts w:ascii="Arial" w:eastAsia="Times New Roman" w:hAnsi="Arial" w:cs="Arial"/>
          <w:color w:val="000000" w:themeColor="text1"/>
          <w:sz w:val="28"/>
          <w:szCs w:val="28"/>
          <w:lang w:val="sk-SK" w:eastAsia="cs-CZ"/>
        </w:rPr>
      </w:pPr>
      <w:bookmarkStart w:id="117" w:name="c_23294"/>
      <w:bookmarkEnd w:id="117"/>
      <w:r w:rsidRPr="00043871">
        <w:rPr>
          <w:rFonts w:ascii="Arial" w:eastAsia="Times New Roman" w:hAnsi="Arial" w:cs="Arial"/>
          <w:color w:val="000000" w:themeColor="text1"/>
          <w:sz w:val="28"/>
          <w:szCs w:val="28"/>
          <w:lang w:val="sk-SK" w:eastAsia="cs-CZ"/>
        </w:rPr>
        <w:t>PRVÁ HLAVA</w:t>
      </w:r>
    </w:p>
    <w:p w14:paraId="3C8AAD46" w14:textId="77777777" w:rsidR="00D96116" w:rsidRPr="00043871" w:rsidRDefault="00D96116" w:rsidP="0047797C">
      <w:pPr>
        <w:shd w:val="clear" w:color="auto" w:fill="FFFFFF"/>
        <w:spacing w:line="276" w:lineRule="auto"/>
        <w:jc w:val="center"/>
        <w:rPr>
          <w:rFonts w:ascii="Arial" w:eastAsia="Times New Roman" w:hAnsi="Arial" w:cs="Arial"/>
          <w:color w:val="000000" w:themeColor="text1"/>
          <w:sz w:val="26"/>
          <w:szCs w:val="26"/>
          <w:lang w:val="sk-SK" w:eastAsia="cs-CZ"/>
        </w:rPr>
      </w:pPr>
      <w:r w:rsidRPr="00043871">
        <w:rPr>
          <w:rFonts w:ascii="Arial" w:eastAsia="Times New Roman" w:hAnsi="Arial" w:cs="Arial"/>
          <w:color w:val="000000" w:themeColor="text1"/>
          <w:sz w:val="26"/>
          <w:szCs w:val="26"/>
          <w:lang w:val="sk-SK" w:eastAsia="cs-CZ"/>
        </w:rPr>
        <w:t>PRÁVA A POVINNOSTI ÚČASTNÍKOV TRHU S ELEKTRINOU</w:t>
      </w:r>
    </w:p>
    <w:p w14:paraId="5441A60A" w14:textId="7AD3898B" w:rsidR="00D96116" w:rsidRPr="00043871" w:rsidRDefault="00D96116" w:rsidP="0047797C">
      <w:pPr>
        <w:pStyle w:val="Nadpis1"/>
        <w:spacing w:line="276" w:lineRule="auto"/>
        <w:rPr>
          <w:rFonts w:cs="Arial"/>
          <w:color w:val="000000" w:themeColor="text1"/>
          <w:szCs w:val="24"/>
          <w:lang w:val="sk-SK" w:eastAsia="cs-CZ"/>
        </w:rPr>
      </w:pPr>
      <w:bookmarkStart w:id="118" w:name="c_23303"/>
      <w:bookmarkStart w:id="119" w:name="pa_26"/>
      <w:bookmarkStart w:id="120" w:name="p_26"/>
      <w:bookmarkEnd w:id="118"/>
      <w:bookmarkEnd w:id="119"/>
      <w:bookmarkEnd w:id="120"/>
      <w:r w:rsidRPr="00043871">
        <w:rPr>
          <w:rFonts w:cs="Arial"/>
          <w:color w:val="000000" w:themeColor="text1"/>
          <w:szCs w:val="24"/>
          <w:lang w:val="sk-SK" w:eastAsia="cs-CZ"/>
        </w:rPr>
        <w:t xml:space="preserve">§ 26  </w:t>
      </w:r>
    </w:p>
    <w:p w14:paraId="70842EA2"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121" w:name="c_23305"/>
      <w:bookmarkEnd w:id="121"/>
      <w:r w:rsidRPr="00043871">
        <w:rPr>
          <w:rFonts w:ascii="Arial" w:eastAsia="Times New Roman" w:hAnsi="Arial" w:cs="Arial"/>
          <w:b/>
          <w:bCs/>
          <w:color w:val="000000" w:themeColor="text1"/>
          <w:sz w:val="24"/>
          <w:szCs w:val="24"/>
          <w:lang w:val="sk-SK" w:eastAsia="cs-CZ"/>
        </w:rPr>
        <w:t>Základné zmluvné vzťahy na trhu s elektrinou</w:t>
      </w:r>
    </w:p>
    <w:p w14:paraId="05293318" w14:textId="3E7792C2" w:rsidR="0084502A"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Zmluvou o dodávke elektriny sa zaväzuje dodávateľ elektriny dodávať elektrinu v dohodnutom množstve a v dohodnutom časovom priebehu výkonu odberateľovi elektriny a odberateľ elektriny sa zaväzuje zaplatiť dodávateľovi elektriny cenu za dodanú elektrinu</w:t>
      </w:r>
      <w:r w:rsidR="00316B98" w:rsidRPr="00043871">
        <w:rPr>
          <w:rFonts w:ascii="Arial" w:eastAsia="Times New Roman" w:hAnsi="Arial" w:cs="Arial"/>
          <w:color w:val="000000" w:themeColor="text1"/>
          <w:sz w:val="24"/>
          <w:szCs w:val="24"/>
          <w:lang w:val="sk-SK" w:eastAsia="cs-CZ"/>
        </w:rPr>
        <w:t>.</w:t>
      </w:r>
      <w:r w:rsidR="00A2192F" w:rsidRPr="00043871">
        <w:rPr>
          <w:rFonts w:ascii="Arial" w:eastAsia="Times New Roman" w:hAnsi="Arial" w:cs="Arial"/>
          <w:color w:val="000000" w:themeColor="text1"/>
          <w:sz w:val="24"/>
          <w:szCs w:val="24"/>
          <w:lang w:val="sk-SK" w:eastAsia="cs-CZ"/>
        </w:rPr>
        <w:t xml:space="preserve"> </w:t>
      </w:r>
      <w:r w:rsidR="00E56ADC" w:rsidRPr="00043871">
        <w:rPr>
          <w:rFonts w:ascii="Arial" w:eastAsia="Times New Roman" w:hAnsi="Arial" w:cs="Arial"/>
          <w:color w:val="000000" w:themeColor="text1"/>
          <w:sz w:val="24"/>
          <w:szCs w:val="24"/>
          <w:lang w:val="sk-SK" w:eastAsia="cs-CZ"/>
        </w:rPr>
        <w:t xml:space="preserve">Cena za dodanú elektrinu môže byť dohodnutá aj </w:t>
      </w:r>
      <w:r w:rsidR="005F4F5B" w:rsidRPr="00043871">
        <w:rPr>
          <w:rFonts w:ascii="Arial" w:eastAsia="Times New Roman" w:hAnsi="Arial" w:cs="Arial"/>
          <w:color w:val="000000" w:themeColor="text1"/>
          <w:sz w:val="24"/>
          <w:szCs w:val="24"/>
          <w:lang w:val="sk-SK" w:eastAsia="cs-CZ"/>
        </w:rPr>
        <w:t>s</w:t>
      </w:r>
      <w:r w:rsidR="000F32EB" w:rsidRPr="00043871">
        <w:rPr>
          <w:rFonts w:ascii="Arial" w:eastAsia="Times New Roman" w:hAnsi="Arial" w:cs="Arial"/>
          <w:color w:val="000000" w:themeColor="text1"/>
          <w:sz w:val="24"/>
          <w:szCs w:val="24"/>
          <w:lang w:val="sk-SK" w:eastAsia="cs-CZ"/>
        </w:rPr>
        <w:t>pôsob</w:t>
      </w:r>
      <w:r w:rsidR="005F4F5B" w:rsidRPr="00043871">
        <w:rPr>
          <w:rFonts w:ascii="Arial" w:eastAsia="Times New Roman" w:hAnsi="Arial" w:cs="Arial"/>
          <w:color w:val="000000" w:themeColor="text1"/>
          <w:sz w:val="24"/>
          <w:szCs w:val="24"/>
          <w:lang w:val="sk-SK" w:eastAsia="cs-CZ"/>
        </w:rPr>
        <w:t>om</w:t>
      </w:r>
      <w:r w:rsidR="000F32EB" w:rsidRPr="00043871">
        <w:rPr>
          <w:rFonts w:ascii="Arial" w:eastAsia="Times New Roman" w:hAnsi="Arial" w:cs="Arial"/>
          <w:color w:val="000000" w:themeColor="text1"/>
          <w:sz w:val="24"/>
          <w:szCs w:val="24"/>
          <w:lang w:val="sk-SK" w:eastAsia="cs-CZ"/>
        </w:rPr>
        <w:t xml:space="preserve"> určenia alebo výpočtu ceny</w:t>
      </w:r>
      <w:r w:rsidR="005F4F5B" w:rsidRPr="00043871">
        <w:rPr>
          <w:rFonts w:ascii="Arial" w:eastAsia="Times New Roman" w:hAnsi="Arial" w:cs="Arial"/>
          <w:color w:val="000000" w:themeColor="text1"/>
          <w:sz w:val="24"/>
          <w:szCs w:val="24"/>
          <w:lang w:val="sk-SK" w:eastAsia="cs-CZ"/>
        </w:rPr>
        <w:t>.</w:t>
      </w:r>
      <w:r w:rsidR="000F32EB" w:rsidRPr="00043871">
        <w:rPr>
          <w:rFonts w:ascii="Arial" w:eastAsia="Times New Roman" w:hAnsi="Arial" w:cs="Arial"/>
          <w:color w:val="000000" w:themeColor="text1"/>
          <w:sz w:val="24"/>
          <w:szCs w:val="24"/>
          <w:lang w:val="sk-SK" w:eastAsia="cs-CZ"/>
        </w:rPr>
        <w:t xml:space="preserve"> </w:t>
      </w:r>
      <w:r w:rsidR="009244D4" w:rsidRPr="00043871">
        <w:rPr>
          <w:rFonts w:ascii="Arial" w:eastAsia="Times New Roman" w:hAnsi="Arial" w:cs="Arial"/>
          <w:color w:val="000000" w:themeColor="text1"/>
          <w:sz w:val="24"/>
          <w:szCs w:val="24"/>
          <w:lang w:val="sk-SK" w:eastAsia="cs-CZ"/>
        </w:rPr>
        <w:t>Súčasťou zmluvy o dodávke elektriny môže byť aj dojednanie o poskytnut</w:t>
      </w:r>
      <w:r w:rsidR="00596A12" w:rsidRPr="00043871">
        <w:rPr>
          <w:rFonts w:ascii="Arial" w:eastAsia="Times New Roman" w:hAnsi="Arial" w:cs="Arial"/>
          <w:color w:val="000000" w:themeColor="text1"/>
          <w:sz w:val="24"/>
          <w:szCs w:val="24"/>
          <w:lang w:val="sk-SK" w:eastAsia="cs-CZ"/>
        </w:rPr>
        <w:t>í</w:t>
      </w:r>
      <w:r w:rsidR="009244D4" w:rsidRPr="00043871">
        <w:rPr>
          <w:rFonts w:ascii="Arial" w:eastAsia="Times New Roman" w:hAnsi="Arial" w:cs="Arial"/>
          <w:color w:val="000000" w:themeColor="text1"/>
          <w:sz w:val="24"/>
          <w:szCs w:val="24"/>
          <w:lang w:val="sk-SK" w:eastAsia="cs-CZ"/>
        </w:rPr>
        <w:t xml:space="preserve"> flexibility.</w:t>
      </w:r>
    </w:p>
    <w:p w14:paraId="29574F60" w14:textId="3106C0B0"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 xml:space="preserve">(2) Zmluvou o pripojení do prenosovej sústavy sa zaväzuje prevádzkovateľ prenosovej sústavy po splnení obchodných podmienok a technických podmienok pripojiť do prenosovej sústavy zariadenie žiadateľa na výrobu, </w:t>
      </w:r>
      <w:r w:rsidR="007427B1" w:rsidRPr="00043871">
        <w:rPr>
          <w:rFonts w:ascii="Arial" w:eastAsia="Times New Roman" w:hAnsi="Arial" w:cs="Arial"/>
          <w:color w:val="000000" w:themeColor="text1"/>
          <w:sz w:val="24"/>
          <w:szCs w:val="24"/>
          <w:lang w:val="sk-SK" w:eastAsia="cs-CZ"/>
        </w:rPr>
        <w:t xml:space="preserve">uskladňovanie, </w:t>
      </w:r>
      <w:r w:rsidRPr="00043871">
        <w:rPr>
          <w:rFonts w:ascii="Arial" w:eastAsia="Times New Roman" w:hAnsi="Arial" w:cs="Arial"/>
          <w:color w:val="000000" w:themeColor="text1"/>
          <w:sz w:val="24"/>
          <w:szCs w:val="24"/>
          <w:lang w:val="sk-SK" w:eastAsia="cs-CZ"/>
        </w:rPr>
        <w:t>distribúciu alebo odber elektriny a zabezpečiť dohodnuté technické dimenzovanie pripojenia do prenosovej sústavy a kapacitu pripojenia do prenosovej sústavy vo výške podľa zmluvy a žiadateľ sa zaväzuje uhradiť určený podiel nákladov vyvolaných u prevádzkovateľa prenosovej sústavy pripojením elektroenergetického zariadenia; technickým dimenzovaním pripojenia do prenosovej sústavy je technologické dimenzovanie zariadenia na pripojenie výrobcu, odberateľa, prevádzkovateľa distribučnej sústavy do prenosovej sústavy, ktoré sa určí pre každé jednotlivé miesto pripojenia, v súlade s pravidlami trhu. Kapacitou pripojenia do prenosovej sústavy je využiteľnosť technického dimenzovania pripojenia v každom jednotlivom mieste pripojenia do prenosovej sústavy v súlade s pravidlami trhu.</w:t>
      </w:r>
    </w:p>
    <w:p w14:paraId="3D2D05B2" w14:textId="558F9F6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3) Zmluvou o pripojení do distribučnej sústavy sa zaväzuje prevádzkovateľ distribučnej sústavy zabezpečiť v sústave kapacitu na pripojenie v zmluvne dohodnutej výške a po splnení obchodných podmienok a technických podmienok pripojiť k distribučnej sústave zariadenie žiadateľa na výrobu, </w:t>
      </w:r>
      <w:r w:rsidR="007427B1" w:rsidRPr="00043871">
        <w:rPr>
          <w:rFonts w:ascii="Arial" w:eastAsia="Times New Roman" w:hAnsi="Arial" w:cs="Arial"/>
          <w:color w:val="000000" w:themeColor="text1"/>
          <w:sz w:val="24"/>
          <w:szCs w:val="24"/>
          <w:lang w:val="sk-SK" w:eastAsia="cs-CZ"/>
        </w:rPr>
        <w:t xml:space="preserve">uskladňovanie, </w:t>
      </w:r>
      <w:r w:rsidRPr="00043871">
        <w:rPr>
          <w:rFonts w:ascii="Arial" w:eastAsia="Times New Roman" w:hAnsi="Arial" w:cs="Arial"/>
          <w:color w:val="000000" w:themeColor="text1"/>
          <w:sz w:val="24"/>
          <w:szCs w:val="24"/>
          <w:lang w:val="sk-SK" w:eastAsia="cs-CZ"/>
        </w:rPr>
        <w:t>distribúciu alebo odber elektriny a zabezpečiť dohodnutú kapacitu vo výške podľa zmluvy a žiadateľ sa zaväzuje uhradiť cenu za pripojenie.</w:t>
      </w:r>
    </w:p>
    <w:p w14:paraId="6529FF35" w14:textId="67A90ACA"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4) Zmluvou o prístupe do prenosovej sústavy a prenose elektriny sa zaväzuje prevádzkovateľ prenosovej sústavy umožniť prístup do sústavy a prepraviť pre účastníka trhu s elektrinou s výnimkou </w:t>
      </w:r>
      <w:r w:rsidR="00AE472D" w:rsidRPr="00043871">
        <w:rPr>
          <w:rFonts w:ascii="Arial" w:eastAsia="Times New Roman" w:hAnsi="Arial" w:cs="Arial"/>
          <w:color w:val="000000" w:themeColor="text1"/>
          <w:sz w:val="24"/>
          <w:szCs w:val="24"/>
          <w:lang w:val="sk-SK" w:eastAsia="cs-CZ"/>
        </w:rPr>
        <w:t>účastníka trhu dodávajúceho v mieste pripojenia elektrinu</w:t>
      </w:r>
      <w:r w:rsidRPr="00043871">
        <w:rPr>
          <w:rFonts w:ascii="Arial" w:eastAsia="Times New Roman" w:hAnsi="Arial" w:cs="Arial"/>
          <w:color w:val="000000" w:themeColor="text1"/>
          <w:sz w:val="24"/>
          <w:szCs w:val="24"/>
          <w:lang w:val="sk-SK" w:eastAsia="cs-CZ"/>
        </w:rPr>
        <w:t xml:space="preserve"> do prenosovej sústavy množstvo elektriny </w:t>
      </w:r>
      <w:r w:rsidR="008667C8" w:rsidRPr="00043871">
        <w:rPr>
          <w:rFonts w:ascii="Arial" w:eastAsia="Times New Roman" w:hAnsi="Arial" w:cs="Arial"/>
          <w:color w:val="000000" w:themeColor="text1"/>
          <w:sz w:val="24"/>
          <w:szCs w:val="24"/>
          <w:lang w:val="sk-SK" w:eastAsia="cs-CZ"/>
        </w:rPr>
        <w:t xml:space="preserve">výkonovo obmedzené </w:t>
      </w:r>
      <w:r w:rsidRPr="00043871">
        <w:rPr>
          <w:rFonts w:ascii="Arial" w:eastAsia="Times New Roman" w:hAnsi="Arial" w:cs="Arial"/>
          <w:color w:val="000000" w:themeColor="text1"/>
          <w:sz w:val="24"/>
          <w:szCs w:val="24"/>
          <w:lang w:val="sk-SK" w:eastAsia="cs-CZ"/>
        </w:rPr>
        <w:t>výšk</w:t>
      </w:r>
      <w:r w:rsidR="008667C8" w:rsidRPr="00043871">
        <w:rPr>
          <w:rFonts w:ascii="Arial" w:eastAsia="Times New Roman" w:hAnsi="Arial" w:cs="Arial"/>
          <w:color w:val="000000" w:themeColor="text1"/>
          <w:sz w:val="24"/>
          <w:szCs w:val="24"/>
          <w:lang w:val="sk-SK" w:eastAsia="cs-CZ"/>
        </w:rPr>
        <w:t>ou</w:t>
      </w:r>
      <w:r w:rsidRPr="00043871">
        <w:rPr>
          <w:rFonts w:ascii="Arial" w:eastAsia="Times New Roman" w:hAnsi="Arial" w:cs="Arial"/>
          <w:color w:val="000000" w:themeColor="text1"/>
          <w:sz w:val="24"/>
          <w:szCs w:val="24"/>
          <w:lang w:val="sk-SK" w:eastAsia="cs-CZ"/>
        </w:rPr>
        <w:t xml:space="preserve"> rezervovanej kapacity v prenosovej sústave a</w:t>
      </w:r>
      <w:r w:rsidR="007D6920" w:rsidRPr="00043871">
        <w:rPr>
          <w:rFonts w:ascii="Arial" w:eastAsia="Times New Roman" w:hAnsi="Arial" w:cs="Arial"/>
          <w:color w:val="000000" w:themeColor="text1"/>
          <w:sz w:val="24"/>
          <w:szCs w:val="24"/>
          <w:lang w:val="sk-SK" w:eastAsia="cs-CZ"/>
        </w:rPr>
        <w:t xml:space="preserve"> tento </w:t>
      </w:r>
      <w:r w:rsidRPr="00043871">
        <w:rPr>
          <w:rFonts w:ascii="Arial" w:eastAsia="Times New Roman" w:hAnsi="Arial" w:cs="Arial"/>
          <w:color w:val="000000" w:themeColor="text1"/>
          <w:sz w:val="24"/>
          <w:szCs w:val="24"/>
          <w:lang w:val="sk-SK" w:eastAsia="cs-CZ"/>
        </w:rPr>
        <w:t>účastník trhu s elektrinou sa zaväzuje zaplatiť cenu za poskytnutie prenosových a súvisiacich služieb. V zmluve o prístupe do prenosovej sústavy a prenose elektriny sa určí hodnota rezervovanej kapacity.</w:t>
      </w:r>
    </w:p>
    <w:p w14:paraId="1414CB9D" w14:textId="0D5CF68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5) Zmluvou o prístupe do distribučnej sústavy a distribúcii elektriny sa zaväzuje prevádzkovateľ distribučnej sústavy umožniť prístup do sústavy a prepraviť pre účastníka trhu s elektrinou </w:t>
      </w:r>
      <w:r w:rsidR="008667C8" w:rsidRPr="00043871">
        <w:rPr>
          <w:rFonts w:ascii="Arial" w:eastAsia="Times New Roman" w:hAnsi="Arial" w:cs="Arial"/>
          <w:color w:val="000000" w:themeColor="text1"/>
          <w:sz w:val="24"/>
          <w:szCs w:val="24"/>
          <w:lang w:val="sk-SK" w:eastAsia="cs-CZ"/>
        </w:rPr>
        <w:t xml:space="preserve">s výnimkou účastníka trhu dodávajúceho v mieste pripojenia elektrinu do distribučnej sústavy </w:t>
      </w:r>
      <w:r w:rsidRPr="00043871">
        <w:rPr>
          <w:rFonts w:ascii="Arial" w:eastAsia="Times New Roman" w:hAnsi="Arial" w:cs="Arial"/>
          <w:color w:val="000000" w:themeColor="text1"/>
          <w:sz w:val="24"/>
          <w:szCs w:val="24"/>
          <w:lang w:val="sk-SK" w:eastAsia="cs-CZ"/>
        </w:rPr>
        <w:t>množstvo elektriny výkonovo obmedzené výškou rezervovanej kapacity</w:t>
      </w:r>
      <w:r w:rsidR="008667C8" w:rsidRPr="00043871">
        <w:rPr>
          <w:rFonts w:ascii="Arial" w:eastAsia="Times New Roman" w:hAnsi="Arial" w:cs="Arial"/>
          <w:color w:val="000000" w:themeColor="text1"/>
          <w:sz w:val="24"/>
          <w:szCs w:val="24"/>
          <w:lang w:val="sk-SK" w:eastAsia="cs-CZ"/>
        </w:rPr>
        <w:t xml:space="preserve"> v distribučnej sústa</w:t>
      </w:r>
      <w:r w:rsidR="00CB265A" w:rsidRPr="00043871">
        <w:rPr>
          <w:rFonts w:ascii="Arial" w:eastAsia="Times New Roman" w:hAnsi="Arial" w:cs="Arial"/>
          <w:color w:val="000000" w:themeColor="text1"/>
          <w:sz w:val="24"/>
          <w:szCs w:val="24"/>
          <w:lang w:val="sk-SK" w:eastAsia="cs-CZ"/>
        </w:rPr>
        <w:t>v</w:t>
      </w:r>
      <w:r w:rsidR="008667C8" w:rsidRPr="00043871">
        <w:rPr>
          <w:rFonts w:ascii="Arial" w:eastAsia="Times New Roman" w:hAnsi="Arial" w:cs="Arial"/>
          <w:color w:val="000000" w:themeColor="text1"/>
          <w:sz w:val="24"/>
          <w:szCs w:val="24"/>
          <w:lang w:val="sk-SK" w:eastAsia="cs-CZ"/>
        </w:rPr>
        <w:t>e</w:t>
      </w:r>
      <w:r w:rsidRPr="00043871">
        <w:rPr>
          <w:rFonts w:ascii="Arial" w:eastAsia="Times New Roman" w:hAnsi="Arial" w:cs="Arial"/>
          <w:color w:val="000000" w:themeColor="text1"/>
          <w:sz w:val="24"/>
          <w:szCs w:val="24"/>
          <w:lang w:val="sk-SK" w:eastAsia="cs-CZ"/>
        </w:rPr>
        <w:t>, vrátane služieb spojených s používaním prenosovej sústavy, a</w:t>
      </w:r>
      <w:r w:rsidR="007D6920" w:rsidRPr="00043871">
        <w:rPr>
          <w:rFonts w:ascii="Arial" w:eastAsia="Times New Roman" w:hAnsi="Arial" w:cs="Arial"/>
          <w:color w:val="000000" w:themeColor="text1"/>
          <w:sz w:val="24"/>
          <w:szCs w:val="24"/>
          <w:lang w:val="sk-SK" w:eastAsia="cs-CZ"/>
        </w:rPr>
        <w:t xml:space="preserve"> tento </w:t>
      </w:r>
      <w:r w:rsidRPr="00043871">
        <w:rPr>
          <w:rFonts w:ascii="Arial" w:eastAsia="Times New Roman" w:hAnsi="Arial" w:cs="Arial"/>
          <w:color w:val="000000" w:themeColor="text1"/>
          <w:sz w:val="24"/>
          <w:szCs w:val="24"/>
          <w:lang w:val="sk-SK" w:eastAsia="cs-CZ"/>
        </w:rPr>
        <w:t>účastník trhu s elektrinou sa zaväzuje zaplatiť cenu za prístup a cenu za poskytnutie distribučných služieb a súvisiacich služieb.</w:t>
      </w:r>
      <w:r w:rsidR="00CB265A" w:rsidRPr="00043871">
        <w:rPr>
          <w:rFonts w:ascii="Arial" w:eastAsia="Times New Roman" w:hAnsi="Arial" w:cs="Arial"/>
          <w:color w:val="000000" w:themeColor="text1"/>
          <w:sz w:val="24"/>
          <w:szCs w:val="24"/>
          <w:lang w:val="sk-SK" w:eastAsia="cs-CZ"/>
        </w:rPr>
        <w:t xml:space="preserve"> V zmluve o prístupe do distribučnej sústavy a distribúcii elektriny sa určí hodnota rezervovanej kapacity.</w:t>
      </w:r>
    </w:p>
    <w:p w14:paraId="0316CEF5"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6) Zmluvou o zúčtovaní odchýlky sa zúčtovateľ odchýlok zaväzuje vyhodnocovať, zúčtovávať a vysporiadavať odchýlky subjektu zúčtovania a subjekt zúčtovania sa zaväzuje zaplatiť cenu a poplatky za služby poskytnuté zúčtovateľom odchýlok. Uzatvorením zmluvy o zúčtovaní odchýlky sa osoba, ktorá ju so zúčtovateľom odchýlok uzatvorila, stáva subjektom zúčtovania.</w:t>
      </w:r>
    </w:p>
    <w:p w14:paraId="41347835"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7) Zmluvou o zúčtovaní regulačnej elektriny sa zúčtovateľ odchýlok zaväzuje uhradiť dodávateľovi regulačnej elektriny, ktorý má s prevádzkovateľom prenosovej sústavy uzavretú zmluvu o poskytovaní podporných služieb a dodávke regulačnej </w:t>
      </w:r>
      <w:r w:rsidRPr="00043871">
        <w:rPr>
          <w:rFonts w:ascii="Arial" w:eastAsia="Times New Roman" w:hAnsi="Arial" w:cs="Arial"/>
          <w:color w:val="000000" w:themeColor="text1"/>
          <w:sz w:val="24"/>
          <w:szCs w:val="24"/>
          <w:lang w:val="sk-SK" w:eastAsia="cs-CZ"/>
        </w:rPr>
        <w:lastRenderedPageBreak/>
        <w:t>elektriny, platbu za regulačnú elektrinu dodanú prevádzkovateľovi prenosovej sústavy na základe údajov o množstve a cene regulačnej elektriny poskytnutých prevádzkovateľom prenosovej sústavy.</w:t>
      </w:r>
    </w:p>
    <w:p w14:paraId="54A70E69"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8) Zmluvou o prevzatí zodpovednosti za odchýlku sa zaväzuje účastník trhu s elektrinou prevziať zodpovednosť za odchýlku za iného účastníka trhu s elektrinou.</w:t>
      </w:r>
    </w:p>
    <w:p w14:paraId="349AA24C" w14:textId="426A5270"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9) Zmluvou o združenej dodávke elektriny sa zaväzuje dodávateľ elektriny dodávať </w:t>
      </w:r>
      <w:r w:rsidR="000065EC" w:rsidRPr="00043871">
        <w:rPr>
          <w:rFonts w:ascii="Arial" w:eastAsia="Times New Roman" w:hAnsi="Arial" w:cs="Arial"/>
          <w:color w:val="000000" w:themeColor="text1"/>
          <w:sz w:val="24"/>
          <w:szCs w:val="24"/>
          <w:lang w:val="sk-SK" w:eastAsia="cs-CZ"/>
        </w:rPr>
        <w:t xml:space="preserve">koncovému </w:t>
      </w:r>
      <w:r w:rsidRPr="00043871">
        <w:rPr>
          <w:rFonts w:ascii="Arial" w:eastAsia="Times New Roman" w:hAnsi="Arial" w:cs="Arial"/>
          <w:color w:val="000000" w:themeColor="text1"/>
          <w:sz w:val="24"/>
          <w:szCs w:val="24"/>
          <w:lang w:val="sk-SK" w:eastAsia="cs-CZ"/>
        </w:rPr>
        <w:t>odberateľovi elektrinu vymedzenú množstvom a časovým priebehom výkonu, zabezpečiť distribúciu elektriny do odberného miesta odberateľa vrátane súvisiacich služieb a prevziať za odberateľa zodpovednosť za odchýlku a</w:t>
      </w:r>
      <w:r w:rsidR="002C7719" w:rsidRPr="00043871">
        <w:rPr>
          <w:rFonts w:ascii="Arial" w:eastAsia="Times New Roman" w:hAnsi="Arial" w:cs="Arial"/>
          <w:color w:val="000000" w:themeColor="text1"/>
          <w:sz w:val="24"/>
          <w:szCs w:val="24"/>
          <w:lang w:val="sk-SK" w:eastAsia="cs-CZ"/>
        </w:rPr>
        <w:t xml:space="preserve"> koncový </w:t>
      </w:r>
      <w:r w:rsidRPr="00043871">
        <w:rPr>
          <w:rFonts w:ascii="Arial" w:eastAsia="Times New Roman" w:hAnsi="Arial" w:cs="Arial"/>
          <w:color w:val="000000" w:themeColor="text1"/>
          <w:sz w:val="24"/>
          <w:szCs w:val="24"/>
          <w:lang w:val="sk-SK" w:eastAsia="cs-CZ"/>
        </w:rPr>
        <w:t>odberateľ elektriny sa zaväzuje zaplatiť dodávateľovi elektriny cenu za dodanú elektrinu a za distribúciu elektriny a súvisiace služby.</w:t>
      </w:r>
      <w:r w:rsidR="009244D4" w:rsidRPr="00043871">
        <w:rPr>
          <w:rFonts w:ascii="Arial" w:eastAsia="Times New Roman" w:hAnsi="Arial" w:cs="Arial"/>
          <w:color w:val="000000" w:themeColor="text1"/>
          <w:sz w:val="24"/>
          <w:szCs w:val="24"/>
          <w:lang w:val="sk-SK" w:eastAsia="cs-CZ"/>
        </w:rPr>
        <w:t xml:space="preserve"> </w:t>
      </w:r>
      <w:r w:rsidR="00E56ADC" w:rsidRPr="00043871">
        <w:rPr>
          <w:rFonts w:ascii="Arial" w:eastAsia="Times New Roman" w:hAnsi="Arial" w:cs="Arial"/>
          <w:color w:val="000000" w:themeColor="text1"/>
          <w:sz w:val="24"/>
          <w:szCs w:val="24"/>
          <w:lang w:val="sk-SK" w:eastAsia="cs-CZ"/>
        </w:rPr>
        <w:t xml:space="preserve">Cena za dodanú elektrinu môže byť dohodnutá aj </w:t>
      </w:r>
      <w:r w:rsidR="00AD57CE" w:rsidRPr="00043871">
        <w:rPr>
          <w:rFonts w:ascii="Arial" w:eastAsia="Times New Roman" w:hAnsi="Arial" w:cs="Arial"/>
          <w:color w:val="000000" w:themeColor="text1"/>
          <w:sz w:val="24"/>
          <w:szCs w:val="24"/>
          <w:lang w:val="sk-SK" w:eastAsia="cs-CZ"/>
        </w:rPr>
        <w:t xml:space="preserve">spôsobom určenia alebo výpočtu ceny. </w:t>
      </w:r>
      <w:r w:rsidR="009244D4" w:rsidRPr="00043871">
        <w:rPr>
          <w:rFonts w:ascii="Arial" w:eastAsia="Times New Roman" w:hAnsi="Arial" w:cs="Arial"/>
          <w:color w:val="000000" w:themeColor="text1"/>
          <w:sz w:val="24"/>
          <w:szCs w:val="24"/>
          <w:lang w:val="sk-SK" w:eastAsia="cs-CZ"/>
        </w:rPr>
        <w:t>Súčasťou zmluvy o združenej dodávke elektriny môže byť aj dojednanie o poskytnut</w:t>
      </w:r>
      <w:r w:rsidR="00596A12" w:rsidRPr="00043871">
        <w:rPr>
          <w:rFonts w:ascii="Arial" w:eastAsia="Times New Roman" w:hAnsi="Arial" w:cs="Arial"/>
          <w:color w:val="000000" w:themeColor="text1"/>
          <w:sz w:val="24"/>
          <w:szCs w:val="24"/>
          <w:lang w:val="sk-SK" w:eastAsia="cs-CZ"/>
        </w:rPr>
        <w:t>í</w:t>
      </w:r>
      <w:r w:rsidR="009244D4" w:rsidRPr="00043871">
        <w:rPr>
          <w:rFonts w:ascii="Arial" w:eastAsia="Times New Roman" w:hAnsi="Arial" w:cs="Arial"/>
          <w:color w:val="000000" w:themeColor="text1"/>
          <w:sz w:val="24"/>
          <w:szCs w:val="24"/>
          <w:lang w:val="sk-SK" w:eastAsia="cs-CZ"/>
        </w:rPr>
        <w:t xml:space="preserve"> flexibility.</w:t>
      </w:r>
    </w:p>
    <w:p w14:paraId="6BAA42C2" w14:textId="4D087B1F"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0) Zmluvou o prístupe a podmienkach účasti na organizovanom krátkodobom cezhraničnom trhu s elektrinou sa zaväzuje organizátor krátkodobého trhu s elektrinou umožniť účastníkovi trhu s elektrinou účasť na organizovanom krátkodobom cezhraničnom trhu s elektrinou, vysporiadavať uskutočnené obchody a uhradiť účastníkovi trhu s elektrinou platbu za uskutočnené obchody s elektrinou. Účastník trhu s elektrinou sa zaväzuje uhradiť platbu za uskutočnené obchody s elektrinou a služby poskytnuté organizátorom krátkodobého trhu s elektrinou účastníkovi trhu s elektrinou.</w:t>
      </w:r>
    </w:p>
    <w:p w14:paraId="1AE7A6E0"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1) Zmluvou o prenose elektriny cez spojovacie vedenia sa prevádzkovateľ prenosovej sústavy zaväzuje za podmienok určených pre cezhraničné prenosy elektriny a pravidlami spolupráce prevádzkovateľov prenosových sústav preniesť pre subjekt zúčtovania z vymedzeného územia alebo na vymedzené územie dohodnuté množstvo elektriny a subjekt zúčtovania sa zaväzuje dodržiavať podmienky určené pre cezhraničné prenosy elektriny.</w:t>
      </w:r>
    </w:p>
    <w:p w14:paraId="057A78FC" w14:textId="206EF465"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2) Zmluvou o poskytovaní podporných služieb a dodávke regulačnej elektriny sa poskytovateľ podporných služieb zaväzuje poskytnúť prevádzkovateľovi prenosovej sústavy dohodnuté množstvo podporných služieb a dodať požadované množstvo regulačnej elektriny v určenej kvalite na žiadosť prevádzkovateľa prenosovej sústavy a prevádzkovateľ prenosovej sústavy sa zaväzuje zaplatiť dohodnutú cenu za poskytnuté podporné služby; platbu za dodanú regulačnú elektrinu uhrádza zúčtovateľ odchýlok na základe zmluvy o zúčtovaní regulačnej elektriny.</w:t>
      </w:r>
    </w:p>
    <w:p w14:paraId="1B6D7077" w14:textId="03E971C7" w:rsidR="00174E48"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3) Zmluvou o poskytovaní podporných služieb sa poskytovateľ podporných služieb zaväzuje poskytnúť </w:t>
      </w:r>
      <w:r w:rsidR="00784BC3" w:rsidRPr="00043871">
        <w:rPr>
          <w:rFonts w:ascii="Arial" w:eastAsia="Times New Roman" w:hAnsi="Arial" w:cs="Arial"/>
          <w:color w:val="000000" w:themeColor="text1"/>
          <w:sz w:val="24"/>
          <w:szCs w:val="24"/>
          <w:lang w:val="sk-SK" w:eastAsia="cs-CZ"/>
        </w:rPr>
        <w:t xml:space="preserve">podporné služby </w:t>
      </w:r>
      <w:r w:rsidRPr="00043871">
        <w:rPr>
          <w:rFonts w:ascii="Arial" w:eastAsia="Times New Roman" w:hAnsi="Arial" w:cs="Arial"/>
          <w:color w:val="000000" w:themeColor="text1"/>
          <w:sz w:val="24"/>
          <w:szCs w:val="24"/>
          <w:lang w:val="sk-SK" w:eastAsia="cs-CZ"/>
        </w:rPr>
        <w:t xml:space="preserve">prevádzkovateľovi prenosovej sústavy </w:t>
      </w:r>
      <w:r w:rsidR="00174E48" w:rsidRPr="00043871">
        <w:rPr>
          <w:rFonts w:ascii="Arial" w:eastAsia="Times New Roman" w:hAnsi="Arial" w:cs="Arial"/>
          <w:color w:val="000000" w:themeColor="text1"/>
          <w:sz w:val="24"/>
          <w:szCs w:val="24"/>
          <w:lang w:val="sk-SK" w:eastAsia="cs-CZ"/>
        </w:rPr>
        <w:t xml:space="preserve">alebo </w:t>
      </w:r>
      <w:r w:rsidR="00784BC3" w:rsidRPr="00043871">
        <w:rPr>
          <w:rFonts w:ascii="Arial" w:eastAsia="Times New Roman" w:hAnsi="Arial" w:cs="Arial"/>
          <w:color w:val="000000" w:themeColor="text1"/>
          <w:sz w:val="24"/>
          <w:szCs w:val="24"/>
          <w:lang w:val="sk-SK" w:eastAsia="cs-CZ"/>
        </w:rPr>
        <w:t xml:space="preserve">nefrekvenčné podporné služby </w:t>
      </w:r>
      <w:r w:rsidR="00174E48" w:rsidRPr="00043871">
        <w:rPr>
          <w:rFonts w:ascii="Arial" w:eastAsia="Times New Roman" w:hAnsi="Arial" w:cs="Arial"/>
          <w:color w:val="000000" w:themeColor="text1"/>
          <w:sz w:val="24"/>
          <w:szCs w:val="24"/>
          <w:lang w:val="sk-SK" w:eastAsia="cs-CZ"/>
        </w:rPr>
        <w:t xml:space="preserve">prevádzkovateľovi distribučnej sústavy </w:t>
      </w:r>
      <w:r w:rsidRPr="00043871">
        <w:rPr>
          <w:rFonts w:ascii="Arial" w:eastAsia="Times New Roman" w:hAnsi="Arial" w:cs="Arial"/>
          <w:color w:val="000000" w:themeColor="text1"/>
          <w:sz w:val="24"/>
          <w:szCs w:val="24"/>
          <w:lang w:val="sk-SK" w:eastAsia="cs-CZ"/>
        </w:rPr>
        <w:t xml:space="preserve">a prevádzkovateľ prenosovej sústavy </w:t>
      </w:r>
      <w:r w:rsidR="00174E48" w:rsidRPr="00043871">
        <w:rPr>
          <w:rFonts w:ascii="Arial" w:eastAsia="Times New Roman" w:hAnsi="Arial" w:cs="Arial"/>
          <w:color w:val="000000" w:themeColor="text1"/>
          <w:sz w:val="24"/>
          <w:szCs w:val="24"/>
          <w:lang w:val="sk-SK" w:eastAsia="cs-CZ"/>
        </w:rPr>
        <w:t xml:space="preserve">alebo prevádzkovateľ distribučnej sústavy </w:t>
      </w:r>
      <w:r w:rsidRPr="00043871">
        <w:rPr>
          <w:rFonts w:ascii="Arial" w:eastAsia="Times New Roman" w:hAnsi="Arial" w:cs="Arial"/>
          <w:color w:val="000000" w:themeColor="text1"/>
          <w:sz w:val="24"/>
          <w:szCs w:val="24"/>
          <w:lang w:val="sk-SK" w:eastAsia="cs-CZ"/>
        </w:rPr>
        <w:t>sa zaväzuje zaplatiť dohodnutú cenu za poskytnuté podporné služby.</w:t>
      </w:r>
    </w:p>
    <w:p w14:paraId="5946D788" w14:textId="215095A8"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4) Zmluvou o vysporiadaní cezhraničných výmen elektriny sa prevádzkovateľ prenosovej sústavy a organizátor krátkodobého trhu s elektrinou zaväzujú na postupoch a podmienkach platieb spojených s prepravou elektriny medzi susednými prenosovými sústavami zapojenými do organizovaného krátkodobého cezhraničného trhu s elektrinou.</w:t>
      </w:r>
    </w:p>
    <w:p w14:paraId="53724E4A" w14:textId="66936BCC"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15) Zmluvou o poskytovaní údajov sa účastník trhu s elektrinou zaväzuje poskytovať organizátorovi krátkodobého trhu s elektrinou údaje potrebné na výkon činnosti organizátora krátkodobého trhu s elektrinou v rozsahu a termínoch podľa pravidiel trhu a prevádzkového poriadku organizátora krátkodobého trhu s elektrinou a organizátor krátkodobého trhu s elektrinou sa zaväzuje údaje spracúvať spôsobom podľa pravidiel trhu a prevádzkového poriadku organizátora krátkodobého trhu s elektrinou.</w:t>
      </w:r>
    </w:p>
    <w:p w14:paraId="2471D3F9" w14:textId="409B6878"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6) Zmluvou o povinnom výkupe elektriny sa zaväzuje výrobca elektriny z obnoviteľných zdrojov energie alebo výrobca elektriny vysoko účinnou kombinovanou výrobou dodávať elektrinu výkupcovi elektriny a výkupca elektriny sa zaväzuje od výrobcu elektriny z obnoviteľných zdrojov energie alebo výrobcu elektriny vysoko účinnou kombinovanou výrobou odobrať všetku dodávanú elektrinu.</w:t>
      </w:r>
    </w:p>
    <w:p w14:paraId="0E3621E3" w14:textId="2503AAFF"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7) Zmluvou o povinnom prevzatí zodpovednosti za odchýlku sa zaväzuje výkupca elektriny prevziať zodpovednosť za odchýlku za výrobcu elektriny z obnoviteľných zdrojov energie alebo výrobcu elektriny vysoko účinnou kombinovanou výrobou.</w:t>
      </w:r>
    </w:p>
    <w:p w14:paraId="6E95847E" w14:textId="297FFA3D" w:rsidR="004E5ABC" w:rsidRPr="00043871" w:rsidRDefault="004E5ABC"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w:t>
      </w:r>
      <w:r w:rsidR="00E87821" w:rsidRPr="00043871">
        <w:rPr>
          <w:rFonts w:ascii="Arial" w:eastAsia="Times New Roman" w:hAnsi="Arial" w:cs="Arial"/>
          <w:color w:val="000000" w:themeColor="text1"/>
          <w:sz w:val="24"/>
          <w:szCs w:val="24"/>
          <w:lang w:val="sk-SK" w:eastAsia="cs-CZ"/>
        </w:rPr>
        <w:t>8</w:t>
      </w:r>
      <w:r w:rsidRPr="00043871">
        <w:rPr>
          <w:rFonts w:ascii="Arial" w:eastAsia="Times New Roman" w:hAnsi="Arial" w:cs="Arial"/>
          <w:color w:val="000000" w:themeColor="text1"/>
          <w:sz w:val="24"/>
          <w:szCs w:val="24"/>
          <w:lang w:val="sk-SK" w:eastAsia="cs-CZ"/>
        </w:rPr>
        <w:t xml:space="preserve">) Zmluvou o agregácii sa poskytovateľ flexibility zaväzuje poskytnúť agregátorovi flexibilitu </w:t>
      </w:r>
      <w:r w:rsidR="00630A46" w:rsidRPr="00043871">
        <w:rPr>
          <w:rFonts w:ascii="Arial" w:eastAsia="Times New Roman" w:hAnsi="Arial" w:cs="Arial"/>
          <w:color w:val="000000" w:themeColor="text1"/>
          <w:sz w:val="24"/>
          <w:szCs w:val="24"/>
          <w:lang w:val="sk-SK" w:eastAsia="cs-CZ"/>
        </w:rPr>
        <w:t>na</w:t>
      </w:r>
      <w:r w:rsidRPr="00043871">
        <w:rPr>
          <w:rFonts w:ascii="Arial" w:eastAsia="Times New Roman" w:hAnsi="Arial" w:cs="Arial"/>
          <w:color w:val="000000" w:themeColor="text1"/>
          <w:sz w:val="24"/>
          <w:szCs w:val="24"/>
          <w:lang w:val="sk-SK" w:eastAsia="cs-CZ"/>
        </w:rPr>
        <w:t xml:space="preserve"> účel jej agregácie a agregátor sa zaväzuje zaplatiť poskytovateľovi flexibility za </w:t>
      </w:r>
      <w:r w:rsidR="00505ECD" w:rsidRPr="00043871">
        <w:rPr>
          <w:rFonts w:ascii="Arial" w:eastAsia="Times New Roman" w:hAnsi="Arial" w:cs="Arial"/>
          <w:color w:val="000000" w:themeColor="text1"/>
          <w:sz w:val="24"/>
          <w:szCs w:val="24"/>
          <w:lang w:val="sk-SK" w:eastAsia="cs-CZ"/>
        </w:rPr>
        <w:t>poskytnutie</w:t>
      </w:r>
      <w:r w:rsidRPr="00043871">
        <w:rPr>
          <w:rFonts w:ascii="Arial" w:eastAsia="Times New Roman" w:hAnsi="Arial" w:cs="Arial"/>
          <w:color w:val="000000" w:themeColor="text1"/>
          <w:sz w:val="24"/>
          <w:szCs w:val="24"/>
          <w:lang w:val="sk-SK" w:eastAsia="cs-CZ"/>
        </w:rPr>
        <w:t xml:space="preserve"> flexibility dohodnutú cenu. </w:t>
      </w:r>
    </w:p>
    <w:p w14:paraId="371F6499" w14:textId="737C5E47" w:rsidR="00726165" w:rsidRPr="00043871" w:rsidRDefault="00726165"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9A7A9E" w:rsidRPr="00043871">
        <w:rPr>
          <w:rFonts w:ascii="Arial" w:eastAsia="Times New Roman" w:hAnsi="Arial" w:cs="Arial"/>
          <w:color w:val="000000" w:themeColor="text1"/>
          <w:sz w:val="24"/>
          <w:szCs w:val="24"/>
          <w:lang w:val="sk-SK" w:eastAsia="cs-CZ"/>
        </w:rPr>
        <w:t>1</w:t>
      </w:r>
      <w:r w:rsidR="0040349C" w:rsidRPr="00043871">
        <w:rPr>
          <w:rFonts w:ascii="Arial" w:eastAsia="Times New Roman" w:hAnsi="Arial" w:cs="Arial"/>
          <w:color w:val="000000" w:themeColor="text1"/>
          <w:sz w:val="24"/>
          <w:szCs w:val="24"/>
          <w:lang w:val="sk-SK" w:eastAsia="cs-CZ"/>
        </w:rPr>
        <w:t>9</w:t>
      </w:r>
      <w:r w:rsidRPr="00043871">
        <w:rPr>
          <w:rFonts w:ascii="Arial" w:eastAsia="Times New Roman" w:hAnsi="Arial" w:cs="Arial"/>
          <w:color w:val="000000" w:themeColor="text1"/>
          <w:sz w:val="24"/>
          <w:szCs w:val="24"/>
          <w:lang w:val="sk-SK" w:eastAsia="cs-CZ"/>
        </w:rPr>
        <w:t xml:space="preserve">) Zmluvou o poskytovaní </w:t>
      </w:r>
      <w:r w:rsidR="00B25A18" w:rsidRPr="00043871">
        <w:rPr>
          <w:rFonts w:ascii="Arial" w:eastAsia="Times New Roman" w:hAnsi="Arial" w:cs="Arial"/>
          <w:color w:val="000000" w:themeColor="text1"/>
          <w:sz w:val="24"/>
          <w:szCs w:val="24"/>
          <w:lang w:val="sk-SK" w:eastAsia="cs-CZ"/>
        </w:rPr>
        <w:t>služieb zariadenia na uskladňovanie elektriny</w:t>
      </w:r>
      <w:r w:rsidRPr="00043871">
        <w:rPr>
          <w:rFonts w:ascii="Arial" w:eastAsia="Times New Roman" w:hAnsi="Arial" w:cs="Arial"/>
          <w:color w:val="000000" w:themeColor="text1"/>
          <w:sz w:val="24"/>
          <w:szCs w:val="24"/>
          <w:lang w:val="sk-SK" w:eastAsia="cs-CZ"/>
        </w:rPr>
        <w:t xml:space="preserve"> sa prevádzkovateľ zariadenia na uskladňovanie elektriny zaväzuje </w:t>
      </w:r>
      <w:r w:rsidR="00B25A18" w:rsidRPr="00043871">
        <w:rPr>
          <w:rFonts w:ascii="Arial" w:eastAsia="Times New Roman" w:hAnsi="Arial" w:cs="Arial"/>
          <w:color w:val="000000" w:themeColor="text1"/>
          <w:sz w:val="24"/>
          <w:szCs w:val="24"/>
          <w:lang w:val="sk-SK" w:eastAsia="cs-CZ"/>
        </w:rPr>
        <w:t>poskytnúť účastníkovi trhu s elektrinou kapacitu zariadenia na uskladňovanie elektriny</w:t>
      </w:r>
      <w:r w:rsidR="006A6BEA" w:rsidRPr="00043871">
        <w:rPr>
          <w:rFonts w:ascii="Arial" w:eastAsia="Times New Roman" w:hAnsi="Arial" w:cs="Arial"/>
          <w:color w:val="000000" w:themeColor="text1"/>
          <w:sz w:val="24"/>
          <w:szCs w:val="24"/>
          <w:lang w:val="sk-SK" w:eastAsia="cs-CZ"/>
        </w:rPr>
        <w:t>,</w:t>
      </w:r>
      <w:r w:rsidR="00572F83" w:rsidRPr="00043871">
        <w:rPr>
          <w:rFonts w:ascii="Arial" w:eastAsia="Times New Roman" w:hAnsi="Arial" w:cs="Arial"/>
          <w:color w:val="000000" w:themeColor="text1"/>
          <w:sz w:val="24"/>
          <w:szCs w:val="24"/>
          <w:lang w:val="sk-SK" w:eastAsia="cs-CZ"/>
        </w:rPr>
        <w:t xml:space="preserve"> výkon </w:t>
      </w:r>
      <w:r w:rsidR="002E6799" w:rsidRPr="00043871">
        <w:rPr>
          <w:rFonts w:ascii="Arial" w:eastAsia="Times New Roman" w:hAnsi="Arial" w:cs="Arial"/>
          <w:color w:val="000000" w:themeColor="text1"/>
          <w:sz w:val="24"/>
          <w:szCs w:val="24"/>
          <w:lang w:val="sk-SK" w:eastAsia="cs-CZ"/>
        </w:rPr>
        <w:t xml:space="preserve">na </w:t>
      </w:r>
      <w:r w:rsidR="00572F83" w:rsidRPr="00043871">
        <w:rPr>
          <w:rFonts w:ascii="Arial" w:eastAsia="Times New Roman" w:hAnsi="Arial" w:cs="Arial"/>
          <w:color w:val="000000" w:themeColor="text1"/>
          <w:sz w:val="24"/>
          <w:szCs w:val="24"/>
          <w:lang w:val="sk-SK" w:eastAsia="cs-CZ"/>
        </w:rPr>
        <w:t>uskladnenie elektriny</w:t>
      </w:r>
      <w:r w:rsidR="00010C37" w:rsidRPr="00043871">
        <w:rPr>
          <w:rFonts w:ascii="Arial" w:eastAsia="Times New Roman" w:hAnsi="Arial" w:cs="Arial"/>
          <w:color w:val="000000" w:themeColor="text1"/>
          <w:sz w:val="24"/>
          <w:szCs w:val="24"/>
          <w:lang w:val="sk-SK" w:eastAsia="cs-CZ"/>
        </w:rPr>
        <w:t xml:space="preserve"> do zariadenia na uskladňovanie elektriny</w:t>
      </w:r>
      <w:r w:rsidR="00572F83" w:rsidRPr="00043871">
        <w:rPr>
          <w:rFonts w:ascii="Arial" w:eastAsia="Times New Roman" w:hAnsi="Arial" w:cs="Arial"/>
          <w:color w:val="000000" w:themeColor="text1"/>
          <w:sz w:val="24"/>
          <w:szCs w:val="24"/>
          <w:lang w:val="sk-SK" w:eastAsia="cs-CZ"/>
        </w:rPr>
        <w:t xml:space="preserve"> a výkon </w:t>
      </w:r>
      <w:r w:rsidR="002E6799" w:rsidRPr="00043871">
        <w:rPr>
          <w:rFonts w:ascii="Arial" w:eastAsia="Times New Roman" w:hAnsi="Arial" w:cs="Arial"/>
          <w:color w:val="000000" w:themeColor="text1"/>
          <w:sz w:val="24"/>
          <w:szCs w:val="24"/>
          <w:lang w:val="sk-SK" w:eastAsia="cs-CZ"/>
        </w:rPr>
        <w:t xml:space="preserve">na </w:t>
      </w:r>
      <w:r w:rsidR="00010C37" w:rsidRPr="00043871">
        <w:rPr>
          <w:rFonts w:ascii="Arial" w:eastAsia="Times New Roman" w:hAnsi="Arial" w:cs="Arial"/>
          <w:color w:val="000000" w:themeColor="text1"/>
          <w:sz w:val="24"/>
          <w:szCs w:val="24"/>
          <w:lang w:val="sk-SK" w:eastAsia="cs-CZ"/>
        </w:rPr>
        <w:t>dodanie</w:t>
      </w:r>
      <w:r w:rsidR="00572F83" w:rsidRPr="00043871">
        <w:rPr>
          <w:rFonts w:ascii="Arial" w:eastAsia="Times New Roman" w:hAnsi="Arial" w:cs="Arial"/>
          <w:color w:val="000000" w:themeColor="text1"/>
          <w:sz w:val="24"/>
          <w:szCs w:val="24"/>
          <w:lang w:val="sk-SK" w:eastAsia="cs-CZ"/>
        </w:rPr>
        <w:t xml:space="preserve"> elektriny</w:t>
      </w:r>
      <w:r w:rsidR="00B25A18" w:rsidRPr="00043871">
        <w:rPr>
          <w:rFonts w:ascii="Arial" w:eastAsia="Times New Roman" w:hAnsi="Arial" w:cs="Arial"/>
          <w:color w:val="000000" w:themeColor="text1"/>
          <w:sz w:val="24"/>
          <w:szCs w:val="24"/>
          <w:lang w:val="sk-SK" w:eastAsia="cs-CZ"/>
        </w:rPr>
        <w:t> </w:t>
      </w:r>
      <w:r w:rsidR="00010C37" w:rsidRPr="00043871">
        <w:rPr>
          <w:rFonts w:ascii="Arial" w:eastAsia="Times New Roman" w:hAnsi="Arial" w:cs="Arial"/>
          <w:color w:val="000000" w:themeColor="text1"/>
          <w:sz w:val="24"/>
          <w:szCs w:val="24"/>
          <w:lang w:val="sk-SK" w:eastAsia="cs-CZ"/>
        </w:rPr>
        <w:t xml:space="preserve">zo </w:t>
      </w:r>
      <w:r w:rsidR="00B25A18" w:rsidRPr="00043871">
        <w:rPr>
          <w:rFonts w:ascii="Arial" w:eastAsia="Times New Roman" w:hAnsi="Arial" w:cs="Arial"/>
          <w:color w:val="000000" w:themeColor="text1"/>
          <w:sz w:val="24"/>
          <w:szCs w:val="24"/>
          <w:lang w:val="sk-SK" w:eastAsia="cs-CZ"/>
        </w:rPr>
        <w:t>zariadenia na uskladňovanie elektriny a účastník trhu s elektrinou sa zaväzuje zaplatiť prevádzkovateľovi zariadenia na uskladňovanie elektriny dohodnutú cenu.</w:t>
      </w:r>
    </w:p>
    <w:p w14:paraId="74C76245" w14:textId="72DCAB0C" w:rsidR="00F62155" w:rsidRPr="00043871" w:rsidRDefault="00F62155"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0) Zmluvou o za</w:t>
      </w:r>
      <w:r w:rsidR="00BD5C1D" w:rsidRPr="00043871">
        <w:rPr>
          <w:rFonts w:ascii="Arial" w:eastAsia="Times New Roman" w:hAnsi="Arial" w:cs="Arial"/>
          <w:color w:val="000000" w:themeColor="text1"/>
          <w:sz w:val="24"/>
          <w:szCs w:val="24"/>
          <w:lang w:val="sk-SK" w:eastAsia="cs-CZ"/>
        </w:rPr>
        <w:t>bezpeče</w:t>
      </w:r>
      <w:r w:rsidRPr="00043871">
        <w:rPr>
          <w:rFonts w:ascii="Arial" w:eastAsia="Times New Roman" w:hAnsi="Arial" w:cs="Arial"/>
          <w:color w:val="000000" w:themeColor="text1"/>
          <w:sz w:val="24"/>
          <w:szCs w:val="24"/>
          <w:lang w:val="sk-SK" w:eastAsia="cs-CZ"/>
        </w:rPr>
        <w:t>ní prevádzky alebo správy miestnej distribučnej sústavy sa prevádzkovateľ distribučnej sústavy zaväzuje za</w:t>
      </w:r>
      <w:r w:rsidR="004A3E3C" w:rsidRPr="00043871">
        <w:rPr>
          <w:rFonts w:ascii="Arial" w:eastAsia="Times New Roman" w:hAnsi="Arial" w:cs="Arial"/>
          <w:color w:val="000000" w:themeColor="text1"/>
          <w:sz w:val="24"/>
          <w:szCs w:val="24"/>
          <w:lang w:val="sk-SK" w:eastAsia="cs-CZ"/>
        </w:rPr>
        <w:t>bezpeč</w:t>
      </w:r>
      <w:r w:rsidRPr="00043871">
        <w:rPr>
          <w:rFonts w:ascii="Arial" w:eastAsia="Times New Roman" w:hAnsi="Arial" w:cs="Arial"/>
          <w:color w:val="000000" w:themeColor="text1"/>
          <w:sz w:val="24"/>
          <w:szCs w:val="24"/>
          <w:lang w:val="sk-SK" w:eastAsia="cs-CZ"/>
        </w:rPr>
        <w:t>iť prevádzku alebo správu miestnej distribučnej sústavy energetického spoločenstva a energetické spoločenstvo sa zaväzuje zaplatiť prevádzkovateľovi distribučnej sústavy dohodnutú cenu.</w:t>
      </w:r>
    </w:p>
    <w:p w14:paraId="22E96562" w14:textId="15F2C2C8" w:rsidR="00832053" w:rsidRPr="00043871" w:rsidRDefault="00832053"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21) Zmluvou o poskytovaní flexibility sa poskytovateľ </w:t>
      </w:r>
      <w:r w:rsidR="00ED13C4" w:rsidRPr="00043871">
        <w:rPr>
          <w:rFonts w:ascii="Arial" w:eastAsia="Times New Roman" w:hAnsi="Arial" w:cs="Arial"/>
          <w:color w:val="000000" w:themeColor="text1"/>
          <w:sz w:val="24"/>
          <w:szCs w:val="24"/>
          <w:lang w:val="sk-SK" w:eastAsia="cs-CZ"/>
        </w:rPr>
        <w:t xml:space="preserve">flexibility </w:t>
      </w:r>
      <w:r w:rsidRPr="00043871">
        <w:rPr>
          <w:rFonts w:ascii="Arial" w:eastAsia="Times New Roman" w:hAnsi="Arial" w:cs="Arial"/>
          <w:color w:val="000000" w:themeColor="text1"/>
          <w:sz w:val="24"/>
          <w:szCs w:val="24"/>
          <w:lang w:val="sk-SK" w:eastAsia="cs-CZ"/>
        </w:rPr>
        <w:t xml:space="preserve">zaväzuje poskytnúť </w:t>
      </w:r>
      <w:r w:rsidR="00ED13C4" w:rsidRPr="00043871">
        <w:rPr>
          <w:rFonts w:ascii="Arial" w:eastAsia="Times New Roman" w:hAnsi="Arial" w:cs="Arial"/>
          <w:color w:val="000000" w:themeColor="text1"/>
          <w:sz w:val="24"/>
          <w:szCs w:val="24"/>
          <w:lang w:val="sk-SK" w:eastAsia="cs-CZ"/>
        </w:rPr>
        <w:t>flexibilitu</w:t>
      </w:r>
      <w:r w:rsidRPr="00043871">
        <w:rPr>
          <w:rFonts w:ascii="Arial" w:eastAsia="Times New Roman" w:hAnsi="Arial" w:cs="Arial"/>
          <w:color w:val="000000" w:themeColor="text1"/>
          <w:sz w:val="24"/>
          <w:szCs w:val="24"/>
          <w:lang w:val="sk-SK" w:eastAsia="cs-CZ"/>
        </w:rPr>
        <w:t xml:space="preserve"> </w:t>
      </w:r>
      <w:r w:rsidR="003E6105" w:rsidRPr="00043871">
        <w:rPr>
          <w:rFonts w:ascii="Arial" w:eastAsia="Times New Roman" w:hAnsi="Arial" w:cs="Arial"/>
          <w:color w:val="000000" w:themeColor="text1"/>
          <w:sz w:val="24"/>
          <w:szCs w:val="24"/>
          <w:lang w:val="sk-SK" w:eastAsia="cs-CZ"/>
        </w:rPr>
        <w:t xml:space="preserve">inému účastníkovi trhu s elektrinou </w:t>
      </w:r>
      <w:r w:rsidR="002E6799" w:rsidRPr="00043871">
        <w:rPr>
          <w:rFonts w:ascii="Arial" w:eastAsia="Times New Roman" w:hAnsi="Arial" w:cs="Arial"/>
          <w:color w:val="000000" w:themeColor="text1"/>
          <w:sz w:val="24"/>
          <w:szCs w:val="24"/>
          <w:lang w:val="sk-SK" w:eastAsia="cs-CZ"/>
        </w:rPr>
        <w:t>okrem</w:t>
      </w:r>
      <w:r w:rsidR="003E6105" w:rsidRPr="00043871">
        <w:rPr>
          <w:rFonts w:ascii="Arial" w:eastAsia="Times New Roman" w:hAnsi="Arial" w:cs="Arial"/>
          <w:color w:val="000000" w:themeColor="text1"/>
          <w:sz w:val="24"/>
          <w:szCs w:val="24"/>
          <w:lang w:val="sk-SK" w:eastAsia="cs-CZ"/>
        </w:rPr>
        <w:t xml:space="preserve"> agregátor</w:t>
      </w:r>
      <w:r w:rsidR="00027747" w:rsidRPr="00043871">
        <w:rPr>
          <w:rFonts w:ascii="Arial" w:eastAsia="Times New Roman" w:hAnsi="Arial" w:cs="Arial"/>
          <w:color w:val="000000" w:themeColor="text1"/>
          <w:sz w:val="24"/>
          <w:szCs w:val="24"/>
          <w:lang w:val="sk-SK" w:eastAsia="cs-CZ"/>
        </w:rPr>
        <w:t xml:space="preserve">a a iný účastník trhu s elektrinou </w:t>
      </w:r>
      <w:r w:rsidR="002E6799" w:rsidRPr="00043871">
        <w:rPr>
          <w:rFonts w:ascii="Arial" w:eastAsia="Times New Roman" w:hAnsi="Arial" w:cs="Arial"/>
          <w:color w:val="000000" w:themeColor="text1"/>
          <w:sz w:val="24"/>
          <w:szCs w:val="24"/>
          <w:lang w:val="sk-SK" w:eastAsia="cs-CZ"/>
        </w:rPr>
        <w:t>okrem</w:t>
      </w:r>
      <w:r w:rsidR="00027747" w:rsidRPr="00043871">
        <w:rPr>
          <w:rFonts w:ascii="Arial" w:eastAsia="Times New Roman" w:hAnsi="Arial" w:cs="Arial"/>
          <w:color w:val="000000" w:themeColor="text1"/>
          <w:sz w:val="24"/>
          <w:szCs w:val="24"/>
          <w:lang w:val="sk-SK" w:eastAsia="cs-CZ"/>
        </w:rPr>
        <w:t xml:space="preserve"> agregátora</w:t>
      </w:r>
      <w:r w:rsidRPr="00043871">
        <w:rPr>
          <w:rFonts w:ascii="Arial" w:eastAsia="Times New Roman" w:hAnsi="Arial" w:cs="Arial"/>
          <w:color w:val="000000" w:themeColor="text1"/>
          <w:sz w:val="24"/>
          <w:szCs w:val="24"/>
          <w:lang w:val="sk-SK" w:eastAsia="cs-CZ"/>
        </w:rPr>
        <w:t xml:space="preserve"> sa zaväzuje zaplatiť dohodnutú cenu za poskytnut</w:t>
      </w:r>
      <w:r w:rsidR="00027747" w:rsidRPr="00043871">
        <w:rPr>
          <w:rFonts w:ascii="Arial" w:eastAsia="Times New Roman" w:hAnsi="Arial" w:cs="Arial"/>
          <w:color w:val="000000" w:themeColor="text1"/>
          <w:sz w:val="24"/>
          <w:szCs w:val="24"/>
          <w:lang w:val="sk-SK" w:eastAsia="cs-CZ"/>
        </w:rPr>
        <w:t>ú flexibilitu</w:t>
      </w:r>
      <w:r w:rsidRPr="00043871">
        <w:rPr>
          <w:rFonts w:ascii="Arial" w:eastAsia="Times New Roman" w:hAnsi="Arial" w:cs="Arial"/>
          <w:color w:val="000000" w:themeColor="text1"/>
          <w:sz w:val="24"/>
          <w:szCs w:val="24"/>
          <w:lang w:val="sk-SK" w:eastAsia="cs-CZ"/>
        </w:rPr>
        <w:t>.</w:t>
      </w:r>
    </w:p>
    <w:p w14:paraId="2B4DFEB7" w14:textId="08EB1DBF"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40349C" w:rsidRPr="00043871">
        <w:rPr>
          <w:rFonts w:ascii="Arial" w:eastAsia="Times New Roman" w:hAnsi="Arial" w:cs="Arial"/>
          <w:color w:val="000000" w:themeColor="text1"/>
          <w:sz w:val="24"/>
          <w:szCs w:val="24"/>
          <w:lang w:val="sk-SK" w:eastAsia="cs-CZ"/>
        </w:rPr>
        <w:t>2</w:t>
      </w:r>
      <w:r w:rsidR="00EE77C2" w:rsidRPr="00043871">
        <w:rPr>
          <w:rFonts w:ascii="Arial" w:eastAsia="Times New Roman" w:hAnsi="Arial" w:cs="Arial"/>
          <w:color w:val="000000" w:themeColor="text1"/>
          <w:sz w:val="24"/>
          <w:szCs w:val="24"/>
          <w:lang w:val="sk-SK" w:eastAsia="cs-CZ"/>
        </w:rPr>
        <w:t>2</w:t>
      </w:r>
      <w:r w:rsidRPr="00043871">
        <w:rPr>
          <w:rFonts w:ascii="Arial" w:eastAsia="Times New Roman" w:hAnsi="Arial" w:cs="Arial"/>
          <w:color w:val="000000" w:themeColor="text1"/>
          <w:sz w:val="24"/>
          <w:szCs w:val="24"/>
          <w:lang w:val="sk-SK" w:eastAsia="cs-CZ"/>
        </w:rPr>
        <w:t xml:space="preserve">) Náležitosti zmlúv podľa odsekov 1 až </w:t>
      </w:r>
      <w:r w:rsidR="00F62155" w:rsidRPr="00043871">
        <w:rPr>
          <w:rFonts w:ascii="Arial" w:eastAsia="Times New Roman" w:hAnsi="Arial" w:cs="Arial"/>
          <w:color w:val="000000" w:themeColor="text1"/>
          <w:sz w:val="24"/>
          <w:szCs w:val="24"/>
          <w:lang w:val="sk-SK" w:eastAsia="cs-CZ"/>
        </w:rPr>
        <w:t>2</w:t>
      </w:r>
      <w:r w:rsidR="00EE77C2" w:rsidRPr="00043871">
        <w:rPr>
          <w:rFonts w:ascii="Arial" w:eastAsia="Times New Roman" w:hAnsi="Arial" w:cs="Arial"/>
          <w:color w:val="000000" w:themeColor="text1"/>
          <w:sz w:val="24"/>
          <w:szCs w:val="24"/>
          <w:lang w:val="sk-SK" w:eastAsia="cs-CZ"/>
        </w:rPr>
        <w:t>1</w:t>
      </w:r>
      <w:r w:rsidR="00E8175E"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upravujú pravidlá trhu. Tieto zmluvy musia mať písomnú formu.</w:t>
      </w:r>
    </w:p>
    <w:p w14:paraId="5188461C" w14:textId="6383069A" w:rsidR="00D96116" w:rsidRPr="00043871" w:rsidRDefault="00D96116" w:rsidP="0047797C">
      <w:pPr>
        <w:pStyle w:val="Nadpis1"/>
        <w:spacing w:line="276" w:lineRule="auto"/>
        <w:rPr>
          <w:rFonts w:cs="Arial"/>
          <w:color w:val="000000" w:themeColor="text1"/>
          <w:szCs w:val="24"/>
          <w:lang w:val="sk-SK" w:eastAsia="cs-CZ"/>
        </w:rPr>
      </w:pPr>
      <w:bookmarkStart w:id="122" w:name="c_24823"/>
      <w:bookmarkStart w:id="123" w:name="pa_27"/>
      <w:bookmarkStart w:id="124" w:name="p_27"/>
      <w:bookmarkEnd w:id="122"/>
      <w:bookmarkEnd w:id="123"/>
      <w:bookmarkEnd w:id="124"/>
      <w:r w:rsidRPr="00043871">
        <w:rPr>
          <w:rFonts w:cs="Arial"/>
          <w:color w:val="000000" w:themeColor="text1"/>
          <w:szCs w:val="24"/>
          <w:lang w:val="sk-SK" w:eastAsia="cs-CZ"/>
        </w:rPr>
        <w:t xml:space="preserve">§ 27  </w:t>
      </w:r>
    </w:p>
    <w:p w14:paraId="7C492B9D"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125" w:name="c_24825"/>
      <w:bookmarkEnd w:id="125"/>
      <w:r w:rsidRPr="00043871">
        <w:rPr>
          <w:rFonts w:ascii="Arial" w:eastAsia="Times New Roman" w:hAnsi="Arial" w:cs="Arial"/>
          <w:b/>
          <w:bCs/>
          <w:color w:val="000000" w:themeColor="text1"/>
          <w:sz w:val="24"/>
          <w:szCs w:val="24"/>
          <w:lang w:val="sk-SK" w:eastAsia="cs-CZ"/>
        </w:rPr>
        <w:t>Práva a povinnosti výrobcu elektriny</w:t>
      </w:r>
    </w:p>
    <w:p w14:paraId="7FE6F853"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Výrobca elektriny má právo</w:t>
      </w:r>
    </w:p>
    <w:p w14:paraId="040A9B8E" w14:textId="1D2733FF"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pripojiť zariadenie na výrobu elektriny do sústavy, ak spĺňa technické podmienky a obchodné podmienky pripojenia do sústavy; tým nie je dotknuté ustanovenie § 28 ods. 1 písm. h)</w:t>
      </w:r>
      <w:r w:rsidR="00931BB8" w:rsidRPr="00043871">
        <w:rPr>
          <w:rFonts w:ascii="Arial" w:eastAsia="Times New Roman" w:hAnsi="Arial" w:cs="Arial"/>
          <w:color w:val="000000" w:themeColor="text1"/>
          <w:sz w:val="24"/>
          <w:szCs w:val="24"/>
          <w:lang w:val="sk-SK" w:eastAsia="cs-CZ"/>
        </w:rPr>
        <w:t xml:space="preserve"> a § 31 ods. 1 písm. i)</w:t>
      </w:r>
      <w:r w:rsidRPr="00043871">
        <w:rPr>
          <w:rFonts w:ascii="Arial" w:eastAsia="Times New Roman" w:hAnsi="Arial" w:cs="Arial"/>
          <w:color w:val="000000" w:themeColor="text1"/>
          <w:sz w:val="24"/>
          <w:szCs w:val="24"/>
          <w:lang w:val="sk-SK" w:eastAsia="cs-CZ"/>
        </w:rPr>
        <w:t>,</w:t>
      </w:r>
    </w:p>
    <w:p w14:paraId="51D6448F" w14:textId="1B90A809"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b) dodávať ním vyrobenú elektrinu do prenosovej sústavy</w:t>
      </w:r>
      <w:r w:rsidR="00245D55" w:rsidRPr="00043871">
        <w:rPr>
          <w:rFonts w:ascii="Arial" w:eastAsia="Times New Roman" w:hAnsi="Arial" w:cs="Arial"/>
          <w:color w:val="000000" w:themeColor="text1"/>
          <w:sz w:val="24"/>
          <w:szCs w:val="24"/>
          <w:lang w:val="sk-SK" w:eastAsia="cs-CZ"/>
        </w:rPr>
        <w:t xml:space="preserve"> na základe</w:t>
      </w:r>
      <w:r w:rsidRPr="00043871">
        <w:rPr>
          <w:rFonts w:ascii="Arial" w:eastAsia="Times New Roman" w:hAnsi="Arial" w:cs="Arial"/>
          <w:color w:val="000000" w:themeColor="text1"/>
          <w:sz w:val="24"/>
          <w:szCs w:val="24"/>
          <w:lang w:val="sk-SK" w:eastAsia="cs-CZ"/>
        </w:rPr>
        <w:t xml:space="preserve"> zmluv</w:t>
      </w:r>
      <w:r w:rsidR="00245D55" w:rsidRPr="00043871">
        <w:rPr>
          <w:rFonts w:ascii="Arial" w:eastAsia="Times New Roman" w:hAnsi="Arial" w:cs="Arial"/>
          <w:color w:val="000000" w:themeColor="text1"/>
          <w:sz w:val="24"/>
          <w:szCs w:val="24"/>
          <w:lang w:val="sk-SK" w:eastAsia="cs-CZ"/>
        </w:rPr>
        <w:t>y</w:t>
      </w:r>
      <w:r w:rsidRPr="00043871">
        <w:rPr>
          <w:rFonts w:ascii="Arial" w:eastAsia="Times New Roman" w:hAnsi="Arial" w:cs="Arial"/>
          <w:color w:val="000000" w:themeColor="text1"/>
          <w:sz w:val="24"/>
          <w:szCs w:val="24"/>
          <w:lang w:val="sk-SK" w:eastAsia="cs-CZ"/>
        </w:rPr>
        <w:t xml:space="preserve"> o prístupe do prenosovej sústavy a prenose elektriny alebo do distribučnej sústavy</w:t>
      </w:r>
      <w:r w:rsidR="00245D55" w:rsidRPr="00043871">
        <w:rPr>
          <w:rFonts w:ascii="Arial" w:eastAsia="Times New Roman" w:hAnsi="Arial" w:cs="Arial"/>
          <w:color w:val="000000" w:themeColor="text1"/>
          <w:sz w:val="24"/>
          <w:szCs w:val="24"/>
          <w:lang w:val="sk-SK" w:eastAsia="cs-CZ"/>
        </w:rPr>
        <w:t xml:space="preserve"> na základe</w:t>
      </w:r>
      <w:r w:rsidRPr="00043871">
        <w:rPr>
          <w:rFonts w:ascii="Arial" w:eastAsia="Times New Roman" w:hAnsi="Arial" w:cs="Arial"/>
          <w:color w:val="000000" w:themeColor="text1"/>
          <w:sz w:val="24"/>
          <w:szCs w:val="24"/>
          <w:lang w:val="sk-SK" w:eastAsia="cs-CZ"/>
        </w:rPr>
        <w:t xml:space="preserve"> zmluv</w:t>
      </w:r>
      <w:r w:rsidR="00245D55" w:rsidRPr="00043871">
        <w:rPr>
          <w:rFonts w:ascii="Arial" w:eastAsia="Times New Roman" w:hAnsi="Arial" w:cs="Arial"/>
          <w:color w:val="000000" w:themeColor="text1"/>
          <w:sz w:val="24"/>
          <w:szCs w:val="24"/>
          <w:lang w:val="sk-SK" w:eastAsia="cs-CZ"/>
        </w:rPr>
        <w:t>y</w:t>
      </w:r>
      <w:r w:rsidRPr="00043871">
        <w:rPr>
          <w:rFonts w:ascii="Arial" w:eastAsia="Times New Roman" w:hAnsi="Arial" w:cs="Arial"/>
          <w:color w:val="000000" w:themeColor="text1"/>
          <w:sz w:val="24"/>
          <w:szCs w:val="24"/>
          <w:lang w:val="sk-SK" w:eastAsia="cs-CZ"/>
        </w:rPr>
        <w:t xml:space="preserve"> o prístupe do distribučnej sústavy a distribúcii elektriny,</w:t>
      </w:r>
    </w:p>
    <w:p w14:paraId="44381270"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dodávať elektrinu vyrobenú vo vlastnom zariadení na výrobu elektriny pre vlastnú spotrebu,</w:t>
      </w:r>
    </w:p>
    <w:p w14:paraId="5A56408A" w14:textId="47AFBA95"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d) </w:t>
      </w:r>
      <w:r w:rsidR="00D545ED" w:rsidRPr="00043871">
        <w:rPr>
          <w:rFonts w:ascii="Arial" w:eastAsia="Times New Roman" w:hAnsi="Arial" w:cs="Arial"/>
          <w:color w:val="000000" w:themeColor="text1"/>
          <w:sz w:val="24"/>
          <w:szCs w:val="24"/>
          <w:lang w:val="sk-SK" w:eastAsia="cs-CZ"/>
        </w:rPr>
        <w:t>ponúkať podporné služby na trhu s podpornými službami, a to priamo, prostredníctvom agregácie alebo prostredníctvom tretej osoby</w:t>
      </w:r>
      <w:r w:rsidRPr="00043871">
        <w:rPr>
          <w:rFonts w:ascii="Arial" w:eastAsia="Times New Roman" w:hAnsi="Arial" w:cs="Arial"/>
          <w:color w:val="000000" w:themeColor="text1"/>
          <w:sz w:val="24"/>
          <w:szCs w:val="24"/>
          <w:lang w:val="sk-SK" w:eastAsia="cs-CZ"/>
        </w:rPr>
        <w:t>,</w:t>
      </w:r>
    </w:p>
    <w:p w14:paraId="058E17E2" w14:textId="3B95B1E2" w:rsidR="00060D29"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zúčastňovať sa organizovaného krátkodobého cezhraničného trhu s elektrinou, ak je subjektom zúčtovania a uzatvoril s organizátorom krátkodobého trhu s elektrinou zmluvu o prístupe a podmienkach účasti na organizovanom krátkodobom cezhraničnom trhu s</w:t>
      </w:r>
      <w:r w:rsidR="005360E3" w:rsidRPr="00043871">
        <w:rPr>
          <w:rFonts w:ascii="Arial" w:eastAsia="Times New Roman" w:hAnsi="Arial" w:cs="Arial"/>
          <w:color w:val="000000" w:themeColor="text1"/>
          <w:sz w:val="24"/>
          <w:szCs w:val="24"/>
          <w:lang w:val="sk-SK" w:eastAsia="cs-CZ"/>
        </w:rPr>
        <w:t> </w:t>
      </w:r>
      <w:r w:rsidRPr="00043871">
        <w:rPr>
          <w:rFonts w:ascii="Arial" w:eastAsia="Times New Roman" w:hAnsi="Arial" w:cs="Arial"/>
          <w:color w:val="000000" w:themeColor="text1"/>
          <w:sz w:val="24"/>
          <w:szCs w:val="24"/>
          <w:lang w:val="sk-SK" w:eastAsia="cs-CZ"/>
        </w:rPr>
        <w:t>elektrinou</w:t>
      </w:r>
      <w:r w:rsidR="005360E3" w:rsidRPr="00043871">
        <w:rPr>
          <w:rFonts w:ascii="Arial" w:eastAsia="Times New Roman" w:hAnsi="Arial" w:cs="Arial"/>
          <w:color w:val="000000" w:themeColor="text1"/>
          <w:sz w:val="24"/>
          <w:szCs w:val="24"/>
          <w:lang w:val="sk-SK" w:eastAsia="cs-CZ"/>
        </w:rPr>
        <w:t>,</w:t>
      </w:r>
    </w:p>
    <w:p w14:paraId="6EB61A59" w14:textId="2C00E009" w:rsidR="00A82730" w:rsidRPr="00043871" w:rsidRDefault="00AB50E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f) </w:t>
      </w:r>
      <w:r w:rsidR="00A82730" w:rsidRPr="00043871">
        <w:rPr>
          <w:rFonts w:ascii="Arial" w:eastAsia="Times New Roman" w:hAnsi="Arial" w:cs="Arial"/>
          <w:color w:val="000000" w:themeColor="text1"/>
          <w:sz w:val="24"/>
          <w:szCs w:val="24"/>
          <w:lang w:val="sk-SK" w:eastAsia="cs-CZ"/>
        </w:rPr>
        <w:t>ponúkať a predávať flexibilitu na</w:t>
      </w:r>
      <w:r w:rsidR="00652803" w:rsidRPr="00043871">
        <w:rPr>
          <w:rFonts w:ascii="Arial" w:eastAsia="Times New Roman" w:hAnsi="Arial" w:cs="Arial"/>
          <w:color w:val="000000" w:themeColor="text1"/>
          <w:sz w:val="24"/>
          <w:szCs w:val="24"/>
          <w:lang w:val="sk-SK" w:eastAsia="cs-CZ"/>
        </w:rPr>
        <w:t xml:space="preserve"> organizovaných trhoch s elektrinou</w:t>
      </w:r>
      <w:r w:rsidR="00652803" w:rsidRPr="00043871">
        <w:rPr>
          <w:rFonts w:ascii="Arial" w:eastAsia="Times New Roman" w:hAnsi="Arial" w:cs="Arial"/>
          <w:color w:val="000000" w:themeColor="text1"/>
          <w:sz w:val="24"/>
          <w:szCs w:val="24"/>
          <w:vertAlign w:val="superscript"/>
          <w:lang w:val="sk-SK" w:eastAsia="cs-CZ"/>
        </w:rPr>
        <w:t>4b)</w:t>
      </w:r>
      <w:r w:rsidR="003E0224" w:rsidRPr="00043871">
        <w:rPr>
          <w:rFonts w:ascii="Arial" w:eastAsia="Times New Roman" w:hAnsi="Arial" w:cs="Arial"/>
          <w:color w:val="000000" w:themeColor="text1"/>
          <w:sz w:val="24"/>
          <w:szCs w:val="24"/>
          <w:lang w:val="sk-SK" w:eastAsia="cs-CZ"/>
        </w:rPr>
        <w:t xml:space="preserve"> </w:t>
      </w:r>
      <w:r w:rsidR="005360E3" w:rsidRPr="00043871">
        <w:rPr>
          <w:rFonts w:ascii="Arial" w:eastAsia="Times New Roman" w:hAnsi="Arial" w:cs="Arial"/>
          <w:color w:val="000000" w:themeColor="text1"/>
          <w:sz w:val="24"/>
          <w:szCs w:val="24"/>
          <w:lang w:val="sk-SK" w:eastAsia="cs-CZ"/>
        </w:rPr>
        <w:t>vrátane poskytovania podporných služieb</w:t>
      </w:r>
      <w:r w:rsidR="00A82730" w:rsidRPr="00043871">
        <w:rPr>
          <w:rFonts w:ascii="Arial" w:eastAsia="Times New Roman" w:hAnsi="Arial" w:cs="Arial"/>
          <w:color w:val="000000" w:themeColor="text1"/>
          <w:sz w:val="24"/>
          <w:szCs w:val="24"/>
          <w:lang w:val="sk-SK" w:eastAsia="cs-CZ"/>
        </w:rPr>
        <w:t>,</w:t>
      </w:r>
    </w:p>
    <w:p w14:paraId="4508364D" w14:textId="6BD1D879" w:rsidR="00077D0F" w:rsidRPr="00043871" w:rsidRDefault="00A34662"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g</w:t>
      </w:r>
      <w:r w:rsidR="00111EF1" w:rsidRPr="00043871">
        <w:rPr>
          <w:rFonts w:ascii="Arial" w:eastAsia="Times New Roman" w:hAnsi="Arial" w:cs="Arial"/>
          <w:color w:val="000000" w:themeColor="text1"/>
          <w:sz w:val="24"/>
          <w:szCs w:val="24"/>
          <w:lang w:val="sk-SK" w:eastAsia="cs-CZ"/>
        </w:rPr>
        <w:t>)</w:t>
      </w:r>
      <w:r w:rsidR="00111EF1" w:rsidRPr="00043871">
        <w:rPr>
          <w:rFonts w:ascii="Arial" w:eastAsia="Times New Roman" w:hAnsi="Arial" w:cs="Arial"/>
          <w:color w:val="000000" w:themeColor="text1"/>
          <w:sz w:val="24"/>
          <w:szCs w:val="24"/>
          <w:lang w:val="sk-SK" w:eastAsia="cs-CZ"/>
        </w:rPr>
        <w:tab/>
        <w:t>uzatvoriť zmluv</w:t>
      </w:r>
      <w:r w:rsidR="00096A19" w:rsidRPr="00043871">
        <w:rPr>
          <w:rFonts w:ascii="Arial" w:eastAsia="Times New Roman" w:hAnsi="Arial" w:cs="Arial"/>
          <w:color w:val="000000" w:themeColor="text1"/>
          <w:sz w:val="24"/>
          <w:szCs w:val="24"/>
          <w:lang w:val="sk-SK" w:eastAsia="cs-CZ"/>
        </w:rPr>
        <w:t>u</w:t>
      </w:r>
      <w:r w:rsidR="00393545" w:rsidRPr="00043871">
        <w:rPr>
          <w:rFonts w:ascii="Arial" w:eastAsia="Times New Roman" w:hAnsi="Arial" w:cs="Arial"/>
          <w:color w:val="000000" w:themeColor="text1"/>
          <w:sz w:val="24"/>
          <w:szCs w:val="24"/>
          <w:lang w:val="sk-SK" w:eastAsia="cs-CZ"/>
        </w:rPr>
        <w:t xml:space="preserve"> o agregácii alebo </w:t>
      </w:r>
      <w:r w:rsidR="00111EF1" w:rsidRPr="00043871">
        <w:rPr>
          <w:rFonts w:ascii="Arial" w:eastAsia="Times New Roman" w:hAnsi="Arial" w:cs="Arial"/>
          <w:color w:val="000000" w:themeColor="text1"/>
          <w:sz w:val="24"/>
          <w:szCs w:val="24"/>
          <w:lang w:val="sk-SK" w:eastAsia="cs-CZ"/>
        </w:rPr>
        <w:t>zmluv</w:t>
      </w:r>
      <w:r w:rsidR="00096A19" w:rsidRPr="00043871">
        <w:rPr>
          <w:rFonts w:ascii="Arial" w:eastAsia="Times New Roman" w:hAnsi="Arial" w:cs="Arial"/>
          <w:color w:val="000000" w:themeColor="text1"/>
          <w:sz w:val="24"/>
          <w:szCs w:val="24"/>
          <w:lang w:val="sk-SK" w:eastAsia="cs-CZ"/>
        </w:rPr>
        <w:t>u, ktorej predmetom je aj poskytnutie flexibility,</w:t>
      </w:r>
      <w:r w:rsidR="00111EF1" w:rsidRPr="00043871">
        <w:rPr>
          <w:rFonts w:ascii="Arial" w:eastAsia="Times New Roman" w:hAnsi="Arial" w:cs="Arial"/>
          <w:color w:val="000000" w:themeColor="text1"/>
          <w:sz w:val="24"/>
          <w:szCs w:val="24"/>
          <w:lang w:val="sk-SK" w:eastAsia="cs-CZ"/>
        </w:rPr>
        <w:t xml:space="preserve"> a poskytovať flexibilitu</w:t>
      </w:r>
      <w:r w:rsidR="008437C2" w:rsidRPr="00043871">
        <w:rPr>
          <w:rFonts w:ascii="Arial" w:eastAsia="Times New Roman" w:hAnsi="Arial" w:cs="Arial"/>
          <w:color w:val="000000" w:themeColor="text1"/>
          <w:sz w:val="24"/>
          <w:szCs w:val="24"/>
          <w:lang w:val="sk-SK" w:eastAsia="cs-CZ"/>
        </w:rPr>
        <w:t xml:space="preserve"> </w:t>
      </w:r>
      <w:r w:rsidR="00BB0847" w:rsidRPr="00043871">
        <w:rPr>
          <w:rFonts w:ascii="Arial" w:eastAsia="Times New Roman" w:hAnsi="Arial" w:cs="Arial"/>
          <w:color w:val="000000" w:themeColor="text1"/>
          <w:sz w:val="24"/>
          <w:szCs w:val="24"/>
          <w:lang w:val="sk-SK" w:eastAsia="cs-CZ"/>
        </w:rPr>
        <w:t xml:space="preserve">prostredníctvom agregácie </w:t>
      </w:r>
      <w:r w:rsidR="008437C2" w:rsidRPr="00043871">
        <w:rPr>
          <w:rFonts w:ascii="Arial" w:eastAsia="Times New Roman" w:hAnsi="Arial" w:cs="Arial"/>
          <w:color w:val="000000" w:themeColor="text1"/>
          <w:sz w:val="24"/>
          <w:szCs w:val="24"/>
          <w:lang w:val="sk-SK" w:eastAsia="cs-CZ"/>
        </w:rPr>
        <w:t>jednému zvolenému agregátorovi</w:t>
      </w:r>
      <w:r w:rsidR="00111EF1" w:rsidRPr="00043871">
        <w:rPr>
          <w:rFonts w:ascii="Arial" w:eastAsia="Times New Roman" w:hAnsi="Arial" w:cs="Arial"/>
          <w:color w:val="000000" w:themeColor="text1"/>
          <w:sz w:val="24"/>
          <w:szCs w:val="24"/>
          <w:lang w:val="sk-SK" w:eastAsia="cs-CZ"/>
        </w:rPr>
        <w:t xml:space="preserve"> podľa </w:t>
      </w:r>
      <w:r w:rsidR="00337A21" w:rsidRPr="00043871">
        <w:rPr>
          <w:rFonts w:ascii="Arial" w:eastAsia="Times New Roman" w:hAnsi="Arial" w:cs="Arial"/>
          <w:color w:val="000000" w:themeColor="text1"/>
          <w:sz w:val="24"/>
          <w:szCs w:val="24"/>
          <w:lang w:val="sk-SK" w:eastAsia="cs-CZ"/>
        </w:rPr>
        <w:t>uzatvorene</w:t>
      </w:r>
      <w:r w:rsidR="00111EF1" w:rsidRPr="00043871">
        <w:rPr>
          <w:rFonts w:ascii="Arial" w:eastAsia="Times New Roman" w:hAnsi="Arial" w:cs="Arial"/>
          <w:color w:val="000000" w:themeColor="text1"/>
          <w:sz w:val="24"/>
          <w:szCs w:val="24"/>
          <w:lang w:val="sk-SK" w:eastAsia="cs-CZ"/>
        </w:rPr>
        <w:t>j zmluvy</w:t>
      </w:r>
      <w:r w:rsidR="00077D0F" w:rsidRPr="00043871">
        <w:rPr>
          <w:rFonts w:ascii="Arial" w:eastAsia="Times New Roman" w:hAnsi="Arial" w:cs="Arial"/>
          <w:color w:val="000000" w:themeColor="text1"/>
          <w:sz w:val="24"/>
          <w:szCs w:val="24"/>
          <w:lang w:val="sk-SK" w:eastAsia="cs-CZ"/>
        </w:rPr>
        <w:t>,</w:t>
      </w:r>
    </w:p>
    <w:p w14:paraId="3CC48543" w14:textId="72BE50CE" w:rsidR="00077D0F" w:rsidRPr="00043871" w:rsidRDefault="00077D0F"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h) bezodplatne získať merané údaje o odbere elektriny zo sústavy alebo o dodávke elektriny do sústavy zo zariadenia na</w:t>
      </w:r>
      <w:r w:rsidR="000D6AEE" w:rsidRPr="00043871">
        <w:rPr>
          <w:rFonts w:ascii="Arial" w:eastAsia="Times New Roman" w:hAnsi="Arial" w:cs="Arial"/>
          <w:color w:val="000000" w:themeColor="text1"/>
          <w:sz w:val="24"/>
          <w:szCs w:val="24"/>
          <w:lang w:val="sk-SK" w:eastAsia="cs-CZ"/>
        </w:rPr>
        <w:t xml:space="preserve"> výrobu</w:t>
      </w:r>
      <w:r w:rsidRPr="00043871">
        <w:rPr>
          <w:rFonts w:ascii="Arial" w:eastAsia="Times New Roman" w:hAnsi="Arial" w:cs="Arial"/>
          <w:color w:val="000000" w:themeColor="text1"/>
          <w:sz w:val="24"/>
          <w:szCs w:val="24"/>
          <w:lang w:val="sk-SK" w:eastAsia="cs-CZ"/>
        </w:rPr>
        <w:t xml:space="preserve"> elektriny,</w:t>
      </w:r>
    </w:p>
    <w:p w14:paraId="48032C3A" w14:textId="6B70D565" w:rsidR="00077D0F" w:rsidRPr="00043871" w:rsidRDefault="000D6AEE"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i) </w:t>
      </w:r>
      <w:r w:rsidR="00077D0F" w:rsidRPr="00043871">
        <w:rPr>
          <w:rFonts w:ascii="Arial" w:eastAsia="Times New Roman" w:hAnsi="Arial" w:cs="Arial"/>
          <w:color w:val="000000" w:themeColor="text1"/>
          <w:sz w:val="24"/>
          <w:szCs w:val="24"/>
          <w:lang w:val="sk-SK" w:eastAsia="cs-CZ"/>
        </w:rPr>
        <w:t>na priamu komunikáciu o</w:t>
      </w:r>
      <w:r w:rsidR="005C782D" w:rsidRPr="00043871">
        <w:rPr>
          <w:rFonts w:ascii="Arial" w:eastAsia="Times New Roman" w:hAnsi="Arial" w:cs="Arial"/>
          <w:color w:val="000000" w:themeColor="text1"/>
          <w:sz w:val="24"/>
          <w:szCs w:val="24"/>
          <w:lang w:val="sk-SK" w:eastAsia="cs-CZ"/>
        </w:rPr>
        <w:t>hľadom</w:t>
      </w:r>
      <w:r w:rsidR="00077D0F" w:rsidRPr="00043871">
        <w:rPr>
          <w:rFonts w:ascii="Arial" w:eastAsia="Times New Roman" w:hAnsi="Arial" w:cs="Arial"/>
          <w:color w:val="000000" w:themeColor="text1"/>
          <w:sz w:val="24"/>
          <w:szCs w:val="24"/>
          <w:lang w:val="sk-SK" w:eastAsia="cs-CZ"/>
        </w:rPr>
        <w:t xml:space="preserve"> všetkých technických záležitost</w:t>
      </w:r>
      <w:r w:rsidR="0074737D" w:rsidRPr="00043871">
        <w:rPr>
          <w:rFonts w:ascii="Arial" w:eastAsia="Times New Roman" w:hAnsi="Arial" w:cs="Arial"/>
          <w:color w:val="000000" w:themeColor="text1"/>
          <w:sz w:val="24"/>
          <w:szCs w:val="24"/>
          <w:lang w:val="sk-SK" w:eastAsia="cs-CZ"/>
        </w:rPr>
        <w:t>í</w:t>
      </w:r>
      <w:r w:rsidR="00077D0F" w:rsidRPr="00043871">
        <w:rPr>
          <w:rFonts w:ascii="Arial" w:eastAsia="Times New Roman" w:hAnsi="Arial" w:cs="Arial"/>
          <w:color w:val="000000" w:themeColor="text1"/>
          <w:sz w:val="24"/>
          <w:szCs w:val="24"/>
          <w:lang w:val="sk-SK" w:eastAsia="cs-CZ"/>
        </w:rPr>
        <w:t xml:space="preserve"> pripojenia s prevádzkovateľom sústavy, do ktorej je jeho zariadenie na </w:t>
      </w:r>
      <w:r w:rsidRPr="00043871">
        <w:rPr>
          <w:rFonts w:ascii="Arial" w:eastAsia="Times New Roman" w:hAnsi="Arial" w:cs="Arial"/>
          <w:color w:val="000000" w:themeColor="text1"/>
          <w:sz w:val="24"/>
          <w:szCs w:val="24"/>
          <w:lang w:val="sk-SK" w:eastAsia="cs-CZ"/>
        </w:rPr>
        <w:t>výrobu</w:t>
      </w:r>
      <w:r w:rsidR="00077D0F" w:rsidRPr="00043871">
        <w:rPr>
          <w:rFonts w:ascii="Arial" w:eastAsia="Times New Roman" w:hAnsi="Arial" w:cs="Arial"/>
          <w:color w:val="000000" w:themeColor="text1"/>
          <w:sz w:val="24"/>
          <w:szCs w:val="24"/>
          <w:lang w:val="sk-SK" w:eastAsia="cs-CZ"/>
        </w:rPr>
        <w:t xml:space="preserve"> elektriny</w:t>
      </w:r>
      <w:r w:rsidR="00077D0F" w:rsidRPr="00043871" w:rsidDel="00EE37DE">
        <w:rPr>
          <w:rFonts w:ascii="Arial" w:eastAsia="Times New Roman" w:hAnsi="Arial" w:cs="Arial"/>
          <w:color w:val="000000" w:themeColor="text1"/>
          <w:sz w:val="24"/>
          <w:szCs w:val="24"/>
          <w:lang w:val="sk-SK" w:eastAsia="cs-CZ"/>
        </w:rPr>
        <w:t xml:space="preserve"> </w:t>
      </w:r>
      <w:r w:rsidR="00077D0F" w:rsidRPr="00043871">
        <w:rPr>
          <w:rFonts w:ascii="Arial" w:eastAsia="Times New Roman" w:hAnsi="Arial" w:cs="Arial"/>
          <w:color w:val="000000" w:themeColor="text1"/>
          <w:sz w:val="24"/>
          <w:szCs w:val="24"/>
          <w:lang w:val="sk-SK" w:eastAsia="cs-CZ"/>
        </w:rPr>
        <w:t>pripojené</w:t>
      </w:r>
      <w:r w:rsidRPr="00043871">
        <w:rPr>
          <w:rFonts w:ascii="Arial" w:eastAsia="Times New Roman" w:hAnsi="Arial" w:cs="Arial"/>
          <w:color w:val="000000" w:themeColor="text1"/>
          <w:sz w:val="24"/>
          <w:szCs w:val="24"/>
          <w:lang w:val="sk-SK" w:eastAsia="cs-CZ"/>
        </w:rPr>
        <w:t>.</w:t>
      </w:r>
    </w:p>
    <w:p w14:paraId="1E3EAD46" w14:textId="1B352FAC"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Výrobca elektriny je povinný</w:t>
      </w:r>
    </w:p>
    <w:p w14:paraId="473EBFA1" w14:textId="77777777" w:rsidR="00416BB2" w:rsidRPr="00043871" w:rsidRDefault="00904491" w:rsidP="00416BB2">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a) </w:t>
      </w:r>
      <w:r w:rsidR="00416BB2" w:rsidRPr="00043871">
        <w:rPr>
          <w:rFonts w:ascii="Arial" w:eastAsia="Times New Roman" w:hAnsi="Arial" w:cs="Arial"/>
          <w:color w:val="000000" w:themeColor="text1"/>
          <w:sz w:val="24"/>
          <w:szCs w:val="24"/>
          <w:lang w:val="sk-SK" w:eastAsia="cs-CZ"/>
        </w:rPr>
        <w:t>uzatvoriť zmluvu o pripojení do sústavy s prevádzkovateľom sústavy,</w:t>
      </w:r>
    </w:p>
    <w:p w14:paraId="4786DC0A" w14:textId="23AA0A73" w:rsidR="00904491" w:rsidRPr="00043871" w:rsidRDefault="00416BB2" w:rsidP="00416BB2">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uzatvoriť zmluvu o prístupe do prenosovej sústavy a prenose elektriny alebo zmluvu o prístupe do distribučnej sústavy a distribúcii elektriny s prevádzkovateľom sústavy, ak výrobca elektriny dodáva elektrinu do sústavy,</w:t>
      </w:r>
    </w:p>
    <w:p w14:paraId="566C0033" w14:textId="3087EFD4" w:rsidR="00D96116" w:rsidRPr="00043871" w:rsidRDefault="006A1785"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w:t>
      </w:r>
      <w:r w:rsidR="00D96116" w:rsidRPr="00043871">
        <w:rPr>
          <w:rFonts w:ascii="Arial" w:eastAsia="Times New Roman" w:hAnsi="Arial" w:cs="Arial"/>
          <w:color w:val="000000" w:themeColor="text1"/>
          <w:sz w:val="24"/>
          <w:szCs w:val="24"/>
          <w:lang w:val="sk-SK" w:eastAsia="cs-CZ"/>
        </w:rPr>
        <w:t xml:space="preserve">) uzatvoriť </w:t>
      </w:r>
      <w:r w:rsidR="00293997" w:rsidRPr="00043871">
        <w:rPr>
          <w:rFonts w:ascii="Arial" w:eastAsia="Times New Roman" w:hAnsi="Arial" w:cs="Arial"/>
          <w:color w:val="000000" w:themeColor="text1"/>
          <w:sz w:val="24"/>
          <w:szCs w:val="24"/>
          <w:lang w:val="sk-SK" w:eastAsia="cs-CZ"/>
        </w:rPr>
        <w:t xml:space="preserve">so zúčtovateľom odchýlok </w:t>
      </w:r>
      <w:r w:rsidR="00D96116" w:rsidRPr="00043871">
        <w:rPr>
          <w:rFonts w:ascii="Arial" w:eastAsia="Times New Roman" w:hAnsi="Arial" w:cs="Arial"/>
          <w:color w:val="000000" w:themeColor="text1"/>
          <w:sz w:val="24"/>
          <w:szCs w:val="24"/>
          <w:lang w:val="sk-SK" w:eastAsia="cs-CZ"/>
        </w:rPr>
        <w:t>zmluvu o zúčtovaní odchýlky, ktorá obsahuje povinnosť zložiť finančnú zábezpeku</w:t>
      </w:r>
      <w:r w:rsidR="00112B92" w:rsidRPr="00043871">
        <w:rPr>
          <w:rFonts w:ascii="Arial" w:eastAsia="Times New Roman" w:hAnsi="Arial" w:cs="Arial"/>
          <w:color w:val="000000" w:themeColor="text1"/>
          <w:sz w:val="24"/>
          <w:szCs w:val="24"/>
          <w:lang w:val="sk-SK" w:eastAsia="cs-CZ"/>
        </w:rPr>
        <w:t>;</w:t>
      </w:r>
      <w:r w:rsidR="00D96116" w:rsidRPr="00043871">
        <w:rPr>
          <w:rFonts w:ascii="Arial" w:eastAsia="Times New Roman" w:hAnsi="Arial" w:cs="Arial"/>
          <w:color w:val="000000" w:themeColor="text1"/>
          <w:sz w:val="24"/>
          <w:szCs w:val="24"/>
          <w:lang w:val="sk-SK" w:eastAsia="cs-CZ"/>
        </w:rPr>
        <w:t xml:space="preserve"> </w:t>
      </w:r>
      <w:r w:rsidR="00C52389" w:rsidRPr="00043871">
        <w:rPr>
          <w:rFonts w:ascii="Arial" w:eastAsia="Times New Roman" w:hAnsi="Arial" w:cs="Arial"/>
          <w:color w:val="000000" w:themeColor="text1"/>
          <w:sz w:val="24"/>
          <w:szCs w:val="24"/>
          <w:lang w:val="sk-SK" w:eastAsia="cs-CZ"/>
        </w:rPr>
        <w:t xml:space="preserve">táto </w:t>
      </w:r>
      <w:r w:rsidR="00A85F60" w:rsidRPr="00043871">
        <w:rPr>
          <w:rFonts w:ascii="Arial" w:eastAsia="Times New Roman" w:hAnsi="Arial" w:cs="Arial"/>
          <w:color w:val="000000" w:themeColor="text1"/>
          <w:sz w:val="24"/>
          <w:szCs w:val="24"/>
          <w:lang w:val="sk-SK" w:eastAsia="cs-CZ"/>
        </w:rPr>
        <w:t xml:space="preserve">povinnosť </w:t>
      </w:r>
      <w:r w:rsidR="0011287B" w:rsidRPr="00043871">
        <w:rPr>
          <w:rFonts w:ascii="Arial" w:eastAsia="Times New Roman" w:hAnsi="Arial" w:cs="Arial"/>
          <w:color w:val="000000" w:themeColor="text1"/>
          <w:sz w:val="24"/>
          <w:szCs w:val="24"/>
          <w:lang w:val="sk-SK" w:eastAsia="cs-CZ"/>
        </w:rPr>
        <w:t xml:space="preserve">sa nevzťahuje na </w:t>
      </w:r>
      <w:r w:rsidR="00A85F60" w:rsidRPr="00043871">
        <w:rPr>
          <w:rFonts w:ascii="Arial" w:eastAsia="Times New Roman" w:hAnsi="Arial" w:cs="Arial"/>
          <w:color w:val="000000" w:themeColor="text1"/>
          <w:sz w:val="24"/>
          <w:szCs w:val="24"/>
          <w:lang w:val="sk-SK" w:eastAsia="cs-CZ"/>
        </w:rPr>
        <w:t xml:space="preserve">výrobcu elektriny, ktorý preniesol svoju zodpovednosť za odchýlku na iného účastníka trhu s elektrinou na základe zmluvy o prevzatí zodpovednosti za odchýlku v súlade s § 15 ods. </w:t>
      </w:r>
      <w:r w:rsidR="006659C7" w:rsidRPr="00043871">
        <w:rPr>
          <w:rFonts w:ascii="Arial" w:eastAsia="Times New Roman" w:hAnsi="Arial" w:cs="Arial"/>
          <w:color w:val="000000" w:themeColor="text1"/>
          <w:sz w:val="24"/>
          <w:szCs w:val="24"/>
          <w:lang w:val="sk-SK" w:eastAsia="cs-CZ"/>
        </w:rPr>
        <w:t>8</w:t>
      </w:r>
      <w:r w:rsidR="00510B51" w:rsidRPr="00043871">
        <w:rPr>
          <w:rFonts w:ascii="Arial" w:eastAsia="Times New Roman" w:hAnsi="Arial" w:cs="Arial"/>
          <w:color w:val="000000" w:themeColor="text1"/>
          <w:sz w:val="24"/>
          <w:szCs w:val="24"/>
          <w:lang w:val="sk-SK" w:eastAsia="cs-CZ"/>
        </w:rPr>
        <w:t xml:space="preserve"> alebo </w:t>
      </w:r>
      <w:r w:rsidR="001F566F" w:rsidRPr="00043871">
        <w:rPr>
          <w:rFonts w:ascii="Arial" w:eastAsia="Times New Roman" w:hAnsi="Arial" w:cs="Arial"/>
          <w:color w:val="000000" w:themeColor="text1"/>
          <w:sz w:val="24"/>
          <w:szCs w:val="24"/>
          <w:lang w:val="sk-SK" w:eastAsia="cs-CZ"/>
        </w:rPr>
        <w:t xml:space="preserve">uzatvoril </w:t>
      </w:r>
      <w:r w:rsidR="00D96116" w:rsidRPr="00043871">
        <w:rPr>
          <w:rFonts w:ascii="Arial" w:eastAsia="Times New Roman" w:hAnsi="Arial" w:cs="Arial"/>
          <w:color w:val="000000" w:themeColor="text1"/>
          <w:sz w:val="24"/>
          <w:szCs w:val="24"/>
          <w:lang w:val="sk-SK" w:eastAsia="cs-CZ"/>
        </w:rPr>
        <w:t>zmluvu o povinnom prevzatí zodpovednosti za odchýlku s výkupcom elektriny,</w:t>
      </w:r>
    </w:p>
    <w:p w14:paraId="571741FC" w14:textId="4D6E37A5" w:rsidR="00D96116" w:rsidRPr="00043871" w:rsidRDefault="006A1785"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w:t>
      </w:r>
      <w:r w:rsidR="00D96116" w:rsidRPr="00043871">
        <w:rPr>
          <w:rFonts w:ascii="Arial" w:eastAsia="Times New Roman" w:hAnsi="Arial" w:cs="Arial"/>
          <w:color w:val="000000" w:themeColor="text1"/>
          <w:sz w:val="24"/>
          <w:szCs w:val="24"/>
          <w:lang w:val="sk-SK" w:eastAsia="cs-CZ"/>
        </w:rPr>
        <w:t>) umožniť prevádzkovateľovi sústavy</w:t>
      </w:r>
      <w:r w:rsidR="00C25CBB" w:rsidRPr="00043871">
        <w:rPr>
          <w:rFonts w:ascii="Arial" w:eastAsia="Times New Roman" w:hAnsi="Arial" w:cs="Arial"/>
          <w:color w:val="000000" w:themeColor="text1"/>
          <w:sz w:val="24"/>
          <w:szCs w:val="24"/>
          <w:lang w:val="sk-SK" w:eastAsia="cs-CZ"/>
        </w:rPr>
        <w:t>, do ktorej je zariadenie na výrobu elektriny pripojené,</w:t>
      </w:r>
      <w:r w:rsidR="00D96116" w:rsidRPr="00043871">
        <w:rPr>
          <w:rFonts w:ascii="Arial" w:eastAsia="Times New Roman" w:hAnsi="Arial" w:cs="Arial"/>
          <w:color w:val="000000" w:themeColor="text1"/>
          <w:sz w:val="24"/>
          <w:szCs w:val="24"/>
          <w:lang w:val="sk-SK" w:eastAsia="cs-CZ"/>
        </w:rPr>
        <w:t xml:space="preserve"> montáž určeného meradla </w:t>
      </w:r>
      <w:r w:rsidR="00495C91" w:rsidRPr="00043871">
        <w:rPr>
          <w:rFonts w:ascii="Arial" w:eastAsia="Times New Roman" w:hAnsi="Arial" w:cs="Arial"/>
          <w:color w:val="000000" w:themeColor="text1"/>
          <w:sz w:val="24"/>
          <w:szCs w:val="24"/>
          <w:lang w:val="sk-SK" w:eastAsia="cs-CZ"/>
        </w:rPr>
        <w:t xml:space="preserve">v mieste pripojenia zariadenia na výrobu elektriny </w:t>
      </w:r>
      <w:r w:rsidR="00BF2147" w:rsidRPr="00043871">
        <w:rPr>
          <w:rFonts w:ascii="Arial" w:eastAsia="Times New Roman" w:hAnsi="Arial" w:cs="Arial"/>
          <w:color w:val="000000" w:themeColor="text1"/>
          <w:sz w:val="24"/>
          <w:szCs w:val="24"/>
          <w:lang w:val="sk-SK" w:eastAsia="cs-CZ"/>
        </w:rPr>
        <w:t xml:space="preserve">do sústavy </w:t>
      </w:r>
      <w:r w:rsidR="00D96116" w:rsidRPr="00043871">
        <w:rPr>
          <w:rFonts w:ascii="Arial" w:eastAsia="Times New Roman" w:hAnsi="Arial" w:cs="Arial"/>
          <w:color w:val="000000" w:themeColor="text1"/>
          <w:sz w:val="24"/>
          <w:szCs w:val="24"/>
          <w:lang w:val="sk-SK" w:eastAsia="cs-CZ"/>
        </w:rPr>
        <w:t>a montáž zariadenia na prenos informácií o nameraných údajoch a prístup k týmto zariadeniam,</w:t>
      </w:r>
    </w:p>
    <w:p w14:paraId="7E91F826" w14:textId="18599407" w:rsidR="00D96116" w:rsidRPr="00043871" w:rsidRDefault="006A1785"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w:t>
      </w:r>
      <w:r w:rsidR="00D96116" w:rsidRPr="00043871">
        <w:rPr>
          <w:rFonts w:ascii="Arial" w:eastAsia="Times New Roman" w:hAnsi="Arial" w:cs="Arial"/>
          <w:color w:val="000000" w:themeColor="text1"/>
          <w:sz w:val="24"/>
          <w:szCs w:val="24"/>
          <w:lang w:val="sk-SK" w:eastAsia="cs-CZ"/>
        </w:rPr>
        <w:t>) inštalovať a priebežne certifikovať zariadenia na poskytovanie podporných služieb, ak celkový inštalovaný elektrický výkon zariadenia na výrobu elektriny je vyšší ako 50 MW,</w:t>
      </w:r>
    </w:p>
    <w:p w14:paraId="3FE8C4B8" w14:textId="3F909747" w:rsidR="00D96116" w:rsidRPr="00043871" w:rsidRDefault="006A1785"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w:t>
      </w:r>
      <w:r w:rsidR="00D96116" w:rsidRPr="00043871">
        <w:rPr>
          <w:rFonts w:ascii="Arial" w:eastAsia="Times New Roman" w:hAnsi="Arial" w:cs="Arial"/>
          <w:color w:val="000000" w:themeColor="text1"/>
          <w:sz w:val="24"/>
          <w:szCs w:val="24"/>
          <w:lang w:val="sk-SK" w:eastAsia="cs-CZ"/>
        </w:rPr>
        <w:t>) poskytovať prevádzkovateľovi prenosovej sústavy a prevádzkovateľovi distribučnej sústavy technické údaje potrebné na zabezpečenie bezpečnosti a spoľahlivosti sústavy,</w:t>
      </w:r>
    </w:p>
    <w:p w14:paraId="15B90EE0" w14:textId="29084441" w:rsidR="00D96116" w:rsidRPr="00043871" w:rsidRDefault="006A1785"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g</w:t>
      </w:r>
      <w:r w:rsidR="00D96116" w:rsidRPr="00043871">
        <w:rPr>
          <w:rFonts w:ascii="Arial" w:eastAsia="Times New Roman" w:hAnsi="Arial" w:cs="Arial"/>
          <w:color w:val="000000" w:themeColor="text1"/>
          <w:sz w:val="24"/>
          <w:szCs w:val="24"/>
          <w:lang w:val="sk-SK" w:eastAsia="cs-CZ"/>
        </w:rPr>
        <w:t xml:space="preserve">) poskytovať prevádzkovateľovi prenosovej sústavy technické údaje potrebné na prípravu prevádzky sústavy vo všetkých jej etapách, a to ročnej, mesačnej, týždennej </w:t>
      </w:r>
      <w:r w:rsidR="00D96116" w:rsidRPr="00043871">
        <w:rPr>
          <w:rFonts w:ascii="Arial" w:eastAsia="Times New Roman" w:hAnsi="Arial" w:cs="Arial"/>
          <w:color w:val="000000" w:themeColor="text1"/>
          <w:sz w:val="24"/>
          <w:szCs w:val="24"/>
          <w:lang w:val="sk-SK" w:eastAsia="cs-CZ"/>
        </w:rPr>
        <w:lastRenderedPageBreak/>
        <w:t>a dennej, na riadenie prevádzky sústavy</w:t>
      </w:r>
      <w:r w:rsidR="00663DFE" w:rsidRPr="00043871">
        <w:rPr>
          <w:rFonts w:ascii="Arial" w:eastAsia="Times New Roman" w:hAnsi="Arial" w:cs="Arial"/>
          <w:color w:val="000000" w:themeColor="text1"/>
          <w:sz w:val="24"/>
          <w:szCs w:val="24"/>
          <w:lang w:val="sk-SK" w:eastAsia="cs-CZ"/>
        </w:rPr>
        <w:t>, poskytovania regulačnej elektriny</w:t>
      </w:r>
      <w:r w:rsidR="00D96116" w:rsidRPr="00043871">
        <w:rPr>
          <w:rFonts w:ascii="Arial" w:eastAsia="Times New Roman" w:hAnsi="Arial" w:cs="Arial"/>
          <w:color w:val="000000" w:themeColor="text1"/>
          <w:sz w:val="24"/>
          <w:szCs w:val="24"/>
          <w:lang w:val="sk-SK" w:eastAsia="cs-CZ"/>
        </w:rPr>
        <w:t xml:space="preserve"> a na hodnotenie prevádzky sústavy,</w:t>
      </w:r>
    </w:p>
    <w:p w14:paraId="63EAACC9" w14:textId="3D2F33B3" w:rsidR="00D96116" w:rsidRPr="00043871" w:rsidRDefault="006A1785"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h</w:t>
      </w:r>
      <w:r w:rsidR="00D96116" w:rsidRPr="00043871">
        <w:rPr>
          <w:rFonts w:ascii="Arial" w:eastAsia="Times New Roman" w:hAnsi="Arial" w:cs="Arial"/>
          <w:color w:val="000000" w:themeColor="text1"/>
          <w:sz w:val="24"/>
          <w:szCs w:val="24"/>
          <w:lang w:val="sk-SK" w:eastAsia="cs-CZ"/>
        </w:rPr>
        <w:t xml:space="preserve">) poskytovať prevádzkovateľovi prenosovej sústavy údaje potrebné na spracovanie návrhov </w:t>
      </w:r>
      <w:r w:rsidR="007473E2" w:rsidRPr="00043871">
        <w:rPr>
          <w:rFonts w:ascii="Arial" w:eastAsia="Times New Roman" w:hAnsi="Arial" w:cs="Arial"/>
          <w:color w:val="000000" w:themeColor="text1"/>
          <w:sz w:val="24"/>
          <w:szCs w:val="24"/>
          <w:lang w:val="sk-SK" w:eastAsia="cs-CZ"/>
        </w:rPr>
        <w:t xml:space="preserve">pre ministerstvo </w:t>
      </w:r>
      <w:r w:rsidR="00D96116" w:rsidRPr="00043871">
        <w:rPr>
          <w:rFonts w:ascii="Arial" w:eastAsia="Times New Roman" w:hAnsi="Arial" w:cs="Arial"/>
          <w:color w:val="000000" w:themeColor="text1"/>
          <w:sz w:val="24"/>
          <w:szCs w:val="24"/>
          <w:lang w:val="sk-SK" w:eastAsia="cs-CZ"/>
        </w:rPr>
        <w:t xml:space="preserve">na riešenie rovnováhy medzi ponukou a dopytom elektriny, na účely vypracovania energetickej politiky, </w:t>
      </w:r>
      <w:r w:rsidR="00891387" w:rsidRPr="00043871">
        <w:rPr>
          <w:rFonts w:ascii="Arial" w:eastAsia="Times New Roman" w:hAnsi="Arial" w:cs="Arial"/>
          <w:color w:val="000000" w:themeColor="text1"/>
          <w:sz w:val="24"/>
          <w:szCs w:val="24"/>
          <w:lang w:val="sk-SK" w:eastAsia="cs-CZ"/>
        </w:rPr>
        <w:t>posúdenia primeranosti zdrojov</w:t>
      </w:r>
      <w:r w:rsidR="00521615" w:rsidRPr="00043871">
        <w:rPr>
          <w:rFonts w:ascii="Arial" w:eastAsia="Times New Roman" w:hAnsi="Arial" w:cs="Arial"/>
          <w:color w:val="000000" w:themeColor="text1"/>
          <w:sz w:val="24"/>
          <w:szCs w:val="24"/>
          <w:lang w:val="sk-SK" w:eastAsia="cs-CZ"/>
        </w:rPr>
        <w:t xml:space="preserve"> na európskej úrovni</w:t>
      </w:r>
      <w:r w:rsidR="00891387" w:rsidRPr="00043871">
        <w:rPr>
          <w:rFonts w:ascii="Arial" w:eastAsia="Times New Roman" w:hAnsi="Arial" w:cs="Arial"/>
          <w:color w:val="000000" w:themeColor="text1"/>
          <w:sz w:val="24"/>
          <w:szCs w:val="24"/>
          <w:lang w:val="sk-SK" w:eastAsia="cs-CZ"/>
        </w:rPr>
        <w:t>, posúdeni</w:t>
      </w:r>
      <w:r w:rsidR="00BC3A73" w:rsidRPr="00043871">
        <w:rPr>
          <w:rFonts w:ascii="Arial" w:eastAsia="Times New Roman" w:hAnsi="Arial" w:cs="Arial"/>
          <w:color w:val="000000" w:themeColor="text1"/>
          <w:sz w:val="24"/>
          <w:szCs w:val="24"/>
          <w:lang w:val="sk-SK" w:eastAsia="cs-CZ"/>
        </w:rPr>
        <w:t>a</w:t>
      </w:r>
      <w:r w:rsidR="00891387" w:rsidRPr="00043871">
        <w:rPr>
          <w:rFonts w:ascii="Arial" w:eastAsia="Times New Roman" w:hAnsi="Arial" w:cs="Arial"/>
          <w:color w:val="000000" w:themeColor="text1"/>
          <w:sz w:val="24"/>
          <w:szCs w:val="24"/>
          <w:lang w:val="sk-SK" w:eastAsia="cs-CZ"/>
        </w:rPr>
        <w:t xml:space="preserve"> primeranosti zdrojov</w:t>
      </w:r>
      <w:r w:rsidR="00521615" w:rsidRPr="00043871">
        <w:rPr>
          <w:rFonts w:ascii="Arial" w:eastAsia="Times New Roman" w:hAnsi="Arial" w:cs="Arial"/>
          <w:color w:val="000000" w:themeColor="text1"/>
          <w:sz w:val="24"/>
          <w:szCs w:val="24"/>
          <w:lang w:val="sk-SK" w:eastAsia="cs-CZ"/>
        </w:rPr>
        <w:t xml:space="preserve"> na vnútroštátnej úrovni</w:t>
      </w:r>
      <w:r w:rsidR="00D96116" w:rsidRPr="00043871">
        <w:rPr>
          <w:rFonts w:ascii="Arial" w:eastAsia="Times New Roman" w:hAnsi="Arial" w:cs="Arial"/>
          <w:color w:val="000000" w:themeColor="text1"/>
          <w:sz w:val="24"/>
          <w:szCs w:val="24"/>
          <w:lang w:val="sk-SK" w:eastAsia="cs-CZ"/>
        </w:rPr>
        <w:t xml:space="preserve"> a dokumentov pre rozvoj sústavy v rozsahu technických podmienok prevádzkovateľa prenosovej sústavy podľa § 19,</w:t>
      </w:r>
    </w:p>
    <w:p w14:paraId="1E49577F" w14:textId="56DF3BCF" w:rsidR="00D96116" w:rsidRPr="00043871" w:rsidRDefault="006A1785"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i</w:t>
      </w:r>
      <w:r w:rsidR="00D96116" w:rsidRPr="00043871">
        <w:rPr>
          <w:rFonts w:ascii="Arial" w:eastAsia="Times New Roman" w:hAnsi="Arial" w:cs="Arial"/>
          <w:color w:val="000000" w:themeColor="text1"/>
          <w:sz w:val="24"/>
          <w:szCs w:val="24"/>
          <w:lang w:val="sk-SK" w:eastAsia="cs-CZ"/>
        </w:rPr>
        <w:t>) poskytovať prevádzkovateľovi prenosovej sústavy údaje o spotrebe elektriny, ak ide o výrobcu elektriny, ktorý spotrebováva vyrobenú elektrinu vo vlastnom zariadení,</w:t>
      </w:r>
    </w:p>
    <w:p w14:paraId="5205A6E7" w14:textId="3A3A85B5" w:rsidR="006A1785" w:rsidRPr="00043871" w:rsidRDefault="006A1785" w:rsidP="00854B6B">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bookmarkStart w:id="126" w:name="_Hlk92896725"/>
      <w:r w:rsidRPr="00043871">
        <w:rPr>
          <w:rFonts w:ascii="Arial" w:eastAsia="Times New Roman" w:hAnsi="Arial" w:cs="Arial"/>
          <w:color w:val="000000" w:themeColor="text1"/>
          <w:sz w:val="24"/>
          <w:szCs w:val="24"/>
          <w:lang w:val="sk-SK" w:eastAsia="cs-CZ"/>
        </w:rPr>
        <w:t xml:space="preserve">j) </w:t>
      </w:r>
      <w:r w:rsidR="00854B6B" w:rsidRPr="00043871">
        <w:rPr>
          <w:rFonts w:ascii="Arial" w:eastAsia="Times New Roman" w:hAnsi="Arial" w:cs="Arial"/>
          <w:color w:val="000000" w:themeColor="text1"/>
          <w:sz w:val="24"/>
          <w:szCs w:val="24"/>
          <w:lang w:val="sk-SK" w:eastAsia="cs-CZ"/>
        </w:rPr>
        <w:t xml:space="preserve">poskytovať prevádzkovateľovi sústavy, do ktorej je pripojený, údaje </w:t>
      </w:r>
      <w:r w:rsidR="00273AF8" w:rsidRPr="00043871">
        <w:rPr>
          <w:rFonts w:ascii="Arial" w:eastAsia="Times New Roman" w:hAnsi="Arial" w:cs="Arial"/>
          <w:color w:val="000000" w:themeColor="text1"/>
          <w:sz w:val="24"/>
          <w:szCs w:val="24"/>
          <w:lang w:val="sk-SK" w:eastAsia="cs-CZ"/>
        </w:rPr>
        <w:t xml:space="preserve">o </w:t>
      </w:r>
      <w:r w:rsidR="00854B6B" w:rsidRPr="00043871">
        <w:rPr>
          <w:rFonts w:ascii="Arial" w:eastAsia="Times New Roman" w:hAnsi="Arial" w:cs="Arial"/>
          <w:color w:val="000000" w:themeColor="text1"/>
          <w:sz w:val="24"/>
          <w:szCs w:val="24"/>
          <w:lang w:val="sk-SK" w:eastAsia="cs-CZ"/>
        </w:rPr>
        <w:t>elektrin</w:t>
      </w:r>
      <w:r w:rsidR="00273AF8" w:rsidRPr="00043871">
        <w:rPr>
          <w:rFonts w:ascii="Arial" w:eastAsia="Times New Roman" w:hAnsi="Arial" w:cs="Arial"/>
          <w:color w:val="000000" w:themeColor="text1"/>
          <w:sz w:val="24"/>
          <w:szCs w:val="24"/>
          <w:lang w:val="sk-SK" w:eastAsia="cs-CZ"/>
        </w:rPr>
        <w:t>e</w:t>
      </w:r>
      <w:r w:rsidR="00854B6B" w:rsidRPr="00043871">
        <w:rPr>
          <w:rFonts w:ascii="Arial" w:eastAsia="Times New Roman" w:hAnsi="Arial" w:cs="Arial"/>
          <w:color w:val="000000" w:themeColor="text1"/>
          <w:sz w:val="24"/>
          <w:szCs w:val="24"/>
          <w:lang w:val="sk-SK" w:eastAsia="cs-CZ"/>
        </w:rPr>
        <w:t xml:space="preserve"> meranej na svorkách zariaden</w:t>
      </w:r>
      <w:r w:rsidR="0033367E" w:rsidRPr="00043871">
        <w:rPr>
          <w:rFonts w:ascii="Arial" w:eastAsia="Times New Roman" w:hAnsi="Arial" w:cs="Arial"/>
          <w:color w:val="000000" w:themeColor="text1"/>
          <w:sz w:val="24"/>
          <w:szCs w:val="24"/>
          <w:lang w:val="sk-SK" w:eastAsia="cs-CZ"/>
        </w:rPr>
        <w:t>ia</w:t>
      </w:r>
      <w:r w:rsidR="00854B6B" w:rsidRPr="00043871">
        <w:rPr>
          <w:rFonts w:ascii="Arial" w:eastAsia="Times New Roman" w:hAnsi="Arial" w:cs="Arial"/>
          <w:color w:val="000000" w:themeColor="text1"/>
          <w:sz w:val="24"/>
          <w:szCs w:val="24"/>
          <w:lang w:val="sk-SK" w:eastAsia="cs-CZ"/>
        </w:rPr>
        <w:t xml:space="preserve"> na výrobu elektriny</w:t>
      </w:r>
      <w:r w:rsidR="006368F6" w:rsidRPr="00043871">
        <w:rPr>
          <w:rFonts w:ascii="Arial" w:eastAsia="Times New Roman" w:hAnsi="Arial" w:cs="Arial"/>
          <w:color w:val="000000" w:themeColor="text1"/>
          <w:sz w:val="24"/>
          <w:szCs w:val="24"/>
          <w:lang w:val="sk-SK" w:eastAsia="cs-CZ"/>
        </w:rPr>
        <w:t>,</w:t>
      </w:r>
      <w:r w:rsidR="006368F6" w:rsidRPr="00043871">
        <w:rPr>
          <w:rFonts w:ascii="Arial" w:hAnsi="Arial" w:cs="Arial"/>
          <w:color w:val="000000" w:themeColor="text1"/>
          <w:sz w:val="24"/>
          <w:szCs w:val="24"/>
          <w:lang w:val="sk-SK"/>
        </w:rPr>
        <w:t xml:space="preserve"> </w:t>
      </w:r>
      <w:r w:rsidR="00BD2962" w:rsidRPr="00043871">
        <w:rPr>
          <w:rFonts w:ascii="Arial" w:eastAsia="Times New Roman" w:hAnsi="Arial" w:cs="Arial"/>
          <w:color w:val="000000" w:themeColor="text1"/>
          <w:sz w:val="24"/>
          <w:szCs w:val="24"/>
          <w:lang w:val="sk-SK" w:eastAsia="cs-CZ"/>
        </w:rPr>
        <w:t>ak</w:t>
      </w:r>
      <w:r w:rsidR="006368F6" w:rsidRPr="00043871">
        <w:rPr>
          <w:rFonts w:ascii="Arial" w:eastAsia="Times New Roman" w:hAnsi="Arial" w:cs="Arial"/>
          <w:color w:val="000000" w:themeColor="text1"/>
          <w:sz w:val="24"/>
          <w:szCs w:val="24"/>
          <w:lang w:val="sk-SK" w:eastAsia="cs-CZ"/>
        </w:rPr>
        <w:t xml:space="preserve"> poskytuje </w:t>
      </w:r>
      <w:r w:rsidR="004D247E" w:rsidRPr="00043871">
        <w:rPr>
          <w:rFonts w:ascii="Arial" w:eastAsia="Times New Roman" w:hAnsi="Arial" w:cs="Arial"/>
          <w:color w:val="000000" w:themeColor="text1"/>
          <w:sz w:val="24"/>
          <w:szCs w:val="24"/>
          <w:lang w:val="sk-SK" w:eastAsia="cs-CZ"/>
        </w:rPr>
        <w:t>prevádzkovateľovi</w:t>
      </w:r>
      <w:r w:rsidR="00360068" w:rsidRPr="00043871">
        <w:rPr>
          <w:rFonts w:ascii="Arial" w:eastAsia="Times New Roman" w:hAnsi="Arial" w:cs="Arial"/>
          <w:color w:val="000000" w:themeColor="text1"/>
          <w:sz w:val="24"/>
          <w:szCs w:val="24"/>
          <w:lang w:val="sk-SK" w:eastAsia="cs-CZ"/>
        </w:rPr>
        <w:t xml:space="preserve"> prenosovej</w:t>
      </w:r>
      <w:r w:rsidR="004D247E" w:rsidRPr="00043871">
        <w:rPr>
          <w:rFonts w:ascii="Arial" w:eastAsia="Times New Roman" w:hAnsi="Arial" w:cs="Arial"/>
          <w:color w:val="000000" w:themeColor="text1"/>
          <w:sz w:val="24"/>
          <w:szCs w:val="24"/>
          <w:lang w:val="sk-SK" w:eastAsia="cs-CZ"/>
        </w:rPr>
        <w:t xml:space="preserve"> sústavy </w:t>
      </w:r>
      <w:r w:rsidR="00360068" w:rsidRPr="00043871">
        <w:rPr>
          <w:rFonts w:ascii="Arial" w:eastAsia="Times New Roman" w:hAnsi="Arial" w:cs="Arial"/>
          <w:color w:val="000000" w:themeColor="text1"/>
          <w:sz w:val="24"/>
          <w:szCs w:val="24"/>
          <w:lang w:val="sk-SK" w:eastAsia="cs-CZ"/>
        </w:rPr>
        <w:t xml:space="preserve">alebo prevádzkovateľovi distribučnej sústavy </w:t>
      </w:r>
      <w:r w:rsidR="006368F6" w:rsidRPr="00043871">
        <w:rPr>
          <w:rFonts w:ascii="Arial" w:eastAsia="Times New Roman" w:hAnsi="Arial" w:cs="Arial"/>
          <w:color w:val="000000" w:themeColor="text1"/>
          <w:sz w:val="24"/>
          <w:szCs w:val="24"/>
          <w:lang w:val="sk-SK" w:eastAsia="cs-CZ"/>
        </w:rPr>
        <w:t>podporné služby</w:t>
      </w:r>
      <w:r w:rsidR="00360068" w:rsidRPr="00043871">
        <w:rPr>
          <w:rFonts w:ascii="Arial" w:eastAsia="Times New Roman" w:hAnsi="Arial" w:cs="Arial"/>
          <w:color w:val="000000" w:themeColor="text1"/>
          <w:sz w:val="24"/>
          <w:szCs w:val="24"/>
          <w:lang w:val="sk-SK" w:eastAsia="cs-CZ"/>
        </w:rPr>
        <w:t xml:space="preserve"> alebo </w:t>
      </w:r>
      <w:r w:rsidR="00712D9D" w:rsidRPr="00043871">
        <w:rPr>
          <w:rFonts w:ascii="Arial" w:eastAsia="Times New Roman" w:hAnsi="Arial" w:cs="Arial"/>
          <w:color w:val="000000" w:themeColor="text1"/>
          <w:sz w:val="24"/>
          <w:szCs w:val="24"/>
          <w:lang w:val="sk-SK" w:eastAsia="cs-CZ"/>
        </w:rPr>
        <w:t>flexibilitu</w:t>
      </w:r>
      <w:r w:rsidR="00854B6B" w:rsidRPr="00043871">
        <w:rPr>
          <w:rFonts w:ascii="Arial" w:eastAsia="Times New Roman" w:hAnsi="Arial" w:cs="Arial"/>
          <w:color w:val="000000" w:themeColor="text1"/>
          <w:sz w:val="24"/>
          <w:szCs w:val="24"/>
          <w:lang w:val="sk-SK" w:eastAsia="cs-CZ"/>
        </w:rPr>
        <w:t>,</w:t>
      </w:r>
    </w:p>
    <w:bookmarkEnd w:id="126"/>
    <w:p w14:paraId="6066F987" w14:textId="53C5260D" w:rsidR="00D96116" w:rsidRPr="00043871" w:rsidRDefault="00CF6C91"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k</w:t>
      </w:r>
      <w:r w:rsidR="00D96116" w:rsidRPr="00043871">
        <w:rPr>
          <w:rFonts w:ascii="Arial" w:eastAsia="Times New Roman" w:hAnsi="Arial" w:cs="Arial"/>
          <w:color w:val="000000" w:themeColor="text1"/>
          <w:sz w:val="24"/>
          <w:szCs w:val="24"/>
          <w:lang w:val="sk-SK" w:eastAsia="cs-CZ"/>
        </w:rPr>
        <w:t>) poskytovať organizátorovi krátkodobého trhu s elektrinou informácie potrebné na činnosť organizátora krátkodobého trhu s elektrinou</w:t>
      </w:r>
      <w:r w:rsidR="00CB610A" w:rsidRPr="00043871">
        <w:rPr>
          <w:rFonts w:ascii="Arial" w:eastAsia="Times New Roman" w:hAnsi="Arial" w:cs="Arial"/>
          <w:color w:val="000000" w:themeColor="text1"/>
          <w:sz w:val="24"/>
          <w:szCs w:val="24"/>
          <w:lang w:val="sk-SK" w:eastAsia="cs-CZ"/>
        </w:rPr>
        <w:t xml:space="preserve"> v</w:t>
      </w:r>
      <w:r w:rsidR="00D96116" w:rsidRPr="00043871">
        <w:rPr>
          <w:rFonts w:ascii="Arial" w:eastAsia="Times New Roman" w:hAnsi="Arial" w:cs="Arial"/>
          <w:color w:val="000000" w:themeColor="text1"/>
          <w:sz w:val="24"/>
          <w:szCs w:val="24"/>
          <w:lang w:val="sk-SK" w:eastAsia="cs-CZ"/>
        </w:rPr>
        <w:t xml:space="preserve"> </w:t>
      </w:r>
      <w:r w:rsidR="00CB610A" w:rsidRPr="00043871">
        <w:rPr>
          <w:rFonts w:ascii="Arial" w:eastAsia="Times New Roman" w:hAnsi="Arial" w:cs="Arial"/>
          <w:color w:val="000000" w:themeColor="text1"/>
          <w:sz w:val="24"/>
          <w:szCs w:val="24"/>
          <w:lang w:val="sk-SK" w:eastAsia="cs-CZ"/>
        </w:rPr>
        <w:t>rozsahu podľa pravidiel trhu</w:t>
      </w:r>
      <w:r w:rsidR="00D96116" w:rsidRPr="00043871">
        <w:rPr>
          <w:rFonts w:ascii="Arial" w:eastAsia="Times New Roman" w:hAnsi="Arial" w:cs="Arial"/>
          <w:color w:val="000000" w:themeColor="text1"/>
          <w:sz w:val="24"/>
          <w:szCs w:val="24"/>
          <w:lang w:val="sk-SK" w:eastAsia="cs-CZ"/>
        </w:rPr>
        <w:t xml:space="preserve"> a prevádzkového poriadku</w:t>
      </w:r>
      <w:r w:rsidR="00C55D44" w:rsidRPr="00043871">
        <w:rPr>
          <w:rFonts w:ascii="Arial" w:eastAsia="Times New Roman" w:hAnsi="Arial" w:cs="Arial"/>
          <w:color w:val="000000" w:themeColor="text1"/>
          <w:sz w:val="24"/>
          <w:szCs w:val="24"/>
          <w:vertAlign w:val="superscript"/>
          <w:lang w:val="sk-SK" w:eastAsia="cs-CZ"/>
        </w:rPr>
        <w:t>53)</w:t>
      </w:r>
      <w:r w:rsidR="00D96116" w:rsidRPr="00043871">
        <w:rPr>
          <w:rFonts w:ascii="Arial" w:eastAsia="Times New Roman" w:hAnsi="Arial" w:cs="Arial"/>
          <w:color w:val="000000" w:themeColor="text1"/>
          <w:sz w:val="24"/>
          <w:szCs w:val="24"/>
          <w:lang w:val="sk-SK" w:eastAsia="cs-CZ"/>
        </w:rPr>
        <w:t> organizátora krátkodobého trhu s elektrinou,</w:t>
      </w:r>
    </w:p>
    <w:p w14:paraId="647A288C" w14:textId="4D51B5AF" w:rsidR="00D96116" w:rsidRPr="00043871" w:rsidRDefault="00CF6C91"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l</w:t>
      </w:r>
      <w:r w:rsidR="00D96116" w:rsidRPr="00043871">
        <w:rPr>
          <w:rFonts w:ascii="Arial" w:eastAsia="Times New Roman" w:hAnsi="Arial" w:cs="Arial"/>
          <w:color w:val="000000" w:themeColor="text1"/>
          <w:sz w:val="24"/>
          <w:szCs w:val="24"/>
          <w:lang w:val="sk-SK" w:eastAsia="cs-CZ"/>
        </w:rPr>
        <w:t>) poskytovať odberateľovi elektriny, prevádzkovateľovi prenosovej sústavy a na požiadanie ministerstvu a úradu informácie o podiele jednotlivých druhov primárnych energetických zdrojov na vyrobenej elektrine v predchádzajúcom roku,</w:t>
      </w:r>
    </w:p>
    <w:p w14:paraId="2BC807B0" w14:textId="52B3E92B" w:rsidR="00D96116" w:rsidRPr="00043871" w:rsidRDefault="00CF6C91"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m</w:t>
      </w:r>
      <w:r w:rsidR="00D96116" w:rsidRPr="00043871">
        <w:rPr>
          <w:rFonts w:ascii="Arial" w:eastAsia="Times New Roman" w:hAnsi="Arial" w:cs="Arial"/>
          <w:color w:val="000000" w:themeColor="text1"/>
          <w:sz w:val="24"/>
          <w:szCs w:val="24"/>
          <w:lang w:val="sk-SK" w:eastAsia="cs-CZ"/>
        </w:rPr>
        <w:t>) poskytovať odberateľovi elektriny, prevádzkovateľovi prenosovej sústavy a na požiadanie ministerstvu a úradu informácie o vplyve výroby elektriny na životné prostredie,</w:t>
      </w:r>
    </w:p>
    <w:p w14:paraId="2F69019C" w14:textId="5B04F45B" w:rsidR="00D96116" w:rsidRPr="00043871" w:rsidRDefault="00CF6C91"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n</w:t>
      </w:r>
      <w:r w:rsidR="00D96116" w:rsidRPr="00043871">
        <w:rPr>
          <w:rFonts w:ascii="Arial" w:eastAsia="Times New Roman" w:hAnsi="Arial" w:cs="Arial"/>
          <w:color w:val="000000" w:themeColor="text1"/>
          <w:sz w:val="24"/>
          <w:szCs w:val="24"/>
          <w:lang w:val="sk-SK" w:eastAsia="cs-CZ"/>
        </w:rPr>
        <w:t>) vypracovať plán rozvoja výroby elektriny na obdobie piatich rokov a predložiť ho ministerstvu každoročne do 30. novembra; to neplatí, ak celkový inštalovaný výkon zariadení na výrobu elektriny výrobcu elektriny je najviac 50 MW,</w:t>
      </w:r>
    </w:p>
    <w:p w14:paraId="18341E81" w14:textId="681F29D0" w:rsidR="00D96116" w:rsidRPr="00043871" w:rsidRDefault="00CF6C91"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o</w:t>
      </w:r>
      <w:r w:rsidR="00D96116" w:rsidRPr="00043871">
        <w:rPr>
          <w:rFonts w:ascii="Arial" w:eastAsia="Times New Roman" w:hAnsi="Arial" w:cs="Arial"/>
          <w:color w:val="000000" w:themeColor="text1"/>
          <w:sz w:val="24"/>
          <w:szCs w:val="24"/>
          <w:lang w:val="sk-SK" w:eastAsia="cs-CZ"/>
        </w:rPr>
        <w:t>) dodržiavať kvalitu vyrábanej elektriny a služieb s tým spojených,</w:t>
      </w:r>
    </w:p>
    <w:p w14:paraId="0AA836B2" w14:textId="0E93F9D7" w:rsidR="00D96116" w:rsidRPr="00043871" w:rsidRDefault="00CF6C91"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p</w:t>
      </w:r>
      <w:r w:rsidR="00D96116" w:rsidRPr="00043871">
        <w:rPr>
          <w:rFonts w:ascii="Arial" w:eastAsia="Times New Roman" w:hAnsi="Arial" w:cs="Arial"/>
          <w:color w:val="000000" w:themeColor="text1"/>
          <w:sz w:val="24"/>
          <w:szCs w:val="24"/>
          <w:lang w:val="sk-SK" w:eastAsia="cs-CZ"/>
        </w:rPr>
        <w:t>) zabezpečiť dlhodobo spoľahlivé, bezpečné a efektívne prevádzkovanie zariadení na výrobu elektriny pri dodržaní podmienok ochrany životného prostredia,</w:t>
      </w:r>
    </w:p>
    <w:p w14:paraId="709D134A" w14:textId="5DE46872" w:rsidR="00D96116" w:rsidRPr="00043871" w:rsidRDefault="00CF6C91"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q</w:t>
      </w:r>
      <w:r w:rsidR="00D96116" w:rsidRPr="00043871">
        <w:rPr>
          <w:rFonts w:ascii="Arial" w:eastAsia="Times New Roman" w:hAnsi="Arial" w:cs="Arial"/>
          <w:color w:val="000000" w:themeColor="text1"/>
          <w:sz w:val="24"/>
          <w:szCs w:val="24"/>
          <w:lang w:val="sk-SK" w:eastAsia="cs-CZ"/>
        </w:rPr>
        <w:t>) zabezpečiť meranie vyrobenej elektriny na svorkách zariadenia na výrobu elektriny,</w:t>
      </w:r>
    </w:p>
    <w:p w14:paraId="2FB38940" w14:textId="1E87D839" w:rsidR="00D96116" w:rsidRPr="00043871" w:rsidRDefault="00CF6C91"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r</w:t>
      </w:r>
      <w:r w:rsidR="00D96116" w:rsidRPr="00043871">
        <w:rPr>
          <w:rFonts w:ascii="Arial" w:eastAsia="Times New Roman" w:hAnsi="Arial" w:cs="Arial"/>
          <w:color w:val="000000" w:themeColor="text1"/>
          <w:sz w:val="24"/>
          <w:szCs w:val="24"/>
          <w:lang w:val="sk-SK" w:eastAsia="cs-CZ"/>
        </w:rPr>
        <w:t>) poskytovať úradu každoročne do 30. mája údaje za predchádzajúci rok, očakávané údaje v prebiehajúcom roku a plánované údaje na nasledujúci rok o výrobe elektriny vo vlastnom zariadení na výrobu elektriny, vlastnej spotrebe vyrobenej elektriny pri výrobe elektriny, ostatnej vlastnej spotrebe elektriny a dodávke vlastnej vyrobenej elektriny,</w:t>
      </w:r>
    </w:p>
    <w:p w14:paraId="18FF3065" w14:textId="5C7ED161" w:rsidR="003C29D1" w:rsidRPr="00043871" w:rsidRDefault="00CF6C91"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s</w:t>
      </w:r>
      <w:r w:rsidR="00D96116" w:rsidRPr="00043871">
        <w:rPr>
          <w:rFonts w:ascii="Arial" w:eastAsia="Times New Roman" w:hAnsi="Arial" w:cs="Arial"/>
          <w:color w:val="000000" w:themeColor="text1"/>
          <w:sz w:val="24"/>
          <w:szCs w:val="24"/>
          <w:lang w:val="sk-SK" w:eastAsia="cs-CZ"/>
        </w:rPr>
        <w:t>) vybrať a uhradiť odvod určený osobitným predpisom </w:t>
      </w:r>
      <w:r w:rsidR="00D96116" w:rsidRPr="00043871">
        <w:rPr>
          <w:rFonts w:ascii="Arial" w:eastAsia="Times New Roman" w:hAnsi="Arial" w:cs="Arial"/>
          <w:color w:val="000000" w:themeColor="text1"/>
          <w:sz w:val="24"/>
          <w:szCs w:val="24"/>
          <w:vertAlign w:val="superscript"/>
          <w:lang w:val="sk-SK" w:eastAsia="cs-CZ"/>
        </w:rPr>
        <w:t>35)</w:t>
      </w:r>
      <w:r w:rsidR="00D96116" w:rsidRPr="00043871">
        <w:rPr>
          <w:rFonts w:ascii="Arial" w:eastAsia="Times New Roman" w:hAnsi="Arial" w:cs="Arial"/>
          <w:color w:val="000000" w:themeColor="text1"/>
          <w:sz w:val="24"/>
          <w:szCs w:val="24"/>
          <w:lang w:val="sk-SK" w:eastAsia="cs-CZ"/>
        </w:rPr>
        <w:t> spôsobom podľa osobitného predpisu, </w:t>
      </w:r>
      <w:r w:rsidR="00D96116" w:rsidRPr="00043871">
        <w:rPr>
          <w:rFonts w:ascii="Arial" w:eastAsia="Times New Roman" w:hAnsi="Arial" w:cs="Arial"/>
          <w:color w:val="000000" w:themeColor="text1"/>
          <w:sz w:val="24"/>
          <w:szCs w:val="24"/>
          <w:vertAlign w:val="superscript"/>
          <w:lang w:val="sk-SK" w:eastAsia="cs-CZ"/>
        </w:rPr>
        <w:t>36)</w:t>
      </w:r>
    </w:p>
    <w:p w14:paraId="33FD4742" w14:textId="08336BCE" w:rsidR="00E765FD" w:rsidRPr="00043871" w:rsidRDefault="00CF6C91"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t</w:t>
      </w:r>
      <w:r w:rsidR="00D96116" w:rsidRPr="00043871">
        <w:rPr>
          <w:rFonts w:ascii="Arial" w:eastAsia="Times New Roman" w:hAnsi="Arial" w:cs="Arial"/>
          <w:color w:val="000000" w:themeColor="text1"/>
          <w:sz w:val="24"/>
          <w:szCs w:val="24"/>
          <w:lang w:val="sk-SK" w:eastAsia="cs-CZ"/>
        </w:rPr>
        <w:t>) uzatvoriť s organizátorom krátkodobého trhu s elektrinou zmluvu o poskytovaní údajov</w:t>
      </w:r>
      <w:r w:rsidR="00E765FD" w:rsidRPr="00043871">
        <w:rPr>
          <w:rFonts w:ascii="Arial" w:eastAsia="Times New Roman" w:hAnsi="Arial" w:cs="Arial"/>
          <w:color w:val="000000" w:themeColor="text1"/>
          <w:sz w:val="24"/>
          <w:szCs w:val="24"/>
          <w:lang w:val="sk-SK" w:eastAsia="cs-CZ"/>
        </w:rPr>
        <w:t>,</w:t>
      </w:r>
    </w:p>
    <w:p w14:paraId="252D2CCC" w14:textId="37BB7116" w:rsidR="00D96116" w:rsidRPr="00043871" w:rsidRDefault="00CF6C91"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u</w:t>
      </w:r>
      <w:r w:rsidR="00E765FD" w:rsidRPr="00043871">
        <w:rPr>
          <w:rFonts w:ascii="Arial" w:eastAsia="Times New Roman" w:hAnsi="Arial" w:cs="Arial"/>
          <w:color w:val="000000" w:themeColor="text1"/>
          <w:sz w:val="24"/>
          <w:szCs w:val="24"/>
          <w:lang w:val="sk-SK" w:eastAsia="cs-CZ"/>
        </w:rPr>
        <w:t>)</w:t>
      </w:r>
      <w:r w:rsidR="00E765FD" w:rsidRPr="00043871">
        <w:rPr>
          <w:rFonts w:ascii="Arial" w:eastAsia="Times New Roman" w:hAnsi="Arial" w:cs="Arial"/>
          <w:color w:val="000000" w:themeColor="text1"/>
          <w:sz w:val="24"/>
          <w:szCs w:val="24"/>
          <w:lang w:val="sk-SK" w:eastAsia="cs-CZ"/>
        </w:rPr>
        <w:tab/>
        <w:t xml:space="preserve">dodržiavať pokyny dispečingu a dispečingu prevádzkovateľa príslušnej sústavy, do ktorej je zariadenie na </w:t>
      </w:r>
      <w:r w:rsidR="00B53E19" w:rsidRPr="00043871">
        <w:rPr>
          <w:rFonts w:ascii="Arial" w:eastAsia="Times New Roman" w:hAnsi="Arial" w:cs="Arial"/>
          <w:color w:val="000000" w:themeColor="text1"/>
          <w:sz w:val="24"/>
          <w:szCs w:val="24"/>
          <w:lang w:val="sk-SK" w:eastAsia="cs-CZ"/>
        </w:rPr>
        <w:t>výrobu</w:t>
      </w:r>
      <w:r w:rsidR="00E765FD" w:rsidRPr="00043871">
        <w:rPr>
          <w:rFonts w:ascii="Arial" w:eastAsia="Times New Roman" w:hAnsi="Arial" w:cs="Arial"/>
          <w:color w:val="000000" w:themeColor="text1"/>
          <w:sz w:val="24"/>
          <w:szCs w:val="24"/>
          <w:lang w:val="sk-SK" w:eastAsia="cs-CZ"/>
        </w:rPr>
        <w:t xml:space="preserve"> elektriny pripojené</w:t>
      </w:r>
      <w:r w:rsidR="00D96116" w:rsidRPr="00043871">
        <w:rPr>
          <w:rFonts w:ascii="Arial" w:eastAsia="Times New Roman" w:hAnsi="Arial" w:cs="Arial"/>
          <w:color w:val="000000" w:themeColor="text1"/>
          <w:sz w:val="24"/>
          <w:szCs w:val="24"/>
          <w:lang w:val="sk-SK" w:eastAsia="cs-CZ"/>
        </w:rPr>
        <w:t>.</w:t>
      </w:r>
    </w:p>
    <w:p w14:paraId="38D73444"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Výrobca elektriny, ktorý je aj dodávateľom elektriny, môže predávať elektrinu formou aukcií podľa pravidiel schválených úradom.</w:t>
      </w:r>
    </w:p>
    <w:p w14:paraId="4AE6F9EC"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Výrobca elektriny, ktorý je aj dodávateľom elektriny a bude predávať elektrinu podľa odseku 3, je povinný</w:t>
      </w:r>
    </w:p>
    <w:p w14:paraId="3DD3B7D5"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a) vypracovať návrh pravidiel pre predaj elektriny formou aukcií podľa osobitného predpisu, </w:t>
      </w:r>
      <w:r w:rsidRPr="00043871">
        <w:rPr>
          <w:rFonts w:ascii="Arial" w:eastAsia="Times New Roman" w:hAnsi="Arial" w:cs="Arial"/>
          <w:color w:val="000000" w:themeColor="text1"/>
          <w:sz w:val="24"/>
          <w:szCs w:val="24"/>
          <w:vertAlign w:val="superscript"/>
          <w:lang w:val="sk-SK" w:eastAsia="cs-CZ"/>
        </w:rPr>
        <w:t>51)</w:t>
      </w:r>
    </w:p>
    <w:p w14:paraId="31CC9015"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predložiť úradu návrh pravidiel pre predaj elektriny formou aukcií na nasledujúci kalendárny rok do 31. októbra kalendárneho roka,</w:t>
      </w:r>
    </w:p>
    <w:p w14:paraId="32AEA26E"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dodržiavať úradom schválené pravidlá pre predaj elektriny formou aukcií.</w:t>
      </w:r>
    </w:p>
    <w:p w14:paraId="5554018E" w14:textId="6A085DB2" w:rsidR="00127C31" w:rsidRPr="00043871" w:rsidRDefault="00127C31"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AB0FE0" w:rsidRPr="00043871">
        <w:rPr>
          <w:rFonts w:ascii="Arial" w:eastAsia="Times New Roman" w:hAnsi="Arial" w:cs="Arial"/>
          <w:color w:val="000000" w:themeColor="text1"/>
          <w:sz w:val="24"/>
          <w:szCs w:val="24"/>
          <w:lang w:val="sk-SK" w:eastAsia="cs-CZ"/>
        </w:rPr>
        <w:t xml:space="preserve">5) </w:t>
      </w:r>
      <w:r w:rsidR="001E450C" w:rsidRPr="00043871">
        <w:rPr>
          <w:rFonts w:ascii="Arial" w:eastAsia="Times New Roman" w:hAnsi="Arial" w:cs="Arial"/>
          <w:color w:val="000000" w:themeColor="text1"/>
          <w:sz w:val="24"/>
          <w:szCs w:val="24"/>
          <w:lang w:val="sk-SK" w:eastAsia="cs-CZ"/>
        </w:rPr>
        <w:t>Ak výrobca elektriny prevádzkuje zariadenie na uskladňovanie elektriny v odovzdávacom mieste zariadenia na výrobu elektriny</w:t>
      </w:r>
      <w:r w:rsidR="0041416B" w:rsidRPr="00043871">
        <w:rPr>
          <w:rFonts w:ascii="Arial" w:eastAsia="Times New Roman" w:hAnsi="Arial" w:cs="Arial"/>
          <w:color w:val="000000" w:themeColor="text1"/>
          <w:sz w:val="24"/>
          <w:szCs w:val="24"/>
          <w:lang w:val="sk-SK" w:eastAsia="cs-CZ"/>
        </w:rPr>
        <w:t>,</w:t>
      </w:r>
      <w:r w:rsidR="001E450C" w:rsidRPr="00043871">
        <w:rPr>
          <w:rFonts w:ascii="Arial" w:eastAsia="Times New Roman" w:hAnsi="Arial" w:cs="Arial"/>
          <w:color w:val="000000" w:themeColor="text1"/>
          <w:sz w:val="24"/>
          <w:szCs w:val="24"/>
          <w:lang w:val="sk-SK" w:eastAsia="cs-CZ"/>
        </w:rPr>
        <w:t xml:space="preserve"> platí, že maximálna rezervovaná kapacita zodpovedá celkovému inštalovanému elektrickému výkonu zariadenia na výrobu elektriny alebo zariadenia na uskladňovanie elektriny</w:t>
      </w:r>
      <w:r w:rsidR="0041416B" w:rsidRPr="00043871">
        <w:rPr>
          <w:rFonts w:ascii="Arial" w:eastAsia="Times New Roman" w:hAnsi="Arial" w:cs="Arial"/>
          <w:color w:val="000000" w:themeColor="text1"/>
          <w:sz w:val="24"/>
          <w:szCs w:val="24"/>
          <w:lang w:val="sk-SK" w:eastAsia="cs-CZ"/>
        </w:rPr>
        <w:t>,</w:t>
      </w:r>
      <w:r w:rsidR="001E450C" w:rsidRPr="00043871">
        <w:rPr>
          <w:rFonts w:ascii="Arial" w:eastAsia="Times New Roman" w:hAnsi="Arial" w:cs="Arial"/>
          <w:color w:val="000000" w:themeColor="text1"/>
          <w:sz w:val="24"/>
          <w:szCs w:val="24"/>
          <w:lang w:val="sk-SK" w:eastAsia="cs-CZ"/>
        </w:rPr>
        <w:t xml:space="preserve"> podľa toho, ktorý z celkových inštalovaných elektrických výkonov je vyšší, ak výrobca elektriny nedohodol s prevádzkovateľom prenosovej sústavy alebo prevádzkovateľom distribučnej sústavy </w:t>
      </w:r>
      <w:r w:rsidR="006659C7" w:rsidRPr="00043871">
        <w:rPr>
          <w:rFonts w:ascii="Arial" w:eastAsia="Times New Roman" w:hAnsi="Arial" w:cs="Arial"/>
          <w:color w:val="000000" w:themeColor="text1"/>
          <w:sz w:val="24"/>
          <w:szCs w:val="24"/>
          <w:lang w:val="sk-SK" w:eastAsia="cs-CZ"/>
        </w:rPr>
        <w:t>inú</w:t>
      </w:r>
      <w:r w:rsidR="001E450C" w:rsidRPr="00043871">
        <w:rPr>
          <w:rFonts w:ascii="Arial" w:eastAsia="Times New Roman" w:hAnsi="Arial" w:cs="Arial"/>
          <w:color w:val="000000" w:themeColor="text1"/>
          <w:sz w:val="24"/>
          <w:szCs w:val="24"/>
          <w:lang w:val="sk-SK" w:eastAsia="cs-CZ"/>
        </w:rPr>
        <w:t xml:space="preserve"> maximálnu rezervovanú kapacitu.</w:t>
      </w:r>
    </w:p>
    <w:p w14:paraId="0854A58D" w14:textId="26F9A9B5"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222FA4" w:rsidRPr="00043871">
        <w:rPr>
          <w:rFonts w:ascii="Arial" w:eastAsia="Times New Roman" w:hAnsi="Arial" w:cs="Arial"/>
          <w:color w:val="000000" w:themeColor="text1"/>
          <w:sz w:val="24"/>
          <w:szCs w:val="24"/>
          <w:lang w:val="sk-SK" w:eastAsia="cs-CZ"/>
        </w:rPr>
        <w:t>6</w:t>
      </w:r>
      <w:r w:rsidRPr="00043871">
        <w:rPr>
          <w:rFonts w:ascii="Arial" w:eastAsia="Times New Roman" w:hAnsi="Arial" w:cs="Arial"/>
          <w:color w:val="000000" w:themeColor="text1"/>
          <w:sz w:val="24"/>
          <w:szCs w:val="24"/>
          <w:lang w:val="sk-SK" w:eastAsia="cs-CZ"/>
        </w:rPr>
        <w:t xml:space="preserve">) Povinnosti podľa odseku 2 písm. </w:t>
      </w:r>
      <w:r w:rsidR="00380456" w:rsidRPr="00043871">
        <w:rPr>
          <w:rFonts w:ascii="Arial" w:eastAsia="Times New Roman" w:hAnsi="Arial" w:cs="Arial"/>
          <w:color w:val="000000" w:themeColor="text1"/>
          <w:sz w:val="24"/>
          <w:szCs w:val="24"/>
          <w:lang w:val="sk-SK" w:eastAsia="cs-CZ"/>
        </w:rPr>
        <w:t>f</w:t>
      </w:r>
      <w:r w:rsidRPr="00043871">
        <w:rPr>
          <w:rFonts w:ascii="Arial" w:eastAsia="Times New Roman" w:hAnsi="Arial" w:cs="Arial"/>
          <w:color w:val="000000" w:themeColor="text1"/>
          <w:sz w:val="24"/>
          <w:szCs w:val="24"/>
          <w:lang w:val="sk-SK" w:eastAsia="cs-CZ"/>
        </w:rPr>
        <w:t xml:space="preserve">) až </w:t>
      </w:r>
      <w:r w:rsidR="008002D5" w:rsidRPr="00043871">
        <w:rPr>
          <w:rFonts w:ascii="Arial" w:eastAsia="Times New Roman" w:hAnsi="Arial" w:cs="Arial"/>
          <w:color w:val="000000" w:themeColor="text1"/>
          <w:sz w:val="24"/>
          <w:szCs w:val="24"/>
          <w:lang w:val="sk-SK" w:eastAsia="cs-CZ"/>
        </w:rPr>
        <w:t>j</w:t>
      </w:r>
      <w:r w:rsidRPr="00043871">
        <w:rPr>
          <w:rFonts w:ascii="Arial" w:eastAsia="Times New Roman" w:hAnsi="Arial" w:cs="Arial"/>
          <w:color w:val="000000" w:themeColor="text1"/>
          <w:sz w:val="24"/>
          <w:szCs w:val="24"/>
          <w:lang w:val="sk-SK" w:eastAsia="cs-CZ"/>
        </w:rPr>
        <w:t xml:space="preserve">), </w:t>
      </w:r>
      <w:r w:rsidR="00380456" w:rsidRPr="00043871">
        <w:rPr>
          <w:rFonts w:ascii="Arial" w:eastAsia="Times New Roman" w:hAnsi="Arial" w:cs="Arial"/>
          <w:color w:val="000000" w:themeColor="text1"/>
          <w:sz w:val="24"/>
          <w:szCs w:val="24"/>
          <w:lang w:val="sk-SK" w:eastAsia="cs-CZ"/>
        </w:rPr>
        <w:t>l</w:t>
      </w:r>
      <w:r w:rsidRPr="00043871">
        <w:rPr>
          <w:rFonts w:ascii="Arial" w:eastAsia="Times New Roman" w:hAnsi="Arial" w:cs="Arial"/>
          <w:color w:val="000000" w:themeColor="text1"/>
          <w:sz w:val="24"/>
          <w:szCs w:val="24"/>
          <w:lang w:val="sk-SK" w:eastAsia="cs-CZ"/>
        </w:rPr>
        <w:t xml:space="preserve">), </w:t>
      </w:r>
      <w:r w:rsidR="00380456" w:rsidRPr="00043871">
        <w:rPr>
          <w:rFonts w:ascii="Arial" w:eastAsia="Times New Roman" w:hAnsi="Arial" w:cs="Arial"/>
          <w:color w:val="000000" w:themeColor="text1"/>
          <w:sz w:val="24"/>
          <w:szCs w:val="24"/>
          <w:lang w:val="sk-SK" w:eastAsia="cs-CZ"/>
        </w:rPr>
        <w:t>m</w:t>
      </w:r>
      <w:r w:rsidRPr="00043871">
        <w:rPr>
          <w:rFonts w:ascii="Arial" w:eastAsia="Times New Roman" w:hAnsi="Arial" w:cs="Arial"/>
          <w:color w:val="000000" w:themeColor="text1"/>
          <w:sz w:val="24"/>
          <w:szCs w:val="24"/>
          <w:lang w:val="sk-SK" w:eastAsia="cs-CZ"/>
        </w:rPr>
        <w:t xml:space="preserve">) a </w:t>
      </w:r>
      <w:r w:rsidR="00E236CD" w:rsidRPr="00043871">
        <w:rPr>
          <w:rFonts w:ascii="Arial" w:eastAsia="Times New Roman" w:hAnsi="Arial" w:cs="Arial"/>
          <w:color w:val="000000" w:themeColor="text1"/>
          <w:sz w:val="24"/>
          <w:szCs w:val="24"/>
          <w:lang w:val="sk-SK" w:eastAsia="cs-CZ"/>
        </w:rPr>
        <w:t>r</w:t>
      </w:r>
      <w:r w:rsidRPr="00043871">
        <w:rPr>
          <w:rFonts w:ascii="Arial" w:eastAsia="Times New Roman" w:hAnsi="Arial" w:cs="Arial"/>
          <w:color w:val="000000" w:themeColor="text1"/>
          <w:sz w:val="24"/>
          <w:szCs w:val="24"/>
          <w:lang w:val="sk-SK" w:eastAsia="cs-CZ"/>
        </w:rPr>
        <w:t xml:space="preserve">) sa nevzťahujú na výrobcu elektriny </w:t>
      </w:r>
      <w:r w:rsidR="00B650C5" w:rsidRPr="00043871">
        <w:rPr>
          <w:rFonts w:ascii="Arial" w:eastAsia="Times New Roman" w:hAnsi="Arial" w:cs="Arial"/>
          <w:color w:val="000000" w:themeColor="text1"/>
          <w:sz w:val="24"/>
          <w:szCs w:val="24"/>
          <w:lang w:val="sk-SK" w:eastAsia="cs-CZ"/>
        </w:rPr>
        <w:t>v zariadení na výrobu elektriny s inštalovaným výkonom do 1</w:t>
      </w:r>
      <w:r w:rsidR="00EA550E" w:rsidRPr="00043871">
        <w:rPr>
          <w:rFonts w:ascii="Arial" w:eastAsia="Times New Roman" w:hAnsi="Arial" w:cs="Arial"/>
          <w:color w:val="000000" w:themeColor="text1"/>
          <w:sz w:val="24"/>
          <w:szCs w:val="24"/>
          <w:lang w:val="sk-SK" w:eastAsia="cs-CZ"/>
        </w:rPr>
        <w:t>1</w:t>
      </w:r>
      <w:r w:rsidR="00B650C5" w:rsidRPr="00043871">
        <w:rPr>
          <w:rFonts w:ascii="Arial" w:eastAsia="Times New Roman" w:hAnsi="Arial" w:cs="Arial"/>
          <w:color w:val="000000" w:themeColor="text1"/>
          <w:sz w:val="24"/>
          <w:szCs w:val="24"/>
          <w:lang w:val="sk-SK" w:eastAsia="cs-CZ"/>
        </w:rPr>
        <w:t xml:space="preserve"> kW</w:t>
      </w:r>
      <w:r w:rsidR="00EA4D40" w:rsidRPr="00043871">
        <w:rPr>
          <w:rFonts w:ascii="Arial" w:eastAsia="Times New Roman" w:hAnsi="Arial" w:cs="Arial"/>
          <w:color w:val="000000" w:themeColor="text1"/>
          <w:sz w:val="24"/>
          <w:szCs w:val="24"/>
          <w:lang w:val="sk-SK" w:eastAsia="cs-CZ"/>
        </w:rPr>
        <w:t>.</w:t>
      </w:r>
      <w:r w:rsidRPr="00043871">
        <w:rPr>
          <w:rFonts w:ascii="Arial" w:eastAsia="Times New Roman" w:hAnsi="Arial" w:cs="Arial"/>
          <w:color w:val="000000" w:themeColor="text1"/>
          <w:sz w:val="24"/>
          <w:szCs w:val="24"/>
          <w:lang w:val="sk-SK" w:eastAsia="cs-CZ"/>
        </w:rPr>
        <w:t xml:space="preserve"> </w:t>
      </w:r>
      <w:r w:rsidR="00A36DB8" w:rsidRPr="00043871">
        <w:rPr>
          <w:rFonts w:ascii="Arial" w:eastAsia="Times New Roman" w:hAnsi="Arial" w:cs="Arial"/>
          <w:color w:val="000000" w:themeColor="text1"/>
          <w:sz w:val="24"/>
          <w:szCs w:val="24"/>
          <w:lang w:val="sk-SK" w:eastAsia="cs-CZ"/>
        </w:rPr>
        <w:t>N</w:t>
      </w:r>
      <w:r w:rsidRPr="00043871">
        <w:rPr>
          <w:rFonts w:ascii="Arial" w:eastAsia="Times New Roman" w:hAnsi="Arial" w:cs="Arial"/>
          <w:color w:val="000000" w:themeColor="text1"/>
          <w:sz w:val="24"/>
          <w:szCs w:val="24"/>
          <w:lang w:val="sk-SK" w:eastAsia="cs-CZ"/>
        </w:rPr>
        <w:t xml:space="preserve">a výrobcu elektriny </w:t>
      </w:r>
      <w:r w:rsidR="00B650C5" w:rsidRPr="00043871">
        <w:rPr>
          <w:rFonts w:ascii="Arial" w:eastAsia="Times New Roman" w:hAnsi="Arial" w:cs="Arial"/>
          <w:color w:val="000000" w:themeColor="text1"/>
          <w:sz w:val="24"/>
          <w:szCs w:val="24"/>
          <w:lang w:val="sk-SK" w:eastAsia="cs-CZ"/>
        </w:rPr>
        <w:t>v zariadení na výrobu elektriny s inštalovaným výkonom do 1</w:t>
      </w:r>
      <w:r w:rsidR="00EA550E" w:rsidRPr="00043871">
        <w:rPr>
          <w:rFonts w:ascii="Arial" w:eastAsia="Times New Roman" w:hAnsi="Arial" w:cs="Arial"/>
          <w:color w:val="000000" w:themeColor="text1"/>
          <w:sz w:val="24"/>
          <w:szCs w:val="24"/>
          <w:lang w:val="sk-SK" w:eastAsia="cs-CZ"/>
        </w:rPr>
        <w:t>1</w:t>
      </w:r>
      <w:r w:rsidR="00B650C5" w:rsidRPr="00043871">
        <w:rPr>
          <w:rFonts w:ascii="Arial" w:eastAsia="Times New Roman" w:hAnsi="Arial" w:cs="Arial"/>
          <w:color w:val="000000" w:themeColor="text1"/>
          <w:sz w:val="24"/>
          <w:szCs w:val="24"/>
          <w:lang w:val="sk-SK" w:eastAsia="cs-CZ"/>
        </w:rPr>
        <w:t xml:space="preserve"> kW</w:t>
      </w:r>
      <w:r w:rsidRPr="00043871">
        <w:rPr>
          <w:rFonts w:ascii="Arial" w:eastAsia="Times New Roman" w:hAnsi="Arial" w:cs="Arial"/>
          <w:color w:val="000000" w:themeColor="text1"/>
          <w:sz w:val="24"/>
          <w:szCs w:val="24"/>
          <w:lang w:val="sk-SK" w:eastAsia="cs-CZ"/>
        </w:rPr>
        <w:t>, ktorý nepodniká v</w:t>
      </w:r>
      <w:r w:rsidR="00EA4D40" w:rsidRPr="00043871">
        <w:rPr>
          <w:rFonts w:ascii="Arial" w:eastAsia="Times New Roman" w:hAnsi="Arial" w:cs="Arial"/>
          <w:color w:val="000000" w:themeColor="text1"/>
          <w:sz w:val="24"/>
          <w:szCs w:val="24"/>
          <w:lang w:val="sk-SK" w:eastAsia="cs-CZ"/>
        </w:rPr>
        <w:t> </w:t>
      </w:r>
      <w:r w:rsidRPr="00043871">
        <w:rPr>
          <w:rFonts w:ascii="Arial" w:eastAsia="Times New Roman" w:hAnsi="Arial" w:cs="Arial"/>
          <w:color w:val="000000" w:themeColor="text1"/>
          <w:sz w:val="24"/>
          <w:szCs w:val="24"/>
          <w:lang w:val="sk-SK" w:eastAsia="cs-CZ"/>
        </w:rPr>
        <w:t>energetike</w:t>
      </w:r>
      <w:r w:rsidR="00EA4D40" w:rsidRPr="00043871">
        <w:rPr>
          <w:rFonts w:ascii="Arial" w:eastAsia="Times New Roman" w:hAnsi="Arial" w:cs="Arial"/>
          <w:color w:val="000000" w:themeColor="text1"/>
          <w:sz w:val="24"/>
          <w:szCs w:val="24"/>
          <w:lang w:val="sk-SK" w:eastAsia="cs-CZ"/>
        </w:rPr>
        <w:t>, sa ďalej nevzťahuj</w:t>
      </w:r>
      <w:r w:rsidR="00845B6D" w:rsidRPr="00043871">
        <w:rPr>
          <w:rFonts w:ascii="Arial" w:eastAsia="Times New Roman" w:hAnsi="Arial" w:cs="Arial"/>
          <w:color w:val="000000" w:themeColor="text1"/>
          <w:sz w:val="24"/>
          <w:szCs w:val="24"/>
          <w:lang w:val="sk-SK" w:eastAsia="cs-CZ"/>
        </w:rPr>
        <w:t>e</w:t>
      </w:r>
      <w:r w:rsidR="00EA4D40" w:rsidRPr="00043871">
        <w:rPr>
          <w:rFonts w:ascii="Arial" w:eastAsia="Times New Roman" w:hAnsi="Arial" w:cs="Arial"/>
          <w:color w:val="000000" w:themeColor="text1"/>
          <w:sz w:val="24"/>
          <w:szCs w:val="24"/>
          <w:lang w:val="sk-SK" w:eastAsia="cs-CZ"/>
        </w:rPr>
        <w:t xml:space="preserve">  povinnos</w:t>
      </w:r>
      <w:r w:rsidR="00845B6D" w:rsidRPr="00043871">
        <w:rPr>
          <w:rFonts w:ascii="Arial" w:eastAsia="Times New Roman" w:hAnsi="Arial" w:cs="Arial"/>
          <w:color w:val="000000" w:themeColor="text1"/>
          <w:sz w:val="24"/>
          <w:szCs w:val="24"/>
          <w:lang w:val="sk-SK" w:eastAsia="cs-CZ"/>
        </w:rPr>
        <w:t>ť</w:t>
      </w:r>
      <w:r w:rsidR="00EA4D40" w:rsidRPr="00043871">
        <w:rPr>
          <w:rFonts w:ascii="Arial" w:eastAsia="Times New Roman" w:hAnsi="Arial" w:cs="Arial"/>
          <w:color w:val="000000" w:themeColor="text1"/>
          <w:sz w:val="24"/>
          <w:szCs w:val="24"/>
          <w:lang w:val="sk-SK" w:eastAsia="cs-CZ"/>
        </w:rPr>
        <w:t xml:space="preserve"> podľa odseku 2 písm.</w:t>
      </w:r>
      <w:r w:rsidR="0095198A" w:rsidRPr="00043871">
        <w:rPr>
          <w:rFonts w:ascii="Arial" w:eastAsia="Times New Roman" w:hAnsi="Arial" w:cs="Arial"/>
          <w:color w:val="000000" w:themeColor="text1"/>
          <w:sz w:val="24"/>
          <w:szCs w:val="24"/>
          <w:lang w:val="sk-SK" w:eastAsia="cs-CZ"/>
        </w:rPr>
        <w:t xml:space="preserve"> </w:t>
      </w:r>
      <w:r w:rsidR="00381906" w:rsidRPr="00043871">
        <w:rPr>
          <w:rFonts w:ascii="Arial" w:eastAsia="Times New Roman" w:hAnsi="Arial" w:cs="Arial"/>
          <w:color w:val="000000" w:themeColor="text1"/>
          <w:sz w:val="24"/>
          <w:szCs w:val="24"/>
          <w:lang w:val="sk-SK" w:eastAsia="cs-CZ"/>
        </w:rPr>
        <w:t>n</w:t>
      </w:r>
      <w:r w:rsidR="00115C14" w:rsidRPr="00043871">
        <w:rPr>
          <w:rFonts w:ascii="Arial" w:eastAsia="Times New Roman" w:hAnsi="Arial" w:cs="Arial"/>
          <w:color w:val="000000" w:themeColor="text1"/>
          <w:sz w:val="24"/>
          <w:szCs w:val="24"/>
          <w:lang w:val="sk-SK" w:eastAsia="cs-CZ"/>
        </w:rPr>
        <w:t>)</w:t>
      </w:r>
      <w:r w:rsidRPr="00043871">
        <w:rPr>
          <w:rFonts w:ascii="Arial" w:eastAsia="Times New Roman" w:hAnsi="Arial" w:cs="Arial"/>
          <w:color w:val="000000" w:themeColor="text1"/>
          <w:sz w:val="24"/>
          <w:szCs w:val="24"/>
          <w:lang w:val="sk-SK" w:eastAsia="cs-CZ"/>
        </w:rPr>
        <w:t>.</w:t>
      </w:r>
    </w:p>
    <w:p w14:paraId="2705C0D1" w14:textId="52F04FE8"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222FA4" w:rsidRPr="00043871">
        <w:rPr>
          <w:rFonts w:ascii="Arial" w:eastAsia="Times New Roman" w:hAnsi="Arial" w:cs="Arial"/>
          <w:color w:val="000000" w:themeColor="text1"/>
          <w:sz w:val="24"/>
          <w:szCs w:val="24"/>
          <w:lang w:val="sk-SK" w:eastAsia="cs-CZ"/>
        </w:rPr>
        <w:t>7</w:t>
      </w:r>
      <w:r w:rsidRPr="00043871">
        <w:rPr>
          <w:rFonts w:ascii="Arial" w:eastAsia="Times New Roman" w:hAnsi="Arial" w:cs="Arial"/>
          <w:color w:val="000000" w:themeColor="text1"/>
          <w:sz w:val="24"/>
          <w:szCs w:val="24"/>
          <w:lang w:val="sk-SK" w:eastAsia="cs-CZ"/>
        </w:rPr>
        <w:t xml:space="preserve">) Povinnosti podľa odseku 2 </w:t>
      </w:r>
      <w:r w:rsidR="00A36846" w:rsidRPr="00043871">
        <w:rPr>
          <w:rFonts w:ascii="Arial" w:eastAsia="Times New Roman" w:hAnsi="Arial" w:cs="Arial"/>
          <w:color w:val="000000" w:themeColor="text1"/>
          <w:sz w:val="24"/>
          <w:szCs w:val="24"/>
          <w:lang w:val="sk-SK" w:eastAsia="cs-CZ"/>
        </w:rPr>
        <w:t xml:space="preserve">písm. a) až </w:t>
      </w:r>
      <w:r w:rsidR="00405352" w:rsidRPr="00043871">
        <w:rPr>
          <w:rFonts w:ascii="Arial" w:eastAsia="Times New Roman" w:hAnsi="Arial" w:cs="Arial"/>
          <w:color w:val="000000" w:themeColor="text1"/>
          <w:sz w:val="24"/>
          <w:szCs w:val="24"/>
          <w:lang w:val="sk-SK" w:eastAsia="cs-CZ"/>
        </w:rPr>
        <w:t xml:space="preserve">g), j) až </w:t>
      </w:r>
      <w:r w:rsidR="00A36846" w:rsidRPr="00043871">
        <w:rPr>
          <w:rFonts w:ascii="Arial" w:eastAsia="Times New Roman" w:hAnsi="Arial" w:cs="Arial"/>
          <w:color w:val="000000" w:themeColor="text1"/>
          <w:sz w:val="24"/>
          <w:szCs w:val="24"/>
          <w:lang w:val="sk-SK" w:eastAsia="cs-CZ"/>
        </w:rPr>
        <w:t xml:space="preserve">s) a u) </w:t>
      </w:r>
      <w:r w:rsidRPr="00043871">
        <w:rPr>
          <w:rFonts w:ascii="Arial" w:eastAsia="Times New Roman" w:hAnsi="Arial" w:cs="Arial"/>
          <w:color w:val="000000" w:themeColor="text1"/>
          <w:sz w:val="24"/>
          <w:szCs w:val="24"/>
          <w:lang w:val="sk-SK" w:eastAsia="cs-CZ"/>
        </w:rPr>
        <w:t>sa nevzťahujú na výrobcu elektriny, ktorý nie je pripojený do sústavy.</w:t>
      </w:r>
      <w:r w:rsidR="00F215B4" w:rsidRPr="00043871">
        <w:rPr>
          <w:rFonts w:ascii="Arial" w:eastAsia="Times New Roman" w:hAnsi="Arial" w:cs="Arial"/>
          <w:color w:val="000000" w:themeColor="text1"/>
          <w:sz w:val="24"/>
          <w:szCs w:val="24"/>
          <w:lang w:val="sk-SK" w:eastAsia="cs-CZ"/>
        </w:rPr>
        <w:t xml:space="preserve"> </w:t>
      </w:r>
      <w:r w:rsidR="00FB36DB" w:rsidRPr="00043871">
        <w:rPr>
          <w:rFonts w:ascii="Arial" w:eastAsia="Times New Roman" w:hAnsi="Arial" w:cs="Arial"/>
          <w:color w:val="000000" w:themeColor="text1"/>
          <w:sz w:val="24"/>
          <w:szCs w:val="24"/>
          <w:lang w:val="sk-SK" w:eastAsia="cs-CZ"/>
        </w:rPr>
        <w:t>Na výrobcu elektriny v zariadeniach na výrobu elektriny s inštalovaným výkonom v súčte do 5 MW, ktorý nie je pripojený do sústavy, sa ďalej nevzťahujú povinnosti podľa odseku 2 písm. h) a i)</w:t>
      </w:r>
      <w:r w:rsidR="00F215B4" w:rsidRPr="00043871">
        <w:rPr>
          <w:rFonts w:ascii="Arial" w:eastAsia="Times New Roman" w:hAnsi="Arial" w:cs="Arial"/>
          <w:color w:val="000000" w:themeColor="text1"/>
          <w:sz w:val="24"/>
          <w:szCs w:val="24"/>
          <w:lang w:val="sk-SK" w:eastAsia="cs-CZ"/>
        </w:rPr>
        <w:t>.</w:t>
      </w:r>
    </w:p>
    <w:p w14:paraId="4430909C" w14:textId="511F009F" w:rsidR="00B523D1" w:rsidRPr="00043871" w:rsidRDefault="00B523D1" w:rsidP="0047797C">
      <w:pPr>
        <w:pStyle w:val="Nadpis1"/>
        <w:spacing w:line="276" w:lineRule="auto"/>
        <w:rPr>
          <w:rFonts w:cs="Arial"/>
          <w:color w:val="000000" w:themeColor="text1"/>
          <w:szCs w:val="24"/>
          <w:lang w:val="sk-SK" w:eastAsia="cs-CZ"/>
        </w:rPr>
      </w:pPr>
      <w:bookmarkStart w:id="127" w:name="c_26302"/>
      <w:bookmarkStart w:id="128" w:name="pa_28"/>
      <w:bookmarkStart w:id="129" w:name="p_28"/>
      <w:bookmarkEnd w:id="127"/>
      <w:bookmarkEnd w:id="128"/>
      <w:bookmarkEnd w:id="129"/>
      <w:r w:rsidRPr="00043871">
        <w:rPr>
          <w:rFonts w:cs="Arial"/>
          <w:color w:val="000000" w:themeColor="text1"/>
          <w:szCs w:val="24"/>
          <w:lang w:val="sk-SK" w:eastAsia="cs-CZ"/>
        </w:rPr>
        <w:t>§ 27</w:t>
      </w:r>
      <w:r w:rsidR="00E70BC0" w:rsidRPr="00043871">
        <w:rPr>
          <w:rFonts w:cs="Arial"/>
          <w:color w:val="000000" w:themeColor="text1"/>
          <w:szCs w:val="24"/>
          <w:lang w:val="sk-SK" w:eastAsia="cs-CZ"/>
        </w:rPr>
        <w:t>a</w:t>
      </w:r>
      <w:r w:rsidRPr="00043871">
        <w:rPr>
          <w:rFonts w:cs="Arial"/>
          <w:color w:val="000000" w:themeColor="text1"/>
          <w:szCs w:val="24"/>
          <w:lang w:val="sk-SK" w:eastAsia="cs-CZ"/>
        </w:rPr>
        <w:t xml:space="preserve"> </w:t>
      </w:r>
    </w:p>
    <w:p w14:paraId="1628953B" w14:textId="3D6F2BBA" w:rsidR="00022479" w:rsidRPr="00043871" w:rsidRDefault="00022479"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r w:rsidRPr="00043871">
        <w:rPr>
          <w:rFonts w:ascii="Arial" w:eastAsia="Times New Roman" w:hAnsi="Arial" w:cs="Arial"/>
          <w:b/>
          <w:bCs/>
          <w:color w:val="000000" w:themeColor="text1"/>
          <w:sz w:val="24"/>
          <w:szCs w:val="24"/>
          <w:lang w:val="sk-SK" w:eastAsia="cs-CZ"/>
        </w:rPr>
        <w:t>Práva a povinnosti prevádzkovateľa zariadenia na uskladňovanie elektriny</w:t>
      </w:r>
    </w:p>
    <w:p w14:paraId="2DF1A2C5" w14:textId="3D784CDB" w:rsidR="0027032F" w:rsidRPr="00043871" w:rsidRDefault="00C97AA8"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 </w:t>
      </w:r>
      <w:r w:rsidR="0027032F" w:rsidRPr="00043871">
        <w:rPr>
          <w:rFonts w:ascii="Arial" w:eastAsia="Times New Roman" w:hAnsi="Arial" w:cs="Arial"/>
          <w:color w:val="000000" w:themeColor="text1"/>
          <w:sz w:val="24"/>
          <w:szCs w:val="24"/>
          <w:lang w:val="sk-SK" w:eastAsia="cs-CZ"/>
        </w:rPr>
        <w:t>Prevádzkovateľ zariadenia na uskladňovanie elektriny má právo</w:t>
      </w:r>
      <w:r w:rsidR="00784155" w:rsidRPr="00043871">
        <w:rPr>
          <w:rFonts w:ascii="Arial" w:eastAsia="Times New Roman" w:hAnsi="Arial" w:cs="Arial"/>
          <w:color w:val="000000" w:themeColor="text1"/>
          <w:sz w:val="24"/>
          <w:szCs w:val="24"/>
          <w:lang w:val="sk-SK" w:eastAsia="cs-CZ"/>
        </w:rPr>
        <w:t xml:space="preserve"> </w:t>
      </w:r>
    </w:p>
    <w:p w14:paraId="29FE2B19" w14:textId="6836583D" w:rsidR="003D0B1C" w:rsidRPr="00043871" w:rsidRDefault="003D0B1C" w:rsidP="0047797C">
      <w:pPr>
        <w:pStyle w:val="Odsekzoznamu"/>
        <w:numPr>
          <w:ilvl w:val="0"/>
          <w:numId w:val="2"/>
        </w:numPr>
        <w:shd w:val="clear" w:color="auto" w:fill="FFFFFF"/>
        <w:spacing w:after="0" w:line="276" w:lineRule="auto"/>
        <w:contextualSpacing w:val="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pripojiť zariadenie na </w:t>
      </w:r>
      <w:r w:rsidR="00935FEC" w:rsidRPr="00043871">
        <w:rPr>
          <w:rFonts w:ascii="Arial" w:eastAsia="Times New Roman" w:hAnsi="Arial" w:cs="Arial"/>
          <w:color w:val="000000" w:themeColor="text1"/>
          <w:sz w:val="24"/>
          <w:szCs w:val="24"/>
          <w:lang w:val="sk-SK" w:eastAsia="cs-CZ"/>
        </w:rPr>
        <w:t>uskladňovanie</w:t>
      </w:r>
      <w:r w:rsidRPr="00043871">
        <w:rPr>
          <w:rFonts w:ascii="Arial" w:eastAsia="Times New Roman" w:hAnsi="Arial" w:cs="Arial"/>
          <w:color w:val="000000" w:themeColor="text1"/>
          <w:sz w:val="24"/>
          <w:szCs w:val="24"/>
          <w:lang w:val="sk-SK" w:eastAsia="cs-CZ"/>
        </w:rPr>
        <w:t xml:space="preserve"> elektriny do sústavy, ak spĺňa technické podmienky a obchodné podmienky pripojenia do sústavy</w:t>
      </w:r>
      <w:r w:rsidR="00055146" w:rsidRPr="00043871">
        <w:rPr>
          <w:rFonts w:ascii="Arial" w:eastAsia="Times New Roman" w:hAnsi="Arial" w:cs="Arial"/>
          <w:color w:val="000000" w:themeColor="text1"/>
          <w:sz w:val="24"/>
          <w:szCs w:val="24"/>
          <w:lang w:val="sk-SK" w:eastAsia="cs-CZ"/>
        </w:rPr>
        <w:t>; tým nie je dotknuté ustanovenie § 28 ods. 1 písm. h)</w:t>
      </w:r>
      <w:r w:rsidR="00485CCA" w:rsidRPr="00043871">
        <w:rPr>
          <w:rFonts w:ascii="Arial" w:eastAsia="Times New Roman" w:hAnsi="Arial" w:cs="Arial"/>
          <w:color w:val="000000" w:themeColor="text1"/>
          <w:sz w:val="24"/>
          <w:szCs w:val="24"/>
          <w:lang w:val="sk-SK" w:eastAsia="cs-CZ"/>
        </w:rPr>
        <w:t xml:space="preserve"> a § 31 ods. 1 písm. i)</w:t>
      </w:r>
      <w:r w:rsidR="00094ECF" w:rsidRPr="00043871">
        <w:rPr>
          <w:rFonts w:ascii="Arial" w:eastAsia="Times New Roman" w:hAnsi="Arial" w:cs="Arial"/>
          <w:color w:val="000000" w:themeColor="text1"/>
          <w:sz w:val="24"/>
          <w:szCs w:val="24"/>
          <w:lang w:val="sk-SK" w:eastAsia="cs-CZ"/>
        </w:rPr>
        <w:t>,</w:t>
      </w:r>
    </w:p>
    <w:p w14:paraId="009ED4AC" w14:textId="1B3CA6D1" w:rsidR="000F75D0" w:rsidRPr="00043871" w:rsidRDefault="008A3AB6" w:rsidP="0047797C">
      <w:pPr>
        <w:pStyle w:val="Odsekzoznamu"/>
        <w:numPr>
          <w:ilvl w:val="0"/>
          <w:numId w:val="2"/>
        </w:numPr>
        <w:shd w:val="clear" w:color="auto" w:fill="FFFFFF"/>
        <w:spacing w:after="0" w:line="276" w:lineRule="auto"/>
        <w:contextualSpacing w:val="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odávať ním uskladnenú elektrinu do prenosovej sústavy a odoberať elektrinu z prenosovej sústavy</w:t>
      </w:r>
      <w:r w:rsidR="00485CCA" w:rsidRPr="00043871">
        <w:rPr>
          <w:rFonts w:ascii="Arial" w:eastAsia="Times New Roman" w:hAnsi="Arial" w:cs="Arial"/>
          <w:color w:val="000000" w:themeColor="text1"/>
          <w:sz w:val="24"/>
          <w:szCs w:val="24"/>
          <w:lang w:val="sk-SK" w:eastAsia="cs-CZ"/>
        </w:rPr>
        <w:t xml:space="preserve"> na základe</w:t>
      </w:r>
      <w:r w:rsidRPr="00043871">
        <w:rPr>
          <w:rFonts w:ascii="Arial" w:eastAsia="Times New Roman" w:hAnsi="Arial" w:cs="Arial"/>
          <w:color w:val="000000" w:themeColor="text1"/>
          <w:sz w:val="24"/>
          <w:szCs w:val="24"/>
          <w:lang w:val="sk-SK" w:eastAsia="cs-CZ"/>
        </w:rPr>
        <w:t xml:space="preserve"> zmluv</w:t>
      </w:r>
      <w:r w:rsidR="00485CCA" w:rsidRPr="00043871">
        <w:rPr>
          <w:rFonts w:ascii="Arial" w:eastAsia="Times New Roman" w:hAnsi="Arial" w:cs="Arial"/>
          <w:color w:val="000000" w:themeColor="text1"/>
          <w:sz w:val="24"/>
          <w:szCs w:val="24"/>
          <w:lang w:val="sk-SK" w:eastAsia="cs-CZ"/>
        </w:rPr>
        <w:t>y</w:t>
      </w:r>
      <w:r w:rsidRPr="00043871">
        <w:rPr>
          <w:rFonts w:ascii="Arial" w:eastAsia="Times New Roman" w:hAnsi="Arial" w:cs="Arial"/>
          <w:color w:val="000000" w:themeColor="text1"/>
          <w:sz w:val="24"/>
          <w:szCs w:val="24"/>
          <w:lang w:val="sk-SK" w:eastAsia="cs-CZ"/>
        </w:rPr>
        <w:t xml:space="preserve"> o prístupe do prenosovej sústavy a prenose elektriny alebo dodávať ním uskladnenú elektrinu do distribučnej sústavy a odoberať elektrinu z distribučnej sústavy</w:t>
      </w:r>
      <w:r w:rsidR="0073691C" w:rsidRPr="00043871">
        <w:rPr>
          <w:rFonts w:ascii="Arial" w:eastAsia="Times New Roman" w:hAnsi="Arial" w:cs="Arial"/>
          <w:color w:val="000000" w:themeColor="text1"/>
          <w:sz w:val="24"/>
          <w:szCs w:val="24"/>
          <w:lang w:val="sk-SK" w:eastAsia="cs-CZ"/>
        </w:rPr>
        <w:t xml:space="preserve"> na základe</w:t>
      </w:r>
      <w:r w:rsidRPr="00043871">
        <w:rPr>
          <w:rFonts w:ascii="Arial" w:eastAsia="Times New Roman" w:hAnsi="Arial" w:cs="Arial"/>
          <w:color w:val="000000" w:themeColor="text1"/>
          <w:sz w:val="24"/>
          <w:szCs w:val="24"/>
          <w:lang w:val="sk-SK" w:eastAsia="cs-CZ"/>
        </w:rPr>
        <w:t xml:space="preserve"> zmluv</w:t>
      </w:r>
      <w:r w:rsidR="0073691C" w:rsidRPr="00043871">
        <w:rPr>
          <w:rFonts w:ascii="Arial" w:eastAsia="Times New Roman" w:hAnsi="Arial" w:cs="Arial"/>
          <w:color w:val="000000" w:themeColor="text1"/>
          <w:sz w:val="24"/>
          <w:szCs w:val="24"/>
          <w:lang w:val="sk-SK" w:eastAsia="cs-CZ"/>
        </w:rPr>
        <w:t>y</w:t>
      </w:r>
      <w:r w:rsidRPr="00043871">
        <w:rPr>
          <w:rFonts w:ascii="Arial" w:eastAsia="Times New Roman" w:hAnsi="Arial" w:cs="Arial"/>
          <w:color w:val="000000" w:themeColor="text1"/>
          <w:sz w:val="24"/>
          <w:szCs w:val="24"/>
          <w:lang w:val="sk-SK" w:eastAsia="cs-CZ"/>
        </w:rPr>
        <w:t xml:space="preserve"> o prístupe do distribučnej sústavy a distribúcii elektriny</w:t>
      </w:r>
      <w:r w:rsidR="007A220E" w:rsidRPr="00043871">
        <w:rPr>
          <w:rFonts w:ascii="Arial" w:eastAsia="Times New Roman" w:hAnsi="Arial" w:cs="Arial"/>
          <w:color w:val="000000" w:themeColor="text1"/>
          <w:sz w:val="24"/>
          <w:szCs w:val="24"/>
          <w:lang w:val="sk-SK" w:eastAsia="cs-CZ"/>
        </w:rPr>
        <w:t>,</w:t>
      </w:r>
    </w:p>
    <w:p w14:paraId="6D8B47B9" w14:textId="00AA944F" w:rsidR="00074874" w:rsidRPr="00043871" w:rsidRDefault="00C35A7F" w:rsidP="0047797C">
      <w:pPr>
        <w:pStyle w:val="Odsekzoznamu"/>
        <w:numPr>
          <w:ilvl w:val="0"/>
          <w:numId w:val="2"/>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využívať</w:t>
      </w:r>
      <w:r w:rsidR="00074874" w:rsidRPr="00043871">
        <w:rPr>
          <w:rFonts w:ascii="Arial" w:eastAsia="Times New Roman" w:hAnsi="Arial" w:cs="Arial"/>
          <w:color w:val="000000" w:themeColor="text1"/>
          <w:sz w:val="24"/>
          <w:szCs w:val="24"/>
          <w:lang w:val="sk-SK" w:eastAsia="cs-CZ"/>
        </w:rPr>
        <w:t xml:space="preserve"> elektrinu uskladnenú vo vlastnom zariadení na uskladňovanie elektriny pre vlastnú spotrebu,</w:t>
      </w:r>
    </w:p>
    <w:p w14:paraId="50DEE338" w14:textId="1F8B3B43" w:rsidR="00533D30" w:rsidRPr="00043871" w:rsidRDefault="007E4C2A" w:rsidP="0047797C">
      <w:pPr>
        <w:pStyle w:val="Odsekzoznamu"/>
        <w:numPr>
          <w:ilvl w:val="0"/>
          <w:numId w:val="2"/>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ponúkať podporné služby na trhu s podpornými službami, a to priamo, prostredníctvom agregácie alebo prostredníctvom tretej osoby</w:t>
      </w:r>
      <w:r w:rsidR="00533D30" w:rsidRPr="00043871">
        <w:rPr>
          <w:rFonts w:ascii="Arial" w:eastAsia="Times New Roman" w:hAnsi="Arial" w:cs="Arial"/>
          <w:color w:val="000000" w:themeColor="text1"/>
          <w:sz w:val="24"/>
          <w:szCs w:val="24"/>
          <w:lang w:val="sk-SK" w:eastAsia="cs-CZ"/>
        </w:rPr>
        <w:t>,</w:t>
      </w:r>
    </w:p>
    <w:p w14:paraId="58438F28" w14:textId="69347C81" w:rsidR="00022479" w:rsidRPr="00043871" w:rsidRDefault="00022479" w:rsidP="0047797C">
      <w:pPr>
        <w:pStyle w:val="Odsekzoznamu"/>
        <w:numPr>
          <w:ilvl w:val="0"/>
          <w:numId w:val="2"/>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zúčastňovať sa organizovaného krátkodobého cezhraničného trhu s elektrinou, ak je subjektom zúčtovania a uzatvoril s organizátorom krátkodobého trhu s elektrinou zmluvu o prístupe a podmienkach účasti na organizovanom krátkodobom cezhraničnom trhu s elektrinou,</w:t>
      </w:r>
    </w:p>
    <w:p w14:paraId="636A0C99" w14:textId="59EA5B87" w:rsidR="00C609F5" w:rsidRPr="00043871" w:rsidRDefault="00A7418A" w:rsidP="0047797C">
      <w:pPr>
        <w:pStyle w:val="Odsekzoznamu"/>
        <w:numPr>
          <w:ilvl w:val="0"/>
          <w:numId w:val="2"/>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poskytova</w:t>
      </w:r>
      <w:r w:rsidR="002E1E8C" w:rsidRPr="00043871">
        <w:rPr>
          <w:rFonts w:ascii="Arial" w:eastAsia="Times New Roman" w:hAnsi="Arial" w:cs="Arial"/>
          <w:color w:val="000000" w:themeColor="text1"/>
          <w:sz w:val="24"/>
          <w:szCs w:val="24"/>
          <w:lang w:val="sk-SK" w:eastAsia="cs-CZ"/>
        </w:rPr>
        <w:t>ť</w:t>
      </w:r>
      <w:r w:rsidRPr="00043871">
        <w:rPr>
          <w:rFonts w:ascii="Arial" w:eastAsia="Times New Roman" w:hAnsi="Arial" w:cs="Arial"/>
          <w:color w:val="000000" w:themeColor="text1"/>
          <w:sz w:val="24"/>
          <w:szCs w:val="24"/>
          <w:lang w:val="sk-SK" w:eastAsia="cs-CZ"/>
        </w:rPr>
        <w:t xml:space="preserve"> </w:t>
      </w:r>
      <w:r w:rsidR="00726165" w:rsidRPr="00043871">
        <w:rPr>
          <w:rFonts w:ascii="Arial" w:eastAsia="Times New Roman" w:hAnsi="Arial" w:cs="Arial"/>
          <w:color w:val="000000" w:themeColor="text1"/>
          <w:sz w:val="24"/>
          <w:szCs w:val="24"/>
          <w:lang w:val="sk-SK" w:eastAsia="cs-CZ"/>
        </w:rPr>
        <w:t>služ</w:t>
      </w:r>
      <w:r w:rsidR="002E1E8C" w:rsidRPr="00043871">
        <w:rPr>
          <w:rFonts w:ascii="Arial" w:eastAsia="Times New Roman" w:hAnsi="Arial" w:cs="Arial"/>
          <w:color w:val="000000" w:themeColor="text1"/>
          <w:sz w:val="24"/>
          <w:szCs w:val="24"/>
          <w:lang w:val="sk-SK" w:eastAsia="cs-CZ"/>
        </w:rPr>
        <w:t>by</w:t>
      </w:r>
      <w:r w:rsidR="00280931" w:rsidRPr="00043871">
        <w:rPr>
          <w:rFonts w:ascii="Arial" w:eastAsia="Times New Roman" w:hAnsi="Arial" w:cs="Arial"/>
          <w:color w:val="000000" w:themeColor="text1"/>
          <w:sz w:val="24"/>
          <w:szCs w:val="24"/>
          <w:lang w:val="sk-SK" w:eastAsia="cs-CZ"/>
        </w:rPr>
        <w:t xml:space="preserve"> </w:t>
      </w:r>
      <w:r w:rsidR="00417D79" w:rsidRPr="00043871">
        <w:rPr>
          <w:rFonts w:ascii="Arial" w:eastAsia="Times New Roman" w:hAnsi="Arial" w:cs="Arial"/>
          <w:color w:val="000000" w:themeColor="text1"/>
          <w:sz w:val="24"/>
          <w:szCs w:val="24"/>
          <w:lang w:val="sk-SK" w:eastAsia="cs-CZ"/>
        </w:rPr>
        <w:t>zariadenia na uskladňovanie elektriny,</w:t>
      </w:r>
    </w:p>
    <w:p w14:paraId="1ACFF6A0" w14:textId="7CEE3AF4" w:rsidR="00022479" w:rsidRPr="00043871" w:rsidRDefault="00153AD2" w:rsidP="0047797C">
      <w:pPr>
        <w:pStyle w:val="Odsekzoznamu"/>
        <w:numPr>
          <w:ilvl w:val="0"/>
          <w:numId w:val="2"/>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nakupovať elektrinu na </w:t>
      </w:r>
      <w:r w:rsidR="00760EFA" w:rsidRPr="00043871">
        <w:rPr>
          <w:rFonts w:ascii="Arial" w:eastAsia="Times New Roman" w:hAnsi="Arial" w:cs="Arial"/>
          <w:color w:val="000000" w:themeColor="text1"/>
          <w:sz w:val="24"/>
          <w:szCs w:val="24"/>
          <w:lang w:val="sk-SK" w:eastAsia="cs-CZ"/>
        </w:rPr>
        <w:t>jej</w:t>
      </w:r>
      <w:r w:rsidR="00F06CFC" w:rsidRPr="00043871">
        <w:rPr>
          <w:rFonts w:ascii="Arial" w:eastAsia="Times New Roman" w:hAnsi="Arial" w:cs="Arial"/>
          <w:color w:val="000000" w:themeColor="text1"/>
          <w:sz w:val="24"/>
          <w:szCs w:val="24"/>
          <w:lang w:val="sk-SK" w:eastAsia="cs-CZ"/>
        </w:rPr>
        <w:t xml:space="preserve"> uskladňovanie</w:t>
      </w:r>
      <w:r w:rsidR="00A24860" w:rsidRPr="00043871">
        <w:rPr>
          <w:rFonts w:ascii="Arial" w:eastAsia="Times New Roman" w:hAnsi="Arial" w:cs="Arial"/>
          <w:color w:val="000000" w:themeColor="text1"/>
          <w:sz w:val="24"/>
          <w:szCs w:val="24"/>
          <w:lang w:val="sk-SK" w:eastAsia="cs-CZ"/>
        </w:rPr>
        <w:t xml:space="preserve">, na krytie vlastných strát v </w:t>
      </w:r>
      <w:r w:rsidR="00045297" w:rsidRPr="00043871">
        <w:rPr>
          <w:rFonts w:ascii="Arial" w:eastAsia="Times New Roman" w:hAnsi="Arial" w:cs="Arial"/>
          <w:color w:val="000000" w:themeColor="text1"/>
          <w:sz w:val="24"/>
          <w:szCs w:val="24"/>
          <w:lang w:val="sk-SK" w:eastAsia="cs-CZ"/>
        </w:rPr>
        <w:t>zariadení na uskladňovanie elektriny</w:t>
      </w:r>
      <w:r w:rsidR="00A24860" w:rsidRPr="00043871">
        <w:rPr>
          <w:rFonts w:ascii="Arial" w:eastAsia="Times New Roman" w:hAnsi="Arial" w:cs="Arial"/>
          <w:color w:val="000000" w:themeColor="text1"/>
          <w:sz w:val="24"/>
          <w:szCs w:val="24"/>
          <w:lang w:val="sk-SK" w:eastAsia="cs-CZ"/>
        </w:rPr>
        <w:t xml:space="preserve"> alebo pre vlastnú spotrebu,</w:t>
      </w:r>
    </w:p>
    <w:p w14:paraId="37352B72" w14:textId="58FFA0CC" w:rsidR="00022479" w:rsidRPr="00043871" w:rsidRDefault="00022479" w:rsidP="0047797C">
      <w:pPr>
        <w:pStyle w:val="Odsekzoznamu"/>
        <w:numPr>
          <w:ilvl w:val="0"/>
          <w:numId w:val="2"/>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 xml:space="preserve">ponúkať </w:t>
      </w:r>
      <w:r w:rsidR="00CF006A" w:rsidRPr="00043871">
        <w:rPr>
          <w:rFonts w:ascii="Arial" w:eastAsia="Times New Roman" w:hAnsi="Arial" w:cs="Arial"/>
          <w:color w:val="000000" w:themeColor="text1"/>
          <w:sz w:val="24"/>
          <w:szCs w:val="24"/>
          <w:lang w:val="sk-SK" w:eastAsia="cs-CZ"/>
        </w:rPr>
        <w:t>alebo</w:t>
      </w:r>
      <w:r w:rsidRPr="00043871">
        <w:rPr>
          <w:rFonts w:ascii="Arial" w:eastAsia="Times New Roman" w:hAnsi="Arial" w:cs="Arial"/>
          <w:color w:val="000000" w:themeColor="text1"/>
          <w:sz w:val="24"/>
          <w:szCs w:val="24"/>
          <w:lang w:val="sk-SK" w:eastAsia="cs-CZ"/>
        </w:rPr>
        <w:t xml:space="preserve"> predávať flexibilitu </w:t>
      </w:r>
      <w:r w:rsidR="00993F69" w:rsidRPr="00043871">
        <w:rPr>
          <w:rFonts w:ascii="Arial" w:eastAsia="Times New Roman" w:hAnsi="Arial" w:cs="Arial"/>
          <w:color w:val="000000" w:themeColor="text1"/>
          <w:sz w:val="24"/>
          <w:szCs w:val="24"/>
          <w:lang w:val="sk-SK" w:eastAsia="cs-CZ"/>
        </w:rPr>
        <w:t>na organizovaných trhoch s elektrinou</w:t>
      </w:r>
      <w:r w:rsidR="00993F69" w:rsidRPr="00043871">
        <w:rPr>
          <w:rFonts w:ascii="Arial" w:eastAsia="Times New Roman" w:hAnsi="Arial" w:cs="Arial"/>
          <w:color w:val="000000" w:themeColor="text1"/>
          <w:sz w:val="24"/>
          <w:szCs w:val="24"/>
          <w:vertAlign w:val="superscript"/>
          <w:lang w:val="sk-SK" w:eastAsia="cs-CZ"/>
        </w:rPr>
        <w:t xml:space="preserve">4b) </w:t>
      </w:r>
      <w:r w:rsidR="00B302DB" w:rsidRPr="00043871">
        <w:rPr>
          <w:rFonts w:ascii="Arial" w:eastAsia="Times New Roman" w:hAnsi="Arial" w:cs="Arial"/>
          <w:color w:val="000000" w:themeColor="text1"/>
          <w:sz w:val="24"/>
          <w:szCs w:val="24"/>
          <w:lang w:val="sk-SK" w:eastAsia="cs-CZ"/>
        </w:rPr>
        <w:t xml:space="preserve">vrátane </w:t>
      </w:r>
      <w:r w:rsidR="00B8023E" w:rsidRPr="00043871">
        <w:rPr>
          <w:rFonts w:ascii="Arial" w:eastAsia="Times New Roman" w:hAnsi="Arial" w:cs="Arial"/>
          <w:color w:val="000000" w:themeColor="text1"/>
          <w:sz w:val="24"/>
          <w:szCs w:val="24"/>
          <w:lang w:val="sk-SK" w:eastAsia="cs-CZ"/>
        </w:rPr>
        <w:t>poskytovania podporných služieb</w:t>
      </w:r>
      <w:r w:rsidRPr="00043871">
        <w:rPr>
          <w:rFonts w:ascii="Arial" w:eastAsia="Times New Roman" w:hAnsi="Arial" w:cs="Arial"/>
          <w:color w:val="000000" w:themeColor="text1"/>
          <w:sz w:val="24"/>
          <w:szCs w:val="24"/>
          <w:lang w:val="sk-SK" w:eastAsia="cs-CZ"/>
        </w:rPr>
        <w:t>,</w:t>
      </w:r>
    </w:p>
    <w:p w14:paraId="5F44D94B" w14:textId="01BBAAF4" w:rsidR="00D05005" w:rsidRPr="00043871" w:rsidRDefault="00D05005" w:rsidP="0047797C">
      <w:pPr>
        <w:pStyle w:val="Odsekzoznamu"/>
        <w:numPr>
          <w:ilvl w:val="0"/>
          <w:numId w:val="2"/>
        </w:numPr>
        <w:shd w:val="clear" w:color="auto" w:fill="FFFFFF" w:themeFill="background1"/>
        <w:spacing w:after="0" w:line="276" w:lineRule="auto"/>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uzatvoriť </w:t>
      </w:r>
      <w:r w:rsidR="00CF006A" w:rsidRPr="00043871">
        <w:rPr>
          <w:rFonts w:ascii="Arial" w:eastAsia="Times New Roman" w:hAnsi="Arial" w:cs="Arial"/>
          <w:color w:val="000000" w:themeColor="text1"/>
          <w:sz w:val="24"/>
          <w:szCs w:val="24"/>
          <w:lang w:val="sk-SK" w:eastAsia="cs-CZ"/>
        </w:rPr>
        <w:t xml:space="preserve">zmluvu o agregácii alebo </w:t>
      </w:r>
      <w:r w:rsidRPr="00043871">
        <w:rPr>
          <w:rFonts w:ascii="Arial" w:eastAsia="Times New Roman" w:hAnsi="Arial" w:cs="Arial"/>
          <w:color w:val="000000" w:themeColor="text1"/>
          <w:sz w:val="24"/>
          <w:szCs w:val="24"/>
          <w:lang w:val="sk-SK" w:eastAsia="cs-CZ"/>
        </w:rPr>
        <w:t>zmluv</w:t>
      </w:r>
      <w:r w:rsidR="00DA5508" w:rsidRPr="00043871">
        <w:rPr>
          <w:rFonts w:ascii="Arial" w:eastAsia="Times New Roman" w:hAnsi="Arial" w:cs="Arial"/>
          <w:color w:val="000000" w:themeColor="text1"/>
          <w:sz w:val="24"/>
          <w:szCs w:val="24"/>
          <w:lang w:val="sk-SK" w:eastAsia="cs-CZ"/>
        </w:rPr>
        <w:t>u, ktorej predmetom je aj poskytnutie flexibility,</w:t>
      </w:r>
      <w:r w:rsidRPr="00043871">
        <w:rPr>
          <w:rFonts w:ascii="Arial" w:eastAsia="Times New Roman" w:hAnsi="Arial" w:cs="Arial"/>
          <w:color w:val="000000" w:themeColor="text1"/>
          <w:sz w:val="24"/>
          <w:szCs w:val="24"/>
          <w:lang w:val="sk-SK" w:eastAsia="cs-CZ"/>
        </w:rPr>
        <w:t xml:space="preserve"> a poskytovať flexibilitu </w:t>
      </w:r>
      <w:r w:rsidR="00B86476" w:rsidRPr="00043871">
        <w:rPr>
          <w:rFonts w:ascii="Arial" w:eastAsia="Times New Roman" w:hAnsi="Arial" w:cs="Arial"/>
          <w:color w:val="000000" w:themeColor="text1"/>
          <w:sz w:val="24"/>
          <w:szCs w:val="24"/>
          <w:lang w:val="sk-SK" w:eastAsia="cs-CZ"/>
        </w:rPr>
        <w:t>prostredníctvom agregácie</w:t>
      </w:r>
      <w:r w:rsidRPr="00043871">
        <w:rPr>
          <w:rFonts w:ascii="Arial" w:eastAsia="Times New Roman" w:hAnsi="Arial" w:cs="Arial"/>
          <w:color w:val="000000" w:themeColor="text1"/>
          <w:sz w:val="24"/>
          <w:szCs w:val="24"/>
          <w:lang w:val="sk-SK" w:eastAsia="cs-CZ"/>
        </w:rPr>
        <w:t xml:space="preserve"> </w:t>
      </w:r>
      <w:r w:rsidR="008437C2" w:rsidRPr="00043871">
        <w:rPr>
          <w:rFonts w:ascii="Arial" w:eastAsia="Times New Roman" w:hAnsi="Arial" w:cs="Arial"/>
          <w:color w:val="000000" w:themeColor="text1"/>
          <w:sz w:val="24"/>
          <w:szCs w:val="24"/>
          <w:lang w:val="sk-SK" w:eastAsia="cs-CZ"/>
        </w:rPr>
        <w:t xml:space="preserve">jednému zvolenému agregátorovi </w:t>
      </w:r>
      <w:r w:rsidRPr="00043871">
        <w:rPr>
          <w:rFonts w:ascii="Arial" w:eastAsia="Times New Roman" w:hAnsi="Arial" w:cs="Arial"/>
          <w:color w:val="000000" w:themeColor="text1"/>
          <w:sz w:val="24"/>
          <w:szCs w:val="24"/>
          <w:lang w:val="sk-SK" w:eastAsia="cs-CZ"/>
        </w:rPr>
        <w:t xml:space="preserve">podľa </w:t>
      </w:r>
      <w:r w:rsidR="0027134C" w:rsidRPr="00043871">
        <w:rPr>
          <w:rFonts w:ascii="Arial" w:eastAsia="Times New Roman" w:hAnsi="Arial" w:cs="Arial"/>
          <w:color w:val="000000" w:themeColor="text1"/>
          <w:sz w:val="24"/>
          <w:szCs w:val="24"/>
          <w:lang w:val="sk-SK" w:eastAsia="cs-CZ"/>
        </w:rPr>
        <w:t>uzatvorenej</w:t>
      </w:r>
      <w:r w:rsidRPr="00043871">
        <w:rPr>
          <w:rFonts w:ascii="Arial" w:eastAsia="Times New Roman" w:hAnsi="Arial" w:cs="Arial"/>
          <w:color w:val="000000" w:themeColor="text1"/>
          <w:sz w:val="24"/>
          <w:szCs w:val="24"/>
          <w:lang w:val="sk-SK" w:eastAsia="cs-CZ"/>
        </w:rPr>
        <w:t xml:space="preserve"> zmluvy,</w:t>
      </w:r>
    </w:p>
    <w:p w14:paraId="0DD08DA8" w14:textId="527BF5BE" w:rsidR="00572F0A" w:rsidRPr="00043871" w:rsidRDefault="00094ECF" w:rsidP="0047797C">
      <w:pPr>
        <w:pStyle w:val="Odsekzoznamu"/>
        <w:numPr>
          <w:ilvl w:val="0"/>
          <w:numId w:val="2"/>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bezodplatne </w:t>
      </w:r>
      <w:r w:rsidR="00022479" w:rsidRPr="00043871">
        <w:rPr>
          <w:rFonts w:ascii="Arial" w:eastAsia="Times New Roman" w:hAnsi="Arial" w:cs="Arial"/>
          <w:color w:val="000000" w:themeColor="text1"/>
          <w:sz w:val="24"/>
          <w:szCs w:val="24"/>
          <w:lang w:val="sk-SK" w:eastAsia="cs-CZ"/>
        </w:rPr>
        <w:t>získ</w:t>
      </w:r>
      <w:r w:rsidR="00D17886" w:rsidRPr="00043871">
        <w:rPr>
          <w:rFonts w:ascii="Arial" w:eastAsia="Times New Roman" w:hAnsi="Arial" w:cs="Arial"/>
          <w:color w:val="000000" w:themeColor="text1"/>
          <w:sz w:val="24"/>
          <w:szCs w:val="24"/>
          <w:lang w:val="sk-SK" w:eastAsia="cs-CZ"/>
        </w:rPr>
        <w:t>a</w:t>
      </w:r>
      <w:r w:rsidR="00022479" w:rsidRPr="00043871">
        <w:rPr>
          <w:rFonts w:ascii="Arial" w:eastAsia="Times New Roman" w:hAnsi="Arial" w:cs="Arial"/>
          <w:color w:val="000000" w:themeColor="text1"/>
          <w:sz w:val="24"/>
          <w:szCs w:val="24"/>
          <w:lang w:val="sk-SK" w:eastAsia="cs-CZ"/>
        </w:rPr>
        <w:t>ť merané údaje o</w:t>
      </w:r>
      <w:r w:rsidR="00B804D2" w:rsidRPr="00043871">
        <w:rPr>
          <w:rFonts w:ascii="Arial" w:eastAsia="Times New Roman" w:hAnsi="Arial" w:cs="Arial"/>
          <w:color w:val="000000" w:themeColor="text1"/>
          <w:sz w:val="24"/>
          <w:szCs w:val="24"/>
          <w:lang w:val="sk-SK" w:eastAsia="cs-CZ"/>
        </w:rPr>
        <w:t> odber</w:t>
      </w:r>
      <w:r w:rsidR="00D17886" w:rsidRPr="00043871">
        <w:rPr>
          <w:rFonts w:ascii="Arial" w:eastAsia="Times New Roman" w:hAnsi="Arial" w:cs="Arial"/>
          <w:color w:val="000000" w:themeColor="text1"/>
          <w:sz w:val="24"/>
          <w:szCs w:val="24"/>
          <w:lang w:val="sk-SK" w:eastAsia="cs-CZ"/>
        </w:rPr>
        <w:t>e</w:t>
      </w:r>
      <w:r w:rsidR="00B804D2" w:rsidRPr="00043871">
        <w:rPr>
          <w:rFonts w:ascii="Arial" w:eastAsia="Times New Roman" w:hAnsi="Arial" w:cs="Arial"/>
          <w:color w:val="000000" w:themeColor="text1"/>
          <w:sz w:val="24"/>
          <w:szCs w:val="24"/>
          <w:lang w:val="sk-SK" w:eastAsia="cs-CZ"/>
        </w:rPr>
        <w:t xml:space="preserve"> elektriny </w:t>
      </w:r>
      <w:r w:rsidR="0047665F" w:rsidRPr="00043871">
        <w:rPr>
          <w:rFonts w:ascii="Arial" w:eastAsia="Times New Roman" w:hAnsi="Arial" w:cs="Arial"/>
          <w:color w:val="000000" w:themeColor="text1"/>
          <w:sz w:val="24"/>
          <w:szCs w:val="24"/>
          <w:lang w:val="sk-SK" w:eastAsia="cs-CZ"/>
        </w:rPr>
        <w:t xml:space="preserve">zo sústavy do zariadenia na uskladňovanie elektriny alebo o dodávke elektriny do sústavy </w:t>
      </w:r>
      <w:r w:rsidR="00D454D4" w:rsidRPr="00043871">
        <w:rPr>
          <w:rFonts w:ascii="Arial" w:eastAsia="Times New Roman" w:hAnsi="Arial" w:cs="Arial"/>
          <w:color w:val="000000" w:themeColor="text1"/>
          <w:sz w:val="24"/>
          <w:szCs w:val="24"/>
          <w:lang w:val="sk-SK" w:eastAsia="cs-CZ"/>
        </w:rPr>
        <w:t>zo zariadenia na uskladňovanie elektriny</w:t>
      </w:r>
      <w:r w:rsidR="00022479" w:rsidRPr="00043871">
        <w:rPr>
          <w:rFonts w:ascii="Arial" w:eastAsia="Times New Roman" w:hAnsi="Arial" w:cs="Arial"/>
          <w:color w:val="000000" w:themeColor="text1"/>
          <w:sz w:val="24"/>
          <w:szCs w:val="24"/>
          <w:lang w:val="sk-SK" w:eastAsia="cs-CZ"/>
        </w:rPr>
        <w:t>,</w:t>
      </w:r>
    </w:p>
    <w:p w14:paraId="14D72653" w14:textId="3B52058D" w:rsidR="00022479" w:rsidRPr="00043871" w:rsidRDefault="00022479" w:rsidP="0047797C">
      <w:pPr>
        <w:pStyle w:val="Odsekzoznamu"/>
        <w:numPr>
          <w:ilvl w:val="0"/>
          <w:numId w:val="2"/>
        </w:numPr>
        <w:shd w:val="clear" w:color="auto" w:fill="FFFFFF"/>
        <w:spacing w:after="0" w:line="276" w:lineRule="auto"/>
        <w:contextualSpacing w:val="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na priamu komunikáciu o</w:t>
      </w:r>
      <w:r w:rsidR="005C782D" w:rsidRPr="00043871">
        <w:rPr>
          <w:rFonts w:ascii="Arial" w:eastAsia="Times New Roman" w:hAnsi="Arial" w:cs="Arial"/>
          <w:color w:val="000000" w:themeColor="text1"/>
          <w:sz w:val="24"/>
          <w:szCs w:val="24"/>
          <w:lang w:val="sk-SK" w:eastAsia="cs-CZ"/>
        </w:rPr>
        <w:t>hľadom</w:t>
      </w:r>
      <w:r w:rsidRPr="00043871">
        <w:rPr>
          <w:rFonts w:ascii="Arial" w:eastAsia="Times New Roman" w:hAnsi="Arial" w:cs="Arial"/>
          <w:color w:val="000000" w:themeColor="text1"/>
          <w:sz w:val="24"/>
          <w:szCs w:val="24"/>
          <w:lang w:val="sk-SK" w:eastAsia="cs-CZ"/>
        </w:rPr>
        <w:t xml:space="preserve"> všetkých technických záležitost</w:t>
      </w:r>
      <w:r w:rsidR="00D4687C" w:rsidRPr="00043871">
        <w:rPr>
          <w:rFonts w:ascii="Arial" w:eastAsia="Times New Roman" w:hAnsi="Arial" w:cs="Arial"/>
          <w:color w:val="000000" w:themeColor="text1"/>
          <w:sz w:val="24"/>
          <w:szCs w:val="24"/>
          <w:lang w:val="sk-SK" w:eastAsia="cs-CZ"/>
        </w:rPr>
        <w:t xml:space="preserve">í </w:t>
      </w:r>
      <w:r w:rsidRPr="00043871">
        <w:rPr>
          <w:rFonts w:ascii="Arial" w:eastAsia="Times New Roman" w:hAnsi="Arial" w:cs="Arial"/>
          <w:color w:val="000000" w:themeColor="text1"/>
          <w:sz w:val="24"/>
          <w:szCs w:val="24"/>
          <w:lang w:val="sk-SK" w:eastAsia="cs-CZ"/>
        </w:rPr>
        <w:t>pripojenia s prevádzkovateľom sústavy, do ktorej je jeho zariadenie na uskladňovanie elektriny</w:t>
      </w:r>
      <w:r w:rsidRPr="00043871" w:rsidDel="00EE37DE">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pripojené</w:t>
      </w:r>
      <w:r w:rsidR="009D66D1" w:rsidRPr="00043871">
        <w:rPr>
          <w:rFonts w:ascii="Arial" w:eastAsia="Times New Roman" w:hAnsi="Arial" w:cs="Arial"/>
          <w:color w:val="000000" w:themeColor="text1"/>
          <w:sz w:val="24"/>
          <w:szCs w:val="24"/>
          <w:lang w:val="sk-SK" w:eastAsia="cs-CZ"/>
        </w:rPr>
        <w:t>.</w:t>
      </w:r>
    </w:p>
    <w:p w14:paraId="1CE5EBC9" w14:textId="27282EA3" w:rsidR="00022479" w:rsidRPr="00043871" w:rsidRDefault="00C97AA8"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2) </w:t>
      </w:r>
      <w:r w:rsidR="00022479" w:rsidRPr="00043871">
        <w:rPr>
          <w:rFonts w:ascii="Arial" w:eastAsia="Times New Roman" w:hAnsi="Arial" w:cs="Arial"/>
          <w:color w:val="000000" w:themeColor="text1"/>
          <w:sz w:val="24"/>
          <w:szCs w:val="24"/>
          <w:lang w:val="sk-SK" w:eastAsia="cs-CZ"/>
        </w:rPr>
        <w:t>Prevádzkovateľ zariadenia na uskladňovanie elektriny je povinný</w:t>
      </w:r>
    </w:p>
    <w:p w14:paraId="3A2889FD" w14:textId="77777777" w:rsidR="00DD2359" w:rsidRPr="00043871" w:rsidRDefault="00DD2359" w:rsidP="00DD2359">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uzatvoriť zmluvu o pripojení do sústavy s prevádzkovateľom sústavy,</w:t>
      </w:r>
    </w:p>
    <w:p w14:paraId="40427EB6" w14:textId="6E0ECB37" w:rsidR="00DD2359" w:rsidRPr="00043871" w:rsidRDefault="00DD2359" w:rsidP="00DD2359">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b) uzatvoriť zmluvu o prístupe do prenosovej sústavy a prenose elektriny alebo zmluvu o prístupe do distribučnej sústavy a distribúcii elektriny s prevádzkovateľom sústavy, ak </w:t>
      </w:r>
      <w:r w:rsidR="00854CDF" w:rsidRPr="00043871">
        <w:rPr>
          <w:rFonts w:ascii="Arial" w:eastAsia="Times New Roman" w:hAnsi="Arial" w:cs="Arial"/>
          <w:color w:val="000000" w:themeColor="text1"/>
          <w:sz w:val="24"/>
          <w:szCs w:val="24"/>
          <w:lang w:val="sk-SK" w:eastAsia="cs-CZ"/>
        </w:rPr>
        <w:t xml:space="preserve">prevádzkovateľ zariadenia na uskladňovanie elektriny </w:t>
      </w:r>
      <w:r w:rsidRPr="00043871">
        <w:rPr>
          <w:rFonts w:ascii="Arial" w:eastAsia="Times New Roman" w:hAnsi="Arial" w:cs="Arial"/>
          <w:color w:val="000000" w:themeColor="text1"/>
          <w:sz w:val="24"/>
          <w:szCs w:val="24"/>
          <w:lang w:val="sk-SK" w:eastAsia="cs-CZ"/>
        </w:rPr>
        <w:t>dodáva elektrinu do sústavy,</w:t>
      </w:r>
    </w:p>
    <w:p w14:paraId="6F1812D6" w14:textId="5DFF7305" w:rsidR="003C73FF" w:rsidRPr="00043871" w:rsidRDefault="006A32CE" w:rsidP="00DD2359">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w:t>
      </w:r>
      <w:r w:rsidR="00DD2359" w:rsidRPr="00043871">
        <w:rPr>
          <w:rFonts w:ascii="Arial" w:eastAsia="Times New Roman" w:hAnsi="Arial" w:cs="Arial"/>
          <w:color w:val="000000" w:themeColor="text1"/>
          <w:sz w:val="24"/>
          <w:szCs w:val="24"/>
          <w:lang w:val="sk-SK" w:eastAsia="cs-CZ"/>
        </w:rPr>
        <w:t xml:space="preserve">) </w:t>
      </w:r>
      <w:r w:rsidR="00651C3B" w:rsidRPr="00043871">
        <w:rPr>
          <w:rFonts w:ascii="Arial" w:eastAsia="Times New Roman" w:hAnsi="Arial" w:cs="Arial"/>
          <w:color w:val="000000" w:themeColor="text1"/>
          <w:sz w:val="24"/>
          <w:szCs w:val="24"/>
          <w:lang w:val="sk-SK" w:eastAsia="cs-CZ"/>
        </w:rPr>
        <w:t xml:space="preserve">uzatvoriť so zúčtovateľom odchýlok zmluvu o zúčtovaní odchýlky, ktorá obsahuje povinnosť zložiť finančnú zábezpeku; </w:t>
      </w:r>
      <w:r w:rsidR="000E5DDD" w:rsidRPr="00043871">
        <w:rPr>
          <w:rFonts w:ascii="Arial" w:eastAsia="Times New Roman" w:hAnsi="Arial" w:cs="Arial"/>
          <w:color w:val="000000" w:themeColor="text1"/>
          <w:sz w:val="24"/>
          <w:szCs w:val="24"/>
          <w:lang w:val="sk-SK" w:eastAsia="cs-CZ"/>
        </w:rPr>
        <w:t xml:space="preserve">táto </w:t>
      </w:r>
      <w:r w:rsidR="00651C3B" w:rsidRPr="00043871">
        <w:rPr>
          <w:rFonts w:ascii="Arial" w:eastAsia="Times New Roman" w:hAnsi="Arial" w:cs="Arial"/>
          <w:color w:val="000000" w:themeColor="text1"/>
          <w:sz w:val="24"/>
          <w:szCs w:val="24"/>
          <w:lang w:val="sk-SK" w:eastAsia="cs-CZ"/>
        </w:rPr>
        <w:t xml:space="preserve">povinnosť sa nevzťahuje na prevádzkovateľa zariadenia na uskladňovanie elektriny, ktorý preniesol svoju zodpovednosť za odchýlku na iného účastníka trhu s elektrinou na základe zmluvy o prevzatí zodpovednosti za odchýlku v súlade s § 15 ods. </w:t>
      </w:r>
      <w:r w:rsidR="006659C7" w:rsidRPr="00043871">
        <w:rPr>
          <w:rFonts w:ascii="Arial" w:eastAsia="Times New Roman" w:hAnsi="Arial" w:cs="Arial"/>
          <w:color w:val="000000" w:themeColor="text1"/>
          <w:sz w:val="24"/>
          <w:szCs w:val="24"/>
          <w:lang w:val="sk-SK" w:eastAsia="cs-CZ"/>
        </w:rPr>
        <w:t>8</w:t>
      </w:r>
      <w:r w:rsidR="00440CC0" w:rsidRPr="00043871">
        <w:rPr>
          <w:rFonts w:ascii="Arial" w:eastAsia="Times New Roman" w:hAnsi="Arial" w:cs="Arial"/>
          <w:color w:val="000000" w:themeColor="text1"/>
          <w:sz w:val="24"/>
          <w:szCs w:val="24"/>
          <w:lang w:val="sk-SK" w:eastAsia="cs-CZ"/>
        </w:rPr>
        <w:t>,</w:t>
      </w:r>
    </w:p>
    <w:p w14:paraId="2B2EC104" w14:textId="0ABE91A6" w:rsidR="00DD2359" w:rsidRPr="00043871" w:rsidRDefault="006A32CE" w:rsidP="00DD2359">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w:t>
      </w:r>
      <w:r w:rsidR="00DD2359" w:rsidRPr="00043871">
        <w:rPr>
          <w:rFonts w:ascii="Arial" w:eastAsia="Times New Roman" w:hAnsi="Arial" w:cs="Arial"/>
          <w:color w:val="000000" w:themeColor="text1"/>
          <w:sz w:val="24"/>
          <w:szCs w:val="24"/>
          <w:lang w:val="sk-SK" w:eastAsia="cs-CZ"/>
        </w:rPr>
        <w:t xml:space="preserve">) </w:t>
      </w:r>
      <w:r w:rsidR="008E158C" w:rsidRPr="00043871">
        <w:rPr>
          <w:rFonts w:ascii="Arial" w:eastAsia="Times New Roman" w:hAnsi="Arial" w:cs="Arial"/>
          <w:color w:val="000000" w:themeColor="text1"/>
          <w:sz w:val="24"/>
          <w:szCs w:val="24"/>
          <w:lang w:val="sk-SK" w:eastAsia="cs-CZ"/>
        </w:rPr>
        <w:t>umožniť prevádzkovateľovi sústavy, do ktorej je zariadenie na uskladňovanie elektriny pripojené, montáž určeného meradla v mieste pripojenia zariadenia na uskladňovanie elektriny do sústavy a montáž zariadenia na prenos informácií o nameraných údajoch a prístup k týmto zariadeniam</w:t>
      </w:r>
      <w:r w:rsidR="00DD2359" w:rsidRPr="00043871">
        <w:rPr>
          <w:rFonts w:ascii="Arial" w:eastAsia="Times New Roman" w:hAnsi="Arial" w:cs="Arial"/>
          <w:color w:val="000000" w:themeColor="text1"/>
          <w:sz w:val="24"/>
          <w:szCs w:val="24"/>
          <w:lang w:val="sk-SK" w:eastAsia="cs-CZ"/>
        </w:rPr>
        <w:t>,</w:t>
      </w:r>
    </w:p>
    <w:p w14:paraId="5163875E" w14:textId="4BE637B7" w:rsidR="00DD2359" w:rsidRPr="00043871" w:rsidRDefault="006A32CE" w:rsidP="00DD2359">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w:t>
      </w:r>
      <w:r w:rsidR="00DD2359" w:rsidRPr="00043871">
        <w:rPr>
          <w:rFonts w:ascii="Arial" w:eastAsia="Times New Roman" w:hAnsi="Arial" w:cs="Arial"/>
          <w:color w:val="000000" w:themeColor="text1"/>
          <w:sz w:val="24"/>
          <w:szCs w:val="24"/>
          <w:lang w:val="sk-SK" w:eastAsia="cs-CZ"/>
        </w:rPr>
        <w:t xml:space="preserve">) </w:t>
      </w:r>
      <w:r w:rsidR="00976DF6" w:rsidRPr="00043871">
        <w:rPr>
          <w:rFonts w:ascii="Arial" w:eastAsia="Times New Roman" w:hAnsi="Arial" w:cs="Arial"/>
          <w:color w:val="000000" w:themeColor="text1"/>
          <w:sz w:val="24"/>
          <w:szCs w:val="24"/>
          <w:lang w:val="sk-SK" w:eastAsia="cs-CZ"/>
        </w:rPr>
        <w:t>poskytovať prevádzkovateľovi prenosovej sústavy a prevádzkovateľovi distribučnej sústavy technické údaje potrebné na zabezpečenie bezpečnosti a spoľahlivosti sústavy,</w:t>
      </w:r>
      <w:r w:rsidR="00AD6188" w:rsidRPr="00043871">
        <w:rPr>
          <w:rFonts w:ascii="Arial" w:eastAsia="Times New Roman" w:hAnsi="Arial" w:cs="Arial"/>
          <w:color w:val="000000" w:themeColor="text1"/>
          <w:sz w:val="24"/>
          <w:szCs w:val="24"/>
          <w:lang w:val="sk-SK" w:eastAsia="cs-CZ"/>
        </w:rPr>
        <w:t xml:space="preserve"> </w:t>
      </w:r>
    </w:p>
    <w:p w14:paraId="21500949" w14:textId="0BCA79BA" w:rsidR="00DD2359" w:rsidRPr="00043871" w:rsidRDefault="006A32CE" w:rsidP="00DD2359">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w:t>
      </w:r>
      <w:r w:rsidR="00DD2359" w:rsidRPr="00043871">
        <w:rPr>
          <w:rFonts w:ascii="Arial" w:eastAsia="Times New Roman" w:hAnsi="Arial" w:cs="Arial"/>
          <w:color w:val="000000" w:themeColor="text1"/>
          <w:sz w:val="24"/>
          <w:szCs w:val="24"/>
          <w:lang w:val="sk-SK" w:eastAsia="cs-CZ"/>
        </w:rPr>
        <w:t xml:space="preserve">) </w:t>
      </w:r>
      <w:r w:rsidR="008B4D9F" w:rsidRPr="00043871">
        <w:rPr>
          <w:rFonts w:ascii="Arial" w:eastAsia="Times New Roman" w:hAnsi="Arial" w:cs="Arial"/>
          <w:color w:val="000000" w:themeColor="text1"/>
          <w:sz w:val="24"/>
          <w:szCs w:val="24"/>
          <w:lang w:val="sk-SK" w:eastAsia="cs-CZ"/>
        </w:rPr>
        <w:t xml:space="preserve">zabezpečiť meranie </w:t>
      </w:r>
      <w:r w:rsidR="00E16E0C" w:rsidRPr="00043871">
        <w:rPr>
          <w:rFonts w:ascii="Arial" w:eastAsia="Times New Roman" w:hAnsi="Arial" w:cs="Arial"/>
          <w:color w:val="000000" w:themeColor="text1"/>
          <w:sz w:val="24"/>
          <w:szCs w:val="24"/>
          <w:lang w:val="sk-SK" w:eastAsia="cs-CZ"/>
        </w:rPr>
        <w:t xml:space="preserve">elektriny dodanej do zariadenia na uskladňovanie elektriny a odobratej zo zariadenia na uskladňovanie elektriny </w:t>
      </w:r>
      <w:r w:rsidR="00314404" w:rsidRPr="00043871">
        <w:rPr>
          <w:rFonts w:ascii="Arial" w:eastAsia="Times New Roman" w:hAnsi="Arial" w:cs="Arial"/>
          <w:color w:val="000000" w:themeColor="text1"/>
          <w:sz w:val="24"/>
          <w:szCs w:val="24"/>
          <w:lang w:val="sk-SK" w:eastAsia="cs-CZ"/>
        </w:rPr>
        <w:t xml:space="preserve">na svorkách zariadenia na uskladňovanie elektriny </w:t>
      </w:r>
      <w:r w:rsidR="00AD6188" w:rsidRPr="00043871">
        <w:rPr>
          <w:rFonts w:ascii="Arial" w:eastAsia="Times New Roman" w:hAnsi="Arial" w:cs="Arial"/>
          <w:color w:val="000000" w:themeColor="text1"/>
          <w:sz w:val="24"/>
          <w:szCs w:val="24"/>
          <w:lang w:val="sk-SK" w:eastAsia="cs-CZ"/>
        </w:rPr>
        <w:t>a poskytovať údaje o tomto meraní</w:t>
      </w:r>
      <w:r w:rsidR="0066274F" w:rsidRPr="00043871">
        <w:rPr>
          <w:rFonts w:ascii="Arial" w:eastAsia="Times New Roman" w:hAnsi="Arial" w:cs="Arial"/>
          <w:color w:val="000000" w:themeColor="text1"/>
          <w:sz w:val="24"/>
          <w:szCs w:val="24"/>
          <w:lang w:val="sk-SK" w:eastAsia="cs-CZ"/>
        </w:rPr>
        <w:t xml:space="preserve"> organizátorovi krátkodobého trhu s elektrinou</w:t>
      </w:r>
      <w:r w:rsidR="00537254" w:rsidRPr="00043871">
        <w:rPr>
          <w:rFonts w:ascii="Arial" w:eastAsia="Times New Roman" w:hAnsi="Arial" w:cs="Arial"/>
          <w:color w:val="000000" w:themeColor="text1"/>
          <w:sz w:val="24"/>
          <w:szCs w:val="24"/>
          <w:lang w:val="sk-SK" w:eastAsia="cs-CZ"/>
        </w:rPr>
        <w:t xml:space="preserve">, ak požiada </w:t>
      </w:r>
      <w:r w:rsidR="00F96C3C" w:rsidRPr="00043871">
        <w:rPr>
          <w:rFonts w:ascii="Arial" w:eastAsia="Times New Roman" w:hAnsi="Arial" w:cs="Arial"/>
          <w:color w:val="000000" w:themeColor="text1"/>
          <w:sz w:val="24"/>
          <w:szCs w:val="24"/>
          <w:lang w:val="sk-SK" w:eastAsia="cs-CZ"/>
        </w:rPr>
        <w:t>organizátora krátkodobého trhu s elektrinou o</w:t>
      </w:r>
      <w:r w:rsidR="0090575E" w:rsidRPr="00043871">
        <w:rPr>
          <w:rFonts w:ascii="Arial" w:eastAsia="Times New Roman" w:hAnsi="Arial" w:cs="Arial"/>
          <w:color w:val="000000" w:themeColor="text1"/>
          <w:sz w:val="24"/>
          <w:szCs w:val="24"/>
          <w:lang w:val="sk-SK" w:eastAsia="cs-CZ"/>
        </w:rPr>
        <w:t> vyhodnotenie uskladňovania elektriny</w:t>
      </w:r>
      <w:r w:rsidR="00AD6188" w:rsidRPr="00043871">
        <w:rPr>
          <w:rFonts w:ascii="Arial" w:eastAsia="Times New Roman" w:hAnsi="Arial" w:cs="Arial"/>
          <w:color w:val="000000" w:themeColor="text1"/>
          <w:sz w:val="24"/>
          <w:szCs w:val="24"/>
          <w:lang w:val="sk-SK" w:eastAsia="cs-CZ"/>
        </w:rPr>
        <w:t>,</w:t>
      </w:r>
    </w:p>
    <w:p w14:paraId="36285DC8" w14:textId="71AC92E8" w:rsidR="00DD2359" w:rsidRPr="00043871" w:rsidRDefault="006A32CE" w:rsidP="00DD2359">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g</w:t>
      </w:r>
      <w:r w:rsidR="00DD2359" w:rsidRPr="00043871">
        <w:rPr>
          <w:rFonts w:ascii="Arial" w:eastAsia="Times New Roman" w:hAnsi="Arial" w:cs="Arial"/>
          <w:color w:val="000000" w:themeColor="text1"/>
          <w:sz w:val="24"/>
          <w:szCs w:val="24"/>
          <w:lang w:val="sk-SK" w:eastAsia="cs-CZ"/>
        </w:rPr>
        <w:t xml:space="preserve">) </w:t>
      </w:r>
      <w:r w:rsidR="00F8286A" w:rsidRPr="00043871">
        <w:rPr>
          <w:rFonts w:ascii="Arial" w:eastAsia="Times New Roman" w:hAnsi="Arial" w:cs="Arial"/>
          <w:color w:val="000000" w:themeColor="text1"/>
          <w:sz w:val="24"/>
          <w:szCs w:val="24"/>
          <w:lang w:val="sk-SK" w:eastAsia="cs-CZ"/>
        </w:rPr>
        <w:t>poskytovať prevádzkovateľovi prenosovej sústavy technické údaje potrebné na prípravu prevádzky sústavy vo všetkých jej etapách, a to ročnej, mesačnej, týždennej a dennej, na riadenie prevádzky sústavy a na hodnotenie prevádzky sústavy,</w:t>
      </w:r>
    </w:p>
    <w:p w14:paraId="1355B0F7" w14:textId="048CD348" w:rsidR="00DD2359" w:rsidRPr="00043871" w:rsidRDefault="006A32CE" w:rsidP="00DD2359">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h</w:t>
      </w:r>
      <w:r w:rsidR="00DD2359" w:rsidRPr="00043871">
        <w:rPr>
          <w:rFonts w:ascii="Arial" w:eastAsia="Times New Roman" w:hAnsi="Arial" w:cs="Arial"/>
          <w:color w:val="000000" w:themeColor="text1"/>
          <w:sz w:val="24"/>
          <w:szCs w:val="24"/>
          <w:lang w:val="sk-SK" w:eastAsia="cs-CZ"/>
        </w:rPr>
        <w:t xml:space="preserve">) </w:t>
      </w:r>
      <w:r w:rsidR="00AF4E92" w:rsidRPr="00043871">
        <w:rPr>
          <w:rFonts w:ascii="Arial" w:eastAsia="Times New Roman" w:hAnsi="Arial" w:cs="Arial"/>
          <w:color w:val="000000" w:themeColor="text1"/>
          <w:sz w:val="24"/>
          <w:szCs w:val="24"/>
          <w:lang w:val="sk-SK" w:eastAsia="cs-CZ"/>
        </w:rPr>
        <w:t xml:space="preserve">poskytovať prevádzkovateľovi prenosovej sústavy údaje potrebné na spracovanie návrhov </w:t>
      </w:r>
      <w:r w:rsidR="006C01EE" w:rsidRPr="00043871">
        <w:rPr>
          <w:rFonts w:ascii="Arial" w:eastAsia="Times New Roman" w:hAnsi="Arial" w:cs="Arial"/>
          <w:color w:val="000000" w:themeColor="text1"/>
          <w:sz w:val="24"/>
          <w:szCs w:val="24"/>
          <w:lang w:val="sk-SK" w:eastAsia="cs-CZ"/>
        </w:rPr>
        <w:t xml:space="preserve">pre ministerstvo </w:t>
      </w:r>
      <w:r w:rsidR="00AF4E92" w:rsidRPr="00043871">
        <w:rPr>
          <w:rFonts w:ascii="Arial" w:eastAsia="Times New Roman" w:hAnsi="Arial" w:cs="Arial"/>
          <w:color w:val="000000" w:themeColor="text1"/>
          <w:sz w:val="24"/>
          <w:szCs w:val="24"/>
          <w:lang w:val="sk-SK" w:eastAsia="cs-CZ"/>
        </w:rPr>
        <w:t>na riešenie rovnováhy medzi ponukou a dopytom elektriny, na účely vypracovania energetickej politiky, posúdenia primeranosti zdrojov</w:t>
      </w:r>
      <w:r w:rsidR="009E0D83" w:rsidRPr="00043871">
        <w:rPr>
          <w:rFonts w:ascii="Arial" w:eastAsia="Times New Roman" w:hAnsi="Arial" w:cs="Arial"/>
          <w:color w:val="000000" w:themeColor="text1"/>
          <w:sz w:val="24"/>
          <w:szCs w:val="24"/>
          <w:lang w:val="sk-SK" w:eastAsia="cs-CZ"/>
        </w:rPr>
        <w:t xml:space="preserve"> na európskej úrovni</w:t>
      </w:r>
      <w:r w:rsidR="00AF4E92" w:rsidRPr="00043871">
        <w:rPr>
          <w:rFonts w:ascii="Arial" w:eastAsia="Times New Roman" w:hAnsi="Arial" w:cs="Arial"/>
          <w:color w:val="000000" w:themeColor="text1"/>
          <w:sz w:val="24"/>
          <w:szCs w:val="24"/>
          <w:lang w:val="sk-SK" w:eastAsia="cs-CZ"/>
        </w:rPr>
        <w:t xml:space="preserve">, posúdenia primeranosti zdrojov </w:t>
      </w:r>
      <w:r w:rsidR="009E0D83" w:rsidRPr="00043871">
        <w:rPr>
          <w:rFonts w:ascii="Arial" w:eastAsia="Times New Roman" w:hAnsi="Arial" w:cs="Arial"/>
          <w:color w:val="000000" w:themeColor="text1"/>
          <w:sz w:val="24"/>
          <w:szCs w:val="24"/>
          <w:lang w:val="sk-SK" w:eastAsia="cs-CZ"/>
        </w:rPr>
        <w:t xml:space="preserve">na vnútroštátnej úrovni </w:t>
      </w:r>
      <w:r w:rsidR="00AF4E92" w:rsidRPr="00043871">
        <w:rPr>
          <w:rFonts w:ascii="Arial" w:eastAsia="Times New Roman" w:hAnsi="Arial" w:cs="Arial"/>
          <w:color w:val="000000" w:themeColor="text1"/>
          <w:sz w:val="24"/>
          <w:szCs w:val="24"/>
          <w:lang w:val="sk-SK" w:eastAsia="cs-CZ"/>
        </w:rPr>
        <w:t>a dokumentov pre rozvoj sústavy v rozsahu technických podmienok prevádzkovateľa prenosovej sústavy podľa § 19</w:t>
      </w:r>
      <w:r w:rsidR="00DD2359" w:rsidRPr="00043871">
        <w:rPr>
          <w:rFonts w:ascii="Arial" w:eastAsia="Times New Roman" w:hAnsi="Arial" w:cs="Arial"/>
          <w:color w:val="000000" w:themeColor="text1"/>
          <w:sz w:val="24"/>
          <w:szCs w:val="24"/>
          <w:lang w:val="sk-SK" w:eastAsia="cs-CZ"/>
        </w:rPr>
        <w:t>,</w:t>
      </w:r>
    </w:p>
    <w:p w14:paraId="2B29CEF1" w14:textId="42286202" w:rsidR="006A32CE" w:rsidRPr="00043871" w:rsidRDefault="006A32CE" w:rsidP="00DD2359">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i) poskytovať prevádzkovateľovi sústavy, do ktorej je pripojený, údaje o elektrine meranej na svorkách zariadenia na uskladňovanie elektriny, </w:t>
      </w:r>
      <w:r w:rsidR="00BD2962" w:rsidRPr="00043871">
        <w:rPr>
          <w:rFonts w:ascii="Arial" w:eastAsia="Times New Roman" w:hAnsi="Arial" w:cs="Arial"/>
          <w:color w:val="000000" w:themeColor="text1"/>
          <w:sz w:val="24"/>
          <w:szCs w:val="24"/>
          <w:lang w:val="sk-SK" w:eastAsia="cs-CZ"/>
        </w:rPr>
        <w:t xml:space="preserve">ak </w:t>
      </w:r>
      <w:r w:rsidRPr="00043871">
        <w:rPr>
          <w:rFonts w:ascii="Arial" w:eastAsia="Times New Roman" w:hAnsi="Arial" w:cs="Arial"/>
          <w:color w:val="000000" w:themeColor="text1"/>
          <w:sz w:val="24"/>
          <w:szCs w:val="24"/>
          <w:lang w:val="sk-SK" w:eastAsia="cs-CZ"/>
        </w:rPr>
        <w:t xml:space="preserve">poskytuje prevádzkovateľovi </w:t>
      </w:r>
      <w:r w:rsidRPr="00043871">
        <w:rPr>
          <w:rFonts w:ascii="Arial" w:eastAsia="Times New Roman" w:hAnsi="Arial" w:cs="Arial"/>
          <w:color w:val="000000" w:themeColor="text1"/>
          <w:sz w:val="24"/>
          <w:szCs w:val="24"/>
          <w:lang w:val="sk-SK" w:eastAsia="cs-CZ"/>
        </w:rPr>
        <w:lastRenderedPageBreak/>
        <w:t>prenosovej sústavy alebo prevádzkovateľovi distribučnej sústavy podporné služby alebo flexibilitu,</w:t>
      </w:r>
    </w:p>
    <w:p w14:paraId="59D76CF3" w14:textId="29923485" w:rsidR="00DD2359" w:rsidRPr="00043871" w:rsidRDefault="006A32CE" w:rsidP="00DD2359">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j</w:t>
      </w:r>
      <w:r w:rsidR="00DD2359" w:rsidRPr="00043871">
        <w:rPr>
          <w:rFonts w:ascii="Arial" w:eastAsia="Times New Roman" w:hAnsi="Arial" w:cs="Arial"/>
          <w:color w:val="000000" w:themeColor="text1"/>
          <w:sz w:val="24"/>
          <w:szCs w:val="24"/>
          <w:lang w:val="sk-SK" w:eastAsia="cs-CZ"/>
        </w:rPr>
        <w:t xml:space="preserve">) </w:t>
      </w:r>
      <w:r w:rsidR="002411D6" w:rsidRPr="00043871">
        <w:rPr>
          <w:rFonts w:ascii="Arial" w:eastAsia="Times New Roman" w:hAnsi="Arial" w:cs="Arial"/>
          <w:color w:val="000000" w:themeColor="text1"/>
          <w:sz w:val="24"/>
          <w:szCs w:val="24"/>
          <w:lang w:val="sk-SK" w:eastAsia="cs-CZ"/>
        </w:rPr>
        <w:t xml:space="preserve">dodržiavať pokyny dispečingu a dispečingu prevádzkovateľa príslušnej sústavy, do ktorej je </w:t>
      </w:r>
      <w:r w:rsidR="001920FC" w:rsidRPr="00043871">
        <w:rPr>
          <w:rFonts w:ascii="Arial" w:eastAsia="Times New Roman" w:hAnsi="Arial" w:cs="Arial"/>
          <w:color w:val="000000" w:themeColor="text1"/>
          <w:sz w:val="24"/>
          <w:szCs w:val="24"/>
          <w:lang w:val="sk-SK" w:eastAsia="cs-CZ"/>
        </w:rPr>
        <w:t>zariadenie na uskladňovanie elektriny</w:t>
      </w:r>
      <w:r w:rsidR="002411D6" w:rsidRPr="00043871">
        <w:rPr>
          <w:rFonts w:ascii="Arial" w:eastAsia="Times New Roman" w:hAnsi="Arial" w:cs="Arial"/>
          <w:color w:val="000000" w:themeColor="text1"/>
          <w:sz w:val="24"/>
          <w:szCs w:val="24"/>
          <w:lang w:val="sk-SK" w:eastAsia="cs-CZ"/>
        </w:rPr>
        <w:t xml:space="preserve"> pripojen</w:t>
      </w:r>
      <w:r w:rsidR="001920FC" w:rsidRPr="00043871">
        <w:rPr>
          <w:rFonts w:ascii="Arial" w:eastAsia="Times New Roman" w:hAnsi="Arial" w:cs="Arial"/>
          <w:color w:val="000000" w:themeColor="text1"/>
          <w:sz w:val="24"/>
          <w:szCs w:val="24"/>
          <w:lang w:val="sk-SK" w:eastAsia="cs-CZ"/>
        </w:rPr>
        <w:t>é</w:t>
      </w:r>
      <w:r w:rsidR="002411D6" w:rsidRPr="00043871">
        <w:rPr>
          <w:rFonts w:ascii="Arial" w:eastAsia="Times New Roman" w:hAnsi="Arial" w:cs="Arial"/>
          <w:color w:val="000000" w:themeColor="text1"/>
          <w:sz w:val="24"/>
          <w:szCs w:val="24"/>
          <w:lang w:val="sk-SK" w:eastAsia="cs-CZ"/>
        </w:rPr>
        <w:t>,</w:t>
      </w:r>
    </w:p>
    <w:p w14:paraId="76E78139" w14:textId="68F5911B" w:rsidR="00DD2359" w:rsidRPr="00043871" w:rsidRDefault="006A32CE" w:rsidP="00DD2359">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k</w:t>
      </w:r>
      <w:r w:rsidR="00DD2359" w:rsidRPr="00043871">
        <w:rPr>
          <w:rFonts w:ascii="Arial" w:eastAsia="Times New Roman" w:hAnsi="Arial" w:cs="Arial"/>
          <w:color w:val="000000" w:themeColor="text1"/>
          <w:sz w:val="24"/>
          <w:szCs w:val="24"/>
          <w:lang w:val="sk-SK" w:eastAsia="cs-CZ"/>
        </w:rPr>
        <w:t xml:space="preserve">) </w:t>
      </w:r>
      <w:r w:rsidR="001E3D38" w:rsidRPr="00043871">
        <w:rPr>
          <w:rFonts w:ascii="Arial" w:eastAsia="Times New Roman" w:hAnsi="Arial" w:cs="Arial"/>
          <w:color w:val="000000" w:themeColor="text1"/>
          <w:sz w:val="24"/>
          <w:szCs w:val="24"/>
          <w:lang w:val="sk-SK" w:eastAsia="cs-CZ"/>
        </w:rPr>
        <w:t>poskytovať organizátorovi krátkodobého trhu s elektrinou informácie potrebné na činnosť organizátora krátkodobého trhu s</w:t>
      </w:r>
      <w:r w:rsidR="001303AF" w:rsidRPr="00043871">
        <w:rPr>
          <w:rFonts w:ascii="Arial" w:eastAsia="Times New Roman" w:hAnsi="Arial" w:cs="Arial"/>
          <w:color w:val="000000" w:themeColor="text1"/>
          <w:sz w:val="24"/>
          <w:szCs w:val="24"/>
          <w:lang w:val="sk-SK" w:eastAsia="cs-CZ"/>
        </w:rPr>
        <w:t> </w:t>
      </w:r>
      <w:r w:rsidR="001E3D38" w:rsidRPr="00043871">
        <w:rPr>
          <w:rFonts w:ascii="Arial" w:eastAsia="Times New Roman" w:hAnsi="Arial" w:cs="Arial"/>
          <w:color w:val="000000" w:themeColor="text1"/>
          <w:sz w:val="24"/>
          <w:szCs w:val="24"/>
          <w:lang w:val="sk-SK" w:eastAsia="cs-CZ"/>
        </w:rPr>
        <w:t>elektrinou v rozsahu podľa pravidiel trhu</w:t>
      </w:r>
      <w:r w:rsidR="00BE42CF" w:rsidRPr="00043871">
        <w:rPr>
          <w:rFonts w:ascii="Arial" w:eastAsia="Times New Roman" w:hAnsi="Arial" w:cs="Arial"/>
          <w:color w:val="000000" w:themeColor="text1"/>
          <w:sz w:val="24"/>
          <w:szCs w:val="24"/>
          <w:lang w:val="sk-SK" w:eastAsia="cs-CZ"/>
        </w:rPr>
        <w:t xml:space="preserve"> a prevádzkového poriadku organizátora krátkodobého trhu s elektrinou</w:t>
      </w:r>
      <w:r w:rsidR="001E3D38" w:rsidRPr="00043871">
        <w:rPr>
          <w:rFonts w:ascii="Arial" w:eastAsia="Times New Roman" w:hAnsi="Arial" w:cs="Arial"/>
          <w:color w:val="000000" w:themeColor="text1"/>
          <w:sz w:val="24"/>
          <w:szCs w:val="24"/>
          <w:lang w:val="sk-SK" w:eastAsia="cs-CZ"/>
        </w:rPr>
        <w:t>,</w:t>
      </w:r>
    </w:p>
    <w:p w14:paraId="70391AAB" w14:textId="2FCC9AE4" w:rsidR="00DD2359" w:rsidRPr="00043871" w:rsidRDefault="006A32CE" w:rsidP="00DD2359">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l</w:t>
      </w:r>
      <w:r w:rsidR="00DD2359" w:rsidRPr="00043871">
        <w:rPr>
          <w:rFonts w:ascii="Arial" w:eastAsia="Times New Roman" w:hAnsi="Arial" w:cs="Arial"/>
          <w:color w:val="000000" w:themeColor="text1"/>
          <w:sz w:val="24"/>
          <w:szCs w:val="24"/>
          <w:lang w:val="sk-SK" w:eastAsia="cs-CZ"/>
        </w:rPr>
        <w:t xml:space="preserve">) </w:t>
      </w:r>
      <w:r w:rsidR="00D80562" w:rsidRPr="00043871">
        <w:rPr>
          <w:rFonts w:ascii="Arial" w:eastAsia="Times New Roman" w:hAnsi="Arial" w:cs="Arial"/>
          <w:color w:val="000000" w:themeColor="text1"/>
          <w:sz w:val="24"/>
          <w:szCs w:val="24"/>
          <w:lang w:val="sk-SK" w:eastAsia="cs-CZ"/>
        </w:rPr>
        <w:t xml:space="preserve">dodržiavať kvalitu </w:t>
      </w:r>
      <w:r w:rsidR="00B509CE" w:rsidRPr="00043871">
        <w:rPr>
          <w:rFonts w:ascii="Arial" w:eastAsia="Times New Roman" w:hAnsi="Arial" w:cs="Arial"/>
          <w:color w:val="000000" w:themeColor="text1"/>
          <w:sz w:val="24"/>
          <w:szCs w:val="24"/>
          <w:lang w:val="sk-SK" w:eastAsia="cs-CZ"/>
        </w:rPr>
        <w:t xml:space="preserve">dodávky </w:t>
      </w:r>
      <w:r w:rsidR="00D80562" w:rsidRPr="00043871">
        <w:rPr>
          <w:rFonts w:ascii="Arial" w:eastAsia="Times New Roman" w:hAnsi="Arial" w:cs="Arial"/>
          <w:color w:val="000000" w:themeColor="text1"/>
          <w:sz w:val="24"/>
          <w:szCs w:val="24"/>
          <w:lang w:val="sk-SK" w:eastAsia="cs-CZ"/>
        </w:rPr>
        <w:t xml:space="preserve">elektriny </w:t>
      </w:r>
      <w:r w:rsidR="002F10E7" w:rsidRPr="00043871">
        <w:rPr>
          <w:rFonts w:ascii="Arial" w:eastAsia="Times New Roman" w:hAnsi="Arial" w:cs="Arial"/>
          <w:color w:val="000000" w:themeColor="text1"/>
          <w:sz w:val="24"/>
          <w:szCs w:val="24"/>
          <w:lang w:val="sk-SK" w:eastAsia="cs-CZ"/>
        </w:rPr>
        <w:t xml:space="preserve">zo zariadenia na uskladňovanie elektriny do sústavy </w:t>
      </w:r>
      <w:r w:rsidR="00D80562" w:rsidRPr="00043871">
        <w:rPr>
          <w:rFonts w:ascii="Arial" w:eastAsia="Times New Roman" w:hAnsi="Arial" w:cs="Arial"/>
          <w:color w:val="000000" w:themeColor="text1"/>
          <w:sz w:val="24"/>
          <w:szCs w:val="24"/>
          <w:lang w:val="sk-SK" w:eastAsia="cs-CZ"/>
        </w:rPr>
        <w:t>a služieb s tým spojených,</w:t>
      </w:r>
    </w:p>
    <w:p w14:paraId="5BA1FB41" w14:textId="575EEDC0" w:rsidR="00DD2359" w:rsidRPr="00043871" w:rsidRDefault="006A32CE" w:rsidP="00DD2359">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m</w:t>
      </w:r>
      <w:r w:rsidR="00DD2359" w:rsidRPr="00043871">
        <w:rPr>
          <w:rFonts w:ascii="Arial" w:eastAsia="Times New Roman" w:hAnsi="Arial" w:cs="Arial"/>
          <w:color w:val="000000" w:themeColor="text1"/>
          <w:sz w:val="24"/>
          <w:szCs w:val="24"/>
          <w:lang w:val="sk-SK" w:eastAsia="cs-CZ"/>
        </w:rPr>
        <w:t xml:space="preserve">) </w:t>
      </w:r>
      <w:r w:rsidR="00844D07" w:rsidRPr="00043871">
        <w:rPr>
          <w:rFonts w:ascii="Arial" w:eastAsia="Times New Roman" w:hAnsi="Arial" w:cs="Arial"/>
          <w:color w:val="000000" w:themeColor="text1"/>
          <w:sz w:val="24"/>
          <w:szCs w:val="24"/>
          <w:lang w:val="sk-SK" w:eastAsia="cs-CZ"/>
        </w:rPr>
        <w:t>uzatvoriť s organizátorom krátkodobého trhu s elektrinou zmluvu o poskytovaní údajov</w:t>
      </w:r>
      <w:r w:rsidR="00DD2359" w:rsidRPr="00043871">
        <w:rPr>
          <w:rFonts w:ascii="Arial" w:eastAsia="Times New Roman" w:hAnsi="Arial" w:cs="Arial"/>
          <w:color w:val="000000" w:themeColor="text1"/>
          <w:sz w:val="24"/>
          <w:szCs w:val="24"/>
          <w:lang w:val="sk-SK" w:eastAsia="cs-CZ"/>
        </w:rPr>
        <w:t>,</w:t>
      </w:r>
    </w:p>
    <w:p w14:paraId="31DC4866" w14:textId="6FD3BF2E" w:rsidR="000369D2" w:rsidRPr="00043871" w:rsidRDefault="006A32CE" w:rsidP="00DD2359">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n</w:t>
      </w:r>
      <w:r w:rsidR="00DD2359" w:rsidRPr="00043871">
        <w:rPr>
          <w:rFonts w:ascii="Arial" w:eastAsia="Times New Roman" w:hAnsi="Arial" w:cs="Arial"/>
          <w:color w:val="000000" w:themeColor="text1"/>
          <w:sz w:val="24"/>
          <w:szCs w:val="24"/>
          <w:lang w:val="sk-SK" w:eastAsia="cs-CZ"/>
        </w:rPr>
        <w:t xml:space="preserve">) </w:t>
      </w:r>
      <w:r w:rsidR="00845D6B" w:rsidRPr="00043871">
        <w:rPr>
          <w:rFonts w:ascii="Arial" w:eastAsia="Times New Roman" w:hAnsi="Arial" w:cs="Arial"/>
          <w:color w:val="000000" w:themeColor="text1"/>
          <w:sz w:val="24"/>
          <w:szCs w:val="24"/>
          <w:lang w:val="sk-SK" w:eastAsia="cs-CZ"/>
        </w:rPr>
        <w:t>v</w:t>
      </w:r>
      <w:r w:rsidR="00C829D5" w:rsidRPr="00043871">
        <w:rPr>
          <w:rFonts w:ascii="Arial" w:eastAsia="Times New Roman" w:hAnsi="Arial" w:cs="Arial"/>
          <w:color w:val="000000" w:themeColor="text1"/>
          <w:sz w:val="24"/>
          <w:szCs w:val="24"/>
          <w:lang w:val="sk-SK" w:eastAsia="cs-CZ"/>
        </w:rPr>
        <w:t xml:space="preserve">ybrať a </w:t>
      </w:r>
      <w:r w:rsidR="000369D2" w:rsidRPr="00043871">
        <w:rPr>
          <w:rFonts w:ascii="Arial" w:eastAsia="Times New Roman" w:hAnsi="Arial" w:cs="Arial"/>
          <w:color w:val="000000" w:themeColor="text1"/>
          <w:sz w:val="24"/>
          <w:szCs w:val="24"/>
          <w:lang w:val="sk-SK" w:eastAsia="cs-CZ"/>
        </w:rPr>
        <w:t xml:space="preserve">uhradiť </w:t>
      </w:r>
      <w:r w:rsidR="00DA4C44" w:rsidRPr="00043871">
        <w:rPr>
          <w:rFonts w:ascii="Arial" w:eastAsia="Times New Roman" w:hAnsi="Arial" w:cs="Arial"/>
          <w:color w:val="000000" w:themeColor="text1"/>
          <w:sz w:val="24"/>
          <w:szCs w:val="24"/>
          <w:lang w:val="sk-SK" w:eastAsia="cs-CZ"/>
        </w:rPr>
        <w:t>odvod určený osobitným predpisom</w:t>
      </w:r>
      <w:r w:rsidR="00DA4C44" w:rsidRPr="00043871">
        <w:rPr>
          <w:rFonts w:ascii="Arial" w:eastAsia="Times New Roman" w:hAnsi="Arial" w:cs="Arial"/>
          <w:color w:val="000000" w:themeColor="text1"/>
          <w:sz w:val="24"/>
          <w:szCs w:val="24"/>
          <w:vertAlign w:val="superscript"/>
          <w:lang w:val="sk-SK" w:eastAsia="cs-CZ"/>
        </w:rPr>
        <w:t>35)</w:t>
      </w:r>
      <w:r w:rsidR="00DA4C44" w:rsidRPr="00043871">
        <w:rPr>
          <w:rFonts w:ascii="Arial" w:eastAsia="Times New Roman" w:hAnsi="Arial" w:cs="Arial"/>
          <w:color w:val="000000" w:themeColor="text1"/>
          <w:sz w:val="24"/>
          <w:szCs w:val="24"/>
          <w:lang w:val="sk-SK" w:eastAsia="cs-CZ"/>
        </w:rPr>
        <w:t xml:space="preserve"> spôsobom podľa osobitného predpisu</w:t>
      </w:r>
      <w:r w:rsidR="00DA4C44" w:rsidRPr="00043871">
        <w:rPr>
          <w:rFonts w:ascii="Arial" w:eastAsia="Times New Roman" w:hAnsi="Arial" w:cs="Arial"/>
          <w:color w:val="000000" w:themeColor="text1"/>
          <w:sz w:val="24"/>
          <w:szCs w:val="24"/>
          <w:vertAlign w:val="superscript"/>
          <w:lang w:val="sk-SK" w:eastAsia="cs-CZ"/>
        </w:rPr>
        <w:t>36)</w:t>
      </w:r>
      <w:r w:rsidR="00C01523" w:rsidRPr="00043871">
        <w:rPr>
          <w:rFonts w:ascii="Arial" w:eastAsia="Times New Roman" w:hAnsi="Arial" w:cs="Arial"/>
          <w:color w:val="000000" w:themeColor="text1"/>
          <w:sz w:val="24"/>
          <w:szCs w:val="24"/>
          <w:lang w:val="sk-SK" w:eastAsia="cs-CZ"/>
        </w:rPr>
        <w:t>.</w:t>
      </w:r>
    </w:p>
    <w:p w14:paraId="5F0BCDCB" w14:textId="06355CF7" w:rsidR="00430854" w:rsidRPr="00043871" w:rsidRDefault="00C97AA8"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3) </w:t>
      </w:r>
      <w:r w:rsidR="00430854" w:rsidRPr="00043871">
        <w:rPr>
          <w:rFonts w:ascii="Arial" w:eastAsia="Times New Roman" w:hAnsi="Arial" w:cs="Arial"/>
          <w:color w:val="000000" w:themeColor="text1"/>
          <w:sz w:val="24"/>
          <w:szCs w:val="24"/>
          <w:lang w:val="sk-SK" w:eastAsia="cs-CZ"/>
        </w:rPr>
        <w:t xml:space="preserve">Povinnosti podľa odseku 2 písm. </w:t>
      </w:r>
      <w:r w:rsidR="00C5306B" w:rsidRPr="00043871">
        <w:rPr>
          <w:rFonts w:ascii="Arial" w:eastAsia="Times New Roman" w:hAnsi="Arial" w:cs="Arial"/>
          <w:color w:val="000000" w:themeColor="text1"/>
          <w:sz w:val="24"/>
          <w:szCs w:val="24"/>
          <w:lang w:val="sk-SK" w:eastAsia="cs-CZ"/>
        </w:rPr>
        <w:t>e</w:t>
      </w:r>
      <w:r w:rsidR="00430854" w:rsidRPr="00043871">
        <w:rPr>
          <w:rFonts w:ascii="Arial" w:eastAsia="Times New Roman" w:hAnsi="Arial" w:cs="Arial"/>
          <w:color w:val="000000" w:themeColor="text1"/>
          <w:sz w:val="24"/>
          <w:szCs w:val="24"/>
          <w:lang w:val="sk-SK" w:eastAsia="cs-CZ"/>
        </w:rPr>
        <w:t>)</w:t>
      </w:r>
      <w:r w:rsidR="00206858" w:rsidRPr="00043871">
        <w:rPr>
          <w:rFonts w:ascii="Arial" w:eastAsia="Times New Roman" w:hAnsi="Arial" w:cs="Arial"/>
          <w:color w:val="000000" w:themeColor="text1"/>
          <w:sz w:val="24"/>
          <w:szCs w:val="24"/>
          <w:lang w:val="sk-SK" w:eastAsia="cs-CZ"/>
        </w:rPr>
        <w:t xml:space="preserve"> až</w:t>
      </w:r>
      <w:r w:rsidR="00CC19C4" w:rsidRPr="00043871">
        <w:rPr>
          <w:rFonts w:ascii="Arial" w:eastAsia="Times New Roman" w:hAnsi="Arial" w:cs="Arial"/>
          <w:color w:val="000000" w:themeColor="text1"/>
          <w:sz w:val="24"/>
          <w:szCs w:val="24"/>
          <w:lang w:val="sk-SK" w:eastAsia="cs-CZ"/>
        </w:rPr>
        <w:t xml:space="preserve"> </w:t>
      </w:r>
      <w:r w:rsidR="00E86066" w:rsidRPr="00043871">
        <w:rPr>
          <w:rFonts w:ascii="Arial" w:eastAsia="Times New Roman" w:hAnsi="Arial" w:cs="Arial"/>
          <w:color w:val="000000" w:themeColor="text1"/>
          <w:sz w:val="24"/>
          <w:szCs w:val="24"/>
          <w:lang w:val="sk-SK" w:eastAsia="cs-CZ"/>
        </w:rPr>
        <w:t>h</w:t>
      </w:r>
      <w:r w:rsidR="00CC19C4" w:rsidRPr="00043871">
        <w:rPr>
          <w:rFonts w:ascii="Arial" w:eastAsia="Times New Roman" w:hAnsi="Arial" w:cs="Arial"/>
          <w:color w:val="000000" w:themeColor="text1"/>
          <w:sz w:val="24"/>
          <w:szCs w:val="24"/>
          <w:lang w:val="sk-SK" w:eastAsia="cs-CZ"/>
        </w:rPr>
        <w:t>)</w:t>
      </w:r>
      <w:r w:rsidR="00E86066" w:rsidRPr="00043871">
        <w:rPr>
          <w:rFonts w:ascii="Arial" w:eastAsia="Times New Roman" w:hAnsi="Arial" w:cs="Arial"/>
          <w:color w:val="000000" w:themeColor="text1"/>
          <w:sz w:val="24"/>
          <w:szCs w:val="24"/>
          <w:lang w:val="sk-SK" w:eastAsia="cs-CZ"/>
        </w:rPr>
        <w:t>,</w:t>
      </w:r>
      <w:r w:rsidR="00F01BB9" w:rsidRPr="00043871">
        <w:rPr>
          <w:rFonts w:ascii="Arial" w:eastAsia="Times New Roman" w:hAnsi="Arial" w:cs="Arial"/>
          <w:color w:val="000000" w:themeColor="text1"/>
          <w:sz w:val="24"/>
          <w:szCs w:val="24"/>
          <w:lang w:val="sk-SK" w:eastAsia="cs-CZ"/>
        </w:rPr>
        <w:t xml:space="preserve"> j) až</w:t>
      </w:r>
      <w:r w:rsidR="00CC19C4" w:rsidRPr="00043871">
        <w:rPr>
          <w:rFonts w:ascii="Arial" w:eastAsia="Times New Roman" w:hAnsi="Arial" w:cs="Arial"/>
          <w:color w:val="000000" w:themeColor="text1"/>
          <w:sz w:val="24"/>
          <w:szCs w:val="24"/>
          <w:lang w:val="sk-SK" w:eastAsia="cs-CZ"/>
        </w:rPr>
        <w:t xml:space="preserve"> </w:t>
      </w:r>
      <w:r w:rsidR="00F01BB9" w:rsidRPr="00043871">
        <w:rPr>
          <w:rFonts w:ascii="Arial" w:eastAsia="Times New Roman" w:hAnsi="Arial" w:cs="Arial"/>
          <w:color w:val="000000" w:themeColor="text1"/>
          <w:sz w:val="24"/>
          <w:szCs w:val="24"/>
          <w:lang w:val="sk-SK" w:eastAsia="cs-CZ"/>
        </w:rPr>
        <w:t xml:space="preserve">l) </w:t>
      </w:r>
      <w:r w:rsidR="00CC19C4" w:rsidRPr="00043871">
        <w:rPr>
          <w:rFonts w:ascii="Arial" w:eastAsia="Times New Roman" w:hAnsi="Arial" w:cs="Arial"/>
          <w:color w:val="000000" w:themeColor="text1"/>
          <w:sz w:val="24"/>
          <w:szCs w:val="24"/>
          <w:lang w:val="sk-SK" w:eastAsia="cs-CZ"/>
        </w:rPr>
        <w:t>a</w:t>
      </w:r>
      <w:r w:rsidR="00206858" w:rsidRPr="00043871">
        <w:rPr>
          <w:rFonts w:ascii="Arial" w:eastAsia="Times New Roman" w:hAnsi="Arial" w:cs="Arial"/>
          <w:color w:val="000000" w:themeColor="text1"/>
          <w:sz w:val="24"/>
          <w:szCs w:val="24"/>
          <w:lang w:val="sk-SK" w:eastAsia="cs-CZ"/>
        </w:rPr>
        <w:t xml:space="preserve"> </w:t>
      </w:r>
      <w:r w:rsidR="00F01BB9" w:rsidRPr="00043871">
        <w:rPr>
          <w:rFonts w:ascii="Arial" w:eastAsia="Times New Roman" w:hAnsi="Arial" w:cs="Arial"/>
          <w:color w:val="000000" w:themeColor="text1"/>
          <w:sz w:val="24"/>
          <w:szCs w:val="24"/>
          <w:lang w:val="sk-SK" w:eastAsia="cs-CZ"/>
        </w:rPr>
        <w:t>n</w:t>
      </w:r>
      <w:r w:rsidR="00AD6188" w:rsidRPr="00043871">
        <w:rPr>
          <w:rFonts w:ascii="Arial" w:eastAsia="Times New Roman" w:hAnsi="Arial" w:cs="Arial"/>
          <w:color w:val="000000" w:themeColor="text1"/>
          <w:sz w:val="24"/>
          <w:szCs w:val="24"/>
          <w:lang w:val="sk-SK" w:eastAsia="cs-CZ"/>
        </w:rPr>
        <w:t>)</w:t>
      </w:r>
      <w:r w:rsidR="00430854"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sa nevzťahujú na prevádzkovateľa zariadenia na uskladňovanie elektriny</w:t>
      </w:r>
      <w:r w:rsidR="00EB0D79" w:rsidRPr="00043871">
        <w:rPr>
          <w:rFonts w:ascii="Arial" w:eastAsia="Times New Roman" w:hAnsi="Arial" w:cs="Arial"/>
          <w:color w:val="000000" w:themeColor="text1"/>
          <w:sz w:val="24"/>
          <w:szCs w:val="24"/>
          <w:lang w:val="sk-SK" w:eastAsia="cs-CZ"/>
        </w:rPr>
        <w:t xml:space="preserve">, ktorý s prevádzkovateľom prenosovej </w:t>
      </w:r>
      <w:r w:rsidR="00C15289" w:rsidRPr="00043871">
        <w:rPr>
          <w:rFonts w:ascii="Arial" w:eastAsia="Times New Roman" w:hAnsi="Arial" w:cs="Arial"/>
          <w:color w:val="000000" w:themeColor="text1"/>
          <w:sz w:val="24"/>
          <w:szCs w:val="24"/>
          <w:lang w:val="sk-SK" w:eastAsia="cs-CZ"/>
        </w:rPr>
        <w:t xml:space="preserve">sústavy </w:t>
      </w:r>
      <w:r w:rsidR="00EB0D79" w:rsidRPr="00043871">
        <w:rPr>
          <w:rFonts w:ascii="Arial" w:eastAsia="Times New Roman" w:hAnsi="Arial" w:cs="Arial"/>
          <w:color w:val="000000" w:themeColor="text1"/>
          <w:sz w:val="24"/>
          <w:szCs w:val="24"/>
          <w:lang w:val="sk-SK" w:eastAsia="cs-CZ"/>
        </w:rPr>
        <w:t>alebo</w:t>
      </w:r>
      <w:r w:rsidR="00C15289" w:rsidRPr="00043871">
        <w:rPr>
          <w:rFonts w:ascii="Arial" w:eastAsia="Times New Roman" w:hAnsi="Arial" w:cs="Arial"/>
          <w:color w:val="000000" w:themeColor="text1"/>
          <w:sz w:val="24"/>
          <w:szCs w:val="24"/>
          <w:lang w:val="sk-SK" w:eastAsia="cs-CZ"/>
        </w:rPr>
        <w:t xml:space="preserve"> prevádzkovateľom</w:t>
      </w:r>
      <w:r w:rsidR="00EB0D79" w:rsidRPr="00043871">
        <w:rPr>
          <w:rFonts w:ascii="Arial" w:eastAsia="Times New Roman" w:hAnsi="Arial" w:cs="Arial"/>
          <w:color w:val="000000" w:themeColor="text1"/>
          <w:sz w:val="24"/>
          <w:szCs w:val="24"/>
          <w:lang w:val="sk-SK" w:eastAsia="cs-CZ"/>
        </w:rPr>
        <w:t xml:space="preserve"> distribučnej sústavy </w:t>
      </w:r>
      <w:r w:rsidR="009F79DC" w:rsidRPr="00043871">
        <w:rPr>
          <w:rFonts w:ascii="Arial" w:eastAsia="Times New Roman" w:hAnsi="Arial" w:cs="Arial"/>
          <w:color w:val="000000" w:themeColor="text1"/>
          <w:sz w:val="24"/>
          <w:szCs w:val="24"/>
          <w:lang w:val="sk-SK" w:eastAsia="cs-CZ"/>
        </w:rPr>
        <w:t>nedohodol</w:t>
      </w:r>
      <w:r w:rsidR="00EB0D79" w:rsidRPr="00043871">
        <w:rPr>
          <w:rFonts w:ascii="Arial" w:eastAsia="Times New Roman" w:hAnsi="Arial" w:cs="Arial"/>
          <w:color w:val="000000" w:themeColor="text1"/>
          <w:sz w:val="24"/>
          <w:szCs w:val="24"/>
          <w:lang w:val="sk-SK" w:eastAsia="cs-CZ"/>
        </w:rPr>
        <w:t xml:space="preserve"> rezervovanú </w:t>
      </w:r>
      <w:r w:rsidR="00B83A1A" w:rsidRPr="00043871">
        <w:rPr>
          <w:rFonts w:ascii="Arial" w:eastAsia="Times New Roman" w:hAnsi="Arial" w:cs="Arial"/>
          <w:color w:val="000000" w:themeColor="text1"/>
          <w:sz w:val="24"/>
          <w:szCs w:val="24"/>
          <w:lang w:val="sk-SK" w:eastAsia="cs-CZ"/>
        </w:rPr>
        <w:t>kapacit</w:t>
      </w:r>
      <w:r w:rsidR="00EB0D79" w:rsidRPr="00043871">
        <w:rPr>
          <w:rFonts w:ascii="Arial" w:eastAsia="Times New Roman" w:hAnsi="Arial" w:cs="Arial"/>
          <w:color w:val="000000" w:themeColor="text1"/>
          <w:sz w:val="24"/>
          <w:szCs w:val="24"/>
          <w:lang w:val="sk-SK" w:eastAsia="cs-CZ"/>
        </w:rPr>
        <w:t>u</w:t>
      </w:r>
      <w:r w:rsidR="00B83A1A" w:rsidRPr="00043871">
        <w:rPr>
          <w:rFonts w:ascii="Arial" w:eastAsia="Times New Roman" w:hAnsi="Arial" w:cs="Arial"/>
          <w:color w:val="000000" w:themeColor="text1"/>
          <w:sz w:val="24"/>
          <w:szCs w:val="24"/>
          <w:lang w:val="sk-SK" w:eastAsia="cs-CZ"/>
        </w:rPr>
        <w:t xml:space="preserve"> </w:t>
      </w:r>
      <w:r w:rsidR="00EB0D79" w:rsidRPr="00043871">
        <w:rPr>
          <w:rFonts w:ascii="Arial" w:eastAsia="Times New Roman" w:hAnsi="Arial" w:cs="Arial"/>
          <w:color w:val="000000" w:themeColor="text1"/>
          <w:sz w:val="24"/>
          <w:szCs w:val="24"/>
          <w:lang w:val="sk-SK" w:eastAsia="cs-CZ"/>
        </w:rPr>
        <w:t xml:space="preserve">umožňujúcu </w:t>
      </w:r>
      <w:r w:rsidR="00B83A1A" w:rsidRPr="00043871">
        <w:rPr>
          <w:rFonts w:ascii="Arial" w:eastAsia="Times New Roman" w:hAnsi="Arial" w:cs="Arial"/>
          <w:color w:val="000000" w:themeColor="text1"/>
          <w:sz w:val="24"/>
          <w:szCs w:val="24"/>
          <w:lang w:val="sk-SK" w:eastAsia="cs-CZ"/>
        </w:rPr>
        <w:t>vyvedenie výkonu</w:t>
      </w:r>
      <w:r w:rsidR="00EB0D79" w:rsidRPr="00043871">
        <w:rPr>
          <w:rFonts w:ascii="Arial" w:eastAsia="Times New Roman" w:hAnsi="Arial" w:cs="Arial"/>
          <w:color w:val="000000" w:themeColor="text1"/>
          <w:sz w:val="24"/>
          <w:szCs w:val="24"/>
          <w:lang w:val="sk-SK" w:eastAsia="cs-CZ"/>
        </w:rPr>
        <w:t xml:space="preserve"> zariadenia na uskladňovanie elektriny do prenosovej </w:t>
      </w:r>
      <w:r w:rsidR="00764A30" w:rsidRPr="00043871">
        <w:rPr>
          <w:rFonts w:ascii="Arial" w:eastAsia="Times New Roman" w:hAnsi="Arial" w:cs="Arial"/>
          <w:color w:val="000000" w:themeColor="text1"/>
          <w:sz w:val="24"/>
          <w:szCs w:val="24"/>
          <w:lang w:val="sk-SK" w:eastAsia="cs-CZ"/>
        </w:rPr>
        <w:t xml:space="preserve">sústavy </w:t>
      </w:r>
      <w:r w:rsidR="00EB0D79" w:rsidRPr="00043871">
        <w:rPr>
          <w:rFonts w:ascii="Arial" w:eastAsia="Times New Roman" w:hAnsi="Arial" w:cs="Arial"/>
          <w:color w:val="000000" w:themeColor="text1"/>
          <w:sz w:val="24"/>
          <w:szCs w:val="24"/>
          <w:lang w:val="sk-SK" w:eastAsia="cs-CZ"/>
        </w:rPr>
        <w:t>alebo distribučnej sústavy.</w:t>
      </w:r>
    </w:p>
    <w:p w14:paraId="0DA6292B" w14:textId="34517B53" w:rsidR="00F60F8C" w:rsidRPr="00043871" w:rsidRDefault="00F60F8C"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964DE5" w:rsidRPr="00043871">
        <w:rPr>
          <w:rFonts w:ascii="Arial" w:eastAsia="Times New Roman" w:hAnsi="Arial" w:cs="Arial"/>
          <w:color w:val="000000" w:themeColor="text1"/>
          <w:sz w:val="24"/>
          <w:szCs w:val="24"/>
          <w:lang w:val="sk-SK" w:eastAsia="cs-CZ"/>
        </w:rPr>
        <w:t>4</w:t>
      </w:r>
      <w:r w:rsidRPr="00043871">
        <w:rPr>
          <w:rFonts w:ascii="Arial" w:eastAsia="Times New Roman" w:hAnsi="Arial" w:cs="Arial"/>
          <w:color w:val="000000" w:themeColor="text1"/>
          <w:sz w:val="24"/>
          <w:szCs w:val="24"/>
          <w:lang w:val="sk-SK" w:eastAsia="cs-CZ"/>
        </w:rPr>
        <w:t xml:space="preserve">) Povinnosti podľa odseku 2 písm. </w:t>
      </w:r>
      <w:r w:rsidR="001F7E23" w:rsidRPr="00043871">
        <w:rPr>
          <w:rFonts w:ascii="Arial" w:eastAsia="Times New Roman" w:hAnsi="Arial" w:cs="Arial"/>
          <w:color w:val="000000" w:themeColor="text1"/>
          <w:sz w:val="24"/>
          <w:szCs w:val="24"/>
          <w:lang w:val="sk-SK" w:eastAsia="cs-CZ"/>
        </w:rPr>
        <w:t>e</w:t>
      </w:r>
      <w:r w:rsidR="001E18D0" w:rsidRPr="00043871">
        <w:rPr>
          <w:rFonts w:ascii="Arial" w:eastAsia="Times New Roman" w:hAnsi="Arial" w:cs="Arial"/>
          <w:color w:val="000000" w:themeColor="text1"/>
          <w:sz w:val="24"/>
          <w:szCs w:val="24"/>
          <w:lang w:val="sk-SK" w:eastAsia="cs-CZ"/>
        </w:rPr>
        <w:t xml:space="preserve">), </w:t>
      </w:r>
      <w:r w:rsidR="001F7E23" w:rsidRPr="00043871">
        <w:rPr>
          <w:rFonts w:ascii="Arial" w:eastAsia="Times New Roman" w:hAnsi="Arial" w:cs="Arial"/>
          <w:color w:val="000000" w:themeColor="text1"/>
          <w:sz w:val="24"/>
          <w:szCs w:val="24"/>
          <w:lang w:val="sk-SK" w:eastAsia="cs-CZ"/>
        </w:rPr>
        <w:t>g</w:t>
      </w:r>
      <w:r w:rsidR="001E18D0" w:rsidRPr="00043871">
        <w:rPr>
          <w:rFonts w:ascii="Arial" w:eastAsia="Times New Roman" w:hAnsi="Arial" w:cs="Arial"/>
          <w:color w:val="000000" w:themeColor="text1"/>
          <w:sz w:val="24"/>
          <w:szCs w:val="24"/>
          <w:lang w:val="sk-SK" w:eastAsia="cs-CZ"/>
        </w:rPr>
        <w:t>) a </w:t>
      </w:r>
      <w:r w:rsidR="001F7E23" w:rsidRPr="00043871">
        <w:rPr>
          <w:rFonts w:ascii="Arial" w:eastAsia="Times New Roman" w:hAnsi="Arial" w:cs="Arial"/>
          <w:color w:val="000000" w:themeColor="text1"/>
          <w:sz w:val="24"/>
          <w:szCs w:val="24"/>
          <w:lang w:val="sk-SK" w:eastAsia="cs-CZ"/>
        </w:rPr>
        <w:t>h</w:t>
      </w:r>
      <w:r w:rsidR="001E18D0"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sa nevzťahujú na prevádzkovateľa zariadenia na uskladňovanie elektriny s inštalovaným výkonom do 1</w:t>
      </w:r>
      <w:r w:rsidR="0005720C" w:rsidRPr="00043871">
        <w:rPr>
          <w:rFonts w:ascii="Arial" w:eastAsia="Times New Roman" w:hAnsi="Arial" w:cs="Arial"/>
          <w:color w:val="000000" w:themeColor="text1"/>
          <w:sz w:val="24"/>
          <w:szCs w:val="24"/>
          <w:lang w:val="sk-SK" w:eastAsia="cs-CZ"/>
        </w:rPr>
        <w:t>1</w:t>
      </w:r>
      <w:r w:rsidRPr="00043871">
        <w:rPr>
          <w:rFonts w:ascii="Arial" w:eastAsia="Times New Roman" w:hAnsi="Arial" w:cs="Arial"/>
          <w:color w:val="000000" w:themeColor="text1"/>
          <w:sz w:val="24"/>
          <w:szCs w:val="24"/>
          <w:lang w:val="sk-SK" w:eastAsia="cs-CZ"/>
        </w:rPr>
        <w:t xml:space="preserve"> kW. </w:t>
      </w:r>
    </w:p>
    <w:p w14:paraId="2CE55576" w14:textId="1E0513BD" w:rsidR="005204EB" w:rsidRPr="00043871" w:rsidRDefault="005204EB"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5) Povinnosti podľa odseku 2 písm. </w:t>
      </w:r>
      <w:r w:rsidR="00F50A18" w:rsidRPr="00043871">
        <w:rPr>
          <w:rFonts w:ascii="Arial" w:eastAsia="Times New Roman" w:hAnsi="Arial" w:cs="Arial"/>
          <w:color w:val="000000" w:themeColor="text1"/>
          <w:sz w:val="24"/>
          <w:szCs w:val="24"/>
          <w:lang w:val="sk-SK" w:eastAsia="cs-CZ"/>
        </w:rPr>
        <w:t xml:space="preserve">a) až g), i) až l) a n) </w:t>
      </w:r>
      <w:r w:rsidRPr="00043871">
        <w:rPr>
          <w:rFonts w:ascii="Arial" w:eastAsia="Times New Roman" w:hAnsi="Arial" w:cs="Arial"/>
          <w:color w:val="000000" w:themeColor="text1"/>
          <w:sz w:val="24"/>
          <w:szCs w:val="24"/>
          <w:lang w:val="sk-SK" w:eastAsia="cs-CZ"/>
        </w:rPr>
        <w:t xml:space="preserve">sa nevzťahujú na prevádzkovateľa zariadenia na uskladňovanie elektriny, ktorý nie je pripojený do sústavy. </w:t>
      </w:r>
      <w:r w:rsidR="00B50EA2" w:rsidRPr="00043871">
        <w:rPr>
          <w:rFonts w:ascii="Arial" w:eastAsia="Times New Roman" w:hAnsi="Arial" w:cs="Arial"/>
          <w:color w:val="000000" w:themeColor="text1"/>
          <w:sz w:val="24"/>
          <w:szCs w:val="24"/>
          <w:lang w:val="sk-SK" w:eastAsia="cs-CZ"/>
        </w:rPr>
        <w:t>Na prevádzkovateľa zariadení na uskladňovanie elektriny s inštalovaným výkonom v súčte do 5 MW, ktorý nie je pripojený do sústavy, sa ďalej nevzťahuje povinnosť podľa odseku 2 písm. h)</w:t>
      </w:r>
      <w:r w:rsidRPr="00043871">
        <w:rPr>
          <w:rFonts w:ascii="Arial" w:eastAsia="Times New Roman" w:hAnsi="Arial" w:cs="Arial"/>
          <w:color w:val="000000" w:themeColor="text1"/>
          <w:sz w:val="24"/>
          <w:szCs w:val="24"/>
          <w:lang w:val="sk-SK" w:eastAsia="cs-CZ"/>
        </w:rPr>
        <w:t>.</w:t>
      </w:r>
    </w:p>
    <w:p w14:paraId="334F77C3" w14:textId="46770005" w:rsidR="00D96116" w:rsidRPr="00043871" w:rsidRDefault="00D96116" w:rsidP="0047797C">
      <w:pPr>
        <w:pStyle w:val="Nadpis1"/>
        <w:spacing w:line="276" w:lineRule="auto"/>
        <w:rPr>
          <w:rFonts w:cs="Arial"/>
          <w:color w:val="000000" w:themeColor="text1"/>
          <w:szCs w:val="24"/>
          <w:lang w:val="sk-SK" w:eastAsia="cs-CZ"/>
        </w:rPr>
      </w:pPr>
      <w:r w:rsidRPr="00043871">
        <w:rPr>
          <w:rFonts w:cs="Arial"/>
          <w:color w:val="000000" w:themeColor="text1"/>
          <w:szCs w:val="24"/>
          <w:lang w:val="sk-SK" w:eastAsia="cs-CZ"/>
        </w:rPr>
        <w:t xml:space="preserve">§ 28  </w:t>
      </w:r>
    </w:p>
    <w:p w14:paraId="74288DBD"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130" w:name="c_26304"/>
      <w:bookmarkEnd w:id="130"/>
      <w:r w:rsidRPr="00043871">
        <w:rPr>
          <w:rFonts w:ascii="Arial" w:eastAsia="Times New Roman" w:hAnsi="Arial" w:cs="Arial"/>
          <w:b/>
          <w:bCs/>
          <w:color w:val="000000" w:themeColor="text1"/>
          <w:sz w:val="24"/>
          <w:szCs w:val="24"/>
          <w:lang w:val="sk-SK" w:eastAsia="cs-CZ"/>
        </w:rPr>
        <w:t>Práva a povinnosti prevádzkovateľa prenosovej sústavy</w:t>
      </w:r>
    </w:p>
    <w:p w14:paraId="0FD74ADE" w14:textId="22D79FEE"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Prevádzkovateľ prenosovej sústavy má právo</w:t>
      </w:r>
    </w:p>
    <w:p w14:paraId="73690C3A"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zriaďovať a prevádzkovať elektronickú komunikačnú sieť potrebnú na riadenie prevádzky sústavy a na zabezpečenie prenosu informácií potrebných na riadenie v súlade s osobitným predpisom, </w:t>
      </w:r>
      <w:r w:rsidRPr="00043871">
        <w:rPr>
          <w:rFonts w:ascii="Arial" w:eastAsia="Times New Roman" w:hAnsi="Arial" w:cs="Arial"/>
          <w:color w:val="000000" w:themeColor="text1"/>
          <w:sz w:val="24"/>
          <w:szCs w:val="24"/>
          <w:vertAlign w:val="superscript"/>
          <w:lang w:val="sk-SK" w:eastAsia="cs-CZ"/>
        </w:rPr>
        <w:t>52)</w:t>
      </w:r>
    </w:p>
    <w:p w14:paraId="17A242B5" w14:textId="307BCC24"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b) nakupovať podporné služby potrebné na zabezpečenie poskytovania systémových služieb na dodržanie kvality dodávky elektriny a na zabezpečenie prevádzkovej spoľahlivosti sústavy na základe transparentných, nediskriminačných a trhových postupov; v prípade predchádzania ohrozeniu bezpečnosti a stability sústavy nakupovať podporné služby od poskytovateľov podporných služieb na vymedzenom území na základe zmluvy o poskytovaní podporných služieb a dodávke regulačnej elektriny alebo zmluvy o poskytovaní podporných služieb, pri ohrození bezpečnosti prevádzky prenosovej sústavy na nevyhnutnú dobu aj priamo; priamy nákup podporných služieb a zmluvné podmienky priameho nákupu podporných služieb je </w:t>
      </w:r>
      <w:r w:rsidRPr="00043871">
        <w:rPr>
          <w:rFonts w:ascii="Arial" w:eastAsia="Times New Roman" w:hAnsi="Arial" w:cs="Arial"/>
          <w:color w:val="000000" w:themeColor="text1"/>
          <w:sz w:val="24"/>
          <w:szCs w:val="24"/>
          <w:lang w:val="sk-SK" w:eastAsia="cs-CZ"/>
        </w:rPr>
        <w:lastRenderedPageBreak/>
        <w:t>prevádzkovateľ prenosovej sústavy povinný bezodkladne oznámiť ministerstvu a úradu,</w:t>
      </w:r>
    </w:p>
    <w:p w14:paraId="7B19B515"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nakupovať elektrinu potrebnú na krytie strát v sústave transparentným a nediskriminačným spôsobom,</w:t>
      </w:r>
    </w:p>
    <w:p w14:paraId="250F95F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nakupovať elektrinu pre vlastnú spotrebu transparentným a nediskriminačným spôsobom,</w:t>
      </w:r>
    </w:p>
    <w:p w14:paraId="1B6E195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zabezpečovať v súlade s medzinárodnými záväzkami regulačnú elektrinu pri havarijnej výpomoci, regulačnú elektrinu v systéme spolupráce prevádzkovateľov prenosových sústav a za podmienok ustanovených osobitným predpisom</w:t>
      </w:r>
      <w:r w:rsidRPr="00043871">
        <w:rPr>
          <w:rFonts w:ascii="Arial" w:eastAsia="Times New Roman" w:hAnsi="Arial" w:cs="Arial"/>
          <w:color w:val="000000" w:themeColor="text1"/>
          <w:sz w:val="24"/>
          <w:szCs w:val="24"/>
          <w:vertAlign w:val="superscript"/>
          <w:lang w:val="sk-SK" w:eastAsia="cs-CZ"/>
        </w:rPr>
        <w:t>53a)</w:t>
      </w:r>
      <w:r w:rsidRPr="00043871">
        <w:rPr>
          <w:rFonts w:ascii="Arial" w:eastAsia="Times New Roman" w:hAnsi="Arial" w:cs="Arial"/>
          <w:color w:val="000000" w:themeColor="text1"/>
          <w:sz w:val="24"/>
          <w:szCs w:val="24"/>
          <w:lang w:val="sk-SK" w:eastAsia="cs-CZ"/>
        </w:rPr>
        <w:t> redispečing a protiobchod,</w:t>
      </w:r>
    </w:p>
    <w:p w14:paraId="5CBB95A6"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 odmietnuť prístup do sústavy z dôvodu nedostatku kapacity sústavy,</w:t>
      </w:r>
    </w:p>
    <w:p w14:paraId="023AC9F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g) obmedziť alebo prerušiť v nevyhnutnom rozsahu a na nevyhnutnú dobu prenos elektriny bez nároku na náhradu škody okrem prípadov, ak škoda vznikla zavinením prevádzkovateľa prenosovej sústavy pri</w:t>
      </w:r>
    </w:p>
    <w:p w14:paraId="059000B5"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bezprostrednom ohrození života, zdravia alebo majetku osôb a pri likvidácii týchto stavov,</w:t>
      </w:r>
    </w:p>
    <w:p w14:paraId="67C5E11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stave núdze alebo pri činnostiach, ktoré bezprostredne predchádzajú jeho vzniku,</w:t>
      </w:r>
    </w:p>
    <w:p w14:paraId="0A1F49A9"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neoprávnenom odbere elektriny,</w:t>
      </w:r>
    </w:p>
    <w:p w14:paraId="6E9FED4A"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zabránení alebo opakovanom neumožnení prístupu k meraciemu zariadeniu odberateľom elektriny alebo výrobcom elektriny,</w:t>
      </w:r>
    </w:p>
    <w:p w14:paraId="17D44F1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prácach na zariadeniach sústavy alebo v ochrannom pásme sústavy, ak sú plánované,</w:t>
      </w:r>
    </w:p>
    <w:p w14:paraId="1276164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6. poruchách na zariadeniach sústavy a počas ich odstraňovania,</w:t>
      </w:r>
    </w:p>
    <w:p w14:paraId="49AF258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7. dodávke alebo odbere elektriny zariadeniami, ktoré ohrozujú život, zdravie alebo majetok osôb,</w:t>
      </w:r>
    </w:p>
    <w:p w14:paraId="4B06D255"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8. odbere elektriny zariadeniami, ktoré ovplyvňujú kvalitu a spoľahlivosť dodávky elektriny, a ak odberateľ elektriny nezabezpečil obmedzenie týchto vplyvov dostupnými technickými prostriedkami,</w:t>
      </w:r>
    </w:p>
    <w:p w14:paraId="3C2B1E24"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9. dodávke elektriny zariadeniami, ktoré ovplyvňujú kvalitu a spoľahlivosť dodávky elektriny, ak výrobca elektriny nezabezpečil obmedzenie týchto vplyvov dostupnými technickými prostriedkami,</w:t>
      </w:r>
    </w:p>
    <w:p w14:paraId="41895EEE"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0. neplnení zmluvne dohodnutých platobných podmienok za prenos elektriny po predchádzajúcej výzve,</w:t>
      </w:r>
    </w:p>
    <w:p w14:paraId="6BFE1FC4"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1. žiadosti dodávateľa elektriny podľa § 34 ods. 1 písm. f),</w:t>
      </w:r>
    </w:p>
    <w:p w14:paraId="37B663B8" w14:textId="3188C1E8"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h) zrušiť miesto pripojenia </w:t>
      </w:r>
      <w:r w:rsidR="00AC3E58" w:rsidRPr="00043871">
        <w:rPr>
          <w:rFonts w:ascii="Arial" w:eastAsia="Times New Roman" w:hAnsi="Arial" w:cs="Arial"/>
          <w:color w:val="000000" w:themeColor="text1"/>
          <w:sz w:val="24"/>
          <w:szCs w:val="24"/>
          <w:lang w:val="sk-SK" w:eastAsia="cs-CZ"/>
        </w:rPr>
        <w:t xml:space="preserve">koncového </w:t>
      </w:r>
      <w:r w:rsidRPr="00043871">
        <w:rPr>
          <w:rFonts w:ascii="Arial" w:eastAsia="Times New Roman" w:hAnsi="Arial" w:cs="Arial"/>
          <w:color w:val="000000" w:themeColor="text1"/>
          <w:sz w:val="24"/>
          <w:szCs w:val="24"/>
          <w:lang w:val="sk-SK" w:eastAsia="cs-CZ"/>
        </w:rPr>
        <w:t>odberateľa elektriny, výrobcu elektriny</w:t>
      </w:r>
      <w:r w:rsidR="00131195" w:rsidRPr="00043871">
        <w:rPr>
          <w:rFonts w:ascii="Arial" w:eastAsia="Times New Roman" w:hAnsi="Arial" w:cs="Arial"/>
          <w:color w:val="000000" w:themeColor="text1"/>
          <w:sz w:val="24"/>
          <w:szCs w:val="24"/>
          <w:lang w:val="sk-SK" w:eastAsia="cs-CZ"/>
        </w:rPr>
        <w:t>, prevádzkovateľa zariadenia na uskladňovanie elektriny</w:t>
      </w:r>
      <w:r w:rsidR="00F44A94" w:rsidRPr="00043871">
        <w:rPr>
          <w:rFonts w:ascii="Arial" w:eastAsia="Times New Roman" w:hAnsi="Arial" w:cs="Arial"/>
          <w:color w:val="000000" w:themeColor="text1"/>
          <w:sz w:val="24"/>
          <w:szCs w:val="24"/>
          <w:lang w:val="sk-SK" w:eastAsia="cs-CZ"/>
        </w:rPr>
        <w:t>, energetického spoločenstva</w:t>
      </w:r>
      <w:r w:rsidRPr="00043871">
        <w:rPr>
          <w:rFonts w:ascii="Arial" w:eastAsia="Times New Roman" w:hAnsi="Arial" w:cs="Arial"/>
          <w:color w:val="000000" w:themeColor="text1"/>
          <w:sz w:val="24"/>
          <w:szCs w:val="24"/>
          <w:lang w:val="sk-SK" w:eastAsia="cs-CZ"/>
        </w:rPr>
        <w:t xml:space="preserve"> alebo prevádzkovateľa distribučnej sústavy v súlade s pravidlami trhu na základe rozhodnutia úradu vydaného na návrh prevádzkovateľa prenosovej sústavy,</w:t>
      </w:r>
    </w:p>
    <w:p w14:paraId="5EB7091C" w14:textId="2BEC5C3C"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i) vyžadovať od účastníkov trhu s elektrinou údaje potrebné na prípravu prevádzky sústavy vo všetkých jej etapách, a to ročnej, mesačnej, týždennej a dennej, na plánovanie kapacity sústavy, na riadenie prevádzky sústavy, na riadenie preťaženia, na hodnotenie prevádzky sústavy, na finančné vysporiadanie v rozsahu podľa obchodných podmienok prevádzkovateľa prenosovej sústavy,</w:t>
      </w:r>
    </w:p>
    <w:p w14:paraId="760D28F9" w14:textId="03F662D8"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j) vyžadovať od účastníkov trhu s elektrinou údaje potrebné na spracovanie návrhov</w:t>
      </w:r>
      <w:r w:rsidR="00DA1FE0" w:rsidRPr="00043871">
        <w:rPr>
          <w:rFonts w:ascii="Arial" w:eastAsia="Times New Roman" w:hAnsi="Arial" w:cs="Arial"/>
          <w:color w:val="000000" w:themeColor="text1"/>
          <w:sz w:val="24"/>
          <w:szCs w:val="24"/>
          <w:lang w:val="sk-SK" w:eastAsia="cs-CZ"/>
        </w:rPr>
        <w:t xml:space="preserve"> pre ministerstvo</w:t>
      </w:r>
      <w:r w:rsidRPr="00043871">
        <w:rPr>
          <w:rFonts w:ascii="Arial" w:eastAsia="Times New Roman" w:hAnsi="Arial" w:cs="Arial"/>
          <w:color w:val="000000" w:themeColor="text1"/>
          <w:sz w:val="24"/>
          <w:szCs w:val="24"/>
          <w:lang w:val="sk-SK" w:eastAsia="cs-CZ"/>
        </w:rPr>
        <w:t xml:space="preserve"> na riešenie rovnováhy medzi ponukou a dopytom elektriny, na účely </w:t>
      </w:r>
      <w:r w:rsidRPr="00043871">
        <w:rPr>
          <w:rFonts w:ascii="Arial" w:eastAsia="Times New Roman" w:hAnsi="Arial" w:cs="Arial"/>
          <w:color w:val="000000" w:themeColor="text1"/>
          <w:sz w:val="24"/>
          <w:szCs w:val="24"/>
          <w:lang w:val="sk-SK" w:eastAsia="cs-CZ"/>
        </w:rPr>
        <w:lastRenderedPageBreak/>
        <w:t xml:space="preserve">vypracovania energetickej politiky, </w:t>
      </w:r>
      <w:r w:rsidR="003B42BE" w:rsidRPr="00043871">
        <w:rPr>
          <w:rFonts w:ascii="Arial" w:eastAsia="Times New Roman" w:hAnsi="Arial" w:cs="Arial"/>
          <w:color w:val="000000" w:themeColor="text1"/>
          <w:sz w:val="24"/>
          <w:szCs w:val="24"/>
          <w:lang w:val="sk-SK" w:eastAsia="cs-CZ"/>
        </w:rPr>
        <w:t>posúdenia primeranosti zdrojov</w:t>
      </w:r>
      <w:r w:rsidR="0040391E" w:rsidRPr="00043871">
        <w:rPr>
          <w:rFonts w:ascii="Arial" w:eastAsia="Times New Roman" w:hAnsi="Arial" w:cs="Arial"/>
          <w:color w:val="000000" w:themeColor="text1"/>
          <w:sz w:val="24"/>
          <w:szCs w:val="24"/>
          <w:lang w:val="sk-SK" w:eastAsia="cs-CZ"/>
        </w:rPr>
        <w:t xml:space="preserve"> na európskej úrovni</w:t>
      </w:r>
      <w:r w:rsidR="003B42BE" w:rsidRPr="00043871">
        <w:rPr>
          <w:rFonts w:ascii="Arial" w:eastAsia="Times New Roman" w:hAnsi="Arial" w:cs="Arial"/>
          <w:color w:val="000000" w:themeColor="text1"/>
          <w:sz w:val="24"/>
          <w:szCs w:val="24"/>
          <w:lang w:val="sk-SK" w:eastAsia="cs-CZ"/>
        </w:rPr>
        <w:t xml:space="preserve">, </w:t>
      </w:r>
      <w:r w:rsidR="001C4595" w:rsidRPr="00043871">
        <w:rPr>
          <w:rFonts w:ascii="Arial" w:eastAsia="Times New Roman" w:hAnsi="Arial" w:cs="Arial"/>
          <w:color w:val="000000" w:themeColor="text1"/>
          <w:sz w:val="24"/>
          <w:szCs w:val="24"/>
          <w:lang w:val="sk-SK" w:eastAsia="cs-CZ"/>
        </w:rPr>
        <w:t>posúdeni</w:t>
      </w:r>
      <w:r w:rsidR="00B43E2C" w:rsidRPr="00043871">
        <w:rPr>
          <w:rFonts w:ascii="Arial" w:eastAsia="Times New Roman" w:hAnsi="Arial" w:cs="Arial"/>
          <w:color w:val="000000" w:themeColor="text1"/>
          <w:sz w:val="24"/>
          <w:szCs w:val="24"/>
          <w:lang w:val="sk-SK" w:eastAsia="cs-CZ"/>
        </w:rPr>
        <w:t>a</w:t>
      </w:r>
      <w:r w:rsidR="001C4595" w:rsidRPr="00043871">
        <w:rPr>
          <w:rFonts w:ascii="Arial" w:eastAsia="Times New Roman" w:hAnsi="Arial" w:cs="Arial"/>
          <w:color w:val="000000" w:themeColor="text1"/>
          <w:sz w:val="24"/>
          <w:szCs w:val="24"/>
          <w:lang w:val="sk-SK" w:eastAsia="cs-CZ"/>
        </w:rPr>
        <w:t xml:space="preserve"> primeranosti zdrojov</w:t>
      </w:r>
      <w:r w:rsidR="0040391E" w:rsidRPr="00043871">
        <w:rPr>
          <w:rFonts w:ascii="Arial" w:eastAsia="Times New Roman" w:hAnsi="Arial" w:cs="Arial"/>
          <w:color w:val="000000" w:themeColor="text1"/>
          <w:sz w:val="24"/>
          <w:szCs w:val="24"/>
          <w:lang w:val="sk-SK" w:eastAsia="cs-CZ"/>
        </w:rPr>
        <w:t xml:space="preserve"> na vnútroštátnej úrovni</w:t>
      </w:r>
      <w:r w:rsidRPr="00043871">
        <w:rPr>
          <w:rFonts w:ascii="Arial" w:eastAsia="Times New Roman" w:hAnsi="Arial" w:cs="Arial"/>
          <w:color w:val="000000" w:themeColor="text1"/>
          <w:sz w:val="24"/>
          <w:szCs w:val="24"/>
          <w:lang w:val="sk-SK" w:eastAsia="cs-CZ"/>
        </w:rPr>
        <w:t xml:space="preserve"> a dokumentov pre rozvoj sústavy v rozsahu technických podmienok prevádzkovateľa prenosovej sústavy podľa § 19, ako aj údaje potrebné na plnenie povinností súvisiacich so zverejňovaním v rozsahu podľa pravidiel trhu,</w:t>
      </w:r>
    </w:p>
    <w:p w14:paraId="76126DE9"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k) vyžadovať technické údaje o prepravovanej elektrine; údaje o časovom priebehu prenosu, odobratom a dodanom množstve elektriny a mieste odberu elektriny zo sústavy a mieste dodávky elektriny do sústavy, o parametroch prepravovanej elektriny a o využití pridelenej prenosovej kapacity v súlade s uzatvorenými zmluvami,</w:t>
      </w:r>
    </w:p>
    <w:p w14:paraId="0AD70D14"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l) vyžadovať od ostatných elektroenergetických podnikov informácie potrebné na plnenie povinností prevádzkovateľa prenosovej sústavy vypracúvať alebo spolupracovať pri vypracúvaní plánov rozvoja sústavy vrátane sústavy mimo vymedzeného územia podľa tohto zákona a osobitného predpisu, </w:t>
      </w:r>
      <w:r w:rsidRPr="00043871">
        <w:rPr>
          <w:rFonts w:ascii="Arial" w:eastAsia="Times New Roman" w:hAnsi="Arial" w:cs="Arial"/>
          <w:color w:val="000000" w:themeColor="text1"/>
          <w:sz w:val="24"/>
          <w:szCs w:val="24"/>
          <w:vertAlign w:val="superscript"/>
          <w:lang w:val="sk-SK" w:eastAsia="cs-CZ"/>
        </w:rPr>
        <w:t>54)</w:t>
      </w:r>
    </w:p>
    <w:p w14:paraId="054FFDF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m) meniť štruktúru zapojenia zariadení na výrobu elektriny výrobcu elektriny v nevyhnutnom rozsahu potrebnom na zabezpečenie požadovanej úrovne spoľahlivosti prevádzky sústavy a zabezpečenie poskytovania systémových služieb,</w:t>
      </w:r>
    </w:p>
    <w:p w14:paraId="2A7C70B1"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n) uzatvoriť zmluvu o zúčtovaní odchýlky v rozsahu podľa pravidiel trhu,</w:t>
      </w:r>
    </w:p>
    <w:p w14:paraId="172417E1" w14:textId="1E3AAF2B" w:rsidR="00464737"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o) zúčastňovať sa organizovaného krátkodobého cezhraničného trhu s elektrinou, ak je subjektom zúčtovania a uzatvoril s organizátorom krátkodobého trhu s elektrinou zmluvu o prístupe a podmienkach účasti na organizovanom krátkodobom cezhraničnom trhu s</w:t>
      </w:r>
      <w:r w:rsidR="00464737" w:rsidRPr="00043871">
        <w:rPr>
          <w:rFonts w:ascii="Arial" w:eastAsia="Times New Roman" w:hAnsi="Arial" w:cs="Arial"/>
          <w:color w:val="000000" w:themeColor="text1"/>
          <w:sz w:val="24"/>
          <w:szCs w:val="24"/>
          <w:lang w:val="sk-SK" w:eastAsia="cs-CZ"/>
        </w:rPr>
        <w:t> </w:t>
      </w:r>
      <w:r w:rsidR="000F5CF7" w:rsidRPr="00043871">
        <w:rPr>
          <w:rFonts w:ascii="Arial" w:eastAsia="Times New Roman" w:hAnsi="Arial" w:cs="Arial"/>
          <w:color w:val="000000" w:themeColor="text1"/>
          <w:sz w:val="24"/>
          <w:szCs w:val="24"/>
          <w:lang w:val="sk-SK" w:eastAsia="cs-CZ"/>
        </w:rPr>
        <w:t>elekt</w:t>
      </w:r>
      <w:r w:rsidR="00400F70" w:rsidRPr="00043871">
        <w:rPr>
          <w:rFonts w:ascii="Arial" w:eastAsia="Times New Roman" w:hAnsi="Arial" w:cs="Arial"/>
          <w:color w:val="000000" w:themeColor="text1"/>
          <w:sz w:val="24"/>
          <w:szCs w:val="24"/>
          <w:lang w:val="sk-SK" w:eastAsia="cs-CZ"/>
        </w:rPr>
        <w:t>rinou</w:t>
      </w:r>
      <w:r w:rsidR="00464737" w:rsidRPr="00043871">
        <w:rPr>
          <w:rFonts w:ascii="Arial" w:eastAsia="Times New Roman" w:hAnsi="Arial" w:cs="Arial"/>
          <w:color w:val="000000" w:themeColor="text1"/>
          <w:sz w:val="24"/>
          <w:szCs w:val="24"/>
          <w:lang w:val="sk-SK" w:eastAsia="cs-CZ"/>
        </w:rPr>
        <w:t>,</w:t>
      </w:r>
    </w:p>
    <w:p w14:paraId="250F14E2" w14:textId="61EF200B" w:rsidR="00464737" w:rsidRPr="00043871" w:rsidRDefault="00464737"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p) monitorovať, vyhodnocovať a kontrolovať dodržiavanie podmienok pripojenia do prenosovej sústavy a dodržiavanie hraničných hodnôt pretoku jalového elektrického výkonu z časti vymedzeného územia ustanovených všeobecne záväzným právnym predpisom vydaným podľa § 95 ods</w:t>
      </w:r>
      <w:r w:rsidR="00D73370" w:rsidRPr="00043871">
        <w:rPr>
          <w:rFonts w:ascii="Arial" w:eastAsia="Times New Roman" w:hAnsi="Arial" w:cs="Arial"/>
          <w:color w:val="000000" w:themeColor="text1"/>
          <w:sz w:val="24"/>
          <w:szCs w:val="24"/>
          <w:lang w:val="sk-SK" w:eastAsia="cs-CZ"/>
        </w:rPr>
        <w:t>.</w:t>
      </w:r>
      <w:r w:rsidRPr="00043871">
        <w:rPr>
          <w:rFonts w:ascii="Arial" w:eastAsia="Times New Roman" w:hAnsi="Arial" w:cs="Arial"/>
          <w:color w:val="000000" w:themeColor="text1"/>
          <w:sz w:val="24"/>
          <w:szCs w:val="24"/>
          <w:lang w:val="sk-SK" w:eastAsia="cs-CZ"/>
        </w:rPr>
        <w:t xml:space="preserve"> 2 písm</w:t>
      </w:r>
      <w:r w:rsidR="00D73370" w:rsidRPr="00043871">
        <w:rPr>
          <w:rFonts w:ascii="Arial" w:eastAsia="Times New Roman" w:hAnsi="Arial" w:cs="Arial"/>
          <w:color w:val="000000" w:themeColor="text1"/>
          <w:sz w:val="24"/>
          <w:szCs w:val="24"/>
          <w:lang w:val="sk-SK" w:eastAsia="cs-CZ"/>
        </w:rPr>
        <w:t xml:space="preserve">. </w:t>
      </w:r>
      <w:r w:rsidR="00DE3A52" w:rsidRPr="00043871">
        <w:rPr>
          <w:rFonts w:ascii="Arial" w:eastAsia="Times New Roman" w:hAnsi="Arial" w:cs="Arial"/>
          <w:color w:val="000000" w:themeColor="text1"/>
          <w:sz w:val="24"/>
          <w:szCs w:val="24"/>
          <w:lang w:val="sk-SK" w:eastAsia="cs-CZ"/>
        </w:rPr>
        <w:t>l</w:t>
      </w:r>
      <w:r w:rsidRPr="00043871">
        <w:rPr>
          <w:rFonts w:ascii="Arial" w:eastAsia="Times New Roman" w:hAnsi="Arial" w:cs="Arial"/>
          <w:color w:val="000000" w:themeColor="text1"/>
          <w:sz w:val="24"/>
          <w:szCs w:val="24"/>
          <w:lang w:val="sk-SK" w:eastAsia="cs-CZ"/>
        </w:rPr>
        <w:t>), a to kumulovane pre všetky miesta pripojenia daného prevádzkovateľa distribučnej sústavy k prevádzkovateľovi prenosovej sústavy,</w:t>
      </w:r>
    </w:p>
    <w:p w14:paraId="5349BF18" w14:textId="77777777" w:rsidR="00131FAC" w:rsidRPr="00043871" w:rsidRDefault="00464737"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q) uplatňovať si voči užívateľom sústavy poplatok pri nedodržaní hraničných hodnôt pretoku jalového elektrického výkonu podľa osobitného predpisu</w:t>
      </w:r>
      <w:r w:rsidR="00A52F61" w:rsidRPr="00043871">
        <w:rPr>
          <w:rFonts w:ascii="Arial" w:eastAsia="Times New Roman" w:hAnsi="Arial" w:cs="Arial"/>
          <w:color w:val="000000" w:themeColor="text1"/>
          <w:sz w:val="24"/>
          <w:szCs w:val="24"/>
          <w:vertAlign w:val="superscript"/>
          <w:lang w:val="sk-SK" w:eastAsia="cs-CZ"/>
        </w:rPr>
        <w:t>54</w:t>
      </w:r>
      <w:r w:rsidRPr="00043871">
        <w:rPr>
          <w:rFonts w:ascii="Arial" w:eastAsia="Times New Roman" w:hAnsi="Arial" w:cs="Arial"/>
          <w:color w:val="000000" w:themeColor="text1"/>
          <w:sz w:val="24"/>
          <w:szCs w:val="24"/>
          <w:vertAlign w:val="superscript"/>
          <w:lang w:val="sk-SK" w:eastAsia="cs-CZ"/>
        </w:rPr>
        <w:t>a</w:t>
      </w:r>
      <w:r w:rsidRPr="00043871">
        <w:rPr>
          <w:rFonts w:ascii="Arial" w:eastAsia="Times New Roman" w:hAnsi="Arial" w:cs="Arial"/>
          <w:color w:val="000000" w:themeColor="text1"/>
          <w:sz w:val="24"/>
          <w:szCs w:val="24"/>
          <w:lang w:val="sk-SK" w:eastAsia="cs-CZ"/>
        </w:rPr>
        <w:t>) okrem okolností vylučujúcich zodpovednosť podľa § 374 Obchodného zákonníka</w:t>
      </w:r>
      <w:r w:rsidR="00131FAC" w:rsidRPr="00043871">
        <w:rPr>
          <w:rFonts w:ascii="Arial" w:eastAsia="Times New Roman" w:hAnsi="Arial" w:cs="Arial"/>
          <w:color w:val="000000" w:themeColor="text1"/>
          <w:sz w:val="24"/>
          <w:szCs w:val="24"/>
          <w:lang w:val="sk-SK" w:eastAsia="cs-CZ"/>
        </w:rPr>
        <w:t>,</w:t>
      </w:r>
    </w:p>
    <w:p w14:paraId="2EDA0211" w14:textId="3842CD44" w:rsidR="00D96116" w:rsidRPr="00043871" w:rsidRDefault="00131FAC"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r) </w:t>
      </w:r>
      <w:r w:rsidR="00FB7B6E" w:rsidRPr="00043871">
        <w:rPr>
          <w:rFonts w:ascii="Arial" w:eastAsia="Times New Roman" w:hAnsi="Arial" w:cs="Arial"/>
          <w:color w:val="000000" w:themeColor="text1"/>
          <w:sz w:val="24"/>
          <w:szCs w:val="24"/>
          <w:lang w:val="sk-SK" w:eastAsia="cs-CZ"/>
        </w:rPr>
        <w:t xml:space="preserve">vydať pokyn k </w:t>
      </w:r>
      <w:r w:rsidRPr="00043871">
        <w:rPr>
          <w:rFonts w:ascii="Arial" w:eastAsia="Times New Roman" w:hAnsi="Arial" w:cs="Arial"/>
          <w:color w:val="000000" w:themeColor="text1"/>
          <w:sz w:val="24"/>
          <w:szCs w:val="24"/>
          <w:lang w:val="sk-SK" w:eastAsia="cs-CZ"/>
        </w:rPr>
        <w:t>obmedz</w:t>
      </w:r>
      <w:r w:rsidR="00FB7B6E" w:rsidRPr="00043871">
        <w:rPr>
          <w:rFonts w:ascii="Arial" w:eastAsia="Times New Roman" w:hAnsi="Arial" w:cs="Arial"/>
          <w:color w:val="000000" w:themeColor="text1"/>
          <w:sz w:val="24"/>
          <w:szCs w:val="24"/>
          <w:lang w:val="sk-SK" w:eastAsia="cs-CZ"/>
        </w:rPr>
        <w:t>eniu</w:t>
      </w:r>
      <w:r w:rsidRPr="00043871">
        <w:rPr>
          <w:rFonts w:ascii="Arial" w:eastAsia="Times New Roman" w:hAnsi="Arial" w:cs="Arial"/>
          <w:color w:val="000000" w:themeColor="text1"/>
          <w:sz w:val="24"/>
          <w:szCs w:val="24"/>
          <w:lang w:val="sk-SK" w:eastAsia="cs-CZ"/>
        </w:rPr>
        <w:t xml:space="preserve"> aktiváci</w:t>
      </w:r>
      <w:r w:rsidR="00FB7B6E" w:rsidRPr="00043871">
        <w:rPr>
          <w:rFonts w:ascii="Arial" w:eastAsia="Times New Roman" w:hAnsi="Arial" w:cs="Arial"/>
          <w:color w:val="000000" w:themeColor="text1"/>
          <w:sz w:val="24"/>
          <w:szCs w:val="24"/>
          <w:lang w:val="sk-SK" w:eastAsia="cs-CZ"/>
        </w:rPr>
        <w:t>e</w:t>
      </w:r>
      <w:r w:rsidR="00524B41" w:rsidRPr="00043871">
        <w:rPr>
          <w:rFonts w:ascii="Arial" w:eastAsia="Times New Roman" w:hAnsi="Arial" w:cs="Arial"/>
          <w:color w:val="000000" w:themeColor="text1"/>
          <w:sz w:val="24"/>
          <w:szCs w:val="24"/>
          <w:lang w:val="sk-SK" w:eastAsia="cs-CZ"/>
        </w:rPr>
        <w:t xml:space="preserve"> </w:t>
      </w:r>
      <w:r w:rsidR="00A3003F" w:rsidRPr="00043871">
        <w:rPr>
          <w:rFonts w:ascii="Arial" w:eastAsia="Times New Roman" w:hAnsi="Arial" w:cs="Arial"/>
          <w:color w:val="000000" w:themeColor="text1"/>
          <w:sz w:val="24"/>
          <w:szCs w:val="24"/>
          <w:lang w:val="sk-SK" w:eastAsia="cs-CZ"/>
        </w:rPr>
        <w:t xml:space="preserve">agregovanej </w:t>
      </w:r>
      <w:r w:rsidRPr="00043871">
        <w:rPr>
          <w:rFonts w:ascii="Arial" w:eastAsia="Times New Roman" w:hAnsi="Arial" w:cs="Arial"/>
          <w:color w:val="000000" w:themeColor="text1"/>
          <w:sz w:val="24"/>
          <w:szCs w:val="24"/>
          <w:lang w:val="sk-SK" w:eastAsia="cs-CZ"/>
        </w:rPr>
        <w:t>flexibility</w:t>
      </w:r>
      <w:r w:rsidR="00A40CA4" w:rsidRPr="00043871">
        <w:rPr>
          <w:rFonts w:ascii="Arial" w:eastAsia="Times New Roman" w:hAnsi="Arial" w:cs="Arial"/>
          <w:color w:val="000000" w:themeColor="text1"/>
          <w:sz w:val="24"/>
          <w:szCs w:val="24"/>
          <w:lang w:val="sk-SK" w:eastAsia="cs-CZ"/>
        </w:rPr>
        <w:t xml:space="preserve">, ak </w:t>
      </w:r>
      <w:r w:rsidR="000F47B8" w:rsidRPr="00043871">
        <w:rPr>
          <w:rFonts w:ascii="Arial" w:eastAsia="Times New Roman" w:hAnsi="Arial" w:cs="Arial"/>
          <w:color w:val="000000" w:themeColor="text1"/>
          <w:sz w:val="24"/>
          <w:szCs w:val="24"/>
          <w:lang w:val="sk-SK" w:eastAsia="cs-CZ"/>
        </w:rPr>
        <w:t>by aktiváciou flexibility bola ohrozená bezpečnosť prevádzky prenosovej sústavy</w:t>
      </w:r>
      <w:r w:rsidR="00464737" w:rsidRPr="00043871">
        <w:rPr>
          <w:rFonts w:ascii="Arial" w:eastAsia="Times New Roman" w:hAnsi="Arial" w:cs="Arial"/>
          <w:color w:val="000000" w:themeColor="text1"/>
          <w:sz w:val="24"/>
          <w:szCs w:val="24"/>
          <w:lang w:val="sk-SK" w:eastAsia="cs-CZ"/>
        </w:rPr>
        <w:t>.</w:t>
      </w:r>
    </w:p>
    <w:p w14:paraId="2047DABE" w14:textId="78CBB59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Prevádzkovateľ prenosovej sústavy je povinný</w:t>
      </w:r>
    </w:p>
    <w:p w14:paraId="1929DCE4" w14:textId="7D1436C2"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a) </w:t>
      </w:r>
      <w:r w:rsidR="00743706" w:rsidRPr="00043871">
        <w:rPr>
          <w:rFonts w:ascii="Arial" w:eastAsia="Times New Roman" w:hAnsi="Arial" w:cs="Arial"/>
          <w:color w:val="000000" w:themeColor="text1"/>
          <w:sz w:val="24"/>
          <w:szCs w:val="24"/>
          <w:lang w:val="sk-SK" w:eastAsia="cs-CZ"/>
        </w:rPr>
        <w:t>v spolupráci s prevádzkovateľmi prenosových sústav susediacich štátov a prevádzkovateľmi distribučných sústav, s ktorými je prenosová sústava prepojená,</w:t>
      </w:r>
      <w:r w:rsidRPr="00043871">
        <w:rPr>
          <w:rFonts w:ascii="Arial" w:eastAsia="Times New Roman" w:hAnsi="Arial" w:cs="Arial"/>
          <w:color w:val="000000" w:themeColor="text1"/>
          <w:sz w:val="24"/>
          <w:szCs w:val="24"/>
          <w:lang w:val="sk-SK" w:eastAsia="cs-CZ"/>
        </w:rPr>
        <w:t xml:space="preserve"> zabezpečiť dlhodobo spoľahlivé, bezpečné a účinné prevádzkovanie sústavy za hospodárnych podmienok pri dodržaní podmienok ochrany životného prostredia,</w:t>
      </w:r>
      <w:r w:rsidR="008962B8" w:rsidRPr="00043871">
        <w:rPr>
          <w:rFonts w:ascii="Arial" w:eastAsia="Times New Roman" w:hAnsi="Arial" w:cs="Arial"/>
          <w:color w:val="000000" w:themeColor="text1"/>
          <w:sz w:val="24"/>
          <w:szCs w:val="24"/>
          <w:lang w:val="sk-SK" w:eastAsia="cs-CZ"/>
        </w:rPr>
        <w:t xml:space="preserve"> </w:t>
      </w:r>
    </w:p>
    <w:p w14:paraId="0967F87B" w14:textId="1ADE10B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riadiť prenos elektriny v sústave na vymedzenom území</w:t>
      </w:r>
      <w:r w:rsidR="00546A51" w:rsidRPr="00043871">
        <w:rPr>
          <w:rFonts w:ascii="Arial" w:eastAsia="Times New Roman" w:hAnsi="Arial" w:cs="Arial"/>
          <w:color w:val="000000" w:themeColor="text1"/>
          <w:sz w:val="24"/>
          <w:szCs w:val="24"/>
          <w:lang w:val="sk-SK" w:eastAsia="cs-CZ"/>
        </w:rPr>
        <w:t xml:space="preserve"> pri zohľadnení </w:t>
      </w:r>
      <w:r w:rsidR="005D3B13" w:rsidRPr="00043871">
        <w:rPr>
          <w:rFonts w:ascii="Arial" w:eastAsia="Times New Roman" w:hAnsi="Arial" w:cs="Arial"/>
          <w:color w:val="000000" w:themeColor="text1"/>
          <w:sz w:val="24"/>
          <w:szCs w:val="24"/>
          <w:lang w:val="sk-SK" w:eastAsia="cs-CZ"/>
        </w:rPr>
        <w:t xml:space="preserve">prenosu elektriny medzi prepojenými </w:t>
      </w:r>
      <w:r w:rsidR="00187266" w:rsidRPr="00043871">
        <w:rPr>
          <w:rFonts w:ascii="Arial" w:eastAsia="Times New Roman" w:hAnsi="Arial" w:cs="Arial"/>
          <w:color w:val="000000" w:themeColor="text1"/>
          <w:sz w:val="24"/>
          <w:szCs w:val="24"/>
          <w:lang w:val="sk-SK" w:eastAsia="cs-CZ"/>
        </w:rPr>
        <w:t>prenosovými sústavami</w:t>
      </w:r>
      <w:r w:rsidR="009E1FF8" w:rsidRPr="00043871">
        <w:rPr>
          <w:rFonts w:ascii="Arial" w:eastAsia="Times New Roman" w:hAnsi="Arial" w:cs="Arial"/>
          <w:color w:val="000000" w:themeColor="text1"/>
          <w:sz w:val="24"/>
          <w:szCs w:val="24"/>
          <w:lang w:val="sk-SK" w:eastAsia="cs-CZ"/>
        </w:rPr>
        <w:t xml:space="preserve"> </w:t>
      </w:r>
      <w:r w:rsidR="005B6D22" w:rsidRPr="00043871">
        <w:rPr>
          <w:rFonts w:ascii="Arial" w:eastAsia="Times New Roman" w:hAnsi="Arial" w:cs="Arial"/>
          <w:color w:val="000000" w:themeColor="text1"/>
          <w:sz w:val="24"/>
          <w:szCs w:val="24"/>
          <w:lang w:val="sk-SK" w:eastAsia="cs-CZ"/>
        </w:rPr>
        <w:t>susediacich štátov</w:t>
      </w:r>
      <w:r w:rsidRPr="00043871">
        <w:rPr>
          <w:rFonts w:ascii="Arial" w:eastAsia="Times New Roman" w:hAnsi="Arial" w:cs="Arial"/>
          <w:color w:val="000000" w:themeColor="text1"/>
          <w:sz w:val="24"/>
          <w:szCs w:val="24"/>
          <w:lang w:val="sk-SK" w:eastAsia="cs-CZ"/>
        </w:rPr>
        <w:t>,</w:t>
      </w:r>
    </w:p>
    <w:p w14:paraId="224FD92E"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zabezpečiť vyrovnávanie odchýlky sústavy na vymedzenom území v súlade s medzinárodnými pravidlami na základe objektívnych, transparentných a nediskriminačných postupov,</w:t>
      </w:r>
    </w:p>
    <w:p w14:paraId="1614CE9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zabezpečiť koordináciu a rozvoj sústavy,</w:t>
      </w:r>
    </w:p>
    <w:p w14:paraId="0D27D517" w14:textId="4032464A"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e) dodržiavať minimálne normy pre údržbu a obnovu prenosovej sústavy pre udržanie kapacity prenosovej sústavy a rozvoj prenosovej sústavy v súlade s technickými podmienkami podľa § 19,</w:t>
      </w:r>
    </w:p>
    <w:p w14:paraId="2C3F1A8D" w14:textId="5B1DD30B"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f) zabezpečiť </w:t>
      </w:r>
      <w:r w:rsidR="00E34A2D" w:rsidRPr="00043871">
        <w:rPr>
          <w:rFonts w:ascii="Arial" w:eastAsia="Times New Roman" w:hAnsi="Arial" w:cs="Arial"/>
          <w:color w:val="000000" w:themeColor="text1"/>
          <w:sz w:val="24"/>
          <w:szCs w:val="24"/>
          <w:lang w:val="sk-SK" w:eastAsia="cs-CZ"/>
        </w:rPr>
        <w:t>primeranú</w:t>
      </w:r>
      <w:r w:rsidR="00207028" w:rsidRPr="00043871">
        <w:rPr>
          <w:rFonts w:ascii="Arial" w:eastAsia="Times New Roman" w:hAnsi="Arial" w:cs="Arial"/>
          <w:color w:val="000000" w:themeColor="text1"/>
          <w:sz w:val="24"/>
          <w:szCs w:val="24"/>
          <w:lang w:val="sk-SK" w:eastAsia="cs-CZ"/>
        </w:rPr>
        <w:t xml:space="preserve"> kapacit</w:t>
      </w:r>
      <w:r w:rsidR="00E34A2D" w:rsidRPr="00043871">
        <w:rPr>
          <w:rFonts w:ascii="Arial" w:eastAsia="Times New Roman" w:hAnsi="Arial" w:cs="Arial"/>
          <w:color w:val="000000" w:themeColor="text1"/>
          <w:sz w:val="24"/>
          <w:szCs w:val="24"/>
          <w:lang w:val="sk-SK" w:eastAsia="cs-CZ"/>
        </w:rPr>
        <w:t>u</w:t>
      </w:r>
      <w:r w:rsidR="00207028" w:rsidRPr="00043871">
        <w:rPr>
          <w:rFonts w:ascii="Arial" w:eastAsia="Times New Roman" w:hAnsi="Arial" w:cs="Arial"/>
          <w:color w:val="000000" w:themeColor="text1"/>
          <w:sz w:val="24"/>
          <w:szCs w:val="24"/>
          <w:lang w:val="sk-SK" w:eastAsia="cs-CZ"/>
        </w:rPr>
        <w:t xml:space="preserve"> pre</w:t>
      </w:r>
      <w:r w:rsidR="00566970" w:rsidRPr="00043871">
        <w:rPr>
          <w:rFonts w:ascii="Arial" w:eastAsia="Times New Roman" w:hAnsi="Arial" w:cs="Arial"/>
          <w:color w:val="000000" w:themeColor="text1"/>
          <w:sz w:val="24"/>
          <w:szCs w:val="24"/>
          <w:lang w:val="sk-SK" w:eastAsia="cs-CZ"/>
        </w:rPr>
        <w:t>nosovej</w:t>
      </w:r>
      <w:r w:rsidR="00207028" w:rsidRPr="00043871">
        <w:rPr>
          <w:rFonts w:ascii="Arial" w:eastAsia="Times New Roman" w:hAnsi="Arial" w:cs="Arial"/>
          <w:color w:val="000000" w:themeColor="text1"/>
          <w:sz w:val="24"/>
          <w:szCs w:val="24"/>
          <w:lang w:val="sk-SK" w:eastAsia="cs-CZ"/>
        </w:rPr>
        <w:t xml:space="preserve"> sústavy</w:t>
      </w:r>
      <w:r w:rsidR="0087607C" w:rsidRPr="00043871">
        <w:rPr>
          <w:rFonts w:ascii="Arial" w:eastAsia="Times New Roman" w:hAnsi="Arial" w:cs="Arial"/>
          <w:color w:val="000000" w:themeColor="text1"/>
          <w:sz w:val="24"/>
          <w:szCs w:val="24"/>
          <w:lang w:val="sk-SK" w:eastAsia="cs-CZ"/>
        </w:rPr>
        <w:t xml:space="preserve"> </w:t>
      </w:r>
      <w:r w:rsidR="00207028" w:rsidRPr="00043871">
        <w:rPr>
          <w:rFonts w:ascii="Arial" w:eastAsia="Times New Roman" w:hAnsi="Arial" w:cs="Arial"/>
          <w:color w:val="000000" w:themeColor="text1"/>
          <w:sz w:val="24"/>
          <w:szCs w:val="24"/>
          <w:lang w:val="sk-SK" w:eastAsia="cs-CZ"/>
        </w:rPr>
        <w:t xml:space="preserve">a </w:t>
      </w:r>
      <w:r w:rsidRPr="00043871">
        <w:rPr>
          <w:rFonts w:ascii="Arial" w:eastAsia="Times New Roman" w:hAnsi="Arial" w:cs="Arial"/>
          <w:color w:val="000000" w:themeColor="text1"/>
          <w:sz w:val="24"/>
          <w:szCs w:val="24"/>
          <w:lang w:val="sk-SK" w:eastAsia="cs-CZ"/>
        </w:rPr>
        <w:t>prevádzkyschopnosť sústavy,</w:t>
      </w:r>
    </w:p>
    <w:p w14:paraId="71C6B628" w14:textId="5357F344"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g) zabezpečiť na transparentnom a nediskriminačnom princípe okrem plnenia povinností vo všeobecnom hospodárskom záujme prístup do </w:t>
      </w:r>
      <w:r w:rsidR="00EB5772" w:rsidRPr="00043871">
        <w:rPr>
          <w:rFonts w:ascii="Arial" w:eastAsia="Times New Roman" w:hAnsi="Arial" w:cs="Arial"/>
          <w:color w:val="000000" w:themeColor="text1"/>
          <w:sz w:val="24"/>
          <w:szCs w:val="24"/>
          <w:lang w:val="sk-SK" w:eastAsia="cs-CZ"/>
        </w:rPr>
        <w:t>prenosovej</w:t>
      </w:r>
      <w:r w:rsidRPr="00043871">
        <w:rPr>
          <w:rFonts w:ascii="Arial" w:eastAsia="Times New Roman" w:hAnsi="Arial" w:cs="Arial"/>
          <w:color w:val="000000" w:themeColor="text1"/>
          <w:sz w:val="24"/>
          <w:szCs w:val="24"/>
          <w:lang w:val="sk-SK" w:eastAsia="cs-CZ"/>
        </w:rPr>
        <w:t xml:space="preserve"> sústavy vrátane prístupu do sústavy pre cezhraničné výmeny elektriny; </w:t>
      </w:r>
      <w:r w:rsidR="003D3083" w:rsidRPr="00043871">
        <w:rPr>
          <w:rFonts w:ascii="Arial" w:eastAsia="Times New Roman" w:hAnsi="Arial" w:cs="Arial"/>
          <w:color w:val="000000" w:themeColor="text1"/>
          <w:sz w:val="24"/>
          <w:szCs w:val="24"/>
          <w:lang w:val="sk-SK" w:eastAsia="cs-CZ"/>
        </w:rPr>
        <w:t>pri</w:t>
      </w:r>
      <w:r w:rsidRPr="00043871">
        <w:rPr>
          <w:rFonts w:ascii="Arial" w:eastAsia="Times New Roman" w:hAnsi="Arial" w:cs="Arial"/>
          <w:color w:val="000000" w:themeColor="text1"/>
          <w:sz w:val="24"/>
          <w:szCs w:val="24"/>
          <w:lang w:val="sk-SK" w:eastAsia="cs-CZ"/>
        </w:rPr>
        <w:t xml:space="preserve"> </w:t>
      </w:r>
      <w:r w:rsidR="003D3083" w:rsidRPr="00043871">
        <w:rPr>
          <w:rFonts w:ascii="Arial" w:eastAsia="Times New Roman" w:hAnsi="Arial" w:cs="Arial"/>
          <w:color w:val="000000" w:themeColor="text1"/>
          <w:sz w:val="24"/>
          <w:szCs w:val="24"/>
          <w:lang w:val="sk-SK" w:eastAsia="cs-CZ"/>
        </w:rPr>
        <w:t xml:space="preserve">odmietnutí </w:t>
      </w:r>
      <w:r w:rsidRPr="00043871">
        <w:rPr>
          <w:rFonts w:ascii="Arial" w:eastAsia="Times New Roman" w:hAnsi="Arial" w:cs="Arial"/>
          <w:color w:val="000000" w:themeColor="text1"/>
          <w:sz w:val="24"/>
          <w:szCs w:val="24"/>
          <w:lang w:val="sk-SK" w:eastAsia="cs-CZ"/>
        </w:rPr>
        <w:t xml:space="preserve">prístupu do </w:t>
      </w:r>
      <w:r w:rsidR="00EB5772" w:rsidRPr="00043871">
        <w:rPr>
          <w:rFonts w:ascii="Arial" w:eastAsia="Times New Roman" w:hAnsi="Arial" w:cs="Arial"/>
          <w:color w:val="000000" w:themeColor="text1"/>
          <w:sz w:val="24"/>
          <w:szCs w:val="24"/>
          <w:lang w:val="sk-SK" w:eastAsia="cs-CZ"/>
        </w:rPr>
        <w:t xml:space="preserve">prenosovej </w:t>
      </w:r>
      <w:r w:rsidRPr="00043871">
        <w:rPr>
          <w:rFonts w:ascii="Arial" w:eastAsia="Times New Roman" w:hAnsi="Arial" w:cs="Arial"/>
          <w:color w:val="000000" w:themeColor="text1"/>
          <w:sz w:val="24"/>
          <w:szCs w:val="24"/>
          <w:lang w:val="sk-SK" w:eastAsia="cs-CZ"/>
        </w:rPr>
        <w:t>sústavy z dôvodu nedostatku kapacity sústavy uviesť opodstatnené dôvody založené na objektívnych a technicky a ekonomicky odôvodnených kritériách</w:t>
      </w:r>
      <w:r w:rsidR="0079273F" w:rsidRPr="00043871">
        <w:rPr>
          <w:rFonts w:ascii="Arial" w:eastAsia="Times New Roman" w:hAnsi="Arial" w:cs="Arial"/>
          <w:color w:val="000000" w:themeColor="text1"/>
          <w:sz w:val="24"/>
          <w:szCs w:val="24"/>
          <w:lang w:val="sk-SK" w:eastAsia="cs-CZ"/>
        </w:rPr>
        <w:t xml:space="preserve"> a informácie o opatreniach, ktoré budú potrebné pre posilnenie sústavy</w:t>
      </w:r>
      <w:r w:rsidRPr="00043871">
        <w:rPr>
          <w:rFonts w:ascii="Arial" w:eastAsia="Times New Roman" w:hAnsi="Arial" w:cs="Arial"/>
          <w:color w:val="000000" w:themeColor="text1"/>
          <w:sz w:val="24"/>
          <w:szCs w:val="24"/>
          <w:lang w:val="sk-SK" w:eastAsia="cs-CZ"/>
        </w:rPr>
        <w:t>,</w:t>
      </w:r>
    </w:p>
    <w:p w14:paraId="561377E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h) zabezpečiť na transparentnom a nediskriminačnom princípe prenos elektriny,</w:t>
      </w:r>
    </w:p>
    <w:p w14:paraId="3D765C01" w14:textId="58CA1D58"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i) zabezpečiť nákup podporných služieb potrebných na zabezpečenie poskytovania systémových služieb pre dodržanie kvality dodávky elektriny a na zabezpečenie prevádzkovej spoľahlivosti sústavy na základe transparentných, nediskriminačných a trhových postupov; ustanovenie odseku 1 písm. b) tým nie je dotknuté,</w:t>
      </w:r>
    </w:p>
    <w:p w14:paraId="003B73C0"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j) zabezpečiť meranie v prenosovej sústave a poskytovať namerané údaje jednotlivým účastníkom trhu s elektrinou,</w:t>
      </w:r>
    </w:p>
    <w:p w14:paraId="248C2B16" w14:textId="503155C5"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k) zabezpečiť poskytovanie systémových služieb na vymedzenom území vrátane služieb potrebných na zabezpečenie bezpečnej prevádzky zariadení na výrobu elektriny výrobcu elektriny a služieb poskytovaných ako reakcia na dopyt,</w:t>
      </w:r>
    </w:p>
    <w:p w14:paraId="69639272" w14:textId="25C96CE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l) uzatvoriť zmluvu o pripojení do sústavy s každým, kto o to požiada, ak sú splnené technické podmienky a obchodné podmienky pripojenia do sústavy</w:t>
      </w:r>
      <w:r w:rsidR="00FB1B99" w:rsidRPr="00043871">
        <w:rPr>
          <w:rFonts w:ascii="Arial" w:eastAsia="Times New Roman" w:hAnsi="Arial" w:cs="Arial"/>
          <w:color w:val="000000" w:themeColor="text1"/>
          <w:sz w:val="24"/>
          <w:szCs w:val="24"/>
          <w:lang w:val="sk-SK" w:eastAsia="cs-CZ"/>
        </w:rPr>
        <w:t>, a pripojiť do prenosovej sústavy elektroenergetické zariadenie alebo odberné elektrické zariadenie v súlade so všeobecne záväzným právnym predpisom vydaným podľa § 95 ods. 2 písm. n)</w:t>
      </w:r>
      <w:r w:rsidRPr="00043871">
        <w:rPr>
          <w:rFonts w:ascii="Arial" w:eastAsia="Times New Roman" w:hAnsi="Arial" w:cs="Arial"/>
          <w:color w:val="000000" w:themeColor="text1"/>
          <w:sz w:val="24"/>
          <w:szCs w:val="24"/>
          <w:lang w:val="sk-SK" w:eastAsia="cs-CZ"/>
        </w:rPr>
        <w:t>,</w:t>
      </w:r>
    </w:p>
    <w:p w14:paraId="526D09D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m) uzatvoriť zmluvu o prístupe do prenosovej sústavy a prenose elektriny s každým, kto o to požiada, ak sú splnené technické podmienky a obchodné podmienky prístupu do sústavy a prenosu elektriny,</w:t>
      </w:r>
    </w:p>
    <w:p w14:paraId="40BDDB13" w14:textId="2562884C" w:rsidR="00855A7E"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n) uzatvoriť zmluvu o poskytovaní podporných služieb a dodávke regulačnej elektriny s poskytovateľmi podporných služieb</w:t>
      </w:r>
      <w:r w:rsidR="007A2939" w:rsidRPr="00043871">
        <w:rPr>
          <w:rFonts w:ascii="Arial" w:eastAsia="Times New Roman" w:hAnsi="Arial" w:cs="Arial"/>
          <w:color w:val="000000" w:themeColor="text1"/>
          <w:sz w:val="24"/>
          <w:szCs w:val="24"/>
          <w:lang w:val="sk-SK" w:eastAsia="cs-CZ"/>
        </w:rPr>
        <w:t xml:space="preserve"> a </w:t>
      </w:r>
      <w:r w:rsidR="00E95017" w:rsidRPr="00043871">
        <w:rPr>
          <w:rFonts w:ascii="Arial" w:eastAsia="Times New Roman" w:hAnsi="Arial" w:cs="Arial"/>
          <w:color w:val="000000" w:themeColor="text1"/>
          <w:sz w:val="24"/>
          <w:szCs w:val="24"/>
          <w:lang w:val="sk-SK" w:eastAsia="cs-CZ"/>
        </w:rPr>
        <w:t xml:space="preserve">nakupovať </w:t>
      </w:r>
      <w:r w:rsidR="00663DFE" w:rsidRPr="00043871">
        <w:rPr>
          <w:rFonts w:ascii="Arial" w:eastAsia="Times New Roman" w:hAnsi="Arial" w:cs="Arial"/>
          <w:color w:val="000000" w:themeColor="text1"/>
          <w:sz w:val="24"/>
          <w:szCs w:val="24"/>
          <w:lang w:val="sk-SK" w:eastAsia="cs-CZ"/>
        </w:rPr>
        <w:t>regulačný výkon</w:t>
      </w:r>
      <w:r w:rsidR="00E95017" w:rsidRPr="00043871">
        <w:rPr>
          <w:rFonts w:ascii="Arial" w:eastAsia="Times New Roman" w:hAnsi="Arial" w:cs="Arial"/>
          <w:color w:val="000000" w:themeColor="text1"/>
          <w:sz w:val="24"/>
          <w:szCs w:val="24"/>
          <w:lang w:val="sk-SK" w:eastAsia="cs-CZ"/>
        </w:rPr>
        <w:t xml:space="preserve"> zariadení výrobcov elektriny alebo iných </w:t>
      </w:r>
      <w:r w:rsidR="00857844" w:rsidRPr="00043871">
        <w:rPr>
          <w:rFonts w:ascii="Arial" w:eastAsia="Times New Roman" w:hAnsi="Arial" w:cs="Arial"/>
          <w:color w:val="000000" w:themeColor="text1"/>
          <w:sz w:val="24"/>
          <w:szCs w:val="24"/>
          <w:lang w:val="sk-SK" w:eastAsia="cs-CZ"/>
        </w:rPr>
        <w:t>účastníkov</w:t>
      </w:r>
      <w:r w:rsidR="00E95017" w:rsidRPr="00043871">
        <w:rPr>
          <w:rFonts w:ascii="Arial" w:eastAsia="Times New Roman" w:hAnsi="Arial" w:cs="Arial"/>
          <w:color w:val="000000" w:themeColor="text1"/>
          <w:sz w:val="24"/>
          <w:szCs w:val="24"/>
          <w:lang w:val="sk-SK" w:eastAsia="cs-CZ"/>
        </w:rPr>
        <w:t xml:space="preserve"> trhu</w:t>
      </w:r>
      <w:r w:rsidR="00D4107B" w:rsidRPr="00043871">
        <w:rPr>
          <w:rFonts w:ascii="Arial" w:eastAsia="Times New Roman" w:hAnsi="Arial" w:cs="Arial"/>
          <w:color w:val="000000" w:themeColor="text1"/>
          <w:sz w:val="24"/>
          <w:szCs w:val="24"/>
          <w:lang w:val="sk-SK" w:eastAsia="cs-CZ"/>
        </w:rPr>
        <w:t xml:space="preserve"> </w:t>
      </w:r>
      <w:r w:rsidR="00855A7E" w:rsidRPr="00043871">
        <w:rPr>
          <w:rFonts w:ascii="Arial" w:eastAsia="Times New Roman" w:hAnsi="Arial" w:cs="Arial"/>
          <w:color w:val="000000" w:themeColor="text1"/>
          <w:sz w:val="24"/>
          <w:szCs w:val="24"/>
          <w:lang w:val="sk-SK" w:eastAsia="cs-CZ"/>
        </w:rPr>
        <w:t>s elektrinou</w:t>
      </w:r>
      <w:r w:rsidR="00E95017" w:rsidRPr="00043871">
        <w:rPr>
          <w:rFonts w:ascii="Arial" w:eastAsia="Times New Roman" w:hAnsi="Arial" w:cs="Arial"/>
          <w:color w:val="000000" w:themeColor="text1"/>
          <w:sz w:val="24"/>
          <w:szCs w:val="24"/>
          <w:lang w:val="sk-SK" w:eastAsia="cs-CZ"/>
        </w:rPr>
        <w:t xml:space="preserve"> pre naplnenie </w:t>
      </w:r>
      <w:r w:rsidR="00A82012" w:rsidRPr="00043871">
        <w:rPr>
          <w:rFonts w:ascii="Arial" w:eastAsia="Times New Roman" w:hAnsi="Arial" w:cs="Arial"/>
          <w:color w:val="000000" w:themeColor="text1"/>
          <w:sz w:val="24"/>
          <w:szCs w:val="24"/>
          <w:lang w:val="sk-SK" w:eastAsia="cs-CZ"/>
        </w:rPr>
        <w:t xml:space="preserve">podmienok </w:t>
      </w:r>
      <w:r w:rsidR="003D3083" w:rsidRPr="00043871">
        <w:rPr>
          <w:rFonts w:ascii="Arial" w:eastAsia="Times New Roman" w:hAnsi="Arial" w:cs="Arial"/>
          <w:color w:val="000000" w:themeColor="text1"/>
          <w:sz w:val="24"/>
          <w:szCs w:val="24"/>
          <w:lang w:val="sk-SK" w:eastAsia="cs-CZ"/>
        </w:rPr>
        <w:t>určených</w:t>
      </w:r>
      <w:r w:rsidR="00E95017" w:rsidRPr="00043871">
        <w:rPr>
          <w:rFonts w:ascii="Arial" w:eastAsia="Times New Roman" w:hAnsi="Arial" w:cs="Arial"/>
          <w:color w:val="000000" w:themeColor="text1"/>
          <w:sz w:val="24"/>
          <w:szCs w:val="24"/>
          <w:lang w:val="sk-SK" w:eastAsia="cs-CZ"/>
        </w:rPr>
        <w:t xml:space="preserve"> ministerstvom na </w:t>
      </w:r>
      <w:r w:rsidR="00A82012" w:rsidRPr="00043871">
        <w:rPr>
          <w:rFonts w:ascii="Arial" w:eastAsia="Times New Roman" w:hAnsi="Arial" w:cs="Arial"/>
          <w:color w:val="000000" w:themeColor="text1"/>
          <w:sz w:val="24"/>
          <w:szCs w:val="24"/>
          <w:lang w:val="sk-SK" w:eastAsia="cs-CZ"/>
        </w:rPr>
        <w:t>zavedenie</w:t>
      </w:r>
      <w:r w:rsidR="00E95017" w:rsidRPr="00043871">
        <w:rPr>
          <w:rFonts w:ascii="Arial" w:eastAsia="Times New Roman" w:hAnsi="Arial" w:cs="Arial"/>
          <w:color w:val="000000" w:themeColor="text1"/>
          <w:sz w:val="24"/>
          <w:szCs w:val="24"/>
          <w:lang w:val="sk-SK" w:eastAsia="cs-CZ"/>
        </w:rPr>
        <w:t xml:space="preserve"> kapacitného mechanizmu postupom podľa § 28a</w:t>
      </w:r>
      <w:r w:rsidR="008126AD" w:rsidRPr="00043871">
        <w:rPr>
          <w:rFonts w:ascii="Arial" w:eastAsia="Times New Roman" w:hAnsi="Arial" w:cs="Arial"/>
          <w:color w:val="000000" w:themeColor="text1"/>
          <w:sz w:val="24"/>
          <w:szCs w:val="24"/>
          <w:lang w:val="sk-SK" w:eastAsia="cs-CZ"/>
        </w:rPr>
        <w:t xml:space="preserve"> a v rozsahu schválenom ministerstvom</w:t>
      </w:r>
      <w:r w:rsidRPr="00043871">
        <w:rPr>
          <w:rFonts w:ascii="Arial" w:eastAsia="Times New Roman" w:hAnsi="Arial" w:cs="Arial"/>
          <w:color w:val="000000" w:themeColor="text1"/>
          <w:sz w:val="24"/>
          <w:szCs w:val="24"/>
          <w:lang w:val="sk-SK" w:eastAsia="cs-CZ"/>
        </w:rPr>
        <w:t>; v prípade subdodávok pri poskytovaní podporných služieb sa postupuje podľa pravidiel trhu,</w:t>
      </w:r>
    </w:p>
    <w:p w14:paraId="6D50ABA1" w14:textId="15F7C953"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o) uzatvoriť zmluvu o poskytovaní podporných služieb s poskytovateľmi podporných služieb; </w:t>
      </w:r>
      <w:r w:rsidR="00537F1D" w:rsidRPr="00043871">
        <w:rPr>
          <w:rFonts w:ascii="Arial" w:eastAsia="Times New Roman" w:hAnsi="Arial" w:cs="Arial"/>
          <w:color w:val="000000" w:themeColor="text1"/>
          <w:sz w:val="24"/>
          <w:szCs w:val="24"/>
          <w:lang w:val="sk-SK" w:eastAsia="cs-CZ"/>
        </w:rPr>
        <w:t>pri</w:t>
      </w:r>
      <w:r w:rsidRPr="00043871">
        <w:rPr>
          <w:rFonts w:ascii="Arial" w:eastAsia="Times New Roman" w:hAnsi="Arial" w:cs="Arial"/>
          <w:color w:val="000000" w:themeColor="text1"/>
          <w:sz w:val="24"/>
          <w:szCs w:val="24"/>
          <w:lang w:val="sk-SK" w:eastAsia="cs-CZ"/>
        </w:rPr>
        <w:t xml:space="preserve"> </w:t>
      </w:r>
      <w:r w:rsidR="00537F1D" w:rsidRPr="00043871">
        <w:rPr>
          <w:rFonts w:ascii="Arial" w:eastAsia="Times New Roman" w:hAnsi="Arial" w:cs="Arial"/>
          <w:color w:val="000000" w:themeColor="text1"/>
          <w:sz w:val="24"/>
          <w:szCs w:val="24"/>
          <w:lang w:val="sk-SK" w:eastAsia="cs-CZ"/>
        </w:rPr>
        <w:t xml:space="preserve">subdodávkach </w:t>
      </w:r>
      <w:r w:rsidRPr="00043871">
        <w:rPr>
          <w:rFonts w:ascii="Arial" w:eastAsia="Times New Roman" w:hAnsi="Arial" w:cs="Arial"/>
          <w:color w:val="000000" w:themeColor="text1"/>
          <w:sz w:val="24"/>
          <w:szCs w:val="24"/>
          <w:lang w:val="sk-SK" w:eastAsia="cs-CZ"/>
        </w:rPr>
        <w:t>pri poskytovaní podporných služieb sa postupuje podľa pravidiel trhu,</w:t>
      </w:r>
    </w:p>
    <w:p w14:paraId="78CD0A99" w14:textId="50139530"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p) prijať kompenzačný mechanizmus pre cezhraničné toky elektriny</w:t>
      </w:r>
      <w:r w:rsidR="00A61990" w:rsidRPr="00043871">
        <w:rPr>
          <w:rFonts w:ascii="Arial" w:eastAsia="Times New Roman" w:hAnsi="Arial" w:cs="Arial"/>
          <w:color w:val="000000" w:themeColor="text1"/>
          <w:sz w:val="24"/>
          <w:szCs w:val="24"/>
          <w:lang w:val="sk-SK" w:eastAsia="cs-CZ"/>
        </w:rPr>
        <w:t>,</w:t>
      </w:r>
      <w:r w:rsidRPr="00043871">
        <w:rPr>
          <w:rFonts w:ascii="Arial" w:eastAsia="Times New Roman" w:hAnsi="Arial" w:cs="Arial"/>
          <w:color w:val="000000" w:themeColor="text1"/>
          <w:sz w:val="24"/>
          <w:szCs w:val="24"/>
          <w:lang w:val="sk-SK" w:eastAsia="cs-CZ"/>
        </w:rPr>
        <w:t xml:space="preserve"> podieľať sa na systéme finančných kompenzácií</w:t>
      </w:r>
      <w:r w:rsidR="00A61990" w:rsidRPr="00043871">
        <w:rPr>
          <w:rFonts w:ascii="Arial" w:eastAsia="Times New Roman" w:hAnsi="Arial" w:cs="Arial"/>
          <w:color w:val="000000" w:themeColor="text1"/>
          <w:sz w:val="24"/>
          <w:szCs w:val="24"/>
          <w:lang w:val="sk-SK" w:eastAsia="cs-CZ"/>
        </w:rPr>
        <w:t xml:space="preserve"> a vyberať platby podľa tohto systému</w:t>
      </w:r>
      <w:r w:rsidRPr="00043871">
        <w:rPr>
          <w:rFonts w:ascii="Arial" w:eastAsia="Times New Roman" w:hAnsi="Arial" w:cs="Arial"/>
          <w:color w:val="000000" w:themeColor="text1"/>
          <w:sz w:val="24"/>
          <w:szCs w:val="24"/>
          <w:lang w:val="sk-SK" w:eastAsia="cs-CZ"/>
        </w:rPr>
        <w:t>, </w:t>
      </w:r>
      <w:r w:rsidRPr="00043871">
        <w:rPr>
          <w:rFonts w:ascii="Arial" w:eastAsia="Times New Roman" w:hAnsi="Arial" w:cs="Arial"/>
          <w:color w:val="000000" w:themeColor="text1"/>
          <w:sz w:val="24"/>
          <w:szCs w:val="24"/>
          <w:vertAlign w:val="superscript"/>
          <w:lang w:val="sk-SK" w:eastAsia="cs-CZ"/>
        </w:rPr>
        <w:t>54)</w:t>
      </w:r>
    </w:p>
    <w:p w14:paraId="395E64FA" w14:textId="259B4656"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q) určiť zásady a metódy riadenia preťaženia a vyberať platby vyplývajúce z riadenia preťaženia </w:t>
      </w:r>
      <w:r w:rsidRPr="00043871">
        <w:rPr>
          <w:rFonts w:ascii="Arial" w:eastAsia="Times New Roman" w:hAnsi="Arial" w:cs="Arial"/>
          <w:color w:val="000000" w:themeColor="text1"/>
          <w:sz w:val="24"/>
          <w:szCs w:val="24"/>
          <w:vertAlign w:val="superscript"/>
          <w:lang w:val="sk-SK" w:eastAsia="cs-CZ"/>
        </w:rPr>
        <w:t>54)</w:t>
      </w:r>
      <w:r w:rsidRPr="00043871">
        <w:rPr>
          <w:rFonts w:ascii="Arial" w:eastAsia="Times New Roman" w:hAnsi="Arial" w:cs="Arial"/>
          <w:color w:val="000000" w:themeColor="text1"/>
          <w:sz w:val="24"/>
          <w:szCs w:val="24"/>
          <w:lang w:val="sk-SK" w:eastAsia="cs-CZ"/>
        </w:rPr>
        <w:t> a koordinovať prevádzku sústavy so sústavou na území Európskej únie alebo so sústavou na území tretích štátov bez zvýhodnenia a diskriminácie medzi vnútroštátnymi a cezhraničnými dodávkami,</w:t>
      </w:r>
    </w:p>
    <w:p w14:paraId="2F917FE0" w14:textId="5CD4AF81"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r) prideľovať transparentným a nediskriminačným spôsobom prenosovú kapacitu,</w:t>
      </w:r>
    </w:p>
    <w:p w14:paraId="0A36DD8F" w14:textId="1A4F3A84"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 xml:space="preserve">s) určiť pravidlá pre </w:t>
      </w:r>
      <w:r w:rsidR="00365E21" w:rsidRPr="00043871">
        <w:rPr>
          <w:rFonts w:ascii="Arial" w:eastAsia="Times New Roman" w:hAnsi="Arial" w:cs="Arial"/>
          <w:color w:val="000000" w:themeColor="text1"/>
          <w:sz w:val="24"/>
          <w:szCs w:val="24"/>
          <w:lang w:val="sk-SK" w:eastAsia="cs-CZ"/>
        </w:rPr>
        <w:t>zabezpečovanie rovnováhy</w:t>
      </w:r>
      <w:r w:rsidRPr="00043871">
        <w:rPr>
          <w:rFonts w:ascii="Arial" w:eastAsia="Times New Roman" w:hAnsi="Arial" w:cs="Arial"/>
          <w:color w:val="000000" w:themeColor="text1"/>
          <w:sz w:val="24"/>
          <w:szCs w:val="24"/>
          <w:lang w:val="sk-SK" w:eastAsia="cs-CZ"/>
        </w:rPr>
        <w:t xml:space="preserve"> a zabezpečiť dostupnosť výrobnej rezervnej kapacity na účely operatívneho riadenia sústavy,</w:t>
      </w:r>
    </w:p>
    <w:p w14:paraId="11AFDD2F" w14:textId="665DCF56"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t) určovať transparentným a nediskriminačným spôsobom dostupnú kapacitu prenosovej sústavy a podmienky jej rezervácie, ako aj podmienky na vrátenie nevyužitej pridelenej prenosovej kapacity a zverejňovať o tom informácie,</w:t>
      </w:r>
    </w:p>
    <w:p w14:paraId="14E0B0CA" w14:textId="51439603"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u) poskytnúť informácie potrebné na zabezpečenie bezpečnosti a spoľahlivosti prevádzky prenosovej sústavy prevádzkovateľovi distribučnej sústavy, s ktorou je prenosová sústava prepojená,</w:t>
      </w:r>
    </w:p>
    <w:p w14:paraId="30714AE7" w14:textId="4E92DF5D"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v) poskytnúť informácie potrebné na prístup do sústavy,</w:t>
      </w:r>
    </w:p>
    <w:p w14:paraId="75B30FA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 obmedziť prenos elektriny na základe rozhodnutia ministerstva podľa § 88,</w:t>
      </w:r>
    </w:p>
    <w:p w14:paraId="1973B3D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x) predkladať úradu informácie o celkovom objeme cezhraničnej výmeny elektriny vrátane elektriny poskytnutej v systéme spolupráce prevádzkovateľov prenosových sústav,</w:t>
      </w:r>
    </w:p>
    <w:p w14:paraId="3782E3C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y) predkladať úradu informácie o objeme dovozu elektriny najneskôr do 15 dní po uplynutí štvrťroka,</w:t>
      </w:r>
    </w:p>
    <w:p w14:paraId="6C30C300" w14:textId="77777777" w:rsidR="00A52F61"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z) predkladať úradu štvrťročne bilanciu prenosu elektriny prenosovou sústavou</w:t>
      </w:r>
      <w:r w:rsidR="00A52F61" w:rsidRPr="00043871">
        <w:rPr>
          <w:rFonts w:ascii="Arial" w:eastAsia="Times New Roman" w:hAnsi="Arial" w:cs="Arial"/>
          <w:color w:val="000000" w:themeColor="text1"/>
          <w:sz w:val="24"/>
          <w:szCs w:val="24"/>
          <w:lang w:val="sk-SK" w:eastAsia="cs-CZ"/>
        </w:rPr>
        <w:t>,</w:t>
      </w:r>
    </w:p>
    <w:p w14:paraId="5D20A28A" w14:textId="1C0FBA05" w:rsidR="00A52F61" w:rsidRPr="00043871" w:rsidRDefault="00A52F61"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a) k</w:t>
      </w:r>
      <w:r w:rsidR="00C9013D" w:rsidRPr="00043871">
        <w:rPr>
          <w:rFonts w:ascii="Arial" w:eastAsia="Times New Roman" w:hAnsi="Arial" w:cs="Arial"/>
          <w:color w:val="000000" w:themeColor="text1"/>
          <w:sz w:val="24"/>
          <w:szCs w:val="24"/>
          <w:lang w:val="sk-SK" w:eastAsia="cs-CZ"/>
        </w:rPr>
        <w:t>ontrolovať a</w:t>
      </w:r>
      <w:r w:rsidRPr="00043871">
        <w:rPr>
          <w:rFonts w:ascii="Arial" w:eastAsia="Times New Roman" w:hAnsi="Arial" w:cs="Arial"/>
          <w:color w:val="000000" w:themeColor="text1"/>
          <w:sz w:val="24"/>
          <w:szCs w:val="24"/>
          <w:lang w:val="sk-SK" w:eastAsia="cs-CZ"/>
        </w:rPr>
        <w:t xml:space="preserve"> monitorovať hodnoty napätia a jalového elektrického výkonu, regulovať napätie a účinne a efektívne kompenzovať toky jalového elektrického výkonu v prenosovej sústave tak, aby nedochádzalo k ohrozeniu prevádzkyschopnosti elektrizačnej sústavy, </w:t>
      </w:r>
    </w:p>
    <w:p w14:paraId="041C4536" w14:textId="503B85B8" w:rsidR="00A52F61" w:rsidRPr="00043871" w:rsidRDefault="00A52F61"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ab) </w:t>
      </w:r>
      <w:r w:rsidR="006659C7" w:rsidRPr="00043871">
        <w:rPr>
          <w:rFonts w:ascii="Arial" w:hAnsi="Arial" w:cs="Arial"/>
          <w:color w:val="000000" w:themeColor="text1"/>
          <w:sz w:val="24"/>
          <w:szCs w:val="24"/>
          <w:lang w:eastAsia="cs-CZ"/>
        </w:rPr>
        <w:t>predkladať úradu návrh hraničných hodnôt pretokov jalového elektrického výkonu z distribučných sústav do prenosovej sústavy vzťahujúcich sa na časť vymedzeného územia na základe spoločnej analýzy nákladov a prínosov podľa osobitného predpisu</w:t>
      </w:r>
      <w:r w:rsidR="006659C7" w:rsidRPr="00043871">
        <w:rPr>
          <w:rFonts w:ascii="Arial" w:hAnsi="Arial" w:cs="Arial"/>
          <w:color w:val="000000" w:themeColor="text1"/>
          <w:sz w:val="24"/>
          <w:szCs w:val="24"/>
          <w:vertAlign w:val="superscript"/>
          <w:lang w:eastAsia="cs-CZ"/>
        </w:rPr>
        <w:t>54b</w:t>
      </w:r>
      <w:r w:rsidR="006659C7" w:rsidRPr="00043871">
        <w:rPr>
          <w:rFonts w:ascii="Arial" w:hAnsi="Arial" w:cs="Arial"/>
          <w:color w:val="000000" w:themeColor="text1"/>
          <w:sz w:val="24"/>
          <w:szCs w:val="24"/>
          <w:lang w:eastAsia="cs-CZ"/>
        </w:rPr>
        <w:t>) a následne ho aktualizovať na každé regulačné obdobie, vždy ku koncu roka predchádzajúcemu roku ukončenia prebiehajúceho regulačného obdobia.</w:t>
      </w:r>
      <w:r w:rsidR="006659C7" w:rsidRPr="00043871">
        <w:rPr>
          <w:color w:val="000000" w:themeColor="text1"/>
          <w:lang w:eastAsia="cs-CZ"/>
        </w:rPr>
        <w:t xml:space="preserve"> </w:t>
      </w:r>
    </w:p>
    <w:p w14:paraId="59BAF144"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Prevádzkovateľ prenosovej sústavy je ďalej povinný</w:t>
      </w:r>
    </w:p>
    <w:p w14:paraId="390B1164" w14:textId="269A2900" w:rsidR="00D96116" w:rsidRPr="00043871" w:rsidRDefault="00D96116"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predkladať úradu každoročne do konca februára údaje o množstve nakúpenej regulačnej elektriny, vlastnej spotrebe elektriny a stratách v prenosovej sústave za predchádzajúci rok,</w:t>
      </w:r>
    </w:p>
    <w:p w14:paraId="71577911" w14:textId="0DAC0263"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raz za dva roky vypracúvať plán rozvoja prenosovej sústavy vrátane plánu rozvoja spojovacích vedení na obdobie nasledujúcich desiatich rokov (ďalej len "desaťročný plán rozvoja sústavy") a predložiť ho ministerstvu a úradu do 30. apríla druhého kalendárneho roka, v ktorom sa plní príslušný desaťročný plán rozvoja sústavy, spolu so správou o plnení desaťročného plánu rozvoja sústavy,</w:t>
      </w:r>
    </w:p>
    <w:p w14:paraId="063FD17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vypracovať v spolupráci s účastníkmi trhu s elektrinou plán prípravy prevádzky sústavy v etapách ročná, mesačná, týždenná, denná prevádzka; plán prípravy prevádzky v jednotlivých etapách odsúhlasuje prevádzkovateľ prenosovej sústavy a je pre účastníkov trhu s elektrinou záväzný; podrobnosti ustanovia technické podmienky prevádzkovateľa prenosovej sústavy podľa § 19,</w:t>
      </w:r>
    </w:p>
    <w:p w14:paraId="1249D1F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vypracovať každoročne havarijné plány sústavy,</w:t>
      </w:r>
    </w:p>
    <w:p w14:paraId="55CAA65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zverejňovať na svojom webovom sídle obchodné podmienky pripojenia do sústavy a obchodné podmienky prístupu do prenosovej sústavy a prenosu elektriny,</w:t>
      </w:r>
    </w:p>
    <w:p w14:paraId="1B182BD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 dodržiavať kvalitu dodávok elektriny a poskytovaných služieb,</w:t>
      </w:r>
    </w:p>
    <w:p w14:paraId="726DB00A"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g) oznámiť odberateľom elektriny začiatok plánovaného obmedzenia alebo prerušenia prenosu elektriny a dobu trvania obmedzenia alebo prerušenia, a to najmenej 15 dní </w:t>
      </w:r>
      <w:r w:rsidRPr="00043871">
        <w:rPr>
          <w:rFonts w:ascii="Arial" w:eastAsia="Times New Roman" w:hAnsi="Arial" w:cs="Arial"/>
          <w:color w:val="000000" w:themeColor="text1"/>
          <w:sz w:val="24"/>
          <w:szCs w:val="24"/>
          <w:lang w:val="sk-SK" w:eastAsia="cs-CZ"/>
        </w:rPr>
        <w:lastRenderedPageBreak/>
        <w:t>pred plánovaným začatím; prevádzkovateľ prenosovej sústavy je povinný obnoviť prenos elektriny bezodkladne po odstránení príčin,</w:t>
      </w:r>
    </w:p>
    <w:p w14:paraId="4EE8E6A1" w14:textId="5C7CCC5A" w:rsidR="00EB66CC"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h) vybrať odvod podľa osobitného predpisu </w:t>
      </w:r>
      <w:r w:rsidRPr="00043871">
        <w:rPr>
          <w:rFonts w:ascii="Arial" w:eastAsia="Times New Roman" w:hAnsi="Arial" w:cs="Arial"/>
          <w:color w:val="000000" w:themeColor="text1"/>
          <w:sz w:val="24"/>
          <w:szCs w:val="24"/>
          <w:vertAlign w:val="superscript"/>
          <w:lang w:val="sk-SK" w:eastAsia="cs-CZ"/>
        </w:rPr>
        <w:t>40)</w:t>
      </w:r>
      <w:r w:rsidRPr="00043871">
        <w:rPr>
          <w:rFonts w:ascii="Arial" w:eastAsia="Times New Roman" w:hAnsi="Arial" w:cs="Arial"/>
          <w:color w:val="000000" w:themeColor="text1"/>
          <w:sz w:val="24"/>
          <w:szCs w:val="24"/>
          <w:lang w:val="sk-SK" w:eastAsia="cs-CZ"/>
        </w:rPr>
        <w:t> a zaplatiť tento odvod na príjmový rozpočtový účet kapitoly ministerstva, </w:t>
      </w:r>
      <w:r w:rsidRPr="00043871">
        <w:rPr>
          <w:rFonts w:ascii="Arial" w:eastAsia="Times New Roman" w:hAnsi="Arial" w:cs="Arial"/>
          <w:color w:val="000000" w:themeColor="text1"/>
          <w:sz w:val="24"/>
          <w:szCs w:val="24"/>
          <w:vertAlign w:val="superscript"/>
          <w:lang w:val="sk-SK" w:eastAsia="cs-CZ"/>
        </w:rPr>
        <w:t>55)</w:t>
      </w:r>
    </w:p>
    <w:p w14:paraId="24E262A7" w14:textId="49EA3EF4"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i) pripravovať, vyhodnocovať a schvaľovať výmenu elektriny medzi prenosovou sústavou na vymedzenom území s prenosovou sústavou na území členských štátov a medzi prenosovou sústavou na vymedzenom území s prenosovou sústavou na území tretích štátov,</w:t>
      </w:r>
    </w:p>
    <w:p w14:paraId="40A28564" w14:textId="1891FB71"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j) zabezpečiť efektívne využívanie existujúcich spojovacích vedení a výstavbu nových spojovacích vedení pri zohľadnení vyváženosti medzi nákladmi na ich výstavbu a prospechom koncových odberateľov na vymedzenom území, pri výstavbe nových spojovacích vedení spolupracovať s dotknutými prevádzkovateľmi prenosových sústav členských štátov alebo tretích štátov,</w:t>
      </w:r>
    </w:p>
    <w:p w14:paraId="630897A0" w14:textId="796FDA2E"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k) </w:t>
      </w:r>
      <w:r w:rsidR="00266555" w:rsidRPr="00043871">
        <w:rPr>
          <w:rFonts w:ascii="Arial" w:eastAsia="Times New Roman" w:hAnsi="Arial" w:cs="Arial"/>
          <w:color w:val="000000" w:themeColor="text1"/>
          <w:sz w:val="24"/>
          <w:szCs w:val="24"/>
          <w:lang w:val="sk-SK" w:eastAsia="cs-CZ"/>
        </w:rPr>
        <w:t xml:space="preserve">podieľať sa v rozsahu </w:t>
      </w:r>
      <w:r w:rsidR="003D3083" w:rsidRPr="00043871">
        <w:rPr>
          <w:rFonts w:ascii="Arial" w:eastAsia="Times New Roman" w:hAnsi="Arial" w:cs="Arial"/>
          <w:color w:val="000000" w:themeColor="text1"/>
          <w:sz w:val="24"/>
          <w:szCs w:val="24"/>
          <w:lang w:val="sk-SK" w:eastAsia="cs-CZ"/>
        </w:rPr>
        <w:t>u</w:t>
      </w:r>
      <w:r w:rsidR="00266555" w:rsidRPr="00043871">
        <w:rPr>
          <w:rFonts w:ascii="Arial" w:eastAsia="Times New Roman" w:hAnsi="Arial" w:cs="Arial"/>
          <w:color w:val="000000" w:themeColor="text1"/>
          <w:sz w:val="24"/>
          <w:szCs w:val="24"/>
          <w:lang w:val="sk-SK" w:eastAsia="cs-CZ"/>
        </w:rPr>
        <w:t>stanoven</w:t>
      </w:r>
      <w:r w:rsidR="003D3083" w:rsidRPr="00043871">
        <w:rPr>
          <w:rFonts w:ascii="Arial" w:eastAsia="Times New Roman" w:hAnsi="Arial" w:cs="Arial"/>
          <w:color w:val="000000" w:themeColor="text1"/>
          <w:sz w:val="24"/>
          <w:szCs w:val="24"/>
          <w:lang w:val="sk-SK" w:eastAsia="cs-CZ"/>
        </w:rPr>
        <w:t>om</w:t>
      </w:r>
      <w:r w:rsidR="00266555" w:rsidRPr="00043871">
        <w:rPr>
          <w:rFonts w:ascii="Arial" w:eastAsia="Times New Roman" w:hAnsi="Arial" w:cs="Arial"/>
          <w:color w:val="000000" w:themeColor="text1"/>
          <w:sz w:val="24"/>
          <w:szCs w:val="24"/>
          <w:lang w:val="sk-SK" w:eastAsia="cs-CZ"/>
        </w:rPr>
        <w:t xml:space="preserve"> týmto zákonom na vyprac</w:t>
      </w:r>
      <w:r w:rsidR="003D3083" w:rsidRPr="00043871">
        <w:rPr>
          <w:rFonts w:ascii="Arial" w:eastAsia="Times New Roman" w:hAnsi="Arial" w:cs="Arial"/>
          <w:color w:val="000000" w:themeColor="text1"/>
          <w:sz w:val="24"/>
          <w:szCs w:val="24"/>
          <w:lang w:val="sk-SK" w:eastAsia="cs-CZ"/>
        </w:rPr>
        <w:t>úvaní</w:t>
      </w:r>
      <w:r w:rsidR="00266555" w:rsidRPr="00043871">
        <w:rPr>
          <w:rFonts w:ascii="Arial" w:eastAsia="Times New Roman" w:hAnsi="Arial" w:cs="Arial"/>
          <w:color w:val="000000" w:themeColor="text1"/>
          <w:sz w:val="24"/>
          <w:szCs w:val="24"/>
          <w:lang w:val="sk-SK" w:eastAsia="cs-CZ"/>
        </w:rPr>
        <w:t xml:space="preserve"> posúdenia primeranosti zdrojov na európskej úrovni a posúdenia primeranosti zdrojov na vnútroštátnej úrovni podľa osobitného predpisu</w:t>
      </w:r>
      <w:r w:rsidR="00266555" w:rsidRPr="00043871">
        <w:rPr>
          <w:rFonts w:ascii="Arial" w:eastAsia="Times New Roman" w:hAnsi="Arial" w:cs="Arial"/>
          <w:color w:val="000000" w:themeColor="text1"/>
          <w:sz w:val="24"/>
          <w:szCs w:val="24"/>
          <w:vertAlign w:val="superscript"/>
          <w:lang w:val="sk-SK" w:eastAsia="cs-CZ"/>
        </w:rPr>
        <w:t>54)</w:t>
      </w:r>
      <w:r w:rsidRPr="00043871">
        <w:rPr>
          <w:rFonts w:ascii="Arial" w:eastAsia="Times New Roman" w:hAnsi="Arial" w:cs="Arial"/>
          <w:color w:val="000000" w:themeColor="text1"/>
          <w:sz w:val="24"/>
          <w:szCs w:val="24"/>
          <w:lang w:val="sk-SK" w:eastAsia="cs-CZ"/>
        </w:rPr>
        <w:t>; pri získavaní potrebných údajov zabezpečiť ochranu dôverných informácií,</w:t>
      </w:r>
    </w:p>
    <w:p w14:paraId="4AB40EF4" w14:textId="0465DE05"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l) určiť minimálne prevádzkové pravidlá pre bezpečnosť a spoľahlivosť prevádzky sústavy; pri určení minimálnych prevádzkových pravidiel spolupracovať s prevádzkovateľmi prepojených prenosových sústav členských štátov a tretích štátov,</w:t>
      </w:r>
    </w:p>
    <w:p w14:paraId="14CED900" w14:textId="530317A5"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m) dodržiavať minimálne prevádzkové pravidlá pre bezpečnosť a spoľahlivosť prevádzky sústavy a zabezpečiť prevádzkovú bezpečnosť sústavy,</w:t>
      </w:r>
    </w:p>
    <w:p w14:paraId="6527261A" w14:textId="38AEE6C4"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n) zabezpečiť technickú prenosovú rezervnú kapacitu pre prevádzkovú bezpečnosť sústavy a pri jej zabezpečení spolupracovať s prevádzkovateľmi prepojených prenosových sústav,</w:t>
      </w:r>
    </w:p>
    <w:p w14:paraId="41FAA3AF" w14:textId="6779F69E"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o) poskytnúť prevádzkovateľom prepojených prenosových sústav a distribučných sústav členských štátov alebo tretích štátov, ak je to potrebné, informácie potrebné na zabezpečenie prevádzkovej bezpečnosti sústav v súlade s platnými medzinárodnými štandardmi</w:t>
      </w:r>
      <w:r w:rsidR="00D74C7C" w:rsidRPr="00043871">
        <w:rPr>
          <w:rFonts w:ascii="Arial" w:eastAsia="Times New Roman" w:hAnsi="Arial" w:cs="Arial"/>
          <w:color w:val="000000" w:themeColor="text1"/>
          <w:sz w:val="24"/>
          <w:szCs w:val="24"/>
          <w:lang w:val="sk-SK" w:eastAsia="cs-CZ"/>
        </w:rPr>
        <w:t xml:space="preserve"> a</w:t>
      </w:r>
      <w:r w:rsidR="0083569B" w:rsidRPr="00043871">
        <w:rPr>
          <w:rFonts w:ascii="Arial" w:eastAsia="Times New Roman" w:hAnsi="Arial" w:cs="Arial"/>
          <w:color w:val="000000" w:themeColor="text1"/>
          <w:sz w:val="24"/>
          <w:szCs w:val="24"/>
          <w:lang w:val="sk-SK" w:eastAsia="cs-CZ"/>
        </w:rPr>
        <w:t xml:space="preserve"> </w:t>
      </w:r>
      <w:r w:rsidR="00764A30" w:rsidRPr="00043871">
        <w:rPr>
          <w:rFonts w:ascii="Arial" w:eastAsia="Times New Roman" w:hAnsi="Arial" w:cs="Arial"/>
          <w:color w:val="000000" w:themeColor="text1"/>
          <w:sz w:val="24"/>
          <w:szCs w:val="24"/>
          <w:lang w:val="sk-SK" w:eastAsia="cs-CZ"/>
        </w:rPr>
        <w:t>zabezpečenie efektívnej prevádzky a koordinovaného rozvoja prepojenej sústavy</w:t>
      </w:r>
      <w:r w:rsidRPr="00043871">
        <w:rPr>
          <w:rFonts w:ascii="Arial" w:eastAsia="Times New Roman" w:hAnsi="Arial" w:cs="Arial"/>
          <w:color w:val="000000" w:themeColor="text1"/>
          <w:sz w:val="24"/>
          <w:szCs w:val="24"/>
          <w:lang w:val="sk-SK" w:eastAsia="cs-CZ"/>
        </w:rPr>
        <w:t>,</w:t>
      </w:r>
    </w:p>
    <w:p w14:paraId="5C918EED" w14:textId="0DB5214D"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p) oznamovať dotknutým odberateľom elektriny pripojeným do prenosovej sústavy a dodávateľovi poslednej inštancie skutočnosť, že dodávateľ elektriny stratil spôsobilosť dodávať elektrinu do odberných miest odberateľov elektriny, s ktorými má dodávateľ elektriny uzatvorenú zmluvu o dodávke elektriny alebo zmluvu o združenej dodávke elektriny a dotknutým výrobcom elektriny z obnoviteľných zdrojov energie alebo výrobcom elektriny vysoko účinnou kombinovanou výrobou pripojeným do prenosovej sústavy a dodávateľovi poslednej inštancie skutočnosť, že výkupca elektriny stratil spôsobilosť vykupovať elektrinu podľa osobitného predpisu, </w:t>
      </w:r>
      <w:r w:rsidRPr="00043871">
        <w:rPr>
          <w:rFonts w:ascii="Arial" w:eastAsia="Times New Roman" w:hAnsi="Arial" w:cs="Arial"/>
          <w:color w:val="000000" w:themeColor="text1"/>
          <w:sz w:val="24"/>
          <w:szCs w:val="24"/>
          <w:vertAlign w:val="superscript"/>
          <w:lang w:val="sk-SK" w:eastAsia="cs-CZ"/>
        </w:rPr>
        <w:t>4a)</w:t>
      </w:r>
    </w:p>
    <w:p w14:paraId="7E08B895" w14:textId="0E76EFF9"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q) registrovať odbern</w:t>
      </w:r>
      <w:r w:rsidR="007E5667" w:rsidRPr="00043871">
        <w:rPr>
          <w:rFonts w:ascii="Arial" w:eastAsia="Times New Roman" w:hAnsi="Arial" w:cs="Arial"/>
          <w:color w:val="000000" w:themeColor="text1"/>
          <w:sz w:val="24"/>
          <w:szCs w:val="24"/>
          <w:lang w:val="sk-SK" w:eastAsia="cs-CZ"/>
        </w:rPr>
        <w:t>é</w:t>
      </w:r>
      <w:r w:rsidRPr="00043871">
        <w:rPr>
          <w:rFonts w:ascii="Arial" w:eastAsia="Times New Roman" w:hAnsi="Arial" w:cs="Arial"/>
          <w:color w:val="000000" w:themeColor="text1"/>
          <w:sz w:val="24"/>
          <w:szCs w:val="24"/>
          <w:lang w:val="sk-SK" w:eastAsia="cs-CZ"/>
        </w:rPr>
        <w:t xml:space="preserve"> </w:t>
      </w:r>
      <w:r w:rsidR="00764A30" w:rsidRPr="00043871">
        <w:rPr>
          <w:rFonts w:ascii="Arial" w:eastAsia="Times New Roman" w:hAnsi="Arial" w:cs="Arial"/>
          <w:color w:val="000000" w:themeColor="text1"/>
          <w:sz w:val="24"/>
          <w:szCs w:val="24"/>
          <w:lang w:val="sk-SK" w:eastAsia="cs-CZ"/>
        </w:rPr>
        <w:t xml:space="preserve">miesta </w:t>
      </w:r>
      <w:r w:rsidR="007E5667" w:rsidRPr="00043871">
        <w:rPr>
          <w:rFonts w:ascii="Arial" w:eastAsia="Times New Roman" w:hAnsi="Arial" w:cs="Arial"/>
          <w:color w:val="000000" w:themeColor="text1"/>
          <w:sz w:val="24"/>
          <w:szCs w:val="24"/>
          <w:lang w:val="sk-SK" w:eastAsia="cs-CZ"/>
        </w:rPr>
        <w:t xml:space="preserve">a odovzdávacie </w:t>
      </w:r>
      <w:r w:rsidRPr="00043871">
        <w:rPr>
          <w:rFonts w:ascii="Arial" w:eastAsia="Times New Roman" w:hAnsi="Arial" w:cs="Arial"/>
          <w:color w:val="000000" w:themeColor="text1"/>
          <w:sz w:val="24"/>
          <w:szCs w:val="24"/>
          <w:lang w:val="sk-SK" w:eastAsia="cs-CZ"/>
        </w:rPr>
        <w:t>miest</w:t>
      </w:r>
      <w:r w:rsidR="007E5667" w:rsidRPr="00043871">
        <w:rPr>
          <w:rFonts w:ascii="Arial" w:eastAsia="Times New Roman" w:hAnsi="Arial" w:cs="Arial"/>
          <w:color w:val="000000" w:themeColor="text1"/>
          <w:sz w:val="24"/>
          <w:szCs w:val="24"/>
          <w:lang w:val="sk-SK" w:eastAsia="cs-CZ"/>
        </w:rPr>
        <w:t>a</w:t>
      </w:r>
      <w:r w:rsidRPr="00043871">
        <w:rPr>
          <w:rFonts w:ascii="Arial" w:eastAsia="Times New Roman" w:hAnsi="Arial" w:cs="Arial"/>
          <w:color w:val="000000" w:themeColor="text1"/>
          <w:sz w:val="24"/>
          <w:szCs w:val="24"/>
          <w:lang w:val="sk-SK" w:eastAsia="cs-CZ"/>
        </w:rPr>
        <w:t xml:space="preserve"> účastníkov trhu s elektrinou pripojených do prenosovej sústavy,</w:t>
      </w:r>
    </w:p>
    <w:p w14:paraId="38C1BE45" w14:textId="29A1E78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r) poskytnúť voľnú dennú kapacitu na účely jej alokácie formou aukcie podľa pravidiel trhu,</w:t>
      </w:r>
    </w:p>
    <w:p w14:paraId="1BC6552D" w14:textId="5DD20E6F"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s) zabezpečiť meranie elektriny v prenosovej sústave vrátane vyhodnocovania merania a poskytovať organizátorovi krátkodobého trhu s elektrinou a dotknutým účastníkom </w:t>
      </w:r>
      <w:r w:rsidRPr="00043871">
        <w:rPr>
          <w:rFonts w:ascii="Arial" w:eastAsia="Times New Roman" w:hAnsi="Arial" w:cs="Arial"/>
          <w:color w:val="000000" w:themeColor="text1"/>
          <w:sz w:val="24"/>
          <w:szCs w:val="24"/>
          <w:lang w:val="sk-SK" w:eastAsia="cs-CZ"/>
        </w:rPr>
        <w:lastRenderedPageBreak/>
        <w:t>trhu s elektrinou namerané a vyhodnotené údaje, ako aj informácie potrebné pre činnosť organizátora krátkodobého trhu s elektrinou, v rozsahu a kvalite podľa osobitného predpisu,</w:t>
      </w:r>
      <w:r w:rsidRPr="00043871">
        <w:rPr>
          <w:rFonts w:ascii="Arial" w:eastAsia="Times New Roman" w:hAnsi="Arial" w:cs="Arial"/>
          <w:color w:val="000000" w:themeColor="text1"/>
          <w:sz w:val="24"/>
          <w:szCs w:val="24"/>
          <w:vertAlign w:val="superscript"/>
          <w:lang w:val="sk-SK" w:eastAsia="cs-CZ"/>
        </w:rPr>
        <w:t>4a)</w:t>
      </w:r>
      <w:r w:rsidRPr="00043871">
        <w:rPr>
          <w:rFonts w:ascii="Arial" w:eastAsia="Times New Roman" w:hAnsi="Arial" w:cs="Arial"/>
          <w:color w:val="000000" w:themeColor="text1"/>
          <w:sz w:val="24"/>
          <w:szCs w:val="24"/>
          <w:lang w:val="sk-SK" w:eastAsia="cs-CZ"/>
        </w:rPr>
        <w:t> pravidiel trhu a prevádzkového poriadku organizátora krátkodobého trhu s elektrinou,</w:t>
      </w:r>
      <w:r w:rsidR="00EE3457" w:rsidRPr="00043871">
        <w:rPr>
          <w:rFonts w:ascii="Arial" w:eastAsia="Times New Roman" w:hAnsi="Arial" w:cs="Arial"/>
          <w:color w:val="000000" w:themeColor="text1"/>
          <w:sz w:val="24"/>
          <w:szCs w:val="24"/>
          <w:vertAlign w:val="superscript"/>
          <w:lang w:val="sk-SK" w:eastAsia="cs-CZ"/>
        </w:rPr>
        <w:t>53)</w:t>
      </w:r>
    </w:p>
    <w:p w14:paraId="58A78C24" w14:textId="6AC10D3A"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t) poskytovať súčinnosť organizátorovi krátkodobého trhu s elektrinou pri činnosti organizátora krátkodobého trhu s elektrinou v rozsahu podľa pravidiel trhu,</w:t>
      </w:r>
    </w:p>
    <w:p w14:paraId="0694B699" w14:textId="0B2558BE"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u) poskytnúť zúčtovateľovi odchýlok a dotknutým účastníkom trhu s elektrinou údaje potrebné na zúčtovanie odchýlok, opravné zúčtovanie odchýlok a vyhodnotenie organizovaného krátkodobého cezhraničného trhu s elektrinou v rozsahu a kvalite podľa pravidiel trhu a dodávateľovi elektriny údaje a opravné údaje na účely vyúčtovania dodávok elektriny v rozsahu a kvalite podľa pravidiel trhu,</w:t>
      </w:r>
    </w:p>
    <w:p w14:paraId="19CA4468" w14:textId="32CA2F5D"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v) zabezpečiť na požiadanie ministerstva spracovanie analýz rovnováhy medzi ponukou a dopytom elektriny na účely vypracovania energetickej politiky a dokumentov pre rozvoj sústavy,</w:t>
      </w:r>
    </w:p>
    <w:p w14:paraId="11CCD109" w14:textId="1D7860B1"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w) na základe žiadosti dodávateľa elektriny konajúceho v mene </w:t>
      </w:r>
      <w:r w:rsidR="005B0573" w:rsidRPr="00043871">
        <w:rPr>
          <w:rFonts w:ascii="Arial" w:eastAsia="Times New Roman" w:hAnsi="Arial" w:cs="Arial"/>
          <w:color w:val="000000" w:themeColor="text1"/>
          <w:sz w:val="24"/>
          <w:szCs w:val="24"/>
          <w:lang w:val="sk-SK" w:eastAsia="cs-CZ"/>
        </w:rPr>
        <w:t xml:space="preserve">koncového </w:t>
      </w:r>
      <w:r w:rsidRPr="00043871">
        <w:rPr>
          <w:rFonts w:ascii="Arial" w:eastAsia="Times New Roman" w:hAnsi="Arial" w:cs="Arial"/>
          <w:color w:val="000000" w:themeColor="text1"/>
          <w:sz w:val="24"/>
          <w:szCs w:val="24"/>
          <w:lang w:val="sk-SK" w:eastAsia="cs-CZ"/>
        </w:rPr>
        <w:t xml:space="preserve">odberateľa elektriny bezodplatne umožniť zmenu registrácie odberného miesta </w:t>
      </w:r>
      <w:r w:rsidR="005B0573" w:rsidRPr="00043871">
        <w:rPr>
          <w:rFonts w:ascii="Arial" w:eastAsia="Times New Roman" w:hAnsi="Arial" w:cs="Arial"/>
          <w:color w:val="000000" w:themeColor="text1"/>
          <w:sz w:val="24"/>
          <w:szCs w:val="24"/>
          <w:lang w:val="sk-SK" w:eastAsia="cs-CZ"/>
        </w:rPr>
        <w:t xml:space="preserve">koncového </w:t>
      </w:r>
      <w:r w:rsidRPr="00043871">
        <w:rPr>
          <w:rFonts w:ascii="Arial" w:eastAsia="Times New Roman" w:hAnsi="Arial" w:cs="Arial"/>
          <w:color w:val="000000" w:themeColor="text1"/>
          <w:sz w:val="24"/>
          <w:szCs w:val="24"/>
          <w:lang w:val="sk-SK" w:eastAsia="cs-CZ"/>
        </w:rPr>
        <w:t xml:space="preserve">odberateľa elektriny na nového dodávateľa elektriny v lehote troch týždňov od doručenia žiadosti; tým nie sú dotknuté zmluvné záväzky </w:t>
      </w:r>
      <w:r w:rsidR="00604BD9" w:rsidRPr="00043871">
        <w:rPr>
          <w:rFonts w:ascii="Arial" w:eastAsia="Times New Roman" w:hAnsi="Arial" w:cs="Arial"/>
          <w:color w:val="000000" w:themeColor="text1"/>
          <w:sz w:val="24"/>
          <w:szCs w:val="24"/>
          <w:lang w:val="sk-SK" w:eastAsia="cs-CZ"/>
        </w:rPr>
        <w:t xml:space="preserve">koncového </w:t>
      </w:r>
      <w:r w:rsidRPr="00043871">
        <w:rPr>
          <w:rFonts w:ascii="Arial" w:eastAsia="Times New Roman" w:hAnsi="Arial" w:cs="Arial"/>
          <w:color w:val="000000" w:themeColor="text1"/>
          <w:sz w:val="24"/>
          <w:szCs w:val="24"/>
          <w:lang w:val="sk-SK" w:eastAsia="cs-CZ"/>
        </w:rPr>
        <w:t>odberateľa elektriny voči prevádzkovateľovi prenosovej sústavy a predchádzajúcemu dodávateľovi elektriny,</w:t>
      </w:r>
    </w:p>
    <w:p w14:paraId="16A2A987" w14:textId="4CF70262"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x) bezodplatne a nediskriminačným spôsobom poskytnúť </w:t>
      </w:r>
      <w:r w:rsidR="001F2363" w:rsidRPr="00043871">
        <w:rPr>
          <w:rFonts w:ascii="Arial" w:eastAsia="Times New Roman" w:hAnsi="Arial" w:cs="Arial"/>
          <w:color w:val="000000" w:themeColor="text1"/>
          <w:sz w:val="24"/>
          <w:szCs w:val="24"/>
          <w:lang w:val="sk-SK" w:eastAsia="cs-CZ"/>
        </w:rPr>
        <w:t xml:space="preserve">koncovému </w:t>
      </w:r>
      <w:r w:rsidRPr="00043871">
        <w:rPr>
          <w:rFonts w:ascii="Arial" w:eastAsia="Times New Roman" w:hAnsi="Arial" w:cs="Arial"/>
          <w:color w:val="000000" w:themeColor="text1"/>
          <w:sz w:val="24"/>
          <w:szCs w:val="24"/>
          <w:lang w:val="sk-SK" w:eastAsia="cs-CZ"/>
        </w:rPr>
        <w:t xml:space="preserve">odberateľovi elektriny, ktorého odberné miesto je pripojené do jeho sústavy, alebo dodávateľovi elektriny žiadajúcemu v mene </w:t>
      </w:r>
      <w:r w:rsidR="001F2363" w:rsidRPr="00043871">
        <w:rPr>
          <w:rFonts w:ascii="Arial" w:eastAsia="Times New Roman" w:hAnsi="Arial" w:cs="Arial"/>
          <w:color w:val="000000" w:themeColor="text1"/>
          <w:sz w:val="24"/>
          <w:szCs w:val="24"/>
          <w:lang w:val="sk-SK" w:eastAsia="cs-CZ"/>
        </w:rPr>
        <w:t xml:space="preserve">koncového </w:t>
      </w:r>
      <w:r w:rsidRPr="00043871">
        <w:rPr>
          <w:rFonts w:ascii="Arial" w:eastAsia="Times New Roman" w:hAnsi="Arial" w:cs="Arial"/>
          <w:color w:val="000000" w:themeColor="text1"/>
          <w:sz w:val="24"/>
          <w:szCs w:val="24"/>
          <w:lang w:val="sk-SK" w:eastAsia="cs-CZ"/>
        </w:rPr>
        <w:t xml:space="preserve">odberateľa elektriny, údaje o </w:t>
      </w:r>
      <w:r w:rsidR="001F2363" w:rsidRPr="00043871">
        <w:rPr>
          <w:rFonts w:ascii="Arial" w:eastAsia="Times New Roman" w:hAnsi="Arial" w:cs="Arial"/>
          <w:color w:val="000000" w:themeColor="text1"/>
          <w:sz w:val="24"/>
          <w:szCs w:val="24"/>
          <w:lang w:val="sk-SK" w:eastAsia="cs-CZ"/>
        </w:rPr>
        <w:t xml:space="preserve">meraní </w:t>
      </w:r>
      <w:r w:rsidRPr="00043871">
        <w:rPr>
          <w:rFonts w:ascii="Arial" w:eastAsia="Times New Roman" w:hAnsi="Arial" w:cs="Arial"/>
          <w:color w:val="000000" w:themeColor="text1"/>
          <w:sz w:val="24"/>
          <w:szCs w:val="24"/>
          <w:lang w:val="sk-SK" w:eastAsia="cs-CZ"/>
        </w:rPr>
        <w:t>na jeho odbernom mieste v súlade so všeobecne záväzným právnym predpisom vydaným podľa § 95 ods. 2 písm. b),</w:t>
      </w:r>
    </w:p>
    <w:p w14:paraId="6E364FC8" w14:textId="17231426" w:rsidR="00D24AB9" w:rsidRPr="00043871" w:rsidRDefault="00D24AB9"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y) </w:t>
      </w:r>
      <w:r w:rsidR="008C4210" w:rsidRPr="00043871">
        <w:rPr>
          <w:rFonts w:ascii="Arial" w:eastAsia="Times New Roman" w:hAnsi="Arial" w:cs="Arial"/>
          <w:color w:val="000000" w:themeColor="text1"/>
          <w:sz w:val="24"/>
          <w:szCs w:val="24"/>
          <w:lang w:val="sk-SK" w:eastAsia="cs-CZ"/>
        </w:rPr>
        <w:t>umožniť použitie prenosovej sústavy pre potreby poskytovania flexibility a jej agregácie a poskytovať poskytovateľovi flexibility a agregátorovi informácie o možnom obmedzení poskytovania flexibility a jej agregácie,</w:t>
      </w:r>
    </w:p>
    <w:p w14:paraId="4E42C563" w14:textId="3B235486" w:rsidR="00D96116" w:rsidRPr="00043871" w:rsidRDefault="008C4210"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z</w:t>
      </w:r>
      <w:r w:rsidR="00D96116" w:rsidRPr="00043871">
        <w:rPr>
          <w:rFonts w:ascii="Arial" w:eastAsia="Times New Roman" w:hAnsi="Arial" w:cs="Arial"/>
          <w:color w:val="000000" w:themeColor="text1"/>
          <w:sz w:val="24"/>
          <w:szCs w:val="24"/>
          <w:lang w:val="sk-SK" w:eastAsia="cs-CZ"/>
        </w:rPr>
        <w:t xml:space="preserve">) poskytnúť informácie o právach odberateľov elektriny vypracované </w:t>
      </w:r>
      <w:r w:rsidR="00BA272E" w:rsidRPr="00043871">
        <w:rPr>
          <w:rFonts w:ascii="Arial" w:eastAsia="Times New Roman" w:hAnsi="Arial" w:cs="Arial"/>
          <w:color w:val="000000" w:themeColor="text1"/>
          <w:sz w:val="24"/>
          <w:szCs w:val="24"/>
          <w:lang w:val="sk-SK" w:eastAsia="cs-CZ"/>
        </w:rPr>
        <w:t xml:space="preserve">Európskou </w:t>
      </w:r>
      <w:r w:rsidR="003750EC" w:rsidRPr="00043871">
        <w:rPr>
          <w:rFonts w:ascii="Arial" w:eastAsia="Times New Roman" w:hAnsi="Arial" w:cs="Arial"/>
          <w:color w:val="000000" w:themeColor="text1"/>
          <w:sz w:val="24"/>
          <w:szCs w:val="24"/>
          <w:lang w:val="sk-SK" w:eastAsia="cs-CZ"/>
        </w:rPr>
        <w:t>k</w:t>
      </w:r>
      <w:r w:rsidR="00D96116" w:rsidRPr="00043871">
        <w:rPr>
          <w:rFonts w:ascii="Arial" w:eastAsia="Times New Roman" w:hAnsi="Arial" w:cs="Arial"/>
          <w:color w:val="000000" w:themeColor="text1"/>
          <w:sz w:val="24"/>
          <w:szCs w:val="24"/>
          <w:lang w:val="sk-SK" w:eastAsia="cs-CZ"/>
        </w:rPr>
        <w:t xml:space="preserve">omisiou </w:t>
      </w:r>
      <w:r w:rsidR="00BA272E" w:rsidRPr="00043871">
        <w:rPr>
          <w:rFonts w:ascii="Arial" w:eastAsia="Times New Roman" w:hAnsi="Arial" w:cs="Arial"/>
          <w:color w:val="000000" w:themeColor="text1"/>
          <w:sz w:val="24"/>
          <w:szCs w:val="24"/>
          <w:lang w:val="sk-SK" w:eastAsia="cs-CZ"/>
        </w:rPr>
        <w:t xml:space="preserve">(ďalej len „Komisia“) </w:t>
      </w:r>
      <w:r w:rsidR="00D96116" w:rsidRPr="00043871">
        <w:rPr>
          <w:rFonts w:ascii="Arial" w:eastAsia="Times New Roman" w:hAnsi="Arial" w:cs="Arial"/>
          <w:color w:val="000000" w:themeColor="text1"/>
          <w:sz w:val="24"/>
          <w:szCs w:val="24"/>
          <w:lang w:val="sk-SK" w:eastAsia="cs-CZ"/>
        </w:rPr>
        <w:t>a uverejnené ministerstvom podľa § 88 ods. 2 písm. q) odberateľovi elektriny, s ktorým má uzatvorenú zmluvu o prístupe do prenosovej sústavy a prenose elektriny, na svojom webovom sídle a vo svojich prevádzkových priestoroch alebo na požiadanie ich zaslaním odberateľovi elektriny,</w:t>
      </w:r>
    </w:p>
    <w:p w14:paraId="0D0D5587" w14:textId="556E7A3C" w:rsidR="00D96116" w:rsidRPr="00043871" w:rsidRDefault="008C4210"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a</w:t>
      </w:r>
      <w:r w:rsidR="00D96116" w:rsidRPr="00043871">
        <w:rPr>
          <w:rFonts w:ascii="Arial" w:eastAsia="Times New Roman" w:hAnsi="Arial" w:cs="Arial"/>
          <w:color w:val="000000" w:themeColor="text1"/>
          <w:sz w:val="24"/>
          <w:szCs w:val="24"/>
          <w:lang w:val="sk-SK" w:eastAsia="cs-CZ"/>
        </w:rPr>
        <w:t>) zabezpečiť zdroje potrebné na prevádzku, údržbu a rozvoj prenosovej sústavy podľa tohto zákona a osobitného predpisu, </w:t>
      </w:r>
      <w:r w:rsidR="00D96116" w:rsidRPr="00043871">
        <w:rPr>
          <w:rFonts w:ascii="Arial" w:eastAsia="Times New Roman" w:hAnsi="Arial" w:cs="Arial"/>
          <w:color w:val="000000" w:themeColor="text1"/>
          <w:sz w:val="24"/>
          <w:szCs w:val="24"/>
          <w:vertAlign w:val="superscript"/>
          <w:lang w:val="sk-SK" w:eastAsia="cs-CZ"/>
        </w:rPr>
        <w:t>2)</w:t>
      </w:r>
    </w:p>
    <w:p w14:paraId="0BB601C7" w14:textId="0A543CAC"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w:t>
      </w:r>
      <w:r w:rsidR="008C4210" w:rsidRPr="00043871">
        <w:rPr>
          <w:rFonts w:ascii="Arial" w:eastAsia="Times New Roman" w:hAnsi="Arial" w:cs="Arial"/>
          <w:color w:val="000000" w:themeColor="text1"/>
          <w:sz w:val="24"/>
          <w:szCs w:val="24"/>
          <w:lang w:val="sk-SK" w:eastAsia="cs-CZ"/>
        </w:rPr>
        <w:t>b</w:t>
      </w:r>
      <w:r w:rsidRPr="00043871">
        <w:rPr>
          <w:rFonts w:ascii="Arial" w:eastAsia="Times New Roman" w:hAnsi="Arial" w:cs="Arial"/>
          <w:color w:val="000000" w:themeColor="text1"/>
          <w:sz w:val="24"/>
          <w:szCs w:val="24"/>
          <w:lang w:val="sk-SK" w:eastAsia="cs-CZ"/>
        </w:rPr>
        <w:t>) postupovať pri plnení povinností prevádzkovateľa prenosovej sústavy podľa tohto zákona a osobitného predpisu </w:t>
      </w:r>
      <w:r w:rsidRPr="00043871">
        <w:rPr>
          <w:rFonts w:ascii="Arial" w:eastAsia="Times New Roman" w:hAnsi="Arial" w:cs="Arial"/>
          <w:color w:val="000000" w:themeColor="text1"/>
          <w:sz w:val="24"/>
          <w:szCs w:val="24"/>
          <w:vertAlign w:val="superscript"/>
          <w:lang w:val="sk-SK" w:eastAsia="cs-CZ"/>
        </w:rPr>
        <w:t>2)</w:t>
      </w:r>
      <w:r w:rsidRPr="00043871">
        <w:rPr>
          <w:rFonts w:ascii="Arial" w:eastAsia="Times New Roman" w:hAnsi="Arial" w:cs="Arial"/>
          <w:color w:val="000000" w:themeColor="text1"/>
          <w:sz w:val="24"/>
          <w:szCs w:val="24"/>
          <w:lang w:val="sk-SK" w:eastAsia="cs-CZ"/>
        </w:rPr>
        <w:t> spôsobom, ktorý napomáha integrácii vnútorného trhu s elektrinou,</w:t>
      </w:r>
    </w:p>
    <w:p w14:paraId="5B00A573" w14:textId="4D40917F"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w:t>
      </w:r>
      <w:r w:rsidR="008C4210" w:rsidRPr="00043871">
        <w:rPr>
          <w:rFonts w:ascii="Arial" w:eastAsia="Times New Roman" w:hAnsi="Arial" w:cs="Arial"/>
          <w:color w:val="000000" w:themeColor="text1"/>
          <w:sz w:val="24"/>
          <w:szCs w:val="24"/>
          <w:lang w:val="sk-SK" w:eastAsia="cs-CZ"/>
        </w:rPr>
        <w:t>c</w:t>
      </w:r>
      <w:r w:rsidRPr="00043871">
        <w:rPr>
          <w:rFonts w:ascii="Arial" w:eastAsia="Times New Roman" w:hAnsi="Arial" w:cs="Arial"/>
          <w:color w:val="000000" w:themeColor="text1"/>
          <w:sz w:val="24"/>
          <w:szCs w:val="24"/>
          <w:lang w:val="sk-SK" w:eastAsia="cs-CZ"/>
        </w:rPr>
        <w:t xml:space="preserve">) zabezpečiť inštaláciu zariadenia na priebehové meranie elektriny </w:t>
      </w:r>
      <w:r w:rsidR="00B21B08" w:rsidRPr="00043871">
        <w:rPr>
          <w:rFonts w:ascii="Arial" w:eastAsia="Times New Roman" w:hAnsi="Arial" w:cs="Arial"/>
          <w:color w:val="000000" w:themeColor="text1"/>
          <w:sz w:val="24"/>
          <w:szCs w:val="24"/>
          <w:lang w:val="sk-SK" w:eastAsia="cs-CZ"/>
        </w:rPr>
        <w:t>umožňujúceho</w:t>
      </w:r>
      <w:r w:rsidRPr="00043871">
        <w:rPr>
          <w:rFonts w:ascii="Arial" w:eastAsia="Times New Roman" w:hAnsi="Arial" w:cs="Arial"/>
          <w:color w:val="000000" w:themeColor="text1"/>
          <w:sz w:val="24"/>
          <w:szCs w:val="24"/>
          <w:lang w:val="sk-SK" w:eastAsia="cs-CZ"/>
        </w:rPr>
        <w:t xml:space="preserve"> diaľkov</w:t>
      </w:r>
      <w:r w:rsidR="00B21B08" w:rsidRPr="00043871">
        <w:rPr>
          <w:rFonts w:ascii="Arial" w:eastAsia="Times New Roman" w:hAnsi="Arial" w:cs="Arial"/>
          <w:color w:val="000000" w:themeColor="text1"/>
          <w:sz w:val="24"/>
          <w:szCs w:val="24"/>
          <w:lang w:val="sk-SK" w:eastAsia="cs-CZ"/>
        </w:rPr>
        <w:t>ý</w:t>
      </w:r>
      <w:r w:rsidRPr="00043871">
        <w:rPr>
          <w:rFonts w:ascii="Arial" w:eastAsia="Times New Roman" w:hAnsi="Arial" w:cs="Arial"/>
          <w:color w:val="000000" w:themeColor="text1"/>
          <w:sz w:val="24"/>
          <w:szCs w:val="24"/>
          <w:lang w:val="sk-SK" w:eastAsia="cs-CZ"/>
        </w:rPr>
        <w:t xml:space="preserve"> odpoč</w:t>
      </w:r>
      <w:r w:rsidR="006A75DD" w:rsidRPr="00043871">
        <w:rPr>
          <w:rFonts w:ascii="Arial" w:eastAsia="Times New Roman" w:hAnsi="Arial" w:cs="Arial"/>
          <w:color w:val="000000" w:themeColor="text1"/>
          <w:sz w:val="24"/>
          <w:szCs w:val="24"/>
          <w:lang w:val="sk-SK" w:eastAsia="cs-CZ"/>
        </w:rPr>
        <w:t>e</w:t>
      </w:r>
      <w:r w:rsidRPr="00043871">
        <w:rPr>
          <w:rFonts w:ascii="Arial" w:eastAsia="Times New Roman" w:hAnsi="Arial" w:cs="Arial"/>
          <w:color w:val="000000" w:themeColor="text1"/>
          <w:sz w:val="24"/>
          <w:szCs w:val="24"/>
          <w:lang w:val="sk-SK" w:eastAsia="cs-CZ"/>
        </w:rPr>
        <w:t>t pre odberné miesto pri výmene určeného meradla a pre nové odberné miesto v prípade splnenia podmienok podľa pravidiel trhu,</w:t>
      </w:r>
    </w:p>
    <w:p w14:paraId="3A4F1939" w14:textId="411A9725"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w:t>
      </w:r>
      <w:r w:rsidR="008C4210" w:rsidRPr="00043871">
        <w:rPr>
          <w:rFonts w:ascii="Arial" w:eastAsia="Times New Roman" w:hAnsi="Arial" w:cs="Arial"/>
          <w:color w:val="000000" w:themeColor="text1"/>
          <w:sz w:val="24"/>
          <w:szCs w:val="24"/>
          <w:lang w:val="sk-SK" w:eastAsia="cs-CZ"/>
        </w:rPr>
        <w:t>d</w:t>
      </w:r>
      <w:r w:rsidRPr="00043871">
        <w:rPr>
          <w:rFonts w:ascii="Arial" w:eastAsia="Times New Roman" w:hAnsi="Arial" w:cs="Arial"/>
          <w:color w:val="000000" w:themeColor="text1"/>
          <w:sz w:val="24"/>
          <w:szCs w:val="24"/>
          <w:lang w:val="sk-SK" w:eastAsia="cs-CZ"/>
        </w:rPr>
        <w:t>) zverejňovať na svojom webovom sídle údaje v rozsahu podľa pravidiel trhu,</w:t>
      </w:r>
    </w:p>
    <w:p w14:paraId="65F9A4B3" w14:textId="34253066" w:rsidR="0038381E"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w:t>
      </w:r>
      <w:r w:rsidR="008C4210" w:rsidRPr="00043871">
        <w:rPr>
          <w:rFonts w:ascii="Arial" w:eastAsia="Times New Roman" w:hAnsi="Arial" w:cs="Arial"/>
          <w:color w:val="000000" w:themeColor="text1"/>
          <w:sz w:val="24"/>
          <w:szCs w:val="24"/>
          <w:lang w:val="sk-SK" w:eastAsia="cs-CZ"/>
        </w:rPr>
        <w:t>e</w:t>
      </w:r>
      <w:r w:rsidRPr="00043871">
        <w:rPr>
          <w:rFonts w:ascii="Arial" w:eastAsia="Times New Roman" w:hAnsi="Arial" w:cs="Arial"/>
          <w:color w:val="000000" w:themeColor="text1"/>
          <w:sz w:val="24"/>
          <w:szCs w:val="24"/>
          <w:lang w:val="sk-SK" w:eastAsia="cs-CZ"/>
        </w:rPr>
        <w:t>) uzatvoriť s organizátorom krátkodobého trhu s elektrinou zmluvu o poskytovaní údajov</w:t>
      </w:r>
      <w:r w:rsidR="0038381E" w:rsidRPr="00043871">
        <w:rPr>
          <w:rFonts w:ascii="Arial" w:eastAsia="Times New Roman" w:hAnsi="Arial" w:cs="Arial"/>
          <w:color w:val="000000" w:themeColor="text1"/>
          <w:sz w:val="24"/>
          <w:szCs w:val="24"/>
          <w:lang w:val="sk-SK" w:eastAsia="cs-CZ"/>
        </w:rPr>
        <w:t>,</w:t>
      </w:r>
    </w:p>
    <w:p w14:paraId="1395019D" w14:textId="46D561B7" w:rsidR="00D96116" w:rsidRPr="00043871" w:rsidRDefault="009D78F8"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a</w:t>
      </w:r>
      <w:r w:rsidR="008C4210" w:rsidRPr="00043871">
        <w:rPr>
          <w:rFonts w:ascii="Arial" w:eastAsia="Times New Roman" w:hAnsi="Arial" w:cs="Arial"/>
          <w:color w:val="000000" w:themeColor="text1"/>
          <w:sz w:val="24"/>
          <w:szCs w:val="24"/>
          <w:lang w:val="sk-SK" w:eastAsia="cs-CZ"/>
        </w:rPr>
        <w:t>f</w:t>
      </w:r>
      <w:r w:rsidRPr="00043871">
        <w:rPr>
          <w:rFonts w:ascii="Arial" w:eastAsia="Times New Roman" w:hAnsi="Arial" w:cs="Arial"/>
          <w:color w:val="000000" w:themeColor="text1"/>
          <w:sz w:val="24"/>
          <w:szCs w:val="24"/>
          <w:lang w:val="sk-SK" w:eastAsia="cs-CZ"/>
        </w:rPr>
        <w:t>)</w:t>
      </w:r>
      <w:r w:rsidR="00B510DF" w:rsidRPr="00043871">
        <w:rPr>
          <w:rFonts w:ascii="Arial" w:hAnsi="Arial" w:cs="Arial"/>
          <w:color w:val="000000" w:themeColor="text1"/>
          <w:sz w:val="24"/>
          <w:szCs w:val="24"/>
          <w:lang w:val="sk-SK"/>
        </w:rPr>
        <w:t xml:space="preserve"> </w:t>
      </w:r>
      <w:r w:rsidR="00AA731E" w:rsidRPr="00043871">
        <w:rPr>
          <w:rFonts w:ascii="Arial" w:eastAsia="Times New Roman" w:hAnsi="Arial" w:cs="Arial"/>
          <w:color w:val="000000" w:themeColor="text1"/>
          <w:sz w:val="24"/>
          <w:szCs w:val="24"/>
          <w:lang w:val="sk-SK" w:eastAsia="cs-CZ"/>
        </w:rPr>
        <w:t>spolupracovať a koordinovať svoju činnosť</w:t>
      </w:r>
      <w:r w:rsidR="00B510DF" w:rsidRPr="00043871">
        <w:rPr>
          <w:rFonts w:ascii="Arial" w:eastAsia="Times New Roman" w:hAnsi="Arial" w:cs="Arial"/>
          <w:color w:val="000000" w:themeColor="text1"/>
          <w:sz w:val="24"/>
          <w:szCs w:val="24"/>
          <w:lang w:val="sk-SK" w:eastAsia="cs-CZ"/>
        </w:rPr>
        <w:t xml:space="preserve"> </w:t>
      </w:r>
      <w:r w:rsidR="00AA731E" w:rsidRPr="00043871">
        <w:rPr>
          <w:rFonts w:ascii="Arial" w:eastAsia="Times New Roman" w:hAnsi="Arial" w:cs="Arial"/>
          <w:color w:val="000000" w:themeColor="text1"/>
          <w:sz w:val="24"/>
          <w:szCs w:val="24"/>
          <w:lang w:val="sk-SK" w:eastAsia="cs-CZ"/>
        </w:rPr>
        <w:t xml:space="preserve">s </w:t>
      </w:r>
      <w:r w:rsidR="00B510DF" w:rsidRPr="00043871">
        <w:rPr>
          <w:rFonts w:ascii="Arial" w:eastAsia="Times New Roman" w:hAnsi="Arial" w:cs="Arial"/>
          <w:color w:val="000000" w:themeColor="text1"/>
          <w:sz w:val="24"/>
          <w:szCs w:val="24"/>
          <w:lang w:val="sk-SK" w:eastAsia="cs-CZ"/>
        </w:rPr>
        <w:t>regionálnym koordinačným</w:t>
      </w:r>
      <w:r w:rsidR="00AA731E" w:rsidRPr="00043871">
        <w:rPr>
          <w:rFonts w:ascii="Arial" w:eastAsia="Times New Roman" w:hAnsi="Arial" w:cs="Arial"/>
          <w:color w:val="000000" w:themeColor="text1"/>
          <w:sz w:val="24"/>
          <w:szCs w:val="24"/>
          <w:lang w:val="sk-SK" w:eastAsia="cs-CZ"/>
        </w:rPr>
        <w:t xml:space="preserve"> </w:t>
      </w:r>
      <w:r w:rsidR="00B510DF" w:rsidRPr="00043871">
        <w:rPr>
          <w:rFonts w:ascii="Arial" w:eastAsia="Times New Roman" w:hAnsi="Arial" w:cs="Arial"/>
          <w:color w:val="000000" w:themeColor="text1"/>
          <w:sz w:val="24"/>
          <w:szCs w:val="24"/>
          <w:lang w:val="sk-SK" w:eastAsia="cs-CZ"/>
        </w:rPr>
        <w:t>centr</w:t>
      </w:r>
      <w:r w:rsidR="00AA731E" w:rsidRPr="00043871">
        <w:rPr>
          <w:rFonts w:ascii="Arial" w:eastAsia="Times New Roman" w:hAnsi="Arial" w:cs="Arial"/>
          <w:color w:val="000000" w:themeColor="text1"/>
          <w:sz w:val="24"/>
          <w:szCs w:val="24"/>
          <w:lang w:val="sk-SK" w:eastAsia="cs-CZ"/>
        </w:rPr>
        <w:t>om</w:t>
      </w:r>
      <w:r w:rsidR="009E02C5" w:rsidRPr="00043871">
        <w:rPr>
          <w:rFonts w:ascii="Arial" w:eastAsia="Times New Roman" w:hAnsi="Arial" w:cs="Arial"/>
          <w:color w:val="000000" w:themeColor="text1"/>
          <w:sz w:val="24"/>
          <w:szCs w:val="24"/>
          <w:lang w:val="sk-SK" w:eastAsia="cs-CZ"/>
        </w:rPr>
        <w:t>,</w:t>
      </w:r>
      <w:r w:rsidR="006659C7" w:rsidRPr="00043871">
        <w:rPr>
          <w:rFonts w:ascii="Arial" w:eastAsia="Times New Roman" w:hAnsi="Arial" w:cs="Arial"/>
          <w:color w:val="000000" w:themeColor="text1"/>
          <w:sz w:val="24"/>
          <w:szCs w:val="24"/>
          <w:vertAlign w:val="superscript"/>
          <w:lang w:val="sk-SK" w:eastAsia="cs-CZ"/>
        </w:rPr>
        <w:t>55aa</w:t>
      </w:r>
      <w:r w:rsidR="006659C7" w:rsidRPr="00043871">
        <w:rPr>
          <w:rFonts w:ascii="Arial" w:eastAsia="Times New Roman" w:hAnsi="Arial" w:cs="Arial"/>
          <w:color w:val="000000" w:themeColor="text1"/>
          <w:sz w:val="24"/>
          <w:szCs w:val="24"/>
          <w:lang w:val="sk-SK" w:eastAsia="cs-CZ"/>
        </w:rPr>
        <w:t>)</w:t>
      </w:r>
      <w:r w:rsidR="00E274AD" w:rsidRPr="00043871">
        <w:rPr>
          <w:rFonts w:ascii="Arial" w:eastAsia="Times New Roman" w:hAnsi="Arial" w:cs="Arial"/>
          <w:color w:val="000000" w:themeColor="text1"/>
          <w:sz w:val="24"/>
          <w:szCs w:val="24"/>
          <w:lang w:val="sk-SK" w:eastAsia="cs-CZ"/>
        </w:rPr>
        <w:t> pri výkone svojej činnosti</w:t>
      </w:r>
      <w:r w:rsidR="001245CB" w:rsidRPr="00043871">
        <w:rPr>
          <w:rFonts w:ascii="Arial" w:eastAsia="Times New Roman" w:hAnsi="Arial" w:cs="Arial"/>
          <w:color w:val="000000" w:themeColor="text1"/>
          <w:sz w:val="24"/>
          <w:szCs w:val="24"/>
          <w:lang w:val="sk-SK" w:eastAsia="cs-CZ"/>
        </w:rPr>
        <w:t xml:space="preserve"> </w:t>
      </w:r>
      <w:r w:rsidR="002E6799" w:rsidRPr="00043871">
        <w:rPr>
          <w:rFonts w:ascii="Arial" w:eastAsia="Times New Roman" w:hAnsi="Arial" w:cs="Arial"/>
          <w:color w:val="000000" w:themeColor="text1"/>
          <w:sz w:val="24"/>
          <w:szCs w:val="24"/>
          <w:lang w:val="sk-SK" w:eastAsia="cs-CZ"/>
        </w:rPr>
        <w:t xml:space="preserve">zohľadniť </w:t>
      </w:r>
      <w:r w:rsidR="00FB7CE8" w:rsidRPr="00043871">
        <w:rPr>
          <w:rFonts w:ascii="Arial" w:eastAsia="Times New Roman" w:hAnsi="Arial" w:cs="Arial"/>
          <w:color w:val="000000" w:themeColor="text1"/>
          <w:sz w:val="24"/>
          <w:szCs w:val="24"/>
          <w:lang w:val="sk-SK" w:eastAsia="cs-CZ"/>
        </w:rPr>
        <w:t>odporúčani</w:t>
      </w:r>
      <w:r w:rsidR="00994C1D" w:rsidRPr="00043871">
        <w:rPr>
          <w:rFonts w:ascii="Arial" w:eastAsia="Times New Roman" w:hAnsi="Arial" w:cs="Arial"/>
          <w:color w:val="000000" w:themeColor="text1"/>
          <w:sz w:val="24"/>
          <w:szCs w:val="24"/>
          <w:lang w:val="sk-SK" w:eastAsia="cs-CZ"/>
        </w:rPr>
        <w:t>a</w:t>
      </w:r>
      <w:r w:rsidR="001B515F" w:rsidRPr="00043871">
        <w:rPr>
          <w:rFonts w:ascii="Arial" w:eastAsia="Times New Roman" w:hAnsi="Arial" w:cs="Arial"/>
          <w:color w:val="000000" w:themeColor="text1"/>
          <w:sz w:val="24"/>
          <w:szCs w:val="24"/>
          <w:lang w:val="sk-SK" w:eastAsia="cs-CZ"/>
        </w:rPr>
        <w:t xml:space="preserve"> </w:t>
      </w:r>
      <w:r w:rsidR="00BE01C5" w:rsidRPr="00043871">
        <w:rPr>
          <w:rFonts w:ascii="Arial" w:eastAsia="Times New Roman" w:hAnsi="Arial" w:cs="Arial"/>
          <w:color w:val="000000" w:themeColor="text1"/>
          <w:sz w:val="24"/>
          <w:szCs w:val="24"/>
          <w:lang w:val="sk-SK" w:eastAsia="cs-CZ"/>
        </w:rPr>
        <w:t xml:space="preserve">prijaté </w:t>
      </w:r>
      <w:r w:rsidR="00E274AD" w:rsidRPr="00043871">
        <w:rPr>
          <w:rFonts w:ascii="Arial" w:eastAsia="Times New Roman" w:hAnsi="Arial" w:cs="Arial"/>
          <w:color w:val="000000" w:themeColor="text1"/>
          <w:sz w:val="24"/>
          <w:szCs w:val="24"/>
          <w:lang w:val="sk-SK" w:eastAsia="cs-CZ"/>
        </w:rPr>
        <w:t>regionálnym koordinačným centrom</w:t>
      </w:r>
      <w:r w:rsidR="006D48D5" w:rsidRPr="00043871">
        <w:rPr>
          <w:rFonts w:ascii="Arial" w:eastAsia="Times New Roman" w:hAnsi="Arial" w:cs="Arial"/>
          <w:color w:val="000000" w:themeColor="text1"/>
          <w:sz w:val="24"/>
          <w:szCs w:val="24"/>
          <w:lang w:val="sk-SK" w:eastAsia="cs-CZ"/>
        </w:rPr>
        <w:t xml:space="preserve"> a podieľať sa na uhrádzaní nákladov jeho činnosti</w:t>
      </w:r>
      <w:r w:rsidR="003E7F0A" w:rsidRPr="00043871">
        <w:rPr>
          <w:rFonts w:ascii="Arial" w:eastAsia="Times New Roman" w:hAnsi="Arial" w:cs="Arial"/>
          <w:color w:val="000000" w:themeColor="text1"/>
          <w:sz w:val="24"/>
          <w:szCs w:val="24"/>
          <w:lang w:val="sk-SK" w:eastAsia="cs-CZ"/>
        </w:rPr>
        <w:t>,</w:t>
      </w:r>
    </w:p>
    <w:p w14:paraId="38B708B4" w14:textId="15455206" w:rsidR="00130F43" w:rsidRPr="00043871" w:rsidRDefault="009F5A34"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w:t>
      </w:r>
      <w:r w:rsidR="008C4210" w:rsidRPr="00043871">
        <w:rPr>
          <w:rFonts w:ascii="Arial" w:eastAsia="Times New Roman" w:hAnsi="Arial" w:cs="Arial"/>
          <w:color w:val="000000" w:themeColor="text1"/>
          <w:sz w:val="24"/>
          <w:szCs w:val="24"/>
          <w:lang w:val="sk-SK" w:eastAsia="cs-CZ"/>
        </w:rPr>
        <w:t>g</w:t>
      </w:r>
      <w:r w:rsidRPr="00043871">
        <w:rPr>
          <w:rFonts w:ascii="Arial" w:eastAsia="Times New Roman" w:hAnsi="Arial" w:cs="Arial"/>
          <w:color w:val="000000" w:themeColor="text1"/>
          <w:sz w:val="24"/>
          <w:szCs w:val="24"/>
          <w:lang w:val="sk-SK" w:eastAsia="cs-CZ"/>
        </w:rPr>
        <w:t xml:space="preserve">) </w:t>
      </w:r>
      <w:r w:rsidR="00372870" w:rsidRPr="00043871">
        <w:rPr>
          <w:rFonts w:ascii="Arial" w:eastAsia="Times New Roman" w:hAnsi="Arial" w:cs="Arial"/>
          <w:color w:val="000000" w:themeColor="text1"/>
          <w:sz w:val="24"/>
          <w:szCs w:val="24"/>
          <w:lang w:val="sk-SK" w:eastAsia="cs-CZ"/>
        </w:rPr>
        <w:t xml:space="preserve">prijímať opatrenia </w:t>
      </w:r>
      <w:r w:rsidR="00821EB2" w:rsidRPr="00043871">
        <w:rPr>
          <w:rFonts w:ascii="Arial" w:eastAsia="Times New Roman" w:hAnsi="Arial" w:cs="Arial"/>
          <w:color w:val="000000" w:themeColor="text1"/>
          <w:sz w:val="24"/>
          <w:szCs w:val="24"/>
          <w:lang w:val="sk-SK" w:eastAsia="cs-CZ"/>
        </w:rPr>
        <w:t xml:space="preserve">na </w:t>
      </w:r>
      <w:r w:rsidR="00593BDA" w:rsidRPr="00043871">
        <w:rPr>
          <w:rFonts w:ascii="Arial" w:eastAsia="Times New Roman" w:hAnsi="Arial" w:cs="Arial"/>
          <w:color w:val="000000" w:themeColor="text1"/>
          <w:sz w:val="24"/>
          <w:szCs w:val="24"/>
          <w:lang w:val="sk-SK" w:eastAsia="cs-CZ"/>
        </w:rPr>
        <w:t xml:space="preserve">podporu a </w:t>
      </w:r>
      <w:r w:rsidR="0069085F" w:rsidRPr="00043871">
        <w:rPr>
          <w:rFonts w:ascii="Arial" w:eastAsia="Times New Roman" w:hAnsi="Arial" w:cs="Arial"/>
          <w:color w:val="000000" w:themeColor="text1"/>
          <w:sz w:val="24"/>
          <w:szCs w:val="24"/>
          <w:lang w:val="sk-SK" w:eastAsia="cs-CZ"/>
        </w:rPr>
        <w:t>rozvoj digitalizácie prenosovej sústavy</w:t>
      </w:r>
      <w:r w:rsidR="0017017D" w:rsidRPr="00043871">
        <w:rPr>
          <w:rFonts w:ascii="Arial" w:eastAsia="Times New Roman" w:hAnsi="Arial" w:cs="Arial"/>
          <w:color w:val="000000" w:themeColor="text1"/>
          <w:sz w:val="24"/>
          <w:szCs w:val="24"/>
          <w:lang w:val="sk-SK" w:eastAsia="cs-CZ"/>
        </w:rPr>
        <w:t>,</w:t>
      </w:r>
    </w:p>
    <w:p w14:paraId="16AEAF3F" w14:textId="1685BC7D" w:rsidR="00B87322" w:rsidRPr="00043871" w:rsidRDefault="00130F43"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w:t>
      </w:r>
      <w:r w:rsidR="008C4210" w:rsidRPr="00043871">
        <w:rPr>
          <w:rFonts w:ascii="Arial" w:eastAsia="Times New Roman" w:hAnsi="Arial" w:cs="Arial"/>
          <w:color w:val="000000" w:themeColor="text1"/>
          <w:sz w:val="24"/>
          <w:szCs w:val="24"/>
          <w:lang w:val="sk-SK" w:eastAsia="cs-CZ"/>
        </w:rPr>
        <w:t>h</w:t>
      </w:r>
      <w:r w:rsidRPr="00043871">
        <w:rPr>
          <w:rFonts w:ascii="Arial" w:eastAsia="Times New Roman" w:hAnsi="Arial" w:cs="Arial"/>
          <w:color w:val="000000" w:themeColor="text1"/>
          <w:sz w:val="24"/>
          <w:szCs w:val="24"/>
          <w:lang w:val="sk-SK" w:eastAsia="cs-CZ"/>
        </w:rPr>
        <w:t xml:space="preserve">) </w:t>
      </w:r>
      <w:r w:rsidR="0017017D" w:rsidRPr="00043871">
        <w:rPr>
          <w:rFonts w:ascii="Arial" w:eastAsia="Times New Roman" w:hAnsi="Arial" w:cs="Arial"/>
          <w:color w:val="000000" w:themeColor="text1"/>
          <w:sz w:val="24"/>
          <w:szCs w:val="24"/>
          <w:lang w:val="sk-SK" w:eastAsia="cs-CZ"/>
        </w:rPr>
        <w:t>spravovať údaje</w:t>
      </w:r>
      <w:r w:rsidR="002F7D68" w:rsidRPr="00043871">
        <w:rPr>
          <w:rFonts w:ascii="Arial" w:eastAsia="Times New Roman" w:hAnsi="Arial" w:cs="Arial"/>
          <w:color w:val="000000" w:themeColor="text1"/>
          <w:sz w:val="24"/>
          <w:szCs w:val="24"/>
          <w:lang w:val="sk-SK" w:eastAsia="cs-CZ"/>
        </w:rPr>
        <w:t xml:space="preserve"> a</w:t>
      </w:r>
      <w:r w:rsidR="003663B3" w:rsidRPr="00043871">
        <w:rPr>
          <w:rFonts w:ascii="Arial" w:eastAsia="Times New Roman" w:hAnsi="Arial" w:cs="Arial"/>
          <w:color w:val="000000" w:themeColor="text1"/>
          <w:sz w:val="24"/>
          <w:szCs w:val="24"/>
          <w:lang w:val="sk-SK" w:eastAsia="cs-CZ"/>
        </w:rPr>
        <w:t> </w:t>
      </w:r>
      <w:r w:rsidR="002F7D68" w:rsidRPr="00043871">
        <w:rPr>
          <w:rFonts w:ascii="Arial" w:eastAsia="Times New Roman" w:hAnsi="Arial" w:cs="Arial"/>
          <w:color w:val="000000" w:themeColor="text1"/>
          <w:sz w:val="24"/>
          <w:szCs w:val="24"/>
          <w:lang w:val="sk-SK" w:eastAsia="cs-CZ"/>
        </w:rPr>
        <w:t>zabezpečiť</w:t>
      </w:r>
      <w:r w:rsidR="003663B3" w:rsidRPr="00043871">
        <w:rPr>
          <w:rFonts w:ascii="Arial" w:eastAsia="Times New Roman" w:hAnsi="Arial" w:cs="Arial"/>
          <w:color w:val="000000" w:themeColor="text1"/>
          <w:sz w:val="24"/>
          <w:szCs w:val="24"/>
          <w:lang w:val="sk-SK" w:eastAsia="cs-CZ"/>
        </w:rPr>
        <w:t xml:space="preserve">, aby </w:t>
      </w:r>
      <w:r w:rsidR="00AB0076" w:rsidRPr="00043871">
        <w:rPr>
          <w:rFonts w:ascii="Arial" w:eastAsia="Times New Roman" w:hAnsi="Arial" w:cs="Arial"/>
          <w:color w:val="000000" w:themeColor="text1"/>
          <w:sz w:val="24"/>
          <w:szCs w:val="24"/>
          <w:lang w:val="sk-SK" w:eastAsia="cs-CZ"/>
        </w:rPr>
        <w:t>ní</w:t>
      </w:r>
      <w:r w:rsidR="003663B3" w:rsidRPr="00043871">
        <w:rPr>
          <w:rFonts w:ascii="Arial" w:eastAsia="Times New Roman" w:hAnsi="Arial" w:cs="Arial"/>
          <w:color w:val="000000" w:themeColor="text1"/>
          <w:sz w:val="24"/>
          <w:szCs w:val="24"/>
          <w:lang w:val="sk-SK" w:eastAsia="cs-CZ"/>
        </w:rPr>
        <w:t xml:space="preserve">m prevádzkované informačné systémy </w:t>
      </w:r>
      <w:r w:rsidR="00F136AA" w:rsidRPr="00043871">
        <w:rPr>
          <w:rFonts w:ascii="Arial" w:eastAsia="Times New Roman" w:hAnsi="Arial" w:cs="Arial"/>
          <w:color w:val="000000" w:themeColor="text1"/>
          <w:sz w:val="24"/>
          <w:szCs w:val="24"/>
          <w:lang w:val="sk-SK" w:eastAsia="cs-CZ"/>
        </w:rPr>
        <w:t xml:space="preserve">pre správu údajov </w:t>
      </w:r>
      <w:r w:rsidR="00AB0076" w:rsidRPr="00043871">
        <w:rPr>
          <w:rFonts w:ascii="Arial" w:eastAsia="Times New Roman" w:hAnsi="Arial" w:cs="Arial"/>
          <w:color w:val="000000" w:themeColor="text1"/>
          <w:sz w:val="24"/>
          <w:szCs w:val="24"/>
          <w:lang w:val="sk-SK" w:eastAsia="cs-CZ"/>
        </w:rPr>
        <w:t>spĺňali požiadavky na kybernetickú bezpečnosť a ochranu spravovaných údajov</w:t>
      </w:r>
      <w:r w:rsidR="008308D9" w:rsidRPr="00043871">
        <w:rPr>
          <w:rFonts w:ascii="Arial" w:eastAsia="Times New Roman" w:hAnsi="Arial" w:cs="Arial"/>
          <w:color w:val="000000" w:themeColor="text1"/>
          <w:sz w:val="24"/>
          <w:szCs w:val="24"/>
          <w:lang w:val="sk-SK" w:eastAsia="cs-CZ"/>
        </w:rPr>
        <w:t xml:space="preserve"> podľa osobitných predpisov</w:t>
      </w:r>
      <w:r w:rsidR="00936A1C" w:rsidRPr="00043871">
        <w:rPr>
          <w:rFonts w:ascii="Arial" w:eastAsia="Times New Roman" w:hAnsi="Arial" w:cs="Arial"/>
          <w:color w:val="000000" w:themeColor="text1"/>
          <w:sz w:val="24"/>
          <w:szCs w:val="24"/>
          <w:vertAlign w:val="superscript"/>
          <w:lang w:val="sk-SK" w:eastAsia="cs-CZ"/>
        </w:rPr>
        <w:t>5</w:t>
      </w:r>
      <w:r w:rsidR="00357697" w:rsidRPr="00043871">
        <w:rPr>
          <w:rFonts w:ascii="Arial" w:eastAsia="Times New Roman" w:hAnsi="Arial" w:cs="Arial"/>
          <w:color w:val="000000" w:themeColor="text1"/>
          <w:sz w:val="24"/>
          <w:szCs w:val="24"/>
          <w:vertAlign w:val="superscript"/>
          <w:lang w:val="sk-SK" w:eastAsia="cs-CZ"/>
        </w:rPr>
        <w:t>5a</w:t>
      </w:r>
      <w:r w:rsidR="006659C7" w:rsidRPr="00043871">
        <w:rPr>
          <w:rFonts w:ascii="Arial" w:eastAsia="Times New Roman" w:hAnsi="Arial" w:cs="Arial"/>
          <w:color w:val="000000" w:themeColor="text1"/>
          <w:sz w:val="24"/>
          <w:szCs w:val="24"/>
          <w:vertAlign w:val="superscript"/>
          <w:lang w:val="sk-SK" w:eastAsia="cs-CZ"/>
        </w:rPr>
        <w:t>b</w:t>
      </w:r>
      <w:r w:rsidR="00936A1C" w:rsidRPr="00043871">
        <w:rPr>
          <w:rFonts w:ascii="Arial" w:eastAsia="Times New Roman" w:hAnsi="Arial" w:cs="Arial"/>
          <w:color w:val="000000" w:themeColor="text1"/>
          <w:sz w:val="24"/>
          <w:szCs w:val="24"/>
          <w:vertAlign w:val="superscript"/>
          <w:lang w:val="sk-SK" w:eastAsia="cs-CZ"/>
        </w:rPr>
        <w:t>)</w:t>
      </w:r>
      <w:r w:rsidR="002C45BF" w:rsidRPr="00043871">
        <w:rPr>
          <w:rFonts w:ascii="Arial" w:eastAsia="Times New Roman" w:hAnsi="Arial" w:cs="Arial"/>
          <w:color w:val="000000" w:themeColor="text1"/>
          <w:sz w:val="24"/>
          <w:szCs w:val="24"/>
          <w:lang w:val="sk-SK" w:eastAsia="cs-CZ"/>
        </w:rPr>
        <w:t>,</w:t>
      </w:r>
    </w:p>
    <w:p w14:paraId="08227B0A" w14:textId="5FE9AE88" w:rsidR="00493DD1" w:rsidRPr="00043871" w:rsidRDefault="00E83F7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w:t>
      </w:r>
      <w:r w:rsidR="008C4210" w:rsidRPr="00043871">
        <w:rPr>
          <w:rFonts w:ascii="Arial" w:eastAsia="Times New Roman" w:hAnsi="Arial" w:cs="Arial"/>
          <w:color w:val="000000" w:themeColor="text1"/>
          <w:sz w:val="24"/>
          <w:szCs w:val="24"/>
          <w:lang w:val="sk-SK" w:eastAsia="cs-CZ"/>
        </w:rPr>
        <w:t>i</w:t>
      </w:r>
      <w:r w:rsidRPr="00043871">
        <w:rPr>
          <w:rFonts w:ascii="Arial" w:eastAsia="Times New Roman" w:hAnsi="Arial" w:cs="Arial"/>
          <w:color w:val="000000" w:themeColor="text1"/>
          <w:sz w:val="24"/>
          <w:szCs w:val="24"/>
          <w:lang w:val="sk-SK" w:eastAsia="cs-CZ"/>
        </w:rPr>
        <w:t>)</w:t>
      </w:r>
      <w:r w:rsidR="00BB4B0D" w:rsidRPr="00043871">
        <w:rPr>
          <w:rFonts w:ascii="Arial" w:eastAsia="Times New Roman" w:hAnsi="Arial" w:cs="Arial"/>
          <w:color w:val="000000" w:themeColor="text1"/>
          <w:sz w:val="24"/>
          <w:szCs w:val="24"/>
          <w:lang w:val="sk-SK" w:eastAsia="cs-CZ"/>
        </w:rPr>
        <w:t xml:space="preserve"> </w:t>
      </w:r>
      <w:r w:rsidR="00A95A86" w:rsidRPr="00043871">
        <w:rPr>
          <w:rFonts w:ascii="Arial" w:eastAsia="Times New Roman" w:hAnsi="Arial" w:cs="Arial"/>
          <w:color w:val="000000" w:themeColor="text1"/>
          <w:sz w:val="24"/>
          <w:szCs w:val="24"/>
          <w:lang w:val="sk-SK" w:eastAsia="cs-CZ"/>
        </w:rPr>
        <w:t xml:space="preserve">spolupracovať s prevádzkovateľmi distribučných sústav a poskytovať im </w:t>
      </w:r>
      <w:r w:rsidR="00BB4B0D" w:rsidRPr="00043871">
        <w:rPr>
          <w:rFonts w:ascii="Arial" w:eastAsia="Times New Roman" w:hAnsi="Arial" w:cs="Arial"/>
          <w:color w:val="000000" w:themeColor="text1"/>
          <w:sz w:val="24"/>
          <w:szCs w:val="24"/>
          <w:lang w:val="sk-SK" w:eastAsia="cs-CZ"/>
        </w:rPr>
        <w:t xml:space="preserve">nevyhnutné informácie </w:t>
      </w:r>
      <w:r w:rsidR="00A95A86" w:rsidRPr="00043871">
        <w:rPr>
          <w:rFonts w:ascii="Arial" w:eastAsia="Times New Roman" w:hAnsi="Arial" w:cs="Arial"/>
          <w:color w:val="000000" w:themeColor="text1"/>
          <w:sz w:val="24"/>
          <w:szCs w:val="24"/>
          <w:lang w:val="sk-SK" w:eastAsia="cs-CZ"/>
        </w:rPr>
        <w:t>na</w:t>
      </w:r>
      <w:r w:rsidR="00BB4B0D" w:rsidRPr="00043871">
        <w:rPr>
          <w:rFonts w:ascii="Arial" w:eastAsia="Times New Roman" w:hAnsi="Arial" w:cs="Arial"/>
          <w:color w:val="000000" w:themeColor="text1"/>
          <w:sz w:val="24"/>
          <w:szCs w:val="24"/>
          <w:lang w:val="sk-SK" w:eastAsia="cs-CZ"/>
        </w:rPr>
        <w:t xml:space="preserve"> umožn</w:t>
      </w:r>
      <w:r w:rsidR="00A95A86" w:rsidRPr="00043871">
        <w:rPr>
          <w:rFonts w:ascii="Arial" w:eastAsia="Times New Roman" w:hAnsi="Arial" w:cs="Arial"/>
          <w:color w:val="000000" w:themeColor="text1"/>
          <w:sz w:val="24"/>
          <w:szCs w:val="24"/>
          <w:lang w:val="sk-SK" w:eastAsia="cs-CZ"/>
        </w:rPr>
        <w:t>enie</w:t>
      </w:r>
      <w:r w:rsidR="00BB4B0D" w:rsidRPr="00043871">
        <w:rPr>
          <w:rFonts w:ascii="Arial" w:eastAsia="Times New Roman" w:hAnsi="Arial" w:cs="Arial"/>
          <w:color w:val="000000" w:themeColor="text1"/>
          <w:sz w:val="24"/>
          <w:szCs w:val="24"/>
          <w:lang w:val="sk-SK" w:eastAsia="cs-CZ"/>
        </w:rPr>
        <w:t xml:space="preserve"> efektívne</w:t>
      </w:r>
      <w:r w:rsidR="00A95A86" w:rsidRPr="00043871">
        <w:rPr>
          <w:rFonts w:ascii="Arial" w:eastAsia="Times New Roman" w:hAnsi="Arial" w:cs="Arial"/>
          <w:color w:val="000000" w:themeColor="text1"/>
          <w:sz w:val="24"/>
          <w:szCs w:val="24"/>
          <w:lang w:val="sk-SK" w:eastAsia="cs-CZ"/>
        </w:rPr>
        <w:t>ho</w:t>
      </w:r>
      <w:r w:rsidR="00BB4B0D" w:rsidRPr="00043871">
        <w:rPr>
          <w:rFonts w:ascii="Arial" w:eastAsia="Times New Roman" w:hAnsi="Arial" w:cs="Arial"/>
          <w:color w:val="000000" w:themeColor="text1"/>
          <w:sz w:val="24"/>
          <w:szCs w:val="24"/>
          <w:lang w:val="sk-SK" w:eastAsia="cs-CZ"/>
        </w:rPr>
        <w:t xml:space="preserve"> využívani</w:t>
      </w:r>
      <w:r w:rsidR="00A95A86" w:rsidRPr="00043871">
        <w:rPr>
          <w:rFonts w:ascii="Arial" w:eastAsia="Times New Roman" w:hAnsi="Arial" w:cs="Arial"/>
          <w:color w:val="000000" w:themeColor="text1"/>
          <w:sz w:val="24"/>
          <w:szCs w:val="24"/>
          <w:lang w:val="sk-SK" w:eastAsia="cs-CZ"/>
        </w:rPr>
        <w:t>a</w:t>
      </w:r>
      <w:r w:rsidR="00BB4B0D" w:rsidRPr="00043871">
        <w:rPr>
          <w:rFonts w:ascii="Arial" w:eastAsia="Times New Roman" w:hAnsi="Arial" w:cs="Arial"/>
          <w:color w:val="000000" w:themeColor="text1"/>
          <w:sz w:val="24"/>
          <w:szCs w:val="24"/>
          <w:lang w:val="sk-SK" w:eastAsia="cs-CZ"/>
        </w:rPr>
        <w:t xml:space="preserve"> zdrojov </w:t>
      </w:r>
      <w:r w:rsidR="00582DE2" w:rsidRPr="00043871">
        <w:rPr>
          <w:rFonts w:ascii="Arial" w:eastAsia="Times New Roman" w:hAnsi="Arial" w:cs="Arial"/>
          <w:color w:val="000000" w:themeColor="text1"/>
          <w:sz w:val="24"/>
          <w:szCs w:val="24"/>
          <w:lang w:val="sk-SK" w:eastAsia="cs-CZ"/>
        </w:rPr>
        <w:t xml:space="preserve">nefrekvenčných podporných služieb a </w:t>
      </w:r>
      <w:r w:rsidR="00BB4B0D" w:rsidRPr="00043871">
        <w:rPr>
          <w:rFonts w:ascii="Arial" w:eastAsia="Times New Roman" w:hAnsi="Arial" w:cs="Arial"/>
          <w:color w:val="000000" w:themeColor="text1"/>
          <w:sz w:val="24"/>
          <w:szCs w:val="24"/>
          <w:lang w:val="sk-SK" w:eastAsia="cs-CZ"/>
        </w:rPr>
        <w:t>flexibility pri zabezpečení bezpečnej a spoľahlivej prevádzky sústav a</w:t>
      </w:r>
      <w:r w:rsidR="00D20C44" w:rsidRPr="00043871">
        <w:rPr>
          <w:rFonts w:ascii="Arial" w:eastAsia="Times New Roman" w:hAnsi="Arial" w:cs="Arial"/>
          <w:color w:val="000000" w:themeColor="text1"/>
          <w:sz w:val="24"/>
          <w:szCs w:val="24"/>
          <w:lang w:val="sk-SK" w:eastAsia="cs-CZ"/>
        </w:rPr>
        <w:t xml:space="preserve"> na</w:t>
      </w:r>
      <w:r w:rsidR="00BB4B0D" w:rsidRPr="00043871">
        <w:rPr>
          <w:rFonts w:ascii="Arial" w:eastAsia="Times New Roman" w:hAnsi="Arial" w:cs="Arial"/>
          <w:color w:val="000000" w:themeColor="text1"/>
          <w:sz w:val="24"/>
          <w:szCs w:val="24"/>
          <w:lang w:val="sk-SK" w:eastAsia="cs-CZ"/>
        </w:rPr>
        <w:t xml:space="preserve"> podpor</w:t>
      </w:r>
      <w:r w:rsidR="00A95A86" w:rsidRPr="00043871">
        <w:rPr>
          <w:rFonts w:ascii="Arial" w:eastAsia="Times New Roman" w:hAnsi="Arial" w:cs="Arial"/>
          <w:color w:val="000000" w:themeColor="text1"/>
          <w:sz w:val="24"/>
          <w:szCs w:val="24"/>
          <w:lang w:val="sk-SK" w:eastAsia="cs-CZ"/>
        </w:rPr>
        <w:t>u</w:t>
      </w:r>
      <w:r w:rsidR="00BB4B0D" w:rsidRPr="00043871">
        <w:rPr>
          <w:rFonts w:ascii="Arial" w:eastAsia="Times New Roman" w:hAnsi="Arial" w:cs="Arial"/>
          <w:color w:val="000000" w:themeColor="text1"/>
          <w:sz w:val="24"/>
          <w:szCs w:val="24"/>
          <w:lang w:val="sk-SK" w:eastAsia="cs-CZ"/>
        </w:rPr>
        <w:t xml:space="preserve"> rozvoj</w:t>
      </w:r>
      <w:r w:rsidR="00A95A86" w:rsidRPr="00043871">
        <w:rPr>
          <w:rFonts w:ascii="Arial" w:eastAsia="Times New Roman" w:hAnsi="Arial" w:cs="Arial"/>
          <w:color w:val="000000" w:themeColor="text1"/>
          <w:sz w:val="24"/>
          <w:szCs w:val="24"/>
          <w:lang w:val="sk-SK" w:eastAsia="cs-CZ"/>
        </w:rPr>
        <w:t xml:space="preserve">a </w:t>
      </w:r>
      <w:r w:rsidR="00BB4B0D" w:rsidRPr="00043871">
        <w:rPr>
          <w:rFonts w:ascii="Arial" w:eastAsia="Times New Roman" w:hAnsi="Arial" w:cs="Arial"/>
          <w:color w:val="000000" w:themeColor="text1"/>
          <w:sz w:val="24"/>
          <w:szCs w:val="24"/>
          <w:lang w:val="sk-SK" w:eastAsia="cs-CZ"/>
        </w:rPr>
        <w:t>trhu s</w:t>
      </w:r>
      <w:r w:rsidR="00FE07B8" w:rsidRPr="00043871">
        <w:rPr>
          <w:rFonts w:ascii="Arial" w:eastAsia="Times New Roman" w:hAnsi="Arial" w:cs="Arial"/>
          <w:color w:val="000000" w:themeColor="text1"/>
          <w:sz w:val="24"/>
          <w:szCs w:val="24"/>
          <w:lang w:val="sk-SK" w:eastAsia="cs-CZ"/>
        </w:rPr>
        <w:t> </w:t>
      </w:r>
      <w:r w:rsidR="00582DE2" w:rsidRPr="00043871">
        <w:rPr>
          <w:rFonts w:ascii="Arial" w:eastAsia="Times New Roman" w:hAnsi="Arial" w:cs="Arial"/>
          <w:color w:val="000000" w:themeColor="text1"/>
          <w:sz w:val="24"/>
          <w:szCs w:val="24"/>
          <w:lang w:val="sk-SK" w:eastAsia="cs-CZ"/>
        </w:rPr>
        <w:t>nefrekvenčnými podpornými službami a</w:t>
      </w:r>
      <w:r w:rsidR="00493DD1" w:rsidRPr="00043871">
        <w:rPr>
          <w:rFonts w:ascii="Arial" w:eastAsia="Times New Roman" w:hAnsi="Arial" w:cs="Arial"/>
          <w:color w:val="000000" w:themeColor="text1"/>
          <w:sz w:val="24"/>
          <w:szCs w:val="24"/>
          <w:lang w:val="sk-SK" w:eastAsia="cs-CZ"/>
        </w:rPr>
        <w:t> </w:t>
      </w:r>
      <w:r w:rsidR="00BB4B0D" w:rsidRPr="00043871">
        <w:rPr>
          <w:rFonts w:ascii="Arial" w:eastAsia="Times New Roman" w:hAnsi="Arial" w:cs="Arial"/>
          <w:color w:val="000000" w:themeColor="text1"/>
          <w:sz w:val="24"/>
          <w:szCs w:val="24"/>
          <w:lang w:val="sk-SK" w:eastAsia="cs-CZ"/>
        </w:rPr>
        <w:t>flexibilitou</w:t>
      </w:r>
      <w:r w:rsidR="00493DD1" w:rsidRPr="00043871">
        <w:rPr>
          <w:rFonts w:ascii="Arial" w:eastAsia="Times New Roman" w:hAnsi="Arial" w:cs="Arial"/>
          <w:color w:val="000000" w:themeColor="text1"/>
          <w:sz w:val="24"/>
          <w:szCs w:val="24"/>
          <w:lang w:val="sk-SK" w:eastAsia="cs-CZ"/>
        </w:rPr>
        <w:t>,</w:t>
      </w:r>
    </w:p>
    <w:p w14:paraId="2077FA7A" w14:textId="239CB651" w:rsidR="00BB4B0D" w:rsidRPr="00043871" w:rsidRDefault="00493DD1"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w:t>
      </w:r>
      <w:r w:rsidR="00C3779A" w:rsidRPr="00043871">
        <w:rPr>
          <w:rFonts w:ascii="Arial" w:eastAsia="Times New Roman" w:hAnsi="Arial" w:cs="Arial"/>
          <w:color w:val="000000" w:themeColor="text1"/>
          <w:sz w:val="24"/>
          <w:szCs w:val="24"/>
          <w:lang w:val="sk-SK" w:eastAsia="cs-CZ"/>
        </w:rPr>
        <w:t>j</w:t>
      </w:r>
      <w:r w:rsidRPr="00043871">
        <w:rPr>
          <w:rFonts w:ascii="Arial" w:eastAsia="Times New Roman" w:hAnsi="Arial" w:cs="Arial"/>
          <w:color w:val="000000" w:themeColor="text1"/>
          <w:sz w:val="24"/>
          <w:szCs w:val="24"/>
          <w:lang w:val="sk-SK" w:eastAsia="cs-CZ"/>
        </w:rPr>
        <w:t xml:space="preserve">) poskytovať organizátorovi krátkodobého trhu s elektrinou údaje o zariadeniach na výrobu elektriny a zariadeniach na uskladňovanie elektriny, ktoré sú pripojené do </w:t>
      </w:r>
      <w:r w:rsidR="000D304C" w:rsidRPr="00043871">
        <w:rPr>
          <w:rFonts w:ascii="Arial" w:eastAsia="Times New Roman" w:hAnsi="Arial" w:cs="Arial"/>
          <w:color w:val="000000" w:themeColor="text1"/>
          <w:sz w:val="24"/>
          <w:szCs w:val="24"/>
          <w:lang w:val="sk-SK" w:eastAsia="cs-CZ"/>
        </w:rPr>
        <w:t xml:space="preserve">prenosovej </w:t>
      </w:r>
      <w:r w:rsidRPr="00043871">
        <w:rPr>
          <w:rFonts w:ascii="Arial" w:eastAsia="Times New Roman" w:hAnsi="Arial" w:cs="Arial"/>
          <w:color w:val="000000" w:themeColor="text1"/>
          <w:sz w:val="24"/>
          <w:szCs w:val="24"/>
          <w:lang w:val="sk-SK" w:eastAsia="cs-CZ"/>
        </w:rPr>
        <w:t xml:space="preserve">sústavy alebo pre ktoré vydal stanovisko podľa § 12 ods. 5 písm. </w:t>
      </w:r>
      <w:r w:rsidR="000D304C" w:rsidRPr="00043871">
        <w:rPr>
          <w:rFonts w:ascii="Arial" w:eastAsia="Times New Roman" w:hAnsi="Arial" w:cs="Arial"/>
          <w:color w:val="000000" w:themeColor="text1"/>
          <w:sz w:val="24"/>
          <w:szCs w:val="24"/>
          <w:lang w:val="sk-SK" w:eastAsia="cs-CZ"/>
        </w:rPr>
        <w:t>b</w:t>
      </w:r>
      <w:r w:rsidRPr="00043871">
        <w:rPr>
          <w:rFonts w:ascii="Arial" w:eastAsia="Times New Roman" w:hAnsi="Arial" w:cs="Arial"/>
          <w:color w:val="000000" w:themeColor="text1"/>
          <w:sz w:val="24"/>
          <w:szCs w:val="24"/>
          <w:lang w:val="sk-SK" w:eastAsia="cs-CZ"/>
        </w:rPr>
        <w:t xml:space="preserve">) alebo uzatvoril zmluvu o pripojení do </w:t>
      </w:r>
      <w:r w:rsidR="000D304C" w:rsidRPr="00043871">
        <w:rPr>
          <w:rFonts w:ascii="Arial" w:eastAsia="Times New Roman" w:hAnsi="Arial" w:cs="Arial"/>
          <w:color w:val="000000" w:themeColor="text1"/>
          <w:sz w:val="24"/>
          <w:szCs w:val="24"/>
          <w:lang w:val="sk-SK" w:eastAsia="cs-CZ"/>
        </w:rPr>
        <w:t xml:space="preserve">prenosovej </w:t>
      </w:r>
      <w:r w:rsidRPr="00043871">
        <w:rPr>
          <w:rFonts w:ascii="Arial" w:eastAsia="Times New Roman" w:hAnsi="Arial" w:cs="Arial"/>
          <w:color w:val="000000" w:themeColor="text1"/>
          <w:sz w:val="24"/>
          <w:szCs w:val="24"/>
          <w:lang w:val="sk-SK" w:eastAsia="cs-CZ"/>
        </w:rPr>
        <w:t>sústavy; podrobnosti upravujú pravidlá trhu</w:t>
      </w:r>
      <w:r w:rsidR="006659C7" w:rsidRPr="00043871">
        <w:rPr>
          <w:rFonts w:ascii="Arial" w:eastAsia="Times New Roman" w:hAnsi="Arial" w:cs="Arial"/>
          <w:color w:val="000000" w:themeColor="text1"/>
          <w:sz w:val="24"/>
          <w:szCs w:val="24"/>
          <w:lang w:val="sk-SK" w:eastAsia="cs-CZ"/>
        </w:rPr>
        <w:t>,</w:t>
      </w:r>
    </w:p>
    <w:p w14:paraId="0D2268A6" w14:textId="1972A4C7" w:rsidR="00D96116" w:rsidRPr="00043871" w:rsidRDefault="006659C7"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k</w:t>
      </w:r>
      <w:r w:rsidR="00D96116" w:rsidRPr="00043871">
        <w:rPr>
          <w:rFonts w:ascii="Arial" w:eastAsia="Times New Roman" w:hAnsi="Arial" w:cs="Arial"/>
          <w:color w:val="000000" w:themeColor="text1"/>
          <w:sz w:val="24"/>
          <w:szCs w:val="24"/>
          <w:lang w:val="sk-SK" w:eastAsia="cs-CZ"/>
        </w:rPr>
        <w:t>) prihliadať pri rozhodovaní o rozvoji prenosovej sústavy na zabezpečenie riadenia energetickej efektívnosti prenosovej sústavy vrátane kapacít prepojenia tak, aby sa zlepšila energetická efektívnosť prenosovej sústavy aj bez dodatočných nových investícií do prenosových zariadení,</w:t>
      </w:r>
    </w:p>
    <w:p w14:paraId="7E9D42B5" w14:textId="5E281DAA" w:rsidR="00D96116" w:rsidRPr="00043871" w:rsidRDefault="006659C7"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l</w:t>
      </w:r>
      <w:r w:rsidR="00D96116" w:rsidRPr="00043871">
        <w:rPr>
          <w:rFonts w:ascii="Arial" w:eastAsia="Times New Roman" w:hAnsi="Arial" w:cs="Arial"/>
          <w:color w:val="000000" w:themeColor="text1"/>
          <w:sz w:val="24"/>
          <w:szCs w:val="24"/>
          <w:lang w:val="sk-SK" w:eastAsia="cs-CZ"/>
        </w:rPr>
        <w:t>) vykonať raz za desať rokov posúdenie potenciálu energetickej efektívnosti prenosovej sústavy, ktoré</w:t>
      </w:r>
    </w:p>
    <w:p w14:paraId="7BBA00E9"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identifikuje nákladovo efektívne opatrenia na zlepšenie energetickej efektívnosti a dosiahnutie úspor energie vlastnej elektroenergetickej infraštruktúry, investície potrebné na ich zavedenie a harmonogram zavádzania,</w:t>
      </w:r>
    </w:p>
    <w:p w14:paraId="3CD6AF23"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obsahuje najmä posúdenie energetickej efektívnosti prenosu, riadenia na strane spotreby elektriny, prevádzkyschopnosti prenosovej sústavy, pripojenia zariadení na výrobu elektriny do prenosovej sústavy a</w:t>
      </w:r>
    </w:p>
    <w:p w14:paraId="25CD4953"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môže byť súčasťou písomnej správy z energetického auditu podľa osobitného predpisu,</w:t>
      </w:r>
      <w:r w:rsidRPr="00043871">
        <w:rPr>
          <w:rFonts w:ascii="Arial" w:eastAsia="Times New Roman" w:hAnsi="Arial" w:cs="Arial"/>
          <w:color w:val="000000" w:themeColor="text1"/>
          <w:sz w:val="24"/>
          <w:szCs w:val="24"/>
          <w:vertAlign w:val="superscript"/>
          <w:lang w:val="sk-SK" w:eastAsia="cs-CZ"/>
        </w:rPr>
        <w:t>55a)</w:t>
      </w:r>
    </w:p>
    <w:p w14:paraId="471186A5" w14:textId="579FBBDD" w:rsidR="00D96116" w:rsidRPr="00043871" w:rsidRDefault="006659C7"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m</w:t>
      </w:r>
      <w:r w:rsidR="00D96116" w:rsidRPr="00043871">
        <w:rPr>
          <w:rFonts w:ascii="Arial" w:eastAsia="Times New Roman" w:hAnsi="Arial" w:cs="Arial"/>
          <w:color w:val="000000" w:themeColor="text1"/>
          <w:sz w:val="24"/>
          <w:szCs w:val="24"/>
          <w:lang w:val="sk-SK" w:eastAsia="cs-CZ"/>
        </w:rPr>
        <w:t xml:space="preserve">) zaslať posúdenie podľa písmena </w:t>
      </w:r>
      <w:r w:rsidRPr="00043871">
        <w:rPr>
          <w:rFonts w:ascii="Arial" w:eastAsia="Times New Roman" w:hAnsi="Arial" w:cs="Arial"/>
          <w:color w:val="000000" w:themeColor="text1"/>
          <w:sz w:val="24"/>
          <w:szCs w:val="24"/>
          <w:lang w:val="sk-SK" w:eastAsia="cs-CZ"/>
        </w:rPr>
        <w:t>al</w:t>
      </w:r>
      <w:r w:rsidR="00D96116" w:rsidRPr="00043871">
        <w:rPr>
          <w:rFonts w:ascii="Arial" w:eastAsia="Times New Roman" w:hAnsi="Arial" w:cs="Arial"/>
          <w:color w:val="000000" w:themeColor="text1"/>
          <w:sz w:val="24"/>
          <w:szCs w:val="24"/>
          <w:lang w:val="sk-SK" w:eastAsia="cs-CZ"/>
        </w:rPr>
        <w:t>) ministerstvu do 30. mája príslušného kalendárneho roka.</w:t>
      </w:r>
    </w:p>
    <w:p w14:paraId="654D3C41" w14:textId="25F6EEFE" w:rsidR="00D54DA3" w:rsidRPr="00043871" w:rsidRDefault="00FE55AC"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6659C7" w:rsidRPr="00043871">
        <w:rPr>
          <w:rFonts w:ascii="Arial" w:eastAsia="Times New Roman" w:hAnsi="Arial" w:cs="Arial"/>
          <w:color w:val="000000" w:themeColor="text1"/>
          <w:sz w:val="24"/>
          <w:szCs w:val="24"/>
          <w:lang w:val="sk-SK" w:eastAsia="cs-CZ"/>
        </w:rPr>
        <w:t>4</w:t>
      </w:r>
      <w:r w:rsidRPr="00043871">
        <w:rPr>
          <w:rFonts w:ascii="Arial" w:eastAsia="Times New Roman" w:hAnsi="Arial" w:cs="Arial"/>
          <w:color w:val="000000" w:themeColor="text1"/>
          <w:sz w:val="24"/>
          <w:szCs w:val="24"/>
          <w:lang w:val="sk-SK" w:eastAsia="cs-CZ"/>
        </w:rPr>
        <w:t xml:space="preserve">) </w:t>
      </w:r>
      <w:r w:rsidR="001B339F" w:rsidRPr="00043871">
        <w:rPr>
          <w:rFonts w:ascii="Arial" w:eastAsia="Times New Roman" w:hAnsi="Arial" w:cs="Arial"/>
          <w:color w:val="000000" w:themeColor="text1"/>
          <w:sz w:val="24"/>
          <w:szCs w:val="24"/>
          <w:lang w:val="sk-SK" w:eastAsia="cs-CZ"/>
        </w:rPr>
        <w:t>P</w:t>
      </w:r>
      <w:r w:rsidRPr="00043871">
        <w:rPr>
          <w:rFonts w:ascii="Arial" w:eastAsia="Times New Roman" w:hAnsi="Arial" w:cs="Arial"/>
          <w:color w:val="000000" w:themeColor="text1"/>
          <w:sz w:val="24"/>
          <w:szCs w:val="24"/>
          <w:lang w:val="sk-SK" w:eastAsia="cs-CZ"/>
        </w:rPr>
        <w:t xml:space="preserve">revádzkovateľ prenosovej sústavy </w:t>
      </w:r>
      <w:r w:rsidR="001B339F" w:rsidRPr="00043871">
        <w:rPr>
          <w:rFonts w:ascii="Arial" w:eastAsia="Times New Roman" w:hAnsi="Arial" w:cs="Arial"/>
          <w:color w:val="000000" w:themeColor="text1"/>
          <w:sz w:val="24"/>
          <w:szCs w:val="24"/>
          <w:lang w:val="sk-SK" w:eastAsia="cs-CZ"/>
        </w:rPr>
        <w:t xml:space="preserve">je povinný </w:t>
      </w:r>
      <w:r w:rsidR="005A7043" w:rsidRPr="00043871">
        <w:rPr>
          <w:rFonts w:ascii="Arial" w:eastAsia="Times New Roman" w:hAnsi="Arial" w:cs="Arial"/>
          <w:color w:val="000000" w:themeColor="text1"/>
          <w:sz w:val="24"/>
          <w:szCs w:val="24"/>
          <w:lang w:val="sk-SK" w:eastAsia="cs-CZ"/>
        </w:rPr>
        <w:t xml:space="preserve">vypracovať </w:t>
      </w:r>
      <w:r w:rsidR="00C64E8F" w:rsidRPr="00043871">
        <w:rPr>
          <w:rFonts w:ascii="Arial" w:eastAsia="Times New Roman" w:hAnsi="Arial" w:cs="Arial"/>
          <w:color w:val="000000" w:themeColor="text1"/>
          <w:sz w:val="24"/>
          <w:szCs w:val="24"/>
          <w:lang w:val="sk-SK" w:eastAsia="cs-CZ"/>
        </w:rPr>
        <w:t xml:space="preserve">technické požiadavky na obstarávané </w:t>
      </w:r>
      <w:r w:rsidR="00B631A8" w:rsidRPr="00043871">
        <w:rPr>
          <w:rFonts w:ascii="Arial" w:eastAsia="Times New Roman" w:hAnsi="Arial" w:cs="Arial"/>
          <w:color w:val="000000" w:themeColor="text1"/>
          <w:sz w:val="24"/>
          <w:szCs w:val="24"/>
          <w:lang w:val="sk-SK" w:eastAsia="cs-CZ"/>
        </w:rPr>
        <w:t>regulačné</w:t>
      </w:r>
      <w:r w:rsidR="00C64E8F" w:rsidRPr="00043871">
        <w:rPr>
          <w:rFonts w:ascii="Arial" w:eastAsia="Times New Roman" w:hAnsi="Arial" w:cs="Arial"/>
          <w:color w:val="000000" w:themeColor="text1"/>
          <w:sz w:val="24"/>
          <w:szCs w:val="24"/>
          <w:lang w:val="sk-SK" w:eastAsia="cs-CZ"/>
        </w:rPr>
        <w:t xml:space="preserve"> služby</w:t>
      </w:r>
      <w:r w:rsidR="003A4025" w:rsidRPr="00043871">
        <w:rPr>
          <w:rFonts w:ascii="Arial" w:eastAsia="Times New Roman" w:hAnsi="Arial" w:cs="Arial"/>
          <w:color w:val="000000" w:themeColor="text1"/>
          <w:sz w:val="24"/>
          <w:szCs w:val="24"/>
          <w:lang w:val="sk-SK" w:eastAsia="cs-CZ"/>
        </w:rPr>
        <w:t>. Technické požiadavky mus</w:t>
      </w:r>
      <w:r w:rsidR="006D6B91" w:rsidRPr="00043871">
        <w:rPr>
          <w:rFonts w:ascii="Arial" w:eastAsia="Times New Roman" w:hAnsi="Arial" w:cs="Arial"/>
          <w:color w:val="000000" w:themeColor="text1"/>
          <w:sz w:val="24"/>
          <w:szCs w:val="24"/>
          <w:lang w:val="sk-SK" w:eastAsia="cs-CZ"/>
        </w:rPr>
        <w:t>ia</w:t>
      </w:r>
      <w:r w:rsidR="003A4025" w:rsidRPr="00043871">
        <w:rPr>
          <w:rFonts w:ascii="Arial" w:eastAsia="Times New Roman" w:hAnsi="Arial" w:cs="Arial"/>
          <w:color w:val="000000" w:themeColor="text1"/>
          <w:sz w:val="24"/>
          <w:szCs w:val="24"/>
          <w:lang w:val="sk-SK" w:eastAsia="cs-CZ"/>
        </w:rPr>
        <w:t xml:space="preserve"> umožniť využívanie služieb poskytovaných výrobcami elektriny, poskytovateľmi flexibility, agregátormi a prevádzkovateľmi zariadení na uskladňovanie elektriny nediskriminačným spôsobom.</w:t>
      </w:r>
      <w:r w:rsidR="00D03AAB" w:rsidRPr="00043871">
        <w:rPr>
          <w:rFonts w:ascii="Arial" w:eastAsia="Times New Roman" w:hAnsi="Arial" w:cs="Arial"/>
          <w:color w:val="000000" w:themeColor="text1"/>
          <w:sz w:val="24"/>
          <w:szCs w:val="24"/>
          <w:lang w:val="sk-SK" w:eastAsia="cs-CZ"/>
        </w:rPr>
        <w:t xml:space="preserve"> Prevádzkovateľ prenosovej sústavy návrh technických požiadaviek podľa prvej vety </w:t>
      </w:r>
      <w:r w:rsidR="00EF07E8" w:rsidRPr="00043871">
        <w:rPr>
          <w:rFonts w:ascii="Arial" w:eastAsia="Times New Roman" w:hAnsi="Arial" w:cs="Arial"/>
          <w:color w:val="000000" w:themeColor="text1"/>
          <w:sz w:val="24"/>
          <w:szCs w:val="24"/>
          <w:lang w:val="sk-SK" w:eastAsia="cs-CZ"/>
        </w:rPr>
        <w:t xml:space="preserve">pred jeho predložením </w:t>
      </w:r>
      <w:r w:rsidR="002505FE" w:rsidRPr="00043871">
        <w:rPr>
          <w:rFonts w:ascii="Arial" w:eastAsia="Times New Roman" w:hAnsi="Arial" w:cs="Arial"/>
          <w:color w:val="000000" w:themeColor="text1"/>
          <w:sz w:val="24"/>
          <w:szCs w:val="24"/>
          <w:lang w:val="sk-SK" w:eastAsia="cs-CZ"/>
        </w:rPr>
        <w:t>úrad</w:t>
      </w:r>
      <w:r w:rsidR="00EF07E8" w:rsidRPr="00043871">
        <w:rPr>
          <w:rFonts w:ascii="Arial" w:eastAsia="Times New Roman" w:hAnsi="Arial" w:cs="Arial"/>
          <w:color w:val="000000" w:themeColor="text1"/>
          <w:sz w:val="24"/>
          <w:szCs w:val="24"/>
          <w:lang w:val="sk-SK" w:eastAsia="cs-CZ"/>
        </w:rPr>
        <w:t xml:space="preserve">u </w:t>
      </w:r>
      <w:r w:rsidR="008F44DD" w:rsidRPr="00043871">
        <w:rPr>
          <w:rFonts w:ascii="Arial" w:eastAsia="Times New Roman" w:hAnsi="Arial" w:cs="Arial"/>
          <w:color w:val="000000" w:themeColor="text1"/>
          <w:sz w:val="24"/>
          <w:szCs w:val="24"/>
          <w:lang w:val="sk-SK" w:eastAsia="cs-CZ"/>
        </w:rPr>
        <w:t xml:space="preserve">na schválenie </w:t>
      </w:r>
      <w:r w:rsidR="00D03AAB" w:rsidRPr="00043871">
        <w:rPr>
          <w:rFonts w:ascii="Arial" w:eastAsia="Times New Roman" w:hAnsi="Arial" w:cs="Arial"/>
          <w:color w:val="000000" w:themeColor="text1"/>
          <w:sz w:val="24"/>
          <w:szCs w:val="24"/>
          <w:lang w:val="sk-SK" w:eastAsia="cs-CZ"/>
        </w:rPr>
        <w:t>verejne konzultuje.</w:t>
      </w:r>
      <w:r w:rsidR="001E4D1A" w:rsidRPr="00043871">
        <w:rPr>
          <w:rFonts w:ascii="Arial" w:eastAsia="Times New Roman" w:hAnsi="Arial" w:cs="Arial"/>
          <w:color w:val="000000" w:themeColor="text1"/>
          <w:sz w:val="24"/>
          <w:szCs w:val="24"/>
          <w:lang w:val="sk-SK" w:eastAsia="cs-CZ"/>
        </w:rPr>
        <w:t xml:space="preserve"> </w:t>
      </w:r>
      <w:r w:rsidR="006E6A34" w:rsidRPr="00043871">
        <w:rPr>
          <w:rFonts w:ascii="Arial" w:eastAsia="Times New Roman" w:hAnsi="Arial" w:cs="Arial"/>
          <w:color w:val="000000" w:themeColor="text1"/>
          <w:sz w:val="24"/>
          <w:szCs w:val="24"/>
          <w:lang w:val="sk-SK" w:eastAsia="cs-CZ"/>
        </w:rPr>
        <w:t xml:space="preserve">Návrh technických požiadaviek môže prevádzkovateľ prenosovej sústavy vypracovať ako súčasť návrhu prevádzkového poriadku </w:t>
      </w:r>
      <w:r w:rsidR="007D0A5A" w:rsidRPr="00043871">
        <w:rPr>
          <w:rFonts w:ascii="Arial" w:eastAsia="Times New Roman" w:hAnsi="Arial" w:cs="Arial"/>
          <w:color w:val="000000" w:themeColor="text1"/>
          <w:sz w:val="24"/>
          <w:szCs w:val="24"/>
          <w:lang w:val="sk-SK" w:eastAsia="cs-CZ"/>
        </w:rPr>
        <w:t xml:space="preserve">alebo technických podmienok </w:t>
      </w:r>
      <w:r w:rsidR="006E6A34" w:rsidRPr="00043871">
        <w:rPr>
          <w:rFonts w:ascii="Arial" w:eastAsia="Times New Roman" w:hAnsi="Arial" w:cs="Arial"/>
          <w:color w:val="000000" w:themeColor="text1"/>
          <w:sz w:val="24"/>
          <w:szCs w:val="24"/>
          <w:lang w:val="sk-SK" w:eastAsia="cs-CZ"/>
        </w:rPr>
        <w:t>prevádzkovateľa prenosovej sústavy</w:t>
      </w:r>
      <w:r w:rsidR="00E577BF" w:rsidRPr="00043871">
        <w:rPr>
          <w:rFonts w:ascii="Arial" w:eastAsia="Times New Roman" w:hAnsi="Arial" w:cs="Arial"/>
          <w:color w:val="000000" w:themeColor="text1"/>
          <w:sz w:val="24"/>
          <w:szCs w:val="24"/>
          <w:lang w:val="sk-SK" w:eastAsia="cs-CZ"/>
        </w:rPr>
        <w:t xml:space="preserve">. Ak </w:t>
      </w:r>
      <w:r w:rsidR="00A638AC" w:rsidRPr="00043871">
        <w:rPr>
          <w:rFonts w:ascii="Arial" w:eastAsia="Times New Roman" w:hAnsi="Arial" w:cs="Arial"/>
          <w:color w:val="000000" w:themeColor="text1"/>
          <w:sz w:val="24"/>
          <w:szCs w:val="24"/>
          <w:lang w:val="sk-SK" w:eastAsia="cs-CZ"/>
        </w:rPr>
        <w:t xml:space="preserve">nie sú splnené podmienky pre priamy nákup </w:t>
      </w:r>
      <w:r w:rsidR="005D350C" w:rsidRPr="00043871">
        <w:rPr>
          <w:rFonts w:ascii="Arial" w:eastAsia="Times New Roman" w:hAnsi="Arial" w:cs="Arial"/>
          <w:color w:val="000000" w:themeColor="text1"/>
          <w:sz w:val="24"/>
          <w:szCs w:val="24"/>
          <w:lang w:val="sk-SK" w:eastAsia="cs-CZ"/>
        </w:rPr>
        <w:t>regulačných</w:t>
      </w:r>
      <w:r w:rsidR="00A638AC" w:rsidRPr="00043871">
        <w:rPr>
          <w:rFonts w:ascii="Arial" w:eastAsia="Times New Roman" w:hAnsi="Arial" w:cs="Arial"/>
          <w:color w:val="000000" w:themeColor="text1"/>
          <w:sz w:val="24"/>
          <w:szCs w:val="24"/>
          <w:lang w:val="sk-SK" w:eastAsia="cs-CZ"/>
        </w:rPr>
        <w:t xml:space="preserve"> služieb podľa </w:t>
      </w:r>
      <w:r w:rsidR="00805864" w:rsidRPr="00043871">
        <w:rPr>
          <w:rFonts w:ascii="Arial" w:eastAsia="Times New Roman" w:hAnsi="Arial" w:cs="Arial"/>
          <w:color w:val="000000" w:themeColor="text1"/>
          <w:sz w:val="24"/>
          <w:szCs w:val="24"/>
          <w:lang w:val="sk-SK" w:eastAsia="cs-CZ"/>
        </w:rPr>
        <w:t>odsek</w:t>
      </w:r>
      <w:r w:rsidR="00A638AC" w:rsidRPr="00043871">
        <w:rPr>
          <w:rFonts w:ascii="Arial" w:eastAsia="Times New Roman" w:hAnsi="Arial" w:cs="Arial"/>
          <w:color w:val="000000" w:themeColor="text1"/>
          <w:sz w:val="24"/>
          <w:szCs w:val="24"/>
          <w:lang w:val="sk-SK" w:eastAsia="cs-CZ"/>
        </w:rPr>
        <w:t>u</w:t>
      </w:r>
      <w:r w:rsidR="00805864" w:rsidRPr="00043871">
        <w:rPr>
          <w:rFonts w:ascii="Arial" w:eastAsia="Times New Roman" w:hAnsi="Arial" w:cs="Arial"/>
          <w:color w:val="000000" w:themeColor="text1"/>
          <w:sz w:val="24"/>
          <w:szCs w:val="24"/>
          <w:lang w:val="sk-SK" w:eastAsia="cs-CZ"/>
        </w:rPr>
        <w:t xml:space="preserve"> 1 písm. b)</w:t>
      </w:r>
      <w:r w:rsidR="00E577BF" w:rsidRPr="00043871">
        <w:rPr>
          <w:rFonts w:ascii="Arial" w:eastAsia="Times New Roman" w:hAnsi="Arial" w:cs="Arial"/>
          <w:color w:val="000000" w:themeColor="text1"/>
          <w:sz w:val="24"/>
          <w:szCs w:val="24"/>
          <w:lang w:val="sk-SK" w:eastAsia="cs-CZ"/>
        </w:rPr>
        <w:t xml:space="preserve">, </w:t>
      </w:r>
      <w:r w:rsidR="00713AFC" w:rsidRPr="00043871">
        <w:rPr>
          <w:rFonts w:ascii="Arial" w:eastAsia="Times New Roman" w:hAnsi="Arial" w:cs="Arial"/>
          <w:color w:val="000000" w:themeColor="text1"/>
          <w:sz w:val="24"/>
          <w:szCs w:val="24"/>
          <w:lang w:val="sk-SK" w:eastAsia="cs-CZ"/>
        </w:rPr>
        <w:t xml:space="preserve">je prevádzkovateľ prenosovej sústavy povinný obstarávať regulačné služby </w:t>
      </w:r>
      <w:r w:rsidR="00EF07E8" w:rsidRPr="00043871">
        <w:rPr>
          <w:rFonts w:ascii="Arial" w:eastAsia="Times New Roman" w:hAnsi="Arial" w:cs="Arial"/>
          <w:color w:val="000000" w:themeColor="text1"/>
          <w:sz w:val="24"/>
          <w:szCs w:val="24"/>
          <w:lang w:val="sk-SK" w:eastAsia="cs-CZ"/>
        </w:rPr>
        <w:t>podľa</w:t>
      </w:r>
      <w:r w:rsidR="00CA1CEE" w:rsidRPr="00043871">
        <w:rPr>
          <w:rFonts w:ascii="Arial" w:eastAsia="Times New Roman" w:hAnsi="Arial" w:cs="Arial"/>
          <w:color w:val="000000" w:themeColor="text1"/>
          <w:sz w:val="24"/>
          <w:szCs w:val="24"/>
          <w:lang w:val="sk-SK" w:eastAsia="cs-CZ"/>
        </w:rPr>
        <w:t xml:space="preserve"> </w:t>
      </w:r>
      <w:r w:rsidR="000D6181" w:rsidRPr="00043871">
        <w:rPr>
          <w:rFonts w:ascii="Arial" w:eastAsia="Times New Roman" w:hAnsi="Arial" w:cs="Arial"/>
          <w:color w:val="000000" w:themeColor="text1"/>
          <w:sz w:val="24"/>
          <w:szCs w:val="24"/>
          <w:lang w:val="sk-SK" w:eastAsia="cs-CZ"/>
        </w:rPr>
        <w:t xml:space="preserve">úradom schválených </w:t>
      </w:r>
      <w:r w:rsidR="00CA1CEE" w:rsidRPr="00043871">
        <w:rPr>
          <w:rFonts w:ascii="Arial" w:eastAsia="Times New Roman" w:hAnsi="Arial" w:cs="Arial"/>
          <w:color w:val="000000" w:themeColor="text1"/>
          <w:sz w:val="24"/>
          <w:szCs w:val="24"/>
          <w:lang w:val="sk-SK" w:eastAsia="cs-CZ"/>
        </w:rPr>
        <w:t>technických požiadaviek</w:t>
      </w:r>
      <w:r w:rsidR="000D6181" w:rsidRPr="00043871">
        <w:rPr>
          <w:rFonts w:ascii="Arial" w:eastAsia="Times New Roman" w:hAnsi="Arial" w:cs="Arial"/>
          <w:color w:val="000000" w:themeColor="text1"/>
          <w:sz w:val="24"/>
          <w:szCs w:val="24"/>
          <w:lang w:val="sk-SK" w:eastAsia="cs-CZ"/>
        </w:rPr>
        <w:t xml:space="preserve"> na základe</w:t>
      </w:r>
      <w:r w:rsidR="00CA1CEE" w:rsidRPr="00043871">
        <w:rPr>
          <w:rFonts w:ascii="Arial" w:eastAsia="Times New Roman" w:hAnsi="Arial" w:cs="Arial"/>
          <w:color w:val="000000" w:themeColor="text1"/>
          <w:sz w:val="24"/>
          <w:szCs w:val="24"/>
          <w:lang w:val="sk-SK" w:eastAsia="cs-CZ"/>
        </w:rPr>
        <w:t xml:space="preserve"> </w:t>
      </w:r>
      <w:r w:rsidR="00424E60" w:rsidRPr="00043871">
        <w:rPr>
          <w:rFonts w:ascii="Arial" w:eastAsia="Times New Roman" w:hAnsi="Arial" w:cs="Arial"/>
          <w:color w:val="000000" w:themeColor="text1"/>
          <w:sz w:val="24"/>
          <w:szCs w:val="24"/>
          <w:lang w:val="sk-SK" w:eastAsia="cs-CZ"/>
        </w:rPr>
        <w:t xml:space="preserve">transparentných, nediskriminačných a </w:t>
      </w:r>
      <w:r w:rsidR="00CA1CEE" w:rsidRPr="00043871">
        <w:rPr>
          <w:rFonts w:ascii="Arial" w:eastAsia="Times New Roman" w:hAnsi="Arial" w:cs="Arial"/>
          <w:color w:val="000000" w:themeColor="text1"/>
          <w:sz w:val="24"/>
          <w:szCs w:val="24"/>
          <w:lang w:val="sk-SK" w:eastAsia="cs-CZ"/>
        </w:rPr>
        <w:t>trhových postupov</w:t>
      </w:r>
      <w:r w:rsidR="006E6A34" w:rsidRPr="00043871">
        <w:rPr>
          <w:rFonts w:ascii="Arial" w:eastAsia="Times New Roman" w:hAnsi="Arial" w:cs="Arial"/>
          <w:color w:val="000000" w:themeColor="text1"/>
          <w:sz w:val="24"/>
          <w:szCs w:val="24"/>
          <w:lang w:val="sk-SK" w:eastAsia="cs-CZ"/>
        </w:rPr>
        <w:t>.</w:t>
      </w:r>
    </w:p>
    <w:p w14:paraId="42C32C6C" w14:textId="39141385" w:rsidR="00FE55AC" w:rsidRPr="00043871" w:rsidRDefault="00F62FA1"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w:t>
      </w:r>
      <w:r w:rsidR="006659C7" w:rsidRPr="00043871">
        <w:rPr>
          <w:rFonts w:ascii="Arial" w:eastAsia="Times New Roman" w:hAnsi="Arial" w:cs="Arial"/>
          <w:color w:val="000000" w:themeColor="text1"/>
          <w:sz w:val="24"/>
          <w:szCs w:val="24"/>
          <w:lang w:val="sk-SK" w:eastAsia="cs-CZ"/>
        </w:rPr>
        <w:t>5</w:t>
      </w:r>
      <w:r w:rsidRPr="00043871">
        <w:rPr>
          <w:rFonts w:ascii="Arial" w:eastAsia="Times New Roman" w:hAnsi="Arial" w:cs="Arial"/>
          <w:color w:val="000000" w:themeColor="text1"/>
          <w:sz w:val="24"/>
          <w:szCs w:val="24"/>
          <w:lang w:val="sk-SK" w:eastAsia="cs-CZ"/>
        </w:rPr>
        <w:t xml:space="preserve">) </w:t>
      </w:r>
      <w:r w:rsidR="00B419F5" w:rsidRPr="00043871">
        <w:rPr>
          <w:rFonts w:ascii="Arial" w:eastAsia="Times New Roman" w:hAnsi="Arial" w:cs="Arial"/>
          <w:color w:val="000000" w:themeColor="text1"/>
          <w:sz w:val="24"/>
          <w:szCs w:val="24"/>
          <w:lang w:val="sk-SK" w:eastAsia="cs-CZ"/>
        </w:rPr>
        <w:t xml:space="preserve">Ak </w:t>
      </w:r>
      <w:r w:rsidR="007A1375" w:rsidRPr="00043871">
        <w:rPr>
          <w:rFonts w:ascii="Arial" w:eastAsia="Times New Roman" w:hAnsi="Arial" w:cs="Arial"/>
          <w:color w:val="000000" w:themeColor="text1"/>
          <w:sz w:val="24"/>
          <w:szCs w:val="24"/>
          <w:lang w:val="sk-SK" w:eastAsia="cs-CZ"/>
        </w:rPr>
        <w:t xml:space="preserve">má </w:t>
      </w:r>
      <w:r w:rsidR="00B419F5" w:rsidRPr="00043871">
        <w:rPr>
          <w:rFonts w:ascii="Arial" w:eastAsia="Times New Roman" w:hAnsi="Arial" w:cs="Arial"/>
          <w:color w:val="000000" w:themeColor="text1"/>
          <w:sz w:val="24"/>
          <w:szCs w:val="24"/>
          <w:lang w:val="sk-SK" w:eastAsia="cs-CZ"/>
        </w:rPr>
        <w:t xml:space="preserve">prevádzkovateľ prenosovej sústavy </w:t>
      </w:r>
      <w:r w:rsidR="007A1375" w:rsidRPr="00043871">
        <w:rPr>
          <w:rFonts w:ascii="Arial" w:eastAsia="Times New Roman" w:hAnsi="Arial" w:cs="Arial"/>
          <w:color w:val="000000" w:themeColor="text1"/>
          <w:sz w:val="24"/>
          <w:szCs w:val="24"/>
          <w:lang w:val="sk-SK" w:eastAsia="cs-CZ"/>
        </w:rPr>
        <w:t>v úmysle</w:t>
      </w:r>
      <w:r w:rsidR="00282971" w:rsidRPr="00043871">
        <w:rPr>
          <w:rFonts w:ascii="Arial" w:eastAsia="Times New Roman" w:hAnsi="Arial" w:cs="Arial"/>
          <w:color w:val="000000" w:themeColor="text1"/>
          <w:sz w:val="24"/>
          <w:szCs w:val="24"/>
          <w:lang w:val="sk-SK" w:eastAsia="cs-CZ"/>
        </w:rPr>
        <w:t xml:space="preserve"> nakupovať </w:t>
      </w:r>
      <w:r w:rsidR="006007EA" w:rsidRPr="00043871">
        <w:rPr>
          <w:rFonts w:ascii="Arial" w:eastAsia="Times New Roman" w:hAnsi="Arial" w:cs="Arial"/>
          <w:color w:val="000000" w:themeColor="text1"/>
          <w:sz w:val="24"/>
          <w:szCs w:val="24"/>
          <w:lang w:val="sk-SK" w:eastAsia="cs-CZ"/>
        </w:rPr>
        <w:t xml:space="preserve">nefrekvenčné </w:t>
      </w:r>
      <w:r w:rsidR="00CE7AD7" w:rsidRPr="00043871">
        <w:rPr>
          <w:rFonts w:ascii="Arial" w:eastAsia="Times New Roman" w:hAnsi="Arial" w:cs="Arial"/>
          <w:color w:val="000000" w:themeColor="text1"/>
          <w:sz w:val="24"/>
          <w:szCs w:val="24"/>
          <w:lang w:val="sk-SK" w:eastAsia="cs-CZ"/>
        </w:rPr>
        <w:t>podporné služby potrebné na zabezpečenie prevádzkovej spoľahlivosti sústavy</w:t>
      </w:r>
      <w:r w:rsidR="00FE55AC" w:rsidRPr="00043871">
        <w:rPr>
          <w:rFonts w:ascii="Arial" w:eastAsia="Times New Roman" w:hAnsi="Arial" w:cs="Arial"/>
          <w:color w:val="000000" w:themeColor="text1"/>
          <w:sz w:val="24"/>
          <w:szCs w:val="24"/>
          <w:lang w:val="sk-SK" w:eastAsia="cs-CZ"/>
        </w:rPr>
        <w:t xml:space="preserve">, je povinný </w:t>
      </w:r>
      <w:r w:rsidR="00C9663A" w:rsidRPr="00043871">
        <w:rPr>
          <w:rFonts w:ascii="Arial" w:eastAsia="Times New Roman" w:hAnsi="Arial" w:cs="Arial"/>
          <w:color w:val="000000" w:themeColor="text1"/>
          <w:sz w:val="24"/>
          <w:szCs w:val="24"/>
          <w:lang w:val="sk-SK" w:eastAsia="cs-CZ"/>
        </w:rPr>
        <w:t>vy</w:t>
      </w:r>
      <w:r w:rsidR="00FE55AC" w:rsidRPr="00043871">
        <w:rPr>
          <w:rFonts w:ascii="Arial" w:eastAsia="Times New Roman" w:hAnsi="Arial" w:cs="Arial"/>
          <w:color w:val="000000" w:themeColor="text1"/>
          <w:sz w:val="24"/>
          <w:szCs w:val="24"/>
          <w:lang w:val="sk-SK" w:eastAsia="cs-CZ"/>
        </w:rPr>
        <w:t xml:space="preserve">pracovať návrh technických požiadaviek na obstarávané </w:t>
      </w:r>
      <w:r w:rsidR="000C3607" w:rsidRPr="00043871">
        <w:rPr>
          <w:rFonts w:ascii="Arial" w:eastAsia="Times New Roman" w:hAnsi="Arial" w:cs="Arial"/>
          <w:color w:val="000000" w:themeColor="text1"/>
          <w:sz w:val="24"/>
          <w:szCs w:val="24"/>
          <w:lang w:val="sk-SK" w:eastAsia="cs-CZ"/>
        </w:rPr>
        <w:t xml:space="preserve">nefrekvenčné </w:t>
      </w:r>
      <w:r w:rsidR="008172E9" w:rsidRPr="00043871">
        <w:rPr>
          <w:rFonts w:ascii="Arial" w:eastAsia="Times New Roman" w:hAnsi="Arial" w:cs="Arial"/>
          <w:color w:val="000000" w:themeColor="text1"/>
          <w:sz w:val="24"/>
          <w:szCs w:val="24"/>
          <w:lang w:val="sk-SK" w:eastAsia="cs-CZ"/>
        </w:rPr>
        <w:t>podporné služby</w:t>
      </w:r>
      <w:r w:rsidR="000020BA" w:rsidRPr="00043871">
        <w:rPr>
          <w:rFonts w:ascii="Arial" w:eastAsia="Times New Roman" w:hAnsi="Arial" w:cs="Arial"/>
          <w:color w:val="000000" w:themeColor="text1"/>
          <w:sz w:val="24"/>
          <w:szCs w:val="24"/>
          <w:lang w:val="sk-SK" w:eastAsia="cs-CZ"/>
        </w:rPr>
        <w:t xml:space="preserve"> </w:t>
      </w:r>
      <w:r w:rsidR="00FE55AC" w:rsidRPr="00043871">
        <w:rPr>
          <w:rFonts w:ascii="Arial" w:eastAsia="Times New Roman" w:hAnsi="Arial" w:cs="Arial"/>
          <w:color w:val="000000" w:themeColor="text1"/>
          <w:sz w:val="24"/>
          <w:szCs w:val="24"/>
          <w:lang w:val="sk-SK" w:eastAsia="cs-CZ"/>
        </w:rPr>
        <w:t>a podmienky obstar</w:t>
      </w:r>
      <w:r w:rsidR="00B02922" w:rsidRPr="00043871">
        <w:rPr>
          <w:rFonts w:ascii="Arial" w:eastAsia="Times New Roman" w:hAnsi="Arial" w:cs="Arial"/>
          <w:color w:val="000000" w:themeColor="text1"/>
          <w:sz w:val="24"/>
          <w:szCs w:val="24"/>
          <w:lang w:val="sk-SK" w:eastAsia="cs-CZ"/>
        </w:rPr>
        <w:t>a</w:t>
      </w:r>
      <w:r w:rsidR="00FE55AC" w:rsidRPr="00043871">
        <w:rPr>
          <w:rFonts w:ascii="Arial" w:eastAsia="Times New Roman" w:hAnsi="Arial" w:cs="Arial"/>
          <w:color w:val="000000" w:themeColor="text1"/>
          <w:sz w:val="24"/>
          <w:szCs w:val="24"/>
          <w:lang w:val="sk-SK" w:eastAsia="cs-CZ"/>
        </w:rPr>
        <w:t>ni</w:t>
      </w:r>
      <w:r w:rsidR="00FE646B" w:rsidRPr="00043871">
        <w:rPr>
          <w:rFonts w:ascii="Arial" w:eastAsia="Times New Roman" w:hAnsi="Arial" w:cs="Arial"/>
          <w:color w:val="000000" w:themeColor="text1"/>
          <w:sz w:val="24"/>
          <w:szCs w:val="24"/>
          <w:lang w:val="sk-SK" w:eastAsia="cs-CZ"/>
        </w:rPr>
        <w:t>a</w:t>
      </w:r>
      <w:r w:rsidR="00FE55AC" w:rsidRPr="00043871">
        <w:rPr>
          <w:rFonts w:ascii="Arial" w:eastAsia="Times New Roman" w:hAnsi="Arial" w:cs="Arial"/>
          <w:color w:val="000000" w:themeColor="text1"/>
          <w:sz w:val="24"/>
          <w:szCs w:val="24"/>
          <w:lang w:val="sk-SK" w:eastAsia="cs-CZ"/>
        </w:rPr>
        <w:t xml:space="preserve"> </w:t>
      </w:r>
      <w:r w:rsidR="000C3607" w:rsidRPr="00043871">
        <w:rPr>
          <w:rFonts w:ascii="Arial" w:eastAsia="Times New Roman" w:hAnsi="Arial" w:cs="Arial"/>
          <w:color w:val="000000" w:themeColor="text1"/>
          <w:sz w:val="24"/>
          <w:szCs w:val="24"/>
          <w:lang w:val="sk-SK" w:eastAsia="cs-CZ"/>
        </w:rPr>
        <w:t>nefrekvenčných</w:t>
      </w:r>
      <w:r w:rsidR="00FE55AC" w:rsidRPr="00043871">
        <w:rPr>
          <w:rFonts w:ascii="Arial" w:eastAsia="Times New Roman" w:hAnsi="Arial" w:cs="Arial"/>
          <w:color w:val="000000" w:themeColor="text1"/>
          <w:sz w:val="24"/>
          <w:szCs w:val="24"/>
          <w:lang w:val="sk-SK" w:eastAsia="cs-CZ"/>
        </w:rPr>
        <w:t xml:space="preserve"> podporných služieb</w:t>
      </w:r>
      <w:r w:rsidR="00FE646B" w:rsidRPr="00043871">
        <w:rPr>
          <w:rFonts w:ascii="Arial" w:eastAsia="Times New Roman" w:hAnsi="Arial" w:cs="Arial"/>
          <w:color w:val="000000" w:themeColor="text1"/>
          <w:sz w:val="24"/>
          <w:szCs w:val="24"/>
          <w:lang w:val="sk-SK" w:eastAsia="cs-CZ"/>
        </w:rPr>
        <w:t xml:space="preserve"> na základe</w:t>
      </w:r>
      <w:r w:rsidR="00AD5F20" w:rsidRPr="00043871">
        <w:rPr>
          <w:rFonts w:ascii="Arial" w:eastAsia="Times New Roman" w:hAnsi="Arial" w:cs="Arial"/>
          <w:color w:val="000000" w:themeColor="text1"/>
          <w:sz w:val="24"/>
          <w:szCs w:val="24"/>
          <w:lang w:val="sk-SK" w:eastAsia="cs-CZ"/>
        </w:rPr>
        <w:t xml:space="preserve"> transparentných, nediskriminačných a</w:t>
      </w:r>
      <w:r w:rsidR="00FE646B" w:rsidRPr="00043871">
        <w:rPr>
          <w:rFonts w:ascii="Arial" w:eastAsia="Times New Roman" w:hAnsi="Arial" w:cs="Arial"/>
          <w:color w:val="000000" w:themeColor="text1"/>
          <w:sz w:val="24"/>
          <w:szCs w:val="24"/>
          <w:lang w:val="sk-SK" w:eastAsia="cs-CZ"/>
        </w:rPr>
        <w:t xml:space="preserve"> trhových postupov</w:t>
      </w:r>
      <w:r w:rsidR="00AD5F20" w:rsidRPr="00043871">
        <w:rPr>
          <w:rFonts w:ascii="Arial" w:eastAsia="Times New Roman" w:hAnsi="Arial" w:cs="Arial"/>
          <w:color w:val="000000" w:themeColor="text1"/>
          <w:sz w:val="24"/>
          <w:szCs w:val="24"/>
          <w:lang w:val="sk-SK" w:eastAsia="cs-CZ"/>
        </w:rPr>
        <w:t>.</w:t>
      </w:r>
      <w:r w:rsidR="00FE55AC" w:rsidRPr="00043871">
        <w:rPr>
          <w:rFonts w:ascii="Arial" w:eastAsia="Times New Roman" w:hAnsi="Arial" w:cs="Arial"/>
          <w:color w:val="000000" w:themeColor="text1"/>
          <w:sz w:val="24"/>
          <w:szCs w:val="24"/>
          <w:lang w:val="sk-SK" w:eastAsia="cs-CZ"/>
        </w:rPr>
        <w:t xml:space="preserve"> Technické požiadavky mus</w:t>
      </w:r>
      <w:r w:rsidR="00B02922" w:rsidRPr="00043871">
        <w:rPr>
          <w:rFonts w:ascii="Arial" w:eastAsia="Times New Roman" w:hAnsi="Arial" w:cs="Arial"/>
          <w:color w:val="000000" w:themeColor="text1"/>
          <w:sz w:val="24"/>
          <w:szCs w:val="24"/>
          <w:lang w:val="sk-SK" w:eastAsia="cs-CZ"/>
        </w:rPr>
        <w:t>ia</w:t>
      </w:r>
      <w:r w:rsidR="00FE55AC" w:rsidRPr="00043871">
        <w:rPr>
          <w:rFonts w:ascii="Arial" w:eastAsia="Times New Roman" w:hAnsi="Arial" w:cs="Arial"/>
          <w:color w:val="000000" w:themeColor="text1"/>
          <w:sz w:val="24"/>
          <w:szCs w:val="24"/>
          <w:lang w:val="sk-SK" w:eastAsia="cs-CZ"/>
        </w:rPr>
        <w:t xml:space="preserve"> umožniť využívanie služieb poskytovaných výrobcami elektriny, poskytovateľmi flexibility, agregátormi a prevádzkovateľmi zariadení na uskladňovanie elektriny nediskriminačným spôsobom.</w:t>
      </w:r>
      <w:r w:rsidR="00CD35DB" w:rsidRPr="00043871">
        <w:rPr>
          <w:rFonts w:ascii="Arial" w:eastAsia="Times New Roman" w:hAnsi="Arial" w:cs="Arial"/>
          <w:color w:val="000000" w:themeColor="text1"/>
          <w:sz w:val="24"/>
          <w:szCs w:val="24"/>
          <w:lang w:val="sk-SK" w:eastAsia="cs-CZ"/>
        </w:rPr>
        <w:t xml:space="preserve"> </w:t>
      </w:r>
      <w:r w:rsidR="00FE55AC" w:rsidRPr="00043871">
        <w:rPr>
          <w:rFonts w:ascii="Arial" w:eastAsia="Times New Roman" w:hAnsi="Arial" w:cs="Arial"/>
          <w:color w:val="000000" w:themeColor="text1"/>
          <w:sz w:val="24"/>
          <w:szCs w:val="24"/>
          <w:lang w:val="sk-SK" w:eastAsia="cs-CZ"/>
        </w:rPr>
        <w:t>Návrh technických požiadaviek podľa prvej</w:t>
      </w:r>
      <w:r w:rsidR="00564AD8" w:rsidRPr="00043871">
        <w:rPr>
          <w:rFonts w:ascii="Arial" w:eastAsia="Times New Roman" w:hAnsi="Arial" w:cs="Arial"/>
          <w:color w:val="000000" w:themeColor="text1"/>
          <w:sz w:val="24"/>
          <w:szCs w:val="24"/>
          <w:lang w:val="sk-SK" w:eastAsia="cs-CZ"/>
        </w:rPr>
        <w:t xml:space="preserve"> </w:t>
      </w:r>
      <w:r w:rsidR="00FE55AC" w:rsidRPr="00043871">
        <w:rPr>
          <w:rFonts w:ascii="Arial" w:eastAsia="Times New Roman" w:hAnsi="Arial" w:cs="Arial"/>
          <w:color w:val="000000" w:themeColor="text1"/>
          <w:sz w:val="24"/>
          <w:szCs w:val="24"/>
          <w:lang w:val="sk-SK" w:eastAsia="cs-CZ"/>
        </w:rPr>
        <w:t xml:space="preserve">vety prevádzkovateľ </w:t>
      </w:r>
      <w:r w:rsidR="00463A12" w:rsidRPr="00043871">
        <w:rPr>
          <w:rFonts w:ascii="Arial" w:eastAsia="Times New Roman" w:hAnsi="Arial" w:cs="Arial"/>
          <w:color w:val="000000" w:themeColor="text1"/>
          <w:sz w:val="24"/>
          <w:szCs w:val="24"/>
          <w:lang w:val="sk-SK" w:eastAsia="cs-CZ"/>
        </w:rPr>
        <w:t>prenosovej</w:t>
      </w:r>
      <w:r w:rsidR="00FE55AC" w:rsidRPr="00043871">
        <w:rPr>
          <w:rFonts w:ascii="Arial" w:eastAsia="Times New Roman" w:hAnsi="Arial" w:cs="Arial"/>
          <w:color w:val="000000" w:themeColor="text1"/>
          <w:sz w:val="24"/>
          <w:szCs w:val="24"/>
          <w:lang w:val="sk-SK" w:eastAsia="cs-CZ"/>
        </w:rPr>
        <w:t xml:space="preserve"> sústavy pred jeho predložením úradu </w:t>
      </w:r>
      <w:r w:rsidR="008F44DD" w:rsidRPr="00043871">
        <w:rPr>
          <w:rFonts w:ascii="Arial" w:eastAsia="Times New Roman" w:hAnsi="Arial" w:cs="Arial"/>
          <w:color w:val="000000" w:themeColor="text1"/>
          <w:sz w:val="24"/>
          <w:szCs w:val="24"/>
          <w:lang w:val="sk-SK" w:eastAsia="cs-CZ"/>
        </w:rPr>
        <w:t xml:space="preserve">na schválenie </w:t>
      </w:r>
      <w:r w:rsidR="00FE55AC" w:rsidRPr="00043871">
        <w:rPr>
          <w:rFonts w:ascii="Arial" w:eastAsia="Times New Roman" w:hAnsi="Arial" w:cs="Arial"/>
          <w:color w:val="000000" w:themeColor="text1"/>
          <w:sz w:val="24"/>
          <w:szCs w:val="24"/>
          <w:lang w:val="sk-SK" w:eastAsia="cs-CZ"/>
        </w:rPr>
        <w:t xml:space="preserve">verejne konzultuje. Ak </w:t>
      </w:r>
      <w:r w:rsidR="002373EB" w:rsidRPr="00043871">
        <w:rPr>
          <w:rFonts w:ascii="Arial" w:eastAsia="Times New Roman" w:hAnsi="Arial" w:cs="Arial"/>
          <w:color w:val="000000" w:themeColor="text1"/>
          <w:sz w:val="24"/>
          <w:szCs w:val="24"/>
          <w:lang w:val="sk-SK" w:eastAsia="cs-CZ"/>
        </w:rPr>
        <w:t xml:space="preserve">odsek </w:t>
      </w:r>
      <w:r w:rsidR="00960FBF" w:rsidRPr="00043871">
        <w:rPr>
          <w:rFonts w:ascii="Arial" w:eastAsia="Times New Roman" w:hAnsi="Arial" w:cs="Arial"/>
          <w:color w:val="000000" w:themeColor="text1"/>
          <w:sz w:val="24"/>
          <w:szCs w:val="24"/>
          <w:lang w:val="sk-SK" w:eastAsia="cs-CZ"/>
        </w:rPr>
        <w:t>6</w:t>
      </w:r>
      <w:r w:rsidR="00FE55AC" w:rsidRPr="00043871">
        <w:rPr>
          <w:rFonts w:ascii="Arial" w:eastAsia="Times New Roman" w:hAnsi="Arial" w:cs="Arial"/>
          <w:color w:val="000000" w:themeColor="text1"/>
          <w:sz w:val="24"/>
          <w:szCs w:val="24"/>
          <w:lang w:val="sk-SK" w:eastAsia="cs-CZ"/>
        </w:rPr>
        <w:t xml:space="preserve"> neustanovuje inak, môže prevádzkovateľ </w:t>
      </w:r>
      <w:r w:rsidR="00463A12" w:rsidRPr="00043871">
        <w:rPr>
          <w:rFonts w:ascii="Arial" w:eastAsia="Times New Roman" w:hAnsi="Arial" w:cs="Arial"/>
          <w:color w:val="000000" w:themeColor="text1"/>
          <w:sz w:val="24"/>
          <w:szCs w:val="24"/>
          <w:lang w:val="sk-SK" w:eastAsia="cs-CZ"/>
        </w:rPr>
        <w:t>prenosovej</w:t>
      </w:r>
      <w:r w:rsidR="00FE55AC" w:rsidRPr="00043871">
        <w:rPr>
          <w:rFonts w:ascii="Arial" w:eastAsia="Times New Roman" w:hAnsi="Arial" w:cs="Arial"/>
          <w:color w:val="000000" w:themeColor="text1"/>
          <w:sz w:val="24"/>
          <w:szCs w:val="24"/>
          <w:lang w:val="sk-SK" w:eastAsia="cs-CZ"/>
        </w:rPr>
        <w:t xml:space="preserve"> sústavy nakupovať </w:t>
      </w:r>
      <w:r w:rsidR="00355706" w:rsidRPr="00043871">
        <w:rPr>
          <w:rFonts w:ascii="Arial" w:eastAsia="Times New Roman" w:hAnsi="Arial" w:cs="Arial"/>
          <w:color w:val="000000" w:themeColor="text1"/>
          <w:sz w:val="24"/>
          <w:szCs w:val="24"/>
          <w:lang w:val="sk-SK" w:eastAsia="cs-CZ"/>
        </w:rPr>
        <w:t xml:space="preserve">nefrekvenčné </w:t>
      </w:r>
      <w:r w:rsidR="00FE55AC" w:rsidRPr="00043871">
        <w:rPr>
          <w:rFonts w:ascii="Arial" w:eastAsia="Times New Roman" w:hAnsi="Arial" w:cs="Arial"/>
          <w:color w:val="000000" w:themeColor="text1"/>
          <w:sz w:val="24"/>
          <w:szCs w:val="24"/>
          <w:lang w:val="sk-SK" w:eastAsia="cs-CZ"/>
        </w:rPr>
        <w:t xml:space="preserve">podporné služby na zabezpečenie </w:t>
      </w:r>
      <w:r w:rsidR="00463A12" w:rsidRPr="00043871">
        <w:rPr>
          <w:rFonts w:ascii="Arial" w:eastAsia="Times New Roman" w:hAnsi="Arial" w:cs="Arial"/>
          <w:color w:val="000000" w:themeColor="text1"/>
          <w:sz w:val="24"/>
          <w:szCs w:val="24"/>
          <w:lang w:val="sk-SK" w:eastAsia="cs-CZ"/>
        </w:rPr>
        <w:t>prevádzkovej spoľahlivosti sústavy</w:t>
      </w:r>
      <w:r w:rsidR="00FE55AC" w:rsidRPr="00043871">
        <w:rPr>
          <w:rFonts w:ascii="Arial" w:eastAsia="Times New Roman" w:hAnsi="Arial" w:cs="Arial"/>
          <w:color w:val="000000" w:themeColor="text1"/>
          <w:sz w:val="24"/>
          <w:szCs w:val="24"/>
          <w:lang w:val="sk-SK" w:eastAsia="cs-CZ"/>
        </w:rPr>
        <w:t xml:space="preserve"> </w:t>
      </w:r>
      <w:r w:rsidR="004307FD" w:rsidRPr="00043871">
        <w:rPr>
          <w:rFonts w:ascii="Arial" w:eastAsia="Times New Roman" w:hAnsi="Arial" w:cs="Arial"/>
          <w:color w:val="000000" w:themeColor="text1"/>
          <w:sz w:val="24"/>
          <w:szCs w:val="24"/>
          <w:lang w:val="sk-SK" w:eastAsia="cs-CZ"/>
        </w:rPr>
        <w:t xml:space="preserve">len </w:t>
      </w:r>
      <w:r w:rsidR="00FE55AC" w:rsidRPr="00043871">
        <w:rPr>
          <w:rFonts w:ascii="Arial" w:eastAsia="Times New Roman" w:hAnsi="Arial" w:cs="Arial"/>
          <w:color w:val="000000" w:themeColor="text1"/>
          <w:sz w:val="24"/>
          <w:szCs w:val="24"/>
          <w:lang w:val="sk-SK" w:eastAsia="cs-CZ"/>
        </w:rPr>
        <w:t>v súlad</w:t>
      </w:r>
      <w:r w:rsidR="006D6B91" w:rsidRPr="00043871">
        <w:rPr>
          <w:rFonts w:ascii="Arial" w:eastAsia="Times New Roman" w:hAnsi="Arial" w:cs="Arial"/>
          <w:color w:val="000000" w:themeColor="text1"/>
          <w:sz w:val="24"/>
          <w:szCs w:val="24"/>
          <w:lang w:val="sk-SK" w:eastAsia="cs-CZ"/>
        </w:rPr>
        <w:t>e</w:t>
      </w:r>
      <w:r w:rsidR="00FE55AC" w:rsidRPr="00043871">
        <w:rPr>
          <w:rFonts w:ascii="Arial" w:eastAsia="Times New Roman" w:hAnsi="Arial" w:cs="Arial"/>
          <w:color w:val="000000" w:themeColor="text1"/>
          <w:sz w:val="24"/>
          <w:szCs w:val="24"/>
          <w:lang w:val="sk-SK" w:eastAsia="cs-CZ"/>
        </w:rPr>
        <w:t xml:space="preserve"> s technickými požiadavkami a podmienkami </w:t>
      </w:r>
      <w:r w:rsidR="000B3447" w:rsidRPr="00043871">
        <w:rPr>
          <w:rFonts w:ascii="Arial" w:eastAsia="Times New Roman" w:hAnsi="Arial" w:cs="Arial"/>
          <w:color w:val="000000" w:themeColor="text1"/>
          <w:sz w:val="24"/>
          <w:szCs w:val="24"/>
          <w:lang w:val="sk-SK" w:eastAsia="cs-CZ"/>
        </w:rPr>
        <w:t xml:space="preserve">transparentného, nediskriminačného a </w:t>
      </w:r>
      <w:r w:rsidR="00677C77" w:rsidRPr="00043871">
        <w:rPr>
          <w:rFonts w:ascii="Arial" w:eastAsia="Times New Roman" w:hAnsi="Arial" w:cs="Arial"/>
          <w:color w:val="000000" w:themeColor="text1"/>
          <w:sz w:val="24"/>
          <w:szCs w:val="24"/>
          <w:lang w:val="sk-SK" w:eastAsia="cs-CZ"/>
        </w:rPr>
        <w:t>trhového postupu</w:t>
      </w:r>
      <w:r w:rsidR="00FE55AC" w:rsidRPr="00043871">
        <w:rPr>
          <w:rFonts w:ascii="Arial" w:eastAsia="Times New Roman" w:hAnsi="Arial" w:cs="Arial"/>
          <w:color w:val="000000" w:themeColor="text1"/>
          <w:sz w:val="24"/>
          <w:szCs w:val="24"/>
          <w:lang w:val="sk-SK" w:eastAsia="cs-CZ"/>
        </w:rPr>
        <w:t xml:space="preserve"> schválenými úradom</w:t>
      </w:r>
      <w:r w:rsidR="000B3447" w:rsidRPr="00043871">
        <w:rPr>
          <w:rFonts w:ascii="Arial" w:eastAsia="Times New Roman" w:hAnsi="Arial" w:cs="Arial"/>
          <w:color w:val="000000" w:themeColor="text1"/>
          <w:sz w:val="24"/>
          <w:szCs w:val="24"/>
          <w:lang w:val="sk-SK" w:eastAsia="cs-CZ"/>
        </w:rPr>
        <w:t>;</w:t>
      </w:r>
      <w:r w:rsidR="00382671" w:rsidRPr="00043871">
        <w:rPr>
          <w:rFonts w:ascii="Arial" w:eastAsia="Times New Roman" w:hAnsi="Arial" w:cs="Arial"/>
          <w:color w:val="000000" w:themeColor="text1"/>
          <w:sz w:val="24"/>
          <w:szCs w:val="24"/>
          <w:lang w:val="sk-SK" w:eastAsia="cs-CZ"/>
        </w:rPr>
        <w:t xml:space="preserve"> možnosť využívania plne integrovaných prvkov sústavy týmto nie je dotknutá.</w:t>
      </w:r>
    </w:p>
    <w:p w14:paraId="40E414A6" w14:textId="21DD3592" w:rsidR="00FE55AC" w:rsidRPr="00043871" w:rsidRDefault="00FE55AC"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6659C7" w:rsidRPr="00043871">
        <w:rPr>
          <w:rFonts w:ascii="Arial" w:eastAsia="Times New Roman" w:hAnsi="Arial" w:cs="Arial"/>
          <w:color w:val="000000" w:themeColor="text1"/>
          <w:sz w:val="24"/>
          <w:szCs w:val="24"/>
          <w:lang w:val="sk-SK" w:eastAsia="cs-CZ"/>
        </w:rPr>
        <w:t>6</w:t>
      </w:r>
      <w:r w:rsidRPr="00043871">
        <w:rPr>
          <w:rFonts w:ascii="Arial" w:eastAsia="Times New Roman" w:hAnsi="Arial" w:cs="Arial"/>
          <w:color w:val="000000" w:themeColor="text1"/>
          <w:sz w:val="24"/>
          <w:szCs w:val="24"/>
          <w:lang w:val="sk-SK" w:eastAsia="cs-CZ"/>
        </w:rPr>
        <w:t xml:space="preserve">) Prevádzkovateľ </w:t>
      </w:r>
      <w:r w:rsidR="00105C8E" w:rsidRPr="00043871">
        <w:rPr>
          <w:rFonts w:ascii="Arial" w:eastAsia="Times New Roman" w:hAnsi="Arial" w:cs="Arial"/>
          <w:color w:val="000000" w:themeColor="text1"/>
          <w:sz w:val="24"/>
          <w:szCs w:val="24"/>
          <w:lang w:val="sk-SK" w:eastAsia="cs-CZ"/>
        </w:rPr>
        <w:t>prenosovej</w:t>
      </w:r>
      <w:r w:rsidRPr="00043871">
        <w:rPr>
          <w:rFonts w:ascii="Arial" w:eastAsia="Times New Roman" w:hAnsi="Arial" w:cs="Arial"/>
          <w:color w:val="000000" w:themeColor="text1"/>
          <w:sz w:val="24"/>
          <w:szCs w:val="24"/>
          <w:lang w:val="sk-SK" w:eastAsia="cs-CZ"/>
        </w:rPr>
        <w:t xml:space="preserve"> sústavy môže obstarať nefrekvenčné podporné služby </w:t>
      </w:r>
      <w:r w:rsidR="00105C8E" w:rsidRPr="00043871">
        <w:rPr>
          <w:rFonts w:ascii="Arial" w:eastAsia="Times New Roman" w:hAnsi="Arial" w:cs="Arial"/>
          <w:color w:val="000000" w:themeColor="text1"/>
          <w:sz w:val="24"/>
          <w:szCs w:val="24"/>
          <w:lang w:val="sk-SK" w:eastAsia="cs-CZ"/>
        </w:rPr>
        <w:t xml:space="preserve">potrebné na zabezpečenie </w:t>
      </w:r>
      <w:r w:rsidRPr="00043871">
        <w:rPr>
          <w:rFonts w:ascii="Arial" w:eastAsia="Times New Roman" w:hAnsi="Arial" w:cs="Arial"/>
          <w:color w:val="000000" w:themeColor="text1"/>
          <w:sz w:val="24"/>
          <w:szCs w:val="24"/>
          <w:lang w:val="sk-SK" w:eastAsia="cs-CZ"/>
        </w:rPr>
        <w:t>prevádzkovej spoľahlivosti sústavy inak než na základe</w:t>
      </w:r>
      <w:r w:rsidR="00AD5F20" w:rsidRPr="00043871">
        <w:rPr>
          <w:rFonts w:ascii="Arial" w:eastAsia="Times New Roman" w:hAnsi="Arial" w:cs="Arial"/>
          <w:color w:val="000000" w:themeColor="text1"/>
          <w:sz w:val="24"/>
          <w:szCs w:val="24"/>
          <w:lang w:val="sk-SK" w:eastAsia="cs-CZ"/>
        </w:rPr>
        <w:t xml:space="preserve"> transparentných, nediskriminačných a</w:t>
      </w:r>
      <w:r w:rsidRPr="00043871">
        <w:rPr>
          <w:rFonts w:ascii="Arial" w:eastAsia="Times New Roman" w:hAnsi="Arial" w:cs="Arial"/>
          <w:color w:val="000000" w:themeColor="text1"/>
          <w:sz w:val="24"/>
          <w:szCs w:val="24"/>
          <w:lang w:val="sk-SK" w:eastAsia="cs-CZ"/>
        </w:rPr>
        <w:t xml:space="preserve"> trhových postupov, ak tak na jeho žiadosť rozhodne úrad. Úrad žiadosti vyhovie, ak prevádzkovateľ </w:t>
      </w:r>
      <w:r w:rsidR="00D156CF" w:rsidRPr="00043871">
        <w:rPr>
          <w:rFonts w:ascii="Arial" w:eastAsia="Times New Roman" w:hAnsi="Arial" w:cs="Arial"/>
          <w:color w:val="000000" w:themeColor="text1"/>
          <w:sz w:val="24"/>
          <w:szCs w:val="24"/>
          <w:lang w:val="sk-SK" w:eastAsia="cs-CZ"/>
        </w:rPr>
        <w:t>prenosovej</w:t>
      </w:r>
      <w:r w:rsidRPr="00043871">
        <w:rPr>
          <w:rFonts w:ascii="Arial" w:eastAsia="Times New Roman" w:hAnsi="Arial" w:cs="Arial"/>
          <w:color w:val="000000" w:themeColor="text1"/>
          <w:sz w:val="24"/>
          <w:szCs w:val="24"/>
          <w:lang w:val="sk-SK" w:eastAsia="cs-CZ"/>
        </w:rPr>
        <w:t xml:space="preserve"> sústavy preukáže, že obstaranie nefrekvenčných podporných služieb na základe</w:t>
      </w:r>
      <w:r w:rsidR="00AD5F20" w:rsidRPr="00043871">
        <w:rPr>
          <w:rFonts w:ascii="Arial" w:eastAsia="Times New Roman" w:hAnsi="Arial" w:cs="Arial"/>
          <w:color w:val="000000" w:themeColor="text1"/>
          <w:sz w:val="24"/>
          <w:szCs w:val="24"/>
          <w:lang w:val="sk-SK" w:eastAsia="cs-CZ"/>
        </w:rPr>
        <w:t xml:space="preserve"> transparentných, nediskriminačných a</w:t>
      </w:r>
      <w:r w:rsidRPr="00043871">
        <w:rPr>
          <w:rFonts w:ascii="Arial" w:eastAsia="Times New Roman" w:hAnsi="Arial" w:cs="Arial"/>
          <w:color w:val="000000" w:themeColor="text1"/>
          <w:sz w:val="24"/>
          <w:szCs w:val="24"/>
          <w:lang w:val="sk-SK" w:eastAsia="cs-CZ"/>
        </w:rPr>
        <w:t xml:space="preserve"> trhových postupov </w:t>
      </w:r>
      <w:r w:rsidR="004307FD" w:rsidRPr="00043871">
        <w:rPr>
          <w:rFonts w:ascii="Arial" w:eastAsia="Times New Roman" w:hAnsi="Arial" w:cs="Arial"/>
          <w:color w:val="000000" w:themeColor="text1"/>
          <w:sz w:val="24"/>
          <w:szCs w:val="24"/>
          <w:lang w:val="sk-SK" w:eastAsia="cs-CZ"/>
        </w:rPr>
        <w:t>nie je</w:t>
      </w:r>
      <w:r w:rsidR="007D0A5A" w:rsidRPr="00043871">
        <w:rPr>
          <w:rFonts w:ascii="Arial" w:eastAsia="Times New Roman" w:hAnsi="Arial" w:cs="Arial"/>
          <w:color w:val="000000" w:themeColor="text1"/>
          <w:sz w:val="24"/>
          <w:szCs w:val="24"/>
          <w:lang w:val="sk-SK" w:eastAsia="cs-CZ"/>
        </w:rPr>
        <w:t xml:space="preserve"> technicky možné alebo</w:t>
      </w:r>
      <w:r w:rsidRPr="00043871">
        <w:rPr>
          <w:rFonts w:ascii="Arial" w:eastAsia="Times New Roman" w:hAnsi="Arial" w:cs="Arial"/>
          <w:color w:val="000000" w:themeColor="text1"/>
          <w:sz w:val="24"/>
          <w:szCs w:val="24"/>
          <w:lang w:val="sk-SK" w:eastAsia="cs-CZ"/>
        </w:rPr>
        <w:t xml:space="preserve"> nákladovo efektívne. Úrad v rozhodnutí </w:t>
      </w:r>
      <w:r w:rsidR="00960FBF" w:rsidRPr="00043871">
        <w:rPr>
          <w:rFonts w:ascii="Arial" w:eastAsia="Times New Roman" w:hAnsi="Arial" w:cs="Arial"/>
          <w:color w:val="000000" w:themeColor="text1"/>
          <w:sz w:val="24"/>
          <w:szCs w:val="24"/>
          <w:lang w:val="sk-SK" w:eastAsia="cs-CZ"/>
        </w:rPr>
        <w:t xml:space="preserve">určuje </w:t>
      </w:r>
      <w:r w:rsidRPr="00043871">
        <w:rPr>
          <w:rFonts w:ascii="Arial" w:eastAsia="Times New Roman" w:hAnsi="Arial" w:cs="Arial"/>
          <w:color w:val="000000" w:themeColor="text1"/>
          <w:sz w:val="24"/>
          <w:szCs w:val="24"/>
          <w:lang w:val="sk-SK" w:eastAsia="cs-CZ"/>
        </w:rPr>
        <w:t xml:space="preserve">rozsah a špecifikáciu nefrekvenčných podporných služieb a podmienky ich obstarania. </w:t>
      </w:r>
    </w:p>
    <w:p w14:paraId="191E598E" w14:textId="3E5CDECE"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vertAlign w:val="superscript"/>
          <w:lang w:val="sk-SK" w:eastAsia="cs-CZ"/>
        </w:rPr>
      </w:pPr>
      <w:r w:rsidRPr="00043871">
        <w:rPr>
          <w:rFonts w:ascii="Arial" w:eastAsia="Times New Roman" w:hAnsi="Arial" w:cs="Arial"/>
          <w:color w:val="000000" w:themeColor="text1"/>
          <w:sz w:val="24"/>
          <w:szCs w:val="24"/>
          <w:lang w:val="sk-SK" w:eastAsia="cs-CZ"/>
        </w:rPr>
        <w:t>(</w:t>
      </w:r>
      <w:r w:rsidR="006659C7" w:rsidRPr="00043871">
        <w:rPr>
          <w:rFonts w:ascii="Arial" w:eastAsia="Times New Roman" w:hAnsi="Arial" w:cs="Arial"/>
          <w:color w:val="000000" w:themeColor="text1"/>
          <w:sz w:val="24"/>
          <w:szCs w:val="24"/>
          <w:lang w:val="sk-SK" w:eastAsia="cs-CZ"/>
        </w:rPr>
        <w:t>7</w:t>
      </w:r>
      <w:r w:rsidRPr="00043871">
        <w:rPr>
          <w:rFonts w:ascii="Arial" w:eastAsia="Times New Roman" w:hAnsi="Arial" w:cs="Arial"/>
          <w:color w:val="000000" w:themeColor="text1"/>
          <w:sz w:val="24"/>
          <w:szCs w:val="24"/>
          <w:lang w:val="sk-SK" w:eastAsia="cs-CZ"/>
        </w:rPr>
        <w:t>) Prevádzkovateľ prenosovej sústavy je povinný mať rozhodnutie o udelení certifikácie vydané úradom podľa osobitného predpisu. </w:t>
      </w:r>
      <w:r w:rsidRPr="00043871">
        <w:rPr>
          <w:rFonts w:ascii="Arial" w:eastAsia="Times New Roman" w:hAnsi="Arial" w:cs="Arial"/>
          <w:color w:val="000000" w:themeColor="text1"/>
          <w:sz w:val="24"/>
          <w:szCs w:val="24"/>
          <w:vertAlign w:val="superscript"/>
          <w:lang w:val="sk-SK" w:eastAsia="cs-CZ"/>
        </w:rPr>
        <w:t>56)</w:t>
      </w:r>
      <w:r w:rsidRPr="00043871">
        <w:rPr>
          <w:rFonts w:ascii="Arial" w:eastAsia="Times New Roman" w:hAnsi="Arial" w:cs="Arial"/>
          <w:color w:val="000000" w:themeColor="text1"/>
          <w:sz w:val="24"/>
          <w:szCs w:val="24"/>
          <w:lang w:val="sk-SK" w:eastAsia="cs-CZ"/>
        </w:rPr>
        <w:t> Prevádzkovateľ prenosovej sústavy, nad ktorým vykonáva priamo alebo nepriamo kontrolu osoba alebo osoby z tretieho štátu, je povinný mať rozhodnutie o udelení certifikácie vydané úradom podľa osobitného predpisu. </w:t>
      </w:r>
      <w:r w:rsidRPr="00043871">
        <w:rPr>
          <w:rFonts w:ascii="Arial" w:eastAsia="Times New Roman" w:hAnsi="Arial" w:cs="Arial"/>
          <w:color w:val="000000" w:themeColor="text1"/>
          <w:sz w:val="24"/>
          <w:szCs w:val="24"/>
          <w:vertAlign w:val="superscript"/>
          <w:lang w:val="sk-SK" w:eastAsia="cs-CZ"/>
        </w:rPr>
        <w:t>57)</w:t>
      </w:r>
    </w:p>
    <w:p w14:paraId="0B0F78FB" w14:textId="05263329" w:rsidR="009217BA" w:rsidRPr="00043871" w:rsidRDefault="009217BA" w:rsidP="0047797C">
      <w:pPr>
        <w:pStyle w:val="Nadpis1"/>
        <w:spacing w:line="276" w:lineRule="auto"/>
        <w:rPr>
          <w:rFonts w:cs="Arial"/>
          <w:color w:val="000000" w:themeColor="text1"/>
          <w:szCs w:val="24"/>
          <w:lang w:val="sk-SK" w:eastAsia="cs-CZ"/>
        </w:rPr>
      </w:pPr>
      <w:bookmarkStart w:id="131" w:name="c_28937"/>
      <w:bookmarkStart w:id="132" w:name="pa_29"/>
      <w:bookmarkStart w:id="133" w:name="p_29"/>
      <w:bookmarkEnd w:id="131"/>
      <w:bookmarkEnd w:id="132"/>
      <w:bookmarkEnd w:id="133"/>
      <w:r w:rsidRPr="00043871">
        <w:rPr>
          <w:rFonts w:cs="Arial"/>
          <w:color w:val="000000" w:themeColor="text1"/>
          <w:szCs w:val="24"/>
          <w:lang w:val="sk-SK" w:eastAsia="cs-CZ"/>
        </w:rPr>
        <w:t xml:space="preserve">§ 28a </w:t>
      </w:r>
    </w:p>
    <w:p w14:paraId="6BA0DDDE" w14:textId="5D8E6D56" w:rsidR="009217BA" w:rsidRPr="00043871" w:rsidRDefault="00FA517B"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r w:rsidRPr="00043871">
        <w:rPr>
          <w:rFonts w:ascii="Arial" w:eastAsia="Times New Roman" w:hAnsi="Arial" w:cs="Arial"/>
          <w:b/>
          <w:bCs/>
          <w:color w:val="000000" w:themeColor="text1"/>
          <w:sz w:val="24"/>
          <w:szCs w:val="24"/>
          <w:lang w:val="sk-SK" w:eastAsia="cs-CZ"/>
        </w:rPr>
        <w:t>Po</w:t>
      </w:r>
      <w:r w:rsidR="009217BA" w:rsidRPr="00043871">
        <w:rPr>
          <w:rFonts w:ascii="Arial" w:eastAsia="Times New Roman" w:hAnsi="Arial" w:cs="Arial"/>
          <w:b/>
          <w:bCs/>
          <w:color w:val="000000" w:themeColor="text1"/>
          <w:sz w:val="24"/>
          <w:szCs w:val="24"/>
          <w:lang w:val="sk-SK" w:eastAsia="cs-CZ"/>
        </w:rPr>
        <w:t>súdenie primeranosti zdrojov</w:t>
      </w:r>
      <w:r w:rsidR="009166A5" w:rsidRPr="00043871">
        <w:rPr>
          <w:rFonts w:ascii="Arial" w:eastAsia="Times New Roman" w:hAnsi="Arial" w:cs="Arial"/>
          <w:b/>
          <w:bCs/>
          <w:color w:val="000000" w:themeColor="text1"/>
          <w:sz w:val="24"/>
          <w:szCs w:val="24"/>
          <w:lang w:val="sk-SK" w:eastAsia="cs-CZ"/>
        </w:rPr>
        <w:t xml:space="preserve"> a kapacitné mech</w:t>
      </w:r>
      <w:r w:rsidR="00FE2BB4" w:rsidRPr="00043871">
        <w:rPr>
          <w:rFonts w:ascii="Arial" w:eastAsia="Times New Roman" w:hAnsi="Arial" w:cs="Arial"/>
          <w:b/>
          <w:bCs/>
          <w:color w:val="000000" w:themeColor="text1"/>
          <w:sz w:val="24"/>
          <w:szCs w:val="24"/>
          <w:lang w:val="sk-SK" w:eastAsia="cs-CZ"/>
        </w:rPr>
        <w:t>anizmy</w:t>
      </w:r>
    </w:p>
    <w:p w14:paraId="01917EB0" w14:textId="447C8DA8" w:rsidR="009217BA" w:rsidRPr="00043871" w:rsidRDefault="009217BA"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 </w:t>
      </w:r>
      <w:r w:rsidR="00231E7D" w:rsidRPr="00043871">
        <w:rPr>
          <w:rFonts w:ascii="Arial" w:eastAsia="Times New Roman" w:hAnsi="Arial" w:cs="Arial"/>
          <w:color w:val="000000" w:themeColor="text1"/>
          <w:sz w:val="24"/>
          <w:szCs w:val="24"/>
          <w:lang w:val="sk-SK" w:eastAsia="cs-CZ"/>
        </w:rPr>
        <w:t xml:space="preserve">Prevádzkovateľ prenosovej sústavy </w:t>
      </w:r>
      <w:r w:rsidR="00CF3E77" w:rsidRPr="00043871">
        <w:rPr>
          <w:rFonts w:ascii="Arial" w:eastAsia="Times New Roman" w:hAnsi="Arial" w:cs="Arial"/>
          <w:color w:val="000000" w:themeColor="text1"/>
          <w:sz w:val="24"/>
          <w:szCs w:val="24"/>
          <w:lang w:val="sk-SK" w:eastAsia="cs-CZ"/>
        </w:rPr>
        <w:t xml:space="preserve">vyhodnocuje </w:t>
      </w:r>
      <w:r w:rsidR="00CC75D5" w:rsidRPr="00043871">
        <w:rPr>
          <w:rFonts w:ascii="Arial" w:eastAsia="Times New Roman" w:hAnsi="Arial" w:cs="Arial"/>
          <w:color w:val="000000" w:themeColor="text1"/>
          <w:sz w:val="24"/>
          <w:szCs w:val="24"/>
          <w:lang w:val="sk-SK" w:eastAsia="cs-CZ"/>
        </w:rPr>
        <w:t>údaje poskytnuté výrobcami elektriny</w:t>
      </w:r>
      <w:r w:rsidR="00886886" w:rsidRPr="00043871">
        <w:rPr>
          <w:rFonts w:ascii="Arial" w:eastAsia="Times New Roman" w:hAnsi="Arial" w:cs="Arial"/>
          <w:color w:val="000000" w:themeColor="text1"/>
          <w:sz w:val="24"/>
          <w:szCs w:val="24"/>
          <w:lang w:val="sk-SK" w:eastAsia="cs-CZ"/>
        </w:rPr>
        <w:t xml:space="preserve">, </w:t>
      </w:r>
      <w:r w:rsidR="00FE2BB4" w:rsidRPr="00043871">
        <w:rPr>
          <w:rFonts w:ascii="Arial" w:eastAsia="Times New Roman" w:hAnsi="Arial" w:cs="Arial"/>
          <w:color w:val="000000" w:themeColor="text1"/>
          <w:sz w:val="24"/>
          <w:szCs w:val="24"/>
          <w:lang w:val="sk-SK" w:eastAsia="cs-CZ"/>
        </w:rPr>
        <w:t>prevádzkovateľmi</w:t>
      </w:r>
      <w:r w:rsidR="00CC75D5" w:rsidRPr="00043871">
        <w:rPr>
          <w:rFonts w:ascii="Arial" w:eastAsia="Times New Roman" w:hAnsi="Arial" w:cs="Arial"/>
          <w:color w:val="000000" w:themeColor="text1"/>
          <w:sz w:val="24"/>
          <w:szCs w:val="24"/>
          <w:lang w:val="sk-SK" w:eastAsia="cs-CZ"/>
        </w:rPr>
        <w:t xml:space="preserve"> zariadení na </w:t>
      </w:r>
      <w:r w:rsidR="00886886" w:rsidRPr="00043871">
        <w:rPr>
          <w:rFonts w:ascii="Arial" w:eastAsia="Times New Roman" w:hAnsi="Arial" w:cs="Arial"/>
          <w:color w:val="000000" w:themeColor="text1"/>
          <w:sz w:val="24"/>
          <w:szCs w:val="24"/>
          <w:lang w:val="sk-SK" w:eastAsia="cs-CZ"/>
        </w:rPr>
        <w:t>uskladňovanie elektriny</w:t>
      </w:r>
      <w:r w:rsidR="00422E6A" w:rsidRPr="00043871">
        <w:rPr>
          <w:rFonts w:ascii="Arial" w:eastAsia="Times New Roman" w:hAnsi="Arial" w:cs="Arial"/>
          <w:color w:val="000000" w:themeColor="text1"/>
          <w:sz w:val="24"/>
          <w:szCs w:val="24"/>
          <w:lang w:val="sk-SK" w:eastAsia="cs-CZ"/>
        </w:rPr>
        <w:t xml:space="preserve">, </w:t>
      </w:r>
      <w:r w:rsidR="00FE2BB4" w:rsidRPr="00043871">
        <w:rPr>
          <w:rFonts w:ascii="Arial" w:eastAsia="Times New Roman" w:hAnsi="Arial" w:cs="Arial"/>
          <w:color w:val="000000" w:themeColor="text1"/>
          <w:sz w:val="24"/>
          <w:szCs w:val="24"/>
          <w:lang w:val="sk-SK" w:eastAsia="cs-CZ"/>
        </w:rPr>
        <w:t>prevádzkovateľmi</w:t>
      </w:r>
      <w:r w:rsidR="00886886" w:rsidRPr="00043871">
        <w:rPr>
          <w:rFonts w:ascii="Arial" w:eastAsia="Times New Roman" w:hAnsi="Arial" w:cs="Arial"/>
          <w:color w:val="000000" w:themeColor="text1"/>
          <w:sz w:val="24"/>
          <w:szCs w:val="24"/>
          <w:lang w:val="sk-SK" w:eastAsia="cs-CZ"/>
        </w:rPr>
        <w:t xml:space="preserve"> distribučných sústav</w:t>
      </w:r>
      <w:r w:rsidR="007A58D1" w:rsidRPr="00043871">
        <w:rPr>
          <w:rFonts w:ascii="Arial" w:eastAsia="Times New Roman" w:hAnsi="Arial" w:cs="Arial"/>
          <w:color w:val="000000" w:themeColor="text1"/>
          <w:sz w:val="24"/>
          <w:szCs w:val="24"/>
          <w:lang w:val="sk-SK" w:eastAsia="cs-CZ"/>
        </w:rPr>
        <w:t>,</w:t>
      </w:r>
      <w:r w:rsidR="00422E6A" w:rsidRPr="00043871">
        <w:rPr>
          <w:rFonts w:ascii="Arial" w:eastAsia="Times New Roman" w:hAnsi="Arial" w:cs="Arial"/>
          <w:color w:val="000000" w:themeColor="text1"/>
          <w:sz w:val="24"/>
          <w:szCs w:val="24"/>
          <w:lang w:val="sk-SK" w:eastAsia="cs-CZ"/>
        </w:rPr>
        <w:t> dodávateľmi elektriny</w:t>
      </w:r>
      <w:r w:rsidR="007A58D1" w:rsidRPr="00043871">
        <w:rPr>
          <w:rFonts w:ascii="Arial" w:eastAsia="Times New Roman" w:hAnsi="Arial" w:cs="Arial"/>
          <w:color w:val="000000" w:themeColor="text1"/>
          <w:sz w:val="24"/>
          <w:szCs w:val="24"/>
          <w:lang w:val="sk-SK" w:eastAsia="cs-CZ"/>
        </w:rPr>
        <w:t xml:space="preserve"> a </w:t>
      </w:r>
      <w:r w:rsidR="00163008" w:rsidRPr="00043871">
        <w:rPr>
          <w:rFonts w:ascii="Arial" w:eastAsia="Times New Roman" w:hAnsi="Arial" w:cs="Arial"/>
          <w:color w:val="000000" w:themeColor="text1"/>
          <w:sz w:val="24"/>
          <w:szCs w:val="24"/>
          <w:lang w:val="sk-SK" w:eastAsia="cs-CZ"/>
        </w:rPr>
        <w:t xml:space="preserve">koncovými odberateľmi elektriny pripojenými </w:t>
      </w:r>
      <w:r w:rsidR="005E6892" w:rsidRPr="00043871">
        <w:rPr>
          <w:rFonts w:ascii="Arial" w:eastAsia="Times New Roman" w:hAnsi="Arial" w:cs="Arial"/>
          <w:color w:val="000000" w:themeColor="text1"/>
          <w:sz w:val="24"/>
          <w:szCs w:val="24"/>
          <w:lang w:val="sk-SK" w:eastAsia="cs-CZ"/>
        </w:rPr>
        <w:t xml:space="preserve">do </w:t>
      </w:r>
      <w:r w:rsidR="00163008" w:rsidRPr="00043871">
        <w:rPr>
          <w:rFonts w:ascii="Arial" w:eastAsia="Times New Roman" w:hAnsi="Arial" w:cs="Arial"/>
          <w:color w:val="000000" w:themeColor="text1"/>
          <w:sz w:val="24"/>
          <w:szCs w:val="24"/>
          <w:lang w:val="sk-SK" w:eastAsia="cs-CZ"/>
        </w:rPr>
        <w:t>prenosovej sústav</w:t>
      </w:r>
      <w:r w:rsidR="005E6892" w:rsidRPr="00043871">
        <w:rPr>
          <w:rFonts w:ascii="Arial" w:eastAsia="Times New Roman" w:hAnsi="Arial" w:cs="Arial"/>
          <w:color w:val="000000" w:themeColor="text1"/>
          <w:sz w:val="24"/>
          <w:szCs w:val="24"/>
          <w:lang w:val="sk-SK" w:eastAsia="cs-CZ"/>
        </w:rPr>
        <w:t>y</w:t>
      </w:r>
      <w:r w:rsidR="00163008" w:rsidRPr="00043871">
        <w:rPr>
          <w:rFonts w:ascii="Arial" w:eastAsia="Times New Roman" w:hAnsi="Arial" w:cs="Arial"/>
          <w:color w:val="000000" w:themeColor="text1"/>
          <w:sz w:val="24"/>
          <w:szCs w:val="24"/>
          <w:lang w:val="sk-SK" w:eastAsia="cs-CZ"/>
        </w:rPr>
        <w:t>,</w:t>
      </w:r>
      <w:r w:rsidR="00422E6A" w:rsidRPr="00043871">
        <w:rPr>
          <w:rFonts w:ascii="Arial" w:eastAsia="Times New Roman" w:hAnsi="Arial" w:cs="Arial"/>
          <w:color w:val="000000" w:themeColor="text1"/>
          <w:sz w:val="24"/>
          <w:szCs w:val="24"/>
          <w:lang w:val="sk-SK" w:eastAsia="cs-CZ"/>
        </w:rPr>
        <w:t xml:space="preserve"> </w:t>
      </w:r>
      <w:r w:rsidR="00764A30" w:rsidRPr="00043871">
        <w:rPr>
          <w:rFonts w:ascii="Arial" w:eastAsia="Times New Roman" w:hAnsi="Arial" w:cs="Arial"/>
          <w:color w:val="000000" w:themeColor="text1"/>
          <w:sz w:val="24"/>
          <w:szCs w:val="24"/>
          <w:lang w:val="sk-SK" w:eastAsia="cs-CZ"/>
        </w:rPr>
        <w:t>na účely</w:t>
      </w:r>
      <w:r w:rsidR="00886886" w:rsidRPr="00043871">
        <w:rPr>
          <w:rFonts w:ascii="Arial" w:eastAsia="Times New Roman" w:hAnsi="Arial" w:cs="Arial"/>
          <w:color w:val="000000" w:themeColor="text1"/>
          <w:sz w:val="24"/>
          <w:szCs w:val="24"/>
          <w:lang w:val="sk-SK" w:eastAsia="cs-CZ"/>
        </w:rPr>
        <w:t xml:space="preserve"> </w:t>
      </w:r>
      <w:r w:rsidR="00FE2BB4" w:rsidRPr="00043871">
        <w:rPr>
          <w:rFonts w:ascii="Arial" w:eastAsia="Times New Roman" w:hAnsi="Arial" w:cs="Arial"/>
          <w:color w:val="000000" w:themeColor="text1"/>
          <w:sz w:val="24"/>
          <w:szCs w:val="24"/>
          <w:lang w:val="sk-SK" w:eastAsia="cs-CZ"/>
        </w:rPr>
        <w:t>posúdenia</w:t>
      </w:r>
      <w:r w:rsidR="00886886" w:rsidRPr="00043871">
        <w:rPr>
          <w:rFonts w:ascii="Arial" w:eastAsia="Times New Roman" w:hAnsi="Arial" w:cs="Arial"/>
          <w:color w:val="000000" w:themeColor="text1"/>
          <w:sz w:val="24"/>
          <w:szCs w:val="24"/>
          <w:lang w:val="sk-SK" w:eastAsia="cs-CZ"/>
        </w:rPr>
        <w:t xml:space="preserve"> primeranosti</w:t>
      </w:r>
      <w:r w:rsidR="00B6543A" w:rsidRPr="00043871">
        <w:rPr>
          <w:rFonts w:ascii="Arial" w:eastAsia="Times New Roman" w:hAnsi="Arial" w:cs="Arial"/>
          <w:color w:val="000000" w:themeColor="text1"/>
          <w:sz w:val="24"/>
          <w:szCs w:val="24"/>
          <w:lang w:val="sk-SK" w:eastAsia="cs-CZ"/>
        </w:rPr>
        <w:t xml:space="preserve"> </w:t>
      </w:r>
      <w:r w:rsidR="00CC75D5" w:rsidRPr="00043871">
        <w:rPr>
          <w:rFonts w:ascii="Arial" w:eastAsia="Times New Roman" w:hAnsi="Arial" w:cs="Arial"/>
          <w:color w:val="000000" w:themeColor="text1"/>
          <w:sz w:val="24"/>
          <w:szCs w:val="24"/>
          <w:lang w:val="sk-SK" w:eastAsia="cs-CZ"/>
        </w:rPr>
        <w:t>zdrojov</w:t>
      </w:r>
      <w:r w:rsidR="005D6FDF" w:rsidRPr="00043871">
        <w:rPr>
          <w:rFonts w:ascii="Arial" w:eastAsia="Times New Roman" w:hAnsi="Arial" w:cs="Arial"/>
          <w:color w:val="000000" w:themeColor="text1"/>
          <w:sz w:val="24"/>
          <w:szCs w:val="24"/>
          <w:lang w:val="sk-SK" w:eastAsia="cs-CZ"/>
        </w:rPr>
        <w:t xml:space="preserve"> na európskej úrovni a posúdenia primeranosti zdrojov na vnútroštátnej úrovni</w:t>
      </w:r>
      <w:r w:rsidR="00CC75D5" w:rsidRPr="00043871">
        <w:rPr>
          <w:rFonts w:ascii="Arial" w:eastAsia="Times New Roman" w:hAnsi="Arial" w:cs="Arial"/>
          <w:color w:val="000000" w:themeColor="text1"/>
          <w:sz w:val="24"/>
          <w:szCs w:val="24"/>
          <w:lang w:val="sk-SK" w:eastAsia="cs-CZ"/>
        </w:rPr>
        <w:t xml:space="preserve"> </w:t>
      </w:r>
      <w:r w:rsidR="00886886" w:rsidRPr="00043871">
        <w:rPr>
          <w:rFonts w:ascii="Arial" w:eastAsia="Times New Roman" w:hAnsi="Arial" w:cs="Arial"/>
          <w:color w:val="000000" w:themeColor="text1"/>
          <w:sz w:val="24"/>
          <w:szCs w:val="24"/>
          <w:lang w:val="sk-SK" w:eastAsia="cs-CZ"/>
        </w:rPr>
        <w:t>pod</w:t>
      </w:r>
      <w:r w:rsidR="00FE2BB4" w:rsidRPr="00043871">
        <w:rPr>
          <w:rFonts w:ascii="Arial" w:eastAsia="Times New Roman" w:hAnsi="Arial" w:cs="Arial"/>
          <w:color w:val="000000" w:themeColor="text1"/>
          <w:sz w:val="24"/>
          <w:szCs w:val="24"/>
          <w:lang w:val="sk-SK" w:eastAsia="cs-CZ"/>
        </w:rPr>
        <w:t xml:space="preserve">ľa </w:t>
      </w:r>
      <w:r w:rsidR="00886886" w:rsidRPr="00043871">
        <w:rPr>
          <w:rFonts w:ascii="Arial" w:eastAsia="Times New Roman" w:hAnsi="Arial" w:cs="Arial"/>
          <w:color w:val="000000" w:themeColor="text1"/>
          <w:sz w:val="24"/>
          <w:szCs w:val="24"/>
          <w:lang w:val="sk-SK" w:eastAsia="cs-CZ"/>
        </w:rPr>
        <w:t xml:space="preserve">osobitného </w:t>
      </w:r>
      <w:r w:rsidR="00FA517B" w:rsidRPr="00043871">
        <w:rPr>
          <w:rFonts w:ascii="Arial" w:eastAsia="Times New Roman" w:hAnsi="Arial" w:cs="Arial"/>
          <w:color w:val="000000" w:themeColor="text1"/>
          <w:sz w:val="24"/>
          <w:szCs w:val="24"/>
          <w:lang w:val="sk-SK" w:eastAsia="cs-CZ"/>
        </w:rPr>
        <w:t>predpisu</w:t>
      </w:r>
      <w:r w:rsidR="00FE374E" w:rsidRPr="00043871">
        <w:rPr>
          <w:rFonts w:ascii="Arial" w:eastAsia="Times New Roman" w:hAnsi="Arial" w:cs="Arial"/>
          <w:color w:val="000000" w:themeColor="text1"/>
          <w:sz w:val="24"/>
          <w:szCs w:val="24"/>
          <w:vertAlign w:val="superscript"/>
          <w:lang w:val="sk-SK" w:eastAsia="cs-CZ"/>
        </w:rPr>
        <w:t>54)</w:t>
      </w:r>
      <w:r w:rsidR="00FA517B" w:rsidRPr="00043871">
        <w:rPr>
          <w:rFonts w:ascii="Arial" w:eastAsia="Times New Roman" w:hAnsi="Arial" w:cs="Arial"/>
          <w:color w:val="000000" w:themeColor="text1"/>
          <w:sz w:val="24"/>
          <w:szCs w:val="24"/>
          <w:lang w:val="sk-SK" w:eastAsia="cs-CZ"/>
        </w:rPr>
        <w:t>.</w:t>
      </w:r>
    </w:p>
    <w:p w14:paraId="478DBE9E" w14:textId="53F282E2" w:rsidR="00CF2E92" w:rsidRPr="00043871" w:rsidRDefault="00084E97"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2) </w:t>
      </w:r>
      <w:r w:rsidR="00AF3039" w:rsidRPr="00043871">
        <w:rPr>
          <w:rFonts w:ascii="Arial" w:eastAsia="Times New Roman" w:hAnsi="Arial" w:cs="Arial"/>
          <w:color w:val="000000" w:themeColor="text1"/>
          <w:sz w:val="24"/>
          <w:szCs w:val="24"/>
          <w:lang w:val="sk-SK" w:eastAsia="cs-CZ"/>
        </w:rPr>
        <w:t>Ak ministerstvo rozhodne o vykonaní posúdenia primeranosti zdrojov</w:t>
      </w:r>
      <w:r w:rsidR="009C5959" w:rsidRPr="00043871">
        <w:rPr>
          <w:rFonts w:ascii="Arial" w:eastAsia="Times New Roman" w:hAnsi="Arial" w:cs="Arial"/>
          <w:color w:val="000000" w:themeColor="text1"/>
          <w:sz w:val="24"/>
          <w:szCs w:val="24"/>
          <w:lang w:val="sk-SK" w:eastAsia="cs-CZ"/>
        </w:rPr>
        <w:t xml:space="preserve"> na vnútroštátnej úrovni</w:t>
      </w:r>
      <w:r w:rsidR="00AF3039" w:rsidRPr="00043871">
        <w:rPr>
          <w:rFonts w:ascii="Arial" w:eastAsia="Times New Roman" w:hAnsi="Arial" w:cs="Arial"/>
          <w:color w:val="000000" w:themeColor="text1"/>
          <w:sz w:val="24"/>
          <w:szCs w:val="24"/>
          <w:lang w:val="sk-SK" w:eastAsia="cs-CZ"/>
        </w:rPr>
        <w:t>, je prevádzkovateľ prenosovej sústavy n</w:t>
      </w:r>
      <w:r w:rsidR="00EA1FC0" w:rsidRPr="00043871">
        <w:rPr>
          <w:rFonts w:ascii="Arial" w:eastAsia="Times New Roman" w:hAnsi="Arial" w:cs="Arial"/>
          <w:color w:val="000000" w:themeColor="text1"/>
          <w:sz w:val="24"/>
          <w:szCs w:val="24"/>
          <w:lang w:val="sk-SK" w:eastAsia="cs-CZ"/>
        </w:rPr>
        <w:t xml:space="preserve">a požiadanie </w:t>
      </w:r>
      <w:r w:rsidR="00AF3039" w:rsidRPr="00043871">
        <w:rPr>
          <w:rFonts w:ascii="Arial" w:eastAsia="Times New Roman" w:hAnsi="Arial" w:cs="Arial"/>
          <w:color w:val="000000" w:themeColor="text1"/>
          <w:sz w:val="24"/>
          <w:szCs w:val="24"/>
          <w:lang w:val="sk-SK" w:eastAsia="cs-CZ"/>
        </w:rPr>
        <w:t xml:space="preserve">ministerstva povinný </w:t>
      </w:r>
      <w:r w:rsidR="004B356A" w:rsidRPr="00043871">
        <w:rPr>
          <w:rFonts w:ascii="Arial" w:eastAsia="Times New Roman" w:hAnsi="Arial" w:cs="Arial"/>
          <w:color w:val="000000" w:themeColor="text1"/>
          <w:sz w:val="24"/>
          <w:szCs w:val="24"/>
          <w:lang w:val="sk-SK" w:eastAsia="cs-CZ"/>
        </w:rPr>
        <w:t xml:space="preserve">vypracovať </w:t>
      </w:r>
      <w:r w:rsidR="004341B1" w:rsidRPr="00043871">
        <w:rPr>
          <w:rFonts w:ascii="Arial" w:eastAsia="Times New Roman" w:hAnsi="Arial" w:cs="Arial"/>
          <w:color w:val="000000" w:themeColor="text1"/>
          <w:sz w:val="24"/>
          <w:szCs w:val="24"/>
          <w:lang w:val="sk-SK" w:eastAsia="cs-CZ"/>
        </w:rPr>
        <w:t xml:space="preserve">podklady </w:t>
      </w:r>
      <w:r w:rsidR="00A038BC" w:rsidRPr="00043871">
        <w:rPr>
          <w:rFonts w:ascii="Arial" w:eastAsia="Times New Roman" w:hAnsi="Arial" w:cs="Arial"/>
          <w:color w:val="000000" w:themeColor="text1"/>
          <w:sz w:val="24"/>
          <w:szCs w:val="24"/>
          <w:lang w:val="sk-SK" w:eastAsia="cs-CZ"/>
        </w:rPr>
        <w:t>potrebné</w:t>
      </w:r>
      <w:r w:rsidR="004341B1" w:rsidRPr="00043871">
        <w:rPr>
          <w:rFonts w:ascii="Arial" w:eastAsia="Times New Roman" w:hAnsi="Arial" w:cs="Arial"/>
          <w:color w:val="000000" w:themeColor="text1"/>
          <w:sz w:val="24"/>
          <w:szCs w:val="24"/>
          <w:lang w:val="sk-SK" w:eastAsia="cs-CZ"/>
        </w:rPr>
        <w:t xml:space="preserve"> </w:t>
      </w:r>
      <w:r w:rsidR="005A7DB8" w:rsidRPr="00043871">
        <w:rPr>
          <w:rFonts w:ascii="Arial" w:eastAsia="Times New Roman" w:hAnsi="Arial" w:cs="Arial"/>
          <w:color w:val="000000" w:themeColor="text1"/>
          <w:sz w:val="24"/>
          <w:szCs w:val="24"/>
          <w:lang w:val="sk-SK" w:eastAsia="cs-CZ"/>
        </w:rPr>
        <w:t>na</w:t>
      </w:r>
      <w:r w:rsidR="004341B1" w:rsidRPr="00043871">
        <w:rPr>
          <w:rFonts w:ascii="Arial" w:eastAsia="Times New Roman" w:hAnsi="Arial" w:cs="Arial"/>
          <w:color w:val="000000" w:themeColor="text1"/>
          <w:sz w:val="24"/>
          <w:szCs w:val="24"/>
          <w:lang w:val="sk-SK" w:eastAsia="cs-CZ"/>
        </w:rPr>
        <w:t xml:space="preserve"> </w:t>
      </w:r>
      <w:r w:rsidR="007C2769" w:rsidRPr="00043871">
        <w:rPr>
          <w:rFonts w:ascii="Arial" w:eastAsia="Times New Roman" w:hAnsi="Arial" w:cs="Arial"/>
          <w:color w:val="000000" w:themeColor="text1"/>
          <w:sz w:val="24"/>
          <w:szCs w:val="24"/>
          <w:lang w:val="sk-SK" w:eastAsia="cs-CZ"/>
        </w:rPr>
        <w:t>vy</w:t>
      </w:r>
      <w:r w:rsidR="004341B1" w:rsidRPr="00043871">
        <w:rPr>
          <w:rFonts w:ascii="Arial" w:eastAsia="Times New Roman" w:hAnsi="Arial" w:cs="Arial"/>
          <w:color w:val="000000" w:themeColor="text1"/>
          <w:sz w:val="24"/>
          <w:szCs w:val="24"/>
          <w:lang w:val="sk-SK" w:eastAsia="cs-CZ"/>
        </w:rPr>
        <w:t xml:space="preserve">pracovanie posúdenia primeranosti zdrojov </w:t>
      </w:r>
      <w:r w:rsidR="00EB2FD5" w:rsidRPr="00043871">
        <w:rPr>
          <w:rFonts w:ascii="Arial" w:eastAsia="Times New Roman" w:hAnsi="Arial" w:cs="Arial"/>
          <w:color w:val="000000" w:themeColor="text1"/>
          <w:sz w:val="24"/>
          <w:szCs w:val="24"/>
          <w:lang w:val="sk-SK" w:eastAsia="cs-CZ"/>
        </w:rPr>
        <w:t xml:space="preserve">na vnútroštátnej úrovni </w:t>
      </w:r>
      <w:r w:rsidR="004341B1" w:rsidRPr="00043871">
        <w:rPr>
          <w:rFonts w:ascii="Arial" w:eastAsia="Times New Roman" w:hAnsi="Arial" w:cs="Arial"/>
          <w:color w:val="000000" w:themeColor="text1"/>
          <w:sz w:val="24"/>
          <w:szCs w:val="24"/>
          <w:lang w:val="sk-SK" w:eastAsia="cs-CZ"/>
        </w:rPr>
        <w:t xml:space="preserve">a poskytnúť ich ministerstvu. </w:t>
      </w:r>
    </w:p>
    <w:p w14:paraId="79629912" w14:textId="3B121E87" w:rsidR="004341B1" w:rsidRPr="00043871" w:rsidRDefault="003E4645"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3) </w:t>
      </w:r>
      <w:r w:rsidR="00904959" w:rsidRPr="00043871">
        <w:rPr>
          <w:rFonts w:ascii="Arial" w:eastAsia="Times New Roman" w:hAnsi="Arial" w:cs="Arial"/>
          <w:color w:val="000000" w:themeColor="text1"/>
          <w:sz w:val="24"/>
          <w:szCs w:val="24"/>
          <w:lang w:val="sk-SK" w:eastAsia="cs-CZ"/>
        </w:rPr>
        <w:t>P</w:t>
      </w:r>
      <w:r w:rsidRPr="00043871">
        <w:rPr>
          <w:rFonts w:ascii="Arial" w:eastAsia="Times New Roman" w:hAnsi="Arial" w:cs="Arial"/>
          <w:color w:val="000000" w:themeColor="text1"/>
          <w:sz w:val="24"/>
          <w:szCs w:val="24"/>
          <w:lang w:val="sk-SK" w:eastAsia="cs-CZ"/>
        </w:rPr>
        <w:t xml:space="preserve">osúdenie primeranosti zdrojov </w:t>
      </w:r>
      <w:r w:rsidR="00904959" w:rsidRPr="00043871">
        <w:rPr>
          <w:rFonts w:ascii="Arial" w:eastAsia="Times New Roman" w:hAnsi="Arial" w:cs="Arial"/>
          <w:color w:val="000000" w:themeColor="text1"/>
          <w:sz w:val="24"/>
          <w:szCs w:val="24"/>
          <w:lang w:val="sk-SK" w:eastAsia="cs-CZ"/>
        </w:rPr>
        <w:t xml:space="preserve">na vnútroštátnej úrovni </w:t>
      </w:r>
      <w:r w:rsidR="007C2769" w:rsidRPr="00043871">
        <w:rPr>
          <w:rFonts w:ascii="Arial" w:eastAsia="Times New Roman" w:hAnsi="Arial" w:cs="Arial"/>
          <w:color w:val="000000" w:themeColor="text1"/>
          <w:sz w:val="24"/>
          <w:szCs w:val="24"/>
          <w:lang w:val="sk-SK" w:eastAsia="cs-CZ"/>
        </w:rPr>
        <w:t>vy</w:t>
      </w:r>
      <w:r w:rsidR="00860BA6" w:rsidRPr="00043871">
        <w:rPr>
          <w:rFonts w:ascii="Arial" w:eastAsia="Times New Roman" w:hAnsi="Arial" w:cs="Arial"/>
          <w:color w:val="000000" w:themeColor="text1"/>
          <w:sz w:val="24"/>
          <w:szCs w:val="24"/>
          <w:lang w:val="sk-SK" w:eastAsia="cs-CZ"/>
        </w:rPr>
        <w:t>pracováva</w:t>
      </w:r>
      <w:r w:rsidRPr="00043871">
        <w:rPr>
          <w:rFonts w:ascii="Arial" w:eastAsia="Times New Roman" w:hAnsi="Arial" w:cs="Arial"/>
          <w:color w:val="000000" w:themeColor="text1"/>
          <w:sz w:val="24"/>
          <w:szCs w:val="24"/>
          <w:lang w:val="sk-SK" w:eastAsia="cs-CZ"/>
        </w:rPr>
        <w:t xml:space="preserve"> ministerstvo.</w:t>
      </w:r>
    </w:p>
    <w:p w14:paraId="237AA0AC" w14:textId="740E8676" w:rsidR="005A093F" w:rsidRPr="00043871" w:rsidRDefault="00DB7A98"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 xml:space="preserve">(4) </w:t>
      </w:r>
      <w:r w:rsidR="00E1730B" w:rsidRPr="00043871">
        <w:rPr>
          <w:rFonts w:ascii="Arial" w:eastAsia="Times New Roman" w:hAnsi="Arial" w:cs="Arial"/>
          <w:color w:val="000000" w:themeColor="text1"/>
          <w:sz w:val="24"/>
          <w:szCs w:val="24"/>
          <w:lang w:val="sk-SK" w:eastAsia="cs-CZ"/>
        </w:rPr>
        <w:t>Ministerstvo m</w:t>
      </w:r>
      <w:r w:rsidRPr="00043871">
        <w:rPr>
          <w:rFonts w:ascii="Arial" w:eastAsia="Times New Roman" w:hAnsi="Arial" w:cs="Arial"/>
          <w:color w:val="000000" w:themeColor="text1"/>
          <w:sz w:val="24"/>
          <w:szCs w:val="24"/>
          <w:lang w:val="sk-SK" w:eastAsia="cs-CZ"/>
        </w:rPr>
        <w:t>ôže</w:t>
      </w:r>
      <w:r w:rsidR="00FE2BB4" w:rsidRPr="00043871">
        <w:rPr>
          <w:rFonts w:ascii="Arial" w:eastAsia="Times New Roman" w:hAnsi="Arial" w:cs="Arial"/>
          <w:color w:val="000000" w:themeColor="text1"/>
          <w:sz w:val="24"/>
          <w:szCs w:val="24"/>
          <w:lang w:val="sk-SK" w:eastAsia="cs-CZ"/>
        </w:rPr>
        <w:t xml:space="preserve"> postupom a za podmienok </w:t>
      </w:r>
      <w:r w:rsidR="003074B3" w:rsidRPr="00043871">
        <w:rPr>
          <w:rFonts w:ascii="Arial" w:eastAsia="Times New Roman" w:hAnsi="Arial" w:cs="Arial"/>
          <w:color w:val="000000" w:themeColor="text1"/>
          <w:sz w:val="24"/>
          <w:szCs w:val="24"/>
          <w:lang w:val="sk-SK" w:eastAsia="cs-CZ"/>
        </w:rPr>
        <w:t>u</w:t>
      </w:r>
      <w:r w:rsidR="00FE2BB4" w:rsidRPr="00043871">
        <w:rPr>
          <w:rFonts w:ascii="Arial" w:eastAsia="Times New Roman" w:hAnsi="Arial" w:cs="Arial"/>
          <w:color w:val="000000" w:themeColor="text1"/>
          <w:sz w:val="24"/>
          <w:szCs w:val="24"/>
          <w:lang w:val="sk-SK" w:eastAsia="cs-CZ"/>
        </w:rPr>
        <w:t xml:space="preserve">stanovených osobitným </w:t>
      </w:r>
      <w:r w:rsidRPr="00043871">
        <w:rPr>
          <w:rFonts w:ascii="Arial" w:eastAsia="Times New Roman" w:hAnsi="Arial" w:cs="Arial"/>
          <w:color w:val="000000" w:themeColor="text1"/>
          <w:sz w:val="24"/>
          <w:szCs w:val="24"/>
          <w:lang w:val="sk-SK" w:eastAsia="cs-CZ"/>
        </w:rPr>
        <w:t>predpisom</w:t>
      </w:r>
      <w:r w:rsidR="00C967DF" w:rsidRPr="00043871">
        <w:rPr>
          <w:rFonts w:ascii="Arial" w:eastAsia="Times New Roman" w:hAnsi="Arial" w:cs="Arial"/>
          <w:color w:val="000000" w:themeColor="text1"/>
          <w:sz w:val="24"/>
          <w:szCs w:val="24"/>
          <w:vertAlign w:val="superscript"/>
          <w:lang w:val="sk-SK" w:eastAsia="cs-CZ"/>
        </w:rPr>
        <w:t>54)</w:t>
      </w:r>
      <w:r w:rsidR="00FE2BB4" w:rsidRPr="00043871">
        <w:rPr>
          <w:rFonts w:ascii="Arial" w:eastAsia="Times New Roman" w:hAnsi="Arial" w:cs="Arial"/>
          <w:color w:val="000000" w:themeColor="text1"/>
          <w:sz w:val="24"/>
          <w:szCs w:val="24"/>
          <w:lang w:val="sk-SK" w:eastAsia="cs-CZ"/>
        </w:rPr>
        <w:t xml:space="preserve"> rozhodnúť o zavedení kapacitného mechanizmu</w:t>
      </w:r>
      <w:r w:rsidR="00947275" w:rsidRPr="00043871">
        <w:rPr>
          <w:rFonts w:ascii="Arial" w:eastAsia="Times New Roman" w:hAnsi="Arial" w:cs="Arial"/>
          <w:color w:val="000000" w:themeColor="text1"/>
          <w:sz w:val="24"/>
          <w:szCs w:val="24"/>
          <w:lang w:val="sk-SK" w:eastAsia="cs-CZ"/>
        </w:rPr>
        <w:t>, pričom určí</w:t>
      </w:r>
      <w:r w:rsidR="008901DE" w:rsidRPr="00043871">
        <w:rPr>
          <w:rFonts w:ascii="Arial" w:eastAsia="Times New Roman" w:hAnsi="Arial" w:cs="Arial"/>
          <w:color w:val="000000" w:themeColor="text1"/>
          <w:sz w:val="24"/>
          <w:szCs w:val="24"/>
          <w:lang w:val="sk-SK" w:eastAsia="cs-CZ"/>
        </w:rPr>
        <w:t xml:space="preserve"> podmienky</w:t>
      </w:r>
      <w:r w:rsidR="00FE2BB4" w:rsidRPr="00043871">
        <w:rPr>
          <w:rFonts w:ascii="Arial" w:eastAsia="Times New Roman" w:hAnsi="Arial" w:cs="Arial"/>
          <w:color w:val="000000" w:themeColor="text1"/>
          <w:sz w:val="24"/>
          <w:szCs w:val="24"/>
          <w:lang w:val="sk-SK" w:eastAsia="cs-CZ"/>
        </w:rPr>
        <w:t xml:space="preserve"> </w:t>
      </w:r>
      <w:r w:rsidR="00E95017" w:rsidRPr="00043871">
        <w:rPr>
          <w:rFonts w:ascii="Arial" w:eastAsia="Times New Roman" w:hAnsi="Arial" w:cs="Arial"/>
          <w:color w:val="000000" w:themeColor="text1"/>
          <w:sz w:val="24"/>
          <w:szCs w:val="24"/>
          <w:lang w:val="sk-SK" w:eastAsia="cs-CZ"/>
        </w:rPr>
        <w:t xml:space="preserve">na </w:t>
      </w:r>
      <w:r w:rsidR="00335287" w:rsidRPr="00043871">
        <w:rPr>
          <w:rFonts w:ascii="Arial" w:eastAsia="Times New Roman" w:hAnsi="Arial" w:cs="Arial"/>
          <w:color w:val="000000" w:themeColor="text1"/>
          <w:sz w:val="24"/>
          <w:szCs w:val="24"/>
          <w:lang w:val="sk-SK" w:eastAsia="cs-CZ"/>
        </w:rPr>
        <w:t>jeho zavedenie</w:t>
      </w:r>
      <w:r w:rsidR="0097400C"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vrátane</w:t>
      </w:r>
      <w:r w:rsidR="0097400C" w:rsidRPr="00043871">
        <w:rPr>
          <w:rFonts w:ascii="Arial" w:eastAsia="Times New Roman" w:hAnsi="Arial" w:cs="Arial"/>
          <w:color w:val="000000" w:themeColor="text1"/>
          <w:sz w:val="24"/>
          <w:szCs w:val="24"/>
          <w:lang w:val="sk-SK" w:eastAsia="cs-CZ"/>
        </w:rPr>
        <w:t xml:space="preserve"> podmienok účasti výrobcov elektriny alebo iných účastníkov trhu s elektrinou v kapacitnom mechanizm</w:t>
      </w:r>
      <w:r w:rsidR="00B73500" w:rsidRPr="00043871">
        <w:rPr>
          <w:rFonts w:ascii="Arial" w:eastAsia="Times New Roman" w:hAnsi="Arial" w:cs="Arial"/>
          <w:color w:val="000000" w:themeColor="text1"/>
          <w:sz w:val="24"/>
          <w:szCs w:val="24"/>
          <w:lang w:val="sk-SK" w:eastAsia="cs-CZ"/>
        </w:rPr>
        <w:t>e</w:t>
      </w:r>
      <w:r w:rsidR="00FE2BB4" w:rsidRPr="00043871">
        <w:rPr>
          <w:rFonts w:ascii="Arial" w:eastAsia="Times New Roman" w:hAnsi="Arial" w:cs="Arial"/>
          <w:color w:val="000000" w:themeColor="text1"/>
          <w:sz w:val="24"/>
          <w:szCs w:val="24"/>
          <w:lang w:val="sk-SK" w:eastAsia="cs-CZ"/>
        </w:rPr>
        <w:t>.</w:t>
      </w:r>
      <w:r w:rsidR="00E95017" w:rsidRPr="00043871">
        <w:rPr>
          <w:rFonts w:ascii="Arial" w:eastAsia="Times New Roman" w:hAnsi="Arial" w:cs="Arial"/>
          <w:color w:val="000000" w:themeColor="text1"/>
          <w:sz w:val="24"/>
          <w:szCs w:val="24"/>
          <w:lang w:val="sk-SK" w:eastAsia="cs-CZ"/>
        </w:rPr>
        <w:t xml:space="preserve"> </w:t>
      </w:r>
      <w:r w:rsidR="00C967DF" w:rsidRPr="00043871">
        <w:rPr>
          <w:rFonts w:ascii="Arial" w:eastAsia="Times New Roman" w:hAnsi="Arial" w:cs="Arial"/>
          <w:color w:val="000000" w:themeColor="text1"/>
          <w:sz w:val="24"/>
          <w:szCs w:val="24"/>
          <w:lang w:val="sk-SK" w:eastAsia="cs-CZ"/>
        </w:rPr>
        <w:t xml:space="preserve"> </w:t>
      </w:r>
    </w:p>
    <w:p w14:paraId="665E3457" w14:textId="0C4FC276" w:rsidR="009166A5" w:rsidRPr="00043871" w:rsidDel="00FE2BB4" w:rsidRDefault="005A093F"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5) </w:t>
      </w:r>
      <w:r w:rsidR="00E95017" w:rsidRPr="00043871">
        <w:rPr>
          <w:rFonts w:ascii="Arial" w:eastAsia="Times New Roman" w:hAnsi="Arial" w:cs="Arial"/>
          <w:color w:val="000000" w:themeColor="text1"/>
          <w:sz w:val="24"/>
          <w:szCs w:val="24"/>
          <w:lang w:val="sk-SK" w:eastAsia="cs-CZ"/>
        </w:rPr>
        <w:t xml:space="preserve">Na požiadanie ministerstva je </w:t>
      </w:r>
      <w:r w:rsidR="00BA421C" w:rsidRPr="00043871">
        <w:rPr>
          <w:rFonts w:ascii="Arial" w:eastAsia="Times New Roman" w:hAnsi="Arial" w:cs="Arial"/>
          <w:color w:val="000000" w:themeColor="text1"/>
          <w:sz w:val="24"/>
          <w:szCs w:val="24"/>
          <w:lang w:val="sk-SK" w:eastAsia="cs-CZ"/>
        </w:rPr>
        <w:t>prevádzkovateľ</w:t>
      </w:r>
      <w:r w:rsidR="00E95017" w:rsidRPr="00043871">
        <w:rPr>
          <w:rFonts w:ascii="Arial" w:eastAsia="Times New Roman" w:hAnsi="Arial" w:cs="Arial"/>
          <w:color w:val="000000" w:themeColor="text1"/>
          <w:sz w:val="24"/>
          <w:szCs w:val="24"/>
          <w:lang w:val="sk-SK" w:eastAsia="cs-CZ"/>
        </w:rPr>
        <w:t xml:space="preserve"> prenosovej sústavy </w:t>
      </w:r>
      <w:r w:rsidR="00DB7A98" w:rsidRPr="00043871">
        <w:rPr>
          <w:rFonts w:ascii="Arial" w:eastAsia="Times New Roman" w:hAnsi="Arial" w:cs="Arial"/>
          <w:color w:val="000000" w:themeColor="text1"/>
          <w:sz w:val="24"/>
          <w:szCs w:val="24"/>
          <w:lang w:val="sk-SK" w:eastAsia="cs-CZ"/>
        </w:rPr>
        <w:t>povinný poskytnúť ministerstvu súčinnosť nevyhnutnú</w:t>
      </w:r>
      <w:r w:rsidR="004307FD" w:rsidRPr="00043871">
        <w:rPr>
          <w:rFonts w:ascii="Arial" w:eastAsia="Times New Roman" w:hAnsi="Arial" w:cs="Arial"/>
          <w:color w:val="000000" w:themeColor="text1"/>
          <w:sz w:val="24"/>
          <w:szCs w:val="24"/>
          <w:lang w:val="sk-SK" w:eastAsia="cs-CZ"/>
        </w:rPr>
        <w:t xml:space="preserve"> na</w:t>
      </w:r>
      <w:r w:rsidR="00E95017" w:rsidRPr="00043871">
        <w:rPr>
          <w:rFonts w:ascii="Arial" w:eastAsia="Times New Roman" w:hAnsi="Arial" w:cs="Arial"/>
          <w:color w:val="000000" w:themeColor="text1"/>
          <w:sz w:val="24"/>
          <w:szCs w:val="24"/>
          <w:lang w:val="sk-SK" w:eastAsia="cs-CZ"/>
        </w:rPr>
        <w:t xml:space="preserve"> </w:t>
      </w:r>
      <w:r w:rsidR="00947275" w:rsidRPr="00043871">
        <w:rPr>
          <w:rFonts w:ascii="Arial" w:eastAsia="Times New Roman" w:hAnsi="Arial" w:cs="Arial"/>
          <w:color w:val="000000" w:themeColor="text1"/>
          <w:sz w:val="24"/>
          <w:szCs w:val="24"/>
          <w:lang w:val="sk-SK" w:eastAsia="cs-CZ"/>
        </w:rPr>
        <w:t>určenie</w:t>
      </w:r>
      <w:r w:rsidR="008901DE" w:rsidRPr="00043871">
        <w:rPr>
          <w:rFonts w:ascii="Arial" w:eastAsia="Times New Roman" w:hAnsi="Arial" w:cs="Arial"/>
          <w:color w:val="000000" w:themeColor="text1"/>
          <w:sz w:val="24"/>
          <w:szCs w:val="24"/>
          <w:lang w:val="sk-SK" w:eastAsia="cs-CZ"/>
        </w:rPr>
        <w:t xml:space="preserve"> podmienok</w:t>
      </w:r>
      <w:r w:rsidRPr="00043871">
        <w:rPr>
          <w:rFonts w:ascii="Arial" w:eastAsia="Times New Roman" w:hAnsi="Arial" w:cs="Arial"/>
          <w:color w:val="000000" w:themeColor="text1"/>
          <w:sz w:val="24"/>
          <w:szCs w:val="24"/>
          <w:lang w:val="sk-SK" w:eastAsia="cs-CZ"/>
        </w:rPr>
        <w:t xml:space="preserve"> </w:t>
      </w:r>
      <w:r w:rsidR="00E95017" w:rsidRPr="00043871">
        <w:rPr>
          <w:rFonts w:ascii="Arial" w:eastAsia="Times New Roman" w:hAnsi="Arial" w:cs="Arial"/>
          <w:color w:val="000000" w:themeColor="text1"/>
          <w:sz w:val="24"/>
          <w:szCs w:val="24"/>
          <w:lang w:val="sk-SK" w:eastAsia="cs-CZ"/>
        </w:rPr>
        <w:t xml:space="preserve">na </w:t>
      </w:r>
      <w:r w:rsidR="00915888" w:rsidRPr="00043871">
        <w:rPr>
          <w:rFonts w:ascii="Arial" w:eastAsia="Times New Roman" w:hAnsi="Arial" w:cs="Arial"/>
          <w:color w:val="000000" w:themeColor="text1"/>
          <w:sz w:val="24"/>
          <w:szCs w:val="24"/>
          <w:lang w:val="sk-SK" w:eastAsia="cs-CZ"/>
        </w:rPr>
        <w:t>zavedenie</w:t>
      </w:r>
      <w:r w:rsidR="00E95017" w:rsidRPr="00043871">
        <w:rPr>
          <w:rFonts w:ascii="Arial" w:eastAsia="Times New Roman" w:hAnsi="Arial" w:cs="Arial"/>
          <w:color w:val="000000" w:themeColor="text1"/>
          <w:sz w:val="24"/>
          <w:szCs w:val="24"/>
          <w:lang w:val="sk-SK" w:eastAsia="cs-CZ"/>
        </w:rPr>
        <w:t xml:space="preserve"> kapacitného mechanizm</w:t>
      </w:r>
      <w:r w:rsidR="00B73500" w:rsidRPr="00043871">
        <w:rPr>
          <w:rFonts w:ascii="Arial" w:eastAsia="Times New Roman" w:hAnsi="Arial" w:cs="Arial"/>
          <w:color w:val="000000" w:themeColor="text1"/>
          <w:sz w:val="24"/>
          <w:szCs w:val="24"/>
          <w:lang w:val="sk-SK" w:eastAsia="cs-CZ"/>
        </w:rPr>
        <w:t>u</w:t>
      </w:r>
      <w:r w:rsidR="00E95017" w:rsidRPr="00043871">
        <w:rPr>
          <w:rFonts w:ascii="Arial" w:eastAsia="Times New Roman" w:hAnsi="Arial" w:cs="Arial"/>
          <w:color w:val="000000" w:themeColor="text1"/>
          <w:sz w:val="24"/>
          <w:szCs w:val="24"/>
          <w:lang w:val="sk-SK" w:eastAsia="cs-CZ"/>
        </w:rPr>
        <w:t xml:space="preserve">. </w:t>
      </w:r>
    </w:p>
    <w:p w14:paraId="32729ED5" w14:textId="6AE3D140" w:rsidR="00DB7A98" w:rsidRPr="00043871" w:rsidRDefault="00DB7A98"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6) </w:t>
      </w:r>
      <w:r w:rsidR="007D0A5A" w:rsidRPr="00043871">
        <w:rPr>
          <w:rFonts w:ascii="Arial" w:eastAsia="Times New Roman" w:hAnsi="Arial" w:cs="Arial"/>
          <w:color w:val="000000" w:themeColor="text1"/>
          <w:sz w:val="24"/>
          <w:szCs w:val="24"/>
          <w:lang w:val="sk-SK" w:eastAsia="cs-CZ"/>
        </w:rPr>
        <w:t>Regulačný výkon</w:t>
      </w:r>
      <w:r w:rsidRPr="00043871">
        <w:rPr>
          <w:rFonts w:ascii="Arial" w:eastAsia="Times New Roman" w:hAnsi="Arial" w:cs="Arial"/>
          <w:color w:val="000000" w:themeColor="text1"/>
          <w:sz w:val="24"/>
          <w:szCs w:val="24"/>
          <w:lang w:val="sk-SK" w:eastAsia="cs-CZ"/>
        </w:rPr>
        <w:t xml:space="preserve"> zariadení výrobcov elektriny alebo iných účastníkov trhu s elektrinou nakupovan</w:t>
      </w:r>
      <w:r w:rsidR="00D60F54" w:rsidRPr="00043871">
        <w:rPr>
          <w:rFonts w:ascii="Arial" w:eastAsia="Times New Roman" w:hAnsi="Arial" w:cs="Arial"/>
          <w:color w:val="000000" w:themeColor="text1"/>
          <w:sz w:val="24"/>
          <w:szCs w:val="24"/>
          <w:lang w:val="sk-SK" w:eastAsia="cs-CZ"/>
        </w:rPr>
        <w:t>ý</w:t>
      </w:r>
      <w:r w:rsidRPr="00043871">
        <w:rPr>
          <w:rFonts w:ascii="Arial" w:eastAsia="Times New Roman" w:hAnsi="Arial" w:cs="Arial"/>
          <w:color w:val="000000" w:themeColor="text1"/>
          <w:sz w:val="24"/>
          <w:szCs w:val="24"/>
          <w:lang w:val="sk-SK" w:eastAsia="cs-CZ"/>
        </w:rPr>
        <w:t xml:space="preserve"> prevádzkovateľom prenosovej sústavy </w:t>
      </w:r>
      <w:r w:rsidR="00C97997" w:rsidRPr="00043871">
        <w:rPr>
          <w:rFonts w:ascii="Arial" w:eastAsia="Times New Roman" w:hAnsi="Arial" w:cs="Arial"/>
          <w:color w:val="000000" w:themeColor="text1"/>
          <w:sz w:val="24"/>
          <w:szCs w:val="24"/>
          <w:lang w:val="sk-SK" w:eastAsia="cs-CZ"/>
        </w:rPr>
        <w:t>alebo</w:t>
      </w:r>
      <w:r w:rsidRPr="00043871">
        <w:rPr>
          <w:rFonts w:ascii="Arial" w:eastAsia="Times New Roman" w:hAnsi="Arial" w:cs="Arial"/>
          <w:color w:val="000000" w:themeColor="text1"/>
          <w:sz w:val="24"/>
          <w:szCs w:val="24"/>
          <w:lang w:val="sk-SK" w:eastAsia="cs-CZ"/>
        </w:rPr>
        <w:t xml:space="preserve"> postup jeho </w:t>
      </w:r>
      <w:r w:rsidR="00E01FD3" w:rsidRPr="00043871">
        <w:rPr>
          <w:rFonts w:ascii="Arial" w:eastAsia="Times New Roman" w:hAnsi="Arial" w:cs="Arial"/>
          <w:color w:val="000000" w:themeColor="text1"/>
          <w:sz w:val="24"/>
          <w:szCs w:val="24"/>
          <w:lang w:val="sk-SK" w:eastAsia="cs-CZ"/>
        </w:rPr>
        <w:t>určenia</w:t>
      </w:r>
      <w:r w:rsidRPr="00043871">
        <w:rPr>
          <w:rFonts w:ascii="Arial" w:eastAsia="Times New Roman" w:hAnsi="Arial" w:cs="Arial"/>
          <w:color w:val="000000" w:themeColor="text1"/>
          <w:sz w:val="24"/>
          <w:szCs w:val="24"/>
          <w:lang w:val="sk-SK" w:eastAsia="cs-CZ"/>
        </w:rPr>
        <w:t xml:space="preserve"> schvaľuje </w:t>
      </w:r>
      <w:r w:rsidR="003C6C48" w:rsidRPr="00043871">
        <w:rPr>
          <w:rFonts w:ascii="Arial" w:eastAsia="Times New Roman" w:hAnsi="Arial" w:cs="Arial"/>
          <w:color w:val="000000" w:themeColor="text1"/>
          <w:sz w:val="24"/>
          <w:szCs w:val="24"/>
          <w:lang w:val="sk-SK" w:eastAsia="cs-CZ"/>
        </w:rPr>
        <w:t xml:space="preserve">ministerstvo </w:t>
      </w:r>
      <w:r w:rsidRPr="00043871">
        <w:rPr>
          <w:rFonts w:ascii="Arial" w:eastAsia="Times New Roman" w:hAnsi="Arial" w:cs="Arial"/>
          <w:color w:val="000000" w:themeColor="text1"/>
          <w:sz w:val="24"/>
          <w:szCs w:val="24"/>
          <w:lang w:val="sk-SK" w:eastAsia="cs-CZ"/>
        </w:rPr>
        <w:t xml:space="preserve">na návrh prevádzkovateľa prenosovej sústavy. </w:t>
      </w:r>
    </w:p>
    <w:p w14:paraId="388A0F52" w14:textId="31C9D910" w:rsidR="00DB7A98" w:rsidRPr="00043871" w:rsidRDefault="00DB7A98"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7) Prevádzkovateľ prenosovej sústavy vypracuje návrh podmienok výberového konan</w:t>
      </w:r>
      <w:r w:rsidR="008A51DF" w:rsidRPr="00043871">
        <w:rPr>
          <w:rFonts w:ascii="Arial" w:eastAsia="Times New Roman" w:hAnsi="Arial" w:cs="Arial"/>
          <w:color w:val="000000" w:themeColor="text1"/>
          <w:sz w:val="24"/>
          <w:szCs w:val="24"/>
          <w:lang w:val="sk-SK" w:eastAsia="cs-CZ"/>
        </w:rPr>
        <w:t>ia</w:t>
      </w:r>
      <w:r w:rsidRPr="00043871">
        <w:rPr>
          <w:rFonts w:ascii="Arial" w:eastAsia="Times New Roman" w:hAnsi="Arial" w:cs="Arial"/>
          <w:color w:val="000000" w:themeColor="text1"/>
          <w:sz w:val="24"/>
          <w:szCs w:val="24"/>
          <w:lang w:val="sk-SK" w:eastAsia="cs-CZ"/>
        </w:rPr>
        <w:t xml:space="preserve"> na </w:t>
      </w:r>
      <w:r w:rsidR="00357697" w:rsidRPr="00043871">
        <w:rPr>
          <w:rFonts w:ascii="Arial" w:eastAsia="Times New Roman" w:hAnsi="Arial" w:cs="Arial"/>
          <w:color w:val="000000" w:themeColor="text1"/>
          <w:sz w:val="24"/>
          <w:szCs w:val="24"/>
          <w:lang w:val="sk-SK" w:eastAsia="cs-CZ"/>
        </w:rPr>
        <w:t>zabezpečenie</w:t>
      </w:r>
      <w:r w:rsidRPr="00043871">
        <w:rPr>
          <w:rFonts w:ascii="Arial" w:eastAsia="Times New Roman" w:hAnsi="Arial" w:cs="Arial"/>
          <w:color w:val="000000" w:themeColor="text1"/>
          <w:sz w:val="24"/>
          <w:szCs w:val="24"/>
          <w:lang w:val="sk-SK" w:eastAsia="cs-CZ"/>
        </w:rPr>
        <w:t xml:space="preserve"> </w:t>
      </w:r>
      <w:r w:rsidR="007D0A5A" w:rsidRPr="00043871">
        <w:rPr>
          <w:rFonts w:ascii="Arial" w:eastAsia="Times New Roman" w:hAnsi="Arial" w:cs="Arial"/>
          <w:color w:val="000000" w:themeColor="text1"/>
          <w:sz w:val="24"/>
          <w:szCs w:val="24"/>
          <w:lang w:val="sk-SK" w:eastAsia="cs-CZ"/>
        </w:rPr>
        <w:t>potrebného regulačného výkonu</w:t>
      </w:r>
      <w:r w:rsidRPr="00043871">
        <w:rPr>
          <w:rFonts w:ascii="Arial" w:eastAsia="Times New Roman" w:hAnsi="Arial" w:cs="Arial"/>
          <w:color w:val="000000" w:themeColor="text1"/>
          <w:sz w:val="24"/>
          <w:szCs w:val="24"/>
          <w:lang w:val="sk-SK" w:eastAsia="cs-CZ"/>
        </w:rPr>
        <w:t xml:space="preserve"> zariadení výrobcov elektriny alebo iných účastníkov trhu s elektrinou a predkladá </w:t>
      </w:r>
      <w:r w:rsidR="00226235" w:rsidRPr="00043871">
        <w:rPr>
          <w:rFonts w:ascii="Arial" w:eastAsia="Times New Roman" w:hAnsi="Arial" w:cs="Arial"/>
          <w:color w:val="000000" w:themeColor="text1"/>
          <w:sz w:val="24"/>
          <w:szCs w:val="24"/>
          <w:lang w:val="sk-SK" w:eastAsia="cs-CZ"/>
        </w:rPr>
        <w:t>ho</w:t>
      </w:r>
      <w:r w:rsidRPr="00043871">
        <w:rPr>
          <w:rFonts w:ascii="Arial" w:eastAsia="Times New Roman" w:hAnsi="Arial" w:cs="Arial"/>
          <w:color w:val="000000" w:themeColor="text1"/>
          <w:sz w:val="24"/>
          <w:szCs w:val="24"/>
          <w:lang w:val="sk-SK" w:eastAsia="cs-CZ"/>
        </w:rPr>
        <w:t xml:space="preserve"> ministerstvu </w:t>
      </w:r>
      <w:r w:rsidR="00AA2D26" w:rsidRPr="00043871">
        <w:rPr>
          <w:rFonts w:ascii="Arial" w:eastAsia="Times New Roman" w:hAnsi="Arial" w:cs="Arial"/>
          <w:color w:val="000000" w:themeColor="text1"/>
          <w:sz w:val="24"/>
          <w:szCs w:val="24"/>
          <w:lang w:val="sk-SK" w:eastAsia="cs-CZ"/>
        </w:rPr>
        <w:t>na</w:t>
      </w:r>
      <w:r w:rsidRPr="00043871">
        <w:rPr>
          <w:rFonts w:ascii="Arial" w:eastAsia="Times New Roman" w:hAnsi="Arial" w:cs="Arial"/>
          <w:color w:val="000000" w:themeColor="text1"/>
          <w:sz w:val="24"/>
          <w:szCs w:val="24"/>
          <w:lang w:val="sk-SK" w:eastAsia="cs-CZ"/>
        </w:rPr>
        <w:t xml:space="preserve"> schváleni</w:t>
      </w:r>
      <w:r w:rsidR="00AA2D26" w:rsidRPr="00043871">
        <w:rPr>
          <w:rFonts w:ascii="Arial" w:eastAsia="Times New Roman" w:hAnsi="Arial" w:cs="Arial"/>
          <w:color w:val="000000" w:themeColor="text1"/>
          <w:sz w:val="24"/>
          <w:szCs w:val="24"/>
          <w:lang w:val="sk-SK" w:eastAsia="cs-CZ"/>
        </w:rPr>
        <w:t>e</w:t>
      </w:r>
      <w:r w:rsidRPr="00043871">
        <w:rPr>
          <w:rFonts w:ascii="Arial" w:eastAsia="Times New Roman" w:hAnsi="Arial" w:cs="Arial"/>
          <w:color w:val="000000" w:themeColor="text1"/>
          <w:sz w:val="24"/>
          <w:szCs w:val="24"/>
          <w:lang w:val="sk-SK" w:eastAsia="cs-CZ"/>
        </w:rPr>
        <w:t>. Ministerstvo návrh podmienok výberového konania schváli, ak sú v súlade s </w:t>
      </w:r>
      <w:r w:rsidR="008901DE" w:rsidRPr="00043871">
        <w:rPr>
          <w:rFonts w:ascii="Arial" w:eastAsia="Times New Roman" w:hAnsi="Arial" w:cs="Arial"/>
          <w:color w:val="000000" w:themeColor="text1"/>
          <w:sz w:val="24"/>
          <w:szCs w:val="24"/>
          <w:lang w:val="sk-SK" w:eastAsia="cs-CZ"/>
        </w:rPr>
        <w:t>podmienkami</w:t>
      </w:r>
      <w:r w:rsidRPr="00043871">
        <w:rPr>
          <w:rFonts w:ascii="Arial" w:eastAsia="Times New Roman" w:hAnsi="Arial" w:cs="Arial"/>
          <w:color w:val="000000" w:themeColor="text1"/>
          <w:sz w:val="24"/>
          <w:szCs w:val="24"/>
          <w:lang w:val="sk-SK" w:eastAsia="cs-CZ"/>
        </w:rPr>
        <w:t xml:space="preserve"> </w:t>
      </w:r>
      <w:r w:rsidR="00AA2D26" w:rsidRPr="00043871">
        <w:rPr>
          <w:rFonts w:ascii="Arial" w:eastAsia="Times New Roman" w:hAnsi="Arial" w:cs="Arial"/>
          <w:color w:val="000000" w:themeColor="text1"/>
          <w:sz w:val="24"/>
          <w:szCs w:val="24"/>
          <w:lang w:val="sk-SK" w:eastAsia="cs-CZ"/>
        </w:rPr>
        <w:t>na</w:t>
      </w:r>
      <w:r w:rsidRPr="00043871">
        <w:rPr>
          <w:rFonts w:ascii="Arial" w:eastAsia="Times New Roman" w:hAnsi="Arial" w:cs="Arial"/>
          <w:color w:val="000000" w:themeColor="text1"/>
          <w:sz w:val="24"/>
          <w:szCs w:val="24"/>
          <w:lang w:val="sk-SK" w:eastAsia="cs-CZ"/>
        </w:rPr>
        <w:t xml:space="preserve"> </w:t>
      </w:r>
      <w:r w:rsidR="00D35E48" w:rsidRPr="00043871">
        <w:rPr>
          <w:rFonts w:ascii="Arial" w:eastAsia="Times New Roman" w:hAnsi="Arial" w:cs="Arial"/>
          <w:color w:val="000000" w:themeColor="text1"/>
          <w:sz w:val="24"/>
          <w:szCs w:val="24"/>
          <w:lang w:val="sk-SK" w:eastAsia="cs-CZ"/>
        </w:rPr>
        <w:t>zavedenie</w:t>
      </w:r>
      <w:r w:rsidRPr="00043871">
        <w:rPr>
          <w:rFonts w:ascii="Arial" w:eastAsia="Times New Roman" w:hAnsi="Arial" w:cs="Arial"/>
          <w:color w:val="000000" w:themeColor="text1"/>
          <w:sz w:val="24"/>
          <w:szCs w:val="24"/>
          <w:lang w:val="sk-SK" w:eastAsia="cs-CZ"/>
        </w:rPr>
        <w:t xml:space="preserve"> kapacitného mechanizmu </w:t>
      </w:r>
      <w:r w:rsidR="00E01FD3" w:rsidRPr="00043871">
        <w:rPr>
          <w:rFonts w:ascii="Arial" w:eastAsia="Times New Roman" w:hAnsi="Arial" w:cs="Arial"/>
          <w:color w:val="000000" w:themeColor="text1"/>
          <w:sz w:val="24"/>
          <w:szCs w:val="24"/>
          <w:lang w:val="sk-SK" w:eastAsia="cs-CZ"/>
        </w:rPr>
        <w:t>určenými</w:t>
      </w:r>
      <w:r w:rsidRPr="00043871">
        <w:rPr>
          <w:rFonts w:ascii="Arial" w:eastAsia="Times New Roman" w:hAnsi="Arial" w:cs="Arial"/>
          <w:color w:val="000000" w:themeColor="text1"/>
          <w:sz w:val="24"/>
          <w:szCs w:val="24"/>
          <w:lang w:val="sk-SK" w:eastAsia="cs-CZ"/>
        </w:rPr>
        <w:t xml:space="preserve"> ministerstvom</w:t>
      </w:r>
      <w:r w:rsidR="00AA2D26"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a s po</w:t>
      </w:r>
      <w:r w:rsidR="00E01FD3" w:rsidRPr="00043871">
        <w:rPr>
          <w:rFonts w:ascii="Arial" w:eastAsia="Times New Roman" w:hAnsi="Arial" w:cs="Arial"/>
          <w:color w:val="000000" w:themeColor="text1"/>
          <w:sz w:val="24"/>
          <w:szCs w:val="24"/>
          <w:lang w:val="sk-SK" w:eastAsia="cs-CZ"/>
        </w:rPr>
        <w:t>dmien</w:t>
      </w:r>
      <w:r w:rsidRPr="00043871">
        <w:rPr>
          <w:rFonts w:ascii="Arial" w:eastAsia="Times New Roman" w:hAnsi="Arial" w:cs="Arial"/>
          <w:color w:val="000000" w:themeColor="text1"/>
          <w:sz w:val="24"/>
          <w:szCs w:val="24"/>
          <w:lang w:val="sk-SK" w:eastAsia="cs-CZ"/>
        </w:rPr>
        <w:t>k</w:t>
      </w:r>
      <w:r w:rsidR="001172B2" w:rsidRPr="00043871">
        <w:rPr>
          <w:rFonts w:ascii="Arial" w:eastAsia="Times New Roman" w:hAnsi="Arial" w:cs="Arial"/>
          <w:color w:val="000000" w:themeColor="text1"/>
          <w:sz w:val="24"/>
          <w:szCs w:val="24"/>
          <w:lang w:val="sk-SK" w:eastAsia="cs-CZ"/>
        </w:rPr>
        <w:t>ami</w:t>
      </w:r>
      <w:r w:rsidRPr="00043871">
        <w:rPr>
          <w:rFonts w:ascii="Arial" w:eastAsia="Times New Roman" w:hAnsi="Arial" w:cs="Arial"/>
          <w:color w:val="000000" w:themeColor="text1"/>
          <w:sz w:val="24"/>
          <w:szCs w:val="24"/>
          <w:lang w:val="sk-SK" w:eastAsia="cs-CZ"/>
        </w:rPr>
        <w:t xml:space="preserve"> </w:t>
      </w:r>
      <w:r w:rsidR="00E01FD3" w:rsidRPr="00043871">
        <w:rPr>
          <w:rFonts w:ascii="Arial" w:eastAsia="Times New Roman" w:hAnsi="Arial" w:cs="Arial"/>
          <w:color w:val="000000" w:themeColor="text1"/>
          <w:sz w:val="24"/>
          <w:szCs w:val="24"/>
          <w:lang w:val="sk-SK" w:eastAsia="cs-CZ"/>
        </w:rPr>
        <w:t>u</w:t>
      </w:r>
      <w:r w:rsidRPr="00043871">
        <w:rPr>
          <w:rFonts w:ascii="Arial" w:eastAsia="Times New Roman" w:hAnsi="Arial" w:cs="Arial"/>
          <w:color w:val="000000" w:themeColor="text1"/>
          <w:sz w:val="24"/>
          <w:szCs w:val="24"/>
          <w:lang w:val="sk-SK" w:eastAsia="cs-CZ"/>
        </w:rPr>
        <w:t>stanovenými osobitným predpisom</w:t>
      </w:r>
      <w:r w:rsidR="001172B2" w:rsidRPr="00043871">
        <w:rPr>
          <w:rFonts w:ascii="Arial" w:eastAsia="Times New Roman" w:hAnsi="Arial" w:cs="Arial"/>
          <w:color w:val="000000" w:themeColor="text1"/>
          <w:sz w:val="24"/>
          <w:szCs w:val="24"/>
          <w:vertAlign w:val="superscript"/>
          <w:lang w:val="sk-SK" w:eastAsia="cs-CZ"/>
        </w:rPr>
        <w:t>54)</w:t>
      </w:r>
      <w:r w:rsidRPr="00043871">
        <w:rPr>
          <w:rFonts w:ascii="Arial" w:eastAsia="Times New Roman" w:hAnsi="Arial" w:cs="Arial"/>
          <w:color w:val="000000" w:themeColor="text1"/>
          <w:sz w:val="24"/>
          <w:szCs w:val="24"/>
          <w:lang w:val="sk-SK" w:eastAsia="cs-CZ"/>
        </w:rPr>
        <w:t>.</w:t>
      </w:r>
    </w:p>
    <w:p w14:paraId="559196AB" w14:textId="77777777" w:rsidR="00D96116" w:rsidRPr="00043871" w:rsidRDefault="00D96116" w:rsidP="0047797C">
      <w:pPr>
        <w:pStyle w:val="Nadpis1"/>
        <w:spacing w:line="276" w:lineRule="auto"/>
        <w:rPr>
          <w:rFonts w:cs="Arial"/>
          <w:color w:val="000000" w:themeColor="text1"/>
          <w:szCs w:val="24"/>
          <w:lang w:val="sk-SK" w:eastAsia="cs-CZ"/>
        </w:rPr>
      </w:pPr>
      <w:r w:rsidRPr="00043871">
        <w:rPr>
          <w:rFonts w:cs="Arial"/>
          <w:color w:val="000000" w:themeColor="text1"/>
          <w:szCs w:val="24"/>
          <w:lang w:val="sk-SK" w:eastAsia="cs-CZ"/>
        </w:rPr>
        <w:t xml:space="preserve">§ 29  </w:t>
      </w:r>
    </w:p>
    <w:p w14:paraId="45964836"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134" w:name="c_28939"/>
      <w:bookmarkEnd w:id="134"/>
      <w:r w:rsidRPr="00043871">
        <w:rPr>
          <w:rFonts w:ascii="Arial" w:eastAsia="Times New Roman" w:hAnsi="Arial" w:cs="Arial"/>
          <w:b/>
          <w:bCs/>
          <w:color w:val="000000" w:themeColor="text1"/>
          <w:sz w:val="24"/>
          <w:szCs w:val="24"/>
          <w:lang w:val="sk-SK" w:eastAsia="cs-CZ"/>
        </w:rPr>
        <w:t>Desaťročný plán rozvoja sústavy</w:t>
      </w:r>
    </w:p>
    <w:p w14:paraId="0A8ED1D9"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Prevádzkovateľ prenosovej sústavy je pri príprave desaťročného plánu rozvoja sústavy podľa § 28 ods. 3 písm. b) povinný vychádzať najmä</w:t>
      </w:r>
    </w:p>
    <w:p w14:paraId="2633B4E6"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zo súčasného a predpokladaného budúceho stavu ponuky a dopytu po kapacite prenosovej sústavy,</w:t>
      </w:r>
    </w:p>
    <w:p w14:paraId="7F6EFF61" w14:textId="036A38E8"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b) z primeraných predpokladov výroby elektriny, </w:t>
      </w:r>
      <w:r w:rsidR="00990A33" w:rsidRPr="00043871">
        <w:rPr>
          <w:rFonts w:ascii="Arial" w:eastAsia="Times New Roman" w:hAnsi="Arial" w:cs="Arial"/>
          <w:color w:val="000000" w:themeColor="text1"/>
          <w:sz w:val="24"/>
          <w:szCs w:val="24"/>
          <w:lang w:val="sk-SK" w:eastAsia="cs-CZ"/>
        </w:rPr>
        <w:t>uskladňovania elektriny,</w:t>
      </w:r>
      <w:r w:rsidRPr="00043871">
        <w:rPr>
          <w:rFonts w:ascii="Arial" w:eastAsia="Times New Roman" w:hAnsi="Arial" w:cs="Arial"/>
          <w:color w:val="000000" w:themeColor="text1"/>
          <w:sz w:val="24"/>
          <w:szCs w:val="24"/>
          <w:lang w:val="sk-SK" w:eastAsia="cs-CZ"/>
        </w:rPr>
        <w:t xml:space="preserve"> dodávky elektriny, spotreby elektriny, výmen elektriny s inými krajinami, pričom zohľadní plán rozvoja sústavy pre celú Európsku úniu a regionálne investičné plány.</w:t>
      </w:r>
    </w:p>
    <w:p w14:paraId="044E0DFB"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Desaťročný plán rozvoja sústavy musí obsahovať účinné opatrenia na zaručenie primeranosti sústavy a bezpečnosti dodávok elektriny. Desaťročný plán rozvoja sústavy najmä</w:t>
      </w:r>
    </w:p>
    <w:p w14:paraId="25F3A0F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uvádza hlavné časti prenosovej sústavy, ktoré je potrebné vybudovať alebo zmodernizovať v nasledujúcich desiatich rokoch, spolu s predpokladanými termínmi ich realizácie,</w:t>
      </w:r>
    </w:p>
    <w:p w14:paraId="31FDDF3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uvádza všetky investície do prenosovej sústavy, ktoré súvisia s budovaním nových kapacít alebo modernizáciou prenosovej sústavy,</w:t>
      </w:r>
    </w:p>
    <w:p w14:paraId="4C9E9306"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o ktorých realizácii prevádzkovateľ prenosovej sústavy už rozhodol,</w:t>
      </w:r>
    </w:p>
    <w:p w14:paraId="73FF32BA"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ktoré sa budú musieť realizovať v nasledujúcich troch rokoch,</w:t>
      </w:r>
    </w:p>
    <w:p w14:paraId="73A3C8B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určuje termíny realizácie investícií podľa písmena b).</w:t>
      </w:r>
    </w:p>
    <w:p w14:paraId="7522476F"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Prevádzkovateľ prenosovej sústavy je povinný zohľadniť v desaťročnom pláne rozvoja sústavy rozhodnutie úradu o uložení povinnosti vykonať zmenu desaťročného plánu rozvoja sústavy podľa odseku 7 vydané v predchádzajúcich obdobiach.</w:t>
      </w:r>
    </w:p>
    <w:p w14:paraId="1A926136" w14:textId="7794185C"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4) Prevádzkovateľ prenosovej sústavy je povinný návrh desaťročného plánu rozvoja sústavy pred jeho predložením úradu </w:t>
      </w:r>
      <w:r w:rsidR="00894DFF" w:rsidRPr="00043871">
        <w:rPr>
          <w:rFonts w:ascii="Arial" w:eastAsia="Times New Roman" w:hAnsi="Arial" w:cs="Arial"/>
          <w:color w:val="000000" w:themeColor="text1"/>
          <w:sz w:val="24"/>
          <w:szCs w:val="24"/>
          <w:lang w:val="sk-SK" w:eastAsia="cs-CZ"/>
        </w:rPr>
        <w:t>verejne konzultovať</w:t>
      </w:r>
      <w:r w:rsidRPr="00043871">
        <w:rPr>
          <w:rFonts w:ascii="Arial" w:eastAsia="Times New Roman" w:hAnsi="Arial" w:cs="Arial"/>
          <w:color w:val="000000" w:themeColor="text1"/>
          <w:sz w:val="24"/>
          <w:szCs w:val="24"/>
          <w:lang w:val="sk-SK" w:eastAsia="cs-CZ"/>
        </w:rPr>
        <w:t>.</w:t>
      </w:r>
    </w:p>
    <w:p w14:paraId="13E85976"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5) Úrad konzultuje desaťročný plán rozvoja sústavy nediskriminačným a transparentným spôsobom s existujúcimi a potenciálnymi užívateľmi sústavy a umožní im k nemu uplatniť v primeranej lehote odôvodnené pripomienky. Pripomienkami, ktoré sa desaťročného plánu rozvoja sústavy netýkajú, pripomienkami, ktoré uplatní osoba, ktorá nie je existujúcim užívateľom sústavy alebo neuvedie, z akých dôvodov je potenciálnym užívateľom sústavy, pripomienkami bez odôvodnenia a pripomienkami uplatnenými po uplynutí úradom určenej lehoty, sa úrad nezaoberá. Úrad uverejní informácie o výsledkoch konzultácií vrátane informácie o požiadavkách existujúcich a potenciálnych užívateľov sústavy na realizáciu investícií do prenosovej sústavy na svojom webovom sídle.</w:t>
      </w:r>
    </w:p>
    <w:p w14:paraId="6E58B4C6" w14:textId="07776C46"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6) Úrad preskúma súlad desaťročného plánu rozvoja sústavy s požiadavkami na realizáciu investícií do prenosovej sústavy podľa odseku 5 a s plánom rozvoja sústavy pre celú Európsku úniu. Pri pochybnostiach o súlade desaťročného plánu rozvoja sústavy s plánom rozvoja sústavy pre celú Európsku úniu úrad konzultuje desaťročný plán rozvoja sústavy s</w:t>
      </w:r>
      <w:r w:rsidR="009C5AA9" w:rsidRPr="00043871">
        <w:rPr>
          <w:rFonts w:ascii="Arial" w:eastAsia="Times New Roman" w:hAnsi="Arial" w:cs="Arial"/>
          <w:color w:val="000000" w:themeColor="text1"/>
          <w:sz w:val="24"/>
          <w:szCs w:val="24"/>
          <w:lang w:val="sk-SK" w:eastAsia="cs-CZ"/>
        </w:rPr>
        <w:t> Agentúrou Európskej únie pre spoluprácu regulačných orgánov v oblasti energetiky (ďalej len „agentúra“)</w:t>
      </w:r>
      <w:r w:rsidRPr="00043871">
        <w:rPr>
          <w:rFonts w:ascii="Arial" w:eastAsia="Times New Roman" w:hAnsi="Arial" w:cs="Arial"/>
          <w:color w:val="000000" w:themeColor="text1"/>
          <w:sz w:val="24"/>
          <w:szCs w:val="24"/>
          <w:lang w:val="sk-SK" w:eastAsia="cs-CZ"/>
        </w:rPr>
        <w:t>.</w:t>
      </w:r>
    </w:p>
    <w:p w14:paraId="784C853F"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7) Úrad uloží prevádzkovateľovi prenosovej sústavy povinnosť zmeniť desaťročný plán rozvoja sústavy v úradom určenej primeranej lehote, ak desaťročný plán rozvoja sústavy nezohľadňuje primerané a ekonomicky a technicky uskutočniteľné požiadavky na realizáciu investícií do prenosovej sústavy podľa odseku 5, je v rozpore s plánom rozvoja sústavy pre celú Európsku úniu, alebo nie je vypracovaný v súlade s odsekmi 1 až 3. Účastníkom konania o uložení povinnosti zmeniť desaťročný plán rozvoja sústavy je prevádzkovateľ prenosovej sústavy. Rozhodnutie o uložení povinnosti zmeniť desaťročný plán rozvoja sústavy je prvým úkonom úradu v konaní. Ustanovenia všeobecného predpisu o konaní pred súdmi o odložení vykonateľnosti rozhodnutia sa nepoužijú.</w:t>
      </w:r>
    </w:p>
    <w:p w14:paraId="2EC1F18E"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8) Úrad sleduje a vyhodnocuje vykonávanie desaťročného plánu rozvoja sústavy.</w:t>
      </w:r>
    </w:p>
    <w:p w14:paraId="3933E54E"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9) Ak prevádzkovateľ prenosovej sústavy nezrealizuje investíciu, ktorá sa podľa desaťročného plánu rozvoja sústavy mala zrealizovať v nasledujúcich troch rokoch podľa odseku 2 písm. b), v lehote podľa odseku 2 písm. c), táto investícia je podľa najnovšieho desaťročného plánu rozvoja sústavy stále oprávnená, úrad zabezpečí realizáciu danej investície prijatím nasledujúcich opatrení:</w:t>
      </w:r>
    </w:p>
    <w:p w14:paraId="5F9CD270"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uloží prevádzkovateľovi prenosovej sústavy povinnosť zrealizovať danú investíciu v lehote určenej úradom,</w:t>
      </w:r>
    </w:p>
    <w:p w14:paraId="397271D6"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ak prevádzkovateľ prenosovej sústavy nesplní povinnosť uloženú úradom podľa písmena a), uskutoční úrad v súvislosti s danou investíciou výberové konanie, v ktorom umožní transparentným a nediskriminačným spôsobom účasť všetkým investorom; úspešný investor uskutočňuje investíciu na vlastnú zodpovednosť.</w:t>
      </w:r>
    </w:p>
    <w:p w14:paraId="01C6BCD0"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0) Úrad opatrenie podľa odseku 9 písm. a) neprijme, ak prevádzkovateľ prenosovej sústavy preukáže, že mu v realizácii investície bráni prekážka, ktorá nastala nezávisle od jeho vôle, a nemožno rozumne predpokladať, že by túto prekážku alebo jej následky mohol prevádzkovateľ prenosovej sústavy odvrátiť alebo prekonať.</w:t>
      </w:r>
    </w:p>
    <w:p w14:paraId="03A5C9A8"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11) Ak úrad prijme opatrenie podľa odseku 9 písm. a), prevádzkovateľ prenosovej sústavy je povinný zrealizovať investíciu v lehote určenej úradom. Ak úrad prijme opatrenie podľa odseku 9 písm. b), prevádzkovateľ prenosovej sústavy je povinný poskytnúť investorom všetky informácie potrebné na realizáciu investície, pripojiť nové elektroenergetické zariadenia do prenosovej sústavy a vyvinúť všetko úsilie, ktoré možno od neho spravodlivo požadovať, s cieľom uľahčiť realizáciu investície.</w:t>
      </w:r>
    </w:p>
    <w:p w14:paraId="4536F8FB"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2) Ak úrad zabezpečí realizáciu investície do prenosovej sústavy prijatím opatrenia podľa odseku 9, zmluvy obsahujúce finančné dojednania súvisiace s realizáciou týchto investícií do prenosovej sústavy nadobudnú účinnosť až ich schválením úradom.</w:t>
      </w:r>
    </w:p>
    <w:p w14:paraId="102F606F" w14:textId="69668DB7" w:rsidR="00D96116" w:rsidRPr="00043871" w:rsidRDefault="00D96116" w:rsidP="0047797C">
      <w:pPr>
        <w:pStyle w:val="Nadpis1"/>
        <w:spacing w:line="276" w:lineRule="auto"/>
        <w:rPr>
          <w:rFonts w:cs="Arial"/>
          <w:color w:val="000000" w:themeColor="text1"/>
          <w:szCs w:val="24"/>
          <w:lang w:val="sk-SK" w:eastAsia="cs-CZ"/>
        </w:rPr>
      </w:pPr>
      <w:r w:rsidRPr="00043871">
        <w:rPr>
          <w:rFonts w:cs="Arial"/>
          <w:color w:val="000000" w:themeColor="text1"/>
          <w:szCs w:val="24"/>
          <w:lang w:val="sk-SK" w:eastAsia="cs-CZ"/>
        </w:rPr>
        <w:t xml:space="preserve">§ 30  </w:t>
      </w:r>
    </w:p>
    <w:p w14:paraId="1E50703B"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135" w:name="c_29674"/>
      <w:bookmarkEnd w:id="135"/>
      <w:r w:rsidRPr="00043871">
        <w:rPr>
          <w:rFonts w:ascii="Arial" w:eastAsia="Times New Roman" w:hAnsi="Arial" w:cs="Arial"/>
          <w:b/>
          <w:bCs/>
          <w:color w:val="000000" w:themeColor="text1"/>
          <w:sz w:val="24"/>
          <w:szCs w:val="24"/>
          <w:lang w:val="sk-SK" w:eastAsia="cs-CZ"/>
        </w:rPr>
        <w:t>Oddelenie prevádzkovania prenosovej sústavy</w:t>
      </w:r>
    </w:p>
    <w:p w14:paraId="321036C4"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Prevádzkovateľ prenosovej sústavy je povinný vlastniť prenosovú sústavu.</w:t>
      </w:r>
    </w:p>
    <w:p w14:paraId="52928127"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Tá istá osoba alebo tie isté osoby nie sú oprávnené</w:t>
      </w:r>
    </w:p>
    <w:p w14:paraId="2FA4CB0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vykonávať činnosť výroby elektriny, dodávky elektriny, výroby plynu alebo dodávky plynu alebo priamo alebo nepriamo vykonávať kontrolu nad osobou vykonávajúcou činnosť výroby elektriny, dodávky elektriny, výroby plynu alebo dodávky plynu, a zároveň priamo alebo nepriamo vykonávať kontrolu nad prevádzkovateľom prenosovej sústavy alebo prenosovou sústavou alebo si v súvislosti s nimi uplatňovať akékoľvek právo,</w:t>
      </w:r>
    </w:p>
    <w:p w14:paraId="22CB3633"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priamo alebo nepriamo vykonávať kontrolu nad prevádzkovateľom prenosovej sústavy alebo nad prenosovou sústavou a zároveň vykonávať činnosť výroby elektriny, dodávky elektriny, výroby plynu alebo dodávky plynu alebo priamo alebo nepriamo vykonávať kontrolu nad osobou vykonávajúcou činnosť výroby elektriny, dodávky elektriny, výroby plynu alebo dodávky plynu alebo si v súvislosti s ňou uplatňovať akékoľvek právo,</w:t>
      </w:r>
    </w:p>
    <w:p w14:paraId="37F14E99"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voliť, vymenúvať alebo inak ustanovovať štatutárny orgán, členov štatutárneho orgánu, členov dozornej rady alebo prokuristu prevádzkovateľa prenosovej sústavy a vykonávať činnosť výroby elektriny alebo dodávky elektriny alebo priamo alebo nepriamo vykonávať kontrolu nad osobou vykonávajúcou činnosť výroby elektriny alebo dodávky elektriny alebo si v súvislosti s ňou uplatňovať akékoľvek právo,</w:t>
      </w:r>
    </w:p>
    <w:p w14:paraId="163B4984"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byť členom riadiaceho orgánu, dozorného orgánu alebo kontrolného orgánu osoby vykonávajúcej činnosť výroby elektriny alebo dodávky elektriny alebo orgánu, ktorý koná v mene takejto osoby, a zároveň štatutárnym orgánom, členom štatutárneho orgánu, členom dozornej rady alebo prokuristom prevádzkovateľa prenosovej sústavy.</w:t>
      </w:r>
    </w:p>
    <w:p w14:paraId="41A59DA2"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Právami uvedenými v odseku 2 písm. a), b) a c) sa rozumie najmä</w:t>
      </w:r>
    </w:p>
    <w:p w14:paraId="2F4C21B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právo vykonávať hlasovacie práva v spoločnosti,</w:t>
      </w:r>
    </w:p>
    <w:p w14:paraId="2213BCF0" w14:textId="0B816DCF"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právo voliť, vymenúvať alebo inak ustanovovať členov riadiaceho orgánu, dozorného orgánu alebo kontrolného orgánu podniku alebo orgánu, ktorý koná v mene podniku,</w:t>
      </w:r>
    </w:p>
    <w:p w14:paraId="6880A516" w14:textId="0C920FFC"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podiel na základnom imaní vyšší ako polovica.</w:t>
      </w:r>
    </w:p>
    <w:p w14:paraId="6CFCD26F" w14:textId="02AC65CB"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4) Ak osoba uvedená v odseku 2 je Slovenská republika, štátny orgán, orgán územnej samosprávy, právnická osoba zriadená zákonom na plnenie úloh vo verejnom záujme </w:t>
      </w:r>
      <w:r w:rsidRPr="00043871">
        <w:rPr>
          <w:rFonts w:ascii="Arial" w:eastAsia="Times New Roman" w:hAnsi="Arial" w:cs="Arial"/>
          <w:color w:val="000000" w:themeColor="text1"/>
          <w:sz w:val="24"/>
          <w:szCs w:val="24"/>
          <w:vertAlign w:val="superscript"/>
          <w:lang w:val="sk-SK" w:eastAsia="cs-CZ"/>
        </w:rPr>
        <w:t>58)</w:t>
      </w:r>
      <w:r w:rsidRPr="00043871">
        <w:rPr>
          <w:rFonts w:ascii="Arial" w:eastAsia="Times New Roman" w:hAnsi="Arial" w:cs="Arial"/>
          <w:color w:val="000000" w:themeColor="text1"/>
          <w:sz w:val="24"/>
          <w:szCs w:val="24"/>
          <w:lang w:val="sk-SK" w:eastAsia="cs-CZ"/>
        </w:rPr>
        <w:t> alebo právnická osoba zriadená štátnym orgánom na plnenie úloh vo verejnom záujme, dva samostatné štátne orgány, orgány územnej samosprávy, právnické osoby zriadené zákonom na plnenie úloh vo verejnom záujme alebo právnické osoby zriadené štátnym orgánom na plnenie úloh vo verejnom záujme, z ktorých jedna vykonáva kontrolu nad prevádzkovateľom prenosovej sústavy a druhá vykonáva kontrolu nad osobou vykonávajúcou činnosť výroby elektriny, dodávky elektriny, výroby plynu alebo dodávky plynu alebo si v súvislosti s ňou uplatňuje akékoľvek práva, sa nepovažujú za tú istú osobu.</w:t>
      </w:r>
    </w:p>
    <w:p w14:paraId="74AF5067" w14:textId="1613CAE8"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Povinnosť podľa odseku 1 sa považuje za splnenú aj vtedy, ak prevádzkovateľ prenosovej sústavy je jedným zo zakladateľov právnickej osoby, ktorá koná ako prevádzkovateľ prenosovej sústavy v dvoch alebo viacerých členských štátoch, alebo v takejto osobe nadobudne účasť a prenechá takejto osobe prenosovú sústavu na účel jej prevádzkovania. To neplatí, ak osobu podľa predchádzajúcej vety založí alebo v nej nadobudne účasť osoba, ktorej nezávislosť nie je overená príslušným orgánom členského štátu v konaní o certifikácii obdobnom konaniu o certifikácii podľa osobitného predpisu </w:t>
      </w:r>
      <w:r w:rsidRPr="00043871">
        <w:rPr>
          <w:rFonts w:ascii="Arial" w:eastAsia="Times New Roman" w:hAnsi="Arial" w:cs="Arial"/>
          <w:color w:val="000000" w:themeColor="text1"/>
          <w:sz w:val="24"/>
          <w:szCs w:val="24"/>
          <w:vertAlign w:val="superscript"/>
          <w:lang w:val="sk-SK" w:eastAsia="cs-CZ"/>
        </w:rPr>
        <w:t>2)</w:t>
      </w:r>
      <w:r w:rsidRPr="00043871">
        <w:rPr>
          <w:rFonts w:ascii="Arial" w:eastAsia="Times New Roman" w:hAnsi="Arial" w:cs="Arial"/>
          <w:color w:val="000000" w:themeColor="text1"/>
          <w:sz w:val="24"/>
          <w:szCs w:val="24"/>
          <w:lang w:val="sk-SK" w:eastAsia="cs-CZ"/>
        </w:rPr>
        <w:t> a ktorá nie je schválená a určená za prevádzkovateľa prenosovej sústavy členským štátom.</w:t>
      </w:r>
    </w:p>
    <w:p w14:paraId="4C570219" w14:textId="591EF99A"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6) Výrobca elektriny, dodávateľ elektriny, výrobca plynu alebo dodávateľ plynu nie je oprávnený nadobudnúť kontrolu nad osobou vykonávajúcou činnosť prenosu elektriny v členskom štáte, ktorá nie je súčasťou vertikálne integrovaného podniku. Osoba vykonávajúca činnosť výroby elektriny, dodávky elektriny, výroby plynu alebo dodávky plynu nie je oprávnená nadobudnúť kontrolu nad prevádzkovateľom prenosovej sústavy, ktorý nie je súčasťou vertikálne integrovaného podniku.</w:t>
      </w:r>
    </w:p>
    <w:p w14:paraId="6A197808" w14:textId="3E5AC81A"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7) Prevádzkovateľ prenosovej sústavy nesmie poskytnúť osobám, ktoré sa podieľajú na jeho činnosti, ani obchodné informácie získané pri svojej činnosti, ktoré sú predmetom obchodného tajomstva, </w:t>
      </w:r>
      <w:r w:rsidRPr="00043871">
        <w:rPr>
          <w:rFonts w:ascii="Arial" w:eastAsia="Times New Roman" w:hAnsi="Arial" w:cs="Arial"/>
          <w:color w:val="000000" w:themeColor="text1"/>
          <w:sz w:val="24"/>
          <w:szCs w:val="24"/>
          <w:vertAlign w:val="superscript"/>
          <w:lang w:val="sk-SK" w:eastAsia="cs-CZ"/>
        </w:rPr>
        <w:t>59)</w:t>
      </w:r>
      <w:r w:rsidRPr="00043871">
        <w:rPr>
          <w:rFonts w:ascii="Arial" w:eastAsia="Times New Roman" w:hAnsi="Arial" w:cs="Arial"/>
          <w:color w:val="000000" w:themeColor="text1"/>
          <w:sz w:val="24"/>
          <w:szCs w:val="24"/>
          <w:lang w:val="sk-SK" w:eastAsia="cs-CZ"/>
        </w:rPr>
        <w:t> alebo iné obchodné informácie dôverného charakteru osobám vykonávajúcim činnosť výroby elektriny alebo dodávky elektriny okrem prípadov, ak je poskytnutie takých informácií nevyhnutné na uzatvorenie alebo plnenie zmluvy s osobou vykonávajúcou činnosť výroby elektriny alebo dodávky elektriny. Prevádzkovateľ prenosovej sústavy je povinný prijať opatrenia potrebné na splnenie povinnosti podľa prvej vety a monitorovať plnenie týchto opatrení osobami, ktoré sa podieľajú na jeho činnosti.</w:t>
      </w:r>
    </w:p>
    <w:p w14:paraId="686B1044" w14:textId="2341169D" w:rsidR="006D47FA"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8) Na účely odseku 2 písm. b) a c) sa za osobu vykonávajúcu činnosť výroby elektriny alebo dodávky elektriny nepovažuje koncový odberateľ, ak priamo alebo prostredníctvom osôb, nad ktorými vykonáva kontrolu samostatne alebo spoločne s inými, vykonáva činnosť výroby elektriny alebo dodávky elektriny, ak po zohľadnení objemu elektriny vyrobenej osobami, nad ktorými vykonáva kontrolu samostatne alebo spoločne s inými, je v celoročnom priemere čistým spotrebiteľom elektriny, a tržby z predaja elektriny, ktorú predáva tretím stranám, sú v porovnaní s tržbami z jeho inej obchodnej činnosti nepatrné.</w:t>
      </w:r>
      <w:bookmarkStart w:id="136" w:name="c_30390"/>
      <w:bookmarkStart w:id="137" w:name="pa_31"/>
      <w:bookmarkStart w:id="138" w:name="p_31"/>
      <w:bookmarkEnd w:id="136"/>
      <w:bookmarkEnd w:id="137"/>
      <w:bookmarkEnd w:id="138"/>
    </w:p>
    <w:p w14:paraId="7F6130E5" w14:textId="77777777" w:rsidR="00D96116" w:rsidRPr="00043871" w:rsidRDefault="00D96116" w:rsidP="0047797C">
      <w:pPr>
        <w:pStyle w:val="Nadpis1"/>
        <w:spacing w:line="276" w:lineRule="auto"/>
        <w:rPr>
          <w:rFonts w:cs="Arial"/>
          <w:color w:val="000000" w:themeColor="text1"/>
          <w:szCs w:val="24"/>
          <w:lang w:val="sk-SK" w:eastAsia="cs-CZ"/>
        </w:rPr>
      </w:pPr>
      <w:r w:rsidRPr="00043871">
        <w:rPr>
          <w:rFonts w:cs="Arial"/>
          <w:color w:val="000000" w:themeColor="text1"/>
          <w:szCs w:val="24"/>
          <w:lang w:val="sk-SK" w:eastAsia="cs-CZ"/>
        </w:rPr>
        <w:lastRenderedPageBreak/>
        <w:t xml:space="preserve">§ 31  </w:t>
      </w:r>
    </w:p>
    <w:p w14:paraId="323B2848"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139" w:name="c_30392"/>
      <w:bookmarkEnd w:id="139"/>
      <w:r w:rsidRPr="00043871">
        <w:rPr>
          <w:rFonts w:ascii="Arial" w:eastAsia="Times New Roman" w:hAnsi="Arial" w:cs="Arial"/>
          <w:b/>
          <w:bCs/>
          <w:color w:val="000000" w:themeColor="text1"/>
          <w:sz w:val="24"/>
          <w:szCs w:val="24"/>
          <w:lang w:val="sk-SK" w:eastAsia="cs-CZ"/>
        </w:rPr>
        <w:t>Práva a povinnosti prevádzkovateľa distribučnej sústavy</w:t>
      </w:r>
    </w:p>
    <w:p w14:paraId="62F0A5C0"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Prevádzkovateľ distribučnej sústavy má právo</w:t>
      </w:r>
    </w:p>
    <w:p w14:paraId="0F910C1D" w14:textId="77955EA3"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a) </w:t>
      </w:r>
      <w:r w:rsidR="00EB48FA" w:rsidRPr="00043871">
        <w:rPr>
          <w:rFonts w:ascii="Arial" w:hAnsi="Arial" w:cs="Arial"/>
          <w:iCs/>
          <w:color w:val="000000" w:themeColor="text1"/>
          <w:sz w:val="24"/>
          <w:szCs w:val="24"/>
          <w:lang w:val="sk-SK"/>
        </w:rPr>
        <w:t xml:space="preserve">zriaďovať a prevádzkovať elektronickú komunikačnú sieť, </w:t>
      </w:r>
      <w:r w:rsidR="00EB48FA" w:rsidRPr="00043871">
        <w:rPr>
          <w:rFonts w:ascii="Arial" w:hAnsi="Arial" w:cs="Arial"/>
          <w:bCs/>
          <w:iCs/>
          <w:color w:val="000000" w:themeColor="text1"/>
          <w:sz w:val="24"/>
          <w:szCs w:val="24"/>
          <w:lang w:val="sk-SK"/>
        </w:rPr>
        <w:t>ktorej základným účelom je zabezpečenie riadenia</w:t>
      </w:r>
      <w:r w:rsidR="00EB48FA" w:rsidRPr="00043871">
        <w:rPr>
          <w:rFonts w:ascii="Arial" w:hAnsi="Arial" w:cs="Arial"/>
          <w:iCs/>
          <w:color w:val="000000" w:themeColor="text1"/>
          <w:sz w:val="24"/>
          <w:szCs w:val="24"/>
          <w:lang w:val="sk-SK"/>
        </w:rPr>
        <w:t xml:space="preserve"> prevádzky sústavy a zabezpečenie prenosu informácií potrebných na automatizáciu riadenia v súlade s osobitným predpisom,</w:t>
      </w:r>
      <w:r w:rsidR="00EB48FA" w:rsidRPr="00043871">
        <w:rPr>
          <w:rFonts w:ascii="Arial" w:hAnsi="Arial" w:cs="Arial"/>
          <w:iCs/>
          <w:color w:val="000000" w:themeColor="text1"/>
          <w:sz w:val="24"/>
          <w:szCs w:val="24"/>
          <w:vertAlign w:val="superscript"/>
          <w:lang w:val="sk-SK"/>
        </w:rPr>
        <w:t>52</w:t>
      </w:r>
      <w:r w:rsidR="00EB48FA" w:rsidRPr="00043871">
        <w:rPr>
          <w:rFonts w:ascii="Arial" w:hAnsi="Arial" w:cs="Arial"/>
          <w:iCs/>
          <w:color w:val="000000" w:themeColor="text1"/>
          <w:sz w:val="24"/>
          <w:szCs w:val="24"/>
          <w:lang w:val="sk-SK"/>
        </w:rPr>
        <w:t>)</w:t>
      </w:r>
    </w:p>
    <w:p w14:paraId="2D04C972" w14:textId="385C886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nakupovať elektrinu potrebnú na krytie strát elektriny v</w:t>
      </w:r>
      <w:r w:rsidR="00E8175E" w:rsidRPr="00043871">
        <w:rPr>
          <w:rFonts w:ascii="Arial" w:eastAsia="Times New Roman" w:hAnsi="Arial" w:cs="Arial"/>
          <w:color w:val="000000" w:themeColor="text1"/>
          <w:sz w:val="24"/>
          <w:szCs w:val="24"/>
          <w:lang w:val="sk-SK" w:eastAsia="cs-CZ"/>
        </w:rPr>
        <w:t> </w:t>
      </w:r>
      <w:r w:rsidRPr="00043871">
        <w:rPr>
          <w:rFonts w:ascii="Arial" w:eastAsia="Times New Roman" w:hAnsi="Arial" w:cs="Arial"/>
          <w:color w:val="000000" w:themeColor="text1"/>
          <w:sz w:val="24"/>
          <w:szCs w:val="24"/>
          <w:lang w:val="sk-SK" w:eastAsia="cs-CZ"/>
        </w:rPr>
        <w:t>sústave</w:t>
      </w:r>
      <w:r w:rsidR="006B5D6C" w:rsidRPr="00043871">
        <w:rPr>
          <w:rFonts w:ascii="Arial" w:eastAsia="Times New Roman" w:hAnsi="Arial" w:cs="Arial"/>
          <w:color w:val="000000" w:themeColor="text1"/>
          <w:sz w:val="24"/>
          <w:szCs w:val="24"/>
          <w:lang w:val="sk-SK" w:eastAsia="cs-CZ"/>
        </w:rPr>
        <w:t xml:space="preserve">, </w:t>
      </w:r>
      <w:r w:rsidR="00AF3A2F" w:rsidRPr="00043871">
        <w:rPr>
          <w:rFonts w:ascii="Arial" w:eastAsia="Times New Roman" w:hAnsi="Arial" w:cs="Arial"/>
          <w:color w:val="000000" w:themeColor="text1"/>
          <w:sz w:val="24"/>
          <w:szCs w:val="24"/>
          <w:lang w:val="sk-SK" w:eastAsia="cs-CZ"/>
        </w:rPr>
        <w:t xml:space="preserve">nefrekvenčné </w:t>
      </w:r>
      <w:r w:rsidR="00E8175E" w:rsidRPr="00043871">
        <w:rPr>
          <w:rFonts w:ascii="Arial" w:eastAsia="Times New Roman" w:hAnsi="Arial" w:cs="Arial"/>
          <w:color w:val="000000" w:themeColor="text1"/>
          <w:sz w:val="24"/>
          <w:szCs w:val="24"/>
          <w:lang w:val="sk-SK" w:eastAsia="cs-CZ"/>
        </w:rPr>
        <w:t>podporné</w:t>
      </w:r>
      <w:r w:rsidR="00AF3A2F" w:rsidRPr="00043871">
        <w:rPr>
          <w:rFonts w:ascii="Arial" w:eastAsia="Times New Roman" w:hAnsi="Arial" w:cs="Arial"/>
          <w:color w:val="000000" w:themeColor="text1"/>
          <w:sz w:val="24"/>
          <w:szCs w:val="24"/>
          <w:lang w:val="sk-SK" w:eastAsia="cs-CZ"/>
        </w:rPr>
        <w:t xml:space="preserve"> služby </w:t>
      </w:r>
      <w:r w:rsidR="006B5D6C" w:rsidRPr="00043871">
        <w:rPr>
          <w:rFonts w:ascii="Arial" w:eastAsia="Times New Roman" w:hAnsi="Arial" w:cs="Arial"/>
          <w:color w:val="000000" w:themeColor="text1"/>
          <w:sz w:val="24"/>
          <w:szCs w:val="24"/>
          <w:lang w:val="sk-SK" w:eastAsia="cs-CZ"/>
        </w:rPr>
        <w:t xml:space="preserve">a </w:t>
      </w:r>
      <w:r w:rsidR="0028085D" w:rsidRPr="00043871">
        <w:rPr>
          <w:rFonts w:ascii="Arial" w:eastAsia="Times New Roman" w:hAnsi="Arial" w:cs="Arial"/>
          <w:color w:val="000000" w:themeColor="text1"/>
          <w:sz w:val="24"/>
          <w:szCs w:val="24"/>
          <w:lang w:val="sk-SK" w:eastAsia="cs-CZ"/>
        </w:rPr>
        <w:t>flexibilit</w:t>
      </w:r>
      <w:r w:rsidR="00C279CF" w:rsidRPr="00043871">
        <w:rPr>
          <w:rFonts w:ascii="Arial" w:eastAsia="Times New Roman" w:hAnsi="Arial" w:cs="Arial"/>
          <w:color w:val="000000" w:themeColor="text1"/>
          <w:sz w:val="24"/>
          <w:szCs w:val="24"/>
          <w:lang w:val="sk-SK" w:eastAsia="cs-CZ"/>
        </w:rPr>
        <w:t>u</w:t>
      </w:r>
      <w:r w:rsidR="00D91B77" w:rsidRPr="00043871">
        <w:rPr>
          <w:rFonts w:ascii="Arial" w:eastAsia="Times New Roman" w:hAnsi="Arial" w:cs="Arial"/>
          <w:color w:val="000000" w:themeColor="text1"/>
          <w:sz w:val="24"/>
          <w:szCs w:val="24"/>
          <w:lang w:val="sk-SK" w:eastAsia="cs-CZ"/>
        </w:rPr>
        <w:t xml:space="preserve"> </w:t>
      </w:r>
      <w:r w:rsidR="00E8175E" w:rsidRPr="00043871">
        <w:rPr>
          <w:rFonts w:ascii="Arial" w:eastAsia="Times New Roman" w:hAnsi="Arial" w:cs="Arial"/>
          <w:color w:val="000000" w:themeColor="text1"/>
          <w:sz w:val="24"/>
          <w:szCs w:val="24"/>
          <w:lang w:val="sk-SK" w:eastAsia="cs-CZ"/>
        </w:rPr>
        <w:t>nevyhnutné</w:t>
      </w:r>
      <w:r w:rsidR="00AF3A2F" w:rsidRPr="00043871">
        <w:rPr>
          <w:rFonts w:ascii="Arial" w:eastAsia="Times New Roman" w:hAnsi="Arial" w:cs="Arial"/>
          <w:color w:val="000000" w:themeColor="text1"/>
          <w:sz w:val="24"/>
          <w:szCs w:val="24"/>
          <w:lang w:val="sk-SK" w:eastAsia="cs-CZ"/>
        </w:rPr>
        <w:t xml:space="preserve"> na zabezpečenie prevádzkovej spoľahlivosti distribučnej sústavy </w:t>
      </w:r>
      <w:r w:rsidRPr="00043871">
        <w:rPr>
          <w:rFonts w:ascii="Arial" w:eastAsia="Times New Roman" w:hAnsi="Arial" w:cs="Arial"/>
          <w:color w:val="000000" w:themeColor="text1"/>
          <w:sz w:val="24"/>
          <w:szCs w:val="24"/>
          <w:lang w:val="sk-SK" w:eastAsia="cs-CZ"/>
        </w:rPr>
        <w:t>transparentným a nediskriminačným spôsobom a na základe trhových postupov,</w:t>
      </w:r>
      <w:r w:rsidR="005D5D27" w:rsidRPr="00043871">
        <w:rPr>
          <w:rFonts w:ascii="Arial" w:eastAsia="Times New Roman" w:hAnsi="Arial" w:cs="Arial"/>
          <w:color w:val="000000" w:themeColor="text1"/>
          <w:sz w:val="24"/>
          <w:szCs w:val="24"/>
          <w:lang w:val="sk-SK" w:eastAsia="cs-CZ"/>
        </w:rPr>
        <w:t xml:space="preserve"> </w:t>
      </w:r>
    </w:p>
    <w:p w14:paraId="772B3704"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nakupovať elektrinu pre vlastnú spotrebu transparentným a nediskriminačným spôsobom,</w:t>
      </w:r>
    </w:p>
    <w:p w14:paraId="7434C764"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odmietnuť prístup do sústavy z dôvodu nedostatku kapacity sústavy,</w:t>
      </w:r>
    </w:p>
    <w:p w14:paraId="39F86DAA" w14:textId="678B7A71"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e) obmedziť alebo prerušiť bez nároku na náhradu škody okrem prípadov, ak škoda vznikla zavinením prevádzkovateľa distribučnej sústavy, v nevyhnutnom rozsahu a na nevyhnutnú dobu distribúciu elektriny </w:t>
      </w:r>
      <w:r w:rsidR="005B1BAA" w:rsidRPr="00043871">
        <w:rPr>
          <w:rFonts w:ascii="Arial" w:eastAsia="Times New Roman" w:hAnsi="Arial" w:cs="Arial"/>
          <w:color w:val="000000" w:themeColor="text1"/>
          <w:sz w:val="24"/>
          <w:szCs w:val="24"/>
          <w:lang w:val="sk-SK" w:eastAsia="cs-CZ"/>
        </w:rPr>
        <w:t xml:space="preserve">alebo prístup do distribučnej sústavy </w:t>
      </w:r>
      <w:r w:rsidRPr="00043871">
        <w:rPr>
          <w:rFonts w:ascii="Arial" w:eastAsia="Times New Roman" w:hAnsi="Arial" w:cs="Arial"/>
          <w:color w:val="000000" w:themeColor="text1"/>
          <w:sz w:val="24"/>
          <w:szCs w:val="24"/>
          <w:lang w:val="sk-SK" w:eastAsia="cs-CZ"/>
        </w:rPr>
        <w:t>pri</w:t>
      </w:r>
    </w:p>
    <w:p w14:paraId="679F2E1A"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bezprostrednom ohrození života, zdravia alebo majetku osôb a pri likvidácii týchto stavov,</w:t>
      </w:r>
    </w:p>
    <w:p w14:paraId="350DB2D6"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stavoch núdze alebo pri predchádzaní stavu núdze,</w:t>
      </w:r>
    </w:p>
    <w:p w14:paraId="2182BC0C" w14:textId="40DF80C8"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neoprávnenom odbere elektriny, a to až do nahradenia škody spôsobenej neoprávneným odberom a splnenia podmienok podľa § 46 ods. 5, ak sa prevádzkovateľ distribučnej sústavy, dodávateľ elektriny a odberateľ elektriny nedohodnú inak</w:t>
      </w:r>
      <w:r w:rsidR="001A03B3" w:rsidRPr="00043871">
        <w:rPr>
          <w:rFonts w:ascii="Arial" w:eastAsia="Times New Roman" w:hAnsi="Arial" w:cs="Arial"/>
          <w:color w:val="000000" w:themeColor="text1"/>
          <w:sz w:val="24"/>
          <w:szCs w:val="24"/>
          <w:lang w:val="sk-SK" w:eastAsia="cs-CZ"/>
        </w:rPr>
        <w:t xml:space="preserve">; </w:t>
      </w:r>
      <w:r w:rsidR="006F06C3" w:rsidRPr="00043871">
        <w:rPr>
          <w:rFonts w:ascii="Arial" w:eastAsia="Times New Roman" w:hAnsi="Arial" w:cs="Arial"/>
          <w:color w:val="000000" w:themeColor="text1"/>
          <w:sz w:val="24"/>
          <w:szCs w:val="24"/>
          <w:lang w:val="sk-SK" w:eastAsia="cs-CZ"/>
        </w:rPr>
        <w:t xml:space="preserve">obmedziť alebo prerušiť distribúciu elektriny </w:t>
      </w:r>
      <w:r w:rsidR="00EE1E71" w:rsidRPr="00043871">
        <w:rPr>
          <w:rFonts w:ascii="Arial" w:eastAsia="Times New Roman" w:hAnsi="Arial" w:cs="Arial"/>
          <w:color w:val="000000" w:themeColor="text1"/>
          <w:sz w:val="24"/>
          <w:szCs w:val="24"/>
          <w:lang w:val="sk-SK" w:eastAsia="cs-CZ"/>
        </w:rPr>
        <w:t xml:space="preserve">závislým </w:t>
      </w:r>
      <w:r w:rsidR="006F06C3" w:rsidRPr="00043871">
        <w:rPr>
          <w:rFonts w:ascii="Arial" w:eastAsia="Times New Roman" w:hAnsi="Arial" w:cs="Arial"/>
          <w:color w:val="000000" w:themeColor="text1"/>
          <w:sz w:val="24"/>
          <w:szCs w:val="24"/>
          <w:lang w:val="sk-SK" w:eastAsia="cs-CZ"/>
        </w:rPr>
        <w:t>odberateľom elektriny pri neoprávnenom odbere elektriny podľa § 46 ods. 1 písm. a) druhého bodu</w:t>
      </w:r>
      <w:r w:rsidR="00E01A72" w:rsidRPr="00043871">
        <w:rPr>
          <w:rFonts w:ascii="Arial" w:eastAsia="Times New Roman" w:hAnsi="Arial" w:cs="Arial"/>
          <w:color w:val="000000" w:themeColor="text1"/>
          <w:sz w:val="24"/>
          <w:szCs w:val="24"/>
          <w:lang w:val="sk-SK" w:eastAsia="cs-CZ"/>
        </w:rPr>
        <w:t xml:space="preserve"> </w:t>
      </w:r>
      <w:r w:rsidR="006F06C3" w:rsidRPr="00043871">
        <w:rPr>
          <w:rFonts w:ascii="Arial" w:eastAsia="Times New Roman" w:hAnsi="Arial" w:cs="Arial"/>
          <w:color w:val="000000" w:themeColor="text1"/>
          <w:sz w:val="24"/>
          <w:szCs w:val="24"/>
          <w:lang w:val="sk-SK" w:eastAsia="cs-CZ"/>
        </w:rPr>
        <w:t>nie je možné v období od 1. novembra do 31. marca</w:t>
      </w:r>
      <w:r w:rsidRPr="00043871">
        <w:rPr>
          <w:rFonts w:ascii="Arial" w:eastAsia="Times New Roman" w:hAnsi="Arial" w:cs="Arial"/>
          <w:color w:val="000000" w:themeColor="text1"/>
          <w:sz w:val="24"/>
          <w:szCs w:val="24"/>
          <w:lang w:val="sk-SK" w:eastAsia="cs-CZ"/>
        </w:rPr>
        <w:t>,</w:t>
      </w:r>
    </w:p>
    <w:p w14:paraId="12E23F0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zabránení alebo opakovanom neumožnení prístupu k meraciemu zariadeniu odberateľom elektriny alebo výrobcom elektriny,</w:t>
      </w:r>
    </w:p>
    <w:p w14:paraId="36CB430A"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prácach na zariadeniach sústavy alebo v ochrannom pásme, ak sú plánované,</w:t>
      </w:r>
    </w:p>
    <w:p w14:paraId="1E31F12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6. poruchách na zariadeniach sústavy a počas ich odstraňovania,</w:t>
      </w:r>
    </w:p>
    <w:p w14:paraId="630A07C0"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7. dodávke alebo odbere elektriny zariadeniami, ktoré ohrozujú život, zdravie alebo majetok osôb,</w:t>
      </w:r>
    </w:p>
    <w:p w14:paraId="4D480EA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8. odbere elektriny zariadeniami, ktoré ovplyvňujú kvalitu a spoľahlivosť dodávky elektriny, a ak odberateľ elektriny nezabezpečil obmedzenie týchto vplyvov dostupnými technickými prostriedkami,</w:t>
      </w:r>
    </w:p>
    <w:p w14:paraId="0952D78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9. dodávke elektriny zariadeniami, ktoré ovplyvňujú kvalitu a spoľahlivosť dodávky elektriny, a ak výrobca elektriny nezabezpečil obmedzenie týchto vplyvov dostupnými technickými prostriedkami,</w:t>
      </w:r>
    </w:p>
    <w:p w14:paraId="0D936ACE" w14:textId="30C07CF6"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0. neplnení zmluvne dohodnutých platobných podmienok za distribúciu elektriny po predchádzajúcej výzve alebo neplnení povinností podľa § 35 ods. </w:t>
      </w:r>
      <w:r w:rsidR="00575A9C" w:rsidRPr="00043871">
        <w:rPr>
          <w:rFonts w:ascii="Arial" w:eastAsia="Times New Roman" w:hAnsi="Arial" w:cs="Arial"/>
          <w:color w:val="000000" w:themeColor="text1"/>
          <w:sz w:val="24"/>
          <w:szCs w:val="24"/>
          <w:lang w:val="sk-SK" w:eastAsia="cs-CZ"/>
        </w:rPr>
        <w:t>3</w:t>
      </w:r>
      <w:r w:rsidRPr="00043871">
        <w:rPr>
          <w:rFonts w:ascii="Arial" w:eastAsia="Times New Roman" w:hAnsi="Arial" w:cs="Arial"/>
          <w:color w:val="000000" w:themeColor="text1"/>
          <w:sz w:val="24"/>
          <w:szCs w:val="24"/>
          <w:lang w:val="sk-SK" w:eastAsia="cs-CZ"/>
        </w:rPr>
        <w:t xml:space="preserve"> písm. g),</w:t>
      </w:r>
    </w:p>
    <w:p w14:paraId="1C9BD7FA" w14:textId="595C4E4C"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1. žiadosti dodávateľa elektriny podľa § 34 ods. 1 písm. f)</w:t>
      </w:r>
      <w:r w:rsidR="00EF0308" w:rsidRPr="00043871">
        <w:rPr>
          <w:rFonts w:ascii="Arial" w:eastAsia="Times New Roman" w:hAnsi="Arial" w:cs="Arial"/>
          <w:color w:val="000000" w:themeColor="text1"/>
          <w:sz w:val="24"/>
          <w:szCs w:val="24"/>
          <w:lang w:val="sk-SK" w:eastAsia="cs-CZ"/>
        </w:rPr>
        <w:t xml:space="preserve">; obmedziť alebo prerušiť distribúciu elektriny </w:t>
      </w:r>
      <w:r w:rsidR="00EE1E71" w:rsidRPr="00043871">
        <w:rPr>
          <w:rFonts w:ascii="Arial" w:eastAsia="Times New Roman" w:hAnsi="Arial" w:cs="Arial"/>
          <w:color w:val="000000" w:themeColor="text1"/>
          <w:sz w:val="24"/>
          <w:szCs w:val="24"/>
          <w:lang w:val="sk-SK" w:eastAsia="cs-CZ"/>
        </w:rPr>
        <w:t xml:space="preserve">závislým </w:t>
      </w:r>
      <w:r w:rsidR="00EF0308" w:rsidRPr="00043871">
        <w:rPr>
          <w:rFonts w:ascii="Arial" w:eastAsia="Times New Roman" w:hAnsi="Arial" w:cs="Arial"/>
          <w:color w:val="000000" w:themeColor="text1"/>
          <w:sz w:val="24"/>
          <w:szCs w:val="24"/>
          <w:lang w:val="sk-SK" w:eastAsia="cs-CZ"/>
        </w:rPr>
        <w:t>odberateľom elektriny nie je možné v období od 1. novembra do 31. marca</w:t>
      </w:r>
      <w:r w:rsidRPr="00043871">
        <w:rPr>
          <w:rFonts w:ascii="Arial" w:eastAsia="Times New Roman" w:hAnsi="Arial" w:cs="Arial"/>
          <w:color w:val="000000" w:themeColor="text1"/>
          <w:sz w:val="24"/>
          <w:szCs w:val="24"/>
          <w:lang w:val="sk-SK" w:eastAsia="cs-CZ"/>
        </w:rPr>
        <w:t>,</w:t>
      </w:r>
    </w:p>
    <w:p w14:paraId="34F8C396"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 vybaviť odberné miesto technickým zariadením regulujúcim veľkosť odberu,</w:t>
      </w:r>
    </w:p>
    <w:p w14:paraId="43EC998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g) vyžadovať od účastníkov trhu s elektrinou údaje potrebné na prípravu a riadenie prevádzky sústavy vo všetkých jej etapách, a to ročnej, mesačnej, týždennej a dennej, na plánovanie kapacity sústavy a na finančné vysporiadanie v rozsahu podľa obchodných podmienok prevádzkovateľa distribučnej sústavy,</w:t>
      </w:r>
    </w:p>
    <w:p w14:paraId="52879EF4" w14:textId="4534AB0D" w:rsidR="0059089B" w:rsidRPr="00043871" w:rsidRDefault="00876CC1"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h</w:t>
      </w:r>
      <w:r w:rsidR="00D96116" w:rsidRPr="00043871">
        <w:rPr>
          <w:rFonts w:ascii="Arial" w:eastAsia="Times New Roman" w:hAnsi="Arial" w:cs="Arial"/>
          <w:color w:val="000000" w:themeColor="text1"/>
          <w:sz w:val="24"/>
          <w:szCs w:val="24"/>
          <w:lang w:val="sk-SK" w:eastAsia="cs-CZ"/>
        </w:rPr>
        <w:t>) zúčastňovať sa organizovaného krátkodobého cezhraničného trhu s elektrinou, ak je subjektom zúčtovania a uzatvoril s organizátorom krátkodobého trhu s elektrinou zmluvu o prístupe a podmienkach účasti na organizovanom krátkodobom cezhraničnom trhu s</w:t>
      </w:r>
      <w:r w:rsidR="005F134C" w:rsidRPr="00043871">
        <w:rPr>
          <w:rFonts w:ascii="Arial" w:eastAsia="Times New Roman" w:hAnsi="Arial" w:cs="Arial"/>
          <w:color w:val="000000" w:themeColor="text1"/>
          <w:sz w:val="24"/>
          <w:szCs w:val="24"/>
          <w:lang w:val="sk-SK" w:eastAsia="cs-CZ"/>
        </w:rPr>
        <w:t> </w:t>
      </w:r>
      <w:r w:rsidR="00D96116" w:rsidRPr="00043871">
        <w:rPr>
          <w:rFonts w:ascii="Arial" w:eastAsia="Times New Roman" w:hAnsi="Arial" w:cs="Arial"/>
          <w:color w:val="000000" w:themeColor="text1"/>
          <w:sz w:val="24"/>
          <w:szCs w:val="24"/>
          <w:lang w:val="sk-SK" w:eastAsia="cs-CZ"/>
        </w:rPr>
        <w:t>elektrinou</w:t>
      </w:r>
      <w:r w:rsidR="005F134C" w:rsidRPr="00043871">
        <w:rPr>
          <w:rFonts w:ascii="Arial" w:eastAsia="Times New Roman" w:hAnsi="Arial" w:cs="Arial"/>
          <w:color w:val="000000" w:themeColor="text1"/>
          <w:sz w:val="24"/>
          <w:szCs w:val="24"/>
          <w:lang w:val="sk-SK" w:eastAsia="cs-CZ"/>
        </w:rPr>
        <w:t>,</w:t>
      </w:r>
    </w:p>
    <w:p w14:paraId="1F7FA04F" w14:textId="1B2B97CF" w:rsidR="008A0C3C" w:rsidRPr="00043871" w:rsidRDefault="0059089B" w:rsidP="005F134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i) </w:t>
      </w:r>
      <w:r w:rsidR="00BE3B23" w:rsidRPr="00043871">
        <w:rPr>
          <w:rFonts w:ascii="Arial" w:eastAsia="Times New Roman" w:hAnsi="Arial" w:cs="Arial"/>
          <w:color w:val="000000" w:themeColor="text1"/>
          <w:sz w:val="24"/>
          <w:szCs w:val="24"/>
          <w:lang w:val="sk-SK" w:eastAsia="cs-CZ"/>
        </w:rPr>
        <w:t>zrušiť miesto pripojenia koncového odberateľa elektriny, výrobcu elektriny, prevádzkovateľa zariadenia na uskladňovanie elektriny, energetického spoločenstva alebo prevádzkovateľa miestnej distribučnej sústavy v súlade s pravidlami trhu na základe rozhodnutia úradu vydaného na návrh prevádzkovateľa distribučnej sústavy</w:t>
      </w:r>
      <w:r w:rsidR="005F134C" w:rsidRPr="00043871">
        <w:rPr>
          <w:rFonts w:ascii="Arial" w:eastAsia="Times New Roman" w:hAnsi="Arial" w:cs="Arial"/>
          <w:color w:val="000000" w:themeColor="text1"/>
          <w:sz w:val="24"/>
          <w:szCs w:val="24"/>
          <w:lang w:val="sk-SK" w:eastAsia="cs-CZ"/>
        </w:rPr>
        <w:t>,</w:t>
      </w:r>
    </w:p>
    <w:p w14:paraId="28EF25B5" w14:textId="5185D9CA" w:rsidR="005F134C" w:rsidRPr="00043871" w:rsidRDefault="005F134C" w:rsidP="005F134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j) </w:t>
      </w:r>
      <w:r w:rsidR="00524B41" w:rsidRPr="00043871">
        <w:rPr>
          <w:rFonts w:ascii="Arial" w:eastAsia="Times New Roman" w:hAnsi="Arial" w:cs="Arial"/>
          <w:color w:val="000000" w:themeColor="text1"/>
          <w:sz w:val="24"/>
          <w:szCs w:val="24"/>
          <w:lang w:val="sk-SK" w:eastAsia="cs-CZ"/>
        </w:rPr>
        <w:t xml:space="preserve">vydať pokyn k obmedzeniu aktivácie </w:t>
      </w:r>
      <w:r w:rsidR="00A3003F" w:rsidRPr="00043871">
        <w:rPr>
          <w:rFonts w:ascii="Arial" w:eastAsia="Times New Roman" w:hAnsi="Arial" w:cs="Arial"/>
          <w:color w:val="000000" w:themeColor="text1"/>
          <w:sz w:val="24"/>
          <w:szCs w:val="24"/>
          <w:lang w:val="sk-SK" w:eastAsia="cs-CZ"/>
        </w:rPr>
        <w:t xml:space="preserve">agregovanej </w:t>
      </w:r>
      <w:r w:rsidR="00524B41" w:rsidRPr="00043871">
        <w:rPr>
          <w:rFonts w:ascii="Arial" w:eastAsia="Times New Roman" w:hAnsi="Arial" w:cs="Arial"/>
          <w:color w:val="000000" w:themeColor="text1"/>
          <w:sz w:val="24"/>
          <w:szCs w:val="24"/>
          <w:lang w:val="sk-SK" w:eastAsia="cs-CZ"/>
        </w:rPr>
        <w:t>flexibility, ak by aktiváciou flexibility bola ohrozená bezpečnosť prevádzky distribučnej sústavy</w:t>
      </w:r>
      <w:r w:rsidRPr="00043871">
        <w:rPr>
          <w:rFonts w:ascii="Arial" w:eastAsia="Times New Roman" w:hAnsi="Arial" w:cs="Arial"/>
          <w:color w:val="000000" w:themeColor="text1"/>
          <w:sz w:val="24"/>
          <w:szCs w:val="24"/>
          <w:lang w:val="sk-SK" w:eastAsia="cs-CZ"/>
        </w:rPr>
        <w:t>.</w:t>
      </w:r>
    </w:p>
    <w:p w14:paraId="6851DB43" w14:textId="31D609F3"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Prevádzkovateľ distribučnej sústavy je povinný</w:t>
      </w:r>
    </w:p>
    <w:p w14:paraId="5317B55C" w14:textId="525497D1"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a) zabezpečiť spoľahlivé, bezpečné a účinné prevádzkovanie sústavy za hospodárnych podmienok pri dodržaní podmienok ochrany životného prostredia a energetickú </w:t>
      </w:r>
      <w:r w:rsidR="004B332C" w:rsidRPr="00043871">
        <w:rPr>
          <w:rFonts w:ascii="Arial" w:eastAsia="Times New Roman" w:hAnsi="Arial" w:cs="Arial"/>
          <w:color w:val="000000" w:themeColor="text1"/>
          <w:sz w:val="24"/>
          <w:szCs w:val="24"/>
          <w:lang w:val="sk-SK" w:eastAsia="cs-CZ"/>
        </w:rPr>
        <w:t>efektívnosť</w:t>
      </w:r>
      <w:r w:rsidRPr="00043871">
        <w:rPr>
          <w:rFonts w:ascii="Arial" w:eastAsia="Times New Roman" w:hAnsi="Arial" w:cs="Arial"/>
          <w:color w:val="000000" w:themeColor="text1"/>
          <w:sz w:val="24"/>
          <w:szCs w:val="24"/>
          <w:lang w:val="sk-SK" w:eastAsia="cs-CZ"/>
        </w:rPr>
        <w:t>,</w:t>
      </w:r>
    </w:p>
    <w:p w14:paraId="09F33697" w14:textId="4F6D1EAE"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zabezpečiť užívateľom distribučnej sústavy nediskriminačné podmienky na pripojenie do sústavy,</w:t>
      </w:r>
    </w:p>
    <w:p w14:paraId="7C455C81" w14:textId="6FB6B5DA"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c) zabezpečiť prístup do </w:t>
      </w:r>
      <w:r w:rsidR="00C960E6" w:rsidRPr="00043871">
        <w:rPr>
          <w:rFonts w:ascii="Arial" w:eastAsia="Times New Roman" w:hAnsi="Arial" w:cs="Arial"/>
          <w:color w:val="000000" w:themeColor="text1"/>
          <w:sz w:val="24"/>
          <w:szCs w:val="24"/>
          <w:lang w:val="sk-SK" w:eastAsia="cs-CZ"/>
        </w:rPr>
        <w:t xml:space="preserve">distribučnej </w:t>
      </w:r>
      <w:r w:rsidRPr="00043871">
        <w:rPr>
          <w:rFonts w:ascii="Arial" w:eastAsia="Times New Roman" w:hAnsi="Arial" w:cs="Arial"/>
          <w:color w:val="000000" w:themeColor="text1"/>
          <w:sz w:val="24"/>
          <w:szCs w:val="24"/>
          <w:lang w:val="sk-SK" w:eastAsia="cs-CZ"/>
        </w:rPr>
        <w:t xml:space="preserve">sústavy na transparentnom a nediskriminačnom princípe okrem plnenia povinností vo všeobecnom hospodárskom záujme; v prípade odmietnutia prístupu do </w:t>
      </w:r>
      <w:r w:rsidR="00EB5772" w:rsidRPr="00043871">
        <w:rPr>
          <w:rFonts w:ascii="Arial" w:eastAsia="Times New Roman" w:hAnsi="Arial" w:cs="Arial"/>
          <w:color w:val="000000" w:themeColor="text1"/>
          <w:sz w:val="24"/>
          <w:szCs w:val="24"/>
          <w:lang w:val="sk-SK" w:eastAsia="cs-CZ"/>
        </w:rPr>
        <w:t>distribučnej</w:t>
      </w:r>
      <w:r w:rsidRPr="00043871">
        <w:rPr>
          <w:rFonts w:ascii="Arial" w:eastAsia="Times New Roman" w:hAnsi="Arial" w:cs="Arial"/>
          <w:color w:val="000000" w:themeColor="text1"/>
          <w:sz w:val="24"/>
          <w:szCs w:val="24"/>
          <w:lang w:val="sk-SK" w:eastAsia="cs-CZ"/>
        </w:rPr>
        <w:t xml:space="preserve"> sústavy z dôvodu nedostatku kapacity sústavy uviesť opodstatnené dôvody založené na objektívnych a technicky a ekonomicky odôvodnených kritériách</w:t>
      </w:r>
      <w:r w:rsidR="00CD7B3C" w:rsidRPr="00043871">
        <w:rPr>
          <w:rFonts w:ascii="Arial" w:eastAsia="Times New Roman" w:hAnsi="Arial" w:cs="Arial"/>
          <w:color w:val="000000" w:themeColor="text1"/>
          <w:sz w:val="24"/>
          <w:szCs w:val="24"/>
          <w:lang w:val="sk-SK" w:eastAsia="cs-CZ"/>
        </w:rPr>
        <w:t xml:space="preserve"> a</w:t>
      </w:r>
      <w:r w:rsidR="004B15F4" w:rsidRPr="00043871">
        <w:rPr>
          <w:rFonts w:ascii="Arial" w:eastAsia="Times New Roman" w:hAnsi="Arial" w:cs="Arial"/>
          <w:color w:val="000000" w:themeColor="text1"/>
          <w:sz w:val="24"/>
          <w:szCs w:val="24"/>
          <w:lang w:val="sk-SK" w:eastAsia="cs-CZ"/>
        </w:rPr>
        <w:t xml:space="preserve"> </w:t>
      </w:r>
      <w:r w:rsidR="000E3804" w:rsidRPr="00043871">
        <w:rPr>
          <w:rFonts w:ascii="Arial" w:eastAsia="Times New Roman" w:hAnsi="Arial" w:cs="Arial"/>
          <w:color w:val="000000" w:themeColor="text1"/>
          <w:sz w:val="24"/>
          <w:szCs w:val="24"/>
          <w:lang w:val="sk-SK" w:eastAsia="cs-CZ"/>
        </w:rPr>
        <w:t xml:space="preserve">informácie o opatreniach, ktoré </w:t>
      </w:r>
      <w:r w:rsidR="004307FD" w:rsidRPr="00043871">
        <w:rPr>
          <w:rFonts w:ascii="Arial" w:eastAsia="Times New Roman" w:hAnsi="Arial" w:cs="Arial"/>
          <w:color w:val="000000" w:themeColor="text1"/>
          <w:sz w:val="24"/>
          <w:szCs w:val="24"/>
          <w:lang w:val="sk-SK" w:eastAsia="cs-CZ"/>
        </w:rPr>
        <w:t xml:space="preserve">sú </w:t>
      </w:r>
      <w:r w:rsidR="000E3804" w:rsidRPr="00043871">
        <w:rPr>
          <w:rFonts w:ascii="Arial" w:eastAsia="Times New Roman" w:hAnsi="Arial" w:cs="Arial"/>
          <w:color w:val="000000" w:themeColor="text1"/>
          <w:sz w:val="24"/>
          <w:szCs w:val="24"/>
          <w:lang w:val="sk-SK" w:eastAsia="cs-CZ"/>
        </w:rPr>
        <w:t xml:space="preserve">potrebné </w:t>
      </w:r>
      <w:r w:rsidR="004307FD" w:rsidRPr="00043871">
        <w:rPr>
          <w:rFonts w:ascii="Arial" w:eastAsia="Times New Roman" w:hAnsi="Arial" w:cs="Arial"/>
          <w:color w:val="000000" w:themeColor="text1"/>
          <w:sz w:val="24"/>
          <w:szCs w:val="24"/>
          <w:lang w:val="sk-SK" w:eastAsia="cs-CZ"/>
        </w:rPr>
        <w:t xml:space="preserve">na </w:t>
      </w:r>
      <w:r w:rsidR="000E3804" w:rsidRPr="00043871">
        <w:rPr>
          <w:rFonts w:ascii="Arial" w:eastAsia="Times New Roman" w:hAnsi="Arial" w:cs="Arial"/>
          <w:color w:val="000000" w:themeColor="text1"/>
          <w:sz w:val="24"/>
          <w:szCs w:val="24"/>
          <w:lang w:val="sk-SK" w:eastAsia="cs-CZ"/>
        </w:rPr>
        <w:t>posilnenie sústavy</w:t>
      </w:r>
      <w:r w:rsidRPr="00043871">
        <w:rPr>
          <w:rFonts w:ascii="Arial" w:eastAsia="Times New Roman" w:hAnsi="Arial" w:cs="Arial"/>
          <w:color w:val="000000" w:themeColor="text1"/>
          <w:sz w:val="24"/>
          <w:szCs w:val="24"/>
          <w:lang w:val="sk-SK" w:eastAsia="cs-CZ"/>
        </w:rPr>
        <w:t>,</w:t>
      </w:r>
    </w:p>
    <w:p w14:paraId="69744060" w14:textId="01A3998F"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zabezpečiť rozvoj a prevádzkyschopnosť sústavy tak, aby kapacita sústavy dlhodobo vyhovovala odôvodneným požiadavkám účastníkov trhu s elektrinou na prístup do distribučnej sústavy a distribúciu elektriny,</w:t>
      </w:r>
    </w:p>
    <w:p w14:paraId="7333EE4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zabezpečiť distribúciu elektriny,</w:t>
      </w:r>
    </w:p>
    <w:p w14:paraId="7C2814F3" w14:textId="1CAE4092"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 zabezpečiť meranie elektriny v sústave a poskytovať namerané údaje jednotlivým účastníkom trhu s elektrinou v rozsahu a kvalite podľa pravidiel trhu,</w:t>
      </w:r>
    </w:p>
    <w:p w14:paraId="5FE6C639" w14:textId="0BDC6A98"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g) uzatvoriť </w:t>
      </w:r>
      <w:r w:rsidR="002B533F" w:rsidRPr="00043871">
        <w:rPr>
          <w:rFonts w:ascii="Arial" w:eastAsia="Times New Roman" w:hAnsi="Arial" w:cs="Arial"/>
          <w:color w:val="000000" w:themeColor="text1"/>
          <w:sz w:val="24"/>
          <w:szCs w:val="24"/>
          <w:lang w:val="sk-SK" w:eastAsia="cs-CZ"/>
        </w:rPr>
        <w:t xml:space="preserve">so zúčtovateľom odchýlok </w:t>
      </w:r>
      <w:r w:rsidRPr="00043871">
        <w:rPr>
          <w:rFonts w:ascii="Arial" w:eastAsia="Times New Roman" w:hAnsi="Arial" w:cs="Arial"/>
          <w:color w:val="000000" w:themeColor="text1"/>
          <w:sz w:val="24"/>
          <w:szCs w:val="24"/>
          <w:lang w:val="sk-SK" w:eastAsia="cs-CZ"/>
        </w:rPr>
        <w:t>zmluvu o zúčtovaní odchýlky</w:t>
      </w:r>
      <w:r w:rsidR="002B533F" w:rsidRPr="00043871">
        <w:rPr>
          <w:rFonts w:ascii="Arial" w:eastAsia="Times New Roman" w:hAnsi="Arial" w:cs="Arial"/>
          <w:color w:val="000000" w:themeColor="text1"/>
          <w:sz w:val="24"/>
          <w:szCs w:val="24"/>
          <w:lang w:val="sk-SK" w:eastAsia="cs-CZ"/>
        </w:rPr>
        <w:t xml:space="preserve">, </w:t>
      </w:r>
      <w:r w:rsidR="00E06537" w:rsidRPr="00043871">
        <w:rPr>
          <w:rFonts w:ascii="Arial" w:eastAsia="Times New Roman" w:hAnsi="Arial" w:cs="Arial"/>
          <w:color w:val="000000" w:themeColor="text1"/>
          <w:sz w:val="24"/>
          <w:szCs w:val="24"/>
          <w:lang w:val="sk-SK" w:eastAsia="cs-CZ"/>
        </w:rPr>
        <w:t>ktorá obsahuje povinnosť zložiť finančnú zábezpeku;</w:t>
      </w:r>
      <w:r w:rsidR="001B5FE7" w:rsidRPr="00043871">
        <w:rPr>
          <w:rFonts w:ascii="Arial" w:eastAsia="Times New Roman" w:hAnsi="Arial" w:cs="Arial"/>
          <w:color w:val="000000" w:themeColor="text1"/>
          <w:sz w:val="24"/>
          <w:szCs w:val="24"/>
          <w:lang w:val="sk-SK" w:eastAsia="cs-CZ"/>
        </w:rPr>
        <w:t xml:space="preserve"> táto</w:t>
      </w:r>
      <w:r w:rsidR="00E06537" w:rsidRPr="00043871">
        <w:rPr>
          <w:rFonts w:ascii="Arial" w:eastAsia="Times New Roman" w:hAnsi="Arial" w:cs="Arial"/>
          <w:color w:val="000000" w:themeColor="text1"/>
          <w:sz w:val="24"/>
          <w:szCs w:val="24"/>
          <w:lang w:val="sk-SK" w:eastAsia="cs-CZ"/>
        </w:rPr>
        <w:t xml:space="preserve"> povinnosť </w:t>
      </w:r>
      <w:r w:rsidR="001B5FE7" w:rsidRPr="00043871">
        <w:rPr>
          <w:rFonts w:ascii="Arial" w:eastAsia="Times New Roman" w:hAnsi="Arial" w:cs="Arial"/>
          <w:color w:val="000000" w:themeColor="text1"/>
          <w:sz w:val="24"/>
          <w:szCs w:val="24"/>
          <w:lang w:val="sk-SK" w:eastAsia="cs-CZ"/>
        </w:rPr>
        <w:t xml:space="preserve">sa </w:t>
      </w:r>
      <w:r w:rsidR="00E06537" w:rsidRPr="00043871">
        <w:rPr>
          <w:rFonts w:ascii="Arial" w:eastAsia="Times New Roman" w:hAnsi="Arial" w:cs="Arial"/>
          <w:color w:val="000000" w:themeColor="text1"/>
          <w:sz w:val="24"/>
          <w:szCs w:val="24"/>
          <w:lang w:val="sk-SK" w:eastAsia="cs-CZ"/>
        </w:rPr>
        <w:t xml:space="preserve">nevzťahuje na prevádzkovateľa distribučnej sústavy, ktorý preniesol svoju zodpovednosť za odchýlku na iného účastníka trhu s elektrinou na základe zmluvy o prevzatí zodpovednosti za odchýlku v súlade s § 15 ods. </w:t>
      </w:r>
      <w:r w:rsidR="00960FBF" w:rsidRPr="00043871">
        <w:rPr>
          <w:rFonts w:ascii="Arial" w:eastAsia="Times New Roman" w:hAnsi="Arial" w:cs="Arial"/>
          <w:color w:val="000000" w:themeColor="text1"/>
          <w:sz w:val="24"/>
          <w:szCs w:val="24"/>
          <w:lang w:val="sk-SK" w:eastAsia="cs-CZ"/>
        </w:rPr>
        <w:t>8</w:t>
      </w:r>
      <w:r w:rsidRPr="00043871">
        <w:rPr>
          <w:rFonts w:ascii="Arial" w:eastAsia="Times New Roman" w:hAnsi="Arial" w:cs="Arial"/>
          <w:color w:val="000000" w:themeColor="text1"/>
          <w:sz w:val="24"/>
          <w:szCs w:val="24"/>
          <w:lang w:val="sk-SK" w:eastAsia="cs-CZ"/>
        </w:rPr>
        <w:t>,</w:t>
      </w:r>
    </w:p>
    <w:p w14:paraId="7238BA2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h) uzatvoriť zmluvu o pripojení do sústavy s vlastníkom odberného elektrického zariadenia alebo elektroenergetického zariadenia, ak sú splnené technické podmienky a obchodné podmienky pripojenia do sústavy,</w:t>
      </w:r>
    </w:p>
    <w:p w14:paraId="5D1BF40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i) uzatvoriť zmluvu o prístupe do distribučnej sústavy a distribúcii elektriny s každým, kto o to požiada, ak sú splnené technické podmienky a obchodné podmienky prístupu do sústavy a distribúcie elektriny,</w:t>
      </w:r>
    </w:p>
    <w:p w14:paraId="384F8C95" w14:textId="6142FA49"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j) prideľovať transparentným a nediskriminačným spôsobom distribučnú kapacitu,</w:t>
      </w:r>
    </w:p>
    <w:p w14:paraId="1F787FC5"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k) určovať transparentným a nediskriminačným spôsobom podmienky rezervácie distribučnej kapacity a zverejňovať o tom informácie,</w:t>
      </w:r>
    </w:p>
    <w:p w14:paraId="52B48AD9"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l) poskytnúť informácie potrebné na zabezpečenie bezpečnosti a spoľahlivosti prevádzky distribučnej sústavy prevádzkovateľovi prenosovej sústavy a prevádzkovateľovi distribučnej sústavy, s ktorou je sústava prepojená,</w:t>
      </w:r>
    </w:p>
    <w:p w14:paraId="7C845632" w14:textId="7E711838"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m) poskytnúť informácie potrebné na prístup do sústavy,</w:t>
      </w:r>
    </w:p>
    <w:p w14:paraId="2716BEAA"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n) poskytovať informácie nevyhnutné na zabezpečenie spolupráce s inými prevádzkovateľmi sústav,</w:t>
      </w:r>
    </w:p>
    <w:p w14:paraId="793692D3" w14:textId="5EE6771F"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o) pripojiť do distribučnej sústavy elektroenergetické zariadenie alebo odberné elektrické zariadenie do piatich pracovných dní, ak sú splnené technické podmienky a obchodné podmienky pripojenia do sústavy</w:t>
      </w:r>
      <w:r w:rsidR="00D665B9" w:rsidRPr="00043871">
        <w:rPr>
          <w:rFonts w:ascii="Arial" w:eastAsia="Times New Roman" w:hAnsi="Arial" w:cs="Arial"/>
          <w:color w:val="000000" w:themeColor="text1"/>
          <w:sz w:val="24"/>
          <w:szCs w:val="24"/>
          <w:lang w:val="sk-SK" w:eastAsia="cs-CZ"/>
        </w:rPr>
        <w:t>, v súlade so všeobecne záväzným právnym predpisom vydaným podľa</w:t>
      </w:r>
      <w:r w:rsidR="002E1F1C" w:rsidRPr="00043871">
        <w:rPr>
          <w:rFonts w:ascii="Arial" w:eastAsia="Times New Roman" w:hAnsi="Arial" w:cs="Arial"/>
          <w:color w:val="000000" w:themeColor="text1"/>
          <w:sz w:val="24"/>
          <w:szCs w:val="24"/>
          <w:lang w:val="sk-SK" w:eastAsia="cs-CZ"/>
        </w:rPr>
        <w:t xml:space="preserve"> § 95 ods. 2 písm. n)</w:t>
      </w:r>
      <w:r w:rsidRPr="00043871">
        <w:rPr>
          <w:rFonts w:ascii="Arial" w:eastAsia="Times New Roman" w:hAnsi="Arial" w:cs="Arial"/>
          <w:color w:val="000000" w:themeColor="text1"/>
          <w:sz w:val="24"/>
          <w:szCs w:val="24"/>
          <w:lang w:val="sk-SK" w:eastAsia="cs-CZ"/>
        </w:rPr>
        <w:t>,</w:t>
      </w:r>
    </w:p>
    <w:p w14:paraId="20B346C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p) obmedziť distribúciu elektriny na základe a v rozsahu rozhodnutia ministerstva podľa § 88,</w:t>
      </w:r>
    </w:p>
    <w:p w14:paraId="2954FD95" w14:textId="65306D90"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q) každ</w:t>
      </w:r>
      <w:r w:rsidR="00FF0D9F" w:rsidRPr="00043871">
        <w:rPr>
          <w:rFonts w:ascii="Arial" w:eastAsia="Times New Roman" w:hAnsi="Arial" w:cs="Arial"/>
          <w:color w:val="000000" w:themeColor="text1"/>
          <w:sz w:val="24"/>
          <w:szCs w:val="24"/>
          <w:lang w:val="sk-SK" w:eastAsia="cs-CZ"/>
        </w:rPr>
        <w:t>é dva roky</w:t>
      </w:r>
      <w:r w:rsidRPr="00043871">
        <w:rPr>
          <w:rFonts w:ascii="Arial" w:eastAsia="Times New Roman" w:hAnsi="Arial" w:cs="Arial"/>
          <w:color w:val="000000" w:themeColor="text1"/>
          <w:sz w:val="24"/>
          <w:szCs w:val="24"/>
          <w:lang w:val="sk-SK" w:eastAsia="cs-CZ"/>
        </w:rPr>
        <w:t xml:space="preserve"> vypracovať plán rozvoja sústavy na obdobie </w:t>
      </w:r>
      <w:r w:rsidR="00DC06B4" w:rsidRPr="00043871">
        <w:rPr>
          <w:rFonts w:ascii="Arial" w:eastAsia="Times New Roman" w:hAnsi="Arial" w:cs="Arial"/>
          <w:color w:val="000000" w:themeColor="text1"/>
          <w:sz w:val="24"/>
          <w:szCs w:val="24"/>
          <w:lang w:val="sk-SK" w:eastAsia="cs-CZ"/>
        </w:rPr>
        <w:t xml:space="preserve">nasledujúcich </w:t>
      </w:r>
      <w:r w:rsidRPr="00043871">
        <w:rPr>
          <w:rFonts w:ascii="Arial" w:eastAsia="Times New Roman" w:hAnsi="Arial" w:cs="Arial"/>
          <w:color w:val="000000" w:themeColor="text1"/>
          <w:sz w:val="24"/>
          <w:szCs w:val="24"/>
          <w:lang w:val="sk-SK" w:eastAsia="cs-CZ"/>
        </w:rPr>
        <w:t>piatich</w:t>
      </w:r>
      <w:r w:rsidR="00287C84" w:rsidRPr="00043871">
        <w:rPr>
          <w:rFonts w:ascii="Arial" w:eastAsia="Times New Roman" w:hAnsi="Arial" w:cs="Arial"/>
          <w:color w:val="000000" w:themeColor="text1"/>
          <w:sz w:val="24"/>
          <w:szCs w:val="24"/>
          <w:lang w:val="sk-SK" w:eastAsia="cs-CZ"/>
        </w:rPr>
        <w:t xml:space="preserve"> až </w:t>
      </w:r>
      <w:r w:rsidR="00860FCB" w:rsidRPr="00043871">
        <w:rPr>
          <w:rFonts w:ascii="Arial" w:eastAsia="Times New Roman" w:hAnsi="Arial" w:cs="Arial"/>
          <w:color w:val="000000" w:themeColor="text1"/>
          <w:sz w:val="24"/>
          <w:szCs w:val="24"/>
          <w:lang w:val="sk-SK" w:eastAsia="cs-CZ"/>
        </w:rPr>
        <w:t>des</w:t>
      </w:r>
      <w:r w:rsidR="00E8204A" w:rsidRPr="00043871">
        <w:rPr>
          <w:rFonts w:ascii="Arial" w:eastAsia="Times New Roman" w:hAnsi="Arial" w:cs="Arial"/>
          <w:color w:val="000000" w:themeColor="text1"/>
          <w:sz w:val="24"/>
          <w:szCs w:val="24"/>
          <w:lang w:val="sk-SK" w:eastAsia="cs-CZ"/>
        </w:rPr>
        <w:t>i</w:t>
      </w:r>
      <w:r w:rsidR="00860FCB" w:rsidRPr="00043871">
        <w:rPr>
          <w:rFonts w:ascii="Arial" w:eastAsia="Times New Roman" w:hAnsi="Arial" w:cs="Arial"/>
          <w:color w:val="000000" w:themeColor="text1"/>
          <w:sz w:val="24"/>
          <w:szCs w:val="24"/>
          <w:lang w:val="sk-SK" w:eastAsia="cs-CZ"/>
        </w:rPr>
        <w:t>atich</w:t>
      </w:r>
      <w:r w:rsidRPr="00043871">
        <w:rPr>
          <w:rFonts w:ascii="Arial" w:eastAsia="Times New Roman" w:hAnsi="Arial" w:cs="Arial"/>
          <w:color w:val="000000" w:themeColor="text1"/>
          <w:sz w:val="24"/>
          <w:szCs w:val="24"/>
          <w:lang w:val="sk-SK" w:eastAsia="cs-CZ"/>
        </w:rPr>
        <w:t xml:space="preserve"> rokov a predložiť ho ministerstvu </w:t>
      </w:r>
      <w:r w:rsidR="00287C84" w:rsidRPr="00043871">
        <w:rPr>
          <w:rFonts w:ascii="Arial" w:eastAsia="Times New Roman" w:hAnsi="Arial" w:cs="Arial"/>
          <w:color w:val="000000" w:themeColor="text1"/>
          <w:sz w:val="24"/>
          <w:szCs w:val="24"/>
          <w:lang w:val="sk-SK" w:eastAsia="cs-CZ"/>
        </w:rPr>
        <w:t xml:space="preserve">a úradu </w:t>
      </w:r>
      <w:r w:rsidRPr="00043871">
        <w:rPr>
          <w:rFonts w:ascii="Arial" w:eastAsia="Times New Roman" w:hAnsi="Arial" w:cs="Arial"/>
          <w:color w:val="000000" w:themeColor="text1"/>
          <w:sz w:val="24"/>
          <w:szCs w:val="24"/>
          <w:lang w:val="sk-SK" w:eastAsia="cs-CZ"/>
        </w:rPr>
        <w:t xml:space="preserve">do 30. novembra vrátane správy o plnení plánu rozvoja distribučnej sústavy za predchádzajúci rok; to neplatí, ak </w:t>
      </w:r>
      <w:r w:rsidR="00C268C7" w:rsidRPr="00043871">
        <w:rPr>
          <w:rFonts w:ascii="Arial" w:eastAsia="Times New Roman" w:hAnsi="Arial" w:cs="Arial"/>
          <w:color w:val="000000" w:themeColor="text1"/>
          <w:sz w:val="24"/>
          <w:szCs w:val="24"/>
          <w:lang w:val="sk-SK" w:eastAsia="cs-CZ"/>
        </w:rPr>
        <w:t>ide o</w:t>
      </w:r>
      <w:r w:rsidRPr="00043871">
        <w:rPr>
          <w:rFonts w:ascii="Arial" w:eastAsia="Times New Roman" w:hAnsi="Arial" w:cs="Arial"/>
          <w:color w:val="000000" w:themeColor="text1"/>
          <w:sz w:val="24"/>
          <w:szCs w:val="24"/>
          <w:lang w:val="sk-SK" w:eastAsia="cs-CZ"/>
        </w:rPr>
        <w:t xml:space="preserve"> prevádzkovateľa </w:t>
      </w:r>
      <w:r w:rsidR="00C268C7" w:rsidRPr="00043871">
        <w:rPr>
          <w:rFonts w:ascii="Arial" w:eastAsia="Times New Roman" w:hAnsi="Arial" w:cs="Arial"/>
          <w:color w:val="000000" w:themeColor="text1"/>
          <w:sz w:val="24"/>
          <w:szCs w:val="24"/>
          <w:lang w:val="sk-SK" w:eastAsia="cs-CZ"/>
        </w:rPr>
        <w:t xml:space="preserve">miestnej </w:t>
      </w:r>
      <w:r w:rsidRPr="00043871">
        <w:rPr>
          <w:rFonts w:ascii="Arial" w:eastAsia="Times New Roman" w:hAnsi="Arial" w:cs="Arial"/>
          <w:color w:val="000000" w:themeColor="text1"/>
          <w:sz w:val="24"/>
          <w:szCs w:val="24"/>
          <w:lang w:val="sk-SK" w:eastAsia="cs-CZ"/>
        </w:rPr>
        <w:t>distribučnej sústavy,</w:t>
      </w:r>
    </w:p>
    <w:p w14:paraId="75F86B64" w14:textId="3EE267AB"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r) vypracovať v spolupráci s prevádzkovateľmi distribučných sústav na vymedzenom území a prevádzkovateľom prenosovej sústavy plán prípravy prevádzky sústavy na príslušný rok,</w:t>
      </w:r>
    </w:p>
    <w:p w14:paraId="2E2D243E" w14:textId="0EAFDE4B"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s) vypracovať každoročne havarijné plány sústavy a vypracovať plány obmedzujúcich opatrení v elektroenergetike podľa pokynov prevádzkovateľa prenosovej sústavy,</w:t>
      </w:r>
    </w:p>
    <w:p w14:paraId="39FC9A93" w14:textId="09B48C2F"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t) miestne obvyklým spôsobom </w:t>
      </w:r>
      <w:r w:rsidR="00764A30" w:rsidRPr="00043871">
        <w:rPr>
          <w:rFonts w:ascii="Arial" w:eastAsia="Times New Roman" w:hAnsi="Arial" w:cs="Arial"/>
          <w:color w:val="000000" w:themeColor="text1"/>
          <w:sz w:val="24"/>
          <w:szCs w:val="24"/>
          <w:lang w:val="sk-SK" w:eastAsia="cs-CZ"/>
        </w:rPr>
        <w:t xml:space="preserve">alebo elektronicky </w:t>
      </w:r>
      <w:r w:rsidRPr="00043871">
        <w:rPr>
          <w:rFonts w:ascii="Arial" w:eastAsia="Times New Roman" w:hAnsi="Arial" w:cs="Arial"/>
          <w:color w:val="000000" w:themeColor="text1"/>
          <w:sz w:val="24"/>
          <w:szCs w:val="24"/>
          <w:lang w:val="sk-SK" w:eastAsia="cs-CZ"/>
        </w:rPr>
        <w:t>a zverejnením na svojom webovom sídle oznámiť odberateľom elektriny začiatok plánovaného obmedzenia alebo prerušenia distribúcie elektriny a dobu trvania obmedzenia alebo prerušenia, a to najmenej 15 dní pred plánovaným začatím; prevádzkovateľ distribučnej sústavy je povinný obnoviť distribúciu elektriny bezodkladne po odstránení príčin; oznamovacia povinnosť nevzniká pri vykonávaní nevyhnutných prevádzkových úkonov na úrovni nízkeho napätia, pri ktorých obmedzenie alebo prerušenie distribúcie elektriny neprekročí 20 minút v priebehu 24 hodín a pri operatívnom vypnutí časti zariadení potrebných na prevádzkovanie distribučnej sústavy pri predchádzaní stavu núdze v elektroenergetike, stave núdze v elektroenergetike a vykonaní skúšky stavu núdze v elektroenergetike; prevádzkovateľ distribučnej sústavy je povinný vyvinúť primerané úsilie, aby zabránil škodám, ktoré z dôvodu obmedzenia alebo prerušenia distribúcie elektriny môžu odberateľom elektriny vzniknúť,</w:t>
      </w:r>
    </w:p>
    <w:p w14:paraId="420B84AD" w14:textId="0BEFAE8D"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u) zverejňovať na svojom webovom sídle obchodné podmienky pripojenia do sústavy a obchodné podmienky prístupu do distribučnej sústavy a distribúcie elektriny,</w:t>
      </w:r>
    </w:p>
    <w:p w14:paraId="49D98D75" w14:textId="05081FC2"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v) dodržiavať kvalitu dodávok elektriny a poskytovaných služieb,</w:t>
      </w:r>
    </w:p>
    <w:p w14:paraId="684463E8" w14:textId="6D4062F8" w:rsidR="00140621"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 vybrať odvod podľa osobitného predpisu </w:t>
      </w:r>
      <w:r w:rsidRPr="00043871">
        <w:rPr>
          <w:rFonts w:ascii="Arial" w:eastAsia="Times New Roman" w:hAnsi="Arial" w:cs="Arial"/>
          <w:color w:val="000000" w:themeColor="text1"/>
          <w:sz w:val="24"/>
          <w:szCs w:val="24"/>
          <w:vertAlign w:val="superscript"/>
          <w:lang w:val="sk-SK" w:eastAsia="cs-CZ"/>
        </w:rPr>
        <w:t>40)</w:t>
      </w:r>
      <w:r w:rsidRPr="00043871">
        <w:rPr>
          <w:rFonts w:ascii="Arial" w:eastAsia="Times New Roman" w:hAnsi="Arial" w:cs="Arial"/>
          <w:color w:val="000000" w:themeColor="text1"/>
          <w:sz w:val="24"/>
          <w:szCs w:val="24"/>
          <w:lang w:val="sk-SK" w:eastAsia="cs-CZ"/>
        </w:rPr>
        <w:t> a zaplatiť tento odvod na príjmový rozpočtový účet kapitoly ministerstva, </w:t>
      </w:r>
      <w:r w:rsidRPr="00043871">
        <w:rPr>
          <w:rFonts w:ascii="Arial" w:eastAsia="Times New Roman" w:hAnsi="Arial" w:cs="Arial"/>
          <w:color w:val="000000" w:themeColor="text1"/>
          <w:sz w:val="24"/>
          <w:szCs w:val="24"/>
          <w:vertAlign w:val="superscript"/>
          <w:lang w:val="sk-SK" w:eastAsia="cs-CZ"/>
        </w:rPr>
        <w:t>55)</w:t>
      </w:r>
    </w:p>
    <w:p w14:paraId="5827FDEB" w14:textId="4A27BE45"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x) registrovať odbern</w:t>
      </w:r>
      <w:r w:rsidR="00CD442D" w:rsidRPr="00043871">
        <w:rPr>
          <w:rFonts w:ascii="Arial" w:eastAsia="Times New Roman" w:hAnsi="Arial" w:cs="Arial"/>
          <w:color w:val="000000" w:themeColor="text1"/>
          <w:sz w:val="24"/>
          <w:szCs w:val="24"/>
          <w:lang w:val="sk-SK" w:eastAsia="cs-CZ"/>
        </w:rPr>
        <w:t>é</w:t>
      </w:r>
      <w:r w:rsidRPr="00043871">
        <w:rPr>
          <w:rFonts w:ascii="Arial" w:eastAsia="Times New Roman" w:hAnsi="Arial" w:cs="Arial"/>
          <w:color w:val="000000" w:themeColor="text1"/>
          <w:sz w:val="24"/>
          <w:szCs w:val="24"/>
          <w:lang w:val="sk-SK" w:eastAsia="cs-CZ"/>
        </w:rPr>
        <w:t xml:space="preserve"> </w:t>
      </w:r>
      <w:r w:rsidR="00764A30" w:rsidRPr="00043871">
        <w:rPr>
          <w:rFonts w:ascii="Arial" w:eastAsia="Times New Roman" w:hAnsi="Arial" w:cs="Arial"/>
          <w:color w:val="000000" w:themeColor="text1"/>
          <w:sz w:val="24"/>
          <w:szCs w:val="24"/>
          <w:lang w:val="sk-SK" w:eastAsia="cs-CZ"/>
        </w:rPr>
        <w:t xml:space="preserve">miesta </w:t>
      </w:r>
      <w:r w:rsidR="00F71954" w:rsidRPr="00043871">
        <w:rPr>
          <w:rFonts w:ascii="Arial" w:eastAsia="Times New Roman" w:hAnsi="Arial" w:cs="Arial"/>
          <w:color w:val="000000" w:themeColor="text1"/>
          <w:sz w:val="24"/>
          <w:szCs w:val="24"/>
          <w:lang w:val="sk-SK" w:eastAsia="cs-CZ"/>
        </w:rPr>
        <w:t xml:space="preserve">a odovzdávacie </w:t>
      </w:r>
      <w:r w:rsidRPr="00043871">
        <w:rPr>
          <w:rFonts w:ascii="Arial" w:eastAsia="Times New Roman" w:hAnsi="Arial" w:cs="Arial"/>
          <w:color w:val="000000" w:themeColor="text1"/>
          <w:sz w:val="24"/>
          <w:szCs w:val="24"/>
          <w:lang w:val="sk-SK" w:eastAsia="cs-CZ"/>
        </w:rPr>
        <w:t>miest</w:t>
      </w:r>
      <w:r w:rsidR="00CD442D" w:rsidRPr="00043871">
        <w:rPr>
          <w:rFonts w:ascii="Arial" w:eastAsia="Times New Roman" w:hAnsi="Arial" w:cs="Arial"/>
          <w:color w:val="000000" w:themeColor="text1"/>
          <w:sz w:val="24"/>
          <w:szCs w:val="24"/>
          <w:lang w:val="sk-SK" w:eastAsia="cs-CZ"/>
        </w:rPr>
        <w:t>a</w:t>
      </w:r>
      <w:r w:rsidRPr="00043871">
        <w:rPr>
          <w:rFonts w:ascii="Arial" w:eastAsia="Times New Roman" w:hAnsi="Arial" w:cs="Arial"/>
          <w:color w:val="000000" w:themeColor="text1"/>
          <w:sz w:val="24"/>
          <w:szCs w:val="24"/>
          <w:lang w:val="sk-SK" w:eastAsia="cs-CZ"/>
        </w:rPr>
        <w:t xml:space="preserve"> účastníkov trhu s elektrinou pripojených do distribučnej sústavy na časti vymedzeného územia,</w:t>
      </w:r>
    </w:p>
    <w:p w14:paraId="7CEC9EDB" w14:textId="253AF6D3" w:rsidR="00F172D8" w:rsidRPr="00043871" w:rsidRDefault="00F172D8"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y) spolupracovať s prevádzkovateľmi prepojených distribučných sústav a prevádzkovateľom prenosovej sústavy a poskytovať im nevyhnutné informácie na umožnenie efektívneho využívania zdrojov nefrekvenčných podporných služieb a flexibility pri zabezpečení bezpečnej a spoľahlivej prevádzky sústav a na podporu rozvoja trhu s nefrekvenčnými podpornými službami a flexibilitou,</w:t>
      </w:r>
    </w:p>
    <w:p w14:paraId="21C2C14B" w14:textId="32384599"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z) poskytovať prevádzkovateľovi prenosovej sústavy technické údaje potrebné na prípravu prevádzky sústavy vo všetkých jej etapách, a to ročnej, mesačnej, týždennej a dennej, na riadenie prevádzky sústavy a na hodnotenie prevádzky sústavy,</w:t>
      </w:r>
    </w:p>
    <w:p w14:paraId="1BFCB353" w14:textId="21F1EFF5"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a) zmeniť výšku dennej distribučnej kapacity na základe žiadosti užívateľa distribučnej sústavy do 15 dní odo dňa doručenia žiadosti, a to aj počas trvania zmluvy o prístupe do distribučnej sústavy a distribúcii elektriny uzavretej na jeden rok</w:t>
      </w:r>
      <w:r w:rsidR="00960FBF" w:rsidRPr="00043871">
        <w:rPr>
          <w:rFonts w:ascii="Arial" w:eastAsia="Times New Roman" w:hAnsi="Arial" w:cs="Arial"/>
          <w:color w:val="000000" w:themeColor="text1"/>
          <w:sz w:val="24"/>
          <w:szCs w:val="24"/>
          <w:lang w:val="sk-SK" w:eastAsia="cs-CZ"/>
        </w:rPr>
        <w:t>, pričom</w:t>
      </w:r>
      <w:r w:rsidRPr="00043871">
        <w:rPr>
          <w:rFonts w:ascii="Arial" w:eastAsia="Times New Roman" w:hAnsi="Arial" w:cs="Arial"/>
          <w:color w:val="000000" w:themeColor="text1"/>
          <w:sz w:val="24"/>
          <w:szCs w:val="24"/>
          <w:lang w:val="sk-SK" w:eastAsia="cs-CZ"/>
        </w:rPr>
        <w:t xml:space="preserve"> prílohou k žiadosti sú doklady, ktoré preukazujú, že odberateľ elektriny vlastnou činnosťou nezavinil prípady odôvodňujúce žiadosť o zmenu výšky dennej distribučnej kapacity; žiadosť o zmenu výšky dennej distribučnej kapacity je možné podať </w:t>
      </w:r>
      <w:r w:rsidR="006379AD" w:rsidRPr="00043871">
        <w:rPr>
          <w:rFonts w:ascii="Arial" w:eastAsia="Times New Roman" w:hAnsi="Arial" w:cs="Arial"/>
          <w:color w:val="000000" w:themeColor="text1"/>
          <w:sz w:val="24"/>
          <w:szCs w:val="24"/>
          <w:lang w:val="sk-SK" w:eastAsia="cs-CZ"/>
        </w:rPr>
        <w:t>pri</w:t>
      </w:r>
    </w:p>
    <w:p w14:paraId="250B97A1" w14:textId="1B110F46" w:rsidR="00D96116" w:rsidRPr="00043871"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 </w:t>
      </w:r>
      <w:r w:rsidR="006379AD" w:rsidRPr="00043871">
        <w:rPr>
          <w:rFonts w:ascii="Arial" w:eastAsia="Times New Roman" w:hAnsi="Arial" w:cs="Arial"/>
          <w:color w:val="000000" w:themeColor="text1"/>
          <w:sz w:val="24"/>
          <w:szCs w:val="24"/>
          <w:lang w:val="sk-SK" w:eastAsia="cs-CZ"/>
        </w:rPr>
        <w:t xml:space="preserve">závažnej priemyselnej </w:t>
      </w:r>
      <w:r w:rsidRPr="00043871">
        <w:rPr>
          <w:rFonts w:ascii="Arial" w:eastAsia="Times New Roman" w:hAnsi="Arial" w:cs="Arial"/>
          <w:color w:val="000000" w:themeColor="text1"/>
          <w:sz w:val="24"/>
          <w:szCs w:val="24"/>
          <w:lang w:val="sk-SK" w:eastAsia="cs-CZ"/>
        </w:rPr>
        <w:t>havári</w:t>
      </w:r>
      <w:r w:rsidR="006379AD" w:rsidRPr="00043871">
        <w:rPr>
          <w:rFonts w:ascii="Arial" w:eastAsia="Times New Roman" w:hAnsi="Arial" w:cs="Arial"/>
          <w:color w:val="000000" w:themeColor="text1"/>
          <w:sz w:val="24"/>
          <w:szCs w:val="24"/>
          <w:lang w:val="sk-SK" w:eastAsia="cs-CZ"/>
        </w:rPr>
        <w:t>i</w:t>
      </w:r>
      <w:r w:rsidRPr="00043871">
        <w:rPr>
          <w:rFonts w:ascii="Arial" w:eastAsia="Times New Roman" w:hAnsi="Arial" w:cs="Arial"/>
          <w:color w:val="000000" w:themeColor="text1"/>
          <w:sz w:val="24"/>
          <w:szCs w:val="24"/>
          <w:lang w:val="sk-SK" w:eastAsia="cs-CZ"/>
        </w:rPr>
        <w:t>, </w:t>
      </w:r>
      <w:r w:rsidRPr="00043871">
        <w:rPr>
          <w:rFonts w:ascii="Arial" w:eastAsia="Times New Roman" w:hAnsi="Arial" w:cs="Arial"/>
          <w:color w:val="000000" w:themeColor="text1"/>
          <w:sz w:val="24"/>
          <w:szCs w:val="24"/>
          <w:vertAlign w:val="superscript"/>
          <w:lang w:val="sk-SK" w:eastAsia="cs-CZ"/>
        </w:rPr>
        <w:t>60)</w:t>
      </w:r>
    </w:p>
    <w:p w14:paraId="489F7753" w14:textId="5D6334A0" w:rsidR="00D96116" w:rsidRPr="00043871"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vážn</w:t>
      </w:r>
      <w:r w:rsidR="006379AD" w:rsidRPr="00043871">
        <w:rPr>
          <w:rFonts w:ascii="Arial" w:eastAsia="Times New Roman" w:hAnsi="Arial" w:cs="Arial"/>
          <w:color w:val="000000" w:themeColor="text1"/>
          <w:sz w:val="24"/>
          <w:szCs w:val="24"/>
          <w:lang w:val="sk-SK" w:eastAsia="cs-CZ"/>
        </w:rPr>
        <w:t>ych</w:t>
      </w:r>
      <w:r w:rsidRPr="00043871">
        <w:rPr>
          <w:rFonts w:ascii="Arial" w:eastAsia="Times New Roman" w:hAnsi="Arial" w:cs="Arial"/>
          <w:color w:val="000000" w:themeColor="text1"/>
          <w:sz w:val="24"/>
          <w:szCs w:val="24"/>
          <w:lang w:val="sk-SK" w:eastAsia="cs-CZ"/>
        </w:rPr>
        <w:t xml:space="preserve"> ekonomick</w:t>
      </w:r>
      <w:r w:rsidR="006379AD" w:rsidRPr="00043871">
        <w:rPr>
          <w:rFonts w:ascii="Arial" w:eastAsia="Times New Roman" w:hAnsi="Arial" w:cs="Arial"/>
          <w:color w:val="000000" w:themeColor="text1"/>
          <w:sz w:val="24"/>
          <w:szCs w:val="24"/>
          <w:lang w:val="sk-SK" w:eastAsia="cs-CZ"/>
        </w:rPr>
        <w:t>ých</w:t>
      </w:r>
      <w:r w:rsidRPr="00043871">
        <w:rPr>
          <w:rFonts w:ascii="Arial" w:eastAsia="Times New Roman" w:hAnsi="Arial" w:cs="Arial"/>
          <w:color w:val="000000" w:themeColor="text1"/>
          <w:sz w:val="24"/>
          <w:szCs w:val="24"/>
          <w:lang w:val="sk-SK" w:eastAsia="cs-CZ"/>
        </w:rPr>
        <w:t xml:space="preserve"> dôvod</w:t>
      </w:r>
      <w:r w:rsidR="006379AD" w:rsidRPr="00043871">
        <w:rPr>
          <w:rFonts w:ascii="Arial" w:eastAsia="Times New Roman" w:hAnsi="Arial" w:cs="Arial"/>
          <w:color w:val="000000" w:themeColor="text1"/>
          <w:sz w:val="24"/>
          <w:szCs w:val="24"/>
          <w:lang w:val="sk-SK" w:eastAsia="cs-CZ"/>
        </w:rPr>
        <w:t>och</w:t>
      </w:r>
      <w:r w:rsidRPr="00043871">
        <w:rPr>
          <w:rFonts w:ascii="Arial" w:eastAsia="Times New Roman" w:hAnsi="Arial" w:cs="Arial"/>
          <w:color w:val="000000" w:themeColor="text1"/>
          <w:sz w:val="24"/>
          <w:szCs w:val="24"/>
          <w:lang w:val="sk-SK" w:eastAsia="cs-CZ"/>
        </w:rPr>
        <w:t xml:space="preserve"> nezavinen</w:t>
      </w:r>
      <w:r w:rsidR="006379AD" w:rsidRPr="00043871">
        <w:rPr>
          <w:rFonts w:ascii="Arial" w:eastAsia="Times New Roman" w:hAnsi="Arial" w:cs="Arial"/>
          <w:color w:val="000000" w:themeColor="text1"/>
          <w:sz w:val="24"/>
          <w:szCs w:val="24"/>
          <w:lang w:val="sk-SK" w:eastAsia="cs-CZ"/>
        </w:rPr>
        <w:t>ých</w:t>
      </w:r>
      <w:r w:rsidRPr="00043871">
        <w:rPr>
          <w:rFonts w:ascii="Arial" w:eastAsia="Times New Roman" w:hAnsi="Arial" w:cs="Arial"/>
          <w:color w:val="000000" w:themeColor="text1"/>
          <w:sz w:val="24"/>
          <w:szCs w:val="24"/>
          <w:lang w:val="sk-SK" w:eastAsia="cs-CZ"/>
        </w:rPr>
        <w:t xml:space="preserve"> odberateľom elektriny, ktoré majú za následok zastavenie výroby, zánik spoločnosti alebo vyhlásenie konkurzu,</w:t>
      </w:r>
    </w:p>
    <w:p w14:paraId="5D8282C3" w14:textId="02DB3E42"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b) viesť evidenciu sťažností odberateľov elektriny v domácnosti v elektronickej databáze a každoročne predkladať údaje z evidencie sťažností úradu do 28. februára nasledujúceho roka</w:t>
      </w:r>
      <w:r w:rsidR="0070295F" w:rsidRPr="00043871">
        <w:rPr>
          <w:rFonts w:ascii="Arial" w:eastAsia="Times New Roman" w:hAnsi="Arial" w:cs="Arial"/>
          <w:color w:val="000000" w:themeColor="text1"/>
          <w:sz w:val="24"/>
          <w:szCs w:val="24"/>
          <w:lang w:val="sk-SK" w:eastAsia="cs-CZ"/>
        </w:rPr>
        <w:t>,</w:t>
      </w:r>
    </w:p>
    <w:p w14:paraId="45102211" w14:textId="45757E77" w:rsidR="00B50B94" w:rsidRPr="00043871" w:rsidRDefault="008005D7"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w:t>
      </w:r>
      <w:r w:rsidR="007D4EB1" w:rsidRPr="00043871">
        <w:rPr>
          <w:rFonts w:ascii="Arial" w:eastAsia="Times New Roman" w:hAnsi="Arial" w:cs="Arial"/>
          <w:color w:val="000000" w:themeColor="text1"/>
          <w:sz w:val="24"/>
          <w:szCs w:val="24"/>
          <w:lang w:val="sk-SK" w:eastAsia="cs-CZ"/>
        </w:rPr>
        <w:t>c</w:t>
      </w:r>
      <w:r w:rsidRPr="00043871">
        <w:rPr>
          <w:rFonts w:ascii="Arial" w:eastAsia="Times New Roman" w:hAnsi="Arial" w:cs="Arial"/>
          <w:color w:val="000000" w:themeColor="text1"/>
          <w:sz w:val="24"/>
          <w:szCs w:val="24"/>
          <w:lang w:val="sk-SK" w:eastAsia="cs-CZ"/>
        </w:rPr>
        <w:t>)</w:t>
      </w:r>
      <w:r w:rsidR="00B50B94" w:rsidRPr="00043871">
        <w:rPr>
          <w:rFonts w:ascii="Arial" w:eastAsia="Times New Roman" w:hAnsi="Arial" w:cs="Arial"/>
          <w:color w:val="000000" w:themeColor="text1"/>
          <w:sz w:val="24"/>
          <w:szCs w:val="24"/>
          <w:lang w:val="sk-SK" w:eastAsia="cs-CZ"/>
        </w:rPr>
        <w:t xml:space="preserve"> umožniť použitie distribučnej sústavy </w:t>
      </w:r>
      <w:r w:rsidR="00764A30" w:rsidRPr="00043871">
        <w:rPr>
          <w:rFonts w:ascii="Arial" w:eastAsia="Times New Roman" w:hAnsi="Arial" w:cs="Arial"/>
          <w:color w:val="000000" w:themeColor="text1"/>
          <w:sz w:val="24"/>
          <w:szCs w:val="24"/>
          <w:lang w:val="sk-SK" w:eastAsia="cs-CZ"/>
        </w:rPr>
        <w:t xml:space="preserve">na účely </w:t>
      </w:r>
      <w:r w:rsidR="00B50B94" w:rsidRPr="00043871">
        <w:rPr>
          <w:rFonts w:ascii="Arial" w:eastAsia="Times New Roman" w:hAnsi="Arial" w:cs="Arial"/>
          <w:color w:val="000000" w:themeColor="text1"/>
          <w:sz w:val="24"/>
          <w:szCs w:val="24"/>
          <w:lang w:val="sk-SK" w:eastAsia="cs-CZ"/>
        </w:rPr>
        <w:t xml:space="preserve"> </w:t>
      </w:r>
      <w:r w:rsidR="00BB3E62" w:rsidRPr="00043871">
        <w:rPr>
          <w:rFonts w:ascii="Arial" w:eastAsia="Times New Roman" w:hAnsi="Arial" w:cs="Arial"/>
          <w:color w:val="000000" w:themeColor="text1"/>
          <w:sz w:val="24"/>
          <w:szCs w:val="24"/>
          <w:lang w:val="sk-SK" w:eastAsia="cs-CZ"/>
        </w:rPr>
        <w:t>poskytovania</w:t>
      </w:r>
      <w:r w:rsidR="00B50B94" w:rsidRPr="00043871">
        <w:rPr>
          <w:rFonts w:ascii="Arial" w:eastAsia="Times New Roman" w:hAnsi="Arial" w:cs="Arial"/>
          <w:color w:val="000000" w:themeColor="text1"/>
          <w:sz w:val="24"/>
          <w:szCs w:val="24"/>
          <w:lang w:val="sk-SK" w:eastAsia="cs-CZ"/>
        </w:rPr>
        <w:t xml:space="preserve"> flexibility a jej agregácie a poskytovať poskytovateľovi flexibility a agregátorovi informácie </w:t>
      </w:r>
      <w:r w:rsidR="00167EA3" w:rsidRPr="00043871">
        <w:rPr>
          <w:rFonts w:ascii="Arial" w:eastAsia="Times New Roman" w:hAnsi="Arial" w:cs="Arial"/>
          <w:color w:val="000000" w:themeColor="text1"/>
          <w:sz w:val="24"/>
          <w:szCs w:val="24"/>
          <w:lang w:val="sk-SK" w:eastAsia="cs-CZ"/>
        </w:rPr>
        <w:t>o možnom obmedzení poskytovania flexibility a jej agregácie</w:t>
      </w:r>
      <w:r w:rsidR="0015747A" w:rsidRPr="00043871">
        <w:rPr>
          <w:rFonts w:ascii="Arial" w:eastAsia="Times New Roman" w:hAnsi="Arial" w:cs="Arial"/>
          <w:color w:val="000000" w:themeColor="text1"/>
          <w:sz w:val="24"/>
          <w:szCs w:val="24"/>
          <w:lang w:val="sk-SK" w:eastAsia="cs-CZ"/>
        </w:rPr>
        <w:t>,</w:t>
      </w:r>
    </w:p>
    <w:p w14:paraId="7CEE557C" w14:textId="51D2C8C6" w:rsidR="0015747A" w:rsidRPr="00043871" w:rsidRDefault="0015747A"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w:t>
      </w:r>
      <w:r w:rsidR="009978C4" w:rsidRPr="00043871">
        <w:rPr>
          <w:rFonts w:ascii="Arial" w:eastAsia="Times New Roman" w:hAnsi="Arial" w:cs="Arial"/>
          <w:color w:val="000000" w:themeColor="text1"/>
          <w:sz w:val="24"/>
          <w:szCs w:val="24"/>
          <w:lang w:val="sk-SK" w:eastAsia="cs-CZ"/>
        </w:rPr>
        <w:t>d</w:t>
      </w:r>
      <w:r w:rsidRPr="00043871">
        <w:rPr>
          <w:rFonts w:ascii="Arial" w:eastAsia="Times New Roman" w:hAnsi="Arial" w:cs="Arial"/>
          <w:color w:val="000000" w:themeColor="text1"/>
          <w:sz w:val="24"/>
          <w:szCs w:val="24"/>
          <w:lang w:val="sk-SK" w:eastAsia="cs-CZ"/>
        </w:rPr>
        <w:t>) spolupracova</w:t>
      </w:r>
      <w:r w:rsidR="00524A34" w:rsidRPr="00043871">
        <w:rPr>
          <w:rFonts w:ascii="Arial" w:eastAsia="Times New Roman" w:hAnsi="Arial" w:cs="Arial"/>
          <w:color w:val="000000" w:themeColor="text1"/>
          <w:sz w:val="24"/>
          <w:szCs w:val="24"/>
          <w:lang w:val="sk-SK" w:eastAsia="cs-CZ"/>
        </w:rPr>
        <w:t>ť</w:t>
      </w:r>
      <w:r w:rsidRPr="00043871">
        <w:rPr>
          <w:rFonts w:ascii="Arial" w:eastAsia="Times New Roman" w:hAnsi="Arial" w:cs="Arial"/>
          <w:color w:val="000000" w:themeColor="text1"/>
          <w:sz w:val="24"/>
          <w:szCs w:val="24"/>
          <w:lang w:val="sk-SK" w:eastAsia="cs-CZ"/>
        </w:rPr>
        <w:t xml:space="preserve"> na nediskriminačnom základe s </w:t>
      </w:r>
      <w:r w:rsidR="00E849B6" w:rsidRPr="00043871">
        <w:rPr>
          <w:rFonts w:ascii="Arial" w:eastAsia="Times New Roman" w:hAnsi="Arial" w:cs="Arial"/>
          <w:color w:val="000000" w:themeColor="text1"/>
          <w:sz w:val="24"/>
          <w:szCs w:val="24"/>
          <w:lang w:val="sk-SK" w:eastAsia="cs-CZ"/>
        </w:rPr>
        <w:t>osobami</w:t>
      </w:r>
      <w:r w:rsidRPr="00043871">
        <w:rPr>
          <w:rFonts w:ascii="Arial" w:eastAsia="Times New Roman" w:hAnsi="Arial" w:cs="Arial"/>
          <w:color w:val="000000" w:themeColor="text1"/>
          <w:sz w:val="24"/>
          <w:szCs w:val="24"/>
          <w:lang w:val="sk-SK" w:eastAsia="cs-CZ"/>
        </w:rPr>
        <w:t>, ktor</w:t>
      </w:r>
      <w:r w:rsidR="00E849B6" w:rsidRPr="00043871">
        <w:rPr>
          <w:rFonts w:ascii="Arial" w:eastAsia="Times New Roman" w:hAnsi="Arial" w:cs="Arial"/>
          <w:color w:val="000000" w:themeColor="text1"/>
          <w:sz w:val="24"/>
          <w:szCs w:val="24"/>
          <w:lang w:val="sk-SK" w:eastAsia="cs-CZ"/>
        </w:rPr>
        <w:t>é</w:t>
      </w:r>
      <w:r w:rsidRPr="00043871">
        <w:rPr>
          <w:rFonts w:ascii="Arial" w:eastAsia="Times New Roman" w:hAnsi="Arial" w:cs="Arial"/>
          <w:color w:val="000000" w:themeColor="text1"/>
          <w:sz w:val="24"/>
          <w:szCs w:val="24"/>
          <w:lang w:val="sk-SK" w:eastAsia="cs-CZ"/>
        </w:rPr>
        <w:t xml:space="preserve"> vlastn</w:t>
      </w:r>
      <w:r w:rsidR="00E849B6" w:rsidRPr="00043871">
        <w:rPr>
          <w:rFonts w:ascii="Arial" w:eastAsia="Times New Roman" w:hAnsi="Arial" w:cs="Arial"/>
          <w:color w:val="000000" w:themeColor="text1"/>
          <w:sz w:val="24"/>
          <w:szCs w:val="24"/>
          <w:lang w:val="sk-SK" w:eastAsia="cs-CZ"/>
        </w:rPr>
        <w:t>ia</w:t>
      </w:r>
      <w:r w:rsidRPr="00043871">
        <w:rPr>
          <w:rFonts w:ascii="Arial" w:eastAsia="Times New Roman" w:hAnsi="Arial" w:cs="Arial"/>
          <w:color w:val="000000" w:themeColor="text1"/>
          <w:sz w:val="24"/>
          <w:szCs w:val="24"/>
          <w:lang w:val="sk-SK" w:eastAsia="cs-CZ"/>
        </w:rPr>
        <w:t>, vyvíja</w:t>
      </w:r>
      <w:r w:rsidR="003354B7" w:rsidRPr="00043871">
        <w:rPr>
          <w:rFonts w:ascii="Arial" w:eastAsia="Times New Roman" w:hAnsi="Arial" w:cs="Arial"/>
          <w:color w:val="000000" w:themeColor="text1"/>
          <w:sz w:val="24"/>
          <w:szCs w:val="24"/>
          <w:lang w:val="sk-SK" w:eastAsia="cs-CZ"/>
        </w:rPr>
        <w:t>jú</w:t>
      </w:r>
      <w:r w:rsidRPr="00043871">
        <w:rPr>
          <w:rFonts w:ascii="Arial" w:eastAsia="Times New Roman" w:hAnsi="Arial" w:cs="Arial"/>
          <w:color w:val="000000" w:themeColor="text1"/>
          <w:sz w:val="24"/>
          <w:szCs w:val="24"/>
          <w:lang w:val="sk-SK" w:eastAsia="cs-CZ"/>
        </w:rPr>
        <w:t>, prevádzkuj</w:t>
      </w:r>
      <w:r w:rsidR="003354B7" w:rsidRPr="00043871">
        <w:rPr>
          <w:rFonts w:ascii="Arial" w:eastAsia="Times New Roman" w:hAnsi="Arial" w:cs="Arial"/>
          <w:color w:val="000000" w:themeColor="text1"/>
          <w:sz w:val="24"/>
          <w:szCs w:val="24"/>
          <w:lang w:val="sk-SK" w:eastAsia="cs-CZ"/>
        </w:rPr>
        <w:t>ú</w:t>
      </w:r>
      <w:r w:rsidRPr="00043871">
        <w:rPr>
          <w:rFonts w:ascii="Arial" w:eastAsia="Times New Roman" w:hAnsi="Arial" w:cs="Arial"/>
          <w:color w:val="000000" w:themeColor="text1"/>
          <w:sz w:val="24"/>
          <w:szCs w:val="24"/>
          <w:lang w:val="sk-SK" w:eastAsia="cs-CZ"/>
        </w:rPr>
        <w:t xml:space="preserve"> alebo spravuj</w:t>
      </w:r>
      <w:r w:rsidR="003354B7" w:rsidRPr="00043871">
        <w:rPr>
          <w:rFonts w:ascii="Arial" w:eastAsia="Times New Roman" w:hAnsi="Arial" w:cs="Arial"/>
          <w:color w:val="000000" w:themeColor="text1"/>
          <w:sz w:val="24"/>
          <w:szCs w:val="24"/>
          <w:lang w:val="sk-SK" w:eastAsia="cs-CZ"/>
        </w:rPr>
        <w:t xml:space="preserve">ú </w:t>
      </w:r>
      <w:r w:rsidRPr="00043871">
        <w:rPr>
          <w:rFonts w:ascii="Arial" w:eastAsia="Times New Roman" w:hAnsi="Arial" w:cs="Arial"/>
          <w:color w:val="000000" w:themeColor="text1"/>
          <w:sz w:val="24"/>
          <w:szCs w:val="24"/>
          <w:lang w:val="sk-SK" w:eastAsia="cs-CZ"/>
        </w:rPr>
        <w:t>nabíjacie stanice</w:t>
      </w:r>
      <w:r w:rsidR="00B348EC" w:rsidRPr="00043871">
        <w:rPr>
          <w:rFonts w:ascii="Arial" w:eastAsia="Times New Roman" w:hAnsi="Arial" w:cs="Arial"/>
          <w:color w:val="000000" w:themeColor="text1"/>
          <w:sz w:val="24"/>
          <w:szCs w:val="24"/>
          <w:lang w:val="sk-SK" w:eastAsia="cs-CZ"/>
        </w:rPr>
        <w:t>, a</w:t>
      </w:r>
      <w:r w:rsidR="001A37A7" w:rsidRPr="00043871">
        <w:rPr>
          <w:rFonts w:ascii="Arial" w:eastAsia="Times New Roman" w:hAnsi="Arial" w:cs="Arial"/>
          <w:color w:val="000000" w:themeColor="text1"/>
          <w:sz w:val="24"/>
          <w:szCs w:val="24"/>
          <w:lang w:val="sk-SK" w:eastAsia="cs-CZ"/>
        </w:rPr>
        <w:t xml:space="preserve"> </w:t>
      </w:r>
      <w:r w:rsidR="001F27D1" w:rsidRPr="00043871">
        <w:rPr>
          <w:rFonts w:ascii="Arial" w:eastAsia="Times New Roman" w:hAnsi="Arial" w:cs="Arial"/>
          <w:color w:val="000000" w:themeColor="text1"/>
          <w:sz w:val="24"/>
          <w:szCs w:val="24"/>
          <w:lang w:val="sk-SK" w:eastAsia="cs-CZ"/>
        </w:rPr>
        <w:t>poskytovať súčinnosť</w:t>
      </w:r>
      <w:r w:rsidR="0022584F" w:rsidRPr="00043871">
        <w:rPr>
          <w:rFonts w:ascii="Arial" w:eastAsia="Times New Roman" w:hAnsi="Arial" w:cs="Arial"/>
          <w:color w:val="000000" w:themeColor="text1"/>
          <w:sz w:val="24"/>
          <w:szCs w:val="24"/>
          <w:lang w:val="sk-SK" w:eastAsia="cs-CZ"/>
        </w:rPr>
        <w:t xml:space="preserve">, ak je nevyhnutná </w:t>
      </w:r>
      <w:r w:rsidR="00B348EC" w:rsidRPr="00043871">
        <w:rPr>
          <w:rFonts w:ascii="Arial" w:eastAsia="Times New Roman" w:hAnsi="Arial" w:cs="Arial"/>
          <w:color w:val="000000" w:themeColor="text1"/>
          <w:sz w:val="24"/>
          <w:szCs w:val="24"/>
          <w:lang w:val="sk-SK" w:eastAsia="cs-CZ"/>
        </w:rPr>
        <w:t>pre činnosť takých osôb</w:t>
      </w:r>
      <w:r w:rsidR="004F0B6D" w:rsidRPr="00043871">
        <w:rPr>
          <w:rFonts w:ascii="Arial" w:eastAsia="Times New Roman" w:hAnsi="Arial" w:cs="Arial"/>
          <w:color w:val="000000" w:themeColor="text1"/>
          <w:sz w:val="24"/>
          <w:szCs w:val="24"/>
          <w:lang w:val="sk-SK" w:eastAsia="cs-CZ"/>
        </w:rPr>
        <w:t>,</w:t>
      </w:r>
    </w:p>
    <w:p w14:paraId="1980D079" w14:textId="5D4E2D19" w:rsidR="00967047" w:rsidRPr="00043871" w:rsidRDefault="00AC7FB3"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w:t>
      </w:r>
      <w:r w:rsidR="00EE1E65" w:rsidRPr="00043871">
        <w:rPr>
          <w:rFonts w:ascii="Arial" w:eastAsia="Times New Roman" w:hAnsi="Arial" w:cs="Arial"/>
          <w:color w:val="000000" w:themeColor="text1"/>
          <w:sz w:val="24"/>
          <w:szCs w:val="24"/>
          <w:lang w:val="sk-SK" w:eastAsia="cs-CZ"/>
        </w:rPr>
        <w:t>e</w:t>
      </w:r>
      <w:r w:rsidRPr="00043871">
        <w:rPr>
          <w:rFonts w:ascii="Arial" w:eastAsia="Times New Roman" w:hAnsi="Arial" w:cs="Arial"/>
          <w:color w:val="000000" w:themeColor="text1"/>
          <w:sz w:val="24"/>
          <w:szCs w:val="24"/>
          <w:lang w:val="sk-SK" w:eastAsia="cs-CZ"/>
        </w:rPr>
        <w:t>) posúdiť na vymedzenom území každé štyri roky alternatívne riešenia a potenciál efektívnosti využívania zdrojov a nákladov držiteľa povolenia na výrobu tepla a rozvod tepla</w:t>
      </w:r>
      <w:r w:rsidRPr="00043871">
        <w:rPr>
          <w:rFonts w:ascii="Arial" w:eastAsia="Times New Roman" w:hAnsi="Arial" w:cs="Arial"/>
          <w:color w:val="000000" w:themeColor="text1"/>
          <w:sz w:val="24"/>
          <w:szCs w:val="24"/>
          <w:vertAlign w:val="superscript"/>
          <w:lang w:val="sk-SK" w:eastAsia="cs-CZ"/>
        </w:rPr>
        <w:t xml:space="preserve">60aa) </w:t>
      </w:r>
      <w:r w:rsidRPr="00043871">
        <w:rPr>
          <w:rFonts w:ascii="Arial" w:eastAsia="Times New Roman" w:hAnsi="Arial" w:cs="Arial"/>
          <w:color w:val="000000" w:themeColor="text1"/>
          <w:sz w:val="24"/>
          <w:szCs w:val="24"/>
          <w:lang w:val="sk-SK" w:eastAsia="cs-CZ"/>
        </w:rPr>
        <w:t>pre poskytovanie podporných služieb a využitie flexibility odberu a uskladňovania nadbytočnej elektriny vyrobenej z obnoviteľných zdrojov energie,</w:t>
      </w:r>
      <w:r w:rsidRPr="00043871">
        <w:rPr>
          <w:rFonts w:ascii="Arial" w:eastAsia="Times New Roman" w:hAnsi="Arial" w:cs="Arial"/>
          <w:color w:val="000000" w:themeColor="text1"/>
          <w:sz w:val="24"/>
          <w:szCs w:val="24"/>
          <w:vertAlign w:val="superscript"/>
          <w:lang w:val="sk-SK" w:eastAsia="cs-CZ"/>
        </w:rPr>
        <w:t>60ab)</w:t>
      </w:r>
      <w:r w:rsidRPr="00043871">
        <w:rPr>
          <w:rFonts w:ascii="Arial" w:eastAsia="Times New Roman" w:hAnsi="Arial" w:cs="Arial"/>
          <w:color w:val="000000" w:themeColor="text1"/>
          <w:sz w:val="24"/>
          <w:szCs w:val="24"/>
          <w:lang w:val="sk-SK" w:eastAsia="cs-CZ"/>
        </w:rPr>
        <w:t xml:space="preserve"> a posúdenie predložiť ministerstvu do 30. novembra.</w:t>
      </w:r>
    </w:p>
    <w:p w14:paraId="4384B5AC" w14:textId="408857D1"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Prevádzkovateľ distribučnej sústavy je ďalej povinný</w:t>
      </w:r>
    </w:p>
    <w:p w14:paraId="0D0F0DE4"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zabezpečovať pravidelnú údržbu a obnovu distribučnej sústavy na udržanie kapacity distribučnej sústavy,</w:t>
      </w:r>
    </w:p>
    <w:p w14:paraId="172592C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dodržiavať minimálne prevádzkové pravidlá pre bezpečnosť a spoľahlivosť prevádzky sústavy a zabezpečiť prevádzkovú bezpečnosť sústavy,</w:t>
      </w:r>
    </w:p>
    <w:p w14:paraId="597EFDD1"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zabezpečiť technickú distribučnú rezervnú kapacitu pre prevádzkovú bezpečnosť sústavy a pri jej zabezpečení spolupracovať s prevádzkovateľom prenosovej sústavy na vymedzenom území,</w:t>
      </w:r>
    </w:p>
    <w:p w14:paraId="474F0BC0"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d) oznamovať dotknutým odberateľom elektriny a dodávateľovi poslednej inštancie skutočnosť, že dodávateľ elektriny stratil spôsobilosť dodávať elektrinu do odberných miest odberateľov elektriny, s ktorými má dodávateľ elektriny uzatvorenú zmluvu o dodávke elektriny alebo zmluvu o združenej dodávke elektriny a dotknutým výrobcom </w:t>
      </w:r>
      <w:r w:rsidRPr="00043871">
        <w:rPr>
          <w:rFonts w:ascii="Arial" w:eastAsia="Times New Roman" w:hAnsi="Arial" w:cs="Arial"/>
          <w:color w:val="000000" w:themeColor="text1"/>
          <w:sz w:val="24"/>
          <w:szCs w:val="24"/>
          <w:lang w:val="sk-SK" w:eastAsia="cs-CZ"/>
        </w:rPr>
        <w:lastRenderedPageBreak/>
        <w:t>elektriny z obnoviteľných zdrojov energie alebo výrobcom elektriny vysoko účinnou kombinovanou výrobou pripojeným do distribučnej sústavy a dodávateľovi poslednej inštancie skutočnosť, že výkupca elektriny stratil spôsobilosť vykupovať elektrinu podľa osobitného predpisu,</w:t>
      </w:r>
      <w:r w:rsidRPr="00043871">
        <w:rPr>
          <w:rFonts w:ascii="Arial" w:eastAsia="Times New Roman" w:hAnsi="Arial" w:cs="Arial"/>
          <w:color w:val="000000" w:themeColor="text1"/>
          <w:sz w:val="24"/>
          <w:szCs w:val="24"/>
          <w:vertAlign w:val="superscript"/>
          <w:lang w:val="sk-SK" w:eastAsia="cs-CZ"/>
        </w:rPr>
        <w:t>4a)</w:t>
      </w:r>
    </w:p>
    <w:p w14:paraId="60C8255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poskytovať prevádzkovateľovi prenosovej sústavy údaje potrebné na finančné vysporiadanie v rozsahu podľa obchodných podmienok prevádzkovateľa prenosovej sústavy,</w:t>
      </w:r>
    </w:p>
    <w:p w14:paraId="3AFF03C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 určiť pre odberateľa elektriny typový diagram odberu elektriny, ak odberateľ elektriny nemá nainštalované zariadenie na priebehové meranie elektriny; prevádzkovateľ distribučnej sústavy je povinný oznámiť určený typový diagram dodávateľovi elektriny a zúčtovateľovi odchýlok,</w:t>
      </w:r>
    </w:p>
    <w:p w14:paraId="6E3B6328" w14:textId="5E80A186"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g) zabezpečiť meranie elektriny v sústave vrátane vyhodnocovania merania a poskytovať namerané a vyhodnotené údaje organizátorovi krátkodobého trhu s elektrinou a dodávateľovi elektriny, ktorý zabezpečuje prístup a distribúciu elektriny do daného odberného miesta, ako aj poskytovať organizátorovi krátkodobého trhu s elektrinou informácie potrebné pre činnosť organizátora krátkodobého trhu s elektrinou, v rozsahu a kvalite podľa osobitného predpisu,</w:t>
      </w:r>
      <w:r w:rsidRPr="00043871">
        <w:rPr>
          <w:rFonts w:ascii="Arial" w:eastAsia="Times New Roman" w:hAnsi="Arial" w:cs="Arial"/>
          <w:color w:val="000000" w:themeColor="text1"/>
          <w:sz w:val="24"/>
          <w:szCs w:val="24"/>
          <w:vertAlign w:val="superscript"/>
          <w:lang w:val="sk-SK" w:eastAsia="cs-CZ"/>
        </w:rPr>
        <w:t>4a)</w:t>
      </w:r>
      <w:r w:rsidRPr="00043871">
        <w:rPr>
          <w:rFonts w:ascii="Arial" w:eastAsia="Times New Roman" w:hAnsi="Arial" w:cs="Arial"/>
          <w:color w:val="000000" w:themeColor="text1"/>
          <w:sz w:val="24"/>
          <w:szCs w:val="24"/>
          <w:lang w:val="sk-SK" w:eastAsia="cs-CZ"/>
        </w:rPr>
        <w:t> pravidiel trhu a prevádzkového poriadku organizátora krátkodobého trhu s elektrinou,</w:t>
      </w:r>
      <w:r w:rsidR="0001298F" w:rsidRPr="00043871">
        <w:rPr>
          <w:rFonts w:ascii="Arial" w:eastAsia="Times New Roman" w:hAnsi="Arial" w:cs="Arial"/>
          <w:color w:val="000000" w:themeColor="text1"/>
          <w:sz w:val="24"/>
          <w:szCs w:val="24"/>
          <w:vertAlign w:val="superscript"/>
          <w:lang w:val="sk-SK" w:eastAsia="cs-CZ"/>
        </w:rPr>
        <w:t>53)</w:t>
      </w:r>
    </w:p>
    <w:p w14:paraId="3659FD7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h) poskytnúť zúčtovateľovi odchýlok druhy typových diagramov s príslušnými parametrami určené na nasledujúci rok do 30. septembra predchádzajúceho roka,</w:t>
      </w:r>
    </w:p>
    <w:p w14:paraId="638E3E6A"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i) poskytnúť zúčtovateľovi odchýlok a dotknutým účastníkom trhu s elektrinou údaje potrebné na zúčtovanie odchýlok, opravné zúčtovanie odchýlok a vyhodnotenie organizovaného krátkodobého cezhraničného trhu s elektrinou v rozsahu a kvalite podľa pravidiel trhu a dodávateľovi elektriny údaje a opravné údaje na účely vyúčtovania dodávok elektriny v rozsahu a kvalite podľa pravidiel trhu,</w:t>
      </w:r>
    </w:p>
    <w:p w14:paraId="02A7407D" w14:textId="01E49622"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j) poskytovať prevádzkovateľovi prenosovej sústavy údaje potrebné na spracovanie návrhov </w:t>
      </w:r>
      <w:r w:rsidR="00D40AD9" w:rsidRPr="00043871">
        <w:rPr>
          <w:rFonts w:ascii="Arial" w:eastAsia="Times New Roman" w:hAnsi="Arial" w:cs="Arial"/>
          <w:color w:val="000000" w:themeColor="text1"/>
          <w:sz w:val="24"/>
          <w:szCs w:val="24"/>
          <w:lang w:val="sk-SK" w:eastAsia="cs-CZ"/>
        </w:rPr>
        <w:t xml:space="preserve">pre ministerstvo </w:t>
      </w:r>
      <w:r w:rsidRPr="00043871">
        <w:rPr>
          <w:rFonts w:ascii="Arial" w:eastAsia="Times New Roman" w:hAnsi="Arial" w:cs="Arial"/>
          <w:color w:val="000000" w:themeColor="text1"/>
          <w:sz w:val="24"/>
          <w:szCs w:val="24"/>
          <w:lang w:val="sk-SK" w:eastAsia="cs-CZ"/>
        </w:rPr>
        <w:t xml:space="preserve">na riešenie rovnováhy medzi ponukou a dopytom elektriny, na účely vypracovania energetickej politiky, </w:t>
      </w:r>
      <w:r w:rsidR="007A4E2E" w:rsidRPr="00043871">
        <w:rPr>
          <w:rFonts w:ascii="Arial" w:eastAsia="Times New Roman" w:hAnsi="Arial" w:cs="Arial"/>
          <w:color w:val="000000" w:themeColor="text1"/>
          <w:sz w:val="24"/>
          <w:szCs w:val="24"/>
          <w:lang w:val="sk-SK" w:eastAsia="cs-CZ"/>
        </w:rPr>
        <w:t>posúdenia primeranosti zdrojov</w:t>
      </w:r>
      <w:r w:rsidR="00B4001C" w:rsidRPr="00043871">
        <w:rPr>
          <w:rFonts w:ascii="Arial" w:eastAsia="Times New Roman" w:hAnsi="Arial" w:cs="Arial"/>
          <w:color w:val="000000" w:themeColor="text1"/>
          <w:sz w:val="24"/>
          <w:szCs w:val="24"/>
          <w:lang w:val="sk-SK" w:eastAsia="cs-CZ"/>
        </w:rPr>
        <w:t xml:space="preserve"> na európskej úrovni</w:t>
      </w:r>
      <w:r w:rsidR="007A4E2E" w:rsidRPr="00043871">
        <w:rPr>
          <w:rFonts w:ascii="Arial" w:eastAsia="Times New Roman" w:hAnsi="Arial" w:cs="Arial"/>
          <w:color w:val="000000" w:themeColor="text1"/>
          <w:sz w:val="24"/>
          <w:szCs w:val="24"/>
          <w:lang w:val="sk-SK" w:eastAsia="cs-CZ"/>
        </w:rPr>
        <w:t xml:space="preserve">, </w:t>
      </w:r>
      <w:r w:rsidR="00B4001C" w:rsidRPr="00043871">
        <w:rPr>
          <w:rFonts w:ascii="Arial" w:eastAsia="Times New Roman" w:hAnsi="Arial" w:cs="Arial"/>
          <w:color w:val="000000" w:themeColor="text1"/>
          <w:sz w:val="24"/>
          <w:szCs w:val="24"/>
          <w:lang w:val="sk-SK" w:eastAsia="cs-CZ"/>
        </w:rPr>
        <w:t xml:space="preserve">posúdenia primeranosti zdrojov na </w:t>
      </w:r>
      <w:r w:rsidR="007A4E2E" w:rsidRPr="00043871">
        <w:rPr>
          <w:rFonts w:ascii="Arial" w:eastAsia="Times New Roman" w:hAnsi="Arial" w:cs="Arial"/>
          <w:color w:val="000000" w:themeColor="text1"/>
          <w:sz w:val="24"/>
          <w:szCs w:val="24"/>
          <w:lang w:val="sk-SK" w:eastAsia="cs-CZ"/>
        </w:rPr>
        <w:t>vnútroštátne</w:t>
      </w:r>
      <w:r w:rsidR="00B4001C" w:rsidRPr="00043871">
        <w:rPr>
          <w:rFonts w:ascii="Arial" w:eastAsia="Times New Roman" w:hAnsi="Arial" w:cs="Arial"/>
          <w:color w:val="000000" w:themeColor="text1"/>
          <w:sz w:val="24"/>
          <w:szCs w:val="24"/>
          <w:lang w:val="sk-SK" w:eastAsia="cs-CZ"/>
        </w:rPr>
        <w:t>j</w:t>
      </w:r>
      <w:r w:rsidR="007A4E2E" w:rsidRPr="00043871">
        <w:rPr>
          <w:rFonts w:ascii="Arial" w:eastAsia="Times New Roman" w:hAnsi="Arial" w:cs="Arial"/>
          <w:color w:val="000000" w:themeColor="text1"/>
          <w:sz w:val="24"/>
          <w:szCs w:val="24"/>
          <w:lang w:val="sk-SK" w:eastAsia="cs-CZ"/>
        </w:rPr>
        <w:t xml:space="preserve"> </w:t>
      </w:r>
      <w:r w:rsidR="00B4001C" w:rsidRPr="00043871">
        <w:rPr>
          <w:rFonts w:ascii="Arial" w:eastAsia="Times New Roman" w:hAnsi="Arial" w:cs="Arial"/>
          <w:color w:val="000000" w:themeColor="text1"/>
          <w:sz w:val="24"/>
          <w:szCs w:val="24"/>
          <w:lang w:val="sk-SK" w:eastAsia="cs-CZ"/>
        </w:rPr>
        <w:t>úrovni</w:t>
      </w:r>
      <w:r w:rsidRPr="00043871">
        <w:rPr>
          <w:rFonts w:ascii="Arial" w:eastAsia="Times New Roman" w:hAnsi="Arial" w:cs="Arial"/>
          <w:color w:val="000000" w:themeColor="text1"/>
          <w:sz w:val="24"/>
          <w:szCs w:val="24"/>
          <w:lang w:val="sk-SK" w:eastAsia="cs-CZ"/>
        </w:rPr>
        <w:t xml:space="preserve"> a dokumentov pre rozvoj sústavy v rozsahu technických podmienok prevádzkovateľa prenosovej sústavy podľa § 19,</w:t>
      </w:r>
    </w:p>
    <w:p w14:paraId="44BFD850"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k) poskytnúť dispečingu informácie o plánovaných výmenách elektriny po cezhraničných vedeniach, ktoré nie sú súčasťou prenosovej sústavy na vymedzenom území,</w:t>
      </w:r>
    </w:p>
    <w:p w14:paraId="1AEBFAE1" w14:textId="77777777" w:rsidR="006B77FD"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l) na základe žiadosti odberateľa elektriny mimo domácnosti alebo dodávateľa elektriny konajúceho v mene odberateľa elektriny bezodplatne umožniť zmenu registrácie odberného miesta odberateľa elektriny na nového dodávateľa elektriny v lehote troch týždňov od doručenia žiadosti; tým nie sú dotknuté zmluvné záväzky odberateľa elektriny voči prevádzkovateľovi distribučnej sústavy a predchádzajúcemu dodávateľovi elektriny,</w:t>
      </w:r>
    </w:p>
    <w:p w14:paraId="47E8A54E" w14:textId="1B250E52"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m) bezodplatne a nediskriminačným spôsobom poskytnúť </w:t>
      </w:r>
      <w:r w:rsidR="008012EA" w:rsidRPr="00043871">
        <w:rPr>
          <w:rFonts w:ascii="Arial" w:eastAsia="Times New Roman" w:hAnsi="Arial" w:cs="Arial"/>
          <w:color w:val="000000" w:themeColor="text1"/>
          <w:sz w:val="24"/>
          <w:szCs w:val="24"/>
          <w:lang w:val="sk-SK" w:eastAsia="cs-CZ"/>
        </w:rPr>
        <w:t>koncovému</w:t>
      </w:r>
      <w:r w:rsidRPr="00043871">
        <w:rPr>
          <w:rFonts w:ascii="Arial" w:eastAsia="Times New Roman" w:hAnsi="Arial" w:cs="Arial"/>
          <w:color w:val="000000" w:themeColor="text1"/>
          <w:sz w:val="24"/>
          <w:szCs w:val="24"/>
          <w:lang w:val="sk-SK" w:eastAsia="cs-CZ"/>
        </w:rPr>
        <w:t xml:space="preserve"> odberateľovi elektriny, ktorého odberné miesto je pripojené do sústavy prevádzkovateľa distribučnej sústavy, alebo dodávateľovi elektriny žiadajúcemu v</w:t>
      </w:r>
      <w:r w:rsidR="008012EA" w:rsidRPr="00043871">
        <w:rPr>
          <w:rFonts w:ascii="Arial" w:eastAsia="Times New Roman" w:hAnsi="Arial" w:cs="Arial"/>
          <w:color w:val="000000" w:themeColor="text1"/>
          <w:sz w:val="24"/>
          <w:szCs w:val="24"/>
          <w:lang w:val="sk-SK" w:eastAsia="cs-CZ"/>
        </w:rPr>
        <w:t> </w:t>
      </w:r>
      <w:r w:rsidRPr="00043871">
        <w:rPr>
          <w:rFonts w:ascii="Arial" w:eastAsia="Times New Roman" w:hAnsi="Arial" w:cs="Arial"/>
          <w:color w:val="000000" w:themeColor="text1"/>
          <w:sz w:val="24"/>
          <w:szCs w:val="24"/>
          <w:lang w:val="sk-SK" w:eastAsia="cs-CZ"/>
        </w:rPr>
        <w:t>mene</w:t>
      </w:r>
      <w:r w:rsidR="008012EA" w:rsidRPr="00043871">
        <w:rPr>
          <w:rFonts w:ascii="Arial" w:eastAsia="Times New Roman" w:hAnsi="Arial" w:cs="Arial"/>
          <w:color w:val="000000" w:themeColor="text1"/>
          <w:sz w:val="24"/>
          <w:szCs w:val="24"/>
          <w:lang w:val="sk-SK" w:eastAsia="cs-CZ"/>
        </w:rPr>
        <w:t xml:space="preserve"> koncového</w:t>
      </w:r>
      <w:r w:rsidRPr="00043871">
        <w:rPr>
          <w:rFonts w:ascii="Arial" w:eastAsia="Times New Roman" w:hAnsi="Arial" w:cs="Arial"/>
          <w:color w:val="000000" w:themeColor="text1"/>
          <w:sz w:val="24"/>
          <w:szCs w:val="24"/>
          <w:lang w:val="sk-SK" w:eastAsia="cs-CZ"/>
        </w:rPr>
        <w:t xml:space="preserve"> odberateľa elektriny údaje o </w:t>
      </w:r>
      <w:r w:rsidR="001F2363" w:rsidRPr="00043871">
        <w:rPr>
          <w:rFonts w:ascii="Arial" w:eastAsia="Times New Roman" w:hAnsi="Arial" w:cs="Arial"/>
          <w:color w:val="000000" w:themeColor="text1"/>
          <w:sz w:val="24"/>
          <w:szCs w:val="24"/>
          <w:lang w:val="sk-SK" w:eastAsia="cs-CZ"/>
        </w:rPr>
        <w:t xml:space="preserve">meraní </w:t>
      </w:r>
      <w:r w:rsidRPr="00043871">
        <w:rPr>
          <w:rFonts w:ascii="Arial" w:eastAsia="Times New Roman" w:hAnsi="Arial" w:cs="Arial"/>
          <w:color w:val="000000" w:themeColor="text1"/>
          <w:sz w:val="24"/>
          <w:szCs w:val="24"/>
          <w:lang w:val="sk-SK" w:eastAsia="cs-CZ"/>
        </w:rPr>
        <w:t>na jeho odbernom mieste v súlade so všeobecne záväzným právnym predpisom vydaným podľa § 95 ods. 2 písm. b),</w:t>
      </w:r>
    </w:p>
    <w:p w14:paraId="0C7907F9" w14:textId="77A32B63" w:rsidR="009C4871" w:rsidRPr="00043871" w:rsidRDefault="009D7995"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n</w:t>
      </w:r>
      <w:r w:rsidR="009C4871" w:rsidRPr="00043871">
        <w:rPr>
          <w:rFonts w:ascii="Arial" w:eastAsia="Times New Roman" w:hAnsi="Arial" w:cs="Arial"/>
          <w:color w:val="000000" w:themeColor="text1"/>
          <w:sz w:val="24"/>
          <w:szCs w:val="24"/>
          <w:lang w:val="sk-SK" w:eastAsia="cs-CZ"/>
        </w:rPr>
        <w:t>) umožniť koncovému odberateľovi elektriny, ak má</w:t>
      </w:r>
      <w:r w:rsidR="008012EA" w:rsidRPr="00043871">
        <w:rPr>
          <w:rFonts w:ascii="Arial" w:eastAsia="Times New Roman" w:hAnsi="Arial" w:cs="Arial"/>
          <w:color w:val="000000" w:themeColor="text1"/>
          <w:sz w:val="24"/>
          <w:szCs w:val="24"/>
          <w:lang w:val="sk-SK" w:eastAsia="cs-CZ"/>
        </w:rPr>
        <w:t xml:space="preserve"> nainštalovaný inteligentný merací systém, dodávateľovi </w:t>
      </w:r>
      <w:r w:rsidR="00C85DF2" w:rsidRPr="00043871">
        <w:rPr>
          <w:rFonts w:ascii="Arial" w:eastAsia="Times New Roman" w:hAnsi="Arial" w:cs="Arial"/>
          <w:color w:val="000000" w:themeColor="text1"/>
          <w:sz w:val="24"/>
          <w:szCs w:val="24"/>
          <w:lang w:val="sk-SK" w:eastAsia="cs-CZ"/>
        </w:rPr>
        <w:t>elektriny</w:t>
      </w:r>
      <w:r w:rsidR="008012EA" w:rsidRPr="00043871">
        <w:rPr>
          <w:rFonts w:ascii="Arial" w:eastAsia="Times New Roman" w:hAnsi="Arial" w:cs="Arial"/>
          <w:color w:val="000000" w:themeColor="text1"/>
          <w:sz w:val="24"/>
          <w:szCs w:val="24"/>
          <w:lang w:val="sk-SK" w:eastAsia="cs-CZ"/>
        </w:rPr>
        <w:t xml:space="preserve"> alebo poskytovateľovi energetickej služby žiadajúcemu v mene takého koncového odberateľa elektriny prístup k</w:t>
      </w:r>
      <w:r w:rsidR="003176E6" w:rsidRPr="00043871">
        <w:rPr>
          <w:rFonts w:ascii="Arial" w:eastAsia="Times New Roman" w:hAnsi="Arial" w:cs="Arial"/>
          <w:color w:val="000000" w:themeColor="text1"/>
          <w:sz w:val="24"/>
          <w:szCs w:val="24"/>
          <w:lang w:val="sk-SK" w:eastAsia="cs-CZ"/>
        </w:rPr>
        <w:t> meraným údajom</w:t>
      </w:r>
      <w:r w:rsidR="008012EA" w:rsidRPr="00043871">
        <w:rPr>
          <w:rFonts w:ascii="Arial" w:eastAsia="Times New Roman" w:hAnsi="Arial" w:cs="Arial"/>
          <w:color w:val="000000" w:themeColor="text1"/>
          <w:sz w:val="24"/>
          <w:szCs w:val="24"/>
          <w:lang w:val="sk-SK" w:eastAsia="cs-CZ"/>
        </w:rPr>
        <w:t xml:space="preserve"> v jeho odbernom mieste takmer </w:t>
      </w:r>
      <w:r w:rsidR="00EC4725" w:rsidRPr="00043871">
        <w:rPr>
          <w:rFonts w:ascii="Arial" w:eastAsia="Times New Roman" w:hAnsi="Arial" w:cs="Arial"/>
          <w:color w:val="000000" w:themeColor="text1"/>
          <w:sz w:val="24"/>
          <w:szCs w:val="24"/>
          <w:lang w:val="sk-SK" w:eastAsia="cs-CZ"/>
        </w:rPr>
        <w:t xml:space="preserve">v </w:t>
      </w:r>
      <w:r w:rsidR="008012EA" w:rsidRPr="00043871">
        <w:rPr>
          <w:rFonts w:ascii="Arial" w:eastAsia="Times New Roman" w:hAnsi="Arial" w:cs="Arial"/>
          <w:color w:val="000000" w:themeColor="text1"/>
          <w:sz w:val="24"/>
          <w:szCs w:val="24"/>
          <w:lang w:val="sk-SK" w:eastAsia="cs-CZ"/>
        </w:rPr>
        <w:t>reálnom čase a ostatn</w:t>
      </w:r>
      <w:r w:rsidR="00397D04" w:rsidRPr="00043871">
        <w:rPr>
          <w:rFonts w:ascii="Arial" w:eastAsia="Times New Roman" w:hAnsi="Arial" w:cs="Arial"/>
          <w:color w:val="000000" w:themeColor="text1"/>
          <w:sz w:val="24"/>
          <w:szCs w:val="24"/>
          <w:lang w:val="sk-SK" w:eastAsia="cs-CZ"/>
        </w:rPr>
        <w:t>ým</w:t>
      </w:r>
      <w:r w:rsidR="008012EA" w:rsidRPr="00043871">
        <w:rPr>
          <w:rFonts w:ascii="Arial" w:eastAsia="Times New Roman" w:hAnsi="Arial" w:cs="Arial"/>
          <w:color w:val="000000" w:themeColor="text1"/>
          <w:sz w:val="24"/>
          <w:szCs w:val="24"/>
          <w:lang w:val="sk-SK" w:eastAsia="cs-CZ"/>
        </w:rPr>
        <w:t xml:space="preserve"> údaj</w:t>
      </w:r>
      <w:r w:rsidR="00397D04" w:rsidRPr="00043871">
        <w:rPr>
          <w:rFonts w:ascii="Arial" w:eastAsia="Times New Roman" w:hAnsi="Arial" w:cs="Arial"/>
          <w:color w:val="000000" w:themeColor="text1"/>
          <w:sz w:val="24"/>
          <w:szCs w:val="24"/>
          <w:lang w:val="sk-SK" w:eastAsia="cs-CZ"/>
        </w:rPr>
        <w:t>om</w:t>
      </w:r>
      <w:r w:rsidR="008012EA" w:rsidRPr="00043871">
        <w:rPr>
          <w:rFonts w:ascii="Arial" w:eastAsia="Times New Roman" w:hAnsi="Arial" w:cs="Arial"/>
          <w:color w:val="000000" w:themeColor="text1"/>
          <w:sz w:val="24"/>
          <w:szCs w:val="24"/>
          <w:lang w:val="sk-SK" w:eastAsia="cs-CZ"/>
        </w:rPr>
        <w:t xml:space="preserve"> o spotrebe elektriny alebo dodávke elektriny do distribučnej sústavy v súlade s všeobecne záväzným právnym predpisom vydaným podľa § 95 ods. 2 písm. b),</w:t>
      </w:r>
      <w:r w:rsidR="009C4871" w:rsidRPr="00043871">
        <w:rPr>
          <w:rFonts w:ascii="Arial" w:eastAsia="Times New Roman" w:hAnsi="Arial" w:cs="Arial"/>
          <w:color w:val="000000" w:themeColor="text1"/>
          <w:sz w:val="24"/>
          <w:szCs w:val="24"/>
          <w:lang w:val="sk-SK" w:eastAsia="cs-CZ"/>
        </w:rPr>
        <w:t xml:space="preserve"> </w:t>
      </w:r>
    </w:p>
    <w:p w14:paraId="432D7D68" w14:textId="64A95AF4" w:rsidR="00D96116" w:rsidRPr="00043871" w:rsidRDefault="0044350C"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o</w:t>
      </w:r>
      <w:r w:rsidR="00D96116" w:rsidRPr="00043871">
        <w:rPr>
          <w:rFonts w:ascii="Arial" w:eastAsia="Times New Roman" w:hAnsi="Arial" w:cs="Arial"/>
          <w:color w:val="000000" w:themeColor="text1"/>
          <w:sz w:val="24"/>
          <w:szCs w:val="24"/>
          <w:lang w:val="sk-SK" w:eastAsia="cs-CZ"/>
        </w:rPr>
        <w:t>) poskytnúť informácie o právach odberateľov vypracované Komisiou a uverejnené ministerstvom podľa § 88 ods. 2 písm. q) odberateľovi elektriny, s ktorým má uzatvorenú zmluvu o prístupe do distribučnej sústavy a distribúcii elektriny, na svojom webovom sídle a vo svojich prevádzkových priestoroch alebo na požiadanie ich zaslaním odberateľovi elektriny,</w:t>
      </w:r>
    </w:p>
    <w:p w14:paraId="377429F0" w14:textId="5CD4DB9F" w:rsidR="00D96116" w:rsidRPr="00043871" w:rsidRDefault="004D525F"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p</w:t>
      </w:r>
      <w:r w:rsidR="00D96116" w:rsidRPr="00043871">
        <w:rPr>
          <w:rFonts w:ascii="Arial" w:eastAsia="Times New Roman" w:hAnsi="Arial" w:cs="Arial"/>
          <w:color w:val="000000" w:themeColor="text1"/>
          <w:sz w:val="24"/>
          <w:szCs w:val="24"/>
          <w:lang w:val="sk-SK" w:eastAsia="cs-CZ"/>
        </w:rPr>
        <w:t xml:space="preserve">) viesť evidenciu </w:t>
      </w:r>
      <w:r w:rsidR="001A4868" w:rsidRPr="00043871">
        <w:rPr>
          <w:rFonts w:ascii="Arial" w:eastAsia="Times New Roman" w:hAnsi="Arial" w:cs="Arial"/>
          <w:color w:val="000000" w:themeColor="text1"/>
          <w:sz w:val="24"/>
          <w:szCs w:val="24"/>
          <w:lang w:val="sk-SK" w:eastAsia="cs-CZ"/>
        </w:rPr>
        <w:t xml:space="preserve">závislých </w:t>
      </w:r>
      <w:r w:rsidR="00D96116" w:rsidRPr="00043871">
        <w:rPr>
          <w:rFonts w:ascii="Arial" w:eastAsia="Times New Roman" w:hAnsi="Arial" w:cs="Arial"/>
          <w:color w:val="000000" w:themeColor="text1"/>
          <w:sz w:val="24"/>
          <w:szCs w:val="24"/>
          <w:lang w:val="sk-SK" w:eastAsia="cs-CZ"/>
        </w:rPr>
        <w:t xml:space="preserve">odberateľov elektriny, ktorých odberné miesta sú pripojené do jeho sústavy, a písomne informovať o tejto skutočnosti prevádzkovateľa nadradenej distribučnej sústavy, písomne informovať týchto odberateľov elektriny o každom plánovanom obmedzení alebo prerušení distribúcie elektriny do ich odberných miest, plánované prerušenie distribúcie elektriny vykonať až po tom, čo </w:t>
      </w:r>
      <w:r w:rsidR="001A4868" w:rsidRPr="00043871">
        <w:rPr>
          <w:rFonts w:ascii="Arial" w:eastAsia="Times New Roman" w:hAnsi="Arial" w:cs="Arial"/>
          <w:color w:val="000000" w:themeColor="text1"/>
          <w:sz w:val="24"/>
          <w:szCs w:val="24"/>
          <w:lang w:val="sk-SK" w:eastAsia="cs-CZ"/>
        </w:rPr>
        <w:t xml:space="preserve">závislý </w:t>
      </w:r>
      <w:r w:rsidR="00D96116" w:rsidRPr="00043871">
        <w:rPr>
          <w:rFonts w:ascii="Arial" w:eastAsia="Times New Roman" w:hAnsi="Arial" w:cs="Arial"/>
          <w:color w:val="000000" w:themeColor="text1"/>
          <w:sz w:val="24"/>
          <w:szCs w:val="24"/>
          <w:lang w:val="sk-SK" w:eastAsia="cs-CZ"/>
        </w:rPr>
        <w:t xml:space="preserve">odberateľ elektriny potvrdil prijatie informácie o prerušení distribúcie elektriny, a umožniť komunikáciu týchto odberateľov elektriny priamo s prevádzkovateľom distribučnej sústavy na účel nahlasovania porúch; podrobnosti o postupe pri vedení evidencie </w:t>
      </w:r>
      <w:r w:rsidR="001A4868" w:rsidRPr="00043871">
        <w:rPr>
          <w:rFonts w:ascii="Arial" w:eastAsia="Times New Roman" w:hAnsi="Arial" w:cs="Arial"/>
          <w:color w:val="000000" w:themeColor="text1"/>
          <w:sz w:val="24"/>
          <w:szCs w:val="24"/>
          <w:lang w:val="sk-SK" w:eastAsia="cs-CZ"/>
        </w:rPr>
        <w:t xml:space="preserve">závislých </w:t>
      </w:r>
      <w:r w:rsidR="00D96116" w:rsidRPr="00043871">
        <w:rPr>
          <w:rFonts w:ascii="Arial" w:eastAsia="Times New Roman" w:hAnsi="Arial" w:cs="Arial"/>
          <w:color w:val="000000" w:themeColor="text1"/>
          <w:sz w:val="24"/>
          <w:szCs w:val="24"/>
          <w:lang w:val="sk-SK" w:eastAsia="cs-CZ"/>
        </w:rPr>
        <w:t xml:space="preserve">odberateľov elektriny a komunikácii so </w:t>
      </w:r>
      <w:r w:rsidR="001A4868" w:rsidRPr="00043871">
        <w:rPr>
          <w:rFonts w:ascii="Arial" w:eastAsia="Times New Roman" w:hAnsi="Arial" w:cs="Arial"/>
          <w:color w:val="000000" w:themeColor="text1"/>
          <w:sz w:val="24"/>
          <w:szCs w:val="24"/>
          <w:lang w:val="sk-SK" w:eastAsia="cs-CZ"/>
        </w:rPr>
        <w:t xml:space="preserve">závislými </w:t>
      </w:r>
      <w:r w:rsidR="00D96116" w:rsidRPr="00043871">
        <w:rPr>
          <w:rFonts w:ascii="Arial" w:eastAsia="Times New Roman" w:hAnsi="Arial" w:cs="Arial"/>
          <w:color w:val="000000" w:themeColor="text1"/>
          <w:sz w:val="24"/>
          <w:szCs w:val="24"/>
          <w:lang w:val="sk-SK" w:eastAsia="cs-CZ"/>
        </w:rPr>
        <w:t xml:space="preserve">odberateľmi elektriny </w:t>
      </w:r>
      <w:r w:rsidR="002A26AB" w:rsidRPr="00043871">
        <w:rPr>
          <w:rFonts w:ascii="Arial" w:eastAsia="Times New Roman" w:hAnsi="Arial" w:cs="Arial"/>
          <w:color w:val="000000" w:themeColor="text1"/>
          <w:sz w:val="24"/>
          <w:szCs w:val="24"/>
          <w:lang w:val="sk-SK" w:eastAsia="cs-CZ"/>
        </w:rPr>
        <w:t xml:space="preserve">upravujú </w:t>
      </w:r>
      <w:r w:rsidR="00D96116" w:rsidRPr="00043871">
        <w:rPr>
          <w:rFonts w:ascii="Arial" w:eastAsia="Times New Roman" w:hAnsi="Arial" w:cs="Arial"/>
          <w:color w:val="000000" w:themeColor="text1"/>
          <w:sz w:val="24"/>
          <w:szCs w:val="24"/>
          <w:lang w:val="sk-SK" w:eastAsia="cs-CZ"/>
        </w:rPr>
        <w:t xml:space="preserve">pravidlá trhu; evidencia </w:t>
      </w:r>
      <w:r w:rsidR="001A4868" w:rsidRPr="00043871">
        <w:rPr>
          <w:rFonts w:ascii="Arial" w:eastAsia="Times New Roman" w:hAnsi="Arial" w:cs="Arial"/>
          <w:color w:val="000000" w:themeColor="text1"/>
          <w:sz w:val="24"/>
          <w:szCs w:val="24"/>
          <w:lang w:val="sk-SK" w:eastAsia="cs-CZ"/>
        </w:rPr>
        <w:t xml:space="preserve">závislých </w:t>
      </w:r>
      <w:r w:rsidR="00D96116" w:rsidRPr="00043871">
        <w:rPr>
          <w:rFonts w:ascii="Arial" w:eastAsia="Times New Roman" w:hAnsi="Arial" w:cs="Arial"/>
          <w:color w:val="000000" w:themeColor="text1"/>
          <w:sz w:val="24"/>
          <w:szCs w:val="24"/>
          <w:lang w:val="sk-SK" w:eastAsia="cs-CZ"/>
        </w:rPr>
        <w:t>odberateľov elektriny obsahuje</w:t>
      </w:r>
    </w:p>
    <w:p w14:paraId="09DA0C3A"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meno, priezvisko,</w:t>
      </w:r>
    </w:p>
    <w:p w14:paraId="0AB30B8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adresu trvalého pobytu,</w:t>
      </w:r>
    </w:p>
    <w:p w14:paraId="55DF1BC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kontaktné telefónne číslo, faxové číslo, adresu elektronickej pošty, ak ich má,</w:t>
      </w:r>
    </w:p>
    <w:p w14:paraId="0DEA0AA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dátum narodenia,</w:t>
      </w:r>
    </w:p>
    <w:p w14:paraId="2D23B9B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adresu odberného miesta,</w:t>
      </w:r>
    </w:p>
    <w:p w14:paraId="3EFC80AC" w14:textId="6CFA3F39"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6. číslo odberného miesta </w:t>
      </w:r>
      <w:r w:rsidR="001A4868" w:rsidRPr="00043871">
        <w:rPr>
          <w:rFonts w:ascii="Arial" w:eastAsia="Times New Roman" w:hAnsi="Arial" w:cs="Arial"/>
          <w:color w:val="000000" w:themeColor="text1"/>
          <w:sz w:val="24"/>
          <w:szCs w:val="24"/>
          <w:lang w:val="sk-SK" w:eastAsia="cs-CZ"/>
        </w:rPr>
        <w:t xml:space="preserve">závislého </w:t>
      </w:r>
      <w:r w:rsidRPr="00043871">
        <w:rPr>
          <w:rFonts w:ascii="Arial" w:eastAsia="Times New Roman" w:hAnsi="Arial" w:cs="Arial"/>
          <w:color w:val="000000" w:themeColor="text1"/>
          <w:sz w:val="24"/>
          <w:szCs w:val="24"/>
          <w:lang w:val="sk-SK" w:eastAsia="cs-CZ"/>
        </w:rPr>
        <w:t>odberateľa elektriny,</w:t>
      </w:r>
    </w:p>
    <w:p w14:paraId="0F78F959" w14:textId="06FF66E0" w:rsidR="00D96116" w:rsidRPr="00043871" w:rsidRDefault="00EA0560"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q</w:t>
      </w:r>
      <w:r w:rsidR="00D96116" w:rsidRPr="00043871">
        <w:rPr>
          <w:rFonts w:ascii="Arial" w:eastAsia="Times New Roman" w:hAnsi="Arial" w:cs="Arial"/>
          <w:color w:val="000000" w:themeColor="text1"/>
          <w:sz w:val="24"/>
          <w:szCs w:val="24"/>
          <w:lang w:val="sk-SK" w:eastAsia="cs-CZ"/>
        </w:rPr>
        <w:t>) inštalovať inteligentné meracie systémy podľa § 42,</w:t>
      </w:r>
    </w:p>
    <w:p w14:paraId="18BC09A7" w14:textId="14C89194" w:rsidR="00D96116" w:rsidRPr="00043871" w:rsidRDefault="004D5125"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r</w:t>
      </w:r>
      <w:r w:rsidR="00D96116" w:rsidRPr="00043871">
        <w:rPr>
          <w:rFonts w:ascii="Arial" w:eastAsia="Times New Roman" w:hAnsi="Arial" w:cs="Arial"/>
          <w:color w:val="000000" w:themeColor="text1"/>
          <w:sz w:val="24"/>
          <w:szCs w:val="24"/>
          <w:lang w:val="sk-SK" w:eastAsia="cs-CZ"/>
        </w:rPr>
        <w:t xml:space="preserve">) zabezpečiť v prípade splnenia podmienok podľa pravidiel trhu inštaláciu zariadenia na priebehové meranie elektriny </w:t>
      </w:r>
      <w:r w:rsidR="006A75DD" w:rsidRPr="00043871">
        <w:rPr>
          <w:rFonts w:ascii="Arial" w:eastAsia="Times New Roman" w:hAnsi="Arial" w:cs="Arial"/>
          <w:color w:val="000000" w:themeColor="text1"/>
          <w:sz w:val="24"/>
          <w:szCs w:val="24"/>
          <w:lang w:val="sk-SK" w:eastAsia="cs-CZ"/>
        </w:rPr>
        <w:t>umožňujúceho</w:t>
      </w:r>
      <w:r w:rsidR="00D96116" w:rsidRPr="00043871">
        <w:rPr>
          <w:rFonts w:ascii="Arial" w:eastAsia="Times New Roman" w:hAnsi="Arial" w:cs="Arial"/>
          <w:color w:val="000000" w:themeColor="text1"/>
          <w:sz w:val="24"/>
          <w:szCs w:val="24"/>
          <w:lang w:val="sk-SK" w:eastAsia="cs-CZ"/>
        </w:rPr>
        <w:t xml:space="preserve"> diaľkov</w:t>
      </w:r>
      <w:r w:rsidR="006A75DD" w:rsidRPr="00043871">
        <w:rPr>
          <w:rFonts w:ascii="Arial" w:eastAsia="Times New Roman" w:hAnsi="Arial" w:cs="Arial"/>
          <w:color w:val="000000" w:themeColor="text1"/>
          <w:sz w:val="24"/>
          <w:szCs w:val="24"/>
          <w:lang w:val="sk-SK" w:eastAsia="cs-CZ"/>
        </w:rPr>
        <w:t>ý</w:t>
      </w:r>
      <w:r w:rsidR="00D96116" w:rsidRPr="00043871">
        <w:rPr>
          <w:rFonts w:ascii="Arial" w:eastAsia="Times New Roman" w:hAnsi="Arial" w:cs="Arial"/>
          <w:color w:val="000000" w:themeColor="text1"/>
          <w:sz w:val="24"/>
          <w:szCs w:val="24"/>
          <w:lang w:val="sk-SK" w:eastAsia="cs-CZ"/>
        </w:rPr>
        <w:t xml:space="preserve"> odpoč</w:t>
      </w:r>
      <w:r w:rsidR="006A75DD" w:rsidRPr="00043871">
        <w:rPr>
          <w:rFonts w:ascii="Arial" w:eastAsia="Times New Roman" w:hAnsi="Arial" w:cs="Arial"/>
          <w:color w:val="000000" w:themeColor="text1"/>
          <w:sz w:val="24"/>
          <w:szCs w:val="24"/>
          <w:lang w:val="sk-SK" w:eastAsia="cs-CZ"/>
        </w:rPr>
        <w:t>e</w:t>
      </w:r>
      <w:r w:rsidR="00D96116" w:rsidRPr="00043871">
        <w:rPr>
          <w:rFonts w:ascii="Arial" w:eastAsia="Times New Roman" w:hAnsi="Arial" w:cs="Arial"/>
          <w:color w:val="000000" w:themeColor="text1"/>
          <w:sz w:val="24"/>
          <w:szCs w:val="24"/>
          <w:lang w:val="sk-SK" w:eastAsia="cs-CZ"/>
        </w:rPr>
        <w:t>t</w:t>
      </w:r>
    </w:p>
    <w:p w14:paraId="17538503"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pre nové odberné miesto,</w:t>
      </w:r>
    </w:p>
    <w:p w14:paraId="36BAD59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pre existujúce odberné miesto pri výmene určeného meradla,</w:t>
      </w:r>
    </w:p>
    <w:p w14:paraId="18D3B13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pre existujúce odberné miesto pri uskutočnení významnej obnovy budovy,</w:t>
      </w:r>
      <w:r w:rsidRPr="00043871">
        <w:rPr>
          <w:rFonts w:ascii="Arial" w:eastAsia="Times New Roman" w:hAnsi="Arial" w:cs="Arial"/>
          <w:color w:val="000000" w:themeColor="text1"/>
          <w:sz w:val="24"/>
          <w:szCs w:val="24"/>
          <w:vertAlign w:val="superscript"/>
          <w:lang w:val="sk-SK" w:eastAsia="cs-CZ"/>
        </w:rPr>
        <w:t>60a)</w:t>
      </w:r>
      <w:r w:rsidRPr="00043871">
        <w:rPr>
          <w:rFonts w:ascii="Arial" w:eastAsia="Times New Roman" w:hAnsi="Arial" w:cs="Arial"/>
          <w:color w:val="000000" w:themeColor="text1"/>
          <w:sz w:val="24"/>
          <w:szCs w:val="24"/>
          <w:lang w:val="sk-SK" w:eastAsia="cs-CZ"/>
        </w:rPr>
        <w:t> ak obnova má vplyv na zníženie spotreby elektriny,</w:t>
      </w:r>
    </w:p>
    <w:p w14:paraId="68A416E7" w14:textId="0092DF3E" w:rsidR="00D96116" w:rsidRPr="00043871" w:rsidRDefault="00EF75FA"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s</w:t>
      </w:r>
      <w:r w:rsidR="00D96116" w:rsidRPr="00043871">
        <w:rPr>
          <w:rFonts w:ascii="Arial" w:eastAsia="Times New Roman" w:hAnsi="Arial" w:cs="Arial"/>
          <w:color w:val="000000" w:themeColor="text1"/>
          <w:sz w:val="24"/>
          <w:szCs w:val="24"/>
          <w:lang w:val="sk-SK" w:eastAsia="cs-CZ"/>
        </w:rPr>
        <w:t xml:space="preserve">) uhradiť dodávateľovi elektriny kompenzácie, ktoré dodávateľ elektriny vyplatil </w:t>
      </w:r>
      <w:r w:rsidR="00EB0097" w:rsidRPr="00043871">
        <w:rPr>
          <w:rFonts w:ascii="Arial" w:eastAsia="Times New Roman" w:hAnsi="Arial" w:cs="Arial"/>
          <w:color w:val="000000" w:themeColor="text1"/>
          <w:sz w:val="24"/>
          <w:szCs w:val="24"/>
          <w:lang w:val="sk-SK" w:eastAsia="cs-CZ"/>
        </w:rPr>
        <w:t>koncovému</w:t>
      </w:r>
      <w:r w:rsidR="00D96116" w:rsidRPr="00043871">
        <w:rPr>
          <w:rFonts w:ascii="Arial" w:eastAsia="Times New Roman" w:hAnsi="Arial" w:cs="Arial"/>
          <w:color w:val="000000" w:themeColor="text1"/>
          <w:sz w:val="24"/>
          <w:szCs w:val="24"/>
          <w:lang w:val="sk-SK" w:eastAsia="cs-CZ"/>
        </w:rPr>
        <w:t xml:space="preserve"> odberateľovi elektriny podľa § 17 ods. 1 písm. a) šiesteho bodu za chybné alebo oneskorené vyúčtovanie platby, ak bolo spôsobené chybným alebo oneskoreným poskytnutím údajov o spotrebe elektriny zo strany prevádzkovateľa distribučnej sústavy,</w:t>
      </w:r>
    </w:p>
    <w:p w14:paraId="7E10806B" w14:textId="088C3B0E" w:rsidR="00D96116" w:rsidRPr="00043871" w:rsidRDefault="00EF75FA"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t</w:t>
      </w:r>
      <w:r w:rsidR="00D96116" w:rsidRPr="00043871">
        <w:rPr>
          <w:rFonts w:ascii="Arial" w:eastAsia="Times New Roman" w:hAnsi="Arial" w:cs="Arial"/>
          <w:color w:val="000000" w:themeColor="text1"/>
          <w:sz w:val="24"/>
          <w:szCs w:val="24"/>
          <w:lang w:val="sk-SK" w:eastAsia="cs-CZ"/>
        </w:rPr>
        <w:t>) po zmene dodávateľa elektriny do desiatich pracovných dní bezplatne poskytnúť namerané údaje o spotrebe pôvodnému a novému dodávateľovi elektriny na základe odpočtu určeného meradla alebo</w:t>
      </w:r>
      <w:r w:rsidR="0017390C" w:rsidRPr="00043871">
        <w:rPr>
          <w:rFonts w:ascii="Arial" w:eastAsia="Times New Roman" w:hAnsi="Arial" w:cs="Arial"/>
          <w:color w:val="000000" w:themeColor="text1"/>
          <w:sz w:val="24"/>
          <w:szCs w:val="24"/>
          <w:lang w:val="sk-SK" w:eastAsia="cs-CZ"/>
        </w:rPr>
        <w:t xml:space="preserve"> zistené náhradným spôsobom</w:t>
      </w:r>
      <w:r w:rsidR="00FB66AA" w:rsidRPr="00043871">
        <w:rPr>
          <w:rFonts w:ascii="Arial" w:eastAsia="Times New Roman" w:hAnsi="Arial" w:cs="Arial"/>
          <w:color w:val="000000" w:themeColor="text1"/>
          <w:sz w:val="24"/>
          <w:szCs w:val="24"/>
          <w:lang w:val="sk-SK" w:eastAsia="cs-CZ"/>
        </w:rPr>
        <w:t>; podrobnosti upravujú pravidlá trhu</w:t>
      </w:r>
      <w:r w:rsidR="00D96116" w:rsidRPr="00043871">
        <w:rPr>
          <w:rFonts w:ascii="Arial" w:eastAsia="Times New Roman" w:hAnsi="Arial" w:cs="Arial"/>
          <w:color w:val="000000" w:themeColor="text1"/>
          <w:sz w:val="24"/>
          <w:szCs w:val="24"/>
          <w:lang w:val="sk-SK" w:eastAsia="cs-CZ"/>
        </w:rPr>
        <w:t>,</w:t>
      </w:r>
    </w:p>
    <w:p w14:paraId="2FC7F104" w14:textId="76AFA5D2" w:rsidR="00534675" w:rsidRPr="00043871" w:rsidRDefault="00EF75FA"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u</w:t>
      </w:r>
      <w:r w:rsidR="00D96116" w:rsidRPr="00043871">
        <w:rPr>
          <w:rFonts w:ascii="Arial" w:eastAsia="Times New Roman" w:hAnsi="Arial" w:cs="Arial"/>
          <w:color w:val="000000" w:themeColor="text1"/>
          <w:sz w:val="24"/>
          <w:szCs w:val="24"/>
          <w:lang w:val="sk-SK" w:eastAsia="cs-CZ"/>
        </w:rPr>
        <w:t>) uzatvoriť s organizátorom krátkodobého trhu s elektrinou zmluvu o poskytovaní údajov</w:t>
      </w:r>
      <w:r w:rsidR="00534675" w:rsidRPr="00043871">
        <w:rPr>
          <w:rFonts w:ascii="Arial" w:eastAsia="Times New Roman" w:hAnsi="Arial" w:cs="Arial"/>
          <w:color w:val="000000" w:themeColor="text1"/>
          <w:sz w:val="24"/>
          <w:szCs w:val="24"/>
          <w:lang w:val="sk-SK" w:eastAsia="cs-CZ"/>
        </w:rPr>
        <w:t>,</w:t>
      </w:r>
    </w:p>
    <w:p w14:paraId="47F91496" w14:textId="46891830" w:rsidR="00534675" w:rsidRPr="00043871" w:rsidRDefault="00534675"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 xml:space="preserve">v) účinne a efektívne kompenzovať toky jalového elektrického výkonu v distribučnej sústave prostredníctvom kompenzačných prostriedkov alebo nefrekvenčných podporných služieb tak, aby nedochádzalo k prekročeniu úradom </w:t>
      </w:r>
      <w:r w:rsidR="003A6560" w:rsidRPr="00043871">
        <w:rPr>
          <w:rFonts w:ascii="Arial" w:eastAsia="Times New Roman" w:hAnsi="Arial" w:cs="Arial"/>
          <w:color w:val="000000" w:themeColor="text1"/>
          <w:sz w:val="24"/>
          <w:szCs w:val="24"/>
          <w:lang w:val="sk-SK" w:eastAsia="cs-CZ"/>
        </w:rPr>
        <w:t>určených</w:t>
      </w:r>
      <w:r w:rsidRPr="00043871">
        <w:rPr>
          <w:rFonts w:ascii="Arial" w:eastAsia="Times New Roman" w:hAnsi="Arial" w:cs="Arial"/>
          <w:color w:val="000000" w:themeColor="text1"/>
          <w:sz w:val="24"/>
          <w:szCs w:val="24"/>
          <w:lang w:val="sk-SK" w:eastAsia="cs-CZ"/>
        </w:rPr>
        <w:t xml:space="preserve"> hraničných hodnôt pretokov jalového elektrického výkonu vzťahujúc</w:t>
      </w:r>
      <w:r w:rsidR="003A6560" w:rsidRPr="00043871">
        <w:rPr>
          <w:rFonts w:ascii="Arial" w:eastAsia="Times New Roman" w:hAnsi="Arial" w:cs="Arial"/>
          <w:color w:val="000000" w:themeColor="text1"/>
          <w:sz w:val="24"/>
          <w:szCs w:val="24"/>
          <w:lang w:val="sk-SK" w:eastAsia="cs-CZ"/>
        </w:rPr>
        <w:t>ich</w:t>
      </w:r>
      <w:r w:rsidRPr="00043871">
        <w:rPr>
          <w:rFonts w:ascii="Arial" w:eastAsia="Times New Roman" w:hAnsi="Arial" w:cs="Arial"/>
          <w:color w:val="000000" w:themeColor="text1"/>
          <w:sz w:val="24"/>
          <w:szCs w:val="24"/>
          <w:lang w:val="sk-SK" w:eastAsia="cs-CZ"/>
        </w:rPr>
        <w:t xml:space="preserve"> sa na jeho časť vymedzeného územia</w:t>
      </w:r>
      <w:r w:rsidR="003A6560" w:rsidRPr="00043871">
        <w:rPr>
          <w:rFonts w:ascii="Arial" w:eastAsia="Times New Roman" w:hAnsi="Arial" w:cs="Arial"/>
          <w:color w:val="000000" w:themeColor="text1"/>
          <w:sz w:val="24"/>
          <w:szCs w:val="24"/>
          <w:lang w:val="sk-SK" w:eastAsia="cs-CZ"/>
        </w:rPr>
        <w:t>,</w:t>
      </w:r>
    </w:p>
    <w:p w14:paraId="39978AEB" w14:textId="51C7EB11" w:rsidR="00534675" w:rsidRPr="00043871" w:rsidRDefault="00534675"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w) zabezpečiť úradom </w:t>
      </w:r>
      <w:r w:rsidR="003A6560" w:rsidRPr="00043871">
        <w:rPr>
          <w:rFonts w:ascii="Arial" w:eastAsia="Times New Roman" w:hAnsi="Arial" w:cs="Arial"/>
          <w:color w:val="000000" w:themeColor="text1"/>
          <w:sz w:val="24"/>
          <w:szCs w:val="24"/>
          <w:lang w:val="sk-SK" w:eastAsia="cs-CZ"/>
        </w:rPr>
        <w:t>určené</w:t>
      </w:r>
      <w:r w:rsidRPr="00043871">
        <w:rPr>
          <w:rFonts w:ascii="Arial" w:eastAsia="Times New Roman" w:hAnsi="Arial" w:cs="Arial"/>
          <w:color w:val="000000" w:themeColor="text1"/>
          <w:sz w:val="24"/>
          <w:szCs w:val="24"/>
          <w:lang w:val="sk-SK" w:eastAsia="cs-CZ"/>
        </w:rPr>
        <w:t xml:space="preserve"> objemy kompenzačných prostriedkov alebo nefrekvenčných podporných služieb a dodržiavať úradom</w:t>
      </w:r>
      <w:r w:rsidR="003A6560" w:rsidRPr="00043871">
        <w:rPr>
          <w:rFonts w:ascii="Arial" w:eastAsia="Times New Roman" w:hAnsi="Arial" w:cs="Arial"/>
          <w:color w:val="000000" w:themeColor="text1"/>
          <w:sz w:val="24"/>
          <w:szCs w:val="24"/>
          <w:lang w:val="sk-SK" w:eastAsia="cs-CZ"/>
        </w:rPr>
        <w:t xml:space="preserve"> určené</w:t>
      </w:r>
      <w:r w:rsidRPr="00043871">
        <w:rPr>
          <w:rFonts w:ascii="Arial" w:eastAsia="Times New Roman" w:hAnsi="Arial" w:cs="Arial"/>
          <w:color w:val="000000" w:themeColor="text1"/>
          <w:sz w:val="24"/>
          <w:szCs w:val="24"/>
          <w:lang w:val="sk-SK" w:eastAsia="cs-CZ"/>
        </w:rPr>
        <w:t xml:space="preserve"> hraničné hodnoty pretokov jalového elektrického výkonu vzťahujúce sa na jeho časť vymedzeného územia, a to kumulovane pre všetky miesta pripojenia daného prevádzkovateľa distribučnej sústavy k prevádzkovateľovi prenosovej sústavy</w:t>
      </w:r>
      <w:r w:rsidR="003A6560" w:rsidRPr="00043871">
        <w:rPr>
          <w:rFonts w:ascii="Arial" w:eastAsia="Times New Roman" w:hAnsi="Arial" w:cs="Arial"/>
          <w:color w:val="000000" w:themeColor="text1"/>
          <w:sz w:val="24"/>
          <w:szCs w:val="24"/>
          <w:lang w:val="sk-SK" w:eastAsia="cs-CZ"/>
        </w:rPr>
        <w:t>,</w:t>
      </w:r>
    </w:p>
    <w:p w14:paraId="05B93DB4" w14:textId="26EF677F" w:rsidR="00534675" w:rsidRPr="00043871" w:rsidRDefault="00534675" w:rsidP="0047797C">
      <w:pPr>
        <w:shd w:val="clear" w:color="auto" w:fill="FFFFFF"/>
        <w:spacing w:after="0" w:line="276" w:lineRule="auto"/>
        <w:ind w:hanging="284"/>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x) uhradiť prevádzkovateľovi prenosovej sústavy poplatok podľa § 28 ods</w:t>
      </w:r>
      <w:r w:rsidR="00D73370"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1 písm</w:t>
      </w:r>
      <w:r w:rsidR="003A6560"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q) v súlade s osobitným predpisom</w:t>
      </w:r>
      <w:r w:rsidR="003A6560" w:rsidRPr="00043871">
        <w:rPr>
          <w:rFonts w:ascii="Arial" w:eastAsia="Times New Roman" w:hAnsi="Arial" w:cs="Arial"/>
          <w:color w:val="000000" w:themeColor="text1"/>
          <w:sz w:val="24"/>
          <w:szCs w:val="24"/>
          <w:lang w:val="sk-SK" w:eastAsia="cs-CZ"/>
        </w:rPr>
        <w:t>,</w:t>
      </w:r>
      <w:r w:rsidR="003A6560" w:rsidRPr="00043871">
        <w:rPr>
          <w:rFonts w:ascii="Arial" w:eastAsia="Times New Roman" w:hAnsi="Arial" w:cs="Arial"/>
          <w:color w:val="000000" w:themeColor="text1"/>
          <w:sz w:val="24"/>
          <w:szCs w:val="24"/>
          <w:vertAlign w:val="superscript"/>
          <w:lang w:val="sk-SK" w:eastAsia="cs-CZ"/>
        </w:rPr>
        <w:t>54a)</w:t>
      </w:r>
    </w:p>
    <w:p w14:paraId="2E80DE2F" w14:textId="2D67E40D" w:rsidR="00534675" w:rsidRPr="00043871" w:rsidRDefault="00534675"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y) kontrolovať a monitorovať  hodnoty napätia a jalového elektrického výkonu,</w:t>
      </w:r>
    </w:p>
    <w:p w14:paraId="20D888F8" w14:textId="06C238A5" w:rsidR="00534675" w:rsidRPr="00043871" w:rsidRDefault="00534675"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z) </w:t>
      </w:r>
      <w:r w:rsidR="00EE5B03" w:rsidRPr="00043871">
        <w:rPr>
          <w:rFonts w:ascii="Arial" w:eastAsia="Times New Roman" w:hAnsi="Arial" w:cs="Arial"/>
          <w:color w:val="000000" w:themeColor="text1"/>
          <w:sz w:val="24"/>
          <w:szCs w:val="24"/>
          <w:lang w:val="sk-SK" w:eastAsia="cs-CZ"/>
        </w:rPr>
        <w:t xml:space="preserve">inštalovať a prevádzkovať vhodné kompenzačné prostriedky alebo zabezpečiť nefrekvenčné podporné služby na elimináciu tokov jalového elektrického výkonu z distribučnej sústavy do prenosovej sústavy, a to </w:t>
      </w:r>
      <w:r w:rsidR="004307FD" w:rsidRPr="00043871">
        <w:rPr>
          <w:rFonts w:ascii="Arial" w:eastAsia="Times New Roman" w:hAnsi="Arial" w:cs="Arial"/>
          <w:color w:val="000000" w:themeColor="text1"/>
          <w:sz w:val="24"/>
          <w:szCs w:val="24"/>
          <w:lang w:val="sk-SK" w:eastAsia="cs-CZ"/>
        </w:rPr>
        <w:t xml:space="preserve">najmenej </w:t>
      </w:r>
      <w:r w:rsidR="00EE5B03" w:rsidRPr="00043871">
        <w:rPr>
          <w:rFonts w:ascii="Arial" w:eastAsia="Times New Roman" w:hAnsi="Arial" w:cs="Arial"/>
          <w:color w:val="000000" w:themeColor="text1"/>
          <w:sz w:val="24"/>
          <w:szCs w:val="24"/>
          <w:lang w:val="sk-SK" w:eastAsia="cs-CZ"/>
        </w:rPr>
        <w:t>v objeme určenom úradom, pričom náklady súvisiace s obstaraním a prevádzkou kompenzačných prostriedkov alebo nefrekvenčných podporných služieb úrad zohľadní pri výkone cenovej regulácie podľa osobitného predpisu;</w:t>
      </w:r>
      <w:r w:rsidR="00EE5B03" w:rsidRPr="00043871">
        <w:rPr>
          <w:rFonts w:ascii="Arial" w:eastAsia="Times New Roman" w:hAnsi="Arial" w:cs="Arial"/>
          <w:color w:val="000000" w:themeColor="text1"/>
          <w:sz w:val="24"/>
          <w:szCs w:val="24"/>
          <w:vertAlign w:val="superscript"/>
          <w:lang w:val="sk-SK" w:eastAsia="cs-CZ"/>
        </w:rPr>
        <w:t>54a)</w:t>
      </w:r>
      <w:r w:rsidR="00EE5B03" w:rsidRPr="00043871">
        <w:rPr>
          <w:rFonts w:ascii="Arial" w:eastAsia="Times New Roman" w:hAnsi="Arial" w:cs="Arial"/>
          <w:color w:val="000000" w:themeColor="text1"/>
          <w:sz w:val="24"/>
          <w:szCs w:val="24"/>
          <w:lang w:val="sk-SK" w:eastAsia="cs-CZ"/>
        </w:rPr>
        <w:t xml:space="preserve"> prevádzkovatelia sústav sú povinní navzájom spolupracovať pri výstavbe a prevádzkovaní kompenzačných prostriedkov,</w:t>
      </w:r>
    </w:p>
    <w:p w14:paraId="4FB08BC4" w14:textId="77777777" w:rsidR="00A44FD7" w:rsidRPr="00043871" w:rsidRDefault="00534675"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a) predložiť úradu</w:t>
      </w:r>
      <w:r w:rsidR="003A6560"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návrh objemu kompenzačných prostriedkov alebo nefrekvenčných podporných služieb pre jednotlivých prevádzkovateľov sústav a referenčných hodnôt pretoku jalového elektrického výkonu vzťahujúcich sa na časť vymedzeného územia</w:t>
      </w:r>
      <w:r w:rsidR="00A44FD7" w:rsidRPr="00043871">
        <w:rPr>
          <w:rFonts w:ascii="Arial" w:eastAsia="Times New Roman" w:hAnsi="Arial" w:cs="Arial"/>
          <w:color w:val="000000" w:themeColor="text1"/>
          <w:sz w:val="24"/>
          <w:szCs w:val="24"/>
          <w:lang w:val="sk-SK" w:eastAsia="cs-CZ"/>
        </w:rPr>
        <w:t>,</w:t>
      </w:r>
    </w:p>
    <w:p w14:paraId="2E0B480B" w14:textId="598F6052" w:rsidR="00534675" w:rsidRPr="00043871" w:rsidRDefault="00A44FD7"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b) poskytovať organizátorovi krátkodobého trhu s elektrinou údaje o</w:t>
      </w:r>
      <w:r w:rsidR="002672DD" w:rsidRPr="00043871">
        <w:rPr>
          <w:rFonts w:ascii="Arial" w:eastAsia="Times New Roman" w:hAnsi="Arial" w:cs="Arial"/>
          <w:color w:val="000000" w:themeColor="text1"/>
          <w:sz w:val="24"/>
          <w:szCs w:val="24"/>
          <w:lang w:val="sk-SK" w:eastAsia="cs-CZ"/>
        </w:rPr>
        <w:t> </w:t>
      </w:r>
      <w:r w:rsidRPr="00043871">
        <w:rPr>
          <w:rFonts w:ascii="Arial" w:eastAsia="Times New Roman" w:hAnsi="Arial" w:cs="Arial"/>
          <w:color w:val="000000" w:themeColor="text1"/>
          <w:sz w:val="24"/>
          <w:szCs w:val="24"/>
          <w:lang w:val="sk-SK" w:eastAsia="cs-CZ"/>
        </w:rPr>
        <w:t>za</w:t>
      </w:r>
      <w:r w:rsidR="00AB148F" w:rsidRPr="00043871">
        <w:rPr>
          <w:rFonts w:ascii="Arial" w:eastAsia="Times New Roman" w:hAnsi="Arial" w:cs="Arial"/>
          <w:color w:val="000000" w:themeColor="text1"/>
          <w:sz w:val="24"/>
          <w:szCs w:val="24"/>
          <w:lang w:val="sk-SK" w:eastAsia="cs-CZ"/>
        </w:rPr>
        <w:t>riaden</w:t>
      </w:r>
      <w:r w:rsidR="002672DD" w:rsidRPr="00043871">
        <w:rPr>
          <w:rFonts w:ascii="Arial" w:eastAsia="Times New Roman" w:hAnsi="Arial" w:cs="Arial"/>
          <w:color w:val="000000" w:themeColor="text1"/>
          <w:sz w:val="24"/>
          <w:szCs w:val="24"/>
          <w:lang w:val="sk-SK" w:eastAsia="cs-CZ"/>
        </w:rPr>
        <w:t xml:space="preserve">iach na výrobu elektriny a zariadeniach na uskladňovanie elektriny, ktoré sú pripojené do distribučnej sústavy alebo pre ktoré </w:t>
      </w:r>
      <w:r w:rsidR="00C05DD1" w:rsidRPr="00043871">
        <w:rPr>
          <w:rFonts w:ascii="Arial" w:eastAsia="Times New Roman" w:hAnsi="Arial" w:cs="Arial"/>
          <w:color w:val="000000" w:themeColor="text1"/>
          <w:sz w:val="24"/>
          <w:szCs w:val="24"/>
          <w:lang w:val="sk-SK" w:eastAsia="cs-CZ"/>
        </w:rPr>
        <w:t>vydal stanovisko podľa § 12 ods. 5 písm. a) alebo uzatvoril zmluvu o pripojení do distribučnej sústavy</w:t>
      </w:r>
      <w:r w:rsidR="0068335D" w:rsidRPr="00043871">
        <w:rPr>
          <w:rFonts w:ascii="Arial" w:eastAsia="Times New Roman" w:hAnsi="Arial" w:cs="Arial"/>
          <w:color w:val="000000" w:themeColor="text1"/>
          <w:sz w:val="24"/>
          <w:szCs w:val="24"/>
          <w:lang w:val="sk-SK" w:eastAsia="cs-CZ"/>
        </w:rPr>
        <w:t>; podrobnosti upravujú pravidlá trhu</w:t>
      </w:r>
      <w:r w:rsidR="00960FBF" w:rsidRPr="00043871">
        <w:rPr>
          <w:rFonts w:ascii="Arial" w:eastAsia="Times New Roman" w:hAnsi="Arial" w:cs="Arial"/>
          <w:color w:val="000000" w:themeColor="text1"/>
          <w:sz w:val="24"/>
          <w:szCs w:val="24"/>
          <w:lang w:val="sk-SK" w:eastAsia="cs-CZ"/>
        </w:rPr>
        <w:t>,</w:t>
      </w:r>
    </w:p>
    <w:p w14:paraId="3B883ECC" w14:textId="7B5AF89A" w:rsidR="00D96116" w:rsidRPr="00043871" w:rsidRDefault="00960FBF"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c</w:t>
      </w:r>
      <w:r w:rsidR="00D96116" w:rsidRPr="00043871">
        <w:rPr>
          <w:rFonts w:ascii="Arial" w:eastAsia="Times New Roman" w:hAnsi="Arial" w:cs="Arial"/>
          <w:color w:val="000000" w:themeColor="text1"/>
          <w:sz w:val="24"/>
          <w:szCs w:val="24"/>
          <w:lang w:val="sk-SK" w:eastAsia="cs-CZ"/>
        </w:rPr>
        <w:t>) prihliadať pri rozhodovaní o rozvoji distribučnej sústavy na zabezpečenie riadenia energetickej efektívnosti distribučnej sústavy tak, aby sa zlepšila energetická efektívnosť distribučnej sústavy aj bez dodatočných nových investícií do distribučných zariadení,</w:t>
      </w:r>
    </w:p>
    <w:p w14:paraId="762C5B1A" w14:textId="6C003570" w:rsidR="00D96116" w:rsidRPr="00043871" w:rsidRDefault="00960FBF"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d</w:t>
      </w:r>
      <w:r w:rsidR="00D96116" w:rsidRPr="00043871">
        <w:rPr>
          <w:rFonts w:ascii="Arial" w:eastAsia="Times New Roman" w:hAnsi="Arial" w:cs="Arial"/>
          <w:color w:val="000000" w:themeColor="text1"/>
          <w:sz w:val="24"/>
          <w:szCs w:val="24"/>
          <w:lang w:val="sk-SK" w:eastAsia="cs-CZ"/>
        </w:rPr>
        <w:t>) vykonať raz za desať rokov posúdenie potenciálu energetickej efektívnosti distribučnej sústavy, ktoré</w:t>
      </w:r>
    </w:p>
    <w:p w14:paraId="0BED096E"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identifikuje nákladovo efektívne opatrenia na zlepšenie energetickej efektívnosti a dosiahnutie úspor energie vlastnej elektroenergetickej infraštruktúry, investície potrebné na ich zavedenie a harmonogram zavádzania,</w:t>
      </w:r>
    </w:p>
    <w:p w14:paraId="571843E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obsahuje najmä posúdenie energetickej efektívnosti distribúcie, riadenia zaťaženia, prevádzkyschopnosti prepojenej sústavy, pripojenia zariadení na výrobu elektriny a kombinovaných zariadení veľmi malých výkonov,</w:t>
      </w:r>
      <w:r w:rsidRPr="00043871">
        <w:rPr>
          <w:rFonts w:ascii="Arial" w:eastAsia="Times New Roman" w:hAnsi="Arial" w:cs="Arial"/>
          <w:color w:val="000000" w:themeColor="text1"/>
          <w:sz w:val="24"/>
          <w:szCs w:val="24"/>
          <w:vertAlign w:val="superscript"/>
          <w:lang w:val="sk-SK" w:eastAsia="cs-CZ"/>
        </w:rPr>
        <w:t>60b)</w:t>
      </w:r>
    </w:p>
    <w:p w14:paraId="32AEFCB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môže byť súčasťou písomnej správy z energetického auditu podľa osobitného predpisu,</w:t>
      </w:r>
      <w:r w:rsidRPr="00043871">
        <w:rPr>
          <w:rFonts w:ascii="Arial" w:eastAsia="Times New Roman" w:hAnsi="Arial" w:cs="Arial"/>
          <w:color w:val="000000" w:themeColor="text1"/>
          <w:sz w:val="24"/>
          <w:szCs w:val="24"/>
          <w:vertAlign w:val="superscript"/>
          <w:lang w:val="sk-SK" w:eastAsia="cs-CZ"/>
        </w:rPr>
        <w:t>55a)</w:t>
      </w:r>
    </w:p>
    <w:p w14:paraId="557B2755" w14:textId="5F0EEF83" w:rsidR="00D96116" w:rsidRPr="00043871" w:rsidRDefault="00960FBF"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e</w:t>
      </w:r>
      <w:r w:rsidR="00D96116" w:rsidRPr="00043871">
        <w:rPr>
          <w:rFonts w:ascii="Arial" w:eastAsia="Times New Roman" w:hAnsi="Arial" w:cs="Arial"/>
          <w:color w:val="000000" w:themeColor="text1"/>
          <w:sz w:val="24"/>
          <w:szCs w:val="24"/>
          <w:lang w:val="sk-SK" w:eastAsia="cs-CZ"/>
        </w:rPr>
        <w:t>) zaslať posúdenie podľa písmena b) ministerstvu do 30. júna príslušného kalendárneho roka.</w:t>
      </w:r>
    </w:p>
    <w:p w14:paraId="13B6B877" w14:textId="5B076F19" w:rsidR="00943528" w:rsidRPr="00043871" w:rsidRDefault="00810B4B"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w:t>
      </w:r>
      <w:r w:rsidR="00960FBF" w:rsidRPr="00043871">
        <w:rPr>
          <w:rFonts w:ascii="Arial" w:eastAsia="Times New Roman" w:hAnsi="Arial" w:cs="Arial"/>
          <w:color w:val="000000" w:themeColor="text1"/>
          <w:sz w:val="24"/>
          <w:szCs w:val="24"/>
          <w:lang w:val="sk-SK" w:eastAsia="cs-CZ"/>
        </w:rPr>
        <w:t>4</w:t>
      </w:r>
      <w:r w:rsidRPr="00043871">
        <w:rPr>
          <w:rFonts w:ascii="Arial" w:eastAsia="Times New Roman" w:hAnsi="Arial" w:cs="Arial"/>
          <w:color w:val="000000" w:themeColor="text1"/>
          <w:sz w:val="24"/>
          <w:szCs w:val="24"/>
          <w:lang w:val="sk-SK" w:eastAsia="cs-CZ"/>
        </w:rPr>
        <w:t>)</w:t>
      </w:r>
      <w:r w:rsidR="00B47EBE" w:rsidRPr="00043871">
        <w:rPr>
          <w:rFonts w:ascii="Arial" w:eastAsia="Times New Roman" w:hAnsi="Arial" w:cs="Arial"/>
          <w:color w:val="000000" w:themeColor="text1"/>
          <w:sz w:val="24"/>
          <w:szCs w:val="24"/>
          <w:lang w:val="sk-SK" w:eastAsia="cs-CZ"/>
        </w:rPr>
        <w:t xml:space="preserve"> Prevádzkovateľ distribučnej sústavy je povinný pl</w:t>
      </w:r>
      <w:r w:rsidR="00854C0D" w:rsidRPr="00043871">
        <w:rPr>
          <w:rFonts w:ascii="Arial" w:eastAsia="Times New Roman" w:hAnsi="Arial" w:cs="Arial"/>
          <w:color w:val="000000" w:themeColor="text1"/>
          <w:sz w:val="24"/>
          <w:szCs w:val="24"/>
          <w:lang w:val="sk-SK" w:eastAsia="cs-CZ"/>
        </w:rPr>
        <w:t xml:space="preserve">án rozvoja sústavy </w:t>
      </w:r>
      <w:r w:rsidR="00416973" w:rsidRPr="00043871">
        <w:rPr>
          <w:rFonts w:ascii="Arial" w:eastAsia="Times New Roman" w:hAnsi="Arial" w:cs="Arial"/>
          <w:color w:val="000000" w:themeColor="text1"/>
          <w:sz w:val="24"/>
          <w:szCs w:val="24"/>
          <w:lang w:val="sk-SK" w:eastAsia="cs-CZ"/>
        </w:rPr>
        <w:t>vy</w:t>
      </w:r>
      <w:r w:rsidR="00854C0D" w:rsidRPr="00043871">
        <w:rPr>
          <w:rFonts w:ascii="Arial" w:eastAsia="Times New Roman" w:hAnsi="Arial" w:cs="Arial"/>
          <w:color w:val="000000" w:themeColor="text1"/>
          <w:sz w:val="24"/>
          <w:szCs w:val="24"/>
          <w:lang w:val="sk-SK" w:eastAsia="cs-CZ"/>
        </w:rPr>
        <w:t xml:space="preserve">pracovaný podľa </w:t>
      </w:r>
      <w:r w:rsidR="00782FAC" w:rsidRPr="00043871">
        <w:rPr>
          <w:rFonts w:ascii="Arial" w:eastAsia="Times New Roman" w:hAnsi="Arial" w:cs="Arial"/>
          <w:color w:val="000000" w:themeColor="text1"/>
          <w:sz w:val="24"/>
          <w:szCs w:val="24"/>
          <w:lang w:val="sk-SK" w:eastAsia="cs-CZ"/>
        </w:rPr>
        <w:t xml:space="preserve">odseku 2 písm. q) pred jeho predložením ministerstvu a úradu </w:t>
      </w:r>
      <w:r w:rsidR="009242B1" w:rsidRPr="00043871">
        <w:rPr>
          <w:rFonts w:ascii="Arial" w:eastAsia="Times New Roman" w:hAnsi="Arial" w:cs="Arial"/>
          <w:color w:val="000000" w:themeColor="text1"/>
          <w:sz w:val="24"/>
          <w:szCs w:val="24"/>
          <w:lang w:val="sk-SK" w:eastAsia="cs-CZ"/>
        </w:rPr>
        <w:t xml:space="preserve">verejne </w:t>
      </w:r>
      <w:r w:rsidR="00782FAC" w:rsidRPr="00043871">
        <w:rPr>
          <w:rFonts w:ascii="Arial" w:eastAsia="Times New Roman" w:hAnsi="Arial" w:cs="Arial"/>
          <w:color w:val="000000" w:themeColor="text1"/>
          <w:sz w:val="24"/>
          <w:szCs w:val="24"/>
          <w:lang w:val="sk-SK" w:eastAsia="cs-CZ"/>
        </w:rPr>
        <w:t xml:space="preserve">konzultovať. </w:t>
      </w:r>
      <w:r w:rsidR="00C17369" w:rsidRPr="00043871">
        <w:rPr>
          <w:rFonts w:ascii="Arial" w:eastAsia="Times New Roman" w:hAnsi="Arial" w:cs="Arial"/>
          <w:color w:val="000000" w:themeColor="text1"/>
          <w:sz w:val="24"/>
          <w:szCs w:val="24"/>
          <w:lang w:val="sk-SK" w:eastAsia="cs-CZ"/>
        </w:rPr>
        <w:t>Záznam</w:t>
      </w:r>
      <w:r w:rsidR="00782FAC" w:rsidRPr="00043871">
        <w:rPr>
          <w:rFonts w:ascii="Arial" w:eastAsia="Times New Roman" w:hAnsi="Arial" w:cs="Arial"/>
          <w:color w:val="000000" w:themeColor="text1"/>
          <w:sz w:val="24"/>
          <w:szCs w:val="24"/>
          <w:lang w:val="sk-SK" w:eastAsia="cs-CZ"/>
        </w:rPr>
        <w:t xml:space="preserve"> o</w:t>
      </w:r>
      <w:r w:rsidR="00C17369" w:rsidRPr="00043871">
        <w:rPr>
          <w:rFonts w:ascii="Arial" w:eastAsia="Times New Roman" w:hAnsi="Arial" w:cs="Arial"/>
          <w:color w:val="000000" w:themeColor="text1"/>
          <w:sz w:val="24"/>
          <w:szCs w:val="24"/>
          <w:lang w:val="sk-SK" w:eastAsia="cs-CZ"/>
        </w:rPr>
        <w:t> verejnej konzultáci</w:t>
      </w:r>
      <w:r w:rsidR="000339EA" w:rsidRPr="00043871">
        <w:rPr>
          <w:rFonts w:ascii="Arial" w:eastAsia="Times New Roman" w:hAnsi="Arial" w:cs="Arial"/>
          <w:color w:val="000000" w:themeColor="text1"/>
          <w:sz w:val="24"/>
          <w:szCs w:val="24"/>
          <w:lang w:val="sk-SK" w:eastAsia="cs-CZ"/>
        </w:rPr>
        <w:t>i</w:t>
      </w:r>
      <w:r w:rsidR="00782FAC" w:rsidRPr="00043871">
        <w:rPr>
          <w:rFonts w:ascii="Arial" w:eastAsia="Times New Roman" w:hAnsi="Arial" w:cs="Arial"/>
          <w:color w:val="000000" w:themeColor="text1"/>
          <w:sz w:val="24"/>
          <w:szCs w:val="24"/>
          <w:lang w:val="sk-SK" w:eastAsia="cs-CZ"/>
        </w:rPr>
        <w:t xml:space="preserve"> prekladá prevádzkovateľ distribučnej sústavy ministerstvu a úradu spolu s plánom rozvoja sústavy. Úrad plán rozvoja sústavy spoločne s</w:t>
      </w:r>
      <w:r w:rsidR="00C17369" w:rsidRPr="00043871">
        <w:rPr>
          <w:rFonts w:ascii="Arial" w:eastAsia="Times New Roman" w:hAnsi="Arial" w:cs="Arial"/>
          <w:color w:val="000000" w:themeColor="text1"/>
          <w:sz w:val="24"/>
          <w:szCs w:val="24"/>
          <w:lang w:val="sk-SK" w:eastAsia="cs-CZ"/>
        </w:rPr>
        <w:t>o záznamom z</w:t>
      </w:r>
      <w:r w:rsidR="00782FAC" w:rsidRPr="00043871">
        <w:rPr>
          <w:rFonts w:ascii="Arial" w:eastAsia="Times New Roman" w:hAnsi="Arial" w:cs="Arial"/>
          <w:color w:val="000000" w:themeColor="text1"/>
          <w:sz w:val="24"/>
          <w:szCs w:val="24"/>
          <w:lang w:val="sk-SK" w:eastAsia="cs-CZ"/>
        </w:rPr>
        <w:t xml:space="preserve"> </w:t>
      </w:r>
      <w:r w:rsidR="000460B1" w:rsidRPr="00043871">
        <w:rPr>
          <w:rFonts w:ascii="Arial" w:eastAsia="Times New Roman" w:hAnsi="Arial" w:cs="Arial"/>
          <w:color w:val="000000" w:themeColor="text1"/>
          <w:sz w:val="24"/>
          <w:szCs w:val="24"/>
          <w:lang w:val="sk-SK" w:eastAsia="cs-CZ"/>
        </w:rPr>
        <w:t xml:space="preserve">verejnej </w:t>
      </w:r>
      <w:r w:rsidR="00782FAC" w:rsidRPr="00043871">
        <w:rPr>
          <w:rFonts w:ascii="Arial" w:eastAsia="Times New Roman" w:hAnsi="Arial" w:cs="Arial"/>
          <w:color w:val="000000" w:themeColor="text1"/>
          <w:sz w:val="24"/>
          <w:szCs w:val="24"/>
          <w:lang w:val="sk-SK" w:eastAsia="cs-CZ"/>
        </w:rPr>
        <w:t>konzultáci</w:t>
      </w:r>
      <w:r w:rsidR="000460B1" w:rsidRPr="00043871">
        <w:rPr>
          <w:rFonts w:ascii="Arial" w:eastAsia="Times New Roman" w:hAnsi="Arial" w:cs="Arial"/>
          <w:color w:val="000000" w:themeColor="text1"/>
          <w:sz w:val="24"/>
          <w:szCs w:val="24"/>
          <w:lang w:val="sk-SK" w:eastAsia="cs-CZ"/>
        </w:rPr>
        <w:t>e</w:t>
      </w:r>
      <w:r w:rsidR="00782FAC" w:rsidRPr="00043871">
        <w:rPr>
          <w:rFonts w:ascii="Arial" w:eastAsia="Times New Roman" w:hAnsi="Arial" w:cs="Arial"/>
          <w:color w:val="000000" w:themeColor="text1"/>
          <w:sz w:val="24"/>
          <w:szCs w:val="24"/>
          <w:lang w:val="sk-SK" w:eastAsia="cs-CZ"/>
        </w:rPr>
        <w:t xml:space="preserve"> zverejní na svojom webovom sídle. Ak plán rozvoja sústavy neobsahuje náležitosti podľa </w:t>
      </w:r>
      <w:r w:rsidR="00DA7AAB" w:rsidRPr="00043871">
        <w:rPr>
          <w:rFonts w:ascii="Arial" w:eastAsia="Times New Roman" w:hAnsi="Arial" w:cs="Arial"/>
          <w:color w:val="000000" w:themeColor="text1"/>
          <w:sz w:val="24"/>
          <w:szCs w:val="24"/>
          <w:lang w:val="sk-SK" w:eastAsia="cs-CZ"/>
        </w:rPr>
        <w:t>všeobecne záväzného právneho predpisu</w:t>
      </w:r>
      <w:r w:rsidR="00346A90" w:rsidRPr="00043871">
        <w:rPr>
          <w:rFonts w:ascii="Arial" w:eastAsia="Times New Roman" w:hAnsi="Arial" w:cs="Arial"/>
          <w:color w:val="000000" w:themeColor="text1"/>
          <w:sz w:val="24"/>
          <w:szCs w:val="24"/>
          <w:lang w:val="sk-SK" w:eastAsia="cs-CZ"/>
        </w:rPr>
        <w:t xml:space="preserve"> vydaného úradom podľa § 95 ods. 2 písm. k)</w:t>
      </w:r>
      <w:r w:rsidR="00DA7AAB" w:rsidRPr="00043871">
        <w:rPr>
          <w:rFonts w:ascii="Arial" w:eastAsia="Times New Roman" w:hAnsi="Arial" w:cs="Arial"/>
          <w:color w:val="000000" w:themeColor="text1"/>
          <w:sz w:val="24"/>
          <w:szCs w:val="24"/>
          <w:lang w:val="sk-SK" w:eastAsia="cs-CZ"/>
        </w:rPr>
        <w:t xml:space="preserve">, </w:t>
      </w:r>
      <w:r w:rsidR="00020176" w:rsidRPr="00043871">
        <w:rPr>
          <w:rFonts w:ascii="Arial" w:eastAsia="Times New Roman" w:hAnsi="Arial" w:cs="Arial"/>
          <w:color w:val="000000" w:themeColor="text1"/>
          <w:sz w:val="24"/>
          <w:szCs w:val="24"/>
          <w:lang w:val="sk-SK" w:eastAsia="cs-CZ"/>
        </w:rPr>
        <w:t xml:space="preserve">prevádzkovateľ distribučnej sústavy riadne </w:t>
      </w:r>
      <w:r w:rsidR="0083196A" w:rsidRPr="00043871">
        <w:rPr>
          <w:rFonts w:ascii="Arial" w:eastAsia="Times New Roman" w:hAnsi="Arial" w:cs="Arial"/>
          <w:color w:val="000000" w:themeColor="text1"/>
          <w:sz w:val="24"/>
          <w:szCs w:val="24"/>
          <w:lang w:val="sk-SK" w:eastAsia="cs-CZ"/>
        </w:rPr>
        <w:t>nevyhodnotil</w:t>
      </w:r>
      <w:r w:rsidR="00020176" w:rsidRPr="00043871">
        <w:rPr>
          <w:rFonts w:ascii="Arial" w:eastAsia="Times New Roman" w:hAnsi="Arial" w:cs="Arial"/>
          <w:color w:val="000000" w:themeColor="text1"/>
          <w:sz w:val="24"/>
          <w:szCs w:val="24"/>
          <w:lang w:val="sk-SK" w:eastAsia="cs-CZ"/>
        </w:rPr>
        <w:t xml:space="preserve"> </w:t>
      </w:r>
      <w:r w:rsidR="009765D4" w:rsidRPr="00043871">
        <w:rPr>
          <w:rFonts w:ascii="Arial" w:eastAsia="Times New Roman" w:hAnsi="Arial" w:cs="Arial"/>
          <w:color w:val="000000" w:themeColor="text1"/>
          <w:sz w:val="24"/>
          <w:szCs w:val="24"/>
          <w:lang w:val="sk-SK" w:eastAsia="cs-CZ"/>
        </w:rPr>
        <w:t xml:space="preserve">uplatnené pripomienky alebo </w:t>
      </w:r>
      <w:r w:rsidR="005B02D6" w:rsidRPr="00043871">
        <w:rPr>
          <w:rFonts w:ascii="Arial" w:eastAsia="Times New Roman" w:hAnsi="Arial" w:cs="Arial"/>
          <w:color w:val="000000" w:themeColor="text1"/>
          <w:sz w:val="24"/>
          <w:szCs w:val="24"/>
          <w:lang w:val="sk-SK" w:eastAsia="cs-CZ"/>
        </w:rPr>
        <w:t xml:space="preserve">plán rozvoja distribučnej sústavy </w:t>
      </w:r>
      <w:r w:rsidR="006B4F5B" w:rsidRPr="00043871">
        <w:rPr>
          <w:rFonts w:ascii="Arial" w:eastAsia="Times New Roman" w:hAnsi="Arial" w:cs="Arial"/>
          <w:color w:val="000000" w:themeColor="text1"/>
          <w:sz w:val="24"/>
          <w:szCs w:val="24"/>
          <w:lang w:val="sk-SK" w:eastAsia="cs-CZ"/>
        </w:rPr>
        <w:t>má</w:t>
      </w:r>
      <w:r w:rsidR="005B02D6" w:rsidRPr="00043871">
        <w:rPr>
          <w:rFonts w:ascii="Arial" w:eastAsia="Times New Roman" w:hAnsi="Arial" w:cs="Arial"/>
          <w:color w:val="000000" w:themeColor="text1"/>
          <w:sz w:val="24"/>
          <w:szCs w:val="24"/>
          <w:lang w:val="sk-SK" w:eastAsia="cs-CZ"/>
        </w:rPr>
        <w:t xml:space="preserve"> in</w:t>
      </w:r>
      <w:r w:rsidR="006B4F5B" w:rsidRPr="00043871">
        <w:rPr>
          <w:rFonts w:ascii="Arial" w:eastAsia="Times New Roman" w:hAnsi="Arial" w:cs="Arial"/>
          <w:color w:val="000000" w:themeColor="text1"/>
          <w:sz w:val="24"/>
          <w:szCs w:val="24"/>
          <w:lang w:val="sk-SK" w:eastAsia="cs-CZ"/>
        </w:rPr>
        <w:t>é</w:t>
      </w:r>
      <w:r w:rsidR="005B02D6" w:rsidRPr="00043871">
        <w:rPr>
          <w:rFonts w:ascii="Arial" w:eastAsia="Times New Roman" w:hAnsi="Arial" w:cs="Arial"/>
          <w:color w:val="000000" w:themeColor="text1"/>
          <w:sz w:val="24"/>
          <w:szCs w:val="24"/>
          <w:lang w:val="sk-SK" w:eastAsia="cs-CZ"/>
        </w:rPr>
        <w:t xml:space="preserve"> </w:t>
      </w:r>
      <w:r w:rsidR="00764A30" w:rsidRPr="00043871">
        <w:rPr>
          <w:rFonts w:ascii="Arial" w:eastAsia="Times New Roman" w:hAnsi="Arial" w:cs="Arial"/>
          <w:color w:val="000000" w:themeColor="text1"/>
          <w:sz w:val="24"/>
          <w:szCs w:val="24"/>
          <w:lang w:val="sk-SK" w:eastAsia="cs-CZ"/>
        </w:rPr>
        <w:t>nedostatky</w:t>
      </w:r>
      <w:r w:rsidR="00EA6857" w:rsidRPr="00043871">
        <w:rPr>
          <w:rFonts w:ascii="Arial" w:eastAsia="Times New Roman" w:hAnsi="Arial" w:cs="Arial"/>
          <w:color w:val="000000" w:themeColor="text1"/>
          <w:sz w:val="24"/>
          <w:szCs w:val="24"/>
          <w:lang w:val="sk-SK" w:eastAsia="cs-CZ"/>
        </w:rPr>
        <w:t>, môže úrad prevádzkovateľovi distribučnej sústavy z </w:t>
      </w:r>
      <w:r w:rsidR="003F260B" w:rsidRPr="00043871">
        <w:rPr>
          <w:rFonts w:ascii="Arial" w:eastAsia="Times New Roman" w:hAnsi="Arial" w:cs="Arial"/>
          <w:color w:val="000000" w:themeColor="text1"/>
          <w:sz w:val="24"/>
          <w:szCs w:val="24"/>
          <w:lang w:val="sk-SK" w:eastAsia="cs-CZ"/>
        </w:rPr>
        <w:t xml:space="preserve">vlastného </w:t>
      </w:r>
      <w:r w:rsidR="0063721C" w:rsidRPr="00043871">
        <w:rPr>
          <w:rFonts w:ascii="Arial" w:eastAsia="Times New Roman" w:hAnsi="Arial" w:cs="Arial"/>
          <w:color w:val="000000" w:themeColor="text1"/>
          <w:sz w:val="24"/>
          <w:szCs w:val="24"/>
          <w:lang w:val="sk-SK" w:eastAsia="cs-CZ"/>
        </w:rPr>
        <w:t>podnetu</w:t>
      </w:r>
      <w:r w:rsidR="00EA6857" w:rsidRPr="00043871">
        <w:rPr>
          <w:rFonts w:ascii="Arial" w:eastAsia="Times New Roman" w:hAnsi="Arial" w:cs="Arial"/>
          <w:color w:val="000000" w:themeColor="text1"/>
          <w:sz w:val="24"/>
          <w:szCs w:val="24"/>
          <w:lang w:val="sk-SK" w:eastAsia="cs-CZ"/>
        </w:rPr>
        <w:t xml:space="preserve"> </w:t>
      </w:r>
      <w:r w:rsidR="00CD4A47" w:rsidRPr="00043871">
        <w:rPr>
          <w:rFonts w:ascii="Arial" w:eastAsia="Times New Roman" w:hAnsi="Arial" w:cs="Arial"/>
          <w:color w:val="000000" w:themeColor="text1"/>
          <w:sz w:val="24"/>
          <w:szCs w:val="24"/>
          <w:lang w:val="sk-SK" w:eastAsia="cs-CZ"/>
        </w:rPr>
        <w:t xml:space="preserve">rozhodnutím </w:t>
      </w:r>
      <w:r w:rsidR="004118C5" w:rsidRPr="00043871">
        <w:rPr>
          <w:rFonts w:ascii="Arial" w:eastAsia="Times New Roman" w:hAnsi="Arial" w:cs="Arial"/>
          <w:color w:val="000000" w:themeColor="text1"/>
          <w:sz w:val="24"/>
          <w:szCs w:val="24"/>
          <w:lang w:val="sk-SK" w:eastAsia="cs-CZ"/>
        </w:rPr>
        <w:t>uložiť povinnosť</w:t>
      </w:r>
      <w:r w:rsidR="00EA6857" w:rsidRPr="00043871">
        <w:rPr>
          <w:rFonts w:ascii="Arial" w:eastAsia="Times New Roman" w:hAnsi="Arial" w:cs="Arial"/>
          <w:color w:val="000000" w:themeColor="text1"/>
          <w:sz w:val="24"/>
          <w:szCs w:val="24"/>
          <w:lang w:val="sk-SK" w:eastAsia="cs-CZ"/>
        </w:rPr>
        <w:t xml:space="preserve"> </w:t>
      </w:r>
      <w:r w:rsidR="00C20C55" w:rsidRPr="00043871">
        <w:rPr>
          <w:rFonts w:ascii="Arial" w:eastAsia="Times New Roman" w:hAnsi="Arial" w:cs="Arial"/>
          <w:color w:val="000000" w:themeColor="text1"/>
          <w:sz w:val="24"/>
          <w:szCs w:val="24"/>
          <w:lang w:val="sk-SK" w:eastAsia="cs-CZ"/>
        </w:rPr>
        <w:t xml:space="preserve">zmeny plánu rozvoja distribučnej sústavy alebo odstránenia </w:t>
      </w:r>
      <w:r w:rsidR="00764A30" w:rsidRPr="00043871">
        <w:rPr>
          <w:rFonts w:ascii="Arial" w:eastAsia="Times New Roman" w:hAnsi="Arial" w:cs="Arial"/>
          <w:color w:val="000000" w:themeColor="text1"/>
          <w:sz w:val="24"/>
          <w:szCs w:val="24"/>
          <w:lang w:val="sk-SK" w:eastAsia="cs-CZ"/>
        </w:rPr>
        <w:t xml:space="preserve">nedostatkov </w:t>
      </w:r>
      <w:r w:rsidR="0048441D" w:rsidRPr="00043871">
        <w:rPr>
          <w:rFonts w:ascii="Arial" w:eastAsia="Times New Roman" w:hAnsi="Arial" w:cs="Arial"/>
          <w:color w:val="000000" w:themeColor="text1"/>
          <w:sz w:val="24"/>
          <w:szCs w:val="24"/>
          <w:lang w:val="sk-SK" w:eastAsia="cs-CZ"/>
        </w:rPr>
        <w:t>a </w:t>
      </w:r>
      <w:r w:rsidR="00947D7E" w:rsidRPr="00043871">
        <w:rPr>
          <w:rFonts w:ascii="Arial" w:eastAsia="Times New Roman" w:hAnsi="Arial" w:cs="Arial"/>
          <w:color w:val="000000" w:themeColor="text1"/>
          <w:sz w:val="24"/>
          <w:szCs w:val="24"/>
          <w:lang w:val="sk-SK" w:eastAsia="cs-CZ"/>
        </w:rPr>
        <w:t>urč</w:t>
      </w:r>
      <w:r w:rsidR="00CD4A47" w:rsidRPr="00043871">
        <w:rPr>
          <w:rFonts w:ascii="Arial" w:eastAsia="Times New Roman" w:hAnsi="Arial" w:cs="Arial"/>
          <w:color w:val="000000" w:themeColor="text1"/>
          <w:sz w:val="24"/>
          <w:szCs w:val="24"/>
          <w:lang w:val="sk-SK" w:eastAsia="cs-CZ"/>
        </w:rPr>
        <w:t>iť</w:t>
      </w:r>
      <w:r w:rsidR="00947D7E" w:rsidRPr="00043871">
        <w:rPr>
          <w:rFonts w:ascii="Arial" w:eastAsia="Times New Roman" w:hAnsi="Arial" w:cs="Arial"/>
          <w:color w:val="000000" w:themeColor="text1"/>
          <w:sz w:val="24"/>
          <w:szCs w:val="24"/>
          <w:lang w:val="sk-SK" w:eastAsia="cs-CZ"/>
        </w:rPr>
        <w:t xml:space="preserve"> mu na to</w:t>
      </w:r>
      <w:r w:rsidR="0048441D" w:rsidRPr="00043871">
        <w:rPr>
          <w:rFonts w:ascii="Arial" w:eastAsia="Times New Roman" w:hAnsi="Arial" w:cs="Arial"/>
          <w:color w:val="000000" w:themeColor="text1"/>
          <w:sz w:val="24"/>
          <w:szCs w:val="24"/>
          <w:lang w:val="sk-SK" w:eastAsia="cs-CZ"/>
        </w:rPr>
        <w:t xml:space="preserve"> primeran</w:t>
      </w:r>
      <w:r w:rsidR="00947D7E" w:rsidRPr="00043871">
        <w:rPr>
          <w:rFonts w:ascii="Arial" w:eastAsia="Times New Roman" w:hAnsi="Arial" w:cs="Arial"/>
          <w:color w:val="000000" w:themeColor="text1"/>
          <w:sz w:val="24"/>
          <w:szCs w:val="24"/>
          <w:lang w:val="sk-SK" w:eastAsia="cs-CZ"/>
        </w:rPr>
        <w:t>ú</w:t>
      </w:r>
      <w:r w:rsidR="0048441D" w:rsidRPr="00043871">
        <w:rPr>
          <w:rFonts w:ascii="Arial" w:eastAsia="Times New Roman" w:hAnsi="Arial" w:cs="Arial"/>
          <w:color w:val="000000" w:themeColor="text1"/>
          <w:sz w:val="24"/>
          <w:szCs w:val="24"/>
          <w:lang w:val="sk-SK" w:eastAsia="cs-CZ"/>
        </w:rPr>
        <w:t xml:space="preserve"> lehotu. O uložení povinnosti zmeny plánu rozvoja distribučnej sústavy alebo odstránen</w:t>
      </w:r>
      <w:r w:rsidR="00487D44" w:rsidRPr="00043871">
        <w:rPr>
          <w:rFonts w:ascii="Arial" w:eastAsia="Times New Roman" w:hAnsi="Arial" w:cs="Arial"/>
          <w:color w:val="000000" w:themeColor="text1"/>
          <w:sz w:val="24"/>
          <w:szCs w:val="24"/>
          <w:lang w:val="sk-SK" w:eastAsia="cs-CZ"/>
        </w:rPr>
        <w:t>ia</w:t>
      </w:r>
      <w:r w:rsidR="0048441D" w:rsidRPr="00043871">
        <w:rPr>
          <w:rFonts w:ascii="Arial" w:eastAsia="Times New Roman" w:hAnsi="Arial" w:cs="Arial"/>
          <w:color w:val="000000" w:themeColor="text1"/>
          <w:sz w:val="24"/>
          <w:szCs w:val="24"/>
          <w:lang w:val="sk-SK" w:eastAsia="cs-CZ"/>
        </w:rPr>
        <w:t xml:space="preserve"> iných </w:t>
      </w:r>
      <w:r w:rsidR="00764A30" w:rsidRPr="00043871">
        <w:rPr>
          <w:rFonts w:ascii="Arial" w:eastAsia="Times New Roman" w:hAnsi="Arial" w:cs="Arial"/>
          <w:color w:val="000000" w:themeColor="text1"/>
          <w:sz w:val="24"/>
          <w:szCs w:val="24"/>
          <w:lang w:val="sk-SK" w:eastAsia="cs-CZ"/>
        </w:rPr>
        <w:t xml:space="preserve">nedostatkov </w:t>
      </w:r>
      <w:r w:rsidR="0048441D" w:rsidRPr="00043871">
        <w:rPr>
          <w:rFonts w:ascii="Arial" w:eastAsia="Times New Roman" w:hAnsi="Arial" w:cs="Arial"/>
          <w:color w:val="000000" w:themeColor="text1"/>
          <w:sz w:val="24"/>
          <w:szCs w:val="24"/>
          <w:lang w:val="sk-SK" w:eastAsia="cs-CZ"/>
        </w:rPr>
        <w:t>úrad informuje ministerstvo.</w:t>
      </w:r>
      <w:r w:rsidR="00943528" w:rsidRPr="00043871">
        <w:rPr>
          <w:rFonts w:ascii="Arial" w:eastAsia="Times New Roman" w:hAnsi="Arial" w:cs="Arial"/>
          <w:color w:val="000000" w:themeColor="text1"/>
          <w:sz w:val="24"/>
          <w:szCs w:val="24"/>
          <w:lang w:val="sk-SK" w:eastAsia="cs-CZ"/>
        </w:rPr>
        <w:t xml:space="preserve"> </w:t>
      </w:r>
      <w:r w:rsidR="00663CDB" w:rsidRPr="00043871">
        <w:rPr>
          <w:rFonts w:ascii="Arial" w:eastAsia="Times New Roman" w:hAnsi="Arial" w:cs="Arial"/>
          <w:color w:val="000000" w:themeColor="text1"/>
          <w:sz w:val="24"/>
          <w:szCs w:val="24"/>
          <w:lang w:val="sk-SK" w:eastAsia="cs-CZ"/>
        </w:rPr>
        <w:t xml:space="preserve">Ak úrad </w:t>
      </w:r>
      <w:r w:rsidR="006B224E" w:rsidRPr="00043871">
        <w:rPr>
          <w:rFonts w:ascii="Arial" w:eastAsia="Times New Roman" w:hAnsi="Arial" w:cs="Arial"/>
          <w:color w:val="000000" w:themeColor="text1"/>
          <w:sz w:val="24"/>
          <w:szCs w:val="24"/>
          <w:lang w:val="sk-SK" w:eastAsia="cs-CZ"/>
        </w:rPr>
        <w:t>nezačne</w:t>
      </w:r>
      <w:r w:rsidR="00663CDB" w:rsidRPr="00043871">
        <w:rPr>
          <w:rFonts w:ascii="Arial" w:eastAsia="Times New Roman" w:hAnsi="Arial" w:cs="Arial"/>
          <w:color w:val="000000" w:themeColor="text1"/>
          <w:sz w:val="24"/>
          <w:szCs w:val="24"/>
          <w:lang w:val="sk-SK" w:eastAsia="cs-CZ"/>
        </w:rPr>
        <w:t xml:space="preserve"> konanie o zmene plánu rozvoja distribučnej sústavy alebo o odstr</w:t>
      </w:r>
      <w:r w:rsidR="00CF15B8" w:rsidRPr="00043871">
        <w:rPr>
          <w:rFonts w:ascii="Arial" w:eastAsia="Times New Roman" w:hAnsi="Arial" w:cs="Arial"/>
          <w:color w:val="000000" w:themeColor="text1"/>
          <w:sz w:val="24"/>
          <w:szCs w:val="24"/>
          <w:lang w:val="sk-SK" w:eastAsia="cs-CZ"/>
        </w:rPr>
        <w:t>á</w:t>
      </w:r>
      <w:r w:rsidR="00663CDB" w:rsidRPr="00043871">
        <w:rPr>
          <w:rFonts w:ascii="Arial" w:eastAsia="Times New Roman" w:hAnsi="Arial" w:cs="Arial"/>
          <w:color w:val="000000" w:themeColor="text1"/>
          <w:sz w:val="24"/>
          <w:szCs w:val="24"/>
          <w:lang w:val="sk-SK" w:eastAsia="cs-CZ"/>
        </w:rPr>
        <w:t xml:space="preserve">není </w:t>
      </w:r>
      <w:r w:rsidR="00764A30" w:rsidRPr="00043871">
        <w:rPr>
          <w:rFonts w:ascii="Arial" w:eastAsia="Times New Roman" w:hAnsi="Arial" w:cs="Arial"/>
          <w:color w:val="000000" w:themeColor="text1"/>
          <w:sz w:val="24"/>
          <w:szCs w:val="24"/>
          <w:lang w:val="sk-SK" w:eastAsia="cs-CZ"/>
        </w:rPr>
        <w:t xml:space="preserve">nedostatkov </w:t>
      </w:r>
      <w:r w:rsidR="00663CDB" w:rsidRPr="00043871">
        <w:rPr>
          <w:rFonts w:ascii="Arial" w:eastAsia="Times New Roman" w:hAnsi="Arial" w:cs="Arial"/>
          <w:color w:val="000000" w:themeColor="text1"/>
          <w:sz w:val="24"/>
          <w:szCs w:val="24"/>
          <w:lang w:val="sk-SK" w:eastAsia="cs-CZ"/>
        </w:rPr>
        <w:t>do jedn</w:t>
      </w:r>
      <w:r w:rsidR="00CF15B8" w:rsidRPr="00043871">
        <w:rPr>
          <w:rFonts w:ascii="Arial" w:eastAsia="Times New Roman" w:hAnsi="Arial" w:cs="Arial"/>
          <w:color w:val="000000" w:themeColor="text1"/>
          <w:sz w:val="24"/>
          <w:szCs w:val="24"/>
          <w:lang w:val="sk-SK" w:eastAsia="cs-CZ"/>
        </w:rPr>
        <w:t>é</w:t>
      </w:r>
      <w:r w:rsidR="00663CDB" w:rsidRPr="00043871">
        <w:rPr>
          <w:rFonts w:ascii="Arial" w:eastAsia="Times New Roman" w:hAnsi="Arial" w:cs="Arial"/>
          <w:color w:val="000000" w:themeColor="text1"/>
          <w:sz w:val="24"/>
          <w:szCs w:val="24"/>
          <w:lang w:val="sk-SK" w:eastAsia="cs-CZ"/>
        </w:rPr>
        <w:t>ho mesiaca od predložen</w:t>
      </w:r>
      <w:r w:rsidR="00AC0E92" w:rsidRPr="00043871">
        <w:rPr>
          <w:rFonts w:ascii="Arial" w:eastAsia="Times New Roman" w:hAnsi="Arial" w:cs="Arial"/>
          <w:color w:val="000000" w:themeColor="text1"/>
          <w:sz w:val="24"/>
          <w:szCs w:val="24"/>
          <w:lang w:val="sk-SK" w:eastAsia="cs-CZ"/>
        </w:rPr>
        <w:t>ia</w:t>
      </w:r>
      <w:r w:rsidR="00663CDB" w:rsidRPr="00043871">
        <w:rPr>
          <w:rFonts w:ascii="Arial" w:eastAsia="Times New Roman" w:hAnsi="Arial" w:cs="Arial"/>
          <w:color w:val="000000" w:themeColor="text1"/>
          <w:sz w:val="24"/>
          <w:szCs w:val="24"/>
          <w:lang w:val="sk-SK" w:eastAsia="cs-CZ"/>
        </w:rPr>
        <w:t xml:space="preserve"> plánu rozvoja distribučnej sústavy úradu, </w:t>
      </w:r>
      <w:r w:rsidR="00A1456E" w:rsidRPr="00043871">
        <w:rPr>
          <w:rFonts w:ascii="Arial" w:eastAsia="Times New Roman" w:hAnsi="Arial" w:cs="Arial"/>
          <w:color w:val="000000" w:themeColor="text1"/>
          <w:sz w:val="24"/>
          <w:szCs w:val="24"/>
          <w:lang w:val="sk-SK" w:eastAsia="cs-CZ"/>
        </w:rPr>
        <w:t>platí</w:t>
      </w:r>
      <w:r w:rsidR="00CF15B8" w:rsidRPr="00043871">
        <w:rPr>
          <w:rFonts w:ascii="Arial" w:eastAsia="Times New Roman" w:hAnsi="Arial" w:cs="Arial"/>
          <w:color w:val="000000" w:themeColor="text1"/>
          <w:sz w:val="24"/>
          <w:szCs w:val="24"/>
          <w:lang w:val="sk-SK" w:eastAsia="cs-CZ"/>
        </w:rPr>
        <w:t xml:space="preserve">, že plán rozvoja distribučnej sústavy je úplný a bez </w:t>
      </w:r>
      <w:r w:rsidR="00764A30" w:rsidRPr="00043871">
        <w:rPr>
          <w:rFonts w:ascii="Arial" w:eastAsia="Times New Roman" w:hAnsi="Arial" w:cs="Arial"/>
          <w:color w:val="000000" w:themeColor="text1"/>
          <w:sz w:val="24"/>
          <w:szCs w:val="24"/>
          <w:lang w:val="sk-SK" w:eastAsia="cs-CZ"/>
        </w:rPr>
        <w:t>n</w:t>
      </w:r>
      <w:r w:rsidR="00775CAA" w:rsidRPr="00043871">
        <w:rPr>
          <w:rFonts w:ascii="Arial" w:eastAsia="Times New Roman" w:hAnsi="Arial" w:cs="Arial"/>
          <w:color w:val="000000" w:themeColor="text1"/>
          <w:sz w:val="24"/>
          <w:szCs w:val="24"/>
          <w:lang w:val="sk-SK" w:eastAsia="cs-CZ"/>
        </w:rPr>
        <w:t>edostatkov</w:t>
      </w:r>
      <w:r w:rsidR="00CF15B8" w:rsidRPr="00043871">
        <w:rPr>
          <w:rFonts w:ascii="Arial" w:eastAsia="Times New Roman" w:hAnsi="Arial" w:cs="Arial"/>
          <w:color w:val="000000" w:themeColor="text1"/>
          <w:sz w:val="24"/>
          <w:szCs w:val="24"/>
          <w:lang w:val="sk-SK" w:eastAsia="cs-CZ"/>
        </w:rPr>
        <w:t>.</w:t>
      </w:r>
    </w:p>
    <w:p w14:paraId="1F5DBB2B" w14:textId="2D76AF92" w:rsidR="00404FE7" w:rsidRPr="00043871" w:rsidRDefault="00174FEA"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960FBF" w:rsidRPr="00043871">
        <w:rPr>
          <w:rFonts w:ascii="Arial" w:eastAsia="Times New Roman" w:hAnsi="Arial" w:cs="Arial"/>
          <w:color w:val="000000" w:themeColor="text1"/>
          <w:sz w:val="24"/>
          <w:szCs w:val="24"/>
          <w:lang w:val="sk-SK" w:eastAsia="cs-CZ"/>
        </w:rPr>
        <w:t>5</w:t>
      </w:r>
      <w:r w:rsidRPr="00043871">
        <w:rPr>
          <w:rFonts w:ascii="Arial" w:eastAsia="Times New Roman" w:hAnsi="Arial" w:cs="Arial"/>
          <w:color w:val="000000" w:themeColor="text1"/>
          <w:sz w:val="24"/>
          <w:szCs w:val="24"/>
          <w:lang w:val="sk-SK" w:eastAsia="cs-CZ"/>
        </w:rPr>
        <w:t xml:space="preserve">) Ak </w:t>
      </w:r>
      <w:r w:rsidR="006B224E" w:rsidRPr="00043871">
        <w:rPr>
          <w:rFonts w:ascii="Arial" w:eastAsia="Times New Roman" w:hAnsi="Arial" w:cs="Arial"/>
          <w:color w:val="000000" w:themeColor="text1"/>
          <w:sz w:val="24"/>
          <w:szCs w:val="24"/>
          <w:lang w:val="sk-SK" w:eastAsia="cs-CZ"/>
        </w:rPr>
        <w:t xml:space="preserve">má </w:t>
      </w:r>
      <w:r w:rsidRPr="00043871">
        <w:rPr>
          <w:rFonts w:ascii="Arial" w:eastAsia="Times New Roman" w:hAnsi="Arial" w:cs="Arial"/>
          <w:color w:val="000000" w:themeColor="text1"/>
          <w:sz w:val="24"/>
          <w:szCs w:val="24"/>
          <w:lang w:val="sk-SK" w:eastAsia="cs-CZ"/>
        </w:rPr>
        <w:t xml:space="preserve">prevádzkovateľ distribučnej sústavy </w:t>
      </w:r>
      <w:r w:rsidR="006B224E" w:rsidRPr="00043871">
        <w:rPr>
          <w:rFonts w:ascii="Arial" w:eastAsia="Times New Roman" w:hAnsi="Arial" w:cs="Arial"/>
          <w:color w:val="000000" w:themeColor="text1"/>
          <w:sz w:val="24"/>
          <w:szCs w:val="24"/>
          <w:lang w:val="sk-SK" w:eastAsia="cs-CZ"/>
        </w:rPr>
        <w:t>v úmysle</w:t>
      </w:r>
      <w:r w:rsidRPr="00043871">
        <w:rPr>
          <w:rFonts w:ascii="Arial" w:eastAsia="Times New Roman" w:hAnsi="Arial" w:cs="Arial"/>
          <w:color w:val="000000" w:themeColor="text1"/>
          <w:sz w:val="24"/>
          <w:szCs w:val="24"/>
          <w:lang w:val="sk-SK" w:eastAsia="cs-CZ"/>
        </w:rPr>
        <w:t xml:space="preserve"> nakupovať nefrekvenčné podporné služby</w:t>
      </w:r>
      <w:r w:rsidR="005D738A" w:rsidRPr="00043871">
        <w:rPr>
          <w:rFonts w:ascii="Arial" w:eastAsia="Times New Roman" w:hAnsi="Arial" w:cs="Arial"/>
          <w:color w:val="000000" w:themeColor="text1"/>
          <w:sz w:val="24"/>
          <w:szCs w:val="24"/>
          <w:lang w:val="sk-SK" w:eastAsia="cs-CZ"/>
        </w:rPr>
        <w:t xml:space="preserve"> alebo flexibilitu</w:t>
      </w:r>
      <w:r w:rsidRPr="00043871">
        <w:rPr>
          <w:rFonts w:ascii="Arial" w:eastAsia="Times New Roman" w:hAnsi="Arial" w:cs="Arial"/>
          <w:color w:val="000000" w:themeColor="text1"/>
          <w:sz w:val="24"/>
          <w:szCs w:val="24"/>
          <w:lang w:val="sk-SK" w:eastAsia="cs-CZ"/>
        </w:rPr>
        <w:t xml:space="preserve"> na zabezpečenie prevádzkovej spoľahlivosti distribučnej sústavy, je povinný </w:t>
      </w:r>
      <w:r w:rsidR="00222E5C" w:rsidRPr="00043871">
        <w:rPr>
          <w:rFonts w:ascii="Arial" w:eastAsia="Times New Roman" w:hAnsi="Arial" w:cs="Arial"/>
          <w:color w:val="000000" w:themeColor="text1"/>
          <w:sz w:val="24"/>
          <w:szCs w:val="24"/>
          <w:lang w:val="sk-SK" w:eastAsia="cs-CZ"/>
        </w:rPr>
        <w:t>vy</w:t>
      </w:r>
      <w:r w:rsidRPr="00043871">
        <w:rPr>
          <w:rFonts w:ascii="Arial" w:eastAsia="Times New Roman" w:hAnsi="Arial" w:cs="Arial"/>
          <w:color w:val="000000" w:themeColor="text1"/>
          <w:sz w:val="24"/>
          <w:szCs w:val="24"/>
          <w:lang w:val="sk-SK" w:eastAsia="cs-CZ"/>
        </w:rPr>
        <w:t>pracovať návrh technických požiadav</w:t>
      </w:r>
      <w:r w:rsidR="00955482" w:rsidRPr="00043871">
        <w:rPr>
          <w:rFonts w:ascii="Arial" w:eastAsia="Times New Roman" w:hAnsi="Arial" w:cs="Arial"/>
          <w:color w:val="000000" w:themeColor="text1"/>
          <w:sz w:val="24"/>
          <w:szCs w:val="24"/>
          <w:lang w:val="sk-SK" w:eastAsia="cs-CZ"/>
        </w:rPr>
        <w:t>ie</w:t>
      </w:r>
      <w:r w:rsidRPr="00043871">
        <w:rPr>
          <w:rFonts w:ascii="Arial" w:eastAsia="Times New Roman" w:hAnsi="Arial" w:cs="Arial"/>
          <w:color w:val="000000" w:themeColor="text1"/>
          <w:sz w:val="24"/>
          <w:szCs w:val="24"/>
          <w:lang w:val="sk-SK" w:eastAsia="cs-CZ"/>
        </w:rPr>
        <w:t>k</w:t>
      </w:r>
      <w:r w:rsidR="005D738A" w:rsidRPr="00043871">
        <w:rPr>
          <w:rFonts w:ascii="Arial" w:eastAsia="Times New Roman" w:hAnsi="Arial" w:cs="Arial"/>
          <w:color w:val="000000" w:themeColor="text1"/>
          <w:sz w:val="24"/>
          <w:szCs w:val="24"/>
          <w:lang w:val="sk-SK" w:eastAsia="cs-CZ"/>
        </w:rPr>
        <w:t xml:space="preserve"> na obstarávané nefrekvenčné podporné služby alebo flexibilitu</w:t>
      </w:r>
      <w:r w:rsidRPr="00043871">
        <w:rPr>
          <w:rFonts w:ascii="Arial" w:eastAsia="Times New Roman" w:hAnsi="Arial" w:cs="Arial"/>
          <w:color w:val="000000" w:themeColor="text1"/>
          <w:sz w:val="24"/>
          <w:szCs w:val="24"/>
          <w:lang w:val="sk-SK" w:eastAsia="cs-CZ"/>
        </w:rPr>
        <w:t xml:space="preserve"> a</w:t>
      </w:r>
      <w:r w:rsidR="005D738A" w:rsidRPr="00043871">
        <w:rPr>
          <w:rFonts w:ascii="Arial" w:eastAsia="Times New Roman" w:hAnsi="Arial" w:cs="Arial"/>
          <w:color w:val="000000" w:themeColor="text1"/>
          <w:sz w:val="24"/>
          <w:szCs w:val="24"/>
          <w:lang w:val="sk-SK" w:eastAsia="cs-CZ"/>
        </w:rPr>
        <w:t> </w:t>
      </w:r>
      <w:r w:rsidRPr="00043871">
        <w:rPr>
          <w:rFonts w:ascii="Arial" w:eastAsia="Times New Roman" w:hAnsi="Arial" w:cs="Arial"/>
          <w:color w:val="000000" w:themeColor="text1"/>
          <w:sz w:val="24"/>
          <w:szCs w:val="24"/>
          <w:lang w:val="sk-SK" w:eastAsia="cs-CZ"/>
        </w:rPr>
        <w:t>podmien</w:t>
      </w:r>
      <w:r w:rsidR="005D738A" w:rsidRPr="00043871">
        <w:rPr>
          <w:rFonts w:ascii="Arial" w:eastAsia="Times New Roman" w:hAnsi="Arial" w:cs="Arial"/>
          <w:color w:val="000000" w:themeColor="text1"/>
          <w:sz w:val="24"/>
          <w:szCs w:val="24"/>
          <w:lang w:val="sk-SK" w:eastAsia="cs-CZ"/>
        </w:rPr>
        <w:t xml:space="preserve">ky </w:t>
      </w:r>
      <w:r w:rsidRPr="00043871">
        <w:rPr>
          <w:rFonts w:ascii="Arial" w:eastAsia="Times New Roman" w:hAnsi="Arial" w:cs="Arial"/>
          <w:color w:val="000000" w:themeColor="text1"/>
          <w:sz w:val="24"/>
          <w:szCs w:val="24"/>
          <w:lang w:val="sk-SK" w:eastAsia="cs-CZ"/>
        </w:rPr>
        <w:t>obstar</w:t>
      </w:r>
      <w:r w:rsidR="001900FF" w:rsidRPr="00043871">
        <w:rPr>
          <w:rFonts w:ascii="Arial" w:eastAsia="Times New Roman" w:hAnsi="Arial" w:cs="Arial"/>
          <w:color w:val="000000" w:themeColor="text1"/>
          <w:sz w:val="24"/>
          <w:szCs w:val="24"/>
          <w:lang w:val="sk-SK" w:eastAsia="cs-CZ"/>
        </w:rPr>
        <w:t>a</w:t>
      </w:r>
      <w:r w:rsidR="008248F2" w:rsidRPr="00043871">
        <w:rPr>
          <w:rFonts w:ascii="Arial" w:eastAsia="Times New Roman" w:hAnsi="Arial" w:cs="Arial"/>
          <w:color w:val="000000" w:themeColor="text1"/>
          <w:sz w:val="24"/>
          <w:szCs w:val="24"/>
          <w:lang w:val="sk-SK" w:eastAsia="cs-CZ"/>
        </w:rPr>
        <w:t>ni</w:t>
      </w:r>
      <w:r w:rsidR="00841122" w:rsidRPr="00043871">
        <w:rPr>
          <w:rFonts w:ascii="Arial" w:eastAsia="Times New Roman" w:hAnsi="Arial" w:cs="Arial"/>
          <w:color w:val="000000" w:themeColor="text1"/>
          <w:sz w:val="24"/>
          <w:szCs w:val="24"/>
          <w:lang w:val="sk-SK" w:eastAsia="cs-CZ"/>
        </w:rPr>
        <w:t>a</w:t>
      </w:r>
      <w:r w:rsidRPr="00043871">
        <w:rPr>
          <w:rFonts w:ascii="Arial" w:eastAsia="Times New Roman" w:hAnsi="Arial" w:cs="Arial"/>
          <w:color w:val="000000" w:themeColor="text1"/>
          <w:sz w:val="24"/>
          <w:szCs w:val="24"/>
          <w:lang w:val="sk-SK" w:eastAsia="cs-CZ"/>
        </w:rPr>
        <w:t xml:space="preserve"> nefrekvenčn</w:t>
      </w:r>
      <w:r w:rsidR="00AB40B9" w:rsidRPr="00043871">
        <w:rPr>
          <w:rFonts w:ascii="Arial" w:eastAsia="Times New Roman" w:hAnsi="Arial" w:cs="Arial"/>
          <w:color w:val="000000" w:themeColor="text1"/>
          <w:sz w:val="24"/>
          <w:szCs w:val="24"/>
          <w:lang w:val="sk-SK" w:eastAsia="cs-CZ"/>
        </w:rPr>
        <w:t>ých</w:t>
      </w:r>
      <w:r w:rsidRPr="00043871">
        <w:rPr>
          <w:rFonts w:ascii="Arial" w:eastAsia="Times New Roman" w:hAnsi="Arial" w:cs="Arial"/>
          <w:color w:val="000000" w:themeColor="text1"/>
          <w:sz w:val="24"/>
          <w:szCs w:val="24"/>
          <w:lang w:val="sk-SK" w:eastAsia="cs-CZ"/>
        </w:rPr>
        <w:t xml:space="preserve"> podporn</w:t>
      </w:r>
      <w:r w:rsidR="00AB40B9" w:rsidRPr="00043871">
        <w:rPr>
          <w:rFonts w:ascii="Arial" w:eastAsia="Times New Roman" w:hAnsi="Arial" w:cs="Arial"/>
          <w:color w:val="000000" w:themeColor="text1"/>
          <w:sz w:val="24"/>
          <w:szCs w:val="24"/>
          <w:lang w:val="sk-SK" w:eastAsia="cs-CZ"/>
        </w:rPr>
        <w:t>ých</w:t>
      </w:r>
      <w:r w:rsidRPr="00043871">
        <w:rPr>
          <w:rFonts w:ascii="Arial" w:eastAsia="Times New Roman" w:hAnsi="Arial" w:cs="Arial"/>
          <w:color w:val="000000" w:themeColor="text1"/>
          <w:sz w:val="24"/>
          <w:szCs w:val="24"/>
          <w:lang w:val="sk-SK" w:eastAsia="cs-CZ"/>
        </w:rPr>
        <w:t xml:space="preserve"> služ</w:t>
      </w:r>
      <w:r w:rsidR="00AB40B9" w:rsidRPr="00043871">
        <w:rPr>
          <w:rFonts w:ascii="Arial" w:eastAsia="Times New Roman" w:hAnsi="Arial" w:cs="Arial"/>
          <w:color w:val="000000" w:themeColor="text1"/>
          <w:sz w:val="24"/>
          <w:szCs w:val="24"/>
          <w:lang w:val="sk-SK" w:eastAsia="cs-CZ"/>
        </w:rPr>
        <w:t>ie</w:t>
      </w:r>
      <w:r w:rsidRPr="00043871">
        <w:rPr>
          <w:rFonts w:ascii="Arial" w:eastAsia="Times New Roman" w:hAnsi="Arial" w:cs="Arial"/>
          <w:color w:val="000000" w:themeColor="text1"/>
          <w:sz w:val="24"/>
          <w:szCs w:val="24"/>
          <w:lang w:val="sk-SK" w:eastAsia="cs-CZ"/>
        </w:rPr>
        <w:t>b</w:t>
      </w:r>
      <w:r w:rsidR="005D738A" w:rsidRPr="00043871">
        <w:rPr>
          <w:rFonts w:ascii="Arial" w:eastAsia="Times New Roman" w:hAnsi="Arial" w:cs="Arial"/>
          <w:color w:val="000000" w:themeColor="text1"/>
          <w:sz w:val="24"/>
          <w:szCs w:val="24"/>
          <w:lang w:val="sk-SK" w:eastAsia="cs-CZ"/>
        </w:rPr>
        <w:t xml:space="preserve"> alebo</w:t>
      </w:r>
      <w:r w:rsidRPr="00043871">
        <w:rPr>
          <w:rFonts w:ascii="Arial" w:eastAsia="Times New Roman" w:hAnsi="Arial" w:cs="Arial"/>
          <w:color w:val="000000" w:themeColor="text1"/>
          <w:sz w:val="24"/>
          <w:szCs w:val="24"/>
          <w:lang w:val="sk-SK" w:eastAsia="cs-CZ"/>
        </w:rPr>
        <w:t xml:space="preserve"> flexibility</w:t>
      </w:r>
      <w:r w:rsidR="009B6155" w:rsidRPr="00043871">
        <w:rPr>
          <w:rFonts w:ascii="Arial" w:eastAsia="Times New Roman" w:hAnsi="Arial" w:cs="Arial"/>
          <w:color w:val="000000" w:themeColor="text1"/>
          <w:sz w:val="24"/>
          <w:szCs w:val="24"/>
          <w:lang w:val="sk-SK" w:eastAsia="cs-CZ"/>
        </w:rPr>
        <w:t xml:space="preserve"> na základe </w:t>
      </w:r>
      <w:r w:rsidR="000B3447" w:rsidRPr="00043871">
        <w:rPr>
          <w:rFonts w:ascii="Arial" w:eastAsia="Times New Roman" w:hAnsi="Arial" w:cs="Arial"/>
          <w:color w:val="000000" w:themeColor="text1"/>
          <w:sz w:val="24"/>
          <w:szCs w:val="24"/>
          <w:lang w:val="sk-SK" w:eastAsia="cs-CZ"/>
        </w:rPr>
        <w:t xml:space="preserve">transparentných, nediskriminačných a </w:t>
      </w:r>
      <w:r w:rsidR="009B6155" w:rsidRPr="00043871">
        <w:rPr>
          <w:rFonts w:ascii="Arial" w:eastAsia="Times New Roman" w:hAnsi="Arial" w:cs="Arial"/>
          <w:color w:val="000000" w:themeColor="text1"/>
          <w:sz w:val="24"/>
          <w:szCs w:val="24"/>
          <w:lang w:val="sk-SK" w:eastAsia="cs-CZ"/>
        </w:rPr>
        <w:t>trhových postupov</w:t>
      </w:r>
      <w:r w:rsidR="00CA7264" w:rsidRPr="00043871">
        <w:rPr>
          <w:rFonts w:ascii="Arial" w:eastAsia="Times New Roman" w:hAnsi="Arial" w:cs="Arial"/>
          <w:color w:val="000000" w:themeColor="text1"/>
          <w:sz w:val="24"/>
          <w:szCs w:val="24"/>
          <w:lang w:val="sk-SK" w:eastAsia="cs-CZ"/>
        </w:rPr>
        <w:t>.</w:t>
      </w:r>
      <w:r w:rsidR="005D738A" w:rsidRPr="00043871">
        <w:rPr>
          <w:rFonts w:ascii="Arial" w:eastAsia="Times New Roman" w:hAnsi="Arial" w:cs="Arial"/>
          <w:color w:val="000000" w:themeColor="text1"/>
          <w:sz w:val="24"/>
          <w:szCs w:val="24"/>
          <w:lang w:val="sk-SK" w:eastAsia="cs-CZ"/>
        </w:rPr>
        <w:t xml:space="preserve"> </w:t>
      </w:r>
      <w:r w:rsidR="00257DD6" w:rsidRPr="00043871">
        <w:rPr>
          <w:rFonts w:ascii="Arial" w:eastAsia="Times New Roman" w:hAnsi="Arial" w:cs="Arial"/>
          <w:color w:val="000000" w:themeColor="text1"/>
          <w:sz w:val="24"/>
          <w:szCs w:val="24"/>
          <w:lang w:val="sk-SK" w:eastAsia="cs-CZ"/>
        </w:rPr>
        <w:t>T</w:t>
      </w:r>
      <w:r w:rsidR="005D738A" w:rsidRPr="00043871">
        <w:rPr>
          <w:rFonts w:ascii="Arial" w:eastAsia="Times New Roman" w:hAnsi="Arial" w:cs="Arial"/>
          <w:color w:val="000000" w:themeColor="text1"/>
          <w:sz w:val="24"/>
          <w:szCs w:val="24"/>
          <w:lang w:val="sk-SK" w:eastAsia="cs-CZ"/>
        </w:rPr>
        <w:t>echnick</w:t>
      </w:r>
      <w:r w:rsidR="00257DD6" w:rsidRPr="00043871">
        <w:rPr>
          <w:rFonts w:ascii="Arial" w:eastAsia="Times New Roman" w:hAnsi="Arial" w:cs="Arial"/>
          <w:color w:val="000000" w:themeColor="text1"/>
          <w:sz w:val="24"/>
          <w:szCs w:val="24"/>
          <w:lang w:val="sk-SK" w:eastAsia="cs-CZ"/>
        </w:rPr>
        <w:t>é</w:t>
      </w:r>
      <w:r w:rsidR="005D738A" w:rsidRPr="00043871">
        <w:rPr>
          <w:rFonts w:ascii="Arial" w:eastAsia="Times New Roman" w:hAnsi="Arial" w:cs="Arial"/>
          <w:color w:val="000000" w:themeColor="text1"/>
          <w:sz w:val="24"/>
          <w:szCs w:val="24"/>
          <w:lang w:val="sk-SK" w:eastAsia="cs-CZ"/>
        </w:rPr>
        <w:t xml:space="preserve"> požiadav</w:t>
      </w:r>
      <w:r w:rsidR="00257DD6" w:rsidRPr="00043871">
        <w:rPr>
          <w:rFonts w:ascii="Arial" w:eastAsia="Times New Roman" w:hAnsi="Arial" w:cs="Arial"/>
          <w:color w:val="000000" w:themeColor="text1"/>
          <w:sz w:val="24"/>
          <w:szCs w:val="24"/>
          <w:lang w:val="sk-SK" w:eastAsia="cs-CZ"/>
        </w:rPr>
        <w:t>ky</w:t>
      </w:r>
      <w:r w:rsidR="00C7039E" w:rsidRPr="00043871">
        <w:rPr>
          <w:rFonts w:ascii="Arial" w:eastAsia="Times New Roman" w:hAnsi="Arial" w:cs="Arial"/>
          <w:color w:val="000000" w:themeColor="text1"/>
          <w:sz w:val="24"/>
          <w:szCs w:val="24"/>
          <w:lang w:val="sk-SK" w:eastAsia="cs-CZ"/>
        </w:rPr>
        <w:t xml:space="preserve"> mus</w:t>
      </w:r>
      <w:r w:rsidR="001900FF" w:rsidRPr="00043871">
        <w:rPr>
          <w:rFonts w:ascii="Arial" w:eastAsia="Times New Roman" w:hAnsi="Arial" w:cs="Arial"/>
          <w:color w:val="000000" w:themeColor="text1"/>
          <w:sz w:val="24"/>
          <w:szCs w:val="24"/>
          <w:lang w:val="sk-SK" w:eastAsia="cs-CZ"/>
        </w:rPr>
        <w:t>ia</w:t>
      </w:r>
      <w:r w:rsidR="00C7039E" w:rsidRPr="00043871">
        <w:rPr>
          <w:rFonts w:ascii="Arial" w:eastAsia="Times New Roman" w:hAnsi="Arial" w:cs="Arial"/>
          <w:color w:val="000000" w:themeColor="text1"/>
          <w:sz w:val="24"/>
          <w:szCs w:val="24"/>
          <w:lang w:val="sk-SK" w:eastAsia="cs-CZ"/>
        </w:rPr>
        <w:t xml:space="preserve"> umožniť</w:t>
      </w:r>
      <w:r w:rsidR="00DB1B21" w:rsidRPr="00043871">
        <w:rPr>
          <w:rFonts w:ascii="Arial" w:eastAsia="Times New Roman" w:hAnsi="Arial" w:cs="Arial"/>
          <w:color w:val="000000" w:themeColor="text1"/>
          <w:sz w:val="24"/>
          <w:szCs w:val="24"/>
          <w:lang w:val="sk-SK" w:eastAsia="cs-CZ"/>
        </w:rPr>
        <w:t xml:space="preserve"> využívanie služieb </w:t>
      </w:r>
      <w:r w:rsidR="00A77FB1" w:rsidRPr="00043871">
        <w:rPr>
          <w:rFonts w:ascii="Arial" w:eastAsia="Times New Roman" w:hAnsi="Arial" w:cs="Arial"/>
          <w:color w:val="000000" w:themeColor="text1"/>
          <w:sz w:val="24"/>
          <w:szCs w:val="24"/>
          <w:lang w:val="sk-SK" w:eastAsia="cs-CZ"/>
        </w:rPr>
        <w:t>poskytovaných výrob</w:t>
      </w:r>
      <w:r w:rsidR="008B2868" w:rsidRPr="00043871">
        <w:rPr>
          <w:rFonts w:ascii="Arial" w:eastAsia="Times New Roman" w:hAnsi="Arial" w:cs="Arial"/>
          <w:color w:val="000000" w:themeColor="text1"/>
          <w:sz w:val="24"/>
          <w:szCs w:val="24"/>
          <w:lang w:val="sk-SK" w:eastAsia="cs-CZ"/>
        </w:rPr>
        <w:t>c</w:t>
      </w:r>
      <w:r w:rsidR="00906572" w:rsidRPr="00043871">
        <w:rPr>
          <w:rFonts w:ascii="Arial" w:eastAsia="Times New Roman" w:hAnsi="Arial" w:cs="Arial"/>
          <w:color w:val="000000" w:themeColor="text1"/>
          <w:sz w:val="24"/>
          <w:szCs w:val="24"/>
          <w:lang w:val="sk-SK" w:eastAsia="cs-CZ"/>
        </w:rPr>
        <w:t>am</w:t>
      </w:r>
      <w:r w:rsidR="006130D1" w:rsidRPr="00043871">
        <w:rPr>
          <w:rFonts w:ascii="Arial" w:eastAsia="Times New Roman" w:hAnsi="Arial" w:cs="Arial"/>
          <w:color w:val="000000" w:themeColor="text1"/>
          <w:sz w:val="24"/>
          <w:szCs w:val="24"/>
          <w:lang w:val="sk-SK" w:eastAsia="cs-CZ"/>
        </w:rPr>
        <w:t xml:space="preserve">i </w:t>
      </w:r>
      <w:r w:rsidR="00B60664" w:rsidRPr="00043871">
        <w:rPr>
          <w:rFonts w:ascii="Arial" w:eastAsia="Times New Roman" w:hAnsi="Arial" w:cs="Arial"/>
          <w:color w:val="000000" w:themeColor="text1"/>
          <w:sz w:val="24"/>
          <w:szCs w:val="24"/>
          <w:lang w:val="sk-SK" w:eastAsia="cs-CZ"/>
        </w:rPr>
        <w:t xml:space="preserve">elektriny, poskytovateľmi </w:t>
      </w:r>
      <w:r w:rsidR="00906572" w:rsidRPr="00043871">
        <w:rPr>
          <w:rFonts w:ascii="Arial" w:eastAsia="Times New Roman" w:hAnsi="Arial" w:cs="Arial"/>
          <w:color w:val="000000" w:themeColor="text1"/>
          <w:sz w:val="24"/>
          <w:szCs w:val="24"/>
          <w:lang w:val="sk-SK" w:eastAsia="cs-CZ"/>
        </w:rPr>
        <w:t>flexibility</w:t>
      </w:r>
      <w:r w:rsidR="00B60664" w:rsidRPr="00043871">
        <w:rPr>
          <w:rFonts w:ascii="Arial" w:eastAsia="Times New Roman" w:hAnsi="Arial" w:cs="Arial"/>
          <w:color w:val="000000" w:themeColor="text1"/>
          <w:sz w:val="24"/>
          <w:szCs w:val="24"/>
          <w:lang w:val="sk-SK" w:eastAsia="cs-CZ"/>
        </w:rPr>
        <w:t>,</w:t>
      </w:r>
      <w:r w:rsidR="00906572" w:rsidRPr="00043871">
        <w:rPr>
          <w:rFonts w:ascii="Arial" w:eastAsia="Times New Roman" w:hAnsi="Arial" w:cs="Arial"/>
          <w:color w:val="000000" w:themeColor="text1"/>
          <w:sz w:val="24"/>
          <w:szCs w:val="24"/>
          <w:lang w:val="sk-SK" w:eastAsia="cs-CZ"/>
        </w:rPr>
        <w:t xml:space="preserve"> agregátormi a</w:t>
      </w:r>
      <w:r w:rsidR="00B60664" w:rsidRPr="00043871">
        <w:rPr>
          <w:rFonts w:ascii="Arial" w:eastAsia="Times New Roman" w:hAnsi="Arial" w:cs="Arial"/>
          <w:color w:val="000000" w:themeColor="text1"/>
          <w:sz w:val="24"/>
          <w:szCs w:val="24"/>
          <w:lang w:val="sk-SK" w:eastAsia="cs-CZ"/>
        </w:rPr>
        <w:t xml:space="preserve"> prevádzkovateľ</w:t>
      </w:r>
      <w:r w:rsidR="00906572" w:rsidRPr="00043871">
        <w:rPr>
          <w:rFonts w:ascii="Arial" w:eastAsia="Times New Roman" w:hAnsi="Arial" w:cs="Arial"/>
          <w:color w:val="000000" w:themeColor="text1"/>
          <w:sz w:val="24"/>
          <w:szCs w:val="24"/>
          <w:lang w:val="sk-SK" w:eastAsia="cs-CZ"/>
        </w:rPr>
        <w:t>mi</w:t>
      </w:r>
      <w:r w:rsidR="00B60664" w:rsidRPr="00043871">
        <w:rPr>
          <w:rFonts w:ascii="Arial" w:eastAsia="Times New Roman" w:hAnsi="Arial" w:cs="Arial"/>
          <w:color w:val="000000" w:themeColor="text1"/>
          <w:sz w:val="24"/>
          <w:szCs w:val="24"/>
          <w:lang w:val="sk-SK" w:eastAsia="cs-CZ"/>
        </w:rPr>
        <w:t xml:space="preserve"> zariadení na uskladňovanie </w:t>
      </w:r>
      <w:r w:rsidR="00906572" w:rsidRPr="00043871">
        <w:rPr>
          <w:rFonts w:ascii="Arial" w:eastAsia="Times New Roman" w:hAnsi="Arial" w:cs="Arial"/>
          <w:color w:val="000000" w:themeColor="text1"/>
          <w:sz w:val="24"/>
          <w:szCs w:val="24"/>
          <w:lang w:val="sk-SK" w:eastAsia="cs-CZ"/>
        </w:rPr>
        <w:t>elektriny</w:t>
      </w:r>
      <w:r w:rsidR="00B60664" w:rsidRPr="00043871">
        <w:rPr>
          <w:rFonts w:ascii="Arial" w:eastAsia="Times New Roman" w:hAnsi="Arial" w:cs="Arial"/>
          <w:color w:val="000000" w:themeColor="text1"/>
          <w:sz w:val="24"/>
          <w:szCs w:val="24"/>
          <w:lang w:val="sk-SK" w:eastAsia="cs-CZ"/>
        </w:rPr>
        <w:t xml:space="preserve"> </w:t>
      </w:r>
      <w:r w:rsidR="00DB1B21" w:rsidRPr="00043871">
        <w:rPr>
          <w:rFonts w:ascii="Arial" w:eastAsia="Times New Roman" w:hAnsi="Arial" w:cs="Arial"/>
          <w:color w:val="000000" w:themeColor="text1"/>
          <w:sz w:val="24"/>
          <w:szCs w:val="24"/>
          <w:lang w:val="sk-SK" w:eastAsia="cs-CZ"/>
        </w:rPr>
        <w:t>nediskriminačným spôsob</w:t>
      </w:r>
      <w:r w:rsidR="00906572" w:rsidRPr="00043871">
        <w:rPr>
          <w:rFonts w:ascii="Arial" w:eastAsia="Times New Roman" w:hAnsi="Arial" w:cs="Arial"/>
          <w:color w:val="000000" w:themeColor="text1"/>
          <w:sz w:val="24"/>
          <w:szCs w:val="24"/>
          <w:lang w:val="sk-SK" w:eastAsia="cs-CZ"/>
        </w:rPr>
        <w:t>om.</w:t>
      </w:r>
      <w:r w:rsidR="00C7039E" w:rsidRPr="00043871">
        <w:rPr>
          <w:rFonts w:ascii="Arial" w:eastAsia="Times New Roman" w:hAnsi="Arial" w:cs="Arial"/>
          <w:color w:val="000000" w:themeColor="text1"/>
          <w:sz w:val="24"/>
          <w:szCs w:val="24"/>
          <w:lang w:val="sk-SK" w:eastAsia="cs-CZ"/>
        </w:rPr>
        <w:t xml:space="preserve"> </w:t>
      </w:r>
      <w:r w:rsidR="005D738A" w:rsidRPr="00043871">
        <w:rPr>
          <w:rFonts w:ascii="Arial" w:eastAsia="Times New Roman" w:hAnsi="Arial" w:cs="Arial"/>
          <w:color w:val="000000" w:themeColor="text1"/>
          <w:sz w:val="24"/>
          <w:szCs w:val="24"/>
          <w:lang w:val="sk-SK" w:eastAsia="cs-CZ"/>
        </w:rPr>
        <w:t xml:space="preserve"> </w:t>
      </w:r>
      <w:r w:rsidR="008F4244" w:rsidRPr="00043871">
        <w:rPr>
          <w:rFonts w:ascii="Arial" w:eastAsia="Times New Roman" w:hAnsi="Arial" w:cs="Arial"/>
          <w:color w:val="000000" w:themeColor="text1"/>
          <w:sz w:val="24"/>
          <w:szCs w:val="24"/>
          <w:lang w:val="sk-SK" w:eastAsia="cs-CZ"/>
        </w:rPr>
        <w:t>P</w:t>
      </w:r>
      <w:r w:rsidR="005D738A" w:rsidRPr="00043871">
        <w:rPr>
          <w:rFonts w:ascii="Arial" w:eastAsia="Times New Roman" w:hAnsi="Arial" w:cs="Arial"/>
          <w:color w:val="000000" w:themeColor="text1"/>
          <w:sz w:val="24"/>
          <w:szCs w:val="24"/>
          <w:lang w:val="sk-SK" w:eastAsia="cs-CZ"/>
        </w:rPr>
        <w:t xml:space="preserve">revádzkovateľ distribučnej sústavy prerokuje </w:t>
      </w:r>
      <w:r w:rsidR="008F4244" w:rsidRPr="00043871">
        <w:rPr>
          <w:rFonts w:ascii="Arial" w:eastAsia="Times New Roman" w:hAnsi="Arial" w:cs="Arial"/>
          <w:color w:val="000000" w:themeColor="text1"/>
          <w:sz w:val="24"/>
          <w:szCs w:val="24"/>
          <w:lang w:val="sk-SK" w:eastAsia="cs-CZ"/>
        </w:rPr>
        <w:t>návrh</w:t>
      </w:r>
      <w:r w:rsidR="005D738A" w:rsidRPr="00043871">
        <w:rPr>
          <w:rFonts w:ascii="Arial" w:eastAsia="Times New Roman" w:hAnsi="Arial" w:cs="Arial"/>
          <w:color w:val="000000" w:themeColor="text1"/>
          <w:sz w:val="24"/>
          <w:szCs w:val="24"/>
          <w:lang w:val="sk-SK" w:eastAsia="cs-CZ"/>
        </w:rPr>
        <w:t xml:space="preserve"> technických požiadaviek podľa prvej</w:t>
      </w:r>
      <w:r w:rsidR="008F4244" w:rsidRPr="00043871">
        <w:rPr>
          <w:rFonts w:ascii="Arial" w:eastAsia="Times New Roman" w:hAnsi="Arial" w:cs="Arial"/>
          <w:color w:val="000000" w:themeColor="text1"/>
          <w:sz w:val="24"/>
          <w:szCs w:val="24"/>
          <w:lang w:val="sk-SK" w:eastAsia="cs-CZ"/>
        </w:rPr>
        <w:t xml:space="preserve"> vety</w:t>
      </w:r>
      <w:r w:rsidR="005D738A" w:rsidRPr="00043871">
        <w:rPr>
          <w:rFonts w:ascii="Arial" w:eastAsia="Times New Roman" w:hAnsi="Arial" w:cs="Arial"/>
          <w:color w:val="000000" w:themeColor="text1"/>
          <w:sz w:val="24"/>
          <w:szCs w:val="24"/>
          <w:lang w:val="sk-SK" w:eastAsia="cs-CZ"/>
        </w:rPr>
        <w:t xml:space="preserve"> s prevádzkovateľom prenosovej sústavy a s prevádzkovateľmi prepojených distribučných sústav. Návrh technických požiadaviek podľa prvej</w:t>
      </w:r>
      <w:r w:rsidR="00564AD8" w:rsidRPr="00043871">
        <w:rPr>
          <w:rFonts w:ascii="Arial" w:eastAsia="Times New Roman" w:hAnsi="Arial" w:cs="Arial"/>
          <w:color w:val="000000" w:themeColor="text1"/>
          <w:sz w:val="24"/>
          <w:szCs w:val="24"/>
          <w:lang w:val="sk-SK" w:eastAsia="cs-CZ"/>
        </w:rPr>
        <w:t xml:space="preserve"> </w:t>
      </w:r>
      <w:r w:rsidR="005D738A" w:rsidRPr="00043871">
        <w:rPr>
          <w:rFonts w:ascii="Arial" w:eastAsia="Times New Roman" w:hAnsi="Arial" w:cs="Arial"/>
          <w:color w:val="000000" w:themeColor="text1"/>
          <w:sz w:val="24"/>
          <w:szCs w:val="24"/>
          <w:lang w:val="sk-SK" w:eastAsia="cs-CZ"/>
        </w:rPr>
        <w:t xml:space="preserve">vety prevádzkovateľ distribučnej sústavy </w:t>
      </w:r>
      <w:r w:rsidRPr="00043871">
        <w:rPr>
          <w:rFonts w:ascii="Arial" w:eastAsia="Times New Roman" w:hAnsi="Arial" w:cs="Arial"/>
          <w:color w:val="000000" w:themeColor="text1"/>
          <w:sz w:val="24"/>
          <w:szCs w:val="24"/>
          <w:lang w:val="sk-SK" w:eastAsia="cs-CZ"/>
        </w:rPr>
        <w:t>pred jeho predložení</w:t>
      </w:r>
      <w:r w:rsidR="00593DBC" w:rsidRPr="00043871">
        <w:rPr>
          <w:rFonts w:ascii="Arial" w:eastAsia="Times New Roman" w:hAnsi="Arial" w:cs="Arial"/>
          <w:color w:val="000000" w:themeColor="text1"/>
          <w:sz w:val="24"/>
          <w:szCs w:val="24"/>
          <w:lang w:val="sk-SK" w:eastAsia="cs-CZ"/>
        </w:rPr>
        <w:t>m</w:t>
      </w:r>
      <w:r w:rsidRPr="00043871">
        <w:rPr>
          <w:rFonts w:ascii="Arial" w:eastAsia="Times New Roman" w:hAnsi="Arial" w:cs="Arial"/>
          <w:color w:val="000000" w:themeColor="text1"/>
          <w:sz w:val="24"/>
          <w:szCs w:val="24"/>
          <w:lang w:val="sk-SK" w:eastAsia="cs-CZ"/>
        </w:rPr>
        <w:t xml:space="preserve"> úradu</w:t>
      </w:r>
      <w:r w:rsidR="008F44DD" w:rsidRPr="00043871">
        <w:rPr>
          <w:rFonts w:ascii="Arial" w:eastAsia="Times New Roman" w:hAnsi="Arial" w:cs="Arial"/>
          <w:color w:val="000000" w:themeColor="text1"/>
          <w:sz w:val="24"/>
          <w:szCs w:val="24"/>
          <w:lang w:val="sk-SK" w:eastAsia="cs-CZ"/>
        </w:rPr>
        <w:t xml:space="preserve"> na schválenie</w:t>
      </w:r>
      <w:r w:rsidRPr="00043871">
        <w:rPr>
          <w:rFonts w:ascii="Arial" w:eastAsia="Times New Roman" w:hAnsi="Arial" w:cs="Arial"/>
          <w:color w:val="000000" w:themeColor="text1"/>
          <w:sz w:val="24"/>
          <w:szCs w:val="24"/>
          <w:lang w:val="sk-SK" w:eastAsia="cs-CZ"/>
        </w:rPr>
        <w:t xml:space="preserve"> </w:t>
      </w:r>
      <w:r w:rsidR="00F92082" w:rsidRPr="00043871">
        <w:rPr>
          <w:rFonts w:ascii="Arial" w:eastAsia="Times New Roman" w:hAnsi="Arial" w:cs="Arial"/>
          <w:color w:val="000000" w:themeColor="text1"/>
          <w:sz w:val="24"/>
          <w:szCs w:val="24"/>
          <w:lang w:val="sk-SK" w:eastAsia="cs-CZ"/>
        </w:rPr>
        <w:t xml:space="preserve">verejne </w:t>
      </w:r>
      <w:r w:rsidRPr="00043871">
        <w:rPr>
          <w:rFonts w:ascii="Arial" w:eastAsia="Times New Roman" w:hAnsi="Arial" w:cs="Arial"/>
          <w:color w:val="000000" w:themeColor="text1"/>
          <w:sz w:val="24"/>
          <w:szCs w:val="24"/>
          <w:lang w:val="sk-SK" w:eastAsia="cs-CZ"/>
        </w:rPr>
        <w:t>konzult</w:t>
      </w:r>
      <w:r w:rsidR="005D738A" w:rsidRPr="00043871">
        <w:rPr>
          <w:rFonts w:ascii="Arial" w:eastAsia="Times New Roman" w:hAnsi="Arial" w:cs="Arial"/>
          <w:color w:val="000000" w:themeColor="text1"/>
          <w:sz w:val="24"/>
          <w:szCs w:val="24"/>
          <w:lang w:val="sk-SK" w:eastAsia="cs-CZ"/>
        </w:rPr>
        <w:t>uje</w:t>
      </w:r>
      <w:r w:rsidRPr="00043871">
        <w:rPr>
          <w:rFonts w:ascii="Arial" w:eastAsia="Times New Roman" w:hAnsi="Arial" w:cs="Arial"/>
          <w:color w:val="000000" w:themeColor="text1"/>
          <w:sz w:val="24"/>
          <w:szCs w:val="24"/>
          <w:lang w:val="sk-SK" w:eastAsia="cs-CZ"/>
        </w:rPr>
        <w:t xml:space="preserve">. </w:t>
      </w:r>
      <w:r w:rsidR="005D738A" w:rsidRPr="00043871">
        <w:rPr>
          <w:rFonts w:ascii="Arial" w:eastAsia="Times New Roman" w:hAnsi="Arial" w:cs="Arial"/>
          <w:color w:val="000000" w:themeColor="text1"/>
          <w:sz w:val="24"/>
          <w:szCs w:val="24"/>
          <w:lang w:val="sk-SK" w:eastAsia="cs-CZ"/>
        </w:rPr>
        <w:t xml:space="preserve">Ak </w:t>
      </w:r>
      <w:r w:rsidR="00693D86" w:rsidRPr="00043871">
        <w:rPr>
          <w:rFonts w:ascii="Arial" w:eastAsia="Times New Roman" w:hAnsi="Arial" w:cs="Arial"/>
          <w:color w:val="000000" w:themeColor="text1"/>
          <w:sz w:val="24"/>
          <w:szCs w:val="24"/>
          <w:lang w:val="sk-SK" w:eastAsia="cs-CZ"/>
        </w:rPr>
        <w:t xml:space="preserve">odsek </w:t>
      </w:r>
      <w:r w:rsidR="00960FBF" w:rsidRPr="00043871">
        <w:rPr>
          <w:rFonts w:ascii="Arial" w:eastAsia="Times New Roman" w:hAnsi="Arial" w:cs="Arial"/>
          <w:color w:val="000000" w:themeColor="text1"/>
          <w:sz w:val="24"/>
          <w:szCs w:val="24"/>
          <w:lang w:val="sk-SK" w:eastAsia="cs-CZ"/>
        </w:rPr>
        <w:t>6</w:t>
      </w:r>
      <w:r w:rsidR="005D738A" w:rsidRPr="00043871">
        <w:rPr>
          <w:rFonts w:ascii="Arial" w:eastAsia="Times New Roman" w:hAnsi="Arial" w:cs="Arial"/>
          <w:color w:val="000000" w:themeColor="text1"/>
          <w:sz w:val="24"/>
          <w:szCs w:val="24"/>
          <w:lang w:val="sk-SK" w:eastAsia="cs-CZ"/>
        </w:rPr>
        <w:t xml:space="preserve"> neustanovuje inak, môže p</w:t>
      </w:r>
      <w:r w:rsidRPr="00043871">
        <w:rPr>
          <w:rFonts w:ascii="Arial" w:eastAsia="Times New Roman" w:hAnsi="Arial" w:cs="Arial"/>
          <w:color w:val="000000" w:themeColor="text1"/>
          <w:sz w:val="24"/>
          <w:szCs w:val="24"/>
          <w:lang w:val="sk-SK" w:eastAsia="cs-CZ"/>
        </w:rPr>
        <w:t xml:space="preserve">revádzkovateľ distribučnej sústavy nakupovať nefrekvenčné podporné služby </w:t>
      </w:r>
      <w:r w:rsidR="005D738A" w:rsidRPr="00043871">
        <w:rPr>
          <w:rFonts w:ascii="Arial" w:eastAsia="Times New Roman" w:hAnsi="Arial" w:cs="Arial"/>
          <w:color w:val="000000" w:themeColor="text1"/>
          <w:sz w:val="24"/>
          <w:szCs w:val="24"/>
          <w:lang w:val="sk-SK" w:eastAsia="cs-CZ"/>
        </w:rPr>
        <w:t xml:space="preserve">alebo flexibilitu </w:t>
      </w:r>
      <w:r w:rsidRPr="00043871">
        <w:rPr>
          <w:rFonts w:ascii="Arial" w:eastAsia="Times New Roman" w:hAnsi="Arial" w:cs="Arial"/>
          <w:color w:val="000000" w:themeColor="text1"/>
          <w:sz w:val="24"/>
          <w:szCs w:val="24"/>
          <w:lang w:val="sk-SK" w:eastAsia="cs-CZ"/>
        </w:rPr>
        <w:t xml:space="preserve">na zabezpečenie prevádzkovej spoľahlivosti distribučnej sústavy </w:t>
      </w:r>
      <w:r w:rsidR="004307FD" w:rsidRPr="00043871">
        <w:rPr>
          <w:rFonts w:ascii="Arial" w:eastAsia="Times New Roman" w:hAnsi="Arial" w:cs="Arial"/>
          <w:color w:val="000000" w:themeColor="text1"/>
          <w:sz w:val="24"/>
          <w:szCs w:val="24"/>
          <w:lang w:val="sk-SK" w:eastAsia="cs-CZ"/>
        </w:rPr>
        <w:t xml:space="preserve">len </w:t>
      </w:r>
      <w:r w:rsidRPr="00043871">
        <w:rPr>
          <w:rFonts w:ascii="Arial" w:eastAsia="Times New Roman" w:hAnsi="Arial" w:cs="Arial"/>
          <w:color w:val="000000" w:themeColor="text1"/>
          <w:sz w:val="24"/>
          <w:szCs w:val="24"/>
          <w:lang w:val="sk-SK" w:eastAsia="cs-CZ"/>
        </w:rPr>
        <w:t>v súlad</w:t>
      </w:r>
      <w:r w:rsidR="005803C5" w:rsidRPr="00043871">
        <w:rPr>
          <w:rFonts w:ascii="Arial" w:eastAsia="Times New Roman" w:hAnsi="Arial" w:cs="Arial"/>
          <w:color w:val="000000" w:themeColor="text1"/>
          <w:sz w:val="24"/>
          <w:szCs w:val="24"/>
          <w:lang w:val="sk-SK" w:eastAsia="cs-CZ"/>
        </w:rPr>
        <w:t>e</w:t>
      </w:r>
      <w:r w:rsidRPr="00043871">
        <w:rPr>
          <w:rFonts w:ascii="Arial" w:eastAsia="Times New Roman" w:hAnsi="Arial" w:cs="Arial"/>
          <w:color w:val="000000" w:themeColor="text1"/>
          <w:sz w:val="24"/>
          <w:szCs w:val="24"/>
          <w:lang w:val="sk-SK" w:eastAsia="cs-CZ"/>
        </w:rPr>
        <w:t xml:space="preserve"> s technickými požiadavkami a</w:t>
      </w:r>
      <w:r w:rsidR="000B3447" w:rsidRPr="00043871">
        <w:rPr>
          <w:rFonts w:ascii="Arial" w:eastAsia="Times New Roman" w:hAnsi="Arial" w:cs="Arial"/>
          <w:color w:val="000000" w:themeColor="text1"/>
          <w:sz w:val="24"/>
          <w:szCs w:val="24"/>
          <w:lang w:val="sk-SK" w:eastAsia="cs-CZ"/>
        </w:rPr>
        <w:t> </w:t>
      </w:r>
      <w:r w:rsidRPr="00043871">
        <w:rPr>
          <w:rFonts w:ascii="Arial" w:eastAsia="Times New Roman" w:hAnsi="Arial" w:cs="Arial"/>
          <w:color w:val="000000" w:themeColor="text1"/>
          <w:sz w:val="24"/>
          <w:szCs w:val="24"/>
          <w:lang w:val="sk-SK" w:eastAsia="cs-CZ"/>
        </w:rPr>
        <w:t>podmienkami</w:t>
      </w:r>
      <w:r w:rsidR="000B3447" w:rsidRPr="00043871">
        <w:rPr>
          <w:rFonts w:ascii="Arial" w:eastAsia="Times New Roman" w:hAnsi="Arial" w:cs="Arial"/>
          <w:color w:val="000000" w:themeColor="text1"/>
          <w:sz w:val="24"/>
          <w:szCs w:val="24"/>
          <w:lang w:val="sk-SK" w:eastAsia="cs-CZ"/>
        </w:rPr>
        <w:t xml:space="preserve"> transparentného, nediskriminačného a</w:t>
      </w:r>
      <w:r w:rsidRPr="00043871">
        <w:rPr>
          <w:rFonts w:ascii="Arial" w:eastAsia="Times New Roman" w:hAnsi="Arial" w:cs="Arial"/>
          <w:color w:val="000000" w:themeColor="text1"/>
          <w:sz w:val="24"/>
          <w:szCs w:val="24"/>
          <w:lang w:val="sk-SK" w:eastAsia="cs-CZ"/>
        </w:rPr>
        <w:t xml:space="preserve"> </w:t>
      </w:r>
      <w:r w:rsidR="00A71682" w:rsidRPr="00043871">
        <w:rPr>
          <w:rFonts w:ascii="Arial" w:eastAsia="Times New Roman" w:hAnsi="Arial" w:cs="Arial"/>
          <w:color w:val="000000" w:themeColor="text1"/>
          <w:sz w:val="24"/>
          <w:szCs w:val="24"/>
          <w:lang w:val="sk-SK" w:eastAsia="cs-CZ"/>
        </w:rPr>
        <w:t>trhového postupu</w:t>
      </w:r>
      <w:r w:rsidR="005D738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schválenými úradom</w:t>
      </w:r>
      <w:r w:rsidR="000B3447" w:rsidRPr="00043871">
        <w:rPr>
          <w:rFonts w:ascii="Arial" w:eastAsia="Times New Roman" w:hAnsi="Arial" w:cs="Arial"/>
          <w:color w:val="000000" w:themeColor="text1"/>
          <w:sz w:val="24"/>
          <w:szCs w:val="24"/>
          <w:lang w:val="sk-SK" w:eastAsia="cs-CZ"/>
        </w:rPr>
        <w:t>;</w:t>
      </w:r>
      <w:r w:rsidR="00630188" w:rsidRPr="00043871">
        <w:rPr>
          <w:rFonts w:ascii="Arial" w:eastAsia="Times New Roman" w:hAnsi="Arial" w:cs="Arial"/>
          <w:color w:val="000000" w:themeColor="text1"/>
          <w:sz w:val="24"/>
          <w:szCs w:val="24"/>
          <w:lang w:val="sk-SK" w:eastAsia="cs-CZ"/>
        </w:rPr>
        <w:t xml:space="preserve"> možnosť využívania plne integrovaných prvkov sústavy tým nie je dotknutá.</w:t>
      </w:r>
    </w:p>
    <w:p w14:paraId="6B9A5777" w14:textId="3D3A4C28" w:rsidR="005872A5" w:rsidRPr="00043871" w:rsidRDefault="005872A5"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960FBF" w:rsidRPr="00043871">
        <w:rPr>
          <w:rFonts w:ascii="Arial" w:eastAsia="Times New Roman" w:hAnsi="Arial" w:cs="Arial"/>
          <w:color w:val="000000" w:themeColor="text1"/>
          <w:sz w:val="24"/>
          <w:szCs w:val="24"/>
          <w:lang w:val="sk-SK" w:eastAsia="cs-CZ"/>
        </w:rPr>
        <w:t>6</w:t>
      </w:r>
      <w:r w:rsidRPr="00043871">
        <w:rPr>
          <w:rFonts w:ascii="Arial" w:eastAsia="Times New Roman" w:hAnsi="Arial" w:cs="Arial"/>
          <w:color w:val="000000" w:themeColor="text1"/>
          <w:sz w:val="24"/>
          <w:szCs w:val="24"/>
          <w:lang w:val="sk-SK" w:eastAsia="cs-CZ"/>
        </w:rPr>
        <w:t xml:space="preserve">) </w:t>
      </w:r>
      <w:r w:rsidR="004307FD" w:rsidRPr="00043871">
        <w:rPr>
          <w:rFonts w:ascii="Arial" w:eastAsia="Times New Roman" w:hAnsi="Arial" w:cs="Arial"/>
          <w:color w:val="000000" w:themeColor="text1"/>
          <w:sz w:val="24"/>
          <w:szCs w:val="24"/>
          <w:lang w:val="sk-SK" w:eastAsia="cs-CZ"/>
        </w:rPr>
        <w:t>Prevádzkovateľ distribučnej sústavy môže obstarať nefrekvenčné podporné služby alebo flexibilitu na zabezpečenie prevádzkovej spoľahlivosti distribučnej sústavy inak než na základe transparentných, nediskriminačných a trhových postupov, ak o tom na jeho žiadosť rozhodne úrad. Úrad žiadosti vyhovie, ak prevádzkovateľ distribučnej sústavy preukáže, že obstaranie nefrekvenčných podporných služieb alebo flexibility na základe transparentných, nediskriminačných a trhových postupov nie je nákladovo efektívne alebo pri flexibilite jej obstaranie týmto postupom môže viesť k ohrozeniu trhu alebo k preťaženiu.</w:t>
      </w:r>
      <w:r w:rsidR="004307FD" w:rsidRPr="00043871">
        <w:rPr>
          <w:rFonts w:ascii="Arial" w:hAnsi="Arial" w:cs="Arial"/>
          <w:iCs/>
          <w:color w:val="000000" w:themeColor="text1"/>
          <w:sz w:val="24"/>
          <w:szCs w:val="24"/>
          <w:lang w:val="sk-SK" w:eastAsia="sk-SK"/>
        </w:rPr>
        <w:t xml:space="preserve"> </w:t>
      </w:r>
      <w:r w:rsidRPr="00043871">
        <w:rPr>
          <w:rFonts w:ascii="Arial" w:eastAsia="Times New Roman" w:hAnsi="Arial" w:cs="Arial"/>
          <w:color w:val="000000" w:themeColor="text1"/>
          <w:sz w:val="24"/>
          <w:szCs w:val="24"/>
          <w:lang w:val="sk-SK" w:eastAsia="cs-CZ"/>
        </w:rPr>
        <w:t xml:space="preserve">Úrad v rozhodnutí </w:t>
      </w:r>
      <w:r w:rsidR="00775CAA" w:rsidRPr="00043871">
        <w:rPr>
          <w:rFonts w:ascii="Arial" w:eastAsia="Times New Roman" w:hAnsi="Arial" w:cs="Arial"/>
          <w:color w:val="000000" w:themeColor="text1"/>
          <w:sz w:val="24"/>
          <w:szCs w:val="24"/>
          <w:lang w:val="sk-SK" w:eastAsia="cs-CZ"/>
        </w:rPr>
        <w:t xml:space="preserve">určí </w:t>
      </w:r>
      <w:r w:rsidRPr="00043871">
        <w:rPr>
          <w:rFonts w:ascii="Arial" w:eastAsia="Times New Roman" w:hAnsi="Arial" w:cs="Arial"/>
          <w:color w:val="000000" w:themeColor="text1"/>
          <w:sz w:val="24"/>
          <w:szCs w:val="24"/>
          <w:lang w:val="sk-SK" w:eastAsia="cs-CZ"/>
        </w:rPr>
        <w:t xml:space="preserve">rozsah a špecifikáciu nefrekvenčných podporných služieb </w:t>
      </w:r>
      <w:r w:rsidR="00DF757F" w:rsidRPr="00043871">
        <w:rPr>
          <w:rFonts w:ascii="Arial" w:eastAsia="Times New Roman" w:hAnsi="Arial" w:cs="Arial"/>
          <w:color w:val="000000" w:themeColor="text1"/>
          <w:sz w:val="24"/>
          <w:szCs w:val="24"/>
          <w:lang w:val="sk-SK" w:eastAsia="cs-CZ"/>
        </w:rPr>
        <w:t>alebo flexibility</w:t>
      </w:r>
      <w:r w:rsidRPr="00043871">
        <w:rPr>
          <w:rFonts w:ascii="Arial" w:eastAsia="Times New Roman" w:hAnsi="Arial" w:cs="Arial"/>
          <w:color w:val="000000" w:themeColor="text1"/>
          <w:sz w:val="24"/>
          <w:szCs w:val="24"/>
          <w:lang w:val="sk-SK" w:eastAsia="cs-CZ"/>
        </w:rPr>
        <w:t xml:space="preserve"> a podmienky ich obstarania. </w:t>
      </w:r>
    </w:p>
    <w:p w14:paraId="6937C1D5" w14:textId="00886564" w:rsidR="00D96116" w:rsidRPr="00043871" w:rsidRDefault="005872A5"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w:t>
      </w:r>
      <w:r w:rsidR="00960FBF" w:rsidRPr="00043871">
        <w:rPr>
          <w:rFonts w:ascii="Arial" w:eastAsia="Times New Roman" w:hAnsi="Arial" w:cs="Arial"/>
          <w:color w:val="000000" w:themeColor="text1"/>
          <w:sz w:val="24"/>
          <w:szCs w:val="24"/>
          <w:lang w:val="sk-SK" w:eastAsia="cs-CZ"/>
        </w:rPr>
        <w:t>7</w:t>
      </w:r>
      <w:r w:rsidR="00D96116" w:rsidRPr="00043871">
        <w:rPr>
          <w:rFonts w:ascii="Arial" w:eastAsia="Times New Roman" w:hAnsi="Arial" w:cs="Arial"/>
          <w:color w:val="000000" w:themeColor="text1"/>
          <w:sz w:val="24"/>
          <w:szCs w:val="24"/>
          <w:lang w:val="sk-SK" w:eastAsia="cs-CZ"/>
        </w:rPr>
        <w:t>) Prevádzkovateľ distribučnej sústavy, ktorý je súčasťou vertikálne integrovaného podniku, je povinný vypracovať program súladu, v ktorom určí opatrenia na zabezpečenie nediskriminačného správania prevádzkovateľa distribučnej sústavy</w:t>
      </w:r>
      <w:r w:rsidR="00AC3E5C" w:rsidRPr="00043871">
        <w:rPr>
          <w:rFonts w:ascii="Arial" w:eastAsia="Times New Roman" w:hAnsi="Arial" w:cs="Arial"/>
          <w:color w:val="000000" w:themeColor="text1"/>
          <w:sz w:val="24"/>
          <w:szCs w:val="24"/>
          <w:lang w:val="sk-SK" w:eastAsia="cs-CZ"/>
        </w:rPr>
        <w:t xml:space="preserve"> </w:t>
      </w:r>
      <w:r w:rsidR="003176E6" w:rsidRPr="00043871">
        <w:rPr>
          <w:rFonts w:ascii="Arial" w:eastAsia="Times New Roman" w:hAnsi="Arial" w:cs="Arial"/>
          <w:color w:val="000000" w:themeColor="text1"/>
          <w:sz w:val="24"/>
          <w:szCs w:val="24"/>
          <w:lang w:val="sk-SK" w:eastAsia="cs-CZ"/>
        </w:rPr>
        <w:t>vrátane op</w:t>
      </w:r>
      <w:r w:rsidR="00D806DA" w:rsidRPr="00043871">
        <w:rPr>
          <w:rFonts w:ascii="Arial" w:eastAsia="Times New Roman" w:hAnsi="Arial" w:cs="Arial"/>
          <w:color w:val="000000" w:themeColor="text1"/>
          <w:sz w:val="24"/>
          <w:szCs w:val="24"/>
          <w:lang w:val="sk-SK" w:eastAsia="cs-CZ"/>
        </w:rPr>
        <w:t>atre</w:t>
      </w:r>
      <w:r w:rsidR="003176E6" w:rsidRPr="00043871">
        <w:rPr>
          <w:rFonts w:ascii="Arial" w:eastAsia="Times New Roman" w:hAnsi="Arial" w:cs="Arial"/>
          <w:color w:val="000000" w:themeColor="text1"/>
          <w:sz w:val="24"/>
          <w:szCs w:val="24"/>
          <w:lang w:val="sk-SK" w:eastAsia="cs-CZ"/>
        </w:rPr>
        <w:t>ní</w:t>
      </w:r>
      <w:r w:rsidR="00AC3E5C" w:rsidRPr="00043871">
        <w:rPr>
          <w:rFonts w:ascii="Arial" w:eastAsia="Times New Roman" w:hAnsi="Arial" w:cs="Arial"/>
          <w:color w:val="000000" w:themeColor="text1"/>
          <w:sz w:val="24"/>
          <w:szCs w:val="24"/>
          <w:lang w:val="sk-SK" w:eastAsia="cs-CZ"/>
        </w:rPr>
        <w:t xml:space="preserve"> na </w:t>
      </w:r>
      <w:r w:rsidR="003176E6" w:rsidRPr="00043871">
        <w:rPr>
          <w:rFonts w:ascii="Arial" w:eastAsia="Times New Roman" w:hAnsi="Arial" w:cs="Arial"/>
          <w:color w:val="000000" w:themeColor="text1"/>
          <w:sz w:val="24"/>
          <w:szCs w:val="24"/>
          <w:lang w:val="sk-SK" w:eastAsia="cs-CZ"/>
        </w:rPr>
        <w:t>zabezpečenie</w:t>
      </w:r>
      <w:r w:rsidR="00D806DA" w:rsidRPr="00043871">
        <w:rPr>
          <w:rFonts w:ascii="Arial" w:eastAsia="Times New Roman" w:hAnsi="Arial" w:cs="Arial"/>
          <w:color w:val="000000" w:themeColor="text1"/>
          <w:sz w:val="24"/>
          <w:szCs w:val="24"/>
          <w:lang w:val="sk-SK" w:eastAsia="cs-CZ"/>
        </w:rPr>
        <w:t xml:space="preserve"> </w:t>
      </w:r>
      <w:r w:rsidR="00BB3E62" w:rsidRPr="00043871">
        <w:rPr>
          <w:rFonts w:ascii="Arial" w:eastAsia="Times New Roman" w:hAnsi="Arial" w:cs="Arial"/>
          <w:color w:val="000000" w:themeColor="text1"/>
          <w:sz w:val="24"/>
          <w:szCs w:val="24"/>
          <w:lang w:val="sk-SK" w:eastAsia="cs-CZ"/>
        </w:rPr>
        <w:t>ne</w:t>
      </w:r>
      <w:r w:rsidR="00D806DA" w:rsidRPr="00043871">
        <w:rPr>
          <w:rFonts w:ascii="Arial" w:eastAsia="Times New Roman" w:hAnsi="Arial" w:cs="Arial"/>
          <w:color w:val="000000" w:themeColor="text1"/>
          <w:sz w:val="24"/>
          <w:szCs w:val="24"/>
          <w:lang w:val="sk-SK" w:eastAsia="cs-CZ"/>
        </w:rPr>
        <w:t>diskriminačného</w:t>
      </w:r>
      <w:r w:rsidR="00AC3E5C" w:rsidRPr="00043871">
        <w:rPr>
          <w:rFonts w:ascii="Arial" w:eastAsia="Times New Roman" w:hAnsi="Arial" w:cs="Arial"/>
          <w:color w:val="000000" w:themeColor="text1"/>
          <w:sz w:val="24"/>
          <w:szCs w:val="24"/>
          <w:lang w:val="sk-SK" w:eastAsia="cs-CZ"/>
        </w:rPr>
        <w:t xml:space="preserve"> prístupu k</w:t>
      </w:r>
      <w:r w:rsidR="00973973" w:rsidRPr="00043871">
        <w:rPr>
          <w:rFonts w:ascii="Arial" w:eastAsia="Times New Roman" w:hAnsi="Arial" w:cs="Arial"/>
          <w:color w:val="000000" w:themeColor="text1"/>
          <w:sz w:val="24"/>
          <w:szCs w:val="24"/>
          <w:lang w:val="sk-SK" w:eastAsia="cs-CZ"/>
        </w:rPr>
        <w:t> </w:t>
      </w:r>
      <w:r w:rsidR="00AC3E5C" w:rsidRPr="00043871">
        <w:rPr>
          <w:rFonts w:ascii="Arial" w:eastAsia="Times New Roman" w:hAnsi="Arial" w:cs="Arial"/>
          <w:color w:val="000000" w:themeColor="text1"/>
          <w:sz w:val="24"/>
          <w:szCs w:val="24"/>
          <w:lang w:val="sk-SK" w:eastAsia="cs-CZ"/>
        </w:rPr>
        <w:t>údajom</w:t>
      </w:r>
      <w:r w:rsidR="00973973" w:rsidRPr="00043871">
        <w:rPr>
          <w:rFonts w:ascii="Arial" w:eastAsia="Times New Roman" w:hAnsi="Arial" w:cs="Arial"/>
          <w:color w:val="000000" w:themeColor="text1"/>
          <w:sz w:val="24"/>
          <w:szCs w:val="24"/>
          <w:lang w:val="sk-SK" w:eastAsia="cs-CZ"/>
        </w:rPr>
        <w:t xml:space="preserve"> </w:t>
      </w:r>
      <w:r w:rsidR="00BB3E62" w:rsidRPr="00043871">
        <w:rPr>
          <w:rFonts w:ascii="Arial" w:eastAsia="Times New Roman" w:hAnsi="Arial" w:cs="Arial"/>
          <w:color w:val="000000" w:themeColor="text1"/>
          <w:sz w:val="24"/>
          <w:szCs w:val="24"/>
          <w:lang w:val="sk-SK" w:eastAsia="cs-CZ"/>
        </w:rPr>
        <w:t>z inteligentných meracích systémov</w:t>
      </w:r>
      <w:r w:rsidR="00D96116" w:rsidRPr="00043871">
        <w:rPr>
          <w:rFonts w:ascii="Arial" w:eastAsia="Times New Roman" w:hAnsi="Arial" w:cs="Arial"/>
          <w:color w:val="000000" w:themeColor="text1"/>
          <w:sz w:val="24"/>
          <w:szCs w:val="24"/>
          <w:lang w:val="sk-SK" w:eastAsia="cs-CZ"/>
        </w:rPr>
        <w:t>. Program súladu určí konkrétne povinnosti zamestnancom zamerané na vylúčenie možného diskriminačného správania prevádzkovateľa distribučnej sústavy.</w:t>
      </w:r>
    </w:p>
    <w:p w14:paraId="2E1C10E6" w14:textId="0BA64C0D"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960FBF" w:rsidRPr="00043871">
        <w:rPr>
          <w:rFonts w:ascii="Arial" w:eastAsia="Times New Roman" w:hAnsi="Arial" w:cs="Arial"/>
          <w:color w:val="000000" w:themeColor="text1"/>
          <w:sz w:val="24"/>
          <w:szCs w:val="24"/>
          <w:lang w:val="sk-SK" w:eastAsia="cs-CZ"/>
        </w:rPr>
        <w:t>8</w:t>
      </w:r>
      <w:r w:rsidRPr="00043871">
        <w:rPr>
          <w:rFonts w:ascii="Arial" w:eastAsia="Times New Roman" w:hAnsi="Arial" w:cs="Arial"/>
          <w:color w:val="000000" w:themeColor="text1"/>
          <w:sz w:val="24"/>
          <w:szCs w:val="24"/>
          <w:lang w:val="sk-SK" w:eastAsia="cs-CZ"/>
        </w:rPr>
        <w:t>) Prevádzkovateľ distribučnej sústavy, ktorý je súčasťou vertikálne integrovaného podniku, je povinný každoročne do 30. júna na svojom webovom sídle spolu s výročnou správou </w:t>
      </w:r>
      <w:r w:rsidRPr="00043871">
        <w:rPr>
          <w:rFonts w:ascii="Arial" w:eastAsia="Times New Roman" w:hAnsi="Arial" w:cs="Arial"/>
          <w:color w:val="000000" w:themeColor="text1"/>
          <w:sz w:val="24"/>
          <w:szCs w:val="24"/>
          <w:vertAlign w:val="superscript"/>
          <w:lang w:val="sk-SK" w:eastAsia="cs-CZ"/>
        </w:rPr>
        <w:t>61)</w:t>
      </w:r>
      <w:r w:rsidRPr="00043871">
        <w:rPr>
          <w:rFonts w:ascii="Arial" w:eastAsia="Times New Roman" w:hAnsi="Arial" w:cs="Arial"/>
          <w:color w:val="000000" w:themeColor="text1"/>
          <w:sz w:val="24"/>
          <w:szCs w:val="24"/>
          <w:lang w:val="sk-SK" w:eastAsia="cs-CZ"/>
        </w:rPr>
        <w:t> prevádzkovateľa distribučnej sústavy zverejňovať správu o plnení opatrení prijatých v programe súladu za predchádzajúci rok vypracovanú osobou povinnou zabezpečiť súlad podľa § 32 ods. 8 písm. b). Prevádzkovateľ distribučnej sústavy uloží výročnú správu </w:t>
      </w:r>
      <w:r w:rsidRPr="00043871">
        <w:rPr>
          <w:rFonts w:ascii="Arial" w:eastAsia="Times New Roman" w:hAnsi="Arial" w:cs="Arial"/>
          <w:color w:val="000000" w:themeColor="text1"/>
          <w:sz w:val="24"/>
          <w:szCs w:val="24"/>
          <w:vertAlign w:val="superscript"/>
          <w:lang w:val="sk-SK" w:eastAsia="cs-CZ"/>
        </w:rPr>
        <w:t>61)</w:t>
      </w:r>
      <w:r w:rsidRPr="00043871">
        <w:rPr>
          <w:rFonts w:ascii="Arial" w:eastAsia="Times New Roman" w:hAnsi="Arial" w:cs="Arial"/>
          <w:color w:val="000000" w:themeColor="text1"/>
          <w:sz w:val="24"/>
          <w:szCs w:val="24"/>
          <w:lang w:val="sk-SK" w:eastAsia="cs-CZ"/>
        </w:rPr>
        <w:t> do verejnej časti registra účtovných závierok. </w:t>
      </w:r>
      <w:r w:rsidRPr="00043871">
        <w:rPr>
          <w:rFonts w:ascii="Arial" w:eastAsia="Times New Roman" w:hAnsi="Arial" w:cs="Arial"/>
          <w:color w:val="000000" w:themeColor="text1"/>
          <w:sz w:val="24"/>
          <w:szCs w:val="24"/>
          <w:vertAlign w:val="superscript"/>
          <w:lang w:val="sk-SK" w:eastAsia="cs-CZ"/>
        </w:rPr>
        <w:t>61a)</w:t>
      </w:r>
    </w:p>
    <w:p w14:paraId="5A03E19F" w14:textId="05C05456"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960FBF" w:rsidRPr="00043871">
        <w:rPr>
          <w:rFonts w:ascii="Arial" w:eastAsia="Times New Roman" w:hAnsi="Arial" w:cs="Arial"/>
          <w:color w:val="000000" w:themeColor="text1"/>
          <w:sz w:val="24"/>
          <w:szCs w:val="24"/>
          <w:lang w:val="sk-SK" w:eastAsia="cs-CZ"/>
        </w:rPr>
        <w:t>9</w:t>
      </w:r>
      <w:r w:rsidRPr="00043871">
        <w:rPr>
          <w:rFonts w:ascii="Arial" w:eastAsia="Times New Roman" w:hAnsi="Arial" w:cs="Arial"/>
          <w:color w:val="000000" w:themeColor="text1"/>
          <w:sz w:val="24"/>
          <w:szCs w:val="24"/>
          <w:lang w:val="sk-SK" w:eastAsia="cs-CZ"/>
        </w:rPr>
        <w:t>) Prevádzkovateľ distribučnej sústavy je povinný uskutočňovať prepravu elektriny na elektrickom vedení a elektroenergetickom zariadení, ktorým sa zabezpečuje preprava elektriny z časti územia Európskej únie alebo z časti územia tretích štátov na vymedzené územie alebo na časť vymedzeného územia a ktoré nespája prenosovú sústavu s prenosovou sústavou členského štátu alebo s prenosovou sústavou tretích štátov, v súlade s podmienkami schválenými úradom. Prevádzkovateľ distribučnej sústavy je povinný vypracovať podmienky prepravy elektriny distribučnou sústavou podľa predchádzajúcej vety a predložiť ich na schválenie úradu najneskôr 40 dní pred začiatkom obdobia, na ktoré sa takáto prevádzka požaduje; úrad podmienky prepravy elektriny distribučnou sústavou podľa predchádzajúcej vety schváli najneskôr 10 dní pred začiatkom obdobia, na ktoré sa takáto prevádzka požaduje, ak nie sú v rozpore s týmto zákonom alebo osobitnými predpismi. </w:t>
      </w:r>
      <w:r w:rsidRPr="00043871">
        <w:rPr>
          <w:rFonts w:ascii="Arial" w:eastAsia="Times New Roman" w:hAnsi="Arial" w:cs="Arial"/>
          <w:color w:val="000000" w:themeColor="text1"/>
          <w:sz w:val="24"/>
          <w:szCs w:val="24"/>
          <w:vertAlign w:val="superscript"/>
          <w:lang w:val="sk-SK" w:eastAsia="cs-CZ"/>
        </w:rPr>
        <w:t>41)</w:t>
      </w:r>
    </w:p>
    <w:p w14:paraId="24505E80" w14:textId="3E701C6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8B4D16" w:rsidRPr="00043871">
        <w:rPr>
          <w:rFonts w:ascii="Arial" w:eastAsia="Times New Roman" w:hAnsi="Arial" w:cs="Arial"/>
          <w:color w:val="000000" w:themeColor="text1"/>
          <w:sz w:val="24"/>
          <w:szCs w:val="24"/>
          <w:lang w:val="sk-SK" w:eastAsia="cs-CZ"/>
        </w:rPr>
        <w:t>1</w:t>
      </w:r>
      <w:r w:rsidR="00960FBF" w:rsidRPr="00043871">
        <w:rPr>
          <w:rFonts w:ascii="Arial" w:eastAsia="Times New Roman" w:hAnsi="Arial" w:cs="Arial"/>
          <w:color w:val="000000" w:themeColor="text1"/>
          <w:sz w:val="24"/>
          <w:szCs w:val="24"/>
          <w:lang w:val="sk-SK" w:eastAsia="cs-CZ"/>
        </w:rPr>
        <w:t>0</w:t>
      </w:r>
      <w:r w:rsidRPr="00043871">
        <w:rPr>
          <w:rFonts w:ascii="Arial" w:eastAsia="Times New Roman" w:hAnsi="Arial" w:cs="Arial"/>
          <w:color w:val="000000" w:themeColor="text1"/>
          <w:sz w:val="24"/>
          <w:szCs w:val="24"/>
          <w:lang w:val="sk-SK" w:eastAsia="cs-CZ"/>
        </w:rPr>
        <w:t>) Prevádzkovateľ distribučnej sústavy je povinný prednostne pripojiť zariadenia výrobcu elektriny z obnoviteľných zdrojov energie a kombinovanou výrobou do svojej sústavy po úhrade ceny za pripojenie, ak výrobca spĺňa obchodné podmienky a technické podmienky pripojenia do sústavy tak, aby bola zachovaná bezpečnosť, spoľahlivosť a stabilita prevádzky sústavy.</w:t>
      </w:r>
    </w:p>
    <w:p w14:paraId="02E10F77" w14:textId="6DFE839A"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8B4D16" w:rsidRPr="00043871">
        <w:rPr>
          <w:rFonts w:ascii="Arial" w:eastAsia="Times New Roman" w:hAnsi="Arial" w:cs="Arial"/>
          <w:color w:val="000000" w:themeColor="text1"/>
          <w:sz w:val="24"/>
          <w:szCs w:val="24"/>
          <w:lang w:val="sk-SK" w:eastAsia="cs-CZ"/>
        </w:rPr>
        <w:t>1</w:t>
      </w:r>
      <w:r w:rsidR="00960FBF" w:rsidRPr="00043871">
        <w:rPr>
          <w:rFonts w:ascii="Arial" w:eastAsia="Times New Roman" w:hAnsi="Arial" w:cs="Arial"/>
          <w:color w:val="000000" w:themeColor="text1"/>
          <w:sz w:val="24"/>
          <w:szCs w:val="24"/>
          <w:lang w:val="sk-SK" w:eastAsia="cs-CZ"/>
        </w:rPr>
        <w:t>1</w:t>
      </w:r>
      <w:r w:rsidRPr="00043871">
        <w:rPr>
          <w:rFonts w:ascii="Arial" w:eastAsia="Times New Roman" w:hAnsi="Arial" w:cs="Arial"/>
          <w:color w:val="000000" w:themeColor="text1"/>
          <w:sz w:val="24"/>
          <w:szCs w:val="24"/>
          <w:lang w:val="sk-SK" w:eastAsia="cs-CZ"/>
        </w:rPr>
        <w:t>) Prevádzkovateľ distribučnej sústavy, ktorý je súčasťou vertikálne integrovaného podniku, je povinný zabezpečiť riadne plnenie úloh osoby povinnej zabezpečiť súlad podľa § 32 ods. 8.</w:t>
      </w:r>
    </w:p>
    <w:p w14:paraId="6527010E" w14:textId="580BADEB"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w:t>
      </w:r>
      <w:r w:rsidR="00960FBF" w:rsidRPr="00043871">
        <w:rPr>
          <w:rFonts w:ascii="Arial" w:eastAsia="Times New Roman" w:hAnsi="Arial" w:cs="Arial"/>
          <w:color w:val="000000" w:themeColor="text1"/>
          <w:sz w:val="24"/>
          <w:szCs w:val="24"/>
          <w:lang w:val="sk-SK" w:eastAsia="cs-CZ"/>
        </w:rPr>
        <w:t>2</w:t>
      </w:r>
      <w:r w:rsidRPr="00043871">
        <w:rPr>
          <w:rFonts w:ascii="Arial" w:eastAsia="Times New Roman" w:hAnsi="Arial" w:cs="Arial"/>
          <w:color w:val="000000" w:themeColor="text1"/>
          <w:sz w:val="24"/>
          <w:szCs w:val="24"/>
          <w:lang w:val="sk-SK" w:eastAsia="cs-CZ"/>
        </w:rPr>
        <w:t>) Prevádzkovateľ distribučnej sústavy, ktorý je súčasťou vertikálne integrovaného podniku, je povinný predložiť úradu každú zmluvu medzi ním a inou osobou, ktorá je súčasťou toho istého vertikálne integrovaného podniku, do 15 dní po jej uzavretí.</w:t>
      </w:r>
    </w:p>
    <w:p w14:paraId="06252358" w14:textId="531BFDB1" w:rsidR="00366A2B"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w:t>
      </w:r>
      <w:r w:rsidR="00960FBF" w:rsidRPr="00043871">
        <w:rPr>
          <w:rFonts w:ascii="Arial" w:eastAsia="Times New Roman" w:hAnsi="Arial" w:cs="Arial"/>
          <w:color w:val="000000" w:themeColor="text1"/>
          <w:sz w:val="24"/>
          <w:szCs w:val="24"/>
          <w:lang w:val="sk-SK" w:eastAsia="cs-CZ"/>
        </w:rPr>
        <w:t>3</w:t>
      </w:r>
      <w:r w:rsidRPr="00043871">
        <w:rPr>
          <w:rFonts w:ascii="Arial" w:eastAsia="Times New Roman" w:hAnsi="Arial" w:cs="Arial"/>
          <w:color w:val="000000" w:themeColor="text1"/>
          <w:sz w:val="24"/>
          <w:szCs w:val="24"/>
          <w:lang w:val="sk-SK" w:eastAsia="cs-CZ"/>
        </w:rPr>
        <w:t xml:space="preserve">) Prevádzkovateľ miestnej distribučnej sústavy je povinný uzatvoriť s prevádzkovateľom regionálnej distribučnej sústavy, do ktorého regionálnej distribučnej sústavy je jeho miestna distribučná sústava pripojená, zmluvu o prístupe do distribučnej sústavy a distribúcii elektriny, ak prostredníctvom tejto miestnej distribučnej sústavy do regionálnej distribučnej sústavy dodáva elektrinu výrobca </w:t>
      </w:r>
      <w:r w:rsidRPr="00043871">
        <w:rPr>
          <w:rFonts w:ascii="Arial" w:eastAsia="Times New Roman" w:hAnsi="Arial" w:cs="Arial"/>
          <w:color w:val="000000" w:themeColor="text1"/>
          <w:sz w:val="24"/>
          <w:szCs w:val="24"/>
          <w:lang w:val="sk-SK" w:eastAsia="cs-CZ"/>
        </w:rPr>
        <w:lastRenderedPageBreak/>
        <w:t>elektriny alebo prevádzkovateľ miestnej distribučnej sústavy prevádzkujúci zariadenie na výrobu elektriny.</w:t>
      </w:r>
    </w:p>
    <w:p w14:paraId="153D4151" w14:textId="73E049A9" w:rsidR="00E3013F" w:rsidRPr="00043871" w:rsidRDefault="00366A2B"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w:t>
      </w:r>
      <w:r w:rsidR="00960FBF" w:rsidRPr="00043871">
        <w:rPr>
          <w:rFonts w:ascii="Arial" w:eastAsia="Times New Roman" w:hAnsi="Arial" w:cs="Arial"/>
          <w:color w:val="000000" w:themeColor="text1"/>
          <w:sz w:val="24"/>
          <w:szCs w:val="24"/>
          <w:lang w:val="sk-SK" w:eastAsia="cs-CZ"/>
        </w:rPr>
        <w:t>4</w:t>
      </w:r>
      <w:r w:rsidRPr="00043871">
        <w:rPr>
          <w:rFonts w:ascii="Arial" w:eastAsia="Times New Roman" w:hAnsi="Arial" w:cs="Arial"/>
          <w:color w:val="000000" w:themeColor="text1"/>
          <w:sz w:val="24"/>
          <w:szCs w:val="24"/>
          <w:lang w:val="sk-SK" w:eastAsia="cs-CZ"/>
        </w:rPr>
        <w:t>)</w:t>
      </w:r>
      <w:r w:rsidR="009F64E5" w:rsidRPr="00043871">
        <w:rPr>
          <w:rFonts w:ascii="Arial" w:eastAsia="Times New Roman" w:hAnsi="Arial" w:cs="Arial"/>
          <w:color w:val="000000" w:themeColor="text1"/>
          <w:sz w:val="24"/>
          <w:szCs w:val="24"/>
          <w:lang w:val="sk-SK" w:eastAsia="cs-CZ"/>
        </w:rPr>
        <w:t xml:space="preserve"> Prevádzkovateľ miestnej distribučnej sústavy má právo na pripojenie do sústavy, ak jeho elektroenergetické zariadenia spĺňajú technické podmienky a obchodné podmienky pripojenia.</w:t>
      </w:r>
      <w:r w:rsidRPr="00043871">
        <w:rPr>
          <w:rFonts w:ascii="Arial" w:eastAsia="Times New Roman" w:hAnsi="Arial" w:cs="Arial"/>
          <w:color w:val="000000" w:themeColor="text1"/>
          <w:sz w:val="24"/>
          <w:szCs w:val="24"/>
          <w:lang w:val="sk-SK" w:eastAsia="cs-CZ"/>
        </w:rPr>
        <w:t xml:space="preserve"> </w:t>
      </w:r>
      <w:r w:rsidR="00EB1012" w:rsidRPr="00043871">
        <w:rPr>
          <w:rFonts w:ascii="Arial" w:eastAsia="Times New Roman" w:hAnsi="Arial" w:cs="Arial"/>
          <w:color w:val="000000" w:themeColor="text1"/>
          <w:sz w:val="24"/>
          <w:szCs w:val="24"/>
          <w:lang w:val="sk-SK" w:eastAsia="cs-CZ"/>
        </w:rPr>
        <w:t xml:space="preserve"> </w:t>
      </w:r>
    </w:p>
    <w:p w14:paraId="4ABA68CA" w14:textId="7E76DAD7" w:rsidR="00B54D47" w:rsidRPr="00043871" w:rsidRDefault="00E3013F"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w:t>
      </w:r>
      <w:r w:rsidR="00960FBF" w:rsidRPr="00043871">
        <w:rPr>
          <w:rFonts w:ascii="Arial" w:eastAsia="Times New Roman" w:hAnsi="Arial" w:cs="Arial"/>
          <w:color w:val="000000" w:themeColor="text1"/>
          <w:sz w:val="24"/>
          <w:szCs w:val="24"/>
          <w:lang w:val="sk-SK" w:eastAsia="cs-CZ"/>
        </w:rPr>
        <w:t>5</w:t>
      </w:r>
      <w:r w:rsidRPr="00043871">
        <w:rPr>
          <w:rFonts w:ascii="Arial" w:eastAsia="Times New Roman" w:hAnsi="Arial" w:cs="Arial"/>
          <w:color w:val="000000" w:themeColor="text1"/>
          <w:sz w:val="24"/>
          <w:szCs w:val="24"/>
          <w:lang w:val="sk-SK" w:eastAsia="cs-CZ"/>
        </w:rPr>
        <w:t>) Ak je miestna distribučná sústava pripojená do regionálnej distribučnej sústavy priamo alebo prostredníctvom jednej alebo viacerých miestnych distribučných sústav, zariadenie na výrobu elektriny vrátane lokálneho zdroja</w:t>
      </w:r>
      <w:r w:rsidRPr="00043871">
        <w:rPr>
          <w:rFonts w:ascii="Arial" w:eastAsia="Times New Roman" w:hAnsi="Arial" w:cs="Arial"/>
          <w:color w:val="000000" w:themeColor="text1"/>
          <w:sz w:val="24"/>
          <w:szCs w:val="24"/>
          <w:vertAlign w:val="superscript"/>
          <w:lang w:val="sk-SK" w:eastAsia="cs-CZ"/>
        </w:rPr>
        <w:t xml:space="preserve">61b) </w:t>
      </w:r>
      <w:r w:rsidRPr="00043871">
        <w:rPr>
          <w:rFonts w:ascii="Arial" w:eastAsia="Times New Roman" w:hAnsi="Arial" w:cs="Arial"/>
          <w:color w:val="000000" w:themeColor="text1"/>
          <w:sz w:val="24"/>
          <w:szCs w:val="24"/>
          <w:lang w:val="sk-SK" w:eastAsia="cs-CZ"/>
        </w:rPr>
        <w:t>možno do miestnej distribučnej sústavy pripojiť na základe zmluvy o pripojení do regionálnej distribučnej sústavy uzatvorenej medzi prevádzkovateľom regionálnej distribučnej sústavy a prevádzkovateľom miestnej distribučnej sústavy. Prevádzkovateľ regionálnej distribučnej sústavy je povinný uzatvoriť zmluvu podľa prvej vety, ak sú splnené technické podmienky a obchodné podmienky pripojenia do sústavy.</w:t>
      </w:r>
      <w:r w:rsidR="00B54D47" w:rsidRPr="00043871">
        <w:rPr>
          <w:rFonts w:ascii="Arial" w:eastAsia="Times New Roman" w:hAnsi="Arial" w:cs="Arial"/>
          <w:color w:val="000000" w:themeColor="text1"/>
          <w:sz w:val="24"/>
          <w:szCs w:val="24"/>
          <w:lang w:val="sk-SK" w:eastAsia="cs-CZ"/>
        </w:rPr>
        <w:t xml:space="preserve"> </w:t>
      </w:r>
      <w:r w:rsidR="0025454F" w:rsidRPr="00043871">
        <w:rPr>
          <w:rFonts w:ascii="Arial" w:eastAsia="Times New Roman" w:hAnsi="Arial" w:cs="Arial"/>
          <w:color w:val="000000" w:themeColor="text1"/>
          <w:sz w:val="24"/>
          <w:szCs w:val="24"/>
          <w:lang w:val="sk-SK" w:eastAsia="cs-CZ"/>
        </w:rPr>
        <w:t xml:space="preserve"> </w:t>
      </w:r>
      <w:bookmarkStart w:id="140" w:name="c_33434"/>
      <w:bookmarkStart w:id="141" w:name="pa_32"/>
      <w:bookmarkStart w:id="142" w:name="p_32"/>
      <w:bookmarkStart w:id="143" w:name="c_33436"/>
      <w:bookmarkEnd w:id="140"/>
      <w:bookmarkEnd w:id="141"/>
      <w:bookmarkEnd w:id="142"/>
      <w:bookmarkEnd w:id="143"/>
    </w:p>
    <w:p w14:paraId="0F3CE174" w14:textId="77777777" w:rsidR="00D96116" w:rsidRPr="00043871" w:rsidRDefault="00D96116" w:rsidP="0047797C">
      <w:pPr>
        <w:pStyle w:val="Nadpis1"/>
        <w:spacing w:line="276" w:lineRule="auto"/>
        <w:rPr>
          <w:rFonts w:cs="Arial"/>
          <w:color w:val="000000" w:themeColor="text1"/>
          <w:szCs w:val="24"/>
          <w:lang w:val="sk-SK" w:eastAsia="cs-CZ"/>
        </w:rPr>
      </w:pPr>
      <w:r w:rsidRPr="00043871">
        <w:rPr>
          <w:rFonts w:cs="Arial"/>
          <w:color w:val="000000" w:themeColor="text1"/>
          <w:szCs w:val="24"/>
          <w:lang w:val="sk-SK" w:eastAsia="cs-CZ"/>
        </w:rPr>
        <w:t xml:space="preserve">§ 32  </w:t>
      </w:r>
    </w:p>
    <w:p w14:paraId="62EF4B4C"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r w:rsidRPr="00043871">
        <w:rPr>
          <w:rFonts w:ascii="Arial" w:eastAsia="Times New Roman" w:hAnsi="Arial" w:cs="Arial"/>
          <w:b/>
          <w:bCs/>
          <w:color w:val="000000" w:themeColor="text1"/>
          <w:sz w:val="24"/>
          <w:szCs w:val="24"/>
          <w:lang w:val="sk-SK" w:eastAsia="cs-CZ"/>
        </w:rPr>
        <w:t>Oddelenie prevádzkovania distribučnej sústavy</w:t>
      </w:r>
    </w:p>
    <w:p w14:paraId="5D727E65"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Prevádzkovateľ distribučnej sústavy, ktorý je súčasťou vertikálne integrovaného podniku, musí byť nezávislý z hľadiska právnej subjektivity, formy, organizácie a rozhodovania od činností, ktoré nesúvisia s distribúciou elektriny.</w:t>
      </w:r>
    </w:p>
    <w:p w14:paraId="6500F4BF"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Nezávislosť podľa odseku 1 neznamená povinnosť oddeliť vlastníctvo majetku prevádzkovateľa distribučnej sústavy od vlastníctva majetku vertikálne integrovaného podniku.</w:t>
      </w:r>
    </w:p>
    <w:p w14:paraId="24D3FD7C"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Nezávislosť prevádzkovateľa distribučnej sústavy uvedeného v odseku 1 sa zabezpečí</w:t>
      </w:r>
    </w:p>
    <w:p w14:paraId="7D264303"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tým, že osoby zodpovedné za riadenie distribučnej sústavy sa priamo ani nepriamo nepodieľajú na riadení činností výroby, prenosu a dodávky elektriny integrovaného podniku,</w:t>
      </w:r>
    </w:p>
    <w:p w14:paraId="2AE52F74"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prijatím opatrení, ktorým sa zabezpečí nezávislé konanie osôb zodpovedných za riadenie distribučnej sústavy; osoby zodpovedné za riadenie distribučnej sústavy nesmú mať priamo alebo sprostredkovane majetkovú účasť na podnikaní inej osoby, ktorá je súčasťou toho istého integrovaného podniku ako prevádzkovateľ distribučnej sústavy, ani od nej prijímať podiel na zisku alebo iné majetkové plnenie; odmeňovanie osôb zodpovedných za riadenie distribučnej sústavy nesmie žiadnym spôsobom závisieť od hospodárskych výsledkov iných osôb ako prevádzkovateľa distribučnej sústavy,</w:t>
      </w:r>
    </w:p>
    <w:p w14:paraId="5A698E23"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c) tým, že rozhodovacie práva, ktoré sa viažu k majetku potrebnému na prevádzkovanie, údržbu alebo rozvoj distribučnej sústavy, sú nezávislé od rozhodovacích práv, ktoré sa viažu k inému majetku integrovaného podniku; prevádzkovateľ distribučnej sústavy musí disponovať zdrojmi vrátane ľudských, technických, materiálnych a finančných zdrojov, ktoré sú potrebné na účely prevádzkovania, údržby, a rozvoja distribučnej sústavy; nevylučuje sa existencia vhodných mechanizmov, ktorými sa zabezpečí právo na ochranu majetku integrovaného podniku; integrovaný podnik môže schvaľovať ročný finančný plán prevádzkovateľa distribučnej sústavy a určiť mieru </w:t>
      </w:r>
      <w:r w:rsidRPr="00043871">
        <w:rPr>
          <w:rFonts w:ascii="Arial" w:eastAsia="Times New Roman" w:hAnsi="Arial" w:cs="Arial"/>
          <w:color w:val="000000" w:themeColor="text1"/>
          <w:sz w:val="24"/>
          <w:szCs w:val="24"/>
          <w:lang w:val="sk-SK" w:eastAsia="cs-CZ"/>
        </w:rPr>
        <w:lastRenderedPageBreak/>
        <w:t>zadlženia prevádzkovateľa distribučnej sústavy; integrovaný podnik nemá právo vydávať pokyny týkajúce sa každodennej prevádzky prevádzkovateľa distribučnej sústavy, ani vydávať rozhodnutia týkajúce sa výstavby alebo modernizácie distribučnej sústavy vtedy, ak rozhodnutia prevádzkovateľa distribučnej sústavy sú v súlade so schválenými ukazovateľmi finančného plánu,</w:t>
      </w:r>
    </w:p>
    <w:p w14:paraId="28FA9500" w14:textId="30B67373"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d) vypracovaním programu súladu podľa § 31 ods. </w:t>
      </w:r>
      <w:r w:rsidR="00960FBF" w:rsidRPr="00043871">
        <w:rPr>
          <w:rFonts w:ascii="Arial" w:eastAsia="Times New Roman" w:hAnsi="Arial" w:cs="Arial"/>
          <w:color w:val="000000" w:themeColor="text1"/>
          <w:sz w:val="24"/>
          <w:szCs w:val="24"/>
          <w:lang w:val="sk-SK" w:eastAsia="cs-CZ"/>
        </w:rPr>
        <w:t>7</w:t>
      </w:r>
      <w:r w:rsidRPr="00043871">
        <w:rPr>
          <w:rFonts w:ascii="Arial" w:eastAsia="Times New Roman" w:hAnsi="Arial" w:cs="Arial"/>
          <w:color w:val="000000" w:themeColor="text1"/>
          <w:sz w:val="24"/>
          <w:szCs w:val="24"/>
          <w:lang w:val="sk-SK" w:eastAsia="cs-CZ"/>
        </w:rPr>
        <w:t>,</w:t>
      </w:r>
    </w:p>
    <w:p w14:paraId="07A17EE4"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vymenovaním alebo iným ustanovením osoby povinnej zabezpečiť súlad podľa odsekov 4 až 8.</w:t>
      </w:r>
    </w:p>
    <w:p w14:paraId="235E79D5"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Prevádzkovateľ distribučnej sústavy, ktorý je súčasťou vertikálne integrovaného podniku, vymenuje alebo inak ustanoví a odvoláva osobu povinnú zabezpečiť súlad po predchádzajúcom súhlase úradu. Prevádzkovateľ distribučnej sústavy, ktorý je súčasťou vertikálne integrovaného podniku, je povinný zabezpečiť, aby ním vymenovaná alebo inak ustanovená osoba povinná zabezpečiť súlad</w:t>
      </w:r>
    </w:p>
    <w:p w14:paraId="28E4888A"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spĺňala podmienky nezávislosti podľa odseku 5,</w:t>
      </w:r>
    </w:p>
    <w:p w14:paraId="1C3D2EB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mala odbornú prax v elektroenergetike v dĺžke najmenej piatich rokov; ak je osobou povinnou zabezpečiť súlad právnická osoba, požiadavku odbornej praxe v elektroenergetike musí spĺňať jej zodpovedný zástupca,</w:t>
      </w:r>
    </w:p>
    <w:p w14:paraId="0B580BE5"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mala vysokoškolské vzdelanie druhého stupňa technického, ekonomického alebo právnického zamerania; ak je osobou povinnou zabezpečiť súlad právnická osoba, požiadavku vysokoškolského vzdelania musí spĺňať jej zodpovedný zástupca,</w:t>
      </w:r>
    </w:p>
    <w:p w14:paraId="17121356"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mala vytvorené podmienky na nezávislý výkon jej úloh podľa odseku 8; podmienkami na nezávislý výkon úloh osoby povinnej zabezpečiť súlad sú aj zmluvné podmienky týkajúce sa dĺžky a skončenia jej zmluvného vzťahu s prevádzkovateľom distribučnej sústavy a jej odmeňovania,</w:t>
      </w:r>
    </w:p>
    <w:p w14:paraId="62501CD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ak vykonáva činnosť pre prevádzkovateľa distribučnej sústavy v pracovnom pomere alebo inom obdobnom vzťahu, bola vo veciach týkajúcich sa plnenia jej úloh podľa odseku 8 v priamej riadiacej pôsobnosti štatutárneho orgánu prevádzkovateľa distribučnej sústavy.</w:t>
      </w:r>
    </w:p>
    <w:p w14:paraId="0822B7AD"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Osoba povinná zabezpečiť súlad nesmie</w:t>
      </w:r>
    </w:p>
    <w:p w14:paraId="105125F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mať priamo alebo sprostredkovane majetkovú účasť na podnikaní alebo byť členom riadiacich, dozorných alebo kontrolných orgánov osoby, ktorá je súčasťou toho istého vertikálne integrovaného elektroenergetického podniku ako prevádzkovateľ distribučnej sústavy, alebo osoby, ktorá vykonáva nad osobou, ktorá je súčasťou toho istého vertikálne integrovaného elektroenergetického podniku ako prevádzkovateľ distribučnej sústavy, priamo alebo nepriamo kontrolu, alebo pre takúto osobu alebo osoby vykonávať činnosť v pracovnom pomere alebo v inom obdobnom vzťahu alebo byť s takouto osobou alebo osobami priamo alebo sprostredkovane v inom zmluvnom vzťahu; iným zmluvným vzťahom nie je zmluvný vzťah založený zmluvou o pripojení do prenosovej sústavy, zmluvou o pripojení do distribučnej sústavy, zmluvou o prístupe do prenosovej sústavy a prenose elektriny, zmluvou o prístupe do distribučnej sústave a distribúcii elektriny, zmluvou o prevzatí zodpovednosti za odchýlku, zmluvou o povinnom prevzatí zodpovednosti za odchýlku, zmluvou o združenej dodávke elektriny a zmluvou o dodávke elektriny pre vlastnú spotrebu odberateľa,</w:t>
      </w:r>
    </w:p>
    <w:p w14:paraId="63B49EDA"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b) mať priamo alebo sprostredkovane majetkovú účasť na podnikaní alebo byť členom riadiacich, dozorných alebo kontrolných orgánov osoby, ktorá je priamo alebo sprostredkovane v inom zmluvnom vzťahu s osobou, ktorá je súčasťou toho istého vertikálne integrovaného elektroenergetického podniku ako prevádzkovateľ distribučnej sústavy, alebo osobou, ktorá nad osobou, ktorá je súčasťou toho istého vertikálne integrovaného elektroenergetického podniku ako prevádzkovateľ distribučnej sústavy, priamo alebo nepriamo vykonáva kontrolu; iným zmluvným vzťahom nie je zmluvný vzťah založený zmluvou o pripojení do prenosovej sústavy, zmluvou o pripojení do distribučnej sústavy, zmluvou o prístupe do prenosovej sústavy a prenose elektriny, zmluvou o prístupe do distribučnej sústavy a distribúcii elektriny, zmluvou o prevzatí zodpovednosti za odchýlku, zmluvou o povinnom prevzatí zodpovednosti za odchýlku, zmluvou o združenej dodávke elektriny a zmluvou o dodávke elektriny pre vlastnú spotrebu odberateľa.</w:t>
      </w:r>
    </w:p>
    <w:p w14:paraId="550744CD"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6) Na vymenovanie alebo ustanovenie osoby povinnej zabezpečiť súlad sa vyžaduje predchádzajúci súhlas úradu, inak je vymenovanie alebo ustanovenie neplatné; úrad nevydá predchádzajúci súhlas s vymenovaním alebo ustanovením, ak nie sú splnené podmienky týkajúce sa osoby povinnej zabezpečiť súlad podľa odseku 4. Na odvolanie osoby povinnej zabezpečiť súlad sa vyžaduje predchádzajúci súhlas úradu, inak je odvolanie neplatné; úrad nevydá predchádzajúci súhlas s odvolaním, ak má odôvodnené pochybnosti o oprávnenosti dôvodov na odvolanie osoby povinnej zabezpečiť súlad. Ak úrad nevydá rozhodnutie o predchádzajúcom súhlase podľa tohto odseku do 21 dní odo dňa doručenia úplnej žiadosti prevádzkovateľa distribučnej sústavy, predpokladá sa, že úrad vydal rozhodnutie o vydaní predchádzajúceho súhlasu. Úrad oznámi prevádzkovateľovi distribučnej sústavy deň doručenia úplnej žiadosti o predchádzajúci súhlas.</w:t>
      </w:r>
    </w:p>
    <w:p w14:paraId="19022A83"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7) Odvolanie osoby povinnej zabezpečiť súlad je podmienkou skončenia pracovného pomeru osoby povinnej zabezpečiť súlad, ktorá vykonáva činnosť v pracovnom pomere, výpoveďou </w:t>
      </w:r>
      <w:r w:rsidRPr="00043871">
        <w:rPr>
          <w:rFonts w:ascii="Arial" w:eastAsia="Times New Roman" w:hAnsi="Arial" w:cs="Arial"/>
          <w:color w:val="000000" w:themeColor="text1"/>
          <w:sz w:val="24"/>
          <w:szCs w:val="24"/>
          <w:vertAlign w:val="superscript"/>
          <w:lang w:val="sk-SK" w:eastAsia="cs-CZ"/>
        </w:rPr>
        <w:t>62)</w:t>
      </w:r>
      <w:r w:rsidRPr="00043871">
        <w:rPr>
          <w:rFonts w:ascii="Arial" w:eastAsia="Times New Roman" w:hAnsi="Arial" w:cs="Arial"/>
          <w:color w:val="000000" w:themeColor="text1"/>
          <w:sz w:val="24"/>
          <w:szCs w:val="24"/>
          <w:lang w:val="sk-SK" w:eastAsia="cs-CZ"/>
        </w:rPr>
        <w:t> alebo okamžitým skončením pracovného pomeru zo strany zamestnávateľa; </w:t>
      </w:r>
      <w:r w:rsidRPr="00043871">
        <w:rPr>
          <w:rFonts w:ascii="Arial" w:eastAsia="Times New Roman" w:hAnsi="Arial" w:cs="Arial"/>
          <w:color w:val="000000" w:themeColor="text1"/>
          <w:sz w:val="24"/>
          <w:szCs w:val="24"/>
          <w:vertAlign w:val="superscript"/>
          <w:lang w:val="sk-SK" w:eastAsia="cs-CZ"/>
        </w:rPr>
        <w:t>63)</w:t>
      </w:r>
      <w:r w:rsidRPr="00043871">
        <w:rPr>
          <w:rFonts w:ascii="Arial" w:eastAsia="Times New Roman" w:hAnsi="Arial" w:cs="Arial"/>
          <w:color w:val="000000" w:themeColor="text1"/>
          <w:sz w:val="24"/>
          <w:szCs w:val="24"/>
          <w:lang w:val="sk-SK" w:eastAsia="cs-CZ"/>
        </w:rPr>
        <w:t> lehoty podľa Zákonníka práce na skončenie pracovného pomeru výpoveďou alebo okamžitým skončením pracovného pomeru </w:t>
      </w:r>
      <w:r w:rsidRPr="00043871">
        <w:rPr>
          <w:rFonts w:ascii="Arial" w:eastAsia="Times New Roman" w:hAnsi="Arial" w:cs="Arial"/>
          <w:color w:val="000000" w:themeColor="text1"/>
          <w:sz w:val="24"/>
          <w:szCs w:val="24"/>
          <w:vertAlign w:val="superscript"/>
          <w:lang w:val="sk-SK" w:eastAsia="cs-CZ"/>
        </w:rPr>
        <w:t>64)</w:t>
      </w:r>
      <w:r w:rsidRPr="00043871">
        <w:rPr>
          <w:rFonts w:ascii="Arial" w:eastAsia="Times New Roman" w:hAnsi="Arial" w:cs="Arial"/>
          <w:color w:val="000000" w:themeColor="text1"/>
          <w:sz w:val="24"/>
          <w:szCs w:val="24"/>
          <w:lang w:val="sk-SK" w:eastAsia="cs-CZ"/>
        </w:rPr>
        <w:t> počas konania o vydanie predchádzajúceho súhlasu úradu s odvolaním osoby povinnej zabezpečiť súlad neplynú.</w:t>
      </w:r>
    </w:p>
    <w:p w14:paraId="71D3DB1C"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8) Osoba povinná zabezpečiť súlad je povinná</w:t>
      </w:r>
    </w:p>
    <w:p w14:paraId="707078A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sledovať plnenie programu súladu,</w:t>
      </w:r>
    </w:p>
    <w:p w14:paraId="0C86A0A1"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vypracovať a každoročne do 30. apríla predložiť úradu správu za predchádzajúci rok, v ktorej uvedie opatrenia prijaté na plnenie programu súladu,</w:t>
      </w:r>
    </w:p>
    <w:p w14:paraId="2337989E"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vydávať prevádzkovateľovi distribučnej sústavy odporúčania týkajúce sa programu súladu a jeho plnenia,</w:t>
      </w:r>
    </w:p>
    <w:p w14:paraId="40749D5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bezodkladne informovať úrad o každom závažnom porušení programu súladu.</w:t>
      </w:r>
    </w:p>
    <w:p w14:paraId="2FE5F04B"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9) Každý, kto sa podieľa na činnosti prevádzkovateľa distribučnej sústavy, je povinný poskytnúť osobe povinnej zabezpečiť súlad informácie a doklady potrebné na plnenie úloh podľa odseku 8 a poskytnúť jej ďalšiu potrebnú súčinnosť.</w:t>
      </w:r>
    </w:p>
    <w:p w14:paraId="19F375C9"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0) Prevádzkovateľ distribučnej sústavy, ktorý je súčasťou vertikálne integrovaného podniku, je povinný konať tak, aby nedošlo k jeho zámene s </w:t>
      </w:r>
      <w:r w:rsidRPr="00043871">
        <w:rPr>
          <w:rFonts w:ascii="Arial" w:eastAsia="Times New Roman" w:hAnsi="Arial" w:cs="Arial"/>
          <w:color w:val="000000" w:themeColor="text1"/>
          <w:sz w:val="24"/>
          <w:szCs w:val="24"/>
          <w:lang w:val="sk-SK" w:eastAsia="cs-CZ"/>
        </w:rPr>
        <w:lastRenderedPageBreak/>
        <w:t>dodávateľom elektriny alebo výrobcom elektriny, ktorý je súčasťou toho istého vertikálne integrovaného podniku.</w:t>
      </w:r>
    </w:p>
    <w:p w14:paraId="3DED77AA" w14:textId="6842785D"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1) Na vertikálne integrovaný podnik, ktorý poskytuje služby pre menej ako 100 000 pripojených odberateľov, sa nevzťahujú povinnosti podľa </w:t>
      </w:r>
      <w:r w:rsidR="00960FBF" w:rsidRPr="00043871">
        <w:rPr>
          <w:rFonts w:ascii="Arial" w:eastAsia="Times New Roman" w:hAnsi="Arial" w:cs="Arial"/>
          <w:color w:val="000000" w:themeColor="text1"/>
          <w:sz w:val="24"/>
          <w:szCs w:val="24"/>
          <w:lang w:val="sk-SK" w:eastAsia="cs-CZ"/>
        </w:rPr>
        <w:t>§ 31 ods. 7, 8, 11 a 12</w:t>
      </w:r>
      <w:r w:rsidRPr="00043871">
        <w:rPr>
          <w:rFonts w:ascii="Arial" w:eastAsia="Times New Roman" w:hAnsi="Arial" w:cs="Arial"/>
          <w:color w:val="000000" w:themeColor="text1"/>
          <w:sz w:val="24"/>
          <w:szCs w:val="24"/>
          <w:lang w:val="sk-SK" w:eastAsia="cs-CZ"/>
        </w:rPr>
        <w:t>, povinnosti podľa odsekov 1 až 10 a povinnosti podľa § 96 ods. 21.</w:t>
      </w:r>
    </w:p>
    <w:p w14:paraId="4B718B1D" w14:textId="77777777" w:rsidR="00287FE3"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2) Pri plnení povinností podľa odsekov 1 až 3 sa primerane použijú ustanovenia prvej a druhej časti Obchodného zákonníka.</w:t>
      </w:r>
    </w:p>
    <w:p w14:paraId="6374E78F" w14:textId="2A098CF6" w:rsidR="00BC137B" w:rsidRPr="00043871" w:rsidRDefault="00BC137B" w:rsidP="0047797C">
      <w:pPr>
        <w:pStyle w:val="Nadpis1"/>
        <w:spacing w:line="276" w:lineRule="auto"/>
        <w:rPr>
          <w:rFonts w:cs="Arial"/>
          <w:color w:val="000000" w:themeColor="text1"/>
          <w:szCs w:val="24"/>
          <w:lang w:val="sk-SK" w:eastAsia="cs-CZ"/>
        </w:rPr>
      </w:pPr>
      <w:r w:rsidRPr="00043871">
        <w:rPr>
          <w:rFonts w:cs="Arial"/>
          <w:color w:val="000000" w:themeColor="text1"/>
          <w:szCs w:val="24"/>
          <w:lang w:val="sk-SK" w:eastAsia="cs-CZ"/>
        </w:rPr>
        <w:t>§ 32a</w:t>
      </w:r>
    </w:p>
    <w:p w14:paraId="16E44D64" w14:textId="77777777" w:rsidR="00BC137B" w:rsidRPr="00043871" w:rsidRDefault="00BC137B"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r w:rsidRPr="00043871">
        <w:rPr>
          <w:rFonts w:ascii="Arial" w:eastAsia="Times New Roman" w:hAnsi="Arial" w:cs="Arial"/>
          <w:b/>
          <w:bCs/>
          <w:color w:val="000000" w:themeColor="text1"/>
          <w:sz w:val="24"/>
          <w:szCs w:val="24"/>
          <w:lang w:val="sk-SK" w:eastAsia="cs-CZ"/>
        </w:rPr>
        <w:t>Prevádzka zariadenia na uskladňovanie elektriny a nabíjacej stanice prevádzkovateľom prenosovej sústavy a prevádzkovateľom distribučnej sústavy</w:t>
      </w:r>
    </w:p>
    <w:p w14:paraId="4F79B325" w14:textId="57312145" w:rsidR="00BC137B" w:rsidRPr="00043871" w:rsidRDefault="00BC137B"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 Ak tento </w:t>
      </w:r>
      <w:r w:rsidR="00F10D9E" w:rsidRPr="00043871">
        <w:rPr>
          <w:rFonts w:ascii="Arial" w:eastAsia="Times New Roman" w:hAnsi="Arial" w:cs="Arial"/>
          <w:color w:val="000000" w:themeColor="text1"/>
          <w:sz w:val="24"/>
          <w:szCs w:val="24"/>
          <w:lang w:val="sk-SK" w:eastAsia="cs-CZ"/>
        </w:rPr>
        <w:t>paragraf alebo § 35a</w:t>
      </w:r>
      <w:r w:rsidRPr="00043871">
        <w:rPr>
          <w:rFonts w:ascii="Arial" w:eastAsia="Times New Roman" w:hAnsi="Arial" w:cs="Arial"/>
          <w:color w:val="000000" w:themeColor="text1"/>
          <w:sz w:val="24"/>
          <w:szCs w:val="24"/>
          <w:lang w:val="sk-SK" w:eastAsia="cs-CZ"/>
        </w:rPr>
        <w:t xml:space="preserve"> neustanovuje inak, prevádzkovateľ prenosovej sústavy alebo prevádzkovateľ distribučnej sústavy nesmie na vymedzenom území vlastniť, vyvíjať, spravovať alebo prevádzkovať zariadenie na uskladňovanie elektriny alebo nabíjaciu stanicu </w:t>
      </w:r>
      <w:r w:rsidR="004307FD" w:rsidRPr="00043871">
        <w:rPr>
          <w:rFonts w:ascii="Arial" w:eastAsia="Times New Roman" w:hAnsi="Arial" w:cs="Arial"/>
          <w:color w:val="000000" w:themeColor="text1"/>
          <w:sz w:val="24"/>
          <w:szCs w:val="24"/>
          <w:lang w:val="sk-SK" w:eastAsia="cs-CZ"/>
        </w:rPr>
        <w:t xml:space="preserve">na </w:t>
      </w:r>
      <w:r w:rsidRPr="00043871">
        <w:rPr>
          <w:rFonts w:ascii="Arial" w:eastAsia="Times New Roman" w:hAnsi="Arial" w:cs="Arial"/>
          <w:color w:val="000000" w:themeColor="text1"/>
          <w:sz w:val="24"/>
          <w:szCs w:val="24"/>
          <w:lang w:val="sk-SK" w:eastAsia="cs-CZ"/>
        </w:rPr>
        <w:t xml:space="preserve">iné </w:t>
      </w:r>
      <w:r w:rsidR="00735A37" w:rsidRPr="00043871">
        <w:rPr>
          <w:rFonts w:ascii="Arial" w:eastAsia="Times New Roman" w:hAnsi="Arial" w:cs="Arial"/>
          <w:color w:val="000000" w:themeColor="text1"/>
          <w:sz w:val="24"/>
          <w:szCs w:val="24"/>
          <w:lang w:val="sk-SK" w:eastAsia="cs-CZ"/>
        </w:rPr>
        <w:t xml:space="preserve">účely </w:t>
      </w:r>
      <w:r w:rsidR="00807AB8" w:rsidRPr="00043871">
        <w:rPr>
          <w:rFonts w:ascii="Arial" w:eastAsia="Times New Roman" w:hAnsi="Arial" w:cs="Arial"/>
          <w:color w:val="000000" w:themeColor="text1"/>
          <w:sz w:val="24"/>
          <w:szCs w:val="24"/>
          <w:lang w:val="sk-SK" w:eastAsia="cs-CZ"/>
        </w:rPr>
        <w:t xml:space="preserve">ako </w:t>
      </w:r>
      <w:r w:rsidRPr="00043871">
        <w:rPr>
          <w:rFonts w:ascii="Arial" w:eastAsia="Times New Roman" w:hAnsi="Arial" w:cs="Arial"/>
          <w:color w:val="000000" w:themeColor="text1"/>
          <w:sz w:val="24"/>
          <w:szCs w:val="24"/>
          <w:lang w:val="sk-SK" w:eastAsia="cs-CZ"/>
        </w:rPr>
        <w:t>vlastné použitie</w:t>
      </w:r>
      <w:r w:rsidR="00735A37" w:rsidRPr="00043871">
        <w:rPr>
          <w:rFonts w:ascii="Arial" w:eastAsia="Times New Roman" w:hAnsi="Arial" w:cs="Arial"/>
          <w:color w:val="000000" w:themeColor="text1"/>
          <w:sz w:val="24"/>
          <w:szCs w:val="24"/>
          <w:lang w:val="sk-SK" w:eastAsia="cs-CZ"/>
        </w:rPr>
        <w:t xml:space="preserve"> alebo prevádzkovanie svojej sústavy</w:t>
      </w:r>
      <w:r w:rsidRPr="00043871">
        <w:rPr>
          <w:rFonts w:ascii="Arial" w:eastAsia="Times New Roman" w:hAnsi="Arial" w:cs="Arial"/>
          <w:color w:val="000000" w:themeColor="text1"/>
          <w:sz w:val="24"/>
          <w:szCs w:val="24"/>
          <w:lang w:val="sk-SK" w:eastAsia="cs-CZ"/>
        </w:rPr>
        <w:t xml:space="preserve">. </w:t>
      </w:r>
    </w:p>
    <w:p w14:paraId="0ADA66AA" w14:textId="773521F2" w:rsidR="00BC137B" w:rsidRPr="00043871" w:rsidRDefault="00BC137B"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Prevádzkovateľ prenosovej sústavy a prevádzkovateľ distribučnej sústavy môže vlastniť, vyvíjať, spravovať alebo prevádzkovať zariadenie na uskladňovanie elektriny len s</w:t>
      </w:r>
      <w:r w:rsidR="00D85546" w:rsidRPr="00043871">
        <w:rPr>
          <w:rFonts w:ascii="Arial" w:eastAsia="Times New Roman" w:hAnsi="Arial" w:cs="Arial"/>
          <w:color w:val="000000" w:themeColor="text1"/>
          <w:sz w:val="24"/>
          <w:szCs w:val="24"/>
          <w:lang w:val="sk-SK" w:eastAsia="cs-CZ"/>
        </w:rPr>
        <w:t>o</w:t>
      </w:r>
      <w:r w:rsidRPr="00043871">
        <w:rPr>
          <w:rFonts w:ascii="Arial" w:eastAsia="Times New Roman" w:hAnsi="Arial" w:cs="Arial"/>
          <w:color w:val="000000" w:themeColor="text1"/>
          <w:sz w:val="24"/>
          <w:szCs w:val="24"/>
          <w:lang w:val="sk-SK" w:eastAsia="cs-CZ"/>
        </w:rPr>
        <w:t xml:space="preserve"> súhlasom úradu. </w:t>
      </w:r>
    </w:p>
    <w:p w14:paraId="77A14186" w14:textId="593ED511" w:rsidR="00BC137B" w:rsidRPr="00043871" w:rsidRDefault="00BC137B"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Úrad udelí súhlas podľa odseku 2 na základe žiadosti prevádzkovateľa prenosovej sústavy alebo prevádzkovateľa distribučnej sústavy, ak prevádzkovateľ prenosovej sústavy alebo prevádzkovateľ distribučnej sústavy preukáže, že zariadenie na uskladňovanie elektriny bude plne integrovaným prvkom sústavy.</w:t>
      </w:r>
    </w:p>
    <w:p w14:paraId="005BB39C" w14:textId="4B31A785" w:rsidR="00BC137B" w:rsidRPr="00043871" w:rsidRDefault="00BC137B"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4) Úrad ďalej udelí súhlas podľa odseku </w:t>
      </w:r>
      <w:r w:rsidR="007C40DE" w:rsidRPr="00043871">
        <w:rPr>
          <w:rFonts w:ascii="Arial" w:eastAsia="Times New Roman" w:hAnsi="Arial" w:cs="Arial"/>
          <w:color w:val="000000" w:themeColor="text1"/>
          <w:sz w:val="24"/>
          <w:szCs w:val="24"/>
          <w:lang w:val="sk-SK" w:eastAsia="cs-CZ"/>
        </w:rPr>
        <w:t>2</w:t>
      </w:r>
      <w:r w:rsidRPr="00043871">
        <w:rPr>
          <w:rFonts w:ascii="Arial" w:eastAsia="Times New Roman" w:hAnsi="Arial" w:cs="Arial"/>
          <w:color w:val="000000" w:themeColor="text1"/>
          <w:sz w:val="24"/>
          <w:szCs w:val="24"/>
          <w:lang w:val="sk-SK" w:eastAsia="cs-CZ"/>
        </w:rPr>
        <w:t xml:space="preserve"> na základe žiadosti prevádzkovateľa prenosovej sústavy alebo prevádzkovateľa distribučnej sústavy, ak vo výberovom konaní vyhlásenom prevádzkovateľom prenosovej sústavy alebo prevádzkovateľom distribučnej sústavy podľa § 3</w:t>
      </w:r>
      <w:r w:rsidR="006E12F8" w:rsidRPr="00043871">
        <w:rPr>
          <w:rFonts w:ascii="Arial" w:eastAsia="Times New Roman" w:hAnsi="Arial" w:cs="Arial"/>
          <w:color w:val="000000" w:themeColor="text1"/>
          <w:sz w:val="24"/>
          <w:szCs w:val="24"/>
          <w:lang w:val="sk-SK" w:eastAsia="cs-CZ"/>
        </w:rPr>
        <w:t>2</w:t>
      </w:r>
      <w:r w:rsidRPr="00043871">
        <w:rPr>
          <w:rFonts w:ascii="Arial" w:eastAsia="Times New Roman" w:hAnsi="Arial" w:cs="Arial"/>
          <w:color w:val="000000" w:themeColor="text1"/>
          <w:sz w:val="24"/>
          <w:szCs w:val="24"/>
          <w:lang w:val="sk-SK" w:eastAsia="cs-CZ"/>
        </w:rPr>
        <w:t xml:space="preserve">b </w:t>
      </w:r>
      <w:r w:rsidR="004307FD" w:rsidRPr="00043871">
        <w:rPr>
          <w:rFonts w:ascii="Arial" w:eastAsia="Times New Roman" w:hAnsi="Arial" w:cs="Arial"/>
          <w:color w:val="000000" w:themeColor="text1"/>
          <w:sz w:val="24"/>
          <w:szCs w:val="24"/>
          <w:lang w:val="sk-SK" w:eastAsia="cs-CZ"/>
        </w:rPr>
        <w:t xml:space="preserve">nie je </w:t>
      </w:r>
      <w:r w:rsidRPr="00043871">
        <w:rPr>
          <w:rFonts w:ascii="Arial" w:eastAsia="Times New Roman" w:hAnsi="Arial" w:cs="Arial"/>
          <w:color w:val="000000" w:themeColor="text1"/>
          <w:sz w:val="24"/>
          <w:szCs w:val="24"/>
          <w:lang w:val="sk-SK" w:eastAsia="cs-CZ"/>
        </w:rPr>
        <w:t>vybra</w:t>
      </w:r>
      <w:r w:rsidR="00357697" w:rsidRPr="00043871">
        <w:rPr>
          <w:rFonts w:ascii="Arial" w:eastAsia="Times New Roman" w:hAnsi="Arial" w:cs="Arial"/>
          <w:color w:val="000000" w:themeColor="text1"/>
          <w:sz w:val="24"/>
          <w:szCs w:val="24"/>
          <w:lang w:val="sk-SK" w:eastAsia="cs-CZ"/>
        </w:rPr>
        <w:t>n</w:t>
      </w:r>
      <w:r w:rsidRPr="00043871">
        <w:rPr>
          <w:rFonts w:ascii="Arial" w:eastAsia="Times New Roman" w:hAnsi="Arial" w:cs="Arial"/>
          <w:color w:val="000000" w:themeColor="text1"/>
          <w:sz w:val="24"/>
          <w:szCs w:val="24"/>
          <w:lang w:val="sk-SK" w:eastAsia="cs-CZ"/>
        </w:rPr>
        <w:t xml:space="preserve">ý žiadny záujemca o poskytovanie služieb nevyhnutných </w:t>
      </w:r>
      <w:r w:rsidR="004307FD" w:rsidRPr="00043871">
        <w:rPr>
          <w:rFonts w:ascii="Arial" w:eastAsia="Times New Roman" w:hAnsi="Arial" w:cs="Arial"/>
          <w:color w:val="000000" w:themeColor="text1"/>
          <w:sz w:val="24"/>
          <w:szCs w:val="24"/>
          <w:lang w:val="sk-SK" w:eastAsia="cs-CZ"/>
        </w:rPr>
        <w:t xml:space="preserve">na </w:t>
      </w:r>
      <w:r w:rsidRPr="00043871">
        <w:rPr>
          <w:rFonts w:ascii="Arial" w:eastAsia="Times New Roman" w:hAnsi="Arial" w:cs="Arial"/>
          <w:color w:val="000000" w:themeColor="text1"/>
          <w:sz w:val="24"/>
          <w:szCs w:val="24"/>
          <w:lang w:val="sk-SK" w:eastAsia="cs-CZ"/>
        </w:rPr>
        <w:t xml:space="preserve">plnenie povinností prevádzkovateľa prenosovej sústavy alebo prevádzkovateľa distribučnej sústavy podľa § 28 ods. 2 písm. a) alebo § 31 ods. 2 písm. a), ktorý </w:t>
      </w:r>
      <w:r w:rsidR="004307FD" w:rsidRPr="00043871">
        <w:rPr>
          <w:rFonts w:ascii="Arial" w:eastAsia="Times New Roman" w:hAnsi="Arial" w:cs="Arial"/>
          <w:color w:val="000000" w:themeColor="text1"/>
          <w:sz w:val="24"/>
          <w:szCs w:val="24"/>
          <w:lang w:val="sk-SK" w:eastAsia="cs-CZ"/>
        </w:rPr>
        <w:t xml:space="preserve">splní </w:t>
      </w:r>
      <w:r w:rsidRPr="00043871">
        <w:rPr>
          <w:rFonts w:ascii="Arial" w:eastAsia="Times New Roman" w:hAnsi="Arial" w:cs="Arial"/>
          <w:color w:val="000000" w:themeColor="text1"/>
          <w:sz w:val="24"/>
          <w:szCs w:val="24"/>
          <w:lang w:val="sk-SK" w:eastAsia="cs-CZ"/>
        </w:rPr>
        <w:t>podmienky výberového konania.</w:t>
      </w:r>
    </w:p>
    <w:p w14:paraId="37C5D347" w14:textId="77777777" w:rsidR="00174224" w:rsidRPr="00043871" w:rsidRDefault="00174224" w:rsidP="00043871">
      <w:pPr>
        <w:shd w:val="clear" w:color="auto" w:fill="FFFFFF"/>
        <w:spacing w:after="0" w:line="240"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Úrad oznámi rozhodnutie o udelení súhlasu podľa odsekov 3 a 4 spolu s informáciami o žiadosti o udelenie súhlasu a dôvodmi na jeho udelenie Komisii a agentúre.</w:t>
      </w:r>
    </w:p>
    <w:p w14:paraId="590619F3" w14:textId="59107D0C" w:rsidR="00BC137B" w:rsidRPr="00043871" w:rsidRDefault="00BC137B"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174224" w:rsidRPr="00043871">
        <w:rPr>
          <w:rFonts w:ascii="Arial" w:eastAsia="Times New Roman" w:hAnsi="Arial" w:cs="Arial"/>
          <w:color w:val="000000" w:themeColor="text1"/>
          <w:sz w:val="24"/>
          <w:szCs w:val="24"/>
          <w:lang w:val="sk-SK" w:eastAsia="cs-CZ"/>
        </w:rPr>
        <w:t>6</w:t>
      </w:r>
      <w:r w:rsidRPr="00043871">
        <w:rPr>
          <w:rFonts w:ascii="Arial" w:eastAsia="Times New Roman" w:hAnsi="Arial" w:cs="Arial"/>
          <w:color w:val="000000" w:themeColor="text1"/>
          <w:sz w:val="24"/>
          <w:szCs w:val="24"/>
          <w:lang w:val="sk-SK" w:eastAsia="cs-CZ"/>
        </w:rPr>
        <w:t>) Zariaden</w:t>
      </w:r>
      <w:r w:rsidR="00701ACE" w:rsidRPr="00043871">
        <w:rPr>
          <w:rFonts w:ascii="Arial" w:eastAsia="Times New Roman" w:hAnsi="Arial" w:cs="Arial"/>
          <w:color w:val="000000" w:themeColor="text1"/>
          <w:sz w:val="24"/>
          <w:szCs w:val="24"/>
          <w:lang w:val="sk-SK" w:eastAsia="cs-CZ"/>
        </w:rPr>
        <w:t>i</w:t>
      </w:r>
      <w:r w:rsidRPr="00043871">
        <w:rPr>
          <w:rFonts w:ascii="Arial" w:eastAsia="Times New Roman" w:hAnsi="Arial" w:cs="Arial"/>
          <w:color w:val="000000" w:themeColor="text1"/>
          <w:sz w:val="24"/>
          <w:szCs w:val="24"/>
          <w:lang w:val="sk-SK" w:eastAsia="cs-CZ"/>
        </w:rPr>
        <w:t xml:space="preserve">e na uskladňovanie elektriny vlastnené, spravované alebo prevádzkované prevádzkovateľom prenosovej sústavy alebo prevádzkovateľom distribučnej sústavy nesmie byť používané ani čiastočne </w:t>
      </w:r>
      <w:r w:rsidR="00EF16F5" w:rsidRPr="00043871">
        <w:rPr>
          <w:rFonts w:ascii="Arial" w:eastAsia="Times New Roman" w:hAnsi="Arial" w:cs="Arial"/>
          <w:color w:val="000000" w:themeColor="text1"/>
          <w:sz w:val="24"/>
          <w:szCs w:val="24"/>
          <w:lang w:val="sk-SK" w:eastAsia="cs-CZ"/>
        </w:rPr>
        <w:t>na</w:t>
      </w:r>
      <w:r w:rsidRPr="00043871">
        <w:rPr>
          <w:rFonts w:ascii="Arial" w:eastAsia="Times New Roman" w:hAnsi="Arial" w:cs="Arial"/>
          <w:color w:val="000000" w:themeColor="text1"/>
          <w:sz w:val="24"/>
          <w:szCs w:val="24"/>
          <w:lang w:val="sk-SK" w:eastAsia="cs-CZ"/>
        </w:rPr>
        <w:t xml:space="preserve"> nákup, predaj alebo uskladňovanie elektriny tretími osobami alebo pre tretie osoby, poskytovanie podporných služieb iným prevádzkovateľom sústav alebo poskytovanie flexibility na trhu s elektrinou tretím osobám.</w:t>
      </w:r>
    </w:p>
    <w:p w14:paraId="5A1E548C" w14:textId="689A1976" w:rsidR="00BC137B" w:rsidRPr="00043871" w:rsidRDefault="00BC137B"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174224" w:rsidRPr="00043871">
        <w:rPr>
          <w:rFonts w:ascii="Arial" w:eastAsia="Times New Roman" w:hAnsi="Arial" w:cs="Arial"/>
          <w:color w:val="000000" w:themeColor="text1"/>
          <w:sz w:val="24"/>
          <w:szCs w:val="24"/>
          <w:lang w:val="sk-SK" w:eastAsia="cs-CZ"/>
        </w:rPr>
        <w:t>7</w:t>
      </w:r>
      <w:r w:rsidRPr="00043871">
        <w:rPr>
          <w:rFonts w:ascii="Arial" w:eastAsia="Times New Roman" w:hAnsi="Arial" w:cs="Arial"/>
          <w:color w:val="000000" w:themeColor="text1"/>
          <w:sz w:val="24"/>
          <w:szCs w:val="24"/>
          <w:lang w:val="sk-SK" w:eastAsia="cs-CZ"/>
        </w:rPr>
        <w:t>) Prevádzkovateľ miestnej distribučnej sústavy môže vlastniť, vyvíjať, spravovať alebo prevádzkovať zariadenie na uskladňovanie elektriny alebo verejne prístupnú nabíjaciu stanicu</w:t>
      </w:r>
      <w:r w:rsidR="008F091B" w:rsidRPr="00043871">
        <w:rPr>
          <w:rFonts w:ascii="Arial" w:eastAsia="Times New Roman" w:hAnsi="Arial" w:cs="Arial"/>
          <w:color w:val="000000" w:themeColor="text1"/>
          <w:sz w:val="24"/>
          <w:szCs w:val="24"/>
          <w:lang w:val="sk-SK" w:eastAsia="cs-CZ"/>
        </w:rPr>
        <w:t xml:space="preserve"> so súhlasom úradu</w:t>
      </w:r>
      <w:r w:rsidR="00F33D94" w:rsidRPr="00043871">
        <w:rPr>
          <w:rFonts w:ascii="Arial" w:eastAsia="Times New Roman" w:hAnsi="Arial" w:cs="Arial"/>
          <w:color w:val="000000" w:themeColor="text1"/>
          <w:sz w:val="24"/>
          <w:szCs w:val="24"/>
          <w:lang w:val="sk-SK" w:eastAsia="cs-CZ"/>
        </w:rPr>
        <w:t xml:space="preserve">. Úrad na žiadosť prevádzkovateľovi </w:t>
      </w:r>
      <w:r w:rsidR="00F33D94" w:rsidRPr="00043871">
        <w:rPr>
          <w:rFonts w:ascii="Arial" w:eastAsia="Times New Roman" w:hAnsi="Arial" w:cs="Arial"/>
          <w:color w:val="000000" w:themeColor="text1"/>
          <w:sz w:val="24"/>
          <w:szCs w:val="24"/>
          <w:lang w:val="sk-SK" w:eastAsia="cs-CZ"/>
        </w:rPr>
        <w:lastRenderedPageBreak/>
        <w:t>miestnej distribučnej sústavy súhlas udelí</w:t>
      </w:r>
      <w:r w:rsidRPr="00043871">
        <w:rPr>
          <w:rFonts w:ascii="Arial" w:eastAsia="Times New Roman" w:hAnsi="Arial" w:cs="Arial"/>
          <w:color w:val="000000" w:themeColor="text1"/>
          <w:sz w:val="24"/>
          <w:szCs w:val="24"/>
          <w:lang w:val="sk-SK" w:eastAsia="cs-CZ"/>
        </w:rPr>
        <w:t>, ak</w:t>
      </w:r>
      <w:r w:rsidR="00F33D94" w:rsidRPr="00043871">
        <w:rPr>
          <w:rFonts w:ascii="Arial" w:eastAsia="Times New Roman" w:hAnsi="Arial" w:cs="Arial"/>
          <w:color w:val="000000" w:themeColor="text1"/>
          <w:sz w:val="24"/>
          <w:szCs w:val="24"/>
          <w:lang w:val="sk-SK" w:eastAsia="cs-CZ"/>
        </w:rPr>
        <w:t xml:space="preserve"> prevádzkovateľ miestnej distribučnej sústavy preukáže</w:t>
      </w:r>
      <w:r w:rsidR="001464DE" w:rsidRPr="00043871">
        <w:rPr>
          <w:rFonts w:ascii="Arial" w:eastAsia="Times New Roman" w:hAnsi="Arial" w:cs="Arial"/>
          <w:color w:val="000000" w:themeColor="text1"/>
          <w:sz w:val="24"/>
          <w:szCs w:val="24"/>
          <w:lang w:val="sk-SK" w:eastAsia="cs-CZ"/>
        </w:rPr>
        <w:t xml:space="preserve">, že </w:t>
      </w:r>
    </w:p>
    <w:p w14:paraId="589E5BD8" w14:textId="2F5AB474" w:rsidR="00BC137B" w:rsidRPr="00043871" w:rsidRDefault="00BC137B"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a) k miestnej distribučnej sústave </w:t>
      </w:r>
      <w:r w:rsidR="00DA46FD" w:rsidRPr="00043871">
        <w:rPr>
          <w:rFonts w:ascii="Arial" w:eastAsia="Times New Roman" w:hAnsi="Arial" w:cs="Arial"/>
          <w:color w:val="000000" w:themeColor="text1"/>
          <w:sz w:val="24"/>
          <w:szCs w:val="24"/>
          <w:lang w:val="sk-SK" w:eastAsia="cs-CZ"/>
        </w:rPr>
        <w:t xml:space="preserve">je </w:t>
      </w:r>
      <w:r w:rsidRPr="00043871">
        <w:rPr>
          <w:rFonts w:ascii="Arial" w:eastAsia="Times New Roman" w:hAnsi="Arial" w:cs="Arial"/>
          <w:color w:val="000000" w:themeColor="text1"/>
          <w:sz w:val="24"/>
          <w:szCs w:val="24"/>
          <w:lang w:val="sk-SK" w:eastAsia="cs-CZ"/>
        </w:rPr>
        <w:t xml:space="preserve">pripojených najviac 10 000 odberných miest, </w:t>
      </w:r>
    </w:p>
    <w:p w14:paraId="4E365744" w14:textId="581830C5" w:rsidR="00BC137B" w:rsidRPr="00043871" w:rsidRDefault="00BC137B"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b) miestnou distribučnou sústavou </w:t>
      </w:r>
      <w:r w:rsidR="0016766F" w:rsidRPr="00043871">
        <w:rPr>
          <w:rFonts w:ascii="Arial" w:eastAsia="Times New Roman" w:hAnsi="Arial" w:cs="Arial"/>
          <w:color w:val="000000" w:themeColor="text1"/>
          <w:sz w:val="24"/>
          <w:szCs w:val="24"/>
          <w:lang w:val="sk-SK" w:eastAsia="cs-CZ"/>
        </w:rPr>
        <w:t xml:space="preserve">sa </w:t>
      </w:r>
      <w:r w:rsidRPr="00043871">
        <w:rPr>
          <w:rFonts w:ascii="Arial" w:eastAsia="Times New Roman" w:hAnsi="Arial" w:cs="Arial"/>
          <w:color w:val="000000" w:themeColor="text1"/>
          <w:sz w:val="24"/>
          <w:szCs w:val="24"/>
          <w:lang w:val="sk-SK" w:eastAsia="cs-CZ"/>
        </w:rPr>
        <w:t>distribuuje elektrina</w:t>
      </w:r>
      <w:r w:rsidR="0088562B" w:rsidRPr="00043871">
        <w:rPr>
          <w:rFonts w:ascii="Arial" w:eastAsia="Times New Roman" w:hAnsi="Arial" w:cs="Arial"/>
          <w:color w:val="000000" w:themeColor="text1"/>
          <w:sz w:val="24"/>
          <w:szCs w:val="24"/>
          <w:lang w:val="sk-SK" w:eastAsia="cs-CZ"/>
        </w:rPr>
        <w:t xml:space="preserve"> len </w:t>
      </w:r>
      <w:r w:rsidRPr="00043871">
        <w:rPr>
          <w:rFonts w:ascii="Arial" w:eastAsia="Times New Roman" w:hAnsi="Arial" w:cs="Arial"/>
          <w:color w:val="000000" w:themeColor="text1"/>
          <w:sz w:val="24"/>
          <w:szCs w:val="24"/>
          <w:lang w:val="sk-SK" w:eastAsia="cs-CZ"/>
        </w:rPr>
        <w:t xml:space="preserve">v rámci miestne ohraničenej </w:t>
      </w:r>
      <w:r w:rsidR="00B8683B" w:rsidRPr="00043871">
        <w:rPr>
          <w:rFonts w:ascii="Arial" w:eastAsia="Times New Roman" w:hAnsi="Arial" w:cs="Arial"/>
          <w:color w:val="000000" w:themeColor="text1"/>
          <w:sz w:val="24"/>
          <w:szCs w:val="24"/>
          <w:lang w:val="sk-SK" w:eastAsia="cs-CZ"/>
        </w:rPr>
        <w:t>oblasti</w:t>
      </w:r>
      <w:r w:rsidRPr="00043871">
        <w:rPr>
          <w:rFonts w:ascii="Arial" w:eastAsia="Times New Roman" w:hAnsi="Arial" w:cs="Arial"/>
          <w:color w:val="000000" w:themeColor="text1"/>
          <w:sz w:val="24"/>
          <w:szCs w:val="24"/>
          <w:lang w:val="sk-SK" w:eastAsia="cs-CZ"/>
        </w:rPr>
        <w:t xml:space="preserve"> priemyselných, obchodných alebo zdieľaných činností, </w:t>
      </w:r>
    </w:p>
    <w:p w14:paraId="15BEB7D4" w14:textId="3313E6C9" w:rsidR="00BC137B" w:rsidRPr="00043871" w:rsidRDefault="00BC137B"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c) </w:t>
      </w:r>
      <w:r w:rsidR="00C90DD1" w:rsidRPr="00043871">
        <w:rPr>
          <w:rFonts w:ascii="Arial" w:eastAsia="Times New Roman" w:hAnsi="Arial" w:cs="Arial"/>
          <w:color w:val="000000" w:themeColor="text1"/>
          <w:sz w:val="24"/>
          <w:szCs w:val="24"/>
          <w:lang w:val="sk-SK" w:eastAsia="cs-CZ"/>
        </w:rPr>
        <w:t xml:space="preserve">miestna distribučná </w:t>
      </w:r>
      <w:r w:rsidRPr="00043871">
        <w:rPr>
          <w:rFonts w:ascii="Arial" w:eastAsia="Times New Roman" w:hAnsi="Arial" w:cs="Arial"/>
          <w:color w:val="000000" w:themeColor="text1"/>
          <w:sz w:val="24"/>
          <w:szCs w:val="24"/>
          <w:lang w:val="sk-SK" w:eastAsia="cs-CZ"/>
        </w:rPr>
        <w:t>sústav</w:t>
      </w:r>
      <w:r w:rsidR="00C90DD1" w:rsidRPr="00043871">
        <w:rPr>
          <w:rFonts w:ascii="Arial" w:eastAsia="Times New Roman" w:hAnsi="Arial" w:cs="Arial"/>
          <w:color w:val="000000" w:themeColor="text1"/>
          <w:sz w:val="24"/>
          <w:szCs w:val="24"/>
          <w:lang w:val="sk-SK" w:eastAsia="cs-CZ"/>
        </w:rPr>
        <w:t xml:space="preserve">a neslúži </w:t>
      </w:r>
      <w:r w:rsidR="00300F4C" w:rsidRPr="00043871">
        <w:rPr>
          <w:rFonts w:ascii="Arial" w:eastAsia="Times New Roman" w:hAnsi="Arial" w:cs="Arial"/>
          <w:color w:val="000000" w:themeColor="text1"/>
          <w:sz w:val="24"/>
          <w:szCs w:val="24"/>
          <w:lang w:val="sk-SK" w:eastAsia="cs-CZ"/>
        </w:rPr>
        <w:t>na</w:t>
      </w:r>
      <w:r w:rsidR="00C90DD1" w:rsidRPr="00043871">
        <w:rPr>
          <w:rFonts w:ascii="Arial" w:eastAsia="Times New Roman" w:hAnsi="Arial" w:cs="Arial"/>
          <w:color w:val="000000" w:themeColor="text1"/>
          <w:sz w:val="24"/>
          <w:szCs w:val="24"/>
          <w:lang w:val="sk-SK" w:eastAsia="cs-CZ"/>
        </w:rPr>
        <w:t> distribúci</w:t>
      </w:r>
      <w:r w:rsidR="00300F4C" w:rsidRPr="00043871">
        <w:rPr>
          <w:rFonts w:ascii="Arial" w:eastAsia="Times New Roman" w:hAnsi="Arial" w:cs="Arial"/>
          <w:color w:val="000000" w:themeColor="text1"/>
          <w:sz w:val="24"/>
          <w:szCs w:val="24"/>
          <w:lang w:val="sk-SK" w:eastAsia="cs-CZ"/>
        </w:rPr>
        <w:t>u</w:t>
      </w:r>
      <w:r w:rsidR="00C90DD1" w:rsidRPr="00043871">
        <w:rPr>
          <w:rFonts w:ascii="Arial" w:eastAsia="Times New Roman" w:hAnsi="Arial" w:cs="Arial"/>
          <w:color w:val="000000" w:themeColor="text1"/>
          <w:sz w:val="24"/>
          <w:szCs w:val="24"/>
          <w:lang w:val="sk-SK" w:eastAsia="cs-CZ"/>
        </w:rPr>
        <w:t xml:space="preserve"> elektriny</w:t>
      </w:r>
      <w:r w:rsidRPr="00043871">
        <w:rPr>
          <w:rFonts w:ascii="Arial" w:eastAsia="Times New Roman" w:hAnsi="Arial" w:cs="Arial"/>
          <w:color w:val="000000" w:themeColor="text1"/>
          <w:sz w:val="24"/>
          <w:szCs w:val="24"/>
          <w:lang w:val="sk-SK" w:eastAsia="cs-CZ"/>
        </w:rPr>
        <w:t xml:space="preserve"> odberate</w:t>
      </w:r>
      <w:r w:rsidR="00C90DD1" w:rsidRPr="00043871">
        <w:rPr>
          <w:rFonts w:ascii="Arial" w:eastAsia="Times New Roman" w:hAnsi="Arial" w:cs="Arial"/>
          <w:color w:val="000000" w:themeColor="text1"/>
          <w:sz w:val="24"/>
          <w:szCs w:val="24"/>
          <w:lang w:val="sk-SK" w:eastAsia="cs-CZ"/>
        </w:rPr>
        <w:t>ľom</w:t>
      </w:r>
      <w:r w:rsidRPr="00043871">
        <w:rPr>
          <w:rFonts w:ascii="Arial" w:eastAsia="Times New Roman" w:hAnsi="Arial" w:cs="Arial"/>
          <w:color w:val="000000" w:themeColor="text1"/>
          <w:sz w:val="24"/>
          <w:szCs w:val="24"/>
          <w:lang w:val="sk-SK" w:eastAsia="cs-CZ"/>
        </w:rPr>
        <w:t xml:space="preserve"> elektriny v domácnosti okrem domácností, ktorých členovia sú v </w:t>
      </w:r>
      <w:r w:rsidR="00775CAA" w:rsidRPr="00043871">
        <w:rPr>
          <w:rFonts w:ascii="Arial" w:eastAsia="Times New Roman" w:hAnsi="Arial" w:cs="Arial"/>
          <w:color w:val="000000" w:themeColor="text1"/>
          <w:sz w:val="24"/>
          <w:szCs w:val="24"/>
          <w:lang w:val="sk-SK" w:eastAsia="cs-CZ"/>
        </w:rPr>
        <w:t xml:space="preserve">pracovnoprávnom </w:t>
      </w:r>
      <w:r w:rsidRPr="00043871">
        <w:rPr>
          <w:rFonts w:ascii="Arial" w:eastAsia="Times New Roman" w:hAnsi="Arial" w:cs="Arial"/>
          <w:color w:val="000000" w:themeColor="text1"/>
          <w:sz w:val="24"/>
          <w:szCs w:val="24"/>
          <w:lang w:val="sk-SK" w:eastAsia="cs-CZ"/>
        </w:rPr>
        <w:t>alebo inom o</w:t>
      </w:r>
      <w:r w:rsidR="00C90DD1" w:rsidRPr="00043871">
        <w:rPr>
          <w:rFonts w:ascii="Arial" w:eastAsia="Times New Roman" w:hAnsi="Arial" w:cs="Arial"/>
          <w:color w:val="000000" w:themeColor="text1"/>
          <w:sz w:val="24"/>
          <w:szCs w:val="24"/>
          <w:lang w:val="sk-SK" w:eastAsia="cs-CZ"/>
        </w:rPr>
        <w:t>b</w:t>
      </w:r>
      <w:r w:rsidRPr="00043871">
        <w:rPr>
          <w:rFonts w:ascii="Arial" w:eastAsia="Times New Roman" w:hAnsi="Arial" w:cs="Arial"/>
          <w:color w:val="000000" w:themeColor="text1"/>
          <w:sz w:val="24"/>
          <w:szCs w:val="24"/>
          <w:lang w:val="sk-SK" w:eastAsia="cs-CZ"/>
        </w:rPr>
        <w:t>dobnom vzťahu k vlastníkovi alebo prevádzkovateľovi miestnej distribučnej sústavy, a</w:t>
      </w:r>
    </w:p>
    <w:p w14:paraId="509EF79D" w14:textId="1D82DD0C" w:rsidR="00BC137B" w:rsidRPr="00043871" w:rsidRDefault="00BC137B"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d) prevádzkové alebo výrobné </w:t>
      </w:r>
      <w:r w:rsidR="002F6103" w:rsidRPr="00043871">
        <w:rPr>
          <w:rFonts w:ascii="Arial" w:eastAsia="Times New Roman" w:hAnsi="Arial" w:cs="Arial"/>
          <w:color w:val="000000" w:themeColor="text1"/>
          <w:sz w:val="24"/>
          <w:szCs w:val="24"/>
          <w:lang w:val="sk-SK" w:eastAsia="cs-CZ"/>
        </w:rPr>
        <w:t>činnosti</w:t>
      </w:r>
      <w:r w:rsidRPr="00043871">
        <w:rPr>
          <w:rFonts w:ascii="Arial" w:eastAsia="Times New Roman" w:hAnsi="Arial" w:cs="Arial"/>
          <w:color w:val="000000" w:themeColor="text1"/>
          <w:sz w:val="24"/>
          <w:szCs w:val="24"/>
          <w:lang w:val="sk-SK" w:eastAsia="cs-CZ"/>
        </w:rPr>
        <w:t xml:space="preserve"> užívateľov miestnej distribučnej sústavy </w:t>
      </w:r>
      <w:r w:rsidR="0016766F" w:rsidRPr="00043871">
        <w:rPr>
          <w:rFonts w:ascii="Arial" w:eastAsia="Times New Roman" w:hAnsi="Arial" w:cs="Arial"/>
          <w:color w:val="000000" w:themeColor="text1"/>
          <w:sz w:val="24"/>
          <w:szCs w:val="24"/>
          <w:lang w:val="sk-SK" w:eastAsia="cs-CZ"/>
        </w:rPr>
        <w:t xml:space="preserve">sú </w:t>
      </w:r>
      <w:r w:rsidRPr="00043871">
        <w:rPr>
          <w:rFonts w:ascii="Arial" w:eastAsia="Times New Roman" w:hAnsi="Arial" w:cs="Arial"/>
          <w:color w:val="000000" w:themeColor="text1"/>
          <w:sz w:val="24"/>
          <w:szCs w:val="24"/>
          <w:lang w:val="sk-SK" w:eastAsia="cs-CZ"/>
        </w:rPr>
        <w:t>prepojené alebo miestna distribučná sústava distribuuje elektrinu primárne vlastníkovi alebo prevádzkovateľovi miestnej distribučnej sústavy alebo prepojeným podnikom.</w:t>
      </w:r>
    </w:p>
    <w:p w14:paraId="7D8E1354" w14:textId="6BEF4B86" w:rsidR="00BC137B" w:rsidRPr="00043871" w:rsidRDefault="00BC137B"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174224" w:rsidRPr="00043871">
        <w:rPr>
          <w:rFonts w:ascii="Arial" w:eastAsia="Times New Roman" w:hAnsi="Arial" w:cs="Arial"/>
          <w:color w:val="000000" w:themeColor="text1"/>
          <w:sz w:val="24"/>
          <w:szCs w:val="24"/>
          <w:lang w:val="sk-SK" w:eastAsia="cs-CZ"/>
        </w:rPr>
        <w:t>8</w:t>
      </w:r>
      <w:r w:rsidRPr="00043871">
        <w:rPr>
          <w:rFonts w:ascii="Arial" w:eastAsia="Times New Roman" w:hAnsi="Arial" w:cs="Arial"/>
          <w:color w:val="000000" w:themeColor="text1"/>
          <w:sz w:val="24"/>
          <w:szCs w:val="24"/>
          <w:lang w:val="sk-SK" w:eastAsia="cs-CZ"/>
        </w:rPr>
        <w:t xml:space="preserve">) Úrad </w:t>
      </w:r>
      <w:r w:rsidR="00AB11C1" w:rsidRPr="00043871">
        <w:rPr>
          <w:rFonts w:ascii="Arial" w:eastAsia="Times New Roman" w:hAnsi="Arial" w:cs="Arial"/>
          <w:color w:val="000000" w:themeColor="text1"/>
          <w:sz w:val="24"/>
          <w:szCs w:val="24"/>
          <w:lang w:val="sk-SK" w:eastAsia="cs-CZ"/>
        </w:rPr>
        <w:t xml:space="preserve">súhlas udelený podľa </w:t>
      </w:r>
      <w:r w:rsidRPr="00043871">
        <w:rPr>
          <w:rFonts w:ascii="Arial" w:eastAsia="Times New Roman" w:hAnsi="Arial" w:cs="Arial"/>
          <w:color w:val="000000" w:themeColor="text1"/>
          <w:sz w:val="24"/>
          <w:szCs w:val="24"/>
          <w:lang w:val="sk-SK" w:eastAsia="cs-CZ"/>
        </w:rPr>
        <w:t xml:space="preserve">odseku </w:t>
      </w:r>
      <w:r w:rsidR="00174224" w:rsidRPr="00043871">
        <w:rPr>
          <w:rFonts w:ascii="Arial" w:eastAsia="Times New Roman" w:hAnsi="Arial" w:cs="Arial"/>
          <w:color w:val="000000" w:themeColor="text1"/>
          <w:sz w:val="24"/>
          <w:szCs w:val="24"/>
          <w:lang w:val="sk-SK" w:eastAsia="cs-CZ"/>
        </w:rPr>
        <w:t>7</w:t>
      </w:r>
      <w:r w:rsidR="00AB11C1" w:rsidRPr="00043871">
        <w:rPr>
          <w:rFonts w:ascii="Arial" w:eastAsia="Times New Roman" w:hAnsi="Arial" w:cs="Arial"/>
          <w:color w:val="000000" w:themeColor="text1"/>
          <w:sz w:val="24"/>
          <w:szCs w:val="24"/>
          <w:lang w:val="sk-SK" w:eastAsia="cs-CZ"/>
        </w:rPr>
        <w:t xml:space="preserve"> zruší</w:t>
      </w:r>
      <w:r w:rsidRPr="00043871">
        <w:rPr>
          <w:rFonts w:ascii="Arial" w:eastAsia="Times New Roman" w:hAnsi="Arial" w:cs="Arial"/>
          <w:color w:val="000000" w:themeColor="text1"/>
          <w:sz w:val="24"/>
          <w:szCs w:val="24"/>
          <w:lang w:val="sk-SK" w:eastAsia="cs-CZ"/>
        </w:rPr>
        <w:t xml:space="preserve">, ak </w:t>
      </w:r>
      <w:r w:rsidR="00680382" w:rsidRPr="00043871">
        <w:rPr>
          <w:rFonts w:ascii="Arial" w:eastAsia="Times New Roman" w:hAnsi="Arial" w:cs="Arial"/>
          <w:color w:val="000000" w:themeColor="text1"/>
          <w:sz w:val="24"/>
          <w:szCs w:val="24"/>
          <w:lang w:val="sk-SK" w:eastAsia="cs-CZ"/>
        </w:rPr>
        <w:t xml:space="preserve">zistí, že </w:t>
      </w:r>
      <w:r w:rsidRPr="00043871">
        <w:rPr>
          <w:rFonts w:ascii="Arial" w:eastAsia="Times New Roman" w:hAnsi="Arial" w:cs="Arial"/>
          <w:color w:val="000000" w:themeColor="text1"/>
          <w:sz w:val="24"/>
          <w:szCs w:val="24"/>
          <w:lang w:val="sk-SK" w:eastAsia="cs-CZ"/>
        </w:rPr>
        <w:t xml:space="preserve">prevádzkovateľ miestnej distribučnej sústavy </w:t>
      </w:r>
      <w:r w:rsidR="0088562B" w:rsidRPr="00043871">
        <w:rPr>
          <w:rFonts w:ascii="Arial" w:eastAsia="Times New Roman" w:hAnsi="Arial" w:cs="Arial"/>
          <w:color w:val="000000" w:themeColor="text1"/>
          <w:sz w:val="24"/>
          <w:szCs w:val="24"/>
          <w:lang w:val="sk-SK" w:eastAsia="cs-CZ"/>
        </w:rPr>
        <w:t>nespĺňa</w:t>
      </w:r>
      <w:r w:rsidR="001615AB" w:rsidRPr="00043871">
        <w:rPr>
          <w:rFonts w:ascii="Arial" w:eastAsia="Times New Roman" w:hAnsi="Arial" w:cs="Arial"/>
          <w:color w:val="000000" w:themeColor="text1"/>
          <w:sz w:val="24"/>
          <w:szCs w:val="24"/>
          <w:lang w:val="sk-SK" w:eastAsia="cs-CZ"/>
        </w:rPr>
        <w:t xml:space="preserve"> </w:t>
      </w:r>
      <w:r w:rsidR="00606677" w:rsidRPr="00043871">
        <w:rPr>
          <w:rFonts w:ascii="Arial" w:eastAsia="Times New Roman" w:hAnsi="Arial" w:cs="Arial"/>
          <w:color w:val="000000" w:themeColor="text1"/>
          <w:sz w:val="24"/>
          <w:szCs w:val="24"/>
          <w:lang w:val="sk-SK" w:eastAsia="cs-CZ"/>
        </w:rPr>
        <w:t>podmienky</w:t>
      </w:r>
      <w:r w:rsidR="001615AB" w:rsidRPr="00043871">
        <w:rPr>
          <w:rFonts w:ascii="Arial" w:eastAsia="Times New Roman" w:hAnsi="Arial" w:cs="Arial"/>
          <w:color w:val="000000" w:themeColor="text1"/>
          <w:sz w:val="24"/>
          <w:szCs w:val="24"/>
          <w:lang w:val="sk-SK" w:eastAsia="cs-CZ"/>
        </w:rPr>
        <w:t xml:space="preserve"> </w:t>
      </w:r>
      <w:r w:rsidR="0088562B" w:rsidRPr="00043871">
        <w:rPr>
          <w:rFonts w:ascii="Arial" w:eastAsia="Times New Roman" w:hAnsi="Arial" w:cs="Arial"/>
          <w:color w:val="000000" w:themeColor="text1"/>
          <w:sz w:val="24"/>
          <w:szCs w:val="24"/>
          <w:lang w:val="sk-SK" w:eastAsia="cs-CZ"/>
        </w:rPr>
        <w:t xml:space="preserve">na </w:t>
      </w:r>
      <w:r w:rsidR="001615AB" w:rsidRPr="00043871">
        <w:rPr>
          <w:rFonts w:ascii="Arial" w:eastAsia="Times New Roman" w:hAnsi="Arial" w:cs="Arial"/>
          <w:color w:val="000000" w:themeColor="text1"/>
          <w:sz w:val="24"/>
          <w:szCs w:val="24"/>
          <w:lang w:val="sk-SK" w:eastAsia="cs-CZ"/>
        </w:rPr>
        <w:t>udelenie súhlasu</w:t>
      </w:r>
      <w:r w:rsidRPr="00043871">
        <w:rPr>
          <w:rFonts w:ascii="Arial" w:eastAsia="Times New Roman" w:hAnsi="Arial" w:cs="Arial"/>
          <w:color w:val="000000" w:themeColor="text1"/>
          <w:sz w:val="24"/>
          <w:szCs w:val="24"/>
          <w:lang w:val="sk-SK" w:eastAsia="cs-CZ"/>
        </w:rPr>
        <w:t xml:space="preserve"> podľa odseku </w:t>
      </w:r>
      <w:r w:rsidR="00174224" w:rsidRPr="00043871">
        <w:rPr>
          <w:rFonts w:ascii="Arial" w:eastAsia="Times New Roman" w:hAnsi="Arial" w:cs="Arial"/>
          <w:color w:val="000000" w:themeColor="text1"/>
          <w:sz w:val="24"/>
          <w:szCs w:val="24"/>
          <w:lang w:val="sk-SK" w:eastAsia="cs-CZ"/>
        </w:rPr>
        <w:t>7</w:t>
      </w:r>
      <w:r w:rsidRPr="00043871">
        <w:rPr>
          <w:rFonts w:ascii="Arial" w:eastAsia="Times New Roman" w:hAnsi="Arial" w:cs="Arial"/>
          <w:color w:val="000000" w:themeColor="text1"/>
          <w:sz w:val="24"/>
          <w:szCs w:val="24"/>
          <w:lang w:val="sk-SK" w:eastAsia="cs-CZ"/>
        </w:rPr>
        <w:t>.</w:t>
      </w:r>
    </w:p>
    <w:p w14:paraId="4E8880CA" w14:textId="6A6D16A3" w:rsidR="00BC137B" w:rsidRPr="00043871" w:rsidRDefault="00BC137B" w:rsidP="0047797C">
      <w:pPr>
        <w:pStyle w:val="Nadpis1"/>
        <w:spacing w:line="276" w:lineRule="auto"/>
        <w:rPr>
          <w:rFonts w:cs="Arial"/>
          <w:color w:val="000000" w:themeColor="text1"/>
          <w:szCs w:val="24"/>
          <w:lang w:val="sk-SK" w:eastAsia="cs-CZ"/>
        </w:rPr>
      </w:pPr>
      <w:r w:rsidRPr="00043871">
        <w:rPr>
          <w:rFonts w:cs="Arial"/>
          <w:color w:val="000000" w:themeColor="text1"/>
          <w:szCs w:val="24"/>
          <w:lang w:val="sk-SK" w:eastAsia="cs-CZ"/>
        </w:rPr>
        <w:t>§ 32b</w:t>
      </w:r>
    </w:p>
    <w:p w14:paraId="65C1A836" w14:textId="77777777" w:rsidR="00BC137B" w:rsidRPr="00043871" w:rsidRDefault="00BC137B"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r w:rsidRPr="00043871">
        <w:rPr>
          <w:rFonts w:ascii="Arial" w:eastAsia="Times New Roman" w:hAnsi="Arial" w:cs="Arial"/>
          <w:b/>
          <w:bCs/>
          <w:color w:val="000000" w:themeColor="text1"/>
          <w:sz w:val="24"/>
          <w:szCs w:val="24"/>
          <w:lang w:val="sk-SK" w:eastAsia="cs-CZ"/>
        </w:rPr>
        <w:t>Výberové konanie na zariadenie na uskladňovanie elektriny</w:t>
      </w:r>
    </w:p>
    <w:p w14:paraId="515F0FDC" w14:textId="275347E5" w:rsidR="00BC137B" w:rsidRPr="00043871" w:rsidRDefault="00BC137B"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Ak prevádzkovateľ prenosovej sústavy alebo prevádzkovateľ distribučnej sústavy potrebuje na účely plnenia povinnosti podľa § 28 ods. 2 písm. a) alebo § 31 ods. 2 písm. a) využívať zariadenie na uskladňovanie elektriny a t</w:t>
      </w:r>
      <w:r w:rsidR="00F2728F" w:rsidRPr="00043871">
        <w:rPr>
          <w:rFonts w:ascii="Arial" w:eastAsia="Times New Roman" w:hAnsi="Arial" w:cs="Arial"/>
          <w:color w:val="000000" w:themeColor="text1"/>
          <w:sz w:val="24"/>
          <w:szCs w:val="24"/>
          <w:lang w:val="sk-SK" w:eastAsia="cs-CZ"/>
        </w:rPr>
        <w:t>ú</w:t>
      </w:r>
      <w:r w:rsidRPr="00043871">
        <w:rPr>
          <w:rFonts w:ascii="Arial" w:eastAsia="Times New Roman" w:hAnsi="Arial" w:cs="Arial"/>
          <w:color w:val="000000" w:themeColor="text1"/>
          <w:sz w:val="24"/>
          <w:szCs w:val="24"/>
          <w:lang w:val="sk-SK" w:eastAsia="cs-CZ"/>
        </w:rPr>
        <w:t xml:space="preserve">to potrebu </w:t>
      </w:r>
      <w:r w:rsidR="0088562B" w:rsidRPr="00043871">
        <w:rPr>
          <w:rFonts w:ascii="Arial" w:eastAsia="Times New Roman" w:hAnsi="Arial" w:cs="Arial"/>
          <w:color w:val="000000" w:themeColor="text1"/>
          <w:sz w:val="24"/>
          <w:szCs w:val="24"/>
          <w:lang w:val="sk-SK" w:eastAsia="cs-CZ"/>
        </w:rPr>
        <w:t xml:space="preserve">nie je </w:t>
      </w:r>
      <w:r w:rsidRPr="00043871">
        <w:rPr>
          <w:rFonts w:ascii="Arial" w:eastAsia="Times New Roman" w:hAnsi="Arial" w:cs="Arial"/>
          <w:color w:val="000000" w:themeColor="text1"/>
          <w:sz w:val="24"/>
          <w:szCs w:val="24"/>
          <w:lang w:val="sk-SK" w:eastAsia="cs-CZ"/>
        </w:rPr>
        <w:t>možné uspokojiť nákupom nefrekvenčných podporných služieb</w:t>
      </w:r>
      <w:r w:rsidR="00810B4B" w:rsidRPr="00043871">
        <w:rPr>
          <w:rFonts w:ascii="Arial" w:eastAsia="Times New Roman" w:hAnsi="Arial" w:cs="Arial"/>
          <w:color w:val="000000" w:themeColor="text1"/>
          <w:sz w:val="24"/>
          <w:szCs w:val="24"/>
          <w:lang w:val="sk-SK" w:eastAsia="cs-CZ"/>
        </w:rPr>
        <w:t xml:space="preserve"> alebo flexibility</w:t>
      </w:r>
      <w:r w:rsidRPr="00043871">
        <w:rPr>
          <w:rFonts w:ascii="Arial" w:eastAsia="Times New Roman" w:hAnsi="Arial" w:cs="Arial"/>
          <w:color w:val="000000" w:themeColor="text1"/>
          <w:sz w:val="24"/>
          <w:szCs w:val="24"/>
          <w:lang w:val="sk-SK" w:eastAsia="cs-CZ"/>
        </w:rPr>
        <w:t>, je povinný požiadať úrad o udelenie súhlasu s vyhlásením výberového konania na poskytovanie služieb zariadenia na uskladňovanie elektriny. Súčasťou žiadosti o udelenie súhlasu je návrh podmienok výberového konania.</w:t>
      </w:r>
    </w:p>
    <w:p w14:paraId="45244B38" w14:textId="6398F997" w:rsidR="00CA7264" w:rsidRPr="00043871" w:rsidRDefault="00CA7264"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sidDel="00CA7264">
        <w:rPr>
          <w:rFonts w:ascii="Arial" w:eastAsia="Times New Roman" w:hAnsi="Arial" w:cs="Arial"/>
          <w:color w:val="000000" w:themeColor="text1"/>
          <w:sz w:val="24"/>
          <w:szCs w:val="24"/>
          <w:lang w:val="sk-SK" w:eastAsia="cs-CZ"/>
        </w:rPr>
        <w:t xml:space="preserve"> </w:t>
      </w:r>
      <w:r w:rsidR="00BC137B" w:rsidRPr="00043871">
        <w:rPr>
          <w:rFonts w:ascii="Arial" w:eastAsia="Times New Roman" w:hAnsi="Arial" w:cs="Arial"/>
          <w:color w:val="000000" w:themeColor="text1"/>
          <w:sz w:val="24"/>
          <w:szCs w:val="24"/>
          <w:lang w:val="sk-SK" w:eastAsia="cs-CZ"/>
        </w:rPr>
        <w:t>(</w:t>
      </w:r>
      <w:r w:rsidRPr="00043871">
        <w:rPr>
          <w:rFonts w:ascii="Arial" w:eastAsia="Times New Roman" w:hAnsi="Arial" w:cs="Arial"/>
          <w:color w:val="000000" w:themeColor="text1"/>
          <w:sz w:val="24"/>
          <w:szCs w:val="24"/>
          <w:lang w:val="sk-SK" w:eastAsia="cs-CZ"/>
        </w:rPr>
        <w:t>2</w:t>
      </w:r>
      <w:r w:rsidR="00BC137B" w:rsidRPr="00043871">
        <w:rPr>
          <w:rFonts w:ascii="Arial" w:eastAsia="Times New Roman" w:hAnsi="Arial" w:cs="Arial"/>
          <w:color w:val="000000" w:themeColor="text1"/>
          <w:sz w:val="24"/>
          <w:szCs w:val="24"/>
          <w:lang w:val="sk-SK" w:eastAsia="cs-CZ"/>
        </w:rPr>
        <w:t xml:space="preserve">) Úrad súhlas podľa odseku 1 udelí, ak prevádzkovateľ prenosovej sústavy alebo prevádzkovateľ distribučnej sústavy preukáže splnenie </w:t>
      </w:r>
      <w:r w:rsidR="00606677" w:rsidRPr="00043871">
        <w:rPr>
          <w:rFonts w:ascii="Arial" w:eastAsia="Times New Roman" w:hAnsi="Arial" w:cs="Arial"/>
          <w:color w:val="000000" w:themeColor="text1"/>
          <w:sz w:val="24"/>
          <w:szCs w:val="24"/>
          <w:lang w:val="sk-SK" w:eastAsia="cs-CZ"/>
        </w:rPr>
        <w:t>podmienok</w:t>
      </w:r>
      <w:r w:rsidR="00BC137B" w:rsidRPr="00043871">
        <w:rPr>
          <w:rFonts w:ascii="Arial" w:eastAsia="Times New Roman" w:hAnsi="Arial" w:cs="Arial"/>
          <w:color w:val="000000" w:themeColor="text1"/>
          <w:sz w:val="24"/>
          <w:szCs w:val="24"/>
          <w:lang w:val="sk-SK" w:eastAsia="cs-CZ"/>
        </w:rPr>
        <w:t xml:space="preserve"> podľa odseku 1 a ak navrhované podmienky výberového konania sú v súlade s </w:t>
      </w:r>
      <w:r w:rsidR="00556BB5" w:rsidRPr="00043871">
        <w:rPr>
          <w:rFonts w:ascii="Arial" w:eastAsia="Times New Roman" w:hAnsi="Arial" w:cs="Arial"/>
          <w:color w:val="000000" w:themeColor="text1"/>
          <w:sz w:val="24"/>
          <w:szCs w:val="24"/>
          <w:lang w:val="sk-SK" w:eastAsia="cs-CZ"/>
        </w:rPr>
        <w:t>podmienkami</w:t>
      </w:r>
      <w:r w:rsidR="00BC137B" w:rsidRPr="00043871">
        <w:rPr>
          <w:rFonts w:ascii="Arial" w:eastAsia="Times New Roman" w:hAnsi="Arial" w:cs="Arial"/>
          <w:color w:val="000000" w:themeColor="text1"/>
          <w:sz w:val="24"/>
          <w:szCs w:val="24"/>
          <w:lang w:val="sk-SK" w:eastAsia="cs-CZ"/>
        </w:rPr>
        <w:t xml:space="preserve"> </w:t>
      </w:r>
      <w:r w:rsidR="00E55443" w:rsidRPr="00043871">
        <w:rPr>
          <w:rFonts w:ascii="Arial" w:eastAsia="Times New Roman" w:hAnsi="Arial" w:cs="Arial"/>
          <w:color w:val="000000" w:themeColor="text1"/>
          <w:sz w:val="24"/>
          <w:szCs w:val="24"/>
          <w:lang w:val="sk-SK" w:eastAsia="cs-CZ"/>
        </w:rPr>
        <w:t>u</w:t>
      </w:r>
      <w:r w:rsidR="00BC137B" w:rsidRPr="00043871">
        <w:rPr>
          <w:rFonts w:ascii="Arial" w:eastAsia="Times New Roman" w:hAnsi="Arial" w:cs="Arial"/>
          <w:color w:val="000000" w:themeColor="text1"/>
          <w:sz w:val="24"/>
          <w:szCs w:val="24"/>
          <w:lang w:val="sk-SK" w:eastAsia="cs-CZ"/>
        </w:rPr>
        <w:t>stanovenými</w:t>
      </w:r>
      <w:r w:rsidR="00D54BF6" w:rsidRPr="00043871">
        <w:rPr>
          <w:rFonts w:ascii="Arial" w:eastAsia="Times New Roman" w:hAnsi="Arial" w:cs="Arial"/>
          <w:color w:val="000000" w:themeColor="text1"/>
          <w:sz w:val="24"/>
          <w:szCs w:val="24"/>
          <w:lang w:val="sk-SK" w:eastAsia="cs-CZ"/>
        </w:rPr>
        <w:t xml:space="preserve"> všeobecne záväzným právnym predpisom vydaným úradom podľa § 95 ods. 2 písm. j).</w:t>
      </w:r>
      <w:r w:rsidRPr="00043871">
        <w:rPr>
          <w:rFonts w:ascii="Arial" w:eastAsia="Times New Roman" w:hAnsi="Arial" w:cs="Arial"/>
          <w:color w:val="000000" w:themeColor="text1"/>
          <w:sz w:val="24"/>
          <w:szCs w:val="24"/>
          <w:lang w:val="sk-SK" w:eastAsia="cs-CZ"/>
        </w:rPr>
        <w:t xml:space="preserve"> Ak úrad udelí súhlas podľa odseku 1, je prevádzkovateľ prenosovej sústavy alebo prevádzkovateľ distribučnej sústavy povinný postupovať vo výberovom konaní podľa podmienok výberového konania, ktoré </w:t>
      </w:r>
      <w:r w:rsidR="0088562B" w:rsidRPr="00043871">
        <w:rPr>
          <w:rFonts w:ascii="Arial" w:eastAsia="Times New Roman" w:hAnsi="Arial" w:cs="Arial"/>
          <w:color w:val="000000" w:themeColor="text1"/>
          <w:sz w:val="24"/>
          <w:szCs w:val="24"/>
          <w:lang w:val="sk-SK" w:eastAsia="cs-CZ"/>
        </w:rPr>
        <w:t xml:space="preserve">sú </w:t>
      </w:r>
      <w:r w:rsidRPr="00043871">
        <w:rPr>
          <w:rFonts w:ascii="Arial" w:eastAsia="Times New Roman" w:hAnsi="Arial" w:cs="Arial"/>
          <w:color w:val="000000" w:themeColor="text1"/>
          <w:sz w:val="24"/>
          <w:szCs w:val="24"/>
          <w:lang w:val="sk-SK" w:eastAsia="cs-CZ"/>
        </w:rPr>
        <w:t xml:space="preserve">súčasťou žiadosti o udelenie súhlasu. </w:t>
      </w:r>
    </w:p>
    <w:p w14:paraId="4370F759" w14:textId="1015B407" w:rsidR="00BC137B" w:rsidRPr="00043871" w:rsidRDefault="00BC137B" w:rsidP="0047797C">
      <w:pPr>
        <w:pStyle w:val="Nadpis1"/>
        <w:spacing w:line="276" w:lineRule="auto"/>
        <w:rPr>
          <w:rFonts w:cs="Arial"/>
          <w:color w:val="000000" w:themeColor="text1"/>
          <w:szCs w:val="24"/>
          <w:lang w:val="sk-SK" w:eastAsia="cs-CZ"/>
        </w:rPr>
      </w:pPr>
      <w:r w:rsidRPr="00043871">
        <w:rPr>
          <w:rFonts w:cs="Arial"/>
          <w:color w:val="000000" w:themeColor="text1"/>
          <w:szCs w:val="24"/>
          <w:lang w:val="sk-SK" w:eastAsia="cs-CZ"/>
        </w:rPr>
        <w:t xml:space="preserve">§ 32c  </w:t>
      </w:r>
    </w:p>
    <w:p w14:paraId="5FCDE2DA" w14:textId="0967DBBA" w:rsidR="00BC137B" w:rsidRPr="00043871" w:rsidRDefault="007C1A3C"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r w:rsidRPr="00043871">
        <w:rPr>
          <w:rFonts w:ascii="Arial" w:eastAsia="Times New Roman" w:hAnsi="Arial" w:cs="Arial"/>
          <w:b/>
          <w:bCs/>
          <w:color w:val="000000" w:themeColor="text1"/>
          <w:sz w:val="24"/>
          <w:szCs w:val="24"/>
          <w:lang w:val="sk-SK" w:eastAsia="cs-CZ"/>
        </w:rPr>
        <w:t>Prieskum trhu</w:t>
      </w:r>
    </w:p>
    <w:p w14:paraId="7884B702" w14:textId="7EAC08F1" w:rsidR="00BC137B" w:rsidRPr="00043871" w:rsidRDefault="00BC137B"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Ak úrad udel</w:t>
      </w:r>
      <w:r w:rsidR="0088562B" w:rsidRPr="00043871">
        <w:rPr>
          <w:rFonts w:ascii="Arial" w:eastAsia="Times New Roman" w:hAnsi="Arial" w:cs="Arial"/>
          <w:color w:val="000000" w:themeColor="text1"/>
          <w:sz w:val="24"/>
          <w:szCs w:val="24"/>
          <w:lang w:val="sk-SK" w:eastAsia="cs-CZ"/>
        </w:rPr>
        <w:t>í</w:t>
      </w:r>
      <w:r w:rsidRPr="00043871">
        <w:rPr>
          <w:rFonts w:ascii="Arial" w:eastAsia="Times New Roman" w:hAnsi="Arial" w:cs="Arial"/>
          <w:color w:val="000000" w:themeColor="text1"/>
          <w:sz w:val="24"/>
          <w:szCs w:val="24"/>
          <w:lang w:val="sk-SK" w:eastAsia="cs-CZ"/>
        </w:rPr>
        <w:t xml:space="preserve"> aspoň jednému prevádzkovateľovi prenosovej sústavy alebo prevádzkovateľovi distribučnej sústavy súhlas </w:t>
      </w:r>
      <w:r w:rsidR="00D90582" w:rsidRPr="00043871">
        <w:rPr>
          <w:rFonts w:ascii="Arial" w:eastAsia="Times New Roman" w:hAnsi="Arial" w:cs="Arial"/>
          <w:color w:val="000000" w:themeColor="text1"/>
          <w:sz w:val="24"/>
          <w:szCs w:val="24"/>
          <w:lang w:val="sk-SK" w:eastAsia="cs-CZ"/>
        </w:rPr>
        <w:t>na</w:t>
      </w:r>
      <w:r w:rsidRPr="00043871">
        <w:rPr>
          <w:rFonts w:ascii="Arial" w:eastAsia="Times New Roman" w:hAnsi="Arial" w:cs="Arial"/>
          <w:color w:val="000000" w:themeColor="text1"/>
          <w:sz w:val="24"/>
          <w:szCs w:val="24"/>
          <w:lang w:val="sk-SK" w:eastAsia="cs-CZ"/>
        </w:rPr>
        <w:t xml:space="preserve"> </w:t>
      </w:r>
      <w:r w:rsidR="00D90582" w:rsidRPr="00043871">
        <w:rPr>
          <w:rFonts w:ascii="Arial" w:eastAsia="Times New Roman" w:hAnsi="Arial" w:cs="Arial"/>
          <w:color w:val="000000" w:themeColor="text1"/>
          <w:sz w:val="24"/>
          <w:szCs w:val="24"/>
          <w:lang w:val="sk-SK" w:eastAsia="cs-CZ"/>
        </w:rPr>
        <w:t>v</w:t>
      </w:r>
      <w:r w:rsidRPr="00043871">
        <w:rPr>
          <w:rFonts w:ascii="Arial" w:eastAsia="Times New Roman" w:hAnsi="Arial" w:cs="Arial"/>
          <w:color w:val="000000" w:themeColor="text1"/>
          <w:sz w:val="24"/>
          <w:szCs w:val="24"/>
          <w:lang w:val="sk-SK" w:eastAsia="cs-CZ"/>
        </w:rPr>
        <w:t>lastníctv</w:t>
      </w:r>
      <w:r w:rsidR="00643985" w:rsidRPr="00043871">
        <w:rPr>
          <w:rFonts w:ascii="Arial" w:eastAsia="Times New Roman" w:hAnsi="Arial" w:cs="Arial"/>
          <w:color w:val="000000" w:themeColor="text1"/>
          <w:sz w:val="24"/>
          <w:szCs w:val="24"/>
          <w:lang w:val="sk-SK" w:eastAsia="cs-CZ"/>
        </w:rPr>
        <w:t>o</w:t>
      </w:r>
      <w:r w:rsidRPr="00043871">
        <w:rPr>
          <w:rFonts w:ascii="Arial" w:eastAsia="Times New Roman" w:hAnsi="Arial" w:cs="Arial"/>
          <w:color w:val="000000" w:themeColor="text1"/>
          <w:sz w:val="24"/>
          <w:szCs w:val="24"/>
          <w:lang w:val="sk-SK" w:eastAsia="cs-CZ"/>
        </w:rPr>
        <w:t>, vyvíjan</w:t>
      </w:r>
      <w:r w:rsidR="00D90582" w:rsidRPr="00043871">
        <w:rPr>
          <w:rFonts w:ascii="Arial" w:eastAsia="Times New Roman" w:hAnsi="Arial" w:cs="Arial"/>
          <w:color w:val="000000" w:themeColor="text1"/>
          <w:sz w:val="24"/>
          <w:szCs w:val="24"/>
          <w:lang w:val="sk-SK" w:eastAsia="cs-CZ"/>
        </w:rPr>
        <w:t>ie</w:t>
      </w:r>
      <w:r w:rsidRPr="00043871">
        <w:rPr>
          <w:rFonts w:ascii="Arial" w:eastAsia="Times New Roman" w:hAnsi="Arial" w:cs="Arial"/>
          <w:color w:val="000000" w:themeColor="text1"/>
          <w:sz w:val="24"/>
          <w:szCs w:val="24"/>
          <w:lang w:val="sk-SK" w:eastAsia="cs-CZ"/>
        </w:rPr>
        <w:t>, správ</w:t>
      </w:r>
      <w:r w:rsidR="00D90582" w:rsidRPr="00043871">
        <w:rPr>
          <w:rFonts w:ascii="Arial" w:eastAsia="Times New Roman" w:hAnsi="Arial" w:cs="Arial"/>
          <w:color w:val="000000" w:themeColor="text1"/>
          <w:sz w:val="24"/>
          <w:szCs w:val="24"/>
          <w:lang w:val="sk-SK" w:eastAsia="cs-CZ"/>
        </w:rPr>
        <w:t>u</w:t>
      </w:r>
      <w:r w:rsidRPr="00043871">
        <w:rPr>
          <w:rFonts w:ascii="Arial" w:eastAsia="Times New Roman" w:hAnsi="Arial" w:cs="Arial"/>
          <w:color w:val="000000" w:themeColor="text1"/>
          <w:sz w:val="24"/>
          <w:szCs w:val="24"/>
          <w:lang w:val="sk-SK" w:eastAsia="cs-CZ"/>
        </w:rPr>
        <w:t xml:space="preserve"> alebo prevádzk</w:t>
      </w:r>
      <w:r w:rsidR="00D90582" w:rsidRPr="00043871">
        <w:rPr>
          <w:rFonts w:ascii="Arial" w:eastAsia="Times New Roman" w:hAnsi="Arial" w:cs="Arial"/>
          <w:color w:val="000000" w:themeColor="text1"/>
          <w:sz w:val="24"/>
          <w:szCs w:val="24"/>
          <w:lang w:val="sk-SK" w:eastAsia="cs-CZ"/>
        </w:rPr>
        <w:t>u</w:t>
      </w:r>
      <w:r w:rsidRPr="00043871">
        <w:rPr>
          <w:rFonts w:ascii="Arial" w:eastAsia="Times New Roman" w:hAnsi="Arial" w:cs="Arial"/>
          <w:color w:val="000000" w:themeColor="text1"/>
          <w:sz w:val="24"/>
          <w:szCs w:val="24"/>
          <w:lang w:val="sk-SK" w:eastAsia="cs-CZ"/>
        </w:rPr>
        <w:t xml:space="preserve"> zariadenia na uskladňovanie elektriny podľa § 3</w:t>
      </w:r>
      <w:r w:rsidR="006E12F8" w:rsidRPr="00043871">
        <w:rPr>
          <w:rFonts w:ascii="Arial" w:eastAsia="Times New Roman" w:hAnsi="Arial" w:cs="Arial"/>
          <w:color w:val="000000" w:themeColor="text1"/>
          <w:sz w:val="24"/>
          <w:szCs w:val="24"/>
          <w:lang w:val="sk-SK" w:eastAsia="cs-CZ"/>
        </w:rPr>
        <w:t>2</w:t>
      </w:r>
      <w:r w:rsidRPr="00043871">
        <w:rPr>
          <w:rFonts w:ascii="Arial" w:eastAsia="Times New Roman" w:hAnsi="Arial" w:cs="Arial"/>
          <w:color w:val="000000" w:themeColor="text1"/>
          <w:sz w:val="24"/>
          <w:szCs w:val="24"/>
          <w:lang w:val="sk-SK" w:eastAsia="cs-CZ"/>
        </w:rPr>
        <w:t xml:space="preserve">a ods. 4, </w:t>
      </w:r>
      <w:r w:rsidR="0077164A" w:rsidRPr="00043871">
        <w:rPr>
          <w:rFonts w:ascii="Arial" w:eastAsia="Times New Roman" w:hAnsi="Arial" w:cs="Arial"/>
          <w:color w:val="000000" w:themeColor="text1"/>
          <w:sz w:val="24"/>
          <w:szCs w:val="24"/>
          <w:lang w:val="sk-SK" w:eastAsia="cs-CZ"/>
        </w:rPr>
        <w:t>vykoná</w:t>
      </w:r>
      <w:r w:rsidRPr="00043871">
        <w:rPr>
          <w:rFonts w:ascii="Arial" w:eastAsia="Times New Roman" w:hAnsi="Arial" w:cs="Arial"/>
          <w:color w:val="000000" w:themeColor="text1"/>
          <w:sz w:val="24"/>
          <w:szCs w:val="24"/>
          <w:lang w:val="sk-SK" w:eastAsia="cs-CZ"/>
        </w:rPr>
        <w:t xml:space="preserve"> aspoň každých päť rokov </w:t>
      </w:r>
      <w:r w:rsidR="00390A90" w:rsidRPr="00043871">
        <w:rPr>
          <w:rFonts w:ascii="Arial" w:eastAsia="Times New Roman" w:hAnsi="Arial" w:cs="Arial"/>
          <w:color w:val="000000" w:themeColor="text1"/>
          <w:sz w:val="24"/>
          <w:szCs w:val="24"/>
          <w:lang w:val="sk-SK" w:eastAsia="cs-CZ"/>
        </w:rPr>
        <w:t>prieskum</w:t>
      </w:r>
      <w:r w:rsidRPr="00043871">
        <w:rPr>
          <w:rFonts w:ascii="Arial" w:eastAsia="Times New Roman" w:hAnsi="Arial" w:cs="Arial"/>
          <w:color w:val="000000" w:themeColor="text1"/>
          <w:sz w:val="24"/>
          <w:szCs w:val="24"/>
          <w:lang w:val="sk-SK" w:eastAsia="cs-CZ"/>
        </w:rPr>
        <w:t xml:space="preserve">, ktorého predmetom je zistenie možného záujmu prevádzkovateľov zariadení na uskladňovanie elektriny o poskytnutie ich služieb </w:t>
      </w:r>
      <w:r w:rsidRPr="00043871">
        <w:rPr>
          <w:rFonts w:ascii="Arial" w:eastAsia="Times New Roman" w:hAnsi="Arial" w:cs="Arial"/>
          <w:color w:val="000000" w:themeColor="text1"/>
          <w:sz w:val="24"/>
          <w:szCs w:val="24"/>
          <w:lang w:val="sk-SK" w:eastAsia="cs-CZ"/>
        </w:rPr>
        <w:lastRenderedPageBreak/>
        <w:t xml:space="preserve">prevádzkovateľovi prenosovej sústavy alebo prevádzkovateľovi distribučnej sústavy na účely plnenia povinnosti podľa § 28 ods. 2 písm. a) alebo § 31 ods. 2 písm. a). </w:t>
      </w:r>
    </w:p>
    <w:p w14:paraId="166DC48F" w14:textId="35498EDC" w:rsidR="00BC137B" w:rsidRPr="00043871" w:rsidRDefault="00BC137B"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2) Úrad </w:t>
      </w:r>
      <w:r w:rsidR="00261EB3" w:rsidRPr="00043871">
        <w:rPr>
          <w:rFonts w:ascii="Arial" w:eastAsia="Times New Roman" w:hAnsi="Arial" w:cs="Arial"/>
          <w:color w:val="000000" w:themeColor="text1"/>
          <w:sz w:val="24"/>
          <w:szCs w:val="24"/>
          <w:lang w:val="sk-SK" w:eastAsia="cs-CZ"/>
        </w:rPr>
        <w:t>vykoná</w:t>
      </w:r>
      <w:r w:rsidRPr="00043871">
        <w:rPr>
          <w:rFonts w:ascii="Arial" w:eastAsia="Times New Roman" w:hAnsi="Arial" w:cs="Arial"/>
          <w:color w:val="000000" w:themeColor="text1"/>
          <w:sz w:val="24"/>
          <w:szCs w:val="24"/>
          <w:lang w:val="sk-SK" w:eastAsia="cs-CZ"/>
        </w:rPr>
        <w:t xml:space="preserve"> verejnú konzultáciu k </w:t>
      </w:r>
      <w:r w:rsidR="00261EB3" w:rsidRPr="00043871">
        <w:rPr>
          <w:rFonts w:ascii="Arial" w:eastAsia="Times New Roman" w:hAnsi="Arial" w:cs="Arial"/>
          <w:color w:val="000000" w:themeColor="text1"/>
          <w:sz w:val="24"/>
          <w:szCs w:val="24"/>
          <w:lang w:val="sk-SK" w:eastAsia="cs-CZ"/>
        </w:rPr>
        <w:t>výsledk</w:t>
      </w:r>
      <w:r w:rsidR="003B2C37" w:rsidRPr="00043871">
        <w:rPr>
          <w:rFonts w:ascii="Arial" w:eastAsia="Times New Roman" w:hAnsi="Arial" w:cs="Arial"/>
          <w:color w:val="000000" w:themeColor="text1"/>
          <w:sz w:val="24"/>
          <w:szCs w:val="24"/>
          <w:lang w:val="sk-SK" w:eastAsia="cs-CZ"/>
        </w:rPr>
        <w:t>u</w:t>
      </w:r>
      <w:r w:rsidRPr="00043871">
        <w:rPr>
          <w:rFonts w:ascii="Arial" w:eastAsia="Times New Roman" w:hAnsi="Arial" w:cs="Arial"/>
          <w:color w:val="000000" w:themeColor="text1"/>
          <w:sz w:val="24"/>
          <w:szCs w:val="24"/>
          <w:lang w:val="sk-SK" w:eastAsia="cs-CZ"/>
        </w:rPr>
        <w:t> </w:t>
      </w:r>
      <w:r w:rsidR="008C5BD3" w:rsidRPr="00043871">
        <w:rPr>
          <w:rFonts w:ascii="Arial" w:eastAsia="Times New Roman" w:hAnsi="Arial" w:cs="Arial"/>
          <w:color w:val="000000" w:themeColor="text1"/>
          <w:sz w:val="24"/>
          <w:szCs w:val="24"/>
          <w:lang w:val="sk-SK" w:eastAsia="cs-CZ"/>
        </w:rPr>
        <w:t>prieskumu</w:t>
      </w:r>
      <w:r w:rsidRPr="00043871">
        <w:rPr>
          <w:rFonts w:ascii="Arial" w:eastAsia="Times New Roman" w:hAnsi="Arial" w:cs="Arial"/>
          <w:color w:val="000000" w:themeColor="text1"/>
          <w:sz w:val="24"/>
          <w:szCs w:val="24"/>
          <w:lang w:val="sk-SK" w:eastAsia="cs-CZ"/>
        </w:rPr>
        <w:t xml:space="preserve"> vykonaného podľa odseku 1. Úrad zverejní na svojom webovom sídle </w:t>
      </w:r>
      <w:r w:rsidR="00261EB3" w:rsidRPr="00043871">
        <w:rPr>
          <w:rFonts w:ascii="Arial" w:eastAsia="Times New Roman" w:hAnsi="Arial" w:cs="Arial"/>
          <w:color w:val="000000" w:themeColor="text1"/>
          <w:sz w:val="24"/>
          <w:szCs w:val="24"/>
          <w:lang w:val="sk-SK" w:eastAsia="cs-CZ"/>
        </w:rPr>
        <w:t>výsled</w:t>
      </w:r>
      <w:r w:rsidR="003B2C37" w:rsidRPr="00043871">
        <w:rPr>
          <w:rFonts w:ascii="Arial" w:eastAsia="Times New Roman" w:hAnsi="Arial" w:cs="Arial"/>
          <w:color w:val="000000" w:themeColor="text1"/>
          <w:sz w:val="24"/>
          <w:szCs w:val="24"/>
          <w:lang w:val="sk-SK" w:eastAsia="cs-CZ"/>
        </w:rPr>
        <w:t>ok</w:t>
      </w:r>
      <w:r w:rsidRPr="00043871">
        <w:rPr>
          <w:rFonts w:ascii="Arial" w:eastAsia="Times New Roman" w:hAnsi="Arial" w:cs="Arial"/>
          <w:color w:val="000000" w:themeColor="text1"/>
          <w:sz w:val="24"/>
          <w:szCs w:val="24"/>
          <w:lang w:val="sk-SK" w:eastAsia="cs-CZ"/>
        </w:rPr>
        <w:t> </w:t>
      </w:r>
      <w:r w:rsidR="008C6D24" w:rsidRPr="00043871">
        <w:rPr>
          <w:rFonts w:ascii="Arial" w:eastAsia="Times New Roman" w:hAnsi="Arial" w:cs="Arial"/>
          <w:color w:val="000000" w:themeColor="text1"/>
          <w:sz w:val="24"/>
          <w:szCs w:val="24"/>
          <w:lang w:val="sk-SK" w:eastAsia="cs-CZ"/>
        </w:rPr>
        <w:t>prie</w:t>
      </w:r>
      <w:r w:rsidR="00F930DD" w:rsidRPr="00043871">
        <w:rPr>
          <w:rFonts w:ascii="Arial" w:eastAsia="Times New Roman" w:hAnsi="Arial" w:cs="Arial"/>
          <w:color w:val="000000" w:themeColor="text1"/>
          <w:sz w:val="24"/>
          <w:szCs w:val="24"/>
          <w:lang w:val="sk-SK" w:eastAsia="cs-CZ"/>
        </w:rPr>
        <w:t>skumu</w:t>
      </w:r>
      <w:r w:rsidRPr="00043871">
        <w:rPr>
          <w:rFonts w:ascii="Arial" w:eastAsia="Times New Roman" w:hAnsi="Arial" w:cs="Arial"/>
          <w:color w:val="000000" w:themeColor="text1"/>
          <w:sz w:val="24"/>
          <w:szCs w:val="24"/>
          <w:lang w:val="sk-SK" w:eastAsia="cs-CZ"/>
        </w:rPr>
        <w:t xml:space="preserve"> a umožní regulovaným subjektom, užívateľom sústavy a prevádzkovateľom zariadení na uskladňovanie elektriny uplatniť k  </w:t>
      </w:r>
      <w:r w:rsidR="0019508F" w:rsidRPr="00043871">
        <w:rPr>
          <w:rFonts w:ascii="Arial" w:eastAsia="Times New Roman" w:hAnsi="Arial" w:cs="Arial"/>
          <w:color w:val="000000" w:themeColor="text1"/>
          <w:sz w:val="24"/>
          <w:szCs w:val="24"/>
          <w:lang w:val="sk-SK" w:eastAsia="cs-CZ"/>
        </w:rPr>
        <w:t>výsledk</w:t>
      </w:r>
      <w:r w:rsidR="003B2C37" w:rsidRPr="00043871">
        <w:rPr>
          <w:rFonts w:ascii="Arial" w:eastAsia="Times New Roman" w:hAnsi="Arial" w:cs="Arial"/>
          <w:color w:val="000000" w:themeColor="text1"/>
          <w:sz w:val="24"/>
          <w:szCs w:val="24"/>
          <w:lang w:val="sk-SK" w:eastAsia="cs-CZ"/>
        </w:rPr>
        <w:t>u</w:t>
      </w:r>
      <w:r w:rsidR="00775CAA" w:rsidRPr="00043871">
        <w:rPr>
          <w:rFonts w:ascii="Arial" w:eastAsia="Times New Roman" w:hAnsi="Arial" w:cs="Arial"/>
          <w:color w:val="000000" w:themeColor="text1"/>
          <w:sz w:val="24"/>
          <w:szCs w:val="24"/>
          <w:lang w:val="sk-SK" w:eastAsia="cs-CZ"/>
        </w:rPr>
        <w:t xml:space="preserve"> prieskumu</w:t>
      </w:r>
      <w:r w:rsidRPr="00043871">
        <w:rPr>
          <w:rFonts w:ascii="Arial" w:eastAsia="Times New Roman" w:hAnsi="Arial" w:cs="Arial"/>
          <w:color w:val="000000" w:themeColor="text1"/>
          <w:sz w:val="24"/>
          <w:szCs w:val="24"/>
          <w:lang w:val="sk-SK" w:eastAsia="cs-CZ"/>
        </w:rPr>
        <w:t xml:space="preserve"> pripomienky v lehote aspoň 15 dní odo dňa zverejnenia. Uplatnené pripomienky úrad </w:t>
      </w:r>
      <w:r w:rsidR="00C636E4" w:rsidRPr="00043871">
        <w:rPr>
          <w:rFonts w:ascii="Arial" w:eastAsia="Times New Roman" w:hAnsi="Arial" w:cs="Arial"/>
          <w:color w:val="000000" w:themeColor="text1"/>
          <w:sz w:val="24"/>
          <w:szCs w:val="24"/>
          <w:lang w:val="sk-SK" w:eastAsia="cs-CZ"/>
        </w:rPr>
        <w:t>vyhodnotí</w:t>
      </w:r>
      <w:r w:rsidRPr="00043871">
        <w:rPr>
          <w:rFonts w:ascii="Arial" w:eastAsia="Times New Roman" w:hAnsi="Arial" w:cs="Arial"/>
          <w:color w:val="000000" w:themeColor="text1"/>
          <w:sz w:val="24"/>
          <w:szCs w:val="24"/>
          <w:lang w:val="sk-SK" w:eastAsia="cs-CZ"/>
        </w:rPr>
        <w:t xml:space="preserve"> a spôsob </w:t>
      </w:r>
      <w:r w:rsidR="00C636E4" w:rsidRPr="00043871">
        <w:rPr>
          <w:rFonts w:ascii="Arial" w:eastAsia="Times New Roman" w:hAnsi="Arial" w:cs="Arial"/>
          <w:color w:val="000000" w:themeColor="text1"/>
          <w:sz w:val="24"/>
          <w:szCs w:val="24"/>
          <w:lang w:val="sk-SK" w:eastAsia="cs-CZ"/>
        </w:rPr>
        <w:t>vyhodnotenia</w:t>
      </w:r>
      <w:r w:rsidRPr="00043871">
        <w:rPr>
          <w:rFonts w:ascii="Arial" w:eastAsia="Times New Roman" w:hAnsi="Arial" w:cs="Arial"/>
          <w:color w:val="000000" w:themeColor="text1"/>
          <w:sz w:val="24"/>
          <w:szCs w:val="24"/>
          <w:lang w:val="sk-SK" w:eastAsia="cs-CZ"/>
        </w:rPr>
        <w:t xml:space="preserve"> pripomienok zverejní spoločne s výsledkom verejnej konzultácie na svojom webovom sídle.</w:t>
      </w:r>
    </w:p>
    <w:p w14:paraId="0C1A6D1B" w14:textId="5575F877" w:rsidR="00BC137B" w:rsidRPr="00043871" w:rsidRDefault="00BC137B"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Ak je výsledkom verejnej konzultácie zistenie záujmu prevádzkovateľov zariadení na uskladňovanie elektriny o poskytnutie ich služieb prevádzkovateľovi prenosovej sústavy alebo prevádzkovateľovi distribučnej sústavy nákladovo efektívnym spôsobom a súčasne zistenie, že neexistujú faktické</w:t>
      </w:r>
      <w:r w:rsidR="0088562B" w:rsidRPr="00043871">
        <w:rPr>
          <w:rFonts w:ascii="Arial" w:eastAsia="Times New Roman" w:hAnsi="Arial" w:cs="Arial"/>
          <w:color w:val="000000" w:themeColor="text1"/>
          <w:sz w:val="24"/>
          <w:szCs w:val="24"/>
          <w:lang w:val="sk-SK" w:eastAsia="cs-CZ"/>
        </w:rPr>
        <w:t xml:space="preserve"> prekážky</w:t>
      </w:r>
      <w:r w:rsidRPr="00043871">
        <w:rPr>
          <w:rFonts w:ascii="Arial" w:eastAsia="Times New Roman" w:hAnsi="Arial" w:cs="Arial"/>
          <w:color w:val="000000" w:themeColor="text1"/>
          <w:sz w:val="24"/>
          <w:szCs w:val="24"/>
          <w:lang w:val="sk-SK" w:eastAsia="cs-CZ"/>
        </w:rPr>
        <w:t xml:space="preserve"> alebo právne prekážky pre poskytnutie ich služieb prevádzkovateľovi prenosovej sústavy alebo prevádzkovateľovi distribučnej sústavy, je prevádzkovateľ prenosovej sústavy alebo prevádzkovateľ distribučnej sústavy, ktorému </w:t>
      </w:r>
      <w:r w:rsidR="0088562B" w:rsidRPr="00043871">
        <w:rPr>
          <w:rFonts w:ascii="Arial" w:eastAsia="Times New Roman" w:hAnsi="Arial" w:cs="Arial"/>
          <w:color w:val="000000" w:themeColor="text1"/>
          <w:sz w:val="24"/>
          <w:szCs w:val="24"/>
          <w:lang w:val="sk-SK" w:eastAsia="cs-CZ"/>
        </w:rPr>
        <w:t xml:space="preserve">je </w:t>
      </w:r>
      <w:r w:rsidRPr="00043871">
        <w:rPr>
          <w:rFonts w:ascii="Arial" w:eastAsia="Times New Roman" w:hAnsi="Arial" w:cs="Arial"/>
          <w:color w:val="000000" w:themeColor="text1"/>
          <w:sz w:val="24"/>
          <w:szCs w:val="24"/>
          <w:lang w:val="sk-SK" w:eastAsia="cs-CZ"/>
        </w:rPr>
        <w:t>udelený súhlas podľa § 3</w:t>
      </w:r>
      <w:r w:rsidR="006E12F8" w:rsidRPr="00043871">
        <w:rPr>
          <w:rFonts w:ascii="Arial" w:eastAsia="Times New Roman" w:hAnsi="Arial" w:cs="Arial"/>
          <w:color w:val="000000" w:themeColor="text1"/>
          <w:sz w:val="24"/>
          <w:szCs w:val="24"/>
          <w:lang w:val="sk-SK" w:eastAsia="cs-CZ"/>
        </w:rPr>
        <w:t>2</w:t>
      </w:r>
      <w:r w:rsidRPr="00043871">
        <w:rPr>
          <w:rFonts w:ascii="Arial" w:eastAsia="Times New Roman" w:hAnsi="Arial" w:cs="Arial"/>
          <w:color w:val="000000" w:themeColor="text1"/>
          <w:sz w:val="24"/>
          <w:szCs w:val="24"/>
          <w:lang w:val="sk-SK" w:eastAsia="cs-CZ"/>
        </w:rPr>
        <w:t xml:space="preserve">a ods. 4, povinný do troch mesiacov od zverejnenia výsledkov verejnej konzultácie predložiť úradu </w:t>
      </w:r>
      <w:r w:rsidR="001A4D50" w:rsidRPr="00043871">
        <w:rPr>
          <w:rFonts w:ascii="Arial" w:eastAsia="Times New Roman" w:hAnsi="Arial" w:cs="Arial"/>
          <w:color w:val="000000" w:themeColor="text1"/>
          <w:sz w:val="24"/>
          <w:szCs w:val="24"/>
          <w:lang w:val="sk-SK" w:eastAsia="cs-CZ"/>
        </w:rPr>
        <w:t>na</w:t>
      </w:r>
      <w:r w:rsidRPr="00043871">
        <w:rPr>
          <w:rFonts w:ascii="Arial" w:eastAsia="Times New Roman" w:hAnsi="Arial" w:cs="Arial"/>
          <w:color w:val="000000" w:themeColor="text1"/>
          <w:sz w:val="24"/>
          <w:szCs w:val="24"/>
          <w:lang w:val="sk-SK" w:eastAsia="cs-CZ"/>
        </w:rPr>
        <w:t> schváleni</w:t>
      </w:r>
      <w:r w:rsidR="001A4D50" w:rsidRPr="00043871">
        <w:rPr>
          <w:rFonts w:ascii="Arial" w:eastAsia="Times New Roman" w:hAnsi="Arial" w:cs="Arial"/>
          <w:color w:val="000000" w:themeColor="text1"/>
          <w:sz w:val="24"/>
          <w:szCs w:val="24"/>
          <w:lang w:val="sk-SK" w:eastAsia="cs-CZ"/>
        </w:rPr>
        <w:t>e</w:t>
      </w:r>
      <w:r w:rsidRPr="00043871">
        <w:rPr>
          <w:rFonts w:ascii="Arial" w:eastAsia="Times New Roman" w:hAnsi="Arial" w:cs="Arial"/>
          <w:color w:val="000000" w:themeColor="text1"/>
          <w:sz w:val="24"/>
          <w:szCs w:val="24"/>
          <w:lang w:val="sk-SK" w:eastAsia="cs-CZ"/>
        </w:rPr>
        <w:t xml:space="preserve"> návrh podmienok výberového konania na obstaranie služieb zariadenia na uskladňovanie elektriny. Prevádzkovateľ prenosovej sústavy alebo prevádzkovateľ distribučnej sústavy je povinný vyhlásiť výberové konanie najneskôr do jedného mesiaca od schválenia podmienok výberového konania. Ak úrad podmienky výberového konania neschváli, </w:t>
      </w:r>
      <w:r w:rsidR="00B41491" w:rsidRPr="00043871">
        <w:rPr>
          <w:rFonts w:ascii="Arial" w:eastAsia="Times New Roman" w:hAnsi="Arial" w:cs="Arial"/>
          <w:color w:val="000000" w:themeColor="text1"/>
          <w:sz w:val="24"/>
          <w:szCs w:val="24"/>
          <w:lang w:val="sk-SK" w:eastAsia="cs-CZ"/>
        </w:rPr>
        <w:t>urč</w:t>
      </w:r>
      <w:r w:rsidRPr="00043871">
        <w:rPr>
          <w:rFonts w:ascii="Arial" w:eastAsia="Times New Roman" w:hAnsi="Arial" w:cs="Arial"/>
          <w:color w:val="000000" w:themeColor="text1"/>
          <w:sz w:val="24"/>
          <w:szCs w:val="24"/>
          <w:lang w:val="sk-SK" w:eastAsia="cs-CZ"/>
        </w:rPr>
        <w:t>í súčasne prevádzkovateľovi prenosovej sústavy alebo prevádzkovateľovi distribučnej sústavy lehotu, v ktorej je povinný predložiť nový návrh podmienok výberového konania.</w:t>
      </w:r>
    </w:p>
    <w:p w14:paraId="6CD85F66" w14:textId="400BAB00" w:rsidR="00BC137B" w:rsidRPr="00043871" w:rsidRDefault="00BC137B"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4) Úrad môže </w:t>
      </w:r>
      <w:r w:rsidR="00B41491" w:rsidRPr="00043871">
        <w:rPr>
          <w:rFonts w:ascii="Arial" w:eastAsia="Times New Roman" w:hAnsi="Arial" w:cs="Arial"/>
          <w:color w:val="000000" w:themeColor="text1"/>
          <w:sz w:val="24"/>
          <w:szCs w:val="24"/>
          <w:lang w:val="sk-SK" w:eastAsia="cs-CZ"/>
        </w:rPr>
        <w:t>urč</w:t>
      </w:r>
      <w:r w:rsidRPr="00043871">
        <w:rPr>
          <w:rFonts w:ascii="Arial" w:eastAsia="Times New Roman" w:hAnsi="Arial" w:cs="Arial"/>
          <w:color w:val="000000" w:themeColor="text1"/>
          <w:sz w:val="24"/>
          <w:szCs w:val="24"/>
          <w:lang w:val="sk-SK" w:eastAsia="cs-CZ"/>
        </w:rPr>
        <w:t>iť podmienky výberového konania z</w:t>
      </w:r>
      <w:r w:rsidR="001A4D50" w:rsidRPr="00043871">
        <w:rPr>
          <w:rFonts w:ascii="Arial" w:eastAsia="Times New Roman" w:hAnsi="Arial" w:cs="Arial"/>
          <w:color w:val="000000" w:themeColor="text1"/>
          <w:sz w:val="24"/>
          <w:szCs w:val="24"/>
          <w:lang w:val="sk-SK" w:eastAsia="cs-CZ"/>
        </w:rPr>
        <w:t xml:space="preserve"> vlastného</w:t>
      </w:r>
      <w:r w:rsidRPr="00043871">
        <w:rPr>
          <w:rFonts w:ascii="Arial" w:eastAsia="Times New Roman" w:hAnsi="Arial" w:cs="Arial"/>
          <w:color w:val="000000" w:themeColor="text1"/>
          <w:sz w:val="24"/>
          <w:szCs w:val="24"/>
          <w:lang w:val="sk-SK" w:eastAsia="cs-CZ"/>
        </w:rPr>
        <w:t> </w:t>
      </w:r>
      <w:r w:rsidR="0063721C" w:rsidRPr="00043871">
        <w:rPr>
          <w:rFonts w:ascii="Arial" w:eastAsia="Times New Roman" w:hAnsi="Arial" w:cs="Arial"/>
          <w:color w:val="000000" w:themeColor="text1"/>
          <w:sz w:val="24"/>
          <w:szCs w:val="24"/>
          <w:lang w:val="sk-SK" w:eastAsia="cs-CZ"/>
        </w:rPr>
        <w:t>podnetu</w:t>
      </w:r>
      <w:r w:rsidRPr="00043871">
        <w:rPr>
          <w:rFonts w:ascii="Arial" w:eastAsia="Times New Roman" w:hAnsi="Arial" w:cs="Arial"/>
          <w:color w:val="000000" w:themeColor="text1"/>
          <w:sz w:val="24"/>
          <w:szCs w:val="24"/>
          <w:lang w:val="sk-SK" w:eastAsia="cs-CZ"/>
        </w:rPr>
        <w:t xml:space="preserve">, ak prevádzkovateľ prenosovej sústavy alebo prevádzkovateľ distribučnej sústavy nepredloží úradu návrh podmienok výberového konania podľa odseku </w:t>
      </w:r>
      <w:r w:rsidR="00775CAA" w:rsidRPr="00043871">
        <w:rPr>
          <w:rFonts w:ascii="Arial" w:eastAsia="Times New Roman" w:hAnsi="Arial" w:cs="Arial"/>
          <w:color w:val="000000" w:themeColor="text1"/>
          <w:sz w:val="24"/>
          <w:szCs w:val="24"/>
          <w:lang w:val="sk-SK" w:eastAsia="cs-CZ"/>
        </w:rPr>
        <w:t>3</w:t>
      </w:r>
      <w:r w:rsidRPr="00043871">
        <w:rPr>
          <w:rFonts w:ascii="Arial" w:eastAsia="Times New Roman" w:hAnsi="Arial" w:cs="Arial"/>
          <w:color w:val="000000" w:themeColor="text1"/>
          <w:sz w:val="24"/>
          <w:szCs w:val="24"/>
          <w:lang w:val="sk-SK" w:eastAsia="cs-CZ"/>
        </w:rPr>
        <w:t xml:space="preserve"> alebo ak v </w:t>
      </w:r>
      <w:r w:rsidR="005D21B6" w:rsidRPr="00043871">
        <w:rPr>
          <w:rFonts w:ascii="Arial" w:eastAsia="Times New Roman" w:hAnsi="Arial" w:cs="Arial"/>
          <w:color w:val="000000" w:themeColor="text1"/>
          <w:sz w:val="24"/>
          <w:szCs w:val="24"/>
          <w:lang w:val="sk-SK" w:eastAsia="cs-CZ"/>
        </w:rPr>
        <w:t>určenej</w:t>
      </w:r>
      <w:r w:rsidRPr="00043871">
        <w:rPr>
          <w:rFonts w:ascii="Arial" w:eastAsia="Times New Roman" w:hAnsi="Arial" w:cs="Arial"/>
          <w:color w:val="000000" w:themeColor="text1"/>
          <w:sz w:val="24"/>
          <w:szCs w:val="24"/>
          <w:lang w:val="sk-SK" w:eastAsia="cs-CZ"/>
        </w:rPr>
        <w:t xml:space="preserve"> lehote neodstráni </w:t>
      </w:r>
      <w:r w:rsidR="00775CAA" w:rsidRPr="00043871">
        <w:rPr>
          <w:rFonts w:ascii="Arial" w:eastAsia="Times New Roman" w:hAnsi="Arial" w:cs="Arial"/>
          <w:color w:val="000000" w:themeColor="text1"/>
          <w:sz w:val="24"/>
          <w:szCs w:val="24"/>
          <w:lang w:val="sk-SK" w:eastAsia="cs-CZ"/>
        </w:rPr>
        <w:t>nedostatky</w:t>
      </w:r>
      <w:r w:rsidRPr="00043871">
        <w:rPr>
          <w:rFonts w:ascii="Arial" w:eastAsia="Times New Roman" w:hAnsi="Arial" w:cs="Arial"/>
          <w:color w:val="000000" w:themeColor="text1"/>
          <w:sz w:val="24"/>
          <w:szCs w:val="24"/>
          <w:lang w:val="sk-SK" w:eastAsia="cs-CZ"/>
        </w:rPr>
        <w:t xml:space="preserve">, pre ktoré úrad podmienky výberového konania neschválil.  </w:t>
      </w:r>
    </w:p>
    <w:p w14:paraId="43D0CDE8" w14:textId="51F1E7BA" w:rsidR="00BC137B" w:rsidRPr="00043871" w:rsidRDefault="00BC137B"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5) Ustanovenia odsekov 3 a 4 o povinnosti prevádzkovateľa prenosovej sústavy alebo prevádzkovateľa distribučnej sústavy navrhnúť podmienky výberového konania a vyhlásiť výberové konanie sa nepoužijú, ak prevádzkovateľ prenosovej sústavy alebo prevádzkovateľ distribučnej sústavy úradu preukáže, že obstaranie služieb zariadenia na uskladňovanie elektriny najneskôr po uplynutí lehoty podľa odseku 6 </w:t>
      </w:r>
      <w:r w:rsidR="0088562B" w:rsidRPr="00043871">
        <w:rPr>
          <w:rFonts w:ascii="Arial" w:eastAsia="Times New Roman" w:hAnsi="Arial" w:cs="Arial"/>
          <w:color w:val="000000" w:themeColor="text1"/>
          <w:sz w:val="24"/>
          <w:szCs w:val="24"/>
          <w:lang w:val="sk-SK" w:eastAsia="cs-CZ"/>
        </w:rPr>
        <w:t xml:space="preserve">nie je </w:t>
      </w:r>
      <w:r w:rsidRPr="00043871">
        <w:rPr>
          <w:rFonts w:ascii="Arial" w:eastAsia="Times New Roman" w:hAnsi="Arial" w:cs="Arial"/>
          <w:color w:val="000000" w:themeColor="text1"/>
          <w:sz w:val="24"/>
          <w:szCs w:val="24"/>
          <w:lang w:val="sk-SK" w:eastAsia="cs-CZ"/>
        </w:rPr>
        <w:t xml:space="preserve">nevyhnutné </w:t>
      </w:r>
      <w:r w:rsidR="0088562B" w:rsidRPr="00043871">
        <w:rPr>
          <w:rFonts w:ascii="Arial" w:eastAsia="Times New Roman" w:hAnsi="Arial" w:cs="Arial"/>
          <w:color w:val="000000" w:themeColor="text1"/>
          <w:sz w:val="24"/>
          <w:szCs w:val="24"/>
          <w:lang w:val="sk-SK" w:eastAsia="cs-CZ"/>
        </w:rPr>
        <w:t xml:space="preserve">na </w:t>
      </w:r>
      <w:r w:rsidRPr="00043871">
        <w:rPr>
          <w:rFonts w:ascii="Arial" w:eastAsia="Times New Roman" w:hAnsi="Arial" w:cs="Arial"/>
          <w:color w:val="000000" w:themeColor="text1"/>
          <w:sz w:val="24"/>
          <w:szCs w:val="24"/>
          <w:lang w:val="sk-SK" w:eastAsia="cs-CZ"/>
        </w:rPr>
        <w:t>plnenie povinností prevádzkovateľa prenosovej sústavy alebo prevádzkovateľa distribučnej sústavy podľa § 28 ods. 2 písm. a) alebo § 31 ods. 2 písm. a).</w:t>
      </w:r>
    </w:p>
    <w:p w14:paraId="3C780EE1" w14:textId="15524441" w:rsidR="00BC137B" w:rsidRPr="00043871" w:rsidRDefault="00BC137B"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6) Prevádzkovateľ prenosovej sústavy alebo prevádzkovateľ distribučnej sústavy je povinný ukončiť činnosť, </w:t>
      </w:r>
      <w:r w:rsidR="00924A64" w:rsidRPr="00043871">
        <w:rPr>
          <w:rFonts w:ascii="Arial" w:eastAsia="Times New Roman" w:hAnsi="Arial" w:cs="Arial"/>
          <w:color w:val="000000" w:themeColor="text1"/>
          <w:sz w:val="24"/>
          <w:szCs w:val="24"/>
          <w:lang w:val="sk-SK" w:eastAsia="cs-CZ"/>
        </w:rPr>
        <w:t>na</w:t>
      </w:r>
      <w:r w:rsidRPr="00043871">
        <w:rPr>
          <w:rFonts w:ascii="Arial" w:eastAsia="Times New Roman" w:hAnsi="Arial" w:cs="Arial"/>
          <w:color w:val="000000" w:themeColor="text1"/>
          <w:sz w:val="24"/>
          <w:szCs w:val="24"/>
          <w:lang w:val="sk-SK" w:eastAsia="cs-CZ"/>
        </w:rPr>
        <w:t xml:space="preserve"> ktor</w:t>
      </w:r>
      <w:r w:rsidR="00924A64" w:rsidRPr="00043871">
        <w:rPr>
          <w:rFonts w:ascii="Arial" w:eastAsia="Times New Roman" w:hAnsi="Arial" w:cs="Arial"/>
          <w:color w:val="000000" w:themeColor="text1"/>
          <w:sz w:val="24"/>
          <w:szCs w:val="24"/>
          <w:lang w:val="sk-SK" w:eastAsia="cs-CZ"/>
        </w:rPr>
        <w:t>ú</w:t>
      </w:r>
      <w:r w:rsidRPr="00043871">
        <w:rPr>
          <w:rFonts w:ascii="Arial" w:eastAsia="Times New Roman" w:hAnsi="Arial" w:cs="Arial"/>
          <w:color w:val="000000" w:themeColor="text1"/>
          <w:sz w:val="24"/>
          <w:szCs w:val="24"/>
          <w:lang w:val="sk-SK" w:eastAsia="cs-CZ"/>
        </w:rPr>
        <w:t xml:space="preserve"> mu</w:t>
      </w:r>
      <w:r w:rsidR="0088562B" w:rsidRPr="00043871">
        <w:rPr>
          <w:rFonts w:ascii="Arial" w:eastAsia="Times New Roman" w:hAnsi="Arial" w:cs="Arial"/>
          <w:color w:val="000000" w:themeColor="text1"/>
          <w:sz w:val="24"/>
          <w:szCs w:val="24"/>
          <w:lang w:val="sk-SK" w:eastAsia="cs-CZ"/>
        </w:rPr>
        <w:t xml:space="preserve"> je</w:t>
      </w:r>
      <w:r w:rsidRPr="00043871">
        <w:rPr>
          <w:rFonts w:ascii="Arial" w:eastAsia="Times New Roman" w:hAnsi="Arial" w:cs="Arial"/>
          <w:color w:val="000000" w:themeColor="text1"/>
          <w:sz w:val="24"/>
          <w:szCs w:val="24"/>
          <w:lang w:val="sk-SK" w:eastAsia="cs-CZ"/>
        </w:rPr>
        <w:t xml:space="preserve"> udelený súhlas podľa § 3</w:t>
      </w:r>
      <w:r w:rsidR="006E12F8" w:rsidRPr="00043871">
        <w:rPr>
          <w:rFonts w:ascii="Arial" w:eastAsia="Times New Roman" w:hAnsi="Arial" w:cs="Arial"/>
          <w:color w:val="000000" w:themeColor="text1"/>
          <w:sz w:val="24"/>
          <w:szCs w:val="24"/>
          <w:lang w:val="sk-SK" w:eastAsia="cs-CZ"/>
        </w:rPr>
        <w:t>2</w:t>
      </w:r>
      <w:r w:rsidRPr="00043871">
        <w:rPr>
          <w:rFonts w:ascii="Arial" w:eastAsia="Times New Roman" w:hAnsi="Arial" w:cs="Arial"/>
          <w:color w:val="000000" w:themeColor="text1"/>
          <w:sz w:val="24"/>
          <w:szCs w:val="24"/>
          <w:lang w:val="sk-SK" w:eastAsia="cs-CZ"/>
        </w:rPr>
        <w:t>a ods. 4 do 18 mesiacov od zverejnenia výsledkov verejnej konzultácie podľa odseku 2. Úrad z</w:t>
      </w:r>
      <w:r w:rsidR="00A96330" w:rsidRPr="00043871">
        <w:rPr>
          <w:rFonts w:ascii="Arial" w:eastAsia="Times New Roman" w:hAnsi="Arial" w:cs="Arial"/>
          <w:color w:val="000000" w:themeColor="text1"/>
          <w:sz w:val="24"/>
          <w:szCs w:val="24"/>
          <w:lang w:val="sk-SK" w:eastAsia="cs-CZ"/>
        </w:rPr>
        <w:t>ohľadní</w:t>
      </w:r>
      <w:r w:rsidRPr="00043871">
        <w:rPr>
          <w:rFonts w:ascii="Arial" w:eastAsia="Times New Roman" w:hAnsi="Arial" w:cs="Arial"/>
          <w:color w:val="000000" w:themeColor="text1"/>
          <w:sz w:val="24"/>
          <w:szCs w:val="24"/>
          <w:lang w:val="sk-SK" w:eastAsia="cs-CZ"/>
        </w:rPr>
        <w:t xml:space="preserve"> zostatkovú hodnotu zariadenia na uskladňovanie elektriny </w:t>
      </w:r>
      <w:r w:rsidR="00A96330" w:rsidRPr="00043871">
        <w:rPr>
          <w:rFonts w:ascii="Arial" w:eastAsia="Times New Roman" w:hAnsi="Arial" w:cs="Arial"/>
          <w:color w:val="000000" w:themeColor="text1"/>
          <w:sz w:val="24"/>
          <w:szCs w:val="24"/>
          <w:lang w:val="sk-SK" w:eastAsia="cs-CZ"/>
        </w:rPr>
        <w:t>v navrhovanom spôsobe cenovej regulácie</w:t>
      </w:r>
      <w:r w:rsidRPr="00043871">
        <w:rPr>
          <w:rFonts w:ascii="Arial" w:eastAsia="Times New Roman" w:hAnsi="Arial" w:cs="Arial"/>
          <w:color w:val="000000" w:themeColor="text1"/>
          <w:sz w:val="24"/>
          <w:szCs w:val="24"/>
          <w:lang w:val="sk-SK" w:eastAsia="cs-CZ"/>
        </w:rPr>
        <w:t xml:space="preserve"> podľa osobitného predpisu</w:t>
      </w:r>
      <w:r w:rsidR="00B67BC6" w:rsidRPr="00043871">
        <w:rPr>
          <w:rFonts w:ascii="Arial" w:eastAsia="Times New Roman" w:hAnsi="Arial" w:cs="Arial"/>
          <w:color w:val="000000" w:themeColor="text1"/>
          <w:sz w:val="24"/>
          <w:szCs w:val="24"/>
          <w:lang w:val="sk-SK" w:eastAsia="cs-CZ"/>
        </w:rPr>
        <w:t>.</w:t>
      </w:r>
      <w:r w:rsidR="00EA6A9D" w:rsidRPr="00043871">
        <w:rPr>
          <w:rFonts w:ascii="Arial" w:eastAsia="Times New Roman" w:hAnsi="Arial" w:cs="Arial"/>
          <w:color w:val="000000" w:themeColor="text1"/>
          <w:sz w:val="24"/>
          <w:szCs w:val="24"/>
          <w:vertAlign w:val="superscript"/>
          <w:lang w:val="sk-SK" w:eastAsia="cs-CZ"/>
        </w:rPr>
        <w:t>2)</w:t>
      </w:r>
    </w:p>
    <w:p w14:paraId="5568FBAF" w14:textId="6CB2248C" w:rsidR="00A96330" w:rsidRPr="00043871" w:rsidRDefault="00A96330"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bookmarkStart w:id="144" w:name="c_34980"/>
      <w:bookmarkStart w:id="145" w:name="pa_33"/>
      <w:bookmarkStart w:id="146" w:name="p_33"/>
      <w:bookmarkEnd w:id="144"/>
      <w:bookmarkEnd w:id="145"/>
      <w:bookmarkEnd w:id="146"/>
      <w:r w:rsidRPr="00043871">
        <w:rPr>
          <w:rFonts w:ascii="Arial" w:eastAsia="Times New Roman" w:hAnsi="Arial" w:cs="Arial"/>
          <w:color w:val="000000" w:themeColor="text1"/>
          <w:sz w:val="24"/>
          <w:szCs w:val="24"/>
          <w:lang w:val="sk-SK" w:eastAsia="cs-CZ"/>
        </w:rPr>
        <w:t>(7) Účastníci trhu s elektrinou sú povinní poskytnúť úradu pri postup</w:t>
      </w:r>
      <w:r w:rsidR="00794FE8" w:rsidRPr="00043871">
        <w:rPr>
          <w:rFonts w:ascii="Arial" w:eastAsia="Times New Roman" w:hAnsi="Arial" w:cs="Arial"/>
          <w:color w:val="000000" w:themeColor="text1"/>
          <w:sz w:val="24"/>
          <w:szCs w:val="24"/>
          <w:lang w:val="sk-SK" w:eastAsia="cs-CZ"/>
        </w:rPr>
        <w:t>e</w:t>
      </w:r>
      <w:r w:rsidRPr="00043871">
        <w:rPr>
          <w:rFonts w:ascii="Arial" w:eastAsia="Times New Roman" w:hAnsi="Arial" w:cs="Arial"/>
          <w:color w:val="000000" w:themeColor="text1"/>
          <w:sz w:val="24"/>
          <w:szCs w:val="24"/>
          <w:lang w:val="sk-SK" w:eastAsia="cs-CZ"/>
        </w:rPr>
        <w:t xml:space="preserve"> podľa tohto paragrafu súčinnosť.</w:t>
      </w:r>
    </w:p>
    <w:p w14:paraId="5F1EFDAF" w14:textId="77777777" w:rsidR="00D96116" w:rsidRPr="00043871" w:rsidRDefault="00D96116" w:rsidP="0047797C">
      <w:pPr>
        <w:pStyle w:val="Nadpis1"/>
        <w:spacing w:line="276" w:lineRule="auto"/>
        <w:rPr>
          <w:rFonts w:cs="Arial"/>
          <w:color w:val="000000" w:themeColor="text1"/>
          <w:szCs w:val="24"/>
          <w:lang w:val="sk-SK" w:eastAsia="cs-CZ"/>
        </w:rPr>
      </w:pPr>
      <w:r w:rsidRPr="00043871">
        <w:rPr>
          <w:rFonts w:cs="Arial"/>
          <w:color w:val="000000" w:themeColor="text1"/>
          <w:szCs w:val="24"/>
          <w:lang w:val="sk-SK" w:eastAsia="cs-CZ"/>
        </w:rPr>
        <w:lastRenderedPageBreak/>
        <w:t xml:space="preserve">§ 33  </w:t>
      </w:r>
    </w:p>
    <w:p w14:paraId="5E155F94"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147" w:name="c_34982"/>
      <w:bookmarkEnd w:id="147"/>
      <w:r w:rsidRPr="00043871">
        <w:rPr>
          <w:rFonts w:ascii="Arial" w:eastAsia="Times New Roman" w:hAnsi="Arial" w:cs="Arial"/>
          <w:b/>
          <w:bCs/>
          <w:color w:val="000000" w:themeColor="text1"/>
          <w:sz w:val="24"/>
          <w:szCs w:val="24"/>
          <w:lang w:val="sk-SK" w:eastAsia="cs-CZ"/>
        </w:rPr>
        <w:t>Riadenie sústavy na vymedzenom území</w:t>
      </w:r>
    </w:p>
    <w:p w14:paraId="00540CDD"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Sústavu na vymedzenom území riadi dispečing, ktorý je zodpovedný za bezpečnú a spoľahlivú prevádzku sústavy, za operatívne riadenie sústavy a za určovanie kapacít na využitie spojovacích vedení.</w:t>
      </w:r>
    </w:p>
    <w:p w14:paraId="0DF00BDC" w14:textId="7EC57E22"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Dispečing zriaďuje prevádzkovateľ prenosovej sústavy na zabezpečenie riadenia výroby</w:t>
      </w:r>
      <w:r w:rsidR="00CB105E" w:rsidRPr="00043871">
        <w:rPr>
          <w:rFonts w:ascii="Arial" w:eastAsia="Times New Roman" w:hAnsi="Arial" w:cs="Arial"/>
          <w:color w:val="000000" w:themeColor="text1"/>
          <w:sz w:val="24"/>
          <w:szCs w:val="24"/>
          <w:lang w:val="sk-SK" w:eastAsia="cs-CZ"/>
        </w:rPr>
        <w:t>, uskladňovania a spotreby</w:t>
      </w:r>
      <w:r w:rsidRPr="00043871">
        <w:rPr>
          <w:rFonts w:ascii="Arial" w:eastAsia="Times New Roman" w:hAnsi="Arial" w:cs="Arial"/>
          <w:color w:val="000000" w:themeColor="text1"/>
          <w:sz w:val="24"/>
          <w:szCs w:val="24"/>
          <w:lang w:val="sk-SK" w:eastAsia="cs-CZ"/>
        </w:rPr>
        <w:t xml:space="preserve"> elektriny na vymedzenom území a na zabezpečenie spolupráce s dispečingmi na území členských štátov a s dispečingmi na území tretích štátov.</w:t>
      </w:r>
    </w:p>
    <w:p w14:paraId="607AB4F0" w14:textId="3CFC309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3) </w:t>
      </w:r>
      <w:r w:rsidR="00A35610" w:rsidRPr="00043871">
        <w:rPr>
          <w:rFonts w:ascii="Arial" w:hAnsi="Arial" w:cs="Arial"/>
          <w:color w:val="000000" w:themeColor="text1"/>
          <w:sz w:val="24"/>
          <w:szCs w:val="24"/>
          <w:lang w:val="sk-SK"/>
        </w:rPr>
        <w:t xml:space="preserve"> </w:t>
      </w:r>
      <w:r w:rsidR="00A35610" w:rsidRPr="00043871">
        <w:rPr>
          <w:rFonts w:ascii="Arial" w:eastAsia="Times New Roman" w:hAnsi="Arial" w:cs="Arial"/>
          <w:color w:val="000000" w:themeColor="text1"/>
          <w:sz w:val="24"/>
          <w:szCs w:val="24"/>
          <w:lang w:val="sk-SK" w:eastAsia="cs-CZ"/>
        </w:rPr>
        <w:t xml:space="preserve">Dispečing má právo obmedziť výrobu elektriny v zariadeniach na výrobu elektriny pripojených do prenosovej sústavy, ktoré vyrábajú elektrinu z obnoviteľných zdrojov alebo vysoko účinnou kombinovanou výrobou a ktorých inštalovaný výkon je nižší </w:t>
      </w:r>
      <w:r w:rsidR="00430EF4" w:rsidRPr="00043871">
        <w:rPr>
          <w:rFonts w:ascii="Arial" w:eastAsia="Times New Roman" w:hAnsi="Arial" w:cs="Arial"/>
          <w:color w:val="000000" w:themeColor="text1"/>
          <w:sz w:val="24"/>
          <w:szCs w:val="24"/>
          <w:lang w:val="sk-SK" w:eastAsia="cs-CZ"/>
        </w:rPr>
        <w:t>ako</w:t>
      </w:r>
      <w:r w:rsidR="00A35610" w:rsidRPr="00043871">
        <w:rPr>
          <w:rFonts w:ascii="Arial" w:eastAsia="Times New Roman" w:hAnsi="Arial" w:cs="Arial"/>
          <w:color w:val="000000" w:themeColor="text1"/>
          <w:sz w:val="24"/>
          <w:szCs w:val="24"/>
          <w:lang w:val="sk-SK" w:eastAsia="cs-CZ"/>
        </w:rPr>
        <w:t xml:space="preserve"> 400 kW</w:t>
      </w:r>
      <w:r w:rsidR="007D7625" w:rsidRPr="00043871">
        <w:rPr>
          <w:rFonts w:ascii="Arial" w:eastAsia="Times New Roman" w:hAnsi="Arial" w:cs="Arial"/>
          <w:color w:val="000000" w:themeColor="text1"/>
          <w:sz w:val="24"/>
          <w:szCs w:val="24"/>
          <w:lang w:val="sk-SK" w:eastAsia="cs-CZ"/>
        </w:rPr>
        <w:t>,</w:t>
      </w:r>
      <w:r w:rsidR="00A35610" w:rsidRPr="00043871">
        <w:rPr>
          <w:rFonts w:ascii="Arial" w:eastAsia="Times New Roman" w:hAnsi="Arial" w:cs="Arial"/>
          <w:color w:val="000000" w:themeColor="text1"/>
          <w:sz w:val="24"/>
          <w:szCs w:val="24"/>
          <w:lang w:val="sk-SK" w:eastAsia="cs-CZ"/>
        </w:rPr>
        <w:t xml:space="preserve"> a</w:t>
      </w:r>
      <w:r w:rsidR="00430EF4" w:rsidRPr="00043871">
        <w:rPr>
          <w:rFonts w:ascii="Arial" w:eastAsia="Times New Roman" w:hAnsi="Arial" w:cs="Arial"/>
          <w:color w:val="000000" w:themeColor="text1"/>
          <w:sz w:val="24"/>
          <w:szCs w:val="24"/>
          <w:lang w:val="sk-SK" w:eastAsia="cs-CZ"/>
        </w:rPr>
        <w:t> ak ide o</w:t>
      </w:r>
      <w:r w:rsidR="00A35610" w:rsidRPr="00043871">
        <w:rPr>
          <w:rFonts w:ascii="Arial" w:eastAsia="Times New Roman" w:hAnsi="Arial" w:cs="Arial"/>
          <w:color w:val="000000" w:themeColor="text1"/>
          <w:sz w:val="24"/>
          <w:szCs w:val="24"/>
          <w:lang w:val="sk-SK" w:eastAsia="cs-CZ"/>
        </w:rPr>
        <w:t xml:space="preserve"> zariaden</w:t>
      </w:r>
      <w:r w:rsidR="00430EF4" w:rsidRPr="00043871">
        <w:rPr>
          <w:rFonts w:ascii="Arial" w:eastAsia="Times New Roman" w:hAnsi="Arial" w:cs="Arial"/>
          <w:color w:val="000000" w:themeColor="text1"/>
          <w:sz w:val="24"/>
          <w:szCs w:val="24"/>
          <w:lang w:val="sk-SK" w:eastAsia="cs-CZ"/>
        </w:rPr>
        <w:t>ia</w:t>
      </w:r>
      <w:r w:rsidR="00A35610" w:rsidRPr="00043871">
        <w:rPr>
          <w:rFonts w:ascii="Arial" w:eastAsia="Times New Roman" w:hAnsi="Arial" w:cs="Arial"/>
          <w:color w:val="000000" w:themeColor="text1"/>
          <w:sz w:val="24"/>
          <w:szCs w:val="24"/>
          <w:lang w:val="sk-SK" w:eastAsia="cs-CZ"/>
        </w:rPr>
        <w:t xml:space="preserve"> na výrobu elektriny uveden</w:t>
      </w:r>
      <w:r w:rsidR="004D3EFE" w:rsidRPr="00043871">
        <w:rPr>
          <w:rFonts w:ascii="Arial" w:eastAsia="Times New Roman" w:hAnsi="Arial" w:cs="Arial"/>
          <w:color w:val="000000" w:themeColor="text1"/>
          <w:sz w:val="24"/>
          <w:szCs w:val="24"/>
          <w:lang w:val="sk-SK" w:eastAsia="cs-CZ"/>
        </w:rPr>
        <w:t>é</w:t>
      </w:r>
      <w:r w:rsidR="00A35610" w:rsidRPr="00043871">
        <w:rPr>
          <w:rFonts w:ascii="Arial" w:eastAsia="Times New Roman" w:hAnsi="Arial" w:cs="Arial"/>
          <w:color w:val="000000" w:themeColor="text1"/>
          <w:sz w:val="24"/>
          <w:szCs w:val="24"/>
          <w:lang w:val="sk-SK" w:eastAsia="cs-CZ"/>
        </w:rPr>
        <w:t xml:space="preserve"> do prevádzky od 1. januára 2026</w:t>
      </w:r>
      <w:r w:rsidR="00277CA8" w:rsidRPr="00043871">
        <w:rPr>
          <w:rFonts w:ascii="Arial" w:eastAsia="Times New Roman" w:hAnsi="Arial" w:cs="Arial"/>
          <w:color w:val="000000" w:themeColor="text1"/>
          <w:sz w:val="24"/>
          <w:szCs w:val="24"/>
          <w:lang w:val="sk-SK" w:eastAsia="cs-CZ"/>
        </w:rPr>
        <w:t>,</w:t>
      </w:r>
      <w:r w:rsidR="00A35610" w:rsidRPr="00043871">
        <w:rPr>
          <w:rFonts w:ascii="Arial" w:eastAsia="Times New Roman" w:hAnsi="Arial" w:cs="Arial"/>
          <w:color w:val="000000" w:themeColor="text1"/>
          <w:sz w:val="24"/>
          <w:szCs w:val="24"/>
          <w:lang w:val="sk-SK" w:eastAsia="cs-CZ"/>
        </w:rPr>
        <w:t xml:space="preserve"> nižší </w:t>
      </w:r>
      <w:r w:rsidR="00910ED8" w:rsidRPr="00043871">
        <w:rPr>
          <w:rFonts w:ascii="Arial" w:eastAsia="Times New Roman" w:hAnsi="Arial" w:cs="Arial"/>
          <w:color w:val="000000" w:themeColor="text1"/>
          <w:sz w:val="24"/>
          <w:szCs w:val="24"/>
          <w:lang w:val="sk-SK" w:eastAsia="cs-CZ"/>
        </w:rPr>
        <w:t>ako</w:t>
      </w:r>
      <w:r w:rsidR="00A35610" w:rsidRPr="00043871">
        <w:rPr>
          <w:rFonts w:ascii="Arial" w:eastAsia="Times New Roman" w:hAnsi="Arial" w:cs="Arial"/>
          <w:color w:val="000000" w:themeColor="text1"/>
          <w:sz w:val="24"/>
          <w:szCs w:val="24"/>
          <w:lang w:val="sk-SK" w:eastAsia="cs-CZ"/>
        </w:rPr>
        <w:t xml:space="preserve"> 200 kW, </w:t>
      </w:r>
      <w:r w:rsidR="004B31FC" w:rsidRPr="00043871">
        <w:rPr>
          <w:rFonts w:ascii="Arial" w:eastAsia="Times New Roman" w:hAnsi="Arial" w:cs="Arial"/>
          <w:color w:val="000000" w:themeColor="text1"/>
          <w:sz w:val="24"/>
          <w:szCs w:val="24"/>
          <w:lang w:val="sk-SK" w:eastAsia="cs-CZ"/>
        </w:rPr>
        <w:t xml:space="preserve">len ak </w:t>
      </w:r>
      <w:r w:rsidR="00A35610" w:rsidRPr="00043871">
        <w:rPr>
          <w:rFonts w:ascii="Arial" w:eastAsia="Times New Roman" w:hAnsi="Arial" w:cs="Arial"/>
          <w:color w:val="000000" w:themeColor="text1"/>
          <w:sz w:val="24"/>
          <w:szCs w:val="24"/>
          <w:lang w:val="sk-SK" w:eastAsia="cs-CZ"/>
        </w:rPr>
        <w:t>riadenie sústavy nie je možné zabezpečiť obmedzením výroby z iných zariadení na výrobu elektriny</w:t>
      </w:r>
      <w:r w:rsidR="0090545D" w:rsidRPr="00043871">
        <w:rPr>
          <w:rFonts w:ascii="Arial" w:eastAsia="Times New Roman" w:hAnsi="Arial" w:cs="Arial"/>
          <w:color w:val="000000" w:themeColor="text1"/>
          <w:sz w:val="24"/>
          <w:szCs w:val="24"/>
          <w:lang w:val="sk-SK" w:eastAsia="cs-CZ"/>
        </w:rPr>
        <w:t>.</w:t>
      </w:r>
    </w:p>
    <w:p w14:paraId="36A0E74A"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Dispečing je povinný</w:t>
      </w:r>
    </w:p>
    <w:p w14:paraId="1FAE1BC6"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zabezpečovať dodržiavanie pravidiel operatívneho riadenia sústavy v spolupráci s prevádzkovateľmi prenosových sústav na území Európskej únie a na území tretích štátov,</w:t>
      </w:r>
    </w:p>
    <w:p w14:paraId="09AF3061"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určiť transparentným a nediskriminačným spôsobom pravidlá riadenia sústavy a pravidlá využívania spojovacích vedení, pričom prihliada na povinnosti uložené vo všeobecnom hospodárskom záujme, ako aj na technické obmedzenia sústavy,</w:t>
      </w:r>
    </w:p>
    <w:p w14:paraId="46823D6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zverejniť pravidlá riadenia sústavy a pravidlá prevádzkovania sústavy na webovom sídle prevádzkovateľa prenosovej sústavy,</w:t>
      </w:r>
    </w:p>
    <w:p w14:paraId="44EE4B4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vyhlásiť obmedzujúce opatrenia v elektroenergetike pri stave núdze podľa § 20,</w:t>
      </w:r>
    </w:p>
    <w:p w14:paraId="75FAA6E4"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určiť opatrenia zamerané na odstránenie stavu núdze.</w:t>
      </w:r>
    </w:p>
    <w:p w14:paraId="7D8D203C" w14:textId="394397D9"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Dispečing má právo na informácie od dodávateľa elektriny a organizátora krátkodobého trhu s elektrinou o objeme všetkých plánovaných obchodných transakcií na vymedzenom území</w:t>
      </w:r>
      <w:r w:rsidR="00C62740"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a</w:t>
      </w:r>
      <w:r w:rsidR="005B3ED6"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od prevádzkovateľa distribučnej sústavy o plánovaných výmenách elektriny po cezhraničných vedeniach, ktoré nie sú súčasťou prenosovej sústavy na vymedzenom území.</w:t>
      </w:r>
    </w:p>
    <w:p w14:paraId="3F3C6EA0" w14:textId="7984DD94"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6) Dispečing prevádzkovateľa distribučnej sústavy zriaďuje prevádzkovateľ distribučnej sústavy na zabezpečenie riadenia výroby</w:t>
      </w:r>
      <w:r w:rsidR="001F6130" w:rsidRPr="00043871">
        <w:rPr>
          <w:rFonts w:ascii="Arial" w:eastAsia="Times New Roman" w:hAnsi="Arial" w:cs="Arial"/>
          <w:color w:val="000000" w:themeColor="text1"/>
          <w:sz w:val="24"/>
          <w:szCs w:val="24"/>
          <w:lang w:val="sk-SK" w:eastAsia="cs-CZ"/>
        </w:rPr>
        <w:t>, uskladňovania a spotreby</w:t>
      </w:r>
      <w:r w:rsidRPr="00043871">
        <w:rPr>
          <w:rFonts w:ascii="Arial" w:eastAsia="Times New Roman" w:hAnsi="Arial" w:cs="Arial"/>
          <w:color w:val="000000" w:themeColor="text1"/>
          <w:sz w:val="24"/>
          <w:szCs w:val="24"/>
          <w:lang w:val="sk-SK" w:eastAsia="cs-CZ"/>
        </w:rPr>
        <w:t xml:space="preserve"> elektriny na časti vymedzeného územia, na zabezpečenie spolupráce s ostatnými dispečingmi prevádzkovateľov distribučnej sústavy na vymedzenom území a na zabezpečenie spolupráce s dispečingom na vymedzenom území.</w:t>
      </w:r>
    </w:p>
    <w:p w14:paraId="37439688" w14:textId="482D3E49" w:rsidR="000E66B8" w:rsidRPr="00043871" w:rsidRDefault="000E66B8"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7) </w:t>
      </w:r>
      <w:r w:rsidR="005A0419" w:rsidRPr="00043871">
        <w:rPr>
          <w:rFonts w:ascii="Arial" w:eastAsia="Times New Roman" w:hAnsi="Arial" w:cs="Arial"/>
          <w:color w:val="000000" w:themeColor="text1"/>
          <w:sz w:val="24"/>
          <w:szCs w:val="24"/>
          <w:lang w:val="sk-SK" w:eastAsia="cs-CZ"/>
        </w:rPr>
        <w:t xml:space="preserve">Dispečing prevádzkovateľa distribučnej sústavy má právo obmedziť výrobu elektriny v zariadeniach na výrobu elektriny pripojených do distribučnej sústavy, ktoré vyrábajú elektrinu z obnoviteľných zdrojov alebo vysoko účinnou kombinovanou výrobou a ktorých inštalovaný výkon je nižší </w:t>
      </w:r>
      <w:r w:rsidR="005A0E4D" w:rsidRPr="00043871">
        <w:rPr>
          <w:rFonts w:ascii="Arial" w:eastAsia="Times New Roman" w:hAnsi="Arial" w:cs="Arial"/>
          <w:color w:val="000000" w:themeColor="text1"/>
          <w:sz w:val="24"/>
          <w:szCs w:val="24"/>
          <w:lang w:val="sk-SK" w:eastAsia="cs-CZ"/>
        </w:rPr>
        <w:t>ako</w:t>
      </w:r>
      <w:r w:rsidR="005A0419" w:rsidRPr="00043871">
        <w:rPr>
          <w:rFonts w:ascii="Arial" w:eastAsia="Times New Roman" w:hAnsi="Arial" w:cs="Arial"/>
          <w:color w:val="000000" w:themeColor="text1"/>
          <w:sz w:val="24"/>
          <w:szCs w:val="24"/>
          <w:lang w:val="sk-SK" w:eastAsia="cs-CZ"/>
        </w:rPr>
        <w:t xml:space="preserve"> 400 kW</w:t>
      </w:r>
      <w:r w:rsidR="00F03613" w:rsidRPr="00043871">
        <w:rPr>
          <w:rFonts w:ascii="Arial" w:eastAsia="Times New Roman" w:hAnsi="Arial" w:cs="Arial"/>
          <w:color w:val="000000" w:themeColor="text1"/>
          <w:sz w:val="24"/>
          <w:szCs w:val="24"/>
          <w:lang w:val="sk-SK" w:eastAsia="cs-CZ"/>
        </w:rPr>
        <w:t>,</w:t>
      </w:r>
      <w:r w:rsidR="005A0419" w:rsidRPr="00043871">
        <w:rPr>
          <w:rFonts w:ascii="Arial" w:eastAsia="Times New Roman" w:hAnsi="Arial" w:cs="Arial"/>
          <w:color w:val="000000" w:themeColor="text1"/>
          <w:sz w:val="24"/>
          <w:szCs w:val="24"/>
          <w:lang w:val="sk-SK" w:eastAsia="cs-CZ"/>
        </w:rPr>
        <w:t xml:space="preserve"> a</w:t>
      </w:r>
      <w:r w:rsidR="005A0E4D" w:rsidRPr="00043871">
        <w:rPr>
          <w:rFonts w:ascii="Arial" w:eastAsia="Times New Roman" w:hAnsi="Arial" w:cs="Arial"/>
          <w:color w:val="000000" w:themeColor="text1"/>
          <w:sz w:val="24"/>
          <w:szCs w:val="24"/>
          <w:lang w:val="sk-SK" w:eastAsia="cs-CZ"/>
        </w:rPr>
        <w:t xml:space="preserve"> ak ide o </w:t>
      </w:r>
      <w:r w:rsidR="005A0419" w:rsidRPr="00043871">
        <w:rPr>
          <w:rFonts w:ascii="Arial" w:eastAsia="Times New Roman" w:hAnsi="Arial" w:cs="Arial"/>
          <w:color w:val="000000" w:themeColor="text1"/>
          <w:sz w:val="24"/>
          <w:szCs w:val="24"/>
          <w:lang w:val="sk-SK" w:eastAsia="cs-CZ"/>
        </w:rPr>
        <w:t>zariaden</w:t>
      </w:r>
      <w:r w:rsidR="005A0E4D" w:rsidRPr="00043871">
        <w:rPr>
          <w:rFonts w:ascii="Arial" w:eastAsia="Times New Roman" w:hAnsi="Arial" w:cs="Arial"/>
          <w:color w:val="000000" w:themeColor="text1"/>
          <w:sz w:val="24"/>
          <w:szCs w:val="24"/>
          <w:lang w:val="sk-SK" w:eastAsia="cs-CZ"/>
        </w:rPr>
        <w:t>ia</w:t>
      </w:r>
      <w:r w:rsidR="005A0419" w:rsidRPr="00043871">
        <w:rPr>
          <w:rFonts w:ascii="Arial" w:eastAsia="Times New Roman" w:hAnsi="Arial" w:cs="Arial"/>
          <w:color w:val="000000" w:themeColor="text1"/>
          <w:sz w:val="24"/>
          <w:szCs w:val="24"/>
          <w:lang w:val="sk-SK" w:eastAsia="cs-CZ"/>
        </w:rPr>
        <w:t xml:space="preserve"> na výrobu elektriny uveden</w:t>
      </w:r>
      <w:r w:rsidR="005A0E4D" w:rsidRPr="00043871">
        <w:rPr>
          <w:rFonts w:ascii="Arial" w:eastAsia="Times New Roman" w:hAnsi="Arial" w:cs="Arial"/>
          <w:color w:val="000000" w:themeColor="text1"/>
          <w:sz w:val="24"/>
          <w:szCs w:val="24"/>
          <w:lang w:val="sk-SK" w:eastAsia="cs-CZ"/>
        </w:rPr>
        <w:t>é</w:t>
      </w:r>
      <w:r w:rsidR="005A0419" w:rsidRPr="00043871">
        <w:rPr>
          <w:rFonts w:ascii="Arial" w:eastAsia="Times New Roman" w:hAnsi="Arial" w:cs="Arial"/>
          <w:color w:val="000000" w:themeColor="text1"/>
          <w:sz w:val="24"/>
          <w:szCs w:val="24"/>
          <w:lang w:val="sk-SK" w:eastAsia="cs-CZ"/>
        </w:rPr>
        <w:t xml:space="preserve"> do prevádzky od 1. januára 2026</w:t>
      </w:r>
      <w:r w:rsidR="005A0E4D" w:rsidRPr="00043871">
        <w:rPr>
          <w:rFonts w:ascii="Arial" w:eastAsia="Times New Roman" w:hAnsi="Arial" w:cs="Arial"/>
          <w:color w:val="000000" w:themeColor="text1"/>
          <w:sz w:val="24"/>
          <w:szCs w:val="24"/>
          <w:lang w:val="sk-SK" w:eastAsia="cs-CZ"/>
        </w:rPr>
        <w:t>,</w:t>
      </w:r>
      <w:r w:rsidR="005A0419" w:rsidRPr="00043871">
        <w:rPr>
          <w:rFonts w:ascii="Arial" w:eastAsia="Times New Roman" w:hAnsi="Arial" w:cs="Arial"/>
          <w:color w:val="000000" w:themeColor="text1"/>
          <w:sz w:val="24"/>
          <w:szCs w:val="24"/>
          <w:lang w:val="sk-SK" w:eastAsia="cs-CZ"/>
        </w:rPr>
        <w:t xml:space="preserve"> nižší </w:t>
      </w:r>
      <w:r w:rsidR="005A0E4D" w:rsidRPr="00043871">
        <w:rPr>
          <w:rFonts w:ascii="Arial" w:eastAsia="Times New Roman" w:hAnsi="Arial" w:cs="Arial"/>
          <w:color w:val="000000" w:themeColor="text1"/>
          <w:sz w:val="24"/>
          <w:szCs w:val="24"/>
          <w:lang w:val="sk-SK" w:eastAsia="cs-CZ"/>
        </w:rPr>
        <w:t xml:space="preserve">ako </w:t>
      </w:r>
      <w:r w:rsidR="005A0419" w:rsidRPr="00043871">
        <w:rPr>
          <w:rFonts w:ascii="Arial" w:eastAsia="Times New Roman" w:hAnsi="Arial" w:cs="Arial"/>
          <w:color w:val="000000" w:themeColor="text1"/>
          <w:sz w:val="24"/>
          <w:szCs w:val="24"/>
          <w:lang w:val="sk-SK" w:eastAsia="cs-CZ"/>
        </w:rPr>
        <w:t xml:space="preserve">200 kW, </w:t>
      </w:r>
      <w:r w:rsidR="000E2399" w:rsidRPr="00043871">
        <w:rPr>
          <w:rFonts w:ascii="Arial" w:eastAsia="Times New Roman" w:hAnsi="Arial" w:cs="Arial"/>
          <w:color w:val="000000" w:themeColor="text1"/>
          <w:sz w:val="24"/>
          <w:szCs w:val="24"/>
          <w:lang w:val="sk-SK" w:eastAsia="cs-CZ"/>
        </w:rPr>
        <w:t xml:space="preserve">len ak </w:t>
      </w:r>
      <w:r w:rsidR="005A0419" w:rsidRPr="00043871">
        <w:rPr>
          <w:rFonts w:ascii="Arial" w:eastAsia="Times New Roman" w:hAnsi="Arial" w:cs="Arial"/>
          <w:color w:val="000000" w:themeColor="text1"/>
          <w:sz w:val="24"/>
          <w:szCs w:val="24"/>
          <w:lang w:val="sk-SK" w:eastAsia="cs-CZ"/>
        </w:rPr>
        <w:t>riadenie výroby elektriny nie je možné zabezpečiť obmedzením výroby z iných zariadení na výrobu elektriny.</w:t>
      </w:r>
    </w:p>
    <w:p w14:paraId="17AB2382" w14:textId="31E0DAE3"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w:t>
      </w:r>
      <w:r w:rsidR="007F21B6" w:rsidRPr="00043871">
        <w:rPr>
          <w:rFonts w:ascii="Arial" w:eastAsia="Times New Roman" w:hAnsi="Arial" w:cs="Arial"/>
          <w:color w:val="000000" w:themeColor="text1"/>
          <w:sz w:val="24"/>
          <w:szCs w:val="24"/>
          <w:lang w:val="sk-SK" w:eastAsia="cs-CZ"/>
        </w:rPr>
        <w:t>8</w:t>
      </w:r>
      <w:r w:rsidRPr="00043871">
        <w:rPr>
          <w:rFonts w:ascii="Arial" w:eastAsia="Times New Roman" w:hAnsi="Arial" w:cs="Arial"/>
          <w:color w:val="000000" w:themeColor="text1"/>
          <w:sz w:val="24"/>
          <w:szCs w:val="24"/>
          <w:lang w:val="sk-SK" w:eastAsia="cs-CZ"/>
        </w:rPr>
        <w:t>) Dispečing prevádzkovateľa distribučnej sústavy je povinný</w:t>
      </w:r>
    </w:p>
    <w:p w14:paraId="3A326996"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zabezpečovať dodržiavanie pravidiel pre vzájomné využívanie prepojení distribučných sústav na časti vymedzeného územia a pravidiel pre využívanie prepojení distribučných sústav s prenosovou sústavou na vymedzenom území,</w:t>
      </w:r>
    </w:p>
    <w:p w14:paraId="08620A05"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vyhodnocovať a schvaľovať vzájomnú výmenu elektriny medzi distribučnými sústavami a s prenosovou sústavou na vymedzenom území.</w:t>
      </w:r>
    </w:p>
    <w:p w14:paraId="664D8366" w14:textId="3A161D55"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7F21B6" w:rsidRPr="00043871">
        <w:rPr>
          <w:rFonts w:ascii="Arial" w:eastAsia="Times New Roman" w:hAnsi="Arial" w:cs="Arial"/>
          <w:color w:val="000000" w:themeColor="text1"/>
          <w:sz w:val="24"/>
          <w:szCs w:val="24"/>
          <w:lang w:val="sk-SK" w:eastAsia="cs-CZ"/>
        </w:rPr>
        <w:t>9</w:t>
      </w:r>
      <w:r w:rsidRPr="00043871">
        <w:rPr>
          <w:rFonts w:ascii="Arial" w:eastAsia="Times New Roman" w:hAnsi="Arial" w:cs="Arial"/>
          <w:color w:val="000000" w:themeColor="text1"/>
          <w:sz w:val="24"/>
          <w:szCs w:val="24"/>
          <w:lang w:val="sk-SK" w:eastAsia="cs-CZ"/>
        </w:rPr>
        <w:t xml:space="preserve">) </w:t>
      </w:r>
      <w:r w:rsidR="00775CAA" w:rsidRPr="00043871">
        <w:rPr>
          <w:rFonts w:ascii="Arial" w:eastAsia="Times New Roman" w:hAnsi="Arial" w:cs="Arial"/>
          <w:color w:val="000000" w:themeColor="text1"/>
          <w:sz w:val="24"/>
          <w:szCs w:val="24"/>
          <w:lang w:val="sk-SK" w:eastAsia="cs-CZ"/>
        </w:rPr>
        <w:t xml:space="preserve">Dispečing a dispečingy prevádzkovateľa distribučnej sústavy </w:t>
      </w:r>
      <w:r w:rsidRPr="00043871">
        <w:rPr>
          <w:rFonts w:ascii="Arial" w:eastAsia="Times New Roman" w:hAnsi="Arial" w:cs="Arial"/>
          <w:color w:val="000000" w:themeColor="text1"/>
          <w:sz w:val="24"/>
          <w:szCs w:val="24"/>
          <w:lang w:val="sk-SK" w:eastAsia="cs-CZ"/>
        </w:rPr>
        <w:t>na vymedzenom území alebo na časti vymedzeného územia sú povinné navzájom spolupracovať. Dispečing je nadradený dispečingu prevádzkovateľa distribučnej sústavy.</w:t>
      </w:r>
    </w:p>
    <w:p w14:paraId="4C572141" w14:textId="17BCC64C"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7F21B6" w:rsidRPr="00043871">
        <w:rPr>
          <w:rFonts w:ascii="Arial" w:eastAsia="Times New Roman" w:hAnsi="Arial" w:cs="Arial"/>
          <w:color w:val="000000" w:themeColor="text1"/>
          <w:sz w:val="24"/>
          <w:szCs w:val="24"/>
          <w:lang w:val="sk-SK" w:eastAsia="cs-CZ"/>
        </w:rPr>
        <w:t>10</w:t>
      </w:r>
      <w:r w:rsidRPr="00043871">
        <w:rPr>
          <w:rFonts w:ascii="Arial" w:eastAsia="Times New Roman" w:hAnsi="Arial" w:cs="Arial"/>
          <w:color w:val="000000" w:themeColor="text1"/>
          <w:sz w:val="24"/>
          <w:szCs w:val="24"/>
          <w:lang w:val="sk-SK" w:eastAsia="cs-CZ"/>
        </w:rPr>
        <w:t xml:space="preserve">) Pravidlá vzájomnej spolupráce medzi dispečingami navzájom a medzi dispečingom distribučnej sústavy a dispečingom prenosovej sústavy, ako aj medzi ostatnými účastníkmi trhu s elektrinou určí dispečerský poriadok tak, aby bol v súlade s odsekom </w:t>
      </w:r>
      <w:r w:rsidR="007F21B6" w:rsidRPr="00043871">
        <w:rPr>
          <w:rFonts w:ascii="Arial" w:eastAsia="Times New Roman" w:hAnsi="Arial" w:cs="Arial"/>
          <w:color w:val="000000" w:themeColor="text1"/>
          <w:sz w:val="24"/>
          <w:szCs w:val="24"/>
          <w:lang w:val="sk-SK" w:eastAsia="cs-CZ"/>
        </w:rPr>
        <w:t>9</w:t>
      </w:r>
      <w:r w:rsidRPr="00043871">
        <w:rPr>
          <w:rFonts w:ascii="Arial" w:eastAsia="Times New Roman" w:hAnsi="Arial" w:cs="Arial"/>
          <w:color w:val="000000" w:themeColor="text1"/>
          <w:sz w:val="24"/>
          <w:szCs w:val="24"/>
          <w:lang w:val="sk-SK" w:eastAsia="cs-CZ"/>
        </w:rPr>
        <w:t xml:space="preserve">. </w:t>
      </w:r>
      <w:r w:rsidR="007A0A23" w:rsidRPr="00043871">
        <w:rPr>
          <w:rFonts w:ascii="Arial" w:eastAsia="Times New Roman" w:hAnsi="Arial" w:cs="Arial"/>
          <w:color w:val="000000" w:themeColor="text1"/>
          <w:sz w:val="24"/>
          <w:szCs w:val="24"/>
          <w:lang w:val="sk-SK" w:eastAsia="cs-CZ"/>
        </w:rPr>
        <w:t xml:space="preserve">Prevádzkovateľ prenosovej sústavy je povinný dispečerský poriadok verejne konzultovať. </w:t>
      </w:r>
      <w:r w:rsidRPr="00043871">
        <w:rPr>
          <w:rFonts w:ascii="Arial" w:eastAsia="Times New Roman" w:hAnsi="Arial" w:cs="Arial"/>
          <w:color w:val="000000" w:themeColor="text1"/>
          <w:sz w:val="24"/>
          <w:szCs w:val="24"/>
          <w:lang w:val="sk-SK" w:eastAsia="cs-CZ"/>
        </w:rPr>
        <w:t>Dispečerský poriadok po schválení úradom vydá prevádzkovateľ prenosovej sústavy a je záväzný pre všetkých účastníkov trhu s elektrinou.</w:t>
      </w:r>
    </w:p>
    <w:p w14:paraId="7B558890" w14:textId="2441A8DC" w:rsidR="00D96116" w:rsidRPr="00043871" w:rsidRDefault="00D96116" w:rsidP="0047797C">
      <w:pPr>
        <w:pStyle w:val="Nadpis1"/>
        <w:spacing w:line="276" w:lineRule="auto"/>
        <w:rPr>
          <w:rFonts w:cs="Arial"/>
          <w:color w:val="000000" w:themeColor="text1"/>
          <w:szCs w:val="24"/>
          <w:lang w:val="sk-SK" w:eastAsia="cs-CZ"/>
        </w:rPr>
      </w:pPr>
      <w:bookmarkStart w:id="148" w:name="c_35376"/>
      <w:bookmarkStart w:id="149" w:name="pa_34"/>
      <w:bookmarkStart w:id="150" w:name="p_34"/>
      <w:bookmarkEnd w:id="148"/>
      <w:bookmarkEnd w:id="149"/>
      <w:bookmarkEnd w:id="150"/>
      <w:r w:rsidRPr="00043871">
        <w:rPr>
          <w:rFonts w:cs="Arial"/>
          <w:color w:val="000000" w:themeColor="text1"/>
          <w:szCs w:val="24"/>
          <w:lang w:val="sk-SK" w:eastAsia="cs-CZ"/>
        </w:rPr>
        <w:t xml:space="preserve">§ 34  </w:t>
      </w:r>
    </w:p>
    <w:p w14:paraId="58A78514"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151" w:name="c_35378"/>
      <w:bookmarkEnd w:id="151"/>
      <w:r w:rsidRPr="00043871">
        <w:rPr>
          <w:rFonts w:ascii="Arial" w:eastAsia="Times New Roman" w:hAnsi="Arial" w:cs="Arial"/>
          <w:b/>
          <w:bCs/>
          <w:color w:val="000000" w:themeColor="text1"/>
          <w:sz w:val="24"/>
          <w:szCs w:val="24"/>
          <w:lang w:val="sk-SK" w:eastAsia="cs-CZ"/>
        </w:rPr>
        <w:t>Práva a povinnosti dodávateľa elektriny</w:t>
      </w:r>
    </w:p>
    <w:p w14:paraId="54F034BC"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Dodávateľ elektriny má právo</w:t>
      </w:r>
    </w:p>
    <w:p w14:paraId="1D33B9B6" w14:textId="0B1CC38F"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na prenos a distribúciu elektriny, ak má uzatvorenú zmluvu o prístupe do prenosovej sústavy a prenose elektriny s prevádzkovateľom prenosovej sústavy alebo uzatvorenú zmluvu o prístupe do distribučnej sústavy a distribúcii elektriny s prevádzkovateľom distribučnej sústavy,</w:t>
      </w:r>
    </w:p>
    <w:p w14:paraId="61524A36"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na prenos elektriny, ak má uzatvorenú zmluvu o zúčtovaní odchýlky účastníka trhu s elektrinou so zúčtovateľom odchýlok,</w:t>
      </w:r>
    </w:p>
    <w:p w14:paraId="346DA14F" w14:textId="6E2FBCA6"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dodávať elektrinu odberateľovi elektriny,</w:t>
      </w:r>
    </w:p>
    <w:p w14:paraId="35DC867A" w14:textId="36F5FE8E"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zúčastňovať sa organizovaného krátkodobého cezhraničného trhu s elektrinou, ak je subjektom zúčtovania a uzatvoril s organizátorom krátkodobého trhu s elektrinou zmluvu o prístupe a podmienkach účasti na organizovanom krátkodobom cezhraničnom trhu s elektrinou,</w:t>
      </w:r>
    </w:p>
    <w:p w14:paraId="486A3FFC" w14:textId="1C16559F"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na poskytnutie údajov a opravných údajov od zúčtovateľa odchýlok na účely vyúčtovania dodávok elektriny a odchýlky subjektu zúčtovania v rozsahu a kvalite podľa pravidiel trhu a údajov a opravných údajov od prevádzkovateľa sústavy na účely vyúčtovania dodávok elektriny v rozsahu a kvalite podľa pravidiel trhu,</w:t>
      </w:r>
    </w:p>
    <w:p w14:paraId="267D0C69" w14:textId="1A876128" w:rsidR="00AB4275"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f) požiadať prevádzkovateľa prenosovej sústavy alebo prevádzkovateľa distribučnej sústavy o prerušenie alebo obmedzenie prenosu alebo distribúcie elektriny </w:t>
      </w:r>
      <w:r w:rsidR="00A62EED" w:rsidRPr="00043871">
        <w:rPr>
          <w:rFonts w:ascii="Arial" w:eastAsia="Times New Roman" w:hAnsi="Arial" w:cs="Arial"/>
          <w:color w:val="000000" w:themeColor="text1"/>
          <w:sz w:val="24"/>
          <w:szCs w:val="24"/>
          <w:lang w:val="sk-SK" w:eastAsia="cs-CZ"/>
        </w:rPr>
        <w:t xml:space="preserve">koncovému </w:t>
      </w:r>
      <w:r w:rsidRPr="00043871">
        <w:rPr>
          <w:rFonts w:ascii="Arial" w:eastAsia="Times New Roman" w:hAnsi="Arial" w:cs="Arial"/>
          <w:color w:val="000000" w:themeColor="text1"/>
          <w:sz w:val="24"/>
          <w:szCs w:val="24"/>
          <w:lang w:val="sk-SK" w:eastAsia="cs-CZ"/>
        </w:rPr>
        <w:t xml:space="preserve">odberateľovi elektriny, s ktorým má dodávateľ elektriny uzatvorenú zmluvu o združenej dodávke elektriny, ak </w:t>
      </w:r>
      <w:r w:rsidR="00A62EED" w:rsidRPr="00043871">
        <w:rPr>
          <w:rFonts w:ascii="Arial" w:eastAsia="Times New Roman" w:hAnsi="Arial" w:cs="Arial"/>
          <w:color w:val="000000" w:themeColor="text1"/>
          <w:sz w:val="24"/>
          <w:szCs w:val="24"/>
          <w:lang w:val="sk-SK" w:eastAsia="cs-CZ"/>
        </w:rPr>
        <w:t xml:space="preserve">koncový </w:t>
      </w:r>
      <w:r w:rsidRPr="00043871">
        <w:rPr>
          <w:rFonts w:ascii="Arial" w:eastAsia="Times New Roman" w:hAnsi="Arial" w:cs="Arial"/>
          <w:color w:val="000000" w:themeColor="text1"/>
          <w:sz w:val="24"/>
          <w:szCs w:val="24"/>
          <w:lang w:val="sk-SK" w:eastAsia="cs-CZ"/>
        </w:rPr>
        <w:t>odberateľ elektriny podstatne porušuje zmluvu o združenej dodávke elektriny aj po doručení predchádzajúceho písomného upozornenia</w:t>
      </w:r>
      <w:r w:rsidR="00EF239B" w:rsidRPr="00043871">
        <w:rPr>
          <w:rFonts w:ascii="Arial" w:eastAsia="Times New Roman" w:hAnsi="Arial" w:cs="Arial"/>
          <w:color w:val="000000" w:themeColor="text1"/>
          <w:sz w:val="24"/>
          <w:szCs w:val="24"/>
          <w:lang w:val="sk-SK" w:eastAsia="cs-CZ"/>
        </w:rPr>
        <w:t>.</w:t>
      </w:r>
    </w:p>
    <w:p w14:paraId="4C516336" w14:textId="701278D3"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Dodávateľ elektriny je povinný</w:t>
      </w:r>
    </w:p>
    <w:p w14:paraId="7627E2F6" w14:textId="7D702988"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 xml:space="preserve">a) uzatvoriť so zúčtovateľom odchýlok zmluvu o zúčtovaní odchýlky, ktorá obsahuje povinnosť zložiť finančnú zábezpeku; táto povinnosť sa nevzťahuje na </w:t>
      </w:r>
      <w:r w:rsidR="001257FD" w:rsidRPr="00043871">
        <w:rPr>
          <w:rFonts w:ascii="Arial" w:eastAsia="Times New Roman" w:hAnsi="Arial" w:cs="Arial"/>
          <w:color w:val="000000" w:themeColor="text1"/>
          <w:sz w:val="24"/>
          <w:szCs w:val="24"/>
          <w:lang w:val="sk-SK" w:eastAsia="cs-CZ"/>
        </w:rPr>
        <w:t>dod</w:t>
      </w:r>
      <w:r w:rsidR="00BB171B" w:rsidRPr="00043871">
        <w:rPr>
          <w:rFonts w:ascii="Arial" w:eastAsia="Times New Roman" w:hAnsi="Arial" w:cs="Arial"/>
          <w:color w:val="000000" w:themeColor="text1"/>
          <w:sz w:val="24"/>
          <w:szCs w:val="24"/>
          <w:lang w:val="sk-SK" w:eastAsia="cs-CZ"/>
        </w:rPr>
        <w:t>á</w:t>
      </w:r>
      <w:r w:rsidR="001257FD" w:rsidRPr="00043871">
        <w:rPr>
          <w:rFonts w:ascii="Arial" w:eastAsia="Times New Roman" w:hAnsi="Arial" w:cs="Arial"/>
          <w:color w:val="000000" w:themeColor="text1"/>
          <w:sz w:val="24"/>
          <w:szCs w:val="24"/>
          <w:lang w:val="sk-SK" w:eastAsia="cs-CZ"/>
        </w:rPr>
        <w:t>vate</w:t>
      </w:r>
      <w:r w:rsidR="00BB171B" w:rsidRPr="00043871">
        <w:rPr>
          <w:rFonts w:ascii="Arial" w:eastAsia="Times New Roman" w:hAnsi="Arial" w:cs="Arial"/>
          <w:color w:val="000000" w:themeColor="text1"/>
          <w:sz w:val="24"/>
          <w:szCs w:val="24"/>
          <w:lang w:val="sk-SK" w:eastAsia="cs-CZ"/>
        </w:rPr>
        <w:t>ľ</w:t>
      </w:r>
      <w:r w:rsidR="001257FD" w:rsidRPr="00043871">
        <w:rPr>
          <w:rFonts w:ascii="Arial" w:eastAsia="Times New Roman" w:hAnsi="Arial" w:cs="Arial"/>
          <w:color w:val="000000" w:themeColor="text1"/>
          <w:sz w:val="24"/>
          <w:szCs w:val="24"/>
          <w:lang w:val="sk-SK" w:eastAsia="cs-CZ"/>
        </w:rPr>
        <w:t>a elekt</w:t>
      </w:r>
      <w:r w:rsidR="00BB171B" w:rsidRPr="00043871">
        <w:rPr>
          <w:rFonts w:ascii="Arial" w:eastAsia="Times New Roman" w:hAnsi="Arial" w:cs="Arial"/>
          <w:color w:val="000000" w:themeColor="text1"/>
          <w:sz w:val="24"/>
          <w:szCs w:val="24"/>
          <w:lang w:val="sk-SK" w:eastAsia="cs-CZ"/>
        </w:rPr>
        <w:t>r</w:t>
      </w:r>
      <w:r w:rsidR="001257FD" w:rsidRPr="00043871">
        <w:rPr>
          <w:rFonts w:ascii="Arial" w:eastAsia="Times New Roman" w:hAnsi="Arial" w:cs="Arial"/>
          <w:color w:val="000000" w:themeColor="text1"/>
          <w:sz w:val="24"/>
          <w:szCs w:val="24"/>
          <w:lang w:val="sk-SK" w:eastAsia="cs-CZ"/>
        </w:rPr>
        <w:t>iny</w:t>
      </w:r>
      <w:r w:rsidRPr="00043871">
        <w:rPr>
          <w:rFonts w:ascii="Arial" w:eastAsia="Times New Roman" w:hAnsi="Arial" w:cs="Arial"/>
          <w:color w:val="000000" w:themeColor="text1"/>
          <w:sz w:val="24"/>
          <w:szCs w:val="24"/>
          <w:lang w:val="sk-SK" w:eastAsia="cs-CZ"/>
        </w:rPr>
        <w:t xml:space="preserve">, ktorý preniesol svoju zodpovednosť za odchýlku na iného účastníka trhu s elektrinou na základe zmluvy o prevzatí zodpovednosti za odchýlku v súlade s § 15 ods. </w:t>
      </w:r>
      <w:r w:rsidR="00960FBF" w:rsidRPr="00043871">
        <w:rPr>
          <w:rFonts w:ascii="Arial" w:eastAsia="Times New Roman" w:hAnsi="Arial" w:cs="Arial"/>
          <w:color w:val="000000" w:themeColor="text1"/>
          <w:sz w:val="24"/>
          <w:szCs w:val="24"/>
          <w:lang w:val="sk-SK" w:eastAsia="cs-CZ"/>
        </w:rPr>
        <w:t>8</w:t>
      </w:r>
      <w:r w:rsidRPr="00043871">
        <w:rPr>
          <w:rFonts w:ascii="Arial" w:eastAsia="Times New Roman" w:hAnsi="Arial" w:cs="Arial"/>
          <w:color w:val="000000" w:themeColor="text1"/>
          <w:sz w:val="24"/>
          <w:szCs w:val="24"/>
          <w:lang w:val="sk-SK" w:eastAsia="cs-CZ"/>
        </w:rPr>
        <w:t>,</w:t>
      </w:r>
    </w:p>
    <w:p w14:paraId="114DC56C" w14:textId="2BD6CD4C"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poskytovať zúčtovateľovi odchýlok technické údaje o dodávke elektriny v súlade s uzavretou zmluvou, ako aj informácie potrebné na činnosť organizátora krátkodobého trhu s elektrinou v rozsahu a kvalite podľa pravidiel trhu a prevádzkového poriadku</w:t>
      </w:r>
      <w:r w:rsidR="0001298F" w:rsidRPr="00043871">
        <w:rPr>
          <w:rFonts w:ascii="Arial" w:eastAsia="Times New Roman" w:hAnsi="Arial" w:cs="Arial"/>
          <w:color w:val="000000" w:themeColor="text1"/>
          <w:sz w:val="24"/>
          <w:szCs w:val="24"/>
          <w:vertAlign w:val="superscript"/>
          <w:lang w:val="sk-SK" w:eastAsia="cs-CZ"/>
        </w:rPr>
        <w:t>53)</w:t>
      </w:r>
      <w:r w:rsidRPr="00043871">
        <w:rPr>
          <w:rFonts w:ascii="Arial" w:eastAsia="Times New Roman" w:hAnsi="Arial" w:cs="Arial"/>
          <w:color w:val="000000" w:themeColor="text1"/>
          <w:sz w:val="24"/>
          <w:szCs w:val="24"/>
          <w:lang w:val="sk-SK" w:eastAsia="cs-CZ"/>
        </w:rPr>
        <w:t> organizátora krátkodobého trhu s elektrinou,</w:t>
      </w:r>
    </w:p>
    <w:p w14:paraId="7E32B22C" w14:textId="5E02B4E1"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c) poskytovať </w:t>
      </w:r>
      <w:r w:rsidR="0077780B" w:rsidRPr="00043871">
        <w:rPr>
          <w:rFonts w:ascii="Arial" w:eastAsia="Times New Roman" w:hAnsi="Arial" w:cs="Arial"/>
          <w:color w:val="000000" w:themeColor="text1"/>
          <w:sz w:val="24"/>
          <w:szCs w:val="24"/>
          <w:lang w:val="sk-SK" w:eastAsia="cs-CZ"/>
        </w:rPr>
        <w:t>koncovému</w:t>
      </w:r>
      <w:r w:rsidRPr="00043871">
        <w:rPr>
          <w:rFonts w:ascii="Arial" w:eastAsia="Times New Roman" w:hAnsi="Arial" w:cs="Arial"/>
          <w:color w:val="000000" w:themeColor="text1"/>
          <w:sz w:val="24"/>
          <w:szCs w:val="24"/>
          <w:lang w:val="sk-SK" w:eastAsia="cs-CZ"/>
        </w:rPr>
        <w:t xml:space="preserve"> odberateľovi elektriny a na požiadanie aj ministerstvu a úradu informácie o podiele jednotlivých druhov primárnych energetických zdrojov na elektrine nakúpenej alebo vyrobenej dodávateľom na účel jej dodávky odberateľom elektriny v súlade so zverejneným energetickým mixom dodávky elektriny, pričom pri poskytovaní týchto informácií zohľadní aj elektrinu nakúpenú alebo vyrobenú v iných členských štátoch a v tretích štátoch; podiel elektriny vyrobenej z obnoviteľných zdrojov energie v energetickom mixe dodávky elektriny môže dodávateľ na vyúčtovaní dodávok elektriny zmeniť len uplatnením záruk pôvodu elektriny z obnoviteľných zdrojov energie,</w:t>
      </w:r>
    </w:p>
    <w:p w14:paraId="6CD66E30" w14:textId="4A987C18"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d) poskytovať </w:t>
      </w:r>
      <w:r w:rsidR="0077780B" w:rsidRPr="00043871">
        <w:rPr>
          <w:rFonts w:ascii="Arial" w:eastAsia="Times New Roman" w:hAnsi="Arial" w:cs="Arial"/>
          <w:color w:val="000000" w:themeColor="text1"/>
          <w:sz w:val="24"/>
          <w:szCs w:val="24"/>
          <w:lang w:val="sk-SK" w:eastAsia="cs-CZ"/>
        </w:rPr>
        <w:t xml:space="preserve">koncovému </w:t>
      </w:r>
      <w:r w:rsidRPr="00043871">
        <w:rPr>
          <w:rFonts w:ascii="Arial" w:eastAsia="Times New Roman" w:hAnsi="Arial" w:cs="Arial"/>
          <w:color w:val="000000" w:themeColor="text1"/>
          <w:sz w:val="24"/>
          <w:szCs w:val="24"/>
          <w:lang w:val="sk-SK" w:eastAsia="cs-CZ"/>
        </w:rPr>
        <w:t>odberateľovi elektriny</w:t>
      </w:r>
      <w:r w:rsidR="00960FBF" w:rsidRPr="00043871">
        <w:rPr>
          <w:rFonts w:ascii="Arial" w:eastAsia="Times New Roman" w:hAnsi="Arial" w:cs="Arial"/>
          <w:color w:val="000000" w:themeColor="text1"/>
          <w:sz w:val="24"/>
          <w:szCs w:val="24"/>
          <w:lang w:val="sk-SK" w:eastAsia="cs-CZ"/>
        </w:rPr>
        <w:t xml:space="preserve"> a na požiadanie aj ministerstvu a úradu</w:t>
      </w:r>
      <w:r w:rsidRPr="00043871">
        <w:rPr>
          <w:rFonts w:ascii="Arial" w:eastAsia="Times New Roman" w:hAnsi="Arial" w:cs="Arial"/>
          <w:color w:val="000000" w:themeColor="text1"/>
          <w:sz w:val="24"/>
          <w:szCs w:val="24"/>
          <w:lang w:val="sk-SK" w:eastAsia="cs-CZ"/>
        </w:rPr>
        <w:t xml:space="preserve"> </w:t>
      </w:r>
      <w:r w:rsidR="0077780B" w:rsidRPr="00043871">
        <w:rPr>
          <w:rFonts w:ascii="Arial" w:eastAsia="Times New Roman" w:hAnsi="Arial" w:cs="Arial"/>
          <w:color w:val="000000" w:themeColor="text1"/>
          <w:sz w:val="24"/>
          <w:szCs w:val="24"/>
          <w:lang w:val="sk-SK" w:eastAsia="cs-CZ"/>
        </w:rPr>
        <w:t>informácie</w:t>
      </w:r>
      <w:r w:rsidRPr="00043871">
        <w:rPr>
          <w:rFonts w:ascii="Arial" w:eastAsia="Times New Roman" w:hAnsi="Arial" w:cs="Arial"/>
          <w:color w:val="000000" w:themeColor="text1"/>
          <w:sz w:val="24"/>
          <w:szCs w:val="24"/>
          <w:lang w:val="sk-SK" w:eastAsia="cs-CZ"/>
        </w:rPr>
        <w:t xml:space="preserve"> o vplyve výroby elektriny nakúpenej alebo vyrobenej dodávateľom na účel jej dodávky odberateľom elektriny vrátane odberateľov elektriny mimo vymedzeného územia v predchádzajúcom roku na životné prostredie, vrátane údajov o emisiách CO</w:t>
      </w:r>
      <w:r w:rsidRPr="00043871">
        <w:rPr>
          <w:rFonts w:ascii="Arial" w:eastAsia="Times New Roman" w:hAnsi="Arial" w:cs="Arial"/>
          <w:color w:val="000000" w:themeColor="text1"/>
          <w:sz w:val="24"/>
          <w:szCs w:val="24"/>
          <w:vertAlign w:val="subscript"/>
          <w:lang w:val="sk-SK" w:eastAsia="cs-CZ"/>
        </w:rPr>
        <w:t>2</w:t>
      </w:r>
      <w:r w:rsidRPr="00043871">
        <w:rPr>
          <w:rFonts w:ascii="Arial" w:eastAsia="Times New Roman" w:hAnsi="Arial" w:cs="Arial"/>
          <w:color w:val="000000" w:themeColor="text1"/>
          <w:sz w:val="24"/>
          <w:szCs w:val="24"/>
          <w:lang w:val="sk-SK" w:eastAsia="cs-CZ"/>
        </w:rPr>
        <w:t xml:space="preserve"> a rádioaktívnom odpade vzniknutom pri výrobe tejto elektriny, alebo uviesť odkaz na verejný zdroj týchto informácií; pri poskytovaní týchto informácií zohľadní dodávateľ aj elektrinu nakúpenú alebo vyrobenú v iných členských štátoch a v tretích štátoch</w:t>
      </w:r>
      <w:r w:rsidR="00960FBF" w:rsidRPr="00043871">
        <w:rPr>
          <w:rFonts w:ascii="Arial" w:eastAsia="Times New Roman" w:hAnsi="Arial" w:cs="Arial"/>
          <w:color w:val="000000" w:themeColor="text1"/>
          <w:sz w:val="24"/>
          <w:szCs w:val="24"/>
          <w:lang w:val="sk-SK" w:eastAsia="cs-CZ"/>
        </w:rPr>
        <w:t>,</w:t>
      </w:r>
    </w:p>
    <w:p w14:paraId="6DB6DC90" w14:textId="77777777" w:rsidR="00132BE1"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sidDel="00317F8B">
        <w:rPr>
          <w:rFonts w:ascii="Arial" w:eastAsia="Times New Roman" w:hAnsi="Arial" w:cs="Arial"/>
          <w:color w:val="000000" w:themeColor="text1"/>
          <w:sz w:val="24"/>
          <w:szCs w:val="24"/>
          <w:lang w:val="sk-SK" w:eastAsia="cs-CZ"/>
        </w:rPr>
        <w:t>e</w:t>
      </w:r>
      <w:r w:rsidR="00FA6071"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obmedziť dodávku elektriny z členských štátov a z tretích štátov v rozsahu rozhodnutia ministerstva podľa § 88,</w:t>
      </w:r>
    </w:p>
    <w:p w14:paraId="67B4DABC" w14:textId="7026C9CE" w:rsidR="00627722" w:rsidRPr="00043871" w:rsidRDefault="00810B4B"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w:t>
      </w:r>
      <w:r w:rsidR="009B399B" w:rsidRPr="00043871">
        <w:rPr>
          <w:rFonts w:ascii="Arial" w:eastAsia="Times New Roman" w:hAnsi="Arial" w:cs="Arial"/>
          <w:color w:val="000000" w:themeColor="text1"/>
          <w:sz w:val="24"/>
          <w:szCs w:val="24"/>
          <w:lang w:val="sk-SK" w:eastAsia="cs-CZ"/>
        </w:rPr>
        <w:t xml:space="preserve"> poskytovať úradu </w:t>
      </w:r>
      <w:r w:rsidR="00886DE3" w:rsidRPr="00043871">
        <w:rPr>
          <w:rFonts w:ascii="Arial" w:eastAsia="Times New Roman" w:hAnsi="Arial" w:cs="Arial"/>
          <w:color w:val="000000" w:themeColor="text1"/>
          <w:sz w:val="24"/>
          <w:szCs w:val="24"/>
          <w:lang w:val="sk-SK" w:eastAsia="cs-CZ"/>
        </w:rPr>
        <w:t>alebo</w:t>
      </w:r>
      <w:r w:rsidR="009B399B" w:rsidRPr="00043871">
        <w:rPr>
          <w:rFonts w:ascii="Arial" w:eastAsia="Times New Roman" w:hAnsi="Arial" w:cs="Arial"/>
          <w:color w:val="000000" w:themeColor="text1"/>
          <w:sz w:val="24"/>
          <w:szCs w:val="24"/>
          <w:lang w:val="sk-SK" w:eastAsia="cs-CZ"/>
        </w:rPr>
        <w:t xml:space="preserve"> </w:t>
      </w:r>
      <w:r w:rsidR="00C34C0C" w:rsidRPr="00043871">
        <w:rPr>
          <w:rFonts w:ascii="Arial" w:eastAsia="Times New Roman" w:hAnsi="Arial" w:cs="Arial"/>
          <w:color w:val="000000" w:themeColor="text1"/>
          <w:sz w:val="24"/>
          <w:szCs w:val="24"/>
          <w:lang w:val="sk-SK" w:eastAsia="cs-CZ"/>
        </w:rPr>
        <w:t xml:space="preserve">organizácii </w:t>
      </w:r>
      <w:r w:rsidR="0003631B" w:rsidRPr="00043871">
        <w:rPr>
          <w:rFonts w:ascii="Arial" w:eastAsia="Times New Roman" w:hAnsi="Arial" w:cs="Arial"/>
          <w:color w:val="000000" w:themeColor="text1"/>
          <w:sz w:val="24"/>
          <w:szCs w:val="24"/>
          <w:lang w:val="sk-SK" w:eastAsia="cs-CZ"/>
        </w:rPr>
        <w:t>pov</w:t>
      </w:r>
      <w:r w:rsidR="008779CE" w:rsidRPr="00043871">
        <w:rPr>
          <w:rFonts w:ascii="Arial" w:eastAsia="Times New Roman" w:hAnsi="Arial" w:cs="Arial"/>
          <w:color w:val="000000" w:themeColor="text1"/>
          <w:sz w:val="24"/>
          <w:szCs w:val="24"/>
          <w:lang w:val="sk-SK" w:eastAsia="cs-CZ"/>
        </w:rPr>
        <w:t xml:space="preserve">erenej podľa osobitného </w:t>
      </w:r>
      <w:r w:rsidR="00F26846" w:rsidRPr="00043871">
        <w:rPr>
          <w:rFonts w:ascii="Arial" w:eastAsia="Times New Roman" w:hAnsi="Arial" w:cs="Arial"/>
          <w:color w:val="000000" w:themeColor="text1"/>
          <w:sz w:val="24"/>
          <w:szCs w:val="24"/>
          <w:lang w:val="sk-SK" w:eastAsia="cs-CZ"/>
        </w:rPr>
        <w:t>predpisu</w:t>
      </w:r>
      <w:r w:rsidR="00F26846" w:rsidRPr="00043871">
        <w:rPr>
          <w:rFonts w:ascii="Arial" w:eastAsia="Times New Roman" w:hAnsi="Arial" w:cs="Arial"/>
          <w:color w:val="000000" w:themeColor="text1"/>
          <w:sz w:val="24"/>
          <w:szCs w:val="24"/>
          <w:vertAlign w:val="superscript"/>
          <w:lang w:val="sk-SK" w:eastAsia="cs-CZ"/>
        </w:rPr>
        <w:t>38</w:t>
      </w:r>
      <w:r w:rsidR="00C1192A" w:rsidRPr="00043871">
        <w:rPr>
          <w:rFonts w:ascii="Arial" w:eastAsia="Times New Roman" w:hAnsi="Arial" w:cs="Arial"/>
          <w:color w:val="000000" w:themeColor="text1"/>
          <w:sz w:val="24"/>
          <w:szCs w:val="24"/>
          <w:vertAlign w:val="superscript"/>
          <w:lang w:val="sk-SK" w:eastAsia="cs-CZ"/>
        </w:rPr>
        <w:t>d</w:t>
      </w:r>
      <w:r w:rsidR="004653A3" w:rsidRPr="00043871">
        <w:rPr>
          <w:rFonts w:ascii="Arial" w:eastAsia="Times New Roman" w:hAnsi="Arial" w:cs="Arial"/>
          <w:color w:val="000000" w:themeColor="text1"/>
          <w:sz w:val="24"/>
          <w:szCs w:val="24"/>
          <w:vertAlign w:val="superscript"/>
          <w:lang w:val="sk-SK" w:eastAsia="cs-CZ"/>
        </w:rPr>
        <w:t>)</w:t>
      </w:r>
      <w:r w:rsidR="00C34C0C" w:rsidRPr="00043871">
        <w:rPr>
          <w:rFonts w:ascii="Arial" w:eastAsia="Times New Roman" w:hAnsi="Arial" w:cs="Arial"/>
          <w:color w:val="000000" w:themeColor="text1"/>
          <w:sz w:val="24"/>
          <w:szCs w:val="24"/>
          <w:lang w:val="sk-SK" w:eastAsia="cs-CZ"/>
        </w:rPr>
        <w:t xml:space="preserve"> </w:t>
      </w:r>
      <w:r w:rsidR="009B399B" w:rsidRPr="00043871">
        <w:rPr>
          <w:rFonts w:ascii="Arial" w:eastAsia="Times New Roman" w:hAnsi="Arial" w:cs="Arial"/>
          <w:color w:val="000000" w:themeColor="text1"/>
          <w:sz w:val="24"/>
          <w:szCs w:val="24"/>
          <w:lang w:val="sk-SK" w:eastAsia="cs-CZ"/>
        </w:rPr>
        <w:t>informácie o ponukách dodávok elektriny, ich podmienkach a ich zmenách aspoň päť pracovných dní pred ich účinnosťou na účel zverejnenia na porovnávacom portáli v</w:t>
      </w:r>
      <w:r w:rsidR="00BF14F9" w:rsidRPr="00043871">
        <w:rPr>
          <w:rFonts w:ascii="Arial" w:eastAsia="Times New Roman" w:hAnsi="Arial" w:cs="Arial"/>
          <w:color w:val="000000" w:themeColor="text1"/>
          <w:sz w:val="24"/>
          <w:szCs w:val="24"/>
          <w:lang w:val="sk-SK" w:eastAsia="cs-CZ"/>
        </w:rPr>
        <w:t> </w:t>
      </w:r>
      <w:r w:rsidR="009B399B" w:rsidRPr="00043871">
        <w:rPr>
          <w:rFonts w:ascii="Arial" w:eastAsia="Times New Roman" w:hAnsi="Arial" w:cs="Arial"/>
          <w:color w:val="000000" w:themeColor="text1"/>
          <w:sz w:val="24"/>
          <w:szCs w:val="24"/>
          <w:lang w:val="sk-SK" w:eastAsia="cs-CZ"/>
        </w:rPr>
        <w:t>rozsahu</w:t>
      </w:r>
      <w:r w:rsidR="00BF14F9" w:rsidRPr="00043871">
        <w:rPr>
          <w:rFonts w:ascii="Arial" w:eastAsia="Times New Roman" w:hAnsi="Arial" w:cs="Arial"/>
          <w:color w:val="000000" w:themeColor="text1"/>
          <w:sz w:val="24"/>
          <w:szCs w:val="24"/>
          <w:lang w:val="sk-SK" w:eastAsia="cs-CZ"/>
        </w:rPr>
        <w:t>,</w:t>
      </w:r>
      <w:r w:rsidR="009B399B" w:rsidRPr="00043871">
        <w:rPr>
          <w:rFonts w:ascii="Arial" w:eastAsia="Times New Roman" w:hAnsi="Arial" w:cs="Arial"/>
          <w:color w:val="000000" w:themeColor="text1"/>
          <w:sz w:val="24"/>
          <w:szCs w:val="24"/>
          <w:lang w:val="sk-SK" w:eastAsia="cs-CZ"/>
        </w:rPr>
        <w:t> štruktúre</w:t>
      </w:r>
      <w:r w:rsidR="00BF14F9" w:rsidRPr="00043871">
        <w:rPr>
          <w:rFonts w:ascii="Arial" w:eastAsia="Times New Roman" w:hAnsi="Arial" w:cs="Arial"/>
          <w:color w:val="000000" w:themeColor="text1"/>
          <w:sz w:val="24"/>
          <w:szCs w:val="24"/>
          <w:lang w:val="sk-SK" w:eastAsia="cs-CZ"/>
        </w:rPr>
        <w:t xml:space="preserve"> a spôsobom</w:t>
      </w:r>
      <w:r w:rsidR="009B399B" w:rsidRPr="00043871">
        <w:rPr>
          <w:rFonts w:ascii="Arial" w:eastAsia="Times New Roman" w:hAnsi="Arial" w:cs="Arial"/>
          <w:color w:val="000000" w:themeColor="text1"/>
          <w:sz w:val="24"/>
          <w:szCs w:val="24"/>
          <w:lang w:val="sk-SK" w:eastAsia="cs-CZ"/>
        </w:rPr>
        <w:t>, ktoré zverejní úrad na svojom webovom sídle</w:t>
      </w:r>
      <w:r w:rsidR="00D07136" w:rsidRPr="00043871">
        <w:rPr>
          <w:rFonts w:ascii="Arial" w:eastAsia="Times New Roman" w:hAnsi="Arial" w:cs="Arial"/>
          <w:color w:val="000000" w:themeColor="text1"/>
          <w:sz w:val="24"/>
          <w:szCs w:val="24"/>
          <w:lang w:val="sk-SK" w:eastAsia="cs-CZ"/>
        </w:rPr>
        <w:t xml:space="preserve">; to neplatí </w:t>
      </w:r>
      <w:r w:rsidR="00F26846" w:rsidRPr="00043871">
        <w:rPr>
          <w:rFonts w:ascii="Arial" w:eastAsia="Times New Roman" w:hAnsi="Arial" w:cs="Arial"/>
          <w:color w:val="000000" w:themeColor="text1"/>
          <w:sz w:val="24"/>
          <w:szCs w:val="24"/>
          <w:lang w:val="sk-SK" w:eastAsia="cs-CZ"/>
        </w:rPr>
        <w:t>pre ponuky</w:t>
      </w:r>
      <w:r w:rsidR="00D07136" w:rsidRPr="00043871">
        <w:rPr>
          <w:rFonts w:ascii="Arial" w:eastAsia="Times New Roman" w:hAnsi="Arial" w:cs="Arial"/>
          <w:color w:val="000000" w:themeColor="text1"/>
          <w:sz w:val="24"/>
          <w:szCs w:val="24"/>
          <w:lang w:val="sk-SK" w:eastAsia="cs-CZ"/>
        </w:rPr>
        <w:t xml:space="preserve"> dodávok elektriny za cenu regulovanú úradom podľa osobitného predpisu</w:t>
      </w:r>
      <w:r w:rsidR="009B399B" w:rsidRPr="00043871">
        <w:rPr>
          <w:rFonts w:ascii="Arial" w:eastAsia="Times New Roman" w:hAnsi="Arial" w:cs="Arial"/>
          <w:color w:val="000000" w:themeColor="text1"/>
          <w:sz w:val="24"/>
          <w:szCs w:val="24"/>
          <w:lang w:val="sk-SK" w:eastAsia="cs-CZ"/>
        </w:rPr>
        <w:t>,</w:t>
      </w:r>
      <w:r w:rsidR="00F87E7D" w:rsidRPr="00043871">
        <w:rPr>
          <w:rFonts w:ascii="Arial" w:eastAsia="Times New Roman" w:hAnsi="Arial" w:cs="Arial"/>
          <w:color w:val="000000" w:themeColor="text1"/>
          <w:sz w:val="24"/>
          <w:szCs w:val="24"/>
          <w:vertAlign w:val="superscript"/>
          <w:lang w:val="sk-SK" w:eastAsia="cs-CZ"/>
        </w:rPr>
        <w:t>2)</w:t>
      </w:r>
    </w:p>
    <w:p w14:paraId="06A08EE2" w14:textId="61684217" w:rsidR="009B399B" w:rsidRPr="00043871" w:rsidRDefault="00627722"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g) poskytovať koncovému odberateľovi elektriny informácie </w:t>
      </w:r>
      <w:r w:rsidR="00FA60F4" w:rsidRPr="00043871">
        <w:rPr>
          <w:rFonts w:ascii="Arial" w:eastAsia="Times New Roman" w:hAnsi="Arial" w:cs="Arial"/>
          <w:color w:val="000000" w:themeColor="text1"/>
          <w:sz w:val="24"/>
          <w:szCs w:val="24"/>
          <w:lang w:val="sk-SK" w:eastAsia="cs-CZ"/>
        </w:rPr>
        <w:t>podľa</w:t>
      </w:r>
      <w:r w:rsidRPr="00043871">
        <w:rPr>
          <w:rFonts w:ascii="Arial" w:eastAsia="Times New Roman" w:hAnsi="Arial" w:cs="Arial"/>
          <w:color w:val="000000" w:themeColor="text1"/>
          <w:sz w:val="24"/>
          <w:szCs w:val="24"/>
          <w:lang w:val="sk-SK" w:eastAsia="cs-CZ"/>
        </w:rPr>
        <w:t xml:space="preserve"> § 17 ods. 1 písm. b), d) a e),</w:t>
      </w:r>
    </w:p>
    <w:p w14:paraId="0531D11C" w14:textId="4CE913A3" w:rsidR="6E1C1B77" w:rsidRPr="00043871" w:rsidRDefault="00F517A1"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h)</w:t>
      </w:r>
      <w:r w:rsidR="002E23D7" w:rsidRPr="00043871">
        <w:rPr>
          <w:rFonts w:ascii="Arial" w:eastAsia="Times New Roman" w:hAnsi="Arial" w:cs="Arial"/>
          <w:color w:val="000000" w:themeColor="text1"/>
          <w:sz w:val="24"/>
          <w:szCs w:val="24"/>
          <w:lang w:val="sk-SK" w:eastAsia="cs-CZ"/>
        </w:rPr>
        <w:t xml:space="preserve"> </w:t>
      </w:r>
      <w:r w:rsidR="6E1C1B77" w:rsidRPr="00043871">
        <w:rPr>
          <w:rFonts w:ascii="Arial" w:eastAsia="Times New Roman" w:hAnsi="Arial" w:cs="Arial"/>
          <w:color w:val="000000" w:themeColor="text1"/>
          <w:sz w:val="24"/>
          <w:szCs w:val="24"/>
          <w:lang w:val="sk-SK" w:eastAsia="cs-CZ"/>
        </w:rPr>
        <w:t>informovať odberate</w:t>
      </w:r>
      <w:r w:rsidR="00D1665E" w:rsidRPr="00043871">
        <w:rPr>
          <w:rFonts w:ascii="Arial" w:eastAsia="Times New Roman" w:hAnsi="Arial" w:cs="Arial"/>
          <w:color w:val="000000" w:themeColor="text1"/>
          <w:sz w:val="24"/>
          <w:szCs w:val="24"/>
          <w:lang w:val="sk-SK" w:eastAsia="cs-CZ"/>
        </w:rPr>
        <w:t xml:space="preserve">ľa </w:t>
      </w:r>
      <w:r w:rsidR="6E1C1B77" w:rsidRPr="00043871">
        <w:rPr>
          <w:rFonts w:ascii="Arial" w:eastAsia="Times New Roman" w:hAnsi="Arial" w:cs="Arial"/>
          <w:color w:val="000000" w:themeColor="text1"/>
          <w:sz w:val="24"/>
          <w:szCs w:val="24"/>
          <w:lang w:val="sk-SK" w:eastAsia="cs-CZ"/>
        </w:rPr>
        <w:t xml:space="preserve">elektriny </w:t>
      </w:r>
      <w:r w:rsidR="00D1665E" w:rsidRPr="00043871">
        <w:rPr>
          <w:rFonts w:ascii="Arial" w:eastAsia="Times New Roman" w:hAnsi="Arial" w:cs="Arial"/>
          <w:color w:val="000000" w:themeColor="text1"/>
          <w:sz w:val="24"/>
          <w:szCs w:val="24"/>
          <w:lang w:val="sk-SK" w:eastAsia="cs-CZ"/>
        </w:rPr>
        <w:t xml:space="preserve">v domácnosti </w:t>
      </w:r>
      <w:r w:rsidR="6E1C1B77" w:rsidRPr="00043871">
        <w:rPr>
          <w:rFonts w:ascii="Arial" w:eastAsia="Times New Roman" w:hAnsi="Arial" w:cs="Arial"/>
          <w:color w:val="000000" w:themeColor="text1"/>
          <w:sz w:val="24"/>
          <w:szCs w:val="24"/>
          <w:lang w:val="sk-SK" w:eastAsia="cs-CZ"/>
        </w:rPr>
        <w:t>o</w:t>
      </w:r>
      <w:r w:rsidR="00C62740" w:rsidRPr="00043871">
        <w:rPr>
          <w:rFonts w:ascii="Arial" w:eastAsia="Times New Roman" w:hAnsi="Arial" w:cs="Arial"/>
          <w:color w:val="000000" w:themeColor="text1"/>
          <w:sz w:val="24"/>
          <w:szCs w:val="24"/>
          <w:lang w:val="sk-SK" w:eastAsia="cs-CZ"/>
        </w:rPr>
        <w:t> </w:t>
      </w:r>
      <w:r w:rsidR="6E1C1B77" w:rsidRPr="00043871">
        <w:rPr>
          <w:rFonts w:ascii="Arial" w:eastAsia="Times New Roman" w:hAnsi="Arial" w:cs="Arial"/>
          <w:color w:val="000000" w:themeColor="text1"/>
          <w:sz w:val="24"/>
          <w:szCs w:val="24"/>
          <w:lang w:val="sk-SK" w:eastAsia="cs-CZ"/>
        </w:rPr>
        <w:t>alternatívnych opatreniach k</w:t>
      </w:r>
      <w:r w:rsidR="00C62740" w:rsidRPr="00043871">
        <w:rPr>
          <w:rFonts w:ascii="Arial" w:eastAsia="Times New Roman" w:hAnsi="Arial" w:cs="Arial"/>
          <w:color w:val="000000" w:themeColor="text1"/>
          <w:sz w:val="24"/>
          <w:szCs w:val="24"/>
          <w:lang w:val="sk-SK" w:eastAsia="cs-CZ"/>
        </w:rPr>
        <w:t> predchádzaniu odpojenia</w:t>
      </w:r>
      <w:r w:rsidR="005C6989" w:rsidRPr="00043871">
        <w:rPr>
          <w:rFonts w:ascii="Arial" w:eastAsia="Times New Roman" w:hAnsi="Arial" w:cs="Arial"/>
          <w:color w:val="000000" w:themeColor="text1"/>
          <w:sz w:val="24"/>
          <w:szCs w:val="24"/>
          <w:lang w:val="sk-SK" w:eastAsia="cs-CZ"/>
        </w:rPr>
        <w:t xml:space="preserve"> z</w:t>
      </w:r>
      <w:r w:rsidR="00196DDE" w:rsidRPr="00043871">
        <w:rPr>
          <w:rFonts w:ascii="Arial" w:eastAsia="Times New Roman" w:hAnsi="Arial" w:cs="Arial"/>
          <w:color w:val="000000" w:themeColor="text1"/>
          <w:sz w:val="24"/>
          <w:szCs w:val="24"/>
          <w:lang w:val="sk-SK" w:eastAsia="cs-CZ"/>
        </w:rPr>
        <w:t> </w:t>
      </w:r>
      <w:r w:rsidR="00C62740" w:rsidRPr="00043871">
        <w:rPr>
          <w:rFonts w:ascii="Arial" w:eastAsia="Times New Roman" w:hAnsi="Arial" w:cs="Arial"/>
          <w:color w:val="000000" w:themeColor="text1"/>
          <w:sz w:val="24"/>
          <w:szCs w:val="24"/>
          <w:lang w:val="sk-SK" w:eastAsia="cs-CZ"/>
        </w:rPr>
        <w:t>dôvodu neplnenia zmluvných</w:t>
      </w:r>
      <w:r w:rsidR="00A545B0" w:rsidRPr="00043871">
        <w:rPr>
          <w:rFonts w:ascii="Arial" w:eastAsia="Times New Roman" w:hAnsi="Arial" w:cs="Arial"/>
          <w:color w:val="000000" w:themeColor="text1"/>
          <w:sz w:val="24"/>
          <w:szCs w:val="24"/>
          <w:lang w:val="sk-SK" w:eastAsia="cs-CZ"/>
        </w:rPr>
        <w:t xml:space="preserve"> povinností </w:t>
      </w:r>
      <w:r w:rsidR="00C62740" w:rsidRPr="00043871">
        <w:rPr>
          <w:rFonts w:ascii="Arial" w:eastAsia="Times New Roman" w:hAnsi="Arial" w:cs="Arial"/>
          <w:color w:val="000000" w:themeColor="text1"/>
          <w:sz w:val="24"/>
          <w:szCs w:val="24"/>
          <w:lang w:val="sk-SK" w:eastAsia="cs-CZ"/>
        </w:rPr>
        <w:t>odberateľa elektriny v</w:t>
      </w:r>
      <w:r w:rsidR="00930F6C" w:rsidRPr="00043871">
        <w:rPr>
          <w:rFonts w:ascii="Arial" w:eastAsia="Times New Roman" w:hAnsi="Arial" w:cs="Arial"/>
          <w:color w:val="000000" w:themeColor="text1"/>
          <w:sz w:val="24"/>
          <w:szCs w:val="24"/>
          <w:lang w:val="sk-SK" w:eastAsia="cs-CZ"/>
        </w:rPr>
        <w:t> </w:t>
      </w:r>
      <w:r w:rsidR="00C62740" w:rsidRPr="00043871">
        <w:rPr>
          <w:rFonts w:ascii="Arial" w:eastAsia="Times New Roman" w:hAnsi="Arial" w:cs="Arial"/>
          <w:color w:val="000000" w:themeColor="text1"/>
          <w:sz w:val="24"/>
          <w:szCs w:val="24"/>
          <w:lang w:val="sk-SK" w:eastAsia="cs-CZ"/>
        </w:rPr>
        <w:t>domácnosti</w:t>
      </w:r>
      <w:r w:rsidR="00930F6C" w:rsidRPr="00043871">
        <w:rPr>
          <w:rFonts w:ascii="Arial" w:eastAsia="Times New Roman" w:hAnsi="Arial" w:cs="Arial"/>
          <w:color w:val="000000" w:themeColor="text1"/>
          <w:sz w:val="24"/>
          <w:szCs w:val="24"/>
          <w:lang w:val="sk-SK" w:eastAsia="cs-CZ"/>
        </w:rPr>
        <w:t xml:space="preserve"> podľa § 17 ods. 20</w:t>
      </w:r>
      <w:r w:rsidR="00C62740" w:rsidRPr="00043871">
        <w:rPr>
          <w:rFonts w:ascii="Arial" w:eastAsia="Times New Roman" w:hAnsi="Arial" w:cs="Arial"/>
          <w:color w:val="000000" w:themeColor="text1"/>
          <w:sz w:val="24"/>
          <w:szCs w:val="24"/>
          <w:lang w:val="sk-SK" w:eastAsia="cs-CZ"/>
        </w:rPr>
        <w:t xml:space="preserve">, </w:t>
      </w:r>
    </w:p>
    <w:p w14:paraId="747BCA29" w14:textId="00F765F3" w:rsidR="00276AE5" w:rsidRPr="00043871" w:rsidRDefault="00F517A1"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i)</w:t>
      </w:r>
      <w:r w:rsidR="00FC23AF" w:rsidRPr="00043871">
        <w:rPr>
          <w:rFonts w:ascii="Arial" w:eastAsia="Times New Roman" w:hAnsi="Arial" w:cs="Arial"/>
          <w:color w:val="000000" w:themeColor="text1"/>
          <w:sz w:val="24"/>
          <w:szCs w:val="24"/>
          <w:lang w:val="sk-SK" w:eastAsia="cs-CZ"/>
        </w:rPr>
        <w:t xml:space="preserve"> zdrž</w:t>
      </w:r>
      <w:r w:rsidR="008178C0" w:rsidRPr="00043871">
        <w:rPr>
          <w:rFonts w:ascii="Arial" w:eastAsia="Times New Roman" w:hAnsi="Arial" w:cs="Arial"/>
          <w:color w:val="000000" w:themeColor="text1"/>
          <w:sz w:val="24"/>
          <w:szCs w:val="24"/>
          <w:lang w:val="sk-SK" w:eastAsia="cs-CZ"/>
        </w:rPr>
        <w:t>ať</w:t>
      </w:r>
      <w:r w:rsidR="00FC23AF" w:rsidRPr="00043871">
        <w:rPr>
          <w:rFonts w:ascii="Arial" w:eastAsia="Times New Roman" w:hAnsi="Arial" w:cs="Arial"/>
          <w:color w:val="000000" w:themeColor="text1"/>
          <w:sz w:val="24"/>
          <w:szCs w:val="24"/>
          <w:lang w:val="sk-SK" w:eastAsia="cs-CZ"/>
        </w:rPr>
        <w:t xml:space="preserve"> </w:t>
      </w:r>
      <w:r w:rsidR="00085DDB" w:rsidRPr="00043871">
        <w:rPr>
          <w:rFonts w:ascii="Arial" w:eastAsia="Times New Roman" w:hAnsi="Arial" w:cs="Arial"/>
          <w:color w:val="000000" w:themeColor="text1"/>
          <w:sz w:val="24"/>
          <w:szCs w:val="24"/>
          <w:lang w:val="sk-SK" w:eastAsia="cs-CZ"/>
        </w:rPr>
        <w:t>s</w:t>
      </w:r>
      <w:r w:rsidR="008178C0" w:rsidRPr="00043871">
        <w:rPr>
          <w:rFonts w:ascii="Arial" w:eastAsia="Times New Roman" w:hAnsi="Arial" w:cs="Arial"/>
          <w:color w:val="000000" w:themeColor="text1"/>
          <w:sz w:val="24"/>
          <w:szCs w:val="24"/>
          <w:lang w:val="sk-SK" w:eastAsia="cs-CZ"/>
        </w:rPr>
        <w:t>a</w:t>
      </w:r>
      <w:r w:rsidR="00085DDB" w:rsidRPr="00043871">
        <w:rPr>
          <w:rFonts w:ascii="Arial" w:eastAsia="Times New Roman" w:hAnsi="Arial" w:cs="Arial"/>
          <w:color w:val="000000" w:themeColor="text1"/>
          <w:sz w:val="24"/>
          <w:szCs w:val="24"/>
          <w:lang w:val="sk-SK" w:eastAsia="cs-CZ"/>
        </w:rPr>
        <w:t xml:space="preserve"> </w:t>
      </w:r>
      <w:r w:rsidR="008178C0" w:rsidRPr="00043871">
        <w:rPr>
          <w:rFonts w:ascii="Arial" w:eastAsia="Times New Roman" w:hAnsi="Arial" w:cs="Arial"/>
          <w:color w:val="000000" w:themeColor="text1"/>
          <w:sz w:val="24"/>
          <w:szCs w:val="24"/>
          <w:lang w:val="sk-SK" w:eastAsia="cs-CZ"/>
        </w:rPr>
        <w:t>konania</w:t>
      </w:r>
      <w:r w:rsidR="003F23B5" w:rsidRPr="00043871">
        <w:rPr>
          <w:rFonts w:ascii="Arial" w:eastAsia="Times New Roman" w:hAnsi="Arial" w:cs="Arial"/>
          <w:color w:val="000000" w:themeColor="text1"/>
          <w:sz w:val="24"/>
          <w:szCs w:val="24"/>
          <w:lang w:val="sk-SK" w:eastAsia="cs-CZ"/>
        </w:rPr>
        <w:t xml:space="preserve">, </w:t>
      </w:r>
      <w:r w:rsidR="009C1620" w:rsidRPr="00043871">
        <w:rPr>
          <w:rFonts w:ascii="Arial" w:eastAsia="Times New Roman" w:hAnsi="Arial" w:cs="Arial"/>
          <w:color w:val="000000" w:themeColor="text1"/>
          <w:sz w:val="24"/>
          <w:szCs w:val="24"/>
          <w:lang w:val="sk-SK" w:eastAsia="cs-CZ"/>
        </w:rPr>
        <w:t>ktoré</w:t>
      </w:r>
      <w:r w:rsidR="0007135E" w:rsidRPr="00043871">
        <w:rPr>
          <w:rFonts w:ascii="Arial" w:eastAsia="Times New Roman" w:hAnsi="Arial" w:cs="Arial"/>
          <w:color w:val="000000" w:themeColor="text1"/>
          <w:sz w:val="24"/>
          <w:szCs w:val="24"/>
          <w:lang w:val="sk-SK" w:eastAsia="cs-CZ"/>
        </w:rPr>
        <w:t xml:space="preserve"> </w:t>
      </w:r>
      <w:r w:rsidR="0088562B" w:rsidRPr="00043871">
        <w:rPr>
          <w:rFonts w:ascii="Arial" w:eastAsia="Times New Roman" w:hAnsi="Arial" w:cs="Arial"/>
          <w:color w:val="000000" w:themeColor="text1"/>
          <w:sz w:val="24"/>
          <w:szCs w:val="24"/>
          <w:lang w:val="sk-SK" w:eastAsia="cs-CZ"/>
        </w:rPr>
        <w:t>obmedzuje</w:t>
      </w:r>
      <w:r w:rsidR="00940649" w:rsidRPr="00043871">
        <w:rPr>
          <w:rFonts w:ascii="Arial" w:eastAsia="Times New Roman" w:hAnsi="Arial" w:cs="Arial"/>
          <w:color w:val="000000" w:themeColor="text1"/>
          <w:sz w:val="24"/>
          <w:szCs w:val="24"/>
          <w:lang w:val="sk-SK" w:eastAsia="cs-CZ"/>
        </w:rPr>
        <w:t xml:space="preserve"> právo</w:t>
      </w:r>
      <w:r w:rsidR="00063935" w:rsidRPr="00043871">
        <w:rPr>
          <w:rFonts w:ascii="Arial" w:eastAsia="Times New Roman" w:hAnsi="Arial" w:cs="Arial"/>
          <w:color w:val="000000" w:themeColor="text1"/>
          <w:sz w:val="24"/>
          <w:szCs w:val="24"/>
          <w:lang w:val="sk-SK" w:eastAsia="cs-CZ"/>
        </w:rPr>
        <w:t xml:space="preserve"> poskytovateľa flexibility</w:t>
      </w:r>
      <w:r w:rsidR="00940649" w:rsidRPr="00043871">
        <w:rPr>
          <w:rFonts w:ascii="Arial" w:eastAsia="Times New Roman" w:hAnsi="Arial" w:cs="Arial"/>
          <w:color w:val="000000" w:themeColor="text1"/>
          <w:sz w:val="24"/>
          <w:szCs w:val="24"/>
          <w:lang w:val="sk-SK" w:eastAsia="cs-CZ"/>
        </w:rPr>
        <w:t xml:space="preserve"> </w:t>
      </w:r>
      <w:r w:rsidR="006600ED" w:rsidRPr="00043871">
        <w:rPr>
          <w:rFonts w:ascii="Arial" w:eastAsia="Times New Roman" w:hAnsi="Arial" w:cs="Arial"/>
          <w:color w:val="000000" w:themeColor="text1"/>
          <w:sz w:val="24"/>
          <w:szCs w:val="24"/>
          <w:lang w:val="sk-SK" w:eastAsia="cs-CZ"/>
        </w:rPr>
        <w:t xml:space="preserve">na </w:t>
      </w:r>
      <w:r w:rsidR="006D272A" w:rsidRPr="00043871">
        <w:rPr>
          <w:rFonts w:ascii="Arial" w:eastAsia="Times New Roman" w:hAnsi="Arial" w:cs="Arial"/>
          <w:color w:val="000000" w:themeColor="text1"/>
          <w:sz w:val="24"/>
          <w:szCs w:val="24"/>
          <w:lang w:val="sk-SK" w:eastAsia="cs-CZ"/>
        </w:rPr>
        <w:t>uzatvorenie</w:t>
      </w:r>
      <w:r w:rsidR="00F27F4D" w:rsidRPr="00043871">
        <w:rPr>
          <w:rFonts w:ascii="Arial" w:eastAsia="Times New Roman" w:hAnsi="Arial" w:cs="Arial"/>
          <w:color w:val="000000" w:themeColor="text1"/>
          <w:sz w:val="24"/>
          <w:szCs w:val="24"/>
          <w:lang w:val="sk-SK" w:eastAsia="cs-CZ"/>
        </w:rPr>
        <w:t xml:space="preserve"> zmluvy</w:t>
      </w:r>
      <w:r w:rsidR="006600ED" w:rsidRPr="00043871">
        <w:rPr>
          <w:rFonts w:ascii="Arial" w:eastAsia="Times New Roman" w:hAnsi="Arial" w:cs="Arial"/>
          <w:color w:val="000000" w:themeColor="text1"/>
          <w:sz w:val="24"/>
          <w:szCs w:val="24"/>
          <w:lang w:val="sk-SK" w:eastAsia="cs-CZ"/>
        </w:rPr>
        <w:t xml:space="preserve"> o </w:t>
      </w:r>
      <w:r w:rsidR="00F27F4D" w:rsidRPr="00043871">
        <w:rPr>
          <w:rFonts w:ascii="Arial" w:eastAsia="Times New Roman" w:hAnsi="Arial" w:cs="Arial"/>
          <w:color w:val="000000" w:themeColor="text1"/>
          <w:sz w:val="24"/>
          <w:szCs w:val="24"/>
          <w:lang w:val="sk-SK" w:eastAsia="cs-CZ"/>
        </w:rPr>
        <w:t>agregácii</w:t>
      </w:r>
      <w:r w:rsidR="006600ED" w:rsidRPr="00043871">
        <w:rPr>
          <w:rFonts w:ascii="Arial" w:eastAsia="Times New Roman" w:hAnsi="Arial" w:cs="Arial"/>
          <w:color w:val="000000" w:themeColor="text1"/>
          <w:sz w:val="24"/>
          <w:szCs w:val="24"/>
          <w:lang w:val="sk-SK" w:eastAsia="cs-CZ"/>
        </w:rPr>
        <w:t xml:space="preserve"> </w:t>
      </w:r>
      <w:r w:rsidR="006663C2" w:rsidRPr="00043871">
        <w:rPr>
          <w:rFonts w:ascii="Arial" w:eastAsia="Times New Roman" w:hAnsi="Arial" w:cs="Arial"/>
          <w:color w:val="000000" w:themeColor="text1"/>
          <w:sz w:val="24"/>
          <w:szCs w:val="24"/>
          <w:lang w:val="sk-SK" w:eastAsia="cs-CZ"/>
        </w:rPr>
        <w:t xml:space="preserve">s nezávislým </w:t>
      </w:r>
      <w:r w:rsidR="00F27F4D" w:rsidRPr="00043871">
        <w:rPr>
          <w:rFonts w:ascii="Arial" w:eastAsia="Times New Roman" w:hAnsi="Arial" w:cs="Arial"/>
          <w:color w:val="000000" w:themeColor="text1"/>
          <w:sz w:val="24"/>
          <w:szCs w:val="24"/>
          <w:lang w:val="sk-SK" w:eastAsia="cs-CZ"/>
        </w:rPr>
        <w:t>agregátorom</w:t>
      </w:r>
      <w:r w:rsidR="00B4603A" w:rsidRPr="00043871">
        <w:rPr>
          <w:rFonts w:ascii="Arial" w:eastAsia="Times New Roman" w:hAnsi="Arial" w:cs="Arial"/>
          <w:color w:val="000000" w:themeColor="text1"/>
          <w:sz w:val="24"/>
          <w:szCs w:val="24"/>
          <w:lang w:val="sk-SK" w:eastAsia="cs-CZ"/>
        </w:rPr>
        <w:t>,</w:t>
      </w:r>
      <w:r w:rsidR="006663C2" w:rsidRPr="00043871">
        <w:rPr>
          <w:rFonts w:ascii="Arial" w:eastAsia="Times New Roman" w:hAnsi="Arial" w:cs="Arial"/>
          <w:color w:val="000000" w:themeColor="text1"/>
          <w:sz w:val="24"/>
          <w:szCs w:val="24"/>
          <w:lang w:val="sk-SK" w:eastAsia="cs-CZ"/>
        </w:rPr>
        <w:t xml:space="preserve"> </w:t>
      </w:r>
      <w:r w:rsidR="00231977" w:rsidRPr="00043871">
        <w:rPr>
          <w:rFonts w:ascii="Arial" w:eastAsia="Times New Roman" w:hAnsi="Arial" w:cs="Arial"/>
          <w:color w:val="000000" w:themeColor="text1"/>
          <w:sz w:val="24"/>
          <w:szCs w:val="24"/>
          <w:lang w:val="sk-SK" w:eastAsia="cs-CZ"/>
        </w:rPr>
        <w:t>znemož</w:t>
      </w:r>
      <w:r w:rsidR="0088562B" w:rsidRPr="00043871">
        <w:rPr>
          <w:rFonts w:ascii="Arial" w:eastAsia="Times New Roman" w:hAnsi="Arial" w:cs="Arial"/>
          <w:color w:val="000000" w:themeColor="text1"/>
          <w:sz w:val="24"/>
          <w:szCs w:val="24"/>
          <w:lang w:val="sk-SK" w:eastAsia="cs-CZ"/>
        </w:rPr>
        <w:t>ňuje</w:t>
      </w:r>
      <w:r w:rsidR="00231977" w:rsidRPr="00043871">
        <w:rPr>
          <w:rFonts w:ascii="Arial" w:eastAsia="Times New Roman" w:hAnsi="Arial" w:cs="Arial"/>
          <w:color w:val="000000" w:themeColor="text1"/>
          <w:sz w:val="24"/>
          <w:szCs w:val="24"/>
          <w:lang w:val="sk-SK" w:eastAsia="cs-CZ"/>
        </w:rPr>
        <w:t xml:space="preserve"> </w:t>
      </w:r>
      <w:r w:rsidR="005907C0" w:rsidRPr="00043871">
        <w:rPr>
          <w:rFonts w:ascii="Arial" w:eastAsia="Times New Roman" w:hAnsi="Arial" w:cs="Arial"/>
          <w:color w:val="000000" w:themeColor="text1"/>
          <w:sz w:val="24"/>
          <w:szCs w:val="24"/>
          <w:lang w:val="sk-SK" w:eastAsia="cs-CZ"/>
        </w:rPr>
        <w:t xml:space="preserve">poskytovať flexibilitu </w:t>
      </w:r>
      <w:r w:rsidR="00F27F4D" w:rsidRPr="00043871">
        <w:rPr>
          <w:rFonts w:ascii="Arial" w:eastAsia="Times New Roman" w:hAnsi="Arial" w:cs="Arial"/>
          <w:color w:val="000000" w:themeColor="text1"/>
          <w:sz w:val="24"/>
          <w:szCs w:val="24"/>
          <w:lang w:val="sk-SK" w:eastAsia="cs-CZ"/>
        </w:rPr>
        <w:t>pod</w:t>
      </w:r>
      <w:r w:rsidR="00BB3DF1" w:rsidRPr="00043871">
        <w:rPr>
          <w:rFonts w:ascii="Arial" w:eastAsia="Times New Roman" w:hAnsi="Arial" w:cs="Arial"/>
          <w:color w:val="000000" w:themeColor="text1"/>
          <w:sz w:val="24"/>
          <w:szCs w:val="24"/>
          <w:lang w:val="sk-SK" w:eastAsia="cs-CZ"/>
        </w:rPr>
        <w:t>ľa zmluvy</w:t>
      </w:r>
      <w:r w:rsidR="005D0235" w:rsidRPr="00043871">
        <w:rPr>
          <w:rFonts w:ascii="Arial" w:eastAsia="Times New Roman" w:hAnsi="Arial" w:cs="Arial"/>
          <w:color w:val="000000" w:themeColor="text1"/>
          <w:sz w:val="24"/>
          <w:szCs w:val="24"/>
          <w:lang w:val="sk-SK" w:eastAsia="cs-CZ"/>
        </w:rPr>
        <w:t xml:space="preserve"> o</w:t>
      </w:r>
      <w:r w:rsidR="00BB3DF1" w:rsidRPr="00043871">
        <w:rPr>
          <w:rFonts w:ascii="Arial" w:eastAsia="Times New Roman" w:hAnsi="Arial" w:cs="Arial"/>
          <w:color w:val="000000" w:themeColor="text1"/>
          <w:sz w:val="24"/>
          <w:szCs w:val="24"/>
          <w:lang w:val="sk-SK" w:eastAsia="cs-CZ"/>
        </w:rPr>
        <w:t xml:space="preserve"> agregácii</w:t>
      </w:r>
      <w:r w:rsidR="005D0235" w:rsidRPr="00043871">
        <w:rPr>
          <w:rFonts w:ascii="Arial" w:eastAsia="Times New Roman" w:hAnsi="Arial" w:cs="Arial"/>
          <w:color w:val="000000" w:themeColor="text1"/>
          <w:sz w:val="24"/>
          <w:szCs w:val="24"/>
          <w:lang w:val="sk-SK" w:eastAsia="cs-CZ"/>
        </w:rPr>
        <w:t xml:space="preserve"> s </w:t>
      </w:r>
      <w:r w:rsidR="009A2685" w:rsidRPr="00043871">
        <w:rPr>
          <w:rFonts w:ascii="Arial" w:eastAsia="Times New Roman" w:hAnsi="Arial" w:cs="Arial"/>
          <w:color w:val="000000" w:themeColor="text1"/>
          <w:sz w:val="24"/>
          <w:szCs w:val="24"/>
          <w:lang w:val="sk-SK" w:eastAsia="cs-CZ"/>
        </w:rPr>
        <w:t>nezávisl</w:t>
      </w:r>
      <w:r w:rsidR="005D0235" w:rsidRPr="00043871">
        <w:rPr>
          <w:rFonts w:ascii="Arial" w:eastAsia="Times New Roman" w:hAnsi="Arial" w:cs="Arial"/>
          <w:color w:val="000000" w:themeColor="text1"/>
          <w:sz w:val="24"/>
          <w:szCs w:val="24"/>
          <w:lang w:val="sk-SK" w:eastAsia="cs-CZ"/>
        </w:rPr>
        <w:t>ým</w:t>
      </w:r>
      <w:r w:rsidR="009A2685" w:rsidRPr="00043871">
        <w:rPr>
          <w:rFonts w:ascii="Arial" w:eastAsia="Times New Roman" w:hAnsi="Arial" w:cs="Arial"/>
          <w:color w:val="000000" w:themeColor="text1"/>
          <w:sz w:val="24"/>
          <w:szCs w:val="24"/>
          <w:lang w:val="sk-SK" w:eastAsia="cs-CZ"/>
        </w:rPr>
        <w:t xml:space="preserve"> </w:t>
      </w:r>
      <w:r w:rsidR="00F27F4D" w:rsidRPr="00043871">
        <w:rPr>
          <w:rFonts w:ascii="Arial" w:eastAsia="Times New Roman" w:hAnsi="Arial" w:cs="Arial"/>
          <w:color w:val="000000" w:themeColor="text1"/>
          <w:sz w:val="24"/>
          <w:szCs w:val="24"/>
          <w:lang w:val="sk-SK" w:eastAsia="cs-CZ"/>
        </w:rPr>
        <w:t>agregátor</w:t>
      </w:r>
      <w:r w:rsidR="00BB3DF1" w:rsidRPr="00043871">
        <w:rPr>
          <w:rFonts w:ascii="Arial" w:eastAsia="Times New Roman" w:hAnsi="Arial" w:cs="Arial"/>
          <w:color w:val="000000" w:themeColor="text1"/>
          <w:sz w:val="24"/>
          <w:szCs w:val="24"/>
          <w:lang w:val="sk-SK" w:eastAsia="cs-CZ"/>
        </w:rPr>
        <w:t>o</w:t>
      </w:r>
      <w:r w:rsidR="00F27F4D" w:rsidRPr="00043871">
        <w:rPr>
          <w:rFonts w:ascii="Arial" w:eastAsia="Times New Roman" w:hAnsi="Arial" w:cs="Arial"/>
          <w:color w:val="000000" w:themeColor="text1"/>
          <w:sz w:val="24"/>
          <w:szCs w:val="24"/>
          <w:lang w:val="sk-SK" w:eastAsia="cs-CZ"/>
        </w:rPr>
        <w:t>m</w:t>
      </w:r>
      <w:r w:rsidR="00B4603A" w:rsidRPr="00043871">
        <w:rPr>
          <w:rFonts w:ascii="Arial" w:eastAsia="Times New Roman" w:hAnsi="Arial" w:cs="Arial"/>
          <w:color w:val="000000" w:themeColor="text1"/>
          <w:sz w:val="24"/>
          <w:szCs w:val="24"/>
          <w:lang w:val="sk-SK" w:eastAsia="cs-CZ"/>
        </w:rPr>
        <w:t xml:space="preserve"> alebo </w:t>
      </w:r>
      <w:r w:rsidR="0088562B" w:rsidRPr="00043871">
        <w:rPr>
          <w:rFonts w:ascii="Arial" w:eastAsia="Times New Roman" w:hAnsi="Arial" w:cs="Arial"/>
          <w:color w:val="000000" w:themeColor="text1"/>
          <w:sz w:val="24"/>
          <w:szCs w:val="24"/>
          <w:lang w:val="sk-SK" w:eastAsia="cs-CZ"/>
        </w:rPr>
        <w:t xml:space="preserve">znevýhodňuje </w:t>
      </w:r>
      <w:r w:rsidR="00C87DE2" w:rsidRPr="00043871">
        <w:rPr>
          <w:rFonts w:ascii="Arial" w:eastAsia="Times New Roman" w:hAnsi="Arial" w:cs="Arial"/>
          <w:color w:val="000000" w:themeColor="text1"/>
          <w:sz w:val="24"/>
          <w:szCs w:val="24"/>
          <w:lang w:val="sk-SK" w:eastAsia="cs-CZ"/>
        </w:rPr>
        <w:t xml:space="preserve">koncových </w:t>
      </w:r>
      <w:r w:rsidR="00B4603A" w:rsidRPr="00043871">
        <w:rPr>
          <w:rFonts w:ascii="Arial" w:eastAsia="Times New Roman" w:hAnsi="Arial" w:cs="Arial"/>
          <w:color w:val="000000" w:themeColor="text1"/>
          <w:sz w:val="24"/>
          <w:szCs w:val="24"/>
          <w:lang w:val="sk-SK" w:eastAsia="cs-CZ"/>
        </w:rPr>
        <w:t xml:space="preserve">odberateľov elektriny pri poskytovaní flexibility nezávislému agregátorovi oproti </w:t>
      </w:r>
      <w:r w:rsidR="005B5E9D" w:rsidRPr="00043871">
        <w:rPr>
          <w:rFonts w:ascii="Arial" w:eastAsia="Times New Roman" w:hAnsi="Arial" w:cs="Arial"/>
          <w:color w:val="000000" w:themeColor="text1"/>
          <w:sz w:val="24"/>
          <w:szCs w:val="24"/>
          <w:lang w:val="sk-SK" w:eastAsia="cs-CZ"/>
        </w:rPr>
        <w:t xml:space="preserve">koncovým </w:t>
      </w:r>
      <w:r w:rsidR="00B4603A" w:rsidRPr="00043871">
        <w:rPr>
          <w:rFonts w:ascii="Arial" w:eastAsia="Times New Roman" w:hAnsi="Arial" w:cs="Arial"/>
          <w:color w:val="000000" w:themeColor="text1"/>
          <w:sz w:val="24"/>
          <w:szCs w:val="24"/>
          <w:lang w:val="sk-SK" w:eastAsia="cs-CZ"/>
        </w:rPr>
        <w:t xml:space="preserve">odberateľom elektriny, ktorí flexibilitu neposkytujú, alebo oproti </w:t>
      </w:r>
      <w:r w:rsidR="00C87DE2" w:rsidRPr="00043871">
        <w:rPr>
          <w:rFonts w:ascii="Arial" w:eastAsia="Times New Roman" w:hAnsi="Arial" w:cs="Arial"/>
          <w:color w:val="000000" w:themeColor="text1"/>
          <w:sz w:val="24"/>
          <w:szCs w:val="24"/>
          <w:lang w:val="sk-SK" w:eastAsia="cs-CZ"/>
        </w:rPr>
        <w:t xml:space="preserve">koncovým </w:t>
      </w:r>
      <w:r w:rsidR="00B4603A" w:rsidRPr="00043871">
        <w:rPr>
          <w:rFonts w:ascii="Arial" w:eastAsia="Times New Roman" w:hAnsi="Arial" w:cs="Arial"/>
          <w:color w:val="000000" w:themeColor="text1"/>
          <w:sz w:val="24"/>
          <w:szCs w:val="24"/>
          <w:lang w:val="sk-SK" w:eastAsia="cs-CZ"/>
        </w:rPr>
        <w:t>odberateľom elektriny, ktorí poskytujú flexibilitu dodávateľovi elektriny</w:t>
      </w:r>
      <w:r w:rsidR="009A2685" w:rsidRPr="00043871">
        <w:rPr>
          <w:rFonts w:ascii="Arial" w:eastAsia="Times New Roman" w:hAnsi="Arial" w:cs="Arial"/>
          <w:color w:val="000000" w:themeColor="text1"/>
          <w:sz w:val="24"/>
          <w:szCs w:val="24"/>
          <w:lang w:val="sk-SK" w:eastAsia="cs-CZ"/>
        </w:rPr>
        <w:t xml:space="preserve">, </w:t>
      </w:r>
    </w:p>
    <w:p w14:paraId="635A26C9" w14:textId="498A6C40" w:rsidR="00276AE5" w:rsidRPr="00043871" w:rsidRDefault="007A54D0"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j</w:t>
      </w:r>
      <w:r w:rsidR="00276AE5" w:rsidRPr="00043871">
        <w:rPr>
          <w:rFonts w:ascii="Arial" w:eastAsia="Times New Roman" w:hAnsi="Arial" w:cs="Arial"/>
          <w:color w:val="000000" w:themeColor="text1"/>
          <w:sz w:val="24"/>
          <w:szCs w:val="24"/>
          <w:lang w:val="sk-SK" w:eastAsia="cs-CZ"/>
        </w:rPr>
        <w:t xml:space="preserve">) </w:t>
      </w:r>
      <w:r w:rsidR="002C7553" w:rsidRPr="00043871">
        <w:rPr>
          <w:rFonts w:ascii="Arial" w:eastAsia="Times New Roman" w:hAnsi="Arial" w:cs="Arial"/>
          <w:color w:val="000000" w:themeColor="text1"/>
          <w:sz w:val="24"/>
          <w:szCs w:val="24"/>
          <w:lang w:val="sk-SK" w:eastAsia="cs-CZ"/>
        </w:rPr>
        <w:t>ne</w:t>
      </w:r>
      <w:r w:rsidR="00EE580C" w:rsidRPr="00043871">
        <w:rPr>
          <w:rFonts w:ascii="Arial" w:eastAsia="Times New Roman" w:hAnsi="Arial" w:cs="Arial"/>
          <w:color w:val="000000" w:themeColor="text1"/>
          <w:sz w:val="24"/>
          <w:szCs w:val="24"/>
          <w:lang w:val="sk-SK" w:eastAsia="cs-CZ"/>
        </w:rPr>
        <w:t>podmi</w:t>
      </w:r>
      <w:r w:rsidR="009D33B5" w:rsidRPr="00043871">
        <w:rPr>
          <w:rFonts w:ascii="Arial" w:eastAsia="Times New Roman" w:hAnsi="Arial" w:cs="Arial"/>
          <w:color w:val="000000" w:themeColor="text1"/>
          <w:sz w:val="24"/>
          <w:szCs w:val="24"/>
          <w:lang w:val="sk-SK" w:eastAsia="cs-CZ"/>
        </w:rPr>
        <w:t>e</w:t>
      </w:r>
      <w:r w:rsidR="00EE580C" w:rsidRPr="00043871">
        <w:rPr>
          <w:rFonts w:ascii="Arial" w:eastAsia="Times New Roman" w:hAnsi="Arial" w:cs="Arial"/>
          <w:color w:val="000000" w:themeColor="text1"/>
          <w:sz w:val="24"/>
          <w:szCs w:val="24"/>
          <w:lang w:val="sk-SK" w:eastAsia="cs-CZ"/>
        </w:rPr>
        <w:t>ňova</w:t>
      </w:r>
      <w:r w:rsidR="009D33B5" w:rsidRPr="00043871">
        <w:rPr>
          <w:rFonts w:ascii="Arial" w:eastAsia="Times New Roman" w:hAnsi="Arial" w:cs="Arial"/>
          <w:color w:val="000000" w:themeColor="text1"/>
          <w:sz w:val="24"/>
          <w:szCs w:val="24"/>
          <w:lang w:val="sk-SK" w:eastAsia="cs-CZ"/>
        </w:rPr>
        <w:t>ť</w:t>
      </w:r>
      <w:r w:rsidR="00EE580C" w:rsidRPr="00043871">
        <w:rPr>
          <w:rFonts w:ascii="Arial" w:eastAsia="Times New Roman" w:hAnsi="Arial" w:cs="Arial"/>
          <w:color w:val="000000" w:themeColor="text1"/>
          <w:sz w:val="24"/>
          <w:szCs w:val="24"/>
          <w:lang w:val="sk-SK" w:eastAsia="cs-CZ"/>
        </w:rPr>
        <w:t xml:space="preserve"> </w:t>
      </w:r>
      <w:r w:rsidR="008E7CD4" w:rsidRPr="00043871">
        <w:rPr>
          <w:rFonts w:ascii="Arial" w:eastAsia="Times New Roman" w:hAnsi="Arial" w:cs="Arial"/>
          <w:color w:val="000000" w:themeColor="text1"/>
          <w:sz w:val="24"/>
          <w:szCs w:val="24"/>
          <w:lang w:val="sk-SK" w:eastAsia="cs-CZ"/>
        </w:rPr>
        <w:t>uzatvoren</w:t>
      </w:r>
      <w:r w:rsidR="00C57CFE" w:rsidRPr="00043871">
        <w:rPr>
          <w:rFonts w:ascii="Arial" w:eastAsia="Times New Roman" w:hAnsi="Arial" w:cs="Arial"/>
          <w:color w:val="000000" w:themeColor="text1"/>
          <w:sz w:val="24"/>
          <w:szCs w:val="24"/>
          <w:lang w:val="sk-SK" w:eastAsia="cs-CZ"/>
        </w:rPr>
        <w:t>ie</w:t>
      </w:r>
      <w:r w:rsidR="008E7CD4" w:rsidRPr="00043871">
        <w:rPr>
          <w:rFonts w:ascii="Arial" w:eastAsia="Times New Roman" w:hAnsi="Arial" w:cs="Arial"/>
          <w:color w:val="000000" w:themeColor="text1"/>
          <w:sz w:val="24"/>
          <w:szCs w:val="24"/>
          <w:lang w:val="sk-SK" w:eastAsia="cs-CZ"/>
        </w:rPr>
        <w:t xml:space="preserve"> zmluvy o dodávke elektriny alebo zmluvy o združenej dodávke elektriny s</w:t>
      </w:r>
      <w:r w:rsidR="00063935" w:rsidRPr="00043871">
        <w:rPr>
          <w:rFonts w:ascii="Arial" w:eastAsia="Times New Roman" w:hAnsi="Arial" w:cs="Arial"/>
          <w:color w:val="000000" w:themeColor="text1"/>
          <w:sz w:val="24"/>
          <w:szCs w:val="24"/>
          <w:lang w:val="sk-SK" w:eastAsia="cs-CZ"/>
        </w:rPr>
        <w:t> </w:t>
      </w:r>
      <w:r w:rsidR="005F79D8" w:rsidRPr="00043871">
        <w:rPr>
          <w:rFonts w:ascii="Arial" w:eastAsia="Times New Roman" w:hAnsi="Arial" w:cs="Arial"/>
          <w:color w:val="000000" w:themeColor="text1"/>
          <w:sz w:val="24"/>
          <w:szCs w:val="24"/>
          <w:lang w:val="sk-SK" w:eastAsia="cs-CZ"/>
        </w:rPr>
        <w:t>koncovým odberateľom elektriny</w:t>
      </w:r>
      <w:r w:rsidR="008E7CD4" w:rsidRPr="00043871">
        <w:rPr>
          <w:rFonts w:ascii="Arial" w:eastAsia="Times New Roman" w:hAnsi="Arial" w:cs="Arial"/>
          <w:color w:val="000000" w:themeColor="text1"/>
          <w:sz w:val="24"/>
          <w:szCs w:val="24"/>
          <w:lang w:val="sk-SK" w:eastAsia="cs-CZ"/>
        </w:rPr>
        <w:t xml:space="preserve"> </w:t>
      </w:r>
      <w:r w:rsidR="00AE4733" w:rsidRPr="00043871">
        <w:rPr>
          <w:rFonts w:ascii="Arial" w:eastAsia="Times New Roman" w:hAnsi="Arial" w:cs="Arial"/>
          <w:color w:val="000000" w:themeColor="text1"/>
          <w:sz w:val="24"/>
          <w:szCs w:val="24"/>
          <w:lang w:val="sk-SK" w:eastAsia="cs-CZ"/>
        </w:rPr>
        <w:t>s</w:t>
      </w:r>
      <w:r w:rsidR="00C57CFE" w:rsidRPr="00043871">
        <w:rPr>
          <w:rFonts w:ascii="Arial" w:eastAsia="Times New Roman" w:hAnsi="Arial" w:cs="Arial"/>
          <w:color w:val="000000" w:themeColor="text1"/>
          <w:sz w:val="24"/>
          <w:szCs w:val="24"/>
          <w:lang w:val="sk-SK" w:eastAsia="cs-CZ"/>
        </w:rPr>
        <w:t>ú</w:t>
      </w:r>
      <w:r w:rsidR="00AE4733" w:rsidRPr="00043871">
        <w:rPr>
          <w:rFonts w:ascii="Arial" w:eastAsia="Times New Roman" w:hAnsi="Arial" w:cs="Arial"/>
          <w:color w:val="000000" w:themeColor="text1"/>
          <w:sz w:val="24"/>
          <w:szCs w:val="24"/>
          <w:lang w:val="sk-SK" w:eastAsia="cs-CZ"/>
        </w:rPr>
        <w:t xml:space="preserve">časným </w:t>
      </w:r>
      <w:r w:rsidR="00A16D42" w:rsidRPr="00043871">
        <w:rPr>
          <w:rFonts w:ascii="Arial" w:eastAsia="Times New Roman" w:hAnsi="Arial" w:cs="Arial"/>
          <w:color w:val="000000" w:themeColor="text1"/>
          <w:sz w:val="24"/>
          <w:szCs w:val="24"/>
          <w:lang w:val="sk-SK" w:eastAsia="cs-CZ"/>
        </w:rPr>
        <w:t xml:space="preserve">dohodnutím </w:t>
      </w:r>
      <w:r w:rsidR="00EC1F45" w:rsidRPr="00043871">
        <w:rPr>
          <w:rFonts w:ascii="Arial" w:eastAsia="Times New Roman" w:hAnsi="Arial" w:cs="Arial"/>
          <w:color w:val="000000" w:themeColor="text1"/>
          <w:sz w:val="24"/>
          <w:szCs w:val="24"/>
          <w:lang w:val="sk-SK" w:eastAsia="cs-CZ"/>
        </w:rPr>
        <w:t>poskytnutia</w:t>
      </w:r>
      <w:r w:rsidR="00A16D42" w:rsidRPr="00043871">
        <w:rPr>
          <w:rFonts w:ascii="Arial" w:eastAsia="Times New Roman" w:hAnsi="Arial" w:cs="Arial"/>
          <w:color w:val="000000" w:themeColor="text1"/>
          <w:sz w:val="24"/>
          <w:szCs w:val="24"/>
          <w:lang w:val="sk-SK" w:eastAsia="cs-CZ"/>
        </w:rPr>
        <w:t xml:space="preserve"> flexibility</w:t>
      </w:r>
      <w:r w:rsidR="00AE4733" w:rsidRPr="00043871">
        <w:rPr>
          <w:rFonts w:ascii="Arial" w:eastAsia="Times New Roman" w:hAnsi="Arial" w:cs="Arial"/>
          <w:color w:val="000000" w:themeColor="text1"/>
          <w:sz w:val="24"/>
          <w:szCs w:val="24"/>
          <w:lang w:val="sk-SK" w:eastAsia="cs-CZ"/>
        </w:rPr>
        <w:t xml:space="preserve"> </w:t>
      </w:r>
      <w:r w:rsidR="00360827" w:rsidRPr="00043871">
        <w:rPr>
          <w:rFonts w:ascii="Arial" w:eastAsia="Times New Roman" w:hAnsi="Arial" w:cs="Arial"/>
          <w:color w:val="000000" w:themeColor="text1"/>
          <w:sz w:val="24"/>
          <w:szCs w:val="24"/>
          <w:lang w:val="sk-SK" w:eastAsia="cs-CZ"/>
        </w:rPr>
        <w:t xml:space="preserve">alebo </w:t>
      </w:r>
      <w:r w:rsidR="006D1395" w:rsidRPr="00043871">
        <w:rPr>
          <w:rFonts w:ascii="Arial" w:eastAsia="Times New Roman" w:hAnsi="Arial" w:cs="Arial"/>
          <w:color w:val="000000" w:themeColor="text1"/>
          <w:sz w:val="24"/>
          <w:szCs w:val="24"/>
          <w:lang w:val="sk-SK" w:eastAsia="cs-CZ"/>
        </w:rPr>
        <w:t>ne</w:t>
      </w:r>
      <w:r w:rsidR="005C6DE9" w:rsidRPr="00043871">
        <w:rPr>
          <w:rFonts w:ascii="Arial" w:eastAsia="Times New Roman" w:hAnsi="Arial" w:cs="Arial"/>
          <w:color w:val="000000" w:themeColor="text1"/>
          <w:sz w:val="24"/>
          <w:szCs w:val="24"/>
          <w:lang w:val="sk-SK" w:eastAsia="cs-CZ"/>
        </w:rPr>
        <w:t>v</w:t>
      </w:r>
      <w:r w:rsidR="00C57CFE" w:rsidRPr="00043871">
        <w:rPr>
          <w:rFonts w:ascii="Arial" w:eastAsia="Times New Roman" w:hAnsi="Arial" w:cs="Arial"/>
          <w:color w:val="000000" w:themeColor="text1"/>
          <w:sz w:val="24"/>
          <w:szCs w:val="24"/>
          <w:lang w:val="sk-SK" w:eastAsia="cs-CZ"/>
        </w:rPr>
        <w:t>ia</w:t>
      </w:r>
      <w:r w:rsidR="005C6DE9" w:rsidRPr="00043871">
        <w:rPr>
          <w:rFonts w:ascii="Arial" w:eastAsia="Times New Roman" w:hAnsi="Arial" w:cs="Arial"/>
          <w:color w:val="000000" w:themeColor="text1"/>
          <w:sz w:val="24"/>
          <w:szCs w:val="24"/>
          <w:lang w:val="sk-SK" w:eastAsia="cs-CZ"/>
        </w:rPr>
        <w:t>za</w:t>
      </w:r>
      <w:r w:rsidR="00C57CFE" w:rsidRPr="00043871">
        <w:rPr>
          <w:rFonts w:ascii="Arial" w:eastAsia="Times New Roman" w:hAnsi="Arial" w:cs="Arial"/>
          <w:color w:val="000000" w:themeColor="text1"/>
          <w:sz w:val="24"/>
          <w:szCs w:val="24"/>
          <w:lang w:val="sk-SK" w:eastAsia="cs-CZ"/>
        </w:rPr>
        <w:t>ť</w:t>
      </w:r>
      <w:r w:rsidR="00AD119B" w:rsidRPr="00043871">
        <w:rPr>
          <w:rFonts w:ascii="Arial" w:eastAsia="Times New Roman" w:hAnsi="Arial" w:cs="Arial"/>
          <w:color w:val="000000" w:themeColor="text1"/>
          <w:sz w:val="24"/>
          <w:szCs w:val="24"/>
          <w:lang w:val="sk-SK" w:eastAsia="cs-CZ"/>
        </w:rPr>
        <w:t xml:space="preserve"> uzatvorenie alebo</w:t>
      </w:r>
      <w:r w:rsidR="005C6DE9" w:rsidRPr="00043871">
        <w:rPr>
          <w:rFonts w:ascii="Arial" w:eastAsia="Times New Roman" w:hAnsi="Arial" w:cs="Arial"/>
          <w:color w:val="000000" w:themeColor="text1"/>
          <w:sz w:val="24"/>
          <w:szCs w:val="24"/>
          <w:lang w:val="sk-SK" w:eastAsia="cs-CZ"/>
        </w:rPr>
        <w:t xml:space="preserve"> trv</w:t>
      </w:r>
      <w:r w:rsidR="00C57CFE" w:rsidRPr="00043871">
        <w:rPr>
          <w:rFonts w:ascii="Arial" w:eastAsia="Times New Roman" w:hAnsi="Arial" w:cs="Arial"/>
          <w:color w:val="000000" w:themeColor="text1"/>
          <w:sz w:val="24"/>
          <w:szCs w:val="24"/>
          <w:lang w:val="sk-SK" w:eastAsia="cs-CZ"/>
        </w:rPr>
        <w:t>a</w:t>
      </w:r>
      <w:r w:rsidR="005C6DE9" w:rsidRPr="00043871">
        <w:rPr>
          <w:rFonts w:ascii="Arial" w:eastAsia="Times New Roman" w:hAnsi="Arial" w:cs="Arial"/>
          <w:color w:val="000000" w:themeColor="text1"/>
          <w:sz w:val="24"/>
          <w:szCs w:val="24"/>
          <w:lang w:val="sk-SK" w:eastAsia="cs-CZ"/>
        </w:rPr>
        <w:t>n</w:t>
      </w:r>
      <w:r w:rsidR="00C57CFE" w:rsidRPr="00043871">
        <w:rPr>
          <w:rFonts w:ascii="Arial" w:eastAsia="Times New Roman" w:hAnsi="Arial" w:cs="Arial"/>
          <w:color w:val="000000" w:themeColor="text1"/>
          <w:sz w:val="24"/>
          <w:szCs w:val="24"/>
          <w:lang w:val="sk-SK" w:eastAsia="cs-CZ"/>
        </w:rPr>
        <w:t>ie</w:t>
      </w:r>
      <w:r w:rsidR="005C6DE9" w:rsidRPr="00043871">
        <w:rPr>
          <w:rFonts w:ascii="Arial" w:eastAsia="Times New Roman" w:hAnsi="Arial" w:cs="Arial"/>
          <w:color w:val="000000" w:themeColor="text1"/>
          <w:sz w:val="24"/>
          <w:szCs w:val="24"/>
          <w:lang w:val="sk-SK" w:eastAsia="cs-CZ"/>
        </w:rPr>
        <w:t xml:space="preserve"> zmluvy o dodávke elektriny alebo zmluvy o združenej dodávke elektriny </w:t>
      </w:r>
      <w:r w:rsidR="00A16D42" w:rsidRPr="00043871">
        <w:rPr>
          <w:rFonts w:ascii="Arial" w:eastAsia="Times New Roman" w:hAnsi="Arial" w:cs="Arial"/>
          <w:color w:val="000000" w:themeColor="text1"/>
          <w:sz w:val="24"/>
          <w:szCs w:val="24"/>
          <w:lang w:val="sk-SK" w:eastAsia="cs-CZ"/>
        </w:rPr>
        <w:t xml:space="preserve">na </w:t>
      </w:r>
      <w:r w:rsidR="00913F9C" w:rsidRPr="00043871">
        <w:rPr>
          <w:rFonts w:ascii="Arial" w:eastAsia="Times New Roman" w:hAnsi="Arial" w:cs="Arial"/>
          <w:color w:val="000000" w:themeColor="text1"/>
          <w:sz w:val="24"/>
          <w:szCs w:val="24"/>
          <w:lang w:val="sk-SK" w:eastAsia="cs-CZ"/>
        </w:rPr>
        <w:t>uzatvorenie zmluvy o agregácii</w:t>
      </w:r>
      <w:r w:rsidR="00BA6D7B" w:rsidRPr="00043871">
        <w:rPr>
          <w:rFonts w:ascii="Arial" w:eastAsia="Times New Roman" w:hAnsi="Arial" w:cs="Arial"/>
          <w:color w:val="000000" w:themeColor="text1"/>
          <w:sz w:val="24"/>
          <w:szCs w:val="24"/>
          <w:lang w:val="sk-SK" w:eastAsia="cs-CZ"/>
        </w:rPr>
        <w:t>,</w:t>
      </w:r>
    </w:p>
    <w:p w14:paraId="4666E671" w14:textId="68E20F22" w:rsidR="00D96116" w:rsidRPr="00043871" w:rsidRDefault="007A54D0"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k</w:t>
      </w:r>
      <w:r w:rsidR="00D96116" w:rsidRPr="00043871">
        <w:rPr>
          <w:rFonts w:ascii="Arial" w:eastAsia="Times New Roman" w:hAnsi="Arial" w:cs="Arial"/>
          <w:color w:val="000000" w:themeColor="text1"/>
          <w:sz w:val="24"/>
          <w:szCs w:val="24"/>
          <w:lang w:val="sk-SK" w:eastAsia="cs-CZ"/>
        </w:rPr>
        <w:t>) ak je dodávateľom elektriny poskytujúcim univerzálnu službu,</w:t>
      </w:r>
    </w:p>
    <w:p w14:paraId="39623426" w14:textId="528E634F"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uzatvoriť zmluvu o združenej dodávke elektriny na vymedzenom území podľa § 17 ods. 1 s každým odberateľom elektriny v domácnosti, ktorý o to požiada a splní obchodné podmienky dodávateľa elektriny</w:t>
      </w:r>
      <w:r w:rsidR="00DB6877" w:rsidRPr="00043871">
        <w:rPr>
          <w:rFonts w:ascii="Arial" w:eastAsia="Times New Roman" w:hAnsi="Arial" w:cs="Arial"/>
          <w:color w:val="000000" w:themeColor="text1"/>
          <w:sz w:val="24"/>
          <w:szCs w:val="24"/>
          <w:lang w:val="sk-SK" w:eastAsia="cs-CZ"/>
        </w:rPr>
        <w:t>; odmietnutie uzatvoriť zmluvu o združenej dodávke elektriny musí dodávateľ elektriny</w:t>
      </w:r>
      <w:r w:rsidR="00BE35D6" w:rsidRPr="00043871">
        <w:rPr>
          <w:rFonts w:ascii="Arial" w:eastAsia="Times New Roman" w:hAnsi="Arial" w:cs="Arial"/>
          <w:color w:val="000000" w:themeColor="text1"/>
          <w:sz w:val="24"/>
          <w:szCs w:val="24"/>
          <w:lang w:val="sk-SK" w:eastAsia="cs-CZ"/>
        </w:rPr>
        <w:t xml:space="preserve"> </w:t>
      </w:r>
      <w:r w:rsidR="00DB6877" w:rsidRPr="00043871">
        <w:rPr>
          <w:rFonts w:ascii="Arial" w:eastAsia="Times New Roman" w:hAnsi="Arial" w:cs="Arial"/>
          <w:color w:val="000000" w:themeColor="text1"/>
          <w:sz w:val="24"/>
          <w:szCs w:val="24"/>
          <w:lang w:val="sk-SK" w:eastAsia="cs-CZ"/>
        </w:rPr>
        <w:t>odôvodniť</w:t>
      </w:r>
      <w:r w:rsidRPr="00043871">
        <w:rPr>
          <w:rFonts w:ascii="Arial" w:eastAsia="Times New Roman" w:hAnsi="Arial" w:cs="Arial"/>
          <w:color w:val="000000" w:themeColor="text1"/>
          <w:sz w:val="24"/>
          <w:szCs w:val="24"/>
          <w:lang w:val="sk-SK" w:eastAsia="cs-CZ"/>
        </w:rPr>
        <w:t>,</w:t>
      </w:r>
    </w:p>
    <w:p w14:paraId="7F961153" w14:textId="77777777" w:rsidR="00F06859"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informovať na svojom webovom sídle a na svojich obchodných miestach odberateľa elektriny v domácnosti o možnosti uzatvoriť zmluvu o združenej dodávke elektriny, ktorou sa poskytuje univerzálna služba,</w:t>
      </w:r>
      <w:r w:rsidR="00F34C82" w:rsidRPr="00043871">
        <w:rPr>
          <w:rFonts w:ascii="Arial" w:eastAsia="Times New Roman" w:hAnsi="Arial" w:cs="Arial"/>
          <w:color w:val="000000" w:themeColor="text1"/>
          <w:sz w:val="24"/>
          <w:szCs w:val="24"/>
          <w:lang w:val="sk-SK" w:eastAsia="cs-CZ"/>
        </w:rPr>
        <w:t xml:space="preserve"> </w:t>
      </w:r>
    </w:p>
    <w:p w14:paraId="67C1C09A" w14:textId="1FBD5511" w:rsidR="00581D21" w:rsidRPr="00043871" w:rsidRDefault="00961577"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w:t>
      </w:r>
      <w:r w:rsidR="001C103F" w:rsidRPr="00043871">
        <w:rPr>
          <w:rFonts w:ascii="Arial" w:eastAsia="Times New Roman" w:hAnsi="Arial" w:cs="Arial"/>
          <w:color w:val="000000" w:themeColor="text1"/>
          <w:sz w:val="24"/>
          <w:szCs w:val="24"/>
          <w:lang w:val="sk-SK" w:eastAsia="cs-CZ"/>
        </w:rPr>
        <w:t xml:space="preserve">. </w:t>
      </w:r>
      <w:r w:rsidR="00A34CA3" w:rsidRPr="00043871">
        <w:rPr>
          <w:rFonts w:ascii="Arial" w:eastAsia="Times New Roman" w:hAnsi="Arial" w:cs="Arial"/>
          <w:color w:val="000000" w:themeColor="text1"/>
          <w:sz w:val="24"/>
          <w:szCs w:val="24"/>
          <w:lang w:val="sk-SK" w:eastAsia="cs-CZ"/>
        </w:rPr>
        <w:t>uplatňovať</w:t>
      </w:r>
      <w:r w:rsidR="005B1993" w:rsidRPr="00043871">
        <w:rPr>
          <w:rFonts w:ascii="Arial" w:eastAsia="Times New Roman" w:hAnsi="Arial" w:cs="Arial"/>
          <w:color w:val="000000" w:themeColor="text1"/>
          <w:sz w:val="24"/>
          <w:szCs w:val="24"/>
          <w:lang w:val="sk-SK" w:eastAsia="cs-CZ"/>
        </w:rPr>
        <w:t xml:space="preserve"> v zmluve o dodávke elektriny alebo zmluve o združenej dodávke elektriny uzatvorenej s odberateľom elektriny v domácnosti</w:t>
      </w:r>
      <w:r w:rsidR="001C103F" w:rsidRPr="00043871">
        <w:rPr>
          <w:rFonts w:ascii="Arial" w:eastAsia="Times New Roman" w:hAnsi="Arial" w:cs="Arial"/>
          <w:color w:val="000000" w:themeColor="text1"/>
          <w:sz w:val="24"/>
          <w:szCs w:val="24"/>
          <w:lang w:val="sk-SK" w:eastAsia="cs-CZ"/>
        </w:rPr>
        <w:t xml:space="preserve"> obchodné podmienky poskytovania univerzálnej služby; obchodné podmienky poskytovania univerzálnej služby musia spĺňať požiadavky ustanovení Občianskeho zákonníka o spotrebiteľských zmluvách,</w:t>
      </w:r>
      <w:r w:rsidR="001C103F" w:rsidRPr="00043871">
        <w:rPr>
          <w:rFonts w:ascii="Arial" w:eastAsia="Times New Roman" w:hAnsi="Arial" w:cs="Arial"/>
          <w:color w:val="000000" w:themeColor="text1"/>
          <w:sz w:val="24"/>
          <w:szCs w:val="24"/>
          <w:vertAlign w:val="superscript"/>
          <w:lang w:val="sk-SK" w:eastAsia="cs-CZ"/>
        </w:rPr>
        <w:t>66)</w:t>
      </w:r>
      <w:r w:rsidR="001C103F" w:rsidRPr="00043871">
        <w:rPr>
          <w:rFonts w:ascii="Arial" w:eastAsia="Times New Roman" w:hAnsi="Arial" w:cs="Arial"/>
          <w:color w:val="000000" w:themeColor="text1"/>
          <w:sz w:val="24"/>
          <w:szCs w:val="24"/>
          <w:lang w:val="sk-SK" w:eastAsia="cs-CZ"/>
        </w:rPr>
        <w:t> </w:t>
      </w:r>
      <w:r w:rsidR="00B35C3B" w:rsidRPr="00043871">
        <w:rPr>
          <w:rFonts w:ascii="Arial" w:eastAsia="Times New Roman" w:hAnsi="Arial" w:cs="Arial"/>
          <w:color w:val="000000" w:themeColor="text1"/>
          <w:sz w:val="24"/>
          <w:szCs w:val="24"/>
          <w:lang w:val="sk-SK" w:eastAsia="cs-CZ"/>
        </w:rPr>
        <w:t xml:space="preserve">musia </w:t>
      </w:r>
      <w:r w:rsidR="00AC3F9E" w:rsidRPr="00043871">
        <w:rPr>
          <w:rFonts w:ascii="Arial" w:eastAsia="Times New Roman" w:hAnsi="Arial" w:cs="Arial"/>
          <w:color w:val="000000" w:themeColor="text1"/>
          <w:sz w:val="24"/>
          <w:szCs w:val="24"/>
          <w:lang w:val="sk-SK" w:eastAsia="cs-CZ"/>
        </w:rPr>
        <w:t>byť obsahovo súladné so</w:t>
      </w:r>
      <w:r w:rsidR="00B35C3B" w:rsidRPr="00043871">
        <w:rPr>
          <w:rFonts w:ascii="Arial" w:eastAsia="Times New Roman" w:hAnsi="Arial" w:cs="Arial"/>
          <w:color w:val="000000" w:themeColor="text1"/>
          <w:sz w:val="24"/>
          <w:szCs w:val="24"/>
          <w:lang w:val="sk-SK" w:eastAsia="cs-CZ"/>
        </w:rPr>
        <w:t xml:space="preserve"> vzorový</w:t>
      </w:r>
      <w:r w:rsidR="00AC3F9E" w:rsidRPr="00043871">
        <w:rPr>
          <w:rFonts w:ascii="Arial" w:eastAsia="Times New Roman" w:hAnsi="Arial" w:cs="Arial"/>
          <w:color w:val="000000" w:themeColor="text1"/>
          <w:sz w:val="24"/>
          <w:szCs w:val="24"/>
          <w:lang w:val="sk-SK" w:eastAsia="cs-CZ"/>
        </w:rPr>
        <w:t>mi</w:t>
      </w:r>
      <w:r w:rsidR="00B35C3B" w:rsidRPr="00043871">
        <w:rPr>
          <w:rFonts w:ascii="Arial" w:eastAsia="Times New Roman" w:hAnsi="Arial" w:cs="Arial"/>
          <w:color w:val="000000" w:themeColor="text1"/>
          <w:sz w:val="24"/>
          <w:szCs w:val="24"/>
          <w:lang w:val="sk-SK" w:eastAsia="cs-CZ"/>
        </w:rPr>
        <w:t xml:space="preserve"> obchodný</w:t>
      </w:r>
      <w:r w:rsidR="00AC3F9E" w:rsidRPr="00043871">
        <w:rPr>
          <w:rFonts w:ascii="Arial" w:eastAsia="Times New Roman" w:hAnsi="Arial" w:cs="Arial"/>
          <w:color w:val="000000" w:themeColor="text1"/>
          <w:sz w:val="24"/>
          <w:szCs w:val="24"/>
          <w:lang w:val="sk-SK" w:eastAsia="cs-CZ"/>
        </w:rPr>
        <w:t>mi</w:t>
      </w:r>
      <w:r w:rsidR="00B35C3B" w:rsidRPr="00043871">
        <w:rPr>
          <w:rFonts w:ascii="Arial" w:eastAsia="Times New Roman" w:hAnsi="Arial" w:cs="Arial"/>
          <w:color w:val="000000" w:themeColor="text1"/>
          <w:sz w:val="24"/>
          <w:szCs w:val="24"/>
          <w:lang w:val="sk-SK" w:eastAsia="cs-CZ"/>
        </w:rPr>
        <w:t xml:space="preserve"> podmienka</w:t>
      </w:r>
      <w:r w:rsidR="00AC3F9E" w:rsidRPr="00043871">
        <w:rPr>
          <w:rFonts w:ascii="Arial" w:eastAsia="Times New Roman" w:hAnsi="Arial" w:cs="Arial"/>
          <w:color w:val="000000" w:themeColor="text1"/>
          <w:sz w:val="24"/>
          <w:szCs w:val="24"/>
          <w:lang w:val="sk-SK" w:eastAsia="cs-CZ"/>
        </w:rPr>
        <w:t>mi</w:t>
      </w:r>
      <w:r w:rsidR="00960FBF" w:rsidRPr="00043871">
        <w:rPr>
          <w:rFonts w:ascii="Arial" w:eastAsia="Times New Roman" w:hAnsi="Arial" w:cs="Arial"/>
          <w:color w:val="000000" w:themeColor="text1"/>
          <w:sz w:val="24"/>
          <w:szCs w:val="24"/>
          <w:lang w:val="sk-SK" w:eastAsia="cs-CZ"/>
        </w:rPr>
        <w:t xml:space="preserve"> poskytovania univerzálnej služby</w:t>
      </w:r>
      <w:r w:rsidR="00B35C3B" w:rsidRPr="00043871">
        <w:rPr>
          <w:rFonts w:ascii="Arial" w:eastAsia="Times New Roman" w:hAnsi="Arial" w:cs="Arial"/>
          <w:color w:val="000000" w:themeColor="text1"/>
          <w:sz w:val="24"/>
          <w:szCs w:val="24"/>
          <w:lang w:val="sk-SK" w:eastAsia="cs-CZ"/>
        </w:rPr>
        <w:t xml:space="preserve">, </w:t>
      </w:r>
      <w:r w:rsidR="001C103F" w:rsidRPr="00043871">
        <w:rPr>
          <w:rFonts w:ascii="Arial" w:eastAsia="Times New Roman" w:hAnsi="Arial" w:cs="Arial"/>
          <w:color w:val="000000" w:themeColor="text1"/>
          <w:sz w:val="24"/>
          <w:szCs w:val="24"/>
          <w:lang w:val="sk-SK" w:eastAsia="cs-CZ"/>
        </w:rPr>
        <w:t>musia obsahovať spôsob predaja elektriny a reklamačný poriadok, musia byť formulované jasne a zrozumiteľne a nesmú obsahovať ustanovenia, ktoré neprimeraným spôsobom sťažujú alebo znemožňujú výkon práv odberateľa elektriny v domácnosti,</w:t>
      </w:r>
    </w:p>
    <w:p w14:paraId="3119423A" w14:textId="18A2DF54" w:rsidR="00F9607C" w:rsidRPr="00043871" w:rsidRDefault="00961577"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w:t>
      </w:r>
      <w:r w:rsidR="001C103F" w:rsidRPr="00043871">
        <w:rPr>
          <w:rFonts w:ascii="Arial" w:eastAsia="Times New Roman" w:hAnsi="Arial" w:cs="Arial"/>
          <w:color w:val="000000" w:themeColor="text1"/>
          <w:sz w:val="24"/>
          <w:szCs w:val="24"/>
          <w:lang w:val="sk-SK" w:eastAsia="cs-CZ"/>
        </w:rPr>
        <w:t>. zverejniť obchodné podmienky poskytovania univerzálnej služby a každú ich zmenu na svojom webovom sídle; každú zmenu obchodných podmienok poskytovania univerzálnej služby je dodávateľ elektriny povinný zverejniť na svojom webovom sídle najmenej 30 dní pred účinnosťou tejto zmeny,</w:t>
      </w:r>
    </w:p>
    <w:p w14:paraId="03BFE1E5" w14:textId="5AA30BCC" w:rsidR="00645518" w:rsidRPr="00043871" w:rsidRDefault="001972E7" w:rsidP="008F1264">
      <w:pPr>
        <w:shd w:val="clear" w:color="auto" w:fill="FFFFFF"/>
        <w:spacing w:after="0" w:line="276" w:lineRule="auto"/>
        <w:ind w:hanging="284"/>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l)</w:t>
      </w:r>
      <w:r w:rsidR="00B25D02" w:rsidRPr="00043871">
        <w:rPr>
          <w:rFonts w:ascii="Arial" w:eastAsia="Times New Roman" w:hAnsi="Arial" w:cs="Arial"/>
          <w:color w:val="000000" w:themeColor="text1"/>
          <w:sz w:val="24"/>
          <w:szCs w:val="24"/>
          <w:lang w:val="sk-SK" w:eastAsia="cs-CZ"/>
        </w:rPr>
        <w:t xml:space="preserve"> ak je dodávateľom elektriny dodávajúcim elektrinu do viac ako </w:t>
      </w:r>
      <w:r w:rsidR="003C7E1A" w:rsidRPr="00043871">
        <w:rPr>
          <w:rFonts w:ascii="Arial" w:eastAsia="Times New Roman" w:hAnsi="Arial" w:cs="Arial"/>
          <w:color w:val="000000" w:themeColor="text1"/>
          <w:sz w:val="24"/>
          <w:szCs w:val="24"/>
          <w:lang w:val="sk-SK" w:eastAsia="cs-CZ"/>
        </w:rPr>
        <w:t>1</w:t>
      </w:r>
      <w:r w:rsidR="00B25D02" w:rsidRPr="00043871">
        <w:rPr>
          <w:rFonts w:ascii="Arial" w:eastAsia="Times New Roman" w:hAnsi="Arial" w:cs="Arial"/>
          <w:color w:val="000000" w:themeColor="text1"/>
          <w:sz w:val="24"/>
          <w:szCs w:val="24"/>
          <w:lang w:val="sk-SK" w:eastAsia="cs-CZ"/>
        </w:rPr>
        <w:t>00 000 odberných miest</w:t>
      </w:r>
      <w:r w:rsidR="00B1041A" w:rsidRPr="00043871">
        <w:rPr>
          <w:rFonts w:ascii="Arial" w:eastAsia="Times New Roman" w:hAnsi="Arial" w:cs="Arial"/>
          <w:color w:val="000000" w:themeColor="text1"/>
          <w:sz w:val="24"/>
          <w:szCs w:val="24"/>
          <w:lang w:val="sk-SK" w:eastAsia="cs-CZ"/>
        </w:rPr>
        <w:t>,</w:t>
      </w:r>
      <w:r w:rsidR="00981745" w:rsidRPr="00043871">
        <w:rPr>
          <w:rFonts w:ascii="Arial" w:eastAsia="Times New Roman" w:hAnsi="Arial" w:cs="Arial"/>
          <w:color w:val="000000" w:themeColor="text1"/>
          <w:sz w:val="24"/>
          <w:szCs w:val="24"/>
          <w:lang w:val="sk-SK" w:eastAsia="cs-CZ"/>
        </w:rPr>
        <w:t xml:space="preserve"> </w:t>
      </w:r>
      <w:r w:rsidR="000534D6" w:rsidRPr="00043871">
        <w:rPr>
          <w:rFonts w:ascii="Arial" w:eastAsia="Times New Roman" w:hAnsi="Arial" w:cs="Arial"/>
          <w:color w:val="000000" w:themeColor="text1"/>
          <w:sz w:val="24"/>
          <w:szCs w:val="24"/>
          <w:lang w:val="sk-SK" w:eastAsia="cs-CZ"/>
        </w:rPr>
        <w:t xml:space="preserve">uzatvoriť </w:t>
      </w:r>
      <w:r w:rsidR="005C0048" w:rsidRPr="00043871">
        <w:rPr>
          <w:rFonts w:ascii="Arial" w:eastAsia="Times New Roman" w:hAnsi="Arial" w:cs="Arial"/>
          <w:color w:val="000000" w:themeColor="text1"/>
          <w:sz w:val="24"/>
          <w:szCs w:val="24"/>
          <w:lang w:val="sk-SK" w:eastAsia="cs-CZ"/>
        </w:rPr>
        <w:t xml:space="preserve">zmluvu </w:t>
      </w:r>
      <w:r w:rsidR="001B3D55" w:rsidRPr="00043871">
        <w:rPr>
          <w:rFonts w:ascii="Arial" w:eastAsia="Times New Roman" w:hAnsi="Arial" w:cs="Arial"/>
          <w:color w:val="000000" w:themeColor="text1"/>
          <w:sz w:val="24"/>
          <w:szCs w:val="24"/>
          <w:lang w:val="sk-SK" w:eastAsia="cs-CZ"/>
        </w:rPr>
        <w:t>o dodávke elektriny alebo zmluvu o združenej dodávke elektriny</w:t>
      </w:r>
      <w:r w:rsidR="005C0048" w:rsidRPr="00043871">
        <w:rPr>
          <w:rFonts w:ascii="Arial" w:eastAsia="Times New Roman" w:hAnsi="Arial" w:cs="Arial"/>
          <w:color w:val="000000" w:themeColor="text1"/>
          <w:sz w:val="24"/>
          <w:szCs w:val="24"/>
          <w:lang w:val="sk-SK" w:eastAsia="cs-CZ"/>
        </w:rPr>
        <w:t xml:space="preserve"> </w:t>
      </w:r>
      <w:r w:rsidR="001461FB" w:rsidRPr="00043871">
        <w:rPr>
          <w:rFonts w:ascii="Arial" w:eastAsia="Times New Roman" w:hAnsi="Arial" w:cs="Arial"/>
          <w:color w:val="000000" w:themeColor="text1"/>
          <w:sz w:val="24"/>
          <w:szCs w:val="24"/>
          <w:lang w:val="sk-SK" w:eastAsia="cs-CZ"/>
        </w:rPr>
        <w:t>s dynamickou cenou elektriny s koncovým odberateľom</w:t>
      </w:r>
      <w:r w:rsidR="0012659E" w:rsidRPr="00043871">
        <w:rPr>
          <w:rFonts w:ascii="Arial" w:eastAsia="Times New Roman" w:hAnsi="Arial" w:cs="Arial"/>
          <w:color w:val="000000" w:themeColor="text1"/>
          <w:sz w:val="24"/>
          <w:szCs w:val="24"/>
          <w:lang w:val="sk-SK" w:eastAsia="cs-CZ"/>
        </w:rPr>
        <w:t xml:space="preserve"> elektriny</w:t>
      </w:r>
      <w:r w:rsidR="001461FB" w:rsidRPr="00043871">
        <w:rPr>
          <w:rFonts w:ascii="Arial" w:eastAsia="Times New Roman" w:hAnsi="Arial" w:cs="Arial"/>
          <w:color w:val="000000" w:themeColor="text1"/>
          <w:sz w:val="24"/>
          <w:szCs w:val="24"/>
          <w:lang w:val="sk-SK" w:eastAsia="cs-CZ"/>
        </w:rPr>
        <w:t>, ktorý o to požiada a</w:t>
      </w:r>
      <w:r w:rsidR="0035347F" w:rsidRPr="00043871">
        <w:rPr>
          <w:rFonts w:ascii="Arial" w:eastAsia="Times New Roman" w:hAnsi="Arial" w:cs="Arial"/>
          <w:color w:val="000000" w:themeColor="text1"/>
          <w:sz w:val="24"/>
          <w:szCs w:val="24"/>
          <w:lang w:val="sk-SK" w:eastAsia="cs-CZ"/>
        </w:rPr>
        <w:t> </w:t>
      </w:r>
      <w:r w:rsidR="001461FB" w:rsidRPr="00043871">
        <w:rPr>
          <w:rFonts w:ascii="Arial" w:eastAsia="Times New Roman" w:hAnsi="Arial" w:cs="Arial"/>
          <w:color w:val="000000" w:themeColor="text1"/>
          <w:sz w:val="24"/>
          <w:szCs w:val="24"/>
          <w:lang w:val="sk-SK" w:eastAsia="cs-CZ"/>
        </w:rPr>
        <w:t>má</w:t>
      </w:r>
      <w:r w:rsidR="0035347F" w:rsidRPr="00043871">
        <w:rPr>
          <w:rFonts w:ascii="Arial" w:eastAsia="Times New Roman" w:hAnsi="Arial" w:cs="Arial"/>
          <w:color w:val="000000" w:themeColor="text1"/>
          <w:sz w:val="24"/>
          <w:szCs w:val="24"/>
          <w:lang w:val="sk-SK" w:eastAsia="cs-CZ"/>
        </w:rPr>
        <w:t xml:space="preserve"> v </w:t>
      </w:r>
      <w:r w:rsidR="00BF2B23" w:rsidRPr="00043871">
        <w:rPr>
          <w:rFonts w:ascii="Arial" w:eastAsia="Times New Roman" w:hAnsi="Arial" w:cs="Arial"/>
          <w:color w:val="000000" w:themeColor="text1"/>
          <w:sz w:val="24"/>
          <w:szCs w:val="24"/>
          <w:lang w:val="sk-SK" w:eastAsia="cs-CZ"/>
        </w:rPr>
        <w:t>odbernom</w:t>
      </w:r>
      <w:r w:rsidR="0035347F" w:rsidRPr="00043871">
        <w:rPr>
          <w:rFonts w:ascii="Arial" w:eastAsia="Times New Roman" w:hAnsi="Arial" w:cs="Arial"/>
          <w:color w:val="000000" w:themeColor="text1"/>
          <w:sz w:val="24"/>
          <w:szCs w:val="24"/>
          <w:lang w:val="sk-SK" w:eastAsia="cs-CZ"/>
        </w:rPr>
        <w:t xml:space="preserve"> mieste</w:t>
      </w:r>
      <w:r w:rsidR="001D644C" w:rsidRPr="00043871">
        <w:rPr>
          <w:rFonts w:ascii="Arial" w:eastAsia="Times New Roman" w:hAnsi="Arial" w:cs="Arial"/>
          <w:color w:val="000000" w:themeColor="text1"/>
          <w:sz w:val="24"/>
          <w:szCs w:val="24"/>
          <w:lang w:val="sk-SK" w:eastAsia="cs-CZ"/>
        </w:rPr>
        <w:t xml:space="preserve"> </w:t>
      </w:r>
      <w:r w:rsidR="005C7FC3" w:rsidRPr="00043871">
        <w:rPr>
          <w:rFonts w:ascii="Arial" w:eastAsia="Times New Roman" w:hAnsi="Arial" w:cs="Arial"/>
          <w:color w:val="000000" w:themeColor="text1"/>
          <w:sz w:val="24"/>
          <w:szCs w:val="24"/>
          <w:lang w:val="sk-SK" w:eastAsia="cs-CZ"/>
        </w:rPr>
        <w:t>nainštalovan</w:t>
      </w:r>
      <w:r w:rsidR="00E64DE1" w:rsidRPr="00043871">
        <w:rPr>
          <w:rFonts w:ascii="Arial" w:eastAsia="Times New Roman" w:hAnsi="Arial" w:cs="Arial"/>
          <w:color w:val="000000" w:themeColor="text1"/>
          <w:sz w:val="24"/>
          <w:szCs w:val="24"/>
          <w:lang w:val="sk-SK" w:eastAsia="cs-CZ"/>
        </w:rPr>
        <w:t>ý</w:t>
      </w:r>
      <w:r w:rsidR="005C7FC3" w:rsidRPr="00043871">
        <w:rPr>
          <w:rFonts w:ascii="Arial" w:eastAsia="Times New Roman" w:hAnsi="Arial" w:cs="Arial"/>
          <w:color w:val="000000" w:themeColor="text1"/>
          <w:sz w:val="24"/>
          <w:szCs w:val="24"/>
          <w:lang w:val="sk-SK" w:eastAsia="cs-CZ"/>
        </w:rPr>
        <w:t xml:space="preserve"> </w:t>
      </w:r>
      <w:r w:rsidR="005F525E" w:rsidRPr="00043871">
        <w:rPr>
          <w:rFonts w:ascii="Arial" w:eastAsia="Times New Roman" w:hAnsi="Arial" w:cs="Arial"/>
          <w:color w:val="000000" w:themeColor="text1"/>
          <w:sz w:val="24"/>
          <w:szCs w:val="24"/>
          <w:lang w:val="sk-SK" w:eastAsia="cs-CZ"/>
        </w:rPr>
        <w:t>inteligentn</w:t>
      </w:r>
      <w:r w:rsidR="00E64DE1" w:rsidRPr="00043871">
        <w:rPr>
          <w:rFonts w:ascii="Arial" w:eastAsia="Times New Roman" w:hAnsi="Arial" w:cs="Arial"/>
          <w:color w:val="000000" w:themeColor="text1"/>
          <w:sz w:val="24"/>
          <w:szCs w:val="24"/>
          <w:lang w:val="sk-SK" w:eastAsia="cs-CZ"/>
        </w:rPr>
        <w:t>ý merací systém</w:t>
      </w:r>
      <w:r w:rsidR="00AE2F0B" w:rsidRPr="00043871">
        <w:rPr>
          <w:rFonts w:ascii="Arial" w:eastAsia="Times New Roman" w:hAnsi="Arial" w:cs="Arial"/>
          <w:color w:val="000000" w:themeColor="text1"/>
          <w:sz w:val="24"/>
          <w:szCs w:val="24"/>
          <w:lang w:val="sk-SK" w:eastAsia="cs-CZ"/>
        </w:rPr>
        <w:t>,</w:t>
      </w:r>
    </w:p>
    <w:p w14:paraId="70F6FE26" w14:textId="460F2F9B" w:rsidR="00010933" w:rsidRPr="00043871" w:rsidRDefault="00010933"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m) informovať na svojom webovom sídle a na svojich obchodných miestach koncového odberateľa elektriny o výhodách a rizikách spojených s uzatvorením zmluvy o dodávke elektriny alebo zmluvy o združenej dodávke elektriny s dynamickou cenou elektriny a o nevyhnutnosti inštalácie inteligentného meracieho systému a nákladoch na jeho inštaláciu, ak uzatvorenie zmluvy o dodávke elektriny alebo zmluvy o združenej dodávke elektriny s dynamickou cenou elektriny koncovým odberateľom elektriny ponúka alebo podľa tohto zákona má povinnosť takú zmluvu s koncovým odberateľom elektriny uzatvoriť,</w:t>
      </w:r>
    </w:p>
    <w:p w14:paraId="7567806E" w14:textId="0DA4F0F8" w:rsidR="00D96116" w:rsidRPr="00043871" w:rsidRDefault="00A951B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n</w:t>
      </w:r>
      <w:r w:rsidR="00D96116" w:rsidRPr="00043871">
        <w:rPr>
          <w:rFonts w:ascii="Arial" w:eastAsia="Times New Roman" w:hAnsi="Arial" w:cs="Arial"/>
          <w:color w:val="000000" w:themeColor="text1"/>
          <w:sz w:val="24"/>
          <w:szCs w:val="24"/>
          <w:lang w:val="sk-SK" w:eastAsia="cs-CZ"/>
        </w:rPr>
        <w:t>) nakupovať vo všeobecnom hospodárskom záujme elektrinu vyrobenú na vymedzenom území z obnoviteľných zdrojov energie, zo zdrojov kombinovanej výroby a z domáceho uhlia,</w:t>
      </w:r>
    </w:p>
    <w:p w14:paraId="76C157A1" w14:textId="0BBD0FE5" w:rsidR="00D96116" w:rsidRPr="00043871" w:rsidRDefault="00A951B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o</w:t>
      </w:r>
      <w:r w:rsidR="00D96116" w:rsidRPr="00043871">
        <w:rPr>
          <w:rFonts w:ascii="Arial" w:eastAsia="Times New Roman" w:hAnsi="Arial" w:cs="Arial"/>
          <w:color w:val="000000" w:themeColor="text1"/>
          <w:sz w:val="24"/>
          <w:szCs w:val="24"/>
          <w:lang w:val="sk-SK" w:eastAsia="cs-CZ"/>
        </w:rPr>
        <w:t xml:space="preserve">) poskytovať koncovému odberateľovi elektriny základné informácie o jeho právach týkajúcich sa dostupných </w:t>
      </w:r>
      <w:r w:rsidR="007D556A" w:rsidRPr="00043871">
        <w:rPr>
          <w:rFonts w:ascii="Arial" w:eastAsia="Times New Roman" w:hAnsi="Arial" w:cs="Arial"/>
          <w:color w:val="000000" w:themeColor="text1"/>
          <w:sz w:val="24"/>
          <w:szCs w:val="24"/>
          <w:lang w:val="sk-SK" w:eastAsia="cs-CZ"/>
        </w:rPr>
        <w:t xml:space="preserve">mechanizmov </w:t>
      </w:r>
      <w:r w:rsidR="00D96116" w:rsidRPr="00043871">
        <w:rPr>
          <w:rFonts w:ascii="Arial" w:eastAsia="Times New Roman" w:hAnsi="Arial" w:cs="Arial"/>
          <w:color w:val="000000" w:themeColor="text1"/>
          <w:sz w:val="24"/>
          <w:szCs w:val="24"/>
          <w:lang w:val="sk-SK" w:eastAsia="cs-CZ"/>
        </w:rPr>
        <w:t>na urovnanie sporu,</w:t>
      </w:r>
    </w:p>
    <w:p w14:paraId="381CFD0C" w14:textId="6F1787B3" w:rsidR="00D96116" w:rsidRPr="00043871" w:rsidRDefault="00A951B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p</w:t>
      </w:r>
      <w:r w:rsidR="00D96116" w:rsidRPr="00043871">
        <w:rPr>
          <w:rFonts w:ascii="Arial" w:eastAsia="Times New Roman" w:hAnsi="Arial" w:cs="Arial"/>
          <w:color w:val="000000" w:themeColor="text1"/>
          <w:sz w:val="24"/>
          <w:szCs w:val="24"/>
          <w:lang w:val="sk-SK" w:eastAsia="cs-CZ"/>
        </w:rPr>
        <w:t>) poskytovať dispečingu informácie o objeme všetkých plánovaných obchodných transakcií na vymedzenom území,</w:t>
      </w:r>
    </w:p>
    <w:p w14:paraId="1537A788" w14:textId="74BDD11D" w:rsidR="00D96116" w:rsidRPr="00043871" w:rsidRDefault="00CA607D"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q</w:t>
      </w:r>
      <w:r w:rsidR="00D96116" w:rsidRPr="00043871">
        <w:rPr>
          <w:rFonts w:ascii="Arial" w:eastAsia="Times New Roman" w:hAnsi="Arial" w:cs="Arial"/>
          <w:color w:val="000000" w:themeColor="text1"/>
          <w:sz w:val="24"/>
          <w:szCs w:val="24"/>
          <w:lang w:val="sk-SK" w:eastAsia="cs-CZ"/>
        </w:rPr>
        <w:t xml:space="preserve">) poskytovať prevádzkovateľovi prenosovej sústavy údaje v rozsahu podľa technických podmienok prevádzkovateľa prenosovej sústavy podľa § 19 potrebné na spracovanie návrhov </w:t>
      </w:r>
      <w:r w:rsidR="00D0140F" w:rsidRPr="00043871">
        <w:rPr>
          <w:rFonts w:ascii="Arial" w:eastAsia="Times New Roman" w:hAnsi="Arial" w:cs="Arial"/>
          <w:color w:val="000000" w:themeColor="text1"/>
          <w:sz w:val="24"/>
          <w:szCs w:val="24"/>
          <w:lang w:val="sk-SK" w:eastAsia="cs-CZ"/>
        </w:rPr>
        <w:t xml:space="preserve">pre ministerstvo </w:t>
      </w:r>
      <w:r w:rsidR="00D96116" w:rsidRPr="00043871">
        <w:rPr>
          <w:rFonts w:ascii="Arial" w:eastAsia="Times New Roman" w:hAnsi="Arial" w:cs="Arial"/>
          <w:color w:val="000000" w:themeColor="text1"/>
          <w:sz w:val="24"/>
          <w:szCs w:val="24"/>
          <w:lang w:val="sk-SK" w:eastAsia="cs-CZ"/>
        </w:rPr>
        <w:t>na riešenie rovnováhy medzi ponukou a dopytom elektriny</w:t>
      </w:r>
      <w:r w:rsidR="00B61210" w:rsidRPr="00043871">
        <w:rPr>
          <w:rFonts w:ascii="Arial" w:eastAsia="Times New Roman" w:hAnsi="Arial" w:cs="Arial"/>
          <w:color w:val="000000" w:themeColor="text1"/>
          <w:sz w:val="24"/>
          <w:szCs w:val="24"/>
          <w:lang w:val="sk-SK" w:eastAsia="cs-CZ"/>
        </w:rPr>
        <w:t>,</w:t>
      </w:r>
      <w:r w:rsidR="00B61210" w:rsidRPr="00043871">
        <w:rPr>
          <w:rFonts w:ascii="Arial" w:hAnsi="Arial" w:cs="Arial"/>
          <w:color w:val="000000" w:themeColor="text1"/>
          <w:sz w:val="24"/>
          <w:szCs w:val="24"/>
          <w:lang w:val="sk-SK"/>
        </w:rPr>
        <w:t xml:space="preserve"> </w:t>
      </w:r>
      <w:r w:rsidR="00B61210" w:rsidRPr="00043871">
        <w:rPr>
          <w:rFonts w:ascii="Arial" w:eastAsia="Times New Roman" w:hAnsi="Arial" w:cs="Arial"/>
          <w:color w:val="000000" w:themeColor="text1"/>
          <w:sz w:val="24"/>
          <w:szCs w:val="24"/>
          <w:lang w:val="sk-SK" w:eastAsia="cs-CZ"/>
        </w:rPr>
        <w:t>na účely vypracovania energetickej politiky, posúdenia primeranosti zdrojov na európskej úrovni a posúdenia primeranosti zdrojov na vnútroštátnej úrovni</w:t>
      </w:r>
      <w:r w:rsidR="00D96116" w:rsidRPr="00043871">
        <w:rPr>
          <w:rFonts w:ascii="Arial" w:eastAsia="Times New Roman" w:hAnsi="Arial" w:cs="Arial"/>
          <w:color w:val="000000" w:themeColor="text1"/>
          <w:sz w:val="24"/>
          <w:szCs w:val="24"/>
          <w:lang w:val="sk-SK" w:eastAsia="cs-CZ"/>
        </w:rPr>
        <w:t>,</w:t>
      </w:r>
    </w:p>
    <w:p w14:paraId="3A0A2B58" w14:textId="310C45BD" w:rsidR="00D96116" w:rsidRPr="00043871" w:rsidRDefault="00CA607D"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r</w:t>
      </w:r>
      <w:r w:rsidR="00D96116" w:rsidRPr="00043871">
        <w:rPr>
          <w:rFonts w:ascii="Arial" w:eastAsia="Times New Roman" w:hAnsi="Arial" w:cs="Arial"/>
          <w:color w:val="000000" w:themeColor="text1"/>
          <w:sz w:val="24"/>
          <w:szCs w:val="24"/>
          <w:lang w:val="sk-SK" w:eastAsia="cs-CZ"/>
        </w:rPr>
        <w:t>) poskytnúť informácie o právach odberateľov vypracované Komisiou a uverejnené ministerstvom podľa § 88 ods. 2 písm. q) odberateľovi elektriny, s ktorým má uzatvorenú zmluvu o združenej dodávke elektriny, na svojom webovom sídle a vo svojich prevádzkových priestoroch alebo na požiadanie ich zaslaním odberateľovi elektriny,</w:t>
      </w:r>
    </w:p>
    <w:p w14:paraId="47AE0038" w14:textId="3EDC3568" w:rsidR="00D96116" w:rsidRPr="00043871" w:rsidRDefault="00CA607D"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s</w:t>
      </w:r>
      <w:r w:rsidR="00D96116" w:rsidRPr="00043871">
        <w:rPr>
          <w:rFonts w:ascii="Arial" w:eastAsia="Times New Roman" w:hAnsi="Arial" w:cs="Arial"/>
          <w:color w:val="000000" w:themeColor="text1"/>
          <w:sz w:val="24"/>
          <w:szCs w:val="24"/>
          <w:lang w:val="sk-SK" w:eastAsia="cs-CZ"/>
        </w:rPr>
        <w:t>) vybrať a uhradiť odvod určený osobitným predpisom</w:t>
      </w:r>
      <w:r w:rsidR="00D96116" w:rsidRPr="00043871">
        <w:rPr>
          <w:rFonts w:ascii="Arial" w:eastAsia="Times New Roman" w:hAnsi="Arial" w:cs="Arial"/>
          <w:color w:val="000000" w:themeColor="text1"/>
          <w:sz w:val="24"/>
          <w:szCs w:val="24"/>
          <w:vertAlign w:val="superscript"/>
          <w:lang w:val="sk-SK" w:eastAsia="cs-CZ"/>
        </w:rPr>
        <w:t>35)</w:t>
      </w:r>
      <w:r w:rsidR="00D96116" w:rsidRPr="00043871">
        <w:rPr>
          <w:rFonts w:ascii="Arial" w:eastAsia="Times New Roman" w:hAnsi="Arial" w:cs="Arial"/>
          <w:color w:val="000000" w:themeColor="text1"/>
          <w:sz w:val="24"/>
          <w:szCs w:val="24"/>
          <w:lang w:val="sk-SK" w:eastAsia="cs-CZ"/>
        </w:rPr>
        <w:t> spôsobom podľa osobitného predpisu,</w:t>
      </w:r>
      <w:r w:rsidR="00D96116" w:rsidRPr="00043871">
        <w:rPr>
          <w:rFonts w:ascii="Arial" w:eastAsia="Times New Roman" w:hAnsi="Arial" w:cs="Arial"/>
          <w:color w:val="000000" w:themeColor="text1"/>
          <w:sz w:val="24"/>
          <w:szCs w:val="24"/>
          <w:vertAlign w:val="superscript"/>
          <w:lang w:val="sk-SK" w:eastAsia="cs-CZ"/>
        </w:rPr>
        <w:t>36)</w:t>
      </w:r>
    </w:p>
    <w:p w14:paraId="04C9126D" w14:textId="20F9B724" w:rsidR="00864971" w:rsidRPr="00043871" w:rsidRDefault="00737B39"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t</w:t>
      </w:r>
      <w:r w:rsidR="00D96116" w:rsidRPr="00043871">
        <w:rPr>
          <w:rFonts w:ascii="Arial" w:eastAsia="Times New Roman" w:hAnsi="Arial" w:cs="Arial"/>
          <w:color w:val="000000" w:themeColor="text1"/>
          <w:sz w:val="24"/>
          <w:szCs w:val="24"/>
          <w:lang w:val="sk-SK" w:eastAsia="cs-CZ"/>
        </w:rPr>
        <w:t xml:space="preserve">) bezodplatne umožniť </w:t>
      </w:r>
      <w:r w:rsidR="00AD2382" w:rsidRPr="00043871">
        <w:rPr>
          <w:rFonts w:ascii="Arial" w:eastAsia="Times New Roman" w:hAnsi="Arial" w:cs="Arial"/>
          <w:color w:val="000000" w:themeColor="text1"/>
          <w:sz w:val="24"/>
          <w:szCs w:val="24"/>
          <w:lang w:val="sk-SK" w:eastAsia="cs-CZ"/>
        </w:rPr>
        <w:t xml:space="preserve">koncovému </w:t>
      </w:r>
      <w:r w:rsidR="00D96116" w:rsidRPr="00043871">
        <w:rPr>
          <w:rFonts w:ascii="Arial" w:eastAsia="Times New Roman" w:hAnsi="Arial" w:cs="Arial"/>
          <w:color w:val="000000" w:themeColor="text1"/>
          <w:sz w:val="24"/>
          <w:szCs w:val="24"/>
          <w:lang w:val="sk-SK" w:eastAsia="cs-CZ"/>
        </w:rPr>
        <w:t>odberateľovi elektriny zmenu dodávateľa elektriny</w:t>
      </w:r>
      <w:r w:rsidR="00864971" w:rsidRPr="00043871">
        <w:rPr>
          <w:rFonts w:ascii="Arial" w:eastAsia="Times New Roman" w:hAnsi="Arial" w:cs="Arial"/>
          <w:color w:val="000000" w:themeColor="text1"/>
          <w:sz w:val="24"/>
          <w:szCs w:val="24"/>
          <w:lang w:val="sk-SK" w:eastAsia="cs-CZ"/>
        </w:rPr>
        <w:t>,</w:t>
      </w:r>
    </w:p>
    <w:p w14:paraId="2D3A0E23" w14:textId="26F3AA2F" w:rsidR="00D96116" w:rsidRPr="00043871" w:rsidRDefault="00986DD5"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u</w:t>
      </w:r>
      <w:r w:rsidR="00864971" w:rsidRPr="00043871">
        <w:rPr>
          <w:rFonts w:ascii="Arial" w:eastAsia="Times New Roman" w:hAnsi="Arial" w:cs="Arial"/>
          <w:color w:val="000000" w:themeColor="text1"/>
          <w:sz w:val="24"/>
          <w:szCs w:val="24"/>
          <w:lang w:val="sk-SK" w:eastAsia="cs-CZ"/>
        </w:rPr>
        <w:t>)</w:t>
      </w:r>
      <w:r w:rsidR="00287109" w:rsidRPr="00043871">
        <w:rPr>
          <w:rFonts w:ascii="Arial" w:eastAsia="Times New Roman" w:hAnsi="Arial" w:cs="Arial"/>
          <w:color w:val="000000" w:themeColor="text1"/>
          <w:sz w:val="24"/>
          <w:szCs w:val="24"/>
          <w:lang w:val="sk-SK" w:eastAsia="cs-CZ"/>
        </w:rPr>
        <w:t xml:space="preserve"> </w:t>
      </w:r>
      <w:r w:rsidR="00864971" w:rsidRPr="00043871">
        <w:rPr>
          <w:rFonts w:ascii="Arial" w:eastAsia="Times New Roman" w:hAnsi="Arial" w:cs="Arial"/>
          <w:color w:val="000000" w:themeColor="text1"/>
          <w:sz w:val="24"/>
          <w:szCs w:val="24"/>
          <w:lang w:val="sk-SK" w:eastAsia="cs-CZ"/>
        </w:rPr>
        <w:t>bezodplatne umožniť koncovému odberateľovi elektriny</w:t>
      </w:r>
      <w:r w:rsidR="000575ED" w:rsidRPr="00043871">
        <w:rPr>
          <w:rFonts w:ascii="Arial" w:eastAsia="Times New Roman" w:hAnsi="Arial" w:cs="Arial"/>
          <w:color w:val="000000" w:themeColor="text1"/>
          <w:sz w:val="24"/>
          <w:szCs w:val="24"/>
          <w:lang w:val="sk-SK" w:eastAsia="cs-CZ"/>
        </w:rPr>
        <w:t xml:space="preserve">, </w:t>
      </w:r>
      <w:r w:rsidR="00984094" w:rsidRPr="00043871">
        <w:rPr>
          <w:rFonts w:ascii="Arial" w:eastAsia="Times New Roman" w:hAnsi="Arial" w:cs="Arial"/>
          <w:color w:val="000000" w:themeColor="text1"/>
          <w:sz w:val="24"/>
          <w:szCs w:val="24"/>
          <w:lang w:val="sk-SK" w:eastAsia="cs-CZ"/>
        </w:rPr>
        <w:t>ktorý je poskytovateľom</w:t>
      </w:r>
      <w:r w:rsidR="00AD2382" w:rsidRPr="00043871">
        <w:rPr>
          <w:rFonts w:ascii="Arial" w:eastAsia="Times New Roman" w:hAnsi="Arial" w:cs="Arial"/>
          <w:color w:val="000000" w:themeColor="text1"/>
          <w:sz w:val="24"/>
          <w:szCs w:val="24"/>
          <w:lang w:val="sk-SK" w:eastAsia="cs-CZ"/>
        </w:rPr>
        <w:t xml:space="preserve"> flexibility</w:t>
      </w:r>
      <w:r w:rsidR="00984094" w:rsidRPr="00043871">
        <w:rPr>
          <w:rFonts w:ascii="Arial" w:eastAsia="Times New Roman" w:hAnsi="Arial" w:cs="Arial"/>
          <w:color w:val="000000" w:themeColor="text1"/>
          <w:sz w:val="24"/>
          <w:szCs w:val="24"/>
          <w:lang w:val="sk-SK" w:eastAsia="cs-CZ"/>
        </w:rPr>
        <w:t>,</w:t>
      </w:r>
      <w:r w:rsidR="00AD2382" w:rsidRPr="00043871">
        <w:rPr>
          <w:rFonts w:ascii="Arial" w:eastAsia="Times New Roman" w:hAnsi="Arial" w:cs="Arial"/>
          <w:color w:val="000000" w:themeColor="text1"/>
          <w:sz w:val="24"/>
          <w:szCs w:val="24"/>
          <w:lang w:val="sk-SK" w:eastAsia="cs-CZ"/>
        </w:rPr>
        <w:t xml:space="preserve"> </w:t>
      </w:r>
      <w:r w:rsidR="00D35F6C" w:rsidRPr="00043871">
        <w:rPr>
          <w:rFonts w:ascii="Arial" w:eastAsia="Times New Roman" w:hAnsi="Arial" w:cs="Arial"/>
          <w:color w:val="000000" w:themeColor="text1"/>
          <w:sz w:val="24"/>
          <w:szCs w:val="24"/>
          <w:lang w:val="sk-SK" w:eastAsia="cs-CZ"/>
        </w:rPr>
        <w:t>zmenu</w:t>
      </w:r>
      <w:r w:rsidR="00287109" w:rsidRPr="00043871">
        <w:rPr>
          <w:rFonts w:ascii="Arial" w:eastAsia="Times New Roman" w:hAnsi="Arial" w:cs="Arial"/>
          <w:color w:val="000000" w:themeColor="text1"/>
          <w:sz w:val="24"/>
          <w:szCs w:val="24"/>
          <w:lang w:val="sk-SK" w:eastAsia="cs-CZ"/>
        </w:rPr>
        <w:t xml:space="preserve"> agregátora</w:t>
      </w:r>
      <w:r w:rsidR="00D96116" w:rsidRPr="00043871">
        <w:rPr>
          <w:rFonts w:ascii="Arial" w:eastAsia="Times New Roman" w:hAnsi="Arial" w:cs="Arial"/>
          <w:color w:val="000000" w:themeColor="text1"/>
          <w:sz w:val="24"/>
          <w:szCs w:val="24"/>
          <w:lang w:val="sk-SK" w:eastAsia="cs-CZ"/>
        </w:rPr>
        <w:t>,</w:t>
      </w:r>
    </w:p>
    <w:p w14:paraId="6AC63CA8" w14:textId="56DD84A0" w:rsidR="00D96116" w:rsidRPr="00043871" w:rsidRDefault="00E13C9B"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v</w:t>
      </w:r>
      <w:r w:rsidR="00D96116" w:rsidRPr="00043871">
        <w:rPr>
          <w:rFonts w:ascii="Arial" w:eastAsia="Times New Roman" w:hAnsi="Arial" w:cs="Arial"/>
          <w:color w:val="000000" w:themeColor="text1"/>
          <w:sz w:val="24"/>
          <w:szCs w:val="24"/>
          <w:lang w:val="sk-SK" w:eastAsia="cs-CZ"/>
        </w:rPr>
        <w:t>) uchovávať údaje o obchodoch medzi dodávateľom elektriny a osobami, ktoré nakupujú elektrinu na účel jej ďalšieho predaja, alebo prevádzkovateľmi prenosovej sústavy týkajúcich sa zmlúv o dodávke elektriny počas piatich rokov nasledujúcich po roku, ktorého sa týkajú, a tieto údaje poskytovať na požiadanie ministerstvu, úradu, Protimonopolnému úradu Slovenskej republiky, iným štátnym orgánom v rozsahu ich pôsobnosti a Komisii; na účely tohto ustanovenia sa zmluvou o dodávke elektriny rozumie zmluva o dodávke elektriny okrem zmluvy ohľadom derivátu týkajúceho sa elektriny</w:t>
      </w:r>
      <w:r w:rsidR="00960FBF" w:rsidRPr="00043871">
        <w:rPr>
          <w:rFonts w:ascii="Arial" w:eastAsia="Times New Roman" w:hAnsi="Arial" w:cs="Arial"/>
          <w:color w:val="000000" w:themeColor="text1"/>
          <w:sz w:val="24"/>
          <w:szCs w:val="24"/>
          <w:lang w:val="sk-SK" w:eastAsia="cs-CZ"/>
        </w:rPr>
        <w:t>, pričom</w:t>
      </w:r>
      <w:r w:rsidR="00D96116" w:rsidRPr="00043871">
        <w:rPr>
          <w:rFonts w:ascii="Arial" w:eastAsia="Times New Roman" w:hAnsi="Arial" w:cs="Arial"/>
          <w:color w:val="000000" w:themeColor="text1"/>
          <w:sz w:val="24"/>
          <w:szCs w:val="24"/>
          <w:lang w:val="sk-SK" w:eastAsia="cs-CZ"/>
        </w:rPr>
        <w:t xml:space="preserve"> derivátom týkajúcim sa elektriny je finančný nástroj podľa osobitného predpisu,</w:t>
      </w:r>
      <w:r w:rsidR="00D96116" w:rsidRPr="00043871">
        <w:rPr>
          <w:rFonts w:ascii="Arial" w:eastAsia="Times New Roman" w:hAnsi="Arial" w:cs="Arial"/>
          <w:color w:val="000000" w:themeColor="text1"/>
          <w:sz w:val="24"/>
          <w:szCs w:val="24"/>
          <w:vertAlign w:val="superscript"/>
          <w:lang w:val="sk-SK" w:eastAsia="cs-CZ"/>
        </w:rPr>
        <w:t>67)</w:t>
      </w:r>
      <w:r w:rsidR="00D96116" w:rsidRPr="00043871">
        <w:rPr>
          <w:rFonts w:ascii="Arial" w:eastAsia="Times New Roman" w:hAnsi="Arial" w:cs="Arial"/>
          <w:color w:val="000000" w:themeColor="text1"/>
          <w:sz w:val="24"/>
          <w:szCs w:val="24"/>
          <w:lang w:val="sk-SK" w:eastAsia="cs-CZ"/>
        </w:rPr>
        <w:t> ktorý sa týka elektriny,</w:t>
      </w:r>
    </w:p>
    <w:p w14:paraId="2159B1D2" w14:textId="33062859" w:rsidR="00D96116" w:rsidRPr="00043871" w:rsidRDefault="00E13C9B"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w:t>
      </w:r>
      <w:r w:rsidR="00D96116" w:rsidRPr="00043871">
        <w:rPr>
          <w:rFonts w:ascii="Arial" w:eastAsia="Times New Roman" w:hAnsi="Arial" w:cs="Arial"/>
          <w:color w:val="000000" w:themeColor="text1"/>
          <w:sz w:val="24"/>
          <w:szCs w:val="24"/>
          <w:lang w:val="sk-SK" w:eastAsia="cs-CZ"/>
        </w:rPr>
        <w:t>) uchovávať údaje o obchodoch medzi dodávateľom elektriny a osobami, ktoré nakupujú elektrinu na účel jej ďalšieho predaja, alebo prevádzkovateľmi prenosovej sústavy týkajúcich sa derivátov týkajúcich sa elektriny počas piatich rokov nasledujúcich po roku, ktorého sa týkajú, v súlade s osobitným predpisom, ktorý vydá Komisia, a tieto údaje poskytovať na požiadanie ministerstvu, úradu, Protimonopolnému úradu Slovenskej republiky, iným štátnym orgánom v rozsahu ich pôsobnosti a Komisii,</w:t>
      </w:r>
    </w:p>
    <w:p w14:paraId="57382A7D" w14:textId="0E46AAB0" w:rsidR="00D96116" w:rsidRPr="00043871" w:rsidRDefault="00CA6D0D"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x</w:t>
      </w:r>
      <w:r w:rsidR="00D96116" w:rsidRPr="00043871">
        <w:rPr>
          <w:rFonts w:ascii="Arial" w:eastAsia="Times New Roman" w:hAnsi="Arial" w:cs="Arial"/>
          <w:color w:val="000000" w:themeColor="text1"/>
          <w:sz w:val="24"/>
          <w:szCs w:val="24"/>
          <w:lang w:val="sk-SK" w:eastAsia="cs-CZ"/>
        </w:rPr>
        <w:t>) viesť evidenciu sťažností odberateľov elektriny v domácnosti v elektronickej databáze a každoročne predkladať údaje z evidencie sťažností úradu do 28. februára nasledujúceho roka,</w:t>
      </w:r>
    </w:p>
    <w:p w14:paraId="1B03EB1A" w14:textId="480ED8EF" w:rsidR="00D96116" w:rsidRPr="00043871" w:rsidRDefault="00CA6D0D"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y</w:t>
      </w:r>
      <w:r w:rsidR="00D96116" w:rsidRPr="00043871">
        <w:rPr>
          <w:rFonts w:ascii="Arial" w:eastAsia="Times New Roman" w:hAnsi="Arial" w:cs="Arial"/>
          <w:color w:val="000000" w:themeColor="text1"/>
          <w:sz w:val="24"/>
          <w:szCs w:val="24"/>
          <w:lang w:val="sk-SK" w:eastAsia="cs-CZ"/>
        </w:rPr>
        <w:t xml:space="preserve">) </w:t>
      </w:r>
      <w:r w:rsidR="0039233C" w:rsidRPr="00043871">
        <w:rPr>
          <w:rFonts w:ascii="Arial" w:eastAsia="Times New Roman" w:hAnsi="Arial" w:cs="Arial"/>
          <w:color w:val="000000" w:themeColor="text1"/>
          <w:sz w:val="24"/>
          <w:szCs w:val="24"/>
          <w:lang w:val="sk-SK" w:eastAsia="cs-CZ"/>
        </w:rPr>
        <w:t>vyradiť odberné miesto</w:t>
      </w:r>
      <w:r w:rsidR="00D96116" w:rsidRPr="00043871">
        <w:rPr>
          <w:rFonts w:ascii="Arial" w:eastAsia="Times New Roman" w:hAnsi="Arial" w:cs="Arial"/>
          <w:color w:val="000000" w:themeColor="text1"/>
          <w:sz w:val="24"/>
          <w:szCs w:val="24"/>
          <w:lang w:val="sk-SK" w:eastAsia="cs-CZ"/>
        </w:rPr>
        <w:t xml:space="preserve"> odberateľa elektriny </w:t>
      </w:r>
      <w:r w:rsidR="000F6A84" w:rsidRPr="00043871">
        <w:rPr>
          <w:rFonts w:ascii="Arial" w:eastAsia="Times New Roman" w:hAnsi="Arial" w:cs="Arial"/>
          <w:color w:val="000000" w:themeColor="text1"/>
          <w:sz w:val="24"/>
          <w:szCs w:val="24"/>
          <w:lang w:val="sk-SK" w:eastAsia="cs-CZ"/>
        </w:rPr>
        <w:t xml:space="preserve">u prevádzkovateľa distribučnej sústavy </w:t>
      </w:r>
      <w:r w:rsidR="00D96116" w:rsidRPr="00043871">
        <w:rPr>
          <w:rFonts w:ascii="Arial" w:eastAsia="Times New Roman" w:hAnsi="Arial" w:cs="Arial"/>
          <w:color w:val="000000" w:themeColor="text1"/>
          <w:sz w:val="24"/>
          <w:szCs w:val="24"/>
          <w:lang w:val="sk-SK" w:eastAsia="cs-CZ"/>
        </w:rPr>
        <w:t>zo svojej bilančnej skupiny ku dňu ukončenia zmluvy o dodávke elektriny,</w:t>
      </w:r>
    </w:p>
    <w:p w14:paraId="6FCF37F1" w14:textId="2F2AC5D2" w:rsidR="00D96116" w:rsidRPr="00043871" w:rsidRDefault="00CA6D0D"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z</w:t>
      </w:r>
      <w:r w:rsidR="00D96116" w:rsidRPr="00043871">
        <w:rPr>
          <w:rFonts w:ascii="Arial" w:eastAsia="Times New Roman" w:hAnsi="Arial" w:cs="Arial"/>
          <w:color w:val="000000" w:themeColor="text1"/>
          <w:sz w:val="24"/>
          <w:szCs w:val="24"/>
          <w:lang w:val="sk-SK" w:eastAsia="cs-CZ"/>
        </w:rPr>
        <w:t xml:space="preserve">) ak ho na to </w:t>
      </w:r>
      <w:r w:rsidR="007A70FA" w:rsidRPr="00043871">
        <w:rPr>
          <w:rFonts w:ascii="Arial" w:eastAsia="Times New Roman" w:hAnsi="Arial" w:cs="Arial"/>
          <w:color w:val="000000" w:themeColor="text1"/>
          <w:sz w:val="24"/>
          <w:szCs w:val="24"/>
          <w:lang w:val="sk-SK" w:eastAsia="cs-CZ"/>
        </w:rPr>
        <w:t>koncový</w:t>
      </w:r>
      <w:r w:rsidR="00D96116" w:rsidRPr="00043871">
        <w:rPr>
          <w:rFonts w:ascii="Arial" w:eastAsia="Times New Roman" w:hAnsi="Arial" w:cs="Arial"/>
          <w:color w:val="000000" w:themeColor="text1"/>
          <w:sz w:val="24"/>
          <w:szCs w:val="24"/>
          <w:lang w:val="sk-SK" w:eastAsia="cs-CZ"/>
        </w:rPr>
        <w:t xml:space="preserve"> odberateľ elektriny splnomocní písomným plnomocenstvom, sprístupniť poskytovateľovi energetickej služby</w:t>
      </w:r>
      <w:r w:rsidR="00D96116" w:rsidRPr="00043871">
        <w:rPr>
          <w:rFonts w:ascii="Arial" w:eastAsia="Times New Roman" w:hAnsi="Arial" w:cs="Arial"/>
          <w:color w:val="000000" w:themeColor="text1"/>
          <w:sz w:val="24"/>
          <w:szCs w:val="24"/>
          <w:vertAlign w:val="superscript"/>
          <w:lang w:val="sk-SK" w:eastAsia="cs-CZ"/>
        </w:rPr>
        <w:t>67a)</w:t>
      </w:r>
      <w:r w:rsidR="00D96116" w:rsidRPr="00043871">
        <w:rPr>
          <w:rFonts w:ascii="Arial" w:eastAsia="Times New Roman" w:hAnsi="Arial" w:cs="Arial"/>
          <w:color w:val="000000" w:themeColor="text1"/>
          <w:sz w:val="24"/>
          <w:szCs w:val="24"/>
          <w:lang w:val="sk-SK" w:eastAsia="cs-CZ"/>
        </w:rPr>
        <w:t xml:space="preserve"> určenému podľa § 35 ods. 1 písm. </w:t>
      </w:r>
      <w:r w:rsidR="00F419B8" w:rsidRPr="00043871">
        <w:rPr>
          <w:rFonts w:ascii="Arial" w:eastAsia="Times New Roman" w:hAnsi="Arial" w:cs="Arial"/>
          <w:color w:val="000000" w:themeColor="text1"/>
          <w:sz w:val="24"/>
          <w:szCs w:val="24"/>
          <w:lang w:val="sk-SK" w:eastAsia="cs-CZ"/>
        </w:rPr>
        <w:t>j</w:t>
      </w:r>
      <w:r w:rsidR="00D96116" w:rsidRPr="00043871">
        <w:rPr>
          <w:rFonts w:ascii="Arial" w:eastAsia="Times New Roman" w:hAnsi="Arial" w:cs="Arial"/>
          <w:color w:val="000000" w:themeColor="text1"/>
          <w:sz w:val="24"/>
          <w:szCs w:val="24"/>
          <w:lang w:val="sk-SK" w:eastAsia="cs-CZ"/>
        </w:rPr>
        <w:t xml:space="preserve">) spôsobom zrozumiteľným pre </w:t>
      </w:r>
      <w:r w:rsidR="007A70FA" w:rsidRPr="00043871">
        <w:rPr>
          <w:rFonts w:ascii="Arial" w:eastAsia="Times New Roman" w:hAnsi="Arial" w:cs="Arial"/>
          <w:color w:val="000000" w:themeColor="text1"/>
          <w:sz w:val="24"/>
          <w:szCs w:val="24"/>
          <w:lang w:val="sk-SK" w:eastAsia="cs-CZ"/>
        </w:rPr>
        <w:t xml:space="preserve">koncového </w:t>
      </w:r>
      <w:r w:rsidR="00D96116" w:rsidRPr="00043871">
        <w:rPr>
          <w:rFonts w:ascii="Arial" w:eastAsia="Times New Roman" w:hAnsi="Arial" w:cs="Arial"/>
          <w:color w:val="000000" w:themeColor="text1"/>
          <w:sz w:val="24"/>
          <w:szCs w:val="24"/>
          <w:lang w:val="sk-SK" w:eastAsia="cs-CZ"/>
        </w:rPr>
        <w:t>odberateľa elektriny</w:t>
      </w:r>
    </w:p>
    <w:p w14:paraId="37183E8E" w14:textId="73D63A8A"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vyúčtova</w:t>
      </w:r>
      <w:r w:rsidR="00DB0700" w:rsidRPr="00043871">
        <w:rPr>
          <w:rFonts w:ascii="Arial" w:eastAsia="Times New Roman" w:hAnsi="Arial" w:cs="Arial"/>
          <w:color w:val="000000" w:themeColor="text1"/>
          <w:sz w:val="24"/>
          <w:szCs w:val="24"/>
          <w:lang w:val="sk-SK" w:eastAsia="cs-CZ"/>
        </w:rPr>
        <w:t>nie</w:t>
      </w:r>
      <w:r w:rsidR="006A3788" w:rsidRPr="00043871">
        <w:rPr>
          <w:rFonts w:ascii="Arial" w:eastAsia="Times New Roman" w:hAnsi="Arial" w:cs="Arial"/>
          <w:color w:val="000000" w:themeColor="text1"/>
          <w:sz w:val="24"/>
          <w:szCs w:val="24"/>
          <w:lang w:val="sk-SK" w:eastAsia="cs-CZ"/>
        </w:rPr>
        <w:t xml:space="preserve"> za dodávku elektriny</w:t>
      </w:r>
      <w:r w:rsidRPr="00043871">
        <w:rPr>
          <w:rFonts w:ascii="Arial" w:eastAsia="Times New Roman" w:hAnsi="Arial" w:cs="Arial"/>
          <w:color w:val="000000" w:themeColor="text1"/>
          <w:sz w:val="24"/>
          <w:szCs w:val="24"/>
          <w:lang w:val="sk-SK" w:eastAsia="cs-CZ"/>
        </w:rPr>
        <w:t>,</w:t>
      </w:r>
    </w:p>
    <w:p w14:paraId="4F5B07E1" w14:textId="6A9A8D82" w:rsidR="00DB0700" w:rsidRPr="00043871" w:rsidRDefault="00DB0700"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informácie o vyúčtovaní</w:t>
      </w:r>
      <w:r w:rsidR="006A3788" w:rsidRPr="00043871">
        <w:rPr>
          <w:rFonts w:ascii="Arial" w:eastAsia="Times New Roman" w:hAnsi="Arial" w:cs="Arial"/>
          <w:color w:val="000000" w:themeColor="text1"/>
          <w:sz w:val="24"/>
          <w:szCs w:val="24"/>
          <w:lang w:val="sk-SK" w:eastAsia="cs-CZ"/>
        </w:rPr>
        <w:t xml:space="preserve"> za dodávku elektriny</w:t>
      </w:r>
      <w:r w:rsidRPr="00043871">
        <w:rPr>
          <w:rFonts w:ascii="Arial" w:eastAsia="Times New Roman" w:hAnsi="Arial" w:cs="Arial"/>
          <w:color w:val="000000" w:themeColor="text1"/>
          <w:sz w:val="24"/>
          <w:szCs w:val="24"/>
          <w:lang w:val="sk-SK" w:eastAsia="cs-CZ"/>
        </w:rPr>
        <w:t>,</w:t>
      </w:r>
    </w:p>
    <w:p w14:paraId="4AE8C073" w14:textId="499695E8" w:rsidR="00D96116" w:rsidRPr="00043871" w:rsidRDefault="00DB0700"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w:t>
      </w:r>
      <w:r w:rsidR="00D96116" w:rsidRPr="00043871">
        <w:rPr>
          <w:rFonts w:ascii="Arial" w:eastAsia="Times New Roman" w:hAnsi="Arial" w:cs="Arial"/>
          <w:color w:val="000000" w:themeColor="text1"/>
          <w:sz w:val="24"/>
          <w:szCs w:val="24"/>
          <w:lang w:val="sk-SK" w:eastAsia="cs-CZ"/>
        </w:rPr>
        <w:t>.</w:t>
      </w:r>
      <w:r w:rsidR="00EE6A33" w:rsidRPr="00043871">
        <w:rPr>
          <w:rFonts w:ascii="Arial" w:eastAsia="Times New Roman" w:hAnsi="Arial" w:cs="Arial"/>
          <w:color w:val="000000" w:themeColor="text1"/>
          <w:sz w:val="24"/>
          <w:szCs w:val="24"/>
          <w:lang w:val="sk-SK" w:eastAsia="cs-CZ"/>
        </w:rPr>
        <w:t xml:space="preserve"> </w:t>
      </w:r>
      <w:r w:rsidR="00B3696B" w:rsidRPr="00043871">
        <w:rPr>
          <w:rFonts w:ascii="Arial" w:eastAsia="Times New Roman" w:hAnsi="Arial" w:cs="Arial"/>
          <w:color w:val="000000" w:themeColor="text1"/>
          <w:sz w:val="24"/>
          <w:szCs w:val="24"/>
          <w:lang w:val="sk-SK" w:eastAsia="cs-CZ"/>
        </w:rPr>
        <w:t>údaje o meraní a spotrebe elektriny vrátane údajov o histórii spotreby elektriny na odbernom mieste koncového odberateľa elektriny</w:t>
      </w:r>
      <w:r w:rsidR="00D96116" w:rsidRPr="00043871">
        <w:rPr>
          <w:rFonts w:ascii="Arial" w:eastAsia="Times New Roman" w:hAnsi="Arial" w:cs="Arial"/>
          <w:color w:val="000000" w:themeColor="text1"/>
          <w:sz w:val="24"/>
          <w:szCs w:val="24"/>
          <w:lang w:val="sk-SK" w:eastAsia="cs-CZ"/>
        </w:rPr>
        <w:t>,</w:t>
      </w:r>
    </w:p>
    <w:p w14:paraId="09CB0848" w14:textId="680CCFF6" w:rsidR="00965334" w:rsidRPr="00043871" w:rsidRDefault="00A859CA"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aa</w:t>
      </w:r>
      <w:r w:rsidR="00D96116" w:rsidRPr="00043871">
        <w:rPr>
          <w:rFonts w:ascii="Arial" w:eastAsia="Times New Roman" w:hAnsi="Arial" w:cs="Arial"/>
          <w:color w:val="000000" w:themeColor="text1"/>
          <w:sz w:val="24"/>
          <w:szCs w:val="24"/>
          <w:lang w:val="sk-SK" w:eastAsia="cs-CZ"/>
        </w:rPr>
        <w:t xml:space="preserve">) sprístupniť </w:t>
      </w:r>
      <w:r w:rsidR="00682739" w:rsidRPr="00043871">
        <w:rPr>
          <w:rFonts w:ascii="Arial" w:eastAsia="Times New Roman" w:hAnsi="Arial" w:cs="Arial"/>
          <w:color w:val="000000" w:themeColor="text1"/>
          <w:sz w:val="24"/>
          <w:szCs w:val="24"/>
          <w:lang w:val="sk-SK" w:eastAsia="cs-CZ"/>
        </w:rPr>
        <w:t xml:space="preserve">koncovému </w:t>
      </w:r>
      <w:r w:rsidR="00D96116" w:rsidRPr="00043871">
        <w:rPr>
          <w:rFonts w:ascii="Arial" w:eastAsia="Times New Roman" w:hAnsi="Arial" w:cs="Arial"/>
          <w:color w:val="000000" w:themeColor="text1"/>
          <w:sz w:val="24"/>
          <w:szCs w:val="24"/>
          <w:lang w:val="sk-SK" w:eastAsia="cs-CZ"/>
        </w:rPr>
        <w:t>odberateľovi elektriny</w:t>
      </w:r>
      <w:r w:rsidR="005B357F" w:rsidRPr="00043871">
        <w:rPr>
          <w:rFonts w:ascii="Arial" w:eastAsia="Times New Roman" w:hAnsi="Arial" w:cs="Arial"/>
          <w:color w:val="000000" w:themeColor="text1"/>
          <w:sz w:val="24"/>
          <w:szCs w:val="24"/>
          <w:lang w:val="sk-SK" w:eastAsia="cs-CZ"/>
        </w:rPr>
        <w:t xml:space="preserve"> v súlade so všeobecne záväzným právnym predpisom vydaným podľa § 95 ods. 2 písm. b)</w:t>
      </w:r>
      <w:r w:rsidR="0081059F" w:rsidRPr="00043871">
        <w:rPr>
          <w:rFonts w:ascii="Arial" w:eastAsia="Times New Roman" w:hAnsi="Arial" w:cs="Arial"/>
          <w:color w:val="000000" w:themeColor="text1"/>
          <w:sz w:val="24"/>
          <w:szCs w:val="24"/>
          <w:lang w:val="sk-SK" w:eastAsia="cs-CZ"/>
        </w:rPr>
        <w:t xml:space="preserve"> údaje</w:t>
      </w:r>
    </w:p>
    <w:p w14:paraId="6249610B" w14:textId="22F54F9C" w:rsidR="00BC32F5" w:rsidRPr="00043871" w:rsidRDefault="00BC32F5"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 </w:t>
      </w:r>
      <w:r w:rsidR="0081059F" w:rsidRPr="00043871">
        <w:rPr>
          <w:rFonts w:ascii="Arial" w:eastAsia="Times New Roman" w:hAnsi="Arial" w:cs="Arial"/>
          <w:color w:val="000000" w:themeColor="text1"/>
          <w:sz w:val="24"/>
          <w:szCs w:val="24"/>
          <w:lang w:val="sk-SK" w:eastAsia="cs-CZ"/>
        </w:rPr>
        <w:t xml:space="preserve">o </w:t>
      </w:r>
      <w:r w:rsidR="00F249E2" w:rsidRPr="00043871">
        <w:rPr>
          <w:rFonts w:ascii="Arial" w:eastAsia="Times New Roman" w:hAnsi="Arial" w:cs="Arial"/>
          <w:color w:val="000000" w:themeColor="text1"/>
          <w:sz w:val="24"/>
          <w:szCs w:val="24"/>
          <w:lang w:val="sk-SK" w:eastAsia="cs-CZ"/>
        </w:rPr>
        <w:t xml:space="preserve">meraní a spotrebe elektriny vrátane údajov o histórii spotreby elektriny </w:t>
      </w:r>
      <w:r w:rsidR="009B6D93" w:rsidRPr="00043871">
        <w:rPr>
          <w:rFonts w:ascii="Arial" w:eastAsia="Times New Roman" w:hAnsi="Arial" w:cs="Arial"/>
          <w:color w:val="000000" w:themeColor="text1"/>
          <w:sz w:val="24"/>
          <w:szCs w:val="24"/>
          <w:lang w:val="sk-SK" w:eastAsia="cs-CZ"/>
        </w:rPr>
        <w:t>na odbernom mieste</w:t>
      </w:r>
      <w:r w:rsidR="009B70B7" w:rsidRPr="00043871">
        <w:rPr>
          <w:rFonts w:ascii="Arial" w:eastAsia="Times New Roman" w:hAnsi="Arial" w:cs="Arial"/>
          <w:color w:val="000000" w:themeColor="text1"/>
          <w:sz w:val="24"/>
          <w:szCs w:val="24"/>
          <w:lang w:val="sk-SK" w:eastAsia="cs-CZ"/>
        </w:rPr>
        <w:t xml:space="preserve"> </w:t>
      </w:r>
      <w:r w:rsidR="00940489" w:rsidRPr="00043871">
        <w:rPr>
          <w:rFonts w:ascii="Arial" w:eastAsia="Times New Roman" w:hAnsi="Arial" w:cs="Arial"/>
          <w:color w:val="000000" w:themeColor="text1"/>
          <w:sz w:val="24"/>
          <w:szCs w:val="24"/>
          <w:lang w:val="sk-SK" w:eastAsia="cs-CZ"/>
        </w:rPr>
        <w:t>koncového odberateľa elektriny</w:t>
      </w:r>
      <w:r w:rsidRPr="00043871">
        <w:rPr>
          <w:rFonts w:ascii="Arial" w:eastAsia="Times New Roman" w:hAnsi="Arial" w:cs="Arial"/>
          <w:color w:val="000000" w:themeColor="text1"/>
          <w:sz w:val="24"/>
          <w:szCs w:val="24"/>
          <w:lang w:val="sk-SK" w:eastAsia="cs-CZ"/>
        </w:rPr>
        <w:t>,</w:t>
      </w:r>
    </w:p>
    <w:p w14:paraId="341CCA9F" w14:textId="32BDCE17" w:rsidR="00BC32F5" w:rsidRPr="00043871" w:rsidRDefault="00BC32F5"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2. potrebné na vykonanie zmeny dodávateľa elektriny alebo agregátora, </w:t>
      </w:r>
    </w:p>
    <w:p w14:paraId="59FF5381" w14:textId="77822734" w:rsidR="00E85688" w:rsidRPr="00043871" w:rsidRDefault="00367B4A"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w:t>
      </w:r>
      <w:r w:rsidR="00BC32F5" w:rsidRPr="00043871">
        <w:rPr>
          <w:rFonts w:ascii="Arial" w:eastAsia="Times New Roman" w:hAnsi="Arial" w:cs="Arial"/>
          <w:color w:val="000000" w:themeColor="text1"/>
          <w:sz w:val="24"/>
          <w:szCs w:val="24"/>
          <w:lang w:val="sk-SK" w:eastAsia="cs-CZ"/>
        </w:rPr>
        <w:t>. potrebné na poskytovanie energetických služieb</w:t>
      </w:r>
      <w:r w:rsidRPr="00043871">
        <w:rPr>
          <w:rFonts w:ascii="Arial" w:eastAsia="Times New Roman" w:hAnsi="Arial" w:cs="Arial"/>
          <w:color w:val="000000" w:themeColor="text1"/>
          <w:sz w:val="24"/>
          <w:szCs w:val="24"/>
          <w:lang w:val="sk-SK" w:eastAsia="cs-CZ"/>
        </w:rPr>
        <w:t>,</w:t>
      </w:r>
    </w:p>
    <w:p w14:paraId="5726E9BB" w14:textId="00C7F1C7" w:rsidR="008F1264" w:rsidRPr="00043871" w:rsidRDefault="008F1264"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b) poskytovať prevádzkovateľovi distribučnej sústavy, ktorej je užívateľom, údaje o odberateľoch potrebné na uzavretie zmluvy a oznámiť mu každú zmenu týchto údajov.</w:t>
      </w:r>
    </w:p>
    <w:p w14:paraId="733177B4" w14:textId="3CF451D6"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3) Informácie podľa odseku 2 písm. c), d) a </w:t>
      </w:r>
      <w:r w:rsidR="00EE02BE" w:rsidRPr="00043871">
        <w:rPr>
          <w:rFonts w:ascii="Arial" w:eastAsia="Times New Roman" w:hAnsi="Arial" w:cs="Arial"/>
          <w:color w:val="000000" w:themeColor="text1"/>
          <w:sz w:val="24"/>
          <w:szCs w:val="24"/>
          <w:lang w:val="sk-SK" w:eastAsia="cs-CZ"/>
        </w:rPr>
        <w:t>o</w:t>
      </w:r>
      <w:r w:rsidRPr="00043871">
        <w:rPr>
          <w:rFonts w:ascii="Arial" w:eastAsia="Times New Roman" w:hAnsi="Arial" w:cs="Arial"/>
          <w:color w:val="000000" w:themeColor="text1"/>
          <w:sz w:val="24"/>
          <w:szCs w:val="24"/>
          <w:lang w:val="sk-SK" w:eastAsia="cs-CZ"/>
        </w:rPr>
        <w:t>) musia byť spoľahlivé; dodávateľ elektriny je ich povinný uviesť na vyhotoven</w:t>
      </w:r>
      <w:r w:rsidR="00DB0700" w:rsidRPr="00043871">
        <w:rPr>
          <w:rFonts w:ascii="Arial" w:eastAsia="Times New Roman" w:hAnsi="Arial" w:cs="Arial"/>
          <w:color w:val="000000" w:themeColor="text1"/>
          <w:sz w:val="24"/>
          <w:szCs w:val="24"/>
          <w:lang w:val="sk-SK" w:eastAsia="cs-CZ"/>
        </w:rPr>
        <w:t>om</w:t>
      </w:r>
      <w:r w:rsidRPr="00043871">
        <w:rPr>
          <w:rFonts w:ascii="Arial" w:eastAsia="Times New Roman" w:hAnsi="Arial" w:cs="Arial"/>
          <w:color w:val="000000" w:themeColor="text1"/>
          <w:sz w:val="24"/>
          <w:szCs w:val="24"/>
          <w:lang w:val="sk-SK" w:eastAsia="cs-CZ"/>
        </w:rPr>
        <w:t xml:space="preserve"> </w:t>
      </w:r>
      <w:r w:rsidR="00DB0700" w:rsidRPr="00043871">
        <w:rPr>
          <w:rFonts w:ascii="Arial" w:eastAsia="Times New Roman" w:hAnsi="Arial" w:cs="Arial"/>
          <w:color w:val="000000" w:themeColor="text1"/>
          <w:sz w:val="24"/>
          <w:szCs w:val="24"/>
          <w:lang w:val="sk-SK" w:eastAsia="cs-CZ"/>
        </w:rPr>
        <w:t xml:space="preserve">vyúčtovaní </w:t>
      </w:r>
      <w:r w:rsidRPr="00043871">
        <w:rPr>
          <w:rFonts w:ascii="Arial" w:eastAsia="Times New Roman" w:hAnsi="Arial" w:cs="Arial"/>
          <w:color w:val="000000" w:themeColor="text1"/>
          <w:sz w:val="24"/>
          <w:szCs w:val="24"/>
          <w:lang w:val="sk-SK" w:eastAsia="cs-CZ"/>
        </w:rPr>
        <w:t xml:space="preserve">za dodávku elektriny alebo v </w:t>
      </w:r>
      <w:r w:rsidR="00DE6C04" w:rsidRPr="00043871">
        <w:rPr>
          <w:rFonts w:ascii="Arial" w:eastAsia="Times New Roman" w:hAnsi="Arial" w:cs="Arial"/>
          <w:color w:val="000000" w:themeColor="text1"/>
          <w:sz w:val="24"/>
          <w:szCs w:val="24"/>
          <w:lang w:val="sk-SK" w:eastAsia="cs-CZ"/>
        </w:rPr>
        <w:t>informáciách o</w:t>
      </w:r>
      <w:r w:rsidR="00A96E58" w:rsidRPr="00043871">
        <w:rPr>
          <w:rFonts w:ascii="Arial" w:eastAsia="Times New Roman" w:hAnsi="Arial" w:cs="Arial"/>
          <w:color w:val="000000" w:themeColor="text1"/>
          <w:sz w:val="24"/>
          <w:szCs w:val="24"/>
          <w:lang w:val="sk-SK" w:eastAsia="cs-CZ"/>
        </w:rPr>
        <w:t> </w:t>
      </w:r>
      <w:r w:rsidR="00DE6C04" w:rsidRPr="00043871">
        <w:rPr>
          <w:rFonts w:ascii="Arial" w:eastAsia="Times New Roman" w:hAnsi="Arial" w:cs="Arial"/>
          <w:color w:val="000000" w:themeColor="text1"/>
          <w:sz w:val="24"/>
          <w:szCs w:val="24"/>
          <w:lang w:val="sk-SK" w:eastAsia="cs-CZ"/>
        </w:rPr>
        <w:t>vyúčtovaní</w:t>
      </w:r>
      <w:r w:rsidR="00A96E58" w:rsidRPr="00043871">
        <w:rPr>
          <w:rFonts w:ascii="Arial" w:eastAsia="Times New Roman" w:hAnsi="Arial" w:cs="Arial"/>
          <w:color w:val="000000" w:themeColor="text1"/>
          <w:sz w:val="24"/>
          <w:szCs w:val="24"/>
          <w:lang w:val="sk-SK" w:eastAsia="cs-CZ"/>
        </w:rPr>
        <w:t xml:space="preserve"> za dodávku elektriny</w:t>
      </w:r>
      <w:r w:rsidRPr="00043871">
        <w:rPr>
          <w:rFonts w:ascii="Arial" w:eastAsia="Times New Roman" w:hAnsi="Arial" w:cs="Arial"/>
          <w:color w:val="000000" w:themeColor="text1"/>
          <w:sz w:val="24"/>
          <w:szCs w:val="24"/>
          <w:lang w:val="sk-SK" w:eastAsia="cs-CZ"/>
        </w:rPr>
        <w:t xml:space="preserve">. Informácie podľa odseku 2 písm. c) je dodávateľ elektriny povinný uvádzať spôsobom, ktorý je pre </w:t>
      </w:r>
      <w:r w:rsidR="00471432" w:rsidRPr="00043871">
        <w:rPr>
          <w:rFonts w:ascii="Arial" w:eastAsia="Times New Roman" w:hAnsi="Arial" w:cs="Arial"/>
          <w:color w:val="000000" w:themeColor="text1"/>
          <w:sz w:val="24"/>
          <w:szCs w:val="24"/>
          <w:lang w:val="sk-SK" w:eastAsia="cs-CZ"/>
        </w:rPr>
        <w:t>koncového</w:t>
      </w:r>
      <w:r w:rsidRPr="00043871">
        <w:rPr>
          <w:rFonts w:ascii="Arial" w:eastAsia="Times New Roman" w:hAnsi="Arial" w:cs="Arial"/>
          <w:color w:val="000000" w:themeColor="text1"/>
          <w:sz w:val="24"/>
          <w:szCs w:val="24"/>
          <w:lang w:val="sk-SK" w:eastAsia="cs-CZ"/>
        </w:rPr>
        <w:t xml:space="preserve"> odberateľa elektriny zrozumiteľný a ktorý umožní ich jednoduchú porovnateľnosť s obdobnými informáciami poskytovanými inými dodávateľmi dodávajúcimi elektrinu na vymedzenom území.</w:t>
      </w:r>
    </w:p>
    <w:p w14:paraId="3D31654C" w14:textId="2BC2EE45"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4) Úrad môže </w:t>
      </w:r>
      <w:r w:rsidR="001D3E48" w:rsidRPr="00043871">
        <w:rPr>
          <w:rFonts w:ascii="Arial" w:eastAsia="Times New Roman" w:hAnsi="Arial" w:cs="Arial"/>
          <w:color w:val="000000" w:themeColor="text1"/>
          <w:sz w:val="24"/>
          <w:szCs w:val="24"/>
          <w:lang w:val="sk-SK" w:eastAsia="cs-CZ"/>
        </w:rPr>
        <w:t xml:space="preserve">vyzvať </w:t>
      </w:r>
      <w:r w:rsidRPr="00043871">
        <w:rPr>
          <w:rFonts w:ascii="Arial" w:eastAsia="Times New Roman" w:hAnsi="Arial" w:cs="Arial"/>
          <w:color w:val="000000" w:themeColor="text1"/>
          <w:sz w:val="24"/>
          <w:szCs w:val="24"/>
          <w:lang w:val="sk-SK" w:eastAsia="cs-CZ"/>
        </w:rPr>
        <w:t xml:space="preserve">dodávateľa elektriny poskytujúceho univerzálnu službu </w:t>
      </w:r>
      <w:r w:rsidR="0008716F" w:rsidRPr="00043871">
        <w:rPr>
          <w:rFonts w:ascii="Arial" w:eastAsia="Times New Roman" w:hAnsi="Arial" w:cs="Arial"/>
          <w:color w:val="000000" w:themeColor="text1"/>
          <w:sz w:val="24"/>
          <w:szCs w:val="24"/>
          <w:lang w:val="sk-SK" w:eastAsia="cs-CZ"/>
        </w:rPr>
        <w:t>na</w:t>
      </w:r>
      <w:r w:rsidR="001D3E48" w:rsidRPr="00043871">
        <w:rPr>
          <w:rFonts w:ascii="Arial" w:eastAsia="Times New Roman" w:hAnsi="Arial" w:cs="Arial"/>
          <w:color w:val="000000" w:themeColor="text1"/>
          <w:sz w:val="24"/>
          <w:szCs w:val="24"/>
          <w:lang w:val="sk-SK" w:eastAsia="cs-CZ"/>
        </w:rPr>
        <w:t xml:space="preserve"> </w:t>
      </w:r>
      <w:r w:rsidR="00012D49" w:rsidRPr="00043871">
        <w:rPr>
          <w:rFonts w:ascii="Arial" w:eastAsia="Times New Roman" w:hAnsi="Arial" w:cs="Arial"/>
          <w:color w:val="000000" w:themeColor="text1"/>
          <w:sz w:val="24"/>
          <w:szCs w:val="24"/>
          <w:lang w:val="sk-SK" w:eastAsia="cs-CZ"/>
        </w:rPr>
        <w:t>vykonan</w:t>
      </w:r>
      <w:r w:rsidR="00AB41F2" w:rsidRPr="00043871">
        <w:rPr>
          <w:rFonts w:ascii="Arial" w:eastAsia="Times New Roman" w:hAnsi="Arial" w:cs="Arial"/>
          <w:color w:val="000000" w:themeColor="text1"/>
          <w:sz w:val="24"/>
          <w:szCs w:val="24"/>
          <w:lang w:val="sk-SK" w:eastAsia="cs-CZ"/>
        </w:rPr>
        <w:t>i</w:t>
      </w:r>
      <w:r w:rsidR="0008716F" w:rsidRPr="00043871">
        <w:rPr>
          <w:rFonts w:ascii="Arial" w:eastAsia="Times New Roman" w:hAnsi="Arial" w:cs="Arial"/>
          <w:color w:val="000000" w:themeColor="text1"/>
          <w:sz w:val="24"/>
          <w:szCs w:val="24"/>
          <w:lang w:val="sk-SK" w:eastAsia="cs-CZ"/>
        </w:rPr>
        <w:t>e</w:t>
      </w:r>
      <w:r w:rsidR="00012D49"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 xml:space="preserve">zmeny obchodných podmienok poskytovania univerzálnej služby, ak obchodné podmienky poskytovania univerzálnej služby nespĺňajú požiadavky podľa odseku 2 písm. </w:t>
      </w:r>
      <w:r w:rsidR="00C21D0C" w:rsidRPr="00043871">
        <w:rPr>
          <w:rFonts w:ascii="Arial" w:eastAsia="Times New Roman" w:hAnsi="Arial" w:cs="Arial"/>
          <w:color w:val="000000" w:themeColor="text1"/>
          <w:sz w:val="24"/>
          <w:szCs w:val="24"/>
          <w:lang w:val="sk-SK" w:eastAsia="cs-CZ"/>
        </w:rPr>
        <w:t>k</w:t>
      </w:r>
      <w:r w:rsidRPr="00043871">
        <w:rPr>
          <w:rFonts w:ascii="Arial" w:eastAsia="Times New Roman" w:hAnsi="Arial" w:cs="Arial"/>
          <w:color w:val="000000" w:themeColor="text1"/>
          <w:sz w:val="24"/>
          <w:szCs w:val="24"/>
          <w:lang w:val="sk-SK" w:eastAsia="cs-CZ"/>
        </w:rPr>
        <w:t xml:space="preserve">) </w:t>
      </w:r>
      <w:r w:rsidR="00894E28" w:rsidRPr="00043871">
        <w:rPr>
          <w:rFonts w:ascii="Arial" w:eastAsia="Times New Roman" w:hAnsi="Arial" w:cs="Arial"/>
          <w:color w:val="000000" w:themeColor="text1"/>
          <w:sz w:val="24"/>
          <w:szCs w:val="24"/>
          <w:lang w:val="sk-SK" w:eastAsia="cs-CZ"/>
        </w:rPr>
        <w:t xml:space="preserve">tretieho </w:t>
      </w:r>
      <w:r w:rsidRPr="00043871">
        <w:rPr>
          <w:rFonts w:ascii="Arial" w:eastAsia="Times New Roman" w:hAnsi="Arial" w:cs="Arial"/>
          <w:color w:val="000000" w:themeColor="text1"/>
          <w:sz w:val="24"/>
          <w:szCs w:val="24"/>
          <w:lang w:val="sk-SK" w:eastAsia="cs-CZ"/>
        </w:rPr>
        <w:t>bodu alebo ak sa úrad dôvodne domnieva, že dodávateľ elektriny uplatňuje obchodné podmienky poskytovania univerzálnej služby neprimeraným alebo diskriminačným spôsobom.</w:t>
      </w:r>
    </w:p>
    <w:p w14:paraId="41DF7076" w14:textId="55A08C1B"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5) Dodávateľ elektriny poskytujúci univerzálnu službu je povinný do 30 dní odo dňa doručenia </w:t>
      </w:r>
      <w:r w:rsidR="001D3E48" w:rsidRPr="00043871">
        <w:rPr>
          <w:rFonts w:ascii="Arial" w:eastAsia="Times New Roman" w:hAnsi="Arial" w:cs="Arial"/>
          <w:color w:val="000000" w:themeColor="text1"/>
          <w:sz w:val="24"/>
          <w:szCs w:val="24"/>
          <w:lang w:val="sk-SK" w:eastAsia="cs-CZ"/>
        </w:rPr>
        <w:t>výzvy</w:t>
      </w:r>
      <w:r w:rsidRPr="00043871">
        <w:rPr>
          <w:rFonts w:ascii="Arial" w:eastAsia="Times New Roman" w:hAnsi="Arial" w:cs="Arial"/>
          <w:color w:val="000000" w:themeColor="text1"/>
          <w:sz w:val="24"/>
          <w:szCs w:val="24"/>
          <w:lang w:val="sk-SK" w:eastAsia="cs-CZ"/>
        </w:rPr>
        <w:t xml:space="preserve"> úradu podľa odseku 4 </w:t>
      </w:r>
      <w:r w:rsidR="001D3E48" w:rsidRPr="00043871">
        <w:rPr>
          <w:rFonts w:ascii="Arial" w:eastAsia="Times New Roman" w:hAnsi="Arial" w:cs="Arial"/>
          <w:color w:val="000000" w:themeColor="text1"/>
          <w:sz w:val="24"/>
          <w:szCs w:val="24"/>
          <w:lang w:val="sk-SK" w:eastAsia="cs-CZ"/>
        </w:rPr>
        <w:t xml:space="preserve">písomne </w:t>
      </w:r>
      <w:r w:rsidR="002C5304" w:rsidRPr="00043871">
        <w:rPr>
          <w:rFonts w:ascii="Arial" w:eastAsia="Times New Roman" w:hAnsi="Arial" w:cs="Arial"/>
          <w:color w:val="000000" w:themeColor="text1"/>
          <w:sz w:val="24"/>
          <w:szCs w:val="24"/>
          <w:lang w:val="sk-SK" w:eastAsia="cs-CZ"/>
        </w:rPr>
        <w:t>oznámiť</w:t>
      </w:r>
      <w:r w:rsidR="001D3E48" w:rsidRPr="00043871">
        <w:rPr>
          <w:rFonts w:ascii="Arial" w:eastAsia="Times New Roman" w:hAnsi="Arial" w:cs="Arial"/>
          <w:color w:val="000000" w:themeColor="text1"/>
          <w:sz w:val="24"/>
          <w:szCs w:val="24"/>
          <w:lang w:val="sk-SK" w:eastAsia="cs-CZ"/>
        </w:rPr>
        <w:t xml:space="preserve"> úradu, či zmenil obchodné podmienky a v akom rozsahu, a doručiť </w:t>
      </w:r>
      <w:r w:rsidR="002C5304" w:rsidRPr="00043871">
        <w:rPr>
          <w:rFonts w:ascii="Arial" w:eastAsia="Times New Roman" w:hAnsi="Arial" w:cs="Arial"/>
          <w:color w:val="000000" w:themeColor="text1"/>
          <w:sz w:val="24"/>
          <w:szCs w:val="24"/>
          <w:lang w:val="sk-SK" w:eastAsia="cs-CZ"/>
        </w:rPr>
        <w:t xml:space="preserve">úradu </w:t>
      </w:r>
      <w:r w:rsidR="001D3E48" w:rsidRPr="00043871">
        <w:rPr>
          <w:rFonts w:ascii="Arial" w:eastAsia="Times New Roman" w:hAnsi="Arial" w:cs="Arial"/>
          <w:color w:val="000000" w:themeColor="text1"/>
          <w:sz w:val="24"/>
          <w:szCs w:val="24"/>
          <w:lang w:val="sk-SK" w:eastAsia="cs-CZ"/>
        </w:rPr>
        <w:t>zmenené obchodné podmienky. Ak dodávateľ elektriny</w:t>
      </w:r>
      <w:r w:rsidR="00AB41F2" w:rsidRPr="00043871">
        <w:rPr>
          <w:rFonts w:ascii="Arial" w:eastAsia="Times New Roman" w:hAnsi="Arial" w:cs="Arial"/>
          <w:color w:val="000000" w:themeColor="text1"/>
          <w:sz w:val="24"/>
          <w:szCs w:val="24"/>
          <w:lang w:val="sk-SK" w:eastAsia="cs-CZ"/>
        </w:rPr>
        <w:t xml:space="preserve"> poskytujúci univerzálnu službu</w:t>
      </w:r>
      <w:r w:rsidR="001D3E48" w:rsidRPr="00043871">
        <w:rPr>
          <w:rFonts w:ascii="Arial" w:eastAsia="Times New Roman" w:hAnsi="Arial" w:cs="Arial"/>
          <w:color w:val="000000" w:themeColor="text1"/>
          <w:sz w:val="24"/>
          <w:szCs w:val="24"/>
          <w:lang w:val="sk-SK" w:eastAsia="cs-CZ"/>
        </w:rPr>
        <w:t xml:space="preserve"> obchodné podmienky nezmenil, je povinný </w:t>
      </w:r>
      <w:r w:rsidR="002C5304" w:rsidRPr="00043871">
        <w:rPr>
          <w:rFonts w:ascii="Arial" w:eastAsia="Times New Roman" w:hAnsi="Arial" w:cs="Arial"/>
          <w:color w:val="000000" w:themeColor="text1"/>
          <w:sz w:val="24"/>
          <w:szCs w:val="24"/>
          <w:lang w:val="sk-SK" w:eastAsia="cs-CZ"/>
        </w:rPr>
        <w:t>oznámiť</w:t>
      </w:r>
      <w:r w:rsidR="001D3E48" w:rsidRPr="00043871">
        <w:rPr>
          <w:rFonts w:ascii="Arial" w:eastAsia="Times New Roman" w:hAnsi="Arial" w:cs="Arial"/>
          <w:color w:val="000000" w:themeColor="text1"/>
          <w:sz w:val="24"/>
          <w:szCs w:val="24"/>
          <w:lang w:val="sk-SK" w:eastAsia="cs-CZ"/>
        </w:rPr>
        <w:t xml:space="preserve"> úradu v lehote podľa prvej vety </w:t>
      </w:r>
      <w:r w:rsidR="002C5304" w:rsidRPr="00043871">
        <w:rPr>
          <w:rFonts w:ascii="Arial" w:eastAsia="Times New Roman" w:hAnsi="Arial" w:cs="Arial"/>
          <w:color w:val="000000" w:themeColor="text1"/>
          <w:sz w:val="24"/>
          <w:szCs w:val="24"/>
          <w:lang w:val="sk-SK" w:eastAsia="cs-CZ"/>
        </w:rPr>
        <w:t>dôvody</w:t>
      </w:r>
      <w:r w:rsidR="001D3E48" w:rsidRPr="00043871">
        <w:rPr>
          <w:rFonts w:ascii="Arial" w:eastAsia="Times New Roman" w:hAnsi="Arial" w:cs="Arial"/>
          <w:color w:val="000000" w:themeColor="text1"/>
          <w:sz w:val="24"/>
          <w:szCs w:val="24"/>
          <w:lang w:val="sk-SK" w:eastAsia="cs-CZ"/>
        </w:rPr>
        <w:t xml:space="preserve"> nevykonania zmeny obchodných podmienok.</w:t>
      </w:r>
      <w:r w:rsidRPr="00043871">
        <w:rPr>
          <w:rFonts w:ascii="Arial" w:eastAsia="Times New Roman" w:hAnsi="Arial" w:cs="Arial"/>
          <w:color w:val="000000" w:themeColor="text1"/>
          <w:sz w:val="24"/>
          <w:szCs w:val="24"/>
          <w:lang w:val="sk-SK" w:eastAsia="cs-CZ"/>
        </w:rPr>
        <w:t xml:space="preserve"> </w:t>
      </w:r>
    </w:p>
    <w:p w14:paraId="7E93BCED" w14:textId="27D09911"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6) </w:t>
      </w:r>
      <w:r w:rsidR="001D3E48" w:rsidRPr="00043871">
        <w:rPr>
          <w:rFonts w:ascii="Arial" w:eastAsia="Times New Roman" w:hAnsi="Arial" w:cs="Arial"/>
          <w:color w:val="000000" w:themeColor="text1"/>
          <w:sz w:val="24"/>
          <w:szCs w:val="24"/>
          <w:lang w:val="sk-SK" w:eastAsia="cs-CZ"/>
        </w:rPr>
        <w:t>O vyzv</w:t>
      </w:r>
      <w:r w:rsidR="002C5304" w:rsidRPr="00043871">
        <w:rPr>
          <w:rFonts w:ascii="Arial" w:eastAsia="Times New Roman" w:hAnsi="Arial" w:cs="Arial"/>
          <w:color w:val="000000" w:themeColor="text1"/>
          <w:sz w:val="24"/>
          <w:szCs w:val="24"/>
          <w:lang w:val="sk-SK" w:eastAsia="cs-CZ"/>
        </w:rPr>
        <w:t>a</w:t>
      </w:r>
      <w:r w:rsidR="001D3E48" w:rsidRPr="00043871">
        <w:rPr>
          <w:rFonts w:ascii="Arial" w:eastAsia="Times New Roman" w:hAnsi="Arial" w:cs="Arial"/>
          <w:color w:val="000000" w:themeColor="text1"/>
          <w:sz w:val="24"/>
          <w:szCs w:val="24"/>
          <w:lang w:val="sk-SK" w:eastAsia="cs-CZ"/>
        </w:rPr>
        <w:t xml:space="preserve">ní </w:t>
      </w:r>
      <w:r w:rsidR="002C5304" w:rsidRPr="00043871">
        <w:rPr>
          <w:rFonts w:ascii="Arial" w:eastAsia="Times New Roman" w:hAnsi="Arial" w:cs="Arial"/>
          <w:color w:val="000000" w:themeColor="text1"/>
          <w:sz w:val="24"/>
          <w:szCs w:val="24"/>
          <w:lang w:val="sk-SK" w:eastAsia="cs-CZ"/>
        </w:rPr>
        <w:t>dodávateľa elektriny poskytujúceho univerzálnu službu úradom podľa odseku 4</w:t>
      </w:r>
      <w:r w:rsidR="001D3E48" w:rsidRPr="00043871">
        <w:rPr>
          <w:rFonts w:ascii="Arial" w:eastAsia="Times New Roman" w:hAnsi="Arial" w:cs="Arial"/>
          <w:color w:val="000000" w:themeColor="text1"/>
          <w:sz w:val="24"/>
          <w:szCs w:val="24"/>
          <w:lang w:val="sk-SK" w:eastAsia="cs-CZ"/>
        </w:rPr>
        <w:t xml:space="preserve"> a</w:t>
      </w:r>
      <w:r w:rsidR="002C5304" w:rsidRPr="00043871">
        <w:rPr>
          <w:rFonts w:ascii="Arial" w:eastAsia="Times New Roman" w:hAnsi="Arial" w:cs="Arial"/>
          <w:color w:val="000000" w:themeColor="text1"/>
          <w:sz w:val="24"/>
          <w:szCs w:val="24"/>
          <w:lang w:val="sk-SK" w:eastAsia="cs-CZ"/>
        </w:rPr>
        <w:t> </w:t>
      </w:r>
      <w:r w:rsidR="001D3E48" w:rsidRPr="00043871">
        <w:rPr>
          <w:rFonts w:ascii="Arial" w:eastAsia="Times New Roman" w:hAnsi="Arial" w:cs="Arial"/>
          <w:color w:val="000000" w:themeColor="text1"/>
          <w:sz w:val="24"/>
          <w:szCs w:val="24"/>
          <w:lang w:val="sk-SK" w:eastAsia="cs-CZ"/>
        </w:rPr>
        <w:t>o</w:t>
      </w:r>
      <w:r w:rsidR="002C5304" w:rsidRPr="00043871">
        <w:rPr>
          <w:rFonts w:ascii="Arial" w:eastAsia="Times New Roman" w:hAnsi="Arial" w:cs="Arial"/>
          <w:color w:val="000000" w:themeColor="text1"/>
          <w:sz w:val="24"/>
          <w:szCs w:val="24"/>
          <w:lang w:val="sk-SK" w:eastAsia="cs-CZ"/>
        </w:rPr>
        <w:t xml:space="preserve"> spôsob</w:t>
      </w:r>
      <w:r w:rsidR="00AF7D01" w:rsidRPr="00043871">
        <w:rPr>
          <w:rFonts w:ascii="Arial" w:eastAsia="Times New Roman" w:hAnsi="Arial" w:cs="Arial"/>
          <w:color w:val="000000" w:themeColor="text1"/>
          <w:sz w:val="24"/>
          <w:szCs w:val="24"/>
          <w:lang w:val="sk-SK" w:eastAsia="cs-CZ"/>
        </w:rPr>
        <w:t>e</w:t>
      </w:r>
      <w:r w:rsidR="001D3E48" w:rsidRPr="00043871">
        <w:rPr>
          <w:rFonts w:ascii="Arial" w:eastAsia="Times New Roman" w:hAnsi="Arial" w:cs="Arial"/>
          <w:color w:val="000000" w:themeColor="text1"/>
          <w:sz w:val="24"/>
          <w:szCs w:val="24"/>
          <w:lang w:val="sk-SK" w:eastAsia="cs-CZ"/>
        </w:rPr>
        <w:t xml:space="preserve"> vysporiadania </w:t>
      </w:r>
      <w:r w:rsidR="00AF7D01" w:rsidRPr="00043871">
        <w:rPr>
          <w:rFonts w:ascii="Arial" w:eastAsia="Times New Roman" w:hAnsi="Arial" w:cs="Arial"/>
          <w:color w:val="000000" w:themeColor="text1"/>
          <w:sz w:val="24"/>
          <w:szCs w:val="24"/>
          <w:lang w:val="sk-SK" w:eastAsia="cs-CZ"/>
        </w:rPr>
        <w:t>sa s</w:t>
      </w:r>
      <w:r w:rsidR="001D3E48" w:rsidRPr="00043871">
        <w:rPr>
          <w:rFonts w:ascii="Arial" w:eastAsia="Times New Roman" w:hAnsi="Arial" w:cs="Arial"/>
          <w:color w:val="000000" w:themeColor="text1"/>
          <w:sz w:val="24"/>
          <w:szCs w:val="24"/>
          <w:lang w:val="sk-SK" w:eastAsia="cs-CZ"/>
        </w:rPr>
        <w:t xml:space="preserve"> výzv</w:t>
      </w:r>
      <w:r w:rsidR="00AF7D01" w:rsidRPr="00043871">
        <w:rPr>
          <w:rFonts w:ascii="Arial" w:eastAsia="Times New Roman" w:hAnsi="Arial" w:cs="Arial"/>
          <w:color w:val="000000" w:themeColor="text1"/>
          <w:sz w:val="24"/>
          <w:szCs w:val="24"/>
          <w:lang w:val="sk-SK" w:eastAsia="cs-CZ"/>
        </w:rPr>
        <w:t>ou</w:t>
      </w:r>
      <w:r w:rsidR="00AB41F2" w:rsidRPr="00043871">
        <w:rPr>
          <w:rFonts w:ascii="Arial" w:eastAsia="Times New Roman" w:hAnsi="Arial" w:cs="Arial"/>
          <w:color w:val="000000" w:themeColor="text1"/>
          <w:sz w:val="24"/>
          <w:szCs w:val="24"/>
          <w:lang w:val="sk-SK" w:eastAsia="cs-CZ"/>
        </w:rPr>
        <w:t xml:space="preserve"> dodávateľom elektriny poskytujúcim univerzálnu službu</w:t>
      </w:r>
      <w:r w:rsidR="002C5304" w:rsidRPr="00043871">
        <w:rPr>
          <w:rFonts w:ascii="Arial" w:eastAsia="Times New Roman" w:hAnsi="Arial" w:cs="Arial"/>
          <w:color w:val="000000" w:themeColor="text1"/>
          <w:sz w:val="24"/>
          <w:szCs w:val="24"/>
          <w:lang w:val="sk-SK" w:eastAsia="cs-CZ"/>
        </w:rPr>
        <w:t xml:space="preserve"> podľa odseku 5</w:t>
      </w:r>
      <w:r w:rsidR="001D3E48" w:rsidRPr="00043871">
        <w:rPr>
          <w:rFonts w:ascii="Arial" w:eastAsia="Times New Roman" w:hAnsi="Arial" w:cs="Arial"/>
          <w:color w:val="000000" w:themeColor="text1"/>
          <w:sz w:val="24"/>
          <w:szCs w:val="24"/>
          <w:lang w:val="sk-SK" w:eastAsia="cs-CZ"/>
        </w:rPr>
        <w:t xml:space="preserve"> informuje úrad na svojom webovom sídle.</w:t>
      </w:r>
      <w:r w:rsidRPr="00043871">
        <w:rPr>
          <w:rFonts w:ascii="Arial" w:eastAsia="Times New Roman" w:hAnsi="Arial" w:cs="Arial"/>
          <w:color w:val="000000" w:themeColor="text1"/>
          <w:sz w:val="24"/>
          <w:szCs w:val="24"/>
          <w:lang w:val="sk-SK" w:eastAsia="cs-CZ"/>
        </w:rPr>
        <w:t xml:space="preserve"> </w:t>
      </w:r>
    </w:p>
    <w:p w14:paraId="6B83BDA1"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7) Dodávateľ elektriny je povinný viesť evidenciu odberateľov elektriny v domácnosti, ktorá obsahuje</w:t>
      </w:r>
    </w:p>
    <w:p w14:paraId="09F0EC93"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meno, priezvisko a dátum narodenia odberateľa elektriny v domácnosti,</w:t>
      </w:r>
    </w:p>
    <w:p w14:paraId="78979379"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adresu trvalého pobytu odberateľa elektriny v domácnosti,</w:t>
      </w:r>
    </w:p>
    <w:p w14:paraId="31C341F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adresu odberného miesta,</w:t>
      </w:r>
    </w:p>
    <w:p w14:paraId="456C07C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číslo odberného miesta,</w:t>
      </w:r>
    </w:p>
    <w:p w14:paraId="16E9A23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dátum, od ktorého je odberateľ elektriny v domácnosti evidovaný v evidencii odberateľov elektriny v domácnosti.</w:t>
      </w:r>
    </w:p>
    <w:p w14:paraId="2830C31D" w14:textId="79CC64D1"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8) Ak dodávateľ elektriny nemá k dispozícii údaje potrebné na splnenie povinnosti podľa odseku 2 písm. c) alebo </w:t>
      </w:r>
      <w:r w:rsidR="00C31888" w:rsidRPr="00043871">
        <w:rPr>
          <w:rFonts w:ascii="Arial" w:eastAsia="Times New Roman" w:hAnsi="Arial" w:cs="Arial"/>
          <w:color w:val="000000" w:themeColor="text1"/>
          <w:sz w:val="24"/>
          <w:szCs w:val="24"/>
          <w:lang w:val="sk-SK" w:eastAsia="cs-CZ"/>
        </w:rPr>
        <w:t xml:space="preserve">písm. </w:t>
      </w:r>
      <w:r w:rsidRPr="00043871">
        <w:rPr>
          <w:rFonts w:ascii="Arial" w:eastAsia="Times New Roman" w:hAnsi="Arial" w:cs="Arial"/>
          <w:color w:val="000000" w:themeColor="text1"/>
          <w:sz w:val="24"/>
          <w:szCs w:val="24"/>
          <w:lang w:val="sk-SK" w:eastAsia="cs-CZ"/>
        </w:rPr>
        <w:t>d) týkajúce sa časti elektriny nakúpenej na účel jej dodávky odberateľom elektriny vrátane odberateľov elektriny mimo vymedzeného územia, použije namiesto skutočných údajov týkajúcich</w:t>
      </w:r>
      <w:r w:rsidR="00960FBF" w:rsidRPr="00043871">
        <w:rPr>
          <w:rFonts w:ascii="Arial" w:eastAsia="Times New Roman" w:hAnsi="Arial" w:cs="Arial"/>
          <w:color w:val="000000" w:themeColor="text1"/>
          <w:sz w:val="24"/>
          <w:szCs w:val="24"/>
          <w:lang w:val="sk-SK" w:eastAsia="cs-CZ"/>
        </w:rPr>
        <w:t xml:space="preserve"> sa</w:t>
      </w:r>
      <w:r w:rsidRPr="00043871">
        <w:rPr>
          <w:rFonts w:ascii="Arial" w:eastAsia="Times New Roman" w:hAnsi="Arial" w:cs="Arial"/>
          <w:color w:val="000000" w:themeColor="text1"/>
          <w:sz w:val="24"/>
          <w:szCs w:val="24"/>
          <w:lang w:val="sk-SK" w:eastAsia="cs-CZ"/>
        </w:rPr>
        <w:t xml:space="preserve"> takejto časti </w:t>
      </w:r>
      <w:r w:rsidRPr="00043871">
        <w:rPr>
          <w:rFonts w:ascii="Arial" w:eastAsia="Times New Roman" w:hAnsi="Arial" w:cs="Arial"/>
          <w:color w:val="000000" w:themeColor="text1"/>
          <w:sz w:val="24"/>
          <w:szCs w:val="24"/>
          <w:lang w:val="sk-SK" w:eastAsia="cs-CZ"/>
        </w:rPr>
        <w:lastRenderedPageBreak/>
        <w:t>elektriny súhrnné štatistické údaje za predchádzajúci rok týkajúce sa elektriny vyrobenej v tých členských štátoch, v ktorých sú takéto údaje dostupné.</w:t>
      </w:r>
    </w:p>
    <w:p w14:paraId="68A55C9A" w14:textId="2C051288"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9) Dodávateľ elektriny môže predávať elektrinu formou aukcií podľa pravidiel schválených úradom.</w:t>
      </w:r>
    </w:p>
    <w:p w14:paraId="3D0537FF"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0) Dodávateľ elektriny, ktorý bude predávať elektrinu podľa odseku 9, je povinný</w:t>
      </w:r>
    </w:p>
    <w:p w14:paraId="47648EA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vypracovať návrh pravidiel pre predaj elektriny formou aukcií podľa osobitného predpisu, </w:t>
      </w:r>
      <w:r w:rsidRPr="00043871">
        <w:rPr>
          <w:rFonts w:ascii="Arial" w:eastAsia="Times New Roman" w:hAnsi="Arial" w:cs="Arial"/>
          <w:color w:val="000000" w:themeColor="text1"/>
          <w:sz w:val="24"/>
          <w:szCs w:val="24"/>
          <w:vertAlign w:val="superscript"/>
          <w:lang w:val="sk-SK" w:eastAsia="cs-CZ"/>
        </w:rPr>
        <w:t>51)</w:t>
      </w:r>
    </w:p>
    <w:p w14:paraId="22745976"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predložiť úradu návrh pravidiel pre predaj elektriny formou aukcií na nasledujúci kalendárny rok do 31. októbra kalendárneho roka,</w:t>
      </w:r>
    </w:p>
    <w:p w14:paraId="1FA95FF7" w14:textId="708C2EA3"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dodržiavať úradom schválené pravidlá pre predaj elektriny formou aukcií.</w:t>
      </w:r>
    </w:p>
    <w:p w14:paraId="4CE61DA6" w14:textId="32EF9381" w:rsidR="004B6BA8" w:rsidRPr="00043871" w:rsidRDefault="004B6BA8" w:rsidP="004B6BA8">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b/>
      </w:r>
      <w:r w:rsidRPr="00043871">
        <w:rPr>
          <w:rFonts w:ascii="Arial" w:eastAsia="Times New Roman" w:hAnsi="Arial" w:cs="Arial"/>
          <w:color w:val="000000" w:themeColor="text1"/>
          <w:sz w:val="24"/>
          <w:szCs w:val="24"/>
          <w:lang w:val="sk-SK" w:eastAsia="cs-CZ"/>
        </w:rPr>
        <w:tab/>
        <w:t>(11) Dodávateľ elektriny je povinný zabezpečiť množstvo elektriny pre dodávku elektriny koncovým odberateľom elekt</w:t>
      </w:r>
      <w:r w:rsidR="002354E4" w:rsidRPr="00043871">
        <w:rPr>
          <w:rFonts w:ascii="Arial" w:eastAsia="Times New Roman" w:hAnsi="Arial" w:cs="Arial"/>
          <w:color w:val="000000" w:themeColor="text1"/>
          <w:sz w:val="24"/>
          <w:szCs w:val="24"/>
          <w:lang w:val="sk-SK" w:eastAsia="cs-CZ"/>
        </w:rPr>
        <w:t>riny, s ktorými uzatvoril zmluv</w:t>
      </w:r>
      <w:r w:rsidR="00056729" w:rsidRPr="00043871">
        <w:rPr>
          <w:rFonts w:ascii="Arial" w:eastAsia="Times New Roman" w:hAnsi="Arial" w:cs="Arial"/>
          <w:color w:val="000000" w:themeColor="text1"/>
          <w:sz w:val="24"/>
          <w:szCs w:val="24"/>
          <w:lang w:val="sk-SK" w:eastAsia="cs-CZ"/>
        </w:rPr>
        <w:t>y</w:t>
      </w:r>
      <w:r w:rsidRPr="00043871">
        <w:rPr>
          <w:rFonts w:ascii="Arial" w:eastAsia="Times New Roman" w:hAnsi="Arial" w:cs="Arial"/>
          <w:color w:val="000000" w:themeColor="text1"/>
          <w:sz w:val="24"/>
          <w:szCs w:val="24"/>
          <w:lang w:val="sk-SK" w:eastAsia="cs-CZ"/>
        </w:rPr>
        <w:t xml:space="preserve"> </w:t>
      </w:r>
      <w:r w:rsidR="002354E4" w:rsidRPr="00043871">
        <w:rPr>
          <w:rFonts w:ascii="Arial" w:eastAsia="Times New Roman" w:hAnsi="Arial" w:cs="Arial"/>
          <w:color w:val="000000" w:themeColor="text1"/>
          <w:sz w:val="24"/>
          <w:szCs w:val="24"/>
          <w:lang w:val="sk-SK" w:eastAsia="cs-CZ"/>
        </w:rPr>
        <w:t>o dodávke elektriny alebo zmluv</w:t>
      </w:r>
      <w:r w:rsidR="00056729" w:rsidRPr="00043871">
        <w:rPr>
          <w:rFonts w:ascii="Arial" w:eastAsia="Times New Roman" w:hAnsi="Arial" w:cs="Arial"/>
          <w:color w:val="000000" w:themeColor="text1"/>
          <w:sz w:val="24"/>
          <w:szCs w:val="24"/>
          <w:lang w:val="sk-SK" w:eastAsia="cs-CZ"/>
        </w:rPr>
        <w:t>y</w:t>
      </w:r>
      <w:r w:rsidRPr="00043871">
        <w:rPr>
          <w:rFonts w:ascii="Arial" w:eastAsia="Times New Roman" w:hAnsi="Arial" w:cs="Arial"/>
          <w:color w:val="000000" w:themeColor="text1"/>
          <w:sz w:val="24"/>
          <w:szCs w:val="24"/>
          <w:lang w:val="sk-SK" w:eastAsia="cs-CZ"/>
        </w:rPr>
        <w:t xml:space="preserve"> o združenej dodávke elektriny, a predkladať úradu údaje o zabezpečenom množstve elektriny. </w:t>
      </w:r>
    </w:p>
    <w:p w14:paraId="17CE077B" w14:textId="4CD4F3C8" w:rsidR="008F18A8" w:rsidRPr="00043871" w:rsidRDefault="008F18A8" w:rsidP="0047797C">
      <w:pPr>
        <w:pStyle w:val="Nadpis1"/>
        <w:spacing w:line="276" w:lineRule="auto"/>
        <w:rPr>
          <w:rFonts w:cs="Arial"/>
          <w:color w:val="000000" w:themeColor="text1"/>
          <w:szCs w:val="24"/>
          <w:lang w:val="sk-SK" w:eastAsia="cs-CZ"/>
        </w:rPr>
      </w:pPr>
      <w:r w:rsidRPr="00043871">
        <w:rPr>
          <w:rFonts w:cs="Arial"/>
          <w:color w:val="000000" w:themeColor="text1"/>
          <w:szCs w:val="24"/>
          <w:lang w:val="sk-SK" w:eastAsia="cs-CZ"/>
        </w:rPr>
        <w:t xml:space="preserve">§ 34a  </w:t>
      </w:r>
    </w:p>
    <w:p w14:paraId="5601BC85" w14:textId="6B1BC138" w:rsidR="008F18A8" w:rsidRPr="00043871" w:rsidRDefault="008F18A8"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r w:rsidRPr="00043871">
        <w:rPr>
          <w:rFonts w:ascii="Arial" w:eastAsia="Times New Roman" w:hAnsi="Arial" w:cs="Arial"/>
          <w:b/>
          <w:bCs/>
          <w:color w:val="000000" w:themeColor="text1"/>
          <w:sz w:val="24"/>
          <w:szCs w:val="24"/>
          <w:lang w:val="sk-SK" w:eastAsia="cs-CZ"/>
        </w:rPr>
        <w:t>Práva a povinnosti agregátora</w:t>
      </w:r>
    </w:p>
    <w:p w14:paraId="15270CB4" w14:textId="326AD012" w:rsidR="00704E7A" w:rsidRPr="00043871" w:rsidRDefault="0054583C"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sidDel="00066505">
        <w:rPr>
          <w:rFonts w:ascii="Arial" w:hAnsi="Arial" w:cs="Arial"/>
          <w:color w:val="000000" w:themeColor="text1"/>
          <w:sz w:val="24"/>
          <w:szCs w:val="24"/>
          <w:lang w:val="sk-SK"/>
        </w:rPr>
        <w:t xml:space="preserve"> </w:t>
      </w:r>
      <w:r w:rsidR="00704E7A" w:rsidRPr="00043871">
        <w:rPr>
          <w:rFonts w:ascii="Arial" w:eastAsia="Times New Roman" w:hAnsi="Arial" w:cs="Arial"/>
          <w:color w:val="000000" w:themeColor="text1"/>
          <w:sz w:val="24"/>
          <w:szCs w:val="24"/>
          <w:lang w:val="sk-SK" w:eastAsia="cs-CZ"/>
        </w:rPr>
        <w:t>(1) Agregátor má právo</w:t>
      </w:r>
    </w:p>
    <w:p w14:paraId="2A2E0D49" w14:textId="7C9E0512" w:rsidR="00EC22BB" w:rsidRPr="00043871" w:rsidRDefault="00CD1E21" w:rsidP="0047797C">
      <w:pPr>
        <w:pStyle w:val="Odsekzoznamu"/>
        <w:numPr>
          <w:ilvl w:val="0"/>
          <w:numId w:val="7"/>
        </w:numPr>
        <w:shd w:val="clear" w:color="auto" w:fill="FFFFFF"/>
        <w:spacing w:after="0" w:line="276" w:lineRule="auto"/>
        <w:contextualSpacing w:val="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ponúkať službu agregácie flexibility</w:t>
      </w:r>
      <w:r w:rsidR="00704E7A" w:rsidRPr="00043871">
        <w:rPr>
          <w:rFonts w:ascii="Arial" w:eastAsia="Times New Roman" w:hAnsi="Arial" w:cs="Arial"/>
          <w:color w:val="000000" w:themeColor="text1"/>
          <w:sz w:val="24"/>
          <w:szCs w:val="24"/>
          <w:lang w:val="sk-SK" w:eastAsia="cs-CZ"/>
        </w:rPr>
        <w:t> výrobco</w:t>
      </w:r>
      <w:r w:rsidR="00E11226" w:rsidRPr="00043871">
        <w:rPr>
          <w:rFonts w:ascii="Arial" w:eastAsia="Times New Roman" w:hAnsi="Arial" w:cs="Arial"/>
          <w:color w:val="000000" w:themeColor="text1"/>
          <w:sz w:val="24"/>
          <w:szCs w:val="24"/>
          <w:lang w:val="sk-SK" w:eastAsia="cs-CZ"/>
        </w:rPr>
        <w:t>vi</w:t>
      </w:r>
      <w:r w:rsidR="00704E7A" w:rsidRPr="00043871">
        <w:rPr>
          <w:rFonts w:ascii="Arial" w:eastAsia="Times New Roman" w:hAnsi="Arial" w:cs="Arial"/>
          <w:color w:val="000000" w:themeColor="text1"/>
          <w:sz w:val="24"/>
          <w:szCs w:val="24"/>
          <w:lang w:val="sk-SK" w:eastAsia="cs-CZ"/>
        </w:rPr>
        <w:t xml:space="preserve"> elektriny</w:t>
      </w:r>
      <w:r w:rsidR="004C70A0" w:rsidRPr="00043871">
        <w:rPr>
          <w:rFonts w:ascii="Arial" w:eastAsia="Times New Roman" w:hAnsi="Arial" w:cs="Arial"/>
          <w:color w:val="000000" w:themeColor="text1"/>
          <w:sz w:val="24"/>
          <w:szCs w:val="24"/>
          <w:lang w:val="sk-SK" w:eastAsia="cs-CZ"/>
        </w:rPr>
        <w:t>,</w:t>
      </w:r>
      <w:r w:rsidR="007B1581" w:rsidRPr="00043871">
        <w:rPr>
          <w:rFonts w:ascii="Arial" w:eastAsia="Times New Roman" w:hAnsi="Arial" w:cs="Arial"/>
          <w:color w:val="000000" w:themeColor="text1"/>
          <w:sz w:val="24"/>
          <w:szCs w:val="24"/>
          <w:lang w:val="sk-SK" w:eastAsia="cs-CZ"/>
        </w:rPr>
        <w:t xml:space="preserve"> prevádzkovateľo</w:t>
      </w:r>
      <w:r w:rsidR="00E11226" w:rsidRPr="00043871">
        <w:rPr>
          <w:rFonts w:ascii="Arial" w:eastAsia="Times New Roman" w:hAnsi="Arial" w:cs="Arial"/>
          <w:color w:val="000000" w:themeColor="text1"/>
          <w:sz w:val="24"/>
          <w:szCs w:val="24"/>
          <w:lang w:val="sk-SK" w:eastAsia="cs-CZ"/>
        </w:rPr>
        <w:t xml:space="preserve">vi </w:t>
      </w:r>
      <w:r w:rsidR="007B1581" w:rsidRPr="00043871">
        <w:rPr>
          <w:rFonts w:ascii="Arial" w:eastAsia="Times New Roman" w:hAnsi="Arial" w:cs="Arial"/>
          <w:color w:val="000000" w:themeColor="text1"/>
          <w:sz w:val="24"/>
          <w:szCs w:val="24"/>
          <w:lang w:val="sk-SK" w:eastAsia="cs-CZ"/>
        </w:rPr>
        <w:t>zariadenia na uskladňovanie elektriny</w:t>
      </w:r>
      <w:r w:rsidR="004C70A0" w:rsidRPr="00043871">
        <w:rPr>
          <w:rFonts w:ascii="Arial" w:eastAsia="Times New Roman" w:hAnsi="Arial" w:cs="Arial"/>
          <w:color w:val="000000" w:themeColor="text1"/>
          <w:sz w:val="24"/>
          <w:szCs w:val="24"/>
          <w:lang w:val="sk-SK" w:eastAsia="cs-CZ"/>
        </w:rPr>
        <w:t xml:space="preserve"> alebo aktívnemu odberateľovi</w:t>
      </w:r>
      <w:r w:rsidR="00704E7A" w:rsidRPr="00043871">
        <w:rPr>
          <w:rFonts w:ascii="Arial" w:eastAsia="Times New Roman" w:hAnsi="Arial" w:cs="Arial"/>
          <w:color w:val="000000" w:themeColor="text1"/>
          <w:sz w:val="24"/>
          <w:szCs w:val="24"/>
          <w:lang w:val="sk-SK" w:eastAsia="cs-CZ"/>
        </w:rPr>
        <w:t>,</w:t>
      </w:r>
    </w:p>
    <w:p w14:paraId="42392093" w14:textId="3B166592" w:rsidR="00704E7A" w:rsidRPr="00043871" w:rsidRDefault="00EC22BB" w:rsidP="0047797C">
      <w:pPr>
        <w:pStyle w:val="Odsekzoznamu"/>
        <w:numPr>
          <w:ilvl w:val="0"/>
          <w:numId w:val="7"/>
        </w:numPr>
        <w:shd w:val="clear" w:color="auto" w:fill="FFFFFF"/>
        <w:spacing w:after="0" w:line="276" w:lineRule="auto"/>
        <w:contextualSpacing w:val="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poskytovať agregovanú flexibilitu na organizovaných trhoch s elektrinou</w:t>
      </w:r>
      <w:r w:rsidRPr="00043871">
        <w:rPr>
          <w:rFonts w:ascii="Arial" w:eastAsia="Times New Roman" w:hAnsi="Arial" w:cs="Arial"/>
          <w:color w:val="000000" w:themeColor="text1"/>
          <w:sz w:val="24"/>
          <w:szCs w:val="24"/>
          <w:vertAlign w:val="superscript"/>
          <w:lang w:val="sk-SK" w:eastAsia="cs-CZ"/>
        </w:rPr>
        <w:t>4b)</w:t>
      </w:r>
      <w:r w:rsidRPr="00043871">
        <w:rPr>
          <w:rFonts w:ascii="Arial" w:eastAsia="Times New Roman" w:hAnsi="Arial" w:cs="Arial"/>
          <w:color w:val="000000" w:themeColor="text1"/>
          <w:sz w:val="24"/>
          <w:szCs w:val="24"/>
          <w:lang w:val="sk-SK" w:eastAsia="cs-CZ"/>
        </w:rPr>
        <w:t xml:space="preserve"> vrátane poskytovania podporných služieb,</w:t>
      </w:r>
    </w:p>
    <w:p w14:paraId="0B4281A7" w14:textId="77777777" w:rsidR="00960FBF" w:rsidRPr="00043871" w:rsidRDefault="00960FBF" w:rsidP="0047797C">
      <w:pPr>
        <w:pStyle w:val="Odsekzoznamu"/>
        <w:numPr>
          <w:ilvl w:val="0"/>
          <w:numId w:val="7"/>
        </w:numPr>
        <w:shd w:val="clear" w:color="auto" w:fill="FFFFFF"/>
        <w:spacing w:after="0" w:line="276" w:lineRule="auto"/>
        <w:contextualSpacing w:val="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zúčastňovať sa s ponukou agregovanej flexibility organizovaného krátkodobého cezhraničného trhu s elektrinou, ak je subjektom zúčtovania a uzatvoril s organizátorom krátkodobého trhu s elektrinou zmluvu o prístupe a podmienkach účasti na organizovanom krátkodobom cezhraničnom trhu s elektrinou,</w:t>
      </w:r>
    </w:p>
    <w:p w14:paraId="313FE693" w14:textId="7D4B97AF" w:rsidR="00704E7A" w:rsidRPr="00043871" w:rsidRDefault="00704E7A" w:rsidP="0047797C">
      <w:pPr>
        <w:pStyle w:val="Odsekzoznamu"/>
        <w:numPr>
          <w:ilvl w:val="0"/>
          <w:numId w:val="7"/>
        </w:numPr>
        <w:shd w:val="clear" w:color="auto" w:fill="FFFFFF"/>
        <w:spacing w:after="0" w:line="276" w:lineRule="auto"/>
        <w:contextualSpacing w:val="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na poskytnutie údajov a opravných údajov od </w:t>
      </w:r>
      <w:r w:rsidR="00EE16CE" w:rsidRPr="00043871">
        <w:rPr>
          <w:rFonts w:ascii="Arial" w:eastAsia="Times New Roman" w:hAnsi="Arial" w:cs="Arial"/>
          <w:color w:val="000000" w:themeColor="text1"/>
          <w:sz w:val="24"/>
          <w:szCs w:val="24"/>
          <w:lang w:val="sk-SK" w:eastAsia="cs-CZ"/>
        </w:rPr>
        <w:t>organizátora krátkodobého trhu s elektrinou</w:t>
      </w:r>
      <w:r w:rsidRPr="00043871">
        <w:rPr>
          <w:rFonts w:ascii="Arial" w:eastAsia="Times New Roman" w:hAnsi="Arial" w:cs="Arial"/>
          <w:color w:val="000000" w:themeColor="text1"/>
          <w:sz w:val="24"/>
          <w:szCs w:val="24"/>
          <w:lang w:val="sk-SK" w:eastAsia="cs-CZ"/>
        </w:rPr>
        <w:t xml:space="preserve"> na účely vyúčtovania </w:t>
      </w:r>
      <w:r w:rsidR="00394049" w:rsidRPr="00043871">
        <w:rPr>
          <w:rFonts w:ascii="Arial" w:eastAsia="Times New Roman" w:hAnsi="Arial" w:cs="Arial"/>
          <w:color w:val="000000" w:themeColor="text1"/>
          <w:sz w:val="24"/>
          <w:szCs w:val="24"/>
          <w:lang w:val="sk-SK" w:eastAsia="cs-CZ"/>
        </w:rPr>
        <w:t>za poskytnutie</w:t>
      </w:r>
      <w:r w:rsidRPr="00043871">
        <w:rPr>
          <w:rFonts w:ascii="Arial" w:eastAsia="Times New Roman" w:hAnsi="Arial" w:cs="Arial"/>
          <w:color w:val="000000" w:themeColor="text1"/>
          <w:sz w:val="24"/>
          <w:szCs w:val="24"/>
          <w:lang w:val="sk-SK" w:eastAsia="cs-CZ"/>
        </w:rPr>
        <w:t xml:space="preserve"> flexibility a odchýlky subjektu zúčtovania zodpovedného za odchýlky </w:t>
      </w:r>
      <w:r w:rsidR="009F4577" w:rsidRPr="00043871">
        <w:rPr>
          <w:rFonts w:ascii="Arial" w:eastAsia="Times New Roman" w:hAnsi="Arial" w:cs="Arial"/>
          <w:color w:val="000000" w:themeColor="text1"/>
          <w:sz w:val="24"/>
          <w:szCs w:val="24"/>
          <w:lang w:val="sk-SK" w:eastAsia="cs-CZ"/>
        </w:rPr>
        <w:t>spôsobené</w:t>
      </w:r>
      <w:r w:rsidRPr="00043871">
        <w:rPr>
          <w:rFonts w:ascii="Arial" w:eastAsia="Times New Roman" w:hAnsi="Arial" w:cs="Arial"/>
          <w:color w:val="000000" w:themeColor="text1"/>
          <w:sz w:val="24"/>
          <w:szCs w:val="24"/>
          <w:lang w:val="sk-SK" w:eastAsia="cs-CZ"/>
        </w:rPr>
        <w:t xml:space="preserve"> aktivovanou flexibilitou v rozsahu a kvalite podľa pravidiel trhu</w:t>
      </w:r>
      <w:r w:rsidR="00C62740" w:rsidRPr="00043871">
        <w:rPr>
          <w:rFonts w:ascii="Arial" w:eastAsia="Times New Roman" w:hAnsi="Arial" w:cs="Arial"/>
          <w:color w:val="000000" w:themeColor="text1"/>
          <w:sz w:val="24"/>
          <w:szCs w:val="24"/>
          <w:lang w:val="sk-SK" w:eastAsia="cs-CZ"/>
        </w:rPr>
        <w:t>.</w:t>
      </w:r>
    </w:p>
    <w:p w14:paraId="2409E974" w14:textId="7CB2AC6C" w:rsidR="00704E7A" w:rsidRPr="00043871" w:rsidRDefault="00704E7A"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Agregátor je povinný</w:t>
      </w:r>
    </w:p>
    <w:p w14:paraId="2B4DC5EF" w14:textId="429F66E8" w:rsidR="00704E7A" w:rsidRPr="00043871" w:rsidRDefault="00704E7A"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a) </w:t>
      </w:r>
      <w:r w:rsidR="00FA52B9" w:rsidRPr="00043871">
        <w:rPr>
          <w:rFonts w:ascii="Arial" w:eastAsia="Times New Roman" w:hAnsi="Arial" w:cs="Arial"/>
          <w:color w:val="000000" w:themeColor="text1"/>
          <w:sz w:val="24"/>
          <w:szCs w:val="24"/>
          <w:lang w:val="sk-SK" w:eastAsia="cs-CZ"/>
        </w:rPr>
        <w:t>uzatvoriť so zúčtovateľom odchýlok zmluvu o zúčtovaní odchýlky, ktorá obsahuje</w:t>
      </w:r>
      <w:r w:rsidR="00E746D1" w:rsidRPr="00043871">
        <w:rPr>
          <w:rFonts w:ascii="Arial" w:eastAsia="Times New Roman" w:hAnsi="Arial" w:cs="Arial"/>
          <w:color w:val="000000" w:themeColor="text1"/>
          <w:sz w:val="24"/>
          <w:szCs w:val="24"/>
          <w:lang w:val="sk-SK" w:eastAsia="cs-CZ"/>
        </w:rPr>
        <w:t xml:space="preserve"> </w:t>
      </w:r>
      <w:r w:rsidR="00FA52B9" w:rsidRPr="00043871">
        <w:rPr>
          <w:rFonts w:ascii="Arial" w:eastAsia="Times New Roman" w:hAnsi="Arial" w:cs="Arial"/>
          <w:color w:val="000000" w:themeColor="text1"/>
          <w:sz w:val="24"/>
          <w:szCs w:val="24"/>
          <w:lang w:val="sk-SK" w:eastAsia="cs-CZ"/>
        </w:rPr>
        <w:t xml:space="preserve">povinnosť zložiť finančnú zábezpeku; táto povinnosť sa nevzťahuje na agregátora, ktorý preniesol svoju zodpovednosť za odchýlku na iného účastníka trhu s elektrinou na základe zmluvy o prevzatí zodpovednosti za odchýlku v súlade s § 15 ods. </w:t>
      </w:r>
      <w:r w:rsidR="00960FBF" w:rsidRPr="00043871">
        <w:rPr>
          <w:rFonts w:ascii="Arial" w:eastAsia="Times New Roman" w:hAnsi="Arial" w:cs="Arial"/>
          <w:color w:val="000000" w:themeColor="text1"/>
          <w:sz w:val="24"/>
          <w:szCs w:val="24"/>
          <w:lang w:val="sk-SK" w:eastAsia="cs-CZ"/>
        </w:rPr>
        <w:t>8</w:t>
      </w:r>
      <w:r w:rsidRPr="00043871">
        <w:rPr>
          <w:rFonts w:ascii="Arial" w:eastAsia="Times New Roman" w:hAnsi="Arial" w:cs="Arial"/>
          <w:color w:val="000000" w:themeColor="text1"/>
          <w:sz w:val="24"/>
          <w:szCs w:val="24"/>
          <w:lang w:val="sk-SK" w:eastAsia="cs-CZ"/>
        </w:rPr>
        <w:t>,</w:t>
      </w:r>
    </w:p>
    <w:p w14:paraId="61AF1D8A" w14:textId="0B412260" w:rsidR="00704E7A" w:rsidRPr="00043871" w:rsidRDefault="00704E7A"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uzatvoriť s organizátorom krátkodobého trhu s elektrinou zmluvu o poskytovaní údajov</w:t>
      </w:r>
      <w:r w:rsidR="00C06154" w:rsidRPr="00043871" w:rsidDel="00120A22">
        <w:rPr>
          <w:rFonts w:ascii="Arial" w:eastAsia="Times New Roman" w:hAnsi="Arial" w:cs="Arial"/>
          <w:color w:val="000000" w:themeColor="text1"/>
          <w:sz w:val="24"/>
          <w:szCs w:val="24"/>
          <w:lang w:val="sk-SK" w:eastAsia="cs-CZ"/>
        </w:rPr>
        <w:t>,</w:t>
      </w:r>
    </w:p>
    <w:p w14:paraId="160D2E6C" w14:textId="196E83ED" w:rsidR="00704E7A" w:rsidRPr="00043871" w:rsidRDefault="00704E7A"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poskytovať zúčtovateľovi odchýlok technické údaje o</w:t>
      </w:r>
      <w:r w:rsidR="00663974" w:rsidRPr="00043871">
        <w:rPr>
          <w:rFonts w:ascii="Arial" w:eastAsia="Times New Roman" w:hAnsi="Arial" w:cs="Arial"/>
          <w:color w:val="000000" w:themeColor="text1"/>
          <w:sz w:val="24"/>
          <w:szCs w:val="24"/>
          <w:lang w:val="sk-SK" w:eastAsia="cs-CZ"/>
        </w:rPr>
        <w:t> </w:t>
      </w:r>
      <w:r w:rsidRPr="00043871">
        <w:rPr>
          <w:rFonts w:ascii="Arial" w:eastAsia="Times New Roman" w:hAnsi="Arial" w:cs="Arial"/>
          <w:color w:val="000000" w:themeColor="text1"/>
          <w:sz w:val="24"/>
          <w:szCs w:val="24"/>
          <w:lang w:val="sk-SK" w:eastAsia="cs-CZ"/>
        </w:rPr>
        <w:t>podm</w:t>
      </w:r>
      <w:r w:rsidR="00663974" w:rsidRPr="00043871">
        <w:rPr>
          <w:rFonts w:ascii="Arial" w:eastAsia="Times New Roman" w:hAnsi="Arial" w:cs="Arial"/>
          <w:color w:val="000000" w:themeColor="text1"/>
          <w:sz w:val="24"/>
          <w:szCs w:val="24"/>
          <w:lang w:val="sk-SK" w:eastAsia="cs-CZ"/>
        </w:rPr>
        <w:t>ie</w:t>
      </w:r>
      <w:r w:rsidRPr="00043871">
        <w:rPr>
          <w:rFonts w:ascii="Arial" w:eastAsia="Times New Roman" w:hAnsi="Arial" w:cs="Arial"/>
          <w:color w:val="000000" w:themeColor="text1"/>
          <w:sz w:val="24"/>
          <w:szCs w:val="24"/>
          <w:lang w:val="sk-SK" w:eastAsia="cs-CZ"/>
        </w:rPr>
        <w:t>nk</w:t>
      </w:r>
      <w:r w:rsidR="0058692A" w:rsidRPr="00043871">
        <w:rPr>
          <w:rFonts w:ascii="Arial" w:eastAsia="Times New Roman" w:hAnsi="Arial" w:cs="Arial"/>
          <w:color w:val="000000" w:themeColor="text1"/>
          <w:sz w:val="24"/>
          <w:szCs w:val="24"/>
          <w:lang w:val="sk-SK" w:eastAsia="cs-CZ"/>
        </w:rPr>
        <w:t>a</w:t>
      </w:r>
      <w:r w:rsidRPr="00043871">
        <w:rPr>
          <w:rFonts w:ascii="Arial" w:eastAsia="Times New Roman" w:hAnsi="Arial" w:cs="Arial"/>
          <w:color w:val="000000" w:themeColor="text1"/>
          <w:sz w:val="24"/>
          <w:szCs w:val="24"/>
          <w:lang w:val="sk-SK" w:eastAsia="cs-CZ"/>
        </w:rPr>
        <w:t>ch</w:t>
      </w:r>
      <w:r w:rsidR="00663974" w:rsidRPr="00043871">
        <w:rPr>
          <w:rFonts w:ascii="Arial" w:eastAsia="Times New Roman" w:hAnsi="Arial" w:cs="Arial"/>
          <w:color w:val="000000" w:themeColor="text1"/>
          <w:sz w:val="24"/>
          <w:szCs w:val="24"/>
          <w:lang w:val="sk-SK" w:eastAsia="cs-CZ"/>
        </w:rPr>
        <w:t xml:space="preserve"> </w:t>
      </w:r>
      <w:r w:rsidR="003E417B" w:rsidRPr="00043871">
        <w:rPr>
          <w:rFonts w:ascii="Arial" w:eastAsia="Times New Roman" w:hAnsi="Arial" w:cs="Arial"/>
          <w:color w:val="000000" w:themeColor="text1"/>
          <w:sz w:val="24"/>
          <w:szCs w:val="24"/>
          <w:lang w:val="sk-SK" w:eastAsia="cs-CZ"/>
        </w:rPr>
        <w:t>aktivácie</w:t>
      </w:r>
      <w:r w:rsidRPr="00043871">
        <w:rPr>
          <w:rFonts w:ascii="Arial" w:eastAsia="Times New Roman" w:hAnsi="Arial" w:cs="Arial"/>
          <w:color w:val="000000" w:themeColor="text1"/>
          <w:sz w:val="24"/>
          <w:szCs w:val="24"/>
          <w:lang w:val="sk-SK" w:eastAsia="cs-CZ"/>
        </w:rPr>
        <w:t xml:space="preserve"> flexibility v súlade s uzavretou zmluvou, ako aj </w:t>
      </w:r>
      <w:r w:rsidR="00A23715" w:rsidRPr="00043871">
        <w:rPr>
          <w:rFonts w:ascii="Arial" w:eastAsia="Times New Roman" w:hAnsi="Arial" w:cs="Arial"/>
          <w:color w:val="000000" w:themeColor="text1"/>
          <w:sz w:val="24"/>
          <w:szCs w:val="24"/>
          <w:lang w:val="sk-SK" w:eastAsia="cs-CZ"/>
        </w:rPr>
        <w:t>údaje o elektroenergetických zariadeniach</w:t>
      </w:r>
      <w:r w:rsidR="000A4823" w:rsidRPr="00043871">
        <w:rPr>
          <w:rFonts w:ascii="Arial" w:eastAsia="Times New Roman" w:hAnsi="Arial" w:cs="Arial"/>
          <w:color w:val="000000" w:themeColor="text1"/>
          <w:sz w:val="24"/>
          <w:szCs w:val="24"/>
          <w:lang w:val="sk-SK" w:eastAsia="cs-CZ"/>
        </w:rPr>
        <w:t xml:space="preserve"> a odberných elektrických zariadeniach</w:t>
      </w:r>
      <w:r w:rsidR="007271D0" w:rsidRPr="00043871">
        <w:rPr>
          <w:rFonts w:ascii="Arial" w:eastAsia="Times New Roman" w:hAnsi="Arial" w:cs="Arial"/>
          <w:color w:val="000000" w:themeColor="text1"/>
          <w:sz w:val="24"/>
          <w:szCs w:val="24"/>
          <w:lang w:val="sk-SK" w:eastAsia="cs-CZ"/>
        </w:rPr>
        <w:t xml:space="preserve"> využívaných</w:t>
      </w:r>
      <w:r w:rsidR="00A23715" w:rsidRPr="00043871">
        <w:rPr>
          <w:rFonts w:ascii="Arial" w:eastAsia="Times New Roman" w:hAnsi="Arial" w:cs="Arial"/>
          <w:color w:val="000000" w:themeColor="text1"/>
          <w:sz w:val="24"/>
          <w:szCs w:val="24"/>
          <w:lang w:val="sk-SK" w:eastAsia="cs-CZ"/>
        </w:rPr>
        <w:t xml:space="preserve"> pre aktiváciu flexibility, a </w:t>
      </w:r>
      <w:r w:rsidRPr="00043871">
        <w:rPr>
          <w:rFonts w:ascii="Arial" w:eastAsia="Times New Roman" w:hAnsi="Arial" w:cs="Arial"/>
          <w:color w:val="000000" w:themeColor="text1"/>
          <w:sz w:val="24"/>
          <w:szCs w:val="24"/>
          <w:lang w:val="sk-SK" w:eastAsia="cs-CZ"/>
        </w:rPr>
        <w:t xml:space="preserve">informácie potrebné na činnosť organizátora krátkodobého trhu s elektrinou v rozsahu </w:t>
      </w:r>
      <w:r w:rsidRPr="00043871">
        <w:rPr>
          <w:rFonts w:ascii="Arial" w:eastAsia="Times New Roman" w:hAnsi="Arial" w:cs="Arial"/>
          <w:color w:val="000000" w:themeColor="text1"/>
          <w:sz w:val="24"/>
          <w:szCs w:val="24"/>
          <w:lang w:val="sk-SK" w:eastAsia="cs-CZ"/>
        </w:rPr>
        <w:lastRenderedPageBreak/>
        <w:t>a kvalite podľa pravidiel trhu a prevádzkového poriadku organizátora krátkodobého trhu s elektrinou,</w:t>
      </w:r>
    </w:p>
    <w:p w14:paraId="12BA9F4F" w14:textId="6849159C" w:rsidR="00704E7A" w:rsidRPr="00043871" w:rsidRDefault="00704E7A"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bezodplatne umožniť poskytovateľovi flexibility zmenu agregátora</w:t>
      </w:r>
      <w:r w:rsidR="00C06154" w:rsidRPr="00043871">
        <w:rPr>
          <w:rFonts w:ascii="Arial" w:eastAsia="Times New Roman" w:hAnsi="Arial" w:cs="Arial"/>
          <w:color w:val="000000" w:themeColor="text1"/>
          <w:sz w:val="24"/>
          <w:szCs w:val="24"/>
          <w:lang w:val="sk-SK" w:eastAsia="cs-CZ"/>
        </w:rPr>
        <w:t>,</w:t>
      </w:r>
    </w:p>
    <w:p w14:paraId="1C7E4469" w14:textId="298E33ED" w:rsidR="00704E7A" w:rsidRPr="00043871" w:rsidRDefault="00704E7A"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e) </w:t>
      </w:r>
      <w:r w:rsidR="00B0640A" w:rsidRPr="00043871">
        <w:rPr>
          <w:rFonts w:ascii="Arial" w:eastAsia="Times New Roman" w:hAnsi="Arial" w:cs="Arial"/>
          <w:color w:val="000000" w:themeColor="text1"/>
          <w:sz w:val="24"/>
          <w:szCs w:val="24"/>
          <w:lang w:val="sk-SK" w:eastAsia="cs-CZ"/>
        </w:rPr>
        <w:t>poskytnú</w:t>
      </w:r>
      <w:r w:rsidR="00835D61" w:rsidRPr="00043871">
        <w:rPr>
          <w:rFonts w:ascii="Arial" w:eastAsia="Times New Roman" w:hAnsi="Arial" w:cs="Arial"/>
          <w:color w:val="000000" w:themeColor="text1"/>
          <w:sz w:val="24"/>
          <w:szCs w:val="24"/>
          <w:lang w:val="sk-SK" w:eastAsia="cs-CZ"/>
        </w:rPr>
        <w:t>ť poskytovateľovi</w:t>
      </w:r>
      <w:r w:rsidRPr="00043871">
        <w:rPr>
          <w:rFonts w:ascii="Arial" w:eastAsia="Times New Roman" w:hAnsi="Arial" w:cs="Arial"/>
          <w:color w:val="000000" w:themeColor="text1"/>
          <w:sz w:val="24"/>
          <w:szCs w:val="24"/>
          <w:lang w:val="sk-SK" w:eastAsia="cs-CZ"/>
        </w:rPr>
        <w:t xml:space="preserve"> flexibility v postavení </w:t>
      </w:r>
      <w:r w:rsidR="00E406A1" w:rsidRPr="00043871">
        <w:rPr>
          <w:rFonts w:ascii="Arial" w:eastAsia="Times New Roman" w:hAnsi="Arial" w:cs="Arial"/>
          <w:color w:val="000000" w:themeColor="text1"/>
          <w:sz w:val="24"/>
          <w:szCs w:val="24"/>
          <w:lang w:val="sk-SK" w:eastAsia="cs-CZ"/>
        </w:rPr>
        <w:t xml:space="preserve">koncového </w:t>
      </w:r>
      <w:r w:rsidRPr="00043871">
        <w:rPr>
          <w:rFonts w:ascii="Arial" w:eastAsia="Times New Roman" w:hAnsi="Arial" w:cs="Arial"/>
          <w:color w:val="000000" w:themeColor="text1"/>
          <w:sz w:val="24"/>
          <w:szCs w:val="24"/>
          <w:lang w:val="sk-SK" w:eastAsia="cs-CZ"/>
        </w:rPr>
        <w:t>odberate</w:t>
      </w:r>
      <w:r w:rsidR="0058692A" w:rsidRPr="00043871">
        <w:rPr>
          <w:rFonts w:ascii="Arial" w:eastAsia="Times New Roman" w:hAnsi="Arial" w:cs="Arial"/>
          <w:color w:val="000000" w:themeColor="text1"/>
          <w:sz w:val="24"/>
          <w:szCs w:val="24"/>
          <w:lang w:val="sk-SK" w:eastAsia="cs-CZ"/>
        </w:rPr>
        <w:t>ľ</w:t>
      </w:r>
      <w:r w:rsidRPr="00043871">
        <w:rPr>
          <w:rFonts w:ascii="Arial" w:eastAsia="Times New Roman" w:hAnsi="Arial" w:cs="Arial"/>
          <w:color w:val="000000" w:themeColor="text1"/>
          <w:sz w:val="24"/>
          <w:szCs w:val="24"/>
          <w:lang w:val="sk-SK" w:eastAsia="cs-CZ"/>
        </w:rPr>
        <w:t xml:space="preserve">a elektriny v primeranom časovom predstihu </w:t>
      </w:r>
      <w:r w:rsidR="006273EB" w:rsidRPr="00043871">
        <w:rPr>
          <w:rFonts w:ascii="Arial" w:eastAsia="Times New Roman" w:hAnsi="Arial" w:cs="Arial"/>
          <w:color w:val="000000" w:themeColor="text1"/>
          <w:sz w:val="24"/>
          <w:szCs w:val="24"/>
          <w:lang w:val="sk-SK" w:eastAsia="cs-CZ"/>
        </w:rPr>
        <w:t xml:space="preserve">pred </w:t>
      </w:r>
      <w:r w:rsidR="005B7021" w:rsidRPr="00043871">
        <w:rPr>
          <w:rFonts w:ascii="Arial" w:eastAsia="Times New Roman" w:hAnsi="Arial" w:cs="Arial"/>
          <w:color w:val="000000" w:themeColor="text1"/>
          <w:sz w:val="24"/>
          <w:szCs w:val="24"/>
          <w:lang w:val="sk-SK" w:eastAsia="cs-CZ"/>
        </w:rPr>
        <w:t>uzatvorením</w:t>
      </w:r>
      <w:r w:rsidRPr="00043871">
        <w:rPr>
          <w:rFonts w:ascii="Arial" w:eastAsia="Times New Roman" w:hAnsi="Arial" w:cs="Arial"/>
          <w:color w:val="000000" w:themeColor="text1"/>
          <w:sz w:val="24"/>
          <w:szCs w:val="24"/>
          <w:lang w:val="sk-SK" w:eastAsia="cs-CZ"/>
        </w:rPr>
        <w:t xml:space="preserve"> zmluvy o agregácii písomné informácie o obsahu navrhovan</w:t>
      </w:r>
      <w:r w:rsidR="00B678AA" w:rsidRPr="00043871">
        <w:rPr>
          <w:rFonts w:ascii="Arial" w:eastAsia="Times New Roman" w:hAnsi="Arial" w:cs="Arial"/>
          <w:color w:val="000000" w:themeColor="text1"/>
          <w:sz w:val="24"/>
          <w:szCs w:val="24"/>
          <w:lang w:val="sk-SK" w:eastAsia="cs-CZ"/>
        </w:rPr>
        <w:t>ej</w:t>
      </w:r>
      <w:r w:rsidRPr="00043871">
        <w:rPr>
          <w:rFonts w:ascii="Arial" w:eastAsia="Times New Roman" w:hAnsi="Arial" w:cs="Arial"/>
          <w:color w:val="000000" w:themeColor="text1"/>
          <w:sz w:val="24"/>
          <w:szCs w:val="24"/>
          <w:lang w:val="sk-SK" w:eastAsia="cs-CZ"/>
        </w:rPr>
        <w:t xml:space="preserve"> zmluvy a </w:t>
      </w:r>
      <w:r w:rsidR="00B678AA" w:rsidRPr="00043871">
        <w:rPr>
          <w:rFonts w:ascii="Arial" w:eastAsia="Times New Roman" w:hAnsi="Arial" w:cs="Arial"/>
          <w:color w:val="000000" w:themeColor="text1"/>
          <w:sz w:val="24"/>
          <w:szCs w:val="24"/>
          <w:lang w:val="sk-SK" w:eastAsia="cs-CZ"/>
        </w:rPr>
        <w:t>ob</w:t>
      </w:r>
      <w:r w:rsidR="00720328" w:rsidRPr="00043871">
        <w:rPr>
          <w:rFonts w:ascii="Arial" w:eastAsia="Times New Roman" w:hAnsi="Arial" w:cs="Arial"/>
          <w:color w:val="000000" w:themeColor="text1"/>
          <w:sz w:val="24"/>
          <w:szCs w:val="24"/>
          <w:lang w:val="sk-SK" w:eastAsia="cs-CZ"/>
        </w:rPr>
        <w:t xml:space="preserve">oznámiť ho s dôsledkami aktivácie flexibility podľa navrhovanej </w:t>
      </w:r>
      <w:r w:rsidRPr="00043871">
        <w:rPr>
          <w:rFonts w:ascii="Arial" w:eastAsia="Times New Roman" w:hAnsi="Arial" w:cs="Arial"/>
          <w:color w:val="000000" w:themeColor="text1"/>
          <w:sz w:val="24"/>
          <w:szCs w:val="24"/>
          <w:lang w:val="sk-SK" w:eastAsia="cs-CZ"/>
        </w:rPr>
        <w:t xml:space="preserve">zmluvy, </w:t>
      </w:r>
    </w:p>
    <w:p w14:paraId="035DF901" w14:textId="703B84CF" w:rsidR="00704E7A" w:rsidRPr="00043871" w:rsidRDefault="00704E7A"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w:t>
      </w:r>
      <w:r w:rsidRPr="00043871">
        <w:rPr>
          <w:rFonts w:ascii="Arial" w:eastAsia="Times New Roman" w:hAnsi="Arial" w:cs="Arial"/>
          <w:color w:val="000000" w:themeColor="text1"/>
          <w:sz w:val="24"/>
          <w:szCs w:val="24"/>
          <w:lang w:val="sk-SK" w:eastAsia="cs-CZ"/>
        </w:rPr>
        <w:tab/>
        <w:t xml:space="preserve">poskytovať </w:t>
      </w:r>
      <w:r w:rsidR="009A0C56" w:rsidRPr="00043871">
        <w:rPr>
          <w:rFonts w:ascii="Arial" w:eastAsia="Times New Roman" w:hAnsi="Arial" w:cs="Arial"/>
          <w:color w:val="000000" w:themeColor="text1"/>
          <w:sz w:val="24"/>
          <w:szCs w:val="24"/>
          <w:lang w:val="sk-SK" w:eastAsia="cs-CZ"/>
        </w:rPr>
        <w:t xml:space="preserve">prevádzkovateľovi prenosovej sústavy alebo </w:t>
      </w:r>
      <w:r w:rsidRPr="00043871">
        <w:rPr>
          <w:rFonts w:ascii="Arial" w:eastAsia="Times New Roman" w:hAnsi="Arial" w:cs="Arial"/>
          <w:color w:val="000000" w:themeColor="text1"/>
          <w:sz w:val="24"/>
          <w:szCs w:val="24"/>
          <w:lang w:val="sk-SK" w:eastAsia="cs-CZ"/>
        </w:rPr>
        <w:t xml:space="preserve">prevádzkovateľovi distribučnej sústavy </w:t>
      </w:r>
      <w:r w:rsidR="008F1264" w:rsidRPr="00043871">
        <w:rPr>
          <w:rFonts w:ascii="Arial" w:eastAsia="Times New Roman" w:hAnsi="Arial" w:cs="Arial"/>
          <w:color w:val="000000" w:themeColor="text1"/>
          <w:sz w:val="24"/>
          <w:szCs w:val="24"/>
          <w:lang w:val="sk-SK" w:eastAsia="cs-CZ"/>
        </w:rPr>
        <w:t xml:space="preserve">údaje </w:t>
      </w:r>
      <w:r w:rsidRPr="00043871">
        <w:rPr>
          <w:rFonts w:ascii="Arial" w:eastAsia="Times New Roman" w:hAnsi="Arial" w:cs="Arial"/>
          <w:color w:val="000000" w:themeColor="text1"/>
          <w:sz w:val="24"/>
          <w:szCs w:val="24"/>
          <w:lang w:val="sk-SK" w:eastAsia="cs-CZ"/>
        </w:rPr>
        <w:t xml:space="preserve">o agregovanej flexibilite na vymedzenom území a obmedziť aktiváciu agregovanej flexibility podľa pokynov </w:t>
      </w:r>
      <w:r w:rsidR="007E3165" w:rsidRPr="00043871">
        <w:rPr>
          <w:rFonts w:ascii="Arial" w:eastAsia="Times New Roman" w:hAnsi="Arial" w:cs="Arial"/>
          <w:color w:val="000000" w:themeColor="text1"/>
          <w:sz w:val="24"/>
          <w:szCs w:val="24"/>
          <w:lang w:val="sk-SK" w:eastAsia="cs-CZ"/>
        </w:rPr>
        <w:t xml:space="preserve">prevádzkovateľa prenosovej sústavy alebo </w:t>
      </w:r>
      <w:r w:rsidRPr="00043871">
        <w:rPr>
          <w:rFonts w:ascii="Arial" w:eastAsia="Times New Roman" w:hAnsi="Arial" w:cs="Arial"/>
          <w:color w:val="000000" w:themeColor="text1"/>
          <w:sz w:val="24"/>
          <w:szCs w:val="24"/>
          <w:lang w:val="sk-SK" w:eastAsia="cs-CZ"/>
        </w:rPr>
        <w:t>prevádzkovateľa distribučnej sústavy,</w:t>
      </w:r>
    </w:p>
    <w:p w14:paraId="47263DC1" w14:textId="7456DE50" w:rsidR="00704E7A" w:rsidRPr="00043871" w:rsidRDefault="009F7690"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g</w:t>
      </w:r>
      <w:r w:rsidR="00704E7A" w:rsidRPr="00043871">
        <w:rPr>
          <w:rFonts w:ascii="Arial" w:eastAsia="Times New Roman" w:hAnsi="Arial" w:cs="Arial"/>
          <w:color w:val="000000" w:themeColor="text1"/>
          <w:sz w:val="24"/>
          <w:szCs w:val="24"/>
          <w:lang w:val="sk-SK" w:eastAsia="cs-CZ"/>
        </w:rPr>
        <w:t>) vyrad</w:t>
      </w:r>
      <w:r w:rsidR="00D56E7F" w:rsidRPr="00043871">
        <w:rPr>
          <w:rFonts w:ascii="Arial" w:eastAsia="Times New Roman" w:hAnsi="Arial" w:cs="Arial"/>
          <w:color w:val="000000" w:themeColor="text1"/>
          <w:sz w:val="24"/>
          <w:szCs w:val="24"/>
          <w:lang w:val="sk-SK" w:eastAsia="cs-CZ"/>
        </w:rPr>
        <w:t xml:space="preserve">iť </w:t>
      </w:r>
      <w:r w:rsidR="00704E7A" w:rsidRPr="00043871">
        <w:rPr>
          <w:rFonts w:ascii="Arial" w:eastAsia="Times New Roman" w:hAnsi="Arial" w:cs="Arial"/>
          <w:color w:val="000000" w:themeColor="text1"/>
          <w:sz w:val="24"/>
          <w:szCs w:val="24"/>
          <w:lang w:val="sk-SK" w:eastAsia="cs-CZ"/>
        </w:rPr>
        <w:t xml:space="preserve">odberné </w:t>
      </w:r>
      <w:r w:rsidR="008F1264" w:rsidRPr="00043871">
        <w:rPr>
          <w:rFonts w:ascii="Arial" w:eastAsia="Times New Roman" w:hAnsi="Arial" w:cs="Arial"/>
          <w:color w:val="000000" w:themeColor="text1"/>
          <w:sz w:val="24"/>
          <w:szCs w:val="24"/>
          <w:lang w:val="sk-SK" w:eastAsia="cs-CZ"/>
        </w:rPr>
        <w:t xml:space="preserve">miesto </w:t>
      </w:r>
      <w:r w:rsidR="00704E7A" w:rsidRPr="00043871">
        <w:rPr>
          <w:rFonts w:ascii="Arial" w:eastAsia="Times New Roman" w:hAnsi="Arial" w:cs="Arial"/>
          <w:color w:val="000000" w:themeColor="text1"/>
          <w:sz w:val="24"/>
          <w:szCs w:val="24"/>
          <w:lang w:val="sk-SK" w:eastAsia="cs-CZ"/>
        </w:rPr>
        <w:t>alebo odovzdávacie miest</w:t>
      </w:r>
      <w:r w:rsidR="00B031F9" w:rsidRPr="00043871">
        <w:rPr>
          <w:rFonts w:ascii="Arial" w:eastAsia="Times New Roman" w:hAnsi="Arial" w:cs="Arial"/>
          <w:color w:val="000000" w:themeColor="text1"/>
          <w:sz w:val="24"/>
          <w:szCs w:val="24"/>
          <w:lang w:val="sk-SK" w:eastAsia="cs-CZ"/>
        </w:rPr>
        <w:t>o</w:t>
      </w:r>
      <w:r w:rsidR="00704E7A" w:rsidRPr="00043871">
        <w:rPr>
          <w:rFonts w:ascii="Arial" w:eastAsia="Times New Roman" w:hAnsi="Arial" w:cs="Arial"/>
          <w:color w:val="000000" w:themeColor="text1"/>
          <w:sz w:val="24"/>
          <w:szCs w:val="24"/>
          <w:lang w:val="sk-SK" w:eastAsia="cs-CZ"/>
        </w:rPr>
        <w:t xml:space="preserve"> poskytovateľa flexibility</w:t>
      </w:r>
      <w:r w:rsidR="00860B1B" w:rsidRPr="00043871">
        <w:rPr>
          <w:rFonts w:ascii="Arial" w:eastAsia="Times New Roman" w:hAnsi="Arial" w:cs="Arial"/>
          <w:color w:val="000000" w:themeColor="text1"/>
          <w:sz w:val="24"/>
          <w:szCs w:val="24"/>
          <w:lang w:val="sk-SK" w:eastAsia="cs-CZ"/>
        </w:rPr>
        <w:t xml:space="preserve"> u organizátora krátkodobého trhu s elektrinou</w:t>
      </w:r>
      <w:r w:rsidR="00704E7A" w:rsidRPr="00043871">
        <w:rPr>
          <w:rFonts w:ascii="Arial" w:eastAsia="Times New Roman" w:hAnsi="Arial" w:cs="Arial"/>
          <w:color w:val="000000" w:themeColor="text1"/>
          <w:sz w:val="24"/>
          <w:szCs w:val="24"/>
          <w:lang w:val="sk-SK" w:eastAsia="cs-CZ"/>
        </w:rPr>
        <w:t xml:space="preserve"> zo svojej bilančnej skupiny ku dňu ukončenia zmluvy o agregácii,</w:t>
      </w:r>
    </w:p>
    <w:p w14:paraId="09A1ACBD" w14:textId="5F2E360F" w:rsidR="00BE7C4C" w:rsidRPr="00043871" w:rsidRDefault="009F7690"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bookmarkStart w:id="152" w:name="c_37313"/>
      <w:bookmarkStart w:id="153" w:name="pa_35"/>
      <w:bookmarkStart w:id="154" w:name="p_35"/>
      <w:bookmarkEnd w:id="152"/>
      <w:bookmarkEnd w:id="153"/>
      <w:bookmarkEnd w:id="154"/>
      <w:r w:rsidRPr="00043871">
        <w:rPr>
          <w:rFonts w:ascii="Arial" w:eastAsia="Times New Roman" w:hAnsi="Arial" w:cs="Arial"/>
          <w:color w:val="000000" w:themeColor="text1"/>
          <w:sz w:val="24"/>
          <w:szCs w:val="24"/>
          <w:lang w:val="sk-SK" w:eastAsia="cs-CZ"/>
        </w:rPr>
        <w:t xml:space="preserve">h) </w:t>
      </w:r>
      <w:r w:rsidR="00BE7C4C" w:rsidRPr="00043871">
        <w:rPr>
          <w:rFonts w:ascii="Arial" w:eastAsia="Times New Roman" w:hAnsi="Arial" w:cs="Arial"/>
          <w:color w:val="000000" w:themeColor="text1"/>
          <w:sz w:val="24"/>
          <w:szCs w:val="24"/>
          <w:lang w:val="sk-SK" w:eastAsia="cs-CZ"/>
        </w:rPr>
        <w:t xml:space="preserve">poskytovať prevádzkovateľovi prenosovej sústavy a prevádzkovateľovi distribučnej sústavy </w:t>
      </w:r>
      <w:r w:rsidR="0044648B" w:rsidRPr="00043871">
        <w:rPr>
          <w:rFonts w:ascii="Arial" w:eastAsia="Times New Roman" w:hAnsi="Arial" w:cs="Arial"/>
          <w:color w:val="000000" w:themeColor="text1"/>
          <w:sz w:val="24"/>
          <w:szCs w:val="24"/>
          <w:lang w:val="sk-SK" w:eastAsia="cs-CZ"/>
        </w:rPr>
        <w:t xml:space="preserve">informácie o zariadení so schopnosťou flexibility, ktoré je predmetom agregácie, a </w:t>
      </w:r>
      <w:r w:rsidR="00BE7C4C" w:rsidRPr="00043871">
        <w:rPr>
          <w:rFonts w:ascii="Arial" w:eastAsia="Times New Roman" w:hAnsi="Arial" w:cs="Arial"/>
          <w:color w:val="000000" w:themeColor="text1"/>
          <w:sz w:val="24"/>
          <w:szCs w:val="24"/>
          <w:lang w:val="sk-SK" w:eastAsia="cs-CZ"/>
        </w:rPr>
        <w:t>technické údaje potrebné na zabezpečenie bezpečnosti a spoľahlivosti sústavy,</w:t>
      </w:r>
    </w:p>
    <w:p w14:paraId="4E4DDB75" w14:textId="1E5ED6AC" w:rsidR="00BE7C4C" w:rsidRPr="00043871" w:rsidRDefault="009F7690"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i) </w:t>
      </w:r>
      <w:r w:rsidR="00BE7C4C" w:rsidRPr="00043871">
        <w:rPr>
          <w:rFonts w:ascii="Arial" w:eastAsia="Times New Roman" w:hAnsi="Arial" w:cs="Arial"/>
          <w:color w:val="000000" w:themeColor="text1"/>
          <w:sz w:val="24"/>
          <w:szCs w:val="24"/>
          <w:lang w:val="sk-SK" w:eastAsia="cs-CZ"/>
        </w:rPr>
        <w:t xml:space="preserve">dodržiavať pokyny dispečingu a dispečingu prevádzkovateľa príslušnej sústavy, do ktorej je zariadenie </w:t>
      </w:r>
      <w:r w:rsidR="000A2445" w:rsidRPr="00043871">
        <w:rPr>
          <w:rFonts w:ascii="Arial" w:eastAsia="Times New Roman" w:hAnsi="Arial" w:cs="Arial"/>
          <w:color w:val="000000" w:themeColor="text1"/>
          <w:sz w:val="24"/>
          <w:szCs w:val="24"/>
          <w:lang w:val="sk-SK" w:eastAsia="cs-CZ"/>
        </w:rPr>
        <w:t>so schopnosťou flexibility</w:t>
      </w:r>
      <w:r w:rsidR="0044648B" w:rsidRPr="00043871">
        <w:rPr>
          <w:rFonts w:ascii="Arial" w:eastAsia="Times New Roman" w:hAnsi="Arial" w:cs="Arial"/>
          <w:color w:val="000000" w:themeColor="text1"/>
          <w:sz w:val="24"/>
          <w:szCs w:val="24"/>
          <w:lang w:val="sk-SK" w:eastAsia="cs-CZ"/>
        </w:rPr>
        <w:t>, ktoré je predmetom agregácie,</w:t>
      </w:r>
      <w:r w:rsidR="000A2445" w:rsidRPr="00043871">
        <w:rPr>
          <w:rFonts w:ascii="Arial" w:eastAsia="Times New Roman" w:hAnsi="Arial" w:cs="Arial"/>
          <w:color w:val="000000" w:themeColor="text1"/>
          <w:sz w:val="24"/>
          <w:szCs w:val="24"/>
          <w:lang w:val="sk-SK" w:eastAsia="cs-CZ"/>
        </w:rPr>
        <w:t xml:space="preserve"> </w:t>
      </w:r>
      <w:r w:rsidR="00BE7C4C" w:rsidRPr="00043871">
        <w:rPr>
          <w:rFonts w:ascii="Arial" w:eastAsia="Times New Roman" w:hAnsi="Arial" w:cs="Arial"/>
          <w:color w:val="000000" w:themeColor="text1"/>
          <w:sz w:val="24"/>
          <w:szCs w:val="24"/>
          <w:lang w:val="sk-SK" w:eastAsia="cs-CZ"/>
        </w:rPr>
        <w:t>pripojené</w:t>
      </w:r>
      <w:r w:rsidR="00D610C9" w:rsidRPr="00043871">
        <w:rPr>
          <w:rFonts w:ascii="Arial" w:eastAsia="Times New Roman" w:hAnsi="Arial" w:cs="Arial"/>
          <w:color w:val="000000" w:themeColor="text1"/>
          <w:sz w:val="24"/>
          <w:szCs w:val="24"/>
          <w:lang w:val="sk-SK" w:eastAsia="cs-CZ"/>
        </w:rPr>
        <w:t>.</w:t>
      </w:r>
    </w:p>
    <w:p w14:paraId="686ACC30" w14:textId="77777777" w:rsidR="00D96116" w:rsidRPr="00043871" w:rsidRDefault="00D96116" w:rsidP="0047797C">
      <w:pPr>
        <w:pStyle w:val="Nadpis1"/>
        <w:spacing w:line="276" w:lineRule="auto"/>
        <w:rPr>
          <w:rFonts w:cs="Arial"/>
          <w:color w:val="000000" w:themeColor="text1"/>
          <w:szCs w:val="24"/>
          <w:lang w:val="sk-SK" w:eastAsia="cs-CZ"/>
        </w:rPr>
      </w:pPr>
      <w:r w:rsidRPr="00043871">
        <w:rPr>
          <w:rFonts w:cs="Arial"/>
          <w:color w:val="000000" w:themeColor="text1"/>
          <w:szCs w:val="24"/>
          <w:lang w:val="sk-SK" w:eastAsia="cs-CZ"/>
        </w:rPr>
        <w:t xml:space="preserve">§ 35  </w:t>
      </w:r>
    </w:p>
    <w:p w14:paraId="2CB55C34" w14:textId="6392A500"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155" w:name="c_37315"/>
      <w:bookmarkEnd w:id="155"/>
      <w:r w:rsidRPr="00043871">
        <w:rPr>
          <w:rFonts w:ascii="Arial" w:eastAsia="Times New Roman" w:hAnsi="Arial" w:cs="Arial"/>
          <w:b/>
          <w:bCs/>
          <w:color w:val="000000" w:themeColor="text1"/>
          <w:sz w:val="24"/>
          <w:szCs w:val="24"/>
          <w:lang w:val="sk-SK" w:eastAsia="cs-CZ"/>
        </w:rPr>
        <w:t xml:space="preserve">Práva a povinnosti </w:t>
      </w:r>
      <w:r w:rsidR="002634B9" w:rsidRPr="00043871">
        <w:rPr>
          <w:rFonts w:ascii="Arial" w:eastAsia="Times New Roman" w:hAnsi="Arial" w:cs="Arial"/>
          <w:b/>
          <w:bCs/>
          <w:color w:val="000000" w:themeColor="text1"/>
          <w:sz w:val="24"/>
          <w:szCs w:val="24"/>
          <w:lang w:val="sk-SK" w:eastAsia="cs-CZ"/>
        </w:rPr>
        <w:t xml:space="preserve">koncového </w:t>
      </w:r>
      <w:r w:rsidRPr="00043871">
        <w:rPr>
          <w:rFonts w:ascii="Arial" w:eastAsia="Times New Roman" w:hAnsi="Arial" w:cs="Arial"/>
          <w:b/>
          <w:bCs/>
          <w:color w:val="000000" w:themeColor="text1"/>
          <w:sz w:val="24"/>
          <w:szCs w:val="24"/>
          <w:lang w:val="sk-SK" w:eastAsia="cs-CZ"/>
        </w:rPr>
        <w:t>odberateľa elektriny</w:t>
      </w:r>
    </w:p>
    <w:p w14:paraId="5FAB78CB" w14:textId="088CE2BE"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 </w:t>
      </w:r>
      <w:r w:rsidR="00136CF6" w:rsidRPr="00043871">
        <w:rPr>
          <w:rFonts w:ascii="Arial" w:eastAsia="Times New Roman" w:hAnsi="Arial" w:cs="Arial"/>
          <w:color w:val="000000" w:themeColor="text1"/>
          <w:sz w:val="24"/>
          <w:szCs w:val="24"/>
          <w:lang w:val="sk-SK" w:eastAsia="cs-CZ"/>
        </w:rPr>
        <w:t>Koncový o</w:t>
      </w:r>
      <w:r w:rsidRPr="00043871">
        <w:rPr>
          <w:rFonts w:ascii="Arial" w:eastAsia="Times New Roman" w:hAnsi="Arial" w:cs="Arial"/>
          <w:color w:val="000000" w:themeColor="text1"/>
          <w:sz w:val="24"/>
          <w:szCs w:val="24"/>
          <w:lang w:val="sk-SK" w:eastAsia="cs-CZ"/>
        </w:rPr>
        <w:t>dberateľ elektriny má právo</w:t>
      </w:r>
    </w:p>
    <w:p w14:paraId="367FEB60" w14:textId="6CB59270" w:rsidR="00093CDE" w:rsidRPr="00043871" w:rsidRDefault="00D96116"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a) uzatvoriť zmluvu o dodávke elektriny </w:t>
      </w:r>
      <w:r w:rsidR="6C258DA4" w:rsidRPr="00043871">
        <w:rPr>
          <w:rFonts w:ascii="Arial" w:eastAsia="Times New Roman" w:hAnsi="Arial" w:cs="Arial"/>
          <w:color w:val="000000" w:themeColor="text1"/>
          <w:sz w:val="24"/>
          <w:szCs w:val="24"/>
          <w:lang w:val="sk-SK" w:eastAsia="cs-CZ"/>
        </w:rPr>
        <w:t>alebo zmluvu o</w:t>
      </w:r>
      <w:r w:rsidR="00A40A3C" w:rsidRPr="00043871">
        <w:rPr>
          <w:rFonts w:ascii="Arial" w:eastAsia="Times New Roman" w:hAnsi="Arial" w:cs="Arial"/>
          <w:color w:val="000000" w:themeColor="text1"/>
          <w:sz w:val="24"/>
          <w:szCs w:val="24"/>
          <w:lang w:val="sk-SK" w:eastAsia="cs-CZ"/>
        </w:rPr>
        <w:t> </w:t>
      </w:r>
      <w:r w:rsidR="6C258DA4" w:rsidRPr="00043871">
        <w:rPr>
          <w:rFonts w:ascii="Arial" w:eastAsia="Times New Roman" w:hAnsi="Arial" w:cs="Arial"/>
          <w:color w:val="000000" w:themeColor="text1"/>
          <w:sz w:val="24"/>
          <w:szCs w:val="24"/>
          <w:lang w:val="sk-SK" w:eastAsia="cs-CZ"/>
        </w:rPr>
        <w:t xml:space="preserve">združenej dodávke elektriny </w:t>
      </w:r>
      <w:r w:rsidRPr="00043871">
        <w:rPr>
          <w:rFonts w:ascii="Arial" w:eastAsia="Times New Roman" w:hAnsi="Arial" w:cs="Arial"/>
          <w:color w:val="000000" w:themeColor="text1"/>
          <w:sz w:val="24"/>
          <w:szCs w:val="24"/>
          <w:lang w:val="sk-SK" w:eastAsia="cs-CZ"/>
        </w:rPr>
        <w:t>s dodávateľom elektriny,</w:t>
      </w:r>
      <w:r w:rsidR="000A6C1A" w:rsidRPr="00043871">
        <w:rPr>
          <w:rFonts w:ascii="Arial" w:eastAsia="Times New Roman" w:hAnsi="Arial" w:cs="Arial"/>
          <w:color w:val="000000" w:themeColor="text1"/>
          <w:sz w:val="24"/>
          <w:szCs w:val="24"/>
          <w:lang w:val="sk-SK" w:eastAsia="cs-CZ"/>
        </w:rPr>
        <w:t xml:space="preserve"> </w:t>
      </w:r>
    </w:p>
    <w:p w14:paraId="1A0896DE" w14:textId="77BD9462" w:rsidR="00E16261" w:rsidRPr="00043871" w:rsidRDefault="00D96116"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w:t>
      </w:r>
      <w:r w:rsidRPr="00043871" w:rsidDel="00093CDE">
        <w:rPr>
          <w:rFonts w:ascii="Arial" w:eastAsia="Times New Roman" w:hAnsi="Arial" w:cs="Arial"/>
          <w:color w:val="000000" w:themeColor="text1"/>
          <w:sz w:val="24"/>
          <w:szCs w:val="24"/>
          <w:lang w:val="sk-SK" w:eastAsia="cs-CZ"/>
        </w:rPr>
        <w:t xml:space="preserve"> </w:t>
      </w:r>
      <w:r w:rsidR="00E16261" w:rsidRPr="00043871">
        <w:rPr>
          <w:rFonts w:ascii="Arial" w:eastAsia="Times New Roman" w:hAnsi="Arial" w:cs="Arial"/>
          <w:color w:val="000000" w:themeColor="text1"/>
          <w:sz w:val="24"/>
          <w:szCs w:val="24"/>
          <w:lang w:val="sk-SK" w:eastAsia="cs-CZ"/>
        </w:rPr>
        <w:t>uzatvoriť zmluvu o dodávke elektriny alebo zmluvu o združenej dodávke elektriny s dynamickou cenou elektriny</w:t>
      </w:r>
      <w:r w:rsidR="00F07A1D" w:rsidRPr="00043871">
        <w:rPr>
          <w:rFonts w:ascii="Arial" w:eastAsia="Times New Roman" w:hAnsi="Arial" w:cs="Arial"/>
          <w:color w:val="000000" w:themeColor="text1"/>
          <w:sz w:val="24"/>
          <w:szCs w:val="24"/>
          <w:lang w:val="sk-SK" w:eastAsia="cs-CZ"/>
        </w:rPr>
        <w:t xml:space="preserve">, </w:t>
      </w:r>
      <w:r w:rsidR="00E16261" w:rsidRPr="00043871">
        <w:rPr>
          <w:rFonts w:ascii="Arial" w:eastAsia="Times New Roman" w:hAnsi="Arial" w:cs="Arial"/>
          <w:color w:val="000000" w:themeColor="text1"/>
          <w:sz w:val="24"/>
          <w:szCs w:val="24"/>
          <w:lang w:val="sk-SK" w:eastAsia="cs-CZ"/>
        </w:rPr>
        <w:t>ak má v odbernom mieste nainštalovaný inteligentný merací systém,</w:t>
      </w:r>
    </w:p>
    <w:p w14:paraId="3FDE3F11" w14:textId="0CBFC0FC" w:rsidR="00D96116" w:rsidRPr="00043871" w:rsidRDefault="009158C1"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w:t>
      </w:r>
      <w:r w:rsidR="00D96116" w:rsidRPr="00043871">
        <w:rPr>
          <w:rFonts w:ascii="Arial" w:eastAsia="Times New Roman" w:hAnsi="Arial" w:cs="Arial"/>
          <w:color w:val="000000" w:themeColor="text1"/>
          <w:sz w:val="24"/>
          <w:szCs w:val="24"/>
          <w:lang w:val="sk-SK" w:eastAsia="cs-CZ"/>
        </w:rPr>
        <w:t>) uzatvoriť zmluvu o prístupe do prenosovej sústavy a prenose elektriny s prevádzkovateľom prenosovej sústavy alebo zmluvu o prístupe do distribučnej sústavy a distribúcii elektriny s prevádzkovateľom distribučnej sústavy, ak tieto služby nezabezpečil dodávateľ elektriny,</w:t>
      </w:r>
    </w:p>
    <w:p w14:paraId="4F77CE2C" w14:textId="4E6B0AC5" w:rsidR="00D96116" w:rsidRPr="00043871" w:rsidRDefault="009158C1"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w:t>
      </w:r>
      <w:r w:rsidR="00D96116" w:rsidRPr="00043871">
        <w:rPr>
          <w:rFonts w:ascii="Arial" w:eastAsia="Times New Roman" w:hAnsi="Arial" w:cs="Arial"/>
          <w:color w:val="000000" w:themeColor="text1"/>
          <w:sz w:val="24"/>
          <w:szCs w:val="24"/>
          <w:lang w:val="sk-SK" w:eastAsia="cs-CZ"/>
        </w:rPr>
        <w:t xml:space="preserve">) na pripojenie do sústavy, ak odberné elektrické zariadenie </w:t>
      </w:r>
      <w:r w:rsidR="00471432" w:rsidRPr="00043871">
        <w:rPr>
          <w:rFonts w:ascii="Arial" w:eastAsia="Times New Roman" w:hAnsi="Arial" w:cs="Arial"/>
          <w:color w:val="000000" w:themeColor="text1"/>
          <w:sz w:val="24"/>
          <w:szCs w:val="24"/>
          <w:lang w:val="sk-SK" w:eastAsia="cs-CZ"/>
        </w:rPr>
        <w:t xml:space="preserve">koncového </w:t>
      </w:r>
      <w:r w:rsidR="00D96116" w:rsidRPr="00043871">
        <w:rPr>
          <w:rFonts w:ascii="Arial" w:eastAsia="Times New Roman" w:hAnsi="Arial" w:cs="Arial"/>
          <w:color w:val="000000" w:themeColor="text1"/>
          <w:sz w:val="24"/>
          <w:szCs w:val="24"/>
          <w:lang w:val="sk-SK" w:eastAsia="cs-CZ"/>
        </w:rPr>
        <w:t xml:space="preserve">odberateľa elektriny spĺňa technické podmienky a obchodné podmienky pripojenia; tým nie </w:t>
      </w:r>
      <w:r w:rsidR="008F1264" w:rsidRPr="00043871">
        <w:rPr>
          <w:rFonts w:ascii="Arial" w:eastAsia="Times New Roman" w:hAnsi="Arial" w:cs="Arial"/>
          <w:color w:val="000000" w:themeColor="text1"/>
          <w:sz w:val="24"/>
          <w:szCs w:val="24"/>
          <w:lang w:val="sk-SK" w:eastAsia="cs-CZ"/>
        </w:rPr>
        <w:t>sú</w:t>
      </w:r>
      <w:r w:rsidR="00D96116" w:rsidRPr="00043871">
        <w:rPr>
          <w:rFonts w:ascii="Arial" w:eastAsia="Times New Roman" w:hAnsi="Arial" w:cs="Arial"/>
          <w:color w:val="000000" w:themeColor="text1"/>
          <w:sz w:val="24"/>
          <w:szCs w:val="24"/>
          <w:lang w:val="sk-SK" w:eastAsia="cs-CZ"/>
        </w:rPr>
        <w:t xml:space="preserve"> dotknuté ustanoveni</w:t>
      </w:r>
      <w:r w:rsidR="008F1264" w:rsidRPr="00043871">
        <w:rPr>
          <w:rFonts w:ascii="Arial" w:eastAsia="Times New Roman" w:hAnsi="Arial" w:cs="Arial"/>
          <w:color w:val="000000" w:themeColor="text1"/>
          <w:sz w:val="24"/>
          <w:szCs w:val="24"/>
          <w:lang w:val="sk-SK" w:eastAsia="cs-CZ"/>
        </w:rPr>
        <w:t>a</w:t>
      </w:r>
      <w:r w:rsidR="00D96116" w:rsidRPr="00043871">
        <w:rPr>
          <w:rFonts w:ascii="Arial" w:eastAsia="Times New Roman" w:hAnsi="Arial" w:cs="Arial"/>
          <w:color w:val="000000" w:themeColor="text1"/>
          <w:sz w:val="24"/>
          <w:szCs w:val="24"/>
          <w:lang w:val="sk-SK" w:eastAsia="cs-CZ"/>
        </w:rPr>
        <w:t xml:space="preserve"> § 11 ods. 13 až 15</w:t>
      </w:r>
      <w:r w:rsidR="002725DE" w:rsidRPr="00043871">
        <w:rPr>
          <w:rFonts w:ascii="Arial" w:eastAsia="Times New Roman" w:hAnsi="Arial" w:cs="Arial"/>
          <w:color w:val="000000" w:themeColor="text1"/>
          <w:sz w:val="24"/>
          <w:szCs w:val="24"/>
          <w:lang w:val="sk-SK" w:eastAsia="cs-CZ"/>
        </w:rPr>
        <w:t>,</w:t>
      </w:r>
      <w:r w:rsidR="00D96116" w:rsidRPr="00043871">
        <w:rPr>
          <w:rFonts w:ascii="Arial" w:eastAsia="Times New Roman" w:hAnsi="Arial" w:cs="Arial"/>
          <w:color w:val="000000" w:themeColor="text1"/>
          <w:sz w:val="24"/>
          <w:szCs w:val="24"/>
          <w:lang w:val="sk-SK" w:eastAsia="cs-CZ"/>
        </w:rPr>
        <w:t xml:space="preserve"> § 28 ods. 1 písm. h)</w:t>
      </w:r>
      <w:r w:rsidR="002725DE" w:rsidRPr="00043871">
        <w:rPr>
          <w:rFonts w:ascii="Arial" w:eastAsia="Times New Roman" w:hAnsi="Arial" w:cs="Arial"/>
          <w:color w:val="000000" w:themeColor="text1"/>
          <w:sz w:val="24"/>
          <w:szCs w:val="24"/>
          <w:lang w:val="sk-SK" w:eastAsia="cs-CZ"/>
        </w:rPr>
        <w:t xml:space="preserve"> a § 31 ods. 1 písm. i)</w:t>
      </w:r>
      <w:r w:rsidR="00D96116" w:rsidRPr="00043871">
        <w:rPr>
          <w:rFonts w:ascii="Arial" w:eastAsia="Times New Roman" w:hAnsi="Arial" w:cs="Arial"/>
          <w:color w:val="000000" w:themeColor="text1"/>
          <w:sz w:val="24"/>
          <w:szCs w:val="24"/>
          <w:lang w:val="sk-SK" w:eastAsia="cs-CZ"/>
        </w:rPr>
        <w:t>,</w:t>
      </w:r>
    </w:p>
    <w:p w14:paraId="592D1631" w14:textId="5E5D2F59" w:rsidR="00D96116" w:rsidRPr="00043871" w:rsidRDefault="00512F9A"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w:t>
      </w:r>
      <w:r w:rsidR="00D96116" w:rsidRPr="00043871">
        <w:rPr>
          <w:rFonts w:ascii="Arial" w:eastAsia="Times New Roman" w:hAnsi="Arial" w:cs="Arial"/>
          <w:color w:val="000000" w:themeColor="text1"/>
          <w:sz w:val="24"/>
          <w:szCs w:val="24"/>
          <w:lang w:val="sk-SK" w:eastAsia="cs-CZ"/>
        </w:rPr>
        <w:t xml:space="preserve">) na bezplatnú zmenu registrácie svojho odberného miesta na nového dodávateľa elektriny </w:t>
      </w:r>
      <w:r w:rsidR="006D6024" w:rsidRPr="00043871">
        <w:rPr>
          <w:rFonts w:ascii="Arial" w:eastAsia="Times New Roman" w:hAnsi="Arial" w:cs="Arial"/>
          <w:color w:val="000000" w:themeColor="text1"/>
          <w:sz w:val="24"/>
          <w:szCs w:val="24"/>
          <w:lang w:val="sk-SK" w:eastAsia="cs-CZ"/>
        </w:rPr>
        <w:t xml:space="preserve">alebo agregátora </w:t>
      </w:r>
      <w:r w:rsidR="00D96116" w:rsidRPr="00043871">
        <w:rPr>
          <w:rFonts w:ascii="Arial" w:eastAsia="Times New Roman" w:hAnsi="Arial" w:cs="Arial"/>
          <w:color w:val="000000" w:themeColor="text1"/>
          <w:sz w:val="24"/>
          <w:szCs w:val="24"/>
          <w:lang w:val="sk-SK" w:eastAsia="cs-CZ"/>
        </w:rPr>
        <w:t>v lehote do troch týždňov od doručenia žiadosti,</w:t>
      </w:r>
    </w:p>
    <w:p w14:paraId="665BFAA7" w14:textId="4A1B0616" w:rsidR="00126C9D" w:rsidRPr="00043871" w:rsidRDefault="00512F9A"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w:t>
      </w:r>
      <w:r w:rsidR="00D96116" w:rsidRPr="00043871">
        <w:rPr>
          <w:rFonts w:ascii="Arial" w:eastAsia="Times New Roman" w:hAnsi="Arial" w:cs="Arial"/>
          <w:color w:val="000000" w:themeColor="text1"/>
          <w:sz w:val="24"/>
          <w:szCs w:val="24"/>
          <w:lang w:val="sk-SK" w:eastAsia="cs-CZ"/>
        </w:rPr>
        <w:t>) bezodplatne získať v súlade so všeobecne záväzným právnym predpisom vydaným podľa § 95 ods. 2 písm. b)</w:t>
      </w:r>
      <w:r w:rsidR="0081059F" w:rsidRPr="00043871">
        <w:rPr>
          <w:rFonts w:ascii="Arial" w:eastAsia="Times New Roman" w:hAnsi="Arial" w:cs="Arial"/>
          <w:color w:val="000000" w:themeColor="text1"/>
          <w:sz w:val="24"/>
          <w:szCs w:val="24"/>
          <w:lang w:val="sk-SK" w:eastAsia="cs-CZ"/>
        </w:rPr>
        <w:t xml:space="preserve"> údaje</w:t>
      </w:r>
    </w:p>
    <w:p w14:paraId="4C60600C" w14:textId="783BB9FB" w:rsidR="00E760EE" w:rsidRPr="00043871" w:rsidRDefault="00126C9D"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1. o meraní a</w:t>
      </w:r>
      <w:r w:rsidR="00F249E2" w:rsidRPr="00043871">
        <w:rPr>
          <w:rFonts w:ascii="Arial" w:eastAsia="Times New Roman" w:hAnsi="Arial" w:cs="Arial"/>
          <w:color w:val="000000" w:themeColor="text1"/>
          <w:sz w:val="24"/>
          <w:szCs w:val="24"/>
          <w:lang w:val="sk-SK" w:eastAsia="cs-CZ"/>
        </w:rPr>
        <w:t xml:space="preserve"> spo</w:t>
      </w:r>
      <w:r w:rsidRPr="00043871">
        <w:rPr>
          <w:rFonts w:ascii="Arial" w:eastAsia="Times New Roman" w:hAnsi="Arial" w:cs="Arial"/>
          <w:color w:val="000000" w:themeColor="text1"/>
          <w:sz w:val="24"/>
          <w:szCs w:val="24"/>
          <w:lang w:val="sk-SK" w:eastAsia="cs-CZ"/>
        </w:rPr>
        <w:t>trebe elektriny</w:t>
      </w:r>
      <w:r w:rsidR="00F249E2" w:rsidRPr="00043871">
        <w:rPr>
          <w:rFonts w:ascii="Arial" w:eastAsia="Times New Roman" w:hAnsi="Arial" w:cs="Arial"/>
          <w:color w:val="000000" w:themeColor="text1"/>
          <w:sz w:val="24"/>
          <w:szCs w:val="24"/>
          <w:lang w:val="sk-SK" w:eastAsia="cs-CZ"/>
        </w:rPr>
        <w:t xml:space="preserve"> vrátane</w:t>
      </w:r>
      <w:r w:rsidR="0061122C" w:rsidRPr="00043871">
        <w:rPr>
          <w:rFonts w:ascii="Arial" w:eastAsia="Times New Roman" w:hAnsi="Arial" w:cs="Arial"/>
          <w:color w:val="000000" w:themeColor="text1"/>
          <w:sz w:val="24"/>
          <w:szCs w:val="24"/>
          <w:lang w:val="sk-SK" w:eastAsia="cs-CZ"/>
        </w:rPr>
        <w:t> údaj</w:t>
      </w:r>
      <w:r w:rsidR="00F249E2" w:rsidRPr="00043871">
        <w:rPr>
          <w:rFonts w:ascii="Arial" w:eastAsia="Times New Roman" w:hAnsi="Arial" w:cs="Arial"/>
          <w:color w:val="000000" w:themeColor="text1"/>
          <w:sz w:val="24"/>
          <w:szCs w:val="24"/>
          <w:lang w:val="sk-SK" w:eastAsia="cs-CZ"/>
        </w:rPr>
        <w:t>ov</w:t>
      </w:r>
      <w:r w:rsidR="0061122C" w:rsidRPr="00043871">
        <w:rPr>
          <w:rFonts w:ascii="Arial" w:eastAsia="Times New Roman" w:hAnsi="Arial" w:cs="Arial"/>
          <w:color w:val="000000" w:themeColor="text1"/>
          <w:sz w:val="24"/>
          <w:szCs w:val="24"/>
          <w:lang w:val="sk-SK" w:eastAsia="cs-CZ"/>
        </w:rPr>
        <w:t xml:space="preserve"> o histórii spotreby elektriny </w:t>
      </w:r>
      <w:r w:rsidR="00E760EE" w:rsidRPr="00043871">
        <w:rPr>
          <w:rFonts w:ascii="Arial" w:eastAsia="Times New Roman" w:hAnsi="Arial" w:cs="Arial"/>
          <w:color w:val="000000" w:themeColor="text1"/>
          <w:sz w:val="24"/>
          <w:szCs w:val="24"/>
          <w:lang w:val="sk-SK" w:eastAsia="cs-CZ"/>
        </w:rPr>
        <w:t>na svojom odbernom mieste</w:t>
      </w:r>
      <w:r w:rsidR="005D0281" w:rsidRPr="00043871">
        <w:rPr>
          <w:rFonts w:ascii="Arial" w:eastAsia="Times New Roman" w:hAnsi="Arial" w:cs="Arial"/>
          <w:color w:val="000000" w:themeColor="text1"/>
          <w:sz w:val="24"/>
          <w:szCs w:val="24"/>
          <w:lang w:val="sk-SK" w:eastAsia="cs-CZ"/>
        </w:rPr>
        <w:t xml:space="preserve">, </w:t>
      </w:r>
      <w:r w:rsidR="00B01D37" w:rsidRPr="00043871">
        <w:rPr>
          <w:rFonts w:ascii="Arial" w:eastAsia="Times New Roman" w:hAnsi="Arial" w:cs="Arial"/>
          <w:color w:val="000000" w:themeColor="text1"/>
          <w:sz w:val="24"/>
          <w:szCs w:val="24"/>
          <w:lang w:val="sk-SK" w:eastAsia="cs-CZ"/>
        </w:rPr>
        <w:t xml:space="preserve">a ak má nainštalované určené meradlo podľa § 31 ods. 3 písm. </w:t>
      </w:r>
      <w:r w:rsidR="008F1264" w:rsidRPr="00043871">
        <w:rPr>
          <w:rFonts w:ascii="Arial" w:eastAsia="Times New Roman" w:hAnsi="Arial" w:cs="Arial"/>
          <w:color w:val="000000" w:themeColor="text1"/>
          <w:sz w:val="24"/>
          <w:szCs w:val="24"/>
          <w:lang w:val="sk-SK" w:eastAsia="cs-CZ"/>
        </w:rPr>
        <w:t>q</w:t>
      </w:r>
      <w:r w:rsidR="00B01D37" w:rsidRPr="00043871">
        <w:rPr>
          <w:rFonts w:ascii="Arial" w:eastAsia="Times New Roman" w:hAnsi="Arial" w:cs="Arial"/>
          <w:color w:val="000000" w:themeColor="text1"/>
          <w:sz w:val="24"/>
          <w:szCs w:val="24"/>
          <w:lang w:val="sk-SK" w:eastAsia="cs-CZ"/>
        </w:rPr>
        <w:t>)</w:t>
      </w:r>
      <w:r w:rsidR="008B2A2C" w:rsidRPr="00043871">
        <w:rPr>
          <w:rFonts w:ascii="Arial" w:eastAsia="Times New Roman" w:hAnsi="Arial" w:cs="Arial"/>
          <w:color w:val="000000" w:themeColor="text1"/>
          <w:sz w:val="24"/>
          <w:szCs w:val="24"/>
          <w:lang w:val="sk-SK" w:eastAsia="cs-CZ"/>
        </w:rPr>
        <w:t xml:space="preserve"> alebo písm. </w:t>
      </w:r>
      <w:r w:rsidR="008F1264" w:rsidRPr="00043871">
        <w:rPr>
          <w:rFonts w:ascii="Arial" w:eastAsia="Times New Roman" w:hAnsi="Arial" w:cs="Arial"/>
          <w:color w:val="000000" w:themeColor="text1"/>
          <w:sz w:val="24"/>
          <w:szCs w:val="24"/>
          <w:lang w:val="sk-SK" w:eastAsia="cs-CZ"/>
        </w:rPr>
        <w:t>r</w:t>
      </w:r>
      <w:r w:rsidR="008B2A2C" w:rsidRPr="00043871">
        <w:rPr>
          <w:rFonts w:ascii="Arial" w:eastAsia="Times New Roman" w:hAnsi="Arial" w:cs="Arial"/>
          <w:color w:val="000000" w:themeColor="text1"/>
          <w:sz w:val="24"/>
          <w:szCs w:val="24"/>
          <w:lang w:val="sk-SK" w:eastAsia="cs-CZ"/>
        </w:rPr>
        <w:t>)</w:t>
      </w:r>
      <w:r w:rsidR="00B01D37" w:rsidRPr="00043871">
        <w:rPr>
          <w:rFonts w:ascii="Arial" w:eastAsia="Times New Roman" w:hAnsi="Arial" w:cs="Arial"/>
          <w:color w:val="000000" w:themeColor="text1"/>
          <w:sz w:val="24"/>
          <w:szCs w:val="24"/>
          <w:lang w:val="sk-SK" w:eastAsia="cs-CZ"/>
        </w:rPr>
        <w:t xml:space="preserve">, </w:t>
      </w:r>
      <w:r w:rsidR="005D0281" w:rsidRPr="00043871">
        <w:rPr>
          <w:rFonts w:ascii="Arial" w:eastAsia="Times New Roman" w:hAnsi="Arial" w:cs="Arial"/>
          <w:color w:val="000000" w:themeColor="text1"/>
          <w:sz w:val="24"/>
          <w:szCs w:val="24"/>
          <w:lang w:val="sk-SK" w:eastAsia="cs-CZ"/>
        </w:rPr>
        <w:t>aj údaje o meraní elektriny takmer</w:t>
      </w:r>
      <w:r w:rsidR="00960FBF" w:rsidRPr="00043871">
        <w:rPr>
          <w:rFonts w:ascii="Arial" w:eastAsia="Times New Roman" w:hAnsi="Arial" w:cs="Arial"/>
          <w:color w:val="000000" w:themeColor="text1"/>
          <w:sz w:val="24"/>
          <w:szCs w:val="24"/>
          <w:lang w:val="sk-SK" w:eastAsia="cs-CZ"/>
        </w:rPr>
        <w:t xml:space="preserve"> v</w:t>
      </w:r>
      <w:r w:rsidR="005D0281" w:rsidRPr="00043871">
        <w:rPr>
          <w:rFonts w:ascii="Arial" w:eastAsia="Times New Roman" w:hAnsi="Arial" w:cs="Arial"/>
          <w:color w:val="000000" w:themeColor="text1"/>
          <w:sz w:val="24"/>
          <w:szCs w:val="24"/>
          <w:lang w:val="sk-SK" w:eastAsia="cs-CZ"/>
        </w:rPr>
        <w:t xml:space="preserve"> reálnom čase</w:t>
      </w:r>
      <w:r w:rsidR="00E760EE" w:rsidRPr="00043871">
        <w:rPr>
          <w:rFonts w:ascii="Arial" w:eastAsia="Times New Roman" w:hAnsi="Arial" w:cs="Arial"/>
          <w:color w:val="000000" w:themeColor="text1"/>
          <w:sz w:val="24"/>
          <w:szCs w:val="24"/>
          <w:lang w:val="sk-SK" w:eastAsia="cs-CZ"/>
        </w:rPr>
        <w:t>,</w:t>
      </w:r>
    </w:p>
    <w:p w14:paraId="418DA21C" w14:textId="1BE8BD16" w:rsidR="00E760EE" w:rsidRPr="00043871" w:rsidRDefault="00E760EE"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2. </w:t>
      </w:r>
      <w:r w:rsidR="00126C9D" w:rsidRPr="00043871">
        <w:rPr>
          <w:rFonts w:ascii="Arial" w:eastAsia="Times New Roman" w:hAnsi="Arial" w:cs="Arial"/>
          <w:color w:val="000000" w:themeColor="text1"/>
          <w:sz w:val="24"/>
          <w:szCs w:val="24"/>
          <w:lang w:val="sk-SK" w:eastAsia="cs-CZ"/>
        </w:rPr>
        <w:t xml:space="preserve">potrebné na vykonanie zmeny dodávateľa elektriny alebo agregátora, </w:t>
      </w:r>
    </w:p>
    <w:p w14:paraId="3A185425" w14:textId="74170B66" w:rsidR="00E760EE" w:rsidRPr="00043871" w:rsidRDefault="00E760EE"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3. </w:t>
      </w:r>
      <w:r w:rsidR="00126C9D" w:rsidRPr="00043871">
        <w:rPr>
          <w:rFonts w:ascii="Arial" w:eastAsia="Times New Roman" w:hAnsi="Arial" w:cs="Arial"/>
          <w:color w:val="000000" w:themeColor="text1"/>
          <w:sz w:val="24"/>
          <w:szCs w:val="24"/>
          <w:lang w:val="sk-SK" w:eastAsia="cs-CZ"/>
        </w:rPr>
        <w:t>potrebné na poskytovanie flexibility,</w:t>
      </w:r>
    </w:p>
    <w:p w14:paraId="581422E6" w14:textId="78C149F0" w:rsidR="00D96116" w:rsidRPr="00043871" w:rsidRDefault="00E760EE"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w:t>
      </w:r>
      <w:r w:rsidR="00126C9D" w:rsidRPr="00043871">
        <w:rPr>
          <w:rFonts w:ascii="Arial" w:eastAsia="Times New Roman" w:hAnsi="Arial" w:cs="Arial"/>
          <w:color w:val="000000" w:themeColor="text1"/>
          <w:sz w:val="24"/>
          <w:szCs w:val="24"/>
          <w:lang w:val="sk-SK" w:eastAsia="cs-CZ"/>
        </w:rPr>
        <w:t xml:space="preserve"> potrebné na poskytovanie energetických služieb</w:t>
      </w:r>
      <w:r w:rsidR="00D96116" w:rsidRPr="00043871">
        <w:rPr>
          <w:rFonts w:ascii="Arial" w:eastAsia="Times New Roman" w:hAnsi="Arial" w:cs="Arial"/>
          <w:color w:val="000000" w:themeColor="text1"/>
          <w:sz w:val="24"/>
          <w:szCs w:val="24"/>
          <w:lang w:val="sk-SK" w:eastAsia="cs-CZ"/>
        </w:rPr>
        <w:t>,</w:t>
      </w:r>
    </w:p>
    <w:p w14:paraId="5CBB5BEA" w14:textId="09C56704" w:rsidR="00D96116" w:rsidRPr="00043871" w:rsidRDefault="00F97DFE"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g</w:t>
      </w:r>
      <w:r w:rsidR="00D96116" w:rsidRPr="00043871">
        <w:rPr>
          <w:rFonts w:ascii="Arial" w:eastAsia="Times New Roman" w:hAnsi="Arial" w:cs="Arial"/>
          <w:color w:val="000000" w:themeColor="text1"/>
          <w:sz w:val="24"/>
          <w:szCs w:val="24"/>
          <w:lang w:val="sk-SK" w:eastAsia="cs-CZ"/>
        </w:rPr>
        <w:t>) na priamu komunikáciu ohľadom všetkých technických záležitostí pripojenia s prevádzkovateľom sústavy, do ktorej je jeho odberné miesto pripojené, bez ohľadu na to, či má s prevádzkovateľom sústavy uzatvorenú zmluvu o prístupe do prenosovej sústavy a prenose elektriny alebo zmluvu o prístupe do distribučnej sústavy a distribúcii elektriny,</w:t>
      </w:r>
    </w:p>
    <w:p w14:paraId="289C317F" w14:textId="2BFC8420" w:rsidR="00D96116" w:rsidRPr="00043871" w:rsidRDefault="00F97DFE"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h</w:t>
      </w:r>
      <w:r w:rsidR="00D96116" w:rsidRPr="00043871">
        <w:rPr>
          <w:rFonts w:ascii="Arial" w:eastAsia="Times New Roman" w:hAnsi="Arial" w:cs="Arial"/>
          <w:color w:val="000000" w:themeColor="text1"/>
          <w:sz w:val="24"/>
          <w:szCs w:val="24"/>
          <w:lang w:val="sk-SK" w:eastAsia="cs-CZ"/>
        </w:rPr>
        <w:t>) uzatvoriť zmluvu o dodávke elektriny s viacerými dodávateľmi elektriny súčasne v súlade s podmienkami podľa pravidiel trhu,</w:t>
      </w:r>
    </w:p>
    <w:p w14:paraId="448734D7" w14:textId="265ABB03" w:rsidR="00D96116" w:rsidRPr="00043871" w:rsidRDefault="004C02CD"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i</w:t>
      </w:r>
      <w:r w:rsidR="00D96116" w:rsidRPr="00043871">
        <w:rPr>
          <w:rFonts w:ascii="Arial" w:eastAsia="Times New Roman" w:hAnsi="Arial" w:cs="Arial"/>
          <w:color w:val="000000" w:themeColor="text1"/>
          <w:sz w:val="24"/>
          <w:szCs w:val="24"/>
          <w:lang w:val="sk-SK" w:eastAsia="cs-CZ"/>
        </w:rPr>
        <w:t xml:space="preserve">) na sprístupnenie údajov poskytovateľovi energetickej služby podľa § 34 ods. 2 písm. </w:t>
      </w:r>
      <w:r w:rsidR="00DF4C48" w:rsidRPr="00043871">
        <w:rPr>
          <w:rFonts w:ascii="Arial" w:eastAsia="Times New Roman" w:hAnsi="Arial" w:cs="Arial"/>
          <w:color w:val="000000" w:themeColor="text1"/>
          <w:sz w:val="24"/>
          <w:szCs w:val="24"/>
          <w:lang w:val="sk-SK" w:eastAsia="cs-CZ"/>
        </w:rPr>
        <w:t>z</w:t>
      </w:r>
      <w:r w:rsidR="00D96116" w:rsidRPr="00043871">
        <w:rPr>
          <w:rFonts w:ascii="Arial" w:eastAsia="Times New Roman" w:hAnsi="Arial" w:cs="Arial"/>
          <w:color w:val="000000" w:themeColor="text1"/>
          <w:sz w:val="24"/>
          <w:szCs w:val="24"/>
          <w:lang w:val="sk-SK" w:eastAsia="cs-CZ"/>
        </w:rPr>
        <w:t>),</w:t>
      </w:r>
    </w:p>
    <w:p w14:paraId="53B86C30" w14:textId="0185A598" w:rsidR="00D96116" w:rsidRPr="00043871" w:rsidRDefault="00B15E83"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j</w:t>
      </w:r>
      <w:r w:rsidR="00D96116" w:rsidRPr="00043871">
        <w:rPr>
          <w:rFonts w:ascii="Arial" w:eastAsia="Times New Roman" w:hAnsi="Arial" w:cs="Arial"/>
          <w:color w:val="000000" w:themeColor="text1"/>
          <w:sz w:val="24"/>
          <w:szCs w:val="24"/>
          <w:lang w:val="sk-SK" w:eastAsia="cs-CZ"/>
        </w:rPr>
        <w:t>) určovať poskytovateľa energetickej služby</w:t>
      </w:r>
      <w:r w:rsidR="00960FBF" w:rsidRPr="00043871">
        <w:rPr>
          <w:rFonts w:ascii="Arial" w:eastAsia="Times New Roman" w:hAnsi="Arial" w:cs="Arial"/>
          <w:color w:val="000000" w:themeColor="text1"/>
          <w:sz w:val="24"/>
          <w:szCs w:val="24"/>
          <w:lang w:val="sk-SK" w:eastAsia="cs-CZ"/>
        </w:rPr>
        <w:t>,</w:t>
      </w:r>
      <w:r w:rsidR="00D96116" w:rsidRPr="00043871">
        <w:rPr>
          <w:rFonts w:ascii="Arial" w:eastAsia="Times New Roman" w:hAnsi="Arial" w:cs="Arial"/>
          <w:color w:val="000000" w:themeColor="text1"/>
          <w:sz w:val="24"/>
          <w:szCs w:val="24"/>
          <w:lang w:val="sk-SK" w:eastAsia="cs-CZ"/>
        </w:rPr>
        <w:t xml:space="preserve"> ktorému možno sprístupniť údaje podľa § 34 ods. 2 písm. </w:t>
      </w:r>
      <w:r w:rsidR="00DF4C48" w:rsidRPr="00043871">
        <w:rPr>
          <w:rFonts w:ascii="Arial" w:eastAsia="Times New Roman" w:hAnsi="Arial" w:cs="Arial"/>
          <w:color w:val="000000" w:themeColor="text1"/>
          <w:sz w:val="24"/>
          <w:szCs w:val="24"/>
          <w:lang w:val="sk-SK" w:eastAsia="cs-CZ"/>
        </w:rPr>
        <w:t>z</w:t>
      </w:r>
      <w:r w:rsidR="00D96116" w:rsidRPr="00043871">
        <w:rPr>
          <w:rFonts w:ascii="Arial" w:eastAsia="Times New Roman" w:hAnsi="Arial" w:cs="Arial"/>
          <w:color w:val="000000" w:themeColor="text1"/>
          <w:sz w:val="24"/>
          <w:szCs w:val="24"/>
          <w:lang w:val="sk-SK" w:eastAsia="cs-CZ"/>
        </w:rPr>
        <w:t>),</w:t>
      </w:r>
    </w:p>
    <w:p w14:paraId="426265EB" w14:textId="7F2E5A29" w:rsidR="00D96116" w:rsidRPr="00043871" w:rsidRDefault="00B15E83"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k</w:t>
      </w:r>
      <w:r w:rsidR="00D96116" w:rsidRPr="00043871">
        <w:rPr>
          <w:rFonts w:ascii="Arial" w:eastAsia="Times New Roman" w:hAnsi="Arial" w:cs="Arial"/>
          <w:color w:val="000000" w:themeColor="text1"/>
          <w:sz w:val="24"/>
          <w:szCs w:val="24"/>
          <w:lang w:val="sk-SK" w:eastAsia="cs-CZ"/>
        </w:rPr>
        <w:t xml:space="preserve">) pri inštalácii určeného meradla podľa § 31 ods. 3 písm. </w:t>
      </w:r>
      <w:r w:rsidR="0006745B" w:rsidRPr="00043871">
        <w:rPr>
          <w:rFonts w:ascii="Arial" w:eastAsia="Times New Roman" w:hAnsi="Arial" w:cs="Arial"/>
          <w:color w:val="000000" w:themeColor="text1"/>
          <w:sz w:val="24"/>
          <w:szCs w:val="24"/>
          <w:lang w:val="sk-SK" w:eastAsia="cs-CZ"/>
        </w:rPr>
        <w:t>q</w:t>
      </w:r>
      <w:r w:rsidR="00D96116" w:rsidRPr="00043871">
        <w:rPr>
          <w:rFonts w:ascii="Arial" w:eastAsia="Times New Roman" w:hAnsi="Arial" w:cs="Arial"/>
          <w:color w:val="000000" w:themeColor="text1"/>
          <w:sz w:val="24"/>
          <w:szCs w:val="24"/>
          <w:lang w:val="sk-SK" w:eastAsia="cs-CZ"/>
        </w:rPr>
        <w:t xml:space="preserve">) alebo písm. </w:t>
      </w:r>
      <w:r w:rsidR="0006745B" w:rsidRPr="00043871">
        <w:rPr>
          <w:rFonts w:ascii="Arial" w:eastAsia="Times New Roman" w:hAnsi="Arial" w:cs="Arial"/>
          <w:color w:val="000000" w:themeColor="text1"/>
          <w:sz w:val="24"/>
          <w:szCs w:val="24"/>
          <w:lang w:val="sk-SK" w:eastAsia="cs-CZ"/>
        </w:rPr>
        <w:t>r</w:t>
      </w:r>
      <w:r w:rsidR="00D96116" w:rsidRPr="00043871">
        <w:rPr>
          <w:rFonts w:ascii="Arial" w:eastAsia="Times New Roman" w:hAnsi="Arial" w:cs="Arial"/>
          <w:color w:val="000000" w:themeColor="text1"/>
          <w:sz w:val="24"/>
          <w:szCs w:val="24"/>
          <w:lang w:val="sk-SK" w:eastAsia="cs-CZ"/>
        </w:rPr>
        <w:t>) na poskytnutie informácií o jednotlivých funkciách inštalovaného meradla a o spôsoboch odčítania meraných hodnôt umožňujúcich kontrolu vlastnej spotreby elektriny</w:t>
      </w:r>
      <w:r w:rsidR="00ED70B0" w:rsidRPr="00043871">
        <w:rPr>
          <w:rFonts w:ascii="Arial" w:eastAsia="Times New Roman" w:hAnsi="Arial" w:cs="Arial"/>
          <w:color w:val="000000" w:themeColor="text1"/>
          <w:sz w:val="24"/>
          <w:szCs w:val="24"/>
          <w:lang w:val="sk-SK" w:eastAsia="cs-CZ"/>
        </w:rPr>
        <w:t xml:space="preserve">; ak ide o inštaláciu inteligentného meracieho systému, aj </w:t>
      </w:r>
      <w:r w:rsidR="005344FC" w:rsidRPr="00043871">
        <w:rPr>
          <w:rFonts w:ascii="Arial" w:eastAsia="Times New Roman" w:hAnsi="Arial" w:cs="Arial"/>
          <w:color w:val="000000" w:themeColor="text1"/>
          <w:sz w:val="24"/>
          <w:szCs w:val="24"/>
          <w:lang w:val="sk-SK" w:eastAsia="cs-CZ"/>
        </w:rPr>
        <w:t xml:space="preserve">na poskytnutie informácií </w:t>
      </w:r>
      <w:r w:rsidR="00ED70B0" w:rsidRPr="00043871">
        <w:rPr>
          <w:rFonts w:ascii="Arial" w:eastAsia="Times New Roman" w:hAnsi="Arial" w:cs="Arial"/>
          <w:color w:val="000000" w:themeColor="text1"/>
          <w:sz w:val="24"/>
          <w:szCs w:val="24"/>
          <w:lang w:val="sk-SK" w:eastAsia="cs-CZ"/>
        </w:rPr>
        <w:t xml:space="preserve">o možnostiach využitia funkcií inteligentného meracieho systému z hľadiska správy odpočtov a monitorovania spotreby elektriny vrátane </w:t>
      </w:r>
      <w:r w:rsidR="00484BB1" w:rsidRPr="00043871">
        <w:rPr>
          <w:rFonts w:ascii="Arial" w:eastAsia="Times New Roman" w:hAnsi="Arial" w:cs="Arial"/>
          <w:color w:val="000000" w:themeColor="text1"/>
          <w:sz w:val="24"/>
          <w:szCs w:val="24"/>
          <w:lang w:val="sk-SK" w:eastAsia="cs-CZ"/>
        </w:rPr>
        <w:t>kontroly vlastnej</w:t>
      </w:r>
      <w:r w:rsidR="00ED70B0" w:rsidRPr="00043871">
        <w:rPr>
          <w:rFonts w:ascii="Arial" w:eastAsia="Times New Roman" w:hAnsi="Arial" w:cs="Arial"/>
          <w:color w:val="000000" w:themeColor="text1"/>
          <w:sz w:val="24"/>
          <w:szCs w:val="24"/>
          <w:lang w:val="sk-SK" w:eastAsia="cs-CZ"/>
        </w:rPr>
        <w:t xml:space="preserve"> spotreby elektriny takmer </w:t>
      </w:r>
      <w:r w:rsidR="00960FBF" w:rsidRPr="00043871">
        <w:rPr>
          <w:rFonts w:ascii="Arial" w:eastAsia="Times New Roman" w:hAnsi="Arial" w:cs="Arial"/>
          <w:color w:val="000000" w:themeColor="text1"/>
          <w:sz w:val="24"/>
          <w:szCs w:val="24"/>
          <w:lang w:val="sk-SK" w:eastAsia="cs-CZ"/>
        </w:rPr>
        <w:t xml:space="preserve">v </w:t>
      </w:r>
      <w:r w:rsidR="00ED70B0" w:rsidRPr="00043871">
        <w:rPr>
          <w:rFonts w:ascii="Arial" w:eastAsia="Times New Roman" w:hAnsi="Arial" w:cs="Arial"/>
          <w:color w:val="000000" w:themeColor="text1"/>
          <w:sz w:val="24"/>
          <w:szCs w:val="24"/>
          <w:lang w:val="sk-SK" w:eastAsia="cs-CZ"/>
        </w:rPr>
        <w:t>reálnom čase a informáci</w:t>
      </w:r>
      <w:r w:rsidR="007C2F7E" w:rsidRPr="00043871">
        <w:rPr>
          <w:rFonts w:ascii="Arial" w:eastAsia="Times New Roman" w:hAnsi="Arial" w:cs="Arial"/>
          <w:color w:val="000000" w:themeColor="text1"/>
          <w:sz w:val="24"/>
          <w:szCs w:val="24"/>
          <w:lang w:val="sk-SK" w:eastAsia="cs-CZ"/>
        </w:rPr>
        <w:t>í</w:t>
      </w:r>
      <w:r w:rsidR="00ED70B0" w:rsidRPr="00043871">
        <w:rPr>
          <w:rFonts w:ascii="Arial" w:eastAsia="Times New Roman" w:hAnsi="Arial" w:cs="Arial"/>
          <w:color w:val="000000" w:themeColor="text1"/>
          <w:sz w:val="24"/>
          <w:szCs w:val="24"/>
          <w:lang w:val="sk-SK" w:eastAsia="cs-CZ"/>
        </w:rPr>
        <w:t xml:space="preserve"> o rozsahu a podmienkach získavania a spracúvania osobných údajov</w:t>
      </w:r>
      <w:r w:rsidR="00D96116" w:rsidRPr="00043871">
        <w:rPr>
          <w:rFonts w:ascii="Arial" w:eastAsia="Times New Roman" w:hAnsi="Arial" w:cs="Arial"/>
          <w:color w:val="000000" w:themeColor="text1"/>
          <w:sz w:val="24"/>
          <w:szCs w:val="24"/>
          <w:lang w:val="sk-SK" w:eastAsia="cs-CZ"/>
        </w:rPr>
        <w:t>,</w:t>
      </w:r>
    </w:p>
    <w:p w14:paraId="7FDEA6BC" w14:textId="3045D299" w:rsidR="00D96116" w:rsidRPr="00043871" w:rsidRDefault="00B91598"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l</w:t>
      </w:r>
      <w:r w:rsidR="00D96116" w:rsidRPr="00043871">
        <w:rPr>
          <w:rFonts w:ascii="Arial" w:eastAsia="Times New Roman" w:hAnsi="Arial" w:cs="Arial"/>
          <w:color w:val="000000" w:themeColor="text1"/>
          <w:sz w:val="24"/>
          <w:szCs w:val="24"/>
          <w:lang w:val="sk-SK" w:eastAsia="cs-CZ"/>
        </w:rPr>
        <w:t xml:space="preserve">) na </w:t>
      </w:r>
      <w:r w:rsidR="005754CC" w:rsidRPr="00043871">
        <w:rPr>
          <w:rFonts w:ascii="Arial" w:eastAsia="Times New Roman" w:hAnsi="Arial" w:cs="Arial"/>
          <w:color w:val="000000" w:themeColor="text1"/>
          <w:sz w:val="24"/>
          <w:szCs w:val="24"/>
          <w:lang w:val="sk-SK" w:eastAsia="cs-CZ"/>
        </w:rPr>
        <w:t>bezodplatný</w:t>
      </w:r>
      <w:r w:rsidR="00D96116" w:rsidRPr="00043871">
        <w:rPr>
          <w:rFonts w:ascii="Arial" w:eastAsia="Times New Roman" w:hAnsi="Arial" w:cs="Arial"/>
          <w:color w:val="000000" w:themeColor="text1"/>
          <w:sz w:val="24"/>
          <w:szCs w:val="24"/>
          <w:lang w:val="sk-SK" w:eastAsia="cs-CZ"/>
        </w:rPr>
        <w:t xml:space="preserve"> prístup k informáciám o histórii spotreby elektriny</w:t>
      </w:r>
      <w:r w:rsidR="00D96116" w:rsidRPr="00043871">
        <w:rPr>
          <w:rFonts w:ascii="Arial" w:eastAsia="Times New Roman" w:hAnsi="Arial" w:cs="Arial"/>
          <w:color w:val="000000" w:themeColor="text1"/>
          <w:sz w:val="24"/>
          <w:szCs w:val="24"/>
          <w:vertAlign w:val="superscript"/>
          <w:lang w:val="sk-SK" w:eastAsia="cs-CZ"/>
        </w:rPr>
        <w:t>67b)</w:t>
      </w:r>
      <w:r w:rsidR="00D96116" w:rsidRPr="00043871">
        <w:rPr>
          <w:rFonts w:ascii="Arial" w:eastAsia="Times New Roman" w:hAnsi="Arial" w:cs="Arial"/>
          <w:color w:val="000000" w:themeColor="text1"/>
          <w:sz w:val="24"/>
          <w:szCs w:val="24"/>
          <w:lang w:val="sk-SK" w:eastAsia="cs-CZ"/>
        </w:rPr>
        <w:t xml:space="preserve"> umožňujúcim kontrolu vlastnej spotreby elektriny, ak má nainštalované určené meradlo podľa § 31 ods. 3 písm. </w:t>
      </w:r>
      <w:r w:rsidR="0006745B" w:rsidRPr="00043871">
        <w:rPr>
          <w:rFonts w:ascii="Arial" w:eastAsia="Times New Roman" w:hAnsi="Arial" w:cs="Arial"/>
          <w:color w:val="000000" w:themeColor="text1"/>
          <w:sz w:val="24"/>
          <w:szCs w:val="24"/>
          <w:lang w:val="sk-SK" w:eastAsia="cs-CZ"/>
        </w:rPr>
        <w:t>q</w:t>
      </w:r>
      <w:r w:rsidR="00D96116" w:rsidRPr="00043871">
        <w:rPr>
          <w:rFonts w:ascii="Arial" w:eastAsia="Times New Roman" w:hAnsi="Arial" w:cs="Arial"/>
          <w:color w:val="000000" w:themeColor="text1"/>
          <w:sz w:val="24"/>
          <w:szCs w:val="24"/>
          <w:lang w:val="sk-SK" w:eastAsia="cs-CZ"/>
        </w:rPr>
        <w:t xml:space="preserve">) alebo písm. </w:t>
      </w:r>
      <w:r w:rsidR="0006745B" w:rsidRPr="00043871">
        <w:rPr>
          <w:rFonts w:ascii="Arial" w:eastAsia="Times New Roman" w:hAnsi="Arial" w:cs="Arial"/>
          <w:color w:val="000000" w:themeColor="text1"/>
          <w:sz w:val="24"/>
          <w:szCs w:val="24"/>
          <w:lang w:val="sk-SK" w:eastAsia="cs-CZ"/>
        </w:rPr>
        <w:t>r</w:t>
      </w:r>
      <w:r w:rsidR="00D96116" w:rsidRPr="00043871">
        <w:rPr>
          <w:rFonts w:ascii="Arial" w:eastAsia="Times New Roman" w:hAnsi="Arial" w:cs="Arial"/>
          <w:color w:val="000000" w:themeColor="text1"/>
          <w:sz w:val="24"/>
          <w:szCs w:val="24"/>
          <w:lang w:val="sk-SK" w:eastAsia="cs-CZ"/>
        </w:rPr>
        <w:t>)</w:t>
      </w:r>
      <w:r w:rsidR="003A4DC2" w:rsidRPr="00043871">
        <w:rPr>
          <w:rFonts w:ascii="Arial" w:eastAsia="Times New Roman" w:hAnsi="Arial" w:cs="Arial"/>
          <w:color w:val="000000" w:themeColor="text1"/>
          <w:sz w:val="24"/>
          <w:szCs w:val="24"/>
          <w:lang w:val="sk-SK" w:eastAsia="cs-CZ"/>
        </w:rPr>
        <w:t xml:space="preserve">, a k informáciám o spotrebe elektriny takmer </w:t>
      </w:r>
      <w:r w:rsidR="00960FBF" w:rsidRPr="00043871">
        <w:rPr>
          <w:rFonts w:ascii="Arial" w:eastAsia="Times New Roman" w:hAnsi="Arial" w:cs="Arial"/>
          <w:color w:val="000000" w:themeColor="text1"/>
          <w:sz w:val="24"/>
          <w:szCs w:val="24"/>
          <w:lang w:val="sk-SK" w:eastAsia="cs-CZ"/>
        </w:rPr>
        <w:t xml:space="preserve">v </w:t>
      </w:r>
      <w:r w:rsidR="003A4DC2" w:rsidRPr="00043871">
        <w:rPr>
          <w:rFonts w:ascii="Arial" w:eastAsia="Times New Roman" w:hAnsi="Arial" w:cs="Arial"/>
          <w:color w:val="000000" w:themeColor="text1"/>
          <w:sz w:val="24"/>
          <w:szCs w:val="24"/>
          <w:lang w:val="sk-SK" w:eastAsia="cs-CZ"/>
        </w:rPr>
        <w:t xml:space="preserve">reálnom čase, ak má nainštalovaný inteligentný merací systém podľa § 31 ods. 3 písm. </w:t>
      </w:r>
      <w:r w:rsidR="0006745B" w:rsidRPr="00043871">
        <w:rPr>
          <w:rFonts w:ascii="Arial" w:eastAsia="Times New Roman" w:hAnsi="Arial" w:cs="Arial"/>
          <w:color w:val="000000" w:themeColor="text1"/>
          <w:sz w:val="24"/>
          <w:szCs w:val="24"/>
          <w:lang w:val="sk-SK" w:eastAsia="cs-CZ"/>
        </w:rPr>
        <w:t>q</w:t>
      </w:r>
      <w:r w:rsidR="003A4DC2" w:rsidRPr="00043871">
        <w:rPr>
          <w:rFonts w:ascii="Arial" w:eastAsia="Times New Roman" w:hAnsi="Arial" w:cs="Arial"/>
          <w:color w:val="000000" w:themeColor="text1"/>
          <w:sz w:val="24"/>
          <w:szCs w:val="24"/>
          <w:lang w:val="sk-SK" w:eastAsia="cs-CZ"/>
        </w:rPr>
        <w:t>).</w:t>
      </w:r>
    </w:p>
    <w:p w14:paraId="6ED16DD1" w14:textId="3B0F8DD1" w:rsidR="002920D9" w:rsidRPr="00043871" w:rsidRDefault="00C828FC" w:rsidP="000A0B89">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w:t>
      </w:r>
      <w:r w:rsidR="00D96116" w:rsidRPr="00043871">
        <w:rPr>
          <w:rFonts w:ascii="Arial" w:eastAsia="Times New Roman" w:hAnsi="Arial" w:cs="Arial"/>
          <w:color w:val="000000" w:themeColor="text1"/>
          <w:sz w:val="24"/>
          <w:szCs w:val="24"/>
          <w:lang w:val="sk-SK" w:eastAsia="cs-CZ"/>
        </w:rPr>
        <w:t xml:space="preserve">) Odberateľ elektriny </w:t>
      </w:r>
      <w:r w:rsidR="00621AB2" w:rsidRPr="00043871">
        <w:rPr>
          <w:rFonts w:ascii="Arial" w:eastAsia="Times New Roman" w:hAnsi="Arial" w:cs="Arial"/>
          <w:color w:val="000000" w:themeColor="text1"/>
          <w:sz w:val="24"/>
          <w:szCs w:val="24"/>
          <w:lang w:val="sk-SK" w:eastAsia="cs-CZ"/>
        </w:rPr>
        <w:t>v domácnosti má okrem práv uvedených v odsek</w:t>
      </w:r>
      <w:r w:rsidR="004E5ADC" w:rsidRPr="00043871">
        <w:rPr>
          <w:rFonts w:ascii="Arial" w:eastAsia="Times New Roman" w:hAnsi="Arial" w:cs="Arial"/>
          <w:color w:val="000000" w:themeColor="text1"/>
          <w:sz w:val="24"/>
          <w:szCs w:val="24"/>
          <w:lang w:val="sk-SK" w:eastAsia="cs-CZ"/>
        </w:rPr>
        <w:t>och</w:t>
      </w:r>
      <w:r w:rsidR="00621AB2" w:rsidRPr="00043871">
        <w:rPr>
          <w:rFonts w:ascii="Arial" w:eastAsia="Times New Roman" w:hAnsi="Arial" w:cs="Arial"/>
          <w:color w:val="000000" w:themeColor="text1"/>
          <w:sz w:val="24"/>
          <w:szCs w:val="24"/>
          <w:lang w:val="sk-SK" w:eastAsia="cs-CZ"/>
        </w:rPr>
        <w:t xml:space="preserve"> 1 </w:t>
      </w:r>
      <w:r w:rsidR="004E5ADC" w:rsidRPr="00043871">
        <w:rPr>
          <w:rFonts w:ascii="Arial" w:eastAsia="Times New Roman" w:hAnsi="Arial" w:cs="Arial"/>
          <w:color w:val="000000" w:themeColor="text1"/>
          <w:sz w:val="24"/>
          <w:szCs w:val="24"/>
          <w:lang w:val="sk-SK" w:eastAsia="cs-CZ"/>
        </w:rPr>
        <w:t xml:space="preserve">a </w:t>
      </w:r>
      <w:r w:rsidR="00CB13BD" w:rsidRPr="00043871">
        <w:rPr>
          <w:rFonts w:ascii="Arial" w:eastAsia="Times New Roman" w:hAnsi="Arial" w:cs="Arial"/>
          <w:color w:val="000000" w:themeColor="text1"/>
          <w:sz w:val="24"/>
          <w:szCs w:val="24"/>
          <w:lang w:val="sk-SK" w:eastAsia="cs-CZ"/>
        </w:rPr>
        <w:t>4</w:t>
      </w:r>
      <w:r w:rsidR="00663838" w:rsidRPr="00043871">
        <w:rPr>
          <w:rFonts w:ascii="Arial" w:eastAsia="Times New Roman" w:hAnsi="Arial" w:cs="Arial"/>
          <w:color w:val="000000" w:themeColor="text1"/>
          <w:sz w:val="24"/>
          <w:szCs w:val="24"/>
          <w:lang w:val="sk-SK" w:eastAsia="cs-CZ"/>
        </w:rPr>
        <w:t xml:space="preserve"> právo</w:t>
      </w:r>
      <w:r w:rsidR="000A0B89" w:rsidRPr="00043871">
        <w:rPr>
          <w:rFonts w:ascii="Arial" w:eastAsia="Times New Roman" w:hAnsi="Arial" w:cs="Arial"/>
          <w:color w:val="000000" w:themeColor="text1"/>
          <w:sz w:val="24"/>
          <w:szCs w:val="24"/>
          <w:lang w:val="sk-SK" w:eastAsia="cs-CZ"/>
        </w:rPr>
        <w:t xml:space="preserve"> </w:t>
      </w:r>
      <w:r w:rsidR="002920D9" w:rsidRPr="00043871">
        <w:rPr>
          <w:rFonts w:ascii="Arial" w:eastAsia="Times New Roman" w:hAnsi="Arial" w:cs="Arial"/>
          <w:color w:val="000000" w:themeColor="text1"/>
          <w:sz w:val="24"/>
          <w:szCs w:val="24"/>
          <w:lang w:val="sk-SK" w:eastAsia="cs-CZ"/>
        </w:rPr>
        <w:t>na univerzálnu službu</w:t>
      </w:r>
      <w:r w:rsidR="000A0B89" w:rsidRPr="00043871">
        <w:rPr>
          <w:rFonts w:ascii="Arial" w:eastAsia="Times New Roman" w:hAnsi="Arial" w:cs="Arial"/>
          <w:color w:val="000000" w:themeColor="text1"/>
          <w:sz w:val="24"/>
          <w:szCs w:val="24"/>
          <w:lang w:val="sk-SK" w:eastAsia="cs-CZ"/>
        </w:rPr>
        <w:t>.</w:t>
      </w:r>
    </w:p>
    <w:p w14:paraId="32617C48" w14:textId="3B7B0B82"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C31516" w:rsidRPr="00043871">
        <w:rPr>
          <w:rFonts w:ascii="Arial" w:eastAsia="Times New Roman" w:hAnsi="Arial" w:cs="Arial"/>
          <w:color w:val="000000" w:themeColor="text1"/>
          <w:sz w:val="24"/>
          <w:szCs w:val="24"/>
          <w:lang w:val="sk-SK" w:eastAsia="cs-CZ"/>
        </w:rPr>
        <w:t>3</w:t>
      </w:r>
      <w:r w:rsidRPr="00043871">
        <w:rPr>
          <w:rFonts w:ascii="Arial" w:eastAsia="Times New Roman" w:hAnsi="Arial" w:cs="Arial"/>
          <w:color w:val="000000" w:themeColor="text1"/>
          <w:sz w:val="24"/>
          <w:szCs w:val="24"/>
          <w:lang w:val="sk-SK" w:eastAsia="cs-CZ"/>
        </w:rPr>
        <w:t xml:space="preserve">) </w:t>
      </w:r>
      <w:r w:rsidR="00243A97" w:rsidRPr="00043871">
        <w:rPr>
          <w:rFonts w:ascii="Arial" w:eastAsia="Times New Roman" w:hAnsi="Arial" w:cs="Arial"/>
          <w:color w:val="000000" w:themeColor="text1"/>
          <w:sz w:val="24"/>
          <w:szCs w:val="24"/>
          <w:lang w:val="sk-SK" w:eastAsia="cs-CZ"/>
        </w:rPr>
        <w:t>Koncový o</w:t>
      </w:r>
      <w:r w:rsidRPr="00043871">
        <w:rPr>
          <w:rFonts w:ascii="Arial" w:eastAsia="Times New Roman" w:hAnsi="Arial" w:cs="Arial"/>
          <w:color w:val="000000" w:themeColor="text1"/>
          <w:sz w:val="24"/>
          <w:szCs w:val="24"/>
          <w:lang w:val="sk-SK" w:eastAsia="cs-CZ"/>
        </w:rPr>
        <w:t>dberateľ elektriny je povinný</w:t>
      </w:r>
    </w:p>
    <w:p w14:paraId="57178E82" w14:textId="01ACFA0C"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a) uzatvoriť v prípadoch uvedených v odseku 1 písm. </w:t>
      </w:r>
      <w:r w:rsidR="009B14F0" w:rsidRPr="00043871">
        <w:rPr>
          <w:rFonts w:ascii="Arial" w:eastAsia="Times New Roman" w:hAnsi="Arial" w:cs="Arial"/>
          <w:color w:val="000000" w:themeColor="text1"/>
          <w:sz w:val="24"/>
          <w:szCs w:val="24"/>
          <w:lang w:val="sk-SK" w:eastAsia="cs-CZ"/>
        </w:rPr>
        <w:t>c</w:t>
      </w:r>
      <w:r w:rsidRPr="00043871">
        <w:rPr>
          <w:rFonts w:ascii="Arial" w:eastAsia="Times New Roman" w:hAnsi="Arial" w:cs="Arial"/>
          <w:color w:val="000000" w:themeColor="text1"/>
          <w:sz w:val="24"/>
          <w:szCs w:val="24"/>
          <w:lang w:val="sk-SK" w:eastAsia="cs-CZ"/>
        </w:rPr>
        <w:t>) so zúčtovateľom odchýlok zmluvu o zúčtovaní odchýlky, ktorá obsahuje povinnosť zložiť finančnú zábezpeku</w:t>
      </w:r>
      <w:r w:rsidR="002D202E" w:rsidRPr="00043871">
        <w:rPr>
          <w:rFonts w:ascii="Arial" w:eastAsia="Times New Roman" w:hAnsi="Arial" w:cs="Arial"/>
          <w:color w:val="000000" w:themeColor="text1"/>
          <w:sz w:val="24"/>
          <w:szCs w:val="24"/>
          <w:lang w:val="sk-SK" w:eastAsia="cs-CZ"/>
        </w:rPr>
        <w:t xml:space="preserve">; </w:t>
      </w:r>
      <w:r w:rsidR="00984438" w:rsidRPr="00043871">
        <w:rPr>
          <w:rFonts w:ascii="Arial" w:eastAsia="Times New Roman" w:hAnsi="Arial" w:cs="Arial"/>
          <w:color w:val="000000" w:themeColor="text1"/>
          <w:sz w:val="24"/>
          <w:szCs w:val="24"/>
          <w:lang w:val="sk-SK" w:eastAsia="cs-CZ"/>
        </w:rPr>
        <w:t xml:space="preserve">táto povinnosť sa nevzťahuje na </w:t>
      </w:r>
      <w:r w:rsidR="00D0798A" w:rsidRPr="00043871">
        <w:rPr>
          <w:rFonts w:ascii="Arial" w:eastAsia="Times New Roman" w:hAnsi="Arial" w:cs="Arial"/>
          <w:color w:val="000000" w:themeColor="text1"/>
          <w:sz w:val="24"/>
          <w:szCs w:val="24"/>
          <w:lang w:val="sk-SK" w:eastAsia="cs-CZ"/>
        </w:rPr>
        <w:t>koncového odberateľa elektriny</w:t>
      </w:r>
      <w:r w:rsidR="00984438" w:rsidRPr="00043871">
        <w:rPr>
          <w:rFonts w:ascii="Arial" w:eastAsia="Times New Roman" w:hAnsi="Arial" w:cs="Arial"/>
          <w:color w:val="000000" w:themeColor="text1"/>
          <w:sz w:val="24"/>
          <w:szCs w:val="24"/>
          <w:lang w:val="sk-SK" w:eastAsia="cs-CZ"/>
        </w:rPr>
        <w:t xml:space="preserve">, ktorý preniesol svoju zodpovednosť za odchýlku na iného účastníka trhu s elektrinou na základe zmluvy o prevzatí zodpovednosti za odchýlku v súlade s § 15 ods. </w:t>
      </w:r>
      <w:r w:rsidR="00960FBF" w:rsidRPr="00043871">
        <w:rPr>
          <w:rFonts w:ascii="Arial" w:eastAsia="Times New Roman" w:hAnsi="Arial" w:cs="Arial"/>
          <w:color w:val="000000" w:themeColor="text1"/>
          <w:sz w:val="24"/>
          <w:szCs w:val="24"/>
          <w:lang w:val="sk-SK" w:eastAsia="cs-CZ"/>
        </w:rPr>
        <w:t>8</w:t>
      </w:r>
      <w:r w:rsidRPr="00043871">
        <w:rPr>
          <w:rFonts w:ascii="Arial" w:eastAsia="Times New Roman" w:hAnsi="Arial" w:cs="Arial"/>
          <w:color w:val="000000" w:themeColor="text1"/>
          <w:sz w:val="24"/>
          <w:szCs w:val="24"/>
          <w:lang w:val="sk-SK" w:eastAsia="cs-CZ"/>
        </w:rPr>
        <w:t>,</w:t>
      </w:r>
    </w:p>
    <w:p w14:paraId="538E7B9C" w14:textId="74C94923"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umožniť prevádzkovateľovi prenosovej sústavy alebo prevádzkovateľovi distribučnej sústavy montáž určeného meradla a zariadenia na prenos informácií o nameraných údajoch a prístup k určenému meradlu, </w:t>
      </w:r>
      <w:r w:rsidRPr="00043871">
        <w:rPr>
          <w:rFonts w:ascii="Arial" w:eastAsia="Times New Roman" w:hAnsi="Arial" w:cs="Arial"/>
          <w:color w:val="000000" w:themeColor="text1"/>
          <w:sz w:val="24"/>
          <w:szCs w:val="24"/>
          <w:vertAlign w:val="superscript"/>
          <w:lang w:val="sk-SK" w:eastAsia="cs-CZ"/>
        </w:rPr>
        <w:t>4)</w:t>
      </w:r>
    </w:p>
    <w:p w14:paraId="275243B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udržiavať odberné elektrické zariadenie v stave, ktorý zodpovedá technickým požiadavkám,</w:t>
      </w:r>
    </w:p>
    <w:p w14:paraId="201C5D6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spĺňať technické podmienky a obchodné podmienky pripojenia a prístupu do sústavy,</w:t>
      </w:r>
    </w:p>
    <w:p w14:paraId="3B41CA91" w14:textId="2ECAB372"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e) dodržiavať pokyny dispečingu a dispečingu prevádzkovateľa príslušnej sústavy, do ktorej je </w:t>
      </w:r>
      <w:r w:rsidR="00262C32" w:rsidRPr="00043871">
        <w:rPr>
          <w:rFonts w:ascii="Arial" w:eastAsia="Times New Roman" w:hAnsi="Arial" w:cs="Arial"/>
          <w:color w:val="000000" w:themeColor="text1"/>
          <w:sz w:val="24"/>
          <w:szCs w:val="24"/>
          <w:lang w:val="sk-SK" w:eastAsia="cs-CZ"/>
        </w:rPr>
        <w:t>koncový</w:t>
      </w:r>
      <w:r w:rsidRPr="00043871">
        <w:rPr>
          <w:rFonts w:ascii="Arial" w:eastAsia="Times New Roman" w:hAnsi="Arial" w:cs="Arial"/>
          <w:color w:val="000000" w:themeColor="text1"/>
          <w:sz w:val="24"/>
          <w:szCs w:val="24"/>
          <w:lang w:val="sk-SK" w:eastAsia="cs-CZ"/>
        </w:rPr>
        <w:t xml:space="preserve"> odberateľ elektriny pripojený,</w:t>
      </w:r>
    </w:p>
    <w:p w14:paraId="3ABA7938" w14:textId="6C988761"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 xml:space="preserve">f) poskytovať príslušnému prevádzkovateľovi sústavy a zúčtovateľovi odchýlok technické údaje obsiahnuté v zmluvách podľa odseku 1 písm. a) a </w:t>
      </w:r>
      <w:r w:rsidR="00E00E37" w:rsidRPr="00043871">
        <w:rPr>
          <w:rFonts w:ascii="Arial" w:eastAsia="Times New Roman" w:hAnsi="Arial" w:cs="Arial"/>
          <w:color w:val="000000" w:themeColor="text1"/>
          <w:sz w:val="24"/>
          <w:szCs w:val="24"/>
          <w:lang w:val="sk-SK" w:eastAsia="cs-CZ"/>
        </w:rPr>
        <w:t>c</w:t>
      </w:r>
      <w:r w:rsidRPr="00043871">
        <w:rPr>
          <w:rFonts w:ascii="Arial" w:eastAsia="Times New Roman" w:hAnsi="Arial" w:cs="Arial"/>
          <w:color w:val="000000" w:themeColor="text1"/>
          <w:sz w:val="24"/>
          <w:szCs w:val="24"/>
          <w:lang w:val="sk-SK" w:eastAsia="cs-CZ"/>
        </w:rPr>
        <w:t>),</w:t>
      </w:r>
    </w:p>
    <w:p w14:paraId="4CA2F08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g) prijať technické opatrenia, ktoré zabránia možnosti ovplyvniť kvalitu dodávky elektriny,</w:t>
      </w:r>
    </w:p>
    <w:p w14:paraId="07B5616C" w14:textId="51310E22" w:rsidR="0034616E"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h) uhradiť odvod určený osobitným predpisom </w:t>
      </w:r>
      <w:r w:rsidRPr="00043871">
        <w:rPr>
          <w:rFonts w:ascii="Arial" w:eastAsia="Times New Roman" w:hAnsi="Arial" w:cs="Arial"/>
          <w:color w:val="000000" w:themeColor="text1"/>
          <w:sz w:val="24"/>
          <w:szCs w:val="24"/>
          <w:vertAlign w:val="superscript"/>
          <w:lang w:val="sk-SK" w:eastAsia="cs-CZ"/>
        </w:rPr>
        <w:t>35)</w:t>
      </w:r>
      <w:r w:rsidRPr="00043871">
        <w:rPr>
          <w:rFonts w:ascii="Arial" w:eastAsia="Times New Roman" w:hAnsi="Arial" w:cs="Arial"/>
          <w:color w:val="000000" w:themeColor="text1"/>
          <w:sz w:val="24"/>
          <w:szCs w:val="24"/>
          <w:lang w:val="sk-SK" w:eastAsia="cs-CZ"/>
        </w:rPr>
        <w:t> spôsobom podľa osobitného predpisu, </w:t>
      </w:r>
      <w:r w:rsidRPr="00043871">
        <w:rPr>
          <w:rFonts w:ascii="Arial" w:eastAsia="Times New Roman" w:hAnsi="Arial" w:cs="Arial"/>
          <w:color w:val="000000" w:themeColor="text1"/>
          <w:sz w:val="24"/>
          <w:szCs w:val="24"/>
          <w:vertAlign w:val="superscript"/>
          <w:lang w:val="sk-SK" w:eastAsia="cs-CZ"/>
        </w:rPr>
        <w:t>36)</w:t>
      </w:r>
    </w:p>
    <w:p w14:paraId="4361E189" w14:textId="3F3DA94E" w:rsidR="00D96116" w:rsidRPr="00043871" w:rsidRDefault="008F1264"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i</w:t>
      </w:r>
      <w:r w:rsidR="00D96116" w:rsidRPr="00043871">
        <w:rPr>
          <w:rFonts w:ascii="Arial" w:eastAsia="Times New Roman" w:hAnsi="Arial" w:cs="Arial"/>
          <w:color w:val="000000" w:themeColor="text1"/>
          <w:sz w:val="24"/>
          <w:szCs w:val="24"/>
          <w:lang w:val="sk-SK" w:eastAsia="cs-CZ"/>
        </w:rPr>
        <w:t>) uzatvoriť s prevádzkovateľom distribučnej sústavy novú zmluvu o pripojení do distribučnej sústavy, ak pripája do distribučnej sústavy nabíjaciu stanicu s celkovým inštalovaným výkonom nad 100 kW na existujúcom odbernom mieste,</w:t>
      </w:r>
    </w:p>
    <w:p w14:paraId="10BBB553" w14:textId="3B94EE5A" w:rsidR="00A24844" w:rsidRPr="00043871" w:rsidRDefault="008F1264"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j</w:t>
      </w:r>
      <w:r w:rsidR="00D96116" w:rsidRPr="00043871">
        <w:rPr>
          <w:rFonts w:ascii="Arial" w:eastAsia="Times New Roman" w:hAnsi="Arial" w:cs="Arial"/>
          <w:color w:val="000000" w:themeColor="text1"/>
          <w:sz w:val="24"/>
          <w:szCs w:val="24"/>
          <w:lang w:val="sk-SK" w:eastAsia="cs-CZ"/>
        </w:rPr>
        <w:t>) v žiadosti o pripojenie do distribučnej sústavy uviesť informáciu o pripojení nabíjacej stanice, ak pripája do distribučnej sústavy nabíjaciu stanicu s celkovým inštalovaným výkonom nad 100 kW na novom odbernom mieste</w:t>
      </w:r>
      <w:r w:rsidR="00A24844" w:rsidRPr="00043871">
        <w:rPr>
          <w:rFonts w:ascii="Arial" w:eastAsia="Times New Roman" w:hAnsi="Arial" w:cs="Arial"/>
          <w:color w:val="000000" w:themeColor="text1"/>
          <w:sz w:val="24"/>
          <w:szCs w:val="24"/>
          <w:lang w:val="sk-SK" w:eastAsia="cs-CZ"/>
        </w:rPr>
        <w:t>,</w:t>
      </w:r>
    </w:p>
    <w:p w14:paraId="18F9B76F" w14:textId="28E50369" w:rsidR="00A24844" w:rsidRPr="00043871" w:rsidRDefault="008F1264"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k</w:t>
      </w:r>
      <w:r w:rsidR="00A24844" w:rsidRPr="00043871">
        <w:rPr>
          <w:rFonts w:ascii="Arial" w:eastAsia="Times New Roman" w:hAnsi="Arial" w:cs="Arial"/>
          <w:color w:val="000000" w:themeColor="text1"/>
          <w:sz w:val="24"/>
          <w:szCs w:val="24"/>
          <w:lang w:val="sk-SK" w:eastAsia="cs-CZ"/>
        </w:rPr>
        <w:t>) umožniť prevádzkovateľovi distribučnej sústavy výkon oprávnenia podľa § 46 ods. 4</w:t>
      </w:r>
      <w:r w:rsidR="008F333D" w:rsidRPr="00043871">
        <w:rPr>
          <w:rFonts w:ascii="Arial" w:eastAsia="Times New Roman" w:hAnsi="Arial" w:cs="Arial"/>
          <w:color w:val="000000" w:themeColor="text1"/>
          <w:sz w:val="24"/>
          <w:szCs w:val="24"/>
          <w:lang w:val="sk-SK" w:eastAsia="cs-CZ"/>
        </w:rPr>
        <w:t>,</w:t>
      </w:r>
    </w:p>
    <w:p w14:paraId="35165C4A" w14:textId="74C09D3F" w:rsidR="00D96116" w:rsidRPr="00043871" w:rsidRDefault="008F1264"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l</w:t>
      </w:r>
      <w:r w:rsidR="008F333D" w:rsidRPr="00043871">
        <w:rPr>
          <w:rFonts w:ascii="Arial" w:eastAsia="Times New Roman" w:hAnsi="Arial" w:cs="Arial"/>
          <w:color w:val="000000" w:themeColor="text1"/>
          <w:sz w:val="24"/>
          <w:szCs w:val="24"/>
          <w:lang w:val="sk-SK" w:eastAsia="cs-CZ"/>
        </w:rPr>
        <w:t>) poskytovať prevádzkovateľovi prenosovej sústavy údaje potrebné na spracovanie návrhov pre ministerstvo na riešenie rovnováhy medzi ponukou a dopytom elektriny, na účely vypracovania energetickej politiky, posúdenia primeranosti zdrojov na európskej úrovni, posúdenia primeranosti zdrojov na vnútroštátnej úrovni a dokumentov pre rozvoj sústavy v rozsahu technických podmienok prevádzkovateľa prenosovej sústavy podľa § 19, ak je pripojený do prenosovej sústavy.</w:t>
      </w:r>
    </w:p>
    <w:p w14:paraId="1A3F581F" w14:textId="549ABD9C" w:rsidR="00FD30C5" w:rsidRPr="00043871" w:rsidRDefault="00FD30C5"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4) Koncový odberateľ elektriny, ak </w:t>
      </w:r>
      <w:r w:rsidR="00912C42" w:rsidRPr="00043871">
        <w:rPr>
          <w:rFonts w:ascii="Arial" w:eastAsia="Times New Roman" w:hAnsi="Arial" w:cs="Arial"/>
          <w:color w:val="000000" w:themeColor="text1"/>
          <w:sz w:val="24"/>
          <w:szCs w:val="24"/>
          <w:lang w:val="sk-SK" w:eastAsia="cs-CZ"/>
        </w:rPr>
        <w:t>má záujem pôsobiť</w:t>
      </w:r>
      <w:r w:rsidRPr="00043871">
        <w:rPr>
          <w:rFonts w:ascii="Arial" w:eastAsia="Times New Roman" w:hAnsi="Arial" w:cs="Arial"/>
          <w:color w:val="000000" w:themeColor="text1"/>
          <w:sz w:val="24"/>
          <w:szCs w:val="24"/>
          <w:lang w:val="sk-SK" w:eastAsia="cs-CZ"/>
        </w:rPr>
        <w:t xml:space="preserve"> ako aktívny odberateľ, má okrem práv uvedených v odseku 1 právo</w:t>
      </w:r>
    </w:p>
    <w:p w14:paraId="7EC1715E" w14:textId="1BBCF9CF" w:rsidR="006F390B" w:rsidRPr="00043871" w:rsidRDefault="00FD30C5" w:rsidP="0047797C">
      <w:pPr>
        <w:pStyle w:val="Odsekzoznamu"/>
        <w:numPr>
          <w:ilvl w:val="0"/>
          <w:numId w:val="3"/>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vyrábať</w:t>
      </w:r>
      <w:r w:rsidR="00F16310" w:rsidRPr="00043871">
        <w:rPr>
          <w:rFonts w:ascii="Arial" w:eastAsia="Times New Roman" w:hAnsi="Arial" w:cs="Arial"/>
          <w:color w:val="000000" w:themeColor="text1"/>
          <w:sz w:val="24"/>
          <w:szCs w:val="24"/>
          <w:lang w:val="sk-SK" w:eastAsia="cs-CZ"/>
        </w:rPr>
        <w:t xml:space="preserve"> </w:t>
      </w:r>
      <w:r w:rsidR="006F390B" w:rsidRPr="00043871">
        <w:rPr>
          <w:rFonts w:ascii="Arial" w:eastAsia="Times New Roman" w:hAnsi="Arial" w:cs="Arial"/>
          <w:color w:val="000000" w:themeColor="text1"/>
          <w:sz w:val="24"/>
          <w:szCs w:val="24"/>
          <w:lang w:val="sk-SK" w:eastAsia="cs-CZ"/>
        </w:rPr>
        <w:t>elektrin</w:t>
      </w:r>
      <w:r w:rsidR="001B0D19" w:rsidRPr="00043871">
        <w:rPr>
          <w:rFonts w:ascii="Arial" w:eastAsia="Times New Roman" w:hAnsi="Arial" w:cs="Arial"/>
          <w:color w:val="000000" w:themeColor="text1"/>
          <w:sz w:val="24"/>
          <w:szCs w:val="24"/>
          <w:lang w:val="sk-SK" w:eastAsia="cs-CZ"/>
        </w:rPr>
        <w:t>u</w:t>
      </w:r>
      <w:r w:rsidR="001B0D19" w:rsidRPr="00043871">
        <w:rPr>
          <w:rFonts w:ascii="Arial" w:hAnsi="Arial" w:cs="Arial"/>
          <w:color w:val="000000" w:themeColor="text1"/>
          <w:sz w:val="24"/>
          <w:szCs w:val="24"/>
          <w:lang w:val="sk-SK"/>
        </w:rPr>
        <w:t xml:space="preserve"> </w:t>
      </w:r>
      <w:r w:rsidR="001B0D19" w:rsidRPr="00043871">
        <w:rPr>
          <w:rFonts w:ascii="Arial" w:eastAsia="Times New Roman" w:hAnsi="Arial" w:cs="Arial"/>
          <w:color w:val="000000" w:themeColor="text1"/>
          <w:sz w:val="24"/>
          <w:szCs w:val="24"/>
          <w:lang w:val="sk-SK" w:eastAsia="cs-CZ"/>
        </w:rPr>
        <w:t>v zariadení na výrobu elektriny pripojenom v odbernom mieste alebo mimo miesto spotreby</w:t>
      </w:r>
      <w:r w:rsidR="00C050A9" w:rsidRPr="00043871">
        <w:rPr>
          <w:rFonts w:ascii="Arial" w:eastAsia="Times New Roman" w:hAnsi="Arial" w:cs="Arial"/>
          <w:color w:val="000000" w:themeColor="text1"/>
          <w:sz w:val="24"/>
          <w:szCs w:val="24"/>
          <w:lang w:val="sk-SK" w:eastAsia="cs-CZ"/>
        </w:rPr>
        <w:t>,</w:t>
      </w:r>
    </w:p>
    <w:p w14:paraId="4934AD39" w14:textId="3335DAF4" w:rsidR="00F16310" w:rsidRPr="00043871" w:rsidRDefault="00580502" w:rsidP="0047797C">
      <w:pPr>
        <w:pStyle w:val="Odsekzoznamu"/>
        <w:numPr>
          <w:ilvl w:val="0"/>
          <w:numId w:val="3"/>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uskladňovať </w:t>
      </w:r>
      <w:r w:rsidR="00F16310" w:rsidRPr="00043871">
        <w:rPr>
          <w:rFonts w:ascii="Arial" w:eastAsia="Times New Roman" w:hAnsi="Arial" w:cs="Arial"/>
          <w:color w:val="000000" w:themeColor="text1"/>
          <w:sz w:val="24"/>
          <w:szCs w:val="24"/>
          <w:lang w:val="sk-SK" w:eastAsia="cs-CZ"/>
        </w:rPr>
        <w:t>elektrin</w:t>
      </w:r>
      <w:r w:rsidR="003C3492" w:rsidRPr="00043871">
        <w:rPr>
          <w:rFonts w:ascii="Arial" w:eastAsia="Times New Roman" w:hAnsi="Arial" w:cs="Arial"/>
          <w:color w:val="000000" w:themeColor="text1"/>
          <w:sz w:val="24"/>
          <w:szCs w:val="24"/>
          <w:lang w:val="sk-SK" w:eastAsia="cs-CZ"/>
        </w:rPr>
        <w:t>u</w:t>
      </w:r>
      <w:r w:rsidR="003C3492" w:rsidRPr="00043871">
        <w:rPr>
          <w:rFonts w:ascii="Arial" w:hAnsi="Arial" w:cs="Arial"/>
          <w:color w:val="000000" w:themeColor="text1"/>
          <w:sz w:val="24"/>
          <w:szCs w:val="24"/>
          <w:lang w:val="sk-SK"/>
        </w:rPr>
        <w:t xml:space="preserve"> </w:t>
      </w:r>
      <w:r w:rsidR="003C3492" w:rsidRPr="00043871">
        <w:rPr>
          <w:rFonts w:ascii="Arial" w:eastAsia="Times New Roman" w:hAnsi="Arial" w:cs="Arial"/>
          <w:color w:val="000000" w:themeColor="text1"/>
          <w:sz w:val="24"/>
          <w:szCs w:val="24"/>
          <w:lang w:val="sk-SK" w:eastAsia="cs-CZ"/>
        </w:rPr>
        <w:t>v zariadení na uskladňovanie elektriny pripojenom v odbernom mieste alebo mimo miesto spotreby</w:t>
      </w:r>
      <w:r w:rsidR="00F16310" w:rsidRPr="00043871">
        <w:rPr>
          <w:rFonts w:ascii="Arial" w:eastAsia="Times New Roman" w:hAnsi="Arial" w:cs="Arial"/>
          <w:color w:val="000000" w:themeColor="text1"/>
          <w:sz w:val="24"/>
          <w:szCs w:val="24"/>
          <w:lang w:val="sk-SK" w:eastAsia="cs-CZ"/>
        </w:rPr>
        <w:t>,</w:t>
      </w:r>
    </w:p>
    <w:p w14:paraId="13E9EC4E" w14:textId="0855078A" w:rsidR="00FD30C5" w:rsidRPr="00043871" w:rsidRDefault="00580502" w:rsidP="0047797C">
      <w:pPr>
        <w:pStyle w:val="Odsekzoznamu"/>
        <w:numPr>
          <w:ilvl w:val="0"/>
          <w:numId w:val="3"/>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dodávať </w:t>
      </w:r>
      <w:r w:rsidR="00161A11" w:rsidRPr="00043871">
        <w:rPr>
          <w:rFonts w:ascii="Arial" w:eastAsia="Times New Roman" w:hAnsi="Arial" w:cs="Arial"/>
          <w:color w:val="000000" w:themeColor="text1"/>
          <w:sz w:val="24"/>
          <w:szCs w:val="24"/>
          <w:lang w:val="sk-SK" w:eastAsia="cs-CZ"/>
        </w:rPr>
        <w:t xml:space="preserve">ním vyrobenú alebo uskladnenú </w:t>
      </w:r>
      <w:r w:rsidR="00FD30C5" w:rsidRPr="00043871">
        <w:rPr>
          <w:rFonts w:ascii="Arial" w:eastAsia="Times New Roman" w:hAnsi="Arial" w:cs="Arial"/>
          <w:color w:val="000000" w:themeColor="text1"/>
          <w:sz w:val="24"/>
          <w:szCs w:val="24"/>
          <w:lang w:val="sk-SK" w:eastAsia="cs-CZ"/>
        </w:rPr>
        <w:t>elektrinu</w:t>
      </w:r>
      <w:r w:rsidR="00161A11" w:rsidRPr="00043871">
        <w:rPr>
          <w:rFonts w:ascii="Arial" w:eastAsia="Times New Roman" w:hAnsi="Arial" w:cs="Arial"/>
          <w:color w:val="000000" w:themeColor="text1"/>
          <w:sz w:val="24"/>
          <w:szCs w:val="24"/>
          <w:lang w:val="sk-SK" w:eastAsia="cs-CZ"/>
        </w:rPr>
        <w:t xml:space="preserve"> inému koncovému odberateľovi elektriny</w:t>
      </w:r>
      <w:r w:rsidR="002639B8" w:rsidRPr="00043871">
        <w:rPr>
          <w:rFonts w:ascii="Arial" w:eastAsia="Times New Roman" w:hAnsi="Arial" w:cs="Arial"/>
          <w:color w:val="000000" w:themeColor="text1"/>
          <w:sz w:val="24"/>
          <w:szCs w:val="24"/>
          <w:lang w:val="sk-SK" w:eastAsia="cs-CZ"/>
        </w:rPr>
        <w:t xml:space="preserve"> al</w:t>
      </w:r>
      <w:r w:rsidR="00E55DE9" w:rsidRPr="00043871">
        <w:rPr>
          <w:rFonts w:ascii="Arial" w:eastAsia="Times New Roman" w:hAnsi="Arial" w:cs="Arial"/>
          <w:color w:val="000000" w:themeColor="text1"/>
          <w:sz w:val="24"/>
          <w:szCs w:val="24"/>
          <w:lang w:val="sk-SK" w:eastAsia="cs-CZ"/>
        </w:rPr>
        <w:t>ebo energetickému spoločenstvu, ktorého je členom</w:t>
      </w:r>
      <w:r w:rsidR="00FD30C5" w:rsidRPr="00043871">
        <w:rPr>
          <w:rFonts w:ascii="Arial" w:eastAsia="Times New Roman" w:hAnsi="Arial" w:cs="Arial"/>
          <w:color w:val="000000" w:themeColor="text1"/>
          <w:sz w:val="24"/>
          <w:szCs w:val="24"/>
          <w:lang w:val="sk-SK" w:eastAsia="cs-CZ"/>
        </w:rPr>
        <w:t>,</w:t>
      </w:r>
    </w:p>
    <w:p w14:paraId="045F2882" w14:textId="48872142" w:rsidR="000A36B6" w:rsidRPr="00043871" w:rsidRDefault="000A36B6" w:rsidP="0047797C">
      <w:pPr>
        <w:pStyle w:val="Odsekzoznamu"/>
        <w:numPr>
          <w:ilvl w:val="0"/>
          <w:numId w:val="3"/>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zdieľať ním vyrobenú alebo uskladnenú elektrinu inému koncovému odberateľovi elektriny alebo energetickému spoločenstvu</w:t>
      </w:r>
      <w:r w:rsidR="0001401D" w:rsidRPr="00043871">
        <w:rPr>
          <w:rFonts w:ascii="Arial" w:eastAsia="Times New Roman" w:hAnsi="Arial" w:cs="Arial"/>
          <w:color w:val="000000" w:themeColor="text1"/>
          <w:sz w:val="24"/>
          <w:szCs w:val="24"/>
          <w:lang w:val="sk-SK" w:eastAsia="cs-CZ"/>
        </w:rPr>
        <w:t>,</w:t>
      </w:r>
      <w:r w:rsidRPr="00043871">
        <w:rPr>
          <w:rFonts w:ascii="Arial" w:eastAsia="Times New Roman" w:hAnsi="Arial" w:cs="Arial"/>
          <w:color w:val="000000" w:themeColor="text1"/>
          <w:sz w:val="24"/>
          <w:szCs w:val="24"/>
          <w:lang w:val="sk-SK" w:eastAsia="cs-CZ"/>
        </w:rPr>
        <w:t xml:space="preserve"> </w:t>
      </w:r>
      <w:r w:rsidR="0001401D" w:rsidRPr="00043871">
        <w:rPr>
          <w:rFonts w:ascii="Arial" w:eastAsia="Times New Roman" w:hAnsi="Arial" w:cs="Arial"/>
          <w:color w:val="000000" w:themeColor="text1"/>
          <w:sz w:val="24"/>
          <w:szCs w:val="24"/>
          <w:lang w:val="sk-SK" w:eastAsia="cs-CZ"/>
        </w:rPr>
        <w:t xml:space="preserve">ktorého je členom, </w:t>
      </w:r>
      <w:r w:rsidRPr="00043871">
        <w:rPr>
          <w:rFonts w:ascii="Arial" w:eastAsia="Times New Roman" w:hAnsi="Arial" w:cs="Arial"/>
          <w:color w:val="000000" w:themeColor="text1"/>
          <w:sz w:val="24"/>
          <w:szCs w:val="24"/>
          <w:lang w:val="sk-SK" w:eastAsia="cs-CZ"/>
        </w:rPr>
        <w:t>a jeho členom do ich odberných miest, pr</w:t>
      </w:r>
      <w:r w:rsidR="003C4BF8" w:rsidRPr="00043871">
        <w:rPr>
          <w:rFonts w:ascii="Arial" w:eastAsia="Times New Roman" w:hAnsi="Arial" w:cs="Arial"/>
          <w:color w:val="000000" w:themeColor="text1"/>
          <w:sz w:val="24"/>
          <w:szCs w:val="24"/>
          <w:lang w:val="sk-SK" w:eastAsia="cs-CZ"/>
        </w:rPr>
        <w:t>e</w:t>
      </w:r>
      <w:r w:rsidRPr="00043871">
        <w:rPr>
          <w:rFonts w:ascii="Arial" w:eastAsia="Times New Roman" w:hAnsi="Arial" w:cs="Arial"/>
          <w:color w:val="000000" w:themeColor="text1"/>
          <w:sz w:val="24"/>
          <w:szCs w:val="24"/>
          <w:lang w:val="sk-SK" w:eastAsia="cs-CZ"/>
        </w:rPr>
        <w:t xml:space="preserve"> ktoré je uzavretá zmluva o prístupe do prenosovej sústavy a prenose elektriny s prevádzkovateľom prenosovej sústavy alebo zmluva o prístupe do distribučnej sústavy a distribúcii elektriny s prevádzkovateľom distribučnej sústavy,</w:t>
      </w:r>
    </w:p>
    <w:p w14:paraId="0955E29D" w14:textId="1C5D6C61" w:rsidR="00FC1DDE" w:rsidRPr="00043871" w:rsidRDefault="00FC1DDE" w:rsidP="0047797C">
      <w:pPr>
        <w:pStyle w:val="Odsekzoznamu"/>
        <w:numPr>
          <w:ilvl w:val="0"/>
          <w:numId w:val="3"/>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odávať ním vyrobenú alebo uskladnenú elektrinu pre vlastnú potrebu do iného</w:t>
      </w:r>
      <w:r w:rsidR="008732E5" w:rsidRPr="00043871">
        <w:rPr>
          <w:rFonts w:ascii="Arial" w:eastAsia="Times New Roman" w:hAnsi="Arial" w:cs="Arial"/>
          <w:color w:val="000000" w:themeColor="text1"/>
          <w:sz w:val="24"/>
          <w:szCs w:val="24"/>
          <w:lang w:val="sk-SK" w:eastAsia="cs-CZ"/>
        </w:rPr>
        <w:t xml:space="preserve"> svojho</w:t>
      </w:r>
      <w:r w:rsidRPr="00043871">
        <w:rPr>
          <w:rFonts w:ascii="Arial" w:eastAsia="Times New Roman" w:hAnsi="Arial" w:cs="Arial"/>
          <w:color w:val="000000" w:themeColor="text1"/>
          <w:sz w:val="24"/>
          <w:szCs w:val="24"/>
          <w:lang w:val="sk-SK" w:eastAsia="cs-CZ"/>
        </w:rPr>
        <w:t xml:space="preserve"> odberného miesta,</w:t>
      </w:r>
    </w:p>
    <w:p w14:paraId="4F231942" w14:textId="6F8EAA4E" w:rsidR="00FD30C5" w:rsidRPr="00043871" w:rsidRDefault="00FD30C5" w:rsidP="0047797C">
      <w:pPr>
        <w:pStyle w:val="Odsekzoznamu"/>
        <w:numPr>
          <w:ilvl w:val="0"/>
          <w:numId w:val="3"/>
        </w:numPr>
        <w:shd w:val="clear" w:color="auto" w:fill="FFFFFF" w:themeFill="background1"/>
        <w:spacing w:after="0" w:line="276" w:lineRule="auto"/>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po</w:t>
      </w:r>
      <w:r w:rsidR="0052313B" w:rsidRPr="00043871">
        <w:rPr>
          <w:rFonts w:ascii="Arial" w:eastAsia="Times New Roman" w:hAnsi="Arial" w:cs="Arial"/>
          <w:color w:val="000000" w:themeColor="text1"/>
          <w:sz w:val="24"/>
          <w:szCs w:val="24"/>
          <w:lang w:val="sk-SK" w:eastAsia="cs-CZ"/>
        </w:rPr>
        <w:t>núkať a predávať</w:t>
      </w:r>
      <w:r w:rsidRPr="00043871">
        <w:rPr>
          <w:rFonts w:ascii="Arial" w:eastAsia="Times New Roman" w:hAnsi="Arial" w:cs="Arial"/>
          <w:color w:val="000000" w:themeColor="text1"/>
          <w:sz w:val="24"/>
          <w:szCs w:val="24"/>
          <w:lang w:val="sk-SK" w:eastAsia="cs-CZ"/>
        </w:rPr>
        <w:t xml:space="preserve"> flexibilitu na </w:t>
      </w:r>
      <w:r w:rsidR="0040386D" w:rsidRPr="00043871">
        <w:rPr>
          <w:rFonts w:ascii="Arial" w:eastAsia="Times New Roman" w:hAnsi="Arial" w:cs="Arial"/>
          <w:color w:val="000000" w:themeColor="text1"/>
          <w:sz w:val="24"/>
          <w:szCs w:val="24"/>
          <w:lang w:val="sk-SK" w:eastAsia="cs-CZ"/>
        </w:rPr>
        <w:t>organizovan</w:t>
      </w:r>
      <w:r w:rsidR="00625969" w:rsidRPr="00043871">
        <w:rPr>
          <w:rFonts w:ascii="Arial" w:eastAsia="Times New Roman" w:hAnsi="Arial" w:cs="Arial"/>
          <w:color w:val="000000" w:themeColor="text1"/>
          <w:sz w:val="24"/>
          <w:szCs w:val="24"/>
          <w:lang w:val="sk-SK" w:eastAsia="cs-CZ"/>
        </w:rPr>
        <w:t>ých</w:t>
      </w:r>
      <w:r w:rsidR="00C92510" w:rsidRPr="00043871">
        <w:rPr>
          <w:rFonts w:ascii="Arial" w:eastAsia="Times New Roman" w:hAnsi="Arial" w:cs="Arial"/>
          <w:color w:val="000000" w:themeColor="text1"/>
          <w:sz w:val="24"/>
          <w:szCs w:val="24"/>
          <w:lang w:val="sk-SK" w:eastAsia="cs-CZ"/>
        </w:rPr>
        <w:t xml:space="preserve"> trh</w:t>
      </w:r>
      <w:r w:rsidR="00625969" w:rsidRPr="00043871">
        <w:rPr>
          <w:rFonts w:ascii="Arial" w:eastAsia="Times New Roman" w:hAnsi="Arial" w:cs="Arial"/>
          <w:color w:val="000000" w:themeColor="text1"/>
          <w:sz w:val="24"/>
          <w:szCs w:val="24"/>
          <w:lang w:val="sk-SK" w:eastAsia="cs-CZ"/>
        </w:rPr>
        <w:t>och</w:t>
      </w:r>
      <w:r w:rsidR="00C92510" w:rsidRPr="00043871">
        <w:rPr>
          <w:rFonts w:ascii="Arial" w:eastAsia="Times New Roman" w:hAnsi="Arial" w:cs="Arial"/>
          <w:color w:val="000000" w:themeColor="text1"/>
          <w:sz w:val="24"/>
          <w:szCs w:val="24"/>
          <w:lang w:val="sk-SK" w:eastAsia="cs-CZ"/>
        </w:rPr>
        <w:t xml:space="preserve"> s elektrinou</w:t>
      </w:r>
      <w:r w:rsidR="00C92510" w:rsidRPr="00043871">
        <w:rPr>
          <w:rFonts w:ascii="Arial" w:eastAsia="Times New Roman" w:hAnsi="Arial" w:cs="Arial"/>
          <w:color w:val="000000" w:themeColor="text1"/>
          <w:sz w:val="24"/>
          <w:szCs w:val="24"/>
          <w:vertAlign w:val="superscript"/>
          <w:lang w:val="sk-SK" w:eastAsia="cs-CZ"/>
        </w:rPr>
        <w:t>4b)</w:t>
      </w:r>
      <w:r w:rsidR="0040386D" w:rsidRPr="00043871">
        <w:rPr>
          <w:rFonts w:ascii="Arial" w:eastAsia="Times New Roman" w:hAnsi="Arial" w:cs="Arial"/>
          <w:color w:val="000000" w:themeColor="text1"/>
          <w:sz w:val="24"/>
          <w:szCs w:val="24"/>
          <w:lang w:val="sk-SK" w:eastAsia="cs-CZ"/>
        </w:rPr>
        <w:t xml:space="preserve"> </w:t>
      </w:r>
      <w:r w:rsidR="0078667E" w:rsidRPr="00043871">
        <w:rPr>
          <w:rFonts w:ascii="Arial" w:eastAsia="Times New Roman" w:hAnsi="Arial" w:cs="Arial"/>
          <w:color w:val="000000" w:themeColor="text1"/>
          <w:sz w:val="24"/>
          <w:szCs w:val="24"/>
          <w:lang w:val="sk-SK" w:eastAsia="cs-CZ"/>
        </w:rPr>
        <w:t>a</w:t>
      </w:r>
      <w:r w:rsidRPr="00043871">
        <w:rPr>
          <w:rFonts w:ascii="Arial" w:eastAsia="Times New Roman" w:hAnsi="Arial" w:cs="Arial"/>
          <w:color w:val="000000" w:themeColor="text1"/>
          <w:sz w:val="24"/>
          <w:szCs w:val="24"/>
          <w:lang w:val="sk-SK" w:eastAsia="cs-CZ"/>
        </w:rPr>
        <w:t xml:space="preserve"> poskytova</w:t>
      </w:r>
      <w:r w:rsidR="0078667E" w:rsidRPr="00043871">
        <w:rPr>
          <w:rFonts w:ascii="Arial" w:eastAsia="Times New Roman" w:hAnsi="Arial" w:cs="Arial"/>
          <w:color w:val="000000" w:themeColor="text1"/>
          <w:sz w:val="24"/>
          <w:szCs w:val="24"/>
          <w:lang w:val="sk-SK" w:eastAsia="cs-CZ"/>
        </w:rPr>
        <w:t>ť</w:t>
      </w:r>
      <w:r w:rsidRPr="00043871">
        <w:rPr>
          <w:rFonts w:ascii="Arial" w:eastAsia="Times New Roman" w:hAnsi="Arial" w:cs="Arial"/>
          <w:color w:val="000000" w:themeColor="text1"/>
          <w:sz w:val="24"/>
          <w:szCs w:val="24"/>
          <w:lang w:val="sk-SK" w:eastAsia="cs-CZ"/>
        </w:rPr>
        <w:t xml:space="preserve"> podporn</w:t>
      </w:r>
      <w:r w:rsidR="0078667E" w:rsidRPr="00043871">
        <w:rPr>
          <w:rFonts w:ascii="Arial" w:eastAsia="Times New Roman" w:hAnsi="Arial" w:cs="Arial"/>
          <w:color w:val="000000" w:themeColor="text1"/>
          <w:sz w:val="24"/>
          <w:szCs w:val="24"/>
          <w:lang w:val="sk-SK" w:eastAsia="cs-CZ"/>
        </w:rPr>
        <w:t xml:space="preserve">é </w:t>
      </w:r>
      <w:r w:rsidRPr="00043871">
        <w:rPr>
          <w:rFonts w:ascii="Arial" w:eastAsia="Times New Roman" w:hAnsi="Arial" w:cs="Arial"/>
          <w:color w:val="000000" w:themeColor="text1"/>
          <w:sz w:val="24"/>
          <w:szCs w:val="24"/>
          <w:lang w:val="sk-SK" w:eastAsia="cs-CZ"/>
        </w:rPr>
        <w:t>služ</w:t>
      </w:r>
      <w:r w:rsidR="006F390B" w:rsidRPr="00043871">
        <w:rPr>
          <w:rFonts w:ascii="Arial" w:eastAsia="Times New Roman" w:hAnsi="Arial" w:cs="Arial"/>
          <w:color w:val="000000" w:themeColor="text1"/>
          <w:sz w:val="24"/>
          <w:szCs w:val="24"/>
          <w:lang w:val="sk-SK" w:eastAsia="cs-CZ"/>
        </w:rPr>
        <w:t>by</w:t>
      </w:r>
      <w:r w:rsidRPr="00043871">
        <w:rPr>
          <w:rFonts w:ascii="Arial" w:eastAsia="Times New Roman" w:hAnsi="Arial" w:cs="Arial"/>
          <w:color w:val="000000" w:themeColor="text1"/>
          <w:sz w:val="24"/>
          <w:szCs w:val="24"/>
          <w:lang w:val="sk-SK" w:eastAsia="cs-CZ"/>
        </w:rPr>
        <w:t xml:space="preserve">, </w:t>
      </w:r>
      <w:r w:rsidR="00DA66C8" w:rsidRPr="00043871">
        <w:rPr>
          <w:rFonts w:ascii="Arial" w:eastAsia="Times New Roman" w:hAnsi="Arial" w:cs="Arial"/>
          <w:color w:val="000000" w:themeColor="text1"/>
          <w:sz w:val="24"/>
          <w:szCs w:val="24"/>
          <w:lang w:val="sk-SK" w:eastAsia="cs-CZ"/>
        </w:rPr>
        <w:t xml:space="preserve"> </w:t>
      </w:r>
    </w:p>
    <w:p w14:paraId="0178974D" w14:textId="6D87248C" w:rsidR="00F44896" w:rsidRPr="00043871" w:rsidRDefault="00F44896" w:rsidP="0047797C">
      <w:pPr>
        <w:pStyle w:val="Odsekzoznamu"/>
        <w:numPr>
          <w:ilvl w:val="0"/>
          <w:numId w:val="3"/>
        </w:numPr>
        <w:shd w:val="clear" w:color="auto" w:fill="FFFFFF" w:themeFill="background1"/>
        <w:spacing w:after="0" w:line="276" w:lineRule="auto"/>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uzatvoriť zmluvu o agregácii </w:t>
      </w:r>
      <w:r w:rsidR="001B3D99" w:rsidRPr="00043871">
        <w:rPr>
          <w:rFonts w:ascii="Arial" w:eastAsia="Times New Roman" w:hAnsi="Arial" w:cs="Arial"/>
          <w:color w:val="000000" w:themeColor="text1"/>
          <w:sz w:val="24"/>
          <w:szCs w:val="24"/>
          <w:lang w:val="sk-SK" w:eastAsia="cs-CZ"/>
        </w:rPr>
        <w:t>bez súhlasu elektroenergetick</w:t>
      </w:r>
      <w:r w:rsidR="004A1C8E" w:rsidRPr="00043871">
        <w:rPr>
          <w:rFonts w:ascii="Arial" w:eastAsia="Times New Roman" w:hAnsi="Arial" w:cs="Arial"/>
          <w:color w:val="000000" w:themeColor="text1"/>
          <w:sz w:val="24"/>
          <w:szCs w:val="24"/>
          <w:lang w:val="sk-SK" w:eastAsia="cs-CZ"/>
        </w:rPr>
        <w:t>ých</w:t>
      </w:r>
      <w:r w:rsidR="001B3D99" w:rsidRPr="00043871">
        <w:rPr>
          <w:rFonts w:ascii="Arial" w:eastAsia="Times New Roman" w:hAnsi="Arial" w:cs="Arial"/>
          <w:color w:val="000000" w:themeColor="text1"/>
          <w:sz w:val="24"/>
          <w:szCs w:val="24"/>
          <w:lang w:val="sk-SK" w:eastAsia="cs-CZ"/>
        </w:rPr>
        <w:t xml:space="preserve"> podnik</w:t>
      </w:r>
      <w:r w:rsidR="004A1C8E" w:rsidRPr="00043871">
        <w:rPr>
          <w:rFonts w:ascii="Arial" w:eastAsia="Times New Roman" w:hAnsi="Arial" w:cs="Arial"/>
          <w:color w:val="000000" w:themeColor="text1"/>
          <w:sz w:val="24"/>
          <w:szCs w:val="24"/>
          <w:lang w:val="sk-SK" w:eastAsia="cs-CZ"/>
        </w:rPr>
        <w:t>ov</w:t>
      </w:r>
      <w:r w:rsidR="001B3D99" w:rsidRPr="00043871">
        <w:rPr>
          <w:rFonts w:ascii="Arial" w:eastAsia="Times New Roman" w:hAnsi="Arial" w:cs="Arial"/>
          <w:color w:val="000000" w:themeColor="text1"/>
          <w:sz w:val="24"/>
          <w:szCs w:val="24"/>
          <w:lang w:val="sk-SK" w:eastAsia="cs-CZ"/>
        </w:rPr>
        <w:t xml:space="preserve"> koncového odberateľa</w:t>
      </w:r>
      <w:r w:rsidR="00FF668E" w:rsidRPr="00043871">
        <w:rPr>
          <w:rFonts w:ascii="Arial" w:eastAsia="Times New Roman" w:hAnsi="Arial" w:cs="Arial"/>
          <w:color w:val="000000" w:themeColor="text1"/>
          <w:sz w:val="24"/>
          <w:szCs w:val="24"/>
          <w:lang w:val="sk-SK" w:eastAsia="cs-CZ"/>
        </w:rPr>
        <w:t xml:space="preserve"> a </w:t>
      </w:r>
      <w:r w:rsidRPr="00043871">
        <w:rPr>
          <w:rFonts w:ascii="Arial" w:eastAsia="Times New Roman" w:hAnsi="Arial" w:cs="Arial"/>
          <w:color w:val="000000" w:themeColor="text1"/>
          <w:sz w:val="24"/>
          <w:szCs w:val="24"/>
          <w:lang w:val="sk-SK" w:eastAsia="cs-CZ"/>
        </w:rPr>
        <w:t>poskytovať flexibilitu</w:t>
      </w:r>
      <w:r w:rsidR="00CB7EC4"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 xml:space="preserve">prostredníctvom agregácie </w:t>
      </w:r>
      <w:r w:rsidR="00B30FAE" w:rsidRPr="00043871">
        <w:rPr>
          <w:rFonts w:ascii="Arial" w:eastAsia="Times New Roman" w:hAnsi="Arial" w:cs="Arial"/>
          <w:color w:val="000000" w:themeColor="text1"/>
          <w:sz w:val="24"/>
          <w:szCs w:val="24"/>
          <w:lang w:val="sk-SK" w:eastAsia="cs-CZ"/>
        </w:rPr>
        <w:t xml:space="preserve">jednému zvolenému agregátorovi </w:t>
      </w:r>
      <w:r w:rsidRPr="00043871">
        <w:rPr>
          <w:rFonts w:ascii="Arial" w:eastAsia="Times New Roman" w:hAnsi="Arial" w:cs="Arial"/>
          <w:color w:val="000000" w:themeColor="text1"/>
          <w:sz w:val="24"/>
          <w:szCs w:val="24"/>
          <w:lang w:val="sk-SK" w:eastAsia="cs-CZ"/>
        </w:rPr>
        <w:t xml:space="preserve">podľa </w:t>
      </w:r>
      <w:r w:rsidR="004874B3" w:rsidRPr="00043871">
        <w:rPr>
          <w:rFonts w:ascii="Arial" w:eastAsia="Times New Roman" w:hAnsi="Arial" w:cs="Arial"/>
          <w:color w:val="000000" w:themeColor="text1"/>
          <w:sz w:val="24"/>
          <w:szCs w:val="24"/>
          <w:lang w:val="sk-SK" w:eastAsia="cs-CZ"/>
        </w:rPr>
        <w:t>uzatvorenej</w:t>
      </w:r>
      <w:r w:rsidRPr="00043871">
        <w:rPr>
          <w:rFonts w:ascii="Arial" w:eastAsia="Times New Roman" w:hAnsi="Arial" w:cs="Arial"/>
          <w:color w:val="000000" w:themeColor="text1"/>
          <w:sz w:val="24"/>
          <w:szCs w:val="24"/>
          <w:lang w:val="sk-SK" w:eastAsia="cs-CZ"/>
        </w:rPr>
        <w:t xml:space="preserve"> zmluvy</w:t>
      </w:r>
      <w:r w:rsidR="00D062C8" w:rsidRPr="00043871">
        <w:rPr>
          <w:rFonts w:ascii="Arial" w:eastAsia="Times New Roman" w:hAnsi="Arial" w:cs="Arial"/>
          <w:color w:val="000000" w:themeColor="text1"/>
          <w:sz w:val="24"/>
          <w:szCs w:val="24"/>
          <w:lang w:val="sk-SK" w:eastAsia="cs-CZ"/>
        </w:rPr>
        <w:t>,</w:t>
      </w:r>
    </w:p>
    <w:p w14:paraId="3CF2A155" w14:textId="741CDD4B" w:rsidR="00D062C8" w:rsidRPr="00043871" w:rsidRDefault="00D062C8" w:rsidP="0047797C">
      <w:pPr>
        <w:pStyle w:val="Odsekzoznamu"/>
        <w:numPr>
          <w:ilvl w:val="0"/>
          <w:numId w:val="3"/>
        </w:numPr>
        <w:shd w:val="clear" w:color="auto" w:fill="FFFFFF" w:themeFill="background1"/>
        <w:spacing w:after="0" w:line="276" w:lineRule="auto"/>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na písomné informácie o obsahu navrhovanej zmluvy o agregácii a na vysvetlenie dôsledkov aktivácie flexibility podľa navrhovanej zmluvy o</w:t>
      </w:r>
      <w:r w:rsidR="003E417B" w:rsidRPr="00043871">
        <w:rPr>
          <w:rFonts w:ascii="Arial" w:eastAsia="Times New Roman" w:hAnsi="Arial" w:cs="Arial"/>
          <w:color w:val="000000" w:themeColor="text1"/>
          <w:sz w:val="24"/>
          <w:szCs w:val="24"/>
          <w:lang w:val="sk-SK" w:eastAsia="cs-CZ"/>
        </w:rPr>
        <w:t> </w:t>
      </w:r>
      <w:r w:rsidRPr="00043871">
        <w:rPr>
          <w:rFonts w:ascii="Arial" w:eastAsia="Times New Roman" w:hAnsi="Arial" w:cs="Arial"/>
          <w:color w:val="000000" w:themeColor="text1"/>
          <w:sz w:val="24"/>
          <w:szCs w:val="24"/>
          <w:lang w:val="sk-SK" w:eastAsia="cs-CZ"/>
        </w:rPr>
        <w:t xml:space="preserve">agregácii </w:t>
      </w:r>
      <w:r w:rsidR="003E417B" w:rsidRPr="00043871">
        <w:rPr>
          <w:rFonts w:ascii="Arial" w:eastAsia="Times New Roman" w:hAnsi="Arial" w:cs="Arial"/>
          <w:color w:val="000000" w:themeColor="text1"/>
          <w:sz w:val="24"/>
          <w:szCs w:val="24"/>
          <w:lang w:val="sk-SK" w:eastAsia="cs-CZ"/>
        </w:rPr>
        <w:t>alebo inej zmluvy, ktorej predmetom je</w:t>
      </w:r>
      <w:r w:rsidR="00CC6B0C" w:rsidRPr="00043871">
        <w:rPr>
          <w:rFonts w:ascii="Arial" w:eastAsia="Times New Roman" w:hAnsi="Arial" w:cs="Arial"/>
          <w:color w:val="000000" w:themeColor="text1"/>
          <w:sz w:val="24"/>
          <w:szCs w:val="24"/>
          <w:lang w:val="sk-SK" w:eastAsia="cs-CZ"/>
        </w:rPr>
        <w:t xml:space="preserve"> aj</w:t>
      </w:r>
      <w:r w:rsidR="003E417B" w:rsidRPr="00043871">
        <w:rPr>
          <w:rFonts w:ascii="Arial" w:eastAsia="Times New Roman" w:hAnsi="Arial" w:cs="Arial"/>
          <w:color w:val="000000" w:themeColor="text1"/>
          <w:sz w:val="24"/>
          <w:szCs w:val="24"/>
          <w:lang w:val="sk-SK" w:eastAsia="cs-CZ"/>
        </w:rPr>
        <w:t xml:space="preserve"> poskyt</w:t>
      </w:r>
      <w:r w:rsidR="00CC6B0C" w:rsidRPr="00043871">
        <w:rPr>
          <w:rFonts w:ascii="Arial" w:eastAsia="Times New Roman" w:hAnsi="Arial" w:cs="Arial"/>
          <w:color w:val="000000" w:themeColor="text1"/>
          <w:sz w:val="24"/>
          <w:szCs w:val="24"/>
          <w:lang w:val="sk-SK" w:eastAsia="cs-CZ"/>
        </w:rPr>
        <w:t>nutie</w:t>
      </w:r>
      <w:r w:rsidR="003E417B" w:rsidRPr="00043871">
        <w:rPr>
          <w:rFonts w:ascii="Arial" w:eastAsia="Times New Roman" w:hAnsi="Arial" w:cs="Arial"/>
          <w:color w:val="000000" w:themeColor="text1"/>
          <w:sz w:val="24"/>
          <w:szCs w:val="24"/>
          <w:lang w:val="sk-SK" w:eastAsia="cs-CZ"/>
        </w:rPr>
        <w:t xml:space="preserve"> flexibility,</w:t>
      </w:r>
      <w:r w:rsidRPr="00043871">
        <w:rPr>
          <w:rFonts w:ascii="Arial" w:eastAsia="Times New Roman" w:hAnsi="Arial" w:cs="Arial"/>
          <w:color w:val="000000" w:themeColor="text1"/>
          <w:sz w:val="24"/>
          <w:szCs w:val="24"/>
          <w:lang w:val="sk-SK" w:eastAsia="cs-CZ"/>
        </w:rPr>
        <w:t xml:space="preserve"> v primeranom časovom predstihu pred uzatvorením </w:t>
      </w:r>
      <w:r w:rsidR="003E417B" w:rsidRPr="00043871">
        <w:rPr>
          <w:rFonts w:ascii="Arial" w:eastAsia="Times New Roman" w:hAnsi="Arial" w:cs="Arial"/>
          <w:color w:val="000000" w:themeColor="text1"/>
          <w:sz w:val="24"/>
          <w:szCs w:val="24"/>
          <w:lang w:val="sk-SK" w:eastAsia="cs-CZ"/>
        </w:rPr>
        <w:t>takej</w:t>
      </w:r>
      <w:r w:rsidRPr="00043871">
        <w:rPr>
          <w:rFonts w:ascii="Arial" w:eastAsia="Times New Roman" w:hAnsi="Arial" w:cs="Arial"/>
          <w:color w:val="000000" w:themeColor="text1"/>
          <w:sz w:val="24"/>
          <w:szCs w:val="24"/>
          <w:lang w:val="sk-SK" w:eastAsia="cs-CZ"/>
        </w:rPr>
        <w:t xml:space="preserve"> zmluvy.</w:t>
      </w:r>
    </w:p>
    <w:p w14:paraId="22A32114" w14:textId="21F695C6" w:rsidR="00FD30C5" w:rsidRPr="00043871" w:rsidRDefault="00FD30C5"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Pri výkon</w:t>
      </w:r>
      <w:r w:rsidR="00AB6775" w:rsidRPr="00043871">
        <w:rPr>
          <w:rFonts w:ascii="Arial" w:eastAsia="Times New Roman" w:hAnsi="Arial" w:cs="Arial"/>
          <w:color w:val="000000" w:themeColor="text1"/>
          <w:sz w:val="24"/>
          <w:szCs w:val="24"/>
          <w:lang w:val="sk-SK" w:eastAsia="cs-CZ"/>
        </w:rPr>
        <w:t>e</w:t>
      </w:r>
      <w:r w:rsidRPr="00043871">
        <w:rPr>
          <w:rFonts w:ascii="Arial" w:eastAsia="Times New Roman" w:hAnsi="Arial" w:cs="Arial"/>
          <w:color w:val="000000" w:themeColor="text1"/>
          <w:sz w:val="24"/>
          <w:szCs w:val="24"/>
          <w:lang w:val="sk-SK" w:eastAsia="cs-CZ"/>
        </w:rPr>
        <w:t xml:space="preserve"> práva podľa odseku </w:t>
      </w:r>
      <w:r w:rsidR="007E4FC1" w:rsidRPr="00043871">
        <w:rPr>
          <w:rFonts w:ascii="Arial" w:eastAsia="Times New Roman" w:hAnsi="Arial" w:cs="Arial"/>
          <w:color w:val="000000" w:themeColor="text1"/>
          <w:sz w:val="24"/>
          <w:szCs w:val="24"/>
          <w:lang w:val="sk-SK" w:eastAsia="cs-CZ"/>
        </w:rPr>
        <w:t>4</w:t>
      </w:r>
      <w:r w:rsidRPr="00043871">
        <w:rPr>
          <w:rFonts w:ascii="Arial" w:eastAsia="Times New Roman" w:hAnsi="Arial" w:cs="Arial"/>
          <w:color w:val="000000" w:themeColor="text1"/>
          <w:sz w:val="24"/>
          <w:szCs w:val="24"/>
          <w:lang w:val="sk-SK" w:eastAsia="cs-CZ"/>
        </w:rPr>
        <w:t xml:space="preserve"> písm. a) sa na aktívneho odberateľa vzťahujú aj práva </w:t>
      </w:r>
      <w:r w:rsidR="002A77FF" w:rsidRPr="00043871">
        <w:rPr>
          <w:rFonts w:ascii="Arial" w:eastAsia="Times New Roman" w:hAnsi="Arial" w:cs="Arial"/>
          <w:color w:val="000000" w:themeColor="text1"/>
          <w:sz w:val="24"/>
          <w:szCs w:val="24"/>
          <w:lang w:val="sk-SK" w:eastAsia="cs-CZ"/>
        </w:rPr>
        <w:t xml:space="preserve">výrobcu elektriny podľa § 27 ods. 1 </w:t>
      </w:r>
      <w:r w:rsidRPr="00043871">
        <w:rPr>
          <w:rFonts w:ascii="Arial" w:eastAsia="Times New Roman" w:hAnsi="Arial" w:cs="Arial"/>
          <w:color w:val="000000" w:themeColor="text1"/>
          <w:sz w:val="24"/>
          <w:szCs w:val="24"/>
          <w:lang w:val="sk-SK" w:eastAsia="cs-CZ"/>
        </w:rPr>
        <w:t xml:space="preserve">a povinnosti výrobcu elektriny </w:t>
      </w:r>
      <w:r w:rsidRPr="00043871">
        <w:rPr>
          <w:rFonts w:ascii="Arial" w:eastAsia="Times New Roman" w:hAnsi="Arial" w:cs="Arial"/>
          <w:color w:val="000000" w:themeColor="text1"/>
          <w:sz w:val="24"/>
          <w:szCs w:val="24"/>
          <w:lang w:val="sk-SK" w:eastAsia="cs-CZ"/>
        </w:rPr>
        <w:lastRenderedPageBreak/>
        <w:t xml:space="preserve">podľa § 27 ods. 2 písm. </w:t>
      </w:r>
      <w:r w:rsidR="00064394" w:rsidRPr="00043871">
        <w:rPr>
          <w:rFonts w:ascii="Arial" w:eastAsia="Times New Roman" w:hAnsi="Arial" w:cs="Arial"/>
          <w:color w:val="000000" w:themeColor="text1"/>
          <w:sz w:val="24"/>
          <w:szCs w:val="24"/>
          <w:lang w:val="sk-SK" w:eastAsia="cs-CZ"/>
        </w:rPr>
        <w:t>a)</w:t>
      </w:r>
      <w:r w:rsidR="004A3846" w:rsidRPr="00043871">
        <w:rPr>
          <w:rFonts w:ascii="Arial" w:eastAsia="Times New Roman" w:hAnsi="Arial" w:cs="Arial"/>
          <w:color w:val="000000" w:themeColor="text1"/>
          <w:sz w:val="24"/>
          <w:szCs w:val="24"/>
          <w:lang w:val="sk-SK" w:eastAsia="cs-CZ"/>
        </w:rPr>
        <w:t xml:space="preserve"> až d</w:t>
      </w:r>
      <w:r w:rsidR="00064394" w:rsidRPr="00043871">
        <w:rPr>
          <w:rFonts w:ascii="Arial" w:eastAsia="Times New Roman" w:hAnsi="Arial" w:cs="Arial"/>
          <w:color w:val="000000" w:themeColor="text1"/>
          <w:sz w:val="24"/>
          <w:szCs w:val="24"/>
          <w:lang w:val="sk-SK" w:eastAsia="cs-CZ"/>
        </w:rPr>
        <w:t>), f</w:t>
      </w:r>
      <w:r w:rsidR="00B127E2" w:rsidRPr="00043871">
        <w:rPr>
          <w:rFonts w:ascii="Arial" w:eastAsia="Times New Roman" w:hAnsi="Arial" w:cs="Arial"/>
          <w:color w:val="000000" w:themeColor="text1"/>
          <w:sz w:val="24"/>
          <w:szCs w:val="24"/>
          <w:lang w:val="sk-SK" w:eastAsia="cs-CZ"/>
        </w:rPr>
        <w:t xml:space="preserve">), </w:t>
      </w:r>
      <w:r w:rsidR="00393D12" w:rsidRPr="00043871">
        <w:rPr>
          <w:rFonts w:ascii="Arial" w:eastAsia="Times New Roman" w:hAnsi="Arial" w:cs="Arial"/>
          <w:color w:val="000000" w:themeColor="text1"/>
          <w:sz w:val="24"/>
          <w:szCs w:val="24"/>
          <w:lang w:val="sk-SK" w:eastAsia="cs-CZ"/>
        </w:rPr>
        <w:t>j), k</w:t>
      </w:r>
      <w:r w:rsidR="00B127E2" w:rsidRPr="00043871">
        <w:rPr>
          <w:rFonts w:ascii="Arial" w:eastAsia="Times New Roman" w:hAnsi="Arial" w:cs="Arial"/>
          <w:color w:val="000000" w:themeColor="text1"/>
          <w:sz w:val="24"/>
          <w:szCs w:val="24"/>
          <w:lang w:val="sk-SK" w:eastAsia="cs-CZ"/>
        </w:rPr>
        <w:t xml:space="preserve">), </w:t>
      </w:r>
      <w:r w:rsidR="00393D12" w:rsidRPr="00043871">
        <w:rPr>
          <w:rFonts w:ascii="Arial" w:eastAsia="Times New Roman" w:hAnsi="Arial" w:cs="Arial"/>
          <w:color w:val="000000" w:themeColor="text1"/>
          <w:sz w:val="24"/>
          <w:szCs w:val="24"/>
          <w:lang w:val="sk-SK" w:eastAsia="cs-CZ"/>
        </w:rPr>
        <w:t>o</w:t>
      </w:r>
      <w:r w:rsidRPr="00043871">
        <w:rPr>
          <w:rFonts w:ascii="Arial" w:eastAsia="Times New Roman" w:hAnsi="Arial" w:cs="Arial"/>
          <w:color w:val="000000" w:themeColor="text1"/>
          <w:sz w:val="24"/>
          <w:szCs w:val="24"/>
          <w:lang w:val="sk-SK" w:eastAsia="cs-CZ"/>
        </w:rPr>
        <w:t>)</w:t>
      </w:r>
      <w:r w:rsidR="00B15D56" w:rsidRPr="00043871">
        <w:rPr>
          <w:rFonts w:ascii="Arial" w:eastAsia="Times New Roman" w:hAnsi="Arial" w:cs="Arial"/>
          <w:color w:val="000000" w:themeColor="text1"/>
          <w:sz w:val="24"/>
          <w:szCs w:val="24"/>
          <w:lang w:val="sk-SK" w:eastAsia="cs-CZ"/>
        </w:rPr>
        <w:t xml:space="preserve"> až</w:t>
      </w:r>
      <w:r w:rsidR="00B127E2" w:rsidRPr="00043871">
        <w:rPr>
          <w:rFonts w:ascii="Arial" w:eastAsia="Times New Roman" w:hAnsi="Arial" w:cs="Arial"/>
          <w:color w:val="000000" w:themeColor="text1"/>
          <w:sz w:val="24"/>
          <w:szCs w:val="24"/>
          <w:lang w:val="sk-SK" w:eastAsia="cs-CZ"/>
        </w:rPr>
        <w:t xml:space="preserve"> </w:t>
      </w:r>
      <w:r w:rsidR="00393D12" w:rsidRPr="00043871">
        <w:rPr>
          <w:rFonts w:ascii="Arial" w:eastAsia="Times New Roman" w:hAnsi="Arial" w:cs="Arial"/>
          <w:color w:val="000000" w:themeColor="text1"/>
          <w:sz w:val="24"/>
          <w:szCs w:val="24"/>
          <w:lang w:val="sk-SK" w:eastAsia="cs-CZ"/>
        </w:rPr>
        <w:t>q</w:t>
      </w:r>
      <w:r w:rsidR="00B127E2" w:rsidRPr="00043871">
        <w:rPr>
          <w:rFonts w:ascii="Arial" w:eastAsia="Times New Roman" w:hAnsi="Arial" w:cs="Arial"/>
          <w:color w:val="000000" w:themeColor="text1"/>
          <w:sz w:val="24"/>
          <w:szCs w:val="24"/>
          <w:lang w:val="sk-SK" w:eastAsia="cs-CZ"/>
        </w:rPr>
        <w:t xml:space="preserve">), </w:t>
      </w:r>
      <w:r w:rsidR="00393D12" w:rsidRPr="00043871">
        <w:rPr>
          <w:rFonts w:ascii="Arial" w:eastAsia="Times New Roman" w:hAnsi="Arial" w:cs="Arial"/>
          <w:color w:val="000000" w:themeColor="text1"/>
          <w:sz w:val="24"/>
          <w:szCs w:val="24"/>
          <w:lang w:val="sk-SK" w:eastAsia="cs-CZ"/>
        </w:rPr>
        <w:t>s</w:t>
      </w:r>
      <w:r w:rsidRPr="00043871">
        <w:rPr>
          <w:rFonts w:ascii="Arial" w:eastAsia="Times New Roman" w:hAnsi="Arial" w:cs="Arial"/>
          <w:color w:val="000000" w:themeColor="text1"/>
          <w:sz w:val="24"/>
          <w:szCs w:val="24"/>
          <w:lang w:val="sk-SK" w:eastAsia="cs-CZ"/>
        </w:rPr>
        <w:t>)</w:t>
      </w:r>
      <w:r w:rsidR="00B15D56" w:rsidRPr="00043871">
        <w:rPr>
          <w:rFonts w:ascii="Arial" w:eastAsia="Times New Roman" w:hAnsi="Arial" w:cs="Arial"/>
          <w:color w:val="000000" w:themeColor="text1"/>
          <w:sz w:val="24"/>
          <w:szCs w:val="24"/>
          <w:lang w:val="sk-SK" w:eastAsia="cs-CZ"/>
        </w:rPr>
        <w:t xml:space="preserve"> až</w:t>
      </w:r>
      <w:r w:rsidR="00B127E2" w:rsidRPr="00043871">
        <w:rPr>
          <w:rFonts w:ascii="Arial" w:eastAsia="Times New Roman" w:hAnsi="Arial" w:cs="Arial"/>
          <w:color w:val="000000" w:themeColor="text1"/>
          <w:sz w:val="24"/>
          <w:szCs w:val="24"/>
          <w:lang w:val="sk-SK" w:eastAsia="cs-CZ"/>
        </w:rPr>
        <w:t xml:space="preserve"> </w:t>
      </w:r>
      <w:r w:rsidR="00393D12" w:rsidRPr="00043871">
        <w:rPr>
          <w:rFonts w:ascii="Arial" w:eastAsia="Times New Roman" w:hAnsi="Arial" w:cs="Arial"/>
          <w:color w:val="000000" w:themeColor="text1"/>
          <w:sz w:val="24"/>
          <w:szCs w:val="24"/>
          <w:lang w:val="sk-SK" w:eastAsia="cs-CZ"/>
        </w:rPr>
        <w:t>u</w:t>
      </w:r>
      <w:r w:rsidRPr="00043871">
        <w:rPr>
          <w:rFonts w:ascii="Arial" w:eastAsia="Times New Roman" w:hAnsi="Arial" w:cs="Arial"/>
          <w:color w:val="000000" w:themeColor="text1"/>
          <w:sz w:val="24"/>
          <w:szCs w:val="24"/>
          <w:lang w:val="sk-SK" w:eastAsia="cs-CZ"/>
        </w:rPr>
        <w:t xml:space="preserve">). </w:t>
      </w:r>
      <w:r w:rsidR="006D05E1" w:rsidRPr="00043871">
        <w:rPr>
          <w:rFonts w:ascii="Arial" w:eastAsia="Times New Roman" w:hAnsi="Arial" w:cs="Arial"/>
          <w:color w:val="000000" w:themeColor="text1"/>
          <w:sz w:val="24"/>
          <w:szCs w:val="24"/>
          <w:lang w:val="sk-SK" w:eastAsia="cs-CZ"/>
        </w:rPr>
        <w:t>U</w:t>
      </w:r>
      <w:r w:rsidR="00DE5247" w:rsidRPr="00043871">
        <w:rPr>
          <w:rFonts w:ascii="Arial" w:eastAsia="Times New Roman" w:hAnsi="Arial" w:cs="Arial"/>
          <w:color w:val="000000" w:themeColor="text1"/>
          <w:sz w:val="24"/>
          <w:szCs w:val="24"/>
          <w:lang w:val="sk-SK" w:eastAsia="cs-CZ"/>
        </w:rPr>
        <w:t>stanovenia § 27 ods. 5 a</w:t>
      </w:r>
      <w:r w:rsidR="00642088" w:rsidRPr="00043871">
        <w:rPr>
          <w:rFonts w:ascii="Arial" w:eastAsia="Times New Roman" w:hAnsi="Arial" w:cs="Arial"/>
          <w:color w:val="000000" w:themeColor="text1"/>
          <w:sz w:val="24"/>
          <w:szCs w:val="24"/>
          <w:lang w:val="sk-SK" w:eastAsia="cs-CZ"/>
        </w:rPr>
        <w:t>ž</w:t>
      </w:r>
      <w:r w:rsidR="00DE5247" w:rsidRPr="00043871">
        <w:rPr>
          <w:rFonts w:ascii="Arial" w:eastAsia="Times New Roman" w:hAnsi="Arial" w:cs="Arial"/>
          <w:color w:val="000000" w:themeColor="text1"/>
          <w:sz w:val="24"/>
          <w:szCs w:val="24"/>
          <w:lang w:val="sk-SK" w:eastAsia="cs-CZ"/>
        </w:rPr>
        <w:t> </w:t>
      </w:r>
      <w:r w:rsidR="00642088" w:rsidRPr="00043871">
        <w:rPr>
          <w:rFonts w:ascii="Arial" w:eastAsia="Times New Roman" w:hAnsi="Arial" w:cs="Arial"/>
          <w:color w:val="000000" w:themeColor="text1"/>
          <w:sz w:val="24"/>
          <w:szCs w:val="24"/>
          <w:lang w:val="sk-SK" w:eastAsia="cs-CZ"/>
        </w:rPr>
        <w:t>7</w:t>
      </w:r>
      <w:r w:rsidR="00DE5247" w:rsidRPr="00043871">
        <w:rPr>
          <w:rFonts w:ascii="Arial" w:eastAsia="Times New Roman" w:hAnsi="Arial" w:cs="Arial"/>
          <w:color w:val="000000" w:themeColor="text1"/>
          <w:sz w:val="24"/>
          <w:szCs w:val="24"/>
          <w:lang w:val="sk-SK" w:eastAsia="cs-CZ"/>
        </w:rPr>
        <w:t xml:space="preserve"> </w:t>
      </w:r>
      <w:r w:rsidR="005B7340" w:rsidRPr="00043871">
        <w:rPr>
          <w:rFonts w:ascii="Arial" w:eastAsia="Times New Roman" w:hAnsi="Arial" w:cs="Arial"/>
          <w:color w:val="000000" w:themeColor="text1"/>
          <w:sz w:val="24"/>
          <w:szCs w:val="24"/>
          <w:lang w:val="sk-SK" w:eastAsia="cs-CZ"/>
        </w:rPr>
        <w:t xml:space="preserve">sa použijú </w:t>
      </w:r>
      <w:r w:rsidR="00DE5247" w:rsidRPr="00043871">
        <w:rPr>
          <w:rFonts w:ascii="Arial" w:eastAsia="Times New Roman" w:hAnsi="Arial" w:cs="Arial"/>
          <w:color w:val="000000" w:themeColor="text1"/>
          <w:sz w:val="24"/>
          <w:szCs w:val="24"/>
          <w:lang w:val="sk-SK" w:eastAsia="cs-CZ"/>
        </w:rPr>
        <w:t xml:space="preserve">rovnako. </w:t>
      </w:r>
    </w:p>
    <w:p w14:paraId="6738B390" w14:textId="443F4E59" w:rsidR="00FD30C5" w:rsidRPr="00043871" w:rsidRDefault="00FD30C5"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6) Pri výkon</w:t>
      </w:r>
      <w:r w:rsidR="00604DD4" w:rsidRPr="00043871">
        <w:rPr>
          <w:rFonts w:ascii="Arial" w:eastAsia="Times New Roman" w:hAnsi="Arial" w:cs="Arial"/>
          <w:color w:val="000000" w:themeColor="text1"/>
          <w:sz w:val="24"/>
          <w:szCs w:val="24"/>
          <w:lang w:val="sk-SK" w:eastAsia="cs-CZ"/>
        </w:rPr>
        <w:t>e</w:t>
      </w:r>
      <w:r w:rsidRPr="00043871">
        <w:rPr>
          <w:rFonts w:ascii="Arial" w:eastAsia="Times New Roman" w:hAnsi="Arial" w:cs="Arial"/>
          <w:color w:val="000000" w:themeColor="text1"/>
          <w:sz w:val="24"/>
          <w:szCs w:val="24"/>
          <w:lang w:val="sk-SK" w:eastAsia="cs-CZ"/>
        </w:rPr>
        <w:t xml:space="preserve"> práva podľa odseku </w:t>
      </w:r>
      <w:r w:rsidR="007E4FC1" w:rsidRPr="00043871">
        <w:rPr>
          <w:rFonts w:ascii="Arial" w:eastAsia="Times New Roman" w:hAnsi="Arial" w:cs="Arial"/>
          <w:color w:val="000000" w:themeColor="text1"/>
          <w:sz w:val="24"/>
          <w:szCs w:val="24"/>
          <w:lang w:val="sk-SK" w:eastAsia="cs-CZ"/>
        </w:rPr>
        <w:t>4</w:t>
      </w:r>
      <w:r w:rsidRPr="00043871">
        <w:rPr>
          <w:rFonts w:ascii="Arial" w:eastAsia="Times New Roman" w:hAnsi="Arial" w:cs="Arial"/>
          <w:color w:val="000000" w:themeColor="text1"/>
          <w:sz w:val="24"/>
          <w:szCs w:val="24"/>
          <w:lang w:val="sk-SK" w:eastAsia="cs-CZ"/>
        </w:rPr>
        <w:t xml:space="preserve"> písm. b) sa na aktívneho odberateľa vzťahujú aj práva </w:t>
      </w:r>
      <w:r w:rsidR="002A77FF" w:rsidRPr="00043871">
        <w:rPr>
          <w:rFonts w:ascii="Arial" w:eastAsia="Times New Roman" w:hAnsi="Arial" w:cs="Arial"/>
          <w:color w:val="000000" w:themeColor="text1"/>
          <w:sz w:val="24"/>
          <w:szCs w:val="24"/>
          <w:lang w:val="sk-SK" w:eastAsia="cs-CZ"/>
        </w:rPr>
        <w:t>prevádzkovateľa zariadenia na uskladňovanie elektriny podľa § 27a ods. 1</w:t>
      </w:r>
      <w:r w:rsidRPr="00043871">
        <w:rPr>
          <w:rFonts w:ascii="Arial" w:eastAsia="Times New Roman" w:hAnsi="Arial" w:cs="Arial"/>
          <w:color w:val="000000" w:themeColor="text1"/>
          <w:sz w:val="24"/>
          <w:szCs w:val="24"/>
          <w:lang w:val="sk-SK" w:eastAsia="cs-CZ"/>
        </w:rPr>
        <w:t xml:space="preserve"> a povinnosti prevádzkovateľa zariadenia na uskladňovanie elektriny podľa § 27a</w:t>
      </w:r>
      <w:r w:rsidR="00A503E4" w:rsidRPr="00043871">
        <w:rPr>
          <w:rFonts w:ascii="Arial" w:eastAsia="Times New Roman" w:hAnsi="Arial" w:cs="Arial"/>
          <w:color w:val="000000" w:themeColor="text1"/>
          <w:sz w:val="24"/>
          <w:szCs w:val="24"/>
          <w:lang w:val="sk-SK" w:eastAsia="cs-CZ"/>
        </w:rPr>
        <w:t xml:space="preserve"> ods. 2 písm. </w:t>
      </w:r>
      <w:r w:rsidR="00ED568C" w:rsidRPr="00043871">
        <w:rPr>
          <w:rFonts w:ascii="Arial" w:eastAsia="Times New Roman" w:hAnsi="Arial" w:cs="Arial"/>
          <w:color w:val="000000" w:themeColor="text1"/>
          <w:sz w:val="24"/>
          <w:szCs w:val="24"/>
          <w:lang w:val="sk-SK" w:eastAsia="cs-CZ"/>
        </w:rPr>
        <w:t xml:space="preserve">a) až </w:t>
      </w:r>
      <w:r w:rsidR="008D2718" w:rsidRPr="00043871">
        <w:rPr>
          <w:rFonts w:ascii="Arial" w:eastAsia="Times New Roman" w:hAnsi="Arial" w:cs="Arial"/>
          <w:color w:val="000000" w:themeColor="text1"/>
          <w:sz w:val="24"/>
          <w:szCs w:val="24"/>
          <w:lang w:val="sk-SK" w:eastAsia="cs-CZ"/>
        </w:rPr>
        <w:t>f</w:t>
      </w:r>
      <w:r w:rsidR="00ED568C" w:rsidRPr="00043871">
        <w:rPr>
          <w:rFonts w:ascii="Arial" w:eastAsia="Times New Roman" w:hAnsi="Arial" w:cs="Arial"/>
          <w:color w:val="000000" w:themeColor="text1"/>
          <w:sz w:val="24"/>
          <w:szCs w:val="24"/>
          <w:lang w:val="sk-SK" w:eastAsia="cs-CZ"/>
        </w:rPr>
        <w:t>) a</w:t>
      </w:r>
      <w:r w:rsidR="00D46AC4" w:rsidRPr="00043871">
        <w:rPr>
          <w:rFonts w:ascii="Arial" w:eastAsia="Times New Roman" w:hAnsi="Arial" w:cs="Arial"/>
          <w:color w:val="000000" w:themeColor="text1"/>
          <w:sz w:val="24"/>
          <w:szCs w:val="24"/>
          <w:lang w:val="sk-SK" w:eastAsia="cs-CZ"/>
        </w:rPr>
        <w:t> </w:t>
      </w:r>
      <w:r w:rsidR="002E2ED8" w:rsidRPr="00043871">
        <w:rPr>
          <w:rFonts w:ascii="Arial" w:eastAsia="Times New Roman" w:hAnsi="Arial" w:cs="Arial"/>
          <w:color w:val="000000" w:themeColor="text1"/>
          <w:sz w:val="24"/>
          <w:szCs w:val="24"/>
          <w:lang w:val="sk-SK" w:eastAsia="cs-CZ"/>
        </w:rPr>
        <w:t>i</w:t>
      </w:r>
      <w:r w:rsidR="00D46AC4" w:rsidRPr="00043871">
        <w:rPr>
          <w:rFonts w:ascii="Arial" w:eastAsia="Times New Roman" w:hAnsi="Arial" w:cs="Arial"/>
          <w:color w:val="000000" w:themeColor="text1"/>
          <w:sz w:val="24"/>
          <w:szCs w:val="24"/>
          <w:lang w:val="sk-SK" w:eastAsia="cs-CZ"/>
        </w:rPr>
        <w:t xml:space="preserve">) až </w:t>
      </w:r>
      <w:r w:rsidR="00FF4FC0" w:rsidRPr="00043871">
        <w:rPr>
          <w:rFonts w:ascii="Arial" w:eastAsia="Times New Roman" w:hAnsi="Arial" w:cs="Arial"/>
          <w:color w:val="000000" w:themeColor="text1"/>
          <w:sz w:val="24"/>
          <w:szCs w:val="24"/>
          <w:lang w:val="sk-SK" w:eastAsia="cs-CZ"/>
        </w:rPr>
        <w:t>n</w:t>
      </w:r>
      <w:r w:rsidR="00D46AC4" w:rsidRPr="00043871">
        <w:rPr>
          <w:rFonts w:ascii="Arial" w:eastAsia="Times New Roman" w:hAnsi="Arial" w:cs="Arial"/>
          <w:color w:val="000000" w:themeColor="text1"/>
          <w:sz w:val="24"/>
          <w:szCs w:val="24"/>
          <w:lang w:val="sk-SK" w:eastAsia="cs-CZ"/>
        </w:rPr>
        <w:t>)</w:t>
      </w:r>
      <w:r w:rsidR="00DE5247" w:rsidRPr="00043871">
        <w:rPr>
          <w:rFonts w:ascii="Arial" w:eastAsia="Times New Roman" w:hAnsi="Arial" w:cs="Arial"/>
          <w:color w:val="000000" w:themeColor="text1"/>
          <w:sz w:val="24"/>
          <w:szCs w:val="24"/>
          <w:lang w:val="sk-SK" w:eastAsia="cs-CZ"/>
        </w:rPr>
        <w:t>. Ustanoveni</w:t>
      </w:r>
      <w:r w:rsidR="000261DC" w:rsidRPr="00043871">
        <w:rPr>
          <w:rFonts w:ascii="Arial" w:eastAsia="Times New Roman" w:hAnsi="Arial" w:cs="Arial"/>
          <w:color w:val="000000" w:themeColor="text1"/>
          <w:sz w:val="24"/>
          <w:szCs w:val="24"/>
          <w:lang w:val="sk-SK" w:eastAsia="cs-CZ"/>
        </w:rPr>
        <w:t>a</w:t>
      </w:r>
      <w:r w:rsidR="00DE5247" w:rsidRPr="00043871">
        <w:rPr>
          <w:rFonts w:ascii="Arial" w:eastAsia="Times New Roman" w:hAnsi="Arial" w:cs="Arial"/>
          <w:color w:val="000000" w:themeColor="text1"/>
          <w:sz w:val="24"/>
          <w:szCs w:val="24"/>
          <w:lang w:val="sk-SK" w:eastAsia="cs-CZ"/>
        </w:rPr>
        <w:t xml:space="preserve"> § 27a ods. 3</w:t>
      </w:r>
      <w:r w:rsidR="000261DC" w:rsidRPr="00043871">
        <w:rPr>
          <w:rFonts w:ascii="Arial" w:eastAsia="Times New Roman" w:hAnsi="Arial" w:cs="Arial"/>
          <w:color w:val="000000" w:themeColor="text1"/>
          <w:sz w:val="24"/>
          <w:szCs w:val="24"/>
          <w:lang w:val="sk-SK" w:eastAsia="cs-CZ"/>
        </w:rPr>
        <w:t xml:space="preserve"> až 5</w:t>
      </w:r>
      <w:r w:rsidR="00DE5247" w:rsidRPr="00043871">
        <w:rPr>
          <w:rFonts w:ascii="Arial" w:eastAsia="Times New Roman" w:hAnsi="Arial" w:cs="Arial"/>
          <w:color w:val="000000" w:themeColor="text1"/>
          <w:sz w:val="24"/>
          <w:szCs w:val="24"/>
          <w:lang w:val="sk-SK" w:eastAsia="cs-CZ"/>
        </w:rPr>
        <w:t xml:space="preserve"> </w:t>
      </w:r>
      <w:r w:rsidR="005B7340" w:rsidRPr="00043871">
        <w:rPr>
          <w:rFonts w:ascii="Arial" w:eastAsia="Times New Roman" w:hAnsi="Arial" w:cs="Arial"/>
          <w:color w:val="000000" w:themeColor="text1"/>
          <w:sz w:val="24"/>
          <w:szCs w:val="24"/>
          <w:lang w:val="sk-SK" w:eastAsia="cs-CZ"/>
        </w:rPr>
        <w:t>sa použij</w:t>
      </w:r>
      <w:r w:rsidR="000261DC" w:rsidRPr="00043871">
        <w:rPr>
          <w:rFonts w:ascii="Arial" w:eastAsia="Times New Roman" w:hAnsi="Arial" w:cs="Arial"/>
          <w:color w:val="000000" w:themeColor="text1"/>
          <w:sz w:val="24"/>
          <w:szCs w:val="24"/>
          <w:lang w:val="sk-SK" w:eastAsia="cs-CZ"/>
        </w:rPr>
        <w:t>ú</w:t>
      </w:r>
      <w:r w:rsidR="005B7340" w:rsidRPr="00043871">
        <w:rPr>
          <w:rFonts w:ascii="Arial" w:eastAsia="Times New Roman" w:hAnsi="Arial" w:cs="Arial"/>
          <w:color w:val="000000" w:themeColor="text1"/>
          <w:sz w:val="24"/>
          <w:szCs w:val="24"/>
          <w:lang w:val="sk-SK" w:eastAsia="cs-CZ"/>
        </w:rPr>
        <w:t xml:space="preserve"> </w:t>
      </w:r>
      <w:r w:rsidR="00DE5247" w:rsidRPr="00043871">
        <w:rPr>
          <w:rFonts w:ascii="Arial" w:eastAsia="Times New Roman" w:hAnsi="Arial" w:cs="Arial"/>
          <w:color w:val="000000" w:themeColor="text1"/>
          <w:sz w:val="24"/>
          <w:szCs w:val="24"/>
          <w:lang w:val="sk-SK" w:eastAsia="cs-CZ"/>
        </w:rPr>
        <w:t>rovnako</w:t>
      </w:r>
      <w:r w:rsidR="00A503E4" w:rsidRPr="00043871">
        <w:rPr>
          <w:rFonts w:ascii="Arial" w:eastAsia="Times New Roman" w:hAnsi="Arial" w:cs="Arial"/>
          <w:color w:val="000000" w:themeColor="text1"/>
          <w:sz w:val="24"/>
          <w:szCs w:val="24"/>
          <w:lang w:val="sk-SK" w:eastAsia="cs-CZ"/>
        </w:rPr>
        <w:t>.</w:t>
      </w:r>
    </w:p>
    <w:p w14:paraId="0EF8DB65" w14:textId="2256E8CA" w:rsidR="00176055" w:rsidRPr="00043871" w:rsidRDefault="00FD30C5"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7) Pri výkon</w:t>
      </w:r>
      <w:r w:rsidR="00604DD4" w:rsidRPr="00043871">
        <w:rPr>
          <w:rFonts w:ascii="Arial" w:eastAsia="Times New Roman" w:hAnsi="Arial" w:cs="Arial"/>
          <w:color w:val="000000" w:themeColor="text1"/>
          <w:sz w:val="24"/>
          <w:szCs w:val="24"/>
          <w:lang w:val="sk-SK" w:eastAsia="cs-CZ"/>
        </w:rPr>
        <w:t>e</w:t>
      </w:r>
      <w:r w:rsidRPr="00043871">
        <w:rPr>
          <w:rFonts w:ascii="Arial" w:eastAsia="Times New Roman" w:hAnsi="Arial" w:cs="Arial"/>
          <w:color w:val="000000" w:themeColor="text1"/>
          <w:sz w:val="24"/>
          <w:szCs w:val="24"/>
          <w:lang w:val="sk-SK" w:eastAsia="cs-CZ"/>
        </w:rPr>
        <w:t xml:space="preserve"> práva podľa odseku </w:t>
      </w:r>
      <w:r w:rsidR="007E4FC1" w:rsidRPr="00043871">
        <w:rPr>
          <w:rFonts w:ascii="Arial" w:eastAsia="Times New Roman" w:hAnsi="Arial" w:cs="Arial"/>
          <w:color w:val="000000" w:themeColor="text1"/>
          <w:sz w:val="24"/>
          <w:szCs w:val="24"/>
          <w:lang w:val="sk-SK" w:eastAsia="cs-CZ"/>
        </w:rPr>
        <w:t>4</w:t>
      </w:r>
      <w:r w:rsidRPr="00043871">
        <w:rPr>
          <w:rFonts w:ascii="Arial" w:eastAsia="Times New Roman" w:hAnsi="Arial" w:cs="Arial"/>
          <w:color w:val="000000" w:themeColor="text1"/>
          <w:sz w:val="24"/>
          <w:szCs w:val="24"/>
          <w:lang w:val="sk-SK" w:eastAsia="cs-CZ"/>
        </w:rPr>
        <w:t xml:space="preserve"> písm. c) sa na aktívneho odberateľa vzťahujú aj práva </w:t>
      </w:r>
      <w:r w:rsidR="00D46AC4" w:rsidRPr="00043871">
        <w:rPr>
          <w:rFonts w:ascii="Arial" w:eastAsia="Times New Roman" w:hAnsi="Arial" w:cs="Arial"/>
          <w:color w:val="000000" w:themeColor="text1"/>
          <w:sz w:val="24"/>
          <w:szCs w:val="24"/>
          <w:lang w:val="sk-SK" w:eastAsia="cs-CZ"/>
        </w:rPr>
        <w:t>dodávateľa elektriny podľa § 34 ods. 1 písm. a), b), e)</w:t>
      </w:r>
      <w:r w:rsidR="00B90599" w:rsidRPr="00043871">
        <w:rPr>
          <w:rFonts w:ascii="Arial" w:eastAsia="Times New Roman" w:hAnsi="Arial" w:cs="Arial"/>
          <w:color w:val="000000" w:themeColor="text1"/>
          <w:sz w:val="24"/>
          <w:szCs w:val="24"/>
          <w:lang w:val="sk-SK" w:eastAsia="cs-CZ"/>
        </w:rPr>
        <w:t xml:space="preserve"> a</w:t>
      </w:r>
      <w:r w:rsidR="00D46AC4" w:rsidRPr="00043871">
        <w:rPr>
          <w:rFonts w:ascii="Arial" w:eastAsia="Times New Roman" w:hAnsi="Arial" w:cs="Arial"/>
          <w:color w:val="000000" w:themeColor="text1"/>
          <w:sz w:val="24"/>
          <w:szCs w:val="24"/>
          <w:lang w:val="sk-SK" w:eastAsia="cs-CZ"/>
        </w:rPr>
        <w:t xml:space="preserve"> f) </w:t>
      </w:r>
      <w:r w:rsidRPr="00043871">
        <w:rPr>
          <w:rFonts w:ascii="Arial" w:eastAsia="Times New Roman" w:hAnsi="Arial" w:cs="Arial"/>
          <w:color w:val="000000" w:themeColor="text1"/>
          <w:sz w:val="24"/>
          <w:szCs w:val="24"/>
          <w:lang w:val="sk-SK" w:eastAsia="cs-CZ"/>
        </w:rPr>
        <w:t>a povinnosti dodávateľa elektriny podľa § 34</w:t>
      </w:r>
      <w:r w:rsidR="007B03EB" w:rsidRPr="00043871">
        <w:rPr>
          <w:rFonts w:ascii="Arial" w:eastAsia="Times New Roman" w:hAnsi="Arial" w:cs="Arial"/>
          <w:color w:val="000000" w:themeColor="text1"/>
          <w:sz w:val="24"/>
          <w:szCs w:val="24"/>
          <w:lang w:val="sk-SK" w:eastAsia="cs-CZ"/>
        </w:rPr>
        <w:t xml:space="preserve"> </w:t>
      </w:r>
      <w:r w:rsidR="002A77FF" w:rsidRPr="00043871">
        <w:rPr>
          <w:rFonts w:ascii="Arial" w:eastAsia="Times New Roman" w:hAnsi="Arial" w:cs="Arial"/>
          <w:color w:val="000000" w:themeColor="text1"/>
          <w:sz w:val="24"/>
          <w:szCs w:val="24"/>
          <w:lang w:val="sk-SK" w:eastAsia="cs-CZ"/>
        </w:rPr>
        <w:t xml:space="preserve">ods. </w:t>
      </w:r>
      <w:r w:rsidR="006005FD" w:rsidRPr="00043871">
        <w:rPr>
          <w:rFonts w:ascii="Arial" w:eastAsia="Times New Roman" w:hAnsi="Arial" w:cs="Arial"/>
          <w:color w:val="000000" w:themeColor="text1"/>
          <w:sz w:val="24"/>
          <w:szCs w:val="24"/>
          <w:lang w:val="sk-SK" w:eastAsia="cs-CZ"/>
        </w:rPr>
        <w:t>2 písm.</w:t>
      </w:r>
      <w:r w:rsidR="00CA482F" w:rsidRPr="00043871">
        <w:rPr>
          <w:rFonts w:ascii="Arial" w:eastAsia="Times New Roman" w:hAnsi="Arial" w:cs="Arial"/>
          <w:color w:val="000000" w:themeColor="text1"/>
          <w:sz w:val="24"/>
          <w:szCs w:val="24"/>
          <w:lang w:val="sk-SK" w:eastAsia="cs-CZ"/>
        </w:rPr>
        <w:t xml:space="preserve"> </w:t>
      </w:r>
      <w:r w:rsidR="002A77FF" w:rsidRPr="00043871">
        <w:rPr>
          <w:rFonts w:ascii="Arial" w:eastAsia="Times New Roman" w:hAnsi="Arial" w:cs="Arial"/>
          <w:color w:val="000000" w:themeColor="text1"/>
          <w:sz w:val="24"/>
          <w:szCs w:val="24"/>
          <w:lang w:val="sk-SK" w:eastAsia="cs-CZ"/>
        </w:rPr>
        <w:t>a) až d), g) až j),</w:t>
      </w:r>
      <w:r w:rsidR="007A1549" w:rsidRPr="00043871">
        <w:rPr>
          <w:rFonts w:ascii="Arial" w:eastAsia="Times New Roman" w:hAnsi="Arial" w:cs="Arial"/>
          <w:color w:val="000000" w:themeColor="text1"/>
          <w:sz w:val="24"/>
          <w:szCs w:val="24"/>
          <w:lang w:val="sk-SK" w:eastAsia="cs-CZ"/>
        </w:rPr>
        <w:t xml:space="preserve"> m),</w:t>
      </w:r>
      <w:r w:rsidR="002A77FF" w:rsidRPr="00043871">
        <w:rPr>
          <w:rFonts w:ascii="Arial" w:eastAsia="Times New Roman" w:hAnsi="Arial" w:cs="Arial"/>
          <w:color w:val="000000" w:themeColor="text1"/>
          <w:sz w:val="24"/>
          <w:szCs w:val="24"/>
          <w:lang w:val="sk-SK" w:eastAsia="cs-CZ"/>
        </w:rPr>
        <w:t xml:space="preserve"> </w:t>
      </w:r>
      <w:r w:rsidR="005141B1" w:rsidRPr="00043871">
        <w:rPr>
          <w:rFonts w:ascii="Arial" w:eastAsia="Times New Roman" w:hAnsi="Arial" w:cs="Arial"/>
          <w:color w:val="000000" w:themeColor="text1"/>
          <w:sz w:val="24"/>
          <w:szCs w:val="24"/>
          <w:lang w:val="sk-SK" w:eastAsia="cs-CZ"/>
        </w:rPr>
        <w:t xml:space="preserve">s), </w:t>
      </w:r>
      <w:r w:rsidR="002A77FF" w:rsidRPr="00043871">
        <w:rPr>
          <w:rFonts w:ascii="Arial" w:eastAsia="Times New Roman" w:hAnsi="Arial" w:cs="Arial"/>
          <w:color w:val="000000" w:themeColor="text1"/>
          <w:sz w:val="24"/>
          <w:szCs w:val="24"/>
          <w:lang w:val="sk-SK" w:eastAsia="cs-CZ"/>
        </w:rPr>
        <w:t>t), u) a z)</w:t>
      </w:r>
      <w:r w:rsidR="00D46AC4" w:rsidRPr="00043871">
        <w:rPr>
          <w:rFonts w:ascii="Arial" w:eastAsia="Times New Roman" w:hAnsi="Arial" w:cs="Arial"/>
          <w:color w:val="000000" w:themeColor="text1"/>
          <w:sz w:val="24"/>
          <w:szCs w:val="24"/>
          <w:lang w:val="sk-SK" w:eastAsia="cs-CZ"/>
        </w:rPr>
        <w:t xml:space="preserve"> </w:t>
      </w:r>
      <w:r w:rsidR="00DE5247" w:rsidRPr="00043871">
        <w:rPr>
          <w:rFonts w:ascii="Arial" w:eastAsia="Times New Roman" w:hAnsi="Arial" w:cs="Arial"/>
          <w:color w:val="000000" w:themeColor="text1"/>
          <w:sz w:val="24"/>
          <w:szCs w:val="24"/>
          <w:lang w:val="sk-SK" w:eastAsia="cs-CZ"/>
        </w:rPr>
        <w:t xml:space="preserve">a </w:t>
      </w:r>
      <w:r w:rsidR="002A77FF" w:rsidRPr="00043871">
        <w:rPr>
          <w:rFonts w:ascii="Arial" w:eastAsia="Times New Roman" w:hAnsi="Arial" w:cs="Arial"/>
          <w:color w:val="000000" w:themeColor="text1"/>
          <w:sz w:val="24"/>
          <w:szCs w:val="24"/>
          <w:lang w:val="sk-SK" w:eastAsia="cs-CZ"/>
        </w:rPr>
        <w:t>§ 34 ods. 3</w:t>
      </w:r>
      <w:r w:rsidRPr="00043871">
        <w:rPr>
          <w:rFonts w:ascii="Arial" w:eastAsia="Times New Roman" w:hAnsi="Arial" w:cs="Arial"/>
          <w:color w:val="000000" w:themeColor="text1"/>
          <w:sz w:val="24"/>
          <w:szCs w:val="24"/>
          <w:lang w:val="sk-SK" w:eastAsia="cs-CZ"/>
        </w:rPr>
        <w:t>.</w:t>
      </w:r>
    </w:p>
    <w:p w14:paraId="4AACD90C" w14:textId="4BAD7A1B" w:rsidR="0092714D"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vertAlign w:val="superscript"/>
          <w:lang w:val="sk-SK" w:eastAsia="cs-CZ"/>
        </w:rPr>
      </w:pPr>
      <w:r w:rsidRPr="00043871">
        <w:rPr>
          <w:rFonts w:ascii="Arial" w:eastAsia="Times New Roman" w:hAnsi="Arial" w:cs="Arial"/>
          <w:color w:val="000000" w:themeColor="text1"/>
          <w:sz w:val="24"/>
          <w:szCs w:val="24"/>
          <w:lang w:val="sk-SK" w:eastAsia="cs-CZ"/>
        </w:rPr>
        <w:t>(</w:t>
      </w:r>
      <w:r w:rsidR="002D6848" w:rsidRPr="00043871">
        <w:rPr>
          <w:rFonts w:ascii="Arial" w:eastAsia="Times New Roman" w:hAnsi="Arial" w:cs="Arial"/>
          <w:color w:val="000000" w:themeColor="text1"/>
          <w:sz w:val="24"/>
          <w:szCs w:val="24"/>
          <w:lang w:val="sk-SK" w:eastAsia="cs-CZ"/>
        </w:rPr>
        <w:t>8</w:t>
      </w:r>
      <w:r w:rsidRPr="00043871">
        <w:rPr>
          <w:rFonts w:ascii="Arial" w:eastAsia="Times New Roman" w:hAnsi="Arial" w:cs="Arial"/>
          <w:color w:val="000000" w:themeColor="text1"/>
          <w:sz w:val="24"/>
          <w:szCs w:val="24"/>
          <w:lang w:val="sk-SK" w:eastAsia="cs-CZ"/>
        </w:rPr>
        <w:t xml:space="preserve">) </w:t>
      </w:r>
      <w:r w:rsidR="007E45A2" w:rsidRPr="00043871">
        <w:rPr>
          <w:rFonts w:ascii="Arial" w:eastAsia="Times New Roman" w:hAnsi="Arial" w:cs="Arial"/>
          <w:color w:val="000000" w:themeColor="text1"/>
          <w:sz w:val="24"/>
          <w:szCs w:val="24"/>
          <w:lang w:val="sk-SK" w:eastAsia="cs-CZ"/>
        </w:rPr>
        <w:t>Koncový o</w:t>
      </w:r>
      <w:r w:rsidRPr="00043871">
        <w:rPr>
          <w:rFonts w:ascii="Arial" w:eastAsia="Times New Roman" w:hAnsi="Arial" w:cs="Arial"/>
          <w:color w:val="000000" w:themeColor="text1"/>
          <w:sz w:val="24"/>
          <w:szCs w:val="24"/>
          <w:lang w:val="sk-SK" w:eastAsia="cs-CZ"/>
        </w:rPr>
        <w:t xml:space="preserve">dberateľ elektriny, ktorý </w:t>
      </w:r>
      <w:r w:rsidR="008F1264" w:rsidRPr="00043871">
        <w:rPr>
          <w:rFonts w:ascii="Arial" w:eastAsia="Times New Roman" w:hAnsi="Arial" w:cs="Arial"/>
          <w:color w:val="000000" w:themeColor="text1"/>
          <w:sz w:val="24"/>
          <w:szCs w:val="24"/>
          <w:lang w:val="sk-SK" w:eastAsia="cs-CZ"/>
        </w:rPr>
        <w:t xml:space="preserve">uzatvoril </w:t>
      </w:r>
      <w:r w:rsidRPr="00043871">
        <w:rPr>
          <w:rFonts w:ascii="Arial" w:eastAsia="Times New Roman" w:hAnsi="Arial" w:cs="Arial"/>
          <w:color w:val="000000" w:themeColor="text1"/>
          <w:sz w:val="24"/>
          <w:szCs w:val="24"/>
          <w:lang w:val="sk-SK" w:eastAsia="cs-CZ"/>
        </w:rPr>
        <w:t xml:space="preserve">zmluvu o dodávke elektriny </w:t>
      </w:r>
      <w:r w:rsidR="00BC00E2" w:rsidRPr="00043871">
        <w:rPr>
          <w:rFonts w:ascii="Arial" w:eastAsia="Times New Roman" w:hAnsi="Arial" w:cs="Arial"/>
          <w:color w:val="000000" w:themeColor="text1"/>
          <w:sz w:val="24"/>
          <w:szCs w:val="24"/>
          <w:lang w:val="sk-SK" w:eastAsia="cs-CZ"/>
        </w:rPr>
        <w:t xml:space="preserve">alebo zmluvu o združenej dodávke elektriny </w:t>
      </w:r>
      <w:r w:rsidRPr="00043871">
        <w:rPr>
          <w:rFonts w:ascii="Arial" w:eastAsia="Times New Roman" w:hAnsi="Arial" w:cs="Arial"/>
          <w:color w:val="000000" w:themeColor="text1"/>
          <w:sz w:val="24"/>
          <w:szCs w:val="24"/>
          <w:lang w:val="sk-SK" w:eastAsia="cs-CZ"/>
        </w:rPr>
        <w:t>s dodávateľom elektriny, ktorý je právnickou osobou, ktorá je úplne alebo z väčšej časti financovaná štátom, obcou, vyšším územným celkom alebo právnickou osobou zriadenou zákonom, ktorá je kontrolovaná štátom, obcou, vyšším územným celkom alebo právnickou osobou zriadenou zákonom alebo v ktorej štát, obec, vyšší územný celok alebo právnická osoba zriadená zákonom vymenúva alebo volí viac ako polovicu členov jej riadiaceho orgánu alebo kontrolného orgánu, nie je partnerom verejného sektora z dôvodu prijímania plnenia zo zmluvy o dodávke elektriny; tým nie je dotknutá jeho povinnosť zápisu do registra partnerov verejného sektora z iných dôvodov.</w:t>
      </w:r>
      <w:r w:rsidRPr="00043871">
        <w:rPr>
          <w:rFonts w:ascii="Arial" w:eastAsia="Times New Roman" w:hAnsi="Arial" w:cs="Arial"/>
          <w:color w:val="000000" w:themeColor="text1"/>
          <w:sz w:val="24"/>
          <w:szCs w:val="24"/>
          <w:vertAlign w:val="superscript"/>
          <w:lang w:val="sk-SK" w:eastAsia="cs-CZ"/>
        </w:rPr>
        <w:t>14a)</w:t>
      </w:r>
    </w:p>
    <w:p w14:paraId="00B17912" w14:textId="68A55B62" w:rsidR="004A6C8D" w:rsidRPr="00043871" w:rsidRDefault="004A6C8D" w:rsidP="0047797C">
      <w:pPr>
        <w:pStyle w:val="Nadpis1"/>
        <w:spacing w:line="276" w:lineRule="auto"/>
        <w:rPr>
          <w:rFonts w:cs="Arial"/>
          <w:color w:val="000000" w:themeColor="text1"/>
          <w:szCs w:val="24"/>
          <w:lang w:val="sk-SK" w:eastAsia="cs-CZ"/>
        </w:rPr>
      </w:pPr>
      <w:r w:rsidRPr="00043871">
        <w:rPr>
          <w:rFonts w:cs="Arial"/>
          <w:color w:val="000000" w:themeColor="text1"/>
          <w:szCs w:val="24"/>
          <w:lang w:val="sk-SK" w:eastAsia="cs-CZ"/>
        </w:rPr>
        <w:t xml:space="preserve">§ 35a  </w:t>
      </w:r>
    </w:p>
    <w:p w14:paraId="337E4B5B" w14:textId="77777777" w:rsidR="004A6C8D" w:rsidRPr="00043871" w:rsidRDefault="004A6C8D"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r w:rsidRPr="00043871">
        <w:rPr>
          <w:rFonts w:ascii="Arial" w:eastAsia="Times New Roman" w:hAnsi="Arial" w:cs="Arial"/>
          <w:b/>
          <w:bCs/>
          <w:color w:val="000000" w:themeColor="text1"/>
          <w:sz w:val="24"/>
          <w:szCs w:val="24"/>
          <w:lang w:val="sk-SK" w:eastAsia="cs-CZ"/>
        </w:rPr>
        <w:t>Práva a povinnosti energetického spoločenstva</w:t>
      </w:r>
    </w:p>
    <w:p w14:paraId="3AB01CA5" w14:textId="77777777" w:rsidR="00932078" w:rsidRPr="00043871" w:rsidRDefault="004A6C8D" w:rsidP="00932078">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Energetické spoločenstvo má právo</w:t>
      </w:r>
    </w:p>
    <w:p w14:paraId="4B542368" w14:textId="5F6EFB12" w:rsidR="00932078" w:rsidRPr="00043871" w:rsidRDefault="00932078" w:rsidP="00932078">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odoberať elektrinu vo svojom odbernom mieste podľa zmluvy o dodávke elektriny alebo zmluvy o združenej dodávke elektriny,</w:t>
      </w:r>
    </w:p>
    <w:p w14:paraId="6711358E" w14:textId="59324C7A" w:rsidR="00932078" w:rsidRPr="00043871" w:rsidRDefault="007A5707" w:rsidP="00932078">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w:t>
      </w:r>
      <w:r w:rsidR="00932078" w:rsidRPr="00043871">
        <w:rPr>
          <w:rFonts w:ascii="Arial" w:eastAsia="Times New Roman" w:hAnsi="Arial" w:cs="Arial"/>
          <w:color w:val="000000" w:themeColor="text1"/>
          <w:sz w:val="24"/>
          <w:szCs w:val="24"/>
          <w:lang w:val="sk-SK" w:eastAsia="cs-CZ"/>
        </w:rPr>
        <w:t xml:space="preserve">) </w:t>
      </w:r>
      <w:r w:rsidR="004A6C8D" w:rsidRPr="00043871">
        <w:rPr>
          <w:rFonts w:ascii="Arial" w:eastAsia="Times New Roman" w:hAnsi="Arial" w:cs="Arial"/>
          <w:color w:val="000000" w:themeColor="text1"/>
          <w:sz w:val="24"/>
          <w:szCs w:val="24"/>
          <w:lang w:val="sk-SK" w:eastAsia="cs-CZ"/>
        </w:rPr>
        <w:t>vyrábať</w:t>
      </w:r>
      <w:r w:rsidR="002D3E90" w:rsidRPr="00043871">
        <w:rPr>
          <w:rFonts w:ascii="Arial" w:eastAsia="Times New Roman" w:hAnsi="Arial" w:cs="Arial"/>
          <w:color w:val="000000" w:themeColor="text1"/>
          <w:sz w:val="24"/>
          <w:szCs w:val="24"/>
          <w:lang w:val="sk-SK" w:eastAsia="cs-CZ"/>
        </w:rPr>
        <w:t xml:space="preserve"> elektrinu v zariadení na výrobu elektriny pripojenom v odbernom mieste alebo mimo miesto spotreby</w:t>
      </w:r>
      <w:r w:rsidR="00B542B2" w:rsidRPr="00043871">
        <w:rPr>
          <w:rFonts w:ascii="Arial" w:eastAsia="Times New Roman" w:hAnsi="Arial" w:cs="Arial"/>
          <w:color w:val="000000" w:themeColor="text1"/>
          <w:sz w:val="24"/>
          <w:szCs w:val="24"/>
          <w:lang w:val="sk-SK" w:eastAsia="cs-CZ"/>
        </w:rPr>
        <w:t>,</w:t>
      </w:r>
    </w:p>
    <w:p w14:paraId="2EECC3D5" w14:textId="79ACC905" w:rsidR="00932078" w:rsidRPr="00043871" w:rsidRDefault="007A5707" w:rsidP="00932078">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w:t>
      </w:r>
      <w:r w:rsidR="00932078" w:rsidRPr="00043871">
        <w:rPr>
          <w:rFonts w:ascii="Arial" w:eastAsia="Times New Roman" w:hAnsi="Arial" w:cs="Arial"/>
          <w:color w:val="000000" w:themeColor="text1"/>
          <w:sz w:val="24"/>
          <w:szCs w:val="24"/>
          <w:lang w:val="sk-SK" w:eastAsia="cs-CZ"/>
        </w:rPr>
        <w:t xml:space="preserve">) </w:t>
      </w:r>
      <w:r w:rsidR="004A6C8D" w:rsidRPr="00043871">
        <w:rPr>
          <w:rFonts w:ascii="Arial" w:eastAsia="Times New Roman" w:hAnsi="Arial" w:cs="Arial"/>
          <w:color w:val="000000" w:themeColor="text1"/>
          <w:sz w:val="24"/>
          <w:szCs w:val="24"/>
          <w:lang w:val="sk-SK" w:eastAsia="cs-CZ"/>
        </w:rPr>
        <w:t xml:space="preserve">uskladňovať elektrinu </w:t>
      </w:r>
      <w:r w:rsidR="00BA5BA5" w:rsidRPr="00043871">
        <w:rPr>
          <w:rFonts w:ascii="Arial" w:eastAsia="Times New Roman" w:hAnsi="Arial" w:cs="Arial"/>
          <w:color w:val="000000" w:themeColor="text1"/>
          <w:sz w:val="24"/>
          <w:szCs w:val="24"/>
          <w:lang w:val="sk-SK" w:eastAsia="cs-CZ"/>
        </w:rPr>
        <w:t>v zariadení na uskladňovanie elektriny pripojenom v odbernom mieste alebo mimo miesto spotreb</w:t>
      </w:r>
      <w:r w:rsidR="0057616B" w:rsidRPr="00043871">
        <w:rPr>
          <w:rFonts w:ascii="Arial" w:eastAsia="Times New Roman" w:hAnsi="Arial" w:cs="Arial"/>
          <w:color w:val="000000" w:themeColor="text1"/>
          <w:sz w:val="24"/>
          <w:szCs w:val="24"/>
          <w:lang w:val="sk-SK" w:eastAsia="cs-CZ"/>
        </w:rPr>
        <w:t>y</w:t>
      </w:r>
      <w:r w:rsidR="004A6C8D" w:rsidRPr="00043871">
        <w:rPr>
          <w:rFonts w:ascii="Arial" w:eastAsia="Times New Roman" w:hAnsi="Arial" w:cs="Arial"/>
          <w:color w:val="000000" w:themeColor="text1"/>
          <w:sz w:val="24"/>
          <w:szCs w:val="24"/>
          <w:lang w:val="sk-SK" w:eastAsia="cs-CZ"/>
        </w:rPr>
        <w:t>,</w:t>
      </w:r>
    </w:p>
    <w:p w14:paraId="1377E474" w14:textId="74A8C9D0" w:rsidR="004A6C8D" w:rsidRPr="00043871" w:rsidRDefault="007A5707" w:rsidP="00932078">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w:t>
      </w:r>
      <w:r w:rsidR="00932078" w:rsidRPr="00043871">
        <w:rPr>
          <w:rFonts w:ascii="Arial" w:eastAsia="Times New Roman" w:hAnsi="Arial" w:cs="Arial"/>
          <w:color w:val="000000" w:themeColor="text1"/>
          <w:sz w:val="24"/>
          <w:szCs w:val="24"/>
          <w:lang w:val="sk-SK" w:eastAsia="cs-CZ"/>
        </w:rPr>
        <w:t xml:space="preserve">) </w:t>
      </w:r>
      <w:r w:rsidR="004A6C8D" w:rsidRPr="00043871">
        <w:rPr>
          <w:rFonts w:ascii="Arial" w:eastAsia="Times New Roman" w:hAnsi="Arial" w:cs="Arial"/>
          <w:color w:val="000000" w:themeColor="text1"/>
          <w:sz w:val="24"/>
          <w:szCs w:val="24"/>
          <w:lang w:val="sk-SK" w:eastAsia="cs-CZ"/>
        </w:rPr>
        <w:t xml:space="preserve">dodávať svojim členom elektrinu </w:t>
      </w:r>
    </w:p>
    <w:p w14:paraId="7983E30F" w14:textId="564FB118" w:rsidR="004A6C8D" w:rsidRPr="00043871" w:rsidRDefault="004A6C8D" w:rsidP="0047797C">
      <w:pPr>
        <w:pStyle w:val="Odsekzoznamu"/>
        <w:numPr>
          <w:ilvl w:val="0"/>
          <w:numId w:val="6"/>
        </w:numPr>
        <w:shd w:val="clear" w:color="auto" w:fill="FFFFFF" w:themeFill="background1"/>
        <w:spacing w:after="0" w:line="276" w:lineRule="auto"/>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vyrobenú v jeho zariadení na výrobu elektriny alebo uskladnenú v jeho zariadení na uskladňovanie elektriny, </w:t>
      </w:r>
    </w:p>
    <w:p w14:paraId="53AAB663" w14:textId="4937F5BA" w:rsidR="004A6C8D" w:rsidRPr="00043871" w:rsidRDefault="004A6C8D" w:rsidP="0047797C">
      <w:pPr>
        <w:pStyle w:val="Odsekzoznamu"/>
        <w:numPr>
          <w:ilvl w:val="0"/>
          <w:numId w:val="6"/>
        </w:numPr>
        <w:shd w:val="clear" w:color="auto" w:fill="FFFFFF" w:themeFill="background1"/>
        <w:spacing w:after="0" w:line="276" w:lineRule="auto"/>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nakúpenú na trhu s elektrinou,</w:t>
      </w:r>
    </w:p>
    <w:p w14:paraId="2C9C2FA6" w14:textId="0A531A4A" w:rsidR="00932078" w:rsidRPr="00043871" w:rsidRDefault="007A5707" w:rsidP="00932078">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w:t>
      </w:r>
      <w:r w:rsidR="00932078" w:rsidRPr="00043871">
        <w:rPr>
          <w:rFonts w:ascii="Arial" w:eastAsia="Times New Roman" w:hAnsi="Arial" w:cs="Arial"/>
          <w:color w:val="000000" w:themeColor="text1"/>
          <w:sz w:val="24"/>
          <w:szCs w:val="24"/>
          <w:lang w:val="sk-SK" w:eastAsia="cs-CZ"/>
        </w:rPr>
        <w:t xml:space="preserve">) </w:t>
      </w:r>
      <w:r w:rsidR="000961EF" w:rsidRPr="00043871">
        <w:rPr>
          <w:rFonts w:ascii="Arial" w:eastAsia="Times New Roman" w:hAnsi="Arial" w:cs="Arial"/>
          <w:color w:val="000000" w:themeColor="text1"/>
          <w:sz w:val="24"/>
          <w:szCs w:val="24"/>
          <w:lang w:val="sk-SK" w:eastAsia="cs-CZ"/>
        </w:rPr>
        <w:t xml:space="preserve">zdieľať elektrinu vyrobenú v jeho zariadení na výrobu elektriny alebo uskladnenú v jeho zariadení na uskladňovanie elektriny </w:t>
      </w:r>
      <w:r w:rsidR="00E83C98" w:rsidRPr="00043871">
        <w:rPr>
          <w:rFonts w:ascii="Arial" w:eastAsia="Times New Roman" w:hAnsi="Arial" w:cs="Arial"/>
          <w:color w:val="000000" w:themeColor="text1"/>
          <w:sz w:val="24"/>
          <w:szCs w:val="24"/>
          <w:lang w:val="sk-SK" w:eastAsia="cs-CZ"/>
        </w:rPr>
        <w:t xml:space="preserve">svojim členom </w:t>
      </w:r>
      <w:r w:rsidR="000961EF" w:rsidRPr="00043871">
        <w:rPr>
          <w:rFonts w:ascii="Arial" w:eastAsia="Times New Roman" w:hAnsi="Arial" w:cs="Arial"/>
          <w:color w:val="000000" w:themeColor="text1"/>
          <w:sz w:val="24"/>
          <w:szCs w:val="24"/>
          <w:lang w:val="sk-SK" w:eastAsia="cs-CZ"/>
        </w:rPr>
        <w:t>do ich odberných miest, pr</w:t>
      </w:r>
      <w:r w:rsidR="00E83C98" w:rsidRPr="00043871">
        <w:rPr>
          <w:rFonts w:ascii="Arial" w:eastAsia="Times New Roman" w:hAnsi="Arial" w:cs="Arial"/>
          <w:color w:val="000000" w:themeColor="text1"/>
          <w:sz w:val="24"/>
          <w:szCs w:val="24"/>
          <w:lang w:val="sk-SK" w:eastAsia="cs-CZ"/>
        </w:rPr>
        <w:t>e</w:t>
      </w:r>
      <w:r w:rsidR="000961EF" w:rsidRPr="00043871">
        <w:rPr>
          <w:rFonts w:ascii="Arial" w:eastAsia="Times New Roman" w:hAnsi="Arial" w:cs="Arial"/>
          <w:color w:val="000000" w:themeColor="text1"/>
          <w:sz w:val="24"/>
          <w:szCs w:val="24"/>
          <w:lang w:val="sk-SK" w:eastAsia="cs-CZ"/>
        </w:rPr>
        <w:t xml:space="preserve"> ktoré je uzavretá zmluva o prístupe do prenosovej sústavy a prenose elektriny s prevádzkovateľom prenosovej sústavy alebo zmluva o prístupe do distribučnej sústavy a distribúcii elektriny s prevádzkovateľom distribučnej sústavy</w:t>
      </w:r>
      <w:r w:rsidR="00325E46" w:rsidRPr="00043871">
        <w:rPr>
          <w:rFonts w:ascii="Arial" w:eastAsia="Times New Roman" w:hAnsi="Arial" w:cs="Arial"/>
          <w:color w:val="000000" w:themeColor="text1"/>
          <w:sz w:val="24"/>
          <w:szCs w:val="24"/>
          <w:lang w:val="sk-SK" w:eastAsia="cs-CZ"/>
        </w:rPr>
        <w:t>,</w:t>
      </w:r>
    </w:p>
    <w:p w14:paraId="06F452DF" w14:textId="5E846410" w:rsidR="00932078" w:rsidRPr="00043871" w:rsidRDefault="007A5707" w:rsidP="00932078">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w:t>
      </w:r>
      <w:r w:rsidR="00932078" w:rsidRPr="00043871">
        <w:rPr>
          <w:rFonts w:ascii="Arial" w:eastAsia="Times New Roman" w:hAnsi="Arial" w:cs="Arial"/>
          <w:color w:val="000000" w:themeColor="text1"/>
          <w:sz w:val="24"/>
          <w:szCs w:val="24"/>
          <w:lang w:val="sk-SK" w:eastAsia="cs-CZ"/>
        </w:rPr>
        <w:t xml:space="preserve">) </w:t>
      </w:r>
      <w:r w:rsidR="004A6C8D" w:rsidRPr="00043871">
        <w:rPr>
          <w:rFonts w:ascii="Arial" w:eastAsia="Times New Roman" w:hAnsi="Arial" w:cs="Arial"/>
          <w:color w:val="000000" w:themeColor="text1"/>
          <w:sz w:val="24"/>
          <w:szCs w:val="24"/>
          <w:lang w:val="sk-SK" w:eastAsia="cs-CZ"/>
        </w:rPr>
        <w:t>vykonávať činnosť agregácie pre svojich členov,</w:t>
      </w:r>
    </w:p>
    <w:p w14:paraId="175B3E51" w14:textId="17FF9AD9" w:rsidR="004A6C8D" w:rsidRPr="00043871" w:rsidRDefault="007A5707" w:rsidP="00932078">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g</w:t>
      </w:r>
      <w:r w:rsidR="00932078" w:rsidRPr="00043871">
        <w:rPr>
          <w:rFonts w:ascii="Arial" w:eastAsia="Times New Roman" w:hAnsi="Arial" w:cs="Arial"/>
          <w:color w:val="000000" w:themeColor="text1"/>
          <w:sz w:val="24"/>
          <w:szCs w:val="24"/>
          <w:lang w:val="sk-SK" w:eastAsia="cs-CZ"/>
        </w:rPr>
        <w:t xml:space="preserve">) </w:t>
      </w:r>
      <w:r w:rsidR="004A6C8D" w:rsidRPr="00043871">
        <w:rPr>
          <w:rFonts w:ascii="Arial" w:eastAsia="Times New Roman" w:hAnsi="Arial" w:cs="Arial"/>
          <w:color w:val="000000" w:themeColor="text1"/>
          <w:sz w:val="24"/>
          <w:szCs w:val="24"/>
          <w:lang w:val="sk-SK" w:eastAsia="cs-CZ"/>
        </w:rPr>
        <w:t>prevádzkovať nabíjaciu stanicu.</w:t>
      </w:r>
    </w:p>
    <w:p w14:paraId="2272611A" w14:textId="7B2D4A72" w:rsidR="004A6C8D" w:rsidRPr="00043871" w:rsidRDefault="004A6C8D"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2) </w:t>
      </w:r>
      <w:r w:rsidR="00A1492E" w:rsidRPr="00043871">
        <w:rPr>
          <w:rFonts w:ascii="Arial" w:eastAsia="Times New Roman" w:hAnsi="Arial" w:cs="Arial"/>
          <w:color w:val="000000" w:themeColor="text1"/>
          <w:sz w:val="24"/>
          <w:szCs w:val="24"/>
          <w:lang w:val="sk-SK" w:eastAsia="cs-CZ"/>
        </w:rPr>
        <w:t xml:space="preserve">Energetické spoločenstvo má povinnosť uzatvoriť so zúčtovateľom odchýlok zmluvu o zúčtovaní odchýlky, ktorá obsahuje povinnosť zložiť finančnú zábezpeku. </w:t>
      </w:r>
      <w:r w:rsidR="00A1492E" w:rsidRPr="00043871">
        <w:rPr>
          <w:rFonts w:ascii="Arial" w:eastAsia="Times New Roman" w:hAnsi="Arial" w:cs="Arial"/>
          <w:color w:val="000000" w:themeColor="text1"/>
          <w:sz w:val="24"/>
          <w:szCs w:val="24"/>
          <w:lang w:val="sk-SK" w:eastAsia="cs-CZ"/>
        </w:rPr>
        <w:lastRenderedPageBreak/>
        <w:t xml:space="preserve">Povinnosť podľa </w:t>
      </w:r>
      <w:r w:rsidR="008F1264" w:rsidRPr="00043871">
        <w:rPr>
          <w:rFonts w:ascii="Arial" w:eastAsia="Times New Roman" w:hAnsi="Arial" w:cs="Arial"/>
          <w:color w:val="000000" w:themeColor="text1"/>
          <w:sz w:val="24"/>
          <w:szCs w:val="24"/>
          <w:lang w:val="sk-SK" w:eastAsia="cs-CZ"/>
        </w:rPr>
        <w:t xml:space="preserve">prvej </w:t>
      </w:r>
      <w:r w:rsidR="00A1492E" w:rsidRPr="00043871">
        <w:rPr>
          <w:rFonts w:ascii="Arial" w:eastAsia="Times New Roman" w:hAnsi="Arial" w:cs="Arial"/>
          <w:color w:val="000000" w:themeColor="text1"/>
          <w:sz w:val="24"/>
          <w:szCs w:val="24"/>
          <w:lang w:val="sk-SK" w:eastAsia="cs-CZ"/>
        </w:rPr>
        <w:t>vety sa nevzťahuje na energetické spoločenstvo, ktoré preniesl</w:t>
      </w:r>
      <w:r w:rsidR="00F305AE" w:rsidRPr="00043871">
        <w:rPr>
          <w:rFonts w:ascii="Arial" w:eastAsia="Times New Roman" w:hAnsi="Arial" w:cs="Arial"/>
          <w:color w:val="000000" w:themeColor="text1"/>
          <w:sz w:val="24"/>
          <w:szCs w:val="24"/>
          <w:lang w:val="sk-SK" w:eastAsia="cs-CZ"/>
        </w:rPr>
        <w:t>o</w:t>
      </w:r>
      <w:r w:rsidR="00A1492E" w:rsidRPr="00043871">
        <w:rPr>
          <w:rFonts w:ascii="Arial" w:eastAsia="Times New Roman" w:hAnsi="Arial" w:cs="Arial"/>
          <w:color w:val="000000" w:themeColor="text1"/>
          <w:sz w:val="24"/>
          <w:szCs w:val="24"/>
          <w:lang w:val="sk-SK" w:eastAsia="cs-CZ"/>
        </w:rPr>
        <w:t xml:space="preserve"> svoju zodpovednosť za odchýlku na iného účastníka trhu s elektrinou na základe zmluvy o prevzatí zodpovednosti za odchýlku v súlade s § 15 ods. </w:t>
      </w:r>
      <w:r w:rsidR="00B90599" w:rsidRPr="00043871">
        <w:rPr>
          <w:rFonts w:ascii="Arial" w:eastAsia="Times New Roman" w:hAnsi="Arial" w:cs="Arial"/>
          <w:color w:val="000000" w:themeColor="text1"/>
          <w:sz w:val="24"/>
          <w:szCs w:val="24"/>
          <w:lang w:val="sk-SK" w:eastAsia="cs-CZ"/>
        </w:rPr>
        <w:t>8</w:t>
      </w:r>
      <w:r w:rsidRPr="00043871">
        <w:rPr>
          <w:rFonts w:ascii="Arial" w:eastAsia="Times New Roman" w:hAnsi="Arial" w:cs="Arial"/>
          <w:color w:val="000000" w:themeColor="text1"/>
          <w:sz w:val="24"/>
          <w:szCs w:val="24"/>
          <w:lang w:val="sk-SK" w:eastAsia="cs-CZ"/>
        </w:rPr>
        <w:t>.</w:t>
      </w:r>
    </w:p>
    <w:p w14:paraId="4886B9ED" w14:textId="06CC98B3" w:rsidR="00C03806" w:rsidRPr="00043871" w:rsidRDefault="005301EB"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bookmarkStart w:id="156" w:name="_Hlk91834675"/>
      <w:r w:rsidRPr="00043871">
        <w:rPr>
          <w:rFonts w:ascii="Arial" w:eastAsia="Times New Roman" w:hAnsi="Arial" w:cs="Arial"/>
          <w:color w:val="000000" w:themeColor="text1"/>
          <w:sz w:val="24"/>
          <w:szCs w:val="24"/>
          <w:lang w:val="sk-SK" w:eastAsia="cs-CZ"/>
        </w:rPr>
        <w:t xml:space="preserve">(3) </w:t>
      </w:r>
      <w:r w:rsidR="00BA1C92" w:rsidRPr="00043871">
        <w:rPr>
          <w:rFonts w:ascii="Arial" w:eastAsia="Times New Roman" w:hAnsi="Arial" w:cs="Arial"/>
          <w:color w:val="000000" w:themeColor="text1"/>
          <w:sz w:val="24"/>
          <w:szCs w:val="24"/>
          <w:lang w:val="sk-SK" w:eastAsia="cs-CZ"/>
        </w:rPr>
        <w:t>Pri výkone práva podľa odseku 1 písm. a) sa n</w:t>
      </w:r>
      <w:r w:rsidR="00C03806" w:rsidRPr="00043871">
        <w:rPr>
          <w:rFonts w:ascii="Arial" w:eastAsia="Times New Roman" w:hAnsi="Arial" w:cs="Arial"/>
          <w:color w:val="000000" w:themeColor="text1"/>
          <w:sz w:val="24"/>
          <w:szCs w:val="24"/>
          <w:lang w:val="sk-SK" w:eastAsia="cs-CZ"/>
        </w:rPr>
        <w:t xml:space="preserve">a energetické spoločenstvo vzťahujú </w:t>
      </w:r>
      <w:r w:rsidR="00BB629D" w:rsidRPr="00043871">
        <w:rPr>
          <w:rFonts w:ascii="Arial" w:eastAsia="Times New Roman" w:hAnsi="Arial" w:cs="Arial"/>
          <w:color w:val="000000" w:themeColor="text1"/>
          <w:sz w:val="24"/>
          <w:szCs w:val="24"/>
          <w:lang w:val="sk-SK" w:eastAsia="cs-CZ"/>
        </w:rPr>
        <w:t xml:space="preserve">aj </w:t>
      </w:r>
      <w:r w:rsidR="00C03806" w:rsidRPr="00043871">
        <w:rPr>
          <w:rFonts w:ascii="Arial" w:eastAsia="Times New Roman" w:hAnsi="Arial" w:cs="Arial"/>
          <w:color w:val="000000" w:themeColor="text1"/>
          <w:sz w:val="24"/>
          <w:szCs w:val="24"/>
          <w:lang w:val="sk-SK" w:eastAsia="cs-CZ"/>
        </w:rPr>
        <w:t xml:space="preserve">práva a povinnosti koncového odberateľa elektriny podľa </w:t>
      </w:r>
      <w:r w:rsidR="00BA1C92" w:rsidRPr="00043871">
        <w:rPr>
          <w:rFonts w:ascii="Arial" w:eastAsia="Times New Roman" w:hAnsi="Arial" w:cs="Arial"/>
          <w:color w:val="000000" w:themeColor="text1"/>
          <w:sz w:val="24"/>
          <w:szCs w:val="24"/>
          <w:lang w:val="sk-SK" w:eastAsia="cs-CZ"/>
        </w:rPr>
        <w:t>tohto zákona</w:t>
      </w:r>
      <w:r w:rsidR="002368BA" w:rsidRPr="00043871">
        <w:rPr>
          <w:rFonts w:ascii="Arial" w:eastAsia="Times New Roman" w:hAnsi="Arial" w:cs="Arial"/>
          <w:color w:val="000000" w:themeColor="text1"/>
          <w:sz w:val="24"/>
          <w:szCs w:val="24"/>
          <w:lang w:val="sk-SK" w:eastAsia="cs-CZ"/>
        </w:rPr>
        <w:t xml:space="preserve"> okrem práv odberateľa elektriny v domácnosti. </w:t>
      </w:r>
    </w:p>
    <w:bookmarkEnd w:id="156"/>
    <w:p w14:paraId="1903D45A" w14:textId="5F0B77E5" w:rsidR="004A6C8D" w:rsidRPr="00043871" w:rsidRDefault="004A6C8D"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091FA4" w:rsidRPr="00043871">
        <w:rPr>
          <w:rFonts w:ascii="Arial" w:eastAsia="Times New Roman" w:hAnsi="Arial" w:cs="Arial"/>
          <w:color w:val="000000" w:themeColor="text1"/>
          <w:sz w:val="24"/>
          <w:szCs w:val="24"/>
          <w:lang w:val="sk-SK" w:eastAsia="cs-CZ"/>
        </w:rPr>
        <w:t>4</w:t>
      </w:r>
      <w:r w:rsidRPr="00043871">
        <w:rPr>
          <w:rFonts w:ascii="Arial" w:eastAsia="Times New Roman" w:hAnsi="Arial" w:cs="Arial"/>
          <w:color w:val="000000" w:themeColor="text1"/>
          <w:sz w:val="24"/>
          <w:szCs w:val="24"/>
          <w:lang w:val="sk-SK" w:eastAsia="cs-CZ"/>
        </w:rPr>
        <w:t xml:space="preserve">) </w:t>
      </w:r>
      <w:r w:rsidR="008F1DD0" w:rsidRPr="00043871">
        <w:rPr>
          <w:rFonts w:ascii="Arial" w:eastAsia="Times New Roman" w:hAnsi="Arial" w:cs="Arial"/>
          <w:color w:val="000000" w:themeColor="text1"/>
          <w:sz w:val="24"/>
          <w:szCs w:val="24"/>
          <w:lang w:val="sk-SK" w:eastAsia="cs-CZ"/>
        </w:rPr>
        <w:t>P</w:t>
      </w:r>
      <w:r w:rsidRPr="00043871">
        <w:rPr>
          <w:rFonts w:ascii="Arial" w:eastAsia="Times New Roman" w:hAnsi="Arial" w:cs="Arial"/>
          <w:color w:val="000000" w:themeColor="text1"/>
          <w:sz w:val="24"/>
          <w:szCs w:val="24"/>
          <w:lang w:val="sk-SK" w:eastAsia="cs-CZ"/>
        </w:rPr>
        <w:t xml:space="preserve">ri výkone práva podľa odseku 1 písm. </w:t>
      </w:r>
      <w:r w:rsidR="006F7EF4" w:rsidRPr="00043871">
        <w:rPr>
          <w:rFonts w:ascii="Arial" w:eastAsia="Times New Roman" w:hAnsi="Arial" w:cs="Arial"/>
          <w:color w:val="000000" w:themeColor="text1"/>
          <w:sz w:val="24"/>
          <w:szCs w:val="24"/>
          <w:lang w:val="sk-SK" w:eastAsia="cs-CZ"/>
        </w:rPr>
        <w:t>b</w:t>
      </w:r>
      <w:r w:rsidRPr="00043871">
        <w:rPr>
          <w:rFonts w:ascii="Arial" w:eastAsia="Times New Roman" w:hAnsi="Arial" w:cs="Arial"/>
          <w:color w:val="000000" w:themeColor="text1"/>
          <w:sz w:val="24"/>
          <w:szCs w:val="24"/>
          <w:lang w:val="sk-SK" w:eastAsia="cs-CZ"/>
        </w:rPr>
        <w:t>)</w:t>
      </w:r>
      <w:r w:rsidR="00546963"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 xml:space="preserve">sa na energetické spoločenstvo </w:t>
      </w:r>
      <w:r w:rsidR="00A85BF9" w:rsidRPr="00043871">
        <w:rPr>
          <w:rFonts w:ascii="Arial" w:eastAsia="Times New Roman" w:hAnsi="Arial" w:cs="Arial"/>
          <w:color w:val="000000" w:themeColor="text1"/>
          <w:sz w:val="24"/>
          <w:szCs w:val="24"/>
          <w:lang w:val="sk-SK" w:eastAsia="cs-CZ"/>
        </w:rPr>
        <w:t>vz</w:t>
      </w:r>
      <w:r w:rsidR="00043669" w:rsidRPr="00043871">
        <w:rPr>
          <w:rFonts w:ascii="Arial" w:eastAsia="Times New Roman" w:hAnsi="Arial" w:cs="Arial"/>
          <w:color w:val="000000" w:themeColor="text1"/>
          <w:sz w:val="24"/>
          <w:szCs w:val="24"/>
          <w:lang w:val="sk-SK" w:eastAsia="cs-CZ"/>
        </w:rPr>
        <w:t xml:space="preserve">ťahujú aj </w:t>
      </w:r>
      <w:r w:rsidR="00A85BF9" w:rsidRPr="00043871">
        <w:rPr>
          <w:rFonts w:ascii="Arial" w:eastAsia="Times New Roman" w:hAnsi="Arial" w:cs="Arial"/>
          <w:color w:val="000000" w:themeColor="text1"/>
          <w:sz w:val="24"/>
          <w:szCs w:val="24"/>
          <w:lang w:val="sk-SK" w:eastAsia="cs-CZ"/>
        </w:rPr>
        <w:t xml:space="preserve">práva výrobcu elektriny podľa § 27 ods. 1 a povinnosti výrobcu elektriny podľa § 27 ods. 2 písm. </w:t>
      </w:r>
      <w:r w:rsidR="004A3846" w:rsidRPr="00043871">
        <w:rPr>
          <w:rFonts w:ascii="Arial" w:eastAsia="Times New Roman" w:hAnsi="Arial" w:cs="Arial"/>
          <w:color w:val="000000" w:themeColor="text1"/>
          <w:sz w:val="24"/>
          <w:szCs w:val="24"/>
          <w:lang w:val="sk-SK" w:eastAsia="cs-CZ"/>
        </w:rPr>
        <w:t>a)</w:t>
      </w:r>
      <w:r w:rsidR="00585EBF" w:rsidRPr="00043871">
        <w:rPr>
          <w:rFonts w:ascii="Arial" w:eastAsia="Times New Roman" w:hAnsi="Arial" w:cs="Arial"/>
          <w:color w:val="000000" w:themeColor="text1"/>
          <w:sz w:val="24"/>
          <w:szCs w:val="24"/>
          <w:lang w:val="sk-SK" w:eastAsia="cs-CZ"/>
        </w:rPr>
        <w:t xml:space="preserve"> až d),</w:t>
      </w:r>
      <w:r w:rsidR="00A85BF9" w:rsidRPr="00043871">
        <w:rPr>
          <w:rFonts w:ascii="Arial" w:eastAsia="Times New Roman" w:hAnsi="Arial" w:cs="Arial"/>
          <w:color w:val="000000" w:themeColor="text1"/>
          <w:sz w:val="24"/>
          <w:szCs w:val="24"/>
          <w:lang w:val="sk-SK" w:eastAsia="cs-CZ"/>
        </w:rPr>
        <w:t xml:space="preserve"> </w:t>
      </w:r>
      <w:r w:rsidR="00585EBF" w:rsidRPr="00043871">
        <w:rPr>
          <w:rFonts w:ascii="Arial" w:eastAsia="Times New Roman" w:hAnsi="Arial" w:cs="Arial"/>
          <w:color w:val="000000" w:themeColor="text1"/>
          <w:sz w:val="24"/>
          <w:szCs w:val="24"/>
          <w:lang w:val="sk-SK" w:eastAsia="cs-CZ"/>
        </w:rPr>
        <w:t>f</w:t>
      </w:r>
      <w:r w:rsidR="00A85BF9" w:rsidRPr="00043871">
        <w:rPr>
          <w:rFonts w:ascii="Arial" w:eastAsia="Times New Roman" w:hAnsi="Arial" w:cs="Arial"/>
          <w:color w:val="000000" w:themeColor="text1"/>
          <w:sz w:val="24"/>
          <w:szCs w:val="24"/>
          <w:lang w:val="sk-SK" w:eastAsia="cs-CZ"/>
        </w:rPr>
        <w:t xml:space="preserve">), </w:t>
      </w:r>
      <w:r w:rsidR="00585EBF" w:rsidRPr="00043871">
        <w:rPr>
          <w:rFonts w:ascii="Arial" w:eastAsia="Times New Roman" w:hAnsi="Arial" w:cs="Arial"/>
          <w:color w:val="000000" w:themeColor="text1"/>
          <w:sz w:val="24"/>
          <w:szCs w:val="24"/>
          <w:lang w:val="sk-SK" w:eastAsia="cs-CZ"/>
        </w:rPr>
        <w:t>j), k</w:t>
      </w:r>
      <w:r w:rsidR="00A85BF9" w:rsidRPr="00043871">
        <w:rPr>
          <w:rFonts w:ascii="Arial" w:eastAsia="Times New Roman" w:hAnsi="Arial" w:cs="Arial"/>
          <w:color w:val="000000" w:themeColor="text1"/>
          <w:sz w:val="24"/>
          <w:szCs w:val="24"/>
          <w:lang w:val="sk-SK" w:eastAsia="cs-CZ"/>
        </w:rPr>
        <w:t xml:space="preserve">), </w:t>
      </w:r>
      <w:r w:rsidR="00585EBF" w:rsidRPr="00043871">
        <w:rPr>
          <w:rFonts w:ascii="Arial" w:eastAsia="Times New Roman" w:hAnsi="Arial" w:cs="Arial"/>
          <w:color w:val="000000" w:themeColor="text1"/>
          <w:sz w:val="24"/>
          <w:szCs w:val="24"/>
          <w:lang w:val="sk-SK" w:eastAsia="cs-CZ"/>
        </w:rPr>
        <w:t>o</w:t>
      </w:r>
      <w:r w:rsidR="00A85BF9" w:rsidRPr="00043871">
        <w:rPr>
          <w:rFonts w:ascii="Arial" w:eastAsia="Times New Roman" w:hAnsi="Arial" w:cs="Arial"/>
          <w:color w:val="000000" w:themeColor="text1"/>
          <w:sz w:val="24"/>
          <w:szCs w:val="24"/>
          <w:lang w:val="sk-SK" w:eastAsia="cs-CZ"/>
        </w:rPr>
        <w:t xml:space="preserve">) až </w:t>
      </w:r>
      <w:r w:rsidR="00585EBF" w:rsidRPr="00043871">
        <w:rPr>
          <w:rFonts w:ascii="Arial" w:eastAsia="Times New Roman" w:hAnsi="Arial" w:cs="Arial"/>
          <w:color w:val="000000" w:themeColor="text1"/>
          <w:sz w:val="24"/>
          <w:szCs w:val="24"/>
          <w:lang w:val="sk-SK" w:eastAsia="cs-CZ"/>
        </w:rPr>
        <w:t>q</w:t>
      </w:r>
      <w:r w:rsidR="00A85BF9" w:rsidRPr="00043871">
        <w:rPr>
          <w:rFonts w:ascii="Arial" w:eastAsia="Times New Roman" w:hAnsi="Arial" w:cs="Arial"/>
          <w:color w:val="000000" w:themeColor="text1"/>
          <w:sz w:val="24"/>
          <w:szCs w:val="24"/>
          <w:lang w:val="sk-SK" w:eastAsia="cs-CZ"/>
        </w:rPr>
        <w:t xml:space="preserve">), </w:t>
      </w:r>
      <w:r w:rsidR="00585EBF" w:rsidRPr="00043871">
        <w:rPr>
          <w:rFonts w:ascii="Arial" w:eastAsia="Times New Roman" w:hAnsi="Arial" w:cs="Arial"/>
          <w:color w:val="000000" w:themeColor="text1"/>
          <w:sz w:val="24"/>
          <w:szCs w:val="24"/>
          <w:lang w:val="sk-SK" w:eastAsia="cs-CZ"/>
        </w:rPr>
        <w:t>s</w:t>
      </w:r>
      <w:r w:rsidR="00A85BF9" w:rsidRPr="00043871">
        <w:rPr>
          <w:rFonts w:ascii="Arial" w:eastAsia="Times New Roman" w:hAnsi="Arial" w:cs="Arial"/>
          <w:color w:val="000000" w:themeColor="text1"/>
          <w:sz w:val="24"/>
          <w:szCs w:val="24"/>
          <w:lang w:val="sk-SK" w:eastAsia="cs-CZ"/>
        </w:rPr>
        <w:t xml:space="preserve">) až </w:t>
      </w:r>
      <w:r w:rsidR="00585EBF" w:rsidRPr="00043871">
        <w:rPr>
          <w:rFonts w:ascii="Arial" w:eastAsia="Times New Roman" w:hAnsi="Arial" w:cs="Arial"/>
          <w:color w:val="000000" w:themeColor="text1"/>
          <w:sz w:val="24"/>
          <w:szCs w:val="24"/>
          <w:lang w:val="sk-SK" w:eastAsia="cs-CZ"/>
        </w:rPr>
        <w:t>u</w:t>
      </w:r>
      <w:r w:rsidR="00A85BF9" w:rsidRPr="00043871">
        <w:rPr>
          <w:rFonts w:ascii="Arial" w:eastAsia="Times New Roman" w:hAnsi="Arial" w:cs="Arial"/>
          <w:color w:val="000000" w:themeColor="text1"/>
          <w:sz w:val="24"/>
          <w:szCs w:val="24"/>
          <w:lang w:val="sk-SK" w:eastAsia="cs-CZ"/>
        </w:rPr>
        <w:t>). Ustanovenia § 27 ods. 5 a</w:t>
      </w:r>
      <w:r w:rsidR="003377E1" w:rsidRPr="00043871">
        <w:rPr>
          <w:rFonts w:ascii="Arial" w:eastAsia="Times New Roman" w:hAnsi="Arial" w:cs="Arial"/>
          <w:color w:val="000000" w:themeColor="text1"/>
          <w:sz w:val="24"/>
          <w:szCs w:val="24"/>
          <w:lang w:val="sk-SK" w:eastAsia="cs-CZ"/>
        </w:rPr>
        <w:t>ž</w:t>
      </w:r>
      <w:r w:rsidR="00A85BF9" w:rsidRPr="00043871">
        <w:rPr>
          <w:rFonts w:ascii="Arial" w:eastAsia="Times New Roman" w:hAnsi="Arial" w:cs="Arial"/>
          <w:color w:val="000000" w:themeColor="text1"/>
          <w:sz w:val="24"/>
          <w:szCs w:val="24"/>
          <w:lang w:val="sk-SK" w:eastAsia="cs-CZ"/>
        </w:rPr>
        <w:t> </w:t>
      </w:r>
      <w:r w:rsidR="003377E1" w:rsidRPr="00043871">
        <w:rPr>
          <w:rFonts w:ascii="Arial" w:eastAsia="Times New Roman" w:hAnsi="Arial" w:cs="Arial"/>
          <w:color w:val="000000" w:themeColor="text1"/>
          <w:sz w:val="24"/>
          <w:szCs w:val="24"/>
          <w:lang w:val="sk-SK" w:eastAsia="cs-CZ"/>
        </w:rPr>
        <w:t>7</w:t>
      </w:r>
      <w:r w:rsidR="00A85BF9" w:rsidRPr="00043871">
        <w:rPr>
          <w:rFonts w:ascii="Arial" w:eastAsia="Times New Roman" w:hAnsi="Arial" w:cs="Arial"/>
          <w:color w:val="000000" w:themeColor="text1"/>
          <w:sz w:val="24"/>
          <w:szCs w:val="24"/>
          <w:lang w:val="sk-SK" w:eastAsia="cs-CZ"/>
        </w:rPr>
        <w:t xml:space="preserve"> </w:t>
      </w:r>
      <w:r w:rsidR="005B7340" w:rsidRPr="00043871">
        <w:rPr>
          <w:rFonts w:ascii="Arial" w:eastAsia="Times New Roman" w:hAnsi="Arial" w:cs="Arial"/>
          <w:color w:val="000000" w:themeColor="text1"/>
          <w:sz w:val="24"/>
          <w:szCs w:val="24"/>
          <w:lang w:val="sk-SK" w:eastAsia="cs-CZ"/>
        </w:rPr>
        <w:t xml:space="preserve">sa použijú </w:t>
      </w:r>
      <w:r w:rsidR="00A85BF9" w:rsidRPr="00043871">
        <w:rPr>
          <w:rFonts w:ascii="Arial" w:eastAsia="Times New Roman" w:hAnsi="Arial" w:cs="Arial"/>
          <w:color w:val="000000" w:themeColor="text1"/>
          <w:sz w:val="24"/>
          <w:szCs w:val="24"/>
          <w:lang w:val="sk-SK" w:eastAsia="cs-CZ"/>
        </w:rPr>
        <w:t>rovnako</w:t>
      </w:r>
      <w:r w:rsidRPr="00043871">
        <w:rPr>
          <w:rFonts w:ascii="Arial" w:eastAsia="Times New Roman" w:hAnsi="Arial" w:cs="Arial"/>
          <w:color w:val="000000" w:themeColor="text1"/>
          <w:sz w:val="24"/>
          <w:szCs w:val="24"/>
          <w:lang w:val="sk-SK" w:eastAsia="cs-CZ"/>
        </w:rPr>
        <w:t xml:space="preserve">.  </w:t>
      </w:r>
    </w:p>
    <w:p w14:paraId="5849AC6E" w14:textId="0C046894" w:rsidR="00323040" w:rsidRPr="00043871" w:rsidRDefault="00323040"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091FA4" w:rsidRPr="00043871">
        <w:rPr>
          <w:rFonts w:ascii="Arial" w:eastAsia="Times New Roman" w:hAnsi="Arial" w:cs="Arial"/>
          <w:color w:val="000000" w:themeColor="text1"/>
          <w:sz w:val="24"/>
          <w:szCs w:val="24"/>
          <w:lang w:val="sk-SK" w:eastAsia="cs-CZ"/>
        </w:rPr>
        <w:t>5</w:t>
      </w:r>
      <w:r w:rsidRPr="00043871">
        <w:rPr>
          <w:rFonts w:ascii="Arial" w:eastAsia="Times New Roman" w:hAnsi="Arial" w:cs="Arial"/>
          <w:color w:val="000000" w:themeColor="text1"/>
          <w:sz w:val="24"/>
          <w:szCs w:val="24"/>
          <w:lang w:val="sk-SK" w:eastAsia="cs-CZ"/>
        </w:rPr>
        <w:t xml:space="preserve">) </w:t>
      </w:r>
      <w:r w:rsidR="001854AB" w:rsidRPr="00043871">
        <w:rPr>
          <w:rFonts w:ascii="Arial" w:eastAsia="Times New Roman" w:hAnsi="Arial" w:cs="Arial"/>
          <w:color w:val="000000" w:themeColor="text1"/>
          <w:sz w:val="24"/>
          <w:szCs w:val="24"/>
          <w:lang w:val="sk-SK" w:eastAsia="cs-CZ"/>
        </w:rPr>
        <w:t xml:space="preserve">Pri výkone práva podľa odseku </w:t>
      </w:r>
      <w:r w:rsidR="00FD2054" w:rsidRPr="00043871">
        <w:rPr>
          <w:rFonts w:ascii="Arial" w:eastAsia="Times New Roman" w:hAnsi="Arial" w:cs="Arial"/>
          <w:color w:val="000000" w:themeColor="text1"/>
          <w:sz w:val="24"/>
          <w:szCs w:val="24"/>
          <w:lang w:val="sk-SK" w:eastAsia="cs-CZ"/>
        </w:rPr>
        <w:t>1</w:t>
      </w:r>
      <w:r w:rsidR="001854AB" w:rsidRPr="00043871">
        <w:rPr>
          <w:rFonts w:ascii="Arial" w:eastAsia="Times New Roman" w:hAnsi="Arial" w:cs="Arial"/>
          <w:color w:val="000000" w:themeColor="text1"/>
          <w:sz w:val="24"/>
          <w:szCs w:val="24"/>
          <w:lang w:val="sk-SK" w:eastAsia="cs-CZ"/>
        </w:rPr>
        <w:t xml:space="preserve"> písm. </w:t>
      </w:r>
      <w:r w:rsidR="006F7EF4" w:rsidRPr="00043871">
        <w:rPr>
          <w:rFonts w:ascii="Arial" w:eastAsia="Times New Roman" w:hAnsi="Arial" w:cs="Arial"/>
          <w:color w:val="000000" w:themeColor="text1"/>
          <w:sz w:val="24"/>
          <w:szCs w:val="24"/>
          <w:lang w:val="sk-SK" w:eastAsia="cs-CZ"/>
        </w:rPr>
        <w:t>c</w:t>
      </w:r>
      <w:r w:rsidR="001854AB" w:rsidRPr="00043871">
        <w:rPr>
          <w:rFonts w:ascii="Arial" w:eastAsia="Times New Roman" w:hAnsi="Arial" w:cs="Arial"/>
          <w:color w:val="000000" w:themeColor="text1"/>
          <w:sz w:val="24"/>
          <w:szCs w:val="24"/>
          <w:lang w:val="sk-SK" w:eastAsia="cs-CZ"/>
        </w:rPr>
        <w:t xml:space="preserve">) sa na </w:t>
      </w:r>
      <w:r w:rsidR="00FD2054" w:rsidRPr="00043871">
        <w:rPr>
          <w:rFonts w:ascii="Arial" w:eastAsia="Times New Roman" w:hAnsi="Arial" w:cs="Arial"/>
          <w:color w:val="000000" w:themeColor="text1"/>
          <w:sz w:val="24"/>
          <w:szCs w:val="24"/>
          <w:lang w:val="sk-SK" w:eastAsia="cs-CZ"/>
        </w:rPr>
        <w:t>energetické spoločenstvo</w:t>
      </w:r>
      <w:r w:rsidR="001854AB" w:rsidRPr="00043871">
        <w:rPr>
          <w:rFonts w:ascii="Arial" w:eastAsia="Times New Roman" w:hAnsi="Arial" w:cs="Arial"/>
          <w:color w:val="000000" w:themeColor="text1"/>
          <w:sz w:val="24"/>
          <w:szCs w:val="24"/>
          <w:lang w:val="sk-SK" w:eastAsia="cs-CZ"/>
        </w:rPr>
        <w:t xml:space="preserve"> vzťahujú aj práva prevádzkovateľa zariadenia na uskladňovanie elektriny podľa § 27a ods. 1 a povinnosti prevádzkovateľa zariadenia na uskladňovanie elektriny podľa § 27a ods. 2 písm. a) až </w:t>
      </w:r>
      <w:r w:rsidR="0066194D" w:rsidRPr="00043871">
        <w:rPr>
          <w:rFonts w:ascii="Arial" w:eastAsia="Times New Roman" w:hAnsi="Arial" w:cs="Arial"/>
          <w:color w:val="000000" w:themeColor="text1"/>
          <w:sz w:val="24"/>
          <w:szCs w:val="24"/>
          <w:lang w:val="sk-SK" w:eastAsia="cs-CZ"/>
        </w:rPr>
        <w:t>f</w:t>
      </w:r>
      <w:r w:rsidR="001854AB" w:rsidRPr="00043871">
        <w:rPr>
          <w:rFonts w:ascii="Arial" w:eastAsia="Times New Roman" w:hAnsi="Arial" w:cs="Arial"/>
          <w:color w:val="000000" w:themeColor="text1"/>
          <w:sz w:val="24"/>
          <w:szCs w:val="24"/>
          <w:lang w:val="sk-SK" w:eastAsia="cs-CZ"/>
        </w:rPr>
        <w:t>) a </w:t>
      </w:r>
      <w:r w:rsidR="0066194D" w:rsidRPr="00043871">
        <w:rPr>
          <w:rFonts w:ascii="Arial" w:eastAsia="Times New Roman" w:hAnsi="Arial" w:cs="Arial"/>
          <w:color w:val="000000" w:themeColor="text1"/>
          <w:sz w:val="24"/>
          <w:szCs w:val="24"/>
          <w:lang w:val="sk-SK" w:eastAsia="cs-CZ"/>
        </w:rPr>
        <w:t>i</w:t>
      </w:r>
      <w:r w:rsidR="001854AB" w:rsidRPr="00043871">
        <w:rPr>
          <w:rFonts w:ascii="Arial" w:eastAsia="Times New Roman" w:hAnsi="Arial" w:cs="Arial"/>
          <w:color w:val="000000" w:themeColor="text1"/>
          <w:sz w:val="24"/>
          <w:szCs w:val="24"/>
          <w:lang w:val="sk-SK" w:eastAsia="cs-CZ"/>
        </w:rPr>
        <w:t xml:space="preserve">) až </w:t>
      </w:r>
      <w:r w:rsidR="0066194D" w:rsidRPr="00043871">
        <w:rPr>
          <w:rFonts w:ascii="Arial" w:eastAsia="Times New Roman" w:hAnsi="Arial" w:cs="Arial"/>
          <w:color w:val="000000" w:themeColor="text1"/>
          <w:sz w:val="24"/>
          <w:szCs w:val="24"/>
          <w:lang w:val="sk-SK" w:eastAsia="cs-CZ"/>
        </w:rPr>
        <w:t>n</w:t>
      </w:r>
      <w:r w:rsidR="001854AB" w:rsidRPr="00043871">
        <w:rPr>
          <w:rFonts w:ascii="Arial" w:eastAsia="Times New Roman" w:hAnsi="Arial" w:cs="Arial"/>
          <w:color w:val="000000" w:themeColor="text1"/>
          <w:sz w:val="24"/>
          <w:szCs w:val="24"/>
          <w:lang w:val="sk-SK" w:eastAsia="cs-CZ"/>
        </w:rPr>
        <w:t>). Ustanoveni</w:t>
      </w:r>
      <w:r w:rsidR="004261EE" w:rsidRPr="00043871">
        <w:rPr>
          <w:rFonts w:ascii="Arial" w:eastAsia="Times New Roman" w:hAnsi="Arial" w:cs="Arial"/>
          <w:color w:val="000000" w:themeColor="text1"/>
          <w:sz w:val="24"/>
          <w:szCs w:val="24"/>
          <w:lang w:val="sk-SK" w:eastAsia="cs-CZ"/>
        </w:rPr>
        <w:t>a</w:t>
      </w:r>
      <w:r w:rsidR="001854AB" w:rsidRPr="00043871">
        <w:rPr>
          <w:rFonts w:ascii="Arial" w:eastAsia="Times New Roman" w:hAnsi="Arial" w:cs="Arial"/>
          <w:color w:val="000000" w:themeColor="text1"/>
          <w:sz w:val="24"/>
          <w:szCs w:val="24"/>
          <w:lang w:val="sk-SK" w:eastAsia="cs-CZ"/>
        </w:rPr>
        <w:t xml:space="preserve"> § 27a ods. 3</w:t>
      </w:r>
      <w:r w:rsidR="004261EE" w:rsidRPr="00043871">
        <w:rPr>
          <w:rFonts w:ascii="Arial" w:eastAsia="Times New Roman" w:hAnsi="Arial" w:cs="Arial"/>
          <w:color w:val="000000" w:themeColor="text1"/>
          <w:sz w:val="24"/>
          <w:szCs w:val="24"/>
          <w:lang w:val="sk-SK" w:eastAsia="cs-CZ"/>
        </w:rPr>
        <w:t xml:space="preserve"> až 5</w:t>
      </w:r>
      <w:r w:rsidR="001854AB" w:rsidRPr="00043871">
        <w:rPr>
          <w:rFonts w:ascii="Arial" w:eastAsia="Times New Roman" w:hAnsi="Arial" w:cs="Arial"/>
          <w:color w:val="000000" w:themeColor="text1"/>
          <w:sz w:val="24"/>
          <w:szCs w:val="24"/>
          <w:lang w:val="sk-SK" w:eastAsia="cs-CZ"/>
        </w:rPr>
        <w:t xml:space="preserve"> </w:t>
      </w:r>
      <w:r w:rsidR="005B7340" w:rsidRPr="00043871">
        <w:rPr>
          <w:rFonts w:ascii="Arial" w:eastAsia="Times New Roman" w:hAnsi="Arial" w:cs="Arial"/>
          <w:color w:val="000000" w:themeColor="text1"/>
          <w:sz w:val="24"/>
          <w:szCs w:val="24"/>
          <w:lang w:val="sk-SK" w:eastAsia="cs-CZ"/>
        </w:rPr>
        <w:t>sa použij</w:t>
      </w:r>
      <w:r w:rsidR="004261EE" w:rsidRPr="00043871">
        <w:rPr>
          <w:rFonts w:ascii="Arial" w:eastAsia="Times New Roman" w:hAnsi="Arial" w:cs="Arial"/>
          <w:color w:val="000000" w:themeColor="text1"/>
          <w:sz w:val="24"/>
          <w:szCs w:val="24"/>
          <w:lang w:val="sk-SK" w:eastAsia="cs-CZ"/>
        </w:rPr>
        <w:t>ú</w:t>
      </w:r>
      <w:r w:rsidR="001854AB" w:rsidRPr="00043871">
        <w:rPr>
          <w:rFonts w:ascii="Arial" w:eastAsia="Times New Roman" w:hAnsi="Arial" w:cs="Arial"/>
          <w:color w:val="000000" w:themeColor="text1"/>
          <w:sz w:val="24"/>
          <w:szCs w:val="24"/>
          <w:lang w:val="sk-SK" w:eastAsia="cs-CZ"/>
        </w:rPr>
        <w:t xml:space="preserve"> rovnako.</w:t>
      </w:r>
    </w:p>
    <w:p w14:paraId="42F6331F" w14:textId="138DF90B" w:rsidR="004A6C8D" w:rsidRPr="00043871" w:rsidRDefault="004A6C8D"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091FA4" w:rsidRPr="00043871">
        <w:rPr>
          <w:rFonts w:ascii="Arial" w:eastAsia="Times New Roman" w:hAnsi="Arial" w:cs="Arial"/>
          <w:color w:val="000000" w:themeColor="text1"/>
          <w:sz w:val="24"/>
          <w:szCs w:val="24"/>
          <w:lang w:val="sk-SK" w:eastAsia="cs-CZ"/>
        </w:rPr>
        <w:t>6</w:t>
      </w:r>
      <w:r w:rsidRPr="00043871">
        <w:rPr>
          <w:rFonts w:ascii="Arial" w:eastAsia="Times New Roman" w:hAnsi="Arial" w:cs="Arial"/>
          <w:color w:val="000000" w:themeColor="text1"/>
          <w:sz w:val="24"/>
          <w:szCs w:val="24"/>
          <w:lang w:val="sk-SK" w:eastAsia="cs-CZ"/>
        </w:rPr>
        <w:t xml:space="preserve">) Pri výkone práva podľa odseku 1 písm. </w:t>
      </w:r>
      <w:r w:rsidR="006F7EF4" w:rsidRPr="00043871">
        <w:rPr>
          <w:rFonts w:ascii="Arial" w:eastAsia="Times New Roman" w:hAnsi="Arial" w:cs="Arial"/>
          <w:color w:val="000000" w:themeColor="text1"/>
          <w:sz w:val="24"/>
          <w:szCs w:val="24"/>
          <w:lang w:val="sk-SK" w:eastAsia="cs-CZ"/>
        </w:rPr>
        <w:t>d</w:t>
      </w:r>
      <w:r w:rsidRPr="00043871">
        <w:rPr>
          <w:rFonts w:ascii="Arial" w:eastAsia="Times New Roman" w:hAnsi="Arial" w:cs="Arial"/>
          <w:color w:val="000000" w:themeColor="text1"/>
          <w:sz w:val="24"/>
          <w:szCs w:val="24"/>
          <w:lang w:val="sk-SK" w:eastAsia="cs-CZ"/>
        </w:rPr>
        <w:t xml:space="preserve">) </w:t>
      </w:r>
      <w:r w:rsidR="00431FDC" w:rsidRPr="00043871">
        <w:rPr>
          <w:rFonts w:ascii="Arial" w:eastAsia="Times New Roman" w:hAnsi="Arial" w:cs="Arial"/>
          <w:color w:val="000000" w:themeColor="text1"/>
          <w:sz w:val="24"/>
          <w:szCs w:val="24"/>
          <w:lang w:val="sk-SK" w:eastAsia="cs-CZ"/>
        </w:rPr>
        <w:t xml:space="preserve">prvého bodu </w:t>
      </w:r>
      <w:r w:rsidRPr="00043871">
        <w:rPr>
          <w:rFonts w:ascii="Arial" w:eastAsia="Times New Roman" w:hAnsi="Arial" w:cs="Arial"/>
          <w:color w:val="000000" w:themeColor="text1"/>
          <w:sz w:val="24"/>
          <w:szCs w:val="24"/>
          <w:lang w:val="sk-SK" w:eastAsia="cs-CZ"/>
        </w:rPr>
        <w:t>sa na energetické spoločenstvo</w:t>
      </w:r>
      <w:r w:rsidR="00063E3E" w:rsidRPr="00043871">
        <w:rPr>
          <w:rFonts w:ascii="Arial" w:eastAsia="Times New Roman" w:hAnsi="Arial" w:cs="Arial"/>
          <w:color w:val="000000" w:themeColor="text1"/>
          <w:sz w:val="24"/>
          <w:szCs w:val="24"/>
          <w:lang w:val="sk-SK" w:eastAsia="cs-CZ"/>
        </w:rPr>
        <w:t xml:space="preserve"> vzťahujú aj práva dodávateľa elektriny podľa § 34 ods. 1 písm. a), b), e), </w:t>
      </w:r>
      <w:r w:rsidR="00B90599" w:rsidRPr="00043871">
        <w:rPr>
          <w:rFonts w:ascii="Arial" w:eastAsia="Times New Roman" w:hAnsi="Arial" w:cs="Arial"/>
          <w:color w:val="000000" w:themeColor="text1"/>
          <w:sz w:val="24"/>
          <w:szCs w:val="24"/>
          <w:lang w:val="sk-SK" w:eastAsia="cs-CZ"/>
        </w:rPr>
        <w:t xml:space="preserve">a </w:t>
      </w:r>
      <w:r w:rsidR="00063E3E" w:rsidRPr="00043871">
        <w:rPr>
          <w:rFonts w:ascii="Arial" w:eastAsia="Times New Roman" w:hAnsi="Arial" w:cs="Arial"/>
          <w:color w:val="000000" w:themeColor="text1"/>
          <w:sz w:val="24"/>
          <w:szCs w:val="24"/>
          <w:lang w:val="sk-SK" w:eastAsia="cs-CZ"/>
        </w:rPr>
        <w:t>f) a povinnosti dodávateľa elektriny podľa § 34 ods. 2 písm. a) až d), g) až j),</w:t>
      </w:r>
      <w:r w:rsidR="00081D5D" w:rsidRPr="00043871">
        <w:rPr>
          <w:rFonts w:ascii="Arial" w:eastAsia="Times New Roman" w:hAnsi="Arial" w:cs="Arial"/>
          <w:color w:val="000000" w:themeColor="text1"/>
          <w:sz w:val="24"/>
          <w:szCs w:val="24"/>
          <w:lang w:val="sk-SK" w:eastAsia="cs-CZ"/>
        </w:rPr>
        <w:t xml:space="preserve"> m),</w:t>
      </w:r>
      <w:r w:rsidR="00063E3E" w:rsidRPr="00043871">
        <w:rPr>
          <w:rFonts w:ascii="Arial" w:eastAsia="Times New Roman" w:hAnsi="Arial" w:cs="Arial"/>
          <w:color w:val="000000" w:themeColor="text1"/>
          <w:sz w:val="24"/>
          <w:szCs w:val="24"/>
          <w:lang w:val="sk-SK" w:eastAsia="cs-CZ"/>
        </w:rPr>
        <w:t xml:space="preserve"> s), t), u) a z) a § 34 ods. 3.</w:t>
      </w:r>
      <w:r w:rsidRPr="00043871">
        <w:rPr>
          <w:rFonts w:ascii="Arial" w:eastAsia="Times New Roman" w:hAnsi="Arial" w:cs="Arial"/>
          <w:color w:val="000000" w:themeColor="text1"/>
          <w:sz w:val="24"/>
          <w:szCs w:val="24"/>
          <w:lang w:val="sk-SK" w:eastAsia="cs-CZ"/>
        </w:rPr>
        <w:t xml:space="preserve"> </w:t>
      </w:r>
      <w:r w:rsidR="00431FDC" w:rsidRPr="00043871">
        <w:rPr>
          <w:rFonts w:ascii="Arial" w:eastAsia="Times New Roman" w:hAnsi="Arial" w:cs="Arial"/>
          <w:color w:val="000000" w:themeColor="text1"/>
          <w:sz w:val="24"/>
          <w:szCs w:val="24"/>
          <w:lang w:val="sk-SK" w:eastAsia="cs-CZ"/>
        </w:rPr>
        <w:t xml:space="preserve">Pri výkone práva podľa odseku 1 písm. </w:t>
      </w:r>
      <w:r w:rsidR="006364E5" w:rsidRPr="00043871">
        <w:rPr>
          <w:rFonts w:ascii="Arial" w:eastAsia="Times New Roman" w:hAnsi="Arial" w:cs="Arial"/>
          <w:color w:val="000000" w:themeColor="text1"/>
          <w:sz w:val="24"/>
          <w:szCs w:val="24"/>
          <w:lang w:val="sk-SK" w:eastAsia="cs-CZ"/>
        </w:rPr>
        <w:t>d</w:t>
      </w:r>
      <w:r w:rsidR="00431FDC" w:rsidRPr="00043871">
        <w:rPr>
          <w:rFonts w:ascii="Arial" w:eastAsia="Times New Roman" w:hAnsi="Arial" w:cs="Arial"/>
          <w:color w:val="000000" w:themeColor="text1"/>
          <w:sz w:val="24"/>
          <w:szCs w:val="24"/>
          <w:lang w:val="sk-SK" w:eastAsia="cs-CZ"/>
        </w:rPr>
        <w:t xml:space="preserve">) druhého bodu sa na energetické spoločenstvo vzťahujú aj práva a povinnosti dodávateľa elektriny podľa </w:t>
      </w:r>
      <w:r w:rsidRPr="00043871">
        <w:rPr>
          <w:rFonts w:ascii="Arial" w:eastAsia="Times New Roman" w:hAnsi="Arial" w:cs="Arial"/>
          <w:color w:val="000000" w:themeColor="text1"/>
          <w:sz w:val="24"/>
          <w:szCs w:val="24"/>
          <w:lang w:val="sk-SK" w:eastAsia="cs-CZ"/>
        </w:rPr>
        <w:t>§ 34.</w:t>
      </w:r>
    </w:p>
    <w:p w14:paraId="7A140F77" w14:textId="3BD0EB89" w:rsidR="004A6C8D" w:rsidRPr="00043871" w:rsidRDefault="004A6C8D"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091FA4" w:rsidRPr="00043871">
        <w:rPr>
          <w:rFonts w:ascii="Arial" w:eastAsia="Times New Roman" w:hAnsi="Arial" w:cs="Arial"/>
          <w:color w:val="000000" w:themeColor="text1"/>
          <w:sz w:val="24"/>
          <w:szCs w:val="24"/>
          <w:lang w:val="sk-SK" w:eastAsia="cs-CZ"/>
        </w:rPr>
        <w:t>7</w:t>
      </w:r>
      <w:r w:rsidRPr="00043871">
        <w:rPr>
          <w:rFonts w:ascii="Arial" w:eastAsia="Times New Roman" w:hAnsi="Arial" w:cs="Arial"/>
          <w:color w:val="000000" w:themeColor="text1"/>
          <w:sz w:val="24"/>
          <w:szCs w:val="24"/>
          <w:lang w:val="sk-SK" w:eastAsia="cs-CZ"/>
        </w:rPr>
        <w:t xml:space="preserve">) Pri výkone práva podľa odseku 1 písm. </w:t>
      </w:r>
      <w:r w:rsidR="0055406E" w:rsidRPr="00043871">
        <w:rPr>
          <w:rFonts w:ascii="Arial" w:eastAsia="Times New Roman" w:hAnsi="Arial" w:cs="Arial"/>
          <w:color w:val="000000" w:themeColor="text1"/>
          <w:sz w:val="24"/>
          <w:szCs w:val="24"/>
          <w:lang w:val="sk-SK" w:eastAsia="cs-CZ"/>
        </w:rPr>
        <w:t>f</w:t>
      </w:r>
      <w:r w:rsidRPr="00043871">
        <w:rPr>
          <w:rFonts w:ascii="Arial" w:eastAsia="Times New Roman" w:hAnsi="Arial" w:cs="Arial"/>
          <w:color w:val="000000" w:themeColor="text1"/>
          <w:sz w:val="24"/>
          <w:szCs w:val="24"/>
          <w:lang w:val="sk-SK" w:eastAsia="cs-CZ"/>
        </w:rPr>
        <w:t>) sa na energetické spoločenstvo vzťahujú aj práva a povinnosti agregátora podľa § 34a.</w:t>
      </w:r>
    </w:p>
    <w:p w14:paraId="6EA234F3" w14:textId="7503C8E6" w:rsidR="004A6C8D" w:rsidRPr="00043871" w:rsidRDefault="004A6C8D"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091FA4" w:rsidRPr="00043871">
        <w:rPr>
          <w:rFonts w:ascii="Arial" w:eastAsia="Times New Roman" w:hAnsi="Arial" w:cs="Arial"/>
          <w:color w:val="000000" w:themeColor="text1"/>
          <w:sz w:val="24"/>
          <w:szCs w:val="24"/>
          <w:lang w:val="sk-SK" w:eastAsia="cs-CZ"/>
        </w:rPr>
        <w:t>8</w:t>
      </w:r>
      <w:r w:rsidRPr="00043871">
        <w:rPr>
          <w:rFonts w:ascii="Arial" w:eastAsia="Times New Roman" w:hAnsi="Arial" w:cs="Arial"/>
          <w:color w:val="000000" w:themeColor="text1"/>
          <w:sz w:val="24"/>
          <w:szCs w:val="24"/>
          <w:lang w:val="sk-SK" w:eastAsia="cs-CZ"/>
        </w:rPr>
        <w:t xml:space="preserve">) Pri výkone práva podľa odseku 1 písm. </w:t>
      </w:r>
      <w:r w:rsidR="0055406E" w:rsidRPr="00043871">
        <w:rPr>
          <w:rFonts w:ascii="Arial" w:eastAsia="Times New Roman" w:hAnsi="Arial" w:cs="Arial"/>
          <w:color w:val="000000" w:themeColor="text1"/>
          <w:sz w:val="24"/>
          <w:szCs w:val="24"/>
          <w:lang w:val="sk-SK" w:eastAsia="cs-CZ"/>
        </w:rPr>
        <w:t>g</w:t>
      </w:r>
      <w:r w:rsidRPr="00043871">
        <w:rPr>
          <w:rFonts w:ascii="Arial" w:eastAsia="Times New Roman" w:hAnsi="Arial" w:cs="Arial"/>
          <w:color w:val="000000" w:themeColor="text1"/>
          <w:sz w:val="24"/>
          <w:szCs w:val="24"/>
          <w:lang w:val="sk-SK" w:eastAsia="cs-CZ"/>
        </w:rPr>
        <w:t>) je energetické spoločenstvo povinné</w:t>
      </w:r>
    </w:p>
    <w:p w14:paraId="5FD63DB2" w14:textId="77777777" w:rsidR="004A6C8D" w:rsidRPr="00043871" w:rsidRDefault="004A6C8D" w:rsidP="0047797C">
      <w:pPr>
        <w:pStyle w:val="Odsekzoznamu"/>
        <w:numPr>
          <w:ilvl w:val="0"/>
          <w:numId w:val="9"/>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uzatvoriť s prevádzkovateľom distribučnej sústavy novú zmluvu o pripojení do distribučnej sústavy, ak pripája do distribučnej sústavy nabíjaciu stanicu s celkovým inštalovaným výkonom nad 100 kW na existujúcom odbernom mieste,</w:t>
      </w:r>
    </w:p>
    <w:p w14:paraId="3909B366" w14:textId="77777777" w:rsidR="004A6C8D" w:rsidRPr="00043871" w:rsidRDefault="004A6C8D" w:rsidP="0047797C">
      <w:pPr>
        <w:pStyle w:val="Odsekzoznamu"/>
        <w:numPr>
          <w:ilvl w:val="0"/>
          <w:numId w:val="9"/>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v žiadosti o pripojenie do distribučnej sústavy uviesť informáciu o pripojení nabíjacej stanice, ak pripája do distribučnej sústavy nabíjaciu stanicu s celkovým inštalovaným výkonom nad 100 kW na novom odbernom mieste.</w:t>
      </w:r>
    </w:p>
    <w:p w14:paraId="102B2C18" w14:textId="2D3F2561" w:rsidR="00A808FC" w:rsidRPr="00043871" w:rsidRDefault="004A6C8D"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091FA4" w:rsidRPr="00043871">
        <w:rPr>
          <w:rFonts w:ascii="Arial" w:eastAsia="Times New Roman" w:hAnsi="Arial" w:cs="Arial"/>
          <w:color w:val="000000" w:themeColor="text1"/>
          <w:sz w:val="24"/>
          <w:szCs w:val="24"/>
          <w:lang w:val="sk-SK" w:eastAsia="cs-CZ"/>
        </w:rPr>
        <w:t>9</w:t>
      </w:r>
      <w:r w:rsidRPr="00043871">
        <w:rPr>
          <w:rFonts w:ascii="Arial" w:eastAsia="Times New Roman" w:hAnsi="Arial" w:cs="Arial"/>
          <w:color w:val="000000" w:themeColor="text1"/>
          <w:sz w:val="24"/>
          <w:szCs w:val="24"/>
          <w:lang w:val="sk-SK" w:eastAsia="cs-CZ"/>
        </w:rPr>
        <w:t xml:space="preserve">) Ak energetické spoločenstvo v súlade s týmto zákonom prevádzkuje miestnu distribučnú sústavu, nevzťahuje sa na neho zákaz vlastniť, vyvíjať, spravovať alebo prevádzkovať zariadenie na uskladňovanie elektriny alebo nabíjaciu stanicu pre iné než vlastné použitie podľa § 32a ods. 1. Energetické spoločenstvo je povinné umožniť všetkým svojim členom využívanie výhod spojených s členstvom v energetickom spoločenstvu bez ohľadu na to, či je </w:t>
      </w:r>
      <w:r w:rsidR="005B2BDA" w:rsidRPr="00043871">
        <w:rPr>
          <w:rFonts w:ascii="Arial" w:eastAsia="Times New Roman" w:hAnsi="Arial" w:cs="Arial"/>
          <w:color w:val="000000" w:themeColor="text1"/>
          <w:sz w:val="24"/>
          <w:szCs w:val="24"/>
          <w:lang w:val="sk-SK" w:eastAsia="cs-CZ"/>
        </w:rPr>
        <w:t xml:space="preserve">elektroenergetické </w:t>
      </w:r>
      <w:r w:rsidRPr="00043871">
        <w:rPr>
          <w:rFonts w:ascii="Arial" w:eastAsia="Times New Roman" w:hAnsi="Arial" w:cs="Arial"/>
          <w:color w:val="000000" w:themeColor="text1"/>
          <w:sz w:val="24"/>
          <w:szCs w:val="24"/>
          <w:lang w:val="sk-SK" w:eastAsia="cs-CZ"/>
        </w:rPr>
        <w:t>zariadenie člena energetického spoločenstva pripojené do miestnej distribučnej sústavy energetického spoločenstva alebo je pripojené do inej distribučnej sústavy.</w:t>
      </w:r>
    </w:p>
    <w:p w14:paraId="67995728" w14:textId="6A89BD99" w:rsidR="004A6C8D" w:rsidRPr="00043871" w:rsidRDefault="00A808FC"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091FA4" w:rsidRPr="00043871">
        <w:rPr>
          <w:rFonts w:ascii="Arial" w:eastAsia="Times New Roman" w:hAnsi="Arial" w:cs="Arial"/>
          <w:color w:val="000000" w:themeColor="text1"/>
          <w:sz w:val="24"/>
          <w:szCs w:val="24"/>
          <w:lang w:val="sk-SK" w:eastAsia="cs-CZ"/>
        </w:rPr>
        <w:t>10</w:t>
      </w:r>
      <w:r w:rsidRPr="00043871">
        <w:rPr>
          <w:rFonts w:ascii="Arial" w:eastAsia="Times New Roman" w:hAnsi="Arial" w:cs="Arial"/>
          <w:color w:val="000000" w:themeColor="text1"/>
          <w:sz w:val="24"/>
          <w:szCs w:val="24"/>
          <w:lang w:val="sk-SK" w:eastAsia="cs-CZ"/>
        </w:rPr>
        <w:t>) Ak o to energetické spoločenstvo požia</w:t>
      </w:r>
      <w:r w:rsidR="009C148B" w:rsidRPr="00043871">
        <w:rPr>
          <w:rFonts w:ascii="Arial" w:eastAsia="Times New Roman" w:hAnsi="Arial" w:cs="Arial"/>
          <w:color w:val="000000" w:themeColor="text1"/>
          <w:sz w:val="24"/>
          <w:szCs w:val="24"/>
          <w:lang w:val="sk-SK" w:eastAsia="cs-CZ"/>
        </w:rPr>
        <w:t>da, je prevádzkovateľ distribučnej sústavy</w:t>
      </w:r>
      <w:r w:rsidR="00681618" w:rsidRPr="00043871">
        <w:rPr>
          <w:rFonts w:ascii="Arial" w:eastAsia="Times New Roman" w:hAnsi="Arial" w:cs="Arial"/>
          <w:color w:val="000000" w:themeColor="text1"/>
          <w:sz w:val="24"/>
          <w:szCs w:val="24"/>
          <w:lang w:val="sk-SK" w:eastAsia="cs-CZ"/>
        </w:rPr>
        <w:t xml:space="preserve">, </w:t>
      </w:r>
      <w:r w:rsidR="00300F4C" w:rsidRPr="00043871">
        <w:rPr>
          <w:rFonts w:ascii="Arial" w:eastAsia="Times New Roman" w:hAnsi="Arial" w:cs="Arial"/>
          <w:color w:val="000000" w:themeColor="text1"/>
          <w:sz w:val="24"/>
          <w:szCs w:val="24"/>
          <w:lang w:val="sk-SK" w:eastAsia="cs-CZ"/>
        </w:rPr>
        <w:t>do</w:t>
      </w:r>
      <w:r w:rsidR="000003EB" w:rsidRPr="00043871">
        <w:rPr>
          <w:rFonts w:ascii="Arial" w:eastAsia="Times New Roman" w:hAnsi="Arial" w:cs="Arial"/>
          <w:color w:val="000000" w:themeColor="text1"/>
          <w:sz w:val="24"/>
          <w:szCs w:val="24"/>
          <w:lang w:val="sk-SK" w:eastAsia="cs-CZ"/>
        </w:rPr>
        <w:t xml:space="preserve"> ktorej je </w:t>
      </w:r>
      <w:r w:rsidR="00C82238" w:rsidRPr="00043871">
        <w:rPr>
          <w:rFonts w:ascii="Arial" w:eastAsia="Times New Roman" w:hAnsi="Arial" w:cs="Arial"/>
          <w:color w:val="000000" w:themeColor="text1"/>
          <w:sz w:val="24"/>
          <w:szCs w:val="24"/>
          <w:lang w:val="sk-SK" w:eastAsia="cs-CZ"/>
        </w:rPr>
        <w:t>miestna distribučná sústava energetického spoločenstva pripojená,</w:t>
      </w:r>
      <w:r w:rsidR="009C148B" w:rsidRPr="00043871">
        <w:rPr>
          <w:rFonts w:ascii="Arial" w:eastAsia="Times New Roman" w:hAnsi="Arial" w:cs="Arial"/>
          <w:color w:val="000000" w:themeColor="text1"/>
          <w:sz w:val="24"/>
          <w:szCs w:val="24"/>
          <w:lang w:val="sk-SK" w:eastAsia="cs-CZ"/>
        </w:rPr>
        <w:t xml:space="preserve"> povinn</w:t>
      </w:r>
      <w:r w:rsidR="00C82238" w:rsidRPr="00043871">
        <w:rPr>
          <w:rFonts w:ascii="Arial" w:eastAsia="Times New Roman" w:hAnsi="Arial" w:cs="Arial"/>
          <w:color w:val="000000" w:themeColor="text1"/>
          <w:sz w:val="24"/>
          <w:szCs w:val="24"/>
          <w:lang w:val="sk-SK" w:eastAsia="cs-CZ"/>
        </w:rPr>
        <w:t xml:space="preserve">ý </w:t>
      </w:r>
      <w:r w:rsidR="00E77A1C" w:rsidRPr="00043871">
        <w:rPr>
          <w:rFonts w:ascii="Arial" w:eastAsia="Times New Roman" w:hAnsi="Arial" w:cs="Arial"/>
          <w:color w:val="000000" w:themeColor="text1"/>
          <w:sz w:val="24"/>
          <w:szCs w:val="24"/>
          <w:lang w:val="sk-SK" w:eastAsia="cs-CZ"/>
        </w:rPr>
        <w:t>za</w:t>
      </w:r>
      <w:r w:rsidR="004A3E3C" w:rsidRPr="00043871">
        <w:rPr>
          <w:rFonts w:ascii="Arial" w:eastAsia="Times New Roman" w:hAnsi="Arial" w:cs="Arial"/>
          <w:color w:val="000000" w:themeColor="text1"/>
          <w:sz w:val="24"/>
          <w:szCs w:val="24"/>
          <w:lang w:val="sk-SK" w:eastAsia="cs-CZ"/>
        </w:rPr>
        <w:t>bezpečova</w:t>
      </w:r>
      <w:r w:rsidR="00E77A1C" w:rsidRPr="00043871">
        <w:rPr>
          <w:rFonts w:ascii="Arial" w:eastAsia="Times New Roman" w:hAnsi="Arial" w:cs="Arial"/>
          <w:color w:val="000000" w:themeColor="text1"/>
          <w:sz w:val="24"/>
          <w:szCs w:val="24"/>
          <w:lang w:val="sk-SK" w:eastAsia="cs-CZ"/>
        </w:rPr>
        <w:t>ť pre energetické spolo</w:t>
      </w:r>
      <w:r w:rsidR="00A220C5" w:rsidRPr="00043871">
        <w:rPr>
          <w:rFonts w:ascii="Arial" w:eastAsia="Times New Roman" w:hAnsi="Arial" w:cs="Arial"/>
          <w:color w:val="000000" w:themeColor="text1"/>
          <w:sz w:val="24"/>
          <w:szCs w:val="24"/>
          <w:lang w:val="sk-SK" w:eastAsia="cs-CZ"/>
        </w:rPr>
        <w:t>čenstvo prevádzku</w:t>
      </w:r>
      <w:r w:rsidR="009D0A23" w:rsidRPr="00043871">
        <w:rPr>
          <w:rFonts w:ascii="Arial" w:eastAsia="Times New Roman" w:hAnsi="Arial" w:cs="Arial"/>
          <w:color w:val="000000" w:themeColor="text1"/>
          <w:sz w:val="24"/>
          <w:szCs w:val="24"/>
          <w:lang w:val="sk-SK" w:eastAsia="cs-CZ"/>
        </w:rPr>
        <w:t xml:space="preserve"> a</w:t>
      </w:r>
      <w:r w:rsidR="003312ED" w:rsidRPr="00043871">
        <w:rPr>
          <w:rFonts w:ascii="Arial" w:eastAsia="Times New Roman" w:hAnsi="Arial" w:cs="Arial"/>
          <w:color w:val="000000" w:themeColor="text1"/>
          <w:sz w:val="24"/>
          <w:szCs w:val="24"/>
          <w:lang w:val="sk-SK" w:eastAsia="cs-CZ"/>
        </w:rPr>
        <w:t>lebo</w:t>
      </w:r>
      <w:r w:rsidR="00A220C5" w:rsidRPr="00043871">
        <w:rPr>
          <w:rFonts w:ascii="Arial" w:eastAsia="Times New Roman" w:hAnsi="Arial" w:cs="Arial"/>
          <w:color w:val="000000" w:themeColor="text1"/>
          <w:sz w:val="24"/>
          <w:szCs w:val="24"/>
          <w:lang w:val="sk-SK" w:eastAsia="cs-CZ"/>
        </w:rPr>
        <w:t xml:space="preserve"> správu</w:t>
      </w:r>
      <w:r w:rsidR="00DB036D" w:rsidRPr="00043871">
        <w:rPr>
          <w:rFonts w:ascii="Arial" w:eastAsia="Times New Roman" w:hAnsi="Arial" w:cs="Arial"/>
          <w:color w:val="000000" w:themeColor="text1"/>
          <w:sz w:val="24"/>
          <w:szCs w:val="24"/>
          <w:lang w:val="sk-SK" w:eastAsia="cs-CZ"/>
        </w:rPr>
        <w:t xml:space="preserve"> miestnej distribučnej sústavy</w:t>
      </w:r>
      <w:r w:rsidR="002665A2" w:rsidRPr="00043871">
        <w:rPr>
          <w:rFonts w:ascii="Arial" w:eastAsia="Times New Roman" w:hAnsi="Arial" w:cs="Arial"/>
          <w:color w:val="000000" w:themeColor="text1"/>
          <w:sz w:val="24"/>
          <w:szCs w:val="24"/>
          <w:lang w:val="sk-SK" w:eastAsia="cs-CZ"/>
        </w:rPr>
        <w:t xml:space="preserve"> na základe zmluvy o za</w:t>
      </w:r>
      <w:r w:rsidR="004A3E3C" w:rsidRPr="00043871">
        <w:rPr>
          <w:rFonts w:ascii="Arial" w:eastAsia="Times New Roman" w:hAnsi="Arial" w:cs="Arial"/>
          <w:color w:val="000000" w:themeColor="text1"/>
          <w:sz w:val="24"/>
          <w:szCs w:val="24"/>
          <w:lang w:val="sk-SK" w:eastAsia="cs-CZ"/>
        </w:rPr>
        <w:t>bezpeče</w:t>
      </w:r>
      <w:r w:rsidR="002665A2" w:rsidRPr="00043871">
        <w:rPr>
          <w:rFonts w:ascii="Arial" w:eastAsia="Times New Roman" w:hAnsi="Arial" w:cs="Arial"/>
          <w:color w:val="000000" w:themeColor="text1"/>
          <w:sz w:val="24"/>
          <w:szCs w:val="24"/>
          <w:lang w:val="sk-SK" w:eastAsia="cs-CZ"/>
        </w:rPr>
        <w:t>ní prevádzky alebo správy miestnej distribučnej sústavy</w:t>
      </w:r>
      <w:r w:rsidR="003312ED" w:rsidRPr="00043871">
        <w:rPr>
          <w:rFonts w:ascii="Arial" w:eastAsia="Times New Roman" w:hAnsi="Arial" w:cs="Arial"/>
          <w:color w:val="000000" w:themeColor="text1"/>
          <w:sz w:val="24"/>
          <w:szCs w:val="24"/>
          <w:lang w:val="sk-SK" w:eastAsia="cs-CZ"/>
        </w:rPr>
        <w:t xml:space="preserve">. </w:t>
      </w:r>
      <w:r w:rsidR="00C13845" w:rsidRPr="00043871">
        <w:rPr>
          <w:rFonts w:ascii="Arial" w:eastAsia="Times New Roman" w:hAnsi="Arial" w:cs="Arial"/>
          <w:color w:val="000000" w:themeColor="text1"/>
          <w:sz w:val="24"/>
          <w:szCs w:val="24"/>
          <w:lang w:val="sk-SK" w:eastAsia="cs-CZ"/>
        </w:rPr>
        <w:t>Odm</w:t>
      </w:r>
      <w:r w:rsidR="00D66752" w:rsidRPr="00043871">
        <w:rPr>
          <w:rFonts w:ascii="Arial" w:eastAsia="Times New Roman" w:hAnsi="Arial" w:cs="Arial"/>
          <w:color w:val="000000" w:themeColor="text1"/>
          <w:sz w:val="24"/>
          <w:szCs w:val="24"/>
          <w:lang w:val="sk-SK" w:eastAsia="cs-CZ"/>
        </w:rPr>
        <w:t>e</w:t>
      </w:r>
      <w:r w:rsidR="00C13845" w:rsidRPr="00043871">
        <w:rPr>
          <w:rFonts w:ascii="Arial" w:eastAsia="Times New Roman" w:hAnsi="Arial" w:cs="Arial"/>
          <w:color w:val="000000" w:themeColor="text1"/>
          <w:sz w:val="24"/>
          <w:szCs w:val="24"/>
          <w:lang w:val="sk-SK" w:eastAsia="cs-CZ"/>
        </w:rPr>
        <w:t>na</w:t>
      </w:r>
      <w:r w:rsidR="00D66752" w:rsidRPr="00043871">
        <w:rPr>
          <w:rFonts w:ascii="Arial" w:eastAsia="Times New Roman" w:hAnsi="Arial" w:cs="Arial"/>
          <w:color w:val="000000" w:themeColor="text1"/>
          <w:sz w:val="24"/>
          <w:szCs w:val="24"/>
          <w:lang w:val="sk-SK" w:eastAsia="cs-CZ"/>
        </w:rPr>
        <w:t xml:space="preserve"> za prevádzku alebo správu miestnej distribučnej sústavy</w:t>
      </w:r>
      <w:r w:rsidR="00C13845" w:rsidRPr="00043871">
        <w:rPr>
          <w:rFonts w:ascii="Arial" w:eastAsia="Times New Roman" w:hAnsi="Arial" w:cs="Arial"/>
          <w:color w:val="000000" w:themeColor="text1"/>
          <w:sz w:val="24"/>
          <w:szCs w:val="24"/>
          <w:lang w:val="sk-SK" w:eastAsia="cs-CZ"/>
        </w:rPr>
        <w:t xml:space="preserve"> </w:t>
      </w:r>
      <w:r w:rsidR="008E3DCC" w:rsidRPr="00043871">
        <w:rPr>
          <w:rFonts w:ascii="Arial" w:eastAsia="Times New Roman" w:hAnsi="Arial" w:cs="Arial"/>
          <w:color w:val="000000" w:themeColor="text1"/>
          <w:sz w:val="24"/>
          <w:szCs w:val="24"/>
          <w:lang w:val="sk-SK" w:eastAsia="cs-CZ"/>
        </w:rPr>
        <w:t xml:space="preserve">musí </w:t>
      </w:r>
      <w:r w:rsidR="008C6502" w:rsidRPr="00043871">
        <w:rPr>
          <w:rFonts w:ascii="Arial" w:eastAsia="Times New Roman" w:hAnsi="Arial" w:cs="Arial"/>
          <w:color w:val="000000" w:themeColor="text1"/>
          <w:sz w:val="24"/>
          <w:szCs w:val="24"/>
          <w:lang w:val="sk-SK" w:eastAsia="cs-CZ"/>
        </w:rPr>
        <w:t>za</w:t>
      </w:r>
      <w:r w:rsidR="001E18C2" w:rsidRPr="00043871">
        <w:rPr>
          <w:rFonts w:ascii="Arial" w:eastAsia="Times New Roman" w:hAnsi="Arial" w:cs="Arial"/>
          <w:color w:val="000000" w:themeColor="text1"/>
          <w:sz w:val="24"/>
          <w:szCs w:val="24"/>
          <w:lang w:val="sk-SK" w:eastAsia="cs-CZ"/>
        </w:rPr>
        <w:t>bezpeč</w:t>
      </w:r>
      <w:r w:rsidR="00D66752" w:rsidRPr="00043871">
        <w:rPr>
          <w:rFonts w:ascii="Arial" w:eastAsia="Times New Roman" w:hAnsi="Arial" w:cs="Arial"/>
          <w:color w:val="000000" w:themeColor="text1"/>
          <w:sz w:val="24"/>
          <w:szCs w:val="24"/>
          <w:lang w:val="sk-SK" w:eastAsia="cs-CZ"/>
        </w:rPr>
        <w:t xml:space="preserve">iť </w:t>
      </w:r>
      <w:r w:rsidR="00F16D05" w:rsidRPr="00043871">
        <w:rPr>
          <w:rFonts w:ascii="Arial" w:eastAsia="Times New Roman" w:hAnsi="Arial" w:cs="Arial"/>
          <w:color w:val="000000" w:themeColor="text1"/>
          <w:sz w:val="24"/>
          <w:szCs w:val="24"/>
          <w:lang w:val="sk-SK" w:eastAsia="cs-CZ"/>
        </w:rPr>
        <w:t>úhradu nákladov prevádz</w:t>
      </w:r>
      <w:r w:rsidR="0096157A" w:rsidRPr="00043871">
        <w:rPr>
          <w:rFonts w:ascii="Arial" w:eastAsia="Times New Roman" w:hAnsi="Arial" w:cs="Arial"/>
          <w:color w:val="000000" w:themeColor="text1"/>
          <w:sz w:val="24"/>
          <w:szCs w:val="24"/>
          <w:lang w:val="sk-SK" w:eastAsia="cs-CZ"/>
        </w:rPr>
        <w:t xml:space="preserve">kovateľa </w:t>
      </w:r>
      <w:r w:rsidR="0096157A" w:rsidRPr="00043871">
        <w:rPr>
          <w:rFonts w:ascii="Arial" w:eastAsia="Times New Roman" w:hAnsi="Arial" w:cs="Arial"/>
          <w:color w:val="000000" w:themeColor="text1"/>
          <w:sz w:val="24"/>
          <w:szCs w:val="24"/>
          <w:lang w:val="sk-SK" w:eastAsia="cs-CZ"/>
        </w:rPr>
        <w:lastRenderedPageBreak/>
        <w:t>distribučnej sústavy.</w:t>
      </w:r>
      <w:r w:rsidR="00716062" w:rsidRPr="00043871">
        <w:rPr>
          <w:rFonts w:ascii="Arial" w:eastAsia="Times New Roman" w:hAnsi="Arial" w:cs="Arial"/>
          <w:color w:val="000000" w:themeColor="text1"/>
          <w:sz w:val="24"/>
          <w:szCs w:val="24"/>
          <w:lang w:val="sk-SK" w:eastAsia="cs-CZ"/>
        </w:rPr>
        <w:t xml:space="preserve"> </w:t>
      </w:r>
      <w:r w:rsidR="00B33845" w:rsidRPr="00043871">
        <w:rPr>
          <w:rFonts w:ascii="Arial" w:eastAsia="Times New Roman" w:hAnsi="Arial" w:cs="Arial"/>
          <w:color w:val="000000" w:themeColor="text1"/>
          <w:sz w:val="24"/>
          <w:szCs w:val="24"/>
          <w:lang w:val="sk-SK" w:eastAsia="cs-CZ"/>
        </w:rPr>
        <w:t xml:space="preserve">Prevádzkovateľ distribučnej sústavy má právo odmietnuť uzatvoriť zmluvu o zabezpečení prevádzky alebo správy miestnej distribučnej sústavy, ak by pri prevádzke alebo správe miestnej distribučnej sústavy bola ohrozená bezpečnosť alebo ochrana zdravia pri práci. </w:t>
      </w:r>
      <w:r w:rsidR="00716062" w:rsidRPr="00043871">
        <w:rPr>
          <w:rFonts w:ascii="Arial" w:eastAsia="Times New Roman" w:hAnsi="Arial" w:cs="Arial"/>
          <w:color w:val="000000" w:themeColor="text1"/>
          <w:sz w:val="24"/>
          <w:szCs w:val="24"/>
          <w:lang w:val="sk-SK" w:eastAsia="cs-CZ"/>
        </w:rPr>
        <w:t xml:space="preserve">Ak </w:t>
      </w:r>
      <w:r w:rsidR="0096157A" w:rsidRPr="00043871">
        <w:rPr>
          <w:rFonts w:ascii="Arial" w:eastAsia="Times New Roman" w:hAnsi="Arial" w:cs="Arial"/>
          <w:color w:val="000000" w:themeColor="text1"/>
          <w:sz w:val="24"/>
          <w:szCs w:val="24"/>
          <w:lang w:val="sk-SK" w:eastAsia="cs-CZ"/>
        </w:rPr>
        <w:t>nedôjde</w:t>
      </w:r>
      <w:r w:rsidR="00716062" w:rsidRPr="00043871">
        <w:rPr>
          <w:rFonts w:ascii="Arial" w:eastAsia="Times New Roman" w:hAnsi="Arial" w:cs="Arial"/>
          <w:color w:val="000000" w:themeColor="text1"/>
          <w:sz w:val="24"/>
          <w:szCs w:val="24"/>
          <w:lang w:val="sk-SK" w:eastAsia="cs-CZ"/>
        </w:rPr>
        <w:t xml:space="preserve"> k dohode o</w:t>
      </w:r>
      <w:r w:rsidR="00771851" w:rsidRPr="00043871">
        <w:rPr>
          <w:rFonts w:ascii="Arial" w:eastAsia="Times New Roman" w:hAnsi="Arial" w:cs="Arial"/>
          <w:color w:val="000000" w:themeColor="text1"/>
          <w:sz w:val="24"/>
          <w:szCs w:val="24"/>
          <w:lang w:val="sk-SK" w:eastAsia="cs-CZ"/>
        </w:rPr>
        <w:t> </w:t>
      </w:r>
      <w:r w:rsidR="0092776A" w:rsidRPr="00043871">
        <w:rPr>
          <w:rFonts w:ascii="Arial" w:eastAsia="Times New Roman" w:hAnsi="Arial" w:cs="Arial"/>
          <w:color w:val="000000" w:themeColor="text1"/>
          <w:sz w:val="24"/>
          <w:szCs w:val="24"/>
          <w:lang w:val="sk-SK" w:eastAsia="cs-CZ"/>
        </w:rPr>
        <w:t>o</w:t>
      </w:r>
      <w:r w:rsidR="00771851" w:rsidRPr="00043871">
        <w:rPr>
          <w:rFonts w:ascii="Arial" w:eastAsia="Times New Roman" w:hAnsi="Arial" w:cs="Arial"/>
          <w:color w:val="000000" w:themeColor="text1"/>
          <w:sz w:val="24"/>
          <w:szCs w:val="24"/>
          <w:lang w:val="sk-SK" w:eastAsia="cs-CZ"/>
        </w:rPr>
        <w:t>bsahu zmluvy</w:t>
      </w:r>
      <w:r w:rsidR="0096157A" w:rsidRPr="00043871">
        <w:rPr>
          <w:rFonts w:ascii="Arial" w:eastAsia="Times New Roman" w:hAnsi="Arial" w:cs="Arial"/>
          <w:color w:val="000000" w:themeColor="text1"/>
          <w:sz w:val="24"/>
          <w:szCs w:val="24"/>
          <w:lang w:val="sk-SK" w:eastAsia="cs-CZ"/>
        </w:rPr>
        <w:t xml:space="preserve"> o za</w:t>
      </w:r>
      <w:r w:rsidR="004A3E3C" w:rsidRPr="00043871">
        <w:rPr>
          <w:rFonts w:ascii="Arial" w:eastAsia="Times New Roman" w:hAnsi="Arial" w:cs="Arial"/>
          <w:color w:val="000000" w:themeColor="text1"/>
          <w:sz w:val="24"/>
          <w:szCs w:val="24"/>
          <w:lang w:val="sk-SK" w:eastAsia="cs-CZ"/>
        </w:rPr>
        <w:t>bezpeče</w:t>
      </w:r>
      <w:r w:rsidR="0096157A" w:rsidRPr="00043871">
        <w:rPr>
          <w:rFonts w:ascii="Arial" w:eastAsia="Times New Roman" w:hAnsi="Arial" w:cs="Arial"/>
          <w:color w:val="000000" w:themeColor="text1"/>
          <w:sz w:val="24"/>
          <w:szCs w:val="24"/>
          <w:lang w:val="sk-SK" w:eastAsia="cs-CZ"/>
        </w:rPr>
        <w:t>ní prevádzky alebo správy miestnej distribučnej sústavy</w:t>
      </w:r>
      <w:r w:rsidR="00771851" w:rsidRPr="00043871">
        <w:rPr>
          <w:rFonts w:ascii="Arial" w:eastAsia="Times New Roman" w:hAnsi="Arial" w:cs="Arial"/>
          <w:color w:val="000000" w:themeColor="text1"/>
          <w:sz w:val="24"/>
          <w:szCs w:val="24"/>
          <w:lang w:val="sk-SK" w:eastAsia="cs-CZ"/>
        </w:rPr>
        <w:t xml:space="preserve">, </w:t>
      </w:r>
      <w:r w:rsidR="00B679EC" w:rsidRPr="00043871">
        <w:rPr>
          <w:rFonts w:ascii="Arial" w:eastAsia="Times New Roman" w:hAnsi="Arial" w:cs="Arial"/>
          <w:color w:val="000000" w:themeColor="text1"/>
          <w:sz w:val="24"/>
          <w:szCs w:val="24"/>
          <w:lang w:val="sk-SK" w:eastAsia="cs-CZ"/>
        </w:rPr>
        <w:t>rozhodne o </w:t>
      </w:r>
      <w:r w:rsidR="00A1459F" w:rsidRPr="00043871">
        <w:rPr>
          <w:rFonts w:ascii="Arial" w:eastAsia="Times New Roman" w:hAnsi="Arial" w:cs="Arial"/>
          <w:color w:val="000000" w:themeColor="text1"/>
          <w:sz w:val="24"/>
          <w:szCs w:val="24"/>
          <w:lang w:val="sk-SK" w:eastAsia="cs-CZ"/>
        </w:rPr>
        <w:t xml:space="preserve">ňom </w:t>
      </w:r>
      <w:r w:rsidR="00E95FB3" w:rsidRPr="00043871">
        <w:rPr>
          <w:rFonts w:ascii="Arial" w:eastAsia="Times New Roman" w:hAnsi="Arial" w:cs="Arial"/>
          <w:color w:val="000000" w:themeColor="text1"/>
          <w:sz w:val="24"/>
          <w:szCs w:val="24"/>
          <w:lang w:val="sk-SK" w:eastAsia="cs-CZ"/>
        </w:rPr>
        <w:t xml:space="preserve">na návrh energetického </w:t>
      </w:r>
      <w:r w:rsidR="0096157A" w:rsidRPr="00043871">
        <w:rPr>
          <w:rFonts w:ascii="Arial" w:eastAsia="Times New Roman" w:hAnsi="Arial" w:cs="Arial"/>
          <w:color w:val="000000" w:themeColor="text1"/>
          <w:sz w:val="24"/>
          <w:szCs w:val="24"/>
          <w:lang w:val="sk-SK" w:eastAsia="cs-CZ"/>
        </w:rPr>
        <w:t>spoločenstva</w:t>
      </w:r>
      <w:r w:rsidR="00E95FB3" w:rsidRPr="00043871">
        <w:rPr>
          <w:rFonts w:ascii="Arial" w:eastAsia="Times New Roman" w:hAnsi="Arial" w:cs="Arial"/>
          <w:color w:val="000000" w:themeColor="text1"/>
          <w:sz w:val="24"/>
          <w:szCs w:val="24"/>
          <w:lang w:val="sk-SK" w:eastAsia="cs-CZ"/>
        </w:rPr>
        <w:t xml:space="preserve"> úrad</w:t>
      </w:r>
      <w:r w:rsidR="008C6502" w:rsidRPr="00043871">
        <w:rPr>
          <w:rFonts w:ascii="Arial" w:eastAsia="Times New Roman" w:hAnsi="Arial" w:cs="Arial"/>
          <w:color w:val="000000" w:themeColor="text1"/>
          <w:sz w:val="24"/>
          <w:szCs w:val="24"/>
          <w:lang w:val="sk-SK" w:eastAsia="cs-CZ"/>
        </w:rPr>
        <w:t>.</w:t>
      </w:r>
      <w:r w:rsidR="00C82238" w:rsidRPr="00043871">
        <w:rPr>
          <w:rFonts w:ascii="Arial" w:eastAsia="Times New Roman" w:hAnsi="Arial" w:cs="Arial"/>
          <w:color w:val="000000" w:themeColor="text1"/>
          <w:sz w:val="24"/>
          <w:szCs w:val="24"/>
          <w:lang w:val="sk-SK" w:eastAsia="cs-CZ"/>
        </w:rPr>
        <w:t xml:space="preserve"> </w:t>
      </w:r>
    </w:p>
    <w:p w14:paraId="3B7E5261" w14:textId="77777777" w:rsidR="000E03C5" w:rsidRPr="00043871" w:rsidRDefault="00D96116" w:rsidP="0047797C">
      <w:pPr>
        <w:pStyle w:val="Nadpis1"/>
        <w:spacing w:line="276" w:lineRule="auto"/>
        <w:rPr>
          <w:rFonts w:cs="Arial"/>
          <w:color w:val="000000" w:themeColor="text1"/>
          <w:szCs w:val="24"/>
          <w:lang w:val="sk-SK" w:eastAsia="cs-CZ"/>
        </w:rPr>
      </w:pPr>
      <w:r w:rsidRPr="00043871">
        <w:rPr>
          <w:rFonts w:cs="Arial"/>
          <w:color w:val="000000" w:themeColor="text1"/>
          <w:szCs w:val="24"/>
          <w:lang w:val="sk-SK" w:eastAsia="cs-CZ"/>
        </w:rPr>
        <w:t>§ 36</w:t>
      </w:r>
    </w:p>
    <w:p w14:paraId="74397357" w14:textId="324A7C26" w:rsidR="00D96116" w:rsidRPr="00043871" w:rsidRDefault="008F5C32" w:rsidP="0047797C">
      <w:pPr>
        <w:pStyle w:val="EY-Normal"/>
        <w:spacing w:line="276" w:lineRule="auto"/>
        <w:jc w:val="center"/>
        <w:rPr>
          <w:color w:val="000000" w:themeColor="text1"/>
          <w:lang w:eastAsia="cs-CZ"/>
        </w:rPr>
      </w:pPr>
      <w:r w:rsidRPr="00043871">
        <w:rPr>
          <w:color w:val="000000" w:themeColor="text1"/>
          <w:lang w:eastAsia="cs-CZ"/>
        </w:rPr>
        <w:t>zrušený</w:t>
      </w:r>
    </w:p>
    <w:p w14:paraId="593D3ED2" w14:textId="349A69F5" w:rsidR="00D96116" w:rsidRPr="00043871" w:rsidRDefault="00D96116" w:rsidP="0047797C">
      <w:pPr>
        <w:pStyle w:val="Nadpis1"/>
        <w:spacing w:line="276" w:lineRule="auto"/>
        <w:rPr>
          <w:rFonts w:cs="Arial"/>
          <w:color w:val="000000" w:themeColor="text1"/>
          <w:szCs w:val="24"/>
          <w:lang w:val="sk-SK" w:eastAsia="cs-CZ"/>
        </w:rPr>
      </w:pPr>
      <w:bookmarkStart w:id="157" w:name="c_38163"/>
      <w:bookmarkStart w:id="158" w:name="c_38278"/>
      <w:bookmarkStart w:id="159" w:name="pa_37"/>
      <w:bookmarkStart w:id="160" w:name="p_37"/>
      <w:bookmarkEnd w:id="157"/>
      <w:bookmarkEnd w:id="158"/>
      <w:bookmarkEnd w:id="159"/>
      <w:bookmarkEnd w:id="160"/>
      <w:r w:rsidRPr="00043871">
        <w:rPr>
          <w:rFonts w:cs="Arial"/>
          <w:color w:val="000000" w:themeColor="text1"/>
          <w:szCs w:val="24"/>
          <w:lang w:val="sk-SK" w:eastAsia="cs-CZ"/>
        </w:rPr>
        <w:t xml:space="preserve">§ 37  </w:t>
      </w:r>
    </w:p>
    <w:p w14:paraId="2433C0DB" w14:textId="0F465CCA"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161" w:name="c_38280"/>
      <w:bookmarkEnd w:id="161"/>
      <w:r w:rsidRPr="00043871">
        <w:rPr>
          <w:rFonts w:ascii="Arial" w:eastAsia="Times New Roman" w:hAnsi="Arial" w:cs="Arial"/>
          <w:b/>
          <w:bCs/>
          <w:color w:val="000000" w:themeColor="text1"/>
          <w:sz w:val="24"/>
          <w:szCs w:val="24"/>
          <w:lang w:val="sk-SK" w:eastAsia="cs-CZ"/>
        </w:rPr>
        <w:t>Organizátor krátkodobého trhu s elektrinou</w:t>
      </w:r>
    </w:p>
    <w:p w14:paraId="13A516CD" w14:textId="7294B11B"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Organizátor krátkodobého trhu s elektrinou je akciová spoločnosť založená prevádzkovateľom prenosovej sústavy. Vlastníkom 100</w:t>
      </w:r>
      <w:r w:rsidR="00D46AC4"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 akcií je prevádzkovateľ prenosovej sústavy.</w:t>
      </w:r>
    </w:p>
    <w:p w14:paraId="5396B299"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Členov predstavenstva organizátora krátkodobého trhu s elektrinou schvaľuje prevádzkovateľ prenosovej sústavy.</w:t>
      </w:r>
    </w:p>
    <w:p w14:paraId="007832BA"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Členovia predstavenstva organizátora krátkodobého trhu s elektrinou sa nesmú priamo ani nepriamo podieľať majetkovo, právne a riadiacimi činnosťami na výkone činností prevádzkovateľa prenosovej sústavy a subjektov zúčtovania.</w:t>
      </w:r>
    </w:p>
    <w:p w14:paraId="6BB75AF9"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Organizátor krátkodobého trhu s elektrinou vykonáva</w:t>
      </w:r>
    </w:p>
    <w:p w14:paraId="32C15E5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organizovanie a vyhodnocovanie organizovaného krátkodobého cezhraničného trhu s elektrinou,</w:t>
      </w:r>
    </w:p>
    <w:p w14:paraId="6D8160F4"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zúčtovanie odchýlok,</w:t>
      </w:r>
    </w:p>
    <w:p w14:paraId="340E8CF6"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súvisiace činnosti, najmä</w:t>
      </w:r>
    </w:p>
    <w:p w14:paraId="0204FC36" w14:textId="4478920C"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správu a zber nameraných údajov v rozsahu podľa pravidiel trhu,</w:t>
      </w:r>
    </w:p>
    <w:p w14:paraId="6D03EB61" w14:textId="375A48E6" w:rsidR="00C0108E"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centrálnu fakturáciu v rozsahu podľa pravidiel trhu,</w:t>
      </w:r>
    </w:p>
    <w:p w14:paraId="30AB5F9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organizovanie a zúčtovanie podpory výroby elektriny z obnoviteľných zdrojov energie a výroby elektriny vysoko účinnou kombinovanou výrobou podľa osobitného predpisu,</w:t>
      </w:r>
      <w:r w:rsidRPr="00043871">
        <w:rPr>
          <w:rFonts w:ascii="Arial" w:eastAsia="Times New Roman" w:hAnsi="Arial" w:cs="Arial"/>
          <w:color w:val="000000" w:themeColor="text1"/>
          <w:sz w:val="24"/>
          <w:szCs w:val="24"/>
          <w:vertAlign w:val="superscript"/>
          <w:lang w:val="sk-SK" w:eastAsia="cs-CZ"/>
        </w:rPr>
        <w:t>4a)</w:t>
      </w:r>
    </w:p>
    <w:p w14:paraId="69E22E76" w14:textId="740F09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vertAlign w:val="superscript"/>
          <w:lang w:val="sk-SK" w:eastAsia="cs-CZ"/>
        </w:rPr>
      </w:pPr>
      <w:r w:rsidRPr="00043871">
        <w:rPr>
          <w:rFonts w:ascii="Arial" w:eastAsia="Times New Roman" w:hAnsi="Arial" w:cs="Arial"/>
          <w:color w:val="000000" w:themeColor="text1"/>
          <w:sz w:val="24"/>
          <w:szCs w:val="24"/>
          <w:lang w:val="sk-SK" w:eastAsia="cs-CZ"/>
        </w:rPr>
        <w:t>e) evidenciu, prevody a organizovanie trhu so zárukami pôvodu elektriny z obnoviteľných zdrojov energie a zárukami pôvodu elektriny vyrobenej vysoko účinnou kombinovanou výrobou podľa osobitného predpisu.</w:t>
      </w:r>
      <w:r w:rsidRPr="00043871">
        <w:rPr>
          <w:rFonts w:ascii="Arial" w:eastAsia="Times New Roman" w:hAnsi="Arial" w:cs="Arial"/>
          <w:color w:val="000000" w:themeColor="text1"/>
          <w:sz w:val="24"/>
          <w:szCs w:val="24"/>
          <w:vertAlign w:val="superscript"/>
          <w:lang w:val="sk-SK" w:eastAsia="cs-CZ"/>
        </w:rPr>
        <w:t>4a)</w:t>
      </w:r>
    </w:p>
    <w:p w14:paraId="19504AFE"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Organizátor krátkodobého trhu s elektrinou má právo</w:t>
      </w:r>
    </w:p>
    <w:p w14:paraId="70E5DE0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na poskytovanie údajov potrebných na plnenie svojich povinností od účastníkov organizovaného krátkodobého cezhraničného trhu s elektrinou a ostatných subjektov zúčtovania,</w:t>
      </w:r>
    </w:p>
    <w:p w14:paraId="4C47B116" w14:textId="7C8319E5"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na poskytovanie nameraných a vyhodnotených údajov od prevádzkovateľa prenosovej sústavy, prevádzkovateľa distribučnej sústavy, prevádzkovateľa priameho vedenia</w:t>
      </w:r>
      <w:r w:rsidR="009A214A" w:rsidRPr="00043871">
        <w:rPr>
          <w:rFonts w:ascii="Arial" w:eastAsia="Times New Roman" w:hAnsi="Arial" w:cs="Arial"/>
          <w:color w:val="000000" w:themeColor="text1"/>
          <w:sz w:val="24"/>
          <w:szCs w:val="24"/>
          <w:lang w:val="sk-SK" w:eastAsia="cs-CZ"/>
        </w:rPr>
        <w:t>,</w:t>
      </w:r>
      <w:r w:rsidRPr="00043871" w:rsidDel="009A214A">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výrobcu elektriny</w:t>
      </w:r>
      <w:r w:rsidR="005C0E59" w:rsidRPr="00043871">
        <w:rPr>
          <w:rFonts w:ascii="Arial" w:eastAsia="Times New Roman" w:hAnsi="Arial" w:cs="Arial"/>
          <w:color w:val="000000" w:themeColor="text1"/>
          <w:sz w:val="24"/>
          <w:szCs w:val="24"/>
          <w:lang w:val="sk-SK" w:eastAsia="cs-CZ"/>
        </w:rPr>
        <w:t xml:space="preserve">, prevádzkovateľa zariadenia na uskladňovanie </w:t>
      </w:r>
      <w:r w:rsidR="00B81F8D" w:rsidRPr="00043871">
        <w:rPr>
          <w:rFonts w:ascii="Arial" w:eastAsia="Times New Roman" w:hAnsi="Arial" w:cs="Arial"/>
          <w:color w:val="000000" w:themeColor="text1"/>
          <w:sz w:val="24"/>
          <w:szCs w:val="24"/>
          <w:lang w:val="sk-SK" w:eastAsia="cs-CZ"/>
        </w:rPr>
        <w:t>elektriny</w:t>
      </w:r>
      <w:r w:rsidR="000442DB" w:rsidRPr="00043871">
        <w:rPr>
          <w:rFonts w:ascii="Arial" w:eastAsia="Times New Roman" w:hAnsi="Arial" w:cs="Arial"/>
          <w:color w:val="000000" w:themeColor="text1"/>
          <w:sz w:val="24"/>
          <w:szCs w:val="24"/>
          <w:lang w:val="sk-SK" w:eastAsia="cs-CZ"/>
        </w:rPr>
        <w:t>, aktívneho odberateľa</w:t>
      </w:r>
      <w:r w:rsidR="005C0E59" w:rsidRPr="00043871">
        <w:rPr>
          <w:rFonts w:ascii="Arial" w:eastAsia="Times New Roman" w:hAnsi="Arial" w:cs="Arial"/>
          <w:color w:val="000000" w:themeColor="text1"/>
          <w:sz w:val="24"/>
          <w:szCs w:val="24"/>
          <w:lang w:val="sk-SK" w:eastAsia="cs-CZ"/>
        </w:rPr>
        <w:t xml:space="preserve"> a</w:t>
      </w:r>
      <w:r w:rsidR="000442DB" w:rsidRPr="00043871">
        <w:rPr>
          <w:rFonts w:ascii="Arial" w:eastAsia="Times New Roman" w:hAnsi="Arial" w:cs="Arial"/>
          <w:color w:val="000000" w:themeColor="text1"/>
          <w:sz w:val="24"/>
          <w:szCs w:val="24"/>
          <w:lang w:val="sk-SK" w:eastAsia="cs-CZ"/>
        </w:rPr>
        <w:t> energetického spoločenstva</w:t>
      </w:r>
      <w:r w:rsidR="009A214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a poskytnutie údajov potrebných na plnenie svojich povinností, v rozsahu a kvalite podľa pravidiel trhu</w:t>
      </w:r>
      <w:r w:rsidR="008F6E20" w:rsidRPr="00043871">
        <w:rPr>
          <w:rFonts w:ascii="Arial" w:eastAsia="Times New Roman" w:hAnsi="Arial" w:cs="Arial"/>
          <w:color w:val="000000" w:themeColor="text1"/>
          <w:sz w:val="24"/>
          <w:szCs w:val="24"/>
          <w:lang w:val="sk-SK" w:eastAsia="cs-CZ"/>
        </w:rPr>
        <w:t xml:space="preserve"> a prevádzkového poriadku organizátora krátkodobého trhu s elektrinou</w:t>
      </w:r>
      <w:r w:rsidRPr="00043871">
        <w:rPr>
          <w:rFonts w:ascii="Arial" w:eastAsia="Times New Roman" w:hAnsi="Arial" w:cs="Arial"/>
          <w:color w:val="000000" w:themeColor="text1"/>
          <w:sz w:val="24"/>
          <w:szCs w:val="24"/>
          <w:lang w:val="sk-SK" w:eastAsia="cs-CZ"/>
        </w:rPr>
        <w:t>,</w:t>
      </w:r>
    </w:p>
    <w:p w14:paraId="11FF1EA5"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c) na poskytovanie nameraných a vyhodnotených údajov od výrobcov elektriny z obnoviteľných zdrojov energie a výrobcov elektriny vysoko účinnou kombinovanou výrobou a poskytnutie údajov potrebných na plnenie svojich povinností v rozsahu a kvalite podľa osobitného predpisu,</w:t>
      </w:r>
      <w:r w:rsidRPr="00043871">
        <w:rPr>
          <w:rFonts w:ascii="Arial" w:eastAsia="Times New Roman" w:hAnsi="Arial" w:cs="Arial"/>
          <w:color w:val="000000" w:themeColor="text1"/>
          <w:sz w:val="24"/>
          <w:szCs w:val="24"/>
          <w:vertAlign w:val="superscript"/>
          <w:lang w:val="sk-SK" w:eastAsia="cs-CZ"/>
        </w:rPr>
        <w:t>4a)</w:t>
      </w:r>
    </w:p>
    <w:p w14:paraId="44ACB21E"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odstúpiť od zmluvy o zúčtovaní odchýlky a od zmluvy o prístupe a podmienkach účasti na organizovanom krátkodobom cezhraničnom trhu s elektrinou a zrušiť registráciu subjektu zúčtovania v prípade neplnenia jeho platobných povinností voči organizátorovi krátkodobého trhu s elektrinou,</w:t>
      </w:r>
    </w:p>
    <w:p w14:paraId="5F4A9C0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vykonávať činnosti, ktoré nepodliehajú regulácii v sieťových odvetviach. </w:t>
      </w:r>
      <w:r w:rsidRPr="00043871">
        <w:rPr>
          <w:rFonts w:ascii="Arial" w:eastAsia="Times New Roman" w:hAnsi="Arial" w:cs="Arial"/>
          <w:color w:val="000000" w:themeColor="text1"/>
          <w:sz w:val="24"/>
          <w:szCs w:val="24"/>
          <w:vertAlign w:val="superscript"/>
          <w:lang w:val="sk-SK" w:eastAsia="cs-CZ"/>
        </w:rPr>
        <w:t>2)</w:t>
      </w:r>
    </w:p>
    <w:p w14:paraId="4BDC5EF2"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6) Organizátor krátkodobého trhu s elektrinou je povinný</w:t>
      </w:r>
    </w:p>
    <w:p w14:paraId="4DFA8D5E"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organizovať organizovaný krátkodobý cezhraničný trh s elektrinou na vymedzenom území a zabezpečiť vyhodnotenie organizovaného krátkodobého cezhraničného trhu s elektrinou,</w:t>
      </w:r>
    </w:p>
    <w:p w14:paraId="53827923"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na základe vyhodnotenia organizovaného krátkodobého cezhraničného trhu s elektrinou zabezpečovať zúčtovanie a vysporiadanie organizovaného krátkodobého cezhraničného trhu s elektrinou účastníkom organizovaného krátkodobého cezhraničného trhu s elektrinou,</w:t>
      </w:r>
    </w:p>
    <w:p w14:paraId="6226B889" w14:textId="30CDFEE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vyhodnocovať odchýlky subjektov zúčtovania na vymedzenom území</w:t>
      </w:r>
      <w:r w:rsidR="000A25B9" w:rsidRPr="00043871">
        <w:rPr>
          <w:rFonts w:ascii="Arial" w:eastAsia="Times New Roman" w:hAnsi="Arial" w:cs="Arial"/>
          <w:color w:val="000000" w:themeColor="text1"/>
          <w:sz w:val="24"/>
          <w:szCs w:val="24"/>
          <w:lang w:val="sk-SK" w:eastAsia="cs-CZ"/>
        </w:rPr>
        <w:t xml:space="preserve"> </w:t>
      </w:r>
      <w:r w:rsidR="004267EA" w:rsidRPr="00043871">
        <w:rPr>
          <w:rFonts w:ascii="Arial" w:eastAsia="Times New Roman" w:hAnsi="Arial" w:cs="Arial"/>
          <w:color w:val="000000" w:themeColor="text1"/>
          <w:sz w:val="24"/>
          <w:szCs w:val="24"/>
          <w:lang w:val="sk-SK" w:eastAsia="cs-CZ"/>
        </w:rPr>
        <w:t>vrá</w:t>
      </w:r>
      <w:r w:rsidR="00FB6F0F" w:rsidRPr="00043871">
        <w:rPr>
          <w:rFonts w:ascii="Arial" w:eastAsia="Times New Roman" w:hAnsi="Arial" w:cs="Arial"/>
          <w:color w:val="000000" w:themeColor="text1"/>
          <w:sz w:val="24"/>
          <w:szCs w:val="24"/>
          <w:lang w:val="sk-SK" w:eastAsia="cs-CZ"/>
        </w:rPr>
        <w:t>tane</w:t>
      </w:r>
      <w:r w:rsidR="002E4FF1" w:rsidRPr="00043871">
        <w:rPr>
          <w:rFonts w:ascii="Arial" w:eastAsia="Times New Roman" w:hAnsi="Arial" w:cs="Arial"/>
          <w:color w:val="000000" w:themeColor="text1"/>
          <w:sz w:val="24"/>
          <w:szCs w:val="24"/>
          <w:lang w:val="sk-SK" w:eastAsia="cs-CZ"/>
        </w:rPr>
        <w:t xml:space="preserve"> </w:t>
      </w:r>
      <w:r w:rsidR="00E12D6B" w:rsidRPr="00043871">
        <w:rPr>
          <w:rFonts w:ascii="Arial" w:eastAsia="Times New Roman" w:hAnsi="Arial" w:cs="Arial"/>
          <w:color w:val="000000" w:themeColor="text1"/>
          <w:sz w:val="24"/>
          <w:szCs w:val="24"/>
          <w:lang w:val="sk-SK" w:eastAsia="cs-CZ"/>
        </w:rPr>
        <w:t>aktivovanej flexibility</w:t>
      </w:r>
      <w:r w:rsidRPr="00043871">
        <w:rPr>
          <w:rFonts w:ascii="Arial" w:eastAsia="Times New Roman" w:hAnsi="Arial" w:cs="Arial"/>
          <w:color w:val="000000" w:themeColor="text1"/>
          <w:sz w:val="24"/>
          <w:szCs w:val="24"/>
          <w:lang w:val="sk-SK" w:eastAsia="cs-CZ"/>
        </w:rPr>
        <w:t xml:space="preserve"> a ich vyhodnotenie odovzdať subjektom zúčtovania a prevádzkovateľovi prenosovej sústavy,</w:t>
      </w:r>
    </w:p>
    <w:p w14:paraId="21ADE039"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na základe vyhodnotenia odchýlok zabezpečovať v súlade s objektívnymi, transparentnými a nediskriminačnými pravidlami zúčtovanie a vysporiadanie odchýlok subjektom zúčtovania,</w:t>
      </w:r>
    </w:p>
    <w:p w14:paraId="2C398114"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na základe údajov poskytnutých prevádzkovateľom prenosovej sústavy zabezpečovať zúčtovanie a vysporiadanie regulačnej elektriny,</w:t>
      </w:r>
    </w:p>
    <w:p w14:paraId="2B1CA682" w14:textId="4C856233"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f) uverejňovať na svojom webovom sídle </w:t>
      </w:r>
      <w:r w:rsidR="009447B7" w:rsidRPr="00043871">
        <w:rPr>
          <w:rFonts w:ascii="Arial" w:eastAsia="Times New Roman" w:hAnsi="Arial" w:cs="Arial"/>
          <w:color w:val="000000" w:themeColor="text1"/>
          <w:sz w:val="24"/>
          <w:szCs w:val="24"/>
          <w:lang w:val="sk-SK" w:eastAsia="cs-CZ"/>
        </w:rPr>
        <w:t xml:space="preserve">množstvo </w:t>
      </w:r>
      <w:r w:rsidRPr="00043871">
        <w:rPr>
          <w:rFonts w:ascii="Arial" w:eastAsia="Times New Roman" w:hAnsi="Arial" w:cs="Arial"/>
          <w:color w:val="000000" w:themeColor="text1"/>
          <w:sz w:val="24"/>
          <w:szCs w:val="24"/>
          <w:lang w:val="sk-SK" w:eastAsia="cs-CZ"/>
        </w:rPr>
        <w:t>obstaranej regulačnej elektriny v rozsahu podľa pravidiel trhu,</w:t>
      </w:r>
    </w:p>
    <w:p w14:paraId="25A7766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g) podieľať sa na spracovaní podkladov pre návrh pravidiel trhu s elektrinou a odovzdávať ich ministerstvu a úradu,</w:t>
      </w:r>
    </w:p>
    <w:p w14:paraId="093AA3D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h) zverejniť na svojom webovom sídle druhy typových diagramov dodávky elektriny s príslušnými parametrami,</w:t>
      </w:r>
    </w:p>
    <w:p w14:paraId="447F863A" w14:textId="37321C54"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i) viesť evidenciu subjektov zúčtovania</w:t>
      </w:r>
      <w:r w:rsidR="00E77E68" w:rsidRPr="00043871">
        <w:rPr>
          <w:rFonts w:ascii="Arial" w:eastAsia="Times New Roman" w:hAnsi="Arial" w:cs="Arial"/>
          <w:color w:val="000000" w:themeColor="text1"/>
          <w:sz w:val="24"/>
          <w:szCs w:val="24"/>
          <w:lang w:val="sk-SK" w:eastAsia="cs-CZ"/>
        </w:rPr>
        <w:t xml:space="preserve"> a </w:t>
      </w:r>
      <w:r w:rsidR="00021D36" w:rsidRPr="00043871">
        <w:rPr>
          <w:rFonts w:ascii="Arial" w:eastAsia="Times New Roman" w:hAnsi="Arial" w:cs="Arial"/>
          <w:color w:val="000000" w:themeColor="text1"/>
          <w:sz w:val="24"/>
          <w:szCs w:val="24"/>
          <w:lang w:val="sk-SK" w:eastAsia="cs-CZ"/>
        </w:rPr>
        <w:t>e</w:t>
      </w:r>
      <w:r w:rsidR="009A7097" w:rsidRPr="00043871">
        <w:rPr>
          <w:rFonts w:ascii="Arial" w:eastAsia="Times New Roman" w:hAnsi="Arial" w:cs="Arial"/>
          <w:color w:val="000000" w:themeColor="text1"/>
          <w:sz w:val="24"/>
          <w:szCs w:val="24"/>
          <w:lang w:val="sk-SK" w:eastAsia="cs-CZ"/>
        </w:rPr>
        <w:t>vidovať</w:t>
      </w:r>
      <w:r w:rsidR="00E77E68" w:rsidRPr="00043871">
        <w:rPr>
          <w:rFonts w:ascii="Arial" w:eastAsia="Times New Roman" w:hAnsi="Arial" w:cs="Arial"/>
          <w:color w:val="000000" w:themeColor="text1"/>
          <w:sz w:val="24"/>
          <w:szCs w:val="24"/>
          <w:lang w:val="sk-SK" w:eastAsia="cs-CZ"/>
        </w:rPr>
        <w:t xml:space="preserve"> priradenie </w:t>
      </w:r>
      <w:r w:rsidR="00D05D5C" w:rsidRPr="00043871">
        <w:rPr>
          <w:rFonts w:ascii="Arial" w:eastAsia="Times New Roman" w:hAnsi="Arial" w:cs="Arial"/>
          <w:color w:val="000000" w:themeColor="text1"/>
          <w:sz w:val="24"/>
          <w:szCs w:val="24"/>
          <w:lang w:val="sk-SK" w:eastAsia="cs-CZ"/>
        </w:rPr>
        <w:t xml:space="preserve">subjektov zúčtovania </w:t>
      </w:r>
      <w:r w:rsidR="00E77E68" w:rsidRPr="00043871">
        <w:rPr>
          <w:rFonts w:ascii="Arial" w:eastAsia="Times New Roman" w:hAnsi="Arial" w:cs="Arial"/>
          <w:color w:val="000000" w:themeColor="text1"/>
          <w:sz w:val="24"/>
          <w:szCs w:val="24"/>
          <w:lang w:val="sk-SK" w:eastAsia="cs-CZ"/>
        </w:rPr>
        <w:t>k</w:t>
      </w:r>
      <w:r w:rsidR="00E47580" w:rsidRPr="00043871">
        <w:rPr>
          <w:rFonts w:ascii="Arial" w:eastAsia="Times New Roman" w:hAnsi="Arial" w:cs="Arial"/>
          <w:color w:val="000000" w:themeColor="text1"/>
          <w:sz w:val="24"/>
          <w:szCs w:val="24"/>
          <w:lang w:val="sk-SK" w:eastAsia="cs-CZ"/>
        </w:rPr>
        <w:t> </w:t>
      </w:r>
      <w:r w:rsidR="00E77E68" w:rsidRPr="00043871">
        <w:rPr>
          <w:rFonts w:ascii="Arial" w:eastAsia="Times New Roman" w:hAnsi="Arial" w:cs="Arial"/>
          <w:color w:val="000000" w:themeColor="text1"/>
          <w:sz w:val="24"/>
          <w:szCs w:val="24"/>
          <w:lang w:val="sk-SK" w:eastAsia="cs-CZ"/>
        </w:rPr>
        <w:t>odberným</w:t>
      </w:r>
      <w:r w:rsidR="00E47580" w:rsidRPr="00043871">
        <w:rPr>
          <w:rFonts w:ascii="Arial" w:eastAsia="Times New Roman" w:hAnsi="Arial" w:cs="Arial"/>
          <w:color w:val="000000" w:themeColor="text1"/>
          <w:sz w:val="24"/>
          <w:szCs w:val="24"/>
          <w:lang w:val="sk-SK" w:eastAsia="cs-CZ"/>
        </w:rPr>
        <w:t xml:space="preserve"> miestam</w:t>
      </w:r>
      <w:r w:rsidR="00E77E68" w:rsidRPr="00043871">
        <w:rPr>
          <w:rFonts w:ascii="Arial" w:eastAsia="Times New Roman" w:hAnsi="Arial" w:cs="Arial"/>
          <w:color w:val="000000" w:themeColor="text1"/>
          <w:sz w:val="24"/>
          <w:szCs w:val="24"/>
          <w:lang w:val="sk-SK" w:eastAsia="cs-CZ"/>
        </w:rPr>
        <w:t xml:space="preserve"> alebo odovzdávacím miest</w:t>
      </w:r>
      <w:r w:rsidR="00B81F8D" w:rsidRPr="00043871">
        <w:rPr>
          <w:rFonts w:ascii="Arial" w:eastAsia="Times New Roman" w:hAnsi="Arial" w:cs="Arial"/>
          <w:color w:val="000000" w:themeColor="text1"/>
          <w:sz w:val="24"/>
          <w:szCs w:val="24"/>
          <w:lang w:val="sk-SK" w:eastAsia="cs-CZ"/>
        </w:rPr>
        <w:t>a</w:t>
      </w:r>
      <w:r w:rsidR="00E77E68" w:rsidRPr="00043871">
        <w:rPr>
          <w:rFonts w:ascii="Arial" w:eastAsia="Times New Roman" w:hAnsi="Arial" w:cs="Arial"/>
          <w:color w:val="000000" w:themeColor="text1"/>
          <w:sz w:val="24"/>
          <w:szCs w:val="24"/>
          <w:lang w:val="sk-SK" w:eastAsia="cs-CZ"/>
        </w:rPr>
        <w:t xml:space="preserve">m </w:t>
      </w:r>
      <w:r w:rsidR="00D01B6C" w:rsidRPr="00043871">
        <w:rPr>
          <w:rFonts w:ascii="Arial" w:eastAsia="Times New Roman" w:hAnsi="Arial" w:cs="Arial"/>
          <w:color w:val="000000" w:themeColor="text1"/>
          <w:sz w:val="24"/>
          <w:szCs w:val="24"/>
          <w:lang w:val="sk-SK" w:eastAsia="cs-CZ"/>
        </w:rPr>
        <w:t>účastníkov trhu s elektrinou</w:t>
      </w:r>
      <w:r w:rsidRPr="00043871">
        <w:rPr>
          <w:rFonts w:ascii="Arial" w:eastAsia="Times New Roman" w:hAnsi="Arial" w:cs="Arial"/>
          <w:color w:val="000000" w:themeColor="text1"/>
          <w:sz w:val="24"/>
          <w:szCs w:val="24"/>
          <w:lang w:val="sk-SK" w:eastAsia="cs-CZ"/>
        </w:rPr>
        <w:t>; zverejniť aktuálny zoznam subjektov zúčtovania na svojom webovom sídle,</w:t>
      </w:r>
    </w:p>
    <w:p w14:paraId="7430324A"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j) viesť evidenciu správy a zberu nameraných údajov v rozsahu podľa pravidiel trhu,</w:t>
      </w:r>
    </w:p>
    <w:p w14:paraId="5C7E22E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k) vykonávať centrálnu fakturáciu poplatkov súvisiacich s prevádzkou sústavy a súvisiacich činností pre subjekty zúčtovania v rozsahu podľa pravidiel trhu,</w:t>
      </w:r>
    </w:p>
    <w:p w14:paraId="76D6664E" w14:textId="187593AA"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l) </w:t>
      </w:r>
      <w:r w:rsidR="00DE5922" w:rsidRPr="00043871">
        <w:rPr>
          <w:rFonts w:ascii="Arial" w:eastAsia="Times New Roman" w:hAnsi="Arial" w:cs="Arial"/>
          <w:color w:val="000000" w:themeColor="text1"/>
          <w:sz w:val="24"/>
          <w:szCs w:val="24"/>
          <w:lang w:val="sk-SK" w:eastAsia="cs-CZ"/>
        </w:rPr>
        <w:t>vyhodnotiť aktivovanú flexibilitu</w:t>
      </w:r>
      <w:r w:rsidR="008B7B84" w:rsidRPr="00043871">
        <w:rPr>
          <w:rFonts w:ascii="Arial" w:eastAsia="Times New Roman" w:hAnsi="Arial" w:cs="Arial"/>
          <w:color w:val="000000" w:themeColor="text1"/>
          <w:sz w:val="24"/>
          <w:szCs w:val="24"/>
          <w:lang w:val="sk-SK" w:eastAsia="cs-CZ"/>
        </w:rPr>
        <w:t>,</w:t>
      </w:r>
      <w:r w:rsidR="00DE5922" w:rsidRPr="00043871">
        <w:rPr>
          <w:rFonts w:ascii="Arial" w:eastAsia="Times New Roman" w:hAnsi="Arial" w:cs="Arial"/>
          <w:color w:val="000000" w:themeColor="text1"/>
          <w:sz w:val="24"/>
          <w:szCs w:val="24"/>
          <w:lang w:val="sk-SK" w:eastAsia="cs-CZ"/>
        </w:rPr>
        <w:t xml:space="preserve"> </w:t>
      </w:r>
      <w:r w:rsidR="00A1367A" w:rsidRPr="00043871">
        <w:rPr>
          <w:rFonts w:ascii="Arial" w:eastAsia="Times New Roman" w:hAnsi="Arial" w:cs="Arial"/>
          <w:color w:val="000000" w:themeColor="text1"/>
          <w:sz w:val="24"/>
          <w:szCs w:val="24"/>
          <w:lang w:val="sk-SK" w:eastAsia="cs-CZ"/>
        </w:rPr>
        <w:t>uskladňovanie elektriny a</w:t>
      </w:r>
      <w:r w:rsidR="0012559C" w:rsidRPr="00043871">
        <w:rPr>
          <w:rFonts w:ascii="Arial" w:eastAsia="Times New Roman" w:hAnsi="Arial" w:cs="Arial"/>
          <w:color w:val="000000" w:themeColor="text1"/>
          <w:sz w:val="24"/>
          <w:szCs w:val="24"/>
          <w:lang w:val="sk-SK" w:eastAsia="cs-CZ"/>
        </w:rPr>
        <w:t xml:space="preserve"> zdieľanie elektriny a </w:t>
      </w:r>
      <w:r w:rsidRPr="00043871">
        <w:rPr>
          <w:rFonts w:ascii="Arial" w:eastAsia="Times New Roman" w:hAnsi="Arial" w:cs="Arial"/>
          <w:color w:val="000000" w:themeColor="text1"/>
          <w:sz w:val="24"/>
          <w:szCs w:val="24"/>
          <w:lang w:val="sk-SK" w:eastAsia="cs-CZ"/>
        </w:rPr>
        <w:t xml:space="preserve">sprístupniť namerané údaje </w:t>
      </w:r>
      <w:r w:rsidR="00C64249" w:rsidRPr="00043871">
        <w:rPr>
          <w:rFonts w:ascii="Arial" w:eastAsia="Times New Roman" w:hAnsi="Arial" w:cs="Arial"/>
          <w:color w:val="000000" w:themeColor="text1"/>
          <w:sz w:val="24"/>
          <w:szCs w:val="24"/>
          <w:lang w:val="sk-SK" w:eastAsia="cs-CZ"/>
        </w:rPr>
        <w:t xml:space="preserve">a údaje </w:t>
      </w:r>
      <w:r w:rsidR="00774C32" w:rsidRPr="00043871">
        <w:rPr>
          <w:rFonts w:ascii="Arial" w:eastAsia="Times New Roman" w:hAnsi="Arial" w:cs="Arial"/>
          <w:color w:val="000000" w:themeColor="text1"/>
          <w:sz w:val="24"/>
          <w:szCs w:val="24"/>
          <w:lang w:val="sk-SK" w:eastAsia="cs-CZ"/>
        </w:rPr>
        <w:t>po vyhodnotení</w:t>
      </w:r>
      <w:r w:rsidR="00DA62BE" w:rsidRPr="00043871">
        <w:rPr>
          <w:rFonts w:ascii="Arial" w:eastAsia="Times New Roman" w:hAnsi="Arial" w:cs="Arial"/>
          <w:color w:val="000000" w:themeColor="text1"/>
          <w:sz w:val="24"/>
          <w:szCs w:val="24"/>
          <w:lang w:val="sk-SK" w:eastAsia="cs-CZ"/>
        </w:rPr>
        <w:t xml:space="preserve"> </w:t>
      </w:r>
      <w:r w:rsidR="00F73555" w:rsidRPr="00043871">
        <w:rPr>
          <w:rFonts w:ascii="Arial" w:eastAsia="Times New Roman" w:hAnsi="Arial" w:cs="Arial"/>
          <w:color w:val="000000" w:themeColor="text1"/>
          <w:sz w:val="24"/>
          <w:szCs w:val="24"/>
          <w:lang w:val="sk-SK" w:eastAsia="cs-CZ"/>
        </w:rPr>
        <w:t>aktivovan</w:t>
      </w:r>
      <w:r w:rsidR="00774C32" w:rsidRPr="00043871">
        <w:rPr>
          <w:rFonts w:ascii="Arial" w:eastAsia="Times New Roman" w:hAnsi="Arial" w:cs="Arial"/>
          <w:color w:val="000000" w:themeColor="text1"/>
          <w:sz w:val="24"/>
          <w:szCs w:val="24"/>
          <w:lang w:val="sk-SK" w:eastAsia="cs-CZ"/>
        </w:rPr>
        <w:t>ej</w:t>
      </w:r>
      <w:r w:rsidR="00F73555" w:rsidRPr="00043871">
        <w:rPr>
          <w:rFonts w:ascii="Arial" w:eastAsia="Times New Roman" w:hAnsi="Arial" w:cs="Arial"/>
          <w:color w:val="000000" w:themeColor="text1"/>
          <w:sz w:val="24"/>
          <w:szCs w:val="24"/>
          <w:lang w:val="sk-SK" w:eastAsia="cs-CZ"/>
        </w:rPr>
        <w:t xml:space="preserve"> flexibilit</w:t>
      </w:r>
      <w:r w:rsidR="00774C32" w:rsidRPr="00043871">
        <w:rPr>
          <w:rFonts w:ascii="Arial" w:eastAsia="Times New Roman" w:hAnsi="Arial" w:cs="Arial"/>
          <w:color w:val="000000" w:themeColor="text1"/>
          <w:sz w:val="24"/>
          <w:szCs w:val="24"/>
          <w:lang w:val="sk-SK" w:eastAsia="cs-CZ"/>
        </w:rPr>
        <w:t>y</w:t>
      </w:r>
      <w:r w:rsidR="00717D66" w:rsidRPr="00043871">
        <w:rPr>
          <w:rFonts w:ascii="Arial" w:eastAsia="Times New Roman" w:hAnsi="Arial" w:cs="Arial"/>
          <w:color w:val="000000" w:themeColor="text1"/>
          <w:sz w:val="24"/>
          <w:szCs w:val="24"/>
          <w:lang w:val="sk-SK" w:eastAsia="cs-CZ"/>
        </w:rPr>
        <w:t>, uskladňovani</w:t>
      </w:r>
      <w:r w:rsidR="00774C32" w:rsidRPr="00043871">
        <w:rPr>
          <w:rFonts w:ascii="Arial" w:eastAsia="Times New Roman" w:hAnsi="Arial" w:cs="Arial"/>
          <w:color w:val="000000" w:themeColor="text1"/>
          <w:sz w:val="24"/>
          <w:szCs w:val="24"/>
          <w:lang w:val="sk-SK" w:eastAsia="cs-CZ"/>
        </w:rPr>
        <w:t>a</w:t>
      </w:r>
      <w:r w:rsidR="00717D66" w:rsidRPr="00043871">
        <w:rPr>
          <w:rFonts w:ascii="Arial" w:eastAsia="Times New Roman" w:hAnsi="Arial" w:cs="Arial"/>
          <w:color w:val="000000" w:themeColor="text1"/>
          <w:sz w:val="24"/>
          <w:szCs w:val="24"/>
          <w:lang w:val="sk-SK" w:eastAsia="cs-CZ"/>
        </w:rPr>
        <w:t xml:space="preserve"> elektriny a</w:t>
      </w:r>
      <w:r w:rsidR="00D7298E" w:rsidRPr="00043871">
        <w:rPr>
          <w:rFonts w:ascii="Arial" w:eastAsia="Times New Roman" w:hAnsi="Arial" w:cs="Arial"/>
          <w:color w:val="000000" w:themeColor="text1"/>
          <w:sz w:val="24"/>
          <w:szCs w:val="24"/>
          <w:lang w:val="sk-SK" w:eastAsia="cs-CZ"/>
        </w:rPr>
        <w:t xml:space="preserve"> zdieľani</w:t>
      </w:r>
      <w:r w:rsidR="00774C32" w:rsidRPr="00043871">
        <w:rPr>
          <w:rFonts w:ascii="Arial" w:eastAsia="Times New Roman" w:hAnsi="Arial" w:cs="Arial"/>
          <w:color w:val="000000" w:themeColor="text1"/>
          <w:sz w:val="24"/>
          <w:szCs w:val="24"/>
          <w:lang w:val="sk-SK" w:eastAsia="cs-CZ"/>
        </w:rPr>
        <w:t>a</w:t>
      </w:r>
      <w:r w:rsidR="00D7298E" w:rsidRPr="00043871">
        <w:rPr>
          <w:rFonts w:ascii="Arial" w:eastAsia="Times New Roman" w:hAnsi="Arial" w:cs="Arial"/>
          <w:color w:val="000000" w:themeColor="text1"/>
          <w:sz w:val="24"/>
          <w:szCs w:val="24"/>
          <w:lang w:val="sk-SK" w:eastAsia="cs-CZ"/>
        </w:rPr>
        <w:t xml:space="preserve"> elektriny </w:t>
      </w:r>
      <w:r w:rsidRPr="00043871">
        <w:rPr>
          <w:rFonts w:ascii="Arial" w:eastAsia="Times New Roman" w:hAnsi="Arial" w:cs="Arial"/>
          <w:color w:val="000000" w:themeColor="text1"/>
          <w:sz w:val="24"/>
          <w:szCs w:val="24"/>
          <w:lang w:val="sk-SK" w:eastAsia="cs-CZ"/>
        </w:rPr>
        <w:t>účastníkom trhu s elektrinou; podrobnosti uprav</w:t>
      </w:r>
      <w:r w:rsidR="002A26AB" w:rsidRPr="00043871">
        <w:rPr>
          <w:rFonts w:ascii="Arial" w:eastAsia="Times New Roman" w:hAnsi="Arial" w:cs="Arial"/>
          <w:color w:val="000000" w:themeColor="text1"/>
          <w:sz w:val="24"/>
          <w:szCs w:val="24"/>
          <w:lang w:val="sk-SK" w:eastAsia="cs-CZ"/>
        </w:rPr>
        <w:t>ujú</w:t>
      </w:r>
      <w:r w:rsidR="00EA11F1" w:rsidRPr="00043871">
        <w:rPr>
          <w:rFonts w:ascii="Arial" w:eastAsia="Times New Roman" w:hAnsi="Arial" w:cs="Arial"/>
          <w:color w:val="000000" w:themeColor="text1"/>
          <w:sz w:val="24"/>
          <w:szCs w:val="24"/>
          <w:lang w:val="sk-SK" w:eastAsia="cs-CZ"/>
        </w:rPr>
        <w:t xml:space="preserve"> pravidlá trhu a </w:t>
      </w:r>
      <w:r w:rsidRPr="00043871">
        <w:rPr>
          <w:rFonts w:ascii="Arial" w:eastAsia="Times New Roman" w:hAnsi="Arial" w:cs="Arial"/>
          <w:color w:val="000000" w:themeColor="text1"/>
          <w:sz w:val="24"/>
          <w:szCs w:val="24"/>
          <w:lang w:val="sk-SK" w:eastAsia="cs-CZ"/>
        </w:rPr>
        <w:t>prevádzkový poriadok organizátora krátkodobého trhu s elektrinou,</w:t>
      </w:r>
    </w:p>
    <w:p w14:paraId="6ED774C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m) oznámiť prevádzkovateľovi distribučnej sústavy neodovzdanie denného diagramu subjektom zúčtovania, ktorý má v príslušnej distribučnej sústave registrované odberné miesto,</w:t>
      </w:r>
    </w:p>
    <w:p w14:paraId="55F82561"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n) na požiadanie sprístupniť údaje poskytnuté výrobcom elektriny podľa odseku 5 písm. b) a c), ak ide o výrobcu, ktorý si uplatňuje právo na podporu podľa osobitného predpisu,</w:t>
      </w:r>
      <w:r w:rsidRPr="00043871">
        <w:rPr>
          <w:rFonts w:ascii="Arial" w:eastAsia="Times New Roman" w:hAnsi="Arial" w:cs="Arial"/>
          <w:color w:val="000000" w:themeColor="text1"/>
          <w:sz w:val="24"/>
          <w:szCs w:val="24"/>
          <w:vertAlign w:val="superscript"/>
          <w:lang w:val="sk-SK" w:eastAsia="cs-CZ"/>
        </w:rPr>
        <w:t>68a)</w:t>
      </w:r>
      <w:r w:rsidRPr="00043871">
        <w:rPr>
          <w:rFonts w:ascii="Arial" w:eastAsia="Times New Roman" w:hAnsi="Arial" w:cs="Arial"/>
          <w:color w:val="000000" w:themeColor="text1"/>
          <w:sz w:val="24"/>
          <w:szCs w:val="24"/>
          <w:lang w:val="sk-SK" w:eastAsia="cs-CZ"/>
        </w:rPr>
        <w:t> prevádzkovateľovi regionálnej distribučnej sústavy, do ktorej je zariadenie na výrobu elektriny pripojené alebo na ktorého časti vymedzeného územia sa nachádza, a výkupcovi elektriny, s ktorým má výrobca elektriny uzavretú zmluvu o povinnom výkupe elektriny,</w:t>
      </w:r>
    </w:p>
    <w:p w14:paraId="79B09F3F" w14:textId="639B021B" w:rsidR="00586A6D"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o) zostavovať energetický mix dodávky elektriny za predchádzajúci kalendárny rok a zverejňovať ho na svojom webovom sídle každoročne do 31. mája</w:t>
      </w:r>
      <w:r w:rsidR="0039233C" w:rsidRPr="00043871">
        <w:rPr>
          <w:rFonts w:ascii="Arial" w:eastAsia="Times New Roman" w:hAnsi="Arial" w:cs="Arial"/>
          <w:color w:val="000000" w:themeColor="text1"/>
          <w:sz w:val="24"/>
          <w:szCs w:val="24"/>
          <w:lang w:val="sk-SK" w:eastAsia="cs-CZ"/>
        </w:rPr>
        <w:t>,</w:t>
      </w:r>
    </w:p>
    <w:p w14:paraId="3C77D3A5" w14:textId="71AEAFBB" w:rsidR="00FC3A1D" w:rsidRPr="00043871" w:rsidRDefault="00FC3A1D"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p) na požiadanie ministerstva alebo úradu sprístupniť údaje nevyhnutné </w:t>
      </w:r>
      <w:r w:rsidR="008F1264" w:rsidRPr="00043871">
        <w:rPr>
          <w:rFonts w:ascii="Arial" w:eastAsia="Times New Roman" w:hAnsi="Arial" w:cs="Arial"/>
          <w:color w:val="000000" w:themeColor="text1"/>
          <w:sz w:val="24"/>
          <w:szCs w:val="24"/>
          <w:lang w:val="sk-SK" w:eastAsia="cs-CZ"/>
        </w:rPr>
        <w:t>na</w:t>
      </w:r>
      <w:r w:rsidRPr="00043871">
        <w:rPr>
          <w:rFonts w:ascii="Arial" w:eastAsia="Times New Roman" w:hAnsi="Arial" w:cs="Arial"/>
          <w:color w:val="000000" w:themeColor="text1"/>
          <w:sz w:val="24"/>
          <w:szCs w:val="24"/>
          <w:lang w:val="sk-SK" w:eastAsia="cs-CZ"/>
        </w:rPr>
        <w:t xml:space="preserve"> výkon </w:t>
      </w:r>
      <w:r w:rsidR="00471D43" w:rsidRPr="00043871">
        <w:rPr>
          <w:rFonts w:ascii="Arial" w:eastAsia="Times New Roman" w:hAnsi="Arial" w:cs="Arial"/>
          <w:color w:val="000000" w:themeColor="text1"/>
          <w:sz w:val="24"/>
          <w:szCs w:val="24"/>
          <w:lang w:val="sk-SK" w:eastAsia="cs-CZ"/>
        </w:rPr>
        <w:t>ich</w:t>
      </w:r>
      <w:r w:rsidR="00331830" w:rsidRPr="00043871">
        <w:rPr>
          <w:rFonts w:ascii="Arial" w:eastAsia="Times New Roman" w:hAnsi="Arial" w:cs="Arial"/>
          <w:color w:val="000000" w:themeColor="text1"/>
          <w:sz w:val="24"/>
          <w:szCs w:val="24"/>
          <w:lang w:val="sk-SK" w:eastAsia="cs-CZ"/>
        </w:rPr>
        <w:t xml:space="preserve"> pôsobnosti</w:t>
      </w:r>
      <w:r w:rsidRPr="00043871">
        <w:rPr>
          <w:rFonts w:ascii="Arial" w:eastAsia="Times New Roman" w:hAnsi="Arial" w:cs="Arial"/>
          <w:color w:val="000000" w:themeColor="text1"/>
          <w:sz w:val="24"/>
          <w:szCs w:val="24"/>
          <w:lang w:val="sk-SK" w:eastAsia="cs-CZ"/>
        </w:rPr>
        <w:t>,</w:t>
      </w:r>
    </w:p>
    <w:p w14:paraId="1AF6DD52" w14:textId="1FB6AC39" w:rsidR="00CD442D" w:rsidRPr="00043871" w:rsidRDefault="00FC3A1D"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q</w:t>
      </w:r>
      <w:r w:rsidR="00CD442D" w:rsidRPr="00043871">
        <w:rPr>
          <w:rFonts w:ascii="Arial" w:eastAsia="Times New Roman" w:hAnsi="Arial" w:cs="Arial"/>
          <w:color w:val="000000" w:themeColor="text1"/>
          <w:sz w:val="24"/>
          <w:szCs w:val="24"/>
          <w:lang w:val="sk-SK" w:eastAsia="cs-CZ"/>
        </w:rPr>
        <w:t xml:space="preserve">) viesť evidenciu registrovaných odberných </w:t>
      </w:r>
      <w:r w:rsidR="008F1264" w:rsidRPr="00043871">
        <w:rPr>
          <w:rFonts w:ascii="Arial" w:eastAsia="Times New Roman" w:hAnsi="Arial" w:cs="Arial"/>
          <w:color w:val="000000" w:themeColor="text1"/>
          <w:sz w:val="24"/>
          <w:szCs w:val="24"/>
          <w:lang w:val="sk-SK" w:eastAsia="cs-CZ"/>
        </w:rPr>
        <w:t xml:space="preserve">miest </w:t>
      </w:r>
      <w:r w:rsidR="0039233C" w:rsidRPr="00043871">
        <w:rPr>
          <w:rFonts w:ascii="Arial" w:eastAsia="Times New Roman" w:hAnsi="Arial" w:cs="Arial"/>
          <w:color w:val="000000" w:themeColor="text1"/>
          <w:sz w:val="24"/>
          <w:szCs w:val="24"/>
          <w:lang w:val="sk-SK" w:eastAsia="cs-CZ"/>
        </w:rPr>
        <w:t>a odovzdávacích</w:t>
      </w:r>
      <w:r w:rsidR="00CD442D" w:rsidRPr="00043871">
        <w:rPr>
          <w:rFonts w:ascii="Arial" w:eastAsia="Times New Roman" w:hAnsi="Arial" w:cs="Arial"/>
          <w:color w:val="000000" w:themeColor="text1"/>
          <w:sz w:val="24"/>
          <w:szCs w:val="24"/>
          <w:lang w:val="sk-SK" w:eastAsia="cs-CZ"/>
        </w:rPr>
        <w:t xml:space="preserve"> miest účastníkov trhu s elektrinou,</w:t>
      </w:r>
    </w:p>
    <w:p w14:paraId="3D893967" w14:textId="58B9369B" w:rsidR="002347A0" w:rsidRPr="00043871" w:rsidRDefault="002347A0"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r) </w:t>
      </w:r>
      <w:r w:rsidR="006A373B" w:rsidRPr="00043871">
        <w:rPr>
          <w:rFonts w:ascii="Arial" w:eastAsia="Times New Roman" w:hAnsi="Arial" w:cs="Arial"/>
          <w:color w:val="000000" w:themeColor="text1"/>
          <w:sz w:val="24"/>
          <w:szCs w:val="24"/>
          <w:lang w:val="sk-SK" w:eastAsia="cs-CZ"/>
        </w:rPr>
        <w:t>vykonať a evidovať registráciu</w:t>
      </w:r>
      <w:r w:rsidRPr="00043871">
        <w:rPr>
          <w:rFonts w:ascii="Arial" w:eastAsia="Times New Roman" w:hAnsi="Arial" w:cs="Arial"/>
          <w:color w:val="000000" w:themeColor="text1"/>
          <w:sz w:val="24"/>
          <w:szCs w:val="24"/>
          <w:lang w:val="sk-SK" w:eastAsia="cs-CZ"/>
        </w:rPr>
        <w:t xml:space="preserve"> odberných </w:t>
      </w:r>
      <w:r w:rsidR="008F1264" w:rsidRPr="00043871">
        <w:rPr>
          <w:rFonts w:ascii="Arial" w:eastAsia="Times New Roman" w:hAnsi="Arial" w:cs="Arial"/>
          <w:color w:val="000000" w:themeColor="text1"/>
          <w:sz w:val="24"/>
          <w:szCs w:val="24"/>
          <w:lang w:val="sk-SK" w:eastAsia="cs-CZ"/>
        </w:rPr>
        <w:t xml:space="preserve">miest </w:t>
      </w:r>
      <w:r w:rsidRPr="00043871">
        <w:rPr>
          <w:rFonts w:ascii="Arial" w:eastAsia="Times New Roman" w:hAnsi="Arial" w:cs="Arial"/>
          <w:color w:val="000000" w:themeColor="text1"/>
          <w:sz w:val="24"/>
          <w:szCs w:val="24"/>
          <w:lang w:val="sk-SK" w:eastAsia="cs-CZ"/>
        </w:rPr>
        <w:t>a odovzdávacích miest spoločne konajúcich koncových odberateľov a energetického spoločenstva vrátane jeho členov,</w:t>
      </w:r>
    </w:p>
    <w:p w14:paraId="4A960D1E" w14:textId="78A5DD12" w:rsidR="00BD49B8" w:rsidRPr="00043871" w:rsidRDefault="002347A0"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s</w:t>
      </w:r>
      <w:r w:rsidR="00024FFA" w:rsidRPr="00043871">
        <w:rPr>
          <w:rFonts w:ascii="Arial" w:eastAsia="Times New Roman" w:hAnsi="Arial" w:cs="Arial"/>
          <w:color w:val="000000" w:themeColor="text1"/>
          <w:sz w:val="24"/>
          <w:szCs w:val="24"/>
          <w:lang w:val="sk-SK" w:eastAsia="cs-CZ"/>
        </w:rPr>
        <w:t>) vykonať a evidovať registráciu odberného</w:t>
      </w:r>
      <w:r w:rsidR="008F1264" w:rsidRPr="00043871">
        <w:rPr>
          <w:rFonts w:ascii="Arial" w:eastAsia="Times New Roman" w:hAnsi="Arial" w:cs="Arial"/>
          <w:color w:val="000000" w:themeColor="text1"/>
          <w:sz w:val="24"/>
          <w:szCs w:val="24"/>
          <w:lang w:val="sk-SK" w:eastAsia="cs-CZ"/>
        </w:rPr>
        <w:t xml:space="preserve"> miesta</w:t>
      </w:r>
      <w:r w:rsidR="00024FFA" w:rsidRPr="00043871">
        <w:rPr>
          <w:rFonts w:ascii="Arial" w:eastAsia="Times New Roman" w:hAnsi="Arial" w:cs="Arial"/>
          <w:color w:val="000000" w:themeColor="text1"/>
          <w:sz w:val="24"/>
          <w:szCs w:val="24"/>
          <w:lang w:val="sk-SK" w:eastAsia="cs-CZ"/>
        </w:rPr>
        <w:t xml:space="preserve"> a odovzdávacieho miesta </w:t>
      </w:r>
      <w:r w:rsidR="007B0513" w:rsidRPr="00043871">
        <w:rPr>
          <w:rFonts w:ascii="Arial" w:eastAsia="Times New Roman" w:hAnsi="Arial" w:cs="Arial"/>
          <w:color w:val="000000" w:themeColor="text1"/>
          <w:sz w:val="24"/>
          <w:szCs w:val="24"/>
          <w:lang w:val="sk-SK" w:eastAsia="cs-CZ"/>
        </w:rPr>
        <w:t>poskytovateľa flexibility na agregátora a</w:t>
      </w:r>
      <w:r w:rsidR="00FB477D" w:rsidRPr="00043871">
        <w:rPr>
          <w:rFonts w:ascii="Arial" w:eastAsia="Times New Roman" w:hAnsi="Arial" w:cs="Arial"/>
          <w:color w:val="000000" w:themeColor="text1"/>
          <w:sz w:val="24"/>
          <w:szCs w:val="24"/>
          <w:lang w:val="sk-SK" w:eastAsia="cs-CZ"/>
        </w:rPr>
        <w:t> </w:t>
      </w:r>
      <w:r w:rsidR="00D62383" w:rsidRPr="00043871">
        <w:rPr>
          <w:rFonts w:ascii="Arial" w:eastAsia="Times New Roman" w:hAnsi="Arial" w:cs="Arial"/>
          <w:color w:val="000000" w:themeColor="text1"/>
          <w:sz w:val="24"/>
          <w:szCs w:val="24"/>
          <w:lang w:val="sk-SK" w:eastAsia="cs-CZ"/>
        </w:rPr>
        <w:t>ich zmeny</w:t>
      </w:r>
      <w:r w:rsidR="007B0513" w:rsidRPr="00043871">
        <w:rPr>
          <w:rFonts w:ascii="Arial" w:eastAsia="Times New Roman" w:hAnsi="Arial" w:cs="Arial"/>
          <w:color w:val="000000" w:themeColor="text1"/>
          <w:sz w:val="24"/>
          <w:szCs w:val="24"/>
          <w:lang w:val="sk-SK" w:eastAsia="cs-CZ"/>
        </w:rPr>
        <w:t xml:space="preserve"> a</w:t>
      </w:r>
      <w:r w:rsidR="00FB477D" w:rsidRPr="00043871">
        <w:rPr>
          <w:rFonts w:ascii="Arial" w:eastAsia="Times New Roman" w:hAnsi="Arial" w:cs="Arial"/>
          <w:color w:val="000000" w:themeColor="text1"/>
          <w:sz w:val="24"/>
          <w:szCs w:val="24"/>
          <w:lang w:val="sk-SK" w:eastAsia="cs-CZ"/>
        </w:rPr>
        <w:t> evidovať registráciu odberného</w:t>
      </w:r>
      <w:r w:rsidR="008F1264" w:rsidRPr="00043871">
        <w:rPr>
          <w:rFonts w:ascii="Arial" w:eastAsia="Times New Roman" w:hAnsi="Arial" w:cs="Arial"/>
          <w:color w:val="000000" w:themeColor="text1"/>
          <w:sz w:val="24"/>
          <w:szCs w:val="24"/>
          <w:lang w:val="sk-SK" w:eastAsia="cs-CZ"/>
        </w:rPr>
        <w:t xml:space="preserve"> miesta</w:t>
      </w:r>
      <w:r w:rsidR="00FB477D" w:rsidRPr="00043871">
        <w:rPr>
          <w:rFonts w:ascii="Arial" w:eastAsia="Times New Roman" w:hAnsi="Arial" w:cs="Arial"/>
          <w:color w:val="000000" w:themeColor="text1"/>
          <w:sz w:val="24"/>
          <w:szCs w:val="24"/>
          <w:lang w:val="sk-SK" w:eastAsia="cs-CZ"/>
        </w:rPr>
        <w:t xml:space="preserve"> a odovzdávacieho miesta </w:t>
      </w:r>
      <w:r w:rsidR="00BA2DB2" w:rsidRPr="00043871">
        <w:rPr>
          <w:rFonts w:ascii="Arial" w:eastAsia="Times New Roman" w:hAnsi="Arial" w:cs="Arial"/>
          <w:color w:val="000000" w:themeColor="text1"/>
          <w:sz w:val="24"/>
          <w:szCs w:val="24"/>
          <w:lang w:val="sk-SK" w:eastAsia="cs-CZ"/>
        </w:rPr>
        <w:t xml:space="preserve">koncového </w:t>
      </w:r>
      <w:r w:rsidR="00024FFA" w:rsidRPr="00043871">
        <w:rPr>
          <w:rFonts w:ascii="Arial" w:eastAsia="Times New Roman" w:hAnsi="Arial" w:cs="Arial"/>
          <w:color w:val="000000" w:themeColor="text1"/>
          <w:sz w:val="24"/>
          <w:szCs w:val="24"/>
          <w:lang w:val="sk-SK" w:eastAsia="cs-CZ"/>
        </w:rPr>
        <w:t>odberateľa elektriny alebo výrobcu elektriny na dodávateľa elektriny alebo výrobcu elektriny na výkupcu elektriny a ich zmeny</w:t>
      </w:r>
      <w:r w:rsidR="00BD49B8" w:rsidRPr="00043871">
        <w:rPr>
          <w:rFonts w:ascii="Arial" w:eastAsia="Times New Roman" w:hAnsi="Arial" w:cs="Arial"/>
          <w:color w:val="000000" w:themeColor="text1"/>
          <w:sz w:val="24"/>
          <w:szCs w:val="24"/>
          <w:lang w:val="sk-SK" w:eastAsia="cs-CZ"/>
        </w:rPr>
        <w:t>,</w:t>
      </w:r>
    </w:p>
    <w:p w14:paraId="69C11AA7" w14:textId="7732C81C" w:rsidR="00FC374B" w:rsidRPr="00043871" w:rsidRDefault="00BD49B8"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t) </w:t>
      </w:r>
      <w:r w:rsidR="00BC7EC7" w:rsidRPr="00043871">
        <w:rPr>
          <w:rFonts w:ascii="Arial" w:eastAsia="Times New Roman" w:hAnsi="Arial" w:cs="Arial"/>
          <w:color w:val="000000" w:themeColor="text1"/>
          <w:sz w:val="24"/>
          <w:szCs w:val="24"/>
          <w:lang w:val="sk-SK" w:eastAsia="cs-CZ"/>
        </w:rPr>
        <w:t>viesť evidenciu zariadení na výrobu elektriny</w:t>
      </w:r>
      <w:r w:rsidR="00364BC4" w:rsidRPr="00043871">
        <w:rPr>
          <w:rFonts w:ascii="Arial" w:eastAsia="Times New Roman" w:hAnsi="Arial" w:cs="Arial"/>
          <w:color w:val="000000" w:themeColor="text1"/>
          <w:sz w:val="24"/>
          <w:szCs w:val="24"/>
          <w:lang w:val="sk-SK" w:eastAsia="cs-CZ"/>
        </w:rPr>
        <w:t xml:space="preserve"> a</w:t>
      </w:r>
      <w:r w:rsidR="00BC7EC7" w:rsidRPr="00043871">
        <w:rPr>
          <w:rFonts w:ascii="Arial" w:eastAsia="Times New Roman" w:hAnsi="Arial" w:cs="Arial"/>
          <w:color w:val="000000" w:themeColor="text1"/>
          <w:sz w:val="24"/>
          <w:szCs w:val="24"/>
          <w:lang w:val="sk-SK" w:eastAsia="cs-CZ"/>
        </w:rPr>
        <w:t xml:space="preserve"> zariadení na uskladňovanie elektriny</w:t>
      </w:r>
      <w:r w:rsidR="00364BC4" w:rsidRPr="00043871">
        <w:rPr>
          <w:rFonts w:ascii="Arial" w:eastAsia="Times New Roman" w:hAnsi="Arial" w:cs="Arial"/>
          <w:color w:val="000000" w:themeColor="text1"/>
          <w:sz w:val="24"/>
          <w:szCs w:val="24"/>
          <w:lang w:val="sk-SK" w:eastAsia="cs-CZ"/>
        </w:rPr>
        <w:t xml:space="preserve"> </w:t>
      </w:r>
      <w:r w:rsidR="00CE38D9" w:rsidRPr="00043871">
        <w:rPr>
          <w:rFonts w:ascii="Arial" w:eastAsia="Times New Roman" w:hAnsi="Arial" w:cs="Arial"/>
          <w:color w:val="000000" w:themeColor="text1"/>
          <w:sz w:val="24"/>
          <w:szCs w:val="24"/>
          <w:lang w:val="sk-SK" w:eastAsia="cs-CZ"/>
        </w:rPr>
        <w:t xml:space="preserve">pripojených do prenosovej sústavy alebo do distribučnej sústavy </w:t>
      </w:r>
      <w:r w:rsidR="00364BC4" w:rsidRPr="00043871">
        <w:rPr>
          <w:rFonts w:ascii="Arial" w:eastAsia="Times New Roman" w:hAnsi="Arial" w:cs="Arial"/>
          <w:color w:val="000000" w:themeColor="text1"/>
          <w:sz w:val="24"/>
          <w:szCs w:val="24"/>
          <w:lang w:val="sk-SK" w:eastAsia="cs-CZ"/>
        </w:rPr>
        <w:t xml:space="preserve">a priraďovať ich k odberným a odovzdávacím miestam účastníkov trhu s elektrinou, </w:t>
      </w:r>
      <w:r w:rsidR="00BE488E" w:rsidRPr="00043871">
        <w:rPr>
          <w:rFonts w:ascii="Arial" w:eastAsia="Times New Roman" w:hAnsi="Arial" w:cs="Arial"/>
          <w:color w:val="000000" w:themeColor="text1"/>
          <w:sz w:val="24"/>
          <w:szCs w:val="24"/>
          <w:lang w:val="sk-SK" w:eastAsia="cs-CZ"/>
        </w:rPr>
        <w:t xml:space="preserve">a ak ide </w:t>
      </w:r>
      <w:r w:rsidR="0022757E" w:rsidRPr="00043871">
        <w:rPr>
          <w:rFonts w:ascii="Arial" w:eastAsia="Times New Roman" w:hAnsi="Arial" w:cs="Arial"/>
          <w:color w:val="000000" w:themeColor="text1"/>
          <w:sz w:val="24"/>
          <w:szCs w:val="24"/>
          <w:lang w:val="sk-SK" w:eastAsia="cs-CZ"/>
        </w:rPr>
        <w:t>o agregovanú</w:t>
      </w:r>
      <w:r w:rsidR="00BE488E" w:rsidRPr="00043871">
        <w:rPr>
          <w:rFonts w:ascii="Arial" w:eastAsia="Times New Roman" w:hAnsi="Arial" w:cs="Arial"/>
          <w:color w:val="000000" w:themeColor="text1"/>
          <w:sz w:val="24"/>
          <w:szCs w:val="24"/>
          <w:lang w:val="sk-SK" w:eastAsia="cs-CZ"/>
        </w:rPr>
        <w:t xml:space="preserve"> flexibilit</w:t>
      </w:r>
      <w:r w:rsidR="0022757E" w:rsidRPr="00043871">
        <w:rPr>
          <w:rFonts w:ascii="Arial" w:eastAsia="Times New Roman" w:hAnsi="Arial" w:cs="Arial"/>
          <w:color w:val="000000" w:themeColor="text1"/>
          <w:sz w:val="24"/>
          <w:szCs w:val="24"/>
          <w:lang w:val="sk-SK" w:eastAsia="cs-CZ"/>
        </w:rPr>
        <w:t>u</w:t>
      </w:r>
      <w:r w:rsidR="00364BC4" w:rsidRPr="00043871">
        <w:rPr>
          <w:rFonts w:ascii="Arial" w:eastAsia="Times New Roman" w:hAnsi="Arial" w:cs="Arial"/>
          <w:color w:val="000000" w:themeColor="text1"/>
          <w:sz w:val="24"/>
          <w:szCs w:val="24"/>
          <w:lang w:val="sk-SK" w:eastAsia="cs-CZ"/>
        </w:rPr>
        <w:t xml:space="preserve">, </w:t>
      </w:r>
      <w:r w:rsidR="00BE488E" w:rsidRPr="00043871">
        <w:rPr>
          <w:rFonts w:ascii="Arial" w:eastAsia="Times New Roman" w:hAnsi="Arial" w:cs="Arial"/>
          <w:color w:val="000000" w:themeColor="text1"/>
          <w:sz w:val="24"/>
          <w:szCs w:val="24"/>
          <w:lang w:val="sk-SK" w:eastAsia="cs-CZ"/>
        </w:rPr>
        <w:t xml:space="preserve">viesť evidenciu </w:t>
      </w:r>
      <w:r w:rsidR="003D18AA" w:rsidRPr="00043871">
        <w:rPr>
          <w:rFonts w:ascii="Arial" w:eastAsia="Times New Roman" w:hAnsi="Arial" w:cs="Arial"/>
          <w:color w:val="000000" w:themeColor="text1"/>
          <w:sz w:val="24"/>
          <w:szCs w:val="24"/>
          <w:lang w:val="sk-SK" w:eastAsia="cs-CZ"/>
        </w:rPr>
        <w:t xml:space="preserve">aj </w:t>
      </w:r>
      <w:r w:rsidR="009030D5" w:rsidRPr="00043871">
        <w:rPr>
          <w:rFonts w:ascii="Arial" w:eastAsia="Times New Roman" w:hAnsi="Arial" w:cs="Arial"/>
          <w:color w:val="000000" w:themeColor="text1"/>
          <w:sz w:val="24"/>
          <w:szCs w:val="24"/>
          <w:lang w:val="sk-SK" w:eastAsia="cs-CZ"/>
        </w:rPr>
        <w:t xml:space="preserve">ďalších </w:t>
      </w:r>
      <w:r w:rsidR="003E28D1" w:rsidRPr="00043871">
        <w:rPr>
          <w:rFonts w:ascii="Arial" w:eastAsia="Times New Roman" w:hAnsi="Arial" w:cs="Arial"/>
          <w:color w:val="000000" w:themeColor="text1"/>
          <w:sz w:val="24"/>
          <w:szCs w:val="24"/>
          <w:lang w:val="sk-SK" w:eastAsia="cs-CZ"/>
        </w:rPr>
        <w:t xml:space="preserve">elektroenergetických </w:t>
      </w:r>
      <w:r w:rsidR="009030D5" w:rsidRPr="00043871">
        <w:rPr>
          <w:rFonts w:ascii="Arial" w:eastAsia="Times New Roman" w:hAnsi="Arial" w:cs="Arial"/>
          <w:color w:val="000000" w:themeColor="text1"/>
          <w:sz w:val="24"/>
          <w:szCs w:val="24"/>
          <w:lang w:val="sk-SK" w:eastAsia="cs-CZ"/>
        </w:rPr>
        <w:t>zariadení</w:t>
      </w:r>
      <w:r w:rsidR="000B570A" w:rsidRPr="00043871">
        <w:rPr>
          <w:rFonts w:ascii="Arial" w:eastAsia="Times New Roman" w:hAnsi="Arial" w:cs="Arial"/>
          <w:color w:val="000000" w:themeColor="text1"/>
          <w:sz w:val="24"/>
          <w:szCs w:val="24"/>
          <w:lang w:val="sk-SK" w:eastAsia="cs-CZ"/>
        </w:rPr>
        <w:t xml:space="preserve"> alebo odberných elektrických zariadení</w:t>
      </w:r>
      <w:r w:rsidR="009030D5" w:rsidRPr="00043871">
        <w:rPr>
          <w:rFonts w:ascii="Arial" w:eastAsia="Times New Roman" w:hAnsi="Arial" w:cs="Arial"/>
          <w:color w:val="000000" w:themeColor="text1"/>
          <w:sz w:val="24"/>
          <w:szCs w:val="24"/>
          <w:lang w:val="sk-SK" w:eastAsia="cs-CZ"/>
        </w:rPr>
        <w:t xml:space="preserve"> so schopnosťou flexibility</w:t>
      </w:r>
      <w:r w:rsidR="00BE488E" w:rsidRPr="00043871">
        <w:rPr>
          <w:rFonts w:ascii="Arial" w:eastAsia="Times New Roman" w:hAnsi="Arial" w:cs="Arial"/>
          <w:color w:val="000000" w:themeColor="text1"/>
          <w:sz w:val="24"/>
          <w:szCs w:val="24"/>
          <w:lang w:val="sk-SK" w:eastAsia="cs-CZ"/>
        </w:rPr>
        <w:t xml:space="preserve"> a priraďovať ich k odberným a odovzdávacím miestam poskytovateľov flexibility</w:t>
      </w:r>
      <w:r w:rsidR="00FC374B" w:rsidRPr="00043871">
        <w:rPr>
          <w:rFonts w:ascii="Arial" w:eastAsia="Times New Roman" w:hAnsi="Arial" w:cs="Arial"/>
          <w:color w:val="000000" w:themeColor="text1"/>
          <w:sz w:val="24"/>
          <w:szCs w:val="24"/>
          <w:lang w:val="sk-SK" w:eastAsia="cs-CZ"/>
        </w:rPr>
        <w:t>,</w:t>
      </w:r>
    </w:p>
    <w:p w14:paraId="34280E08" w14:textId="4A2F5F73" w:rsidR="009464C3" w:rsidRPr="00043871" w:rsidRDefault="00FC374B"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u) viesť evidenciu </w:t>
      </w:r>
      <w:r w:rsidR="00F50C15" w:rsidRPr="00043871">
        <w:rPr>
          <w:rFonts w:ascii="Arial" w:eastAsia="Times New Roman" w:hAnsi="Arial" w:cs="Arial"/>
          <w:color w:val="000000" w:themeColor="text1"/>
          <w:sz w:val="24"/>
          <w:szCs w:val="24"/>
          <w:lang w:val="sk-SK" w:eastAsia="cs-CZ"/>
        </w:rPr>
        <w:t>zariadení na výrobu elektriny a zariadení na uskladňovanie elektriny</w:t>
      </w:r>
      <w:r w:rsidR="00380A74" w:rsidRPr="00043871">
        <w:rPr>
          <w:rFonts w:ascii="Arial" w:eastAsia="Times New Roman" w:hAnsi="Arial" w:cs="Arial"/>
          <w:color w:val="000000" w:themeColor="text1"/>
          <w:sz w:val="24"/>
          <w:szCs w:val="24"/>
          <w:lang w:val="sk-SK" w:eastAsia="cs-CZ"/>
        </w:rPr>
        <w:t>, pre kt</w:t>
      </w:r>
      <w:r w:rsidR="00BD4EB6" w:rsidRPr="00043871">
        <w:rPr>
          <w:rFonts w:ascii="Arial" w:eastAsia="Times New Roman" w:hAnsi="Arial" w:cs="Arial"/>
          <w:color w:val="000000" w:themeColor="text1"/>
          <w:sz w:val="24"/>
          <w:szCs w:val="24"/>
          <w:lang w:val="sk-SK" w:eastAsia="cs-CZ"/>
        </w:rPr>
        <w:t xml:space="preserve">oré prevádzkovateľ prenosovej sústavy alebo prevádzkovateľ distribučnej sústavy </w:t>
      </w:r>
      <w:r w:rsidR="00AB2792" w:rsidRPr="00043871">
        <w:rPr>
          <w:rFonts w:ascii="Arial" w:eastAsia="Times New Roman" w:hAnsi="Arial" w:cs="Arial"/>
          <w:color w:val="000000" w:themeColor="text1"/>
          <w:sz w:val="24"/>
          <w:szCs w:val="24"/>
          <w:lang w:val="sk-SK" w:eastAsia="cs-CZ"/>
        </w:rPr>
        <w:t xml:space="preserve">vydal stanovisko podľa § 12 ods. 5 písm. a) alebo </w:t>
      </w:r>
      <w:r w:rsidR="00B0286E" w:rsidRPr="00043871">
        <w:rPr>
          <w:rFonts w:ascii="Arial" w:eastAsia="Times New Roman" w:hAnsi="Arial" w:cs="Arial"/>
          <w:color w:val="000000" w:themeColor="text1"/>
          <w:sz w:val="24"/>
          <w:szCs w:val="24"/>
          <w:lang w:val="sk-SK" w:eastAsia="cs-CZ"/>
        </w:rPr>
        <w:t xml:space="preserve">písm. </w:t>
      </w:r>
      <w:r w:rsidR="00AB2792" w:rsidRPr="00043871">
        <w:rPr>
          <w:rFonts w:ascii="Arial" w:eastAsia="Times New Roman" w:hAnsi="Arial" w:cs="Arial"/>
          <w:color w:val="000000" w:themeColor="text1"/>
          <w:sz w:val="24"/>
          <w:szCs w:val="24"/>
          <w:lang w:val="sk-SK" w:eastAsia="cs-CZ"/>
        </w:rPr>
        <w:t>b)</w:t>
      </w:r>
      <w:r w:rsidR="007A6048" w:rsidRPr="00043871">
        <w:rPr>
          <w:rFonts w:ascii="Arial" w:eastAsia="Times New Roman" w:hAnsi="Arial" w:cs="Arial"/>
          <w:color w:val="000000" w:themeColor="text1"/>
          <w:sz w:val="24"/>
          <w:szCs w:val="24"/>
          <w:lang w:val="sk-SK" w:eastAsia="cs-CZ"/>
        </w:rPr>
        <w:t xml:space="preserve"> alebo </w:t>
      </w:r>
      <w:r w:rsidR="00C058E9" w:rsidRPr="00043871">
        <w:rPr>
          <w:rFonts w:ascii="Arial" w:eastAsia="Times New Roman" w:hAnsi="Arial" w:cs="Arial"/>
          <w:color w:val="000000" w:themeColor="text1"/>
          <w:sz w:val="24"/>
          <w:szCs w:val="24"/>
          <w:lang w:val="sk-SK" w:eastAsia="cs-CZ"/>
        </w:rPr>
        <w:t>uzatvoril zmluvu o pripojení do prenosovej sústavy alebo distribučnej sústavy</w:t>
      </w:r>
      <w:r w:rsidR="00D96116" w:rsidRPr="00043871">
        <w:rPr>
          <w:rFonts w:ascii="Arial" w:eastAsia="Times New Roman" w:hAnsi="Arial" w:cs="Arial"/>
          <w:color w:val="000000" w:themeColor="text1"/>
          <w:sz w:val="24"/>
          <w:szCs w:val="24"/>
          <w:lang w:val="sk-SK" w:eastAsia="cs-CZ"/>
        </w:rPr>
        <w:t>.</w:t>
      </w:r>
    </w:p>
    <w:p w14:paraId="2AA8AC9D" w14:textId="55988401"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7) Organizátor krátkodobého trhu s elektrinou je povinný </w:t>
      </w:r>
      <w:r w:rsidR="00303E5F" w:rsidRPr="00043871">
        <w:rPr>
          <w:rFonts w:ascii="Arial" w:eastAsia="Times New Roman" w:hAnsi="Arial" w:cs="Arial"/>
          <w:color w:val="000000" w:themeColor="text1"/>
          <w:sz w:val="24"/>
          <w:szCs w:val="24"/>
          <w:lang w:val="sk-SK" w:eastAsia="cs-CZ"/>
        </w:rPr>
        <w:t xml:space="preserve">transparentným a nediskriminačným spôsobom </w:t>
      </w:r>
      <w:r w:rsidRPr="00043871">
        <w:rPr>
          <w:rFonts w:ascii="Arial" w:eastAsia="Times New Roman" w:hAnsi="Arial" w:cs="Arial"/>
          <w:color w:val="000000" w:themeColor="text1"/>
          <w:sz w:val="24"/>
          <w:szCs w:val="24"/>
          <w:lang w:val="sk-SK" w:eastAsia="cs-CZ"/>
        </w:rPr>
        <w:t xml:space="preserve">vypracovať </w:t>
      </w:r>
      <w:r w:rsidR="008D07CF" w:rsidRPr="00043871">
        <w:rPr>
          <w:rFonts w:ascii="Arial" w:eastAsia="Times New Roman" w:hAnsi="Arial" w:cs="Arial"/>
          <w:color w:val="000000" w:themeColor="text1"/>
          <w:sz w:val="24"/>
          <w:szCs w:val="24"/>
          <w:lang w:val="sk-SK" w:eastAsia="cs-CZ"/>
        </w:rPr>
        <w:t xml:space="preserve">návrh prevádzkového poriadku alebo návrh jeho zmien </w:t>
      </w:r>
      <w:r w:rsidR="000C1D9E" w:rsidRPr="00043871">
        <w:rPr>
          <w:rFonts w:ascii="Arial" w:eastAsia="Times New Roman" w:hAnsi="Arial" w:cs="Arial"/>
          <w:color w:val="000000" w:themeColor="text1"/>
          <w:sz w:val="24"/>
          <w:szCs w:val="24"/>
          <w:lang w:val="sk-SK" w:eastAsia="cs-CZ"/>
        </w:rPr>
        <w:t xml:space="preserve">v rozsahu podľa všeobecne záväzného právneho predpisu vydaného podľa § 95 ods. 2 písm. k) </w:t>
      </w:r>
      <w:r w:rsidRPr="00043871">
        <w:rPr>
          <w:rFonts w:ascii="Arial" w:eastAsia="Times New Roman" w:hAnsi="Arial" w:cs="Arial"/>
          <w:color w:val="000000" w:themeColor="text1"/>
          <w:sz w:val="24"/>
          <w:szCs w:val="24"/>
          <w:lang w:val="sk-SK" w:eastAsia="cs-CZ"/>
        </w:rPr>
        <w:t>a</w:t>
      </w:r>
      <w:r w:rsidR="000C1D9E" w:rsidRPr="00043871">
        <w:rPr>
          <w:rFonts w:ascii="Arial" w:eastAsia="Times New Roman" w:hAnsi="Arial" w:cs="Arial"/>
          <w:color w:val="000000" w:themeColor="text1"/>
          <w:sz w:val="24"/>
          <w:szCs w:val="24"/>
          <w:lang w:val="sk-SK" w:eastAsia="cs-CZ"/>
        </w:rPr>
        <w:t xml:space="preserve"> pred jeho predložením </w:t>
      </w:r>
      <w:r w:rsidRPr="00043871">
        <w:rPr>
          <w:rFonts w:ascii="Arial" w:eastAsia="Times New Roman" w:hAnsi="Arial" w:cs="Arial"/>
          <w:color w:val="000000" w:themeColor="text1"/>
          <w:sz w:val="24"/>
          <w:szCs w:val="24"/>
          <w:lang w:val="sk-SK" w:eastAsia="cs-CZ"/>
        </w:rPr>
        <w:t>úradu na schválenie</w:t>
      </w:r>
      <w:r w:rsidR="000C1D9E" w:rsidRPr="00043871">
        <w:rPr>
          <w:rFonts w:ascii="Arial" w:eastAsia="Times New Roman" w:hAnsi="Arial" w:cs="Arial"/>
          <w:color w:val="000000" w:themeColor="text1"/>
          <w:sz w:val="24"/>
          <w:szCs w:val="24"/>
          <w:lang w:val="sk-SK" w:eastAsia="cs-CZ"/>
        </w:rPr>
        <w:t xml:space="preserve"> ho verejne konzultovať.</w:t>
      </w:r>
      <w:r w:rsidR="00A70657" w:rsidRPr="00043871">
        <w:rPr>
          <w:rFonts w:ascii="Arial" w:eastAsia="Times New Roman" w:hAnsi="Arial" w:cs="Arial"/>
          <w:color w:val="000000" w:themeColor="text1"/>
          <w:sz w:val="24"/>
          <w:szCs w:val="24"/>
          <w:lang w:val="sk-SK" w:eastAsia="cs-CZ"/>
        </w:rPr>
        <w:t xml:space="preserve"> Organizátor krátkodobého trhu s elektr</w:t>
      </w:r>
      <w:r w:rsidR="00B308F5" w:rsidRPr="00043871">
        <w:rPr>
          <w:rFonts w:ascii="Arial" w:eastAsia="Times New Roman" w:hAnsi="Arial" w:cs="Arial"/>
          <w:color w:val="000000" w:themeColor="text1"/>
          <w:sz w:val="24"/>
          <w:szCs w:val="24"/>
          <w:lang w:val="sk-SK" w:eastAsia="cs-CZ"/>
        </w:rPr>
        <w:t>i</w:t>
      </w:r>
      <w:r w:rsidR="00A70657" w:rsidRPr="00043871">
        <w:rPr>
          <w:rFonts w:ascii="Arial" w:eastAsia="Times New Roman" w:hAnsi="Arial" w:cs="Arial"/>
          <w:color w:val="000000" w:themeColor="text1"/>
          <w:sz w:val="24"/>
          <w:szCs w:val="24"/>
          <w:lang w:val="sk-SK" w:eastAsia="cs-CZ"/>
        </w:rPr>
        <w:t>nou je povinný</w:t>
      </w:r>
      <w:r w:rsidR="007119BD" w:rsidRPr="00043871">
        <w:rPr>
          <w:rFonts w:ascii="Arial" w:eastAsia="Times New Roman" w:hAnsi="Arial" w:cs="Arial"/>
          <w:color w:val="000000" w:themeColor="text1"/>
          <w:sz w:val="24"/>
          <w:szCs w:val="24"/>
          <w:lang w:val="sk-SK" w:eastAsia="cs-CZ"/>
        </w:rPr>
        <w:t xml:space="preserve"> prevádzkový poriadok alebo jeho zm</w:t>
      </w:r>
      <w:r w:rsidR="00B308F5" w:rsidRPr="00043871">
        <w:rPr>
          <w:rFonts w:ascii="Arial" w:eastAsia="Times New Roman" w:hAnsi="Arial" w:cs="Arial"/>
          <w:color w:val="000000" w:themeColor="text1"/>
          <w:sz w:val="24"/>
          <w:szCs w:val="24"/>
          <w:lang w:val="sk-SK" w:eastAsia="cs-CZ"/>
        </w:rPr>
        <w:t>eny</w:t>
      </w:r>
      <w:r w:rsidRPr="00043871">
        <w:rPr>
          <w:rFonts w:ascii="Arial" w:eastAsia="Times New Roman" w:hAnsi="Arial" w:cs="Arial"/>
          <w:color w:val="000000" w:themeColor="text1"/>
          <w:sz w:val="24"/>
          <w:szCs w:val="24"/>
          <w:lang w:val="sk-SK" w:eastAsia="cs-CZ"/>
        </w:rPr>
        <w:t xml:space="preserve"> po schválení úradom zverejniť na svojom webovom sídle.</w:t>
      </w:r>
    </w:p>
    <w:p w14:paraId="24778A8C" w14:textId="426672F0"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8) Organizátor krátkodobého trhu s elektrinou je povinný uzatvoriť zmluvu o zúčtovaní odchýlky so subjektom zúčtovania a umožniť obchodovať na organizovanom krátkodobom cezhraničnom trhu s elektrinou každému subjektu zúčtovania, ktorý o to požiada, ak spĺňa obchodné podmienky organizátora krátkodobého trhu s elektrinou a uzatvoril s organizátorom krátkodobého trhu s </w:t>
      </w:r>
      <w:r w:rsidRPr="00043871">
        <w:rPr>
          <w:rFonts w:ascii="Arial" w:eastAsia="Times New Roman" w:hAnsi="Arial" w:cs="Arial"/>
          <w:color w:val="000000" w:themeColor="text1"/>
          <w:sz w:val="24"/>
          <w:szCs w:val="24"/>
          <w:lang w:val="sk-SK" w:eastAsia="cs-CZ"/>
        </w:rPr>
        <w:lastRenderedPageBreak/>
        <w:t>elektrinou zmluvu o prístupe a podmienkach účasti na organizovanom krátkodobom cezhraničnom trhu s elektrinou.</w:t>
      </w:r>
    </w:p>
    <w:p w14:paraId="19D25344" w14:textId="01E5760C"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9) Organizátor krátkodobého trhu s elektrinou vedie evidenciu účastníkov trhu s elektrinou a poskytuje účastníkom trhu s elektrinou, ministerstvu a úradu údaje podľa § 95 ods. 2 písm. i).</w:t>
      </w:r>
    </w:p>
    <w:p w14:paraId="34B153DF" w14:textId="32596840" w:rsidR="00D83D14" w:rsidRPr="00043871" w:rsidRDefault="00B01018"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0) Organizátor krátkodobého trhu s elektrinou prevádzkuje elektronický systém, </w:t>
      </w:r>
      <w:r w:rsidR="00D83D14" w:rsidRPr="00043871">
        <w:rPr>
          <w:rFonts w:ascii="Arial" w:eastAsia="Times New Roman" w:hAnsi="Arial" w:cs="Arial"/>
          <w:color w:val="000000" w:themeColor="text1"/>
          <w:sz w:val="24"/>
          <w:szCs w:val="24"/>
          <w:lang w:val="sk-SK" w:eastAsia="cs-CZ"/>
        </w:rPr>
        <w:t>ktorý účastníko</w:t>
      </w:r>
      <w:r w:rsidRPr="00043871">
        <w:rPr>
          <w:rFonts w:ascii="Arial" w:eastAsia="Times New Roman" w:hAnsi="Arial" w:cs="Arial"/>
          <w:color w:val="000000" w:themeColor="text1"/>
          <w:sz w:val="24"/>
          <w:szCs w:val="24"/>
          <w:lang w:val="sk-SK" w:eastAsia="cs-CZ"/>
        </w:rPr>
        <w:t>m</w:t>
      </w:r>
      <w:r w:rsidR="00D83D14" w:rsidRPr="00043871">
        <w:rPr>
          <w:rFonts w:ascii="Arial" w:eastAsia="Times New Roman" w:hAnsi="Arial" w:cs="Arial"/>
          <w:color w:val="000000" w:themeColor="text1"/>
          <w:sz w:val="24"/>
          <w:szCs w:val="24"/>
          <w:lang w:val="sk-SK" w:eastAsia="cs-CZ"/>
        </w:rPr>
        <w:t xml:space="preserve"> trhu </w:t>
      </w:r>
      <w:r w:rsidR="007E751A" w:rsidRPr="00043871">
        <w:rPr>
          <w:rFonts w:ascii="Arial" w:eastAsia="Times New Roman" w:hAnsi="Arial" w:cs="Arial"/>
          <w:color w:val="000000" w:themeColor="text1"/>
          <w:sz w:val="24"/>
          <w:szCs w:val="24"/>
          <w:lang w:val="sk-SK" w:eastAsia="cs-CZ"/>
        </w:rPr>
        <w:t xml:space="preserve">s elektrinou </w:t>
      </w:r>
      <w:r w:rsidR="00D83D14" w:rsidRPr="00043871">
        <w:rPr>
          <w:rFonts w:ascii="Arial" w:eastAsia="Times New Roman" w:hAnsi="Arial" w:cs="Arial"/>
          <w:color w:val="000000" w:themeColor="text1"/>
          <w:sz w:val="24"/>
          <w:szCs w:val="24"/>
          <w:lang w:val="sk-SK" w:eastAsia="cs-CZ"/>
        </w:rPr>
        <w:t xml:space="preserve">umožňuje výkon </w:t>
      </w:r>
      <w:r w:rsidRPr="00043871">
        <w:rPr>
          <w:rFonts w:ascii="Arial" w:eastAsia="Times New Roman" w:hAnsi="Arial" w:cs="Arial"/>
          <w:color w:val="000000" w:themeColor="text1"/>
          <w:sz w:val="24"/>
          <w:szCs w:val="24"/>
          <w:lang w:val="sk-SK" w:eastAsia="cs-CZ"/>
        </w:rPr>
        <w:t>ich</w:t>
      </w:r>
      <w:r w:rsidR="00D83D14" w:rsidRPr="00043871">
        <w:rPr>
          <w:rFonts w:ascii="Arial" w:eastAsia="Times New Roman" w:hAnsi="Arial" w:cs="Arial"/>
          <w:color w:val="000000" w:themeColor="text1"/>
          <w:sz w:val="24"/>
          <w:szCs w:val="24"/>
          <w:lang w:val="sk-SK" w:eastAsia="cs-CZ"/>
        </w:rPr>
        <w:t xml:space="preserve"> práv a povinností podľa tohto zákona</w:t>
      </w:r>
      <w:r w:rsidR="00C86C99" w:rsidRPr="00043871">
        <w:rPr>
          <w:rFonts w:ascii="Arial" w:eastAsia="Times New Roman" w:hAnsi="Arial" w:cs="Arial"/>
          <w:color w:val="000000" w:themeColor="text1"/>
          <w:sz w:val="24"/>
          <w:szCs w:val="24"/>
          <w:lang w:val="sk-SK" w:eastAsia="cs-CZ"/>
        </w:rPr>
        <w:t xml:space="preserve"> alebo</w:t>
      </w:r>
      <w:r w:rsidR="007E751A" w:rsidRPr="00043871">
        <w:rPr>
          <w:rFonts w:ascii="Arial" w:eastAsia="Times New Roman" w:hAnsi="Arial" w:cs="Arial"/>
          <w:color w:val="000000" w:themeColor="text1"/>
          <w:sz w:val="24"/>
          <w:szCs w:val="24"/>
          <w:lang w:val="sk-SK" w:eastAsia="cs-CZ"/>
        </w:rPr>
        <w:t xml:space="preserve"> </w:t>
      </w:r>
      <w:r w:rsidR="00D83D14" w:rsidRPr="00043871">
        <w:rPr>
          <w:rFonts w:ascii="Arial" w:eastAsia="Times New Roman" w:hAnsi="Arial" w:cs="Arial"/>
          <w:color w:val="000000" w:themeColor="text1"/>
          <w:sz w:val="24"/>
          <w:szCs w:val="24"/>
          <w:lang w:val="sk-SK" w:eastAsia="cs-CZ"/>
        </w:rPr>
        <w:t>osobitného predpisu</w:t>
      </w:r>
      <w:r w:rsidR="006E4E2A" w:rsidRPr="00043871">
        <w:rPr>
          <w:rFonts w:ascii="Arial" w:eastAsia="Times New Roman" w:hAnsi="Arial" w:cs="Arial"/>
          <w:color w:val="000000" w:themeColor="text1"/>
          <w:sz w:val="24"/>
          <w:szCs w:val="24"/>
          <w:vertAlign w:val="superscript"/>
          <w:lang w:val="sk-SK" w:eastAsia="cs-CZ"/>
        </w:rPr>
        <w:t>32a</w:t>
      </w:r>
      <w:r w:rsidR="006A2E34" w:rsidRPr="00043871">
        <w:rPr>
          <w:rFonts w:ascii="Arial" w:eastAsia="Times New Roman" w:hAnsi="Arial" w:cs="Arial"/>
          <w:color w:val="000000" w:themeColor="text1"/>
          <w:sz w:val="24"/>
          <w:szCs w:val="24"/>
          <w:vertAlign w:val="superscript"/>
          <w:lang w:val="sk-SK" w:eastAsia="cs-CZ"/>
        </w:rPr>
        <w:t>)</w:t>
      </w:r>
      <w:r w:rsidR="007E751A" w:rsidRPr="00043871">
        <w:rPr>
          <w:rFonts w:ascii="Arial" w:eastAsia="Times New Roman" w:hAnsi="Arial" w:cs="Arial"/>
          <w:color w:val="000000" w:themeColor="text1"/>
          <w:sz w:val="24"/>
          <w:szCs w:val="24"/>
          <w:lang w:val="sk-SK" w:eastAsia="cs-CZ"/>
        </w:rPr>
        <w:t xml:space="preserve"> </w:t>
      </w:r>
      <w:r w:rsidR="00D83D14" w:rsidRPr="00043871">
        <w:rPr>
          <w:rFonts w:ascii="Arial" w:eastAsia="Times New Roman" w:hAnsi="Arial" w:cs="Arial"/>
          <w:color w:val="000000" w:themeColor="text1"/>
          <w:sz w:val="24"/>
          <w:szCs w:val="24"/>
          <w:lang w:val="sk-SK" w:eastAsia="cs-CZ"/>
        </w:rPr>
        <w:t>voči inému účastníkovi trhu s elektrinou alebo orgánom štátnej správy v energetike v elektronickej podobe, komunikovať v elektronickej podobe, poskytovať elektronické dokumenty a robiť právne úkony v elektronickej podobe</w:t>
      </w:r>
      <w:r w:rsidR="004625ED" w:rsidRPr="00043871">
        <w:rPr>
          <w:rFonts w:ascii="Arial" w:eastAsia="Times New Roman" w:hAnsi="Arial" w:cs="Arial"/>
          <w:color w:val="000000" w:themeColor="text1"/>
          <w:sz w:val="24"/>
          <w:szCs w:val="24"/>
          <w:lang w:val="sk-SK" w:eastAsia="cs-CZ"/>
        </w:rPr>
        <w:t>.</w:t>
      </w:r>
    </w:p>
    <w:p w14:paraId="2B013964" w14:textId="38AE0566" w:rsidR="0096124D" w:rsidRPr="00043871" w:rsidRDefault="0096124D"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1) Ministerstvo a úrad môžu využívať údaje evidované organizátorom krátkodobého trhu s elektrinou v elektronickom systéme potrebné pre výkon ich pôsobnosti. Organizátor krátkodobého trhu s elektrinou umožní ministerstvu a úradu prístup k údajom podľa prvej vety cez dátové a funkčné rozhranie elektronického systému.</w:t>
      </w:r>
    </w:p>
    <w:p w14:paraId="712CEB06" w14:textId="2A42DB0F" w:rsidR="002E65B0" w:rsidRPr="00043871" w:rsidRDefault="00D83D14"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602995" w:rsidRPr="00043871">
        <w:rPr>
          <w:rFonts w:ascii="Arial" w:eastAsia="Times New Roman" w:hAnsi="Arial" w:cs="Arial"/>
          <w:color w:val="000000" w:themeColor="text1"/>
          <w:sz w:val="24"/>
          <w:szCs w:val="24"/>
          <w:lang w:val="sk-SK" w:eastAsia="cs-CZ"/>
        </w:rPr>
        <w:t>1</w:t>
      </w:r>
      <w:r w:rsidR="00C37590" w:rsidRPr="00043871">
        <w:rPr>
          <w:rFonts w:ascii="Arial" w:eastAsia="Times New Roman" w:hAnsi="Arial" w:cs="Arial"/>
          <w:color w:val="000000" w:themeColor="text1"/>
          <w:sz w:val="24"/>
          <w:szCs w:val="24"/>
          <w:lang w:val="sk-SK" w:eastAsia="cs-CZ"/>
        </w:rPr>
        <w:t>2</w:t>
      </w:r>
      <w:r w:rsidRPr="00043871">
        <w:rPr>
          <w:rFonts w:ascii="Arial" w:eastAsia="Times New Roman" w:hAnsi="Arial" w:cs="Arial"/>
          <w:color w:val="000000" w:themeColor="text1"/>
          <w:sz w:val="24"/>
          <w:szCs w:val="24"/>
          <w:lang w:val="sk-SK" w:eastAsia="cs-CZ"/>
        </w:rPr>
        <w:t xml:space="preserve">) Podmienky prístupu k dátovému a funkčnému rozhraniu </w:t>
      </w:r>
      <w:r w:rsidR="00602995" w:rsidRPr="00043871">
        <w:rPr>
          <w:rFonts w:ascii="Arial" w:eastAsia="Times New Roman" w:hAnsi="Arial" w:cs="Arial"/>
          <w:color w:val="000000" w:themeColor="text1"/>
          <w:sz w:val="24"/>
          <w:szCs w:val="24"/>
          <w:lang w:val="sk-SK" w:eastAsia="cs-CZ"/>
        </w:rPr>
        <w:t>elektronického systému</w:t>
      </w:r>
      <w:r w:rsidRPr="00043871">
        <w:rPr>
          <w:rFonts w:ascii="Arial" w:eastAsia="Times New Roman" w:hAnsi="Arial" w:cs="Arial"/>
          <w:color w:val="000000" w:themeColor="text1"/>
          <w:sz w:val="24"/>
          <w:szCs w:val="24"/>
          <w:lang w:val="sk-SK" w:eastAsia="cs-CZ"/>
        </w:rPr>
        <w:t xml:space="preserve">, pravidlá prevádzky a používania </w:t>
      </w:r>
      <w:r w:rsidR="00D910F9" w:rsidRPr="00043871">
        <w:rPr>
          <w:rFonts w:ascii="Arial" w:eastAsia="Times New Roman" w:hAnsi="Arial" w:cs="Arial"/>
          <w:color w:val="000000" w:themeColor="text1"/>
          <w:sz w:val="24"/>
          <w:szCs w:val="24"/>
          <w:lang w:val="sk-SK" w:eastAsia="cs-CZ"/>
        </w:rPr>
        <w:t>elektronického systému</w:t>
      </w:r>
      <w:r w:rsidR="003544FC" w:rsidRPr="00043871">
        <w:rPr>
          <w:rFonts w:ascii="Arial" w:eastAsia="Times New Roman" w:hAnsi="Arial" w:cs="Arial"/>
          <w:color w:val="000000" w:themeColor="text1"/>
          <w:sz w:val="24"/>
          <w:szCs w:val="24"/>
          <w:lang w:val="sk-SK" w:eastAsia="cs-CZ"/>
        </w:rPr>
        <w:t xml:space="preserve"> a</w:t>
      </w:r>
      <w:r w:rsidRPr="00043871">
        <w:rPr>
          <w:rFonts w:ascii="Arial" w:eastAsia="Times New Roman" w:hAnsi="Arial" w:cs="Arial"/>
          <w:color w:val="000000" w:themeColor="text1"/>
          <w:sz w:val="24"/>
          <w:szCs w:val="24"/>
          <w:lang w:val="sk-SK" w:eastAsia="cs-CZ"/>
        </w:rPr>
        <w:t xml:space="preserve"> rozsah činností vykonávaných prostredníctvom </w:t>
      </w:r>
      <w:r w:rsidR="00D910F9" w:rsidRPr="00043871">
        <w:rPr>
          <w:rFonts w:ascii="Arial" w:eastAsia="Times New Roman" w:hAnsi="Arial" w:cs="Arial"/>
          <w:color w:val="000000" w:themeColor="text1"/>
          <w:sz w:val="24"/>
          <w:szCs w:val="24"/>
          <w:lang w:val="sk-SK" w:eastAsia="cs-CZ"/>
        </w:rPr>
        <w:t>elektronického systému</w:t>
      </w:r>
      <w:r w:rsidR="00E05270" w:rsidRPr="00043871">
        <w:rPr>
          <w:rFonts w:ascii="Arial" w:eastAsia="Times New Roman" w:hAnsi="Arial" w:cs="Arial"/>
          <w:color w:val="000000" w:themeColor="text1"/>
          <w:sz w:val="24"/>
          <w:szCs w:val="24"/>
          <w:lang w:val="sk-SK" w:eastAsia="cs-CZ"/>
        </w:rPr>
        <w:t xml:space="preserve"> </w:t>
      </w:r>
      <w:r w:rsidR="00CE1C49" w:rsidRPr="00043871">
        <w:rPr>
          <w:rFonts w:ascii="Arial" w:eastAsia="Times New Roman" w:hAnsi="Arial" w:cs="Arial"/>
          <w:color w:val="000000" w:themeColor="text1"/>
          <w:sz w:val="24"/>
          <w:szCs w:val="24"/>
          <w:lang w:val="sk-SK" w:eastAsia="cs-CZ"/>
        </w:rPr>
        <w:t>upravujú</w:t>
      </w:r>
      <w:r w:rsidR="00C42F7F" w:rsidRPr="00043871">
        <w:rPr>
          <w:rFonts w:ascii="Arial" w:eastAsia="Times New Roman" w:hAnsi="Arial" w:cs="Arial"/>
          <w:color w:val="000000" w:themeColor="text1"/>
          <w:sz w:val="24"/>
          <w:szCs w:val="24"/>
          <w:lang w:val="sk-SK" w:eastAsia="cs-CZ"/>
        </w:rPr>
        <w:t xml:space="preserve"> </w:t>
      </w:r>
      <w:r w:rsidR="007306F6" w:rsidRPr="00043871">
        <w:rPr>
          <w:rFonts w:ascii="Arial" w:eastAsia="Times New Roman" w:hAnsi="Arial" w:cs="Arial"/>
          <w:color w:val="000000" w:themeColor="text1"/>
          <w:sz w:val="24"/>
          <w:szCs w:val="24"/>
          <w:lang w:val="sk-SK" w:eastAsia="cs-CZ"/>
        </w:rPr>
        <w:t>pravidlá trhu</w:t>
      </w:r>
      <w:r w:rsidRPr="00043871">
        <w:rPr>
          <w:rFonts w:ascii="Arial" w:eastAsia="Times New Roman" w:hAnsi="Arial" w:cs="Arial"/>
          <w:color w:val="000000" w:themeColor="text1"/>
          <w:sz w:val="24"/>
          <w:szCs w:val="24"/>
          <w:lang w:val="sk-SK" w:eastAsia="cs-CZ"/>
        </w:rPr>
        <w:t xml:space="preserve">. Formáty elektronickej komunikácie, dokumentov a </w:t>
      </w:r>
      <w:r w:rsidR="00B3051C" w:rsidRPr="00043871">
        <w:rPr>
          <w:rFonts w:ascii="Arial" w:eastAsia="Times New Roman" w:hAnsi="Arial" w:cs="Arial"/>
          <w:color w:val="000000" w:themeColor="text1"/>
          <w:sz w:val="24"/>
          <w:szCs w:val="24"/>
          <w:lang w:val="sk-SK" w:eastAsia="cs-CZ"/>
        </w:rPr>
        <w:t>údajov</w:t>
      </w:r>
      <w:r w:rsidRPr="00043871">
        <w:rPr>
          <w:rFonts w:ascii="Arial" w:eastAsia="Times New Roman" w:hAnsi="Arial" w:cs="Arial"/>
          <w:color w:val="000000" w:themeColor="text1"/>
          <w:sz w:val="24"/>
          <w:szCs w:val="24"/>
          <w:lang w:val="sk-SK" w:eastAsia="cs-CZ"/>
        </w:rPr>
        <w:t xml:space="preserve"> poskytovaných alebo odovzdávaných prostredníctvom </w:t>
      </w:r>
      <w:r w:rsidR="00D910F9" w:rsidRPr="00043871">
        <w:rPr>
          <w:rFonts w:ascii="Arial" w:eastAsia="Times New Roman" w:hAnsi="Arial" w:cs="Arial"/>
          <w:color w:val="000000" w:themeColor="text1"/>
          <w:sz w:val="24"/>
          <w:szCs w:val="24"/>
          <w:lang w:val="sk-SK" w:eastAsia="cs-CZ"/>
        </w:rPr>
        <w:t>elektronického systému</w:t>
      </w:r>
      <w:r w:rsidR="00E93606"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 xml:space="preserve">a požiadavky na zabezpečenie </w:t>
      </w:r>
      <w:r w:rsidR="00D910F9" w:rsidRPr="00043871">
        <w:rPr>
          <w:rFonts w:ascii="Arial" w:eastAsia="Times New Roman" w:hAnsi="Arial" w:cs="Arial"/>
          <w:color w:val="000000" w:themeColor="text1"/>
          <w:sz w:val="24"/>
          <w:szCs w:val="24"/>
          <w:lang w:val="sk-SK" w:eastAsia="cs-CZ"/>
        </w:rPr>
        <w:t>elektronického systému</w:t>
      </w:r>
      <w:r w:rsidR="00E93606"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stanov</w:t>
      </w:r>
      <w:r w:rsidR="003473FC" w:rsidRPr="00043871">
        <w:rPr>
          <w:rFonts w:ascii="Arial" w:eastAsia="Times New Roman" w:hAnsi="Arial" w:cs="Arial"/>
          <w:color w:val="000000" w:themeColor="text1"/>
          <w:sz w:val="24"/>
          <w:szCs w:val="24"/>
          <w:lang w:val="sk-SK" w:eastAsia="cs-CZ"/>
        </w:rPr>
        <w:t>í</w:t>
      </w:r>
      <w:r w:rsidRPr="00043871">
        <w:rPr>
          <w:rFonts w:ascii="Arial" w:eastAsia="Times New Roman" w:hAnsi="Arial" w:cs="Arial"/>
          <w:color w:val="000000" w:themeColor="text1"/>
          <w:sz w:val="24"/>
          <w:szCs w:val="24"/>
          <w:lang w:val="sk-SK" w:eastAsia="cs-CZ"/>
        </w:rPr>
        <w:t xml:space="preserve"> prevádzkový poriadok organizátora krátkodobého trhu s elektrinou.</w:t>
      </w:r>
    </w:p>
    <w:p w14:paraId="0AACD94B" w14:textId="65FC3BA0" w:rsidR="009E78B6" w:rsidRPr="00043871" w:rsidRDefault="009E78B6" w:rsidP="0047797C">
      <w:pPr>
        <w:pStyle w:val="Nadpis1"/>
        <w:spacing w:line="276" w:lineRule="auto"/>
        <w:rPr>
          <w:rFonts w:cs="Arial"/>
          <w:color w:val="000000" w:themeColor="text1"/>
          <w:szCs w:val="24"/>
          <w:lang w:val="sk-SK" w:eastAsia="cs-CZ"/>
        </w:rPr>
      </w:pPr>
      <w:r w:rsidRPr="00043871">
        <w:rPr>
          <w:rFonts w:cs="Arial"/>
          <w:color w:val="000000" w:themeColor="text1"/>
          <w:szCs w:val="24"/>
          <w:lang w:val="sk-SK" w:eastAsia="cs-CZ"/>
        </w:rPr>
        <w:t>§ 37</w:t>
      </w:r>
      <w:r w:rsidR="002E602D" w:rsidRPr="00043871">
        <w:rPr>
          <w:rFonts w:cs="Arial"/>
          <w:color w:val="000000" w:themeColor="text1"/>
          <w:szCs w:val="24"/>
          <w:lang w:val="sk-SK" w:eastAsia="cs-CZ"/>
        </w:rPr>
        <w:t>a</w:t>
      </w:r>
    </w:p>
    <w:p w14:paraId="2418CE57" w14:textId="3AA1AB27" w:rsidR="009E78B6" w:rsidRPr="00043871" w:rsidRDefault="004B7211"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r w:rsidRPr="00043871">
        <w:rPr>
          <w:rFonts w:ascii="Arial" w:eastAsia="Times New Roman" w:hAnsi="Arial" w:cs="Arial"/>
          <w:b/>
          <w:bCs/>
          <w:color w:val="000000" w:themeColor="text1"/>
          <w:sz w:val="24"/>
          <w:szCs w:val="24"/>
          <w:lang w:val="sk-SK" w:eastAsia="cs-CZ"/>
        </w:rPr>
        <w:t xml:space="preserve">Prístup poverených </w:t>
      </w:r>
      <w:r w:rsidR="0051231A" w:rsidRPr="00043871">
        <w:rPr>
          <w:rFonts w:ascii="Arial" w:eastAsia="Times New Roman" w:hAnsi="Arial" w:cs="Arial"/>
          <w:b/>
          <w:bCs/>
          <w:color w:val="000000" w:themeColor="text1"/>
          <w:sz w:val="24"/>
          <w:szCs w:val="24"/>
          <w:lang w:val="sk-SK" w:eastAsia="cs-CZ"/>
        </w:rPr>
        <w:t>osôb</w:t>
      </w:r>
      <w:r w:rsidRPr="00043871">
        <w:rPr>
          <w:rFonts w:ascii="Arial" w:eastAsia="Times New Roman" w:hAnsi="Arial" w:cs="Arial"/>
          <w:b/>
          <w:bCs/>
          <w:color w:val="000000" w:themeColor="text1"/>
          <w:sz w:val="24"/>
          <w:szCs w:val="24"/>
          <w:lang w:val="sk-SK" w:eastAsia="cs-CZ"/>
        </w:rPr>
        <w:t xml:space="preserve"> k údajom koncového odberateľa elektriny</w:t>
      </w:r>
    </w:p>
    <w:p w14:paraId="205D3A9E" w14:textId="4897D7C3" w:rsidR="00B00A18" w:rsidRPr="00043871" w:rsidRDefault="009E78B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 </w:t>
      </w:r>
      <w:r w:rsidR="0051231A" w:rsidRPr="00043871">
        <w:rPr>
          <w:rFonts w:ascii="Arial" w:eastAsia="Times New Roman" w:hAnsi="Arial" w:cs="Arial"/>
          <w:color w:val="000000" w:themeColor="text1"/>
          <w:sz w:val="24"/>
          <w:szCs w:val="24"/>
          <w:lang w:val="sk-SK" w:eastAsia="cs-CZ"/>
        </w:rPr>
        <w:t>Ak je účastník trhu s</w:t>
      </w:r>
      <w:r w:rsidR="00256338" w:rsidRPr="00043871">
        <w:rPr>
          <w:rFonts w:ascii="Arial" w:eastAsia="Times New Roman" w:hAnsi="Arial" w:cs="Arial"/>
          <w:color w:val="000000" w:themeColor="text1"/>
          <w:sz w:val="24"/>
          <w:szCs w:val="24"/>
          <w:lang w:val="sk-SK" w:eastAsia="cs-CZ"/>
        </w:rPr>
        <w:t> </w:t>
      </w:r>
      <w:r w:rsidR="0051231A" w:rsidRPr="00043871">
        <w:rPr>
          <w:rFonts w:ascii="Arial" w:eastAsia="Times New Roman" w:hAnsi="Arial" w:cs="Arial"/>
          <w:color w:val="000000" w:themeColor="text1"/>
          <w:sz w:val="24"/>
          <w:szCs w:val="24"/>
          <w:lang w:val="sk-SK" w:eastAsia="cs-CZ"/>
        </w:rPr>
        <w:t>elektrinou</w:t>
      </w:r>
      <w:r w:rsidR="00256338" w:rsidRPr="00043871">
        <w:rPr>
          <w:rFonts w:ascii="Arial" w:eastAsia="Times New Roman" w:hAnsi="Arial" w:cs="Arial"/>
          <w:color w:val="000000" w:themeColor="text1"/>
          <w:sz w:val="24"/>
          <w:szCs w:val="24"/>
          <w:lang w:val="sk-SK" w:eastAsia="cs-CZ"/>
        </w:rPr>
        <w:t xml:space="preserve"> podľa tohto zákona alebo osobitného predpisu</w:t>
      </w:r>
      <w:r w:rsidR="006A2E34" w:rsidRPr="00043871">
        <w:rPr>
          <w:rFonts w:ascii="Arial" w:eastAsia="Times New Roman" w:hAnsi="Arial" w:cs="Arial"/>
          <w:color w:val="000000" w:themeColor="text1"/>
          <w:sz w:val="24"/>
          <w:szCs w:val="24"/>
          <w:vertAlign w:val="superscript"/>
          <w:lang w:val="sk-SK" w:eastAsia="cs-CZ"/>
        </w:rPr>
        <w:t>68</w:t>
      </w:r>
      <w:r w:rsidR="006E4E2A" w:rsidRPr="00043871">
        <w:rPr>
          <w:rFonts w:ascii="Arial" w:eastAsia="Times New Roman" w:hAnsi="Arial" w:cs="Arial"/>
          <w:color w:val="000000" w:themeColor="text1"/>
          <w:sz w:val="24"/>
          <w:szCs w:val="24"/>
          <w:vertAlign w:val="superscript"/>
          <w:lang w:val="sk-SK" w:eastAsia="cs-CZ"/>
        </w:rPr>
        <w:t>b</w:t>
      </w:r>
      <w:r w:rsidR="006A2E34" w:rsidRPr="00043871">
        <w:rPr>
          <w:rFonts w:ascii="Arial" w:eastAsia="Times New Roman" w:hAnsi="Arial" w:cs="Arial"/>
          <w:color w:val="000000" w:themeColor="text1"/>
          <w:sz w:val="24"/>
          <w:szCs w:val="24"/>
          <w:vertAlign w:val="superscript"/>
          <w:lang w:val="sk-SK" w:eastAsia="cs-CZ"/>
        </w:rPr>
        <w:t>)</w:t>
      </w:r>
      <w:r w:rsidR="00256338" w:rsidRPr="00043871">
        <w:rPr>
          <w:rFonts w:ascii="Arial" w:eastAsia="Times New Roman" w:hAnsi="Arial" w:cs="Arial"/>
          <w:color w:val="000000" w:themeColor="text1"/>
          <w:sz w:val="24"/>
          <w:szCs w:val="24"/>
          <w:vertAlign w:val="superscript"/>
          <w:lang w:val="sk-SK" w:eastAsia="cs-CZ"/>
        </w:rPr>
        <w:t xml:space="preserve"> </w:t>
      </w:r>
      <w:r w:rsidR="00256338" w:rsidRPr="00043871">
        <w:rPr>
          <w:rFonts w:ascii="Arial" w:eastAsia="Times New Roman" w:hAnsi="Arial" w:cs="Arial"/>
          <w:color w:val="000000" w:themeColor="text1"/>
          <w:sz w:val="24"/>
          <w:szCs w:val="24"/>
          <w:lang w:val="sk-SK" w:eastAsia="cs-CZ"/>
        </w:rPr>
        <w:t>povinný poskytovať</w:t>
      </w:r>
      <w:r w:rsidR="00C65199" w:rsidRPr="00043871">
        <w:rPr>
          <w:rFonts w:ascii="Arial" w:eastAsia="Times New Roman" w:hAnsi="Arial" w:cs="Arial"/>
          <w:color w:val="000000" w:themeColor="text1"/>
          <w:sz w:val="24"/>
          <w:szCs w:val="24"/>
          <w:lang w:val="sk-SK" w:eastAsia="cs-CZ"/>
        </w:rPr>
        <w:t xml:space="preserve"> alebo sprístupňovať</w:t>
      </w:r>
      <w:r w:rsidR="00256338" w:rsidRPr="00043871">
        <w:rPr>
          <w:rFonts w:ascii="Arial" w:eastAsia="Times New Roman" w:hAnsi="Arial" w:cs="Arial"/>
          <w:color w:val="000000" w:themeColor="text1"/>
          <w:sz w:val="24"/>
          <w:szCs w:val="24"/>
          <w:lang w:val="sk-SK" w:eastAsia="cs-CZ"/>
        </w:rPr>
        <w:t xml:space="preserve"> koncovému odberateľovi elektriny údaje podľa odseku 2 alebo je povinný umožniť koncovému odberateľovi elektriny prístup k takým údajom (ďalej len „osoba zodpovedná za správu údajov“), je povinný poskytovať také údaje alebo umožniť prístup k takým údajom aj inej osobe </w:t>
      </w:r>
      <w:r w:rsidR="00BA1E5B" w:rsidRPr="00043871">
        <w:rPr>
          <w:rFonts w:ascii="Arial" w:eastAsia="Times New Roman" w:hAnsi="Arial" w:cs="Arial"/>
          <w:color w:val="000000" w:themeColor="text1"/>
          <w:sz w:val="24"/>
          <w:szCs w:val="24"/>
          <w:lang w:val="sk-SK" w:eastAsia="cs-CZ"/>
        </w:rPr>
        <w:t xml:space="preserve">splnomocnenej </w:t>
      </w:r>
      <w:r w:rsidR="00256338" w:rsidRPr="00043871">
        <w:rPr>
          <w:rFonts w:ascii="Arial" w:eastAsia="Times New Roman" w:hAnsi="Arial" w:cs="Arial"/>
          <w:color w:val="000000" w:themeColor="text1"/>
          <w:sz w:val="24"/>
          <w:szCs w:val="24"/>
          <w:lang w:val="sk-SK" w:eastAsia="cs-CZ"/>
        </w:rPr>
        <w:t xml:space="preserve">alebo inak určenej koncovým odberateľom elektriny (ďalej </w:t>
      </w:r>
      <w:r w:rsidR="00B90599" w:rsidRPr="00043871">
        <w:rPr>
          <w:rFonts w:ascii="Arial" w:eastAsia="Times New Roman" w:hAnsi="Arial" w:cs="Arial"/>
          <w:color w:val="000000" w:themeColor="text1"/>
          <w:sz w:val="24"/>
          <w:szCs w:val="24"/>
          <w:lang w:val="sk-SK" w:eastAsia="cs-CZ"/>
        </w:rPr>
        <w:t>l</w:t>
      </w:r>
      <w:r w:rsidR="00256338" w:rsidRPr="00043871">
        <w:rPr>
          <w:rFonts w:ascii="Arial" w:eastAsia="Times New Roman" w:hAnsi="Arial" w:cs="Arial"/>
          <w:color w:val="000000" w:themeColor="text1"/>
          <w:sz w:val="24"/>
          <w:szCs w:val="24"/>
          <w:lang w:val="sk-SK" w:eastAsia="cs-CZ"/>
        </w:rPr>
        <w:t>en „poverená osoba“).</w:t>
      </w:r>
    </w:p>
    <w:p w14:paraId="2AE5F75A" w14:textId="2809F087" w:rsidR="00497D9D" w:rsidRPr="00043871" w:rsidRDefault="00256338"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Údajmi koncového odberateľa elektriny sú</w:t>
      </w:r>
      <w:r w:rsidR="00C7546B" w:rsidRPr="00043871">
        <w:rPr>
          <w:rFonts w:ascii="Arial" w:eastAsia="Times New Roman" w:hAnsi="Arial" w:cs="Arial"/>
          <w:color w:val="000000" w:themeColor="text1"/>
          <w:sz w:val="24"/>
          <w:szCs w:val="24"/>
          <w:lang w:val="sk-SK" w:eastAsia="cs-CZ"/>
        </w:rPr>
        <w:t xml:space="preserve"> údaje</w:t>
      </w:r>
    </w:p>
    <w:p w14:paraId="24676EAD" w14:textId="043D3999" w:rsidR="009E78B6" w:rsidRPr="00043871" w:rsidRDefault="009E78B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o</w:t>
      </w:r>
      <w:r w:rsidR="00256338" w:rsidRPr="00043871">
        <w:rPr>
          <w:rFonts w:ascii="Arial" w:eastAsia="Times New Roman" w:hAnsi="Arial" w:cs="Arial"/>
          <w:color w:val="000000" w:themeColor="text1"/>
          <w:sz w:val="24"/>
          <w:szCs w:val="24"/>
          <w:lang w:val="sk-SK" w:eastAsia="cs-CZ"/>
        </w:rPr>
        <w:t> </w:t>
      </w:r>
      <w:r w:rsidRPr="00043871">
        <w:rPr>
          <w:rFonts w:ascii="Arial" w:eastAsia="Times New Roman" w:hAnsi="Arial" w:cs="Arial"/>
          <w:color w:val="000000" w:themeColor="text1"/>
          <w:sz w:val="24"/>
          <w:szCs w:val="24"/>
          <w:lang w:val="sk-SK" w:eastAsia="cs-CZ"/>
        </w:rPr>
        <w:t>meraní</w:t>
      </w:r>
      <w:r w:rsidR="00256338" w:rsidRPr="00043871">
        <w:rPr>
          <w:rFonts w:ascii="Arial" w:eastAsia="Times New Roman" w:hAnsi="Arial" w:cs="Arial"/>
          <w:color w:val="000000" w:themeColor="text1"/>
          <w:sz w:val="24"/>
          <w:szCs w:val="24"/>
          <w:lang w:val="sk-SK" w:eastAsia="cs-CZ"/>
        </w:rPr>
        <w:t xml:space="preserve"> alebo </w:t>
      </w:r>
      <w:r w:rsidRPr="00043871">
        <w:rPr>
          <w:rFonts w:ascii="Arial" w:eastAsia="Times New Roman" w:hAnsi="Arial" w:cs="Arial"/>
          <w:color w:val="000000" w:themeColor="text1"/>
          <w:sz w:val="24"/>
          <w:szCs w:val="24"/>
          <w:lang w:val="sk-SK" w:eastAsia="cs-CZ"/>
        </w:rPr>
        <w:t>spotrebe</w:t>
      </w:r>
      <w:r w:rsidR="00256338" w:rsidRPr="00043871">
        <w:rPr>
          <w:rFonts w:ascii="Arial" w:eastAsia="Times New Roman" w:hAnsi="Arial" w:cs="Arial"/>
          <w:color w:val="000000" w:themeColor="text1"/>
          <w:sz w:val="24"/>
          <w:szCs w:val="24"/>
          <w:lang w:val="sk-SK" w:eastAsia="cs-CZ"/>
        </w:rPr>
        <w:t xml:space="preserve"> elektriny koncového odberateľa elektriny vrátane údajov o meraní elektriny takmer </w:t>
      </w:r>
      <w:r w:rsidR="00B90599" w:rsidRPr="00043871">
        <w:rPr>
          <w:rFonts w:ascii="Arial" w:eastAsia="Times New Roman" w:hAnsi="Arial" w:cs="Arial"/>
          <w:color w:val="000000" w:themeColor="text1"/>
          <w:sz w:val="24"/>
          <w:szCs w:val="24"/>
          <w:lang w:val="sk-SK" w:eastAsia="cs-CZ"/>
        </w:rPr>
        <w:t xml:space="preserve">v </w:t>
      </w:r>
      <w:r w:rsidR="00256338" w:rsidRPr="00043871">
        <w:rPr>
          <w:rFonts w:ascii="Arial" w:eastAsia="Times New Roman" w:hAnsi="Arial" w:cs="Arial"/>
          <w:color w:val="000000" w:themeColor="text1"/>
          <w:sz w:val="24"/>
          <w:szCs w:val="24"/>
          <w:lang w:val="sk-SK" w:eastAsia="cs-CZ"/>
        </w:rPr>
        <w:t>reálnom čase,</w:t>
      </w:r>
    </w:p>
    <w:p w14:paraId="2DBFD100" w14:textId="0A3F2169" w:rsidR="002D5F40" w:rsidRPr="00043871" w:rsidRDefault="009E78B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potrebné</w:t>
      </w:r>
      <w:r w:rsidR="00256338" w:rsidRPr="00043871">
        <w:rPr>
          <w:rFonts w:ascii="Arial" w:eastAsia="Times New Roman" w:hAnsi="Arial" w:cs="Arial"/>
          <w:color w:val="000000" w:themeColor="text1"/>
          <w:sz w:val="24"/>
          <w:szCs w:val="24"/>
          <w:lang w:val="sk-SK" w:eastAsia="cs-CZ"/>
        </w:rPr>
        <w:t xml:space="preserve"> na vykonanie zmeny </w:t>
      </w:r>
      <w:r w:rsidRPr="00043871">
        <w:rPr>
          <w:rFonts w:ascii="Arial" w:eastAsia="Times New Roman" w:hAnsi="Arial" w:cs="Arial"/>
          <w:color w:val="000000" w:themeColor="text1"/>
          <w:sz w:val="24"/>
          <w:szCs w:val="24"/>
          <w:lang w:val="sk-SK" w:eastAsia="cs-CZ"/>
        </w:rPr>
        <w:t xml:space="preserve">dodávateľa </w:t>
      </w:r>
      <w:r w:rsidR="002D5F40" w:rsidRPr="00043871">
        <w:rPr>
          <w:rFonts w:ascii="Arial" w:eastAsia="Times New Roman" w:hAnsi="Arial" w:cs="Arial"/>
          <w:color w:val="000000" w:themeColor="text1"/>
          <w:sz w:val="24"/>
          <w:szCs w:val="24"/>
          <w:lang w:val="sk-SK" w:eastAsia="cs-CZ"/>
        </w:rPr>
        <w:t>elektriny</w:t>
      </w:r>
      <w:r w:rsidR="0023090C" w:rsidRPr="00043871">
        <w:rPr>
          <w:rFonts w:ascii="Arial" w:eastAsia="Times New Roman" w:hAnsi="Arial" w:cs="Arial"/>
          <w:color w:val="000000" w:themeColor="text1"/>
          <w:sz w:val="24"/>
          <w:szCs w:val="24"/>
          <w:lang w:val="sk-SK" w:eastAsia="cs-CZ"/>
        </w:rPr>
        <w:t xml:space="preserve"> </w:t>
      </w:r>
      <w:r w:rsidR="00256338" w:rsidRPr="00043871">
        <w:rPr>
          <w:rFonts w:ascii="Arial" w:eastAsia="Times New Roman" w:hAnsi="Arial" w:cs="Arial"/>
          <w:color w:val="000000" w:themeColor="text1"/>
          <w:sz w:val="24"/>
          <w:szCs w:val="24"/>
          <w:lang w:val="sk-SK" w:eastAsia="cs-CZ"/>
        </w:rPr>
        <w:t xml:space="preserve">alebo </w:t>
      </w:r>
      <w:r w:rsidRPr="00043871">
        <w:rPr>
          <w:rFonts w:ascii="Arial" w:eastAsia="Times New Roman" w:hAnsi="Arial" w:cs="Arial"/>
          <w:color w:val="000000" w:themeColor="text1"/>
          <w:sz w:val="24"/>
          <w:szCs w:val="24"/>
          <w:lang w:val="sk-SK" w:eastAsia="cs-CZ"/>
        </w:rPr>
        <w:t xml:space="preserve">agregátora, </w:t>
      </w:r>
    </w:p>
    <w:p w14:paraId="4872E572" w14:textId="64166CCE" w:rsidR="009E78B6" w:rsidRPr="00043871" w:rsidRDefault="002D5F40"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c) </w:t>
      </w:r>
      <w:r w:rsidR="00256338" w:rsidRPr="00043871">
        <w:rPr>
          <w:rFonts w:ascii="Arial" w:eastAsia="Times New Roman" w:hAnsi="Arial" w:cs="Arial"/>
          <w:color w:val="000000" w:themeColor="text1"/>
          <w:sz w:val="24"/>
          <w:szCs w:val="24"/>
          <w:lang w:val="sk-SK" w:eastAsia="cs-CZ"/>
        </w:rPr>
        <w:t xml:space="preserve">koncového </w:t>
      </w:r>
      <w:r w:rsidRPr="00043871">
        <w:rPr>
          <w:rFonts w:ascii="Arial" w:eastAsia="Times New Roman" w:hAnsi="Arial" w:cs="Arial"/>
          <w:color w:val="000000" w:themeColor="text1"/>
          <w:sz w:val="24"/>
          <w:szCs w:val="24"/>
          <w:lang w:val="sk-SK" w:eastAsia="cs-CZ"/>
        </w:rPr>
        <w:t xml:space="preserve">odberateľa </w:t>
      </w:r>
      <w:r w:rsidR="00256338" w:rsidRPr="00043871">
        <w:rPr>
          <w:rFonts w:ascii="Arial" w:eastAsia="Times New Roman" w:hAnsi="Arial" w:cs="Arial"/>
          <w:color w:val="000000" w:themeColor="text1"/>
          <w:sz w:val="24"/>
          <w:szCs w:val="24"/>
          <w:lang w:val="sk-SK" w:eastAsia="cs-CZ"/>
        </w:rPr>
        <w:t xml:space="preserve">elektriny </w:t>
      </w:r>
      <w:r w:rsidRPr="00043871">
        <w:rPr>
          <w:rFonts w:ascii="Arial" w:eastAsia="Times New Roman" w:hAnsi="Arial" w:cs="Arial"/>
          <w:color w:val="000000" w:themeColor="text1"/>
          <w:sz w:val="24"/>
          <w:szCs w:val="24"/>
          <w:lang w:val="sk-SK" w:eastAsia="cs-CZ"/>
        </w:rPr>
        <w:t>potrebné na poskytovanie</w:t>
      </w:r>
      <w:r w:rsidR="009E78B6" w:rsidRPr="00043871">
        <w:rPr>
          <w:rFonts w:ascii="Arial" w:eastAsia="Times New Roman" w:hAnsi="Arial" w:cs="Arial"/>
          <w:color w:val="000000" w:themeColor="text1"/>
          <w:sz w:val="24"/>
          <w:szCs w:val="24"/>
          <w:lang w:val="sk-SK" w:eastAsia="cs-CZ"/>
        </w:rPr>
        <w:t xml:space="preserve"> flexibility</w:t>
      </w:r>
      <w:r w:rsidRPr="00043871">
        <w:rPr>
          <w:rFonts w:ascii="Arial" w:eastAsia="Times New Roman" w:hAnsi="Arial" w:cs="Arial"/>
          <w:color w:val="000000" w:themeColor="text1"/>
          <w:sz w:val="24"/>
          <w:szCs w:val="24"/>
          <w:lang w:val="sk-SK" w:eastAsia="cs-CZ"/>
        </w:rPr>
        <w:t>,</w:t>
      </w:r>
    </w:p>
    <w:p w14:paraId="0126B514" w14:textId="64DD0494" w:rsidR="002D5F40" w:rsidRPr="00043871" w:rsidRDefault="002D5F40"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w:t>
      </w:r>
      <w:r w:rsidR="00C37565" w:rsidRPr="00043871">
        <w:rPr>
          <w:rFonts w:ascii="Arial" w:eastAsia="Times New Roman" w:hAnsi="Arial" w:cs="Arial"/>
          <w:color w:val="000000" w:themeColor="text1"/>
          <w:sz w:val="24"/>
          <w:szCs w:val="24"/>
          <w:lang w:val="sk-SK" w:eastAsia="cs-CZ"/>
        </w:rPr>
        <w:t xml:space="preserve"> </w:t>
      </w:r>
      <w:r w:rsidR="00256338" w:rsidRPr="00043871">
        <w:rPr>
          <w:rFonts w:ascii="Arial" w:eastAsia="Times New Roman" w:hAnsi="Arial" w:cs="Arial"/>
          <w:color w:val="000000" w:themeColor="text1"/>
          <w:sz w:val="24"/>
          <w:szCs w:val="24"/>
          <w:lang w:val="sk-SK" w:eastAsia="cs-CZ"/>
        </w:rPr>
        <w:t>potrebné na poskytovanie energetických služieb.</w:t>
      </w:r>
    </w:p>
    <w:p w14:paraId="214E52E9" w14:textId="11AA1817" w:rsidR="00256338" w:rsidRPr="00043871" w:rsidRDefault="00256338"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3) </w:t>
      </w:r>
      <w:r w:rsidR="001B650A" w:rsidRPr="00043871">
        <w:rPr>
          <w:rFonts w:ascii="Arial" w:eastAsia="Times New Roman" w:hAnsi="Arial" w:cs="Arial"/>
          <w:color w:val="000000" w:themeColor="text1"/>
          <w:sz w:val="24"/>
          <w:szCs w:val="24"/>
          <w:lang w:val="sk-SK" w:eastAsia="cs-CZ"/>
        </w:rPr>
        <w:t xml:space="preserve">Osoba </w:t>
      </w:r>
      <w:r w:rsidR="00CD7EF9" w:rsidRPr="00043871">
        <w:rPr>
          <w:rFonts w:ascii="Arial" w:eastAsia="Times New Roman" w:hAnsi="Arial" w:cs="Arial"/>
          <w:color w:val="000000" w:themeColor="text1"/>
          <w:sz w:val="24"/>
          <w:szCs w:val="24"/>
          <w:lang w:val="sk-SK" w:eastAsia="cs-CZ"/>
        </w:rPr>
        <w:t xml:space="preserve">zodpovedná za správu údajov </w:t>
      </w:r>
      <w:r w:rsidR="00BA6DA6" w:rsidRPr="00043871">
        <w:rPr>
          <w:rFonts w:ascii="Arial" w:eastAsia="Times New Roman" w:hAnsi="Arial" w:cs="Arial"/>
          <w:color w:val="000000" w:themeColor="text1"/>
          <w:sz w:val="24"/>
          <w:szCs w:val="24"/>
          <w:lang w:val="sk-SK" w:eastAsia="cs-CZ"/>
        </w:rPr>
        <w:t>je</w:t>
      </w:r>
      <w:r w:rsidR="00CD7EF9" w:rsidRPr="00043871">
        <w:rPr>
          <w:rFonts w:ascii="Arial" w:eastAsia="Times New Roman" w:hAnsi="Arial" w:cs="Arial"/>
          <w:color w:val="000000" w:themeColor="text1"/>
          <w:sz w:val="24"/>
          <w:szCs w:val="24"/>
          <w:lang w:val="sk-SK" w:eastAsia="cs-CZ"/>
        </w:rPr>
        <w:t xml:space="preserve"> povinná poskytnúť údaje koncového odberateľa elektriny, ak</w:t>
      </w:r>
      <w:r w:rsidRPr="00043871">
        <w:rPr>
          <w:rFonts w:ascii="Arial" w:eastAsia="Times New Roman" w:hAnsi="Arial" w:cs="Arial"/>
          <w:color w:val="000000" w:themeColor="text1"/>
          <w:sz w:val="24"/>
          <w:szCs w:val="24"/>
          <w:lang w:val="sk-SK" w:eastAsia="cs-CZ"/>
        </w:rPr>
        <w:t xml:space="preserve"> o to poverená osoba požiada</w:t>
      </w:r>
      <w:r w:rsidR="00CD7EF9" w:rsidRPr="00043871">
        <w:rPr>
          <w:rFonts w:ascii="Arial" w:eastAsia="Times New Roman" w:hAnsi="Arial" w:cs="Arial"/>
          <w:color w:val="000000" w:themeColor="text1"/>
          <w:sz w:val="24"/>
          <w:szCs w:val="24"/>
          <w:lang w:val="sk-SK" w:eastAsia="cs-CZ"/>
        </w:rPr>
        <w:t>.</w:t>
      </w:r>
      <w:r w:rsidRPr="00043871">
        <w:rPr>
          <w:rFonts w:ascii="Arial" w:eastAsia="Times New Roman" w:hAnsi="Arial" w:cs="Arial"/>
          <w:color w:val="000000" w:themeColor="text1"/>
          <w:sz w:val="24"/>
          <w:szCs w:val="24"/>
          <w:lang w:val="sk-SK" w:eastAsia="cs-CZ"/>
        </w:rPr>
        <w:t xml:space="preserve"> Osoba zodpovedná za správu údajov môže poskytnúť požadované údaje aj umožnením diaľkového prístupu k požadovaným údajom koncového odberateľa elektriny. Ak sú údaje požadované </w:t>
      </w:r>
      <w:r w:rsidRPr="00043871">
        <w:rPr>
          <w:rFonts w:ascii="Arial" w:eastAsia="Times New Roman" w:hAnsi="Arial" w:cs="Arial"/>
          <w:color w:val="000000" w:themeColor="text1"/>
          <w:sz w:val="24"/>
          <w:szCs w:val="24"/>
          <w:lang w:val="sk-SK" w:eastAsia="cs-CZ"/>
        </w:rPr>
        <w:lastRenderedPageBreak/>
        <w:t xml:space="preserve">poverenou osobou sprístupnené </w:t>
      </w:r>
      <w:r w:rsidR="00271181" w:rsidRPr="00043871">
        <w:rPr>
          <w:rFonts w:ascii="Arial" w:eastAsia="Times New Roman" w:hAnsi="Arial" w:cs="Arial"/>
          <w:color w:val="000000" w:themeColor="text1"/>
          <w:sz w:val="24"/>
          <w:szCs w:val="24"/>
          <w:lang w:val="sk-SK" w:eastAsia="cs-CZ"/>
        </w:rPr>
        <w:t xml:space="preserve">v </w:t>
      </w:r>
      <w:r w:rsidR="00F6637A" w:rsidRPr="00043871">
        <w:rPr>
          <w:rFonts w:ascii="Arial" w:eastAsia="Times New Roman" w:hAnsi="Arial" w:cs="Arial"/>
          <w:color w:val="000000" w:themeColor="text1"/>
          <w:sz w:val="24"/>
          <w:szCs w:val="24"/>
          <w:lang w:val="sk-SK" w:eastAsia="cs-CZ"/>
        </w:rPr>
        <w:t>elektronick</w:t>
      </w:r>
      <w:r w:rsidR="00271181" w:rsidRPr="00043871">
        <w:rPr>
          <w:rFonts w:ascii="Arial" w:eastAsia="Times New Roman" w:hAnsi="Arial" w:cs="Arial"/>
          <w:color w:val="000000" w:themeColor="text1"/>
          <w:sz w:val="24"/>
          <w:szCs w:val="24"/>
          <w:lang w:val="sk-SK" w:eastAsia="cs-CZ"/>
        </w:rPr>
        <w:t>om</w:t>
      </w:r>
      <w:r w:rsidR="00F6637A" w:rsidRPr="00043871">
        <w:rPr>
          <w:rFonts w:ascii="Arial" w:eastAsia="Times New Roman" w:hAnsi="Arial" w:cs="Arial"/>
          <w:color w:val="000000" w:themeColor="text1"/>
          <w:sz w:val="24"/>
          <w:szCs w:val="24"/>
          <w:lang w:val="sk-SK" w:eastAsia="cs-CZ"/>
        </w:rPr>
        <w:t xml:space="preserve"> systém</w:t>
      </w:r>
      <w:r w:rsidR="00271181" w:rsidRPr="00043871">
        <w:rPr>
          <w:rFonts w:ascii="Arial" w:eastAsia="Times New Roman" w:hAnsi="Arial" w:cs="Arial"/>
          <w:color w:val="000000" w:themeColor="text1"/>
          <w:sz w:val="24"/>
          <w:szCs w:val="24"/>
          <w:lang w:val="sk-SK" w:eastAsia="cs-CZ"/>
        </w:rPr>
        <w:t>e</w:t>
      </w:r>
      <w:r w:rsidR="00A10910" w:rsidRPr="00043871">
        <w:rPr>
          <w:rFonts w:ascii="Arial" w:eastAsia="Times New Roman" w:hAnsi="Arial" w:cs="Arial"/>
          <w:color w:val="000000" w:themeColor="text1"/>
          <w:sz w:val="24"/>
          <w:szCs w:val="24"/>
          <w:lang w:val="sk-SK" w:eastAsia="cs-CZ"/>
        </w:rPr>
        <w:t xml:space="preserve"> </w:t>
      </w:r>
      <w:r w:rsidR="00F6637A" w:rsidRPr="00043871">
        <w:rPr>
          <w:rFonts w:ascii="Arial" w:eastAsia="Times New Roman" w:hAnsi="Arial" w:cs="Arial"/>
          <w:color w:val="000000" w:themeColor="text1"/>
          <w:sz w:val="24"/>
          <w:szCs w:val="24"/>
          <w:lang w:val="sk-SK" w:eastAsia="cs-CZ"/>
        </w:rPr>
        <w:t>spravovan</w:t>
      </w:r>
      <w:r w:rsidR="00271181" w:rsidRPr="00043871">
        <w:rPr>
          <w:rFonts w:ascii="Arial" w:eastAsia="Times New Roman" w:hAnsi="Arial" w:cs="Arial"/>
          <w:color w:val="000000" w:themeColor="text1"/>
          <w:sz w:val="24"/>
          <w:szCs w:val="24"/>
          <w:lang w:val="sk-SK" w:eastAsia="cs-CZ"/>
        </w:rPr>
        <w:t>om</w:t>
      </w:r>
      <w:r w:rsidR="00F6637A" w:rsidRPr="00043871">
        <w:rPr>
          <w:rFonts w:ascii="Arial" w:eastAsia="Times New Roman" w:hAnsi="Arial" w:cs="Arial"/>
          <w:color w:val="000000" w:themeColor="text1"/>
          <w:sz w:val="24"/>
          <w:szCs w:val="24"/>
          <w:lang w:val="sk-SK" w:eastAsia="cs-CZ"/>
        </w:rPr>
        <w:t xml:space="preserve"> organizátorom krátkodobého trhu s elektrinou,</w:t>
      </w:r>
      <w:r w:rsidRPr="00043871">
        <w:rPr>
          <w:rFonts w:ascii="Arial" w:eastAsia="Times New Roman" w:hAnsi="Arial" w:cs="Arial"/>
          <w:color w:val="000000" w:themeColor="text1"/>
          <w:sz w:val="24"/>
          <w:szCs w:val="24"/>
          <w:lang w:val="sk-SK" w:eastAsia="cs-CZ"/>
        </w:rPr>
        <w:t xml:space="preserve"> </w:t>
      </w:r>
      <w:r w:rsidR="00615600" w:rsidRPr="00043871">
        <w:rPr>
          <w:rFonts w:ascii="Arial" w:eastAsia="Times New Roman" w:hAnsi="Arial" w:cs="Arial"/>
          <w:color w:val="000000" w:themeColor="text1"/>
          <w:sz w:val="24"/>
          <w:szCs w:val="24"/>
          <w:lang w:val="sk-SK" w:eastAsia="cs-CZ"/>
        </w:rPr>
        <w:t>môže</w:t>
      </w:r>
      <w:r w:rsidRPr="00043871">
        <w:rPr>
          <w:rFonts w:ascii="Arial" w:eastAsia="Times New Roman" w:hAnsi="Arial" w:cs="Arial"/>
          <w:color w:val="000000" w:themeColor="text1"/>
          <w:sz w:val="24"/>
          <w:szCs w:val="24"/>
          <w:lang w:val="sk-SK" w:eastAsia="cs-CZ"/>
        </w:rPr>
        <w:t xml:space="preserve"> osoba zodpovedná za správu údajov namiesto poskytnutia požadovaných údajov odkázať poverenú osobu na prístup k požadovaným údajom </w:t>
      </w:r>
      <w:r w:rsidR="003253BE" w:rsidRPr="00043871">
        <w:rPr>
          <w:rFonts w:ascii="Arial" w:eastAsia="Times New Roman" w:hAnsi="Arial" w:cs="Arial"/>
          <w:color w:val="000000" w:themeColor="text1"/>
          <w:sz w:val="24"/>
          <w:szCs w:val="24"/>
          <w:lang w:val="sk-SK" w:eastAsia="cs-CZ"/>
        </w:rPr>
        <w:t>v tomto</w:t>
      </w:r>
      <w:r w:rsidR="00D51D3B" w:rsidRPr="00043871">
        <w:rPr>
          <w:rFonts w:ascii="Arial" w:eastAsia="Times New Roman" w:hAnsi="Arial" w:cs="Arial"/>
          <w:color w:val="000000" w:themeColor="text1"/>
          <w:sz w:val="24"/>
          <w:szCs w:val="24"/>
          <w:lang w:val="sk-SK" w:eastAsia="cs-CZ"/>
        </w:rPr>
        <w:t xml:space="preserve"> elektronick</w:t>
      </w:r>
      <w:r w:rsidR="003253BE" w:rsidRPr="00043871">
        <w:rPr>
          <w:rFonts w:ascii="Arial" w:eastAsia="Times New Roman" w:hAnsi="Arial" w:cs="Arial"/>
          <w:color w:val="000000" w:themeColor="text1"/>
          <w:sz w:val="24"/>
          <w:szCs w:val="24"/>
          <w:lang w:val="sk-SK" w:eastAsia="cs-CZ"/>
        </w:rPr>
        <w:t xml:space="preserve">om </w:t>
      </w:r>
      <w:r w:rsidR="00D51D3B" w:rsidRPr="00043871">
        <w:rPr>
          <w:rFonts w:ascii="Arial" w:eastAsia="Times New Roman" w:hAnsi="Arial" w:cs="Arial"/>
          <w:color w:val="000000" w:themeColor="text1"/>
          <w:sz w:val="24"/>
          <w:szCs w:val="24"/>
          <w:lang w:val="sk-SK" w:eastAsia="cs-CZ"/>
        </w:rPr>
        <w:t>systém</w:t>
      </w:r>
      <w:r w:rsidR="003253BE" w:rsidRPr="00043871">
        <w:rPr>
          <w:rFonts w:ascii="Arial" w:eastAsia="Times New Roman" w:hAnsi="Arial" w:cs="Arial"/>
          <w:color w:val="000000" w:themeColor="text1"/>
          <w:sz w:val="24"/>
          <w:szCs w:val="24"/>
          <w:lang w:val="sk-SK" w:eastAsia="cs-CZ"/>
        </w:rPr>
        <w:t>e</w:t>
      </w:r>
      <w:r w:rsidRPr="00043871">
        <w:rPr>
          <w:rFonts w:ascii="Arial" w:eastAsia="Times New Roman" w:hAnsi="Arial" w:cs="Arial"/>
          <w:color w:val="000000" w:themeColor="text1"/>
          <w:sz w:val="24"/>
          <w:szCs w:val="24"/>
          <w:lang w:val="sk-SK" w:eastAsia="cs-CZ"/>
        </w:rPr>
        <w:t>.</w:t>
      </w:r>
    </w:p>
    <w:p w14:paraId="32F08FF3" w14:textId="1B18BEFC" w:rsidR="00615600" w:rsidRPr="00043871" w:rsidRDefault="00256338"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4) </w:t>
      </w:r>
      <w:r w:rsidR="00615600" w:rsidRPr="00043871">
        <w:rPr>
          <w:rFonts w:ascii="Arial" w:eastAsia="Times New Roman" w:hAnsi="Arial" w:cs="Arial"/>
          <w:color w:val="000000" w:themeColor="text1"/>
          <w:sz w:val="24"/>
          <w:szCs w:val="24"/>
          <w:lang w:val="sk-SK" w:eastAsia="cs-CZ"/>
        </w:rPr>
        <w:t xml:space="preserve">Osoba zodpovedná za správu údajov je </w:t>
      </w:r>
      <w:r w:rsidR="00842A26" w:rsidRPr="00043871">
        <w:rPr>
          <w:rFonts w:ascii="Arial" w:eastAsia="Times New Roman" w:hAnsi="Arial" w:cs="Arial"/>
          <w:color w:val="000000" w:themeColor="text1"/>
          <w:sz w:val="24"/>
          <w:szCs w:val="24"/>
          <w:lang w:val="sk-SK" w:eastAsia="cs-CZ"/>
        </w:rPr>
        <w:t xml:space="preserve">povinná </w:t>
      </w:r>
      <w:r w:rsidR="00615600" w:rsidRPr="00043871">
        <w:rPr>
          <w:rFonts w:ascii="Arial" w:eastAsia="Times New Roman" w:hAnsi="Arial" w:cs="Arial"/>
          <w:color w:val="000000" w:themeColor="text1"/>
          <w:sz w:val="24"/>
          <w:szCs w:val="24"/>
          <w:lang w:val="sk-SK" w:eastAsia="cs-CZ"/>
        </w:rPr>
        <w:t xml:space="preserve">pred poskytnutím požadovaných údajov overiť existenciu a rozsah poverenia poverenej osoby. </w:t>
      </w:r>
    </w:p>
    <w:p w14:paraId="2FBCAC69" w14:textId="3BD74952" w:rsidR="00615600" w:rsidRPr="00043871" w:rsidRDefault="00615600"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Osoba zodpovedná za správu údajov je povinná zverejniť spôsobom umožňujúcim diaľkový prístup postupy pre sprístupňovanie požadovaných údajov povereným osobám. Postupy pre sprístupňovanie požadovaných údajov mus</w:t>
      </w:r>
      <w:r w:rsidR="00842A26" w:rsidRPr="00043871">
        <w:rPr>
          <w:rFonts w:ascii="Arial" w:eastAsia="Times New Roman" w:hAnsi="Arial" w:cs="Arial"/>
          <w:color w:val="000000" w:themeColor="text1"/>
          <w:sz w:val="24"/>
          <w:szCs w:val="24"/>
          <w:lang w:val="sk-SK" w:eastAsia="cs-CZ"/>
        </w:rPr>
        <w:t>ia</w:t>
      </w:r>
      <w:r w:rsidRPr="00043871">
        <w:rPr>
          <w:rFonts w:ascii="Arial" w:eastAsia="Times New Roman" w:hAnsi="Arial" w:cs="Arial"/>
          <w:color w:val="000000" w:themeColor="text1"/>
          <w:sz w:val="24"/>
          <w:szCs w:val="24"/>
          <w:lang w:val="sk-SK" w:eastAsia="cs-CZ"/>
        </w:rPr>
        <w:t xml:space="preserve"> zabezpečiť poskytovanie požadovaných údajov na nediskriminačnom základe a v rovnakých lehotách pre všetky poverené osoby.</w:t>
      </w:r>
      <w:r w:rsidR="005448E2" w:rsidRPr="00043871">
        <w:rPr>
          <w:rFonts w:ascii="Arial" w:eastAsia="Times New Roman" w:hAnsi="Arial" w:cs="Arial"/>
          <w:color w:val="000000" w:themeColor="text1"/>
          <w:sz w:val="24"/>
          <w:szCs w:val="24"/>
          <w:lang w:val="sk-SK" w:eastAsia="cs-CZ"/>
        </w:rPr>
        <w:t xml:space="preserve"> </w:t>
      </w:r>
      <w:r w:rsidR="00AF4B94" w:rsidRPr="00043871">
        <w:rPr>
          <w:rFonts w:ascii="Arial" w:eastAsia="Times New Roman" w:hAnsi="Arial" w:cs="Arial"/>
          <w:color w:val="000000" w:themeColor="text1"/>
          <w:sz w:val="24"/>
          <w:szCs w:val="24"/>
          <w:lang w:val="sk-SK" w:eastAsia="cs-CZ"/>
        </w:rPr>
        <w:t xml:space="preserve">Všeobecné predpisy </w:t>
      </w:r>
      <w:r w:rsidR="00716279" w:rsidRPr="00043871">
        <w:rPr>
          <w:rFonts w:ascii="Arial" w:eastAsia="Times New Roman" w:hAnsi="Arial" w:cs="Arial"/>
          <w:color w:val="000000" w:themeColor="text1"/>
          <w:sz w:val="24"/>
          <w:szCs w:val="24"/>
          <w:lang w:val="sk-SK" w:eastAsia="cs-CZ"/>
        </w:rPr>
        <w:t>o ochrane</w:t>
      </w:r>
      <w:r w:rsidR="008C58CE" w:rsidRPr="00043871">
        <w:rPr>
          <w:rFonts w:ascii="Arial" w:eastAsia="Times New Roman" w:hAnsi="Arial" w:cs="Arial"/>
          <w:color w:val="000000" w:themeColor="text1"/>
          <w:sz w:val="24"/>
          <w:szCs w:val="24"/>
          <w:lang w:val="sk-SK" w:eastAsia="cs-CZ"/>
        </w:rPr>
        <w:t xml:space="preserve"> a bezpečnosti</w:t>
      </w:r>
      <w:r w:rsidR="005448E2" w:rsidRPr="00043871">
        <w:rPr>
          <w:rFonts w:ascii="Arial" w:eastAsia="Times New Roman" w:hAnsi="Arial" w:cs="Arial"/>
          <w:color w:val="000000" w:themeColor="text1"/>
          <w:sz w:val="24"/>
          <w:szCs w:val="24"/>
          <w:lang w:val="sk-SK" w:eastAsia="cs-CZ"/>
        </w:rPr>
        <w:t xml:space="preserve"> osobných</w:t>
      </w:r>
      <w:r w:rsidR="00126747" w:rsidRPr="00043871">
        <w:rPr>
          <w:rFonts w:ascii="Arial" w:eastAsia="Times New Roman" w:hAnsi="Arial" w:cs="Arial"/>
          <w:color w:val="000000" w:themeColor="text1"/>
          <w:sz w:val="24"/>
          <w:szCs w:val="24"/>
          <w:lang w:val="sk-SK" w:eastAsia="cs-CZ"/>
        </w:rPr>
        <w:t xml:space="preserve"> </w:t>
      </w:r>
      <w:r w:rsidR="00716279" w:rsidRPr="00043871">
        <w:rPr>
          <w:rFonts w:ascii="Arial" w:eastAsia="Times New Roman" w:hAnsi="Arial" w:cs="Arial"/>
          <w:color w:val="000000" w:themeColor="text1"/>
          <w:sz w:val="24"/>
          <w:szCs w:val="24"/>
          <w:lang w:val="sk-SK" w:eastAsia="cs-CZ"/>
        </w:rPr>
        <w:t>údajov</w:t>
      </w:r>
      <w:r w:rsidR="00563CDF" w:rsidRPr="00043871">
        <w:rPr>
          <w:rFonts w:ascii="Arial" w:eastAsia="Times New Roman" w:hAnsi="Arial" w:cs="Arial"/>
          <w:color w:val="000000" w:themeColor="text1"/>
          <w:sz w:val="24"/>
          <w:szCs w:val="24"/>
          <w:vertAlign w:val="superscript"/>
          <w:lang w:val="sk-SK" w:eastAsia="cs-CZ"/>
        </w:rPr>
        <w:t>5</w:t>
      </w:r>
      <w:r w:rsidR="00E47580" w:rsidRPr="00043871">
        <w:rPr>
          <w:rFonts w:ascii="Arial" w:eastAsia="Times New Roman" w:hAnsi="Arial" w:cs="Arial"/>
          <w:color w:val="000000" w:themeColor="text1"/>
          <w:sz w:val="24"/>
          <w:szCs w:val="24"/>
          <w:vertAlign w:val="superscript"/>
          <w:lang w:val="sk-SK" w:eastAsia="cs-CZ"/>
        </w:rPr>
        <w:t>5a</w:t>
      </w:r>
      <w:r w:rsidR="00B90599" w:rsidRPr="00043871">
        <w:rPr>
          <w:rFonts w:ascii="Arial" w:eastAsia="Times New Roman" w:hAnsi="Arial" w:cs="Arial"/>
          <w:color w:val="000000" w:themeColor="text1"/>
          <w:sz w:val="24"/>
          <w:szCs w:val="24"/>
          <w:vertAlign w:val="superscript"/>
          <w:lang w:val="sk-SK" w:eastAsia="cs-CZ"/>
        </w:rPr>
        <w:t>b</w:t>
      </w:r>
      <w:r w:rsidR="00456A04" w:rsidRPr="00043871">
        <w:rPr>
          <w:rFonts w:ascii="Arial" w:eastAsia="Times New Roman" w:hAnsi="Arial" w:cs="Arial"/>
          <w:color w:val="000000" w:themeColor="text1"/>
          <w:sz w:val="24"/>
          <w:szCs w:val="24"/>
          <w:vertAlign w:val="superscript"/>
          <w:lang w:val="sk-SK" w:eastAsia="cs-CZ"/>
        </w:rPr>
        <w:t>)</w:t>
      </w:r>
      <w:r w:rsidR="00126747" w:rsidRPr="00043871">
        <w:rPr>
          <w:rFonts w:ascii="Arial" w:eastAsia="Times New Roman" w:hAnsi="Arial" w:cs="Arial"/>
          <w:color w:val="000000" w:themeColor="text1"/>
          <w:sz w:val="24"/>
          <w:szCs w:val="24"/>
          <w:lang w:val="sk-SK" w:eastAsia="cs-CZ"/>
        </w:rPr>
        <w:t xml:space="preserve"> týmto nie sú dotknuté</w:t>
      </w:r>
      <w:r w:rsidRPr="00043871">
        <w:rPr>
          <w:rFonts w:ascii="Arial" w:eastAsia="Times New Roman" w:hAnsi="Arial" w:cs="Arial"/>
          <w:color w:val="000000" w:themeColor="text1"/>
          <w:sz w:val="24"/>
          <w:szCs w:val="24"/>
          <w:lang w:val="sk-SK" w:eastAsia="cs-CZ"/>
        </w:rPr>
        <w:t>.</w:t>
      </w:r>
    </w:p>
    <w:p w14:paraId="0299166E" w14:textId="77777777" w:rsidR="00760B96" w:rsidRPr="00043871" w:rsidRDefault="00615600" w:rsidP="00760B96">
      <w:pPr>
        <w:shd w:val="clear" w:color="auto" w:fill="FFFFFF"/>
        <w:spacing w:after="0" w:line="276" w:lineRule="auto"/>
        <w:ind w:firstLine="601"/>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6) Ak poverená osoba </w:t>
      </w:r>
      <w:r w:rsidR="00B60AEE" w:rsidRPr="00043871">
        <w:rPr>
          <w:rFonts w:ascii="Arial" w:eastAsia="Times New Roman" w:hAnsi="Arial" w:cs="Arial"/>
          <w:color w:val="000000" w:themeColor="text1"/>
          <w:sz w:val="24"/>
          <w:szCs w:val="24"/>
          <w:lang w:val="sk-SK" w:eastAsia="cs-CZ"/>
        </w:rPr>
        <w:t>požiada o</w:t>
      </w:r>
      <w:r w:rsidRPr="00043871">
        <w:rPr>
          <w:rFonts w:ascii="Arial" w:eastAsia="Times New Roman" w:hAnsi="Arial" w:cs="Arial"/>
          <w:color w:val="000000" w:themeColor="text1"/>
          <w:sz w:val="24"/>
          <w:szCs w:val="24"/>
          <w:lang w:val="sk-SK" w:eastAsia="cs-CZ"/>
        </w:rPr>
        <w:t xml:space="preserve"> poskytnutie požadovaných údajov, poskytne ich osoba zodpovedná za správu údajov bezodplatne</w:t>
      </w:r>
      <w:r w:rsidR="0052085E" w:rsidRPr="00043871">
        <w:rPr>
          <w:rFonts w:ascii="Arial" w:eastAsia="Times New Roman" w:hAnsi="Arial" w:cs="Arial"/>
          <w:color w:val="000000" w:themeColor="text1"/>
          <w:sz w:val="24"/>
          <w:szCs w:val="24"/>
          <w:lang w:val="sk-SK" w:eastAsia="cs-CZ"/>
        </w:rPr>
        <w:t xml:space="preserve"> v elektronickej </w:t>
      </w:r>
      <w:r w:rsidR="00E25D4F" w:rsidRPr="00043871">
        <w:rPr>
          <w:rFonts w:ascii="Arial" w:eastAsia="Times New Roman" w:hAnsi="Arial" w:cs="Arial"/>
          <w:color w:val="000000" w:themeColor="text1"/>
          <w:sz w:val="24"/>
          <w:szCs w:val="24"/>
          <w:lang w:val="sk-SK" w:eastAsia="cs-CZ"/>
        </w:rPr>
        <w:t>podob</w:t>
      </w:r>
      <w:r w:rsidR="0052085E" w:rsidRPr="00043871">
        <w:rPr>
          <w:rFonts w:ascii="Arial" w:eastAsia="Times New Roman" w:hAnsi="Arial" w:cs="Arial"/>
          <w:color w:val="000000" w:themeColor="text1"/>
          <w:sz w:val="24"/>
          <w:szCs w:val="24"/>
          <w:lang w:val="sk-SK" w:eastAsia="cs-CZ"/>
        </w:rPr>
        <w:t>e.</w:t>
      </w:r>
      <w:r w:rsidRPr="00043871">
        <w:rPr>
          <w:rFonts w:ascii="Arial" w:eastAsia="Times New Roman" w:hAnsi="Arial" w:cs="Arial"/>
          <w:color w:val="000000" w:themeColor="text1"/>
          <w:sz w:val="24"/>
          <w:szCs w:val="24"/>
          <w:lang w:val="sk-SK" w:eastAsia="cs-CZ"/>
        </w:rPr>
        <w:t xml:space="preserve"> </w:t>
      </w:r>
      <w:r w:rsidR="00B60AEE" w:rsidRPr="00043871">
        <w:rPr>
          <w:rFonts w:ascii="Arial" w:eastAsia="Times New Roman" w:hAnsi="Arial" w:cs="Arial"/>
          <w:color w:val="000000" w:themeColor="text1"/>
          <w:sz w:val="24"/>
          <w:szCs w:val="24"/>
          <w:lang w:val="sk-SK" w:eastAsia="cs-CZ"/>
        </w:rPr>
        <w:t xml:space="preserve">Pri poskytnutí požadovaných údajov v inej než elektronickej </w:t>
      </w:r>
      <w:r w:rsidR="00E25D4F" w:rsidRPr="00043871">
        <w:rPr>
          <w:rFonts w:ascii="Arial" w:eastAsia="Times New Roman" w:hAnsi="Arial" w:cs="Arial"/>
          <w:color w:val="000000" w:themeColor="text1"/>
          <w:sz w:val="24"/>
          <w:szCs w:val="24"/>
          <w:lang w:val="sk-SK" w:eastAsia="cs-CZ"/>
        </w:rPr>
        <w:t>podob</w:t>
      </w:r>
      <w:r w:rsidR="00B60AEE" w:rsidRPr="00043871">
        <w:rPr>
          <w:rFonts w:ascii="Arial" w:eastAsia="Times New Roman" w:hAnsi="Arial" w:cs="Arial"/>
          <w:color w:val="000000" w:themeColor="text1"/>
          <w:sz w:val="24"/>
          <w:szCs w:val="24"/>
          <w:lang w:val="sk-SK" w:eastAsia="cs-CZ"/>
        </w:rPr>
        <w:t>e je poverená osoba povinná uhradiť náklady spojené s vyhotovením listiny s požadovanými údajmi a jej doručením prostredníctvom poskytovateľa poštových služieb.</w:t>
      </w:r>
      <w:r w:rsidR="008C58CE" w:rsidRPr="00043871">
        <w:rPr>
          <w:rFonts w:ascii="Arial" w:eastAsia="Times New Roman" w:hAnsi="Arial" w:cs="Arial"/>
          <w:color w:val="000000" w:themeColor="text1"/>
          <w:sz w:val="24"/>
          <w:szCs w:val="24"/>
          <w:lang w:val="sk-SK" w:eastAsia="cs-CZ"/>
        </w:rPr>
        <w:t xml:space="preserve"> </w:t>
      </w:r>
    </w:p>
    <w:p w14:paraId="1DCA293C" w14:textId="21ACF0A8" w:rsidR="00D96116" w:rsidRPr="00043871" w:rsidRDefault="00615600" w:rsidP="00760B96">
      <w:pPr>
        <w:shd w:val="clear" w:color="auto" w:fill="FFFFFF"/>
        <w:spacing w:after="0" w:line="276" w:lineRule="auto"/>
        <w:ind w:firstLine="601"/>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CD7EF9" w:rsidRPr="00043871">
        <w:rPr>
          <w:rFonts w:ascii="Arial" w:eastAsia="Times New Roman" w:hAnsi="Arial" w:cs="Arial"/>
          <w:color w:val="000000" w:themeColor="text1"/>
          <w:sz w:val="24"/>
          <w:szCs w:val="24"/>
          <w:lang w:val="sk-SK" w:eastAsia="cs-CZ"/>
        </w:rPr>
        <w:t>7</w:t>
      </w:r>
      <w:r w:rsidRPr="00043871">
        <w:rPr>
          <w:rFonts w:ascii="Arial" w:eastAsia="Times New Roman" w:hAnsi="Arial" w:cs="Arial"/>
          <w:color w:val="000000" w:themeColor="text1"/>
          <w:sz w:val="24"/>
          <w:szCs w:val="24"/>
          <w:lang w:val="sk-SK" w:eastAsia="cs-CZ"/>
        </w:rPr>
        <w:t xml:space="preserve">) </w:t>
      </w:r>
      <w:r w:rsidR="009E78B6" w:rsidRPr="00043871">
        <w:rPr>
          <w:rFonts w:ascii="Arial" w:eastAsia="Times New Roman" w:hAnsi="Arial" w:cs="Arial"/>
          <w:color w:val="000000" w:themeColor="text1"/>
          <w:sz w:val="24"/>
          <w:szCs w:val="24"/>
          <w:lang w:val="sk-SK" w:eastAsia="cs-CZ"/>
        </w:rPr>
        <w:t xml:space="preserve">Podrobnosti a podmienky prístupu k údajom </w:t>
      </w:r>
      <w:r w:rsidR="00B60AEE" w:rsidRPr="00043871">
        <w:rPr>
          <w:rFonts w:ascii="Arial" w:eastAsia="Times New Roman" w:hAnsi="Arial" w:cs="Arial"/>
          <w:color w:val="000000" w:themeColor="text1"/>
          <w:sz w:val="24"/>
          <w:szCs w:val="24"/>
          <w:lang w:val="sk-SK" w:eastAsia="cs-CZ"/>
        </w:rPr>
        <w:t xml:space="preserve">koncového odberateľa elektriny </w:t>
      </w:r>
      <w:r w:rsidR="001E0CD4" w:rsidRPr="00043871">
        <w:rPr>
          <w:rFonts w:ascii="Arial" w:eastAsia="Times New Roman" w:hAnsi="Arial" w:cs="Arial"/>
          <w:color w:val="000000" w:themeColor="text1"/>
          <w:sz w:val="24"/>
          <w:szCs w:val="24"/>
          <w:lang w:val="sk-SK" w:eastAsia="cs-CZ"/>
        </w:rPr>
        <w:t>poverenými osobami</w:t>
      </w:r>
      <w:r w:rsidR="00B60AEE" w:rsidRPr="00043871">
        <w:rPr>
          <w:rFonts w:ascii="Arial" w:eastAsia="Times New Roman" w:hAnsi="Arial" w:cs="Arial"/>
          <w:color w:val="000000" w:themeColor="text1"/>
          <w:sz w:val="24"/>
          <w:szCs w:val="24"/>
          <w:lang w:val="sk-SK" w:eastAsia="cs-CZ"/>
        </w:rPr>
        <w:t xml:space="preserve"> </w:t>
      </w:r>
      <w:r w:rsidR="00CE1C49" w:rsidRPr="00043871">
        <w:rPr>
          <w:rFonts w:ascii="Arial" w:eastAsia="Times New Roman" w:hAnsi="Arial" w:cs="Arial"/>
          <w:color w:val="000000" w:themeColor="text1"/>
          <w:sz w:val="24"/>
          <w:szCs w:val="24"/>
          <w:lang w:val="sk-SK" w:eastAsia="cs-CZ"/>
        </w:rPr>
        <w:t xml:space="preserve">upravujú </w:t>
      </w:r>
      <w:r w:rsidR="009E78B6" w:rsidRPr="00043871">
        <w:rPr>
          <w:rFonts w:ascii="Arial" w:eastAsia="Times New Roman" w:hAnsi="Arial" w:cs="Arial"/>
          <w:color w:val="000000" w:themeColor="text1"/>
          <w:sz w:val="24"/>
          <w:szCs w:val="24"/>
          <w:lang w:val="sk-SK" w:eastAsia="cs-CZ"/>
        </w:rPr>
        <w:t>pravidlá trhu</w:t>
      </w:r>
      <w:r w:rsidR="00B60AEE" w:rsidRPr="00043871">
        <w:rPr>
          <w:rFonts w:ascii="Arial" w:eastAsia="Times New Roman" w:hAnsi="Arial" w:cs="Arial"/>
          <w:color w:val="000000" w:themeColor="text1"/>
          <w:sz w:val="24"/>
          <w:szCs w:val="24"/>
          <w:lang w:val="sk-SK" w:eastAsia="cs-CZ"/>
        </w:rPr>
        <w:t>.</w:t>
      </w:r>
      <w:bookmarkStart w:id="162" w:name="c_39178"/>
      <w:bookmarkEnd w:id="162"/>
    </w:p>
    <w:p w14:paraId="43EB2A4F" w14:textId="77777777" w:rsidR="00760B96" w:rsidRPr="00043871" w:rsidRDefault="00760B96" w:rsidP="00760B96">
      <w:pPr>
        <w:shd w:val="clear" w:color="auto" w:fill="FFFFFF"/>
        <w:spacing w:after="0" w:line="276" w:lineRule="auto"/>
        <w:ind w:firstLine="601"/>
        <w:jc w:val="both"/>
        <w:rPr>
          <w:rFonts w:ascii="Arial" w:eastAsia="Times New Roman" w:hAnsi="Arial" w:cs="Arial"/>
          <w:color w:val="000000" w:themeColor="text1"/>
          <w:sz w:val="24"/>
          <w:szCs w:val="24"/>
          <w:lang w:val="sk-SK" w:eastAsia="cs-CZ"/>
        </w:rPr>
      </w:pPr>
    </w:p>
    <w:p w14:paraId="50D61365" w14:textId="77777777" w:rsidR="00D96116" w:rsidRPr="00043871" w:rsidRDefault="00D96116" w:rsidP="00C40FC2">
      <w:pPr>
        <w:keepNext/>
        <w:shd w:val="clear" w:color="auto" w:fill="FFFFFF"/>
        <w:spacing w:line="276" w:lineRule="auto"/>
        <w:jc w:val="center"/>
        <w:rPr>
          <w:rFonts w:ascii="Arial" w:eastAsia="Times New Roman" w:hAnsi="Arial" w:cs="Arial"/>
          <w:color w:val="000000" w:themeColor="text1"/>
          <w:sz w:val="28"/>
          <w:szCs w:val="28"/>
          <w:lang w:val="sk-SK" w:eastAsia="cs-CZ"/>
        </w:rPr>
      </w:pPr>
      <w:r w:rsidRPr="00043871">
        <w:rPr>
          <w:rFonts w:ascii="Arial" w:eastAsia="Times New Roman" w:hAnsi="Arial" w:cs="Arial"/>
          <w:color w:val="000000" w:themeColor="text1"/>
          <w:sz w:val="28"/>
          <w:szCs w:val="28"/>
          <w:lang w:val="sk-SK" w:eastAsia="cs-CZ"/>
        </w:rPr>
        <w:t>DRUHÁ HLAVA</w:t>
      </w:r>
    </w:p>
    <w:p w14:paraId="384F9238" w14:textId="77777777" w:rsidR="00D96116" w:rsidRPr="00043871" w:rsidRDefault="00D96116" w:rsidP="00C40FC2">
      <w:pPr>
        <w:keepNext/>
        <w:shd w:val="clear" w:color="auto" w:fill="FFFFFF"/>
        <w:spacing w:line="276" w:lineRule="auto"/>
        <w:jc w:val="center"/>
        <w:rPr>
          <w:rFonts w:ascii="Arial" w:eastAsia="Times New Roman" w:hAnsi="Arial" w:cs="Arial"/>
          <w:color w:val="000000" w:themeColor="text1"/>
          <w:sz w:val="26"/>
          <w:szCs w:val="26"/>
          <w:lang w:val="sk-SK" w:eastAsia="cs-CZ"/>
        </w:rPr>
      </w:pPr>
      <w:r w:rsidRPr="00043871">
        <w:rPr>
          <w:rFonts w:ascii="Arial" w:eastAsia="Times New Roman" w:hAnsi="Arial" w:cs="Arial"/>
          <w:color w:val="000000" w:themeColor="text1"/>
          <w:sz w:val="26"/>
          <w:szCs w:val="26"/>
          <w:lang w:val="sk-SK" w:eastAsia="cs-CZ"/>
        </w:rPr>
        <w:t>OSOBITNÉ FORMY VÝROBY ELEKTRINY</w:t>
      </w:r>
    </w:p>
    <w:p w14:paraId="0E8BA992" w14:textId="77777777" w:rsidR="00D96116" w:rsidRPr="00043871" w:rsidRDefault="00D96116" w:rsidP="0047797C">
      <w:pPr>
        <w:pStyle w:val="Nadpis1"/>
        <w:spacing w:line="276" w:lineRule="auto"/>
        <w:rPr>
          <w:rFonts w:cs="Arial"/>
          <w:color w:val="000000" w:themeColor="text1"/>
          <w:szCs w:val="24"/>
          <w:lang w:val="sk-SK" w:eastAsia="cs-CZ"/>
        </w:rPr>
      </w:pPr>
      <w:r w:rsidRPr="00043871">
        <w:rPr>
          <w:rFonts w:cs="Arial"/>
          <w:color w:val="000000" w:themeColor="text1"/>
          <w:szCs w:val="24"/>
          <w:lang w:val="sk-SK" w:eastAsia="cs-CZ"/>
        </w:rPr>
        <w:t xml:space="preserve">§ 38  </w:t>
      </w:r>
    </w:p>
    <w:p w14:paraId="5D83EB4E"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163" w:name="c_39186"/>
      <w:bookmarkEnd w:id="163"/>
      <w:r w:rsidRPr="00043871">
        <w:rPr>
          <w:rFonts w:ascii="Arial" w:eastAsia="Times New Roman" w:hAnsi="Arial" w:cs="Arial"/>
          <w:b/>
          <w:bCs/>
          <w:color w:val="000000" w:themeColor="text1"/>
          <w:sz w:val="24"/>
          <w:szCs w:val="24"/>
          <w:lang w:val="sk-SK" w:eastAsia="cs-CZ"/>
        </w:rPr>
        <w:t>Výroba elektriny z domáceho uhlia</w:t>
      </w:r>
    </w:p>
    <w:p w14:paraId="4752867A"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Ministerstvo môže vo všeobecnom hospodárskom záujme a z dôvodu bezpečnosti dodávok elektriny rozhodnutím uložiť povinnosť</w:t>
      </w:r>
    </w:p>
    <w:p w14:paraId="5FBB77B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výrobcovi elektriny vyrábať elektrinu z domáceho uhlia,</w:t>
      </w:r>
    </w:p>
    <w:p w14:paraId="1AC6474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prevádzkovateľovi prenosovej sústavy a prevádzkovateľovi distribučnej sústavy zabezpečiť prednostný prístup a prednostné pripojenie do sústavy, prednostný prenos alebo prednostnú distribúciu elektriny vyrobenej z domáceho uhlia,</w:t>
      </w:r>
    </w:p>
    <w:p w14:paraId="3D097F41"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dodávateľovi elektriny prednostne dodávať elektrinu vyrobenú z domáceho uhlia.</w:t>
      </w:r>
    </w:p>
    <w:p w14:paraId="4D0294B8" w14:textId="4D5B5125"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Prednostné právo platí len dovtedy, kým výroba elektriny z domáceho uhlia neprekročí 15</w:t>
      </w:r>
      <w:r w:rsidR="00D46AC4"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 z celkového vyrobeného množstva elektriny potrebnej na pokrytie spotreby elektriny na vymedzenom území. Prednostné právo sa nevzťahuje na prenos elektriny spojovacím vedením.</w:t>
      </w:r>
    </w:p>
    <w:p w14:paraId="34A88DE9" w14:textId="7EA1C8DD" w:rsidR="00D96116" w:rsidRPr="00043871" w:rsidRDefault="00D96116" w:rsidP="0047797C">
      <w:pPr>
        <w:shd w:val="clear" w:color="auto" w:fill="FFFFFF" w:themeFill="background1"/>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Ministerstvo určí rozhodnutím podmienky, za ktorých je povinný výrobca elektriny, prevádzkovateľ prenosovej sústavy, prevádzkovateľ distribučnej sústavy a dodávateľ elektriny plniť povinnosť podľa odseku 1. Proti tomuto rozhodnutiu nie je prípustný opravný prostriedok.</w:t>
      </w:r>
    </w:p>
    <w:p w14:paraId="7796AB70" w14:textId="7EA1C8DD" w:rsidR="005821EF" w:rsidRPr="00043871" w:rsidRDefault="00D96116" w:rsidP="0047797C">
      <w:pPr>
        <w:shd w:val="clear" w:color="auto" w:fill="FFFFFF" w:themeFill="background1"/>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Ministerstvo je povinné rozhodnutie zverejniť vo vestníku ministerstva a na webovom sídle ministerstva.</w:t>
      </w:r>
      <w:bookmarkStart w:id="164" w:name="c_39334"/>
      <w:bookmarkEnd w:id="164"/>
    </w:p>
    <w:p w14:paraId="0A199C7B" w14:textId="7EA1C8DD" w:rsidR="001F1CC7" w:rsidRPr="00043871" w:rsidRDefault="001F1CC7" w:rsidP="0047797C">
      <w:pPr>
        <w:shd w:val="clear" w:color="auto" w:fill="FFFFFF" w:themeFill="background1"/>
        <w:spacing w:after="0" w:line="276" w:lineRule="auto"/>
        <w:ind w:firstLine="600"/>
        <w:jc w:val="both"/>
        <w:rPr>
          <w:rFonts w:ascii="Arial" w:eastAsia="Times New Roman" w:hAnsi="Arial" w:cs="Arial"/>
          <w:color w:val="000000" w:themeColor="text1"/>
          <w:sz w:val="24"/>
          <w:szCs w:val="24"/>
          <w:lang w:val="sk-SK" w:eastAsia="cs-CZ"/>
        </w:rPr>
      </w:pPr>
    </w:p>
    <w:p w14:paraId="1576BDCC" w14:textId="7EA1C8DD" w:rsidR="00D96116" w:rsidRPr="00043871" w:rsidRDefault="00D96116" w:rsidP="0047797C">
      <w:pPr>
        <w:shd w:val="clear" w:color="auto" w:fill="FFFFFF" w:themeFill="background1"/>
        <w:spacing w:line="276" w:lineRule="auto"/>
        <w:jc w:val="center"/>
        <w:rPr>
          <w:rFonts w:ascii="Arial" w:eastAsia="Times New Roman" w:hAnsi="Arial" w:cs="Arial"/>
          <w:color w:val="000000" w:themeColor="text1"/>
          <w:sz w:val="28"/>
          <w:szCs w:val="28"/>
          <w:lang w:val="sk-SK" w:eastAsia="cs-CZ"/>
        </w:rPr>
      </w:pPr>
      <w:r w:rsidRPr="00043871">
        <w:rPr>
          <w:rFonts w:ascii="Arial" w:eastAsia="Times New Roman" w:hAnsi="Arial" w:cs="Arial"/>
          <w:color w:val="000000" w:themeColor="text1"/>
          <w:sz w:val="28"/>
          <w:szCs w:val="28"/>
          <w:lang w:val="sk-SK" w:eastAsia="cs-CZ"/>
        </w:rPr>
        <w:t>TRETIA HLAVA</w:t>
      </w:r>
    </w:p>
    <w:p w14:paraId="4AFAEDC5" w14:textId="7EA1C8DD" w:rsidR="00D96116" w:rsidRPr="00043871" w:rsidRDefault="00D96116" w:rsidP="0047797C">
      <w:pPr>
        <w:shd w:val="clear" w:color="auto" w:fill="FFFFFF" w:themeFill="background1"/>
        <w:spacing w:line="276" w:lineRule="auto"/>
        <w:jc w:val="center"/>
        <w:rPr>
          <w:rFonts w:ascii="Arial" w:eastAsia="Times New Roman" w:hAnsi="Arial" w:cs="Arial"/>
          <w:color w:val="000000" w:themeColor="text1"/>
          <w:sz w:val="26"/>
          <w:szCs w:val="26"/>
          <w:lang w:val="sk-SK" w:eastAsia="cs-CZ"/>
        </w:rPr>
      </w:pPr>
      <w:r w:rsidRPr="00043871">
        <w:rPr>
          <w:rFonts w:ascii="Arial" w:eastAsia="Times New Roman" w:hAnsi="Arial" w:cs="Arial"/>
          <w:color w:val="000000" w:themeColor="text1"/>
          <w:sz w:val="26"/>
          <w:szCs w:val="26"/>
          <w:lang w:val="sk-SK" w:eastAsia="cs-CZ"/>
        </w:rPr>
        <w:t>TECHNICKÉ ZARIADENIA</w:t>
      </w:r>
    </w:p>
    <w:p w14:paraId="643662A1" w14:textId="77777777" w:rsidR="00D96116" w:rsidRPr="00043871" w:rsidRDefault="00D96116" w:rsidP="0047797C">
      <w:pPr>
        <w:pStyle w:val="Nadpis1"/>
        <w:spacing w:line="276" w:lineRule="auto"/>
        <w:rPr>
          <w:rFonts w:cs="Arial"/>
          <w:color w:val="000000" w:themeColor="text1"/>
          <w:szCs w:val="24"/>
          <w:lang w:val="sk-SK" w:eastAsia="cs-CZ"/>
        </w:rPr>
      </w:pPr>
      <w:bookmarkStart w:id="165" w:name="c_39338"/>
      <w:bookmarkStart w:id="166" w:name="pa_39"/>
      <w:bookmarkStart w:id="167" w:name="p_39"/>
      <w:bookmarkEnd w:id="165"/>
      <w:bookmarkEnd w:id="166"/>
      <w:bookmarkEnd w:id="167"/>
      <w:r w:rsidRPr="00043871">
        <w:rPr>
          <w:rFonts w:cs="Arial"/>
          <w:color w:val="000000" w:themeColor="text1"/>
          <w:szCs w:val="24"/>
          <w:lang w:val="sk-SK" w:eastAsia="cs-CZ"/>
        </w:rPr>
        <w:t xml:space="preserve">§ 39  </w:t>
      </w:r>
    </w:p>
    <w:p w14:paraId="06F58606"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168" w:name="c_39340"/>
      <w:bookmarkEnd w:id="168"/>
      <w:r w:rsidRPr="00043871">
        <w:rPr>
          <w:rFonts w:ascii="Arial" w:eastAsia="Times New Roman" w:hAnsi="Arial" w:cs="Arial"/>
          <w:b/>
          <w:bCs/>
          <w:color w:val="000000" w:themeColor="text1"/>
          <w:sz w:val="24"/>
          <w:szCs w:val="24"/>
          <w:lang w:val="sk-SK" w:eastAsia="cs-CZ"/>
        </w:rPr>
        <w:t>Elektrická prípojka a odberné zariadenie</w:t>
      </w:r>
    </w:p>
    <w:p w14:paraId="2E24C7CC"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Elektrická prípojka je zariadenie nízkeho napätia, vysokého napätia, veľmi vysokého napätia a zvlášť vysokého napätia, ktoré je určené na pripojenie odberného elektrického zariadenia odberateľa elektriny do prenosovej sústavy alebo distribučnej sústavy.</w:t>
      </w:r>
    </w:p>
    <w:p w14:paraId="77D659DF"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Elektrická prípojka sa začína odbočením elektrického vedenia od distribučnej sústavy alebo prenosovej sústavy smerom k odberateľovi elektriny alebo je súčasťou distribučnej sústavy alebo prenosovej sústavy. Odbočením elektrického vedenia v elektrickej stanici je jeho odbočenie od spínacích a istiacich prvkov, prípadne od prípojníc. V ostatných prípadoch sa za odbočenie elektrického vedenia považuje jeho odbočenie od vzdušného alebo káblového vedenia.</w:t>
      </w:r>
    </w:p>
    <w:p w14:paraId="1A0F5C0B" w14:textId="2AE00404"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Elektrická prípojka nízkeho napätia sa končí pri vonkajšom vedení hlavnou domovou poistkovou skriňou, pri káblovom vedení hlavnou domovou káblovou skriňou, ktoré sú súčasťou elektrickej prípojky a sú umiestnené na verejne prístupnom mieste. Ak hlavná domová poistková skriňa nie je zriadená, vonkajšia elektrická prípojka sa končí na poslednom podpernom bode alebo na hranici objektu odberateľa elektriny.</w:t>
      </w:r>
    </w:p>
    <w:p w14:paraId="7D53A32A"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Elektrická prípojka vysokého napätia a veľmi vysokého napätia sa končí pri vzdušnom vedení kotvovými izolátormi na odberateľovej stanici, pri káblovom vedení káblovou koncovkou v odberateľovej stanici; kotvové izolátory a káblové koncovky sú súčasťou prípojky.</w:t>
      </w:r>
    </w:p>
    <w:p w14:paraId="73EDB933"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Elektrické vedenie, ktoré slúži na pripojenie viacerých odberateľov elektriny z jednej elektrickej prípojky, nie je súčasťou elektrickej prípojky.</w:t>
      </w:r>
    </w:p>
    <w:p w14:paraId="541290E6"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6) Elektrickú prípojku zriaďuje prevádzkovateľ prenosovej sústavy alebo prevádzkovateľ distribučnej sústavy alebo za podmienok ním určených aj iná oprávnená osoba. Náklady na zriadenie elektrickej prípojky uhrádza ten, v ktorého prospech bola zriadená, ak sa prevádzkovateľ prenosovej sústavy alebo prevádzkovateľ distribučnej sústavy nedohodne s odberateľom elektriny inak.</w:t>
      </w:r>
    </w:p>
    <w:p w14:paraId="379E161D"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7) Vlastníkom elektrickej prípojky je ten, kto uhradil náklady na jej zriadenie. Vlastník elektrickej prípojky je povinný zabezpečiť prevádzku, údržbu a opravy tak, aby elektrická prípojka neohrozila život, zdravie a majetok osôb alebo nespôsobovala poruchy v distribučnej sústave alebo v prenosovej sústave. Zasahovať do elektrickej prípojky môže vlastník elektrickej prípojky len so súhlasom prevádzkovateľa prenosovej sústavy alebo prevádzkovateľa distribučnej sústavy.</w:t>
      </w:r>
    </w:p>
    <w:p w14:paraId="2466F3B4"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8) Prevádzkovateľ prenosovej sústavy alebo prevádzkovateľ distribučnej sústavy je povinný uzatvoriť zmluvu s vlastníkom elektrickej prípojky na prevádzku, údržbu a opravu elektrickej prípojky, ak o to požiada vlastník.</w:t>
      </w:r>
    </w:p>
    <w:p w14:paraId="426A4658"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9) Odberným elektrickým zariadením je zariadenie, ktoré slúži na odber elektriny a ktoré je možné pripojiť do prenosovej sústavy alebo do distribučnej sústavy, alebo na elektrickú prípojku. Odberné elektrické zariadenie zriaďuje, prevádzkuje a za údržbu, bezpečnú a spoľahlivú prevádzku zodpovedá osoba, ktorá s prevádzkovateľom sústavy uzatvorila zmluvu o pripojení. Osoba, ktorá s prevádzkovateľom sústavy uzatvorila zmluvu o pripojení, je povinná udržiavať odberné elektrické zariadenie v technicky zodpovedajúcom stave a poskytovať na požiadanie prevádzkovateľovi sústavy v lehote do 90 dní odo dňa vyžiadania technické údaje a správy z odbornej prehliadky a z odbornej skúšky; ak nepredloží požadované údaje a správy prevádzkovateľovi sústavy v lehote 90 dní, považuje sa jej odberné elektrické zariadenie za technicky nevyhovujúce.</w:t>
      </w:r>
    </w:p>
    <w:p w14:paraId="74E60F9F"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0) Ak žiadateľ o zriadenie odberného elektrického zariadenia alebo elektrickej prípojky nie je vlastníkom nehnuteľnosti, v ktorej má byť odberné elektrické zariadenie alebo elektrická prípojka zriadená, je povinný požiadať vlastníka nehnuteľnosti o súhlas so zriadením odberného elektrického zariadenia alebo elektrickej prípojky. Vlastník nehnuteľnosti je povinný tejto žiadosti vyhovieť, ak nepreukáže, že v dôsledku zriadenia odberného elektrického zariadenia alebo elektrickej prípojky budú neprimeraným spôsobom porušené jeho práva; ustanovenie odseku 12 tým nie je dotknuté. Odmietnutie žiadosti je povinný vlastník nehnuteľnosti odôvodniť.</w:t>
      </w:r>
    </w:p>
    <w:p w14:paraId="072C70BC"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1) Odberateľ elektriny je povinný umožniť bezodplatne prevádzkovateľovi prenosovej sústavy a prevádzkovateľovi distribučnej sústavy prenos a distribúciu elektriny cez odberné elektrické zariadenie, ktoré je pripojené do prenosovej sústavy alebo do distribučnej sústavy zaslučkovaním.</w:t>
      </w:r>
    </w:p>
    <w:p w14:paraId="203D122F"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2) Vlastník nehnuteľnosti alebo správca nehnuteľnosti je povinný</w:t>
      </w:r>
    </w:p>
    <w:p w14:paraId="4BB2E50A"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umožniť prevádzkovateľovi distribučnej sústavy montáž určeného meradla a nevyhnutný prístup k určenému meradlu,</w:t>
      </w:r>
    </w:p>
    <w:p w14:paraId="55F3ABF0"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umožniť dodávku elektriny odberateľovi elektriny v domácnosti, ktorý sa v nehnuteľnosti nachádza a má oprávnenie na užívanie tejto nehnuteľnosti,</w:t>
      </w:r>
    </w:p>
    <w:p w14:paraId="722B1FE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udržiavať odberné elektrické zariadenie, ktoré slúži na dodávku elektriny viacerým odberateľom elektriny v domácnosti, v zodpovedajúcom technickom stave,</w:t>
      </w:r>
    </w:p>
    <w:p w14:paraId="305AA1D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poskytovať technické údaje o technickom stave odberných elektrických zariadení, ktoré má vo vlastníctve alebo v správe, prevádzkovateľovi distribučnej sústavy,</w:t>
      </w:r>
    </w:p>
    <w:p w14:paraId="55E23E20"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umožniť v nevyhnutnom rozsahu prevádzkovateľovi distribučnej sústavy prístup k odbernému elektrickému zariadeniu, ktoré má vo vlastníctve alebo v správe.</w:t>
      </w:r>
    </w:p>
    <w:p w14:paraId="3D5ED55A"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3) Akýkoľvek zásah do odberného elektrického zariadenia, ktorým prechádza nemeraná elektrina bez predchádzajúceho písomného súhlasu prevádzkovateľa distribučnej sústavy, je zakázaný.</w:t>
      </w:r>
    </w:p>
    <w:p w14:paraId="6EA90E38" w14:textId="77777777" w:rsidR="00D96116" w:rsidRPr="00043871" w:rsidRDefault="00D96116" w:rsidP="0047797C">
      <w:pPr>
        <w:pStyle w:val="Nadpis1"/>
        <w:spacing w:line="276" w:lineRule="auto"/>
        <w:rPr>
          <w:rFonts w:cs="Arial"/>
          <w:color w:val="000000" w:themeColor="text1"/>
          <w:szCs w:val="24"/>
          <w:lang w:val="sk-SK" w:eastAsia="cs-CZ"/>
        </w:rPr>
      </w:pPr>
      <w:bookmarkStart w:id="169" w:name="c_40030"/>
      <w:bookmarkStart w:id="170" w:name="pa_40"/>
      <w:bookmarkStart w:id="171" w:name="p_40"/>
      <w:bookmarkEnd w:id="169"/>
      <w:bookmarkEnd w:id="170"/>
      <w:bookmarkEnd w:id="171"/>
      <w:r w:rsidRPr="00043871">
        <w:rPr>
          <w:rFonts w:cs="Arial"/>
          <w:color w:val="000000" w:themeColor="text1"/>
          <w:szCs w:val="24"/>
          <w:lang w:val="sk-SK" w:eastAsia="cs-CZ"/>
        </w:rPr>
        <w:t xml:space="preserve">§ 40  </w:t>
      </w:r>
    </w:p>
    <w:p w14:paraId="2F918DB6"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172" w:name="c_40032"/>
      <w:bookmarkEnd w:id="172"/>
      <w:r w:rsidRPr="00043871">
        <w:rPr>
          <w:rFonts w:ascii="Arial" w:eastAsia="Times New Roman" w:hAnsi="Arial" w:cs="Arial"/>
          <w:b/>
          <w:bCs/>
          <w:color w:val="000000" w:themeColor="text1"/>
          <w:sz w:val="24"/>
          <w:szCs w:val="24"/>
          <w:lang w:val="sk-SK" w:eastAsia="cs-CZ"/>
        </w:rPr>
        <w:t>Meranie elektriny</w:t>
      </w:r>
    </w:p>
    <w:p w14:paraId="379BFB45"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 Meranie elektriny v prenosovej sústave je povinný zabezpečiť prevádzkovateľ prenosovej sústavy a meranie elektriny v distribučnej sústave prevádzkovateľ distribučnej sústavy. Meranie elektriny podľa prvej vety môže na základe zmluvy s </w:t>
      </w:r>
      <w:r w:rsidRPr="00043871">
        <w:rPr>
          <w:rFonts w:ascii="Arial" w:eastAsia="Times New Roman" w:hAnsi="Arial" w:cs="Arial"/>
          <w:color w:val="000000" w:themeColor="text1"/>
          <w:sz w:val="24"/>
          <w:szCs w:val="24"/>
          <w:lang w:val="sk-SK" w:eastAsia="cs-CZ"/>
        </w:rPr>
        <w:lastRenderedPageBreak/>
        <w:t>prevádzkovateľom prenosovej sústavy alebo prevádzkovateľom distribučnej sústavy vykonávať aj iná odborne spôsobilá osoba. Merať odber elektriny je možné len určeným meradlom.</w:t>
      </w:r>
    </w:p>
    <w:p w14:paraId="49C20CB3" w14:textId="29D1AF12" w:rsidR="008718C8"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2) Prevádzkovateľ distribučnej sústavy je povinný vykonať fyzický odpočet určeného meradla na odbernom mieste, ktoré </w:t>
      </w:r>
    </w:p>
    <w:p w14:paraId="4D07D996" w14:textId="668C8AA5" w:rsidR="00AB683B" w:rsidRPr="00043871" w:rsidRDefault="008718C8"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a) </w:t>
      </w:r>
      <w:r w:rsidR="00D96116" w:rsidRPr="00043871">
        <w:rPr>
          <w:rFonts w:ascii="Arial" w:eastAsia="Times New Roman" w:hAnsi="Arial" w:cs="Arial"/>
          <w:color w:val="000000" w:themeColor="text1"/>
          <w:sz w:val="24"/>
          <w:szCs w:val="24"/>
          <w:lang w:val="sk-SK" w:eastAsia="cs-CZ"/>
        </w:rPr>
        <w:t xml:space="preserve">nie je vybavené určeným meradlom </w:t>
      </w:r>
      <w:r w:rsidR="006A75DD" w:rsidRPr="00043871">
        <w:rPr>
          <w:rFonts w:ascii="Arial" w:eastAsia="Times New Roman" w:hAnsi="Arial" w:cs="Arial"/>
          <w:color w:val="000000" w:themeColor="text1"/>
          <w:sz w:val="24"/>
          <w:szCs w:val="24"/>
          <w:lang w:val="sk-SK" w:eastAsia="cs-CZ"/>
        </w:rPr>
        <w:t>umožňujúcim</w:t>
      </w:r>
      <w:r w:rsidR="00D96116" w:rsidRPr="00043871">
        <w:rPr>
          <w:rFonts w:ascii="Arial" w:eastAsia="Times New Roman" w:hAnsi="Arial" w:cs="Arial"/>
          <w:color w:val="000000" w:themeColor="text1"/>
          <w:sz w:val="24"/>
          <w:szCs w:val="24"/>
          <w:lang w:val="sk-SK" w:eastAsia="cs-CZ"/>
        </w:rPr>
        <w:t xml:space="preserve"> diaľkový odpoč</w:t>
      </w:r>
      <w:r w:rsidR="006A75DD" w:rsidRPr="00043871">
        <w:rPr>
          <w:rFonts w:ascii="Arial" w:eastAsia="Times New Roman" w:hAnsi="Arial" w:cs="Arial"/>
          <w:color w:val="000000" w:themeColor="text1"/>
          <w:sz w:val="24"/>
          <w:szCs w:val="24"/>
          <w:lang w:val="sk-SK" w:eastAsia="cs-CZ"/>
        </w:rPr>
        <w:t>e</w:t>
      </w:r>
      <w:r w:rsidR="00D96116" w:rsidRPr="00043871">
        <w:rPr>
          <w:rFonts w:ascii="Arial" w:eastAsia="Times New Roman" w:hAnsi="Arial" w:cs="Arial"/>
          <w:color w:val="000000" w:themeColor="text1"/>
          <w:sz w:val="24"/>
          <w:szCs w:val="24"/>
          <w:lang w:val="sk-SK" w:eastAsia="cs-CZ"/>
        </w:rPr>
        <w:t>t</w:t>
      </w:r>
      <w:r w:rsidR="00030DBE" w:rsidRPr="00043871">
        <w:rPr>
          <w:rFonts w:ascii="Arial" w:eastAsia="Times New Roman" w:hAnsi="Arial" w:cs="Arial"/>
          <w:color w:val="000000" w:themeColor="text1"/>
          <w:sz w:val="24"/>
          <w:szCs w:val="24"/>
          <w:lang w:val="sk-SK" w:eastAsia="cs-CZ"/>
        </w:rPr>
        <w:t>,</w:t>
      </w:r>
      <w:r w:rsidR="00D96116"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aspoň</w:t>
      </w:r>
      <w:r w:rsidR="00AB683B" w:rsidRPr="00043871">
        <w:rPr>
          <w:rFonts w:ascii="Arial" w:eastAsia="Times New Roman" w:hAnsi="Arial" w:cs="Arial"/>
          <w:color w:val="000000" w:themeColor="text1"/>
          <w:sz w:val="24"/>
          <w:szCs w:val="24"/>
          <w:lang w:val="sk-SK" w:eastAsia="cs-CZ"/>
        </w:rPr>
        <w:t xml:space="preserve"> raz ročne</w:t>
      </w:r>
      <w:r w:rsidR="00D96116" w:rsidRPr="00043871">
        <w:rPr>
          <w:rFonts w:ascii="Arial" w:eastAsia="Times New Roman" w:hAnsi="Arial" w:cs="Arial"/>
          <w:color w:val="000000" w:themeColor="text1"/>
          <w:sz w:val="24"/>
          <w:szCs w:val="24"/>
          <w:lang w:val="sk-SK" w:eastAsia="cs-CZ"/>
        </w:rPr>
        <w:t xml:space="preserve">; pre odberateľa elektriny mimo domácnosti každoročne k 31. decembru, najneskôr </w:t>
      </w:r>
      <w:r w:rsidR="00DA5C19" w:rsidRPr="00043871">
        <w:rPr>
          <w:rFonts w:ascii="Arial" w:eastAsia="Times New Roman" w:hAnsi="Arial" w:cs="Arial"/>
          <w:color w:val="000000" w:themeColor="text1"/>
          <w:sz w:val="24"/>
          <w:szCs w:val="24"/>
          <w:lang w:val="sk-SK" w:eastAsia="cs-CZ"/>
        </w:rPr>
        <w:t xml:space="preserve">však </w:t>
      </w:r>
      <w:r w:rsidR="00D96116" w:rsidRPr="00043871">
        <w:rPr>
          <w:rFonts w:ascii="Arial" w:eastAsia="Times New Roman" w:hAnsi="Arial" w:cs="Arial"/>
          <w:color w:val="000000" w:themeColor="text1"/>
          <w:sz w:val="24"/>
          <w:szCs w:val="24"/>
          <w:lang w:val="sk-SK" w:eastAsia="cs-CZ"/>
        </w:rPr>
        <w:t xml:space="preserve">do 30 dní po skončení </w:t>
      </w:r>
      <w:r w:rsidR="008B252A" w:rsidRPr="00043871">
        <w:rPr>
          <w:rFonts w:ascii="Arial" w:eastAsia="Times New Roman" w:hAnsi="Arial" w:cs="Arial"/>
          <w:color w:val="000000" w:themeColor="text1"/>
          <w:sz w:val="24"/>
          <w:szCs w:val="24"/>
          <w:lang w:val="sk-SK" w:eastAsia="cs-CZ"/>
        </w:rPr>
        <w:t xml:space="preserve">kalendárneho </w:t>
      </w:r>
      <w:r w:rsidR="00D96116" w:rsidRPr="00043871">
        <w:rPr>
          <w:rFonts w:ascii="Arial" w:eastAsia="Times New Roman" w:hAnsi="Arial" w:cs="Arial"/>
          <w:color w:val="000000" w:themeColor="text1"/>
          <w:sz w:val="24"/>
          <w:szCs w:val="24"/>
          <w:lang w:val="sk-SK" w:eastAsia="cs-CZ"/>
        </w:rPr>
        <w:t>roka</w:t>
      </w:r>
      <w:r w:rsidR="00F07C33" w:rsidRPr="00043871">
        <w:rPr>
          <w:rFonts w:ascii="Arial" w:eastAsia="Times New Roman" w:hAnsi="Arial" w:cs="Arial"/>
          <w:color w:val="000000" w:themeColor="text1"/>
          <w:sz w:val="24"/>
          <w:szCs w:val="24"/>
          <w:lang w:val="sk-SK" w:eastAsia="cs-CZ"/>
        </w:rPr>
        <w:t>,</w:t>
      </w:r>
      <w:r w:rsidR="00D96116" w:rsidRPr="00043871">
        <w:rPr>
          <w:rFonts w:ascii="Arial" w:eastAsia="Times New Roman" w:hAnsi="Arial" w:cs="Arial"/>
          <w:color w:val="000000" w:themeColor="text1"/>
          <w:sz w:val="24"/>
          <w:szCs w:val="24"/>
          <w:lang w:val="sk-SK" w:eastAsia="cs-CZ"/>
        </w:rPr>
        <w:t xml:space="preserve"> </w:t>
      </w:r>
    </w:p>
    <w:p w14:paraId="63D68743" w14:textId="673C632B" w:rsidR="00AB683B" w:rsidRPr="00043871" w:rsidRDefault="00AB683B"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b) je vybavené určeným meradlom </w:t>
      </w:r>
      <w:r w:rsidR="006A75DD" w:rsidRPr="00043871">
        <w:rPr>
          <w:rFonts w:ascii="Arial" w:eastAsia="Times New Roman" w:hAnsi="Arial" w:cs="Arial"/>
          <w:color w:val="000000" w:themeColor="text1"/>
          <w:sz w:val="24"/>
          <w:szCs w:val="24"/>
          <w:lang w:val="sk-SK" w:eastAsia="cs-CZ"/>
        </w:rPr>
        <w:t>umožňujúcim</w:t>
      </w:r>
      <w:r w:rsidRPr="00043871">
        <w:rPr>
          <w:rFonts w:ascii="Arial" w:eastAsia="Times New Roman" w:hAnsi="Arial" w:cs="Arial"/>
          <w:color w:val="000000" w:themeColor="text1"/>
          <w:sz w:val="24"/>
          <w:szCs w:val="24"/>
          <w:lang w:val="sk-SK" w:eastAsia="cs-CZ"/>
        </w:rPr>
        <w:t xml:space="preserve"> diaľkový odpoč</w:t>
      </w:r>
      <w:r w:rsidR="00885C2C" w:rsidRPr="00043871">
        <w:rPr>
          <w:rFonts w:ascii="Arial" w:eastAsia="Times New Roman" w:hAnsi="Arial" w:cs="Arial"/>
          <w:color w:val="000000" w:themeColor="text1"/>
          <w:sz w:val="24"/>
          <w:szCs w:val="24"/>
          <w:lang w:val="sk-SK" w:eastAsia="cs-CZ"/>
        </w:rPr>
        <w:t>e</w:t>
      </w:r>
      <w:r w:rsidRPr="00043871">
        <w:rPr>
          <w:rFonts w:ascii="Arial" w:eastAsia="Times New Roman" w:hAnsi="Arial" w:cs="Arial"/>
          <w:color w:val="000000" w:themeColor="text1"/>
          <w:sz w:val="24"/>
          <w:szCs w:val="24"/>
          <w:lang w:val="sk-SK" w:eastAsia="cs-CZ"/>
        </w:rPr>
        <w:t>t</w:t>
      </w:r>
      <w:r w:rsidR="00030DBE" w:rsidRPr="00043871">
        <w:rPr>
          <w:rFonts w:ascii="Arial" w:eastAsia="Times New Roman" w:hAnsi="Arial" w:cs="Arial"/>
          <w:color w:val="000000" w:themeColor="text1"/>
          <w:sz w:val="24"/>
          <w:szCs w:val="24"/>
          <w:lang w:val="sk-SK" w:eastAsia="cs-CZ"/>
        </w:rPr>
        <w:t>,</w:t>
      </w:r>
      <w:r w:rsidR="0039437F" w:rsidRPr="00043871">
        <w:rPr>
          <w:rFonts w:ascii="Arial" w:eastAsia="Times New Roman" w:hAnsi="Arial" w:cs="Arial"/>
          <w:color w:val="000000" w:themeColor="text1"/>
          <w:sz w:val="24"/>
          <w:szCs w:val="24"/>
          <w:lang w:val="sk-SK" w:eastAsia="cs-CZ"/>
        </w:rPr>
        <w:t xml:space="preserve"> raz mesačne</w:t>
      </w:r>
      <w:r w:rsidR="00620259" w:rsidRPr="00043871">
        <w:rPr>
          <w:rFonts w:ascii="Arial" w:eastAsia="Times New Roman" w:hAnsi="Arial" w:cs="Arial"/>
          <w:color w:val="000000" w:themeColor="text1"/>
          <w:sz w:val="24"/>
          <w:szCs w:val="24"/>
          <w:lang w:val="sk-SK" w:eastAsia="cs-CZ"/>
        </w:rPr>
        <w:t>.</w:t>
      </w:r>
    </w:p>
    <w:p w14:paraId="09642726" w14:textId="0D3FA433" w:rsidR="00D96116" w:rsidRPr="00043871" w:rsidRDefault="0039437F"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w:t>
      </w:r>
      <w:r w:rsidR="00D96116" w:rsidRPr="00043871">
        <w:rPr>
          <w:rFonts w:ascii="Arial" w:eastAsia="Times New Roman" w:hAnsi="Arial" w:cs="Arial"/>
          <w:color w:val="000000" w:themeColor="text1"/>
          <w:sz w:val="24"/>
          <w:szCs w:val="24"/>
          <w:lang w:val="sk-SK" w:eastAsia="cs-CZ"/>
        </w:rPr>
        <w:t xml:space="preserve"> </w:t>
      </w:r>
      <w:r w:rsidR="0077231C" w:rsidRPr="00043871">
        <w:rPr>
          <w:rFonts w:ascii="Arial" w:eastAsia="Times New Roman" w:hAnsi="Arial" w:cs="Arial"/>
          <w:color w:val="000000" w:themeColor="text1"/>
          <w:sz w:val="24"/>
          <w:szCs w:val="24"/>
          <w:lang w:val="sk-SK" w:eastAsia="cs-CZ"/>
        </w:rPr>
        <w:t xml:space="preserve">Fyzickým odpočtom určeného meradla </w:t>
      </w:r>
      <w:r w:rsidR="00885C2C" w:rsidRPr="00043871">
        <w:rPr>
          <w:rFonts w:ascii="Arial" w:eastAsia="Times New Roman" w:hAnsi="Arial" w:cs="Arial"/>
          <w:color w:val="000000" w:themeColor="text1"/>
          <w:sz w:val="24"/>
          <w:szCs w:val="24"/>
          <w:lang w:val="sk-SK" w:eastAsia="cs-CZ"/>
        </w:rPr>
        <w:t>umožňujúceho</w:t>
      </w:r>
      <w:r w:rsidR="0077231C" w:rsidRPr="00043871">
        <w:rPr>
          <w:rFonts w:ascii="Arial" w:eastAsia="Times New Roman" w:hAnsi="Arial" w:cs="Arial"/>
          <w:color w:val="000000" w:themeColor="text1"/>
          <w:sz w:val="24"/>
          <w:szCs w:val="24"/>
          <w:lang w:val="sk-SK" w:eastAsia="cs-CZ"/>
        </w:rPr>
        <w:t xml:space="preserve"> diaľkový odpoč</w:t>
      </w:r>
      <w:r w:rsidR="00885C2C" w:rsidRPr="00043871">
        <w:rPr>
          <w:rFonts w:ascii="Arial" w:eastAsia="Times New Roman" w:hAnsi="Arial" w:cs="Arial"/>
          <w:color w:val="000000" w:themeColor="text1"/>
          <w:sz w:val="24"/>
          <w:szCs w:val="24"/>
          <w:lang w:val="sk-SK" w:eastAsia="cs-CZ"/>
        </w:rPr>
        <w:t>e</w:t>
      </w:r>
      <w:r w:rsidR="0077231C" w:rsidRPr="00043871">
        <w:rPr>
          <w:rFonts w:ascii="Arial" w:eastAsia="Times New Roman" w:hAnsi="Arial" w:cs="Arial"/>
          <w:color w:val="000000" w:themeColor="text1"/>
          <w:sz w:val="24"/>
          <w:szCs w:val="24"/>
          <w:lang w:val="sk-SK" w:eastAsia="cs-CZ"/>
        </w:rPr>
        <w:t xml:space="preserve">t sa rozumie </w:t>
      </w:r>
      <w:r w:rsidR="00D90EE4" w:rsidRPr="00043871">
        <w:rPr>
          <w:rFonts w:ascii="Arial" w:eastAsia="Times New Roman" w:hAnsi="Arial" w:cs="Arial"/>
          <w:color w:val="000000" w:themeColor="text1"/>
          <w:sz w:val="24"/>
          <w:szCs w:val="24"/>
          <w:lang w:val="sk-SK" w:eastAsia="cs-CZ"/>
        </w:rPr>
        <w:t xml:space="preserve">zistenie </w:t>
      </w:r>
      <w:r w:rsidR="00A81FCC" w:rsidRPr="00043871">
        <w:rPr>
          <w:rFonts w:ascii="Arial" w:eastAsia="Times New Roman" w:hAnsi="Arial" w:cs="Arial"/>
          <w:color w:val="000000" w:themeColor="text1"/>
          <w:sz w:val="24"/>
          <w:szCs w:val="24"/>
          <w:lang w:val="sk-SK" w:eastAsia="cs-CZ"/>
        </w:rPr>
        <w:t xml:space="preserve">nameraných </w:t>
      </w:r>
      <w:r w:rsidR="003E7157" w:rsidRPr="00043871">
        <w:rPr>
          <w:rFonts w:ascii="Arial" w:eastAsia="Times New Roman" w:hAnsi="Arial" w:cs="Arial"/>
          <w:color w:val="000000" w:themeColor="text1"/>
          <w:sz w:val="24"/>
          <w:szCs w:val="24"/>
          <w:lang w:val="sk-SK" w:eastAsia="cs-CZ"/>
        </w:rPr>
        <w:t>hodnôt</w:t>
      </w:r>
      <w:r w:rsidR="00A81FCC" w:rsidRPr="00043871">
        <w:rPr>
          <w:rFonts w:ascii="Arial" w:eastAsia="Times New Roman" w:hAnsi="Arial" w:cs="Arial"/>
          <w:color w:val="000000" w:themeColor="text1"/>
          <w:sz w:val="24"/>
          <w:szCs w:val="24"/>
          <w:lang w:val="sk-SK" w:eastAsia="cs-CZ"/>
        </w:rPr>
        <w:t xml:space="preserve"> </w:t>
      </w:r>
      <w:r w:rsidR="003E7157" w:rsidRPr="00043871">
        <w:rPr>
          <w:rFonts w:ascii="Arial" w:eastAsia="Times New Roman" w:hAnsi="Arial" w:cs="Arial"/>
          <w:color w:val="000000" w:themeColor="text1"/>
          <w:sz w:val="24"/>
          <w:szCs w:val="24"/>
          <w:lang w:val="sk-SK" w:eastAsia="cs-CZ"/>
        </w:rPr>
        <w:t xml:space="preserve">odberu alebo dodávky elektriny z určeného meradla. </w:t>
      </w:r>
      <w:r w:rsidR="00D96116" w:rsidRPr="00043871">
        <w:rPr>
          <w:rFonts w:ascii="Arial" w:eastAsia="Times New Roman" w:hAnsi="Arial" w:cs="Arial"/>
          <w:color w:val="000000" w:themeColor="text1"/>
          <w:sz w:val="24"/>
          <w:szCs w:val="24"/>
          <w:lang w:val="sk-SK" w:eastAsia="cs-CZ"/>
        </w:rPr>
        <w:t xml:space="preserve">Fyzickým odpočtom určeného meradla </w:t>
      </w:r>
      <w:r w:rsidR="00D63BFE" w:rsidRPr="00043871">
        <w:rPr>
          <w:rFonts w:ascii="Arial" w:eastAsia="Times New Roman" w:hAnsi="Arial" w:cs="Arial"/>
          <w:color w:val="000000" w:themeColor="text1"/>
          <w:sz w:val="24"/>
          <w:szCs w:val="24"/>
          <w:lang w:val="sk-SK" w:eastAsia="cs-CZ"/>
        </w:rPr>
        <w:t>neumožňujúceho</w:t>
      </w:r>
      <w:r w:rsidR="00A413DD" w:rsidRPr="00043871">
        <w:rPr>
          <w:rFonts w:ascii="Arial" w:eastAsia="Times New Roman" w:hAnsi="Arial" w:cs="Arial"/>
          <w:color w:val="000000" w:themeColor="text1"/>
          <w:sz w:val="24"/>
          <w:szCs w:val="24"/>
          <w:lang w:val="sk-SK" w:eastAsia="cs-CZ"/>
        </w:rPr>
        <w:t xml:space="preserve"> diaľkov</w:t>
      </w:r>
      <w:r w:rsidR="00D63BFE" w:rsidRPr="00043871">
        <w:rPr>
          <w:rFonts w:ascii="Arial" w:eastAsia="Times New Roman" w:hAnsi="Arial" w:cs="Arial"/>
          <w:color w:val="000000" w:themeColor="text1"/>
          <w:sz w:val="24"/>
          <w:szCs w:val="24"/>
          <w:lang w:val="sk-SK" w:eastAsia="cs-CZ"/>
        </w:rPr>
        <w:t>ý</w:t>
      </w:r>
      <w:r w:rsidR="00A413DD" w:rsidRPr="00043871">
        <w:rPr>
          <w:rFonts w:ascii="Arial" w:eastAsia="Times New Roman" w:hAnsi="Arial" w:cs="Arial"/>
          <w:color w:val="000000" w:themeColor="text1"/>
          <w:sz w:val="24"/>
          <w:szCs w:val="24"/>
          <w:lang w:val="sk-SK" w:eastAsia="cs-CZ"/>
        </w:rPr>
        <w:t xml:space="preserve"> odpoč</w:t>
      </w:r>
      <w:r w:rsidR="00D63BFE" w:rsidRPr="00043871">
        <w:rPr>
          <w:rFonts w:ascii="Arial" w:eastAsia="Times New Roman" w:hAnsi="Arial" w:cs="Arial"/>
          <w:color w:val="000000" w:themeColor="text1"/>
          <w:sz w:val="24"/>
          <w:szCs w:val="24"/>
          <w:lang w:val="sk-SK" w:eastAsia="cs-CZ"/>
        </w:rPr>
        <w:t>e</w:t>
      </w:r>
      <w:r w:rsidR="00A413DD" w:rsidRPr="00043871">
        <w:rPr>
          <w:rFonts w:ascii="Arial" w:eastAsia="Times New Roman" w:hAnsi="Arial" w:cs="Arial"/>
          <w:color w:val="000000" w:themeColor="text1"/>
          <w:sz w:val="24"/>
          <w:szCs w:val="24"/>
          <w:lang w:val="sk-SK" w:eastAsia="cs-CZ"/>
        </w:rPr>
        <w:t xml:space="preserve">t </w:t>
      </w:r>
      <w:r w:rsidR="00D96116" w:rsidRPr="00043871">
        <w:rPr>
          <w:rFonts w:ascii="Arial" w:eastAsia="Times New Roman" w:hAnsi="Arial" w:cs="Arial"/>
          <w:color w:val="000000" w:themeColor="text1"/>
          <w:sz w:val="24"/>
          <w:szCs w:val="24"/>
          <w:lang w:val="sk-SK" w:eastAsia="cs-CZ"/>
        </w:rPr>
        <w:t>sa rozumie aj odpočet určeného meradla vykonaný</w:t>
      </w:r>
      <w:r w:rsidR="0002798E" w:rsidRPr="00043871">
        <w:rPr>
          <w:rFonts w:ascii="Arial" w:eastAsia="Times New Roman" w:hAnsi="Arial" w:cs="Arial"/>
          <w:color w:val="000000" w:themeColor="text1"/>
          <w:sz w:val="24"/>
          <w:szCs w:val="24"/>
          <w:lang w:val="sk-SK" w:eastAsia="cs-CZ"/>
        </w:rPr>
        <w:t xml:space="preserve"> koncovým </w:t>
      </w:r>
      <w:r w:rsidR="00D96116" w:rsidRPr="00043871">
        <w:rPr>
          <w:rFonts w:ascii="Arial" w:eastAsia="Times New Roman" w:hAnsi="Arial" w:cs="Arial"/>
          <w:color w:val="000000" w:themeColor="text1"/>
          <w:sz w:val="24"/>
          <w:szCs w:val="24"/>
          <w:lang w:val="sk-SK" w:eastAsia="cs-CZ"/>
        </w:rPr>
        <w:t>odberateľom</w:t>
      </w:r>
      <w:r w:rsidR="00FA4A44" w:rsidRPr="00043871">
        <w:rPr>
          <w:rFonts w:ascii="Arial" w:eastAsia="Times New Roman" w:hAnsi="Arial" w:cs="Arial"/>
          <w:color w:val="000000" w:themeColor="text1"/>
          <w:sz w:val="24"/>
          <w:szCs w:val="24"/>
          <w:lang w:val="sk-SK" w:eastAsia="cs-CZ"/>
        </w:rPr>
        <w:t xml:space="preserve"> elektriny</w:t>
      </w:r>
      <w:r w:rsidR="00C22580" w:rsidRPr="00043871">
        <w:rPr>
          <w:rFonts w:ascii="Arial" w:hAnsi="Arial" w:cs="Arial"/>
          <w:color w:val="000000" w:themeColor="text1"/>
          <w:sz w:val="24"/>
          <w:szCs w:val="24"/>
          <w:lang w:val="sk-SK"/>
        </w:rPr>
        <w:t xml:space="preserve"> </w:t>
      </w:r>
      <w:r w:rsidR="00C22580" w:rsidRPr="00043871">
        <w:rPr>
          <w:rFonts w:ascii="Arial" w:eastAsia="Times New Roman" w:hAnsi="Arial" w:cs="Arial"/>
          <w:color w:val="000000" w:themeColor="text1"/>
          <w:sz w:val="24"/>
          <w:szCs w:val="24"/>
          <w:lang w:val="sk-SK" w:eastAsia="cs-CZ"/>
        </w:rPr>
        <w:t>a oznámený prevádzkovateľovi distribučnej sústavy</w:t>
      </w:r>
      <w:r w:rsidR="00683CC3" w:rsidRPr="00043871">
        <w:rPr>
          <w:rFonts w:ascii="Arial" w:eastAsia="Times New Roman" w:hAnsi="Arial" w:cs="Arial"/>
          <w:color w:val="000000" w:themeColor="text1"/>
          <w:sz w:val="24"/>
          <w:szCs w:val="24"/>
          <w:lang w:val="sk-SK" w:eastAsia="cs-CZ"/>
        </w:rPr>
        <w:t xml:space="preserve"> spôsobom určeným prevádzkovateľom distribučnej sústavy</w:t>
      </w:r>
      <w:r w:rsidR="00D96116" w:rsidRPr="00043871">
        <w:rPr>
          <w:rFonts w:ascii="Arial" w:eastAsia="Times New Roman" w:hAnsi="Arial" w:cs="Arial"/>
          <w:color w:val="000000" w:themeColor="text1"/>
          <w:sz w:val="24"/>
          <w:szCs w:val="24"/>
          <w:lang w:val="sk-SK" w:eastAsia="cs-CZ"/>
        </w:rPr>
        <w:t xml:space="preserve">. </w:t>
      </w:r>
      <w:r w:rsidR="00AF185A" w:rsidRPr="00043871">
        <w:rPr>
          <w:rFonts w:ascii="Arial" w:eastAsia="Times New Roman" w:hAnsi="Arial" w:cs="Arial"/>
          <w:color w:val="000000" w:themeColor="text1"/>
          <w:sz w:val="24"/>
          <w:szCs w:val="24"/>
          <w:lang w:val="sk-SK" w:eastAsia="cs-CZ"/>
        </w:rPr>
        <w:t>Prevádzkovateľ</w:t>
      </w:r>
      <w:r w:rsidR="1A858B36" w:rsidRPr="00043871">
        <w:rPr>
          <w:rFonts w:ascii="Arial" w:eastAsia="Times New Roman" w:hAnsi="Arial" w:cs="Arial"/>
          <w:color w:val="000000" w:themeColor="text1"/>
          <w:sz w:val="24"/>
          <w:szCs w:val="24"/>
          <w:lang w:val="sk-SK" w:eastAsia="cs-CZ"/>
        </w:rPr>
        <w:t xml:space="preserve"> distribučnej sústavy má </w:t>
      </w:r>
      <w:r w:rsidR="00AF185A" w:rsidRPr="00043871">
        <w:rPr>
          <w:rFonts w:ascii="Arial" w:eastAsia="Times New Roman" w:hAnsi="Arial" w:cs="Arial"/>
          <w:color w:val="000000" w:themeColor="text1"/>
          <w:sz w:val="24"/>
          <w:szCs w:val="24"/>
          <w:lang w:val="sk-SK" w:eastAsia="cs-CZ"/>
        </w:rPr>
        <w:t>právo overiť správnosť odpočt</w:t>
      </w:r>
      <w:r w:rsidR="000B1181" w:rsidRPr="00043871">
        <w:rPr>
          <w:rFonts w:ascii="Arial" w:eastAsia="Times New Roman" w:hAnsi="Arial" w:cs="Arial"/>
          <w:color w:val="000000" w:themeColor="text1"/>
          <w:sz w:val="24"/>
          <w:szCs w:val="24"/>
          <w:lang w:val="sk-SK" w:eastAsia="cs-CZ"/>
        </w:rPr>
        <w:t>u</w:t>
      </w:r>
      <w:r w:rsidR="006B00E8" w:rsidRPr="00043871">
        <w:rPr>
          <w:rFonts w:ascii="Arial" w:eastAsia="Times New Roman" w:hAnsi="Arial" w:cs="Arial"/>
          <w:color w:val="000000" w:themeColor="text1"/>
          <w:sz w:val="24"/>
          <w:szCs w:val="24"/>
          <w:lang w:val="sk-SK" w:eastAsia="cs-CZ"/>
        </w:rPr>
        <w:t xml:space="preserve"> vykonaného koncovým odberateľom</w:t>
      </w:r>
      <w:r w:rsidR="00824D4C" w:rsidRPr="00043871">
        <w:rPr>
          <w:rFonts w:ascii="Arial" w:eastAsia="Times New Roman" w:hAnsi="Arial" w:cs="Arial"/>
          <w:color w:val="000000" w:themeColor="text1"/>
          <w:sz w:val="24"/>
          <w:szCs w:val="24"/>
          <w:lang w:val="sk-SK" w:eastAsia="cs-CZ"/>
        </w:rPr>
        <w:t xml:space="preserve"> elektriny</w:t>
      </w:r>
      <w:r w:rsidR="00AF185A" w:rsidRPr="00043871">
        <w:rPr>
          <w:rFonts w:ascii="Arial" w:eastAsia="Times New Roman" w:hAnsi="Arial" w:cs="Arial"/>
          <w:color w:val="000000" w:themeColor="text1"/>
          <w:sz w:val="24"/>
          <w:szCs w:val="24"/>
          <w:lang w:val="sk-SK" w:eastAsia="cs-CZ"/>
        </w:rPr>
        <w:t xml:space="preserve">, pričom </w:t>
      </w:r>
      <w:r w:rsidR="00F25BB3" w:rsidRPr="00043871">
        <w:rPr>
          <w:rFonts w:ascii="Arial" w:eastAsia="Times New Roman" w:hAnsi="Arial" w:cs="Arial"/>
          <w:color w:val="000000" w:themeColor="text1"/>
          <w:sz w:val="24"/>
          <w:szCs w:val="24"/>
          <w:lang w:val="sk-SK" w:eastAsia="cs-CZ"/>
        </w:rPr>
        <w:t>pri</w:t>
      </w:r>
      <w:r w:rsidR="00AF185A" w:rsidRPr="00043871">
        <w:rPr>
          <w:rFonts w:ascii="Arial" w:eastAsia="Times New Roman" w:hAnsi="Arial" w:cs="Arial"/>
          <w:color w:val="000000" w:themeColor="text1"/>
          <w:sz w:val="24"/>
          <w:szCs w:val="24"/>
          <w:lang w:val="sk-SK" w:eastAsia="cs-CZ"/>
        </w:rPr>
        <w:t xml:space="preserve"> pochybnost</w:t>
      </w:r>
      <w:r w:rsidR="00F25BB3" w:rsidRPr="00043871">
        <w:rPr>
          <w:rFonts w:ascii="Arial" w:eastAsia="Times New Roman" w:hAnsi="Arial" w:cs="Arial"/>
          <w:color w:val="000000" w:themeColor="text1"/>
          <w:sz w:val="24"/>
          <w:szCs w:val="24"/>
          <w:lang w:val="sk-SK" w:eastAsia="cs-CZ"/>
        </w:rPr>
        <w:t>iach</w:t>
      </w:r>
      <w:r w:rsidR="006B00E8" w:rsidRPr="00043871">
        <w:rPr>
          <w:rFonts w:ascii="Arial" w:eastAsia="Times New Roman" w:hAnsi="Arial" w:cs="Arial"/>
          <w:color w:val="000000" w:themeColor="text1"/>
          <w:sz w:val="24"/>
          <w:szCs w:val="24"/>
          <w:lang w:val="sk-SK" w:eastAsia="cs-CZ"/>
        </w:rPr>
        <w:t xml:space="preserve"> o správnosti</w:t>
      </w:r>
      <w:r w:rsidR="00AF185A" w:rsidRPr="00043871">
        <w:rPr>
          <w:rFonts w:ascii="Arial" w:eastAsia="Times New Roman" w:hAnsi="Arial" w:cs="Arial"/>
          <w:color w:val="000000" w:themeColor="text1"/>
          <w:sz w:val="24"/>
          <w:szCs w:val="24"/>
          <w:lang w:val="sk-SK" w:eastAsia="cs-CZ"/>
        </w:rPr>
        <w:t xml:space="preserve"> </w:t>
      </w:r>
      <w:r w:rsidR="00493737" w:rsidRPr="00043871">
        <w:rPr>
          <w:rFonts w:ascii="Arial" w:eastAsia="Times New Roman" w:hAnsi="Arial" w:cs="Arial"/>
          <w:color w:val="000000" w:themeColor="text1"/>
          <w:sz w:val="24"/>
          <w:szCs w:val="24"/>
          <w:lang w:val="sk-SK" w:eastAsia="cs-CZ"/>
        </w:rPr>
        <w:t xml:space="preserve">alebo </w:t>
      </w:r>
      <w:r w:rsidR="008732E5" w:rsidRPr="00043871">
        <w:rPr>
          <w:rFonts w:ascii="Arial" w:eastAsia="Times New Roman" w:hAnsi="Arial" w:cs="Arial"/>
          <w:color w:val="000000" w:themeColor="text1"/>
          <w:sz w:val="24"/>
          <w:szCs w:val="24"/>
          <w:lang w:val="sk-SK" w:eastAsia="cs-CZ"/>
        </w:rPr>
        <w:t>pri</w:t>
      </w:r>
      <w:r w:rsidR="00493737" w:rsidRPr="00043871">
        <w:rPr>
          <w:rFonts w:ascii="Arial" w:eastAsia="Times New Roman" w:hAnsi="Arial" w:cs="Arial"/>
          <w:color w:val="000000" w:themeColor="text1"/>
          <w:sz w:val="24"/>
          <w:szCs w:val="24"/>
          <w:lang w:val="sk-SK" w:eastAsia="cs-CZ"/>
        </w:rPr>
        <w:t xml:space="preserve"> zisten</w:t>
      </w:r>
      <w:r w:rsidR="008732E5" w:rsidRPr="00043871">
        <w:rPr>
          <w:rFonts w:ascii="Arial" w:eastAsia="Times New Roman" w:hAnsi="Arial" w:cs="Arial"/>
          <w:color w:val="000000" w:themeColor="text1"/>
          <w:sz w:val="24"/>
          <w:szCs w:val="24"/>
          <w:lang w:val="sk-SK" w:eastAsia="cs-CZ"/>
        </w:rPr>
        <w:t>í</w:t>
      </w:r>
      <w:r w:rsidR="00493737" w:rsidRPr="00043871">
        <w:rPr>
          <w:rFonts w:ascii="Arial" w:eastAsia="Times New Roman" w:hAnsi="Arial" w:cs="Arial"/>
          <w:color w:val="000000" w:themeColor="text1"/>
          <w:sz w:val="24"/>
          <w:szCs w:val="24"/>
          <w:lang w:val="sk-SK" w:eastAsia="cs-CZ"/>
        </w:rPr>
        <w:t xml:space="preserve"> nesprávnosti </w:t>
      </w:r>
      <w:r w:rsidR="00E41D4C" w:rsidRPr="00043871">
        <w:rPr>
          <w:rFonts w:ascii="Arial" w:eastAsia="Times New Roman" w:hAnsi="Arial" w:cs="Arial"/>
          <w:color w:val="000000" w:themeColor="text1"/>
          <w:sz w:val="24"/>
          <w:szCs w:val="24"/>
          <w:lang w:val="sk-SK" w:eastAsia="cs-CZ"/>
        </w:rPr>
        <w:t xml:space="preserve">použije </w:t>
      </w:r>
      <w:r w:rsidR="003D3D00" w:rsidRPr="00043871">
        <w:rPr>
          <w:rFonts w:ascii="Arial" w:eastAsia="Times New Roman" w:hAnsi="Arial" w:cs="Arial"/>
          <w:color w:val="000000" w:themeColor="text1"/>
          <w:sz w:val="24"/>
          <w:szCs w:val="24"/>
          <w:lang w:val="sk-SK" w:eastAsia="cs-CZ"/>
        </w:rPr>
        <w:t>prevádzkovateľ distribučnej sústavy</w:t>
      </w:r>
      <w:r w:rsidR="00B41F1E" w:rsidRPr="00043871">
        <w:rPr>
          <w:rFonts w:ascii="Arial" w:eastAsia="Times New Roman" w:hAnsi="Arial" w:cs="Arial"/>
          <w:color w:val="000000" w:themeColor="text1"/>
          <w:sz w:val="24"/>
          <w:szCs w:val="24"/>
          <w:lang w:val="sk-SK" w:eastAsia="cs-CZ"/>
        </w:rPr>
        <w:t xml:space="preserve"> </w:t>
      </w:r>
      <w:r w:rsidR="00300CF9" w:rsidRPr="00043871">
        <w:rPr>
          <w:rFonts w:ascii="Arial" w:eastAsia="Times New Roman" w:hAnsi="Arial" w:cs="Arial"/>
          <w:color w:val="000000" w:themeColor="text1"/>
          <w:sz w:val="24"/>
          <w:szCs w:val="24"/>
          <w:lang w:val="sk-SK" w:eastAsia="cs-CZ"/>
        </w:rPr>
        <w:t>údaje</w:t>
      </w:r>
      <w:r w:rsidR="00B41F1E" w:rsidRPr="00043871">
        <w:rPr>
          <w:rFonts w:ascii="Arial" w:eastAsia="Times New Roman" w:hAnsi="Arial" w:cs="Arial"/>
          <w:color w:val="000000" w:themeColor="text1"/>
          <w:sz w:val="24"/>
          <w:szCs w:val="24"/>
          <w:lang w:val="sk-SK" w:eastAsia="cs-CZ"/>
        </w:rPr>
        <w:t xml:space="preserve"> o</w:t>
      </w:r>
      <w:r w:rsidR="00300CF9" w:rsidRPr="00043871">
        <w:rPr>
          <w:rFonts w:ascii="Arial" w:eastAsia="Times New Roman" w:hAnsi="Arial" w:cs="Arial"/>
          <w:color w:val="000000" w:themeColor="text1"/>
          <w:sz w:val="24"/>
          <w:szCs w:val="24"/>
          <w:lang w:val="sk-SK" w:eastAsia="cs-CZ"/>
        </w:rPr>
        <w:t> </w:t>
      </w:r>
      <w:r w:rsidR="00B41F1E" w:rsidRPr="00043871">
        <w:rPr>
          <w:rFonts w:ascii="Arial" w:eastAsia="Times New Roman" w:hAnsi="Arial" w:cs="Arial"/>
          <w:color w:val="000000" w:themeColor="text1"/>
          <w:sz w:val="24"/>
          <w:szCs w:val="24"/>
          <w:lang w:val="sk-SK" w:eastAsia="cs-CZ"/>
        </w:rPr>
        <w:t>spotrebe</w:t>
      </w:r>
      <w:r w:rsidR="00300CF9" w:rsidRPr="00043871">
        <w:rPr>
          <w:rFonts w:ascii="Arial" w:eastAsia="Times New Roman" w:hAnsi="Arial" w:cs="Arial"/>
          <w:color w:val="000000" w:themeColor="text1"/>
          <w:sz w:val="24"/>
          <w:szCs w:val="24"/>
          <w:lang w:val="sk-SK" w:eastAsia="cs-CZ"/>
        </w:rPr>
        <w:t xml:space="preserve"> elektriny</w:t>
      </w:r>
      <w:r w:rsidR="004963F5" w:rsidRPr="00043871">
        <w:rPr>
          <w:rFonts w:ascii="Arial" w:eastAsia="Times New Roman" w:hAnsi="Arial" w:cs="Arial"/>
          <w:color w:val="000000" w:themeColor="text1"/>
          <w:sz w:val="24"/>
          <w:szCs w:val="24"/>
          <w:lang w:val="sk-SK" w:eastAsia="cs-CZ"/>
        </w:rPr>
        <w:t xml:space="preserve"> z</w:t>
      </w:r>
      <w:r w:rsidR="00FF73AA" w:rsidRPr="00043871">
        <w:rPr>
          <w:rFonts w:ascii="Arial" w:eastAsia="Times New Roman" w:hAnsi="Arial" w:cs="Arial"/>
          <w:color w:val="000000" w:themeColor="text1"/>
          <w:sz w:val="24"/>
          <w:szCs w:val="24"/>
          <w:lang w:val="sk-SK" w:eastAsia="cs-CZ"/>
        </w:rPr>
        <w:t> ním vykonaného odpočtu.</w:t>
      </w:r>
      <w:r w:rsidR="1A858B36" w:rsidRPr="00043871">
        <w:rPr>
          <w:rFonts w:ascii="Arial" w:eastAsia="Times New Roman" w:hAnsi="Arial" w:cs="Arial"/>
          <w:color w:val="000000" w:themeColor="text1"/>
          <w:sz w:val="24"/>
          <w:szCs w:val="24"/>
          <w:lang w:val="sk-SK" w:eastAsia="cs-CZ"/>
        </w:rPr>
        <w:t xml:space="preserve"> </w:t>
      </w:r>
      <w:r w:rsidR="00D96116" w:rsidRPr="00043871">
        <w:rPr>
          <w:rFonts w:ascii="Arial" w:eastAsia="Times New Roman" w:hAnsi="Arial" w:cs="Arial"/>
          <w:color w:val="000000" w:themeColor="text1"/>
          <w:sz w:val="24"/>
          <w:szCs w:val="24"/>
          <w:lang w:val="sk-SK" w:eastAsia="cs-CZ"/>
        </w:rPr>
        <w:t xml:space="preserve">Spotreba elektriny určená fyzickým odpočtom na odbernom mieste vykonanom v čase po riadne uzatvorenom konečnom zúčtovaní odchýlok daného odberného miesta za </w:t>
      </w:r>
      <w:r w:rsidR="00F95567" w:rsidRPr="00043871">
        <w:rPr>
          <w:rFonts w:ascii="Arial" w:eastAsia="Times New Roman" w:hAnsi="Arial" w:cs="Arial"/>
          <w:color w:val="000000" w:themeColor="text1"/>
          <w:sz w:val="24"/>
          <w:szCs w:val="24"/>
          <w:lang w:val="sk-SK" w:eastAsia="cs-CZ"/>
        </w:rPr>
        <w:t xml:space="preserve">zúčtovacie </w:t>
      </w:r>
      <w:r w:rsidR="00D96116" w:rsidRPr="00043871">
        <w:rPr>
          <w:rFonts w:ascii="Arial" w:eastAsia="Times New Roman" w:hAnsi="Arial" w:cs="Arial"/>
          <w:color w:val="000000" w:themeColor="text1"/>
          <w:sz w:val="24"/>
          <w:szCs w:val="24"/>
          <w:lang w:val="sk-SK" w:eastAsia="cs-CZ"/>
        </w:rPr>
        <w:t>obdobie nemá vplyv na výšku odchýlky určenej na účely už riadne uzatvoreného konečného zúčtovania odchýlok; podrobnosti uprav</w:t>
      </w:r>
      <w:r w:rsidR="00CE1C49" w:rsidRPr="00043871">
        <w:rPr>
          <w:rFonts w:ascii="Arial" w:eastAsia="Times New Roman" w:hAnsi="Arial" w:cs="Arial"/>
          <w:color w:val="000000" w:themeColor="text1"/>
          <w:sz w:val="24"/>
          <w:szCs w:val="24"/>
          <w:lang w:val="sk-SK" w:eastAsia="cs-CZ"/>
        </w:rPr>
        <w:t>ujú</w:t>
      </w:r>
      <w:r w:rsidR="00D96116" w:rsidRPr="00043871">
        <w:rPr>
          <w:rFonts w:ascii="Arial" w:eastAsia="Times New Roman" w:hAnsi="Arial" w:cs="Arial"/>
          <w:color w:val="000000" w:themeColor="text1"/>
          <w:sz w:val="24"/>
          <w:szCs w:val="24"/>
          <w:lang w:val="sk-SK" w:eastAsia="cs-CZ"/>
        </w:rPr>
        <w:t xml:space="preserve"> pravidlá trhu.</w:t>
      </w:r>
    </w:p>
    <w:p w14:paraId="4491E397" w14:textId="0896F1E0" w:rsidR="009165AC" w:rsidRPr="00043871" w:rsidRDefault="009165AC" w:rsidP="0047797C">
      <w:pPr>
        <w:shd w:val="clear" w:color="auto" w:fill="FFFFFF"/>
        <w:spacing w:after="0" w:line="276" w:lineRule="auto"/>
        <w:ind w:firstLine="600"/>
        <w:jc w:val="both"/>
        <w:rPr>
          <w:rFonts w:ascii="Arial" w:eastAsia="Arial" w:hAnsi="Arial" w:cs="Arial"/>
          <w:color w:val="000000" w:themeColor="text1"/>
          <w:sz w:val="24"/>
          <w:szCs w:val="24"/>
          <w:lang w:val="sk-SK"/>
        </w:rPr>
      </w:pPr>
      <w:r w:rsidRPr="00043871">
        <w:rPr>
          <w:rFonts w:ascii="Arial" w:eastAsia="Times New Roman" w:hAnsi="Arial" w:cs="Arial"/>
          <w:color w:val="000000" w:themeColor="text1"/>
          <w:sz w:val="24"/>
          <w:szCs w:val="24"/>
          <w:lang w:val="sk-SK" w:eastAsia="cs-CZ"/>
        </w:rPr>
        <w:t xml:space="preserve">(4) </w:t>
      </w:r>
      <w:r w:rsidR="004C375C" w:rsidRPr="00043871">
        <w:rPr>
          <w:rFonts w:ascii="Arial" w:eastAsia="Times New Roman" w:hAnsi="Arial" w:cs="Arial"/>
          <w:color w:val="000000" w:themeColor="text1"/>
          <w:sz w:val="24"/>
          <w:szCs w:val="24"/>
          <w:lang w:val="sk-SK" w:eastAsia="cs-CZ"/>
        </w:rPr>
        <w:t>Pri zmene dodávateľa elektriny alebo a</w:t>
      </w:r>
      <w:r w:rsidRPr="00043871">
        <w:rPr>
          <w:rFonts w:ascii="Arial" w:eastAsia="Times New Roman" w:hAnsi="Arial" w:cs="Arial"/>
          <w:color w:val="000000" w:themeColor="text1"/>
          <w:sz w:val="24"/>
          <w:szCs w:val="24"/>
          <w:lang w:val="sk-SK" w:eastAsia="cs-CZ"/>
        </w:rPr>
        <w:t>k koncový odberateľ elektriny neumožní prístup k určenému meradlu v odbernom mieste</w:t>
      </w:r>
      <w:r w:rsidR="00F90341" w:rsidRPr="00043871">
        <w:rPr>
          <w:rFonts w:ascii="Arial" w:eastAsia="Times New Roman" w:hAnsi="Arial" w:cs="Arial"/>
          <w:color w:val="000000" w:themeColor="text1"/>
          <w:sz w:val="24"/>
          <w:szCs w:val="24"/>
          <w:lang w:val="sk-SK" w:eastAsia="cs-CZ"/>
        </w:rPr>
        <w:t xml:space="preserve"> alebo </w:t>
      </w:r>
      <w:r w:rsidR="00C23E88" w:rsidRPr="00043871">
        <w:rPr>
          <w:rFonts w:ascii="Arial" w:eastAsia="Times New Roman" w:hAnsi="Arial" w:cs="Arial"/>
          <w:color w:val="000000" w:themeColor="text1"/>
          <w:sz w:val="24"/>
          <w:szCs w:val="24"/>
          <w:lang w:val="sk-SK" w:eastAsia="cs-CZ"/>
        </w:rPr>
        <w:t xml:space="preserve">ak </w:t>
      </w:r>
      <w:r w:rsidR="00F90341" w:rsidRPr="00043871">
        <w:rPr>
          <w:rFonts w:ascii="Arial" w:eastAsia="Times New Roman" w:hAnsi="Arial" w:cs="Arial"/>
          <w:color w:val="000000" w:themeColor="text1"/>
          <w:sz w:val="24"/>
          <w:szCs w:val="24"/>
          <w:lang w:val="sk-SK" w:eastAsia="cs-CZ"/>
        </w:rPr>
        <w:t xml:space="preserve">z iného </w:t>
      </w:r>
      <w:r w:rsidR="006F7FFD" w:rsidRPr="00043871">
        <w:rPr>
          <w:rFonts w:ascii="Arial" w:eastAsia="Times New Roman" w:hAnsi="Arial" w:cs="Arial"/>
          <w:color w:val="000000" w:themeColor="text1"/>
          <w:sz w:val="24"/>
          <w:szCs w:val="24"/>
          <w:lang w:val="sk-SK" w:eastAsia="cs-CZ"/>
        </w:rPr>
        <w:t xml:space="preserve">obdobného </w:t>
      </w:r>
      <w:r w:rsidR="00F90341" w:rsidRPr="00043871">
        <w:rPr>
          <w:rFonts w:ascii="Arial" w:eastAsia="Times New Roman" w:hAnsi="Arial" w:cs="Arial"/>
          <w:color w:val="000000" w:themeColor="text1"/>
          <w:sz w:val="24"/>
          <w:szCs w:val="24"/>
          <w:lang w:val="sk-SK" w:eastAsia="cs-CZ"/>
        </w:rPr>
        <w:t xml:space="preserve">dôvodu </w:t>
      </w:r>
      <w:r w:rsidRPr="00043871">
        <w:rPr>
          <w:rFonts w:ascii="Arial" w:eastAsia="Times New Roman" w:hAnsi="Arial" w:cs="Arial"/>
          <w:color w:val="000000" w:themeColor="text1"/>
          <w:sz w:val="24"/>
          <w:szCs w:val="24"/>
          <w:lang w:val="sk-SK" w:eastAsia="cs-CZ"/>
        </w:rPr>
        <w:t xml:space="preserve">nie je možné zistiť namerané hodnoty odberu </w:t>
      </w:r>
      <w:r w:rsidR="00471DD1" w:rsidRPr="00043871">
        <w:rPr>
          <w:rFonts w:ascii="Arial" w:eastAsia="Times New Roman" w:hAnsi="Arial" w:cs="Arial"/>
          <w:color w:val="000000" w:themeColor="text1"/>
          <w:sz w:val="24"/>
          <w:szCs w:val="24"/>
          <w:lang w:val="sk-SK" w:eastAsia="cs-CZ"/>
        </w:rPr>
        <w:t xml:space="preserve">alebo dodávky </w:t>
      </w:r>
      <w:r w:rsidRPr="00043871">
        <w:rPr>
          <w:rFonts w:ascii="Arial" w:eastAsia="Times New Roman" w:hAnsi="Arial" w:cs="Arial"/>
          <w:color w:val="000000" w:themeColor="text1"/>
          <w:sz w:val="24"/>
          <w:szCs w:val="24"/>
          <w:lang w:val="sk-SK" w:eastAsia="cs-CZ"/>
        </w:rPr>
        <w:t xml:space="preserve">elektriny z určeného meradla, má prevádzkovateľ distribučnej sústavy právo </w:t>
      </w:r>
      <w:r w:rsidR="00551B34" w:rsidRPr="00043871">
        <w:rPr>
          <w:rFonts w:ascii="Arial" w:eastAsia="Times New Roman" w:hAnsi="Arial" w:cs="Arial"/>
          <w:color w:val="000000" w:themeColor="text1"/>
          <w:sz w:val="24"/>
          <w:szCs w:val="24"/>
          <w:lang w:val="sk-SK" w:eastAsia="cs-CZ"/>
        </w:rPr>
        <w:t xml:space="preserve">zistiť </w:t>
      </w:r>
      <w:r w:rsidR="00BA1357" w:rsidRPr="00043871">
        <w:rPr>
          <w:rFonts w:ascii="Arial" w:eastAsia="Times New Roman" w:hAnsi="Arial" w:cs="Arial"/>
          <w:color w:val="000000" w:themeColor="text1"/>
          <w:sz w:val="24"/>
          <w:szCs w:val="24"/>
          <w:lang w:val="sk-SK" w:eastAsia="cs-CZ"/>
        </w:rPr>
        <w:t>hodn</w:t>
      </w:r>
      <w:r w:rsidR="00691C2F" w:rsidRPr="00043871">
        <w:rPr>
          <w:rFonts w:ascii="Arial" w:eastAsia="Times New Roman" w:hAnsi="Arial" w:cs="Arial"/>
          <w:color w:val="000000" w:themeColor="text1"/>
          <w:sz w:val="24"/>
          <w:szCs w:val="24"/>
          <w:lang w:val="sk-SK" w:eastAsia="cs-CZ"/>
        </w:rPr>
        <w:t>o</w:t>
      </w:r>
      <w:r w:rsidR="00BA1357" w:rsidRPr="00043871">
        <w:rPr>
          <w:rFonts w:ascii="Arial" w:eastAsia="Times New Roman" w:hAnsi="Arial" w:cs="Arial"/>
          <w:color w:val="000000" w:themeColor="text1"/>
          <w:sz w:val="24"/>
          <w:szCs w:val="24"/>
          <w:lang w:val="sk-SK" w:eastAsia="cs-CZ"/>
        </w:rPr>
        <w:t>t</w:t>
      </w:r>
      <w:r w:rsidR="00551B34" w:rsidRPr="00043871">
        <w:rPr>
          <w:rFonts w:ascii="Arial" w:eastAsia="Times New Roman" w:hAnsi="Arial" w:cs="Arial"/>
          <w:color w:val="000000" w:themeColor="text1"/>
          <w:sz w:val="24"/>
          <w:szCs w:val="24"/>
          <w:lang w:val="sk-SK" w:eastAsia="cs-CZ"/>
        </w:rPr>
        <w:t>y</w:t>
      </w:r>
      <w:r w:rsidR="00BA1357" w:rsidRPr="00043871">
        <w:rPr>
          <w:rFonts w:ascii="Arial" w:eastAsia="Times New Roman" w:hAnsi="Arial" w:cs="Arial"/>
          <w:color w:val="000000" w:themeColor="text1"/>
          <w:sz w:val="24"/>
          <w:szCs w:val="24"/>
          <w:lang w:val="sk-SK" w:eastAsia="cs-CZ"/>
        </w:rPr>
        <w:t xml:space="preserve"> </w:t>
      </w:r>
      <w:r w:rsidR="006D643B" w:rsidRPr="00043871">
        <w:rPr>
          <w:rFonts w:ascii="Arial" w:eastAsia="Times New Roman" w:hAnsi="Arial" w:cs="Arial"/>
          <w:color w:val="000000" w:themeColor="text1"/>
          <w:sz w:val="24"/>
          <w:szCs w:val="24"/>
          <w:lang w:val="sk-SK" w:eastAsia="cs-CZ"/>
        </w:rPr>
        <w:t xml:space="preserve">odberu </w:t>
      </w:r>
      <w:r w:rsidR="00471DD1" w:rsidRPr="00043871">
        <w:rPr>
          <w:rFonts w:ascii="Arial" w:eastAsia="Times New Roman" w:hAnsi="Arial" w:cs="Arial"/>
          <w:color w:val="000000" w:themeColor="text1"/>
          <w:sz w:val="24"/>
          <w:szCs w:val="24"/>
          <w:lang w:val="sk-SK" w:eastAsia="cs-CZ"/>
        </w:rPr>
        <w:t xml:space="preserve">alebo dodávky </w:t>
      </w:r>
      <w:r w:rsidR="006D643B" w:rsidRPr="00043871">
        <w:rPr>
          <w:rFonts w:ascii="Arial" w:eastAsia="Times New Roman" w:hAnsi="Arial" w:cs="Arial"/>
          <w:color w:val="000000" w:themeColor="text1"/>
          <w:sz w:val="24"/>
          <w:szCs w:val="24"/>
          <w:lang w:val="sk-SK" w:eastAsia="cs-CZ"/>
        </w:rPr>
        <w:t>elektriny</w:t>
      </w:r>
      <w:r w:rsidRPr="00043871">
        <w:rPr>
          <w:rFonts w:ascii="Arial" w:eastAsia="Times New Roman" w:hAnsi="Arial" w:cs="Arial"/>
          <w:color w:val="000000" w:themeColor="text1"/>
          <w:sz w:val="24"/>
          <w:szCs w:val="24"/>
          <w:lang w:val="sk-SK" w:eastAsia="cs-CZ"/>
        </w:rPr>
        <w:t xml:space="preserve"> náhradným spôsobom</w:t>
      </w:r>
      <w:r w:rsidR="00BA1357" w:rsidRPr="00043871">
        <w:rPr>
          <w:rFonts w:ascii="Arial" w:eastAsia="Times New Roman" w:hAnsi="Arial" w:cs="Arial"/>
          <w:color w:val="000000" w:themeColor="text1"/>
          <w:sz w:val="24"/>
          <w:szCs w:val="24"/>
          <w:lang w:val="sk-SK" w:eastAsia="cs-CZ"/>
        </w:rPr>
        <w:t xml:space="preserve">. Náhradné spôsoby zistenia hodnôt odberu </w:t>
      </w:r>
      <w:r w:rsidR="00F07E28" w:rsidRPr="00043871">
        <w:rPr>
          <w:rFonts w:ascii="Arial" w:eastAsia="Times New Roman" w:hAnsi="Arial" w:cs="Arial"/>
          <w:color w:val="000000" w:themeColor="text1"/>
          <w:sz w:val="24"/>
          <w:szCs w:val="24"/>
          <w:lang w:val="sk-SK" w:eastAsia="cs-CZ"/>
        </w:rPr>
        <w:t xml:space="preserve">alebo dodávky </w:t>
      </w:r>
      <w:r w:rsidR="00BA1357" w:rsidRPr="00043871">
        <w:rPr>
          <w:rFonts w:ascii="Arial" w:eastAsia="Times New Roman" w:hAnsi="Arial" w:cs="Arial"/>
          <w:color w:val="000000" w:themeColor="text1"/>
          <w:sz w:val="24"/>
          <w:szCs w:val="24"/>
          <w:lang w:val="sk-SK" w:eastAsia="cs-CZ"/>
        </w:rPr>
        <w:t>elektriny</w:t>
      </w:r>
      <w:r w:rsidR="008C2F79" w:rsidRPr="00043871">
        <w:rPr>
          <w:rFonts w:ascii="Arial" w:eastAsia="Times New Roman" w:hAnsi="Arial" w:cs="Arial"/>
          <w:color w:val="000000" w:themeColor="text1"/>
          <w:sz w:val="24"/>
          <w:szCs w:val="24"/>
          <w:lang w:val="sk-SK" w:eastAsia="cs-CZ"/>
        </w:rPr>
        <w:t xml:space="preserve"> </w:t>
      </w:r>
      <w:r w:rsidR="00BA1357" w:rsidRPr="00043871">
        <w:rPr>
          <w:rFonts w:ascii="Arial" w:eastAsia="Times New Roman" w:hAnsi="Arial" w:cs="Arial"/>
          <w:color w:val="000000" w:themeColor="text1"/>
          <w:sz w:val="24"/>
          <w:szCs w:val="24"/>
          <w:lang w:val="sk-SK" w:eastAsia="cs-CZ"/>
        </w:rPr>
        <w:t>upravujú pravidlá trhu.</w:t>
      </w:r>
      <w:r w:rsidRPr="00043871">
        <w:rPr>
          <w:rFonts w:ascii="Arial" w:eastAsia="Times New Roman" w:hAnsi="Arial" w:cs="Arial"/>
          <w:color w:val="000000" w:themeColor="text1"/>
          <w:sz w:val="24"/>
          <w:szCs w:val="24"/>
          <w:lang w:val="sk-SK" w:eastAsia="cs-CZ"/>
        </w:rPr>
        <w:t xml:space="preserve"> </w:t>
      </w:r>
    </w:p>
    <w:p w14:paraId="3E039EA1" w14:textId="3541F766"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3B7ADC" w:rsidRPr="00043871">
        <w:rPr>
          <w:rFonts w:ascii="Arial" w:eastAsia="Times New Roman" w:hAnsi="Arial" w:cs="Arial"/>
          <w:color w:val="000000" w:themeColor="text1"/>
          <w:sz w:val="24"/>
          <w:szCs w:val="24"/>
          <w:lang w:val="sk-SK" w:eastAsia="cs-CZ"/>
        </w:rPr>
        <w:t>5</w:t>
      </w:r>
      <w:r w:rsidRPr="00043871">
        <w:rPr>
          <w:rFonts w:ascii="Arial" w:eastAsia="Times New Roman" w:hAnsi="Arial" w:cs="Arial"/>
          <w:color w:val="000000" w:themeColor="text1"/>
          <w:sz w:val="24"/>
          <w:szCs w:val="24"/>
          <w:lang w:val="sk-SK" w:eastAsia="cs-CZ"/>
        </w:rPr>
        <w:t xml:space="preserve">) Montáž určeného meradla zabezpečuje výrobca elektriny, prevádzkovateľ prenosovej sústavy, prevádzkovateľ distribučnej sústavy a vlastník priameho vedenia na vlastné náklady. Úpravy na umiestnenie určeného meradla zabezpečuje </w:t>
      </w:r>
      <w:r w:rsidR="00824D4C" w:rsidRPr="00043871">
        <w:rPr>
          <w:rFonts w:ascii="Arial" w:eastAsia="Times New Roman" w:hAnsi="Arial" w:cs="Arial"/>
          <w:color w:val="000000" w:themeColor="text1"/>
          <w:sz w:val="24"/>
          <w:szCs w:val="24"/>
          <w:lang w:val="sk-SK" w:eastAsia="cs-CZ"/>
        </w:rPr>
        <w:t xml:space="preserve">koncový </w:t>
      </w:r>
      <w:r w:rsidRPr="00043871">
        <w:rPr>
          <w:rFonts w:ascii="Arial" w:eastAsia="Times New Roman" w:hAnsi="Arial" w:cs="Arial"/>
          <w:color w:val="000000" w:themeColor="text1"/>
          <w:sz w:val="24"/>
          <w:szCs w:val="24"/>
          <w:lang w:val="sk-SK" w:eastAsia="cs-CZ"/>
        </w:rPr>
        <w:t>odberateľ elektriny</w:t>
      </w:r>
      <w:r w:rsidR="00CD4AA9" w:rsidRPr="00043871">
        <w:rPr>
          <w:rFonts w:ascii="Arial" w:eastAsia="Times New Roman" w:hAnsi="Arial" w:cs="Arial"/>
          <w:color w:val="000000" w:themeColor="text1"/>
          <w:sz w:val="24"/>
          <w:szCs w:val="24"/>
          <w:lang w:val="sk-SK" w:eastAsia="cs-CZ"/>
        </w:rPr>
        <w:t>,</w:t>
      </w:r>
      <w:r w:rsidRPr="00043871">
        <w:rPr>
          <w:rFonts w:ascii="Arial" w:eastAsia="Times New Roman" w:hAnsi="Arial" w:cs="Arial"/>
          <w:color w:val="000000" w:themeColor="text1"/>
          <w:sz w:val="24"/>
          <w:szCs w:val="24"/>
          <w:lang w:val="sk-SK" w:eastAsia="cs-CZ"/>
        </w:rPr>
        <w:t xml:space="preserve"> výrobca elektriny</w:t>
      </w:r>
      <w:r w:rsidR="00CD4AA9" w:rsidRPr="00043871">
        <w:rPr>
          <w:rFonts w:ascii="Arial" w:eastAsia="Times New Roman" w:hAnsi="Arial" w:cs="Arial"/>
          <w:color w:val="000000" w:themeColor="text1"/>
          <w:sz w:val="24"/>
          <w:szCs w:val="24"/>
          <w:lang w:val="sk-SK" w:eastAsia="cs-CZ"/>
        </w:rPr>
        <w:t>, prevádzkovateľ zariadenia na uskladňovanie elektriny a energetické spoločenstvo</w:t>
      </w:r>
      <w:r w:rsidRPr="00043871">
        <w:rPr>
          <w:rFonts w:ascii="Arial" w:eastAsia="Times New Roman" w:hAnsi="Arial" w:cs="Arial"/>
          <w:color w:val="000000" w:themeColor="text1"/>
          <w:sz w:val="24"/>
          <w:szCs w:val="24"/>
          <w:lang w:val="sk-SK" w:eastAsia="cs-CZ"/>
        </w:rPr>
        <w:t xml:space="preserve"> na vlastné náklady.</w:t>
      </w:r>
    </w:p>
    <w:p w14:paraId="15BE639A" w14:textId="3EBCD581"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3B7ADC" w:rsidRPr="00043871">
        <w:rPr>
          <w:rFonts w:ascii="Arial" w:eastAsia="Times New Roman" w:hAnsi="Arial" w:cs="Arial"/>
          <w:color w:val="000000" w:themeColor="text1"/>
          <w:sz w:val="24"/>
          <w:szCs w:val="24"/>
          <w:lang w:val="sk-SK" w:eastAsia="cs-CZ"/>
        </w:rPr>
        <w:t>6</w:t>
      </w:r>
      <w:r w:rsidRPr="00043871">
        <w:rPr>
          <w:rFonts w:ascii="Arial" w:eastAsia="Times New Roman" w:hAnsi="Arial" w:cs="Arial"/>
          <w:color w:val="000000" w:themeColor="text1"/>
          <w:sz w:val="24"/>
          <w:szCs w:val="24"/>
          <w:lang w:val="sk-SK" w:eastAsia="cs-CZ"/>
        </w:rPr>
        <w:t>) Prevádzkovateľ prenosovej sústavy alebo prevádzkovateľ distribučnej sústavy má právo zabezpečiť proti neoprávnenej manipulácii elektrickú prípojku a odberné elektrické zariadenie až po určené meradlo.</w:t>
      </w:r>
    </w:p>
    <w:p w14:paraId="72BAC347" w14:textId="6D577A58"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3B7ADC" w:rsidRPr="00043871">
        <w:rPr>
          <w:rFonts w:ascii="Arial" w:eastAsia="Times New Roman" w:hAnsi="Arial" w:cs="Arial"/>
          <w:color w:val="000000" w:themeColor="text1"/>
          <w:sz w:val="24"/>
          <w:szCs w:val="24"/>
          <w:lang w:val="sk-SK" w:eastAsia="cs-CZ"/>
        </w:rPr>
        <w:t>7</w:t>
      </w:r>
      <w:r w:rsidRPr="00043871">
        <w:rPr>
          <w:rFonts w:ascii="Arial" w:eastAsia="Times New Roman" w:hAnsi="Arial" w:cs="Arial"/>
          <w:color w:val="000000" w:themeColor="text1"/>
          <w:sz w:val="24"/>
          <w:szCs w:val="24"/>
          <w:lang w:val="sk-SK" w:eastAsia="cs-CZ"/>
        </w:rPr>
        <w:t>) Akýkoľvek zásah do určeného meradla a obvodov určeného meradla v rozpore s osobitným predpisom </w:t>
      </w:r>
      <w:r w:rsidRPr="00043871">
        <w:rPr>
          <w:rFonts w:ascii="Arial" w:eastAsia="Times New Roman" w:hAnsi="Arial" w:cs="Arial"/>
          <w:color w:val="000000" w:themeColor="text1"/>
          <w:sz w:val="24"/>
          <w:szCs w:val="24"/>
          <w:vertAlign w:val="superscript"/>
          <w:lang w:val="sk-SK" w:eastAsia="cs-CZ"/>
        </w:rPr>
        <w:t>69)</w:t>
      </w:r>
      <w:r w:rsidRPr="00043871">
        <w:rPr>
          <w:rFonts w:ascii="Arial" w:eastAsia="Times New Roman" w:hAnsi="Arial" w:cs="Arial"/>
          <w:color w:val="000000" w:themeColor="text1"/>
          <w:sz w:val="24"/>
          <w:szCs w:val="24"/>
          <w:lang w:val="sk-SK" w:eastAsia="cs-CZ"/>
        </w:rPr>
        <w:t> je zakázaný.</w:t>
      </w:r>
    </w:p>
    <w:p w14:paraId="2B63016B" w14:textId="4FFD82EB"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3B7ADC" w:rsidRPr="00043871">
        <w:rPr>
          <w:rFonts w:ascii="Arial" w:eastAsia="Times New Roman" w:hAnsi="Arial" w:cs="Arial"/>
          <w:color w:val="000000" w:themeColor="text1"/>
          <w:sz w:val="24"/>
          <w:szCs w:val="24"/>
          <w:lang w:val="sk-SK" w:eastAsia="cs-CZ"/>
        </w:rPr>
        <w:t>8</w:t>
      </w:r>
      <w:r w:rsidRPr="00043871">
        <w:rPr>
          <w:rFonts w:ascii="Arial" w:eastAsia="Times New Roman" w:hAnsi="Arial" w:cs="Arial"/>
          <w:color w:val="000000" w:themeColor="text1"/>
          <w:sz w:val="24"/>
          <w:szCs w:val="24"/>
          <w:lang w:val="sk-SK" w:eastAsia="cs-CZ"/>
        </w:rPr>
        <w:t>) Prevádzkovateľ prenosovej sústavy alebo prevádzkovateľ distribučnej sústavy je povinný zabezpečiť overenie určených meradiel podľa osobitného predpisu. </w:t>
      </w:r>
      <w:r w:rsidRPr="00043871">
        <w:rPr>
          <w:rFonts w:ascii="Arial" w:eastAsia="Times New Roman" w:hAnsi="Arial" w:cs="Arial"/>
          <w:color w:val="000000" w:themeColor="text1"/>
          <w:sz w:val="24"/>
          <w:szCs w:val="24"/>
          <w:vertAlign w:val="superscript"/>
          <w:lang w:val="sk-SK" w:eastAsia="cs-CZ"/>
        </w:rPr>
        <w:t>69)</w:t>
      </w:r>
    </w:p>
    <w:p w14:paraId="608C84F8" w14:textId="4B946270"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3B7ADC" w:rsidRPr="00043871">
        <w:rPr>
          <w:rFonts w:ascii="Arial" w:eastAsia="Times New Roman" w:hAnsi="Arial" w:cs="Arial"/>
          <w:color w:val="000000" w:themeColor="text1"/>
          <w:sz w:val="24"/>
          <w:szCs w:val="24"/>
          <w:lang w:val="sk-SK" w:eastAsia="cs-CZ"/>
        </w:rPr>
        <w:t>9</w:t>
      </w:r>
      <w:r w:rsidRPr="00043871">
        <w:rPr>
          <w:rFonts w:ascii="Arial" w:eastAsia="Times New Roman" w:hAnsi="Arial" w:cs="Arial"/>
          <w:color w:val="000000" w:themeColor="text1"/>
          <w:sz w:val="24"/>
          <w:szCs w:val="24"/>
          <w:lang w:val="sk-SK" w:eastAsia="cs-CZ"/>
        </w:rPr>
        <w:t xml:space="preserve">) Ak má </w:t>
      </w:r>
      <w:r w:rsidR="00824D4C" w:rsidRPr="00043871">
        <w:rPr>
          <w:rFonts w:ascii="Arial" w:eastAsia="Times New Roman" w:hAnsi="Arial" w:cs="Arial"/>
          <w:color w:val="000000" w:themeColor="text1"/>
          <w:sz w:val="24"/>
          <w:szCs w:val="24"/>
          <w:lang w:val="sk-SK" w:eastAsia="cs-CZ"/>
        </w:rPr>
        <w:t>koncový</w:t>
      </w:r>
      <w:r w:rsidRPr="00043871">
        <w:rPr>
          <w:rFonts w:ascii="Arial" w:eastAsia="Times New Roman" w:hAnsi="Arial" w:cs="Arial"/>
          <w:color w:val="000000" w:themeColor="text1"/>
          <w:sz w:val="24"/>
          <w:szCs w:val="24"/>
          <w:lang w:val="sk-SK" w:eastAsia="cs-CZ"/>
        </w:rPr>
        <w:t xml:space="preserve"> odberateľ elektriny pochybnosti o správnosti merania údajov určeným meradlom alebo zistí na určenom meradle chybu, požiada prevádzkovateľa prenosovej sústavy alebo prevádzkovateľa distribučnej sústavy o preskúšanie. </w:t>
      </w:r>
      <w:r w:rsidRPr="00043871">
        <w:rPr>
          <w:rFonts w:ascii="Arial" w:eastAsia="Times New Roman" w:hAnsi="Arial" w:cs="Arial"/>
          <w:color w:val="000000" w:themeColor="text1"/>
          <w:sz w:val="24"/>
          <w:szCs w:val="24"/>
          <w:lang w:val="sk-SK" w:eastAsia="cs-CZ"/>
        </w:rPr>
        <w:lastRenderedPageBreak/>
        <w:t>Prevádzkovateľ prenosovej sústavy alebo prevádzkovateľ distribučnej sústavy je povinný do 30 dní od doručenia písomnej žiadosti zabezpečiť preskúšanie určeného meradla. Prevádzkovateľ prenosovej sústavy alebo prevádzkovateľ distribučnej sústavy je povinný počas preskúšavania určeného meradla zabezpečiť náhradné určené meradlo. Ak sa zistí chyba určeného meradla, ktorá presahuje chybu povolenú podľa osobitného predpisu, </w:t>
      </w:r>
      <w:r w:rsidRPr="00043871">
        <w:rPr>
          <w:rFonts w:ascii="Arial" w:eastAsia="Times New Roman" w:hAnsi="Arial" w:cs="Arial"/>
          <w:color w:val="000000" w:themeColor="text1"/>
          <w:sz w:val="24"/>
          <w:szCs w:val="24"/>
          <w:vertAlign w:val="superscript"/>
          <w:lang w:val="sk-SK" w:eastAsia="cs-CZ"/>
        </w:rPr>
        <w:t>70)</w:t>
      </w:r>
      <w:r w:rsidRPr="00043871">
        <w:rPr>
          <w:rFonts w:ascii="Arial" w:eastAsia="Times New Roman" w:hAnsi="Arial" w:cs="Arial"/>
          <w:color w:val="000000" w:themeColor="text1"/>
          <w:sz w:val="24"/>
          <w:szCs w:val="24"/>
          <w:lang w:val="sk-SK" w:eastAsia="cs-CZ"/>
        </w:rPr>
        <w:t> náklady spojené s preskúšaním a výmenou uhradí prevádzkovateľ prenosovej sústavy alebo prevádzkovateľ distribučnej sústavy. Ak neboli na určenom meradle zistené chyby, ktoré presahujú chybu povolenú podľa osobitného predpisu, uhradí náklady spojené s preskúšaním a výmenou ten, kto o preskúšanie a výmenu požiadal.</w:t>
      </w:r>
    </w:p>
    <w:p w14:paraId="35799AE7" w14:textId="5CEBE9C1" w:rsidR="00A16ED0"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3B7ADC" w:rsidRPr="00043871">
        <w:rPr>
          <w:rFonts w:ascii="Arial" w:eastAsia="Times New Roman" w:hAnsi="Arial" w:cs="Arial"/>
          <w:color w:val="000000" w:themeColor="text1"/>
          <w:sz w:val="24"/>
          <w:szCs w:val="24"/>
          <w:lang w:val="sk-SK" w:eastAsia="cs-CZ"/>
        </w:rPr>
        <w:t>10</w:t>
      </w:r>
      <w:r w:rsidRPr="00043871">
        <w:rPr>
          <w:rFonts w:ascii="Arial" w:eastAsia="Times New Roman" w:hAnsi="Arial" w:cs="Arial"/>
          <w:color w:val="000000" w:themeColor="text1"/>
          <w:sz w:val="24"/>
          <w:szCs w:val="24"/>
          <w:lang w:val="sk-SK" w:eastAsia="cs-CZ"/>
        </w:rPr>
        <w:t xml:space="preserve">) </w:t>
      </w:r>
      <w:r w:rsidR="00B3051C" w:rsidRPr="00043871">
        <w:rPr>
          <w:rFonts w:ascii="Arial" w:eastAsia="Times New Roman" w:hAnsi="Arial" w:cs="Arial"/>
          <w:color w:val="000000" w:themeColor="text1"/>
          <w:sz w:val="24"/>
          <w:szCs w:val="24"/>
          <w:lang w:val="sk-SK" w:eastAsia="cs-CZ"/>
        </w:rPr>
        <w:t xml:space="preserve">Prevádzkovateľ prenosovej sústavy a prevádzkovateľ distribučnej sústavy je povinný písomne alebo elektronicky informovať koncového odberateľa elektriny o termíne plánovanej výmeny určeného meradla aspoň 15 dní vopred; to neplatí, ak koncový odberateľ elektriny súhlasí s neskorším oznámením termínu plánovanej výmeny určeného meradla a pri neplánovanej výmene určeného meradla. Prevádzkovateľ prenosovej sústavy alebo prevádzkovateľ distribučnej sústavy je povinný oznámiť pri výmene určeného koncovému odberateľovi elektriny demontážny stav určeného meradla pred výmenou a montážny stav nového určeného meradla po výmene. Ak sa koncový odberateľ elektriny nezúčastní výmeny určeného meradla, je prevádzkovateľ sústavy povinný písomne alebo elektronicky informovať koncového odberateľa elektriny o výmene, demontážnom stave určeného meradla pred výmenou a montážnom stave nového určeného meradla po výmene a uskladniť demontované určené meradlo </w:t>
      </w:r>
      <w:r w:rsidR="008732E5" w:rsidRPr="00043871">
        <w:rPr>
          <w:rFonts w:ascii="Arial" w:eastAsia="Times New Roman" w:hAnsi="Arial" w:cs="Arial"/>
          <w:color w:val="000000" w:themeColor="text1"/>
          <w:sz w:val="24"/>
          <w:szCs w:val="24"/>
          <w:lang w:val="sk-SK" w:eastAsia="cs-CZ"/>
        </w:rPr>
        <w:t>najmenej</w:t>
      </w:r>
      <w:r w:rsidR="00B3051C" w:rsidRPr="00043871">
        <w:rPr>
          <w:rFonts w:ascii="Arial" w:eastAsia="Times New Roman" w:hAnsi="Arial" w:cs="Arial"/>
          <w:color w:val="000000" w:themeColor="text1"/>
          <w:sz w:val="24"/>
          <w:szCs w:val="24"/>
          <w:lang w:val="sk-SK" w:eastAsia="cs-CZ"/>
        </w:rPr>
        <w:t xml:space="preserve"> po dobu 60 dní na účel umožnenia kontroly demontážneho stavu určeného meradla zo strany koncového odberateľa elektriny.</w:t>
      </w:r>
      <w:r w:rsidRPr="00043871">
        <w:rPr>
          <w:rFonts w:ascii="Arial" w:eastAsia="Times New Roman" w:hAnsi="Arial" w:cs="Arial"/>
          <w:color w:val="000000" w:themeColor="text1"/>
          <w:sz w:val="24"/>
          <w:szCs w:val="24"/>
          <w:lang w:val="sk-SK" w:eastAsia="cs-CZ"/>
        </w:rPr>
        <w:t xml:space="preserve"> </w:t>
      </w:r>
    </w:p>
    <w:p w14:paraId="079E5DEA" w14:textId="4D24A51B" w:rsidR="00D96116" w:rsidRPr="00043871" w:rsidRDefault="00A16ED0"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3E6347" w:rsidRPr="00043871">
        <w:rPr>
          <w:rFonts w:ascii="Arial" w:eastAsia="Times New Roman" w:hAnsi="Arial" w:cs="Arial"/>
          <w:color w:val="000000" w:themeColor="text1"/>
          <w:sz w:val="24"/>
          <w:szCs w:val="24"/>
          <w:lang w:val="sk-SK" w:eastAsia="cs-CZ"/>
        </w:rPr>
        <w:t>1</w:t>
      </w:r>
      <w:r w:rsidR="003B7ADC" w:rsidRPr="00043871">
        <w:rPr>
          <w:rFonts w:ascii="Arial" w:eastAsia="Times New Roman" w:hAnsi="Arial" w:cs="Arial"/>
          <w:color w:val="000000" w:themeColor="text1"/>
          <w:sz w:val="24"/>
          <w:szCs w:val="24"/>
          <w:lang w:val="sk-SK" w:eastAsia="cs-CZ"/>
        </w:rPr>
        <w:t>1</w:t>
      </w:r>
      <w:r w:rsidRPr="00043871">
        <w:rPr>
          <w:rFonts w:ascii="Arial" w:eastAsia="Times New Roman" w:hAnsi="Arial" w:cs="Arial"/>
          <w:color w:val="000000" w:themeColor="text1"/>
          <w:sz w:val="24"/>
          <w:szCs w:val="24"/>
          <w:lang w:val="sk-SK" w:eastAsia="cs-CZ"/>
        </w:rPr>
        <w:t>) Prevádzkovateľ prenosovej sústavy a prevádzkovateľ distribučnej sústavy je povinný pri inštalácii alebo</w:t>
      </w:r>
      <w:r w:rsidR="00B90599" w:rsidRPr="00043871">
        <w:rPr>
          <w:rFonts w:ascii="Arial" w:eastAsia="Times New Roman" w:hAnsi="Arial" w:cs="Arial"/>
          <w:color w:val="000000" w:themeColor="text1"/>
          <w:sz w:val="24"/>
          <w:szCs w:val="24"/>
          <w:lang w:val="sk-SK" w:eastAsia="cs-CZ"/>
        </w:rPr>
        <w:t xml:space="preserve"> pri</w:t>
      </w:r>
      <w:r w:rsidRPr="00043871">
        <w:rPr>
          <w:rFonts w:ascii="Arial" w:eastAsia="Times New Roman" w:hAnsi="Arial" w:cs="Arial"/>
          <w:color w:val="000000" w:themeColor="text1"/>
          <w:sz w:val="24"/>
          <w:szCs w:val="24"/>
          <w:lang w:val="sk-SK" w:eastAsia="cs-CZ"/>
        </w:rPr>
        <w:t xml:space="preserve"> každej výmene určeného meradla poskytnúť koncovému odberateľovi elektriny písomne alebo elektronicky informáciu o jednotlivých funkciách inštalovaného meradla a o spôsoboch odčítania meraných hodnôt </w:t>
      </w:r>
      <w:r w:rsidR="00DC2CE7" w:rsidRPr="00043871">
        <w:rPr>
          <w:rFonts w:ascii="Arial" w:eastAsia="Times New Roman" w:hAnsi="Arial" w:cs="Arial"/>
          <w:color w:val="000000" w:themeColor="text1"/>
          <w:sz w:val="24"/>
          <w:szCs w:val="24"/>
          <w:lang w:val="sk-SK" w:eastAsia="cs-CZ"/>
        </w:rPr>
        <w:t>umožňujúcich kontrolu vlastnej spotreby elektriny</w:t>
      </w:r>
      <w:r w:rsidRPr="00043871">
        <w:rPr>
          <w:rFonts w:ascii="Arial" w:eastAsia="Times New Roman" w:hAnsi="Arial" w:cs="Arial"/>
          <w:color w:val="000000" w:themeColor="text1"/>
          <w:sz w:val="24"/>
          <w:szCs w:val="24"/>
          <w:lang w:val="sk-SK" w:eastAsia="cs-CZ"/>
        </w:rPr>
        <w:t>; informáciu môže prevádzkovateľ prenosovej sústavy a prevádzkovateľ distribučnej sústavy poskytnúť aj odkazom na svoje webové sídlo, ak je tam táto informácia zverejnená. Ak ide o inštaláciu inteligentného meracieho systému, zahŕňajú informácie podľa prvej</w:t>
      </w:r>
      <w:r w:rsidR="000439EC"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 xml:space="preserve">vety aj informácie o možnostiach využitia funkcií inteligentného meracieho systému </w:t>
      </w:r>
      <w:r w:rsidR="00A24317" w:rsidRPr="00043871">
        <w:rPr>
          <w:rFonts w:ascii="Arial" w:eastAsia="Times New Roman" w:hAnsi="Arial" w:cs="Arial"/>
          <w:color w:val="000000" w:themeColor="text1"/>
          <w:sz w:val="24"/>
          <w:szCs w:val="24"/>
          <w:lang w:val="sk-SK" w:eastAsia="cs-CZ"/>
        </w:rPr>
        <w:t xml:space="preserve">z hľadiska </w:t>
      </w:r>
      <w:r w:rsidRPr="00043871">
        <w:rPr>
          <w:rFonts w:ascii="Arial" w:eastAsia="Times New Roman" w:hAnsi="Arial" w:cs="Arial"/>
          <w:color w:val="000000" w:themeColor="text1"/>
          <w:sz w:val="24"/>
          <w:szCs w:val="24"/>
          <w:lang w:val="sk-SK" w:eastAsia="cs-CZ"/>
        </w:rPr>
        <w:t>správy odpočtov a monitorovania spot</w:t>
      </w:r>
      <w:r w:rsidR="00A24317" w:rsidRPr="00043871">
        <w:rPr>
          <w:rFonts w:ascii="Arial" w:eastAsia="Times New Roman" w:hAnsi="Arial" w:cs="Arial"/>
          <w:color w:val="000000" w:themeColor="text1"/>
          <w:sz w:val="24"/>
          <w:szCs w:val="24"/>
          <w:lang w:val="sk-SK" w:eastAsia="cs-CZ"/>
        </w:rPr>
        <w:t>r</w:t>
      </w:r>
      <w:r w:rsidRPr="00043871">
        <w:rPr>
          <w:rFonts w:ascii="Arial" w:eastAsia="Times New Roman" w:hAnsi="Arial" w:cs="Arial"/>
          <w:color w:val="000000" w:themeColor="text1"/>
          <w:sz w:val="24"/>
          <w:szCs w:val="24"/>
          <w:lang w:val="sk-SK" w:eastAsia="cs-CZ"/>
        </w:rPr>
        <w:t>eby elekt</w:t>
      </w:r>
      <w:r w:rsidR="00A24317" w:rsidRPr="00043871">
        <w:rPr>
          <w:rFonts w:ascii="Arial" w:eastAsia="Times New Roman" w:hAnsi="Arial" w:cs="Arial"/>
          <w:color w:val="000000" w:themeColor="text1"/>
          <w:sz w:val="24"/>
          <w:szCs w:val="24"/>
          <w:lang w:val="sk-SK" w:eastAsia="cs-CZ"/>
        </w:rPr>
        <w:t>r</w:t>
      </w:r>
      <w:r w:rsidRPr="00043871">
        <w:rPr>
          <w:rFonts w:ascii="Arial" w:eastAsia="Times New Roman" w:hAnsi="Arial" w:cs="Arial"/>
          <w:color w:val="000000" w:themeColor="text1"/>
          <w:sz w:val="24"/>
          <w:szCs w:val="24"/>
          <w:lang w:val="sk-SK" w:eastAsia="cs-CZ"/>
        </w:rPr>
        <w:t xml:space="preserve">iny </w:t>
      </w:r>
      <w:r w:rsidR="00A24317" w:rsidRPr="00043871">
        <w:rPr>
          <w:rFonts w:ascii="Arial" w:eastAsia="Times New Roman" w:hAnsi="Arial" w:cs="Arial"/>
          <w:color w:val="000000" w:themeColor="text1"/>
          <w:sz w:val="24"/>
          <w:szCs w:val="24"/>
          <w:lang w:val="sk-SK" w:eastAsia="cs-CZ"/>
        </w:rPr>
        <w:t xml:space="preserve">vrátane </w:t>
      </w:r>
      <w:r w:rsidR="007C2F7E" w:rsidRPr="00043871">
        <w:rPr>
          <w:rFonts w:ascii="Arial" w:eastAsia="Times New Roman" w:hAnsi="Arial" w:cs="Arial"/>
          <w:color w:val="000000" w:themeColor="text1"/>
          <w:sz w:val="24"/>
          <w:szCs w:val="24"/>
          <w:lang w:val="sk-SK" w:eastAsia="cs-CZ"/>
        </w:rPr>
        <w:t>kontroly vlastnej</w:t>
      </w:r>
      <w:r w:rsidRPr="00043871">
        <w:rPr>
          <w:rFonts w:ascii="Arial" w:eastAsia="Times New Roman" w:hAnsi="Arial" w:cs="Arial"/>
          <w:color w:val="000000" w:themeColor="text1"/>
          <w:sz w:val="24"/>
          <w:szCs w:val="24"/>
          <w:lang w:val="sk-SK" w:eastAsia="cs-CZ"/>
        </w:rPr>
        <w:t xml:space="preserve"> spot</w:t>
      </w:r>
      <w:r w:rsidR="00A24317" w:rsidRPr="00043871">
        <w:rPr>
          <w:rFonts w:ascii="Arial" w:eastAsia="Times New Roman" w:hAnsi="Arial" w:cs="Arial"/>
          <w:color w:val="000000" w:themeColor="text1"/>
          <w:sz w:val="24"/>
          <w:szCs w:val="24"/>
          <w:lang w:val="sk-SK" w:eastAsia="cs-CZ"/>
        </w:rPr>
        <w:t>r</w:t>
      </w:r>
      <w:r w:rsidRPr="00043871">
        <w:rPr>
          <w:rFonts w:ascii="Arial" w:eastAsia="Times New Roman" w:hAnsi="Arial" w:cs="Arial"/>
          <w:color w:val="000000" w:themeColor="text1"/>
          <w:sz w:val="24"/>
          <w:szCs w:val="24"/>
          <w:lang w:val="sk-SK" w:eastAsia="cs-CZ"/>
        </w:rPr>
        <w:t>eby elekt</w:t>
      </w:r>
      <w:r w:rsidR="00A24317" w:rsidRPr="00043871">
        <w:rPr>
          <w:rFonts w:ascii="Arial" w:eastAsia="Times New Roman" w:hAnsi="Arial" w:cs="Arial"/>
          <w:color w:val="000000" w:themeColor="text1"/>
          <w:sz w:val="24"/>
          <w:szCs w:val="24"/>
          <w:lang w:val="sk-SK" w:eastAsia="cs-CZ"/>
        </w:rPr>
        <w:t>r</w:t>
      </w:r>
      <w:r w:rsidRPr="00043871">
        <w:rPr>
          <w:rFonts w:ascii="Arial" w:eastAsia="Times New Roman" w:hAnsi="Arial" w:cs="Arial"/>
          <w:color w:val="000000" w:themeColor="text1"/>
          <w:sz w:val="24"/>
          <w:szCs w:val="24"/>
          <w:lang w:val="sk-SK" w:eastAsia="cs-CZ"/>
        </w:rPr>
        <w:t>iny</w:t>
      </w:r>
      <w:r w:rsidR="00B90599"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takmer</w:t>
      </w:r>
      <w:r w:rsidR="00B90599" w:rsidRPr="00043871">
        <w:rPr>
          <w:rFonts w:ascii="Arial" w:eastAsia="Times New Roman" w:hAnsi="Arial" w:cs="Arial"/>
          <w:color w:val="000000" w:themeColor="text1"/>
          <w:sz w:val="24"/>
          <w:szCs w:val="24"/>
          <w:lang w:val="sk-SK" w:eastAsia="cs-CZ"/>
        </w:rPr>
        <w:t xml:space="preserve"> v</w:t>
      </w:r>
      <w:r w:rsidRPr="00043871">
        <w:rPr>
          <w:rFonts w:ascii="Arial" w:eastAsia="Times New Roman" w:hAnsi="Arial" w:cs="Arial"/>
          <w:color w:val="000000" w:themeColor="text1"/>
          <w:sz w:val="24"/>
          <w:szCs w:val="24"/>
          <w:lang w:val="sk-SK" w:eastAsia="cs-CZ"/>
        </w:rPr>
        <w:t xml:space="preserve"> reálnom čase a inform</w:t>
      </w:r>
      <w:r w:rsidR="00A24317" w:rsidRPr="00043871">
        <w:rPr>
          <w:rFonts w:ascii="Arial" w:eastAsia="Times New Roman" w:hAnsi="Arial" w:cs="Arial"/>
          <w:color w:val="000000" w:themeColor="text1"/>
          <w:sz w:val="24"/>
          <w:szCs w:val="24"/>
          <w:lang w:val="sk-SK" w:eastAsia="cs-CZ"/>
        </w:rPr>
        <w:t>á</w:t>
      </w:r>
      <w:r w:rsidRPr="00043871">
        <w:rPr>
          <w:rFonts w:ascii="Arial" w:eastAsia="Times New Roman" w:hAnsi="Arial" w:cs="Arial"/>
          <w:color w:val="000000" w:themeColor="text1"/>
          <w:sz w:val="24"/>
          <w:szCs w:val="24"/>
          <w:lang w:val="sk-SK" w:eastAsia="cs-CZ"/>
        </w:rPr>
        <w:t>cie o rozsahu a podmienk</w:t>
      </w:r>
      <w:r w:rsidR="00A24317" w:rsidRPr="00043871">
        <w:rPr>
          <w:rFonts w:ascii="Arial" w:eastAsia="Times New Roman" w:hAnsi="Arial" w:cs="Arial"/>
          <w:color w:val="000000" w:themeColor="text1"/>
          <w:sz w:val="24"/>
          <w:szCs w:val="24"/>
          <w:lang w:val="sk-SK" w:eastAsia="cs-CZ"/>
        </w:rPr>
        <w:t>a</w:t>
      </w:r>
      <w:r w:rsidRPr="00043871">
        <w:rPr>
          <w:rFonts w:ascii="Arial" w:eastAsia="Times New Roman" w:hAnsi="Arial" w:cs="Arial"/>
          <w:color w:val="000000" w:themeColor="text1"/>
          <w:sz w:val="24"/>
          <w:szCs w:val="24"/>
          <w:lang w:val="sk-SK" w:eastAsia="cs-CZ"/>
        </w:rPr>
        <w:t xml:space="preserve">ch </w:t>
      </w:r>
      <w:r w:rsidR="00A24317" w:rsidRPr="00043871">
        <w:rPr>
          <w:rFonts w:ascii="Arial" w:eastAsia="Times New Roman" w:hAnsi="Arial" w:cs="Arial"/>
          <w:color w:val="000000" w:themeColor="text1"/>
          <w:sz w:val="24"/>
          <w:szCs w:val="24"/>
          <w:lang w:val="sk-SK" w:eastAsia="cs-CZ"/>
        </w:rPr>
        <w:t>z</w:t>
      </w:r>
      <w:r w:rsidR="0036428A" w:rsidRPr="00043871">
        <w:rPr>
          <w:rFonts w:ascii="Arial" w:eastAsia="Times New Roman" w:hAnsi="Arial" w:cs="Arial"/>
          <w:color w:val="000000" w:themeColor="text1"/>
          <w:sz w:val="24"/>
          <w:szCs w:val="24"/>
          <w:lang w:val="sk-SK" w:eastAsia="cs-CZ"/>
        </w:rPr>
        <w:t>ískavania</w:t>
      </w:r>
      <w:r w:rsidRPr="00043871">
        <w:rPr>
          <w:rFonts w:ascii="Arial" w:eastAsia="Times New Roman" w:hAnsi="Arial" w:cs="Arial"/>
          <w:color w:val="000000" w:themeColor="text1"/>
          <w:sz w:val="24"/>
          <w:szCs w:val="24"/>
          <w:lang w:val="sk-SK" w:eastAsia="cs-CZ"/>
        </w:rPr>
        <w:t xml:space="preserve"> a </w:t>
      </w:r>
      <w:r w:rsidR="00A24317" w:rsidRPr="00043871">
        <w:rPr>
          <w:rFonts w:ascii="Arial" w:eastAsia="Times New Roman" w:hAnsi="Arial" w:cs="Arial"/>
          <w:color w:val="000000" w:themeColor="text1"/>
          <w:sz w:val="24"/>
          <w:szCs w:val="24"/>
          <w:lang w:val="sk-SK" w:eastAsia="cs-CZ"/>
        </w:rPr>
        <w:t>s</w:t>
      </w:r>
      <w:r w:rsidRPr="00043871">
        <w:rPr>
          <w:rFonts w:ascii="Arial" w:eastAsia="Times New Roman" w:hAnsi="Arial" w:cs="Arial"/>
          <w:color w:val="000000" w:themeColor="text1"/>
          <w:sz w:val="24"/>
          <w:szCs w:val="24"/>
          <w:lang w:val="sk-SK" w:eastAsia="cs-CZ"/>
        </w:rPr>
        <w:t>pracúvania osobných údajov koncových odb</w:t>
      </w:r>
      <w:r w:rsidR="00A24317" w:rsidRPr="00043871">
        <w:rPr>
          <w:rFonts w:ascii="Arial" w:eastAsia="Times New Roman" w:hAnsi="Arial" w:cs="Arial"/>
          <w:color w:val="000000" w:themeColor="text1"/>
          <w:sz w:val="24"/>
          <w:szCs w:val="24"/>
          <w:lang w:val="sk-SK" w:eastAsia="cs-CZ"/>
        </w:rPr>
        <w:t>e</w:t>
      </w:r>
      <w:r w:rsidRPr="00043871">
        <w:rPr>
          <w:rFonts w:ascii="Arial" w:eastAsia="Times New Roman" w:hAnsi="Arial" w:cs="Arial"/>
          <w:color w:val="000000" w:themeColor="text1"/>
          <w:sz w:val="24"/>
          <w:szCs w:val="24"/>
          <w:lang w:val="sk-SK" w:eastAsia="cs-CZ"/>
        </w:rPr>
        <w:t>rate</w:t>
      </w:r>
      <w:r w:rsidR="00A24317" w:rsidRPr="00043871">
        <w:rPr>
          <w:rFonts w:ascii="Arial" w:eastAsia="Times New Roman" w:hAnsi="Arial" w:cs="Arial"/>
          <w:color w:val="000000" w:themeColor="text1"/>
          <w:sz w:val="24"/>
          <w:szCs w:val="24"/>
          <w:lang w:val="sk-SK" w:eastAsia="cs-CZ"/>
        </w:rPr>
        <w:t>ľ</w:t>
      </w:r>
      <w:r w:rsidRPr="00043871">
        <w:rPr>
          <w:rFonts w:ascii="Arial" w:eastAsia="Times New Roman" w:hAnsi="Arial" w:cs="Arial"/>
          <w:color w:val="000000" w:themeColor="text1"/>
          <w:sz w:val="24"/>
          <w:szCs w:val="24"/>
          <w:lang w:val="sk-SK" w:eastAsia="cs-CZ"/>
        </w:rPr>
        <w:t>ov</w:t>
      </w:r>
      <w:r w:rsidR="00A24317" w:rsidRPr="00043871">
        <w:rPr>
          <w:rFonts w:ascii="Arial" w:eastAsia="Times New Roman" w:hAnsi="Arial" w:cs="Arial"/>
          <w:color w:val="000000" w:themeColor="text1"/>
          <w:sz w:val="24"/>
          <w:szCs w:val="24"/>
          <w:lang w:val="sk-SK" w:eastAsia="cs-CZ"/>
        </w:rPr>
        <w:t xml:space="preserve"> elektriny</w:t>
      </w:r>
      <w:r w:rsidRPr="00043871">
        <w:rPr>
          <w:rFonts w:ascii="Arial" w:eastAsia="Times New Roman" w:hAnsi="Arial" w:cs="Arial"/>
          <w:color w:val="000000" w:themeColor="text1"/>
          <w:sz w:val="24"/>
          <w:szCs w:val="24"/>
          <w:lang w:val="sk-SK" w:eastAsia="cs-CZ"/>
        </w:rPr>
        <w:t>.</w:t>
      </w:r>
    </w:p>
    <w:p w14:paraId="4288671F" w14:textId="25959066"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3940C6" w:rsidRPr="00043871">
        <w:rPr>
          <w:rFonts w:ascii="Arial" w:eastAsia="Times New Roman" w:hAnsi="Arial" w:cs="Arial"/>
          <w:color w:val="000000" w:themeColor="text1"/>
          <w:sz w:val="24"/>
          <w:szCs w:val="24"/>
          <w:lang w:val="sk-SK" w:eastAsia="cs-CZ"/>
        </w:rPr>
        <w:t>1</w:t>
      </w:r>
      <w:r w:rsidR="003B7ADC" w:rsidRPr="00043871">
        <w:rPr>
          <w:rFonts w:ascii="Arial" w:eastAsia="Times New Roman" w:hAnsi="Arial" w:cs="Arial"/>
          <w:color w:val="000000" w:themeColor="text1"/>
          <w:sz w:val="24"/>
          <w:szCs w:val="24"/>
          <w:lang w:val="sk-SK" w:eastAsia="cs-CZ"/>
        </w:rPr>
        <w:t>2</w:t>
      </w:r>
      <w:r w:rsidRPr="00043871">
        <w:rPr>
          <w:rFonts w:ascii="Arial" w:eastAsia="Times New Roman" w:hAnsi="Arial" w:cs="Arial"/>
          <w:color w:val="000000" w:themeColor="text1"/>
          <w:sz w:val="24"/>
          <w:szCs w:val="24"/>
          <w:lang w:val="sk-SK" w:eastAsia="cs-CZ"/>
        </w:rPr>
        <w:t>) Výrobca elektriny</w:t>
      </w:r>
      <w:r w:rsidR="00C918BC" w:rsidRPr="00043871">
        <w:rPr>
          <w:rFonts w:ascii="Arial" w:eastAsia="Times New Roman" w:hAnsi="Arial" w:cs="Arial"/>
          <w:color w:val="000000" w:themeColor="text1"/>
          <w:sz w:val="24"/>
          <w:szCs w:val="24"/>
          <w:lang w:val="sk-SK" w:eastAsia="cs-CZ"/>
        </w:rPr>
        <w:t>, prevádzkovateľ zariadenia na uskladňovanie elektriny, energetické spoločenstvo</w:t>
      </w:r>
      <w:r w:rsidRPr="00043871">
        <w:rPr>
          <w:rFonts w:ascii="Arial" w:eastAsia="Times New Roman" w:hAnsi="Arial" w:cs="Arial"/>
          <w:color w:val="000000" w:themeColor="text1"/>
          <w:sz w:val="24"/>
          <w:szCs w:val="24"/>
          <w:lang w:val="sk-SK" w:eastAsia="cs-CZ"/>
        </w:rPr>
        <w:t xml:space="preserve"> alebo koncový odberateľ elektriny je povinný umožniť prevádzkovateľovi prenosovej sústavy, prevádzkovateľovi distribučnej sústavy alebo poverenej osobe prístup k určenému meradlu a k zariadeniu na výrobu elektriny</w:t>
      </w:r>
      <w:r w:rsidR="00C918BC" w:rsidRPr="00043871">
        <w:rPr>
          <w:rFonts w:ascii="Arial" w:eastAsia="Times New Roman" w:hAnsi="Arial" w:cs="Arial"/>
          <w:color w:val="000000" w:themeColor="text1"/>
          <w:sz w:val="24"/>
          <w:szCs w:val="24"/>
          <w:lang w:val="sk-SK" w:eastAsia="cs-CZ"/>
        </w:rPr>
        <w:t>, zariadeniu na uskladňovanie elektriny</w:t>
      </w:r>
      <w:r w:rsidRPr="00043871">
        <w:rPr>
          <w:rFonts w:ascii="Arial" w:eastAsia="Times New Roman" w:hAnsi="Arial" w:cs="Arial"/>
          <w:color w:val="000000" w:themeColor="text1"/>
          <w:sz w:val="24"/>
          <w:szCs w:val="24"/>
          <w:lang w:val="sk-SK" w:eastAsia="cs-CZ"/>
        </w:rPr>
        <w:t xml:space="preserve"> alebo odbernému elektrickému zariadeniu na účel vykonania kontroly, výmeny, odobratia určeného meradla alebo zistenia vyrobeného alebo odobratého množstva elektriny. Prevádzkovateľ prenosovej sústavy </w:t>
      </w:r>
      <w:r w:rsidRPr="00043871">
        <w:rPr>
          <w:rFonts w:ascii="Arial" w:eastAsia="Times New Roman" w:hAnsi="Arial" w:cs="Arial"/>
          <w:color w:val="000000" w:themeColor="text1"/>
          <w:sz w:val="24"/>
          <w:szCs w:val="24"/>
          <w:lang w:val="sk-SK" w:eastAsia="cs-CZ"/>
        </w:rPr>
        <w:lastRenderedPageBreak/>
        <w:t>a prevádzkovateľ distribučnej sústavy je povinný oznámiť výrobcovi elektriny</w:t>
      </w:r>
      <w:r w:rsidR="00C918BC" w:rsidRPr="00043871">
        <w:rPr>
          <w:rFonts w:ascii="Arial" w:eastAsia="Times New Roman" w:hAnsi="Arial" w:cs="Arial"/>
          <w:color w:val="000000" w:themeColor="text1"/>
          <w:sz w:val="24"/>
          <w:szCs w:val="24"/>
          <w:lang w:val="sk-SK" w:eastAsia="cs-CZ"/>
        </w:rPr>
        <w:t>, prevádzkovateľovi zariadenia na uskladňovanie elektriny, energetickému spoločenstvu</w:t>
      </w:r>
      <w:r w:rsidRPr="00043871">
        <w:rPr>
          <w:rFonts w:ascii="Arial" w:eastAsia="Times New Roman" w:hAnsi="Arial" w:cs="Arial"/>
          <w:color w:val="000000" w:themeColor="text1"/>
          <w:sz w:val="24"/>
          <w:szCs w:val="24"/>
          <w:lang w:val="sk-SK" w:eastAsia="cs-CZ"/>
        </w:rPr>
        <w:t xml:space="preserve"> alebo koncovému odberateľovi elektriny s tým súvisiace prerušenie dodávky elektriny.</w:t>
      </w:r>
    </w:p>
    <w:p w14:paraId="15FA6C40" w14:textId="75D15D9C"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w:t>
      </w:r>
      <w:r w:rsidR="003B7ADC" w:rsidRPr="00043871">
        <w:rPr>
          <w:rFonts w:ascii="Arial" w:eastAsia="Times New Roman" w:hAnsi="Arial" w:cs="Arial"/>
          <w:color w:val="000000" w:themeColor="text1"/>
          <w:sz w:val="24"/>
          <w:szCs w:val="24"/>
          <w:lang w:val="sk-SK" w:eastAsia="cs-CZ"/>
        </w:rPr>
        <w:t>3</w:t>
      </w:r>
      <w:r w:rsidRPr="00043871">
        <w:rPr>
          <w:rFonts w:ascii="Arial" w:eastAsia="Times New Roman" w:hAnsi="Arial" w:cs="Arial"/>
          <w:color w:val="000000" w:themeColor="text1"/>
          <w:sz w:val="24"/>
          <w:szCs w:val="24"/>
          <w:lang w:val="sk-SK" w:eastAsia="cs-CZ"/>
        </w:rPr>
        <w:t xml:space="preserve">) Prevádzkovateľ prenosovej sústavy alebo prevádzkovateľ distribučnej sústavy je povinný zabezpečiť bezpečnosť určených meradiel podľa § 31 ods. 3 písm. </w:t>
      </w:r>
      <w:r w:rsidR="00D02F48" w:rsidRPr="00043871">
        <w:rPr>
          <w:rFonts w:ascii="Arial" w:eastAsia="Times New Roman" w:hAnsi="Arial" w:cs="Arial"/>
          <w:color w:val="000000" w:themeColor="text1"/>
          <w:sz w:val="24"/>
          <w:szCs w:val="24"/>
          <w:lang w:val="sk-SK" w:eastAsia="cs-CZ"/>
        </w:rPr>
        <w:t>q</w:t>
      </w:r>
      <w:r w:rsidRPr="00043871">
        <w:rPr>
          <w:rFonts w:ascii="Arial" w:eastAsia="Times New Roman" w:hAnsi="Arial" w:cs="Arial"/>
          <w:color w:val="000000" w:themeColor="text1"/>
          <w:sz w:val="24"/>
          <w:szCs w:val="24"/>
          <w:lang w:val="sk-SK" w:eastAsia="cs-CZ"/>
        </w:rPr>
        <w:t xml:space="preserve">) a </w:t>
      </w:r>
      <w:r w:rsidR="00D02F48" w:rsidRPr="00043871">
        <w:rPr>
          <w:rFonts w:ascii="Arial" w:eastAsia="Times New Roman" w:hAnsi="Arial" w:cs="Arial"/>
          <w:color w:val="000000" w:themeColor="text1"/>
          <w:sz w:val="24"/>
          <w:szCs w:val="24"/>
          <w:lang w:val="sk-SK" w:eastAsia="cs-CZ"/>
        </w:rPr>
        <w:t>r</w:t>
      </w:r>
      <w:r w:rsidRPr="00043871">
        <w:rPr>
          <w:rFonts w:ascii="Arial" w:eastAsia="Times New Roman" w:hAnsi="Arial" w:cs="Arial"/>
          <w:color w:val="000000" w:themeColor="text1"/>
          <w:sz w:val="24"/>
          <w:szCs w:val="24"/>
          <w:lang w:val="sk-SK" w:eastAsia="cs-CZ"/>
        </w:rPr>
        <w:t>), dátovej komunikácie a súkromia koncových odberateľov podľa osobitného predpisu.</w:t>
      </w:r>
      <w:r w:rsidRPr="00043871">
        <w:rPr>
          <w:rFonts w:ascii="Arial" w:eastAsia="Times New Roman" w:hAnsi="Arial" w:cs="Arial"/>
          <w:color w:val="000000" w:themeColor="text1"/>
          <w:sz w:val="24"/>
          <w:szCs w:val="24"/>
          <w:vertAlign w:val="superscript"/>
          <w:lang w:val="sk-SK" w:eastAsia="cs-CZ"/>
        </w:rPr>
        <w:t>70a)</w:t>
      </w:r>
    </w:p>
    <w:p w14:paraId="1385F9A9" w14:textId="77777777" w:rsidR="00D96116" w:rsidRPr="00043871" w:rsidRDefault="00D96116" w:rsidP="0047797C">
      <w:pPr>
        <w:pStyle w:val="Nadpis1"/>
        <w:spacing w:line="276" w:lineRule="auto"/>
        <w:rPr>
          <w:rFonts w:cs="Arial"/>
          <w:color w:val="000000" w:themeColor="text1"/>
          <w:szCs w:val="24"/>
          <w:lang w:val="sk-SK" w:eastAsia="cs-CZ"/>
        </w:rPr>
      </w:pPr>
      <w:bookmarkStart w:id="173" w:name="c_40964"/>
      <w:bookmarkStart w:id="174" w:name="pa_41"/>
      <w:bookmarkStart w:id="175" w:name="p_41"/>
      <w:bookmarkEnd w:id="173"/>
      <w:bookmarkEnd w:id="174"/>
      <w:bookmarkEnd w:id="175"/>
      <w:r w:rsidRPr="00043871">
        <w:rPr>
          <w:rFonts w:cs="Arial"/>
          <w:color w:val="000000" w:themeColor="text1"/>
          <w:szCs w:val="24"/>
          <w:lang w:val="sk-SK" w:eastAsia="cs-CZ"/>
        </w:rPr>
        <w:t xml:space="preserve">§ 41  </w:t>
      </w:r>
    </w:p>
    <w:p w14:paraId="06F236AC" w14:textId="7C01319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176" w:name="c_40966"/>
      <w:bookmarkEnd w:id="176"/>
      <w:r w:rsidRPr="00043871">
        <w:rPr>
          <w:rFonts w:ascii="Arial" w:eastAsia="Times New Roman" w:hAnsi="Arial" w:cs="Arial"/>
          <w:b/>
          <w:bCs/>
          <w:color w:val="000000" w:themeColor="text1"/>
          <w:sz w:val="24"/>
          <w:szCs w:val="24"/>
          <w:lang w:val="sk-SK" w:eastAsia="cs-CZ"/>
        </w:rPr>
        <w:t>Meranie elektriny na svorkách zariadenia na výrobu elektriny</w:t>
      </w:r>
      <w:r w:rsidR="00DF67DC" w:rsidRPr="00043871">
        <w:rPr>
          <w:rFonts w:ascii="Arial" w:eastAsia="Times New Roman" w:hAnsi="Arial" w:cs="Arial"/>
          <w:b/>
          <w:bCs/>
          <w:color w:val="000000" w:themeColor="text1"/>
          <w:sz w:val="24"/>
          <w:szCs w:val="24"/>
          <w:lang w:val="sk-SK" w:eastAsia="cs-CZ"/>
        </w:rPr>
        <w:t xml:space="preserve"> a zariadenia na uskladňovanie elektriny</w:t>
      </w:r>
    </w:p>
    <w:p w14:paraId="328E0E93" w14:textId="0D2323B0"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 </w:t>
      </w:r>
      <w:r w:rsidR="00E336C7" w:rsidRPr="00043871">
        <w:rPr>
          <w:rFonts w:ascii="Arial" w:eastAsia="Times New Roman" w:hAnsi="Arial" w:cs="Arial"/>
          <w:color w:val="000000" w:themeColor="text1"/>
          <w:sz w:val="24"/>
          <w:szCs w:val="24"/>
          <w:lang w:val="sk-SK" w:eastAsia="cs-CZ"/>
        </w:rPr>
        <w:t>Ak má výrobca elektriny alebo prevádzkovateľ zariadenia na uskladňovanie elektriny podľa tohto zákona povinnosť zabezpečiť meranie elektriny na svorkách zariadenia na výrobu elektriny alebo zariadenia na uskladňovanie elektriny, je povinný zabezpečiť m</w:t>
      </w:r>
      <w:r w:rsidRPr="00043871">
        <w:rPr>
          <w:rFonts w:ascii="Arial" w:eastAsia="Times New Roman" w:hAnsi="Arial" w:cs="Arial"/>
          <w:color w:val="000000" w:themeColor="text1"/>
          <w:sz w:val="24"/>
          <w:szCs w:val="24"/>
          <w:lang w:val="sk-SK" w:eastAsia="cs-CZ"/>
        </w:rPr>
        <w:t>eranie elektriny na vlastné náklady. Merať elektrinu je možné len určeným meradlom. Miestom merania sú svorky inštalovaného generátora v zariadení na výrobu elektriny</w:t>
      </w:r>
      <w:r w:rsidR="005E14D9" w:rsidRPr="00043871">
        <w:rPr>
          <w:rFonts w:ascii="Arial" w:eastAsia="Times New Roman" w:hAnsi="Arial" w:cs="Arial"/>
          <w:color w:val="000000" w:themeColor="text1"/>
          <w:sz w:val="24"/>
          <w:szCs w:val="24"/>
          <w:lang w:val="sk-SK" w:eastAsia="cs-CZ"/>
        </w:rPr>
        <w:t xml:space="preserve"> alebo </w:t>
      </w:r>
      <w:r w:rsidR="00D66120" w:rsidRPr="00043871">
        <w:rPr>
          <w:rFonts w:ascii="Arial" w:eastAsia="Times New Roman" w:hAnsi="Arial" w:cs="Arial"/>
          <w:color w:val="000000" w:themeColor="text1"/>
          <w:sz w:val="24"/>
          <w:szCs w:val="24"/>
          <w:lang w:val="sk-SK" w:eastAsia="cs-CZ"/>
        </w:rPr>
        <w:t>svorky zariadenia na uskladňovanie elektriny</w:t>
      </w:r>
      <w:r w:rsidRPr="00043871">
        <w:rPr>
          <w:rFonts w:ascii="Arial" w:eastAsia="Times New Roman" w:hAnsi="Arial" w:cs="Arial"/>
          <w:color w:val="000000" w:themeColor="text1"/>
          <w:sz w:val="24"/>
          <w:szCs w:val="24"/>
          <w:lang w:val="sk-SK" w:eastAsia="cs-CZ"/>
        </w:rPr>
        <w:t>.</w:t>
      </w:r>
    </w:p>
    <w:p w14:paraId="476C42B4" w14:textId="54AB6F23"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Výrobca elektriny</w:t>
      </w:r>
      <w:r w:rsidR="009B6294" w:rsidRPr="00043871">
        <w:rPr>
          <w:rFonts w:ascii="Arial" w:eastAsia="Times New Roman" w:hAnsi="Arial" w:cs="Arial"/>
          <w:color w:val="000000" w:themeColor="text1"/>
          <w:sz w:val="24"/>
          <w:szCs w:val="24"/>
          <w:lang w:val="sk-SK" w:eastAsia="cs-CZ"/>
        </w:rPr>
        <w:t xml:space="preserve"> alebo prevádzkovateľ zariadenia na uskladňovanie elektriny</w:t>
      </w:r>
      <w:r w:rsidRPr="00043871">
        <w:rPr>
          <w:rFonts w:ascii="Arial" w:eastAsia="Times New Roman" w:hAnsi="Arial" w:cs="Arial"/>
          <w:color w:val="000000" w:themeColor="text1"/>
          <w:sz w:val="24"/>
          <w:szCs w:val="24"/>
          <w:lang w:val="sk-SK" w:eastAsia="cs-CZ"/>
        </w:rPr>
        <w:t xml:space="preserve"> je povinný zabezpečiť overenie určených meradiel podľa osobitného predpisu. </w:t>
      </w:r>
      <w:r w:rsidRPr="00043871">
        <w:rPr>
          <w:rFonts w:ascii="Arial" w:eastAsia="Times New Roman" w:hAnsi="Arial" w:cs="Arial"/>
          <w:color w:val="000000" w:themeColor="text1"/>
          <w:sz w:val="24"/>
          <w:szCs w:val="24"/>
          <w:vertAlign w:val="superscript"/>
          <w:lang w:val="sk-SK" w:eastAsia="cs-CZ"/>
        </w:rPr>
        <w:t>69)</w:t>
      </w:r>
    </w:p>
    <w:p w14:paraId="3BB685C3" w14:textId="181CCC3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Meranie elektriny na svorkách zariadenia na výrobu elektriny</w:t>
      </w:r>
      <w:r w:rsidR="007060C0" w:rsidRPr="00043871">
        <w:rPr>
          <w:rFonts w:ascii="Arial" w:eastAsia="Times New Roman" w:hAnsi="Arial" w:cs="Arial"/>
          <w:color w:val="000000" w:themeColor="text1"/>
          <w:sz w:val="24"/>
          <w:szCs w:val="24"/>
          <w:lang w:val="sk-SK" w:eastAsia="cs-CZ"/>
        </w:rPr>
        <w:t xml:space="preserve"> alebo zariadenia na uskladňovanie elektriny</w:t>
      </w:r>
      <w:r w:rsidRPr="00043871">
        <w:rPr>
          <w:rFonts w:ascii="Arial" w:eastAsia="Times New Roman" w:hAnsi="Arial" w:cs="Arial"/>
          <w:color w:val="000000" w:themeColor="text1"/>
          <w:sz w:val="24"/>
          <w:szCs w:val="24"/>
          <w:lang w:val="sk-SK" w:eastAsia="cs-CZ"/>
        </w:rPr>
        <w:t xml:space="preserve"> je povinný vykonať výrobca elektriny</w:t>
      </w:r>
      <w:r w:rsidR="007060C0" w:rsidRPr="00043871">
        <w:rPr>
          <w:rFonts w:ascii="Arial" w:eastAsia="Times New Roman" w:hAnsi="Arial" w:cs="Arial"/>
          <w:color w:val="000000" w:themeColor="text1"/>
          <w:sz w:val="24"/>
          <w:szCs w:val="24"/>
          <w:lang w:val="sk-SK" w:eastAsia="cs-CZ"/>
        </w:rPr>
        <w:t xml:space="preserve"> alebo prevádzkovateľ zariadenia na uskladňovanie elektriny</w:t>
      </w:r>
    </w:p>
    <w:p w14:paraId="4008773E" w14:textId="69658489"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a) priebehovým meraním elektriny </w:t>
      </w:r>
      <w:r w:rsidR="00D63BFE" w:rsidRPr="00043871">
        <w:rPr>
          <w:rFonts w:ascii="Arial" w:eastAsia="Times New Roman" w:hAnsi="Arial" w:cs="Arial"/>
          <w:color w:val="000000" w:themeColor="text1"/>
          <w:sz w:val="24"/>
          <w:szCs w:val="24"/>
          <w:lang w:val="sk-SK" w:eastAsia="cs-CZ"/>
        </w:rPr>
        <w:t>umožňujúcim</w:t>
      </w:r>
      <w:r w:rsidRPr="00043871">
        <w:rPr>
          <w:rFonts w:ascii="Arial" w:eastAsia="Times New Roman" w:hAnsi="Arial" w:cs="Arial"/>
          <w:color w:val="000000" w:themeColor="text1"/>
          <w:sz w:val="24"/>
          <w:szCs w:val="24"/>
          <w:lang w:val="sk-SK" w:eastAsia="cs-CZ"/>
        </w:rPr>
        <w:t xml:space="preserve"> diaľkový odpoč</w:t>
      </w:r>
      <w:r w:rsidR="00D63BFE" w:rsidRPr="00043871">
        <w:rPr>
          <w:rFonts w:ascii="Arial" w:eastAsia="Times New Roman" w:hAnsi="Arial" w:cs="Arial"/>
          <w:color w:val="000000" w:themeColor="text1"/>
          <w:sz w:val="24"/>
          <w:szCs w:val="24"/>
          <w:lang w:val="sk-SK" w:eastAsia="cs-CZ"/>
        </w:rPr>
        <w:t>e</w:t>
      </w:r>
      <w:r w:rsidRPr="00043871">
        <w:rPr>
          <w:rFonts w:ascii="Arial" w:eastAsia="Times New Roman" w:hAnsi="Arial" w:cs="Arial"/>
          <w:color w:val="000000" w:themeColor="text1"/>
          <w:sz w:val="24"/>
          <w:szCs w:val="24"/>
          <w:lang w:val="sk-SK" w:eastAsia="cs-CZ"/>
        </w:rPr>
        <w:t>t údajov, ak celkový inštalovaný výkon zariadenia je viac ako 1 MW alebo ak celkový inštalovaný výkon zariadenia je viac ako 100 kW v zariadení na výrobu elektriny, pre ktoré bolo výrobcovi elektriny priznané právo na podporu podľa osobitného predpisu,</w:t>
      </w:r>
      <w:r w:rsidRPr="00043871">
        <w:rPr>
          <w:rFonts w:ascii="Arial" w:eastAsia="Times New Roman" w:hAnsi="Arial" w:cs="Arial"/>
          <w:color w:val="000000" w:themeColor="text1"/>
          <w:sz w:val="24"/>
          <w:szCs w:val="24"/>
          <w:vertAlign w:val="superscript"/>
          <w:lang w:val="sk-SK" w:eastAsia="cs-CZ"/>
        </w:rPr>
        <w:t>4a)</w:t>
      </w:r>
    </w:p>
    <w:p w14:paraId="5F7645FD" w14:textId="161CF075"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b) priebehovým meraním </w:t>
      </w:r>
      <w:r w:rsidR="006B5D55" w:rsidRPr="00043871">
        <w:rPr>
          <w:rFonts w:ascii="Arial" w:eastAsia="Times New Roman" w:hAnsi="Arial" w:cs="Arial"/>
          <w:color w:val="000000" w:themeColor="text1"/>
          <w:sz w:val="24"/>
          <w:szCs w:val="24"/>
          <w:lang w:val="sk-SK" w:eastAsia="cs-CZ"/>
        </w:rPr>
        <w:t>neumožňujúcim</w:t>
      </w:r>
      <w:r w:rsidRPr="00043871">
        <w:rPr>
          <w:rFonts w:ascii="Arial" w:eastAsia="Times New Roman" w:hAnsi="Arial" w:cs="Arial"/>
          <w:color w:val="000000" w:themeColor="text1"/>
          <w:sz w:val="24"/>
          <w:szCs w:val="24"/>
          <w:lang w:val="sk-SK" w:eastAsia="cs-CZ"/>
        </w:rPr>
        <w:t xml:space="preserve"> diaľkov</w:t>
      </w:r>
      <w:r w:rsidR="006B5D55" w:rsidRPr="00043871">
        <w:rPr>
          <w:rFonts w:ascii="Arial" w:eastAsia="Times New Roman" w:hAnsi="Arial" w:cs="Arial"/>
          <w:color w:val="000000" w:themeColor="text1"/>
          <w:sz w:val="24"/>
          <w:szCs w:val="24"/>
          <w:lang w:val="sk-SK" w:eastAsia="cs-CZ"/>
        </w:rPr>
        <w:t>ý</w:t>
      </w:r>
      <w:r w:rsidRPr="00043871">
        <w:rPr>
          <w:rFonts w:ascii="Arial" w:eastAsia="Times New Roman" w:hAnsi="Arial" w:cs="Arial"/>
          <w:color w:val="000000" w:themeColor="text1"/>
          <w:sz w:val="24"/>
          <w:szCs w:val="24"/>
          <w:lang w:val="sk-SK" w:eastAsia="cs-CZ"/>
        </w:rPr>
        <w:t xml:space="preserve"> odpoč</w:t>
      </w:r>
      <w:r w:rsidR="006B5D55" w:rsidRPr="00043871">
        <w:rPr>
          <w:rFonts w:ascii="Arial" w:eastAsia="Times New Roman" w:hAnsi="Arial" w:cs="Arial"/>
          <w:color w:val="000000" w:themeColor="text1"/>
          <w:sz w:val="24"/>
          <w:szCs w:val="24"/>
          <w:lang w:val="sk-SK" w:eastAsia="cs-CZ"/>
        </w:rPr>
        <w:t>e</w:t>
      </w:r>
      <w:r w:rsidRPr="00043871">
        <w:rPr>
          <w:rFonts w:ascii="Arial" w:eastAsia="Times New Roman" w:hAnsi="Arial" w:cs="Arial"/>
          <w:color w:val="000000" w:themeColor="text1"/>
          <w:sz w:val="24"/>
          <w:szCs w:val="24"/>
          <w:lang w:val="sk-SK" w:eastAsia="cs-CZ"/>
        </w:rPr>
        <w:t>t údajov v ostatných zariadeniach.</w:t>
      </w:r>
    </w:p>
    <w:p w14:paraId="4F7623DB" w14:textId="4E121DDF"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Výrobca elektriny je povinný zabezpečiť inštaláciu zariadení na meranie meteorologických údajov pri všetkých zariadeniach na výrobu elektriny zo slnečnej energie, ak celkový inštalovaný výkon zariadenia je viac ako 100 kW, a namerané údaje poskytovať prevádzkovateľovi prenosovej sústavy v súlade s pravidlami trhu.</w:t>
      </w:r>
    </w:p>
    <w:p w14:paraId="41A5F89D" w14:textId="7C2957B5"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Výrobca elektriny</w:t>
      </w:r>
      <w:r w:rsidR="007060C0" w:rsidRPr="00043871">
        <w:rPr>
          <w:rFonts w:ascii="Arial" w:eastAsia="Times New Roman" w:hAnsi="Arial" w:cs="Arial"/>
          <w:color w:val="000000" w:themeColor="text1"/>
          <w:sz w:val="24"/>
          <w:szCs w:val="24"/>
          <w:lang w:val="sk-SK" w:eastAsia="cs-CZ"/>
        </w:rPr>
        <w:t xml:space="preserve"> alebo prevádzkovateľ zariadenia na uskladňovanie elektriny</w:t>
      </w:r>
      <w:r w:rsidRPr="00043871">
        <w:rPr>
          <w:rFonts w:ascii="Arial" w:eastAsia="Times New Roman" w:hAnsi="Arial" w:cs="Arial"/>
          <w:color w:val="000000" w:themeColor="text1"/>
          <w:sz w:val="24"/>
          <w:szCs w:val="24"/>
          <w:lang w:val="sk-SK" w:eastAsia="cs-CZ"/>
        </w:rPr>
        <w:t xml:space="preserve"> je povinný bezodkladne písomne informovať prevádzkovateľa regionálnej distribučnej sústavy a prevádzkovateľa sústavy, do ktorej je pripojený, o</w:t>
      </w:r>
    </w:p>
    <w:p w14:paraId="5BAB4FD0"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výmene určeného meradla,</w:t>
      </w:r>
    </w:p>
    <w:p w14:paraId="672FDA0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hodnotách odpočtu určeného meradla pred výmenou a po výmene.</w:t>
      </w:r>
    </w:p>
    <w:p w14:paraId="4E6AE014" w14:textId="4EF6BBE6"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6) Meranie vyrobenej elektriny na svorkách zariadenia na výrobu elektriny nie je povinný zabezpečiť výrobca elektriny, ktorého zariadenie na výrobu elektriny je pripojené do sústavy toho prevádzkovateľa, do ktorého sústavy je celé množstvo vyrobenej elektriny dodávané, okrem spotreby elektriny súvisiacej s výrobou elektriny. </w:t>
      </w:r>
      <w:r w:rsidRPr="00043871">
        <w:rPr>
          <w:rFonts w:ascii="Arial" w:eastAsia="Times New Roman" w:hAnsi="Arial" w:cs="Arial"/>
          <w:color w:val="000000" w:themeColor="text1"/>
          <w:sz w:val="24"/>
          <w:szCs w:val="24"/>
          <w:lang w:val="sk-SK" w:eastAsia="cs-CZ"/>
        </w:rPr>
        <w:lastRenderedPageBreak/>
        <w:t>V tomto prípade je vyrobená elektrina meraná okrem spotreby elektriny súvisiacej s výrobou elektriny určeným meradlom, ktorým je vybavené odovzdávacie miesto výrobcu elektriny.</w:t>
      </w:r>
    </w:p>
    <w:p w14:paraId="7BA0A6BD"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7) Výrobca elektriny skutočnosť alebo zmenu skutočnosti podľa odseku 6 bezodkladne písomne oznámi úradu. Odsek 6 sa nevzťahuje na výrobcu elektriny, ktorému bolo priznané právo na podporu podľa osobitného predpisu.</w:t>
      </w:r>
      <w:r w:rsidRPr="00043871">
        <w:rPr>
          <w:rFonts w:ascii="Arial" w:eastAsia="Times New Roman" w:hAnsi="Arial" w:cs="Arial"/>
          <w:color w:val="000000" w:themeColor="text1"/>
          <w:sz w:val="24"/>
          <w:szCs w:val="24"/>
          <w:vertAlign w:val="superscript"/>
          <w:lang w:val="sk-SK" w:eastAsia="cs-CZ"/>
        </w:rPr>
        <w:t>4a)</w:t>
      </w:r>
    </w:p>
    <w:p w14:paraId="13919354" w14:textId="290ED662" w:rsidR="00D96116" w:rsidRPr="00043871" w:rsidRDefault="00D96116" w:rsidP="0047797C">
      <w:pPr>
        <w:pStyle w:val="Nadpis1"/>
        <w:spacing w:line="276" w:lineRule="auto"/>
        <w:rPr>
          <w:rFonts w:cs="Arial"/>
          <w:color w:val="000000" w:themeColor="text1"/>
          <w:szCs w:val="24"/>
          <w:lang w:val="sk-SK" w:eastAsia="cs-CZ"/>
        </w:rPr>
      </w:pPr>
      <w:bookmarkStart w:id="177" w:name="c_41440"/>
      <w:bookmarkStart w:id="178" w:name="pa_42"/>
      <w:bookmarkStart w:id="179" w:name="p_42"/>
      <w:bookmarkEnd w:id="177"/>
      <w:bookmarkEnd w:id="178"/>
      <w:bookmarkEnd w:id="179"/>
      <w:r w:rsidRPr="00043871">
        <w:rPr>
          <w:rFonts w:cs="Arial"/>
          <w:color w:val="000000" w:themeColor="text1"/>
          <w:szCs w:val="24"/>
          <w:lang w:val="sk-SK" w:eastAsia="cs-CZ"/>
        </w:rPr>
        <w:t xml:space="preserve">§ 42  </w:t>
      </w:r>
    </w:p>
    <w:p w14:paraId="6D42225B"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180" w:name="c_41442"/>
      <w:bookmarkEnd w:id="180"/>
      <w:r w:rsidRPr="00043871">
        <w:rPr>
          <w:rFonts w:ascii="Arial" w:eastAsia="Times New Roman" w:hAnsi="Arial" w:cs="Arial"/>
          <w:b/>
          <w:bCs/>
          <w:color w:val="000000" w:themeColor="text1"/>
          <w:sz w:val="24"/>
          <w:szCs w:val="24"/>
          <w:lang w:val="sk-SK" w:eastAsia="cs-CZ"/>
        </w:rPr>
        <w:t>Inteligentné meracie systémy</w:t>
      </w:r>
    </w:p>
    <w:p w14:paraId="1BC3A7C9" w14:textId="0E4590A1"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1D3C87" w:rsidRPr="00043871">
        <w:rPr>
          <w:rFonts w:ascii="Arial" w:eastAsia="Times New Roman" w:hAnsi="Arial" w:cs="Arial"/>
          <w:color w:val="000000" w:themeColor="text1"/>
          <w:sz w:val="24"/>
          <w:szCs w:val="24"/>
          <w:lang w:val="sk-SK" w:eastAsia="cs-CZ"/>
        </w:rPr>
        <w:t>1</w:t>
      </w:r>
      <w:r w:rsidRPr="00043871">
        <w:rPr>
          <w:rFonts w:ascii="Arial" w:eastAsia="Times New Roman" w:hAnsi="Arial" w:cs="Arial"/>
          <w:color w:val="000000" w:themeColor="text1"/>
          <w:sz w:val="24"/>
          <w:szCs w:val="24"/>
          <w:lang w:val="sk-SK" w:eastAsia="cs-CZ"/>
        </w:rPr>
        <w:t xml:space="preserve">) </w:t>
      </w:r>
      <w:r w:rsidR="001D3C87" w:rsidRPr="00043871">
        <w:rPr>
          <w:rFonts w:ascii="Arial" w:eastAsia="Times New Roman" w:hAnsi="Arial" w:cs="Arial"/>
          <w:color w:val="000000" w:themeColor="text1"/>
          <w:sz w:val="24"/>
          <w:szCs w:val="24"/>
          <w:lang w:val="sk-SK" w:eastAsia="cs-CZ"/>
        </w:rPr>
        <w:t>M</w:t>
      </w:r>
      <w:r w:rsidRPr="00043871">
        <w:rPr>
          <w:rFonts w:ascii="Arial" w:eastAsia="Times New Roman" w:hAnsi="Arial" w:cs="Arial"/>
          <w:color w:val="000000" w:themeColor="text1"/>
          <w:sz w:val="24"/>
          <w:szCs w:val="24"/>
          <w:lang w:val="sk-SK" w:eastAsia="cs-CZ"/>
        </w:rPr>
        <w:t>inisterstvo v spolupráci s úradom určí kategórie koncových odberateľov elektriny, pre ktoré je opodstatnen</w:t>
      </w:r>
      <w:r w:rsidR="001D3C87" w:rsidRPr="00043871">
        <w:rPr>
          <w:rFonts w:ascii="Arial" w:eastAsia="Times New Roman" w:hAnsi="Arial" w:cs="Arial"/>
          <w:color w:val="000000" w:themeColor="text1"/>
          <w:sz w:val="24"/>
          <w:szCs w:val="24"/>
          <w:lang w:val="sk-SK" w:eastAsia="cs-CZ"/>
        </w:rPr>
        <w:t>é</w:t>
      </w:r>
      <w:r w:rsidRPr="00043871">
        <w:rPr>
          <w:rFonts w:ascii="Arial" w:eastAsia="Times New Roman" w:hAnsi="Arial" w:cs="Arial"/>
          <w:color w:val="000000" w:themeColor="text1"/>
          <w:sz w:val="24"/>
          <w:szCs w:val="24"/>
          <w:lang w:val="sk-SK" w:eastAsia="cs-CZ"/>
        </w:rPr>
        <w:t xml:space="preserve"> využiti</w:t>
      </w:r>
      <w:r w:rsidR="001D3C87" w:rsidRPr="00043871">
        <w:rPr>
          <w:rFonts w:ascii="Arial" w:eastAsia="Times New Roman" w:hAnsi="Arial" w:cs="Arial"/>
          <w:color w:val="000000" w:themeColor="text1"/>
          <w:sz w:val="24"/>
          <w:szCs w:val="24"/>
          <w:lang w:val="sk-SK" w:eastAsia="cs-CZ"/>
        </w:rPr>
        <w:t>e</w:t>
      </w:r>
      <w:r w:rsidRPr="00043871">
        <w:rPr>
          <w:rFonts w:ascii="Arial" w:eastAsia="Times New Roman" w:hAnsi="Arial" w:cs="Arial"/>
          <w:color w:val="000000" w:themeColor="text1"/>
          <w:sz w:val="24"/>
          <w:szCs w:val="24"/>
          <w:lang w:val="sk-SK" w:eastAsia="cs-CZ"/>
        </w:rPr>
        <w:t xml:space="preserve"> inteligentných meracích systémov, </w:t>
      </w:r>
      <w:r w:rsidR="001D3C87" w:rsidRPr="00043871">
        <w:rPr>
          <w:rFonts w:ascii="Arial" w:eastAsia="Times New Roman" w:hAnsi="Arial" w:cs="Arial"/>
          <w:color w:val="000000" w:themeColor="text1"/>
          <w:sz w:val="24"/>
          <w:szCs w:val="24"/>
          <w:lang w:val="sk-SK" w:eastAsia="cs-CZ"/>
        </w:rPr>
        <w:t>lehoty a minimálny rozsah zavádzania</w:t>
      </w:r>
      <w:r w:rsidRPr="00043871">
        <w:rPr>
          <w:rFonts w:ascii="Arial" w:eastAsia="Times New Roman" w:hAnsi="Arial" w:cs="Arial"/>
          <w:color w:val="000000" w:themeColor="text1"/>
          <w:sz w:val="24"/>
          <w:szCs w:val="24"/>
          <w:lang w:val="sk-SK" w:eastAsia="cs-CZ"/>
        </w:rPr>
        <w:t xml:space="preserve"> inteligentn</w:t>
      </w:r>
      <w:r w:rsidR="001D3C87" w:rsidRPr="00043871">
        <w:rPr>
          <w:rFonts w:ascii="Arial" w:eastAsia="Times New Roman" w:hAnsi="Arial" w:cs="Arial"/>
          <w:color w:val="000000" w:themeColor="text1"/>
          <w:sz w:val="24"/>
          <w:szCs w:val="24"/>
          <w:lang w:val="sk-SK" w:eastAsia="cs-CZ"/>
        </w:rPr>
        <w:t>ých</w:t>
      </w:r>
      <w:r w:rsidRPr="00043871">
        <w:rPr>
          <w:rFonts w:ascii="Arial" w:eastAsia="Times New Roman" w:hAnsi="Arial" w:cs="Arial"/>
          <w:color w:val="000000" w:themeColor="text1"/>
          <w:sz w:val="24"/>
          <w:szCs w:val="24"/>
          <w:lang w:val="sk-SK" w:eastAsia="cs-CZ"/>
        </w:rPr>
        <w:t xml:space="preserve"> merac</w:t>
      </w:r>
      <w:r w:rsidR="001D3C87" w:rsidRPr="00043871">
        <w:rPr>
          <w:rFonts w:ascii="Arial" w:eastAsia="Times New Roman" w:hAnsi="Arial" w:cs="Arial"/>
          <w:color w:val="000000" w:themeColor="text1"/>
          <w:sz w:val="24"/>
          <w:szCs w:val="24"/>
          <w:lang w:val="sk-SK" w:eastAsia="cs-CZ"/>
        </w:rPr>
        <w:t>ích</w:t>
      </w:r>
      <w:r w:rsidRPr="00043871">
        <w:rPr>
          <w:rFonts w:ascii="Arial" w:eastAsia="Times New Roman" w:hAnsi="Arial" w:cs="Arial"/>
          <w:color w:val="000000" w:themeColor="text1"/>
          <w:sz w:val="24"/>
          <w:szCs w:val="24"/>
          <w:lang w:val="sk-SK" w:eastAsia="cs-CZ"/>
        </w:rPr>
        <w:t xml:space="preserve"> systém</w:t>
      </w:r>
      <w:r w:rsidR="001D3C87" w:rsidRPr="00043871">
        <w:rPr>
          <w:rFonts w:ascii="Arial" w:eastAsia="Times New Roman" w:hAnsi="Arial" w:cs="Arial"/>
          <w:color w:val="000000" w:themeColor="text1"/>
          <w:sz w:val="24"/>
          <w:szCs w:val="24"/>
          <w:lang w:val="sk-SK" w:eastAsia="cs-CZ"/>
        </w:rPr>
        <w:t>ov</w:t>
      </w:r>
      <w:r w:rsidR="00B20925" w:rsidRPr="00043871">
        <w:rPr>
          <w:rFonts w:ascii="Arial" w:eastAsia="Times New Roman" w:hAnsi="Arial" w:cs="Arial"/>
          <w:color w:val="000000" w:themeColor="text1"/>
          <w:sz w:val="24"/>
          <w:szCs w:val="24"/>
          <w:lang w:val="sk-SK" w:eastAsia="cs-CZ"/>
        </w:rPr>
        <w:t xml:space="preserve"> </w:t>
      </w:r>
      <w:r w:rsidR="001D3C87" w:rsidRPr="00043871">
        <w:rPr>
          <w:rFonts w:ascii="Arial" w:eastAsia="Times New Roman" w:hAnsi="Arial" w:cs="Arial"/>
          <w:color w:val="000000" w:themeColor="text1"/>
          <w:sz w:val="24"/>
          <w:szCs w:val="24"/>
          <w:lang w:val="sk-SK" w:eastAsia="cs-CZ"/>
        </w:rPr>
        <w:t>v</w:t>
      </w:r>
      <w:r w:rsidRPr="00043871">
        <w:rPr>
          <w:rFonts w:ascii="Arial" w:eastAsia="Times New Roman" w:hAnsi="Arial" w:cs="Arial"/>
          <w:color w:val="000000" w:themeColor="text1"/>
          <w:sz w:val="24"/>
          <w:szCs w:val="24"/>
          <w:lang w:val="sk-SK" w:eastAsia="cs-CZ"/>
        </w:rPr>
        <w:t xml:space="preserve"> odberných miest</w:t>
      </w:r>
      <w:r w:rsidR="001D3C87" w:rsidRPr="00043871">
        <w:rPr>
          <w:rFonts w:ascii="Arial" w:eastAsia="Times New Roman" w:hAnsi="Arial" w:cs="Arial"/>
          <w:color w:val="000000" w:themeColor="text1"/>
          <w:sz w:val="24"/>
          <w:szCs w:val="24"/>
          <w:lang w:val="sk-SK" w:eastAsia="cs-CZ"/>
        </w:rPr>
        <w:t>ach</w:t>
      </w:r>
      <w:r w:rsidRPr="00043871">
        <w:rPr>
          <w:rFonts w:ascii="Arial" w:eastAsia="Times New Roman" w:hAnsi="Arial" w:cs="Arial"/>
          <w:color w:val="000000" w:themeColor="text1"/>
          <w:sz w:val="24"/>
          <w:szCs w:val="24"/>
          <w:lang w:val="sk-SK" w:eastAsia="cs-CZ"/>
        </w:rPr>
        <w:t xml:space="preserve"> spadajúcich do takto určených kategórií koncových odberateľov elektriny.</w:t>
      </w:r>
    </w:p>
    <w:p w14:paraId="360AD91C" w14:textId="7F8FE1FC"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1D3C87" w:rsidRPr="00043871">
        <w:rPr>
          <w:rFonts w:ascii="Arial" w:eastAsia="Times New Roman" w:hAnsi="Arial" w:cs="Arial"/>
          <w:color w:val="000000" w:themeColor="text1"/>
          <w:sz w:val="24"/>
          <w:szCs w:val="24"/>
          <w:lang w:val="sk-SK" w:eastAsia="cs-CZ"/>
        </w:rPr>
        <w:t>2</w:t>
      </w:r>
      <w:r w:rsidRPr="00043871">
        <w:rPr>
          <w:rFonts w:ascii="Arial" w:eastAsia="Times New Roman" w:hAnsi="Arial" w:cs="Arial"/>
          <w:color w:val="000000" w:themeColor="text1"/>
          <w:sz w:val="24"/>
          <w:szCs w:val="24"/>
          <w:lang w:val="sk-SK" w:eastAsia="cs-CZ"/>
        </w:rPr>
        <w:t>) Úrad zohľadní náklady na obstaranie, inštaláciu a prevádzku inteligentných meracích systémov pre jednotlivé kategórie koncových odberateľov elektriny podľa odseku 1 v navrhovanom spôsobe cenovej regulácie po obstaraní a inštalácii inteligentných meracích systémov a ich uvedení do prevádzky.</w:t>
      </w:r>
    </w:p>
    <w:p w14:paraId="601E5846" w14:textId="3D4AE17D"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1D3C87" w:rsidRPr="00043871">
        <w:rPr>
          <w:rFonts w:ascii="Arial" w:eastAsia="Times New Roman" w:hAnsi="Arial" w:cs="Arial"/>
          <w:color w:val="000000" w:themeColor="text1"/>
          <w:sz w:val="24"/>
          <w:szCs w:val="24"/>
          <w:lang w:val="sk-SK" w:eastAsia="cs-CZ"/>
        </w:rPr>
        <w:t>3</w:t>
      </w:r>
      <w:r w:rsidRPr="00043871">
        <w:rPr>
          <w:rFonts w:ascii="Arial" w:eastAsia="Times New Roman" w:hAnsi="Arial" w:cs="Arial"/>
          <w:color w:val="000000" w:themeColor="text1"/>
          <w:sz w:val="24"/>
          <w:szCs w:val="24"/>
          <w:lang w:val="sk-SK" w:eastAsia="cs-CZ"/>
        </w:rPr>
        <w:t>) Účastníci trhu s elektrinou sú povinní poskytnúť prevádzkovateľovi sústavy súčinnosť pri inštalácii a prevádzke inteligentných meracích systémov spôsobom a za podmienok ustanovených všeobecne záväzným právnym predpisom vydaným podľa § 95 ods. 1 písm. h).</w:t>
      </w:r>
    </w:p>
    <w:p w14:paraId="41B13CE0" w14:textId="2E4D5F6D" w:rsidR="001D3C87" w:rsidRPr="00043871" w:rsidRDefault="001D3C87"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bookmarkStart w:id="181" w:name="c_41609"/>
      <w:bookmarkStart w:id="182" w:name="pa_43"/>
      <w:bookmarkStart w:id="183" w:name="p_43"/>
      <w:bookmarkEnd w:id="181"/>
      <w:bookmarkEnd w:id="182"/>
      <w:bookmarkEnd w:id="183"/>
      <w:r w:rsidRPr="00043871">
        <w:rPr>
          <w:rFonts w:ascii="Arial" w:eastAsia="Times New Roman" w:hAnsi="Arial" w:cs="Arial"/>
          <w:color w:val="000000" w:themeColor="text1"/>
          <w:sz w:val="24"/>
          <w:szCs w:val="24"/>
          <w:lang w:val="sk-SK" w:eastAsia="cs-CZ"/>
        </w:rPr>
        <w:t xml:space="preserve">(4) </w:t>
      </w:r>
      <w:r w:rsidR="00B027E8" w:rsidRPr="00043871">
        <w:rPr>
          <w:rFonts w:ascii="Arial" w:eastAsia="Times New Roman" w:hAnsi="Arial" w:cs="Arial"/>
          <w:color w:val="000000" w:themeColor="text1"/>
          <w:sz w:val="24"/>
          <w:szCs w:val="24"/>
          <w:lang w:val="sk-SK" w:eastAsia="cs-CZ"/>
        </w:rPr>
        <w:t>Koncový odberateľ elektriny, ktorého odberné miesto nespadá do určených kategórií koncových odberateľov elektriny s opodstatneným využitím inteligentných meracích systémov podľa odseku 1, má právo na inštaláciu inteligentného meracieho systému na žiadosť.</w:t>
      </w:r>
      <w:r w:rsidR="009A3358" w:rsidRPr="00043871">
        <w:rPr>
          <w:rFonts w:ascii="Arial" w:eastAsia="Times New Roman" w:hAnsi="Arial" w:cs="Arial"/>
          <w:color w:val="000000" w:themeColor="text1"/>
          <w:sz w:val="24"/>
          <w:szCs w:val="24"/>
          <w:lang w:val="sk-SK" w:eastAsia="cs-CZ"/>
        </w:rPr>
        <w:t xml:space="preserve"> Náklady na inštaláciu inteligentného meracieho systému </w:t>
      </w:r>
      <w:r w:rsidR="00B90599" w:rsidRPr="00043871">
        <w:rPr>
          <w:rFonts w:ascii="Arial" w:eastAsia="Times New Roman" w:hAnsi="Arial" w:cs="Arial"/>
          <w:color w:val="000000" w:themeColor="text1"/>
          <w:sz w:val="24"/>
          <w:szCs w:val="24"/>
          <w:lang w:val="sk-SK" w:eastAsia="cs-CZ"/>
        </w:rPr>
        <w:t xml:space="preserve">podľa prvej vety </w:t>
      </w:r>
      <w:r w:rsidR="009A3358" w:rsidRPr="00043871">
        <w:rPr>
          <w:rFonts w:ascii="Arial" w:eastAsia="Times New Roman" w:hAnsi="Arial" w:cs="Arial"/>
          <w:color w:val="000000" w:themeColor="text1"/>
          <w:sz w:val="24"/>
          <w:szCs w:val="24"/>
          <w:lang w:val="sk-SK" w:eastAsia="cs-CZ"/>
        </w:rPr>
        <w:t>uhrádza koncový odberateľ elektriny</w:t>
      </w:r>
      <w:r w:rsidR="00757266" w:rsidRPr="00043871">
        <w:rPr>
          <w:rFonts w:ascii="Arial" w:hAnsi="Arial" w:cs="Arial"/>
          <w:color w:val="000000" w:themeColor="text1"/>
          <w:sz w:val="24"/>
          <w:szCs w:val="24"/>
          <w:lang w:val="sk-SK"/>
        </w:rPr>
        <w:t xml:space="preserve"> </w:t>
      </w:r>
      <w:r w:rsidR="00757266" w:rsidRPr="00043871">
        <w:rPr>
          <w:rFonts w:ascii="Arial" w:eastAsia="Times New Roman" w:hAnsi="Arial" w:cs="Arial"/>
          <w:color w:val="000000" w:themeColor="text1"/>
          <w:sz w:val="24"/>
          <w:szCs w:val="24"/>
          <w:lang w:val="sk-SK" w:eastAsia="cs-CZ"/>
        </w:rPr>
        <w:t>v rozsahu podľa prevádzkového poriadku prevádzkovateľa distribučnej sústavy</w:t>
      </w:r>
      <w:r w:rsidR="009A3358" w:rsidRPr="00043871">
        <w:rPr>
          <w:rFonts w:ascii="Arial" w:eastAsia="Times New Roman" w:hAnsi="Arial" w:cs="Arial"/>
          <w:color w:val="000000" w:themeColor="text1"/>
          <w:sz w:val="24"/>
          <w:szCs w:val="24"/>
          <w:lang w:val="sk-SK" w:eastAsia="cs-CZ"/>
        </w:rPr>
        <w:t xml:space="preserve">. Ak koncový odberateľ elektriny splní podmienky </w:t>
      </w:r>
      <w:r w:rsidR="00822EB7" w:rsidRPr="00043871">
        <w:rPr>
          <w:rFonts w:ascii="Arial" w:eastAsia="Times New Roman" w:hAnsi="Arial" w:cs="Arial"/>
          <w:color w:val="000000" w:themeColor="text1"/>
          <w:sz w:val="24"/>
          <w:szCs w:val="24"/>
          <w:lang w:val="sk-SK" w:eastAsia="cs-CZ"/>
        </w:rPr>
        <w:t xml:space="preserve">na </w:t>
      </w:r>
      <w:r w:rsidR="009A3358" w:rsidRPr="00043871">
        <w:rPr>
          <w:rFonts w:ascii="Arial" w:eastAsia="Times New Roman" w:hAnsi="Arial" w:cs="Arial"/>
          <w:color w:val="000000" w:themeColor="text1"/>
          <w:sz w:val="24"/>
          <w:szCs w:val="24"/>
          <w:lang w:val="sk-SK" w:eastAsia="cs-CZ"/>
        </w:rPr>
        <w:t xml:space="preserve">inštaláciu inteligentného meracieho systému, je prevádzkovateľ distribučnej sústavy povinný zabezpečiť inštaláciu inteligentného meracieho systému do štyroch mesiacov od podania žiadosti koncového odberateľa elektriny. Prevádzkovateľ distribučnej sústavy je pred inštaláciou inteligentného meracieho systému povinný informovať koncového odberateľa elektriny o všetkých funkciách </w:t>
      </w:r>
      <w:r w:rsidR="00C810B1" w:rsidRPr="00043871">
        <w:rPr>
          <w:rFonts w:ascii="Arial" w:eastAsia="Times New Roman" w:hAnsi="Arial" w:cs="Arial"/>
          <w:color w:val="000000" w:themeColor="text1"/>
          <w:sz w:val="24"/>
          <w:szCs w:val="24"/>
          <w:lang w:val="sk-SK" w:eastAsia="cs-CZ"/>
        </w:rPr>
        <w:t>a </w:t>
      </w:r>
      <w:r w:rsidR="00DA31C3" w:rsidRPr="00043871">
        <w:rPr>
          <w:rFonts w:ascii="Arial" w:eastAsia="Times New Roman" w:hAnsi="Arial" w:cs="Arial"/>
          <w:color w:val="000000" w:themeColor="text1"/>
          <w:sz w:val="24"/>
          <w:szCs w:val="24"/>
          <w:lang w:val="sk-SK" w:eastAsia="cs-CZ"/>
        </w:rPr>
        <w:t>možnostiach</w:t>
      </w:r>
      <w:r w:rsidR="00C810B1" w:rsidRPr="00043871">
        <w:rPr>
          <w:rFonts w:ascii="Arial" w:eastAsia="Times New Roman" w:hAnsi="Arial" w:cs="Arial"/>
          <w:color w:val="000000" w:themeColor="text1"/>
          <w:sz w:val="24"/>
          <w:szCs w:val="24"/>
          <w:lang w:val="sk-SK" w:eastAsia="cs-CZ"/>
        </w:rPr>
        <w:t xml:space="preserve"> interoperability </w:t>
      </w:r>
      <w:r w:rsidR="009A3358" w:rsidRPr="00043871">
        <w:rPr>
          <w:rFonts w:ascii="Arial" w:eastAsia="Times New Roman" w:hAnsi="Arial" w:cs="Arial"/>
          <w:color w:val="000000" w:themeColor="text1"/>
          <w:sz w:val="24"/>
          <w:szCs w:val="24"/>
          <w:lang w:val="sk-SK" w:eastAsia="cs-CZ"/>
        </w:rPr>
        <w:t xml:space="preserve">inteligentného meracieho systému, možnostiach využitia inteligentného meracieho systému koncovým odberateľom elektriny a o nákladoch, ktoré je koncový odberateľ elektriny povinný v súvislosti s inštaláciou inteligentného meracieho systému uhrádzať. Povinnosť prevádzkovateľa distribučnej sústavy podľa § 40 ods. </w:t>
      </w:r>
      <w:r w:rsidR="003B7ADC" w:rsidRPr="00043871">
        <w:rPr>
          <w:rFonts w:ascii="Arial" w:eastAsia="Times New Roman" w:hAnsi="Arial" w:cs="Arial"/>
          <w:color w:val="000000" w:themeColor="text1"/>
          <w:sz w:val="24"/>
          <w:szCs w:val="24"/>
          <w:lang w:val="sk-SK" w:eastAsia="cs-CZ"/>
        </w:rPr>
        <w:t>10</w:t>
      </w:r>
      <w:r w:rsidR="009A3358" w:rsidRPr="00043871">
        <w:rPr>
          <w:rFonts w:ascii="Arial" w:eastAsia="Times New Roman" w:hAnsi="Arial" w:cs="Arial"/>
          <w:color w:val="000000" w:themeColor="text1"/>
          <w:sz w:val="24"/>
          <w:szCs w:val="24"/>
          <w:lang w:val="sk-SK" w:eastAsia="cs-CZ"/>
        </w:rPr>
        <w:t xml:space="preserve"> týmto nie je dotknutá.</w:t>
      </w:r>
      <w:r w:rsidR="00B027E8" w:rsidRPr="00043871">
        <w:rPr>
          <w:rFonts w:ascii="Arial" w:eastAsia="Times New Roman" w:hAnsi="Arial" w:cs="Arial"/>
          <w:color w:val="000000" w:themeColor="text1"/>
          <w:sz w:val="24"/>
          <w:szCs w:val="24"/>
          <w:lang w:val="sk-SK" w:eastAsia="cs-CZ"/>
        </w:rPr>
        <w:t xml:space="preserve"> </w:t>
      </w:r>
    </w:p>
    <w:p w14:paraId="14DDD282" w14:textId="2ABCDA70" w:rsidR="009A6E95" w:rsidRPr="00043871" w:rsidRDefault="009A6E95"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5) Prevádzkovateľ distribučnej sústavy je povinný na svojom webovom sídle zverejňovať </w:t>
      </w:r>
      <w:r w:rsidR="00822EB7" w:rsidRPr="00043871">
        <w:rPr>
          <w:rFonts w:ascii="Arial" w:eastAsia="Times New Roman" w:hAnsi="Arial" w:cs="Arial"/>
          <w:color w:val="000000" w:themeColor="text1"/>
          <w:sz w:val="24"/>
          <w:szCs w:val="24"/>
          <w:lang w:val="sk-SK" w:eastAsia="cs-CZ"/>
        </w:rPr>
        <w:t xml:space="preserve">uplatnené </w:t>
      </w:r>
      <w:r w:rsidR="00236F8F" w:rsidRPr="00043871">
        <w:rPr>
          <w:rFonts w:ascii="Arial" w:eastAsia="Times New Roman" w:hAnsi="Arial" w:cs="Arial"/>
          <w:color w:val="000000" w:themeColor="text1"/>
          <w:sz w:val="24"/>
          <w:szCs w:val="24"/>
          <w:lang w:val="sk-SK" w:eastAsia="cs-CZ"/>
        </w:rPr>
        <w:t>náklady na inštaláciu inteligentného meracieho systému a</w:t>
      </w:r>
      <w:r w:rsidR="00970CF4" w:rsidRPr="00043871">
        <w:rPr>
          <w:rFonts w:ascii="Arial" w:eastAsia="Times New Roman" w:hAnsi="Arial" w:cs="Arial"/>
          <w:color w:val="000000" w:themeColor="text1"/>
          <w:sz w:val="24"/>
          <w:szCs w:val="24"/>
          <w:lang w:val="sk-SK" w:eastAsia="cs-CZ"/>
        </w:rPr>
        <w:t> </w:t>
      </w:r>
      <w:r w:rsidR="006D05F6" w:rsidRPr="00043871">
        <w:rPr>
          <w:rFonts w:ascii="Arial" w:eastAsia="Times New Roman" w:hAnsi="Arial" w:cs="Arial"/>
          <w:color w:val="000000" w:themeColor="text1"/>
          <w:sz w:val="24"/>
          <w:szCs w:val="24"/>
          <w:lang w:val="sk-SK" w:eastAsia="cs-CZ"/>
        </w:rPr>
        <w:t>typ</w:t>
      </w:r>
      <w:r w:rsidR="00E0437A" w:rsidRPr="00043871">
        <w:rPr>
          <w:rFonts w:ascii="Arial" w:eastAsia="Times New Roman" w:hAnsi="Arial" w:cs="Arial"/>
          <w:color w:val="000000" w:themeColor="text1"/>
          <w:sz w:val="24"/>
          <w:szCs w:val="24"/>
          <w:lang w:val="sk-SK" w:eastAsia="cs-CZ"/>
        </w:rPr>
        <w:t>y</w:t>
      </w:r>
      <w:r w:rsidR="006D05F6" w:rsidRPr="00043871">
        <w:rPr>
          <w:rFonts w:ascii="Arial" w:eastAsia="Times New Roman" w:hAnsi="Arial" w:cs="Arial"/>
          <w:color w:val="000000" w:themeColor="text1"/>
          <w:sz w:val="24"/>
          <w:szCs w:val="24"/>
          <w:lang w:val="sk-SK" w:eastAsia="cs-CZ"/>
        </w:rPr>
        <w:t xml:space="preserve"> inteligentných meracích systémov</w:t>
      </w:r>
      <w:r w:rsidR="00E0437A" w:rsidRPr="00043871">
        <w:rPr>
          <w:rFonts w:ascii="Arial" w:eastAsia="Times New Roman" w:hAnsi="Arial" w:cs="Arial"/>
          <w:color w:val="000000" w:themeColor="text1"/>
          <w:sz w:val="24"/>
          <w:szCs w:val="24"/>
          <w:lang w:val="sk-SK" w:eastAsia="cs-CZ"/>
        </w:rPr>
        <w:t xml:space="preserve"> ponúkaných koncovým odberateľom elektriny</w:t>
      </w:r>
      <w:r w:rsidR="00965CC7" w:rsidRPr="00043871">
        <w:rPr>
          <w:rFonts w:ascii="Arial" w:eastAsia="Times New Roman" w:hAnsi="Arial" w:cs="Arial"/>
          <w:color w:val="000000" w:themeColor="text1"/>
          <w:sz w:val="24"/>
          <w:szCs w:val="24"/>
          <w:lang w:val="sk-SK" w:eastAsia="cs-CZ"/>
        </w:rPr>
        <w:t xml:space="preserve"> </w:t>
      </w:r>
      <w:r w:rsidR="00822EB7" w:rsidRPr="00043871">
        <w:rPr>
          <w:rFonts w:ascii="Arial" w:eastAsia="Times New Roman" w:hAnsi="Arial" w:cs="Arial"/>
          <w:color w:val="000000" w:themeColor="text1"/>
          <w:sz w:val="24"/>
          <w:szCs w:val="24"/>
          <w:lang w:val="sk-SK" w:eastAsia="cs-CZ"/>
        </w:rPr>
        <w:t xml:space="preserve">na </w:t>
      </w:r>
      <w:r w:rsidR="00BC5C4F" w:rsidRPr="00043871">
        <w:rPr>
          <w:rFonts w:ascii="Arial" w:eastAsia="Times New Roman" w:hAnsi="Arial" w:cs="Arial"/>
          <w:color w:val="000000" w:themeColor="text1"/>
          <w:sz w:val="24"/>
          <w:szCs w:val="24"/>
          <w:lang w:val="sk-SK" w:eastAsia="cs-CZ"/>
        </w:rPr>
        <w:t xml:space="preserve">inštaláciu na žiadosť koncového odberateľa. </w:t>
      </w:r>
    </w:p>
    <w:p w14:paraId="0F4112B3" w14:textId="2861DE0A" w:rsidR="005F7E1C" w:rsidRPr="00043871" w:rsidRDefault="005F7E1C"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p>
    <w:p w14:paraId="54BE8135" w14:textId="21C538C0" w:rsidR="00B3051C" w:rsidRPr="00043871" w:rsidRDefault="00B3051C" w:rsidP="00B3051C">
      <w:pPr>
        <w:pStyle w:val="Odsekzoznamu"/>
        <w:ind w:left="360"/>
        <w:jc w:val="center"/>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2a</w:t>
      </w:r>
    </w:p>
    <w:p w14:paraId="2B6FB9A1" w14:textId="565AFFE5" w:rsidR="00B3051C" w:rsidRPr="00043871" w:rsidRDefault="00B3051C" w:rsidP="007F1A32">
      <w:pPr>
        <w:pStyle w:val="Odsekzoznamu"/>
        <w:spacing w:before="240"/>
        <w:ind w:left="360"/>
        <w:jc w:val="center"/>
        <w:rPr>
          <w:rFonts w:ascii="Arial" w:eastAsia="Times New Roman" w:hAnsi="Arial" w:cs="Arial"/>
          <w:b/>
          <w:color w:val="000000" w:themeColor="text1"/>
          <w:sz w:val="24"/>
          <w:szCs w:val="24"/>
          <w:lang w:val="sk-SK" w:eastAsia="cs-CZ"/>
        </w:rPr>
      </w:pPr>
      <w:r w:rsidRPr="00043871">
        <w:rPr>
          <w:rFonts w:ascii="Arial" w:eastAsia="Times New Roman" w:hAnsi="Arial" w:cs="Arial"/>
          <w:b/>
          <w:color w:val="000000" w:themeColor="text1"/>
          <w:sz w:val="24"/>
          <w:szCs w:val="24"/>
          <w:lang w:val="sk-SK" w:eastAsia="cs-CZ"/>
        </w:rPr>
        <w:lastRenderedPageBreak/>
        <w:t>Odborná spôsobilosť</w:t>
      </w:r>
    </w:p>
    <w:p w14:paraId="7C17D85E" w14:textId="77777777" w:rsidR="00B3051C" w:rsidRPr="00043871" w:rsidRDefault="00B3051C" w:rsidP="00B3051C">
      <w:pPr>
        <w:pStyle w:val="Odsekzoznamu"/>
        <w:ind w:left="360"/>
        <w:jc w:val="center"/>
        <w:rPr>
          <w:rFonts w:ascii="Arial" w:eastAsia="Times New Roman" w:hAnsi="Arial" w:cs="Arial"/>
          <w:b/>
          <w:color w:val="000000" w:themeColor="text1"/>
          <w:sz w:val="24"/>
          <w:szCs w:val="24"/>
          <w:lang w:val="sk-SK" w:eastAsia="cs-CZ"/>
        </w:rPr>
      </w:pPr>
    </w:p>
    <w:p w14:paraId="0DDE0A23" w14:textId="2DB52B57" w:rsidR="00B3051C" w:rsidRPr="00043871" w:rsidRDefault="00B3051C" w:rsidP="007F1A32">
      <w:pPr>
        <w:pStyle w:val="Odsekzoznamu"/>
        <w:ind w:left="0" w:firstLine="360"/>
        <w:jc w:val="both"/>
        <w:rPr>
          <w:rFonts w:ascii="Arial" w:eastAsia="Times New Roman" w:hAnsi="Arial" w:cs="Arial"/>
          <w:color w:val="000000" w:themeColor="text1"/>
          <w:sz w:val="24"/>
          <w:szCs w:val="24"/>
          <w:vertAlign w:val="superscript"/>
          <w:lang w:val="sk-SK" w:eastAsia="cs-CZ"/>
        </w:rPr>
      </w:pPr>
      <w:r w:rsidRPr="00043871">
        <w:rPr>
          <w:rFonts w:ascii="Arial" w:eastAsia="Times New Roman" w:hAnsi="Arial" w:cs="Arial"/>
          <w:color w:val="000000" w:themeColor="text1"/>
          <w:sz w:val="24"/>
          <w:szCs w:val="24"/>
          <w:lang w:val="sk-SK" w:eastAsia="cs-CZ"/>
        </w:rPr>
        <w:t>Vyrábať, montovať, rekonštruovať, modernizovať, opravovať, vykonávať údržbu, odborné prehliadky a odborné skúšky elektrických zariadení môžu iba osoby odborne spôsobilé podľa osobitných predpisov.</w:t>
      </w:r>
      <w:r w:rsidRPr="00043871">
        <w:rPr>
          <w:rFonts w:ascii="Arial" w:eastAsia="Times New Roman" w:hAnsi="Arial" w:cs="Arial"/>
          <w:color w:val="000000" w:themeColor="text1"/>
          <w:sz w:val="24"/>
          <w:szCs w:val="24"/>
          <w:vertAlign w:val="superscript"/>
          <w:lang w:val="sk-SK" w:eastAsia="cs-CZ"/>
        </w:rPr>
        <w:t>83)</w:t>
      </w:r>
    </w:p>
    <w:p w14:paraId="71E494B3" w14:textId="38E02022" w:rsidR="00D96116" w:rsidRPr="00043871" w:rsidRDefault="00D96116" w:rsidP="0047797C">
      <w:pPr>
        <w:pStyle w:val="Nadpis1"/>
        <w:spacing w:line="276" w:lineRule="auto"/>
        <w:rPr>
          <w:rFonts w:cs="Arial"/>
          <w:color w:val="000000" w:themeColor="text1"/>
          <w:szCs w:val="24"/>
          <w:lang w:val="sk-SK" w:eastAsia="cs-CZ"/>
        </w:rPr>
      </w:pPr>
      <w:r w:rsidRPr="00043871">
        <w:rPr>
          <w:rFonts w:cs="Arial"/>
          <w:color w:val="000000" w:themeColor="text1"/>
          <w:szCs w:val="24"/>
          <w:lang w:val="sk-SK" w:eastAsia="cs-CZ"/>
        </w:rPr>
        <w:t xml:space="preserve">§ 43  </w:t>
      </w:r>
    </w:p>
    <w:p w14:paraId="2161853C"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184" w:name="c_41611"/>
      <w:bookmarkEnd w:id="184"/>
      <w:r w:rsidRPr="00043871">
        <w:rPr>
          <w:rFonts w:ascii="Arial" w:eastAsia="Times New Roman" w:hAnsi="Arial" w:cs="Arial"/>
          <w:b/>
          <w:bCs/>
          <w:color w:val="000000" w:themeColor="text1"/>
          <w:sz w:val="24"/>
          <w:szCs w:val="24"/>
          <w:lang w:val="sk-SK" w:eastAsia="cs-CZ"/>
        </w:rPr>
        <w:t>Ochranné pásma</w:t>
      </w:r>
    </w:p>
    <w:p w14:paraId="4CAF2D1A" w14:textId="258B3630"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 </w:t>
      </w:r>
      <w:r w:rsidR="00B3051C" w:rsidRPr="00043871">
        <w:rPr>
          <w:rFonts w:ascii="Arial" w:eastAsia="Times New Roman" w:hAnsi="Arial" w:cs="Arial"/>
          <w:color w:val="000000" w:themeColor="text1"/>
          <w:sz w:val="24"/>
          <w:szCs w:val="24"/>
          <w:lang w:val="sk-SK" w:eastAsia="cs-CZ"/>
        </w:rPr>
        <w:t>Na ochranu zariadení sústavy sa zriaďujú ochranné pásma a zavádzajú obmedzenia v ochrannom pásme zariadení sústavy, pod zariadeniami sústavy a nad zariadeniami sústavy. Ochranné pásmo je priestor v bezprostrednej blízkosti zariadenia sústavy, ktorý je spolu s priestorom pod zariadeniami sústavy a nad zariadeniami sústavy určený na zabezpečenie spoľahlivej a plynulej prevádzky zariadení sústavy a na zabezpečenie ochrany života, zdravia a majetku osôb.</w:t>
      </w:r>
    </w:p>
    <w:p w14:paraId="61239FB7"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Ochranné pásmo vonkajšieho nadzemného elektrického vedenia je vymedzené zvislými rovinami po oboch stranách vedenia vo vodorovnej vzdialenosti meranej kolmo na vedenie od krajného vodiča. Vzdialenosť obidvoch rovín od krajných vodičov je pri napätí</w:t>
      </w:r>
    </w:p>
    <w:p w14:paraId="4E6850A1"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od 1 kV do 35 kV vrátane</w:t>
      </w:r>
    </w:p>
    <w:p w14:paraId="71E14E1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pre vodiče bez izolácie 10 m; v súvislých lesných priesekoch 7 m,</w:t>
      </w:r>
    </w:p>
    <w:p w14:paraId="6691E6A1"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pre vodiče so základnou izoláciou 4 m; v súvislých lesných priesekoch 2 m,</w:t>
      </w:r>
    </w:p>
    <w:p w14:paraId="5D89501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pre zavesené káblové vedenie 1 m,</w:t>
      </w:r>
    </w:p>
    <w:p w14:paraId="0ACA540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od 35 kV do 110 kV vrátane 15 m,</w:t>
      </w:r>
    </w:p>
    <w:p w14:paraId="4B6BFFA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od 110 kV do 220 kV vrátane 20 m,</w:t>
      </w:r>
    </w:p>
    <w:p w14:paraId="3BCFDD4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od 220 kV do 400 kV vrátane 25 m,</w:t>
      </w:r>
    </w:p>
    <w:p w14:paraId="7B4B316A"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nad 400 kV 35 m.</w:t>
      </w:r>
    </w:p>
    <w:p w14:paraId="26989B77"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Ochranné pásmo zaveseného káblového vedenia s napätím od 35 kV do 110 kV vrátane je 2 m od krajného vodiča na každú stranu.</w:t>
      </w:r>
    </w:p>
    <w:p w14:paraId="376FB5A0"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V ochrannom pásme vonkajšieho nadzemného elektrického vedenia a pod elektrickým vedením je okrem prípadov podľa odseku 14 zakázané</w:t>
      </w:r>
    </w:p>
    <w:p w14:paraId="487C35F1"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zriaďovať stavby, </w:t>
      </w:r>
      <w:r w:rsidRPr="00043871">
        <w:rPr>
          <w:rFonts w:ascii="Arial" w:eastAsia="Times New Roman" w:hAnsi="Arial" w:cs="Arial"/>
          <w:color w:val="000000" w:themeColor="text1"/>
          <w:sz w:val="24"/>
          <w:szCs w:val="24"/>
          <w:vertAlign w:val="superscript"/>
          <w:lang w:val="sk-SK" w:eastAsia="cs-CZ"/>
        </w:rPr>
        <w:t>71)</w:t>
      </w:r>
      <w:r w:rsidRPr="00043871">
        <w:rPr>
          <w:rFonts w:ascii="Arial" w:eastAsia="Times New Roman" w:hAnsi="Arial" w:cs="Arial"/>
          <w:color w:val="000000" w:themeColor="text1"/>
          <w:sz w:val="24"/>
          <w:szCs w:val="24"/>
          <w:lang w:val="sk-SK" w:eastAsia="cs-CZ"/>
        </w:rPr>
        <w:t> konštrukcie a skládky,</w:t>
      </w:r>
    </w:p>
    <w:p w14:paraId="3F16CB45"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vysádzať a pestovať trvalé porasty s výškou presahujúcou 3 m,</w:t>
      </w:r>
    </w:p>
    <w:p w14:paraId="5367B69A"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vysádzať a pestovať trvalé porasty s výškou presahujúcou 3 m vo vzdialenosti do 2 m od krajného vodiča vzdušného vedenia s jednoduchou izoláciou,</w:t>
      </w:r>
    </w:p>
    <w:p w14:paraId="754F2B0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uskladňovať ľahko horľavé alebo výbušné látky,</w:t>
      </w:r>
    </w:p>
    <w:p w14:paraId="67A4536A"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vykonávať činnosti ohrozujúce bezpečnosť osôb a majetku,</w:t>
      </w:r>
    </w:p>
    <w:p w14:paraId="256B1C84"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 vykonávať činnosti ohrozujúce elektrické vedenie a bezpečnosť a spoľahlivosť prevádzky sústavy.</w:t>
      </w:r>
    </w:p>
    <w:p w14:paraId="13CAA3F8"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Vysádzať a pestovať trvalé porasty s výškou presahujúcou 3 m vo vzdialenosti presahujúcej 5 m od krajného vodiča vzdušného vedenia možno len vtedy, ak je zabezpečené, že tieto porasty pri páde nemôžu poškodiť vodiče vzdušného vedenia.</w:t>
      </w:r>
    </w:p>
    <w:p w14:paraId="7568F584"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6) Vlastník nehnuteľnosti je povinný umožniť prevádzkovateľovi vonkajšieho nadzemného elektrického vedenia prístup a príjazd k vedeniu a na ten účel umožniť prevádzkovateľovi vonkajšieho nadzemného elektrického vedenia udržiavať priestor pod vedením a voľný pruh pozemkov (bezlesie) so šírkou 4 m po oboch stranách vonkajšieho nadzemného elektrického vedenia. Táto vzdialenosť sa vymedzuje od dotyku kolmice spustenej od krajného vodiča nadzemného elektrického vedenia na vodorovnú rovinu ukotvenia podperného bodu.</w:t>
      </w:r>
    </w:p>
    <w:p w14:paraId="364862AF"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7) Ochranné pásmo vonkajšieho podzemného elektrického vedenia je vymedzené zvislými rovinami po oboch stranách krajných káblov vedenia vo vodorovnej vzdialenosti meranej kolmo na toto vedenie od krajného kábla. Táto vzdialenosť je</w:t>
      </w:r>
    </w:p>
    <w:p w14:paraId="054FB6B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1 m pri napätí do 110 kV vrátane vedenia riadiacej regulačnej a zabezpečovacej techniky,</w:t>
      </w:r>
    </w:p>
    <w:p w14:paraId="69893941"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3 m pri napätí nad 110 kV.</w:t>
      </w:r>
    </w:p>
    <w:p w14:paraId="4B730814"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8) V ochrannom pásme vonkajšieho podzemného elektrického vedenia a nad týmto vedením je okrem prípadov podľa odseku 14 zakázané</w:t>
      </w:r>
    </w:p>
    <w:p w14:paraId="2BDB741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zriaďovať stavby, konštrukcie, skládky, vysádzať trvalé porasty a používať osobitne ťažké mechanizmy,</w:t>
      </w:r>
    </w:p>
    <w:p w14:paraId="49872104"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vykonávať bez predchádzajúceho súhlasu prevádzkovateľa elektrického vedenia zemné práce a iné činnosti, ktoré by mohli ohroziť elektrické vedenie, spoľahlivosť a bezpečnosť prevádzky, prípadne sťažiť prístup k elektrickému vedeniu.</w:t>
      </w:r>
    </w:p>
    <w:p w14:paraId="08751D8B"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9) Ochranné pásmo elektrickej stanice</w:t>
      </w:r>
    </w:p>
    <w:p w14:paraId="1FB77ED6"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vonkajšieho vyhotovenia s napätím 110 kV a viac je vymedzené zvislými rovinami, ktoré sú vedené vo vodorovnej vzdialenosti 30 m kolmo na oplotenie alebo na hranicu objektu elektrickej stanice,</w:t>
      </w:r>
    </w:p>
    <w:p w14:paraId="162E5B85"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vonkajšieho vyhotovenia s napätím do 110 kV je vymedzené zvislými rovinami, ktoré sú vedené vo vodorovnej vzdialenosti 10 m kolmo na oplotenie alebo na hranicu objektu elektrickej stanice,</w:t>
      </w:r>
    </w:p>
    <w:p w14:paraId="41AE9C0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s vnútorným vyhotovením je vymedzené oplotením alebo obostavanou hranicou objektu elektrickej stanice, pričom musí byť zabezpečený prístup do elektrickej stanice na výmenu technologických zariadení.</w:t>
      </w:r>
    </w:p>
    <w:p w14:paraId="6C74321E"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0) V ochrannom pásme elektrickej stanice vymedzenej v odseku 9 písm. a) a b) je zakázané vykonávať činnosti, pri ktorých je ohrozená bezpečnosť osôb, majetku a spoľahlivosť a bezpečnosť prevádzky elektrickej stanice.</w:t>
      </w:r>
    </w:p>
    <w:p w14:paraId="0971B467"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1) V blízkosti ochranného pásma elektrických zariadení uvedených v odsekoch 2, 4, 7 až 9 je osoba, ktorá zriaďuje stavby alebo vykonáva činnosť, ktorou sa môže priblížiť k elektrickým zariadeniam, povinná vopred oznámiť takúto činnosť prevádzkovateľovi prenosovej sústavy, prevádzkovateľovi distribučnej sústavy a vlastníkovi priameho vedenia a dodržiavať nimi určené podmienky.</w:t>
      </w:r>
    </w:p>
    <w:p w14:paraId="7B990B81"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2) Každý prevádzkovateľ, ktorého elektrické zariadenie je v blízkosti ochranného pásma a je napojené na jednosmerný prúd s možnosťou vzniku bludných prúdov spôsobujúcich poškodenie podzemného elektrického vedenia, je povinný prijať opatrenia na ochranu týchto vedení a informovať o tom prevádzkovateľa podzemného elektrického vedenia.</w:t>
      </w:r>
    </w:p>
    <w:p w14:paraId="498C43E3"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13) Na ochranu zariadení na výrobu elektriny výrobcu elektriny platia ochranné pásma uvedené v odseku 9 písm. a), ak osobitné predpisy </w:t>
      </w:r>
      <w:r w:rsidRPr="00043871">
        <w:rPr>
          <w:rFonts w:ascii="Arial" w:eastAsia="Times New Roman" w:hAnsi="Arial" w:cs="Arial"/>
          <w:color w:val="000000" w:themeColor="text1"/>
          <w:sz w:val="24"/>
          <w:szCs w:val="24"/>
          <w:vertAlign w:val="superscript"/>
          <w:lang w:val="sk-SK" w:eastAsia="cs-CZ"/>
        </w:rPr>
        <w:t>72)</w:t>
      </w:r>
      <w:r w:rsidRPr="00043871">
        <w:rPr>
          <w:rFonts w:ascii="Arial" w:eastAsia="Times New Roman" w:hAnsi="Arial" w:cs="Arial"/>
          <w:color w:val="000000" w:themeColor="text1"/>
          <w:sz w:val="24"/>
          <w:szCs w:val="24"/>
          <w:lang w:val="sk-SK" w:eastAsia="cs-CZ"/>
        </w:rPr>
        <w:t> neustanovujú inak.</w:t>
      </w:r>
    </w:p>
    <w:p w14:paraId="3434CC13" w14:textId="69529536" w:rsidR="00A24844" w:rsidRPr="00043871" w:rsidRDefault="00A24844" w:rsidP="0047797C">
      <w:pPr>
        <w:pStyle w:val="Odsekzoznamu"/>
        <w:spacing w:after="0" w:line="276" w:lineRule="auto"/>
        <w:ind w:left="0" w:firstLine="600"/>
        <w:contextualSpacing w:val="0"/>
        <w:jc w:val="both"/>
        <w:rPr>
          <w:rFonts w:ascii="Arial" w:hAnsi="Arial" w:cs="Arial"/>
          <w:color w:val="000000" w:themeColor="text1"/>
          <w:sz w:val="24"/>
          <w:szCs w:val="24"/>
          <w:lang w:val="sk-SK"/>
        </w:rPr>
      </w:pPr>
      <w:r w:rsidRPr="00043871">
        <w:rPr>
          <w:rFonts w:ascii="Arial" w:hAnsi="Arial" w:cs="Arial"/>
          <w:color w:val="000000" w:themeColor="text1"/>
          <w:sz w:val="24"/>
          <w:szCs w:val="24"/>
          <w:lang w:val="sk-SK"/>
        </w:rPr>
        <w:t xml:space="preserve">(14) </w:t>
      </w:r>
      <w:r w:rsidR="00B3051C" w:rsidRPr="00043871">
        <w:rPr>
          <w:rFonts w:ascii="Arial" w:eastAsia="Times New Roman" w:hAnsi="Arial" w:cs="Arial"/>
          <w:color w:val="000000" w:themeColor="text1"/>
          <w:sz w:val="24"/>
          <w:szCs w:val="24"/>
          <w:lang w:val="sk-SK" w:eastAsia="cs-CZ"/>
        </w:rPr>
        <w:t>Zriaďovať stavby alebo umiestňovať iné zariadenia</w:t>
      </w:r>
      <w:r w:rsidR="00B3051C" w:rsidRPr="00043871" w:rsidDel="00B3051C">
        <w:rPr>
          <w:rFonts w:ascii="Arial" w:hAnsi="Arial" w:cs="Arial"/>
          <w:color w:val="000000" w:themeColor="text1"/>
          <w:sz w:val="24"/>
          <w:szCs w:val="24"/>
          <w:lang w:val="sk-SK"/>
        </w:rPr>
        <w:t xml:space="preserve"> </w:t>
      </w:r>
      <w:r w:rsidRPr="00043871">
        <w:rPr>
          <w:rFonts w:ascii="Arial" w:hAnsi="Arial" w:cs="Arial"/>
          <w:color w:val="000000" w:themeColor="text1"/>
          <w:sz w:val="24"/>
          <w:szCs w:val="24"/>
          <w:lang w:val="sk-SK"/>
        </w:rPr>
        <w:t xml:space="preserve">v ochrannom pásme elektroenergetického zariadenia alebo na podperných bodoch vonkajšieho nadzemného elektrického vedenia s napätím do 1 kV vrátane možno </w:t>
      </w:r>
      <w:r w:rsidR="00822EB7" w:rsidRPr="00043871">
        <w:rPr>
          <w:rFonts w:ascii="Arial" w:hAnsi="Arial" w:cs="Arial"/>
          <w:color w:val="000000" w:themeColor="text1"/>
          <w:sz w:val="24"/>
          <w:szCs w:val="24"/>
          <w:lang w:val="sk-SK"/>
        </w:rPr>
        <w:t xml:space="preserve">len </w:t>
      </w:r>
      <w:r w:rsidRPr="00043871">
        <w:rPr>
          <w:rFonts w:ascii="Arial" w:hAnsi="Arial" w:cs="Arial"/>
          <w:color w:val="000000" w:themeColor="text1"/>
          <w:sz w:val="24"/>
          <w:szCs w:val="24"/>
          <w:lang w:val="sk-SK"/>
        </w:rPr>
        <w:t>po predchádzajúcom súhlase prevádzkovateľa sústavy. Súhlas prevádzkovateľa sústavy na zriadenie stavby v ochrannom pásme elektroenergetického zariadenia alebo na podperných bodoch vonkajšieho nadzemného elektrického vedenia s napätím do 1 kV vrátane je dokladom pre územné konanie a stavebné konanie</w:t>
      </w:r>
      <w:r w:rsidR="00B3051C" w:rsidRPr="00043871">
        <w:rPr>
          <w:rFonts w:ascii="Arial" w:hAnsi="Arial" w:cs="Arial"/>
          <w:color w:val="000000" w:themeColor="text1"/>
          <w:sz w:val="24"/>
          <w:szCs w:val="24"/>
          <w:vertAlign w:val="superscript"/>
          <w:lang w:val="sk-SK"/>
        </w:rPr>
        <w:t xml:space="preserve">72a) </w:t>
      </w:r>
      <w:r w:rsidR="00B3051C" w:rsidRPr="00043871">
        <w:rPr>
          <w:rFonts w:ascii="Arial" w:hAnsi="Arial" w:cs="Arial"/>
          <w:color w:val="000000" w:themeColor="text1"/>
          <w:sz w:val="24"/>
          <w:szCs w:val="24"/>
          <w:lang w:val="sk-SK"/>
        </w:rPr>
        <w:t>týkajúce sa umiestnenia a výstavby takejto stavby a dokladom k žiadosti o pripojenie takejto stavby do sústavy.</w:t>
      </w:r>
    </w:p>
    <w:p w14:paraId="78233541" w14:textId="203336CC" w:rsidR="00B369EA" w:rsidRPr="00043871" w:rsidRDefault="00A24844" w:rsidP="0047797C">
      <w:pPr>
        <w:shd w:val="clear" w:color="auto" w:fill="FFFFFF"/>
        <w:spacing w:after="0" w:line="276" w:lineRule="auto"/>
        <w:ind w:firstLine="600"/>
        <w:jc w:val="both"/>
        <w:rPr>
          <w:rFonts w:ascii="Arial" w:hAnsi="Arial" w:cs="Arial"/>
          <w:color w:val="000000" w:themeColor="text1"/>
          <w:sz w:val="24"/>
          <w:szCs w:val="24"/>
          <w:lang w:val="sk-SK"/>
        </w:rPr>
      </w:pPr>
      <w:r w:rsidRPr="00043871">
        <w:rPr>
          <w:rFonts w:ascii="Arial" w:hAnsi="Arial" w:cs="Arial"/>
          <w:color w:val="000000" w:themeColor="text1"/>
          <w:sz w:val="24"/>
          <w:szCs w:val="24"/>
          <w:lang w:val="sk-SK"/>
        </w:rPr>
        <w:t xml:space="preserve">(15) Stavby, konštrukcie, skládky, výsadbu trvalých porastov, práce a činnosti vykonané v ochrannom pásme alebo na podperných bodoch vonkajšieho nadzemného elektrického vedenia s napätím do 1 kV vrátane je povinný odstrániť na vlastné náklady ten, kto ich bez súhlasu </w:t>
      </w:r>
      <w:r w:rsidR="00822EB7" w:rsidRPr="00043871">
        <w:rPr>
          <w:rFonts w:ascii="Arial" w:hAnsi="Arial" w:cs="Arial"/>
          <w:color w:val="000000" w:themeColor="text1"/>
          <w:sz w:val="24"/>
          <w:szCs w:val="24"/>
          <w:lang w:val="sk-SK"/>
        </w:rPr>
        <w:t xml:space="preserve">vykoná </w:t>
      </w:r>
      <w:r w:rsidRPr="00043871">
        <w:rPr>
          <w:rFonts w:ascii="Arial" w:hAnsi="Arial" w:cs="Arial"/>
          <w:color w:val="000000" w:themeColor="text1"/>
          <w:sz w:val="24"/>
          <w:szCs w:val="24"/>
          <w:lang w:val="sk-SK"/>
        </w:rPr>
        <w:t xml:space="preserve">alebo </w:t>
      </w:r>
      <w:r w:rsidR="00822EB7" w:rsidRPr="00043871">
        <w:rPr>
          <w:rFonts w:ascii="Arial" w:hAnsi="Arial" w:cs="Arial"/>
          <w:color w:val="000000" w:themeColor="text1"/>
          <w:sz w:val="24"/>
          <w:szCs w:val="24"/>
          <w:lang w:val="sk-SK"/>
        </w:rPr>
        <w:t xml:space="preserve">dá </w:t>
      </w:r>
      <w:r w:rsidRPr="00043871">
        <w:rPr>
          <w:rFonts w:ascii="Arial" w:hAnsi="Arial" w:cs="Arial"/>
          <w:color w:val="000000" w:themeColor="text1"/>
          <w:sz w:val="24"/>
          <w:szCs w:val="24"/>
          <w:lang w:val="sk-SK"/>
        </w:rPr>
        <w:t xml:space="preserve">vykonať. Ak nie je známe, kto stavby, konštrukcie, skládky, výsadbu trvalých porastov, práce a činnosti v ochrannom pásme alebo na podperných bodoch </w:t>
      </w:r>
      <w:r w:rsidR="00B90599" w:rsidRPr="00043871">
        <w:rPr>
          <w:rFonts w:ascii="Arial" w:hAnsi="Arial" w:cs="Arial"/>
          <w:color w:val="000000" w:themeColor="text1"/>
          <w:sz w:val="24"/>
          <w:szCs w:val="24"/>
          <w:lang w:val="sk-SK"/>
        </w:rPr>
        <w:t xml:space="preserve">vonkajšieho nadzemného elektrického vedenia s napätím do 1 kV vrátane </w:t>
      </w:r>
      <w:r w:rsidRPr="00043871">
        <w:rPr>
          <w:rFonts w:ascii="Arial" w:hAnsi="Arial" w:cs="Arial"/>
          <w:color w:val="000000" w:themeColor="text1"/>
          <w:sz w:val="24"/>
          <w:szCs w:val="24"/>
          <w:lang w:val="sk-SK"/>
        </w:rPr>
        <w:t>vykonal bez súhlasu prevádzkovateľa sústavy alebo v rozpore s týmto súhlasom, môže ich prevádzkovateľ sústavy sám odstrániť. Rovnako môže prevádzkovateľ sústavy sám odstrániť stavby, konštrukcie, skládky, výsadbu trvalých porastov, práce a činnosti v ochrannom pásme alebo na podperných bodoch</w:t>
      </w:r>
      <w:r w:rsidR="00B90599" w:rsidRPr="00043871">
        <w:rPr>
          <w:rFonts w:ascii="Arial" w:hAnsi="Arial" w:cs="Arial"/>
          <w:color w:val="000000" w:themeColor="text1"/>
          <w:sz w:val="24"/>
          <w:szCs w:val="24"/>
          <w:lang w:val="sk-SK"/>
        </w:rPr>
        <w:t xml:space="preserve"> vonkajšieho nadzemného elektrického vedenia s napätím do 1 kV vrátane</w:t>
      </w:r>
      <w:r w:rsidRPr="00043871">
        <w:rPr>
          <w:rFonts w:ascii="Arial" w:hAnsi="Arial" w:cs="Arial"/>
          <w:color w:val="000000" w:themeColor="text1"/>
          <w:sz w:val="24"/>
          <w:szCs w:val="24"/>
          <w:lang w:val="sk-SK"/>
        </w:rPr>
        <w:t xml:space="preserve"> vykonané bez jeho súhlasu alebo v rozpore s ním, ak tak ani po opakovanej výzve neurobil ten, kto je povinný ich odstrániť podľa prvej vety. Prevádzkovateľ sústavy má nárok na náhradu nákladov spojených s odstránením týchto stavieb, konštrukcií, skládok</w:t>
      </w:r>
      <w:r w:rsidR="00B90599" w:rsidRPr="00043871">
        <w:rPr>
          <w:rFonts w:ascii="Arial" w:hAnsi="Arial" w:cs="Arial"/>
          <w:color w:val="000000" w:themeColor="text1"/>
          <w:sz w:val="24"/>
          <w:szCs w:val="24"/>
          <w:lang w:val="sk-SK"/>
        </w:rPr>
        <w:t xml:space="preserve"> a</w:t>
      </w:r>
      <w:r w:rsidRPr="00043871">
        <w:rPr>
          <w:rFonts w:ascii="Arial" w:hAnsi="Arial" w:cs="Arial"/>
          <w:color w:val="000000" w:themeColor="text1"/>
          <w:sz w:val="24"/>
          <w:szCs w:val="24"/>
          <w:lang w:val="sk-SK"/>
        </w:rPr>
        <w:t xml:space="preserve"> trvalých porastov, voči ich vlastníkovi alebo voči osobe, ktorá ich uskutočnila bez súhlasu prevádzkovateľa sústavy.</w:t>
      </w:r>
    </w:p>
    <w:p w14:paraId="184AB12B" w14:textId="16965FEF" w:rsidR="00D96116" w:rsidRPr="00043871" w:rsidRDefault="00B369EA" w:rsidP="0047797C">
      <w:pPr>
        <w:shd w:val="clear" w:color="auto" w:fill="FFFFFF"/>
        <w:spacing w:after="0" w:line="276" w:lineRule="auto"/>
        <w:ind w:firstLine="600"/>
        <w:jc w:val="both"/>
        <w:rPr>
          <w:rFonts w:ascii="Arial" w:hAnsi="Arial" w:cs="Arial"/>
          <w:color w:val="000000" w:themeColor="text1"/>
          <w:sz w:val="24"/>
          <w:szCs w:val="24"/>
          <w:lang w:val="sk-SK"/>
        </w:rPr>
      </w:pPr>
      <w:r w:rsidRPr="00043871">
        <w:rPr>
          <w:rFonts w:ascii="Arial" w:hAnsi="Arial" w:cs="Arial"/>
          <w:color w:val="000000" w:themeColor="text1"/>
          <w:sz w:val="24"/>
          <w:szCs w:val="24"/>
          <w:lang w:val="sk-SK"/>
        </w:rPr>
        <w:t>(16) Pod vonkajším nadzemným elektrickým vedením s napätím do 1 kV je zakázané okrem činností uvedených v odseku 4 písm. d), e) a f) vysádzať a pestovať trvalé porasty vo vzdialenosti do 2 m od vodiča vzdušného vedenia.</w:t>
      </w:r>
      <w:r w:rsidR="00A24844" w:rsidRPr="00043871" w:rsidDel="00A24844">
        <w:rPr>
          <w:rFonts w:ascii="Arial" w:hAnsi="Arial" w:cs="Arial"/>
          <w:color w:val="000000" w:themeColor="text1"/>
          <w:sz w:val="24"/>
          <w:szCs w:val="24"/>
          <w:lang w:val="sk-SK"/>
        </w:rPr>
        <w:t xml:space="preserve"> </w:t>
      </w:r>
    </w:p>
    <w:p w14:paraId="7C26346D" w14:textId="77777777" w:rsidR="00D96116" w:rsidRPr="00043871" w:rsidRDefault="00D96116" w:rsidP="0047797C">
      <w:pPr>
        <w:pStyle w:val="Nadpis1"/>
        <w:spacing w:line="276" w:lineRule="auto"/>
        <w:rPr>
          <w:rFonts w:cs="Arial"/>
          <w:color w:val="000000" w:themeColor="text1"/>
          <w:szCs w:val="24"/>
          <w:lang w:val="sk-SK" w:eastAsia="cs-CZ"/>
        </w:rPr>
      </w:pPr>
      <w:bookmarkStart w:id="185" w:name="c_42391"/>
      <w:bookmarkStart w:id="186" w:name="pa_44"/>
      <w:bookmarkStart w:id="187" w:name="p_44"/>
      <w:bookmarkEnd w:id="185"/>
      <w:bookmarkEnd w:id="186"/>
      <w:bookmarkEnd w:id="187"/>
      <w:r w:rsidRPr="00043871">
        <w:rPr>
          <w:rFonts w:cs="Arial"/>
          <w:color w:val="000000" w:themeColor="text1"/>
          <w:szCs w:val="24"/>
          <w:lang w:val="sk-SK" w:eastAsia="cs-CZ"/>
        </w:rPr>
        <w:t xml:space="preserve">§ 44  </w:t>
      </w:r>
    </w:p>
    <w:p w14:paraId="5AD806B2"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188" w:name="c_42393"/>
      <w:bookmarkEnd w:id="188"/>
      <w:r w:rsidRPr="00043871">
        <w:rPr>
          <w:rFonts w:ascii="Arial" w:eastAsia="Times New Roman" w:hAnsi="Arial" w:cs="Arial"/>
          <w:b/>
          <w:bCs/>
          <w:color w:val="000000" w:themeColor="text1"/>
          <w:sz w:val="24"/>
          <w:szCs w:val="24"/>
          <w:lang w:val="sk-SK" w:eastAsia="cs-CZ"/>
        </w:rPr>
        <w:t>Križovanie a súbeh elektroenergetického zariadenia</w:t>
      </w:r>
    </w:p>
    <w:p w14:paraId="127F0D12" w14:textId="23B1D3E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Zariadenie prenosovej sústavy, distribučnej sústavy, priameho vedenia a elektrickej prípojky môže križovať pozemné komunikácie</w:t>
      </w:r>
      <w:r w:rsidR="00B369EA" w:rsidRPr="00043871">
        <w:rPr>
          <w:rFonts w:ascii="Arial" w:eastAsia="Times New Roman" w:hAnsi="Arial" w:cs="Arial"/>
          <w:color w:val="000000" w:themeColor="text1"/>
          <w:sz w:val="24"/>
          <w:szCs w:val="24"/>
          <w:lang w:val="sk-SK" w:eastAsia="cs-CZ"/>
        </w:rPr>
        <w:t xml:space="preserve">, </w:t>
      </w:r>
      <w:r w:rsidR="00B369EA" w:rsidRPr="00043871">
        <w:rPr>
          <w:rFonts w:ascii="Arial" w:hAnsi="Arial" w:cs="Arial"/>
          <w:color w:val="000000" w:themeColor="text1"/>
          <w:sz w:val="24"/>
          <w:szCs w:val="24"/>
          <w:lang w:val="sk-SK"/>
        </w:rPr>
        <w:t>vonkajšie nezastrešené parkoviská</w:t>
      </w:r>
      <w:r w:rsidRPr="00043871">
        <w:rPr>
          <w:rFonts w:ascii="Arial" w:eastAsia="Times New Roman" w:hAnsi="Arial" w:cs="Arial"/>
          <w:color w:val="000000" w:themeColor="text1"/>
          <w:sz w:val="24"/>
          <w:szCs w:val="24"/>
          <w:lang w:val="sk-SK" w:eastAsia="cs-CZ"/>
        </w:rPr>
        <w:t>, železničné trate, vodné toky, telekomunikačné vedenia a ďalšie zariadenia alebo byť s nimi v súbehu za predpokladu, že križovanie</w:t>
      </w:r>
      <w:r w:rsidR="00B369EA" w:rsidRPr="00043871">
        <w:rPr>
          <w:rFonts w:ascii="Arial" w:eastAsia="Times New Roman" w:hAnsi="Arial" w:cs="Arial"/>
          <w:color w:val="000000" w:themeColor="text1"/>
          <w:sz w:val="24"/>
          <w:szCs w:val="24"/>
          <w:lang w:val="sk-SK" w:eastAsia="cs-CZ"/>
        </w:rPr>
        <w:t xml:space="preserve"> alebo súbeh</w:t>
      </w:r>
      <w:r w:rsidRPr="00043871">
        <w:rPr>
          <w:rFonts w:ascii="Arial" w:eastAsia="Times New Roman" w:hAnsi="Arial" w:cs="Arial"/>
          <w:color w:val="000000" w:themeColor="text1"/>
          <w:sz w:val="24"/>
          <w:szCs w:val="24"/>
          <w:lang w:val="sk-SK" w:eastAsia="cs-CZ"/>
        </w:rPr>
        <w:t xml:space="preserve"> neohrozí život, zdravie alebo majetok osôb.</w:t>
      </w:r>
    </w:p>
    <w:p w14:paraId="2B666B57" w14:textId="77777777" w:rsidR="00D96116" w:rsidRPr="00043871" w:rsidRDefault="00D96116" w:rsidP="0047797C">
      <w:pPr>
        <w:pStyle w:val="Nadpis1"/>
        <w:spacing w:line="276" w:lineRule="auto"/>
        <w:rPr>
          <w:rFonts w:cs="Arial"/>
          <w:color w:val="000000" w:themeColor="text1"/>
          <w:szCs w:val="24"/>
          <w:lang w:val="sk-SK" w:eastAsia="cs-CZ"/>
        </w:rPr>
      </w:pPr>
      <w:bookmarkStart w:id="189" w:name="c_42437"/>
      <w:bookmarkStart w:id="190" w:name="pa_45"/>
      <w:bookmarkStart w:id="191" w:name="p_45"/>
      <w:bookmarkEnd w:id="189"/>
      <w:bookmarkEnd w:id="190"/>
      <w:bookmarkEnd w:id="191"/>
      <w:r w:rsidRPr="00043871">
        <w:rPr>
          <w:rFonts w:cs="Arial"/>
          <w:color w:val="000000" w:themeColor="text1"/>
          <w:szCs w:val="24"/>
          <w:lang w:val="sk-SK" w:eastAsia="cs-CZ"/>
        </w:rPr>
        <w:t xml:space="preserve">§ 45  </w:t>
      </w:r>
    </w:p>
    <w:p w14:paraId="712BCC9E"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192" w:name="c_42439"/>
      <w:bookmarkEnd w:id="192"/>
      <w:r w:rsidRPr="00043871">
        <w:rPr>
          <w:rFonts w:ascii="Arial" w:eastAsia="Times New Roman" w:hAnsi="Arial" w:cs="Arial"/>
          <w:b/>
          <w:bCs/>
          <w:color w:val="000000" w:themeColor="text1"/>
          <w:sz w:val="24"/>
          <w:szCs w:val="24"/>
          <w:lang w:val="sk-SK" w:eastAsia="cs-CZ"/>
        </w:rPr>
        <w:t>Preložka elektroenergetického rozvodného zariadenia</w:t>
      </w:r>
    </w:p>
    <w:p w14:paraId="76681DFC" w14:textId="276C11FD"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 xml:space="preserve">(1) Preložkou elektroenergetického rozvodného zariadenia na účely tohto zákona je premiestnenie niektorých prvkov elektroenergetického rozvodného </w:t>
      </w:r>
      <w:r w:rsidR="00B369EA" w:rsidRPr="00043871">
        <w:rPr>
          <w:rFonts w:ascii="Arial" w:eastAsia="Times New Roman" w:hAnsi="Arial" w:cs="Arial"/>
          <w:color w:val="000000" w:themeColor="text1"/>
          <w:sz w:val="24"/>
          <w:szCs w:val="24"/>
          <w:lang w:val="sk-SK" w:eastAsia="cs-CZ"/>
        </w:rPr>
        <w:t>zariadenia, zmena jeho trasy alebo zmena niektorých prvkov elektroenergetického zariadenia</w:t>
      </w:r>
      <w:r w:rsidR="00B369EA" w:rsidRPr="00043871" w:rsidDel="00B369EA">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w:t>
      </w:r>
    </w:p>
    <w:p w14:paraId="647BE75D"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Náklady na preložku elektroenergetického rozvodného zariadenia je povinný uhradiť ten, kto potrebu preložky vyvolal, ak sa vlastník elektroenergetického rozvodného zariadenia a ten, kto potrebu preložky vyvolal, nedohodnú inak. Preložku elektroenergetického rozvodného zariadenia vykonáva prevádzkovateľ sústavy alebo za podmienok ním určených aj iná oprávnená osoba. Vlastníctvo elektroenergetického rozvodného zariadenia sa preložkou nemení.</w:t>
      </w:r>
    </w:p>
    <w:p w14:paraId="150964AB" w14:textId="77777777" w:rsidR="00D96116" w:rsidRPr="00043871" w:rsidRDefault="00D96116" w:rsidP="0047797C">
      <w:pPr>
        <w:pStyle w:val="Nadpis1"/>
        <w:spacing w:line="276" w:lineRule="auto"/>
        <w:rPr>
          <w:rFonts w:cs="Arial"/>
          <w:color w:val="000000" w:themeColor="text1"/>
          <w:szCs w:val="24"/>
          <w:lang w:val="sk-SK" w:eastAsia="cs-CZ"/>
        </w:rPr>
      </w:pPr>
      <w:bookmarkStart w:id="193" w:name="c_42515"/>
      <w:bookmarkStart w:id="194" w:name="pa_46"/>
      <w:bookmarkStart w:id="195" w:name="p_46"/>
      <w:bookmarkEnd w:id="193"/>
      <w:bookmarkEnd w:id="194"/>
      <w:bookmarkEnd w:id="195"/>
      <w:r w:rsidRPr="00043871">
        <w:rPr>
          <w:rFonts w:cs="Arial"/>
          <w:color w:val="000000" w:themeColor="text1"/>
          <w:szCs w:val="24"/>
          <w:lang w:val="sk-SK" w:eastAsia="cs-CZ"/>
        </w:rPr>
        <w:t xml:space="preserve">§ 46  </w:t>
      </w:r>
    </w:p>
    <w:p w14:paraId="3B79635E"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196" w:name="c_42517"/>
      <w:bookmarkEnd w:id="196"/>
      <w:r w:rsidRPr="00043871">
        <w:rPr>
          <w:rFonts w:ascii="Arial" w:eastAsia="Times New Roman" w:hAnsi="Arial" w:cs="Arial"/>
          <w:b/>
          <w:bCs/>
          <w:color w:val="000000" w:themeColor="text1"/>
          <w:sz w:val="24"/>
          <w:szCs w:val="24"/>
          <w:lang w:val="sk-SK" w:eastAsia="cs-CZ"/>
        </w:rPr>
        <w:t>Neoprávnený odber elektriny</w:t>
      </w:r>
    </w:p>
    <w:p w14:paraId="5DFD7659"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Neoprávneným odberom elektriny je odber elektriny</w:t>
      </w:r>
    </w:p>
    <w:p w14:paraId="2B8A6C8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bez uzavretej zmluvy o</w:t>
      </w:r>
    </w:p>
    <w:p w14:paraId="23AB41B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pripojení do prenosovej sústavy alebo o pripojení do distribučnej sústavy alebo v rozpore s touto zmluvou,</w:t>
      </w:r>
    </w:p>
    <w:p w14:paraId="3A6F45F2" w14:textId="5868B7C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dodávke alebo združenej dodávke elektriny</w:t>
      </w:r>
      <w:r w:rsidR="00ED76A7" w:rsidRPr="00043871">
        <w:rPr>
          <w:rFonts w:ascii="Arial" w:eastAsia="Times New Roman" w:hAnsi="Arial" w:cs="Arial"/>
          <w:color w:val="000000" w:themeColor="text1"/>
          <w:sz w:val="24"/>
          <w:szCs w:val="24"/>
          <w:lang w:val="sk-SK" w:eastAsia="cs-CZ"/>
        </w:rPr>
        <w:t xml:space="preserve"> alebo zmluvy, ktorej predmetom je zdieľanie elektriny, alebo bez iného právneho dôvodu, na základe ktorého vzniká právo zdieľať elektrinu</w:t>
      </w:r>
      <w:r w:rsidRPr="00043871">
        <w:rPr>
          <w:rFonts w:ascii="Arial" w:eastAsia="Times New Roman" w:hAnsi="Arial" w:cs="Arial"/>
          <w:color w:val="000000" w:themeColor="text1"/>
          <w:sz w:val="24"/>
          <w:szCs w:val="24"/>
          <w:lang w:val="sk-SK" w:eastAsia="cs-CZ"/>
        </w:rPr>
        <w:t>,</w:t>
      </w:r>
    </w:p>
    <w:p w14:paraId="21F3E8F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zúčtovaní odchýlky alebo prevzatí zodpovednosti za odchýlku, alebo</w:t>
      </w:r>
    </w:p>
    <w:p w14:paraId="54402EE3" w14:textId="158E788B" w:rsidR="00E01A72"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prístupe do prenosovej sústavy a prenose elektriny alebo prístupe do distribučnej sústavy a distribúcii elektriny,</w:t>
      </w:r>
    </w:p>
    <w:p w14:paraId="2660279D" w14:textId="15B31E0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bez určeného meradla alebo s určeným meradlom, ktoré v dôsledku neoprávneného zásahu odberateľa elektriny nezaznamenáva alebo nesprávne zaznamenáva odber elektriny,</w:t>
      </w:r>
    </w:p>
    <w:p w14:paraId="6AAC2378" w14:textId="76805BF2"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c) </w:t>
      </w:r>
      <w:r w:rsidR="00A24844" w:rsidRPr="00043871">
        <w:rPr>
          <w:rFonts w:ascii="Arial" w:eastAsia="Times New Roman" w:hAnsi="Arial" w:cs="Arial"/>
          <w:color w:val="000000" w:themeColor="text1"/>
          <w:sz w:val="24"/>
          <w:szCs w:val="24"/>
          <w:lang w:val="sk-SK" w:eastAsia="cs-CZ"/>
        </w:rPr>
        <w:t xml:space="preserve">meraný určeným meradlom, na ktorom </w:t>
      </w:r>
      <w:r w:rsidR="00822EB7" w:rsidRPr="00043871">
        <w:rPr>
          <w:rFonts w:ascii="Arial" w:eastAsia="Times New Roman" w:hAnsi="Arial" w:cs="Arial"/>
          <w:color w:val="000000" w:themeColor="text1"/>
          <w:sz w:val="24"/>
          <w:szCs w:val="24"/>
          <w:lang w:val="sk-SK" w:eastAsia="cs-CZ"/>
        </w:rPr>
        <w:t xml:space="preserve">je </w:t>
      </w:r>
      <w:r w:rsidR="00A24844" w:rsidRPr="00043871">
        <w:rPr>
          <w:rFonts w:ascii="Arial" w:eastAsia="Times New Roman" w:hAnsi="Arial" w:cs="Arial"/>
          <w:color w:val="000000" w:themeColor="text1"/>
          <w:sz w:val="24"/>
          <w:szCs w:val="24"/>
          <w:lang w:val="sk-SK" w:eastAsia="cs-CZ"/>
        </w:rPr>
        <w:t xml:space="preserve">porušené zabezpečenie proti neoprávnenej manipulácii a ktoré nezaznamenáva alebo nesprávne zaznamenáva odber elektriny, určeným meradlom, ktoré </w:t>
      </w:r>
      <w:r w:rsidR="00822EB7" w:rsidRPr="00043871">
        <w:rPr>
          <w:rFonts w:ascii="Arial" w:eastAsia="Times New Roman" w:hAnsi="Arial" w:cs="Arial"/>
          <w:color w:val="000000" w:themeColor="text1"/>
          <w:sz w:val="24"/>
          <w:szCs w:val="24"/>
          <w:lang w:val="sk-SK" w:eastAsia="cs-CZ"/>
        </w:rPr>
        <w:t xml:space="preserve">nie je </w:t>
      </w:r>
      <w:r w:rsidR="00A24844" w:rsidRPr="00043871">
        <w:rPr>
          <w:rFonts w:ascii="Arial" w:eastAsia="Times New Roman" w:hAnsi="Arial" w:cs="Arial"/>
          <w:color w:val="000000" w:themeColor="text1"/>
          <w:sz w:val="24"/>
          <w:szCs w:val="24"/>
          <w:lang w:val="sk-SK" w:eastAsia="cs-CZ"/>
        </w:rPr>
        <w:t xml:space="preserve">namontované prevádzkovateľom sústavy, alebo určeným meradlom, na ktorom </w:t>
      </w:r>
      <w:r w:rsidR="00822EB7" w:rsidRPr="00043871">
        <w:rPr>
          <w:rFonts w:ascii="Arial" w:eastAsia="Times New Roman" w:hAnsi="Arial" w:cs="Arial"/>
          <w:color w:val="000000" w:themeColor="text1"/>
          <w:sz w:val="24"/>
          <w:szCs w:val="24"/>
          <w:lang w:val="sk-SK" w:eastAsia="cs-CZ"/>
        </w:rPr>
        <w:t xml:space="preserve">je </w:t>
      </w:r>
      <w:r w:rsidR="00A24844" w:rsidRPr="00043871">
        <w:rPr>
          <w:rFonts w:ascii="Arial" w:eastAsia="Times New Roman" w:hAnsi="Arial" w:cs="Arial"/>
          <w:color w:val="000000" w:themeColor="text1"/>
          <w:sz w:val="24"/>
          <w:szCs w:val="24"/>
          <w:lang w:val="sk-SK" w:eastAsia="cs-CZ"/>
        </w:rPr>
        <w:t>poškodená, pozmenená alebo odstránená overovacia značka alebo zabezpečovacia značka montážnika,</w:t>
      </w:r>
    </w:p>
    <w:p w14:paraId="0C770EB7" w14:textId="22B3BB39"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ak odberateľ elektriny zabránil prerušeniu distribúcie elektriny alebo ak po predchádzajúcej výzve prevádzkovateľa distribučnej sústavy neumožnil prerušenie distribúcie elektriny vykonané na základe žiadosti dodávateľa, s ktorým má uzatvorenú zmluvu o združenej dodávke elektriny; takýto odber sa považuje za neoprávnený odo dňa, keď odberateľ elektriny zabránil prerušeniu distribúcie elektriny alebo neumožnil prerušenie distribúcie elektriny.</w:t>
      </w:r>
    </w:p>
    <w:p w14:paraId="0935DD53"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Pri neoprávnenom odbere elektriny je ten, kto elektrinu odoberal, povinný uhradiť skutočne vzniknutú škodu. Ak nemožno vyčísliť skutočne vzniknutú škodu na základe objektívnych a spoľahlivých podkladov, použije sa spôsob výpočtu škody spôsobenej neoprávneným odberom elektriny ustanovený všeobecne záväzným právnym predpisom vydaným podľa § 95 ods. 1 písm. i).</w:t>
      </w:r>
    </w:p>
    <w:p w14:paraId="2229E6DE"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3) Ak ide o prvý neoprávnený odber elektriny odberateľa elektriny v domácnosti meraný meradlom umiestneným na verejne prístupnom mieste, na ktorom bolo porušené zabezpečenie proti neoprávnenej manipulácii podľa odseku 1 písm. c), výška škody spôsobenej neoprávneným odberom elektriny sa určí ako cena neoprávnene odobratého množstva elektriny určeného pomocou odberového diagramu. Na výpočet škody spôsobenej druhým a ďalším takýmto neoprávneným odberom elektriny na tom istom odbernom mieste sa použije postup podľa odseku 2.</w:t>
      </w:r>
    </w:p>
    <w:p w14:paraId="27C55F26" w14:textId="739A9B45"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4) </w:t>
      </w:r>
      <w:r w:rsidR="00B369EA" w:rsidRPr="00043871">
        <w:rPr>
          <w:rFonts w:ascii="Arial" w:eastAsia="Times New Roman" w:hAnsi="Arial" w:cs="Arial"/>
          <w:color w:val="000000" w:themeColor="text1"/>
          <w:sz w:val="24"/>
          <w:szCs w:val="24"/>
          <w:lang w:val="sk-SK" w:eastAsia="cs-CZ"/>
        </w:rPr>
        <w:t>Prevádzkovateľ distribučnej sústavy je oprávnený na vlastné náklady vykonať potrebné technické opatrenia v distribučnej sústave alebo na elektrickej prípojke a odbernom elektrickom zariadení na zabráneni</w:t>
      </w:r>
      <w:r w:rsidR="00822EB7" w:rsidRPr="00043871">
        <w:rPr>
          <w:rFonts w:ascii="Arial" w:eastAsia="Times New Roman" w:hAnsi="Arial" w:cs="Arial"/>
          <w:color w:val="000000" w:themeColor="text1"/>
          <w:sz w:val="24"/>
          <w:szCs w:val="24"/>
          <w:lang w:val="sk-SK" w:eastAsia="cs-CZ"/>
        </w:rPr>
        <w:t>e</w:t>
      </w:r>
      <w:r w:rsidR="00B369EA" w:rsidRPr="00043871">
        <w:rPr>
          <w:rFonts w:ascii="Arial" w:eastAsia="Times New Roman" w:hAnsi="Arial" w:cs="Arial"/>
          <w:color w:val="000000" w:themeColor="text1"/>
          <w:sz w:val="24"/>
          <w:szCs w:val="24"/>
          <w:lang w:val="sk-SK" w:eastAsia="cs-CZ"/>
        </w:rPr>
        <w:t xml:space="preserve"> neoprávnenému odberu elektriny; právo prevádzkovateľa distribučnej sústavy vykonať potrebné technické opatrenia na elektrickej prípojke a odbernom elektrickom zariadení sa vzťahuje na elektrickú prípojku a časť odberného elektrického zariadenia od hranice distribučnej sústavy po miesto osadenia určeného meradla vrátane tohto miesta. Prevádzkovateľ sústavy má voči odberateľovi na tomto odbernom mieste nárok na náhradu nákladov spojených so zabránením neoprávneného odberu elektriny podľa prvej vety.</w:t>
      </w:r>
    </w:p>
    <w:p w14:paraId="08FE2637" w14:textId="0E93F3D9" w:rsidR="00B51785" w:rsidRPr="00043871" w:rsidRDefault="00D96116" w:rsidP="0047797C">
      <w:pPr>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5) </w:t>
      </w:r>
      <w:r w:rsidR="00B369EA" w:rsidRPr="00043871">
        <w:rPr>
          <w:rFonts w:ascii="Arial" w:eastAsia="Times New Roman" w:hAnsi="Arial" w:cs="Arial"/>
          <w:color w:val="000000" w:themeColor="text1"/>
          <w:sz w:val="24"/>
          <w:szCs w:val="24"/>
          <w:lang w:val="sk-SK" w:eastAsia="cs-CZ"/>
        </w:rPr>
        <w:t xml:space="preserve">Prevádzkovateľ distribučnej sústavy je oprávnený vyžiadať pred obnovením distribúcie elektriny do odberného miesta, v ktorom </w:t>
      </w:r>
      <w:r w:rsidR="00FE4929" w:rsidRPr="00043871">
        <w:rPr>
          <w:rFonts w:ascii="Arial" w:eastAsia="Times New Roman" w:hAnsi="Arial" w:cs="Arial"/>
          <w:color w:val="000000" w:themeColor="text1"/>
          <w:sz w:val="24"/>
          <w:szCs w:val="24"/>
          <w:lang w:val="sk-SK" w:eastAsia="cs-CZ"/>
        </w:rPr>
        <w:t xml:space="preserve">je </w:t>
      </w:r>
      <w:r w:rsidR="00B369EA" w:rsidRPr="00043871">
        <w:rPr>
          <w:rFonts w:ascii="Arial" w:eastAsia="Times New Roman" w:hAnsi="Arial" w:cs="Arial"/>
          <w:color w:val="000000" w:themeColor="text1"/>
          <w:sz w:val="24"/>
          <w:szCs w:val="24"/>
          <w:lang w:val="sk-SK" w:eastAsia="cs-CZ"/>
        </w:rPr>
        <w:t xml:space="preserve">zistený neoprávnený odber elektriny, rekonštrukciu elektrickej prípojky a odberného elektrického zariadenia, vrátane umiestnenia určeného meradla na verejne prístupné miesto </w:t>
      </w:r>
      <w:r w:rsidR="00321159" w:rsidRPr="00043871">
        <w:rPr>
          <w:rFonts w:ascii="Arial" w:eastAsia="Times New Roman" w:hAnsi="Arial" w:cs="Arial"/>
          <w:color w:val="000000" w:themeColor="text1"/>
          <w:sz w:val="24"/>
          <w:szCs w:val="24"/>
          <w:lang w:val="sk-SK" w:eastAsia="cs-CZ"/>
        </w:rPr>
        <w:t>podľa</w:t>
      </w:r>
      <w:r w:rsidR="00B369EA" w:rsidRPr="00043871">
        <w:rPr>
          <w:rFonts w:ascii="Arial" w:eastAsia="Times New Roman" w:hAnsi="Arial" w:cs="Arial"/>
          <w:color w:val="000000" w:themeColor="text1"/>
          <w:sz w:val="24"/>
          <w:szCs w:val="24"/>
          <w:lang w:val="sk-SK" w:eastAsia="cs-CZ"/>
        </w:rPr>
        <w:t xml:space="preserve"> platných technických podmienok pripojenia.</w:t>
      </w:r>
    </w:p>
    <w:p w14:paraId="55DC2394" w14:textId="48D7C468" w:rsidR="3B1B06DE" w:rsidRPr="00043871" w:rsidRDefault="3B1B06DE" w:rsidP="0047797C">
      <w:pPr>
        <w:spacing w:after="0" w:line="276" w:lineRule="auto"/>
        <w:ind w:firstLine="600"/>
        <w:jc w:val="both"/>
        <w:rPr>
          <w:rFonts w:ascii="Arial" w:eastAsia="Times New Roman" w:hAnsi="Arial" w:cs="Arial"/>
          <w:color w:val="000000" w:themeColor="text1"/>
          <w:sz w:val="24"/>
          <w:szCs w:val="24"/>
          <w:lang w:val="sk-SK" w:eastAsia="cs-CZ"/>
        </w:rPr>
      </w:pPr>
    </w:p>
    <w:p w14:paraId="0E4301ED" w14:textId="77777777" w:rsidR="00D96116" w:rsidRPr="00043871" w:rsidRDefault="00D96116" w:rsidP="0047797C">
      <w:pPr>
        <w:pStyle w:val="Nadpis1"/>
        <w:spacing w:line="276" w:lineRule="auto"/>
        <w:rPr>
          <w:rFonts w:cs="Arial"/>
          <w:color w:val="000000" w:themeColor="text1"/>
          <w:szCs w:val="24"/>
          <w:lang w:val="sk-SK" w:eastAsia="cs-CZ"/>
        </w:rPr>
      </w:pPr>
      <w:bookmarkStart w:id="197" w:name="c_42862"/>
      <w:bookmarkStart w:id="198" w:name="pa_46a"/>
      <w:bookmarkStart w:id="199" w:name="p_46a"/>
      <w:bookmarkEnd w:id="197"/>
      <w:bookmarkEnd w:id="198"/>
      <w:bookmarkEnd w:id="199"/>
      <w:r w:rsidRPr="00043871">
        <w:rPr>
          <w:rFonts w:cs="Arial"/>
          <w:color w:val="000000" w:themeColor="text1"/>
          <w:szCs w:val="24"/>
          <w:lang w:val="sk-SK" w:eastAsia="cs-CZ"/>
        </w:rPr>
        <w:t>§ 46a</w:t>
      </w:r>
    </w:p>
    <w:p w14:paraId="567FE37B"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200" w:name="c_42864"/>
      <w:bookmarkEnd w:id="200"/>
      <w:r w:rsidRPr="00043871">
        <w:rPr>
          <w:rFonts w:ascii="Arial" w:eastAsia="Times New Roman" w:hAnsi="Arial" w:cs="Arial"/>
          <w:b/>
          <w:bCs/>
          <w:color w:val="000000" w:themeColor="text1"/>
          <w:sz w:val="24"/>
          <w:szCs w:val="24"/>
          <w:lang w:val="sk-SK" w:eastAsia="cs-CZ"/>
        </w:rPr>
        <w:t>Neoprávnené dodávanie elektriny do sústavy</w:t>
      </w:r>
    </w:p>
    <w:p w14:paraId="143FBFFA"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Neoprávneným dodávaním elektriny do sústavy je</w:t>
      </w:r>
    </w:p>
    <w:p w14:paraId="0863DCBA" w14:textId="25702BCD"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a) pripojenie zariadenia na výrobu elektriny </w:t>
      </w:r>
      <w:r w:rsidR="00A73236" w:rsidRPr="00043871">
        <w:rPr>
          <w:rFonts w:ascii="Arial" w:eastAsia="Times New Roman" w:hAnsi="Arial" w:cs="Arial"/>
          <w:color w:val="000000" w:themeColor="text1"/>
          <w:sz w:val="24"/>
          <w:szCs w:val="24"/>
          <w:lang w:val="sk-SK" w:eastAsia="cs-CZ"/>
        </w:rPr>
        <w:t xml:space="preserve">alebo zariadenia na uskladňovanie elektriny </w:t>
      </w:r>
      <w:r w:rsidRPr="00043871">
        <w:rPr>
          <w:rFonts w:ascii="Arial" w:eastAsia="Times New Roman" w:hAnsi="Arial" w:cs="Arial"/>
          <w:color w:val="000000" w:themeColor="text1"/>
          <w:sz w:val="24"/>
          <w:szCs w:val="24"/>
          <w:lang w:val="sk-SK" w:eastAsia="cs-CZ"/>
        </w:rPr>
        <w:t>do prenosovej sústavy bez uzavretej zmluvy o pripojení do prenosovej sústavy alebo do distribučnej sústavy bez uzavretej zmluvy o pripojení do distribučnej sústavy alebo v rozpore s uzavretou zmluvou,</w:t>
      </w:r>
    </w:p>
    <w:p w14:paraId="3164300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dodávka elektriny užívateľom sústavy</w:t>
      </w:r>
    </w:p>
    <w:p w14:paraId="64AB1D5D" w14:textId="7ACCEC49"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bez uzavretej zmluvy o dodávke elektriny alebo v rozpore s uzavretou zmluvou o dodávke elektriny alebo bez zmluvy o poskytovaní podporných služieb a dodávke regulačnej elektriny alebo v rozpore s uzatvorenou zmluvou o poskytovaní podporných služieb a dodávke regulačnej elektriny,</w:t>
      </w:r>
    </w:p>
    <w:p w14:paraId="5966861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bez uzavretej zmluvy o zúčtovaní odchýlky, zmluvy o prevzatí zodpovednosti za odchýlku alebo zmluvy o povinnom prevzatí zodpovednosti za odchýlku,</w:t>
      </w:r>
    </w:p>
    <w:p w14:paraId="2649652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bez určeného meradla alebo meranej určeným meradlom,</w:t>
      </w:r>
    </w:p>
    <w:p w14:paraId="0C18D891" w14:textId="77777777" w:rsidR="00D96116" w:rsidRPr="00043871"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1 ktoré v dôsledku neoprávneného zásahu nezaznamenáva alebo nesprávne zaznamenáva dodávanie elektriny do sústavy,</w:t>
      </w:r>
    </w:p>
    <w:p w14:paraId="4C745EE2" w14:textId="77777777" w:rsidR="00D96116" w:rsidRPr="00043871"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2 na ktorom bolo porušené zabezpečenie proti neoprávnenej manipulácii a ktoré nezaznamenáva alebo nesprávne zaznamenáva dodávku elektriny alebo</w:t>
      </w:r>
    </w:p>
    <w:p w14:paraId="7BBD0510" w14:textId="77777777" w:rsidR="00D96116" w:rsidRPr="00043871"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3.3 ktoré nebolo namontované príslušným prevádzkovateľom sústavy,</w:t>
      </w:r>
    </w:p>
    <w:p w14:paraId="5654A664" w14:textId="63FED5EF"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dodávanie elektriny výrobcom elektriny</w:t>
      </w:r>
      <w:r w:rsidR="00A73236" w:rsidRPr="00043871">
        <w:rPr>
          <w:rFonts w:ascii="Arial" w:eastAsia="Times New Roman" w:hAnsi="Arial" w:cs="Arial"/>
          <w:color w:val="000000" w:themeColor="text1"/>
          <w:sz w:val="24"/>
          <w:szCs w:val="24"/>
          <w:lang w:val="sk-SK" w:eastAsia="cs-CZ"/>
        </w:rPr>
        <w:t xml:space="preserve">, prevádzkovateľom zariadenia na uskladňovanie elektriny, aktívnym odberateľom alebo energetickým spoločenstvom </w:t>
      </w:r>
      <w:r w:rsidRPr="00043871">
        <w:rPr>
          <w:rFonts w:ascii="Arial" w:eastAsia="Times New Roman" w:hAnsi="Arial" w:cs="Arial"/>
          <w:color w:val="000000" w:themeColor="text1"/>
          <w:sz w:val="24"/>
          <w:szCs w:val="24"/>
          <w:lang w:val="sk-SK" w:eastAsia="cs-CZ"/>
        </w:rPr>
        <w:t>do sústavy</w:t>
      </w:r>
    </w:p>
    <w:p w14:paraId="4DD1EEC9"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bez zmluvy o prístupe do prenosovej sústavy a prenose elektriny alebo zmluvy o prístupe do distribučnej sústavy a distribúcii elektriny,</w:t>
      </w:r>
    </w:p>
    <w:p w14:paraId="16D4791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v priamej súvislosti s neoprávneným zásahom na priamom vedení alebo na zariadení sústavy,</w:t>
      </w:r>
    </w:p>
    <w:p w14:paraId="73310723"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využitie prenosovej sústavy alebo distribučnej sústavy v rozpore s príslušným dispečerským poriadkom.</w:t>
      </w:r>
    </w:p>
    <w:p w14:paraId="6C2B2CC3"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Neoprávnené dodávanie elektriny do sústavy je zakázané. Ak prevádzkovateľovi sústavy vznikne škoda, túto škodu je povinný zaplatiť účastník trhu, ktorý neoprávnene dodával elektrinu do sústavy.</w:t>
      </w:r>
    </w:p>
    <w:p w14:paraId="79B86694"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Pri neoprávnenom dodávaní elektriny do sústavy má prevádzkovateľ sústavy právo</w:t>
      </w:r>
    </w:p>
    <w:p w14:paraId="2DB19E43" w14:textId="7DD9E7D0"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a) odpojiť zariadenie na výrobu elektriny </w:t>
      </w:r>
      <w:r w:rsidR="00A73236" w:rsidRPr="00043871">
        <w:rPr>
          <w:rFonts w:ascii="Arial" w:eastAsia="Times New Roman" w:hAnsi="Arial" w:cs="Arial"/>
          <w:color w:val="000000" w:themeColor="text1"/>
          <w:sz w:val="24"/>
          <w:szCs w:val="24"/>
          <w:lang w:val="sk-SK" w:eastAsia="cs-CZ"/>
        </w:rPr>
        <w:t xml:space="preserve">alebo zariadenie na uskladňovanie elektriny </w:t>
      </w:r>
      <w:r w:rsidRPr="00043871">
        <w:rPr>
          <w:rFonts w:ascii="Arial" w:eastAsia="Times New Roman" w:hAnsi="Arial" w:cs="Arial"/>
          <w:color w:val="000000" w:themeColor="text1"/>
          <w:sz w:val="24"/>
          <w:szCs w:val="24"/>
          <w:lang w:val="sk-SK" w:eastAsia="cs-CZ"/>
        </w:rPr>
        <w:t>od sústavy bez nároku na náhradu škody, ktorá vznikne v dôsledku odpojenia zariadenia na výrobu elektriny od sústavy,</w:t>
      </w:r>
    </w:p>
    <w:p w14:paraId="129C983A" w14:textId="72193999"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b) prerušiť distribúciu </w:t>
      </w:r>
      <w:r w:rsidR="007441D8" w:rsidRPr="00043871">
        <w:rPr>
          <w:rFonts w:ascii="Arial" w:eastAsia="Times New Roman" w:hAnsi="Arial" w:cs="Arial"/>
          <w:color w:val="000000" w:themeColor="text1"/>
          <w:sz w:val="24"/>
          <w:szCs w:val="24"/>
          <w:lang w:val="sk-SK" w:eastAsia="cs-CZ"/>
        </w:rPr>
        <w:t xml:space="preserve">alebo prenos </w:t>
      </w:r>
      <w:r w:rsidRPr="00043871">
        <w:rPr>
          <w:rFonts w:ascii="Arial" w:eastAsia="Times New Roman" w:hAnsi="Arial" w:cs="Arial"/>
          <w:color w:val="000000" w:themeColor="text1"/>
          <w:sz w:val="24"/>
          <w:szCs w:val="24"/>
          <w:lang w:val="sk-SK" w:eastAsia="cs-CZ"/>
        </w:rPr>
        <w:t>elektriny do odberného miesta, ktoré je pripojené do sústavy v rovnakom mieste pripojenia ako zariadenie na výrobu elektriny</w:t>
      </w:r>
      <w:r w:rsidR="0046073D" w:rsidRPr="00043871">
        <w:rPr>
          <w:rFonts w:ascii="Arial" w:eastAsia="Times New Roman" w:hAnsi="Arial" w:cs="Arial"/>
          <w:color w:val="000000" w:themeColor="text1"/>
          <w:sz w:val="24"/>
          <w:szCs w:val="24"/>
          <w:lang w:val="sk-SK" w:eastAsia="cs-CZ"/>
        </w:rPr>
        <w:t xml:space="preserve"> alebo zariadenie na uskladňovanie elektriny</w:t>
      </w:r>
      <w:r w:rsidRPr="00043871">
        <w:rPr>
          <w:rFonts w:ascii="Arial" w:eastAsia="Times New Roman" w:hAnsi="Arial" w:cs="Arial"/>
          <w:color w:val="000000" w:themeColor="text1"/>
          <w:sz w:val="24"/>
          <w:szCs w:val="24"/>
          <w:lang w:val="sk-SK" w:eastAsia="cs-CZ"/>
        </w:rPr>
        <w:t xml:space="preserve">, z ktorého je uskutočňované dodávanie elektriny do sústavy podľa odseku 1, ak odpojenie zariadenia na výrobu elektriny </w:t>
      </w:r>
      <w:r w:rsidR="0046073D" w:rsidRPr="00043871">
        <w:rPr>
          <w:rFonts w:ascii="Arial" w:eastAsia="Times New Roman" w:hAnsi="Arial" w:cs="Arial"/>
          <w:color w:val="000000" w:themeColor="text1"/>
          <w:sz w:val="24"/>
          <w:szCs w:val="24"/>
          <w:lang w:val="sk-SK" w:eastAsia="cs-CZ"/>
        </w:rPr>
        <w:t xml:space="preserve">alebo zariadenia na uskladňovanie elektriny </w:t>
      </w:r>
      <w:r w:rsidRPr="00043871">
        <w:rPr>
          <w:rFonts w:ascii="Arial" w:eastAsia="Times New Roman" w:hAnsi="Arial" w:cs="Arial"/>
          <w:color w:val="000000" w:themeColor="text1"/>
          <w:sz w:val="24"/>
          <w:szCs w:val="24"/>
          <w:lang w:val="sk-SK" w:eastAsia="cs-CZ"/>
        </w:rPr>
        <w:t>od sústavy podľa písmena a) nie je inak možné, a to bez nároku na náhradu škody, ktorá vznikne v dôsledku takéhoto prerušenia distribúcie elektriny.</w:t>
      </w:r>
    </w:p>
    <w:p w14:paraId="590A319A" w14:textId="77777777" w:rsidR="00A84C6D" w:rsidRPr="00043871" w:rsidRDefault="00A84C6D"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p>
    <w:p w14:paraId="3FABAC68" w14:textId="77777777" w:rsidR="00AB0B8F" w:rsidRPr="00043871" w:rsidRDefault="00AB0B8F"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p>
    <w:p w14:paraId="0A8EB01B"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8"/>
          <w:szCs w:val="28"/>
          <w:lang w:val="sk-SK" w:eastAsia="cs-CZ"/>
        </w:rPr>
      </w:pPr>
      <w:bookmarkStart w:id="201" w:name="c_43203"/>
      <w:bookmarkEnd w:id="201"/>
      <w:r w:rsidRPr="00043871">
        <w:rPr>
          <w:rFonts w:ascii="Arial" w:eastAsia="Times New Roman" w:hAnsi="Arial" w:cs="Arial"/>
          <w:b/>
          <w:bCs/>
          <w:color w:val="000000" w:themeColor="text1"/>
          <w:sz w:val="28"/>
          <w:szCs w:val="28"/>
          <w:lang w:val="sk-SK" w:eastAsia="cs-CZ"/>
        </w:rPr>
        <w:t>ŠTVRTÁ ČASŤ</w:t>
      </w:r>
    </w:p>
    <w:p w14:paraId="61A8FA1D"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8"/>
          <w:szCs w:val="28"/>
          <w:lang w:val="sk-SK" w:eastAsia="cs-CZ"/>
        </w:rPr>
      </w:pPr>
      <w:r w:rsidRPr="00043871">
        <w:rPr>
          <w:rFonts w:ascii="Arial" w:eastAsia="Times New Roman" w:hAnsi="Arial" w:cs="Arial"/>
          <w:b/>
          <w:bCs/>
          <w:color w:val="000000" w:themeColor="text1"/>
          <w:sz w:val="28"/>
          <w:szCs w:val="28"/>
          <w:lang w:val="sk-SK" w:eastAsia="cs-CZ"/>
        </w:rPr>
        <w:t>PLYNÁRENSTVO</w:t>
      </w:r>
    </w:p>
    <w:p w14:paraId="7CCCCC73" w14:textId="77777777" w:rsidR="00D96116" w:rsidRPr="00043871" w:rsidRDefault="00D96116" w:rsidP="0047797C">
      <w:pPr>
        <w:shd w:val="clear" w:color="auto" w:fill="FFFFFF"/>
        <w:spacing w:line="276" w:lineRule="auto"/>
        <w:jc w:val="center"/>
        <w:rPr>
          <w:rFonts w:ascii="Arial" w:eastAsia="Times New Roman" w:hAnsi="Arial" w:cs="Arial"/>
          <w:color w:val="000000" w:themeColor="text1"/>
          <w:sz w:val="28"/>
          <w:szCs w:val="28"/>
          <w:lang w:val="sk-SK" w:eastAsia="cs-CZ"/>
        </w:rPr>
      </w:pPr>
      <w:bookmarkStart w:id="202" w:name="c_43206"/>
      <w:bookmarkEnd w:id="202"/>
      <w:r w:rsidRPr="00043871">
        <w:rPr>
          <w:rFonts w:ascii="Arial" w:eastAsia="Times New Roman" w:hAnsi="Arial" w:cs="Arial"/>
          <w:color w:val="000000" w:themeColor="text1"/>
          <w:sz w:val="28"/>
          <w:szCs w:val="28"/>
          <w:lang w:val="sk-SK" w:eastAsia="cs-CZ"/>
        </w:rPr>
        <w:t>PRVÁ HLAVA</w:t>
      </w:r>
    </w:p>
    <w:p w14:paraId="095F81E4" w14:textId="77777777" w:rsidR="00D96116" w:rsidRPr="00043871" w:rsidRDefault="00D96116" w:rsidP="0047797C">
      <w:pPr>
        <w:shd w:val="clear" w:color="auto" w:fill="FFFFFF"/>
        <w:spacing w:line="276" w:lineRule="auto"/>
        <w:jc w:val="center"/>
        <w:rPr>
          <w:rFonts w:ascii="Arial" w:eastAsia="Times New Roman" w:hAnsi="Arial" w:cs="Arial"/>
          <w:color w:val="000000" w:themeColor="text1"/>
          <w:sz w:val="26"/>
          <w:szCs w:val="26"/>
          <w:lang w:val="sk-SK" w:eastAsia="cs-CZ"/>
        </w:rPr>
      </w:pPr>
      <w:r w:rsidRPr="00043871">
        <w:rPr>
          <w:rFonts w:ascii="Arial" w:eastAsia="Times New Roman" w:hAnsi="Arial" w:cs="Arial"/>
          <w:color w:val="000000" w:themeColor="text1"/>
          <w:sz w:val="26"/>
          <w:szCs w:val="26"/>
          <w:lang w:val="sk-SK" w:eastAsia="cs-CZ"/>
        </w:rPr>
        <w:t>PRÁVA A POVINNOSTI ÚČASTNÍKOV TRHU S PLYNOM</w:t>
      </w:r>
    </w:p>
    <w:p w14:paraId="606ABBFE" w14:textId="77777777" w:rsidR="00D96116" w:rsidRPr="00043871" w:rsidRDefault="00D96116" w:rsidP="0047797C">
      <w:pPr>
        <w:pStyle w:val="Nadpis1"/>
        <w:spacing w:line="276" w:lineRule="auto"/>
        <w:rPr>
          <w:rFonts w:cs="Arial"/>
          <w:color w:val="000000" w:themeColor="text1"/>
          <w:szCs w:val="24"/>
          <w:lang w:val="sk-SK" w:eastAsia="cs-CZ"/>
        </w:rPr>
      </w:pPr>
      <w:bookmarkStart w:id="203" w:name="c_43215"/>
      <w:bookmarkStart w:id="204" w:name="pa_47"/>
      <w:bookmarkStart w:id="205" w:name="p_47"/>
      <w:bookmarkEnd w:id="203"/>
      <w:bookmarkEnd w:id="204"/>
      <w:bookmarkEnd w:id="205"/>
      <w:r w:rsidRPr="00043871">
        <w:rPr>
          <w:rFonts w:cs="Arial"/>
          <w:color w:val="000000" w:themeColor="text1"/>
          <w:szCs w:val="24"/>
          <w:lang w:val="sk-SK" w:eastAsia="cs-CZ"/>
        </w:rPr>
        <w:t xml:space="preserve">§ 47  </w:t>
      </w:r>
    </w:p>
    <w:p w14:paraId="4D3EA2A0"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206" w:name="c_43217"/>
      <w:bookmarkEnd w:id="206"/>
      <w:r w:rsidRPr="00043871">
        <w:rPr>
          <w:rFonts w:ascii="Arial" w:eastAsia="Times New Roman" w:hAnsi="Arial" w:cs="Arial"/>
          <w:b/>
          <w:bCs/>
          <w:color w:val="000000" w:themeColor="text1"/>
          <w:sz w:val="24"/>
          <w:szCs w:val="24"/>
          <w:lang w:val="sk-SK" w:eastAsia="cs-CZ"/>
        </w:rPr>
        <w:t>Základné zmluvné vzťahy na trhu s plynom</w:t>
      </w:r>
    </w:p>
    <w:p w14:paraId="6743E0C0"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Zmluvou o dodávke plynu sa zaväzuje dodávateľ plynu dodávať plyn v dohodnutom množstve odberateľovi plynu a odberateľ plynu sa zaväzuje zaplatiť dodávateľovi plynu za dodaný plyn dohodnutú cenu.</w:t>
      </w:r>
    </w:p>
    <w:p w14:paraId="11EA5D0E"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Zmluvou o pripojení do prepravnej siete sa zaväzuje prevádzkovateľ prepravnej siete pripojiť plynárenské zariadenie žiadateľa do prepravnej siete po splnení technických podmienok a obchodných podmienok pripojenia do prepravnej siete.</w:t>
      </w:r>
    </w:p>
    <w:p w14:paraId="710BF3D9"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3) Zmluvou o pripojení do distribučnej siete sa zaväzuje prevádzkovateľ distribučnej siete pripojiť plynové zariadenie žiadateľa do distribučnej siete po splnení technických podmienok a obchodných podmienok pripojenia do distribučnej siete.</w:t>
      </w:r>
    </w:p>
    <w:p w14:paraId="4896090B"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Zmluvou o prístupe do prepravnej siete a preprave plynu sa zaväzuje prevádzkovateľ prepravnej siete zabezpečiť dohodnutú pevnú prepravnú kapacitu alebo prerušiteľnú prepravnú kapacitu, poskytnúť prístup do siete a zabezpečiť prepravu plynu zo vstupného bodu alebo do výstupného bodu počas celého zmluvného obdobia do úrovne dohodnutej pevnej prepravnej kapacity alebo prerušiteľnej prepravnej kapacity a účastník trhu s plynom sa zaväzuje zaplatiť cenu za poskytnutie prepravných a súvisiacich služieb; v prípade zmluvy o prístupe do prepravnej siete a preprave plynu s prerušiteľnou prepravnou kapacitou môže prevádzkovateľ prepravnej siete za dohodnutých podmienok prepravnú kapacitu prerušiť alebo znížiť.</w:t>
      </w:r>
    </w:p>
    <w:p w14:paraId="5AB8F0B8"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Zmluvou o prístupe do distribučnej siete a distribúcii plynu sa zaväzuje prevádzkovateľ distribučnej siete prideliť účastníkovi trhu s plynom dohodnutú distribučnú kapacitu, poskytnúť prístup do siete a zabezpečiť distribúciu plynu zo vstupného bodu do výstupného bodu počas celého zmluvného obdobia do úrovne dohodnutej distribučnej kapacity a účastník trhu s plynom sa zaväzuje zaplatiť cenu za poskytnutie distribučných a súvisiacich služieb.</w:t>
      </w:r>
    </w:p>
    <w:p w14:paraId="6EF900EC"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6) Zmluvou o prístupe do zásobníka a uskladňovaní plynu sa zaväzuje prevádzkovateľ zásobníka po splnení podmienok uvedených v prevádzkovom poriadku prevádzkovateľa zásobníka prideliť účastníkovi trhu s plynom dohodnutú pevnú uskladňovaciu kapacitu alebo prerušiteľnú uskladňovaciu kapacitu a zabezpečiť uskladňovanie plynu počas celého zmluvného obdobia do úrovne dohodnutej pevnej uskladňovacej kapacity alebo prerušiteľnej uskladňovacej kapacity a účastník trhu s plynom sa zaväzuje zaplatiť za uskladňovacie a súvisiace služby; v prípade zmluvy o prístupe do zásobníka a uskladňovaní plynu s prerušiteľnou uskladňovacou kapacitou môže prevádzkovateľ zásobníka za dohodnutých podmienok uskladňovaciu kapacitu prerušiť alebo znížiť.</w:t>
      </w:r>
    </w:p>
    <w:p w14:paraId="4944C8D9"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7) Zmluvou o prenesení zodpovednosti za odchýlku účastník trhu s plynom v súlade s podmienkami uvedenými v prevádzkovom poriadku prevádzkovateľa distribučnej siete prenesie zodpovednosť za odchýlku na svojho dodávateľa plynu. Zmluvou o prenesení zodpovednosti za odchýlku výrobca plynu v súlade s podmienkami uvedenými v prevádzkovom poriadku prevádzkovateľa distribučnej siete prenesie zodpovednosť za odchýlku na svojho odberateľa plynu.</w:t>
      </w:r>
    </w:p>
    <w:p w14:paraId="72377EEB" w14:textId="29A249CF"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8) Zmluvou o združenej dodávke plynu sa dodávateľ plynu zaväzuje dodávať plyn </w:t>
      </w:r>
      <w:r w:rsidR="002270FC" w:rsidRPr="00043871">
        <w:rPr>
          <w:rFonts w:ascii="Arial" w:eastAsia="Times New Roman" w:hAnsi="Arial" w:cs="Arial"/>
          <w:color w:val="000000" w:themeColor="text1"/>
          <w:sz w:val="24"/>
          <w:szCs w:val="24"/>
          <w:lang w:val="sk-SK" w:eastAsia="cs-CZ"/>
        </w:rPr>
        <w:t xml:space="preserve">koncovému </w:t>
      </w:r>
      <w:r w:rsidRPr="00043871">
        <w:rPr>
          <w:rFonts w:ascii="Arial" w:eastAsia="Times New Roman" w:hAnsi="Arial" w:cs="Arial"/>
          <w:color w:val="000000" w:themeColor="text1"/>
          <w:sz w:val="24"/>
          <w:szCs w:val="24"/>
          <w:lang w:val="sk-SK" w:eastAsia="cs-CZ"/>
        </w:rPr>
        <w:t xml:space="preserve">odberateľovi plynu v dohodnutom množstve, zabezpečiť distribúciu plynu do odberného miesta </w:t>
      </w:r>
      <w:r w:rsidR="002270FC" w:rsidRPr="00043871">
        <w:rPr>
          <w:rFonts w:ascii="Arial" w:eastAsia="Times New Roman" w:hAnsi="Arial" w:cs="Arial"/>
          <w:color w:val="000000" w:themeColor="text1"/>
          <w:sz w:val="24"/>
          <w:szCs w:val="24"/>
          <w:lang w:val="sk-SK" w:eastAsia="cs-CZ"/>
        </w:rPr>
        <w:t xml:space="preserve">koncového </w:t>
      </w:r>
      <w:r w:rsidRPr="00043871">
        <w:rPr>
          <w:rFonts w:ascii="Arial" w:eastAsia="Times New Roman" w:hAnsi="Arial" w:cs="Arial"/>
          <w:color w:val="000000" w:themeColor="text1"/>
          <w:sz w:val="24"/>
          <w:szCs w:val="24"/>
          <w:lang w:val="sk-SK" w:eastAsia="cs-CZ"/>
        </w:rPr>
        <w:t xml:space="preserve">odberateľa plynu vrátane súvisiacich služieb a prevziať zodpovednosť za odchýlku </w:t>
      </w:r>
      <w:r w:rsidR="002270FC" w:rsidRPr="00043871">
        <w:rPr>
          <w:rFonts w:ascii="Arial" w:eastAsia="Times New Roman" w:hAnsi="Arial" w:cs="Arial"/>
          <w:color w:val="000000" w:themeColor="text1"/>
          <w:sz w:val="24"/>
          <w:szCs w:val="24"/>
          <w:lang w:val="sk-SK" w:eastAsia="cs-CZ"/>
        </w:rPr>
        <w:t xml:space="preserve">koncového </w:t>
      </w:r>
      <w:r w:rsidRPr="00043871">
        <w:rPr>
          <w:rFonts w:ascii="Arial" w:eastAsia="Times New Roman" w:hAnsi="Arial" w:cs="Arial"/>
          <w:color w:val="000000" w:themeColor="text1"/>
          <w:sz w:val="24"/>
          <w:szCs w:val="24"/>
          <w:lang w:val="sk-SK" w:eastAsia="cs-CZ"/>
        </w:rPr>
        <w:t>odberateľa plynu a</w:t>
      </w:r>
      <w:r w:rsidR="002270FC" w:rsidRPr="00043871">
        <w:rPr>
          <w:rFonts w:ascii="Arial" w:eastAsia="Times New Roman" w:hAnsi="Arial" w:cs="Arial"/>
          <w:color w:val="000000" w:themeColor="text1"/>
          <w:sz w:val="24"/>
          <w:szCs w:val="24"/>
          <w:lang w:val="sk-SK" w:eastAsia="cs-CZ"/>
        </w:rPr>
        <w:t xml:space="preserve"> koncový </w:t>
      </w:r>
      <w:r w:rsidRPr="00043871">
        <w:rPr>
          <w:rFonts w:ascii="Arial" w:eastAsia="Times New Roman" w:hAnsi="Arial" w:cs="Arial"/>
          <w:color w:val="000000" w:themeColor="text1"/>
          <w:sz w:val="24"/>
          <w:szCs w:val="24"/>
          <w:lang w:val="sk-SK" w:eastAsia="cs-CZ"/>
        </w:rPr>
        <w:t>odberateľ plynu sa zaväzuje zaplatiť dodávateľovi plynu cenu za dodaný plyn a súvisiace služby.</w:t>
      </w:r>
    </w:p>
    <w:p w14:paraId="76B82E7D"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9) Náležitosti zmlúv podľa odsekov 1 až 8 upravujú pravidlá trhu.</w:t>
      </w:r>
    </w:p>
    <w:p w14:paraId="28883BEA" w14:textId="77777777" w:rsidR="00D96116" w:rsidRPr="00043871" w:rsidRDefault="00D96116" w:rsidP="0047797C">
      <w:pPr>
        <w:pStyle w:val="Nadpis1"/>
        <w:spacing w:line="276" w:lineRule="auto"/>
        <w:rPr>
          <w:rFonts w:cs="Arial"/>
          <w:color w:val="000000" w:themeColor="text1"/>
          <w:szCs w:val="24"/>
          <w:lang w:val="sk-SK" w:eastAsia="cs-CZ"/>
        </w:rPr>
      </w:pPr>
      <w:bookmarkStart w:id="207" w:name="c_43863"/>
      <w:bookmarkStart w:id="208" w:name="pa_48"/>
      <w:bookmarkStart w:id="209" w:name="p_48"/>
      <w:bookmarkEnd w:id="207"/>
      <w:bookmarkEnd w:id="208"/>
      <w:bookmarkEnd w:id="209"/>
      <w:r w:rsidRPr="00043871">
        <w:rPr>
          <w:rFonts w:cs="Arial"/>
          <w:color w:val="000000" w:themeColor="text1"/>
          <w:szCs w:val="24"/>
          <w:lang w:val="sk-SK" w:eastAsia="cs-CZ"/>
        </w:rPr>
        <w:lastRenderedPageBreak/>
        <w:t xml:space="preserve">§ 48  </w:t>
      </w:r>
    </w:p>
    <w:p w14:paraId="210B70C7"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210" w:name="c_43865"/>
      <w:bookmarkEnd w:id="210"/>
      <w:r w:rsidRPr="00043871">
        <w:rPr>
          <w:rFonts w:ascii="Arial" w:eastAsia="Times New Roman" w:hAnsi="Arial" w:cs="Arial"/>
          <w:b/>
          <w:bCs/>
          <w:color w:val="000000" w:themeColor="text1"/>
          <w:sz w:val="24"/>
          <w:szCs w:val="24"/>
          <w:lang w:val="sk-SK" w:eastAsia="cs-CZ"/>
        </w:rPr>
        <w:t>Práva a povinnosti výrobcu plynu</w:t>
      </w:r>
    </w:p>
    <w:p w14:paraId="30AAC3AF"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Výrobca plynu má právo</w:t>
      </w:r>
    </w:p>
    <w:p w14:paraId="4EE66EC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zriaďovať a prevádzkovať elektronickú komunikačnú sieť potrebnú na riadenie prevádzky ťažobnej siete a na zabezpečenie prenosu informácií potrebných na riadenie v súlade s osobitným predpisom, </w:t>
      </w:r>
      <w:r w:rsidRPr="00043871">
        <w:rPr>
          <w:rFonts w:ascii="Arial" w:eastAsia="Times New Roman" w:hAnsi="Arial" w:cs="Arial"/>
          <w:color w:val="000000" w:themeColor="text1"/>
          <w:sz w:val="24"/>
          <w:szCs w:val="24"/>
          <w:vertAlign w:val="superscript"/>
          <w:lang w:val="sk-SK" w:eastAsia="cs-CZ"/>
        </w:rPr>
        <w:t>52)</w:t>
      </w:r>
    </w:p>
    <w:p w14:paraId="45DE79C3"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uzatvoriť zmluvu o pripojení ťažobnej siete do prepravnej siete alebo distribučnej siete s prevádzkovateľom prepravnej siete alebo s prevádzkovateľom distribučnej siete,</w:t>
      </w:r>
    </w:p>
    <w:p w14:paraId="5551A14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odmietnuť prístup do ťažobnej siete z dôvodu nedostatku kapacity alebo z dôvodu nevyhovujúcich technických podmienok siete.</w:t>
      </w:r>
    </w:p>
    <w:p w14:paraId="0B1BF1AD"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Výrobca plynu je povinný</w:t>
      </w:r>
    </w:p>
    <w:p w14:paraId="3588132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uzatvoriť zmluvu o dodávke plynu s odberateľom plynu, s prevádzkovateľom prepravnej siete, s prevádzkovateľom distribučnej siete alebo s dodávateľom plynu,</w:t>
      </w:r>
    </w:p>
    <w:p w14:paraId="6BF34E8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zabezpečiť meranie dodaného množstva plynu a kvality plynu vrátane vyhodnocovania a odovzdávania potrebných údajov prevádzkovateľovi prepravnej siete alebo prevádzkovateľovi distribučnej siete, ak sa výrobca plynu nedohodne s prevádzkovateľom prepravnej siete alebo prevádzkovateľom distribučnej siete inak,</w:t>
      </w:r>
    </w:p>
    <w:p w14:paraId="1079D4B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zabezpečiť spoľahlivé, bezpečné a efektívne prevádzkovanie ťažobnej siete,</w:t>
      </w:r>
    </w:p>
    <w:p w14:paraId="2A0C38F4"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umožniť plynárenskému podniku alebo odberateľovi plynu prístup do ťažobnej siete okrem tej časti siete, ktorá sa používa na ťažbu plynu a dopravu plynu z miesta ťažby plynu do miesta spracovania alebo do miesta odovzdania plynu do prepravnej siete alebo do distribučnej siete plynu alebo do zásobníka,</w:t>
      </w:r>
    </w:p>
    <w:p w14:paraId="79D86EF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umožniť prevádzkovateľovi prepravnej siete, prevádzkovateľovi distribučnej siete alebo prevádzkovateľovi zásobníka montáž určeného meradla,</w:t>
      </w:r>
    </w:p>
    <w:p w14:paraId="134D68F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 umožniť prístup prevádzkovateľovi prepravnej siete, prevádzkovateľovi distribučnej siete alebo prevádzkovateľovi zásobníka k určenému meradlu na vykonanie kontroly funkčnosti určeného meradla a kontroly stavu dodaného množstva plynu,</w:t>
      </w:r>
    </w:p>
    <w:p w14:paraId="3D065743"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g) poskytovať prevádzkovateľovi prepravnej siete, prevádzkovateľovi distribučnej siete alebo prevádzkovateľovi zásobníka informácie potrebné na zabezpečenie prevádzkyschopnosti siete o ťažbe plynu a o ťažobnej sieti,</w:t>
      </w:r>
    </w:p>
    <w:p w14:paraId="247D834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h) zverejňovať na svojom webovom sídle obchodné podmienky na prístup a na využívanie ťažobnej siete; obchodné podmienky zverejní každoročne do 31. októbra na nasledujúci rok,</w:t>
      </w:r>
    </w:p>
    <w:p w14:paraId="1734E3B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i) vypracúvať plán výroby plynu a plán rozvoja ťažobnej siete na obdobie piatich rokov a predložiť ho ministerstvu každoročne do 30. novembra na nasledujúci rok,</w:t>
      </w:r>
    </w:p>
    <w:p w14:paraId="7AED808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j) vypracovať každoročne havarijné plány ťažobnej siete.</w:t>
      </w:r>
    </w:p>
    <w:p w14:paraId="53080B8A" w14:textId="77777777" w:rsidR="00D96116" w:rsidRPr="00043871" w:rsidRDefault="00D96116" w:rsidP="0047797C">
      <w:pPr>
        <w:pStyle w:val="Nadpis1"/>
        <w:spacing w:line="276" w:lineRule="auto"/>
        <w:rPr>
          <w:rFonts w:cs="Arial"/>
          <w:color w:val="000000" w:themeColor="text1"/>
          <w:szCs w:val="24"/>
          <w:lang w:val="sk-SK" w:eastAsia="cs-CZ"/>
        </w:rPr>
      </w:pPr>
      <w:bookmarkStart w:id="211" w:name="c_44181"/>
      <w:bookmarkStart w:id="212" w:name="pa_49"/>
      <w:bookmarkStart w:id="213" w:name="p_49"/>
      <w:bookmarkEnd w:id="211"/>
      <w:bookmarkEnd w:id="212"/>
      <w:bookmarkEnd w:id="213"/>
      <w:r w:rsidRPr="00043871">
        <w:rPr>
          <w:rFonts w:cs="Arial"/>
          <w:color w:val="000000" w:themeColor="text1"/>
          <w:szCs w:val="24"/>
          <w:lang w:val="sk-SK" w:eastAsia="cs-CZ"/>
        </w:rPr>
        <w:t xml:space="preserve">§ 49  </w:t>
      </w:r>
    </w:p>
    <w:p w14:paraId="631F3D7C"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214" w:name="c_44183"/>
      <w:bookmarkEnd w:id="214"/>
      <w:r w:rsidRPr="00043871">
        <w:rPr>
          <w:rFonts w:ascii="Arial" w:eastAsia="Times New Roman" w:hAnsi="Arial" w:cs="Arial"/>
          <w:b/>
          <w:bCs/>
          <w:color w:val="000000" w:themeColor="text1"/>
          <w:sz w:val="24"/>
          <w:szCs w:val="24"/>
          <w:lang w:val="sk-SK" w:eastAsia="cs-CZ"/>
        </w:rPr>
        <w:t>Práva a povinnosti prevádzkovateľa prepravnej siete</w:t>
      </w:r>
    </w:p>
    <w:p w14:paraId="4A551712"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Prevádzkovateľ prepravnej siete má právo</w:t>
      </w:r>
    </w:p>
    <w:p w14:paraId="0D4ECCE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a) zriaďovať a prevádzkovať elektronickú komunikačnú sieť potrebnú na riadenie prevádzky prepravnej siete a na zabezpečenie prenosu informácií potrebných pre riadenie v súlade s osobitným predpisom, </w:t>
      </w:r>
      <w:r w:rsidRPr="00043871">
        <w:rPr>
          <w:rFonts w:ascii="Arial" w:eastAsia="Times New Roman" w:hAnsi="Arial" w:cs="Arial"/>
          <w:color w:val="000000" w:themeColor="text1"/>
          <w:sz w:val="24"/>
          <w:szCs w:val="24"/>
          <w:vertAlign w:val="superscript"/>
          <w:lang w:val="sk-SK" w:eastAsia="cs-CZ"/>
        </w:rPr>
        <w:t>52)</w:t>
      </w:r>
    </w:p>
    <w:p w14:paraId="700FFB1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nakupovať, uskladňovať a predávať plyn účastníkom trhu s plynom na účel zabezpečenia vyváženosti prepravnej siete a rovnováhy množstva plynu vstupujúceho do prepravnej siete a vystupujúceho z prepravnej siete a plnenia ďalších činností prevádzkovateľa prepravnej siete na základe transparentných, nediskriminačných a trhových postupov,</w:t>
      </w:r>
    </w:p>
    <w:p w14:paraId="5A84AC1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odmietnuť prístup do prepravnej siete z dôvodov uvedených v § 74 alebo z dôvodu nedostatku kapacity prepravnej siete,</w:t>
      </w:r>
    </w:p>
    <w:p w14:paraId="59FF6C50"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odmietnuť prístup do prepravnej siete, ak tento prístup zabraňuje plneniu povinností vo všeobecnom hospodárskom záujme,</w:t>
      </w:r>
    </w:p>
    <w:p w14:paraId="01B0EC7E" w14:textId="51F64F35"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vertAlign w:val="superscript"/>
          <w:lang w:val="sk-SK" w:eastAsia="cs-CZ"/>
        </w:rPr>
      </w:pPr>
      <w:r w:rsidRPr="00043871">
        <w:rPr>
          <w:rFonts w:ascii="Arial" w:eastAsia="Times New Roman" w:hAnsi="Arial" w:cs="Arial"/>
          <w:color w:val="000000" w:themeColor="text1"/>
          <w:sz w:val="24"/>
          <w:szCs w:val="24"/>
          <w:lang w:val="sk-SK" w:eastAsia="cs-CZ"/>
        </w:rPr>
        <w:t>e) vyžadovať od ostatných plynárenských podnikov informácie potrebné na plnenie povinností prevádzkovateľa prepravnej siete vypracúvať alebo spolupracovať pri vypracúvaní plánov rozvoja siete vrátane siete mimo vymedzeného územia podľa tohto zákona a osobitného predpisu</w:t>
      </w:r>
      <w:r w:rsidR="00AF6AA4" w:rsidRPr="00043871">
        <w:rPr>
          <w:rFonts w:ascii="Arial" w:eastAsia="Times New Roman" w:hAnsi="Arial" w:cs="Arial"/>
          <w:color w:val="000000" w:themeColor="text1"/>
          <w:sz w:val="24"/>
          <w:szCs w:val="24"/>
          <w:lang w:val="sk-SK" w:eastAsia="cs-CZ"/>
        </w:rPr>
        <w:t>,</w:t>
      </w:r>
      <w:r w:rsidRPr="00043871">
        <w:rPr>
          <w:rFonts w:ascii="Arial" w:eastAsia="Times New Roman" w:hAnsi="Arial" w:cs="Arial"/>
          <w:color w:val="000000" w:themeColor="text1"/>
          <w:sz w:val="24"/>
          <w:szCs w:val="24"/>
          <w:lang w:val="sk-SK" w:eastAsia="cs-CZ"/>
        </w:rPr>
        <w:t> </w:t>
      </w:r>
      <w:r w:rsidRPr="00043871">
        <w:rPr>
          <w:rFonts w:ascii="Arial" w:eastAsia="Times New Roman" w:hAnsi="Arial" w:cs="Arial"/>
          <w:color w:val="000000" w:themeColor="text1"/>
          <w:sz w:val="24"/>
          <w:szCs w:val="24"/>
          <w:vertAlign w:val="superscript"/>
          <w:lang w:val="sk-SK" w:eastAsia="cs-CZ"/>
        </w:rPr>
        <w:t>45)</w:t>
      </w:r>
    </w:p>
    <w:p w14:paraId="1674EDB3" w14:textId="2D237D1F" w:rsidR="00AF6AA4" w:rsidRPr="00043871" w:rsidRDefault="00AF6AA4"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f) na primeranú náhradu z dôvodu poskytovania solidarity v dodávke plynu alebo opatrení súvisiacich s jej poskytovaním v súlade so všeobecne záväzným právnym predpisom vydaným podľa § 95 ods. 2 písm. </w:t>
      </w:r>
      <w:r w:rsidR="00D21258" w:rsidRPr="00043871">
        <w:rPr>
          <w:rFonts w:ascii="Arial" w:eastAsia="Times New Roman" w:hAnsi="Arial" w:cs="Arial"/>
          <w:color w:val="000000" w:themeColor="text1"/>
          <w:sz w:val="24"/>
          <w:szCs w:val="24"/>
          <w:lang w:val="sk-SK" w:eastAsia="cs-CZ"/>
        </w:rPr>
        <w:t>m</w:t>
      </w:r>
      <w:r w:rsidRPr="00043871">
        <w:rPr>
          <w:rFonts w:ascii="Arial" w:eastAsia="Times New Roman" w:hAnsi="Arial" w:cs="Arial"/>
          <w:color w:val="000000" w:themeColor="text1"/>
          <w:sz w:val="24"/>
          <w:szCs w:val="24"/>
          <w:lang w:val="sk-SK" w:eastAsia="cs-CZ"/>
        </w:rPr>
        <w:t>).</w:t>
      </w:r>
    </w:p>
    <w:p w14:paraId="0A99AFF3"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Prevádzkovateľ prepravnej siete má ďalej právo bez nároku na náhradu škody okrem prípadov, ak škoda vznikla zavinením prevádzkovateľa prepravnej siete, obmedziť alebo prerušiť prepravu plynu v nevyhnutnom rozsahu a na nevyhnutný čas len v prípade</w:t>
      </w:r>
    </w:p>
    <w:p w14:paraId="693285A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vykonávania plánovaných rekonštrukcií, modernizácií, opráv, údržby a revízií plynárenských zariadení,</w:t>
      </w:r>
    </w:p>
    <w:p w14:paraId="16E0DD16"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bezprostredného ohrozenia života, zdravia alebo majetku osôb a pri likvidácii týchto stavov,</w:t>
      </w:r>
    </w:p>
    <w:p w14:paraId="5B1AC2C9"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stavu núdze a predchádzania stavu núdze v plynárenstve podľa osobitného predpisu, </w:t>
      </w:r>
      <w:r w:rsidRPr="00043871">
        <w:rPr>
          <w:rFonts w:ascii="Arial" w:eastAsia="Times New Roman" w:hAnsi="Arial" w:cs="Arial"/>
          <w:color w:val="000000" w:themeColor="text1"/>
          <w:sz w:val="24"/>
          <w:szCs w:val="24"/>
          <w:vertAlign w:val="superscript"/>
          <w:lang w:val="sk-SK" w:eastAsia="cs-CZ"/>
        </w:rPr>
        <w:t>44)</w:t>
      </w:r>
    </w:p>
    <w:p w14:paraId="39CACB6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havárií alebo porúch na plynárenských zariadeniach a pri odstraňovaní ich následkov,</w:t>
      </w:r>
    </w:p>
    <w:p w14:paraId="1E094169"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nedodržania zmluvných podmienok prepravy plynu,</w:t>
      </w:r>
    </w:p>
    <w:p w14:paraId="176F70A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 odberu plynu zariadeniami, ktoré ovplyvňujú kvalitu a spoľahlivosť dodávky plynu, a ak odberateľ plynu nezabezpečil obmedzenie týchto vplyvov dostupnými technickými prostriedkami,</w:t>
      </w:r>
    </w:p>
    <w:p w14:paraId="14684FD0"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g) dodávky plynu zariadeniami, ktoré ovplyvňujú kvalitu a spoľahlivosť dodávky plynu, a ak výrobca plynu nezabezpečil obmedzenie týchto vplyvov dostupnými technickými zariadeniami,</w:t>
      </w:r>
    </w:p>
    <w:p w14:paraId="5F68117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h) zabránenia prístupu k meraciemu zariadeniu odberateľom plynu,</w:t>
      </w:r>
    </w:p>
    <w:p w14:paraId="1AC3378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i) ak je uzatvorená zmluva o preprave plynu s právom prerušenia.</w:t>
      </w:r>
    </w:p>
    <w:p w14:paraId="3AC616AC"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3) V prípade obmedzenia alebo prerušenia prepravy plynu z dôvodov uvedených v odseku 2 písm. a) je prevádzkovateľ prepravnej siete povinný písomne oznámiť dotknutým účastníkom trhu s plynom, pre ktorých prepravu uskutočňuje, začiatok, ukončenie obmedzenia alebo prerušenia prepravy plynu 42 dní vopred; táto </w:t>
      </w:r>
      <w:r w:rsidRPr="00043871">
        <w:rPr>
          <w:rFonts w:ascii="Arial" w:eastAsia="Times New Roman" w:hAnsi="Arial" w:cs="Arial"/>
          <w:color w:val="000000" w:themeColor="text1"/>
          <w:sz w:val="24"/>
          <w:szCs w:val="24"/>
          <w:lang w:val="sk-SK" w:eastAsia="cs-CZ"/>
        </w:rPr>
        <w:lastRenderedPageBreak/>
        <w:t>lehota môže byť kratšia, ak sa na tom dohodne prevádzkovateľ prepravnej siete s dotknutým účastníkom trhu s plynom.</w:t>
      </w:r>
    </w:p>
    <w:p w14:paraId="74F07B2F"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Po odstránení dôvodov, pre ktoré bola obmedzená alebo prerušená preprava plynu, je prevádzkovateľ prepravnej siete povinný bezodkladne obnoviť prepravu plynu.</w:t>
      </w:r>
    </w:p>
    <w:p w14:paraId="60805D2C"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Ak v dôsledku obmedzenia alebo prerušenia prepravy plynu z dôvodov uvedených v odseku 2 písm. a) vznikla škoda, má dotknutý účastník trhu s plynom právo uplatniť nárok na náhradu škody a ušlého zisku len vtedy, ak prevádzkovateľ prepravnej siete nesplnil oznamovaciu povinnosť podľa odseku 3.</w:t>
      </w:r>
    </w:p>
    <w:p w14:paraId="3F5E81C2"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6) Prevádzkovateľ prepravnej siete je povinný</w:t>
      </w:r>
    </w:p>
    <w:p w14:paraId="6F1B8CA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zabezpečovať spoľahlivé, bezpečné a efektívne prevádzkovanie prepravnej siete v záujme vytvorenia otvoreného trhu s plynom,</w:t>
      </w:r>
    </w:p>
    <w:p w14:paraId="6594C04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zabezpečovať údržbu a rozvoj prepravnej siete pri dodržaní podmienok ochrany životného prostredia,</w:t>
      </w:r>
    </w:p>
    <w:p w14:paraId="28177145" w14:textId="7A240B2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zabezpečiť budovanie cezhraničných prepojení potrebných na integráciu prepravných sietí v členských štátoch s dostatočnou kapacitou, ktorá umožňuje uspokojenie všetkých ekonomicky odôvodniteľných a technicky uskutočniteľných požiadaviek účastníkov trhu s plynom na kapacitu cezhraničných prepojení a zohľadňuje požiadavky bezpečnosti dodávok plynu; eko</w:t>
      </w:r>
      <w:r w:rsidR="00F6143E" w:rsidRPr="00043871">
        <w:rPr>
          <w:rFonts w:ascii="Arial" w:eastAsia="Times New Roman" w:hAnsi="Arial" w:cs="Arial"/>
          <w:color w:val="000000" w:themeColor="text1"/>
          <w:sz w:val="24"/>
          <w:szCs w:val="24"/>
          <w:lang w:val="sk-SK" w:eastAsia="cs-CZ"/>
        </w:rPr>
        <w:t>no</w:t>
      </w:r>
      <w:r w:rsidRPr="00043871">
        <w:rPr>
          <w:rFonts w:ascii="Arial" w:eastAsia="Times New Roman" w:hAnsi="Arial" w:cs="Arial"/>
          <w:color w:val="000000" w:themeColor="text1"/>
          <w:sz w:val="24"/>
          <w:szCs w:val="24"/>
          <w:lang w:val="sk-SK" w:eastAsia="cs-CZ"/>
        </w:rPr>
        <w:t>mickú odôvodniteľnosť požiadaviek prevádzkovateľ prepravnej siete vyhodnocuje na základe záväzných ponúk účastníkov testovania dopytu trhu pre dané cezhraničné pripojenie uskutočneného na základe pravidiel testovania dopytu trhu schválených úradom,</w:t>
      </w:r>
    </w:p>
    <w:p w14:paraId="7E1205F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zabezpečovať prepravu plynu a s tým súvisiace podporné služby,</w:t>
      </w:r>
    </w:p>
    <w:p w14:paraId="65E7C6EE"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uzatvoriť zmluvu o prístupe do prepravnej siete a preprave plynu s každým, kto o to požiada, ak sú splnené technické podmienky a obchodné podmienky prístupu do prepravnej siete a prepravy plynu,</w:t>
      </w:r>
    </w:p>
    <w:p w14:paraId="41714B4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 zabezpečiť na transparentnom a nediskriminačnom princípe prístup do prepravnej siete, k podporným službám a k akumulácii plynu v sieti,</w:t>
      </w:r>
    </w:p>
    <w:p w14:paraId="4747516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g) uzatvoriť zmluvu o pripojení do prepravnej siete s každým, kto o to požiada, ak sú splnené technické podmienky a obchodné podmienky pripojenia do prepravnej siete a pripojenie odberného plynového zariadenia do prepravnej siete nie je v rozpore s odsekom 8,</w:t>
      </w:r>
    </w:p>
    <w:p w14:paraId="773296B3"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h) zabezpečiť nediskriminačné zaobchádzanie so všetkými účastníkmi trhu s plynom,</w:t>
      </w:r>
    </w:p>
    <w:p w14:paraId="10BC6293" w14:textId="7903B3CE"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i) zabezpečiť meranie prepravovaného plynu vrátane jeho vyhodnocovania a na požiadanie predkladať namerané údaje </w:t>
      </w:r>
      <w:r w:rsidR="00DD2FCC" w:rsidRPr="00043871">
        <w:rPr>
          <w:rFonts w:ascii="Arial" w:eastAsia="Times New Roman" w:hAnsi="Arial" w:cs="Arial"/>
          <w:color w:val="000000" w:themeColor="text1"/>
          <w:sz w:val="24"/>
          <w:szCs w:val="24"/>
          <w:lang w:val="sk-SK" w:eastAsia="cs-CZ"/>
        </w:rPr>
        <w:t xml:space="preserve">alebo údaje po vyhodnotení zdieľania plynu </w:t>
      </w:r>
      <w:r w:rsidRPr="00043871">
        <w:rPr>
          <w:rFonts w:ascii="Arial" w:eastAsia="Times New Roman" w:hAnsi="Arial" w:cs="Arial"/>
          <w:color w:val="000000" w:themeColor="text1"/>
          <w:sz w:val="24"/>
          <w:szCs w:val="24"/>
          <w:lang w:val="sk-SK" w:eastAsia="cs-CZ"/>
        </w:rPr>
        <w:t>účastníkom trhu s plynom,</w:t>
      </w:r>
    </w:p>
    <w:p w14:paraId="1B6D6FE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j) zabezpečovať vyvažovanie prepravnej siete a zúčtovanie vyvažovania prepravnej siete v súlade s objektívnymi, transparentnými a nediskriminačnými pravidlami,</w:t>
      </w:r>
    </w:p>
    <w:p w14:paraId="7807EA35"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k) nakupovať, uskladňovať a predávať plyn účastníkom trhu s plynom na účel plnenia činnosti prevádzkovateľa prepravnej siete na základe transparentných, nediskriminačných a trhových postupov,</w:t>
      </w:r>
    </w:p>
    <w:p w14:paraId="2FC576B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l) obmedziť prepravu plynu na základe rozhodnutia ministerstva podľa § 88,</w:t>
      </w:r>
    </w:p>
    <w:p w14:paraId="7C021B7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m) pripojiť prevádzkovateľa distribučnej siete do prepravnej siete, ak sú splnené technické podmienky a obchodné podmienky pripojenia do prepravnej siete,</w:t>
      </w:r>
    </w:p>
    <w:p w14:paraId="601CA429"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n) poskytovať prevádzkovateľovi prepravnej siete, prevádzkovateľovi distribučnej siete a prevádzkovateľovi zásobníka informácie nevyhnutné na zabezpečenie prevádzkyschopnosti prepojenej siete,</w:t>
      </w:r>
    </w:p>
    <w:p w14:paraId="01776A5A" w14:textId="77777777" w:rsidR="00F378A3" w:rsidRPr="00043871" w:rsidRDefault="00D96116" w:rsidP="004E1B2B">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o) oboznámiť žiadateľa o pripojenie k prepravnej sieti s technickými podmienkami a obchodnými podmienkami pripojenia k prepravnej sieti</w:t>
      </w:r>
      <w:r w:rsidR="00F378A3" w:rsidRPr="00043871">
        <w:rPr>
          <w:rFonts w:ascii="Arial" w:eastAsia="Times New Roman" w:hAnsi="Arial" w:cs="Arial"/>
          <w:color w:val="000000" w:themeColor="text1"/>
          <w:sz w:val="24"/>
          <w:szCs w:val="24"/>
          <w:lang w:val="sk-SK" w:eastAsia="cs-CZ"/>
        </w:rPr>
        <w:t xml:space="preserve">, </w:t>
      </w:r>
    </w:p>
    <w:p w14:paraId="05934819" w14:textId="67CA0573" w:rsidR="00F378A3" w:rsidRPr="00043871" w:rsidRDefault="00F378A3" w:rsidP="004E1B2B">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p) zabezpečiť, aby pri vyhlásení stavu núdze v susednom členskom štáte mala prepravná kapacita v prepojovacích bodoch do tohto členského štátu prioritu pred konkurenčnou kapacitou na výstupných bodoch do zásobníkov podľa osobitného predpisu,</w:t>
      </w:r>
      <w:r w:rsidRPr="00043871">
        <w:rPr>
          <w:rFonts w:ascii="Arial" w:eastAsia="Times New Roman" w:hAnsi="Arial" w:cs="Arial"/>
          <w:color w:val="000000" w:themeColor="text1"/>
          <w:sz w:val="24"/>
          <w:szCs w:val="24"/>
          <w:vertAlign w:val="superscript"/>
          <w:lang w:val="sk-SK" w:eastAsia="cs-CZ"/>
        </w:rPr>
        <w:t>72</w:t>
      </w:r>
      <w:r w:rsidR="00B90599" w:rsidRPr="00043871">
        <w:rPr>
          <w:rFonts w:ascii="Arial" w:eastAsia="Times New Roman" w:hAnsi="Arial" w:cs="Arial"/>
          <w:color w:val="000000" w:themeColor="text1"/>
          <w:sz w:val="24"/>
          <w:szCs w:val="24"/>
          <w:vertAlign w:val="superscript"/>
          <w:lang w:val="sk-SK" w:eastAsia="cs-CZ"/>
        </w:rPr>
        <w:t>b</w:t>
      </w:r>
      <w:r w:rsidRPr="00043871">
        <w:rPr>
          <w:rFonts w:ascii="Arial" w:eastAsia="Times New Roman" w:hAnsi="Arial" w:cs="Arial"/>
          <w:color w:val="000000" w:themeColor="text1"/>
          <w:sz w:val="24"/>
          <w:szCs w:val="24"/>
          <w:vertAlign w:val="superscript"/>
          <w:lang w:val="sk-SK" w:eastAsia="cs-CZ"/>
        </w:rPr>
        <w:t>)</w:t>
      </w:r>
      <w:r w:rsidRPr="00043871">
        <w:rPr>
          <w:rFonts w:ascii="Arial" w:eastAsia="Times New Roman" w:hAnsi="Arial" w:cs="Arial"/>
          <w:color w:val="000000" w:themeColor="text1"/>
          <w:sz w:val="24"/>
          <w:szCs w:val="24"/>
          <w:lang w:val="sk-SK" w:eastAsia="cs-CZ"/>
        </w:rPr>
        <w:t xml:space="preserve"> a to bez ohľadu na to, či je pevná alebo prerušiteľná a či bola rezervovaná pred</w:t>
      </w:r>
      <w:r w:rsidR="00420D6D" w:rsidRPr="00043871">
        <w:rPr>
          <w:rFonts w:ascii="Arial" w:eastAsia="Times New Roman" w:hAnsi="Arial" w:cs="Arial"/>
          <w:color w:val="000000" w:themeColor="text1"/>
          <w:sz w:val="24"/>
          <w:szCs w:val="24"/>
          <w:lang w:val="sk-SK" w:eastAsia="cs-CZ"/>
        </w:rPr>
        <w:t xml:space="preserve"> stavom núdze</w:t>
      </w:r>
      <w:r w:rsidRPr="00043871">
        <w:rPr>
          <w:rFonts w:ascii="Arial" w:eastAsia="Times New Roman" w:hAnsi="Arial" w:cs="Arial"/>
          <w:color w:val="000000" w:themeColor="text1"/>
          <w:sz w:val="24"/>
          <w:szCs w:val="24"/>
          <w:lang w:val="sk-SK" w:eastAsia="cs-CZ"/>
        </w:rPr>
        <w:t xml:space="preserve"> alebo počas stavu núdze, </w:t>
      </w:r>
    </w:p>
    <w:p w14:paraId="558741B6" w14:textId="4583E780" w:rsidR="00D96116" w:rsidRPr="00043871" w:rsidRDefault="00F378A3" w:rsidP="004E1B2B">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q) informovať prevádzkovateľa plynárenského dispečingu na vymedzenom území o disponibilite prepravných kapacít na účely solidarity v dodávke plynu.</w:t>
      </w:r>
    </w:p>
    <w:p w14:paraId="2CE49E8E"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7) Prevádzkovateľ prepravnej siete je ďalej povinný</w:t>
      </w:r>
    </w:p>
    <w:p w14:paraId="1A551EC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poskytovať účastníkom trhu s plynom informácie potrebné na prístup do siete,</w:t>
      </w:r>
    </w:p>
    <w:p w14:paraId="7316E645"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umožniť účastníkovi trhu s plynom pripojenému k prepravnej sieti prístup k určenému meradlu alebo k meradlu dohodnutému v zmluve o prístupe do prepravnej siete a preprave plynu na účel merania plynu a na vykonanie kontroly funkčnosti určeného meradla alebo meradla dohodnutého v zmluve,</w:t>
      </w:r>
    </w:p>
    <w:p w14:paraId="7FF8D78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zriaďovať a prevádzkovať miesta na sledovanie kvality dodávok plynu, ak je to potrebné,</w:t>
      </w:r>
    </w:p>
    <w:p w14:paraId="5E86CAD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predkladať ministerstvu a úradu štvrťročne správu o stave siete, využiteľnosti kapacity prepravnej siete a vyhodnotenie prepravy prepravnou sieťou do 30 dní od ukončenia štvrťroku,</w:t>
      </w:r>
    </w:p>
    <w:p w14:paraId="56D600F0" w14:textId="11BA71B4" w:rsidR="00D96116" w:rsidRPr="00043871" w:rsidRDefault="00B33C2B"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w:t>
      </w:r>
      <w:r w:rsidR="00D96116" w:rsidRPr="00043871">
        <w:rPr>
          <w:rFonts w:ascii="Arial" w:eastAsia="Times New Roman" w:hAnsi="Arial" w:cs="Arial"/>
          <w:color w:val="000000" w:themeColor="text1"/>
          <w:sz w:val="24"/>
          <w:szCs w:val="24"/>
          <w:lang w:val="sk-SK" w:eastAsia="cs-CZ"/>
        </w:rPr>
        <w:t>) spracúvať štvrťročne prehľad o dovoze plynu a vývoze plynu na vymedzené územie a zasielať ho ministerstvu do 30 dní od ukončenia štvrťroku,</w:t>
      </w:r>
    </w:p>
    <w:p w14:paraId="72206DC2" w14:textId="3B906F97" w:rsidR="00D96116" w:rsidRPr="00043871" w:rsidRDefault="00B925DE"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w:t>
      </w:r>
      <w:r w:rsidR="00D96116" w:rsidRPr="00043871">
        <w:rPr>
          <w:rFonts w:ascii="Arial" w:eastAsia="Times New Roman" w:hAnsi="Arial" w:cs="Arial"/>
          <w:color w:val="000000" w:themeColor="text1"/>
          <w:sz w:val="24"/>
          <w:szCs w:val="24"/>
          <w:lang w:val="sk-SK" w:eastAsia="cs-CZ"/>
        </w:rPr>
        <w:t>) vypracovať havarijné plány,</w:t>
      </w:r>
    </w:p>
    <w:p w14:paraId="12F82073" w14:textId="2F15BBCA" w:rsidR="00D96116" w:rsidRPr="00043871" w:rsidRDefault="00B925DE"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g</w:t>
      </w:r>
      <w:r w:rsidR="00D96116" w:rsidRPr="00043871">
        <w:rPr>
          <w:rFonts w:ascii="Arial" w:eastAsia="Times New Roman" w:hAnsi="Arial" w:cs="Arial"/>
          <w:color w:val="000000" w:themeColor="text1"/>
          <w:sz w:val="24"/>
          <w:szCs w:val="24"/>
          <w:lang w:val="sk-SK" w:eastAsia="cs-CZ"/>
        </w:rPr>
        <w:t>) každoročne vypracúvať plán rozvoja prepravnej siete vrátane plánu rozvoja prepojení na obdobie nasledujúcich desiatich rokov (ďalej len "desaťročný plán rozvoja siete") a predložiť ho ministerstvu a úradu každoročne do 30. novembra na nasledujúcich desať rokov vrátane správy o plnení desaťročného plánu rozvoja siete,</w:t>
      </w:r>
    </w:p>
    <w:p w14:paraId="33B536BA" w14:textId="6FD1F63E" w:rsidR="00D96116" w:rsidRPr="00043871" w:rsidRDefault="00B925DE"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h</w:t>
      </w:r>
      <w:r w:rsidR="00D96116" w:rsidRPr="00043871">
        <w:rPr>
          <w:rFonts w:ascii="Arial" w:eastAsia="Times New Roman" w:hAnsi="Arial" w:cs="Arial"/>
          <w:color w:val="000000" w:themeColor="text1"/>
          <w:sz w:val="24"/>
          <w:szCs w:val="24"/>
          <w:lang w:val="sk-SK" w:eastAsia="cs-CZ"/>
        </w:rPr>
        <w:t>) oznamovať ministerstvu a plynárenskému dispečingu informácie potrebné na vyhlásenie krízovej situácie v plynárenstve podľa osobitného predpisu, </w:t>
      </w:r>
      <w:r w:rsidR="00D96116" w:rsidRPr="00043871">
        <w:rPr>
          <w:rFonts w:ascii="Arial" w:eastAsia="Times New Roman" w:hAnsi="Arial" w:cs="Arial"/>
          <w:color w:val="000000" w:themeColor="text1"/>
          <w:sz w:val="24"/>
          <w:szCs w:val="24"/>
          <w:vertAlign w:val="superscript"/>
          <w:lang w:val="sk-SK" w:eastAsia="cs-CZ"/>
        </w:rPr>
        <w:t>44)</w:t>
      </w:r>
    </w:p>
    <w:p w14:paraId="15E093CA" w14:textId="66008991" w:rsidR="00834EEE" w:rsidRPr="00043871" w:rsidRDefault="00B925DE"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i</w:t>
      </w:r>
      <w:r w:rsidR="00D96116" w:rsidRPr="00043871">
        <w:rPr>
          <w:rFonts w:ascii="Arial" w:eastAsia="Times New Roman" w:hAnsi="Arial" w:cs="Arial"/>
          <w:color w:val="000000" w:themeColor="text1"/>
          <w:sz w:val="24"/>
          <w:szCs w:val="24"/>
          <w:lang w:val="sk-SK" w:eastAsia="cs-CZ"/>
        </w:rPr>
        <w:t xml:space="preserve">) na základe žiadosti odberateľa plynu mimo domácnosti alebo dodávateľa plynu konajúceho v mene </w:t>
      </w:r>
      <w:r w:rsidR="00F0267C" w:rsidRPr="00043871">
        <w:rPr>
          <w:rFonts w:ascii="Arial" w:eastAsia="Times New Roman" w:hAnsi="Arial" w:cs="Arial"/>
          <w:color w:val="000000" w:themeColor="text1"/>
          <w:sz w:val="24"/>
          <w:szCs w:val="24"/>
          <w:lang w:val="sk-SK" w:eastAsia="cs-CZ"/>
        </w:rPr>
        <w:t xml:space="preserve">koncového </w:t>
      </w:r>
      <w:r w:rsidR="00D96116" w:rsidRPr="00043871">
        <w:rPr>
          <w:rFonts w:ascii="Arial" w:eastAsia="Times New Roman" w:hAnsi="Arial" w:cs="Arial"/>
          <w:color w:val="000000" w:themeColor="text1"/>
          <w:sz w:val="24"/>
          <w:szCs w:val="24"/>
          <w:lang w:val="sk-SK" w:eastAsia="cs-CZ"/>
        </w:rPr>
        <w:t xml:space="preserve">odberateľa plynu bezodplatne umožniť </w:t>
      </w:r>
      <w:r w:rsidR="005D51A7" w:rsidRPr="00043871">
        <w:rPr>
          <w:rFonts w:ascii="Arial" w:eastAsia="Times New Roman" w:hAnsi="Arial" w:cs="Arial"/>
          <w:color w:val="000000" w:themeColor="text1"/>
          <w:sz w:val="24"/>
          <w:szCs w:val="24"/>
          <w:lang w:val="sk-SK" w:eastAsia="cs-CZ"/>
        </w:rPr>
        <w:t>registráci</w:t>
      </w:r>
      <w:r w:rsidR="00782155" w:rsidRPr="00043871">
        <w:rPr>
          <w:rFonts w:ascii="Arial" w:eastAsia="Times New Roman" w:hAnsi="Arial" w:cs="Arial"/>
          <w:color w:val="000000" w:themeColor="text1"/>
          <w:sz w:val="24"/>
          <w:szCs w:val="24"/>
          <w:lang w:val="sk-SK" w:eastAsia="cs-CZ"/>
        </w:rPr>
        <w:t>u</w:t>
      </w:r>
      <w:r w:rsidR="005D51A7" w:rsidRPr="00043871">
        <w:rPr>
          <w:rFonts w:ascii="Arial" w:eastAsia="Times New Roman" w:hAnsi="Arial" w:cs="Arial"/>
          <w:color w:val="000000" w:themeColor="text1"/>
          <w:sz w:val="24"/>
          <w:szCs w:val="24"/>
          <w:lang w:val="sk-SK" w:eastAsia="cs-CZ"/>
        </w:rPr>
        <w:t xml:space="preserve"> </w:t>
      </w:r>
      <w:r w:rsidR="00D96116" w:rsidRPr="00043871">
        <w:rPr>
          <w:rFonts w:ascii="Arial" w:eastAsia="Times New Roman" w:hAnsi="Arial" w:cs="Arial"/>
          <w:color w:val="000000" w:themeColor="text1"/>
          <w:sz w:val="24"/>
          <w:szCs w:val="24"/>
          <w:lang w:val="sk-SK" w:eastAsia="cs-CZ"/>
        </w:rPr>
        <w:t xml:space="preserve">odberného miesta </w:t>
      </w:r>
      <w:r w:rsidR="005D51A7" w:rsidRPr="00043871">
        <w:rPr>
          <w:rFonts w:ascii="Arial" w:eastAsia="Times New Roman" w:hAnsi="Arial" w:cs="Arial"/>
          <w:color w:val="000000" w:themeColor="text1"/>
          <w:sz w:val="24"/>
          <w:szCs w:val="24"/>
          <w:lang w:val="sk-SK" w:eastAsia="cs-CZ"/>
        </w:rPr>
        <w:t xml:space="preserve">koncového </w:t>
      </w:r>
      <w:r w:rsidR="00D96116" w:rsidRPr="00043871">
        <w:rPr>
          <w:rFonts w:ascii="Arial" w:eastAsia="Times New Roman" w:hAnsi="Arial" w:cs="Arial"/>
          <w:color w:val="000000" w:themeColor="text1"/>
          <w:sz w:val="24"/>
          <w:szCs w:val="24"/>
          <w:lang w:val="sk-SK" w:eastAsia="cs-CZ"/>
        </w:rPr>
        <w:t xml:space="preserve">odberateľa plynu k novému dodávateľovi plynu v lehote do troch týždňov od doručenia žiadosti; tým nie sú dotknuté zmluvné záväzky </w:t>
      </w:r>
      <w:r w:rsidR="00DE7E02" w:rsidRPr="00043871">
        <w:rPr>
          <w:rFonts w:ascii="Arial" w:eastAsia="Times New Roman" w:hAnsi="Arial" w:cs="Arial"/>
          <w:color w:val="000000" w:themeColor="text1"/>
          <w:sz w:val="24"/>
          <w:szCs w:val="24"/>
          <w:lang w:val="sk-SK" w:eastAsia="cs-CZ"/>
        </w:rPr>
        <w:t xml:space="preserve">koncového </w:t>
      </w:r>
      <w:r w:rsidR="00D96116" w:rsidRPr="00043871">
        <w:rPr>
          <w:rFonts w:ascii="Arial" w:eastAsia="Times New Roman" w:hAnsi="Arial" w:cs="Arial"/>
          <w:color w:val="000000" w:themeColor="text1"/>
          <w:sz w:val="24"/>
          <w:szCs w:val="24"/>
          <w:lang w:val="sk-SK" w:eastAsia="cs-CZ"/>
        </w:rPr>
        <w:t>odberateľa plynu voči prevádzkovateľovi prepravnej siete a predchádzajúcemu dodávateľovi plynu,</w:t>
      </w:r>
    </w:p>
    <w:p w14:paraId="1BE45191" w14:textId="3DAA77F0" w:rsidR="00D96116" w:rsidRPr="00043871" w:rsidRDefault="00B925DE"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j</w:t>
      </w:r>
      <w:r w:rsidR="00D96116" w:rsidRPr="00043871">
        <w:rPr>
          <w:rFonts w:ascii="Arial" w:eastAsia="Times New Roman" w:hAnsi="Arial" w:cs="Arial"/>
          <w:color w:val="000000" w:themeColor="text1"/>
          <w:sz w:val="24"/>
          <w:szCs w:val="24"/>
          <w:lang w:val="sk-SK" w:eastAsia="cs-CZ"/>
        </w:rPr>
        <w:t xml:space="preserve">) bezodplatne a nediskriminačným spôsobom poskytnúť </w:t>
      </w:r>
      <w:r w:rsidR="004664F4" w:rsidRPr="00043871">
        <w:rPr>
          <w:rFonts w:ascii="Arial" w:eastAsia="Times New Roman" w:hAnsi="Arial" w:cs="Arial"/>
          <w:color w:val="000000" w:themeColor="text1"/>
          <w:sz w:val="24"/>
          <w:szCs w:val="24"/>
          <w:lang w:val="sk-SK" w:eastAsia="cs-CZ"/>
        </w:rPr>
        <w:t xml:space="preserve">koncovému </w:t>
      </w:r>
      <w:r w:rsidR="00D96116" w:rsidRPr="00043871">
        <w:rPr>
          <w:rFonts w:ascii="Arial" w:eastAsia="Times New Roman" w:hAnsi="Arial" w:cs="Arial"/>
          <w:color w:val="000000" w:themeColor="text1"/>
          <w:sz w:val="24"/>
          <w:szCs w:val="24"/>
          <w:lang w:val="sk-SK" w:eastAsia="cs-CZ"/>
        </w:rPr>
        <w:t xml:space="preserve">odberateľovi plynu, ktorého odberné miesto je pripojené do siete prevádzkovateľa prepravnej siete, alebo dodávateľovi plynu žiadajúcemu v mene </w:t>
      </w:r>
      <w:r w:rsidR="004664F4" w:rsidRPr="00043871">
        <w:rPr>
          <w:rFonts w:ascii="Arial" w:eastAsia="Times New Roman" w:hAnsi="Arial" w:cs="Arial"/>
          <w:color w:val="000000" w:themeColor="text1"/>
          <w:sz w:val="24"/>
          <w:szCs w:val="24"/>
          <w:lang w:val="sk-SK" w:eastAsia="cs-CZ"/>
        </w:rPr>
        <w:t xml:space="preserve">koncového </w:t>
      </w:r>
      <w:r w:rsidR="00D96116" w:rsidRPr="00043871">
        <w:rPr>
          <w:rFonts w:ascii="Arial" w:eastAsia="Times New Roman" w:hAnsi="Arial" w:cs="Arial"/>
          <w:color w:val="000000" w:themeColor="text1"/>
          <w:sz w:val="24"/>
          <w:szCs w:val="24"/>
          <w:lang w:val="sk-SK" w:eastAsia="cs-CZ"/>
        </w:rPr>
        <w:t>odberateľa plynu merané údaje o spotrebe na jeho odbernom mieste v súlade so všeobecne záväzným právnym predpisom vydaným podľa § 95 ods. 2 písm. e),</w:t>
      </w:r>
    </w:p>
    <w:p w14:paraId="171F8940" w14:textId="4FC7FA1E" w:rsidR="00D96116" w:rsidRPr="00043871" w:rsidRDefault="00B925DE"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k</w:t>
      </w:r>
      <w:r w:rsidR="00D96116" w:rsidRPr="00043871">
        <w:rPr>
          <w:rFonts w:ascii="Arial" w:eastAsia="Times New Roman" w:hAnsi="Arial" w:cs="Arial"/>
          <w:color w:val="000000" w:themeColor="text1"/>
          <w:sz w:val="24"/>
          <w:szCs w:val="24"/>
          <w:lang w:val="sk-SK" w:eastAsia="cs-CZ"/>
        </w:rPr>
        <w:t>) poskytnúť informácie o právach odberateľov vypracované Komisiou a uverejnené ministerstvom podľa § 88 ods. 2 písm. q) odberateľovi plynu, s ktorým má uzatvorenú zmluvu o prístupe do prepravnej siete a preprave plynu, na svojom webovom sídle a vo svojich prevádzkových priestoroch alebo na požiadanie ich zaslaním odberateľovi plynu,</w:t>
      </w:r>
    </w:p>
    <w:p w14:paraId="6017B9B1" w14:textId="45D33920" w:rsidR="00D96116" w:rsidRPr="00043871" w:rsidRDefault="00B925DE"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l</w:t>
      </w:r>
      <w:r w:rsidR="00D96116" w:rsidRPr="00043871">
        <w:rPr>
          <w:rFonts w:ascii="Arial" w:eastAsia="Times New Roman" w:hAnsi="Arial" w:cs="Arial"/>
          <w:color w:val="000000" w:themeColor="text1"/>
          <w:sz w:val="24"/>
          <w:szCs w:val="24"/>
          <w:lang w:val="sk-SK" w:eastAsia="cs-CZ"/>
        </w:rPr>
        <w:t>) zabezpečiť zdroje potrebné na prevádzku, údržbu a rozvoj prepravnej siete podľa tohto zákona a osobitného predpisu </w:t>
      </w:r>
      <w:r w:rsidR="00D96116" w:rsidRPr="00043871">
        <w:rPr>
          <w:rFonts w:ascii="Arial" w:eastAsia="Times New Roman" w:hAnsi="Arial" w:cs="Arial"/>
          <w:color w:val="000000" w:themeColor="text1"/>
          <w:sz w:val="24"/>
          <w:szCs w:val="24"/>
          <w:vertAlign w:val="superscript"/>
          <w:lang w:val="sk-SK" w:eastAsia="cs-CZ"/>
        </w:rPr>
        <w:t>2)</w:t>
      </w:r>
      <w:r w:rsidR="00D96116" w:rsidRPr="00043871">
        <w:rPr>
          <w:rFonts w:ascii="Arial" w:eastAsia="Times New Roman" w:hAnsi="Arial" w:cs="Arial"/>
          <w:color w:val="000000" w:themeColor="text1"/>
          <w:sz w:val="24"/>
          <w:szCs w:val="24"/>
          <w:lang w:val="sk-SK" w:eastAsia="cs-CZ"/>
        </w:rPr>
        <w:t> a informovať o nich úrad,</w:t>
      </w:r>
    </w:p>
    <w:p w14:paraId="4BDBCAE9" w14:textId="53434D80" w:rsidR="00D96116" w:rsidRPr="00043871" w:rsidRDefault="00B925DE"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m</w:t>
      </w:r>
      <w:r w:rsidR="00D96116" w:rsidRPr="00043871">
        <w:rPr>
          <w:rFonts w:ascii="Arial" w:eastAsia="Times New Roman" w:hAnsi="Arial" w:cs="Arial"/>
          <w:color w:val="000000" w:themeColor="text1"/>
          <w:sz w:val="24"/>
          <w:szCs w:val="24"/>
          <w:lang w:val="sk-SK" w:eastAsia="cs-CZ"/>
        </w:rPr>
        <w:t>) predložiť na žiadosť ministerstva a úradu návrh kapacity spätného toku plynu alebo žiadosť o vyňatie z povinnosti umožniť obojsmernú kapacitu podľa osobitného predpisu, </w:t>
      </w:r>
      <w:r w:rsidR="00D96116" w:rsidRPr="00043871">
        <w:rPr>
          <w:rFonts w:ascii="Arial" w:eastAsia="Times New Roman" w:hAnsi="Arial" w:cs="Arial"/>
          <w:color w:val="000000" w:themeColor="text1"/>
          <w:sz w:val="24"/>
          <w:szCs w:val="24"/>
          <w:vertAlign w:val="superscript"/>
          <w:lang w:val="sk-SK" w:eastAsia="cs-CZ"/>
        </w:rPr>
        <w:t>73)</w:t>
      </w:r>
    </w:p>
    <w:p w14:paraId="4E2C15E0" w14:textId="58010F46" w:rsidR="00D96116" w:rsidRPr="00043871" w:rsidRDefault="00B925DE"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n</w:t>
      </w:r>
      <w:r w:rsidR="00D96116" w:rsidRPr="00043871">
        <w:rPr>
          <w:rFonts w:ascii="Arial" w:eastAsia="Times New Roman" w:hAnsi="Arial" w:cs="Arial"/>
          <w:color w:val="000000" w:themeColor="text1"/>
          <w:sz w:val="24"/>
          <w:szCs w:val="24"/>
          <w:lang w:val="sk-SK" w:eastAsia="cs-CZ"/>
        </w:rPr>
        <w:t>) zabezpečiť na žiadosť úradu transparentné, podrobné a nediskriminačné testovanie dopytu trhu s plynom v súlade s pravidlami schválenými úradom s cieľom posúdiť, či si trh s plynom vyžaduje investíciu do prepravnej siete, ktorá je potrebná na splnenie povinností podľa osobitného predpisu. </w:t>
      </w:r>
      <w:r w:rsidR="00D96116" w:rsidRPr="00043871">
        <w:rPr>
          <w:rFonts w:ascii="Arial" w:eastAsia="Times New Roman" w:hAnsi="Arial" w:cs="Arial"/>
          <w:color w:val="000000" w:themeColor="text1"/>
          <w:sz w:val="24"/>
          <w:szCs w:val="24"/>
          <w:vertAlign w:val="superscript"/>
          <w:lang w:val="sk-SK" w:eastAsia="cs-CZ"/>
        </w:rPr>
        <w:t>74)</w:t>
      </w:r>
    </w:p>
    <w:p w14:paraId="17C711BC"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8) Prevádzkovateľ prepravnej siete môže do prepravnej siete pripojiť odberné plynové zariadenie, plynárenské zariadenie, priamy plynovod, zariadenie na skvapalňovanie zemného plynu alebo distribučnú sieť prevádzkovateľa distribučnej siete, ktorý neplní úlohy plynárenského dispečingu na vymedzenom území, len vtedy, ak ho na základe vyjadrenia prevádzkovateľa distribučnej siete nie je možné pripojiť do distribučnej siete z dôvodov podľa odseku 9.</w:t>
      </w:r>
    </w:p>
    <w:p w14:paraId="1121471B"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9) Na účel posúdenia žiadosti o pripojenie odberného plynového zariadenia, plynárenského zariadenia, priameho plynovodu, zariadenia na skvapalňovanie zemného plynu alebo distribučnej siete prevádzkovateľa distribučnej siete, ktorý neplní úlohy plynárenského dispečingu na vymedzenom území, do prepravnej siete prevádzkovateľ prepravnej siete požiada prevádzkovateľa distribučnej siete, ktorý plní úlohy plynárenského dispečingu na vymedzenom území, o vyjadrenie, či</w:t>
      </w:r>
    </w:p>
    <w:p w14:paraId="430E90E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v záujmovej oblasti je vybudovaná distribučná sieť,</w:t>
      </w:r>
    </w:p>
    <w:p w14:paraId="27296B4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súčasná distribučná sieť je využitá a je schopná v aktuálnom stave alebo po vykonaní dodatočných opatrení na jej úpravu pokryť predpokladané potreby žiadateľa o pripojenie do prepravnej siete,</w:t>
      </w:r>
    </w:p>
    <w:p w14:paraId="1B88A69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sa v záujmovej oblasti plánuje vybudovať distribučná sieť a či táto pokryje predpokladané potreby žiadateľa o pripojenie do prepravnej siete v primeranom čase.</w:t>
      </w:r>
    </w:p>
    <w:p w14:paraId="4B99E5EC"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0) Prevádzkovateľ prepravnej siete je povinný mať rozhodnutie o certifikácii vydané úradom podľa osobitného predpisu. </w:t>
      </w:r>
      <w:r w:rsidRPr="00043871">
        <w:rPr>
          <w:rFonts w:ascii="Arial" w:eastAsia="Times New Roman" w:hAnsi="Arial" w:cs="Arial"/>
          <w:color w:val="000000" w:themeColor="text1"/>
          <w:sz w:val="24"/>
          <w:szCs w:val="24"/>
          <w:vertAlign w:val="superscript"/>
          <w:lang w:val="sk-SK" w:eastAsia="cs-CZ"/>
        </w:rPr>
        <w:t>56)</w:t>
      </w:r>
      <w:r w:rsidRPr="00043871">
        <w:rPr>
          <w:rFonts w:ascii="Arial" w:eastAsia="Times New Roman" w:hAnsi="Arial" w:cs="Arial"/>
          <w:color w:val="000000" w:themeColor="text1"/>
          <w:sz w:val="24"/>
          <w:szCs w:val="24"/>
          <w:lang w:val="sk-SK" w:eastAsia="cs-CZ"/>
        </w:rPr>
        <w:t> Prevádzkovateľ prepravnej siete, nad ktorým vykonáva priamo alebo nepriamo kontrolu osoba alebo osoby z tretieho štátu, je povinný mať rozhodnutie o certifikácii vydané úradom podľa osobitného predpisu. </w:t>
      </w:r>
      <w:r w:rsidRPr="00043871">
        <w:rPr>
          <w:rFonts w:ascii="Arial" w:eastAsia="Times New Roman" w:hAnsi="Arial" w:cs="Arial"/>
          <w:color w:val="000000" w:themeColor="text1"/>
          <w:sz w:val="24"/>
          <w:szCs w:val="24"/>
          <w:vertAlign w:val="superscript"/>
          <w:lang w:val="sk-SK" w:eastAsia="cs-CZ"/>
        </w:rPr>
        <w:t>57)</w:t>
      </w:r>
    </w:p>
    <w:p w14:paraId="4D6F499E"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1) Prevádzkovateľ prepravnej siete je povinný raz za desať rokov</w:t>
      </w:r>
    </w:p>
    <w:p w14:paraId="2DCE7E3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vykonať posúdenie potenciálu energetickej efektívnosti prepravnej siete, ktoré obsahuje</w:t>
      </w:r>
    </w:p>
    <w:p w14:paraId="3DE90C8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posúdenie energetickej efektívnosti prepravy, riadenia a prevádzkyschopnosti prepojenej siete,</w:t>
      </w:r>
    </w:p>
    <w:p w14:paraId="370D17F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identifikáciu nákladovo efektívnych opatrení na zlepšenie energetickej efektívnosti a opatrení na dosiahnutie úspor energie vlastnej plynárenskej infraštruktúry a</w:t>
      </w:r>
    </w:p>
    <w:p w14:paraId="2891B9F1"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3. identifikáciu investícií potrebných na zavedenie nákladovo efektívnych opatrení na zlepšenie energetickej efektívnosti a harmonogram ich zavádzania,</w:t>
      </w:r>
    </w:p>
    <w:p w14:paraId="01B1BCA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zaslať posúdenie podľa písmena a) ministerstvu do 30. júna príslušného kalendárneho roka.</w:t>
      </w:r>
    </w:p>
    <w:p w14:paraId="304DA070" w14:textId="5B643123"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vertAlign w:val="superscript"/>
          <w:lang w:val="sk-SK" w:eastAsia="cs-CZ"/>
        </w:rPr>
      </w:pPr>
      <w:r w:rsidRPr="00043871">
        <w:rPr>
          <w:rFonts w:ascii="Arial" w:eastAsia="Times New Roman" w:hAnsi="Arial" w:cs="Arial"/>
          <w:color w:val="000000" w:themeColor="text1"/>
          <w:sz w:val="24"/>
          <w:szCs w:val="24"/>
          <w:lang w:val="sk-SK" w:eastAsia="cs-CZ"/>
        </w:rPr>
        <w:t>(12) Posúdenie potenciálu energetickej efektívnosti prepravnej siete môže byť súčasťou písomnej správy z energetického auditu podľa osobitného predpisu.</w:t>
      </w:r>
      <w:r w:rsidRPr="00043871">
        <w:rPr>
          <w:rFonts w:ascii="Arial" w:eastAsia="Times New Roman" w:hAnsi="Arial" w:cs="Arial"/>
          <w:color w:val="000000" w:themeColor="text1"/>
          <w:sz w:val="24"/>
          <w:szCs w:val="24"/>
          <w:vertAlign w:val="superscript"/>
          <w:lang w:val="sk-SK" w:eastAsia="cs-CZ"/>
        </w:rPr>
        <w:t>55a)</w:t>
      </w:r>
    </w:p>
    <w:p w14:paraId="6D1C1E86" w14:textId="7EADC4D8" w:rsidR="003A19B0" w:rsidRPr="00043871" w:rsidRDefault="003A19B0" w:rsidP="0047797C">
      <w:pPr>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3) Užívateľ siete s prioritnou kapacitou podľa odseku 6 písm. p) bezodkladne uhradí primeranú náhradu užívateľovi siete s pevnou kapacitou za finančné straty</w:t>
      </w:r>
      <w:r w:rsidR="00FE4929" w:rsidRPr="00043871">
        <w:rPr>
          <w:rFonts w:ascii="Arial" w:eastAsia="Times New Roman" w:hAnsi="Arial" w:cs="Arial"/>
          <w:color w:val="000000" w:themeColor="text1"/>
          <w:sz w:val="24"/>
          <w:szCs w:val="24"/>
          <w:lang w:val="sk-SK" w:eastAsia="cs-CZ"/>
        </w:rPr>
        <w:t>, ktoré vzniknú</w:t>
      </w:r>
      <w:r w:rsidRPr="00043871">
        <w:rPr>
          <w:rFonts w:ascii="Arial" w:eastAsia="Times New Roman" w:hAnsi="Arial" w:cs="Arial"/>
          <w:color w:val="000000" w:themeColor="text1"/>
          <w:sz w:val="24"/>
          <w:szCs w:val="24"/>
          <w:lang w:val="sk-SK" w:eastAsia="cs-CZ"/>
        </w:rPr>
        <w:t xml:space="preserve"> v dôsledku určenia priority vrátane primeranej náhrady za náklady</w:t>
      </w:r>
      <w:r w:rsidR="00FE4929" w:rsidRPr="00043871">
        <w:rPr>
          <w:rFonts w:ascii="Arial" w:eastAsia="Times New Roman" w:hAnsi="Arial" w:cs="Arial"/>
          <w:color w:val="000000" w:themeColor="text1"/>
          <w:sz w:val="24"/>
          <w:szCs w:val="24"/>
          <w:lang w:val="sk-SK" w:eastAsia="cs-CZ"/>
        </w:rPr>
        <w:t>,</w:t>
      </w:r>
      <w:r w:rsidRPr="00043871">
        <w:rPr>
          <w:rFonts w:ascii="Arial" w:eastAsia="Times New Roman" w:hAnsi="Arial" w:cs="Arial"/>
          <w:color w:val="000000" w:themeColor="text1"/>
          <w:sz w:val="24"/>
          <w:szCs w:val="24"/>
          <w:lang w:val="sk-SK" w:eastAsia="cs-CZ"/>
        </w:rPr>
        <w:t xml:space="preserve"> </w:t>
      </w:r>
      <w:r w:rsidR="00FE4929" w:rsidRPr="00043871">
        <w:rPr>
          <w:rFonts w:ascii="Arial" w:eastAsia="Times New Roman" w:hAnsi="Arial" w:cs="Arial"/>
          <w:color w:val="000000" w:themeColor="text1"/>
          <w:sz w:val="24"/>
          <w:szCs w:val="24"/>
          <w:lang w:val="sk-SK" w:eastAsia="cs-CZ"/>
        </w:rPr>
        <w:t xml:space="preserve">ktoré vzniknú </w:t>
      </w:r>
      <w:r w:rsidRPr="00043871">
        <w:rPr>
          <w:rFonts w:ascii="Arial" w:eastAsia="Times New Roman" w:hAnsi="Arial" w:cs="Arial"/>
          <w:color w:val="000000" w:themeColor="text1"/>
          <w:sz w:val="24"/>
          <w:szCs w:val="24"/>
          <w:lang w:val="sk-SK" w:eastAsia="cs-CZ"/>
        </w:rPr>
        <w:t>v súvislosti s prerušením pevnej kapacity. Určením a uhradením náhrady podľa prvej vety nie je dotknuté uplatňovanie pravidla priority.</w:t>
      </w:r>
    </w:p>
    <w:p w14:paraId="7948966B" w14:textId="77777777" w:rsidR="00D96116" w:rsidRPr="00043871" w:rsidRDefault="00D96116" w:rsidP="0047797C">
      <w:pPr>
        <w:pStyle w:val="Nadpis1"/>
        <w:spacing w:line="276" w:lineRule="auto"/>
        <w:rPr>
          <w:rFonts w:cs="Arial"/>
          <w:color w:val="000000" w:themeColor="text1"/>
          <w:szCs w:val="24"/>
          <w:lang w:val="sk-SK" w:eastAsia="cs-CZ"/>
        </w:rPr>
      </w:pPr>
      <w:bookmarkStart w:id="215" w:name="c_45979"/>
      <w:bookmarkStart w:id="216" w:name="pa_50"/>
      <w:bookmarkStart w:id="217" w:name="p_50"/>
      <w:bookmarkEnd w:id="215"/>
      <w:bookmarkEnd w:id="216"/>
      <w:bookmarkEnd w:id="217"/>
      <w:r w:rsidRPr="00043871">
        <w:rPr>
          <w:rFonts w:cs="Arial"/>
          <w:color w:val="000000" w:themeColor="text1"/>
          <w:szCs w:val="24"/>
          <w:lang w:val="sk-SK" w:eastAsia="cs-CZ"/>
        </w:rPr>
        <w:t xml:space="preserve">§ 50  </w:t>
      </w:r>
    </w:p>
    <w:p w14:paraId="50A705CE"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218" w:name="c_45981"/>
      <w:bookmarkEnd w:id="218"/>
      <w:r w:rsidRPr="00043871">
        <w:rPr>
          <w:rFonts w:ascii="Arial" w:eastAsia="Times New Roman" w:hAnsi="Arial" w:cs="Arial"/>
          <w:b/>
          <w:bCs/>
          <w:color w:val="000000" w:themeColor="text1"/>
          <w:sz w:val="24"/>
          <w:szCs w:val="24"/>
          <w:lang w:val="sk-SK" w:eastAsia="cs-CZ"/>
        </w:rPr>
        <w:t>Vlastnícke oddelenie prevádzkovateľa prepravnej siete</w:t>
      </w:r>
    </w:p>
    <w:p w14:paraId="31176EE7"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Prevádzkovateľ prepravnej siete je povinný vlastniť prepravnú sieť.</w:t>
      </w:r>
    </w:p>
    <w:p w14:paraId="73E19BEC"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Tá istá osoba alebo tie isté osoby nie sú oprávnené</w:t>
      </w:r>
    </w:p>
    <w:p w14:paraId="2B8C668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vykonávať činnosť výroby plynu, dodávky plynu, výroby elektriny alebo dodávky elektriny alebo priamo alebo nepriamo vykonávať kontrolu nad osobou vykonávajúcou činnosť výroby plynu, dodávky plynu, výroby elektriny alebo dodávky elektriny, a zároveň priamo alebo nepriamo vykonávať kontrolu nad prevádzkovateľom prepravnej siete alebo prepravnou sieťou alebo si v súvislosti s nimi uplatňovať akékoľvek právo,</w:t>
      </w:r>
    </w:p>
    <w:p w14:paraId="4C5C2593"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priamo alebo nepriamo vykonávať kontrolu nad prevádzkovateľom prepravnej siete alebo nad prepravnou sieťou a zároveň vykonávať činnosť výroby plynu, dodávky plynu, výroby elektriny alebo dodávky elektriny alebo priamo alebo nepriamo vykonávať kontrolu nad osobou vykonávajúcou činnosť výroby plynu, dodávky plynu, výroby elektriny alebo dodávky elektriny alebo si v súvislosti s ňou uplatňovať akékoľvek právo,</w:t>
      </w:r>
    </w:p>
    <w:p w14:paraId="0F2DF6C6"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voliť, vymenúvať alebo inak ustanovovať štatutárny orgán, členov štatutárneho orgánu, členov dozornej rady alebo prokuristu prevádzkovateľa prepravnej siete a vykonávať činnosť výroby plynu alebo dodávky plynu alebo priamo alebo nepriamo vykonávať kontrolu nad osobou vykonávajúcou činnosť výroby plynu alebo dodávky plynu alebo si v súvislosti s ňou uplatňovať akékoľvek právo,</w:t>
      </w:r>
    </w:p>
    <w:p w14:paraId="74B062C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byť členom riadiaceho orgánu, dozorného orgánu alebo kontrolného orgánu osoby vykonávajúcej činnosť výroby plynu alebo dodávky plynu alebo orgánu, ktorý koná v mene takejto osoby, a zároveň štatutárnym orgánom, členom štatutárneho orgánu, členom dozornej rady alebo prokuristom prevádzkovateľa prepravnej siete.</w:t>
      </w:r>
    </w:p>
    <w:p w14:paraId="4C693E5C"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Právami uvedenými v odseku 2 písm. a), b) a c) sa rozumie najmä</w:t>
      </w:r>
    </w:p>
    <w:p w14:paraId="1C65AE0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právo vykonávať hlasovacie práva v spoločnosti,</w:t>
      </w:r>
    </w:p>
    <w:p w14:paraId="27CAE7D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právo voliť, vymenúvať alebo inak ustanovovať členov riadiaceho orgánu, dozorného orgánu alebo kontrolného orgánu podniku alebo orgánu, ktorý koná v mene podniku,</w:t>
      </w:r>
    </w:p>
    <w:p w14:paraId="45EFAA7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podiel na základnom imaní vyšší ako polovica.</w:t>
      </w:r>
    </w:p>
    <w:p w14:paraId="6CE02FA3"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4) Ak osoba uvedená v odseku 2 je Slovenská republika, štátny orgán, orgán územnej samosprávy, právnická osoba zriadená zákonom na plnenie úloh vo </w:t>
      </w:r>
      <w:r w:rsidRPr="00043871">
        <w:rPr>
          <w:rFonts w:ascii="Arial" w:eastAsia="Times New Roman" w:hAnsi="Arial" w:cs="Arial"/>
          <w:color w:val="000000" w:themeColor="text1"/>
          <w:sz w:val="24"/>
          <w:szCs w:val="24"/>
          <w:lang w:val="sk-SK" w:eastAsia="cs-CZ"/>
        </w:rPr>
        <w:lastRenderedPageBreak/>
        <w:t>verejnom záujme </w:t>
      </w:r>
      <w:r w:rsidRPr="00043871">
        <w:rPr>
          <w:rFonts w:ascii="Arial" w:eastAsia="Times New Roman" w:hAnsi="Arial" w:cs="Arial"/>
          <w:color w:val="000000" w:themeColor="text1"/>
          <w:sz w:val="24"/>
          <w:szCs w:val="24"/>
          <w:vertAlign w:val="superscript"/>
          <w:lang w:val="sk-SK" w:eastAsia="cs-CZ"/>
        </w:rPr>
        <w:t>58)</w:t>
      </w:r>
      <w:r w:rsidRPr="00043871">
        <w:rPr>
          <w:rFonts w:ascii="Arial" w:eastAsia="Times New Roman" w:hAnsi="Arial" w:cs="Arial"/>
          <w:color w:val="000000" w:themeColor="text1"/>
          <w:sz w:val="24"/>
          <w:szCs w:val="24"/>
          <w:lang w:val="sk-SK" w:eastAsia="cs-CZ"/>
        </w:rPr>
        <w:t> alebo právnická osoba zriadená štátnym orgánom na plnenie úloh vo verejnom záujme, dva samostatné štátne orgány, orgány územnej samosprávy, právnické osoby zriadené zákonom na plnenie úloh vo verejnom záujme alebo právnické osoby zriadené štátnym orgánom na plnenie úloh vo verejnom záujme, z ktorých jedna vykonáva kontrolu nad prevádzkovateľom prepravnej siete a druhá vykonáva kontrolu nad osobou vykonávajúcou činnosť výroby elektriny, dodávky elektriny, výroby plynu alebo dodávky plynu alebo si v súvislosti s ňou uplatňuje akékoľvek práva, sa nepovažujú za tú istú osobu.</w:t>
      </w:r>
    </w:p>
    <w:p w14:paraId="79BBA2D2"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Povinnosť podľa odseku 1 sa považuje za splnenú aj vtedy, ak prevádzkovateľ prepravnej siete je jedným zo zakladateľov právnickej osoby, ktorá koná ako prevádzkovateľ prepravnej siete v dvoch alebo viacerých členských štátoch, alebo v takejto osobe nadobudne účasť a prenechá takejto osobe prepravnú sieť na účel jej prevádzkovania. To neplatí, ak osobu podľa predchádzajúcej vety založí alebo v nej nadobudne účasť osoba, ktorej nezávislosť nie je overená príslušným orgánom členského štátu v konaní o certifikácii obdobnom konaniu o certifikácii podľa osobitného predpisu </w:t>
      </w:r>
      <w:r w:rsidRPr="00043871">
        <w:rPr>
          <w:rFonts w:ascii="Arial" w:eastAsia="Times New Roman" w:hAnsi="Arial" w:cs="Arial"/>
          <w:color w:val="000000" w:themeColor="text1"/>
          <w:sz w:val="24"/>
          <w:szCs w:val="24"/>
          <w:vertAlign w:val="superscript"/>
          <w:lang w:val="sk-SK" w:eastAsia="cs-CZ"/>
        </w:rPr>
        <w:t>2)</w:t>
      </w:r>
      <w:r w:rsidRPr="00043871">
        <w:rPr>
          <w:rFonts w:ascii="Arial" w:eastAsia="Times New Roman" w:hAnsi="Arial" w:cs="Arial"/>
          <w:color w:val="000000" w:themeColor="text1"/>
          <w:sz w:val="24"/>
          <w:szCs w:val="24"/>
          <w:lang w:val="sk-SK" w:eastAsia="cs-CZ"/>
        </w:rPr>
        <w:t> a ktorá nie je schválená a určená za prevádzkovateľa prepravnej siete členským štátom.</w:t>
      </w:r>
    </w:p>
    <w:p w14:paraId="1F7EDAC6"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6) Výrobca plynu, dodávateľ plynu, výrobca elektriny alebo dodávateľ elektriny nie je oprávnený nadobudnúť kontrolu nad osobou vykonávajúcou činnosť prepravy plynu v členskom štáte, ktorá nie je súčasťou vertikálne integrovaného podniku. Osoba vykonávajúca činnosť výroby plynu, dodávky plynu, výroby elektriny alebo dodávky elektriny nie je oprávnená nadobudnúť kontrolu nad prevádzkovateľom prepravnej siete, ktorý nie je súčasťou vertikálne integrovaného podniku.</w:t>
      </w:r>
    </w:p>
    <w:p w14:paraId="28CAFA4D"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7) Prevádzkovateľ prepravnej siete nesmie poskytnúť osoby, ktoré sa podieľajú na jeho činnosti, ani obchodné informácie získané pri svojej činnosti, ktoré sú predmetom obchodného tajomstva, </w:t>
      </w:r>
      <w:r w:rsidRPr="00043871">
        <w:rPr>
          <w:rFonts w:ascii="Arial" w:eastAsia="Times New Roman" w:hAnsi="Arial" w:cs="Arial"/>
          <w:color w:val="000000" w:themeColor="text1"/>
          <w:sz w:val="24"/>
          <w:szCs w:val="24"/>
          <w:vertAlign w:val="superscript"/>
          <w:lang w:val="sk-SK" w:eastAsia="cs-CZ"/>
        </w:rPr>
        <w:t>59)</w:t>
      </w:r>
      <w:r w:rsidRPr="00043871">
        <w:rPr>
          <w:rFonts w:ascii="Arial" w:eastAsia="Times New Roman" w:hAnsi="Arial" w:cs="Arial"/>
          <w:color w:val="000000" w:themeColor="text1"/>
          <w:sz w:val="24"/>
          <w:szCs w:val="24"/>
          <w:lang w:val="sk-SK" w:eastAsia="cs-CZ"/>
        </w:rPr>
        <w:t> alebo iné obchodné informácie dôverného charakteru osobám vykonávajúcim činnosť výroby plynu alebo dodávky plynu okrem prípadov, ak je poskytnutie takýchto informácií nevyhnutné na uzatvorenie alebo plnenie zmluvy s osobou vykonávajúcou činnosť výroby plynu alebo dodávky plynu. Prevádzkovateľ prepravnej siete je povinný prijať opatrenia potrebné na splnenie povinnosti podľa prvej vety a monitorovať plnenie týchto opatrení osobami, ktoré sa podieľajú na jeho činnosti.</w:t>
      </w:r>
    </w:p>
    <w:p w14:paraId="7B3845BB"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8) Vláda môže do 1. decembra 2012 na návrh ministerstva určiť, že sa nepoužije vlastnícke oddelenie prevádzkovateľa prepravnej siete, ktorý je súčasťou vertikálne integrovaného plynárenského podniku podľa odsekov 1 až 7.</w:t>
      </w:r>
    </w:p>
    <w:p w14:paraId="7C98BEB6" w14:textId="17A1D692"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9) Ak vláda určí, že sa nepoužije vlastnícke oddelenie prevádzkovateľa prepravnej siete, ktorý je súčasťou vertikálne integrovaného plynárenského podniku podľa odsekov 1 až 7, vzťahujú sa na prevádzkovateľa prepravnej siete, ktorý je súčasťou vertikálne integrovaného plynárenského podniku, podmienky nezávislosti prevádzkovateľa prepravnej siete podľa § 51 až 60; tým nie je dotknuté právo vertikálne integrovaného plynárenského podniku uskutočniť vlastnícke oddelenie prevádzkovateľa prepravnej siete v súlade s ustanoveniami odsekov 1 až 7. Na prevádzkovateľa prepravnej siete, na ktorého sa vzťahujú ustanovenia odsekov 1 až </w:t>
      </w:r>
      <w:r w:rsidRPr="00043871">
        <w:rPr>
          <w:rFonts w:ascii="Arial" w:eastAsia="Times New Roman" w:hAnsi="Arial" w:cs="Arial"/>
          <w:color w:val="000000" w:themeColor="text1"/>
          <w:sz w:val="24"/>
          <w:szCs w:val="24"/>
          <w:lang w:val="sk-SK" w:eastAsia="cs-CZ"/>
        </w:rPr>
        <w:lastRenderedPageBreak/>
        <w:t>7, sa nevzťahujú podmienky nezávislosti prevádzkovateľa prepravnej siete podľa § 51 až 60.</w:t>
      </w:r>
    </w:p>
    <w:p w14:paraId="36B14F72" w14:textId="77777777" w:rsidR="00451D60" w:rsidRPr="00043871" w:rsidRDefault="00451D60"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p>
    <w:p w14:paraId="54482ED5" w14:textId="77777777" w:rsidR="00D96116" w:rsidRPr="00043871" w:rsidRDefault="00D96116" w:rsidP="0047797C">
      <w:pPr>
        <w:keepNext/>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219" w:name="c_46737"/>
      <w:bookmarkEnd w:id="219"/>
      <w:r w:rsidRPr="00043871">
        <w:rPr>
          <w:rFonts w:ascii="Arial" w:eastAsia="Times New Roman" w:hAnsi="Arial" w:cs="Arial"/>
          <w:b/>
          <w:bCs/>
          <w:color w:val="000000" w:themeColor="text1"/>
          <w:sz w:val="24"/>
          <w:szCs w:val="24"/>
          <w:lang w:val="sk-SK" w:eastAsia="cs-CZ"/>
        </w:rPr>
        <w:t>Nezávislý prevádzkovateľ prepravnej siete</w:t>
      </w:r>
    </w:p>
    <w:p w14:paraId="49D7A4EE" w14:textId="77777777" w:rsidR="00D96116" w:rsidRPr="00043871" w:rsidRDefault="00D96116" w:rsidP="0047797C">
      <w:pPr>
        <w:pStyle w:val="Nadpis1"/>
        <w:spacing w:line="276" w:lineRule="auto"/>
        <w:rPr>
          <w:rFonts w:cs="Arial"/>
          <w:color w:val="000000" w:themeColor="text1"/>
          <w:szCs w:val="24"/>
          <w:lang w:val="sk-SK" w:eastAsia="cs-CZ"/>
        </w:rPr>
      </w:pPr>
      <w:bookmarkStart w:id="220" w:name="c_46741"/>
      <w:bookmarkStart w:id="221" w:name="pa_51"/>
      <w:bookmarkStart w:id="222" w:name="p_51"/>
      <w:bookmarkEnd w:id="220"/>
      <w:bookmarkEnd w:id="221"/>
      <w:bookmarkEnd w:id="222"/>
      <w:r w:rsidRPr="00043871">
        <w:rPr>
          <w:rFonts w:cs="Arial"/>
          <w:color w:val="000000" w:themeColor="text1"/>
          <w:szCs w:val="24"/>
          <w:lang w:val="sk-SK" w:eastAsia="cs-CZ"/>
        </w:rPr>
        <w:t xml:space="preserve">§ 51  </w:t>
      </w:r>
    </w:p>
    <w:p w14:paraId="5BC11A66"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223" w:name="c_46743"/>
      <w:bookmarkEnd w:id="223"/>
      <w:r w:rsidRPr="00043871">
        <w:rPr>
          <w:rFonts w:ascii="Arial" w:eastAsia="Times New Roman" w:hAnsi="Arial" w:cs="Arial"/>
          <w:b/>
          <w:bCs/>
          <w:color w:val="000000" w:themeColor="text1"/>
          <w:sz w:val="24"/>
          <w:szCs w:val="24"/>
          <w:lang w:val="sk-SK" w:eastAsia="cs-CZ"/>
        </w:rPr>
        <w:t>Právna forma, organizácia a riadenie nezávislého prevádzkovateľa prepravnej siete</w:t>
      </w:r>
    </w:p>
    <w:p w14:paraId="1955D056"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Prevádzkovateľ prepravnej siete musí mať právnu formu akciovej spoločnosti alebo spoločnosti s ručením obmedzeným.</w:t>
      </w:r>
    </w:p>
    <w:p w14:paraId="40E944F0"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Na prevádzkovateľa prepravnej siete sa vzťahuje Obchodný zákonník, ak ustanovenia § 51 až 60 neustanovujú inak.</w:t>
      </w:r>
    </w:p>
    <w:p w14:paraId="7ABC1F0B"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Prevádzkovateľ prepravnej siete je povinný vydať stanovy, ktoré okrem náležitostí ustanovených v Obchodnom zákonníku musia upravovať</w:t>
      </w:r>
    </w:p>
    <w:p w14:paraId="3077C2F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organizačnú štruktúru a systém riadenia prevádzkovateľa prepravnej siete spôsobom, ktorý zabezpečuje dodržanie podmienok nezávislosti prevádzkovateľa prepravnej siete podľa § 52 až 60,</w:t>
      </w:r>
    </w:p>
    <w:p w14:paraId="1D25EB4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právomoci a zodpovednosť štatutárneho orgánu, dozornej komisie, iných orgánov prevádzkovateľa prepravnej siete podľa Obchodného zákonníka, zamestnancov prevádzkovateľa prepravnej siete podľa písmena c) a osoby povinnej zabezpečiť súlad podľa § 58, vzťahy a pravidlá spolupráce medzi nimi,</w:t>
      </w:r>
    </w:p>
    <w:p w14:paraId="5B6013E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vymedzenie pozícií zamestnancov prevádzkovateľa prepravnej siete, ktorí sú v priamej riadiacej pôsobnosti štatutárneho orgánu prevádzkovateľa prepravnej siete vo veciach týkajúcich sa prevádzky, údržby a rozvoja siete,</w:t>
      </w:r>
    </w:p>
    <w:p w14:paraId="397ACFE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vymenovanie osoby povinnej zabezpečiť súlad, ktorá vykonáva pre prevádzkovateľa prepravnej siete činnosť v pracovnom pomere, dozornou komisiou prevádzkovateľa prepravnej siete ako požiadavku výkonu jej funkcie,</w:t>
      </w:r>
    </w:p>
    <w:p w14:paraId="2B767F9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ďalšie náležitosti, ak tak ustanovuje tento zákon.</w:t>
      </w:r>
    </w:p>
    <w:p w14:paraId="2AED04B5"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Kópiu úplného znenia stanov je prevádzkovateľ prepravnej siete povinný doručiť úradu do 15 dní od vydania stanov a od každej ich zmeny.</w:t>
      </w:r>
    </w:p>
    <w:p w14:paraId="66E30E15" w14:textId="77777777" w:rsidR="00D96116" w:rsidRPr="00043871" w:rsidRDefault="00D96116" w:rsidP="0047797C">
      <w:pPr>
        <w:pStyle w:val="Nadpis1"/>
        <w:spacing w:line="276" w:lineRule="auto"/>
        <w:rPr>
          <w:rFonts w:cs="Arial"/>
          <w:color w:val="000000" w:themeColor="text1"/>
          <w:szCs w:val="24"/>
          <w:lang w:val="sk-SK" w:eastAsia="cs-CZ"/>
        </w:rPr>
      </w:pPr>
      <w:bookmarkStart w:id="224" w:name="c_46945"/>
      <w:bookmarkStart w:id="225" w:name="pa_52"/>
      <w:bookmarkStart w:id="226" w:name="p_52"/>
      <w:bookmarkEnd w:id="224"/>
      <w:bookmarkEnd w:id="225"/>
      <w:bookmarkEnd w:id="226"/>
      <w:r w:rsidRPr="00043871">
        <w:rPr>
          <w:rFonts w:cs="Arial"/>
          <w:color w:val="000000" w:themeColor="text1"/>
          <w:szCs w:val="24"/>
          <w:lang w:val="sk-SK" w:eastAsia="cs-CZ"/>
        </w:rPr>
        <w:t xml:space="preserve">§ 52  </w:t>
      </w:r>
    </w:p>
    <w:p w14:paraId="6D679518"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227" w:name="c_46947"/>
      <w:bookmarkEnd w:id="227"/>
      <w:r w:rsidRPr="00043871">
        <w:rPr>
          <w:rFonts w:ascii="Arial" w:eastAsia="Times New Roman" w:hAnsi="Arial" w:cs="Arial"/>
          <w:b/>
          <w:bCs/>
          <w:color w:val="000000" w:themeColor="text1"/>
          <w:sz w:val="24"/>
          <w:szCs w:val="24"/>
          <w:lang w:val="sk-SK" w:eastAsia="cs-CZ"/>
        </w:rPr>
        <w:t>Štatutárny orgán nezávislého prevádzkovateľa prepravnej siete</w:t>
      </w:r>
    </w:p>
    <w:p w14:paraId="1BB3CCC7"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Pôsobnosť štatutárneho orgánu prevádzkovateľa prepravnej siete rozhodovať vo veciach, ktoré sa týkajú každodennej činnosti prevádzkovateľa prepravnej siete, riadenia prepravnej siete a prípravy desaťročného plánu rozvoja siete podľa § 59, nemožno zveriť inému orgánu prevádzkovateľa prepravnej siete.</w:t>
      </w:r>
    </w:p>
    <w:p w14:paraId="5CF0418A"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Osoba, ktorá nie je štatutárnym orgánom alebo členom štatutárneho orgánu prevádzkovateľa prepravnej siete, nesmie byť poverená celkovým riadením prevádzkovateľa prepravnej siete.</w:t>
      </w:r>
    </w:p>
    <w:p w14:paraId="6CE0001E"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3) Štatutárny orgán alebo členov štatutárneho orgánu vymenúva alebo volí a odvoláva dozorná komisia prevádzkovateľa prepravnej siete. Na vymenovanie alebo </w:t>
      </w:r>
      <w:r w:rsidRPr="00043871">
        <w:rPr>
          <w:rFonts w:ascii="Arial" w:eastAsia="Times New Roman" w:hAnsi="Arial" w:cs="Arial"/>
          <w:color w:val="000000" w:themeColor="text1"/>
          <w:sz w:val="24"/>
          <w:szCs w:val="24"/>
          <w:lang w:val="sk-SK" w:eastAsia="cs-CZ"/>
        </w:rPr>
        <w:lastRenderedPageBreak/>
        <w:t>voľbu a odvolanie štatutárneho orgánu alebo člena štatutárneho orgánu prevádzkovateľa prepravnej siete sa vyžaduje predchádzajúci súhlas úradu, inak je vymenovanie alebo voľba a odvolanie neplatné.</w:t>
      </w:r>
    </w:p>
    <w:p w14:paraId="20A89D8E"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Prevádzkovateľ prepravnej siete je povinný upraviť právne vzťahy so štatutárnym orgánom alebo členmi štatutárneho orgánu zmluvou o výkone funkcie, na ktorú sa vzťahujú požiadavky podľa Obchodného zákonníka, najneskôr v deň začatia výkonu ich funkcie.</w:t>
      </w:r>
    </w:p>
    <w:p w14:paraId="4706575E"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Zmluva o výkone funkcie štatutárneho orgánu alebo člena štatutárneho orgánu musí obsahovať podmienky výkonu funkcie vrátane podmienok týkajúcich sa dĺžky a ukončenia funkčného obdobia a pravidiel odmeňovania štatutárneho orgánu alebo člena štatutárneho orgánu; ustanovenia Obchodného zákonníka o právomoci valného zhromaždenia spoločnosti schvaľovať pravidlá odmeňovania štatutárneho orgánu alebo členov štatutárneho orgánu spoločnosti sa nepoužijú.</w:t>
      </w:r>
    </w:p>
    <w:p w14:paraId="07B4841A"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6) Uzavretie alebo zmenu zmluvy o výkone funkcie štatutárneho orgánu alebo člena štatutárneho orgánu schvaľuje dozorná komisia prevádzkovateľa prepravnej siete. Na uzavretie alebo zmenu zmluvy o výkone funkcie štatutárneho orgánu alebo člena štatutárneho orgánu sa vyžaduje predchádzajúci súhlas úradu; ustanovenie zmluvy o výkone funkcie štatutárneho orgánu alebo člena štatutárneho orgánu, ktorého znenie úrad neschváli v konaní o vydanie predchádzajúceho súhlasu, je neplatné.</w:t>
      </w:r>
    </w:p>
    <w:p w14:paraId="43171393"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7) Konanie o vydanie predchádzajúceho súhlasu úradu podľa odseku 3 a odseku 6 sa začína na návrh prevádzkovateľa prepravnej siete. Účastníkom konania o vydanie predchádzajúceho súhlasu úradu podľa odseku 3 a odseku 6 je prevádzkovateľ prepravnej siete; účastníkom konania o vydanie predchádzajúceho súhlasu úradu na odvolanie štatutárneho orgánu alebo člena štatutárneho orgánu je aj osoba, na ktorej odvolanie žiada prevádzkovateľ prepravnej siete súhlas.</w:t>
      </w:r>
    </w:p>
    <w:p w14:paraId="7FD380FF"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8) K žiadosti prevádzkovateľa prepravnej siete o predchádzajúci súhlas s vymenovaním alebo voľbou štatutárneho orgánu alebo člena štatutárneho orgánu musia byť priložené doklady umožňujúce posúdiť nezávislosť osoby navrhovanej za štatutárny orgán alebo člena štatutárneho orgánu podľa § 53.</w:t>
      </w:r>
    </w:p>
    <w:p w14:paraId="6CD18127"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9) K žiadosti prevádzkovateľa prepravnej siete o predchádzajúci súhlas s uzavretím alebo zmenou zmluvy o výkone funkcie štatutárneho orgánu alebo člena štatutárneho orgánu musí byť priložený návrh zmluvy o výkone funkcie alebo návrh jej zmeny.</w:t>
      </w:r>
    </w:p>
    <w:p w14:paraId="206399D0"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0) Žiadosť prevádzkovateľa prepravnej siete o predchádzajúci súhlas s odvolaním štatutárneho orgánu alebo člena štatutárneho orgánu musí obsahovať dôvody na odvolanie.</w:t>
      </w:r>
    </w:p>
    <w:p w14:paraId="6884E82C"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1) Úrad oznámi prevádzkovateľovi prepravnej siete deň doručenia úplnej žiadosti o predchádzajúci súhlas podľa odsekov 8, 9 alebo 10. Ak úrad nevydá výzvu na doplnenie žiadosti o predchádzajúci súhlas podľa odsekov 8, 9 alebo 10 do piatich pracovných dní odo dňa podania žiadosti alebo dňa doplnenia žiadosti, žiadosť sa na účely odseku 13 považuje za úplnú.</w:t>
      </w:r>
    </w:p>
    <w:p w14:paraId="46B0884B"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2) Úrad nevydá predchádzajúci súhlas</w:t>
      </w:r>
    </w:p>
    <w:p w14:paraId="03012D7A"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a) s vymenovaním alebo voľbou štatutárneho orgánu alebo člena štatutárneho orgánu, ak má dôvodné pochybnosti o nezávislosti štatutárneho orgánu alebo člena štatutárneho orgánu podľa § 53,</w:t>
      </w:r>
    </w:p>
    <w:p w14:paraId="6E13E7A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s uzavretím alebo zmenou zmluvy o výkone funkcie štatutárneho orgánu alebo člena štatutárneho orgánu, ak sa dôvodne domnieva, že navrhované podmienky výkonu funkcie alebo ich zmeny neumožnia nezávislý výkon funkcie štatutárneho orgánu alebo člena štatutárneho orgánu,</w:t>
      </w:r>
    </w:p>
    <w:p w14:paraId="5F9FEDA9"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s odvolaním štatutárneho orgánu alebo člena štatutárneho orgánu, ak má dôvodné pochybnosti o oprávnenosti dôvodov na odvolanie štatutárneho orgánu alebo člena štatutárneho orgánu.</w:t>
      </w:r>
    </w:p>
    <w:p w14:paraId="4A5F2E73"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3) Ak úrad nerozhodne o žiadosti prevádzkovateľa prepravnej siete o vydanie predchádzajúceho súhlasu podľa odsekov 8, 9 alebo 10 do 21 dní odo dňa doručenia úplnej žiadosti, predpokladá sa, že úrad vydal rozhodnutie o vydaní predchádzajúceho súhlasu; úrad vydá na žiadosť prevádzkovateľovi prepravnej siete bezodkladne potvrdenie o tejto skutočnosti.</w:t>
      </w:r>
    </w:p>
    <w:p w14:paraId="038814C2"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4) Ak prevádzkovateľ prepravnej siete podá opravný prostriedok proti rozhodnutiu úradu, ktorým úrad nevyhovie návrhu na vydanie predchádzajúceho súhlasu s vymenovaním alebo voľbou štatutárneho orgánu alebo člena štatutárneho orgánu, má právo podať žiadosť o predchádzajúci súhlas s vymenovaním alebo voľbou ďalšej navrhovanej osoby. Ak sa konanie o opravnom prostriedku skončí rozhodnutím úradu, ktorým vydá predchádzajúci súhlas s vymenovaním alebo voľbou pôvodne navrhovanej osoby, vymenovanie alebo voľba pôvodne navrhovanej osoby sa považuje za oprávnený dôvod na odvolanie osoby podľa predchádzajúcej vety podľa odseku 12 písm. c) aj bez predchádzajúceho súhlasu úradu.</w:t>
      </w:r>
    </w:p>
    <w:p w14:paraId="198C2897"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5) Uznesenie valného zhromaždenia prevádzkovateľa prepravnej siete o zmene stanov, ktorou sa skracuje funkčné obdobie štatutárneho orgánu alebo člena štatutárneho orgánu prevádzkovateľa prepravnej siete počas jeho trvania, je neplatné.</w:t>
      </w:r>
    </w:p>
    <w:p w14:paraId="34013D61" w14:textId="77777777" w:rsidR="00D96116" w:rsidRPr="00043871" w:rsidRDefault="00D96116" w:rsidP="0047797C">
      <w:pPr>
        <w:pStyle w:val="Nadpis1"/>
        <w:spacing w:line="276" w:lineRule="auto"/>
        <w:rPr>
          <w:rFonts w:cs="Arial"/>
          <w:color w:val="000000" w:themeColor="text1"/>
          <w:szCs w:val="24"/>
          <w:lang w:val="sk-SK" w:eastAsia="cs-CZ"/>
        </w:rPr>
      </w:pPr>
      <w:bookmarkStart w:id="228" w:name="c_47730"/>
      <w:bookmarkStart w:id="229" w:name="pa_53"/>
      <w:bookmarkStart w:id="230" w:name="p_53"/>
      <w:bookmarkEnd w:id="228"/>
      <w:bookmarkEnd w:id="229"/>
      <w:bookmarkEnd w:id="230"/>
      <w:r w:rsidRPr="00043871">
        <w:rPr>
          <w:rFonts w:cs="Arial"/>
          <w:color w:val="000000" w:themeColor="text1"/>
          <w:szCs w:val="24"/>
          <w:lang w:val="sk-SK" w:eastAsia="cs-CZ"/>
        </w:rPr>
        <w:t xml:space="preserve">§ 53  </w:t>
      </w:r>
    </w:p>
    <w:p w14:paraId="5F60B66F"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231" w:name="c_47732"/>
      <w:bookmarkEnd w:id="231"/>
      <w:r w:rsidRPr="00043871">
        <w:rPr>
          <w:rFonts w:ascii="Arial" w:eastAsia="Times New Roman" w:hAnsi="Arial" w:cs="Arial"/>
          <w:b/>
          <w:bCs/>
          <w:color w:val="000000" w:themeColor="text1"/>
          <w:sz w:val="24"/>
          <w:szCs w:val="24"/>
          <w:lang w:val="sk-SK" w:eastAsia="cs-CZ"/>
        </w:rPr>
        <w:t>Nezávislosť štatutárneho orgánu, členov štatutárneho orgánu a zamestnancov nezávislého prevádzkovateľa prepravnej siete</w:t>
      </w:r>
    </w:p>
    <w:p w14:paraId="5E46CDC4"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Štatutárnym orgánom alebo členom štatutárneho orgánu a zamestnancom podľa § 51 ods. 3 písm. c) nemôže byť osoba, ktorá v období troch rokov pred svojím vymenovaním alebo voľbou alebo uzavretím pracovnej zmluvy na výkon svojej funkcie</w:t>
      </w:r>
    </w:p>
    <w:p w14:paraId="47DAA97A"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a) mala priamo alebo sprostredkovane majetkovú účasť na podnikaní alebo bola členom riadiacich, dozorných alebo kontrolných orgánov osoby, ktorá je súčasťou toho istého vertikálne integrovaného plynárenského podniku ako prevádzkovateľ prepravnej siete, okrem prevádzkovateľa prepravnej siete alebo inej osoby vykonávajúcej činnosť prepravy plynu v inom členskom štáte alebo ktorá nad osobou, ktorá je súčasťou toho istého vertikálne integrovaného plynárenského podniku ako prevádzkovateľ prepravnej siete priamo alebo nepriamo vykonávala kontrolu, alebo pre takúto osobu alebo takéto osoby vykonávala činnosť v pracovnom pomere alebo v inom obdobnom </w:t>
      </w:r>
      <w:r w:rsidRPr="00043871">
        <w:rPr>
          <w:rFonts w:ascii="Arial" w:eastAsia="Times New Roman" w:hAnsi="Arial" w:cs="Arial"/>
          <w:color w:val="000000" w:themeColor="text1"/>
          <w:sz w:val="24"/>
          <w:szCs w:val="24"/>
          <w:lang w:val="sk-SK" w:eastAsia="cs-CZ"/>
        </w:rPr>
        <w:lastRenderedPageBreak/>
        <w:t>vzťahu alebo bola s takouto osobou alebo takýmito osobami pri výkone svojej podnikateľskej činnosti priamo alebo sprostredkovane v inom zmluvnom vzťahu,</w:t>
      </w:r>
    </w:p>
    <w:p w14:paraId="03EBDE8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mala priamo alebo sprostredkovane majetkovú účasť na podnikaní alebo bola členom riadiacich, dozorných alebo kontrolných orgánov osoby, ktorá je alebo bola pri výkone svojej podnikateľskej činnosti priamo alebo sprostredkovane v inom zmluvnom vzťahu s osobou, ktorá je súčasťou toho istého vertikálne integrovaného plynárenského podniku ako prevádzkovateľ prepravnej siete, okrem prevádzkovateľa prepravnej siete alebo inej osoby vykonávajúcej činnosť prepravy plynu v inom členskom štáte alebo ktorá nad osobou, ktorá je súčasťou toho istého vertikálne integrovaného plynárenského podniku ako prevádzkovateľ prepravnej siete priamo alebo nepriamo vykonávala kontrolu.</w:t>
      </w:r>
    </w:p>
    <w:p w14:paraId="01E47162"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Obmedzenie podľa odseku 1 sa vzťahuje na nadpolovičnú väčšinu osôb, ktoré vykonávajú funkciu štatutárneho orgánu alebo členov štatutárneho orgánu a nadpolovičnú väčšinu zamestnancov podľa § 51 ods. 3 písm. c); ostatnými osobami, ktoré vykonávajú funkciu štatutárneho orgánu, alebo členov štatutárnych orgánov, a ostatnými zamestnancami podľa § 51 ods. 3 písm. c) nesmú byť osoby, ktoré v období šiestich mesiacov pred svojím vymenovaním alebo voľbou alebo uzavretím pracovnej zmluvy na výkon svojej funkcie boli členom riadiacich, dozorných alebo kontrolných orgánov osoby, ktorá je súčasťou toho istého vertikálne integrovaného plynárenského podniku ako prevádzkovateľ prepravnej siete, okrem prevádzkovateľa prepravnej siete alebo inej osoby vykonávajúcej činnosť prepravy plynu v inom členskom štáte alebo pre takúto osobu vykonávali činnosť v pracovnom pomere alebo v inom obdobnom vzťahu.</w:t>
      </w:r>
    </w:p>
    <w:p w14:paraId="09DEE2A1"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Štatutárny orgán alebo členovia štatutárneho orgánu a osoby vykonávajúce činnosť pre prevádzkovateľa prepravnej siete v pracovnom pomere alebo v inom obdobnom vzťahu nesmú</w:t>
      </w:r>
    </w:p>
    <w:p w14:paraId="742C975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mať priamo alebo sprostredkovane majetkovú účasť na podnikaní alebo byť členom riadiacich, dozorných alebo kontrolných orgánov osoby, ktorá je súčasťou toho istého vertikálne integrovaného plynárenského podniku ako prevádzkovateľ prepravnej siete, okrem prevádzkovateľa prepravnej siete alebo ktorá nad osobou, ktorá je súčasťou toho istého vertikálne integrovaného plynárenského podniku ako prevádzkovateľ prepravnej siete priamo alebo nepriamo vykonáva kontrolu, alebo pre takúto osobu alebo takéto osoby vykonávať činnosť v pracovnom pomere alebo v inom obdobnom vzťahu alebo byť s takouto osobou alebo takýmito osobami pri výkone svojej podnikateľskej činnosti priamo alebo sprostredkovane v inom zmluvnom vzťahu,</w:t>
      </w:r>
    </w:p>
    <w:p w14:paraId="3EBB10C0"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mať priamo alebo sprostredkovane majetkovú účasť na podnikaní alebo byť členom riadiacich, dozorných alebo kontrolných orgánov osoby, ktorá je pri výkone svojej podnikateľskej činnosti priamo alebo sprostredkovane v inom zmluvnom vzťahu s osobou, ktorá je súčasťou toho istého vertikálne integrovaného plynárenského podniku ako prevádzkovateľ prepravnej siete, okrem prevádzkovateľa prepravnej siete alebo ktorá nad osobou, ktorá je súčasťou toho istého vertikálne integrovaného plynárenského podniku ako prevádzkovateľ prepravnej siete priamo alebo nepriamo vykonáva kontrolu.</w:t>
      </w:r>
    </w:p>
    <w:p w14:paraId="1FE28800"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4) Štatutárny orgán alebo členovia štatutárneho orgánu a osoby vykonávajúce činnosť pre prevádzkovateľa prepravnej siete v pracovnom pomere alebo v inom obdobnom vzťahu nesmú mať priamo alebo sprostredkovane majetkovú účasť na podnikaní osoby, ktorá je súčasťou toho istého vertikálne integrovaného plynárenského podniku ako prevádzkovateľ prepravnej siete, okrem prevádzkovateľa prepravnej siete ani od nej priamo alebo sprostredkovane prijímať podiel na zisku alebo iné obdobné plnenie. Odmeňovanie štatutárneho orgánu alebo členov štatutárneho orgánu a osôb vykonávajúcich činnosť pre prevádzkovateľa prepravnej siete v pracovnom pomere alebo v inom obdobnom vzťahu nesmie žiadnym spôsobom závisieť od hospodárskych výsledkov iných osôb ako prevádzkovateľa prepravnej siete.</w:t>
      </w:r>
    </w:p>
    <w:p w14:paraId="253793CF"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Osoba, ktorá vykonávala funkciu štatutárneho orgánu alebo člena štatutárneho orgánu alebo zamestnanca podľa § 51 ods. 3 písm. c) prevádzkovateľa prepravnej siete, nesmie počas obdobia štyroch rokov po svojom odvolaní alebo inom skončení výkonu svojej funkcie</w:t>
      </w:r>
    </w:p>
    <w:p w14:paraId="41E4E62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mať majetkovú účasť na podnikaní alebo byť členom riadiacich, dozorných alebo kontrolných orgánov osoby, ktorá je súčasťou toho istého vertikálne integrovaného plynárenského podniku ako prevádzkovateľ prepravnej siete, okrem prevádzkovateľa prepravnej siete alebo inej osoby vykonávajúcej činnosť prepravy plynu v inom členskom štáte alebo ktorá nad osobou, ktorá je súčasťou toho istého vertikálne integrovaného plynárenského podniku ako prevádzkovateľ prepravnej siete priamo alebo nepriamo vykonáva kontrolu alebo pre takúto osobu alebo takéto osoby vykonávať činnosť v pracovnom pomere alebo v inom obdobnom vzťahu alebo byť s takouto osobou alebo takýmito osobami pri výkone svojej podnikateľskej činnosti priamo alebo sprostredkovane v inom zmluvnom vzťahu,</w:t>
      </w:r>
    </w:p>
    <w:p w14:paraId="4258508A"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mať majetkovú účasť na podnikaní alebo byť členom riadiacich, dozorných alebo kontrolných orgánov osoby, ktorá je pri výkone svojej podnikateľskej činnosti priamo alebo sprostredkovane v inom zmluvnom vzťahu s osobou, ktorá je súčasťou toho istého vertikálne integrovaného plynárenského podniku ako prevádzkovateľ prepravnej siete, okrem prevádzkovateľa prepravnej siete alebo inej osoby vykonávajúcej činnosť prepravy plynu v inom členskom štáte alebo ktorá nad osobou, ktorá je súčasťou toho istého vertikálne integrovaného plynárenského podniku ako prevádzkovateľ prepravnej siete priamo alebo nepriamo vykonáva kontrolu.</w:t>
      </w:r>
    </w:p>
    <w:p w14:paraId="26568FCA"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6) Na skončenie pracovného pomeru zamestnanca podľa § 51 ods. 3 písm. c) výpoveďou </w:t>
      </w:r>
      <w:r w:rsidRPr="00043871">
        <w:rPr>
          <w:rFonts w:ascii="Arial" w:eastAsia="Times New Roman" w:hAnsi="Arial" w:cs="Arial"/>
          <w:color w:val="000000" w:themeColor="text1"/>
          <w:sz w:val="24"/>
          <w:szCs w:val="24"/>
          <w:vertAlign w:val="superscript"/>
          <w:lang w:val="sk-SK" w:eastAsia="cs-CZ"/>
        </w:rPr>
        <w:t>62)</w:t>
      </w:r>
      <w:r w:rsidRPr="00043871">
        <w:rPr>
          <w:rFonts w:ascii="Arial" w:eastAsia="Times New Roman" w:hAnsi="Arial" w:cs="Arial"/>
          <w:color w:val="000000" w:themeColor="text1"/>
          <w:sz w:val="24"/>
          <w:szCs w:val="24"/>
          <w:lang w:val="sk-SK" w:eastAsia="cs-CZ"/>
        </w:rPr>
        <w:t> alebo okamžitým skončením pracovného pomeru zo strany zamestnávateľa </w:t>
      </w:r>
      <w:r w:rsidRPr="00043871">
        <w:rPr>
          <w:rFonts w:ascii="Arial" w:eastAsia="Times New Roman" w:hAnsi="Arial" w:cs="Arial"/>
          <w:color w:val="000000" w:themeColor="text1"/>
          <w:sz w:val="24"/>
          <w:szCs w:val="24"/>
          <w:vertAlign w:val="superscript"/>
          <w:lang w:val="sk-SK" w:eastAsia="cs-CZ"/>
        </w:rPr>
        <w:t>63)</w:t>
      </w:r>
      <w:r w:rsidRPr="00043871">
        <w:rPr>
          <w:rFonts w:ascii="Arial" w:eastAsia="Times New Roman" w:hAnsi="Arial" w:cs="Arial"/>
          <w:color w:val="000000" w:themeColor="text1"/>
          <w:sz w:val="24"/>
          <w:szCs w:val="24"/>
          <w:lang w:val="sk-SK" w:eastAsia="cs-CZ"/>
        </w:rPr>
        <w:t> sa vyžaduje predchádzajúci súhlas úradu, inak je skončenie pracovného pomeru neplatné; lehoty podľa Zákonníka práce na skončenie pracovného pomeru výpoveďou alebo okamžitým skončením pracovného pomeru </w:t>
      </w:r>
      <w:r w:rsidRPr="00043871">
        <w:rPr>
          <w:rFonts w:ascii="Arial" w:eastAsia="Times New Roman" w:hAnsi="Arial" w:cs="Arial"/>
          <w:color w:val="000000" w:themeColor="text1"/>
          <w:sz w:val="24"/>
          <w:szCs w:val="24"/>
          <w:vertAlign w:val="superscript"/>
          <w:lang w:val="sk-SK" w:eastAsia="cs-CZ"/>
        </w:rPr>
        <w:t>64)</w:t>
      </w:r>
      <w:r w:rsidRPr="00043871">
        <w:rPr>
          <w:rFonts w:ascii="Arial" w:eastAsia="Times New Roman" w:hAnsi="Arial" w:cs="Arial"/>
          <w:color w:val="000000" w:themeColor="text1"/>
          <w:sz w:val="24"/>
          <w:szCs w:val="24"/>
          <w:lang w:val="sk-SK" w:eastAsia="cs-CZ"/>
        </w:rPr>
        <w:t> počas konania o vydanie predchádzajúceho súhlasu úradu so skončením pracovného pomeru zamestnanca podľa § 51 ods. 3 písm. c) neplynú. Na vydanie predchádzajúceho súhlasu so skončením pracovného pomeru zamestnanca podľa § 51 ods. 3 písm. c) sa primerane použijú ustanovenia § 52 ods. 7 a 10 až 13.</w:t>
      </w:r>
    </w:p>
    <w:p w14:paraId="1077DB7A"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7) Iným zmluvným vzťahom podľa odsekov 1, 3 a 5 nie je zmluvný vzťah založený zmluvou podľa § 47 ods. 3, 5, 7 a 8 alebo zmluvou o dodávke plynu, ktoré sa </w:t>
      </w:r>
      <w:r w:rsidRPr="00043871">
        <w:rPr>
          <w:rFonts w:ascii="Arial" w:eastAsia="Times New Roman" w:hAnsi="Arial" w:cs="Arial"/>
          <w:color w:val="000000" w:themeColor="text1"/>
          <w:sz w:val="24"/>
          <w:szCs w:val="24"/>
          <w:lang w:val="sk-SK" w:eastAsia="cs-CZ"/>
        </w:rPr>
        <w:lastRenderedPageBreak/>
        <w:t>týkajú vlastnej spotreby odberateľa plynu, alebo obdobný zmluvný vzťah podľa práva iného štátu.</w:t>
      </w:r>
    </w:p>
    <w:p w14:paraId="23CED060" w14:textId="77777777" w:rsidR="00D96116" w:rsidRPr="00043871" w:rsidRDefault="00D96116" w:rsidP="0047797C">
      <w:pPr>
        <w:pStyle w:val="Nadpis1"/>
        <w:spacing w:line="276" w:lineRule="auto"/>
        <w:rPr>
          <w:rFonts w:cs="Arial"/>
          <w:color w:val="000000" w:themeColor="text1"/>
          <w:szCs w:val="24"/>
          <w:lang w:val="sk-SK" w:eastAsia="cs-CZ"/>
        </w:rPr>
      </w:pPr>
      <w:bookmarkStart w:id="232" w:name="c_48749"/>
      <w:bookmarkStart w:id="233" w:name="pa_54"/>
      <w:bookmarkStart w:id="234" w:name="p_54"/>
      <w:bookmarkEnd w:id="232"/>
      <w:bookmarkEnd w:id="233"/>
      <w:bookmarkEnd w:id="234"/>
      <w:r w:rsidRPr="00043871">
        <w:rPr>
          <w:rFonts w:cs="Arial"/>
          <w:color w:val="000000" w:themeColor="text1"/>
          <w:szCs w:val="24"/>
          <w:lang w:val="sk-SK" w:eastAsia="cs-CZ"/>
        </w:rPr>
        <w:t xml:space="preserve">§ 54  </w:t>
      </w:r>
    </w:p>
    <w:p w14:paraId="7C807E45"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235" w:name="c_48751"/>
      <w:bookmarkEnd w:id="235"/>
      <w:r w:rsidRPr="00043871">
        <w:rPr>
          <w:rFonts w:ascii="Arial" w:eastAsia="Times New Roman" w:hAnsi="Arial" w:cs="Arial"/>
          <w:b/>
          <w:bCs/>
          <w:color w:val="000000" w:themeColor="text1"/>
          <w:sz w:val="24"/>
          <w:szCs w:val="24"/>
          <w:lang w:val="sk-SK" w:eastAsia="cs-CZ"/>
        </w:rPr>
        <w:t>Dozorná komisia nezávislého prevádzkovateľa prepravnej siete</w:t>
      </w:r>
    </w:p>
    <w:p w14:paraId="28B98E68"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Prevádzkovateľ prepravnej siete je povinný zriadiť dozornú komisiu ako orgán spoločnosti s pôsobnosťou podľa tohto zákona; pôsobnosť orgánov spoločnosti podľa Obchodného zákonníka nie je dotknutá, ak tento zákon neustanovuje inak. Do pôsobnosti dozornej komisie patrí</w:t>
      </w:r>
    </w:p>
    <w:p w14:paraId="2AB729F9"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schvaľovanie rozhodnutí, ktoré majú podstatný vplyv na hodnotu podielov spoločníkov prevádzkovateľa prepravnej siete v prevádzkovateľovi prepravnej siete, a to</w:t>
      </w:r>
    </w:p>
    <w:p w14:paraId="7DCB78A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schvaľovanie ročných a dlhodobých finančných plánov,</w:t>
      </w:r>
    </w:p>
    <w:p w14:paraId="73D810DA"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schvaľovanie maximálnej úrovne zadlženia prevádzkovateľa prepravnej siete,</w:t>
      </w:r>
    </w:p>
    <w:p w14:paraId="776D5CA6"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schvaľovanie návrhu štatutárneho orgánu na rozdelenie zisku alebo úhradu strát pred jeho predložením valnému zhromaždeniu prevádzkovateľa prepravnej siete; pôsobnosť valného zhromaždenia rozhodovať o návrhu na rozdelenie zisku alebo úhradu strát podľa Obchodného zákonníka nie je dotknutá, ak tento zákon neustanovuje inak,</w:t>
      </w:r>
    </w:p>
    <w:p w14:paraId="38DD671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schvaľovanie desaťročného plánu rozvoja siete podľa § 59 a rozhodnutí o začatí realizácie jednotlivých investícií podľa desaťročného plánu rozvoja siete podľa § 59,</w:t>
      </w:r>
    </w:p>
    <w:p w14:paraId="4339BAF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vymenúvanie alebo voľba a odvolávanie štatutárneho orgánu alebo členov štatutárneho orgánu prevádzkovateľa prepravnej siete,</w:t>
      </w:r>
    </w:p>
    <w:p w14:paraId="4D2A1E26"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schvaľovanie pravidiel odmeňovania štatutárneho orgánu alebo členov štatutárneho orgánu prevádzkovateľa prepravnej siete,</w:t>
      </w:r>
    </w:p>
    <w:p w14:paraId="373F2B0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schvaľovanie uzavretia alebo zmeny zmluvy o výkone funkcie štatutárneho orgánu alebo člena štatutárneho orgánu prevádzkovateľa prepravnej siete,</w:t>
      </w:r>
    </w:p>
    <w:p w14:paraId="7E47ED94"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vymenúvanie alebo ustanovenie a odvolávanie osoby povinnej zabezpečiť súlad podľa § 58,</w:t>
      </w:r>
    </w:p>
    <w:p w14:paraId="4B88FBE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 schvaľovanie uzavretia alebo zmeny zmluvy </w:t>
      </w:r>
      <w:r w:rsidRPr="00043871">
        <w:rPr>
          <w:rFonts w:ascii="Arial" w:eastAsia="Times New Roman" w:hAnsi="Arial" w:cs="Arial"/>
          <w:color w:val="000000" w:themeColor="text1"/>
          <w:sz w:val="24"/>
          <w:szCs w:val="24"/>
          <w:vertAlign w:val="superscript"/>
          <w:lang w:val="sk-SK" w:eastAsia="cs-CZ"/>
        </w:rPr>
        <w:t>75)</w:t>
      </w:r>
      <w:r w:rsidRPr="00043871">
        <w:rPr>
          <w:rFonts w:ascii="Arial" w:eastAsia="Times New Roman" w:hAnsi="Arial" w:cs="Arial"/>
          <w:color w:val="000000" w:themeColor="text1"/>
          <w:sz w:val="24"/>
          <w:szCs w:val="24"/>
          <w:lang w:val="sk-SK" w:eastAsia="cs-CZ"/>
        </w:rPr>
        <w:t> medzi prevádzkovateľom prepravnej siete a osobou povinnou zabezpečiť súlad.</w:t>
      </w:r>
    </w:p>
    <w:p w14:paraId="19F3F27F"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Rozhodnutia dozornej komisie prijaté v rozsahu jej pôsobnosti podľa odseku 1 sú pre štatutárny orgán prevádzkovateľa prepravnej siete záväzné. Do pôsobnosti dozornej komisie nepatrí rozhodovanie vo veciach, ktoré sa týkajú každodennej činnosti prevádzkovateľa prepravnej siete, riadenia prepravnej siete a činností týkajúcich sa prípravy desaťročného plánu rozvoja siete podľa § 58.</w:t>
      </w:r>
    </w:p>
    <w:p w14:paraId="74F607CE"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Valné zhromaždenie prevádzkovateľa prepravnej siete môže rozhodnúť len o návrhu štatutárneho orgánu na rozdelenie zisku alebo úhradu strát, ktorý schválila dozorná komisia. Uznesenie valného zhromaždenia, ktoré je v rozpore s predchádzajúcou vetou, je neplatné.</w:t>
      </w:r>
    </w:p>
    <w:p w14:paraId="066FDDE8"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Dozorná komisia musí mať najmenej troch členov. Počet členov a zloženie dozornej komisie upravujú stanovy prevádzkovateľa prepravnej siete.</w:t>
      </w:r>
    </w:p>
    <w:p w14:paraId="58C20B27"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5) Členov dozornej komisie volí a odvoláva valné zhromaždenie prevádzkovateľa prepravnej siete. Funkčné obdobie člena dozornej komisie upravujú </w:t>
      </w:r>
      <w:r w:rsidRPr="00043871">
        <w:rPr>
          <w:rFonts w:ascii="Arial" w:eastAsia="Times New Roman" w:hAnsi="Arial" w:cs="Arial"/>
          <w:color w:val="000000" w:themeColor="text1"/>
          <w:sz w:val="24"/>
          <w:szCs w:val="24"/>
          <w:lang w:val="sk-SK" w:eastAsia="cs-CZ"/>
        </w:rPr>
        <w:lastRenderedPageBreak/>
        <w:t>stanovy prevádzkovateľa prepravnej siete; uznesenie valného zhromaždenia prevádzkovateľa prepravnej siete o zmene stanov, ktorou sa skracuje funkčné obdobie člena dozornej komisie počas jeho trvania, je neplatné. Na voľbu a odvolanie člena dozornej komisie sa vyžaduje predchádzajúci súhlas úradu, inak je voľba a odvolanie neplatné; súhlas úradu sa nevyžaduje na voľbu člena dozornej komisie, ak v čase jeho voľby trvá funkčné obdobie členov dozornej komisie podľa prvej vety odseku 7.</w:t>
      </w:r>
    </w:p>
    <w:p w14:paraId="6E921AAA" w14:textId="0ABBBB1E"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6) Prevádzkovateľ prepravnej siete je povinný upraviť právne vzťahy s členmi dozornej komisie zmluvou o výkone funkcie, na ktorú sa vzťahujú požiadavky podľa Obchod</w:t>
      </w:r>
      <w:r w:rsidR="00FC6EC3" w:rsidRPr="00043871">
        <w:rPr>
          <w:rFonts w:ascii="Arial" w:eastAsia="Times New Roman" w:hAnsi="Arial" w:cs="Arial"/>
          <w:color w:val="000000" w:themeColor="text1"/>
          <w:sz w:val="24"/>
          <w:szCs w:val="24"/>
          <w:lang w:val="sk-SK" w:eastAsia="cs-CZ"/>
        </w:rPr>
        <w:t>n</w:t>
      </w:r>
      <w:r w:rsidRPr="00043871">
        <w:rPr>
          <w:rFonts w:ascii="Arial" w:eastAsia="Times New Roman" w:hAnsi="Arial" w:cs="Arial"/>
          <w:color w:val="000000" w:themeColor="text1"/>
          <w:sz w:val="24"/>
          <w:szCs w:val="24"/>
          <w:lang w:val="sk-SK" w:eastAsia="cs-CZ"/>
        </w:rPr>
        <w:t>ého zákonníka, najneskôr v deň začatia výkonu ich funkcie. Zmluva o výkone funkcie člena dozornej komisie musí obsahovať podmienky výkonu funkcie vrátane podmienok týkajúcich sa dĺžky a ukončenia funkčného obdobia a pravidiel odmeňovania člena dozornej komisie. Na uzavretie alebo zmenu zmluvy o výkone funkcie člena dozornej komisie, na ktorého voľbu sa vyžaduje súhlas úradu, sa vyžaduje predchádzajúci súhlas úradu, inak je zmluva o výkone funkcie alebo jej zmena neplatná.</w:t>
      </w:r>
    </w:p>
    <w:p w14:paraId="4577016C"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7) Ustanovenia § 52 ods. 7 až 14 a § 53 ods. 1 a 3 až 5 sa primerane použijú pre polovicu členov dozornej komisie zníženú o jedného člena, ak stanovy neustanovujú vyšší počet. Ustanovenia § 52 ods. 7, 10, 11, 12 písm. c) a 13 sa primerane použijú na odvolanie člena dozornej komisie.</w:t>
      </w:r>
    </w:p>
    <w:p w14:paraId="52E8CBD0"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8) Ak má nástupnícka spoločnosť v prípade splynutia, zlúčenia alebo rozdelenia spoločností dozornú komisiu podľa tohto zákona, zmluva o splynutí, zmluva o zlúčení alebo projekt rozdelenia obsahuje mená členov dozornej komisie. Rozhodnutie o zmene právnej formy prevádzkovateľa prepravnej siete obsahuje mená členov dozornej komisie. Ustanovenia Obchodného zákonníka tým nie sú dotknuté.</w:t>
      </w:r>
    </w:p>
    <w:p w14:paraId="601EE254"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9) Pre členov dozornej komisie platia obdobne ustanovenia § 66 ods. 1 a 2, § 194 ods. 5 až 9, § 196, § 196a, § 197 ods. 2, § 200 ods. 4 a § 201 Obchodného zákonníka; ustanovenie § 201 ods. 2 Obchodného zákonníka platí obdobne len v rozsahu upravujúcom oznamovanie stanoviska menšiny členov dozornej rady valnému zhromaždeniu.</w:t>
      </w:r>
    </w:p>
    <w:p w14:paraId="01A976A6" w14:textId="77777777" w:rsidR="008F5B41" w:rsidRPr="00043871" w:rsidRDefault="008F5B41"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bookmarkStart w:id="236" w:name="c_49413"/>
      <w:bookmarkEnd w:id="236"/>
    </w:p>
    <w:p w14:paraId="59B419DB"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r w:rsidRPr="00043871">
        <w:rPr>
          <w:rFonts w:ascii="Arial" w:eastAsia="Times New Roman" w:hAnsi="Arial" w:cs="Arial"/>
          <w:b/>
          <w:bCs/>
          <w:color w:val="000000" w:themeColor="text1"/>
          <w:sz w:val="24"/>
          <w:szCs w:val="24"/>
          <w:lang w:val="sk-SK" w:eastAsia="cs-CZ"/>
        </w:rPr>
        <w:t>Povinnosti a zdroje nezávislého prevádzkovateľa prepravnej siete</w:t>
      </w:r>
    </w:p>
    <w:p w14:paraId="61D5517E" w14:textId="77777777" w:rsidR="00D96116" w:rsidRPr="00043871" w:rsidRDefault="00D96116" w:rsidP="0047797C">
      <w:pPr>
        <w:pStyle w:val="Nadpis1"/>
        <w:spacing w:line="276" w:lineRule="auto"/>
        <w:rPr>
          <w:rFonts w:cs="Arial"/>
          <w:color w:val="000000" w:themeColor="text1"/>
          <w:szCs w:val="24"/>
          <w:lang w:val="sk-SK" w:eastAsia="cs-CZ"/>
        </w:rPr>
      </w:pPr>
      <w:bookmarkStart w:id="237" w:name="c_49420"/>
      <w:bookmarkStart w:id="238" w:name="pa_55"/>
      <w:bookmarkStart w:id="239" w:name="p_55"/>
      <w:bookmarkEnd w:id="237"/>
      <w:bookmarkEnd w:id="238"/>
      <w:bookmarkEnd w:id="239"/>
      <w:r w:rsidRPr="00043871">
        <w:rPr>
          <w:rFonts w:cs="Arial"/>
          <w:color w:val="000000" w:themeColor="text1"/>
          <w:szCs w:val="24"/>
          <w:lang w:val="sk-SK" w:eastAsia="cs-CZ"/>
        </w:rPr>
        <w:t xml:space="preserve">§ 55  </w:t>
      </w:r>
    </w:p>
    <w:p w14:paraId="096A6B78"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Prevádzkovateľ prepravnej siete je okrem činností podľa § 49 povinný zabezpečiť</w:t>
      </w:r>
    </w:p>
    <w:p w14:paraId="7A830B1A" w14:textId="2A209290"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a) zastupovanie prevádzkovateľa prepravnej siete vo vzťahu k tretím stranám, úradu, regulačným orgánom iných členských štátov a </w:t>
      </w:r>
      <w:r w:rsidR="006B5950" w:rsidRPr="00043871">
        <w:rPr>
          <w:rFonts w:ascii="Arial" w:eastAsia="Times New Roman" w:hAnsi="Arial" w:cs="Arial"/>
          <w:color w:val="000000" w:themeColor="text1"/>
          <w:sz w:val="24"/>
          <w:szCs w:val="24"/>
          <w:lang w:val="sk-SK" w:eastAsia="cs-CZ"/>
        </w:rPr>
        <w:t>a</w:t>
      </w:r>
      <w:r w:rsidRPr="00043871">
        <w:rPr>
          <w:rFonts w:ascii="Arial" w:eastAsia="Times New Roman" w:hAnsi="Arial" w:cs="Arial"/>
          <w:color w:val="000000" w:themeColor="text1"/>
          <w:sz w:val="24"/>
          <w:szCs w:val="24"/>
          <w:lang w:val="sk-SK" w:eastAsia="cs-CZ"/>
        </w:rPr>
        <w:t>gentúre,</w:t>
      </w:r>
    </w:p>
    <w:p w14:paraId="77360AA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zastupovanie prevádzkovateľa prepravnej siete v rámci Európskej siete prevádzkovateľov prepravných sietí pre plyn, </w:t>
      </w:r>
      <w:r w:rsidRPr="00043871">
        <w:rPr>
          <w:rFonts w:ascii="Arial" w:eastAsia="Times New Roman" w:hAnsi="Arial" w:cs="Arial"/>
          <w:color w:val="000000" w:themeColor="text1"/>
          <w:sz w:val="24"/>
          <w:szCs w:val="24"/>
          <w:vertAlign w:val="superscript"/>
          <w:lang w:val="sk-SK" w:eastAsia="cs-CZ"/>
        </w:rPr>
        <w:t>76)</w:t>
      </w:r>
    </w:p>
    <w:p w14:paraId="3A893706"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udeľovanie a riadenie prístupu tretích strán do prepravnej siete na nediskriminačnom základe,</w:t>
      </w:r>
    </w:p>
    <w:p w14:paraId="045B0283"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výber poplatkov súvisiacich s prevádzkou prepravnej siete vrátane poplatkov za prístup do prepravnej siete a prepravu plynu a poplatkov za poskytovanie podporných služieb,</w:t>
      </w:r>
    </w:p>
    <w:p w14:paraId="35B02D8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e) prevádzku, údržbu a rozvoj bezpečnej, efektívnej a hospodárnej prepravnej siete,</w:t>
      </w:r>
    </w:p>
    <w:p w14:paraId="044135C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 investičné plánovanie zabezpečujúce dlhodobú schopnosť prepravnej siete uspokojovať primeraný dopyt a zaručujúce bezpečnosť dodávky plynu,</w:t>
      </w:r>
    </w:p>
    <w:p w14:paraId="141ACA56"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g) činnosti súvisiace s prípadným zakladaním spoločných podnikov s inými prevádzkovateľmi prepravnej siete, burzami, na ktorých sa obchoduje s plynom, alebo inými osobami na účel vytvorenia regionálnych trhov alebo uľahčenia procesu liberalizácie trhu s plynom a s účasťou v takýchto spoločných podnikoch,</w:t>
      </w:r>
    </w:p>
    <w:p w14:paraId="0DD7A755"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h) obvyklé vnútropodnikové činnosti, ktoré súvisia s fungovaním podniku, vrátane právnych služieb, vedenia účtovníctva a služieb týkajúcich sa informačných technológií.</w:t>
      </w:r>
    </w:p>
    <w:p w14:paraId="58C46443"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Prevádzkovateľ prepravnej siete musí disponovať dostatočnými ľudskými, technickými, materiálnymi a finančnými zdrojmi potrebnými na plnenie svojich povinností vyplývajúcich z tohto zákona a osobitných predpisov. </w:t>
      </w:r>
      <w:r w:rsidRPr="00043871">
        <w:rPr>
          <w:rFonts w:ascii="Arial" w:eastAsia="Times New Roman" w:hAnsi="Arial" w:cs="Arial"/>
          <w:color w:val="000000" w:themeColor="text1"/>
          <w:sz w:val="24"/>
          <w:szCs w:val="24"/>
          <w:vertAlign w:val="superscript"/>
          <w:lang w:val="sk-SK" w:eastAsia="cs-CZ"/>
        </w:rPr>
        <w:t>77)</w:t>
      </w:r>
    </w:p>
    <w:p w14:paraId="73FE3B24"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Prevádzkovateľ prepravnej siete je povinný</w:t>
      </w:r>
    </w:p>
    <w:p w14:paraId="2D61931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vlastniť aktíva potrebné na prepravu plynu vrátane prepravnej siete,</w:t>
      </w:r>
    </w:p>
    <w:p w14:paraId="05FBF8C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zamestnávať dostatočný počet osôb potrebných na zabezpečenie prepravy plynu a plnenie všetkých súvisiacich povinností.</w:t>
      </w:r>
    </w:p>
    <w:p w14:paraId="377EB419"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Iná osoba, ktorá je súčasťou toho istého vertikálne integrovaného plynárenského podniku ako prevádzkovateľ prepravnej siete alebo ktorá nad osobou, ktorá je súčasťou toho istého vertikálne integrovaného plynárenského podniku ako prevádzkovateľ prepravnej siete priamo alebo nepriamo vykonáva kontrolu, nesmie</w:t>
      </w:r>
    </w:p>
    <w:p w14:paraId="6E705431"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prideľovať svojich zamestnancov na výkon práce k prevádzkovateľovi prepravnej siete,</w:t>
      </w:r>
    </w:p>
    <w:p w14:paraId="3A44151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poskytovať prevádzkovateľovi prepravnej siete žiadne služby.</w:t>
      </w:r>
    </w:p>
    <w:p w14:paraId="29F566AB"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Prevádzkovateľ prepravnej siete nesmie prideľovať svojich zamestnancov na výkon práce k inej osobe, ktorá je súčasťou toho istého vertikálne integrovaného plynárenského podniku ako prevádzkovateľ prepravnej siete alebo ktorá nad osobou, ktorá je súčasťou toho istého vertikálne integrovaného plynárenského podniku ako prevádzkovateľ prepravnej siete priamo alebo nepriamo vykonáva kontrolu. Prevádzkovateľ prepravnej siete môže poskytovať služby inej osobe, ktorá je súčasťou toho istého vertikálne integrovaného plynárenského podniku ako prevádzkovateľ prepravnej siete alebo ktorá nad osobou, ktorá je súčasťou toho istého vertikálne integrovaného plynárenského podniku ako prevádzkovateľ prepravnej siete priamo alebo nepriamo vykonáva kontrolu, len na základe predchádzajúceho súhlasu úradu s podmienkami poskytovania služieb. Úrad predchádzajúci súhlas vydá, ak prevádzkovateľ prepravnej siete preukáže, že</w:t>
      </w:r>
    </w:p>
    <w:p w14:paraId="1B5B9576"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poskytovanie služieb prevádzkovateľa prepravnej siete inej osobe, ktorá je súčasťou toho istého vertikálne integrovaného plynárenského podniku ako prevádzkovateľ prepravnej siete alebo ktorá nad osobou, ktorá je súčasťou toho istého vertikálne integrovaného plynárenského podniku ako prevádzkovateľ prepravnej siete priamo alebo nepriamo vykonáva kontrolu, nevedie k diskriminácii ostatných užívateľov prepravnej siete,</w:t>
      </w:r>
    </w:p>
    <w:p w14:paraId="27180F31"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služby prevádzkovateľa prepravnej siete sú dostupné všetkým užívateľom siete za rovnakých podmienok,</w:t>
      </w:r>
    </w:p>
    <w:p w14:paraId="7A2BB70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c) poskytovanie služieb prevádzkovateľa prepravnej siete inej osobe, ktorá je súčasťou toho istého vertikálne integrovaného plynárenského podniku ako prevádzkovateľ prepravnej siete alebo ktorá nad osobou, ktorá je súčasťou toho istého vertikálne integrovaného plynárenského podniku ako prevádzkovateľ prepravnej siete priamo alebo nepriamo vykonáva kontrolu, nenarušuje ani neobmedzuje hospodársku súťaž na trhu s plynom ani takejto hospodárskej súťaži nebráni.</w:t>
      </w:r>
    </w:p>
    <w:p w14:paraId="01D033EF"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6) Prevádzkovateľ prepravnej siete a iné osoby, ktoré sú súčasťou toho istého vertikálne integrovaného plynárenského podniku ako prevádzkovateľ prepravnej siete, nesmú využívať spoločné služby vrátane právnych služieb; toto obmedzenie neplatí pri administratívnych službách, pri ktorých nehrozí riziko porušenia povinností prevádzkovateľa prepravnej siete týkajúcich sa dôverností informácií podľa § 94.</w:t>
      </w:r>
    </w:p>
    <w:p w14:paraId="08B87812" w14:textId="77777777" w:rsidR="00D96116" w:rsidRPr="00043871" w:rsidRDefault="00D96116" w:rsidP="0047797C">
      <w:pPr>
        <w:pStyle w:val="Nadpis1"/>
        <w:spacing w:line="276" w:lineRule="auto"/>
        <w:rPr>
          <w:rFonts w:cs="Arial"/>
          <w:color w:val="000000" w:themeColor="text1"/>
          <w:szCs w:val="24"/>
          <w:lang w:val="sk-SK" w:eastAsia="cs-CZ"/>
        </w:rPr>
      </w:pPr>
      <w:bookmarkStart w:id="240" w:name="c_49998"/>
      <w:bookmarkStart w:id="241" w:name="pa_56"/>
      <w:bookmarkStart w:id="242" w:name="p_56"/>
      <w:bookmarkEnd w:id="240"/>
      <w:bookmarkEnd w:id="241"/>
      <w:bookmarkEnd w:id="242"/>
      <w:r w:rsidRPr="00043871">
        <w:rPr>
          <w:rFonts w:cs="Arial"/>
          <w:color w:val="000000" w:themeColor="text1"/>
          <w:szCs w:val="24"/>
          <w:lang w:val="sk-SK" w:eastAsia="cs-CZ"/>
        </w:rPr>
        <w:t>§ 56 </w:t>
      </w:r>
    </w:p>
    <w:p w14:paraId="72A4BD0B"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Prevádzkovateľ prepravnej siete je povinný zabezpečiť dostatočné zdroje potrebné na správne a efektívne vykonávanie prepravy plynu a rozvoj a údržbu efektívnej, bezpečnej a hospodárnej prepravnej siete.</w:t>
      </w:r>
    </w:p>
    <w:p w14:paraId="64183B49"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Iné osoby, ktoré sú súčasťou toho istého vertikálne integrovaného plynárenského podniku ako prevádzkovateľ prepravnej siete sú povinné včas sprístupniť prevádzkovateľovi prepravnej siete na základe jeho odôvodnenej žiadosti primerané finančné zdroje potrebné na budúce investičné projekty a nahradenie existujúcich aktív; pôsobnosť dozornej komisie podľa § 54 tým nie je dotknutá. Prevádzkovateľ prepravnej siete je povinný každoročne do 30. novembra informovať úrad o finančných zdrojoch, ktoré má k dispozícii na budúce investičné projekty a nahradenie existujúcich aktív.</w:t>
      </w:r>
    </w:p>
    <w:p w14:paraId="0CA94C76"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Prevádzkovateľ prepravnej siete je oprávnený získavať potrebné finančné zdroje aj prostredníctvom úverového financovania a zvýšením základného imania; pôsobnosť dozornej komisie podľa § 54 tým nie je dotknutá.</w:t>
      </w:r>
    </w:p>
    <w:p w14:paraId="2A98A6DF"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Prevádzkovateľ prepravnej siete musí mať vo vzťahu k aktívam, ktoré sú potrebné na prevádzku, údržbu a rozvoj prepravnej siete, účinné rozhodovacie práva, ktoré môže vykonávať nezávisle od inej osoby, ktorá je súčasťou toho istého vertikálne integrovaného plynárenského podniku ako prevádzkovateľ prepravnej siete alebo ktorá nad osobou, ktorá je súčasťou toho istého vertikálne integrovaného plynárenského podniku ako prevádzkovateľ prepravnej siete priamo alebo nepriamo vykonáva kontrolu; pôsobnosť dozornej komisie podľa § 54 tým nie je dotknutá.</w:t>
      </w:r>
    </w:p>
    <w:p w14:paraId="16C77A19"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Prevádzkovateľ prepravnej siete je povinný zabezpečiť, aby nedošlo k jeho zámene s inou osobou, ktorá je súčasťou toho istého vertikálne integrovaného plynárenského podniku ako prevádzkovateľ prepravnej siete, najmä v súvislosti so samostatnou podnikovou identitou, komunikáciou, označovaním a prevádzkovými priestormi prevádzkovateľa prepravnej siete.</w:t>
      </w:r>
    </w:p>
    <w:p w14:paraId="5EFFA209"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6) Prevádzkovateľ prepravnej siete nesmie s inou osobou, ktorá je súčasťou toho istého vertikálne integrovaného plynárenského podniku ako prevádzkovateľ prepravnej siete alebo ktorá nad osobou, ktorá je súčasťou toho istého vertikálne integrovaného plynárenského podniku ako prevádzkovateľ prepravnej siete priamo </w:t>
      </w:r>
      <w:r w:rsidRPr="00043871">
        <w:rPr>
          <w:rFonts w:ascii="Arial" w:eastAsia="Times New Roman" w:hAnsi="Arial" w:cs="Arial"/>
          <w:color w:val="000000" w:themeColor="text1"/>
          <w:sz w:val="24"/>
          <w:szCs w:val="24"/>
          <w:lang w:val="sk-SK" w:eastAsia="cs-CZ"/>
        </w:rPr>
        <w:lastRenderedPageBreak/>
        <w:t>alebo nepriamo vykonáva kontrolu, využívať spoločné systémy a zariadenia informačných technológií, prevádzkové priestory a systémy na ochranu pred neoprávneným vstupom.</w:t>
      </w:r>
    </w:p>
    <w:p w14:paraId="5ACE6DC7"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7) Prevádzkovateľ prepravnej siete nesmie využívať tých istých dodávateľov systémov a zariadení informačných technológií a systémov na ochranu pred neoprávneným vstupom ako využíva iná osoba, ktorá je súčasťou toho istého vertikálne integrovaného plynárenského podniku ako prevádzkovateľ prepravnej siete alebo ktorá nad osobou, ktorá je súčasťou toho istého vertikálne integrovaného plynárenského podniku ako prevádzkovateľ prepravnej siete priamo alebo nepriamo vykonáva kontrolu, ak tento zákon neustanovuje inak.</w:t>
      </w:r>
    </w:p>
    <w:p w14:paraId="73F7A2F8"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8) Prevádzkovateľ prepravnej siete môže používať ten istý systém informačných technológií ako iná osoba, ktorá je súčasťou toho istého vertikálne integrovaného plynárenského podniku ako prevádzkovateľ prepravnej siete alebo ktorá nad osobou, ktorá je súčasťou toho istého vertikálne integrovaného podniku ako prevádzkovateľ prepravnej siete priamo alebo nepriamo vykonáva kontrolu, len ak majú s dodávateľom takéhoto systému informačných technológií uzatvorené samostatné zmluvy a takýto systém informačných technológií nebol prispôsobený ich osobitným prevádzkovým podmienkam.</w:t>
      </w:r>
    </w:p>
    <w:p w14:paraId="0BFE131E"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9) Prevádzkovateľ prepravnej siete môže využívať tie isté zariadenia informačných technológií ako iná osoba, ktorá je súčasťou toho istého vertikálne integrovaného plynárenského podniku ako prevádzkovateľ prepravnej siete alebo ktorá nad osobou, ktorá je súčasťou toho istého vertikálne integrovaného podniku ako prevádzkovateľ prepravnej siete priamo alebo nepriamo vykonáva kontrolu, len ak</w:t>
      </w:r>
    </w:p>
    <w:p w14:paraId="3A4D64F6"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sa tieto zariadenia informačných technológií nachádzajú mimo prevádzkových priestorov prevádzkovateľa prepravnej siete a inej osoby, ktorá je súčasťou toho istého vertikálne integrovaného plynárenského podniku ako prevádzkovateľ prepravnej siete alebo ktorá nad osobou, ktorá je súčasťou toho istého vertikálne integrovaného podniku ako prevádzkovateľ prepravnej siete priamo alebo nepriamo vykonáva kontrolu,</w:t>
      </w:r>
    </w:p>
    <w:p w14:paraId="39D269D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tieto zariadenia informačných technológií sprístupňuje a prevádzkuje tretia strana ako dodávateľ zariadení informačných technológií.</w:t>
      </w:r>
    </w:p>
    <w:p w14:paraId="126098B7"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0) Prevádzkovateľ prepravnej siete nesmie využívať tých istých poskytovateľov poradenských služieb týkajúcich sa systémov a zariadení informačných technológií a systémov na ochranu pred neoprávnených vstupom, ako využíva iná osoba, ktorá je súčasťou toho istého vertikálne integrovaného plynárenského podniku ako prevádzkovateľ prepravnej siete alebo ktorá nad osobou, ktorá je súčasťou toho istého vertikálne integrovaného plynárenského podniku ako prevádzkovateľ prepravnej siete priamo alebo nepriamo vykonáva kontrolu.</w:t>
      </w:r>
    </w:p>
    <w:p w14:paraId="585A839D"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1) Prevádzkovateľ prepravnej siete je povinný zabezpečiť overenie svojej účtovnej závierky audítorom, ktorý v tom istom období neoveruje účtovnú závierku inej osoby, ktorá je súčasťou toho istého vertikálne integrovaného plynárenského podniku ako prevádzkovateľ prepravnej siete alebo ktorá nad osobou, ktorá je súčasťou toho istého vertikálne integrovaného plynárenského podniku ako prevádzkovateľ prepravnej siete priamo alebo nepriamo vykonáva kontrolu.</w:t>
      </w:r>
    </w:p>
    <w:p w14:paraId="1FF45069"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12) Audítor, ktorý overuje účtovnú závierku inej osoby, ktorá je súčasťou toho istého vertikálne integrovaného plynárenského podniku ako prevádzkovateľ prepravnej siete, je oprávnený nahliadnuť do účtovníctva prevádzkovateľa prepravnej siete v rozsahu nevyhnutnom na overenie konsolidovanej účtovnej závierky vertikálne integrovaného plynárenského podniku; je pri tom povinný zachovávať dôvernosť informácií, ktoré sú predmetom obchodného tajomstva, </w:t>
      </w:r>
      <w:r w:rsidRPr="00043871">
        <w:rPr>
          <w:rFonts w:ascii="Arial" w:eastAsia="Times New Roman" w:hAnsi="Arial" w:cs="Arial"/>
          <w:color w:val="000000" w:themeColor="text1"/>
          <w:sz w:val="24"/>
          <w:szCs w:val="24"/>
          <w:vertAlign w:val="superscript"/>
          <w:lang w:val="sk-SK" w:eastAsia="cs-CZ"/>
        </w:rPr>
        <w:t>59)</w:t>
      </w:r>
      <w:r w:rsidRPr="00043871">
        <w:rPr>
          <w:rFonts w:ascii="Arial" w:eastAsia="Times New Roman" w:hAnsi="Arial" w:cs="Arial"/>
          <w:color w:val="000000" w:themeColor="text1"/>
          <w:sz w:val="24"/>
          <w:szCs w:val="24"/>
          <w:lang w:val="sk-SK" w:eastAsia="cs-CZ"/>
        </w:rPr>
        <w:t> alebo iných obchodných informácií dôverného charakteru, najmä neposkytnúť tieto informácie inej osobe, ktorá je súčasťou toho istého vertikálne integrovaného podniku ako prevádzkovateľ prepravnej siete alebo ktorá nad osobou, ktorá je súčasťou toho istého vertikálne integrovaného plynárenského podniku ako prevádzkovateľ prepravnej siete priamo alebo nepriamo vykonáva kontrolu.</w:t>
      </w:r>
    </w:p>
    <w:p w14:paraId="2E026EA2" w14:textId="77777777" w:rsidR="00D96116" w:rsidRPr="00043871" w:rsidRDefault="00D96116" w:rsidP="0047797C">
      <w:pPr>
        <w:pStyle w:val="Nadpis1"/>
        <w:spacing w:line="276" w:lineRule="auto"/>
        <w:rPr>
          <w:rFonts w:cs="Arial"/>
          <w:color w:val="000000" w:themeColor="text1"/>
          <w:szCs w:val="24"/>
          <w:lang w:val="sk-SK" w:eastAsia="cs-CZ"/>
        </w:rPr>
      </w:pPr>
      <w:bookmarkStart w:id="243" w:name="c_50780"/>
      <w:bookmarkStart w:id="244" w:name="pa_57"/>
      <w:bookmarkStart w:id="245" w:name="p_57"/>
      <w:bookmarkEnd w:id="243"/>
      <w:bookmarkEnd w:id="244"/>
      <w:bookmarkEnd w:id="245"/>
      <w:r w:rsidRPr="00043871">
        <w:rPr>
          <w:rFonts w:cs="Arial"/>
          <w:color w:val="000000" w:themeColor="text1"/>
          <w:szCs w:val="24"/>
          <w:lang w:val="sk-SK" w:eastAsia="cs-CZ"/>
        </w:rPr>
        <w:t xml:space="preserve">§ 57  </w:t>
      </w:r>
    </w:p>
    <w:p w14:paraId="7DB59DB5"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246" w:name="c_50782"/>
      <w:bookmarkEnd w:id="246"/>
      <w:r w:rsidRPr="00043871">
        <w:rPr>
          <w:rFonts w:ascii="Arial" w:eastAsia="Times New Roman" w:hAnsi="Arial" w:cs="Arial"/>
          <w:b/>
          <w:bCs/>
          <w:color w:val="000000" w:themeColor="text1"/>
          <w:sz w:val="24"/>
          <w:szCs w:val="24"/>
          <w:lang w:val="sk-SK" w:eastAsia="cs-CZ"/>
        </w:rPr>
        <w:t>Nezávislosť prevádzkovateľa prepravnej siete</w:t>
      </w:r>
    </w:p>
    <w:p w14:paraId="041D0C30"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Dcérska spoločnosť, ktorá je súčasťou toho istého vertikálne integrovaného plynárenského podniku ako prevádzkovateľ prepravnej siete a ktorá vykonáva činnosť výroby alebo dodávky plynu, nesmie mať priamy alebo nepriamy podiel na základnom imaní prevádzkovateľa prepravnej siete. Prevádzkovateľ prepravnej siete nesmie mať priamy alebo nepriamy podiel na základnom imaní inej osoby, ktorá je súčasťou toho istého vertikálne integrovaného plynárenského podniku ako prevádzkovateľ prepravnej siete a ktorá vykonáva činnosť výroby alebo dodávky plynu, ani od inej osoby, ktorá je súčasťou toho istého vertikálne integrovaného plynárenského podniku ako prevádzkovateľ prepravnej siete, priamo alebo nepriamo prijímať podiel na zisku alebo iné obdobné plnenie.</w:t>
      </w:r>
    </w:p>
    <w:p w14:paraId="0FD3A9E4"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Prevádzkovateľ prepravnej siete je povinný</w:t>
      </w:r>
    </w:p>
    <w:p w14:paraId="5C24D93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zabezpečiť, aby v obchodných a finančných vzťahoch medzi prevádzkovateľom prepravnej siete a inou osobou, ktorá je súčasťou toho istého vertikálne integrovaného plynárenského podniku ako prevádzkovateľ prepravnej siete, vrátane pôžičiek prevádzkovateľa prepravnej siete inej osobe, ktorá je súčasťou toho istého vertikálne integrovaného plynárenského podniku ako prevádzkovateľ prepravnej siete, boli dodržané podmienky obvyklé v bežnom obchodnom styku,</w:t>
      </w:r>
    </w:p>
    <w:p w14:paraId="76CF195A"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viesť podrobné záznamy o obchodných a finančných vzťahoch medzi prevádzkovateľom prepravnej siete a inou osobou, ktorá je súčasťou toho istého vertikálne integrovaného plynárenského podniku ako prevádzkovateľ prepravnej siete, a na požiadanie ich sprístupňovať úradu,</w:t>
      </w:r>
    </w:p>
    <w:p w14:paraId="68DFA04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predložiť úradu na schválenie návrhy obchodných a finančných dohôd s vertikálne integrovaným podnikom; zmluva uzavretá medzi prevádzkovateľom prepravnej siete a inou osobou, ktorá je súčasťou toho istého vertikálne integrovaného plynárenského podniku ako prevádzkovateľ prepravnej siete, alebo jej zmena je bez predchádzajúceho súhlasu úradu neplatná; úrad udelí súhlas s uzavretím zmluvy alebo jej zmenou, ak prevádzkovateľ prepravnej siete preukáže, že podmienky zmluvy alebo jej zmeny zodpovedajú podmienkam obvyklým v bežnom obchodnom styku, inak úrad súhlas s uzavretím zmluvy alebo jej zmenou neudelí.</w:t>
      </w:r>
    </w:p>
    <w:p w14:paraId="3F8FACEA"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3) Iná osoba, ktorá je súčasťou toho istého vertikálne integrovaného plynárenského podniku ako prevádzkovateľ prepravnej siete, a osoba, ktorá nad osobou, ktorá je súčasťou toho istého vertikálne integrovaného plynárenského podniku ako prevádzkovateľ prepravnej siete priamo alebo nepriamo vykonáva kontrolu, je povinná zdržať sa konania, ktorým by</w:t>
      </w:r>
    </w:p>
    <w:p w14:paraId="0DC49ABE"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priamo alebo nepriamo určovala konkurenčné správanie prevádzkovateľa prepravnej siete vo veciach týkajúcich sa každodennej činnosti prevádzkovateľa prepravnej siete, riadenia prepravnej siete a prípravy desaťročného plánu rozvoja siete podľa § 59,</w:t>
      </w:r>
    </w:p>
    <w:p w14:paraId="277B2490"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mohla zamedziť alebo obmedziť prevádzkovateľa prepravnej siete alebo mu spôsobovať ujmu pri plnení povinností podľa § 51 až 60,</w:t>
      </w:r>
    </w:p>
    <w:p w14:paraId="7332D9F0"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vyžadovala od prevádzkovateľa prepravnej siete, aby na plnenie povinností podľa § 51 až 60 prevádzkovateľ prepravnej siete získal povolenie inej osoby, ktorá je súčasťou toho istého vertikálne integrovaného plynárenského podniku ako prevádzkovateľ prepravnej siete alebo ktorá nad osobou, ktorá je súčasťou toho istého vertikálne integrovaného plynárenského podniku ako prevádzkovateľ prepravnej siete priamo alebo nepriamo vykonáva kontrolu.</w:t>
      </w:r>
    </w:p>
    <w:p w14:paraId="43EE0D6F"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Na účely tohto zákona dcérskou spoločnosťou sa rozumie osoba, nad ktorou vykonáva priamo alebo nepriamo kontrolu osoba, ktorá je súčasťou vertikálne integrovaného plynárenského podniku na vymedzenom území.</w:t>
      </w:r>
    </w:p>
    <w:p w14:paraId="1CA8F505" w14:textId="77777777" w:rsidR="00D96116" w:rsidRPr="00043871" w:rsidRDefault="00D96116" w:rsidP="0047797C">
      <w:pPr>
        <w:pStyle w:val="Nadpis1"/>
        <w:spacing w:line="276" w:lineRule="auto"/>
        <w:rPr>
          <w:rFonts w:cs="Arial"/>
          <w:color w:val="000000" w:themeColor="text1"/>
          <w:szCs w:val="24"/>
          <w:lang w:val="sk-SK" w:eastAsia="cs-CZ"/>
        </w:rPr>
      </w:pPr>
      <w:bookmarkStart w:id="247" w:name="c_51246"/>
      <w:bookmarkStart w:id="248" w:name="pa_58"/>
      <w:bookmarkStart w:id="249" w:name="p_58"/>
      <w:bookmarkEnd w:id="247"/>
      <w:bookmarkEnd w:id="248"/>
      <w:bookmarkEnd w:id="249"/>
      <w:r w:rsidRPr="00043871">
        <w:rPr>
          <w:rFonts w:cs="Arial"/>
          <w:color w:val="000000" w:themeColor="text1"/>
          <w:szCs w:val="24"/>
          <w:lang w:val="sk-SK" w:eastAsia="cs-CZ"/>
        </w:rPr>
        <w:t xml:space="preserve">§ 58  </w:t>
      </w:r>
    </w:p>
    <w:p w14:paraId="5543DF59"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250" w:name="c_51248"/>
      <w:bookmarkEnd w:id="250"/>
      <w:r w:rsidRPr="00043871">
        <w:rPr>
          <w:rFonts w:ascii="Arial" w:eastAsia="Times New Roman" w:hAnsi="Arial" w:cs="Arial"/>
          <w:b/>
          <w:bCs/>
          <w:color w:val="000000" w:themeColor="text1"/>
          <w:sz w:val="24"/>
          <w:szCs w:val="24"/>
          <w:lang w:val="sk-SK" w:eastAsia="cs-CZ"/>
        </w:rPr>
        <w:t>Program súladu a osoba povinná zabezpečiť súlad</w:t>
      </w:r>
    </w:p>
    <w:p w14:paraId="41F18D9B"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Prevádzkovateľ prepravnej siete je povinný</w:t>
      </w:r>
    </w:p>
    <w:p w14:paraId="79335A9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vypracovať program súladu, v ktorom určí</w:t>
      </w:r>
    </w:p>
    <w:p w14:paraId="27BE47D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opatrenia na zabezpečenie nediskriminačného správania prevádzkovateľa prepravnej siete,</w:t>
      </w:r>
    </w:p>
    <w:p w14:paraId="2889D786"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konkrétne povinnosti zamestnancov prevádzkovateľa prepravnej siete zamerané na splnenie účelu programu súladu,</w:t>
      </w:r>
    </w:p>
    <w:p w14:paraId="0407EC00"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predložiť návrh programu súladu na schválenie úradu,</w:t>
      </w:r>
    </w:p>
    <w:p w14:paraId="0002362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zabezpečiť dodržiavanie programu súladu a sledovanie jeho dodržiavania,</w:t>
      </w:r>
    </w:p>
    <w:p w14:paraId="3DBF974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vymenovať alebo inak ustanoviť osobu povinnú zabezpečiť súlad; za osobu povinnú zabezpečiť súlad môže byť vymenovaná alebo inak ustanovená fyzická osoba alebo právnická osoba.</w:t>
      </w:r>
    </w:p>
    <w:p w14:paraId="1F63CC3D"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Program súladu schvaľuje úrad. Úrad program súladu neschváli, ak sa odôvodnene domnieva, že program súladu nezabezpečuje nediskriminačné správanie prevádzkovateľa prepravnej siete.</w:t>
      </w:r>
    </w:p>
    <w:p w14:paraId="00D2F3A1"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Osobu povinnú zabezpečiť súlad vymenúva alebo inak ustanoví a odvoláva dozorná komisia prevádzkovateľa prepravnej siete. Na vymenovanie alebo ustanovenie a odvolanie osoby povinnej zabezpečiť súlad sa vyžaduje predchádzajúci súhlas úradu, inak je vymenovanie alebo iné ustanovenie a odvolanie neplatné. Dozorná komisia prevádzkovateľa prepravnej siete je povinná osobu povinnú zabezpečiť súlad odvolať na žiadosť úradu z dôvodu jej nedostatočnej nezávislosti alebo odbornej nespôsobilosti.</w:t>
      </w:r>
    </w:p>
    <w:p w14:paraId="14DEF96F"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4) Prevádzkovateľ prepravnej siete je povinný upraviť právne vzťahy s osobou povinnou zabezpečiť súlad zmluvou najneskôr v deň začatia výkonu jej funkcie. Zmluva medzi prevádzkovateľom prepravnej siete a osobou povinnou zabezpečiť súlad musí upravovať podmienky výkonu činnosti osoby povinnej zabezpečiť súlad podľa tohto zákona vrátane podmienok týkajúcich sa dĺžky a skončenia jej zmluvného vzťahu s prevádzkovateľom prepravnej siete a jej odmeňovania spôsobom, ktorý zabezpečí jej nezávislosť a poskytne jej zdroje potrebné na plnenie jej povinností. Uzavretie alebo zmenu zmluvy medzi prevádzkovateľom prepravnej siete a osobou povinnou zabezpečiť súlad schvaľuje dozorná komisia prevádzkovateľa prepravnej siete. Na uzavretie alebo zmenu zmluvy medzi prevádzkovateľom prepravnej siete a osobou povinnou zabezpečiť súlad sa vyžaduje predchádzajúci súhlas úradu; ustanovenie zmluvy medzi prevádzkovateľom prepravnej siete a osobou povinnou zabezpečiť súlad, ktorého znenie úrad neschváli v konaní o vydanie predchádzajúceho súhlasu, je neplatné.</w:t>
      </w:r>
    </w:p>
    <w:p w14:paraId="663A029B"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K žiadosti prevádzkovateľa prepravnej siete o predchádzajúci súhlas s vymenovaním alebo ustanovením osoby povinnej zabezpečiť súlad musia byť priložené doklady umožňujúce posúdiť nezávislosť a odbornú spôsobilosť osoby navrhovanej za osobu povinnú zabezpečiť súlad.</w:t>
      </w:r>
    </w:p>
    <w:p w14:paraId="225E57E3"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6) Úrad nevydá predchádzajúci súhlas</w:t>
      </w:r>
    </w:p>
    <w:p w14:paraId="58E0DB5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s vymenovaním alebo ustanovením osoby povinnej zabezpečiť súlad, ak má dôvodné pochybnosti o nezávislosti alebo odbornej spôsobilosti osoby povinnej zabezpečiť súlad,</w:t>
      </w:r>
    </w:p>
    <w:p w14:paraId="2BC3B780"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s uzavretím alebo zmenou zmluvy medzi prevádzkovateľom prepravnej siete a osobou povinnou zabezpečiť súlad, ak sa dôvodne domnieva, že navrhované podmienky alebo ich zmena neumožnia nezávislý výkon povinností osoby povinnej zabezpečiť súlad alebo jej neposkytnú zdroje potrebné na plnenie jej povinností,</w:t>
      </w:r>
    </w:p>
    <w:p w14:paraId="446C61A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s odvolaním osoby povinnej zabezpečiť súlad, ak má odôvodnené pochybnosti o oprávnenosti dôvodov na odvolanie osoby povinnej zabezpečiť súlad.</w:t>
      </w:r>
    </w:p>
    <w:p w14:paraId="4A42230E"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7) Ustanovenie § 52 ods. 7, 9 až 11 a 13 a § 53 ods. 1, 4, 5 a 7 sa primerane použije na osobu povinnú zabezpečiť súlad.</w:t>
      </w:r>
    </w:p>
    <w:p w14:paraId="1B27FE2D"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8) Osoba povinná zabezpečiť súlad nesmie okrem činností podľa tohto zákona vykonávaných na základe zmluvy uzavretej s prevádzkovateľom prepravnej siete podľa odseku 4</w:t>
      </w:r>
    </w:p>
    <w:p w14:paraId="5FEF3AF0"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mať priamo alebo sprostredkovane majetkovú účasť na podnikaní alebo byť členom riadiacich, dozorných alebo kontrolných orgánov osoby, ktorá je súčasťou toho istého vertikálne integrovaného plynárenského podniku ako prevádzkovateľ prepravnej siete alebo ktorá vykonáva nad osobou, ktorá je súčasťou toho istého vertikálne integrovaného plynárenského podniku ako prevádzkovateľ prepravnej siete, priamo alebo nepriamo kontrolu, alebo pre takúto osobu alebo osoby vykonávať činnosť v pracovnom pomere alebo v inom obdobnom vzťahu alebo byť s takouto osobou alebo osobami priamo alebo sprostredkovane v inom zmluvnom vzťahu,</w:t>
      </w:r>
    </w:p>
    <w:p w14:paraId="14C6610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b) mať priamo alebo sprostredkovane majetkovú účasť na podnikaní alebo byť členom riadiacich, dozorných alebo kontrolných orgánov osoby, ktorá je priamo alebo sprostredkovane v inom zmluvnom vzťahu s osobou, ktorá je súčasťou toho istého </w:t>
      </w:r>
      <w:r w:rsidRPr="00043871">
        <w:rPr>
          <w:rFonts w:ascii="Arial" w:eastAsia="Times New Roman" w:hAnsi="Arial" w:cs="Arial"/>
          <w:color w:val="000000" w:themeColor="text1"/>
          <w:sz w:val="24"/>
          <w:szCs w:val="24"/>
          <w:lang w:val="sk-SK" w:eastAsia="cs-CZ"/>
        </w:rPr>
        <w:lastRenderedPageBreak/>
        <w:t>vertikálne integrovaného plynárenského podniku ako prevádzkovateľ prepravnej siete alebo ktorá nad osobou, ktorá je súčasťou toho istého vertikálne integrovaného plynárenského podniku ako prevádzkovateľ prepravnej siete, priamo alebo nepriamo vykonáva kontrolu.</w:t>
      </w:r>
    </w:p>
    <w:p w14:paraId="0A124F2B"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9) Osoba povinná zabezpečiť súlad, ktorá vykonáva činnosť pre prevádzkovateľa prepravnej siete v pracovnom pomere, musí byť v priamej riadiacej pôsobnosti štatutárneho orgánu prevádzkovateľa prepravnej siete. Odvolanie osoby povinnej zabezpečiť súlad je podmienkou skončenia pracovného pomeru osoby povinnej zabezpečiť súlad, ktorá vykonáva činnosť pre prevádzkovateľa prepravnej siete v pracovnom pomere, výpoveďou </w:t>
      </w:r>
      <w:r w:rsidRPr="00043871">
        <w:rPr>
          <w:rFonts w:ascii="Arial" w:eastAsia="Times New Roman" w:hAnsi="Arial" w:cs="Arial"/>
          <w:color w:val="000000" w:themeColor="text1"/>
          <w:sz w:val="24"/>
          <w:szCs w:val="24"/>
          <w:vertAlign w:val="superscript"/>
          <w:lang w:val="sk-SK" w:eastAsia="cs-CZ"/>
        </w:rPr>
        <w:t>62)</w:t>
      </w:r>
      <w:r w:rsidRPr="00043871">
        <w:rPr>
          <w:rFonts w:ascii="Arial" w:eastAsia="Times New Roman" w:hAnsi="Arial" w:cs="Arial"/>
          <w:color w:val="000000" w:themeColor="text1"/>
          <w:sz w:val="24"/>
          <w:szCs w:val="24"/>
          <w:lang w:val="sk-SK" w:eastAsia="cs-CZ"/>
        </w:rPr>
        <w:t> alebo okamžitým skončením pracovného pomeru zo strany zamestnávateľa; </w:t>
      </w:r>
      <w:r w:rsidRPr="00043871">
        <w:rPr>
          <w:rFonts w:ascii="Arial" w:eastAsia="Times New Roman" w:hAnsi="Arial" w:cs="Arial"/>
          <w:color w:val="000000" w:themeColor="text1"/>
          <w:sz w:val="24"/>
          <w:szCs w:val="24"/>
          <w:vertAlign w:val="superscript"/>
          <w:lang w:val="sk-SK" w:eastAsia="cs-CZ"/>
        </w:rPr>
        <w:t>63)</w:t>
      </w:r>
      <w:r w:rsidRPr="00043871">
        <w:rPr>
          <w:rFonts w:ascii="Arial" w:eastAsia="Times New Roman" w:hAnsi="Arial" w:cs="Arial"/>
          <w:color w:val="000000" w:themeColor="text1"/>
          <w:sz w:val="24"/>
          <w:szCs w:val="24"/>
          <w:lang w:val="sk-SK" w:eastAsia="cs-CZ"/>
        </w:rPr>
        <w:t> lehoty podľa Zákonníka práce na skončenie pracovného pomeru výpoveďou alebo okamžitým skončením pracovného pomeru </w:t>
      </w:r>
      <w:r w:rsidRPr="00043871">
        <w:rPr>
          <w:rFonts w:ascii="Arial" w:eastAsia="Times New Roman" w:hAnsi="Arial" w:cs="Arial"/>
          <w:color w:val="000000" w:themeColor="text1"/>
          <w:sz w:val="24"/>
          <w:szCs w:val="24"/>
          <w:vertAlign w:val="superscript"/>
          <w:lang w:val="sk-SK" w:eastAsia="cs-CZ"/>
        </w:rPr>
        <w:t>64)</w:t>
      </w:r>
      <w:r w:rsidRPr="00043871">
        <w:rPr>
          <w:rFonts w:ascii="Arial" w:eastAsia="Times New Roman" w:hAnsi="Arial" w:cs="Arial"/>
          <w:color w:val="000000" w:themeColor="text1"/>
          <w:sz w:val="24"/>
          <w:szCs w:val="24"/>
          <w:lang w:val="sk-SK" w:eastAsia="cs-CZ"/>
        </w:rPr>
        <w:t> počas konania o vydanie predchádzajúceho súhlasu úradu s odvolaním osoby povinnej zabezpečiť súlad neplynú.</w:t>
      </w:r>
    </w:p>
    <w:p w14:paraId="469B623E"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0) Osoba povinná zabezpečiť súlad má právo</w:t>
      </w:r>
    </w:p>
    <w:p w14:paraId="40C59A40"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zúčastňovať sa zasadnutí výkonného vedenia alebo štatutárneho orgánu, dozornej komisie, valného zhromaždenia prevádzkovateľa prepravnej siete a iných orgánov prevádzkovateľa prepravnej siete podľa Obchodného zákonníka,</w:t>
      </w:r>
    </w:p>
    <w:p w14:paraId="675F775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na sprístupnenie dokladov a záznamov týkajúcich sa činnosti prevádzkovateľa prepravnej siete a na poskytnutie všetkých informácií potrebných na plnenie povinností osoby povinnej zabezpečiť súlad,</w:t>
      </w:r>
    </w:p>
    <w:p w14:paraId="78A7AC30"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na prístup do sídla a prevádzkových priestorov prevádzkovateľa prepravnej siete bez predchádzajúceho oznámenia.</w:t>
      </w:r>
    </w:p>
    <w:p w14:paraId="6D2D8B7B"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1) Osoba povinná zabezpečiť súlad je povinná</w:t>
      </w:r>
    </w:p>
    <w:p w14:paraId="3DF770B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sledovať plnenie programu súladu,</w:t>
      </w:r>
    </w:p>
    <w:p w14:paraId="2F6BA93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každoročne vypracovať a predkladať úradu správu, v ktorej uvedie opatrenia prijaté na plnenie programu súladu,</w:t>
      </w:r>
    </w:p>
    <w:p w14:paraId="4049EDC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podávať správy prevádzkovateľovi prepravnej siete o plnení programu súladu a vydávať odporúčania týkajúce sa programu súladu a jeho plnenia,</w:t>
      </w:r>
    </w:p>
    <w:p w14:paraId="251C14F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podávať pravidelné ústne alebo písomné správy dozornej komisii prevádzkovateľa prepravnej siete,</w:t>
      </w:r>
    </w:p>
    <w:p w14:paraId="3BA888A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bezodkladne písomne oznamovať úradu každé závažné porušenie týkajúce sa plnenia programu súladu,</w:t>
      </w:r>
    </w:p>
    <w:p w14:paraId="05BB9A3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 poskytovať úradu správu o každom obchodnom a finančnom vzťahu medzi prevádzkovateľom prepravnej siete a inou osobou, ktorá je súčasťou toho istého vertikálne integrovaného plynárenského podniku ako prevádzkovateľ prepravnej siete,</w:t>
      </w:r>
    </w:p>
    <w:p w14:paraId="6F085A36"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g) predkladať úradu návrhy rozhodnutí o investičnom pláne alebo o začatí realizácie jednotlivých investícií do siete; predkladá ich najneskôr vo chvíli, keď výkonné vedenie alebo štatutárny orgán prevádzkovateľa prepravnej siete predkladá tieto návrhy na schválenie dozornej komisii prevádzkovateľa prepravnej siete,</w:t>
      </w:r>
    </w:p>
    <w:p w14:paraId="63D6EABE"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h) podávať úradu pravidelné ústne alebo písomné správy o plnení programu súladu,</w:t>
      </w:r>
    </w:p>
    <w:p w14:paraId="19C961D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i) sledovať dodržiavanie povinností prevádzkovateľa prepravnej siete podľa § 55 ods. 6 a § 94,</w:t>
      </w:r>
    </w:p>
    <w:p w14:paraId="68B36FE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j) zúčastňovať sa zasadnutí výkonného vedenia alebo orgánov prevádzkovateľa prepravnej siete, na ktorých sa rokuje o</w:t>
      </w:r>
    </w:p>
    <w:p w14:paraId="7C779334"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podmienkach prístupu do siete ustanovených v osobitnom predpise, </w:t>
      </w:r>
      <w:r w:rsidRPr="00043871">
        <w:rPr>
          <w:rFonts w:ascii="Arial" w:eastAsia="Times New Roman" w:hAnsi="Arial" w:cs="Arial"/>
          <w:color w:val="000000" w:themeColor="text1"/>
          <w:sz w:val="24"/>
          <w:szCs w:val="24"/>
          <w:vertAlign w:val="superscript"/>
          <w:lang w:val="sk-SK" w:eastAsia="cs-CZ"/>
        </w:rPr>
        <w:t>45)</w:t>
      </w:r>
      <w:r w:rsidRPr="00043871">
        <w:rPr>
          <w:rFonts w:ascii="Arial" w:eastAsia="Times New Roman" w:hAnsi="Arial" w:cs="Arial"/>
          <w:color w:val="000000" w:themeColor="text1"/>
          <w:sz w:val="24"/>
          <w:szCs w:val="24"/>
          <w:lang w:val="sk-SK" w:eastAsia="cs-CZ"/>
        </w:rPr>
        <w:t> najmä pokiaľ ide o ceny za prístup, služby týkajúce sa prístupu tretích strán, prideľovanie kapacity a riadenie preťaženia, transparentnosť, vyvažovanie siete a obchodovanie na sekundárnom trhu,</w:t>
      </w:r>
    </w:p>
    <w:p w14:paraId="53EC31F4"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projektoch týkajúcich sa prevádzky, údržby a rozvoja prepravnej siete vrátane investícií týkajúcich sa pripojenia plynových zariadení k prepravnej sieti, zvýšenia kapacity a optimalizácie existujúcej kapacity prepravnej siete,</w:t>
      </w:r>
    </w:p>
    <w:p w14:paraId="45E5C08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nákupe alebo predaji energie potrebnej na prevádzku prepravnej siete,</w:t>
      </w:r>
    </w:p>
    <w:p w14:paraId="49264BA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k) informovať úrad o každom konaní inej osoby, ktorá je súčasťou toho istého vertikálne integrovaného plynárenského podniku ako prevádzkovateľ prepravnej siete, alebo ktorá nad osobou, ktorá je súčasťou toho istého vertikálne integrovaného plynárenského podniku ako prevádzkovateľ prepravnej siete priamo alebo nepriamo vykonáva kontrolu, na valnom zhromaždení alebo člena dozornej komisie na zasadnutí dozornej komisie prevádzkovateľa prepravnej siete, ktoré bráni prevádzkovateľovi prepravnej siete v uskutočnení investície, ktorá sa podľa desaťročného plánu rozvoja siete má vykonať v nasledujúcich troch rokoch,</w:t>
      </w:r>
    </w:p>
    <w:p w14:paraId="5C65DAF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l) sledovať plnenie programu súladu právnickej osoby podľa odseku 12, ak má prevádzkovateľ prepravnej siete majetkovú účasť na jej podnikaní.</w:t>
      </w:r>
    </w:p>
    <w:p w14:paraId="35235BBB"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2) Ustanovenia odseku 1 sa primerane použijú na právnickú osobu, ktorá bola založená prevádzkovateľmi prepravných sietí, z ktorých je aspoň jeden súčasťou vertikálne integrovaného plynárenského podniku, na účel uskutočňovania spolupráce; program súladu právnickej osoby podľa tohto odseku schvaľuje agentúra; ustanovenie odseku 2 sa nepoužije.</w:t>
      </w:r>
    </w:p>
    <w:p w14:paraId="2C6A63B0"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3) Prevádzkovateľ prepravnej siete je povinný poskytnúť osobe povinnej zabezpečiť súlad potrebnú súčinnosť pri výkone jej práv a povinností podľa odsekov 10 a 11 a zabezpečiť, aby jej takúto súčinnosť poskytli všetky osoby, ktorých prostredníctvom prevádzkovateľ prepravnej siete vykonáva svoju činnosť.</w:t>
      </w:r>
    </w:p>
    <w:p w14:paraId="6C0FC63A"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4) Osoba, ktorá je súčasťou toho istého vertikálne integrovaného plynárenského podniku ako prevádzkovateľ prepravnej siete, alebo ktorá nad osobou, ktorá je súčasťou toho istého vertikálne integrovaného plynárenského podniku ako prevádzkovateľ prepravnej siete priamo alebo nepriamo vykonáva kontrolu, je na požiadanie úradu povinná úradu poskytnúť odôvodnenie konania podľa odseku 11 písm. k) a preukázať, že konaním podľa odseku 11 písm. k) nedošlo k diskriminačnému konaniu v prospech inej osoby, ktorá je súčasťou toho istého vertikálne integrovaného plynárenského podniku ako prevádzkovateľ prepravnej siete.</w:t>
      </w:r>
    </w:p>
    <w:p w14:paraId="4CBD9FB1" w14:textId="77777777" w:rsidR="00D96116" w:rsidRPr="00043871" w:rsidRDefault="00D96116" w:rsidP="0047797C">
      <w:pPr>
        <w:pStyle w:val="Nadpis1"/>
        <w:spacing w:line="276" w:lineRule="auto"/>
        <w:rPr>
          <w:rFonts w:cs="Arial"/>
          <w:color w:val="000000" w:themeColor="text1"/>
          <w:szCs w:val="24"/>
          <w:lang w:val="sk-SK" w:eastAsia="cs-CZ"/>
        </w:rPr>
      </w:pPr>
      <w:bookmarkStart w:id="251" w:name="c_52573"/>
      <w:bookmarkStart w:id="252" w:name="pa_59"/>
      <w:bookmarkStart w:id="253" w:name="p_59"/>
      <w:bookmarkEnd w:id="251"/>
      <w:bookmarkEnd w:id="252"/>
      <w:bookmarkEnd w:id="253"/>
      <w:r w:rsidRPr="00043871">
        <w:rPr>
          <w:rFonts w:cs="Arial"/>
          <w:color w:val="000000" w:themeColor="text1"/>
          <w:szCs w:val="24"/>
          <w:lang w:val="sk-SK" w:eastAsia="cs-CZ"/>
        </w:rPr>
        <w:t xml:space="preserve">§ 59  </w:t>
      </w:r>
    </w:p>
    <w:p w14:paraId="57033132"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254" w:name="c_52575"/>
      <w:bookmarkEnd w:id="254"/>
      <w:r w:rsidRPr="00043871">
        <w:rPr>
          <w:rFonts w:ascii="Arial" w:eastAsia="Times New Roman" w:hAnsi="Arial" w:cs="Arial"/>
          <w:b/>
          <w:bCs/>
          <w:color w:val="000000" w:themeColor="text1"/>
          <w:sz w:val="24"/>
          <w:szCs w:val="24"/>
          <w:lang w:val="sk-SK" w:eastAsia="cs-CZ"/>
        </w:rPr>
        <w:t>Desaťročný plán rozvoja siete</w:t>
      </w:r>
    </w:p>
    <w:p w14:paraId="78828B0B" w14:textId="6B658003"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 Prevádzkovateľ prepravnej siete je pri príprave desaťročného plánu rozvoja siete podľa § 49 ods. 7 písm. </w:t>
      </w:r>
      <w:r w:rsidR="00B925DE" w:rsidRPr="00043871">
        <w:rPr>
          <w:rFonts w:ascii="Arial" w:eastAsia="Times New Roman" w:hAnsi="Arial" w:cs="Arial"/>
          <w:color w:val="000000" w:themeColor="text1"/>
          <w:sz w:val="24"/>
          <w:szCs w:val="24"/>
          <w:lang w:val="sk-SK" w:eastAsia="cs-CZ"/>
        </w:rPr>
        <w:t>g</w:t>
      </w:r>
      <w:r w:rsidRPr="00043871">
        <w:rPr>
          <w:rFonts w:ascii="Arial" w:eastAsia="Times New Roman" w:hAnsi="Arial" w:cs="Arial"/>
          <w:color w:val="000000" w:themeColor="text1"/>
          <w:sz w:val="24"/>
          <w:szCs w:val="24"/>
          <w:lang w:val="sk-SK" w:eastAsia="cs-CZ"/>
        </w:rPr>
        <w:t>) povinný vychádzať najmä</w:t>
      </w:r>
    </w:p>
    <w:p w14:paraId="5F1AB71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a) zo súčasného a predpokladaného budúceho stavu ponuky a dopytu po kapacite prepravnej siete,</w:t>
      </w:r>
    </w:p>
    <w:p w14:paraId="3CDB4C8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z primeraných predpokladov vývoja ťažby, dodávky, spotreby, výmen s inými štátmi, pričom zohľadní plán rozvoja siete pre celú Európsku úniu a regionálne investičné plány podľa osobitného predpisu </w:t>
      </w:r>
      <w:r w:rsidRPr="00043871">
        <w:rPr>
          <w:rFonts w:ascii="Arial" w:eastAsia="Times New Roman" w:hAnsi="Arial" w:cs="Arial"/>
          <w:color w:val="000000" w:themeColor="text1"/>
          <w:sz w:val="24"/>
          <w:szCs w:val="24"/>
          <w:vertAlign w:val="superscript"/>
          <w:lang w:val="sk-SK" w:eastAsia="cs-CZ"/>
        </w:rPr>
        <w:t>78)</w:t>
      </w:r>
      <w:r w:rsidRPr="00043871">
        <w:rPr>
          <w:rFonts w:ascii="Arial" w:eastAsia="Times New Roman" w:hAnsi="Arial" w:cs="Arial"/>
          <w:color w:val="000000" w:themeColor="text1"/>
          <w:sz w:val="24"/>
          <w:szCs w:val="24"/>
          <w:lang w:val="sk-SK" w:eastAsia="cs-CZ"/>
        </w:rPr>
        <w:t> a investičné plány pre zásobníky a zariadenia na skvapalňovanie plynu.</w:t>
      </w:r>
    </w:p>
    <w:p w14:paraId="6AB05EB1"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Desaťročný plán rozvoja siete musí obsahovať účinné opatrenia na zaručenie primeranosti siete a bezpečnosti dodávok plynu. Desaťročný plán rozvoja siete najmä</w:t>
      </w:r>
    </w:p>
    <w:p w14:paraId="3D12B3D3"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uvádza hlavné časti prepravnej siete, ktoré je potrebné vybudovať alebo zmodernizovať v nasledujúcich desiatich rokoch, spolu s predpokladanými termínmi ich realizácie,</w:t>
      </w:r>
    </w:p>
    <w:p w14:paraId="66410939"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uvádza investície do prepravnej siete, ktoré súvisia s budovaním nových kapacít alebo modernizáciou prepravnej siete,</w:t>
      </w:r>
    </w:p>
    <w:p w14:paraId="6C48DFF3"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o ktorých realizácii prevádzkovateľ prepravnej siete už rozhodol,</w:t>
      </w:r>
    </w:p>
    <w:p w14:paraId="744C472E"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ktoré sa budú musieť realizovať v nasledujúcich troch rokoch,</w:t>
      </w:r>
    </w:p>
    <w:p w14:paraId="694906C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určuje termíny realizácie investícií podľa písmena b).</w:t>
      </w:r>
    </w:p>
    <w:p w14:paraId="778965B0"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Prevádzkovateľ prepravnej siete je povinný zohľadniť v desaťročnom pláne rozvoja siete rozhodnutia úradu o uložení povinnosti vykonať zmenu desaťročného plánu rozvoja siete podľa odseku 7 vydané v predchádzajúcich obdobiach. Prevádzkovateľ prepravnej siete nemá povinnosť podľa predchádzajúcej vety, ak výsledky testovania dopytu trhu podľa odseku 9 preukážu, že trh si nevyžaduje investíciu do prepravnej siete, ktorá vyplýva z takéhoto rozhodnutia úradu; to neplatí, ak ide o investíciu do prepravnej siete, ktorá je potrebná na splnenie povinností podľa osobitného predpisu. </w:t>
      </w:r>
      <w:r w:rsidRPr="00043871">
        <w:rPr>
          <w:rFonts w:ascii="Arial" w:eastAsia="Times New Roman" w:hAnsi="Arial" w:cs="Arial"/>
          <w:color w:val="000000" w:themeColor="text1"/>
          <w:sz w:val="24"/>
          <w:szCs w:val="24"/>
          <w:vertAlign w:val="superscript"/>
          <w:lang w:val="sk-SK" w:eastAsia="cs-CZ"/>
        </w:rPr>
        <w:t>74)</w:t>
      </w:r>
      <w:r w:rsidRPr="00043871">
        <w:rPr>
          <w:rFonts w:ascii="Arial" w:eastAsia="Times New Roman" w:hAnsi="Arial" w:cs="Arial"/>
          <w:color w:val="000000" w:themeColor="text1"/>
          <w:sz w:val="24"/>
          <w:szCs w:val="24"/>
          <w:lang w:val="sk-SK" w:eastAsia="cs-CZ"/>
        </w:rPr>
        <w:t> Na účely tohto ustanovenia sa predpokladá, že trh si vyžaduje investíciu, ak prevádzkovateľ prepravnej siete obdrží dostatočný počet záväzných rezervácií kapacity od užívateľov siete prejavujúcich záujem kapacity v súlade s pravidlami testovania dopytu trhu podľa odseku 9.</w:t>
      </w:r>
    </w:p>
    <w:p w14:paraId="1C7D060E"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Prevádzkovateľ prepravnej siete je povinný návrh desaťročného plánu rozvoja siete konzultovať pred jeho predložením úradu nediskriminačným a transparentným spôsobom so všetkými zainteresovanými stranami a umožniť im sa k nemu vyjadriť. Informáciu o výsledkoch konzultácií prekladá prevádzkovateľ prepravnej siete úradu spolu s desaťročným plánom rozvoja siete.</w:t>
      </w:r>
    </w:p>
    <w:p w14:paraId="740ED223"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Úrad konzultuje desaťročný plán rozvoja siete nediskriminačným a transparentným spôsobom s existujúcimi a potenciálnymi užívateľmi siete a umožní im k nemu uplatniť v primeranej lehote odôvodnené pripomienky. Pripomienkami, ktoré sa desaťročného plánu rozvoja siete netýkajú, pripomienkami, ktoré uplatní osoba, ktorá nie je existujúcim užívateľom siete alebo neuvedie, z akých dôvodov je potenciálnym užívateľom siete, pripomienkami bez odôvodnenia a pripomienkami uplatnenými po uplynutí úradom určenej lehoty sa úrad nezaoberá. Úrad uverejní informáciu o výsledkoch konzultácií vrátane informácie o požiadavkách existujúcich a potenciálnych užívateľov siete na realizáciu investícií do prepravnej siete na svojom webovom sídle.</w:t>
      </w:r>
    </w:p>
    <w:p w14:paraId="4EE3C22B"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6) Úrad preskúma súlad desaťročného plánu rozvoja siete s požiadavkami na realizáciu investícií do prepravnej siete podľa odseku 5 a s plánom rozvoja siete pre </w:t>
      </w:r>
      <w:r w:rsidRPr="00043871">
        <w:rPr>
          <w:rFonts w:ascii="Arial" w:eastAsia="Times New Roman" w:hAnsi="Arial" w:cs="Arial"/>
          <w:color w:val="000000" w:themeColor="text1"/>
          <w:sz w:val="24"/>
          <w:szCs w:val="24"/>
          <w:lang w:val="sk-SK" w:eastAsia="cs-CZ"/>
        </w:rPr>
        <w:lastRenderedPageBreak/>
        <w:t>celú Európsku úniu podľa osobitného predpisu. </w:t>
      </w:r>
      <w:r w:rsidRPr="00043871">
        <w:rPr>
          <w:rFonts w:ascii="Arial" w:eastAsia="Times New Roman" w:hAnsi="Arial" w:cs="Arial"/>
          <w:color w:val="000000" w:themeColor="text1"/>
          <w:sz w:val="24"/>
          <w:szCs w:val="24"/>
          <w:vertAlign w:val="superscript"/>
          <w:lang w:val="sk-SK" w:eastAsia="cs-CZ"/>
        </w:rPr>
        <w:t>78)</w:t>
      </w:r>
      <w:r w:rsidRPr="00043871">
        <w:rPr>
          <w:rFonts w:ascii="Arial" w:eastAsia="Times New Roman" w:hAnsi="Arial" w:cs="Arial"/>
          <w:color w:val="000000" w:themeColor="text1"/>
          <w:sz w:val="24"/>
          <w:szCs w:val="24"/>
          <w:lang w:val="sk-SK" w:eastAsia="cs-CZ"/>
        </w:rPr>
        <w:t> Pri pochybnostiach o súlade desaťročného plánu rozvoja siete s plánom rozvoja siete pre celú Európsku úniu úrad konzultuje desaťročný plán rozvoja siete s agentúrou.</w:t>
      </w:r>
    </w:p>
    <w:p w14:paraId="50EB3282"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7) Úrad uloží prevádzkovateľovi prepravnej siete povinnosť zmeniť desaťročný plán rozvoja siete v úradom určenej primeranej lehote, ak desaťročný plán rozvoja siete nezohľadňuje ekonomicky primerané a technicky uskutočniteľné požiadavky na realizáciu investícií do prepravnej siete podľa odseku 5, je v rozpore s plánom rozvoja siete pre celú Európsku úniu alebo nie je vypracovaný v súlade s odsekmi 1 až 3. Účastníkom konania o uložení povinnosti zmeniť desaťročný plán rozvoja siete je prevádzkovateľ prepravnej siete. Rozhodnutie o uložení povinnosti zmeniť desaťročný plán rozvoja siete je prvým úkonom úradu v konaní. Ustanovenia všeobecného predpisu o konaní pred súdmi o odložení vykonateľnosti rozhodnutia sa nepoužijú.</w:t>
      </w:r>
    </w:p>
    <w:p w14:paraId="0B700FC0"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8) Úrad sleduje a vyhodnocuje vykonávanie desaťročného plánu rozvoja siete.</w:t>
      </w:r>
    </w:p>
    <w:p w14:paraId="6A77F88F"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9) Prevádzkovateľ prepravnej siete môže pred realizáciou investície podľa desaťročného plánu rozvoja siete uskutočniť testovanie dopytu trhu po takejto investícii v súlade s pravidlami schválenými úradom; pravidlá testovania dopytu trhu musia zabezpečiť ekonomickú primeranosť investícií pri zohľadnení požadovanej doby pre rezervácie, navrhovaných taríf, minimálnej rezervovateľnej kapacity, celkovej dostupnej kapacity a iných relevantných ukazovateľov. Úrad schvaľuje pravidlá testovania dopytu trhu pre jednotlivú investíciu na návrh prevádzkovateľa prepravnej siete; účastníkom konania je prevádzkovateľ prepravnej siete. Úrad návrh prevádzkovateľa prepravnej siete neschváli, ak navrhované pravidlá testovania dopytu trhu</w:t>
      </w:r>
    </w:p>
    <w:p w14:paraId="472AA926"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sú v rozpore so štandardnými zásadami uskutočňovania testovania dopytu trhu, ktoré sú všeobecne akceptované národnými regulačnými orgánmi v Európskej únii, alebo</w:t>
      </w:r>
    </w:p>
    <w:p w14:paraId="682F0DB6"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nie sú ekonomicky primerané, transparentné a nediskriminačné.</w:t>
      </w:r>
    </w:p>
    <w:p w14:paraId="08B09B05"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0) Prevádzkovateľ prepravnej siete nie je povinný zrealizovať investíciu podľa desaťročného plánu rozvoja siete, ak uskutoční testovanie dopytu trhu podľa odseku 9 pred uplynutím lehoty na jej realizáciu podľa odseku 2 písm. c) a výsledky testovania dopytu trhu podľa odseku 9 preukážu, že trh si nevyžaduje takúto investíciu do prepravnej siete; to neplatí, ak ide o investíciu do prepravnej siete, ktorá je potrebná na splnenie povinností podľa osobitného predpisu. </w:t>
      </w:r>
      <w:r w:rsidRPr="00043871">
        <w:rPr>
          <w:rFonts w:ascii="Arial" w:eastAsia="Times New Roman" w:hAnsi="Arial" w:cs="Arial"/>
          <w:color w:val="000000" w:themeColor="text1"/>
          <w:sz w:val="24"/>
          <w:szCs w:val="24"/>
          <w:vertAlign w:val="superscript"/>
          <w:lang w:val="sk-SK" w:eastAsia="cs-CZ"/>
        </w:rPr>
        <w:t>74)</w:t>
      </w:r>
      <w:r w:rsidRPr="00043871">
        <w:rPr>
          <w:rFonts w:ascii="Arial" w:eastAsia="Times New Roman" w:hAnsi="Arial" w:cs="Arial"/>
          <w:color w:val="000000" w:themeColor="text1"/>
          <w:sz w:val="24"/>
          <w:szCs w:val="24"/>
          <w:lang w:val="sk-SK" w:eastAsia="cs-CZ"/>
        </w:rPr>
        <w:t> Na účely tohto ustanovenia sa predpokladá, že trh si vyžaduje investíciu, ak prevádzkovateľ prepravnej siete obdrží dostatočný počet záväzných rezervácií kapacity od užívateľov siete prejavujúcich záujem kapacity v súlade s pravidlami testovania dopytu trhu podľa odseku 9.</w:t>
      </w:r>
    </w:p>
    <w:p w14:paraId="2FDADFA4"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1) Ak prevádzkovateľ prepravnej siete nezrealizuje investíciu, ktorá sa podľa desaťročného plánu rozvoja siete mala zrealizovať v nasledujúcich troch rokoch podľa odseku 2 písm. b), v lehote podľa odseku 2 písm. c), táto investícia je podľa najnovšieho desaťročného plánu rozvoja siete stále relevantná a nie sú splnené podmienky podľa odseku 10, úrad zabezpečí realizáciu danej investície prijatím týchto opatrení:</w:t>
      </w:r>
    </w:p>
    <w:p w14:paraId="2F26CA45"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uloží prevádzkovateľovi prepravnej siete povinnosť zrealizovať danú investíciu v lehote určenej úradom,</w:t>
      </w:r>
    </w:p>
    <w:p w14:paraId="53E4062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b) ak prevádzkovateľ prepravnej siete nesplní povinnosť uloženú úradom podľa písmena a), uskutoční v súvislosti s danou investíciou výberové konanie, v ktorom úrad umožní transparentným a nediskriminačným spôsobom účasť všetkým investorom; úspešný investor uskutočňuje investíciu na vlastnú zodpovednosť.</w:t>
      </w:r>
    </w:p>
    <w:p w14:paraId="161F3808"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2) Úrad opatrenie podľa odseku 11 písm. a) neprijme, ak prevádzkovateľ prepravnej siete preukáže, že mu v realizácii investície bráni prekážka, ktorá nastala nezávisle od jeho vôle, a nemožno rozumne predpokladať, že by túto prekážku alebo jej následky mohol prevádzkovateľ prepravnej siete odvrátiť alebo prekonať.</w:t>
      </w:r>
    </w:p>
    <w:p w14:paraId="1B17A57F"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3) Ak úrad prijme opatrenie podľa odseku 11 písm. a), prevádzkovateľ prepravnej siete je povinný zrealizovať investíciu v lehote určenej úradom. Ak úrad prijme opatrenie podľa odseku 11 písm. b), prevádzkovateľ prepravnej siete je povinný poskytnúť investorom informácie potrebné na realizáciu investície, pripojiť nové plynárenské zariadenia do prepravnej siete a vyvinúť všetko úsilie, ktoré možno od neho spravodlivo požadovať, s cieľom uľahčiť realizáciu investície.</w:t>
      </w:r>
    </w:p>
    <w:p w14:paraId="72D27F97"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4) Ak úrad zabezpečí realizáciu investície do prepravnej siete prijatím opatrenia podľa odseku 11, zmluvy obsahujúce finančné dojednania súvisiace s realizáciou týchto investícií do prepravnej siete nadobudnú účinnosť až ich schválením úradom.</w:t>
      </w:r>
    </w:p>
    <w:p w14:paraId="39F09D19"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5) Úrad môže prijať opatrenie podľa odseku 11 písm. b) s cieľom zabezpečiť realizáciu investície do prepravnej siete aj vtedy, ak výsledky testovania dopytu trhu podľa odseku 9 preukážu, že trh si nevyžaduje takúto investíciu do prepravnej siete; predchádzajúce uloženie povinnosti podľa odseku 11 písm. a) sa v takom prípade nevyžaduje; úspešný investor uskutočňuje investíciu na vlastnú zodpovednosť. Ustanovenia odsekov 13 a 14 sa použijú primerane.</w:t>
      </w:r>
    </w:p>
    <w:p w14:paraId="4E8EAFA3" w14:textId="77777777" w:rsidR="00D96116" w:rsidRPr="00043871" w:rsidRDefault="00D96116" w:rsidP="0047797C">
      <w:pPr>
        <w:pStyle w:val="Nadpis1"/>
        <w:spacing w:line="276" w:lineRule="auto"/>
        <w:rPr>
          <w:rFonts w:cs="Arial"/>
          <w:color w:val="000000" w:themeColor="text1"/>
          <w:szCs w:val="24"/>
          <w:lang w:val="sk-SK" w:eastAsia="cs-CZ"/>
        </w:rPr>
      </w:pPr>
      <w:bookmarkStart w:id="255" w:name="c_53703"/>
      <w:bookmarkStart w:id="256" w:name="pa_60"/>
      <w:bookmarkStart w:id="257" w:name="p_60"/>
      <w:bookmarkEnd w:id="255"/>
      <w:bookmarkEnd w:id="256"/>
      <w:bookmarkEnd w:id="257"/>
      <w:r w:rsidRPr="00043871">
        <w:rPr>
          <w:rFonts w:cs="Arial"/>
          <w:color w:val="000000" w:themeColor="text1"/>
          <w:szCs w:val="24"/>
          <w:lang w:val="sk-SK" w:eastAsia="cs-CZ"/>
        </w:rPr>
        <w:t xml:space="preserve">§ 60  </w:t>
      </w:r>
    </w:p>
    <w:p w14:paraId="6AF76D18"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258" w:name="c_53705"/>
      <w:bookmarkEnd w:id="258"/>
      <w:r w:rsidRPr="00043871">
        <w:rPr>
          <w:rFonts w:ascii="Arial" w:eastAsia="Times New Roman" w:hAnsi="Arial" w:cs="Arial"/>
          <w:b/>
          <w:bCs/>
          <w:color w:val="000000" w:themeColor="text1"/>
          <w:sz w:val="24"/>
          <w:szCs w:val="24"/>
          <w:lang w:val="sk-SK" w:eastAsia="cs-CZ"/>
        </w:rPr>
        <w:t>Pripojenie nového zásobníka, zariadenia na skvapalňovanie plynu a odberného plynového zariadenia odberateľa plynu mimo domácnosti</w:t>
      </w:r>
    </w:p>
    <w:p w14:paraId="2BFD5352"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Prevádzkovateľ prepravnej siete je povinný vypracovať a zverejniť transparentné a účinné postupy na nediskriminačné pripojenie nového zásobníka, zariadenia na skvapalňovanie plynu a odberného plynového zariadenia odberateľa plynu mimo domácnosti do prepravnej siete; tieto postupy sú súčasťou prevádzkového poriadku prevádzkovateľa prepravnej siete a podliehajú schváleniu úradom podľa osobitného predpisu; </w:t>
      </w:r>
      <w:r w:rsidRPr="00043871">
        <w:rPr>
          <w:rFonts w:ascii="Arial" w:eastAsia="Times New Roman" w:hAnsi="Arial" w:cs="Arial"/>
          <w:color w:val="000000" w:themeColor="text1"/>
          <w:sz w:val="24"/>
          <w:szCs w:val="24"/>
          <w:vertAlign w:val="superscript"/>
          <w:lang w:val="sk-SK" w:eastAsia="cs-CZ"/>
        </w:rPr>
        <w:t>2)</w:t>
      </w:r>
      <w:r w:rsidRPr="00043871">
        <w:rPr>
          <w:rFonts w:ascii="Arial" w:eastAsia="Times New Roman" w:hAnsi="Arial" w:cs="Arial"/>
          <w:color w:val="000000" w:themeColor="text1"/>
          <w:sz w:val="24"/>
          <w:szCs w:val="24"/>
          <w:lang w:val="sk-SK" w:eastAsia="cs-CZ"/>
        </w:rPr>
        <w:t> v prípade zariadení na skvapalňovanie plynu je prevádzkovateľ prepravnej siete povinný vypracovať takéto postupy len na základe žiadosti záujemcu o výstavbu zariadenia na skvapalňovanie plynu.</w:t>
      </w:r>
    </w:p>
    <w:p w14:paraId="20977433"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2) Prevádzkovateľ prepravnej siete nie je oprávnený odmietnuť pripojenie nového zásobníka, zariadenia na skvapalňovanie plynu a odberného plynového zariadenia odberateľa plynu mimo domácnosti do prepravnej siete z dôvodu možných obmedzení dostupných kapacít prepravnej siete v budúcnosti ani z dôvodu dodatočných nákladov spojených s potrebným zvýšením kapacity. Prevádzkovateľ prepravnej siete je povinný pre pripojenie nového zásobníka, zariadenia na skvapalňovanie plynu a odberného plynového zariadenia odberateľa plynu mimo </w:t>
      </w:r>
      <w:r w:rsidRPr="00043871">
        <w:rPr>
          <w:rFonts w:ascii="Arial" w:eastAsia="Times New Roman" w:hAnsi="Arial" w:cs="Arial"/>
          <w:color w:val="000000" w:themeColor="text1"/>
          <w:sz w:val="24"/>
          <w:szCs w:val="24"/>
          <w:lang w:val="sk-SK" w:eastAsia="cs-CZ"/>
        </w:rPr>
        <w:lastRenderedPageBreak/>
        <w:t>domácnosti do prepravnej siete zabezpečiť dostatočnú kapacitu v danom vstupnom a výstupnom bode pripojenia. Ustanovenie § 49 ods. 8 týmto nie je dotknuté.</w:t>
      </w:r>
    </w:p>
    <w:p w14:paraId="07A81FF9" w14:textId="77777777" w:rsidR="005B4C6C" w:rsidRPr="00043871" w:rsidRDefault="005B4C6C"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bookmarkStart w:id="259" w:name="c_53884"/>
      <w:bookmarkEnd w:id="259"/>
    </w:p>
    <w:p w14:paraId="174D52AD"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r w:rsidRPr="00043871">
        <w:rPr>
          <w:rFonts w:ascii="Arial" w:eastAsia="Times New Roman" w:hAnsi="Arial" w:cs="Arial"/>
          <w:b/>
          <w:bCs/>
          <w:color w:val="000000" w:themeColor="text1"/>
          <w:sz w:val="24"/>
          <w:szCs w:val="24"/>
          <w:lang w:val="sk-SK" w:eastAsia="cs-CZ"/>
        </w:rPr>
        <w:t>Nezávislý prevádzkovateľ siete</w:t>
      </w:r>
    </w:p>
    <w:p w14:paraId="52FE45F9" w14:textId="77777777" w:rsidR="00D96116" w:rsidRPr="00043871" w:rsidRDefault="00D96116" w:rsidP="0047797C">
      <w:pPr>
        <w:pStyle w:val="Nadpis1"/>
        <w:spacing w:line="276" w:lineRule="auto"/>
        <w:rPr>
          <w:rFonts w:cs="Arial"/>
          <w:color w:val="000000" w:themeColor="text1"/>
          <w:szCs w:val="24"/>
          <w:lang w:val="sk-SK" w:eastAsia="cs-CZ"/>
        </w:rPr>
      </w:pPr>
      <w:bookmarkStart w:id="260" w:name="c_53887"/>
      <w:bookmarkStart w:id="261" w:name="pa_61"/>
      <w:bookmarkStart w:id="262" w:name="p_61"/>
      <w:bookmarkEnd w:id="260"/>
      <w:bookmarkEnd w:id="261"/>
      <w:bookmarkEnd w:id="262"/>
      <w:r w:rsidRPr="00043871">
        <w:rPr>
          <w:rFonts w:cs="Arial"/>
          <w:color w:val="000000" w:themeColor="text1"/>
          <w:szCs w:val="24"/>
          <w:lang w:val="sk-SK" w:eastAsia="cs-CZ"/>
        </w:rPr>
        <w:t xml:space="preserve">§ 61  </w:t>
      </w:r>
    </w:p>
    <w:p w14:paraId="2C7319F0"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263" w:name="c_53889"/>
      <w:bookmarkEnd w:id="263"/>
      <w:r w:rsidRPr="00043871">
        <w:rPr>
          <w:rFonts w:ascii="Arial" w:eastAsia="Times New Roman" w:hAnsi="Arial" w:cs="Arial"/>
          <w:b/>
          <w:bCs/>
          <w:color w:val="000000" w:themeColor="text1"/>
          <w:sz w:val="24"/>
          <w:szCs w:val="24"/>
          <w:lang w:val="sk-SK" w:eastAsia="cs-CZ"/>
        </w:rPr>
        <w:t>Zverenie prevádzky prepravnej siete nezávislému prevádzkovateľovi siete</w:t>
      </w:r>
    </w:p>
    <w:p w14:paraId="5E2700BA"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Osoby, ktoré sú súčasťou vertikálne integrovaného podniku, ktorého súčasťou je prevádzkovateľ prepravnej siete, a osoby, ktoré nad nimi priamo alebo nepriamo vykonávajú kontrolu, sú povinné zabezpečiť do šiestich mesiacov odo dňa právoplatnosti rozhodnutia úradu podľa osobitného predpisu </w:t>
      </w:r>
      <w:r w:rsidRPr="00043871">
        <w:rPr>
          <w:rFonts w:ascii="Arial" w:eastAsia="Times New Roman" w:hAnsi="Arial" w:cs="Arial"/>
          <w:color w:val="000000" w:themeColor="text1"/>
          <w:sz w:val="24"/>
          <w:szCs w:val="24"/>
          <w:vertAlign w:val="superscript"/>
          <w:lang w:val="sk-SK" w:eastAsia="cs-CZ"/>
        </w:rPr>
        <w:t>79)</w:t>
      </w:r>
      <w:r w:rsidRPr="00043871">
        <w:rPr>
          <w:rFonts w:ascii="Arial" w:eastAsia="Times New Roman" w:hAnsi="Arial" w:cs="Arial"/>
          <w:color w:val="000000" w:themeColor="text1"/>
          <w:sz w:val="24"/>
          <w:szCs w:val="24"/>
          <w:lang w:val="sk-SK" w:eastAsia="cs-CZ"/>
        </w:rPr>
        <w:t> o uložení povinnosti zveriť prevádzku prepravnej siete nezávislému prevádzkovateľovi siete</w:t>
      </w:r>
    </w:p>
    <w:p w14:paraId="694F1425"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oddelenie vlastníka prepravnej siete v súlade s § 62,</w:t>
      </w:r>
    </w:p>
    <w:p w14:paraId="20EEA38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výber osoby, ktorej vlastník prepravnej siete zverí prevádzku prepravnej siete v súlade s § 63, na základe transparentného a nediskriminačného výberového konania, ktorého podmienky schváli úrad,</w:t>
      </w:r>
    </w:p>
    <w:p w14:paraId="44526AAA"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uzavretie zmlúv, ktoré sú potrebné na prevádzkovanie prepravnej siete osobe podľa písmena b) v súlade s § 63, medzi vlastníkom prepravnej siete a osobou podľa písmena b) alebo tretími osobami,</w:t>
      </w:r>
    </w:p>
    <w:p w14:paraId="111F9CC0"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podanie spoločného návrhu na vydanie rozhodnutia o certifikácii podľa osobitného predpisu </w:t>
      </w:r>
      <w:r w:rsidRPr="00043871">
        <w:rPr>
          <w:rFonts w:ascii="Arial" w:eastAsia="Times New Roman" w:hAnsi="Arial" w:cs="Arial"/>
          <w:color w:val="000000" w:themeColor="text1"/>
          <w:sz w:val="24"/>
          <w:szCs w:val="24"/>
          <w:vertAlign w:val="superscript"/>
          <w:lang w:val="sk-SK" w:eastAsia="cs-CZ"/>
        </w:rPr>
        <w:t>56)</w:t>
      </w:r>
      <w:r w:rsidRPr="00043871">
        <w:rPr>
          <w:rFonts w:ascii="Arial" w:eastAsia="Times New Roman" w:hAnsi="Arial" w:cs="Arial"/>
          <w:color w:val="000000" w:themeColor="text1"/>
          <w:sz w:val="24"/>
          <w:szCs w:val="24"/>
          <w:lang w:val="sk-SK" w:eastAsia="cs-CZ"/>
        </w:rPr>
        <w:t> vlastníkom prepravnej siete a osobou podľa písmena b).</w:t>
      </w:r>
    </w:p>
    <w:p w14:paraId="5F51809B"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Osoba podľa odseku 1 písm. b) je povinná začať vykonávať činnosť nezávislého prevádzkovateľa siete podľa § 62 dňom jej určenia za nezávislého prevádzkovateľa siete podľa osobitného predpisu. </w:t>
      </w:r>
      <w:r w:rsidRPr="00043871">
        <w:rPr>
          <w:rFonts w:ascii="Arial" w:eastAsia="Times New Roman" w:hAnsi="Arial" w:cs="Arial"/>
          <w:color w:val="000000" w:themeColor="text1"/>
          <w:sz w:val="24"/>
          <w:szCs w:val="24"/>
          <w:vertAlign w:val="superscript"/>
          <w:lang w:val="sk-SK" w:eastAsia="cs-CZ"/>
        </w:rPr>
        <w:t>56)</w:t>
      </w:r>
    </w:p>
    <w:p w14:paraId="2C83F05E"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Vlastník prepravnej siete je povinný prevádzkovať prepravnú sieť v súlade s § 51 až 60 až do dňa určenia osoby podľa odseku 1 písm. b) za nezávislého prevádzkovateľa siete podľa osobitného predpisu.</w:t>
      </w:r>
    </w:p>
    <w:p w14:paraId="701E4C31" w14:textId="77777777" w:rsidR="00D96116" w:rsidRPr="00043871" w:rsidRDefault="00D96116" w:rsidP="0047797C">
      <w:pPr>
        <w:pStyle w:val="Nadpis1"/>
        <w:spacing w:line="276" w:lineRule="auto"/>
        <w:rPr>
          <w:rFonts w:cs="Arial"/>
          <w:color w:val="000000" w:themeColor="text1"/>
          <w:szCs w:val="24"/>
          <w:lang w:val="sk-SK" w:eastAsia="cs-CZ"/>
        </w:rPr>
      </w:pPr>
      <w:bookmarkStart w:id="264" w:name="c_54096"/>
      <w:bookmarkStart w:id="265" w:name="pa_62"/>
      <w:bookmarkStart w:id="266" w:name="p_62"/>
      <w:bookmarkEnd w:id="264"/>
      <w:bookmarkEnd w:id="265"/>
      <w:bookmarkEnd w:id="266"/>
      <w:r w:rsidRPr="00043871">
        <w:rPr>
          <w:rFonts w:cs="Arial"/>
          <w:color w:val="000000" w:themeColor="text1"/>
          <w:szCs w:val="24"/>
          <w:lang w:val="sk-SK" w:eastAsia="cs-CZ"/>
        </w:rPr>
        <w:t xml:space="preserve">§ 62  </w:t>
      </w:r>
    </w:p>
    <w:p w14:paraId="75B1CE17"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267" w:name="c_54098"/>
      <w:bookmarkEnd w:id="267"/>
      <w:r w:rsidRPr="00043871">
        <w:rPr>
          <w:rFonts w:ascii="Arial" w:eastAsia="Times New Roman" w:hAnsi="Arial" w:cs="Arial"/>
          <w:b/>
          <w:bCs/>
          <w:color w:val="000000" w:themeColor="text1"/>
          <w:sz w:val="24"/>
          <w:szCs w:val="24"/>
          <w:lang w:val="sk-SK" w:eastAsia="cs-CZ"/>
        </w:rPr>
        <w:t>Oddelenie vlastníka prepravnej siete</w:t>
      </w:r>
    </w:p>
    <w:p w14:paraId="0155B576"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Ak úrad rozhodne podľa osobitného predpisu </w:t>
      </w:r>
      <w:r w:rsidRPr="00043871">
        <w:rPr>
          <w:rFonts w:ascii="Arial" w:eastAsia="Times New Roman" w:hAnsi="Arial" w:cs="Arial"/>
          <w:color w:val="000000" w:themeColor="text1"/>
          <w:sz w:val="24"/>
          <w:szCs w:val="24"/>
          <w:vertAlign w:val="superscript"/>
          <w:lang w:val="sk-SK" w:eastAsia="cs-CZ"/>
        </w:rPr>
        <w:t>79)</w:t>
      </w:r>
      <w:r w:rsidRPr="00043871">
        <w:rPr>
          <w:rFonts w:ascii="Arial" w:eastAsia="Times New Roman" w:hAnsi="Arial" w:cs="Arial"/>
          <w:color w:val="000000" w:themeColor="text1"/>
          <w:sz w:val="24"/>
          <w:szCs w:val="24"/>
          <w:lang w:val="sk-SK" w:eastAsia="cs-CZ"/>
        </w:rPr>
        <w:t> o uložení povinnosti zveriť prevádzku prepravnej siete nezávislému prevádzkovateľovi siete, vlastník prepravnej siete, ktorý je súčasťou vertikálne integrovaného podniku, musí byť z hľadiska právnej subjektivity, organizácie a rozhodovania nezávislý od iných činností, ktoré nesúvisia s prepravou, distribúciou a uskladňovaním plynu.</w:t>
      </w:r>
    </w:p>
    <w:p w14:paraId="32D3CBCB"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Nezávislosť vlastníka prepravnej siete uvedeného v odseku 1 sa zabezpečí</w:t>
      </w:r>
    </w:p>
    <w:p w14:paraId="49CEA0F4"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tým, že osoby zodpovedné za riadenie vlastníka prepravnej siete sa priamo ani nepriamo nepodieľajú na riadení činností výroby a dodávky plynu integrovaného podniku,</w:t>
      </w:r>
    </w:p>
    <w:p w14:paraId="10154CBA"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prijatím opatrení, ktorými sa zabezpečí nezávislé konanie osôb zodpovedných za riadenie vlastníka prepravnej siete,</w:t>
      </w:r>
    </w:p>
    <w:p w14:paraId="2BCAFC8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vytvorením programu súladu podľa odseku 3,</w:t>
      </w:r>
    </w:p>
    <w:p w14:paraId="52EA7D29"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d) vymenovaním alebo iným ustanovením osoby povinnej zabezpečiť súlad podľa odsekov 5 až 9.</w:t>
      </w:r>
    </w:p>
    <w:p w14:paraId="362303E1"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Vlastník prepravnej siete podľa odseku 1 je povinný vypracovať program súladu, v ktorom určí opatrenia na zabezpečenie nediskriminačného správania vlastníka prepravnej siete. Program súladu určí konkrétne povinnosti zamestnancom zamerané na vylúčenie možného diskriminačného správania vlastníka prepravnej siete.</w:t>
      </w:r>
    </w:p>
    <w:p w14:paraId="12B647BA"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Vlastník prepravnej siete podľa odseku 1 je povinný každoročne do 30. júna na svojom webovom sídle spolu s výročnou správou </w:t>
      </w:r>
      <w:r w:rsidRPr="00043871">
        <w:rPr>
          <w:rFonts w:ascii="Arial" w:eastAsia="Times New Roman" w:hAnsi="Arial" w:cs="Arial"/>
          <w:color w:val="000000" w:themeColor="text1"/>
          <w:sz w:val="24"/>
          <w:szCs w:val="24"/>
          <w:vertAlign w:val="superscript"/>
          <w:lang w:val="sk-SK" w:eastAsia="cs-CZ"/>
        </w:rPr>
        <w:t>61)</w:t>
      </w:r>
      <w:r w:rsidRPr="00043871">
        <w:rPr>
          <w:rFonts w:ascii="Arial" w:eastAsia="Times New Roman" w:hAnsi="Arial" w:cs="Arial"/>
          <w:color w:val="000000" w:themeColor="text1"/>
          <w:sz w:val="24"/>
          <w:szCs w:val="24"/>
          <w:lang w:val="sk-SK" w:eastAsia="cs-CZ"/>
        </w:rPr>
        <w:t> vlastníka prepravnej siete zverejňovať správu o plnení opatrení prijatých v programe súladu za predchádzajúci rok vypracovanú osobou povinnou zabezpečiť súlad podľa odseku 11 písm. b). Vlastník prepravnej siete uloží výročnú správu </w:t>
      </w:r>
      <w:r w:rsidRPr="00043871">
        <w:rPr>
          <w:rFonts w:ascii="Arial" w:eastAsia="Times New Roman" w:hAnsi="Arial" w:cs="Arial"/>
          <w:color w:val="000000" w:themeColor="text1"/>
          <w:sz w:val="24"/>
          <w:szCs w:val="24"/>
          <w:vertAlign w:val="superscript"/>
          <w:lang w:val="sk-SK" w:eastAsia="cs-CZ"/>
        </w:rPr>
        <w:t>61)</w:t>
      </w:r>
      <w:r w:rsidRPr="00043871">
        <w:rPr>
          <w:rFonts w:ascii="Arial" w:eastAsia="Times New Roman" w:hAnsi="Arial" w:cs="Arial"/>
          <w:color w:val="000000" w:themeColor="text1"/>
          <w:sz w:val="24"/>
          <w:szCs w:val="24"/>
          <w:lang w:val="sk-SK" w:eastAsia="cs-CZ"/>
        </w:rPr>
        <w:t> do verejnej časti registra účtovných závierok. </w:t>
      </w:r>
      <w:r w:rsidRPr="00043871">
        <w:rPr>
          <w:rFonts w:ascii="Arial" w:eastAsia="Times New Roman" w:hAnsi="Arial" w:cs="Arial"/>
          <w:color w:val="000000" w:themeColor="text1"/>
          <w:sz w:val="24"/>
          <w:szCs w:val="24"/>
          <w:vertAlign w:val="superscript"/>
          <w:lang w:val="sk-SK" w:eastAsia="cs-CZ"/>
        </w:rPr>
        <w:t>61a)</w:t>
      </w:r>
    </w:p>
    <w:p w14:paraId="7DFBD248"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Vlastník prepravnej siete podľa odseku 1 vymenuje alebo inak ustanoví a odvoláva osobu povinnú zabezpečiť súlad. Vlastník prepravnej siete podľa odseku 1 je povinný zabezpečiť, aby ním vymenovaná alebo inak ustanovená osoba povinná zabezpečiť súlad</w:t>
      </w:r>
    </w:p>
    <w:p w14:paraId="5BFF08E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spĺňala podmienky nezávislosti podľa odseku 6,</w:t>
      </w:r>
    </w:p>
    <w:p w14:paraId="1787CB8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mala odbornú prax v plynárenstve v dĺžke najmenej päť rokov; ak je osobou povinnou zabezpečiť súlad právnická osoba, požiadavku odbornej praxe v plynárenstve musí spĺňať jej zodpovedný zástupca,</w:t>
      </w:r>
    </w:p>
    <w:p w14:paraId="3FE8A14E"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mala vysokoškolské vzdelanie druhého stupňa technického, ekonomického alebo právnického zamerania; ak je osobou povinnou zabezpečiť súlad právnická osoba, požiadavku vysokoškolského vzdelania musí spĺňať jej zodpovedný zástupca,</w:t>
      </w:r>
    </w:p>
    <w:p w14:paraId="4D98B670"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mala vytvorené podmienky na nezávislý výkon jej úloh podľa odseku 11; podmienkami na nezávislý výkon úloh osoby povinnej zabezpečiť súlad sú aj zmluvné podmienky týkajúce sa dĺžky a skončenia jej zmluvného vzťahu s vlastníkom prepravnej siete a jej odmeňovania,</w:t>
      </w:r>
    </w:p>
    <w:p w14:paraId="1C5A0E51"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ak vykonáva činnosť pre vlastníka prepravnej siete v pracovnom pomere alebo inom obdobnom vzťahu, bola vo veciach týkajúcich sa plnenia jej úloh podľa odseku 11 v priamej riadiacej pôsobnosti štatutárneho orgánu vlastníka prepravnej siete,</w:t>
      </w:r>
    </w:p>
    <w:p w14:paraId="3BEB1A24"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 riadne plnila úlohy osoby povinnej zabezpečiť súlad podľa odseku 11.</w:t>
      </w:r>
    </w:p>
    <w:p w14:paraId="2A5B248C"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6) Osoba povinná zabezpečiť súlad nesmie</w:t>
      </w:r>
    </w:p>
    <w:p w14:paraId="422CF53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a) mať priamo alebo sprostredkovane majetkovú účasť na podnikaní alebo byť členom riadiacich, dozorných alebo kontrolných orgánov osoby, ktorá je súčasťou toho istého vertikálne integrovaného plynárenského podniku ako vlastník prepravnej siete, alebo osoby, ktorá vykonáva nad osobou, ktorá je súčasťou toho istého vertikálne integrovaného plynárenského podniku ako vlastník prepravnej siete, priamo alebo nepriamo kontrolu, alebo pre takúto osobu alebo osoby vykonávať činnosť v pracovnom pomere alebo v inom obdobnom vzťahu alebo byť s takouto osobou alebo osobami priamo alebo sprostredkovane v inom zmluvnom vzťahu; iným zmluvným vzťahom nie je zmluvný vzťah založený zmluvou o pripojení do prepravnej siete, zmluvou o pripojení do distribučnej siete, zmluvou o prístupe do prepravnej siete a </w:t>
      </w:r>
      <w:r w:rsidRPr="00043871">
        <w:rPr>
          <w:rFonts w:ascii="Arial" w:eastAsia="Times New Roman" w:hAnsi="Arial" w:cs="Arial"/>
          <w:color w:val="000000" w:themeColor="text1"/>
          <w:sz w:val="24"/>
          <w:szCs w:val="24"/>
          <w:lang w:val="sk-SK" w:eastAsia="cs-CZ"/>
        </w:rPr>
        <w:lastRenderedPageBreak/>
        <w:t>preprave plynu, zmluvou o prístupe do distribučnej siete a distribúcii plynu, zmluvou o združenej dodávke plynu a zmluvou o dodávke plynu pre vlastnú spotrebu odberateľa,</w:t>
      </w:r>
    </w:p>
    <w:p w14:paraId="611452F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mať priamo alebo sprostredkovane majetkovú účasť na podnikaní alebo byť členom riadiacich, dozorných alebo kontrolných orgánov osoby, ktorá je priamo alebo sprostredkovane v inom zmluvnom vzťahu s osobou, ktorá je súčasťou toho istého vertikálne integrovaného plynárenského podniku ako vlastník prepravnej siete, alebo osobou, ktorá nad osobou, ktorá je súčasťou toho istého vertikálne integrovaného plynárenského podniku ako vlastník prepravnej siete, priamo alebo nepriamo vykonáva kontrolu; iným zmluvným vzťahom nie je zmluvný vzťah založený zmluvou o pripojení do prepravnej siete, zmluvou o pripojení do distribučnej siete, zmluvou o prístupe do prepravnej siete a preprave plynu, zmluvou o prístupe do distribučnej siete a distribúcii plynu, zmluvou o združenej dodávke plynu a zmluvou o dodávke plynu pre vlastnú spotrebu odberateľa.</w:t>
      </w:r>
    </w:p>
    <w:p w14:paraId="27925D7B"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7) Na vymenovanie alebo ustanovenie osoby povinnej zabezpečiť súlad sa vyžaduje predchádzajúci súhlas úradu, inak je vymenovanie alebo ustanovenie neplatné; úrad nevydá predchádzajúci súhlas s vymenovaním alebo ustanovením, ak nie sú splnené podmienky týkajúce sa osoby povinnej zabezpečiť súlad podľa odseku 5 písm. a) až e).</w:t>
      </w:r>
    </w:p>
    <w:p w14:paraId="3BE89681"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8) Na odvolanie osoby povinnej zabezpečiť súlad sa vyžaduje predchádzajúci súhlas úradu, inak je odvolanie neplatné; úrad nevydá predchádzajúci súhlas s odvolaním, ak má odôvodnené pochybnosti o oprávnenosti dôvodov na odvolanie osoby povinnej zabezpečiť súlad.</w:t>
      </w:r>
    </w:p>
    <w:p w14:paraId="3118B6F4"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9) Ak úrad nevydá rozhodnutie o vydaní predchádzajúceho súhlasu podľa odsekov 7 a 8 do troch týždňov odo dňa doručenia úplnej žiadosti vlastníka prepravnej siete, predpokladá sa, že úrad vydal rozhodnutie o vydaní predchádzajúceho súhlasu. Úrad oznámi vlastníkovi prepravnej siete deň doručenia úplnej žiadosti o predchádzajúci súhlas.</w:t>
      </w:r>
    </w:p>
    <w:p w14:paraId="0EAB45C0"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0) Odvolanie osoby povinnej zabezpečiť súlad je podmienkou skončenia pracovného pomeru osoby povinnej zabezpečiť súlad, ktorá vykonáva činnosť v pracovnom pomere, výpoveďou </w:t>
      </w:r>
      <w:r w:rsidRPr="00043871">
        <w:rPr>
          <w:rFonts w:ascii="Arial" w:eastAsia="Times New Roman" w:hAnsi="Arial" w:cs="Arial"/>
          <w:color w:val="000000" w:themeColor="text1"/>
          <w:sz w:val="24"/>
          <w:szCs w:val="24"/>
          <w:vertAlign w:val="superscript"/>
          <w:lang w:val="sk-SK" w:eastAsia="cs-CZ"/>
        </w:rPr>
        <w:t>62)</w:t>
      </w:r>
      <w:r w:rsidRPr="00043871">
        <w:rPr>
          <w:rFonts w:ascii="Arial" w:eastAsia="Times New Roman" w:hAnsi="Arial" w:cs="Arial"/>
          <w:color w:val="000000" w:themeColor="text1"/>
          <w:sz w:val="24"/>
          <w:szCs w:val="24"/>
          <w:lang w:val="sk-SK" w:eastAsia="cs-CZ"/>
        </w:rPr>
        <w:t> alebo okamžitým skončením pracovného pomeru zo strany zamestnávateľa; </w:t>
      </w:r>
      <w:r w:rsidRPr="00043871">
        <w:rPr>
          <w:rFonts w:ascii="Arial" w:eastAsia="Times New Roman" w:hAnsi="Arial" w:cs="Arial"/>
          <w:color w:val="000000" w:themeColor="text1"/>
          <w:sz w:val="24"/>
          <w:szCs w:val="24"/>
          <w:vertAlign w:val="superscript"/>
          <w:lang w:val="sk-SK" w:eastAsia="cs-CZ"/>
        </w:rPr>
        <w:t>63)</w:t>
      </w:r>
      <w:r w:rsidRPr="00043871">
        <w:rPr>
          <w:rFonts w:ascii="Arial" w:eastAsia="Times New Roman" w:hAnsi="Arial" w:cs="Arial"/>
          <w:color w:val="000000" w:themeColor="text1"/>
          <w:sz w:val="24"/>
          <w:szCs w:val="24"/>
          <w:lang w:val="sk-SK" w:eastAsia="cs-CZ"/>
        </w:rPr>
        <w:t> lehoty podľa Zákonníka práce na skončenie pracovného pomeru výpoveďou alebo okamžitým skončením pracovného pomeru </w:t>
      </w:r>
      <w:r w:rsidRPr="00043871">
        <w:rPr>
          <w:rFonts w:ascii="Arial" w:eastAsia="Times New Roman" w:hAnsi="Arial" w:cs="Arial"/>
          <w:color w:val="000000" w:themeColor="text1"/>
          <w:sz w:val="24"/>
          <w:szCs w:val="24"/>
          <w:vertAlign w:val="superscript"/>
          <w:lang w:val="sk-SK" w:eastAsia="cs-CZ"/>
        </w:rPr>
        <w:t>64)</w:t>
      </w:r>
      <w:r w:rsidRPr="00043871">
        <w:rPr>
          <w:rFonts w:ascii="Arial" w:eastAsia="Times New Roman" w:hAnsi="Arial" w:cs="Arial"/>
          <w:color w:val="000000" w:themeColor="text1"/>
          <w:sz w:val="24"/>
          <w:szCs w:val="24"/>
          <w:lang w:val="sk-SK" w:eastAsia="cs-CZ"/>
        </w:rPr>
        <w:t> počas konania o vydanie predchádzajúceho súhlasu úradu s odvolaním osoby povinnej zabezpečiť súlad neplynú.</w:t>
      </w:r>
    </w:p>
    <w:p w14:paraId="5CDF3F1D"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1) Osoba povinná zabezpečiť súlad je povinná</w:t>
      </w:r>
    </w:p>
    <w:p w14:paraId="1B10D75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sledovať plnenie programu súladu,</w:t>
      </w:r>
    </w:p>
    <w:p w14:paraId="61FFA58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vypracovať a každoročne do 30. apríla predložiť úradu správu za predchádzajúci rok, v ktorej uvedie opatrenia prijaté na plnenie programu súladu,</w:t>
      </w:r>
    </w:p>
    <w:p w14:paraId="28AE8491"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vydávať vlastníkovi prepravnej siete odporúčania týkajúce sa programu súladu a jeho plnenia,</w:t>
      </w:r>
    </w:p>
    <w:p w14:paraId="5C53ABD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bezodkladne informovať úrad o každom závažnom porušení programu súladu.</w:t>
      </w:r>
    </w:p>
    <w:p w14:paraId="784A272F"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2) Každý, kto sa podieľa na činnosti vlastníka prepravnej siete, je povinný poskytnúť osobe povinnej zabezpečiť súlad informácie a doklady potrebné na plnenie úloh podľa odseku 11 a poskytnúť jej ďalšiu potrebnú súčinnosť.</w:t>
      </w:r>
    </w:p>
    <w:p w14:paraId="18D3EB3D"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13) Pri plnení povinností podľa odsekov 1 a 2 sa primerane použijú ustanovenia prvej a druhej časti Obchodného zákonníka.</w:t>
      </w:r>
    </w:p>
    <w:p w14:paraId="118ABB42" w14:textId="77777777" w:rsidR="00D96116" w:rsidRPr="00043871" w:rsidRDefault="00D96116" w:rsidP="0047797C">
      <w:pPr>
        <w:pStyle w:val="Nadpis1"/>
        <w:spacing w:line="276" w:lineRule="auto"/>
        <w:rPr>
          <w:rFonts w:cs="Arial"/>
          <w:color w:val="000000" w:themeColor="text1"/>
          <w:szCs w:val="24"/>
          <w:lang w:val="sk-SK" w:eastAsia="cs-CZ"/>
        </w:rPr>
      </w:pPr>
      <w:bookmarkStart w:id="268" w:name="c_55125"/>
      <w:bookmarkStart w:id="269" w:name="pa_63"/>
      <w:bookmarkStart w:id="270" w:name="p_63"/>
      <w:bookmarkEnd w:id="268"/>
      <w:bookmarkEnd w:id="269"/>
      <w:bookmarkEnd w:id="270"/>
      <w:r w:rsidRPr="00043871">
        <w:rPr>
          <w:rFonts w:cs="Arial"/>
          <w:color w:val="000000" w:themeColor="text1"/>
          <w:szCs w:val="24"/>
          <w:lang w:val="sk-SK" w:eastAsia="cs-CZ"/>
        </w:rPr>
        <w:t xml:space="preserve">§ 63  </w:t>
      </w:r>
    </w:p>
    <w:p w14:paraId="39811D4E"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271" w:name="c_55127"/>
      <w:bookmarkEnd w:id="271"/>
      <w:r w:rsidRPr="00043871">
        <w:rPr>
          <w:rFonts w:ascii="Arial" w:eastAsia="Times New Roman" w:hAnsi="Arial" w:cs="Arial"/>
          <w:b/>
          <w:bCs/>
          <w:color w:val="000000" w:themeColor="text1"/>
          <w:sz w:val="24"/>
          <w:szCs w:val="24"/>
          <w:lang w:val="sk-SK" w:eastAsia="cs-CZ"/>
        </w:rPr>
        <w:t>Práva a povinnosti nezávislého prevádzkovateľa siete a vlastníka prepravnej siete</w:t>
      </w:r>
    </w:p>
    <w:p w14:paraId="632999AE"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Nezávislý prevádzkovateľ siete má práva a povinnosti prevádzkovateľa prepravnej siete podľa tohto zákona.</w:t>
      </w:r>
    </w:p>
    <w:p w14:paraId="5279D4FE"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Nezávislý prevádzkovateľ siete je ďalej povinný</w:t>
      </w:r>
    </w:p>
    <w:p w14:paraId="0B6D63A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disponovať finančnými, technickými, materiálnymi a ľudskými zdrojmi potrebnými na vykonávanie úloh prevádzkovateľa prepravnej siete podľa § 49,</w:t>
      </w:r>
    </w:p>
    <w:p w14:paraId="6E35F221" w14:textId="2FECE282"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b) predkladať desaťročný plán rozvoja siete podľa § 49 ods. 7 písm. </w:t>
      </w:r>
      <w:r w:rsidR="00B925DE" w:rsidRPr="00043871">
        <w:rPr>
          <w:rFonts w:ascii="Arial" w:eastAsia="Times New Roman" w:hAnsi="Arial" w:cs="Arial"/>
          <w:color w:val="000000" w:themeColor="text1"/>
          <w:sz w:val="24"/>
          <w:szCs w:val="24"/>
          <w:lang w:val="sk-SK" w:eastAsia="cs-CZ"/>
        </w:rPr>
        <w:t>g</w:t>
      </w:r>
      <w:r w:rsidRPr="00043871">
        <w:rPr>
          <w:rFonts w:ascii="Arial" w:eastAsia="Times New Roman" w:hAnsi="Arial" w:cs="Arial"/>
          <w:color w:val="000000" w:themeColor="text1"/>
          <w:sz w:val="24"/>
          <w:szCs w:val="24"/>
          <w:lang w:val="sk-SK" w:eastAsia="cs-CZ"/>
        </w:rPr>
        <w:t>) na schválenie úradu a dodržiavať desaťročný plán rozvoja siete schválený úradom,</w:t>
      </w:r>
    </w:p>
    <w:p w14:paraId="2DAF91C9" w14:textId="3EA366D8"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plniť povinnosti prevádzkovateľa prepravnej siete vrátane povinností týkaj</w:t>
      </w:r>
      <w:r w:rsidR="00FC6EC3" w:rsidRPr="00043871">
        <w:rPr>
          <w:rFonts w:ascii="Arial" w:eastAsia="Times New Roman" w:hAnsi="Arial" w:cs="Arial"/>
          <w:color w:val="000000" w:themeColor="text1"/>
          <w:sz w:val="24"/>
          <w:szCs w:val="24"/>
          <w:lang w:val="sk-SK" w:eastAsia="cs-CZ"/>
        </w:rPr>
        <w:t>ú</w:t>
      </w:r>
      <w:r w:rsidRPr="00043871">
        <w:rPr>
          <w:rFonts w:ascii="Arial" w:eastAsia="Times New Roman" w:hAnsi="Arial" w:cs="Arial"/>
          <w:color w:val="000000" w:themeColor="text1"/>
          <w:sz w:val="24"/>
          <w:szCs w:val="24"/>
          <w:lang w:val="sk-SK" w:eastAsia="cs-CZ"/>
        </w:rPr>
        <w:t>cich sa spolupráce s prevádzkovateľmi prepravných sietí na európskej a regionálnej úrovni podľa osobitného predpisu, </w:t>
      </w:r>
      <w:r w:rsidRPr="00043871">
        <w:rPr>
          <w:rFonts w:ascii="Arial" w:eastAsia="Times New Roman" w:hAnsi="Arial" w:cs="Arial"/>
          <w:color w:val="000000" w:themeColor="text1"/>
          <w:sz w:val="24"/>
          <w:szCs w:val="24"/>
          <w:vertAlign w:val="superscript"/>
          <w:lang w:val="sk-SK" w:eastAsia="cs-CZ"/>
        </w:rPr>
        <w:t>45)</w:t>
      </w:r>
    </w:p>
    <w:p w14:paraId="2357662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zabezpečovať udeľovanie prístupu do prepravnej siete tretím osobám a riadenie prístupu do prepravnej siete vrátane výberu poplatkov za prístup a poplatkov za preťaženie, za prevádzku, údržbu a rozvoj prepravnej siete a za zabezpečenie dlhodobej schopnosti siete uspokojovať primeraný dopyt prostredníctvom investičného plánovania,</w:t>
      </w:r>
    </w:p>
    <w:p w14:paraId="63323C24"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zabezpečovať pri rozvoji prepravnej siete plánovanie vrátane získania potrebných povolení a výstavbu novej infraštruktúry a jej uvedenie do prevádzky.</w:t>
      </w:r>
    </w:p>
    <w:p w14:paraId="3B32E42B"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Na nezávislého prevádzkovateľa siete sa primerane vzťahujú požiadavky podľa § 50 ods. 2.</w:t>
      </w:r>
    </w:p>
    <w:p w14:paraId="5CFDF780"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Vlastník prepravnej siete je povinný</w:t>
      </w:r>
    </w:p>
    <w:p w14:paraId="7AA241A4"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poskytovať nezávislému prevádzkovateľovi siete súčinnosť vrátane poskytovania informácií potrebných na plnenie úloh nezávislého prevádzkovateľa siete,</w:t>
      </w:r>
    </w:p>
    <w:p w14:paraId="79873469"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financovať investície, o ktorých rozhodol nezávislý prevádzkovateľ siete a ktoré schválil úrad, alebo dať súhlas na financovanie takýchto investícií treťou osobou vrátane nezávislého prevádzkovateľa siete,</w:t>
      </w:r>
    </w:p>
    <w:p w14:paraId="395ED4D9"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zabezpečovať krytie zodpovednosti súvisiacej s aktívami prepravnej siete okrem zodpovednosti súvisiacej s úlohami nezávislého prevádzkovateľa siete,</w:t>
      </w:r>
    </w:p>
    <w:p w14:paraId="7469DB35"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poskytovať záruky na uľahčenie financovania rozšírenia prepravnej siete okrem tých investícií, v prípade ktorých dal podľa písmena b) svoj súhlas na financovanie treťou osobou vrátane nezávislého prevádzkovateľa siete.</w:t>
      </w:r>
    </w:p>
    <w:p w14:paraId="5BFB079E"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Zmluvy o financovaní investícií do prepravnej siete podľa odseku 4 písm. b) nadobudnú účinnosť až ich schválením úradom. Úrad zverejní informáciu o návrhu rozhodnutia o schválení zmluvy o financovaní investícií do prepravnej siete podľa odseku 4 písm. b) na webovom sídle úradu a umožní vyjadriť sa v primeranej lehote k návrhu takéhoto rozhodnutia vlastníkovi prepravnej siete a osobám, ktoré úradu do 15 dní odo dňa zverejnenia informácie o návrhu rozhodnutia na webovom sídle preukážu, že môžu byť takýmto rozhodnutím dotknuté.</w:t>
      </w:r>
    </w:p>
    <w:p w14:paraId="09FEF19A"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6) Vlastník prepravnej siete nesmie zabezpečovať udeľovanie prístupu do prepravnej siete tretím stranám a riadenie prístupu do prepravnej siete ani investičné plánovanie súvisiace s prepravnou sieťou.</w:t>
      </w:r>
    </w:p>
    <w:p w14:paraId="463AB48D"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7) Vlastník prepravnej siete a iné osoby, ktoré sú súčasťou toho istého integrovaného podniku ako vlastník prepravnej siete, nesmú využívať spoločné služby vrátane právnych služieb; toto obmedzenie neplatí pri administratívnych službách a službách informačných technológií, pri ktorých nehrozí riziko porušenia povinností vlastníka prepravnej siete týkajúcich sa dôverností informácií podľa § 94.</w:t>
      </w:r>
    </w:p>
    <w:p w14:paraId="679A0C24" w14:textId="77777777" w:rsidR="00D96116" w:rsidRPr="00043871" w:rsidRDefault="00D96116" w:rsidP="0047797C">
      <w:pPr>
        <w:pStyle w:val="Nadpis1"/>
        <w:spacing w:line="276" w:lineRule="auto"/>
        <w:rPr>
          <w:rFonts w:cs="Arial"/>
          <w:color w:val="000000" w:themeColor="text1"/>
          <w:szCs w:val="24"/>
          <w:lang w:val="sk-SK" w:eastAsia="cs-CZ"/>
        </w:rPr>
      </w:pPr>
      <w:bookmarkStart w:id="272" w:name="c_55638"/>
      <w:bookmarkStart w:id="273" w:name="pa_64"/>
      <w:bookmarkStart w:id="274" w:name="p_64"/>
      <w:bookmarkEnd w:id="272"/>
      <w:bookmarkEnd w:id="273"/>
      <w:bookmarkEnd w:id="274"/>
      <w:r w:rsidRPr="00043871">
        <w:rPr>
          <w:rFonts w:cs="Arial"/>
          <w:color w:val="000000" w:themeColor="text1"/>
          <w:szCs w:val="24"/>
          <w:lang w:val="sk-SK" w:eastAsia="cs-CZ"/>
        </w:rPr>
        <w:t xml:space="preserve">§ 64  </w:t>
      </w:r>
    </w:p>
    <w:p w14:paraId="3724AA19"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275" w:name="c_55640"/>
      <w:bookmarkEnd w:id="275"/>
      <w:r w:rsidRPr="00043871">
        <w:rPr>
          <w:rFonts w:ascii="Arial" w:eastAsia="Times New Roman" w:hAnsi="Arial" w:cs="Arial"/>
          <w:b/>
          <w:bCs/>
          <w:color w:val="000000" w:themeColor="text1"/>
          <w:sz w:val="24"/>
          <w:szCs w:val="24"/>
          <w:lang w:val="sk-SK" w:eastAsia="cs-CZ"/>
        </w:rPr>
        <w:t>Práva a povinnosti prevádzkovateľa distribučnej siete</w:t>
      </w:r>
    </w:p>
    <w:p w14:paraId="0B22AB10"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Prevádzkovateľ distribučnej siete má právo</w:t>
      </w:r>
    </w:p>
    <w:p w14:paraId="35BB1DEA"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zriaďovať a prevádzkovať elektronickú komunikačnú sieť potrebnú na riadenie prevádzky distribučnej siete a na zabezpečenie prenosu informácií potrebných na riadenie v súlade s osobitným predpisom, </w:t>
      </w:r>
      <w:r w:rsidRPr="00043871">
        <w:rPr>
          <w:rFonts w:ascii="Arial" w:eastAsia="Times New Roman" w:hAnsi="Arial" w:cs="Arial"/>
          <w:color w:val="000000" w:themeColor="text1"/>
          <w:sz w:val="24"/>
          <w:szCs w:val="24"/>
          <w:vertAlign w:val="superscript"/>
          <w:lang w:val="sk-SK" w:eastAsia="cs-CZ"/>
        </w:rPr>
        <w:t>52)</w:t>
      </w:r>
    </w:p>
    <w:p w14:paraId="50C33273"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nakupovať, uskladňovať a predávať plyn účastníkom trhu s plynom na účely zabezpečenia vyváženosti distribučnej siete a rovnováhy množstva plynu vstupujúceho a vystupujúceho z distribučnej siete,</w:t>
      </w:r>
    </w:p>
    <w:p w14:paraId="71A51F90"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odmietnuť prístup do distribučnej siete z dôvodov uvedených v § 74 alebo z dôvodu nedostatku kapacity distribučnej siete,</w:t>
      </w:r>
    </w:p>
    <w:p w14:paraId="1971680F" w14:textId="77777777" w:rsidR="0000696C"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odmietnuť prístup do distribučnej siete, ak tento prístup zabraňuje plneniu povinností vo všeobecnom hospodárskom záujme</w:t>
      </w:r>
      <w:r w:rsidR="0000696C" w:rsidRPr="00043871">
        <w:rPr>
          <w:rFonts w:ascii="Arial" w:eastAsia="Times New Roman" w:hAnsi="Arial" w:cs="Arial"/>
          <w:color w:val="000000" w:themeColor="text1"/>
          <w:sz w:val="24"/>
          <w:szCs w:val="24"/>
          <w:lang w:val="sk-SK" w:eastAsia="cs-CZ"/>
        </w:rPr>
        <w:t>,</w:t>
      </w:r>
    </w:p>
    <w:p w14:paraId="2369F1FB" w14:textId="1A7221C1" w:rsidR="0000696C" w:rsidRPr="00043871" w:rsidRDefault="0000696C"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e) na primeranú náhradu z dôvodu poskytovania solidarity v dodávke plynu alebo opatrení súvisiacich s jej poskytovaním v súlade so všeobecne záväzným právnym predpisom vydaným podľa § 95 ods. 2 písm. </w:t>
      </w:r>
      <w:r w:rsidR="00D21258" w:rsidRPr="00043871">
        <w:rPr>
          <w:rFonts w:ascii="Arial" w:eastAsia="Times New Roman" w:hAnsi="Arial" w:cs="Arial"/>
          <w:color w:val="000000" w:themeColor="text1"/>
          <w:sz w:val="24"/>
          <w:szCs w:val="24"/>
          <w:lang w:val="sk-SK" w:eastAsia="cs-CZ"/>
        </w:rPr>
        <w:t>m</w:t>
      </w:r>
      <w:r w:rsidRPr="00043871">
        <w:rPr>
          <w:rFonts w:ascii="Arial" w:eastAsia="Times New Roman" w:hAnsi="Arial" w:cs="Arial"/>
          <w:color w:val="000000" w:themeColor="text1"/>
          <w:sz w:val="24"/>
          <w:szCs w:val="24"/>
          <w:lang w:val="sk-SK" w:eastAsia="cs-CZ"/>
        </w:rPr>
        <w:t>).</w:t>
      </w:r>
    </w:p>
    <w:p w14:paraId="68E06773" w14:textId="4E5EC14D" w:rsidR="00D96116" w:rsidRPr="00043871" w:rsidRDefault="0000696C" w:rsidP="0047797C">
      <w:pPr>
        <w:shd w:val="clear" w:color="auto" w:fill="FFFFFF"/>
        <w:spacing w:after="0" w:line="276" w:lineRule="auto"/>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b/>
      </w:r>
      <w:r w:rsidR="00D96116" w:rsidRPr="00043871">
        <w:rPr>
          <w:rFonts w:ascii="Arial" w:eastAsia="Times New Roman" w:hAnsi="Arial" w:cs="Arial"/>
          <w:color w:val="000000" w:themeColor="text1"/>
          <w:sz w:val="24"/>
          <w:szCs w:val="24"/>
          <w:lang w:val="sk-SK" w:eastAsia="cs-CZ"/>
        </w:rPr>
        <w:t>(2) Prevádzkovateľ distribučnej siete má ďalej právo bez nároku na náhradu škody okrem prípadov, ak škoda vznikla zavinením prevádzkovateľa distribučnej siete, obmedziť alebo prerušiť distribúciu plynu v nevyhnutnom rozsahu a na nevyhnutný čas len v prípade</w:t>
      </w:r>
    </w:p>
    <w:p w14:paraId="0B35E9C4"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vykonávania plánovaných rekonštrukcií, modernizácií, opráv, údržby a revízií plynárenských zariadení,</w:t>
      </w:r>
    </w:p>
    <w:p w14:paraId="7BD45E21"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bezprostredného ohrozenia života, zdravia alebo majetku osôb a pri likvidácii týchto stavov,</w:t>
      </w:r>
    </w:p>
    <w:p w14:paraId="757F9DE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stavu núdze a predchádzania stavu núdze v plynárenstve,</w:t>
      </w:r>
    </w:p>
    <w:p w14:paraId="22B8F26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havárií alebo porúch na plynárenských zariadeniach a pri odstraňovaní ich následkov,</w:t>
      </w:r>
    </w:p>
    <w:p w14:paraId="7250FB4E"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nedodržania zmluvných podmienok za distribúciu plynu,</w:t>
      </w:r>
    </w:p>
    <w:p w14:paraId="58A292D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 odberu plynu zariadeniami, ktoré ovplyvňujú kvalitu a spoľahlivosť dodávky plynu a ak odberateľ plynu nezabezpečil obmedzenie týchto vplyvov dostupnými technickými prostriedkami,</w:t>
      </w:r>
    </w:p>
    <w:p w14:paraId="277F89E0" w14:textId="2DBA72F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g) neoprávneného odberu plynu</w:t>
      </w:r>
      <w:r w:rsidR="00A808B6" w:rsidRPr="00043871">
        <w:rPr>
          <w:rFonts w:ascii="Arial" w:eastAsia="Times New Roman" w:hAnsi="Arial" w:cs="Arial"/>
          <w:color w:val="000000" w:themeColor="text1"/>
          <w:sz w:val="24"/>
          <w:szCs w:val="24"/>
          <w:lang w:val="sk-SK" w:eastAsia="cs-CZ"/>
        </w:rPr>
        <w:t xml:space="preserve">; </w:t>
      </w:r>
      <w:r w:rsidR="007A5EAC" w:rsidRPr="00043871">
        <w:rPr>
          <w:rFonts w:ascii="Arial" w:eastAsia="Times New Roman" w:hAnsi="Arial" w:cs="Arial"/>
          <w:color w:val="000000" w:themeColor="text1"/>
          <w:sz w:val="24"/>
          <w:szCs w:val="24"/>
          <w:lang w:val="sk-SK" w:eastAsia="cs-CZ"/>
        </w:rPr>
        <w:t xml:space="preserve">obmedziť alebo prerušiť distribúciu plynu </w:t>
      </w:r>
      <w:r w:rsidR="00577A46" w:rsidRPr="00043871">
        <w:rPr>
          <w:rFonts w:ascii="Arial" w:eastAsia="Times New Roman" w:hAnsi="Arial" w:cs="Arial"/>
          <w:color w:val="000000" w:themeColor="text1"/>
          <w:sz w:val="24"/>
          <w:szCs w:val="24"/>
          <w:lang w:val="sk-SK" w:eastAsia="cs-CZ"/>
        </w:rPr>
        <w:t xml:space="preserve">závislým </w:t>
      </w:r>
      <w:r w:rsidR="007A5EAC" w:rsidRPr="00043871">
        <w:rPr>
          <w:rFonts w:ascii="Arial" w:eastAsia="Times New Roman" w:hAnsi="Arial" w:cs="Arial"/>
          <w:color w:val="000000" w:themeColor="text1"/>
          <w:sz w:val="24"/>
          <w:szCs w:val="24"/>
          <w:lang w:val="sk-SK" w:eastAsia="cs-CZ"/>
        </w:rPr>
        <w:t>odberateľom plynu pri neoprávnenom odbere plynu podľa § 82 ods. 1 písm. a) druhého bodu</w:t>
      </w:r>
      <w:r w:rsidR="00DD7048" w:rsidRPr="00043871">
        <w:rPr>
          <w:rFonts w:ascii="Arial" w:eastAsia="Times New Roman" w:hAnsi="Arial" w:cs="Arial"/>
          <w:color w:val="000000" w:themeColor="text1"/>
          <w:sz w:val="24"/>
          <w:szCs w:val="24"/>
          <w:lang w:val="sk-SK" w:eastAsia="cs-CZ"/>
        </w:rPr>
        <w:t xml:space="preserve"> </w:t>
      </w:r>
      <w:r w:rsidR="007A5EAC" w:rsidRPr="00043871">
        <w:rPr>
          <w:rFonts w:ascii="Arial" w:eastAsia="Times New Roman" w:hAnsi="Arial" w:cs="Arial"/>
          <w:color w:val="000000" w:themeColor="text1"/>
          <w:sz w:val="24"/>
          <w:szCs w:val="24"/>
          <w:lang w:val="sk-SK" w:eastAsia="cs-CZ"/>
        </w:rPr>
        <w:t xml:space="preserve">a § 82 ods. 1 písm. </w:t>
      </w:r>
      <w:r w:rsidR="00117B21" w:rsidRPr="00043871">
        <w:rPr>
          <w:rFonts w:ascii="Arial" w:eastAsia="Times New Roman" w:hAnsi="Arial" w:cs="Arial"/>
          <w:color w:val="000000" w:themeColor="text1"/>
          <w:sz w:val="24"/>
          <w:szCs w:val="24"/>
          <w:lang w:val="sk-SK" w:eastAsia="cs-CZ"/>
        </w:rPr>
        <w:t>g</w:t>
      </w:r>
      <w:r w:rsidR="007A5EAC" w:rsidRPr="00043871">
        <w:rPr>
          <w:rFonts w:ascii="Arial" w:eastAsia="Times New Roman" w:hAnsi="Arial" w:cs="Arial"/>
          <w:color w:val="000000" w:themeColor="text1"/>
          <w:sz w:val="24"/>
          <w:szCs w:val="24"/>
          <w:lang w:val="sk-SK" w:eastAsia="cs-CZ"/>
        </w:rPr>
        <w:t>) nie je možné v období od 1. novembra do 31. marca</w:t>
      </w:r>
      <w:r w:rsidRPr="00043871">
        <w:rPr>
          <w:rFonts w:ascii="Arial" w:eastAsia="Times New Roman" w:hAnsi="Arial" w:cs="Arial"/>
          <w:color w:val="000000" w:themeColor="text1"/>
          <w:sz w:val="24"/>
          <w:szCs w:val="24"/>
          <w:lang w:val="sk-SK" w:eastAsia="cs-CZ"/>
        </w:rPr>
        <w:t>,</w:t>
      </w:r>
    </w:p>
    <w:p w14:paraId="0EA9525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h) dodávky plynu zariadeniami, ktoré ovplyvňujú kvalitu a spoľahlivosť dodávky plynu a ak výrobca plynu nezabezpečil obmedzenie týchto vplyvov dostupnými technickými prostriedkami,</w:t>
      </w:r>
    </w:p>
    <w:p w14:paraId="0BBBAD8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i) zabránenia prístupu k meraciemu zariadeniu odberateľom plynu,</w:t>
      </w:r>
    </w:p>
    <w:p w14:paraId="07A389E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j) opakovaného neumožnenia prístupu k plynárenským zariadeniam nachádzajúcim sa na cudzej nehnuteľnosti alebo v cudzej nehnuteľnosti,</w:t>
      </w:r>
    </w:p>
    <w:p w14:paraId="01FAFF77" w14:textId="64D92A1F"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k) </w:t>
      </w:r>
      <w:r w:rsidR="00B925DE" w:rsidRPr="00043871">
        <w:rPr>
          <w:rFonts w:ascii="Arial" w:eastAsia="Times New Roman" w:hAnsi="Arial" w:cs="Arial"/>
          <w:color w:val="000000" w:themeColor="text1"/>
          <w:sz w:val="24"/>
          <w:szCs w:val="24"/>
          <w:lang w:val="sk-SK" w:eastAsia="cs-CZ"/>
        </w:rPr>
        <w:t>zápornej revíznej správy plynového zariadenia alebo spoločného odberného plynového zariadenia alebo nepredloženia technických údajov alebo revíznej správy odberného plynového zariadenia alebo spoločného odberného plynového zariadenia podľa § 73 ods. 5</w:t>
      </w:r>
      <w:r w:rsidRPr="00043871">
        <w:rPr>
          <w:rFonts w:ascii="Arial" w:eastAsia="Times New Roman" w:hAnsi="Arial" w:cs="Arial"/>
          <w:color w:val="000000" w:themeColor="text1"/>
          <w:sz w:val="24"/>
          <w:szCs w:val="24"/>
          <w:lang w:val="sk-SK" w:eastAsia="cs-CZ"/>
        </w:rPr>
        <w:t>.</w:t>
      </w:r>
    </w:p>
    <w:p w14:paraId="5D003B92"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V prípade obmedzenia alebo prerušenia distribúcie plynu z dôvodov uvedených v odseku 2 písm. a) je prevádzkovateľ distribučnej siete povinný písomne oznámiť dotknutým účastníkom trhu s plynom, pre ktorých distribúciu plynu uskutočňuje, začiatok obmedzenia, skončenie obmedzenia alebo prerušenia distribúcie plynu 15 dní vopred; táto lehota môže byť kratšia, ak sa na tom dohodne prevádzkovateľ distribučnej siete s dotknutým účastníkom trhu s plynom.</w:t>
      </w:r>
    </w:p>
    <w:p w14:paraId="3175C341"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Po odstránení dôvodov, pre ktoré bola obmedzená alebo prerušená distribúcia plynu, je prevádzkovateľ distribučnej siete povinný bezodkladne obnoviť distribúciu plynu.</w:t>
      </w:r>
    </w:p>
    <w:p w14:paraId="66EDDC1B"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Ak v dôsledku obmedzenia distribúcie plynu alebo prerušenia distribúcie plynu z dôvodov uvedených v odseku 2 písm. a) vznikla škoda, má dotknutý účastník trhu s plynom právo uplatniť nárok na náhradu škody a ušlého zisku len vtedy, ak prevádzkovateľ distribučnej siete nesplnil oznamovaciu povinnosť podľa odseku 3.</w:t>
      </w:r>
    </w:p>
    <w:p w14:paraId="4574E528"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6) Prevádzkovateľ distribučnej siete je povinný</w:t>
      </w:r>
    </w:p>
    <w:p w14:paraId="5C546EC9"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zabezpečovať spoľahlivé, bezpečné a efektívne prevádzkovanie distribučnej siete za hospodárnych podmienok pri dodržaní podmienok ochrany životného prostredia a energetickú efektívnosť,</w:t>
      </w:r>
    </w:p>
    <w:p w14:paraId="71F2DFB9"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zabezpečovať rozvoj distribučnej siete pri dodržaní podmienok ochrany životného prostredia a na základe ekonomických podmienok tak, aby kapacita siete dlhodobo vyhovovala odôvodneným požiadavkám účastníkov trhu s plynom na prístup do distribučnej siete a distribúciu plynu,</w:t>
      </w:r>
    </w:p>
    <w:p w14:paraId="17AA582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zabezpečovať distribúciu plynu a s tým súvisiace podporné služby,</w:t>
      </w:r>
    </w:p>
    <w:p w14:paraId="62AD162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zabezpečiť na transparentnom a nediskriminačnom princípe prístup do distribučnej siete, k podporným službám a k akumulácii plynu v sieti,</w:t>
      </w:r>
    </w:p>
    <w:p w14:paraId="78CC2DA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uzatvoriť zmluvu o prístupe do distribučnej siete a distribúcii plynu s každým, kto o to požiada, ak sú splnené technické podmienky a obchodné podmienky prístupu do distribučnej sieti a distribúcie plynu,</w:t>
      </w:r>
    </w:p>
    <w:p w14:paraId="4714221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 uzatvoriť zmluvu o pripojení do distribučnej siete s každým, kto o to požiada, ak sú splnené technické podmienky a obchodné podmienky pripojenia do distribučnej sieti,</w:t>
      </w:r>
    </w:p>
    <w:p w14:paraId="147A3CF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g) zabezpečiť nediskriminačné zaobchádzanie so všetkými účastníkmi trhu s plynom,</w:t>
      </w:r>
    </w:p>
    <w:p w14:paraId="4572EC30" w14:textId="06C8085F"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h) zabezpečiť meranie distribuovaného plynu vrátane jeho vyhodnocovania a predkladať namerané údaje</w:t>
      </w:r>
      <w:r w:rsidR="00BD2FDD" w:rsidRPr="00043871">
        <w:rPr>
          <w:rFonts w:ascii="Arial" w:eastAsia="Times New Roman" w:hAnsi="Arial" w:cs="Arial"/>
          <w:color w:val="000000" w:themeColor="text1"/>
          <w:sz w:val="24"/>
          <w:szCs w:val="24"/>
          <w:lang w:val="sk-SK" w:eastAsia="cs-CZ"/>
        </w:rPr>
        <w:t>, údaje</w:t>
      </w:r>
      <w:r w:rsidRPr="00043871">
        <w:rPr>
          <w:rFonts w:ascii="Arial" w:eastAsia="Times New Roman" w:hAnsi="Arial" w:cs="Arial"/>
          <w:color w:val="000000" w:themeColor="text1"/>
          <w:sz w:val="24"/>
          <w:szCs w:val="24"/>
          <w:lang w:val="sk-SK" w:eastAsia="cs-CZ"/>
        </w:rPr>
        <w:t xml:space="preserve"> </w:t>
      </w:r>
      <w:r w:rsidR="00E908C7" w:rsidRPr="00043871">
        <w:rPr>
          <w:rFonts w:ascii="Arial" w:eastAsia="Times New Roman" w:hAnsi="Arial" w:cs="Arial"/>
          <w:color w:val="000000" w:themeColor="text1"/>
          <w:sz w:val="24"/>
          <w:szCs w:val="24"/>
          <w:lang w:val="sk-SK" w:eastAsia="cs-CZ"/>
        </w:rPr>
        <w:t xml:space="preserve">po vyhodnotení zdieľania plynu </w:t>
      </w:r>
      <w:r w:rsidRPr="00043871">
        <w:rPr>
          <w:rFonts w:ascii="Arial" w:eastAsia="Times New Roman" w:hAnsi="Arial" w:cs="Arial"/>
          <w:color w:val="000000" w:themeColor="text1"/>
          <w:sz w:val="24"/>
          <w:szCs w:val="24"/>
          <w:lang w:val="sk-SK" w:eastAsia="cs-CZ"/>
        </w:rPr>
        <w:t xml:space="preserve"> alebo údaje určené na základe typového diagramu dodávky účastníkovi trhu s plynom, s ktorým je uzatvorená zmluva o prístupe do distribučnej siete a distribúcii plynu na danom odbernom mieste v </w:t>
      </w:r>
      <w:r w:rsidRPr="00043871">
        <w:rPr>
          <w:rFonts w:ascii="Arial" w:eastAsia="Times New Roman" w:hAnsi="Arial" w:cs="Arial"/>
          <w:color w:val="000000" w:themeColor="text1"/>
          <w:sz w:val="24"/>
          <w:szCs w:val="24"/>
          <w:lang w:val="sk-SK" w:eastAsia="cs-CZ"/>
        </w:rPr>
        <w:lastRenderedPageBreak/>
        <w:t>objemovej jednotke a energetickej jednotke, v lehotách ustanovených v § 76 ods. 2 alebo pravidlami trhu alebo na požiadanie účastníka trhu s plynom,</w:t>
      </w:r>
    </w:p>
    <w:p w14:paraId="33D85BF3"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i) určiť pre odberateľa plynu typový diagram odberu plynu, ak odberateľ plynu nemá nainštalované zariadenie na priebehové meranie plynu; prevádzkovateľ distribučnej siete je povinný oznámiť dodávateľovi plynu, ktorý zabezpečuje prístup a distribúciu plynu do daného odberného miesta, určený typový diagram elektronicky do troch pracovných dní odo dňa, keď o to dodávateľ plynu požiadal,</w:t>
      </w:r>
    </w:p>
    <w:p w14:paraId="6527931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j) zabezpečovať vyvažovanie distribučnej siete,</w:t>
      </w:r>
    </w:p>
    <w:p w14:paraId="74693483"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k) zabezpečovať zúčtovanie vyvažovania distribučnej siete,</w:t>
      </w:r>
    </w:p>
    <w:p w14:paraId="6818E4AE"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l) obmedziť distribúciu plynu na základe rozhodnutia ministerstva podľa § 88,</w:t>
      </w:r>
    </w:p>
    <w:p w14:paraId="5A0347FB" w14:textId="42F5E1A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m) pripojiť prevádzkovateľa distribučnej siete a</w:t>
      </w:r>
      <w:r w:rsidR="0081251A" w:rsidRPr="00043871">
        <w:rPr>
          <w:rFonts w:ascii="Arial" w:eastAsia="Times New Roman" w:hAnsi="Arial" w:cs="Arial"/>
          <w:color w:val="000000" w:themeColor="text1"/>
          <w:sz w:val="24"/>
          <w:szCs w:val="24"/>
          <w:lang w:val="sk-SK" w:eastAsia="cs-CZ"/>
        </w:rPr>
        <w:t xml:space="preserve"> koncového </w:t>
      </w:r>
      <w:r w:rsidRPr="00043871">
        <w:rPr>
          <w:rFonts w:ascii="Arial" w:eastAsia="Times New Roman" w:hAnsi="Arial" w:cs="Arial"/>
          <w:color w:val="000000" w:themeColor="text1"/>
          <w:sz w:val="24"/>
          <w:szCs w:val="24"/>
          <w:lang w:val="sk-SK" w:eastAsia="cs-CZ"/>
        </w:rPr>
        <w:t>odberateľa plynu do distribučnej siete,</w:t>
      </w:r>
    </w:p>
    <w:p w14:paraId="24387EA1"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n) zriaďovať a prevádzkovať miesta na sledovanie kvality dodávok plynu, ak je to potrebné,</w:t>
      </w:r>
    </w:p>
    <w:p w14:paraId="72DA623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o) umožniť prístup účastníkovi trhu s plynom k určenému meradlu na účely merania plynu a na vykonanie kontroly funkčnosti určeného meradla.</w:t>
      </w:r>
    </w:p>
    <w:p w14:paraId="73E8E4AF"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7) Prevádzkovateľ distribučnej siete je ďalej povinný</w:t>
      </w:r>
    </w:p>
    <w:p w14:paraId="5FFAB36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poskytovať prevádzkovateľovi distribučnej siete a prevádzkovateľovi prepravnej siete informácie nevyhnutné na zabezpečenie prevádzkyschopnosti prepojenej siete,</w:t>
      </w:r>
    </w:p>
    <w:p w14:paraId="72D5AD1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poskytovať účastníkom trhu s plynom informácie potrebné na prístup do siete,</w:t>
      </w:r>
    </w:p>
    <w:p w14:paraId="15D4AFB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predkladať plynárenskému dispečingu bilanciu distribučnej siete a jej vyhodnotenie,</w:t>
      </w:r>
    </w:p>
    <w:p w14:paraId="5178A53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zverejňovať obchodné podmienky na prístup a využívanie akumulácie plynu v sieti; tieto podmienky zverejní každoročne do 31. októbra na nasledujúci rok,</w:t>
      </w:r>
    </w:p>
    <w:p w14:paraId="523BFDD3"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vypracovať každoročne havarijné plány,</w:t>
      </w:r>
    </w:p>
    <w:p w14:paraId="793F1624" w14:textId="77FF3922"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 vypracúvať plán rozvoja distribučnej siete na obdobie piatich rokov a predložiť ho ministerstvu</w:t>
      </w:r>
      <w:r w:rsidR="00D7654B" w:rsidRPr="00043871">
        <w:rPr>
          <w:rFonts w:ascii="Arial" w:eastAsia="Times New Roman" w:hAnsi="Arial" w:cs="Arial"/>
          <w:color w:val="000000" w:themeColor="text1"/>
          <w:sz w:val="24"/>
          <w:szCs w:val="24"/>
          <w:lang w:val="sk-SK" w:eastAsia="cs-CZ"/>
        </w:rPr>
        <w:t xml:space="preserve"> a úradu</w:t>
      </w:r>
      <w:r w:rsidRPr="00043871">
        <w:rPr>
          <w:rFonts w:ascii="Arial" w:eastAsia="Times New Roman" w:hAnsi="Arial" w:cs="Arial"/>
          <w:color w:val="000000" w:themeColor="text1"/>
          <w:sz w:val="24"/>
          <w:szCs w:val="24"/>
          <w:lang w:val="sk-SK" w:eastAsia="cs-CZ"/>
        </w:rPr>
        <w:t xml:space="preserve"> každoročne do 30. novembra na nasledujúci rok, vrátane správy o plnení plánu rozvoja distribučnej siete,</w:t>
      </w:r>
    </w:p>
    <w:p w14:paraId="2E3224E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g) oznámiť ministerstvu vyhlásenie a odvolanie krízovej situácie v plynárenstve podľa osobitného predpisu, </w:t>
      </w:r>
      <w:r w:rsidRPr="00043871">
        <w:rPr>
          <w:rFonts w:ascii="Arial" w:eastAsia="Times New Roman" w:hAnsi="Arial" w:cs="Arial"/>
          <w:color w:val="000000" w:themeColor="text1"/>
          <w:sz w:val="24"/>
          <w:szCs w:val="24"/>
          <w:vertAlign w:val="superscript"/>
          <w:lang w:val="sk-SK" w:eastAsia="cs-CZ"/>
        </w:rPr>
        <w:t>44)</w:t>
      </w:r>
    </w:p>
    <w:p w14:paraId="11F7A734" w14:textId="7A31D088" w:rsidR="00483901"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h) na základe žiadosti dodávateľa plynu konajúceho v mene </w:t>
      </w:r>
      <w:r w:rsidR="00E51B14" w:rsidRPr="00043871">
        <w:rPr>
          <w:rFonts w:ascii="Arial" w:eastAsia="Times New Roman" w:hAnsi="Arial" w:cs="Arial"/>
          <w:color w:val="000000" w:themeColor="text1"/>
          <w:sz w:val="24"/>
          <w:szCs w:val="24"/>
          <w:lang w:val="sk-SK" w:eastAsia="cs-CZ"/>
        </w:rPr>
        <w:t xml:space="preserve">koncového </w:t>
      </w:r>
      <w:r w:rsidRPr="00043871">
        <w:rPr>
          <w:rFonts w:ascii="Arial" w:eastAsia="Times New Roman" w:hAnsi="Arial" w:cs="Arial"/>
          <w:color w:val="000000" w:themeColor="text1"/>
          <w:sz w:val="24"/>
          <w:szCs w:val="24"/>
          <w:lang w:val="sk-SK" w:eastAsia="cs-CZ"/>
        </w:rPr>
        <w:t xml:space="preserve">odberateľa plynu bezodplatne umožniť </w:t>
      </w:r>
      <w:r w:rsidR="002B3BDB" w:rsidRPr="00043871">
        <w:rPr>
          <w:rFonts w:ascii="Arial" w:eastAsia="Times New Roman" w:hAnsi="Arial" w:cs="Arial"/>
          <w:color w:val="000000" w:themeColor="text1"/>
          <w:sz w:val="24"/>
          <w:szCs w:val="24"/>
          <w:lang w:val="sk-SK" w:eastAsia="cs-CZ"/>
        </w:rPr>
        <w:t xml:space="preserve">registráciu </w:t>
      </w:r>
      <w:r w:rsidRPr="00043871">
        <w:rPr>
          <w:rFonts w:ascii="Arial" w:eastAsia="Times New Roman" w:hAnsi="Arial" w:cs="Arial"/>
          <w:color w:val="000000" w:themeColor="text1"/>
          <w:sz w:val="24"/>
          <w:szCs w:val="24"/>
          <w:lang w:val="sk-SK" w:eastAsia="cs-CZ"/>
        </w:rPr>
        <w:t xml:space="preserve">odberného miesta </w:t>
      </w:r>
      <w:r w:rsidR="002B3BDB" w:rsidRPr="00043871">
        <w:rPr>
          <w:rFonts w:ascii="Arial" w:eastAsia="Times New Roman" w:hAnsi="Arial" w:cs="Arial"/>
          <w:color w:val="000000" w:themeColor="text1"/>
          <w:sz w:val="24"/>
          <w:szCs w:val="24"/>
          <w:lang w:val="sk-SK" w:eastAsia="cs-CZ"/>
        </w:rPr>
        <w:t xml:space="preserve">koncového </w:t>
      </w:r>
      <w:r w:rsidRPr="00043871">
        <w:rPr>
          <w:rFonts w:ascii="Arial" w:eastAsia="Times New Roman" w:hAnsi="Arial" w:cs="Arial"/>
          <w:color w:val="000000" w:themeColor="text1"/>
          <w:sz w:val="24"/>
          <w:szCs w:val="24"/>
          <w:lang w:val="sk-SK" w:eastAsia="cs-CZ"/>
        </w:rPr>
        <w:t>odberateľa plynu k novému dodávateľovi plynu v lehote do troch týždňov od doručenia žiadosti</w:t>
      </w:r>
      <w:r w:rsidR="00B925DE" w:rsidRPr="00043871">
        <w:rPr>
          <w:rFonts w:ascii="Arial" w:eastAsia="Times New Roman" w:hAnsi="Arial" w:cs="Arial"/>
          <w:color w:val="000000" w:themeColor="text1"/>
          <w:sz w:val="24"/>
          <w:szCs w:val="24"/>
          <w:lang w:val="sk-SK" w:eastAsia="cs-CZ"/>
        </w:rPr>
        <w:t>, čím</w:t>
      </w:r>
      <w:r w:rsidRPr="00043871">
        <w:rPr>
          <w:rFonts w:ascii="Arial" w:eastAsia="Times New Roman" w:hAnsi="Arial" w:cs="Arial"/>
          <w:color w:val="000000" w:themeColor="text1"/>
          <w:sz w:val="24"/>
          <w:szCs w:val="24"/>
          <w:lang w:val="sk-SK" w:eastAsia="cs-CZ"/>
        </w:rPr>
        <w:t xml:space="preserve"> nie sú dotknuté zmluvné záväzky </w:t>
      </w:r>
      <w:r w:rsidR="002B3BDB" w:rsidRPr="00043871">
        <w:rPr>
          <w:rFonts w:ascii="Arial" w:eastAsia="Times New Roman" w:hAnsi="Arial" w:cs="Arial"/>
          <w:color w:val="000000" w:themeColor="text1"/>
          <w:sz w:val="24"/>
          <w:szCs w:val="24"/>
          <w:lang w:val="sk-SK" w:eastAsia="cs-CZ"/>
        </w:rPr>
        <w:t xml:space="preserve">koncového </w:t>
      </w:r>
      <w:r w:rsidRPr="00043871">
        <w:rPr>
          <w:rFonts w:ascii="Arial" w:eastAsia="Times New Roman" w:hAnsi="Arial" w:cs="Arial"/>
          <w:color w:val="000000" w:themeColor="text1"/>
          <w:sz w:val="24"/>
          <w:szCs w:val="24"/>
          <w:lang w:val="sk-SK" w:eastAsia="cs-CZ"/>
        </w:rPr>
        <w:t xml:space="preserve">odberateľa plynu voči prevádzkovateľovi distribučnej siete a predchádzajúcemu dodávateľovi plynu; ak pôvodný alebo nový dodávateľ plynu nepožiada prevádzkovateľa distribučnej siete o údaje o stave určeného meradla, určenie údajov o dodávke plynu sa pri zmene dodávateľa plynu uskutoční na základe údajov určených typovým diagramom dodávky alebo údajov nahlásených </w:t>
      </w:r>
      <w:r w:rsidR="00177D25" w:rsidRPr="00043871">
        <w:rPr>
          <w:rFonts w:ascii="Arial" w:eastAsia="Times New Roman" w:hAnsi="Arial" w:cs="Arial"/>
          <w:color w:val="000000" w:themeColor="text1"/>
          <w:sz w:val="24"/>
          <w:szCs w:val="24"/>
          <w:lang w:val="sk-SK" w:eastAsia="cs-CZ"/>
        </w:rPr>
        <w:t xml:space="preserve">koncovým </w:t>
      </w:r>
      <w:r w:rsidRPr="00043871">
        <w:rPr>
          <w:rFonts w:ascii="Arial" w:eastAsia="Times New Roman" w:hAnsi="Arial" w:cs="Arial"/>
          <w:color w:val="000000" w:themeColor="text1"/>
          <w:sz w:val="24"/>
          <w:szCs w:val="24"/>
          <w:lang w:val="sk-SK" w:eastAsia="cs-CZ"/>
        </w:rPr>
        <w:t>odberateľom plynu,</w:t>
      </w:r>
    </w:p>
    <w:p w14:paraId="1BF778A8" w14:textId="7F6CC838"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i) bezodplatne a nediskriminačným spôsobom poskytnúť </w:t>
      </w:r>
      <w:r w:rsidR="00463E0A" w:rsidRPr="00043871">
        <w:rPr>
          <w:rFonts w:ascii="Arial" w:eastAsia="Times New Roman" w:hAnsi="Arial" w:cs="Arial"/>
          <w:color w:val="000000" w:themeColor="text1"/>
          <w:sz w:val="24"/>
          <w:szCs w:val="24"/>
          <w:lang w:val="sk-SK" w:eastAsia="cs-CZ"/>
        </w:rPr>
        <w:t xml:space="preserve">koncovému </w:t>
      </w:r>
      <w:r w:rsidRPr="00043871">
        <w:rPr>
          <w:rFonts w:ascii="Arial" w:eastAsia="Times New Roman" w:hAnsi="Arial" w:cs="Arial"/>
          <w:color w:val="000000" w:themeColor="text1"/>
          <w:sz w:val="24"/>
          <w:szCs w:val="24"/>
          <w:lang w:val="sk-SK" w:eastAsia="cs-CZ"/>
        </w:rPr>
        <w:t xml:space="preserve">odberateľovi plynu, ktorého odberné miesto je pripojené do siete prevádzkovateľa distribučnej siete, prostredníctvom jeho dodávateľa plynu alebo inému dodávateľovi plynu žiadajúcemu v mene </w:t>
      </w:r>
      <w:r w:rsidR="00687769" w:rsidRPr="00043871">
        <w:rPr>
          <w:rFonts w:ascii="Arial" w:eastAsia="Times New Roman" w:hAnsi="Arial" w:cs="Arial"/>
          <w:color w:val="000000" w:themeColor="text1"/>
          <w:sz w:val="24"/>
          <w:szCs w:val="24"/>
          <w:lang w:val="sk-SK" w:eastAsia="cs-CZ"/>
        </w:rPr>
        <w:t xml:space="preserve">koncového </w:t>
      </w:r>
      <w:r w:rsidRPr="00043871">
        <w:rPr>
          <w:rFonts w:ascii="Arial" w:eastAsia="Times New Roman" w:hAnsi="Arial" w:cs="Arial"/>
          <w:color w:val="000000" w:themeColor="text1"/>
          <w:sz w:val="24"/>
          <w:szCs w:val="24"/>
          <w:lang w:val="sk-SK" w:eastAsia="cs-CZ"/>
        </w:rPr>
        <w:t>odberateľa plynu merané údaje o spotrebe na jeho odbernom mieste v súlade so všeobecne záväzným právnym predpisom vydaným podľa § 95 ods. 2 písm. e),</w:t>
      </w:r>
    </w:p>
    <w:p w14:paraId="604F7DE6" w14:textId="118F476B"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j) poskytnúť informácie o právach odberateľov vypracované Komisiou a uverejnené ministerstvom podľa § 88 ods. 2 písm. q) odberateľovi plynu, s ktorým má uzatvorenú zmluvu o prístupe do distribučnej siete a distribúcii plynu, na svojom webovom sídle a vo svojich prevádzkových priestoroch alebo na požiadanie ich zaslaním odberateľovi plynu,</w:t>
      </w:r>
    </w:p>
    <w:p w14:paraId="7EF22065" w14:textId="4C4008B5" w:rsidR="00D96116" w:rsidRPr="00043871" w:rsidRDefault="00D96116"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k) viesť evidenciu </w:t>
      </w:r>
      <w:r w:rsidR="008B0FE9" w:rsidRPr="00043871">
        <w:rPr>
          <w:rFonts w:ascii="Arial" w:eastAsia="Times New Roman" w:hAnsi="Arial" w:cs="Arial"/>
          <w:color w:val="000000" w:themeColor="text1"/>
          <w:sz w:val="24"/>
          <w:szCs w:val="24"/>
          <w:lang w:val="sk-SK" w:eastAsia="cs-CZ"/>
        </w:rPr>
        <w:t xml:space="preserve">závislých </w:t>
      </w:r>
      <w:r w:rsidRPr="00043871">
        <w:rPr>
          <w:rFonts w:ascii="Arial" w:eastAsia="Times New Roman" w:hAnsi="Arial" w:cs="Arial"/>
          <w:color w:val="000000" w:themeColor="text1"/>
          <w:sz w:val="24"/>
          <w:szCs w:val="24"/>
          <w:lang w:val="sk-SK" w:eastAsia="cs-CZ"/>
        </w:rPr>
        <w:t xml:space="preserve">odberateľov plynu, ktorých odberné miesta sú pripojené do jeho siete, písomne informovať týchto odberateľov plynu o každom plánovanom obmedzení alebo prerušení distribúcie plynu do ich odberných miest, ktoré sa má uskutočniť v období od 1. novembra do 31. marca, plánované prerušenie distribúcie plynu v období od 1. novembra do 31. marca vykonať až po tom, čo </w:t>
      </w:r>
      <w:r w:rsidR="008B0FE9" w:rsidRPr="00043871">
        <w:rPr>
          <w:rFonts w:ascii="Arial" w:eastAsia="Times New Roman" w:hAnsi="Arial" w:cs="Arial"/>
          <w:color w:val="000000" w:themeColor="text1"/>
          <w:sz w:val="24"/>
          <w:szCs w:val="24"/>
          <w:lang w:val="sk-SK" w:eastAsia="cs-CZ"/>
        </w:rPr>
        <w:t xml:space="preserve">závislý </w:t>
      </w:r>
      <w:r w:rsidRPr="00043871">
        <w:rPr>
          <w:rFonts w:ascii="Arial" w:eastAsia="Times New Roman" w:hAnsi="Arial" w:cs="Arial"/>
          <w:color w:val="000000" w:themeColor="text1"/>
          <w:sz w:val="24"/>
          <w:szCs w:val="24"/>
          <w:lang w:val="sk-SK" w:eastAsia="cs-CZ"/>
        </w:rPr>
        <w:t xml:space="preserve">odberateľ plynu potvrdil prijatie informácie o prerušení distribúcie plynu a umožniť komunikáciu týchto odberateľov plynu priamo s prevádzkovateľom distribučnej siete na účel nahlasovania porúch; podrobnosti o postupe pri vedení evidencie </w:t>
      </w:r>
      <w:r w:rsidR="008B0FE9" w:rsidRPr="00043871">
        <w:rPr>
          <w:rFonts w:ascii="Arial" w:eastAsia="Times New Roman" w:hAnsi="Arial" w:cs="Arial"/>
          <w:color w:val="000000" w:themeColor="text1"/>
          <w:sz w:val="24"/>
          <w:szCs w:val="24"/>
          <w:lang w:val="sk-SK" w:eastAsia="cs-CZ"/>
        </w:rPr>
        <w:t xml:space="preserve">závislých </w:t>
      </w:r>
      <w:r w:rsidRPr="00043871">
        <w:rPr>
          <w:rFonts w:ascii="Arial" w:eastAsia="Times New Roman" w:hAnsi="Arial" w:cs="Arial"/>
          <w:color w:val="000000" w:themeColor="text1"/>
          <w:sz w:val="24"/>
          <w:szCs w:val="24"/>
          <w:lang w:val="sk-SK" w:eastAsia="cs-CZ"/>
        </w:rPr>
        <w:t>odberateľov plynu</w:t>
      </w:r>
      <w:r w:rsidRPr="00043871" w:rsidDel="00D96116">
        <w:rPr>
          <w:rFonts w:ascii="Arial" w:eastAsia="Times New Roman" w:hAnsi="Arial" w:cs="Arial"/>
          <w:color w:val="000000" w:themeColor="text1"/>
          <w:sz w:val="24"/>
          <w:szCs w:val="24"/>
          <w:lang w:val="sk-SK" w:eastAsia="cs-CZ"/>
        </w:rPr>
        <w:t xml:space="preserve"> </w:t>
      </w:r>
      <w:r w:rsidR="00CE1C49" w:rsidRPr="00043871">
        <w:rPr>
          <w:rFonts w:ascii="Arial" w:eastAsia="Times New Roman" w:hAnsi="Arial" w:cs="Arial"/>
          <w:color w:val="000000" w:themeColor="text1"/>
          <w:sz w:val="24"/>
          <w:szCs w:val="24"/>
          <w:lang w:val="sk-SK" w:eastAsia="cs-CZ"/>
        </w:rPr>
        <w:t xml:space="preserve">upravujú </w:t>
      </w:r>
      <w:r w:rsidRPr="00043871">
        <w:rPr>
          <w:rFonts w:ascii="Arial" w:eastAsia="Times New Roman" w:hAnsi="Arial" w:cs="Arial"/>
          <w:color w:val="000000" w:themeColor="text1"/>
          <w:sz w:val="24"/>
          <w:szCs w:val="24"/>
          <w:lang w:val="sk-SK" w:eastAsia="cs-CZ"/>
        </w:rPr>
        <w:t>pravidlá trhu</w:t>
      </w:r>
      <w:r w:rsidR="00B90599" w:rsidRPr="00043871">
        <w:rPr>
          <w:rFonts w:ascii="Arial" w:eastAsia="Times New Roman" w:hAnsi="Arial" w:cs="Arial"/>
          <w:color w:val="000000" w:themeColor="text1"/>
          <w:sz w:val="24"/>
          <w:szCs w:val="24"/>
          <w:lang w:val="sk-SK" w:eastAsia="cs-CZ"/>
        </w:rPr>
        <w:t>, pričom</w:t>
      </w:r>
      <w:r w:rsidRPr="00043871">
        <w:rPr>
          <w:rFonts w:ascii="Arial" w:eastAsia="Times New Roman" w:hAnsi="Arial" w:cs="Arial"/>
          <w:color w:val="000000" w:themeColor="text1"/>
          <w:sz w:val="24"/>
          <w:szCs w:val="24"/>
          <w:lang w:val="sk-SK" w:eastAsia="cs-CZ"/>
        </w:rPr>
        <w:t xml:space="preserve"> evidencia </w:t>
      </w:r>
      <w:r w:rsidR="008B0FE9" w:rsidRPr="00043871">
        <w:rPr>
          <w:rFonts w:ascii="Arial" w:eastAsia="Times New Roman" w:hAnsi="Arial" w:cs="Arial"/>
          <w:color w:val="000000" w:themeColor="text1"/>
          <w:sz w:val="24"/>
          <w:szCs w:val="24"/>
          <w:lang w:val="sk-SK" w:eastAsia="cs-CZ"/>
        </w:rPr>
        <w:t xml:space="preserve">závislých </w:t>
      </w:r>
      <w:r w:rsidRPr="00043871">
        <w:rPr>
          <w:rFonts w:ascii="Arial" w:eastAsia="Times New Roman" w:hAnsi="Arial" w:cs="Arial"/>
          <w:color w:val="000000" w:themeColor="text1"/>
          <w:sz w:val="24"/>
          <w:szCs w:val="24"/>
          <w:lang w:val="sk-SK" w:eastAsia="cs-CZ"/>
        </w:rPr>
        <w:t>odberateľov plynu</w:t>
      </w:r>
      <w:r w:rsidRPr="00043871" w:rsidDel="00D96116">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obsahuje</w:t>
      </w:r>
    </w:p>
    <w:p w14:paraId="3C9B9CA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meno, priezvisko,</w:t>
      </w:r>
    </w:p>
    <w:p w14:paraId="4641296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adresu trvalého pobytu,</w:t>
      </w:r>
    </w:p>
    <w:p w14:paraId="551DEE0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kontaktné telefónne číslo, faxové číslo, adresu elektronickej pošty, ak ich má,</w:t>
      </w:r>
    </w:p>
    <w:p w14:paraId="3714F70A"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dátum narodenia,</w:t>
      </w:r>
    </w:p>
    <w:p w14:paraId="23BD4394"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adresu odberného miesta,</w:t>
      </w:r>
    </w:p>
    <w:p w14:paraId="0124CECA" w14:textId="2330A8CE"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6. číslo odberného miesta </w:t>
      </w:r>
      <w:r w:rsidR="008B0FE9" w:rsidRPr="00043871">
        <w:rPr>
          <w:rFonts w:ascii="Arial" w:eastAsia="Times New Roman" w:hAnsi="Arial" w:cs="Arial"/>
          <w:color w:val="000000" w:themeColor="text1"/>
          <w:sz w:val="24"/>
          <w:szCs w:val="24"/>
          <w:lang w:val="sk-SK" w:eastAsia="cs-CZ"/>
        </w:rPr>
        <w:t xml:space="preserve">závislého </w:t>
      </w:r>
      <w:r w:rsidRPr="00043871">
        <w:rPr>
          <w:rFonts w:ascii="Arial" w:eastAsia="Times New Roman" w:hAnsi="Arial" w:cs="Arial"/>
          <w:color w:val="000000" w:themeColor="text1"/>
          <w:sz w:val="24"/>
          <w:szCs w:val="24"/>
          <w:lang w:val="sk-SK" w:eastAsia="cs-CZ"/>
        </w:rPr>
        <w:t>odberateľa plynu,</w:t>
      </w:r>
    </w:p>
    <w:p w14:paraId="1B6B4E41" w14:textId="0C13640B"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l) inštalovať inteligentné meracie systémy podľa § 77,</w:t>
      </w:r>
    </w:p>
    <w:p w14:paraId="46BB40C0" w14:textId="5EF1B1D1"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m) určiť odberateľovi obmedzujúce opatrenia v plynárenstve, ak odberateľ plynu má uzatvorenú zmluvu o prístupe do distribučnej siete a distribúcii plynu,</w:t>
      </w:r>
    </w:p>
    <w:p w14:paraId="760FCD0D" w14:textId="793F8520"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n) poskytovať údaje o obmedzujúcich opatreniach v plynárenstve prevádzkovateľovi distribučnej siete, ktorý plní úlohy plynárenského dispečingu na vymedzenom území,</w:t>
      </w:r>
    </w:p>
    <w:p w14:paraId="6970235C" w14:textId="14E3138A"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o) poskytnúť prevádzkovateľovi prepravnej siete vyjadrenie podľa § 49 ods. 9 do 15 pracovných dní odo dňa doručenia žiadosti prevádzkovateľa prepravnej siete,</w:t>
      </w:r>
    </w:p>
    <w:p w14:paraId="6C59696B" w14:textId="667152CC"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p) zverejniť na svojom webovom sídle</w:t>
      </w:r>
    </w:p>
    <w:p w14:paraId="388C595A"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vzor žiadosti o prístup do distribučnej siete,</w:t>
      </w:r>
    </w:p>
    <w:p w14:paraId="35660FC4"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podmienky pripojenia účastníka trhu s plynom do distribučnej siete, a to najmä</w:t>
      </w:r>
    </w:p>
    <w:p w14:paraId="3B7C4898" w14:textId="77777777" w:rsidR="00D96116" w:rsidRPr="00043871"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1. vzor žiadosti o pripojenie do distribučnej siete,</w:t>
      </w:r>
    </w:p>
    <w:p w14:paraId="5F0C8BFC" w14:textId="77777777" w:rsidR="00D96116" w:rsidRPr="00043871"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2. postup pri uzatváraní zmluvy o pripojení do distribučnej siete,</w:t>
      </w:r>
    </w:p>
    <w:p w14:paraId="37C535E8" w14:textId="77777777" w:rsidR="00D96116" w:rsidRPr="00043871"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3. vzor zmluvy o pripojení do distribučnej siete,</w:t>
      </w:r>
    </w:p>
    <w:p w14:paraId="5288B928" w14:textId="77777777" w:rsidR="00D96116" w:rsidRPr="00043871"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4. vzor žiadosti o pripojenie do distribučnej siete pre odberateľa plynu v domácnosti,</w:t>
      </w:r>
    </w:p>
    <w:p w14:paraId="72DB8ACC" w14:textId="77777777" w:rsidR="00D96116" w:rsidRPr="00043871"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5. vzor žiadosti o pripojenie do distribučnej siete a montáž meradla pre odberateľa plynu mimo domácnosti,</w:t>
      </w:r>
    </w:p>
    <w:p w14:paraId="28C1F78C" w14:textId="77777777" w:rsidR="00D96116" w:rsidRPr="00043871"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6. lehoty na pripojenie do distribučnej siete, ak nie sú určované individuálne v závislosti od technických podmienok odberu plynu požadovaných odberateľom plynu,</w:t>
      </w:r>
    </w:p>
    <w:p w14:paraId="56397BCF" w14:textId="248248C2"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q) písomne oznámiť užívateľom distribučnej siete plánované zrušenie povolenia alebo zmenu povolenia, ktoré majú za následok ukončenie distribúcie plynu na časti vymedzeného územia najneskôr šesť mesiacov pred podaním žiadosti úradu,</w:t>
      </w:r>
    </w:p>
    <w:p w14:paraId="34B6F60F" w14:textId="352DFC7D"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r) viesť evidenciu sťažností odberateľov plynu v domácnosti v elektronickej databáze a každoročne predkladať údaje z evidencie sťažností úradu do 28. februára nasledujúceho roka,</w:t>
      </w:r>
    </w:p>
    <w:p w14:paraId="2A7D5439" w14:textId="1FB53C3F"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s) po zmene dodávateľa plynu do desať dní odo dňa doručenia písomnej žiadosti bezplatne poskytnúť namerané údaje o spotrebe novému dodávateľovi plynu a</w:t>
      </w:r>
      <w:r w:rsidR="00652088" w:rsidRPr="00043871">
        <w:rPr>
          <w:rFonts w:ascii="Arial" w:eastAsia="Times New Roman" w:hAnsi="Arial" w:cs="Arial"/>
          <w:color w:val="000000" w:themeColor="text1"/>
          <w:sz w:val="24"/>
          <w:szCs w:val="24"/>
          <w:lang w:val="sk-SK" w:eastAsia="cs-CZ"/>
        </w:rPr>
        <w:t xml:space="preserve"> koncovému </w:t>
      </w:r>
      <w:r w:rsidRPr="00043871">
        <w:rPr>
          <w:rFonts w:ascii="Arial" w:eastAsia="Times New Roman" w:hAnsi="Arial" w:cs="Arial"/>
          <w:color w:val="000000" w:themeColor="text1"/>
          <w:sz w:val="24"/>
          <w:szCs w:val="24"/>
          <w:lang w:val="sk-SK" w:eastAsia="cs-CZ"/>
        </w:rPr>
        <w:t>odberateľovi plynu.</w:t>
      </w:r>
    </w:p>
    <w:p w14:paraId="411827A4"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8) Prevádzkovateľ distribučnej siete, ktorý je súčasťou vertikálne integrovaného podniku, je povinný vypracovať program súladu, v ktorom určí opatrenia na zabezpečenie nediskriminačného správania prevádzkovateľa distribučnej siete. Program súladu určí konkrétne povinnosti zamestnancom zamerané na vylúčenie možného diskriminačného správania prevádzkovateľa distribučnej siete.</w:t>
      </w:r>
    </w:p>
    <w:p w14:paraId="672D3BBA"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9) Prevádzkovateľ distribučnej siete, ktorý je súčasťou vertikálne integrovaného podniku, je povinný každoročne do 30. júna na svojom webovom sídle spolu s výročnou správou </w:t>
      </w:r>
      <w:r w:rsidRPr="00043871">
        <w:rPr>
          <w:rFonts w:ascii="Arial" w:eastAsia="Times New Roman" w:hAnsi="Arial" w:cs="Arial"/>
          <w:color w:val="000000" w:themeColor="text1"/>
          <w:sz w:val="24"/>
          <w:szCs w:val="24"/>
          <w:vertAlign w:val="superscript"/>
          <w:lang w:val="sk-SK" w:eastAsia="cs-CZ"/>
        </w:rPr>
        <w:t>61)</w:t>
      </w:r>
      <w:r w:rsidRPr="00043871">
        <w:rPr>
          <w:rFonts w:ascii="Arial" w:eastAsia="Times New Roman" w:hAnsi="Arial" w:cs="Arial"/>
          <w:color w:val="000000" w:themeColor="text1"/>
          <w:sz w:val="24"/>
          <w:szCs w:val="24"/>
          <w:lang w:val="sk-SK" w:eastAsia="cs-CZ"/>
        </w:rPr>
        <w:t> prevádzkovateľa distribučnej siete zverejňovať správu o plnení opatrení prijatých v programe súladu za predchádzajúci rok vypracovanú osobou povinnou zabezpečiť súlad podľa § 65 ods. 8 písm. b). Prevádzkovateľ distribučnej siete uloží výročnú správu </w:t>
      </w:r>
      <w:r w:rsidRPr="00043871">
        <w:rPr>
          <w:rFonts w:ascii="Arial" w:eastAsia="Times New Roman" w:hAnsi="Arial" w:cs="Arial"/>
          <w:color w:val="000000" w:themeColor="text1"/>
          <w:sz w:val="24"/>
          <w:szCs w:val="24"/>
          <w:vertAlign w:val="superscript"/>
          <w:lang w:val="sk-SK" w:eastAsia="cs-CZ"/>
        </w:rPr>
        <w:t>61)</w:t>
      </w:r>
      <w:r w:rsidRPr="00043871">
        <w:rPr>
          <w:rFonts w:ascii="Arial" w:eastAsia="Times New Roman" w:hAnsi="Arial" w:cs="Arial"/>
          <w:color w:val="000000" w:themeColor="text1"/>
          <w:sz w:val="24"/>
          <w:szCs w:val="24"/>
          <w:lang w:val="sk-SK" w:eastAsia="cs-CZ"/>
        </w:rPr>
        <w:t> do verejnej časti registra účtovných závierok. </w:t>
      </w:r>
      <w:r w:rsidRPr="00043871">
        <w:rPr>
          <w:rFonts w:ascii="Arial" w:eastAsia="Times New Roman" w:hAnsi="Arial" w:cs="Arial"/>
          <w:color w:val="000000" w:themeColor="text1"/>
          <w:sz w:val="24"/>
          <w:szCs w:val="24"/>
          <w:vertAlign w:val="superscript"/>
          <w:lang w:val="sk-SK" w:eastAsia="cs-CZ"/>
        </w:rPr>
        <w:t>61a)</w:t>
      </w:r>
    </w:p>
    <w:p w14:paraId="4EDCAC62"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0) Prevádzkovateľ distribučnej siete, ktorý je súčasťou vertikálne integrovaného podniku, je povinný zabezpečiť riadne plnenie úloh osoby povinnej zabezpečiť súlad podľa § 65 ods. 8.</w:t>
      </w:r>
    </w:p>
    <w:p w14:paraId="05A40B27"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1) Prevádzkovateľ distribučnej siete, ktorý je súčasťou vertikálne integrovaného podniku, je povinný predložiť úradu každú zmluvu medzi ním a inou osobou, ktorá je súčasťou toho istého vertikálne integrovaného podniku, do 30 dní po jej uzavretí.</w:t>
      </w:r>
    </w:p>
    <w:p w14:paraId="5DD4EDBA"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2) Prevádzkovateľ distribučnej siete je povinný zmeniť výšku dennej distribučnej kapacity na základe žiadosti užívateľa distribučnej siete do 15 dní odo dňa doručenia žiadosti, a to aj počas trvania zmluvy o prístupe do distribučnej sústavy a distribúcii o distribúcii plynu uzavretej na jeden rok. Prílohou k žiadosti sú doklady, ktoré preukazujú, že odberateľ plynu vlastnou činnosťou nezavinil prípady odôvodňujúce žiadosť o zmenu výšky dennej distribučnej kapacity. Žiadosť o zmenu výšky dennej distribučnej kapacity možno podať v týchto prípadoch:</w:t>
      </w:r>
    </w:p>
    <w:p w14:paraId="520D7D14"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závažná priemyselná havária, </w:t>
      </w:r>
      <w:r w:rsidRPr="00043871">
        <w:rPr>
          <w:rFonts w:ascii="Arial" w:eastAsia="Times New Roman" w:hAnsi="Arial" w:cs="Arial"/>
          <w:color w:val="000000" w:themeColor="text1"/>
          <w:sz w:val="24"/>
          <w:szCs w:val="24"/>
          <w:vertAlign w:val="superscript"/>
          <w:lang w:val="sk-SK" w:eastAsia="cs-CZ"/>
        </w:rPr>
        <w:t>60)</w:t>
      </w:r>
    </w:p>
    <w:p w14:paraId="1E0EE66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vážne ekonomické dôvody nezavinené odberateľom, ktoré majú za následok zastavenie výroby, zánik spoločnosti alebo vyhlásenie konkurzu.</w:t>
      </w:r>
    </w:p>
    <w:p w14:paraId="58778E43" w14:textId="49C37373"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3) Prevádzkovateľ distribučnej siete, </w:t>
      </w:r>
      <w:r w:rsidR="001023AE" w:rsidRPr="00043871">
        <w:rPr>
          <w:rFonts w:ascii="Arial" w:eastAsia="Times New Roman" w:hAnsi="Arial" w:cs="Arial"/>
          <w:color w:val="000000" w:themeColor="text1"/>
          <w:sz w:val="24"/>
          <w:szCs w:val="24"/>
          <w:lang w:val="sk-SK" w:eastAsia="cs-CZ"/>
        </w:rPr>
        <w:t>ku ktorej je pripojených</w:t>
      </w:r>
      <w:r w:rsidRPr="00043871">
        <w:rPr>
          <w:rFonts w:ascii="Arial" w:eastAsia="Times New Roman" w:hAnsi="Arial" w:cs="Arial"/>
          <w:color w:val="000000" w:themeColor="text1"/>
          <w:sz w:val="24"/>
          <w:szCs w:val="24"/>
          <w:lang w:val="sk-SK" w:eastAsia="cs-CZ"/>
        </w:rPr>
        <w:t xml:space="preserve"> viac ako 100 000 </w:t>
      </w:r>
      <w:r w:rsidR="001023AE" w:rsidRPr="00043871">
        <w:rPr>
          <w:rFonts w:ascii="Arial" w:eastAsia="Times New Roman" w:hAnsi="Arial" w:cs="Arial"/>
          <w:color w:val="000000" w:themeColor="text1"/>
          <w:sz w:val="24"/>
          <w:szCs w:val="24"/>
          <w:lang w:val="sk-SK" w:eastAsia="cs-CZ"/>
        </w:rPr>
        <w:t xml:space="preserve">koncových </w:t>
      </w:r>
      <w:r w:rsidRPr="00043871">
        <w:rPr>
          <w:rFonts w:ascii="Arial" w:eastAsia="Times New Roman" w:hAnsi="Arial" w:cs="Arial"/>
          <w:color w:val="000000" w:themeColor="text1"/>
          <w:sz w:val="24"/>
          <w:szCs w:val="24"/>
          <w:lang w:val="sk-SK" w:eastAsia="cs-CZ"/>
        </w:rPr>
        <w:t xml:space="preserve">odberateľov plynu, je povinný na základe žiadosti prevádzkovateľa distribučnej siete, </w:t>
      </w:r>
      <w:r w:rsidR="001023AE" w:rsidRPr="00043871">
        <w:rPr>
          <w:rFonts w:ascii="Arial" w:eastAsia="Times New Roman" w:hAnsi="Arial" w:cs="Arial"/>
          <w:color w:val="000000" w:themeColor="text1"/>
          <w:sz w:val="24"/>
          <w:szCs w:val="24"/>
          <w:lang w:val="sk-SK" w:eastAsia="cs-CZ"/>
        </w:rPr>
        <w:t>ku ktorej je pripojených</w:t>
      </w:r>
      <w:r w:rsidRPr="00043871">
        <w:rPr>
          <w:rFonts w:ascii="Arial" w:eastAsia="Times New Roman" w:hAnsi="Arial" w:cs="Arial"/>
          <w:color w:val="000000" w:themeColor="text1"/>
          <w:sz w:val="24"/>
          <w:szCs w:val="24"/>
          <w:lang w:val="sk-SK" w:eastAsia="cs-CZ"/>
        </w:rPr>
        <w:t xml:space="preserve"> menej ako 100 000 </w:t>
      </w:r>
      <w:r w:rsidR="001023AE" w:rsidRPr="00043871">
        <w:rPr>
          <w:rFonts w:ascii="Arial" w:eastAsia="Times New Roman" w:hAnsi="Arial" w:cs="Arial"/>
          <w:color w:val="000000" w:themeColor="text1"/>
          <w:sz w:val="24"/>
          <w:szCs w:val="24"/>
          <w:lang w:val="sk-SK" w:eastAsia="cs-CZ"/>
        </w:rPr>
        <w:t>koncových</w:t>
      </w:r>
      <w:r w:rsidR="00D97C01"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 xml:space="preserve">odberateľov plynu (ďalej len "predávajúci prevádzkovateľ distribučnej siete") alebo na základe žiadosti vlastníka distribučnej siete, vykúpiť distribučnú sieť, na ktorú bolo vydané stavebné povolenie, ktoré nadobudlo právoplatnosť po 1. septembri 2012, za regulovanú cenu určenú úradom, ktorá zohľadní aj ekonomickú efektívnosť </w:t>
      </w:r>
      <w:r w:rsidRPr="00043871">
        <w:rPr>
          <w:rFonts w:ascii="Arial" w:eastAsia="Times New Roman" w:hAnsi="Arial" w:cs="Arial"/>
          <w:color w:val="000000" w:themeColor="text1"/>
          <w:sz w:val="24"/>
          <w:szCs w:val="24"/>
          <w:lang w:val="sk-SK" w:eastAsia="cs-CZ"/>
        </w:rPr>
        <w:lastRenderedPageBreak/>
        <w:t xml:space="preserve">vykupovanej distribučnej siete. Ak predávajúci prevádzkovateľ distribučnej siete nie je vlastníkom pozemku, na ktorom sa distribučná sieť nachádza, k predaju distribučnej siete je potrebný predchádzajúci zápis vecného bremena do katastra nehnuteľností v prospech prevádzkovateľa distribučnej siete, </w:t>
      </w:r>
      <w:r w:rsidR="00D97C01" w:rsidRPr="00043871">
        <w:rPr>
          <w:rFonts w:ascii="Arial" w:eastAsia="Times New Roman" w:hAnsi="Arial" w:cs="Arial"/>
          <w:color w:val="000000" w:themeColor="text1"/>
          <w:sz w:val="24"/>
          <w:szCs w:val="24"/>
          <w:lang w:val="sk-SK" w:eastAsia="cs-CZ"/>
        </w:rPr>
        <w:t>ku ktorej je pripojených</w:t>
      </w:r>
      <w:r w:rsidRPr="00043871">
        <w:rPr>
          <w:rFonts w:ascii="Arial" w:eastAsia="Times New Roman" w:hAnsi="Arial" w:cs="Arial"/>
          <w:color w:val="000000" w:themeColor="text1"/>
          <w:sz w:val="24"/>
          <w:szCs w:val="24"/>
          <w:lang w:val="sk-SK" w:eastAsia="cs-CZ"/>
        </w:rPr>
        <w:t xml:space="preserve"> viac ako 100 000 </w:t>
      </w:r>
      <w:r w:rsidR="00D97C01" w:rsidRPr="00043871">
        <w:rPr>
          <w:rFonts w:ascii="Arial" w:eastAsia="Times New Roman" w:hAnsi="Arial" w:cs="Arial"/>
          <w:color w:val="000000" w:themeColor="text1"/>
          <w:sz w:val="24"/>
          <w:szCs w:val="24"/>
          <w:lang w:val="sk-SK" w:eastAsia="cs-CZ"/>
        </w:rPr>
        <w:t xml:space="preserve">koncových </w:t>
      </w:r>
      <w:r w:rsidRPr="00043871">
        <w:rPr>
          <w:rFonts w:ascii="Arial" w:eastAsia="Times New Roman" w:hAnsi="Arial" w:cs="Arial"/>
          <w:color w:val="000000" w:themeColor="text1"/>
          <w:sz w:val="24"/>
          <w:szCs w:val="24"/>
          <w:lang w:val="sk-SK" w:eastAsia="cs-CZ"/>
        </w:rPr>
        <w:t>odberateľov</w:t>
      </w:r>
      <w:r w:rsidR="00D97C01" w:rsidRPr="00043871">
        <w:rPr>
          <w:rFonts w:ascii="Arial" w:eastAsia="Times New Roman" w:hAnsi="Arial" w:cs="Arial"/>
          <w:color w:val="000000" w:themeColor="text1"/>
          <w:sz w:val="24"/>
          <w:szCs w:val="24"/>
          <w:lang w:val="sk-SK" w:eastAsia="cs-CZ"/>
        </w:rPr>
        <w:t xml:space="preserve"> plynu</w:t>
      </w:r>
      <w:r w:rsidRPr="00043871">
        <w:rPr>
          <w:rFonts w:ascii="Arial" w:eastAsia="Times New Roman" w:hAnsi="Arial" w:cs="Arial"/>
          <w:color w:val="000000" w:themeColor="text1"/>
          <w:sz w:val="24"/>
          <w:szCs w:val="24"/>
          <w:lang w:val="sk-SK" w:eastAsia="cs-CZ"/>
        </w:rPr>
        <w:t xml:space="preserve">. Prevádzkovateľ distribučnej siete, </w:t>
      </w:r>
      <w:r w:rsidR="00D97C01" w:rsidRPr="00043871">
        <w:rPr>
          <w:rFonts w:ascii="Arial" w:eastAsia="Times New Roman" w:hAnsi="Arial" w:cs="Arial"/>
          <w:color w:val="000000" w:themeColor="text1"/>
          <w:sz w:val="24"/>
          <w:szCs w:val="24"/>
          <w:lang w:val="sk-SK" w:eastAsia="cs-CZ"/>
        </w:rPr>
        <w:t>ku ktorej je pripojených</w:t>
      </w:r>
      <w:r w:rsidRPr="00043871">
        <w:rPr>
          <w:rFonts w:ascii="Arial" w:eastAsia="Times New Roman" w:hAnsi="Arial" w:cs="Arial"/>
          <w:color w:val="000000" w:themeColor="text1"/>
          <w:sz w:val="24"/>
          <w:szCs w:val="24"/>
          <w:lang w:val="sk-SK" w:eastAsia="cs-CZ"/>
        </w:rPr>
        <w:t xml:space="preserve"> viac ako 100 000 </w:t>
      </w:r>
      <w:r w:rsidR="00D97C01" w:rsidRPr="00043871">
        <w:rPr>
          <w:rFonts w:ascii="Arial" w:eastAsia="Times New Roman" w:hAnsi="Arial" w:cs="Arial"/>
          <w:color w:val="000000" w:themeColor="text1"/>
          <w:sz w:val="24"/>
          <w:szCs w:val="24"/>
          <w:lang w:val="sk-SK" w:eastAsia="cs-CZ"/>
        </w:rPr>
        <w:t xml:space="preserve">koncových </w:t>
      </w:r>
      <w:r w:rsidRPr="00043871">
        <w:rPr>
          <w:rFonts w:ascii="Arial" w:eastAsia="Times New Roman" w:hAnsi="Arial" w:cs="Arial"/>
          <w:color w:val="000000" w:themeColor="text1"/>
          <w:sz w:val="24"/>
          <w:szCs w:val="24"/>
          <w:lang w:val="sk-SK" w:eastAsia="cs-CZ"/>
        </w:rPr>
        <w:t>odberateľov</w:t>
      </w:r>
      <w:r w:rsidR="00D97C01" w:rsidRPr="00043871">
        <w:rPr>
          <w:rFonts w:ascii="Arial" w:eastAsia="Times New Roman" w:hAnsi="Arial" w:cs="Arial"/>
          <w:color w:val="000000" w:themeColor="text1"/>
          <w:sz w:val="24"/>
          <w:szCs w:val="24"/>
          <w:lang w:val="sk-SK" w:eastAsia="cs-CZ"/>
        </w:rPr>
        <w:t xml:space="preserve"> plynu</w:t>
      </w:r>
      <w:r w:rsidRPr="00043871">
        <w:rPr>
          <w:rFonts w:ascii="Arial" w:eastAsia="Times New Roman" w:hAnsi="Arial" w:cs="Arial"/>
          <w:color w:val="000000" w:themeColor="text1"/>
          <w:sz w:val="24"/>
          <w:szCs w:val="24"/>
          <w:lang w:val="sk-SK" w:eastAsia="cs-CZ"/>
        </w:rPr>
        <w:t>, môže na výkup distribučných sietí v jednom kalendárnom roku použiť prostriedky, ktorých maximálna výška nesmie presiahnuť 50</w:t>
      </w:r>
      <w:r w:rsidR="00D46AC4"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 z ročnej hodnoty súčtu úradom určenej výšky primeraného zisku a úradom povolených plánovaných investícií.</w:t>
      </w:r>
    </w:p>
    <w:p w14:paraId="1489C1BB"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4) Prevádzkovateľ distribučnej siete je povinný raz za desať rokov</w:t>
      </w:r>
    </w:p>
    <w:p w14:paraId="38A14D4E"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vykonať posúdenie potenciálu energetickej efektívnosti distribučnej siete, ktoré obsahuje</w:t>
      </w:r>
    </w:p>
    <w:p w14:paraId="30ECB371"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posúdenie energetickej efektívnosti distribúcie, riadenia a prevádzkyschopnosti prepojenej siete,</w:t>
      </w:r>
    </w:p>
    <w:p w14:paraId="1C573113"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identifikáciu nákladovo efektívnych opatrení na zlepšenie energetickej efektívnosti a opatrení na dosiahnutie úspor energie vlastnej plynárenskej infraštruktúry,</w:t>
      </w:r>
    </w:p>
    <w:p w14:paraId="5428B88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identifikáciu investícií potrebných na zavedenie nákladovo efektívnych opatrení na zlepšenie energetickej efektívnosti a harmonogram ich zavádzania,</w:t>
      </w:r>
    </w:p>
    <w:p w14:paraId="4EF4812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zaslať posúdenie podľa písmena a) ministerstvu do 30. júna príslušného kalendárneho roka.</w:t>
      </w:r>
    </w:p>
    <w:p w14:paraId="714B2619"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5) Posúdenie potenciálu energetickej efektívnosti distribučnej siete môže byť súčasťou písomnej správy z energetického auditu podľa osobitného predpisu.</w:t>
      </w:r>
      <w:r w:rsidRPr="00043871">
        <w:rPr>
          <w:rFonts w:ascii="Arial" w:eastAsia="Times New Roman" w:hAnsi="Arial" w:cs="Arial"/>
          <w:color w:val="000000" w:themeColor="text1"/>
          <w:sz w:val="24"/>
          <w:szCs w:val="24"/>
          <w:vertAlign w:val="superscript"/>
          <w:lang w:val="sk-SK" w:eastAsia="cs-CZ"/>
        </w:rPr>
        <w:t>55a)</w:t>
      </w:r>
    </w:p>
    <w:p w14:paraId="5991AB70" w14:textId="77777777" w:rsidR="00D96116" w:rsidRPr="00043871" w:rsidRDefault="00D96116" w:rsidP="0047797C">
      <w:pPr>
        <w:pStyle w:val="Nadpis1"/>
        <w:spacing w:line="276" w:lineRule="auto"/>
        <w:rPr>
          <w:rFonts w:cs="Arial"/>
          <w:color w:val="000000" w:themeColor="text1"/>
          <w:szCs w:val="24"/>
          <w:lang w:val="sk-SK" w:eastAsia="cs-CZ"/>
        </w:rPr>
      </w:pPr>
      <w:bookmarkStart w:id="276" w:name="c_57762"/>
      <w:bookmarkStart w:id="277" w:name="pa_65"/>
      <w:bookmarkStart w:id="278" w:name="p_65"/>
      <w:bookmarkEnd w:id="276"/>
      <w:bookmarkEnd w:id="277"/>
      <w:bookmarkEnd w:id="278"/>
      <w:r w:rsidRPr="00043871">
        <w:rPr>
          <w:rFonts w:cs="Arial"/>
          <w:color w:val="000000" w:themeColor="text1"/>
          <w:szCs w:val="24"/>
          <w:lang w:val="sk-SK" w:eastAsia="cs-CZ"/>
        </w:rPr>
        <w:t xml:space="preserve">§ 65  </w:t>
      </w:r>
    </w:p>
    <w:p w14:paraId="0452283F"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279" w:name="c_57764"/>
      <w:bookmarkEnd w:id="279"/>
      <w:r w:rsidRPr="00043871">
        <w:rPr>
          <w:rFonts w:ascii="Arial" w:eastAsia="Times New Roman" w:hAnsi="Arial" w:cs="Arial"/>
          <w:b/>
          <w:bCs/>
          <w:color w:val="000000" w:themeColor="text1"/>
          <w:sz w:val="24"/>
          <w:szCs w:val="24"/>
          <w:lang w:val="sk-SK" w:eastAsia="cs-CZ"/>
        </w:rPr>
        <w:t>Oddelenie prevádzkovateľa distribučnej siete</w:t>
      </w:r>
    </w:p>
    <w:p w14:paraId="22CB509A"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Prevádzkovateľ distribučnej siete, ktorý je súčasťou vertikálne integrovaného podniku, musí byť z hľadiska právnej subjektivity, organizácie a rozhodovania nezávislý od iných činností, ktoré sa nesúvisia s distribúciou plynu.</w:t>
      </w:r>
    </w:p>
    <w:p w14:paraId="36253847"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Nezávislosť podľa odseku 1 neznamená povinnosť oddeliť vlastníctvo majetku prevádzkovateľa distribučnej siete od vlastníctva majetku vertikálne integrovaného podniku.</w:t>
      </w:r>
    </w:p>
    <w:p w14:paraId="411EE63A"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Nezávislosť prevádzkovateľa distribučnej siete uvedeného v odseku 1 sa zabezpečí</w:t>
      </w:r>
    </w:p>
    <w:p w14:paraId="1768EBC9"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tým, že osoby zodpovedné za riadenie distribučnej siete sa priamo ani nepriamo nepodieľajú na riadení činností výroby, prepravy a dodávky plynu integrovaného podniku,</w:t>
      </w:r>
    </w:p>
    <w:p w14:paraId="5369EEE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prijatím opatrení, ktorými sa zabezpečí nezávislé konanie osôb zodpovedných za riadenie distribučnej siete; osoby zodpovedné za riadenie distribučnej siete nesmú mať priamo alebo sprostredkovane majetkovú účasť na podnikaní inej osoby, ktorá je súčasťou toho istého integrovaného podniku ako prevádzkovateľ distribučnej siete, ani od nej prijímať podiel na zisku alebo iné majetkové plnenie; odmeňovanie osôb zodpovedných za riadenie distribučnej siete nesmie žiadnym spôsobom závisieť od hospodárskych výsledkov iných osôb ako prevádzkovateľa distribučnej siete,</w:t>
      </w:r>
    </w:p>
    <w:p w14:paraId="3F5D2551"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c) tým, že rozhodovacie práva, ktoré sa viažu k majetku potrebnému na prevádzkovanie, údržbu alebo rozvoj distribučnej siete, sú nezávislé od rozhodovacích práv, ktoré sa viažu k inému majetku integrovaného podniku; prevádzkovateľ distribučnej siete musí disponovať zdrojmi vrátane ľudských, technických, materiálnych a finančných zdrojov, ktoré sú potrebné na účely prevádzkovania, údržby a rozvoja distribučnej siete; nevylučuje sa existencia vhodných mechanizmov, ktorými sa zabezpečí právo na ochranu majetku integrovaného podniku; integrovaný podnik môže schvaľovať ročný finančný plán prevádzkovateľa distribučnej siete a určiť mieru zadlženia prevádzkovateľa distribučnej siete; integrovaný podnik nemá právo vydávať pokyny týkajúce sa každodennej prevádzky prevádzkovateľa distribučnej siete, ani vydávať rozhodnutia týkajúce sa výstavby alebo modernizácie distribučnej siete vtedy, ak rozhodnutia prevádzkovateľa distribučnej siete sú v súlade so schválenými ukazovateľmi finančného plánu,</w:t>
      </w:r>
    </w:p>
    <w:p w14:paraId="48449B2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vypracovaním programu súladu podľa § 64 ods. 8,</w:t>
      </w:r>
    </w:p>
    <w:p w14:paraId="5C344BC4"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vymenovaním alebo iným ustanovením osoby povinnej zabezpečiť súlad podľa odsekov 4 až 8.</w:t>
      </w:r>
    </w:p>
    <w:p w14:paraId="364E0E65"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Prevádzkovateľ distribučnej siete, ktorý je súčasťou vertikálne integrovaného podniku, vymenuje alebo inak ustanoví a odvoláva osobu povinnú zabezpečiť súlad po predchádzajúcom súhlase úradu. Prevádzkovateľ distribučnej siete, ktorý je súčasťou vertikálne integrovaného podniku, je povinný zabezpečiť, aby ním vymenovaná alebo inak ustanovená osoba povinná zabezpečiť súlad</w:t>
      </w:r>
    </w:p>
    <w:p w14:paraId="3B054F96"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spĺňala podmienky nezávislosti podľa odseku 5,</w:t>
      </w:r>
    </w:p>
    <w:p w14:paraId="3BBE5B2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mala odbornú prax v plynárenstve v dĺžke najmenej päť rokov; ak je osobou povinnou zabezpečiť súlad právnická osoba, požiadavku odbornej praxe v plynárenstve musí spĺňať jej zodpovedný zástupca,</w:t>
      </w:r>
    </w:p>
    <w:p w14:paraId="59D1A72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mala vysokoškolské vzdelanie druhého stupňa technického, ekonomického alebo právnického zamerania; ak je osobou povinnou zabezpečiť súlad právnická osoba, požiadavku vysokoškolského vzdelania musí spĺňať jej zodpovedný zástupca,</w:t>
      </w:r>
    </w:p>
    <w:p w14:paraId="77759C64"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mala vytvorené podmienky na nezávislý výkon jej úloh podľa odseku 8; podmienkami na nezávislý výkon úloh osoby povinnej zabezpečiť súlad sú aj zmluvné podmienky týkajúce sa dĺžky a skončenia jej zmluvného vzťahu s prevádzkovateľom distribučnej siete a jej odmeňovania,</w:t>
      </w:r>
    </w:p>
    <w:p w14:paraId="4D2EC34A"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ak vykonáva činnosť pre prevádzkovateľa distribučnej siete v pracovnom pomere alebo inom obdobnom vzťahu, bola vo veciach týkajúcich sa plnenia jej úloh podľa odseku 8 v priamej riadiacej pôsobnosti štatutárneho orgánu prevádzkovateľa distribučnej siete.</w:t>
      </w:r>
    </w:p>
    <w:p w14:paraId="233D15C4"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Osoba povinná zabezpečiť súlad nesmie</w:t>
      </w:r>
    </w:p>
    <w:p w14:paraId="57D7BE80"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a) mať priamo alebo sprostredkovane majetkovú účasť na podnikaní alebo byť členom riadiacich, dozorných alebo kontrolných orgánov osoby, ktorá je súčasťou toho istého vertikálne integrovaného plynárenského podniku ako prevádzkovateľ distribučnej siete, alebo osoby, ktorá vykonáva nad osobou, ktorá je súčasťou toho istého vertikálne integrovaného plynárenského podniku ako prevádzkovateľ distribučnej siete, priamo alebo nepriamo kontrolu, alebo pre takúto osobu alebo osoby vykonávať činnosť v pracovnom pomere alebo v inom obdobnom vzťahu alebo byť s takouto osobou alebo osobami priamo alebo sprostredkovane v inom zmluvnom vzťahu; iným </w:t>
      </w:r>
      <w:r w:rsidRPr="00043871">
        <w:rPr>
          <w:rFonts w:ascii="Arial" w:eastAsia="Times New Roman" w:hAnsi="Arial" w:cs="Arial"/>
          <w:color w:val="000000" w:themeColor="text1"/>
          <w:sz w:val="24"/>
          <w:szCs w:val="24"/>
          <w:lang w:val="sk-SK" w:eastAsia="cs-CZ"/>
        </w:rPr>
        <w:lastRenderedPageBreak/>
        <w:t>zmluvným vzťahom nie je zmluvný vzťah založený zmluvou o pripojení do prepravnej siete, zmluvou o pripojení do distribučnej siete, zmluvou o prístupe do prepravnej siete a preprave plynu, zmluvou o prístupe do distribučnej siete a distribúcii plynu, zmluvou o združenej dodávke plynu a zmluvou o dodávke plynu pre vlastnú spotrebu odberateľa,</w:t>
      </w:r>
    </w:p>
    <w:p w14:paraId="6191AC83"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mať priamo alebo sprostredkovane majetkovú účasť na podnikaní alebo byť členom riadiacich, dozorných alebo kontrolných orgánov osoby, ktorá je priamo alebo sprostredkovane v inom zmluvnom vzťahu s osobou, ktorá je súčasťou toho istého vertikálne integrovaného plynárenského podniku ako prevádzkovateľ distribučnej siete, alebo osobou, ktorá nad osobou, ktorá je súčasťou toho istého vertikálne integrovaného plynárenského podniku ako prevádzkovateľ distribučnej siete, priamo alebo nepriamo vykonáva kontrolu; iným zmluvným vzťahom nie je zmluvný vzťah založený zmluvou o pripojení do prepravnej siete, zmluvou o pripojení do distribučnej siete, zmluvou o prístupe do prepravnej siete a preprave plynu, zmluvou o prístupe do distribučnej siete a distribúcii plynu, zmluvou o združenej dodávke plynu a zmluvou o dodávke plynu pre vlastnú spotrebu odberateľa.</w:t>
      </w:r>
    </w:p>
    <w:p w14:paraId="77E381CC"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6) Na vymenovanie alebo ustanovenie osoby povinnej zabezpečiť súlad sa vyžaduje predchádzajúci súhlas úradu, inak je vymenovanie alebo ustanovenie neplatné; úrad nevydá predchádzajúci súhlas s vymenovaním alebo ustanovením, ak nie sú splnené podmienky týkajúce sa osoby povinnej zabezpečiť súlad podľa odseku 4. Na odvolanie osoby povinnej zabezpečiť súlad sa vyžaduje predchádzajúci súhlas úradu, inak je odvolanie neplatné; úrad nevydá predchádzajúci súhlas s odvolaním, ak má odôvodnené pochybnosti o oprávnenosti dôvodov na odvolanie osoby povinnej zabezpečiť súlad. Ak úrad nevydá rozhodnutie o predchádzajúcom súhlase podľa tohto odseku do 21 dní odo dňa doručenia úplnej žiadosti prevádzkovateľa distribučnej siete, predpokladá sa, že úrad vydal rozhodnutie o vydaní predchádzajúceho súhlasu. Úrad oznámi prevádzkovateľovi distribučnej siete deň doručenia úplnej žiadosti o predchádzajúci súhlas.</w:t>
      </w:r>
    </w:p>
    <w:p w14:paraId="3D9DBFBD"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7) Odvolanie osoby povinnej zabezpečiť súlad je podmienkou skončenia pracovného pomeru osoby povinnej zabezpečiť súlad, ktorá vykonáva činnosť v pracovnom pomere, výpoveďou </w:t>
      </w:r>
      <w:r w:rsidRPr="00043871">
        <w:rPr>
          <w:rFonts w:ascii="Arial" w:eastAsia="Times New Roman" w:hAnsi="Arial" w:cs="Arial"/>
          <w:color w:val="000000" w:themeColor="text1"/>
          <w:sz w:val="24"/>
          <w:szCs w:val="24"/>
          <w:vertAlign w:val="superscript"/>
          <w:lang w:val="sk-SK" w:eastAsia="cs-CZ"/>
        </w:rPr>
        <w:t>62)</w:t>
      </w:r>
      <w:r w:rsidRPr="00043871">
        <w:rPr>
          <w:rFonts w:ascii="Arial" w:eastAsia="Times New Roman" w:hAnsi="Arial" w:cs="Arial"/>
          <w:color w:val="000000" w:themeColor="text1"/>
          <w:sz w:val="24"/>
          <w:szCs w:val="24"/>
          <w:lang w:val="sk-SK" w:eastAsia="cs-CZ"/>
        </w:rPr>
        <w:t> alebo okamžitým skončením pracovného pomeru zo strany zamestnávateľa; </w:t>
      </w:r>
      <w:r w:rsidRPr="00043871">
        <w:rPr>
          <w:rFonts w:ascii="Arial" w:eastAsia="Times New Roman" w:hAnsi="Arial" w:cs="Arial"/>
          <w:color w:val="000000" w:themeColor="text1"/>
          <w:sz w:val="24"/>
          <w:szCs w:val="24"/>
          <w:vertAlign w:val="superscript"/>
          <w:lang w:val="sk-SK" w:eastAsia="cs-CZ"/>
        </w:rPr>
        <w:t>63)</w:t>
      </w:r>
      <w:r w:rsidRPr="00043871">
        <w:rPr>
          <w:rFonts w:ascii="Arial" w:eastAsia="Times New Roman" w:hAnsi="Arial" w:cs="Arial"/>
          <w:color w:val="000000" w:themeColor="text1"/>
          <w:sz w:val="24"/>
          <w:szCs w:val="24"/>
          <w:lang w:val="sk-SK" w:eastAsia="cs-CZ"/>
        </w:rPr>
        <w:t> lehoty podľa Zákonníka práce na skončenie pracovného pomeru výpoveďou alebo okamžitým skončením pracovného pomeru </w:t>
      </w:r>
      <w:r w:rsidRPr="00043871">
        <w:rPr>
          <w:rFonts w:ascii="Arial" w:eastAsia="Times New Roman" w:hAnsi="Arial" w:cs="Arial"/>
          <w:color w:val="000000" w:themeColor="text1"/>
          <w:sz w:val="24"/>
          <w:szCs w:val="24"/>
          <w:vertAlign w:val="superscript"/>
          <w:lang w:val="sk-SK" w:eastAsia="cs-CZ"/>
        </w:rPr>
        <w:t>64)</w:t>
      </w:r>
      <w:r w:rsidRPr="00043871">
        <w:rPr>
          <w:rFonts w:ascii="Arial" w:eastAsia="Times New Roman" w:hAnsi="Arial" w:cs="Arial"/>
          <w:color w:val="000000" w:themeColor="text1"/>
          <w:sz w:val="24"/>
          <w:szCs w:val="24"/>
          <w:lang w:val="sk-SK" w:eastAsia="cs-CZ"/>
        </w:rPr>
        <w:t> počas konania o vydanie predchádzajúceho súhlasu úradu s odvolaním osoby povinnej zabezpečiť súlad neplynú.</w:t>
      </w:r>
    </w:p>
    <w:p w14:paraId="09DB76F9"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8) Osoba povinná zabezpečiť súlad je povinná</w:t>
      </w:r>
    </w:p>
    <w:p w14:paraId="38113B3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sledovať plnenie programu súladu,</w:t>
      </w:r>
    </w:p>
    <w:p w14:paraId="13D16F5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vypracovať a každoročne do 30. apríla predložiť úradu správu za predchádzajúci rok, v ktorej uvedie opatrenia prijaté na plnenie programu súladu,</w:t>
      </w:r>
    </w:p>
    <w:p w14:paraId="232079E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vydávať prevádzkovateľovi distribučnej siete odporúčania týkajúce sa programu súladu a jeho plnenia,</w:t>
      </w:r>
    </w:p>
    <w:p w14:paraId="3DDF8F6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bezodkladne informovať úrad o každom závažnom porušení programu súladu.</w:t>
      </w:r>
    </w:p>
    <w:p w14:paraId="376C5B07"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9) Každý, kto sa podieľa na činnosti prevádzkovateľa distribučnej siete, je povinný poskytnúť osobe povinnej zabezpečiť súlad informácie a doklady potrebné na plnenie úloh podľa odseku 8 a poskytnúť jej ďalšiu potrebnú súčinnosť.</w:t>
      </w:r>
    </w:p>
    <w:p w14:paraId="5B93045F"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0) Prevádzkovateľ distribučnej siete, ktorý je súčasťou vertikálne integrovaného podniku, je povinný konať tak, aby nedošlo k jeho zámene s dodávateľom plynu alebo výrobcom plynu, ktorý je súčasťou toho istého vertikálne integrovaného podniku.</w:t>
      </w:r>
    </w:p>
    <w:p w14:paraId="27E14EC5"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1) Na vertikálne integrovaný podnik, ktorý poskytuje služby pre menej ako 100 000 pripojených odberateľov, sa nevzťahujú povinnosti podľa § 64 ods. 8 až 11, povinnosti podľa odsekov 1 až 10 a povinnosti podľa § 96 ods. 22.</w:t>
      </w:r>
    </w:p>
    <w:p w14:paraId="0781F3F6" w14:textId="57F605A2"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2) Pri plnení povinností podľa odsekov 1 až 3 sa primerane použijú ustanovenia prvej a druhej časti Obchodného zákonníka.</w:t>
      </w:r>
    </w:p>
    <w:p w14:paraId="542F7DE5" w14:textId="77777777" w:rsidR="00D96116" w:rsidRPr="00043871" w:rsidRDefault="00D96116" w:rsidP="0047797C">
      <w:pPr>
        <w:pStyle w:val="Nadpis1"/>
        <w:spacing w:line="276" w:lineRule="auto"/>
        <w:rPr>
          <w:rFonts w:cs="Arial"/>
          <w:color w:val="000000" w:themeColor="text1"/>
          <w:szCs w:val="24"/>
          <w:lang w:val="sk-SK" w:eastAsia="cs-CZ"/>
        </w:rPr>
      </w:pPr>
      <w:bookmarkStart w:id="280" w:name="c_59016"/>
      <w:bookmarkStart w:id="281" w:name="pa_66"/>
      <w:bookmarkStart w:id="282" w:name="p_66"/>
      <w:bookmarkEnd w:id="280"/>
      <w:bookmarkEnd w:id="281"/>
      <w:bookmarkEnd w:id="282"/>
      <w:r w:rsidRPr="00043871">
        <w:rPr>
          <w:rFonts w:cs="Arial"/>
          <w:color w:val="000000" w:themeColor="text1"/>
          <w:szCs w:val="24"/>
          <w:lang w:val="sk-SK" w:eastAsia="cs-CZ"/>
        </w:rPr>
        <w:t xml:space="preserve">§ 66  </w:t>
      </w:r>
    </w:p>
    <w:p w14:paraId="429CFDEA"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283" w:name="c_59018"/>
      <w:bookmarkEnd w:id="283"/>
      <w:r w:rsidRPr="00043871">
        <w:rPr>
          <w:rFonts w:ascii="Arial" w:eastAsia="Times New Roman" w:hAnsi="Arial" w:cs="Arial"/>
          <w:b/>
          <w:bCs/>
          <w:color w:val="000000" w:themeColor="text1"/>
          <w:sz w:val="24"/>
          <w:szCs w:val="24"/>
          <w:lang w:val="sk-SK" w:eastAsia="cs-CZ"/>
        </w:rPr>
        <w:t>Riadenie siete</w:t>
      </w:r>
    </w:p>
    <w:p w14:paraId="7E97584B"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Distribučnú sieť na vymedzenom území riadi plynárenský dispečing, ktorý je zodpovedný za operatívne riadenie distribučnej siete.</w:t>
      </w:r>
    </w:p>
    <w:p w14:paraId="2EB3AF3C"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Ak je na vymedzenom území viac prevádzkovateľov distribučnej siete, ministerstvo rozhodnutím určí, ktorý z prevádzkovateľov distribučnej siete bude povinný plniť úlohy plynárenského dispečingu na vymedzenom území.</w:t>
      </w:r>
    </w:p>
    <w:p w14:paraId="610F1206"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Plynárenský dispečing na vymedzenom území</w:t>
      </w:r>
    </w:p>
    <w:p w14:paraId="7BE14DA3"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operatívne riadi vlastnú distribučnú sieť a distribúciu plynu do prepojovacích bodov nadväzujúcich distribučných sietí,</w:t>
      </w:r>
    </w:p>
    <w:p w14:paraId="7718D0D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riadi prepojené prepravné siete a distribučné siete na vymedzenom území pri krízovej situácii v plynárenstve a pri činnostiach, ktoré bezprostredne zamedzujú jej vzniku,</w:t>
      </w:r>
    </w:p>
    <w:p w14:paraId="6A78A9B4"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technicky riadi rozdeľovanie zdrojov plynu vo vstupných bodoch do prepojených distribučných sietí,</w:t>
      </w:r>
    </w:p>
    <w:p w14:paraId="4B9E04D9"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vyhlasuje a odvoláva krízovú situáciu v plynárenstve a jej úroveň podľa osobitného predpisu, </w:t>
      </w:r>
      <w:r w:rsidRPr="00043871">
        <w:rPr>
          <w:rFonts w:ascii="Arial" w:eastAsia="Times New Roman" w:hAnsi="Arial" w:cs="Arial"/>
          <w:color w:val="000000" w:themeColor="text1"/>
          <w:sz w:val="24"/>
          <w:szCs w:val="24"/>
          <w:vertAlign w:val="superscript"/>
          <w:lang w:val="sk-SK" w:eastAsia="cs-CZ"/>
        </w:rPr>
        <w:t>44)</w:t>
      </w:r>
    </w:p>
    <w:p w14:paraId="35A3BF1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vyhlasuje a odvoláva obmedzujúce opatrenia v plynárenstve podľa § 21,</w:t>
      </w:r>
    </w:p>
    <w:p w14:paraId="6B9AEF3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 určuje opatrenia zamerané na odstránenie krízovej situácie v plynárenstve,</w:t>
      </w:r>
    </w:p>
    <w:p w14:paraId="079172F9" w14:textId="06D50772"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vertAlign w:val="superscript"/>
          <w:lang w:val="sk-SK" w:eastAsia="cs-CZ"/>
        </w:rPr>
      </w:pPr>
      <w:r w:rsidRPr="00043871">
        <w:rPr>
          <w:rFonts w:ascii="Arial" w:eastAsia="Times New Roman" w:hAnsi="Arial" w:cs="Arial"/>
          <w:color w:val="000000" w:themeColor="text1"/>
          <w:sz w:val="24"/>
          <w:szCs w:val="24"/>
          <w:lang w:val="sk-SK" w:eastAsia="cs-CZ"/>
        </w:rPr>
        <w:t>g) predkladá raz týždenne v období od 1. novembra do 31. marca a v prípade krízovej situácie denne ministerstvu za každý deň výpočet kapacity ostatnej infraštruktúry pre prípad prerušenia samostatnej najväčšej plynárenskej infraštruktúry vrátane výpočtu pri zohľadnení vhodných trhových opatrení na strane spotreby v súlade s osobitným predpisom</w:t>
      </w:r>
      <w:r w:rsidR="0000696C" w:rsidRPr="00043871">
        <w:rPr>
          <w:rFonts w:ascii="Arial" w:eastAsia="Times New Roman" w:hAnsi="Arial" w:cs="Arial"/>
          <w:color w:val="000000" w:themeColor="text1"/>
          <w:sz w:val="24"/>
          <w:szCs w:val="24"/>
          <w:lang w:val="sk-SK" w:eastAsia="cs-CZ"/>
        </w:rPr>
        <w:t>,</w:t>
      </w:r>
      <w:r w:rsidRPr="00043871">
        <w:rPr>
          <w:rFonts w:ascii="Arial" w:eastAsia="Times New Roman" w:hAnsi="Arial" w:cs="Arial"/>
          <w:color w:val="000000" w:themeColor="text1"/>
          <w:sz w:val="24"/>
          <w:szCs w:val="24"/>
          <w:lang w:val="sk-SK" w:eastAsia="cs-CZ"/>
        </w:rPr>
        <w:t> </w:t>
      </w:r>
      <w:r w:rsidRPr="00043871">
        <w:rPr>
          <w:rFonts w:ascii="Arial" w:eastAsia="Times New Roman" w:hAnsi="Arial" w:cs="Arial"/>
          <w:color w:val="000000" w:themeColor="text1"/>
          <w:sz w:val="24"/>
          <w:szCs w:val="24"/>
          <w:vertAlign w:val="superscript"/>
          <w:lang w:val="sk-SK" w:eastAsia="cs-CZ"/>
        </w:rPr>
        <w:t>80)</w:t>
      </w:r>
    </w:p>
    <w:p w14:paraId="1F90DEBF" w14:textId="7A7EB659" w:rsidR="0000696C" w:rsidRPr="00043871" w:rsidRDefault="0000696C" w:rsidP="0047797C">
      <w:pPr>
        <w:spacing w:after="0" w:line="276" w:lineRule="auto"/>
        <w:ind w:hanging="255"/>
        <w:jc w:val="both"/>
        <w:rPr>
          <w:rFonts w:ascii="Arial" w:hAnsi="Arial" w:cs="Arial"/>
          <w:color w:val="000000" w:themeColor="text1"/>
          <w:sz w:val="24"/>
          <w:szCs w:val="24"/>
          <w:lang w:val="sk-SK"/>
        </w:rPr>
      </w:pPr>
      <w:r w:rsidRPr="00043871">
        <w:rPr>
          <w:rFonts w:ascii="Arial" w:hAnsi="Arial" w:cs="Arial"/>
          <w:color w:val="000000" w:themeColor="text1"/>
          <w:sz w:val="24"/>
          <w:szCs w:val="24"/>
          <w:lang w:val="sk-SK"/>
        </w:rPr>
        <w:t>h)</w:t>
      </w:r>
      <w:r w:rsidRPr="00043871">
        <w:rPr>
          <w:rFonts w:ascii="Arial" w:hAnsi="Arial" w:cs="Arial"/>
          <w:color w:val="000000" w:themeColor="text1"/>
          <w:sz w:val="24"/>
          <w:szCs w:val="24"/>
          <w:lang w:val="sk-SK"/>
        </w:rPr>
        <w:tab/>
        <w:t>informuje ministerstvo o hroziacom nedostatku plynu pre chránených odberateľov pri vzniku takejto situácie pre odberateľov chránených solidaritou a súvisiacej potrebe požiadať členské štáty o solidaritu v dodávke plynu, a to denne až do odstránenia krízovej situácie v plynárenstve; súčasťou informácie je aj odhad objemu plynu potrebného na pokrytie potrieb chránených odberateľov alebo odberateľov chránených solidaritou na nasledujúci plynárenský deň,</w:t>
      </w:r>
      <w:r w:rsidR="00B51BDA" w:rsidRPr="00043871">
        <w:rPr>
          <w:rFonts w:ascii="Arial" w:hAnsi="Arial" w:cs="Arial"/>
          <w:color w:val="000000" w:themeColor="text1"/>
          <w:sz w:val="24"/>
          <w:szCs w:val="24"/>
          <w:vertAlign w:val="superscript"/>
          <w:lang w:val="sk-SK"/>
        </w:rPr>
        <w:t>80aa)</w:t>
      </w:r>
    </w:p>
    <w:p w14:paraId="13BE0202" w14:textId="69199993" w:rsidR="0000696C" w:rsidRPr="00043871" w:rsidRDefault="0000696C" w:rsidP="0047797C">
      <w:pPr>
        <w:spacing w:after="0" w:line="276" w:lineRule="auto"/>
        <w:ind w:hanging="255"/>
        <w:jc w:val="both"/>
        <w:rPr>
          <w:rFonts w:ascii="Arial" w:hAnsi="Arial" w:cs="Arial"/>
          <w:color w:val="000000" w:themeColor="text1"/>
          <w:sz w:val="24"/>
          <w:szCs w:val="24"/>
          <w:lang w:val="sk-SK"/>
        </w:rPr>
      </w:pPr>
      <w:r w:rsidRPr="00043871">
        <w:rPr>
          <w:rFonts w:ascii="Arial" w:hAnsi="Arial" w:cs="Arial"/>
          <w:color w:val="000000" w:themeColor="text1"/>
          <w:sz w:val="24"/>
          <w:szCs w:val="24"/>
          <w:lang w:val="sk-SK"/>
        </w:rPr>
        <w:lastRenderedPageBreak/>
        <w:t>i)</w:t>
      </w:r>
      <w:r w:rsidRPr="00043871">
        <w:rPr>
          <w:rFonts w:ascii="Arial" w:hAnsi="Arial" w:cs="Arial"/>
          <w:color w:val="000000" w:themeColor="text1"/>
          <w:sz w:val="24"/>
          <w:szCs w:val="24"/>
          <w:lang w:val="sk-SK"/>
        </w:rPr>
        <w:tab/>
      </w:r>
      <w:r w:rsidR="00B925DE" w:rsidRPr="00043871">
        <w:rPr>
          <w:rFonts w:ascii="Arial" w:hAnsi="Arial" w:cs="Arial"/>
          <w:color w:val="000000" w:themeColor="text1"/>
          <w:sz w:val="24"/>
          <w:szCs w:val="24"/>
          <w:lang w:val="sk-SK"/>
        </w:rPr>
        <w:t>bezodkladne informuje ministerstvo na žiadosť o dostupnom objeme plynu na účely solidarity v dodávke plynu pri dobrovoľnom uvoľňovaní plynu účastníkmi trhu s plynom a pri vyhlásení stavu núdze a uplat</w:t>
      </w:r>
      <w:r w:rsidR="00FE4929" w:rsidRPr="00043871">
        <w:rPr>
          <w:rFonts w:ascii="Arial" w:hAnsi="Arial" w:cs="Arial"/>
          <w:color w:val="000000" w:themeColor="text1"/>
          <w:sz w:val="24"/>
          <w:szCs w:val="24"/>
          <w:lang w:val="sk-SK"/>
        </w:rPr>
        <w:t>není</w:t>
      </w:r>
      <w:r w:rsidR="00B925DE" w:rsidRPr="00043871">
        <w:rPr>
          <w:rFonts w:ascii="Arial" w:hAnsi="Arial" w:cs="Arial"/>
          <w:color w:val="000000" w:themeColor="text1"/>
          <w:sz w:val="24"/>
          <w:szCs w:val="24"/>
          <w:lang w:val="sk-SK"/>
        </w:rPr>
        <w:t xml:space="preserve"> obmedzujúcich opatrení v plynárenstve na základe informácií od ostatných účastníkov trhu s plynom,</w:t>
      </w:r>
    </w:p>
    <w:p w14:paraId="7B5FB82D" w14:textId="162578B8" w:rsidR="0000696C" w:rsidRPr="00043871" w:rsidRDefault="0000696C" w:rsidP="0047797C">
      <w:pPr>
        <w:pStyle w:val="Odsekzoznamu"/>
        <w:spacing w:after="0" w:line="276" w:lineRule="auto"/>
        <w:ind w:left="0" w:hanging="255"/>
        <w:jc w:val="both"/>
        <w:rPr>
          <w:rFonts w:ascii="Arial" w:hAnsi="Arial" w:cs="Arial"/>
          <w:color w:val="000000" w:themeColor="text1"/>
          <w:sz w:val="24"/>
          <w:szCs w:val="24"/>
          <w:lang w:val="sk-SK"/>
        </w:rPr>
      </w:pPr>
      <w:r w:rsidRPr="00043871">
        <w:rPr>
          <w:rFonts w:ascii="Arial" w:hAnsi="Arial" w:cs="Arial"/>
          <w:color w:val="000000" w:themeColor="text1"/>
          <w:sz w:val="24"/>
          <w:szCs w:val="24"/>
          <w:lang w:val="sk-SK"/>
        </w:rPr>
        <w:t>j)</w:t>
      </w:r>
      <w:r w:rsidRPr="00043871">
        <w:rPr>
          <w:rFonts w:ascii="Arial" w:hAnsi="Arial" w:cs="Arial"/>
          <w:color w:val="000000" w:themeColor="text1"/>
          <w:sz w:val="24"/>
          <w:szCs w:val="24"/>
          <w:lang w:val="sk-SK"/>
        </w:rPr>
        <w:tab/>
      </w:r>
      <w:r w:rsidR="00B925DE" w:rsidRPr="00043871">
        <w:rPr>
          <w:rFonts w:ascii="Arial" w:hAnsi="Arial" w:cs="Arial"/>
          <w:color w:val="000000" w:themeColor="text1"/>
          <w:sz w:val="24"/>
          <w:szCs w:val="24"/>
          <w:lang w:val="sk-SK"/>
        </w:rPr>
        <w:t>bezodkladne informuje prevádzkovateľa prepravnej siete v čase poskytovania alebo prijímania solidarity v dodávke plynu o objeme plynu na účely solidarity v dodávke plynu,</w:t>
      </w:r>
    </w:p>
    <w:p w14:paraId="6ACCDBDB" w14:textId="2229920E" w:rsidR="0000696C" w:rsidRPr="00043871" w:rsidRDefault="0000696C" w:rsidP="0047797C">
      <w:pPr>
        <w:shd w:val="clear" w:color="auto" w:fill="FFFFFF"/>
        <w:spacing w:after="0" w:line="276" w:lineRule="auto"/>
        <w:ind w:hanging="255"/>
        <w:jc w:val="both"/>
        <w:rPr>
          <w:rFonts w:ascii="Arial" w:eastAsia="Times New Roman" w:hAnsi="Arial" w:cs="Arial"/>
          <w:color w:val="000000" w:themeColor="text1"/>
          <w:sz w:val="24"/>
          <w:szCs w:val="24"/>
          <w:lang w:val="sk-SK" w:eastAsia="cs-CZ"/>
        </w:rPr>
      </w:pPr>
      <w:r w:rsidRPr="00043871">
        <w:rPr>
          <w:rFonts w:ascii="Arial" w:hAnsi="Arial" w:cs="Arial"/>
          <w:color w:val="000000" w:themeColor="text1"/>
          <w:sz w:val="24"/>
          <w:szCs w:val="24"/>
          <w:lang w:val="sk-SK"/>
        </w:rPr>
        <w:t>k)</w:t>
      </w:r>
      <w:r w:rsidRPr="00043871">
        <w:rPr>
          <w:rFonts w:ascii="Arial" w:hAnsi="Arial" w:cs="Arial"/>
          <w:color w:val="000000" w:themeColor="text1"/>
          <w:sz w:val="24"/>
          <w:szCs w:val="24"/>
          <w:lang w:val="sk-SK"/>
        </w:rPr>
        <w:tab/>
        <w:t>informuje dodávateľa plynu, ktorý má uzavretú zmluvu o dodávke plynu alebo zmluvu o združenej dodávke plynu s odberateľom chráneným solidaritou na vymedzenom území alebo poskytuje plyn na účely solidarity v dodávke plynu mimo vymedzeného územia, o potrebnom objeme a mieste prepojenia prepravnej siete s prepravnými sieťami členských štátov, v ktorom je takýto dodávateľ povinný objednať prepravnú kapacitu na účely solidarity v dodávke plynu, a to na základe informácií o disponibilite prepravných kapacít poskytnutých prevádzkovateľom prepravnej siete a informácií o dohodnutom objeme plynu na účely solidarity v dodávke plynu poskytnutých ministerstvom.</w:t>
      </w:r>
    </w:p>
    <w:p w14:paraId="2F1CA311"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Plynárenský dispečing má právo vyžadovať od účastníkov trhu s plynom pripojených na distribučnú sieť informácie potrebné na zabezpečenie plnenia úloh podľa odseku 3. Účastník trhu s plynom je povinný bezodkladne poskytnúť vyžadované informácie.</w:t>
      </w:r>
    </w:p>
    <w:p w14:paraId="45192EA9" w14:textId="32000B5B"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Plynárenský dispečing je pri plnení úloh podľa odseku 3 písm. d) až f) povinný riadiť sa pokynmi ministerstva.</w:t>
      </w:r>
    </w:p>
    <w:p w14:paraId="6CEEEB62" w14:textId="4D74597C" w:rsidR="00C97FAA" w:rsidRDefault="00C97FAA" w:rsidP="007F1A32">
      <w:pPr>
        <w:pStyle w:val="Odsekzoznamu"/>
        <w:shd w:val="clear" w:color="auto" w:fill="FFFFFF"/>
        <w:spacing w:after="0"/>
        <w:ind w:left="0" w:firstLine="600"/>
        <w:jc w:val="both"/>
        <w:rPr>
          <w:rFonts w:ascii="Arial" w:hAnsi="Arial" w:cs="Arial"/>
          <w:color w:val="000000" w:themeColor="text1"/>
          <w:sz w:val="24"/>
          <w:szCs w:val="24"/>
          <w:lang w:val="sk-SK"/>
        </w:rPr>
      </w:pPr>
      <w:r w:rsidRPr="00043871">
        <w:rPr>
          <w:rFonts w:ascii="Arial" w:hAnsi="Arial" w:cs="Arial"/>
          <w:color w:val="000000" w:themeColor="text1"/>
          <w:sz w:val="24"/>
          <w:szCs w:val="24"/>
          <w:lang w:val="sk-SK" w:eastAsia="cs-CZ"/>
        </w:rPr>
        <w:t xml:space="preserve">(6) </w:t>
      </w:r>
      <w:r w:rsidRPr="00043871">
        <w:rPr>
          <w:rFonts w:ascii="Arial" w:hAnsi="Arial" w:cs="Arial"/>
          <w:color w:val="000000" w:themeColor="text1"/>
          <w:sz w:val="24"/>
          <w:szCs w:val="24"/>
          <w:lang w:val="sk-SK"/>
        </w:rPr>
        <w:t xml:space="preserve">Plynárenský dispečing </w:t>
      </w:r>
      <w:r w:rsidR="00201924" w:rsidRPr="00043871">
        <w:rPr>
          <w:rFonts w:ascii="Arial" w:hAnsi="Arial" w:cs="Arial"/>
          <w:color w:val="000000" w:themeColor="text1"/>
          <w:sz w:val="24"/>
          <w:szCs w:val="24"/>
          <w:lang w:val="sk-SK"/>
        </w:rPr>
        <w:t xml:space="preserve">na vymedzenom území </w:t>
      </w:r>
      <w:r w:rsidRPr="00043871">
        <w:rPr>
          <w:rFonts w:ascii="Arial" w:hAnsi="Arial" w:cs="Arial"/>
          <w:color w:val="000000" w:themeColor="text1"/>
          <w:sz w:val="24"/>
          <w:szCs w:val="24"/>
          <w:lang w:val="sk-SK"/>
        </w:rPr>
        <w:t xml:space="preserve">zabezpečuje od 1. novembra do 31. marca na základe </w:t>
      </w:r>
      <w:r w:rsidR="00B51BDA" w:rsidRPr="00043871">
        <w:rPr>
          <w:rFonts w:ascii="Arial" w:hAnsi="Arial" w:cs="Arial"/>
          <w:color w:val="000000" w:themeColor="text1"/>
          <w:sz w:val="24"/>
          <w:szCs w:val="24"/>
          <w:lang w:val="sk-SK"/>
        </w:rPr>
        <w:t xml:space="preserve">údajov </w:t>
      </w:r>
      <w:r w:rsidRPr="00043871">
        <w:rPr>
          <w:rFonts w:ascii="Arial" w:hAnsi="Arial" w:cs="Arial"/>
          <w:color w:val="000000" w:themeColor="text1"/>
          <w:sz w:val="24"/>
          <w:szCs w:val="24"/>
          <w:lang w:val="sk-SK"/>
        </w:rPr>
        <w:t xml:space="preserve">od dodávateľov plynu podľa § 69 ods. 7, 8 a 9, monitorovanie dodávok plynu pre vymedzené územie na účel posúdenia možnosti vzniku a vyhlásenia krízovej situácie v plynárenstve. </w:t>
      </w:r>
    </w:p>
    <w:p w14:paraId="0399B6B4" w14:textId="0AC49D10" w:rsidR="0074646D" w:rsidRPr="00043871" w:rsidRDefault="0074646D" w:rsidP="007F1A32">
      <w:pPr>
        <w:pStyle w:val="Odsekzoznamu"/>
        <w:shd w:val="clear" w:color="auto" w:fill="FFFFFF"/>
        <w:spacing w:after="0"/>
        <w:ind w:left="0" w:firstLine="600"/>
        <w:jc w:val="both"/>
        <w:rPr>
          <w:rFonts w:ascii="Arial" w:hAnsi="Arial" w:cs="Arial"/>
          <w:color w:val="000000" w:themeColor="text1"/>
          <w:sz w:val="24"/>
          <w:szCs w:val="24"/>
          <w:lang w:val="sk-SK"/>
        </w:rPr>
      </w:pPr>
      <w:r w:rsidRPr="0074646D">
        <w:rPr>
          <w:rFonts w:ascii="Arial" w:hAnsi="Arial" w:cs="Arial"/>
          <w:color w:val="000000" w:themeColor="text1"/>
          <w:sz w:val="24"/>
          <w:szCs w:val="24"/>
          <w:lang w:val="sk-SK"/>
        </w:rPr>
        <w:t>(7) Na účely plnenia úloh podľa tohto zákona má plynárenský dispečing právo vyžadovať od účastníkov trhu s plynom informácie potrebné na monitorovanie a predikciu dodávok plynu na vymedzenom území. Účastník trhu s plynom je povinný poskytnúť informácie podľa prvej vety bezodkladne.</w:t>
      </w:r>
    </w:p>
    <w:p w14:paraId="07AFA809" w14:textId="391D1F19" w:rsidR="00D870B6" w:rsidRPr="00043871" w:rsidRDefault="00D96116">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74646D">
        <w:rPr>
          <w:rFonts w:ascii="Arial" w:eastAsia="Times New Roman" w:hAnsi="Arial" w:cs="Arial"/>
          <w:color w:val="000000" w:themeColor="text1"/>
          <w:sz w:val="24"/>
          <w:szCs w:val="24"/>
          <w:lang w:val="sk-SK" w:eastAsia="cs-CZ"/>
        </w:rPr>
        <w:t>8</w:t>
      </w:r>
      <w:r w:rsidRPr="00043871">
        <w:rPr>
          <w:rFonts w:ascii="Arial" w:eastAsia="Times New Roman" w:hAnsi="Arial" w:cs="Arial"/>
          <w:color w:val="000000" w:themeColor="text1"/>
          <w:sz w:val="24"/>
          <w:szCs w:val="24"/>
          <w:lang w:val="sk-SK" w:eastAsia="cs-CZ"/>
        </w:rPr>
        <w:t>) Prevádzkovateľ distribučnej siete, ktorý neplní úlohy plynárenského dispečingu, môže zabezpečiť plnenie úloh dispečerského riadenia prostredníctvom už zriadeného plynárenského dispečingu prevádzkovateľa distribučnej siete, ktorý plní úlohy plynárenského dispečingu. Ak technické podmienky prevádzkovateľa distribučnej siete toto neumožňujú, prevádzkovateľ distribučnej siete, ktorý neplní úlohy plynárenského dispečingu, je povinný zriadiť vlastný dispečing. Takto zriadený dispečing plní na časti vymedzeného územia prevádzkovateľa distribučnej siete rovnaké úlohy ako plynárenský dispečing</w:t>
      </w:r>
      <w:r w:rsidR="00161A33" w:rsidRPr="00043871">
        <w:rPr>
          <w:rFonts w:ascii="Arial" w:eastAsia="Times New Roman" w:hAnsi="Arial" w:cs="Arial"/>
          <w:color w:val="000000" w:themeColor="text1"/>
          <w:sz w:val="24"/>
          <w:szCs w:val="24"/>
          <w:lang w:val="sk-SK" w:eastAsia="cs-CZ"/>
        </w:rPr>
        <w:t>.</w:t>
      </w:r>
    </w:p>
    <w:p w14:paraId="7E173FD4" w14:textId="77777777" w:rsidR="00D96116" w:rsidRPr="00043871" w:rsidRDefault="00D96116" w:rsidP="0047797C">
      <w:pPr>
        <w:pStyle w:val="Nadpis1"/>
        <w:spacing w:line="276" w:lineRule="auto"/>
        <w:rPr>
          <w:rFonts w:cs="Arial"/>
          <w:color w:val="000000" w:themeColor="text1"/>
          <w:szCs w:val="24"/>
          <w:lang w:val="sk-SK" w:eastAsia="cs-CZ"/>
        </w:rPr>
      </w:pPr>
      <w:bookmarkStart w:id="284" w:name="c_59325"/>
      <w:bookmarkStart w:id="285" w:name="pa_67"/>
      <w:bookmarkStart w:id="286" w:name="p_67"/>
      <w:bookmarkEnd w:id="284"/>
      <w:bookmarkEnd w:id="285"/>
      <w:bookmarkEnd w:id="286"/>
      <w:r w:rsidRPr="00043871">
        <w:rPr>
          <w:rFonts w:cs="Arial"/>
          <w:color w:val="000000" w:themeColor="text1"/>
          <w:szCs w:val="24"/>
          <w:lang w:val="sk-SK" w:eastAsia="cs-CZ"/>
        </w:rPr>
        <w:t xml:space="preserve">§ 67  </w:t>
      </w:r>
    </w:p>
    <w:p w14:paraId="33B07EBA"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287" w:name="c_59327"/>
      <w:bookmarkEnd w:id="287"/>
      <w:r w:rsidRPr="00043871">
        <w:rPr>
          <w:rFonts w:ascii="Arial" w:eastAsia="Times New Roman" w:hAnsi="Arial" w:cs="Arial"/>
          <w:b/>
          <w:bCs/>
          <w:color w:val="000000" w:themeColor="text1"/>
          <w:sz w:val="24"/>
          <w:szCs w:val="24"/>
          <w:lang w:val="sk-SK" w:eastAsia="cs-CZ"/>
        </w:rPr>
        <w:t>Práva a povinnosti prevádzkovateľa zásobníka</w:t>
      </w:r>
    </w:p>
    <w:p w14:paraId="3F0CE3DE"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Prevádzkovateľ zásobníka má právo</w:t>
      </w:r>
    </w:p>
    <w:p w14:paraId="5D32DBC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a) zriaďovať a prevádzkovať elektronickú komunikačnú sieť potrebnú na riadenie prevádzky zásobníka a na zabezpečenie prenosu informácií potrebných na riadenie v súlade s osobitným predpisom, </w:t>
      </w:r>
      <w:r w:rsidRPr="00043871">
        <w:rPr>
          <w:rFonts w:ascii="Arial" w:eastAsia="Times New Roman" w:hAnsi="Arial" w:cs="Arial"/>
          <w:color w:val="000000" w:themeColor="text1"/>
          <w:sz w:val="24"/>
          <w:szCs w:val="24"/>
          <w:vertAlign w:val="superscript"/>
          <w:lang w:val="sk-SK" w:eastAsia="cs-CZ"/>
        </w:rPr>
        <w:t>52)</w:t>
      </w:r>
    </w:p>
    <w:p w14:paraId="3C3E377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pripojiť zásobník k prepravnej sieti alebo k distribučnej sieti,</w:t>
      </w:r>
    </w:p>
    <w:p w14:paraId="0D4F0785"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odmietnuť prístup do zásobníka z dôvodov uvedených v § 74 alebo z dôvodu nedostatku kapacity zásobníka,</w:t>
      </w:r>
    </w:p>
    <w:p w14:paraId="025DB01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odmietnuť prístup do zásobníka, ak prístup zabraňuje plneniu povinností vo všeobecnom hospodárskom záujme,</w:t>
      </w:r>
    </w:p>
    <w:p w14:paraId="66CAAFD1" w14:textId="77777777" w:rsidR="00C97FAA"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nakupovať plyn potrebný na krytie vlastných strát v zásobníku alebo pre vlastnú spotrebu, alebo na technologické účely</w:t>
      </w:r>
      <w:r w:rsidR="00C97FAA" w:rsidRPr="00043871">
        <w:rPr>
          <w:rFonts w:ascii="Arial" w:eastAsia="Times New Roman" w:hAnsi="Arial" w:cs="Arial"/>
          <w:color w:val="000000" w:themeColor="text1"/>
          <w:sz w:val="24"/>
          <w:szCs w:val="24"/>
          <w:lang w:val="sk-SK" w:eastAsia="cs-CZ"/>
        </w:rPr>
        <w:t>,</w:t>
      </w:r>
    </w:p>
    <w:p w14:paraId="0CE5F1C7" w14:textId="38E610D2" w:rsidR="00D96116" w:rsidRPr="00043871" w:rsidRDefault="00C97FAA"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 na primeranú náhradu z dôvodu poskytovania solidarity v dodávke plynu alebo opatrení súvisiacich s jej poskytovaním v súlade so všeobecne záväzným právnym predpisom vydaným podľa § 95 ods. 2 písm. m).</w:t>
      </w:r>
    </w:p>
    <w:p w14:paraId="2EF520D8"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Prevádzkovateľ zásobníka môže bez nároku na náhradu škody okrem prípadov, ak škoda vznikla zavinením prevádzkovateľa zásobníka, obmedziť alebo prerušiť uskladňovanie plynu v nevyhnutnom rozsahu a na nevyhnutný čas len v prípade</w:t>
      </w:r>
    </w:p>
    <w:p w14:paraId="3FAA8405"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vykonávania plánovaných rekonštrukcií, modernizácií, opráv, údržby a revízií plynárenských zariadení,</w:t>
      </w:r>
    </w:p>
    <w:p w14:paraId="2577A1A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bezprostredného ohrozenia života, zdravia alebo majetku osôb a pri likvidácii týchto stavov,</w:t>
      </w:r>
    </w:p>
    <w:p w14:paraId="756E5C1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stavu núdze a predchádzania stavu núdze v plynárenstve,</w:t>
      </w:r>
    </w:p>
    <w:p w14:paraId="0E1E8C10"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havárií alebo porúch na plynárenských zariadeniach a pri odstraňovaní ich následkov,</w:t>
      </w:r>
    </w:p>
    <w:p w14:paraId="2069512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nedodržania zmluvných podmienok zo strany účastníkov trhu s plynom,</w:t>
      </w:r>
    </w:p>
    <w:p w14:paraId="4B00649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 ak je uzatvorená zmluva o prístupe do zásobníka a uskladňovaní plynu s právom prerušenia.</w:t>
      </w:r>
    </w:p>
    <w:p w14:paraId="22BBED75"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V prípade obmedzenia alebo prerušenia uskladňovania plynu z dôvodov uvedených v odseku 2 písm. a) je prevádzkovateľ zásobníka povinný písomne oznámiť dotknutým účastníkom trhu s plynom, pre ktorých uskladňuje plyn, začiatok, ukončenie obmedzenia alebo prerušenia uskladňovania plynu 15 dní vopred; táto lehota môže byť kratšia, ak sa na tom dohodne prevádzkovateľ zásobníka s dotknutým účastníkom trhu s plynom.</w:t>
      </w:r>
    </w:p>
    <w:p w14:paraId="37F11C62"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Po odstránení dôvodov, pre ktoré bolo obmedzené alebo prerušené uskladňovanie plynu, je prevádzkovateľ zásobníka povinný bezodkladne obnoviť uskladňovanie plynu.</w:t>
      </w:r>
    </w:p>
    <w:p w14:paraId="5A868DE2"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Ak v dôsledku obmedzenia alebo prerušenia uskladňovania plynu uvedeného v odseku 2 vznikla škoda, má dotknutý účastník trhu s plynom právo uplatniť nárok na náhradu škody a ušlého zisku len vtedy, ak prevádzkovateľ zásobníka nesplnil oznamovaciu povinnosť podľa odseku 3.</w:t>
      </w:r>
    </w:p>
    <w:p w14:paraId="4FB17F7E"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6) Prevádzkovateľ zásobníka je povinný</w:t>
      </w:r>
    </w:p>
    <w:p w14:paraId="4A7DEE7E"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zabezpečovať spoľahlivé, bezpečné a efektívne prevádzkovanie zásobníka v záujme vytvorenia otvoreného trhu s plynom,</w:t>
      </w:r>
    </w:p>
    <w:p w14:paraId="7F22BE6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zabezpečovať údržbu a rozvoj zásobníka pri dodržaní podmienok ochrany životného prostredia,</w:t>
      </w:r>
    </w:p>
    <w:p w14:paraId="58FC53E1"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c) zabezpečovať uskladňovanie plynu a s tým súvisiace podporné služby,</w:t>
      </w:r>
    </w:p>
    <w:p w14:paraId="51FA187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uzatvoriť zmluvu o prístupe do zásobníka a uskladňovaní plynu s každým, kto o to požiada, ak sú splnené technické podmienky a obchodné podmienky prístupu do zásobníka a uskladňovania plynu,</w:t>
      </w:r>
    </w:p>
    <w:p w14:paraId="61A6000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zabezpečiť na transparentnom a nediskriminačnom princípe prístup do zásobníka a k podporným službám,</w:t>
      </w:r>
    </w:p>
    <w:p w14:paraId="016CC07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 zabezpečiť nediskriminačné zaobchádzanie so všetkými účastníkmi trhu s plynom,</w:t>
      </w:r>
    </w:p>
    <w:p w14:paraId="605B499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g) zabezpečiť meranie uskladňovaného plynu vrátane jeho vyhodnocovania a predkladanie nameraných údajov plynárenskému dispečingu a na požiadanie účastníkom trhu s plynom,</w:t>
      </w:r>
    </w:p>
    <w:p w14:paraId="56C426A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h) zverejňovať obchodné podmienky prístupu do zásobníka a uskladňovania plynu do desiatich dní od nadobudnutia ich účinnosti,</w:t>
      </w:r>
    </w:p>
    <w:p w14:paraId="18B27675"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i) poskytovať uskladňovacie kapacity prevádzkovateľovi siete,</w:t>
      </w:r>
    </w:p>
    <w:p w14:paraId="0C611669"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j) obmedziť ťažbu plynu pre dotknutých účastníkov trhu s plynom, ktorí uskladňujú plyn pre odberateľov mimo vymedzeného územia, na základe rozhodnutia ministerstva podľa § 88,</w:t>
      </w:r>
    </w:p>
    <w:p w14:paraId="0E097031"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k) poskytovať prevádzkovateľovi prepravnej siete a prevádzkovateľovi distribučnej siete informácie nevyhnutné na zabezpečenie prevádzkyschopnosti prepojenej siete,</w:t>
      </w:r>
    </w:p>
    <w:p w14:paraId="7947A11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l) poskytovať účastníkom trhu s plynom informácie potrebné na prístup do zásobníka,</w:t>
      </w:r>
    </w:p>
    <w:p w14:paraId="413DC1D9"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m) vypracovať každoročne havarijné plány,</w:t>
      </w:r>
    </w:p>
    <w:p w14:paraId="7F766366"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n) oznamovať ministerstvu a plynárenskému dispečingu skutočnosti potrebné na vyhlásenie krízovej situácie v plynárenstve,</w:t>
      </w:r>
    </w:p>
    <w:p w14:paraId="72B9D89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o) poskytovať ministerstvu štvrťročne informácie zo zmlúv o prístupe do zásobníka a uskladňovaní plynu zahŕňajúce informácie o účastníkovi trhu s plynom, s ktorým bola zmluva o prístupe do zásobníka a uskladňovaní plynu uzavretá, o uskladňovacích objemoch a o ťažobných výkonoch pre jednotlivých účastníkov trhu s plynom; pri zmene zmluvy o prístupe do zásobníka a uskladňovaní plynu týkajúcej sa účastníka trhu s plynom, s ktorým bola zmluva o prístupe do zásobníka a uskladňovaní plynu uzavretá, uskladňovacích objemov alebo ťažobných výkonov poskytne prevádzkovateľ zásobníka ministerstvu informácie o takejto zmene bezodkladne,</w:t>
      </w:r>
    </w:p>
    <w:p w14:paraId="5EA47D9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p) zverejňovať informáciu o uplatňovaní regulovaného prístupu alebo dohodnutého prístupu k zásobníku,</w:t>
      </w:r>
    </w:p>
    <w:p w14:paraId="7ADFF5B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q) zabezpečiť zdroje potrebné na plnenie povinností prevádzkovateľa zásobníka podľa tohto zákona a osobitného predpisu, </w:t>
      </w:r>
      <w:r w:rsidRPr="00043871">
        <w:rPr>
          <w:rFonts w:ascii="Arial" w:eastAsia="Times New Roman" w:hAnsi="Arial" w:cs="Arial"/>
          <w:color w:val="000000" w:themeColor="text1"/>
          <w:sz w:val="24"/>
          <w:szCs w:val="24"/>
          <w:vertAlign w:val="superscript"/>
          <w:lang w:val="sk-SK" w:eastAsia="cs-CZ"/>
        </w:rPr>
        <w:t>2)</w:t>
      </w:r>
    </w:p>
    <w:p w14:paraId="3E09C109"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r) zverejniť na svojom webovom sídle</w:t>
      </w:r>
    </w:p>
    <w:p w14:paraId="4CAC18F1"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vzor žiadosti o prístup do zásobníka pre účastníka trhu s plynom,</w:t>
      </w:r>
    </w:p>
    <w:p w14:paraId="1EDA2186"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informácie o</w:t>
      </w:r>
    </w:p>
    <w:p w14:paraId="5AE8174C" w14:textId="77777777" w:rsidR="00D96116" w:rsidRPr="00043871"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1. aktuálnej voľnej uskladňovacej kapacite zásobníka,</w:t>
      </w:r>
    </w:p>
    <w:p w14:paraId="0CE4DF4F" w14:textId="77777777" w:rsidR="00D96116" w:rsidRPr="00043871"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2. ročnom pláne odstávok zásobníkov a pláne údržby zásobníkov, ktorý môže mať vplyv na výšku uskladňovacích kapacít a na kvalitu poskytovaných služieb,</w:t>
      </w:r>
    </w:p>
    <w:p w14:paraId="6374873E" w14:textId="77777777" w:rsidR="00D96116" w:rsidRPr="00043871"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3. pláne úpravy výšky uskladňovacích kapacít,</w:t>
      </w:r>
    </w:p>
    <w:p w14:paraId="692632A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údaje o voľnej uskladňovacej kapacite zásobníka v členení na</w:t>
      </w:r>
    </w:p>
    <w:p w14:paraId="32688E91" w14:textId="77777777" w:rsidR="00D96116" w:rsidRPr="00043871"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1. maximálny vtlačný výkon na deň v závislosti od vtlačnej krivky,</w:t>
      </w:r>
    </w:p>
    <w:p w14:paraId="1764ABE3" w14:textId="77777777" w:rsidR="00D96116" w:rsidRPr="00043871"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3.2. maximálny ťažobný výkon na deň v závislosti od ťažobnej krivky,</w:t>
      </w:r>
    </w:p>
    <w:p w14:paraId="7EDA124C" w14:textId="77777777" w:rsidR="005F3686" w:rsidRPr="00043871"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3. pracovný objem zásobníka</w:t>
      </w:r>
      <w:r w:rsidR="005F3686" w:rsidRPr="00043871">
        <w:rPr>
          <w:rFonts w:ascii="Arial" w:eastAsia="Times New Roman" w:hAnsi="Arial" w:cs="Arial"/>
          <w:color w:val="000000" w:themeColor="text1"/>
          <w:sz w:val="24"/>
          <w:szCs w:val="24"/>
          <w:lang w:val="sk-SK" w:eastAsia="cs-CZ"/>
        </w:rPr>
        <w:t>,</w:t>
      </w:r>
    </w:p>
    <w:p w14:paraId="4168DC65" w14:textId="712CD8F0" w:rsidR="00D96116" w:rsidRPr="00043871" w:rsidRDefault="005F368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s) </w:t>
      </w:r>
      <w:r w:rsidR="00B23B8B" w:rsidRPr="00043871">
        <w:rPr>
          <w:rFonts w:ascii="Arial" w:eastAsia="Times New Roman" w:hAnsi="Arial" w:cs="Arial"/>
          <w:color w:val="000000" w:themeColor="text1"/>
          <w:sz w:val="24"/>
          <w:szCs w:val="24"/>
          <w:lang w:val="sk-SK" w:eastAsia="cs-CZ"/>
        </w:rPr>
        <w:t>vypracovávať návrh prevádzkového poriadku</w:t>
      </w:r>
      <w:r w:rsidRPr="00043871">
        <w:rPr>
          <w:rFonts w:ascii="Arial" w:eastAsia="Times New Roman" w:hAnsi="Arial" w:cs="Arial"/>
          <w:color w:val="000000" w:themeColor="text1"/>
          <w:sz w:val="24"/>
          <w:szCs w:val="24"/>
          <w:lang w:val="sk-SK" w:eastAsia="cs-CZ"/>
        </w:rPr>
        <w:t xml:space="preserve"> </w:t>
      </w:r>
      <w:r w:rsidR="00B23B8B" w:rsidRPr="00043871">
        <w:rPr>
          <w:rFonts w:ascii="Arial" w:eastAsia="Times New Roman" w:hAnsi="Arial" w:cs="Arial"/>
          <w:color w:val="000000" w:themeColor="text1"/>
          <w:sz w:val="24"/>
          <w:szCs w:val="24"/>
          <w:lang w:val="sk-SK" w:eastAsia="cs-CZ"/>
        </w:rPr>
        <w:t>prevádzkovateľa zásobníka a návrh verejne konzultovať</w:t>
      </w:r>
      <w:r w:rsidR="00D96116" w:rsidRPr="00043871">
        <w:rPr>
          <w:rFonts w:ascii="Arial" w:eastAsia="Times New Roman" w:hAnsi="Arial" w:cs="Arial"/>
          <w:color w:val="000000" w:themeColor="text1"/>
          <w:sz w:val="24"/>
          <w:szCs w:val="24"/>
          <w:lang w:val="sk-SK" w:eastAsia="cs-CZ"/>
        </w:rPr>
        <w:t>.</w:t>
      </w:r>
    </w:p>
    <w:p w14:paraId="6CF7B009"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7) Povinnosti podľa odseku 6 písm. c) sa nevzťahujú na podporné služby a dočasné uskladňovanie plynu, ktoré súvisia so zariadeniami na skvapalňovanie zemného plynu a sú nevyhnutné pre proces spätného splyňovania.</w:t>
      </w:r>
    </w:p>
    <w:p w14:paraId="74E21820"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8) Prevádzkovateľ zásobníka je v prípade stavu núdze v plynárenstve na základe rozhodnutia ministerstva povinný v rozsahu určenom rozhodnutím ministerstva prerušiť ťažbu plynu zo zásobníka pre dotknutých účastníkov trhu s plynom, ktorí uskladňujú plyn pre odberateľov mimo vymedzeného územia, na zaistenie technickej bezpečnosti siete na vymedzenom území; proti rozhodnutiu ministerstva nie je prípustný opravný prostriedok. Ministerstvo rozhodne na návrh prevádzkovateľa distribučnej siete, ktorý na základe rozhodnutia ministerstva plní úlohy plynárenského dispečingu na vymedzenom území a ktorý v tomto návrhu uvedie, u ktorých prevádzkovateľov zásobníka a v akom rozsahu má byť ťažba plynu zo zásobníka prerušená. Prevádzkovateľ zásobníka je povinný prerušenie ťažby plynu zo zásobníka bezodkladne písomne oznámiť dotknutým účastníkom trhu s plynom. Po odvolaní stavu núdze v plynárenstve je prevádzkovateľ zásobníka povinný bezodkladne obnoviť ťažbu plynu zo zásobníka. Ak v dôsledku prerušenia ťažby plynu zo zásobníka vznikla škoda, má dotknutý účastník trhu s plynom právo uplatniť nárok na náhradu škody a ušlého zisku len vtedy, ak prevádzkovateľ zásobníka neplnil oznamovaciu povinnosť.</w:t>
      </w:r>
    </w:p>
    <w:p w14:paraId="556A9884" w14:textId="1CDEB03E"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9) Prevádzkovateľ zásobníka je povinný prijať opatrenia, aby umožnil voľné obchodovanie s právami na kapacitu a uľahčil takéto obchodovanie transparentným a nediskriminačným spôsobom, najmä je povinný určiť podmienky obchodovania s právami na kapacitu v prevádzkovom poriadku prevádzkovateľa zásobníka. Ponuky a dopyt na obchodovanie s právami na kapacitu prevádzkovateľ zásobníka zverejní na svojom webovom sídle.</w:t>
      </w:r>
    </w:p>
    <w:p w14:paraId="308DF4AB"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0) Prevádzkovateľ zásobníka je povinný v prípade zmluvného preťaženia ponúknuť nevyužitú uskladňovaciu kapacitu účastníkom trhu s plynom alebo uskladňovaciu kapacitu, ktorú účastník trhu s plynom ponúkol celú na využitie inému účastníkovi trhu s plynom odo dňa jej pridelenia, ako prerušiteľnú uskladňovaciu kapacitu v súlade s prevádzkovým poriadkom prevádzkovateľa zásobníka.</w:t>
      </w:r>
    </w:p>
    <w:p w14:paraId="042A3262"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1) Prevádzkovateľ zásobníka je povinný raz za desať rokov</w:t>
      </w:r>
    </w:p>
    <w:p w14:paraId="3BC06A8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vykonať posúdenie potenciálu energetickej efektívnosti zásobníka, ktoré obsahuje</w:t>
      </w:r>
    </w:p>
    <w:p w14:paraId="1FD2CF6E"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posúdenie energetickej efektívnosti distribúcie, riadenia a prevádzkyschopnosti zásobníka,</w:t>
      </w:r>
    </w:p>
    <w:p w14:paraId="104A1E63"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identifikáciu nákladovo efektívnych opatrení na zlepšenie energetickej efektívnosti a opatrení na dosiahnutie úspor energie zásobníka,</w:t>
      </w:r>
    </w:p>
    <w:p w14:paraId="5ADF05F4"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identifikáciu investícií potrebných na zavedenie nákladovo efektívnych opatrení na zlepšenie energetickej efektívnosti a harmonogram ich zavádzania,</w:t>
      </w:r>
    </w:p>
    <w:p w14:paraId="6DF0E969"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b) zaslať posúdenie podľa písmena a) ministerstvu do 30. mája príslušného kalendárneho roka.</w:t>
      </w:r>
    </w:p>
    <w:p w14:paraId="6AA6F336"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2) Posúdenie potenciálu energetickej efektívnosti zásobníka môže byť súčasťou písomnej správy z energetického auditu podľa osobitného predpisu.</w:t>
      </w:r>
      <w:r w:rsidRPr="00043871">
        <w:rPr>
          <w:rFonts w:ascii="Arial" w:eastAsia="Times New Roman" w:hAnsi="Arial" w:cs="Arial"/>
          <w:color w:val="000000" w:themeColor="text1"/>
          <w:sz w:val="24"/>
          <w:szCs w:val="24"/>
          <w:vertAlign w:val="superscript"/>
          <w:lang w:val="sk-SK" w:eastAsia="cs-CZ"/>
        </w:rPr>
        <w:t>55a)</w:t>
      </w:r>
    </w:p>
    <w:p w14:paraId="1795089C" w14:textId="77777777" w:rsidR="00D96116" w:rsidRPr="00043871" w:rsidRDefault="00D96116" w:rsidP="0047797C">
      <w:pPr>
        <w:pStyle w:val="Nadpis1"/>
        <w:spacing w:line="276" w:lineRule="auto"/>
        <w:rPr>
          <w:rFonts w:cs="Arial"/>
          <w:color w:val="000000" w:themeColor="text1"/>
          <w:szCs w:val="24"/>
          <w:lang w:val="sk-SK" w:eastAsia="cs-CZ"/>
        </w:rPr>
      </w:pPr>
      <w:bookmarkStart w:id="288" w:name="c_60723"/>
      <w:bookmarkStart w:id="289" w:name="pa_67a"/>
      <w:bookmarkStart w:id="290" w:name="p_67a"/>
      <w:bookmarkEnd w:id="288"/>
      <w:bookmarkEnd w:id="289"/>
      <w:bookmarkEnd w:id="290"/>
      <w:r w:rsidRPr="00043871">
        <w:rPr>
          <w:rFonts w:cs="Arial"/>
          <w:color w:val="000000" w:themeColor="text1"/>
          <w:szCs w:val="24"/>
          <w:lang w:val="sk-SK" w:eastAsia="cs-CZ"/>
        </w:rPr>
        <w:t>§ 67a </w:t>
      </w:r>
    </w:p>
    <w:p w14:paraId="3BA452C4"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291" w:name="c_60725"/>
      <w:bookmarkEnd w:id="291"/>
      <w:r w:rsidRPr="00043871">
        <w:rPr>
          <w:rFonts w:ascii="Arial" w:eastAsia="Times New Roman" w:hAnsi="Arial" w:cs="Arial"/>
          <w:b/>
          <w:bCs/>
          <w:color w:val="000000" w:themeColor="text1"/>
          <w:sz w:val="24"/>
          <w:szCs w:val="24"/>
          <w:lang w:val="sk-SK" w:eastAsia="cs-CZ"/>
        </w:rPr>
        <w:t>Oddelenie prevádzkovateľa zásobníka</w:t>
      </w:r>
    </w:p>
    <w:p w14:paraId="72031C63"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Prevádzkovateľ zásobníka, ktorý je súčasťou vertikálne integrovaného podniku, musí byť z hľadiska právnej subjektivity, organizácie a rozhodovania nezávislý od iných činností, ktoré nesúvisia s prepravou, distribúciou alebo uskladňovaním plynu.</w:t>
      </w:r>
    </w:p>
    <w:p w14:paraId="76C9FEBA"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Nezávislosť podľa odseku 1 neznamená povinnosť oddeliť vlastníctvo majetku prevádzkovateľa zásobníka od vlastníctva majetku vertikálne integrovaného podniku.</w:t>
      </w:r>
    </w:p>
    <w:p w14:paraId="03521B8A"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Nezávislosť prevádzkovateľa zásobníka, ktorý je súčasťou vertikálne integrovaného podniku, sa zabezpečí</w:t>
      </w:r>
    </w:p>
    <w:p w14:paraId="70CD10D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tým, že osoby zodpovedné za riadenie zásobníka sa priamo ani nepriamo nepodieľajú na riadení činností výroby a dodávky plynu integrovaného podniku,</w:t>
      </w:r>
    </w:p>
    <w:p w14:paraId="544A2001"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prijatím opatrení, ktorými sa zabezpečí nezávislé konanie osôb zodpovedných za riadenie zásobníka,</w:t>
      </w:r>
    </w:p>
    <w:p w14:paraId="76BF14D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tým, že rozhodovacie práva, ktoré sa viažu k majetku potrebnému na prevádzkovanie, údržbu alebo rozvoj zásobníka, sú nezávislé od rozhodovacích práv, ktoré sa viažu k inému majetku integrovaného podniku; nevylučuje sa existencia vhodných mechanizmov, ktorými sa zabezpečí právo na ochranu majetku integrovaného podniku; integrovaný podnik môže schvaľovať ročný finančný plán prevádzkovateľa zásobníka a určiť mieru zadlženia prevádzkovateľa zásobníka; integrovaný podnik nemá právo vydávať pokyny týkajúce sa každodennej prevádzky prevádzkovateľa zásobníka ani vydávať rozhodnutia týkajúce sa výstavby alebo modernizácie zásobníka vtedy, ak rozhodnutia prevádzkovateľa zásobníka sú v súlade so schválenými ukazovateľmi finančného plánu,</w:t>
      </w:r>
    </w:p>
    <w:p w14:paraId="37669121"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vytvorením programu súladu podľa odseku 4.</w:t>
      </w:r>
    </w:p>
    <w:p w14:paraId="5CB3FC06"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Prevádzkovateľ zásobníka, ktorý je súčasťou vertikálne integrovaného podniku, je povinný vypracovať program súladu, v ktorom určí opatrenia na zabezpečenie nediskriminačného správania prevádzkovateľa zásobníka. Program súladu určí konkrétne povinnosti zamestnancom zamerané na vylúčenie možného diskriminačného správania prevádzkovateľa zásobníka.</w:t>
      </w:r>
    </w:p>
    <w:p w14:paraId="76EE21ED"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Prevádzkovateľ zásobníka, ktorý je súčasťou vertikálne integrovaného podniku, je povinný každoročne do 30. júna na svojom webovom sídle spolu s výročnou správou</w:t>
      </w:r>
      <w:r w:rsidRPr="00043871">
        <w:rPr>
          <w:rFonts w:ascii="Arial" w:eastAsia="Times New Roman" w:hAnsi="Arial" w:cs="Arial"/>
          <w:color w:val="000000" w:themeColor="text1"/>
          <w:sz w:val="24"/>
          <w:szCs w:val="24"/>
          <w:vertAlign w:val="superscript"/>
          <w:lang w:val="sk-SK" w:eastAsia="cs-CZ"/>
        </w:rPr>
        <w:t>61)</w:t>
      </w:r>
      <w:r w:rsidRPr="00043871">
        <w:rPr>
          <w:rFonts w:ascii="Arial" w:eastAsia="Times New Roman" w:hAnsi="Arial" w:cs="Arial"/>
          <w:color w:val="000000" w:themeColor="text1"/>
          <w:sz w:val="24"/>
          <w:szCs w:val="24"/>
          <w:lang w:val="sk-SK" w:eastAsia="cs-CZ"/>
        </w:rPr>
        <w:t> prevádzkovateľa zásobníka zverejňovať správu o plnení opatrení prijatých v programe súladu za predchádzajúci rok vypracovanú osobou povinnou zabezpečiť súlad podľa odseku 4. Prevádzkovateľ zásobníka uloží výročnú správu</w:t>
      </w:r>
      <w:r w:rsidRPr="00043871">
        <w:rPr>
          <w:rFonts w:ascii="Arial" w:eastAsia="Times New Roman" w:hAnsi="Arial" w:cs="Arial"/>
          <w:color w:val="000000" w:themeColor="text1"/>
          <w:sz w:val="24"/>
          <w:szCs w:val="24"/>
          <w:vertAlign w:val="superscript"/>
          <w:lang w:val="sk-SK" w:eastAsia="cs-CZ"/>
        </w:rPr>
        <w:t>61)</w:t>
      </w:r>
      <w:r w:rsidRPr="00043871">
        <w:rPr>
          <w:rFonts w:ascii="Arial" w:eastAsia="Times New Roman" w:hAnsi="Arial" w:cs="Arial"/>
          <w:color w:val="000000" w:themeColor="text1"/>
          <w:sz w:val="24"/>
          <w:szCs w:val="24"/>
          <w:lang w:val="sk-SK" w:eastAsia="cs-CZ"/>
        </w:rPr>
        <w:t> do verejnej časti registra účtovných závierok.</w:t>
      </w:r>
      <w:r w:rsidRPr="00043871">
        <w:rPr>
          <w:rFonts w:ascii="Arial" w:eastAsia="Times New Roman" w:hAnsi="Arial" w:cs="Arial"/>
          <w:color w:val="000000" w:themeColor="text1"/>
          <w:sz w:val="24"/>
          <w:szCs w:val="24"/>
          <w:vertAlign w:val="superscript"/>
          <w:lang w:val="sk-SK" w:eastAsia="cs-CZ"/>
        </w:rPr>
        <w:t>61a)</w:t>
      </w:r>
    </w:p>
    <w:p w14:paraId="0D0DFFF5"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6) Pri plnení povinností podľa odsekov 1 až 3 sa primerane použijú ustanovenia prvej a druhej časti Obchodného zákonníka.</w:t>
      </w:r>
    </w:p>
    <w:p w14:paraId="4D30C8DA" w14:textId="413879CF"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7) Povinnosti podľa odsekov 1 až 5 sa nevzťahujú na prevádzkovateľa zásobníka, ktorý vyrába plyn len pre vlastnú spotrebu, svoje technologické potreby alebo geologické potreby a na prevádzkovateľa zásobníka, u ktorého ročná výroba plynu nepresiahne 5</w:t>
      </w:r>
      <w:r w:rsidR="00D46AC4"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 technickej kapacity zásobníka uvedenej v povolení na uskladňovanie plynu vydaného úradom. Ak prevádzkovateľ zásobníka prestal spĺňať podmienky podľa prvej vety, je povinný zabezpečiť súlad s odsekmi 1 až 5 do 31. augusta nasledujúceho kalendárneho roka. Prevádzkovateľ zásobníka je povinný predkladať úradu každoročne do 31. januára informácie o ročnej výrobe plynu a o účele výroby plynu v predchádzajúcom kalendárnom roku.</w:t>
      </w:r>
    </w:p>
    <w:p w14:paraId="5783EFFB"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8) Výnimka z povinností prevádzkovateľa zásobníka ustanovená v odseku 7 sa uplatňuje do 31. decembra 2024.</w:t>
      </w:r>
    </w:p>
    <w:p w14:paraId="0A0CC965" w14:textId="77777777" w:rsidR="00D96116" w:rsidRPr="00043871" w:rsidRDefault="00D96116" w:rsidP="0047797C">
      <w:pPr>
        <w:pStyle w:val="Nadpis1"/>
        <w:spacing w:line="276" w:lineRule="auto"/>
        <w:rPr>
          <w:rFonts w:cs="Arial"/>
          <w:color w:val="000000" w:themeColor="text1"/>
          <w:szCs w:val="24"/>
          <w:lang w:val="sk-SK" w:eastAsia="cs-CZ"/>
        </w:rPr>
      </w:pPr>
      <w:bookmarkStart w:id="292" w:name="c_61150"/>
      <w:bookmarkStart w:id="293" w:name="pa_68"/>
      <w:bookmarkStart w:id="294" w:name="p_68"/>
      <w:bookmarkEnd w:id="292"/>
      <w:bookmarkEnd w:id="293"/>
      <w:bookmarkEnd w:id="294"/>
      <w:r w:rsidRPr="00043871">
        <w:rPr>
          <w:rFonts w:cs="Arial"/>
          <w:color w:val="000000" w:themeColor="text1"/>
          <w:szCs w:val="24"/>
          <w:lang w:val="sk-SK" w:eastAsia="cs-CZ"/>
        </w:rPr>
        <w:t xml:space="preserve">§ 68  </w:t>
      </w:r>
    </w:p>
    <w:p w14:paraId="6D753C90"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295" w:name="c_61152"/>
      <w:bookmarkEnd w:id="295"/>
      <w:r w:rsidRPr="00043871">
        <w:rPr>
          <w:rFonts w:ascii="Arial" w:eastAsia="Times New Roman" w:hAnsi="Arial" w:cs="Arial"/>
          <w:b/>
          <w:bCs/>
          <w:color w:val="000000" w:themeColor="text1"/>
          <w:sz w:val="24"/>
          <w:szCs w:val="24"/>
          <w:lang w:val="sk-SK" w:eastAsia="cs-CZ"/>
        </w:rPr>
        <w:t>Prevádzkovateľ kombinovanej siete</w:t>
      </w:r>
    </w:p>
    <w:p w14:paraId="1C1C3CB9"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Prevádzkovateľ kombinovanej siete má rovnaké práva a rovnaké povinnosti ako prevádzkovateľ prepravnej siete, prevádzkovateľ distribučnej siete a prevádzkovateľ zásobníka podľa tohto zákona v závislosti od spôsobu kombinácie siete. Na práva a povinnosti prevádzkovateľa kombinovanej siete sa primerane vzťahujú ustanovenia § 50 až 64.</w:t>
      </w:r>
    </w:p>
    <w:p w14:paraId="13C8893E" w14:textId="77777777" w:rsidR="00D96116" w:rsidRPr="00043871" w:rsidRDefault="00D96116" w:rsidP="0047797C">
      <w:pPr>
        <w:pStyle w:val="Nadpis1"/>
        <w:spacing w:line="276" w:lineRule="auto"/>
        <w:rPr>
          <w:rFonts w:cs="Arial"/>
          <w:color w:val="000000" w:themeColor="text1"/>
          <w:szCs w:val="24"/>
          <w:lang w:val="sk-SK" w:eastAsia="cs-CZ"/>
        </w:rPr>
      </w:pPr>
      <w:bookmarkStart w:id="296" w:name="c_61198"/>
      <w:bookmarkStart w:id="297" w:name="pa_69"/>
      <w:bookmarkStart w:id="298" w:name="p_69"/>
      <w:bookmarkEnd w:id="296"/>
      <w:bookmarkEnd w:id="297"/>
      <w:bookmarkEnd w:id="298"/>
      <w:r w:rsidRPr="00043871">
        <w:rPr>
          <w:rFonts w:cs="Arial"/>
          <w:color w:val="000000" w:themeColor="text1"/>
          <w:szCs w:val="24"/>
          <w:lang w:val="sk-SK" w:eastAsia="cs-CZ"/>
        </w:rPr>
        <w:t xml:space="preserve">§ 69  </w:t>
      </w:r>
    </w:p>
    <w:p w14:paraId="5065C149"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299" w:name="c_61200"/>
      <w:bookmarkEnd w:id="299"/>
      <w:r w:rsidRPr="00043871">
        <w:rPr>
          <w:rFonts w:ascii="Arial" w:eastAsia="Times New Roman" w:hAnsi="Arial" w:cs="Arial"/>
          <w:b/>
          <w:bCs/>
          <w:color w:val="000000" w:themeColor="text1"/>
          <w:sz w:val="24"/>
          <w:szCs w:val="24"/>
          <w:lang w:val="sk-SK" w:eastAsia="cs-CZ"/>
        </w:rPr>
        <w:t>Práva a povinnosti dodávateľa plynu</w:t>
      </w:r>
    </w:p>
    <w:p w14:paraId="4C14D28B"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Dodávateľ plynu má právo</w:t>
      </w:r>
    </w:p>
    <w:p w14:paraId="6BAD57F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predávať plyn odberateľom plynu v rozsahu a za podmienok vymedzených v povolení na dodávku plynu,</w:t>
      </w:r>
    </w:p>
    <w:p w14:paraId="0D4061F5"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na prepravu a distribúciu plynu, ak spĺňa technické podmienky a obchodné podmienky prístupu do siete podľa tohto zákona a osobitného predpisu, </w:t>
      </w:r>
      <w:r w:rsidRPr="00043871">
        <w:rPr>
          <w:rFonts w:ascii="Arial" w:eastAsia="Times New Roman" w:hAnsi="Arial" w:cs="Arial"/>
          <w:color w:val="000000" w:themeColor="text1"/>
          <w:sz w:val="24"/>
          <w:szCs w:val="24"/>
          <w:vertAlign w:val="superscript"/>
          <w:lang w:val="sk-SK" w:eastAsia="cs-CZ"/>
        </w:rPr>
        <w:t>2)</w:t>
      </w:r>
    </w:p>
    <w:p w14:paraId="7B6B9F74" w14:textId="77777777" w:rsidR="00B51BDA" w:rsidRPr="00043871" w:rsidRDefault="00D96116" w:rsidP="00043871">
      <w:pPr>
        <w:tabs>
          <w:tab w:val="left" w:pos="0"/>
        </w:tabs>
        <w:spacing w:after="0"/>
        <w:ind w:hanging="426"/>
        <w:jc w:val="both"/>
        <w:rPr>
          <w:rFonts w:ascii="Arial" w:hAnsi="Arial" w:cs="Arial"/>
          <w:color w:val="000000" w:themeColor="text1"/>
          <w:sz w:val="24"/>
          <w:szCs w:val="24"/>
          <w:lang w:eastAsia="cs-CZ"/>
        </w:rPr>
      </w:pPr>
      <w:r w:rsidRPr="00043871">
        <w:rPr>
          <w:rFonts w:ascii="Arial" w:eastAsia="Times New Roman" w:hAnsi="Arial" w:cs="Arial"/>
          <w:color w:val="000000" w:themeColor="text1"/>
          <w:sz w:val="24"/>
          <w:szCs w:val="24"/>
          <w:lang w:val="sk-SK" w:eastAsia="cs-CZ"/>
        </w:rPr>
        <w:t xml:space="preserve">c) </w:t>
      </w:r>
      <w:r w:rsidR="00B51BDA" w:rsidRPr="00043871">
        <w:rPr>
          <w:rFonts w:ascii="Arial" w:hAnsi="Arial" w:cs="Arial"/>
          <w:color w:val="000000" w:themeColor="text1"/>
          <w:sz w:val="24"/>
          <w:szCs w:val="24"/>
          <w:lang w:eastAsia="cs-CZ"/>
        </w:rPr>
        <w:t>na uskladnenie plynu, ak spĺňa technické podmienky a obchodné podmienky prístupu do zásobníka a uskladňovania plynu podľa tohto zákona a osobitného predpisu,</w:t>
      </w:r>
      <w:r w:rsidR="00B51BDA" w:rsidRPr="00043871">
        <w:rPr>
          <w:rFonts w:ascii="Arial" w:hAnsi="Arial" w:cs="Arial"/>
          <w:color w:val="000000" w:themeColor="text1"/>
          <w:sz w:val="24"/>
          <w:szCs w:val="24"/>
          <w:vertAlign w:val="superscript"/>
          <w:lang w:eastAsia="cs-CZ"/>
        </w:rPr>
        <w:t>2</w:t>
      </w:r>
      <w:r w:rsidR="00B51BDA" w:rsidRPr="00043871">
        <w:rPr>
          <w:rFonts w:ascii="Arial" w:hAnsi="Arial" w:cs="Arial"/>
          <w:color w:val="000000" w:themeColor="text1"/>
          <w:sz w:val="24"/>
          <w:szCs w:val="24"/>
          <w:lang w:eastAsia="cs-CZ"/>
        </w:rPr>
        <w:t>)</w:t>
      </w:r>
    </w:p>
    <w:p w14:paraId="6AD12AA9" w14:textId="77777777" w:rsidR="00B51BDA" w:rsidRPr="00043871" w:rsidRDefault="00B51BDA" w:rsidP="00043871">
      <w:pPr>
        <w:tabs>
          <w:tab w:val="left" w:pos="0"/>
        </w:tabs>
        <w:spacing w:after="0"/>
        <w:ind w:hanging="426"/>
        <w:jc w:val="both"/>
        <w:rPr>
          <w:rFonts w:ascii="Arial" w:hAnsi="Arial" w:cs="Arial"/>
          <w:color w:val="000000" w:themeColor="text1"/>
          <w:sz w:val="24"/>
          <w:szCs w:val="24"/>
          <w:lang w:eastAsia="cs-CZ"/>
        </w:rPr>
      </w:pPr>
      <w:r w:rsidRPr="00043871">
        <w:rPr>
          <w:rFonts w:ascii="Arial" w:hAnsi="Arial" w:cs="Arial"/>
          <w:color w:val="000000" w:themeColor="text1"/>
          <w:sz w:val="24"/>
          <w:szCs w:val="24"/>
          <w:lang w:eastAsia="cs-CZ"/>
        </w:rPr>
        <w:t>d) požiadať prevádzkovateľa prepravnej siete a prevádzkovateľa distribučnej siete o prerušenie alebo obmedzenie prepravy alebo distribúcie plynu koncovému odberateľovi plynu, pre ktorého dodávateľ plynu uzatvoril zmluvu o prístupe do prepravnej siete a preprave plynu alebo zmluvu o prístupe do distribučnej siete a distribúcii plynu s prevádzkovateľom siete,</w:t>
      </w:r>
    </w:p>
    <w:p w14:paraId="755E899B" w14:textId="77777777" w:rsidR="00B51BDA" w:rsidRPr="00043871" w:rsidRDefault="00B51BDA" w:rsidP="00043871">
      <w:pPr>
        <w:tabs>
          <w:tab w:val="left" w:pos="0"/>
        </w:tabs>
        <w:spacing w:after="0"/>
        <w:ind w:hanging="426"/>
        <w:jc w:val="both"/>
        <w:rPr>
          <w:rFonts w:ascii="Arial" w:hAnsi="Arial" w:cs="Arial"/>
          <w:color w:val="000000" w:themeColor="text1"/>
          <w:sz w:val="24"/>
          <w:szCs w:val="24"/>
        </w:rPr>
      </w:pPr>
      <w:r w:rsidRPr="00043871">
        <w:rPr>
          <w:rFonts w:ascii="Arial" w:hAnsi="Arial" w:cs="Arial"/>
          <w:color w:val="000000" w:themeColor="text1"/>
          <w:sz w:val="24"/>
          <w:szCs w:val="24"/>
        </w:rPr>
        <w:t>e)</w:t>
      </w:r>
      <w:r w:rsidRPr="00043871">
        <w:rPr>
          <w:rFonts w:ascii="Arial" w:hAnsi="Arial" w:cs="Arial"/>
          <w:color w:val="000000" w:themeColor="text1"/>
          <w:sz w:val="24"/>
          <w:szCs w:val="24"/>
        </w:rPr>
        <w:tab/>
        <w:t>na odkúpenie plynu určeného pre žiadajúci členský štát, na náhradu zodpovedajúcu cene za dodávku plynu podľa uzavretej zmluvy o dodávke plynu s odberateľom plynu, ktorému je takýto plyn určený, a na náhradu ostatných nákladov súvisiacich s poskytnutím plynu na účely solidarity v dodávke plynu, v čase, kedy je poskytovaná solidarita v dodávke plynu,</w:t>
      </w:r>
    </w:p>
    <w:p w14:paraId="46D1F505" w14:textId="77777777" w:rsidR="00B51BDA" w:rsidRPr="00043871" w:rsidRDefault="00B51BDA" w:rsidP="00043871">
      <w:pPr>
        <w:tabs>
          <w:tab w:val="left" w:pos="0"/>
        </w:tabs>
        <w:spacing w:after="0"/>
        <w:ind w:hanging="426"/>
        <w:jc w:val="both"/>
        <w:rPr>
          <w:rFonts w:ascii="Arial" w:hAnsi="Arial" w:cs="Arial"/>
          <w:color w:val="000000" w:themeColor="text1"/>
          <w:sz w:val="24"/>
          <w:szCs w:val="24"/>
        </w:rPr>
      </w:pPr>
      <w:r w:rsidRPr="00043871">
        <w:rPr>
          <w:rFonts w:ascii="Arial" w:hAnsi="Arial" w:cs="Arial"/>
          <w:color w:val="000000" w:themeColor="text1"/>
          <w:sz w:val="24"/>
          <w:szCs w:val="24"/>
        </w:rPr>
        <w:t>f)</w:t>
      </w:r>
      <w:r w:rsidRPr="00043871">
        <w:rPr>
          <w:rFonts w:ascii="Arial" w:hAnsi="Arial" w:cs="Arial"/>
          <w:color w:val="000000" w:themeColor="text1"/>
          <w:sz w:val="24"/>
          <w:szCs w:val="24"/>
        </w:rPr>
        <w:tab/>
        <w:t xml:space="preserve">na odkúpenie plynu pre potreby odberateľov plynu na vymedzenom území za cenu zodpovedajúcu cene za dodávku plynu podľa uzavretej zmluvy o dodávke plynu s </w:t>
      </w:r>
      <w:r w:rsidRPr="00043871">
        <w:rPr>
          <w:rFonts w:ascii="Arial" w:hAnsi="Arial" w:cs="Arial"/>
          <w:color w:val="000000" w:themeColor="text1"/>
          <w:sz w:val="24"/>
          <w:szCs w:val="24"/>
        </w:rPr>
        <w:lastRenderedPageBreak/>
        <w:t>odberateľom plynu, ktorému je takýto plyn určený, v čase, kedy je prijímaná solidarita v dodávke plynu,</w:t>
      </w:r>
    </w:p>
    <w:p w14:paraId="7FB1A870" w14:textId="77777777" w:rsidR="00B51BDA" w:rsidRPr="00043871" w:rsidRDefault="00B51BDA" w:rsidP="00043871">
      <w:pPr>
        <w:tabs>
          <w:tab w:val="left" w:pos="0"/>
        </w:tabs>
        <w:spacing w:after="0"/>
        <w:ind w:hanging="426"/>
        <w:jc w:val="both"/>
        <w:rPr>
          <w:rFonts w:ascii="Arial" w:hAnsi="Arial" w:cs="Arial"/>
          <w:color w:val="000000" w:themeColor="text1"/>
          <w:sz w:val="24"/>
          <w:szCs w:val="24"/>
        </w:rPr>
      </w:pPr>
      <w:r w:rsidRPr="00043871">
        <w:rPr>
          <w:rFonts w:ascii="Arial" w:hAnsi="Arial" w:cs="Arial"/>
          <w:color w:val="000000" w:themeColor="text1"/>
          <w:sz w:val="24"/>
          <w:szCs w:val="24"/>
        </w:rPr>
        <w:t>g)</w:t>
      </w:r>
      <w:r w:rsidRPr="00043871">
        <w:rPr>
          <w:rFonts w:ascii="Arial" w:hAnsi="Arial" w:cs="Arial"/>
          <w:color w:val="000000" w:themeColor="text1"/>
          <w:sz w:val="24"/>
          <w:szCs w:val="24"/>
        </w:rPr>
        <w:tab/>
        <w:t>predložiť po dohode s odberateľom plynu ponuku na poskytnutie dobrovoľnej solidarity v dodávke plynu a ak dôjde k jej prijatiu, na náhradu vo výške podľa predloženej ponuky, v čase, kedy je poskytovaná solidarita v dodávke plynu,</w:t>
      </w:r>
    </w:p>
    <w:p w14:paraId="5D97D8E8" w14:textId="77777777" w:rsidR="00B51BDA" w:rsidRPr="00043871" w:rsidRDefault="00B51BDA" w:rsidP="00043871">
      <w:pPr>
        <w:tabs>
          <w:tab w:val="left" w:pos="0"/>
        </w:tabs>
        <w:spacing w:after="0"/>
        <w:ind w:hanging="426"/>
        <w:jc w:val="both"/>
        <w:rPr>
          <w:rFonts w:ascii="Arial" w:hAnsi="Arial" w:cs="Arial"/>
          <w:color w:val="000000" w:themeColor="text1"/>
          <w:sz w:val="24"/>
          <w:szCs w:val="24"/>
        </w:rPr>
      </w:pPr>
      <w:r w:rsidRPr="00043871">
        <w:rPr>
          <w:rFonts w:ascii="Arial" w:hAnsi="Arial" w:cs="Arial"/>
          <w:color w:val="000000" w:themeColor="text1"/>
          <w:sz w:val="24"/>
          <w:szCs w:val="24"/>
        </w:rPr>
        <w:t>h)</w:t>
      </w:r>
      <w:r w:rsidRPr="00043871">
        <w:rPr>
          <w:rFonts w:ascii="Arial" w:hAnsi="Arial" w:cs="Arial"/>
          <w:color w:val="000000" w:themeColor="text1"/>
          <w:sz w:val="24"/>
          <w:szCs w:val="24"/>
        </w:rPr>
        <w:tab/>
        <w:t>na pridelenie prepravnej kapacity podľa informácie prevádzkovateľa plynárenského dispečingu na vymedzenom území na základe žiadosti dodávateľa plynu, v čase prijímania alebo poskytovania solidarity v dodávke plynu.</w:t>
      </w:r>
    </w:p>
    <w:p w14:paraId="0973168E" w14:textId="77777777" w:rsidR="00D96116" w:rsidRPr="00043871" w:rsidRDefault="00D96116" w:rsidP="00B51BDA">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Dodávateľ plynu je povinný</w:t>
      </w:r>
    </w:p>
    <w:p w14:paraId="04243AB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ak je dodávateľom plynu poskytujúcim univerzálnu službu</w:t>
      </w:r>
    </w:p>
    <w:p w14:paraId="24D387FB" w14:textId="67085322"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uzatvoriť zmluvu o združenej dodávke plynu na vymedzenom území podľa § 17 ods. 1 s každým odberateľom plynu v domácnosti, ktorý o to požiada</w:t>
      </w:r>
      <w:r w:rsidR="009A437B" w:rsidRPr="00043871">
        <w:rPr>
          <w:rFonts w:ascii="Arial" w:eastAsia="Times New Roman" w:hAnsi="Arial" w:cs="Arial"/>
          <w:color w:val="000000" w:themeColor="text1"/>
          <w:sz w:val="24"/>
          <w:szCs w:val="24"/>
          <w:lang w:val="sk-SK" w:eastAsia="cs-CZ"/>
        </w:rPr>
        <w:t xml:space="preserve"> a splní</w:t>
      </w:r>
      <w:r w:rsidRPr="00043871">
        <w:rPr>
          <w:rFonts w:ascii="Arial" w:eastAsia="Times New Roman" w:hAnsi="Arial" w:cs="Arial"/>
          <w:color w:val="000000" w:themeColor="text1"/>
          <w:sz w:val="24"/>
          <w:szCs w:val="24"/>
          <w:lang w:val="sk-SK" w:eastAsia="cs-CZ"/>
        </w:rPr>
        <w:t xml:space="preserve"> obchodné podmienky dodávateľa plynu</w:t>
      </w:r>
      <w:r w:rsidR="00B51BDA" w:rsidRPr="00043871">
        <w:rPr>
          <w:rFonts w:ascii="Arial" w:eastAsia="Times New Roman" w:hAnsi="Arial" w:cs="Arial"/>
          <w:color w:val="000000" w:themeColor="text1"/>
          <w:sz w:val="24"/>
          <w:szCs w:val="24"/>
          <w:lang w:val="sk-SK" w:eastAsia="cs-CZ"/>
        </w:rPr>
        <w:t>, pričom</w:t>
      </w:r>
      <w:r w:rsidRPr="00043871">
        <w:rPr>
          <w:rFonts w:ascii="Arial" w:eastAsia="Times New Roman" w:hAnsi="Arial" w:cs="Arial"/>
          <w:color w:val="000000" w:themeColor="text1"/>
          <w:sz w:val="24"/>
          <w:szCs w:val="24"/>
          <w:lang w:val="sk-SK" w:eastAsia="cs-CZ"/>
        </w:rPr>
        <w:t xml:space="preserve"> </w:t>
      </w:r>
      <w:r w:rsidR="00B572B1" w:rsidRPr="00043871">
        <w:rPr>
          <w:rFonts w:ascii="Arial" w:eastAsia="Times New Roman" w:hAnsi="Arial" w:cs="Arial"/>
          <w:color w:val="000000" w:themeColor="text1"/>
          <w:sz w:val="24"/>
          <w:szCs w:val="24"/>
          <w:lang w:val="sk-SK" w:eastAsia="cs-CZ"/>
        </w:rPr>
        <w:t xml:space="preserve">odmietnutie uzatvoriť zmluvu o združenej dodávke </w:t>
      </w:r>
      <w:r w:rsidR="00FF7203" w:rsidRPr="00043871">
        <w:rPr>
          <w:rFonts w:ascii="Arial" w:eastAsia="Times New Roman" w:hAnsi="Arial" w:cs="Arial"/>
          <w:color w:val="000000" w:themeColor="text1"/>
          <w:sz w:val="24"/>
          <w:szCs w:val="24"/>
          <w:lang w:val="sk-SK" w:eastAsia="cs-CZ"/>
        </w:rPr>
        <w:t>plynu</w:t>
      </w:r>
      <w:r w:rsidR="00B572B1" w:rsidRPr="00043871">
        <w:rPr>
          <w:rFonts w:ascii="Arial" w:eastAsia="Times New Roman" w:hAnsi="Arial" w:cs="Arial"/>
          <w:color w:val="000000" w:themeColor="text1"/>
          <w:sz w:val="24"/>
          <w:szCs w:val="24"/>
          <w:lang w:val="sk-SK" w:eastAsia="cs-CZ"/>
        </w:rPr>
        <w:t xml:space="preserve"> musí dodávateľ </w:t>
      </w:r>
      <w:r w:rsidR="00FF7203" w:rsidRPr="00043871">
        <w:rPr>
          <w:rFonts w:ascii="Arial" w:eastAsia="Times New Roman" w:hAnsi="Arial" w:cs="Arial"/>
          <w:color w:val="000000" w:themeColor="text1"/>
          <w:sz w:val="24"/>
          <w:szCs w:val="24"/>
          <w:lang w:val="sk-SK" w:eastAsia="cs-CZ"/>
        </w:rPr>
        <w:t>plynu</w:t>
      </w:r>
      <w:r w:rsidR="00B572B1" w:rsidRPr="00043871">
        <w:rPr>
          <w:rFonts w:ascii="Arial" w:eastAsia="Times New Roman" w:hAnsi="Arial" w:cs="Arial"/>
          <w:color w:val="000000" w:themeColor="text1"/>
          <w:sz w:val="24"/>
          <w:szCs w:val="24"/>
          <w:lang w:val="sk-SK" w:eastAsia="cs-CZ"/>
        </w:rPr>
        <w:t xml:space="preserve"> odôvodniť</w:t>
      </w:r>
      <w:r w:rsidR="00D14225" w:rsidRPr="00043871">
        <w:rPr>
          <w:rFonts w:ascii="Arial" w:eastAsia="Times New Roman" w:hAnsi="Arial" w:cs="Arial"/>
          <w:color w:val="000000" w:themeColor="text1"/>
          <w:sz w:val="24"/>
          <w:szCs w:val="24"/>
          <w:lang w:val="sk-SK" w:eastAsia="cs-CZ"/>
        </w:rPr>
        <w:t>;</w:t>
      </w:r>
      <w:r w:rsidR="00B572B1"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povinnosť dodávateľa plynu uzatvoriť zmluvu o dodávke plynu sa nevzťahuje na odberateľa plynu v domácnosti, ktorý za posledných 12 mesiacov závažne porušil zmluvu o dodávke plynu alebo zmluvu o združenej dodávke plynu alebo neoprávnene odoberal plyn,</w:t>
      </w:r>
    </w:p>
    <w:p w14:paraId="3D018E6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informovať na svojom webovom sídle a na svojich obchodných miestach odberateľa plynu v domácnosti o možnosti uzatvoriť zmluvu o združenej dodávke plynu, ktorou sa poskytuje univerzálna služba,</w:t>
      </w:r>
    </w:p>
    <w:p w14:paraId="40BC352B" w14:textId="456A33F1"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3. </w:t>
      </w:r>
      <w:r w:rsidR="00033213" w:rsidRPr="00043871">
        <w:rPr>
          <w:rFonts w:ascii="Arial" w:eastAsia="Times New Roman" w:hAnsi="Arial" w:cs="Arial"/>
          <w:color w:val="000000" w:themeColor="text1"/>
          <w:sz w:val="24"/>
          <w:szCs w:val="24"/>
          <w:lang w:val="sk-SK" w:eastAsia="cs-CZ"/>
        </w:rPr>
        <w:t>uplatňovať v zmluve o dodávke plynu alebo zmluve o združenej dodávke plynu uzatvorenej s odberateľom plynu v domácnosti</w:t>
      </w:r>
      <w:r w:rsidRPr="00043871">
        <w:rPr>
          <w:rFonts w:ascii="Arial" w:eastAsia="Times New Roman" w:hAnsi="Arial" w:cs="Arial"/>
          <w:color w:val="000000" w:themeColor="text1"/>
          <w:sz w:val="24"/>
          <w:szCs w:val="24"/>
          <w:lang w:val="sk-SK" w:eastAsia="cs-CZ"/>
        </w:rPr>
        <w:t xml:space="preserve"> obchodné podmienky poskytovania univerzálnej služby; obchodné podmienky poskytovania univerzálnej služby musia spĺňať požiadavky ustanovení Občianskeho zákonníka o spotrebiteľských zmluvách, </w:t>
      </w:r>
      <w:r w:rsidR="00DB3ADF" w:rsidRPr="00043871">
        <w:rPr>
          <w:rFonts w:ascii="Arial" w:eastAsia="Times New Roman" w:hAnsi="Arial" w:cs="Arial"/>
          <w:color w:val="000000" w:themeColor="text1"/>
          <w:sz w:val="24"/>
          <w:szCs w:val="24"/>
          <w:lang w:val="sk-SK" w:eastAsia="cs-CZ"/>
        </w:rPr>
        <w:t xml:space="preserve">musia </w:t>
      </w:r>
      <w:r w:rsidR="00B0541A" w:rsidRPr="00043871">
        <w:rPr>
          <w:rFonts w:ascii="Arial" w:eastAsia="Times New Roman" w:hAnsi="Arial" w:cs="Arial"/>
          <w:color w:val="000000" w:themeColor="text1"/>
          <w:sz w:val="24"/>
          <w:szCs w:val="24"/>
          <w:lang w:val="sk-SK" w:eastAsia="cs-CZ"/>
        </w:rPr>
        <w:t>byť obsahovo súladné so</w:t>
      </w:r>
      <w:r w:rsidR="00DB3ADF" w:rsidRPr="00043871">
        <w:rPr>
          <w:rFonts w:ascii="Arial" w:eastAsia="Times New Roman" w:hAnsi="Arial" w:cs="Arial"/>
          <w:color w:val="000000" w:themeColor="text1"/>
          <w:sz w:val="24"/>
          <w:szCs w:val="24"/>
          <w:lang w:val="sk-SK" w:eastAsia="cs-CZ"/>
        </w:rPr>
        <w:t xml:space="preserve"> vzorový</w:t>
      </w:r>
      <w:r w:rsidR="00B0541A" w:rsidRPr="00043871">
        <w:rPr>
          <w:rFonts w:ascii="Arial" w:eastAsia="Times New Roman" w:hAnsi="Arial" w:cs="Arial"/>
          <w:color w:val="000000" w:themeColor="text1"/>
          <w:sz w:val="24"/>
          <w:szCs w:val="24"/>
          <w:lang w:val="sk-SK" w:eastAsia="cs-CZ"/>
        </w:rPr>
        <w:t>mi</w:t>
      </w:r>
      <w:r w:rsidR="00DB3ADF" w:rsidRPr="00043871">
        <w:rPr>
          <w:rFonts w:ascii="Arial" w:eastAsia="Times New Roman" w:hAnsi="Arial" w:cs="Arial"/>
          <w:color w:val="000000" w:themeColor="text1"/>
          <w:sz w:val="24"/>
          <w:szCs w:val="24"/>
          <w:lang w:val="sk-SK" w:eastAsia="cs-CZ"/>
        </w:rPr>
        <w:t xml:space="preserve"> obchodný</w:t>
      </w:r>
      <w:r w:rsidR="00B0541A" w:rsidRPr="00043871">
        <w:rPr>
          <w:rFonts w:ascii="Arial" w:eastAsia="Times New Roman" w:hAnsi="Arial" w:cs="Arial"/>
          <w:color w:val="000000" w:themeColor="text1"/>
          <w:sz w:val="24"/>
          <w:szCs w:val="24"/>
          <w:lang w:val="sk-SK" w:eastAsia="cs-CZ"/>
        </w:rPr>
        <w:t>mi</w:t>
      </w:r>
      <w:r w:rsidR="00DB3ADF" w:rsidRPr="00043871">
        <w:rPr>
          <w:rFonts w:ascii="Arial" w:eastAsia="Times New Roman" w:hAnsi="Arial" w:cs="Arial"/>
          <w:color w:val="000000" w:themeColor="text1"/>
          <w:sz w:val="24"/>
          <w:szCs w:val="24"/>
          <w:lang w:val="sk-SK" w:eastAsia="cs-CZ"/>
        </w:rPr>
        <w:t xml:space="preserve"> podmienka</w:t>
      </w:r>
      <w:r w:rsidR="00B0541A" w:rsidRPr="00043871">
        <w:rPr>
          <w:rFonts w:ascii="Arial" w:eastAsia="Times New Roman" w:hAnsi="Arial" w:cs="Arial"/>
          <w:color w:val="000000" w:themeColor="text1"/>
          <w:sz w:val="24"/>
          <w:szCs w:val="24"/>
          <w:lang w:val="sk-SK" w:eastAsia="cs-CZ"/>
        </w:rPr>
        <w:t>mi</w:t>
      </w:r>
      <w:r w:rsidR="00B51BDA" w:rsidRPr="00043871">
        <w:rPr>
          <w:rFonts w:ascii="Arial" w:eastAsia="Times New Roman" w:hAnsi="Arial" w:cs="Arial"/>
          <w:color w:val="000000" w:themeColor="text1"/>
          <w:sz w:val="24"/>
          <w:szCs w:val="24"/>
          <w:lang w:val="sk-SK" w:eastAsia="cs-CZ"/>
        </w:rPr>
        <w:t xml:space="preserve"> poskytovania univerzálnej služby</w:t>
      </w:r>
      <w:r w:rsidR="00DB3ADF"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musia obsahovať spôsob predaja plynu a reklamačný poriadok, musia byť formulované jasne a zrozumiteľne a nesmú obsahovať ustanovenia, ktoré neprimeraným spôsobom sťažujú alebo znemožňujú výkon práv odberateľa plynu v domácnosti,</w:t>
      </w:r>
    </w:p>
    <w:p w14:paraId="3A11BF8C" w14:textId="4718FF6A" w:rsidR="0058239B"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zverejniť obchodné podmienky poskytovania univerzálnej služby a každú ich zmenu na svojom webovom sídle; každú zmenu obchodných podmienok poskytovania univerzálnej služby je dodávateľ plynu povinný zverejniť na svojom webovom sídle najmenej 30 dní pred účinnosťou tejto zmeny,</w:t>
      </w:r>
    </w:p>
    <w:p w14:paraId="1AFC6C67" w14:textId="3B62B8C6" w:rsidR="00C62740" w:rsidRPr="00043871" w:rsidRDefault="00A47485"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w:t>
      </w:r>
      <w:r w:rsidR="00C62740" w:rsidRPr="00043871">
        <w:rPr>
          <w:rFonts w:ascii="Arial" w:eastAsia="Times New Roman" w:hAnsi="Arial" w:cs="Arial"/>
          <w:color w:val="000000" w:themeColor="text1"/>
          <w:sz w:val="24"/>
          <w:szCs w:val="24"/>
          <w:lang w:val="sk-SK" w:eastAsia="cs-CZ"/>
        </w:rPr>
        <w:t>) informovať odberateľa plynu v domácnosti o alternatívnych opatreniach k predchádzaniu odpojenia z dôvodu neplnenia zmluvných povinností odberateľa plynu v domácnosti,</w:t>
      </w:r>
    </w:p>
    <w:p w14:paraId="6A52468E" w14:textId="55574963" w:rsidR="00A47485" w:rsidRPr="00043871" w:rsidRDefault="00A47485" w:rsidP="00A47485">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w:t>
      </w:r>
      <w:r w:rsidR="00D96116" w:rsidRPr="00043871">
        <w:rPr>
          <w:rFonts w:ascii="Arial" w:eastAsia="Times New Roman" w:hAnsi="Arial" w:cs="Arial"/>
          <w:color w:val="000000" w:themeColor="text1"/>
          <w:sz w:val="24"/>
          <w:szCs w:val="24"/>
          <w:lang w:val="sk-SK" w:eastAsia="cs-CZ"/>
        </w:rPr>
        <w:t>) zabezpečiť bezpečné a spoľahlivé dodávky plynu svojim odberateľom plynu za podmienok dohodnutých v zmluve,</w:t>
      </w:r>
    </w:p>
    <w:p w14:paraId="70BB971B" w14:textId="10A7436B" w:rsidR="00C24025" w:rsidRPr="00043871" w:rsidRDefault="00D129DC" w:rsidP="00A47485">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d) </w:t>
      </w:r>
      <w:r w:rsidR="00D96116" w:rsidRPr="00043871">
        <w:rPr>
          <w:rFonts w:ascii="Arial" w:eastAsia="Times New Roman" w:hAnsi="Arial" w:cs="Arial"/>
          <w:color w:val="000000" w:themeColor="text1"/>
          <w:sz w:val="24"/>
          <w:szCs w:val="24"/>
          <w:lang w:val="sk-SK" w:eastAsia="cs-CZ"/>
        </w:rPr>
        <w:t xml:space="preserve">poskytovať </w:t>
      </w:r>
      <w:r w:rsidR="00C24025" w:rsidRPr="00043871">
        <w:rPr>
          <w:rFonts w:ascii="Arial" w:eastAsia="Times New Roman" w:hAnsi="Arial" w:cs="Arial"/>
          <w:color w:val="000000" w:themeColor="text1"/>
          <w:sz w:val="24"/>
          <w:szCs w:val="24"/>
          <w:lang w:val="sk-SK" w:eastAsia="cs-CZ"/>
        </w:rPr>
        <w:t>koncovému odberateľovi plynu informácie v súlade s § 17 ods. 1 písm. b), d) a e),</w:t>
      </w:r>
    </w:p>
    <w:p w14:paraId="23EC8CFF" w14:textId="7BD21B49" w:rsidR="00D96116" w:rsidRPr="00043871" w:rsidRDefault="00D129DC"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w:t>
      </w:r>
      <w:r w:rsidR="00D96116" w:rsidRPr="00043871">
        <w:rPr>
          <w:rFonts w:ascii="Arial" w:eastAsia="Times New Roman" w:hAnsi="Arial" w:cs="Arial"/>
          <w:color w:val="000000" w:themeColor="text1"/>
          <w:sz w:val="24"/>
          <w:szCs w:val="24"/>
          <w:lang w:val="sk-SK" w:eastAsia="cs-CZ"/>
        </w:rPr>
        <w:t>) poskytovať</w:t>
      </w:r>
      <w:r w:rsidR="00C24025" w:rsidRPr="00043871">
        <w:rPr>
          <w:rFonts w:ascii="Arial" w:eastAsia="Times New Roman" w:hAnsi="Arial" w:cs="Arial"/>
          <w:color w:val="000000" w:themeColor="text1"/>
          <w:sz w:val="24"/>
          <w:szCs w:val="24"/>
          <w:lang w:val="sk-SK" w:eastAsia="cs-CZ"/>
        </w:rPr>
        <w:t xml:space="preserve"> koncovému</w:t>
      </w:r>
      <w:r w:rsidR="00D96116" w:rsidRPr="00043871">
        <w:rPr>
          <w:rFonts w:ascii="Arial" w:eastAsia="Times New Roman" w:hAnsi="Arial" w:cs="Arial"/>
          <w:color w:val="000000" w:themeColor="text1"/>
          <w:sz w:val="24"/>
          <w:szCs w:val="24"/>
          <w:lang w:val="sk-SK" w:eastAsia="cs-CZ"/>
        </w:rPr>
        <w:t xml:space="preserve"> odberateľo</w:t>
      </w:r>
      <w:r w:rsidR="00C24025" w:rsidRPr="00043871">
        <w:rPr>
          <w:rFonts w:ascii="Arial" w:eastAsia="Times New Roman" w:hAnsi="Arial" w:cs="Arial"/>
          <w:color w:val="000000" w:themeColor="text1"/>
          <w:sz w:val="24"/>
          <w:szCs w:val="24"/>
          <w:lang w:val="sk-SK" w:eastAsia="cs-CZ"/>
        </w:rPr>
        <w:t>vi</w:t>
      </w:r>
      <w:r w:rsidR="00D96116" w:rsidRPr="00043871">
        <w:rPr>
          <w:rFonts w:ascii="Arial" w:eastAsia="Times New Roman" w:hAnsi="Arial" w:cs="Arial"/>
          <w:color w:val="000000" w:themeColor="text1"/>
          <w:sz w:val="24"/>
          <w:szCs w:val="24"/>
          <w:lang w:val="sk-SK" w:eastAsia="cs-CZ"/>
        </w:rPr>
        <w:t xml:space="preserve"> plynu informácie týkajúce sa cien a technických podmienok dodávky plynu,</w:t>
      </w:r>
    </w:p>
    <w:p w14:paraId="102F12A4" w14:textId="466DC14C" w:rsidR="00D96116" w:rsidRPr="00043871" w:rsidRDefault="00D129DC"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w:t>
      </w:r>
      <w:r w:rsidR="00D96116" w:rsidRPr="00043871">
        <w:rPr>
          <w:rFonts w:ascii="Arial" w:eastAsia="Times New Roman" w:hAnsi="Arial" w:cs="Arial"/>
          <w:color w:val="000000" w:themeColor="text1"/>
          <w:sz w:val="24"/>
          <w:szCs w:val="24"/>
          <w:lang w:val="sk-SK" w:eastAsia="cs-CZ"/>
        </w:rPr>
        <w:t xml:space="preserve">) poskytnúť informácie o právach odberateľov vypracované Komisiou a uverejnené ministerstvom podľa § 88 ods. 2 písm. q) </w:t>
      </w:r>
      <w:r w:rsidR="00D37F8A" w:rsidRPr="00043871">
        <w:rPr>
          <w:rFonts w:ascii="Arial" w:eastAsia="Times New Roman" w:hAnsi="Arial" w:cs="Arial"/>
          <w:color w:val="000000" w:themeColor="text1"/>
          <w:sz w:val="24"/>
          <w:szCs w:val="24"/>
          <w:lang w:val="sk-SK" w:eastAsia="cs-CZ"/>
        </w:rPr>
        <w:t>koncovému</w:t>
      </w:r>
      <w:r w:rsidR="00D96116" w:rsidRPr="00043871">
        <w:rPr>
          <w:rFonts w:ascii="Arial" w:eastAsia="Times New Roman" w:hAnsi="Arial" w:cs="Arial"/>
          <w:color w:val="000000" w:themeColor="text1"/>
          <w:sz w:val="24"/>
          <w:szCs w:val="24"/>
          <w:lang w:val="sk-SK" w:eastAsia="cs-CZ"/>
        </w:rPr>
        <w:t xml:space="preserve"> odberateľovi plynu, s ktorým má </w:t>
      </w:r>
      <w:r w:rsidR="00D96116" w:rsidRPr="00043871">
        <w:rPr>
          <w:rFonts w:ascii="Arial" w:eastAsia="Times New Roman" w:hAnsi="Arial" w:cs="Arial"/>
          <w:color w:val="000000" w:themeColor="text1"/>
          <w:sz w:val="24"/>
          <w:szCs w:val="24"/>
          <w:lang w:val="sk-SK" w:eastAsia="cs-CZ"/>
        </w:rPr>
        <w:lastRenderedPageBreak/>
        <w:t xml:space="preserve">uzatvorenú zmluvu o združenej dodávke plynu, na svojom webovom sídle a vo svojich prevádzkových priestoroch alebo na požiadanie ich zaslaním </w:t>
      </w:r>
      <w:r w:rsidR="002555BD" w:rsidRPr="00043871">
        <w:rPr>
          <w:rFonts w:ascii="Arial" w:eastAsia="Times New Roman" w:hAnsi="Arial" w:cs="Arial"/>
          <w:color w:val="000000" w:themeColor="text1"/>
          <w:sz w:val="24"/>
          <w:szCs w:val="24"/>
          <w:lang w:val="sk-SK" w:eastAsia="cs-CZ"/>
        </w:rPr>
        <w:t xml:space="preserve">koncovému </w:t>
      </w:r>
      <w:r w:rsidR="00D96116" w:rsidRPr="00043871">
        <w:rPr>
          <w:rFonts w:ascii="Arial" w:eastAsia="Times New Roman" w:hAnsi="Arial" w:cs="Arial"/>
          <w:color w:val="000000" w:themeColor="text1"/>
          <w:sz w:val="24"/>
          <w:szCs w:val="24"/>
          <w:lang w:val="sk-SK" w:eastAsia="cs-CZ"/>
        </w:rPr>
        <w:t>odberateľovi plynu,</w:t>
      </w:r>
    </w:p>
    <w:p w14:paraId="663EDCEF" w14:textId="7EE8AE38" w:rsidR="009B6E65" w:rsidRPr="00043871" w:rsidRDefault="00D129DC"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g</w:t>
      </w:r>
      <w:r w:rsidR="009B1D0C" w:rsidRPr="00043871">
        <w:rPr>
          <w:rFonts w:ascii="Arial" w:eastAsia="Times New Roman" w:hAnsi="Arial" w:cs="Arial"/>
          <w:color w:val="000000" w:themeColor="text1"/>
          <w:sz w:val="24"/>
          <w:szCs w:val="24"/>
          <w:lang w:val="sk-SK" w:eastAsia="cs-CZ"/>
        </w:rPr>
        <w:t xml:space="preserve">) </w:t>
      </w:r>
      <w:r w:rsidR="009B6E65" w:rsidRPr="00043871">
        <w:rPr>
          <w:rFonts w:ascii="Arial" w:eastAsia="Times New Roman" w:hAnsi="Arial" w:cs="Arial"/>
          <w:color w:val="000000" w:themeColor="text1"/>
          <w:sz w:val="24"/>
          <w:szCs w:val="24"/>
          <w:lang w:val="sk-SK" w:eastAsia="cs-CZ"/>
        </w:rPr>
        <w:t xml:space="preserve">poskytovať úradu </w:t>
      </w:r>
      <w:r w:rsidR="00002990" w:rsidRPr="00043871">
        <w:rPr>
          <w:rFonts w:ascii="Arial" w:eastAsia="Times New Roman" w:hAnsi="Arial" w:cs="Arial"/>
          <w:color w:val="000000" w:themeColor="text1"/>
          <w:sz w:val="24"/>
          <w:szCs w:val="24"/>
          <w:lang w:val="sk-SK" w:eastAsia="cs-CZ"/>
        </w:rPr>
        <w:t>alebo organizácii poverenej podľa osobitného predpisu</w:t>
      </w:r>
      <w:r w:rsidR="00002990" w:rsidRPr="00043871">
        <w:rPr>
          <w:rFonts w:ascii="Arial" w:eastAsia="Times New Roman" w:hAnsi="Arial" w:cs="Arial"/>
          <w:color w:val="000000" w:themeColor="text1"/>
          <w:sz w:val="24"/>
          <w:szCs w:val="24"/>
          <w:vertAlign w:val="superscript"/>
          <w:lang w:val="sk-SK" w:eastAsia="cs-CZ"/>
        </w:rPr>
        <w:t xml:space="preserve">65) </w:t>
      </w:r>
      <w:r w:rsidR="009B6E65" w:rsidRPr="00043871">
        <w:rPr>
          <w:rFonts w:ascii="Arial" w:eastAsia="Times New Roman" w:hAnsi="Arial" w:cs="Arial"/>
          <w:color w:val="000000" w:themeColor="text1"/>
          <w:sz w:val="24"/>
          <w:szCs w:val="24"/>
          <w:lang w:val="sk-SK" w:eastAsia="cs-CZ"/>
        </w:rPr>
        <w:t xml:space="preserve">informácie o ponukách dodávok plynu, ich podmienkach a ich zmenách </w:t>
      </w:r>
      <w:r w:rsidR="00CC6833" w:rsidRPr="00043871">
        <w:rPr>
          <w:rFonts w:ascii="Arial" w:eastAsia="Times New Roman" w:hAnsi="Arial" w:cs="Arial"/>
          <w:color w:val="000000" w:themeColor="text1"/>
          <w:sz w:val="24"/>
          <w:szCs w:val="24"/>
          <w:lang w:val="sk-SK" w:eastAsia="cs-CZ"/>
        </w:rPr>
        <w:t>aspoň päť pracovných dní</w:t>
      </w:r>
      <w:r w:rsidR="009B6E65" w:rsidRPr="00043871">
        <w:rPr>
          <w:rFonts w:ascii="Arial" w:eastAsia="Times New Roman" w:hAnsi="Arial" w:cs="Arial"/>
          <w:color w:val="000000" w:themeColor="text1"/>
          <w:sz w:val="24"/>
          <w:szCs w:val="24"/>
          <w:lang w:val="sk-SK" w:eastAsia="cs-CZ"/>
        </w:rPr>
        <w:t xml:space="preserve"> pred ich účinnosťou</w:t>
      </w:r>
      <w:r w:rsidR="00653E48" w:rsidRPr="00043871">
        <w:rPr>
          <w:rFonts w:ascii="Arial" w:eastAsia="Times New Roman" w:hAnsi="Arial" w:cs="Arial"/>
          <w:color w:val="000000" w:themeColor="text1"/>
          <w:sz w:val="24"/>
          <w:szCs w:val="24"/>
          <w:lang w:val="sk-SK" w:eastAsia="cs-CZ"/>
        </w:rPr>
        <w:t xml:space="preserve"> na účel </w:t>
      </w:r>
      <w:r w:rsidR="009B6E65" w:rsidRPr="00043871">
        <w:rPr>
          <w:rFonts w:ascii="Arial" w:eastAsia="Times New Roman" w:hAnsi="Arial" w:cs="Arial"/>
          <w:color w:val="000000" w:themeColor="text1"/>
          <w:sz w:val="24"/>
          <w:szCs w:val="24"/>
          <w:lang w:val="sk-SK" w:eastAsia="cs-CZ"/>
        </w:rPr>
        <w:t>zverejneni</w:t>
      </w:r>
      <w:r w:rsidR="00653E48" w:rsidRPr="00043871">
        <w:rPr>
          <w:rFonts w:ascii="Arial" w:eastAsia="Times New Roman" w:hAnsi="Arial" w:cs="Arial"/>
          <w:color w:val="000000" w:themeColor="text1"/>
          <w:sz w:val="24"/>
          <w:szCs w:val="24"/>
          <w:lang w:val="sk-SK" w:eastAsia="cs-CZ"/>
        </w:rPr>
        <w:t>a</w:t>
      </w:r>
      <w:r w:rsidR="009B6E65" w:rsidRPr="00043871">
        <w:rPr>
          <w:rFonts w:ascii="Arial" w:eastAsia="Times New Roman" w:hAnsi="Arial" w:cs="Arial"/>
          <w:color w:val="000000" w:themeColor="text1"/>
          <w:sz w:val="24"/>
          <w:szCs w:val="24"/>
          <w:lang w:val="sk-SK" w:eastAsia="cs-CZ"/>
        </w:rPr>
        <w:t xml:space="preserve"> na porovnávacom portáli v rozsahu </w:t>
      </w:r>
      <w:r w:rsidR="006F2978" w:rsidRPr="00043871">
        <w:rPr>
          <w:rFonts w:ascii="Arial" w:eastAsia="Times New Roman" w:hAnsi="Arial" w:cs="Arial"/>
          <w:color w:val="000000" w:themeColor="text1"/>
          <w:sz w:val="24"/>
          <w:szCs w:val="24"/>
          <w:lang w:val="sk-SK" w:eastAsia="cs-CZ"/>
        </w:rPr>
        <w:t>štruktúre a spôsobom</w:t>
      </w:r>
      <w:r w:rsidR="00295C24" w:rsidRPr="00043871">
        <w:rPr>
          <w:rFonts w:ascii="Arial" w:eastAsia="Times New Roman" w:hAnsi="Arial" w:cs="Arial"/>
          <w:color w:val="000000" w:themeColor="text1"/>
          <w:sz w:val="24"/>
          <w:szCs w:val="24"/>
          <w:lang w:val="sk-SK" w:eastAsia="cs-CZ"/>
        </w:rPr>
        <w:t xml:space="preserve">, ktoré zverejní úrad </w:t>
      </w:r>
      <w:r w:rsidR="009B6E65" w:rsidRPr="00043871">
        <w:rPr>
          <w:rFonts w:ascii="Arial" w:eastAsia="Times New Roman" w:hAnsi="Arial" w:cs="Arial"/>
          <w:color w:val="000000" w:themeColor="text1"/>
          <w:sz w:val="24"/>
          <w:szCs w:val="24"/>
          <w:lang w:val="sk-SK" w:eastAsia="cs-CZ"/>
        </w:rPr>
        <w:t xml:space="preserve">na </w:t>
      </w:r>
      <w:r w:rsidR="00295C24" w:rsidRPr="00043871">
        <w:rPr>
          <w:rFonts w:ascii="Arial" w:eastAsia="Times New Roman" w:hAnsi="Arial" w:cs="Arial"/>
          <w:color w:val="000000" w:themeColor="text1"/>
          <w:sz w:val="24"/>
          <w:szCs w:val="24"/>
          <w:lang w:val="sk-SK" w:eastAsia="cs-CZ"/>
        </w:rPr>
        <w:t>svojom</w:t>
      </w:r>
      <w:r w:rsidR="009B6E65" w:rsidRPr="00043871">
        <w:rPr>
          <w:rFonts w:ascii="Arial" w:eastAsia="Times New Roman" w:hAnsi="Arial" w:cs="Arial"/>
          <w:color w:val="000000" w:themeColor="text1"/>
          <w:sz w:val="24"/>
          <w:szCs w:val="24"/>
          <w:lang w:val="sk-SK" w:eastAsia="cs-CZ"/>
        </w:rPr>
        <w:t xml:space="preserve"> webovom sídle</w:t>
      </w:r>
      <w:r w:rsidR="00076DA3" w:rsidRPr="00043871">
        <w:rPr>
          <w:rFonts w:ascii="Arial" w:eastAsia="Times New Roman" w:hAnsi="Arial" w:cs="Arial"/>
          <w:color w:val="000000" w:themeColor="text1"/>
          <w:sz w:val="24"/>
          <w:szCs w:val="24"/>
          <w:lang w:val="sk-SK" w:eastAsia="cs-CZ"/>
        </w:rPr>
        <w:t xml:space="preserve">; to neplatí </w:t>
      </w:r>
      <w:r w:rsidR="00C812CF" w:rsidRPr="00043871">
        <w:rPr>
          <w:rFonts w:ascii="Arial" w:eastAsia="Times New Roman" w:hAnsi="Arial" w:cs="Arial"/>
          <w:color w:val="000000" w:themeColor="text1"/>
          <w:sz w:val="24"/>
          <w:szCs w:val="24"/>
          <w:lang w:val="sk-SK" w:eastAsia="cs-CZ"/>
        </w:rPr>
        <w:t>pre</w:t>
      </w:r>
      <w:r w:rsidR="00076DA3" w:rsidRPr="00043871">
        <w:rPr>
          <w:rFonts w:ascii="Arial" w:eastAsia="Times New Roman" w:hAnsi="Arial" w:cs="Arial"/>
          <w:color w:val="000000" w:themeColor="text1"/>
          <w:sz w:val="24"/>
          <w:szCs w:val="24"/>
          <w:lang w:val="sk-SK" w:eastAsia="cs-CZ"/>
        </w:rPr>
        <w:t xml:space="preserve"> pon</w:t>
      </w:r>
      <w:r w:rsidR="00C812CF" w:rsidRPr="00043871">
        <w:rPr>
          <w:rFonts w:ascii="Arial" w:eastAsia="Times New Roman" w:hAnsi="Arial" w:cs="Arial"/>
          <w:color w:val="000000" w:themeColor="text1"/>
          <w:sz w:val="24"/>
          <w:szCs w:val="24"/>
          <w:lang w:val="sk-SK" w:eastAsia="cs-CZ"/>
        </w:rPr>
        <w:t>uky</w:t>
      </w:r>
      <w:r w:rsidR="00076DA3" w:rsidRPr="00043871">
        <w:rPr>
          <w:rFonts w:ascii="Arial" w:eastAsia="Times New Roman" w:hAnsi="Arial" w:cs="Arial"/>
          <w:color w:val="000000" w:themeColor="text1"/>
          <w:sz w:val="24"/>
          <w:szCs w:val="24"/>
          <w:lang w:val="sk-SK" w:eastAsia="cs-CZ"/>
        </w:rPr>
        <w:t xml:space="preserve"> dodávok plynu za cenu regulovanú úradom podľa osobitného predpisu</w:t>
      </w:r>
      <w:r w:rsidR="009B6E65" w:rsidRPr="00043871">
        <w:rPr>
          <w:rFonts w:ascii="Arial" w:eastAsia="Times New Roman" w:hAnsi="Arial" w:cs="Arial"/>
          <w:color w:val="000000" w:themeColor="text1"/>
          <w:sz w:val="24"/>
          <w:szCs w:val="24"/>
          <w:lang w:val="sk-SK" w:eastAsia="cs-CZ"/>
        </w:rPr>
        <w:t>,</w:t>
      </w:r>
      <w:r w:rsidR="00076DA3" w:rsidRPr="00043871">
        <w:rPr>
          <w:rFonts w:ascii="Arial" w:eastAsia="Times New Roman" w:hAnsi="Arial" w:cs="Arial"/>
          <w:color w:val="000000" w:themeColor="text1"/>
          <w:sz w:val="24"/>
          <w:szCs w:val="24"/>
          <w:vertAlign w:val="superscript"/>
          <w:lang w:val="sk-SK" w:eastAsia="cs-CZ"/>
        </w:rPr>
        <w:t>2)</w:t>
      </w:r>
    </w:p>
    <w:p w14:paraId="6B580F23" w14:textId="3F70A03E" w:rsidR="00D96116" w:rsidRPr="00043871" w:rsidRDefault="00D129DC"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h</w:t>
      </w:r>
      <w:r w:rsidR="00D96116" w:rsidRPr="00043871">
        <w:rPr>
          <w:rFonts w:ascii="Arial" w:eastAsia="Times New Roman" w:hAnsi="Arial" w:cs="Arial"/>
          <w:color w:val="000000" w:themeColor="text1"/>
          <w:sz w:val="24"/>
          <w:szCs w:val="24"/>
          <w:lang w:val="sk-SK" w:eastAsia="cs-CZ"/>
        </w:rPr>
        <w:t>)</w:t>
      </w:r>
      <w:r w:rsidR="00D96116" w:rsidRPr="00043871" w:rsidDel="0004435C">
        <w:rPr>
          <w:rFonts w:ascii="Arial" w:eastAsia="Times New Roman" w:hAnsi="Arial" w:cs="Arial"/>
          <w:color w:val="000000" w:themeColor="text1"/>
          <w:sz w:val="24"/>
          <w:szCs w:val="24"/>
          <w:lang w:val="sk-SK" w:eastAsia="cs-CZ"/>
        </w:rPr>
        <w:t xml:space="preserve"> </w:t>
      </w:r>
      <w:r w:rsidR="00D96116" w:rsidRPr="00043871">
        <w:rPr>
          <w:rFonts w:ascii="Arial" w:eastAsia="Times New Roman" w:hAnsi="Arial" w:cs="Arial"/>
          <w:color w:val="000000" w:themeColor="text1"/>
          <w:sz w:val="24"/>
          <w:szCs w:val="24"/>
          <w:lang w:val="sk-SK" w:eastAsia="cs-CZ"/>
        </w:rPr>
        <w:t xml:space="preserve">bezodplatne umožniť </w:t>
      </w:r>
      <w:r w:rsidR="00E85BEA" w:rsidRPr="00043871">
        <w:rPr>
          <w:rFonts w:ascii="Arial" w:eastAsia="Times New Roman" w:hAnsi="Arial" w:cs="Arial"/>
          <w:color w:val="000000" w:themeColor="text1"/>
          <w:sz w:val="24"/>
          <w:szCs w:val="24"/>
          <w:lang w:val="sk-SK" w:eastAsia="cs-CZ"/>
        </w:rPr>
        <w:t xml:space="preserve">koncovému </w:t>
      </w:r>
      <w:r w:rsidR="00D96116" w:rsidRPr="00043871">
        <w:rPr>
          <w:rFonts w:ascii="Arial" w:eastAsia="Times New Roman" w:hAnsi="Arial" w:cs="Arial"/>
          <w:color w:val="000000" w:themeColor="text1"/>
          <w:sz w:val="24"/>
          <w:szCs w:val="24"/>
          <w:lang w:val="sk-SK" w:eastAsia="cs-CZ"/>
        </w:rPr>
        <w:t>odberateľovi plynu zmenu dodávateľa plynu,</w:t>
      </w:r>
    </w:p>
    <w:p w14:paraId="715291F8" w14:textId="337C2C50" w:rsidR="00D96116" w:rsidRPr="00043871" w:rsidRDefault="00D129DC"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i</w:t>
      </w:r>
      <w:r w:rsidR="00D96116" w:rsidRPr="00043871">
        <w:rPr>
          <w:rFonts w:ascii="Arial" w:eastAsia="Times New Roman" w:hAnsi="Arial" w:cs="Arial"/>
          <w:color w:val="000000" w:themeColor="text1"/>
          <w:sz w:val="24"/>
          <w:szCs w:val="24"/>
          <w:lang w:val="sk-SK" w:eastAsia="cs-CZ"/>
        </w:rPr>
        <w:t>) uchovávať údaje o obchodoch medzi dodávateľom plynu a osobami, ktoré nakupujú plyn na účel jeho ďalšieho predaja, prevádzkovateľmi prepravnej siete alebo prevádzkovateľmi zásobníkov týkajúcich sa zmlúv o dodávke plynu počas piatich rokov nasledujúcich po roku, ktorého sa týkajú, a tieto údaje poskytovať na požiadanie ministerstvu, úradu, Protimonopolnému úradu Slovenskej republiky, iným štátnym orgánom v rozsahu ich pôsobnosti a Komisii; na účely tohto ustanovenia sa zmluvou o dodávke plynu rozumie zmluva o dodávke plynu okrem zmluvy ohľadom derivátu týkajúceho sa plynu</w:t>
      </w:r>
      <w:r w:rsidR="00B51BDA" w:rsidRPr="00043871">
        <w:rPr>
          <w:rFonts w:ascii="Arial" w:eastAsia="Times New Roman" w:hAnsi="Arial" w:cs="Arial"/>
          <w:color w:val="000000" w:themeColor="text1"/>
          <w:sz w:val="24"/>
          <w:szCs w:val="24"/>
          <w:lang w:val="sk-SK" w:eastAsia="cs-CZ"/>
        </w:rPr>
        <w:t>, pričom</w:t>
      </w:r>
      <w:r w:rsidR="00D96116" w:rsidRPr="00043871">
        <w:rPr>
          <w:rFonts w:ascii="Arial" w:eastAsia="Times New Roman" w:hAnsi="Arial" w:cs="Arial"/>
          <w:color w:val="000000" w:themeColor="text1"/>
          <w:sz w:val="24"/>
          <w:szCs w:val="24"/>
          <w:lang w:val="sk-SK" w:eastAsia="cs-CZ"/>
        </w:rPr>
        <w:t xml:space="preserve"> derivátom týkajúcim sa plynu je finančný nástroj podľa osobitného predpisu, </w:t>
      </w:r>
      <w:r w:rsidR="00D96116" w:rsidRPr="00043871">
        <w:rPr>
          <w:rFonts w:ascii="Arial" w:eastAsia="Times New Roman" w:hAnsi="Arial" w:cs="Arial"/>
          <w:color w:val="000000" w:themeColor="text1"/>
          <w:sz w:val="24"/>
          <w:szCs w:val="24"/>
          <w:vertAlign w:val="superscript"/>
          <w:lang w:val="sk-SK" w:eastAsia="cs-CZ"/>
        </w:rPr>
        <w:t>67)</w:t>
      </w:r>
      <w:r w:rsidR="00D96116" w:rsidRPr="00043871">
        <w:rPr>
          <w:rFonts w:ascii="Arial" w:eastAsia="Times New Roman" w:hAnsi="Arial" w:cs="Arial"/>
          <w:color w:val="000000" w:themeColor="text1"/>
          <w:sz w:val="24"/>
          <w:szCs w:val="24"/>
          <w:lang w:val="sk-SK" w:eastAsia="cs-CZ"/>
        </w:rPr>
        <w:t> ktorý sa týka plynu,</w:t>
      </w:r>
    </w:p>
    <w:p w14:paraId="3ECD22AB" w14:textId="0EB5905C" w:rsidR="00D96116" w:rsidRPr="00043871" w:rsidRDefault="00D129DC" w:rsidP="009331C9">
      <w:pPr>
        <w:shd w:val="clear" w:color="auto" w:fill="FFFFFF"/>
        <w:spacing w:after="0" w:line="240"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j</w:t>
      </w:r>
      <w:r w:rsidR="00D96116" w:rsidRPr="00043871">
        <w:rPr>
          <w:rFonts w:ascii="Arial" w:eastAsia="Times New Roman" w:hAnsi="Arial" w:cs="Arial"/>
          <w:color w:val="000000" w:themeColor="text1"/>
          <w:sz w:val="24"/>
          <w:szCs w:val="24"/>
          <w:lang w:val="sk-SK" w:eastAsia="cs-CZ"/>
        </w:rPr>
        <w:t>) uchovávať údaje o obchodoch medzi dodávateľom plynu a osobami, ktoré nakupujú plyn na účel jeho ďalšieho predaja, alebo prevádzkovateľmi prepravnej siete týkajúcich sa derivátov týkajúcich sa plynu počas piatich rokov nasledujúcich po roku, ktorého sa týkajú, v súlade s osobitným predpisom, ktorý vydá Komisia, a tieto údaje poskytovať na požiadanie ministerstvu, úradu, Protimonopolnému úradu Slovenskej republiky, iným štátnym orgánom v rozsahu ich pôsobnosti a Komisii,</w:t>
      </w:r>
    </w:p>
    <w:p w14:paraId="2657F4DA" w14:textId="437C9809" w:rsidR="006A5D04" w:rsidRPr="00043871" w:rsidRDefault="00D129DC" w:rsidP="009331C9">
      <w:pPr>
        <w:spacing w:after="0" w:line="240" w:lineRule="auto"/>
        <w:ind w:hanging="284"/>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k</w:t>
      </w:r>
      <w:r w:rsidR="00D96116" w:rsidRPr="00043871">
        <w:rPr>
          <w:rFonts w:ascii="Arial" w:eastAsia="Times New Roman" w:hAnsi="Arial" w:cs="Arial"/>
          <w:color w:val="000000" w:themeColor="text1"/>
          <w:sz w:val="24"/>
          <w:szCs w:val="24"/>
          <w:lang w:val="sk-SK" w:eastAsia="cs-CZ"/>
        </w:rPr>
        <w:t xml:space="preserve">) </w:t>
      </w:r>
      <w:r w:rsidR="006A5D04" w:rsidRPr="00043871">
        <w:rPr>
          <w:rFonts w:ascii="Arial" w:eastAsia="Times New Roman" w:hAnsi="Arial" w:cs="Arial"/>
          <w:color w:val="000000" w:themeColor="text1"/>
          <w:sz w:val="24"/>
          <w:szCs w:val="24"/>
          <w:lang w:val="sk-SK" w:eastAsia="cs-CZ"/>
        </w:rPr>
        <w:t>poskytovať prevádzkovateľovi siete, ktorej je užívateľom, technické údaje zo zmlúv o dodávke plynu a</w:t>
      </w:r>
      <w:r w:rsidR="00E46288" w:rsidRPr="00043871">
        <w:rPr>
          <w:rFonts w:ascii="Arial" w:eastAsia="Times New Roman" w:hAnsi="Arial" w:cs="Arial"/>
          <w:color w:val="000000" w:themeColor="text1"/>
          <w:sz w:val="24"/>
          <w:szCs w:val="24"/>
          <w:lang w:val="sk-SK" w:eastAsia="cs-CZ"/>
        </w:rPr>
        <w:t xml:space="preserve"> osobné </w:t>
      </w:r>
      <w:r w:rsidR="006A5D04" w:rsidRPr="00043871">
        <w:rPr>
          <w:rFonts w:ascii="Arial" w:eastAsia="Times New Roman" w:hAnsi="Arial" w:cs="Arial"/>
          <w:color w:val="000000" w:themeColor="text1"/>
          <w:sz w:val="24"/>
          <w:szCs w:val="24"/>
          <w:lang w:val="sk-SK" w:eastAsia="cs-CZ"/>
        </w:rPr>
        <w:t xml:space="preserve">údaje o odberateľoch vyplývajúce zo zmlúv o dodávke plynu, </w:t>
      </w:r>
      <w:r w:rsidR="00E46288" w:rsidRPr="00043871">
        <w:rPr>
          <w:rFonts w:ascii="Arial" w:eastAsia="Times New Roman" w:hAnsi="Arial" w:cs="Arial"/>
          <w:color w:val="000000" w:themeColor="text1"/>
          <w:sz w:val="24"/>
          <w:szCs w:val="24"/>
          <w:lang w:val="sk-SK" w:eastAsia="cs-CZ"/>
        </w:rPr>
        <w:t>pričom osobné údaje poskytuje v rozsahu</w:t>
      </w:r>
      <w:r w:rsidR="006A5D04" w:rsidRPr="00043871">
        <w:rPr>
          <w:rFonts w:ascii="Arial" w:eastAsia="Times New Roman" w:hAnsi="Arial" w:cs="Arial"/>
          <w:color w:val="000000" w:themeColor="text1"/>
          <w:sz w:val="24"/>
          <w:szCs w:val="24"/>
          <w:lang w:val="sk-SK" w:eastAsia="cs-CZ"/>
        </w:rPr>
        <w:t xml:space="preserve"> </w:t>
      </w:r>
    </w:p>
    <w:p w14:paraId="17592764" w14:textId="77777777" w:rsidR="006A5D04" w:rsidRPr="00043871" w:rsidRDefault="006A5D04" w:rsidP="009331C9">
      <w:pPr>
        <w:spacing w:after="0" w:line="240"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 identifikačné údaje, </w:t>
      </w:r>
    </w:p>
    <w:p w14:paraId="5248D2C9" w14:textId="77777777" w:rsidR="006A5D04" w:rsidRPr="00043871" w:rsidRDefault="006A5D04" w:rsidP="009331C9">
      <w:pPr>
        <w:spacing w:after="0" w:line="240"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2. adresu trvalého pobytu, </w:t>
      </w:r>
    </w:p>
    <w:p w14:paraId="4ECB5058" w14:textId="77777777" w:rsidR="006A5D04" w:rsidRPr="00043871" w:rsidRDefault="006A5D04" w:rsidP="009331C9">
      <w:pPr>
        <w:spacing w:after="0" w:line="240"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3. kontaktné telefónne číslo, faxové číslo, adresu elektronickej pošty, ak ich má, </w:t>
      </w:r>
    </w:p>
    <w:p w14:paraId="68D62C50" w14:textId="77777777" w:rsidR="006A5D04" w:rsidRPr="00043871" w:rsidRDefault="006A5D04" w:rsidP="009331C9">
      <w:pPr>
        <w:spacing w:after="0" w:line="240"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4. dátum narodenia, </w:t>
      </w:r>
    </w:p>
    <w:p w14:paraId="7B6EEBED" w14:textId="77777777" w:rsidR="006A5D04" w:rsidRPr="00043871" w:rsidRDefault="006A5D04" w:rsidP="009331C9">
      <w:pPr>
        <w:spacing w:after="0" w:line="240"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5. adresu odberného miesta, </w:t>
      </w:r>
    </w:p>
    <w:p w14:paraId="695DCE65" w14:textId="1EAD03D8" w:rsidR="006A5D04" w:rsidRPr="00043871" w:rsidRDefault="006A5D04" w:rsidP="009331C9">
      <w:pPr>
        <w:spacing w:after="0" w:line="240"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6. číslo odberného miesta odberateľa plynu,</w:t>
      </w:r>
    </w:p>
    <w:p w14:paraId="4CADF7D6" w14:textId="6BFD0F3D" w:rsidR="00D96116" w:rsidRPr="00043871" w:rsidRDefault="00D129DC"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l</w:t>
      </w:r>
      <w:r w:rsidR="00D96116" w:rsidRPr="00043871">
        <w:rPr>
          <w:rFonts w:ascii="Arial" w:eastAsia="Times New Roman" w:hAnsi="Arial" w:cs="Arial"/>
          <w:color w:val="000000" w:themeColor="text1"/>
          <w:sz w:val="24"/>
          <w:szCs w:val="24"/>
          <w:lang w:val="sk-SK" w:eastAsia="cs-CZ"/>
        </w:rPr>
        <w:t>) poskytovať prevádzkovateľovi siete technické údaje zo zmlúv o prístupe do zásobníka a uskladňovaní plynu, ak sú príslušné zásobníky pripojené k príslušnej sieti,</w:t>
      </w:r>
    </w:p>
    <w:p w14:paraId="5694AD9D" w14:textId="439D0512" w:rsidR="00D96116" w:rsidRPr="00043871" w:rsidRDefault="00D129DC"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m</w:t>
      </w:r>
      <w:r w:rsidR="00D96116" w:rsidRPr="00043871">
        <w:rPr>
          <w:rFonts w:ascii="Arial" w:eastAsia="Times New Roman" w:hAnsi="Arial" w:cs="Arial"/>
          <w:color w:val="000000" w:themeColor="text1"/>
          <w:sz w:val="24"/>
          <w:szCs w:val="24"/>
          <w:lang w:val="sk-SK" w:eastAsia="cs-CZ"/>
        </w:rPr>
        <w:t xml:space="preserve">) riadiť sa </w:t>
      </w:r>
      <w:r w:rsidR="003B2B90" w:rsidRPr="00043871">
        <w:rPr>
          <w:rFonts w:ascii="Arial" w:eastAsia="Times New Roman" w:hAnsi="Arial" w:cs="Arial"/>
          <w:color w:val="000000" w:themeColor="text1"/>
          <w:sz w:val="24"/>
          <w:szCs w:val="24"/>
          <w:lang w:val="sk-SK" w:eastAsia="cs-CZ"/>
        </w:rPr>
        <w:t>pri</w:t>
      </w:r>
      <w:r w:rsidR="00D96116" w:rsidRPr="00043871">
        <w:rPr>
          <w:rFonts w:ascii="Arial" w:eastAsia="Times New Roman" w:hAnsi="Arial" w:cs="Arial"/>
          <w:color w:val="000000" w:themeColor="text1"/>
          <w:sz w:val="24"/>
          <w:szCs w:val="24"/>
          <w:lang w:val="sk-SK" w:eastAsia="cs-CZ"/>
        </w:rPr>
        <w:t xml:space="preserve"> krízovej situáci</w:t>
      </w:r>
      <w:r w:rsidR="003B2B90" w:rsidRPr="00043871">
        <w:rPr>
          <w:rFonts w:ascii="Arial" w:eastAsia="Times New Roman" w:hAnsi="Arial" w:cs="Arial"/>
          <w:color w:val="000000" w:themeColor="text1"/>
          <w:sz w:val="24"/>
          <w:szCs w:val="24"/>
          <w:lang w:val="sk-SK" w:eastAsia="cs-CZ"/>
        </w:rPr>
        <w:t>i</w:t>
      </w:r>
      <w:r w:rsidR="00D96116" w:rsidRPr="00043871">
        <w:rPr>
          <w:rFonts w:ascii="Arial" w:eastAsia="Times New Roman" w:hAnsi="Arial" w:cs="Arial"/>
          <w:color w:val="000000" w:themeColor="text1"/>
          <w:sz w:val="24"/>
          <w:szCs w:val="24"/>
          <w:lang w:val="sk-SK" w:eastAsia="cs-CZ"/>
        </w:rPr>
        <w:t xml:space="preserve"> v plynárenstve podľa osobitného predpisu </w:t>
      </w:r>
      <w:r w:rsidR="00D96116" w:rsidRPr="00043871">
        <w:rPr>
          <w:rFonts w:ascii="Arial" w:eastAsia="Times New Roman" w:hAnsi="Arial" w:cs="Arial"/>
          <w:color w:val="000000" w:themeColor="text1"/>
          <w:sz w:val="24"/>
          <w:szCs w:val="24"/>
          <w:vertAlign w:val="superscript"/>
          <w:lang w:val="sk-SK" w:eastAsia="cs-CZ"/>
        </w:rPr>
        <w:t>44)</w:t>
      </w:r>
      <w:r w:rsidR="00D96116" w:rsidRPr="00043871">
        <w:rPr>
          <w:rFonts w:ascii="Arial" w:eastAsia="Times New Roman" w:hAnsi="Arial" w:cs="Arial"/>
          <w:color w:val="000000" w:themeColor="text1"/>
          <w:sz w:val="24"/>
          <w:szCs w:val="24"/>
          <w:lang w:val="sk-SK" w:eastAsia="cs-CZ"/>
        </w:rPr>
        <w:t> opatreniami plynárenského dispečingu alebo príslušného dispečingu,</w:t>
      </w:r>
    </w:p>
    <w:p w14:paraId="2C498268" w14:textId="3DBCD9F2" w:rsidR="00BB03FA" w:rsidRPr="00043871" w:rsidRDefault="00D129DC" w:rsidP="0047797C">
      <w:pPr>
        <w:shd w:val="clear" w:color="auto" w:fill="FFFFFF"/>
        <w:spacing w:after="0" w:line="276" w:lineRule="auto"/>
        <w:ind w:hanging="300"/>
        <w:jc w:val="both"/>
        <w:rPr>
          <w:rFonts w:ascii="Arial"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n</w:t>
      </w:r>
      <w:r w:rsidR="00D96116" w:rsidRPr="00043871">
        <w:rPr>
          <w:rFonts w:ascii="Arial" w:eastAsia="Times New Roman" w:hAnsi="Arial" w:cs="Arial"/>
          <w:color w:val="000000" w:themeColor="text1"/>
          <w:sz w:val="24"/>
          <w:szCs w:val="24"/>
          <w:lang w:val="sk-SK" w:eastAsia="cs-CZ"/>
        </w:rPr>
        <w:t xml:space="preserve">) </w:t>
      </w:r>
      <w:r w:rsidR="00C97FAA" w:rsidRPr="00043871">
        <w:rPr>
          <w:rFonts w:ascii="Arial" w:eastAsia="Times New Roman" w:hAnsi="Arial" w:cs="Arial"/>
          <w:color w:val="000000" w:themeColor="text1"/>
          <w:sz w:val="24"/>
          <w:szCs w:val="24"/>
          <w:lang w:val="sk-SK" w:eastAsia="cs-CZ"/>
        </w:rPr>
        <w:t>dodržiavať rovnováhu medzi množstvom plynu vstupujúcim do siete a množstvom plynu súčasne vystupujúcim zo siete, ktorej je užívateľom, a to tak, aby za jeden plynárenský deň</w:t>
      </w:r>
      <w:r w:rsidR="00B51BDA" w:rsidRPr="00043871">
        <w:rPr>
          <w:rFonts w:ascii="Arial" w:eastAsia="Times New Roman" w:hAnsi="Arial" w:cs="Arial"/>
          <w:color w:val="000000" w:themeColor="text1"/>
          <w:sz w:val="24"/>
          <w:szCs w:val="24"/>
          <w:lang w:val="sk-SK" w:eastAsia="cs-CZ"/>
        </w:rPr>
        <w:t xml:space="preserve"> </w:t>
      </w:r>
      <w:r w:rsidR="00C97FAA" w:rsidRPr="00043871">
        <w:rPr>
          <w:rFonts w:ascii="Arial" w:eastAsia="Times New Roman" w:hAnsi="Arial" w:cs="Arial"/>
          <w:color w:val="000000" w:themeColor="text1"/>
          <w:sz w:val="24"/>
          <w:szCs w:val="24"/>
          <w:lang w:val="sk-SK" w:eastAsia="cs-CZ"/>
        </w:rPr>
        <w:t>množstvo plynu vstupujúce do siete predstavovalo najmenej 75 %, najviac však 125 % množstva plynu vystupujúceho zo siete, inak sa takéto konanie dodávateľa plynu považuje za konanie ohrozujúce bezpečnosť siete,</w:t>
      </w:r>
      <w:r w:rsidR="00C97FAA" w:rsidRPr="00043871" w:rsidDel="003E0EC5">
        <w:rPr>
          <w:rFonts w:ascii="Arial" w:hAnsi="Arial" w:cs="Arial"/>
          <w:color w:val="000000" w:themeColor="text1"/>
          <w:sz w:val="24"/>
          <w:szCs w:val="24"/>
          <w:lang w:val="sk-SK" w:eastAsia="cs-CZ"/>
        </w:rPr>
        <w:t xml:space="preserve"> </w:t>
      </w:r>
    </w:p>
    <w:p w14:paraId="5BA254F8" w14:textId="247B611E" w:rsidR="00D96116" w:rsidRPr="00043871" w:rsidRDefault="00D129DC"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o</w:t>
      </w:r>
      <w:r w:rsidR="00D96116" w:rsidRPr="00043871">
        <w:rPr>
          <w:rFonts w:ascii="Arial" w:eastAsia="Times New Roman" w:hAnsi="Arial" w:cs="Arial"/>
          <w:color w:val="000000" w:themeColor="text1"/>
          <w:sz w:val="24"/>
          <w:szCs w:val="24"/>
          <w:lang w:val="sk-SK" w:eastAsia="cs-CZ"/>
        </w:rPr>
        <w:t>) dodržiavať štandard bezpečnosti dodávok plynu podľa § 22,</w:t>
      </w:r>
    </w:p>
    <w:p w14:paraId="22545FA9" w14:textId="53FBD908" w:rsidR="00D96116" w:rsidRPr="00043871" w:rsidRDefault="00D129DC"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p</w:t>
      </w:r>
      <w:r w:rsidR="00D96116" w:rsidRPr="00043871">
        <w:rPr>
          <w:rFonts w:ascii="Arial" w:eastAsia="Times New Roman" w:hAnsi="Arial" w:cs="Arial"/>
          <w:color w:val="000000" w:themeColor="text1"/>
          <w:sz w:val="24"/>
          <w:szCs w:val="24"/>
          <w:lang w:val="sk-SK" w:eastAsia="cs-CZ"/>
        </w:rPr>
        <w:t>) určiť odberateľovi obmedzujúce opatrenia v plynárenstve v zmluve o dodávke plynu,</w:t>
      </w:r>
    </w:p>
    <w:p w14:paraId="6C748A01" w14:textId="7FC1D887" w:rsidR="00D96116" w:rsidRPr="00043871" w:rsidRDefault="00D129DC"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q</w:t>
      </w:r>
      <w:r w:rsidR="00D96116" w:rsidRPr="00043871">
        <w:rPr>
          <w:rFonts w:ascii="Arial" w:eastAsia="Times New Roman" w:hAnsi="Arial" w:cs="Arial"/>
          <w:color w:val="000000" w:themeColor="text1"/>
          <w:sz w:val="24"/>
          <w:szCs w:val="24"/>
          <w:lang w:val="sk-SK" w:eastAsia="cs-CZ"/>
        </w:rPr>
        <w:t>) poskytovať údaje o obmedzujúcich opatreniach v plynárenstve prevádzkovateľovi distribučnej siete,</w:t>
      </w:r>
    </w:p>
    <w:p w14:paraId="4A7F5DC0" w14:textId="4A9C9DF7" w:rsidR="00D96116" w:rsidRPr="00043871" w:rsidRDefault="00D129DC"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r</w:t>
      </w:r>
      <w:r w:rsidR="00D96116" w:rsidRPr="00043871">
        <w:rPr>
          <w:rFonts w:ascii="Arial" w:eastAsia="Times New Roman" w:hAnsi="Arial" w:cs="Arial"/>
          <w:color w:val="000000" w:themeColor="text1"/>
          <w:sz w:val="24"/>
          <w:szCs w:val="24"/>
          <w:lang w:val="sk-SK" w:eastAsia="cs-CZ"/>
        </w:rPr>
        <w:t xml:space="preserve">) zabezpečiť bezodkladne na </w:t>
      </w:r>
      <w:r w:rsidR="00300F4C" w:rsidRPr="00043871">
        <w:rPr>
          <w:rFonts w:ascii="Arial" w:eastAsia="Times New Roman" w:hAnsi="Arial" w:cs="Arial"/>
          <w:color w:val="000000" w:themeColor="text1"/>
          <w:sz w:val="24"/>
          <w:szCs w:val="24"/>
          <w:lang w:val="sk-SK" w:eastAsia="cs-CZ"/>
        </w:rPr>
        <w:t>žiadosť</w:t>
      </w:r>
      <w:r w:rsidR="00D96116" w:rsidRPr="00043871">
        <w:rPr>
          <w:rFonts w:ascii="Arial" w:eastAsia="Times New Roman" w:hAnsi="Arial" w:cs="Arial"/>
          <w:color w:val="000000" w:themeColor="text1"/>
          <w:sz w:val="24"/>
          <w:szCs w:val="24"/>
          <w:lang w:val="sk-SK" w:eastAsia="cs-CZ"/>
        </w:rPr>
        <w:t xml:space="preserve"> odberateľa plynu poskytnutie údajov v rozsahu podľa § 64 ods. 7 písm. i) odberateľovi plynu,</w:t>
      </w:r>
    </w:p>
    <w:p w14:paraId="1477AF6F" w14:textId="7564EE5C" w:rsidR="00D96116" w:rsidRPr="00043871" w:rsidRDefault="00D129DC"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s</w:t>
      </w:r>
      <w:r w:rsidR="00D96116" w:rsidRPr="00043871">
        <w:rPr>
          <w:rFonts w:ascii="Arial" w:eastAsia="Times New Roman" w:hAnsi="Arial" w:cs="Arial"/>
          <w:color w:val="000000" w:themeColor="text1"/>
          <w:sz w:val="24"/>
          <w:szCs w:val="24"/>
          <w:lang w:val="sk-SK" w:eastAsia="cs-CZ"/>
        </w:rPr>
        <w:t>) viesť evidenciu sťažností odberateľov plynu v domácnosti v elektronickej databáze a každoročne predkladať údaje z evidencie sťažností úradu do 28. februára nasledujúceho roka,</w:t>
      </w:r>
    </w:p>
    <w:p w14:paraId="0198F287" w14:textId="2DD06449" w:rsidR="00D96116" w:rsidRPr="00043871" w:rsidRDefault="00D129DC"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t</w:t>
      </w:r>
      <w:r w:rsidR="00D96116" w:rsidRPr="00043871">
        <w:rPr>
          <w:rFonts w:ascii="Arial" w:eastAsia="Times New Roman" w:hAnsi="Arial" w:cs="Arial"/>
          <w:color w:val="000000" w:themeColor="text1"/>
          <w:sz w:val="24"/>
          <w:szCs w:val="24"/>
          <w:lang w:val="sk-SK" w:eastAsia="cs-CZ"/>
        </w:rPr>
        <w:t xml:space="preserve">) oznámiť prevádzkovateľovi distribučnej siete údaje o </w:t>
      </w:r>
      <w:r w:rsidR="00FC3D5B" w:rsidRPr="00043871">
        <w:rPr>
          <w:rFonts w:ascii="Arial" w:eastAsia="Times New Roman" w:hAnsi="Arial" w:cs="Arial"/>
          <w:color w:val="000000" w:themeColor="text1"/>
          <w:sz w:val="24"/>
          <w:szCs w:val="24"/>
          <w:lang w:val="sk-SK" w:eastAsia="cs-CZ"/>
        </w:rPr>
        <w:t xml:space="preserve">závislých </w:t>
      </w:r>
      <w:r w:rsidR="00D96116" w:rsidRPr="00043871">
        <w:rPr>
          <w:rFonts w:ascii="Arial" w:eastAsia="Times New Roman" w:hAnsi="Arial" w:cs="Arial"/>
          <w:color w:val="000000" w:themeColor="text1"/>
          <w:sz w:val="24"/>
          <w:szCs w:val="24"/>
          <w:lang w:val="sk-SK" w:eastAsia="cs-CZ"/>
        </w:rPr>
        <w:t xml:space="preserve">odberateľoch </w:t>
      </w:r>
      <w:r w:rsidR="0021444A" w:rsidRPr="00043871">
        <w:rPr>
          <w:rFonts w:ascii="Arial" w:eastAsia="Times New Roman" w:hAnsi="Arial" w:cs="Arial"/>
          <w:color w:val="000000" w:themeColor="text1"/>
          <w:sz w:val="24"/>
          <w:szCs w:val="24"/>
          <w:lang w:val="sk-SK" w:eastAsia="cs-CZ"/>
        </w:rPr>
        <w:t>plynu</w:t>
      </w:r>
      <w:r w:rsidR="00D96116" w:rsidRPr="00043871">
        <w:rPr>
          <w:rFonts w:ascii="Arial" w:eastAsia="Times New Roman" w:hAnsi="Arial" w:cs="Arial"/>
          <w:color w:val="000000" w:themeColor="text1"/>
          <w:sz w:val="24"/>
          <w:szCs w:val="24"/>
          <w:lang w:val="sk-SK" w:eastAsia="cs-CZ"/>
        </w:rPr>
        <w:t xml:space="preserve"> vyplývajúce zo zmlúv o dodávke plynu, a to</w:t>
      </w:r>
    </w:p>
    <w:p w14:paraId="44392FCE"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identifikačné údaje,</w:t>
      </w:r>
    </w:p>
    <w:p w14:paraId="015EB800"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adresu trvalého pobytu,</w:t>
      </w:r>
    </w:p>
    <w:p w14:paraId="4849053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kontaktné telefónne číslo, faxové číslo, adresu elektronickej pošty, ak ich má,</w:t>
      </w:r>
    </w:p>
    <w:p w14:paraId="7B56094E"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dátum narodenia,</w:t>
      </w:r>
    </w:p>
    <w:p w14:paraId="363CA8E6"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adresu odberného miesta,</w:t>
      </w:r>
    </w:p>
    <w:p w14:paraId="0BB71C2F" w14:textId="2EA42148"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6. číslo odberného miesta </w:t>
      </w:r>
      <w:r w:rsidR="00FC3D5B" w:rsidRPr="00043871">
        <w:rPr>
          <w:rFonts w:ascii="Arial" w:eastAsia="Times New Roman" w:hAnsi="Arial" w:cs="Arial"/>
          <w:color w:val="000000" w:themeColor="text1"/>
          <w:sz w:val="24"/>
          <w:szCs w:val="24"/>
          <w:lang w:val="sk-SK" w:eastAsia="cs-CZ"/>
        </w:rPr>
        <w:t xml:space="preserve">závislého </w:t>
      </w:r>
      <w:r w:rsidRPr="00043871">
        <w:rPr>
          <w:rFonts w:ascii="Arial" w:eastAsia="Times New Roman" w:hAnsi="Arial" w:cs="Arial"/>
          <w:color w:val="000000" w:themeColor="text1"/>
          <w:sz w:val="24"/>
          <w:szCs w:val="24"/>
          <w:lang w:val="sk-SK" w:eastAsia="cs-CZ"/>
        </w:rPr>
        <w:t>odberateľa plynu,</w:t>
      </w:r>
    </w:p>
    <w:p w14:paraId="4EE5B830" w14:textId="5E7870D8" w:rsidR="00D96116" w:rsidRPr="00043871" w:rsidRDefault="00D129DC"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u</w:t>
      </w:r>
      <w:r w:rsidR="00D96116" w:rsidRPr="00043871">
        <w:rPr>
          <w:rFonts w:ascii="Arial" w:eastAsia="Times New Roman" w:hAnsi="Arial" w:cs="Arial"/>
          <w:color w:val="000000" w:themeColor="text1"/>
          <w:sz w:val="24"/>
          <w:szCs w:val="24"/>
          <w:lang w:val="sk-SK" w:eastAsia="cs-CZ"/>
        </w:rPr>
        <w:t xml:space="preserve">) ak ho na to </w:t>
      </w:r>
      <w:r w:rsidR="00DB793A" w:rsidRPr="00043871">
        <w:rPr>
          <w:rFonts w:ascii="Arial" w:eastAsia="Times New Roman" w:hAnsi="Arial" w:cs="Arial"/>
          <w:color w:val="000000" w:themeColor="text1"/>
          <w:sz w:val="24"/>
          <w:szCs w:val="24"/>
          <w:lang w:val="sk-SK" w:eastAsia="cs-CZ"/>
        </w:rPr>
        <w:t>koncový</w:t>
      </w:r>
      <w:r w:rsidR="00D96116" w:rsidRPr="00043871">
        <w:rPr>
          <w:rFonts w:ascii="Arial" w:eastAsia="Times New Roman" w:hAnsi="Arial" w:cs="Arial"/>
          <w:color w:val="000000" w:themeColor="text1"/>
          <w:sz w:val="24"/>
          <w:szCs w:val="24"/>
          <w:lang w:val="sk-SK" w:eastAsia="cs-CZ"/>
        </w:rPr>
        <w:t xml:space="preserve"> odberateľ plynu splnomocní písomným plnomocenstvom, sprístupniť poskytovateľovi energetickej služby</w:t>
      </w:r>
      <w:r w:rsidR="00D96116" w:rsidRPr="00043871">
        <w:rPr>
          <w:rFonts w:ascii="Arial" w:eastAsia="Times New Roman" w:hAnsi="Arial" w:cs="Arial"/>
          <w:color w:val="000000" w:themeColor="text1"/>
          <w:sz w:val="24"/>
          <w:szCs w:val="24"/>
          <w:vertAlign w:val="superscript"/>
          <w:lang w:val="sk-SK" w:eastAsia="cs-CZ"/>
        </w:rPr>
        <w:t>67a)</w:t>
      </w:r>
      <w:r w:rsidR="00D96116" w:rsidRPr="00043871">
        <w:rPr>
          <w:rFonts w:ascii="Arial" w:eastAsia="Times New Roman" w:hAnsi="Arial" w:cs="Arial"/>
          <w:color w:val="000000" w:themeColor="text1"/>
          <w:sz w:val="24"/>
          <w:szCs w:val="24"/>
          <w:lang w:val="sk-SK" w:eastAsia="cs-CZ"/>
        </w:rPr>
        <w:t xml:space="preserve"> určenému podľa § 70 ods. 1 písm. j) spôsobom zrozumiteľným pre </w:t>
      </w:r>
      <w:r w:rsidR="00DB793A" w:rsidRPr="00043871">
        <w:rPr>
          <w:rFonts w:ascii="Arial" w:eastAsia="Times New Roman" w:hAnsi="Arial" w:cs="Arial"/>
          <w:color w:val="000000" w:themeColor="text1"/>
          <w:sz w:val="24"/>
          <w:szCs w:val="24"/>
          <w:lang w:val="sk-SK" w:eastAsia="cs-CZ"/>
        </w:rPr>
        <w:t xml:space="preserve">koncového </w:t>
      </w:r>
      <w:r w:rsidR="00D96116" w:rsidRPr="00043871">
        <w:rPr>
          <w:rFonts w:ascii="Arial" w:eastAsia="Times New Roman" w:hAnsi="Arial" w:cs="Arial"/>
          <w:color w:val="000000" w:themeColor="text1"/>
          <w:sz w:val="24"/>
          <w:szCs w:val="24"/>
          <w:lang w:val="sk-SK" w:eastAsia="cs-CZ"/>
        </w:rPr>
        <w:t>odberateľa plynu</w:t>
      </w:r>
    </w:p>
    <w:p w14:paraId="07B3C912" w14:textId="4F69FAC4"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vyúčtova</w:t>
      </w:r>
      <w:r w:rsidR="00484402" w:rsidRPr="00043871">
        <w:rPr>
          <w:rFonts w:ascii="Arial" w:eastAsia="Times New Roman" w:hAnsi="Arial" w:cs="Arial"/>
          <w:color w:val="000000" w:themeColor="text1"/>
          <w:sz w:val="24"/>
          <w:szCs w:val="24"/>
          <w:lang w:val="sk-SK" w:eastAsia="cs-CZ"/>
        </w:rPr>
        <w:t>nie</w:t>
      </w:r>
      <w:r w:rsidR="006A3788" w:rsidRPr="00043871">
        <w:rPr>
          <w:rFonts w:ascii="Arial" w:eastAsia="Times New Roman" w:hAnsi="Arial" w:cs="Arial"/>
          <w:color w:val="000000" w:themeColor="text1"/>
          <w:sz w:val="24"/>
          <w:szCs w:val="24"/>
          <w:lang w:val="sk-SK" w:eastAsia="cs-CZ"/>
        </w:rPr>
        <w:t xml:space="preserve"> za dodávku plynu</w:t>
      </w:r>
      <w:r w:rsidRPr="00043871">
        <w:rPr>
          <w:rFonts w:ascii="Arial" w:eastAsia="Times New Roman" w:hAnsi="Arial" w:cs="Arial"/>
          <w:color w:val="000000" w:themeColor="text1"/>
          <w:sz w:val="24"/>
          <w:szCs w:val="24"/>
          <w:lang w:val="sk-SK" w:eastAsia="cs-CZ"/>
        </w:rPr>
        <w:t>,</w:t>
      </w:r>
    </w:p>
    <w:p w14:paraId="2A482212" w14:textId="54CBD03C" w:rsidR="004F04CD" w:rsidRPr="00043871" w:rsidRDefault="004F04CD"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informácie o vyúčtovaní</w:t>
      </w:r>
      <w:r w:rsidR="006A3788" w:rsidRPr="00043871">
        <w:rPr>
          <w:rFonts w:ascii="Arial" w:eastAsia="Times New Roman" w:hAnsi="Arial" w:cs="Arial"/>
          <w:color w:val="000000" w:themeColor="text1"/>
          <w:sz w:val="24"/>
          <w:szCs w:val="24"/>
          <w:lang w:val="sk-SK" w:eastAsia="cs-CZ"/>
        </w:rPr>
        <w:t xml:space="preserve"> za dodávku plynu</w:t>
      </w:r>
      <w:r w:rsidRPr="00043871">
        <w:rPr>
          <w:rFonts w:ascii="Arial" w:eastAsia="Times New Roman" w:hAnsi="Arial" w:cs="Arial"/>
          <w:color w:val="000000" w:themeColor="text1"/>
          <w:sz w:val="24"/>
          <w:szCs w:val="24"/>
          <w:lang w:val="sk-SK" w:eastAsia="cs-CZ"/>
        </w:rPr>
        <w:t>,</w:t>
      </w:r>
    </w:p>
    <w:p w14:paraId="4F036998" w14:textId="2FC60F9D" w:rsidR="00D96116" w:rsidRPr="00043871" w:rsidRDefault="004F04CD"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w:t>
      </w:r>
      <w:r w:rsidR="00D96116" w:rsidRPr="00043871">
        <w:rPr>
          <w:rFonts w:ascii="Arial" w:eastAsia="Times New Roman" w:hAnsi="Arial" w:cs="Arial"/>
          <w:color w:val="000000" w:themeColor="text1"/>
          <w:sz w:val="24"/>
          <w:szCs w:val="24"/>
          <w:lang w:val="sk-SK" w:eastAsia="cs-CZ"/>
        </w:rPr>
        <w:t>. informácie o histórii spotreby plynu,</w:t>
      </w:r>
      <w:r w:rsidR="00D96116" w:rsidRPr="00043871">
        <w:rPr>
          <w:rFonts w:ascii="Arial" w:eastAsia="Times New Roman" w:hAnsi="Arial" w:cs="Arial"/>
          <w:color w:val="000000" w:themeColor="text1"/>
          <w:sz w:val="24"/>
          <w:szCs w:val="24"/>
          <w:vertAlign w:val="superscript"/>
          <w:lang w:val="sk-SK" w:eastAsia="cs-CZ"/>
        </w:rPr>
        <w:t>80a)</w:t>
      </w:r>
      <w:r w:rsidR="00D96116" w:rsidRPr="00043871">
        <w:rPr>
          <w:rFonts w:ascii="Arial" w:eastAsia="Times New Roman" w:hAnsi="Arial" w:cs="Arial"/>
          <w:color w:val="000000" w:themeColor="text1"/>
          <w:sz w:val="24"/>
          <w:szCs w:val="24"/>
          <w:lang w:val="sk-SK" w:eastAsia="cs-CZ"/>
        </w:rPr>
        <w:t xml:space="preserve"> ak má </w:t>
      </w:r>
      <w:r w:rsidR="00DB793A" w:rsidRPr="00043871">
        <w:rPr>
          <w:rFonts w:ascii="Arial" w:eastAsia="Times New Roman" w:hAnsi="Arial" w:cs="Arial"/>
          <w:color w:val="000000" w:themeColor="text1"/>
          <w:sz w:val="24"/>
          <w:szCs w:val="24"/>
          <w:lang w:val="sk-SK" w:eastAsia="cs-CZ"/>
        </w:rPr>
        <w:t xml:space="preserve">koncový </w:t>
      </w:r>
      <w:r w:rsidR="00D96116" w:rsidRPr="00043871">
        <w:rPr>
          <w:rFonts w:ascii="Arial" w:eastAsia="Times New Roman" w:hAnsi="Arial" w:cs="Arial"/>
          <w:color w:val="000000" w:themeColor="text1"/>
          <w:sz w:val="24"/>
          <w:szCs w:val="24"/>
          <w:lang w:val="sk-SK" w:eastAsia="cs-CZ"/>
        </w:rPr>
        <w:t>odberateľ plynu nainštalované určené meradlo podľa § 73 ods. 2,</w:t>
      </w:r>
    </w:p>
    <w:p w14:paraId="602E2C01" w14:textId="11FE90F8" w:rsidR="00661D1A" w:rsidRPr="00043871" w:rsidRDefault="00D129DC"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v</w:t>
      </w:r>
      <w:r w:rsidR="00D96116" w:rsidRPr="00043871">
        <w:rPr>
          <w:rFonts w:ascii="Arial" w:eastAsia="Times New Roman" w:hAnsi="Arial" w:cs="Arial"/>
          <w:color w:val="000000" w:themeColor="text1"/>
          <w:sz w:val="24"/>
          <w:szCs w:val="24"/>
          <w:lang w:val="sk-SK" w:eastAsia="cs-CZ"/>
        </w:rPr>
        <w:t xml:space="preserve">) sprístupniť </w:t>
      </w:r>
      <w:r w:rsidR="00DB793A" w:rsidRPr="00043871">
        <w:rPr>
          <w:rFonts w:ascii="Arial" w:eastAsia="Times New Roman" w:hAnsi="Arial" w:cs="Arial"/>
          <w:color w:val="000000" w:themeColor="text1"/>
          <w:sz w:val="24"/>
          <w:szCs w:val="24"/>
          <w:lang w:val="sk-SK" w:eastAsia="cs-CZ"/>
        </w:rPr>
        <w:t xml:space="preserve">koncovému </w:t>
      </w:r>
      <w:r w:rsidR="00D96116" w:rsidRPr="00043871">
        <w:rPr>
          <w:rFonts w:ascii="Arial" w:eastAsia="Times New Roman" w:hAnsi="Arial" w:cs="Arial"/>
          <w:color w:val="000000" w:themeColor="text1"/>
          <w:sz w:val="24"/>
          <w:szCs w:val="24"/>
          <w:lang w:val="sk-SK" w:eastAsia="cs-CZ"/>
        </w:rPr>
        <w:t>odberateľovi plynu informácie o histórii spotreby plynu,</w:t>
      </w:r>
      <w:r w:rsidR="00B51BDA" w:rsidRPr="00043871" w:rsidDel="00B51BDA">
        <w:rPr>
          <w:rFonts w:ascii="Arial" w:eastAsia="Times New Roman" w:hAnsi="Arial" w:cs="Arial"/>
          <w:color w:val="000000" w:themeColor="text1"/>
          <w:sz w:val="24"/>
          <w:szCs w:val="24"/>
          <w:vertAlign w:val="superscript"/>
          <w:lang w:val="sk-SK" w:eastAsia="cs-CZ"/>
        </w:rPr>
        <w:t xml:space="preserve"> </w:t>
      </w:r>
      <w:r w:rsidR="00D96116" w:rsidRPr="00043871">
        <w:rPr>
          <w:rFonts w:ascii="Arial" w:eastAsia="Times New Roman" w:hAnsi="Arial" w:cs="Arial"/>
          <w:color w:val="000000" w:themeColor="text1"/>
          <w:sz w:val="24"/>
          <w:szCs w:val="24"/>
          <w:lang w:val="sk-SK" w:eastAsia="cs-CZ"/>
        </w:rPr>
        <w:t xml:space="preserve">ak má </w:t>
      </w:r>
      <w:r w:rsidR="00DB793A" w:rsidRPr="00043871">
        <w:rPr>
          <w:rFonts w:ascii="Arial" w:eastAsia="Times New Roman" w:hAnsi="Arial" w:cs="Arial"/>
          <w:color w:val="000000" w:themeColor="text1"/>
          <w:sz w:val="24"/>
          <w:szCs w:val="24"/>
          <w:lang w:val="sk-SK" w:eastAsia="cs-CZ"/>
        </w:rPr>
        <w:t xml:space="preserve">koncový </w:t>
      </w:r>
      <w:r w:rsidR="00D96116" w:rsidRPr="00043871">
        <w:rPr>
          <w:rFonts w:ascii="Arial" w:eastAsia="Times New Roman" w:hAnsi="Arial" w:cs="Arial"/>
          <w:color w:val="000000" w:themeColor="text1"/>
          <w:sz w:val="24"/>
          <w:szCs w:val="24"/>
          <w:lang w:val="sk-SK" w:eastAsia="cs-CZ"/>
        </w:rPr>
        <w:t>odberateľ plynu nainštalované určené meradlo podľa § 73 ods. 2</w:t>
      </w:r>
      <w:r w:rsidR="00661D1A" w:rsidRPr="00043871">
        <w:rPr>
          <w:rFonts w:ascii="Arial" w:eastAsia="Times New Roman" w:hAnsi="Arial" w:cs="Arial"/>
          <w:color w:val="000000" w:themeColor="text1"/>
          <w:sz w:val="24"/>
          <w:szCs w:val="24"/>
          <w:lang w:val="sk-SK" w:eastAsia="cs-CZ"/>
        </w:rPr>
        <w:t>,</w:t>
      </w:r>
    </w:p>
    <w:p w14:paraId="12729BEF" w14:textId="5888EB32" w:rsidR="00661D1A" w:rsidRPr="00043871" w:rsidRDefault="00D129DC" w:rsidP="0047797C">
      <w:pPr>
        <w:spacing w:after="0" w:line="276" w:lineRule="auto"/>
        <w:ind w:left="142" w:hanging="397"/>
        <w:jc w:val="both"/>
        <w:rPr>
          <w:rFonts w:ascii="Arial" w:hAnsi="Arial" w:cs="Arial"/>
          <w:color w:val="000000" w:themeColor="text1"/>
          <w:sz w:val="24"/>
          <w:szCs w:val="24"/>
          <w:lang w:val="sk-SK"/>
        </w:rPr>
      </w:pPr>
      <w:r w:rsidRPr="00043871">
        <w:rPr>
          <w:rFonts w:ascii="Arial" w:eastAsia="Times New Roman" w:hAnsi="Arial" w:cs="Arial"/>
          <w:color w:val="000000" w:themeColor="text1"/>
          <w:sz w:val="24"/>
          <w:szCs w:val="24"/>
          <w:lang w:val="sk-SK" w:eastAsia="cs-CZ"/>
        </w:rPr>
        <w:t>w</w:t>
      </w:r>
      <w:r w:rsidR="00661D1A" w:rsidRPr="00043871">
        <w:rPr>
          <w:rFonts w:ascii="Arial" w:eastAsia="Times New Roman" w:hAnsi="Arial" w:cs="Arial"/>
          <w:color w:val="000000" w:themeColor="text1"/>
          <w:sz w:val="24"/>
          <w:szCs w:val="24"/>
          <w:lang w:val="sk-SK" w:eastAsia="cs-CZ"/>
        </w:rPr>
        <w:t xml:space="preserve">) </w:t>
      </w:r>
      <w:r w:rsidR="00661D1A" w:rsidRPr="00043871">
        <w:rPr>
          <w:rFonts w:ascii="Arial" w:hAnsi="Arial" w:cs="Arial"/>
          <w:color w:val="000000" w:themeColor="text1"/>
          <w:sz w:val="24"/>
          <w:szCs w:val="24"/>
          <w:lang w:val="sk-SK"/>
        </w:rPr>
        <w:t>predložiť prevádzkovateľovi distribučnej siete, ktorý plní úlohy plynárenského dispečingu na vymedzenom území, každoročne do 31. augusta informácie o svojich chránených odberateľoch a svojich odberateľoch chránených solidaritou, ktorí mu poskytli údaje podľa § 70 ods. 3 písm. f), okrem odberateľov plynu v domácnosti, v rozsahu čísla odberného miesta a priradenia odberateľa ku kategórii podľa osobitného predpisu,</w:t>
      </w:r>
      <w:r w:rsidR="00661D1A" w:rsidRPr="00043871">
        <w:rPr>
          <w:rFonts w:ascii="Arial" w:hAnsi="Arial" w:cs="Arial"/>
          <w:color w:val="000000" w:themeColor="text1"/>
          <w:sz w:val="24"/>
          <w:szCs w:val="24"/>
          <w:vertAlign w:val="superscript"/>
          <w:lang w:val="sk-SK"/>
        </w:rPr>
        <w:t>80b)</w:t>
      </w:r>
    </w:p>
    <w:p w14:paraId="51D4ECC6" w14:textId="17B3D188" w:rsidR="00661D1A" w:rsidRPr="00043871" w:rsidRDefault="00D129DC" w:rsidP="0047797C">
      <w:pPr>
        <w:spacing w:after="0" w:line="276" w:lineRule="auto"/>
        <w:ind w:left="142" w:hanging="397"/>
        <w:jc w:val="both"/>
        <w:rPr>
          <w:rFonts w:ascii="Arial" w:hAnsi="Arial" w:cs="Arial"/>
          <w:color w:val="000000" w:themeColor="text1"/>
          <w:sz w:val="24"/>
          <w:szCs w:val="24"/>
          <w:lang w:val="sk-SK"/>
        </w:rPr>
      </w:pPr>
      <w:r w:rsidRPr="00043871">
        <w:rPr>
          <w:rFonts w:ascii="Arial" w:hAnsi="Arial" w:cs="Arial"/>
          <w:color w:val="000000" w:themeColor="text1"/>
          <w:sz w:val="24"/>
          <w:szCs w:val="24"/>
          <w:lang w:val="sk-SK"/>
        </w:rPr>
        <w:t>x</w:t>
      </w:r>
      <w:r w:rsidR="00661D1A" w:rsidRPr="00043871">
        <w:rPr>
          <w:rFonts w:ascii="Arial" w:hAnsi="Arial" w:cs="Arial"/>
          <w:color w:val="000000" w:themeColor="text1"/>
          <w:sz w:val="24"/>
          <w:szCs w:val="24"/>
          <w:lang w:val="sk-SK"/>
        </w:rPr>
        <w:t>)</w:t>
      </w:r>
      <w:r w:rsidR="00661D1A" w:rsidRPr="00043871">
        <w:rPr>
          <w:rFonts w:ascii="Arial" w:hAnsi="Arial" w:cs="Arial"/>
          <w:color w:val="000000" w:themeColor="text1"/>
          <w:sz w:val="24"/>
          <w:szCs w:val="24"/>
          <w:lang w:val="sk-SK"/>
        </w:rPr>
        <w:tab/>
        <w:t>poskytnúť na žiadosť ministerstva v čase prijímania alebo poskytovania solidarity v dodávke plynu prepravnú kapacitu, ktorú má k dispozícii na základe zmluvy o prístupe do prepravnej siete a preprave plynu,</w:t>
      </w:r>
    </w:p>
    <w:p w14:paraId="708C56AC" w14:textId="687A0540" w:rsidR="00661D1A" w:rsidRPr="00043871" w:rsidRDefault="00D129DC" w:rsidP="0047797C">
      <w:pPr>
        <w:spacing w:after="0" w:line="276" w:lineRule="auto"/>
        <w:ind w:left="142" w:hanging="397"/>
        <w:jc w:val="both"/>
        <w:rPr>
          <w:rFonts w:ascii="Arial" w:hAnsi="Arial" w:cs="Arial"/>
          <w:color w:val="000000" w:themeColor="text1"/>
          <w:sz w:val="24"/>
          <w:szCs w:val="24"/>
          <w:lang w:val="sk-SK"/>
        </w:rPr>
      </w:pPr>
      <w:r w:rsidRPr="00043871">
        <w:rPr>
          <w:rFonts w:ascii="Arial" w:hAnsi="Arial" w:cs="Arial"/>
          <w:color w:val="000000" w:themeColor="text1"/>
          <w:sz w:val="24"/>
          <w:szCs w:val="24"/>
          <w:lang w:val="sk-SK"/>
        </w:rPr>
        <w:t>y</w:t>
      </w:r>
      <w:r w:rsidR="00661D1A" w:rsidRPr="00043871">
        <w:rPr>
          <w:rFonts w:ascii="Arial" w:hAnsi="Arial" w:cs="Arial"/>
          <w:color w:val="000000" w:themeColor="text1"/>
          <w:sz w:val="24"/>
          <w:szCs w:val="24"/>
          <w:lang w:val="sk-SK"/>
        </w:rPr>
        <w:t>)</w:t>
      </w:r>
      <w:r w:rsidR="00661D1A" w:rsidRPr="00043871">
        <w:rPr>
          <w:rFonts w:ascii="Arial" w:hAnsi="Arial" w:cs="Arial"/>
          <w:color w:val="000000" w:themeColor="text1"/>
          <w:sz w:val="24"/>
          <w:szCs w:val="24"/>
          <w:lang w:val="sk-SK"/>
        </w:rPr>
        <w:tab/>
        <w:t>poskytnúť prevádzkovateľovi distribučnej siete, ktorý plní úlohy plynárenského dispečingu na vymedzenom území, informácie o požadovanom objeme plynu, ak predpokladá vznik nedostatku plynu pre svojich odberateľov chránených solidaritou,</w:t>
      </w:r>
    </w:p>
    <w:p w14:paraId="4A735E6D" w14:textId="2C2866F5" w:rsidR="00D96116" w:rsidRPr="00043871" w:rsidRDefault="00D129DC" w:rsidP="0047797C">
      <w:pPr>
        <w:shd w:val="clear" w:color="auto" w:fill="FFFFFF"/>
        <w:spacing w:after="0" w:line="276" w:lineRule="auto"/>
        <w:ind w:left="142" w:hanging="397"/>
        <w:jc w:val="both"/>
        <w:rPr>
          <w:rFonts w:ascii="Arial" w:eastAsia="Times New Roman" w:hAnsi="Arial" w:cs="Arial"/>
          <w:color w:val="000000" w:themeColor="text1"/>
          <w:sz w:val="24"/>
          <w:szCs w:val="24"/>
          <w:lang w:val="sk-SK" w:eastAsia="cs-CZ"/>
        </w:rPr>
      </w:pPr>
      <w:r w:rsidRPr="00043871">
        <w:rPr>
          <w:rFonts w:ascii="Arial" w:hAnsi="Arial" w:cs="Arial"/>
          <w:color w:val="000000" w:themeColor="text1"/>
          <w:sz w:val="24"/>
          <w:szCs w:val="24"/>
          <w:lang w:val="sk-SK"/>
        </w:rPr>
        <w:t>z</w:t>
      </w:r>
      <w:r w:rsidR="00661D1A" w:rsidRPr="00043871">
        <w:rPr>
          <w:rFonts w:ascii="Arial" w:hAnsi="Arial" w:cs="Arial"/>
          <w:color w:val="000000" w:themeColor="text1"/>
          <w:sz w:val="24"/>
          <w:szCs w:val="24"/>
          <w:lang w:val="sk-SK"/>
        </w:rPr>
        <w:t>)</w:t>
      </w:r>
      <w:r w:rsidR="00661D1A" w:rsidRPr="00043871">
        <w:rPr>
          <w:rFonts w:ascii="Arial" w:hAnsi="Arial" w:cs="Arial"/>
          <w:color w:val="000000" w:themeColor="text1"/>
          <w:sz w:val="24"/>
          <w:szCs w:val="24"/>
          <w:lang w:val="sk-SK"/>
        </w:rPr>
        <w:tab/>
        <w:t>objednať prepravnú kapacitu na účely poskytovania alebo prijímania solidarity v dodávke plynu v objeme a mieste prepojenia prepravnej siete s prepravnými sieťami členských štátov podľa informácie od prevádzkovateľa plynárenského dispečingu na vymedzenom území.</w:t>
      </w:r>
    </w:p>
    <w:p w14:paraId="46B44851" w14:textId="0DD3AE9F"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3) Úrad môže </w:t>
      </w:r>
      <w:r w:rsidR="00AB41F2" w:rsidRPr="00043871">
        <w:rPr>
          <w:rFonts w:ascii="Arial" w:eastAsia="Times New Roman" w:hAnsi="Arial" w:cs="Arial"/>
          <w:color w:val="000000" w:themeColor="text1"/>
          <w:sz w:val="24"/>
          <w:szCs w:val="24"/>
          <w:lang w:val="sk-SK" w:eastAsia="cs-CZ"/>
        </w:rPr>
        <w:t xml:space="preserve">vyzvať </w:t>
      </w:r>
      <w:r w:rsidRPr="00043871">
        <w:rPr>
          <w:rFonts w:ascii="Arial" w:eastAsia="Times New Roman" w:hAnsi="Arial" w:cs="Arial"/>
          <w:color w:val="000000" w:themeColor="text1"/>
          <w:sz w:val="24"/>
          <w:szCs w:val="24"/>
          <w:lang w:val="sk-SK" w:eastAsia="cs-CZ"/>
        </w:rPr>
        <w:t xml:space="preserve">dodávateľa plynu poskytujúceho univerzálnu službu </w:t>
      </w:r>
      <w:r w:rsidR="00D53D59" w:rsidRPr="00043871">
        <w:rPr>
          <w:rFonts w:ascii="Arial" w:eastAsia="Times New Roman" w:hAnsi="Arial" w:cs="Arial"/>
          <w:color w:val="000000" w:themeColor="text1"/>
          <w:sz w:val="24"/>
          <w:szCs w:val="24"/>
          <w:lang w:val="sk-SK" w:eastAsia="cs-CZ"/>
        </w:rPr>
        <w:t>na</w:t>
      </w:r>
      <w:r w:rsidR="00AB41F2" w:rsidRPr="00043871">
        <w:rPr>
          <w:rFonts w:ascii="Arial" w:eastAsia="Times New Roman" w:hAnsi="Arial" w:cs="Arial"/>
          <w:color w:val="000000" w:themeColor="text1"/>
          <w:sz w:val="24"/>
          <w:szCs w:val="24"/>
          <w:lang w:val="sk-SK" w:eastAsia="cs-CZ"/>
        </w:rPr>
        <w:t xml:space="preserve"> vykonani</w:t>
      </w:r>
      <w:r w:rsidR="00D53D59" w:rsidRPr="00043871">
        <w:rPr>
          <w:rFonts w:ascii="Arial" w:eastAsia="Times New Roman" w:hAnsi="Arial" w:cs="Arial"/>
          <w:color w:val="000000" w:themeColor="text1"/>
          <w:sz w:val="24"/>
          <w:szCs w:val="24"/>
          <w:lang w:val="sk-SK" w:eastAsia="cs-CZ"/>
        </w:rPr>
        <w:t>e</w:t>
      </w:r>
      <w:r w:rsidRPr="00043871">
        <w:rPr>
          <w:rFonts w:ascii="Arial" w:eastAsia="Times New Roman" w:hAnsi="Arial" w:cs="Arial"/>
          <w:color w:val="000000" w:themeColor="text1"/>
          <w:sz w:val="24"/>
          <w:szCs w:val="24"/>
          <w:lang w:val="sk-SK" w:eastAsia="cs-CZ"/>
        </w:rPr>
        <w:t xml:space="preserve"> zmeny obchodných podmienok poskytovania univerzálnej služby, ak obchodné podmienky poskytovania univerzálnej služby nespĺňajú požiadavky podľa odseku 2 písm. a) tretieho bodu alebo ak sa úrad dôvodne domnieva, že dodávateľ plynu uplatňuje obchodné podmienky poskytovania univerzálnej služby neprimeraným alebo diskriminačným spôsobom.</w:t>
      </w:r>
    </w:p>
    <w:p w14:paraId="03E0244E" w14:textId="547600F9"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 xml:space="preserve">(4) </w:t>
      </w:r>
      <w:r w:rsidR="00B51BDA" w:rsidRPr="00043871">
        <w:rPr>
          <w:rFonts w:ascii="Arial" w:eastAsia="Times New Roman" w:hAnsi="Arial" w:cs="Arial"/>
          <w:color w:val="000000" w:themeColor="text1"/>
          <w:sz w:val="24"/>
          <w:szCs w:val="24"/>
          <w:lang w:val="sk-SK" w:eastAsia="cs-CZ"/>
        </w:rPr>
        <w:t>Dodávateľ plynu poskytujúci univerzálnu službu je povinný do 30 dní odo dňa doručenia výzvy úradu podľa odseku 3 písomne oznámiť úradu, či zmenil obchodné podmienky poskytovania univerzálnej služby a v akom rozsahu, a doručiť úradu zmenené obchodné podmienky poskytovania univerzálnej služby. Ak dodávateľ plynu poskytujúci univerzálnu službu obchodné podmienky poskytovania univerzálnej služby nezmenil, je povinný oznámiť úradu v lehote podľa prvej vety dôvody nevykonania zmeny obchodných podmienok poskytovania univerzálnej služby.</w:t>
      </w:r>
    </w:p>
    <w:p w14:paraId="7DF0102D" w14:textId="2873360D"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5) </w:t>
      </w:r>
      <w:r w:rsidR="00AB41F2" w:rsidRPr="00043871">
        <w:rPr>
          <w:rFonts w:ascii="Arial" w:eastAsia="Times New Roman" w:hAnsi="Arial" w:cs="Arial"/>
          <w:color w:val="000000" w:themeColor="text1"/>
          <w:sz w:val="24"/>
          <w:szCs w:val="24"/>
          <w:lang w:val="sk-SK" w:eastAsia="cs-CZ"/>
        </w:rPr>
        <w:t>O vyzvaní dodávateľa plynu poskytujúceho univerzálnu službu úradom podľa odseku 3 a o spôsob</w:t>
      </w:r>
      <w:r w:rsidR="003B041A" w:rsidRPr="00043871">
        <w:rPr>
          <w:rFonts w:ascii="Arial" w:eastAsia="Times New Roman" w:hAnsi="Arial" w:cs="Arial"/>
          <w:color w:val="000000" w:themeColor="text1"/>
          <w:sz w:val="24"/>
          <w:szCs w:val="24"/>
          <w:lang w:val="sk-SK" w:eastAsia="cs-CZ"/>
        </w:rPr>
        <w:t>e</w:t>
      </w:r>
      <w:r w:rsidR="00AB41F2" w:rsidRPr="00043871">
        <w:rPr>
          <w:rFonts w:ascii="Arial" w:eastAsia="Times New Roman" w:hAnsi="Arial" w:cs="Arial"/>
          <w:color w:val="000000" w:themeColor="text1"/>
          <w:sz w:val="24"/>
          <w:szCs w:val="24"/>
          <w:lang w:val="sk-SK" w:eastAsia="cs-CZ"/>
        </w:rPr>
        <w:t xml:space="preserve"> vysporiadania </w:t>
      </w:r>
      <w:r w:rsidR="004C57CD" w:rsidRPr="00043871">
        <w:rPr>
          <w:rFonts w:ascii="Arial" w:eastAsia="Times New Roman" w:hAnsi="Arial" w:cs="Arial"/>
          <w:color w:val="000000" w:themeColor="text1"/>
          <w:sz w:val="24"/>
          <w:szCs w:val="24"/>
          <w:lang w:val="sk-SK" w:eastAsia="cs-CZ"/>
        </w:rPr>
        <w:t xml:space="preserve">sa s </w:t>
      </w:r>
      <w:r w:rsidR="00AB41F2" w:rsidRPr="00043871">
        <w:rPr>
          <w:rFonts w:ascii="Arial" w:eastAsia="Times New Roman" w:hAnsi="Arial" w:cs="Arial"/>
          <w:color w:val="000000" w:themeColor="text1"/>
          <w:sz w:val="24"/>
          <w:szCs w:val="24"/>
          <w:lang w:val="sk-SK" w:eastAsia="cs-CZ"/>
        </w:rPr>
        <w:t>výzv</w:t>
      </w:r>
      <w:r w:rsidR="004C57CD" w:rsidRPr="00043871">
        <w:rPr>
          <w:rFonts w:ascii="Arial" w:eastAsia="Times New Roman" w:hAnsi="Arial" w:cs="Arial"/>
          <w:color w:val="000000" w:themeColor="text1"/>
          <w:sz w:val="24"/>
          <w:szCs w:val="24"/>
          <w:lang w:val="sk-SK" w:eastAsia="cs-CZ"/>
        </w:rPr>
        <w:t>ou</w:t>
      </w:r>
      <w:r w:rsidR="00AB41F2" w:rsidRPr="00043871">
        <w:rPr>
          <w:rFonts w:ascii="Arial" w:eastAsia="Times New Roman" w:hAnsi="Arial" w:cs="Arial"/>
          <w:color w:val="000000" w:themeColor="text1"/>
          <w:sz w:val="24"/>
          <w:szCs w:val="24"/>
          <w:lang w:val="sk-SK" w:eastAsia="cs-CZ"/>
        </w:rPr>
        <w:t xml:space="preserve"> dodávateľom plynu poskytujúcim univerzálnu službu podľa odseku 4 informuje úrad na svojom webovom sídle.</w:t>
      </w:r>
    </w:p>
    <w:p w14:paraId="719860D0" w14:textId="4E104366"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6) Dodávateľ plynu pre odberateľov plynu v domácnosti, ktorý dodáva plyn výlučne pre odberateľov plynu v domácnosti a ktorý je zároveň prevádzkovateľom distribučnej siete, </w:t>
      </w:r>
      <w:r w:rsidR="002672F0" w:rsidRPr="00043871">
        <w:rPr>
          <w:rFonts w:ascii="Arial" w:eastAsia="Times New Roman" w:hAnsi="Arial" w:cs="Arial"/>
          <w:color w:val="000000" w:themeColor="text1"/>
          <w:sz w:val="24"/>
          <w:szCs w:val="24"/>
          <w:lang w:val="sk-SK" w:eastAsia="cs-CZ"/>
        </w:rPr>
        <w:t>ku ktorej je pripojených</w:t>
      </w:r>
      <w:r w:rsidRPr="00043871">
        <w:rPr>
          <w:rFonts w:ascii="Arial" w:eastAsia="Times New Roman" w:hAnsi="Arial" w:cs="Arial"/>
          <w:color w:val="000000" w:themeColor="text1"/>
          <w:sz w:val="24"/>
          <w:szCs w:val="24"/>
          <w:lang w:val="sk-SK" w:eastAsia="cs-CZ"/>
        </w:rPr>
        <w:t xml:space="preserve"> menej ako 100 000 </w:t>
      </w:r>
      <w:r w:rsidR="002672F0" w:rsidRPr="00043871">
        <w:rPr>
          <w:rFonts w:ascii="Arial" w:eastAsia="Times New Roman" w:hAnsi="Arial" w:cs="Arial"/>
          <w:color w:val="000000" w:themeColor="text1"/>
          <w:sz w:val="24"/>
          <w:szCs w:val="24"/>
          <w:lang w:val="sk-SK" w:eastAsia="cs-CZ"/>
        </w:rPr>
        <w:t xml:space="preserve">koncových </w:t>
      </w:r>
      <w:r w:rsidRPr="00043871">
        <w:rPr>
          <w:rFonts w:ascii="Arial" w:eastAsia="Times New Roman" w:hAnsi="Arial" w:cs="Arial"/>
          <w:color w:val="000000" w:themeColor="text1"/>
          <w:sz w:val="24"/>
          <w:szCs w:val="24"/>
          <w:lang w:val="sk-SK" w:eastAsia="cs-CZ"/>
        </w:rPr>
        <w:t xml:space="preserve">odberateľov plynu a </w:t>
      </w:r>
      <w:r w:rsidR="00B57F49" w:rsidRPr="00043871">
        <w:rPr>
          <w:rFonts w:ascii="Arial" w:eastAsia="Times New Roman" w:hAnsi="Arial" w:cs="Arial"/>
          <w:color w:val="000000" w:themeColor="text1"/>
          <w:sz w:val="24"/>
          <w:szCs w:val="24"/>
          <w:lang w:val="sk-SK" w:eastAsia="cs-CZ"/>
        </w:rPr>
        <w:t>ku</w:t>
      </w:r>
      <w:r w:rsidRPr="00043871">
        <w:rPr>
          <w:rFonts w:ascii="Arial" w:eastAsia="Times New Roman" w:hAnsi="Arial" w:cs="Arial"/>
          <w:color w:val="000000" w:themeColor="text1"/>
          <w:sz w:val="24"/>
          <w:szCs w:val="24"/>
          <w:lang w:val="sk-SK" w:eastAsia="cs-CZ"/>
        </w:rPr>
        <w:t xml:space="preserve"> ktorej sú odberatelia plynu v domácnosti pripojení, má právo priamo alebo prostredníctvom svojho dodávateľa plynu uzatvoriť zmluvu o prístupe do distribučnej siete a distribúcii plynu s prevádzkovateľom distribučnej siete, ktorý vykonáva distribúciu plynu pre zabezpečenie jeho dodávky plynu s dĺžkou trvania zmluvy jeden rok, v ktorej je možné hodnotu dennej distribučnej kapacity rozdeliť na dve šesťmesačné obdobia.</w:t>
      </w:r>
    </w:p>
    <w:p w14:paraId="09D0A579" w14:textId="46E5170F" w:rsidR="002354E4" w:rsidRPr="00043871" w:rsidRDefault="002354E4" w:rsidP="002354E4">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7) Dodávateľ plynu je povinný zabezpečiť množstvo plynu pre dodávku plynu koncovým odberateľom plynu, s ktorými uzatvoril zmluvy o dodávke plynu alebo zmluvy o združenej dodávke plynu, a predkladať úradu údaje o zabezpečenom množstve plynu. </w:t>
      </w:r>
    </w:p>
    <w:p w14:paraId="2334CFFA" w14:textId="36549E44" w:rsidR="00C97FAA" w:rsidRPr="00043871" w:rsidRDefault="00C97FAA"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2354E4" w:rsidRPr="00043871">
        <w:rPr>
          <w:rFonts w:ascii="Arial" w:eastAsia="Times New Roman" w:hAnsi="Arial" w:cs="Arial"/>
          <w:color w:val="000000" w:themeColor="text1"/>
          <w:sz w:val="24"/>
          <w:szCs w:val="24"/>
          <w:lang w:val="sk-SK" w:eastAsia="cs-CZ"/>
        </w:rPr>
        <w:t>8</w:t>
      </w:r>
      <w:r w:rsidRPr="00043871">
        <w:rPr>
          <w:rFonts w:ascii="Arial" w:eastAsia="Times New Roman" w:hAnsi="Arial" w:cs="Arial"/>
          <w:color w:val="000000" w:themeColor="text1"/>
          <w:sz w:val="24"/>
          <w:szCs w:val="24"/>
          <w:lang w:val="sk-SK" w:eastAsia="cs-CZ"/>
        </w:rPr>
        <w:t>) Dodávateľ plynu, ktorý je užívateľom distribučnej siete poskytuje prevádzkovateľovi distribučnej siete, ktorý na základe rozhodnutia ministerstva plní úlohy plynárenského dispečingu na vymedzenom území, od 1. novembra do 31. marca vždy v prvý pracovný deň kalendárneho týždňa údaje o maximálnom množstve plynu, ktoré je schopný pristaviť vo vstupnom bode do distribučnej siete z prepravnej siete a ktoré je určené pre trh s plynom na vymedzenom území, na jednotlivé dni prebiehajúceho kalendárneho týždňa; toto množstvo plynu sa znižuje o množstvo plynu, ktoré dodávateľ plynu odovzdáva inému dodávateľovi plynu vo vstupnom bode do distribučnej siete z prepravnej siete.</w:t>
      </w:r>
    </w:p>
    <w:p w14:paraId="335BB6DA" w14:textId="60F66BF5" w:rsidR="00C97FAA" w:rsidRPr="00043871" w:rsidRDefault="00C97FAA"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2354E4" w:rsidRPr="00043871">
        <w:rPr>
          <w:rFonts w:ascii="Arial" w:eastAsia="Times New Roman" w:hAnsi="Arial" w:cs="Arial"/>
          <w:color w:val="000000" w:themeColor="text1"/>
          <w:sz w:val="24"/>
          <w:szCs w:val="24"/>
          <w:lang w:val="sk-SK" w:eastAsia="cs-CZ"/>
        </w:rPr>
        <w:t>9</w:t>
      </w:r>
      <w:r w:rsidRPr="00043871">
        <w:rPr>
          <w:rFonts w:ascii="Arial" w:eastAsia="Times New Roman" w:hAnsi="Arial" w:cs="Arial"/>
          <w:color w:val="000000" w:themeColor="text1"/>
          <w:sz w:val="24"/>
          <w:szCs w:val="24"/>
          <w:lang w:val="sk-SK" w:eastAsia="cs-CZ"/>
        </w:rPr>
        <w:t xml:space="preserve">) Dodávateľ plynu, ktorý je užívateľom distribučnej siete, poskytuje prevádzkovateľovi distribučnej siete, ktorý na základe rozhodnutia ministerstva plní úlohy plynárenského dispečingu na vymedzenom území, od 1. novembra do 31. marca vždy v prvý pracovný deň kalendárneho týždňa údaje o svojich maximálnych disponibilných ťažobných výkonoch zo zásobníkov do distribučnej siete a ktoré </w:t>
      </w:r>
      <w:r w:rsidR="00B51BDA" w:rsidRPr="00043871">
        <w:rPr>
          <w:rFonts w:ascii="Arial" w:eastAsia="Times New Roman" w:hAnsi="Arial" w:cs="Arial"/>
          <w:color w:val="000000" w:themeColor="text1"/>
          <w:sz w:val="24"/>
          <w:szCs w:val="24"/>
          <w:lang w:val="sk-SK" w:eastAsia="cs-CZ"/>
        </w:rPr>
        <w:t>sú</w:t>
      </w:r>
      <w:r w:rsidRPr="00043871">
        <w:rPr>
          <w:rFonts w:ascii="Arial" w:eastAsia="Times New Roman" w:hAnsi="Arial" w:cs="Arial"/>
          <w:color w:val="000000" w:themeColor="text1"/>
          <w:sz w:val="24"/>
          <w:szCs w:val="24"/>
          <w:lang w:val="sk-SK" w:eastAsia="cs-CZ"/>
        </w:rPr>
        <w:t xml:space="preserve"> určené pre trh s plynom na vymedzenom území na jednotlivé dni prebiehajúceho kalendárneho týždňa; toto množstvo plynu bude znížené o množstvo plynu, ktoré dodávateľ plynu odovzdá inému dodávateľovi plynu zo zásobníkov do distribučnej siete.</w:t>
      </w:r>
    </w:p>
    <w:p w14:paraId="0B6C23AE" w14:textId="68986FEA" w:rsidR="00C97FAA" w:rsidRPr="00043871" w:rsidRDefault="00C97FAA"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2354E4" w:rsidRPr="00043871">
        <w:rPr>
          <w:rFonts w:ascii="Arial" w:eastAsia="Times New Roman" w:hAnsi="Arial" w:cs="Arial"/>
          <w:color w:val="000000" w:themeColor="text1"/>
          <w:sz w:val="24"/>
          <w:szCs w:val="24"/>
          <w:lang w:val="sk-SK" w:eastAsia="cs-CZ"/>
        </w:rPr>
        <w:t>10</w:t>
      </w:r>
      <w:r w:rsidRPr="00043871">
        <w:rPr>
          <w:rFonts w:ascii="Arial" w:eastAsia="Times New Roman" w:hAnsi="Arial" w:cs="Arial"/>
          <w:color w:val="000000" w:themeColor="text1"/>
          <w:sz w:val="24"/>
          <w:szCs w:val="24"/>
          <w:lang w:val="sk-SK" w:eastAsia="cs-CZ"/>
        </w:rPr>
        <w:t xml:space="preserve">) Ak je vyhlásená krízová situácia v plynárenstve na úrovni pohotovosti alebo stavu núdze, dodávateľ plynu poskytuje údaje podľa odsekov </w:t>
      </w:r>
      <w:r w:rsidR="002354E4" w:rsidRPr="00043871">
        <w:rPr>
          <w:rFonts w:ascii="Arial" w:eastAsia="Times New Roman" w:hAnsi="Arial" w:cs="Arial"/>
          <w:color w:val="000000" w:themeColor="text1"/>
          <w:sz w:val="24"/>
          <w:szCs w:val="24"/>
          <w:lang w:val="sk-SK" w:eastAsia="cs-CZ"/>
        </w:rPr>
        <w:t>8</w:t>
      </w:r>
      <w:r w:rsidRPr="00043871">
        <w:rPr>
          <w:rFonts w:ascii="Arial" w:eastAsia="Times New Roman" w:hAnsi="Arial" w:cs="Arial"/>
          <w:color w:val="000000" w:themeColor="text1"/>
          <w:sz w:val="24"/>
          <w:szCs w:val="24"/>
          <w:lang w:val="sk-SK" w:eastAsia="cs-CZ"/>
        </w:rPr>
        <w:t xml:space="preserve"> a </w:t>
      </w:r>
      <w:r w:rsidR="002354E4" w:rsidRPr="00043871">
        <w:rPr>
          <w:rFonts w:ascii="Arial" w:eastAsia="Times New Roman" w:hAnsi="Arial" w:cs="Arial"/>
          <w:color w:val="000000" w:themeColor="text1"/>
          <w:sz w:val="24"/>
          <w:szCs w:val="24"/>
          <w:lang w:val="sk-SK" w:eastAsia="cs-CZ"/>
        </w:rPr>
        <w:t>9</w:t>
      </w:r>
      <w:r w:rsidRPr="00043871">
        <w:rPr>
          <w:rFonts w:ascii="Arial" w:eastAsia="Times New Roman" w:hAnsi="Arial" w:cs="Arial"/>
          <w:color w:val="000000" w:themeColor="text1"/>
          <w:sz w:val="24"/>
          <w:szCs w:val="24"/>
          <w:lang w:val="sk-SK" w:eastAsia="cs-CZ"/>
        </w:rPr>
        <w:t xml:space="preserve"> denne do </w:t>
      </w:r>
      <w:r w:rsidR="0072264F" w:rsidRPr="00043871">
        <w:rPr>
          <w:rFonts w:ascii="Arial" w:eastAsia="Times New Roman" w:hAnsi="Arial" w:cs="Arial"/>
          <w:color w:val="000000" w:themeColor="text1"/>
          <w:sz w:val="24"/>
          <w:szCs w:val="24"/>
          <w:lang w:val="sk-SK" w:eastAsia="cs-CZ"/>
        </w:rPr>
        <w:t>12.</w:t>
      </w:r>
      <w:r w:rsidRPr="00043871">
        <w:rPr>
          <w:rFonts w:ascii="Arial" w:eastAsia="Times New Roman" w:hAnsi="Arial" w:cs="Arial"/>
          <w:color w:val="000000" w:themeColor="text1"/>
          <w:sz w:val="24"/>
          <w:szCs w:val="24"/>
          <w:lang w:val="sk-SK" w:eastAsia="cs-CZ"/>
        </w:rPr>
        <w:t xml:space="preserve"> hodiny prebiehajúceho dňa na nasledujúci kalendárny deň.</w:t>
      </w:r>
    </w:p>
    <w:p w14:paraId="3CD86467" w14:textId="77777777" w:rsidR="00D96116" w:rsidRPr="00043871" w:rsidRDefault="00D96116" w:rsidP="0047797C">
      <w:pPr>
        <w:pStyle w:val="Nadpis1"/>
        <w:spacing w:line="276" w:lineRule="auto"/>
        <w:rPr>
          <w:rFonts w:eastAsia="Times New Roman" w:cs="Arial"/>
          <w:color w:val="000000" w:themeColor="text1"/>
          <w:szCs w:val="24"/>
          <w:lang w:val="sk-SK" w:eastAsia="cs-CZ"/>
        </w:rPr>
      </w:pPr>
      <w:bookmarkStart w:id="300" w:name="c_62777"/>
      <w:bookmarkStart w:id="301" w:name="pa_70"/>
      <w:bookmarkStart w:id="302" w:name="p_70"/>
      <w:bookmarkEnd w:id="300"/>
      <w:bookmarkEnd w:id="301"/>
      <w:bookmarkEnd w:id="302"/>
      <w:r w:rsidRPr="00043871">
        <w:rPr>
          <w:rFonts w:eastAsia="Times New Roman" w:cs="Arial"/>
          <w:color w:val="000000" w:themeColor="text1"/>
          <w:szCs w:val="24"/>
          <w:lang w:val="sk-SK" w:eastAsia="cs-CZ"/>
        </w:rPr>
        <w:lastRenderedPageBreak/>
        <w:t xml:space="preserve">§ 70  </w:t>
      </w:r>
    </w:p>
    <w:p w14:paraId="1593D3C1" w14:textId="3F0B48F3"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303" w:name="c_62779"/>
      <w:bookmarkEnd w:id="303"/>
      <w:r w:rsidRPr="00043871">
        <w:rPr>
          <w:rFonts w:ascii="Arial" w:eastAsia="Times New Roman" w:hAnsi="Arial" w:cs="Arial"/>
          <w:b/>
          <w:bCs/>
          <w:color w:val="000000" w:themeColor="text1"/>
          <w:sz w:val="24"/>
          <w:szCs w:val="24"/>
          <w:lang w:val="sk-SK" w:eastAsia="cs-CZ"/>
        </w:rPr>
        <w:t xml:space="preserve">Práva a povinnosti </w:t>
      </w:r>
      <w:r w:rsidR="00E81866" w:rsidRPr="00043871">
        <w:rPr>
          <w:rFonts w:ascii="Arial" w:eastAsia="Times New Roman" w:hAnsi="Arial" w:cs="Arial"/>
          <w:b/>
          <w:bCs/>
          <w:color w:val="000000" w:themeColor="text1"/>
          <w:sz w:val="24"/>
          <w:szCs w:val="24"/>
          <w:lang w:val="sk-SK" w:eastAsia="cs-CZ"/>
        </w:rPr>
        <w:t xml:space="preserve">koncového </w:t>
      </w:r>
      <w:r w:rsidRPr="00043871">
        <w:rPr>
          <w:rFonts w:ascii="Arial" w:eastAsia="Times New Roman" w:hAnsi="Arial" w:cs="Arial"/>
          <w:b/>
          <w:bCs/>
          <w:color w:val="000000" w:themeColor="text1"/>
          <w:sz w:val="24"/>
          <w:szCs w:val="24"/>
          <w:lang w:val="sk-SK" w:eastAsia="cs-CZ"/>
        </w:rPr>
        <w:t>odberateľa plynu</w:t>
      </w:r>
    </w:p>
    <w:p w14:paraId="2D6C05E0" w14:textId="66ED54D5"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 </w:t>
      </w:r>
      <w:r w:rsidR="00F77473" w:rsidRPr="00043871">
        <w:rPr>
          <w:rFonts w:ascii="Arial" w:eastAsia="Times New Roman" w:hAnsi="Arial" w:cs="Arial"/>
          <w:color w:val="000000" w:themeColor="text1"/>
          <w:sz w:val="24"/>
          <w:szCs w:val="24"/>
          <w:lang w:val="sk-SK" w:eastAsia="cs-CZ"/>
        </w:rPr>
        <w:t>Koncový o</w:t>
      </w:r>
      <w:r w:rsidRPr="00043871">
        <w:rPr>
          <w:rFonts w:ascii="Arial" w:eastAsia="Times New Roman" w:hAnsi="Arial" w:cs="Arial"/>
          <w:color w:val="000000" w:themeColor="text1"/>
          <w:sz w:val="24"/>
          <w:szCs w:val="24"/>
          <w:lang w:val="sk-SK" w:eastAsia="cs-CZ"/>
        </w:rPr>
        <w:t>dberateľ plynu má právo</w:t>
      </w:r>
    </w:p>
    <w:p w14:paraId="373065C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uzatvoriť zmluvu o dodávke plynu s dodávateľom plynu; odmietnutie uzatvoriť zmluvu o dodávke plynu musí dodávateľ plynu odôvodniť,</w:t>
      </w:r>
    </w:p>
    <w:p w14:paraId="6DC5E473" w14:textId="79B45E88"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b) požadovať pred uzatvorením zmluvy o dodávke plynu sprístupnenie informácií súvisiacich so základnými náležitosťami zmluvy; dodávateľ plynu je povinný tieto informácie </w:t>
      </w:r>
      <w:r w:rsidR="001A2169" w:rsidRPr="00043871">
        <w:rPr>
          <w:rFonts w:ascii="Arial" w:eastAsia="Times New Roman" w:hAnsi="Arial" w:cs="Arial"/>
          <w:color w:val="000000" w:themeColor="text1"/>
          <w:sz w:val="24"/>
          <w:szCs w:val="24"/>
          <w:lang w:val="sk-SK" w:eastAsia="cs-CZ"/>
        </w:rPr>
        <w:t xml:space="preserve">koncovému </w:t>
      </w:r>
      <w:r w:rsidRPr="00043871">
        <w:rPr>
          <w:rFonts w:ascii="Arial" w:eastAsia="Times New Roman" w:hAnsi="Arial" w:cs="Arial"/>
          <w:color w:val="000000" w:themeColor="text1"/>
          <w:sz w:val="24"/>
          <w:szCs w:val="24"/>
          <w:lang w:val="sk-SK" w:eastAsia="cs-CZ"/>
        </w:rPr>
        <w:t>odberateľovi plynu poskytnúť pred uzatvorením zmluvy,</w:t>
      </w:r>
    </w:p>
    <w:p w14:paraId="7D127B5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požiadať o predchádzajúci súhlas a uskutočniť výstavbu priameho plynovodu a ten aj prevádzkovať za podmienok podľa tohto zákona,</w:t>
      </w:r>
    </w:p>
    <w:p w14:paraId="6CDBC986"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na prepravu a distribúciu plynu, ak spĺňa technické podmienky a obchodné podmienky prístupu do siete podľa tohto zákona a osobitného predpisu, </w:t>
      </w:r>
      <w:r w:rsidRPr="00043871">
        <w:rPr>
          <w:rFonts w:ascii="Arial" w:eastAsia="Times New Roman" w:hAnsi="Arial" w:cs="Arial"/>
          <w:color w:val="000000" w:themeColor="text1"/>
          <w:sz w:val="24"/>
          <w:szCs w:val="24"/>
          <w:vertAlign w:val="superscript"/>
          <w:lang w:val="sk-SK" w:eastAsia="cs-CZ"/>
        </w:rPr>
        <w:t>2)</w:t>
      </w:r>
    </w:p>
    <w:p w14:paraId="3F86DC3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na uskladnenie plynu, ak spĺňa technické podmienky a obchodné podmienky prístupu do zásobníka a uskladňovania plynu podľa tohto zákona a osobitného predpisu, </w:t>
      </w:r>
      <w:r w:rsidRPr="00043871">
        <w:rPr>
          <w:rFonts w:ascii="Arial" w:eastAsia="Times New Roman" w:hAnsi="Arial" w:cs="Arial"/>
          <w:color w:val="000000" w:themeColor="text1"/>
          <w:sz w:val="24"/>
          <w:szCs w:val="24"/>
          <w:vertAlign w:val="superscript"/>
          <w:lang w:val="sk-SK" w:eastAsia="cs-CZ"/>
        </w:rPr>
        <w:t>2)</w:t>
      </w:r>
    </w:p>
    <w:p w14:paraId="1B2A8960"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 na pripojenie odberného plynového zariadenia do prepravnej siete alebo do distribučnej siete, ak sú splnené technické podmienky a obchodné podmienky pripojenia do prepravnej siete alebo do distribučnej siete a pripojenie odberného plynového zariadenia do prepravnej siete nie je v rozpore s § 49 ods. 8,</w:t>
      </w:r>
    </w:p>
    <w:p w14:paraId="79FF83D0" w14:textId="61E8CAE4"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g) na bezplatné priradenie svojho odberného miesta k novému dodávateľovi plynu v lehote do troch týždňov od doručenia žiadosti; toto ustanovenie nemá vplyv na prípadné zmluvné záväzky voči predchádzajúcemu dodávateľovi plynu alebo iným účastníkom trhu s plynom,</w:t>
      </w:r>
    </w:p>
    <w:p w14:paraId="4A6468FB" w14:textId="019AA6FF"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h) bezodplatne získať prostredníctvom dodávateľa plynu merané údaje o spotrebe na svojom odbernom mieste v súlade so všeobecne záväzným právnym predpisom vydaným podľa § 95 ods. 2 písm. e),</w:t>
      </w:r>
    </w:p>
    <w:p w14:paraId="1507D7EB" w14:textId="71E3EDC5"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i) na sprístupnenie údajov poskytovateľovi energetickej služby</w:t>
      </w:r>
      <w:r w:rsidRPr="00043871">
        <w:rPr>
          <w:rFonts w:ascii="Arial" w:eastAsia="Times New Roman" w:hAnsi="Arial" w:cs="Arial"/>
          <w:color w:val="000000" w:themeColor="text1"/>
          <w:sz w:val="24"/>
          <w:szCs w:val="24"/>
          <w:vertAlign w:val="superscript"/>
          <w:lang w:val="sk-SK" w:eastAsia="cs-CZ"/>
        </w:rPr>
        <w:t>67a)</w:t>
      </w:r>
      <w:r w:rsidRPr="00043871">
        <w:rPr>
          <w:rFonts w:ascii="Arial" w:eastAsia="Times New Roman" w:hAnsi="Arial" w:cs="Arial"/>
          <w:color w:val="000000" w:themeColor="text1"/>
          <w:sz w:val="24"/>
          <w:szCs w:val="24"/>
          <w:lang w:val="sk-SK" w:eastAsia="cs-CZ"/>
        </w:rPr>
        <w:t xml:space="preserve"> podľa § 69 ods. 2 písm. </w:t>
      </w:r>
      <w:r w:rsidR="008F1AA9" w:rsidRPr="00043871">
        <w:rPr>
          <w:rFonts w:ascii="Arial" w:eastAsia="Times New Roman" w:hAnsi="Arial" w:cs="Arial"/>
          <w:color w:val="000000" w:themeColor="text1"/>
          <w:sz w:val="24"/>
          <w:szCs w:val="24"/>
          <w:lang w:val="sk-SK" w:eastAsia="cs-CZ"/>
        </w:rPr>
        <w:t>u</w:t>
      </w:r>
      <w:r w:rsidRPr="00043871">
        <w:rPr>
          <w:rFonts w:ascii="Arial" w:eastAsia="Times New Roman" w:hAnsi="Arial" w:cs="Arial"/>
          <w:color w:val="000000" w:themeColor="text1"/>
          <w:sz w:val="24"/>
          <w:szCs w:val="24"/>
          <w:lang w:val="sk-SK" w:eastAsia="cs-CZ"/>
        </w:rPr>
        <w:t>),</w:t>
      </w:r>
    </w:p>
    <w:p w14:paraId="0613E7EF" w14:textId="50258631"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j) určovať poskytovateľa energetickej služby,</w:t>
      </w:r>
      <w:r w:rsidRPr="00043871">
        <w:rPr>
          <w:rFonts w:ascii="Arial" w:eastAsia="Times New Roman" w:hAnsi="Arial" w:cs="Arial"/>
          <w:color w:val="000000" w:themeColor="text1"/>
          <w:sz w:val="24"/>
          <w:szCs w:val="24"/>
          <w:vertAlign w:val="superscript"/>
          <w:lang w:val="sk-SK" w:eastAsia="cs-CZ"/>
        </w:rPr>
        <w:t>67a)</w:t>
      </w:r>
      <w:r w:rsidRPr="00043871">
        <w:rPr>
          <w:rFonts w:ascii="Arial" w:eastAsia="Times New Roman" w:hAnsi="Arial" w:cs="Arial"/>
          <w:color w:val="000000" w:themeColor="text1"/>
          <w:sz w:val="24"/>
          <w:szCs w:val="24"/>
          <w:lang w:val="sk-SK" w:eastAsia="cs-CZ"/>
        </w:rPr>
        <w:t xml:space="preserve"> ktorému možno sprístupniť údaje podľa § 69 ods. 2 písm. </w:t>
      </w:r>
      <w:r w:rsidR="008F1AA9" w:rsidRPr="00043871">
        <w:rPr>
          <w:rFonts w:ascii="Arial" w:eastAsia="Times New Roman" w:hAnsi="Arial" w:cs="Arial"/>
          <w:color w:val="000000" w:themeColor="text1"/>
          <w:sz w:val="24"/>
          <w:szCs w:val="24"/>
          <w:lang w:val="sk-SK" w:eastAsia="cs-CZ"/>
        </w:rPr>
        <w:t>u</w:t>
      </w:r>
      <w:r w:rsidRPr="00043871">
        <w:rPr>
          <w:rFonts w:ascii="Arial" w:eastAsia="Times New Roman" w:hAnsi="Arial" w:cs="Arial"/>
          <w:color w:val="000000" w:themeColor="text1"/>
          <w:sz w:val="24"/>
          <w:szCs w:val="24"/>
          <w:lang w:val="sk-SK" w:eastAsia="cs-CZ"/>
        </w:rPr>
        <w:t>),</w:t>
      </w:r>
    </w:p>
    <w:p w14:paraId="2B3AEDA4" w14:textId="127DCA56"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k) na prístup k informáciám o histórii spotreby plynu</w:t>
      </w:r>
      <w:r w:rsidRPr="00043871">
        <w:rPr>
          <w:rFonts w:ascii="Arial" w:eastAsia="Times New Roman" w:hAnsi="Arial" w:cs="Arial"/>
          <w:color w:val="000000" w:themeColor="text1"/>
          <w:sz w:val="24"/>
          <w:szCs w:val="24"/>
          <w:vertAlign w:val="superscript"/>
          <w:lang w:val="sk-SK" w:eastAsia="cs-CZ"/>
        </w:rPr>
        <w:t>80a)</w:t>
      </w:r>
      <w:r w:rsidRPr="00043871">
        <w:rPr>
          <w:rFonts w:ascii="Arial" w:eastAsia="Times New Roman" w:hAnsi="Arial" w:cs="Arial"/>
          <w:color w:val="000000" w:themeColor="text1"/>
          <w:sz w:val="24"/>
          <w:szCs w:val="24"/>
          <w:lang w:val="sk-SK" w:eastAsia="cs-CZ"/>
        </w:rPr>
        <w:t> umožňujúcim kontrolu vlastnej spotreby plynu, ak má nainštalované určené meradlo podľa § 73 ods. 2,</w:t>
      </w:r>
    </w:p>
    <w:p w14:paraId="090CBE51" w14:textId="7EC7F44B"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l) na výber písomného alebo elektronického spôsobu informovania o vyúčtovacej faktúre a spôsobu doručovania vyúčtovacej faktúry,</w:t>
      </w:r>
    </w:p>
    <w:p w14:paraId="0BC26877" w14:textId="77777777" w:rsidR="004D4851" w:rsidRPr="00043871" w:rsidRDefault="00D96116"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m) pri inštalácii určeného meradla podľa § 73 ods. 2 na poskytnutie informácií o jednotlivých funkciách inštalovaného meradla a o spôsoboch odčítania meraných hodnôt umožňujúcich kontrolu vlastnej spotreby plynu</w:t>
      </w:r>
      <w:r w:rsidR="004D4851" w:rsidRPr="00043871">
        <w:rPr>
          <w:rFonts w:ascii="Arial" w:eastAsia="Times New Roman" w:hAnsi="Arial" w:cs="Arial"/>
          <w:color w:val="000000" w:themeColor="text1"/>
          <w:sz w:val="24"/>
          <w:szCs w:val="24"/>
          <w:lang w:val="sk-SK" w:eastAsia="cs-CZ"/>
        </w:rPr>
        <w:t>,</w:t>
      </w:r>
    </w:p>
    <w:p w14:paraId="2E01DC94" w14:textId="77777777" w:rsidR="00B51BDA" w:rsidRPr="00043871" w:rsidRDefault="004D4851" w:rsidP="00B51BDA">
      <w:pPr>
        <w:ind w:hanging="284"/>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n)</w:t>
      </w:r>
      <w:r w:rsidRPr="00043871">
        <w:rPr>
          <w:rFonts w:ascii="Arial" w:eastAsia="Times New Roman" w:hAnsi="Arial" w:cs="Arial"/>
          <w:color w:val="000000" w:themeColor="text1"/>
          <w:sz w:val="24"/>
          <w:szCs w:val="24"/>
          <w:lang w:val="sk-SK" w:eastAsia="cs-CZ"/>
        </w:rPr>
        <w:tab/>
      </w:r>
      <w:r w:rsidR="00B51BDA" w:rsidRPr="00043871">
        <w:rPr>
          <w:rFonts w:ascii="Arial" w:eastAsia="Times New Roman" w:hAnsi="Arial" w:cs="Arial"/>
          <w:color w:val="000000" w:themeColor="text1"/>
          <w:sz w:val="24"/>
          <w:szCs w:val="24"/>
          <w:lang w:val="sk-SK" w:eastAsia="cs-CZ"/>
        </w:rPr>
        <w:t>na primeranú náhradu za obmedzenie dodávky plynu v rozsahu obmedzenia z dôvodu poskytnutia solidarity v dodávke plynu, v čase, kedy je poskytovaná solidarita v dodávke plynu určeného pre žiadajúci členský štát,</w:t>
      </w:r>
    </w:p>
    <w:p w14:paraId="1E8A7B4B" w14:textId="77777777" w:rsidR="00B51BDA" w:rsidRPr="00043871" w:rsidRDefault="00B51BDA" w:rsidP="00B51BDA">
      <w:pPr>
        <w:spacing w:after="0" w:line="276" w:lineRule="auto"/>
        <w:ind w:hanging="284"/>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o)</w:t>
      </w:r>
      <w:r w:rsidRPr="00043871">
        <w:rPr>
          <w:rFonts w:ascii="Arial" w:eastAsia="Times New Roman" w:hAnsi="Arial" w:cs="Arial"/>
          <w:color w:val="000000" w:themeColor="text1"/>
          <w:sz w:val="24"/>
          <w:szCs w:val="24"/>
          <w:lang w:val="sk-SK" w:eastAsia="cs-CZ"/>
        </w:rPr>
        <w:tab/>
        <w:t>predložiť po dohode s dodávateľom plynu ponuku na poskytnutie dobrovoľnej solidarity v dodávke plynu a ak dôjde k jej prijatiu, na náhradu vo výške podľa predloženej ponuky, v čase, kedy je poskytovaná solidarita v dodávke plynu,</w:t>
      </w:r>
    </w:p>
    <w:p w14:paraId="704581C3" w14:textId="2F1BDD7E" w:rsidR="00203539" w:rsidRPr="00043871" w:rsidRDefault="00B51BDA" w:rsidP="00B51BDA">
      <w:pPr>
        <w:spacing w:after="0" w:line="276" w:lineRule="auto"/>
        <w:ind w:hanging="284"/>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ab/>
      </w:r>
      <w:r w:rsidRPr="00043871">
        <w:rPr>
          <w:rFonts w:ascii="Arial" w:eastAsia="Times New Roman" w:hAnsi="Arial" w:cs="Arial"/>
          <w:color w:val="000000" w:themeColor="text1"/>
          <w:sz w:val="24"/>
          <w:szCs w:val="24"/>
          <w:lang w:val="sk-SK" w:eastAsia="cs-CZ"/>
        </w:rPr>
        <w:tab/>
      </w:r>
      <w:r w:rsidR="00D96116" w:rsidRPr="00043871">
        <w:rPr>
          <w:rFonts w:ascii="Arial" w:eastAsia="Times New Roman" w:hAnsi="Arial" w:cs="Arial"/>
          <w:color w:val="000000" w:themeColor="text1"/>
          <w:sz w:val="24"/>
          <w:szCs w:val="24"/>
          <w:lang w:val="sk-SK" w:eastAsia="cs-CZ"/>
        </w:rPr>
        <w:t xml:space="preserve">(2) Odberateľ plynu </w:t>
      </w:r>
      <w:r w:rsidR="00203539" w:rsidRPr="00043871">
        <w:rPr>
          <w:rFonts w:ascii="Arial" w:eastAsia="Times New Roman" w:hAnsi="Arial" w:cs="Arial"/>
          <w:color w:val="000000" w:themeColor="text1"/>
          <w:sz w:val="24"/>
          <w:szCs w:val="24"/>
          <w:lang w:val="sk-SK" w:eastAsia="cs-CZ"/>
        </w:rPr>
        <w:t>v domácnosti má okrem práv uvedených v odseku 1 právo</w:t>
      </w:r>
    </w:p>
    <w:p w14:paraId="1AC600AF" w14:textId="44E0CB3F" w:rsidR="00203539" w:rsidRPr="00043871" w:rsidRDefault="00203539"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na univerzálnu službu</w:t>
      </w:r>
      <w:r w:rsidR="00580C8B" w:rsidRPr="00043871">
        <w:rPr>
          <w:rFonts w:ascii="Arial" w:eastAsia="Times New Roman" w:hAnsi="Arial" w:cs="Arial"/>
          <w:color w:val="000000" w:themeColor="text1"/>
          <w:sz w:val="24"/>
          <w:szCs w:val="24"/>
          <w:lang w:val="sk-SK" w:eastAsia="cs-CZ"/>
        </w:rPr>
        <w:t>.</w:t>
      </w:r>
    </w:p>
    <w:p w14:paraId="504D00CF" w14:textId="50840099" w:rsidR="00D96116" w:rsidRPr="00043871" w:rsidRDefault="00580C8B"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sidDel="00580C8B">
        <w:rPr>
          <w:rFonts w:ascii="Arial" w:eastAsia="Times New Roman" w:hAnsi="Arial" w:cs="Arial"/>
          <w:color w:val="000000" w:themeColor="text1"/>
          <w:sz w:val="24"/>
          <w:szCs w:val="24"/>
          <w:lang w:val="sk-SK" w:eastAsia="cs-CZ"/>
        </w:rPr>
        <w:t xml:space="preserve"> </w:t>
      </w:r>
      <w:r w:rsidR="00D96116" w:rsidRPr="00043871">
        <w:rPr>
          <w:rFonts w:ascii="Arial" w:eastAsia="Times New Roman" w:hAnsi="Arial" w:cs="Arial"/>
          <w:color w:val="000000" w:themeColor="text1"/>
          <w:sz w:val="24"/>
          <w:szCs w:val="24"/>
          <w:lang w:val="sk-SK" w:eastAsia="cs-CZ"/>
        </w:rPr>
        <w:t>(</w:t>
      </w:r>
      <w:r w:rsidR="00DB4558" w:rsidRPr="00043871">
        <w:rPr>
          <w:rFonts w:ascii="Arial" w:eastAsia="Times New Roman" w:hAnsi="Arial" w:cs="Arial"/>
          <w:color w:val="000000" w:themeColor="text1"/>
          <w:sz w:val="24"/>
          <w:szCs w:val="24"/>
          <w:lang w:val="sk-SK" w:eastAsia="cs-CZ"/>
        </w:rPr>
        <w:t>3</w:t>
      </w:r>
      <w:r w:rsidR="00D96116" w:rsidRPr="00043871">
        <w:rPr>
          <w:rFonts w:ascii="Arial" w:eastAsia="Times New Roman" w:hAnsi="Arial" w:cs="Arial"/>
          <w:color w:val="000000" w:themeColor="text1"/>
          <w:sz w:val="24"/>
          <w:szCs w:val="24"/>
          <w:lang w:val="sk-SK" w:eastAsia="cs-CZ"/>
        </w:rPr>
        <w:t xml:space="preserve">) </w:t>
      </w:r>
      <w:r w:rsidR="00ED3A33" w:rsidRPr="00043871">
        <w:rPr>
          <w:rFonts w:ascii="Arial" w:eastAsia="Times New Roman" w:hAnsi="Arial" w:cs="Arial"/>
          <w:color w:val="000000" w:themeColor="text1"/>
          <w:sz w:val="24"/>
          <w:szCs w:val="24"/>
          <w:lang w:val="sk-SK" w:eastAsia="cs-CZ"/>
        </w:rPr>
        <w:t>Koncový o</w:t>
      </w:r>
      <w:r w:rsidR="00D96116" w:rsidRPr="00043871">
        <w:rPr>
          <w:rFonts w:ascii="Arial" w:eastAsia="Times New Roman" w:hAnsi="Arial" w:cs="Arial"/>
          <w:color w:val="000000" w:themeColor="text1"/>
          <w:sz w:val="24"/>
          <w:szCs w:val="24"/>
          <w:lang w:val="sk-SK" w:eastAsia="cs-CZ"/>
        </w:rPr>
        <w:t>dberateľ plynu je povinný</w:t>
      </w:r>
    </w:p>
    <w:p w14:paraId="69140B0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podieľať sa na úhrade oprávnených nákladov prevádzkovateľa prepravnej siete alebo prevádzkovateľa distribučnej siete, ktoré sú spojené s pripojením odberného plynového zariadenia do siete,</w:t>
      </w:r>
    </w:p>
    <w:p w14:paraId="228D59A5"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umožniť prevádzkovateľovi prepravnej siete alebo prevádzkovateľovi distribučnej siete montáž určeného meradla vrátane telemetrického zariadenia na prenos údajov a umožniť prevádzkovateľovi prepravnej siete a prevádzkovateľovi distribučnej siete prístup k určenému meradlu a k telemetrickému zariadeniu,</w:t>
      </w:r>
    </w:p>
    <w:p w14:paraId="4A273E4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poskytnúť potrebné údaje dodávateľovi plynu na prípravu alebo uzatvorenie zmluvy o dodávke plynu,</w:t>
      </w:r>
    </w:p>
    <w:p w14:paraId="31189310"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udržovať odberné plynové zariadenie v zodpovedajúcom technickom stave,</w:t>
      </w:r>
    </w:p>
    <w:p w14:paraId="050FB85A" w14:textId="77777777" w:rsidR="004D4851"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dodržiavať rovnováhu medzi množstvom plynu vstupujúcim do siete a množstvom plynu súčasne vystupujúcim zo siete, ktorej je užívateľom</w:t>
      </w:r>
      <w:r w:rsidR="004D4851" w:rsidRPr="00043871">
        <w:rPr>
          <w:rFonts w:ascii="Arial" w:eastAsia="Times New Roman" w:hAnsi="Arial" w:cs="Arial"/>
          <w:color w:val="000000" w:themeColor="text1"/>
          <w:sz w:val="24"/>
          <w:szCs w:val="24"/>
          <w:lang w:val="sk-SK" w:eastAsia="cs-CZ"/>
        </w:rPr>
        <w:t>,</w:t>
      </w:r>
    </w:p>
    <w:p w14:paraId="4BE601C7" w14:textId="7317CA91" w:rsidR="00D96116" w:rsidRPr="00043871" w:rsidRDefault="004D4851"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 poskytnúť dodávateľovi plynu údaje o tom, či je chráneným odberateľom alebo odberateľom chráneným solidaritou, spolu s identifikáciou odberných miest.</w:t>
      </w:r>
    </w:p>
    <w:p w14:paraId="5BE0841B" w14:textId="66503F5A"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vertAlign w:val="superscript"/>
          <w:lang w:val="sk-SK" w:eastAsia="cs-CZ"/>
        </w:rPr>
      </w:pPr>
      <w:r w:rsidRPr="00043871">
        <w:rPr>
          <w:rFonts w:ascii="Arial" w:eastAsia="Times New Roman" w:hAnsi="Arial" w:cs="Arial"/>
          <w:color w:val="000000" w:themeColor="text1"/>
          <w:sz w:val="24"/>
          <w:szCs w:val="24"/>
          <w:lang w:val="sk-SK" w:eastAsia="cs-CZ"/>
        </w:rPr>
        <w:t>(</w:t>
      </w:r>
      <w:r w:rsidR="00A1515F" w:rsidRPr="00043871">
        <w:rPr>
          <w:rFonts w:ascii="Arial" w:eastAsia="Times New Roman" w:hAnsi="Arial" w:cs="Arial"/>
          <w:color w:val="000000" w:themeColor="text1"/>
          <w:sz w:val="24"/>
          <w:szCs w:val="24"/>
          <w:lang w:val="sk-SK" w:eastAsia="cs-CZ"/>
        </w:rPr>
        <w:t>4</w:t>
      </w:r>
      <w:r w:rsidRPr="00043871">
        <w:rPr>
          <w:rFonts w:ascii="Arial" w:eastAsia="Times New Roman" w:hAnsi="Arial" w:cs="Arial"/>
          <w:color w:val="000000" w:themeColor="text1"/>
          <w:sz w:val="24"/>
          <w:szCs w:val="24"/>
          <w:lang w:val="sk-SK" w:eastAsia="cs-CZ"/>
        </w:rPr>
        <w:t xml:space="preserve">) </w:t>
      </w:r>
      <w:r w:rsidR="0047098A" w:rsidRPr="00043871">
        <w:rPr>
          <w:rFonts w:ascii="Arial" w:eastAsia="Times New Roman" w:hAnsi="Arial" w:cs="Arial"/>
          <w:color w:val="000000" w:themeColor="text1"/>
          <w:sz w:val="24"/>
          <w:szCs w:val="24"/>
          <w:lang w:val="sk-SK" w:eastAsia="cs-CZ"/>
        </w:rPr>
        <w:t>Koncový o</w:t>
      </w:r>
      <w:r w:rsidRPr="00043871">
        <w:rPr>
          <w:rFonts w:ascii="Arial" w:eastAsia="Times New Roman" w:hAnsi="Arial" w:cs="Arial"/>
          <w:color w:val="000000" w:themeColor="text1"/>
          <w:sz w:val="24"/>
          <w:szCs w:val="24"/>
          <w:lang w:val="sk-SK" w:eastAsia="cs-CZ"/>
        </w:rPr>
        <w:t xml:space="preserve">dberateľ plynu, ktorý uzavrel zmluvu o dodávke plynu </w:t>
      </w:r>
      <w:r w:rsidR="006B5198" w:rsidRPr="00043871">
        <w:rPr>
          <w:rFonts w:ascii="Arial" w:eastAsia="Times New Roman" w:hAnsi="Arial" w:cs="Arial"/>
          <w:color w:val="000000" w:themeColor="text1"/>
          <w:sz w:val="24"/>
          <w:szCs w:val="24"/>
          <w:lang w:val="sk-SK" w:eastAsia="cs-CZ"/>
        </w:rPr>
        <w:t xml:space="preserve">alebo zmluvu o združenej dodávke plynu </w:t>
      </w:r>
      <w:r w:rsidRPr="00043871">
        <w:rPr>
          <w:rFonts w:ascii="Arial" w:eastAsia="Times New Roman" w:hAnsi="Arial" w:cs="Arial"/>
          <w:color w:val="000000" w:themeColor="text1"/>
          <w:sz w:val="24"/>
          <w:szCs w:val="24"/>
          <w:lang w:val="sk-SK" w:eastAsia="cs-CZ"/>
        </w:rPr>
        <w:t>s dodávateľom plynu, ktorý je právnickou osobou, ktorá je úplne alebo z väčšej časti financovaná štátom, obcou, vyšším územným celkom alebo právnickou osobou zriadenou zákonom, ktorá je kontrolovaná štátom, obcou, vyšším územným celkom alebo právnickou osobou zriadenou zákonom alebo v ktorej štát, obec, vyšší územný celok alebo právnická osoba zriadená zákonom vymenúva alebo volí viac ako polovicu členov jej riadiaceho orgánu alebo kontrolného orgánu, nie je partnerom verejného sektora z dôvodu prijímania plnenia zo zmluvy o dodávke plynu</w:t>
      </w:r>
      <w:r w:rsidR="00B51BDA" w:rsidRPr="00043871">
        <w:rPr>
          <w:rFonts w:ascii="Arial" w:eastAsia="Times New Roman" w:hAnsi="Arial" w:cs="Arial"/>
          <w:color w:val="000000" w:themeColor="text1"/>
          <w:sz w:val="24"/>
          <w:szCs w:val="24"/>
          <w:lang w:val="sk-SK" w:eastAsia="cs-CZ"/>
        </w:rPr>
        <w:t xml:space="preserve"> alebo zmluvy o združenej dodávke plynu</w:t>
      </w:r>
      <w:r w:rsidRPr="00043871">
        <w:rPr>
          <w:rFonts w:ascii="Arial" w:eastAsia="Times New Roman" w:hAnsi="Arial" w:cs="Arial"/>
          <w:color w:val="000000" w:themeColor="text1"/>
          <w:sz w:val="24"/>
          <w:szCs w:val="24"/>
          <w:lang w:val="sk-SK" w:eastAsia="cs-CZ"/>
        </w:rPr>
        <w:t>; tým nie je dotknutá jeho povinnosť zápisu do registra partnerov verejného sektora z iných dôvodov.</w:t>
      </w:r>
      <w:r w:rsidRPr="00043871">
        <w:rPr>
          <w:rFonts w:ascii="Arial" w:eastAsia="Times New Roman" w:hAnsi="Arial" w:cs="Arial"/>
          <w:color w:val="000000" w:themeColor="text1"/>
          <w:sz w:val="24"/>
          <w:szCs w:val="24"/>
          <w:vertAlign w:val="superscript"/>
          <w:lang w:val="sk-SK" w:eastAsia="cs-CZ"/>
        </w:rPr>
        <w:t>14a)</w:t>
      </w:r>
    </w:p>
    <w:p w14:paraId="2AC56ECE" w14:textId="026123BF" w:rsidR="001474A6" w:rsidRPr="00043871" w:rsidRDefault="001474A6" w:rsidP="0047797C">
      <w:pPr>
        <w:pStyle w:val="Nadpis1"/>
        <w:spacing w:line="276" w:lineRule="auto"/>
        <w:rPr>
          <w:rFonts w:cs="Arial"/>
          <w:color w:val="000000" w:themeColor="text1"/>
          <w:szCs w:val="24"/>
          <w:lang w:val="sk-SK" w:eastAsia="cs-CZ"/>
        </w:rPr>
      </w:pPr>
      <w:r w:rsidRPr="00043871">
        <w:rPr>
          <w:rFonts w:cs="Arial"/>
          <w:color w:val="000000" w:themeColor="text1"/>
          <w:szCs w:val="24"/>
          <w:lang w:val="sk-SK" w:eastAsia="cs-CZ"/>
        </w:rPr>
        <w:t xml:space="preserve">§ 70a  </w:t>
      </w:r>
    </w:p>
    <w:p w14:paraId="7338AD06" w14:textId="368F045D" w:rsidR="001474A6" w:rsidRPr="00043871" w:rsidRDefault="001474A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r w:rsidRPr="00043871">
        <w:rPr>
          <w:rFonts w:ascii="Arial" w:eastAsia="Times New Roman" w:hAnsi="Arial" w:cs="Arial"/>
          <w:b/>
          <w:bCs/>
          <w:color w:val="000000" w:themeColor="text1"/>
          <w:sz w:val="24"/>
          <w:szCs w:val="24"/>
          <w:lang w:val="sk-SK" w:eastAsia="cs-CZ"/>
        </w:rPr>
        <w:t xml:space="preserve">Práva a povinnosti </w:t>
      </w:r>
      <w:r w:rsidR="00D070CA" w:rsidRPr="00043871">
        <w:rPr>
          <w:rFonts w:ascii="Arial" w:eastAsia="Times New Roman" w:hAnsi="Arial" w:cs="Arial"/>
          <w:b/>
          <w:bCs/>
          <w:color w:val="000000" w:themeColor="text1"/>
          <w:sz w:val="24"/>
          <w:szCs w:val="24"/>
          <w:lang w:val="sk-SK" w:eastAsia="cs-CZ"/>
        </w:rPr>
        <w:t>komunity vyrábajúcej energiu z obnoviteľných zdrojov</w:t>
      </w:r>
    </w:p>
    <w:p w14:paraId="6052B75D" w14:textId="2F84AFF0" w:rsidR="001474A6" w:rsidRPr="00043871" w:rsidRDefault="001474A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 </w:t>
      </w:r>
      <w:r w:rsidR="00D070CA" w:rsidRPr="00043871">
        <w:rPr>
          <w:rFonts w:ascii="Arial" w:eastAsia="Times New Roman" w:hAnsi="Arial" w:cs="Arial"/>
          <w:color w:val="000000" w:themeColor="text1"/>
          <w:sz w:val="24"/>
          <w:szCs w:val="24"/>
          <w:lang w:val="sk-SK" w:eastAsia="cs-CZ"/>
        </w:rPr>
        <w:t>Komunita vyrábajúca energiu z obnoviteľných zdrojov</w:t>
      </w:r>
      <w:r w:rsidR="0021136E" w:rsidRPr="00043871">
        <w:rPr>
          <w:rFonts w:ascii="Arial" w:eastAsia="Times New Roman" w:hAnsi="Arial" w:cs="Arial"/>
          <w:color w:val="000000" w:themeColor="text1"/>
          <w:sz w:val="24"/>
          <w:szCs w:val="24"/>
          <w:lang w:val="sk-SK" w:eastAsia="cs-CZ"/>
        </w:rPr>
        <w:t xml:space="preserve"> má právo</w:t>
      </w:r>
    </w:p>
    <w:p w14:paraId="37EC2155" w14:textId="438AC8A8" w:rsidR="00396D9F" w:rsidRPr="00043871" w:rsidRDefault="006D3165"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a) </w:t>
      </w:r>
      <w:r w:rsidR="00396D9F" w:rsidRPr="00043871">
        <w:rPr>
          <w:rFonts w:ascii="Arial" w:eastAsia="Times New Roman" w:hAnsi="Arial" w:cs="Arial"/>
          <w:color w:val="000000" w:themeColor="text1"/>
          <w:sz w:val="24"/>
          <w:szCs w:val="24"/>
          <w:lang w:val="sk-SK" w:eastAsia="cs-CZ"/>
        </w:rPr>
        <w:t>odoberať plyn vo svojom odbernom mieste</w:t>
      </w:r>
      <w:r w:rsidR="00D07065" w:rsidRPr="00043871">
        <w:rPr>
          <w:rFonts w:ascii="Arial" w:eastAsia="Times New Roman" w:hAnsi="Arial" w:cs="Arial"/>
          <w:color w:val="000000" w:themeColor="text1"/>
          <w:sz w:val="24"/>
          <w:szCs w:val="24"/>
          <w:lang w:val="sk-SK" w:eastAsia="cs-CZ"/>
        </w:rPr>
        <w:t xml:space="preserve"> podľa zmluvy o dodávke plynu alebo zmluvy o združenej dodávke plynu</w:t>
      </w:r>
      <w:r w:rsidR="00396D9F" w:rsidRPr="00043871">
        <w:rPr>
          <w:rFonts w:ascii="Arial" w:eastAsia="Times New Roman" w:hAnsi="Arial" w:cs="Arial"/>
          <w:color w:val="000000" w:themeColor="text1"/>
          <w:sz w:val="24"/>
          <w:szCs w:val="24"/>
          <w:lang w:val="sk-SK" w:eastAsia="cs-CZ"/>
        </w:rPr>
        <w:t>,</w:t>
      </w:r>
    </w:p>
    <w:p w14:paraId="7BFD170B" w14:textId="17D1E4D5" w:rsidR="004A73DC" w:rsidRPr="00043871" w:rsidRDefault="002F53EC"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w:t>
      </w:r>
      <w:r w:rsidR="006D3165" w:rsidRPr="00043871">
        <w:rPr>
          <w:rFonts w:ascii="Arial" w:eastAsia="Times New Roman" w:hAnsi="Arial" w:cs="Arial"/>
          <w:color w:val="000000" w:themeColor="text1"/>
          <w:sz w:val="24"/>
          <w:szCs w:val="24"/>
          <w:lang w:val="sk-SK" w:eastAsia="cs-CZ"/>
        </w:rPr>
        <w:t xml:space="preserve">) </w:t>
      </w:r>
      <w:r w:rsidR="004A73DC" w:rsidRPr="00043871">
        <w:rPr>
          <w:rFonts w:ascii="Arial" w:eastAsia="Times New Roman" w:hAnsi="Arial" w:cs="Arial"/>
          <w:color w:val="000000" w:themeColor="text1"/>
          <w:sz w:val="24"/>
          <w:szCs w:val="24"/>
          <w:lang w:val="sk-SK" w:eastAsia="cs-CZ"/>
        </w:rPr>
        <w:t>vyrábať</w:t>
      </w:r>
      <w:r w:rsidR="00A67879" w:rsidRPr="00043871">
        <w:rPr>
          <w:rFonts w:ascii="Arial" w:eastAsia="Times New Roman" w:hAnsi="Arial" w:cs="Arial"/>
          <w:color w:val="000000" w:themeColor="text1"/>
          <w:sz w:val="24"/>
          <w:szCs w:val="24"/>
          <w:lang w:val="sk-SK" w:eastAsia="cs-CZ"/>
        </w:rPr>
        <w:t xml:space="preserve"> </w:t>
      </w:r>
      <w:r w:rsidR="00620401" w:rsidRPr="00043871">
        <w:rPr>
          <w:rFonts w:ascii="Arial" w:eastAsia="Times New Roman" w:hAnsi="Arial" w:cs="Arial"/>
          <w:color w:val="000000" w:themeColor="text1"/>
          <w:sz w:val="24"/>
          <w:szCs w:val="24"/>
          <w:lang w:val="sk-SK" w:eastAsia="cs-CZ"/>
        </w:rPr>
        <w:t>biometán</w:t>
      </w:r>
      <w:r w:rsidR="004A73DC" w:rsidRPr="00043871">
        <w:rPr>
          <w:rFonts w:ascii="Arial" w:eastAsia="Times New Roman" w:hAnsi="Arial" w:cs="Arial"/>
          <w:color w:val="000000" w:themeColor="text1"/>
          <w:sz w:val="24"/>
          <w:szCs w:val="24"/>
          <w:lang w:val="sk-SK" w:eastAsia="cs-CZ"/>
        </w:rPr>
        <w:t>,</w:t>
      </w:r>
    </w:p>
    <w:p w14:paraId="3769EBEB" w14:textId="6A448FB3" w:rsidR="004A73DC" w:rsidRPr="00043871" w:rsidRDefault="002F53EC"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w:t>
      </w:r>
      <w:r w:rsidR="004A73DC" w:rsidRPr="00043871">
        <w:rPr>
          <w:rFonts w:ascii="Arial" w:eastAsia="Times New Roman" w:hAnsi="Arial" w:cs="Arial"/>
          <w:color w:val="000000" w:themeColor="text1"/>
          <w:sz w:val="24"/>
          <w:szCs w:val="24"/>
          <w:lang w:val="sk-SK" w:eastAsia="cs-CZ"/>
        </w:rPr>
        <w:t>)</w:t>
      </w:r>
      <w:r w:rsidRPr="00043871">
        <w:rPr>
          <w:rFonts w:ascii="Arial" w:eastAsia="Times New Roman" w:hAnsi="Arial" w:cs="Arial"/>
          <w:color w:val="000000" w:themeColor="text1"/>
          <w:sz w:val="24"/>
          <w:szCs w:val="24"/>
          <w:lang w:val="sk-SK" w:eastAsia="cs-CZ"/>
        </w:rPr>
        <w:t xml:space="preserve"> </w:t>
      </w:r>
      <w:r w:rsidR="004A73DC" w:rsidRPr="00043871">
        <w:rPr>
          <w:rFonts w:ascii="Arial" w:eastAsia="Times New Roman" w:hAnsi="Arial" w:cs="Arial"/>
          <w:color w:val="000000" w:themeColor="text1"/>
          <w:sz w:val="24"/>
          <w:szCs w:val="24"/>
          <w:lang w:val="sk-SK" w:eastAsia="cs-CZ"/>
        </w:rPr>
        <w:t xml:space="preserve">dodávať svojim členom </w:t>
      </w:r>
    </w:p>
    <w:p w14:paraId="758C7800" w14:textId="21F9A94E" w:rsidR="004A73DC" w:rsidRPr="00043871" w:rsidRDefault="00620401" w:rsidP="0047797C">
      <w:pPr>
        <w:pStyle w:val="Odsekzoznamu"/>
        <w:numPr>
          <w:ilvl w:val="0"/>
          <w:numId w:val="13"/>
        </w:numPr>
        <w:shd w:val="clear" w:color="auto" w:fill="FFFFFF" w:themeFill="background1"/>
        <w:spacing w:after="0" w:line="276" w:lineRule="auto"/>
        <w:jc w:val="both"/>
        <w:rPr>
          <w:rFonts w:ascii="Arial" w:eastAsia="Times New Roman" w:hAnsi="Arial" w:cs="Arial"/>
          <w:color w:val="000000" w:themeColor="text1"/>
          <w:sz w:val="24"/>
          <w:szCs w:val="24"/>
          <w:lang w:val="sk-SK" w:eastAsia="cs-CZ"/>
        </w:rPr>
      </w:pPr>
      <w:bookmarkStart w:id="304" w:name="_Hlk76655891"/>
      <w:r w:rsidRPr="00043871">
        <w:rPr>
          <w:rFonts w:ascii="Arial" w:eastAsia="Times New Roman" w:hAnsi="Arial" w:cs="Arial"/>
          <w:color w:val="000000" w:themeColor="text1"/>
          <w:sz w:val="24"/>
          <w:szCs w:val="24"/>
          <w:lang w:val="sk-SK" w:eastAsia="cs-CZ"/>
        </w:rPr>
        <w:t>biometán vyrobený v </w:t>
      </w:r>
      <w:r w:rsidR="00300F4C" w:rsidRPr="00043871">
        <w:rPr>
          <w:rFonts w:ascii="Arial" w:eastAsia="Times New Roman" w:hAnsi="Arial" w:cs="Arial"/>
          <w:color w:val="000000" w:themeColor="text1"/>
          <w:sz w:val="24"/>
          <w:szCs w:val="24"/>
          <w:lang w:val="sk-SK" w:eastAsia="cs-CZ"/>
        </w:rPr>
        <w:t>jej</w:t>
      </w:r>
      <w:r w:rsidRPr="00043871">
        <w:rPr>
          <w:rFonts w:ascii="Arial" w:eastAsia="Times New Roman" w:hAnsi="Arial" w:cs="Arial"/>
          <w:color w:val="000000" w:themeColor="text1"/>
          <w:sz w:val="24"/>
          <w:szCs w:val="24"/>
          <w:lang w:val="sk-SK" w:eastAsia="cs-CZ"/>
        </w:rPr>
        <w:t xml:space="preserve"> zariadení </w:t>
      </w:r>
      <w:r w:rsidR="00390A35" w:rsidRPr="00043871">
        <w:rPr>
          <w:rFonts w:ascii="Arial" w:eastAsia="Times New Roman" w:hAnsi="Arial" w:cs="Arial"/>
          <w:color w:val="000000" w:themeColor="text1"/>
          <w:sz w:val="24"/>
          <w:szCs w:val="24"/>
          <w:lang w:val="sk-SK" w:eastAsia="cs-CZ"/>
        </w:rPr>
        <w:t>na vý</w:t>
      </w:r>
      <w:r w:rsidR="00C30497" w:rsidRPr="00043871">
        <w:rPr>
          <w:rFonts w:ascii="Arial" w:eastAsia="Times New Roman" w:hAnsi="Arial" w:cs="Arial"/>
          <w:color w:val="000000" w:themeColor="text1"/>
          <w:sz w:val="24"/>
          <w:szCs w:val="24"/>
          <w:lang w:val="sk-SK" w:eastAsia="cs-CZ"/>
        </w:rPr>
        <w:t>robu biometánu</w:t>
      </w:r>
      <w:bookmarkEnd w:id="304"/>
      <w:r w:rsidR="004A73DC" w:rsidRPr="00043871">
        <w:rPr>
          <w:rFonts w:ascii="Arial" w:eastAsia="Times New Roman" w:hAnsi="Arial" w:cs="Arial"/>
          <w:color w:val="000000" w:themeColor="text1"/>
          <w:sz w:val="24"/>
          <w:szCs w:val="24"/>
          <w:lang w:val="sk-SK" w:eastAsia="cs-CZ"/>
        </w:rPr>
        <w:t xml:space="preserve">, </w:t>
      </w:r>
    </w:p>
    <w:p w14:paraId="2125ED86" w14:textId="2D85F419" w:rsidR="00302DC1" w:rsidRPr="00043871" w:rsidRDefault="00A10941" w:rsidP="0047797C">
      <w:pPr>
        <w:pStyle w:val="Odsekzoznamu"/>
        <w:numPr>
          <w:ilvl w:val="0"/>
          <w:numId w:val="13"/>
        </w:numPr>
        <w:shd w:val="clear" w:color="auto" w:fill="FFFFFF" w:themeFill="background1"/>
        <w:spacing w:after="0" w:line="276" w:lineRule="auto"/>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plyn nakúpený na trhu s plynom,</w:t>
      </w:r>
    </w:p>
    <w:p w14:paraId="6FB1ABF9" w14:textId="47842FF1" w:rsidR="00E5236F" w:rsidRPr="00043871" w:rsidRDefault="002F53EC" w:rsidP="002F53E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d) </w:t>
      </w:r>
      <w:r w:rsidR="00A10941" w:rsidRPr="00043871">
        <w:rPr>
          <w:rFonts w:ascii="Arial" w:eastAsia="Times New Roman" w:hAnsi="Arial" w:cs="Arial"/>
          <w:color w:val="000000" w:themeColor="text1"/>
          <w:sz w:val="24"/>
          <w:szCs w:val="24"/>
          <w:lang w:val="sk-SK" w:eastAsia="cs-CZ"/>
        </w:rPr>
        <w:t>zdieľať biometán vyrobený v</w:t>
      </w:r>
      <w:r w:rsidR="00300F4C" w:rsidRPr="00043871">
        <w:rPr>
          <w:rFonts w:ascii="Arial" w:eastAsia="Times New Roman" w:hAnsi="Arial" w:cs="Arial"/>
          <w:color w:val="000000" w:themeColor="text1"/>
          <w:sz w:val="24"/>
          <w:szCs w:val="24"/>
          <w:lang w:val="sk-SK" w:eastAsia="cs-CZ"/>
        </w:rPr>
        <w:t xml:space="preserve"> jej</w:t>
      </w:r>
      <w:r w:rsidR="00A10941" w:rsidRPr="00043871">
        <w:rPr>
          <w:rFonts w:ascii="Arial" w:eastAsia="Times New Roman" w:hAnsi="Arial" w:cs="Arial"/>
          <w:color w:val="000000" w:themeColor="text1"/>
          <w:sz w:val="24"/>
          <w:szCs w:val="24"/>
          <w:lang w:val="sk-SK" w:eastAsia="cs-CZ"/>
        </w:rPr>
        <w:t xml:space="preserve"> zariadení na výrobu biometánu svojim členom do ich odberných miest, pre ktoré je uzavretá zmluva o prístupe do prepravnej siete a preprave plynu s prevádzkovateľom prepravnej s</w:t>
      </w:r>
      <w:r w:rsidR="002D55DB" w:rsidRPr="00043871">
        <w:rPr>
          <w:rFonts w:ascii="Arial" w:eastAsia="Times New Roman" w:hAnsi="Arial" w:cs="Arial"/>
          <w:color w:val="000000" w:themeColor="text1"/>
          <w:sz w:val="24"/>
          <w:szCs w:val="24"/>
          <w:lang w:val="sk-SK" w:eastAsia="cs-CZ"/>
        </w:rPr>
        <w:t>iete</w:t>
      </w:r>
      <w:r w:rsidR="00A10941" w:rsidRPr="00043871">
        <w:rPr>
          <w:rFonts w:ascii="Arial" w:eastAsia="Times New Roman" w:hAnsi="Arial" w:cs="Arial"/>
          <w:color w:val="000000" w:themeColor="text1"/>
          <w:sz w:val="24"/>
          <w:szCs w:val="24"/>
          <w:lang w:val="sk-SK" w:eastAsia="cs-CZ"/>
        </w:rPr>
        <w:t xml:space="preserve"> alebo zmluva o prístupe do distribučnej siete a distribúcii plynu s prevádzkovateľom distribučnej s</w:t>
      </w:r>
      <w:r w:rsidR="002D55DB" w:rsidRPr="00043871">
        <w:rPr>
          <w:rFonts w:ascii="Arial" w:eastAsia="Times New Roman" w:hAnsi="Arial" w:cs="Arial"/>
          <w:color w:val="000000" w:themeColor="text1"/>
          <w:sz w:val="24"/>
          <w:szCs w:val="24"/>
          <w:lang w:val="sk-SK" w:eastAsia="cs-CZ"/>
        </w:rPr>
        <w:t>iete</w:t>
      </w:r>
      <w:r w:rsidR="004A73DC" w:rsidRPr="00043871">
        <w:rPr>
          <w:rFonts w:ascii="Arial" w:eastAsia="Times New Roman" w:hAnsi="Arial" w:cs="Arial"/>
          <w:color w:val="000000" w:themeColor="text1"/>
          <w:sz w:val="24"/>
          <w:szCs w:val="24"/>
          <w:lang w:val="sk-SK" w:eastAsia="cs-CZ"/>
        </w:rPr>
        <w:t>.</w:t>
      </w:r>
      <w:r w:rsidR="00A10941" w:rsidRPr="00043871">
        <w:rPr>
          <w:rFonts w:ascii="Arial" w:eastAsia="Times New Roman" w:hAnsi="Arial" w:cs="Arial"/>
          <w:color w:val="000000" w:themeColor="text1"/>
          <w:sz w:val="24"/>
          <w:szCs w:val="24"/>
          <w:lang w:val="sk-SK" w:eastAsia="cs-CZ"/>
        </w:rPr>
        <w:t xml:space="preserve"> </w:t>
      </w:r>
    </w:p>
    <w:p w14:paraId="52E2174C" w14:textId="6D979B82" w:rsidR="00396D9F" w:rsidRPr="00043871" w:rsidRDefault="00396D9F"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2) Pri výkone práva podľa odseku 1 písm. a) sa na</w:t>
      </w:r>
      <w:r w:rsidR="003E3685" w:rsidRPr="00043871">
        <w:rPr>
          <w:rFonts w:ascii="Arial" w:eastAsia="Times New Roman" w:hAnsi="Arial" w:cs="Arial"/>
          <w:color w:val="000000" w:themeColor="text1"/>
          <w:sz w:val="24"/>
          <w:szCs w:val="24"/>
          <w:lang w:val="sk-SK" w:eastAsia="cs-CZ"/>
        </w:rPr>
        <w:t xml:space="preserve"> komunitu vyrábajúcu energiu z obnoviteľných zdrojov</w:t>
      </w:r>
      <w:r w:rsidRPr="00043871">
        <w:rPr>
          <w:rFonts w:ascii="Arial" w:eastAsia="Times New Roman" w:hAnsi="Arial" w:cs="Arial"/>
          <w:color w:val="000000" w:themeColor="text1"/>
          <w:sz w:val="24"/>
          <w:szCs w:val="24"/>
          <w:lang w:val="sk-SK" w:eastAsia="cs-CZ"/>
        </w:rPr>
        <w:t xml:space="preserve"> vzťahujú </w:t>
      </w:r>
      <w:r w:rsidR="003E3685" w:rsidRPr="00043871">
        <w:rPr>
          <w:rFonts w:ascii="Arial" w:eastAsia="Times New Roman" w:hAnsi="Arial" w:cs="Arial"/>
          <w:color w:val="000000" w:themeColor="text1"/>
          <w:sz w:val="24"/>
          <w:szCs w:val="24"/>
          <w:lang w:val="sk-SK" w:eastAsia="cs-CZ"/>
        </w:rPr>
        <w:t xml:space="preserve">aj </w:t>
      </w:r>
      <w:r w:rsidRPr="00043871">
        <w:rPr>
          <w:rFonts w:ascii="Arial" w:eastAsia="Times New Roman" w:hAnsi="Arial" w:cs="Arial"/>
          <w:color w:val="000000" w:themeColor="text1"/>
          <w:sz w:val="24"/>
          <w:szCs w:val="24"/>
          <w:lang w:val="sk-SK" w:eastAsia="cs-CZ"/>
        </w:rPr>
        <w:t xml:space="preserve">práva a povinnosti koncového odberateľa </w:t>
      </w:r>
      <w:r w:rsidR="00D07065" w:rsidRPr="00043871">
        <w:rPr>
          <w:rFonts w:ascii="Arial" w:eastAsia="Times New Roman" w:hAnsi="Arial" w:cs="Arial"/>
          <w:color w:val="000000" w:themeColor="text1"/>
          <w:sz w:val="24"/>
          <w:szCs w:val="24"/>
          <w:lang w:val="sk-SK" w:eastAsia="cs-CZ"/>
        </w:rPr>
        <w:t xml:space="preserve">plynu </w:t>
      </w:r>
      <w:r w:rsidRPr="00043871">
        <w:rPr>
          <w:rFonts w:ascii="Arial" w:eastAsia="Times New Roman" w:hAnsi="Arial" w:cs="Arial"/>
          <w:color w:val="000000" w:themeColor="text1"/>
          <w:sz w:val="24"/>
          <w:szCs w:val="24"/>
          <w:lang w:val="sk-SK" w:eastAsia="cs-CZ"/>
        </w:rPr>
        <w:t xml:space="preserve">podľa tohto zákona okrem práv odberateľa </w:t>
      </w:r>
      <w:r w:rsidR="00D07065" w:rsidRPr="00043871">
        <w:rPr>
          <w:rFonts w:ascii="Arial" w:eastAsia="Times New Roman" w:hAnsi="Arial" w:cs="Arial"/>
          <w:color w:val="000000" w:themeColor="text1"/>
          <w:sz w:val="24"/>
          <w:szCs w:val="24"/>
          <w:lang w:val="sk-SK" w:eastAsia="cs-CZ"/>
        </w:rPr>
        <w:t>plynu</w:t>
      </w:r>
      <w:r w:rsidRPr="00043871">
        <w:rPr>
          <w:rFonts w:ascii="Arial" w:eastAsia="Times New Roman" w:hAnsi="Arial" w:cs="Arial"/>
          <w:color w:val="000000" w:themeColor="text1"/>
          <w:sz w:val="24"/>
          <w:szCs w:val="24"/>
          <w:lang w:val="sk-SK" w:eastAsia="cs-CZ"/>
        </w:rPr>
        <w:t xml:space="preserve"> v domácnosti.</w:t>
      </w:r>
    </w:p>
    <w:p w14:paraId="3E2D6C0A" w14:textId="10B7BCBC" w:rsidR="001924EE" w:rsidRPr="00043871" w:rsidRDefault="0021136E"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F62714" w:rsidRPr="00043871">
        <w:rPr>
          <w:rFonts w:ascii="Arial" w:eastAsia="Times New Roman" w:hAnsi="Arial" w:cs="Arial"/>
          <w:color w:val="000000" w:themeColor="text1"/>
          <w:sz w:val="24"/>
          <w:szCs w:val="24"/>
          <w:lang w:val="sk-SK" w:eastAsia="cs-CZ"/>
        </w:rPr>
        <w:t>3</w:t>
      </w:r>
      <w:r w:rsidRPr="00043871">
        <w:rPr>
          <w:rFonts w:ascii="Arial" w:eastAsia="Times New Roman" w:hAnsi="Arial" w:cs="Arial"/>
          <w:color w:val="000000" w:themeColor="text1"/>
          <w:sz w:val="24"/>
          <w:szCs w:val="24"/>
          <w:lang w:val="sk-SK" w:eastAsia="cs-CZ"/>
        </w:rPr>
        <w:t>)</w:t>
      </w:r>
      <w:r w:rsidR="00BA6113" w:rsidRPr="00043871">
        <w:rPr>
          <w:rFonts w:ascii="Arial" w:eastAsia="Times New Roman" w:hAnsi="Arial" w:cs="Arial"/>
          <w:color w:val="000000" w:themeColor="text1"/>
          <w:sz w:val="24"/>
          <w:szCs w:val="24"/>
          <w:lang w:val="sk-SK" w:eastAsia="cs-CZ"/>
        </w:rPr>
        <w:t xml:space="preserve"> Pri výkone</w:t>
      </w:r>
      <w:r w:rsidRPr="00043871">
        <w:rPr>
          <w:rFonts w:ascii="Arial" w:eastAsia="Times New Roman" w:hAnsi="Arial" w:cs="Arial"/>
          <w:color w:val="000000" w:themeColor="text1"/>
          <w:sz w:val="24"/>
          <w:szCs w:val="24"/>
          <w:lang w:val="sk-SK" w:eastAsia="cs-CZ"/>
        </w:rPr>
        <w:t xml:space="preserve"> </w:t>
      </w:r>
      <w:r w:rsidR="00FA340A" w:rsidRPr="00043871">
        <w:rPr>
          <w:rFonts w:ascii="Arial" w:eastAsia="Times New Roman" w:hAnsi="Arial" w:cs="Arial"/>
          <w:color w:val="000000" w:themeColor="text1"/>
          <w:sz w:val="24"/>
          <w:szCs w:val="24"/>
          <w:lang w:val="sk-SK" w:eastAsia="cs-CZ"/>
        </w:rPr>
        <w:t xml:space="preserve">práva podľa odseku 1 písm. </w:t>
      </w:r>
      <w:r w:rsidR="002F53EC" w:rsidRPr="00043871">
        <w:rPr>
          <w:rFonts w:ascii="Arial" w:eastAsia="Times New Roman" w:hAnsi="Arial" w:cs="Arial"/>
          <w:color w:val="000000" w:themeColor="text1"/>
          <w:sz w:val="24"/>
          <w:szCs w:val="24"/>
          <w:lang w:val="sk-SK" w:eastAsia="cs-CZ"/>
        </w:rPr>
        <w:t>b</w:t>
      </w:r>
      <w:r w:rsidR="00FA340A" w:rsidRPr="00043871">
        <w:rPr>
          <w:rFonts w:ascii="Arial" w:eastAsia="Times New Roman" w:hAnsi="Arial" w:cs="Arial"/>
          <w:color w:val="000000" w:themeColor="text1"/>
          <w:sz w:val="24"/>
          <w:szCs w:val="24"/>
          <w:lang w:val="sk-SK" w:eastAsia="cs-CZ"/>
        </w:rPr>
        <w:t xml:space="preserve">) </w:t>
      </w:r>
      <w:r w:rsidR="001924EE" w:rsidRPr="00043871">
        <w:rPr>
          <w:rFonts w:ascii="Arial" w:eastAsia="Times New Roman" w:hAnsi="Arial" w:cs="Arial"/>
          <w:color w:val="000000" w:themeColor="text1"/>
          <w:sz w:val="24"/>
          <w:szCs w:val="24"/>
          <w:lang w:val="sk-SK" w:eastAsia="cs-CZ"/>
        </w:rPr>
        <w:t xml:space="preserve">sa na </w:t>
      </w:r>
      <w:r w:rsidR="001447BE" w:rsidRPr="00043871">
        <w:rPr>
          <w:rFonts w:ascii="Arial" w:eastAsia="Times New Roman" w:hAnsi="Arial" w:cs="Arial"/>
          <w:color w:val="000000" w:themeColor="text1"/>
          <w:sz w:val="24"/>
          <w:szCs w:val="24"/>
          <w:lang w:val="sk-SK" w:eastAsia="cs-CZ"/>
        </w:rPr>
        <w:t xml:space="preserve">komunitu vyrábajúcu energiu z obnoviteľných zdrojov </w:t>
      </w:r>
      <w:r w:rsidR="001924EE" w:rsidRPr="00043871">
        <w:rPr>
          <w:rFonts w:ascii="Arial" w:eastAsia="Times New Roman" w:hAnsi="Arial" w:cs="Arial"/>
          <w:color w:val="000000" w:themeColor="text1"/>
          <w:sz w:val="24"/>
          <w:szCs w:val="24"/>
          <w:lang w:val="sk-SK" w:eastAsia="cs-CZ"/>
        </w:rPr>
        <w:t>vzťahujú aj práva a povinnosti výrobcu biometánu podľa osobitného predpisu</w:t>
      </w:r>
      <w:r w:rsidR="004755A3" w:rsidRPr="00043871">
        <w:rPr>
          <w:rFonts w:ascii="Arial" w:eastAsia="Times New Roman" w:hAnsi="Arial" w:cs="Arial"/>
          <w:color w:val="000000" w:themeColor="text1"/>
          <w:sz w:val="24"/>
          <w:szCs w:val="24"/>
          <w:vertAlign w:val="superscript"/>
          <w:lang w:val="sk-SK" w:eastAsia="cs-CZ"/>
        </w:rPr>
        <w:t>80</w:t>
      </w:r>
      <w:r w:rsidR="00661D1A" w:rsidRPr="00043871">
        <w:rPr>
          <w:rFonts w:ascii="Arial" w:eastAsia="Times New Roman" w:hAnsi="Arial" w:cs="Arial"/>
          <w:color w:val="000000" w:themeColor="text1"/>
          <w:sz w:val="24"/>
          <w:szCs w:val="24"/>
          <w:vertAlign w:val="superscript"/>
          <w:lang w:val="sk-SK" w:eastAsia="cs-CZ"/>
        </w:rPr>
        <w:t>c</w:t>
      </w:r>
      <w:r w:rsidR="004755A3" w:rsidRPr="00043871">
        <w:rPr>
          <w:rFonts w:ascii="Arial" w:eastAsia="Times New Roman" w:hAnsi="Arial" w:cs="Arial"/>
          <w:color w:val="000000" w:themeColor="text1"/>
          <w:sz w:val="24"/>
          <w:szCs w:val="24"/>
          <w:vertAlign w:val="superscript"/>
          <w:lang w:val="sk-SK" w:eastAsia="cs-CZ"/>
        </w:rPr>
        <w:t>)</w:t>
      </w:r>
      <w:r w:rsidR="00A145C2" w:rsidRPr="00043871">
        <w:rPr>
          <w:rFonts w:ascii="Arial" w:eastAsia="Times New Roman" w:hAnsi="Arial" w:cs="Arial"/>
          <w:color w:val="000000" w:themeColor="text1"/>
          <w:sz w:val="24"/>
          <w:szCs w:val="24"/>
          <w:lang w:val="sk-SK" w:eastAsia="cs-CZ"/>
        </w:rPr>
        <w:t xml:space="preserve"> </w:t>
      </w:r>
      <w:r w:rsidR="000B51EB" w:rsidRPr="00043871">
        <w:rPr>
          <w:rFonts w:ascii="Arial" w:eastAsia="Times New Roman" w:hAnsi="Arial" w:cs="Arial"/>
          <w:color w:val="000000" w:themeColor="text1"/>
          <w:sz w:val="24"/>
          <w:szCs w:val="24"/>
          <w:lang w:val="sk-SK" w:eastAsia="cs-CZ"/>
        </w:rPr>
        <w:t>okrem</w:t>
      </w:r>
      <w:r w:rsidR="00E30164" w:rsidRPr="00043871">
        <w:rPr>
          <w:rFonts w:ascii="Arial" w:eastAsia="Times New Roman" w:hAnsi="Arial" w:cs="Arial"/>
          <w:color w:val="000000" w:themeColor="text1"/>
          <w:sz w:val="24"/>
          <w:szCs w:val="24"/>
          <w:lang w:val="sk-SK" w:eastAsia="cs-CZ"/>
        </w:rPr>
        <w:t xml:space="preserve"> povinnosti uzatvoriť zmluvu o dodávke plynu s odberateľom plynu</w:t>
      </w:r>
      <w:r w:rsidR="001924EE" w:rsidRPr="00043871">
        <w:rPr>
          <w:rFonts w:ascii="Arial" w:eastAsia="Times New Roman" w:hAnsi="Arial" w:cs="Arial"/>
          <w:color w:val="000000" w:themeColor="text1"/>
          <w:sz w:val="24"/>
          <w:szCs w:val="24"/>
          <w:lang w:val="sk-SK" w:eastAsia="cs-CZ"/>
        </w:rPr>
        <w:t>.</w:t>
      </w:r>
    </w:p>
    <w:p w14:paraId="5997AC9A" w14:textId="3DDE17DE" w:rsidR="001474A6" w:rsidRPr="00043871" w:rsidRDefault="00C45410"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F62714" w:rsidRPr="00043871">
        <w:rPr>
          <w:rFonts w:ascii="Arial" w:eastAsia="Times New Roman" w:hAnsi="Arial" w:cs="Arial"/>
          <w:color w:val="000000" w:themeColor="text1"/>
          <w:sz w:val="24"/>
          <w:szCs w:val="24"/>
          <w:lang w:val="sk-SK" w:eastAsia="cs-CZ"/>
        </w:rPr>
        <w:t>4</w:t>
      </w:r>
      <w:r w:rsidRPr="00043871">
        <w:rPr>
          <w:rFonts w:ascii="Arial" w:eastAsia="Times New Roman" w:hAnsi="Arial" w:cs="Arial"/>
          <w:color w:val="000000" w:themeColor="text1"/>
          <w:sz w:val="24"/>
          <w:szCs w:val="24"/>
          <w:lang w:val="sk-SK" w:eastAsia="cs-CZ"/>
        </w:rPr>
        <w:t xml:space="preserve">) Pri výkone práva podľa odseku 1 písm. </w:t>
      </w:r>
      <w:r w:rsidR="002F53EC" w:rsidRPr="00043871">
        <w:rPr>
          <w:rFonts w:ascii="Arial" w:eastAsia="Times New Roman" w:hAnsi="Arial" w:cs="Arial"/>
          <w:color w:val="000000" w:themeColor="text1"/>
          <w:sz w:val="24"/>
          <w:szCs w:val="24"/>
          <w:lang w:val="sk-SK" w:eastAsia="cs-CZ"/>
        </w:rPr>
        <w:t>c</w:t>
      </w:r>
      <w:r w:rsidRPr="00043871">
        <w:rPr>
          <w:rFonts w:ascii="Arial" w:eastAsia="Times New Roman" w:hAnsi="Arial" w:cs="Arial"/>
          <w:color w:val="000000" w:themeColor="text1"/>
          <w:sz w:val="24"/>
          <w:szCs w:val="24"/>
          <w:lang w:val="sk-SK" w:eastAsia="cs-CZ"/>
        </w:rPr>
        <w:t xml:space="preserve">) </w:t>
      </w:r>
      <w:r w:rsidR="005320D9" w:rsidRPr="00043871">
        <w:rPr>
          <w:rFonts w:ascii="Arial" w:eastAsia="Times New Roman" w:hAnsi="Arial" w:cs="Arial"/>
          <w:color w:val="000000" w:themeColor="text1"/>
          <w:sz w:val="24"/>
          <w:szCs w:val="24"/>
          <w:lang w:val="sk-SK" w:eastAsia="cs-CZ"/>
        </w:rPr>
        <w:t xml:space="preserve">prvého bodu </w:t>
      </w:r>
      <w:r w:rsidRPr="00043871">
        <w:rPr>
          <w:rFonts w:ascii="Arial" w:eastAsia="Times New Roman" w:hAnsi="Arial" w:cs="Arial"/>
          <w:color w:val="000000" w:themeColor="text1"/>
          <w:sz w:val="24"/>
          <w:szCs w:val="24"/>
          <w:lang w:val="sk-SK" w:eastAsia="cs-CZ"/>
        </w:rPr>
        <w:t xml:space="preserve">sa na </w:t>
      </w:r>
      <w:r w:rsidR="001447BE" w:rsidRPr="00043871">
        <w:rPr>
          <w:rFonts w:ascii="Arial" w:eastAsia="Times New Roman" w:hAnsi="Arial" w:cs="Arial"/>
          <w:color w:val="000000" w:themeColor="text1"/>
          <w:sz w:val="24"/>
          <w:szCs w:val="24"/>
          <w:lang w:val="sk-SK" w:eastAsia="cs-CZ"/>
        </w:rPr>
        <w:t xml:space="preserve">komunitu vyrábajúcu energiu z obnoviteľných zdrojov </w:t>
      </w:r>
      <w:r w:rsidRPr="00043871">
        <w:rPr>
          <w:rFonts w:ascii="Arial" w:eastAsia="Times New Roman" w:hAnsi="Arial" w:cs="Arial"/>
          <w:color w:val="000000" w:themeColor="text1"/>
          <w:sz w:val="24"/>
          <w:szCs w:val="24"/>
          <w:lang w:val="sk-SK" w:eastAsia="cs-CZ"/>
        </w:rPr>
        <w:t>vzťahujú aj práva</w:t>
      </w:r>
      <w:r w:rsidR="00A145C2" w:rsidRPr="00043871">
        <w:rPr>
          <w:rFonts w:ascii="Arial" w:eastAsia="Times New Roman" w:hAnsi="Arial" w:cs="Arial"/>
          <w:color w:val="000000" w:themeColor="text1"/>
          <w:sz w:val="24"/>
          <w:szCs w:val="24"/>
          <w:lang w:val="sk-SK" w:eastAsia="cs-CZ"/>
        </w:rPr>
        <w:t xml:space="preserve"> dodávateľa plynu podľa § 69 ods. 1 </w:t>
      </w:r>
      <w:r w:rsidRPr="00043871">
        <w:rPr>
          <w:rFonts w:ascii="Arial" w:eastAsia="Times New Roman" w:hAnsi="Arial" w:cs="Arial"/>
          <w:color w:val="000000" w:themeColor="text1"/>
          <w:sz w:val="24"/>
          <w:szCs w:val="24"/>
          <w:lang w:val="sk-SK" w:eastAsia="cs-CZ"/>
        </w:rPr>
        <w:t>a povinnosti dodávateľa plynu podľa § 69</w:t>
      </w:r>
      <w:r w:rsidR="00A145C2" w:rsidRPr="00043871">
        <w:rPr>
          <w:rFonts w:ascii="Arial" w:eastAsia="Times New Roman" w:hAnsi="Arial" w:cs="Arial"/>
          <w:color w:val="000000" w:themeColor="text1"/>
          <w:sz w:val="24"/>
          <w:szCs w:val="24"/>
          <w:lang w:val="sk-SK" w:eastAsia="cs-CZ"/>
        </w:rPr>
        <w:t xml:space="preserve"> ods. 2 písm. </w:t>
      </w:r>
      <w:r w:rsidR="00CE1980" w:rsidRPr="00043871">
        <w:rPr>
          <w:rFonts w:ascii="Arial" w:eastAsia="Times New Roman" w:hAnsi="Arial" w:cs="Arial"/>
          <w:color w:val="000000" w:themeColor="text1"/>
          <w:sz w:val="24"/>
          <w:szCs w:val="24"/>
          <w:lang w:val="sk-SK" w:eastAsia="cs-CZ"/>
        </w:rPr>
        <w:t>b</w:t>
      </w:r>
      <w:r w:rsidR="00A145C2" w:rsidRPr="00043871">
        <w:rPr>
          <w:rFonts w:ascii="Arial" w:eastAsia="Times New Roman" w:hAnsi="Arial" w:cs="Arial"/>
          <w:color w:val="000000" w:themeColor="text1"/>
          <w:sz w:val="24"/>
          <w:szCs w:val="24"/>
          <w:lang w:val="sk-SK" w:eastAsia="cs-CZ"/>
        </w:rPr>
        <w:t xml:space="preserve">) až </w:t>
      </w:r>
      <w:r w:rsidR="00CE1980" w:rsidRPr="00043871">
        <w:rPr>
          <w:rFonts w:ascii="Arial" w:eastAsia="Times New Roman" w:hAnsi="Arial" w:cs="Arial"/>
          <w:color w:val="000000" w:themeColor="text1"/>
          <w:sz w:val="24"/>
          <w:szCs w:val="24"/>
          <w:lang w:val="sk-SK" w:eastAsia="cs-CZ"/>
        </w:rPr>
        <w:t>e</w:t>
      </w:r>
      <w:r w:rsidR="00A145C2" w:rsidRPr="00043871">
        <w:rPr>
          <w:rFonts w:ascii="Arial" w:eastAsia="Times New Roman" w:hAnsi="Arial" w:cs="Arial"/>
          <w:color w:val="000000" w:themeColor="text1"/>
          <w:sz w:val="24"/>
          <w:szCs w:val="24"/>
          <w:lang w:val="sk-SK" w:eastAsia="cs-CZ"/>
        </w:rPr>
        <w:t xml:space="preserve">), </w:t>
      </w:r>
      <w:r w:rsidR="00CE1980" w:rsidRPr="00043871">
        <w:rPr>
          <w:rFonts w:ascii="Arial" w:eastAsia="Times New Roman" w:hAnsi="Arial" w:cs="Arial"/>
          <w:color w:val="000000" w:themeColor="text1"/>
          <w:sz w:val="24"/>
          <w:szCs w:val="24"/>
          <w:lang w:val="sk-SK" w:eastAsia="cs-CZ"/>
        </w:rPr>
        <w:t>h</w:t>
      </w:r>
      <w:r w:rsidR="00A145C2" w:rsidRPr="00043871">
        <w:rPr>
          <w:rFonts w:ascii="Arial" w:eastAsia="Times New Roman" w:hAnsi="Arial" w:cs="Arial"/>
          <w:color w:val="000000" w:themeColor="text1"/>
          <w:sz w:val="24"/>
          <w:szCs w:val="24"/>
          <w:lang w:val="sk-SK" w:eastAsia="cs-CZ"/>
        </w:rPr>
        <w:t xml:space="preserve">), </w:t>
      </w:r>
      <w:r w:rsidR="00CE1980" w:rsidRPr="00043871">
        <w:rPr>
          <w:rFonts w:ascii="Arial" w:eastAsia="Times New Roman" w:hAnsi="Arial" w:cs="Arial"/>
          <w:color w:val="000000" w:themeColor="text1"/>
          <w:sz w:val="24"/>
          <w:szCs w:val="24"/>
          <w:lang w:val="sk-SK" w:eastAsia="cs-CZ"/>
        </w:rPr>
        <w:t>k</w:t>
      </w:r>
      <w:r w:rsidR="00A145C2" w:rsidRPr="00043871">
        <w:rPr>
          <w:rFonts w:ascii="Arial" w:eastAsia="Times New Roman" w:hAnsi="Arial" w:cs="Arial"/>
          <w:color w:val="000000" w:themeColor="text1"/>
          <w:sz w:val="24"/>
          <w:szCs w:val="24"/>
          <w:lang w:val="sk-SK" w:eastAsia="cs-CZ"/>
        </w:rPr>
        <w:t xml:space="preserve">) až </w:t>
      </w:r>
      <w:r w:rsidR="00CE1980" w:rsidRPr="00043871">
        <w:rPr>
          <w:rFonts w:ascii="Arial" w:eastAsia="Times New Roman" w:hAnsi="Arial" w:cs="Arial"/>
          <w:color w:val="000000" w:themeColor="text1"/>
          <w:sz w:val="24"/>
          <w:szCs w:val="24"/>
          <w:lang w:val="sk-SK" w:eastAsia="cs-CZ"/>
        </w:rPr>
        <w:t>t</w:t>
      </w:r>
      <w:r w:rsidR="00A145C2" w:rsidRPr="00043871">
        <w:rPr>
          <w:rFonts w:ascii="Arial" w:eastAsia="Times New Roman" w:hAnsi="Arial" w:cs="Arial"/>
          <w:color w:val="000000" w:themeColor="text1"/>
          <w:sz w:val="24"/>
          <w:szCs w:val="24"/>
          <w:lang w:val="sk-SK" w:eastAsia="cs-CZ"/>
        </w:rPr>
        <w:t>) a </w:t>
      </w:r>
      <w:r w:rsidR="00CE1980" w:rsidRPr="00043871">
        <w:rPr>
          <w:rFonts w:ascii="Arial" w:eastAsia="Times New Roman" w:hAnsi="Arial" w:cs="Arial"/>
          <w:color w:val="000000" w:themeColor="text1"/>
          <w:sz w:val="24"/>
          <w:szCs w:val="24"/>
          <w:lang w:val="sk-SK" w:eastAsia="cs-CZ"/>
        </w:rPr>
        <w:t>v</w:t>
      </w:r>
      <w:r w:rsidR="00A145C2" w:rsidRPr="00043871">
        <w:rPr>
          <w:rFonts w:ascii="Arial" w:eastAsia="Times New Roman" w:hAnsi="Arial" w:cs="Arial"/>
          <w:color w:val="000000" w:themeColor="text1"/>
          <w:sz w:val="24"/>
          <w:szCs w:val="24"/>
          <w:lang w:val="sk-SK" w:eastAsia="cs-CZ"/>
        </w:rPr>
        <w:t>)</w:t>
      </w:r>
      <w:r w:rsidR="00CC6F14" w:rsidRPr="00043871">
        <w:rPr>
          <w:rFonts w:ascii="Arial" w:eastAsia="Times New Roman" w:hAnsi="Arial" w:cs="Arial"/>
          <w:color w:val="000000" w:themeColor="text1"/>
          <w:sz w:val="24"/>
          <w:szCs w:val="24"/>
          <w:lang w:val="sk-SK" w:eastAsia="cs-CZ"/>
        </w:rPr>
        <w:t>.</w:t>
      </w:r>
      <w:r w:rsidR="00A83533" w:rsidRPr="00043871">
        <w:rPr>
          <w:rFonts w:ascii="Arial" w:eastAsia="Times New Roman" w:hAnsi="Arial" w:cs="Arial"/>
          <w:color w:val="000000" w:themeColor="text1"/>
          <w:sz w:val="24"/>
          <w:szCs w:val="24"/>
          <w:lang w:val="sk-SK" w:eastAsia="cs-CZ"/>
        </w:rPr>
        <w:t xml:space="preserve"> Pri výkone práva podľa odseku 1 písm. </w:t>
      </w:r>
      <w:r w:rsidR="002F53EC" w:rsidRPr="00043871">
        <w:rPr>
          <w:rFonts w:ascii="Arial" w:eastAsia="Times New Roman" w:hAnsi="Arial" w:cs="Arial"/>
          <w:color w:val="000000" w:themeColor="text1"/>
          <w:sz w:val="24"/>
          <w:szCs w:val="24"/>
          <w:lang w:val="sk-SK" w:eastAsia="cs-CZ"/>
        </w:rPr>
        <w:t>c</w:t>
      </w:r>
      <w:r w:rsidR="00A83533" w:rsidRPr="00043871">
        <w:rPr>
          <w:rFonts w:ascii="Arial" w:eastAsia="Times New Roman" w:hAnsi="Arial" w:cs="Arial"/>
          <w:color w:val="000000" w:themeColor="text1"/>
          <w:sz w:val="24"/>
          <w:szCs w:val="24"/>
          <w:lang w:val="sk-SK" w:eastAsia="cs-CZ"/>
        </w:rPr>
        <w:t xml:space="preserve">) druhého bodu sa na komunitu vyrábajúcu energiu z obnoviteľných zdrojov vzťahujú aj práva </w:t>
      </w:r>
      <w:r w:rsidR="00E4502E" w:rsidRPr="00043871">
        <w:rPr>
          <w:rFonts w:ascii="Arial" w:eastAsia="Times New Roman" w:hAnsi="Arial" w:cs="Arial"/>
          <w:color w:val="000000" w:themeColor="text1"/>
          <w:sz w:val="24"/>
          <w:szCs w:val="24"/>
          <w:lang w:val="sk-SK" w:eastAsia="cs-CZ"/>
        </w:rPr>
        <w:t xml:space="preserve">a povinnosti </w:t>
      </w:r>
      <w:r w:rsidR="00A83533" w:rsidRPr="00043871">
        <w:rPr>
          <w:rFonts w:ascii="Arial" w:eastAsia="Times New Roman" w:hAnsi="Arial" w:cs="Arial"/>
          <w:color w:val="000000" w:themeColor="text1"/>
          <w:sz w:val="24"/>
          <w:szCs w:val="24"/>
          <w:lang w:val="sk-SK" w:eastAsia="cs-CZ"/>
        </w:rPr>
        <w:t>dodávateľa plynu podľa</w:t>
      </w:r>
      <w:r w:rsidR="004B2FF6" w:rsidRPr="00043871">
        <w:rPr>
          <w:rFonts w:ascii="Arial" w:eastAsia="Times New Roman" w:hAnsi="Arial" w:cs="Arial"/>
          <w:color w:val="000000" w:themeColor="text1"/>
          <w:sz w:val="24"/>
          <w:szCs w:val="24"/>
          <w:lang w:val="sk-SK" w:eastAsia="cs-CZ"/>
        </w:rPr>
        <w:t xml:space="preserve"> § 69.</w:t>
      </w:r>
    </w:p>
    <w:p w14:paraId="2CF4E586" w14:textId="77777777" w:rsidR="00D96116" w:rsidRPr="00043871" w:rsidRDefault="00D96116" w:rsidP="0047797C">
      <w:pPr>
        <w:pStyle w:val="Nadpis1"/>
        <w:spacing w:line="276" w:lineRule="auto"/>
        <w:rPr>
          <w:rFonts w:cs="Arial"/>
          <w:color w:val="000000" w:themeColor="text1"/>
          <w:szCs w:val="24"/>
          <w:lang w:val="sk-SK" w:eastAsia="cs-CZ"/>
        </w:rPr>
      </w:pPr>
      <w:bookmarkStart w:id="305" w:name="c_63349"/>
      <w:bookmarkStart w:id="306" w:name="pa_71"/>
      <w:bookmarkStart w:id="307" w:name="p_71"/>
      <w:bookmarkEnd w:id="305"/>
      <w:bookmarkEnd w:id="306"/>
      <w:bookmarkEnd w:id="307"/>
      <w:r w:rsidRPr="00043871">
        <w:rPr>
          <w:rFonts w:cs="Arial"/>
          <w:color w:val="000000" w:themeColor="text1"/>
          <w:szCs w:val="24"/>
          <w:lang w:val="sk-SK" w:eastAsia="cs-CZ"/>
        </w:rPr>
        <w:t xml:space="preserve">§ 71  </w:t>
      </w:r>
    </w:p>
    <w:p w14:paraId="34DF5E80" w14:textId="05F12828" w:rsidR="003F717F" w:rsidRPr="00043871" w:rsidRDefault="00A1515F" w:rsidP="003131C8">
      <w:pPr>
        <w:jc w:val="center"/>
        <w:rPr>
          <w:rFonts w:ascii="Arial" w:hAnsi="Arial" w:cs="Arial"/>
          <w:color w:val="000000" w:themeColor="text1"/>
          <w:sz w:val="24"/>
          <w:szCs w:val="24"/>
          <w:lang w:val="sk-SK" w:eastAsia="cs-CZ"/>
        </w:rPr>
      </w:pPr>
      <w:bookmarkStart w:id="308" w:name="c_63351"/>
      <w:bookmarkEnd w:id="308"/>
      <w:r w:rsidRPr="00043871">
        <w:rPr>
          <w:rFonts w:ascii="Arial" w:hAnsi="Arial" w:cs="Arial"/>
          <w:color w:val="000000" w:themeColor="text1"/>
          <w:sz w:val="24"/>
          <w:szCs w:val="24"/>
          <w:lang w:val="sk-SK" w:eastAsia="cs-CZ"/>
        </w:rPr>
        <w:t>zrušený</w:t>
      </w:r>
    </w:p>
    <w:p w14:paraId="6A05A809" w14:textId="77777777" w:rsidR="00D96116" w:rsidRPr="00043871" w:rsidRDefault="00D96116" w:rsidP="0047797C">
      <w:pPr>
        <w:shd w:val="clear" w:color="auto" w:fill="FFFFFF"/>
        <w:spacing w:line="276" w:lineRule="auto"/>
        <w:jc w:val="center"/>
        <w:rPr>
          <w:rFonts w:ascii="Arial" w:eastAsia="Times New Roman" w:hAnsi="Arial" w:cs="Arial"/>
          <w:color w:val="000000" w:themeColor="text1"/>
          <w:sz w:val="24"/>
          <w:szCs w:val="24"/>
          <w:lang w:val="sk-SK" w:eastAsia="cs-CZ"/>
        </w:rPr>
      </w:pPr>
      <w:bookmarkStart w:id="309" w:name="c_63471"/>
      <w:bookmarkEnd w:id="309"/>
    </w:p>
    <w:p w14:paraId="61367B5E" w14:textId="77777777" w:rsidR="00D96116" w:rsidRPr="00043871" w:rsidRDefault="00D96116" w:rsidP="00883600">
      <w:pPr>
        <w:keepNext/>
        <w:shd w:val="clear" w:color="auto" w:fill="FFFFFF"/>
        <w:spacing w:line="276" w:lineRule="auto"/>
        <w:jc w:val="center"/>
        <w:rPr>
          <w:rFonts w:ascii="Arial" w:eastAsia="Times New Roman" w:hAnsi="Arial" w:cs="Arial"/>
          <w:color w:val="000000" w:themeColor="text1"/>
          <w:sz w:val="28"/>
          <w:szCs w:val="28"/>
          <w:lang w:val="sk-SK" w:eastAsia="cs-CZ"/>
        </w:rPr>
      </w:pPr>
      <w:r w:rsidRPr="00043871">
        <w:rPr>
          <w:rFonts w:ascii="Arial" w:eastAsia="Times New Roman" w:hAnsi="Arial" w:cs="Arial"/>
          <w:color w:val="000000" w:themeColor="text1"/>
          <w:sz w:val="28"/>
          <w:szCs w:val="28"/>
          <w:lang w:val="sk-SK" w:eastAsia="cs-CZ"/>
        </w:rPr>
        <w:t>DRUHÁ HLAVA</w:t>
      </w:r>
    </w:p>
    <w:p w14:paraId="1712BC0F" w14:textId="77777777" w:rsidR="00D96116" w:rsidRPr="00043871" w:rsidRDefault="00D96116" w:rsidP="00883600">
      <w:pPr>
        <w:keepNext/>
        <w:shd w:val="clear" w:color="auto" w:fill="FFFFFF"/>
        <w:spacing w:line="276" w:lineRule="auto"/>
        <w:jc w:val="center"/>
        <w:rPr>
          <w:rFonts w:ascii="Arial" w:eastAsia="Times New Roman" w:hAnsi="Arial" w:cs="Arial"/>
          <w:color w:val="000000" w:themeColor="text1"/>
          <w:sz w:val="26"/>
          <w:szCs w:val="26"/>
          <w:lang w:val="sk-SK" w:eastAsia="cs-CZ"/>
        </w:rPr>
      </w:pPr>
      <w:r w:rsidRPr="00043871">
        <w:rPr>
          <w:rFonts w:ascii="Arial" w:eastAsia="Times New Roman" w:hAnsi="Arial" w:cs="Arial"/>
          <w:color w:val="000000" w:themeColor="text1"/>
          <w:sz w:val="26"/>
          <w:szCs w:val="26"/>
          <w:lang w:val="sk-SK" w:eastAsia="cs-CZ"/>
        </w:rPr>
        <w:t>TECHNICKÉ ZARIADENIA</w:t>
      </w:r>
    </w:p>
    <w:p w14:paraId="12D3B5C5" w14:textId="77777777" w:rsidR="00D96116" w:rsidRPr="00043871" w:rsidRDefault="00D96116" w:rsidP="00883600">
      <w:pPr>
        <w:pStyle w:val="Nadpis1"/>
        <w:spacing w:line="276" w:lineRule="auto"/>
        <w:rPr>
          <w:rFonts w:cs="Arial"/>
          <w:color w:val="000000" w:themeColor="text1"/>
          <w:szCs w:val="24"/>
          <w:lang w:val="sk-SK" w:eastAsia="cs-CZ"/>
        </w:rPr>
      </w:pPr>
      <w:bookmarkStart w:id="310" w:name="c_63475"/>
      <w:bookmarkStart w:id="311" w:name="pa_72"/>
      <w:bookmarkStart w:id="312" w:name="p_72"/>
      <w:bookmarkEnd w:id="310"/>
      <w:bookmarkEnd w:id="311"/>
      <w:bookmarkEnd w:id="312"/>
      <w:r w:rsidRPr="00043871">
        <w:rPr>
          <w:rFonts w:cs="Arial"/>
          <w:color w:val="000000" w:themeColor="text1"/>
          <w:szCs w:val="24"/>
          <w:lang w:val="sk-SK" w:eastAsia="cs-CZ"/>
        </w:rPr>
        <w:t>§ 72 </w:t>
      </w:r>
      <w:r w:rsidR="00DD1528" w:rsidRPr="00043871">
        <w:rPr>
          <w:rFonts w:cs="Arial"/>
          <w:color w:val="000000" w:themeColor="text1"/>
          <w:szCs w:val="24"/>
          <w:lang w:val="sk-SK" w:eastAsia="cs-CZ"/>
        </w:rPr>
        <w:t xml:space="preserve"> </w:t>
      </w:r>
    </w:p>
    <w:p w14:paraId="562EA84F" w14:textId="77777777" w:rsidR="00D96116" w:rsidRPr="00043871" w:rsidRDefault="00D96116" w:rsidP="00883600">
      <w:pPr>
        <w:keepNext/>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313" w:name="c_63477"/>
      <w:bookmarkEnd w:id="313"/>
      <w:r w:rsidRPr="00043871">
        <w:rPr>
          <w:rFonts w:ascii="Arial" w:eastAsia="Times New Roman" w:hAnsi="Arial" w:cs="Arial"/>
          <w:b/>
          <w:bCs/>
          <w:color w:val="000000" w:themeColor="text1"/>
          <w:sz w:val="24"/>
          <w:szCs w:val="24"/>
          <w:lang w:val="sk-SK" w:eastAsia="cs-CZ"/>
        </w:rPr>
        <w:t>Odberné zariadenia</w:t>
      </w:r>
    </w:p>
    <w:p w14:paraId="5865CF7C"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Prevádzkovateľ distribučnej siete vybuduje plynárenské zariadenie vrátane hlavného uzáveru plynu, na ktoré sa odberné plynové zariadenie pripojí, na hranicu pozemku odberateľa plynu alebo na hranicu objektu odberateľa plynu, do ktorého je dodávaný plyn. Odberné plynové zariadenie je povinný zriadiť odberateľ plynu na vlastné náklady.</w:t>
      </w:r>
    </w:p>
    <w:p w14:paraId="155F2707"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Odberné plynové zariadenie sa začína za hlavným uzáverom plynu a končí sa plynovými spotrebičmi odberateľa. Ak je odberné plynové zariadenie pripojené k spoločnému odbernému plynovému zariadeniu, každé odberné plynové zariadenie sa začína za uzatváracou armatúrou, ktorá ho oddeľuje od spoločného odberného plynového zariadenia. Súčasťou odberného plynového zariadenia nie je domový regulátor tlaku plynu a meracie zariadenie odberu plynu.</w:t>
      </w:r>
    </w:p>
    <w:p w14:paraId="0851B24E"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Spoločné odberné plynové zariadenie je odberné plynové zariadenie určené na odber plynu pre viacerých odberateľov. Spoločné odberné plynové zariadenie sa začína za hlavným uzáverom plynu a končí sa uzatváracou armatúrou, ktorá ho oddeľuje od odberného plynového zariadenia odberateľa plynu. Spoločné odberné plynové zariadenie na dodávku plynu nachádzajúce sa v jednej nehnuteľnosti je súčasťou tejto nehnuteľnosti.</w:t>
      </w:r>
    </w:p>
    <w:p w14:paraId="5F37243E"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4) Zriaďovať nové odberné plynové zariadenie, rozširovať alebo rekonštruovať existujúce odberné plynové zariadenie, ktorého prevádzkou sa zmenia technické </w:t>
      </w:r>
      <w:r w:rsidRPr="00043871">
        <w:rPr>
          <w:rFonts w:ascii="Arial" w:eastAsia="Times New Roman" w:hAnsi="Arial" w:cs="Arial"/>
          <w:color w:val="000000" w:themeColor="text1"/>
          <w:sz w:val="24"/>
          <w:szCs w:val="24"/>
          <w:lang w:val="sk-SK" w:eastAsia="cs-CZ"/>
        </w:rPr>
        <w:lastRenderedPageBreak/>
        <w:t>podmienky a obchodné podmienky odberu plynu, možno iba po predchádzajúcom súhlase prevádzkovateľa siete, na ktorú je pripojené, a pri dodržaní podmienok ním určených.</w:t>
      </w:r>
    </w:p>
    <w:p w14:paraId="52E2A2CE"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Zasahovať do odberného plynového zariadenia, ktorým sa distribuuje nemeraný plyn od hlavného uzáveru plynu k určenému meradlu, bez súhlasu prevádzkovateľa distribučnej siete je zakázané.</w:t>
      </w:r>
    </w:p>
    <w:p w14:paraId="7C5F80E7"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6) Uzatvoriť prívod plynu hlavným uzáverom plynu pri oprave odberného plynového zariadenia môže odberateľ plynu, ktorý je povinný o tom bezodkladne informovať prevádzkovateľa distribučnej siete.</w:t>
      </w:r>
    </w:p>
    <w:p w14:paraId="199E24A2"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7) V prípade zabránenia mimoriadnej udalosti hlavný uzáver plynu môže uzatvoriť ktokoľvek. Uzatvorenie hlavného uzáveru plynu je povinný bezodkladne oznámiť prevádzkovateľovi distribučnej siete. Opätovné otvorenie hlavného uzáveru plynu môže vykonať len osoba odborne spôsobilá, ktorá je povinná o tom bezodkladne informovať prevádzkovateľa distribučnej siete.</w:t>
      </w:r>
    </w:p>
    <w:p w14:paraId="31742A95"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8) Prevádzkovateľ distribučnej siete má právo kontrolovať dodržiavanie technických podmienok podľa § 19 a dodržiavanie pravidiel trhu s plynom pri pripojení a prevádzke odberných plynových zariadení, právnych predpisov a ostatných predpisov na zaistenie bezpečnosti a ochrany zdravia pri práci, bezpečnosti technických zariadení, ako aj dodržiavanie podmienok zmluvy o prístupe do distribučnej siete a distribúcii plynu.</w:t>
      </w:r>
    </w:p>
    <w:p w14:paraId="558AAC59"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9) Vlastník alebo osoba oprávnená užívať alebo spravovať plynové zariadenie, ktorého prostredníctvom sú pripojení koncoví odberatelia plynu do distribučnej siete prevádzkovateľa distribučnej siete, a vlastník alebo správca dotknutej nehnuteľnosti, do ktorej je dodávaný plyn, je povinný</w:t>
      </w:r>
    </w:p>
    <w:p w14:paraId="5F994879"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umožniť dodávku plynu pre koncových odberateľov plynu,</w:t>
      </w:r>
    </w:p>
    <w:p w14:paraId="52AAEF21"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umožniť prevádzkovateľovi distribučnej siete nevyhnutný prístup k tomuto plynovému zariadeniu,</w:t>
      </w:r>
    </w:p>
    <w:p w14:paraId="2E97C9A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udržiavať toto plynové zariadenie slúžiace na dodávku plynu v zodpovedajúcom technickom stave,</w:t>
      </w:r>
    </w:p>
    <w:p w14:paraId="371CFFA1"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poskytovať technické údaje a revízne správy o tomto plynovom zariadení v jeho vlastníctve alebo správe prevádzkovateľovi distribučnej siete.</w:t>
      </w:r>
    </w:p>
    <w:p w14:paraId="68263A98" w14:textId="77777777" w:rsidR="00D96116" w:rsidRPr="00043871" w:rsidRDefault="00D96116" w:rsidP="0047797C">
      <w:pPr>
        <w:pStyle w:val="Nadpis1"/>
        <w:spacing w:line="276" w:lineRule="auto"/>
        <w:rPr>
          <w:rFonts w:cs="Arial"/>
          <w:color w:val="000000" w:themeColor="text1"/>
          <w:szCs w:val="24"/>
          <w:lang w:val="sk-SK" w:eastAsia="cs-CZ"/>
        </w:rPr>
      </w:pPr>
      <w:r w:rsidRPr="00043871">
        <w:rPr>
          <w:rFonts w:cs="Arial"/>
          <w:color w:val="000000" w:themeColor="text1"/>
          <w:szCs w:val="24"/>
          <w:lang w:val="sk-SK" w:eastAsia="cs-CZ"/>
        </w:rPr>
        <w:t xml:space="preserve">§ 73  </w:t>
      </w:r>
    </w:p>
    <w:p w14:paraId="05FFCC6F"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314" w:name="c_63918"/>
      <w:bookmarkEnd w:id="314"/>
      <w:r w:rsidRPr="00043871">
        <w:rPr>
          <w:rFonts w:ascii="Arial" w:eastAsia="Times New Roman" w:hAnsi="Arial" w:cs="Arial"/>
          <w:b/>
          <w:bCs/>
          <w:color w:val="000000" w:themeColor="text1"/>
          <w:sz w:val="24"/>
          <w:szCs w:val="24"/>
          <w:lang w:val="sk-SK" w:eastAsia="cs-CZ"/>
        </w:rPr>
        <w:t>Podmienky pripojenia</w:t>
      </w:r>
    </w:p>
    <w:p w14:paraId="31AECA5D"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Žiadať o vybudovanie a pripojenie odberného plynového zariadenia môže iba vlastník nehnuteľnosti alebo správca nehnuteľnosti. Ak žiada o pripojenie osoba, ktorá nie je vlastníkom nehnuteľnosti, je povinná požiadať vlastníka nehnuteľnosti alebo správcu nehnuteľnosti o predchádzajúci súhlas s vybudovaním a pripojením odberného plynového zariadenia; odmietnutie poskytnutia predchádzajúceho súhlasu treba odôvodniť.</w:t>
      </w:r>
    </w:p>
    <w:p w14:paraId="44B65CDB"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Prevádzkovateľ distribučnej siete je povinný zabezpečiť zapojenie a udržiavanie určeného meradla plynu a prijať nevyhnutné opatrenia potrebné na zabránenie neoprávnenej manipulácii s určeným meradlom.</w:t>
      </w:r>
    </w:p>
    <w:p w14:paraId="661F8B9A"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3) Na žiadosť prevádzkovateľa distribučnej siete je odberateľ plynu povinný vykonať nevyhnutné úpravy na odbernom plynovom zariadení pri zriaďovaní, montáži, rekonštrukcii plynárenského zariadenia alebo pri montáži určeného meradla prevádzkovateľom distribučnej siete.</w:t>
      </w:r>
    </w:p>
    <w:p w14:paraId="010DB9AF"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Odberateľ plynu je povinný umožniť prevádzkovateľovi distribučnej siete kontrolu odberného plynového zariadenia a určeného meradla v termíne dohodnutom s prevádzkovateľom distribučnej siete.</w:t>
      </w:r>
    </w:p>
    <w:p w14:paraId="5EE8FA06"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Odberateľ plynu je povinný udržiavať pripojené odberné plynové zariadenie v zodpovedajúcom technickom stave a poskytovať na požiadanie prevádzkovateľovi distribučnej siete v lehote do 90 dní odo dňa vyžiadania technické údaje a revízne správy odberného plynového zariadenia; ak nepredloží požadované údaje a správy v lehote 90 dní, považuje sa jeho odberné plynové zariadenie za technicky nevyhovujúce.</w:t>
      </w:r>
    </w:p>
    <w:p w14:paraId="642CA994" w14:textId="77777777" w:rsidR="00D96116" w:rsidRPr="00043871" w:rsidRDefault="00D96116" w:rsidP="0047797C">
      <w:pPr>
        <w:pStyle w:val="Nadpis1"/>
        <w:spacing w:line="276" w:lineRule="auto"/>
        <w:rPr>
          <w:rFonts w:cs="Arial"/>
          <w:color w:val="000000" w:themeColor="text1"/>
          <w:szCs w:val="24"/>
          <w:lang w:val="sk-SK" w:eastAsia="cs-CZ"/>
        </w:rPr>
      </w:pPr>
      <w:bookmarkStart w:id="315" w:name="c_64105"/>
      <w:bookmarkStart w:id="316" w:name="pa_74"/>
      <w:bookmarkStart w:id="317" w:name="p_74"/>
      <w:bookmarkEnd w:id="315"/>
      <w:bookmarkEnd w:id="316"/>
      <w:bookmarkEnd w:id="317"/>
      <w:r w:rsidRPr="00043871">
        <w:rPr>
          <w:rFonts w:cs="Arial"/>
          <w:color w:val="000000" w:themeColor="text1"/>
          <w:szCs w:val="24"/>
          <w:lang w:val="sk-SK" w:eastAsia="cs-CZ"/>
        </w:rPr>
        <w:t xml:space="preserve">§ 74  </w:t>
      </w:r>
    </w:p>
    <w:p w14:paraId="6B0E353F"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318" w:name="c_64107"/>
      <w:bookmarkEnd w:id="318"/>
      <w:r w:rsidRPr="00043871">
        <w:rPr>
          <w:rFonts w:ascii="Arial" w:eastAsia="Times New Roman" w:hAnsi="Arial" w:cs="Arial"/>
          <w:b/>
          <w:bCs/>
          <w:color w:val="000000" w:themeColor="text1"/>
          <w:sz w:val="24"/>
          <w:szCs w:val="24"/>
          <w:lang w:val="sk-SK" w:eastAsia="cs-CZ"/>
        </w:rPr>
        <w:t>Dočasné výnimky z prístupu do prepravnej siete a do zásobníka</w:t>
      </w:r>
    </w:p>
    <w:p w14:paraId="598061A4"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Dodávateľ plynu, ktorý má uzavretú zmluvu o dodávke plynu s pevne dohodnutým objemom dodávky a s povinnosťou zaplatiť bez ohľadu na odobraté množstvo plynu, môže požiadať úrad o udelenie dočasnej výnimky z povinnosti prevádzkovateľa prepravnej siete zabezpečiť prístup iného účastníka trhu s plynom do prepravnej siete vtedy, ak tomuto dodávateľovi plynu hrozí vážna ekonomická ujma alebo hrozia vážne finančné ťažkosti pri plnení záväzkov vyplývajúcich z takejto zmluvy; žiadosť sa môže týkať aj prevádzkovateľa distribučnej siete a prevádzkovateľa zásobníka.</w:t>
      </w:r>
    </w:p>
    <w:p w14:paraId="514FAC2C"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Hrozbou vážnej ekonomickej ujmy a vznikom vážnych finančných ťažkostí nie je stav alebo situácia, ak dodávka plynu neklesne pod úroveň pevného objemu dodávky plynu dohodnutej v zmluve o dodávke plynu alebo, ak možno v zmluve o dodávke plynu zmeniť dohodnutý pevný objem dodávky plynu alebo ak dodávateľ plynu môže nájsť iné východiská na riešenie vzniknutej situácie.</w:t>
      </w:r>
    </w:p>
    <w:p w14:paraId="0E0C6CBA"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Žiadosť dodávateľa plynu podľa odseku 1 obsahuje</w:t>
      </w:r>
    </w:p>
    <w:p w14:paraId="4009CA30"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obchodné meno, právnu formu a sídlo právnickej osoby,</w:t>
      </w:r>
    </w:p>
    <w:p w14:paraId="46B8EF59"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identifikačné číslo právnickej osoby,</w:t>
      </w:r>
    </w:p>
    <w:p w14:paraId="44659E64"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meno, priezvisko, dátum narodenia a trvalý pobyt členov štatutárneho orgánu právnickej osoby,</w:t>
      </w:r>
    </w:p>
    <w:p w14:paraId="549D6F2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dobu, na ktorú žiada udelenie dočasnej výnimky,</w:t>
      </w:r>
    </w:p>
    <w:p w14:paraId="601C7A46"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dôvody, pre ktoré žiada udelenie dočasnej výnimky,</w:t>
      </w:r>
    </w:p>
    <w:p w14:paraId="16CAF6D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 notársky osvedčenú fotokópiu zmluvy o dodávke plynu, ktorá je predmetom žiadosti o dočasnú výnimku,</w:t>
      </w:r>
    </w:p>
    <w:p w14:paraId="188670C9"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g) odôvodnenie potreby plniť zmluvné záväzky voči odberateľom plynu, kvantifikáciu rozsahu ekonomickej ujmy a rozsahu finančných ťažkostí, ktoré môžu vzniknúť v prípade neudelenia dočasnej výnimky,</w:t>
      </w:r>
    </w:p>
    <w:p w14:paraId="19C3B44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h) prijaté opatrenia na zabránenie hrozby vážnej ekonomickej ujmy alebo vážnych finančných ťažkostí,</w:t>
      </w:r>
    </w:p>
    <w:p w14:paraId="799B0E34"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i) úroveň prepojenia siete so sieťou členských štátov a tretích štátov a dosiahnutý stupeň ich vzájomnej prevádzkyschopnosti.</w:t>
      </w:r>
    </w:p>
    <w:p w14:paraId="6EBB8CD5"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Úrad pri rozhodovaní o udelení dočasnej výnimky z povinnosti zabezpečiť prístup do siete prihliada na</w:t>
      </w:r>
    </w:p>
    <w:p w14:paraId="26451CE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vážnosť hrozby ekonomickej ujmy a na vážnosť finančných ťažkostí, ktoré hrozia alebo môžu hroziť dodávateľovi plynu a ktoré majú súvislosť so zmluvou o dodávke plynu, ktorá je predmetom žiadosti,</w:t>
      </w:r>
    </w:p>
    <w:p w14:paraId="5F9218C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vplyv na skutočne dosiahnutú konkurenciu na trhu s plynom,</w:t>
      </w:r>
    </w:p>
    <w:p w14:paraId="53C665EA"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postavenie dodávateľa plynu na trhu s plynom,</w:t>
      </w:r>
    </w:p>
    <w:p w14:paraId="1BFD95D5"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dohodnuté podmienky zmluvy o dodávke plynu, ktorá je predmetom žiadosti vrátane rozsahu, v akom možno vykonať zmeny tejto zmluvy s prihliadnutím na trh s plynom,</w:t>
      </w:r>
    </w:p>
    <w:p w14:paraId="16D69234"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vynaložené úsilie dodávateľa plynu na to, aby zabránil hrozbe vážnej ekonomickej ujmy a vzniku vážnych finančných ťažkostí, ktoré môžu vzniknúť zo zmluvy o dodávke plynu, ktorá je predmetom žiadosti,</w:t>
      </w:r>
    </w:p>
    <w:p w14:paraId="1FFAC86E"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 rozsah, v akom mohol dodávateľ plynu v čase podpísania zmluvy o dodávke plynu predvídať, že v súvislosti s ustanoveniami tohto zákona môže vzniknúť vážna ekonomická ujma alebo vážne finančné ťažkosti,</w:t>
      </w:r>
    </w:p>
    <w:p w14:paraId="37804934"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g) úroveň prepojenia siete so sieťou iných členských štátov a tretích štátov a na stupeň vzájomnej prevádzkyschopnosti týchto sietí.</w:t>
      </w:r>
    </w:p>
    <w:p w14:paraId="42DDBB71"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Rozhodnutie o udelení dočasnej výnimky z povinnosti zabezpečiť prístup do siete obsahuje</w:t>
      </w:r>
    </w:p>
    <w:p w14:paraId="43629D34"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obchodné meno, právnu formu a sídlo právnickej osoby,</w:t>
      </w:r>
    </w:p>
    <w:p w14:paraId="1FDBEBC1"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identifikačné číslo právnickej osoby,</w:t>
      </w:r>
    </w:p>
    <w:p w14:paraId="5CE5827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meno a priezvisko, dátum narodenia a trvalý pobyt členov štatutárneho orgánu právnickej osoby,</w:t>
      </w:r>
    </w:p>
    <w:p w14:paraId="2295D7D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požadovaný rozsah plynárenských zariadení, ktorých sa udelenie dočasnej výnimky z povinnosti zabezpečiť prístup do siete bude týkať,</w:t>
      </w:r>
    </w:p>
    <w:p w14:paraId="59D9328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dobu, na ktorú sa vydáva rozhodnutie o udelení dočasnej výnimky z povinnosti zabezpečiť prístup do siete.</w:t>
      </w:r>
    </w:p>
    <w:p w14:paraId="6B218787"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6) Rozhodnutie o udelení dočasnej výnimky z prístupu do siete úrad zašle účastníkovi konania. Ministerstvu a Komisii zašle úrad rozhodnutie spolu s informáciou týkajúcou sa udelenej dočasnej výnimky. Komisia má právo do ôsmich týždňov od doručenia rozhodnutia požiadať úrad o jeho zmenu alebo zrušenie.</w:t>
      </w:r>
    </w:p>
    <w:p w14:paraId="26A0D762" w14:textId="77777777" w:rsidR="00D96116" w:rsidRPr="00043871" w:rsidRDefault="00D96116" w:rsidP="0047797C">
      <w:pPr>
        <w:pStyle w:val="Nadpis1"/>
        <w:spacing w:line="276" w:lineRule="auto"/>
        <w:rPr>
          <w:rFonts w:cs="Arial"/>
          <w:color w:val="000000" w:themeColor="text1"/>
          <w:szCs w:val="24"/>
          <w:lang w:val="sk-SK" w:eastAsia="cs-CZ"/>
        </w:rPr>
      </w:pPr>
      <w:bookmarkStart w:id="319" w:name="c_64664"/>
      <w:bookmarkStart w:id="320" w:name="pa_75"/>
      <w:bookmarkStart w:id="321" w:name="p_75"/>
      <w:bookmarkEnd w:id="319"/>
      <w:bookmarkEnd w:id="320"/>
      <w:bookmarkEnd w:id="321"/>
      <w:r w:rsidRPr="00043871">
        <w:rPr>
          <w:rFonts w:cs="Arial"/>
          <w:color w:val="000000" w:themeColor="text1"/>
          <w:szCs w:val="24"/>
          <w:lang w:val="sk-SK" w:eastAsia="cs-CZ"/>
        </w:rPr>
        <w:t xml:space="preserve">§ 75  </w:t>
      </w:r>
    </w:p>
    <w:p w14:paraId="10291695"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322" w:name="c_64666"/>
      <w:bookmarkEnd w:id="322"/>
      <w:r w:rsidRPr="00043871">
        <w:rPr>
          <w:rFonts w:ascii="Arial" w:eastAsia="Times New Roman" w:hAnsi="Arial" w:cs="Arial"/>
          <w:b/>
          <w:bCs/>
          <w:color w:val="000000" w:themeColor="text1"/>
          <w:sz w:val="24"/>
          <w:szCs w:val="24"/>
          <w:lang w:val="sk-SK" w:eastAsia="cs-CZ"/>
        </w:rPr>
        <w:t>Nové významné plynárenské zariadenia</w:t>
      </w:r>
    </w:p>
    <w:p w14:paraId="1D10E28F"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Novým významným plynárenským zariadením na účely tohto zákona je plynárenské zariadenie, ktoré nebolo dokončené alebo nebolo zrekonštruované do účinnosti tohto zákona a ktoré zabezpečuje prepojenie medzi sieťami členských štátov alebo plynárenské zariadenie na skvapalňovanie zemného plynu, alebo zásobník.</w:t>
      </w:r>
    </w:p>
    <w:p w14:paraId="169FD9F3"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2) Úrad môže udeliť výnimku pre nové významné plynárenské zariadenie z povinnosti zabezpečiť oddelenie prevádzkovateľa prepravnej siete podľa § 50, </w:t>
      </w:r>
      <w:r w:rsidRPr="00043871">
        <w:rPr>
          <w:rFonts w:ascii="Arial" w:eastAsia="Times New Roman" w:hAnsi="Arial" w:cs="Arial"/>
          <w:color w:val="000000" w:themeColor="text1"/>
          <w:sz w:val="24"/>
          <w:szCs w:val="24"/>
          <w:lang w:val="sk-SK" w:eastAsia="cs-CZ"/>
        </w:rPr>
        <w:lastRenderedPageBreak/>
        <w:t>povinnosti zabezpečiť prístup tretích strán do siete a zásobníka a výnimku z regulácie podľa osobitného predpisu </w:t>
      </w:r>
      <w:r w:rsidRPr="00043871">
        <w:rPr>
          <w:rFonts w:ascii="Arial" w:eastAsia="Times New Roman" w:hAnsi="Arial" w:cs="Arial"/>
          <w:color w:val="000000" w:themeColor="text1"/>
          <w:sz w:val="24"/>
          <w:szCs w:val="24"/>
          <w:vertAlign w:val="superscript"/>
          <w:lang w:val="sk-SK" w:eastAsia="cs-CZ"/>
        </w:rPr>
        <w:t>81)</w:t>
      </w:r>
      <w:r w:rsidRPr="00043871">
        <w:rPr>
          <w:rFonts w:ascii="Arial" w:eastAsia="Times New Roman" w:hAnsi="Arial" w:cs="Arial"/>
          <w:color w:val="000000" w:themeColor="text1"/>
          <w:sz w:val="24"/>
          <w:szCs w:val="24"/>
          <w:lang w:val="sk-SK" w:eastAsia="cs-CZ"/>
        </w:rPr>
        <w:t> za týchto podmienok:</w:t>
      </w:r>
    </w:p>
    <w:p w14:paraId="56E6B8D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nové významné plynárenské zariadenie zvýši hospodársku súťaž a bezpečnosť dodávky plynu,</w:t>
      </w:r>
    </w:p>
    <w:p w14:paraId="0A32F83A"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riziko spojené s výstavbou nového plynárenského zariadenia je také, že bez udelenia výnimky nie je možná jeho výstavba,</w:t>
      </w:r>
    </w:p>
    <w:p w14:paraId="338759B0"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nové významné plynárenské zariadenie musí vlastniť osoba, ktorá je nezávislá od prevádzkovateľa siete, v ktorého sieti bude plynárenské zariadenie vybudované,</w:t>
      </w:r>
    </w:p>
    <w:p w14:paraId="6BF595E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prevádzkovanie nového významného plynárenského zariadenia bude spoplatňované,</w:t>
      </w:r>
    </w:p>
    <w:p w14:paraId="261B43D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prevádzkovanie nového významného plynárenského zariadenia nenaruší fungovanie trhu s plynom.</w:t>
      </w:r>
    </w:p>
    <w:p w14:paraId="750098B4"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Výnimka sa môže vzťahovať na celé nové významné plynárenské zariadenie alebo na jeho časť a je časovo ohraničená.</w:t>
      </w:r>
    </w:p>
    <w:p w14:paraId="28C782F6"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O výnimke rozhoduje úrad na základe žiadosti. Úrad je povinný pred vydaním rozhodnutia vyžiadať stanovisko ministerstva, ktoré zverejňuje spolu s rozhodnutím.</w:t>
      </w:r>
    </w:p>
    <w:p w14:paraId="2AD9BFFD"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Žiadosť o udelenie výnimky obsahuje dôvody na jej vydanie, požadovanú dobu trvania a rozsah. Žiadateľ je k žiadosti povinný priložiť zhrnutie výsledkov postupu prideľovania kapacity v novom významnom plynárenskom zariadení podľa pravidiel určených úradom v súlade s odsekom 10. Úrad zasiela kópiu žiadosti o udelenie výnimky bezodkladne po jej prijatí Komisii.</w:t>
      </w:r>
    </w:p>
    <w:p w14:paraId="6E70CB6B"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6) Udelenie výnimky pre nové významné plynárenské zariadenie, ktoré sa nachádza na vymedzenom území a na území ďalšieho členského štátu, treba pred vydaním rozhodnutia prerokovať s príslušnými orgánmi dotknutých členských štátov. Stanovisko príslušného orgánu dotknutého členského štátu je pre úrad záväzné. Úrad vydáva obdobné záväzné stanoviská pre príslušný orgán dotknutého členského štátu.</w:t>
      </w:r>
    </w:p>
    <w:p w14:paraId="7911E77E"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7) Úrad spolu s príslušnými orgánmi dotknutých členských štátov informujú o udelení výnimky agentúru. O udelení výnimky rozhodne agentúra v súlade s osobitným predpisom, </w:t>
      </w:r>
      <w:r w:rsidRPr="00043871">
        <w:rPr>
          <w:rFonts w:ascii="Arial" w:eastAsia="Times New Roman" w:hAnsi="Arial" w:cs="Arial"/>
          <w:color w:val="000000" w:themeColor="text1"/>
          <w:sz w:val="24"/>
          <w:szCs w:val="24"/>
          <w:vertAlign w:val="superscript"/>
          <w:lang w:val="sk-SK" w:eastAsia="cs-CZ"/>
        </w:rPr>
        <w:t>82)</w:t>
      </w:r>
      <w:r w:rsidRPr="00043871">
        <w:rPr>
          <w:rFonts w:ascii="Arial" w:eastAsia="Times New Roman" w:hAnsi="Arial" w:cs="Arial"/>
          <w:color w:val="000000" w:themeColor="text1"/>
          <w:sz w:val="24"/>
          <w:szCs w:val="24"/>
          <w:lang w:val="sk-SK" w:eastAsia="cs-CZ"/>
        </w:rPr>
        <w:t> ak o to požiada úrad spoločne s príslušnými orgánmi všetkých dotknutých členských štátov alebo ak príslušný orgán dotknutého členského štátu nevydá kladné stanovisko k udeleniu výnimky úradom do šiestich mesiacov odo dňa, keď žiadateľ požiadal o udelenie výnimky úrad alebo neskoršieho dňa, keď žiadateľ požiadal o udelenie obdobnej výnimky posledný príslušný orgán dotknutého členského štátu; úrad v takom prípade žiadosť podľa odseku 5 postúpi agentúre a odsek 4 sa použije primerane. Úrad môže spoločne s príslušnými orgánmi všetkých dotknutých členských štátov požiadať agentúru o predĺženie lehoty šiestich mesiacov podľa predchádzajúcej vety o najviac tri mesiace.</w:t>
      </w:r>
    </w:p>
    <w:p w14:paraId="7D481EED"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8) Rozhodnutie o udelenej výnimke sa zasiela žiadateľovi a Komisii spolu s informáciami, ktoré obsahujú najmä</w:t>
      </w:r>
    </w:p>
    <w:p w14:paraId="06F94F30"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podrobný opis dôvodov, na ktorých základe bolo rozhodnuté o udelení výnimky alebo odmietnutí udeliť výnimku, spolu s odkazom na konkrétne podmienky podľa odseku 2, na ktorých základe sa rozhodnutie prijalo, vrátane finančných informácií odôvodňujúcich potrebu udelenia výnimky,</w:t>
      </w:r>
    </w:p>
    <w:p w14:paraId="46F17EF3"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vykonané analýzy týkajúce sa účinku výnimky na hospodársku súťaž a na efektívne fungovanie trhu s plynom,</w:t>
      </w:r>
    </w:p>
    <w:p w14:paraId="19F6F3B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c) odôvodnenie časového obdobia udelenia výnimky a podiel dotknutých plynárenských zariadení na celkovej kapacite plynárenských zariadení,</w:t>
      </w:r>
    </w:p>
    <w:p w14:paraId="0512B25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výsledok konzultácie s príslušnými orgánmi dotknutého členského štátu, ak sa výnimka udeľuje na plynárenské zariadenie zabezpečujúce prepojenie medzi sieťami členských štátov,</w:t>
      </w:r>
    </w:p>
    <w:p w14:paraId="5EF5094E"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podiel plynárenských zariadení na diverzifikácii zásobovania s plynom.</w:t>
      </w:r>
    </w:p>
    <w:p w14:paraId="6C89A484"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9) Ak Komisia vydá rozhodnutie, ktorým úrad požiada o zrušenie alebo zmenu rozhodnutia o výnimke, úrad rozhodnutie o výnimke zruší alebo zmení do jedného mesiaca od vydania rozhodnutia Komisie a informuje o tom Komisiu. Rozhodnutie o výnimke stratí platnosť po uplynutí dvoch rokov od jeho prijatia, ak sa výstavba nového významného plynárenského zariadenia dovtedy nezačne, a po uplynutí piatich rokov od jeho prijatia, ak sa nové významné plynárenské zariadenie dovtedy neuvedie do prevádzky; nestratí však platnosť, ak Komisia rozhodne, že omeškanie je spôsobené závažnými prekážkami mimo kontroly osoby, ktorej bola výnimka udelená.</w:t>
      </w:r>
    </w:p>
    <w:p w14:paraId="67785707"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0) Pravidlá a postupy riadenia a prideľovania kapacity nových významných plynárenských zariadení určené úradom podľa odseku 5 určujú</w:t>
      </w:r>
    </w:p>
    <w:p w14:paraId="3085EC90"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povinnosť vyzvať všetkých potenciálnych užívateľov plynárenského zariadenia, aby vyjadrili svoj záujem o rezerváciu kapacity plynárenského zariadenia pred pridelením kapacity užívateľom vrátane kapacity na vlastné použitie prevádzkovateľa plynárenského zariadenia,</w:t>
      </w:r>
    </w:p>
    <w:p w14:paraId="2228051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povinnosť užívateľov plynárenského zariadenia ponúknuť v prípade preťaženia nevyužitú kapacitu plynárenského zariadenia na trhu,</w:t>
      </w:r>
    </w:p>
    <w:p w14:paraId="6393079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právo užívateľov plynárenského zariadenia obchodovať s pridelenou kapacitou plynárenského zariadenia na sekundárnom trhu.</w:t>
      </w:r>
    </w:p>
    <w:p w14:paraId="3BDFD4D2" w14:textId="77777777" w:rsidR="00D96116" w:rsidRPr="00043871" w:rsidRDefault="00D96116" w:rsidP="0047797C">
      <w:pPr>
        <w:pStyle w:val="Nadpis1"/>
        <w:spacing w:line="276" w:lineRule="auto"/>
        <w:rPr>
          <w:rFonts w:cs="Arial"/>
          <w:color w:val="000000" w:themeColor="text1"/>
          <w:szCs w:val="24"/>
          <w:lang w:val="sk-SK" w:eastAsia="cs-CZ"/>
        </w:rPr>
      </w:pPr>
      <w:bookmarkStart w:id="323" w:name="c_66098"/>
      <w:bookmarkStart w:id="324" w:name="pa_76"/>
      <w:bookmarkStart w:id="325" w:name="p_76"/>
      <w:bookmarkEnd w:id="323"/>
      <w:bookmarkEnd w:id="324"/>
      <w:bookmarkEnd w:id="325"/>
      <w:r w:rsidRPr="00043871">
        <w:rPr>
          <w:rFonts w:cs="Arial"/>
          <w:color w:val="000000" w:themeColor="text1"/>
          <w:szCs w:val="24"/>
          <w:lang w:val="sk-SK" w:eastAsia="cs-CZ"/>
        </w:rPr>
        <w:t xml:space="preserve">§ 76  </w:t>
      </w:r>
    </w:p>
    <w:p w14:paraId="318FE7E1"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326" w:name="c_66100"/>
      <w:bookmarkEnd w:id="326"/>
      <w:r w:rsidRPr="00043871">
        <w:rPr>
          <w:rFonts w:ascii="Arial" w:eastAsia="Times New Roman" w:hAnsi="Arial" w:cs="Arial"/>
          <w:b/>
          <w:bCs/>
          <w:color w:val="000000" w:themeColor="text1"/>
          <w:sz w:val="24"/>
          <w:szCs w:val="24"/>
          <w:lang w:val="sk-SK" w:eastAsia="cs-CZ"/>
        </w:rPr>
        <w:t>Dodávka a meranie plynu</w:t>
      </w:r>
    </w:p>
    <w:p w14:paraId="3F3CC96A"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Dodávku plynu je povinný merať prevádzkovateľ distribučnej siete vlastným určeným meradlom, ktoré koncovému odberateľovi plynu bezodplatne montuje, udržiava a pravidelne zabezpečuje jeho overenie.</w:t>
      </w:r>
    </w:p>
    <w:p w14:paraId="7A2BAE6E" w14:textId="6928987A"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2) Prevádzkovateľ distribučnej siete je povinný vykonať fyzický odpočet stavu počítadla určeného meradla na odbernom mieste, ktoré nie je vybavené určeným meradlom </w:t>
      </w:r>
      <w:r w:rsidR="006B5D55" w:rsidRPr="00043871">
        <w:rPr>
          <w:rFonts w:ascii="Arial" w:eastAsia="Times New Roman" w:hAnsi="Arial" w:cs="Arial"/>
          <w:color w:val="000000" w:themeColor="text1"/>
          <w:sz w:val="24"/>
          <w:szCs w:val="24"/>
          <w:lang w:val="sk-SK" w:eastAsia="cs-CZ"/>
        </w:rPr>
        <w:t>umožňujúcim</w:t>
      </w:r>
      <w:r w:rsidRPr="00043871">
        <w:rPr>
          <w:rFonts w:ascii="Arial" w:eastAsia="Times New Roman" w:hAnsi="Arial" w:cs="Arial"/>
          <w:color w:val="000000" w:themeColor="text1"/>
          <w:sz w:val="24"/>
          <w:szCs w:val="24"/>
          <w:lang w:val="sk-SK" w:eastAsia="cs-CZ"/>
        </w:rPr>
        <w:t xml:space="preserve"> diaľkový odpoč</w:t>
      </w:r>
      <w:r w:rsidR="006B5D55" w:rsidRPr="00043871">
        <w:rPr>
          <w:rFonts w:ascii="Arial" w:eastAsia="Times New Roman" w:hAnsi="Arial" w:cs="Arial"/>
          <w:color w:val="000000" w:themeColor="text1"/>
          <w:sz w:val="24"/>
          <w:szCs w:val="24"/>
          <w:lang w:val="sk-SK" w:eastAsia="cs-CZ"/>
        </w:rPr>
        <w:t>e</w:t>
      </w:r>
      <w:r w:rsidRPr="00043871">
        <w:rPr>
          <w:rFonts w:ascii="Arial" w:eastAsia="Times New Roman" w:hAnsi="Arial" w:cs="Arial"/>
          <w:color w:val="000000" w:themeColor="text1"/>
          <w:sz w:val="24"/>
          <w:szCs w:val="24"/>
          <w:lang w:val="sk-SK" w:eastAsia="cs-CZ"/>
        </w:rPr>
        <w:t xml:space="preserve">t minimálne raz za 12 po sebe nasledujúcich kalendárnych mesiacov; fyzický odpočet u odberateľa plynu mimo domácnosti je povinný vykonať každoročne k 31. decembru v priebehu mesiaca december príslušného kalendárneho roka. Fyzickým odpočtom stavu počítadla určeného meradla na odbernom mieste sa rozumie aj odpočet na základe stavu počítadla určeného meradla nahláseného odberateľom plynu a odsúhlaseného prevádzkovateľom distribučnej siete. Odberateľ plynu mimo domácnosti môže každoročne nahlásiť svojmu dodávateľovi plynu alebo prevádzkovateľovi distribučnej siete skutočný stav počítadla určeného meradla k 31. decembru najneskôr do piatich kalendárnych dní od skončenia kalendárneho roka. Prevádzkovateľ distribučnej siete má právo použiť typové diagramy dodávky, ak nemá k dispozícii údaje o skutočnom </w:t>
      </w:r>
      <w:r w:rsidRPr="00043871">
        <w:rPr>
          <w:rFonts w:ascii="Arial" w:eastAsia="Times New Roman" w:hAnsi="Arial" w:cs="Arial"/>
          <w:color w:val="000000" w:themeColor="text1"/>
          <w:sz w:val="24"/>
          <w:szCs w:val="24"/>
          <w:lang w:val="sk-SK" w:eastAsia="cs-CZ"/>
        </w:rPr>
        <w:lastRenderedPageBreak/>
        <w:t>stave počítadla určeného meradla alebo údaje o stave počítadla určeného meradla nahláseného odberateľom plynu a odsúhlaseného prevádzkovateľom distribučnej siete. Prevádzkovateľ distribučnej siete je povinný oznámiť dodávateľovi plynu údaje za odberné miesta odberateľov plynu mimo domácností do 10 kalendárnych dní od skončenia kalendárneho roka.</w:t>
      </w:r>
    </w:p>
    <w:p w14:paraId="6BB5B81F"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Prevádzkovateľ distribučnej siete je na základe uzatvorenej zmluvy o distribúcii plynu povinný umožniť prístup k nameraným údajom alebo k údajom určeným použitím typových diagramov dodávky o dodávke plynu.</w:t>
      </w:r>
    </w:p>
    <w:p w14:paraId="11FEC310"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Ak dodávateľ plynu dodáva plyn pre jedného odberateľa plynu na rovnakej tlakovej úrovni do viacerých odberných miest, fakturuje dodané množstvo plynu spoločne za všetky odberné miesta, ako keby dodával plyn do jedného odberného miesta.</w:t>
      </w:r>
    </w:p>
    <w:p w14:paraId="7C011F72"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Dodané a odobraté množstvo plynu sa vyhodnocuje ako množstvo energie vyjadrené v energetických jednotkách.</w:t>
      </w:r>
    </w:p>
    <w:p w14:paraId="499D778D"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6) Základom na účtovanie dodávky plynu medzi dodávateľom a odberateľom je dodané množstvo energie. Toto množstvo energie je súčinom spaľovacieho tepla objemového za účtovacie obdobie a dodaného objemu plynu.</w:t>
      </w:r>
    </w:p>
    <w:p w14:paraId="14647231"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7) Dodávateľ plynu fakturuje dodané množstvo plynu za 12 po sebe nasledujúcich mesiacov na základe údajov oznámených prevádzkovateľom distribučnej siete podľa odseku 2 najneskôr nasledujúci kalendárny mesiac po ich oznámení prevádzkovateľom distribučnej siete. V obdobiach medzi termínmi pravidelných odčítaní skutočne nameraných údajov o dodávke plynu podľa odseku 2 dodávateľ plynu môže určiť množstvo dodaného plynu na účely vystavenia faktúry na základe typových diagramov dodávky, ak nemá k dispozícii údaje podľa stavu určeného meradla vzájomne odsúhlaseného dodávateľom plynu a odberateľom plynu. Dodávateľ plynu je povinný v každej faktúre za dodávku plynu uviesť číslo odberného miesta, pod ktorým je odberné miesto evidované u príslušného prevádzkovateľa distribučnej siete.</w:t>
      </w:r>
    </w:p>
    <w:p w14:paraId="226440D6"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8) Ak má odberateľ plynu alebo dodávateľ pochybnosti o správnosti merania údajov o dodávke plynu alebo odbere plynu určeným meradlom alebo zistí na určenom meradle chybu, má právo požiadať prevádzkovateľa prepravnej siete alebo prevádzkovateľa distribučnej siete o preskúšanie určeného meradla. Prevádzkovateľ prepravnej siete alebo prevádzkovateľ distribučnej siete je povinný do 15 dní od doručenia písomnej žiadosti zabezpečiť výmenu určeného meradla a predložiť určené meradlo na preskúšanie.</w:t>
      </w:r>
    </w:p>
    <w:p w14:paraId="7EDB9BDA"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9) Prevádzkovateľ distribučnej siete alebo prevádzkovateľ prepravnej siete je povinný počas preskúšavania určeného meradla zabezpečiť náhradné meradlo alebo dohodnúť s odberateľom plynu spôsob vyúčtovania odobratého plynu. Ak sa zistí chyba určeného meradla, ktorá presahuje chybu povolenú podľa osobitného predpisu, </w:t>
      </w:r>
      <w:r w:rsidRPr="00043871">
        <w:rPr>
          <w:rFonts w:ascii="Arial" w:eastAsia="Times New Roman" w:hAnsi="Arial" w:cs="Arial"/>
          <w:color w:val="000000" w:themeColor="text1"/>
          <w:sz w:val="24"/>
          <w:szCs w:val="24"/>
          <w:vertAlign w:val="superscript"/>
          <w:lang w:val="sk-SK" w:eastAsia="cs-CZ"/>
        </w:rPr>
        <w:t>70)</w:t>
      </w:r>
      <w:r w:rsidRPr="00043871">
        <w:rPr>
          <w:rFonts w:ascii="Arial" w:eastAsia="Times New Roman" w:hAnsi="Arial" w:cs="Arial"/>
          <w:color w:val="000000" w:themeColor="text1"/>
          <w:sz w:val="24"/>
          <w:szCs w:val="24"/>
          <w:lang w:val="sk-SK" w:eastAsia="cs-CZ"/>
        </w:rPr>
        <w:t> náklady spojené s preskúšaním a výmenou uhradí prevádzkovateľ prepravnej siete alebo prevádzkovateľ distribučnej siete. Ak neboli na určenom meradle zistené chyby, ktoré presahujú chybu povolenú podľa osobitného predpisu, uhradí náklady spojené s preskúšaním a výmenou ten, kto o preskúšanie a výmenu požiadal.</w:t>
      </w:r>
    </w:p>
    <w:p w14:paraId="2C8478D8" w14:textId="556E7EF3"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 xml:space="preserve">(10) Prevádzkovateľ prepravnej siete a prevádzkovateľ distribučnej siete je povinný písomne informovať </w:t>
      </w:r>
      <w:r w:rsidR="00597933" w:rsidRPr="00043871">
        <w:rPr>
          <w:rFonts w:ascii="Arial" w:eastAsia="Times New Roman" w:hAnsi="Arial" w:cs="Arial"/>
          <w:color w:val="000000" w:themeColor="text1"/>
          <w:sz w:val="24"/>
          <w:szCs w:val="24"/>
          <w:lang w:val="sk-SK" w:eastAsia="cs-CZ"/>
        </w:rPr>
        <w:t>koncového</w:t>
      </w:r>
      <w:r w:rsidRPr="00043871">
        <w:rPr>
          <w:rFonts w:ascii="Arial" w:eastAsia="Times New Roman" w:hAnsi="Arial" w:cs="Arial"/>
          <w:color w:val="000000" w:themeColor="text1"/>
          <w:sz w:val="24"/>
          <w:szCs w:val="24"/>
          <w:lang w:val="sk-SK" w:eastAsia="cs-CZ"/>
        </w:rPr>
        <w:t xml:space="preserve"> odberateľa plynu o termíne plánovanej výmeny určeného meradla aspoň 30 dní vopred; to neplatí, ak </w:t>
      </w:r>
      <w:r w:rsidR="00597933" w:rsidRPr="00043871">
        <w:rPr>
          <w:rFonts w:ascii="Arial" w:eastAsia="Times New Roman" w:hAnsi="Arial" w:cs="Arial"/>
          <w:color w:val="000000" w:themeColor="text1"/>
          <w:sz w:val="24"/>
          <w:szCs w:val="24"/>
          <w:lang w:val="sk-SK" w:eastAsia="cs-CZ"/>
        </w:rPr>
        <w:t xml:space="preserve">koncový </w:t>
      </w:r>
      <w:r w:rsidRPr="00043871">
        <w:rPr>
          <w:rFonts w:ascii="Arial" w:eastAsia="Times New Roman" w:hAnsi="Arial" w:cs="Arial"/>
          <w:color w:val="000000" w:themeColor="text1"/>
          <w:sz w:val="24"/>
          <w:szCs w:val="24"/>
          <w:lang w:val="sk-SK" w:eastAsia="cs-CZ"/>
        </w:rPr>
        <w:t xml:space="preserve">odberateľ plynu súhlasí s neskorším oznámením termínu plánovanej výmeny určeného meradla. Prevádzkovateľ prepravnej siete alebo prevádzkovateľ distribučnej siete pri výmene určeného meradla je povinný informovať </w:t>
      </w:r>
      <w:r w:rsidR="00597933" w:rsidRPr="00043871">
        <w:rPr>
          <w:rFonts w:ascii="Arial" w:eastAsia="Times New Roman" w:hAnsi="Arial" w:cs="Arial"/>
          <w:color w:val="000000" w:themeColor="text1"/>
          <w:sz w:val="24"/>
          <w:szCs w:val="24"/>
          <w:lang w:val="sk-SK" w:eastAsia="cs-CZ"/>
        </w:rPr>
        <w:t xml:space="preserve">koncového </w:t>
      </w:r>
      <w:r w:rsidRPr="00043871">
        <w:rPr>
          <w:rFonts w:ascii="Arial" w:eastAsia="Times New Roman" w:hAnsi="Arial" w:cs="Arial"/>
          <w:color w:val="000000" w:themeColor="text1"/>
          <w:sz w:val="24"/>
          <w:szCs w:val="24"/>
          <w:lang w:val="sk-SK" w:eastAsia="cs-CZ"/>
        </w:rPr>
        <w:t xml:space="preserve">odberateľa plynu o stave odobratého množstva plynu a zároveň je povinný oznámiť stav určeného meradla pred výmenou a stav nového určeného meradla po výmene. Ak sa </w:t>
      </w:r>
      <w:r w:rsidR="00597933" w:rsidRPr="00043871">
        <w:rPr>
          <w:rFonts w:ascii="Arial" w:eastAsia="Times New Roman" w:hAnsi="Arial" w:cs="Arial"/>
          <w:color w:val="000000" w:themeColor="text1"/>
          <w:sz w:val="24"/>
          <w:szCs w:val="24"/>
          <w:lang w:val="sk-SK" w:eastAsia="cs-CZ"/>
        </w:rPr>
        <w:t>koncový</w:t>
      </w:r>
      <w:r w:rsidRPr="00043871">
        <w:rPr>
          <w:rFonts w:ascii="Arial" w:eastAsia="Times New Roman" w:hAnsi="Arial" w:cs="Arial"/>
          <w:color w:val="000000" w:themeColor="text1"/>
          <w:sz w:val="24"/>
          <w:szCs w:val="24"/>
          <w:lang w:val="sk-SK" w:eastAsia="cs-CZ"/>
        </w:rPr>
        <w:t xml:space="preserve"> odberateľ plynu nezúčastní výmeny určeného meradla, je prevádzkovateľ siete povinný písomne informovať </w:t>
      </w:r>
      <w:r w:rsidR="00597933" w:rsidRPr="00043871">
        <w:rPr>
          <w:rFonts w:ascii="Arial" w:eastAsia="Times New Roman" w:hAnsi="Arial" w:cs="Arial"/>
          <w:color w:val="000000" w:themeColor="text1"/>
          <w:sz w:val="24"/>
          <w:szCs w:val="24"/>
          <w:lang w:val="sk-SK" w:eastAsia="cs-CZ"/>
        </w:rPr>
        <w:t xml:space="preserve">koncového </w:t>
      </w:r>
      <w:r w:rsidRPr="00043871">
        <w:rPr>
          <w:rFonts w:ascii="Arial" w:eastAsia="Times New Roman" w:hAnsi="Arial" w:cs="Arial"/>
          <w:color w:val="000000" w:themeColor="text1"/>
          <w:sz w:val="24"/>
          <w:szCs w:val="24"/>
          <w:lang w:val="sk-SK" w:eastAsia="cs-CZ"/>
        </w:rPr>
        <w:t xml:space="preserve">odberateľa plynu o výmene, stave určeného meradla pred výmenou a stave nového určeného meradla po výmene a uskladniť demontované určené meradlo </w:t>
      </w:r>
      <w:r w:rsidR="003B2B90" w:rsidRPr="00043871">
        <w:rPr>
          <w:rFonts w:ascii="Arial" w:eastAsia="Times New Roman" w:hAnsi="Arial" w:cs="Arial"/>
          <w:color w:val="000000" w:themeColor="text1"/>
          <w:sz w:val="24"/>
          <w:szCs w:val="24"/>
          <w:lang w:val="sk-SK" w:eastAsia="cs-CZ"/>
        </w:rPr>
        <w:t xml:space="preserve">najmenej </w:t>
      </w:r>
      <w:r w:rsidRPr="00043871">
        <w:rPr>
          <w:rFonts w:ascii="Arial" w:eastAsia="Times New Roman" w:hAnsi="Arial" w:cs="Arial"/>
          <w:color w:val="000000" w:themeColor="text1"/>
          <w:sz w:val="24"/>
          <w:szCs w:val="24"/>
          <w:lang w:val="sk-SK" w:eastAsia="cs-CZ"/>
        </w:rPr>
        <w:t xml:space="preserve">po dobu 60 dní na účel umožnenia kontroly stavu určeného meradla zo strany </w:t>
      </w:r>
      <w:r w:rsidR="00597933" w:rsidRPr="00043871">
        <w:rPr>
          <w:rFonts w:ascii="Arial" w:eastAsia="Times New Roman" w:hAnsi="Arial" w:cs="Arial"/>
          <w:color w:val="000000" w:themeColor="text1"/>
          <w:sz w:val="24"/>
          <w:szCs w:val="24"/>
          <w:lang w:val="sk-SK" w:eastAsia="cs-CZ"/>
        </w:rPr>
        <w:t xml:space="preserve">koncového </w:t>
      </w:r>
      <w:r w:rsidRPr="00043871">
        <w:rPr>
          <w:rFonts w:ascii="Arial" w:eastAsia="Times New Roman" w:hAnsi="Arial" w:cs="Arial"/>
          <w:color w:val="000000" w:themeColor="text1"/>
          <w:sz w:val="24"/>
          <w:szCs w:val="24"/>
          <w:lang w:val="sk-SK" w:eastAsia="cs-CZ"/>
        </w:rPr>
        <w:t xml:space="preserve">odberateľa plynu. Pri každej výmene určeného meradla je prevádzkovateľ prepravnej siete a prevádzkovateľ distribučnej siete povinný poskytnúť </w:t>
      </w:r>
      <w:r w:rsidR="00597933" w:rsidRPr="00043871">
        <w:rPr>
          <w:rFonts w:ascii="Arial" w:eastAsia="Times New Roman" w:hAnsi="Arial" w:cs="Arial"/>
          <w:color w:val="000000" w:themeColor="text1"/>
          <w:sz w:val="24"/>
          <w:szCs w:val="24"/>
          <w:lang w:val="sk-SK" w:eastAsia="cs-CZ"/>
        </w:rPr>
        <w:t xml:space="preserve">koncovému </w:t>
      </w:r>
      <w:r w:rsidRPr="00043871">
        <w:rPr>
          <w:rFonts w:ascii="Arial" w:eastAsia="Times New Roman" w:hAnsi="Arial" w:cs="Arial"/>
          <w:color w:val="000000" w:themeColor="text1"/>
          <w:sz w:val="24"/>
          <w:szCs w:val="24"/>
          <w:lang w:val="sk-SK" w:eastAsia="cs-CZ"/>
        </w:rPr>
        <w:t>odberateľovi plynu písomne alebo elektronicky informáciu o jednotlivých funkciách inštalovaného meradla a o spôsoboch odčítania meraných hodnôt, ktoré mu umožnia kontrolovať spotrebu plynu; informáciu môže prevádzkovateľ prepravnej siete a prevádzkovateľ distribučnej siete poskytnúť aj odkazom na svoje webové sídlo, ak je tam táto informácia zverejnená.</w:t>
      </w:r>
    </w:p>
    <w:p w14:paraId="3F4D67C5"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1) Odberateľ plynu je povinný prevádzkovať odberné plynové zariadenie tak, aby nepoškodil určené meradlo. Akýkoľvek zásah do určeného meradla v rozpore s osobitným predpisom </w:t>
      </w:r>
      <w:r w:rsidRPr="00043871">
        <w:rPr>
          <w:rFonts w:ascii="Arial" w:eastAsia="Times New Roman" w:hAnsi="Arial" w:cs="Arial"/>
          <w:color w:val="000000" w:themeColor="text1"/>
          <w:sz w:val="24"/>
          <w:szCs w:val="24"/>
          <w:vertAlign w:val="superscript"/>
          <w:lang w:val="sk-SK" w:eastAsia="cs-CZ"/>
        </w:rPr>
        <w:t>69)</w:t>
      </w:r>
      <w:r w:rsidRPr="00043871">
        <w:rPr>
          <w:rFonts w:ascii="Arial" w:eastAsia="Times New Roman" w:hAnsi="Arial" w:cs="Arial"/>
          <w:color w:val="000000" w:themeColor="text1"/>
          <w:sz w:val="24"/>
          <w:szCs w:val="24"/>
          <w:lang w:val="sk-SK" w:eastAsia="cs-CZ"/>
        </w:rPr>
        <w:t> je zakázaný.</w:t>
      </w:r>
    </w:p>
    <w:p w14:paraId="229DD124"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2) Podrobnosti o podmienkach pripojenia, dodávky, merania plynu, použitia typových diagramov dodávky a spôsob bilancovania siete ustanovia technické podmienky prevádzkovateľa siete podľa § 19 a pravidlá trhu.</w:t>
      </w:r>
    </w:p>
    <w:p w14:paraId="3FD18BD7" w14:textId="77777777" w:rsidR="00D96116" w:rsidRPr="00043871" w:rsidRDefault="00D96116" w:rsidP="0047797C">
      <w:pPr>
        <w:pStyle w:val="Nadpis1"/>
        <w:spacing w:line="276" w:lineRule="auto"/>
        <w:rPr>
          <w:rFonts w:cs="Arial"/>
          <w:color w:val="000000" w:themeColor="text1"/>
          <w:szCs w:val="24"/>
          <w:lang w:val="sk-SK" w:eastAsia="cs-CZ"/>
        </w:rPr>
      </w:pPr>
      <w:bookmarkStart w:id="327" w:name="c_67140"/>
      <w:bookmarkStart w:id="328" w:name="pa_77"/>
      <w:bookmarkStart w:id="329" w:name="p_77"/>
      <w:bookmarkEnd w:id="327"/>
      <w:bookmarkEnd w:id="328"/>
      <w:bookmarkEnd w:id="329"/>
      <w:r w:rsidRPr="00043871">
        <w:rPr>
          <w:rFonts w:cs="Arial"/>
          <w:color w:val="000000" w:themeColor="text1"/>
          <w:szCs w:val="24"/>
          <w:lang w:val="sk-SK" w:eastAsia="cs-CZ"/>
        </w:rPr>
        <w:t xml:space="preserve">§ 77  </w:t>
      </w:r>
    </w:p>
    <w:p w14:paraId="37761310"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330" w:name="c_67142"/>
      <w:bookmarkEnd w:id="330"/>
      <w:r w:rsidRPr="00043871">
        <w:rPr>
          <w:rFonts w:ascii="Arial" w:eastAsia="Times New Roman" w:hAnsi="Arial" w:cs="Arial"/>
          <w:b/>
          <w:bCs/>
          <w:color w:val="000000" w:themeColor="text1"/>
          <w:sz w:val="24"/>
          <w:szCs w:val="24"/>
          <w:lang w:val="sk-SK" w:eastAsia="cs-CZ"/>
        </w:rPr>
        <w:t>Inteligentné meracie systémy</w:t>
      </w:r>
    </w:p>
    <w:p w14:paraId="2C59F09D"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Ministerstvo v spolupráci s úradom určí kategórie koncových odberateľov plynu, pre ktoré je preukázaná opodstatnenosť využitia inteligentných meracích systémov. Prevádzkovateľ siete je povinný zaviesť inteligentné meracie systémy pre kategórie koncových odberateľov plynu podľa prvej vety za podmienok ustanovených všeobecne záväzným právnym predpisom vydaným podľa § 95 ods. 1 písm. k).</w:t>
      </w:r>
    </w:p>
    <w:p w14:paraId="63621D71"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Úrad zohľadní náklady na obstaranie, inštaláciu a prevádzku inteligentných meracích systémov pre jednotlivé kategórie koncových odberateľov plynu podľa odseku 1 v navrhovanom spôsobe cenovej regulácie po obstaraní a inštalácii inteligentných meracích systémov a ich uvedení do prevádzky.</w:t>
      </w:r>
    </w:p>
    <w:p w14:paraId="0B7A2D8D"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Účastníci trhu s plynom sú povinní poskytnúť prevádzkovateľovi siete súčinnosť pri inštalácii a prevádzke inteligentných meracích systémov spôsobom a za podmienok ustanovených všeobecne záväzným právnym predpisom vydaným podľa § 95 ods. 1 písm. k).</w:t>
      </w:r>
    </w:p>
    <w:p w14:paraId="093D54A8" w14:textId="77777777" w:rsidR="00D96116" w:rsidRPr="00043871" w:rsidRDefault="00D96116" w:rsidP="0047797C">
      <w:pPr>
        <w:pStyle w:val="Nadpis1"/>
        <w:spacing w:line="276" w:lineRule="auto"/>
        <w:rPr>
          <w:rFonts w:cs="Arial"/>
          <w:color w:val="000000" w:themeColor="text1"/>
          <w:szCs w:val="24"/>
          <w:lang w:val="sk-SK" w:eastAsia="cs-CZ"/>
        </w:rPr>
      </w:pPr>
      <w:bookmarkStart w:id="331" w:name="c_67269"/>
      <w:bookmarkStart w:id="332" w:name="pa_78"/>
      <w:bookmarkStart w:id="333" w:name="p_78"/>
      <w:bookmarkEnd w:id="331"/>
      <w:bookmarkEnd w:id="332"/>
      <w:bookmarkEnd w:id="333"/>
      <w:r w:rsidRPr="00043871">
        <w:rPr>
          <w:rFonts w:cs="Arial"/>
          <w:color w:val="000000" w:themeColor="text1"/>
          <w:szCs w:val="24"/>
          <w:lang w:val="sk-SK" w:eastAsia="cs-CZ"/>
        </w:rPr>
        <w:lastRenderedPageBreak/>
        <w:t xml:space="preserve">§ 78  </w:t>
      </w:r>
    </w:p>
    <w:p w14:paraId="5DCC000B"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334" w:name="c_67271"/>
      <w:bookmarkEnd w:id="334"/>
      <w:r w:rsidRPr="00043871">
        <w:rPr>
          <w:rFonts w:ascii="Arial" w:eastAsia="Times New Roman" w:hAnsi="Arial" w:cs="Arial"/>
          <w:b/>
          <w:bCs/>
          <w:color w:val="000000" w:themeColor="text1"/>
          <w:sz w:val="24"/>
          <w:szCs w:val="24"/>
          <w:lang w:val="sk-SK" w:eastAsia="cs-CZ"/>
        </w:rPr>
        <w:t>Odborná spôsobilosť</w:t>
      </w:r>
    </w:p>
    <w:p w14:paraId="49CA325B"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Vyrábať, montovať, rekonštruovať, modernizovať, opravovať, vykonávať údržbu, odborné prehliadky a odborné skúšky plynových zariadení môžu iba osoby odborne spôsobilé podľa osobitných predpisov. </w:t>
      </w:r>
      <w:r w:rsidRPr="00043871">
        <w:rPr>
          <w:rFonts w:ascii="Arial" w:eastAsia="Times New Roman" w:hAnsi="Arial" w:cs="Arial"/>
          <w:color w:val="000000" w:themeColor="text1"/>
          <w:sz w:val="24"/>
          <w:szCs w:val="24"/>
          <w:vertAlign w:val="superscript"/>
          <w:lang w:val="sk-SK" w:eastAsia="cs-CZ"/>
        </w:rPr>
        <w:t>83)</w:t>
      </w:r>
    </w:p>
    <w:p w14:paraId="3A828944" w14:textId="77777777" w:rsidR="00D96116" w:rsidRPr="00043871" w:rsidRDefault="00D96116" w:rsidP="0047797C">
      <w:pPr>
        <w:pStyle w:val="Nadpis1"/>
        <w:spacing w:line="276" w:lineRule="auto"/>
        <w:rPr>
          <w:rFonts w:cs="Arial"/>
          <w:color w:val="000000" w:themeColor="text1"/>
          <w:szCs w:val="24"/>
          <w:lang w:val="sk-SK" w:eastAsia="cs-CZ"/>
        </w:rPr>
      </w:pPr>
      <w:bookmarkStart w:id="335" w:name="c_67296"/>
      <w:bookmarkStart w:id="336" w:name="pa_79"/>
      <w:bookmarkStart w:id="337" w:name="p_79"/>
      <w:bookmarkEnd w:id="335"/>
      <w:bookmarkEnd w:id="336"/>
      <w:bookmarkEnd w:id="337"/>
      <w:r w:rsidRPr="00043871">
        <w:rPr>
          <w:rFonts w:cs="Arial"/>
          <w:color w:val="000000" w:themeColor="text1"/>
          <w:szCs w:val="24"/>
          <w:lang w:val="sk-SK" w:eastAsia="cs-CZ"/>
        </w:rPr>
        <w:t xml:space="preserve">§ 79  </w:t>
      </w:r>
    </w:p>
    <w:p w14:paraId="58B847C9"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338" w:name="c_67298"/>
      <w:bookmarkEnd w:id="338"/>
      <w:r w:rsidRPr="00043871">
        <w:rPr>
          <w:rFonts w:ascii="Arial" w:eastAsia="Times New Roman" w:hAnsi="Arial" w:cs="Arial"/>
          <w:b/>
          <w:bCs/>
          <w:color w:val="000000" w:themeColor="text1"/>
          <w:sz w:val="24"/>
          <w:szCs w:val="24"/>
          <w:lang w:val="sk-SK" w:eastAsia="cs-CZ"/>
        </w:rPr>
        <w:t>Ochranné pásmo</w:t>
      </w:r>
    </w:p>
    <w:p w14:paraId="2CB28DE9"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Ochranné pásma sa zriaďujú na ochranu plynárenských zariadení a priamych plynovodov.</w:t>
      </w:r>
    </w:p>
    <w:p w14:paraId="1257E28A"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Ochranné pásmo na účely tohto zákona je priestor v bezprostrednej blízkosti priameho plynovodu alebo plynárenského zariadenia vymedzený vodorovnou vzdialenosťou od osi priameho plynovodu alebo od pôdorysu technologickej časti plynárenského zariadenia meraný kolmo na os plynovodu alebo na hranu pôdorysu technologickej časti plynárenského zariadenia. Vzdialenosť na každú stranu od osi plynovodu alebo od pôdorysu technologickej časti plynárenského zariadenia je</w:t>
      </w:r>
    </w:p>
    <w:p w14:paraId="29BE6E06"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4 m pre plynovod s menovitou svetlosťou do 200 mm,</w:t>
      </w:r>
    </w:p>
    <w:p w14:paraId="49176E2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8 m pre plynovod s menovitou svetlosťou od 201 mm do 500 mm,</w:t>
      </w:r>
    </w:p>
    <w:p w14:paraId="255832D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12 m pre plynovod s menovitou svetlosťou od 501 mm do 700 mm,</w:t>
      </w:r>
    </w:p>
    <w:p w14:paraId="478367A1"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50 m pre plynovod s menovitou svetlosťou nad 700 mm,</w:t>
      </w:r>
    </w:p>
    <w:p w14:paraId="09CE5023"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1 m pre plynovod, ktorým sa rozvádza plyn na zastavanom území obce s prevádzkovaným tlakom nižším ako 0,4 MPa,</w:t>
      </w:r>
    </w:p>
    <w:p w14:paraId="5F08A36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 8 m pre technologické objekty,</w:t>
      </w:r>
    </w:p>
    <w:p w14:paraId="22A799C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g) 150 m pre sondy,</w:t>
      </w:r>
    </w:p>
    <w:p w14:paraId="27CD825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h) 50 m pre iné plynárenské zariadenia zásobníka a ťažobnej siete neuvedené v písmenách a) až g).</w:t>
      </w:r>
    </w:p>
    <w:p w14:paraId="5DE7E528"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Technologické objekty na účely tohto zákona sú regulačné stanice, filtračné stanice, armatúrne uzly, zariadenia protikoróznej ochrany, trasové ohrevy plynu a telekomunikačné zariadenia.</w:t>
      </w:r>
    </w:p>
    <w:p w14:paraId="6E82E723"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Vlastníci pozemkov, ktoré sa nachádzajú v lesných priesekoch, cez ktoré sú vedené plynárenské zariadenia prevádzkované s tlakom nad 0,4 MPa, sú povinní umožniť prevádzkovateľovi siete a prevádzkovateľovi ťažobnej siete zachovať voľné pásy v šírke 2 m na obe strany od osi plynovodu distribučnej siete a ťažobnej siete a v šírke 5 m na obe strany od osi plynovodu prepravnej siete a plynovodu, ktorý je súčasťou zásobníka.</w:t>
      </w:r>
    </w:p>
    <w:p w14:paraId="02673700"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Zriaďovať stavby </w:t>
      </w:r>
      <w:r w:rsidRPr="00043871">
        <w:rPr>
          <w:rFonts w:ascii="Arial" w:eastAsia="Times New Roman" w:hAnsi="Arial" w:cs="Arial"/>
          <w:color w:val="000000" w:themeColor="text1"/>
          <w:sz w:val="24"/>
          <w:szCs w:val="24"/>
          <w:vertAlign w:val="superscript"/>
          <w:lang w:val="sk-SK" w:eastAsia="cs-CZ"/>
        </w:rPr>
        <w:t>71)</w:t>
      </w:r>
      <w:r w:rsidRPr="00043871">
        <w:rPr>
          <w:rFonts w:ascii="Arial" w:eastAsia="Times New Roman" w:hAnsi="Arial" w:cs="Arial"/>
          <w:color w:val="000000" w:themeColor="text1"/>
          <w:sz w:val="24"/>
          <w:szCs w:val="24"/>
          <w:lang w:val="sk-SK" w:eastAsia="cs-CZ"/>
        </w:rPr>
        <w:t> v ochrannom pásme plynárenského zariadenia možno iba po predchádzajúcom súhlase prevádzkovateľa siete. Súhlas prevádzkovateľa siete na zriadenie stavby v ochrannom pásme plynárenského zariadenia je dokladom pre územné konanie a stavebné konanie.</w:t>
      </w:r>
    </w:p>
    <w:p w14:paraId="0F2D7685"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6) Vykonávať činnosti v ochrannom pásme plynárenského zariadenia môžu osoby iba so súhlasom prevádzkovateľa siete a za podmienok určených prevádzkovateľom siete.</w:t>
      </w:r>
    </w:p>
    <w:p w14:paraId="7BEFC6E6"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7) Poškodenie plynárenského zariadenia, zariadení, ktoré slúžia na jeho ochranu, je zakázané. Osoba, ktorá poškodí plynárenské zariadenie alebo zariadenie, ktoré slúži na jeho ochranu, je povinná okrem spôsobenej škody na plynárenskom zariadení alebo zariadení, ktoré slúži na jeho ochranu, uhradiť náklady na obnovenie dodávky a škodu za uniknutý plyn, ktorý unikol v dôsledku poškodenia plynárenského zariadenia alebo zariadenia, ktoré slúži na jeho ochranu. Pod nákladmi na obnovenie dodávky sa na účely tohto odseku rozumejú náklady na zemné práce, dopravu, materiál a pracovné náklady na opravu poškodeného plynárenského zariadenia alebo zariadenia, ktoré slúži na jeho ochranu.</w:t>
      </w:r>
    </w:p>
    <w:p w14:paraId="61E941B9" w14:textId="77777777" w:rsidR="00D96116" w:rsidRPr="00043871" w:rsidRDefault="00D96116" w:rsidP="0047797C">
      <w:pPr>
        <w:pStyle w:val="Nadpis1"/>
        <w:spacing w:line="276" w:lineRule="auto"/>
        <w:rPr>
          <w:rFonts w:cs="Arial"/>
          <w:color w:val="000000" w:themeColor="text1"/>
          <w:szCs w:val="24"/>
          <w:lang w:val="sk-SK" w:eastAsia="cs-CZ"/>
        </w:rPr>
      </w:pPr>
      <w:bookmarkStart w:id="339" w:name="c_67710"/>
      <w:bookmarkStart w:id="340" w:name="pa_80"/>
      <w:bookmarkStart w:id="341" w:name="p_80"/>
      <w:bookmarkEnd w:id="339"/>
      <w:bookmarkEnd w:id="340"/>
      <w:bookmarkEnd w:id="341"/>
      <w:r w:rsidRPr="00043871">
        <w:rPr>
          <w:rFonts w:cs="Arial"/>
          <w:color w:val="000000" w:themeColor="text1"/>
          <w:szCs w:val="24"/>
          <w:lang w:val="sk-SK" w:eastAsia="cs-CZ"/>
        </w:rPr>
        <w:t xml:space="preserve">§ 80  </w:t>
      </w:r>
    </w:p>
    <w:p w14:paraId="5776AEA4"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342" w:name="c_67712"/>
      <w:bookmarkEnd w:id="342"/>
      <w:r w:rsidRPr="00043871">
        <w:rPr>
          <w:rFonts w:ascii="Arial" w:eastAsia="Times New Roman" w:hAnsi="Arial" w:cs="Arial"/>
          <w:b/>
          <w:bCs/>
          <w:color w:val="000000" w:themeColor="text1"/>
          <w:sz w:val="24"/>
          <w:szCs w:val="24"/>
          <w:lang w:val="sk-SK" w:eastAsia="cs-CZ"/>
        </w:rPr>
        <w:t>Bezpečnostné pásmo</w:t>
      </w:r>
    </w:p>
    <w:p w14:paraId="2D25EE20"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Bezpečnostné pásmo je určené na zabránenie porúch alebo havárií na plynárenských zariadeniach alebo na zmiernenie ich vplyvov a na ochranu života, zdravia a majetku osôb.</w:t>
      </w:r>
    </w:p>
    <w:p w14:paraId="4A93DE50"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Bezpečnostným pásmom na účely tohto zákona sa rozumie priestor vymedzený vodorovnou vzdialenosťou od osi plynovodu alebo od pôdorysu plynárenského zariadenia meraný kolmo na os alebo na pôdorys. Vzdialenosť na každú stranu od osi plynovodu alebo od pôdorysu plynárenského zariadenia je</w:t>
      </w:r>
    </w:p>
    <w:p w14:paraId="58145DB9"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10 m pri plynovodoch s tlakom nižším ako 0,4 MPa prevádzkovaných na voľnom priestranstve a na nezastavanom území,</w:t>
      </w:r>
    </w:p>
    <w:p w14:paraId="20972093"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20 m pri plynovodoch s tlakom od 0,4 MPa do 4 MPa a s menovitou svetlosťou do 350 mm,</w:t>
      </w:r>
    </w:p>
    <w:p w14:paraId="28665833"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50 m pri plynovodoch s tlakom od 0,4 MPa do 4 MPa a s menovitou svetlosťou nad 350 mm,</w:t>
      </w:r>
    </w:p>
    <w:p w14:paraId="3A68AB0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50 m pri plynovodoch s tlakom nad 4 MPa s menovitou svetlosťou do 150 mm,</w:t>
      </w:r>
    </w:p>
    <w:p w14:paraId="14E6933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100 m pri plynovodoch s tlakom nad 4 MPa s menovitou svetlosťou do 300 mm,</w:t>
      </w:r>
    </w:p>
    <w:p w14:paraId="3F23B5D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 150 m pri plynovodoch s tlakom nad 4 MPa s menovitou svetlosťou do 500 mm,</w:t>
      </w:r>
    </w:p>
    <w:p w14:paraId="161885E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g) 200 m pri plynovodoch s tlakom nad 4 MPa s menovitou svetlosťou nad 500 mm,</w:t>
      </w:r>
    </w:p>
    <w:p w14:paraId="4CEA6FF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h) 50 m pri regulačných staniciach, filtračných staniciach, armatúrnych uzloch,</w:t>
      </w:r>
    </w:p>
    <w:p w14:paraId="7503E1F0"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i) 250 m pre iné plynárenské zariadenia zásobníka a ťažobnej siete neuvedené v písmenách a) až h).</w:t>
      </w:r>
    </w:p>
    <w:p w14:paraId="7AD5B79F"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Pri plynovodoch s tlakom nižším ako 0,4 MPa, ak sa nimi rozvádza plyn v súvislej zástavbe, a pri regulačných staniciach so vstupným tlakom nižším ako 0,4 MPa, lokalizovaných v súvislej zástavbe, bezpečnostné pásma určí v súlade s technickými požiadavkami prevádzkovateľ distribučnej siete.</w:t>
      </w:r>
    </w:p>
    <w:p w14:paraId="45B1F217"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Zriaďovať stavby </w:t>
      </w:r>
      <w:r w:rsidRPr="00043871">
        <w:rPr>
          <w:rFonts w:ascii="Arial" w:eastAsia="Times New Roman" w:hAnsi="Arial" w:cs="Arial"/>
          <w:color w:val="000000" w:themeColor="text1"/>
          <w:sz w:val="24"/>
          <w:szCs w:val="24"/>
          <w:vertAlign w:val="superscript"/>
          <w:lang w:val="sk-SK" w:eastAsia="cs-CZ"/>
        </w:rPr>
        <w:t>71)</w:t>
      </w:r>
      <w:r w:rsidRPr="00043871">
        <w:rPr>
          <w:rFonts w:ascii="Arial" w:eastAsia="Times New Roman" w:hAnsi="Arial" w:cs="Arial"/>
          <w:color w:val="000000" w:themeColor="text1"/>
          <w:sz w:val="24"/>
          <w:szCs w:val="24"/>
          <w:lang w:val="sk-SK" w:eastAsia="cs-CZ"/>
        </w:rPr>
        <w:t> v bezpečnostnom pásme plynárenského zariadenia možno iba po predchádzajúcom súhlase prevádzkovateľa siete.</w:t>
      </w:r>
    </w:p>
    <w:p w14:paraId="1E3B6724" w14:textId="77777777" w:rsidR="00D96116" w:rsidRPr="00043871" w:rsidRDefault="00D96116" w:rsidP="00057342">
      <w:pPr>
        <w:pStyle w:val="Nadpis1"/>
        <w:keepLines w:val="0"/>
        <w:spacing w:line="276" w:lineRule="auto"/>
        <w:rPr>
          <w:rFonts w:cs="Arial"/>
          <w:color w:val="000000" w:themeColor="text1"/>
          <w:szCs w:val="24"/>
          <w:lang w:val="sk-SK" w:eastAsia="cs-CZ"/>
        </w:rPr>
      </w:pPr>
      <w:bookmarkStart w:id="343" w:name="c_67990"/>
      <w:bookmarkStart w:id="344" w:name="pa_81"/>
      <w:bookmarkStart w:id="345" w:name="p_81"/>
      <w:bookmarkEnd w:id="343"/>
      <w:bookmarkEnd w:id="344"/>
      <w:bookmarkEnd w:id="345"/>
      <w:r w:rsidRPr="00043871">
        <w:rPr>
          <w:rFonts w:cs="Arial"/>
          <w:color w:val="000000" w:themeColor="text1"/>
          <w:szCs w:val="24"/>
          <w:lang w:val="sk-SK" w:eastAsia="cs-CZ"/>
        </w:rPr>
        <w:lastRenderedPageBreak/>
        <w:t xml:space="preserve">§ 81  </w:t>
      </w:r>
    </w:p>
    <w:p w14:paraId="2E871CB9" w14:textId="77777777" w:rsidR="00D96116" w:rsidRPr="00043871" w:rsidRDefault="00D96116" w:rsidP="00057342">
      <w:pPr>
        <w:keepNext/>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346" w:name="c_67992"/>
      <w:bookmarkEnd w:id="346"/>
      <w:r w:rsidRPr="00043871">
        <w:rPr>
          <w:rFonts w:ascii="Arial" w:eastAsia="Times New Roman" w:hAnsi="Arial" w:cs="Arial"/>
          <w:b/>
          <w:bCs/>
          <w:color w:val="000000" w:themeColor="text1"/>
          <w:sz w:val="24"/>
          <w:szCs w:val="24"/>
          <w:lang w:val="sk-SK" w:eastAsia="cs-CZ"/>
        </w:rPr>
        <w:t>Preložka plynárenského zariadenia</w:t>
      </w:r>
    </w:p>
    <w:p w14:paraId="7EAB1B9B"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Preložkou plynárenského zariadenia na účely tohto zákona je premiestnenie niektorých prvkov plynárenského zariadenia alebo zmena trasy.</w:t>
      </w:r>
    </w:p>
    <w:p w14:paraId="7B7C027D"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Náklady na preložku plynárenského zariadenia je povinný uhradiť ten, kto potrebu preložky vyvolal, ak sa vlastník plynárenského zariadenia a ten, kto potrebu preložky vyvolal, nedohodnú inak. Preložku plynárenského zariadenia vykonáva prevádzkovateľ siete alebo za podmienok ním určených aj iná oprávnená osoba. Vlastníctvo plynárenského zariadenia sa preložkou nemení.</w:t>
      </w:r>
    </w:p>
    <w:p w14:paraId="79E4A1FF" w14:textId="77777777" w:rsidR="00D96116" w:rsidRPr="00043871" w:rsidRDefault="00D96116" w:rsidP="0047797C">
      <w:pPr>
        <w:pStyle w:val="Nadpis1"/>
        <w:spacing w:line="276" w:lineRule="auto"/>
        <w:rPr>
          <w:rFonts w:cs="Arial"/>
          <w:color w:val="000000" w:themeColor="text1"/>
          <w:szCs w:val="24"/>
          <w:lang w:val="sk-SK" w:eastAsia="cs-CZ"/>
        </w:rPr>
      </w:pPr>
      <w:bookmarkStart w:id="347" w:name="c_68060"/>
      <w:bookmarkStart w:id="348" w:name="pa_82"/>
      <w:bookmarkStart w:id="349" w:name="p_82"/>
      <w:bookmarkEnd w:id="347"/>
      <w:bookmarkEnd w:id="348"/>
      <w:bookmarkEnd w:id="349"/>
      <w:r w:rsidRPr="00043871">
        <w:rPr>
          <w:rFonts w:cs="Arial"/>
          <w:color w:val="000000" w:themeColor="text1"/>
          <w:szCs w:val="24"/>
          <w:lang w:val="sk-SK" w:eastAsia="cs-CZ"/>
        </w:rPr>
        <w:t xml:space="preserve">§ 82  </w:t>
      </w:r>
    </w:p>
    <w:p w14:paraId="2167B2A5"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350" w:name="c_68062"/>
      <w:bookmarkEnd w:id="350"/>
      <w:r w:rsidRPr="00043871">
        <w:rPr>
          <w:rFonts w:ascii="Arial" w:eastAsia="Times New Roman" w:hAnsi="Arial" w:cs="Arial"/>
          <w:b/>
          <w:bCs/>
          <w:color w:val="000000" w:themeColor="text1"/>
          <w:sz w:val="24"/>
          <w:szCs w:val="24"/>
          <w:lang w:val="sk-SK" w:eastAsia="cs-CZ"/>
        </w:rPr>
        <w:t>Neoprávnený odber plynu</w:t>
      </w:r>
    </w:p>
    <w:p w14:paraId="085431F9"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Neoprávneným odberom plynu je odber</w:t>
      </w:r>
    </w:p>
    <w:p w14:paraId="615B710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bez uzavretej zmluvy o</w:t>
      </w:r>
    </w:p>
    <w:p w14:paraId="37C71E41" w14:textId="4B0D7138"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 pripojení </w:t>
      </w:r>
      <w:r w:rsidR="00300F4C" w:rsidRPr="00043871">
        <w:rPr>
          <w:rFonts w:ascii="Arial" w:eastAsia="Times New Roman" w:hAnsi="Arial" w:cs="Arial"/>
          <w:color w:val="000000" w:themeColor="text1"/>
          <w:sz w:val="24"/>
          <w:szCs w:val="24"/>
          <w:lang w:val="sk-SK" w:eastAsia="cs-CZ"/>
        </w:rPr>
        <w:t>do</w:t>
      </w:r>
      <w:r w:rsidRPr="00043871">
        <w:rPr>
          <w:rFonts w:ascii="Arial" w:eastAsia="Times New Roman" w:hAnsi="Arial" w:cs="Arial"/>
          <w:color w:val="000000" w:themeColor="text1"/>
          <w:sz w:val="24"/>
          <w:szCs w:val="24"/>
          <w:lang w:val="sk-SK" w:eastAsia="cs-CZ"/>
        </w:rPr>
        <w:t xml:space="preserve"> prepravnej siet</w:t>
      </w:r>
      <w:r w:rsidR="00300F4C" w:rsidRPr="00043871">
        <w:rPr>
          <w:rFonts w:ascii="Arial" w:eastAsia="Times New Roman" w:hAnsi="Arial" w:cs="Arial"/>
          <w:color w:val="000000" w:themeColor="text1"/>
          <w:sz w:val="24"/>
          <w:szCs w:val="24"/>
          <w:lang w:val="sk-SK" w:eastAsia="cs-CZ"/>
        </w:rPr>
        <w:t>e</w:t>
      </w:r>
      <w:r w:rsidRPr="00043871">
        <w:rPr>
          <w:rFonts w:ascii="Arial" w:eastAsia="Times New Roman" w:hAnsi="Arial" w:cs="Arial"/>
          <w:color w:val="000000" w:themeColor="text1"/>
          <w:sz w:val="24"/>
          <w:szCs w:val="24"/>
          <w:lang w:val="sk-SK" w:eastAsia="cs-CZ"/>
        </w:rPr>
        <w:t xml:space="preserve"> alebo o pripojení </w:t>
      </w:r>
      <w:r w:rsidR="00300F4C" w:rsidRPr="00043871">
        <w:rPr>
          <w:rFonts w:ascii="Arial" w:eastAsia="Times New Roman" w:hAnsi="Arial" w:cs="Arial"/>
          <w:color w:val="000000" w:themeColor="text1"/>
          <w:sz w:val="24"/>
          <w:szCs w:val="24"/>
          <w:lang w:val="sk-SK" w:eastAsia="cs-CZ"/>
        </w:rPr>
        <w:t>do</w:t>
      </w:r>
      <w:r w:rsidRPr="00043871">
        <w:rPr>
          <w:rFonts w:ascii="Arial" w:eastAsia="Times New Roman" w:hAnsi="Arial" w:cs="Arial"/>
          <w:color w:val="000000" w:themeColor="text1"/>
          <w:sz w:val="24"/>
          <w:szCs w:val="24"/>
          <w:lang w:val="sk-SK" w:eastAsia="cs-CZ"/>
        </w:rPr>
        <w:t xml:space="preserve"> distribučnej siet</w:t>
      </w:r>
      <w:r w:rsidR="00300F4C" w:rsidRPr="00043871">
        <w:rPr>
          <w:rFonts w:ascii="Arial" w:eastAsia="Times New Roman" w:hAnsi="Arial" w:cs="Arial"/>
          <w:color w:val="000000" w:themeColor="text1"/>
          <w:sz w:val="24"/>
          <w:szCs w:val="24"/>
          <w:lang w:val="sk-SK" w:eastAsia="cs-CZ"/>
        </w:rPr>
        <w:t>e</w:t>
      </w:r>
      <w:r w:rsidRPr="00043871">
        <w:rPr>
          <w:rFonts w:ascii="Arial" w:eastAsia="Times New Roman" w:hAnsi="Arial" w:cs="Arial"/>
          <w:color w:val="000000" w:themeColor="text1"/>
          <w:sz w:val="24"/>
          <w:szCs w:val="24"/>
          <w:lang w:val="sk-SK" w:eastAsia="cs-CZ"/>
        </w:rPr>
        <w:t>,</w:t>
      </w:r>
    </w:p>
    <w:p w14:paraId="29DCDFBA" w14:textId="7EA42B7A"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dodávke alebo združenej dodávke plynu</w:t>
      </w:r>
      <w:r w:rsidR="003C6DBD" w:rsidRPr="00043871">
        <w:rPr>
          <w:rFonts w:ascii="Arial" w:eastAsia="Times New Roman" w:hAnsi="Arial" w:cs="Arial"/>
          <w:color w:val="000000" w:themeColor="text1"/>
          <w:sz w:val="24"/>
          <w:szCs w:val="24"/>
          <w:lang w:val="sk-SK" w:eastAsia="cs-CZ"/>
        </w:rPr>
        <w:t xml:space="preserve"> alebo zmluvy, ktorej predmetom je zdieľanie plynu, alebo bez iného právneho dôvodu, na základe ktorého vzniká právo zdieľať plyn</w:t>
      </w:r>
      <w:r w:rsidRPr="00043871">
        <w:rPr>
          <w:rFonts w:ascii="Arial" w:eastAsia="Times New Roman" w:hAnsi="Arial" w:cs="Arial"/>
          <w:color w:val="000000" w:themeColor="text1"/>
          <w:sz w:val="24"/>
          <w:szCs w:val="24"/>
          <w:lang w:val="sk-SK" w:eastAsia="cs-CZ"/>
        </w:rPr>
        <w:t>, alebo</w:t>
      </w:r>
    </w:p>
    <w:p w14:paraId="75BEEC96"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prístupe do prepravnej siete a preprave plynu alebo prístupe do distribučnej siete a distribúcii plynu,</w:t>
      </w:r>
    </w:p>
    <w:p w14:paraId="1A9D1B76" w14:textId="3CD3FD15"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nemeraného plynu,</w:t>
      </w:r>
    </w:p>
    <w:p w14:paraId="44DA5358" w14:textId="2BA0EE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bez určeného meradla alebo s určeným meradlom, ktoré v dôsledku neoprávneného zásahu odberateľa nezaznamenáva alebo nesprávne zaznamenáva odber plynu,</w:t>
      </w:r>
    </w:p>
    <w:p w14:paraId="0FF683DB" w14:textId="57E90AEB"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meraný určeným meradlom, na ktorom bolo porušené zabezpečenie proti neoprávnenej manipulácii, alebo určeným meradlom, ktoré nebolo namontované prevádzkovateľom siete,</w:t>
      </w:r>
    </w:p>
    <w:p w14:paraId="539BAF4F" w14:textId="2254C259"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ak odberateľ neumožnil prevádzkovateľovi distribučnej siete prerušenie dodávky plynu; taký odber sa za neoprávnený odber považuje odo dňa, keď odberateľ neumožnil prerušenie dodávky plynu,</w:t>
      </w:r>
    </w:p>
    <w:p w14:paraId="3E4EFFB6" w14:textId="28B0962B"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 ak odberateľ nedodržal obmedzenia určené dodávateľom plynu, prevádzkovateľom prepravnej siete, prevádzkovateľom zásobníka alebo prevádzkovateľom distribučnej siete,</w:t>
      </w:r>
    </w:p>
    <w:p w14:paraId="30E08B0D" w14:textId="197DAE30"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g) ak odberateľ nedodržal zmluvne dohodnuté platobné podmienky,</w:t>
      </w:r>
    </w:p>
    <w:p w14:paraId="31C3E441" w14:textId="0590349E"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h) ak odberateľ opakovane bez vážneho dôvodu neumožnil prístup k meradlu, aj keď bol na to prevádzkovateľom distribučnej siete vopred vyzvaný písomnou výzvou, ktorej doručenie odberateľ potvrdil.</w:t>
      </w:r>
    </w:p>
    <w:p w14:paraId="1E68F38F"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Odberateľ, ktorý neoprávnene odoberal plyn, je povinný uhradiť dodávateľovi plynu, prevádzkovateľovi prepravnej siete a prevádzkovateľovi distribučnej siete, prevádzkovateľovi zásobníka skutočne vzniknutú škodu, ak vznikla. Odberateľ, ktorý neoprávnene odoberal plyn, je povinný uhradiť spolu so škodou aj ušlý zisk dodávateľovi plynu, prevádzkovateľovi prepravnej siete a prevádzkovateľovi distribučnej siete.</w:t>
      </w:r>
    </w:p>
    <w:p w14:paraId="6F47772E"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3) Ak nemožno vyčísliť skutočne vzniknutú škodu na základe objektívnych a spoľahlivých podkladov, použije sa spôsob výpočtu škody spôsobenej neoprávneným odberom plynu ustanovený všeobecne záväzným právnym predpisom vydaným podľa § 95 ods. 1 písm. l).</w:t>
      </w:r>
    </w:p>
    <w:p w14:paraId="75581DDF"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Ak ide o prvý neoprávnený odber plynu odberateľa plynu v domácnosti meraný meradlom umiestneným na verejne prístupnom mieste, na ktorom bolo porušené zabezpečenie proti neoprávnenej manipulácii podľa odseku 1 písm. d), výška škody spôsobenej neoprávneným odberom plynu sa určí ako cena neoprávnene odobratého množstva plynu určeného pomocou typového diagramu dodávky. Pre výpočet škody spôsobenej druhým a ďalším takým neoprávneným odberom plynu na tom istom odbernom mieste sa použije postup podľa odseku 3.</w:t>
      </w:r>
    </w:p>
    <w:p w14:paraId="32CAC1B1" w14:textId="04914ABA" w:rsidR="71A679FC" w:rsidRPr="00043871" w:rsidRDefault="00D96116" w:rsidP="0047797C">
      <w:pPr>
        <w:shd w:val="clear" w:color="auto" w:fill="FFFFFF" w:themeFill="background1"/>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Prevádzkovateľ distribučnej siete je oprávnený vykonať potrebné technické opatrenia v distribučnej sieti na účel zabránenia neoprávnenému odberu.</w:t>
      </w:r>
    </w:p>
    <w:p w14:paraId="5A39BBE3"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351" w:name="c_68402"/>
      <w:bookmarkEnd w:id="351"/>
    </w:p>
    <w:p w14:paraId="05169383"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8"/>
          <w:szCs w:val="28"/>
          <w:lang w:val="sk-SK" w:eastAsia="cs-CZ"/>
        </w:rPr>
      </w:pPr>
      <w:r w:rsidRPr="00043871">
        <w:rPr>
          <w:rFonts w:ascii="Arial" w:eastAsia="Times New Roman" w:hAnsi="Arial" w:cs="Arial"/>
          <w:b/>
          <w:bCs/>
          <w:color w:val="000000" w:themeColor="text1"/>
          <w:sz w:val="28"/>
          <w:szCs w:val="28"/>
          <w:lang w:val="sk-SK" w:eastAsia="cs-CZ"/>
        </w:rPr>
        <w:t>PIATA ČASŤ</w:t>
      </w:r>
    </w:p>
    <w:p w14:paraId="17C49119"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8"/>
          <w:szCs w:val="28"/>
          <w:lang w:val="sk-SK" w:eastAsia="cs-CZ"/>
        </w:rPr>
      </w:pPr>
      <w:r w:rsidRPr="00043871">
        <w:rPr>
          <w:rFonts w:ascii="Arial" w:eastAsia="Times New Roman" w:hAnsi="Arial" w:cs="Arial"/>
          <w:b/>
          <w:bCs/>
          <w:color w:val="000000" w:themeColor="text1"/>
          <w:sz w:val="28"/>
          <w:szCs w:val="28"/>
          <w:lang w:val="sk-SK" w:eastAsia="cs-CZ"/>
        </w:rPr>
        <w:t>PREVÁDZKOVANIE POTRUBIA NA PREPRAVU POHONNÝCH LÁTOK ALEBO NA PREPRAVU ROPY, PREVÁDZKOVANIE ZARIADENÍ NA PLNENIE TLAKOVÝCH NÁDOB A PREVÁDZKOVANIE ZARIADENÍ NA ROZVOD SKVAPALNENÉHO PLYNNÉHO UHĽOVODÍKA</w:t>
      </w:r>
    </w:p>
    <w:p w14:paraId="23129C22" w14:textId="77777777" w:rsidR="00D96116" w:rsidRPr="00043871" w:rsidRDefault="00D96116" w:rsidP="0047797C">
      <w:pPr>
        <w:pStyle w:val="Nadpis1"/>
        <w:spacing w:line="276" w:lineRule="auto"/>
        <w:rPr>
          <w:rFonts w:cs="Arial"/>
          <w:color w:val="000000" w:themeColor="text1"/>
          <w:szCs w:val="24"/>
          <w:lang w:val="sk-SK" w:eastAsia="cs-CZ"/>
        </w:rPr>
      </w:pPr>
      <w:bookmarkStart w:id="352" w:name="c_68428"/>
      <w:bookmarkStart w:id="353" w:name="pa_83"/>
      <w:bookmarkStart w:id="354" w:name="p_83"/>
      <w:bookmarkEnd w:id="352"/>
      <w:bookmarkEnd w:id="353"/>
      <w:bookmarkEnd w:id="354"/>
      <w:r w:rsidRPr="00043871">
        <w:rPr>
          <w:rFonts w:cs="Arial"/>
          <w:color w:val="000000" w:themeColor="text1"/>
          <w:szCs w:val="24"/>
          <w:lang w:val="sk-SK" w:eastAsia="cs-CZ"/>
        </w:rPr>
        <w:t xml:space="preserve">§ 83  </w:t>
      </w:r>
    </w:p>
    <w:p w14:paraId="3260DEB1"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Na účely tejto časti sa potrubím rozumie potrubie na prepravu pohonných látok a potrubie na prepravu ropy.</w:t>
      </w:r>
    </w:p>
    <w:p w14:paraId="3D61D0B8"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Na prevádzkovanie potrubia, prevádzkovanie zariadení na plnenie tlakových nádob a prevádzkovanie zariadenia na rozvod skvapalneného plynného uhľovodíka sa nevzťahuje osobitný predpis. </w:t>
      </w:r>
      <w:r w:rsidRPr="00043871">
        <w:rPr>
          <w:rFonts w:ascii="Arial" w:eastAsia="Times New Roman" w:hAnsi="Arial" w:cs="Arial"/>
          <w:color w:val="000000" w:themeColor="text1"/>
          <w:sz w:val="24"/>
          <w:szCs w:val="24"/>
          <w:vertAlign w:val="superscript"/>
          <w:lang w:val="sk-SK" w:eastAsia="cs-CZ"/>
        </w:rPr>
        <w:t>2)</w:t>
      </w:r>
    </w:p>
    <w:p w14:paraId="1B809E5E" w14:textId="77777777" w:rsidR="00D96116" w:rsidRPr="00043871" w:rsidRDefault="00D96116" w:rsidP="0047797C">
      <w:pPr>
        <w:pStyle w:val="Nadpis1"/>
        <w:spacing w:line="276" w:lineRule="auto"/>
        <w:rPr>
          <w:rFonts w:cs="Arial"/>
          <w:color w:val="000000" w:themeColor="text1"/>
          <w:szCs w:val="24"/>
          <w:lang w:val="sk-SK" w:eastAsia="cs-CZ"/>
        </w:rPr>
      </w:pPr>
      <w:bookmarkStart w:id="355" w:name="c_68471"/>
      <w:bookmarkStart w:id="356" w:name="pa_84"/>
      <w:bookmarkStart w:id="357" w:name="p_84"/>
      <w:bookmarkEnd w:id="355"/>
      <w:bookmarkEnd w:id="356"/>
      <w:bookmarkEnd w:id="357"/>
      <w:r w:rsidRPr="00043871">
        <w:rPr>
          <w:rFonts w:cs="Arial"/>
          <w:color w:val="000000" w:themeColor="text1"/>
          <w:szCs w:val="24"/>
          <w:lang w:val="sk-SK" w:eastAsia="cs-CZ"/>
        </w:rPr>
        <w:t xml:space="preserve">§ 84  </w:t>
      </w:r>
    </w:p>
    <w:p w14:paraId="2698AE1D"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358" w:name="c_68473"/>
      <w:bookmarkEnd w:id="358"/>
      <w:r w:rsidRPr="00043871">
        <w:rPr>
          <w:rFonts w:ascii="Arial" w:eastAsia="Times New Roman" w:hAnsi="Arial" w:cs="Arial"/>
          <w:b/>
          <w:bCs/>
          <w:color w:val="000000" w:themeColor="text1"/>
          <w:sz w:val="24"/>
          <w:szCs w:val="24"/>
          <w:lang w:val="sk-SK" w:eastAsia="cs-CZ"/>
        </w:rPr>
        <w:t>Práva a povinnosti prevádzkovateľa potrubia</w:t>
      </w:r>
    </w:p>
    <w:p w14:paraId="456EE895"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Prevádzkovať potrubie môže len osoba, ktorá vlastní alebo má iné práva k potrubiu a ktorej bolo vydané povolenie na prepravu pohonných látok alebo na prepravu ropy.</w:t>
      </w:r>
    </w:p>
    <w:p w14:paraId="3514A332"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Prevádzkovateľ potrubia má právo zriaďovať a prevádzkovať elektronickú komunikačnú sieť potrebnú na riadenie prevádzky potrubia a na zabezpečenie prenosu informácií potrebných na riadenie v súlade s osobitným predpisom. </w:t>
      </w:r>
      <w:r w:rsidRPr="00043871">
        <w:rPr>
          <w:rFonts w:ascii="Arial" w:eastAsia="Times New Roman" w:hAnsi="Arial" w:cs="Arial"/>
          <w:color w:val="000000" w:themeColor="text1"/>
          <w:sz w:val="24"/>
          <w:szCs w:val="24"/>
          <w:vertAlign w:val="superscript"/>
          <w:lang w:val="sk-SK" w:eastAsia="cs-CZ"/>
        </w:rPr>
        <w:t>52)</w:t>
      </w:r>
    </w:p>
    <w:p w14:paraId="68D643BF"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Prevádzkovateľ potrubia je povinný zabezpečiť spoľahlivé, bezpečné a efektívne prevádzkovanie potrubia, plniť požiadavky na prepravu pohonných látok a ropy a na rozvoj potrubia pri dodržaní podmienok ochrany životného prostredia.</w:t>
      </w:r>
    </w:p>
    <w:p w14:paraId="44100E1A" w14:textId="77777777" w:rsidR="00D96116" w:rsidRPr="00043871" w:rsidRDefault="00D96116" w:rsidP="0047797C">
      <w:pPr>
        <w:pStyle w:val="Nadpis1"/>
        <w:spacing w:line="276" w:lineRule="auto"/>
        <w:rPr>
          <w:rFonts w:cs="Arial"/>
          <w:color w:val="000000" w:themeColor="text1"/>
          <w:szCs w:val="24"/>
          <w:lang w:val="sk-SK" w:eastAsia="cs-CZ"/>
        </w:rPr>
      </w:pPr>
      <w:bookmarkStart w:id="359" w:name="c_68565"/>
      <w:bookmarkStart w:id="360" w:name="pa_85"/>
      <w:bookmarkStart w:id="361" w:name="p_85"/>
      <w:bookmarkEnd w:id="359"/>
      <w:bookmarkEnd w:id="360"/>
      <w:bookmarkEnd w:id="361"/>
      <w:r w:rsidRPr="00043871">
        <w:rPr>
          <w:rFonts w:cs="Arial"/>
          <w:color w:val="000000" w:themeColor="text1"/>
          <w:szCs w:val="24"/>
          <w:lang w:val="sk-SK" w:eastAsia="cs-CZ"/>
        </w:rPr>
        <w:lastRenderedPageBreak/>
        <w:t xml:space="preserve">§ 85  </w:t>
      </w:r>
    </w:p>
    <w:p w14:paraId="7D91006B"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362" w:name="c_68567"/>
      <w:bookmarkEnd w:id="362"/>
      <w:r w:rsidRPr="00043871">
        <w:rPr>
          <w:rFonts w:ascii="Arial" w:eastAsia="Times New Roman" w:hAnsi="Arial" w:cs="Arial"/>
          <w:b/>
          <w:bCs/>
          <w:color w:val="000000" w:themeColor="text1"/>
          <w:sz w:val="24"/>
          <w:szCs w:val="24"/>
          <w:lang w:val="sk-SK" w:eastAsia="cs-CZ"/>
        </w:rPr>
        <w:t>Práva a povinnosti prevádzkovateľa zariadení na plnenie tlakových nádob a prevádzkovateľa zariadení na rozvod skvapalneného plynného uhľovodíka</w:t>
      </w:r>
    </w:p>
    <w:p w14:paraId="5C561E70"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Prevádzkovateľ zariadení na plnenie tlakových nádob má právo</w:t>
      </w:r>
    </w:p>
    <w:p w14:paraId="347D621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odmietnuť naplniť tlakové nádoby, ak má podozrenie, že tlakové nádoby nezodpovedajú technickým požiadavkám podľa osobitného predpisu, </w:t>
      </w:r>
      <w:r w:rsidRPr="00043871">
        <w:rPr>
          <w:rFonts w:ascii="Arial" w:eastAsia="Times New Roman" w:hAnsi="Arial" w:cs="Arial"/>
          <w:color w:val="000000" w:themeColor="text1"/>
          <w:sz w:val="24"/>
          <w:szCs w:val="24"/>
          <w:vertAlign w:val="superscript"/>
          <w:lang w:val="sk-SK" w:eastAsia="cs-CZ"/>
        </w:rPr>
        <w:t>84)</w:t>
      </w:r>
    </w:p>
    <w:p w14:paraId="2873AEA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vstupovať na pozemky alebo do objektov odberateľa skvapalneného plynného uhľovodíka na účely plnenia tlakových nádob a na účely vykonania prehliadok, skúšok, údržby a kontroly tlakových nádob po predchádzajúcom súhlase vlastníka pozemku alebo osoby ním oprávnenej,</w:t>
      </w:r>
    </w:p>
    <w:p w14:paraId="67AE3F3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vyžiadať od odberateľa skvapalneného plynného uhľovodíka technickú dokumentáciu tlakových nádob a odberného plynového zariadenia.</w:t>
      </w:r>
    </w:p>
    <w:p w14:paraId="5B97A4FE"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Prevádzkovateľ zariadení na plnenie tlakových nádob je povinný</w:t>
      </w:r>
    </w:p>
    <w:p w14:paraId="3A26838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zabezpečiť</w:t>
      </w:r>
    </w:p>
    <w:p w14:paraId="473F0AE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bezpečnosť prevádzky,</w:t>
      </w:r>
    </w:p>
    <w:p w14:paraId="430ECB3A"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prevenciu proti havárii,</w:t>
      </w:r>
    </w:p>
    <w:p w14:paraId="56F8FD8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bezpečnosť a ochranu zdravia,</w:t>
      </w:r>
    </w:p>
    <w:p w14:paraId="04BFB9E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preventívne ochranné opatrenia,</w:t>
      </w:r>
    </w:p>
    <w:p w14:paraId="1647ED3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spoľahlivé, bezpečné a efektívne prevádzkovanie zariadení na plnenie tlakových nádob pri dodržaní podmienok ochrany životného prostredia,</w:t>
      </w:r>
    </w:p>
    <w:p w14:paraId="324E9FE0"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plniť skvapalnený plynný uhľovodík len do tlakových nádob zodpovedajúcich technickým požiadavkám podľa osobitného predpisu, </w:t>
      </w:r>
      <w:r w:rsidRPr="00043871">
        <w:rPr>
          <w:rFonts w:ascii="Arial" w:eastAsia="Times New Roman" w:hAnsi="Arial" w:cs="Arial"/>
          <w:color w:val="000000" w:themeColor="text1"/>
          <w:sz w:val="24"/>
          <w:szCs w:val="24"/>
          <w:vertAlign w:val="superscript"/>
          <w:lang w:val="sk-SK" w:eastAsia="cs-CZ"/>
        </w:rPr>
        <w:t>84)</w:t>
      </w:r>
    </w:p>
    <w:p w14:paraId="2FC89D5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plniť skvapalnený plynný uhľovodík do vlastných tlakových nádob alebo do cudzích tlakových nádob len s písomným súhlasom ich vlastníka,</w:t>
      </w:r>
    </w:p>
    <w:p w14:paraId="100848F7" w14:textId="0B090912"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viesť evidenciu vlastných tlakových nádob</w:t>
      </w:r>
      <w:r w:rsidR="005158B4" w:rsidRPr="00043871">
        <w:rPr>
          <w:rFonts w:ascii="Arial" w:eastAsia="Times New Roman" w:hAnsi="Arial" w:cs="Arial"/>
          <w:color w:val="000000" w:themeColor="text1"/>
          <w:sz w:val="24"/>
          <w:szCs w:val="24"/>
          <w:lang w:val="sk-SK" w:eastAsia="cs-CZ"/>
        </w:rPr>
        <w:t>, ktorá obsahuje výrobné číslo tlakovej nádoby a rok výroby tlakovej nádoby.</w:t>
      </w:r>
    </w:p>
    <w:p w14:paraId="312CE0C9"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Prevádzkovateľ zariadení na rozvod skvapalneného plynného uhľovodíka má právo</w:t>
      </w:r>
    </w:p>
    <w:p w14:paraId="361D2EF1"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vyžiadať od odberateľa skvapalneného plynného uhľovodíka technickú dokumentáciu odberného plynového zariadenia,</w:t>
      </w:r>
    </w:p>
    <w:p w14:paraId="10ADFED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vstupovať na pozemky alebo do objektov odberateľa skvapalneného plynného uhľovodíka na účely prehliadok, skúšok, údržby a kontroly rozvodu skvapalnených plynných uhľovodíkov po predchádzajúcom súhlase vlastníka pozemku alebo osoby ním oprávnenej.</w:t>
      </w:r>
    </w:p>
    <w:p w14:paraId="7A58195D"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Prevádzkovateľ zariadení na rozvod skvapalneného plynného uhľovodíka je povinný</w:t>
      </w:r>
    </w:p>
    <w:p w14:paraId="0A388FA0"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zabezpečiť</w:t>
      </w:r>
    </w:p>
    <w:p w14:paraId="5B00DCD5"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bezpečnosť prevádzky,</w:t>
      </w:r>
    </w:p>
    <w:p w14:paraId="3F62C649"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prevenciu proti havárii,</w:t>
      </w:r>
    </w:p>
    <w:p w14:paraId="4DF72EB9"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bezpečnosť a ochranu zdravia,</w:t>
      </w:r>
    </w:p>
    <w:p w14:paraId="68AF6FC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potrebné preventívne ochranné opatrenia,</w:t>
      </w:r>
    </w:p>
    <w:p w14:paraId="0A9709C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spoľahlivé, bezpečné a efektívne prevádzkovanie zariadení na rozvod skvapalneného plynného uhľovodíka pri dodržaní podmienok ochrany životného prostredia,</w:t>
      </w:r>
    </w:p>
    <w:p w14:paraId="2989D116"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6. meranie dodaného skvapalneného plynného uhľovodíka vrátane jeho vyhodnocovania a predkladanie výsledkov merania odberateľovi skvapalneného plynného uhľovodíka,</w:t>
      </w:r>
    </w:p>
    <w:p w14:paraId="2361ADE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vypracovať každoročne havarijné plány.</w:t>
      </w:r>
    </w:p>
    <w:p w14:paraId="0B6689C2" w14:textId="77777777" w:rsidR="00D96116" w:rsidRPr="00043871" w:rsidRDefault="00D96116" w:rsidP="0047797C">
      <w:pPr>
        <w:pStyle w:val="Nadpis1"/>
        <w:spacing w:line="276" w:lineRule="auto"/>
        <w:rPr>
          <w:rFonts w:cs="Arial"/>
          <w:color w:val="000000" w:themeColor="text1"/>
          <w:szCs w:val="24"/>
          <w:lang w:val="sk-SK" w:eastAsia="cs-CZ"/>
        </w:rPr>
      </w:pPr>
      <w:bookmarkStart w:id="363" w:name="c_68861"/>
      <w:bookmarkStart w:id="364" w:name="pa_86"/>
      <w:bookmarkStart w:id="365" w:name="p_86"/>
      <w:bookmarkEnd w:id="363"/>
      <w:bookmarkEnd w:id="364"/>
      <w:bookmarkEnd w:id="365"/>
      <w:r w:rsidRPr="00043871">
        <w:rPr>
          <w:rFonts w:cs="Arial"/>
          <w:color w:val="000000" w:themeColor="text1"/>
          <w:szCs w:val="24"/>
          <w:lang w:val="sk-SK" w:eastAsia="cs-CZ"/>
        </w:rPr>
        <w:t xml:space="preserve">§ 86  </w:t>
      </w:r>
    </w:p>
    <w:p w14:paraId="571B08DF"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366" w:name="c_68863"/>
      <w:bookmarkEnd w:id="366"/>
      <w:r w:rsidRPr="00043871">
        <w:rPr>
          <w:rFonts w:ascii="Arial" w:eastAsia="Times New Roman" w:hAnsi="Arial" w:cs="Arial"/>
          <w:b/>
          <w:bCs/>
          <w:color w:val="000000" w:themeColor="text1"/>
          <w:sz w:val="24"/>
          <w:szCs w:val="24"/>
          <w:lang w:val="sk-SK" w:eastAsia="cs-CZ"/>
        </w:rPr>
        <w:t>Ochranné pásmo potrubia</w:t>
      </w:r>
    </w:p>
    <w:p w14:paraId="25C4BE40"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Ochranné pásmo potrubia je na účely tohto zákona priestor v blízkosti potrubia, ktorý je určený na zabezpečenie plynulej prevádzky potrubia a na zabezpečenie bezpečnosti osôb a majetku. Vlastníci a užívatelia nehnuteľností v ochrannom pásme sú povinní zdržať sa všetkého, čo by mohlo poškodiť potrubie a ohroziť plynulosť a bezpečnosť prevádzky.</w:t>
      </w:r>
    </w:p>
    <w:p w14:paraId="4065AFCC"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Ochranné pásmo potrubia, okrem ochranného pásma potrubia na prepravu ropy z miesta ťažby do miesta spracovania, je vymedzené zvislými plochami vedenými vo vodorovnej vzdialenosti 300 m po oboch stranách od osi potrubia.</w:t>
      </w:r>
    </w:p>
    <w:p w14:paraId="47097A37"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Ochranné pásmo potrubia na prepravu ropy z miesta ťažby do miesta spracovania je vymedzené zvislými plochami vedenými vo vodorovnej vzdialenosti 100 m po oboch stranách od osi potrubia.</w:t>
      </w:r>
    </w:p>
    <w:p w14:paraId="3AEC52BC" w14:textId="77777777" w:rsidR="00D96116" w:rsidRPr="00043871" w:rsidRDefault="00D96116" w:rsidP="0047797C">
      <w:pPr>
        <w:pStyle w:val="Nadpis1"/>
        <w:spacing w:line="276" w:lineRule="auto"/>
        <w:rPr>
          <w:rFonts w:cs="Arial"/>
          <w:color w:val="000000" w:themeColor="text1"/>
          <w:szCs w:val="24"/>
          <w:lang w:val="sk-SK" w:eastAsia="cs-CZ"/>
        </w:rPr>
      </w:pPr>
      <w:bookmarkStart w:id="367" w:name="c_68979"/>
      <w:bookmarkStart w:id="368" w:name="pa_87"/>
      <w:bookmarkStart w:id="369" w:name="p_87"/>
      <w:bookmarkEnd w:id="367"/>
      <w:bookmarkEnd w:id="368"/>
      <w:bookmarkEnd w:id="369"/>
      <w:r w:rsidRPr="00043871">
        <w:rPr>
          <w:rFonts w:cs="Arial"/>
          <w:color w:val="000000" w:themeColor="text1"/>
          <w:szCs w:val="24"/>
          <w:lang w:val="sk-SK" w:eastAsia="cs-CZ"/>
        </w:rPr>
        <w:t xml:space="preserve">§ 87  </w:t>
      </w:r>
    </w:p>
    <w:p w14:paraId="5C8449ED"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370" w:name="c_68981"/>
      <w:bookmarkEnd w:id="370"/>
      <w:r w:rsidRPr="00043871">
        <w:rPr>
          <w:rFonts w:ascii="Arial" w:eastAsia="Times New Roman" w:hAnsi="Arial" w:cs="Arial"/>
          <w:b/>
          <w:bCs/>
          <w:color w:val="000000" w:themeColor="text1"/>
          <w:sz w:val="24"/>
          <w:szCs w:val="24"/>
          <w:lang w:val="sk-SK" w:eastAsia="cs-CZ"/>
        </w:rPr>
        <w:t>Obmedzenia v ochrannom pásme potrubia</w:t>
      </w:r>
    </w:p>
    <w:p w14:paraId="0E90B566"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V ochrannom pásme potrubia je zakázané zriaďovať objekty osobitnej dôležitosti, ťažné jamy prieskumných a ťažobných podnikov a odvaly.</w:t>
      </w:r>
    </w:p>
    <w:p w14:paraId="26F0E726"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V ochrannom pásme potrubia, okrem ochranného pásma potrubia na prepravu ropy z miesta ťažby do miesta spracovania, je zakázané do vzdialenosti</w:t>
      </w:r>
    </w:p>
    <w:p w14:paraId="5F259A26"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200 m od osi potrubia stavať na vodnom toku mosty a vodné diela,</w:t>
      </w:r>
    </w:p>
    <w:p w14:paraId="25A1E7BA"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150 m od osi potrubia pozdĺž potrubia súvisle zastavovať pozemky, stavať ďalšie dôležité objekty a budovať železničné trate,</w:t>
      </w:r>
    </w:p>
    <w:p w14:paraId="68C71F1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100 m od osi potrubia stavať akékoľvek stavby,</w:t>
      </w:r>
    </w:p>
    <w:p w14:paraId="4F4A4CD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50 m od osi potrubia stavať kanalizačnú sieť,</w:t>
      </w:r>
    </w:p>
    <w:p w14:paraId="15A6D655"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20 m od osi potrubia stavať potrubie na prepravu iných látok okrem horľavých látok I. a II. triedy,</w:t>
      </w:r>
    </w:p>
    <w:p w14:paraId="3ECB517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 10 m od osi potrubia vykonávať činnosti, najmä výkopy, sondy, odpratávanie a navršovanie zeminy a vysádzanie stromov, ktoré by mohli ohroziť bezpečnosť potrubia a plynulosť prevádzky.</w:t>
      </w:r>
    </w:p>
    <w:p w14:paraId="553306CC"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Zriaďovať stavby </w:t>
      </w:r>
      <w:r w:rsidRPr="00043871">
        <w:rPr>
          <w:rFonts w:ascii="Arial" w:eastAsia="Times New Roman" w:hAnsi="Arial" w:cs="Arial"/>
          <w:color w:val="000000" w:themeColor="text1"/>
          <w:sz w:val="24"/>
          <w:szCs w:val="24"/>
          <w:vertAlign w:val="superscript"/>
          <w:lang w:val="sk-SK" w:eastAsia="cs-CZ"/>
        </w:rPr>
        <w:t>71)</w:t>
      </w:r>
      <w:r w:rsidRPr="00043871">
        <w:rPr>
          <w:rFonts w:ascii="Arial" w:eastAsia="Times New Roman" w:hAnsi="Arial" w:cs="Arial"/>
          <w:color w:val="000000" w:themeColor="text1"/>
          <w:sz w:val="24"/>
          <w:szCs w:val="24"/>
          <w:lang w:val="sk-SK" w:eastAsia="cs-CZ"/>
        </w:rPr>
        <w:t xml:space="preserve"> a vykonávať udržiavacie práce na stavbe v ochrannom pásme potrubia možno iba po predchádzajúcom súhlase prevádzkovateľa potrubia a vlastníka pozemku, na ktorom je alebo má byť stavba postavená. Súhlas prevádzkovateľa potrubia a vlastníka pozemku, na ktorom je alebo má byť stavba postavená, na zriadenie stavby v ochrannom pásme potrubia je dokladom pre územné konanie a stavebné konanie; vykonávať iné činnosti podľa odseku 2 v ochrannom pásme potrubia môžu osoby iba so súhlasom prevádzkovateľa potrubia a za </w:t>
      </w:r>
      <w:r w:rsidRPr="00043871">
        <w:rPr>
          <w:rFonts w:ascii="Arial" w:eastAsia="Times New Roman" w:hAnsi="Arial" w:cs="Arial"/>
          <w:color w:val="000000" w:themeColor="text1"/>
          <w:sz w:val="24"/>
          <w:szCs w:val="24"/>
          <w:lang w:val="sk-SK" w:eastAsia="cs-CZ"/>
        </w:rPr>
        <w:lastRenderedPageBreak/>
        <w:t>podmienok určených prevádzkovateľom potrubia vrátane primeraných podmienok na zaistenie bezpečnosti potrubia.</w:t>
      </w:r>
    </w:p>
    <w:p w14:paraId="329B3FDE" w14:textId="74ADB461"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Elektrické vedenie možno zriaďovať najmenej v takej vzdialenosti od potrubia, aby sa zachovali ochranné pásma podľa § 43</w:t>
      </w:r>
      <w:r w:rsidR="005158B4" w:rsidRPr="00043871">
        <w:rPr>
          <w:rFonts w:ascii="Arial" w:eastAsia="Times New Roman" w:hAnsi="Arial" w:cs="Arial"/>
          <w:color w:val="000000" w:themeColor="text1"/>
          <w:sz w:val="24"/>
          <w:szCs w:val="24"/>
          <w:lang w:val="sk-SK" w:eastAsia="cs-CZ"/>
        </w:rPr>
        <w:t>, ak sa prevádzkovateľ elektrického vedenia a prevádzkovateľ potrubia nedohodnú inak.</w:t>
      </w:r>
    </w:p>
    <w:p w14:paraId="534EBCFF"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Vykonávať činnosti v ochrannom pásme potrubia na prepravu ropy z miesta ťažby do miesta spracovania môžu osoby iba so súhlasom prevádzkovateľa potrubia.</w:t>
      </w:r>
    </w:p>
    <w:p w14:paraId="41C8F396"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371" w:name="c_69257"/>
      <w:bookmarkEnd w:id="371"/>
    </w:p>
    <w:p w14:paraId="66050FB8"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8"/>
          <w:szCs w:val="28"/>
          <w:lang w:val="sk-SK" w:eastAsia="cs-CZ"/>
        </w:rPr>
      </w:pPr>
      <w:r w:rsidRPr="00043871">
        <w:rPr>
          <w:rFonts w:ascii="Arial" w:eastAsia="Times New Roman" w:hAnsi="Arial" w:cs="Arial"/>
          <w:b/>
          <w:bCs/>
          <w:color w:val="000000" w:themeColor="text1"/>
          <w:sz w:val="28"/>
          <w:szCs w:val="28"/>
          <w:lang w:val="sk-SK" w:eastAsia="cs-CZ"/>
        </w:rPr>
        <w:t>ŠIESTA ČASŤ</w:t>
      </w:r>
    </w:p>
    <w:p w14:paraId="5D573232"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8"/>
          <w:szCs w:val="28"/>
          <w:lang w:val="sk-SK" w:eastAsia="cs-CZ"/>
        </w:rPr>
      </w:pPr>
      <w:r w:rsidRPr="00043871">
        <w:rPr>
          <w:rFonts w:ascii="Arial" w:eastAsia="Times New Roman" w:hAnsi="Arial" w:cs="Arial"/>
          <w:b/>
          <w:bCs/>
          <w:color w:val="000000" w:themeColor="text1"/>
          <w:sz w:val="28"/>
          <w:szCs w:val="28"/>
          <w:lang w:val="sk-SK" w:eastAsia="cs-CZ"/>
        </w:rPr>
        <w:t>VÝKON ŠTÁTNEJ SPRÁVY V ENERGETIKE</w:t>
      </w:r>
    </w:p>
    <w:p w14:paraId="7230A0E8" w14:textId="77777777" w:rsidR="00D96116" w:rsidRPr="00043871" w:rsidRDefault="00D96116" w:rsidP="0047797C">
      <w:pPr>
        <w:pStyle w:val="Nadpis1"/>
        <w:spacing w:line="276" w:lineRule="auto"/>
        <w:rPr>
          <w:rFonts w:cs="Arial"/>
          <w:color w:val="000000" w:themeColor="text1"/>
          <w:szCs w:val="24"/>
          <w:lang w:val="sk-SK" w:eastAsia="cs-CZ"/>
        </w:rPr>
      </w:pPr>
      <w:bookmarkStart w:id="372" w:name="c_69264"/>
      <w:bookmarkStart w:id="373" w:name="pa_88"/>
      <w:bookmarkStart w:id="374" w:name="p_88"/>
      <w:bookmarkEnd w:id="372"/>
      <w:bookmarkEnd w:id="373"/>
      <w:bookmarkEnd w:id="374"/>
      <w:r w:rsidRPr="00043871">
        <w:rPr>
          <w:rFonts w:cs="Arial"/>
          <w:color w:val="000000" w:themeColor="text1"/>
          <w:szCs w:val="24"/>
          <w:lang w:val="sk-SK" w:eastAsia="cs-CZ"/>
        </w:rPr>
        <w:t xml:space="preserve">§ 88  </w:t>
      </w:r>
    </w:p>
    <w:p w14:paraId="4D86D6BE"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Štátnu správu v energetike vykonáva</w:t>
      </w:r>
    </w:p>
    <w:p w14:paraId="374F426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ministerstvo,</w:t>
      </w:r>
    </w:p>
    <w:p w14:paraId="6CF21FB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úrad,</w:t>
      </w:r>
    </w:p>
    <w:p w14:paraId="1F0BD66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Slovenská obchodná inšpekcia (ďalej len "inšpekcia").</w:t>
      </w:r>
    </w:p>
    <w:p w14:paraId="5FC09A06"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Ministerstvo</w:t>
      </w:r>
    </w:p>
    <w:p w14:paraId="521C0C4D" w14:textId="5C9CE735"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zodpovedá za vypracovanie energetickej politiky na obdobie minimálne 20 rokov, zodpovedá za aktualizáciu energetickej politiky v minimálne päťročnom cykle s ohľadom na optimálne využitie domáceho surovinového, prírodného, technického a ľudského potenciálu,</w:t>
      </w:r>
    </w:p>
    <w:p w14:paraId="3033A31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zabezpečuje plnenie prijatých záväzkov v oblasti energetiky, ktoré vyplývajú z medzinárodných zmlúv, ktorými je Slovenská republika viazaná a z členstva v medzinárodných organizáciách,</w:t>
      </w:r>
    </w:p>
    <w:p w14:paraId="6CCFD11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zabezpečuje sledovanie dodržiavania bezpečnosti dodávky elektriny a plynu,</w:t>
      </w:r>
    </w:p>
    <w:p w14:paraId="1B5B4084" w14:textId="0A5EC65B"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prijíma opatrenia zamerané na zabezpečenie bezpečnosti dodávok elektriny a plynu vrátane rozhodnutia o prerušení ťažby plynu zo zásobníka pre dotknutých účastníkov trhu s plynom, ktorí uskladňujú plyn pre odberateľov mimo vymedzeného územia podľa § 67 ods. 8,</w:t>
      </w:r>
    </w:p>
    <w:p w14:paraId="109AE304"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určuje rozsah kritérií technickej bezpečnosti sústavy a siete,</w:t>
      </w:r>
    </w:p>
    <w:p w14:paraId="5E3F898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 určuje povinnosti a rozhoduje o uplatnení povinností vo všeobecnom hospodárskom záujme podľa § 24,</w:t>
      </w:r>
    </w:p>
    <w:p w14:paraId="79F32926"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g) rozhoduje o uplatnení opatrení, ak ide o</w:t>
      </w:r>
    </w:p>
    <w:p w14:paraId="72951035"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ohrozenie celistvosti a integrity sústavy a siete,</w:t>
      </w:r>
    </w:p>
    <w:p w14:paraId="5D9FA120" w14:textId="70EC4C53"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ohrozenie bezpečnosti a spoľahlivosti prevádzky sústavy a siete,</w:t>
      </w:r>
    </w:p>
    <w:p w14:paraId="06F69D7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h) rozhoduje o vydaní osvedčenia na výstavbu energetického zariadenia podľa § 12,</w:t>
      </w:r>
    </w:p>
    <w:p w14:paraId="4E03E280" w14:textId="119505E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i) prijíma opatrenia na zabezpečenie zámerov </w:t>
      </w:r>
      <w:r w:rsidR="00424F84" w:rsidRPr="00043871">
        <w:rPr>
          <w:rFonts w:ascii="Arial" w:eastAsia="Times New Roman" w:hAnsi="Arial" w:cs="Arial"/>
          <w:color w:val="000000" w:themeColor="text1"/>
          <w:sz w:val="24"/>
          <w:szCs w:val="24"/>
          <w:lang w:val="sk-SK" w:eastAsia="cs-CZ"/>
        </w:rPr>
        <w:t xml:space="preserve">rozvoja a </w:t>
      </w:r>
      <w:r w:rsidRPr="00043871">
        <w:rPr>
          <w:rFonts w:ascii="Arial" w:eastAsia="Times New Roman" w:hAnsi="Arial" w:cs="Arial"/>
          <w:color w:val="000000" w:themeColor="text1"/>
          <w:sz w:val="24"/>
          <w:szCs w:val="24"/>
          <w:lang w:val="sk-SK" w:eastAsia="cs-CZ"/>
        </w:rPr>
        <w:t>podpory výroby elektriny z obnoviteľných zdrojov energie,</w:t>
      </w:r>
    </w:p>
    <w:p w14:paraId="33A5F258" w14:textId="79712BC8"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j) uverejňuje každoročne do 31. júla správu o výsledkoch monitorovania bezpečnosti dodávok plynu a o prijatých a predpokladaných opatreniach na riešenie bezpečnosti dodávok plynu; správ</w:t>
      </w:r>
      <w:r w:rsidR="00A86A0F" w:rsidRPr="00043871">
        <w:rPr>
          <w:rFonts w:ascii="Arial" w:eastAsia="Times New Roman" w:hAnsi="Arial" w:cs="Arial"/>
          <w:color w:val="000000" w:themeColor="text1"/>
          <w:sz w:val="24"/>
          <w:szCs w:val="24"/>
          <w:lang w:val="sk-SK" w:eastAsia="cs-CZ"/>
        </w:rPr>
        <w:t>u</w:t>
      </w:r>
      <w:r w:rsidRPr="00043871">
        <w:rPr>
          <w:rFonts w:ascii="Arial" w:eastAsia="Times New Roman" w:hAnsi="Arial" w:cs="Arial"/>
          <w:color w:val="000000" w:themeColor="text1"/>
          <w:sz w:val="24"/>
          <w:szCs w:val="24"/>
          <w:lang w:val="sk-SK" w:eastAsia="cs-CZ"/>
        </w:rPr>
        <w:t xml:space="preserve"> uverejňuje vo vestníku ministerstva a na webovom sídle ministerstva a zasiela Komisii,</w:t>
      </w:r>
    </w:p>
    <w:p w14:paraId="453684C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k) zasiela Komisii žiadosť o udelenie výnimky z povinností, ktorých plnenie vyplýva zo spoločných pravidiel pre vnútorný trh s elektrinou a vnútorný trh s plynom,</w:t>
      </w:r>
    </w:p>
    <w:p w14:paraId="428AA6B9"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l) vydáva stanovisko k návrhu regulačnej politiky podľa osobitného predpisu </w:t>
      </w:r>
      <w:r w:rsidRPr="00043871">
        <w:rPr>
          <w:rFonts w:ascii="Arial" w:eastAsia="Times New Roman" w:hAnsi="Arial" w:cs="Arial"/>
          <w:color w:val="000000" w:themeColor="text1"/>
          <w:sz w:val="24"/>
          <w:szCs w:val="24"/>
          <w:vertAlign w:val="superscript"/>
          <w:lang w:val="sk-SK" w:eastAsia="cs-CZ"/>
        </w:rPr>
        <w:t>85)</w:t>
      </w:r>
      <w:r w:rsidRPr="00043871">
        <w:rPr>
          <w:rFonts w:ascii="Arial" w:eastAsia="Times New Roman" w:hAnsi="Arial" w:cs="Arial"/>
          <w:color w:val="000000" w:themeColor="text1"/>
          <w:sz w:val="24"/>
          <w:szCs w:val="24"/>
          <w:lang w:val="sk-SK" w:eastAsia="cs-CZ"/>
        </w:rPr>
        <w:t> v otázkach súvisiacich so súladom s energetickou politikou a energetickou bezpečnosťou,</w:t>
      </w:r>
    </w:p>
    <w:p w14:paraId="73A0FB1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m) vydáva na návrh úradu stanovisko k zámeru zmeny spôsobu prístupu do zásobníka z dohodnutého prístupu na regulovaný prístup a z regulovaného prístupu na dohodnutý prístup podľa osobitného predpisu, </w:t>
      </w:r>
      <w:r w:rsidRPr="00043871">
        <w:rPr>
          <w:rFonts w:ascii="Arial" w:eastAsia="Times New Roman" w:hAnsi="Arial" w:cs="Arial"/>
          <w:color w:val="000000" w:themeColor="text1"/>
          <w:sz w:val="24"/>
          <w:szCs w:val="24"/>
          <w:vertAlign w:val="superscript"/>
          <w:lang w:val="sk-SK" w:eastAsia="cs-CZ"/>
        </w:rPr>
        <w:t>32)</w:t>
      </w:r>
    </w:p>
    <w:p w14:paraId="7F3B3B0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n) vydáva osvedčenie o odbornej spôsobilosti v energetike,</w:t>
      </w:r>
    </w:p>
    <w:p w14:paraId="7C2082E1"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o) rozhoduje o určení prevádzkovateľa prenosovej sústavy a prevádzkovateľa prepravnej siete za prevádzkovateľa prenosovej sústavy alebo prevádzkovateľa prepravnej siete, ktorý spĺňa požiadavky nezávislosti podľa § 30, 50, § 51 až 60 alebo § 61 až 63 a oznamuje túto skutočnosť Komisii v súlade s osobitným predpisom, </w:t>
      </w:r>
      <w:r w:rsidRPr="00043871">
        <w:rPr>
          <w:rFonts w:ascii="Arial" w:eastAsia="Times New Roman" w:hAnsi="Arial" w:cs="Arial"/>
          <w:color w:val="000000" w:themeColor="text1"/>
          <w:sz w:val="24"/>
          <w:szCs w:val="24"/>
          <w:vertAlign w:val="superscript"/>
          <w:lang w:val="sk-SK" w:eastAsia="cs-CZ"/>
        </w:rPr>
        <w:t>17)</w:t>
      </w:r>
    </w:p>
    <w:p w14:paraId="79439B2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p) na žiadosť úradu vydáva stanovisko o ohrození bezpečnosti dodávok elektriny alebo dodávok plynu na vymedzenom území a na území Európskej únie podľa osobitného predpisu, </w:t>
      </w:r>
      <w:r w:rsidRPr="00043871">
        <w:rPr>
          <w:rFonts w:ascii="Arial" w:eastAsia="Times New Roman" w:hAnsi="Arial" w:cs="Arial"/>
          <w:color w:val="000000" w:themeColor="text1"/>
          <w:sz w:val="24"/>
          <w:szCs w:val="24"/>
          <w:vertAlign w:val="superscript"/>
          <w:lang w:val="sk-SK" w:eastAsia="cs-CZ"/>
        </w:rPr>
        <w:t>57)</w:t>
      </w:r>
    </w:p>
    <w:p w14:paraId="2060F2B3"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q) uverejňuje na svojom webovom sídle praktické informácie pre odberateľov elektriny a odberateľov plynu o ich právach vypracované Komisiou,</w:t>
      </w:r>
    </w:p>
    <w:p w14:paraId="3975AA60"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r) je zodpovedným orgánom a plní úlohy zodpovedného orgánu podľa osobitného predpisu </w:t>
      </w:r>
      <w:r w:rsidRPr="00043871">
        <w:rPr>
          <w:rFonts w:ascii="Arial" w:eastAsia="Times New Roman" w:hAnsi="Arial" w:cs="Arial"/>
          <w:color w:val="000000" w:themeColor="text1"/>
          <w:sz w:val="24"/>
          <w:szCs w:val="24"/>
          <w:vertAlign w:val="superscript"/>
          <w:lang w:val="sk-SK" w:eastAsia="cs-CZ"/>
        </w:rPr>
        <w:t>86)</w:t>
      </w:r>
      <w:r w:rsidRPr="00043871">
        <w:rPr>
          <w:rFonts w:ascii="Arial" w:eastAsia="Times New Roman" w:hAnsi="Arial" w:cs="Arial"/>
          <w:color w:val="000000" w:themeColor="text1"/>
          <w:sz w:val="24"/>
          <w:szCs w:val="24"/>
          <w:lang w:val="sk-SK" w:eastAsia="cs-CZ"/>
        </w:rPr>
        <w:t> okrem úloh, ktoré podľa tohto zákona plní prevádzkovateľ distribučnej siete, ktorý na základe rozhodnutia ministerstva plní úlohy plynárenského dispečingu na vymedzenom území,</w:t>
      </w:r>
    </w:p>
    <w:p w14:paraId="558789A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s) žiada príslušné orgány iných členských štátov o posilnenie obojsmernej kapacity cezhraničného prepojenia prepravnej siete z dôvodu bezpečnosti podľa osobitného predpisu </w:t>
      </w:r>
      <w:r w:rsidRPr="00043871">
        <w:rPr>
          <w:rFonts w:ascii="Arial" w:eastAsia="Times New Roman" w:hAnsi="Arial" w:cs="Arial"/>
          <w:color w:val="000000" w:themeColor="text1"/>
          <w:sz w:val="24"/>
          <w:szCs w:val="24"/>
          <w:vertAlign w:val="superscript"/>
          <w:lang w:val="sk-SK" w:eastAsia="cs-CZ"/>
        </w:rPr>
        <w:t>73)</w:t>
      </w:r>
      <w:r w:rsidRPr="00043871">
        <w:rPr>
          <w:rFonts w:ascii="Arial" w:eastAsia="Times New Roman" w:hAnsi="Arial" w:cs="Arial"/>
          <w:color w:val="000000" w:themeColor="text1"/>
          <w:sz w:val="24"/>
          <w:szCs w:val="24"/>
          <w:lang w:val="sk-SK" w:eastAsia="cs-CZ"/>
        </w:rPr>
        <w:t> a prijíma obdobné žiadosti príslušných orgánov iných členských štátov,</w:t>
      </w:r>
    </w:p>
    <w:p w14:paraId="0D848489"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t) uverejňuje na svojom webovom sídle informácie o opatreniach vo všeobecnom hospodárskom záujme týkajúcich sa bezpečnosti dodávok plynu podľa osobitného predpisu, </w:t>
      </w:r>
      <w:r w:rsidRPr="00043871">
        <w:rPr>
          <w:rFonts w:ascii="Arial" w:eastAsia="Times New Roman" w:hAnsi="Arial" w:cs="Arial"/>
          <w:color w:val="000000" w:themeColor="text1"/>
          <w:sz w:val="24"/>
          <w:szCs w:val="24"/>
          <w:vertAlign w:val="superscript"/>
          <w:lang w:val="sk-SK" w:eastAsia="cs-CZ"/>
        </w:rPr>
        <w:t>87)</w:t>
      </w:r>
    </w:p>
    <w:p w14:paraId="44D81394"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u) vydáva stanovisko k súladu výstavby priameho vedenia alebo výstavby priameho plynovodu so všeobecným hospodárskym záujmom a s energetickou politikou,</w:t>
      </w:r>
    </w:p>
    <w:p w14:paraId="27C106A9" w14:textId="6EEC3BBB"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v) spolupracuje s úradom na vypracovaní metodického usmernenia pre elektroenergetické podniky a plynárenské podniky ohľadom optimalizácie využívania elektriny a plynu vrátane poskytovania služieb odberateľom elektriny a odberateľom plynu, zameraných na zvýšenie efektívnosti pri využívaní energie, uplatňovania cien a podmienok dodávky elektriny a dodávky plynu spôsobom zameraným na zvýšenie efektívnosti pri využívaní energie, zavádzania inteligentných meracích systémov a modernizácie sústav a sietí zameranej na zvýšenie efektívnosti pri využívaní energie,</w:t>
      </w:r>
    </w:p>
    <w:p w14:paraId="677B3ED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 je príslušným orgánom podľa osobitného predpisu,</w:t>
      </w:r>
      <w:r w:rsidRPr="00043871">
        <w:rPr>
          <w:rFonts w:ascii="Arial" w:eastAsia="Times New Roman" w:hAnsi="Arial" w:cs="Arial"/>
          <w:color w:val="000000" w:themeColor="text1"/>
          <w:sz w:val="24"/>
          <w:szCs w:val="24"/>
          <w:vertAlign w:val="superscript"/>
          <w:lang w:val="sk-SK" w:eastAsia="cs-CZ"/>
        </w:rPr>
        <w:t>87a)</w:t>
      </w:r>
    </w:p>
    <w:p w14:paraId="03A2285A"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x) prideľuje úlohy zverené prevádzkovateľovi prenosovej sústavy podľa osobitného predpisu,</w:t>
      </w:r>
      <w:r w:rsidRPr="00043871">
        <w:rPr>
          <w:rFonts w:ascii="Arial" w:eastAsia="Times New Roman" w:hAnsi="Arial" w:cs="Arial"/>
          <w:color w:val="000000" w:themeColor="text1"/>
          <w:sz w:val="24"/>
          <w:szCs w:val="24"/>
          <w:vertAlign w:val="superscript"/>
          <w:lang w:val="sk-SK" w:eastAsia="cs-CZ"/>
        </w:rPr>
        <w:t>87b)</w:t>
      </w:r>
    </w:p>
    <w:p w14:paraId="4E0895CA" w14:textId="77777777" w:rsidR="004D4851"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y) rozhoduje o určení výkupcu elektriny</w:t>
      </w:r>
      <w:r w:rsidR="004D4851" w:rsidRPr="00043871">
        <w:rPr>
          <w:rFonts w:ascii="Arial" w:eastAsia="Times New Roman" w:hAnsi="Arial" w:cs="Arial"/>
          <w:color w:val="000000" w:themeColor="text1"/>
          <w:sz w:val="24"/>
          <w:szCs w:val="24"/>
          <w:lang w:val="sk-SK" w:eastAsia="cs-CZ"/>
        </w:rPr>
        <w:t>,</w:t>
      </w:r>
    </w:p>
    <w:p w14:paraId="7A5D3BBA" w14:textId="49CB7809" w:rsidR="004D4851" w:rsidRPr="00043871" w:rsidRDefault="004D4851" w:rsidP="0047797C">
      <w:pPr>
        <w:spacing w:after="0" w:line="276" w:lineRule="auto"/>
        <w:ind w:hanging="284"/>
        <w:jc w:val="both"/>
        <w:rPr>
          <w:rFonts w:ascii="Arial" w:hAnsi="Arial" w:cs="Arial"/>
          <w:color w:val="000000" w:themeColor="text1"/>
          <w:sz w:val="24"/>
          <w:szCs w:val="24"/>
          <w:lang w:val="sk-SK"/>
        </w:rPr>
      </w:pPr>
      <w:r w:rsidRPr="00043871">
        <w:rPr>
          <w:rFonts w:ascii="Arial" w:eastAsia="Times New Roman" w:hAnsi="Arial" w:cs="Arial"/>
          <w:color w:val="000000" w:themeColor="text1"/>
          <w:sz w:val="24"/>
          <w:szCs w:val="24"/>
          <w:lang w:val="sk-SK" w:eastAsia="cs-CZ"/>
        </w:rPr>
        <w:t xml:space="preserve">z) </w:t>
      </w:r>
      <w:r w:rsidRPr="00043871">
        <w:rPr>
          <w:rFonts w:ascii="Arial" w:hAnsi="Arial" w:cs="Arial"/>
          <w:color w:val="000000" w:themeColor="text1"/>
          <w:sz w:val="24"/>
          <w:szCs w:val="24"/>
          <w:lang w:val="sk-SK"/>
        </w:rPr>
        <w:t xml:space="preserve">informuje bezodkladne plynárenský dispečing na vymedzenom území a prevádzkovateľa prepravnej siete o žiadosti týkajúcej sa solidarity v dodávke plynu od príslušného orgánu iného členského štátu a o príslušných objemoch plynu pre </w:t>
      </w:r>
      <w:r w:rsidRPr="00043871">
        <w:rPr>
          <w:rFonts w:ascii="Arial" w:hAnsi="Arial" w:cs="Arial"/>
          <w:color w:val="000000" w:themeColor="text1"/>
          <w:sz w:val="24"/>
          <w:szCs w:val="24"/>
          <w:lang w:val="sk-SK"/>
        </w:rPr>
        <w:lastRenderedPageBreak/>
        <w:t>žiadajúci členský štát pri poskytovaní solidarity</w:t>
      </w:r>
      <w:r w:rsidR="00B51BDA" w:rsidRPr="00043871">
        <w:rPr>
          <w:rFonts w:ascii="Arial" w:hAnsi="Arial" w:cs="Arial"/>
          <w:color w:val="000000" w:themeColor="text1"/>
          <w:sz w:val="24"/>
          <w:szCs w:val="24"/>
          <w:lang w:val="sk-SK"/>
        </w:rPr>
        <w:t xml:space="preserve"> v dodávke plynu</w:t>
      </w:r>
      <w:r w:rsidRPr="00043871">
        <w:rPr>
          <w:rFonts w:ascii="Arial" w:hAnsi="Arial" w:cs="Arial"/>
          <w:color w:val="000000" w:themeColor="text1"/>
          <w:sz w:val="24"/>
          <w:szCs w:val="24"/>
          <w:lang w:val="sk-SK"/>
        </w:rPr>
        <w:t xml:space="preserve"> alebo pre odberateľov chránených solidaritou na vymedzenom území pri prijímaní solidarity</w:t>
      </w:r>
      <w:r w:rsidR="00B51BDA" w:rsidRPr="00043871">
        <w:rPr>
          <w:rFonts w:ascii="Arial" w:hAnsi="Arial" w:cs="Arial"/>
          <w:color w:val="000000" w:themeColor="text1"/>
          <w:sz w:val="24"/>
          <w:szCs w:val="24"/>
          <w:lang w:val="sk-SK"/>
        </w:rPr>
        <w:t xml:space="preserve"> v dodávke plynu</w:t>
      </w:r>
      <w:r w:rsidRPr="00043871">
        <w:rPr>
          <w:rFonts w:ascii="Arial" w:hAnsi="Arial" w:cs="Arial"/>
          <w:color w:val="000000" w:themeColor="text1"/>
          <w:sz w:val="24"/>
          <w:szCs w:val="24"/>
          <w:lang w:val="sk-SK"/>
        </w:rPr>
        <w:t>,</w:t>
      </w:r>
    </w:p>
    <w:p w14:paraId="65C94721" w14:textId="2F3B1BFB" w:rsidR="004D4851" w:rsidRPr="00043871" w:rsidRDefault="004D4851" w:rsidP="0047797C">
      <w:pPr>
        <w:spacing w:after="0" w:line="276" w:lineRule="auto"/>
        <w:ind w:hanging="284"/>
        <w:jc w:val="both"/>
        <w:rPr>
          <w:rFonts w:ascii="Arial" w:hAnsi="Arial" w:cs="Arial"/>
          <w:color w:val="000000" w:themeColor="text1"/>
          <w:sz w:val="24"/>
          <w:szCs w:val="24"/>
          <w:lang w:val="sk-SK"/>
        </w:rPr>
      </w:pPr>
      <w:r w:rsidRPr="00043871">
        <w:rPr>
          <w:rFonts w:ascii="Arial" w:hAnsi="Arial" w:cs="Arial"/>
          <w:color w:val="000000" w:themeColor="text1"/>
          <w:sz w:val="24"/>
          <w:szCs w:val="24"/>
          <w:lang w:val="sk-SK"/>
        </w:rPr>
        <w:t>aa) žiada plynárenský dispečing na vymedzenom území o poskytnutie informácie o dostupnom objeme plynu na účely solidarity v dodávke plynu pre žiadajúci členský štát pri dobrovoľnom uvoľňovaní plynu účastníkmi trhu s plynom a pri vyhlásení stavu núdze a </w:t>
      </w:r>
      <w:r w:rsidR="003B2B90" w:rsidRPr="00043871">
        <w:rPr>
          <w:rFonts w:ascii="Arial" w:hAnsi="Arial" w:cs="Arial"/>
          <w:color w:val="000000" w:themeColor="text1"/>
          <w:sz w:val="24"/>
          <w:szCs w:val="24"/>
          <w:lang w:val="sk-SK"/>
        </w:rPr>
        <w:t xml:space="preserve">uplatnení </w:t>
      </w:r>
      <w:r w:rsidRPr="00043871">
        <w:rPr>
          <w:rFonts w:ascii="Arial" w:hAnsi="Arial" w:cs="Arial"/>
          <w:color w:val="000000" w:themeColor="text1"/>
          <w:sz w:val="24"/>
          <w:szCs w:val="24"/>
          <w:lang w:val="sk-SK"/>
        </w:rPr>
        <w:t>obmedzujúcich opatrení v plynárenstve,</w:t>
      </w:r>
    </w:p>
    <w:p w14:paraId="1FEFA500" w14:textId="05A99F6E" w:rsidR="00D96116" w:rsidRPr="00043871" w:rsidRDefault="004D4851" w:rsidP="0047797C">
      <w:pPr>
        <w:shd w:val="clear" w:color="auto" w:fill="FFFFFF"/>
        <w:spacing w:after="0" w:line="276" w:lineRule="auto"/>
        <w:ind w:hanging="284"/>
        <w:jc w:val="both"/>
        <w:rPr>
          <w:rFonts w:ascii="Arial" w:eastAsia="Times New Roman" w:hAnsi="Arial" w:cs="Arial"/>
          <w:color w:val="000000" w:themeColor="text1"/>
          <w:sz w:val="24"/>
          <w:szCs w:val="24"/>
          <w:lang w:val="sk-SK" w:eastAsia="cs-CZ"/>
        </w:rPr>
      </w:pPr>
      <w:r w:rsidRPr="00043871">
        <w:rPr>
          <w:rFonts w:ascii="Arial" w:hAnsi="Arial" w:cs="Arial"/>
          <w:color w:val="000000" w:themeColor="text1"/>
          <w:sz w:val="24"/>
          <w:szCs w:val="24"/>
          <w:lang w:val="sk-SK"/>
        </w:rPr>
        <w:t>ab) žiada užívateľa prepravnej siete v čase prijímania alebo poskytovania solidarity v dodávke plynu o poskytnutie prepravnej kapacity na účely solidarity v dodávke plynu.</w:t>
      </w:r>
    </w:p>
    <w:p w14:paraId="368A3E3D"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Ministerstvo pri návrhu opatrení podľa odseku 2 písm. d) zohľadní</w:t>
      </w:r>
    </w:p>
    <w:p w14:paraId="222D196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význam zabezpečenia kontinuity dodávok elektriny a plynu,</w:t>
      </w:r>
    </w:p>
    <w:p w14:paraId="201FCBEE"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význam transparentného a stabilného regulačného rámca,</w:t>
      </w:r>
    </w:p>
    <w:p w14:paraId="516B4A1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vplyv opatrení na cenu elektriny a plynu pre koncových odberateľov,</w:t>
      </w:r>
    </w:p>
    <w:p w14:paraId="2D836E3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vnútorný trh a možnosti cezhraničnej spolupráce v súvislosti s bezpečnosťou dodávok elektriny a plynu,</w:t>
      </w:r>
    </w:p>
    <w:p w14:paraId="6E3D834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význam podpory hospodárskej súťaže na trhu s elektrinou a plynom,</w:t>
      </w:r>
    </w:p>
    <w:p w14:paraId="5499F2C5"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 potrebu pravidelnej údržby, prípadne aj obnovy prenosovej sústavy, prepravnej siete, distribučnej sústavy a distribučnej siete na zachovanie výkonu sústav a sietí,</w:t>
      </w:r>
    </w:p>
    <w:p w14:paraId="678E6EA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g) význam podpory elektriny vyrábanej z obnoviteľných zdrojov energie a podpory kombinovanej výroby založenej na dopyte po využiteľnom teple na vnútornom trhu s elektrinou,</w:t>
      </w:r>
    </w:p>
    <w:p w14:paraId="76BC2BB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h) potrebu zabezpečiť dostatočnú prepravnú, prenosovú a výrobnú rezervnú kapacitu pre stabilné fungovanie trhu s elektrinou a plynom.</w:t>
      </w:r>
    </w:p>
    <w:p w14:paraId="08FE0C00"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Opatrenia podľa odseku 2 písm. d) nesmú byť diskriminačné a nesmú predstavovať neprimerané zaťaženie účastníkov trhu vrátane nových účastníkov trhu a podnikov s malým podielom na trhu a nesmú vytvárať prekážky liberalizovanému trhu s elektrinou a plynom. Ministerstvo rozhodne o prerušení ťažby plynu zo zásobníka pre dotknutých účastníkov trhu s plynom, ktorí uskladňujú plyn pre odberateľov mimo vymedzeného územia podľa § 67 ods. 8, po zvážení prijatia dostupných opatrení zameraných na zaistenie technickej bezpečnosti siete na vymedzenom území vrátane možnosti cezhraničnej spolupráce, v súlade s osobitným predpisom. </w:t>
      </w:r>
      <w:r w:rsidRPr="00043871">
        <w:rPr>
          <w:rFonts w:ascii="Arial" w:eastAsia="Times New Roman" w:hAnsi="Arial" w:cs="Arial"/>
          <w:color w:val="000000" w:themeColor="text1"/>
          <w:sz w:val="24"/>
          <w:szCs w:val="24"/>
          <w:vertAlign w:val="superscript"/>
          <w:lang w:val="sk-SK" w:eastAsia="cs-CZ"/>
        </w:rPr>
        <w:t>88)</w:t>
      </w:r>
    </w:p>
    <w:p w14:paraId="32E04FB8"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Pri návrhu opatrení podľa odseku 2 písm. d), pri zabezpečovaní vhodného stupňa prepojenia medzi členskými štátmi ministerstvo osobitne zohľadňuje</w:t>
      </w:r>
    </w:p>
    <w:p w14:paraId="6EB82BE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geografickú polohu štátu,</w:t>
      </w:r>
    </w:p>
    <w:p w14:paraId="0B97B4C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zachovanie primeranej rovnováhy medzi nákladmi na výstavbu nových prepojení a úžitkom pre koncových odberateľov,</w:t>
      </w:r>
    </w:p>
    <w:p w14:paraId="1152E7A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zabezpečenie čo najúčinnejšieho využívania existujúcich spojovacích vedení.</w:t>
      </w:r>
    </w:p>
    <w:p w14:paraId="2C5BDFDB"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6) Opatrenia podľa odseku 2 písm. d), f) a g) sa môžu ukladať ako</w:t>
      </w:r>
    </w:p>
    <w:p w14:paraId="726D277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tarifné opatrenia alebo netarifné opatrenia,</w:t>
      </w:r>
    </w:p>
    <w:p w14:paraId="3EA697AE"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povinnosť zabezpečiť alebo vykonať technické alebo organizačné opatrenia,</w:t>
      </w:r>
    </w:p>
    <w:p w14:paraId="3375DB2E"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povinnosť zdržať sa konania alebo činností,</w:t>
      </w:r>
    </w:p>
    <w:p w14:paraId="43853CE0"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poskytnutie ekonomických stimulov. </w:t>
      </w:r>
      <w:r w:rsidRPr="00043871">
        <w:rPr>
          <w:rFonts w:ascii="Arial" w:eastAsia="Times New Roman" w:hAnsi="Arial" w:cs="Arial"/>
          <w:color w:val="000000" w:themeColor="text1"/>
          <w:sz w:val="24"/>
          <w:szCs w:val="24"/>
          <w:vertAlign w:val="superscript"/>
          <w:lang w:val="sk-SK" w:eastAsia="cs-CZ"/>
        </w:rPr>
        <w:t>50)</w:t>
      </w:r>
    </w:p>
    <w:p w14:paraId="79EDCBED"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7) Pri ukladaní opatrení podľa odseku 6 sa môže narušiť fungovanie trhu s elektrinou alebo trhu s plynom len v nevyhnutnom rozsahu a na nevyhnutný čas </w:t>
      </w:r>
      <w:r w:rsidRPr="00043871">
        <w:rPr>
          <w:rFonts w:ascii="Arial" w:eastAsia="Times New Roman" w:hAnsi="Arial" w:cs="Arial"/>
          <w:color w:val="000000" w:themeColor="text1"/>
          <w:sz w:val="24"/>
          <w:szCs w:val="24"/>
          <w:lang w:val="sk-SK" w:eastAsia="cs-CZ"/>
        </w:rPr>
        <w:lastRenderedPageBreak/>
        <w:t>potrebný na dosiahnutie účelu uloženého opatrenia. Pri uložených opatreniach nie je prípustné robiť rozdiely medzi cezhraničnými a vnútroštátnymi zmluvami. Ministerstvo je povinné uložené opatrenia zrušiť, ak pominú dôvody ich uloženia. Zodpovednosť osoby, ktorej boli uložené opatrenia podľa odseku 6, za škodu spôsobenú v dôsledku plnenia uložených opatrení, je vylúčená.</w:t>
      </w:r>
    </w:p>
    <w:p w14:paraId="22B1BB39"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8) Proti rozhodnutiu o uložení opatrenia podľa odseku 2 písm. f) a g) možno podať opravný prostriedok; rozklad nemá odkladný účinok.</w:t>
      </w:r>
    </w:p>
    <w:p w14:paraId="7217EA0B"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9) Ministerstvo ďalej informuje Komisiu o</w:t>
      </w:r>
    </w:p>
    <w:p w14:paraId="579AC7B5"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prijatých opatreniach na plnenie povinnosti poskytnúť univerzálnu službu,</w:t>
      </w:r>
    </w:p>
    <w:p w14:paraId="32DF4341" w14:textId="3438FFFE"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opatreniach na plnenie povinností vo všeobecnom hospodárskom záujme vrátane opatrení na ochranu spotrebiteľa a životného prostredia a ich možnom vplyve na hospodársku súťaž; o zmenách prijatých opatrení informuje pravidelne každé dva roky,</w:t>
      </w:r>
    </w:p>
    <w:p w14:paraId="68448930"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dôvodoch zamietnutia žiadosti o vydanie osvedčenia na výstavbu energetického zariadenia podľa § 12,</w:t>
      </w:r>
    </w:p>
    <w:p w14:paraId="7386C53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prijatých a predpokladaných opatreniach na riešenie bezpečnosti dodávok elektriny a plynu,</w:t>
      </w:r>
    </w:p>
    <w:p w14:paraId="39E2A55B" w14:textId="3890B761" w:rsidR="00D96116" w:rsidRPr="00043871" w:rsidRDefault="00FC58BF"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w:t>
      </w:r>
      <w:r w:rsidR="00D96116" w:rsidRPr="00043871">
        <w:rPr>
          <w:rFonts w:ascii="Arial" w:eastAsia="Times New Roman" w:hAnsi="Arial" w:cs="Arial"/>
          <w:color w:val="000000" w:themeColor="text1"/>
          <w:sz w:val="24"/>
          <w:szCs w:val="24"/>
          <w:lang w:val="sk-SK" w:eastAsia="cs-CZ"/>
        </w:rPr>
        <w:t>) opatreniach podľa odseku 2 písm. f) a g),</w:t>
      </w:r>
    </w:p>
    <w:p w14:paraId="0684D892" w14:textId="22D7C594" w:rsidR="00D96116" w:rsidRPr="00043871" w:rsidRDefault="00FC58BF"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w:t>
      </w:r>
      <w:r w:rsidR="00D96116" w:rsidRPr="00043871">
        <w:rPr>
          <w:rFonts w:ascii="Arial" w:eastAsia="Times New Roman" w:hAnsi="Arial" w:cs="Arial"/>
          <w:color w:val="000000" w:themeColor="text1"/>
          <w:sz w:val="24"/>
          <w:szCs w:val="24"/>
          <w:lang w:val="sk-SK" w:eastAsia="cs-CZ"/>
        </w:rPr>
        <w:t>) preventívnom akčnom pláne a núdzovom pláne podľa osobitného predpisu, </w:t>
      </w:r>
      <w:r w:rsidR="00D96116" w:rsidRPr="00043871">
        <w:rPr>
          <w:rFonts w:ascii="Arial" w:eastAsia="Times New Roman" w:hAnsi="Arial" w:cs="Arial"/>
          <w:color w:val="000000" w:themeColor="text1"/>
          <w:sz w:val="24"/>
          <w:szCs w:val="24"/>
          <w:vertAlign w:val="superscript"/>
          <w:lang w:val="sk-SK" w:eastAsia="cs-CZ"/>
        </w:rPr>
        <w:t>47)</w:t>
      </w:r>
    </w:p>
    <w:p w14:paraId="118F25A1" w14:textId="4AC3813A" w:rsidR="00D96116" w:rsidRPr="00043871" w:rsidRDefault="00FC58BF"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g</w:t>
      </w:r>
      <w:r w:rsidR="00D96116" w:rsidRPr="00043871">
        <w:rPr>
          <w:rFonts w:ascii="Arial" w:eastAsia="Times New Roman" w:hAnsi="Arial" w:cs="Arial"/>
          <w:color w:val="000000" w:themeColor="text1"/>
          <w:sz w:val="24"/>
          <w:szCs w:val="24"/>
          <w:lang w:val="sk-SK" w:eastAsia="cs-CZ"/>
        </w:rPr>
        <w:t>) skutočnostiach týkajúcich sa medzivládnych dohôd uzavretých s tretími štátmi v rozsahu podľa osobitného predpisu, </w:t>
      </w:r>
      <w:r w:rsidR="00D96116" w:rsidRPr="00043871">
        <w:rPr>
          <w:rFonts w:ascii="Arial" w:eastAsia="Times New Roman" w:hAnsi="Arial" w:cs="Arial"/>
          <w:color w:val="000000" w:themeColor="text1"/>
          <w:sz w:val="24"/>
          <w:szCs w:val="24"/>
          <w:vertAlign w:val="superscript"/>
          <w:lang w:val="sk-SK" w:eastAsia="cs-CZ"/>
        </w:rPr>
        <w:t>89)</w:t>
      </w:r>
    </w:p>
    <w:p w14:paraId="3C0B6516" w14:textId="49416C54" w:rsidR="00D96116" w:rsidRPr="00043871" w:rsidRDefault="00FC58BF"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h</w:t>
      </w:r>
      <w:r w:rsidR="00D96116" w:rsidRPr="00043871">
        <w:rPr>
          <w:rFonts w:ascii="Arial" w:eastAsia="Times New Roman" w:hAnsi="Arial" w:cs="Arial"/>
          <w:color w:val="000000" w:themeColor="text1"/>
          <w:sz w:val="24"/>
          <w:szCs w:val="24"/>
          <w:lang w:val="sk-SK" w:eastAsia="cs-CZ"/>
        </w:rPr>
        <w:t>) spolupráci s iným členským štátom ohľadom bezpečnosti dodávok plynu na vnútornom trhu so zemným plynom; rovnako informuje aj ostatné členské štáty,</w:t>
      </w:r>
    </w:p>
    <w:p w14:paraId="49420644" w14:textId="6DE5BFAF" w:rsidR="00D96116" w:rsidRPr="00043871" w:rsidRDefault="00FC58BF"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i</w:t>
      </w:r>
      <w:r w:rsidR="00D96116" w:rsidRPr="00043871">
        <w:rPr>
          <w:rFonts w:ascii="Arial" w:eastAsia="Times New Roman" w:hAnsi="Arial" w:cs="Arial"/>
          <w:color w:val="000000" w:themeColor="text1"/>
          <w:sz w:val="24"/>
          <w:szCs w:val="24"/>
          <w:lang w:val="sk-SK" w:eastAsia="cs-CZ"/>
        </w:rPr>
        <w:t>) výnimkách z uplatňovania § 12 ods. 4 písm. b) trinásteho bodu,</w:t>
      </w:r>
    </w:p>
    <w:p w14:paraId="6540E08E" w14:textId="21F78F5E" w:rsidR="00D96116" w:rsidRPr="00043871" w:rsidRDefault="00FC58BF"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j</w:t>
      </w:r>
      <w:r w:rsidR="00D96116" w:rsidRPr="00043871">
        <w:rPr>
          <w:rFonts w:ascii="Arial" w:eastAsia="Times New Roman" w:hAnsi="Arial" w:cs="Arial"/>
          <w:color w:val="000000" w:themeColor="text1"/>
          <w:sz w:val="24"/>
          <w:szCs w:val="24"/>
          <w:lang w:val="sk-SK" w:eastAsia="cs-CZ"/>
        </w:rPr>
        <w:t>) dôvodoch zamietnutia žiadosti podľa § 12 ods. 4, ak žiadosť neobsahuje náležitosti investičného zámeru podľa § 12 ods. 4 písm. b) siedmeho bodu, trinásteho bodu a štrnásteho bodu, najneskôr do troch mesiacov od zamietnutia žiadosti.</w:t>
      </w:r>
    </w:p>
    <w:p w14:paraId="6AD8CCFD" w14:textId="19032308"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0) Ministerstvo </w:t>
      </w:r>
      <w:r w:rsidR="009166A5" w:rsidRPr="00043871">
        <w:rPr>
          <w:rFonts w:ascii="Arial" w:eastAsia="Times New Roman" w:hAnsi="Arial" w:cs="Arial"/>
          <w:color w:val="000000" w:themeColor="text1"/>
          <w:sz w:val="24"/>
          <w:szCs w:val="24"/>
          <w:lang w:val="sk-SK" w:eastAsia="cs-CZ"/>
        </w:rPr>
        <w:t xml:space="preserve">je príslušným orgánom pre oblasť pripravenosti na riziká v odvetví elektroenergetiky podľa osobitného </w:t>
      </w:r>
      <w:r w:rsidR="00A86A0F" w:rsidRPr="00043871">
        <w:rPr>
          <w:rFonts w:ascii="Arial" w:eastAsia="Times New Roman" w:hAnsi="Arial" w:cs="Arial"/>
          <w:color w:val="000000" w:themeColor="text1"/>
          <w:sz w:val="24"/>
          <w:szCs w:val="24"/>
          <w:lang w:val="sk-SK" w:eastAsia="cs-CZ"/>
        </w:rPr>
        <w:t>pre</w:t>
      </w:r>
      <w:r w:rsidR="00BD7D1D" w:rsidRPr="00043871">
        <w:rPr>
          <w:rFonts w:ascii="Arial" w:eastAsia="Times New Roman" w:hAnsi="Arial" w:cs="Arial"/>
          <w:color w:val="000000" w:themeColor="text1"/>
          <w:sz w:val="24"/>
          <w:szCs w:val="24"/>
          <w:lang w:val="sk-SK" w:eastAsia="cs-CZ"/>
        </w:rPr>
        <w:t>d</w:t>
      </w:r>
      <w:r w:rsidR="00A86A0F" w:rsidRPr="00043871">
        <w:rPr>
          <w:rFonts w:ascii="Arial" w:eastAsia="Times New Roman" w:hAnsi="Arial" w:cs="Arial"/>
          <w:color w:val="000000" w:themeColor="text1"/>
          <w:sz w:val="24"/>
          <w:szCs w:val="24"/>
          <w:lang w:val="sk-SK" w:eastAsia="cs-CZ"/>
        </w:rPr>
        <w:t>pisu</w:t>
      </w:r>
      <w:r w:rsidR="008D7743" w:rsidRPr="00043871">
        <w:rPr>
          <w:rFonts w:ascii="Arial" w:eastAsia="Times New Roman" w:hAnsi="Arial" w:cs="Arial"/>
          <w:color w:val="000000" w:themeColor="text1"/>
          <w:sz w:val="24"/>
          <w:szCs w:val="24"/>
          <w:vertAlign w:val="superscript"/>
          <w:lang w:val="sk-SK" w:eastAsia="cs-CZ"/>
        </w:rPr>
        <w:t>90)</w:t>
      </w:r>
      <w:r w:rsidR="009166A5" w:rsidRPr="00043871">
        <w:rPr>
          <w:rFonts w:ascii="Arial" w:eastAsia="Times New Roman" w:hAnsi="Arial" w:cs="Arial"/>
          <w:color w:val="000000" w:themeColor="text1"/>
          <w:sz w:val="24"/>
          <w:szCs w:val="24"/>
          <w:lang w:val="sk-SK" w:eastAsia="cs-CZ"/>
        </w:rPr>
        <w:t xml:space="preserve"> a pre oblasť primeranosti zdrojov podľa osobitného </w:t>
      </w:r>
      <w:r w:rsidR="00A86A0F" w:rsidRPr="00043871">
        <w:rPr>
          <w:rFonts w:ascii="Arial" w:eastAsia="Times New Roman" w:hAnsi="Arial" w:cs="Arial"/>
          <w:color w:val="000000" w:themeColor="text1"/>
          <w:sz w:val="24"/>
          <w:szCs w:val="24"/>
          <w:lang w:val="sk-SK" w:eastAsia="cs-CZ"/>
        </w:rPr>
        <w:t>predpisu</w:t>
      </w:r>
      <w:r w:rsidR="00C3002B" w:rsidRPr="00043871">
        <w:rPr>
          <w:rFonts w:ascii="Arial" w:eastAsia="Times New Roman" w:hAnsi="Arial" w:cs="Arial"/>
          <w:color w:val="000000" w:themeColor="text1"/>
          <w:sz w:val="24"/>
          <w:szCs w:val="24"/>
          <w:vertAlign w:val="superscript"/>
          <w:lang w:val="sk-SK" w:eastAsia="cs-CZ"/>
        </w:rPr>
        <w:t>54)</w:t>
      </w:r>
      <w:r w:rsidR="0055478B" w:rsidRPr="00043871">
        <w:rPr>
          <w:rFonts w:ascii="Arial" w:eastAsia="Times New Roman" w:hAnsi="Arial" w:cs="Arial"/>
          <w:color w:val="000000" w:themeColor="text1"/>
          <w:sz w:val="24"/>
          <w:szCs w:val="24"/>
          <w:lang w:val="sk-SK" w:eastAsia="cs-CZ"/>
        </w:rPr>
        <w:t xml:space="preserve"> a </w:t>
      </w:r>
      <w:r w:rsidR="003B2B90" w:rsidRPr="00043871">
        <w:rPr>
          <w:rFonts w:ascii="Arial" w:eastAsia="Times New Roman" w:hAnsi="Arial" w:cs="Arial"/>
          <w:color w:val="000000" w:themeColor="text1"/>
          <w:sz w:val="24"/>
          <w:szCs w:val="24"/>
          <w:lang w:val="sk-SK" w:eastAsia="cs-CZ"/>
        </w:rPr>
        <w:t xml:space="preserve">určuje </w:t>
      </w:r>
      <w:r w:rsidR="0055478B" w:rsidRPr="00043871">
        <w:rPr>
          <w:rFonts w:ascii="Arial" w:eastAsia="Times New Roman" w:hAnsi="Arial" w:cs="Arial"/>
          <w:color w:val="000000" w:themeColor="text1"/>
          <w:sz w:val="24"/>
          <w:szCs w:val="24"/>
          <w:lang w:val="sk-SK" w:eastAsia="cs-CZ"/>
        </w:rPr>
        <w:t xml:space="preserve">štandard spoľahlivosti podľa osobitného </w:t>
      </w:r>
      <w:r w:rsidR="00A86A0F" w:rsidRPr="00043871">
        <w:rPr>
          <w:rFonts w:ascii="Arial" w:eastAsia="Times New Roman" w:hAnsi="Arial" w:cs="Arial"/>
          <w:color w:val="000000" w:themeColor="text1"/>
          <w:sz w:val="24"/>
          <w:szCs w:val="24"/>
          <w:lang w:val="sk-SK" w:eastAsia="cs-CZ"/>
        </w:rPr>
        <w:t>predpisu</w:t>
      </w:r>
      <w:r w:rsidR="00C3002B" w:rsidRPr="00043871">
        <w:rPr>
          <w:rFonts w:ascii="Arial" w:eastAsia="Times New Roman" w:hAnsi="Arial" w:cs="Arial"/>
          <w:color w:val="000000" w:themeColor="text1"/>
          <w:sz w:val="24"/>
          <w:szCs w:val="24"/>
          <w:vertAlign w:val="superscript"/>
          <w:lang w:val="sk-SK" w:eastAsia="cs-CZ"/>
        </w:rPr>
        <w:t>54)</w:t>
      </w:r>
      <w:r w:rsidR="00A86A0F" w:rsidRPr="00043871">
        <w:rPr>
          <w:rFonts w:ascii="Arial" w:eastAsia="Times New Roman" w:hAnsi="Arial" w:cs="Arial"/>
          <w:color w:val="000000" w:themeColor="text1"/>
          <w:sz w:val="24"/>
          <w:szCs w:val="24"/>
          <w:lang w:val="sk-SK" w:eastAsia="cs-CZ"/>
        </w:rPr>
        <w:t>.</w:t>
      </w:r>
    </w:p>
    <w:p w14:paraId="55DB4C12"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1) Ministerstvo zabezpečí, aby správa o výsledkoch monitorovania bezpečnosti dodávok plynu podľa odseku 2 písm. j) obsahovala</w:t>
      </w:r>
    </w:p>
    <w:p w14:paraId="445AC4E6"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výsledky monitorovania bezpečnosti dodávok plynu a prijaté a predpokladané opatrenia na riešenie bezpečnosti dodávok plynu,</w:t>
      </w:r>
    </w:p>
    <w:p w14:paraId="52CD5640"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posúdenie celkovej schopnosti siete pokrývať súčasný a očakávaný dopyt po plyne vrátane</w:t>
      </w:r>
    </w:p>
    <w:p w14:paraId="0DACA2A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prevádzkovej bezpečnosti siete,</w:t>
      </w:r>
    </w:p>
    <w:p w14:paraId="38DEC6F6"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predpokladanej rovnováhy medzi dodávkou plynu a dopytom po plyne na nasledujúcich päť rokov,</w:t>
      </w:r>
    </w:p>
    <w:p w14:paraId="08600BD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perspektívy zabezpečenia dodávok plynu na obdobie päť až pätnásť rokov odo dňa vypracovania správy,</w:t>
      </w:r>
    </w:p>
    <w:p w14:paraId="7DEC24E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4. investičných zámerov prevádzkovateľa prepravnej siete, prevádzkovateľov zásobníkov a výrobcov plynu a im známych investičných zámerov akejkoľvek inej strany týkajúcich sa poskytovania cezhraničnej prepravnej kapacity na nasledujúcich desať rokov; </w:t>
      </w:r>
      <w:r w:rsidRPr="00043871">
        <w:rPr>
          <w:rFonts w:ascii="Arial" w:eastAsia="Times New Roman" w:hAnsi="Arial" w:cs="Arial"/>
          <w:color w:val="000000" w:themeColor="text1"/>
          <w:sz w:val="24"/>
          <w:szCs w:val="24"/>
          <w:lang w:val="sk-SK" w:eastAsia="cs-CZ"/>
        </w:rPr>
        <w:lastRenderedPageBreak/>
        <w:t>ministerstvo pripraví správu v spolupráci s prevádzkovateľom prepravnej siete, prevádzkovateľmi zásobníkov a výrobcami plynu,</w:t>
      </w:r>
    </w:p>
    <w:p w14:paraId="592E6E10" w14:textId="00A2F9D6"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možných opatrení na pokrytie ob</w:t>
      </w:r>
      <w:r w:rsidR="000B576E" w:rsidRPr="00043871">
        <w:rPr>
          <w:rFonts w:ascii="Arial" w:eastAsia="Times New Roman" w:hAnsi="Arial" w:cs="Arial"/>
          <w:color w:val="000000" w:themeColor="text1"/>
          <w:sz w:val="24"/>
          <w:szCs w:val="24"/>
          <w:lang w:val="sk-SK" w:eastAsia="cs-CZ"/>
        </w:rPr>
        <w:t>z</w:t>
      </w:r>
      <w:r w:rsidRPr="00043871">
        <w:rPr>
          <w:rFonts w:ascii="Arial" w:eastAsia="Times New Roman" w:hAnsi="Arial" w:cs="Arial"/>
          <w:color w:val="000000" w:themeColor="text1"/>
          <w:sz w:val="24"/>
          <w:szCs w:val="24"/>
          <w:lang w:val="sk-SK" w:eastAsia="cs-CZ"/>
        </w:rPr>
        <w:t>vlášť vysokého dopytu po plyne a riešenie výpadku jedného alebo viacerých dodávateľov plynu.</w:t>
      </w:r>
    </w:p>
    <w:p w14:paraId="724E11BA" w14:textId="3402970B" w:rsidR="00D0297B" w:rsidRPr="00043871" w:rsidRDefault="0037554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bookmarkStart w:id="375" w:name="c_70876"/>
      <w:bookmarkStart w:id="376" w:name="pa_89"/>
      <w:bookmarkStart w:id="377" w:name="p_89"/>
      <w:bookmarkEnd w:id="375"/>
      <w:bookmarkEnd w:id="376"/>
      <w:bookmarkEnd w:id="377"/>
      <w:r w:rsidRPr="00043871">
        <w:rPr>
          <w:rFonts w:ascii="Arial" w:eastAsia="Times New Roman" w:hAnsi="Arial" w:cs="Arial"/>
          <w:color w:val="000000" w:themeColor="text1"/>
          <w:sz w:val="24"/>
          <w:szCs w:val="24"/>
          <w:lang w:val="sk-SK" w:eastAsia="cs-CZ"/>
        </w:rPr>
        <w:t>(12) Ministerstvo v spolupráci s úradom vyprac</w:t>
      </w:r>
      <w:r w:rsidR="004431D2" w:rsidRPr="00043871">
        <w:rPr>
          <w:rFonts w:ascii="Arial" w:eastAsia="Times New Roman" w:hAnsi="Arial" w:cs="Arial"/>
          <w:color w:val="000000" w:themeColor="text1"/>
          <w:sz w:val="24"/>
          <w:szCs w:val="24"/>
          <w:lang w:val="sk-SK" w:eastAsia="cs-CZ"/>
        </w:rPr>
        <w:t>ú</w:t>
      </w:r>
      <w:r w:rsidRPr="00043871">
        <w:rPr>
          <w:rFonts w:ascii="Arial" w:eastAsia="Times New Roman" w:hAnsi="Arial" w:cs="Arial"/>
          <w:color w:val="000000" w:themeColor="text1"/>
          <w:sz w:val="24"/>
          <w:szCs w:val="24"/>
          <w:lang w:val="sk-SK" w:eastAsia="cs-CZ"/>
        </w:rPr>
        <w:t>va analýzu ekonomických prínosov vyplývajúcich zo zavedenia rôznych foriem inteligentných meracích systémov a nákladov na ich obstaranie, inštaláciu a prevádzku pre jednotlivé kategórie koncových odberateľov elektriny a </w:t>
      </w:r>
      <w:r w:rsidR="003B2B90" w:rsidRPr="00043871">
        <w:rPr>
          <w:rFonts w:ascii="Arial" w:eastAsia="Times New Roman" w:hAnsi="Arial" w:cs="Arial"/>
          <w:color w:val="000000" w:themeColor="text1"/>
          <w:sz w:val="24"/>
          <w:szCs w:val="24"/>
          <w:lang w:val="sk-SK" w:eastAsia="cs-CZ"/>
        </w:rPr>
        <w:t xml:space="preserve">vypracúva </w:t>
      </w:r>
      <w:r w:rsidRPr="00043871">
        <w:rPr>
          <w:rFonts w:ascii="Arial" w:eastAsia="Times New Roman" w:hAnsi="Arial" w:cs="Arial"/>
          <w:color w:val="000000" w:themeColor="text1"/>
          <w:sz w:val="24"/>
          <w:szCs w:val="24"/>
          <w:lang w:val="sk-SK" w:eastAsia="cs-CZ"/>
        </w:rPr>
        <w:t>jej prehodnot</w:t>
      </w:r>
      <w:r w:rsidR="00DE18B2" w:rsidRPr="00043871">
        <w:rPr>
          <w:rFonts w:ascii="Arial" w:eastAsia="Times New Roman" w:hAnsi="Arial" w:cs="Arial"/>
          <w:color w:val="000000" w:themeColor="text1"/>
          <w:sz w:val="24"/>
          <w:szCs w:val="24"/>
          <w:lang w:val="sk-SK" w:eastAsia="cs-CZ"/>
        </w:rPr>
        <w:t>e</w:t>
      </w:r>
      <w:r w:rsidRPr="00043871">
        <w:rPr>
          <w:rFonts w:ascii="Arial" w:eastAsia="Times New Roman" w:hAnsi="Arial" w:cs="Arial"/>
          <w:color w:val="000000" w:themeColor="text1"/>
          <w:sz w:val="24"/>
          <w:szCs w:val="24"/>
          <w:lang w:val="sk-SK" w:eastAsia="cs-CZ"/>
        </w:rPr>
        <w:t xml:space="preserve">nie </w:t>
      </w:r>
      <w:r w:rsidR="003B2B90" w:rsidRPr="00043871">
        <w:rPr>
          <w:rFonts w:ascii="Arial" w:eastAsia="Times New Roman" w:hAnsi="Arial" w:cs="Arial"/>
          <w:color w:val="000000" w:themeColor="text1"/>
          <w:sz w:val="24"/>
          <w:szCs w:val="24"/>
          <w:lang w:val="sk-SK" w:eastAsia="cs-CZ"/>
        </w:rPr>
        <w:t xml:space="preserve">najmenej </w:t>
      </w:r>
      <w:r w:rsidR="00DE18B2" w:rsidRPr="00043871">
        <w:rPr>
          <w:rFonts w:ascii="Arial" w:eastAsia="Times New Roman" w:hAnsi="Arial" w:cs="Arial"/>
          <w:color w:val="000000" w:themeColor="text1"/>
          <w:sz w:val="24"/>
          <w:szCs w:val="24"/>
          <w:lang w:val="sk-SK" w:eastAsia="cs-CZ"/>
        </w:rPr>
        <w:t xml:space="preserve">každé štyri </w:t>
      </w:r>
      <w:r w:rsidRPr="00043871">
        <w:rPr>
          <w:rFonts w:ascii="Arial" w:eastAsia="Times New Roman" w:hAnsi="Arial" w:cs="Arial"/>
          <w:color w:val="000000" w:themeColor="text1"/>
          <w:sz w:val="24"/>
          <w:szCs w:val="24"/>
          <w:lang w:val="sk-SK" w:eastAsia="cs-CZ"/>
        </w:rPr>
        <w:t xml:space="preserve">roky, ak výsledkom analýzy </w:t>
      </w:r>
      <w:r w:rsidR="003B2B90" w:rsidRPr="00043871">
        <w:rPr>
          <w:rFonts w:ascii="Arial" w:eastAsia="Times New Roman" w:hAnsi="Arial" w:cs="Arial"/>
          <w:color w:val="000000" w:themeColor="text1"/>
          <w:sz w:val="24"/>
          <w:szCs w:val="24"/>
          <w:lang w:val="sk-SK" w:eastAsia="cs-CZ"/>
        </w:rPr>
        <w:t xml:space="preserve">je </w:t>
      </w:r>
      <w:r w:rsidRPr="00043871">
        <w:rPr>
          <w:rFonts w:ascii="Arial" w:eastAsia="Times New Roman" w:hAnsi="Arial" w:cs="Arial"/>
          <w:color w:val="000000" w:themeColor="text1"/>
          <w:sz w:val="24"/>
          <w:szCs w:val="24"/>
          <w:lang w:val="sk-SK" w:eastAsia="cs-CZ"/>
        </w:rPr>
        <w:t>zi</w:t>
      </w:r>
      <w:r w:rsidR="00DE18B2" w:rsidRPr="00043871">
        <w:rPr>
          <w:rFonts w:ascii="Arial" w:eastAsia="Times New Roman" w:hAnsi="Arial" w:cs="Arial"/>
          <w:color w:val="000000" w:themeColor="text1"/>
          <w:sz w:val="24"/>
          <w:szCs w:val="24"/>
          <w:lang w:val="sk-SK" w:eastAsia="cs-CZ"/>
        </w:rPr>
        <w:t>ste</w:t>
      </w:r>
      <w:r w:rsidRPr="00043871">
        <w:rPr>
          <w:rFonts w:ascii="Arial" w:eastAsia="Times New Roman" w:hAnsi="Arial" w:cs="Arial"/>
          <w:color w:val="000000" w:themeColor="text1"/>
          <w:sz w:val="24"/>
          <w:szCs w:val="24"/>
          <w:lang w:val="sk-SK" w:eastAsia="cs-CZ"/>
        </w:rPr>
        <w:t>nie, že ekonomické prínosy inštal</w:t>
      </w:r>
      <w:r w:rsidR="00DE18B2" w:rsidRPr="00043871">
        <w:rPr>
          <w:rFonts w:ascii="Arial" w:eastAsia="Times New Roman" w:hAnsi="Arial" w:cs="Arial"/>
          <w:color w:val="000000" w:themeColor="text1"/>
          <w:sz w:val="24"/>
          <w:szCs w:val="24"/>
          <w:lang w:val="sk-SK" w:eastAsia="cs-CZ"/>
        </w:rPr>
        <w:t>á</w:t>
      </w:r>
      <w:r w:rsidRPr="00043871">
        <w:rPr>
          <w:rFonts w:ascii="Arial" w:eastAsia="Times New Roman" w:hAnsi="Arial" w:cs="Arial"/>
          <w:color w:val="000000" w:themeColor="text1"/>
          <w:sz w:val="24"/>
          <w:szCs w:val="24"/>
          <w:lang w:val="sk-SK" w:eastAsia="cs-CZ"/>
        </w:rPr>
        <w:t>cie a prev</w:t>
      </w:r>
      <w:r w:rsidR="00DE18B2" w:rsidRPr="00043871">
        <w:rPr>
          <w:rFonts w:ascii="Arial" w:eastAsia="Times New Roman" w:hAnsi="Arial" w:cs="Arial"/>
          <w:color w:val="000000" w:themeColor="text1"/>
          <w:sz w:val="24"/>
          <w:szCs w:val="24"/>
          <w:lang w:val="sk-SK" w:eastAsia="cs-CZ"/>
        </w:rPr>
        <w:t>ád</w:t>
      </w:r>
      <w:r w:rsidRPr="00043871">
        <w:rPr>
          <w:rFonts w:ascii="Arial" w:eastAsia="Times New Roman" w:hAnsi="Arial" w:cs="Arial"/>
          <w:color w:val="000000" w:themeColor="text1"/>
          <w:sz w:val="24"/>
          <w:szCs w:val="24"/>
          <w:lang w:val="sk-SK" w:eastAsia="cs-CZ"/>
        </w:rPr>
        <w:t>zky inteligentných merac</w:t>
      </w:r>
      <w:r w:rsidR="00DE18B2" w:rsidRPr="00043871">
        <w:rPr>
          <w:rFonts w:ascii="Arial" w:eastAsia="Times New Roman" w:hAnsi="Arial" w:cs="Arial"/>
          <w:color w:val="000000" w:themeColor="text1"/>
          <w:sz w:val="24"/>
          <w:szCs w:val="24"/>
          <w:lang w:val="sk-SK" w:eastAsia="cs-CZ"/>
        </w:rPr>
        <w:t>í</w:t>
      </w:r>
      <w:r w:rsidRPr="00043871">
        <w:rPr>
          <w:rFonts w:ascii="Arial" w:eastAsia="Times New Roman" w:hAnsi="Arial" w:cs="Arial"/>
          <w:color w:val="000000" w:themeColor="text1"/>
          <w:sz w:val="24"/>
          <w:szCs w:val="24"/>
          <w:lang w:val="sk-SK" w:eastAsia="cs-CZ"/>
        </w:rPr>
        <w:t>ch systémov pre určit</w:t>
      </w:r>
      <w:r w:rsidR="00DE18B2" w:rsidRPr="00043871">
        <w:rPr>
          <w:rFonts w:ascii="Arial" w:eastAsia="Times New Roman" w:hAnsi="Arial" w:cs="Arial"/>
          <w:color w:val="000000" w:themeColor="text1"/>
          <w:sz w:val="24"/>
          <w:szCs w:val="24"/>
          <w:lang w:val="sk-SK" w:eastAsia="cs-CZ"/>
        </w:rPr>
        <w:t>é</w:t>
      </w:r>
      <w:r w:rsidRPr="00043871">
        <w:rPr>
          <w:rFonts w:ascii="Arial" w:eastAsia="Times New Roman" w:hAnsi="Arial" w:cs="Arial"/>
          <w:color w:val="000000" w:themeColor="text1"/>
          <w:sz w:val="24"/>
          <w:szCs w:val="24"/>
          <w:lang w:val="sk-SK" w:eastAsia="cs-CZ"/>
        </w:rPr>
        <w:t xml:space="preserve"> kateg</w:t>
      </w:r>
      <w:r w:rsidR="00DE18B2" w:rsidRPr="00043871">
        <w:rPr>
          <w:rFonts w:ascii="Arial" w:eastAsia="Times New Roman" w:hAnsi="Arial" w:cs="Arial"/>
          <w:color w:val="000000" w:themeColor="text1"/>
          <w:sz w:val="24"/>
          <w:szCs w:val="24"/>
          <w:lang w:val="sk-SK" w:eastAsia="cs-CZ"/>
        </w:rPr>
        <w:t>ó</w:t>
      </w:r>
      <w:r w:rsidRPr="00043871">
        <w:rPr>
          <w:rFonts w:ascii="Arial" w:eastAsia="Times New Roman" w:hAnsi="Arial" w:cs="Arial"/>
          <w:color w:val="000000" w:themeColor="text1"/>
          <w:sz w:val="24"/>
          <w:szCs w:val="24"/>
          <w:lang w:val="sk-SK" w:eastAsia="cs-CZ"/>
        </w:rPr>
        <w:t>ri</w:t>
      </w:r>
      <w:r w:rsidR="00DE18B2" w:rsidRPr="00043871">
        <w:rPr>
          <w:rFonts w:ascii="Arial" w:eastAsia="Times New Roman" w:hAnsi="Arial" w:cs="Arial"/>
          <w:color w:val="000000" w:themeColor="text1"/>
          <w:sz w:val="24"/>
          <w:szCs w:val="24"/>
          <w:lang w:val="sk-SK" w:eastAsia="cs-CZ"/>
        </w:rPr>
        <w:t>e</w:t>
      </w:r>
      <w:r w:rsidRPr="00043871">
        <w:rPr>
          <w:rFonts w:ascii="Arial" w:eastAsia="Times New Roman" w:hAnsi="Arial" w:cs="Arial"/>
          <w:color w:val="000000" w:themeColor="text1"/>
          <w:sz w:val="24"/>
          <w:szCs w:val="24"/>
          <w:lang w:val="sk-SK" w:eastAsia="cs-CZ"/>
        </w:rPr>
        <w:t xml:space="preserve"> koncových odb</w:t>
      </w:r>
      <w:r w:rsidR="00DE18B2" w:rsidRPr="00043871">
        <w:rPr>
          <w:rFonts w:ascii="Arial" w:eastAsia="Times New Roman" w:hAnsi="Arial" w:cs="Arial"/>
          <w:color w:val="000000" w:themeColor="text1"/>
          <w:sz w:val="24"/>
          <w:szCs w:val="24"/>
          <w:lang w:val="sk-SK" w:eastAsia="cs-CZ"/>
        </w:rPr>
        <w:t>e</w:t>
      </w:r>
      <w:r w:rsidRPr="00043871">
        <w:rPr>
          <w:rFonts w:ascii="Arial" w:eastAsia="Times New Roman" w:hAnsi="Arial" w:cs="Arial"/>
          <w:color w:val="000000" w:themeColor="text1"/>
          <w:sz w:val="24"/>
          <w:szCs w:val="24"/>
          <w:lang w:val="sk-SK" w:eastAsia="cs-CZ"/>
        </w:rPr>
        <w:t>rate</w:t>
      </w:r>
      <w:r w:rsidR="00DE18B2" w:rsidRPr="00043871">
        <w:rPr>
          <w:rFonts w:ascii="Arial" w:eastAsia="Times New Roman" w:hAnsi="Arial" w:cs="Arial"/>
          <w:color w:val="000000" w:themeColor="text1"/>
          <w:sz w:val="24"/>
          <w:szCs w:val="24"/>
          <w:lang w:val="sk-SK" w:eastAsia="cs-CZ"/>
        </w:rPr>
        <w:t>ľ</w:t>
      </w:r>
      <w:r w:rsidRPr="00043871">
        <w:rPr>
          <w:rFonts w:ascii="Arial" w:eastAsia="Times New Roman" w:hAnsi="Arial" w:cs="Arial"/>
          <w:color w:val="000000" w:themeColor="text1"/>
          <w:sz w:val="24"/>
          <w:szCs w:val="24"/>
          <w:lang w:val="sk-SK" w:eastAsia="cs-CZ"/>
        </w:rPr>
        <w:t>ov</w:t>
      </w:r>
      <w:r w:rsidR="00DE18B2" w:rsidRPr="00043871">
        <w:rPr>
          <w:rFonts w:ascii="Arial" w:eastAsia="Times New Roman" w:hAnsi="Arial" w:cs="Arial"/>
          <w:color w:val="000000" w:themeColor="text1"/>
          <w:sz w:val="24"/>
          <w:szCs w:val="24"/>
          <w:lang w:val="sk-SK" w:eastAsia="cs-CZ"/>
        </w:rPr>
        <w:t xml:space="preserve"> elektriny</w:t>
      </w:r>
      <w:r w:rsidRPr="00043871">
        <w:rPr>
          <w:rFonts w:ascii="Arial" w:eastAsia="Times New Roman" w:hAnsi="Arial" w:cs="Arial"/>
          <w:color w:val="000000" w:themeColor="text1"/>
          <w:sz w:val="24"/>
          <w:szCs w:val="24"/>
          <w:lang w:val="sk-SK" w:eastAsia="cs-CZ"/>
        </w:rPr>
        <w:t xml:space="preserve"> neopodstatňuj</w:t>
      </w:r>
      <w:r w:rsidR="00DE18B2" w:rsidRPr="00043871">
        <w:rPr>
          <w:rFonts w:ascii="Arial" w:eastAsia="Times New Roman" w:hAnsi="Arial" w:cs="Arial"/>
          <w:color w:val="000000" w:themeColor="text1"/>
          <w:sz w:val="24"/>
          <w:szCs w:val="24"/>
          <w:lang w:val="sk-SK" w:eastAsia="cs-CZ"/>
        </w:rPr>
        <w:t>ú</w:t>
      </w:r>
      <w:r w:rsidRPr="00043871">
        <w:rPr>
          <w:rFonts w:ascii="Arial" w:eastAsia="Times New Roman" w:hAnsi="Arial" w:cs="Arial"/>
          <w:color w:val="000000" w:themeColor="text1"/>
          <w:sz w:val="24"/>
          <w:szCs w:val="24"/>
          <w:lang w:val="sk-SK" w:eastAsia="cs-CZ"/>
        </w:rPr>
        <w:t xml:space="preserve"> vynaloženie nákladov na ich in</w:t>
      </w:r>
      <w:r w:rsidR="00DE18B2" w:rsidRPr="00043871">
        <w:rPr>
          <w:rFonts w:ascii="Arial" w:eastAsia="Times New Roman" w:hAnsi="Arial" w:cs="Arial"/>
          <w:color w:val="000000" w:themeColor="text1"/>
          <w:sz w:val="24"/>
          <w:szCs w:val="24"/>
          <w:lang w:val="sk-SK" w:eastAsia="cs-CZ"/>
        </w:rPr>
        <w:t>š</w:t>
      </w:r>
      <w:r w:rsidRPr="00043871">
        <w:rPr>
          <w:rFonts w:ascii="Arial" w:eastAsia="Times New Roman" w:hAnsi="Arial" w:cs="Arial"/>
          <w:color w:val="000000" w:themeColor="text1"/>
          <w:sz w:val="24"/>
          <w:szCs w:val="24"/>
          <w:lang w:val="sk-SK" w:eastAsia="cs-CZ"/>
        </w:rPr>
        <w:t>tal</w:t>
      </w:r>
      <w:r w:rsidR="00DE18B2" w:rsidRPr="00043871">
        <w:rPr>
          <w:rFonts w:ascii="Arial" w:eastAsia="Times New Roman" w:hAnsi="Arial" w:cs="Arial"/>
          <w:color w:val="000000" w:themeColor="text1"/>
          <w:sz w:val="24"/>
          <w:szCs w:val="24"/>
          <w:lang w:val="sk-SK" w:eastAsia="cs-CZ"/>
        </w:rPr>
        <w:t>á</w:t>
      </w:r>
      <w:r w:rsidRPr="00043871">
        <w:rPr>
          <w:rFonts w:ascii="Arial" w:eastAsia="Times New Roman" w:hAnsi="Arial" w:cs="Arial"/>
          <w:color w:val="000000" w:themeColor="text1"/>
          <w:sz w:val="24"/>
          <w:szCs w:val="24"/>
          <w:lang w:val="sk-SK" w:eastAsia="cs-CZ"/>
        </w:rPr>
        <w:t>ciu a prev</w:t>
      </w:r>
      <w:r w:rsidR="00DE18B2" w:rsidRPr="00043871">
        <w:rPr>
          <w:rFonts w:ascii="Arial" w:eastAsia="Times New Roman" w:hAnsi="Arial" w:cs="Arial"/>
          <w:color w:val="000000" w:themeColor="text1"/>
          <w:sz w:val="24"/>
          <w:szCs w:val="24"/>
          <w:lang w:val="sk-SK" w:eastAsia="cs-CZ"/>
        </w:rPr>
        <w:t>á</w:t>
      </w:r>
      <w:r w:rsidRPr="00043871">
        <w:rPr>
          <w:rFonts w:ascii="Arial" w:eastAsia="Times New Roman" w:hAnsi="Arial" w:cs="Arial"/>
          <w:color w:val="000000" w:themeColor="text1"/>
          <w:sz w:val="24"/>
          <w:szCs w:val="24"/>
          <w:lang w:val="sk-SK" w:eastAsia="cs-CZ"/>
        </w:rPr>
        <w:t xml:space="preserve">dzku. </w:t>
      </w:r>
      <w:r w:rsidR="00F804AC" w:rsidRPr="00043871">
        <w:rPr>
          <w:rFonts w:ascii="Arial" w:eastAsia="Times New Roman" w:hAnsi="Arial" w:cs="Arial"/>
          <w:color w:val="000000" w:themeColor="text1"/>
          <w:sz w:val="24"/>
          <w:szCs w:val="24"/>
          <w:lang w:val="sk-SK" w:eastAsia="cs-CZ"/>
        </w:rPr>
        <w:t xml:space="preserve">Ministerstvo pri vypracovaní analýzy zohľadňuje požiadavky </w:t>
      </w:r>
      <w:r w:rsidR="00C177C9" w:rsidRPr="00043871">
        <w:rPr>
          <w:rFonts w:ascii="Arial" w:eastAsia="Times New Roman" w:hAnsi="Arial" w:cs="Arial"/>
          <w:color w:val="000000" w:themeColor="text1"/>
          <w:sz w:val="24"/>
          <w:szCs w:val="24"/>
          <w:lang w:val="sk-SK" w:eastAsia="cs-CZ"/>
        </w:rPr>
        <w:t xml:space="preserve">na </w:t>
      </w:r>
      <w:r w:rsidR="00A575E4" w:rsidRPr="00043871">
        <w:rPr>
          <w:rFonts w:ascii="Arial" w:eastAsia="Times New Roman" w:hAnsi="Arial" w:cs="Arial"/>
          <w:color w:val="000000" w:themeColor="text1"/>
          <w:sz w:val="24"/>
          <w:szCs w:val="24"/>
          <w:lang w:val="sk-SK" w:eastAsia="cs-CZ"/>
        </w:rPr>
        <w:t xml:space="preserve">vyhodnotenie ekonomických prínosov </w:t>
      </w:r>
      <w:r w:rsidR="00053E75" w:rsidRPr="00043871">
        <w:rPr>
          <w:rFonts w:ascii="Arial" w:eastAsia="Times New Roman" w:hAnsi="Arial" w:cs="Arial"/>
          <w:color w:val="000000" w:themeColor="text1"/>
          <w:sz w:val="24"/>
          <w:szCs w:val="24"/>
          <w:lang w:val="sk-SK" w:eastAsia="cs-CZ"/>
        </w:rPr>
        <w:t>a</w:t>
      </w:r>
      <w:r w:rsidR="00022478" w:rsidRPr="00043871">
        <w:rPr>
          <w:rFonts w:ascii="Arial" w:eastAsia="Times New Roman" w:hAnsi="Arial" w:cs="Arial"/>
          <w:color w:val="000000" w:themeColor="text1"/>
          <w:sz w:val="24"/>
          <w:szCs w:val="24"/>
          <w:lang w:val="sk-SK" w:eastAsia="cs-CZ"/>
        </w:rPr>
        <w:t> </w:t>
      </w:r>
      <w:r w:rsidR="00053E75" w:rsidRPr="00043871">
        <w:rPr>
          <w:rFonts w:ascii="Arial" w:eastAsia="Times New Roman" w:hAnsi="Arial" w:cs="Arial"/>
          <w:color w:val="000000" w:themeColor="text1"/>
          <w:sz w:val="24"/>
          <w:szCs w:val="24"/>
          <w:lang w:val="sk-SK" w:eastAsia="cs-CZ"/>
        </w:rPr>
        <w:t>nákladov</w:t>
      </w:r>
      <w:r w:rsidR="00022478" w:rsidRPr="00043871">
        <w:rPr>
          <w:rFonts w:ascii="Arial" w:eastAsia="Times New Roman" w:hAnsi="Arial" w:cs="Arial"/>
          <w:color w:val="000000" w:themeColor="text1"/>
          <w:sz w:val="24"/>
          <w:szCs w:val="24"/>
          <w:lang w:val="sk-SK" w:eastAsia="cs-CZ"/>
        </w:rPr>
        <w:t xml:space="preserve"> a funkcie inteligentných meracích systémov</w:t>
      </w:r>
      <w:r w:rsidR="00A61402" w:rsidRPr="00043871">
        <w:rPr>
          <w:rFonts w:ascii="Arial" w:eastAsia="Times New Roman" w:hAnsi="Arial" w:cs="Arial"/>
          <w:color w:val="000000" w:themeColor="text1"/>
          <w:sz w:val="24"/>
          <w:szCs w:val="24"/>
          <w:lang w:val="sk-SK" w:eastAsia="cs-CZ"/>
        </w:rPr>
        <w:t xml:space="preserve"> </w:t>
      </w:r>
      <w:r w:rsidR="00F804AC" w:rsidRPr="00043871">
        <w:rPr>
          <w:rFonts w:ascii="Arial" w:eastAsia="Times New Roman" w:hAnsi="Arial" w:cs="Arial"/>
          <w:color w:val="000000" w:themeColor="text1"/>
          <w:sz w:val="24"/>
          <w:szCs w:val="24"/>
          <w:lang w:val="sk-SK" w:eastAsia="cs-CZ"/>
        </w:rPr>
        <w:t>a</w:t>
      </w:r>
      <w:r w:rsidR="005B5975" w:rsidRPr="00043871">
        <w:rPr>
          <w:rFonts w:ascii="Arial" w:eastAsia="Times New Roman" w:hAnsi="Arial" w:cs="Arial"/>
          <w:color w:val="000000" w:themeColor="text1"/>
          <w:sz w:val="24"/>
          <w:szCs w:val="24"/>
          <w:lang w:val="sk-SK" w:eastAsia="cs-CZ"/>
        </w:rPr>
        <w:t xml:space="preserve"> požiadavky na </w:t>
      </w:r>
      <w:r w:rsidR="00F804AC" w:rsidRPr="00043871">
        <w:rPr>
          <w:rFonts w:ascii="Arial" w:eastAsia="Times New Roman" w:hAnsi="Arial" w:cs="Arial"/>
          <w:color w:val="000000" w:themeColor="text1"/>
          <w:sz w:val="24"/>
          <w:szCs w:val="24"/>
          <w:lang w:val="sk-SK" w:eastAsia="cs-CZ"/>
        </w:rPr>
        <w:t>za</w:t>
      </w:r>
      <w:r w:rsidR="005656F2" w:rsidRPr="00043871">
        <w:rPr>
          <w:rFonts w:ascii="Arial" w:eastAsia="Times New Roman" w:hAnsi="Arial" w:cs="Arial"/>
          <w:color w:val="000000" w:themeColor="text1"/>
          <w:sz w:val="24"/>
          <w:szCs w:val="24"/>
          <w:lang w:val="sk-SK" w:eastAsia="cs-CZ"/>
        </w:rPr>
        <w:t>bezpeče</w:t>
      </w:r>
      <w:r w:rsidR="00F804AC" w:rsidRPr="00043871">
        <w:rPr>
          <w:rFonts w:ascii="Arial" w:eastAsia="Times New Roman" w:hAnsi="Arial" w:cs="Arial"/>
          <w:color w:val="000000" w:themeColor="text1"/>
          <w:sz w:val="24"/>
          <w:szCs w:val="24"/>
          <w:lang w:val="sk-SK" w:eastAsia="cs-CZ"/>
        </w:rPr>
        <w:t>nie kybernetickej bezpečnosti a ochrany údajov.</w:t>
      </w:r>
      <w:r w:rsidRPr="00043871">
        <w:rPr>
          <w:rFonts w:ascii="Arial" w:eastAsia="Times New Roman" w:hAnsi="Arial" w:cs="Arial"/>
          <w:color w:val="000000" w:themeColor="text1"/>
          <w:sz w:val="24"/>
          <w:szCs w:val="24"/>
          <w:lang w:val="sk-SK" w:eastAsia="cs-CZ"/>
        </w:rPr>
        <w:t xml:space="preserve"> </w:t>
      </w:r>
      <w:r w:rsidR="00E232D0" w:rsidRPr="00043871">
        <w:rPr>
          <w:rFonts w:ascii="Arial" w:eastAsia="Times New Roman" w:hAnsi="Arial" w:cs="Arial"/>
          <w:color w:val="000000" w:themeColor="text1"/>
          <w:sz w:val="24"/>
          <w:szCs w:val="24"/>
          <w:lang w:val="sk-SK" w:eastAsia="cs-CZ"/>
        </w:rPr>
        <w:t>M</w:t>
      </w:r>
      <w:r w:rsidRPr="00043871">
        <w:rPr>
          <w:rFonts w:ascii="Arial" w:eastAsia="Times New Roman" w:hAnsi="Arial" w:cs="Arial"/>
          <w:color w:val="000000" w:themeColor="text1"/>
          <w:sz w:val="24"/>
          <w:szCs w:val="24"/>
          <w:lang w:val="sk-SK" w:eastAsia="cs-CZ"/>
        </w:rPr>
        <w:t xml:space="preserve">inisterstvo </w:t>
      </w:r>
      <w:r w:rsidR="00DE18B2" w:rsidRPr="00043871">
        <w:rPr>
          <w:rFonts w:ascii="Arial" w:eastAsia="Times New Roman" w:hAnsi="Arial" w:cs="Arial"/>
          <w:color w:val="000000" w:themeColor="text1"/>
          <w:sz w:val="24"/>
          <w:szCs w:val="24"/>
          <w:lang w:val="sk-SK" w:eastAsia="cs-CZ"/>
        </w:rPr>
        <w:t>vykoná</w:t>
      </w:r>
      <w:r w:rsidRPr="00043871">
        <w:rPr>
          <w:rFonts w:ascii="Arial" w:eastAsia="Times New Roman" w:hAnsi="Arial" w:cs="Arial"/>
          <w:color w:val="000000" w:themeColor="text1"/>
          <w:sz w:val="24"/>
          <w:szCs w:val="24"/>
          <w:lang w:val="sk-SK" w:eastAsia="cs-CZ"/>
        </w:rPr>
        <w:t xml:space="preserve"> prehodnotenie analýzy pod</w:t>
      </w:r>
      <w:r w:rsidR="00DE18B2" w:rsidRPr="00043871">
        <w:rPr>
          <w:rFonts w:ascii="Arial" w:eastAsia="Times New Roman" w:hAnsi="Arial" w:cs="Arial"/>
          <w:color w:val="000000" w:themeColor="text1"/>
          <w:sz w:val="24"/>
          <w:szCs w:val="24"/>
          <w:lang w:val="sk-SK" w:eastAsia="cs-CZ"/>
        </w:rPr>
        <w:t>ľa</w:t>
      </w:r>
      <w:r w:rsidRPr="00043871">
        <w:rPr>
          <w:rFonts w:ascii="Arial" w:eastAsia="Times New Roman" w:hAnsi="Arial" w:cs="Arial"/>
          <w:color w:val="000000" w:themeColor="text1"/>
          <w:sz w:val="24"/>
          <w:szCs w:val="24"/>
          <w:lang w:val="sk-SK" w:eastAsia="cs-CZ"/>
        </w:rPr>
        <w:t xml:space="preserve"> prvej</w:t>
      </w:r>
      <w:r w:rsidR="00564AD8"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 xml:space="preserve">vety </w:t>
      </w:r>
      <w:r w:rsidR="00FC5120" w:rsidRPr="00043871">
        <w:rPr>
          <w:rFonts w:ascii="Arial" w:eastAsia="Times New Roman" w:hAnsi="Arial" w:cs="Arial"/>
          <w:color w:val="000000" w:themeColor="text1"/>
          <w:sz w:val="24"/>
          <w:szCs w:val="24"/>
          <w:lang w:val="sk-SK" w:eastAsia="cs-CZ"/>
        </w:rPr>
        <w:t>aj</w:t>
      </w:r>
      <w:r w:rsidR="00CC7A43" w:rsidRPr="00043871">
        <w:rPr>
          <w:rFonts w:ascii="Arial" w:eastAsia="Times New Roman" w:hAnsi="Arial" w:cs="Arial"/>
          <w:color w:val="000000" w:themeColor="text1"/>
          <w:sz w:val="24"/>
          <w:szCs w:val="24"/>
          <w:lang w:val="sk-SK" w:eastAsia="cs-CZ"/>
        </w:rPr>
        <w:t xml:space="preserve"> vtedy</w:t>
      </w:r>
      <w:r w:rsidRPr="00043871">
        <w:rPr>
          <w:rFonts w:ascii="Arial" w:eastAsia="Times New Roman" w:hAnsi="Arial" w:cs="Arial"/>
          <w:color w:val="000000" w:themeColor="text1"/>
          <w:sz w:val="24"/>
          <w:szCs w:val="24"/>
          <w:lang w:val="sk-SK" w:eastAsia="cs-CZ"/>
        </w:rPr>
        <w:t>, ak sa významn</w:t>
      </w:r>
      <w:r w:rsidR="00DE18B2" w:rsidRPr="00043871">
        <w:rPr>
          <w:rFonts w:ascii="Arial" w:eastAsia="Times New Roman" w:hAnsi="Arial" w:cs="Arial"/>
          <w:color w:val="000000" w:themeColor="text1"/>
          <w:sz w:val="24"/>
          <w:szCs w:val="24"/>
          <w:lang w:val="sk-SK" w:eastAsia="cs-CZ"/>
        </w:rPr>
        <w:t>e</w:t>
      </w:r>
      <w:r w:rsidRPr="00043871">
        <w:rPr>
          <w:rFonts w:ascii="Arial" w:eastAsia="Times New Roman" w:hAnsi="Arial" w:cs="Arial"/>
          <w:color w:val="000000" w:themeColor="text1"/>
          <w:sz w:val="24"/>
          <w:szCs w:val="24"/>
          <w:lang w:val="sk-SK" w:eastAsia="cs-CZ"/>
        </w:rPr>
        <w:t xml:space="preserve"> zmen</w:t>
      </w:r>
      <w:r w:rsidR="00521E28" w:rsidRPr="00043871">
        <w:rPr>
          <w:rFonts w:ascii="Arial" w:eastAsia="Times New Roman" w:hAnsi="Arial" w:cs="Arial"/>
          <w:color w:val="000000" w:themeColor="text1"/>
          <w:sz w:val="24"/>
          <w:szCs w:val="24"/>
          <w:lang w:val="sk-SK" w:eastAsia="cs-CZ"/>
        </w:rPr>
        <w:t>ia</w:t>
      </w:r>
      <w:r w:rsidRPr="00043871">
        <w:rPr>
          <w:rFonts w:ascii="Arial" w:eastAsia="Times New Roman" w:hAnsi="Arial" w:cs="Arial"/>
          <w:color w:val="000000" w:themeColor="text1"/>
          <w:sz w:val="24"/>
          <w:szCs w:val="24"/>
          <w:lang w:val="sk-SK" w:eastAsia="cs-CZ"/>
        </w:rPr>
        <w:t xml:space="preserve"> technické, ekonomické alebo právn</w:t>
      </w:r>
      <w:r w:rsidR="00DE18B2" w:rsidRPr="00043871">
        <w:rPr>
          <w:rFonts w:ascii="Arial" w:eastAsia="Times New Roman" w:hAnsi="Arial" w:cs="Arial"/>
          <w:color w:val="000000" w:themeColor="text1"/>
          <w:sz w:val="24"/>
          <w:szCs w:val="24"/>
          <w:lang w:val="sk-SK" w:eastAsia="cs-CZ"/>
        </w:rPr>
        <w:t>e</w:t>
      </w:r>
      <w:r w:rsidRPr="00043871">
        <w:rPr>
          <w:rFonts w:ascii="Arial" w:eastAsia="Times New Roman" w:hAnsi="Arial" w:cs="Arial"/>
          <w:color w:val="000000" w:themeColor="text1"/>
          <w:sz w:val="24"/>
          <w:szCs w:val="24"/>
          <w:lang w:val="sk-SK" w:eastAsia="cs-CZ"/>
        </w:rPr>
        <w:t xml:space="preserve"> p</w:t>
      </w:r>
      <w:r w:rsidR="00DE18B2" w:rsidRPr="00043871">
        <w:rPr>
          <w:rFonts w:ascii="Arial" w:eastAsia="Times New Roman" w:hAnsi="Arial" w:cs="Arial"/>
          <w:color w:val="000000" w:themeColor="text1"/>
          <w:sz w:val="24"/>
          <w:szCs w:val="24"/>
          <w:lang w:val="sk-SK" w:eastAsia="cs-CZ"/>
        </w:rPr>
        <w:t>r</w:t>
      </w:r>
      <w:r w:rsidRPr="00043871">
        <w:rPr>
          <w:rFonts w:ascii="Arial" w:eastAsia="Times New Roman" w:hAnsi="Arial" w:cs="Arial"/>
          <w:color w:val="000000" w:themeColor="text1"/>
          <w:sz w:val="24"/>
          <w:szCs w:val="24"/>
          <w:lang w:val="sk-SK" w:eastAsia="cs-CZ"/>
        </w:rPr>
        <w:t>edpoklady, z kt</w:t>
      </w:r>
      <w:r w:rsidR="00DE18B2" w:rsidRPr="00043871">
        <w:rPr>
          <w:rFonts w:ascii="Arial" w:eastAsia="Times New Roman" w:hAnsi="Arial" w:cs="Arial"/>
          <w:color w:val="000000" w:themeColor="text1"/>
          <w:sz w:val="24"/>
          <w:szCs w:val="24"/>
          <w:lang w:val="sk-SK" w:eastAsia="cs-CZ"/>
        </w:rPr>
        <w:t>o</w:t>
      </w:r>
      <w:r w:rsidRPr="00043871">
        <w:rPr>
          <w:rFonts w:ascii="Arial" w:eastAsia="Times New Roman" w:hAnsi="Arial" w:cs="Arial"/>
          <w:color w:val="000000" w:themeColor="text1"/>
          <w:sz w:val="24"/>
          <w:szCs w:val="24"/>
          <w:lang w:val="sk-SK" w:eastAsia="cs-CZ"/>
        </w:rPr>
        <w:t xml:space="preserve">rých </w:t>
      </w:r>
      <w:r w:rsidR="00DE18B2" w:rsidRPr="00043871">
        <w:rPr>
          <w:rFonts w:ascii="Arial" w:eastAsia="Times New Roman" w:hAnsi="Arial" w:cs="Arial"/>
          <w:color w:val="000000" w:themeColor="text1"/>
          <w:sz w:val="24"/>
          <w:szCs w:val="24"/>
          <w:lang w:val="sk-SK" w:eastAsia="cs-CZ"/>
        </w:rPr>
        <w:t>m</w:t>
      </w:r>
      <w:r w:rsidRPr="00043871">
        <w:rPr>
          <w:rFonts w:ascii="Arial" w:eastAsia="Times New Roman" w:hAnsi="Arial" w:cs="Arial"/>
          <w:color w:val="000000" w:themeColor="text1"/>
          <w:sz w:val="24"/>
          <w:szCs w:val="24"/>
          <w:lang w:val="sk-SK" w:eastAsia="cs-CZ"/>
        </w:rPr>
        <w:t xml:space="preserve">inisterstvo </w:t>
      </w:r>
      <w:r w:rsidR="00DE18B2" w:rsidRPr="00043871">
        <w:rPr>
          <w:rFonts w:ascii="Arial" w:eastAsia="Times New Roman" w:hAnsi="Arial" w:cs="Arial"/>
          <w:color w:val="000000" w:themeColor="text1"/>
          <w:sz w:val="24"/>
          <w:szCs w:val="24"/>
          <w:lang w:val="sk-SK" w:eastAsia="cs-CZ"/>
        </w:rPr>
        <w:t>vychádzalo</w:t>
      </w:r>
      <w:r w:rsidRPr="00043871">
        <w:rPr>
          <w:rFonts w:ascii="Arial" w:eastAsia="Times New Roman" w:hAnsi="Arial" w:cs="Arial"/>
          <w:color w:val="000000" w:themeColor="text1"/>
          <w:sz w:val="24"/>
          <w:szCs w:val="24"/>
          <w:lang w:val="sk-SK" w:eastAsia="cs-CZ"/>
        </w:rPr>
        <w:t xml:space="preserve"> p</w:t>
      </w:r>
      <w:r w:rsidR="00DE18B2" w:rsidRPr="00043871">
        <w:rPr>
          <w:rFonts w:ascii="Arial" w:eastAsia="Times New Roman" w:hAnsi="Arial" w:cs="Arial"/>
          <w:color w:val="000000" w:themeColor="text1"/>
          <w:sz w:val="24"/>
          <w:szCs w:val="24"/>
          <w:lang w:val="sk-SK" w:eastAsia="cs-CZ"/>
        </w:rPr>
        <w:t>r</w:t>
      </w:r>
      <w:r w:rsidRPr="00043871">
        <w:rPr>
          <w:rFonts w:ascii="Arial" w:eastAsia="Times New Roman" w:hAnsi="Arial" w:cs="Arial"/>
          <w:color w:val="000000" w:themeColor="text1"/>
          <w:sz w:val="24"/>
          <w:szCs w:val="24"/>
          <w:lang w:val="sk-SK" w:eastAsia="cs-CZ"/>
        </w:rPr>
        <w:t xml:space="preserve">i </w:t>
      </w:r>
      <w:r w:rsidR="00FC5120" w:rsidRPr="00043871">
        <w:rPr>
          <w:rFonts w:ascii="Arial" w:eastAsia="Times New Roman" w:hAnsi="Arial" w:cs="Arial"/>
          <w:color w:val="000000" w:themeColor="text1"/>
          <w:sz w:val="24"/>
          <w:szCs w:val="24"/>
          <w:lang w:val="sk-SK" w:eastAsia="cs-CZ"/>
        </w:rPr>
        <w:t xml:space="preserve">vypracovaní </w:t>
      </w:r>
      <w:r w:rsidRPr="00043871">
        <w:rPr>
          <w:rFonts w:ascii="Arial" w:eastAsia="Times New Roman" w:hAnsi="Arial" w:cs="Arial"/>
          <w:color w:val="000000" w:themeColor="text1"/>
          <w:sz w:val="24"/>
          <w:szCs w:val="24"/>
          <w:lang w:val="sk-SK" w:eastAsia="cs-CZ"/>
        </w:rPr>
        <w:t xml:space="preserve">analýzy.  </w:t>
      </w:r>
    </w:p>
    <w:p w14:paraId="1103001D" w14:textId="5A19058F" w:rsidR="00D96116" w:rsidRPr="00043871" w:rsidRDefault="00D96116" w:rsidP="0047797C">
      <w:pPr>
        <w:pStyle w:val="Nadpis1"/>
        <w:spacing w:line="276" w:lineRule="auto"/>
        <w:rPr>
          <w:rFonts w:cs="Arial"/>
          <w:color w:val="000000" w:themeColor="text1"/>
          <w:szCs w:val="24"/>
          <w:lang w:val="sk-SK" w:eastAsia="cs-CZ"/>
        </w:rPr>
      </w:pPr>
      <w:r w:rsidRPr="00043871">
        <w:rPr>
          <w:rFonts w:cs="Arial"/>
          <w:color w:val="000000" w:themeColor="text1"/>
          <w:szCs w:val="24"/>
          <w:lang w:val="sk-SK" w:eastAsia="cs-CZ"/>
        </w:rPr>
        <w:t xml:space="preserve">§ 89  </w:t>
      </w:r>
    </w:p>
    <w:p w14:paraId="3D0E88E5"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378" w:name="c_70878"/>
      <w:bookmarkEnd w:id="378"/>
      <w:r w:rsidRPr="00043871">
        <w:rPr>
          <w:rFonts w:ascii="Arial" w:eastAsia="Times New Roman" w:hAnsi="Arial" w:cs="Arial"/>
          <w:b/>
          <w:bCs/>
          <w:color w:val="000000" w:themeColor="text1"/>
          <w:sz w:val="24"/>
          <w:szCs w:val="24"/>
          <w:lang w:val="sk-SK" w:eastAsia="cs-CZ"/>
        </w:rPr>
        <w:t>Inšpekcia</w:t>
      </w:r>
    </w:p>
    <w:p w14:paraId="4CB68A93" w14:textId="59BF1044"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Inšpekcia vykonáva dozor nad dodržiavaním povinností osôb podľa § 6 ods. 2 písm. d) až h), § 8 ods. 5, § 9, § 11</w:t>
      </w:r>
      <w:r w:rsidR="00825BC1" w:rsidRPr="00043871">
        <w:rPr>
          <w:rFonts w:ascii="Arial" w:eastAsia="Times New Roman" w:hAnsi="Arial" w:cs="Arial"/>
          <w:color w:val="000000" w:themeColor="text1"/>
          <w:sz w:val="24"/>
          <w:szCs w:val="24"/>
          <w:lang w:val="sk-SK" w:eastAsia="cs-CZ"/>
        </w:rPr>
        <w:t>, § 12</w:t>
      </w:r>
      <w:r w:rsidRPr="00043871">
        <w:rPr>
          <w:rFonts w:ascii="Arial" w:eastAsia="Times New Roman" w:hAnsi="Arial" w:cs="Arial"/>
          <w:color w:val="000000" w:themeColor="text1"/>
          <w:sz w:val="24"/>
          <w:szCs w:val="24"/>
          <w:lang w:val="sk-SK" w:eastAsia="cs-CZ"/>
        </w:rPr>
        <w:t xml:space="preserve"> až 14, </w:t>
      </w:r>
      <w:r w:rsidR="002D78BC"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 xml:space="preserve">19 ods. 1 až </w:t>
      </w:r>
      <w:r w:rsidR="00B4041A" w:rsidRPr="00043871">
        <w:rPr>
          <w:rFonts w:ascii="Arial" w:eastAsia="Times New Roman" w:hAnsi="Arial" w:cs="Arial"/>
          <w:color w:val="000000" w:themeColor="text1"/>
          <w:sz w:val="24"/>
          <w:szCs w:val="24"/>
          <w:lang w:val="sk-SK" w:eastAsia="cs-CZ"/>
        </w:rPr>
        <w:t>4</w:t>
      </w:r>
      <w:r w:rsidRPr="00043871">
        <w:rPr>
          <w:rFonts w:ascii="Arial" w:eastAsia="Times New Roman" w:hAnsi="Arial" w:cs="Arial"/>
          <w:color w:val="000000" w:themeColor="text1"/>
          <w:sz w:val="24"/>
          <w:szCs w:val="24"/>
          <w:lang w:val="sk-SK" w:eastAsia="cs-CZ"/>
        </w:rPr>
        <w:t xml:space="preserve">, § 20 až 24, § 25 ods. 1, § 27 ods. 2 písm. </w:t>
      </w:r>
      <w:r w:rsidR="00190700" w:rsidRPr="00043871">
        <w:rPr>
          <w:rFonts w:ascii="Arial" w:eastAsia="Times New Roman" w:hAnsi="Arial" w:cs="Arial"/>
          <w:color w:val="000000" w:themeColor="text1"/>
          <w:sz w:val="24"/>
          <w:szCs w:val="24"/>
          <w:lang w:val="sk-SK" w:eastAsia="cs-CZ"/>
        </w:rPr>
        <w:t>d</w:t>
      </w:r>
      <w:r w:rsidRPr="00043871">
        <w:rPr>
          <w:rFonts w:ascii="Arial" w:eastAsia="Times New Roman" w:hAnsi="Arial" w:cs="Arial"/>
          <w:color w:val="000000" w:themeColor="text1"/>
          <w:sz w:val="24"/>
          <w:szCs w:val="24"/>
          <w:lang w:val="sk-SK" w:eastAsia="cs-CZ"/>
        </w:rPr>
        <w:t xml:space="preserve">) až </w:t>
      </w:r>
      <w:r w:rsidR="000D2787" w:rsidRPr="00043871">
        <w:rPr>
          <w:rFonts w:ascii="Arial" w:eastAsia="Times New Roman" w:hAnsi="Arial" w:cs="Arial"/>
          <w:color w:val="000000" w:themeColor="text1"/>
          <w:sz w:val="24"/>
          <w:szCs w:val="24"/>
          <w:lang w:val="sk-SK" w:eastAsia="cs-CZ"/>
        </w:rPr>
        <w:t>i</w:t>
      </w:r>
      <w:r w:rsidRPr="00043871">
        <w:rPr>
          <w:rFonts w:ascii="Arial" w:eastAsia="Times New Roman" w:hAnsi="Arial" w:cs="Arial"/>
          <w:color w:val="000000" w:themeColor="text1"/>
          <w:sz w:val="24"/>
          <w:szCs w:val="24"/>
          <w:lang w:val="sk-SK" w:eastAsia="cs-CZ"/>
        </w:rPr>
        <w:t xml:space="preserve">), </w:t>
      </w:r>
      <w:r w:rsidR="000D2787" w:rsidRPr="00043871">
        <w:rPr>
          <w:rFonts w:ascii="Arial" w:eastAsia="Times New Roman" w:hAnsi="Arial" w:cs="Arial"/>
          <w:color w:val="000000" w:themeColor="text1"/>
          <w:sz w:val="24"/>
          <w:szCs w:val="24"/>
          <w:lang w:val="sk-SK" w:eastAsia="cs-CZ"/>
        </w:rPr>
        <w:t>l</w:t>
      </w:r>
      <w:r w:rsidRPr="00043871">
        <w:rPr>
          <w:rFonts w:ascii="Arial" w:eastAsia="Times New Roman" w:hAnsi="Arial" w:cs="Arial"/>
          <w:color w:val="000000" w:themeColor="text1"/>
          <w:sz w:val="24"/>
          <w:szCs w:val="24"/>
          <w:lang w:val="sk-SK" w:eastAsia="cs-CZ"/>
        </w:rPr>
        <w:t xml:space="preserve">) až </w:t>
      </w:r>
      <w:r w:rsidR="000D2787" w:rsidRPr="00043871">
        <w:rPr>
          <w:rFonts w:ascii="Arial" w:eastAsia="Times New Roman" w:hAnsi="Arial" w:cs="Arial"/>
          <w:color w:val="000000" w:themeColor="text1"/>
          <w:sz w:val="24"/>
          <w:szCs w:val="24"/>
          <w:lang w:val="sk-SK" w:eastAsia="cs-CZ"/>
        </w:rPr>
        <w:t>q</w:t>
      </w:r>
      <w:r w:rsidRPr="00043871">
        <w:rPr>
          <w:rFonts w:ascii="Arial" w:eastAsia="Times New Roman" w:hAnsi="Arial" w:cs="Arial"/>
          <w:color w:val="000000" w:themeColor="text1"/>
          <w:sz w:val="24"/>
          <w:szCs w:val="24"/>
          <w:lang w:val="sk-SK" w:eastAsia="cs-CZ"/>
        </w:rPr>
        <w:t xml:space="preserve">) a </w:t>
      </w:r>
      <w:r w:rsidR="007B5380" w:rsidRPr="00043871">
        <w:rPr>
          <w:rFonts w:ascii="Arial" w:eastAsia="Times New Roman" w:hAnsi="Arial" w:cs="Arial"/>
          <w:color w:val="000000" w:themeColor="text1"/>
          <w:sz w:val="24"/>
          <w:szCs w:val="24"/>
          <w:lang w:val="sk-SK" w:eastAsia="cs-CZ"/>
        </w:rPr>
        <w:t>s</w:t>
      </w:r>
      <w:r w:rsidRPr="00043871">
        <w:rPr>
          <w:rFonts w:ascii="Arial" w:eastAsia="Times New Roman" w:hAnsi="Arial" w:cs="Arial"/>
          <w:color w:val="000000" w:themeColor="text1"/>
          <w:sz w:val="24"/>
          <w:szCs w:val="24"/>
          <w:lang w:val="sk-SK" w:eastAsia="cs-CZ"/>
        </w:rPr>
        <w:t xml:space="preserve">), § </w:t>
      </w:r>
      <w:r w:rsidR="00AF38A4" w:rsidRPr="00043871">
        <w:rPr>
          <w:rFonts w:ascii="Arial" w:eastAsia="Times New Roman" w:hAnsi="Arial" w:cs="Arial"/>
          <w:color w:val="000000" w:themeColor="text1"/>
          <w:sz w:val="24"/>
          <w:szCs w:val="24"/>
          <w:lang w:val="sk-SK" w:eastAsia="cs-CZ"/>
        </w:rPr>
        <w:t xml:space="preserve">27a ods. 2 písm. </w:t>
      </w:r>
      <w:r w:rsidR="005915C2" w:rsidRPr="00043871">
        <w:rPr>
          <w:rFonts w:ascii="Arial" w:eastAsia="Times New Roman" w:hAnsi="Arial" w:cs="Arial"/>
          <w:color w:val="000000" w:themeColor="text1"/>
          <w:sz w:val="24"/>
          <w:szCs w:val="24"/>
          <w:lang w:val="sk-SK" w:eastAsia="cs-CZ"/>
        </w:rPr>
        <w:t>d</w:t>
      </w:r>
      <w:r w:rsidR="00AF38A4" w:rsidRPr="00043871">
        <w:rPr>
          <w:rFonts w:ascii="Arial" w:eastAsia="Times New Roman" w:hAnsi="Arial" w:cs="Arial"/>
          <w:color w:val="000000" w:themeColor="text1"/>
          <w:sz w:val="24"/>
          <w:szCs w:val="24"/>
          <w:lang w:val="sk-SK" w:eastAsia="cs-CZ"/>
        </w:rPr>
        <w:t>)</w:t>
      </w:r>
      <w:r w:rsidR="0043639E" w:rsidRPr="00043871">
        <w:rPr>
          <w:rFonts w:ascii="Arial" w:eastAsia="Times New Roman" w:hAnsi="Arial" w:cs="Arial"/>
          <w:color w:val="000000" w:themeColor="text1"/>
          <w:sz w:val="24"/>
          <w:szCs w:val="24"/>
          <w:lang w:val="sk-SK" w:eastAsia="cs-CZ"/>
        </w:rPr>
        <w:t xml:space="preserve"> až </w:t>
      </w:r>
      <w:r w:rsidR="005915C2" w:rsidRPr="00043871">
        <w:rPr>
          <w:rFonts w:ascii="Arial" w:eastAsia="Times New Roman" w:hAnsi="Arial" w:cs="Arial"/>
          <w:color w:val="000000" w:themeColor="text1"/>
          <w:sz w:val="24"/>
          <w:szCs w:val="24"/>
          <w:lang w:val="sk-SK" w:eastAsia="cs-CZ"/>
        </w:rPr>
        <w:t>h</w:t>
      </w:r>
      <w:r w:rsidR="00AF38A4" w:rsidRPr="00043871">
        <w:rPr>
          <w:rFonts w:ascii="Arial" w:eastAsia="Times New Roman" w:hAnsi="Arial" w:cs="Arial"/>
          <w:color w:val="000000" w:themeColor="text1"/>
          <w:sz w:val="24"/>
          <w:szCs w:val="24"/>
          <w:lang w:val="sk-SK" w:eastAsia="cs-CZ"/>
        </w:rPr>
        <w:t>)</w:t>
      </w:r>
      <w:r w:rsidR="00241BE0" w:rsidRPr="00043871">
        <w:rPr>
          <w:rFonts w:ascii="Arial" w:eastAsia="Times New Roman" w:hAnsi="Arial" w:cs="Arial"/>
          <w:color w:val="000000" w:themeColor="text1"/>
          <w:sz w:val="24"/>
          <w:szCs w:val="24"/>
          <w:lang w:val="sk-SK" w:eastAsia="cs-CZ"/>
        </w:rPr>
        <w:t>,</w:t>
      </w:r>
      <w:r w:rsidR="00AD1821" w:rsidRPr="00043871">
        <w:rPr>
          <w:rFonts w:ascii="Arial" w:eastAsia="Times New Roman" w:hAnsi="Arial" w:cs="Arial"/>
          <w:color w:val="000000" w:themeColor="text1"/>
          <w:sz w:val="24"/>
          <w:szCs w:val="24"/>
          <w:lang w:val="sk-SK" w:eastAsia="cs-CZ"/>
        </w:rPr>
        <w:t xml:space="preserve"> </w:t>
      </w:r>
      <w:r w:rsidR="005915C2" w:rsidRPr="00043871">
        <w:rPr>
          <w:rFonts w:ascii="Arial" w:eastAsia="Times New Roman" w:hAnsi="Arial" w:cs="Arial"/>
          <w:color w:val="000000" w:themeColor="text1"/>
          <w:sz w:val="24"/>
          <w:szCs w:val="24"/>
          <w:lang w:val="sk-SK" w:eastAsia="cs-CZ"/>
        </w:rPr>
        <w:t>m</w:t>
      </w:r>
      <w:r w:rsidR="00AD1821" w:rsidRPr="00043871">
        <w:rPr>
          <w:rFonts w:ascii="Arial" w:eastAsia="Times New Roman" w:hAnsi="Arial" w:cs="Arial"/>
          <w:color w:val="000000" w:themeColor="text1"/>
          <w:sz w:val="24"/>
          <w:szCs w:val="24"/>
          <w:lang w:val="sk-SK" w:eastAsia="cs-CZ"/>
        </w:rPr>
        <w:t>)</w:t>
      </w:r>
      <w:r w:rsidR="00241BE0" w:rsidRPr="00043871">
        <w:rPr>
          <w:rFonts w:ascii="Arial" w:eastAsia="Times New Roman" w:hAnsi="Arial" w:cs="Arial"/>
          <w:color w:val="000000" w:themeColor="text1"/>
          <w:sz w:val="24"/>
          <w:szCs w:val="24"/>
          <w:lang w:val="sk-SK" w:eastAsia="cs-CZ"/>
        </w:rPr>
        <w:t xml:space="preserve"> a</w:t>
      </w:r>
      <w:r w:rsidR="007063DF" w:rsidRPr="00043871">
        <w:rPr>
          <w:rFonts w:ascii="Arial" w:eastAsia="Times New Roman" w:hAnsi="Arial" w:cs="Arial"/>
          <w:color w:val="000000" w:themeColor="text1"/>
          <w:sz w:val="24"/>
          <w:szCs w:val="24"/>
          <w:lang w:val="sk-SK" w:eastAsia="cs-CZ"/>
        </w:rPr>
        <w:t> </w:t>
      </w:r>
      <w:r w:rsidR="005915C2" w:rsidRPr="00043871">
        <w:rPr>
          <w:rFonts w:ascii="Arial" w:eastAsia="Times New Roman" w:hAnsi="Arial" w:cs="Arial"/>
          <w:color w:val="000000" w:themeColor="text1"/>
          <w:sz w:val="24"/>
          <w:szCs w:val="24"/>
          <w:lang w:val="sk-SK" w:eastAsia="cs-CZ"/>
        </w:rPr>
        <w:t>n</w:t>
      </w:r>
      <w:r w:rsidR="007063DF" w:rsidRPr="00043871">
        <w:rPr>
          <w:rFonts w:ascii="Arial" w:eastAsia="Times New Roman" w:hAnsi="Arial" w:cs="Arial"/>
          <w:color w:val="000000" w:themeColor="text1"/>
          <w:sz w:val="24"/>
          <w:szCs w:val="24"/>
          <w:lang w:val="sk-SK" w:eastAsia="cs-CZ"/>
        </w:rPr>
        <w:t>)</w:t>
      </w:r>
      <w:r w:rsidR="0043639E" w:rsidRPr="00043871">
        <w:rPr>
          <w:rFonts w:ascii="Arial" w:eastAsia="Times New Roman" w:hAnsi="Arial" w:cs="Arial"/>
          <w:color w:val="000000" w:themeColor="text1"/>
          <w:sz w:val="24"/>
          <w:szCs w:val="24"/>
          <w:lang w:val="sk-SK" w:eastAsia="cs-CZ"/>
        </w:rPr>
        <w:t>,</w:t>
      </w:r>
      <w:r w:rsidR="00AF38A4"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 xml:space="preserve">§ 28 ods. 2 písm. a) až h), r) až w), </w:t>
      </w:r>
      <w:r w:rsidR="00B51BDA" w:rsidRPr="00043871">
        <w:rPr>
          <w:rFonts w:ascii="Arial" w:eastAsia="Times New Roman" w:hAnsi="Arial" w:cs="Arial"/>
          <w:color w:val="000000" w:themeColor="text1"/>
          <w:sz w:val="24"/>
          <w:szCs w:val="24"/>
          <w:lang w:val="sk-SK" w:eastAsia="cs-CZ"/>
        </w:rPr>
        <w:t>§ 28 ods. 3 písm. b) až d), h), j) až o), v), z), ak) až am), § 31 ods. 2 písm. a) až e), j) až n), p) až s), w), z), § 31 ods. 3 písm. a) až c), j), k), o), q), ac) až ae), § 33 ods. 1 až 6, 8, 9, § 34 ods. 2 písm. c) až e), n), p) až r), v), w), z) až aa), § 35, § 38 a 39, § 40 ods. 1, 6, 7 a 12, § 41 ods. 1 až 5, § 42 až 46, § 48 ods. 2 písm. b), c), e) až g), j), § 49 ods. 6 písm. a), b), i), l), n), o), § 49 ods. 7 písm. b), d), e) až h), m), § 49 ods. 11 a 12, § 64 ods. 6 písm. a) až d), j) až l), o), § 64 ods. 7 písm. a), c), e) až g), j), l) až n), § 64 ods. 14 a 15, § 66, § 67 ods. 6 písm. a), b), g), j), k), m) až o), § 67 ods. 8, 11 a 12, § 69 ods. 2 písm. c), i), j), m) až o), u) a v), § 70 ods. 3 písm. b), d), e), § 72 ods. 4 až 7, § 72 ods. 9 písm. a), b) až d), § 73, § 76 ods. 3, 9 až 11, § 77 ods. 1 a 3, § 79 až 82, § 84 až 87 a</w:t>
      </w:r>
      <w:r w:rsidR="00B51BDA" w:rsidRPr="00043871" w:rsidDel="00B51BDA">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 xml:space="preserve"> podľa osobitných predpisov </w:t>
      </w:r>
      <w:r w:rsidRPr="00043871">
        <w:rPr>
          <w:rFonts w:ascii="Arial" w:eastAsia="Times New Roman" w:hAnsi="Arial" w:cs="Arial"/>
          <w:color w:val="000000" w:themeColor="text1"/>
          <w:sz w:val="24"/>
          <w:szCs w:val="24"/>
          <w:vertAlign w:val="superscript"/>
          <w:lang w:val="sk-SK" w:eastAsia="cs-CZ"/>
        </w:rPr>
        <w:t>91)</w:t>
      </w:r>
      <w:r w:rsidRPr="00043871">
        <w:rPr>
          <w:rFonts w:ascii="Arial" w:eastAsia="Times New Roman" w:hAnsi="Arial" w:cs="Arial"/>
          <w:color w:val="000000" w:themeColor="text1"/>
          <w:sz w:val="24"/>
          <w:szCs w:val="24"/>
          <w:lang w:val="sk-SK" w:eastAsia="cs-CZ"/>
        </w:rPr>
        <w:t> s osobitným zreteľom na plnenie povinností</w:t>
      </w:r>
    </w:p>
    <w:p w14:paraId="1487BC71"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účastníkov trhu s elektrinou a plynom týkajúcich sa plnenia úloh</w:t>
      </w:r>
    </w:p>
    <w:p w14:paraId="116ABBF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vo všeobecnom hospodárskom záujme,</w:t>
      </w:r>
    </w:p>
    <w:p w14:paraId="65A9A3E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zabezpečenia bezpečnosti a spoľahlivosti prevádzkovania sústav a sietí,</w:t>
      </w:r>
    </w:p>
    <w:p w14:paraId="464B10CE"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na predchádzanie stavu núdze v elektroenergetike alebo krízovej situácie v plynárenstve a pri vyhlásení stavu núdze v elektroenergetike alebo krízovej situácie v plynárenstve,</w:t>
      </w:r>
    </w:p>
    <w:p w14:paraId="1C2DA330"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uložených v súvislosti s prijatím opatrení podľa § 88,</w:t>
      </w:r>
    </w:p>
    <w:p w14:paraId="0217D2AE"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dodržiavať štandard bezpečnosti dodávok plynu,</w:t>
      </w:r>
    </w:p>
    <w:p w14:paraId="36C66B79"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b) osôb, ktoré vykonávajú činnosti v energetike, na ktoré sa nevyžaduje povolenie v rozsahu podľa písmena a),</w:t>
      </w:r>
    </w:p>
    <w:p w14:paraId="0F3A1D70"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iných osôb, ktorým sú ukladané povinnosti týkajúce sa plnenia úloh uvedených v písmene a),</w:t>
      </w:r>
    </w:p>
    <w:p w14:paraId="3F325B4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na vykonávanie činností v energetike a povinností v ochranných pásmach sústavy, ochranných pásmach a bezpečnostných pásmach plynárenských zariadení a v ochranných pásmach potrubí na prepravu pohonných látok alebo ropy,</w:t>
      </w:r>
    </w:p>
    <w:p w14:paraId="5DDEC666"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vyplývajúcich z opatrení uložených inšpekciou a inšpektorátmi Slovenskej obchodnej inšpekcie (ďalej len "inšpektorát").</w:t>
      </w:r>
    </w:p>
    <w:p w14:paraId="4B040B6F"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Inšpekcia</w:t>
      </w:r>
    </w:p>
    <w:p w14:paraId="3A9A9175"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riadi výkon štátneho dozoru a činnosť inšpektorátov,</w:t>
      </w:r>
    </w:p>
    <w:p w14:paraId="23BCCB3E"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ukladá opatrenia na odstránenie zistených nedostatkov s platnosťou presahujúcou územnú pôsobnosť jedného inšpektorátu,</w:t>
      </w:r>
    </w:p>
    <w:p w14:paraId="6D4183D5"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poveruje výkonom dozoru podľa odseku 1 inšpektorát aj mimo jeho územnej pôsobnosti,</w:t>
      </w:r>
    </w:p>
    <w:p w14:paraId="2CE8AE43"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rozhoduje ako odvolací orgán proti rozhodnutiam vydaným inšpektorátmi,</w:t>
      </w:r>
    </w:p>
    <w:p w14:paraId="1CDB53F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vydáva rozhodnutia a predbežné opatrenia v správnom konaní, </w:t>
      </w:r>
      <w:r w:rsidRPr="00043871">
        <w:rPr>
          <w:rFonts w:ascii="Arial" w:eastAsia="Times New Roman" w:hAnsi="Arial" w:cs="Arial"/>
          <w:color w:val="000000" w:themeColor="text1"/>
          <w:sz w:val="24"/>
          <w:szCs w:val="24"/>
          <w:vertAlign w:val="superscript"/>
          <w:lang w:val="sk-SK" w:eastAsia="cs-CZ"/>
        </w:rPr>
        <w:t>93)</w:t>
      </w:r>
    </w:p>
    <w:p w14:paraId="3EE9783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 vykonáva skúšky inšpektorov inšpekcie a inšpektorátov, vedie evidenciu inšpektorov a vydaných preukazov,</w:t>
      </w:r>
    </w:p>
    <w:p w14:paraId="15B5A06A"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g) ukladá pokuty podľa § 91 ods. 1.</w:t>
      </w:r>
    </w:p>
    <w:p w14:paraId="06DDAED5"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Inšpektorát</w:t>
      </w:r>
    </w:p>
    <w:p w14:paraId="2A35A70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vykonáva dozor nad dodržiavaním povinností podľa odseku 1,</w:t>
      </w:r>
    </w:p>
    <w:p w14:paraId="458E6D1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ukladá opatrenia na odstránenie zistených nedostatkov,</w:t>
      </w:r>
    </w:p>
    <w:p w14:paraId="6935DDD3"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vydáva rozhodnutia a predbežné opatrenia v správnom konaní,</w:t>
      </w:r>
    </w:p>
    <w:p w14:paraId="7819788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ukladá pokuty podľa § 91 ods. 1.</w:t>
      </w:r>
    </w:p>
    <w:p w14:paraId="0C28880C"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Úlohy dozoru vykonávajú inšpekcia a inšpektorát prostredníctvom inšpektorov. Inšpektor je štátnym zamestnancom a jeho štátnozamestnanecké vzťahy upravuje osobitný predpis. </w:t>
      </w:r>
      <w:r w:rsidRPr="00043871">
        <w:rPr>
          <w:rFonts w:ascii="Arial" w:eastAsia="Times New Roman" w:hAnsi="Arial" w:cs="Arial"/>
          <w:color w:val="000000" w:themeColor="text1"/>
          <w:sz w:val="24"/>
          <w:szCs w:val="24"/>
          <w:vertAlign w:val="superscript"/>
          <w:lang w:val="sk-SK" w:eastAsia="cs-CZ"/>
        </w:rPr>
        <w:t>94)</w:t>
      </w:r>
      <w:r w:rsidRPr="00043871">
        <w:rPr>
          <w:rFonts w:ascii="Arial" w:eastAsia="Times New Roman" w:hAnsi="Arial" w:cs="Arial"/>
          <w:color w:val="000000" w:themeColor="text1"/>
          <w:sz w:val="24"/>
          <w:szCs w:val="24"/>
          <w:lang w:val="sk-SK" w:eastAsia="cs-CZ"/>
        </w:rPr>
        <w:t> Rozsah požiadaviek na odbornú spôsobilosť, podmienky a postup pri vykonaní skúšky odbornej spôsobilosti ustanoví služobný predpis inšpekcie.</w:t>
      </w:r>
    </w:p>
    <w:p w14:paraId="219BBCAF" w14:textId="1DE51059"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5) Inšpektor pri výkone štátneho dozoru je oprávnený vstupovať na pozemky, do objektov a zariadení kontrolovaných osôb, vykonávať potrebné zisťovania, </w:t>
      </w:r>
      <w:r w:rsidR="00852FEC" w:rsidRPr="00043871">
        <w:rPr>
          <w:rFonts w:ascii="Arial" w:eastAsia="Times New Roman" w:hAnsi="Arial" w:cs="Arial"/>
          <w:color w:val="000000" w:themeColor="text1"/>
          <w:sz w:val="24"/>
          <w:szCs w:val="24"/>
          <w:lang w:val="sk-SK" w:eastAsia="cs-CZ"/>
        </w:rPr>
        <w:t>požadovať potrebné doklady, údaje, písomné alebo ústne vysvetlenia, overovať totožnosť kontrolovaných osôb a vyhotovovať obrazové, zvukové a obrazovo-zvukové záznamy na zdokumentovanie zistených nedostatkov.</w:t>
      </w:r>
      <w:r w:rsidR="00852FEC" w:rsidRPr="00043871">
        <w:rPr>
          <w:rFonts w:ascii="Arial" w:eastAsia="Times New Roman" w:hAnsi="Arial" w:cs="Arial"/>
          <w:color w:val="000000" w:themeColor="text1"/>
          <w:sz w:val="24"/>
          <w:szCs w:val="24"/>
          <w:vertAlign w:val="superscript"/>
          <w:lang w:val="sk-SK" w:eastAsia="cs-CZ"/>
        </w:rPr>
        <w:t>94a</w:t>
      </w:r>
      <w:r w:rsidR="00852FEC" w:rsidRPr="00043871">
        <w:rPr>
          <w:rFonts w:ascii="Arial" w:eastAsia="Times New Roman" w:hAnsi="Arial" w:cs="Arial"/>
          <w:color w:val="000000" w:themeColor="text1"/>
          <w:sz w:val="24"/>
          <w:szCs w:val="24"/>
          <w:lang w:val="sk-SK" w:eastAsia="cs-CZ"/>
        </w:rPr>
        <w:t>)</w:t>
      </w:r>
    </w:p>
    <w:p w14:paraId="7D340EEB" w14:textId="4249959B"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6) Pri zistení nedostatkov je inšpektor oprávnený ukladať opatrenia na odstránenie zistených nedostatkov. Z vykonaného dozoru vyhotoví inšpektor protokol, do ktorého zaznamená zistené nedostatky a uložené opatrenia. Protokol o výsledku vykonaného dozoru odovzdá </w:t>
      </w:r>
      <w:r w:rsidR="00FF446B" w:rsidRPr="00043871">
        <w:rPr>
          <w:rFonts w:ascii="Arial" w:eastAsia="Times New Roman" w:hAnsi="Arial" w:cs="Arial"/>
          <w:color w:val="000000" w:themeColor="text1"/>
          <w:sz w:val="24"/>
          <w:szCs w:val="24"/>
          <w:lang w:val="sk-SK" w:eastAsia="cs-CZ"/>
        </w:rPr>
        <w:t xml:space="preserve">alebo inšpektorát doručí </w:t>
      </w:r>
      <w:r w:rsidRPr="00043871">
        <w:rPr>
          <w:rFonts w:ascii="Arial" w:eastAsia="Times New Roman" w:hAnsi="Arial" w:cs="Arial"/>
          <w:color w:val="000000" w:themeColor="text1"/>
          <w:sz w:val="24"/>
          <w:szCs w:val="24"/>
          <w:lang w:val="sk-SK" w:eastAsia="cs-CZ"/>
        </w:rPr>
        <w:t>držiteľovi povolenia alebo inej osobe, u ktorej bol dozor vykonaný.</w:t>
      </w:r>
    </w:p>
    <w:p w14:paraId="05B44E76"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7) Inšpektor pri výkone dozoru je povinný</w:t>
      </w:r>
    </w:p>
    <w:p w14:paraId="63CA468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preukázať sa preukazom inšpektora,</w:t>
      </w:r>
    </w:p>
    <w:p w14:paraId="7F36E6F9"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b) zachovávať voči tretím osobám mlčanlivosť o skutočnostiach, o ktorých sa pri výkone dozoru dozvedel; táto povinnosť mlčanlivosti trvá aj po skončení platnosti poverenia </w:t>
      </w:r>
      <w:r w:rsidRPr="00043871">
        <w:rPr>
          <w:rFonts w:ascii="Arial" w:eastAsia="Times New Roman" w:hAnsi="Arial" w:cs="Arial"/>
          <w:color w:val="000000" w:themeColor="text1"/>
          <w:sz w:val="24"/>
          <w:szCs w:val="24"/>
          <w:lang w:val="sk-SK" w:eastAsia="cs-CZ"/>
        </w:rPr>
        <w:lastRenderedPageBreak/>
        <w:t>na vykonanie kontroly alebo skončení štátnozamestnaneckého pomeru s inšpekciou. O zbavení povinnosti mlčanlivosti rozhoduje ústredný riaditeľ inšpekcie.</w:t>
      </w:r>
    </w:p>
    <w:p w14:paraId="42A40011" w14:textId="0238C7F4"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8) Osoba podliehajúca dozoru podľa tohto zákona, je povinná poskytovať inšpektorom </w:t>
      </w:r>
      <w:r w:rsidR="00FF446B" w:rsidRPr="00043871">
        <w:rPr>
          <w:rFonts w:ascii="Arial" w:eastAsia="Times New Roman" w:hAnsi="Arial" w:cs="Arial"/>
          <w:color w:val="000000" w:themeColor="text1"/>
          <w:sz w:val="24"/>
          <w:szCs w:val="24"/>
          <w:lang w:val="sk-SK" w:eastAsia="cs-CZ"/>
        </w:rPr>
        <w:t xml:space="preserve">a prizvaným osobám </w:t>
      </w:r>
      <w:r w:rsidRPr="00043871">
        <w:rPr>
          <w:rFonts w:ascii="Arial" w:eastAsia="Times New Roman" w:hAnsi="Arial" w:cs="Arial"/>
          <w:color w:val="000000" w:themeColor="text1"/>
          <w:sz w:val="24"/>
          <w:szCs w:val="24"/>
          <w:lang w:val="sk-SK" w:eastAsia="cs-CZ"/>
        </w:rPr>
        <w:t>potrebnú súčinnosť, umožniť im vstup na pozemky, do objektov a zariadení, predložiť im potrebné materiály, dokumentáciu a podať požadované vysvetlenia.</w:t>
      </w:r>
    </w:p>
    <w:p w14:paraId="7F488F32" w14:textId="55681144"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9) </w:t>
      </w:r>
      <w:r w:rsidR="00852FEC" w:rsidRPr="00043871">
        <w:rPr>
          <w:rFonts w:ascii="Arial" w:eastAsia="Times New Roman" w:hAnsi="Arial" w:cs="Arial"/>
          <w:color w:val="000000" w:themeColor="text1"/>
          <w:sz w:val="24"/>
          <w:szCs w:val="24"/>
          <w:lang w:val="sk-SK" w:eastAsia="cs-CZ"/>
        </w:rPr>
        <w:t xml:space="preserve">Dozor podľa </w:t>
      </w:r>
      <w:hyperlink r:id="rId18" w:anchor="paragraf-9" w:tooltip="Odkaz na predpis alebo ustanovenie" w:history="1">
        <w:r w:rsidR="00852FEC" w:rsidRPr="00043871">
          <w:rPr>
            <w:rFonts w:ascii="Arial" w:eastAsia="Times New Roman" w:hAnsi="Arial" w:cs="Arial"/>
            <w:color w:val="000000" w:themeColor="text1"/>
            <w:sz w:val="24"/>
            <w:szCs w:val="24"/>
            <w:lang w:val="sk-SK" w:eastAsia="cs-CZ"/>
          </w:rPr>
          <w:t>§ 9</w:t>
        </w:r>
      </w:hyperlink>
      <w:r w:rsidR="00852FEC" w:rsidRPr="00043871">
        <w:rPr>
          <w:rFonts w:ascii="Arial" w:eastAsia="Times New Roman" w:hAnsi="Arial" w:cs="Arial"/>
          <w:color w:val="000000" w:themeColor="text1"/>
          <w:sz w:val="24"/>
          <w:szCs w:val="24"/>
          <w:lang w:val="sk-SK" w:eastAsia="cs-CZ"/>
        </w:rPr>
        <w:t xml:space="preserve">, </w:t>
      </w:r>
      <w:hyperlink r:id="rId19" w:anchor="paragraf-11" w:tooltip="Odkaz na predpis alebo ustanovenie" w:history="1">
        <w:r w:rsidR="00852FEC" w:rsidRPr="00043871">
          <w:rPr>
            <w:rFonts w:ascii="Arial" w:eastAsia="Times New Roman" w:hAnsi="Arial" w:cs="Arial"/>
            <w:color w:val="000000" w:themeColor="text1"/>
            <w:sz w:val="24"/>
            <w:szCs w:val="24"/>
            <w:lang w:val="sk-SK" w:eastAsia="cs-CZ"/>
          </w:rPr>
          <w:t>11</w:t>
        </w:r>
      </w:hyperlink>
      <w:r w:rsidR="00852FEC" w:rsidRPr="00043871">
        <w:rPr>
          <w:rFonts w:ascii="Arial" w:eastAsia="Times New Roman" w:hAnsi="Arial" w:cs="Arial"/>
          <w:color w:val="000000" w:themeColor="text1"/>
          <w:sz w:val="24"/>
          <w:szCs w:val="24"/>
          <w:lang w:val="sk-SK" w:eastAsia="cs-CZ"/>
        </w:rPr>
        <w:t xml:space="preserve">, </w:t>
      </w:r>
      <w:hyperlink r:id="rId20" w:anchor="paragraf-12" w:tooltip="Odkaz na predpis alebo ustanovenie" w:history="1">
        <w:r w:rsidR="00852FEC" w:rsidRPr="00043871">
          <w:rPr>
            <w:rFonts w:ascii="Arial" w:eastAsia="Times New Roman" w:hAnsi="Arial" w:cs="Arial"/>
            <w:color w:val="000000" w:themeColor="text1"/>
            <w:sz w:val="24"/>
            <w:szCs w:val="24"/>
            <w:lang w:val="sk-SK" w:eastAsia="cs-CZ"/>
          </w:rPr>
          <w:t>12</w:t>
        </w:r>
      </w:hyperlink>
      <w:r w:rsidR="00852FEC" w:rsidRPr="00043871">
        <w:rPr>
          <w:rFonts w:ascii="Arial" w:eastAsia="Times New Roman" w:hAnsi="Arial" w:cs="Arial"/>
          <w:color w:val="000000" w:themeColor="text1"/>
          <w:sz w:val="24"/>
          <w:szCs w:val="24"/>
          <w:lang w:val="sk-SK" w:eastAsia="cs-CZ"/>
        </w:rPr>
        <w:t xml:space="preserve">, </w:t>
      </w:r>
      <w:hyperlink r:id="rId21" w:anchor="paragraf-20" w:tooltip="Odkaz na predpis alebo ustanovenie" w:history="1">
        <w:r w:rsidR="00852FEC" w:rsidRPr="00043871">
          <w:rPr>
            <w:rFonts w:ascii="Arial" w:eastAsia="Times New Roman" w:hAnsi="Arial" w:cs="Arial"/>
            <w:color w:val="000000" w:themeColor="text1"/>
            <w:sz w:val="24"/>
            <w:szCs w:val="24"/>
            <w:lang w:val="sk-SK" w:eastAsia="cs-CZ"/>
          </w:rPr>
          <w:t>§ 20 až 24</w:t>
        </w:r>
      </w:hyperlink>
      <w:r w:rsidR="00852FEC" w:rsidRPr="00043871">
        <w:rPr>
          <w:rFonts w:ascii="Arial" w:eastAsia="Times New Roman" w:hAnsi="Arial" w:cs="Arial"/>
          <w:color w:val="000000" w:themeColor="text1"/>
          <w:sz w:val="24"/>
          <w:szCs w:val="24"/>
          <w:lang w:val="sk-SK" w:eastAsia="cs-CZ"/>
        </w:rPr>
        <w:t xml:space="preserve">, </w:t>
      </w:r>
      <w:hyperlink r:id="rId22" w:anchor="paragraf-32.odsek-4.pismeno-d" w:tooltip="Odkaz na predpis alebo ustanovenie" w:history="1">
        <w:r w:rsidR="00852FEC" w:rsidRPr="00043871">
          <w:rPr>
            <w:rFonts w:ascii="Arial" w:eastAsia="Times New Roman" w:hAnsi="Arial" w:cs="Arial"/>
            <w:color w:val="000000" w:themeColor="text1"/>
            <w:sz w:val="24"/>
            <w:szCs w:val="24"/>
            <w:lang w:val="sk-SK" w:eastAsia="cs-CZ"/>
          </w:rPr>
          <w:t>§ 32 ods. 4 písm. d)</w:t>
        </w:r>
      </w:hyperlink>
      <w:r w:rsidR="00852FEC" w:rsidRPr="00043871">
        <w:rPr>
          <w:rFonts w:ascii="Arial" w:eastAsia="Times New Roman" w:hAnsi="Arial" w:cs="Arial"/>
          <w:color w:val="000000" w:themeColor="text1"/>
          <w:sz w:val="24"/>
          <w:szCs w:val="24"/>
          <w:lang w:val="sk-SK" w:eastAsia="cs-CZ"/>
        </w:rPr>
        <w:t xml:space="preserve"> a </w:t>
      </w:r>
      <w:hyperlink r:id="rId23" w:anchor="paragraf-32.odsek-4.pismeno-e" w:tooltip="Odkaz na predpis alebo ustanovenie" w:history="1">
        <w:r w:rsidR="00852FEC" w:rsidRPr="00043871">
          <w:rPr>
            <w:rFonts w:ascii="Arial" w:eastAsia="Times New Roman" w:hAnsi="Arial" w:cs="Arial"/>
            <w:color w:val="000000" w:themeColor="text1"/>
            <w:sz w:val="24"/>
            <w:szCs w:val="24"/>
            <w:lang w:val="sk-SK" w:eastAsia="cs-CZ"/>
          </w:rPr>
          <w:t>e)</w:t>
        </w:r>
      </w:hyperlink>
      <w:r w:rsidR="00852FEC" w:rsidRPr="00043871">
        <w:rPr>
          <w:rFonts w:ascii="Arial" w:eastAsia="Times New Roman" w:hAnsi="Arial" w:cs="Arial"/>
          <w:color w:val="000000" w:themeColor="text1"/>
          <w:sz w:val="24"/>
          <w:szCs w:val="24"/>
          <w:lang w:val="sk-SK" w:eastAsia="cs-CZ"/>
        </w:rPr>
        <w:t xml:space="preserve">, </w:t>
      </w:r>
      <w:hyperlink r:id="rId24" w:anchor="paragraf-38" w:tooltip="Odkaz na predpis alebo ustanovenie" w:history="1">
        <w:r w:rsidR="00852FEC" w:rsidRPr="00043871">
          <w:rPr>
            <w:rFonts w:ascii="Arial" w:eastAsia="Times New Roman" w:hAnsi="Arial" w:cs="Arial"/>
            <w:color w:val="000000" w:themeColor="text1"/>
            <w:sz w:val="24"/>
            <w:szCs w:val="24"/>
            <w:lang w:val="sk-SK" w:eastAsia="cs-CZ"/>
          </w:rPr>
          <w:t>§ 38</w:t>
        </w:r>
      </w:hyperlink>
      <w:r w:rsidR="00852FEC" w:rsidRPr="00043871">
        <w:rPr>
          <w:rFonts w:ascii="Arial" w:eastAsia="Times New Roman" w:hAnsi="Arial" w:cs="Arial"/>
          <w:color w:val="000000" w:themeColor="text1"/>
          <w:sz w:val="24"/>
          <w:szCs w:val="24"/>
          <w:lang w:val="sk-SK" w:eastAsia="cs-CZ"/>
        </w:rPr>
        <w:t xml:space="preserve">, </w:t>
      </w:r>
      <w:hyperlink r:id="rId25" w:anchor="paragraf-42" w:tooltip="Odkaz na predpis alebo ustanovenie" w:history="1">
        <w:r w:rsidR="00852FEC" w:rsidRPr="00043871">
          <w:rPr>
            <w:rFonts w:ascii="Arial" w:eastAsia="Times New Roman" w:hAnsi="Arial" w:cs="Arial"/>
            <w:color w:val="000000" w:themeColor="text1"/>
            <w:sz w:val="24"/>
            <w:szCs w:val="24"/>
            <w:lang w:val="sk-SK" w:eastAsia="cs-CZ"/>
          </w:rPr>
          <w:t>42</w:t>
        </w:r>
      </w:hyperlink>
      <w:r w:rsidR="00852FEC" w:rsidRPr="00043871">
        <w:rPr>
          <w:rFonts w:ascii="Arial" w:eastAsia="Times New Roman" w:hAnsi="Arial" w:cs="Arial"/>
          <w:color w:val="000000" w:themeColor="text1"/>
          <w:sz w:val="24"/>
          <w:szCs w:val="24"/>
          <w:lang w:val="sk-SK" w:eastAsia="cs-CZ"/>
        </w:rPr>
        <w:t xml:space="preserve">, </w:t>
      </w:r>
      <w:hyperlink r:id="rId26" w:anchor="paragraf-44" w:tooltip="Odkaz na predpis alebo ustanovenie" w:history="1">
        <w:r w:rsidR="00852FEC" w:rsidRPr="00043871">
          <w:rPr>
            <w:rFonts w:ascii="Arial" w:eastAsia="Times New Roman" w:hAnsi="Arial" w:cs="Arial"/>
            <w:color w:val="000000" w:themeColor="text1"/>
            <w:sz w:val="24"/>
            <w:szCs w:val="24"/>
            <w:lang w:val="sk-SK" w:eastAsia="cs-CZ"/>
          </w:rPr>
          <w:t>44</w:t>
        </w:r>
      </w:hyperlink>
      <w:r w:rsidR="00852FEC" w:rsidRPr="00043871">
        <w:rPr>
          <w:rFonts w:ascii="Arial" w:eastAsia="Times New Roman" w:hAnsi="Arial" w:cs="Arial"/>
          <w:color w:val="000000" w:themeColor="text1"/>
          <w:sz w:val="24"/>
          <w:szCs w:val="24"/>
          <w:lang w:val="sk-SK" w:eastAsia="cs-CZ"/>
        </w:rPr>
        <w:t xml:space="preserve">, </w:t>
      </w:r>
      <w:hyperlink r:id="rId27" w:anchor="paragraf-65.odsek-3.pismeno-b" w:tooltip="Odkaz na predpis alebo ustanovenie" w:history="1">
        <w:r w:rsidR="00852FEC" w:rsidRPr="00043871">
          <w:rPr>
            <w:rFonts w:ascii="Arial" w:eastAsia="Times New Roman" w:hAnsi="Arial" w:cs="Arial"/>
            <w:color w:val="000000" w:themeColor="text1"/>
            <w:sz w:val="24"/>
            <w:szCs w:val="24"/>
            <w:lang w:val="sk-SK" w:eastAsia="cs-CZ"/>
          </w:rPr>
          <w:t>§ 65 ods. 3 písm. b)</w:t>
        </w:r>
      </w:hyperlink>
      <w:r w:rsidR="00852FEC" w:rsidRPr="00043871">
        <w:rPr>
          <w:rFonts w:ascii="Arial" w:eastAsia="Times New Roman" w:hAnsi="Arial" w:cs="Arial"/>
          <w:color w:val="000000" w:themeColor="text1"/>
          <w:sz w:val="24"/>
          <w:szCs w:val="24"/>
          <w:lang w:val="sk-SK" w:eastAsia="cs-CZ"/>
        </w:rPr>
        <w:t xml:space="preserve"> a </w:t>
      </w:r>
      <w:hyperlink r:id="rId28" w:anchor="paragraf-65.odsek-3.pismeno-d" w:tooltip="Odkaz na predpis alebo ustanovenie" w:history="1">
        <w:r w:rsidR="00852FEC" w:rsidRPr="00043871">
          <w:rPr>
            <w:rFonts w:ascii="Arial" w:eastAsia="Times New Roman" w:hAnsi="Arial" w:cs="Arial"/>
            <w:color w:val="000000" w:themeColor="text1"/>
            <w:sz w:val="24"/>
            <w:szCs w:val="24"/>
            <w:lang w:val="sk-SK" w:eastAsia="cs-CZ"/>
          </w:rPr>
          <w:t>písm. d) až g)</w:t>
        </w:r>
      </w:hyperlink>
      <w:r w:rsidR="00852FEC" w:rsidRPr="00043871">
        <w:rPr>
          <w:rFonts w:ascii="Arial" w:eastAsia="Times New Roman" w:hAnsi="Arial" w:cs="Arial"/>
          <w:color w:val="000000" w:themeColor="text1"/>
          <w:sz w:val="24"/>
          <w:szCs w:val="24"/>
          <w:lang w:val="sk-SK" w:eastAsia="cs-CZ"/>
        </w:rPr>
        <w:t xml:space="preserve">, </w:t>
      </w:r>
      <w:hyperlink r:id="rId29" w:anchor="paragraf-65.odsek-5" w:tooltip="Odkaz na predpis alebo ustanovenie" w:history="1">
        <w:r w:rsidR="00852FEC" w:rsidRPr="00043871">
          <w:rPr>
            <w:rFonts w:ascii="Arial" w:eastAsia="Times New Roman" w:hAnsi="Arial" w:cs="Arial"/>
            <w:color w:val="000000" w:themeColor="text1"/>
            <w:sz w:val="24"/>
            <w:szCs w:val="24"/>
            <w:lang w:val="sk-SK" w:eastAsia="cs-CZ"/>
          </w:rPr>
          <w:t>§ 65 ods. 5</w:t>
        </w:r>
      </w:hyperlink>
      <w:r w:rsidR="00852FEC" w:rsidRPr="00043871">
        <w:rPr>
          <w:rFonts w:ascii="Arial" w:eastAsia="Times New Roman" w:hAnsi="Arial" w:cs="Arial"/>
          <w:color w:val="000000" w:themeColor="text1"/>
          <w:sz w:val="24"/>
          <w:szCs w:val="24"/>
          <w:lang w:val="sk-SK" w:eastAsia="cs-CZ"/>
        </w:rPr>
        <w:t xml:space="preserve">, </w:t>
      </w:r>
      <w:hyperlink r:id="rId30" w:anchor="paragraf-71" w:tooltip="Odkaz na predpis alebo ustanovenie" w:history="1">
        <w:r w:rsidR="00852FEC" w:rsidRPr="00043871">
          <w:rPr>
            <w:rFonts w:ascii="Arial" w:eastAsia="Times New Roman" w:hAnsi="Arial" w:cs="Arial"/>
            <w:color w:val="000000" w:themeColor="text1"/>
            <w:sz w:val="24"/>
            <w:szCs w:val="24"/>
            <w:lang w:val="sk-SK" w:eastAsia="cs-CZ"/>
          </w:rPr>
          <w:t xml:space="preserve">§ </w:t>
        </w:r>
      </w:hyperlink>
      <w:hyperlink r:id="rId31" w:anchor="paragraf-72" w:tooltip="Odkaz na predpis alebo ustanovenie" w:history="1">
        <w:r w:rsidR="00852FEC" w:rsidRPr="00043871">
          <w:rPr>
            <w:rFonts w:ascii="Arial" w:eastAsia="Times New Roman" w:hAnsi="Arial" w:cs="Arial"/>
            <w:color w:val="000000" w:themeColor="text1"/>
            <w:sz w:val="24"/>
            <w:szCs w:val="24"/>
            <w:lang w:val="sk-SK" w:eastAsia="cs-CZ"/>
          </w:rPr>
          <w:t>72</w:t>
        </w:r>
      </w:hyperlink>
      <w:r w:rsidR="00852FEC" w:rsidRPr="00043871">
        <w:rPr>
          <w:rFonts w:ascii="Arial" w:eastAsia="Times New Roman" w:hAnsi="Arial" w:cs="Arial"/>
          <w:color w:val="000000" w:themeColor="text1"/>
          <w:sz w:val="24"/>
          <w:szCs w:val="24"/>
          <w:lang w:val="sk-SK" w:eastAsia="cs-CZ"/>
        </w:rPr>
        <w:t xml:space="preserve">, </w:t>
      </w:r>
      <w:hyperlink r:id="rId32" w:anchor="paragraf-77" w:tooltip="Odkaz na predpis alebo ustanovenie" w:history="1">
        <w:r w:rsidR="00852FEC" w:rsidRPr="00043871">
          <w:rPr>
            <w:rFonts w:ascii="Arial" w:eastAsia="Times New Roman" w:hAnsi="Arial" w:cs="Arial"/>
            <w:color w:val="000000" w:themeColor="text1"/>
            <w:sz w:val="24"/>
            <w:szCs w:val="24"/>
            <w:lang w:val="sk-SK" w:eastAsia="cs-CZ"/>
          </w:rPr>
          <w:t>§ 77 až 79</w:t>
        </w:r>
      </w:hyperlink>
      <w:r w:rsidR="00852FEC" w:rsidRPr="00043871">
        <w:rPr>
          <w:rFonts w:ascii="Arial" w:eastAsia="Times New Roman" w:hAnsi="Arial" w:cs="Arial"/>
          <w:color w:val="000000" w:themeColor="text1"/>
          <w:sz w:val="24"/>
          <w:szCs w:val="24"/>
          <w:lang w:val="sk-SK" w:eastAsia="cs-CZ"/>
        </w:rPr>
        <w:t xml:space="preserve"> a </w:t>
      </w:r>
      <w:hyperlink r:id="rId33" w:anchor="paragraf-82" w:tooltip="Odkaz na predpis alebo ustanovenie" w:history="1">
        <w:r w:rsidR="00852FEC" w:rsidRPr="00043871">
          <w:rPr>
            <w:rFonts w:ascii="Arial" w:eastAsia="Times New Roman" w:hAnsi="Arial" w:cs="Arial"/>
            <w:color w:val="000000" w:themeColor="text1"/>
            <w:sz w:val="24"/>
            <w:szCs w:val="24"/>
            <w:lang w:val="sk-SK" w:eastAsia="cs-CZ"/>
          </w:rPr>
          <w:t>§ 82 až 87</w:t>
        </w:r>
      </w:hyperlink>
      <w:r w:rsidR="00852FEC" w:rsidRPr="00043871">
        <w:rPr>
          <w:rFonts w:ascii="Arial" w:eastAsia="Times New Roman" w:hAnsi="Arial" w:cs="Arial"/>
          <w:color w:val="000000" w:themeColor="text1"/>
          <w:sz w:val="24"/>
          <w:szCs w:val="24"/>
          <w:lang w:val="sk-SK" w:eastAsia="cs-CZ"/>
        </w:rPr>
        <w:t xml:space="preserve"> a podľa osobitných predpisov</w:t>
      </w:r>
      <w:hyperlink r:id="rId34" w:anchor="poznamky.poznamka-91" w:tooltip="Odkaz na predpis alebo ustanovenie" w:history="1">
        <w:r w:rsidR="00852FEC" w:rsidRPr="00043871">
          <w:rPr>
            <w:rFonts w:ascii="Arial" w:eastAsia="Times New Roman" w:hAnsi="Arial" w:cs="Arial"/>
            <w:color w:val="000000" w:themeColor="text1"/>
            <w:sz w:val="24"/>
            <w:szCs w:val="24"/>
            <w:lang w:val="sk-SK" w:eastAsia="cs-CZ"/>
          </w:rPr>
          <w:t>91)</w:t>
        </w:r>
      </w:hyperlink>
      <w:r w:rsidR="00852FEC" w:rsidRPr="00043871">
        <w:rPr>
          <w:rFonts w:ascii="Arial" w:eastAsia="Times New Roman" w:hAnsi="Arial" w:cs="Arial"/>
          <w:color w:val="000000" w:themeColor="text1"/>
          <w:sz w:val="24"/>
          <w:szCs w:val="24"/>
          <w:lang w:val="sk-SK" w:eastAsia="cs-CZ"/>
        </w:rPr>
        <w:t xml:space="preserve"> v energetických zariadeniach slúžiacich na zabezpečenie bezpečnosti štátu a vo vybraných objektoch a zariadeniach v pôsobnosti Ministerstva obrany Slovenskej republiky, ozbrojených síl Slovenskej republiky, Policajného zboru, Zboru väzenskej a justičnej stráže Slovenskej republiky, Železníc Slovenskej republiky, Slovenskej informačnej služby a Národného bezpečnostného úradu vykonávajú inšpektori, ktorých po splnení kvalifikačných predpokladov a úspešnom vykonaní skúšky odbornej spôsobilosti na inšpekcii vymenúvajú a odvolávajú vedúci týchto orgánov, do ktorých pôsobnosti patria.</w:t>
      </w:r>
    </w:p>
    <w:p w14:paraId="0CD24A75"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0) Inšpekcia spolupracuje pri výkone dozoru podľa tohto zákona s úradom. Inšpekcia je v rámci spolupráce pri výkone dozoru povinná poskytnúť úradu bezodkladne informácie o všetkých skutočnostiach, ktoré zistí pri výkone dozoru podľa odseku 1 písm. a) druhého bodu.</w:t>
      </w:r>
    </w:p>
    <w:p w14:paraId="07914EF9"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1) Inšpekcia môže pri svojej činnosti požadovať od orgánov verejnej správy údaje a vysvetlenia nevyhnutné na kontrolnú činnosť. Orgány verejnej správy sú povinné inšpekcii poskytnúť požadované údaje a vysvetlenia.</w:t>
      </w:r>
    </w:p>
    <w:p w14:paraId="0809DEF4" w14:textId="349AD866" w:rsidR="00D96116" w:rsidRPr="00043871" w:rsidRDefault="00D96116" w:rsidP="0047797C">
      <w:pPr>
        <w:pStyle w:val="Nadpis1"/>
        <w:spacing w:line="276" w:lineRule="auto"/>
        <w:rPr>
          <w:rFonts w:cs="Arial"/>
          <w:color w:val="000000" w:themeColor="text1"/>
          <w:szCs w:val="24"/>
          <w:lang w:val="sk-SK" w:eastAsia="cs-CZ"/>
        </w:rPr>
      </w:pPr>
      <w:bookmarkStart w:id="379" w:name="c_73734"/>
      <w:bookmarkStart w:id="380" w:name="pa_90"/>
      <w:bookmarkStart w:id="381" w:name="p_90"/>
      <w:bookmarkEnd w:id="379"/>
      <w:bookmarkEnd w:id="380"/>
      <w:bookmarkEnd w:id="381"/>
      <w:r w:rsidRPr="00043871">
        <w:rPr>
          <w:rFonts w:cs="Arial"/>
          <w:color w:val="000000" w:themeColor="text1"/>
          <w:szCs w:val="24"/>
          <w:lang w:val="sk-SK" w:eastAsia="cs-CZ"/>
        </w:rPr>
        <w:t xml:space="preserve">§ 90  </w:t>
      </w:r>
    </w:p>
    <w:p w14:paraId="389D2B7D"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382" w:name="c_73736"/>
      <w:bookmarkEnd w:id="382"/>
      <w:r w:rsidRPr="00043871">
        <w:rPr>
          <w:rFonts w:ascii="Arial" w:eastAsia="Times New Roman" w:hAnsi="Arial" w:cs="Arial"/>
          <w:b/>
          <w:bCs/>
          <w:color w:val="000000" w:themeColor="text1"/>
          <w:sz w:val="24"/>
          <w:szCs w:val="24"/>
          <w:lang w:val="sk-SK" w:eastAsia="cs-CZ"/>
        </w:rPr>
        <w:t>Úrad</w:t>
      </w:r>
    </w:p>
    <w:p w14:paraId="3BCC051A"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Úrad</w:t>
      </w:r>
    </w:p>
    <w:p w14:paraId="239A529D" w14:textId="72E74890" w:rsidR="002A4977"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a) vykonáva kontrolu nad dodržiavaním povinností podľa </w:t>
      </w:r>
      <w:r w:rsidR="003A02E5" w:rsidRPr="00043871">
        <w:rPr>
          <w:rFonts w:ascii="Arial" w:eastAsia="Times New Roman" w:hAnsi="Arial" w:cs="Arial"/>
          <w:color w:val="000000" w:themeColor="text1"/>
          <w:sz w:val="24"/>
          <w:szCs w:val="24"/>
          <w:lang w:val="sk-SK" w:eastAsia="cs-CZ"/>
        </w:rPr>
        <w:t>§ 4, § 6 ods. 1, ods. 2 písm. a) až c), § 6 ods. 6, 9 až 15, § 8 ods. 5, § 9, § 10 ods. 1, § 11 ods. 16 písm. e), § 11a ods. 8, § 15 ods. 7, 8, 10, 11, 13 a 15, § 16 až § 17a, § 17b ods.  6 a 7, § 17e, § 17f, , § 18, § 19 ods. 5, 7, 9, 11 a 12, § 19a, § 26, § 27 ods. 2 písm. a) až c), j) až m), r), t) a u), § 27 ods. 3 a 4, § 27a ods. 2 písm. a) až c) a i) až l), § 28 ods. 2 písm. i) až q), x) až z), § 28 ods. 3 písm. a), b), e) až g), i), p) až u), w), x), y), aa) až ad), af) až ah), § 28 ods. 4, 5 a 7, § 28a ods. 1, 2 a 5, § 29, § 30, § 31 ods. 2 písm. f) až i), o), t) až v), x), y), aa) až ae), § 31 ods. 3 písm. d) až i), l) až n), p), r) až ab), § 31 ods. 4 až 6, 8 až 14, § 32, § 32a ods. 1 a </w:t>
      </w:r>
      <w:r w:rsidR="00174224" w:rsidRPr="00043871">
        <w:rPr>
          <w:rFonts w:ascii="Arial" w:eastAsia="Times New Roman" w:hAnsi="Arial" w:cs="Arial"/>
          <w:color w:val="000000" w:themeColor="text1"/>
          <w:sz w:val="24"/>
          <w:szCs w:val="24"/>
          <w:lang w:val="sk-SK" w:eastAsia="cs-CZ"/>
        </w:rPr>
        <w:t>6</w:t>
      </w:r>
      <w:r w:rsidR="003A02E5" w:rsidRPr="00043871">
        <w:rPr>
          <w:rFonts w:ascii="Arial" w:eastAsia="Times New Roman" w:hAnsi="Arial" w:cs="Arial"/>
          <w:color w:val="000000" w:themeColor="text1"/>
          <w:sz w:val="24"/>
          <w:szCs w:val="24"/>
          <w:lang w:val="sk-SK" w:eastAsia="cs-CZ"/>
        </w:rPr>
        <w:t xml:space="preserve">, § 32b ods. 1, § 32c ods. 6 a 7, § 33 ods. 10, § 34 ods. 2 písm. a) až d), f) až m), o), s) až y), § 34 ods. 3, 5, 7, 8, 10 až 11, § 34a ods. 2, § 35, § 35a ods. 2 a 10, § 37, § 37a ods. 3 a 5, § 40 ods. 2, 8 až 11, § 41 ods. 7, § 47, § 48 ods. 2 písm. a), d), h), i), § 49 ods. 3 až 5, § 49 ods. 6 písm. c) až h), j), k), m), § 49 ods. 7 písm. a), c) a d), g), i) až n), § 49 ods. 8 až 10, § 50 až 63, § 64 ods. 3, 4, § 64 ods. 6 písm. e) až i), m), n), § 64 ods. 7 písm. b), d), h), i), k), o) až s), § 64 ods. 8 až 13, § 65, § 67 ods. 3 až 5, § 67 ods. 6 písm. c) až f), h), i), l), p) až r), § 67 ods. 7, 9, 10, § 67a, § 68, </w:t>
      </w:r>
      <w:r w:rsidR="003A02E5" w:rsidRPr="00043871">
        <w:rPr>
          <w:rFonts w:ascii="Arial" w:eastAsia="Times New Roman" w:hAnsi="Arial" w:cs="Arial"/>
          <w:color w:val="000000" w:themeColor="text1"/>
          <w:sz w:val="24"/>
          <w:szCs w:val="24"/>
          <w:lang w:val="sk-SK" w:eastAsia="cs-CZ"/>
        </w:rPr>
        <w:lastRenderedPageBreak/>
        <w:t>§ 69 ods. 2 písm. a), b), d), e) až l), p) až t), § 69 ods. 4, 7 až 10, § 70 ods. 3 písm. a) a c), § 74, § 75, § 76 ods. 1, 2, 4 až 8, § 94,</w:t>
      </w:r>
    </w:p>
    <w:p w14:paraId="726A0514" w14:textId="0B7BB34D"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sidDel="00CF6FEF">
        <w:rPr>
          <w:rFonts w:ascii="Arial" w:eastAsia="Times New Roman" w:hAnsi="Arial" w:cs="Arial"/>
          <w:color w:val="000000" w:themeColor="text1"/>
          <w:sz w:val="24"/>
          <w:szCs w:val="24"/>
          <w:lang w:val="sk-SK" w:eastAsia="cs-CZ"/>
        </w:rPr>
        <w:t>b</w:t>
      </w:r>
      <w:r w:rsidR="00FC33BB"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ukladá opatrenia na odstránenie a nápravu zistených nedostatkov pri vykonávaní kontroly,</w:t>
      </w:r>
    </w:p>
    <w:p w14:paraId="7DD5A97E" w14:textId="5042A128"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sidDel="00FC33BB">
        <w:rPr>
          <w:rFonts w:ascii="Arial" w:eastAsia="Times New Roman" w:hAnsi="Arial" w:cs="Arial"/>
          <w:color w:val="000000" w:themeColor="text1"/>
          <w:sz w:val="24"/>
          <w:szCs w:val="24"/>
          <w:lang w:val="sk-SK" w:eastAsia="cs-CZ"/>
        </w:rPr>
        <w:t>c</w:t>
      </w:r>
      <w:r w:rsidRPr="00043871">
        <w:rPr>
          <w:rFonts w:ascii="Arial" w:eastAsia="Times New Roman" w:hAnsi="Arial" w:cs="Arial"/>
          <w:color w:val="000000" w:themeColor="text1"/>
          <w:sz w:val="24"/>
          <w:szCs w:val="24"/>
          <w:lang w:val="sk-SK" w:eastAsia="cs-CZ"/>
        </w:rPr>
        <w:t>) ukladá pokuty podľa § 91 ods. 2 v rozsahu kontrolnej pôsobnosti vymedzenej v písmene a),</w:t>
      </w:r>
    </w:p>
    <w:p w14:paraId="059836F7" w14:textId="272D6794"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sidDel="00FC33BB">
        <w:rPr>
          <w:rFonts w:ascii="Arial" w:eastAsia="Times New Roman" w:hAnsi="Arial" w:cs="Arial"/>
          <w:color w:val="000000" w:themeColor="text1"/>
          <w:sz w:val="24"/>
          <w:szCs w:val="24"/>
          <w:lang w:val="sk-SK" w:eastAsia="cs-CZ"/>
        </w:rPr>
        <w:t>d</w:t>
      </w:r>
      <w:r w:rsidRPr="00043871">
        <w:rPr>
          <w:rFonts w:ascii="Arial" w:eastAsia="Times New Roman" w:hAnsi="Arial" w:cs="Arial"/>
          <w:color w:val="000000" w:themeColor="text1"/>
          <w:sz w:val="24"/>
          <w:szCs w:val="24"/>
          <w:lang w:val="sk-SK" w:eastAsia="cs-CZ"/>
        </w:rPr>
        <w:t>) vydáva a zverejňuje na svojom webovom sídle</w:t>
      </w:r>
    </w:p>
    <w:p w14:paraId="7CDBDA39" w14:textId="751EEC9E"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vzorový prevádzkový poriadok prevádzkovateľa miestnej distribučnej sústavy,</w:t>
      </w:r>
    </w:p>
    <w:p w14:paraId="2B409FF4" w14:textId="38C93066"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vzorový prevádzkový poriadok prevádzkovateľa distribučnej siete,</w:t>
      </w:r>
      <w:r w:rsidR="00062CAE" w:rsidRPr="00043871">
        <w:rPr>
          <w:rFonts w:ascii="Arial" w:eastAsia="Times New Roman" w:hAnsi="Arial" w:cs="Arial"/>
          <w:color w:val="000000" w:themeColor="text1"/>
          <w:sz w:val="24"/>
          <w:szCs w:val="24"/>
          <w:lang w:val="sk-SK" w:eastAsia="cs-CZ"/>
        </w:rPr>
        <w:t xml:space="preserve"> </w:t>
      </w:r>
      <w:r w:rsidR="003925D6" w:rsidRPr="00043871">
        <w:rPr>
          <w:rFonts w:ascii="Arial" w:eastAsia="Times New Roman" w:hAnsi="Arial" w:cs="Arial"/>
          <w:color w:val="000000" w:themeColor="text1"/>
          <w:sz w:val="24"/>
          <w:szCs w:val="24"/>
          <w:lang w:val="sk-SK" w:eastAsia="cs-CZ"/>
        </w:rPr>
        <w:t xml:space="preserve">ku ktorej je pripojených </w:t>
      </w:r>
      <w:r w:rsidR="00062CAE" w:rsidRPr="00043871">
        <w:rPr>
          <w:rFonts w:ascii="Arial" w:eastAsia="Times New Roman" w:hAnsi="Arial" w:cs="Arial"/>
          <w:color w:val="000000" w:themeColor="text1"/>
          <w:sz w:val="24"/>
          <w:szCs w:val="24"/>
          <w:lang w:val="sk-SK" w:eastAsia="cs-CZ"/>
        </w:rPr>
        <w:t xml:space="preserve">menej ako 100 000 </w:t>
      </w:r>
      <w:r w:rsidR="003925D6" w:rsidRPr="00043871">
        <w:rPr>
          <w:rFonts w:ascii="Arial" w:eastAsia="Times New Roman" w:hAnsi="Arial" w:cs="Arial"/>
          <w:color w:val="000000" w:themeColor="text1"/>
          <w:sz w:val="24"/>
          <w:szCs w:val="24"/>
          <w:lang w:val="sk-SK" w:eastAsia="cs-CZ"/>
        </w:rPr>
        <w:t xml:space="preserve">koncových </w:t>
      </w:r>
      <w:r w:rsidR="00062CAE" w:rsidRPr="00043871">
        <w:rPr>
          <w:rFonts w:ascii="Arial" w:eastAsia="Times New Roman" w:hAnsi="Arial" w:cs="Arial"/>
          <w:color w:val="000000" w:themeColor="text1"/>
          <w:sz w:val="24"/>
          <w:szCs w:val="24"/>
          <w:lang w:val="sk-SK" w:eastAsia="cs-CZ"/>
        </w:rPr>
        <w:t>odberateľov plynu,</w:t>
      </w:r>
    </w:p>
    <w:p w14:paraId="592CE865" w14:textId="4C145B8D" w:rsidR="00CD0063"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vzorové obchodné podmienky poskytovania univerzálnej služby.</w:t>
      </w:r>
    </w:p>
    <w:p w14:paraId="7F100C0F" w14:textId="77777777" w:rsidR="00D96116" w:rsidRPr="00043871" w:rsidRDefault="00D96116" w:rsidP="0047797C">
      <w:pPr>
        <w:pStyle w:val="Nadpis1"/>
        <w:spacing w:line="276" w:lineRule="auto"/>
        <w:rPr>
          <w:rFonts w:cs="Arial"/>
          <w:color w:val="000000" w:themeColor="text1"/>
          <w:szCs w:val="24"/>
          <w:lang w:val="sk-SK" w:eastAsia="cs-CZ"/>
        </w:rPr>
      </w:pPr>
      <w:bookmarkStart w:id="383" w:name="c_74890"/>
      <w:bookmarkStart w:id="384" w:name="pa_91"/>
      <w:bookmarkStart w:id="385" w:name="p_91"/>
      <w:bookmarkEnd w:id="383"/>
      <w:bookmarkEnd w:id="384"/>
      <w:bookmarkEnd w:id="385"/>
      <w:r w:rsidRPr="00043871">
        <w:rPr>
          <w:rFonts w:cs="Arial"/>
          <w:color w:val="000000" w:themeColor="text1"/>
          <w:szCs w:val="24"/>
          <w:lang w:val="sk-SK" w:eastAsia="cs-CZ"/>
        </w:rPr>
        <w:t xml:space="preserve">§ 91  </w:t>
      </w:r>
    </w:p>
    <w:p w14:paraId="0FA89B9B"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386" w:name="c_74892"/>
      <w:bookmarkEnd w:id="386"/>
      <w:r w:rsidRPr="00043871">
        <w:rPr>
          <w:rFonts w:ascii="Arial" w:eastAsia="Times New Roman" w:hAnsi="Arial" w:cs="Arial"/>
          <w:b/>
          <w:bCs/>
          <w:color w:val="000000" w:themeColor="text1"/>
          <w:sz w:val="24"/>
          <w:szCs w:val="24"/>
          <w:lang w:val="sk-SK" w:eastAsia="cs-CZ"/>
        </w:rPr>
        <w:t>Správne delikty a pokuty</w:t>
      </w:r>
    </w:p>
    <w:p w14:paraId="6890C0D9"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Inšpekcia uloží pokutu držiteľovi povolenia alebo inej osobe vo výške</w:t>
      </w:r>
    </w:p>
    <w:p w14:paraId="659E513E"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od 50 000 eur do 500 000 eur za porušenie povinností</w:t>
      </w:r>
    </w:p>
    <w:p w14:paraId="5A28A606"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ukladaných vo všeobecnom hospodárskom záujme,</w:t>
      </w:r>
    </w:p>
    <w:p w14:paraId="10327DD6"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zabezpečenia bezpečnosti a spoľahlivosti prevádzkovania sústav, sietí, potrubí a zariadení na plnenie tlakových nádob,</w:t>
      </w:r>
    </w:p>
    <w:p w14:paraId="1909BD4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ukladaných na predchádzanie krízovej situácie a pri predchádzaní krízovej situácie a stavu núdze,</w:t>
      </w:r>
    </w:p>
    <w:p w14:paraId="3E43AA3F"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uložených v súvislosti s prijatím opatrení podľa § 88,</w:t>
      </w:r>
    </w:p>
    <w:p w14:paraId="080535FE"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dodržiavať štandard bezpečnosti dodávok plynu,</w:t>
      </w:r>
    </w:p>
    <w:p w14:paraId="2D2E868A"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6. uložených v § 25 ods. 1,</w:t>
      </w:r>
    </w:p>
    <w:p w14:paraId="29BA1DD9"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od 300 eur do 150 000 eur za porušenie povinností</w:t>
      </w:r>
    </w:p>
    <w:p w14:paraId="243DDD00"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vyplývajúcich z rozhodnutia o súhlase na výstavbu priameho vedenia alebo z rozhodnutia na výstavbu priameho plynovodu,</w:t>
      </w:r>
    </w:p>
    <w:p w14:paraId="78AF437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v ochranných pásmach sústavy, v ochranných pásmach a bezpečnostných pásmach plynárenských zariadení a v ochranných pásmach potrubí na prepravu pohonných látok alebo ropy,</w:t>
      </w:r>
    </w:p>
    <w:p w14:paraId="189D1E54" w14:textId="08F61BFE"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3. uložených v </w:t>
      </w:r>
      <w:r w:rsidR="003A02E5" w:rsidRPr="00043871">
        <w:rPr>
          <w:rFonts w:ascii="Arial" w:eastAsia="Times New Roman" w:hAnsi="Arial" w:cs="Arial"/>
          <w:color w:val="000000" w:themeColor="text1"/>
          <w:sz w:val="24"/>
          <w:szCs w:val="24"/>
          <w:lang w:val="sk-SK" w:eastAsia="cs-CZ"/>
        </w:rPr>
        <w:t xml:space="preserve">§ 6 ods. 2 písm. d) až h), § 10, § 11, § 12, § 13 ods. 4, § 8 ods. 5 na podnikanie podľa § 6 ods. 2 písm. d) až g), § 19 ods. 1 až 4, § 28 ods. 2 písm. a) až h), r) až w), § 28 ods. 3 písm. b) až d), h), j) až o), v), z), ak) až am), § 31 ods. 2 písm. a) až e), j) až n), p) až s), w), z), § 31 ods. 3 písm. a) až c), j), k), o), q), ac) až ae), § 33 ods. 1 až 6, 8, 9, § 49 ods. 6 písm. a), b), i), l), n) o), </w:t>
      </w:r>
      <w:hyperlink r:id="rId35" w:anchor="paragraf-49.odsek-7.pismeno-b" w:tooltip="Odkaz na predpis alebo ustanovenie" w:history="1">
        <w:r w:rsidR="003A02E5" w:rsidRPr="00043871">
          <w:rPr>
            <w:rFonts w:ascii="Arial" w:eastAsia="Times New Roman" w:hAnsi="Arial" w:cs="Arial"/>
            <w:color w:val="000000" w:themeColor="text1"/>
            <w:sz w:val="24"/>
            <w:szCs w:val="24"/>
            <w:lang w:val="sk-SK" w:eastAsia="cs-CZ"/>
          </w:rPr>
          <w:t>§ 49 ods. 7 písm. b)</w:t>
        </w:r>
      </w:hyperlink>
      <w:r w:rsidR="003A02E5" w:rsidRPr="00043871">
        <w:rPr>
          <w:rFonts w:ascii="Arial" w:eastAsia="Times New Roman" w:hAnsi="Arial" w:cs="Arial"/>
          <w:color w:val="000000" w:themeColor="text1"/>
          <w:sz w:val="24"/>
          <w:szCs w:val="24"/>
          <w:lang w:val="sk-SK" w:eastAsia="cs-CZ"/>
        </w:rPr>
        <w:t xml:space="preserve">, </w:t>
      </w:r>
      <w:hyperlink r:id="rId36" w:anchor="paragraf-49.odsek-7.pismeno-d" w:tooltip="Odkaz na predpis alebo ustanovenie" w:history="1">
        <w:r w:rsidR="003A02E5" w:rsidRPr="00043871">
          <w:rPr>
            <w:rFonts w:ascii="Arial" w:eastAsia="Times New Roman" w:hAnsi="Arial" w:cs="Arial"/>
            <w:color w:val="000000" w:themeColor="text1"/>
            <w:sz w:val="24"/>
            <w:szCs w:val="24"/>
            <w:lang w:val="sk-SK" w:eastAsia="cs-CZ"/>
          </w:rPr>
          <w:t>d)</w:t>
        </w:r>
      </w:hyperlink>
      <w:r w:rsidR="003A02E5" w:rsidRPr="00043871">
        <w:rPr>
          <w:rFonts w:ascii="Arial" w:eastAsia="Times New Roman" w:hAnsi="Arial" w:cs="Arial"/>
          <w:color w:val="000000" w:themeColor="text1"/>
          <w:sz w:val="24"/>
          <w:szCs w:val="24"/>
          <w:lang w:val="sk-SK" w:eastAsia="cs-CZ"/>
        </w:rPr>
        <w:t xml:space="preserve">, </w:t>
      </w:r>
      <w:hyperlink r:id="rId37" w:anchor="paragraf-49.odsek-7.pismeno-d" w:tooltip="Odkaz na predpis alebo ustanovenie" w:history="1">
        <w:r w:rsidR="003A02E5" w:rsidRPr="00043871">
          <w:rPr>
            <w:rFonts w:ascii="Arial" w:eastAsia="Times New Roman" w:hAnsi="Arial" w:cs="Arial"/>
            <w:color w:val="000000" w:themeColor="text1"/>
            <w:sz w:val="24"/>
            <w:szCs w:val="24"/>
            <w:lang w:val="sk-SK" w:eastAsia="cs-CZ"/>
          </w:rPr>
          <w:t>e) až h)</w:t>
        </w:r>
      </w:hyperlink>
      <w:r w:rsidR="003A02E5" w:rsidRPr="00043871">
        <w:rPr>
          <w:rFonts w:ascii="Arial" w:eastAsia="Times New Roman" w:hAnsi="Arial" w:cs="Arial"/>
          <w:color w:val="000000" w:themeColor="text1"/>
          <w:sz w:val="24"/>
          <w:szCs w:val="24"/>
          <w:lang w:val="sk-SK" w:eastAsia="cs-CZ"/>
        </w:rPr>
        <w:t xml:space="preserve">, </w:t>
      </w:r>
      <w:hyperlink r:id="rId38" w:anchor="paragraf-49.odsek-7.pismeno-o" w:tooltip="Odkaz na predpis alebo ustanovenie" w:history="1">
        <w:r w:rsidR="003A02E5" w:rsidRPr="00043871">
          <w:rPr>
            <w:rFonts w:ascii="Arial" w:eastAsia="Times New Roman" w:hAnsi="Arial" w:cs="Arial"/>
            <w:color w:val="000000" w:themeColor="text1"/>
            <w:sz w:val="24"/>
            <w:szCs w:val="24"/>
            <w:lang w:val="sk-SK" w:eastAsia="cs-CZ"/>
          </w:rPr>
          <w:t>m)</w:t>
        </w:r>
      </w:hyperlink>
      <w:r w:rsidR="003A02E5" w:rsidRPr="00043871">
        <w:rPr>
          <w:rFonts w:ascii="Arial" w:eastAsia="Times New Roman" w:hAnsi="Arial" w:cs="Arial"/>
          <w:color w:val="000000" w:themeColor="text1"/>
          <w:sz w:val="24"/>
          <w:szCs w:val="24"/>
          <w:lang w:val="sk-SK" w:eastAsia="cs-CZ"/>
        </w:rPr>
        <w:t>, § 64 ods. 6 písm. a) až d), j) až l), o), § 64 ods. 7 písm. a), c), e) až g), j), l) až n), § 66, § 67 ods. 6 písm. a), b), g), j), k), m) až o), § 67 ods. 8, § 84 ods. 3, § 85 ods. 2 a § 85 ods. 4,</w:t>
      </w:r>
    </w:p>
    <w:p w14:paraId="575217B9" w14:textId="137DE84C"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c) od 500 eur do 300 000 eur za porušenie povinností uložených </w:t>
      </w:r>
      <w:r w:rsidR="003A02E5" w:rsidRPr="00043871">
        <w:rPr>
          <w:rFonts w:ascii="Arial" w:eastAsia="Times New Roman" w:hAnsi="Arial" w:cs="Arial"/>
          <w:color w:val="000000" w:themeColor="text1"/>
          <w:sz w:val="24"/>
          <w:szCs w:val="24"/>
          <w:lang w:val="sk-SK" w:eastAsia="cs-CZ"/>
        </w:rPr>
        <w:t xml:space="preserve">v § 9, § 22, § 27 ods. 2 písm. d) až i), l) až q) a s), § 27a ods. 2 písm. d) až h), m) a n), § 34 ods. 2 písm. c) až e), n), p) až r), v), w), z), aa), § 38, § 40 ods. 1, 3 až 5, 7 a 12, § 41, § 48 ods. 2 písm. b), c), e) až g), j), § 69 ods. 2 písm. e), i), j), m) až o), u) a v), § 73, § 76 ods. 3, 9 až </w:t>
      </w:r>
      <w:r w:rsidR="003A02E5" w:rsidRPr="00043871">
        <w:rPr>
          <w:rFonts w:ascii="Arial" w:eastAsia="Times New Roman" w:hAnsi="Arial" w:cs="Arial"/>
          <w:color w:val="000000" w:themeColor="text1"/>
          <w:sz w:val="24"/>
          <w:szCs w:val="24"/>
          <w:lang w:val="sk-SK" w:eastAsia="cs-CZ"/>
        </w:rPr>
        <w:lastRenderedPageBreak/>
        <w:t>11, za nesplnenie uložených opatrení podľa § 89 ods. 2 písm. b) a ods. 3 písm. b) a za porušenie povinností podľa osobitných</w:t>
      </w:r>
      <w:r w:rsidRPr="00043871">
        <w:rPr>
          <w:rFonts w:ascii="Arial" w:eastAsia="Times New Roman" w:hAnsi="Arial" w:cs="Arial"/>
          <w:color w:val="000000" w:themeColor="text1"/>
          <w:sz w:val="24"/>
          <w:szCs w:val="24"/>
          <w:lang w:val="sk-SK" w:eastAsia="cs-CZ"/>
        </w:rPr>
        <w:t xml:space="preserve"> predpisov,</w:t>
      </w:r>
      <w:r w:rsidRPr="00043871">
        <w:rPr>
          <w:rFonts w:ascii="Arial" w:eastAsia="Times New Roman" w:hAnsi="Arial" w:cs="Arial"/>
          <w:color w:val="000000" w:themeColor="text1"/>
          <w:sz w:val="24"/>
          <w:szCs w:val="24"/>
          <w:vertAlign w:val="superscript"/>
          <w:lang w:val="sk-SK" w:eastAsia="cs-CZ"/>
        </w:rPr>
        <w:t>95)</w:t>
      </w:r>
    </w:p>
    <w:p w14:paraId="46393509"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od 100 eur do 30 000 eur za porušenie povinností</w:t>
      </w:r>
    </w:p>
    <w:p w14:paraId="1F672C5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poskytnúť spoluprácu alebo súčinnosť orgánom inšpekcie alebo ministerstvu pri výkone dozoru podľa tohto zákona,</w:t>
      </w:r>
    </w:p>
    <w:p w14:paraId="5B3B36C2"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umožniť vstup na pozemky, do objektov a do zariadení orgánom inšpekcie pri výkone dozoru podľa tohto zákona,</w:t>
      </w:r>
    </w:p>
    <w:p w14:paraId="113798B1" w14:textId="7CDA2304"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predložiť výkazy</w:t>
      </w:r>
      <w:r w:rsidR="00FF446B" w:rsidRPr="00043871">
        <w:rPr>
          <w:rFonts w:ascii="Arial" w:eastAsia="Times New Roman" w:hAnsi="Arial" w:cs="Arial"/>
          <w:color w:val="000000" w:themeColor="text1"/>
          <w:sz w:val="24"/>
          <w:szCs w:val="24"/>
          <w:lang w:val="sk-SK" w:eastAsia="cs-CZ"/>
        </w:rPr>
        <w:t>, doklady, písomné vysvetlenia</w:t>
      </w:r>
      <w:r w:rsidRPr="00043871">
        <w:rPr>
          <w:rFonts w:ascii="Arial" w:eastAsia="Times New Roman" w:hAnsi="Arial" w:cs="Arial"/>
          <w:color w:val="000000" w:themeColor="text1"/>
          <w:sz w:val="24"/>
          <w:szCs w:val="24"/>
          <w:lang w:val="sk-SK" w:eastAsia="cs-CZ"/>
        </w:rPr>
        <w:t xml:space="preserve"> alebo poskytnúť informácie ministerstvu alebo inšpekcii v rozsahu, spôsobom a v termínoch podľa tohto zákona</w:t>
      </w:r>
      <w:r w:rsidR="00FF446B" w:rsidRPr="00043871">
        <w:rPr>
          <w:rFonts w:ascii="Arial" w:eastAsia="Times New Roman" w:hAnsi="Arial" w:cs="Arial"/>
          <w:color w:val="000000" w:themeColor="text1"/>
          <w:sz w:val="24"/>
          <w:szCs w:val="24"/>
          <w:lang w:val="sk-SK" w:eastAsia="cs-CZ"/>
        </w:rPr>
        <w:t>,</w:t>
      </w:r>
    </w:p>
    <w:p w14:paraId="0896E87D" w14:textId="2CC3B86B"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4. ohlásiť začiatok, zmenu alebo ukončenie výkonu činnosti, na ktorú sa nevyžaduje povolenie podľa § 6 ods. </w:t>
      </w:r>
      <w:r w:rsidR="00B9026E" w:rsidRPr="00043871">
        <w:rPr>
          <w:rFonts w:ascii="Arial" w:eastAsia="Times New Roman" w:hAnsi="Arial" w:cs="Arial"/>
          <w:color w:val="000000" w:themeColor="text1"/>
          <w:sz w:val="24"/>
          <w:szCs w:val="24"/>
          <w:lang w:val="sk-SK" w:eastAsia="cs-CZ"/>
        </w:rPr>
        <w:t>6</w:t>
      </w:r>
      <w:r w:rsidRPr="00043871">
        <w:rPr>
          <w:rFonts w:ascii="Arial" w:eastAsia="Times New Roman" w:hAnsi="Arial" w:cs="Arial"/>
          <w:color w:val="000000" w:themeColor="text1"/>
          <w:sz w:val="24"/>
          <w:szCs w:val="24"/>
          <w:lang w:val="sk-SK" w:eastAsia="cs-CZ"/>
        </w:rPr>
        <w:t xml:space="preserve"> na činnosti podľa § 6 ods. </w:t>
      </w:r>
      <w:r w:rsidR="00B9026E" w:rsidRPr="00043871">
        <w:rPr>
          <w:rFonts w:ascii="Arial" w:eastAsia="Times New Roman" w:hAnsi="Arial" w:cs="Arial"/>
          <w:color w:val="000000" w:themeColor="text1"/>
          <w:sz w:val="24"/>
          <w:szCs w:val="24"/>
          <w:lang w:val="sk-SK" w:eastAsia="cs-CZ"/>
        </w:rPr>
        <w:t>5</w:t>
      </w:r>
      <w:r w:rsidRPr="00043871">
        <w:rPr>
          <w:rFonts w:ascii="Arial" w:eastAsia="Times New Roman" w:hAnsi="Arial" w:cs="Arial"/>
          <w:color w:val="000000" w:themeColor="text1"/>
          <w:sz w:val="24"/>
          <w:szCs w:val="24"/>
          <w:lang w:val="sk-SK" w:eastAsia="cs-CZ"/>
        </w:rPr>
        <w:t xml:space="preserve"> písm. d) až h),</w:t>
      </w:r>
    </w:p>
    <w:p w14:paraId="02C8536D" w14:textId="13237D8B" w:rsidR="00FB12BB"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5. podľa § 35 ods. </w:t>
      </w:r>
      <w:r w:rsidR="000F0F62" w:rsidRPr="00043871">
        <w:rPr>
          <w:rFonts w:ascii="Arial" w:eastAsia="Times New Roman" w:hAnsi="Arial" w:cs="Arial"/>
          <w:color w:val="000000" w:themeColor="text1"/>
          <w:sz w:val="24"/>
          <w:szCs w:val="24"/>
          <w:lang w:val="sk-SK" w:eastAsia="cs-CZ"/>
        </w:rPr>
        <w:t>3</w:t>
      </w:r>
      <w:r w:rsidRPr="00043871">
        <w:rPr>
          <w:rFonts w:ascii="Arial" w:eastAsia="Times New Roman" w:hAnsi="Arial" w:cs="Arial"/>
          <w:color w:val="000000" w:themeColor="text1"/>
          <w:sz w:val="24"/>
          <w:szCs w:val="24"/>
          <w:lang w:val="sk-SK" w:eastAsia="cs-CZ"/>
        </w:rPr>
        <w:t xml:space="preserve"> písm. b) až h)</w:t>
      </w:r>
      <w:r w:rsidR="00194EE2" w:rsidRPr="00043871">
        <w:rPr>
          <w:rFonts w:ascii="Arial" w:eastAsia="Times New Roman" w:hAnsi="Arial" w:cs="Arial"/>
          <w:color w:val="000000" w:themeColor="text1"/>
          <w:sz w:val="24"/>
          <w:szCs w:val="24"/>
          <w:lang w:val="sk-SK" w:eastAsia="cs-CZ"/>
        </w:rPr>
        <w:t xml:space="preserve"> a </w:t>
      </w:r>
      <w:r w:rsidR="00504CDA" w:rsidRPr="00043871">
        <w:rPr>
          <w:rFonts w:ascii="Arial" w:eastAsia="Times New Roman" w:hAnsi="Arial" w:cs="Arial"/>
          <w:color w:val="000000" w:themeColor="text1"/>
          <w:sz w:val="24"/>
          <w:szCs w:val="24"/>
          <w:lang w:val="sk-SK" w:eastAsia="cs-CZ"/>
        </w:rPr>
        <w:t>k</w:t>
      </w:r>
      <w:r w:rsidR="00194EE2" w:rsidRPr="00043871">
        <w:rPr>
          <w:rFonts w:ascii="Arial" w:eastAsia="Times New Roman" w:hAnsi="Arial" w:cs="Arial"/>
          <w:color w:val="000000" w:themeColor="text1"/>
          <w:sz w:val="24"/>
          <w:szCs w:val="24"/>
          <w:lang w:val="sk-SK" w:eastAsia="cs-CZ"/>
        </w:rPr>
        <w:t>)</w:t>
      </w:r>
      <w:r w:rsidRPr="00043871">
        <w:rPr>
          <w:rFonts w:ascii="Arial" w:eastAsia="Times New Roman" w:hAnsi="Arial" w:cs="Arial"/>
          <w:color w:val="000000" w:themeColor="text1"/>
          <w:sz w:val="24"/>
          <w:szCs w:val="24"/>
          <w:lang w:val="sk-SK" w:eastAsia="cs-CZ"/>
        </w:rPr>
        <w:t xml:space="preserve">, § 39, 42, § 46, § 70 ods. </w:t>
      </w:r>
      <w:r w:rsidR="00397EDE" w:rsidRPr="00043871">
        <w:rPr>
          <w:rFonts w:ascii="Arial" w:eastAsia="Times New Roman" w:hAnsi="Arial" w:cs="Arial"/>
          <w:color w:val="000000" w:themeColor="text1"/>
          <w:sz w:val="24"/>
          <w:szCs w:val="24"/>
          <w:lang w:val="sk-SK" w:eastAsia="cs-CZ"/>
        </w:rPr>
        <w:t>3</w:t>
      </w:r>
      <w:r w:rsidRPr="00043871">
        <w:rPr>
          <w:rFonts w:ascii="Arial" w:eastAsia="Times New Roman" w:hAnsi="Arial" w:cs="Arial"/>
          <w:color w:val="000000" w:themeColor="text1"/>
          <w:sz w:val="24"/>
          <w:szCs w:val="24"/>
          <w:lang w:val="sk-SK" w:eastAsia="cs-CZ"/>
        </w:rPr>
        <w:t xml:space="preserve"> písm. b), d), e), § 72, § 77 ods. 1, 3, § 82 </w:t>
      </w:r>
      <w:r w:rsidR="00397EDE" w:rsidRPr="00043871">
        <w:rPr>
          <w:rFonts w:ascii="Arial" w:eastAsia="Times New Roman" w:hAnsi="Arial" w:cs="Arial"/>
          <w:color w:val="000000" w:themeColor="text1"/>
          <w:sz w:val="24"/>
          <w:szCs w:val="24"/>
          <w:lang w:val="sk-SK" w:eastAsia="cs-CZ"/>
        </w:rPr>
        <w:t>a</w:t>
      </w:r>
      <w:r w:rsidRPr="00043871">
        <w:rPr>
          <w:rFonts w:ascii="Arial" w:eastAsia="Times New Roman" w:hAnsi="Arial" w:cs="Arial"/>
          <w:color w:val="000000" w:themeColor="text1"/>
          <w:sz w:val="24"/>
          <w:szCs w:val="24"/>
          <w:lang w:val="sk-SK" w:eastAsia="cs-CZ"/>
        </w:rPr>
        <w:t xml:space="preserve"> § 89 ods. 1 písm. e)</w:t>
      </w:r>
      <w:r w:rsidR="00FB12BB" w:rsidRPr="00043871">
        <w:rPr>
          <w:rFonts w:ascii="Arial" w:eastAsia="Times New Roman" w:hAnsi="Arial" w:cs="Arial"/>
          <w:color w:val="000000" w:themeColor="text1"/>
          <w:sz w:val="24"/>
          <w:szCs w:val="24"/>
          <w:lang w:val="sk-SK" w:eastAsia="cs-CZ"/>
        </w:rPr>
        <w:t>,</w:t>
      </w:r>
    </w:p>
    <w:p w14:paraId="5A353DB6" w14:textId="2936CFF1" w:rsidR="00FB12BB" w:rsidRPr="00043871" w:rsidRDefault="007C4332"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w:t>
      </w:r>
      <w:r w:rsidR="00FB12BB" w:rsidRPr="00043871">
        <w:rPr>
          <w:rFonts w:ascii="Arial" w:eastAsia="Times New Roman" w:hAnsi="Arial" w:cs="Arial"/>
          <w:color w:val="000000" w:themeColor="text1"/>
          <w:sz w:val="24"/>
          <w:szCs w:val="24"/>
          <w:lang w:val="sk-SK" w:eastAsia="cs-CZ"/>
        </w:rPr>
        <w:t xml:space="preserve">) od 100 eur do 10 000 eur za porušenie povinností </w:t>
      </w:r>
      <w:r w:rsidR="00E91F98" w:rsidRPr="00043871">
        <w:rPr>
          <w:rFonts w:ascii="Arial" w:eastAsia="Times New Roman" w:hAnsi="Arial" w:cs="Arial"/>
          <w:color w:val="000000" w:themeColor="text1"/>
          <w:sz w:val="24"/>
          <w:szCs w:val="24"/>
          <w:lang w:val="sk-SK" w:eastAsia="cs-CZ"/>
        </w:rPr>
        <w:t>výrobcu elektriny, prevádzkovateľa zariadenia na uskladňovanie elektriny alebo dodávateľa elektriny uložených v</w:t>
      </w:r>
      <w:r w:rsidR="00FB12BB" w:rsidRPr="00043871">
        <w:rPr>
          <w:rFonts w:ascii="Arial" w:eastAsia="Times New Roman" w:hAnsi="Arial" w:cs="Arial"/>
          <w:color w:val="000000" w:themeColor="text1"/>
          <w:sz w:val="24"/>
          <w:szCs w:val="24"/>
          <w:lang w:val="sk-SK" w:eastAsia="cs-CZ"/>
        </w:rPr>
        <w:t xml:space="preserve"> § 27 ods. 2 písm. </w:t>
      </w:r>
      <w:r w:rsidR="00697BFF" w:rsidRPr="00043871">
        <w:rPr>
          <w:rFonts w:ascii="Arial" w:eastAsia="Times New Roman" w:hAnsi="Arial" w:cs="Arial"/>
          <w:color w:val="000000" w:themeColor="text1"/>
          <w:sz w:val="24"/>
          <w:szCs w:val="24"/>
          <w:lang w:val="sk-SK" w:eastAsia="cs-CZ"/>
        </w:rPr>
        <w:t>d</w:t>
      </w:r>
      <w:r w:rsidR="00FB12BB" w:rsidRPr="00043871">
        <w:rPr>
          <w:rFonts w:ascii="Arial" w:eastAsia="Times New Roman" w:hAnsi="Arial" w:cs="Arial"/>
          <w:color w:val="000000" w:themeColor="text1"/>
          <w:sz w:val="24"/>
          <w:szCs w:val="24"/>
          <w:lang w:val="sk-SK" w:eastAsia="cs-CZ"/>
        </w:rPr>
        <w:t xml:space="preserve">), </w:t>
      </w:r>
      <w:r w:rsidR="00697BFF" w:rsidRPr="00043871">
        <w:rPr>
          <w:rFonts w:ascii="Arial" w:eastAsia="Times New Roman" w:hAnsi="Arial" w:cs="Arial"/>
          <w:color w:val="000000" w:themeColor="text1"/>
          <w:sz w:val="24"/>
          <w:szCs w:val="24"/>
          <w:lang w:val="sk-SK" w:eastAsia="cs-CZ"/>
        </w:rPr>
        <w:t>f</w:t>
      </w:r>
      <w:r w:rsidR="001E36F5" w:rsidRPr="00043871">
        <w:rPr>
          <w:rFonts w:ascii="Arial" w:eastAsia="Times New Roman" w:hAnsi="Arial" w:cs="Arial"/>
          <w:color w:val="000000" w:themeColor="text1"/>
          <w:sz w:val="24"/>
          <w:szCs w:val="24"/>
          <w:lang w:val="sk-SK" w:eastAsia="cs-CZ"/>
        </w:rPr>
        <w:t xml:space="preserve">), </w:t>
      </w:r>
      <w:r w:rsidR="00697BFF" w:rsidRPr="00043871">
        <w:rPr>
          <w:rFonts w:ascii="Arial" w:eastAsia="Times New Roman" w:hAnsi="Arial" w:cs="Arial"/>
          <w:color w:val="000000" w:themeColor="text1"/>
          <w:sz w:val="24"/>
          <w:szCs w:val="24"/>
          <w:lang w:val="sk-SK" w:eastAsia="cs-CZ"/>
        </w:rPr>
        <w:t>o</w:t>
      </w:r>
      <w:r w:rsidR="0082391E" w:rsidRPr="00043871">
        <w:rPr>
          <w:rFonts w:ascii="Arial" w:eastAsia="Times New Roman" w:hAnsi="Arial" w:cs="Arial"/>
          <w:color w:val="000000" w:themeColor="text1"/>
          <w:sz w:val="24"/>
          <w:szCs w:val="24"/>
          <w:lang w:val="sk-SK" w:eastAsia="cs-CZ"/>
        </w:rPr>
        <w:t xml:space="preserve">) až </w:t>
      </w:r>
      <w:r w:rsidR="00697BFF" w:rsidRPr="00043871">
        <w:rPr>
          <w:rFonts w:ascii="Arial" w:eastAsia="Times New Roman" w:hAnsi="Arial" w:cs="Arial"/>
          <w:color w:val="000000" w:themeColor="text1"/>
          <w:sz w:val="24"/>
          <w:szCs w:val="24"/>
          <w:lang w:val="sk-SK" w:eastAsia="cs-CZ"/>
        </w:rPr>
        <w:t>q</w:t>
      </w:r>
      <w:r w:rsidR="00FB12BB" w:rsidRPr="00043871">
        <w:rPr>
          <w:rFonts w:ascii="Arial" w:eastAsia="Times New Roman" w:hAnsi="Arial" w:cs="Arial"/>
          <w:color w:val="000000" w:themeColor="text1"/>
          <w:sz w:val="24"/>
          <w:szCs w:val="24"/>
          <w:lang w:val="sk-SK" w:eastAsia="cs-CZ"/>
        </w:rPr>
        <w:t>)</w:t>
      </w:r>
      <w:r w:rsidRPr="00043871">
        <w:rPr>
          <w:rFonts w:ascii="Arial" w:eastAsia="Times New Roman" w:hAnsi="Arial" w:cs="Arial"/>
          <w:color w:val="000000" w:themeColor="text1"/>
          <w:sz w:val="24"/>
          <w:szCs w:val="24"/>
          <w:lang w:val="sk-SK" w:eastAsia="cs-CZ"/>
        </w:rPr>
        <w:t xml:space="preserve"> a</w:t>
      </w:r>
      <w:r w:rsidR="00FB12BB" w:rsidRPr="00043871">
        <w:rPr>
          <w:rFonts w:ascii="Arial" w:eastAsia="Times New Roman" w:hAnsi="Arial" w:cs="Arial"/>
          <w:color w:val="000000" w:themeColor="text1"/>
          <w:sz w:val="24"/>
          <w:szCs w:val="24"/>
          <w:lang w:val="sk-SK" w:eastAsia="cs-CZ"/>
        </w:rPr>
        <w:t xml:space="preserve"> </w:t>
      </w:r>
      <w:r w:rsidR="00697BFF" w:rsidRPr="00043871">
        <w:rPr>
          <w:rFonts w:ascii="Arial" w:eastAsia="Times New Roman" w:hAnsi="Arial" w:cs="Arial"/>
          <w:color w:val="000000" w:themeColor="text1"/>
          <w:sz w:val="24"/>
          <w:szCs w:val="24"/>
          <w:lang w:val="sk-SK" w:eastAsia="cs-CZ"/>
        </w:rPr>
        <w:t>s</w:t>
      </w:r>
      <w:r w:rsidR="00FB12BB" w:rsidRPr="00043871">
        <w:rPr>
          <w:rFonts w:ascii="Arial" w:eastAsia="Times New Roman" w:hAnsi="Arial" w:cs="Arial"/>
          <w:color w:val="000000" w:themeColor="text1"/>
          <w:sz w:val="24"/>
          <w:szCs w:val="24"/>
          <w:lang w:val="sk-SK" w:eastAsia="cs-CZ"/>
        </w:rPr>
        <w:t xml:space="preserve">), § 27a ods. 2 písm. </w:t>
      </w:r>
      <w:r w:rsidR="00CD13BA" w:rsidRPr="00043871">
        <w:rPr>
          <w:rFonts w:ascii="Arial" w:eastAsia="Times New Roman" w:hAnsi="Arial" w:cs="Arial"/>
          <w:color w:val="000000" w:themeColor="text1"/>
          <w:sz w:val="24"/>
          <w:szCs w:val="24"/>
          <w:lang w:val="sk-SK" w:eastAsia="cs-CZ"/>
        </w:rPr>
        <w:t>d</w:t>
      </w:r>
      <w:r w:rsidR="00FB12BB" w:rsidRPr="00043871">
        <w:rPr>
          <w:rFonts w:ascii="Arial" w:eastAsia="Times New Roman" w:hAnsi="Arial" w:cs="Arial"/>
          <w:color w:val="000000" w:themeColor="text1"/>
          <w:sz w:val="24"/>
          <w:szCs w:val="24"/>
          <w:lang w:val="sk-SK" w:eastAsia="cs-CZ"/>
        </w:rPr>
        <w:t xml:space="preserve">) až </w:t>
      </w:r>
      <w:r w:rsidR="00CD13BA" w:rsidRPr="00043871">
        <w:rPr>
          <w:rFonts w:ascii="Arial" w:eastAsia="Times New Roman" w:hAnsi="Arial" w:cs="Arial"/>
          <w:color w:val="000000" w:themeColor="text1"/>
          <w:sz w:val="24"/>
          <w:szCs w:val="24"/>
          <w:lang w:val="sk-SK" w:eastAsia="cs-CZ"/>
        </w:rPr>
        <w:t>f</w:t>
      </w:r>
      <w:r w:rsidR="00FB12BB" w:rsidRPr="00043871">
        <w:rPr>
          <w:rFonts w:ascii="Arial" w:eastAsia="Times New Roman" w:hAnsi="Arial" w:cs="Arial"/>
          <w:color w:val="000000" w:themeColor="text1"/>
          <w:sz w:val="24"/>
          <w:szCs w:val="24"/>
          <w:lang w:val="sk-SK" w:eastAsia="cs-CZ"/>
        </w:rPr>
        <w:t>)</w:t>
      </w:r>
      <w:r w:rsidR="005E590B" w:rsidRPr="00043871">
        <w:rPr>
          <w:rFonts w:ascii="Arial" w:eastAsia="Times New Roman" w:hAnsi="Arial" w:cs="Arial"/>
          <w:color w:val="000000" w:themeColor="text1"/>
          <w:sz w:val="24"/>
          <w:szCs w:val="24"/>
          <w:lang w:val="sk-SK" w:eastAsia="cs-CZ"/>
        </w:rPr>
        <w:t>,</w:t>
      </w:r>
      <w:r w:rsidR="00FB12BB" w:rsidRPr="00043871">
        <w:rPr>
          <w:rFonts w:ascii="Arial" w:eastAsia="Times New Roman" w:hAnsi="Arial" w:cs="Arial"/>
          <w:color w:val="000000" w:themeColor="text1"/>
          <w:sz w:val="24"/>
          <w:szCs w:val="24"/>
          <w:lang w:val="sk-SK" w:eastAsia="cs-CZ"/>
        </w:rPr>
        <w:t xml:space="preserve"> </w:t>
      </w:r>
      <w:r w:rsidR="00CD13BA" w:rsidRPr="00043871">
        <w:rPr>
          <w:rFonts w:ascii="Arial" w:eastAsia="Times New Roman" w:hAnsi="Arial" w:cs="Arial"/>
          <w:color w:val="000000" w:themeColor="text1"/>
          <w:sz w:val="24"/>
          <w:szCs w:val="24"/>
          <w:lang w:val="sk-SK" w:eastAsia="cs-CZ"/>
        </w:rPr>
        <w:t>m</w:t>
      </w:r>
      <w:r w:rsidR="00FB12BB" w:rsidRPr="00043871">
        <w:rPr>
          <w:rFonts w:ascii="Arial" w:eastAsia="Times New Roman" w:hAnsi="Arial" w:cs="Arial"/>
          <w:color w:val="000000" w:themeColor="text1"/>
          <w:sz w:val="24"/>
          <w:szCs w:val="24"/>
          <w:lang w:val="sk-SK" w:eastAsia="cs-CZ"/>
        </w:rPr>
        <w:t>)</w:t>
      </w:r>
      <w:r w:rsidR="005E590B" w:rsidRPr="00043871">
        <w:rPr>
          <w:rFonts w:ascii="Arial" w:eastAsia="Times New Roman" w:hAnsi="Arial" w:cs="Arial"/>
          <w:color w:val="000000" w:themeColor="text1"/>
          <w:sz w:val="24"/>
          <w:szCs w:val="24"/>
          <w:lang w:val="sk-SK" w:eastAsia="cs-CZ"/>
        </w:rPr>
        <w:t xml:space="preserve"> a </w:t>
      </w:r>
      <w:r w:rsidR="00CD13BA" w:rsidRPr="00043871">
        <w:rPr>
          <w:rFonts w:ascii="Arial" w:eastAsia="Times New Roman" w:hAnsi="Arial" w:cs="Arial"/>
          <w:color w:val="000000" w:themeColor="text1"/>
          <w:sz w:val="24"/>
          <w:szCs w:val="24"/>
          <w:lang w:val="sk-SK" w:eastAsia="cs-CZ"/>
        </w:rPr>
        <w:t>n</w:t>
      </w:r>
      <w:r w:rsidR="005E590B" w:rsidRPr="00043871">
        <w:rPr>
          <w:rFonts w:ascii="Arial" w:eastAsia="Times New Roman" w:hAnsi="Arial" w:cs="Arial"/>
          <w:color w:val="000000" w:themeColor="text1"/>
          <w:sz w:val="24"/>
          <w:szCs w:val="24"/>
          <w:lang w:val="sk-SK" w:eastAsia="cs-CZ"/>
        </w:rPr>
        <w:t>)</w:t>
      </w:r>
      <w:r w:rsidR="00E91F98" w:rsidRPr="00043871">
        <w:rPr>
          <w:rFonts w:ascii="Arial" w:eastAsia="Times New Roman" w:hAnsi="Arial" w:cs="Arial"/>
          <w:color w:val="000000" w:themeColor="text1"/>
          <w:sz w:val="24"/>
          <w:szCs w:val="24"/>
          <w:lang w:val="sk-SK" w:eastAsia="cs-CZ"/>
        </w:rPr>
        <w:t xml:space="preserve"> a</w:t>
      </w:r>
      <w:r w:rsidR="00FB12BB" w:rsidRPr="00043871">
        <w:rPr>
          <w:rFonts w:ascii="Arial" w:eastAsia="Times New Roman" w:hAnsi="Arial" w:cs="Arial"/>
          <w:color w:val="000000" w:themeColor="text1"/>
          <w:sz w:val="24"/>
          <w:szCs w:val="24"/>
          <w:lang w:val="sk-SK" w:eastAsia="cs-CZ"/>
        </w:rPr>
        <w:t xml:space="preserve"> § 34 ods. 2 písm. </w:t>
      </w:r>
      <w:r w:rsidRPr="00043871">
        <w:rPr>
          <w:rFonts w:ascii="Arial" w:eastAsia="Times New Roman" w:hAnsi="Arial" w:cs="Arial"/>
          <w:color w:val="000000" w:themeColor="text1"/>
          <w:sz w:val="24"/>
          <w:szCs w:val="24"/>
          <w:lang w:val="sk-SK" w:eastAsia="cs-CZ"/>
        </w:rPr>
        <w:t>c</w:t>
      </w:r>
      <w:r w:rsidR="00FB12BB" w:rsidRPr="00043871">
        <w:rPr>
          <w:rFonts w:ascii="Arial" w:eastAsia="Times New Roman" w:hAnsi="Arial" w:cs="Arial"/>
          <w:color w:val="000000" w:themeColor="text1"/>
          <w:sz w:val="24"/>
          <w:szCs w:val="24"/>
          <w:lang w:val="sk-SK" w:eastAsia="cs-CZ"/>
        </w:rPr>
        <w:t>)</w:t>
      </w:r>
      <w:r w:rsidRPr="00043871">
        <w:rPr>
          <w:rFonts w:ascii="Arial" w:eastAsia="Times New Roman" w:hAnsi="Arial" w:cs="Arial"/>
          <w:color w:val="000000" w:themeColor="text1"/>
          <w:sz w:val="24"/>
          <w:szCs w:val="24"/>
          <w:lang w:val="sk-SK" w:eastAsia="cs-CZ"/>
        </w:rPr>
        <w:t>,</w:t>
      </w:r>
      <w:r w:rsidR="00FB12BB" w:rsidRPr="00043871">
        <w:rPr>
          <w:rFonts w:ascii="Arial" w:eastAsia="Times New Roman" w:hAnsi="Arial" w:cs="Arial"/>
          <w:color w:val="000000" w:themeColor="text1"/>
          <w:sz w:val="24"/>
          <w:szCs w:val="24"/>
          <w:lang w:val="sk-SK" w:eastAsia="cs-CZ"/>
        </w:rPr>
        <w:t xml:space="preserve"> d)</w:t>
      </w:r>
      <w:r w:rsidRPr="00043871">
        <w:rPr>
          <w:rFonts w:ascii="Arial" w:eastAsia="Times New Roman" w:hAnsi="Arial" w:cs="Arial"/>
          <w:color w:val="000000" w:themeColor="text1"/>
          <w:sz w:val="24"/>
          <w:szCs w:val="24"/>
          <w:lang w:val="sk-SK" w:eastAsia="cs-CZ"/>
        </w:rPr>
        <w:t xml:space="preserve"> </w:t>
      </w:r>
      <w:r w:rsidR="00FB12BB" w:rsidRPr="00043871">
        <w:rPr>
          <w:rFonts w:ascii="Arial" w:eastAsia="Times New Roman" w:hAnsi="Arial" w:cs="Arial"/>
          <w:color w:val="000000" w:themeColor="text1"/>
          <w:sz w:val="24"/>
          <w:szCs w:val="24"/>
          <w:lang w:val="sk-SK" w:eastAsia="cs-CZ"/>
        </w:rPr>
        <w:t xml:space="preserve">a z) aktívnym odberateľom, </w:t>
      </w:r>
    </w:p>
    <w:p w14:paraId="63C56E32" w14:textId="604571E4" w:rsidR="00194EE2" w:rsidRPr="00043871" w:rsidRDefault="007C4332"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w:t>
      </w:r>
      <w:r w:rsidR="00FB12BB" w:rsidRPr="00043871">
        <w:rPr>
          <w:rFonts w:ascii="Arial" w:eastAsia="Times New Roman" w:hAnsi="Arial" w:cs="Arial"/>
          <w:color w:val="000000" w:themeColor="text1"/>
          <w:sz w:val="24"/>
          <w:szCs w:val="24"/>
          <w:lang w:val="sk-SK" w:eastAsia="cs-CZ"/>
        </w:rPr>
        <w:t xml:space="preserve">) od 100 eur do 10 000 eur za porušenie povinností </w:t>
      </w:r>
      <w:r w:rsidR="00E91F98" w:rsidRPr="00043871">
        <w:rPr>
          <w:rFonts w:ascii="Arial" w:eastAsia="Times New Roman" w:hAnsi="Arial" w:cs="Arial"/>
          <w:color w:val="000000" w:themeColor="text1"/>
          <w:sz w:val="24"/>
          <w:szCs w:val="24"/>
          <w:lang w:val="sk-SK" w:eastAsia="cs-CZ"/>
        </w:rPr>
        <w:t>výrobcu elektriny, prevádzkovateľa zariadenia na uskladňovanie elektriny</w:t>
      </w:r>
      <w:r w:rsidR="003A1F8E" w:rsidRPr="00043871">
        <w:rPr>
          <w:rFonts w:ascii="Arial" w:eastAsia="Times New Roman" w:hAnsi="Arial" w:cs="Arial"/>
          <w:color w:val="000000" w:themeColor="text1"/>
          <w:sz w:val="24"/>
          <w:szCs w:val="24"/>
          <w:lang w:val="sk-SK" w:eastAsia="cs-CZ"/>
        </w:rPr>
        <w:t>,</w:t>
      </w:r>
      <w:r w:rsidR="00E91F98" w:rsidRPr="00043871">
        <w:rPr>
          <w:rFonts w:ascii="Arial" w:eastAsia="Times New Roman" w:hAnsi="Arial" w:cs="Arial"/>
          <w:color w:val="000000" w:themeColor="text1"/>
          <w:sz w:val="24"/>
          <w:szCs w:val="24"/>
          <w:lang w:val="sk-SK" w:eastAsia="cs-CZ"/>
        </w:rPr>
        <w:t xml:space="preserve"> dodávateľa elektriny </w:t>
      </w:r>
      <w:r w:rsidR="003A1F8E" w:rsidRPr="00043871">
        <w:rPr>
          <w:rFonts w:ascii="Arial" w:eastAsia="Times New Roman" w:hAnsi="Arial" w:cs="Arial"/>
          <w:color w:val="000000" w:themeColor="text1"/>
          <w:sz w:val="24"/>
          <w:szCs w:val="24"/>
          <w:lang w:val="sk-SK" w:eastAsia="cs-CZ"/>
        </w:rPr>
        <w:t xml:space="preserve">alebo koncového odberateľa elektriny </w:t>
      </w:r>
      <w:r w:rsidR="00E91F98" w:rsidRPr="00043871">
        <w:rPr>
          <w:rFonts w:ascii="Arial" w:eastAsia="Times New Roman" w:hAnsi="Arial" w:cs="Arial"/>
          <w:color w:val="000000" w:themeColor="text1"/>
          <w:sz w:val="24"/>
          <w:szCs w:val="24"/>
          <w:lang w:val="sk-SK" w:eastAsia="cs-CZ"/>
        </w:rPr>
        <w:t>uložených v</w:t>
      </w:r>
      <w:r w:rsidR="00FB12BB" w:rsidRPr="00043871">
        <w:rPr>
          <w:rFonts w:ascii="Arial" w:eastAsia="Times New Roman" w:hAnsi="Arial" w:cs="Arial"/>
          <w:color w:val="000000" w:themeColor="text1"/>
          <w:sz w:val="24"/>
          <w:szCs w:val="24"/>
          <w:lang w:val="sk-SK" w:eastAsia="cs-CZ"/>
        </w:rPr>
        <w:t xml:space="preserve"> § 27 ods. 2 písm. </w:t>
      </w:r>
      <w:r w:rsidR="00971F61" w:rsidRPr="00043871">
        <w:rPr>
          <w:rFonts w:ascii="Arial" w:eastAsia="Times New Roman" w:hAnsi="Arial" w:cs="Arial"/>
          <w:color w:val="000000" w:themeColor="text1"/>
          <w:sz w:val="24"/>
          <w:szCs w:val="24"/>
          <w:lang w:val="sk-SK" w:eastAsia="cs-CZ"/>
        </w:rPr>
        <w:t>d</w:t>
      </w:r>
      <w:r w:rsidR="005E590B" w:rsidRPr="00043871">
        <w:rPr>
          <w:rFonts w:ascii="Arial" w:eastAsia="Times New Roman" w:hAnsi="Arial" w:cs="Arial"/>
          <w:color w:val="000000" w:themeColor="text1"/>
          <w:sz w:val="24"/>
          <w:szCs w:val="24"/>
          <w:lang w:val="sk-SK" w:eastAsia="cs-CZ"/>
        </w:rPr>
        <w:t xml:space="preserve">), </w:t>
      </w:r>
      <w:r w:rsidR="00971F61" w:rsidRPr="00043871">
        <w:rPr>
          <w:rFonts w:ascii="Arial" w:eastAsia="Times New Roman" w:hAnsi="Arial" w:cs="Arial"/>
          <w:color w:val="000000" w:themeColor="text1"/>
          <w:sz w:val="24"/>
          <w:szCs w:val="24"/>
          <w:lang w:val="sk-SK" w:eastAsia="cs-CZ"/>
        </w:rPr>
        <w:t>f</w:t>
      </w:r>
      <w:r w:rsidR="00174C60" w:rsidRPr="00043871">
        <w:rPr>
          <w:rFonts w:ascii="Arial" w:eastAsia="Times New Roman" w:hAnsi="Arial" w:cs="Arial"/>
          <w:color w:val="000000" w:themeColor="text1"/>
          <w:sz w:val="24"/>
          <w:szCs w:val="24"/>
          <w:lang w:val="sk-SK" w:eastAsia="cs-CZ"/>
        </w:rPr>
        <w:t xml:space="preserve">), </w:t>
      </w:r>
      <w:r w:rsidR="00971F61" w:rsidRPr="00043871">
        <w:rPr>
          <w:rFonts w:ascii="Arial" w:eastAsia="Times New Roman" w:hAnsi="Arial" w:cs="Arial"/>
          <w:color w:val="000000" w:themeColor="text1"/>
          <w:sz w:val="24"/>
          <w:szCs w:val="24"/>
          <w:lang w:val="sk-SK" w:eastAsia="cs-CZ"/>
        </w:rPr>
        <w:t>o</w:t>
      </w:r>
      <w:r w:rsidR="005E590B" w:rsidRPr="00043871">
        <w:rPr>
          <w:rFonts w:ascii="Arial" w:eastAsia="Times New Roman" w:hAnsi="Arial" w:cs="Arial"/>
          <w:color w:val="000000" w:themeColor="text1"/>
          <w:sz w:val="24"/>
          <w:szCs w:val="24"/>
          <w:lang w:val="sk-SK" w:eastAsia="cs-CZ"/>
        </w:rPr>
        <w:t>)</w:t>
      </w:r>
      <w:r w:rsidR="00174C60" w:rsidRPr="00043871">
        <w:rPr>
          <w:rFonts w:ascii="Arial" w:eastAsia="Times New Roman" w:hAnsi="Arial" w:cs="Arial"/>
          <w:color w:val="000000" w:themeColor="text1"/>
          <w:sz w:val="24"/>
          <w:szCs w:val="24"/>
          <w:lang w:val="sk-SK" w:eastAsia="cs-CZ"/>
        </w:rPr>
        <w:t xml:space="preserve"> až</w:t>
      </w:r>
      <w:r w:rsidR="005E590B" w:rsidRPr="00043871">
        <w:rPr>
          <w:rFonts w:ascii="Arial" w:eastAsia="Times New Roman" w:hAnsi="Arial" w:cs="Arial"/>
          <w:color w:val="000000" w:themeColor="text1"/>
          <w:sz w:val="24"/>
          <w:szCs w:val="24"/>
          <w:lang w:val="sk-SK" w:eastAsia="cs-CZ"/>
        </w:rPr>
        <w:t xml:space="preserve"> </w:t>
      </w:r>
      <w:r w:rsidR="00A710DA" w:rsidRPr="00043871">
        <w:rPr>
          <w:rFonts w:ascii="Arial" w:eastAsia="Times New Roman" w:hAnsi="Arial" w:cs="Arial"/>
          <w:color w:val="000000" w:themeColor="text1"/>
          <w:sz w:val="24"/>
          <w:szCs w:val="24"/>
          <w:lang w:val="sk-SK" w:eastAsia="cs-CZ"/>
        </w:rPr>
        <w:t>q</w:t>
      </w:r>
      <w:r w:rsidR="005E590B" w:rsidRPr="00043871">
        <w:rPr>
          <w:rFonts w:ascii="Arial" w:eastAsia="Times New Roman" w:hAnsi="Arial" w:cs="Arial"/>
          <w:color w:val="000000" w:themeColor="text1"/>
          <w:sz w:val="24"/>
          <w:szCs w:val="24"/>
          <w:lang w:val="sk-SK" w:eastAsia="cs-CZ"/>
        </w:rPr>
        <w:t xml:space="preserve">) a </w:t>
      </w:r>
      <w:r w:rsidR="00A710DA" w:rsidRPr="00043871">
        <w:rPr>
          <w:rFonts w:ascii="Arial" w:eastAsia="Times New Roman" w:hAnsi="Arial" w:cs="Arial"/>
          <w:color w:val="000000" w:themeColor="text1"/>
          <w:sz w:val="24"/>
          <w:szCs w:val="24"/>
          <w:lang w:val="sk-SK" w:eastAsia="cs-CZ"/>
        </w:rPr>
        <w:t>s</w:t>
      </w:r>
      <w:r w:rsidR="005E590B" w:rsidRPr="00043871">
        <w:rPr>
          <w:rFonts w:ascii="Arial" w:eastAsia="Times New Roman" w:hAnsi="Arial" w:cs="Arial"/>
          <w:color w:val="000000" w:themeColor="text1"/>
          <w:sz w:val="24"/>
          <w:szCs w:val="24"/>
          <w:lang w:val="sk-SK" w:eastAsia="cs-CZ"/>
        </w:rPr>
        <w:t>)</w:t>
      </w:r>
      <w:r w:rsidR="00FB12BB" w:rsidRPr="00043871">
        <w:rPr>
          <w:rFonts w:ascii="Arial" w:eastAsia="Times New Roman" w:hAnsi="Arial" w:cs="Arial"/>
          <w:color w:val="000000" w:themeColor="text1"/>
          <w:sz w:val="24"/>
          <w:szCs w:val="24"/>
          <w:lang w:val="sk-SK" w:eastAsia="cs-CZ"/>
        </w:rPr>
        <w:t xml:space="preserve">, § 27a ods. 2 písm. </w:t>
      </w:r>
      <w:r w:rsidR="008E7A1C" w:rsidRPr="00043871">
        <w:rPr>
          <w:rFonts w:ascii="Arial" w:eastAsia="Times New Roman" w:hAnsi="Arial" w:cs="Arial"/>
          <w:color w:val="000000" w:themeColor="text1"/>
          <w:sz w:val="24"/>
          <w:szCs w:val="24"/>
          <w:lang w:val="sk-SK" w:eastAsia="cs-CZ"/>
        </w:rPr>
        <w:t>d</w:t>
      </w:r>
      <w:r w:rsidRPr="00043871">
        <w:rPr>
          <w:rFonts w:ascii="Arial" w:eastAsia="Times New Roman" w:hAnsi="Arial" w:cs="Arial"/>
          <w:color w:val="000000" w:themeColor="text1"/>
          <w:sz w:val="24"/>
          <w:szCs w:val="24"/>
          <w:lang w:val="sk-SK" w:eastAsia="cs-CZ"/>
        </w:rPr>
        <w:t xml:space="preserve">) až </w:t>
      </w:r>
      <w:r w:rsidR="008E7A1C" w:rsidRPr="00043871">
        <w:rPr>
          <w:rFonts w:ascii="Arial" w:eastAsia="Times New Roman" w:hAnsi="Arial" w:cs="Arial"/>
          <w:color w:val="000000" w:themeColor="text1"/>
          <w:sz w:val="24"/>
          <w:szCs w:val="24"/>
          <w:lang w:val="sk-SK" w:eastAsia="cs-CZ"/>
        </w:rPr>
        <w:t>f</w:t>
      </w:r>
      <w:r w:rsidRPr="00043871">
        <w:rPr>
          <w:rFonts w:ascii="Arial" w:eastAsia="Times New Roman" w:hAnsi="Arial" w:cs="Arial"/>
          <w:color w:val="000000" w:themeColor="text1"/>
          <w:sz w:val="24"/>
          <w:szCs w:val="24"/>
          <w:lang w:val="sk-SK" w:eastAsia="cs-CZ"/>
        </w:rPr>
        <w:t>)</w:t>
      </w:r>
      <w:r w:rsidR="00CD04D5" w:rsidRPr="00043871">
        <w:rPr>
          <w:rFonts w:ascii="Arial" w:eastAsia="Times New Roman" w:hAnsi="Arial" w:cs="Arial"/>
          <w:color w:val="000000" w:themeColor="text1"/>
          <w:sz w:val="24"/>
          <w:szCs w:val="24"/>
          <w:lang w:val="sk-SK" w:eastAsia="cs-CZ"/>
        </w:rPr>
        <w:t>,</w:t>
      </w:r>
      <w:r w:rsidRPr="00043871">
        <w:rPr>
          <w:rFonts w:ascii="Arial" w:eastAsia="Times New Roman" w:hAnsi="Arial" w:cs="Arial"/>
          <w:color w:val="000000" w:themeColor="text1"/>
          <w:sz w:val="24"/>
          <w:szCs w:val="24"/>
          <w:lang w:val="sk-SK" w:eastAsia="cs-CZ"/>
        </w:rPr>
        <w:t xml:space="preserve"> </w:t>
      </w:r>
      <w:r w:rsidR="008E7A1C" w:rsidRPr="00043871">
        <w:rPr>
          <w:rFonts w:ascii="Arial" w:eastAsia="Times New Roman" w:hAnsi="Arial" w:cs="Arial"/>
          <w:color w:val="000000" w:themeColor="text1"/>
          <w:sz w:val="24"/>
          <w:szCs w:val="24"/>
          <w:lang w:val="sk-SK" w:eastAsia="cs-CZ"/>
        </w:rPr>
        <w:t>m</w:t>
      </w:r>
      <w:r w:rsidRPr="00043871">
        <w:rPr>
          <w:rFonts w:ascii="Arial" w:eastAsia="Times New Roman" w:hAnsi="Arial" w:cs="Arial"/>
          <w:color w:val="000000" w:themeColor="text1"/>
          <w:sz w:val="24"/>
          <w:szCs w:val="24"/>
          <w:lang w:val="sk-SK" w:eastAsia="cs-CZ"/>
        </w:rPr>
        <w:t>)</w:t>
      </w:r>
      <w:r w:rsidR="00CD04D5" w:rsidRPr="00043871">
        <w:rPr>
          <w:rFonts w:ascii="Arial" w:eastAsia="Times New Roman" w:hAnsi="Arial" w:cs="Arial"/>
          <w:color w:val="000000" w:themeColor="text1"/>
          <w:sz w:val="24"/>
          <w:szCs w:val="24"/>
          <w:lang w:val="sk-SK" w:eastAsia="cs-CZ"/>
        </w:rPr>
        <w:t xml:space="preserve"> a </w:t>
      </w:r>
      <w:r w:rsidR="008E7A1C" w:rsidRPr="00043871">
        <w:rPr>
          <w:rFonts w:ascii="Arial" w:eastAsia="Times New Roman" w:hAnsi="Arial" w:cs="Arial"/>
          <w:color w:val="000000" w:themeColor="text1"/>
          <w:sz w:val="24"/>
          <w:szCs w:val="24"/>
          <w:lang w:val="sk-SK" w:eastAsia="cs-CZ"/>
        </w:rPr>
        <w:t>n</w:t>
      </w:r>
      <w:r w:rsidR="00CD04D5" w:rsidRPr="00043871">
        <w:rPr>
          <w:rFonts w:ascii="Arial" w:eastAsia="Times New Roman" w:hAnsi="Arial" w:cs="Arial"/>
          <w:color w:val="000000" w:themeColor="text1"/>
          <w:sz w:val="24"/>
          <w:szCs w:val="24"/>
          <w:lang w:val="sk-SK" w:eastAsia="cs-CZ"/>
        </w:rPr>
        <w:t>)</w:t>
      </w:r>
      <w:r w:rsidR="003A1F8E" w:rsidRPr="00043871">
        <w:rPr>
          <w:rFonts w:ascii="Arial" w:eastAsia="Times New Roman" w:hAnsi="Arial" w:cs="Arial"/>
          <w:color w:val="000000" w:themeColor="text1"/>
          <w:sz w:val="24"/>
          <w:szCs w:val="24"/>
          <w:lang w:val="sk-SK" w:eastAsia="cs-CZ"/>
        </w:rPr>
        <w:t>,</w:t>
      </w:r>
      <w:r w:rsidR="000C1B66" w:rsidRPr="00043871">
        <w:rPr>
          <w:rFonts w:ascii="Arial" w:eastAsia="Times New Roman" w:hAnsi="Arial" w:cs="Arial"/>
          <w:color w:val="000000" w:themeColor="text1"/>
          <w:sz w:val="24"/>
          <w:szCs w:val="24"/>
          <w:lang w:val="sk-SK" w:eastAsia="cs-CZ"/>
        </w:rPr>
        <w:t xml:space="preserve"> </w:t>
      </w:r>
      <w:r w:rsidR="00A76396" w:rsidRPr="00043871">
        <w:rPr>
          <w:rFonts w:ascii="Arial" w:eastAsia="Times New Roman" w:hAnsi="Arial" w:cs="Arial"/>
          <w:color w:val="000000" w:themeColor="text1"/>
          <w:sz w:val="24"/>
          <w:szCs w:val="24"/>
          <w:lang w:val="sk-SK" w:eastAsia="cs-CZ"/>
        </w:rPr>
        <w:t>§ 34 ods. 2 písm. c) až e), n), p) až r), v), w), z)</w:t>
      </w:r>
      <w:r w:rsidR="003A02E5" w:rsidRPr="00043871">
        <w:rPr>
          <w:rFonts w:ascii="Arial" w:eastAsia="Times New Roman" w:hAnsi="Arial" w:cs="Arial"/>
          <w:color w:val="000000" w:themeColor="text1"/>
          <w:sz w:val="24"/>
          <w:szCs w:val="24"/>
          <w:lang w:val="sk-SK" w:eastAsia="cs-CZ"/>
        </w:rPr>
        <w:t xml:space="preserve">, </w:t>
      </w:r>
      <w:r w:rsidR="00A76396" w:rsidRPr="00043871">
        <w:rPr>
          <w:rFonts w:ascii="Arial" w:eastAsia="Times New Roman" w:hAnsi="Arial" w:cs="Arial"/>
          <w:color w:val="000000" w:themeColor="text1"/>
          <w:sz w:val="24"/>
          <w:szCs w:val="24"/>
          <w:lang w:val="sk-SK" w:eastAsia="cs-CZ"/>
        </w:rPr>
        <w:t>aa)</w:t>
      </w:r>
      <w:r w:rsidR="003A1F8E" w:rsidRPr="00043871">
        <w:rPr>
          <w:rFonts w:ascii="Arial" w:eastAsia="Times New Roman" w:hAnsi="Arial" w:cs="Arial"/>
          <w:color w:val="000000" w:themeColor="text1"/>
          <w:sz w:val="24"/>
          <w:szCs w:val="24"/>
          <w:lang w:val="sk-SK" w:eastAsia="cs-CZ"/>
        </w:rPr>
        <w:t xml:space="preserve"> a § 35</w:t>
      </w:r>
      <w:r w:rsidR="001C7281" w:rsidRPr="00043871">
        <w:rPr>
          <w:rFonts w:ascii="Arial" w:eastAsia="Times New Roman" w:hAnsi="Arial" w:cs="Arial"/>
          <w:color w:val="000000" w:themeColor="text1"/>
          <w:sz w:val="24"/>
          <w:szCs w:val="24"/>
          <w:lang w:val="sk-SK" w:eastAsia="cs-CZ"/>
        </w:rPr>
        <w:t xml:space="preserve"> ods. 3 písm.</w:t>
      </w:r>
      <w:r w:rsidR="00715C15" w:rsidRPr="00043871">
        <w:rPr>
          <w:rFonts w:ascii="Arial" w:eastAsia="Times New Roman" w:hAnsi="Arial" w:cs="Arial"/>
          <w:color w:val="000000" w:themeColor="text1"/>
          <w:sz w:val="24"/>
          <w:szCs w:val="24"/>
          <w:lang w:val="sk-SK" w:eastAsia="cs-CZ"/>
        </w:rPr>
        <w:t xml:space="preserve"> b) až h) a l)</w:t>
      </w:r>
      <w:r w:rsidR="001B5908" w:rsidRPr="00043871">
        <w:rPr>
          <w:rFonts w:ascii="Arial" w:eastAsia="Times New Roman" w:hAnsi="Arial" w:cs="Arial"/>
          <w:color w:val="000000" w:themeColor="text1"/>
          <w:sz w:val="24"/>
          <w:szCs w:val="24"/>
          <w:lang w:val="sk-SK" w:eastAsia="cs-CZ"/>
        </w:rPr>
        <w:t xml:space="preserve"> </w:t>
      </w:r>
      <w:r w:rsidR="00FB12BB" w:rsidRPr="00043871">
        <w:rPr>
          <w:rFonts w:ascii="Arial" w:eastAsia="Times New Roman" w:hAnsi="Arial" w:cs="Arial"/>
          <w:color w:val="000000" w:themeColor="text1"/>
          <w:sz w:val="24"/>
          <w:szCs w:val="24"/>
          <w:lang w:val="sk-SK" w:eastAsia="cs-CZ"/>
        </w:rPr>
        <w:t>energetickým spoločenstvom alebo</w:t>
      </w:r>
      <w:r w:rsidR="00E91F98" w:rsidRPr="00043871">
        <w:rPr>
          <w:rFonts w:ascii="Arial" w:eastAsia="Times New Roman" w:hAnsi="Arial" w:cs="Arial"/>
          <w:color w:val="000000" w:themeColor="text1"/>
          <w:sz w:val="24"/>
          <w:szCs w:val="24"/>
          <w:lang w:val="sk-SK" w:eastAsia="cs-CZ"/>
        </w:rPr>
        <w:t xml:space="preserve"> porušenie povinností dodávateľa plynu </w:t>
      </w:r>
      <w:r w:rsidR="00624F73" w:rsidRPr="00043871">
        <w:rPr>
          <w:rFonts w:ascii="Arial" w:eastAsia="Times New Roman" w:hAnsi="Arial" w:cs="Arial"/>
          <w:color w:val="000000" w:themeColor="text1"/>
          <w:sz w:val="24"/>
          <w:szCs w:val="24"/>
          <w:lang w:val="sk-SK" w:eastAsia="cs-CZ"/>
        </w:rPr>
        <w:t xml:space="preserve">a koncového odberateľa plynu </w:t>
      </w:r>
      <w:r w:rsidR="00E91F98" w:rsidRPr="00043871">
        <w:rPr>
          <w:rFonts w:ascii="Arial" w:eastAsia="Times New Roman" w:hAnsi="Arial" w:cs="Arial"/>
          <w:color w:val="000000" w:themeColor="text1"/>
          <w:sz w:val="24"/>
          <w:szCs w:val="24"/>
          <w:lang w:val="sk-SK" w:eastAsia="cs-CZ"/>
        </w:rPr>
        <w:t xml:space="preserve">uložených v § 69 ods. 2 písm. </w:t>
      </w:r>
      <w:r w:rsidR="00E4502E" w:rsidRPr="00043871">
        <w:rPr>
          <w:rFonts w:ascii="Arial" w:eastAsia="Times New Roman" w:hAnsi="Arial" w:cs="Arial"/>
          <w:color w:val="000000" w:themeColor="text1"/>
          <w:sz w:val="24"/>
          <w:szCs w:val="24"/>
          <w:lang w:val="sk-SK" w:eastAsia="cs-CZ"/>
        </w:rPr>
        <w:t>e</w:t>
      </w:r>
      <w:r w:rsidR="00D372A6" w:rsidRPr="00043871">
        <w:rPr>
          <w:rFonts w:ascii="Arial" w:eastAsia="Times New Roman" w:hAnsi="Arial" w:cs="Arial"/>
          <w:color w:val="000000" w:themeColor="text1"/>
          <w:sz w:val="24"/>
          <w:szCs w:val="24"/>
          <w:lang w:val="sk-SK" w:eastAsia="cs-CZ"/>
        </w:rPr>
        <w:t xml:space="preserve">), </w:t>
      </w:r>
      <w:r w:rsidR="00E4502E" w:rsidRPr="00043871">
        <w:rPr>
          <w:rFonts w:ascii="Arial" w:eastAsia="Times New Roman" w:hAnsi="Arial" w:cs="Arial"/>
          <w:color w:val="000000" w:themeColor="text1"/>
          <w:sz w:val="24"/>
          <w:szCs w:val="24"/>
          <w:lang w:val="sk-SK" w:eastAsia="cs-CZ"/>
        </w:rPr>
        <w:t>i</w:t>
      </w:r>
      <w:r w:rsidR="00D372A6" w:rsidRPr="00043871">
        <w:rPr>
          <w:rFonts w:ascii="Arial" w:eastAsia="Times New Roman" w:hAnsi="Arial" w:cs="Arial"/>
          <w:color w:val="000000" w:themeColor="text1"/>
          <w:sz w:val="24"/>
          <w:szCs w:val="24"/>
          <w:lang w:val="sk-SK" w:eastAsia="cs-CZ"/>
        </w:rPr>
        <w:t xml:space="preserve">), </w:t>
      </w:r>
      <w:r w:rsidR="00E4502E" w:rsidRPr="00043871">
        <w:rPr>
          <w:rFonts w:ascii="Arial" w:eastAsia="Times New Roman" w:hAnsi="Arial" w:cs="Arial"/>
          <w:color w:val="000000" w:themeColor="text1"/>
          <w:sz w:val="24"/>
          <w:szCs w:val="24"/>
          <w:lang w:val="sk-SK" w:eastAsia="cs-CZ"/>
        </w:rPr>
        <w:t>j</w:t>
      </w:r>
      <w:r w:rsidR="00D372A6" w:rsidRPr="00043871">
        <w:rPr>
          <w:rFonts w:ascii="Arial" w:eastAsia="Times New Roman" w:hAnsi="Arial" w:cs="Arial"/>
          <w:color w:val="000000" w:themeColor="text1"/>
          <w:sz w:val="24"/>
          <w:szCs w:val="24"/>
          <w:lang w:val="sk-SK" w:eastAsia="cs-CZ"/>
        </w:rPr>
        <w:t xml:space="preserve">), </w:t>
      </w:r>
      <w:r w:rsidR="00E4502E" w:rsidRPr="00043871">
        <w:rPr>
          <w:rFonts w:ascii="Arial" w:eastAsia="Times New Roman" w:hAnsi="Arial" w:cs="Arial"/>
          <w:color w:val="000000" w:themeColor="text1"/>
          <w:sz w:val="24"/>
          <w:szCs w:val="24"/>
          <w:lang w:val="sk-SK" w:eastAsia="cs-CZ"/>
        </w:rPr>
        <w:t>m</w:t>
      </w:r>
      <w:r w:rsidR="00D372A6" w:rsidRPr="00043871">
        <w:rPr>
          <w:rFonts w:ascii="Arial" w:eastAsia="Times New Roman" w:hAnsi="Arial" w:cs="Arial"/>
          <w:color w:val="000000" w:themeColor="text1"/>
          <w:sz w:val="24"/>
          <w:szCs w:val="24"/>
          <w:lang w:val="sk-SK" w:eastAsia="cs-CZ"/>
        </w:rPr>
        <w:t xml:space="preserve">) až </w:t>
      </w:r>
      <w:r w:rsidR="00E4502E" w:rsidRPr="00043871">
        <w:rPr>
          <w:rFonts w:ascii="Arial" w:eastAsia="Times New Roman" w:hAnsi="Arial" w:cs="Arial"/>
          <w:color w:val="000000" w:themeColor="text1"/>
          <w:sz w:val="24"/>
          <w:szCs w:val="24"/>
          <w:lang w:val="sk-SK" w:eastAsia="cs-CZ"/>
        </w:rPr>
        <w:t>o</w:t>
      </w:r>
      <w:r w:rsidR="00D372A6" w:rsidRPr="00043871">
        <w:rPr>
          <w:rFonts w:ascii="Arial" w:eastAsia="Times New Roman" w:hAnsi="Arial" w:cs="Arial"/>
          <w:color w:val="000000" w:themeColor="text1"/>
          <w:sz w:val="24"/>
          <w:szCs w:val="24"/>
          <w:lang w:val="sk-SK" w:eastAsia="cs-CZ"/>
        </w:rPr>
        <w:t xml:space="preserve">), </w:t>
      </w:r>
      <w:r w:rsidR="00E4502E" w:rsidRPr="00043871">
        <w:rPr>
          <w:rFonts w:ascii="Arial" w:eastAsia="Times New Roman" w:hAnsi="Arial" w:cs="Arial"/>
          <w:color w:val="000000" w:themeColor="text1"/>
          <w:sz w:val="24"/>
          <w:szCs w:val="24"/>
          <w:lang w:val="sk-SK" w:eastAsia="cs-CZ"/>
        </w:rPr>
        <w:t>u</w:t>
      </w:r>
      <w:r w:rsidR="00D372A6" w:rsidRPr="00043871">
        <w:rPr>
          <w:rFonts w:ascii="Arial" w:eastAsia="Times New Roman" w:hAnsi="Arial" w:cs="Arial"/>
          <w:color w:val="000000" w:themeColor="text1"/>
          <w:sz w:val="24"/>
          <w:szCs w:val="24"/>
          <w:lang w:val="sk-SK" w:eastAsia="cs-CZ"/>
        </w:rPr>
        <w:t>) a </w:t>
      </w:r>
      <w:r w:rsidR="00E4502E" w:rsidRPr="00043871">
        <w:rPr>
          <w:rFonts w:ascii="Arial" w:eastAsia="Times New Roman" w:hAnsi="Arial" w:cs="Arial"/>
          <w:color w:val="000000" w:themeColor="text1"/>
          <w:sz w:val="24"/>
          <w:szCs w:val="24"/>
          <w:lang w:val="sk-SK" w:eastAsia="cs-CZ"/>
        </w:rPr>
        <w:t>v</w:t>
      </w:r>
      <w:r w:rsidR="00D372A6" w:rsidRPr="00043871">
        <w:rPr>
          <w:rFonts w:ascii="Arial" w:eastAsia="Times New Roman" w:hAnsi="Arial" w:cs="Arial"/>
          <w:color w:val="000000" w:themeColor="text1"/>
          <w:sz w:val="24"/>
          <w:szCs w:val="24"/>
          <w:lang w:val="sk-SK" w:eastAsia="cs-CZ"/>
        </w:rPr>
        <w:t xml:space="preserve">) </w:t>
      </w:r>
      <w:r w:rsidR="00624F73" w:rsidRPr="00043871">
        <w:rPr>
          <w:rFonts w:ascii="Arial" w:eastAsia="Times New Roman" w:hAnsi="Arial" w:cs="Arial"/>
          <w:color w:val="000000" w:themeColor="text1"/>
          <w:sz w:val="24"/>
          <w:szCs w:val="24"/>
          <w:lang w:val="sk-SK" w:eastAsia="cs-CZ"/>
        </w:rPr>
        <w:t xml:space="preserve">a </w:t>
      </w:r>
      <w:r w:rsidR="0077412B" w:rsidRPr="00043871">
        <w:rPr>
          <w:rFonts w:ascii="Arial" w:eastAsia="Times New Roman" w:hAnsi="Arial" w:cs="Arial"/>
          <w:color w:val="000000" w:themeColor="text1"/>
          <w:sz w:val="24"/>
          <w:szCs w:val="24"/>
          <w:lang w:val="sk-SK" w:eastAsia="cs-CZ"/>
        </w:rPr>
        <w:t xml:space="preserve">§ 70 ods. 3 písm. b), d) a e) </w:t>
      </w:r>
      <w:r w:rsidR="00FB12BB" w:rsidRPr="00043871">
        <w:rPr>
          <w:rFonts w:ascii="Arial" w:eastAsia="Times New Roman" w:hAnsi="Arial" w:cs="Arial"/>
          <w:color w:val="000000" w:themeColor="text1"/>
          <w:sz w:val="24"/>
          <w:szCs w:val="24"/>
          <w:lang w:val="sk-SK" w:eastAsia="cs-CZ"/>
        </w:rPr>
        <w:t>komunitou vyrábajúcou energiu z obnoviteľných zdrojov</w:t>
      </w:r>
      <w:r w:rsidR="00194EE2" w:rsidRPr="00043871">
        <w:rPr>
          <w:rFonts w:ascii="Arial" w:eastAsia="Times New Roman" w:hAnsi="Arial" w:cs="Arial"/>
          <w:color w:val="000000" w:themeColor="text1"/>
          <w:sz w:val="24"/>
          <w:szCs w:val="24"/>
          <w:lang w:val="sk-SK" w:eastAsia="cs-CZ"/>
        </w:rPr>
        <w:t>,</w:t>
      </w:r>
    </w:p>
    <w:p w14:paraId="1FB8B1FD" w14:textId="49CD427E" w:rsidR="00D96116" w:rsidRPr="00043871" w:rsidRDefault="00194EE2" w:rsidP="0047797C">
      <w:pPr>
        <w:pStyle w:val="Odsekzoznamu"/>
        <w:spacing w:after="0" w:line="276" w:lineRule="auto"/>
        <w:ind w:left="-284"/>
        <w:contextualSpacing w:val="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g) od 500 eur do 3 000 eur za porušenie povinností uložených v § 43 ods. 14 a 15.</w:t>
      </w:r>
    </w:p>
    <w:p w14:paraId="6F2B0423"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Úrad uloží pokutu držiteľovi povolenia alebo inej osobe vo výške</w:t>
      </w:r>
    </w:p>
    <w:p w14:paraId="5F42F217" w14:textId="3E0812A1"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do 10</w:t>
      </w:r>
      <w:r w:rsidR="00D46AC4"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 xml:space="preserve">% celkového obratu prevádzkovateľa prenosovej sústavy alebo prevádzkovateľa prepravnej siete, alebo vlastníka siete za rok predchádzajúci roku, v ktorom došlo k porušeniu povinností, za porušenie povinností prevádzkovateľa prenosovej sústavy, prevádzkovateľa prepravnej siete alebo vlastníka siete uložených v </w:t>
      </w:r>
      <w:r w:rsidR="003A02E5" w:rsidRPr="00043871">
        <w:rPr>
          <w:rFonts w:ascii="Arial" w:eastAsia="Times New Roman" w:hAnsi="Arial" w:cs="Arial"/>
          <w:color w:val="000000" w:themeColor="text1"/>
          <w:sz w:val="24"/>
          <w:szCs w:val="24"/>
          <w:lang w:val="sk-SK" w:eastAsia="cs-CZ"/>
        </w:rPr>
        <w:t>§ 15 ods. 10, 14, § 16, § 19 ods. 5, 9 až 11, § 28 ods. 2 písm. i) až q), x) až z), § 28 ods. 3 písm. a), b), e) až g), i), p) až u), w), x), y), aa) až ad), af) až ah), § 28 ods. 4, § 28a ods. 1, 2 a 5, § 29, § 30, § 32a ods. 1 a </w:t>
      </w:r>
      <w:r w:rsidR="00174224" w:rsidRPr="00043871">
        <w:rPr>
          <w:rFonts w:ascii="Arial" w:eastAsia="Times New Roman" w:hAnsi="Arial" w:cs="Arial"/>
          <w:color w:val="000000" w:themeColor="text1"/>
          <w:sz w:val="24"/>
          <w:szCs w:val="24"/>
          <w:lang w:val="sk-SK" w:eastAsia="cs-CZ"/>
        </w:rPr>
        <w:t>6</w:t>
      </w:r>
      <w:r w:rsidR="003A02E5" w:rsidRPr="00043871">
        <w:rPr>
          <w:rFonts w:ascii="Arial" w:eastAsia="Times New Roman" w:hAnsi="Arial" w:cs="Arial"/>
          <w:color w:val="000000" w:themeColor="text1"/>
          <w:sz w:val="24"/>
          <w:szCs w:val="24"/>
          <w:lang w:val="sk-SK" w:eastAsia="cs-CZ"/>
        </w:rPr>
        <w:t>, § 32b ods. 1, § 32c ods. 6 a 7, § 49 ods. 3 až 5, § 49 ods. 6 písm. c) až h), j), k), m), § 49 ods. 7 písm. a), b), c), e), g) až k), § 49 ods. 8 až 10, § 50 až 63, § 96 ods. 14, 16, 22,</w:t>
      </w:r>
    </w:p>
    <w:p w14:paraId="710071CE" w14:textId="25451CEF"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do 10</w:t>
      </w:r>
      <w:r w:rsidR="00D46AC4"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 xml:space="preserve">% celkového obratu vertikálne integrovaného podniku za rok predchádzajúci roku, v ktorom došlo k porušeniu povinností, za porušenie povinností vertikálne integrovaného podniku uložených v </w:t>
      </w:r>
      <w:r w:rsidR="003A02E5" w:rsidRPr="00043871">
        <w:rPr>
          <w:rFonts w:ascii="Arial" w:eastAsia="Times New Roman" w:hAnsi="Arial" w:cs="Arial"/>
          <w:color w:val="000000" w:themeColor="text1"/>
          <w:sz w:val="24"/>
          <w:szCs w:val="24"/>
          <w:lang w:val="sk-SK" w:eastAsia="cs-CZ"/>
        </w:rPr>
        <w:t>§ 15 ods. 10, 13, § 16, § 19 ods. 5, 9 až 11,  § 28 ods. 2 písm. i) až q), x) až z), § 28 ods. 3 písm. a), b), e) až g), i), p) až u), w), x), y), aa) až ad), af) až ah),  § 28 ods. 4, 5 a 7, § 29, § 30, § 32, § 49 ods. 3 až 5, § 49 ods. 6 písm. c) až h), j), k), m), § 49 ods. 7 písm. a), c) a d), g), i) až n), § 49 ods. 8 až 10, § 50 až 63, § 65, § 67a, § 96 ods. 14, 16, 22,</w:t>
      </w:r>
    </w:p>
    <w:p w14:paraId="594D52BF" w14:textId="6773B11F"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c) od 1 000 eur do 1 000 000 eur za porušenie povinností podľa § 18 ods. 3</w:t>
      </w:r>
      <w:r w:rsidR="00B76C03" w:rsidRPr="00043871">
        <w:rPr>
          <w:rFonts w:ascii="Arial" w:eastAsia="Times New Roman" w:hAnsi="Arial" w:cs="Arial"/>
          <w:color w:val="000000" w:themeColor="text1"/>
          <w:sz w:val="24"/>
          <w:szCs w:val="24"/>
          <w:lang w:val="sk-SK" w:eastAsia="cs-CZ"/>
        </w:rPr>
        <w:t>, 14 a 15</w:t>
      </w:r>
      <w:r w:rsidRPr="00043871">
        <w:rPr>
          <w:rFonts w:ascii="Arial" w:eastAsia="Times New Roman" w:hAnsi="Arial" w:cs="Arial"/>
          <w:color w:val="000000" w:themeColor="text1"/>
          <w:sz w:val="24"/>
          <w:szCs w:val="24"/>
          <w:lang w:val="sk-SK" w:eastAsia="cs-CZ"/>
        </w:rPr>
        <w:t xml:space="preserve">, § 19 ods. </w:t>
      </w:r>
      <w:r w:rsidR="007343FE" w:rsidRPr="00043871">
        <w:rPr>
          <w:rFonts w:ascii="Arial" w:eastAsia="Times New Roman" w:hAnsi="Arial" w:cs="Arial"/>
          <w:color w:val="000000" w:themeColor="text1"/>
          <w:sz w:val="24"/>
          <w:szCs w:val="24"/>
          <w:lang w:val="sk-SK" w:eastAsia="cs-CZ"/>
        </w:rPr>
        <w:t>7</w:t>
      </w:r>
      <w:r w:rsidR="003850A3" w:rsidRPr="00043871">
        <w:rPr>
          <w:rFonts w:ascii="Arial" w:eastAsia="Times New Roman" w:hAnsi="Arial" w:cs="Arial"/>
          <w:color w:val="000000" w:themeColor="text1"/>
          <w:sz w:val="24"/>
          <w:szCs w:val="24"/>
          <w:lang w:val="sk-SK" w:eastAsia="cs-CZ"/>
        </w:rPr>
        <w:t xml:space="preserve"> a 12</w:t>
      </w:r>
      <w:r w:rsidR="005B02EF" w:rsidRPr="00043871">
        <w:rPr>
          <w:rFonts w:ascii="Arial" w:eastAsia="Times New Roman" w:hAnsi="Arial" w:cs="Arial"/>
          <w:color w:val="000000" w:themeColor="text1"/>
          <w:sz w:val="24"/>
          <w:szCs w:val="24"/>
          <w:lang w:val="sk-SK" w:eastAsia="cs-CZ"/>
        </w:rPr>
        <w:t>, § 19a</w:t>
      </w:r>
      <w:r w:rsidR="004649D6" w:rsidRPr="00043871">
        <w:rPr>
          <w:rFonts w:ascii="Arial" w:eastAsia="Times New Roman" w:hAnsi="Arial" w:cs="Arial"/>
          <w:color w:val="000000" w:themeColor="text1"/>
          <w:sz w:val="24"/>
          <w:szCs w:val="24"/>
          <w:lang w:val="sk-SK" w:eastAsia="cs-CZ"/>
        </w:rPr>
        <w:t>, § 37</w:t>
      </w:r>
      <w:r w:rsidR="00780A4C" w:rsidRPr="00043871">
        <w:rPr>
          <w:rFonts w:ascii="Arial" w:eastAsia="Times New Roman" w:hAnsi="Arial" w:cs="Arial"/>
          <w:color w:val="000000" w:themeColor="text1"/>
          <w:sz w:val="24"/>
          <w:szCs w:val="24"/>
          <w:lang w:val="sk-SK" w:eastAsia="cs-CZ"/>
        </w:rPr>
        <w:t>a</w:t>
      </w:r>
      <w:r w:rsidR="004649D6" w:rsidRPr="00043871">
        <w:rPr>
          <w:rFonts w:ascii="Arial" w:eastAsia="Times New Roman" w:hAnsi="Arial" w:cs="Arial"/>
          <w:color w:val="000000" w:themeColor="text1"/>
          <w:sz w:val="24"/>
          <w:szCs w:val="24"/>
          <w:lang w:val="sk-SK" w:eastAsia="cs-CZ"/>
        </w:rPr>
        <w:t xml:space="preserve"> ods. 3 a 5</w:t>
      </w:r>
      <w:r w:rsidRPr="00043871">
        <w:rPr>
          <w:rFonts w:ascii="Arial" w:eastAsia="Times New Roman" w:hAnsi="Arial" w:cs="Arial"/>
          <w:color w:val="000000" w:themeColor="text1"/>
          <w:sz w:val="24"/>
          <w:szCs w:val="24"/>
          <w:lang w:val="sk-SK" w:eastAsia="cs-CZ"/>
        </w:rPr>
        <w:t xml:space="preserve"> alebo za porušenie povinností subjektu zúčtovania uložených v § 15 ods. 1</w:t>
      </w:r>
      <w:r w:rsidR="003A02E5" w:rsidRPr="00043871">
        <w:rPr>
          <w:rFonts w:ascii="Arial" w:eastAsia="Times New Roman" w:hAnsi="Arial" w:cs="Arial"/>
          <w:color w:val="000000" w:themeColor="text1"/>
          <w:sz w:val="24"/>
          <w:szCs w:val="24"/>
          <w:lang w:val="sk-SK" w:eastAsia="cs-CZ"/>
        </w:rPr>
        <w:t>1</w:t>
      </w:r>
      <w:r w:rsidR="00B36A04" w:rsidRPr="00043871">
        <w:rPr>
          <w:rFonts w:ascii="Arial" w:eastAsia="Times New Roman" w:hAnsi="Arial" w:cs="Arial"/>
          <w:color w:val="000000" w:themeColor="text1"/>
          <w:sz w:val="24"/>
          <w:szCs w:val="24"/>
          <w:lang w:val="sk-SK" w:eastAsia="cs-CZ"/>
        </w:rPr>
        <w:t xml:space="preserve"> organizátora krátkodobého trhu s elektrinou uložených v</w:t>
      </w:r>
      <w:r w:rsidRPr="00043871">
        <w:rPr>
          <w:rFonts w:ascii="Arial" w:eastAsia="Times New Roman" w:hAnsi="Arial" w:cs="Arial"/>
          <w:color w:val="000000" w:themeColor="text1"/>
          <w:sz w:val="24"/>
          <w:szCs w:val="24"/>
          <w:lang w:val="sk-SK" w:eastAsia="cs-CZ"/>
        </w:rPr>
        <w:t xml:space="preserve"> § 37 alebo prevádzkovateľa kombinovanej siete uložených v § 68,</w:t>
      </w:r>
    </w:p>
    <w:p w14:paraId="0D7FEB5A" w14:textId="30160D14"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d) od 500 eur do 500 000 eur za porušenie povinností prevádzkovateľa distribučnej sústavy alebo siete alebo prevádzkovateľa nového plynárenského zariadenia uložených v </w:t>
      </w:r>
      <w:r w:rsidR="003A02E5" w:rsidRPr="00043871">
        <w:rPr>
          <w:rFonts w:ascii="Arial" w:eastAsia="Times New Roman" w:hAnsi="Arial" w:cs="Arial"/>
          <w:color w:val="000000" w:themeColor="text1"/>
          <w:sz w:val="24"/>
          <w:szCs w:val="24"/>
          <w:lang w:val="sk-SK" w:eastAsia="cs-CZ"/>
        </w:rPr>
        <w:t>§ 15 ods. 10, 13, 15, § 16, § 18 ods. 3, § 19 ods. 5, 7, 9 až 11, § 31 ods. 2 písm. f) až i), o), t) až v), x), y), aa) až ae), § 31 ods. 3 písm. d) až i), l) až n), p), r) až ab), § 31 ods. 4 až 6, 8 až 14, § 32a ods. 1 a </w:t>
      </w:r>
      <w:r w:rsidR="00174224" w:rsidRPr="00043871">
        <w:rPr>
          <w:rFonts w:ascii="Arial" w:eastAsia="Times New Roman" w:hAnsi="Arial" w:cs="Arial"/>
          <w:color w:val="000000" w:themeColor="text1"/>
          <w:sz w:val="24"/>
          <w:szCs w:val="24"/>
          <w:lang w:val="sk-SK" w:eastAsia="cs-CZ"/>
        </w:rPr>
        <w:t>6</w:t>
      </w:r>
      <w:r w:rsidR="003A02E5" w:rsidRPr="00043871">
        <w:rPr>
          <w:rFonts w:ascii="Arial" w:eastAsia="Times New Roman" w:hAnsi="Arial" w:cs="Arial"/>
          <w:color w:val="000000" w:themeColor="text1"/>
          <w:sz w:val="24"/>
          <w:szCs w:val="24"/>
          <w:lang w:val="sk-SK" w:eastAsia="cs-CZ"/>
        </w:rPr>
        <w:t>, § 32b ods. 1, § 32c ods. 6 a 7, § 35a ods. 10, § 64 ods. 3, 4, § 64 ods. 6 písm. e) až i), m) a n), § 64 ods. 7 písm. b), d), h), i), k), o) až s), § 64 ods. 8 až 13, § 75 ods. 10, § 96 ods. 21 alebo prevádzkovateľa kombinovanej siete uložených v § 68,</w:t>
      </w:r>
    </w:p>
    <w:p w14:paraId="756D5D48" w14:textId="75FF100D"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e) od 300 eur do 300 000 eur za vykonávanie činností bez povolenia alebo bez oznámenia, pri činnostiach, na ktoré sa vyžaduje povolenie podľa § 6 ods. 2 písm. a) až c) alebo oznámenie podľa § 6 ods. </w:t>
      </w:r>
      <w:r w:rsidR="00B9026E" w:rsidRPr="00043871">
        <w:rPr>
          <w:rFonts w:ascii="Arial" w:eastAsia="Times New Roman" w:hAnsi="Arial" w:cs="Arial"/>
          <w:color w:val="000000" w:themeColor="text1"/>
          <w:sz w:val="24"/>
          <w:szCs w:val="24"/>
          <w:lang w:val="sk-SK" w:eastAsia="cs-CZ"/>
        </w:rPr>
        <w:t>6</w:t>
      </w:r>
      <w:r w:rsidRPr="00043871">
        <w:rPr>
          <w:rFonts w:ascii="Arial" w:eastAsia="Times New Roman" w:hAnsi="Arial" w:cs="Arial"/>
          <w:color w:val="000000" w:themeColor="text1"/>
          <w:sz w:val="24"/>
          <w:szCs w:val="24"/>
          <w:lang w:val="sk-SK" w:eastAsia="cs-CZ"/>
        </w:rPr>
        <w:t xml:space="preserve"> alebo za nesplnenie povinností uložených </w:t>
      </w:r>
      <w:r w:rsidR="003A02E5" w:rsidRPr="00043871">
        <w:rPr>
          <w:rFonts w:ascii="Arial" w:eastAsia="Times New Roman" w:hAnsi="Arial" w:cs="Arial"/>
          <w:color w:val="000000" w:themeColor="text1"/>
          <w:sz w:val="24"/>
          <w:szCs w:val="24"/>
          <w:lang w:val="sk-SK" w:eastAsia="cs-CZ"/>
        </w:rPr>
        <w:t>v § 4, § 6 ods. 9 až 15, § 8 ods. 5, § 9, § 10 ods. 1, § 11 ods. 16 písm. e), § 17 až 17b, § 17e, § 33 ods. 9 a 10, § 34 ods. 11, § 40 ods. 2, 8 až 11, § 76 ods. 1, 2, 4 až 8, § 94, § 96 ods. 7,</w:t>
      </w:r>
    </w:p>
    <w:p w14:paraId="413404D1" w14:textId="64C12AF9"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 od 500 eur do 100 000 eur za porušenie povinností dodávateľa elektriny</w:t>
      </w:r>
      <w:r w:rsidR="00984822" w:rsidRPr="00043871">
        <w:rPr>
          <w:rFonts w:ascii="Arial" w:eastAsia="Times New Roman" w:hAnsi="Arial" w:cs="Arial"/>
          <w:color w:val="000000" w:themeColor="text1"/>
          <w:sz w:val="24"/>
          <w:szCs w:val="24"/>
          <w:lang w:val="sk-SK" w:eastAsia="cs-CZ"/>
        </w:rPr>
        <w:t>, agregátora</w:t>
      </w:r>
      <w:r w:rsidRPr="00043871">
        <w:rPr>
          <w:rFonts w:ascii="Arial" w:eastAsia="Times New Roman" w:hAnsi="Arial" w:cs="Arial"/>
          <w:color w:val="000000" w:themeColor="text1"/>
          <w:sz w:val="24"/>
          <w:szCs w:val="24"/>
          <w:lang w:val="sk-SK" w:eastAsia="cs-CZ"/>
        </w:rPr>
        <w:t xml:space="preserve"> alebo </w:t>
      </w:r>
      <w:r w:rsidR="00A12ED0" w:rsidRPr="00043871">
        <w:rPr>
          <w:rFonts w:ascii="Arial" w:eastAsia="Times New Roman" w:hAnsi="Arial" w:cs="Arial"/>
          <w:color w:val="000000" w:themeColor="text1"/>
          <w:sz w:val="24"/>
          <w:szCs w:val="24"/>
          <w:lang w:val="sk-SK" w:eastAsia="cs-CZ"/>
        </w:rPr>
        <w:t xml:space="preserve">dodávateľa </w:t>
      </w:r>
      <w:r w:rsidRPr="00043871">
        <w:rPr>
          <w:rFonts w:ascii="Arial" w:eastAsia="Times New Roman" w:hAnsi="Arial" w:cs="Arial"/>
          <w:color w:val="000000" w:themeColor="text1"/>
          <w:sz w:val="24"/>
          <w:szCs w:val="24"/>
          <w:lang w:val="sk-SK" w:eastAsia="cs-CZ"/>
        </w:rPr>
        <w:t xml:space="preserve">plynu uložených v </w:t>
      </w:r>
      <w:r w:rsidR="003A02E5" w:rsidRPr="00043871">
        <w:rPr>
          <w:rFonts w:ascii="Arial" w:eastAsia="Times New Roman" w:hAnsi="Arial" w:cs="Arial"/>
          <w:color w:val="000000" w:themeColor="text1"/>
          <w:sz w:val="24"/>
          <w:szCs w:val="24"/>
          <w:lang w:val="sk-SK" w:eastAsia="cs-CZ"/>
        </w:rPr>
        <w:t>§ 15 ods. 10, 15, § 16, § 17b ods. 6 a 7, § 17f, § 18, § 34 ods. 2 písm. a) až d), f) až m), o), s) až y), § 34 ods. 3, 5, 7, 8, 10 a 11, § 34a ods. 2, § 69 ods. 2 písm. a), b), d), e) až l), p) až t), § 69 ods. 4, 7 až 10, § 76 ods. 4 až 7, § 96 ods. 11,</w:t>
      </w:r>
    </w:p>
    <w:p w14:paraId="11AE9373" w14:textId="3C6C5515"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g) od 500 eur do 50 000 eur za porušenie povinností výrobcu elektriny</w:t>
      </w:r>
      <w:r w:rsidR="00CE76B9" w:rsidRPr="00043871">
        <w:rPr>
          <w:rFonts w:ascii="Arial" w:eastAsia="Times New Roman" w:hAnsi="Arial" w:cs="Arial"/>
          <w:color w:val="000000" w:themeColor="text1"/>
          <w:sz w:val="24"/>
          <w:szCs w:val="24"/>
          <w:lang w:val="sk-SK" w:eastAsia="cs-CZ"/>
        </w:rPr>
        <w:t>,</w:t>
      </w:r>
      <w:r w:rsidRPr="00043871">
        <w:rPr>
          <w:rFonts w:ascii="Arial" w:eastAsia="Times New Roman" w:hAnsi="Arial" w:cs="Arial"/>
          <w:color w:val="000000" w:themeColor="text1"/>
          <w:sz w:val="24"/>
          <w:szCs w:val="24"/>
          <w:lang w:val="sk-SK" w:eastAsia="cs-CZ"/>
        </w:rPr>
        <w:t xml:space="preserve"> výrobcu plynu </w:t>
      </w:r>
      <w:r w:rsidR="00CE76B9" w:rsidRPr="00043871">
        <w:rPr>
          <w:rFonts w:ascii="Arial" w:eastAsia="Times New Roman" w:hAnsi="Arial" w:cs="Arial"/>
          <w:color w:val="000000" w:themeColor="text1"/>
          <w:sz w:val="24"/>
          <w:szCs w:val="24"/>
          <w:lang w:val="sk-SK" w:eastAsia="cs-CZ"/>
        </w:rPr>
        <w:t>alebo</w:t>
      </w:r>
      <w:r w:rsidR="00166ECA" w:rsidRPr="00043871">
        <w:rPr>
          <w:rFonts w:ascii="Arial" w:eastAsia="Times New Roman" w:hAnsi="Arial" w:cs="Arial"/>
          <w:color w:val="000000" w:themeColor="text1"/>
          <w:sz w:val="24"/>
          <w:szCs w:val="24"/>
          <w:lang w:val="sk-SK" w:eastAsia="cs-CZ"/>
        </w:rPr>
        <w:t xml:space="preserve"> prevádzkovateľovi zariadenia na uskladňovanie elektriny </w:t>
      </w:r>
      <w:r w:rsidRPr="00043871">
        <w:rPr>
          <w:rFonts w:ascii="Arial" w:eastAsia="Times New Roman" w:hAnsi="Arial" w:cs="Arial"/>
          <w:color w:val="000000" w:themeColor="text1"/>
          <w:sz w:val="24"/>
          <w:szCs w:val="24"/>
          <w:lang w:val="sk-SK" w:eastAsia="cs-CZ"/>
        </w:rPr>
        <w:t xml:space="preserve">uložených v </w:t>
      </w:r>
      <w:r w:rsidR="003A02E5" w:rsidRPr="00043871">
        <w:rPr>
          <w:rFonts w:ascii="Arial" w:eastAsia="Times New Roman" w:hAnsi="Arial" w:cs="Arial"/>
          <w:color w:val="000000" w:themeColor="text1"/>
          <w:sz w:val="24"/>
          <w:szCs w:val="24"/>
          <w:lang w:val="sk-SK" w:eastAsia="cs-CZ"/>
        </w:rPr>
        <w:t>§ 15 ods. 10, 15, § 16, § 27 ods. 2 písm. a) až c), j) až m), r), t) a u), § 27 ods. 4, § 27a ods. 2 písm. a) až c) a i) až l), § 41 ods. 7, § 48 ods. 2 písm. a), d). h), i) alebo za porušenie povinností prevádzkovateľa zásobníka plynu uložených v § 16, § 67 ods. 3 až 5, § 67 ods. 6 písm. c) až f), h), i), l), p) až r), § 67 ods. 7, 9, 10 alebo prevádzkovateľa kombinovanej siete uložených v § 68,</w:t>
      </w:r>
    </w:p>
    <w:p w14:paraId="0CF34786"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h) od 500 eur do 10 000 eur za nesplnenie opatrení na odstránenie a nápravu zistených nedostatkov,</w:t>
      </w:r>
    </w:p>
    <w:p w14:paraId="75AA478B" w14:textId="135CBF6E" w:rsidR="00027493"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i) od 100 eur do 5 000 eur za porušenie povinností odberateľa elektriny alebo plynu uložených v </w:t>
      </w:r>
      <w:r w:rsidR="003A02E5" w:rsidRPr="00043871">
        <w:rPr>
          <w:rFonts w:ascii="Arial" w:eastAsia="Times New Roman" w:hAnsi="Arial" w:cs="Arial"/>
          <w:color w:val="000000" w:themeColor="text1"/>
          <w:sz w:val="24"/>
          <w:szCs w:val="24"/>
          <w:lang w:val="sk-SK" w:eastAsia="cs-CZ"/>
        </w:rPr>
        <w:t>§ 15 ods. 10, 15, § 18 ods. 8, § 35 ods. 3 písm. a), § 70 ods. 3 písm. a), c),</w:t>
      </w:r>
    </w:p>
    <w:p w14:paraId="0A4FB861" w14:textId="6391C59C" w:rsidR="005F7CF0" w:rsidRPr="00043871" w:rsidRDefault="00027493"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j) od </w:t>
      </w:r>
      <w:r w:rsidR="00571A50" w:rsidRPr="00043871">
        <w:rPr>
          <w:rFonts w:ascii="Arial" w:eastAsia="Times New Roman" w:hAnsi="Arial" w:cs="Arial"/>
          <w:color w:val="000000" w:themeColor="text1"/>
          <w:sz w:val="24"/>
          <w:szCs w:val="24"/>
          <w:lang w:val="sk-SK" w:eastAsia="cs-CZ"/>
        </w:rPr>
        <w:t xml:space="preserve">100 eur do 10 000 eur za porušenie povinností </w:t>
      </w:r>
      <w:r w:rsidR="00E91F98" w:rsidRPr="00043871">
        <w:rPr>
          <w:rFonts w:ascii="Arial" w:eastAsia="Times New Roman" w:hAnsi="Arial" w:cs="Arial"/>
          <w:color w:val="000000" w:themeColor="text1"/>
          <w:sz w:val="24"/>
          <w:szCs w:val="24"/>
          <w:lang w:val="sk-SK" w:eastAsia="cs-CZ"/>
        </w:rPr>
        <w:t xml:space="preserve">výrobcu elektriny, prevádzkovateľa zariadenia na uskladňovanie elektriny alebo dodávateľa elektriny uložených v </w:t>
      </w:r>
      <w:r w:rsidR="00571A50" w:rsidRPr="00043871">
        <w:rPr>
          <w:rFonts w:ascii="Arial" w:eastAsia="Times New Roman" w:hAnsi="Arial" w:cs="Arial"/>
          <w:color w:val="000000" w:themeColor="text1"/>
          <w:sz w:val="24"/>
          <w:szCs w:val="24"/>
          <w:lang w:val="sk-SK" w:eastAsia="cs-CZ"/>
        </w:rPr>
        <w:t xml:space="preserve">§ 27 ods. 2 písm. </w:t>
      </w:r>
      <w:r w:rsidR="004C08C7" w:rsidRPr="00043871">
        <w:rPr>
          <w:rFonts w:ascii="Arial" w:eastAsia="Times New Roman" w:hAnsi="Arial" w:cs="Arial"/>
          <w:color w:val="000000" w:themeColor="text1"/>
          <w:sz w:val="24"/>
          <w:szCs w:val="24"/>
          <w:lang w:val="sk-SK" w:eastAsia="cs-CZ"/>
        </w:rPr>
        <w:t>a) až c</w:t>
      </w:r>
      <w:r w:rsidR="00571A50" w:rsidRPr="00043871">
        <w:rPr>
          <w:rFonts w:ascii="Arial" w:eastAsia="Times New Roman" w:hAnsi="Arial" w:cs="Arial"/>
          <w:color w:val="000000" w:themeColor="text1"/>
          <w:sz w:val="24"/>
          <w:szCs w:val="24"/>
          <w:lang w:val="sk-SK" w:eastAsia="cs-CZ"/>
        </w:rPr>
        <w:t>)</w:t>
      </w:r>
      <w:r w:rsidR="00CA32F6" w:rsidRPr="00043871">
        <w:rPr>
          <w:rFonts w:ascii="Arial" w:eastAsia="Times New Roman" w:hAnsi="Arial" w:cs="Arial"/>
          <w:color w:val="000000" w:themeColor="text1"/>
          <w:sz w:val="24"/>
          <w:szCs w:val="24"/>
          <w:lang w:val="sk-SK" w:eastAsia="cs-CZ"/>
        </w:rPr>
        <w:t xml:space="preserve">, </w:t>
      </w:r>
      <w:r w:rsidR="00471D76" w:rsidRPr="00043871">
        <w:rPr>
          <w:rFonts w:ascii="Arial" w:eastAsia="Times New Roman" w:hAnsi="Arial" w:cs="Arial"/>
          <w:color w:val="000000" w:themeColor="text1"/>
          <w:sz w:val="24"/>
          <w:szCs w:val="24"/>
          <w:lang w:val="sk-SK" w:eastAsia="cs-CZ"/>
        </w:rPr>
        <w:t>j</w:t>
      </w:r>
      <w:r w:rsidR="006A0076" w:rsidRPr="00043871">
        <w:rPr>
          <w:rFonts w:ascii="Arial" w:eastAsia="Times New Roman" w:hAnsi="Arial" w:cs="Arial"/>
          <w:color w:val="000000" w:themeColor="text1"/>
          <w:sz w:val="24"/>
          <w:szCs w:val="24"/>
          <w:lang w:val="sk-SK" w:eastAsia="cs-CZ"/>
        </w:rPr>
        <w:t>)</w:t>
      </w:r>
      <w:r w:rsidR="00471D76" w:rsidRPr="00043871">
        <w:rPr>
          <w:rFonts w:ascii="Arial" w:eastAsia="Times New Roman" w:hAnsi="Arial" w:cs="Arial"/>
          <w:color w:val="000000" w:themeColor="text1"/>
          <w:sz w:val="24"/>
          <w:szCs w:val="24"/>
          <w:lang w:val="sk-SK" w:eastAsia="cs-CZ"/>
        </w:rPr>
        <w:t>, k</w:t>
      </w:r>
      <w:r w:rsidR="00CA32F6" w:rsidRPr="00043871">
        <w:rPr>
          <w:rFonts w:ascii="Arial" w:eastAsia="Times New Roman" w:hAnsi="Arial" w:cs="Arial"/>
          <w:color w:val="000000" w:themeColor="text1"/>
          <w:sz w:val="24"/>
          <w:szCs w:val="24"/>
          <w:lang w:val="sk-SK" w:eastAsia="cs-CZ"/>
        </w:rPr>
        <w:t>)</w:t>
      </w:r>
      <w:r w:rsidR="003D77F6" w:rsidRPr="00043871">
        <w:rPr>
          <w:rFonts w:ascii="Arial" w:eastAsia="Times New Roman" w:hAnsi="Arial" w:cs="Arial"/>
          <w:color w:val="000000" w:themeColor="text1"/>
          <w:sz w:val="24"/>
          <w:szCs w:val="24"/>
          <w:lang w:val="sk-SK" w:eastAsia="cs-CZ"/>
        </w:rPr>
        <w:t>, t)</w:t>
      </w:r>
      <w:r w:rsidR="00CA32F6" w:rsidRPr="00043871">
        <w:rPr>
          <w:rFonts w:ascii="Arial" w:eastAsia="Times New Roman" w:hAnsi="Arial" w:cs="Arial"/>
          <w:color w:val="000000" w:themeColor="text1"/>
          <w:sz w:val="24"/>
          <w:szCs w:val="24"/>
          <w:lang w:val="sk-SK" w:eastAsia="cs-CZ"/>
        </w:rPr>
        <w:t xml:space="preserve"> </w:t>
      </w:r>
      <w:r w:rsidR="00571A50" w:rsidRPr="00043871">
        <w:rPr>
          <w:rFonts w:ascii="Arial" w:eastAsia="Times New Roman" w:hAnsi="Arial" w:cs="Arial"/>
          <w:color w:val="000000" w:themeColor="text1"/>
          <w:sz w:val="24"/>
          <w:szCs w:val="24"/>
          <w:lang w:val="sk-SK" w:eastAsia="cs-CZ"/>
        </w:rPr>
        <w:t xml:space="preserve">a </w:t>
      </w:r>
      <w:r w:rsidR="00F36988" w:rsidRPr="00043871">
        <w:rPr>
          <w:rFonts w:ascii="Arial" w:eastAsia="Times New Roman" w:hAnsi="Arial" w:cs="Arial"/>
          <w:color w:val="000000" w:themeColor="text1"/>
          <w:sz w:val="24"/>
          <w:szCs w:val="24"/>
          <w:lang w:val="sk-SK" w:eastAsia="cs-CZ"/>
        </w:rPr>
        <w:t>u</w:t>
      </w:r>
      <w:r w:rsidR="00571A50" w:rsidRPr="00043871">
        <w:rPr>
          <w:rFonts w:ascii="Arial" w:eastAsia="Times New Roman" w:hAnsi="Arial" w:cs="Arial"/>
          <w:color w:val="000000" w:themeColor="text1"/>
          <w:sz w:val="24"/>
          <w:szCs w:val="24"/>
          <w:lang w:val="sk-SK" w:eastAsia="cs-CZ"/>
        </w:rPr>
        <w:t xml:space="preserve">), § 27a ods. 2 písm. </w:t>
      </w:r>
      <w:r w:rsidR="00801EEC" w:rsidRPr="00043871">
        <w:rPr>
          <w:rFonts w:ascii="Arial" w:eastAsia="Times New Roman" w:hAnsi="Arial" w:cs="Arial"/>
          <w:color w:val="000000" w:themeColor="text1"/>
          <w:sz w:val="24"/>
          <w:szCs w:val="24"/>
          <w:lang w:val="sk-SK" w:eastAsia="cs-CZ"/>
        </w:rPr>
        <w:t>a) až c</w:t>
      </w:r>
      <w:r w:rsidR="005F7CF0" w:rsidRPr="00043871">
        <w:rPr>
          <w:rFonts w:ascii="Arial" w:eastAsia="Times New Roman" w:hAnsi="Arial" w:cs="Arial"/>
          <w:color w:val="000000" w:themeColor="text1"/>
          <w:sz w:val="24"/>
          <w:szCs w:val="24"/>
          <w:lang w:val="sk-SK" w:eastAsia="cs-CZ"/>
        </w:rPr>
        <w:t>)</w:t>
      </w:r>
      <w:r w:rsidR="00E934ED" w:rsidRPr="00043871">
        <w:rPr>
          <w:rFonts w:ascii="Arial" w:eastAsia="Times New Roman" w:hAnsi="Arial" w:cs="Arial"/>
          <w:color w:val="000000" w:themeColor="text1"/>
          <w:sz w:val="24"/>
          <w:szCs w:val="24"/>
          <w:lang w:val="sk-SK" w:eastAsia="cs-CZ"/>
        </w:rPr>
        <w:t>,</w:t>
      </w:r>
      <w:r w:rsidR="005F7CF0" w:rsidRPr="00043871">
        <w:rPr>
          <w:rFonts w:ascii="Arial" w:eastAsia="Times New Roman" w:hAnsi="Arial" w:cs="Arial"/>
          <w:color w:val="000000" w:themeColor="text1"/>
          <w:sz w:val="24"/>
          <w:szCs w:val="24"/>
          <w:lang w:val="sk-SK" w:eastAsia="cs-CZ"/>
        </w:rPr>
        <w:t> </w:t>
      </w:r>
      <w:r w:rsidR="006910DF" w:rsidRPr="00043871">
        <w:rPr>
          <w:rFonts w:ascii="Arial" w:eastAsia="Times New Roman" w:hAnsi="Arial" w:cs="Arial"/>
          <w:color w:val="000000" w:themeColor="text1"/>
          <w:sz w:val="24"/>
          <w:szCs w:val="24"/>
          <w:lang w:val="sk-SK" w:eastAsia="cs-CZ"/>
        </w:rPr>
        <w:t>i</w:t>
      </w:r>
      <w:r w:rsidR="00E53251" w:rsidRPr="00043871">
        <w:rPr>
          <w:rFonts w:ascii="Arial" w:eastAsia="Times New Roman" w:hAnsi="Arial" w:cs="Arial"/>
          <w:color w:val="000000" w:themeColor="text1"/>
          <w:sz w:val="24"/>
          <w:szCs w:val="24"/>
          <w:lang w:val="sk-SK" w:eastAsia="cs-CZ"/>
        </w:rPr>
        <w:t>)</w:t>
      </w:r>
      <w:r w:rsidR="00D624AF" w:rsidRPr="00043871">
        <w:rPr>
          <w:rFonts w:ascii="Arial" w:eastAsia="Times New Roman" w:hAnsi="Arial" w:cs="Arial"/>
          <w:color w:val="000000" w:themeColor="text1"/>
          <w:sz w:val="24"/>
          <w:szCs w:val="24"/>
          <w:lang w:val="sk-SK" w:eastAsia="cs-CZ"/>
        </w:rPr>
        <w:t xml:space="preserve"> </w:t>
      </w:r>
      <w:r w:rsidR="00E934ED" w:rsidRPr="00043871">
        <w:rPr>
          <w:rFonts w:ascii="Arial" w:eastAsia="Times New Roman" w:hAnsi="Arial" w:cs="Arial"/>
          <w:color w:val="000000" w:themeColor="text1"/>
          <w:sz w:val="24"/>
          <w:szCs w:val="24"/>
          <w:lang w:val="sk-SK" w:eastAsia="cs-CZ"/>
        </w:rPr>
        <w:t>a</w:t>
      </w:r>
      <w:r w:rsidR="00D624AF" w:rsidRPr="00043871">
        <w:rPr>
          <w:rFonts w:ascii="Arial" w:eastAsia="Times New Roman" w:hAnsi="Arial" w:cs="Arial"/>
          <w:color w:val="000000" w:themeColor="text1"/>
          <w:sz w:val="24"/>
          <w:szCs w:val="24"/>
          <w:lang w:val="sk-SK" w:eastAsia="cs-CZ"/>
        </w:rPr>
        <w:t>ž</w:t>
      </w:r>
      <w:r w:rsidR="00E934ED" w:rsidRPr="00043871">
        <w:rPr>
          <w:rFonts w:ascii="Arial" w:eastAsia="Times New Roman" w:hAnsi="Arial" w:cs="Arial"/>
          <w:color w:val="000000" w:themeColor="text1"/>
          <w:sz w:val="24"/>
          <w:szCs w:val="24"/>
          <w:lang w:val="sk-SK" w:eastAsia="cs-CZ"/>
        </w:rPr>
        <w:t> </w:t>
      </w:r>
      <w:r w:rsidR="006910DF" w:rsidRPr="00043871">
        <w:rPr>
          <w:rFonts w:ascii="Arial" w:eastAsia="Times New Roman" w:hAnsi="Arial" w:cs="Arial"/>
          <w:color w:val="000000" w:themeColor="text1"/>
          <w:sz w:val="24"/>
          <w:szCs w:val="24"/>
          <w:lang w:val="sk-SK" w:eastAsia="cs-CZ"/>
        </w:rPr>
        <w:t>l</w:t>
      </w:r>
      <w:r w:rsidR="00571A50" w:rsidRPr="00043871">
        <w:rPr>
          <w:rFonts w:ascii="Arial" w:eastAsia="Times New Roman" w:hAnsi="Arial" w:cs="Arial"/>
          <w:color w:val="000000" w:themeColor="text1"/>
          <w:sz w:val="24"/>
          <w:szCs w:val="24"/>
          <w:lang w:val="sk-SK" w:eastAsia="cs-CZ"/>
        </w:rPr>
        <w:t xml:space="preserve">), § 34 ods. 2 písm. </w:t>
      </w:r>
      <w:r w:rsidR="005F7CF0" w:rsidRPr="00043871">
        <w:rPr>
          <w:rFonts w:ascii="Arial" w:eastAsia="Times New Roman" w:hAnsi="Arial" w:cs="Arial"/>
          <w:color w:val="000000" w:themeColor="text1"/>
          <w:sz w:val="24"/>
          <w:szCs w:val="24"/>
          <w:lang w:val="sk-SK" w:eastAsia="cs-CZ"/>
        </w:rPr>
        <w:t xml:space="preserve">a) až d), g) až j), </w:t>
      </w:r>
      <w:r w:rsidR="000F61F1" w:rsidRPr="00043871">
        <w:rPr>
          <w:rFonts w:ascii="Arial" w:eastAsia="Times New Roman" w:hAnsi="Arial" w:cs="Arial"/>
          <w:color w:val="000000" w:themeColor="text1"/>
          <w:sz w:val="24"/>
          <w:szCs w:val="24"/>
          <w:lang w:val="sk-SK" w:eastAsia="cs-CZ"/>
        </w:rPr>
        <w:t xml:space="preserve">m), </w:t>
      </w:r>
      <w:r w:rsidR="0017653C" w:rsidRPr="00043871">
        <w:rPr>
          <w:rFonts w:ascii="Arial" w:eastAsia="Times New Roman" w:hAnsi="Arial" w:cs="Arial"/>
          <w:color w:val="000000" w:themeColor="text1"/>
          <w:sz w:val="24"/>
          <w:szCs w:val="24"/>
          <w:lang w:val="sk-SK" w:eastAsia="cs-CZ"/>
        </w:rPr>
        <w:t>s</w:t>
      </w:r>
      <w:r w:rsidR="00907824" w:rsidRPr="00043871">
        <w:rPr>
          <w:rFonts w:ascii="Arial" w:eastAsia="Times New Roman" w:hAnsi="Arial" w:cs="Arial"/>
          <w:color w:val="000000" w:themeColor="text1"/>
          <w:sz w:val="24"/>
          <w:szCs w:val="24"/>
          <w:lang w:val="sk-SK" w:eastAsia="cs-CZ"/>
        </w:rPr>
        <w:t>)</w:t>
      </w:r>
      <w:r w:rsidR="00E934ED" w:rsidRPr="00043871">
        <w:rPr>
          <w:rFonts w:ascii="Arial" w:eastAsia="Times New Roman" w:hAnsi="Arial" w:cs="Arial"/>
          <w:color w:val="000000" w:themeColor="text1"/>
          <w:sz w:val="24"/>
          <w:szCs w:val="24"/>
          <w:lang w:val="sk-SK" w:eastAsia="cs-CZ"/>
        </w:rPr>
        <w:t xml:space="preserve"> a</w:t>
      </w:r>
      <w:r w:rsidR="00907824" w:rsidRPr="00043871">
        <w:rPr>
          <w:rFonts w:ascii="Arial" w:eastAsia="Times New Roman" w:hAnsi="Arial" w:cs="Arial"/>
          <w:color w:val="000000" w:themeColor="text1"/>
          <w:sz w:val="24"/>
          <w:szCs w:val="24"/>
          <w:lang w:val="sk-SK" w:eastAsia="cs-CZ"/>
        </w:rPr>
        <w:t>ž</w:t>
      </w:r>
      <w:r w:rsidR="005F7CF0" w:rsidRPr="00043871">
        <w:rPr>
          <w:rFonts w:ascii="Arial" w:eastAsia="Times New Roman" w:hAnsi="Arial" w:cs="Arial"/>
          <w:color w:val="000000" w:themeColor="text1"/>
          <w:sz w:val="24"/>
          <w:szCs w:val="24"/>
          <w:lang w:val="sk-SK" w:eastAsia="cs-CZ"/>
        </w:rPr>
        <w:t xml:space="preserve"> u)</w:t>
      </w:r>
      <w:r w:rsidR="00E91F98" w:rsidRPr="00043871">
        <w:rPr>
          <w:rFonts w:ascii="Arial" w:eastAsia="Times New Roman" w:hAnsi="Arial" w:cs="Arial"/>
          <w:color w:val="000000" w:themeColor="text1"/>
          <w:sz w:val="24"/>
          <w:szCs w:val="24"/>
          <w:lang w:val="sk-SK" w:eastAsia="cs-CZ"/>
        </w:rPr>
        <w:t xml:space="preserve"> a</w:t>
      </w:r>
      <w:r w:rsidR="005F7CF0" w:rsidRPr="00043871">
        <w:rPr>
          <w:rFonts w:ascii="Arial" w:eastAsia="Times New Roman" w:hAnsi="Arial" w:cs="Arial"/>
          <w:color w:val="000000" w:themeColor="text1"/>
          <w:sz w:val="24"/>
          <w:szCs w:val="24"/>
          <w:lang w:val="sk-SK" w:eastAsia="cs-CZ"/>
        </w:rPr>
        <w:t xml:space="preserve"> § 34 ods. 3 aktívnym odberateľom, </w:t>
      </w:r>
    </w:p>
    <w:p w14:paraId="7FF6289E" w14:textId="30331272" w:rsidR="00D96116" w:rsidRPr="00043871" w:rsidRDefault="005F7CF0"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k) od 100 eur do 10 000 eur za porušenie povinností </w:t>
      </w:r>
      <w:r w:rsidR="00E91F98" w:rsidRPr="00043871">
        <w:rPr>
          <w:rFonts w:ascii="Arial" w:eastAsia="Times New Roman" w:hAnsi="Arial" w:cs="Arial"/>
          <w:color w:val="000000" w:themeColor="text1"/>
          <w:sz w:val="24"/>
          <w:szCs w:val="24"/>
          <w:lang w:val="sk-SK" w:eastAsia="cs-CZ"/>
        </w:rPr>
        <w:t>výrobcu elektriny, prevádzkovateľa zariadenia na uskladňovanie elektriny, dodávateľa elektriny</w:t>
      </w:r>
      <w:r w:rsidR="00715C15" w:rsidRPr="00043871">
        <w:rPr>
          <w:rFonts w:ascii="Arial" w:eastAsia="Times New Roman" w:hAnsi="Arial" w:cs="Arial"/>
          <w:color w:val="000000" w:themeColor="text1"/>
          <w:sz w:val="24"/>
          <w:szCs w:val="24"/>
          <w:lang w:val="sk-SK" w:eastAsia="cs-CZ"/>
        </w:rPr>
        <w:t>,</w:t>
      </w:r>
      <w:r w:rsidR="00E91F98" w:rsidRPr="00043871">
        <w:rPr>
          <w:rFonts w:ascii="Arial" w:eastAsia="Times New Roman" w:hAnsi="Arial" w:cs="Arial"/>
          <w:color w:val="000000" w:themeColor="text1"/>
          <w:sz w:val="24"/>
          <w:szCs w:val="24"/>
          <w:lang w:val="sk-SK" w:eastAsia="cs-CZ"/>
        </w:rPr>
        <w:t xml:space="preserve"> agregátora</w:t>
      </w:r>
      <w:r w:rsidR="00715C15" w:rsidRPr="00043871">
        <w:rPr>
          <w:rFonts w:ascii="Arial" w:eastAsia="Times New Roman" w:hAnsi="Arial" w:cs="Arial"/>
          <w:color w:val="000000" w:themeColor="text1"/>
          <w:sz w:val="24"/>
          <w:szCs w:val="24"/>
          <w:lang w:val="sk-SK" w:eastAsia="cs-CZ"/>
        </w:rPr>
        <w:t xml:space="preserve"> alebo koncového odberateľa elektriny</w:t>
      </w:r>
      <w:r w:rsidR="00E91F98" w:rsidRPr="00043871">
        <w:rPr>
          <w:rFonts w:ascii="Arial" w:eastAsia="Times New Roman" w:hAnsi="Arial" w:cs="Arial"/>
          <w:color w:val="000000" w:themeColor="text1"/>
          <w:sz w:val="24"/>
          <w:szCs w:val="24"/>
          <w:lang w:val="sk-SK" w:eastAsia="cs-CZ"/>
        </w:rPr>
        <w:t xml:space="preserve"> uložených v </w:t>
      </w:r>
      <w:r w:rsidR="003A02E5" w:rsidRPr="00043871">
        <w:rPr>
          <w:rFonts w:ascii="Arial" w:eastAsia="Times New Roman" w:hAnsi="Arial" w:cs="Arial"/>
          <w:color w:val="000000" w:themeColor="text1"/>
          <w:sz w:val="24"/>
          <w:szCs w:val="24"/>
          <w:lang w:val="sk-SK" w:eastAsia="cs-CZ"/>
        </w:rPr>
        <w:t xml:space="preserve">§ 27 ods. 2 písm. a) až c), j), k), t) a u), § 27a ods. 2 písm. a) až c), i) až l), § 34 ods. 2 písm. a) až d), g) až j), m), s) až u), § 34 ods. 3, 5, 7, 8 a 10, § 34a ods. 2 a § 35 ods. 3 písm. a) energetickým spoločenstvom, </w:t>
      </w:r>
      <w:r w:rsidR="003A02E5" w:rsidRPr="00043871">
        <w:rPr>
          <w:rFonts w:ascii="Arial" w:eastAsia="Times New Roman" w:hAnsi="Arial" w:cs="Arial"/>
          <w:color w:val="000000" w:themeColor="text1"/>
          <w:sz w:val="24"/>
          <w:szCs w:val="24"/>
          <w:lang w:val="sk-SK" w:eastAsia="cs-CZ"/>
        </w:rPr>
        <w:lastRenderedPageBreak/>
        <w:t>porušenie povinností dodávateľa plynu a koncového odberateľa plynu uložených v § 69 ods. 2 písm. a), b), d), e) až l), p) až t), § 69 ods. 4 a § 70 ods. 3 písm. a) a c) komunitou vyrábajúcou energiu z obnoviteľných zdrojov, porušenie povinností energetického spoločenstva uložených v § 15 ods. 10, 15 a § 35a ods. 2 alebo porušenie povinnosti energetického spoločenstva alebo komunity vyrábajúcej energiu z obnoviteľných zdrojov uloženej v § 11a ods. 8</w:t>
      </w:r>
      <w:r w:rsidR="00D96116" w:rsidRPr="00043871">
        <w:rPr>
          <w:rFonts w:ascii="Arial" w:eastAsia="Times New Roman" w:hAnsi="Arial" w:cs="Arial"/>
          <w:color w:val="000000" w:themeColor="text1"/>
          <w:sz w:val="24"/>
          <w:szCs w:val="24"/>
          <w:lang w:val="sk-SK" w:eastAsia="cs-CZ"/>
        </w:rPr>
        <w:t>.</w:t>
      </w:r>
    </w:p>
    <w:p w14:paraId="3DA8905B" w14:textId="18F04435"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Pri opakovanom porušení povinností do troch rokov odo dňa právoplatnosti rozhodnutia o uložení pokuty sa pokuta podľa odsekov 1 a 2 zvyšuje až na dvojnásobok.</w:t>
      </w:r>
    </w:p>
    <w:p w14:paraId="547559A1" w14:textId="67281F23" w:rsidR="00504CDA" w:rsidRPr="00043871" w:rsidRDefault="00504CDA"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Držiteľovi povolenia alebo inej osobe, ktorá marí, ruší alebo inak sťažuje výkon dozoru, uloží inšpekcia alebo úrad poriadkovú pokutu do 1 660 eur, a to aj opakovane.</w:t>
      </w:r>
    </w:p>
    <w:p w14:paraId="55DF8763" w14:textId="216CEDB5"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504CDA" w:rsidRPr="00043871">
        <w:rPr>
          <w:rFonts w:ascii="Arial" w:eastAsia="Times New Roman" w:hAnsi="Arial" w:cs="Arial"/>
          <w:color w:val="000000" w:themeColor="text1"/>
          <w:sz w:val="24"/>
          <w:szCs w:val="24"/>
          <w:lang w:val="sk-SK" w:eastAsia="cs-CZ"/>
        </w:rPr>
        <w:t>5</w:t>
      </w:r>
      <w:r w:rsidRPr="00043871">
        <w:rPr>
          <w:rFonts w:ascii="Arial" w:eastAsia="Times New Roman" w:hAnsi="Arial" w:cs="Arial"/>
          <w:color w:val="000000" w:themeColor="text1"/>
          <w:sz w:val="24"/>
          <w:szCs w:val="24"/>
          <w:lang w:val="sk-SK" w:eastAsia="cs-CZ"/>
        </w:rPr>
        <w:t>) Pri určení výšky pokuty sa prihliada najmä na závažnosť, spôsob, čas trvania a možné následky porušenia povinností.</w:t>
      </w:r>
    </w:p>
    <w:p w14:paraId="770E8C7C" w14:textId="6AE80ED8"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504CDA" w:rsidRPr="00043871">
        <w:rPr>
          <w:rFonts w:ascii="Arial" w:eastAsia="Times New Roman" w:hAnsi="Arial" w:cs="Arial"/>
          <w:color w:val="000000" w:themeColor="text1"/>
          <w:sz w:val="24"/>
          <w:szCs w:val="24"/>
          <w:lang w:val="sk-SK" w:eastAsia="cs-CZ"/>
        </w:rPr>
        <w:t>6</w:t>
      </w:r>
      <w:r w:rsidRPr="00043871">
        <w:rPr>
          <w:rFonts w:ascii="Arial" w:eastAsia="Times New Roman" w:hAnsi="Arial" w:cs="Arial"/>
          <w:color w:val="000000" w:themeColor="text1"/>
          <w:sz w:val="24"/>
          <w:szCs w:val="24"/>
          <w:lang w:val="sk-SK" w:eastAsia="cs-CZ"/>
        </w:rPr>
        <w:t>) Konanie o uložení pokuty možno začať do jedného roka odo dňa, keď inšpekcia alebo úrad zistili porušenie povinností, najneskôr však do piatich rokov odo dňa, keď k porušeniu povinností došlo.</w:t>
      </w:r>
    </w:p>
    <w:p w14:paraId="072A7788" w14:textId="638E695B"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504CDA" w:rsidRPr="00043871">
        <w:rPr>
          <w:rFonts w:ascii="Arial" w:eastAsia="Times New Roman" w:hAnsi="Arial" w:cs="Arial"/>
          <w:color w:val="000000" w:themeColor="text1"/>
          <w:sz w:val="24"/>
          <w:szCs w:val="24"/>
          <w:lang w:val="sk-SK" w:eastAsia="cs-CZ"/>
        </w:rPr>
        <w:t>7</w:t>
      </w:r>
      <w:r w:rsidRPr="00043871">
        <w:rPr>
          <w:rFonts w:ascii="Arial" w:eastAsia="Times New Roman" w:hAnsi="Arial" w:cs="Arial"/>
          <w:color w:val="000000" w:themeColor="text1"/>
          <w:sz w:val="24"/>
          <w:szCs w:val="24"/>
          <w:lang w:val="sk-SK" w:eastAsia="cs-CZ"/>
        </w:rPr>
        <w:t>) Výnosy z pokút sú príjmom štátneho rozpočtu.</w:t>
      </w:r>
    </w:p>
    <w:p w14:paraId="72A3D3EC"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387" w:name="c_78459"/>
      <w:bookmarkEnd w:id="387"/>
    </w:p>
    <w:p w14:paraId="0DCA2C03"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8"/>
          <w:szCs w:val="28"/>
          <w:lang w:val="sk-SK" w:eastAsia="cs-CZ"/>
        </w:rPr>
      </w:pPr>
      <w:r w:rsidRPr="00043871">
        <w:rPr>
          <w:rFonts w:ascii="Arial" w:eastAsia="Times New Roman" w:hAnsi="Arial" w:cs="Arial"/>
          <w:b/>
          <w:bCs/>
          <w:color w:val="000000" w:themeColor="text1"/>
          <w:sz w:val="28"/>
          <w:szCs w:val="28"/>
          <w:lang w:val="sk-SK" w:eastAsia="cs-CZ"/>
        </w:rPr>
        <w:t>SIEDMA ČASŤ</w:t>
      </w:r>
    </w:p>
    <w:p w14:paraId="4A7181DF"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8"/>
          <w:szCs w:val="28"/>
          <w:lang w:val="sk-SK" w:eastAsia="cs-CZ"/>
        </w:rPr>
      </w:pPr>
      <w:r w:rsidRPr="00043871">
        <w:rPr>
          <w:rFonts w:ascii="Arial" w:eastAsia="Times New Roman" w:hAnsi="Arial" w:cs="Arial"/>
          <w:b/>
          <w:bCs/>
          <w:color w:val="000000" w:themeColor="text1"/>
          <w:sz w:val="28"/>
          <w:szCs w:val="28"/>
          <w:lang w:val="sk-SK" w:eastAsia="cs-CZ"/>
        </w:rPr>
        <w:t>SPOLOČNÉ, SPLNOMOCŇOVACIE, PRECHODNÉ A ZÁVEREČNÉ USTANOVENIA</w:t>
      </w:r>
    </w:p>
    <w:p w14:paraId="10A37B2D" w14:textId="77777777" w:rsidR="00D96116" w:rsidRPr="00043871" w:rsidRDefault="00D96116" w:rsidP="0047797C">
      <w:pPr>
        <w:pStyle w:val="Nadpis1"/>
        <w:spacing w:line="276" w:lineRule="auto"/>
        <w:rPr>
          <w:rFonts w:cs="Arial"/>
          <w:color w:val="000000" w:themeColor="text1"/>
          <w:szCs w:val="24"/>
          <w:lang w:val="sk-SK" w:eastAsia="cs-CZ"/>
        </w:rPr>
      </w:pPr>
      <w:bookmarkStart w:id="388" w:name="c_78467"/>
      <w:bookmarkStart w:id="389" w:name="pa_92"/>
      <w:bookmarkStart w:id="390" w:name="p_92"/>
      <w:bookmarkEnd w:id="388"/>
      <w:bookmarkEnd w:id="389"/>
      <w:bookmarkEnd w:id="390"/>
      <w:r w:rsidRPr="00043871">
        <w:rPr>
          <w:rFonts w:cs="Arial"/>
          <w:color w:val="000000" w:themeColor="text1"/>
          <w:szCs w:val="24"/>
          <w:lang w:val="sk-SK" w:eastAsia="cs-CZ"/>
        </w:rPr>
        <w:t xml:space="preserve">§ 92  </w:t>
      </w:r>
    </w:p>
    <w:p w14:paraId="23060319"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391" w:name="c_78469"/>
      <w:bookmarkEnd w:id="391"/>
      <w:r w:rsidRPr="00043871">
        <w:rPr>
          <w:rFonts w:ascii="Arial" w:eastAsia="Times New Roman" w:hAnsi="Arial" w:cs="Arial"/>
          <w:b/>
          <w:bCs/>
          <w:color w:val="000000" w:themeColor="text1"/>
          <w:sz w:val="24"/>
          <w:szCs w:val="24"/>
          <w:lang w:val="sk-SK" w:eastAsia="cs-CZ"/>
        </w:rPr>
        <w:t>Vzťah k všeobecnému predpisu o správnom konaní</w:t>
      </w:r>
    </w:p>
    <w:p w14:paraId="1197BA59"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Na konanie vo veciach upravených týmto zákonom sa vzťahuje všeobecný predpis o správnom konaní, </w:t>
      </w:r>
      <w:r w:rsidRPr="00043871">
        <w:rPr>
          <w:rFonts w:ascii="Arial" w:eastAsia="Times New Roman" w:hAnsi="Arial" w:cs="Arial"/>
          <w:color w:val="000000" w:themeColor="text1"/>
          <w:sz w:val="24"/>
          <w:szCs w:val="24"/>
          <w:vertAlign w:val="superscript"/>
          <w:lang w:val="sk-SK" w:eastAsia="cs-CZ"/>
        </w:rPr>
        <w:t>93)</w:t>
      </w:r>
      <w:r w:rsidRPr="00043871">
        <w:rPr>
          <w:rFonts w:ascii="Arial" w:eastAsia="Times New Roman" w:hAnsi="Arial" w:cs="Arial"/>
          <w:color w:val="000000" w:themeColor="text1"/>
          <w:sz w:val="24"/>
          <w:szCs w:val="24"/>
          <w:lang w:val="sk-SK" w:eastAsia="cs-CZ"/>
        </w:rPr>
        <w:t> ak tento zákon neustanovuje inak.</w:t>
      </w:r>
    </w:p>
    <w:p w14:paraId="5F15AE0F"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Všeobecný predpis o správnom konaní sa nevzťahuje na konanie podľa § 45, § 81 a § 88 ods. 2 písm. o).</w:t>
      </w:r>
    </w:p>
    <w:p w14:paraId="4BB540AA" w14:textId="77777777" w:rsidR="00D96116" w:rsidRPr="00043871" w:rsidRDefault="00D96116" w:rsidP="0047797C">
      <w:pPr>
        <w:pStyle w:val="Nadpis1"/>
        <w:spacing w:line="276" w:lineRule="auto"/>
        <w:rPr>
          <w:rFonts w:cs="Arial"/>
          <w:color w:val="000000" w:themeColor="text1"/>
          <w:szCs w:val="24"/>
          <w:lang w:val="sk-SK" w:eastAsia="cs-CZ"/>
        </w:rPr>
      </w:pPr>
      <w:bookmarkStart w:id="392" w:name="c_78519"/>
      <w:bookmarkStart w:id="393" w:name="pa_93"/>
      <w:bookmarkStart w:id="394" w:name="p_93"/>
      <w:bookmarkEnd w:id="392"/>
      <w:bookmarkEnd w:id="393"/>
      <w:bookmarkEnd w:id="394"/>
      <w:r w:rsidRPr="00043871">
        <w:rPr>
          <w:rFonts w:cs="Arial"/>
          <w:color w:val="000000" w:themeColor="text1"/>
          <w:szCs w:val="24"/>
          <w:lang w:val="sk-SK" w:eastAsia="cs-CZ"/>
        </w:rPr>
        <w:t xml:space="preserve">§ 93  </w:t>
      </w:r>
    </w:p>
    <w:p w14:paraId="17C61DE8"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395" w:name="c_78521"/>
      <w:bookmarkEnd w:id="395"/>
      <w:r w:rsidRPr="00043871">
        <w:rPr>
          <w:rFonts w:ascii="Arial" w:eastAsia="Times New Roman" w:hAnsi="Arial" w:cs="Arial"/>
          <w:b/>
          <w:bCs/>
          <w:color w:val="000000" w:themeColor="text1"/>
          <w:sz w:val="24"/>
          <w:szCs w:val="24"/>
          <w:lang w:val="sk-SK" w:eastAsia="cs-CZ"/>
        </w:rPr>
        <w:t>Vzťah k všeobecnému predpisu o službách na vnútornom trhu</w:t>
      </w:r>
    </w:p>
    <w:p w14:paraId="5AEE35EA"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Na podnikanie v energetike, postup podávania žiadostí o povolenie, rozhodovanie o vydaní povolenia a na výkon dozoru nad osobami, ktorým bolo vydané povolenie, podľa tohto zákona sa použijú ustanovenia všeobecného predpisu o službách na vnútornom trhu, </w:t>
      </w:r>
      <w:r w:rsidRPr="00043871">
        <w:rPr>
          <w:rFonts w:ascii="Arial" w:eastAsia="Times New Roman" w:hAnsi="Arial" w:cs="Arial"/>
          <w:color w:val="000000" w:themeColor="text1"/>
          <w:sz w:val="24"/>
          <w:szCs w:val="24"/>
          <w:vertAlign w:val="superscript"/>
          <w:lang w:val="sk-SK" w:eastAsia="cs-CZ"/>
        </w:rPr>
        <w:t>96)</w:t>
      </w:r>
      <w:r w:rsidRPr="00043871">
        <w:rPr>
          <w:rFonts w:ascii="Arial" w:eastAsia="Times New Roman" w:hAnsi="Arial" w:cs="Arial"/>
          <w:color w:val="000000" w:themeColor="text1"/>
          <w:sz w:val="24"/>
          <w:szCs w:val="24"/>
          <w:lang w:val="sk-SK" w:eastAsia="cs-CZ"/>
        </w:rPr>
        <w:t> ak tento zákon neustanovuje inak.</w:t>
      </w:r>
    </w:p>
    <w:p w14:paraId="2EFE8337" w14:textId="4E047931" w:rsidR="00D96116" w:rsidRPr="00043871" w:rsidRDefault="00D96116" w:rsidP="0047797C">
      <w:pPr>
        <w:pStyle w:val="Nadpis1"/>
        <w:spacing w:line="276" w:lineRule="auto"/>
        <w:rPr>
          <w:rFonts w:cs="Arial"/>
          <w:color w:val="000000" w:themeColor="text1"/>
          <w:szCs w:val="24"/>
          <w:lang w:val="sk-SK" w:eastAsia="cs-CZ"/>
        </w:rPr>
      </w:pPr>
      <w:bookmarkStart w:id="396" w:name="c_78572"/>
      <w:bookmarkStart w:id="397" w:name="pa_94"/>
      <w:bookmarkStart w:id="398" w:name="p_94"/>
      <w:bookmarkEnd w:id="396"/>
      <w:bookmarkEnd w:id="397"/>
      <w:bookmarkEnd w:id="398"/>
      <w:r w:rsidRPr="00043871">
        <w:rPr>
          <w:rFonts w:cs="Arial"/>
          <w:color w:val="000000" w:themeColor="text1"/>
          <w:szCs w:val="24"/>
          <w:lang w:val="sk-SK" w:eastAsia="cs-CZ"/>
        </w:rPr>
        <w:t xml:space="preserve">§ 94  </w:t>
      </w:r>
    </w:p>
    <w:p w14:paraId="54347077"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399" w:name="c_78574"/>
      <w:bookmarkEnd w:id="399"/>
      <w:r w:rsidRPr="00043871">
        <w:rPr>
          <w:rFonts w:ascii="Arial" w:eastAsia="Times New Roman" w:hAnsi="Arial" w:cs="Arial"/>
          <w:b/>
          <w:bCs/>
          <w:color w:val="000000" w:themeColor="text1"/>
          <w:sz w:val="24"/>
          <w:szCs w:val="24"/>
          <w:lang w:val="sk-SK" w:eastAsia="cs-CZ"/>
        </w:rPr>
        <w:t>Dôvernosť informácií</w:t>
      </w:r>
    </w:p>
    <w:p w14:paraId="634AFA6E" w14:textId="275DF805"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1) Prevádzkovateľ prenosovej sústavy, prevádzkovateľ distribučnej sústavy, výkupca elektriny, prevádzkovateľ prepravnej siete, vlastník prepravnej siete, prevádzkovateľ distribučnej siete, prevádzkovateľ zásobníka a organizátor krátkodobého trhu s elektrinou je povinný zachovať dôvernosť ohľadom obchodných informácií, ktoré sú predmetom obchodného tajomstva, </w:t>
      </w:r>
      <w:r w:rsidRPr="00043871">
        <w:rPr>
          <w:rFonts w:ascii="Arial" w:eastAsia="Times New Roman" w:hAnsi="Arial" w:cs="Arial"/>
          <w:color w:val="000000" w:themeColor="text1"/>
          <w:sz w:val="24"/>
          <w:szCs w:val="24"/>
          <w:vertAlign w:val="superscript"/>
          <w:lang w:val="sk-SK" w:eastAsia="cs-CZ"/>
        </w:rPr>
        <w:t>59)</w:t>
      </w:r>
      <w:r w:rsidRPr="00043871">
        <w:rPr>
          <w:rFonts w:ascii="Arial" w:eastAsia="Times New Roman" w:hAnsi="Arial" w:cs="Arial"/>
          <w:color w:val="000000" w:themeColor="text1"/>
          <w:sz w:val="24"/>
          <w:szCs w:val="24"/>
          <w:lang w:val="sk-SK" w:eastAsia="cs-CZ"/>
        </w:rPr>
        <w:t> a iných obchodných informácií dôverného charakteru získaných pri svojej činnosti; to sa nevzťahuje na poskytovanie informácií podľa § 16. Prevádzkovateľ prenosovej sústavy, prevádzkovateľ distribučnej sústavy, výkupca elektriny, prevádzkovateľ prepravnej siete, vlastník prepravnej siete, prevádzkovateľ distribučnej siete a prevádzkovateľ zásobníka nesmie zverejniť informácie, ktoré sa týkajú jeho činnosti, diskriminujúcim spôsobom.</w:t>
      </w:r>
    </w:p>
    <w:p w14:paraId="552544C3"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Prevádzkovateľ prenosovej sústavy, prevádzkovateľ distribučnej sústavy, výkupca elektriny, prevádzkovateľ prepravnej siete, vlastník prepravnej siete, prevádzkovateľ distribučnej siete, prevádzkovateľ zásobníka a organizátor krátkodobého trhu s elektrinou je oprávnený poskytnúť informácie podľa odseku 1, ak má povinnosť poskytnúť informácie na základe tohto zákona alebo osobitného predpisu. </w:t>
      </w:r>
      <w:r w:rsidRPr="00043871">
        <w:rPr>
          <w:rFonts w:ascii="Arial" w:eastAsia="Times New Roman" w:hAnsi="Arial" w:cs="Arial"/>
          <w:color w:val="000000" w:themeColor="text1"/>
          <w:sz w:val="24"/>
          <w:szCs w:val="24"/>
          <w:vertAlign w:val="superscript"/>
          <w:lang w:val="sk-SK" w:eastAsia="cs-CZ"/>
        </w:rPr>
        <w:t>2)</w:t>
      </w:r>
    </w:p>
    <w:p w14:paraId="180F08AA"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Prevádzkovateľ prenosovej sústavy, prevádzkovateľ distribučnej sústavy, výkupca elektriny, prevádzkovateľ prepravnej siete, vlastník prepravnej siete, prevádzkovateľ distribučnej siete a prevádzkovateľ zásobníka, ktorý je súčasťou vertikálnej integrovaného podniku,</w:t>
      </w:r>
    </w:p>
    <w:p w14:paraId="4D938A3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nesmie poskytnúť obchodné informácie, ktoré sú predmetom obchodného tajomstva, alebo iné obchodné informácie dôverného charakteru získané pri svojej činnosti inej osobe, ktorá je súčasťou toho istého vertikálne integrovaného podniku, okrem prípadov, keď je poskytnutie takých informácií nevyhnutné na uzatvorenie alebo plnenie zmluvy s takou inou osobou,</w:t>
      </w:r>
    </w:p>
    <w:p w14:paraId="2FAEA035" w14:textId="5B009A80"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nesmie v súvislosti s predajom alebo nákupom elektriny alebo plynu, ktorý uskutočňuje iná osoba, ktorá je súčasťou toho istého vertikálne integrovaného podniku, zneužívať obchodné informácie, ktoré sú predmetom obchodného tajomstva, alebo iné obchodné informácie dôverného charakteru získané od inej osoby v súvislosti s poskytovaním alebo dojednávaním prístupu do sústavy alebo siete.</w:t>
      </w:r>
    </w:p>
    <w:p w14:paraId="7D1D7DAE" w14:textId="413413AA"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Prevádzkovateľ prenosovej sústavy, prevádzkovateľ distribučnej sústavy, prevádzkovateľ prepravnej siete, vlastník prepravnej siete, prevádzkovateľ distribučnej siete, prevádzkovateľ zásobníka a organizátor krátkodobého trhu s elektrinou je povinný zverejňovať informácie potrebné na skutočnú hospodársku súťaž a účinné fungovanie trhu s elektrinou alebo plynom transparentným a nediskriminačným spôsobom; táto povinnosť sa nevzťahuje na informácie, ktoré sú predmetom obchodného tajomstva, a iné obchodné informácie dôverného charakteru.</w:t>
      </w:r>
    </w:p>
    <w:p w14:paraId="46641925" w14:textId="77777777" w:rsidR="00D96116" w:rsidRPr="00043871" w:rsidRDefault="00D96116" w:rsidP="0047797C">
      <w:pPr>
        <w:pStyle w:val="Nadpis1"/>
        <w:spacing w:line="276" w:lineRule="auto"/>
        <w:rPr>
          <w:rFonts w:cs="Arial"/>
          <w:color w:val="000000" w:themeColor="text1"/>
          <w:szCs w:val="24"/>
          <w:lang w:val="sk-SK" w:eastAsia="cs-CZ"/>
        </w:rPr>
      </w:pPr>
      <w:bookmarkStart w:id="400" w:name="c_79150"/>
      <w:bookmarkStart w:id="401" w:name="pa_95"/>
      <w:bookmarkStart w:id="402" w:name="p_95"/>
      <w:bookmarkEnd w:id="400"/>
      <w:bookmarkEnd w:id="401"/>
      <w:bookmarkEnd w:id="402"/>
      <w:r w:rsidRPr="00043871">
        <w:rPr>
          <w:rFonts w:cs="Arial"/>
          <w:color w:val="000000" w:themeColor="text1"/>
          <w:szCs w:val="24"/>
          <w:lang w:val="sk-SK" w:eastAsia="cs-CZ"/>
        </w:rPr>
        <w:t xml:space="preserve">§ 95  </w:t>
      </w:r>
    </w:p>
    <w:p w14:paraId="6913DAB4"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403" w:name="c_79152"/>
      <w:bookmarkEnd w:id="403"/>
      <w:r w:rsidRPr="00043871">
        <w:rPr>
          <w:rFonts w:ascii="Arial" w:eastAsia="Times New Roman" w:hAnsi="Arial" w:cs="Arial"/>
          <w:b/>
          <w:bCs/>
          <w:color w:val="000000" w:themeColor="text1"/>
          <w:sz w:val="24"/>
          <w:szCs w:val="24"/>
          <w:lang w:val="sk-SK" w:eastAsia="cs-CZ"/>
        </w:rPr>
        <w:t>Splnomocňovacie ustanovenia</w:t>
      </w:r>
    </w:p>
    <w:p w14:paraId="20D723FB"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Ministerstvo vydá všeobecne záväzný právny predpis, ktorým ustanoví</w:t>
      </w:r>
    </w:p>
    <w:p w14:paraId="0BF7D9F2" w14:textId="7A25B666"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a) rozsah a podmienky, za ktorých je odberateľ plynu chráneným odberateľom podľa § 3 písm. c) bodu 1</w:t>
      </w:r>
      <w:r w:rsidR="00B9026E" w:rsidRPr="00043871">
        <w:rPr>
          <w:rFonts w:ascii="Arial" w:eastAsia="Times New Roman" w:hAnsi="Arial" w:cs="Arial"/>
          <w:color w:val="000000" w:themeColor="text1"/>
          <w:sz w:val="24"/>
          <w:szCs w:val="24"/>
          <w:lang w:val="sk-SK" w:eastAsia="cs-CZ"/>
        </w:rPr>
        <w:t>5</w:t>
      </w:r>
      <w:r w:rsidRPr="00043871">
        <w:rPr>
          <w:rFonts w:ascii="Arial" w:eastAsia="Times New Roman" w:hAnsi="Arial" w:cs="Arial"/>
          <w:color w:val="000000" w:themeColor="text1"/>
          <w:sz w:val="24"/>
          <w:szCs w:val="24"/>
          <w:lang w:val="sk-SK" w:eastAsia="cs-CZ"/>
        </w:rPr>
        <w:t>.8</w:t>
      </w:r>
      <w:r w:rsidR="0027732C" w:rsidRPr="00043871">
        <w:rPr>
          <w:rFonts w:ascii="Arial" w:eastAsia="Times New Roman" w:hAnsi="Arial" w:cs="Arial"/>
          <w:color w:val="000000" w:themeColor="text1"/>
          <w:sz w:val="24"/>
          <w:szCs w:val="24"/>
          <w:lang w:val="sk-SK" w:eastAsia="cs-CZ"/>
        </w:rPr>
        <w:t>.</w:t>
      </w:r>
      <w:r w:rsidRPr="00043871">
        <w:rPr>
          <w:rFonts w:ascii="Arial" w:eastAsia="Times New Roman" w:hAnsi="Arial" w:cs="Arial"/>
          <w:color w:val="000000" w:themeColor="text1"/>
          <w:sz w:val="24"/>
          <w:szCs w:val="24"/>
          <w:lang w:val="sk-SK" w:eastAsia="cs-CZ"/>
        </w:rPr>
        <w:t>,</w:t>
      </w:r>
    </w:p>
    <w:p w14:paraId="5F69A6A9"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rozsah odbornej prípravy a požadovaných vedomostí pre skúšky odbornej spôsobilosti, podrobnosti o zriaďovaní a činnosti skúšobných komisií a obsah osvedčenia o odbornej spôsobilosti podľa § 5,</w:t>
      </w:r>
    </w:p>
    <w:p w14:paraId="1D4F1819"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podrobnosti o rozsahu a postupe pri poskytovaní informácií nevyhnutných na výkon štátnej správy podľa § 11,</w:t>
      </w:r>
    </w:p>
    <w:p w14:paraId="5CE93811"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d) druhy, spôsob určenia a realizácie obmedzujúcich opatrení v elektroenergetike a opatrení zameraných na odstránenie stavu núdze v elektroenergetike, podrobnosti o postupe pri vyhlasovaní stavu núdze v elektroenergetike, podrobnosti o vyhlasovaní a oznamovaní obmedzujúcich opatrení v elektroenergetike a o ich odvolaní, a kategórie osôb, ktorým nemožno prerušiť alebo obmedziť dodávku elektriny,</w:t>
      </w:r>
    </w:p>
    <w:p w14:paraId="687132C6"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e) podrobnosti o postupe pri vyhlasovaní krízovej situácie a jej úrovne podľa osobitného predpisu, </w:t>
      </w:r>
      <w:r w:rsidRPr="00043871">
        <w:rPr>
          <w:rFonts w:ascii="Arial" w:eastAsia="Times New Roman" w:hAnsi="Arial" w:cs="Arial"/>
          <w:color w:val="000000" w:themeColor="text1"/>
          <w:sz w:val="24"/>
          <w:szCs w:val="24"/>
          <w:vertAlign w:val="superscript"/>
          <w:lang w:val="sk-SK" w:eastAsia="cs-CZ"/>
        </w:rPr>
        <w:t>44)</w:t>
      </w:r>
      <w:r w:rsidRPr="00043871">
        <w:rPr>
          <w:rFonts w:ascii="Arial" w:eastAsia="Times New Roman" w:hAnsi="Arial" w:cs="Arial"/>
          <w:color w:val="000000" w:themeColor="text1"/>
          <w:sz w:val="24"/>
          <w:szCs w:val="24"/>
          <w:lang w:val="sk-SK" w:eastAsia="cs-CZ"/>
        </w:rPr>
        <w:t> o vyhlasovaní obmedzujúcich opatrení v plynárenstve pre jednotlivé kategórie odberateľov plynu, o opatreniach zameraných na odstránenie krízovej situácie a o spôsobe určenia obmedzujúcich opatrení v plynárenstve a opatrení zameraných na odstránenie krízovej situácie podľa § 21,</w:t>
      </w:r>
    </w:p>
    <w:p w14:paraId="15EAFF2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 spôsob a rozsah informácií predkladaných ministerstvu o zabezpečení štandardu bezpečnosti dodávok plynu, spôsob vyhodnocovania zabezpečenia štandardu bezpečnosti dodávok plynu, postup pri ukladaní a vyhodnocovaní opatrení v prípade nedostatočného zabezpečenia štandardu bezpečnosti dodávok plynu a podrobnosti o štandarde bezpečnosti dodávok plynu podľa § 22,</w:t>
      </w:r>
    </w:p>
    <w:p w14:paraId="3CADC3B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g) podrobnosti o rozsahu technických podmienok podľa § 19 ods. 2 a 3,</w:t>
      </w:r>
    </w:p>
    <w:p w14:paraId="5E4E49C3" w14:textId="77E5F5B3"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h) v oblasti zavádzania a prevádzky inteligentných meracích systémov podľa § 42</w:t>
      </w:r>
    </w:p>
    <w:p w14:paraId="756FDD7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kritériá a podmienky na zavedenie inteligentných meracích systémov pre jednotlivé kategórie koncových odberateľov elektriny,</w:t>
      </w:r>
    </w:p>
    <w:p w14:paraId="35003FC5"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lehoty na zavedenie inteligentných meracích systémov pre jednotlivé kategórie koncových odberateľov elektriny, u ktorých je zavedenie inteligentných meracích systémov účelné do desiatich rokov,</w:t>
      </w:r>
    </w:p>
    <w:p w14:paraId="4FE794E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požiadavky na súčinnosť jednotlivých účastníkov trhu s elektrinou pri inštalácii a prevádzke inteligentných meracích systémov,</w:t>
      </w:r>
    </w:p>
    <w:p w14:paraId="28CCC47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požadované technické parametre inteligentných meracích systémov,</w:t>
      </w:r>
    </w:p>
    <w:p w14:paraId="44EA5248" w14:textId="5DE8707A"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požiadavky na dátové prenosy</w:t>
      </w:r>
      <w:r w:rsidR="00375FEF" w:rsidRPr="00043871">
        <w:rPr>
          <w:rFonts w:ascii="Arial" w:eastAsia="Times New Roman" w:hAnsi="Arial" w:cs="Arial"/>
          <w:color w:val="000000" w:themeColor="text1"/>
          <w:sz w:val="24"/>
          <w:szCs w:val="24"/>
          <w:lang w:val="sk-SK" w:eastAsia="cs-CZ"/>
        </w:rPr>
        <w:t>, interoperabilitu inteligentných meracích systémov</w:t>
      </w:r>
      <w:r w:rsidRPr="00043871">
        <w:rPr>
          <w:rFonts w:ascii="Arial" w:eastAsia="Times New Roman" w:hAnsi="Arial" w:cs="Arial"/>
          <w:color w:val="000000" w:themeColor="text1"/>
          <w:sz w:val="24"/>
          <w:szCs w:val="24"/>
          <w:lang w:val="sk-SK" w:eastAsia="cs-CZ"/>
        </w:rPr>
        <w:t xml:space="preserve"> a spoluprácu jednotlivých systémov,</w:t>
      </w:r>
    </w:p>
    <w:p w14:paraId="641E2509" w14:textId="25E4300F"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6. spôsob </w:t>
      </w:r>
      <w:r w:rsidR="00674B57" w:rsidRPr="00043871">
        <w:rPr>
          <w:rFonts w:ascii="Arial" w:eastAsia="Times New Roman" w:hAnsi="Arial" w:cs="Arial"/>
          <w:color w:val="000000" w:themeColor="text1"/>
          <w:sz w:val="24"/>
          <w:szCs w:val="24"/>
          <w:lang w:val="sk-SK" w:eastAsia="cs-CZ"/>
        </w:rPr>
        <w:t>a podmienky</w:t>
      </w:r>
      <w:r w:rsidRPr="00043871">
        <w:rPr>
          <w:rFonts w:ascii="Arial" w:eastAsia="Times New Roman" w:hAnsi="Arial" w:cs="Arial"/>
          <w:color w:val="000000" w:themeColor="text1"/>
          <w:sz w:val="24"/>
          <w:szCs w:val="24"/>
          <w:lang w:val="sk-SK" w:eastAsia="cs-CZ"/>
        </w:rPr>
        <w:t xml:space="preserve"> prístupu k meraným údajom zo strany jednotlivých účastníkov trhu s elektrinou,</w:t>
      </w:r>
    </w:p>
    <w:p w14:paraId="7B7B15C9" w14:textId="66A9FBB3"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7. spôsob </w:t>
      </w:r>
      <w:r w:rsidR="00551D7A" w:rsidRPr="00043871">
        <w:rPr>
          <w:rFonts w:ascii="Arial" w:eastAsia="Times New Roman" w:hAnsi="Arial" w:cs="Arial"/>
          <w:color w:val="000000" w:themeColor="text1"/>
          <w:sz w:val="24"/>
          <w:szCs w:val="24"/>
          <w:lang w:val="sk-SK" w:eastAsia="cs-CZ"/>
        </w:rPr>
        <w:t>a podmienky</w:t>
      </w:r>
      <w:r w:rsidRPr="00043871">
        <w:rPr>
          <w:rFonts w:ascii="Arial" w:eastAsia="Times New Roman" w:hAnsi="Arial" w:cs="Arial"/>
          <w:color w:val="000000" w:themeColor="text1"/>
          <w:sz w:val="24"/>
          <w:szCs w:val="24"/>
          <w:lang w:val="sk-SK" w:eastAsia="cs-CZ"/>
        </w:rPr>
        <w:t xml:space="preserve"> prístupu k meraným údajom treťou stranou podľa požiadavky koncového odberateľa,</w:t>
      </w:r>
    </w:p>
    <w:p w14:paraId="22AC8FB2" w14:textId="5E27C626" w:rsidR="004057E3"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8. podrobnosti o bezpečnosti inteligentného meracieho systému, dátovej komunikácie</w:t>
      </w:r>
      <w:r w:rsidR="005D1413" w:rsidRPr="00043871">
        <w:rPr>
          <w:rFonts w:ascii="Arial" w:eastAsia="Times New Roman" w:hAnsi="Arial" w:cs="Arial"/>
          <w:color w:val="000000" w:themeColor="text1"/>
          <w:sz w:val="24"/>
          <w:szCs w:val="24"/>
          <w:lang w:val="sk-SK" w:eastAsia="cs-CZ"/>
        </w:rPr>
        <w:t>,</w:t>
      </w:r>
      <w:r w:rsidRPr="00043871">
        <w:rPr>
          <w:rFonts w:ascii="Arial" w:eastAsia="Times New Roman" w:hAnsi="Arial" w:cs="Arial"/>
          <w:color w:val="000000" w:themeColor="text1"/>
          <w:sz w:val="24"/>
          <w:szCs w:val="24"/>
          <w:lang w:val="sk-SK" w:eastAsia="cs-CZ"/>
        </w:rPr>
        <w:t xml:space="preserve"> súkromí koncových odberateľov</w:t>
      </w:r>
      <w:r w:rsidR="005D1413" w:rsidRPr="00043871">
        <w:rPr>
          <w:rFonts w:ascii="Arial" w:eastAsia="Times New Roman" w:hAnsi="Arial" w:cs="Arial"/>
          <w:color w:val="000000" w:themeColor="text1"/>
          <w:sz w:val="24"/>
          <w:szCs w:val="24"/>
          <w:lang w:val="sk-SK" w:eastAsia="cs-CZ"/>
        </w:rPr>
        <w:t xml:space="preserve"> a ochrane ich údajov</w:t>
      </w:r>
      <w:r w:rsidR="004057E3" w:rsidRPr="00043871">
        <w:rPr>
          <w:rFonts w:ascii="Arial" w:eastAsia="Times New Roman" w:hAnsi="Arial" w:cs="Arial"/>
          <w:color w:val="000000" w:themeColor="text1"/>
          <w:sz w:val="24"/>
          <w:szCs w:val="24"/>
          <w:lang w:val="sk-SK" w:eastAsia="cs-CZ"/>
        </w:rPr>
        <w:t>,</w:t>
      </w:r>
    </w:p>
    <w:p w14:paraId="551EBD85" w14:textId="05A6E976"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p>
    <w:p w14:paraId="160FEB9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i) spôsob výpočtu škody spôsobenej neoprávneným odberom elektriny podľa § 46 ods. 2,</w:t>
      </w:r>
    </w:p>
    <w:p w14:paraId="67385B64"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j) podrobnosti o zásadách prepočtu objemových jednotiek množstva na energiu podľa § 64 ods. 6 písm. h) a podmienky, za ktorých sa vykonáva určenie objemu plynu a spaľovacieho tepla objemového podľa § 76 ods. 6,</w:t>
      </w:r>
    </w:p>
    <w:p w14:paraId="717327D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k) v oblasti zavádzania a prevádzky inteligentných meracích systémov podľa § 77</w:t>
      </w:r>
    </w:p>
    <w:p w14:paraId="11D7932C"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kritériá a podmienky na zavedenie inteligentných meracích systémov pre jednotlivé kategórie koncových odberateľov plynu,</w:t>
      </w:r>
    </w:p>
    <w:p w14:paraId="66762D8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lehoty na zavedenie inteligentných meracích systémov pre jednotlivé kategórie koncových odberateľov plynu, u ktorých je zavedenie inteligentných meracích systémov účelné,</w:t>
      </w:r>
    </w:p>
    <w:p w14:paraId="4B6DECAB"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požiadavky na súčinnosť jednotlivých účastníkov trhu s plynom pri inštalácii a prevádzke inteligentných meracích systémov,</w:t>
      </w:r>
    </w:p>
    <w:p w14:paraId="7A4BEC1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požadované technické parametre inteligentných meracích systémov,</w:t>
      </w:r>
    </w:p>
    <w:p w14:paraId="07B4179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požiadavky na dátové prenosy a spoluprácu jednotlivých systémov,</w:t>
      </w:r>
    </w:p>
    <w:p w14:paraId="17898C08"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6. spôsob prístupu k meraným údajom zo strany jednotlivých účastníkov trhu s plynom,</w:t>
      </w:r>
    </w:p>
    <w:p w14:paraId="1AC398D0"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7. spôsob prístupu k meraným údajom treťou stranou podľa požiadavky koncového odberateľa,</w:t>
      </w:r>
    </w:p>
    <w:p w14:paraId="71F16394"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8. podrobnosti o bezpečnosti inteligentného meracieho systému, dátovej komunikácie a súkromí koncových odberateľov,</w:t>
      </w:r>
    </w:p>
    <w:p w14:paraId="12578FD7"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l) spôsob výpočtu škody spôsobenej neoprávneným odberom plynu podľa § 82 ods. 3,</w:t>
      </w:r>
    </w:p>
    <w:p w14:paraId="72508FD4" w14:textId="77777777" w:rsidR="00805CF3"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m) obsah a podrobnosti ekonomicko-technického hodnotenia podľa § 12 ods. 4 písm. b) trinásteho bodu</w:t>
      </w:r>
      <w:r w:rsidR="00805CF3" w:rsidRPr="00043871">
        <w:rPr>
          <w:rFonts w:ascii="Arial" w:eastAsia="Times New Roman" w:hAnsi="Arial" w:cs="Arial"/>
          <w:color w:val="000000" w:themeColor="text1"/>
          <w:sz w:val="24"/>
          <w:szCs w:val="24"/>
          <w:lang w:val="sk-SK" w:eastAsia="cs-CZ"/>
        </w:rPr>
        <w:t>,</w:t>
      </w:r>
    </w:p>
    <w:p w14:paraId="1C0D7B60" w14:textId="36E9839D" w:rsidR="00D96116" w:rsidRPr="00043871" w:rsidRDefault="00805CF3"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n) podrobnosti o postupe účastníkov trhu s plynom pri poskytovaní a prijímaní solidarity v dodávke plynu.</w:t>
      </w:r>
    </w:p>
    <w:p w14:paraId="6D39F64F"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Úrad vydá všeobecne záväzný právny predpis, ktorým ustanoví</w:t>
      </w:r>
    </w:p>
    <w:p w14:paraId="0BBDD00E"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spôsob vedenia evidencie skutočností, ktoré sú predmetom účtovníctva, spôsob vedenia evidencie nákladov, výnosov, aktív a pasív, formu a termíny predkladania výstupov z evidencie na účely tohto zákona podľa § 16,</w:t>
      </w:r>
    </w:p>
    <w:p w14:paraId="0B35D1CB" w14:textId="6F56FD4D"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b) spôsob, rozsah a štruktúru poskytovania údajov o </w:t>
      </w:r>
      <w:r w:rsidR="00B3080B" w:rsidRPr="00043871">
        <w:rPr>
          <w:rFonts w:ascii="Arial" w:eastAsia="Times New Roman" w:hAnsi="Arial" w:cs="Arial"/>
          <w:color w:val="000000" w:themeColor="text1"/>
          <w:sz w:val="24"/>
          <w:szCs w:val="24"/>
          <w:lang w:val="sk-SK" w:eastAsia="cs-CZ"/>
        </w:rPr>
        <w:t xml:space="preserve">meraní alebo </w:t>
      </w:r>
      <w:r w:rsidRPr="00043871">
        <w:rPr>
          <w:rFonts w:ascii="Arial" w:eastAsia="Times New Roman" w:hAnsi="Arial" w:cs="Arial"/>
          <w:color w:val="000000" w:themeColor="text1"/>
          <w:sz w:val="24"/>
          <w:szCs w:val="24"/>
          <w:lang w:val="sk-SK" w:eastAsia="cs-CZ"/>
        </w:rPr>
        <w:t xml:space="preserve">spotrebe </w:t>
      </w:r>
      <w:r w:rsidR="00B3080B" w:rsidRPr="00043871">
        <w:rPr>
          <w:rFonts w:ascii="Arial" w:eastAsia="Times New Roman" w:hAnsi="Arial" w:cs="Arial"/>
          <w:color w:val="000000" w:themeColor="text1"/>
          <w:sz w:val="24"/>
          <w:szCs w:val="24"/>
          <w:lang w:val="sk-SK" w:eastAsia="cs-CZ"/>
        </w:rPr>
        <w:t>elektriny</w:t>
      </w:r>
      <w:r w:rsidRPr="00043871">
        <w:rPr>
          <w:rFonts w:ascii="Arial" w:eastAsia="Times New Roman" w:hAnsi="Arial" w:cs="Arial"/>
          <w:color w:val="000000" w:themeColor="text1"/>
          <w:sz w:val="24"/>
          <w:szCs w:val="24"/>
          <w:lang w:val="sk-SK" w:eastAsia="cs-CZ"/>
        </w:rPr>
        <w:t xml:space="preserve"> na odbernom mieste </w:t>
      </w:r>
      <w:r w:rsidR="00666B3E" w:rsidRPr="00043871">
        <w:rPr>
          <w:rFonts w:ascii="Arial" w:eastAsia="Times New Roman" w:hAnsi="Arial" w:cs="Arial"/>
          <w:color w:val="000000" w:themeColor="text1"/>
          <w:sz w:val="24"/>
          <w:szCs w:val="24"/>
          <w:lang w:val="sk-SK" w:eastAsia="cs-CZ"/>
        </w:rPr>
        <w:t xml:space="preserve">koncového </w:t>
      </w:r>
      <w:r w:rsidRPr="00043871">
        <w:rPr>
          <w:rFonts w:ascii="Arial" w:eastAsia="Times New Roman" w:hAnsi="Arial" w:cs="Arial"/>
          <w:color w:val="000000" w:themeColor="text1"/>
          <w:sz w:val="24"/>
          <w:szCs w:val="24"/>
          <w:lang w:val="sk-SK" w:eastAsia="cs-CZ"/>
        </w:rPr>
        <w:t>odberateľa elektriny v závislosti od typu merania na odbernom mieste a štruktúry merania</w:t>
      </w:r>
      <w:r w:rsidR="00307495" w:rsidRPr="00043871">
        <w:rPr>
          <w:rFonts w:ascii="Arial" w:eastAsia="Times New Roman" w:hAnsi="Arial" w:cs="Arial"/>
          <w:color w:val="000000" w:themeColor="text1"/>
          <w:sz w:val="24"/>
          <w:szCs w:val="24"/>
          <w:lang w:val="sk-SK" w:eastAsia="cs-CZ"/>
        </w:rPr>
        <w:t xml:space="preserve">, </w:t>
      </w:r>
      <w:r w:rsidR="000C07EA" w:rsidRPr="00043871">
        <w:rPr>
          <w:rFonts w:ascii="Arial" w:eastAsia="Times New Roman" w:hAnsi="Arial" w:cs="Arial"/>
          <w:color w:val="000000" w:themeColor="text1"/>
          <w:sz w:val="24"/>
          <w:szCs w:val="24"/>
          <w:lang w:val="sk-SK" w:eastAsia="cs-CZ"/>
        </w:rPr>
        <w:t>údajov potrebných na vykonanie zmeny dodávateľa elektriny alebo agregátora</w:t>
      </w:r>
      <w:r w:rsidR="00D07074" w:rsidRPr="00043871">
        <w:rPr>
          <w:rFonts w:ascii="Arial" w:eastAsia="Times New Roman" w:hAnsi="Arial" w:cs="Arial"/>
          <w:color w:val="000000" w:themeColor="text1"/>
          <w:sz w:val="24"/>
          <w:szCs w:val="24"/>
          <w:lang w:val="sk-SK" w:eastAsia="cs-CZ"/>
        </w:rPr>
        <w:t>, údajov potrebných na poskytovanie flexibility a údajov potrebných na poskytovanie energetických služieb</w:t>
      </w:r>
      <w:r w:rsidRPr="00043871">
        <w:rPr>
          <w:rFonts w:ascii="Arial" w:eastAsia="Times New Roman" w:hAnsi="Arial" w:cs="Arial"/>
          <w:color w:val="000000" w:themeColor="text1"/>
          <w:sz w:val="24"/>
          <w:szCs w:val="24"/>
          <w:lang w:val="sk-SK" w:eastAsia="cs-CZ"/>
        </w:rPr>
        <w:t xml:space="preserve"> a uchovávania údajov o</w:t>
      </w:r>
      <w:r w:rsidR="002E337C" w:rsidRPr="00043871">
        <w:rPr>
          <w:rFonts w:ascii="Arial" w:eastAsia="Times New Roman" w:hAnsi="Arial" w:cs="Arial"/>
          <w:color w:val="000000" w:themeColor="text1"/>
          <w:sz w:val="24"/>
          <w:szCs w:val="24"/>
          <w:lang w:val="sk-SK" w:eastAsia="cs-CZ"/>
        </w:rPr>
        <w:t> meraní alebo</w:t>
      </w:r>
      <w:r w:rsidRPr="00043871">
        <w:rPr>
          <w:rFonts w:ascii="Arial" w:eastAsia="Times New Roman" w:hAnsi="Arial" w:cs="Arial"/>
          <w:color w:val="000000" w:themeColor="text1"/>
          <w:sz w:val="24"/>
          <w:szCs w:val="24"/>
          <w:lang w:val="sk-SK" w:eastAsia="cs-CZ"/>
        </w:rPr>
        <w:t xml:space="preserve"> spotrebe </w:t>
      </w:r>
      <w:r w:rsidR="002E337C" w:rsidRPr="00043871">
        <w:rPr>
          <w:rFonts w:ascii="Arial" w:eastAsia="Times New Roman" w:hAnsi="Arial" w:cs="Arial"/>
          <w:color w:val="000000" w:themeColor="text1"/>
          <w:sz w:val="24"/>
          <w:szCs w:val="24"/>
          <w:lang w:val="sk-SK" w:eastAsia="cs-CZ"/>
        </w:rPr>
        <w:t>elektriny</w:t>
      </w:r>
      <w:r w:rsidRPr="00043871">
        <w:rPr>
          <w:rFonts w:ascii="Arial" w:eastAsia="Times New Roman" w:hAnsi="Arial" w:cs="Arial"/>
          <w:color w:val="000000" w:themeColor="text1"/>
          <w:sz w:val="24"/>
          <w:szCs w:val="24"/>
          <w:lang w:val="sk-SK" w:eastAsia="cs-CZ"/>
        </w:rPr>
        <w:t xml:space="preserve"> prevádzkovateľom prenosovej sústavy </w:t>
      </w:r>
      <w:r w:rsidR="002E337C" w:rsidRPr="00043871">
        <w:rPr>
          <w:rFonts w:ascii="Arial" w:eastAsia="Times New Roman" w:hAnsi="Arial" w:cs="Arial"/>
          <w:color w:val="000000" w:themeColor="text1"/>
          <w:sz w:val="24"/>
          <w:szCs w:val="24"/>
          <w:lang w:val="sk-SK" w:eastAsia="cs-CZ"/>
        </w:rPr>
        <w:t xml:space="preserve">podľa § 28 ods. 3 písm. </w:t>
      </w:r>
      <w:r w:rsidR="0014702E" w:rsidRPr="00043871">
        <w:rPr>
          <w:rFonts w:ascii="Arial" w:eastAsia="Times New Roman" w:hAnsi="Arial" w:cs="Arial"/>
          <w:color w:val="000000" w:themeColor="text1"/>
          <w:sz w:val="24"/>
          <w:szCs w:val="24"/>
          <w:lang w:val="sk-SK" w:eastAsia="cs-CZ"/>
        </w:rPr>
        <w:t>x</w:t>
      </w:r>
      <w:r w:rsidR="002E337C"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prevádzkovateľom distribučnej sústavy podľa § 31 ods. 3 písm. m)</w:t>
      </w:r>
      <w:r w:rsidR="002E337C" w:rsidRPr="00043871">
        <w:rPr>
          <w:rFonts w:ascii="Arial" w:eastAsia="Times New Roman" w:hAnsi="Arial" w:cs="Arial"/>
          <w:color w:val="000000" w:themeColor="text1"/>
          <w:sz w:val="24"/>
          <w:szCs w:val="24"/>
          <w:lang w:val="sk-SK" w:eastAsia="cs-CZ"/>
        </w:rPr>
        <w:t xml:space="preserve"> a dodávateľom elektriny podľa § 34 ods. 2 písm.</w:t>
      </w:r>
      <w:r w:rsidR="009A065C" w:rsidRPr="00043871">
        <w:rPr>
          <w:rFonts w:ascii="Arial" w:eastAsia="Times New Roman" w:hAnsi="Arial" w:cs="Arial"/>
          <w:color w:val="000000" w:themeColor="text1"/>
          <w:sz w:val="24"/>
          <w:szCs w:val="24"/>
          <w:lang w:val="sk-SK" w:eastAsia="cs-CZ"/>
        </w:rPr>
        <w:t xml:space="preserve"> aa)</w:t>
      </w:r>
      <w:r w:rsidRPr="00043871">
        <w:rPr>
          <w:rFonts w:ascii="Arial" w:eastAsia="Times New Roman" w:hAnsi="Arial" w:cs="Arial"/>
          <w:color w:val="000000" w:themeColor="text1"/>
          <w:sz w:val="24"/>
          <w:szCs w:val="24"/>
          <w:lang w:val="sk-SK" w:eastAsia="cs-CZ"/>
        </w:rPr>
        <w:t>,</w:t>
      </w:r>
    </w:p>
    <w:p w14:paraId="739D8905"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náležitosti žiadosti o vydanie predchádzajúceho súhlasu s vymenovaním alebo ustanovením a odvolaním osoby povinnej zabezpečiť súlad prevádzkovateľa distribučnej sústavy, prevádzkovateľa prepravnej siete, vlastníka prepravnej siete, prevádzkovateľa distribučnej siete a doklady prikladané k žiadosti podľa § 32 ods. 6, § 58 ods. 5, § 62 ods. 7 a 8 a § 65 ods. 6,</w:t>
      </w:r>
    </w:p>
    <w:p w14:paraId="4A7D2879" w14:textId="32576865"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d) postupy a opatrenia týkajúce sa uchovávania údajov a formu a obsah uchovávaných údajov podľa § 34 ods. 2 písm. </w:t>
      </w:r>
      <w:r w:rsidR="00504CDA" w:rsidRPr="00043871">
        <w:rPr>
          <w:rFonts w:ascii="Arial" w:eastAsia="Times New Roman" w:hAnsi="Arial" w:cs="Arial"/>
          <w:color w:val="000000" w:themeColor="text1"/>
          <w:sz w:val="24"/>
          <w:szCs w:val="24"/>
          <w:lang w:val="sk-SK" w:eastAsia="cs-CZ"/>
        </w:rPr>
        <w:t>v</w:t>
      </w:r>
      <w:r w:rsidRPr="00043871">
        <w:rPr>
          <w:rFonts w:ascii="Arial" w:eastAsia="Times New Roman" w:hAnsi="Arial" w:cs="Arial"/>
          <w:color w:val="000000" w:themeColor="text1"/>
          <w:sz w:val="24"/>
          <w:szCs w:val="24"/>
          <w:lang w:val="sk-SK" w:eastAsia="cs-CZ"/>
        </w:rPr>
        <w:t xml:space="preserve">) a § 69 ods. 2 písm. </w:t>
      </w:r>
      <w:r w:rsidR="003A02E5" w:rsidRPr="00043871">
        <w:rPr>
          <w:rFonts w:ascii="Arial" w:eastAsia="Times New Roman" w:hAnsi="Arial" w:cs="Arial"/>
          <w:color w:val="000000" w:themeColor="text1"/>
          <w:sz w:val="24"/>
          <w:szCs w:val="24"/>
          <w:lang w:val="sk-SK" w:eastAsia="cs-CZ"/>
        </w:rPr>
        <w:t>i</w:t>
      </w:r>
      <w:r w:rsidRPr="00043871">
        <w:rPr>
          <w:rFonts w:ascii="Arial" w:eastAsia="Times New Roman" w:hAnsi="Arial" w:cs="Arial"/>
          <w:color w:val="000000" w:themeColor="text1"/>
          <w:sz w:val="24"/>
          <w:szCs w:val="24"/>
          <w:lang w:val="sk-SK" w:eastAsia="cs-CZ"/>
        </w:rPr>
        <w:t>),</w:t>
      </w:r>
    </w:p>
    <w:p w14:paraId="648C107E" w14:textId="74332538"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e) spôsob, rozsah a štruktúru poskytovania meraných </w:t>
      </w:r>
      <w:r w:rsidR="00722778" w:rsidRPr="00043871">
        <w:rPr>
          <w:rFonts w:ascii="Arial" w:eastAsia="Times New Roman" w:hAnsi="Arial" w:cs="Arial"/>
          <w:color w:val="000000" w:themeColor="text1"/>
          <w:sz w:val="24"/>
          <w:szCs w:val="24"/>
          <w:lang w:val="sk-SK" w:eastAsia="cs-CZ"/>
        </w:rPr>
        <w:t>a</w:t>
      </w:r>
      <w:r w:rsidR="001D231F" w:rsidRPr="00043871">
        <w:rPr>
          <w:rFonts w:ascii="Arial" w:eastAsia="Times New Roman" w:hAnsi="Arial" w:cs="Arial"/>
          <w:color w:val="000000" w:themeColor="text1"/>
          <w:sz w:val="24"/>
          <w:szCs w:val="24"/>
          <w:lang w:val="sk-SK" w:eastAsia="cs-CZ"/>
        </w:rPr>
        <w:t xml:space="preserve"> vyhodnotených </w:t>
      </w:r>
      <w:r w:rsidRPr="00043871">
        <w:rPr>
          <w:rFonts w:ascii="Arial" w:eastAsia="Times New Roman" w:hAnsi="Arial" w:cs="Arial"/>
          <w:color w:val="000000" w:themeColor="text1"/>
          <w:sz w:val="24"/>
          <w:szCs w:val="24"/>
          <w:lang w:val="sk-SK" w:eastAsia="cs-CZ"/>
        </w:rPr>
        <w:t xml:space="preserve">údajov o spotrebe na odbernom mieste odberateľa plynu v závislosti od typu merania na </w:t>
      </w:r>
      <w:r w:rsidRPr="00043871">
        <w:rPr>
          <w:rFonts w:ascii="Arial" w:eastAsia="Times New Roman" w:hAnsi="Arial" w:cs="Arial"/>
          <w:color w:val="000000" w:themeColor="text1"/>
          <w:sz w:val="24"/>
          <w:szCs w:val="24"/>
          <w:lang w:val="sk-SK" w:eastAsia="cs-CZ"/>
        </w:rPr>
        <w:lastRenderedPageBreak/>
        <w:t xml:space="preserve">odbernom mieste a štruktúry merania a uchovávania údajov o spotrebe prevádzkovateľom prepravnej siete a prevádzkovateľom distribučnej siete podľa § 49 ods. 7 písm. </w:t>
      </w:r>
      <w:r w:rsidR="001B3DE2" w:rsidRPr="00043871">
        <w:rPr>
          <w:rFonts w:ascii="Arial" w:eastAsia="Times New Roman" w:hAnsi="Arial" w:cs="Arial"/>
          <w:color w:val="000000" w:themeColor="text1"/>
          <w:sz w:val="24"/>
          <w:szCs w:val="24"/>
          <w:lang w:val="sk-SK" w:eastAsia="cs-CZ"/>
        </w:rPr>
        <w:t>j</w:t>
      </w:r>
      <w:r w:rsidRPr="00043871">
        <w:rPr>
          <w:rFonts w:ascii="Arial" w:eastAsia="Times New Roman" w:hAnsi="Arial" w:cs="Arial"/>
          <w:color w:val="000000" w:themeColor="text1"/>
          <w:sz w:val="24"/>
          <w:szCs w:val="24"/>
          <w:lang w:val="sk-SK" w:eastAsia="cs-CZ"/>
        </w:rPr>
        <w:t>) a § 64 ods. 7 písm. i),</w:t>
      </w:r>
    </w:p>
    <w:p w14:paraId="1F291653"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f) náležitosti žiadosti o vydanie predchádzajúceho súhlasu s vymenovaním alebo voľbou a odvolaním štatutárneho orgánu alebo člena štatutárneho orgánu prevádzkovateľa prepravnej siete a doklady prikladané k žiadosti podľa § 52,</w:t>
      </w:r>
    </w:p>
    <w:p w14:paraId="686BC14E"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g) náležitosti žiadosti o vydanie predchádzajúceho súhlasu s voľbou a odvolaním člena dozornej komisie prevádzkovateľa prepravnej siete a doklady prikladané k žiadosti podľa § 54,</w:t>
      </w:r>
    </w:p>
    <w:p w14:paraId="40E13A9D" w14:textId="77777777"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h) náležitosti žiadosti o udelenie výnimky a doklady prikladané k žiadosti podľa § 75 ods. 5,</w:t>
      </w:r>
    </w:p>
    <w:p w14:paraId="592DBEA0" w14:textId="4BFFC799"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i) spôsob, rozsah a štruktúru poskytovania údajov výrobcom elektriny, </w:t>
      </w:r>
      <w:r w:rsidR="00946BE8" w:rsidRPr="00043871">
        <w:rPr>
          <w:rFonts w:ascii="Arial" w:eastAsia="Times New Roman" w:hAnsi="Arial" w:cs="Arial"/>
          <w:color w:val="000000" w:themeColor="text1"/>
          <w:sz w:val="24"/>
          <w:szCs w:val="24"/>
          <w:lang w:val="sk-SK" w:eastAsia="cs-CZ"/>
        </w:rPr>
        <w:t xml:space="preserve">prevádzkovateľom zariadenia na uskladňovanie elektriny, </w:t>
      </w:r>
      <w:r w:rsidR="00837724" w:rsidRPr="00043871">
        <w:rPr>
          <w:rFonts w:ascii="Arial" w:eastAsia="Times New Roman" w:hAnsi="Arial" w:cs="Arial"/>
          <w:color w:val="000000" w:themeColor="text1"/>
          <w:sz w:val="24"/>
          <w:szCs w:val="24"/>
          <w:lang w:val="sk-SK" w:eastAsia="cs-CZ"/>
        </w:rPr>
        <w:t xml:space="preserve">aktívnym odberateľom, </w:t>
      </w:r>
      <w:r w:rsidR="008E4F90" w:rsidRPr="00043871">
        <w:rPr>
          <w:rFonts w:ascii="Arial" w:eastAsia="Times New Roman" w:hAnsi="Arial" w:cs="Arial"/>
          <w:color w:val="000000" w:themeColor="text1"/>
          <w:sz w:val="24"/>
          <w:szCs w:val="24"/>
          <w:lang w:val="sk-SK" w:eastAsia="cs-CZ"/>
        </w:rPr>
        <w:t xml:space="preserve">energetickým spoločenstvom, </w:t>
      </w:r>
      <w:r w:rsidRPr="00043871">
        <w:rPr>
          <w:rFonts w:ascii="Arial" w:eastAsia="Times New Roman" w:hAnsi="Arial" w:cs="Arial"/>
          <w:color w:val="000000" w:themeColor="text1"/>
          <w:sz w:val="24"/>
          <w:szCs w:val="24"/>
          <w:lang w:val="sk-SK" w:eastAsia="cs-CZ"/>
        </w:rPr>
        <w:t>prevádzkovateľom prenosovej sústavy, prevádzkovateľom distribučnej sústavy a organizátorom krátkodobého trhu s</w:t>
      </w:r>
      <w:r w:rsidR="008025A4" w:rsidRPr="00043871">
        <w:rPr>
          <w:rFonts w:ascii="Arial" w:eastAsia="Times New Roman" w:hAnsi="Arial" w:cs="Arial"/>
          <w:color w:val="000000" w:themeColor="text1"/>
          <w:sz w:val="24"/>
          <w:szCs w:val="24"/>
          <w:lang w:val="sk-SK" w:eastAsia="cs-CZ"/>
        </w:rPr>
        <w:t> </w:t>
      </w:r>
      <w:r w:rsidRPr="00043871">
        <w:rPr>
          <w:rFonts w:ascii="Arial" w:eastAsia="Times New Roman" w:hAnsi="Arial" w:cs="Arial"/>
          <w:color w:val="000000" w:themeColor="text1"/>
          <w:sz w:val="24"/>
          <w:szCs w:val="24"/>
          <w:lang w:val="sk-SK" w:eastAsia="cs-CZ"/>
        </w:rPr>
        <w:t>elektrinou</w:t>
      </w:r>
      <w:r w:rsidR="008025A4" w:rsidRPr="00043871">
        <w:rPr>
          <w:rFonts w:ascii="Arial" w:eastAsia="Times New Roman" w:hAnsi="Arial" w:cs="Arial"/>
          <w:color w:val="000000" w:themeColor="text1"/>
          <w:sz w:val="24"/>
          <w:szCs w:val="24"/>
          <w:lang w:val="sk-SK" w:eastAsia="cs-CZ"/>
        </w:rPr>
        <w:t>,</w:t>
      </w:r>
    </w:p>
    <w:p w14:paraId="796D2ED8" w14:textId="314F9EBF" w:rsidR="003049A8" w:rsidRPr="00043871" w:rsidRDefault="008025A4"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bookmarkStart w:id="404" w:name="c_80119"/>
      <w:bookmarkStart w:id="405" w:name="pa_96"/>
      <w:bookmarkStart w:id="406" w:name="p_96"/>
      <w:bookmarkEnd w:id="404"/>
      <w:bookmarkEnd w:id="405"/>
      <w:bookmarkEnd w:id="406"/>
      <w:r w:rsidRPr="00043871">
        <w:rPr>
          <w:rFonts w:ascii="Arial" w:eastAsia="Times New Roman" w:hAnsi="Arial" w:cs="Arial"/>
          <w:color w:val="000000" w:themeColor="text1"/>
          <w:sz w:val="24"/>
          <w:szCs w:val="24"/>
          <w:lang w:val="sk-SK" w:eastAsia="cs-CZ"/>
        </w:rPr>
        <w:t>j) podmie</w:t>
      </w:r>
      <w:r w:rsidR="00556BB5" w:rsidRPr="00043871">
        <w:rPr>
          <w:rFonts w:ascii="Arial" w:eastAsia="Times New Roman" w:hAnsi="Arial" w:cs="Arial"/>
          <w:color w:val="000000" w:themeColor="text1"/>
          <w:sz w:val="24"/>
          <w:szCs w:val="24"/>
          <w:lang w:val="sk-SK" w:eastAsia="cs-CZ"/>
        </w:rPr>
        <w:t>nk</w:t>
      </w:r>
      <w:r w:rsidR="001643CD" w:rsidRPr="00043871">
        <w:rPr>
          <w:rFonts w:ascii="Arial" w:eastAsia="Times New Roman" w:hAnsi="Arial" w:cs="Arial"/>
          <w:color w:val="000000" w:themeColor="text1"/>
          <w:sz w:val="24"/>
          <w:szCs w:val="24"/>
          <w:lang w:val="sk-SK" w:eastAsia="cs-CZ"/>
        </w:rPr>
        <w:t>y</w:t>
      </w:r>
      <w:r w:rsidRPr="00043871">
        <w:rPr>
          <w:rFonts w:ascii="Arial" w:eastAsia="Times New Roman" w:hAnsi="Arial" w:cs="Arial"/>
          <w:color w:val="000000" w:themeColor="text1"/>
          <w:sz w:val="24"/>
          <w:szCs w:val="24"/>
          <w:lang w:val="sk-SK" w:eastAsia="cs-CZ"/>
        </w:rPr>
        <w:t xml:space="preserve"> výberového konania</w:t>
      </w:r>
      <w:r w:rsidR="00E810B3" w:rsidRPr="00043871">
        <w:rPr>
          <w:rFonts w:ascii="Arial" w:eastAsia="Times New Roman" w:hAnsi="Arial" w:cs="Arial"/>
          <w:color w:val="000000" w:themeColor="text1"/>
          <w:sz w:val="24"/>
          <w:szCs w:val="24"/>
          <w:lang w:val="sk-SK" w:eastAsia="cs-CZ"/>
        </w:rPr>
        <w:t xml:space="preserve"> </w:t>
      </w:r>
      <w:r w:rsidR="0069470C" w:rsidRPr="00043871">
        <w:rPr>
          <w:rFonts w:ascii="Arial" w:eastAsia="Times New Roman" w:hAnsi="Arial" w:cs="Arial"/>
          <w:color w:val="000000" w:themeColor="text1"/>
          <w:sz w:val="24"/>
          <w:szCs w:val="24"/>
          <w:lang w:val="sk-SK" w:eastAsia="cs-CZ"/>
        </w:rPr>
        <w:t>na poskytovanie služieb zariadenia na uskladňovanie elektriny</w:t>
      </w:r>
      <w:r w:rsidR="00E810B3" w:rsidRPr="00043871">
        <w:rPr>
          <w:rFonts w:ascii="Arial" w:eastAsia="Times New Roman" w:hAnsi="Arial" w:cs="Arial"/>
          <w:color w:val="000000" w:themeColor="text1"/>
          <w:sz w:val="24"/>
          <w:szCs w:val="24"/>
          <w:lang w:val="sk-SK" w:eastAsia="cs-CZ"/>
        </w:rPr>
        <w:t xml:space="preserve"> podľa § 32b</w:t>
      </w:r>
      <w:r w:rsidR="003049A8" w:rsidRPr="00043871">
        <w:rPr>
          <w:rFonts w:ascii="Arial" w:eastAsia="Times New Roman" w:hAnsi="Arial" w:cs="Arial"/>
          <w:color w:val="000000" w:themeColor="text1"/>
          <w:sz w:val="24"/>
          <w:szCs w:val="24"/>
          <w:lang w:val="sk-SK" w:eastAsia="cs-CZ"/>
        </w:rPr>
        <w:t>,</w:t>
      </w:r>
    </w:p>
    <w:p w14:paraId="7B4C8C8A" w14:textId="77777777" w:rsidR="00EE5B03" w:rsidRPr="00043871" w:rsidRDefault="003049A8"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k) obsahové náležitosti prevádzkového poriadku prevádzkovateľa sústavy, organizátora krátkodobého trhu s elektrinou, prevádzkovateľa siete a prevádzkovateľa zásobníka</w:t>
      </w:r>
      <w:r w:rsidR="008E406E" w:rsidRPr="00043871">
        <w:rPr>
          <w:rFonts w:ascii="Arial" w:eastAsia="Times New Roman" w:hAnsi="Arial" w:cs="Arial"/>
          <w:color w:val="000000" w:themeColor="text1"/>
          <w:sz w:val="24"/>
          <w:szCs w:val="24"/>
          <w:lang w:val="sk-SK" w:eastAsia="cs-CZ"/>
        </w:rPr>
        <w:t>, rozsah obchodných podmienok, ktoré sú súčasťou prevádzkového poriadku prevádzkovateľa sústavy alebo prevádzkovateľa siete,</w:t>
      </w:r>
      <w:r w:rsidRPr="00043871">
        <w:rPr>
          <w:rFonts w:ascii="Arial" w:eastAsia="Times New Roman" w:hAnsi="Arial" w:cs="Arial"/>
          <w:color w:val="000000" w:themeColor="text1"/>
          <w:sz w:val="24"/>
          <w:szCs w:val="24"/>
          <w:lang w:val="sk-SK" w:eastAsia="cs-CZ"/>
        </w:rPr>
        <w:t xml:space="preserve"> a obsahové náležitosti plánu rozvoja distribučnej sústavy</w:t>
      </w:r>
      <w:r w:rsidR="00EE5B03" w:rsidRPr="00043871">
        <w:rPr>
          <w:rFonts w:ascii="Arial" w:eastAsia="Times New Roman" w:hAnsi="Arial" w:cs="Arial"/>
          <w:color w:val="000000" w:themeColor="text1"/>
          <w:sz w:val="24"/>
          <w:szCs w:val="24"/>
          <w:lang w:val="sk-SK" w:eastAsia="cs-CZ"/>
        </w:rPr>
        <w:t>,</w:t>
      </w:r>
    </w:p>
    <w:p w14:paraId="2726D609" w14:textId="36FCF211" w:rsidR="00F1252A" w:rsidRPr="00043871" w:rsidRDefault="00EE5B03" w:rsidP="0047797C">
      <w:pPr>
        <w:shd w:val="clear" w:color="auto" w:fill="FFFFFF"/>
        <w:spacing w:after="0" w:line="276" w:lineRule="auto"/>
        <w:ind w:left="-284"/>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l) </w:t>
      </w:r>
      <w:r w:rsidR="00F1252A" w:rsidRPr="00043871">
        <w:rPr>
          <w:rFonts w:ascii="Arial" w:hAnsi="Arial" w:cs="Arial"/>
          <w:color w:val="000000" w:themeColor="text1"/>
          <w:sz w:val="24"/>
          <w:szCs w:val="24"/>
          <w:lang w:val="sk-SK"/>
        </w:rPr>
        <w:t xml:space="preserve"> </w:t>
      </w:r>
      <w:r w:rsidR="00F1252A" w:rsidRPr="00043871">
        <w:rPr>
          <w:rFonts w:ascii="Arial" w:eastAsia="Times New Roman" w:hAnsi="Arial" w:cs="Arial"/>
          <w:color w:val="000000" w:themeColor="text1"/>
          <w:sz w:val="24"/>
          <w:szCs w:val="24"/>
          <w:lang w:val="sk-SK" w:eastAsia="cs-CZ"/>
        </w:rPr>
        <w:t>v oblasti tokov jalového elektrického výkonu a jeho kompenzácie podľa § 28 a 31</w:t>
      </w:r>
    </w:p>
    <w:p w14:paraId="17EDEDD1" w14:textId="2E990A2E" w:rsidR="00F1252A" w:rsidRPr="00043871" w:rsidRDefault="00F1252A" w:rsidP="0047797C">
      <w:pPr>
        <w:shd w:val="clear" w:color="auto" w:fill="FFFFFF"/>
        <w:spacing w:after="0" w:line="276" w:lineRule="auto"/>
        <w:ind w:left="284" w:hanging="284"/>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 hraničné hodnoty tokov </w:t>
      </w:r>
      <w:r w:rsidR="007D30CD" w:rsidRPr="00043871">
        <w:rPr>
          <w:rFonts w:ascii="Arial" w:eastAsia="Times New Roman" w:hAnsi="Arial" w:cs="Arial"/>
          <w:color w:val="000000" w:themeColor="text1"/>
          <w:sz w:val="24"/>
          <w:szCs w:val="24"/>
          <w:lang w:val="sk-SK" w:eastAsia="cs-CZ"/>
        </w:rPr>
        <w:t xml:space="preserve">jalového elektrického výkonu </w:t>
      </w:r>
      <w:r w:rsidRPr="00043871">
        <w:rPr>
          <w:rFonts w:ascii="Arial" w:eastAsia="Times New Roman" w:hAnsi="Arial" w:cs="Arial"/>
          <w:color w:val="000000" w:themeColor="text1"/>
          <w:sz w:val="24"/>
          <w:szCs w:val="24"/>
          <w:lang w:val="sk-SK" w:eastAsia="cs-CZ"/>
        </w:rPr>
        <w:t>z časti vymedzeného územia do prenosovej sústavy a opačným smerom na základe spoločnej analýzy nákladov a prínosov podľa osobitného predpisu,</w:t>
      </w:r>
      <w:r w:rsidRPr="00043871">
        <w:rPr>
          <w:rFonts w:ascii="Arial" w:eastAsia="Times New Roman" w:hAnsi="Arial" w:cs="Arial"/>
          <w:color w:val="000000" w:themeColor="text1"/>
          <w:sz w:val="24"/>
          <w:szCs w:val="24"/>
          <w:vertAlign w:val="superscript"/>
          <w:lang w:val="sk-SK" w:eastAsia="cs-CZ"/>
        </w:rPr>
        <w:t>54b)</w:t>
      </w:r>
    </w:p>
    <w:p w14:paraId="1DC91689" w14:textId="77777777" w:rsidR="00F1252A" w:rsidRPr="00043871" w:rsidRDefault="00F1252A" w:rsidP="0047797C">
      <w:pPr>
        <w:shd w:val="clear" w:color="auto" w:fill="FFFFFF"/>
        <w:spacing w:after="0" w:line="276" w:lineRule="auto"/>
        <w:ind w:left="284" w:hanging="284"/>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objem kompenzačných prostriedkov alebo nefrekvenčných podporných služieb pre jednotlivých prevádzkovateľov sústav a referenčných hodnôt pretoku jalového elektrického výkonu vzťahujúcich sa na časť vymedzeného územia, na základe spoločnej technickej analýzy prevádzkovateľa prenosovej sústavy a všetkých prevádzkovateľov regionálnych distribučných sústav,</w:t>
      </w:r>
    </w:p>
    <w:p w14:paraId="467254AB" w14:textId="40285922" w:rsidR="00F1252A" w:rsidRPr="00043871" w:rsidRDefault="00F1252A" w:rsidP="0047797C">
      <w:pPr>
        <w:shd w:val="clear" w:color="auto" w:fill="FFFFFF"/>
        <w:spacing w:after="0" w:line="276" w:lineRule="auto"/>
        <w:ind w:left="284" w:hanging="284"/>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3. požiadavky na súčinnosť </w:t>
      </w:r>
      <w:r w:rsidR="007D30CD" w:rsidRPr="00043871">
        <w:rPr>
          <w:rFonts w:ascii="Arial" w:eastAsia="Times New Roman" w:hAnsi="Arial" w:cs="Arial"/>
          <w:color w:val="000000" w:themeColor="text1"/>
          <w:sz w:val="24"/>
          <w:szCs w:val="24"/>
          <w:lang w:val="sk-SK" w:eastAsia="cs-CZ"/>
        </w:rPr>
        <w:t>prevádzkovateľov sústav</w:t>
      </w:r>
      <w:r w:rsidRPr="00043871">
        <w:rPr>
          <w:rFonts w:ascii="Arial" w:eastAsia="Times New Roman" w:hAnsi="Arial" w:cs="Arial"/>
          <w:color w:val="000000" w:themeColor="text1"/>
          <w:sz w:val="24"/>
          <w:szCs w:val="24"/>
          <w:lang w:val="sk-SK" w:eastAsia="cs-CZ"/>
        </w:rPr>
        <w:t xml:space="preserve"> na celé regulačné obdobie, spôsob a lehoty odovzdávania informácií o tokoch jalovej zložky elektriny a ich vyhodnocovania,</w:t>
      </w:r>
    </w:p>
    <w:p w14:paraId="2F296D20" w14:textId="77777777" w:rsidR="008D160B" w:rsidRPr="00043871" w:rsidRDefault="0081259C"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m</w:t>
      </w:r>
      <w:r w:rsidR="00805CF3" w:rsidRPr="00043871">
        <w:rPr>
          <w:rFonts w:ascii="Arial" w:eastAsia="Times New Roman" w:hAnsi="Arial" w:cs="Arial"/>
          <w:color w:val="000000" w:themeColor="text1"/>
          <w:sz w:val="24"/>
          <w:szCs w:val="24"/>
          <w:lang w:val="sk-SK" w:eastAsia="cs-CZ"/>
        </w:rPr>
        <w:t>) spôsob určenia primeranej náhrady z dôvodu poskytovania solidarity v dodávke plynu alebo opatrení súvisiacich s jej poskytovaním pri nedobrovoľnom uvoľňovaní plynu</w:t>
      </w:r>
      <w:r w:rsidR="008D160B" w:rsidRPr="00043871">
        <w:rPr>
          <w:rFonts w:ascii="Arial" w:eastAsia="Times New Roman" w:hAnsi="Arial" w:cs="Arial"/>
          <w:color w:val="000000" w:themeColor="text1"/>
          <w:sz w:val="24"/>
          <w:szCs w:val="24"/>
          <w:lang w:val="sk-SK" w:eastAsia="cs-CZ"/>
        </w:rPr>
        <w:t>,</w:t>
      </w:r>
    </w:p>
    <w:p w14:paraId="68819668" w14:textId="066DF90C" w:rsidR="00EE5B03" w:rsidRPr="00043871" w:rsidRDefault="008D160B"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n) </w:t>
      </w:r>
      <w:r w:rsidR="000000D4" w:rsidRPr="00043871">
        <w:rPr>
          <w:rFonts w:ascii="Arial" w:eastAsia="Times New Roman" w:hAnsi="Arial" w:cs="Arial"/>
          <w:color w:val="000000" w:themeColor="text1"/>
          <w:sz w:val="24"/>
          <w:szCs w:val="24"/>
          <w:lang w:val="sk-SK" w:eastAsia="cs-CZ"/>
        </w:rPr>
        <w:t xml:space="preserve">podmienky pripojenia </w:t>
      </w:r>
      <w:r w:rsidR="00F5312F" w:rsidRPr="00043871">
        <w:rPr>
          <w:rFonts w:ascii="Arial" w:eastAsia="Times New Roman" w:hAnsi="Arial" w:cs="Arial"/>
          <w:color w:val="000000" w:themeColor="text1"/>
          <w:sz w:val="24"/>
          <w:szCs w:val="24"/>
          <w:lang w:val="sk-SK" w:eastAsia="cs-CZ"/>
        </w:rPr>
        <w:t xml:space="preserve">a </w:t>
      </w:r>
      <w:r w:rsidR="00F47E4A" w:rsidRPr="00043871">
        <w:rPr>
          <w:rFonts w:ascii="Arial" w:eastAsia="Times New Roman" w:hAnsi="Arial" w:cs="Arial"/>
          <w:color w:val="000000" w:themeColor="text1"/>
          <w:sz w:val="24"/>
          <w:szCs w:val="24"/>
          <w:lang w:val="sk-SK" w:eastAsia="cs-CZ"/>
        </w:rPr>
        <w:t>postup prevádzkovateľa sústavy pri pripojení elektroenergetických zariadení a odberných elektrických zariadení do sústavy</w:t>
      </w:r>
      <w:r w:rsidR="00805CF3" w:rsidRPr="00043871">
        <w:rPr>
          <w:rFonts w:ascii="Arial" w:eastAsia="Times New Roman" w:hAnsi="Arial" w:cs="Arial"/>
          <w:color w:val="000000" w:themeColor="text1"/>
          <w:sz w:val="24"/>
          <w:szCs w:val="24"/>
          <w:lang w:val="sk-SK" w:eastAsia="cs-CZ"/>
        </w:rPr>
        <w:t>.</w:t>
      </w:r>
      <w:r w:rsidR="00805CF3" w:rsidRPr="00043871" w:rsidDel="00805CF3">
        <w:rPr>
          <w:rFonts w:ascii="Arial" w:eastAsia="Times New Roman" w:hAnsi="Arial" w:cs="Arial"/>
          <w:color w:val="000000" w:themeColor="text1"/>
          <w:sz w:val="24"/>
          <w:szCs w:val="24"/>
          <w:lang w:val="sk-SK" w:eastAsia="cs-CZ"/>
        </w:rPr>
        <w:t xml:space="preserve"> </w:t>
      </w:r>
    </w:p>
    <w:p w14:paraId="15E8957F" w14:textId="77777777" w:rsidR="00D96116" w:rsidRPr="00043871" w:rsidRDefault="00D96116" w:rsidP="0047797C">
      <w:pPr>
        <w:pStyle w:val="Nadpis1"/>
        <w:spacing w:line="276" w:lineRule="auto"/>
        <w:rPr>
          <w:rFonts w:cs="Arial"/>
          <w:color w:val="000000" w:themeColor="text1"/>
          <w:szCs w:val="24"/>
          <w:lang w:val="sk-SK" w:eastAsia="cs-CZ"/>
        </w:rPr>
      </w:pPr>
      <w:r w:rsidRPr="00043871">
        <w:rPr>
          <w:rFonts w:cs="Arial"/>
          <w:color w:val="000000" w:themeColor="text1"/>
          <w:szCs w:val="24"/>
          <w:lang w:val="sk-SK" w:eastAsia="cs-CZ"/>
        </w:rPr>
        <w:t xml:space="preserve">§ 96  </w:t>
      </w:r>
    </w:p>
    <w:p w14:paraId="7736655C"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407" w:name="c_80121"/>
      <w:bookmarkEnd w:id="407"/>
      <w:r w:rsidRPr="00043871">
        <w:rPr>
          <w:rFonts w:ascii="Arial" w:eastAsia="Times New Roman" w:hAnsi="Arial" w:cs="Arial"/>
          <w:b/>
          <w:bCs/>
          <w:color w:val="000000" w:themeColor="text1"/>
          <w:sz w:val="24"/>
          <w:szCs w:val="24"/>
          <w:lang w:val="sk-SK" w:eastAsia="cs-CZ"/>
        </w:rPr>
        <w:t>Prechodné ustanovenia</w:t>
      </w:r>
    </w:p>
    <w:p w14:paraId="377C3718" w14:textId="5E09657C"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Povolenia na podnikanie v energetike, potvrdenia o splnení oznamovacej povin</w:t>
      </w:r>
      <w:r w:rsidR="00004E55" w:rsidRPr="00043871">
        <w:rPr>
          <w:rFonts w:ascii="Arial" w:eastAsia="Times New Roman" w:hAnsi="Arial" w:cs="Arial"/>
          <w:color w:val="000000" w:themeColor="text1"/>
          <w:sz w:val="24"/>
          <w:szCs w:val="24"/>
          <w:lang w:val="sk-SK" w:eastAsia="cs-CZ"/>
        </w:rPr>
        <w:t>n</w:t>
      </w:r>
      <w:r w:rsidRPr="00043871">
        <w:rPr>
          <w:rFonts w:ascii="Arial" w:eastAsia="Times New Roman" w:hAnsi="Arial" w:cs="Arial"/>
          <w:color w:val="000000" w:themeColor="text1"/>
          <w:sz w:val="24"/>
          <w:szCs w:val="24"/>
          <w:lang w:val="sk-SK" w:eastAsia="cs-CZ"/>
        </w:rPr>
        <w:t xml:space="preserve">osti, osvedčenia o odbornej spôsobilosti v energetike a osvedčenia na výstavbu </w:t>
      </w:r>
      <w:r w:rsidRPr="00043871">
        <w:rPr>
          <w:rFonts w:ascii="Arial" w:eastAsia="Times New Roman" w:hAnsi="Arial" w:cs="Arial"/>
          <w:color w:val="000000" w:themeColor="text1"/>
          <w:sz w:val="24"/>
          <w:szCs w:val="24"/>
          <w:lang w:val="sk-SK" w:eastAsia="cs-CZ"/>
        </w:rPr>
        <w:lastRenderedPageBreak/>
        <w:t>energetického zariadenia vydané podľa doterajších predpisov ostávajú v platnosti v súlade s podmienkami ustanovenými podľa doterajších predpisov. Povolenie na organizovanie krátkodobého trhu s elektrinou vydané podľa doterajších predpisov sa považuje za povolenie na činnosť organizátora krátkodobého trhu s elektrinou podľa tohto zákona.</w:t>
      </w:r>
    </w:p>
    <w:p w14:paraId="63608241"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Konania začaté pred nadobudnutím účinnosti tohto zákona sa dokončia podľa doterajších predpisov. Konanie dokončí orgán príslušný na konanie v čase, keď sa konanie začalo.</w:t>
      </w:r>
    </w:p>
    <w:p w14:paraId="3623A704"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Výkon dozoru začatý pred nadobudnutím účinnosti tohto zákona sa dokončí podľa doterajších predpisov. Dozor dokončí orgán príslušný na výkon dozoru v čase, ak sa výkon dozoru začal.</w:t>
      </w:r>
    </w:p>
    <w:p w14:paraId="763DC2A5"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Oprávnenia k cudzím nehnuteľnostiam, ako aj obmedzenia ich užívania, ktoré vznikli pred účinnosťou tohto zákona, zostávajú nedotknuté, ak tento zákon neustanovuje inak.</w:t>
      </w:r>
    </w:p>
    <w:p w14:paraId="533C94D0"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Ochranné pásma a bezpečnostné pásma zriadené podľa doterajších predpisov a výnimky z nich zostávajú zachované aj po nadobudnutí účinnosti tohto zákona.</w:t>
      </w:r>
    </w:p>
    <w:p w14:paraId="382534C9" w14:textId="26F3CA1F"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6) Nárok na primeranú jednorazovú náhradu za nútené obmedzenie užívania nehnuteľnosti nemožno priznať, ak lehota na uplatnenie nároku na primeranú jednorazovú náhradu za nútené obmedzenie užívania nehnuteľnosti podľa doterajších predpisov uplynula. Lehota na uplat</w:t>
      </w:r>
      <w:r w:rsidR="00925F6A" w:rsidRPr="00043871">
        <w:rPr>
          <w:rFonts w:ascii="Arial" w:eastAsia="Times New Roman" w:hAnsi="Arial" w:cs="Arial"/>
          <w:color w:val="000000" w:themeColor="text1"/>
          <w:sz w:val="24"/>
          <w:szCs w:val="24"/>
          <w:lang w:val="sk-SK" w:eastAsia="cs-CZ"/>
        </w:rPr>
        <w:t>n</w:t>
      </w:r>
      <w:r w:rsidRPr="00043871">
        <w:rPr>
          <w:rFonts w:ascii="Arial" w:eastAsia="Times New Roman" w:hAnsi="Arial" w:cs="Arial"/>
          <w:color w:val="000000" w:themeColor="text1"/>
          <w:sz w:val="24"/>
          <w:szCs w:val="24"/>
          <w:lang w:val="sk-SK" w:eastAsia="cs-CZ"/>
        </w:rPr>
        <w:t>enie nároku na primeranú jednorazovú náhradu pri zákonných vecných bremenách zodpovedajúcich oprávneniam podľa § 11 ods. 1 písm. f) a g) začína plynúť odo dňa vykonania zápisu vecného bremena do katastra nehnuteľností len pri zákonných vecných bremenách, ktoré vznikli po nadobudnutí účinnosti tohto zákona. Na počítanie lehôt na uplatnenie nároku na primeranú jednorazovú náhradu, ktoré začali plynúť podľa doterajších predpisov sa použijú doterajšie predpisy. Konania vo veci nároku na primeranú jednorazovú náhradu za nútené obmedzenie užívania nehnuteľnosti, nároku na primeranú jednorazovú náhradu za nútené obmedzenie užívania pozemku v ochrannom pásme a bezpečnostnom pásme a nároku na primeranú jednorazovú náhradu za zriadenie vecného bremena začaté pred nadobudnutím účinnosti tohto zákona sa dokončia podľa doterajších predpisov.</w:t>
      </w:r>
    </w:p>
    <w:p w14:paraId="15825339"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7) Zmluvy uzatvorené podľa doterajších predpisov zostávajú v platnosti. Ustanovenia zmlúv uzatvorených podľa doterajších predpisov, ktoré sú v rozpore s týmto zákonom, sú účastníci zmlúv povinní uviesť do súladu s týmto zákonom do 31. decembra 2012. Dlhodobé zmluvy o poskytnutí podporných služieb uzavreté medzi prevádzkovateľom prenosovej sústavy a poskytovateľmi podporných služieb podľa doterajších predpisov, u ktorých dohodnutá doba platnosti ešte neuplynula, zostávajú v platnosti do doby dohodnutej medzi účastníkmi zmluvy; túto dobu platnosti účastníci zmluvy nemôžu po nadobudnutí účinnosti tohto zákona predĺžiť. Ustanovenia § 15 ods. 16 a § 17 ods. 4 až 6 sa vzťahujú aj na zmluvy uzavreté predo dňom nadobudnutia účinnosti tohto zákona. Dlhodobé zmluvy o preprave plynu, v ktorých je prepravná kapacita vyjadrená vo forme zmluvnej trasy, sú účastníci zmlúv povinní uviesť do súladu s týmto zákonom. Prevádzkovateľ prepravnej siete je povinný predložiť </w:t>
      </w:r>
      <w:r w:rsidRPr="00043871">
        <w:rPr>
          <w:rFonts w:ascii="Arial" w:eastAsia="Times New Roman" w:hAnsi="Arial" w:cs="Arial"/>
          <w:color w:val="000000" w:themeColor="text1"/>
          <w:sz w:val="24"/>
          <w:szCs w:val="24"/>
          <w:lang w:val="sk-SK" w:eastAsia="cs-CZ"/>
        </w:rPr>
        <w:lastRenderedPageBreak/>
        <w:t>užívateľovi siete, pre ktorého zabezpečuje prepravu plynu na základe dlhodobej zmluvy o preprave plynu, v ktorej je prepravná kapacita vyjadrená vo forme zmluvnej trasy, návrh na zmenu takej zmluvy najneskôr do šiestich mesiacov odo dňa nadobudnutia účinnosti tohto zákona. Návrh na zmenu takej zmluvy je prípustný len v rozsahu nevyhnutne potrebnom na určenie vstupných a výstupných bodov prepravnej siete a na určenie príslušnej výšky prepravnej kapacity osobitne na každom vstupnom a výstupnom bode prepravnej siete, pričom výška prepravnej kapacity na každom vstupnom a výstupnom bode sa rovná prepravnej kapacite dohodnutej podľa zmluvnej trasy. Ak si prevádzkovateľ prepravnej siete splní povinnosť predložiť návrh na zmenu zmluvy v uvedenej lehote, zostáva taká zmluva v platnosti v pôvodnom znení až do doby prijatia takého návrhu užívateľom prepravnej siete alebo do pôvodne dohodnutej doby platnosti takej zmluvy.</w:t>
      </w:r>
    </w:p>
    <w:p w14:paraId="144DAA59"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8) Zmluvy uzatvorené medzi dodávateľmi elektriny a odberateľmi elektriny podľa doterajších predpisov, ktorých predmetom bolo zo strany dodávateľa elektriny zabezpečenie dodávky elektriny, ako aj prenosu elektriny alebo distribúcie elektriny a prevzatie zodpovednosti za odchýlku, sa považujú za zmluvy o združenej dodávke elektriny podľa tohto zákona. Zmluvy uzatvorené medzi dodávateľmi plynu a odberateľmi plynu podľa doterajších predpisov, ktorých predmetom bolo zo strany dodávateľa plynu zabezpečenie dodávky plynu, ako aj prepravy plynu a distribúcie plynu a prevzatie zodpovednosti za odchýlku, sa považujú za zmluvy o združenej dodávke plynu podľa tohto zákona.</w:t>
      </w:r>
    </w:p>
    <w:p w14:paraId="4D685FB3"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9) Zmluvy uzatvorené medzi prevádzkovateľom prenosovej sústavy a iným účastníkom trhu s elektrinou podľa doterajších predpisov, ktorých predmetom bolo zo strany prevádzkovateľa prenosovej sústavy zabezpečenie prístupu do prenosovej sústavy a prenos elektriny, sa považujú za zmluvy o prístupe do prenosovej sústavy a prenose elektriny podľa tohto zákona. Zmluvy uzatvorené medzi prevádzkovateľom distribučnej sústavy a iným účastníkom trhu s elektrinou podľa doterajších predpisov, ktorých predmetom bolo zo strany prevádzkovateľa distribučnej sústavy zabezpečenie prístupu do distribučnej sústavy a distribúcia elektriny, sa považujú za zmluvy o prístupe do distribučnej sústavy a distribúcii elektriny podľa tohto zákona. Zmluvy uzatvorené medzi prevádzkovateľom prepravnej siete a iným účastníkom trhu s plynom podľa doterajších predpisov, ktorých predmetom bolo zo strany prevádzkovateľa prepravnej siete zabezpečenie prístupu do prepravnej siete a preprava plynu, sa považujú za zmluvy o prístupe do prepravnej siete a preprave plynu podľa tohto zákona. Zmluvy uzatvorené medzi prevádzkovateľom distribučnej siete a iným účastníkom trhu s plynom podľa doterajších predpisov, ktorých predmetom bolo zo strany prevádzkovateľa distribučnej siete zabezpečenie prístupu do distribučnej siete a distribúcia plynu, sa považujú za zmluvy o prístupe do distribučnej siete a distribúcii plynu podľa tohto zákona. Zmluvy uzatvorené medzi prevádzkovateľom zásobníka a iným účastníkom trhu s plynom podľa doterajších predpisov, ktorých predmetom bolo zo strany prevádzkovateľa zásobníka zabezpečenie prístupu do zásobníka a uskladňovanie plynu, sa považujú za zmluvy o prístupe do zásobníka a uskladňovaní plynu podľa tohto zákona.</w:t>
      </w:r>
    </w:p>
    <w:p w14:paraId="282E2CE2"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10) Pre užívateľov distribučnej sústavy, ktorí sú fyzicky pripojení do distribučnej sústavy a nemajú ku dňu účinnosti tohto zákona uzatvorenú zmluvu o pripojení, platí, že sú pripojení na základe zmluvy o pripojení a vzťahujú sa na nich primerane práva a povinnosti vyplývajúce zo zmluvy o pripojení podľa tohto zákona. Za maximálnu rezervovanú kapacitu pripojenia sa považuje najvyššia nameraná hodnota príkonu za obdobie posledných dvoch rokov. Za maximálnu rezervovanú kapacitu pripojenia už pripojených zariadení na výrobu elektriny sa považuje inštalovaný činný výkon zariadenia na výrobu elektriny.</w:t>
      </w:r>
    </w:p>
    <w:p w14:paraId="7AA25B82"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1) Dodávateľ elektriny a dodávateľ plynu, ktorý poskytuje ku dňu nadobudnutia účinnosti tohto zákona univerzálnu službu, je povinný predložiť úradu obchodné podmienky poskytovania univerzálnej služby podľa § 34 ods. 2 písm. f) tretieho bodu a § 69 ods. 2 písm. a) tretieho bodu do 30 dní odo dňa nadobudnutia účinnosti tohto zákona.</w:t>
      </w:r>
    </w:p>
    <w:p w14:paraId="22EAEAB0"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2) Dodávateľ poslednej inštancie určený podľa doterajších predpisov je dodávateľom poslednej inštancie podľa tohto zákona.</w:t>
      </w:r>
    </w:p>
    <w:p w14:paraId="5C4C04F5"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3) Rozhodnutia o spôsobe zabezpečenia štandardu bezpečnosti dodávok plynu na nasledujúce obdobie od 1. novembra do 31. marca vydané ministerstvom podľa doterajších predpisov sa považujú za rozhodnutia o spôsobe zabezpečenia štandardu dodávok plynu podľa tohto zákona.</w:t>
      </w:r>
    </w:p>
    <w:p w14:paraId="11AE1205"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4) Prevádzkovateľ prenosovej sústavy je povinný zabezpečiť súlad s podmienkami oddelenia prevádzkovateľa prenosovej sústavy podľa § 30 do šiestich mesiacov odo dňa nadobudnutia účinnosti tohto zákona. Ustanovenie § 91 ods. 2 písm. a) za porušenie povinností prevádzkovateľa prenosovej sústavy ustanovených v § 30 sa nepoužije do uplynutia šiestich mesiacov odo dňa nadobudnutia účinnosti tohto zákona a pokutu za správny delikt za porušenie povinností prevádzkovateľa prenosovej sústavy ustanovených v § 30 nemožno uložiť spätne za uvedené obdobie. Ustanovenia doterajších predpisov o oddelení prevádzkovateľa prenosovej sústavy sa použijú až do uplynutia šiestich mesiacov odo dňa nadobudnutia účinnosti tohto zákona.</w:t>
      </w:r>
    </w:p>
    <w:p w14:paraId="11A6CF79"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5) Prevádzkovateľ distribučnej sústavy je povinný zabezpečiť súlad s podmienkami podľa § 32 ods. 3 písm. e) do štyroch mesiacov odo dňa nadobudnutia účinnosti tohto zákona. Ustanovenia § 91 ods. 2 písm. a) a § 91 ods. 4 sa nepoužijú do uplynutia štyroch mesiacov odo dňa nadobudnutia účinnosti tohto zákona a pokutu za správny delikt za porušenie povinností prevádzkovateľa distribučnej sústavy ustanovených v § 32 ods. 3 písm. e) nemožno uložiť spätne za uvedené obdobie. Ustanovenia doterajších predpisov o oddelení prevádzkovateľa distribučnej sústavy sa použijú až do uplynutia štyroch mesiacov odo dňa nadobudnutia účinnosti tohto zákona.</w:t>
      </w:r>
    </w:p>
    <w:p w14:paraId="7055D5E2"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16) Prevádzkovateľ prepravnej siete, ktorý je súčasťou vertikálne integrovaného plynárenského podniku, a osoby, ktoré sú súčasťou toho istého vertikálne integrovaného plynárenského podniku ako prevádzkovateľ prepravnej siete alebo ktoré nad osobou, ktorá je súčasťou toho istého vertikálne integrovaného plynárenského podniku ako prevádzkovateľ plynárenskej siete vykonávajú priamo alebo nepriamo kontrolu, sú povinní zabezpečiť súlad s podmienkami oddelenia </w:t>
      </w:r>
      <w:r w:rsidRPr="00043871">
        <w:rPr>
          <w:rFonts w:ascii="Arial" w:eastAsia="Times New Roman" w:hAnsi="Arial" w:cs="Arial"/>
          <w:color w:val="000000" w:themeColor="text1"/>
          <w:sz w:val="24"/>
          <w:szCs w:val="24"/>
          <w:lang w:val="sk-SK" w:eastAsia="cs-CZ"/>
        </w:rPr>
        <w:lastRenderedPageBreak/>
        <w:t>prevádzkovateľa prepravnej siete podľa § 50 alebo § 51 až 60 do šiestich mesiacov odo dňa nadobudnutia účinnosti tohto zákona; týmto nie je dotknutá pôsobnosť úradu podľa § 52 ods. 3 a 6, § 53 ods. 6, § 54 ods. 5 a 6, § 57 ods. 2 písm. c), § 58 ods. 3, § 58 ods. 4 a § 58 ods. 9 ani pôsobnosť úradu podľa osobitného predpisu. </w:t>
      </w:r>
      <w:r w:rsidRPr="00043871">
        <w:rPr>
          <w:rFonts w:ascii="Arial" w:eastAsia="Times New Roman" w:hAnsi="Arial" w:cs="Arial"/>
          <w:color w:val="000000" w:themeColor="text1"/>
          <w:sz w:val="24"/>
          <w:szCs w:val="24"/>
          <w:vertAlign w:val="superscript"/>
          <w:lang w:val="sk-SK" w:eastAsia="cs-CZ"/>
        </w:rPr>
        <w:t>2)</w:t>
      </w:r>
      <w:r w:rsidRPr="00043871">
        <w:rPr>
          <w:rFonts w:ascii="Arial" w:eastAsia="Times New Roman" w:hAnsi="Arial" w:cs="Arial"/>
          <w:color w:val="000000" w:themeColor="text1"/>
          <w:sz w:val="24"/>
          <w:szCs w:val="24"/>
          <w:lang w:val="sk-SK" w:eastAsia="cs-CZ"/>
        </w:rPr>
        <w:t> Ustanovenie § 91 ods. 2 písm. a) za porušenie povinností prevádzkovateľa prepravnej siete ustanovených v § 50 alebo § 51 až 60 sa nepoužije do uplynutia šiestich mesiacov odo dňa nadobudnutia účinnosti tohto zákona a pokutu za správny delikt za porušenie povinností prevádzkovateľa prepravnej siete ustanovených v § 50 alebo § 51 až 60 nemožno uložiť spätne za uvedené obdobie. Ustanovenia doterajších predpisov o oddelení prevádzkovateľa prepravnej siete sa použijú až do uplynutia šiestich mesiacov odo dňa nadobudnutia účinnosti tohto zákona.</w:t>
      </w:r>
    </w:p>
    <w:p w14:paraId="3782FEF7"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7) Prevádzkovateľ distribučnej siete je povinný zabezpečiť súlad s podmienkami podľa § 65 ods. 3 písm. e) do štyroch mesiacov odo dňa nadobudnutia účinnosti tohto zákona. Ustanovenia § 91 ods. 2 písm. a) a § 91 ods. 4 sa nepoužijú do uplynutia štyroch mesiacov odo dňa nadobudnutia účinnosti tohto zákona a pokutu za správny delikt za porušenie povinností prevádzkovateľa distribučnej siete ustanovených v § 65 ods. 3 písm. e) nemožno uložiť spätne za uvedené obdobie. Ustanovenia doterajších predpisov o oddelení prevádzkovateľa distribučnej siete sa použijú až do uplynutia štyroch mesiacov odo dňa nadobudnutia účinnosti tohto zákona.</w:t>
      </w:r>
    </w:p>
    <w:p w14:paraId="6E198DC0"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8) Ustanovenie § 53 ods. 1 sa nevzťahuje na osobu, ktorej výkon funkcie štatutárneho orgánu, člena štatutárneho orgánu alebo zamestnanca podľa § 51 ods. 3 písm. c) začal pred uplynutím štyroch mesiacov odo dňa nadobudnutia účinnosti tohto zákona; to neplatí pri opätovnej voľbe, vymenovaní alebo uzavretí pracovnej zmluvy na výkon funkcie takej osoby po uplynutí štyroch mesiacov odo dňa nadobudnutia účinnosti tohto zákona. Ustanovenie § 53 ods. 5 sa nevzťahuje na osobu, ktorej výkon funkcie štatutárneho orgánu, člena štatutárneho orgánu alebo zamestnanca podľa § 51 ods. 3 písm. c) skončil pred uplynutím štyroch mesiacov odo dňa nadobudnutia účinnosti tohto zákona.</w:t>
      </w:r>
    </w:p>
    <w:p w14:paraId="1BE2DCE2"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9) Ak prevádzkovateľ prenosovej sústavy alebo prevádzkovateľ prepravnej siete podá návrh na udelenie rozhodnutia o certifikácii podľa osobitného predpisu </w:t>
      </w:r>
      <w:r w:rsidRPr="00043871">
        <w:rPr>
          <w:rFonts w:ascii="Arial" w:eastAsia="Times New Roman" w:hAnsi="Arial" w:cs="Arial"/>
          <w:color w:val="000000" w:themeColor="text1"/>
          <w:sz w:val="24"/>
          <w:szCs w:val="24"/>
          <w:vertAlign w:val="superscript"/>
          <w:lang w:val="sk-SK" w:eastAsia="cs-CZ"/>
        </w:rPr>
        <w:t>56)</w:t>
      </w:r>
      <w:r w:rsidRPr="00043871">
        <w:rPr>
          <w:rFonts w:ascii="Arial" w:eastAsia="Times New Roman" w:hAnsi="Arial" w:cs="Arial"/>
          <w:color w:val="000000" w:themeColor="text1"/>
          <w:sz w:val="24"/>
          <w:szCs w:val="24"/>
          <w:lang w:val="sk-SK" w:eastAsia="cs-CZ"/>
        </w:rPr>
        <w:t> do šiestich mesiacov odo dňa nadobudnutia účinnosti tohto zákona, ustanovenie prvej vety § 28 ods. 5 alebo prvej vety § 49 ods. 10 sa nepoužije až do dňa nadobudnutia právoplatnosti rozhodnutia týkajúceho sa certifikácie podľa osobitného predpisu. Ak prevádzkovateľ prenosovej sústavy alebo prevádzkovateľ prepravnej siete, nad ktorým vykonáva priamo alebo nepriamo kontrolu osoba alebo osoby z tretieho štátu, podá návrh na udelenie osvedčenia o certifikácii podľa osobitného predpisu </w:t>
      </w:r>
      <w:r w:rsidRPr="00043871">
        <w:rPr>
          <w:rFonts w:ascii="Arial" w:eastAsia="Times New Roman" w:hAnsi="Arial" w:cs="Arial"/>
          <w:color w:val="000000" w:themeColor="text1"/>
          <w:sz w:val="24"/>
          <w:szCs w:val="24"/>
          <w:vertAlign w:val="superscript"/>
          <w:lang w:val="sk-SK" w:eastAsia="cs-CZ"/>
        </w:rPr>
        <w:t>57)</w:t>
      </w:r>
      <w:r w:rsidRPr="00043871">
        <w:rPr>
          <w:rFonts w:ascii="Arial" w:eastAsia="Times New Roman" w:hAnsi="Arial" w:cs="Arial"/>
          <w:color w:val="000000" w:themeColor="text1"/>
          <w:sz w:val="24"/>
          <w:szCs w:val="24"/>
          <w:lang w:val="sk-SK" w:eastAsia="cs-CZ"/>
        </w:rPr>
        <w:t> do 3. marca 2013; ustanovenie druhej vety § 28 ods. 5 alebo druhej vety § 49 ods. 10 sa nepoužije až do dňa nadobudnutia právoplatnosti rozhodnutia týkajúceho sa certifikácie podľa osobitného predpisu.</w:t>
      </w:r>
    </w:p>
    <w:p w14:paraId="055439A9"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20) Ak dôjde k oddeleniu činnosti podľa § 30 alebo § 50 až 63 a v dôsledku toho k vzniku nového právneho subjektu, ten je povinný požiadať o vydanie povolenia na podnikanie v energetike do troch mesiacov od oddelenia činnosti s tým, že taký subjekt je oprávnený podnikať v energetike až do zápisu povolenej činnosti do obchodného </w:t>
      </w:r>
      <w:r w:rsidRPr="00043871">
        <w:rPr>
          <w:rFonts w:ascii="Arial" w:eastAsia="Times New Roman" w:hAnsi="Arial" w:cs="Arial"/>
          <w:color w:val="000000" w:themeColor="text1"/>
          <w:sz w:val="24"/>
          <w:szCs w:val="24"/>
          <w:lang w:val="sk-SK" w:eastAsia="cs-CZ"/>
        </w:rPr>
        <w:lastRenderedPageBreak/>
        <w:t>registra; ustanovenie § 7 ods. 3 sa v takom prípade do šiestich mesiacov odo dňa nadobudnutia účinnosti tohto zákona nepoužije.</w:t>
      </w:r>
    </w:p>
    <w:p w14:paraId="051C39DD" w14:textId="38599C5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1) Prevádzkovateľ distribučnej sústavy, ktorý je súčasťou vertikálne integrovaného podniku, je povinný predložiť úradu zmluvy podľa § 31 ods. 10, ktoré sú platné a účinné ku dňu nadobudnutia účinnosti tohto zákona, do 30 dní odo dňa nadobudnutia účinnosti tohto zákona.</w:t>
      </w:r>
    </w:p>
    <w:p w14:paraId="16A8DF74"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2) Prevádzkovateľ prepravnej siete, ktorý je súčasťou vertikálne integrovaného podniku, je povinný predložiť úradu zmluvy uzavreté s inou osobou, ktorá je súčasťou toho istého vertikálne integrovaného podniku ako prevádzkovateľ prepravnej siete, ktoré sú platné a účinné ku dňu nadobudnutia účinnosti tohto zákona, do 30 dní odo dňa nadobudnutia účinnosti tohto zákona. Prevádzkovateľ distribučnej siete, ktorý je súčasťou vertikálne integrovaného podniku, je povinný predložiť úradu zmluvy podľa § 64 ods. 11, ktoré sú platné a účinné ku dňu nadobudnutia účinnosti tohto zákona, do 30 dní odo dňa nadobudnutia účinnosti tohto zákona.</w:t>
      </w:r>
    </w:p>
    <w:p w14:paraId="7D562CF6"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3) Štátna energetická inšpekcia podľa doterajších predpisov je štátna energetická inšpekcia podľa tohto zákona. Práva a povinnosti Štátnej energetickej inšpekcie, ktoré jej k 31. augustu 2012 vyplývajú z pracovnoprávnych vzťahov, vykonáva od 1. septembra 2012 Štátna energetická inšpekcia podľa tohto zákona. Majetok a iné majetkové práva Slovenskej republiky, ako aj záväzky súvisiace s majetkom a inými majetkovými právami, ktoré sú k 31. augustu 2012 v správe Štátnej energetickej inšpekcie, prechádzajú od 1. septembra 2012 na Štátnu energetickú inšpekciu podľa tohto zákona.</w:t>
      </w:r>
    </w:p>
    <w:p w14:paraId="6EEE4AFF" w14:textId="00B543B3"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4) Ak ministerstvo uloží prevádzkovateľovi sústavy povinnosť zaviesť inteligentné meracie systémy podľa § 42 ods. 2 do minimálne 80 percent odberných miest určených kategórií koncových odberateľov elektriny, prevádzkovateľ sústavy je povinný ich zaviesť do 31. decembra 2020.</w:t>
      </w:r>
    </w:p>
    <w:p w14:paraId="0EA9446E"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5) Plán rozvoja prenosovej sústavy vrátane plánu rozvoja spojovacích vedení a plán rozvoja prepravnej siete vrátane plánu rozvoja prepojení na obdobie piatich rokov podľa predpisov účinných do 31. augusta 2012 predloží prevádzkovateľ prenosovej sústavy a prevádzkovateľ prepravnej siete ministerstvu. Desaťročný plán rozvoja sústavy a desaťročný plán rozvoja siete predloží prevádzkovateľ prenosovej sústavy a prevádzkovateľ prepravnej siete ministerstvu a úradu prvýkrát do 30. novembra 2013.</w:t>
      </w:r>
    </w:p>
    <w:p w14:paraId="475FC163"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6) Prevádzkovateľ prenosovej sústavy, prevádzkovateľ distribučnej sústavy, prevádzkovateľ prepravnej siete, prevádzkovateľ distribučnej siete alebo prevádzkovateľ zásobníka je povinný technické podmienky prístupu a pripojenia do sústavy a siete a pravidlá prevádzkovania sústavy a siete vydané do 31. augusta 2012 dať do súladu s týmto zákonom do 30 dní odo dňa nadobudnutia účinnosti tohto zákona.</w:t>
      </w:r>
    </w:p>
    <w:p w14:paraId="0329B16F"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7) Výrobca elektriny je povinný pri zariadeniach na výrobu elektriny uvedených do prevádzky pred účinnosťou tohto zákona zabezpečiť meranie vyrobenej elektriny v súlade s § 41 ods. 3 do 24 mesiacov odo dňa nadobudnutia účinnosti tohto zákona.</w:t>
      </w:r>
    </w:p>
    <w:p w14:paraId="7502D4F8"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8) Do nadobudnutia účinnosti všeobecne záväzných právnych predpisov vydaných na základe tohto zákona zostávajú v platnosti a účinnosti:</w:t>
      </w:r>
    </w:p>
    <w:p w14:paraId="490B40AC" w14:textId="32A33E15"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1. vyhláška Úradu pre reguláciu sieťových odvetví č. 208/2008 Z.</w:t>
      </w:r>
      <w:r w:rsidR="00626C22"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 ktorou sa ustanovujú podrobnosti žiadosti a zoznam dokumentov na udelenie výnimky z povinnosti zabezpečiť prístup tretích strán do siete a zásobníka pre nové významné plynárenské zariadenie alebo zrekonštruované plynárenské zariadenie,</w:t>
      </w:r>
    </w:p>
    <w:p w14:paraId="081E9504" w14:textId="3B917D14"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vyhláška Úradu pre reguláciu sieťových odvetví č. 415/2008 Z.</w:t>
      </w:r>
      <w:r w:rsidR="00626C22"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 o spôsobe vedenia oddelenej evidencie skutočností, ktoré sú predmetom účtovníctva, o spôsobe vedenia oddelenej evidencie nákladov, výnosov, aktív a pasív a predkladaní výstupov z oddelenej evidencie,</w:t>
      </w:r>
    </w:p>
    <w:p w14:paraId="4A12A125" w14:textId="57782CC0"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vyhláška Ministerstva hospodárstva Slovenskej republiky č. 459/2008 Z.</w:t>
      </w:r>
      <w:r w:rsidR="00626C22"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 ktorou sa ustanovujú podrobnosti o postupe pri vyhlasovaní stavu núdze, o vyhlasovaní obmedzujúcich opatrení pri stave núdze a o opatreniach zameraných na odstránenie stavu núdze v znení vyhlášky Ministerstva hospodárstva Slovenskej republiky č. 447/2009 Z.z.</w:t>
      </w:r>
    </w:p>
    <w:p w14:paraId="0E389FA2"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9) Ministerstvo vydá všeobecne záväzné právne predpisy podľa § 95 ods. 1 písm. d) a e) do 31. decembra 2012.</w:t>
      </w:r>
    </w:p>
    <w:p w14:paraId="5F60076A"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0) Úrad vydá všeobecne záväzné právne predpisy podľa § 95 ods. 2 písm. a) a h) do 31. decembra 2012.</w:t>
      </w:r>
    </w:p>
    <w:p w14:paraId="03C590FD" w14:textId="77777777" w:rsidR="00D96116" w:rsidRPr="00043871" w:rsidRDefault="00D96116" w:rsidP="0047797C">
      <w:pPr>
        <w:pStyle w:val="Nadpis1"/>
        <w:spacing w:line="276" w:lineRule="auto"/>
        <w:rPr>
          <w:rFonts w:cs="Arial"/>
          <w:color w:val="000000" w:themeColor="text1"/>
          <w:szCs w:val="24"/>
          <w:lang w:val="sk-SK" w:eastAsia="cs-CZ"/>
        </w:rPr>
      </w:pPr>
      <w:bookmarkStart w:id="408" w:name="c_82577"/>
      <w:bookmarkStart w:id="409" w:name="pa_96a"/>
      <w:bookmarkStart w:id="410" w:name="p_96a"/>
      <w:bookmarkEnd w:id="408"/>
      <w:bookmarkEnd w:id="409"/>
      <w:bookmarkEnd w:id="410"/>
      <w:r w:rsidRPr="00043871">
        <w:rPr>
          <w:rFonts w:cs="Arial"/>
          <w:color w:val="000000" w:themeColor="text1"/>
          <w:szCs w:val="24"/>
          <w:lang w:val="sk-SK" w:eastAsia="cs-CZ"/>
        </w:rPr>
        <w:t>§ 96a</w:t>
      </w:r>
    </w:p>
    <w:p w14:paraId="611B8377"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411" w:name="c_82579"/>
      <w:bookmarkEnd w:id="411"/>
      <w:r w:rsidRPr="00043871">
        <w:rPr>
          <w:rFonts w:ascii="Arial" w:eastAsia="Times New Roman" w:hAnsi="Arial" w:cs="Arial"/>
          <w:b/>
          <w:bCs/>
          <w:color w:val="000000" w:themeColor="text1"/>
          <w:sz w:val="24"/>
          <w:szCs w:val="24"/>
          <w:lang w:val="sk-SK" w:eastAsia="cs-CZ"/>
        </w:rPr>
        <w:t>Prechodné ustanovenia účinné od 1. mája 2014</w:t>
      </w:r>
    </w:p>
    <w:p w14:paraId="28732598"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Pôsobnosť Štátnej energetickej inšpekcie podľa právnych predpisov účinných do 30. apríla 2014 prechádza dňom 1. mája na Slovenskú obchodnú inšpekciu.</w:t>
      </w:r>
    </w:p>
    <w:p w14:paraId="04AD7770"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Ak sa vo všeobecne záväzných právnych predpisoch okrem prechodných ustanovení používa pojem "Štátna energetická inšpekcia" vo všetkých tvaroch, rozumie sa tým "Slovenská obchodná inšpekcia" v príslušnom tvare.</w:t>
      </w:r>
    </w:p>
    <w:p w14:paraId="6B8BAEA9"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Ak sa vo všeobecne záväzných právnych predpisoch okrem prechodných ustanovení používa pojem "krajský inšpektorát" vo všetkých tvaroch, rozumie sa tým "inšpektorát Slovenskej obchodnej inšpekcie" v príslušnom tvare.</w:t>
      </w:r>
    </w:p>
    <w:p w14:paraId="60DF55FF"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Práva a povinnosti vyplývajúce zo štátnozamestnaneckých vzťahov, pracovnoprávnych vzťahov, majetkovoprávnych vzťahov a iných právnych vzťahov prechádzajú od 1. mája 2014 zo Štátnej energetickej inšpekcie na Slovenskú obchodnú inšpekciu.</w:t>
      </w:r>
    </w:p>
    <w:p w14:paraId="75905BC4"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V súvislosti s prechodom kompetencií na úseku energetiky vykonáva Slovenská obchodná inšpekcia štátny dozor a kontrolu nad podnikaním v energetike podľa osobitného predpisu. </w:t>
      </w:r>
      <w:r w:rsidRPr="00043871">
        <w:rPr>
          <w:rFonts w:ascii="Arial" w:eastAsia="Times New Roman" w:hAnsi="Arial" w:cs="Arial"/>
          <w:color w:val="000000" w:themeColor="text1"/>
          <w:sz w:val="24"/>
          <w:szCs w:val="24"/>
          <w:vertAlign w:val="superscript"/>
          <w:lang w:val="sk-SK" w:eastAsia="cs-CZ"/>
        </w:rPr>
        <w:t>97)</w:t>
      </w:r>
    </w:p>
    <w:p w14:paraId="0EE3D76B"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6) Konanie, v ktorom sa rozhoduje o právach, právom chránených záujmoch alebo povinnostiach fyzických osôb a právnických osôb v pôsobnosti Štátnej energetickej inšpekcie začaté do 30. apríla 2014, dokončí príslušný inšpektorát Slovenskej obchodnej inšpekcie.</w:t>
      </w:r>
    </w:p>
    <w:p w14:paraId="06CCBF27" w14:textId="77777777" w:rsidR="00D96116" w:rsidRPr="00043871" w:rsidRDefault="00D96116" w:rsidP="0047797C">
      <w:pPr>
        <w:pStyle w:val="Nadpis1"/>
        <w:spacing w:line="276" w:lineRule="auto"/>
        <w:rPr>
          <w:rFonts w:cs="Arial"/>
          <w:color w:val="000000" w:themeColor="text1"/>
          <w:szCs w:val="24"/>
          <w:lang w:val="sk-SK" w:eastAsia="cs-CZ"/>
        </w:rPr>
      </w:pPr>
      <w:bookmarkStart w:id="412" w:name="c_82754"/>
      <w:bookmarkStart w:id="413" w:name="pa_96b"/>
      <w:bookmarkStart w:id="414" w:name="p_96b"/>
      <w:bookmarkEnd w:id="412"/>
      <w:bookmarkEnd w:id="413"/>
      <w:bookmarkEnd w:id="414"/>
      <w:r w:rsidRPr="00043871">
        <w:rPr>
          <w:rFonts w:cs="Arial"/>
          <w:color w:val="000000" w:themeColor="text1"/>
          <w:szCs w:val="24"/>
          <w:lang w:val="sk-SK" w:eastAsia="cs-CZ"/>
        </w:rPr>
        <w:t>§ 96b</w:t>
      </w:r>
    </w:p>
    <w:p w14:paraId="6F06C5EA"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415" w:name="c_82756"/>
      <w:bookmarkEnd w:id="415"/>
      <w:r w:rsidRPr="00043871">
        <w:rPr>
          <w:rFonts w:ascii="Arial" w:eastAsia="Times New Roman" w:hAnsi="Arial" w:cs="Arial"/>
          <w:b/>
          <w:bCs/>
          <w:color w:val="000000" w:themeColor="text1"/>
          <w:sz w:val="24"/>
          <w:szCs w:val="24"/>
          <w:lang w:val="sk-SK" w:eastAsia="cs-CZ"/>
        </w:rPr>
        <w:t>Prechodné ustanovenia účinné od 1. decembra 2014</w:t>
      </w:r>
    </w:p>
    <w:p w14:paraId="686DBF8F"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1) Posúdenie súladu investičného zámeru s komplexným posúdením potenciálu využitia systémov centrálneho zásobovania teplom podľa § 12 ods. 4 písm. b) pätnásteho bodu nemusí obsahovať žiadosť o vydanie osvedčenia na výstavbu energetického zariadenia doručená ministerstvu do 31. decembra 2015.</w:t>
      </w:r>
    </w:p>
    <w:p w14:paraId="47866478"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Posúdenie potenciálu energetickej efektívnosti prenosovej sústavy podľa § 28 ods. 4 písm. b), posúdenie potenciálu energetickej efektívnosti distribučnej sústavy podľa § 31 ods. 4 písm. b), posúdenie potenciálu energetickej efektívnosti prepravnej siete podľa § 49 ods. 11 písm. a), posúdenie potenciálu energetickej efektívnosti distribučnej siete podľa § 64 ods. 14 a posúdenie potenciálu energetickej efektívnosti zásobníka podľa § 67 ods. 11 sa prvýkrát vykoná do 30. júna 2015.</w:t>
      </w:r>
    </w:p>
    <w:p w14:paraId="47548CC8" w14:textId="77777777" w:rsidR="00D96116" w:rsidRPr="00043871" w:rsidRDefault="00D96116" w:rsidP="0047797C">
      <w:pPr>
        <w:pStyle w:val="Nadpis1"/>
        <w:spacing w:line="276" w:lineRule="auto"/>
        <w:rPr>
          <w:rFonts w:cs="Arial"/>
          <w:color w:val="000000" w:themeColor="text1"/>
          <w:szCs w:val="24"/>
          <w:lang w:val="sk-SK" w:eastAsia="cs-CZ"/>
        </w:rPr>
      </w:pPr>
      <w:bookmarkStart w:id="416" w:name="c_82874"/>
      <w:bookmarkStart w:id="417" w:name="pa_96c"/>
      <w:bookmarkStart w:id="418" w:name="p_96c"/>
      <w:bookmarkEnd w:id="416"/>
      <w:bookmarkEnd w:id="417"/>
      <w:bookmarkEnd w:id="418"/>
      <w:r w:rsidRPr="00043871">
        <w:rPr>
          <w:rFonts w:cs="Arial"/>
          <w:color w:val="000000" w:themeColor="text1"/>
          <w:szCs w:val="24"/>
          <w:lang w:val="sk-SK" w:eastAsia="cs-CZ"/>
        </w:rPr>
        <w:t>§ 96c</w:t>
      </w:r>
    </w:p>
    <w:p w14:paraId="18CDD096"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419" w:name="c_82876"/>
      <w:bookmarkEnd w:id="419"/>
      <w:r w:rsidRPr="00043871">
        <w:rPr>
          <w:rFonts w:ascii="Arial" w:eastAsia="Times New Roman" w:hAnsi="Arial" w:cs="Arial"/>
          <w:b/>
          <w:bCs/>
          <w:color w:val="000000" w:themeColor="text1"/>
          <w:sz w:val="24"/>
          <w:szCs w:val="24"/>
          <w:lang w:val="sk-SK" w:eastAsia="cs-CZ"/>
        </w:rPr>
        <w:t>Prechodné ustanovenie k úprave účinnej od 1. júla 2016</w:t>
      </w:r>
    </w:p>
    <w:p w14:paraId="6208AB7F"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V konaní začatom pred 1. júlom 2016, ktoré nebolo právoplatne skončené, sa postupuje podľa predpisov účinných do 30. júna 2016.</w:t>
      </w:r>
    </w:p>
    <w:p w14:paraId="190C26C3" w14:textId="77777777" w:rsidR="00D96116" w:rsidRPr="00043871" w:rsidRDefault="00D96116" w:rsidP="0047797C">
      <w:pPr>
        <w:pStyle w:val="Nadpis1"/>
        <w:spacing w:line="276" w:lineRule="auto"/>
        <w:rPr>
          <w:rFonts w:cs="Arial"/>
          <w:color w:val="000000" w:themeColor="text1"/>
          <w:szCs w:val="24"/>
          <w:lang w:val="sk-SK" w:eastAsia="cs-CZ"/>
        </w:rPr>
      </w:pPr>
      <w:bookmarkStart w:id="420" w:name="c_82908"/>
      <w:bookmarkStart w:id="421" w:name="pa_96d"/>
      <w:bookmarkStart w:id="422" w:name="p_96d"/>
      <w:bookmarkEnd w:id="420"/>
      <w:bookmarkEnd w:id="421"/>
      <w:bookmarkEnd w:id="422"/>
      <w:r w:rsidRPr="00043871">
        <w:rPr>
          <w:rFonts w:cs="Arial"/>
          <w:color w:val="000000" w:themeColor="text1"/>
          <w:szCs w:val="24"/>
          <w:lang w:val="sk-SK" w:eastAsia="cs-CZ"/>
        </w:rPr>
        <w:t>§ 96d</w:t>
      </w:r>
    </w:p>
    <w:p w14:paraId="1EB25EB7"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423" w:name="c_82910"/>
      <w:bookmarkEnd w:id="423"/>
      <w:r w:rsidRPr="00043871">
        <w:rPr>
          <w:rFonts w:ascii="Arial" w:eastAsia="Times New Roman" w:hAnsi="Arial" w:cs="Arial"/>
          <w:b/>
          <w:bCs/>
          <w:color w:val="000000" w:themeColor="text1"/>
          <w:sz w:val="24"/>
          <w:szCs w:val="24"/>
          <w:lang w:val="sk-SK" w:eastAsia="cs-CZ"/>
        </w:rPr>
        <w:t>Prechodné ustanovenie k úprave účinnej od 1. februára 2017</w:t>
      </w:r>
    </w:p>
    <w:p w14:paraId="380CB44D"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Osoba, ktorá vykonáva činnosť podľa § 6 ods. 2, je povinná zapísať sa do registra partnerov verejného sektora najneskôr do 31. júla 2017.</w:t>
      </w:r>
    </w:p>
    <w:p w14:paraId="30CFF3F0" w14:textId="77777777" w:rsidR="00D96116" w:rsidRPr="00043871" w:rsidRDefault="00D96116" w:rsidP="0047797C">
      <w:pPr>
        <w:pStyle w:val="Nadpis1"/>
        <w:spacing w:line="276" w:lineRule="auto"/>
        <w:rPr>
          <w:rFonts w:cs="Arial"/>
          <w:color w:val="000000" w:themeColor="text1"/>
          <w:szCs w:val="24"/>
          <w:lang w:val="sk-SK" w:eastAsia="cs-CZ"/>
        </w:rPr>
      </w:pPr>
      <w:bookmarkStart w:id="424" w:name="c_82945"/>
      <w:bookmarkStart w:id="425" w:name="pa_96e"/>
      <w:bookmarkStart w:id="426" w:name="p_96e"/>
      <w:bookmarkEnd w:id="424"/>
      <w:bookmarkEnd w:id="425"/>
      <w:bookmarkEnd w:id="426"/>
      <w:r w:rsidRPr="00043871">
        <w:rPr>
          <w:rFonts w:cs="Arial"/>
          <w:color w:val="000000" w:themeColor="text1"/>
          <w:szCs w:val="24"/>
          <w:lang w:val="sk-SK" w:eastAsia="cs-CZ"/>
        </w:rPr>
        <w:t>§ 96e</w:t>
      </w:r>
    </w:p>
    <w:p w14:paraId="2E5DEE5E"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427" w:name="c_82947"/>
      <w:bookmarkEnd w:id="427"/>
      <w:r w:rsidRPr="00043871">
        <w:rPr>
          <w:rFonts w:ascii="Arial" w:eastAsia="Times New Roman" w:hAnsi="Arial" w:cs="Arial"/>
          <w:b/>
          <w:bCs/>
          <w:color w:val="000000" w:themeColor="text1"/>
          <w:sz w:val="24"/>
          <w:szCs w:val="24"/>
          <w:lang w:val="sk-SK" w:eastAsia="cs-CZ"/>
        </w:rPr>
        <w:t>Prechodné ustanovenie k úpravám účinným od 1. júla 2018</w:t>
      </w:r>
    </w:p>
    <w:p w14:paraId="21BCF090"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Odberateľ elektriny, ktorý má do distribučnej sústavy na existujúcom odbernom mieste pripojenú nabíjaciu stanicu s celkovým inštalovaným výkonom nad 100 kW, je povinný oznámiť túto skutočnosť spolu s informáciou o celkovom inštalovanom výkone nabíjacej stanice a mieste jej umiestnenia príslušnému prevádzkovateľovi distribučnej sústavy do 1. augusta 2018.</w:t>
      </w:r>
    </w:p>
    <w:p w14:paraId="193D1EC4" w14:textId="77777777" w:rsidR="00D96116" w:rsidRPr="00043871" w:rsidRDefault="00D96116" w:rsidP="0047797C">
      <w:pPr>
        <w:pStyle w:val="Nadpis1"/>
        <w:spacing w:line="276" w:lineRule="auto"/>
        <w:rPr>
          <w:rFonts w:cs="Arial"/>
          <w:color w:val="000000" w:themeColor="text1"/>
          <w:szCs w:val="24"/>
          <w:lang w:val="sk-SK" w:eastAsia="cs-CZ"/>
        </w:rPr>
      </w:pPr>
      <w:bookmarkStart w:id="428" w:name="c_83006"/>
      <w:bookmarkStart w:id="429" w:name="pa_96f"/>
      <w:bookmarkStart w:id="430" w:name="p_96f"/>
      <w:bookmarkEnd w:id="428"/>
      <w:bookmarkEnd w:id="429"/>
      <w:bookmarkEnd w:id="430"/>
      <w:r w:rsidRPr="00043871">
        <w:rPr>
          <w:rFonts w:cs="Arial"/>
          <w:color w:val="000000" w:themeColor="text1"/>
          <w:szCs w:val="24"/>
          <w:lang w:val="sk-SK" w:eastAsia="cs-CZ"/>
        </w:rPr>
        <w:t>§ 96f</w:t>
      </w:r>
    </w:p>
    <w:p w14:paraId="0E9A1577"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431" w:name="c_83008"/>
      <w:bookmarkEnd w:id="431"/>
      <w:r w:rsidRPr="00043871">
        <w:rPr>
          <w:rFonts w:ascii="Arial" w:eastAsia="Times New Roman" w:hAnsi="Arial" w:cs="Arial"/>
          <w:b/>
          <w:bCs/>
          <w:color w:val="000000" w:themeColor="text1"/>
          <w:sz w:val="24"/>
          <w:szCs w:val="24"/>
          <w:lang w:val="sk-SK" w:eastAsia="cs-CZ"/>
        </w:rPr>
        <w:t>Prechodné ustanovenia k úpravám účinným od 1. januára 2019</w:t>
      </w:r>
    </w:p>
    <w:p w14:paraId="536673B9"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Zmluvy uzatvorené medzi prevádzkovateľom prenosovej sústavy alebo prevádzkovateľom distribučnej sústavy a výrobcom elektriny do 31. decembra 2018, ktorých predmetom je umožnenie prístupu výrobcu elektriny do prenosovej sústavy alebo distribučnej sústavy, sa považujú za zmluvy podľa § 26 ods. 4 alebo ods. 5, aj keď neobsahujú záväzok prevádzkovateľa prenosovej sústavy alebo distribučnej sústavy prepraviť príslušné množstvo elektriny. Účastníci zmlúv sú povinní uviesť uzatvorené zmluvy do súladu s týmto zákonom do 31. marca 2019.</w:t>
      </w:r>
    </w:p>
    <w:p w14:paraId="0653B0D6" w14:textId="77777777" w:rsidR="00D96116" w:rsidRPr="00043871" w:rsidRDefault="00D96116" w:rsidP="0047797C">
      <w:pPr>
        <w:shd w:val="clear" w:color="auto" w:fill="FFFFFF" w:themeFill="background1"/>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2) Pre výrobcov elektriny, ktorí využívajú prístup do prenosovej sústavy alebo distribučnej sústavy a k 1. januáru 2019 nemajú uzatvorenú zmluvu v písomnej forme, ktorej predmetom je prístup výrobcu elektriny do prenosovej sústavy alebo distribučnej </w:t>
      </w:r>
      <w:r w:rsidRPr="00043871">
        <w:rPr>
          <w:rFonts w:ascii="Arial" w:eastAsia="Times New Roman" w:hAnsi="Arial" w:cs="Arial"/>
          <w:color w:val="000000" w:themeColor="text1"/>
          <w:sz w:val="24"/>
          <w:szCs w:val="24"/>
          <w:lang w:val="sk-SK" w:eastAsia="cs-CZ"/>
        </w:rPr>
        <w:lastRenderedPageBreak/>
        <w:t>sústavy, platí, že majú prístup do prenosovej sústavy na základe zmluvy o prístupe do prenosovej sústavy a o prenose elektriny podľa § 26 ods. 4 alebo prístup do distribučnej sústavy na základe zmluvy o prístupe do distribučnej sústavy a distribúcii elektriny podľa § 26 ods. 5 a vzťahujú sa na nich primerane práva a povinnosti vyplývajúce z týchto zmlúv. Na účely určenia rozsahu rezervovanej kapacity výrobcov elektriny v takomto prípade platí, že využívajú prístup do prenosovej sústavy alebo distribučnej sústavy vo výške maximálnej rezervovanej kapacity zariadenia na výrobu elektriny. Účastníci zmlúv sú povinní uviesť uzatvorené zmluvy do súladu s týmto zákonom do 31. marca 2019.</w:t>
      </w:r>
    </w:p>
    <w:p w14:paraId="55B6F6AB" w14:textId="1F6E71FD" w:rsidR="00B549FD" w:rsidRPr="00043871" w:rsidRDefault="00B549FD" w:rsidP="0047797C">
      <w:pPr>
        <w:pStyle w:val="Nadpis1"/>
        <w:spacing w:line="276" w:lineRule="auto"/>
        <w:rPr>
          <w:rFonts w:cs="Arial"/>
          <w:color w:val="000000" w:themeColor="text1"/>
          <w:szCs w:val="24"/>
          <w:lang w:val="sk-SK" w:eastAsia="cs-CZ"/>
        </w:rPr>
      </w:pPr>
      <w:bookmarkStart w:id="432" w:name="c_83233"/>
      <w:bookmarkStart w:id="433" w:name="pa_97"/>
      <w:bookmarkStart w:id="434" w:name="p_97"/>
      <w:bookmarkEnd w:id="432"/>
      <w:bookmarkEnd w:id="433"/>
      <w:bookmarkEnd w:id="434"/>
      <w:r w:rsidRPr="00043871">
        <w:rPr>
          <w:rFonts w:cs="Arial"/>
          <w:color w:val="000000" w:themeColor="text1"/>
          <w:szCs w:val="24"/>
          <w:lang w:val="sk-SK" w:eastAsia="cs-CZ"/>
        </w:rPr>
        <w:t xml:space="preserve">§ 96g </w:t>
      </w:r>
    </w:p>
    <w:p w14:paraId="50FDD768" w14:textId="77777777" w:rsidR="008B5B70" w:rsidRPr="00043871" w:rsidRDefault="008B5B70" w:rsidP="00943AC6">
      <w:pPr>
        <w:jc w:val="center"/>
        <w:rPr>
          <w:rFonts w:ascii="Arial" w:eastAsia="Times New Roman" w:hAnsi="Arial" w:cs="Arial"/>
          <w:b/>
          <w:bCs/>
          <w:color w:val="000000" w:themeColor="text1"/>
          <w:sz w:val="24"/>
          <w:szCs w:val="24"/>
          <w:lang w:val="sk-SK" w:eastAsia="cs-CZ"/>
        </w:rPr>
      </w:pPr>
      <w:r w:rsidRPr="00043871">
        <w:rPr>
          <w:rFonts w:ascii="Arial" w:eastAsia="Times New Roman" w:hAnsi="Arial" w:cs="Arial"/>
          <w:b/>
          <w:bCs/>
          <w:color w:val="000000" w:themeColor="text1"/>
          <w:sz w:val="24"/>
          <w:szCs w:val="24"/>
          <w:lang w:val="sk-SK" w:eastAsia="cs-CZ"/>
        </w:rPr>
        <w:t>Prechodné ustanovenia k úpravám účinným od 1. apríla 2022</w:t>
      </w:r>
    </w:p>
    <w:p w14:paraId="6391CD2F" w14:textId="77777777" w:rsidR="00943AC6" w:rsidRPr="00043871" w:rsidRDefault="00943AC6" w:rsidP="00943AC6">
      <w:pPr>
        <w:shd w:val="clear" w:color="auto" w:fill="FFFFFF" w:themeFill="background1"/>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Zmluvy o združenej dodávke elektriny a zmluvy o združenej dodávke plynu za ceny regulované úradom podľa osobitného predpisu2) uzatvorené na dobu neurčitú alebo na dobu určitú presahujúcu 31. december 2022 so zraniteľnými odberateľmi sa považujú za zmluvy o združenej dodávke elektriny za ceny regulované úradom a zmluvy o združenej dodávke plynu za ceny regulované úradom uzavreté na dobu určitú do 31. decembra 2022. Ak zraniteľný odberateľ neurobí do 30. apríla 2022 prejav vôle ukončiť zmluvu o združenej dodávke elektriny za cenu regulovanú úradom alebo zmluvu o združenej dodávke plynu za cenu regulovanú úradom k 31. decembru 2022, zmluva sa obnovuje na kalendárny rok 2023. Tým nie je dotknuté právo zraniteľného odberateľa podľa § 17 ods. 9.</w:t>
      </w:r>
    </w:p>
    <w:p w14:paraId="6B796448" w14:textId="427AC4F9" w:rsidR="00943AC6" w:rsidRPr="00043871" w:rsidRDefault="00943AC6" w:rsidP="00943AC6">
      <w:pPr>
        <w:shd w:val="clear" w:color="auto" w:fill="FFFFFF" w:themeFill="background1"/>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Zmluvy o združenej dodávke elektriny a zmluvy o združenej dodávke plynu za ceny nepodliehajúce cenovej regulácii uzatvorené na dobu presahujúcu 31. december 2022 so zraniteľnými odberateľmi podľa § 3 písm. a) bodu 10.3. až 10.7. zostávajú nedotknuté. Ak zraniteľný odberateľ podľa § 3 písm. a) bodu 10.3. až 10.7. nemá uzatvorenú zmluvu o združenej dodávke elektriny alebo zmluvu o združenej dodávke plynu na dobu presahujúcu 31. december 2022, môže si do 30. apríla 2022 uplatniť právo na dodávku plynu za cenu regulovanú úradom podľa osobitného predpisu2) na kalendárny rok 2023. Tým nie sú dotknuté ustanovenia § 17 ods. 9 až 11..</w:t>
      </w:r>
    </w:p>
    <w:p w14:paraId="05A03D17" w14:textId="20DF3E1C" w:rsidR="31B9AFCB" w:rsidRPr="00043871" w:rsidRDefault="31B9AFCB" w:rsidP="0047797C">
      <w:pPr>
        <w:pStyle w:val="Nadpis1"/>
        <w:spacing w:line="276" w:lineRule="auto"/>
        <w:rPr>
          <w:rFonts w:cs="Arial"/>
          <w:color w:val="000000" w:themeColor="text1"/>
          <w:szCs w:val="24"/>
          <w:lang w:val="sk-SK" w:eastAsia="cs-CZ"/>
        </w:rPr>
      </w:pPr>
      <w:r w:rsidRPr="00043871">
        <w:rPr>
          <w:rFonts w:cs="Arial"/>
          <w:color w:val="000000" w:themeColor="text1"/>
          <w:szCs w:val="24"/>
          <w:lang w:val="sk-SK" w:eastAsia="cs-CZ"/>
        </w:rPr>
        <w:t>§ 96</w:t>
      </w:r>
      <w:r w:rsidR="008B5B70" w:rsidRPr="00043871">
        <w:rPr>
          <w:rFonts w:cs="Arial"/>
          <w:color w:val="000000" w:themeColor="text1"/>
          <w:szCs w:val="24"/>
          <w:lang w:val="sk-SK" w:eastAsia="cs-CZ"/>
        </w:rPr>
        <w:t>h</w:t>
      </w:r>
    </w:p>
    <w:p w14:paraId="6F54447D" w14:textId="60D5ACA5" w:rsidR="31B9AFCB" w:rsidRPr="00043871" w:rsidRDefault="31B9AFCB" w:rsidP="0047797C">
      <w:pPr>
        <w:shd w:val="clear" w:color="auto" w:fill="FFFFFF" w:themeFill="background1"/>
        <w:spacing w:line="276" w:lineRule="auto"/>
        <w:jc w:val="center"/>
        <w:rPr>
          <w:rFonts w:ascii="Arial" w:eastAsia="Times New Roman" w:hAnsi="Arial" w:cs="Arial"/>
          <w:b/>
          <w:bCs/>
          <w:color w:val="000000" w:themeColor="text1"/>
          <w:sz w:val="24"/>
          <w:szCs w:val="24"/>
          <w:lang w:val="sk-SK" w:eastAsia="cs-CZ"/>
        </w:rPr>
      </w:pPr>
      <w:r w:rsidRPr="00043871">
        <w:rPr>
          <w:rFonts w:ascii="Arial" w:eastAsia="Times New Roman" w:hAnsi="Arial" w:cs="Arial"/>
          <w:b/>
          <w:bCs/>
          <w:color w:val="000000" w:themeColor="text1"/>
          <w:sz w:val="24"/>
          <w:szCs w:val="24"/>
          <w:lang w:val="sk-SK" w:eastAsia="cs-CZ"/>
        </w:rPr>
        <w:t xml:space="preserve">Prechodné ustanovenia k úpravám účinným od </w:t>
      </w:r>
      <w:r w:rsidR="00815529" w:rsidRPr="00043871">
        <w:rPr>
          <w:rFonts w:ascii="Arial" w:eastAsia="Times New Roman" w:hAnsi="Arial" w:cs="Arial"/>
          <w:b/>
          <w:color w:val="000000" w:themeColor="text1"/>
          <w:sz w:val="24"/>
          <w:szCs w:val="24"/>
          <w:lang w:val="sk-SK" w:eastAsia="cs-CZ"/>
        </w:rPr>
        <w:t xml:space="preserve">1. </w:t>
      </w:r>
      <w:r w:rsidR="005F27BB" w:rsidRPr="00043871">
        <w:rPr>
          <w:rFonts w:ascii="Arial" w:eastAsia="Times New Roman" w:hAnsi="Arial" w:cs="Arial"/>
          <w:b/>
          <w:color w:val="000000" w:themeColor="text1"/>
          <w:sz w:val="24"/>
          <w:szCs w:val="24"/>
          <w:lang w:val="sk-SK" w:eastAsia="cs-CZ"/>
        </w:rPr>
        <w:t>októbra</w:t>
      </w:r>
      <w:r w:rsidR="00815529" w:rsidRPr="00043871">
        <w:rPr>
          <w:rFonts w:ascii="Arial" w:eastAsia="Times New Roman" w:hAnsi="Arial" w:cs="Arial"/>
          <w:b/>
          <w:color w:val="000000" w:themeColor="text1"/>
          <w:sz w:val="24"/>
          <w:szCs w:val="24"/>
          <w:lang w:val="sk-SK" w:eastAsia="cs-CZ"/>
        </w:rPr>
        <w:t xml:space="preserve"> </w:t>
      </w:r>
      <w:r w:rsidRPr="00043871">
        <w:rPr>
          <w:rFonts w:ascii="Arial" w:eastAsia="Times New Roman" w:hAnsi="Arial" w:cs="Arial"/>
          <w:b/>
          <w:color w:val="000000" w:themeColor="text1"/>
          <w:sz w:val="24"/>
          <w:szCs w:val="24"/>
          <w:lang w:val="sk-SK" w:eastAsia="cs-CZ"/>
        </w:rPr>
        <w:t>2022</w:t>
      </w:r>
    </w:p>
    <w:p w14:paraId="234DA84B" w14:textId="31C69A23" w:rsidR="00127A31" w:rsidRPr="00043871" w:rsidRDefault="00127A31" w:rsidP="0047797C">
      <w:pPr>
        <w:shd w:val="clear" w:color="auto" w:fill="FFFFFF" w:themeFill="background1"/>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7D2B29" w:rsidRPr="00043871">
        <w:rPr>
          <w:rFonts w:ascii="Arial" w:eastAsia="Times New Roman" w:hAnsi="Arial" w:cs="Arial"/>
          <w:color w:val="000000" w:themeColor="text1"/>
          <w:sz w:val="24"/>
          <w:szCs w:val="24"/>
          <w:lang w:val="sk-SK" w:eastAsia="cs-CZ"/>
        </w:rPr>
        <w:t>1</w:t>
      </w:r>
      <w:r w:rsidRPr="00043871">
        <w:rPr>
          <w:rFonts w:ascii="Arial" w:eastAsia="Times New Roman" w:hAnsi="Arial" w:cs="Arial"/>
          <w:color w:val="000000" w:themeColor="text1"/>
          <w:sz w:val="24"/>
          <w:szCs w:val="24"/>
          <w:lang w:val="sk-SK" w:eastAsia="cs-CZ"/>
        </w:rPr>
        <w:t xml:space="preserve">)  Ak </w:t>
      </w:r>
      <w:r w:rsidR="00CA7A7B" w:rsidRPr="00043871">
        <w:rPr>
          <w:rFonts w:ascii="Arial" w:eastAsia="Times New Roman" w:hAnsi="Arial" w:cs="Arial"/>
          <w:color w:val="000000" w:themeColor="text1"/>
          <w:sz w:val="24"/>
          <w:szCs w:val="24"/>
          <w:lang w:val="sk-SK" w:eastAsia="cs-CZ"/>
        </w:rPr>
        <w:t xml:space="preserve">je </w:t>
      </w:r>
      <w:r w:rsidRPr="00043871">
        <w:rPr>
          <w:rFonts w:ascii="Arial" w:eastAsia="Times New Roman" w:hAnsi="Arial" w:cs="Arial"/>
          <w:color w:val="000000" w:themeColor="text1"/>
          <w:sz w:val="24"/>
          <w:szCs w:val="24"/>
          <w:lang w:val="sk-SK" w:eastAsia="cs-CZ"/>
        </w:rPr>
        <w:t xml:space="preserve">podľa doterajších predpisov vydané povolenie na výrobu elektriny oprávňujúce výrobcu elektriny prevádzkovať prečerpávaciu vodnú elektráreň, považuje sa prečerpávacia vodná elektráreň do dňa podania žiadosti o povolenie na uskladňovanie elektriny v prečerpávacej vodnej elektrárni za zariadenie na výrobu elektriny. Ak výrobca elektriny podá žiadosť podľa prvej vety, považuje sa prečerpávacia vodná elektráreň odo dňa podania žiadosti za zariadenie na uskladňovanie elektriny. Do doby skončenia konania o žiadosti podľa prvej vety je prevádzkovateľ zariadenia na uskladňovanie elektriny oprávnený vykonávať činnosť </w:t>
      </w:r>
      <w:r w:rsidRPr="00043871">
        <w:rPr>
          <w:rFonts w:ascii="Arial" w:eastAsia="Times New Roman" w:hAnsi="Arial" w:cs="Arial"/>
          <w:color w:val="000000" w:themeColor="text1"/>
          <w:sz w:val="24"/>
          <w:szCs w:val="24"/>
          <w:lang w:val="sk-SK" w:eastAsia="cs-CZ"/>
        </w:rPr>
        <w:lastRenderedPageBreak/>
        <w:t>uskladňovania elektriny na základe vydaného povolenia na výrobu elektriny. Prevádzkovateľ zariadenia na uskladňovanie elektriny je povinný podanie žiadosti podľa prvej vety oznámiť do</w:t>
      </w:r>
      <w:r w:rsidR="00CA7A7B" w:rsidRPr="00043871">
        <w:rPr>
          <w:rFonts w:ascii="Arial" w:eastAsia="Times New Roman" w:hAnsi="Arial" w:cs="Arial"/>
          <w:color w:val="000000" w:themeColor="text1"/>
          <w:sz w:val="24"/>
          <w:szCs w:val="24"/>
          <w:lang w:val="sk-SK" w:eastAsia="cs-CZ"/>
        </w:rPr>
        <w:t xml:space="preserve"> </w:t>
      </w:r>
      <w:r w:rsidR="00BD0E4B" w:rsidRPr="00043871">
        <w:rPr>
          <w:rFonts w:ascii="Arial" w:eastAsia="Times New Roman" w:hAnsi="Arial" w:cs="Arial"/>
          <w:color w:val="000000" w:themeColor="text1"/>
          <w:sz w:val="24"/>
          <w:szCs w:val="24"/>
          <w:lang w:val="sk-SK" w:eastAsia="cs-CZ"/>
        </w:rPr>
        <w:t>desiatich</w:t>
      </w:r>
      <w:r w:rsidRPr="00043871">
        <w:rPr>
          <w:rFonts w:ascii="Arial" w:eastAsia="Times New Roman" w:hAnsi="Arial" w:cs="Arial"/>
          <w:color w:val="000000" w:themeColor="text1"/>
          <w:sz w:val="24"/>
          <w:szCs w:val="24"/>
          <w:lang w:val="sk-SK" w:eastAsia="cs-CZ"/>
        </w:rPr>
        <w:t xml:space="preserve"> pracovných dní prevádzkovateľovi sústavy, do ktorej je prečerpávacia vodná elektráreň pripojená. Ustanovenia prvej vety a druhej vety platia rovnako, ak oprávnenie na výrobu elektriny vzniklo na základe splnenia oznamovacej povinnosti a výrobca elektriny oznámi úradu začiatok činnosti uskladňovania elektriny.</w:t>
      </w:r>
    </w:p>
    <w:p w14:paraId="2C92A3FC" w14:textId="5E4CC162" w:rsidR="009A5018" w:rsidRPr="00043871" w:rsidRDefault="009A5018" w:rsidP="0047797C">
      <w:pPr>
        <w:shd w:val="clear" w:color="auto" w:fill="FFFFFF" w:themeFill="background1"/>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7D2B29" w:rsidRPr="00043871">
        <w:rPr>
          <w:rFonts w:ascii="Arial" w:eastAsia="Times New Roman" w:hAnsi="Arial" w:cs="Arial"/>
          <w:color w:val="000000" w:themeColor="text1"/>
          <w:sz w:val="24"/>
          <w:szCs w:val="24"/>
          <w:lang w:val="sk-SK" w:eastAsia="cs-CZ"/>
        </w:rPr>
        <w:t>2</w:t>
      </w:r>
      <w:r w:rsidRPr="00043871">
        <w:rPr>
          <w:rFonts w:ascii="Arial" w:eastAsia="Times New Roman" w:hAnsi="Arial" w:cs="Arial"/>
          <w:color w:val="000000" w:themeColor="text1"/>
          <w:sz w:val="24"/>
          <w:szCs w:val="24"/>
          <w:lang w:val="sk-SK" w:eastAsia="cs-CZ"/>
        </w:rPr>
        <w:t xml:space="preserve">) Stanovisko prevádzkovateľa distribučnej sústavy podľa § 12 ods. 5 písm. a) a stanovisko prevádzkovateľa prenosovej sústavy podľa § 12 ods. 5 písm. b) vydané do 30. septembra 2022 strácajú platnosť 1. januára 2023, ak žiadateľ do 31. decembra 2022 nepodal žiadosť o vydanie osvedčenia na výstavbu energetického zariadenia, ku ktorému prevádzkovateľ distribučnej sústavy alebo prevádzkovateľ prenosovej sústavy stanovisko vydal. Ak žiadateľ, ktorému bolo vydané stanovisko podľa prvej vety, podal žiadosť o vydanie osvedčenia na výstavbu energetického zariadenia do 31. decembra 2022 a konanie o tejto žiadosti bolo zastavené alebo </w:t>
      </w:r>
      <w:r w:rsidR="003A02E5" w:rsidRPr="00043871">
        <w:rPr>
          <w:rFonts w:ascii="Arial" w:eastAsia="Times New Roman" w:hAnsi="Arial" w:cs="Arial"/>
          <w:color w:val="000000" w:themeColor="text1"/>
          <w:sz w:val="24"/>
          <w:szCs w:val="24"/>
          <w:lang w:val="sk-SK" w:eastAsia="cs-CZ"/>
        </w:rPr>
        <w:t xml:space="preserve">táto </w:t>
      </w:r>
      <w:r w:rsidRPr="00043871">
        <w:rPr>
          <w:rFonts w:ascii="Arial" w:eastAsia="Times New Roman" w:hAnsi="Arial" w:cs="Arial"/>
          <w:color w:val="000000" w:themeColor="text1"/>
          <w:sz w:val="24"/>
          <w:szCs w:val="24"/>
          <w:lang w:val="sk-SK" w:eastAsia="cs-CZ"/>
        </w:rPr>
        <w:t xml:space="preserve">žiadosť bola zamietnutá, stanovisko stráca platnosť dňom zastavenia konania o tejto žiadosti alebo zamietnutia tejto žiadosti. </w:t>
      </w:r>
    </w:p>
    <w:p w14:paraId="11D1354F" w14:textId="377622D5" w:rsidR="00FB1CC5" w:rsidRPr="00043871" w:rsidRDefault="00FB1CC5" w:rsidP="0047797C">
      <w:pPr>
        <w:shd w:val="clear" w:color="auto" w:fill="FFFFFF" w:themeFill="background1"/>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7D2B29" w:rsidRPr="00043871">
        <w:rPr>
          <w:rFonts w:ascii="Arial" w:eastAsia="Times New Roman" w:hAnsi="Arial" w:cs="Arial"/>
          <w:color w:val="000000" w:themeColor="text1"/>
          <w:sz w:val="24"/>
          <w:szCs w:val="24"/>
          <w:lang w:val="sk-SK" w:eastAsia="cs-CZ"/>
        </w:rPr>
        <w:t>3</w:t>
      </w:r>
      <w:r w:rsidRPr="00043871">
        <w:rPr>
          <w:rFonts w:ascii="Arial" w:eastAsia="Times New Roman" w:hAnsi="Arial" w:cs="Arial"/>
          <w:color w:val="000000" w:themeColor="text1"/>
          <w:sz w:val="24"/>
          <w:szCs w:val="24"/>
          <w:lang w:val="sk-SK" w:eastAsia="cs-CZ"/>
        </w:rPr>
        <w:t xml:space="preserve">) Povinnosť prevádzkovateľa prenosovej sústavy alebo prevádzkovateľa distribučnej sústavy ukončiť činnosť, na ktorú mu bol udelený súhlas podľa § 32a ods. 4, postupom podľa § 32c ods. 6, sa nepoužije pre zariadenia na uskladňovanie elektriny, u ktorých </w:t>
      </w:r>
      <w:r w:rsidR="00CA7A7B" w:rsidRPr="00043871">
        <w:rPr>
          <w:rFonts w:ascii="Arial" w:eastAsia="Times New Roman" w:hAnsi="Arial" w:cs="Arial"/>
          <w:color w:val="000000" w:themeColor="text1"/>
          <w:sz w:val="24"/>
          <w:szCs w:val="24"/>
          <w:lang w:val="sk-SK" w:eastAsia="cs-CZ"/>
        </w:rPr>
        <w:t xml:space="preserve">je </w:t>
      </w:r>
      <w:r w:rsidRPr="00043871">
        <w:rPr>
          <w:rFonts w:ascii="Arial" w:eastAsia="Times New Roman" w:hAnsi="Arial" w:cs="Arial"/>
          <w:color w:val="000000" w:themeColor="text1"/>
          <w:sz w:val="24"/>
          <w:szCs w:val="24"/>
          <w:lang w:val="sk-SK" w:eastAsia="cs-CZ"/>
        </w:rPr>
        <w:t xml:space="preserve">investičné rozhodnutie prijaté prevádzkovateľom prenosovej sústavy do 31. decembra 2024 alebo prevádzkovateľom distribučnej sústavy do 4. júla 2019, ak také zariadenie na uskladňovanie elektriny </w:t>
      </w:r>
    </w:p>
    <w:p w14:paraId="21F6C230" w14:textId="5DE541A3" w:rsidR="00FB1CC5" w:rsidRPr="00043871" w:rsidRDefault="00FB1CC5"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a) </w:t>
      </w:r>
      <w:r w:rsidR="00CA7A7B" w:rsidRPr="00043871">
        <w:rPr>
          <w:rFonts w:ascii="Arial" w:eastAsia="Times New Roman" w:hAnsi="Arial" w:cs="Arial"/>
          <w:color w:val="000000" w:themeColor="text1"/>
          <w:sz w:val="24"/>
          <w:szCs w:val="24"/>
          <w:lang w:val="sk-SK" w:eastAsia="cs-CZ"/>
        </w:rPr>
        <w:t xml:space="preserve">je </w:t>
      </w:r>
      <w:r w:rsidRPr="00043871">
        <w:rPr>
          <w:rFonts w:ascii="Arial" w:eastAsia="Times New Roman" w:hAnsi="Arial" w:cs="Arial"/>
          <w:color w:val="000000" w:themeColor="text1"/>
          <w:sz w:val="24"/>
          <w:szCs w:val="24"/>
          <w:lang w:val="sk-SK" w:eastAsia="cs-CZ"/>
        </w:rPr>
        <w:t>pripojené do prenosovej sústavy alebo distribučnej sústavy najneskôr dva roky po prijatí investičného rozhodnutia,</w:t>
      </w:r>
    </w:p>
    <w:p w14:paraId="12845E8B" w14:textId="3F13EEFE" w:rsidR="00FB1CC5" w:rsidRPr="00043871" w:rsidRDefault="00FB1CC5"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b) </w:t>
      </w:r>
      <w:r w:rsidR="00CA7A7B" w:rsidRPr="00043871">
        <w:rPr>
          <w:rFonts w:ascii="Arial" w:eastAsia="Times New Roman" w:hAnsi="Arial" w:cs="Arial"/>
          <w:color w:val="000000" w:themeColor="text1"/>
          <w:sz w:val="24"/>
          <w:szCs w:val="24"/>
          <w:lang w:val="sk-SK" w:eastAsia="cs-CZ"/>
        </w:rPr>
        <w:t xml:space="preserve">je </w:t>
      </w:r>
      <w:r w:rsidRPr="00043871">
        <w:rPr>
          <w:rFonts w:ascii="Arial" w:eastAsia="Times New Roman" w:hAnsi="Arial" w:cs="Arial"/>
          <w:color w:val="000000" w:themeColor="text1"/>
          <w:sz w:val="24"/>
          <w:szCs w:val="24"/>
          <w:lang w:val="sk-SK" w:eastAsia="cs-CZ"/>
        </w:rPr>
        <w:t>začlenené do prenosovej sústavy alebo distribučnej sústavy,</w:t>
      </w:r>
    </w:p>
    <w:p w14:paraId="7B2BA953" w14:textId="1CCB5D8E" w:rsidR="00FB1CC5" w:rsidRPr="00043871" w:rsidRDefault="00FB1CC5"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c) </w:t>
      </w:r>
      <w:r w:rsidR="00CA7A7B" w:rsidRPr="00043871">
        <w:rPr>
          <w:rFonts w:ascii="Arial" w:eastAsia="Times New Roman" w:hAnsi="Arial" w:cs="Arial"/>
          <w:color w:val="000000" w:themeColor="text1"/>
          <w:sz w:val="24"/>
          <w:szCs w:val="24"/>
          <w:lang w:val="sk-SK" w:eastAsia="cs-CZ"/>
        </w:rPr>
        <w:t xml:space="preserve">je </w:t>
      </w:r>
      <w:r w:rsidRPr="00043871">
        <w:rPr>
          <w:rFonts w:ascii="Arial" w:eastAsia="Times New Roman" w:hAnsi="Arial" w:cs="Arial"/>
          <w:color w:val="000000" w:themeColor="text1"/>
          <w:sz w:val="24"/>
          <w:szCs w:val="24"/>
          <w:lang w:val="sk-SK" w:eastAsia="cs-CZ"/>
        </w:rPr>
        <w:t>používané výlučne na okamžitú obnovu bezpečnosti v prenosovej sústave alebo distribučnej sústave v</w:t>
      </w:r>
      <w:r w:rsidR="009A5018" w:rsidRPr="00043871">
        <w:rPr>
          <w:rFonts w:ascii="Arial" w:eastAsia="Times New Roman" w:hAnsi="Arial" w:cs="Arial"/>
          <w:color w:val="000000" w:themeColor="text1"/>
          <w:sz w:val="24"/>
          <w:szCs w:val="24"/>
          <w:lang w:val="sk-SK" w:eastAsia="cs-CZ"/>
        </w:rPr>
        <w:t> </w:t>
      </w:r>
      <w:r w:rsidRPr="00043871">
        <w:rPr>
          <w:rFonts w:ascii="Arial" w:eastAsia="Times New Roman" w:hAnsi="Arial" w:cs="Arial"/>
          <w:color w:val="000000" w:themeColor="text1"/>
          <w:sz w:val="24"/>
          <w:szCs w:val="24"/>
          <w:lang w:val="sk-SK" w:eastAsia="cs-CZ"/>
        </w:rPr>
        <w:t>prípade</w:t>
      </w:r>
      <w:r w:rsidR="009A5018" w:rsidRPr="00043871">
        <w:rPr>
          <w:rFonts w:ascii="Arial" w:eastAsia="Times New Roman" w:hAnsi="Arial" w:cs="Arial"/>
          <w:color w:val="000000" w:themeColor="text1"/>
          <w:sz w:val="24"/>
          <w:szCs w:val="24"/>
          <w:lang w:val="sk-SK" w:eastAsia="cs-CZ"/>
        </w:rPr>
        <w:t xml:space="preserve"> </w:t>
      </w:r>
      <w:r w:rsidR="00300F4C" w:rsidRPr="00043871">
        <w:rPr>
          <w:rFonts w:ascii="Arial" w:eastAsia="Times New Roman" w:hAnsi="Arial" w:cs="Arial"/>
          <w:color w:val="000000" w:themeColor="text1"/>
          <w:sz w:val="24"/>
          <w:szCs w:val="24"/>
          <w:lang w:val="sk-SK" w:eastAsia="cs-CZ"/>
        </w:rPr>
        <w:t>pri</w:t>
      </w:r>
      <w:r w:rsidRPr="00043871">
        <w:rPr>
          <w:rFonts w:ascii="Arial" w:eastAsia="Times New Roman" w:hAnsi="Arial" w:cs="Arial"/>
          <w:color w:val="000000" w:themeColor="text1"/>
          <w:sz w:val="24"/>
          <w:szCs w:val="24"/>
          <w:lang w:val="sk-SK" w:eastAsia="cs-CZ"/>
        </w:rPr>
        <w:t xml:space="preserve"> nepredvídaných udalost</w:t>
      </w:r>
      <w:r w:rsidR="00300F4C" w:rsidRPr="00043871">
        <w:rPr>
          <w:rFonts w:ascii="Arial" w:eastAsia="Times New Roman" w:hAnsi="Arial" w:cs="Arial"/>
          <w:color w:val="000000" w:themeColor="text1"/>
          <w:sz w:val="24"/>
          <w:szCs w:val="24"/>
          <w:lang w:val="sk-SK" w:eastAsia="cs-CZ"/>
        </w:rPr>
        <w:t>iach</w:t>
      </w:r>
      <w:r w:rsidRPr="00043871">
        <w:rPr>
          <w:rFonts w:ascii="Arial" w:eastAsia="Times New Roman" w:hAnsi="Arial" w:cs="Arial"/>
          <w:color w:val="000000" w:themeColor="text1"/>
          <w:sz w:val="24"/>
          <w:szCs w:val="24"/>
          <w:lang w:val="sk-SK" w:eastAsia="cs-CZ"/>
        </w:rPr>
        <w:t>, ak sa takéto opatrenie na obnovu fungovania začne okamžite a skončí, keď redispečing môže riešiť problém, a</w:t>
      </w:r>
    </w:p>
    <w:p w14:paraId="550BC325" w14:textId="40D0D3DF" w:rsidR="00FB1CC5" w:rsidRPr="00043871" w:rsidRDefault="00FB1CC5"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d) </w:t>
      </w:r>
      <w:r w:rsidR="00CA7A7B" w:rsidRPr="00043871">
        <w:rPr>
          <w:rFonts w:ascii="Arial" w:eastAsia="Times New Roman" w:hAnsi="Arial" w:cs="Arial"/>
          <w:color w:val="000000" w:themeColor="text1"/>
          <w:sz w:val="24"/>
          <w:szCs w:val="24"/>
          <w:lang w:val="sk-SK" w:eastAsia="cs-CZ"/>
        </w:rPr>
        <w:t xml:space="preserve">nie je </w:t>
      </w:r>
      <w:r w:rsidRPr="00043871">
        <w:rPr>
          <w:rFonts w:ascii="Arial" w:eastAsia="Times New Roman" w:hAnsi="Arial" w:cs="Arial"/>
          <w:color w:val="000000" w:themeColor="text1"/>
          <w:sz w:val="24"/>
          <w:szCs w:val="24"/>
          <w:lang w:val="sk-SK" w:eastAsia="cs-CZ"/>
        </w:rPr>
        <w:t>používané ani čiastočne na nákup, predaj alebo uskladňovanie elektriny tretími osobami alebo pre tretie osoby, poskytovanie podporných služieb iným prevádzkovateľom sústav alebo poskytovanie flexibility na trhu s elektrinou tretím osobám.</w:t>
      </w:r>
    </w:p>
    <w:p w14:paraId="660FC842" w14:textId="4A2319D3" w:rsidR="00F73C2D" w:rsidRPr="00043871" w:rsidRDefault="00CE077C" w:rsidP="0047797C">
      <w:pPr>
        <w:shd w:val="clear" w:color="auto" w:fill="FFFFFF" w:themeFill="background1"/>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7D2B29" w:rsidRPr="00043871">
        <w:rPr>
          <w:rFonts w:ascii="Arial" w:eastAsia="Times New Roman" w:hAnsi="Arial" w:cs="Arial"/>
          <w:color w:val="000000" w:themeColor="text1"/>
          <w:sz w:val="24"/>
          <w:szCs w:val="24"/>
          <w:lang w:val="sk-SK" w:eastAsia="cs-CZ"/>
        </w:rPr>
        <w:t>4</w:t>
      </w:r>
      <w:r w:rsidRPr="00043871">
        <w:rPr>
          <w:rFonts w:ascii="Arial" w:eastAsia="Times New Roman" w:hAnsi="Arial" w:cs="Arial"/>
          <w:color w:val="000000" w:themeColor="text1"/>
          <w:sz w:val="24"/>
          <w:szCs w:val="24"/>
          <w:lang w:val="sk-SK" w:eastAsia="cs-CZ"/>
        </w:rPr>
        <w:t xml:space="preserve">) </w:t>
      </w:r>
      <w:r w:rsidR="00CA7A7B" w:rsidRPr="00043871">
        <w:rPr>
          <w:rFonts w:ascii="Arial" w:eastAsia="Times New Roman" w:hAnsi="Arial" w:cs="Arial"/>
          <w:color w:val="000000" w:themeColor="text1"/>
          <w:sz w:val="24"/>
          <w:szCs w:val="24"/>
          <w:lang w:val="sk-SK" w:eastAsia="cs-CZ"/>
        </w:rPr>
        <w:t xml:space="preserve">Na </w:t>
      </w:r>
      <w:r w:rsidR="00D56D6B" w:rsidRPr="00043871">
        <w:rPr>
          <w:rFonts w:ascii="Arial" w:eastAsia="Times New Roman" w:hAnsi="Arial" w:cs="Arial"/>
          <w:color w:val="000000" w:themeColor="text1"/>
          <w:sz w:val="24"/>
          <w:szCs w:val="24"/>
          <w:lang w:val="sk-SK" w:eastAsia="cs-CZ"/>
        </w:rPr>
        <w:t>zariadenia na výrobu elektriny, ktoré vyrábajú elektrinu z obnoviteľných zdrojov alebo vysoko účinnou kombinovanou výrobou a ktoré boli uvedené do prevádzky pred 4. júlom 2019</w:t>
      </w:r>
      <w:r w:rsidR="00865643" w:rsidRPr="00043871">
        <w:rPr>
          <w:rFonts w:ascii="Arial" w:eastAsia="Times New Roman" w:hAnsi="Arial" w:cs="Arial"/>
          <w:color w:val="000000" w:themeColor="text1"/>
          <w:sz w:val="24"/>
          <w:szCs w:val="24"/>
          <w:lang w:val="sk-SK" w:eastAsia="cs-CZ"/>
        </w:rPr>
        <w:t>,</w:t>
      </w:r>
      <w:r w:rsidR="00D56D6B" w:rsidRPr="00043871">
        <w:rPr>
          <w:rFonts w:ascii="Arial" w:eastAsia="Times New Roman" w:hAnsi="Arial" w:cs="Arial"/>
          <w:color w:val="000000" w:themeColor="text1"/>
          <w:sz w:val="24"/>
          <w:szCs w:val="24"/>
          <w:lang w:val="sk-SK" w:eastAsia="cs-CZ"/>
        </w:rPr>
        <w:t xml:space="preserve"> sa v</w:t>
      </w:r>
      <w:r w:rsidR="00B335B7" w:rsidRPr="00043871">
        <w:rPr>
          <w:rFonts w:ascii="Arial" w:eastAsia="Times New Roman" w:hAnsi="Arial" w:cs="Arial"/>
          <w:color w:val="000000" w:themeColor="text1"/>
          <w:sz w:val="24"/>
          <w:szCs w:val="24"/>
          <w:lang w:val="sk-SK" w:eastAsia="cs-CZ"/>
        </w:rPr>
        <w:t xml:space="preserve">ýkonové </w:t>
      </w:r>
      <w:r w:rsidR="00DE3595" w:rsidRPr="00043871">
        <w:rPr>
          <w:rFonts w:ascii="Arial" w:eastAsia="Times New Roman" w:hAnsi="Arial" w:cs="Arial"/>
          <w:color w:val="000000" w:themeColor="text1"/>
          <w:sz w:val="24"/>
          <w:szCs w:val="24"/>
          <w:lang w:val="sk-SK" w:eastAsia="cs-CZ"/>
        </w:rPr>
        <w:t xml:space="preserve">obmedzenia pre </w:t>
      </w:r>
      <w:r w:rsidR="00F86557" w:rsidRPr="00043871">
        <w:rPr>
          <w:rFonts w:ascii="Arial" w:eastAsia="Times New Roman" w:hAnsi="Arial" w:cs="Arial"/>
          <w:color w:val="000000" w:themeColor="text1"/>
          <w:sz w:val="24"/>
          <w:szCs w:val="24"/>
          <w:lang w:val="sk-SK" w:eastAsia="cs-CZ"/>
        </w:rPr>
        <w:t>obmedzovanie výroby</w:t>
      </w:r>
      <w:r w:rsidR="00B335B7" w:rsidRPr="00043871">
        <w:rPr>
          <w:rFonts w:ascii="Arial" w:eastAsia="Times New Roman" w:hAnsi="Arial" w:cs="Arial"/>
          <w:color w:val="000000" w:themeColor="text1"/>
          <w:sz w:val="24"/>
          <w:szCs w:val="24"/>
          <w:lang w:val="sk-SK" w:eastAsia="cs-CZ"/>
        </w:rPr>
        <w:t xml:space="preserve"> podľa § 33 ods. 3 </w:t>
      </w:r>
      <w:r w:rsidR="00246B9D" w:rsidRPr="00043871">
        <w:rPr>
          <w:rFonts w:ascii="Arial" w:eastAsia="Times New Roman" w:hAnsi="Arial" w:cs="Arial"/>
          <w:color w:val="000000" w:themeColor="text1"/>
          <w:sz w:val="24"/>
          <w:szCs w:val="24"/>
          <w:lang w:val="sk-SK" w:eastAsia="cs-CZ"/>
        </w:rPr>
        <w:t>a 7</w:t>
      </w:r>
      <w:r w:rsidR="00B335B7" w:rsidRPr="00043871">
        <w:rPr>
          <w:rFonts w:ascii="Arial" w:eastAsia="Times New Roman" w:hAnsi="Arial" w:cs="Arial"/>
          <w:color w:val="000000" w:themeColor="text1"/>
          <w:sz w:val="24"/>
          <w:szCs w:val="24"/>
          <w:lang w:val="sk-SK" w:eastAsia="cs-CZ"/>
        </w:rPr>
        <w:t xml:space="preserve"> nep</w:t>
      </w:r>
      <w:r w:rsidR="00786978" w:rsidRPr="00043871">
        <w:rPr>
          <w:rFonts w:ascii="Arial" w:eastAsia="Times New Roman" w:hAnsi="Arial" w:cs="Arial"/>
          <w:color w:val="000000" w:themeColor="text1"/>
          <w:sz w:val="24"/>
          <w:szCs w:val="24"/>
          <w:lang w:val="sk-SK" w:eastAsia="cs-CZ"/>
        </w:rPr>
        <w:t>oužijú</w:t>
      </w:r>
      <w:r w:rsidR="00D56D6B" w:rsidRPr="00043871">
        <w:rPr>
          <w:rFonts w:ascii="Arial" w:eastAsia="Times New Roman" w:hAnsi="Arial" w:cs="Arial"/>
          <w:color w:val="000000" w:themeColor="text1"/>
          <w:sz w:val="24"/>
          <w:szCs w:val="24"/>
          <w:lang w:val="sk-SK" w:eastAsia="cs-CZ"/>
        </w:rPr>
        <w:t>.</w:t>
      </w:r>
    </w:p>
    <w:p w14:paraId="7978CB1C" w14:textId="3FA28254" w:rsidR="0036684E" w:rsidRPr="00043871" w:rsidRDefault="0036684E" w:rsidP="0047797C">
      <w:pPr>
        <w:shd w:val="clear" w:color="auto" w:fill="FFFFFF" w:themeFill="background1"/>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7D2B29" w:rsidRPr="00043871">
        <w:rPr>
          <w:rFonts w:ascii="Arial" w:eastAsia="Times New Roman" w:hAnsi="Arial" w:cs="Arial"/>
          <w:color w:val="000000" w:themeColor="text1"/>
          <w:sz w:val="24"/>
          <w:szCs w:val="24"/>
          <w:lang w:val="sk-SK" w:eastAsia="cs-CZ"/>
        </w:rPr>
        <w:t>5</w:t>
      </w:r>
      <w:r w:rsidRPr="00043871">
        <w:rPr>
          <w:rFonts w:ascii="Arial" w:eastAsia="Times New Roman" w:hAnsi="Arial" w:cs="Arial"/>
          <w:color w:val="000000" w:themeColor="text1"/>
          <w:sz w:val="24"/>
          <w:szCs w:val="24"/>
          <w:lang w:val="sk-SK" w:eastAsia="cs-CZ"/>
        </w:rPr>
        <w:t>) Ministerstvo v spolupráci s úradom vypracuje prehodnotenie analýzy ekonomických prínosov vyplývajúcich zo zavedenia rôznych foriem inteligentných meracích systémov a nákladov na ich obstaranie, inštaláciu a prevádzku pre jednotlivé kategórie koncových odberateľov elektriny vypracovanej</w:t>
      </w:r>
      <w:r w:rsidRPr="00043871">
        <w:rPr>
          <w:rFonts w:ascii="Arial" w:hAnsi="Arial" w:cs="Arial"/>
          <w:color w:val="000000" w:themeColor="text1"/>
          <w:sz w:val="24"/>
          <w:szCs w:val="24"/>
          <w:lang w:val="sk-SK"/>
        </w:rPr>
        <w:t xml:space="preserve"> </w:t>
      </w:r>
      <w:r w:rsidR="00960F7A" w:rsidRPr="00043871">
        <w:rPr>
          <w:rFonts w:ascii="Arial" w:eastAsia="Times New Roman" w:hAnsi="Arial" w:cs="Arial"/>
          <w:color w:val="000000" w:themeColor="text1"/>
          <w:sz w:val="24"/>
          <w:szCs w:val="24"/>
          <w:lang w:val="sk-SK" w:eastAsia="cs-CZ"/>
        </w:rPr>
        <w:t xml:space="preserve">podľa </w:t>
      </w:r>
      <w:r w:rsidR="004D2141" w:rsidRPr="00043871">
        <w:rPr>
          <w:rFonts w:ascii="Arial" w:eastAsia="Times New Roman" w:hAnsi="Arial" w:cs="Arial"/>
          <w:color w:val="000000" w:themeColor="text1"/>
          <w:sz w:val="24"/>
          <w:szCs w:val="24"/>
          <w:lang w:val="sk-SK" w:eastAsia="cs-CZ"/>
        </w:rPr>
        <w:t xml:space="preserve">tohto zákona v znení účinnom do </w:t>
      </w:r>
      <w:r w:rsidR="00960F7A" w:rsidRPr="00043871">
        <w:rPr>
          <w:rFonts w:ascii="Arial" w:eastAsia="Times New Roman" w:hAnsi="Arial" w:cs="Arial"/>
          <w:color w:val="000000" w:themeColor="text1"/>
          <w:sz w:val="24"/>
          <w:szCs w:val="24"/>
          <w:lang w:val="sk-SK" w:eastAsia="cs-CZ"/>
        </w:rPr>
        <w:t xml:space="preserve">30. septembra 2022 </w:t>
      </w:r>
      <w:r w:rsidRPr="00043871">
        <w:rPr>
          <w:rFonts w:ascii="Arial" w:eastAsia="Times New Roman" w:hAnsi="Arial" w:cs="Arial"/>
          <w:color w:val="000000" w:themeColor="text1"/>
          <w:sz w:val="24"/>
          <w:szCs w:val="24"/>
          <w:lang w:val="sk-SK" w:eastAsia="cs-CZ"/>
        </w:rPr>
        <w:t>podľa § 88 ods. 12 do 12 mesiacov.</w:t>
      </w:r>
    </w:p>
    <w:p w14:paraId="6DF7E018" w14:textId="586E9FB7" w:rsidR="00326E19" w:rsidRPr="00043871" w:rsidRDefault="00326E19" w:rsidP="0047797C">
      <w:pPr>
        <w:shd w:val="clear" w:color="auto" w:fill="FFFFFF" w:themeFill="background1"/>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w:t>
      </w:r>
      <w:r w:rsidR="007D2B29" w:rsidRPr="00043871">
        <w:rPr>
          <w:rFonts w:ascii="Arial" w:eastAsia="Times New Roman" w:hAnsi="Arial" w:cs="Arial"/>
          <w:color w:val="000000" w:themeColor="text1"/>
          <w:sz w:val="24"/>
          <w:szCs w:val="24"/>
          <w:lang w:val="sk-SK" w:eastAsia="cs-CZ"/>
        </w:rPr>
        <w:t>6</w:t>
      </w:r>
      <w:r w:rsidRPr="00043871">
        <w:rPr>
          <w:rFonts w:ascii="Arial" w:eastAsia="Times New Roman" w:hAnsi="Arial" w:cs="Arial"/>
          <w:color w:val="000000" w:themeColor="text1"/>
          <w:sz w:val="24"/>
          <w:szCs w:val="24"/>
          <w:lang w:val="sk-SK" w:eastAsia="cs-CZ"/>
        </w:rPr>
        <w:t xml:space="preserve">) Inteligentné meracie systémy inštalované pred 4. júlom 2019 alebo inteligentné meracie systémy, u ktorých pred 4. júlom 2019 začala inštalácia a ktoré nespĺňajú technické parametre alebo iné funkčné požiadavky </w:t>
      </w:r>
      <w:r w:rsidR="00B72804" w:rsidRPr="00043871">
        <w:rPr>
          <w:rFonts w:ascii="Arial" w:eastAsia="Times New Roman" w:hAnsi="Arial" w:cs="Arial"/>
          <w:color w:val="000000" w:themeColor="text1"/>
          <w:sz w:val="24"/>
          <w:szCs w:val="24"/>
          <w:lang w:val="sk-SK" w:eastAsia="cs-CZ"/>
        </w:rPr>
        <w:t>u</w:t>
      </w:r>
      <w:r w:rsidRPr="00043871">
        <w:rPr>
          <w:rFonts w:ascii="Arial" w:eastAsia="Times New Roman" w:hAnsi="Arial" w:cs="Arial"/>
          <w:color w:val="000000" w:themeColor="text1"/>
          <w:sz w:val="24"/>
          <w:szCs w:val="24"/>
          <w:lang w:val="sk-SK" w:eastAsia="cs-CZ"/>
        </w:rPr>
        <w:t>stanovené všeobecne záväzným právnym predpisom vydaným podľa § 95 ods. 1 písm. h)</w:t>
      </w:r>
      <w:r w:rsidR="009A60A1" w:rsidRPr="00043871">
        <w:rPr>
          <w:rFonts w:ascii="Arial" w:eastAsia="Times New Roman" w:hAnsi="Arial" w:cs="Arial"/>
          <w:color w:val="000000" w:themeColor="text1"/>
          <w:sz w:val="24"/>
          <w:szCs w:val="24"/>
          <w:lang w:val="sk-SK" w:eastAsia="cs-CZ"/>
        </w:rPr>
        <w:t>,</w:t>
      </w:r>
      <w:r w:rsidRPr="00043871">
        <w:rPr>
          <w:rFonts w:ascii="Arial" w:eastAsia="Times New Roman" w:hAnsi="Arial" w:cs="Arial"/>
          <w:color w:val="000000" w:themeColor="text1"/>
          <w:sz w:val="24"/>
          <w:szCs w:val="24"/>
          <w:lang w:val="sk-SK" w:eastAsia="cs-CZ"/>
        </w:rPr>
        <w:t xml:space="preserve"> môže prevádzkovateľ distribučnej sústavy prevádzkovať do 5. júla 2031.</w:t>
      </w:r>
    </w:p>
    <w:p w14:paraId="2C71BDE2" w14:textId="70992F8D" w:rsidR="008E016C" w:rsidRPr="00043871" w:rsidRDefault="009F3089">
      <w:pPr>
        <w:shd w:val="clear" w:color="auto" w:fill="FFFFFF" w:themeFill="background1"/>
        <w:spacing w:after="0" w:line="276" w:lineRule="auto"/>
        <w:ind w:firstLine="567"/>
        <w:jc w:val="both"/>
        <w:rPr>
          <w:rFonts w:ascii="Arial" w:eastAsia="Times New Roman" w:hAnsi="Arial" w:cs="Arial"/>
          <w:color w:val="000000" w:themeColor="text1"/>
          <w:sz w:val="24"/>
          <w:szCs w:val="24"/>
          <w:lang w:val="sk-SK" w:eastAsia="cs-CZ"/>
        </w:rPr>
      </w:pPr>
      <w:r w:rsidRPr="00043871" w:rsidDel="009F3089">
        <w:rPr>
          <w:rFonts w:ascii="Arial" w:eastAsia="Times New Roman" w:hAnsi="Arial" w:cs="Arial"/>
          <w:color w:val="000000" w:themeColor="text1"/>
          <w:sz w:val="24"/>
          <w:szCs w:val="24"/>
          <w:lang w:val="sk-SK" w:eastAsia="cs-CZ"/>
        </w:rPr>
        <w:t xml:space="preserve"> </w:t>
      </w:r>
      <w:r w:rsidR="008E016C" w:rsidRPr="00043871">
        <w:rPr>
          <w:rFonts w:ascii="Arial" w:eastAsia="Times New Roman" w:hAnsi="Arial" w:cs="Arial"/>
          <w:color w:val="000000" w:themeColor="text1"/>
          <w:sz w:val="24"/>
          <w:szCs w:val="24"/>
          <w:lang w:val="sk-SK" w:eastAsia="cs-CZ"/>
        </w:rPr>
        <w:t>(</w:t>
      </w:r>
      <w:r w:rsidR="00FF4F4A" w:rsidRPr="00043871">
        <w:rPr>
          <w:rFonts w:ascii="Arial" w:eastAsia="Times New Roman" w:hAnsi="Arial" w:cs="Arial"/>
          <w:color w:val="000000" w:themeColor="text1"/>
          <w:sz w:val="24"/>
          <w:szCs w:val="24"/>
          <w:lang w:val="sk-SK" w:eastAsia="cs-CZ"/>
        </w:rPr>
        <w:t>7</w:t>
      </w:r>
      <w:r w:rsidR="008E016C" w:rsidRPr="00043871">
        <w:rPr>
          <w:rFonts w:ascii="Arial" w:eastAsia="Times New Roman" w:hAnsi="Arial" w:cs="Arial"/>
          <w:color w:val="000000" w:themeColor="text1"/>
          <w:sz w:val="24"/>
          <w:szCs w:val="24"/>
          <w:lang w:val="sk-SK" w:eastAsia="cs-CZ"/>
        </w:rPr>
        <w:t>) Prevádzkovate</w:t>
      </w:r>
      <w:r w:rsidR="00A36D29" w:rsidRPr="00043871">
        <w:rPr>
          <w:rFonts w:ascii="Arial" w:eastAsia="Times New Roman" w:hAnsi="Arial" w:cs="Arial"/>
          <w:color w:val="000000" w:themeColor="text1"/>
          <w:sz w:val="24"/>
          <w:szCs w:val="24"/>
          <w:lang w:val="sk-SK" w:eastAsia="cs-CZ"/>
        </w:rPr>
        <w:t>ľ</w:t>
      </w:r>
      <w:r w:rsidR="008E016C" w:rsidRPr="00043871">
        <w:rPr>
          <w:rFonts w:ascii="Arial" w:eastAsia="Times New Roman" w:hAnsi="Arial" w:cs="Arial"/>
          <w:color w:val="000000" w:themeColor="text1"/>
          <w:sz w:val="24"/>
          <w:szCs w:val="24"/>
          <w:lang w:val="sk-SK" w:eastAsia="cs-CZ"/>
        </w:rPr>
        <w:t xml:space="preserve"> </w:t>
      </w:r>
      <w:r w:rsidR="00A36D29" w:rsidRPr="00043871">
        <w:rPr>
          <w:rFonts w:ascii="Arial" w:eastAsia="Times New Roman" w:hAnsi="Arial" w:cs="Arial"/>
          <w:color w:val="000000" w:themeColor="text1"/>
          <w:sz w:val="24"/>
          <w:szCs w:val="24"/>
          <w:lang w:val="sk-SK" w:eastAsia="cs-CZ"/>
        </w:rPr>
        <w:t xml:space="preserve">regionálnej distribučnej </w:t>
      </w:r>
      <w:r w:rsidR="008E016C" w:rsidRPr="00043871">
        <w:rPr>
          <w:rFonts w:ascii="Arial" w:eastAsia="Times New Roman" w:hAnsi="Arial" w:cs="Arial"/>
          <w:color w:val="000000" w:themeColor="text1"/>
          <w:sz w:val="24"/>
          <w:szCs w:val="24"/>
          <w:lang w:val="sk-SK" w:eastAsia="cs-CZ"/>
        </w:rPr>
        <w:t>sústav</w:t>
      </w:r>
      <w:r w:rsidR="00A36D29" w:rsidRPr="00043871">
        <w:rPr>
          <w:rFonts w:ascii="Arial" w:eastAsia="Times New Roman" w:hAnsi="Arial" w:cs="Arial"/>
          <w:color w:val="000000" w:themeColor="text1"/>
          <w:sz w:val="24"/>
          <w:szCs w:val="24"/>
          <w:lang w:val="sk-SK" w:eastAsia="cs-CZ"/>
        </w:rPr>
        <w:t>y</w:t>
      </w:r>
      <w:r w:rsidR="008E016C" w:rsidRPr="00043871">
        <w:rPr>
          <w:rFonts w:ascii="Arial" w:eastAsia="Times New Roman" w:hAnsi="Arial" w:cs="Arial"/>
          <w:color w:val="000000" w:themeColor="text1"/>
          <w:sz w:val="24"/>
          <w:szCs w:val="24"/>
          <w:lang w:val="sk-SK" w:eastAsia="cs-CZ"/>
        </w:rPr>
        <w:t xml:space="preserve"> </w:t>
      </w:r>
      <w:r w:rsidR="00A36D29" w:rsidRPr="00043871">
        <w:rPr>
          <w:rFonts w:ascii="Arial" w:eastAsia="Times New Roman" w:hAnsi="Arial" w:cs="Arial"/>
          <w:color w:val="000000" w:themeColor="text1"/>
          <w:sz w:val="24"/>
          <w:szCs w:val="24"/>
          <w:lang w:val="sk-SK" w:eastAsia="cs-CZ"/>
        </w:rPr>
        <w:t>je</w:t>
      </w:r>
      <w:r w:rsidR="008E016C" w:rsidRPr="00043871">
        <w:rPr>
          <w:rFonts w:ascii="Arial" w:eastAsia="Times New Roman" w:hAnsi="Arial" w:cs="Arial"/>
          <w:color w:val="000000" w:themeColor="text1"/>
          <w:sz w:val="24"/>
          <w:szCs w:val="24"/>
          <w:lang w:val="sk-SK" w:eastAsia="cs-CZ"/>
        </w:rPr>
        <w:t xml:space="preserve"> povinn</w:t>
      </w:r>
      <w:r w:rsidR="00A36D29" w:rsidRPr="00043871">
        <w:rPr>
          <w:rFonts w:ascii="Arial" w:eastAsia="Times New Roman" w:hAnsi="Arial" w:cs="Arial"/>
          <w:color w:val="000000" w:themeColor="text1"/>
          <w:sz w:val="24"/>
          <w:szCs w:val="24"/>
          <w:lang w:val="sk-SK" w:eastAsia="cs-CZ"/>
        </w:rPr>
        <w:t>ý</w:t>
      </w:r>
      <w:r w:rsidR="008E016C" w:rsidRPr="00043871">
        <w:rPr>
          <w:rFonts w:ascii="Arial" w:eastAsia="Times New Roman" w:hAnsi="Arial" w:cs="Arial"/>
          <w:color w:val="000000" w:themeColor="text1"/>
          <w:sz w:val="24"/>
          <w:szCs w:val="24"/>
          <w:lang w:val="sk-SK" w:eastAsia="cs-CZ"/>
        </w:rPr>
        <w:t xml:space="preserve"> predložiť úradu návrh objemu kompenzačných prostriedkov alebo nefrekvenčných podporných služieb podľa § 31 ods. 3 písm. aa) do 1. decembra 2022. </w:t>
      </w:r>
      <w:r w:rsidR="003A02E5" w:rsidRPr="00043871">
        <w:rPr>
          <w:rFonts w:ascii="Arial" w:eastAsia="Times New Roman" w:hAnsi="Arial" w:cs="Arial"/>
          <w:color w:val="000000" w:themeColor="text1"/>
          <w:sz w:val="24"/>
          <w:szCs w:val="24"/>
          <w:lang w:val="sk-SK" w:eastAsia="cs-CZ"/>
        </w:rPr>
        <w:t xml:space="preserve">Prevádzkovateľ prenosovej sústavy je povinný predložiť návrh hraničných hodnôt pretokov jalového elektrického výkonu podľa § 28 ods. 2 písm. ab) do 31.decembra 2023. Ak pri spracovaní spoločnej analýzy nedôjde k zhode medzi jednotlivými účastníkmi trhu, je prevádzkovateľ prenosovej sústavy povinný predložiť úradu v lehote podľa druhej vety analýzu obsahujúcu návrhy prevádzkovateľa prenosovej sústavy vrátane uvedenia nesúladných návrhov iných účastníkov trhu. </w:t>
      </w:r>
    </w:p>
    <w:p w14:paraId="0077FE6E" w14:textId="2CE08998" w:rsidR="008E016C" w:rsidRPr="00043871" w:rsidRDefault="008E016C" w:rsidP="0047797C">
      <w:pPr>
        <w:pStyle w:val="Odsekzoznamu"/>
        <w:shd w:val="clear" w:color="auto" w:fill="FFFFFF"/>
        <w:spacing w:after="0" w:line="276" w:lineRule="auto"/>
        <w:ind w:left="0" w:firstLine="567"/>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FF4F4A" w:rsidRPr="00043871">
        <w:rPr>
          <w:rFonts w:ascii="Arial" w:eastAsia="Times New Roman" w:hAnsi="Arial" w:cs="Arial"/>
          <w:color w:val="000000" w:themeColor="text1"/>
          <w:sz w:val="24"/>
          <w:szCs w:val="24"/>
          <w:lang w:val="sk-SK" w:eastAsia="cs-CZ"/>
        </w:rPr>
        <w:t>8</w:t>
      </w:r>
      <w:r w:rsidRPr="00043871">
        <w:rPr>
          <w:rFonts w:ascii="Arial" w:eastAsia="Times New Roman" w:hAnsi="Arial" w:cs="Arial"/>
          <w:color w:val="000000" w:themeColor="text1"/>
          <w:sz w:val="24"/>
          <w:szCs w:val="24"/>
          <w:lang w:val="sk-SK" w:eastAsia="cs-CZ"/>
        </w:rPr>
        <w:t>) Prevádzkovateľ prenosovej sústavy má právo uplatniť si poplatok podľa § 28 ods. 1 písm. q) najskôr od 1. januára 2026.</w:t>
      </w:r>
    </w:p>
    <w:p w14:paraId="5E431AB2" w14:textId="320A5E82" w:rsidR="00F909C3" w:rsidRPr="00043871" w:rsidRDefault="00F909C3" w:rsidP="0047797C">
      <w:pPr>
        <w:pStyle w:val="Odsekzoznamu"/>
        <w:shd w:val="clear" w:color="auto" w:fill="FFFFFF"/>
        <w:spacing w:after="0" w:line="276" w:lineRule="auto"/>
        <w:ind w:left="0" w:firstLine="567"/>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FF4F4A" w:rsidRPr="00043871">
        <w:rPr>
          <w:rFonts w:ascii="Arial" w:eastAsia="Times New Roman" w:hAnsi="Arial" w:cs="Arial"/>
          <w:color w:val="000000" w:themeColor="text1"/>
          <w:sz w:val="24"/>
          <w:szCs w:val="24"/>
          <w:lang w:val="sk-SK" w:eastAsia="cs-CZ"/>
        </w:rPr>
        <w:t>9</w:t>
      </w:r>
      <w:r w:rsidRPr="00043871">
        <w:rPr>
          <w:rFonts w:ascii="Arial" w:eastAsia="Times New Roman" w:hAnsi="Arial" w:cs="Arial"/>
          <w:color w:val="000000" w:themeColor="text1"/>
          <w:sz w:val="24"/>
          <w:szCs w:val="24"/>
          <w:lang w:val="sk-SK" w:eastAsia="cs-CZ"/>
        </w:rPr>
        <w:t xml:space="preserve">) </w:t>
      </w:r>
      <w:r w:rsidR="003A02E5" w:rsidRPr="00043871">
        <w:rPr>
          <w:rFonts w:ascii="Arial" w:eastAsia="Times New Roman" w:hAnsi="Arial" w:cs="Arial"/>
          <w:color w:val="000000" w:themeColor="text1"/>
          <w:sz w:val="24"/>
          <w:szCs w:val="24"/>
          <w:lang w:val="sk-SK" w:eastAsia="cs-CZ"/>
        </w:rPr>
        <w:t>Posúdenie alternatívnych riešení a potenciálu efektívnosti využívania zdrojov a nákladov držiteľa povolenia na výrobu tepla a rozvod tepla pre poskytovanie podporných služieb a využitie flexibility odberu a uskladňovania nadbytočnej elektriny vyrobenej z obnoviteľných zdrojov energie podľa § 31 ods. 2 písm. ae) sa prvýkrát vykoná do 30. novembra 2023.</w:t>
      </w:r>
    </w:p>
    <w:p w14:paraId="3A40C036" w14:textId="5F6450CA" w:rsidR="009F3089" w:rsidRPr="00043871" w:rsidRDefault="009F3089">
      <w:pPr>
        <w:shd w:val="clear" w:color="auto" w:fill="FFFFFF" w:themeFill="background1"/>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w:t>
      </w:r>
      <w:r w:rsidR="00FF4F4A" w:rsidRPr="00043871">
        <w:rPr>
          <w:rFonts w:ascii="Arial" w:eastAsia="Times New Roman" w:hAnsi="Arial" w:cs="Arial"/>
          <w:color w:val="000000" w:themeColor="text1"/>
          <w:sz w:val="24"/>
          <w:szCs w:val="24"/>
          <w:lang w:val="sk-SK" w:eastAsia="cs-CZ"/>
        </w:rPr>
        <w:t>0</w:t>
      </w:r>
      <w:r w:rsidRPr="00043871">
        <w:rPr>
          <w:rFonts w:ascii="Arial" w:eastAsia="Times New Roman" w:hAnsi="Arial" w:cs="Arial"/>
          <w:color w:val="000000" w:themeColor="text1"/>
          <w:sz w:val="24"/>
          <w:szCs w:val="24"/>
          <w:lang w:val="sk-SK" w:eastAsia="cs-CZ"/>
        </w:rPr>
        <w:t xml:space="preserve">) Konania začaté a právoplatne neukončené do 30. septembra 2022 sa dokončia podľa tohto zákona v znení účinnom do 30. septembra 2022. </w:t>
      </w:r>
    </w:p>
    <w:p w14:paraId="2F5B04F8" w14:textId="267C3884" w:rsidR="00FE76FE" w:rsidRPr="00043871" w:rsidRDefault="006840ED"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C25FD2" w:rsidRPr="00043871">
        <w:rPr>
          <w:rFonts w:ascii="Arial" w:eastAsia="Times New Roman" w:hAnsi="Arial" w:cs="Arial"/>
          <w:color w:val="000000" w:themeColor="text1"/>
          <w:sz w:val="24"/>
          <w:szCs w:val="24"/>
          <w:lang w:val="sk-SK" w:eastAsia="cs-CZ"/>
        </w:rPr>
        <w:t>1</w:t>
      </w:r>
      <w:r w:rsidR="00FF4F4A" w:rsidRPr="00043871">
        <w:rPr>
          <w:rFonts w:ascii="Arial" w:eastAsia="Times New Roman" w:hAnsi="Arial" w:cs="Arial"/>
          <w:color w:val="000000" w:themeColor="text1"/>
          <w:sz w:val="24"/>
          <w:szCs w:val="24"/>
          <w:lang w:val="sk-SK" w:eastAsia="cs-CZ"/>
        </w:rPr>
        <w:t>1</w:t>
      </w:r>
      <w:r w:rsidR="00FE76FE" w:rsidRPr="00043871">
        <w:rPr>
          <w:rFonts w:ascii="Arial" w:eastAsia="Times New Roman" w:hAnsi="Arial" w:cs="Arial"/>
          <w:color w:val="000000" w:themeColor="text1"/>
          <w:sz w:val="24"/>
          <w:szCs w:val="24"/>
          <w:lang w:val="sk-SK" w:eastAsia="cs-CZ"/>
        </w:rPr>
        <w:t xml:space="preserve">) Do nadobudnutia účinnosti všeobecne záväzných právnych predpisov vydaných na základe tohto zákona </w:t>
      </w:r>
      <w:r w:rsidR="006C64BB" w:rsidRPr="00043871">
        <w:rPr>
          <w:rFonts w:ascii="Arial" w:eastAsia="Times New Roman" w:hAnsi="Arial" w:cs="Arial"/>
          <w:color w:val="000000" w:themeColor="text1"/>
          <w:sz w:val="24"/>
          <w:szCs w:val="24"/>
          <w:lang w:val="sk-SK" w:eastAsia="cs-CZ"/>
        </w:rPr>
        <w:t xml:space="preserve">v znení účinnom od 1. októbra 2022 </w:t>
      </w:r>
      <w:r w:rsidR="00FE76FE" w:rsidRPr="00043871">
        <w:rPr>
          <w:rFonts w:ascii="Arial" w:eastAsia="Times New Roman" w:hAnsi="Arial" w:cs="Arial"/>
          <w:color w:val="000000" w:themeColor="text1"/>
          <w:sz w:val="24"/>
          <w:szCs w:val="24"/>
          <w:lang w:val="sk-SK" w:eastAsia="cs-CZ"/>
        </w:rPr>
        <w:t>zostávajú v platnosti a účinnosti:</w:t>
      </w:r>
    </w:p>
    <w:p w14:paraId="6DD32278" w14:textId="5332ECA9" w:rsidR="00C130FC" w:rsidRPr="00043871" w:rsidRDefault="003A02E5"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w:t>
      </w:r>
      <w:r w:rsidR="00C130FC" w:rsidRPr="00043871">
        <w:rPr>
          <w:rFonts w:ascii="Arial" w:eastAsia="Times New Roman" w:hAnsi="Arial" w:cs="Arial"/>
          <w:color w:val="000000" w:themeColor="text1"/>
          <w:sz w:val="24"/>
          <w:szCs w:val="24"/>
          <w:lang w:val="sk-SK" w:eastAsia="cs-CZ"/>
        </w:rPr>
        <w:t xml:space="preserve"> </w:t>
      </w:r>
      <w:r w:rsidR="006524A0" w:rsidRPr="00043871">
        <w:rPr>
          <w:rFonts w:ascii="Arial" w:eastAsia="Times New Roman" w:hAnsi="Arial" w:cs="Arial"/>
          <w:color w:val="000000" w:themeColor="text1"/>
          <w:sz w:val="24"/>
          <w:szCs w:val="24"/>
          <w:lang w:val="sk-SK" w:eastAsia="cs-CZ"/>
        </w:rPr>
        <w:t>vyhláška Úradu pre reguláciu sieťových odvetví č.</w:t>
      </w:r>
      <w:r w:rsidR="000D51B3" w:rsidRPr="00043871">
        <w:rPr>
          <w:rFonts w:ascii="Arial" w:eastAsia="Times New Roman" w:hAnsi="Arial" w:cs="Arial"/>
          <w:color w:val="000000" w:themeColor="text1"/>
          <w:sz w:val="24"/>
          <w:szCs w:val="24"/>
          <w:lang w:val="sk-SK" w:eastAsia="cs-CZ"/>
        </w:rPr>
        <w:t xml:space="preserve"> 3/</w:t>
      </w:r>
      <w:r w:rsidR="007E688C" w:rsidRPr="00043871">
        <w:rPr>
          <w:rFonts w:ascii="Arial" w:eastAsia="Times New Roman" w:hAnsi="Arial" w:cs="Arial"/>
          <w:color w:val="000000" w:themeColor="text1"/>
          <w:sz w:val="24"/>
          <w:szCs w:val="24"/>
          <w:lang w:val="sk-SK" w:eastAsia="cs-CZ"/>
        </w:rPr>
        <w:t xml:space="preserve">2013 Z. z., </w:t>
      </w:r>
      <w:r w:rsidR="000415A7" w:rsidRPr="00043871">
        <w:rPr>
          <w:rFonts w:ascii="Arial" w:eastAsia="Times New Roman" w:hAnsi="Arial" w:cs="Arial"/>
          <w:color w:val="000000" w:themeColor="text1"/>
          <w:sz w:val="24"/>
          <w:szCs w:val="24"/>
          <w:lang w:val="sk-SK" w:eastAsia="cs-CZ"/>
        </w:rPr>
        <w:t>ktorou sa ustanovuje spôsob, rozsah a štruktúra poskytovania meraných údajov o spotrebe na odbernom mieste odberateľa elektriny a ich uchovávanie,</w:t>
      </w:r>
    </w:p>
    <w:p w14:paraId="00A6E18B" w14:textId="243AD90E" w:rsidR="001B3DE2" w:rsidRPr="00043871" w:rsidRDefault="003A02E5"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w:t>
      </w:r>
      <w:r w:rsidR="00B27567" w:rsidRPr="00043871">
        <w:rPr>
          <w:rFonts w:ascii="Arial" w:eastAsia="Times New Roman" w:hAnsi="Arial" w:cs="Arial"/>
          <w:color w:val="000000" w:themeColor="text1"/>
          <w:sz w:val="24"/>
          <w:szCs w:val="24"/>
          <w:lang w:val="sk-SK" w:eastAsia="cs-CZ"/>
        </w:rPr>
        <w:t xml:space="preserve"> vyhláška Úradu pre reguláciu sieťových odvetví č. 4/2013 Z. z.,</w:t>
      </w:r>
      <w:r w:rsidR="00614E81" w:rsidRPr="00043871">
        <w:rPr>
          <w:rFonts w:ascii="Arial" w:hAnsi="Arial" w:cs="Arial"/>
          <w:color w:val="000000" w:themeColor="text1"/>
          <w:sz w:val="24"/>
          <w:szCs w:val="24"/>
          <w:lang w:val="sk-SK"/>
        </w:rPr>
        <w:t xml:space="preserve"> </w:t>
      </w:r>
      <w:r w:rsidR="00614E81" w:rsidRPr="00043871">
        <w:rPr>
          <w:rFonts w:ascii="Arial" w:eastAsia="Times New Roman" w:hAnsi="Arial" w:cs="Arial"/>
          <w:color w:val="000000" w:themeColor="text1"/>
          <w:sz w:val="24"/>
          <w:szCs w:val="24"/>
          <w:lang w:val="sk-SK" w:eastAsia="cs-CZ"/>
        </w:rPr>
        <w:t>ktorou sa ustanovuje spôsob, rozsah a štruktúra poskytovania meraných údajov o spotrebe na odbernom mieste odberateľa plynu a ich uchovávanie</w:t>
      </w:r>
      <w:r w:rsidR="001B3DE2" w:rsidRPr="00043871">
        <w:rPr>
          <w:rFonts w:ascii="Arial" w:eastAsia="Times New Roman" w:hAnsi="Arial" w:cs="Arial"/>
          <w:color w:val="000000" w:themeColor="text1"/>
          <w:sz w:val="24"/>
          <w:szCs w:val="24"/>
          <w:lang w:val="sk-SK" w:eastAsia="cs-CZ"/>
        </w:rPr>
        <w:t>,</w:t>
      </w:r>
    </w:p>
    <w:p w14:paraId="68C33EB2" w14:textId="141C6555" w:rsidR="001B3DE2" w:rsidRPr="00043871" w:rsidRDefault="003A02E5" w:rsidP="001B3DE2">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w:t>
      </w:r>
      <w:r w:rsidR="001B3DE2" w:rsidRPr="00043871">
        <w:rPr>
          <w:rFonts w:ascii="Arial" w:eastAsia="Times New Roman" w:hAnsi="Arial" w:cs="Arial"/>
          <w:color w:val="000000" w:themeColor="text1"/>
          <w:sz w:val="24"/>
          <w:szCs w:val="24"/>
          <w:lang w:val="sk-SK" w:eastAsia="cs-CZ"/>
        </w:rPr>
        <w:t xml:space="preserve"> vyhláška Ministerstva hospodárstva Slovenskej republiky č. 358/2013 Z. z., ktorou sa ustanovuje postup a podmienky v oblasti zavádzania a prevádzky inteligentných meracích systémov v</w:t>
      </w:r>
      <w:r w:rsidRPr="00043871">
        <w:rPr>
          <w:rFonts w:ascii="Arial" w:eastAsia="Times New Roman" w:hAnsi="Arial" w:cs="Arial"/>
          <w:color w:val="000000" w:themeColor="text1"/>
          <w:sz w:val="24"/>
          <w:szCs w:val="24"/>
          <w:lang w:val="sk-SK" w:eastAsia="cs-CZ"/>
        </w:rPr>
        <w:t> </w:t>
      </w:r>
      <w:r w:rsidR="001B3DE2" w:rsidRPr="00043871">
        <w:rPr>
          <w:rFonts w:ascii="Arial" w:eastAsia="Times New Roman" w:hAnsi="Arial" w:cs="Arial"/>
          <w:color w:val="000000" w:themeColor="text1"/>
          <w:sz w:val="24"/>
          <w:szCs w:val="24"/>
          <w:lang w:val="sk-SK" w:eastAsia="cs-CZ"/>
        </w:rPr>
        <w:t>elektroenergetike</w:t>
      </w:r>
      <w:r w:rsidRPr="00043871">
        <w:rPr>
          <w:rFonts w:ascii="Arial" w:eastAsia="Times New Roman" w:hAnsi="Arial" w:cs="Arial"/>
          <w:color w:val="000000" w:themeColor="text1"/>
          <w:sz w:val="24"/>
          <w:szCs w:val="24"/>
          <w:lang w:val="sk-SK" w:eastAsia="cs-CZ"/>
        </w:rPr>
        <w:t xml:space="preserve"> v znení neskorších predpisov.</w:t>
      </w:r>
    </w:p>
    <w:p w14:paraId="357E606C" w14:textId="0690DF59" w:rsidR="004458C1" w:rsidRPr="00043871" w:rsidRDefault="00FE76FE" w:rsidP="007F1A32">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w:t>
      </w:r>
      <w:r w:rsidR="00C25FD2" w:rsidRPr="00043871">
        <w:rPr>
          <w:rFonts w:ascii="Arial" w:eastAsia="Times New Roman" w:hAnsi="Arial" w:cs="Arial"/>
          <w:color w:val="000000" w:themeColor="text1"/>
          <w:sz w:val="24"/>
          <w:szCs w:val="24"/>
          <w:lang w:val="sk-SK" w:eastAsia="cs-CZ"/>
        </w:rPr>
        <w:t>1</w:t>
      </w:r>
      <w:r w:rsidR="00FF4F4A" w:rsidRPr="00043871">
        <w:rPr>
          <w:rFonts w:ascii="Arial" w:eastAsia="Times New Roman" w:hAnsi="Arial" w:cs="Arial"/>
          <w:color w:val="000000" w:themeColor="text1"/>
          <w:sz w:val="24"/>
          <w:szCs w:val="24"/>
          <w:lang w:val="sk-SK" w:eastAsia="cs-CZ"/>
        </w:rPr>
        <w:t>2</w:t>
      </w:r>
      <w:r w:rsidRPr="00043871">
        <w:rPr>
          <w:rFonts w:ascii="Arial" w:eastAsia="Times New Roman" w:hAnsi="Arial" w:cs="Arial"/>
          <w:color w:val="000000" w:themeColor="text1"/>
          <w:sz w:val="24"/>
          <w:szCs w:val="24"/>
          <w:lang w:val="sk-SK" w:eastAsia="cs-CZ"/>
        </w:rPr>
        <w:t xml:space="preserve">) </w:t>
      </w:r>
      <w:r w:rsidR="004458C1" w:rsidRPr="00043871">
        <w:rPr>
          <w:rFonts w:ascii="Arial" w:eastAsia="Times New Roman" w:hAnsi="Arial" w:cs="Arial"/>
          <w:color w:val="000000" w:themeColor="text1"/>
          <w:sz w:val="24"/>
          <w:szCs w:val="24"/>
          <w:lang w:val="sk-SK" w:eastAsia="cs-CZ"/>
        </w:rPr>
        <w:t xml:space="preserve">Úrad vydá všeobecne záväzný právny predpis podľa </w:t>
      </w:r>
    </w:p>
    <w:p w14:paraId="4C45E182" w14:textId="77777777" w:rsidR="004458C1" w:rsidRPr="00043871" w:rsidRDefault="004458C1" w:rsidP="0047797C">
      <w:pPr>
        <w:shd w:val="clear" w:color="auto" w:fill="FFFFFF" w:themeFill="background1"/>
        <w:spacing w:after="0" w:line="276" w:lineRule="auto"/>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a) § 95 ods. 2 písm. j), k) a m) do 31. decembra 2022,</w:t>
      </w:r>
    </w:p>
    <w:p w14:paraId="2FE9081A" w14:textId="77777777" w:rsidR="004458C1" w:rsidRPr="00043871" w:rsidRDefault="004458C1" w:rsidP="0047797C">
      <w:pPr>
        <w:shd w:val="clear" w:color="auto" w:fill="FFFFFF" w:themeFill="background1"/>
        <w:spacing w:after="0" w:line="276" w:lineRule="auto"/>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b) § 95 ods. 2 písm. l) druhého bodu a tretieho bodu do 1. marca 2023,</w:t>
      </w:r>
    </w:p>
    <w:p w14:paraId="7FC43C25" w14:textId="77777777" w:rsidR="00B94D91" w:rsidRPr="00043871" w:rsidRDefault="004458C1" w:rsidP="0047797C">
      <w:pPr>
        <w:shd w:val="clear" w:color="auto" w:fill="FFFFFF" w:themeFill="background1"/>
        <w:spacing w:after="0" w:line="276" w:lineRule="auto"/>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c) § 95 ods. 2 písm. l) prvého bodu do 1. júla 2024</w:t>
      </w:r>
      <w:r w:rsidR="00B94D91" w:rsidRPr="00043871">
        <w:rPr>
          <w:rFonts w:ascii="Arial" w:eastAsia="Times New Roman" w:hAnsi="Arial" w:cs="Arial"/>
          <w:color w:val="000000" w:themeColor="text1"/>
          <w:sz w:val="24"/>
          <w:szCs w:val="24"/>
          <w:lang w:val="sk-SK" w:eastAsia="cs-CZ"/>
        </w:rPr>
        <w:t>,</w:t>
      </w:r>
    </w:p>
    <w:p w14:paraId="19E8990D" w14:textId="0E41015D" w:rsidR="004458C1" w:rsidRPr="00043871" w:rsidRDefault="00B94D91" w:rsidP="0047797C">
      <w:pPr>
        <w:shd w:val="clear" w:color="auto" w:fill="FFFFFF" w:themeFill="background1"/>
        <w:spacing w:after="0" w:line="276" w:lineRule="auto"/>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d) </w:t>
      </w:r>
      <w:r w:rsidR="00413408" w:rsidRPr="00043871">
        <w:rPr>
          <w:rFonts w:ascii="Arial" w:eastAsia="Times New Roman" w:hAnsi="Arial" w:cs="Arial"/>
          <w:color w:val="000000" w:themeColor="text1"/>
          <w:sz w:val="24"/>
          <w:szCs w:val="24"/>
          <w:lang w:val="sk-SK" w:eastAsia="cs-CZ"/>
        </w:rPr>
        <w:t xml:space="preserve">§ 95 ods. 2 písm. </w:t>
      </w:r>
      <w:r w:rsidR="002152F9" w:rsidRPr="00043871">
        <w:rPr>
          <w:rFonts w:ascii="Arial" w:eastAsia="Times New Roman" w:hAnsi="Arial" w:cs="Arial"/>
          <w:color w:val="000000" w:themeColor="text1"/>
          <w:sz w:val="24"/>
          <w:szCs w:val="24"/>
          <w:lang w:val="sk-SK" w:eastAsia="cs-CZ"/>
        </w:rPr>
        <w:t xml:space="preserve">n) do 1. </w:t>
      </w:r>
      <w:r w:rsidR="00C10B9B" w:rsidRPr="00043871">
        <w:rPr>
          <w:rFonts w:ascii="Arial" w:eastAsia="Times New Roman" w:hAnsi="Arial" w:cs="Arial"/>
          <w:color w:val="000000" w:themeColor="text1"/>
          <w:sz w:val="24"/>
          <w:szCs w:val="24"/>
          <w:lang w:val="sk-SK" w:eastAsia="cs-CZ"/>
        </w:rPr>
        <w:t>októbra</w:t>
      </w:r>
      <w:r w:rsidR="002152F9" w:rsidRPr="00043871">
        <w:rPr>
          <w:rFonts w:ascii="Arial" w:eastAsia="Times New Roman" w:hAnsi="Arial" w:cs="Arial"/>
          <w:color w:val="000000" w:themeColor="text1"/>
          <w:sz w:val="24"/>
          <w:szCs w:val="24"/>
          <w:lang w:val="sk-SK" w:eastAsia="cs-CZ"/>
        </w:rPr>
        <w:t xml:space="preserve"> 2023</w:t>
      </w:r>
      <w:r w:rsidR="004458C1" w:rsidRPr="00043871">
        <w:rPr>
          <w:rFonts w:ascii="Arial" w:eastAsia="Times New Roman" w:hAnsi="Arial" w:cs="Arial"/>
          <w:color w:val="000000" w:themeColor="text1"/>
          <w:sz w:val="24"/>
          <w:szCs w:val="24"/>
          <w:lang w:val="sk-SK" w:eastAsia="cs-CZ"/>
        </w:rPr>
        <w:t>.</w:t>
      </w:r>
    </w:p>
    <w:p w14:paraId="3019886A" w14:textId="24548D01" w:rsidR="00003947" w:rsidRPr="00043871" w:rsidRDefault="00003947" w:rsidP="0047797C">
      <w:pPr>
        <w:shd w:val="clear" w:color="auto" w:fill="FFFFFF" w:themeFill="background1"/>
        <w:spacing w:after="0" w:line="276" w:lineRule="auto"/>
        <w:ind w:firstLine="600"/>
        <w:jc w:val="both"/>
        <w:rPr>
          <w:rFonts w:ascii="Arial" w:eastAsia="Times New Roman" w:hAnsi="Arial" w:cs="Arial"/>
          <w:color w:val="000000" w:themeColor="text1"/>
          <w:sz w:val="24"/>
          <w:szCs w:val="24"/>
          <w:lang w:val="sk-SK" w:eastAsia="cs-CZ"/>
        </w:rPr>
      </w:pPr>
    </w:p>
    <w:p w14:paraId="09581FC7" w14:textId="77777777" w:rsidR="00D96116" w:rsidRPr="00043871" w:rsidRDefault="00D96116" w:rsidP="0047797C">
      <w:pPr>
        <w:pStyle w:val="Nadpis1"/>
        <w:spacing w:line="276" w:lineRule="auto"/>
        <w:rPr>
          <w:rFonts w:cs="Arial"/>
          <w:color w:val="000000" w:themeColor="text1"/>
          <w:szCs w:val="24"/>
          <w:lang w:val="sk-SK" w:eastAsia="cs-CZ"/>
        </w:rPr>
      </w:pPr>
      <w:r w:rsidRPr="00043871">
        <w:rPr>
          <w:rFonts w:cs="Arial"/>
          <w:color w:val="000000" w:themeColor="text1"/>
          <w:szCs w:val="24"/>
          <w:lang w:val="sk-SK" w:eastAsia="cs-CZ"/>
        </w:rPr>
        <w:lastRenderedPageBreak/>
        <w:t xml:space="preserve">§ 97  </w:t>
      </w:r>
    </w:p>
    <w:p w14:paraId="195FB8D6"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435" w:name="c_83235"/>
      <w:bookmarkEnd w:id="435"/>
      <w:r w:rsidRPr="00043871">
        <w:rPr>
          <w:rFonts w:ascii="Arial" w:eastAsia="Times New Roman" w:hAnsi="Arial" w:cs="Arial"/>
          <w:b/>
          <w:bCs/>
          <w:color w:val="000000" w:themeColor="text1"/>
          <w:sz w:val="24"/>
          <w:szCs w:val="24"/>
          <w:lang w:val="sk-SK" w:eastAsia="cs-CZ"/>
        </w:rPr>
        <w:t>Záverečné ustanovenie</w:t>
      </w:r>
    </w:p>
    <w:p w14:paraId="271F2DA9"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Týmto zákonom sa preberajú právne záväzné akty Európskej únie uvedené v prílohe č. 2.</w:t>
      </w:r>
    </w:p>
    <w:p w14:paraId="18E5C494" w14:textId="77777777" w:rsidR="00D96116" w:rsidRPr="00043871" w:rsidRDefault="00D96116" w:rsidP="0047797C">
      <w:pPr>
        <w:pStyle w:val="Nadpis1"/>
        <w:spacing w:line="276" w:lineRule="auto"/>
        <w:rPr>
          <w:rFonts w:cs="Arial"/>
          <w:color w:val="000000" w:themeColor="text1"/>
          <w:szCs w:val="24"/>
          <w:lang w:val="sk-SK" w:eastAsia="cs-CZ"/>
        </w:rPr>
      </w:pPr>
      <w:bookmarkStart w:id="436" w:name="c_83251"/>
      <w:bookmarkStart w:id="437" w:name="pa_98"/>
      <w:bookmarkStart w:id="438" w:name="p_98"/>
      <w:bookmarkEnd w:id="436"/>
      <w:bookmarkEnd w:id="437"/>
      <w:bookmarkEnd w:id="438"/>
      <w:r w:rsidRPr="00043871">
        <w:rPr>
          <w:rFonts w:cs="Arial"/>
          <w:color w:val="000000" w:themeColor="text1"/>
          <w:szCs w:val="24"/>
          <w:lang w:val="sk-SK" w:eastAsia="cs-CZ"/>
        </w:rPr>
        <w:t xml:space="preserve">§ 98  </w:t>
      </w:r>
    </w:p>
    <w:p w14:paraId="713A75B9"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439" w:name="c_83253"/>
      <w:bookmarkEnd w:id="439"/>
      <w:r w:rsidRPr="00043871">
        <w:rPr>
          <w:rFonts w:ascii="Arial" w:eastAsia="Times New Roman" w:hAnsi="Arial" w:cs="Arial"/>
          <w:b/>
          <w:bCs/>
          <w:color w:val="000000" w:themeColor="text1"/>
          <w:sz w:val="24"/>
          <w:szCs w:val="24"/>
          <w:lang w:val="sk-SK" w:eastAsia="cs-CZ"/>
        </w:rPr>
        <w:t>Zrušovacie ustanovenie</w:t>
      </w:r>
    </w:p>
    <w:p w14:paraId="1184BF8D" w14:textId="77777777" w:rsidR="00D96116" w:rsidRPr="00043871"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Zrušujú sa:</w:t>
      </w:r>
    </w:p>
    <w:p w14:paraId="4F9A0A09" w14:textId="02898611"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w:t>
      </w:r>
      <w:hyperlink r:id="rId39" w:history="1">
        <w:r w:rsidRPr="00043871">
          <w:rPr>
            <w:rFonts w:ascii="Arial" w:eastAsia="Times New Roman" w:hAnsi="Arial" w:cs="Arial"/>
            <w:color w:val="000000" w:themeColor="text1"/>
            <w:sz w:val="24"/>
            <w:szCs w:val="24"/>
            <w:lang w:val="sk-SK" w:eastAsia="cs-CZ"/>
          </w:rPr>
          <w:t>čl. I zákona č. 656/2004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o energetike a o zmene niektorých zákonov v znení zákona č. </w:t>
      </w:r>
      <w:hyperlink r:id="rId40" w:history="1">
        <w:r w:rsidRPr="00043871">
          <w:rPr>
            <w:rFonts w:ascii="Arial" w:eastAsia="Times New Roman" w:hAnsi="Arial" w:cs="Arial"/>
            <w:color w:val="000000" w:themeColor="text1"/>
            <w:sz w:val="24"/>
            <w:szCs w:val="24"/>
            <w:lang w:val="sk-SK" w:eastAsia="cs-CZ"/>
          </w:rPr>
          <w:t>555/2005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41" w:history="1">
        <w:r w:rsidRPr="00043871">
          <w:rPr>
            <w:rFonts w:ascii="Arial" w:eastAsia="Times New Roman" w:hAnsi="Arial" w:cs="Arial"/>
            <w:color w:val="000000" w:themeColor="text1"/>
            <w:sz w:val="24"/>
            <w:szCs w:val="24"/>
            <w:lang w:val="sk-SK" w:eastAsia="cs-CZ"/>
          </w:rPr>
          <w:t>238/2006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42" w:history="1">
        <w:r w:rsidRPr="00043871">
          <w:rPr>
            <w:rFonts w:ascii="Arial" w:eastAsia="Times New Roman" w:hAnsi="Arial" w:cs="Arial"/>
            <w:color w:val="000000" w:themeColor="text1"/>
            <w:sz w:val="24"/>
            <w:szCs w:val="24"/>
            <w:lang w:val="sk-SK" w:eastAsia="cs-CZ"/>
          </w:rPr>
          <w:t>107/2007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43" w:history="1">
        <w:r w:rsidRPr="00043871">
          <w:rPr>
            <w:rFonts w:ascii="Arial" w:eastAsia="Times New Roman" w:hAnsi="Arial" w:cs="Arial"/>
            <w:color w:val="000000" w:themeColor="text1"/>
            <w:sz w:val="24"/>
            <w:szCs w:val="24"/>
            <w:lang w:val="sk-SK" w:eastAsia="cs-CZ"/>
          </w:rPr>
          <w:t>68/2008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44" w:history="1">
        <w:r w:rsidRPr="00043871">
          <w:rPr>
            <w:rFonts w:ascii="Arial" w:eastAsia="Times New Roman" w:hAnsi="Arial" w:cs="Arial"/>
            <w:color w:val="000000" w:themeColor="text1"/>
            <w:sz w:val="24"/>
            <w:szCs w:val="24"/>
            <w:lang w:val="sk-SK" w:eastAsia="cs-CZ"/>
          </w:rPr>
          <w:t>112/2008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45" w:history="1">
        <w:r w:rsidRPr="00043871">
          <w:rPr>
            <w:rFonts w:ascii="Arial" w:eastAsia="Times New Roman" w:hAnsi="Arial" w:cs="Arial"/>
            <w:color w:val="000000" w:themeColor="text1"/>
            <w:sz w:val="24"/>
            <w:szCs w:val="24"/>
            <w:lang w:val="sk-SK" w:eastAsia="cs-CZ"/>
          </w:rPr>
          <w:t>283/2008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46" w:history="1">
        <w:r w:rsidRPr="00043871">
          <w:rPr>
            <w:rFonts w:ascii="Arial" w:eastAsia="Times New Roman" w:hAnsi="Arial" w:cs="Arial"/>
            <w:color w:val="000000" w:themeColor="text1"/>
            <w:sz w:val="24"/>
            <w:szCs w:val="24"/>
            <w:lang w:val="sk-SK" w:eastAsia="cs-CZ"/>
          </w:rPr>
          <w:t>476/2008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47" w:history="1">
        <w:r w:rsidRPr="00043871">
          <w:rPr>
            <w:rFonts w:ascii="Arial" w:eastAsia="Times New Roman" w:hAnsi="Arial" w:cs="Arial"/>
            <w:color w:val="000000" w:themeColor="text1"/>
            <w:sz w:val="24"/>
            <w:szCs w:val="24"/>
            <w:lang w:val="sk-SK" w:eastAsia="cs-CZ"/>
          </w:rPr>
          <w:t>73/2009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48" w:history="1">
        <w:r w:rsidRPr="00043871">
          <w:rPr>
            <w:rFonts w:ascii="Arial" w:eastAsia="Times New Roman" w:hAnsi="Arial" w:cs="Arial"/>
            <w:color w:val="000000" w:themeColor="text1"/>
            <w:sz w:val="24"/>
            <w:szCs w:val="24"/>
            <w:lang w:val="sk-SK" w:eastAsia="cs-CZ"/>
          </w:rPr>
          <w:t>293/2009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49" w:history="1">
        <w:r w:rsidRPr="00043871">
          <w:rPr>
            <w:rFonts w:ascii="Arial" w:eastAsia="Times New Roman" w:hAnsi="Arial" w:cs="Arial"/>
            <w:color w:val="000000" w:themeColor="text1"/>
            <w:sz w:val="24"/>
            <w:szCs w:val="24"/>
            <w:lang w:val="sk-SK" w:eastAsia="cs-CZ"/>
          </w:rPr>
          <w:t>309/2009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50" w:history="1">
        <w:r w:rsidRPr="00043871">
          <w:rPr>
            <w:rFonts w:ascii="Arial" w:eastAsia="Times New Roman" w:hAnsi="Arial" w:cs="Arial"/>
            <w:color w:val="000000" w:themeColor="text1"/>
            <w:sz w:val="24"/>
            <w:szCs w:val="24"/>
            <w:lang w:val="sk-SK" w:eastAsia="cs-CZ"/>
          </w:rPr>
          <w:t>136/2010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142/2010 Z. z, zákona č. </w:t>
      </w:r>
      <w:hyperlink r:id="rId51" w:history="1">
        <w:r w:rsidRPr="00043871">
          <w:rPr>
            <w:rFonts w:ascii="Arial" w:eastAsia="Times New Roman" w:hAnsi="Arial" w:cs="Arial"/>
            <w:color w:val="000000" w:themeColor="text1"/>
            <w:sz w:val="24"/>
            <w:szCs w:val="24"/>
            <w:lang w:val="sk-SK" w:eastAsia="cs-CZ"/>
          </w:rPr>
          <w:t>397/2011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a zákona č. </w:t>
      </w:r>
      <w:hyperlink r:id="rId52" w:history="1">
        <w:r w:rsidRPr="00043871">
          <w:rPr>
            <w:rFonts w:ascii="Arial" w:eastAsia="Times New Roman" w:hAnsi="Arial" w:cs="Arial"/>
            <w:color w:val="000000" w:themeColor="text1"/>
            <w:sz w:val="24"/>
            <w:szCs w:val="24"/>
            <w:lang w:val="sk-SK" w:eastAsia="cs-CZ"/>
          </w:rPr>
          <w:t>189/2012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w:t>
      </w:r>
    </w:p>
    <w:p w14:paraId="06B6129B" w14:textId="67F8A91D"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vyhláška Ministerstva hospodárstva Slovenskej republiky č. </w:t>
      </w:r>
      <w:hyperlink r:id="rId53" w:history="1">
        <w:r w:rsidRPr="00043871">
          <w:rPr>
            <w:rFonts w:ascii="Arial" w:eastAsia="Times New Roman" w:hAnsi="Arial" w:cs="Arial"/>
            <w:color w:val="000000" w:themeColor="text1"/>
            <w:sz w:val="24"/>
            <w:szCs w:val="24"/>
            <w:lang w:val="sk-SK" w:eastAsia="cs-CZ"/>
          </w:rPr>
          <w:t>154/2005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ktorou sa ustanovuje spôsob výpočtu škody spôsobenej neoprávneným odberom elektriny,</w:t>
      </w:r>
    </w:p>
    <w:p w14:paraId="0B8FD8F0" w14:textId="497CAB9B"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 vyhláška Ministerstva hospodárstva Slovenskej republiky č. </w:t>
      </w:r>
      <w:hyperlink r:id="rId54" w:history="1">
        <w:r w:rsidRPr="00043871">
          <w:rPr>
            <w:rFonts w:ascii="Arial" w:eastAsia="Times New Roman" w:hAnsi="Arial" w:cs="Arial"/>
            <w:color w:val="000000" w:themeColor="text1"/>
            <w:sz w:val="24"/>
            <w:szCs w:val="24"/>
            <w:lang w:val="sk-SK" w:eastAsia="cs-CZ"/>
          </w:rPr>
          <w:t>155/2005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ktorou sa ustanovuje spôsob výpočtu škody spôsobenej neoprávneným odberom plynu,</w:t>
      </w:r>
    </w:p>
    <w:p w14:paraId="0432156B" w14:textId="4ED02CA1"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 vyhláška Ministerstva hospodárstva Slovenskej republiky č. </w:t>
      </w:r>
      <w:hyperlink r:id="rId55" w:history="1">
        <w:r w:rsidRPr="00043871">
          <w:rPr>
            <w:rFonts w:ascii="Arial" w:eastAsia="Times New Roman" w:hAnsi="Arial" w:cs="Arial"/>
            <w:color w:val="000000" w:themeColor="text1"/>
            <w:sz w:val="24"/>
            <w:szCs w:val="24"/>
            <w:lang w:val="sk-SK" w:eastAsia="cs-CZ"/>
          </w:rPr>
          <w:t>156/2005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ktorou sa ustanovujú podrobnosti o rozsahu a postupe pri poskytovaní informácií nevyhnutných na výkon štátnej správy,</w:t>
      </w:r>
    </w:p>
    <w:p w14:paraId="189AAB22" w14:textId="234CF5BB"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vyhláška Ministerstva hospodárstva Slovenskej republiky č. </w:t>
      </w:r>
      <w:hyperlink r:id="rId56" w:history="1">
        <w:r w:rsidRPr="00043871">
          <w:rPr>
            <w:rFonts w:ascii="Arial" w:eastAsia="Times New Roman" w:hAnsi="Arial" w:cs="Arial"/>
            <w:color w:val="000000" w:themeColor="text1"/>
            <w:sz w:val="24"/>
            <w:szCs w:val="24"/>
            <w:lang w:val="sk-SK" w:eastAsia="cs-CZ"/>
          </w:rPr>
          <w:t>337/2005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ktorou sa ustanovujú podrobnosti o rozsahu technických podmienok prístupu a pripojenia do sústavy a siete a pravidlá prevádzkovania sústavy a siete,</w:t>
      </w:r>
    </w:p>
    <w:p w14:paraId="03BE19C8" w14:textId="1D9560DF"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6. vyhláška Ministerstva hospodárstva Slovenskej republiky č. </w:t>
      </w:r>
      <w:hyperlink r:id="rId57" w:history="1">
        <w:r w:rsidRPr="00043871">
          <w:rPr>
            <w:rFonts w:ascii="Arial" w:eastAsia="Times New Roman" w:hAnsi="Arial" w:cs="Arial"/>
            <w:color w:val="000000" w:themeColor="text1"/>
            <w:sz w:val="24"/>
            <w:szCs w:val="24"/>
            <w:lang w:val="sk-SK" w:eastAsia="cs-CZ"/>
          </w:rPr>
          <w:t>559/2007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ktorou sa ustanovujú podrobnosti zásad prepočtu objemových jednotiek množstva plynu na energiu a podmienky, za ktorých sa vykonáva stanovenie objemu plynu a spaľovacieho tepla objemového v znení vyhlášky Ministerstva hospodárstva Slovenskej republiky č. </w:t>
      </w:r>
      <w:hyperlink r:id="rId58" w:history="1">
        <w:r w:rsidRPr="00043871">
          <w:rPr>
            <w:rFonts w:ascii="Arial" w:eastAsia="Times New Roman" w:hAnsi="Arial" w:cs="Arial"/>
            <w:color w:val="000000" w:themeColor="text1"/>
            <w:sz w:val="24"/>
            <w:szCs w:val="24"/>
            <w:lang w:val="sk-SK" w:eastAsia="cs-CZ"/>
          </w:rPr>
          <w:t>60/2008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w:t>
      </w:r>
    </w:p>
    <w:p w14:paraId="29504AF9" w14:textId="5996A9B3"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7. vyhláška Úradu pre reguláciu sieťových odvetví č. </w:t>
      </w:r>
      <w:hyperlink r:id="rId59" w:history="1">
        <w:r w:rsidRPr="00043871">
          <w:rPr>
            <w:rFonts w:ascii="Arial" w:eastAsia="Times New Roman" w:hAnsi="Arial" w:cs="Arial"/>
            <w:color w:val="000000" w:themeColor="text1"/>
            <w:sz w:val="24"/>
            <w:szCs w:val="24"/>
            <w:lang w:val="sk-SK" w:eastAsia="cs-CZ"/>
          </w:rPr>
          <w:t>366/2009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ktorou sa ustanovujú podrobnosti o požiadavkách o preukázaní technických predpokladov na podnikanie v energetike,</w:t>
      </w:r>
    </w:p>
    <w:p w14:paraId="10D090F7" w14:textId="14AC0F71" w:rsidR="00D96116" w:rsidRPr="00043871"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8. vyhláška Ministerstva hospodárstva Slovenskej republiky č. </w:t>
      </w:r>
      <w:hyperlink r:id="rId60" w:history="1">
        <w:r w:rsidRPr="00043871">
          <w:rPr>
            <w:rFonts w:ascii="Arial" w:eastAsia="Times New Roman" w:hAnsi="Arial" w:cs="Arial"/>
            <w:color w:val="000000" w:themeColor="text1"/>
            <w:sz w:val="24"/>
            <w:szCs w:val="24"/>
            <w:lang w:val="sk-SK" w:eastAsia="cs-CZ"/>
          </w:rPr>
          <w:t>368/2009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ktorou sa ustanovuje rozsah odbornej prípravy a požadovaných vedomostí na skúšku odbornej spôsobilosti na podnikanie v energetike, podrobnosti o zriaďovaní a činnosti skúšobných komisií a obsah osvedčenia o odbornej spôsobilosti.</w:t>
      </w:r>
    </w:p>
    <w:p w14:paraId="27D92D5B" w14:textId="77777777" w:rsidR="001107A6" w:rsidRPr="00043871" w:rsidRDefault="001107A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p>
    <w:p w14:paraId="39CCDFBC" w14:textId="06B217E4" w:rsidR="00D96116" w:rsidRPr="00043871" w:rsidRDefault="00D96116" w:rsidP="0047797C">
      <w:pPr>
        <w:shd w:val="clear" w:color="auto" w:fill="FFFFFF"/>
        <w:spacing w:line="276" w:lineRule="auto"/>
        <w:jc w:val="center"/>
        <w:rPr>
          <w:rFonts w:ascii="Arial" w:eastAsia="Times New Roman" w:hAnsi="Arial" w:cs="Arial"/>
          <w:color w:val="000000" w:themeColor="text1"/>
          <w:sz w:val="29"/>
          <w:szCs w:val="29"/>
          <w:lang w:val="sk-SK" w:eastAsia="cs-CZ"/>
        </w:rPr>
      </w:pPr>
      <w:bookmarkStart w:id="440" w:name="c_83531"/>
      <w:bookmarkEnd w:id="440"/>
      <w:r w:rsidRPr="00043871">
        <w:rPr>
          <w:rFonts w:ascii="Arial" w:eastAsia="Times New Roman" w:hAnsi="Arial" w:cs="Arial"/>
          <w:color w:val="000000" w:themeColor="text1"/>
          <w:sz w:val="29"/>
          <w:szCs w:val="29"/>
          <w:lang w:val="sk-SK" w:eastAsia="cs-CZ"/>
        </w:rPr>
        <w:t>Čl.</w:t>
      </w:r>
      <w:r w:rsidR="003C71AA" w:rsidRPr="00043871">
        <w:rPr>
          <w:rFonts w:ascii="Arial" w:eastAsia="Times New Roman" w:hAnsi="Arial" w:cs="Arial"/>
          <w:color w:val="000000" w:themeColor="text1"/>
          <w:sz w:val="29"/>
          <w:szCs w:val="29"/>
          <w:lang w:val="sk-SK" w:eastAsia="cs-CZ"/>
        </w:rPr>
        <w:t xml:space="preserve"> </w:t>
      </w:r>
      <w:r w:rsidRPr="00043871">
        <w:rPr>
          <w:rFonts w:ascii="Arial" w:eastAsia="Times New Roman" w:hAnsi="Arial" w:cs="Arial"/>
          <w:color w:val="000000" w:themeColor="text1"/>
          <w:sz w:val="29"/>
          <w:szCs w:val="29"/>
          <w:lang w:val="sk-SK" w:eastAsia="cs-CZ"/>
        </w:rPr>
        <w:t>II</w:t>
      </w:r>
    </w:p>
    <w:p w14:paraId="0AA0B30E" w14:textId="22AF48E3" w:rsidR="00D96116" w:rsidRPr="00043871" w:rsidRDefault="00D96116" w:rsidP="0047797C">
      <w:pPr>
        <w:shd w:val="clear" w:color="auto" w:fill="FFFFFF"/>
        <w:spacing w:line="276" w:lineRule="auto"/>
        <w:ind w:firstLine="300"/>
        <w:jc w:val="center"/>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Zákon č. </w:t>
      </w:r>
      <w:hyperlink r:id="rId61" w:history="1">
        <w:r w:rsidRPr="00043871">
          <w:rPr>
            <w:rFonts w:ascii="Arial" w:eastAsia="Times New Roman" w:hAnsi="Arial" w:cs="Arial"/>
            <w:color w:val="000000" w:themeColor="text1"/>
            <w:sz w:val="24"/>
            <w:szCs w:val="24"/>
            <w:lang w:val="sk-SK" w:eastAsia="cs-CZ"/>
          </w:rPr>
          <w:t>311/2001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ník práce v znení zákona č. </w:t>
      </w:r>
      <w:hyperlink r:id="rId62" w:history="1">
        <w:r w:rsidRPr="00043871">
          <w:rPr>
            <w:rFonts w:ascii="Arial" w:eastAsia="Times New Roman" w:hAnsi="Arial" w:cs="Arial"/>
            <w:color w:val="000000" w:themeColor="text1"/>
            <w:sz w:val="24"/>
            <w:szCs w:val="24"/>
            <w:lang w:val="sk-SK" w:eastAsia="cs-CZ"/>
          </w:rPr>
          <w:t>165/2002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63" w:history="1">
        <w:r w:rsidRPr="00043871">
          <w:rPr>
            <w:rFonts w:ascii="Arial" w:eastAsia="Times New Roman" w:hAnsi="Arial" w:cs="Arial"/>
            <w:color w:val="000000" w:themeColor="text1"/>
            <w:sz w:val="24"/>
            <w:szCs w:val="24"/>
            <w:lang w:val="sk-SK" w:eastAsia="cs-CZ"/>
          </w:rPr>
          <w:t>408/2002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64" w:history="1">
        <w:r w:rsidRPr="00043871">
          <w:rPr>
            <w:rFonts w:ascii="Arial" w:eastAsia="Times New Roman" w:hAnsi="Arial" w:cs="Arial"/>
            <w:color w:val="000000" w:themeColor="text1"/>
            <w:sz w:val="24"/>
            <w:szCs w:val="24"/>
            <w:lang w:val="sk-SK" w:eastAsia="cs-CZ"/>
          </w:rPr>
          <w:t>210/2003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65" w:history="1">
        <w:r w:rsidRPr="00043871">
          <w:rPr>
            <w:rFonts w:ascii="Arial" w:eastAsia="Times New Roman" w:hAnsi="Arial" w:cs="Arial"/>
            <w:color w:val="000000" w:themeColor="text1"/>
            <w:sz w:val="24"/>
            <w:szCs w:val="24"/>
            <w:lang w:val="sk-SK" w:eastAsia="cs-CZ"/>
          </w:rPr>
          <w:t>461/2003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66" w:history="1">
        <w:r w:rsidRPr="00043871">
          <w:rPr>
            <w:rFonts w:ascii="Arial" w:eastAsia="Times New Roman" w:hAnsi="Arial" w:cs="Arial"/>
            <w:color w:val="000000" w:themeColor="text1"/>
            <w:sz w:val="24"/>
            <w:szCs w:val="24"/>
            <w:lang w:val="sk-SK" w:eastAsia="cs-CZ"/>
          </w:rPr>
          <w:t>5/2004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67" w:history="1">
        <w:r w:rsidRPr="00043871">
          <w:rPr>
            <w:rFonts w:ascii="Arial" w:eastAsia="Times New Roman" w:hAnsi="Arial" w:cs="Arial"/>
            <w:color w:val="000000" w:themeColor="text1"/>
            <w:sz w:val="24"/>
            <w:szCs w:val="24"/>
            <w:lang w:val="sk-SK" w:eastAsia="cs-CZ"/>
          </w:rPr>
          <w:t>365/2004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68" w:history="1">
        <w:r w:rsidRPr="00043871">
          <w:rPr>
            <w:rFonts w:ascii="Arial" w:eastAsia="Times New Roman" w:hAnsi="Arial" w:cs="Arial"/>
            <w:color w:val="000000" w:themeColor="text1"/>
            <w:sz w:val="24"/>
            <w:szCs w:val="24"/>
            <w:lang w:val="sk-SK" w:eastAsia="cs-CZ"/>
          </w:rPr>
          <w:t>82/2005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xml:space="preserve">, zákona </w:t>
      </w:r>
      <w:r w:rsidRPr="00043871">
        <w:rPr>
          <w:rFonts w:ascii="Arial" w:eastAsia="Times New Roman" w:hAnsi="Arial" w:cs="Arial"/>
          <w:color w:val="000000" w:themeColor="text1"/>
          <w:sz w:val="24"/>
          <w:szCs w:val="24"/>
          <w:lang w:val="sk-SK" w:eastAsia="cs-CZ"/>
        </w:rPr>
        <w:lastRenderedPageBreak/>
        <w:t>č. </w:t>
      </w:r>
      <w:hyperlink r:id="rId69" w:history="1">
        <w:r w:rsidRPr="00043871">
          <w:rPr>
            <w:rFonts w:ascii="Arial" w:eastAsia="Times New Roman" w:hAnsi="Arial" w:cs="Arial"/>
            <w:color w:val="000000" w:themeColor="text1"/>
            <w:sz w:val="24"/>
            <w:szCs w:val="24"/>
            <w:lang w:val="sk-SK" w:eastAsia="cs-CZ"/>
          </w:rPr>
          <w:t>131/2005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70" w:history="1">
        <w:r w:rsidRPr="00043871">
          <w:rPr>
            <w:rFonts w:ascii="Arial" w:eastAsia="Times New Roman" w:hAnsi="Arial" w:cs="Arial"/>
            <w:color w:val="000000" w:themeColor="text1"/>
            <w:sz w:val="24"/>
            <w:szCs w:val="24"/>
            <w:lang w:val="sk-SK" w:eastAsia="cs-CZ"/>
          </w:rPr>
          <w:t>244/2005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71" w:history="1">
        <w:r w:rsidRPr="00043871">
          <w:rPr>
            <w:rFonts w:ascii="Arial" w:eastAsia="Times New Roman" w:hAnsi="Arial" w:cs="Arial"/>
            <w:color w:val="000000" w:themeColor="text1"/>
            <w:sz w:val="24"/>
            <w:szCs w:val="24"/>
            <w:lang w:val="sk-SK" w:eastAsia="cs-CZ"/>
          </w:rPr>
          <w:t>570/2005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72" w:history="1">
        <w:r w:rsidRPr="00043871">
          <w:rPr>
            <w:rFonts w:ascii="Arial" w:eastAsia="Times New Roman" w:hAnsi="Arial" w:cs="Arial"/>
            <w:color w:val="000000" w:themeColor="text1"/>
            <w:sz w:val="24"/>
            <w:szCs w:val="24"/>
            <w:lang w:val="sk-SK" w:eastAsia="cs-CZ"/>
          </w:rPr>
          <w:t>124/2006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73" w:history="1">
        <w:r w:rsidRPr="00043871">
          <w:rPr>
            <w:rFonts w:ascii="Arial" w:eastAsia="Times New Roman" w:hAnsi="Arial" w:cs="Arial"/>
            <w:color w:val="000000" w:themeColor="text1"/>
            <w:sz w:val="24"/>
            <w:szCs w:val="24"/>
            <w:lang w:val="sk-SK" w:eastAsia="cs-CZ"/>
          </w:rPr>
          <w:t>231/2006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74" w:history="1">
        <w:r w:rsidRPr="00043871">
          <w:rPr>
            <w:rFonts w:ascii="Arial" w:eastAsia="Times New Roman" w:hAnsi="Arial" w:cs="Arial"/>
            <w:color w:val="000000" w:themeColor="text1"/>
            <w:sz w:val="24"/>
            <w:szCs w:val="24"/>
            <w:lang w:val="sk-SK" w:eastAsia="cs-CZ"/>
          </w:rPr>
          <w:t>348/2007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75" w:history="1">
        <w:r w:rsidRPr="00043871">
          <w:rPr>
            <w:rFonts w:ascii="Arial" w:eastAsia="Times New Roman" w:hAnsi="Arial" w:cs="Arial"/>
            <w:color w:val="000000" w:themeColor="text1"/>
            <w:sz w:val="24"/>
            <w:szCs w:val="24"/>
            <w:lang w:val="sk-SK" w:eastAsia="cs-CZ"/>
          </w:rPr>
          <w:t>200/2008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76" w:history="1">
        <w:r w:rsidRPr="00043871">
          <w:rPr>
            <w:rFonts w:ascii="Arial" w:eastAsia="Times New Roman" w:hAnsi="Arial" w:cs="Arial"/>
            <w:color w:val="000000" w:themeColor="text1"/>
            <w:sz w:val="24"/>
            <w:szCs w:val="24"/>
            <w:lang w:val="sk-SK" w:eastAsia="cs-CZ"/>
          </w:rPr>
          <w:t>460/2008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77" w:history="1">
        <w:r w:rsidRPr="00043871">
          <w:rPr>
            <w:rFonts w:ascii="Arial" w:eastAsia="Times New Roman" w:hAnsi="Arial" w:cs="Arial"/>
            <w:color w:val="000000" w:themeColor="text1"/>
            <w:sz w:val="24"/>
            <w:szCs w:val="24"/>
            <w:lang w:val="sk-SK" w:eastAsia="cs-CZ"/>
          </w:rPr>
          <w:t>49/2009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78" w:history="1">
        <w:r w:rsidRPr="00043871">
          <w:rPr>
            <w:rFonts w:ascii="Arial" w:eastAsia="Times New Roman" w:hAnsi="Arial" w:cs="Arial"/>
            <w:color w:val="000000" w:themeColor="text1"/>
            <w:sz w:val="24"/>
            <w:szCs w:val="24"/>
            <w:lang w:val="sk-SK" w:eastAsia="cs-CZ"/>
          </w:rPr>
          <w:t>184/2009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79" w:history="1">
        <w:r w:rsidRPr="00043871">
          <w:rPr>
            <w:rFonts w:ascii="Arial" w:eastAsia="Times New Roman" w:hAnsi="Arial" w:cs="Arial"/>
            <w:color w:val="000000" w:themeColor="text1"/>
            <w:sz w:val="24"/>
            <w:szCs w:val="24"/>
            <w:lang w:val="sk-SK" w:eastAsia="cs-CZ"/>
          </w:rPr>
          <w:t>574/2009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80" w:history="1">
        <w:r w:rsidRPr="00043871">
          <w:rPr>
            <w:rFonts w:ascii="Arial" w:eastAsia="Times New Roman" w:hAnsi="Arial" w:cs="Arial"/>
            <w:color w:val="000000" w:themeColor="text1"/>
            <w:sz w:val="24"/>
            <w:szCs w:val="24"/>
            <w:lang w:val="sk-SK" w:eastAsia="cs-CZ"/>
          </w:rPr>
          <w:t>543/2010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81" w:history="1">
        <w:r w:rsidRPr="00043871">
          <w:rPr>
            <w:rFonts w:ascii="Arial" w:eastAsia="Times New Roman" w:hAnsi="Arial" w:cs="Arial"/>
            <w:color w:val="000000" w:themeColor="text1"/>
            <w:sz w:val="24"/>
            <w:szCs w:val="24"/>
            <w:lang w:val="sk-SK" w:eastAsia="cs-CZ"/>
          </w:rPr>
          <w:t>48/2011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82" w:history="1">
        <w:r w:rsidRPr="00043871">
          <w:rPr>
            <w:rFonts w:ascii="Arial" w:eastAsia="Times New Roman" w:hAnsi="Arial" w:cs="Arial"/>
            <w:color w:val="000000" w:themeColor="text1"/>
            <w:sz w:val="24"/>
            <w:szCs w:val="24"/>
            <w:lang w:val="sk-SK" w:eastAsia="cs-CZ"/>
          </w:rPr>
          <w:t>257/2011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83" w:history="1">
        <w:r w:rsidRPr="00043871">
          <w:rPr>
            <w:rFonts w:ascii="Arial" w:eastAsia="Times New Roman" w:hAnsi="Arial" w:cs="Arial"/>
            <w:color w:val="000000" w:themeColor="text1"/>
            <w:sz w:val="24"/>
            <w:szCs w:val="24"/>
            <w:lang w:val="sk-SK" w:eastAsia="cs-CZ"/>
          </w:rPr>
          <w:t>406/2011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a zákona č. </w:t>
      </w:r>
      <w:hyperlink r:id="rId84" w:history="1">
        <w:r w:rsidRPr="00043871">
          <w:rPr>
            <w:rFonts w:ascii="Arial" w:eastAsia="Times New Roman" w:hAnsi="Arial" w:cs="Arial"/>
            <w:color w:val="000000" w:themeColor="text1"/>
            <w:sz w:val="24"/>
            <w:szCs w:val="24"/>
            <w:lang w:val="sk-SK" w:eastAsia="cs-CZ"/>
          </w:rPr>
          <w:t>512/2011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sa mení takto:</w:t>
      </w:r>
    </w:p>
    <w:p w14:paraId="3B0ECEF4" w14:textId="614CBFB7" w:rsidR="00D96116" w:rsidRPr="00043871" w:rsidRDefault="00D96116" w:rsidP="0047797C">
      <w:pPr>
        <w:shd w:val="clear" w:color="auto" w:fill="FFFFFF"/>
        <w:spacing w:line="276" w:lineRule="auto"/>
        <w:ind w:firstLine="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V § 3 ods. 2 sa za slovo "vzťahy" vkladajú slová "zamestnancov, ktorí sú povinní zabezpečiť súlad podľa osobitného predpisu, a zamestnancov pracujúcich v prevádzke, údržbe a rozvoji plynárenskej prepravnej siete, ktorí sú v priamej riadiacej pôsobnosti štatutárneho orgánu prevádzkovateľa plynárenskej prepravnej siete,".</w:t>
      </w:r>
    </w:p>
    <w:p w14:paraId="5863BA41" w14:textId="77777777" w:rsidR="001107A6" w:rsidRPr="00043871" w:rsidRDefault="001107A6" w:rsidP="0047797C">
      <w:pPr>
        <w:shd w:val="clear" w:color="auto" w:fill="FFFFFF"/>
        <w:spacing w:line="276" w:lineRule="auto"/>
        <w:ind w:firstLine="300"/>
        <w:jc w:val="both"/>
        <w:rPr>
          <w:rFonts w:ascii="Arial" w:eastAsia="Times New Roman" w:hAnsi="Arial" w:cs="Arial"/>
          <w:color w:val="000000" w:themeColor="text1"/>
          <w:sz w:val="24"/>
          <w:szCs w:val="24"/>
          <w:lang w:val="sk-SK" w:eastAsia="cs-CZ"/>
        </w:rPr>
      </w:pPr>
    </w:p>
    <w:p w14:paraId="62B801B7" w14:textId="398C033C" w:rsidR="00D96116" w:rsidRPr="00043871" w:rsidRDefault="00D96116" w:rsidP="0047797C">
      <w:pPr>
        <w:shd w:val="clear" w:color="auto" w:fill="FFFFFF"/>
        <w:spacing w:line="276" w:lineRule="auto"/>
        <w:jc w:val="center"/>
        <w:rPr>
          <w:rFonts w:ascii="Arial" w:eastAsia="Times New Roman" w:hAnsi="Arial" w:cs="Arial"/>
          <w:color w:val="000000" w:themeColor="text1"/>
          <w:sz w:val="29"/>
          <w:szCs w:val="29"/>
          <w:lang w:val="sk-SK" w:eastAsia="cs-CZ"/>
        </w:rPr>
      </w:pPr>
      <w:bookmarkStart w:id="441" w:name="c_83679"/>
      <w:bookmarkEnd w:id="441"/>
      <w:r w:rsidRPr="00043871">
        <w:rPr>
          <w:rFonts w:ascii="Arial" w:eastAsia="Times New Roman" w:hAnsi="Arial" w:cs="Arial"/>
          <w:color w:val="000000" w:themeColor="text1"/>
          <w:sz w:val="29"/>
          <w:szCs w:val="29"/>
          <w:lang w:val="sk-SK" w:eastAsia="cs-CZ"/>
        </w:rPr>
        <w:t>Čl.</w:t>
      </w:r>
      <w:r w:rsidR="003C71AA" w:rsidRPr="00043871">
        <w:rPr>
          <w:rFonts w:ascii="Arial" w:eastAsia="Times New Roman" w:hAnsi="Arial" w:cs="Arial"/>
          <w:color w:val="000000" w:themeColor="text1"/>
          <w:sz w:val="29"/>
          <w:szCs w:val="29"/>
          <w:lang w:val="sk-SK" w:eastAsia="cs-CZ"/>
        </w:rPr>
        <w:t xml:space="preserve"> </w:t>
      </w:r>
      <w:r w:rsidRPr="00043871">
        <w:rPr>
          <w:rFonts w:ascii="Arial" w:eastAsia="Times New Roman" w:hAnsi="Arial" w:cs="Arial"/>
          <w:color w:val="000000" w:themeColor="text1"/>
          <w:sz w:val="29"/>
          <w:szCs w:val="29"/>
          <w:lang w:val="sk-SK" w:eastAsia="cs-CZ"/>
        </w:rPr>
        <w:t>III</w:t>
      </w:r>
    </w:p>
    <w:p w14:paraId="61E2EB14" w14:textId="74E6FFFE" w:rsidR="00D96116" w:rsidRPr="00043871" w:rsidRDefault="00D96116" w:rsidP="0047797C">
      <w:pPr>
        <w:shd w:val="clear" w:color="auto" w:fill="FFFFFF"/>
        <w:spacing w:line="276" w:lineRule="auto"/>
        <w:ind w:firstLine="300"/>
        <w:jc w:val="center"/>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Zákon č. </w:t>
      </w:r>
      <w:hyperlink r:id="rId85" w:history="1">
        <w:r w:rsidRPr="00043871">
          <w:rPr>
            <w:rFonts w:ascii="Arial" w:eastAsia="Times New Roman" w:hAnsi="Arial" w:cs="Arial"/>
            <w:color w:val="000000" w:themeColor="text1"/>
            <w:sz w:val="24"/>
            <w:szCs w:val="24"/>
            <w:lang w:val="sk-SK" w:eastAsia="cs-CZ"/>
          </w:rPr>
          <w:t>455/1991 Zb.</w:t>
        </w:r>
      </w:hyperlink>
      <w:r w:rsidRPr="00043871">
        <w:rPr>
          <w:rFonts w:ascii="Arial" w:eastAsia="Times New Roman" w:hAnsi="Arial" w:cs="Arial"/>
          <w:color w:val="000000" w:themeColor="text1"/>
          <w:sz w:val="24"/>
          <w:szCs w:val="24"/>
          <w:lang w:val="sk-SK" w:eastAsia="cs-CZ"/>
        </w:rPr>
        <w:t> o živnostenskom podnikaní (živnostenský zákon) v znení zákona č. </w:t>
      </w:r>
      <w:hyperlink r:id="rId86" w:history="1">
        <w:r w:rsidRPr="00043871">
          <w:rPr>
            <w:rFonts w:ascii="Arial" w:eastAsia="Times New Roman" w:hAnsi="Arial" w:cs="Arial"/>
            <w:color w:val="000000" w:themeColor="text1"/>
            <w:sz w:val="24"/>
            <w:szCs w:val="24"/>
            <w:lang w:val="sk-SK" w:eastAsia="cs-CZ"/>
          </w:rPr>
          <w:t>231/1992 Zb.</w:t>
        </w:r>
      </w:hyperlink>
      <w:r w:rsidRPr="00043871">
        <w:rPr>
          <w:rFonts w:ascii="Arial" w:eastAsia="Times New Roman" w:hAnsi="Arial" w:cs="Arial"/>
          <w:color w:val="000000" w:themeColor="text1"/>
          <w:sz w:val="24"/>
          <w:szCs w:val="24"/>
          <w:lang w:val="sk-SK" w:eastAsia="cs-CZ"/>
        </w:rPr>
        <w:t>, zákona č. </w:t>
      </w:r>
      <w:hyperlink r:id="rId87" w:history="1">
        <w:r w:rsidRPr="00043871">
          <w:rPr>
            <w:rFonts w:ascii="Arial" w:eastAsia="Times New Roman" w:hAnsi="Arial" w:cs="Arial"/>
            <w:color w:val="000000" w:themeColor="text1"/>
            <w:sz w:val="24"/>
            <w:szCs w:val="24"/>
            <w:lang w:val="sk-SK" w:eastAsia="cs-CZ"/>
          </w:rPr>
          <w:t>600/1992 Zb.</w:t>
        </w:r>
      </w:hyperlink>
      <w:r w:rsidRPr="00043871">
        <w:rPr>
          <w:rFonts w:ascii="Arial" w:eastAsia="Times New Roman" w:hAnsi="Arial" w:cs="Arial"/>
          <w:color w:val="000000" w:themeColor="text1"/>
          <w:sz w:val="24"/>
          <w:szCs w:val="24"/>
          <w:lang w:val="sk-SK" w:eastAsia="cs-CZ"/>
        </w:rPr>
        <w:t>, zákona Národnej rady Slovenskej republiky č. </w:t>
      </w:r>
      <w:hyperlink r:id="rId88" w:history="1">
        <w:r w:rsidRPr="00043871">
          <w:rPr>
            <w:rFonts w:ascii="Arial" w:eastAsia="Times New Roman" w:hAnsi="Arial" w:cs="Arial"/>
            <w:color w:val="000000" w:themeColor="text1"/>
            <w:sz w:val="24"/>
            <w:szCs w:val="24"/>
            <w:lang w:val="sk-SK" w:eastAsia="cs-CZ"/>
          </w:rPr>
          <w:t>132/1994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Národnej rady Slovenskej republiky č. </w:t>
      </w:r>
      <w:hyperlink r:id="rId89" w:history="1">
        <w:r w:rsidRPr="00043871">
          <w:rPr>
            <w:rFonts w:ascii="Arial" w:eastAsia="Times New Roman" w:hAnsi="Arial" w:cs="Arial"/>
            <w:color w:val="000000" w:themeColor="text1"/>
            <w:sz w:val="24"/>
            <w:szCs w:val="24"/>
            <w:lang w:val="sk-SK" w:eastAsia="cs-CZ"/>
          </w:rPr>
          <w:t>200/1995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Národnej rady Slovenskej republiky č. </w:t>
      </w:r>
      <w:hyperlink r:id="rId90" w:history="1">
        <w:r w:rsidRPr="00043871">
          <w:rPr>
            <w:rFonts w:ascii="Arial" w:eastAsia="Times New Roman" w:hAnsi="Arial" w:cs="Arial"/>
            <w:color w:val="000000" w:themeColor="text1"/>
            <w:sz w:val="24"/>
            <w:szCs w:val="24"/>
            <w:lang w:val="sk-SK" w:eastAsia="cs-CZ"/>
          </w:rPr>
          <w:t>216/1995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Národnej rady Slovenskej republiky č. </w:t>
      </w:r>
      <w:hyperlink r:id="rId91" w:history="1">
        <w:r w:rsidRPr="00043871">
          <w:rPr>
            <w:rFonts w:ascii="Arial" w:eastAsia="Times New Roman" w:hAnsi="Arial" w:cs="Arial"/>
            <w:color w:val="000000" w:themeColor="text1"/>
            <w:sz w:val="24"/>
            <w:szCs w:val="24"/>
            <w:lang w:val="sk-SK" w:eastAsia="cs-CZ"/>
          </w:rPr>
          <w:t>233/1995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Národnej rady Slovenskej republiky č. </w:t>
      </w:r>
      <w:hyperlink r:id="rId92" w:history="1">
        <w:r w:rsidRPr="00043871">
          <w:rPr>
            <w:rFonts w:ascii="Arial" w:eastAsia="Times New Roman" w:hAnsi="Arial" w:cs="Arial"/>
            <w:color w:val="000000" w:themeColor="text1"/>
            <w:sz w:val="24"/>
            <w:szCs w:val="24"/>
            <w:lang w:val="sk-SK" w:eastAsia="cs-CZ"/>
          </w:rPr>
          <w:t>123/1996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Národnej rady Slovenskej republiky č. </w:t>
      </w:r>
      <w:hyperlink r:id="rId93" w:history="1">
        <w:r w:rsidRPr="00043871">
          <w:rPr>
            <w:rFonts w:ascii="Arial" w:eastAsia="Times New Roman" w:hAnsi="Arial" w:cs="Arial"/>
            <w:color w:val="000000" w:themeColor="text1"/>
            <w:sz w:val="24"/>
            <w:szCs w:val="24"/>
            <w:lang w:val="sk-SK" w:eastAsia="cs-CZ"/>
          </w:rPr>
          <w:t>164/1996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Národnej rady Slovenskej republiky č. </w:t>
      </w:r>
      <w:hyperlink r:id="rId94" w:history="1">
        <w:r w:rsidRPr="00043871">
          <w:rPr>
            <w:rFonts w:ascii="Arial" w:eastAsia="Times New Roman" w:hAnsi="Arial" w:cs="Arial"/>
            <w:color w:val="000000" w:themeColor="text1"/>
            <w:sz w:val="24"/>
            <w:szCs w:val="24"/>
            <w:lang w:val="sk-SK" w:eastAsia="cs-CZ"/>
          </w:rPr>
          <w:t>222/1996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Národnej rady Slovenskej republiky č. </w:t>
      </w:r>
      <w:hyperlink r:id="rId95" w:history="1">
        <w:r w:rsidRPr="00043871">
          <w:rPr>
            <w:rFonts w:ascii="Arial" w:eastAsia="Times New Roman" w:hAnsi="Arial" w:cs="Arial"/>
            <w:color w:val="000000" w:themeColor="text1"/>
            <w:sz w:val="24"/>
            <w:szCs w:val="24"/>
            <w:lang w:val="sk-SK" w:eastAsia="cs-CZ"/>
          </w:rPr>
          <w:t>289/1996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Národnej rady Slovenskej republiky č. </w:t>
      </w:r>
      <w:hyperlink r:id="rId96" w:history="1">
        <w:r w:rsidRPr="00043871">
          <w:rPr>
            <w:rFonts w:ascii="Arial" w:eastAsia="Times New Roman" w:hAnsi="Arial" w:cs="Arial"/>
            <w:color w:val="000000" w:themeColor="text1"/>
            <w:sz w:val="24"/>
            <w:szCs w:val="24"/>
            <w:lang w:val="sk-SK" w:eastAsia="cs-CZ"/>
          </w:rPr>
          <w:t>290/1996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97" w:history="1">
        <w:r w:rsidRPr="00043871">
          <w:rPr>
            <w:rFonts w:ascii="Arial" w:eastAsia="Times New Roman" w:hAnsi="Arial" w:cs="Arial"/>
            <w:color w:val="000000" w:themeColor="text1"/>
            <w:sz w:val="24"/>
            <w:szCs w:val="24"/>
            <w:lang w:val="sk-SK" w:eastAsia="cs-CZ"/>
          </w:rPr>
          <w:t>288/1997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98" w:history="1">
        <w:r w:rsidRPr="00043871">
          <w:rPr>
            <w:rFonts w:ascii="Arial" w:eastAsia="Times New Roman" w:hAnsi="Arial" w:cs="Arial"/>
            <w:color w:val="000000" w:themeColor="text1"/>
            <w:sz w:val="24"/>
            <w:szCs w:val="24"/>
            <w:lang w:val="sk-SK" w:eastAsia="cs-CZ"/>
          </w:rPr>
          <w:t>379/1997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99" w:history="1">
        <w:r w:rsidRPr="00043871">
          <w:rPr>
            <w:rFonts w:ascii="Arial" w:eastAsia="Times New Roman" w:hAnsi="Arial" w:cs="Arial"/>
            <w:color w:val="000000" w:themeColor="text1"/>
            <w:sz w:val="24"/>
            <w:szCs w:val="24"/>
            <w:lang w:val="sk-SK" w:eastAsia="cs-CZ"/>
          </w:rPr>
          <w:t>70/1998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00" w:history="1">
        <w:r w:rsidRPr="00043871">
          <w:rPr>
            <w:rFonts w:ascii="Arial" w:eastAsia="Times New Roman" w:hAnsi="Arial" w:cs="Arial"/>
            <w:color w:val="000000" w:themeColor="text1"/>
            <w:sz w:val="24"/>
            <w:szCs w:val="24"/>
            <w:lang w:val="sk-SK" w:eastAsia="cs-CZ"/>
          </w:rPr>
          <w:t>76/1998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01" w:history="1">
        <w:r w:rsidRPr="00043871">
          <w:rPr>
            <w:rFonts w:ascii="Arial" w:eastAsia="Times New Roman" w:hAnsi="Arial" w:cs="Arial"/>
            <w:color w:val="000000" w:themeColor="text1"/>
            <w:sz w:val="24"/>
            <w:szCs w:val="24"/>
            <w:lang w:val="sk-SK" w:eastAsia="cs-CZ"/>
          </w:rPr>
          <w:t>126/1998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02" w:history="1">
        <w:r w:rsidRPr="00043871">
          <w:rPr>
            <w:rFonts w:ascii="Arial" w:eastAsia="Times New Roman" w:hAnsi="Arial" w:cs="Arial"/>
            <w:color w:val="000000" w:themeColor="text1"/>
            <w:sz w:val="24"/>
            <w:szCs w:val="24"/>
            <w:lang w:val="sk-SK" w:eastAsia="cs-CZ"/>
          </w:rPr>
          <w:t>129/1998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03" w:history="1">
        <w:r w:rsidRPr="00043871">
          <w:rPr>
            <w:rFonts w:ascii="Arial" w:eastAsia="Times New Roman" w:hAnsi="Arial" w:cs="Arial"/>
            <w:color w:val="000000" w:themeColor="text1"/>
            <w:sz w:val="24"/>
            <w:szCs w:val="24"/>
            <w:lang w:val="sk-SK" w:eastAsia="cs-CZ"/>
          </w:rPr>
          <w:t>140/1998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04" w:history="1">
        <w:r w:rsidRPr="00043871">
          <w:rPr>
            <w:rFonts w:ascii="Arial" w:eastAsia="Times New Roman" w:hAnsi="Arial" w:cs="Arial"/>
            <w:color w:val="000000" w:themeColor="text1"/>
            <w:sz w:val="24"/>
            <w:szCs w:val="24"/>
            <w:lang w:val="sk-SK" w:eastAsia="cs-CZ"/>
          </w:rPr>
          <w:t>143/1998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05" w:history="1">
        <w:r w:rsidRPr="00043871">
          <w:rPr>
            <w:rFonts w:ascii="Arial" w:eastAsia="Times New Roman" w:hAnsi="Arial" w:cs="Arial"/>
            <w:color w:val="000000" w:themeColor="text1"/>
            <w:sz w:val="24"/>
            <w:szCs w:val="24"/>
            <w:lang w:val="sk-SK" w:eastAsia="cs-CZ"/>
          </w:rPr>
          <w:t>144/1998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06" w:history="1">
        <w:r w:rsidRPr="00043871">
          <w:rPr>
            <w:rFonts w:ascii="Arial" w:eastAsia="Times New Roman" w:hAnsi="Arial" w:cs="Arial"/>
            <w:color w:val="000000" w:themeColor="text1"/>
            <w:sz w:val="24"/>
            <w:szCs w:val="24"/>
            <w:lang w:val="sk-SK" w:eastAsia="cs-CZ"/>
          </w:rPr>
          <w:t>161/1998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07" w:history="1">
        <w:r w:rsidRPr="00043871">
          <w:rPr>
            <w:rFonts w:ascii="Arial" w:eastAsia="Times New Roman" w:hAnsi="Arial" w:cs="Arial"/>
            <w:color w:val="000000" w:themeColor="text1"/>
            <w:sz w:val="24"/>
            <w:szCs w:val="24"/>
            <w:lang w:val="sk-SK" w:eastAsia="cs-CZ"/>
          </w:rPr>
          <w:t>178/1998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08" w:history="1">
        <w:r w:rsidRPr="00043871">
          <w:rPr>
            <w:rFonts w:ascii="Arial" w:eastAsia="Times New Roman" w:hAnsi="Arial" w:cs="Arial"/>
            <w:color w:val="000000" w:themeColor="text1"/>
            <w:sz w:val="24"/>
            <w:szCs w:val="24"/>
            <w:lang w:val="sk-SK" w:eastAsia="cs-CZ"/>
          </w:rPr>
          <w:t>179/1998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09" w:history="1">
        <w:r w:rsidRPr="00043871">
          <w:rPr>
            <w:rFonts w:ascii="Arial" w:eastAsia="Times New Roman" w:hAnsi="Arial" w:cs="Arial"/>
            <w:color w:val="000000" w:themeColor="text1"/>
            <w:sz w:val="24"/>
            <w:szCs w:val="24"/>
            <w:lang w:val="sk-SK" w:eastAsia="cs-CZ"/>
          </w:rPr>
          <w:t>194/1998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10" w:history="1">
        <w:r w:rsidRPr="00043871">
          <w:rPr>
            <w:rFonts w:ascii="Arial" w:eastAsia="Times New Roman" w:hAnsi="Arial" w:cs="Arial"/>
            <w:color w:val="000000" w:themeColor="text1"/>
            <w:sz w:val="24"/>
            <w:szCs w:val="24"/>
            <w:lang w:val="sk-SK" w:eastAsia="cs-CZ"/>
          </w:rPr>
          <w:t>263/1999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11" w:history="1">
        <w:r w:rsidRPr="00043871">
          <w:rPr>
            <w:rFonts w:ascii="Arial" w:eastAsia="Times New Roman" w:hAnsi="Arial" w:cs="Arial"/>
            <w:color w:val="000000" w:themeColor="text1"/>
            <w:sz w:val="24"/>
            <w:szCs w:val="24"/>
            <w:lang w:val="sk-SK" w:eastAsia="cs-CZ"/>
          </w:rPr>
          <w:t>264/1999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12" w:history="1">
        <w:r w:rsidRPr="00043871">
          <w:rPr>
            <w:rFonts w:ascii="Arial" w:eastAsia="Times New Roman" w:hAnsi="Arial" w:cs="Arial"/>
            <w:color w:val="000000" w:themeColor="text1"/>
            <w:sz w:val="24"/>
            <w:szCs w:val="24"/>
            <w:lang w:val="sk-SK" w:eastAsia="cs-CZ"/>
          </w:rPr>
          <w:t>119/2000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13" w:history="1">
        <w:r w:rsidRPr="00043871">
          <w:rPr>
            <w:rFonts w:ascii="Arial" w:eastAsia="Times New Roman" w:hAnsi="Arial" w:cs="Arial"/>
            <w:color w:val="000000" w:themeColor="text1"/>
            <w:sz w:val="24"/>
            <w:szCs w:val="24"/>
            <w:lang w:val="sk-SK" w:eastAsia="cs-CZ"/>
          </w:rPr>
          <w:t>142/2000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14" w:history="1">
        <w:r w:rsidRPr="00043871">
          <w:rPr>
            <w:rFonts w:ascii="Arial" w:eastAsia="Times New Roman" w:hAnsi="Arial" w:cs="Arial"/>
            <w:color w:val="000000" w:themeColor="text1"/>
            <w:sz w:val="24"/>
            <w:szCs w:val="24"/>
            <w:lang w:val="sk-SK" w:eastAsia="cs-CZ"/>
          </w:rPr>
          <w:t>236/2000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15" w:history="1">
        <w:r w:rsidRPr="00043871">
          <w:rPr>
            <w:rFonts w:ascii="Arial" w:eastAsia="Times New Roman" w:hAnsi="Arial" w:cs="Arial"/>
            <w:color w:val="000000" w:themeColor="text1"/>
            <w:sz w:val="24"/>
            <w:szCs w:val="24"/>
            <w:lang w:val="sk-SK" w:eastAsia="cs-CZ"/>
          </w:rPr>
          <w:t>238/2000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16" w:history="1">
        <w:r w:rsidRPr="00043871">
          <w:rPr>
            <w:rFonts w:ascii="Arial" w:eastAsia="Times New Roman" w:hAnsi="Arial" w:cs="Arial"/>
            <w:color w:val="000000" w:themeColor="text1"/>
            <w:sz w:val="24"/>
            <w:szCs w:val="24"/>
            <w:lang w:val="sk-SK" w:eastAsia="cs-CZ"/>
          </w:rPr>
          <w:t>268/2000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17" w:history="1">
        <w:r w:rsidRPr="00043871">
          <w:rPr>
            <w:rFonts w:ascii="Arial" w:eastAsia="Times New Roman" w:hAnsi="Arial" w:cs="Arial"/>
            <w:color w:val="000000" w:themeColor="text1"/>
            <w:sz w:val="24"/>
            <w:szCs w:val="24"/>
            <w:lang w:val="sk-SK" w:eastAsia="cs-CZ"/>
          </w:rPr>
          <w:t>338/2000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18" w:history="1">
        <w:r w:rsidRPr="00043871">
          <w:rPr>
            <w:rFonts w:ascii="Arial" w:eastAsia="Times New Roman" w:hAnsi="Arial" w:cs="Arial"/>
            <w:color w:val="000000" w:themeColor="text1"/>
            <w:sz w:val="24"/>
            <w:szCs w:val="24"/>
            <w:lang w:val="sk-SK" w:eastAsia="cs-CZ"/>
          </w:rPr>
          <w:t>223/2001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19" w:history="1">
        <w:r w:rsidRPr="00043871">
          <w:rPr>
            <w:rFonts w:ascii="Arial" w:eastAsia="Times New Roman" w:hAnsi="Arial" w:cs="Arial"/>
            <w:color w:val="000000" w:themeColor="text1"/>
            <w:sz w:val="24"/>
            <w:szCs w:val="24"/>
            <w:lang w:val="sk-SK" w:eastAsia="cs-CZ"/>
          </w:rPr>
          <w:t>279/2001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20" w:history="1">
        <w:r w:rsidRPr="00043871">
          <w:rPr>
            <w:rFonts w:ascii="Arial" w:eastAsia="Times New Roman" w:hAnsi="Arial" w:cs="Arial"/>
            <w:color w:val="000000" w:themeColor="text1"/>
            <w:sz w:val="24"/>
            <w:szCs w:val="24"/>
            <w:lang w:val="sk-SK" w:eastAsia="cs-CZ"/>
          </w:rPr>
          <w:t>488/2001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21" w:history="1">
        <w:r w:rsidRPr="00043871">
          <w:rPr>
            <w:rFonts w:ascii="Arial" w:eastAsia="Times New Roman" w:hAnsi="Arial" w:cs="Arial"/>
            <w:color w:val="000000" w:themeColor="text1"/>
            <w:sz w:val="24"/>
            <w:szCs w:val="24"/>
            <w:lang w:val="sk-SK" w:eastAsia="cs-CZ"/>
          </w:rPr>
          <w:t>554/2001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22" w:history="1">
        <w:r w:rsidRPr="00043871">
          <w:rPr>
            <w:rFonts w:ascii="Arial" w:eastAsia="Times New Roman" w:hAnsi="Arial" w:cs="Arial"/>
            <w:color w:val="000000" w:themeColor="text1"/>
            <w:sz w:val="24"/>
            <w:szCs w:val="24"/>
            <w:lang w:val="sk-SK" w:eastAsia="cs-CZ"/>
          </w:rPr>
          <w:t>261/2002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23" w:history="1">
        <w:r w:rsidRPr="00043871">
          <w:rPr>
            <w:rFonts w:ascii="Arial" w:eastAsia="Times New Roman" w:hAnsi="Arial" w:cs="Arial"/>
            <w:color w:val="000000" w:themeColor="text1"/>
            <w:sz w:val="24"/>
            <w:szCs w:val="24"/>
            <w:lang w:val="sk-SK" w:eastAsia="cs-CZ"/>
          </w:rPr>
          <w:t>284/2002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24" w:history="1">
        <w:r w:rsidRPr="00043871">
          <w:rPr>
            <w:rFonts w:ascii="Arial" w:eastAsia="Times New Roman" w:hAnsi="Arial" w:cs="Arial"/>
            <w:color w:val="000000" w:themeColor="text1"/>
            <w:sz w:val="24"/>
            <w:szCs w:val="24"/>
            <w:lang w:val="sk-SK" w:eastAsia="cs-CZ"/>
          </w:rPr>
          <w:t>506/2002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25" w:history="1">
        <w:r w:rsidRPr="00043871">
          <w:rPr>
            <w:rFonts w:ascii="Arial" w:eastAsia="Times New Roman" w:hAnsi="Arial" w:cs="Arial"/>
            <w:color w:val="000000" w:themeColor="text1"/>
            <w:sz w:val="24"/>
            <w:szCs w:val="24"/>
            <w:lang w:val="sk-SK" w:eastAsia="cs-CZ"/>
          </w:rPr>
          <w:t>190/2003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26" w:history="1">
        <w:r w:rsidRPr="00043871">
          <w:rPr>
            <w:rFonts w:ascii="Arial" w:eastAsia="Times New Roman" w:hAnsi="Arial" w:cs="Arial"/>
            <w:color w:val="000000" w:themeColor="text1"/>
            <w:sz w:val="24"/>
            <w:szCs w:val="24"/>
            <w:lang w:val="sk-SK" w:eastAsia="cs-CZ"/>
          </w:rPr>
          <w:t>219/2003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27" w:history="1">
        <w:r w:rsidRPr="00043871">
          <w:rPr>
            <w:rFonts w:ascii="Arial" w:eastAsia="Times New Roman" w:hAnsi="Arial" w:cs="Arial"/>
            <w:color w:val="000000" w:themeColor="text1"/>
            <w:sz w:val="24"/>
            <w:szCs w:val="24"/>
            <w:lang w:val="sk-SK" w:eastAsia="cs-CZ"/>
          </w:rPr>
          <w:t>245/2003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28" w:history="1">
        <w:r w:rsidRPr="00043871">
          <w:rPr>
            <w:rFonts w:ascii="Arial" w:eastAsia="Times New Roman" w:hAnsi="Arial" w:cs="Arial"/>
            <w:color w:val="000000" w:themeColor="text1"/>
            <w:sz w:val="24"/>
            <w:szCs w:val="24"/>
            <w:lang w:val="sk-SK" w:eastAsia="cs-CZ"/>
          </w:rPr>
          <w:t>423/2003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29" w:history="1">
        <w:r w:rsidRPr="00043871">
          <w:rPr>
            <w:rFonts w:ascii="Arial" w:eastAsia="Times New Roman" w:hAnsi="Arial" w:cs="Arial"/>
            <w:color w:val="000000" w:themeColor="text1"/>
            <w:sz w:val="24"/>
            <w:szCs w:val="24"/>
            <w:lang w:val="sk-SK" w:eastAsia="cs-CZ"/>
          </w:rPr>
          <w:t>515/2003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30" w:history="1">
        <w:r w:rsidRPr="00043871">
          <w:rPr>
            <w:rFonts w:ascii="Arial" w:eastAsia="Times New Roman" w:hAnsi="Arial" w:cs="Arial"/>
            <w:color w:val="000000" w:themeColor="text1"/>
            <w:sz w:val="24"/>
            <w:szCs w:val="24"/>
            <w:lang w:val="sk-SK" w:eastAsia="cs-CZ"/>
          </w:rPr>
          <w:t>586/2003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31" w:history="1">
        <w:r w:rsidRPr="00043871">
          <w:rPr>
            <w:rFonts w:ascii="Arial" w:eastAsia="Times New Roman" w:hAnsi="Arial" w:cs="Arial"/>
            <w:color w:val="000000" w:themeColor="text1"/>
            <w:sz w:val="24"/>
            <w:szCs w:val="24"/>
            <w:lang w:val="sk-SK" w:eastAsia="cs-CZ"/>
          </w:rPr>
          <w:t>602/2003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32" w:history="1">
        <w:r w:rsidRPr="00043871">
          <w:rPr>
            <w:rFonts w:ascii="Arial" w:eastAsia="Times New Roman" w:hAnsi="Arial" w:cs="Arial"/>
            <w:color w:val="000000" w:themeColor="text1"/>
            <w:sz w:val="24"/>
            <w:szCs w:val="24"/>
            <w:lang w:val="sk-SK" w:eastAsia="cs-CZ"/>
          </w:rPr>
          <w:t>347/2004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33" w:history="1">
        <w:r w:rsidRPr="00043871">
          <w:rPr>
            <w:rFonts w:ascii="Arial" w:eastAsia="Times New Roman" w:hAnsi="Arial" w:cs="Arial"/>
            <w:color w:val="000000" w:themeColor="text1"/>
            <w:sz w:val="24"/>
            <w:szCs w:val="24"/>
            <w:lang w:val="sk-SK" w:eastAsia="cs-CZ"/>
          </w:rPr>
          <w:t>350/2004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34" w:history="1">
        <w:r w:rsidRPr="00043871">
          <w:rPr>
            <w:rFonts w:ascii="Arial" w:eastAsia="Times New Roman" w:hAnsi="Arial" w:cs="Arial"/>
            <w:color w:val="000000" w:themeColor="text1"/>
            <w:sz w:val="24"/>
            <w:szCs w:val="24"/>
            <w:lang w:val="sk-SK" w:eastAsia="cs-CZ"/>
          </w:rPr>
          <w:t>365/2004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35" w:history="1">
        <w:r w:rsidRPr="00043871">
          <w:rPr>
            <w:rFonts w:ascii="Arial" w:eastAsia="Times New Roman" w:hAnsi="Arial" w:cs="Arial"/>
            <w:color w:val="000000" w:themeColor="text1"/>
            <w:sz w:val="24"/>
            <w:szCs w:val="24"/>
            <w:lang w:val="sk-SK" w:eastAsia="cs-CZ"/>
          </w:rPr>
          <w:t>420/2004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36" w:history="1">
        <w:r w:rsidRPr="00043871">
          <w:rPr>
            <w:rFonts w:ascii="Arial" w:eastAsia="Times New Roman" w:hAnsi="Arial" w:cs="Arial"/>
            <w:color w:val="000000" w:themeColor="text1"/>
            <w:sz w:val="24"/>
            <w:szCs w:val="24"/>
            <w:lang w:val="sk-SK" w:eastAsia="cs-CZ"/>
          </w:rPr>
          <w:t>533/2004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37" w:history="1">
        <w:r w:rsidRPr="00043871">
          <w:rPr>
            <w:rFonts w:ascii="Arial" w:eastAsia="Times New Roman" w:hAnsi="Arial" w:cs="Arial"/>
            <w:color w:val="000000" w:themeColor="text1"/>
            <w:sz w:val="24"/>
            <w:szCs w:val="24"/>
            <w:lang w:val="sk-SK" w:eastAsia="cs-CZ"/>
          </w:rPr>
          <w:t>544/2004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38" w:history="1">
        <w:r w:rsidRPr="00043871">
          <w:rPr>
            <w:rFonts w:ascii="Arial" w:eastAsia="Times New Roman" w:hAnsi="Arial" w:cs="Arial"/>
            <w:color w:val="000000" w:themeColor="text1"/>
            <w:sz w:val="24"/>
            <w:szCs w:val="24"/>
            <w:lang w:val="sk-SK" w:eastAsia="cs-CZ"/>
          </w:rPr>
          <w:t>578/2004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39" w:history="1">
        <w:r w:rsidRPr="00043871">
          <w:rPr>
            <w:rFonts w:ascii="Arial" w:eastAsia="Times New Roman" w:hAnsi="Arial" w:cs="Arial"/>
            <w:color w:val="000000" w:themeColor="text1"/>
            <w:sz w:val="24"/>
            <w:szCs w:val="24"/>
            <w:lang w:val="sk-SK" w:eastAsia="cs-CZ"/>
          </w:rPr>
          <w:t>624/2004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40" w:history="1">
        <w:r w:rsidRPr="00043871">
          <w:rPr>
            <w:rFonts w:ascii="Arial" w:eastAsia="Times New Roman" w:hAnsi="Arial" w:cs="Arial"/>
            <w:color w:val="000000" w:themeColor="text1"/>
            <w:sz w:val="24"/>
            <w:szCs w:val="24"/>
            <w:lang w:val="sk-SK" w:eastAsia="cs-CZ"/>
          </w:rPr>
          <w:t>650/2004 Z.</w:t>
        </w:r>
        <w:r w:rsidR="003C71AA"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41" w:history="1">
        <w:r w:rsidRPr="00043871">
          <w:rPr>
            <w:rFonts w:ascii="Arial" w:eastAsia="Times New Roman" w:hAnsi="Arial" w:cs="Arial"/>
            <w:color w:val="000000" w:themeColor="text1"/>
            <w:sz w:val="24"/>
            <w:szCs w:val="24"/>
            <w:lang w:val="sk-SK" w:eastAsia="cs-CZ"/>
          </w:rPr>
          <w:t>656/2004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42" w:history="1">
        <w:r w:rsidRPr="00043871">
          <w:rPr>
            <w:rFonts w:ascii="Arial" w:eastAsia="Times New Roman" w:hAnsi="Arial" w:cs="Arial"/>
            <w:color w:val="000000" w:themeColor="text1"/>
            <w:sz w:val="24"/>
            <w:szCs w:val="24"/>
            <w:lang w:val="sk-SK" w:eastAsia="cs-CZ"/>
          </w:rPr>
          <w:t>725/2004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43" w:history="1">
        <w:r w:rsidRPr="00043871">
          <w:rPr>
            <w:rFonts w:ascii="Arial" w:eastAsia="Times New Roman" w:hAnsi="Arial" w:cs="Arial"/>
            <w:color w:val="000000" w:themeColor="text1"/>
            <w:sz w:val="24"/>
            <w:szCs w:val="24"/>
            <w:lang w:val="sk-SK" w:eastAsia="cs-CZ"/>
          </w:rPr>
          <w:t>8/2005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44" w:history="1">
        <w:r w:rsidRPr="00043871">
          <w:rPr>
            <w:rFonts w:ascii="Arial" w:eastAsia="Times New Roman" w:hAnsi="Arial" w:cs="Arial"/>
            <w:color w:val="000000" w:themeColor="text1"/>
            <w:sz w:val="24"/>
            <w:szCs w:val="24"/>
            <w:lang w:val="sk-SK" w:eastAsia="cs-CZ"/>
          </w:rPr>
          <w:t>93/2005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45" w:history="1">
        <w:r w:rsidRPr="00043871">
          <w:rPr>
            <w:rFonts w:ascii="Arial" w:eastAsia="Times New Roman" w:hAnsi="Arial" w:cs="Arial"/>
            <w:color w:val="000000" w:themeColor="text1"/>
            <w:sz w:val="24"/>
            <w:szCs w:val="24"/>
            <w:lang w:val="sk-SK" w:eastAsia="cs-CZ"/>
          </w:rPr>
          <w:t>331/2005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46" w:history="1">
        <w:r w:rsidRPr="00043871">
          <w:rPr>
            <w:rFonts w:ascii="Arial" w:eastAsia="Times New Roman" w:hAnsi="Arial" w:cs="Arial"/>
            <w:color w:val="000000" w:themeColor="text1"/>
            <w:sz w:val="24"/>
            <w:szCs w:val="24"/>
            <w:lang w:val="sk-SK" w:eastAsia="cs-CZ"/>
          </w:rPr>
          <w:t>340/2005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47" w:history="1">
        <w:r w:rsidRPr="00043871">
          <w:rPr>
            <w:rFonts w:ascii="Arial" w:eastAsia="Times New Roman" w:hAnsi="Arial" w:cs="Arial"/>
            <w:color w:val="000000" w:themeColor="text1"/>
            <w:sz w:val="24"/>
            <w:szCs w:val="24"/>
            <w:lang w:val="sk-SK" w:eastAsia="cs-CZ"/>
          </w:rPr>
          <w:t>351/2005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48" w:history="1">
        <w:r w:rsidRPr="00043871">
          <w:rPr>
            <w:rFonts w:ascii="Arial" w:eastAsia="Times New Roman" w:hAnsi="Arial" w:cs="Arial"/>
            <w:color w:val="000000" w:themeColor="text1"/>
            <w:sz w:val="24"/>
            <w:szCs w:val="24"/>
            <w:lang w:val="sk-SK" w:eastAsia="cs-CZ"/>
          </w:rPr>
          <w:t>470/2005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49" w:history="1">
        <w:r w:rsidRPr="00043871">
          <w:rPr>
            <w:rFonts w:ascii="Arial" w:eastAsia="Times New Roman" w:hAnsi="Arial" w:cs="Arial"/>
            <w:color w:val="000000" w:themeColor="text1"/>
            <w:sz w:val="24"/>
            <w:szCs w:val="24"/>
            <w:lang w:val="sk-SK" w:eastAsia="cs-CZ"/>
          </w:rPr>
          <w:t>473/2005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50" w:history="1">
        <w:r w:rsidRPr="00043871">
          <w:rPr>
            <w:rFonts w:ascii="Arial" w:eastAsia="Times New Roman" w:hAnsi="Arial" w:cs="Arial"/>
            <w:color w:val="000000" w:themeColor="text1"/>
            <w:sz w:val="24"/>
            <w:szCs w:val="24"/>
            <w:lang w:val="sk-SK" w:eastAsia="cs-CZ"/>
          </w:rPr>
          <w:t>491/2005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51" w:history="1">
        <w:r w:rsidRPr="00043871">
          <w:rPr>
            <w:rFonts w:ascii="Arial" w:eastAsia="Times New Roman" w:hAnsi="Arial" w:cs="Arial"/>
            <w:color w:val="000000" w:themeColor="text1"/>
            <w:sz w:val="24"/>
            <w:szCs w:val="24"/>
            <w:lang w:val="sk-SK" w:eastAsia="cs-CZ"/>
          </w:rPr>
          <w:t>555/2005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52" w:history="1">
        <w:r w:rsidRPr="00043871">
          <w:rPr>
            <w:rFonts w:ascii="Arial" w:eastAsia="Times New Roman" w:hAnsi="Arial" w:cs="Arial"/>
            <w:color w:val="000000" w:themeColor="text1"/>
            <w:sz w:val="24"/>
            <w:szCs w:val="24"/>
            <w:lang w:val="sk-SK" w:eastAsia="cs-CZ"/>
          </w:rPr>
          <w:t>567/2005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53" w:history="1">
        <w:r w:rsidRPr="00043871">
          <w:rPr>
            <w:rFonts w:ascii="Arial" w:eastAsia="Times New Roman" w:hAnsi="Arial" w:cs="Arial"/>
            <w:color w:val="000000" w:themeColor="text1"/>
            <w:sz w:val="24"/>
            <w:szCs w:val="24"/>
            <w:lang w:val="sk-SK" w:eastAsia="cs-CZ"/>
          </w:rPr>
          <w:t>124/2006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54" w:history="1">
        <w:r w:rsidRPr="00043871">
          <w:rPr>
            <w:rFonts w:ascii="Arial" w:eastAsia="Times New Roman" w:hAnsi="Arial" w:cs="Arial"/>
            <w:color w:val="000000" w:themeColor="text1"/>
            <w:sz w:val="24"/>
            <w:szCs w:val="24"/>
            <w:lang w:val="sk-SK" w:eastAsia="cs-CZ"/>
          </w:rPr>
          <w:t>126/2006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55" w:history="1">
        <w:r w:rsidRPr="00043871">
          <w:rPr>
            <w:rFonts w:ascii="Arial" w:eastAsia="Times New Roman" w:hAnsi="Arial" w:cs="Arial"/>
            <w:color w:val="000000" w:themeColor="text1"/>
            <w:sz w:val="24"/>
            <w:szCs w:val="24"/>
            <w:lang w:val="sk-SK" w:eastAsia="cs-CZ"/>
          </w:rPr>
          <w:t>17/2007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56" w:history="1">
        <w:r w:rsidRPr="00043871">
          <w:rPr>
            <w:rFonts w:ascii="Arial" w:eastAsia="Times New Roman" w:hAnsi="Arial" w:cs="Arial"/>
            <w:color w:val="000000" w:themeColor="text1"/>
            <w:sz w:val="24"/>
            <w:szCs w:val="24"/>
            <w:lang w:val="sk-SK" w:eastAsia="cs-CZ"/>
          </w:rPr>
          <w:t>99/2007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57" w:history="1">
        <w:r w:rsidRPr="00043871">
          <w:rPr>
            <w:rFonts w:ascii="Arial" w:eastAsia="Times New Roman" w:hAnsi="Arial" w:cs="Arial"/>
            <w:color w:val="000000" w:themeColor="text1"/>
            <w:sz w:val="24"/>
            <w:szCs w:val="24"/>
            <w:lang w:val="sk-SK" w:eastAsia="cs-CZ"/>
          </w:rPr>
          <w:t>193/2007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58" w:history="1">
        <w:r w:rsidRPr="00043871">
          <w:rPr>
            <w:rFonts w:ascii="Arial" w:eastAsia="Times New Roman" w:hAnsi="Arial" w:cs="Arial"/>
            <w:color w:val="000000" w:themeColor="text1"/>
            <w:sz w:val="24"/>
            <w:szCs w:val="24"/>
            <w:lang w:val="sk-SK" w:eastAsia="cs-CZ"/>
          </w:rPr>
          <w:t>218/2007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59" w:history="1">
        <w:r w:rsidRPr="00043871">
          <w:rPr>
            <w:rFonts w:ascii="Arial" w:eastAsia="Times New Roman" w:hAnsi="Arial" w:cs="Arial"/>
            <w:color w:val="000000" w:themeColor="text1"/>
            <w:sz w:val="24"/>
            <w:szCs w:val="24"/>
            <w:lang w:val="sk-SK" w:eastAsia="cs-CZ"/>
          </w:rPr>
          <w:t>358/2007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60" w:history="1">
        <w:r w:rsidRPr="00043871">
          <w:rPr>
            <w:rFonts w:ascii="Arial" w:eastAsia="Times New Roman" w:hAnsi="Arial" w:cs="Arial"/>
            <w:color w:val="000000" w:themeColor="text1"/>
            <w:sz w:val="24"/>
            <w:szCs w:val="24"/>
            <w:lang w:val="sk-SK" w:eastAsia="cs-CZ"/>
          </w:rPr>
          <w:t>577/2007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61" w:history="1">
        <w:r w:rsidRPr="00043871">
          <w:rPr>
            <w:rFonts w:ascii="Arial" w:eastAsia="Times New Roman" w:hAnsi="Arial" w:cs="Arial"/>
            <w:color w:val="000000" w:themeColor="text1"/>
            <w:sz w:val="24"/>
            <w:szCs w:val="24"/>
            <w:lang w:val="sk-SK" w:eastAsia="cs-CZ"/>
          </w:rPr>
          <w:t>112/2008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xml:space="preserve">, zákona </w:t>
      </w:r>
      <w:r w:rsidRPr="00043871">
        <w:rPr>
          <w:rFonts w:ascii="Arial" w:eastAsia="Times New Roman" w:hAnsi="Arial" w:cs="Arial"/>
          <w:color w:val="000000" w:themeColor="text1"/>
          <w:sz w:val="24"/>
          <w:szCs w:val="24"/>
          <w:lang w:val="sk-SK" w:eastAsia="cs-CZ"/>
        </w:rPr>
        <w:lastRenderedPageBreak/>
        <w:t>č. </w:t>
      </w:r>
      <w:hyperlink r:id="rId162" w:history="1">
        <w:r w:rsidRPr="00043871">
          <w:rPr>
            <w:rFonts w:ascii="Arial" w:eastAsia="Times New Roman" w:hAnsi="Arial" w:cs="Arial"/>
            <w:color w:val="000000" w:themeColor="text1"/>
            <w:sz w:val="24"/>
            <w:szCs w:val="24"/>
            <w:lang w:val="sk-SK" w:eastAsia="cs-CZ"/>
          </w:rPr>
          <w:t>445/2008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63" w:history="1">
        <w:r w:rsidRPr="00043871">
          <w:rPr>
            <w:rFonts w:ascii="Arial" w:eastAsia="Times New Roman" w:hAnsi="Arial" w:cs="Arial"/>
            <w:color w:val="000000" w:themeColor="text1"/>
            <w:sz w:val="24"/>
            <w:szCs w:val="24"/>
            <w:lang w:val="sk-SK" w:eastAsia="cs-CZ"/>
          </w:rPr>
          <w:t>448/2008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64" w:history="1">
        <w:r w:rsidRPr="00043871">
          <w:rPr>
            <w:rFonts w:ascii="Arial" w:eastAsia="Times New Roman" w:hAnsi="Arial" w:cs="Arial"/>
            <w:color w:val="000000" w:themeColor="text1"/>
            <w:sz w:val="24"/>
            <w:szCs w:val="24"/>
            <w:lang w:val="sk-SK" w:eastAsia="cs-CZ"/>
          </w:rPr>
          <w:t>186/2009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65" w:history="1">
        <w:r w:rsidRPr="00043871">
          <w:rPr>
            <w:rFonts w:ascii="Arial" w:eastAsia="Times New Roman" w:hAnsi="Arial" w:cs="Arial"/>
            <w:color w:val="000000" w:themeColor="text1"/>
            <w:sz w:val="24"/>
            <w:szCs w:val="24"/>
            <w:lang w:val="sk-SK" w:eastAsia="cs-CZ"/>
          </w:rPr>
          <w:t>492/2009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66" w:history="1">
        <w:r w:rsidRPr="00043871">
          <w:rPr>
            <w:rFonts w:ascii="Arial" w:eastAsia="Times New Roman" w:hAnsi="Arial" w:cs="Arial"/>
            <w:color w:val="000000" w:themeColor="text1"/>
            <w:sz w:val="24"/>
            <w:szCs w:val="24"/>
            <w:lang w:val="sk-SK" w:eastAsia="cs-CZ"/>
          </w:rPr>
          <w:t>568/2009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67" w:history="1">
        <w:r w:rsidRPr="00043871">
          <w:rPr>
            <w:rFonts w:ascii="Arial" w:eastAsia="Times New Roman" w:hAnsi="Arial" w:cs="Arial"/>
            <w:color w:val="000000" w:themeColor="text1"/>
            <w:sz w:val="24"/>
            <w:szCs w:val="24"/>
            <w:lang w:val="sk-SK" w:eastAsia="cs-CZ"/>
          </w:rPr>
          <w:t>129/2010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68" w:history="1">
        <w:r w:rsidRPr="00043871">
          <w:rPr>
            <w:rFonts w:ascii="Arial" w:eastAsia="Times New Roman" w:hAnsi="Arial" w:cs="Arial"/>
            <w:color w:val="000000" w:themeColor="text1"/>
            <w:sz w:val="24"/>
            <w:szCs w:val="24"/>
            <w:lang w:val="sk-SK" w:eastAsia="cs-CZ"/>
          </w:rPr>
          <w:t>136/2010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69" w:history="1">
        <w:r w:rsidRPr="00043871">
          <w:rPr>
            <w:rFonts w:ascii="Arial" w:eastAsia="Times New Roman" w:hAnsi="Arial" w:cs="Arial"/>
            <w:color w:val="000000" w:themeColor="text1"/>
            <w:sz w:val="24"/>
            <w:szCs w:val="24"/>
            <w:lang w:val="sk-SK" w:eastAsia="cs-CZ"/>
          </w:rPr>
          <w:t>556/2010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70" w:history="1">
        <w:r w:rsidRPr="00043871">
          <w:rPr>
            <w:rFonts w:ascii="Arial" w:eastAsia="Times New Roman" w:hAnsi="Arial" w:cs="Arial"/>
            <w:color w:val="000000" w:themeColor="text1"/>
            <w:sz w:val="24"/>
            <w:szCs w:val="24"/>
            <w:lang w:val="sk-SK" w:eastAsia="cs-CZ"/>
          </w:rPr>
          <w:t>249/2011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71" w:history="1">
        <w:r w:rsidRPr="00043871">
          <w:rPr>
            <w:rFonts w:ascii="Arial" w:eastAsia="Times New Roman" w:hAnsi="Arial" w:cs="Arial"/>
            <w:color w:val="000000" w:themeColor="text1"/>
            <w:sz w:val="24"/>
            <w:szCs w:val="24"/>
            <w:lang w:val="sk-SK" w:eastAsia="cs-CZ"/>
          </w:rPr>
          <w:t>324/2011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72" w:history="1">
        <w:r w:rsidRPr="00043871">
          <w:rPr>
            <w:rFonts w:ascii="Arial" w:eastAsia="Times New Roman" w:hAnsi="Arial" w:cs="Arial"/>
            <w:color w:val="000000" w:themeColor="text1"/>
            <w:sz w:val="24"/>
            <w:szCs w:val="24"/>
            <w:lang w:val="sk-SK" w:eastAsia="cs-CZ"/>
          </w:rPr>
          <w:t>362/2011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73" w:history="1">
        <w:r w:rsidRPr="00043871">
          <w:rPr>
            <w:rFonts w:ascii="Arial" w:eastAsia="Times New Roman" w:hAnsi="Arial" w:cs="Arial"/>
            <w:color w:val="000000" w:themeColor="text1"/>
            <w:sz w:val="24"/>
            <w:szCs w:val="24"/>
            <w:lang w:val="sk-SK" w:eastAsia="cs-CZ"/>
          </w:rPr>
          <w:t>392/2011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a zákona č. </w:t>
      </w:r>
      <w:hyperlink r:id="rId174" w:history="1">
        <w:r w:rsidRPr="00043871">
          <w:rPr>
            <w:rFonts w:ascii="Arial" w:eastAsia="Times New Roman" w:hAnsi="Arial" w:cs="Arial"/>
            <w:color w:val="000000" w:themeColor="text1"/>
            <w:sz w:val="24"/>
            <w:szCs w:val="24"/>
            <w:lang w:val="sk-SK" w:eastAsia="cs-CZ"/>
          </w:rPr>
          <w:t>395/2011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sa dopĺňa takto:</w:t>
      </w:r>
    </w:p>
    <w:p w14:paraId="41180A5B" w14:textId="77777777" w:rsidR="00D96116" w:rsidRPr="00043871" w:rsidRDefault="00D96116" w:rsidP="0047797C">
      <w:pPr>
        <w:shd w:val="clear" w:color="auto" w:fill="FFFFFF"/>
        <w:spacing w:line="276" w:lineRule="auto"/>
        <w:ind w:firstLine="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V § 3 ods. 2 písm. d) sa za slovo "elektriny" vkladajú slová "činnosť organizátora krátkodobého trhu s elektrinou,".</w:t>
      </w:r>
    </w:p>
    <w:p w14:paraId="0E6311D3" w14:textId="734CFBE4" w:rsidR="00D96116" w:rsidRPr="00043871" w:rsidRDefault="00D96116" w:rsidP="0047797C">
      <w:pPr>
        <w:shd w:val="clear" w:color="auto" w:fill="FFFFFF"/>
        <w:spacing w:line="276" w:lineRule="auto"/>
        <w:jc w:val="center"/>
        <w:rPr>
          <w:rFonts w:ascii="Arial" w:eastAsia="Times New Roman" w:hAnsi="Arial" w:cs="Arial"/>
          <w:color w:val="000000" w:themeColor="text1"/>
          <w:sz w:val="29"/>
          <w:szCs w:val="29"/>
          <w:lang w:val="sk-SK" w:eastAsia="cs-CZ"/>
        </w:rPr>
      </w:pPr>
      <w:bookmarkStart w:id="442" w:name="c_84106"/>
      <w:bookmarkEnd w:id="442"/>
      <w:r w:rsidRPr="00043871">
        <w:rPr>
          <w:rFonts w:ascii="Arial" w:eastAsia="Times New Roman" w:hAnsi="Arial" w:cs="Arial"/>
          <w:color w:val="000000" w:themeColor="text1"/>
          <w:sz w:val="29"/>
          <w:szCs w:val="29"/>
          <w:lang w:val="sk-SK" w:eastAsia="cs-CZ"/>
        </w:rPr>
        <w:t>Čl.</w:t>
      </w:r>
      <w:r w:rsidR="003C71AA" w:rsidRPr="00043871">
        <w:rPr>
          <w:rFonts w:ascii="Arial" w:eastAsia="Times New Roman" w:hAnsi="Arial" w:cs="Arial"/>
          <w:color w:val="000000" w:themeColor="text1"/>
          <w:sz w:val="29"/>
          <w:szCs w:val="29"/>
          <w:lang w:val="sk-SK" w:eastAsia="cs-CZ"/>
        </w:rPr>
        <w:t xml:space="preserve"> </w:t>
      </w:r>
      <w:r w:rsidRPr="00043871">
        <w:rPr>
          <w:rFonts w:ascii="Arial" w:eastAsia="Times New Roman" w:hAnsi="Arial" w:cs="Arial"/>
          <w:color w:val="000000" w:themeColor="text1"/>
          <w:sz w:val="29"/>
          <w:szCs w:val="29"/>
          <w:lang w:val="sk-SK" w:eastAsia="cs-CZ"/>
        </w:rPr>
        <w:t>IV</w:t>
      </w:r>
    </w:p>
    <w:p w14:paraId="70E0261B" w14:textId="5E09267F" w:rsidR="00D96116" w:rsidRPr="00043871" w:rsidRDefault="00D96116" w:rsidP="0047797C">
      <w:pPr>
        <w:shd w:val="clear" w:color="auto" w:fill="FFFFFF"/>
        <w:spacing w:line="276" w:lineRule="auto"/>
        <w:ind w:firstLine="300"/>
        <w:jc w:val="center"/>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Zákon Národnej rady Slovenskej republiky č. </w:t>
      </w:r>
      <w:hyperlink r:id="rId175" w:history="1">
        <w:r w:rsidRPr="00043871">
          <w:rPr>
            <w:rFonts w:ascii="Arial" w:eastAsia="Times New Roman" w:hAnsi="Arial" w:cs="Arial"/>
            <w:color w:val="000000" w:themeColor="text1"/>
            <w:sz w:val="24"/>
            <w:szCs w:val="24"/>
            <w:lang w:val="sk-SK" w:eastAsia="cs-CZ"/>
          </w:rPr>
          <w:t>145/1995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o správnych poplatkoch v znení zákona Národnej rady Slovenskej republiky č. </w:t>
      </w:r>
      <w:hyperlink r:id="rId176" w:history="1">
        <w:r w:rsidRPr="00043871">
          <w:rPr>
            <w:rFonts w:ascii="Arial" w:eastAsia="Times New Roman" w:hAnsi="Arial" w:cs="Arial"/>
            <w:color w:val="000000" w:themeColor="text1"/>
            <w:sz w:val="24"/>
            <w:szCs w:val="24"/>
            <w:lang w:val="sk-SK" w:eastAsia="cs-CZ"/>
          </w:rPr>
          <w:t>123/1996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Národnej rady Slovenskej republiky č. </w:t>
      </w:r>
      <w:hyperlink r:id="rId177" w:history="1">
        <w:r w:rsidRPr="00043871">
          <w:rPr>
            <w:rFonts w:ascii="Arial" w:eastAsia="Times New Roman" w:hAnsi="Arial" w:cs="Arial"/>
            <w:color w:val="000000" w:themeColor="text1"/>
            <w:sz w:val="24"/>
            <w:szCs w:val="24"/>
            <w:lang w:val="sk-SK" w:eastAsia="cs-CZ"/>
          </w:rPr>
          <w:t>224/1996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78" w:history="1">
        <w:r w:rsidRPr="00043871">
          <w:rPr>
            <w:rFonts w:ascii="Arial" w:eastAsia="Times New Roman" w:hAnsi="Arial" w:cs="Arial"/>
            <w:color w:val="000000" w:themeColor="text1"/>
            <w:sz w:val="24"/>
            <w:szCs w:val="24"/>
            <w:lang w:val="sk-SK" w:eastAsia="cs-CZ"/>
          </w:rPr>
          <w:t>70/1997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79" w:history="1">
        <w:r w:rsidRPr="00043871">
          <w:rPr>
            <w:rFonts w:ascii="Arial" w:eastAsia="Times New Roman" w:hAnsi="Arial" w:cs="Arial"/>
            <w:color w:val="000000" w:themeColor="text1"/>
            <w:sz w:val="24"/>
            <w:szCs w:val="24"/>
            <w:lang w:val="sk-SK" w:eastAsia="cs-CZ"/>
          </w:rPr>
          <w:t>1/1998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80" w:history="1">
        <w:r w:rsidRPr="00043871">
          <w:rPr>
            <w:rFonts w:ascii="Arial" w:eastAsia="Times New Roman" w:hAnsi="Arial" w:cs="Arial"/>
            <w:color w:val="000000" w:themeColor="text1"/>
            <w:sz w:val="24"/>
            <w:szCs w:val="24"/>
            <w:lang w:val="sk-SK" w:eastAsia="cs-CZ"/>
          </w:rPr>
          <w:t>232/1999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81" w:history="1">
        <w:r w:rsidRPr="00043871">
          <w:rPr>
            <w:rFonts w:ascii="Arial" w:eastAsia="Times New Roman" w:hAnsi="Arial" w:cs="Arial"/>
            <w:color w:val="000000" w:themeColor="text1"/>
            <w:sz w:val="24"/>
            <w:szCs w:val="24"/>
            <w:lang w:val="sk-SK" w:eastAsia="cs-CZ"/>
          </w:rPr>
          <w:t>3/2000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82" w:history="1">
        <w:r w:rsidRPr="00043871">
          <w:rPr>
            <w:rFonts w:ascii="Arial" w:eastAsia="Times New Roman" w:hAnsi="Arial" w:cs="Arial"/>
            <w:color w:val="000000" w:themeColor="text1"/>
            <w:sz w:val="24"/>
            <w:szCs w:val="24"/>
            <w:lang w:val="sk-SK" w:eastAsia="cs-CZ"/>
          </w:rPr>
          <w:t>142/2000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83" w:history="1">
        <w:r w:rsidRPr="00043871">
          <w:rPr>
            <w:rFonts w:ascii="Arial" w:eastAsia="Times New Roman" w:hAnsi="Arial" w:cs="Arial"/>
            <w:color w:val="000000" w:themeColor="text1"/>
            <w:sz w:val="24"/>
            <w:szCs w:val="24"/>
            <w:lang w:val="sk-SK" w:eastAsia="cs-CZ"/>
          </w:rPr>
          <w:t>211/2000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84" w:history="1">
        <w:r w:rsidRPr="00043871">
          <w:rPr>
            <w:rFonts w:ascii="Arial" w:eastAsia="Times New Roman" w:hAnsi="Arial" w:cs="Arial"/>
            <w:color w:val="000000" w:themeColor="text1"/>
            <w:sz w:val="24"/>
            <w:szCs w:val="24"/>
            <w:lang w:val="sk-SK" w:eastAsia="cs-CZ"/>
          </w:rPr>
          <w:t>468/2000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85" w:history="1">
        <w:r w:rsidRPr="00043871">
          <w:rPr>
            <w:rFonts w:ascii="Arial" w:eastAsia="Times New Roman" w:hAnsi="Arial" w:cs="Arial"/>
            <w:color w:val="000000" w:themeColor="text1"/>
            <w:sz w:val="24"/>
            <w:szCs w:val="24"/>
            <w:lang w:val="sk-SK" w:eastAsia="cs-CZ"/>
          </w:rPr>
          <w:t>553/2001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86" w:history="1">
        <w:r w:rsidRPr="00043871">
          <w:rPr>
            <w:rFonts w:ascii="Arial" w:eastAsia="Times New Roman" w:hAnsi="Arial" w:cs="Arial"/>
            <w:color w:val="000000" w:themeColor="text1"/>
            <w:sz w:val="24"/>
            <w:szCs w:val="24"/>
            <w:lang w:val="sk-SK" w:eastAsia="cs-CZ"/>
          </w:rPr>
          <w:t>96/2002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87" w:history="1">
        <w:r w:rsidRPr="00043871">
          <w:rPr>
            <w:rFonts w:ascii="Arial" w:eastAsia="Times New Roman" w:hAnsi="Arial" w:cs="Arial"/>
            <w:color w:val="000000" w:themeColor="text1"/>
            <w:sz w:val="24"/>
            <w:szCs w:val="24"/>
            <w:lang w:val="sk-SK" w:eastAsia="cs-CZ"/>
          </w:rPr>
          <w:t>118/2002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88" w:history="1">
        <w:r w:rsidRPr="00043871">
          <w:rPr>
            <w:rFonts w:ascii="Arial" w:eastAsia="Times New Roman" w:hAnsi="Arial" w:cs="Arial"/>
            <w:color w:val="000000" w:themeColor="text1"/>
            <w:sz w:val="24"/>
            <w:szCs w:val="24"/>
            <w:lang w:val="sk-SK" w:eastAsia="cs-CZ"/>
          </w:rPr>
          <w:t>215/2002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89" w:history="1">
        <w:r w:rsidRPr="00043871">
          <w:rPr>
            <w:rFonts w:ascii="Arial" w:eastAsia="Times New Roman" w:hAnsi="Arial" w:cs="Arial"/>
            <w:color w:val="000000" w:themeColor="text1"/>
            <w:sz w:val="24"/>
            <w:szCs w:val="24"/>
            <w:lang w:val="sk-SK" w:eastAsia="cs-CZ"/>
          </w:rPr>
          <w:t>237/2002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90" w:history="1">
        <w:r w:rsidRPr="00043871">
          <w:rPr>
            <w:rFonts w:ascii="Arial" w:eastAsia="Times New Roman" w:hAnsi="Arial" w:cs="Arial"/>
            <w:color w:val="000000" w:themeColor="text1"/>
            <w:sz w:val="24"/>
            <w:szCs w:val="24"/>
            <w:lang w:val="sk-SK" w:eastAsia="cs-CZ"/>
          </w:rPr>
          <w:t>418/2002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91" w:history="1">
        <w:r w:rsidRPr="00043871">
          <w:rPr>
            <w:rFonts w:ascii="Arial" w:eastAsia="Times New Roman" w:hAnsi="Arial" w:cs="Arial"/>
            <w:color w:val="000000" w:themeColor="text1"/>
            <w:sz w:val="24"/>
            <w:szCs w:val="24"/>
            <w:lang w:val="sk-SK" w:eastAsia="cs-CZ"/>
          </w:rPr>
          <w:t>457/2002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92" w:history="1">
        <w:r w:rsidRPr="00043871">
          <w:rPr>
            <w:rFonts w:ascii="Arial" w:eastAsia="Times New Roman" w:hAnsi="Arial" w:cs="Arial"/>
            <w:color w:val="000000" w:themeColor="text1"/>
            <w:sz w:val="24"/>
            <w:szCs w:val="24"/>
            <w:lang w:val="sk-SK" w:eastAsia="cs-CZ"/>
          </w:rPr>
          <w:t>465/2002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93" w:history="1">
        <w:r w:rsidRPr="00043871">
          <w:rPr>
            <w:rFonts w:ascii="Arial" w:eastAsia="Times New Roman" w:hAnsi="Arial" w:cs="Arial"/>
            <w:color w:val="000000" w:themeColor="text1"/>
            <w:sz w:val="24"/>
            <w:szCs w:val="24"/>
            <w:lang w:val="sk-SK" w:eastAsia="cs-CZ"/>
          </w:rPr>
          <w:t>477/2002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94" w:history="1">
        <w:r w:rsidRPr="00043871">
          <w:rPr>
            <w:rFonts w:ascii="Arial" w:eastAsia="Times New Roman" w:hAnsi="Arial" w:cs="Arial"/>
            <w:color w:val="000000" w:themeColor="text1"/>
            <w:sz w:val="24"/>
            <w:szCs w:val="24"/>
            <w:lang w:val="sk-SK" w:eastAsia="cs-CZ"/>
          </w:rPr>
          <w:t>480/2002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95" w:history="1">
        <w:r w:rsidRPr="00043871">
          <w:rPr>
            <w:rFonts w:ascii="Arial" w:eastAsia="Times New Roman" w:hAnsi="Arial" w:cs="Arial"/>
            <w:color w:val="000000" w:themeColor="text1"/>
            <w:sz w:val="24"/>
            <w:szCs w:val="24"/>
            <w:lang w:val="sk-SK" w:eastAsia="cs-CZ"/>
          </w:rPr>
          <w:t>190/2003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96" w:history="1">
        <w:r w:rsidRPr="00043871">
          <w:rPr>
            <w:rFonts w:ascii="Arial" w:eastAsia="Times New Roman" w:hAnsi="Arial" w:cs="Arial"/>
            <w:color w:val="000000" w:themeColor="text1"/>
            <w:sz w:val="24"/>
            <w:szCs w:val="24"/>
            <w:lang w:val="sk-SK" w:eastAsia="cs-CZ"/>
          </w:rPr>
          <w:t>217/2003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97" w:history="1">
        <w:r w:rsidRPr="00043871">
          <w:rPr>
            <w:rFonts w:ascii="Arial" w:eastAsia="Times New Roman" w:hAnsi="Arial" w:cs="Arial"/>
            <w:color w:val="000000" w:themeColor="text1"/>
            <w:sz w:val="24"/>
            <w:szCs w:val="24"/>
            <w:lang w:val="sk-SK" w:eastAsia="cs-CZ"/>
          </w:rPr>
          <w:t>245/2003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98" w:history="1">
        <w:r w:rsidRPr="00043871">
          <w:rPr>
            <w:rFonts w:ascii="Arial" w:eastAsia="Times New Roman" w:hAnsi="Arial" w:cs="Arial"/>
            <w:color w:val="000000" w:themeColor="text1"/>
            <w:sz w:val="24"/>
            <w:szCs w:val="24"/>
            <w:lang w:val="sk-SK" w:eastAsia="cs-CZ"/>
          </w:rPr>
          <w:t>450/2003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199" w:history="1">
        <w:r w:rsidRPr="00043871">
          <w:rPr>
            <w:rFonts w:ascii="Arial" w:eastAsia="Times New Roman" w:hAnsi="Arial" w:cs="Arial"/>
            <w:color w:val="000000" w:themeColor="text1"/>
            <w:sz w:val="24"/>
            <w:szCs w:val="24"/>
            <w:lang w:val="sk-SK" w:eastAsia="cs-CZ"/>
          </w:rPr>
          <w:t>469/2003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00" w:history="1">
        <w:r w:rsidRPr="00043871">
          <w:rPr>
            <w:rFonts w:ascii="Arial" w:eastAsia="Times New Roman" w:hAnsi="Arial" w:cs="Arial"/>
            <w:color w:val="000000" w:themeColor="text1"/>
            <w:sz w:val="24"/>
            <w:szCs w:val="24"/>
            <w:lang w:val="sk-SK" w:eastAsia="cs-CZ"/>
          </w:rPr>
          <w:t>583/2003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01" w:history="1">
        <w:r w:rsidRPr="00043871">
          <w:rPr>
            <w:rFonts w:ascii="Arial" w:eastAsia="Times New Roman" w:hAnsi="Arial" w:cs="Arial"/>
            <w:color w:val="000000" w:themeColor="text1"/>
            <w:sz w:val="24"/>
            <w:szCs w:val="24"/>
            <w:lang w:val="sk-SK" w:eastAsia="cs-CZ"/>
          </w:rPr>
          <w:t>5/2004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02" w:history="1">
        <w:r w:rsidRPr="00043871">
          <w:rPr>
            <w:rFonts w:ascii="Arial" w:eastAsia="Times New Roman" w:hAnsi="Arial" w:cs="Arial"/>
            <w:color w:val="000000" w:themeColor="text1"/>
            <w:sz w:val="24"/>
            <w:szCs w:val="24"/>
            <w:lang w:val="sk-SK" w:eastAsia="cs-CZ"/>
          </w:rPr>
          <w:t>199/2004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03" w:history="1">
        <w:r w:rsidRPr="00043871">
          <w:rPr>
            <w:rFonts w:ascii="Arial" w:eastAsia="Times New Roman" w:hAnsi="Arial" w:cs="Arial"/>
            <w:color w:val="000000" w:themeColor="text1"/>
            <w:sz w:val="24"/>
            <w:szCs w:val="24"/>
            <w:lang w:val="sk-SK" w:eastAsia="cs-CZ"/>
          </w:rPr>
          <w:t>204/2004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04" w:history="1">
        <w:r w:rsidRPr="00043871">
          <w:rPr>
            <w:rFonts w:ascii="Arial" w:eastAsia="Times New Roman" w:hAnsi="Arial" w:cs="Arial"/>
            <w:color w:val="000000" w:themeColor="text1"/>
            <w:sz w:val="24"/>
            <w:szCs w:val="24"/>
            <w:lang w:val="sk-SK" w:eastAsia="cs-CZ"/>
          </w:rPr>
          <w:t>347/2004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05" w:history="1">
        <w:r w:rsidRPr="00043871">
          <w:rPr>
            <w:rFonts w:ascii="Arial" w:eastAsia="Times New Roman" w:hAnsi="Arial" w:cs="Arial"/>
            <w:color w:val="000000" w:themeColor="text1"/>
            <w:sz w:val="24"/>
            <w:szCs w:val="24"/>
            <w:lang w:val="sk-SK" w:eastAsia="cs-CZ"/>
          </w:rPr>
          <w:t>382/2004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06" w:history="1">
        <w:r w:rsidRPr="00043871">
          <w:rPr>
            <w:rFonts w:ascii="Arial" w:eastAsia="Times New Roman" w:hAnsi="Arial" w:cs="Arial"/>
            <w:color w:val="000000" w:themeColor="text1"/>
            <w:sz w:val="24"/>
            <w:szCs w:val="24"/>
            <w:lang w:val="sk-SK" w:eastAsia="cs-CZ"/>
          </w:rPr>
          <w:t>434/2004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07" w:history="1">
        <w:r w:rsidRPr="00043871">
          <w:rPr>
            <w:rFonts w:ascii="Arial" w:eastAsia="Times New Roman" w:hAnsi="Arial" w:cs="Arial"/>
            <w:color w:val="000000" w:themeColor="text1"/>
            <w:sz w:val="24"/>
            <w:szCs w:val="24"/>
            <w:lang w:val="sk-SK" w:eastAsia="cs-CZ"/>
          </w:rPr>
          <w:t>533/2004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08" w:history="1">
        <w:r w:rsidRPr="00043871">
          <w:rPr>
            <w:rFonts w:ascii="Arial" w:eastAsia="Times New Roman" w:hAnsi="Arial" w:cs="Arial"/>
            <w:color w:val="000000" w:themeColor="text1"/>
            <w:sz w:val="24"/>
            <w:szCs w:val="24"/>
            <w:lang w:val="sk-SK" w:eastAsia="cs-CZ"/>
          </w:rPr>
          <w:t>541/2004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09" w:history="1">
        <w:r w:rsidRPr="00043871">
          <w:rPr>
            <w:rFonts w:ascii="Arial" w:eastAsia="Times New Roman" w:hAnsi="Arial" w:cs="Arial"/>
            <w:color w:val="000000" w:themeColor="text1"/>
            <w:sz w:val="24"/>
            <w:szCs w:val="24"/>
            <w:lang w:val="sk-SK" w:eastAsia="cs-CZ"/>
          </w:rPr>
          <w:t>572/2004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10" w:history="1">
        <w:r w:rsidRPr="00043871">
          <w:rPr>
            <w:rFonts w:ascii="Arial" w:eastAsia="Times New Roman" w:hAnsi="Arial" w:cs="Arial"/>
            <w:color w:val="000000" w:themeColor="text1"/>
            <w:sz w:val="24"/>
            <w:szCs w:val="24"/>
            <w:lang w:val="sk-SK" w:eastAsia="cs-CZ"/>
          </w:rPr>
          <w:t>578/2004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11" w:history="1">
        <w:r w:rsidRPr="00043871">
          <w:rPr>
            <w:rFonts w:ascii="Arial" w:eastAsia="Times New Roman" w:hAnsi="Arial" w:cs="Arial"/>
            <w:color w:val="000000" w:themeColor="text1"/>
            <w:sz w:val="24"/>
            <w:szCs w:val="24"/>
            <w:lang w:val="sk-SK" w:eastAsia="cs-CZ"/>
          </w:rPr>
          <w:t>581/2004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12" w:history="1">
        <w:r w:rsidRPr="00043871">
          <w:rPr>
            <w:rFonts w:ascii="Arial" w:eastAsia="Times New Roman" w:hAnsi="Arial" w:cs="Arial"/>
            <w:color w:val="000000" w:themeColor="text1"/>
            <w:sz w:val="24"/>
            <w:szCs w:val="24"/>
            <w:lang w:val="sk-SK" w:eastAsia="cs-CZ"/>
          </w:rPr>
          <w:t>633/2004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13" w:history="1">
        <w:r w:rsidRPr="00043871">
          <w:rPr>
            <w:rFonts w:ascii="Arial" w:eastAsia="Times New Roman" w:hAnsi="Arial" w:cs="Arial"/>
            <w:color w:val="000000" w:themeColor="text1"/>
            <w:sz w:val="24"/>
            <w:szCs w:val="24"/>
            <w:lang w:val="sk-SK" w:eastAsia="cs-CZ"/>
          </w:rPr>
          <w:t>653/2004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14" w:history="1">
        <w:r w:rsidRPr="00043871">
          <w:rPr>
            <w:rFonts w:ascii="Arial" w:eastAsia="Times New Roman" w:hAnsi="Arial" w:cs="Arial"/>
            <w:color w:val="000000" w:themeColor="text1"/>
            <w:sz w:val="24"/>
            <w:szCs w:val="24"/>
            <w:lang w:val="sk-SK" w:eastAsia="cs-CZ"/>
          </w:rPr>
          <w:t>656/2004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15" w:history="1">
        <w:r w:rsidRPr="00043871">
          <w:rPr>
            <w:rFonts w:ascii="Arial" w:eastAsia="Times New Roman" w:hAnsi="Arial" w:cs="Arial"/>
            <w:color w:val="000000" w:themeColor="text1"/>
            <w:sz w:val="24"/>
            <w:szCs w:val="24"/>
            <w:lang w:val="sk-SK" w:eastAsia="cs-CZ"/>
          </w:rPr>
          <w:t>725/2004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16" w:history="1">
        <w:r w:rsidRPr="00043871">
          <w:rPr>
            <w:rFonts w:ascii="Arial" w:eastAsia="Times New Roman" w:hAnsi="Arial" w:cs="Arial"/>
            <w:color w:val="000000" w:themeColor="text1"/>
            <w:sz w:val="24"/>
            <w:szCs w:val="24"/>
            <w:lang w:val="sk-SK" w:eastAsia="cs-CZ"/>
          </w:rPr>
          <w:t>5/2005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17" w:history="1">
        <w:r w:rsidRPr="00043871">
          <w:rPr>
            <w:rFonts w:ascii="Arial" w:eastAsia="Times New Roman" w:hAnsi="Arial" w:cs="Arial"/>
            <w:color w:val="000000" w:themeColor="text1"/>
            <w:sz w:val="24"/>
            <w:szCs w:val="24"/>
            <w:lang w:val="sk-SK" w:eastAsia="cs-CZ"/>
          </w:rPr>
          <w:t>8/2005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18" w:history="1">
        <w:r w:rsidRPr="00043871">
          <w:rPr>
            <w:rFonts w:ascii="Arial" w:eastAsia="Times New Roman" w:hAnsi="Arial" w:cs="Arial"/>
            <w:color w:val="000000" w:themeColor="text1"/>
            <w:sz w:val="24"/>
            <w:szCs w:val="24"/>
            <w:lang w:val="sk-SK" w:eastAsia="cs-CZ"/>
          </w:rPr>
          <w:t>15/2005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19" w:history="1">
        <w:r w:rsidRPr="00043871">
          <w:rPr>
            <w:rFonts w:ascii="Arial" w:eastAsia="Times New Roman" w:hAnsi="Arial" w:cs="Arial"/>
            <w:color w:val="000000" w:themeColor="text1"/>
            <w:sz w:val="24"/>
            <w:szCs w:val="24"/>
            <w:lang w:val="sk-SK" w:eastAsia="cs-CZ"/>
          </w:rPr>
          <w:t>93/2005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20" w:history="1">
        <w:r w:rsidRPr="00043871">
          <w:rPr>
            <w:rFonts w:ascii="Arial" w:eastAsia="Times New Roman" w:hAnsi="Arial" w:cs="Arial"/>
            <w:color w:val="000000" w:themeColor="text1"/>
            <w:sz w:val="24"/>
            <w:szCs w:val="24"/>
            <w:lang w:val="sk-SK" w:eastAsia="cs-CZ"/>
          </w:rPr>
          <w:t>171/2005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21" w:history="1">
        <w:r w:rsidRPr="00043871">
          <w:rPr>
            <w:rFonts w:ascii="Arial" w:eastAsia="Times New Roman" w:hAnsi="Arial" w:cs="Arial"/>
            <w:color w:val="000000" w:themeColor="text1"/>
            <w:sz w:val="24"/>
            <w:szCs w:val="24"/>
            <w:lang w:val="sk-SK" w:eastAsia="cs-CZ"/>
          </w:rPr>
          <w:t>308/2005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22" w:history="1">
        <w:r w:rsidRPr="00043871">
          <w:rPr>
            <w:rFonts w:ascii="Arial" w:eastAsia="Times New Roman" w:hAnsi="Arial" w:cs="Arial"/>
            <w:color w:val="000000" w:themeColor="text1"/>
            <w:sz w:val="24"/>
            <w:szCs w:val="24"/>
            <w:lang w:val="sk-SK" w:eastAsia="cs-CZ"/>
          </w:rPr>
          <w:t>331/2005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23" w:history="1">
        <w:r w:rsidRPr="00043871">
          <w:rPr>
            <w:rFonts w:ascii="Arial" w:eastAsia="Times New Roman" w:hAnsi="Arial" w:cs="Arial"/>
            <w:color w:val="000000" w:themeColor="text1"/>
            <w:sz w:val="24"/>
            <w:szCs w:val="24"/>
            <w:lang w:val="sk-SK" w:eastAsia="cs-CZ"/>
          </w:rPr>
          <w:t>341/2005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24" w:history="1">
        <w:r w:rsidRPr="00043871">
          <w:rPr>
            <w:rFonts w:ascii="Arial" w:eastAsia="Times New Roman" w:hAnsi="Arial" w:cs="Arial"/>
            <w:color w:val="000000" w:themeColor="text1"/>
            <w:sz w:val="24"/>
            <w:szCs w:val="24"/>
            <w:lang w:val="sk-SK" w:eastAsia="cs-CZ"/>
          </w:rPr>
          <w:t>342/2005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25" w:history="1">
        <w:r w:rsidRPr="00043871">
          <w:rPr>
            <w:rFonts w:ascii="Arial" w:eastAsia="Times New Roman" w:hAnsi="Arial" w:cs="Arial"/>
            <w:color w:val="000000" w:themeColor="text1"/>
            <w:sz w:val="24"/>
            <w:szCs w:val="24"/>
            <w:lang w:val="sk-SK" w:eastAsia="cs-CZ"/>
          </w:rPr>
          <w:t>473/2005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26" w:history="1">
        <w:r w:rsidRPr="00043871">
          <w:rPr>
            <w:rFonts w:ascii="Arial" w:eastAsia="Times New Roman" w:hAnsi="Arial" w:cs="Arial"/>
            <w:color w:val="000000" w:themeColor="text1"/>
            <w:sz w:val="24"/>
            <w:szCs w:val="24"/>
            <w:lang w:val="sk-SK" w:eastAsia="cs-CZ"/>
          </w:rPr>
          <w:t>491/2005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27" w:history="1">
        <w:r w:rsidRPr="00043871">
          <w:rPr>
            <w:rFonts w:ascii="Arial" w:eastAsia="Times New Roman" w:hAnsi="Arial" w:cs="Arial"/>
            <w:color w:val="000000" w:themeColor="text1"/>
            <w:sz w:val="24"/>
            <w:szCs w:val="24"/>
            <w:lang w:val="sk-SK" w:eastAsia="cs-CZ"/>
          </w:rPr>
          <w:t>538/2005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28" w:history="1">
        <w:r w:rsidRPr="00043871">
          <w:rPr>
            <w:rFonts w:ascii="Arial" w:eastAsia="Times New Roman" w:hAnsi="Arial" w:cs="Arial"/>
            <w:color w:val="000000" w:themeColor="text1"/>
            <w:sz w:val="24"/>
            <w:szCs w:val="24"/>
            <w:lang w:val="sk-SK" w:eastAsia="cs-CZ"/>
          </w:rPr>
          <w:t>558/2005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29" w:history="1">
        <w:r w:rsidRPr="00043871">
          <w:rPr>
            <w:rFonts w:ascii="Arial" w:eastAsia="Times New Roman" w:hAnsi="Arial" w:cs="Arial"/>
            <w:color w:val="000000" w:themeColor="text1"/>
            <w:sz w:val="24"/>
            <w:szCs w:val="24"/>
            <w:lang w:val="sk-SK" w:eastAsia="cs-CZ"/>
          </w:rPr>
          <w:t>572/2005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30" w:history="1">
        <w:r w:rsidRPr="00043871">
          <w:rPr>
            <w:rFonts w:ascii="Arial" w:eastAsia="Times New Roman" w:hAnsi="Arial" w:cs="Arial"/>
            <w:color w:val="000000" w:themeColor="text1"/>
            <w:sz w:val="24"/>
            <w:szCs w:val="24"/>
            <w:lang w:val="sk-SK" w:eastAsia="cs-CZ"/>
          </w:rPr>
          <w:t>573/2005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31" w:history="1">
        <w:r w:rsidRPr="00043871">
          <w:rPr>
            <w:rFonts w:ascii="Arial" w:eastAsia="Times New Roman" w:hAnsi="Arial" w:cs="Arial"/>
            <w:color w:val="000000" w:themeColor="text1"/>
            <w:sz w:val="24"/>
            <w:szCs w:val="24"/>
            <w:lang w:val="sk-SK" w:eastAsia="cs-CZ"/>
          </w:rPr>
          <w:t>610/2005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32" w:history="1">
        <w:r w:rsidRPr="00043871">
          <w:rPr>
            <w:rFonts w:ascii="Arial" w:eastAsia="Times New Roman" w:hAnsi="Arial" w:cs="Arial"/>
            <w:color w:val="000000" w:themeColor="text1"/>
            <w:sz w:val="24"/>
            <w:szCs w:val="24"/>
            <w:lang w:val="sk-SK" w:eastAsia="cs-CZ"/>
          </w:rPr>
          <w:t>14/2006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33" w:history="1">
        <w:r w:rsidRPr="00043871">
          <w:rPr>
            <w:rFonts w:ascii="Arial" w:eastAsia="Times New Roman" w:hAnsi="Arial" w:cs="Arial"/>
            <w:color w:val="000000" w:themeColor="text1"/>
            <w:sz w:val="24"/>
            <w:szCs w:val="24"/>
            <w:lang w:val="sk-SK" w:eastAsia="cs-CZ"/>
          </w:rPr>
          <w:t>15/2006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34" w:history="1">
        <w:r w:rsidRPr="00043871">
          <w:rPr>
            <w:rFonts w:ascii="Arial" w:eastAsia="Times New Roman" w:hAnsi="Arial" w:cs="Arial"/>
            <w:color w:val="000000" w:themeColor="text1"/>
            <w:sz w:val="24"/>
            <w:szCs w:val="24"/>
            <w:lang w:val="sk-SK" w:eastAsia="cs-CZ"/>
          </w:rPr>
          <w:t>24/2006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35" w:history="1">
        <w:r w:rsidRPr="00043871">
          <w:rPr>
            <w:rFonts w:ascii="Arial" w:eastAsia="Times New Roman" w:hAnsi="Arial" w:cs="Arial"/>
            <w:color w:val="000000" w:themeColor="text1"/>
            <w:sz w:val="24"/>
            <w:szCs w:val="24"/>
            <w:lang w:val="sk-SK" w:eastAsia="cs-CZ"/>
          </w:rPr>
          <w:t>117/2006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36" w:history="1">
        <w:r w:rsidRPr="00043871">
          <w:rPr>
            <w:rFonts w:ascii="Arial" w:eastAsia="Times New Roman" w:hAnsi="Arial" w:cs="Arial"/>
            <w:color w:val="000000" w:themeColor="text1"/>
            <w:sz w:val="24"/>
            <w:szCs w:val="24"/>
            <w:lang w:val="sk-SK" w:eastAsia="cs-CZ"/>
          </w:rPr>
          <w:t>124/2006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37" w:history="1">
        <w:r w:rsidRPr="00043871">
          <w:rPr>
            <w:rFonts w:ascii="Arial" w:eastAsia="Times New Roman" w:hAnsi="Arial" w:cs="Arial"/>
            <w:color w:val="000000" w:themeColor="text1"/>
            <w:sz w:val="24"/>
            <w:szCs w:val="24"/>
            <w:lang w:val="sk-SK" w:eastAsia="cs-CZ"/>
          </w:rPr>
          <w:t>126/2006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38" w:history="1">
        <w:r w:rsidRPr="00043871">
          <w:rPr>
            <w:rFonts w:ascii="Arial" w:eastAsia="Times New Roman" w:hAnsi="Arial" w:cs="Arial"/>
            <w:color w:val="000000" w:themeColor="text1"/>
            <w:sz w:val="24"/>
            <w:szCs w:val="24"/>
            <w:lang w:val="sk-SK" w:eastAsia="cs-CZ"/>
          </w:rPr>
          <w:t>224/2006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39" w:history="1">
        <w:r w:rsidRPr="00043871">
          <w:rPr>
            <w:rFonts w:ascii="Arial" w:eastAsia="Times New Roman" w:hAnsi="Arial" w:cs="Arial"/>
            <w:color w:val="000000" w:themeColor="text1"/>
            <w:sz w:val="24"/>
            <w:szCs w:val="24"/>
            <w:lang w:val="sk-SK" w:eastAsia="cs-CZ"/>
          </w:rPr>
          <w:t>342/2006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40" w:history="1">
        <w:r w:rsidRPr="00043871">
          <w:rPr>
            <w:rFonts w:ascii="Arial" w:eastAsia="Times New Roman" w:hAnsi="Arial" w:cs="Arial"/>
            <w:color w:val="000000" w:themeColor="text1"/>
            <w:sz w:val="24"/>
            <w:szCs w:val="24"/>
            <w:lang w:val="sk-SK" w:eastAsia="cs-CZ"/>
          </w:rPr>
          <w:t>672/2006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41" w:history="1">
        <w:r w:rsidRPr="00043871">
          <w:rPr>
            <w:rFonts w:ascii="Arial" w:eastAsia="Times New Roman" w:hAnsi="Arial" w:cs="Arial"/>
            <w:color w:val="000000" w:themeColor="text1"/>
            <w:sz w:val="24"/>
            <w:szCs w:val="24"/>
            <w:lang w:val="sk-SK" w:eastAsia="cs-CZ"/>
          </w:rPr>
          <w:t>693/2006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42" w:history="1">
        <w:r w:rsidRPr="00043871">
          <w:rPr>
            <w:rFonts w:ascii="Arial" w:eastAsia="Times New Roman" w:hAnsi="Arial" w:cs="Arial"/>
            <w:color w:val="000000" w:themeColor="text1"/>
            <w:sz w:val="24"/>
            <w:szCs w:val="24"/>
            <w:lang w:val="sk-SK" w:eastAsia="cs-CZ"/>
          </w:rPr>
          <w:t>21/2007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43" w:history="1">
        <w:r w:rsidRPr="00043871">
          <w:rPr>
            <w:rFonts w:ascii="Arial" w:eastAsia="Times New Roman" w:hAnsi="Arial" w:cs="Arial"/>
            <w:color w:val="000000" w:themeColor="text1"/>
            <w:sz w:val="24"/>
            <w:szCs w:val="24"/>
            <w:lang w:val="sk-SK" w:eastAsia="cs-CZ"/>
          </w:rPr>
          <w:t>43/2007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44" w:history="1">
        <w:r w:rsidRPr="00043871">
          <w:rPr>
            <w:rFonts w:ascii="Arial" w:eastAsia="Times New Roman" w:hAnsi="Arial" w:cs="Arial"/>
            <w:color w:val="000000" w:themeColor="text1"/>
            <w:sz w:val="24"/>
            <w:szCs w:val="24"/>
            <w:lang w:val="sk-SK" w:eastAsia="cs-CZ"/>
          </w:rPr>
          <w:t>95/2007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45" w:history="1">
        <w:r w:rsidRPr="00043871">
          <w:rPr>
            <w:rFonts w:ascii="Arial" w:eastAsia="Times New Roman" w:hAnsi="Arial" w:cs="Arial"/>
            <w:color w:val="000000" w:themeColor="text1"/>
            <w:sz w:val="24"/>
            <w:szCs w:val="24"/>
            <w:lang w:val="sk-SK" w:eastAsia="cs-CZ"/>
          </w:rPr>
          <w:t>193/2007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46" w:history="1">
        <w:r w:rsidRPr="00043871">
          <w:rPr>
            <w:rFonts w:ascii="Arial" w:eastAsia="Times New Roman" w:hAnsi="Arial" w:cs="Arial"/>
            <w:color w:val="000000" w:themeColor="text1"/>
            <w:sz w:val="24"/>
            <w:szCs w:val="24"/>
            <w:lang w:val="sk-SK" w:eastAsia="cs-CZ"/>
          </w:rPr>
          <w:t>220/2007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47" w:history="1">
        <w:r w:rsidRPr="00043871">
          <w:rPr>
            <w:rFonts w:ascii="Arial" w:eastAsia="Times New Roman" w:hAnsi="Arial" w:cs="Arial"/>
            <w:color w:val="000000" w:themeColor="text1"/>
            <w:sz w:val="24"/>
            <w:szCs w:val="24"/>
            <w:lang w:val="sk-SK" w:eastAsia="cs-CZ"/>
          </w:rPr>
          <w:t>279/2007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48" w:history="1">
        <w:r w:rsidRPr="00043871">
          <w:rPr>
            <w:rFonts w:ascii="Arial" w:eastAsia="Times New Roman" w:hAnsi="Arial" w:cs="Arial"/>
            <w:color w:val="000000" w:themeColor="text1"/>
            <w:sz w:val="24"/>
            <w:szCs w:val="24"/>
            <w:lang w:val="sk-SK" w:eastAsia="cs-CZ"/>
          </w:rPr>
          <w:t>295/2007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49" w:history="1">
        <w:r w:rsidRPr="00043871">
          <w:rPr>
            <w:rFonts w:ascii="Arial" w:eastAsia="Times New Roman" w:hAnsi="Arial" w:cs="Arial"/>
            <w:color w:val="000000" w:themeColor="text1"/>
            <w:sz w:val="24"/>
            <w:szCs w:val="24"/>
            <w:lang w:val="sk-SK" w:eastAsia="cs-CZ"/>
          </w:rPr>
          <w:t>309/2007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50" w:history="1">
        <w:r w:rsidRPr="00043871">
          <w:rPr>
            <w:rFonts w:ascii="Arial" w:eastAsia="Times New Roman" w:hAnsi="Arial" w:cs="Arial"/>
            <w:color w:val="000000" w:themeColor="text1"/>
            <w:sz w:val="24"/>
            <w:szCs w:val="24"/>
            <w:lang w:val="sk-SK" w:eastAsia="cs-CZ"/>
          </w:rPr>
          <w:t>342/2007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51" w:history="1">
        <w:r w:rsidRPr="00043871">
          <w:rPr>
            <w:rFonts w:ascii="Arial" w:eastAsia="Times New Roman" w:hAnsi="Arial" w:cs="Arial"/>
            <w:color w:val="000000" w:themeColor="text1"/>
            <w:sz w:val="24"/>
            <w:szCs w:val="24"/>
            <w:lang w:val="sk-SK" w:eastAsia="cs-CZ"/>
          </w:rPr>
          <w:t>343/2007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52" w:history="1">
        <w:r w:rsidRPr="00043871">
          <w:rPr>
            <w:rFonts w:ascii="Arial" w:eastAsia="Times New Roman" w:hAnsi="Arial" w:cs="Arial"/>
            <w:color w:val="000000" w:themeColor="text1"/>
            <w:sz w:val="24"/>
            <w:szCs w:val="24"/>
            <w:lang w:val="sk-SK" w:eastAsia="cs-CZ"/>
          </w:rPr>
          <w:t>344/2007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53" w:history="1">
        <w:r w:rsidRPr="00043871">
          <w:rPr>
            <w:rFonts w:ascii="Arial" w:eastAsia="Times New Roman" w:hAnsi="Arial" w:cs="Arial"/>
            <w:color w:val="000000" w:themeColor="text1"/>
            <w:sz w:val="24"/>
            <w:szCs w:val="24"/>
            <w:lang w:val="sk-SK" w:eastAsia="cs-CZ"/>
          </w:rPr>
          <w:t>355/2007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54" w:history="1">
        <w:r w:rsidRPr="00043871">
          <w:rPr>
            <w:rFonts w:ascii="Arial" w:eastAsia="Times New Roman" w:hAnsi="Arial" w:cs="Arial"/>
            <w:color w:val="000000" w:themeColor="text1"/>
            <w:sz w:val="24"/>
            <w:szCs w:val="24"/>
            <w:lang w:val="sk-SK" w:eastAsia="cs-CZ"/>
          </w:rPr>
          <w:t>358/2007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55" w:history="1">
        <w:r w:rsidRPr="00043871">
          <w:rPr>
            <w:rFonts w:ascii="Arial" w:eastAsia="Times New Roman" w:hAnsi="Arial" w:cs="Arial"/>
            <w:color w:val="000000" w:themeColor="text1"/>
            <w:sz w:val="24"/>
            <w:szCs w:val="24"/>
            <w:lang w:val="sk-SK" w:eastAsia="cs-CZ"/>
          </w:rPr>
          <w:t>359/2007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56" w:history="1">
        <w:r w:rsidRPr="00043871">
          <w:rPr>
            <w:rFonts w:ascii="Arial" w:eastAsia="Times New Roman" w:hAnsi="Arial" w:cs="Arial"/>
            <w:color w:val="000000" w:themeColor="text1"/>
            <w:sz w:val="24"/>
            <w:szCs w:val="24"/>
            <w:lang w:val="sk-SK" w:eastAsia="cs-CZ"/>
          </w:rPr>
          <w:t>460/2007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57" w:history="1">
        <w:r w:rsidRPr="00043871">
          <w:rPr>
            <w:rFonts w:ascii="Arial" w:eastAsia="Times New Roman" w:hAnsi="Arial" w:cs="Arial"/>
            <w:color w:val="000000" w:themeColor="text1"/>
            <w:sz w:val="24"/>
            <w:szCs w:val="24"/>
            <w:lang w:val="sk-SK" w:eastAsia="cs-CZ"/>
          </w:rPr>
          <w:t>517/2007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58" w:history="1">
        <w:r w:rsidRPr="00043871">
          <w:rPr>
            <w:rFonts w:ascii="Arial" w:eastAsia="Times New Roman" w:hAnsi="Arial" w:cs="Arial"/>
            <w:color w:val="000000" w:themeColor="text1"/>
            <w:sz w:val="24"/>
            <w:szCs w:val="24"/>
            <w:lang w:val="sk-SK" w:eastAsia="cs-CZ"/>
          </w:rPr>
          <w:t>537/2007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59" w:history="1">
        <w:r w:rsidRPr="00043871">
          <w:rPr>
            <w:rFonts w:ascii="Arial" w:eastAsia="Times New Roman" w:hAnsi="Arial" w:cs="Arial"/>
            <w:color w:val="000000" w:themeColor="text1"/>
            <w:sz w:val="24"/>
            <w:szCs w:val="24"/>
            <w:lang w:val="sk-SK" w:eastAsia="cs-CZ"/>
          </w:rPr>
          <w:t>548/2007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60" w:history="1">
        <w:r w:rsidRPr="00043871">
          <w:rPr>
            <w:rFonts w:ascii="Arial" w:eastAsia="Times New Roman" w:hAnsi="Arial" w:cs="Arial"/>
            <w:color w:val="000000" w:themeColor="text1"/>
            <w:sz w:val="24"/>
            <w:szCs w:val="24"/>
            <w:lang w:val="sk-SK" w:eastAsia="cs-CZ"/>
          </w:rPr>
          <w:t>571/2007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61" w:history="1">
        <w:r w:rsidRPr="00043871">
          <w:rPr>
            <w:rFonts w:ascii="Arial" w:eastAsia="Times New Roman" w:hAnsi="Arial" w:cs="Arial"/>
            <w:color w:val="000000" w:themeColor="text1"/>
            <w:sz w:val="24"/>
            <w:szCs w:val="24"/>
            <w:lang w:val="sk-SK" w:eastAsia="cs-CZ"/>
          </w:rPr>
          <w:t>577/2007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62" w:history="1">
        <w:r w:rsidRPr="00043871">
          <w:rPr>
            <w:rFonts w:ascii="Arial" w:eastAsia="Times New Roman" w:hAnsi="Arial" w:cs="Arial"/>
            <w:color w:val="000000" w:themeColor="text1"/>
            <w:sz w:val="24"/>
            <w:szCs w:val="24"/>
            <w:lang w:val="sk-SK" w:eastAsia="cs-CZ"/>
          </w:rPr>
          <w:t>647/2007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63" w:history="1">
        <w:r w:rsidRPr="00043871">
          <w:rPr>
            <w:rFonts w:ascii="Arial" w:eastAsia="Times New Roman" w:hAnsi="Arial" w:cs="Arial"/>
            <w:color w:val="000000" w:themeColor="text1"/>
            <w:sz w:val="24"/>
            <w:szCs w:val="24"/>
            <w:lang w:val="sk-SK" w:eastAsia="cs-CZ"/>
          </w:rPr>
          <w:t>661/2007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64" w:history="1">
        <w:r w:rsidRPr="00043871">
          <w:rPr>
            <w:rFonts w:ascii="Arial" w:eastAsia="Times New Roman" w:hAnsi="Arial" w:cs="Arial"/>
            <w:color w:val="000000" w:themeColor="text1"/>
            <w:sz w:val="24"/>
            <w:szCs w:val="24"/>
            <w:lang w:val="sk-SK" w:eastAsia="cs-CZ"/>
          </w:rPr>
          <w:t>92/2008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65" w:history="1">
        <w:r w:rsidRPr="00043871">
          <w:rPr>
            <w:rFonts w:ascii="Arial" w:eastAsia="Times New Roman" w:hAnsi="Arial" w:cs="Arial"/>
            <w:color w:val="000000" w:themeColor="text1"/>
            <w:sz w:val="24"/>
            <w:szCs w:val="24"/>
            <w:lang w:val="sk-SK" w:eastAsia="cs-CZ"/>
          </w:rPr>
          <w:t>112/2008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66" w:history="1">
        <w:r w:rsidRPr="00043871">
          <w:rPr>
            <w:rFonts w:ascii="Arial" w:eastAsia="Times New Roman" w:hAnsi="Arial" w:cs="Arial"/>
            <w:color w:val="000000" w:themeColor="text1"/>
            <w:sz w:val="24"/>
            <w:szCs w:val="24"/>
            <w:lang w:val="sk-SK" w:eastAsia="cs-CZ"/>
          </w:rPr>
          <w:t>167/2008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67" w:history="1">
        <w:r w:rsidRPr="00043871">
          <w:rPr>
            <w:rFonts w:ascii="Arial" w:eastAsia="Times New Roman" w:hAnsi="Arial" w:cs="Arial"/>
            <w:color w:val="000000" w:themeColor="text1"/>
            <w:sz w:val="24"/>
            <w:szCs w:val="24"/>
            <w:lang w:val="sk-SK" w:eastAsia="cs-CZ"/>
          </w:rPr>
          <w:t>214/2008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68" w:history="1">
        <w:r w:rsidRPr="00043871">
          <w:rPr>
            <w:rFonts w:ascii="Arial" w:eastAsia="Times New Roman" w:hAnsi="Arial" w:cs="Arial"/>
            <w:color w:val="000000" w:themeColor="text1"/>
            <w:sz w:val="24"/>
            <w:szCs w:val="24"/>
            <w:lang w:val="sk-SK" w:eastAsia="cs-CZ"/>
          </w:rPr>
          <w:t>264/2008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69" w:history="1">
        <w:r w:rsidRPr="00043871">
          <w:rPr>
            <w:rFonts w:ascii="Arial" w:eastAsia="Times New Roman" w:hAnsi="Arial" w:cs="Arial"/>
            <w:color w:val="000000" w:themeColor="text1"/>
            <w:sz w:val="24"/>
            <w:szCs w:val="24"/>
            <w:lang w:val="sk-SK" w:eastAsia="cs-CZ"/>
          </w:rPr>
          <w:t>405/2008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70" w:history="1">
        <w:r w:rsidRPr="00043871">
          <w:rPr>
            <w:rFonts w:ascii="Arial" w:eastAsia="Times New Roman" w:hAnsi="Arial" w:cs="Arial"/>
            <w:color w:val="000000" w:themeColor="text1"/>
            <w:sz w:val="24"/>
            <w:szCs w:val="24"/>
            <w:lang w:val="sk-SK" w:eastAsia="cs-CZ"/>
          </w:rPr>
          <w:t>408/2008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71" w:history="1">
        <w:r w:rsidRPr="00043871">
          <w:rPr>
            <w:rFonts w:ascii="Arial" w:eastAsia="Times New Roman" w:hAnsi="Arial" w:cs="Arial"/>
            <w:color w:val="000000" w:themeColor="text1"/>
            <w:sz w:val="24"/>
            <w:szCs w:val="24"/>
            <w:lang w:val="sk-SK" w:eastAsia="cs-CZ"/>
          </w:rPr>
          <w:t>451/2008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72" w:history="1">
        <w:r w:rsidRPr="00043871">
          <w:rPr>
            <w:rFonts w:ascii="Arial" w:eastAsia="Times New Roman" w:hAnsi="Arial" w:cs="Arial"/>
            <w:color w:val="000000" w:themeColor="text1"/>
            <w:sz w:val="24"/>
            <w:szCs w:val="24"/>
            <w:lang w:val="sk-SK" w:eastAsia="cs-CZ"/>
          </w:rPr>
          <w:t>465/2008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xml:space="preserve">, zákona </w:t>
      </w:r>
      <w:r w:rsidRPr="00043871">
        <w:rPr>
          <w:rFonts w:ascii="Arial" w:eastAsia="Times New Roman" w:hAnsi="Arial" w:cs="Arial"/>
          <w:color w:val="000000" w:themeColor="text1"/>
          <w:sz w:val="24"/>
          <w:szCs w:val="24"/>
          <w:lang w:val="sk-SK" w:eastAsia="cs-CZ"/>
        </w:rPr>
        <w:lastRenderedPageBreak/>
        <w:t>č. </w:t>
      </w:r>
      <w:hyperlink r:id="rId273" w:history="1">
        <w:r w:rsidRPr="00043871">
          <w:rPr>
            <w:rFonts w:ascii="Arial" w:eastAsia="Times New Roman" w:hAnsi="Arial" w:cs="Arial"/>
            <w:color w:val="000000" w:themeColor="text1"/>
            <w:sz w:val="24"/>
            <w:szCs w:val="24"/>
            <w:lang w:val="sk-SK" w:eastAsia="cs-CZ"/>
          </w:rPr>
          <w:t>495/2008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74" w:history="1">
        <w:r w:rsidRPr="00043871">
          <w:rPr>
            <w:rFonts w:ascii="Arial" w:eastAsia="Times New Roman" w:hAnsi="Arial" w:cs="Arial"/>
            <w:color w:val="000000" w:themeColor="text1"/>
            <w:sz w:val="24"/>
            <w:szCs w:val="24"/>
            <w:lang w:val="sk-SK" w:eastAsia="cs-CZ"/>
          </w:rPr>
          <w:t>514/2008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75" w:history="1">
        <w:r w:rsidRPr="00043871">
          <w:rPr>
            <w:rFonts w:ascii="Arial" w:eastAsia="Times New Roman" w:hAnsi="Arial" w:cs="Arial"/>
            <w:color w:val="000000" w:themeColor="text1"/>
            <w:sz w:val="24"/>
            <w:szCs w:val="24"/>
            <w:lang w:val="sk-SK" w:eastAsia="cs-CZ"/>
          </w:rPr>
          <w:t>8/2009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76" w:history="1">
        <w:r w:rsidRPr="00043871">
          <w:rPr>
            <w:rFonts w:ascii="Arial" w:eastAsia="Times New Roman" w:hAnsi="Arial" w:cs="Arial"/>
            <w:color w:val="000000" w:themeColor="text1"/>
            <w:sz w:val="24"/>
            <w:szCs w:val="24"/>
            <w:lang w:val="sk-SK" w:eastAsia="cs-CZ"/>
          </w:rPr>
          <w:t>45/2009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77" w:history="1">
        <w:r w:rsidRPr="00043871">
          <w:rPr>
            <w:rFonts w:ascii="Arial" w:eastAsia="Times New Roman" w:hAnsi="Arial" w:cs="Arial"/>
            <w:color w:val="000000" w:themeColor="text1"/>
            <w:sz w:val="24"/>
            <w:szCs w:val="24"/>
            <w:lang w:val="sk-SK" w:eastAsia="cs-CZ"/>
          </w:rPr>
          <w:t>188/2009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78" w:history="1">
        <w:r w:rsidRPr="00043871">
          <w:rPr>
            <w:rFonts w:ascii="Arial" w:eastAsia="Times New Roman" w:hAnsi="Arial" w:cs="Arial"/>
            <w:color w:val="000000" w:themeColor="text1"/>
            <w:sz w:val="24"/>
            <w:szCs w:val="24"/>
            <w:lang w:val="sk-SK" w:eastAsia="cs-CZ"/>
          </w:rPr>
          <w:t>191/2009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79" w:history="1">
        <w:r w:rsidRPr="00043871">
          <w:rPr>
            <w:rFonts w:ascii="Arial" w:eastAsia="Times New Roman" w:hAnsi="Arial" w:cs="Arial"/>
            <w:color w:val="000000" w:themeColor="text1"/>
            <w:sz w:val="24"/>
            <w:szCs w:val="24"/>
            <w:lang w:val="sk-SK" w:eastAsia="cs-CZ"/>
          </w:rPr>
          <w:t>274/2009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80" w:history="1">
        <w:r w:rsidRPr="00043871">
          <w:rPr>
            <w:rFonts w:ascii="Arial" w:eastAsia="Times New Roman" w:hAnsi="Arial" w:cs="Arial"/>
            <w:color w:val="000000" w:themeColor="text1"/>
            <w:sz w:val="24"/>
            <w:szCs w:val="24"/>
            <w:lang w:val="sk-SK" w:eastAsia="cs-CZ"/>
          </w:rPr>
          <w:t>292/2009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81" w:history="1">
        <w:r w:rsidRPr="00043871">
          <w:rPr>
            <w:rFonts w:ascii="Arial" w:eastAsia="Times New Roman" w:hAnsi="Arial" w:cs="Arial"/>
            <w:color w:val="000000" w:themeColor="text1"/>
            <w:sz w:val="24"/>
            <w:szCs w:val="24"/>
            <w:lang w:val="sk-SK" w:eastAsia="cs-CZ"/>
          </w:rPr>
          <w:t>304/2009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82" w:history="1">
        <w:r w:rsidRPr="00043871">
          <w:rPr>
            <w:rFonts w:ascii="Arial" w:eastAsia="Times New Roman" w:hAnsi="Arial" w:cs="Arial"/>
            <w:color w:val="000000" w:themeColor="text1"/>
            <w:sz w:val="24"/>
            <w:szCs w:val="24"/>
            <w:lang w:val="sk-SK" w:eastAsia="cs-CZ"/>
          </w:rPr>
          <w:t>305/2009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83" w:history="1">
        <w:r w:rsidRPr="00043871">
          <w:rPr>
            <w:rFonts w:ascii="Arial" w:eastAsia="Times New Roman" w:hAnsi="Arial" w:cs="Arial"/>
            <w:color w:val="000000" w:themeColor="text1"/>
            <w:sz w:val="24"/>
            <w:szCs w:val="24"/>
            <w:lang w:val="sk-SK" w:eastAsia="cs-CZ"/>
          </w:rPr>
          <w:t>307/2009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84" w:history="1">
        <w:r w:rsidRPr="00043871">
          <w:rPr>
            <w:rFonts w:ascii="Arial" w:eastAsia="Times New Roman" w:hAnsi="Arial" w:cs="Arial"/>
            <w:color w:val="000000" w:themeColor="text1"/>
            <w:sz w:val="24"/>
            <w:szCs w:val="24"/>
            <w:lang w:val="sk-SK" w:eastAsia="cs-CZ"/>
          </w:rPr>
          <w:t>465/2009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85" w:history="1">
        <w:r w:rsidRPr="00043871">
          <w:rPr>
            <w:rFonts w:ascii="Arial" w:eastAsia="Times New Roman" w:hAnsi="Arial" w:cs="Arial"/>
            <w:color w:val="000000" w:themeColor="text1"/>
            <w:sz w:val="24"/>
            <w:szCs w:val="24"/>
            <w:lang w:val="sk-SK" w:eastAsia="cs-CZ"/>
          </w:rPr>
          <w:t>478/2009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86" w:history="1">
        <w:r w:rsidRPr="00043871">
          <w:rPr>
            <w:rFonts w:ascii="Arial" w:eastAsia="Times New Roman" w:hAnsi="Arial" w:cs="Arial"/>
            <w:color w:val="000000" w:themeColor="text1"/>
            <w:sz w:val="24"/>
            <w:szCs w:val="24"/>
            <w:lang w:val="sk-SK" w:eastAsia="cs-CZ"/>
          </w:rPr>
          <w:t>513/2009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87" w:history="1">
        <w:r w:rsidRPr="00043871">
          <w:rPr>
            <w:rFonts w:ascii="Arial" w:eastAsia="Times New Roman" w:hAnsi="Arial" w:cs="Arial"/>
            <w:color w:val="000000" w:themeColor="text1"/>
            <w:sz w:val="24"/>
            <w:szCs w:val="24"/>
            <w:lang w:val="sk-SK" w:eastAsia="cs-CZ"/>
          </w:rPr>
          <w:t>568/2009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88" w:history="1">
        <w:r w:rsidRPr="00043871">
          <w:rPr>
            <w:rFonts w:ascii="Arial" w:eastAsia="Times New Roman" w:hAnsi="Arial" w:cs="Arial"/>
            <w:color w:val="000000" w:themeColor="text1"/>
            <w:sz w:val="24"/>
            <w:szCs w:val="24"/>
            <w:lang w:val="sk-SK" w:eastAsia="cs-CZ"/>
          </w:rPr>
          <w:t>570/2009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89" w:history="1">
        <w:r w:rsidRPr="00043871">
          <w:rPr>
            <w:rFonts w:ascii="Arial" w:eastAsia="Times New Roman" w:hAnsi="Arial" w:cs="Arial"/>
            <w:color w:val="000000" w:themeColor="text1"/>
            <w:sz w:val="24"/>
            <w:szCs w:val="24"/>
            <w:lang w:val="sk-SK" w:eastAsia="cs-CZ"/>
          </w:rPr>
          <w:t>594/2009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90" w:history="1">
        <w:r w:rsidRPr="00043871">
          <w:rPr>
            <w:rFonts w:ascii="Arial" w:eastAsia="Times New Roman" w:hAnsi="Arial" w:cs="Arial"/>
            <w:color w:val="000000" w:themeColor="text1"/>
            <w:sz w:val="24"/>
            <w:szCs w:val="24"/>
            <w:lang w:val="sk-SK" w:eastAsia="cs-CZ"/>
          </w:rPr>
          <w:t>67/2010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91" w:history="1">
        <w:r w:rsidRPr="00043871">
          <w:rPr>
            <w:rFonts w:ascii="Arial" w:eastAsia="Times New Roman" w:hAnsi="Arial" w:cs="Arial"/>
            <w:color w:val="000000" w:themeColor="text1"/>
            <w:sz w:val="24"/>
            <w:szCs w:val="24"/>
            <w:lang w:val="sk-SK" w:eastAsia="cs-CZ"/>
          </w:rPr>
          <w:t>92/2010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92" w:history="1">
        <w:r w:rsidRPr="00043871">
          <w:rPr>
            <w:rFonts w:ascii="Arial" w:eastAsia="Times New Roman" w:hAnsi="Arial" w:cs="Arial"/>
            <w:color w:val="000000" w:themeColor="text1"/>
            <w:sz w:val="24"/>
            <w:szCs w:val="24"/>
            <w:lang w:val="sk-SK" w:eastAsia="cs-CZ"/>
          </w:rPr>
          <w:t>136/2010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93" w:history="1">
        <w:r w:rsidRPr="00043871">
          <w:rPr>
            <w:rFonts w:ascii="Arial" w:eastAsia="Times New Roman" w:hAnsi="Arial" w:cs="Arial"/>
            <w:color w:val="000000" w:themeColor="text1"/>
            <w:sz w:val="24"/>
            <w:szCs w:val="24"/>
            <w:lang w:val="sk-SK" w:eastAsia="cs-CZ"/>
          </w:rPr>
          <w:t>144/2010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94" w:history="1">
        <w:r w:rsidRPr="00043871">
          <w:rPr>
            <w:rFonts w:ascii="Arial" w:eastAsia="Times New Roman" w:hAnsi="Arial" w:cs="Arial"/>
            <w:color w:val="000000" w:themeColor="text1"/>
            <w:sz w:val="24"/>
            <w:szCs w:val="24"/>
            <w:lang w:val="sk-SK" w:eastAsia="cs-CZ"/>
          </w:rPr>
          <w:t>514/2010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95" w:history="1">
        <w:r w:rsidRPr="00043871">
          <w:rPr>
            <w:rFonts w:ascii="Arial" w:eastAsia="Times New Roman" w:hAnsi="Arial" w:cs="Arial"/>
            <w:color w:val="000000" w:themeColor="text1"/>
            <w:sz w:val="24"/>
            <w:szCs w:val="24"/>
            <w:lang w:val="sk-SK" w:eastAsia="cs-CZ"/>
          </w:rPr>
          <w:t>556/2010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96" w:history="1">
        <w:r w:rsidRPr="00043871">
          <w:rPr>
            <w:rFonts w:ascii="Arial" w:eastAsia="Times New Roman" w:hAnsi="Arial" w:cs="Arial"/>
            <w:color w:val="000000" w:themeColor="text1"/>
            <w:sz w:val="24"/>
            <w:szCs w:val="24"/>
            <w:lang w:val="sk-SK" w:eastAsia="cs-CZ"/>
          </w:rPr>
          <w:t>39/2011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97" w:history="1">
        <w:r w:rsidRPr="00043871">
          <w:rPr>
            <w:rFonts w:ascii="Arial" w:eastAsia="Times New Roman" w:hAnsi="Arial" w:cs="Arial"/>
            <w:color w:val="000000" w:themeColor="text1"/>
            <w:sz w:val="24"/>
            <w:szCs w:val="24"/>
            <w:lang w:val="sk-SK" w:eastAsia="cs-CZ"/>
          </w:rPr>
          <w:t>119/2011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98" w:history="1">
        <w:r w:rsidRPr="00043871">
          <w:rPr>
            <w:rFonts w:ascii="Arial" w:eastAsia="Times New Roman" w:hAnsi="Arial" w:cs="Arial"/>
            <w:color w:val="000000" w:themeColor="text1"/>
            <w:sz w:val="24"/>
            <w:szCs w:val="24"/>
            <w:lang w:val="sk-SK" w:eastAsia="cs-CZ"/>
          </w:rPr>
          <w:t>200/2011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299" w:history="1">
        <w:r w:rsidRPr="00043871">
          <w:rPr>
            <w:rFonts w:ascii="Arial" w:eastAsia="Times New Roman" w:hAnsi="Arial" w:cs="Arial"/>
            <w:color w:val="000000" w:themeColor="text1"/>
            <w:sz w:val="24"/>
            <w:szCs w:val="24"/>
            <w:lang w:val="sk-SK" w:eastAsia="cs-CZ"/>
          </w:rPr>
          <w:t>223/2011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300" w:history="1">
        <w:r w:rsidRPr="00043871">
          <w:rPr>
            <w:rFonts w:ascii="Arial" w:eastAsia="Times New Roman" w:hAnsi="Arial" w:cs="Arial"/>
            <w:color w:val="000000" w:themeColor="text1"/>
            <w:sz w:val="24"/>
            <w:szCs w:val="24"/>
            <w:lang w:val="sk-SK" w:eastAsia="cs-CZ"/>
          </w:rPr>
          <w:t>254/2011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301" w:history="1">
        <w:r w:rsidRPr="00043871">
          <w:rPr>
            <w:rFonts w:ascii="Arial" w:eastAsia="Times New Roman" w:hAnsi="Arial" w:cs="Arial"/>
            <w:color w:val="000000" w:themeColor="text1"/>
            <w:sz w:val="24"/>
            <w:szCs w:val="24"/>
            <w:lang w:val="sk-SK" w:eastAsia="cs-CZ"/>
          </w:rPr>
          <w:t>256/2011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302" w:history="1">
        <w:r w:rsidRPr="00043871">
          <w:rPr>
            <w:rFonts w:ascii="Arial" w:eastAsia="Times New Roman" w:hAnsi="Arial" w:cs="Arial"/>
            <w:color w:val="000000" w:themeColor="text1"/>
            <w:sz w:val="24"/>
            <w:szCs w:val="24"/>
            <w:lang w:val="sk-SK" w:eastAsia="cs-CZ"/>
          </w:rPr>
          <w:t>258/2011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303" w:history="1">
        <w:r w:rsidRPr="00043871">
          <w:rPr>
            <w:rFonts w:ascii="Arial" w:eastAsia="Times New Roman" w:hAnsi="Arial" w:cs="Arial"/>
            <w:color w:val="000000" w:themeColor="text1"/>
            <w:sz w:val="24"/>
            <w:szCs w:val="24"/>
            <w:lang w:val="sk-SK" w:eastAsia="cs-CZ"/>
          </w:rPr>
          <w:t>324/2011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304" w:history="1">
        <w:r w:rsidRPr="00043871">
          <w:rPr>
            <w:rFonts w:ascii="Arial" w:eastAsia="Times New Roman" w:hAnsi="Arial" w:cs="Arial"/>
            <w:color w:val="000000" w:themeColor="text1"/>
            <w:sz w:val="24"/>
            <w:szCs w:val="24"/>
            <w:lang w:val="sk-SK" w:eastAsia="cs-CZ"/>
          </w:rPr>
          <w:t>342/2011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305" w:history="1">
        <w:r w:rsidRPr="00043871">
          <w:rPr>
            <w:rFonts w:ascii="Arial" w:eastAsia="Times New Roman" w:hAnsi="Arial" w:cs="Arial"/>
            <w:color w:val="000000" w:themeColor="text1"/>
            <w:sz w:val="24"/>
            <w:szCs w:val="24"/>
            <w:lang w:val="sk-SK" w:eastAsia="cs-CZ"/>
          </w:rPr>
          <w:t>363/2011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306" w:history="1">
        <w:r w:rsidRPr="00043871">
          <w:rPr>
            <w:rFonts w:ascii="Arial" w:eastAsia="Times New Roman" w:hAnsi="Arial" w:cs="Arial"/>
            <w:color w:val="000000" w:themeColor="text1"/>
            <w:sz w:val="24"/>
            <w:szCs w:val="24"/>
            <w:lang w:val="sk-SK" w:eastAsia="cs-CZ"/>
          </w:rPr>
          <w:t>381/2011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307" w:history="1">
        <w:r w:rsidRPr="00043871">
          <w:rPr>
            <w:rFonts w:ascii="Arial" w:eastAsia="Times New Roman" w:hAnsi="Arial" w:cs="Arial"/>
            <w:color w:val="000000" w:themeColor="text1"/>
            <w:sz w:val="24"/>
            <w:szCs w:val="24"/>
            <w:lang w:val="sk-SK" w:eastAsia="cs-CZ"/>
          </w:rPr>
          <w:t>392/2011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308" w:history="1">
        <w:r w:rsidRPr="00043871">
          <w:rPr>
            <w:rFonts w:ascii="Arial" w:eastAsia="Times New Roman" w:hAnsi="Arial" w:cs="Arial"/>
            <w:color w:val="000000" w:themeColor="text1"/>
            <w:sz w:val="24"/>
            <w:szCs w:val="24"/>
            <w:lang w:val="sk-SK" w:eastAsia="cs-CZ"/>
          </w:rPr>
          <w:t>404/2011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309" w:history="1">
        <w:r w:rsidRPr="00043871">
          <w:rPr>
            <w:rFonts w:ascii="Arial" w:eastAsia="Times New Roman" w:hAnsi="Arial" w:cs="Arial"/>
            <w:color w:val="000000" w:themeColor="text1"/>
            <w:sz w:val="24"/>
            <w:szCs w:val="24"/>
            <w:lang w:val="sk-SK" w:eastAsia="cs-CZ"/>
          </w:rPr>
          <w:t>405/2011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310" w:history="1">
        <w:r w:rsidRPr="00043871">
          <w:rPr>
            <w:rFonts w:ascii="Arial" w:eastAsia="Times New Roman" w:hAnsi="Arial" w:cs="Arial"/>
            <w:color w:val="000000" w:themeColor="text1"/>
            <w:sz w:val="24"/>
            <w:szCs w:val="24"/>
            <w:lang w:val="sk-SK" w:eastAsia="cs-CZ"/>
          </w:rPr>
          <w:t>409/2011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311" w:history="1">
        <w:r w:rsidRPr="00043871">
          <w:rPr>
            <w:rFonts w:ascii="Arial" w:eastAsia="Times New Roman" w:hAnsi="Arial" w:cs="Arial"/>
            <w:color w:val="000000" w:themeColor="text1"/>
            <w:sz w:val="24"/>
            <w:szCs w:val="24"/>
            <w:lang w:val="sk-SK" w:eastAsia="cs-CZ"/>
          </w:rPr>
          <w:t>519/2011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312" w:history="1">
        <w:r w:rsidRPr="00043871">
          <w:rPr>
            <w:rFonts w:ascii="Arial" w:eastAsia="Times New Roman" w:hAnsi="Arial" w:cs="Arial"/>
            <w:color w:val="000000" w:themeColor="text1"/>
            <w:sz w:val="24"/>
            <w:szCs w:val="24"/>
            <w:lang w:val="sk-SK" w:eastAsia="cs-CZ"/>
          </w:rPr>
          <w:t>547/2011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313" w:history="1">
        <w:r w:rsidRPr="00043871">
          <w:rPr>
            <w:rFonts w:ascii="Arial" w:eastAsia="Times New Roman" w:hAnsi="Arial" w:cs="Arial"/>
            <w:color w:val="000000" w:themeColor="text1"/>
            <w:sz w:val="24"/>
            <w:szCs w:val="24"/>
            <w:lang w:val="sk-SK" w:eastAsia="cs-CZ"/>
          </w:rPr>
          <w:t>49/2012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a zákona č. </w:t>
      </w:r>
      <w:hyperlink r:id="rId314" w:history="1">
        <w:r w:rsidRPr="00043871">
          <w:rPr>
            <w:rFonts w:ascii="Arial" w:eastAsia="Times New Roman" w:hAnsi="Arial" w:cs="Arial"/>
            <w:color w:val="000000" w:themeColor="text1"/>
            <w:sz w:val="24"/>
            <w:szCs w:val="24"/>
            <w:lang w:val="sk-SK" w:eastAsia="cs-CZ"/>
          </w:rPr>
          <w:t>96/2012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sa mení takto:</w:t>
      </w:r>
    </w:p>
    <w:p w14:paraId="459BFA40" w14:textId="77777777" w:rsidR="00D96116" w:rsidRPr="00043871" w:rsidRDefault="00D96116" w:rsidP="0047797C">
      <w:pPr>
        <w:shd w:val="clear" w:color="auto" w:fill="FFFFFF"/>
        <w:spacing w:after="140" w:line="276" w:lineRule="auto"/>
        <w:ind w:firstLine="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 V sadzobníku správnych poplatkov v časti XIII. Bezpečnosť práce a technické zariadenia položky 207 a 208 znejú:</w:t>
      </w:r>
    </w:p>
    <w:p w14:paraId="6C54C238"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Položka 207</w:t>
      </w:r>
    </w:p>
    <w:p w14:paraId="29D6B04F"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w:t>
      </w:r>
    </w:p>
    <w:p w14:paraId="230D9EFF"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I. Vydanie povolenia fyzickej osobe alebo právnickej  osobe</w:t>
      </w:r>
    </w:p>
    <w:p w14:paraId="617795BA"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na podnikanie v tepelnej energetike</w:t>
      </w:r>
    </w:p>
    <w:p w14:paraId="039C3254"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1. na výrobu tepla</w:t>
      </w:r>
    </w:p>
    <w:p w14:paraId="2C2BD720"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a) do 5 MW                                                  450 eur</w:t>
      </w:r>
    </w:p>
    <w:p w14:paraId="31F67779"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b) nad 5 MW                                               2 000 eur</w:t>
      </w:r>
    </w:p>
    <w:p w14:paraId="1EA787BF"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2. na rozvod tepla</w:t>
      </w:r>
    </w:p>
    <w:p w14:paraId="0903586E"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a) do 50 odberných miest                                  2 000 eur</w:t>
      </w:r>
    </w:p>
    <w:p w14:paraId="2CE7B951"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b) nad 50 do 100 odberných miest                          4 500 eur</w:t>
      </w:r>
    </w:p>
    <w:p w14:paraId="711C0329"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c) nad 100 odberných miest                                8 000 eur</w:t>
      </w:r>
    </w:p>
    <w:p w14:paraId="0A6959E7"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w:t>
      </w:r>
    </w:p>
    <w:p w14:paraId="5927E80F"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II. Vykonanie zmeny povolenia a zrušenie povolenia  fyzickej</w:t>
      </w:r>
    </w:p>
    <w:p w14:paraId="63CD2D20"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osobe alebo právnickej osobe na  podnikanie  v  tepelnej</w:t>
      </w:r>
    </w:p>
    <w:p w14:paraId="57A8399B"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energetike</w:t>
      </w:r>
    </w:p>
    <w:p w14:paraId="7044AB37" w14:textId="5A8B4189"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1. Žiadosť o zrušenie povolenia na podnikanie</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v tepelnej</w:t>
      </w:r>
    </w:p>
    <w:p w14:paraId="5D82D5CB"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energetike                                                   200 eur</w:t>
      </w:r>
    </w:p>
    <w:p w14:paraId="45CC7371"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2. Zmena zodpovedného zástupcu  a  zmena  osvedčenia  o</w:t>
      </w:r>
    </w:p>
    <w:p w14:paraId="5018C7DC"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 xml:space="preserve">        odbornej spôsobilosti zodpovedného zástupcu držiteľa</w:t>
      </w:r>
    </w:p>
    <w:p w14:paraId="4387FB3C" w14:textId="070EB6E6"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povolenia na podnikanie</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v tepelnej energetike                  50 eur</w:t>
      </w:r>
    </w:p>
    <w:p w14:paraId="7E951336"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3. Zmena  štatutárneho  orgánu  držiteľa  povolenia  na</w:t>
      </w:r>
    </w:p>
    <w:p w14:paraId="55AD6017"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podnikanie v tepelnej energetike                              50 eur</w:t>
      </w:r>
    </w:p>
    <w:p w14:paraId="7802FA91"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4. Zmena mena a  priezviska  a  miesta  trvalého pobytu</w:t>
      </w:r>
    </w:p>
    <w:p w14:paraId="5781E377"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alebo obchodného mena a sídla držiteľa  povolenia na</w:t>
      </w:r>
    </w:p>
    <w:p w14:paraId="019F66B8"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podnikanie v tepelnej energetike                              50 eur</w:t>
      </w:r>
    </w:p>
    <w:p w14:paraId="25FDC926" w14:textId="5D6E4EC4"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5. Zmena povolenia na podnikanie v</w:t>
      </w:r>
      <w:r w:rsidR="00C32D25" w:rsidRPr="00043871">
        <w:rPr>
          <w:rFonts w:ascii="Arial" w:eastAsia="Times New Roman" w:hAnsi="Arial" w:cs="Arial"/>
          <w:color w:val="000000" w:themeColor="text1"/>
          <w:sz w:val="24"/>
          <w:szCs w:val="24"/>
          <w:lang w:val="sk-SK" w:eastAsia="cs-CZ"/>
        </w:rPr>
        <w:t> </w:t>
      </w:r>
      <w:r w:rsidRPr="00043871">
        <w:rPr>
          <w:rFonts w:ascii="Arial" w:eastAsia="Times New Roman" w:hAnsi="Arial" w:cs="Arial"/>
          <w:color w:val="000000" w:themeColor="text1"/>
          <w:sz w:val="24"/>
          <w:szCs w:val="24"/>
          <w:lang w:val="sk-SK" w:eastAsia="cs-CZ"/>
        </w:rPr>
        <w:t>tepelnej</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energetike          200 eur</w:t>
      </w:r>
    </w:p>
    <w:p w14:paraId="100C5B58"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w:t>
      </w:r>
    </w:p>
    <w:p w14:paraId="055629FB"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Položka 208</w:t>
      </w:r>
    </w:p>
    <w:p w14:paraId="12F40E89"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w:t>
      </w:r>
    </w:p>
    <w:p w14:paraId="32FB5FDD"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I. Vydanie povolenia fyzickej osobe alebo právnickej osobe</w:t>
      </w:r>
    </w:p>
    <w:p w14:paraId="5F49570F"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na podnikanie v energetike</w:t>
      </w:r>
    </w:p>
    <w:p w14:paraId="16E67DF0"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1. na výrobu elektriny</w:t>
      </w:r>
    </w:p>
    <w:p w14:paraId="1C4F0535"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a) nad 1 do 5 MW                                           200 eur</w:t>
      </w:r>
    </w:p>
    <w:p w14:paraId="4D0F91C5"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b) nad 5 do 50 MW                                        2 000 eur</w:t>
      </w:r>
    </w:p>
    <w:p w14:paraId="0FB8604A"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c) nad 50 MW                                             3 500 eur</w:t>
      </w:r>
    </w:p>
    <w:p w14:paraId="30BEDEAE"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2. na výrobu plynu</w:t>
      </w:r>
    </w:p>
    <w:p w14:paraId="17CA3B08"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a) do 34 TJ/r                                              450 eur</w:t>
      </w:r>
    </w:p>
    <w:p w14:paraId="3FD2EC44"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b) nad 34 TJ/r                                           2 000 eur</w:t>
      </w:r>
    </w:p>
    <w:p w14:paraId="3732D68B"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3. na distribúciu elektriny, distribúciu  plynu  alebo</w:t>
      </w:r>
    </w:p>
    <w:p w14:paraId="619D7437"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prevádzkovanie zariadenia na  rozvod  skvapalneného</w:t>
      </w:r>
    </w:p>
    <w:p w14:paraId="11B3BB89"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plynného uhľovodíka</w:t>
      </w:r>
    </w:p>
    <w:p w14:paraId="357DC6B6"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a) do 50 odberných zariadení a miest                     2 000 eur</w:t>
      </w:r>
    </w:p>
    <w:p w14:paraId="34242622" w14:textId="6BD09A94"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b) nad 50 do 100 odberných zariadení</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a miest              4 500 eur</w:t>
      </w:r>
    </w:p>
    <w:p w14:paraId="168258B4" w14:textId="3CC716C1"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c) nad 100 odberných zariadení</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a miest                    8 000 eur</w:t>
      </w:r>
    </w:p>
    <w:p w14:paraId="5E36467A"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4. na prenos elektriny alebo prepravu plynu                 20 000 eur</w:t>
      </w:r>
    </w:p>
    <w:p w14:paraId="32423425"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5. na uskladňovanie plynu                                    4 500 eur</w:t>
      </w:r>
    </w:p>
    <w:p w14:paraId="4EBEDCB6"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6. na prevádzkovanie  potrubí  na  prepravu  pohonných</w:t>
      </w:r>
    </w:p>
    <w:p w14:paraId="58D955E2"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látok a na prevádzkovanie potrubí na prepravu ropy        8 000 eur</w:t>
      </w:r>
    </w:p>
    <w:p w14:paraId="26099068"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 xml:space="preserve">      7. na prevádzkovanie  zariadenia  na plnenie tlakových</w:t>
      </w:r>
    </w:p>
    <w:p w14:paraId="612F438C"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nádob                                                       450 eur</w:t>
      </w:r>
    </w:p>
    <w:p w14:paraId="22383A12"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8. na dodávku elektriny alebo dodávku plynu                  2 000 eur</w:t>
      </w:r>
    </w:p>
    <w:p w14:paraId="608DEACE"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w:t>
      </w:r>
    </w:p>
    <w:p w14:paraId="35A9F7FC"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II. Vykonanie zmeny povolenia a odňatie  povolenia fyzickej</w:t>
      </w:r>
    </w:p>
    <w:p w14:paraId="438502F0"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osobe alebo právnickej osobe na podnikanie v energetike</w:t>
      </w:r>
    </w:p>
    <w:p w14:paraId="39C97BD3"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1. Žiadosť  o  zrušenie  povolenia  na  podnikanie   v</w:t>
      </w:r>
    </w:p>
    <w:p w14:paraId="42573CA6"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energetike                                                  200 eur</w:t>
      </w:r>
    </w:p>
    <w:p w14:paraId="0D13FA06"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2. Zmena zodpovedného zástupcu  a  zmena  osvedčenia o</w:t>
      </w:r>
    </w:p>
    <w:p w14:paraId="4563F2D5" w14:textId="3CC0AEAC"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odbornej   spôsobilosti   zodpovedného    zástupcu</w:t>
      </w:r>
    </w:p>
    <w:p w14:paraId="5FA894E5"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držiteľa povolenia na podnikanie v energetike                50 eur</w:t>
      </w:r>
    </w:p>
    <w:p w14:paraId="4CEC5938"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3. Zmena mena a priezviska,  adresy,  obchodného  mena</w:t>
      </w:r>
    </w:p>
    <w:p w14:paraId="5537DFE5"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a   sídla   držiteľa  povolenia  na  podnikanie   v</w:t>
      </w:r>
    </w:p>
    <w:p w14:paraId="718A8C01"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energetike                                                   50 eur</w:t>
      </w:r>
    </w:p>
    <w:p w14:paraId="35CD1EDD" w14:textId="46F9DE0A"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4. Zmena povolenia na podnikanie</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v energetike                   200 eur</w:t>
      </w:r>
    </w:p>
    <w:p w14:paraId="2BAC6FC9"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w:t>
      </w:r>
    </w:p>
    <w:p w14:paraId="4067B3DA"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III. Vydanie  potvrdenia  o splnení  oznamovacej  povinnosti</w:t>
      </w:r>
    </w:p>
    <w:p w14:paraId="2DB98B64"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fyzickej osobe alebo právnickej osobe</w:t>
      </w:r>
    </w:p>
    <w:p w14:paraId="32D27E97"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1. na výrobu  a  dodávku  elektriny   zariadeniami  na</w:t>
      </w:r>
    </w:p>
    <w:p w14:paraId="6008A7E2"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výrobu elektriny  s  celkovým  inštalovaným výkonom</w:t>
      </w:r>
    </w:p>
    <w:p w14:paraId="2748AA0E"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do 1 MW vrátane                                             100 eur</w:t>
      </w:r>
    </w:p>
    <w:p w14:paraId="3C319FD3"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2. na výrobu a dodávku plynu z biomasy                         100 eur</w:t>
      </w:r>
    </w:p>
    <w:p w14:paraId="45E603E2"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3. na výrobu a dodávku plynu z bioplynu                        100 eur</w:t>
      </w:r>
    </w:p>
    <w:p w14:paraId="543C6292"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4. na  predaj  stlačeného zemného  plynu  určeného  na</w:t>
      </w:r>
    </w:p>
    <w:p w14:paraId="63B19012"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pohon motorových vozidiel                                   100 eur</w:t>
      </w:r>
    </w:p>
    <w:p w14:paraId="3692CDE2"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5. na  prepravu  vyťaženej  ropy  z  miesta  ťažby  do</w:t>
      </w:r>
    </w:p>
    <w:p w14:paraId="0C9CBC06"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miesta spracovania                                          100 eur</w:t>
      </w:r>
    </w:p>
    <w:p w14:paraId="1871EE0A"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6. na  predaj  skvapalneného  plynného  uhľovodíka   v</w:t>
      </w:r>
    </w:p>
    <w:p w14:paraId="13AC3B76"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tlakových nádobách                                          100 eur</w:t>
      </w:r>
    </w:p>
    <w:p w14:paraId="6B2CCEDA"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7. na   predaj   skvapalneného   plynného   uhľovodíka</w:t>
      </w:r>
    </w:p>
    <w:p w14:paraId="24606D8F"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 xml:space="preserve">         určeného   na  pohon  motorových  vozidiel  vrátane</w:t>
      </w:r>
    </w:p>
    <w:p w14:paraId="61FEDF24"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plnenia  nádrže  motorového  vozidla   skvapalneným</w:t>
      </w:r>
    </w:p>
    <w:p w14:paraId="5369E267"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plynným  uhľovodíkom  určeným  na  pohon motorových</w:t>
      </w:r>
    </w:p>
    <w:p w14:paraId="3B690C84"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vozidiel okrem plnenia tlakových nádob                      100 eur</w:t>
      </w:r>
    </w:p>
    <w:p w14:paraId="39EECD1A"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8. na   prepravu   skvapalneného  plynného  uhľovodíka</w:t>
      </w:r>
    </w:p>
    <w:p w14:paraId="3B45615B"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v tlakových nádobách                                        100 eur</w:t>
      </w:r>
    </w:p>
    <w:p w14:paraId="799EEE6C"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IV. Vydanie     rozhodnutia    o   udelení     certifikácie</w:t>
      </w:r>
    </w:p>
    <w:p w14:paraId="214DBCC4"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prevádzkovateľa prenosovej sústavy  a   prevádzkovateľa</w:t>
      </w:r>
    </w:p>
    <w:p w14:paraId="7B40962A"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prepravnej siete                                             30 000 eur</w:t>
      </w:r>
    </w:p>
    <w:p w14:paraId="60F544B7"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V. Vydanie rozhodnutia o udelení predchádzajúceho  súhlasu</w:t>
      </w:r>
    </w:p>
    <w:p w14:paraId="5C063528"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1. vydanie   predchádzajúceho  súhlasu  s  vymenovaním</w:t>
      </w:r>
    </w:p>
    <w:p w14:paraId="2F1A767A"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alebo s  ustanovením  a odvolaním osoby zodpovednej</w:t>
      </w:r>
    </w:p>
    <w:p w14:paraId="759C7A2B"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za  zabezpečenie  programu  súladu  prevádzkovateľa</w:t>
      </w:r>
    </w:p>
    <w:p w14:paraId="6FA4FB2A"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prepravnej    siete,  prevádzkovateľa  distribučnej</w:t>
      </w:r>
    </w:p>
    <w:p w14:paraId="7126ACFB"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siete alebo prevádzkovateľa distribučnej sústavy            200 eur</w:t>
      </w:r>
    </w:p>
    <w:p w14:paraId="59C7F7BF"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2. vydanie  predchádzajúceho  súhlasu  s   vymenovaním</w:t>
      </w:r>
    </w:p>
    <w:p w14:paraId="4E2E567C"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alebo s  voľbou  a  odvolaním  štatutárneho  orgánu</w:t>
      </w:r>
    </w:p>
    <w:p w14:paraId="096D59A0"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alebo  člena  štatutárneho  orgánu  prevádzkovateľa</w:t>
      </w:r>
    </w:p>
    <w:p w14:paraId="1A054810"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prepravnej siete                                            100 eur".</w:t>
      </w:r>
    </w:p>
    <w:p w14:paraId="3A52DAA1" w14:textId="77777777" w:rsidR="00D96116" w:rsidRPr="00043871" w:rsidRDefault="00D96116" w:rsidP="0047797C">
      <w:pPr>
        <w:shd w:val="clear" w:color="auto" w:fill="FFFFFF"/>
        <w:spacing w:line="276" w:lineRule="auto"/>
        <w:ind w:firstLine="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 V sadzobníku správnych poplatkov sa položka 209 vypúšťa.</w:t>
      </w:r>
    </w:p>
    <w:p w14:paraId="6243CD6B" w14:textId="469C881B" w:rsidR="00D96116" w:rsidRPr="00043871" w:rsidRDefault="00D96116" w:rsidP="0047797C">
      <w:pPr>
        <w:shd w:val="clear" w:color="auto" w:fill="FFFFFF"/>
        <w:spacing w:line="276" w:lineRule="auto"/>
        <w:jc w:val="center"/>
        <w:rPr>
          <w:rFonts w:ascii="Arial" w:eastAsia="Times New Roman" w:hAnsi="Arial" w:cs="Arial"/>
          <w:color w:val="000000" w:themeColor="text1"/>
          <w:sz w:val="29"/>
          <w:szCs w:val="29"/>
          <w:lang w:val="sk-SK" w:eastAsia="cs-CZ"/>
        </w:rPr>
      </w:pPr>
      <w:bookmarkStart w:id="443" w:name="c_85307"/>
      <w:bookmarkEnd w:id="443"/>
      <w:r w:rsidRPr="00043871">
        <w:rPr>
          <w:rFonts w:ascii="Arial" w:eastAsia="Times New Roman" w:hAnsi="Arial" w:cs="Arial"/>
          <w:color w:val="000000" w:themeColor="text1"/>
          <w:sz w:val="29"/>
          <w:szCs w:val="29"/>
          <w:lang w:val="sk-SK" w:eastAsia="cs-CZ"/>
        </w:rPr>
        <w:t>Čl.</w:t>
      </w:r>
      <w:r w:rsidR="00C32D25" w:rsidRPr="00043871">
        <w:rPr>
          <w:rFonts w:ascii="Arial" w:eastAsia="Times New Roman" w:hAnsi="Arial" w:cs="Arial"/>
          <w:color w:val="000000" w:themeColor="text1"/>
          <w:sz w:val="29"/>
          <w:szCs w:val="29"/>
          <w:lang w:val="sk-SK" w:eastAsia="cs-CZ"/>
        </w:rPr>
        <w:t xml:space="preserve"> </w:t>
      </w:r>
      <w:r w:rsidRPr="00043871">
        <w:rPr>
          <w:rFonts w:ascii="Arial" w:eastAsia="Times New Roman" w:hAnsi="Arial" w:cs="Arial"/>
          <w:color w:val="000000" w:themeColor="text1"/>
          <w:sz w:val="29"/>
          <w:szCs w:val="29"/>
          <w:lang w:val="sk-SK" w:eastAsia="cs-CZ"/>
        </w:rPr>
        <w:t>V</w:t>
      </w:r>
    </w:p>
    <w:p w14:paraId="0F4A788A" w14:textId="29855590" w:rsidR="00D96116" w:rsidRPr="00043871" w:rsidRDefault="00D96116" w:rsidP="0047797C">
      <w:pPr>
        <w:shd w:val="clear" w:color="auto" w:fill="FFFFFF"/>
        <w:spacing w:line="276" w:lineRule="auto"/>
        <w:ind w:firstLine="300"/>
        <w:jc w:val="center"/>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Zákon č. </w:t>
      </w:r>
      <w:hyperlink r:id="rId315" w:history="1">
        <w:r w:rsidRPr="00043871">
          <w:rPr>
            <w:rFonts w:ascii="Arial" w:eastAsia="Times New Roman" w:hAnsi="Arial" w:cs="Arial"/>
            <w:color w:val="000000" w:themeColor="text1"/>
            <w:sz w:val="24"/>
            <w:szCs w:val="24"/>
            <w:lang w:val="sk-SK" w:eastAsia="cs-CZ"/>
          </w:rPr>
          <w:t>657/2004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o tepelnej </w:t>
      </w:r>
      <w:bookmarkStart w:id="444" w:name="lema2"/>
      <w:bookmarkEnd w:id="444"/>
      <w:r w:rsidRPr="00043871">
        <w:rPr>
          <w:rFonts w:ascii="Arial" w:eastAsia="Times New Roman" w:hAnsi="Arial" w:cs="Arial"/>
          <w:color w:val="000000" w:themeColor="text1"/>
          <w:sz w:val="24"/>
          <w:szCs w:val="24"/>
          <w:lang w:val="sk-SK" w:eastAsia="cs-CZ"/>
        </w:rPr>
        <w:fldChar w:fldCharType="begin"/>
      </w:r>
      <w:r w:rsidRPr="00043871">
        <w:rPr>
          <w:rFonts w:ascii="Arial" w:eastAsia="Times New Roman" w:hAnsi="Arial" w:cs="Arial"/>
          <w:color w:val="000000" w:themeColor="text1"/>
          <w:sz w:val="24"/>
          <w:szCs w:val="24"/>
          <w:lang w:val="sk-SK" w:eastAsia="cs-CZ"/>
        </w:rPr>
        <w:instrText xml:space="preserve"> HYPERLINK "https://www.aspi.sk/products/lawText/1/78125/1/2?rem=zakon%20o%20energetike" \l "lema3" </w:instrText>
      </w:r>
      <w:r w:rsidRPr="00043871">
        <w:rPr>
          <w:rFonts w:ascii="Arial" w:eastAsia="Times New Roman" w:hAnsi="Arial" w:cs="Arial"/>
          <w:color w:val="000000" w:themeColor="text1"/>
          <w:sz w:val="24"/>
          <w:szCs w:val="24"/>
          <w:lang w:val="sk-SK" w:eastAsia="cs-CZ"/>
        </w:rPr>
        <w:fldChar w:fldCharType="separate"/>
      </w:r>
      <w:r w:rsidRPr="00043871">
        <w:rPr>
          <w:rFonts w:ascii="Arial" w:eastAsia="Times New Roman" w:hAnsi="Arial" w:cs="Arial"/>
          <w:color w:val="000000" w:themeColor="text1"/>
          <w:sz w:val="24"/>
          <w:szCs w:val="24"/>
          <w:lang w:val="sk-SK" w:eastAsia="cs-CZ"/>
        </w:rPr>
        <w:t>energetike</w:t>
      </w:r>
      <w:r w:rsidRPr="00043871">
        <w:rPr>
          <w:rFonts w:ascii="Arial" w:eastAsia="Times New Roman" w:hAnsi="Arial" w:cs="Arial"/>
          <w:color w:val="000000" w:themeColor="text1"/>
          <w:sz w:val="24"/>
          <w:szCs w:val="24"/>
          <w:lang w:val="sk-SK" w:eastAsia="cs-CZ"/>
        </w:rPr>
        <w:fldChar w:fldCharType="end"/>
      </w:r>
      <w:r w:rsidRPr="00043871">
        <w:rPr>
          <w:rFonts w:ascii="Arial" w:eastAsia="Times New Roman" w:hAnsi="Arial" w:cs="Arial"/>
          <w:color w:val="000000" w:themeColor="text1"/>
          <w:sz w:val="24"/>
          <w:szCs w:val="24"/>
          <w:lang w:val="sk-SK" w:eastAsia="cs-CZ"/>
        </w:rPr>
        <w:t> v znení </w:t>
      </w:r>
      <w:bookmarkStart w:id="445" w:name="lema3"/>
      <w:bookmarkEnd w:id="445"/>
      <w:r w:rsidRPr="00043871">
        <w:rPr>
          <w:rFonts w:ascii="Arial" w:eastAsia="Times New Roman" w:hAnsi="Arial" w:cs="Arial"/>
          <w:color w:val="000000" w:themeColor="text1"/>
          <w:sz w:val="24"/>
          <w:szCs w:val="24"/>
          <w:lang w:val="sk-SK" w:eastAsia="cs-CZ"/>
        </w:rPr>
        <w:fldChar w:fldCharType="begin"/>
      </w:r>
      <w:r w:rsidRPr="00043871">
        <w:rPr>
          <w:rFonts w:ascii="Arial" w:eastAsia="Times New Roman" w:hAnsi="Arial" w:cs="Arial"/>
          <w:color w:val="000000" w:themeColor="text1"/>
          <w:sz w:val="24"/>
          <w:szCs w:val="24"/>
          <w:lang w:val="sk-SK" w:eastAsia="cs-CZ"/>
        </w:rPr>
        <w:instrText xml:space="preserve"> HYPERLINK "https://www.aspi.sk/products/lawText/1/78125/1/2?rem=zakon%20o%20energetike" \l "lema0" </w:instrText>
      </w:r>
      <w:r w:rsidRPr="00043871">
        <w:rPr>
          <w:rFonts w:ascii="Arial" w:eastAsia="Times New Roman" w:hAnsi="Arial" w:cs="Arial"/>
          <w:color w:val="000000" w:themeColor="text1"/>
          <w:sz w:val="24"/>
          <w:szCs w:val="24"/>
          <w:lang w:val="sk-SK" w:eastAsia="cs-CZ"/>
        </w:rPr>
        <w:fldChar w:fldCharType="separate"/>
      </w:r>
      <w:r w:rsidRPr="00043871">
        <w:rPr>
          <w:rFonts w:ascii="Arial" w:eastAsia="Times New Roman" w:hAnsi="Arial" w:cs="Arial"/>
          <w:color w:val="000000" w:themeColor="text1"/>
          <w:sz w:val="24"/>
          <w:szCs w:val="24"/>
          <w:lang w:val="sk-SK" w:eastAsia="cs-CZ"/>
        </w:rPr>
        <w:t>zákona</w:t>
      </w:r>
      <w:r w:rsidRPr="00043871">
        <w:rPr>
          <w:rFonts w:ascii="Arial" w:eastAsia="Times New Roman" w:hAnsi="Arial" w:cs="Arial"/>
          <w:color w:val="000000" w:themeColor="text1"/>
          <w:sz w:val="24"/>
          <w:szCs w:val="24"/>
          <w:lang w:val="sk-SK" w:eastAsia="cs-CZ"/>
        </w:rPr>
        <w:fldChar w:fldCharType="end"/>
      </w:r>
      <w:r w:rsidRPr="00043871">
        <w:rPr>
          <w:rFonts w:ascii="Arial" w:eastAsia="Times New Roman" w:hAnsi="Arial" w:cs="Arial"/>
          <w:color w:val="000000" w:themeColor="text1"/>
          <w:sz w:val="24"/>
          <w:szCs w:val="24"/>
          <w:lang w:val="sk-SK" w:eastAsia="cs-CZ"/>
        </w:rPr>
        <w:t> č. </w:t>
      </w:r>
      <w:hyperlink r:id="rId316" w:history="1">
        <w:r w:rsidRPr="00043871">
          <w:rPr>
            <w:rFonts w:ascii="Arial" w:eastAsia="Times New Roman" w:hAnsi="Arial" w:cs="Arial"/>
            <w:color w:val="000000" w:themeColor="text1"/>
            <w:sz w:val="24"/>
            <w:szCs w:val="24"/>
            <w:lang w:val="sk-SK" w:eastAsia="cs-CZ"/>
          </w:rPr>
          <w:t>99/2007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317" w:history="1">
        <w:r w:rsidRPr="00043871">
          <w:rPr>
            <w:rFonts w:ascii="Arial" w:eastAsia="Times New Roman" w:hAnsi="Arial" w:cs="Arial"/>
            <w:color w:val="000000" w:themeColor="text1"/>
            <w:sz w:val="24"/>
            <w:szCs w:val="24"/>
            <w:lang w:val="sk-SK" w:eastAsia="cs-CZ"/>
          </w:rPr>
          <w:t>309/2009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zákona č. </w:t>
      </w:r>
      <w:hyperlink r:id="rId318" w:history="1">
        <w:r w:rsidRPr="00043871">
          <w:rPr>
            <w:rFonts w:ascii="Arial" w:eastAsia="Times New Roman" w:hAnsi="Arial" w:cs="Arial"/>
            <w:color w:val="000000" w:themeColor="text1"/>
            <w:sz w:val="24"/>
            <w:szCs w:val="24"/>
            <w:lang w:val="sk-SK" w:eastAsia="cs-CZ"/>
          </w:rPr>
          <w:t>136/2010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a zákona č. </w:t>
      </w:r>
      <w:hyperlink r:id="rId319" w:history="1">
        <w:r w:rsidRPr="00043871">
          <w:rPr>
            <w:rFonts w:ascii="Arial" w:eastAsia="Times New Roman" w:hAnsi="Arial" w:cs="Arial"/>
            <w:color w:val="000000" w:themeColor="text1"/>
            <w:sz w:val="24"/>
            <w:szCs w:val="24"/>
            <w:lang w:val="sk-SK" w:eastAsia="cs-CZ"/>
          </w:rPr>
          <w:t>184/2011 Z.</w:t>
        </w:r>
        <w:r w:rsidR="00C32D25" w:rsidRPr="00043871">
          <w:rPr>
            <w:rFonts w:ascii="Arial" w:eastAsia="Times New Roman" w:hAnsi="Arial" w:cs="Arial"/>
            <w:color w:val="000000" w:themeColor="text1"/>
            <w:sz w:val="24"/>
            <w:szCs w:val="24"/>
            <w:lang w:val="sk-SK" w:eastAsia="cs-CZ"/>
          </w:rPr>
          <w:t xml:space="preserve"> </w:t>
        </w:r>
        <w:r w:rsidRPr="00043871">
          <w:rPr>
            <w:rFonts w:ascii="Arial" w:eastAsia="Times New Roman" w:hAnsi="Arial" w:cs="Arial"/>
            <w:color w:val="000000" w:themeColor="text1"/>
            <w:sz w:val="24"/>
            <w:szCs w:val="24"/>
            <w:lang w:val="sk-SK" w:eastAsia="cs-CZ"/>
          </w:rPr>
          <w:t>z.</w:t>
        </w:r>
      </w:hyperlink>
      <w:r w:rsidRPr="00043871">
        <w:rPr>
          <w:rFonts w:ascii="Arial" w:eastAsia="Times New Roman" w:hAnsi="Arial" w:cs="Arial"/>
          <w:color w:val="000000" w:themeColor="text1"/>
          <w:sz w:val="24"/>
          <w:szCs w:val="24"/>
          <w:lang w:val="sk-SK" w:eastAsia="cs-CZ"/>
        </w:rPr>
        <w:t> sa mení takto:</w:t>
      </w:r>
    </w:p>
    <w:p w14:paraId="475DB210" w14:textId="77777777" w:rsidR="00D96116" w:rsidRPr="00043871" w:rsidRDefault="00D96116" w:rsidP="0047797C">
      <w:pPr>
        <w:shd w:val="clear" w:color="auto" w:fill="FFFFFF"/>
        <w:spacing w:after="140" w:line="276" w:lineRule="auto"/>
        <w:ind w:firstLine="3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V § 4 odsek 5 znie:</w:t>
      </w:r>
    </w:p>
    <w:p w14:paraId="1F63E9EB" w14:textId="008BC59D" w:rsidR="00D96116" w:rsidRPr="00043871" w:rsidRDefault="00D96116" w:rsidP="0047797C">
      <w:pPr>
        <w:shd w:val="clear" w:color="auto" w:fill="FFFFFF"/>
        <w:spacing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Držiteľ osvedčenia o odbornej spôsobilosti je povinný zúčastniť sa raz za päť rokov aktualizačnej odbornej prípravy, ktorú vykonáva ministerstvo alebo právnick</w:t>
      </w:r>
      <w:r w:rsidR="00C32D25" w:rsidRPr="00043871">
        <w:rPr>
          <w:rFonts w:ascii="Arial" w:eastAsia="Times New Roman" w:hAnsi="Arial" w:cs="Arial"/>
          <w:color w:val="000000" w:themeColor="text1"/>
          <w:sz w:val="24"/>
          <w:szCs w:val="24"/>
          <w:lang w:val="sk-SK" w:eastAsia="cs-CZ"/>
        </w:rPr>
        <w:t>á</w:t>
      </w:r>
      <w:r w:rsidRPr="00043871">
        <w:rPr>
          <w:rFonts w:ascii="Arial" w:eastAsia="Times New Roman" w:hAnsi="Arial" w:cs="Arial"/>
          <w:color w:val="000000" w:themeColor="text1"/>
          <w:sz w:val="24"/>
          <w:szCs w:val="24"/>
          <w:lang w:val="sk-SK" w:eastAsia="cs-CZ"/>
        </w:rPr>
        <w:t xml:space="preserve"> osoba určená ministerstvom. Držiteľ osvedč</w:t>
      </w:r>
      <w:r w:rsidR="00C32D25" w:rsidRPr="00043871">
        <w:rPr>
          <w:rFonts w:ascii="Arial" w:eastAsia="Times New Roman" w:hAnsi="Arial" w:cs="Arial"/>
          <w:color w:val="000000" w:themeColor="text1"/>
          <w:sz w:val="24"/>
          <w:szCs w:val="24"/>
          <w:lang w:val="sk-SK" w:eastAsia="cs-CZ"/>
        </w:rPr>
        <w:t>e</w:t>
      </w:r>
      <w:r w:rsidRPr="00043871">
        <w:rPr>
          <w:rFonts w:ascii="Arial" w:eastAsia="Times New Roman" w:hAnsi="Arial" w:cs="Arial"/>
          <w:color w:val="000000" w:themeColor="text1"/>
          <w:sz w:val="24"/>
          <w:szCs w:val="24"/>
          <w:lang w:val="sk-SK" w:eastAsia="cs-CZ"/>
        </w:rPr>
        <w:t xml:space="preserve">nia o odbornej spôsobilosti sa prvýkrát zúčastní aktualizačnej odbornej prípravy najneskôr do piatich rokov odo dňa vydania osvedčenia o odbornej spôsobilosti. O účasti na aktualizačnej odbornej príprave vydá ministerstvo potvrdenie. Po uplynutí piatich rokov od vydania osvedčenia o odbornej spôsobilosti je držiteľ osvedčenia o odbornej spôsobilosti povinný preukazovať spolu </w:t>
      </w:r>
      <w:r w:rsidRPr="00043871">
        <w:rPr>
          <w:rFonts w:ascii="Arial" w:eastAsia="Times New Roman" w:hAnsi="Arial" w:cs="Arial"/>
          <w:color w:val="000000" w:themeColor="text1"/>
          <w:sz w:val="24"/>
          <w:szCs w:val="24"/>
          <w:lang w:val="sk-SK" w:eastAsia="cs-CZ"/>
        </w:rPr>
        <w:lastRenderedPageBreak/>
        <w:t>s osvedčením o odbornej spôsobilosti aj potvrdenie o účasti na aktualizačnej odbornej príprave.".</w:t>
      </w:r>
    </w:p>
    <w:p w14:paraId="5F6E5D77" w14:textId="77777777" w:rsidR="00D96116" w:rsidRPr="00043871" w:rsidRDefault="00D96116" w:rsidP="0047797C">
      <w:pPr>
        <w:shd w:val="clear" w:color="auto" w:fill="FFFFFF"/>
        <w:spacing w:line="276" w:lineRule="auto"/>
        <w:jc w:val="center"/>
        <w:rPr>
          <w:rFonts w:ascii="Arial" w:eastAsia="Times New Roman" w:hAnsi="Arial" w:cs="Arial"/>
          <w:color w:val="000000" w:themeColor="text1"/>
          <w:sz w:val="29"/>
          <w:szCs w:val="29"/>
          <w:lang w:val="sk-SK" w:eastAsia="cs-CZ"/>
        </w:rPr>
      </w:pPr>
      <w:bookmarkStart w:id="446" w:name="c_85431"/>
      <w:bookmarkEnd w:id="446"/>
      <w:r w:rsidRPr="00043871">
        <w:rPr>
          <w:rFonts w:ascii="Arial" w:eastAsia="Times New Roman" w:hAnsi="Arial" w:cs="Arial"/>
          <w:color w:val="000000" w:themeColor="text1"/>
          <w:sz w:val="29"/>
          <w:szCs w:val="29"/>
          <w:lang w:val="sk-SK" w:eastAsia="cs-CZ"/>
        </w:rPr>
        <w:t>Čl.VI</w:t>
      </w:r>
    </w:p>
    <w:p w14:paraId="2B70DC15" w14:textId="77777777" w:rsidR="00D96116" w:rsidRPr="00043871" w:rsidRDefault="00D96116" w:rsidP="0047797C">
      <w:pPr>
        <w:shd w:val="clear" w:color="auto" w:fill="FFFFFF"/>
        <w:spacing w:after="14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Tento zákon nadobúda účinnosť 1. septembra 2012 okrem čl. I § 37 ods. 4 písm. c) a ods. 6 písm. j) až l), ktoré nadobúdajú účinnosť 1. januára 2014.</w:t>
      </w:r>
    </w:p>
    <w:p w14:paraId="46A3A11D" w14:textId="7FD00E5C"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r w:rsidRPr="00043871">
        <w:rPr>
          <w:rFonts w:ascii="Arial" w:eastAsia="Times New Roman" w:hAnsi="Arial" w:cs="Arial"/>
          <w:b/>
          <w:bCs/>
          <w:color w:val="000000" w:themeColor="text1"/>
          <w:sz w:val="24"/>
          <w:szCs w:val="24"/>
          <w:lang w:val="sk-SK" w:eastAsia="cs-CZ"/>
        </w:rPr>
        <w:t>Ivan Gašparovič v.</w:t>
      </w:r>
      <w:r w:rsidR="00EA439D" w:rsidRPr="00043871">
        <w:rPr>
          <w:rFonts w:ascii="Arial" w:eastAsia="Times New Roman" w:hAnsi="Arial" w:cs="Arial"/>
          <w:b/>
          <w:bCs/>
          <w:color w:val="000000" w:themeColor="text1"/>
          <w:sz w:val="24"/>
          <w:szCs w:val="24"/>
          <w:lang w:val="sk-SK" w:eastAsia="cs-CZ"/>
        </w:rPr>
        <w:t xml:space="preserve"> </w:t>
      </w:r>
      <w:r w:rsidRPr="00043871">
        <w:rPr>
          <w:rFonts w:ascii="Arial" w:eastAsia="Times New Roman" w:hAnsi="Arial" w:cs="Arial"/>
          <w:b/>
          <w:bCs/>
          <w:color w:val="000000" w:themeColor="text1"/>
          <w:sz w:val="24"/>
          <w:szCs w:val="24"/>
          <w:lang w:val="sk-SK" w:eastAsia="cs-CZ"/>
        </w:rPr>
        <w:t>r.</w:t>
      </w:r>
    </w:p>
    <w:p w14:paraId="2AC3BFDE" w14:textId="6BC3D4D5"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r w:rsidRPr="00043871">
        <w:rPr>
          <w:rFonts w:ascii="Arial" w:eastAsia="Times New Roman" w:hAnsi="Arial" w:cs="Arial"/>
          <w:b/>
          <w:bCs/>
          <w:color w:val="000000" w:themeColor="text1"/>
          <w:sz w:val="24"/>
          <w:szCs w:val="24"/>
          <w:lang w:val="sk-SK" w:eastAsia="cs-CZ"/>
        </w:rPr>
        <w:t>Pavol Paška v.</w:t>
      </w:r>
      <w:r w:rsidR="00EA439D" w:rsidRPr="00043871">
        <w:rPr>
          <w:rFonts w:ascii="Arial" w:eastAsia="Times New Roman" w:hAnsi="Arial" w:cs="Arial"/>
          <w:b/>
          <w:bCs/>
          <w:color w:val="000000" w:themeColor="text1"/>
          <w:sz w:val="24"/>
          <w:szCs w:val="24"/>
          <w:lang w:val="sk-SK" w:eastAsia="cs-CZ"/>
        </w:rPr>
        <w:t xml:space="preserve"> </w:t>
      </w:r>
      <w:r w:rsidRPr="00043871">
        <w:rPr>
          <w:rFonts w:ascii="Arial" w:eastAsia="Times New Roman" w:hAnsi="Arial" w:cs="Arial"/>
          <w:b/>
          <w:bCs/>
          <w:color w:val="000000" w:themeColor="text1"/>
          <w:sz w:val="24"/>
          <w:szCs w:val="24"/>
          <w:lang w:val="sk-SK" w:eastAsia="cs-CZ"/>
        </w:rPr>
        <w:t>r.</w:t>
      </w:r>
    </w:p>
    <w:p w14:paraId="67308368" w14:textId="52C8E17E"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r w:rsidRPr="00043871">
        <w:rPr>
          <w:rFonts w:ascii="Arial" w:eastAsia="Times New Roman" w:hAnsi="Arial" w:cs="Arial"/>
          <w:b/>
          <w:bCs/>
          <w:color w:val="000000" w:themeColor="text1"/>
          <w:sz w:val="24"/>
          <w:szCs w:val="24"/>
          <w:lang w:val="sk-SK" w:eastAsia="cs-CZ"/>
        </w:rPr>
        <w:t>Robert Fico v.</w:t>
      </w:r>
      <w:r w:rsidR="00EA439D" w:rsidRPr="00043871">
        <w:rPr>
          <w:rFonts w:ascii="Arial" w:eastAsia="Times New Roman" w:hAnsi="Arial" w:cs="Arial"/>
          <w:b/>
          <w:bCs/>
          <w:color w:val="000000" w:themeColor="text1"/>
          <w:sz w:val="24"/>
          <w:szCs w:val="24"/>
          <w:lang w:val="sk-SK" w:eastAsia="cs-CZ"/>
        </w:rPr>
        <w:t xml:space="preserve"> </w:t>
      </w:r>
      <w:r w:rsidRPr="00043871">
        <w:rPr>
          <w:rFonts w:ascii="Arial" w:eastAsia="Times New Roman" w:hAnsi="Arial" w:cs="Arial"/>
          <w:b/>
          <w:bCs/>
          <w:color w:val="000000" w:themeColor="text1"/>
          <w:sz w:val="24"/>
          <w:szCs w:val="24"/>
          <w:lang w:val="sk-SK" w:eastAsia="cs-CZ"/>
        </w:rPr>
        <w:t>r.</w:t>
      </w:r>
    </w:p>
    <w:p w14:paraId="353460AF" w14:textId="4DF3DDB5" w:rsidR="00D96116" w:rsidRPr="00043871" w:rsidRDefault="00D96116" w:rsidP="001107A6">
      <w:pPr>
        <w:keepNext/>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447" w:name="c_85621"/>
      <w:bookmarkStart w:id="448" w:name="pa_Pr%25EDl.1"/>
      <w:bookmarkEnd w:id="447"/>
      <w:bookmarkEnd w:id="448"/>
      <w:r w:rsidRPr="00043871">
        <w:rPr>
          <w:rFonts w:ascii="Arial" w:eastAsia="Times New Roman" w:hAnsi="Arial" w:cs="Arial"/>
          <w:b/>
          <w:bCs/>
          <w:color w:val="000000" w:themeColor="text1"/>
          <w:sz w:val="24"/>
          <w:szCs w:val="24"/>
          <w:lang w:val="sk-SK" w:eastAsia="cs-CZ"/>
        </w:rPr>
        <w:t>PRÍL.</w:t>
      </w:r>
      <w:r w:rsidR="00820148" w:rsidRPr="00043871">
        <w:rPr>
          <w:rFonts w:ascii="Arial" w:eastAsia="Times New Roman" w:hAnsi="Arial" w:cs="Arial"/>
          <w:b/>
          <w:bCs/>
          <w:color w:val="000000" w:themeColor="text1"/>
          <w:sz w:val="24"/>
          <w:szCs w:val="24"/>
          <w:lang w:val="sk-SK" w:eastAsia="cs-CZ"/>
        </w:rPr>
        <w:t xml:space="preserve"> </w:t>
      </w:r>
      <w:r w:rsidRPr="00043871">
        <w:rPr>
          <w:rFonts w:ascii="Arial" w:eastAsia="Times New Roman" w:hAnsi="Arial" w:cs="Arial"/>
          <w:b/>
          <w:bCs/>
          <w:color w:val="000000" w:themeColor="text1"/>
          <w:sz w:val="24"/>
          <w:szCs w:val="24"/>
          <w:lang w:val="sk-SK" w:eastAsia="cs-CZ"/>
        </w:rPr>
        <w:t>1</w:t>
      </w:r>
    </w:p>
    <w:p w14:paraId="02388C0D"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449" w:name="c_85622"/>
      <w:bookmarkEnd w:id="449"/>
      <w:r w:rsidRPr="00043871">
        <w:rPr>
          <w:rFonts w:ascii="Arial" w:eastAsia="Times New Roman" w:hAnsi="Arial" w:cs="Arial"/>
          <w:b/>
          <w:bCs/>
          <w:color w:val="000000" w:themeColor="text1"/>
          <w:sz w:val="24"/>
          <w:szCs w:val="24"/>
          <w:lang w:val="sk-SK" w:eastAsia="cs-CZ"/>
        </w:rPr>
        <w:t>VZOROVÝ FORMULÁR NA ODSTÚPENIE OD ZMLUVY</w:t>
      </w:r>
    </w:p>
    <w:p w14:paraId="4FA5D64C"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vyplňte a zašlite tento formulár len v prípade, že si želáte odstúpiť od zmluvy) </w:t>
      </w:r>
    </w:p>
    <w:p w14:paraId="156A6281"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w:t>
      </w:r>
    </w:p>
    <w:p w14:paraId="20876B09"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w:t>
      </w:r>
    </w:p>
    <w:p w14:paraId="3253049B"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Komu .............. [Dodávateľ elektriny alebo dodávateľ plynu doplní svoje</w:t>
      </w:r>
    </w:p>
    <w:p w14:paraId="171772C9"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meno, priezvisko a adresu miesta podnikania, ak ide o fyzickú osobu, ktorá je</w:t>
      </w:r>
    </w:p>
    <w:p w14:paraId="6FC8CC5E"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podnikateľom, obchodné meno a sídlo alebo miesto podnikania, ak ide o</w:t>
      </w:r>
    </w:p>
    <w:p w14:paraId="3DE2044E"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právnickú osobu, prípadne faxové číslo a e-mailovú adresu]: </w:t>
      </w:r>
    </w:p>
    <w:p w14:paraId="10146664"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w:t>
      </w:r>
    </w:p>
    <w:p w14:paraId="5459B4B0"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Týmto oznamujem, že odstupujem od zmluvy o združenej dodávke elektriny*</w:t>
      </w:r>
    </w:p>
    <w:p w14:paraId="0645FA7A"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alebo zmluvy o združenej dodávke plynu*:   </w:t>
      </w:r>
    </w:p>
    <w:p w14:paraId="5B68B9CD"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w:t>
      </w:r>
    </w:p>
    <w:p w14:paraId="5A94BEC4"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 Číslo zmluvy o združenej dodávke elektriny* alebo zmluvy o združenej</w:t>
      </w:r>
    </w:p>
    <w:p w14:paraId="224640C9"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dodávke plynu*: ...............  </w:t>
      </w:r>
    </w:p>
    <w:p w14:paraId="1B7172F4"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w:t>
      </w:r>
    </w:p>
    <w:p w14:paraId="154750D7"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 Číslo odberného miesta (POD - plyn)* / (EIC - elektrina)* - Dátum</w:t>
      </w:r>
    </w:p>
    <w:p w14:paraId="6AAA62BC"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uzavretia zmluvy o združenej dodávke elektriny* alebo zmluvy o</w:t>
      </w:r>
    </w:p>
    <w:p w14:paraId="2BC42E6A"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združenej dodávke plynu* ..............    </w:t>
      </w:r>
    </w:p>
    <w:p w14:paraId="0DFAE634"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w:t>
      </w:r>
    </w:p>
    <w:p w14:paraId="58A83E56"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 Meno a priezvisko odberateľa elektriny v domácnosti* alebo odberateľa</w:t>
      </w:r>
    </w:p>
    <w:p w14:paraId="3D972FC2"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plynu v domácnosti* ..............    </w:t>
      </w:r>
    </w:p>
    <w:p w14:paraId="325CE300"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 xml:space="preserve"> </w:t>
      </w:r>
    </w:p>
    <w:p w14:paraId="277C853B"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 Adresa odberateľa elektriny v domácnosti* alebo odberateľa plynu v</w:t>
      </w:r>
    </w:p>
    <w:p w14:paraId="64EB0704"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domácnosti* ..............    </w:t>
      </w:r>
    </w:p>
    <w:p w14:paraId="25DD3341"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w:t>
      </w:r>
    </w:p>
    <w:p w14:paraId="4B8E0BC4"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 Podpis odberateľa elektriny v domácnosti* alebo odberateľa plynu v</w:t>
      </w:r>
    </w:p>
    <w:p w14:paraId="448CC435"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domácnosti* (iba ak sa tento formulár podáva v listinnej podobe)</w:t>
      </w:r>
    </w:p>
    <w:p w14:paraId="197CDB5D"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    </w:t>
      </w:r>
    </w:p>
    <w:p w14:paraId="23DD831B"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w:t>
      </w:r>
    </w:p>
    <w:p w14:paraId="42BE2755"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 Dátum ..............    </w:t>
      </w:r>
    </w:p>
    <w:p w14:paraId="28CE8CB7"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xml:space="preserve"> </w:t>
      </w:r>
    </w:p>
    <w:p w14:paraId="73E2213D" w14:textId="77777777" w:rsidR="00D96116" w:rsidRPr="00043871"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 Nehodiace sa prečiarknite.</w:t>
      </w:r>
    </w:p>
    <w:p w14:paraId="0D7A12A3" w14:textId="55A249BE"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450" w:name="c_85838"/>
      <w:bookmarkStart w:id="451" w:name="pa_Pr%25EDl.2"/>
      <w:bookmarkEnd w:id="450"/>
      <w:bookmarkEnd w:id="451"/>
      <w:r w:rsidRPr="00043871">
        <w:rPr>
          <w:rFonts w:ascii="Arial" w:eastAsia="Times New Roman" w:hAnsi="Arial" w:cs="Arial"/>
          <w:b/>
          <w:bCs/>
          <w:color w:val="000000" w:themeColor="text1"/>
          <w:sz w:val="24"/>
          <w:szCs w:val="24"/>
          <w:lang w:val="sk-SK" w:eastAsia="cs-CZ"/>
        </w:rPr>
        <w:t>PRÍL.</w:t>
      </w:r>
      <w:r w:rsidR="00820148" w:rsidRPr="00043871">
        <w:rPr>
          <w:rFonts w:ascii="Arial" w:eastAsia="Times New Roman" w:hAnsi="Arial" w:cs="Arial"/>
          <w:b/>
          <w:bCs/>
          <w:color w:val="000000" w:themeColor="text1"/>
          <w:sz w:val="24"/>
          <w:szCs w:val="24"/>
          <w:lang w:val="sk-SK" w:eastAsia="cs-CZ"/>
        </w:rPr>
        <w:t xml:space="preserve"> </w:t>
      </w:r>
      <w:r w:rsidRPr="00043871">
        <w:rPr>
          <w:rFonts w:ascii="Arial" w:eastAsia="Times New Roman" w:hAnsi="Arial" w:cs="Arial"/>
          <w:b/>
          <w:bCs/>
          <w:color w:val="000000" w:themeColor="text1"/>
          <w:sz w:val="24"/>
          <w:szCs w:val="24"/>
          <w:lang w:val="sk-SK" w:eastAsia="cs-CZ"/>
        </w:rPr>
        <w:t>2</w:t>
      </w:r>
    </w:p>
    <w:p w14:paraId="2935750F" w14:textId="77777777" w:rsidR="00D96116" w:rsidRPr="00043871"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452" w:name="c_85839"/>
      <w:bookmarkEnd w:id="452"/>
      <w:r w:rsidRPr="00043871">
        <w:rPr>
          <w:rFonts w:ascii="Arial" w:eastAsia="Times New Roman" w:hAnsi="Arial" w:cs="Arial"/>
          <w:b/>
          <w:bCs/>
          <w:color w:val="000000" w:themeColor="text1"/>
          <w:sz w:val="24"/>
          <w:szCs w:val="24"/>
          <w:lang w:val="sk-SK" w:eastAsia="cs-CZ"/>
        </w:rPr>
        <w:t>ZOZNAM PREBERANÝCH PRÁVNE ZÁVÄZNÝCH AKTOV EURÓPSKEJ ÚNIE</w:t>
      </w:r>
    </w:p>
    <w:p w14:paraId="31AF7BFB" w14:textId="4FB1AF0D" w:rsidR="00D96116" w:rsidRPr="00043871" w:rsidRDefault="003A02E5"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1</w:t>
      </w:r>
      <w:r w:rsidR="00D96116" w:rsidRPr="00043871">
        <w:rPr>
          <w:rFonts w:ascii="Arial" w:eastAsia="Times New Roman" w:hAnsi="Arial" w:cs="Arial"/>
          <w:color w:val="000000" w:themeColor="text1"/>
          <w:sz w:val="24"/>
          <w:szCs w:val="24"/>
          <w:lang w:val="sk-SK" w:eastAsia="cs-CZ"/>
        </w:rPr>
        <w:t>. Smernica Európskeho parlamentu a Rady 2009/73/ES z 13. júla 2009 o spoločných pravidlách pre vnútorný trh s plynom, ktorou sa zrušuje smernica 2003/55/ES (Ú.</w:t>
      </w:r>
      <w:r w:rsidR="00C32D25" w:rsidRPr="00043871">
        <w:rPr>
          <w:rFonts w:ascii="Arial" w:eastAsia="Times New Roman" w:hAnsi="Arial" w:cs="Arial"/>
          <w:color w:val="000000" w:themeColor="text1"/>
          <w:sz w:val="24"/>
          <w:szCs w:val="24"/>
          <w:lang w:val="sk-SK" w:eastAsia="cs-CZ"/>
        </w:rPr>
        <w:t xml:space="preserve"> </w:t>
      </w:r>
      <w:r w:rsidR="00D96116" w:rsidRPr="00043871">
        <w:rPr>
          <w:rFonts w:ascii="Arial" w:eastAsia="Times New Roman" w:hAnsi="Arial" w:cs="Arial"/>
          <w:color w:val="000000" w:themeColor="text1"/>
          <w:sz w:val="24"/>
          <w:szCs w:val="24"/>
          <w:lang w:val="sk-SK" w:eastAsia="cs-CZ"/>
        </w:rPr>
        <w:t>v. EÚ L 211, 14.</w:t>
      </w:r>
      <w:r w:rsidR="00E44834" w:rsidRPr="00043871">
        <w:rPr>
          <w:rFonts w:ascii="Arial" w:eastAsia="Times New Roman" w:hAnsi="Arial" w:cs="Arial"/>
          <w:color w:val="000000" w:themeColor="text1"/>
          <w:sz w:val="24"/>
          <w:szCs w:val="24"/>
          <w:lang w:val="sk-SK" w:eastAsia="cs-CZ"/>
        </w:rPr>
        <w:t xml:space="preserve"> </w:t>
      </w:r>
      <w:r w:rsidR="00D96116" w:rsidRPr="00043871">
        <w:rPr>
          <w:rFonts w:ascii="Arial" w:eastAsia="Times New Roman" w:hAnsi="Arial" w:cs="Arial"/>
          <w:color w:val="000000" w:themeColor="text1"/>
          <w:sz w:val="24"/>
          <w:szCs w:val="24"/>
          <w:lang w:val="sk-SK" w:eastAsia="cs-CZ"/>
        </w:rPr>
        <w:t>8.</w:t>
      </w:r>
      <w:r w:rsidR="00E44834" w:rsidRPr="00043871">
        <w:rPr>
          <w:rFonts w:ascii="Arial" w:eastAsia="Times New Roman" w:hAnsi="Arial" w:cs="Arial"/>
          <w:color w:val="000000" w:themeColor="text1"/>
          <w:sz w:val="24"/>
          <w:szCs w:val="24"/>
          <w:lang w:val="sk-SK" w:eastAsia="cs-CZ"/>
        </w:rPr>
        <w:t xml:space="preserve"> </w:t>
      </w:r>
      <w:r w:rsidR="00D96116" w:rsidRPr="00043871">
        <w:rPr>
          <w:rFonts w:ascii="Arial" w:eastAsia="Times New Roman" w:hAnsi="Arial" w:cs="Arial"/>
          <w:color w:val="000000" w:themeColor="text1"/>
          <w:sz w:val="24"/>
          <w:szCs w:val="24"/>
          <w:lang w:val="sk-SK" w:eastAsia="cs-CZ"/>
        </w:rPr>
        <w:t>2009).</w:t>
      </w:r>
    </w:p>
    <w:p w14:paraId="14ABB595" w14:textId="6E955F7C" w:rsidR="00D96116" w:rsidRPr="00043871" w:rsidRDefault="003A02E5"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2</w:t>
      </w:r>
      <w:r w:rsidR="00D96116" w:rsidRPr="00043871">
        <w:rPr>
          <w:rFonts w:ascii="Arial" w:eastAsia="Times New Roman" w:hAnsi="Arial" w:cs="Arial"/>
          <w:color w:val="000000" w:themeColor="text1"/>
          <w:sz w:val="24"/>
          <w:szCs w:val="24"/>
          <w:lang w:val="sk-SK" w:eastAsia="cs-CZ"/>
        </w:rPr>
        <w:t>. Smernica Európskeho parlamentu a Rady 2011/83/EÚ z 25. októbra 2011 o právach spotrebiteľov, ktorou sa mení a dopĺňa smernica Rady 93/13/EHS a smernica Európskeho parlamentu a Rady 1999/44/ES a ktorou sa zrušuje smernica Rady 85/577/EHS a smernica Európskeho parlamentu a Rady 97/7/ES (Ú.</w:t>
      </w:r>
      <w:r w:rsidR="00C32D25" w:rsidRPr="00043871">
        <w:rPr>
          <w:rFonts w:ascii="Arial" w:eastAsia="Times New Roman" w:hAnsi="Arial" w:cs="Arial"/>
          <w:color w:val="000000" w:themeColor="text1"/>
          <w:sz w:val="24"/>
          <w:szCs w:val="24"/>
          <w:lang w:val="sk-SK" w:eastAsia="cs-CZ"/>
        </w:rPr>
        <w:t xml:space="preserve"> </w:t>
      </w:r>
      <w:r w:rsidR="00D96116" w:rsidRPr="00043871">
        <w:rPr>
          <w:rFonts w:ascii="Arial" w:eastAsia="Times New Roman" w:hAnsi="Arial" w:cs="Arial"/>
          <w:color w:val="000000" w:themeColor="text1"/>
          <w:sz w:val="24"/>
          <w:szCs w:val="24"/>
          <w:lang w:val="sk-SK" w:eastAsia="cs-CZ"/>
        </w:rPr>
        <w:t>v. EÚ L 304, 22.</w:t>
      </w:r>
      <w:r w:rsidR="00E44834" w:rsidRPr="00043871">
        <w:rPr>
          <w:rFonts w:ascii="Arial" w:eastAsia="Times New Roman" w:hAnsi="Arial" w:cs="Arial"/>
          <w:color w:val="000000" w:themeColor="text1"/>
          <w:sz w:val="24"/>
          <w:szCs w:val="24"/>
          <w:lang w:val="sk-SK" w:eastAsia="cs-CZ"/>
        </w:rPr>
        <w:t xml:space="preserve"> </w:t>
      </w:r>
      <w:r w:rsidR="00D96116" w:rsidRPr="00043871">
        <w:rPr>
          <w:rFonts w:ascii="Arial" w:eastAsia="Times New Roman" w:hAnsi="Arial" w:cs="Arial"/>
          <w:color w:val="000000" w:themeColor="text1"/>
          <w:sz w:val="24"/>
          <w:szCs w:val="24"/>
          <w:lang w:val="sk-SK" w:eastAsia="cs-CZ"/>
        </w:rPr>
        <w:t>11.</w:t>
      </w:r>
      <w:r w:rsidR="00E44834" w:rsidRPr="00043871">
        <w:rPr>
          <w:rFonts w:ascii="Arial" w:eastAsia="Times New Roman" w:hAnsi="Arial" w:cs="Arial"/>
          <w:color w:val="000000" w:themeColor="text1"/>
          <w:sz w:val="24"/>
          <w:szCs w:val="24"/>
          <w:lang w:val="sk-SK" w:eastAsia="cs-CZ"/>
        </w:rPr>
        <w:t xml:space="preserve"> </w:t>
      </w:r>
      <w:r w:rsidR="00D96116" w:rsidRPr="00043871">
        <w:rPr>
          <w:rFonts w:ascii="Arial" w:eastAsia="Times New Roman" w:hAnsi="Arial" w:cs="Arial"/>
          <w:color w:val="000000" w:themeColor="text1"/>
          <w:sz w:val="24"/>
          <w:szCs w:val="24"/>
          <w:lang w:val="sk-SK" w:eastAsia="cs-CZ"/>
        </w:rPr>
        <w:t>2011).</w:t>
      </w:r>
    </w:p>
    <w:p w14:paraId="57FC8BD6" w14:textId="737D091C" w:rsidR="00D96116" w:rsidRPr="00043871" w:rsidRDefault="003A02E5"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3</w:t>
      </w:r>
      <w:r w:rsidR="00D96116" w:rsidRPr="00043871">
        <w:rPr>
          <w:rFonts w:ascii="Arial" w:eastAsia="Times New Roman" w:hAnsi="Arial" w:cs="Arial"/>
          <w:color w:val="000000" w:themeColor="text1"/>
          <w:sz w:val="24"/>
          <w:szCs w:val="24"/>
          <w:lang w:val="sk-SK" w:eastAsia="cs-CZ"/>
        </w:rPr>
        <w:t>. Smernica Európskeho parlamentu a Rady 2012/27/EÚ z 25. októbra 2012 o energetickej efektívnosti, ktorou sa menia a dopĺňajú smernice 2009/125/ES a 2010/30/EÚ a ktorou sa zrušujú smernice 2004/8/ES a 2006/32/ES (Ú.</w:t>
      </w:r>
      <w:r w:rsidR="00C32D25" w:rsidRPr="00043871">
        <w:rPr>
          <w:rFonts w:ascii="Arial" w:eastAsia="Times New Roman" w:hAnsi="Arial" w:cs="Arial"/>
          <w:color w:val="000000" w:themeColor="text1"/>
          <w:sz w:val="24"/>
          <w:szCs w:val="24"/>
          <w:lang w:val="sk-SK" w:eastAsia="cs-CZ"/>
        </w:rPr>
        <w:t xml:space="preserve"> </w:t>
      </w:r>
      <w:r w:rsidR="00D96116" w:rsidRPr="00043871">
        <w:rPr>
          <w:rFonts w:ascii="Arial" w:eastAsia="Times New Roman" w:hAnsi="Arial" w:cs="Arial"/>
          <w:color w:val="000000" w:themeColor="text1"/>
          <w:sz w:val="24"/>
          <w:szCs w:val="24"/>
          <w:lang w:val="sk-SK" w:eastAsia="cs-CZ"/>
        </w:rPr>
        <w:t>v. EÚ L 315, 14.11.2012) v znení smernice Rady 2013/12/EÚ z 13. mája 2013 (Ú.</w:t>
      </w:r>
      <w:r w:rsidR="00C32D25" w:rsidRPr="00043871">
        <w:rPr>
          <w:rFonts w:ascii="Arial" w:eastAsia="Times New Roman" w:hAnsi="Arial" w:cs="Arial"/>
          <w:color w:val="000000" w:themeColor="text1"/>
          <w:sz w:val="24"/>
          <w:szCs w:val="24"/>
          <w:lang w:val="sk-SK" w:eastAsia="cs-CZ"/>
        </w:rPr>
        <w:t xml:space="preserve"> </w:t>
      </w:r>
      <w:r w:rsidR="00D96116" w:rsidRPr="00043871">
        <w:rPr>
          <w:rFonts w:ascii="Arial" w:eastAsia="Times New Roman" w:hAnsi="Arial" w:cs="Arial"/>
          <w:color w:val="000000" w:themeColor="text1"/>
          <w:sz w:val="24"/>
          <w:szCs w:val="24"/>
          <w:lang w:val="sk-SK" w:eastAsia="cs-CZ"/>
        </w:rPr>
        <w:t>v. EÚ L 141, 28.</w:t>
      </w:r>
      <w:r w:rsidR="00E44834" w:rsidRPr="00043871">
        <w:rPr>
          <w:rFonts w:ascii="Arial" w:eastAsia="Times New Roman" w:hAnsi="Arial" w:cs="Arial"/>
          <w:color w:val="000000" w:themeColor="text1"/>
          <w:sz w:val="24"/>
          <w:szCs w:val="24"/>
          <w:lang w:val="sk-SK" w:eastAsia="cs-CZ"/>
        </w:rPr>
        <w:t xml:space="preserve"> </w:t>
      </w:r>
      <w:r w:rsidR="00D96116" w:rsidRPr="00043871">
        <w:rPr>
          <w:rFonts w:ascii="Arial" w:eastAsia="Times New Roman" w:hAnsi="Arial" w:cs="Arial"/>
          <w:color w:val="000000" w:themeColor="text1"/>
          <w:sz w:val="24"/>
          <w:szCs w:val="24"/>
          <w:lang w:val="sk-SK" w:eastAsia="cs-CZ"/>
        </w:rPr>
        <w:t>5.</w:t>
      </w:r>
      <w:r w:rsidR="00E44834" w:rsidRPr="00043871">
        <w:rPr>
          <w:rFonts w:ascii="Arial" w:eastAsia="Times New Roman" w:hAnsi="Arial" w:cs="Arial"/>
          <w:color w:val="000000" w:themeColor="text1"/>
          <w:sz w:val="24"/>
          <w:szCs w:val="24"/>
          <w:lang w:val="sk-SK" w:eastAsia="cs-CZ"/>
        </w:rPr>
        <w:t xml:space="preserve"> </w:t>
      </w:r>
      <w:r w:rsidR="00D96116" w:rsidRPr="00043871">
        <w:rPr>
          <w:rFonts w:ascii="Arial" w:eastAsia="Times New Roman" w:hAnsi="Arial" w:cs="Arial"/>
          <w:color w:val="000000" w:themeColor="text1"/>
          <w:sz w:val="24"/>
          <w:szCs w:val="24"/>
          <w:lang w:val="sk-SK" w:eastAsia="cs-CZ"/>
        </w:rPr>
        <w:t>2013).</w:t>
      </w:r>
    </w:p>
    <w:p w14:paraId="51A0CA44" w14:textId="1ED37B1F" w:rsidR="00D96116" w:rsidRPr="00043871" w:rsidRDefault="003A02E5" w:rsidP="00043871">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4</w:t>
      </w:r>
      <w:r w:rsidR="00D96116" w:rsidRPr="00043871">
        <w:rPr>
          <w:rFonts w:ascii="Arial" w:eastAsia="Times New Roman" w:hAnsi="Arial" w:cs="Arial"/>
          <w:color w:val="000000" w:themeColor="text1"/>
          <w:sz w:val="24"/>
          <w:szCs w:val="24"/>
          <w:lang w:val="sk-SK" w:eastAsia="cs-CZ"/>
        </w:rPr>
        <w:t>. Smernica Európskeho parlamentu a Rady 2014/94/EÚ z 22. októbra 2014 o zavádzaní infraštruktúry pre alternatívne palivá (Ú.</w:t>
      </w:r>
      <w:r w:rsidR="00C32D25" w:rsidRPr="00043871">
        <w:rPr>
          <w:rFonts w:ascii="Arial" w:eastAsia="Times New Roman" w:hAnsi="Arial" w:cs="Arial"/>
          <w:color w:val="000000" w:themeColor="text1"/>
          <w:sz w:val="24"/>
          <w:szCs w:val="24"/>
          <w:lang w:val="sk-SK" w:eastAsia="cs-CZ"/>
        </w:rPr>
        <w:t xml:space="preserve"> </w:t>
      </w:r>
      <w:r w:rsidR="00D96116" w:rsidRPr="00043871">
        <w:rPr>
          <w:rFonts w:ascii="Arial" w:eastAsia="Times New Roman" w:hAnsi="Arial" w:cs="Arial"/>
          <w:color w:val="000000" w:themeColor="text1"/>
          <w:sz w:val="24"/>
          <w:szCs w:val="24"/>
          <w:lang w:val="sk-SK" w:eastAsia="cs-CZ"/>
        </w:rPr>
        <w:t>v. EÚ L 307, 28.10.2014).</w:t>
      </w:r>
    </w:p>
    <w:p w14:paraId="22F40D16" w14:textId="074C5ED8" w:rsidR="005F29CB" w:rsidRPr="00043871" w:rsidRDefault="005F29CB" w:rsidP="00043871">
      <w:pPr>
        <w:pStyle w:val="Odsekzoznamu"/>
        <w:ind w:left="0"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5. Smernica Európskeho parlamentu a Rady (EÚ) 2018/2001 z 11. decembra 2018 o podpore využívania energie z obnoviteľných zdrojov (prepracované znenie) (Ú. v. EÚ L 328, 21. 12. 2018).</w:t>
      </w:r>
    </w:p>
    <w:p w14:paraId="634D1D1A" w14:textId="07A6D2FF" w:rsidR="005F29CB" w:rsidRPr="00043871" w:rsidRDefault="005F29CB" w:rsidP="00043871">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6. Smernica Európskeho parlamentu a Rady (EÚ) 2018/2002 z 11. decembra 2018, ktorou sa mení smernica 2012/27/EÚ o energetickej efektívnosti (Ú. v. EÚ L 328, 21.12.2018).</w:t>
      </w:r>
    </w:p>
    <w:p w14:paraId="597A37C6" w14:textId="32272928" w:rsidR="00D96116" w:rsidRPr="00043871" w:rsidRDefault="005F29CB"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lastRenderedPageBreak/>
        <w:t>7</w:t>
      </w:r>
      <w:r w:rsidR="00D96116" w:rsidRPr="00043871">
        <w:rPr>
          <w:rFonts w:ascii="Arial" w:eastAsia="Times New Roman" w:hAnsi="Arial" w:cs="Arial"/>
          <w:color w:val="000000" w:themeColor="text1"/>
          <w:sz w:val="24"/>
          <w:szCs w:val="24"/>
          <w:lang w:val="sk-SK" w:eastAsia="cs-CZ"/>
        </w:rPr>
        <w:t>. Smernica Európskeho parlamentu a Rady (EÚ) 2019/692 zo 17. apríla 2019, ktorou sa mení smernica 2009/73/ES o spoločných pravidlách pre vnútorný trh so zemným plynom (Ú.</w:t>
      </w:r>
      <w:r w:rsidR="00C32D25" w:rsidRPr="00043871">
        <w:rPr>
          <w:rFonts w:ascii="Arial" w:eastAsia="Times New Roman" w:hAnsi="Arial" w:cs="Arial"/>
          <w:color w:val="000000" w:themeColor="text1"/>
          <w:sz w:val="24"/>
          <w:szCs w:val="24"/>
          <w:lang w:val="sk-SK" w:eastAsia="cs-CZ"/>
        </w:rPr>
        <w:t xml:space="preserve"> </w:t>
      </w:r>
      <w:r w:rsidR="00D96116" w:rsidRPr="00043871">
        <w:rPr>
          <w:rFonts w:ascii="Arial" w:eastAsia="Times New Roman" w:hAnsi="Arial" w:cs="Arial"/>
          <w:color w:val="000000" w:themeColor="text1"/>
          <w:sz w:val="24"/>
          <w:szCs w:val="24"/>
          <w:lang w:val="sk-SK" w:eastAsia="cs-CZ"/>
        </w:rPr>
        <w:t>v. EÚ L 117, 3.5.2019).</w:t>
      </w:r>
    </w:p>
    <w:p w14:paraId="47E59396" w14:textId="2362B5A8" w:rsidR="00D96116" w:rsidRPr="00043871" w:rsidRDefault="005F29CB"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043871">
        <w:rPr>
          <w:rFonts w:ascii="Arial" w:eastAsia="Times New Roman" w:hAnsi="Arial" w:cs="Arial"/>
          <w:color w:val="000000" w:themeColor="text1"/>
          <w:sz w:val="24"/>
          <w:szCs w:val="24"/>
          <w:lang w:val="sk-SK" w:eastAsia="cs-CZ"/>
        </w:rPr>
        <w:t>8</w:t>
      </w:r>
      <w:r w:rsidR="00D96116" w:rsidRPr="00043871">
        <w:rPr>
          <w:rFonts w:ascii="Arial" w:eastAsia="Times New Roman" w:hAnsi="Arial" w:cs="Arial"/>
          <w:color w:val="000000" w:themeColor="text1"/>
          <w:sz w:val="24"/>
          <w:szCs w:val="24"/>
          <w:lang w:val="sk-SK" w:eastAsia="cs-CZ"/>
        </w:rPr>
        <w:t>. Smernica Európskeho parlamentu a Rady (EÚ) 2019/944 z 5. júna 2019 o spoločných pravidlách pre vnútorný trh s elektrinou a o zmene smernice 2012/27/EÚ (Ú.</w:t>
      </w:r>
      <w:r w:rsidR="00C32D25" w:rsidRPr="00043871">
        <w:rPr>
          <w:rFonts w:ascii="Arial" w:eastAsia="Times New Roman" w:hAnsi="Arial" w:cs="Arial"/>
          <w:color w:val="000000" w:themeColor="text1"/>
          <w:sz w:val="24"/>
          <w:szCs w:val="24"/>
          <w:lang w:val="sk-SK" w:eastAsia="cs-CZ"/>
        </w:rPr>
        <w:t xml:space="preserve"> </w:t>
      </w:r>
      <w:r w:rsidR="00D96116" w:rsidRPr="00043871">
        <w:rPr>
          <w:rFonts w:ascii="Arial" w:eastAsia="Times New Roman" w:hAnsi="Arial" w:cs="Arial"/>
          <w:color w:val="000000" w:themeColor="text1"/>
          <w:sz w:val="24"/>
          <w:szCs w:val="24"/>
          <w:lang w:val="sk-SK" w:eastAsia="cs-CZ"/>
        </w:rPr>
        <w:t>v. EÚ L 158, 14.6.2019).</w:t>
      </w:r>
    </w:p>
    <w:p w14:paraId="2AEB9413" w14:textId="08929013" w:rsidR="00C6046C" w:rsidRPr="00043871" w:rsidRDefault="00C6046C" w:rsidP="0047797C">
      <w:pPr>
        <w:spacing w:line="276" w:lineRule="auto"/>
        <w:rPr>
          <w:rFonts w:ascii="Arial" w:hAnsi="Arial" w:cs="Arial"/>
          <w:color w:val="000000" w:themeColor="text1"/>
          <w:sz w:val="24"/>
          <w:szCs w:val="24"/>
          <w:lang w:val="sk-SK"/>
        </w:rPr>
      </w:pPr>
      <w:bookmarkStart w:id="453" w:name="c_86315"/>
      <w:bookmarkEnd w:id="453"/>
    </w:p>
    <w:p w14:paraId="31461EFD" w14:textId="58F178F3" w:rsidR="00DD0CA4" w:rsidRPr="00043871" w:rsidRDefault="00DD0CA4" w:rsidP="0047797C">
      <w:pPr>
        <w:shd w:val="clear" w:color="auto" w:fill="FFFFFF" w:themeFill="background1"/>
        <w:spacing w:after="0" w:line="276" w:lineRule="auto"/>
        <w:ind w:left="284"/>
        <w:jc w:val="both"/>
        <w:rPr>
          <w:rFonts w:ascii="Arial" w:hAnsi="Arial" w:cs="Arial"/>
          <w:color w:val="000000" w:themeColor="text1"/>
          <w:sz w:val="24"/>
          <w:szCs w:val="24"/>
          <w:lang w:val="sk-SK"/>
        </w:rPr>
      </w:pPr>
    </w:p>
    <w:p w14:paraId="2A9C5C98" w14:textId="77777777" w:rsidR="00C6046C" w:rsidRPr="00043871" w:rsidRDefault="00C6046C" w:rsidP="0047797C">
      <w:pPr>
        <w:pStyle w:val="Nadpis1"/>
        <w:spacing w:line="276" w:lineRule="auto"/>
        <w:rPr>
          <w:rFonts w:cs="Arial"/>
          <w:color w:val="000000" w:themeColor="text1"/>
          <w:szCs w:val="24"/>
          <w:lang w:val="sk-SK"/>
        </w:rPr>
      </w:pPr>
      <w:r w:rsidRPr="00043871">
        <w:rPr>
          <w:rFonts w:cs="Arial"/>
          <w:color w:val="000000" w:themeColor="text1"/>
          <w:szCs w:val="24"/>
          <w:lang w:val="sk-SK"/>
        </w:rPr>
        <w:t>Poznámky pod čiarou</w:t>
      </w:r>
    </w:p>
    <w:p w14:paraId="4B98F5D4" w14:textId="01B52EE7" w:rsidR="00C6046C" w:rsidRPr="00043871" w:rsidRDefault="00C6046C" w:rsidP="00337220">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1)</w:t>
      </w:r>
      <w:r w:rsidRPr="00043871">
        <w:rPr>
          <w:rFonts w:ascii="Arial" w:hAnsi="Arial" w:cs="Arial"/>
          <w:color w:val="000000" w:themeColor="text1"/>
          <w:sz w:val="20"/>
          <w:szCs w:val="20"/>
          <w:lang w:val="sk-SK"/>
        </w:rPr>
        <w:tab/>
        <w:t>§ 40 ods. 4 zákona č. 250/2012 Z. z. o regulácii v sieťových odvetviach.</w:t>
      </w:r>
    </w:p>
    <w:p w14:paraId="2F90A68C" w14:textId="4457686E"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 xml:space="preserve">2) </w:t>
      </w:r>
      <w:r w:rsidRPr="00043871">
        <w:rPr>
          <w:rFonts w:ascii="Arial" w:hAnsi="Arial" w:cs="Arial"/>
          <w:color w:val="000000" w:themeColor="text1"/>
          <w:sz w:val="20"/>
          <w:szCs w:val="20"/>
          <w:lang w:val="sk-SK"/>
        </w:rPr>
        <w:tab/>
        <w:t>Zákon č. 250/2012 Z. z.</w:t>
      </w:r>
    </w:p>
    <w:p w14:paraId="7724348D" w14:textId="6E7814A1"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 xml:space="preserve">3) </w:t>
      </w:r>
      <w:r w:rsidRPr="00043871">
        <w:rPr>
          <w:rFonts w:ascii="Arial" w:hAnsi="Arial" w:cs="Arial"/>
          <w:color w:val="000000" w:themeColor="text1"/>
          <w:sz w:val="20"/>
          <w:szCs w:val="20"/>
          <w:lang w:val="sk-SK"/>
        </w:rPr>
        <w:tab/>
        <w:t>§ 22 ods. 4 zákona č. 250/2012 Z. z.</w:t>
      </w:r>
    </w:p>
    <w:p w14:paraId="5227C00F" w14:textId="3431988C" w:rsidR="00DB3F8E" w:rsidRPr="00043871" w:rsidRDefault="00C6046C"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 xml:space="preserve">4) </w:t>
      </w:r>
      <w:r w:rsidRPr="00043871">
        <w:rPr>
          <w:rFonts w:ascii="Arial" w:hAnsi="Arial" w:cs="Arial"/>
          <w:color w:val="000000" w:themeColor="text1"/>
          <w:sz w:val="20"/>
          <w:szCs w:val="20"/>
          <w:lang w:val="sk-SK"/>
        </w:rPr>
        <w:tab/>
        <w:t>§ 8 zákona č. 142/2000 Z. z. o metrológii a o zmene a doplnení niektorých zákonov v znení zákona č. 431/2004 Z. z.</w:t>
      </w:r>
    </w:p>
    <w:p w14:paraId="6DB5F518" w14:textId="79ADCF0A" w:rsidR="007448D7" w:rsidRPr="00043871" w:rsidRDefault="007448D7"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4aa)      Čl. 2 ods. 13 nariadenia Európskeho parlamentu a Rady (EÚ) 2019/943 z 5. júna 2019 o vnútornom trhu s</w:t>
      </w:r>
      <w:r w:rsidR="00484964" w:rsidRPr="00043871">
        <w:rPr>
          <w:rFonts w:ascii="Arial" w:hAnsi="Arial" w:cs="Arial"/>
          <w:color w:val="000000" w:themeColor="text1"/>
          <w:sz w:val="20"/>
          <w:szCs w:val="20"/>
          <w:lang w:val="sk-SK"/>
        </w:rPr>
        <w:t> </w:t>
      </w:r>
      <w:r w:rsidRPr="00043871">
        <w:rPr>
          <w:rFonts w:ascii="Arial" w:hAnsi="Arial" w:cs="Arial"/>
          <w:color w:val="000000" w:themeColor="text1"/>
          <w:sz w:val="20"/>
          <w:szCs w:val="20"/>
          <w:lang w:val="sk-SK"/>
        </w:rPr>
        <w:t>elektrinou</w:t>
      </w:r>
      <w:r w:rsidR="00484964" w:rsidRPr="00043871">
        <w:rPr>
          <w:rFonts w:ascii="Arial" w:hAnsi="Arial" w:cs="Arial"/>
          <w:color w:val="000000" w:themeColor="text1"/>
          <w:sz w:val="20"/>
          <w:szCs w:val="20"/>
          <w:lang w:val="sk-SK"/>
        </w:rPr>
        <w:t xml:space="preserve"> (prepracované znenie)</w:t>
      </w:r>
      <w:r w:rsidRPr="00043871">
        <w:rPr>
          <w:rFonts w:ascii="Arial" w:hAnsi="Arial" w:cs="Arial"/>
          <w:color w:val="000000" w:themeColor="text1"/>
          <w:sz w:val="20"/>
          <w:szCs w:val="20"/>
          <w:lang w:val="sk-SK"/>
        </w:rPr>
        <w:t xml:space="preserve"> (Ú. v. EÚ L 158, 14. 6. 2019).</w:t>
      </w:r>
    </w:p>
    <w:p w14:paraId="4E7D2140" w14:textId="57605021" w:rsidR="00484964" w:rsidRPr="00043871" w:rsidRDefault="00484964"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4ab)      Čl. 2 ods. 11 nariadenia (EÚ) 2019/943.</w:t>
      </w:r>
    </w:p>
    <w:p w14:paraId="672ADDE7" w14:textId="77777777" w:rsidR="00484964" w:rsidRPr="00043871" w:rsidRDefault="00484964" w:rsidP="00484964">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 xml:space="preserve">4ac) </w:t>
      </w:r>
      <w:r w:rsidRPr="00043871">
        <w:rPr>
          <w:rFonts w:ascii="Arial" w:hAnsi="Arial" w:cs="Arial"/>
          <w:color w:val="000000" w:themeColor="text1"/>
          <w:sz w:val="20"/>
          <w:szCs w:val="20"/>
          <w:lang w:val="sk-SK"/>
        </w:rPr>
        <w:tab/>
        <w:t>Čl. 2 ods. 10 nariadenia (EÚ) 2019/943.</w:t>
      </w:r>
    </w:p>
    <w:p w14:paraId="77095D87" w14:textId="478CC1C6" w:rsidR="00C6046C" w:rsidRPr="00043871" w:rsidRDefault="00C6046C"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4a)</w:t>
      </w:r>
      <w:r w:rsidRPr="00043871">
        <w:rPr>
          <w:rFonts w:ascii="Arial" w:hAnsi="Arial" w:cs="Arial"/>
          <w:color w:val="000000" w:themeColor="text1"/>
          <w:sz w:val="20"/>
          <w:szCs w:val="20"/>
          <w:lang w:val="sk-SK"/>
        </w:rPr>
        <w:tab/>
        <w:t>Zákon č. 309/2009 Z. z. o podpore obnoviteľných zdrojov energie a vysoko účinnej kombinovanej výroby a o zmene a doplnení niektorých zákonov v znení neskorších predpisov.</w:t>
      </w:r>
    </w:p>
    <w:p w14:paraId="0BE7EBB1" w14:textId="1BEC9DEF" w:rsidR="001A656A" w:rsidRPr="00043871" w:rsidRDefault="001A656A"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4b)</w:t>
      </w:r>
      <w:r w:rsidRPr="00043871">
        <w:rPr>
          <w:rFonts w:ascii="Arial" w:hAnsi="Arial" w:cs="Arial"/>
          <w:color w:val="000000" w:themeColor="text1"/>
          <w:sz w:val="20"/>
          <w:szCs w:val="20"/>
          <w:lang w:val="sk-SK"/>
        </w:rPr>
        <w:tab/>
        <w:t>Čl. 2</w:t>
      </w:r>
      <w:r w:rsidR="00936BD3" w:rsidRPr="00043871">
        <w:rPr>
          <w:rFonts w:ascii="Arial" w:hAnsi="Arial" w:cs="Arial"/>
          <w:color w:val="000000" w:themeColor="text1"/>
          <w:sz w:val="20"/>
          <w:szCs w:val="20"/>
          <w:lang w:val="sk-SK"/>
        </w:rPr>
        <w:t xml:space="preserve"> </w:t>
      </w:r>
      <w:r w:rsidR="00CB024C" w:rsidRPr="00043871">
        <w:rPr>
          <w:rFonts w:ascii="Arial" w:hAnsi="Arial" w:cs="Arial"/>
          <w:color w:val="000000" w:themeColor="text1"/>
          <w:sz w:val="20"/>
          <w:szCs w:val="20"/>
          <w:lang w:val="sk-SK"/>
        </w:rPr>
        <w:t>ods. 4</w:t>
      </w:r>
      <w:r w:rsidR="00AA283C" w:rsidRPr="00043871">
        <w:rPr>
          <w:rFonts w:ascii="Arial" w:hAnsi="Arial" w:cs="Arial"/>
          <w:color w:val="000000" w:themeColor="text1"/>
          <w:sz w:val="20"/>
          <w:szCs w:val="20"/>
          <w:lang w:val="sk-SK"/>
        </w:rPr>
        <w:t xml:space="preserve"> </w:t>
      </w:r>
      <w:r w:rsidR="00845916" w:rsidRPr="00043871">
        <w:rPr>
          <w:rFonts w:ascii="Arial" w:hAnsi="Arial" w:cs="Arial"/>
          <w:color w:val="000000" w:themeColor="text1"/>
          <w:sz w:val="20"/>
          <w:szCs w:val="20"/>
          <w:lang w:val="sk-SK"/>
        </w:rPr>
        <w:t>vykoná</w:t>
      </w:r>
      <w:r w:rsidR="007C17D0" w:rsidRPr="00043871">
        <w:rPr>
          <w:rFonts w:ascii="Arial" w:hAnsi="Arial" w:cs="Arial"/>
          <w:color w:val="000000" w:themeColor="text1"/>
          <w:sz w:val="20"/>
          <w:szCs w:val="20"/>
          <w:lang w:val="sk-SK"/>
        </w:rPr>
        <w:t xml:space="preserve">vacieho nariadenia Komisie (EÚ) č. </w:t>
      </w:r>
      <w:r w:rsidR="0036721D" w:rsidRPr="00043871">
        <w:rPr>
          <w:rFonts w:ascii="Arial" w:hAnsi="Arial" w:cs="Arial"/>
          <w:color w:val="000000" w:themeColor="text1"/>
          <w:sz w:val="20"/>
          <w:szCs w:val="20"/>
          <w:lang w:val="sk-SK"/>
        </w:rPr>
        <w:t>1348/2014 zo 17. decembra 2014 o oznamovaní údajov, ktorým sa vykonáva článok 8 ods. 2 a 6 nariadenia Európskeho parlamentu a Rady (EÚ) č. 1227/2011 o integrite a transparentnosti veľkoobchodného trhu s energiou (Ú. v. EÚ L 363, 18. 12. 2014).</w:t>
      </w:r>
    </w:p>
    <w:p w14:paraId="1A6D70F0" w14:textId="206AC3AB" w:rsidR="00484964" w:rsidRPr="00043871" w:rsidRDefault="00484964" w:rsidP="00484964">
      <w:pPr>
        <w:pStyle w:val="Odsekzoznamu"/>
        <w:ind w:left="0"/>
        <w:jc w:val="both"/>
        <w:rPr>
          <w:rFonts w:ascii="Arial" w:hAnsi="Arial" w:cs="Arial"/>
          <w:color w:val="000000" w:themeColor="text1"/>
          <w:sz w:val="20"/>
          <w:szCs w:val="20"/>
          <w:lang w:val="sk-SK"/>
        </w:rPr>
      </w:pPr>
      <w:r w:rsidRPr="00043871">
        <w:rPr>
          <w:rFonts w:ascii="Arial" w:hAnsi="Arial" w:cs="Arial"/>
          <w:color w:val="000000" w:themeColor="text1"/>
          <w:sz w:val="20"/>
          <w:szCs w:val="20"/>
          <w:lang w:val="sk-SK"/>
        </w:rPr>
        <w:t>4c)        Čl. 2 ods. 4 nariadenia (EÚ) 2019/943.</w:t>
      </w:r>
    </w:p>
    <w:p w14:paraId="69C927A8" w14:textId="5F73917F" w:rsidR="00253444" w:rsidRPr="00043871" w:rsidRDefault="00253444"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4</w:t>
      </w:r>
      <w:r w:rsidR="00484964" w:rsidRPr="00043871">
        <w:rPr>
          <w:rFonts w:ascii="Arial" w:hAnsi="Arial" w:cs="Arial"/>
          <w:color w:val="000000" w:themeColor="text1"/>
          <w:sz w:val="20"/>
          <w:szCs w:val="20"/>
          <w:lang w:val="sk-SK"/>
        </w:rPr>
        <w:t>d</w:t>
      </w:r>
      <w:r w:rsidRPr="00043871">
        <w:rPr>
          <w:rFonts w:ascii="Arial" w:hAnsi="Arial" w:cs="Arial"/>
          <w:color w:val="000000" w:themeColor="text1"/>
          <w:sz w:val="20"/>
          <w:szCs w:val="20"/>
          <w:lang w:val="sk-SK"/>
        </w:rPr>
        <w:t>)        Vyhláška Úradu pre normalizáciu, metrológiu a skúšobníctvo Slovenskej republiky č. 161/2019 Z. z. o meradlách a metrologickej kontrole.</w:t>
      </w:r>
    </w:p>
    <w:p w14:paraId="27891B16" w14:textId="7604B47C" w:rsidR="00C6046C" w:rsidRPr="00043871" w:rsidRDefault="00C6046C"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5)</w:t>
      </w:r>
      <w:r w:rsidRPr="00043871">
        <w:rPr>
          <w:rFonts w:ascii="Arial" w:hAnsi="Arial" w:cs="Arial"/>
          <w:color w:val="000000" w:themeColor="text1"/>
          <w:sz w:val="20"/>
          <w:szCs w:val="20"/>
          <w:lang w:val="sk-SK"/>
        </w:rPr>
        <w:tab/>
        <w:t>§ 2 ods. 1 zákona č. 309/2009 Z. z. o podpore obnoviteľných zdrojov energie a vysoko účinnej kombinovanej výroby a o zmene a doplnení niektorých zákonov v znení neskorších predpisov.</w:t>
      </w:r>
    </w:p>
    <w:p w14:paraId="3CAA91BC" w14:textId="7C70C005" w:rsidR="004352F2" w:rsidRPr="00043871" w:rsidRDefault="00C6046C" w:rsidP="004352F2">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6)</w:t>
      </w:r>
      <w:r w:rsidRPr="00043871">
        <w:rPr>
          <w:rFonts w:ascii="Arial" w:hAnsi="Arial" w:cs="Arial"/>
          <w:color w:val="000000" w:themeColor="text1"/>
          <w:sz w:val="20"/>
          <w:szCs w:val="20"/>
          <w:lang w:val="sk-SK"/>
        </w:rPr>
        <w:tab/>
        <w:t>§ 34a zákona č. 44/1988 Zb. o ochrane a využití nerastného bohatstva (banský zákon) v znení neskorších predpisov.</w:t>
      </w:r>
    </w:p>
    <w:p w14:paraId="61AB6E5A" w14:textId="17FC973D" w:rsidR="0092772A" w:rsidRPr="00043871" w:rsidRDefault="0092772A" w:rsidP="0092772A">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6aa) Čl. 13 nariadenia Európskeho parlamentu a Rady (EÚ) 2017/1938 z 25. októbra 2017 o opatreniach na zaistenie bezpečnosti dodávok plynu a o zrušení nariadenia (EÚ) č. 994/2010 (Ú. v. EÚ L 280, 28.</w:t>
      </w:r>
      <w:r w:rsidR="00E44834" w:rsidRPr="00043871">
        <w:rPr>
          <w:rFonts w:ascii="Arial" w:hAnsi="Arial" w:cs="Arial"/>
          <w:color w:val="000000" w:themeColor="text1"/>
          <w:sz w:val="20"/>
          <w:szCs w:val="20"/>
          <w:lang w:val="sk-SK"/>
        </w:rPr>
        <w:t xml:space="preserve"> </w:t>
      </w:r>
      <w:r w:rsidRPr="00043871">
        <w:rPr>
          <w:rFonts w:ascii="Arial" w:hAnsi="Arial" w:cs="Arial"/>
          <w:color w:val="000000" w:themeColor="text1"/>
          <w:sz w:val="20"/>
          <w:szCs w:val="20"/>
          <w:lang w:val="sk-SK"/>
        </w:rPr>
        <w:t>10.</w:t>
      </w:r>
      <w:r w:rsidR="00E44834" w:rsidRPr="00043871">
        <w:rPr>
          <w:rFonts w:ascii="Arial" w:hAnsi="Arial" w:cs="Arial"/>
          <w:color w:val="000000" w:themeColor="text1"/>
          <w:sz w:val="20"/>
          <w:szCs w:val="20"/>
          <w:lang w:val="sk-SK"/>
        </w:rPr>
        <w:t xml:space="preserve"> </w:t>
      </w:r>
      <w:r w:rsidRPr="00043871">
        <w:rPr>
          <w:rFonts w:ascii="Arial" w:hAnsi="Arial" w:cs="Arial"/>
          <w:color w:val="000000" w:themeColor="text1"/>
          <w:sz w:val="20"/>
          <w:szCs w:val="20"/>
          <w:lang w:val="sk-SK"/>
        </w:rPr>
        <w:t>2017).</w:t>
      </w:r>
    </w:p>
    <w:p w14:paraId="3EACE0E5" w14:textId="4D1D49E8" w:rsidR="00431F38" w:rsidRPr="00043871" w:rsidRDefault="00EA4D47" w:rsidP="00AF5AB2">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 xml:space="preserve">6a) </w:t>
      </w:r>
      <w:r w:rsidR="004A515D" w:rsidRPr="00043871">
        <w:rPr>
          <w:rFonts w:ascii="Arial" w:hAnsi="Arial" w:cs="Arial"/>
          <w:color w:val="000000" w:themeColor="text1"/>
          <w:sz w:val="20"/>
          <w:szCs w:val="20"/>
          <w:lang w:val="sk-SK"/>
        </w:rPr>
        <w:t xml:space="preserve">      </w:t>
      </w:r>
      <w:r w:rsidR="00431F38" w:rsidRPr="00043871">
        <w:rPr>
          <w:rFonts w:ascii="Arial" w:hAnsi="Arial" w:cs="Arial"/>
          <w:color w:val="000000" w:themeColor="text1"/>
          <w:sz w:val="20"/>
          <w:szCs w:val="20"/>
          <w:lang w:val="sk-SK"/>
        </w:rPr>
        <w:t xml:space="preserve">§ 62 zákona č. 448/2008 Z. z. o sociálnych službách a o zmene a doplnení zákona č. 455/1991 Zb. o živnostenskom podnikaní (živnostenský zákon) v znení </w:t>
      </w:r>
      <w:r w:rsidR="002444CC" w:rsidRPr="00043871">
        <w:rPr>
          <w:rFonts w:ascii="Arial" w:hAnsi="Arial" w:cs="Arial"/>
          <w:color w:val="000000" w:themeColor="text1"/>
          <w:sz w:val="20"/>
          <w:szCs w:val="20"/>
          <w:lang w:val="sk-SK"/>
        </w:rPr>
        <w:t>neskorších predpisov.</w:t>
      </w:r>
    </w:p>
    <w:p w14:paraId="0083D3CC" w14:textId="5447F12C" w:rsidR="00EA4D47" w:rsidRPr="00043871" w:rsidRDefault="00EA4D47" w:rsidP="004A515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 xml:space="preserve">6b) </w:t>
      </w:r>
      <w:r w:rsidR="00F46FF8" w:rsidRPr="00043871">
        <w:rPr>
          <w:rFonts w:ascii="Arial" w:hAnsi="Arial" w:cs="Arial"/>
          <w:color w:val="000000" w:themeColor="text1"/>
          <w:sz w:val="20"/>
          <w:szCs w:val="20"/>
          <w:lang w:val="sk-SK"/>
        </w:rPr>
        <w:t xml:space="preserve">       </w:t>
      </w:r>
      <w:r w:rsidR="00AF5AB2" w:rsidRPr="00043871">
        <w:rPr>
          <w:bCs/>
          <w:color w:val="000000" w:themeColor="text1"/>
          <w:lang w:val="sk-SK"/>
        </w:rPr>
        <w:t>§ 45 zákona č. 305/2005 Z. z. o sociálnoprávnej ochrane detí a o sociálnej kuratele a o zmene a doplnení niektorých zákonov v znení zákona 310/2021 Z. z.</w:t>
      </w:r>
    </w:p>
    <w:p w14:paraId="4B0B7627" w14:textId="08CCDE35" w:rsidR="0092772A" w:rsidRPr="00043871" w:rsidRDefault="00C85C6C" w:rsidP="00CA7E8F">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lastRenderedPageBreak/>
        <w:t>6c)</w:t>
      </w:r>
      <w:r w:rsidR="00CA7E8F" w:rsidRPr="00043871">
        <w:rPr>
          <w:rFonts w:ascii="Arial" w:hAnsi="Arial" w:cs="Arial"/>
          <w:color w:val="000000" w:themeColor="text1"/>
          <w:sz w:val="20"/>
          <w:szCs w:val="20"/>
          <w:lang w:val="sk-SK"/>
        </w:rPr>
        <w:t xml:space="preserve">        § 2 ods. 5 zákona Národnej rady Slovenskej republiky č. 182/1993 Z. z. v znení zákona č. 15</w:t>
      </w:r>
      <w:r w:rsidR="00E01693" w:rsidRPr="00043871">
        <w:rPr>
          <w:rFonts w:ascii="Arial" w:hAnsi="Arial" w:cs="Arial"/>
          <w:color w:val="000000" w:themeColor="text1"/>
          <w:sz w:val="20"/>
          <w:szCs w:val="20"/>
          <w:lang w:val="sk-SK"/>
        </w:rPr>
        <w:t>8</w:t>
      </w:r>
      <w:r w:rsidR="00CA7E8F" w:rsidRPr="00043871">
        <w:rPr>
          <w:rFonts w:ascii="Arial" w:hAnsi="Arial" w:cs="Arial"/>
          <w:color w:val="000000" w:themeColor="text1"/>
          <w:sz w:val="20"/>
          <w:szCs w:val="20"/>
          <w:lang w:val="sk-SK"/>
        </w:rPr>
        <w:t>/199</w:t>
      </w:r>
      <w:r w:rsidR="00E01693" w:rsidRPr="00043871">
        <w:rPr>
          <w:rFonts w:ascii="Arial" w:hAnsi="Arial" w:cs="Arial"/>
          <w:color w:val="000000" w:themeColor="text1"/>
          <w:sz w:val="20"/>
          <w:szCs w:val="20"/>
          <w:lang w:val="sk-SK"/>
        </w:rPr>
        <w:t>8</w:t>
      </w:r>
      <w:r w:rsidR="00CA7E8F" w:rsidRPr="00043871">
        <w:rPr>
          <w:rFonts w:ascii="Arial" w:hAnsi="Arial" w:cs="Arial"/>
          <w:color w:val="000000" w:themeColor="text1"/>
          <w:sz w:val="20"/>
          <w:szCs w:val="20"/>
          <w:lang w:val="sk-SK"/>
        </w:rPr>
        <w:t xml:space="preserve"> Z. z.</w:t>
      </w:r>
    </w:p>
    <w:p w14:paraId="4CF3019A" w14:textId="36A07CCA" w:rsidR="00C6046C" w:rsidRPr="00043871" w:rsidRDefault="00C6046C"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7)</w:t>
      </w:r>
      <w:r w:rsidRPr="00043871">
        <w:rPr>
          <w:rFonts w:ascii="Arial" w:hAnsi="Arial" w:cs="Arial"/>
          <w:color w:val="000000" w:themeColor="text1"/>
          <w:sz w:val="20"/>
          <w:szCs w:val="20"/>
          <w:lang w:val="sk-SK"/>
        </w:rPr>
        <w:tab/>
        <w:t>§ 2, § 13 a § 24 ods. 1 zákona Národnej rady Slovenskej republiky č. 182/1993 Z. z. o vlastníctve bytov a nebytových priestorov v znení neskorších predpisov.</w:t>
      </w:r>
    </w:p>
    <w:p w14:paraId="45E02C32" w14:textId="0B7ED32D" w:rsidR="00B37AFC" w:rsidRPr="00043871" w:rsidRDefault="00B37AFC"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7a)        Čl. 2 ods. 14 nariadenia (EÚ) 2019/943.</w:t>
      </w:r>
    </w:p>
    <w:p w14:paraId="21915D12" w14:textId="77777777" w:rsidR="00C6046C" w:rsidRPr="00043871" w:rsidRDefault="00C6046C" w:rsidP="00826BDD">
      <w:pPr>
        <w:spacing w:line="276" w:lineRule="auto"/>
        <w:ind w:left="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 119, § 120 ods. 1, § 121 ods. 1 a 2 Občianskeho zákonníka.</w:t>
      </w:r>
    </w:p>
    <w:p w14:paraId="49329703" w14:textId="1E5C7785" w:rsidR="00C6046C" w:rsidRPr="00043871" w:rsidRDefault="00C6046C"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8)</w:t>
      </w:r>
      <w:r w:rsidRPr="00043871">
        <w:rPr>
          <w:rFonts w:ascii="Arial" w:hAnsi="Arial" w:cs="Arial"/>
          <w:color w:val="000000" w:themeColor="text1"/>
          <w:sz w:val="20"/>
          <w:szCs w:val="20"/>
          <w:lang w:val="sk-SK"/>
        </w:rPr>
        <w:tab/>
        <w:t>§ 2 zákona č. 447/2008 Z. z. o peňažných príspevkoch na kompenzáciu ťažkého zdravotného postihnutia a o zmene a doplnení niektorých zákonov v znení zákona č. 180/2011 Z. z.</w:t>
      </w:r>
    </w:p>
    <w:p w14:paraId="63F681D4" w14:textId="25D4D093" w:rsidR="00C6046C" w:rsidRPr="00043871" w:rsidRDefault="00C6046C"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9)</w:t>
      </w:r>
      <w:r w:rsidRPr="00043871">
        <w:rPr>
          <w:rFonts w:ascii="Arial" w:hAnsi="Arial" w:cs="Arial"/>
          <w:color w:val="000000" w:themeColor="text1"/>
          <w:sz w:val="20"/>
          <w:szCs w:val="20"/>
          <w:lang w:val="sk-SK"/>
        </w:rPr>
        <w:tab/>
        <w:t>§ 7 zákona č. 578/2004 Z. z. o poskytovateľoch zdravotnej starostlivosti, zdravotníckych pracovníkoch, stavovských organizáciách v zdravotníctve a o zmene a doplnení niektorých zákonov v znení neskorších predpisov.</w:t>
      </w:r>
    </w:p>
    <w:p w14:paraId="55FACB90" w14:textId="7A494E22" w:rsidR="00C6046C" w:rsidRPr="00043871" w:rsidRDefault="00C6046C"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10)</w:t>
      </w:r>
      <w:r w:rsidRPr="00043871">
        <w:rPr>
          <w:rFonts w:ascii="Arial" w:hAnsi="Arial" w:cs="Arial"/>
          <w:color w:val="000000" w:themeColor="text1"/>
          <w:sz w:val="20"/>
          <w:szCs w:val="20"/>
          <w:lang w:val="sk-SK"/>
        </w:rPr>
        <w:tab/>
        <w:t>§ 25 až 29, § 32 až 40 a § 56 až 60 zákona č. 448/2008 Z. z. o sociálnych službách a o zmene a doplnení zákona č. 455/1991 Zb. o živnostenskom podnikaní (živnostenský zákon) v znení neskorších predpisov v znení zákona č. 50/2012 Z. z.</w:t>
      </w:r>
    </w:p>
    <w:p w14:paraId="30F08282" w14:textId="61D8C164" w:rsidR="00C6046C" w:rsidRPr="00043871" w:rsidRDefault="00C6046C"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 xml:space="preserve">11) </w:t>
      </w:r>
      <w:r w:rsidRPr="00043871">
        <w:rPr>
          <w:rFonts w:ascii="Arial" w:hAnsi="Arial" w:cs="Arial"/>
          <w:color w:val="000000" w:themeColor="text1"/>
          <w:sz w:val="20"/>
          <w:szCs w:val="20"/>
          <w:lang w:val="sk-SK"/>
        </w:rPr>
        <w:tab/>
        <w:t>§ 45 zákona č. 305/2005 Z. z. o sociálnoprávnej ochrane detí a o sociálnej kuratele a o zmene a doplnení niektorých zákonov v znení zákona č. 466/2008 Z. z.</w:t>
      </w:r>
    </w:p>
    <w:p w14:paraId="3CF19436" w14:textId="3AF0D1C7" w:rsidR="00C6046C" w:rsidRPr="00043871" w:rsidRDefault="00C6046C"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12)</w:t>
      </w:r>
      <w:r w:rsidRPr="00043871">
        <w:rPr>
          <w:rFonts w:ascii="Arial" w:hAnsi="Arial" w:cs="Arial"/>
          <w:color w:val="000000" w:themeColor="text1"/>
          <w:sz w:val="20"/>
          <w:szCs w:val="20"/>
          <w:lang w:val="sk-SK"/>
        </w:rPr>
        <w:tab/>
        <w:t>§ 27 zákona č. 245/2008 Z. z. o výchove a vzdelávaní (školský zákon) a o zmene a doplnení niektorých zákonov.</w:t>
      </w:r>
    </w:p>
    <w:p w14:paraId="43AC8773" w14:textId="47ACF73E" w:rsidR="00651305" w:rsidRPr="00043871" w:rsidRDefault="00651305"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12a)      § 112 zákona č. 245/2008 Z. z. v znení zákona č. 415/2021 Z. z.</w:t>
      </w:r>
    </w:p>
    <w:p w14:paraId="2C2F29A9" w14:textId="767DC7DE" w:rsidR="00C6046C" w:rsidRPr="00043871" w:rsidRDefault="00C6046C"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13)</w:t>
      </w:r>
      <w:r w:rsidRPr="00043871">
        <w:rPr>
          <w:rFonts w:ascii="Arial" w:hAnsi="Arial" w:cs="Arial"/>
          <w:color w:val="000000" w:themeColor="text1"/>
          <w:sz w:val="20"/>
          <w:szCs w:val="20"/>
          <w:lang w:val="sk-SK"/>
        </w:rPr>
        <w:tab/>
        <w:t>Čl. 2 ods. 1 písm. a) nariadenia Európskeho parlamentu a Rady (EÚ) č. 994/2010 z 20. októbra 2010 o opatreniach na zaistenie bezpečnosti dodávky plynu, ktorým sa zrušuje smernica Rady 2004/67/ES (Ú. v. EÚ L 295, 12. 11. 2010).</w:t>
      </w:r>
    </w:p>
    <w:p w14:paraId="3C0B182D" w14:textId="0AB7A689"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14)</w:t>
      </w:r>
      <w:r w:rsidRPr="00043871">
        <w:rPr>
          <w:rFonts w:ascii="Arial" w:hAnsi="Arial" w:cs="Arial"/>
          <w:color w:val="000000" w:themeColor="text1"/>
          <w:sz w:val="20"/>
          <w:szCs w:val="20"/>
          <w:lang w:val="sk-SK"/>
        </w:rPr>
        <w:tab/>
        <w:t>§ 3 ods. 1 písm. c) zákona č. 309/2009 Z. z. v znení neskorších predpisov.</w:t>
      </w:r>
    </w:p>
    <w:p w14:paraId="16B198CD" w14:textId="08C3A3EF" w:rsidR="00C6046C" w:rsidRPr="00043871" w:rsidRDefault="00C6046C"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14a)</w:t>
      </w:r>
      <w:r w:rsidRPr="00043871">
        <w:rPr>
          <w:rFonts w:ascii="Arial" w:hAnsi="Arial" w:cs="Arial"/>
          <w:color w:val="000000" w:themeColor="text1"/>
          <w:sz w:val="20"/>
          <w:szCs w:val="20"/>
          <w:lang w:val="sk-SK"/>
        </w:rPr>
        <w:tab/>
        <w:t>Zákon č. 315/2016 Z. z. o registri partnerov verejného sektora a o zmene a doplnení niektorých zákonov.</w:t>
      </w:r>
    </w:p>
    <w:p w14:paraId="469D839E" w14:textId="42CDA893" w:rsidR="00C6046C" w:rsidRPr="00043871" w:rsidRDefault="00C6046C"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15)</w:t>
      </w:r>
      <w:r w:rsidRPr="00043871">
        <w:rPr>
          <w:rFonts w:ascii="Arial" w:hAnsi="Arial" w:cs="Arial"/>
          <w:color w:val="000000" w:themeColor="text1"/>
          <w:sz w:val="20"/>
          <w:szCs w:val="20"/>
          <w:lang w:val="sk-SK"/>
        </w:rPr>
        <w:tab/>
        <w:t>§ 23 ods. 2 zákona č. 382/2004 Z. z. o znalcoch, tlmočníkoch a prekladateľoch a o zmene a doplnení niektorých zákonov.</w:t>
      </w:r>
    </w:p>
    <w:p w14:paraId="59E4F18F" w14:textId="5C01E7C1" w:rsidR="00C6046C" w:rsidRPr="00043871" w:rsidRDefault="00C6046C"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16)</w:t>
      </w:r>
      <w:r w:rsidRPr="00043871">
        <w:rPr>
          <w:rFonts w:ascii="Arial" w:hAnsi="Arial" w:cs="Arial"/>
          <w:color w:val="000000" w:themeColor="text1"/>
          <w:sz w:val="20"/>
          <w:szCs w:val="20"/>
          <w:lang w:val="sk-SK"/>
        </w:rPr>
        <w:tab/>
        <w:t>§ 3 a § 8 zákona č. 253/1998 Z. z. o hlásení pobytu občanov Slovenskej republiky a registri obyvateľov Slovenskej republiky v znení neskorších predpisov.</w:t>
      </w:r>
    </w:p>
    <w:p w14:paraId="3F13D623" w14:textId="77777777" w:rsidR="00C6046C" w:rsidRPr="00043871" w:rsidRDefault="00C6046C" w:rsidP="00826BDD">
      <w:pPr>
        <w:spacing w:line="276" w:lineRule="auto"/>
        <w:ind w:left="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 22 a § 42 zákona č. 404/2011 Z. z. o pobyte cudzincov a o zmene a doplnení niektorých zákonov.</w:t>
      </w:r>
    </w:p>
    <w:p w14:paraId="76293381" w14:textId="606D3EB8"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16a)</w:t>
      </w:r>
      <w:r w:rsidRPr="00043871">
        <w:rPr>
          <w:rFonts w:ascii="Arial" w:hAnsi="Arial" w:cs="Arial"/>
          <w:color w:val="000000" w:themeColor="text1"/>
          <w:sz w:val="20"/>
          <w:szCs w:val="20"/>
          <w:lang w:val="sk-SK"/>
        </w:rPr>
        <w:tab/>
        <w:t>§ 5a ods. 1 písm. h) zákona č. 309/2009 Z. z. v znení zákona č. 309/2018 Z. z.</w:t>
      </w:r>
    </w:p>
    <w:p w14:paraId="7FB45232" w14:textId="254BD7D7"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17)</w:t>
      </w:r>
      <w:r w:rsidRPr="00043871">
        <w:rPr>
          <w:rFonts w:ascii="Arial" w:hAnsi="Arial" w:cs="Arial"/>
          <w:color w:val="000000" w:themeColor="text1"/>
          <w:sz w:val="20"/>
          <w:szCs w:val="20"/>
          <w:lang w:val="sk-SK"/>
        </w:rPr>
        <w:tab/>
        <w:t>§ 25 až 28 zákona č. 250/2012 Z. z.</w:t>
      </w:r>
    </w:p>
    <w:p w14:paraId="0FA12D00" w14:textId="7CBD47E4" w:rsidR="00C6046C" w:rsidRPr="00043871" w:rsidRDefault="00C6046C"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17a)</w:t>
      </w:r>
      <w:r w:rsidRPr="00043871">
        <w:rPr>
          <w:rFonts w:ascii="Arial" w:hAnsi="Arial" w:cs="Arial"/>
          <w:color w:val="000000" w:themeColor="text1"/>
          <w:sz w:val="20"/>
          <w:szCs w:val="20"/>
          <w:lang w:val="sk-SK"/>
        </w:rPr>
        <w:tab/>
        <w:t>§ 10 ods. 4 písm. a) zákona č. 330/2007 Z. z. o registri trestov a o zmene a doplnení niektorých zákonov v znení zákona č. 91/2016 Z. z.</w:t>
      </w:r>
    </w:p>
    <w:p w14:paraId="27641DE2" w14:textId="12510F0D" w:rsidR="00C6046C" w:rsidRPr="00043871" w:rsidRDefault="00C6046C"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18)</w:t>
      </w:r>
      <w:r w:rsidRPr="00043871">
        <w:rPr>
          <w:rFonts w:ascii="Arial" w:hAnsi="Arial" w:cs="Arial"/>
          <w:color w:val="000000" w:themeColor="text1"/>
          <w:sz w:val="20"/>
          <w:szCs w:val="20"/>
          <w:lang w:val="sk-SK"/>
        </w:rPr>
        <w:tab/>
        <w:t>§ 5 zákona č. 541/2004 Z. z. o mierovom využívaní jadrovej energie (atómový zákon) a o zmene a doplnení niektorých zákonov v znení zákona č. 21/2007 Z. z.</w:t>
      </w:r>
    </w:p>
    <w:p w14:paraId="61B3AD9D" w14:textId="05CB3E0D" w:rsidR="00C6046C" w:rsidRPr="00043871" w:rsidRDefault="00C6046C"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19)</w:t>
      </w:r>
      <w:r w:rsidRPr="00043871">
        <w:rPr>
          <w:rFonts w:ascii="Arial" w:hAnsi="Arial" w:cs="Arial"/>
          <w:color w:val="000000" w:themeColor="text1"/>
          <w:sz w:val="20"/>
          <w:szCs w:val="20"/>
          <w:lang w:val="sk-SK"/>
        </w:rPr>
        <w:tab/>
        <w:t>§ 4 ods. 1 zákona č. 136/2010 Z. z. o službách na vnútornom trhu a o zmene a doplnení niektorých zákonov.</w:t>
      </w:r>
    </w:p>
    <w:p w14:paraId="4EC728A8" w14:textId="7D11487E"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20)</w:t>
      </w:r>
      <w:r w:rsidRPr="00043871">
        <w:rPr>
          <w:rFonts w:ascii="Arial" w:hAnsi="Arial" w:cs="Arial"/>
          <w:color w:val="000000" w:themeColor="text1"/>
          <w:sz w:val="20"/>
          <w:szCs w:val="20"/>
          <w:lang w:val="sk-SK"/>
        </w:rPr>
        <w:tab/>
        <w:t>§ 11 zákona č. 136/2010 Z. z.</w:t>
      </w:r>
    </w:p>
    <w:p w14:paraId="58F6A51A" w14:textId="089D6DA9" w:rsidR="00C6046C" w:rsidRPr="00043871" w:rsidRDefault="00C6046C"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lastRenderedPageBreak/>
        <w:t>21)</w:t>
      </w:r>
      <w:r w:rsidRPr="00043871">
        <w:rPr>
          <w:rFonts w:ascii="Arial" w:hAnsi="Arial" w:cs="Arial"/>
          <w:color w:val="000000" w:themeColor="text1"/>
          <w:sz w:val="20"/>
          <w:szCs w:val="20"/>
          <w:lang w:val="sk-SK"/>
        </w:rPr>
        <w:tab/>
        <w:t>Napríklad zákon č. 281/1997 Z. z. o vojenských obvodoch a zákon, ktorým sa mení zákon Národnej rady Slovenskej republiky č. 222/1996 Z. z. o organizácii miestnej štátnej správy a o zmene a doplnení niektorých zákonov v znení neskorších predpisov v znení neskorších predpisov, zákon č. 319/2002 Z. z. o obrane Slovenskej republiky v znení neskorších predpisov.</w:t>
      </w:r>
    </w:p>
    <w:p w14:paraId="7D13233E" w14:textId="4269A10D"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22)</w:t>
      </w:r>
      <w:r w:rsidRPr="00043871">
        <w:rPr>
          <w:rFonts w:ascii="Arial" w:hAnsi="Arial" w:cs="Arial"/>
          <w:color w:val="000000" w:themeColor="text1"/>
          <w:sz w:val="20"/>
          <w:szCs w:val="20"/>
          <w:lang w:val="sk-SK"/>
        </w:rPr>
        <w:tab/>
        <w:t>§ 4 ods. 1 zákona č. 351/2011 Z. z. o elektronických komunikáciách.</w:t>
      </w:r>
    </w:p>
    <w:p w14:paraId="33126EA2" w14:textId="7F441341"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23)</w:t>
      </w:r>
      <w:r w:rsidRPr="00043871">
        <w:rPr>
          <w:rFonts w:ascii="Arial" w:hAnsi="Arial" w:cs="Arial"/>
          <w:color w:val="000000" w:themeColor="text1"/>
          <w:sz w:val="20"/>
          <w:szCs w:val="20"/>
          <w:lang w:val="sk-SK"/>
        </w:rPr>
        <w:tab/>
        <w:t>§ 4 ods. 4 zákona č. 351/2011 Z. z.</w:t>
      </w:r>
    </w:p>
    <w:p w14:paraId="3D1BA3A0" w14:textId="3E30DA8D" w:rsidR="00C6046C" w:rsidRPr="00043871" w:rsidRDefault="00C6046C"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24)</w:t>
      </w:r>
      <w:r w:rsidRPr="00043871">
        <w:rPr>
          <w:rFonts w:ascii="Arial" w:hAnsi="Arial" w:cs="Arial"/>
          <w:color w:val="000000" w:themeColor="text1"/>
          <w:sz w:val="20"/>
          <w:szCs w:val="20"/>
          <w:lang w:val="sk-SK"/>
        </w:rPr>
        <w:tab/>
        <w:t>§ 6 ods. 1 písm. b) siedmy bod zákona Národnej rady Slovenskej republiky č. 162/1995 Z. z. o katastri nehnuteľností a o zápise vlastníckych a iných práv k nehnuteľnostiam (katastrálny zákon) v znení neskorších predpisov.</w:t>
      </w:r>
    </w:p>
    <w:p w14:paraId="3335B10C" w14:textId="05D162A2"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26)</w:t>
      </w:r>
      <w:r w:rsidRPr="00043871">
        <w:rPr>
          <w:rFonts w:ascii="Arial" w:hAnsi="Arial" w:cs="Arial"/>
          <w:color w:val="000000" w:themeColor="text1"/>
          <w:sz w:val="20"/>
          <w:szCs w:val="20"/>
          <w:lang w:val="sk-SK"/>
        </w:rPr>
        <w:tab/>
        <w:t>§ 151n až 151p Občianskeho zákonníka v znení neskorších predpisov.</w:t>
      </w:r>
    </w:p>
    <w:p w14:paraId="7FE90AD9" w14:textId="7C661973" w:rsidR="00C6046C" w:rsidRPr="00043871" w:rsidRDefault="00C6046C"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27)</w:t>
      </w:r>
      <w:r w:rsidRPr="00043871">
        <w:rPr>
          <w:rFonts w:ascii="Arial" w:hAnsi="Arial" w:cs="Arial"/>
          <w:color w:val="000000" w:themeColor="text1"/>
          <w:sz w:val="20"/>
          <w:szCs w:val="20"/>
          <w:lang w:val="sk-SK"/>
        </w:rPr>
        <w:tab/>
        <w:t>§ 34 a 35 zákona Národnej rady Slovenskej republiky č. 162/1995 Z. z. v znení neskorších predpisov.</w:t>
      </w:r>
    </w:p>
    <w:p w14:paraId="36725A1B" w14:textId="6FA18D66" w:rsidR="00117347" w:rsidRPr="00043871" w:rsidRDefault="00C6046C" w:rsidP="00117347">
      <w:pPr>
        <w:spacing w:line="240" w:lineRule="auto"/>
        <w:ind w:left="709" w:hanging="709"/>
        <w:jc w:val="both"/>
        <w:rPr>
          <w:rFonts w:ascii="Arial" w:hAnsi="Arial" w:cs="Arial"/>
          <w:color w:val="000000" w:themeColor="text1"/>
          <w:sz w:val="20"/>
          <w:szCs w:val="20"/>
          <w:lang w:val="sk-SK"/>
        </w:rPr>
      </w:pPr>
      <w:r w:rsidRPr="00043871">
        <w:rPr>
          <w:rFonts w:ascii="Arial" w:hAnsi="Arial" w:cs="Arial"/>
          <w:color w:val="000000" w:themeColor="text1"/>
          <w:sz w:val="20"/>
          <w:szCs w:val="20"/>
          <w:lang w:val="sk-SK"/>
        </w:rPr>
        <w:t>28)</w:t>
      </w:r>
      <w:r w:rsidR="00117347" w:rsidRPr="00043871">
        <w:rPr>
          <w:rFonts w:ascii="Arial" w:hAnsi="Arial" w:cs="Arial"/>
          <w:color w:val="000000" w:themeColor="text1"/>
          <w:sz w:val="20"/>
          <w:szCs w:val="20"/>
          <w:lang w:val="sk-SK"/>
        </w:rPr>
        <w:t xml:space="preserve">      Nariadenie Európskeho parlamentu a Rady (ES) č. 715/2009 z 13. júla 2009 o podmienkach prístupu do prepravných sietí pre zemný plyn, ktorým sa zrušuje nariadenie (ES) č. 1775/2005 (Ú. v. EÚ L 211, 14. 8. 2009) v platnom znení.</w:t>
      </w:r>
    </w:p>
    <w:p w14:paraId="4F9A8E16" w14:textId="77777777" w:rsidR="00117347" w:rsidRPr="00043871" w:rsidRDefault="00117347" w:rsidP="00117347">
      <w:pPr>
        <w:spacing w:line="276" w:lineRule="auto"/>
        <w:ind w:left="709"/>
        <w:rPr>
          <w:rFonts w:ascii="Arial" w:hAnsi="Arial" w:cs="Arial"/>
          <w:color w:val="000000" w:themeColor="text1"/>
          <w:sz w:val="20"/>
          <w:szCs w:val="20"/>
          <w:lang w:val="sk-SK"/>
        </w:rPr>
      </w:pPr>
      <w:r w:rsidRPr="00043871">
        <w:rPr>
          <w:rFonts w:ascii="Arial" w:hAnsi="Arial" w:cs="Arial"/>
          <w:color w:val="000000" w:themeColor="text1"/>
          <w:sz w:val="20"/>
          <w:szCs w:val="20"/>
          <w:lang w:val="sk-SK"/>
        </w:rPr>
        <w:t>Nariadenie (EÚ) 2019/943.</w:t>
      </w:r>
    </w:p>
    <w:p w14:paraId="41C9B4CC" w14:textId="1EBD9BD9" w:rsidR="00340A1E" w:rsidRPr="00043871" w:rsidRDefault="00340A1E" w:rsidP="00117347">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28a)</w:t>
      </w:r>
      <w:r w:rsidRPr="00043871">
        <w:rPr>
          <w:rFonts w:ascii="Arial" w:hAnsi="Arial" w:cs="Arial"/>
          <w:color w:val="000000" w:themeColor="text1"/>
          <w:sz w:val="20"/>
          <w:szCs w:val="20"/>
          <w:lang w:val="sk-SK"/>
        </w:rPr>
        <w:tab/>
        <w:t xml:space="preserve">Čl. 2 ods. 2 </w:t>
      </w:r>
      <w:r w:rsidR="00C30C90" w:rsidRPr="00043871">
        <w:rPr>
          <w:rFonts w:ascii="Arial" w:hAnsi="Arial" w:cs="Arial"/>
          <w:color w:val="000000" w:themeColor="text1"/>
          <w:sz w:val="20"/>
          <w:szCs w:val="20"/>
          <w:lang w:val="sk-SK"/>
        </w:rPr>
        <w:t>p</w:t>
      </w:r>
      <w:r w:rsidRPr="00043871">
        <w:rPr>
          <w:rFonts w:ascii="Arial" w:hAnsi="Arial" w:cs="Arial"/>
          <w:color w:val="000000" w:themeColor="text1"/>
          <w:sz w:val="20"/>
          <w:szCs w:val="20"/>
          <w:lang w:val="sk-SK"/>
        </w:rPr>
        <w:t>rílohy I</w:t>
      </w:r>
      <w:r w:rsidR="005D1E30" w:rsidRPr="00043871">
        <w:rPr>
          <w:rFonts w:ascii="Arial" w:hAnsi="Arial" w:cs="Arial"/>
          <w:color w:val="000000" w:themeColor="text1"/>
          <w:sz w:val="20"/>
          <w:szCs w:val="20"/>
          <w:lang w:val="sk-SK"/>
        </w:rPr>
        <w:t xml:space="preserve"> k </w:t>
      </w:r>
      <w:r w:rsidRPr="00043871">
        <w:rPr>
          <w:rFonts w:ascii="Arial" w:hAnsi="Arial" w:cs="Arial"/>
          <w:color w:val="000000" w:themeColor="text1"/>
          <w:sz w:val="20"/>
          <w:szCs w:val="20"/>
          <w:lang w:val="sk-SK"/>
        </w:rPr>
        <w:t>nariadeni</w:t>
      </w:r>
      <w:r w:rsidR="005D1E30" w:rsidRPr="00043871">
        <w:rPr>
          <w:rFonts w:ascii="Arial" w:hAnsi="Arial" w:cs="Arial"/>
          <w:color w:val="000000" w:themeColor="text1"/>
          <w:sz w:val="20"/>
          <w:szCs w:val="20"/>
          <w:lang w:val="sk-SK"/>
        </w:rPr>
        <w:t>u</w:t>
      </w:r>
      <w:r w:rsidRPr="00043871">
        <w:rPr>
          <w:rFonts w:ascii="Arial" w:hAnsi="Arial" w:cs="Arial"/>
          <w:color w:val="000000" w:themeColor="text1"/>
          <w:sz w:val="20"/>
          <w:szCs w:val="20"/>
          <w:lang w:val="sk-SK"/>
        </w:rPr>
        <w:t xml:space="preserve"> Komisie (EÚ) č. 651/2014 zo 17. júna 2014 o vyhlásení určitých kategórií pomoci za zlučiteľné s vnútorným trhom podľa článkov 107 a 108 zmluvy (Ú. v. EÚ L 187, 26. 6. 2014)</w:t>
      </w:r>
      <w:r w:rsidR="00C30C90" w:rsidRPr="00043871">
        <w:rPr>
          <w:rFonts w:ascii="Arial" w:hAnsi="Arial" w:cs="Arial"/>
          <w:color w:val="000000" w:themeColor="text1"/>
          <w:sz w:val="20"/>
          <w:szCs w:val="20"/>
          <w:lang w:val="sk-SK"/>
        </w:rPr>
        <w:t xml:space="preserve"> v platnom znení</w:t>
      </w:r>
      <w:r w:rsidRPr="00043871">
        <w:rPr>
          <w:rFonts w:ascii="Arial" w:hAnsi="Arial" w:cs="Arial"/>
          <w:color w:val="000000" w:themeColor="text1"/>
          <w:sz w:val="20"/>
          <w:szCs w:val="20"/>
          <w:lang w:val="sk-SK"/>
        </w:rPr>
        <w:t>.</w:t>
      </w:r>
    </w:p>
    <w:p w14:paraId="109044ED" w14:textId="1CC54CF9" w:rsidR="004B6364" w:rsidRPr="00043871" w:rsidRDefault="004B6364"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28b)</w:t>
      </w:r>
      <w:r w:rsidRPr="00043871">
        <w:rPr>
          <w:rFonts w:ascii="Arial" w:hAnsi="Arial" w:cs="Arial"/>
          <w:color w:val="000000" w:themeColor="text1"/>
          <w:sz w:val="20"/>
          <w:szCs w:val="20"/>
          <w:lang w:val="sk-SK"/>
        </w:rPr>
        <w:tab/>
        <w:t xml:space="preserve">Čl. 2 ods. 1 </w:t>
      </w:r>
      <w:r w:rsidR="00C30C90" w:rsidRPr="00043871">
        <w:rPr>
          <w:rFonts w:ascii="Arial" w:hAnsi="Arial" w:cs="Arial"/>
          <w:color w:val="000000" w:themeColor="text1"/>
          <w:sz w:val="20"/>
          <w:szCs w:val="20"/>
          <w:lang w:val="sk-SK"/>
        </w:rPr>
        <w:t>p</w:t>
      </w:r>
      <w:r w:rsidRPr="00043871">
        <w:rPr>
          <w:rFonts w:ascii="Arial" w:hAnsi="Arial" w:cs="Arial"/>
          <w:color w:val="000000" w:themeColor="text1"/>
          <w:sz w:val="20"/>
          <w:szCs w:val="20"/>
          <w:lang w:val="sk-SK"/>
        </w:rPr>
        <w:t>rílohy I</w:t>
      </w:r>
      <w:r w:rsidR="008B0EDD" w:rsidRPr="00043871">
        <w:rPr>
          <w:rFonts w:ascii="Arial" w:hAnsi="Arial" w:cs="Arial"/>
          <w:color w:val="000000" w:themeColor="text1"/>
          <w:sz w:val="20"/>
          <w:szCs w:val="20"/>
          <w:lang w:val="sk-SK"/>
        </w:rPr>
        <w:t xml:space="preserve"> k </w:t>
      </w:r>
      <w:r w:rsidRPr="00043871">
        <w:rPr>
          <w:rFonts w:ascii="Arial" w:hAnsi="Arial" w:cs="Arial"/>
          <w:color w:val="000000" w:themeColor="text1"/>
          <w:sz w:val="20"/>
          <w:szCs w:val="20"/>
          <w:lang w:val="sk-SK"/>
        </w:rPr>
        <w:t>nariadeni</w:t>
      </w:r>
      <w:r w:rsidR="008B0EDD" w:rsidRPr="00043871">
        <w:rPr>
          <w:rFonts w:ascii="Arial" w:hAnsi="Arial" w:cs="Arial"/>
          <w:color w:val="000000" w:themeColor="text1"/>
          <w:sz w:val="20"/>
          <w:szCs w:val="20"/>
          <w:lang w:val="sk-SK"/>
        </w:rPr>
        <w:t>u</w:t>
      </w:r>
      <w:r w:rsidRPr="00043871">
        <w:rPr>
          <w:rFonts w:ascii="Arial" w:hAnsi="Arial" w:cs="Arial"/>
          <w:color w:val="000000" w:themeColor="text1"/>
          <w:sz w:val="20"/>
          <w:szCs w:val="20"/>
          <w:lang w:val="sk-SK"/>
        </w:rPr>
        <w:t xml:space="preserve"> (EÚ) č. 651/2014</w:t>
      </w:r>
      <w:r w:rsidR="00220F10" w:rsidRPr="00043871">
        <w:rPr>
          <w:rFonts w:ascii="Arial" w:hAnsi="Arial" w:cs="Arial"/>
          <w:color w:val="000000" w:themeColor="text1"/>
          <w:sz w:val="20"/>
          <w:szCs w:val="20"/>
          <w:lang w:val="sk-SK"/>
        </w:rPr>
        <w:t xml:space="preserve"> v platnom znení</w:t>
      </w:r>
      <w:r w:rsidRPr="00043871">
        <w:rPr>
          <w:rFonts w:ascii="Arial" w:hAnsi="Arial" w:cs="Arial"/>
          <w:color w:val="000000" w:themeColor="text1"/>
          <w:sz w:val="20"/>
          <w:szCs w:val="20"/>
          <w:lang w:val="sk-SK"/>
        </w:rPr>
        <w:t>.</w:t>
      </w:r>
    </w:p>
    <w:p w14:paraId="65961AFE" w14:textId="69F3BC3C" w:rsidR="008A47C0" w:rsidRPr="00043871" w:rsidRDefault="008A47C0"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28c)</w:t>
      </w:r>
      <w:r w:rsidRPr="00043871">
        <w:rPr>
          <w:rFonts w:ascii="Arial" w:hAnsi="Arial" w:cs="Arial"/>
          <w:color w:val="000000" w:themeColor="text1"/>
          <w:sz w:val="20"/>
          <w:szCs w:val="20"/>
          <w:lang w:val="sk-SK"/>
        </w:rPr>
        <w:tab/>
      </w:r>
      <w:r w:rsidR="00374A54" w:rsidRPr="00043871">
        <w:rPr>
          <w:rFonts w:ascii="Arial" w:hAnsi="Arial" w:cs="Arial"/>
          <w:color w:val="000000" w:themeColor="text1"/>
          <w:sz w:val="20"/>
          <w:szCs w:val="20"/>
          <w:lang w:val="sk-SK"/>
        </w:rPr>
        <w:t>Napr</w:t>
      </w:r>
      <w:r w:rsidR="00D73B51" w:rsidRPr="00043871">
        <w:rPr>
          <w:rFonts w:ascii="Arial" w:hAnsi="Arial" w:cs="Arial"/>
          <w:color w:val="000000" w:themeColor="text1"/>
          <w:sz w:val="20"/>
          <w:szCs w:val="20"/>
          <w:lang w:val="sk-SK"/>
        </w:rPr>
        <w:t>íklad</w:t>
      </w:r>
      <w:r w:rsidR="00374A54" w:rsidRPr="00043871">
        <w:rPr>
          <w:rFonts w:ascii="Arial" w:hAnsi="Arial" w:cs="Arial"/>
          <w:color w:val="000000" w:themeColor="text1"/>
          <w:sz w:val="20"/>
          <w:szCs w:val="20"/>
          <w:lang w:val="sk-SK"/>
        </w:rPr>
        <w:t xml:space="preserve"> zákon č. 213/1997 Z. z. o neziskových organizáciách poskytujúcich všeobecne prospešné služby</w:t>
      </w:r>
      <w:r w:rsidR="009F2314" w:rsidRPr="00043871">
        <w:rPr>
          <w:rFonts w:ascii="Arial" w:hAnsi="Arial" w:cs="Arial"/>
          <w:color w:val="000000" w:themeColor="text1"/>
          <w:sz w:val="20"/>
          <w:szCs w:val="20"/>
          <w:lang w:val="sk-SK"/>
        </w:rPr>
        <w:t xml:space="preserve"> v znení neskorších predpisov</w:t>
      </w:r>
      <w:r w:rsidR="00374A54" w:rsidRPr="00043871">
        <w:rPr>
          <w:rFonts w:ascii="Arial" w:hAnsi="Arial" w:cs="Arial"/>
          <w:color w:val="000000" w:themeColor="text1"/>
          <w:sz w:val="20"/>
          <w:szCs w:val="20"/>
          <w:lang w:val="sk-SK"/>
        </w:rPr>
        <w:t>.</w:t>
      </w:r>
    </w:p>
    <w:p w14:paraId="413341B4" w14:textId="62C309F8"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29)</w:t>
      </w:r>
      <w:r w:rsidRPr="00043871">
        <w:rPr>
          <w:rFonts w:ascii="Arial" w:hAnsi="Arial" w:cs="Arial"/>
          <w:color w:val="000000" w:themeColor="text1"/>
          <w:sz w:val="20"/>
          <w:szCs w:val="20"/>
          <w:lang w:val="sk-SK"/>
        </w:rPr>
        <w:tab/>
        <w:t xml:space="preserve">§ 9a zákona č. 309/2009 Z. z. v znení </w:t>
      </w:r>
      <w:r w:rsidR="00E8122F" w:rsidRPr="00043871">
        <w:rPr>
          <w:rFonts w:ascii="Arial" w:hAnsi="Arial" w:cs="Arial"/>
          <w:color w:val="000000" w:themeColor="text1"/>
          <w:sz w:val="20"/>
          <w:szCs w:val="20"/>
          <w:lang w:val="sk-SK"/>
        </w:rPr>
        <w:t>neskorších predpisov</w:t>
      </w:r>
      <w:r w:rsidRPr="00043871">
        <w:rPr>
          <w:rFonts w:ascii="Arial" w:hAnsi="Arial" w:cs="Arial"/>
          <w:color w:val="000000" w:themeColor="text1"/>
          <w:sz w:val="20"/>
          <w:szCs w:val="20"/>
          <w:lang w:val="sk-SK"/>
        </w:rPr>
        <w:t>.</w:t>
      </w:r>
    </w:p>
    <w:p w14:paraId="686DE0DD" w14:textId="4A2B1A4F" w:rsidR="00C6046C" w:rsidRPr="00043871" w:rsidRDefault="00C6046C"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30)</w:t>
      </w:r>
      <w:r w:rsidRPr="00043871">
        <w:rPr>
          <w:rFonts w:ascii="Arial" w:hAnsi="Arial" w:cs="Arial"/>
          <w:color w:val="000000" w:themeColor="text1"/>
          <w:sz w:val="20"/>
          <w:szCs w:val="20"/>
          <w:lang w:val="sk-SK"/>
        </w:rPr>
        <w:tab/>
        <w:t>§ 2 písm. e) zákona č. 572/2004 Z. z. o obchodovaní s emisnými kvótami a o zmene a doplnení niektorých zákonov v znení neskorších predpisov.</w:t>
      </w:r>
    </w:p>
    <w:p w14:paraId="0CB7B897" w14:textId="46D6C400"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30a)</w:t>
      </w:r>
      <w:r w:rsidRPr="00043871">
        <w:rPr>
          <w:rFonts w:ascii="Arial" w:hAnsi="Arial" w:cs="Arial"/>
          <w:color w:val="000000" w:themeColor="text1"/>
          <w:sz w:val="20"/>
          <w:szCs w:val="20"/>
          <w:lang w:val="sk-SK"/>
        </w:rPr>
        <w:tab/>
        <w:t>§ 14 ods. 2 zákona č. 309/2009 Z. z. v znení zákona č. 321/2014 Z. z.</w:t>
      </w:r>
    </w:p>
    <w:p w14:paraId="1D4D813E" w14:textId="3C1D59FD" w:rsidR="00C6046C" w:rsidRPr="00043871" w:rsidRDefault="00C6046C"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30b)</w:t>
      </w:r>
      <w:r w:rsidRPr="00043871">
        <w:rPr>
          <w:rFonts w:ascii="Arial" w:hAnsi="Arial" w:cs="Arial"/>
          <w:color w:val="000000" w:themeColor="text1"/>
          <w:sz w:val="20"/>
          <w:szCs w:val="20"/>
          <w:lang w:val="sk-SK"/>
        </w:rPr>
        <w:tab/>
        <w:t>§ 6 ods. 1 zákona č. 321/2014 Z. z. o energetickej efektívnosti a o zmene a doplnení niektorých zákonov.</w:t>
      </w:r>
    </w:p>
    <w:p w14:paraId="3050CF9A" w14:textId="57625296"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31)</w:t>
      </w:r>
      <w:r w:rsidRPr="00043871">
        <w:rPr>
          <w:rFonts w:ascii="Arial" w:hAnsi="Arial" w:cs="Arial"/>
          <w:color w:val="000000" w:themeColor="text1"/>
          <w:sz w:val="20"/>
          <w:szCs w:val="20"/>
          <w:lang w:val="sk-SK"/>
        </w:rPr>
        <w:tab/>
        <w:t>§ 12 a 13 zákona č. 657/2004 Z. z. o tepelnej energetike v znení neskorších predpisov.</w:t>
      </w:r>
    </w:p>
    <w:p w14:paraId="686D3E5A" w14:textId="77777777" w:rsidR="00904BAB" w:rsidRPr="00043871" w:rsidRDefault="00904BAB" w:rsidP="00904BAB">
      <w:pPr>
        <w:pStyle w:val="Odsekzoznamu"/>
        <w:ind w:left="0"/>
        <w:jc w:val="both"/>
        <w:rPr>
          <w:rFonts w:ascii="Arial" w:hAnsi="Arial" w:cs="Arial"/>
          <w:color w:val="000000" w:themeColor="text1"/>
          <w:sz w:val="20"/>
          <w:szCs w:val="20"/>
          <w:lang w:val="sk-SK"/>
        </w:rPr>
      </w:pPr>
      <w:r w:rsidRPr="00043871">
        <w:rPr>
          <w:rFonts w:ascii="Arial" w:hAnsi="Arial" w:cs="Arial"/>
          <w:color w:val="000000" w:themeColor="text1"/>
          <w:sz w:val="20"/>
          <w:szCs w:val="20"/>
          <w:lang w:val="sk-SK"/>
        </w:rPr>
        <w:t>31a)</w:t>
      </w:r>
      <w:r w:rsidRPr="00043871">
        <w:rPr>
          <w:rFonts w:ascii="Arial" w:hAnsi="Arial" w:cs="Arial"/>
          <w:color w:val="000000" w:themeColor="text1"/>
          <w:sz w:val="20"/>
          <w:szCs w:val="20"/>
          <w:lang w:val="sk-SK"/>
        </w:rPr>
        <w:tab/>
        <w:t>Čl. 2 ods. 25 nariadenia (EÚ) 2019/943.</w:t>
      </w:r>
    </w:p>
    <w:p w14:paraId="5491DD5D" w14:textId="7230D320"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32)</w:t>
      </w:r>
      <w:r w:rsidRPr="00043871">
        <w:rPr>
          <w:rFonts w:ascii="Arial" w:hAnsi="Arial" w:cs="Arial"/>
          <w:color w:val="000000" w:themeColor="text1"/>
          <w:sz w:val="20"/>
          <w:szCs w:val="20"/>
          <w:lang w:val="sk-SK"/>
        </w:rPr>
        <w:tab/>
        <w:t>§ 9 ods. 1 písm. b) tretí bod, § 10 písm. k) a § 16 ods. 1 zákona č. 250/2012 Z. z.</w:t>
      </w:r>
    </w:p>
    <w:p w14:paraId="509B3310" w14:textId="2B4D0B6E" w:rsidR="006E4E2A" w:rsidRPr="00043871" w:rsidRDefault="006E4E2A"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32a)</w:t>
      </w:r>
      <w:r w:rsidRPr="00043871">
        <w:rPr>
          <w:rFonts w:ascii="Arial" w:hAnsi="Arial" w:cs="Arial"/>
          <w:color w:val="000000" w:themeColor="text1"/>
          <w:sz w:val="20"/>
          <w:szCs w:val="20"/>
          <w:lang w:val="sk-SK"/>
        </w:rPr>
        <w:tab/>
        <w:t>Napríklad zákon č. 309/2009 Z. z. v znení neskorších predpisov</w:t>
      </w:r>
      <w:r w:rsidR="00A977BD" w:rsidRPr="00043871">
        <w:rPr>
          <w:rFonts w:ascii="Arial" w:hAnsi="Arial" w:cs="Arial"/>
          <w:color w:val="000000" w:themeColor="text1"/>
          <w:sz w:val="20"/>
          <w:szCs w:val="20"/>
          <w:lang w:val="sk-SK"/>
        </w:rPr>
        <w:t>,</w:t>
      </w:r>
      <w:r w:rsidRPr="00043871">
        <w:rPr>
          <w:rFonts w:ascii="Arial" w:hAnsi="Arial" w:cs="Arial"/>
          <w:color w:val="000000" w:themeColor="text1"/>
          <w:sz w:val="20"/>
          <w:szCs w:val="20"/>
          <w:lang w:val="sk-SK"/>
        </w:rPr>
        <w:t xml:space="preserve"> vyhláška </w:t>
      </w:r>
      <w:r w:rsidR="00A977BD" w:rsidRPr="00043871">
        <w:rPr>
          <w:rFonts w:ascii="Arial" w:hAnsi="Arial" w:cs="Arial"/>
          <w:color w:val="000000" w:themeColor="text1"/>
          <w:sz w:val="20"/>
          <w:szCs w:val="20"/>
          <w:lang w:val="sk-SK"/>
        </w:rPr>
        <w:t xml:space="preserve">Úradu pre reguláciu sieťových odvetví </w:t>
      </w:r>
      <w:r w:rsidRPr="00043871">
        <w:rPr>
          <w:rFonts w:ascii="Arial" w:hAnsi="Arial" w:cs="Arial"/>
          <w:color w:val="000000" w:themeColor="text1"/>
          <w:sz w:val="20"/>
          <w:szCs w:val="20"/>
          <w:lang w:val="sk-SK"/>
        </w:rPr>
        <w:t>č. 24/2013 Z. z., ktorou sa ustanovujú pravidlá pre fungovanie vnútorného trhu s elektrinou a pravidlá pre fungovanie vnútorného trhu s plynom v znení neskorších predpisov.</w:t>
      </w:r>
    </w:p>
    <w:p w14:paraId="6A5C33A7" w14:textId="249D9DDB"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33)</w:t>
      </w:r>
      <w:r w:rsidRPr="00043871">
        <w:rPr>
          <w:rFonts w:ascii="Arial" w:hAnsi="Arial" w:cs="Arial"/>
          <w:color w:val="000000" w:themeColor="text1"/>
          <w:sz w:val="20"/>
          <w:szCs w:val="20"/>
          <w:lang w:val="sk-SK"/>
        </w:rPr>
        <w:tab/>
        <w:t>Zákon č. 431/2002 Z. z. o účtovníctve v znení neskorších predpisov.</w:t>
      </w:r>
    </w:p>
    <w:p w14:paraId="3BD10DFF" w14:textId="6F62531F" w:rsidR="00C6046C" w:rsidRPr="00043871" w:rsidRDefault="00C6046C"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34)</w:t>
      </w:r>
      <w:r w:rsidRPr="00043871">
        <w:rPr>
          <w:rFonts w:ascii="Arial" w:hAnsi="Arial" w:cs="Arial"/>
          <w:color w:val="000000" w:themeColor="text1"/>
          <w:sz w:val="20"/>
          <w:szCs w:val="20"/>
          <w:lang w:val="sk-SK"/>
        </w:rPr>
        <w:tab/>
        <w:t>Zákon č. 250/2007 Z. z. o ochrane spotrebiteľa a o zmene zákona Slovenskej národnej rady č. 372/1990 Zb. o priestupkoch v znení neskorších predpisov.</w:t>
      </w:r>
    </w:p>
    <w:p w14:paraId="5E12D0AB" w14:textId="4531D5A0" w:rsidR="00C6046C" w:rsidRPr="00043871" w:rsidRDefault="00C6046C" w:rsidP="00826BDD">
      <w:pPr>
        <w:spacing w:line="276" w:lineRule="auto"/>
        <w:ind w:left="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 52 až 54</w:t>
      </w:r>
      <w:r w:rsidR="00FD652A" w:rsidRPr="00043871">
        <w:rPr>
          <w:rFonts w:ascii="Arial" w:hAnsi="Arial" w:cs="Arial"/>
          <w:color w:val="000000" w:themeColor="text1"/>
          <w:sz w:val="20"/>
          <w:szCs w:val="20"/>
          <w:lang w:val="sk-SK"/>
        </w:rPr>
        <w:t>a</w:t>
      </w:r>
      <w:r w:rsidRPr="00043871">
        <w:rPr>
          <w:rFonts w:ascii="Arial" w:hAnsi="Arial" w:cs="Arial"/>
          <w:color w:val="000000" w:themeColor="text1"/>
          <w:sz w:val="20"/>
          <w:szCs w:val="20"/>
          <w:lang w:val="sk-SK"/>
        </w:rPr>
        <w:t xml:space="preserve"> Občianskeho zákonníka.</w:t>
      </w:r>
    </w:p>
    <w:p w14:paraId="3BBC74BF" w14:textId="2102F41E" w:rsidR="00E57FAD" w:rsidRPr="00043871" w:rsidRDefault="00E57FAD"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lastRenderedPageBreak/>
        <w:t>34aa)</w:t>
      </w:r>
      <w:r w:rsidRPr="00043871">
        <w:rPr>
          <w:rFonts w:ascii="Arial" w:hAnsi="Arial" w:cs="Arial"/>
          <w:color w:val="000000" w:themeColor="text1"/>
          <w:sz w:val="20"/>
          <w:szCs w:val="20"/>
          <w:lang w:val="sk-SK"/>
        </w:rPr>
        <w:tab/>
        <w:t xml:space="preserve">§ 4 vyhlášky </w:t>
      </w:r>
      <w:r w:rsidR="006532CC" w:rsidRPr="00043871">
        <w:rPr>
          <w:rFonts w:ascii="Arial" w:hAnsi="Arial" w:cs="Arial"/>
          <w:color w:val="000000" w:themeColor="text1"/>
          <w:sz w:val="20"/>
          <w:szCs w:val="20"/>
          <w:lang w:val="sk-SK"/>
        </w:rPr>
        <w:t xml:space="preserve">Úradu pre reguláciu sieťových odvetví č. </w:t>
      </w:r>
      <w:r w:rsidRPr="00043871">
        <w:rPr>
          <w:rFonts w:ascii="Arial" w:hAnsi="Arial" w:cs="Arial"/>
          <w:color w:val="000000" w:themeColor="text1"/>
          <w:sz w:val="20"/>
          <w:szCs w:val="20"/>
          <w:lang w:val="sk-SK"/>
        </w:rPr>
        <w:t>236/2016 Z. z.</w:t>
      </w:r>
      <w:r w:rsidR="00974519" w:rsidRPr="00043871">
        <w:rPr>
          <w:rFonts w:ascii="Arial" w:hAnsi="Arial" w:cs="Arial"/>
          <w:color w:val="000000" w:themeColor="text1"/>
          <w:sz w:val="20"/>
          <w:szCs w:val="20"/>
          <w:lang w:val="sk-SK"/>
        </w:rPr>
        <w:t>, ktorou sa ustanovujú štandardy kvality prenosu elektriny, distribúcie elektriny a dodávky elektriny.</w:t>
      </w:r>
    </w:p>
    <w:p w14:paraId="63EEC95A" w14:textId="598E8DA5" w:rsidR="00EC2643" w:rsidRPr="00043871" w:rsidRDefault="00EC2643"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34ab)</w:t>
      </w:r>
      <w:r w:rsidRPr="00043871">
        <w:rPr>
          <w:rFonts w:ascii="Arial" w:hAnsi="Arial" w:cs="Arial"/>
          <w:color w:val="000000" w:themeColor="text1"/>
          <w:sz w:val="20"/>
          <w:szCs w:val="20"/>
          <w:lang w:val="sk-SK"/>
        </w:rPr>
        <w:tab/>
        <w:t>Vyhláška Úradu pre reguláciu sieťových odvetví č. 236/2016 Z. z., ktorou sa ustanovujú štandardy kvality prenosu elektriny, distribúcie elektriny a dodávky elektriny.</w:t>
      </w:r>
    </w:p>
    <w:p w14:paraId="1FC1852B" w14:textId="38328FC8" w:rsidR="00C6046C" w:rsidRPr="00043871" w:rsidRDefault="00C6046C"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34a)</w:t>
      </w:r>
      <w:r w:rsidRPr="00043871">
        <w:rPr>
          <w:rFonts w:ascii="Arial" w:hAnsi="Arial" w:cs="Arial"/>
          <w:color w:val="000000" w:themeColor="text1"/>
          <w:sz w:val="20"/>
          <w:szCs w:val="20"/>
          <w:lang w:val="sk-SK"/>
        </w:rPr>
        <w:tab/>
        <w:t>§ 2 ods. 6 zákona č. 102/2014 Z. z. o ochrane spotrebiteľa pri predaji tovaru alebo poskytovaní služieb na základe zmluvy uzavretej na diaľku alebo zmluvy uzavretej mimo prevádzkových priestorov predávajúceho a o zmene a doplnení niektorých zákonov.</w:t>
      </w:r>
    </w:p>
    <w:p w14:paraId="4A68D0BD" w14:textId="77777777" w:rsidR="00B95057" w:rsidRPr="00043871" w:rsidRDefault="00C6046C"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35)</w:t>
      </w:r>
      <w:r w:rsidRPr="00043871">
        <w:rPr>
          <w:rFonts w:ascii="Arial" w:hAnsi="Arial" w:cs="Arial"/>
          <w:color w:val="000000" w:themeColor="text1"/>
          <w:sz w:val="20"/>
          <w:szCs w:val="20"/>
          <w:lang w:val="sk-SK"/>
        </w:rPr>
        <w:tab/>
      </w:r>
      <w:r w:rsidR="008E089C" w:rsidRPr="00043871">
        <w:rPr>
          <w:rFonts w:ascii="Arial" w:hAnsi="Arial" w:cs="Arial"/>
          <w:color w:val="000000" w:themeColor="text1"/>
          <w:sz w:val="20"/>
          <w:szCs w:val="20"/>
          <w:lang w:val="sk-SK"/>
        </w:rPr>
        <w:t>Nariadenie vlády Slovenskej republiky č. 22/2019 Z. z., ktorým sa ustanovuje výška povinného príspevku a povinnej platby a podrobnosti o spôsobe výberu a platenia povinného príspevku a povinnej platby na účet Národného jadrového fondu.</w:t>
      </w:r>
    </w:p>
    <w:p w14:paraId="2B85E3FD" w14:textId="5568A287" w:rsidR="00C6046C" w:rsidRPr="00043871" w:rsidRDefault="00C6046C"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36)</w:t>
      </w:r>
      <w:r w:rsidRPr="00043871">
        <w:rPr>
          <w:rFonts w:ascii="Arial" w:hAnsi="Arial" w:cs="Arial"/>
          <w:color w:val="000000" w:themeColor="text1"/>
          <w:sz w:val="20"/>
          <w:szCs w:val="20"/>
          <w:lang w:val="sk-SK"/>
        </w:rPr>
        <w:tab/>
      </w:r>
      <w:r w:rsidR="00A93B29" w:rsidRPr="00043871">
        <w:rPr>
          <w:rFonts w:ascii="Arial" w:hAnsi="Arial" w:cs="Arial"/>
          <w:color w:val="000000" w:themeColor="text1"/>
          <w:sz w:val="20"/>
          <w:szCs w:val="20"/>
          <w:lang w:val="sk-SK"/>
        </w:rPr>
        <w:t>Zákon č. 308/2018 Z. z. o Národnom jadrovom fonde a o zmene a doplnení zákona č. 541/2004 Z. z. o mierovom využívaní jadrovej energie (atómový zákon) a o zmene a doplnení niektorých zákonov v znení neskorších predpisov</w:t>
      </w:r>
      <w:r w:rsidR="00B95057" w:rsidRPr="00043871">
        <w:rPr>
          <w:rFonts w:ascii="Arial" w:hAnsi="Arial" w:cs="Arial"/>
          <w:color w:val="000000" w:themeColor="text1"/>
          <w:sz w:val="20"/>
          <w:szCs w:val="20"/>
          <w:lang w:val="sk-SK"/>
        </w:rPr>
        <w:t xml:space="preserve"> v znení zákona č. 221/2019 Z. z.</w:t>
      </w:r>
    </w:p>
    <w:p w14:paraId="661A96BE" w14:textId="5F715259"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37)</w:t>
      </w:r>
      <w:r w:rsidRPr="00043871">
        <w:rPr>
          <w:rFonts w:ascii="Arial" w:hAnsi="Arial" w:cs="Arial"/>
          <w:color w:val="000000" w:themeColor="text1"/>
          <w:sz w:val="20"/>
          <w:szCs w:val="20"/>
          <w:lang w:val="sk-SK"/>
        </w:rPr>
        <w:tab/>
        <w:t>§ 18 zákona č. 250/2007 Z. z. v znení zákona č. 397/2008 Z. z.</w:t>
      </w:r>
    </w:p>
    <w:p w14:paraId="5A32FD7F" w14:textId="16B7F246" w:rsidR="00894FC5" w:rsidRPr="00043871" w:rsidRDefault="00C6046C"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38)</w:t>
      </w:r>
      <w:r w:rsidRPr="00043871">
        <w:rPr>
          <w:rFonts w:ascii="Arial" w:hAnsi="Arial" w:cs="Arial"/>
          <w:color w:val="000000" w:themeColor="text1"/>
          <w:sz w:val="20"/>
          <w:szCs w:val="20"/>
          <w:lang w:val="sk-SK"/>
        </w:rPr>
        <w:tab/>
        <w:t>§ 37 zákona č. 250/2012 Z. z.</w:t>
      </w:r>
      <w:r w:rsidR="00B71BDD" w:rsidRPr="00043871">
        <w:rPr>
          <w:rFonts w:ascii="Arial" w:hAnsi="Arial" w:cs="Arial"/>
          <w:color w:val="000000" w:themeColor="text1"/>
          <w:sz w:val="20"/>
          <w:szCs w:val="20"/>
          <w:lang w:val="sk-SK"/>
        </w:rPr>
        <w:t xml:space="preserve"> v znení neskorších predpisov.</w:t>
      </w:r>
    </w:p>
    <w:p w14:paraId="51481C77" w14:textId="32E7DA62" w:rsidR="00C6046C" w:rsidRPr="00043871" w:rsidRDefault="00894FC5" w:rsidP="00826BDD">
      <w:pPr>
        <w:spacing w:line="276" w:lineRule="auto"/>
        <w:ind w:left="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Z</w:t>
      </w:r>
      <w:r w:rsidR="00AD043C" w:rsidRPr="00043871">
        <w:rPr>
          <w:rFonts w:ascii="Arial" w:hAnsi="Arial" w:cs="Arial"/>
          <w:color w:val="000000" w:themeColor="text1"/>
          <w:sz w:val="20"/>
          <w:szCs w:val="20"/>
          <w:lang w:val="sk-SK"/>
        </w:rPr>
        <w:t xml:space="preserve">ákon č. </w:t>
      </w:r>
      <w:r w:rsidR="00CA0FDF" w:rsidRPr="00043871">
        <w:rPr>
          <w:rFonts w:ascii="Arial" w:hAnsi="Arial" w:cs="Arial"/>
          <w:color w:val="000000" w:themeColor="text1"/>
          <w:sz w:val="20"/>
          <w:szCs w:val="20"/>
          <w:lang w:val="sk-SK"/>
        </w:rPr>
        <w:t>391/2015 Z. z. o alternatívnom riešení spotrebiteľských sporov a o zmene a doplnení niektorých zákonov</w:t>
      </w:r>
      <w:r w:rsidR="00E53A27" w:rsidRPr="00043871">
        <w:rPr>
          <w:rFonts w:ascii="Arial" w:hAnsi="Arial" w:cs="Arial"/>
          <w:color w:val="000000" w:themeColor="text1"/>
          <w:sz w:val="20"/>
          <w:szCs w:val="20"/>
          <w:lang w:val="sk-SK"/>
        </w:rPr>
        <w:t xml:space="preserve"> v znení neskorších predpisov</w:t>
      </w:r>
      <w:r w:rsidR="00CA0FDF" w:rsidRPr="00043871">
        <w:rPr>
          <w:rFonts w:ascii="Arial" w:hAnsi="Arial" w:cs="Arial"/>
          <w:color w:val="000000" w:themeColor="text1"/>
          <w:sz w:val="20"/>
          <w:szCs w:val="20"/>
          <w:lang w:val="sk-SK"/>
        </w:rPr>
        <w:t xml:space="preserve">. </w:t>
      </w:r>
    </w:p>
    <w:p w14:paraId="75FA6D63" w14:textId="2A30079C" w:rsidR="00C6046C" w:rsidRPr="00043871" w:rsidRDefault="00C6046C"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38a)</w:t>
      </w:r>
      <w:r w:rsidRPr="00043871">
        <w:rPr>
          <w:rFonts w:ascii="Arial" w:hAnsi="Arial" w:cs="Arial"/>
          <w:color w:val="000000" w:themeColor="text1"/>
          <w:sz w:val="20"/>
          <w:szCs w:val="20"/>
          <w:lang w:val="sk-SK"/>
        </w:rPr>
        <w:tab/>
        <w:t xml:space="preserve">Zákon č. </w:t>
      </w:r>
      <w:r w:rsidR="00B95057" w:rsidRPr="00043871">
        <w:rPr>
          <w:rFonts w:ascii="Arial" w:hAnsi="Arial" w:cs="Arial"/>
          <w:color w:val="000000" w:themeColor="text1"/>
          <w:sz w:val="20"/>
          <w:szCs w:val="20"/>
          <w:lang w:val="sk-SK"/>
        </w:rPr>
        <w:t>18/2018 Z. z. o ochrane osobných údajov a o zmene a doplnení niektorých zákonov v znení neskorších predpisov.</w:t>
      </w:r>
    </w:p>
    <w:p w14:paraId="6DEFAC39" w14:textId="2F6F6734"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38b)</w:t>
      </w:r>
      <w:r w:rsidRPr="00043871">
        <w:rPr>
          <w:rFonts w:ascii="Arial" w:hAnsi="Arial" w:cs="Arial"/>
          <w:color w:val="000000" w:themeColor="text1"/>
          <w:sz w:val="20"/>
          <w:szCs w:val="20"/>
          <w:lang w:val="sk-SK"/>
        </w:rPr>
        <w:tab/>
        <w:t>§ 2 písm. s) zákona č. 250/2007 Z. z. v znení neskorších predpisov.</w:t>
      </w:r>
    </w:p>
    <w:p w14:paraId="5BC279B9" w14:textId="7E89FBA1" w:rsidR="00C56504" w:rsidRPr="00043871" w:rsidRDefault="00C56504" w:rsidP="00CF0C47">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 xml:space="preserve">38c) </w:t>
      </w:r>
      <w:r w:rsidR="00A2255B" w:rsidRPr="00043871">
        <w:rPr>
          <w:rFonts w:ascii="Arial" w:hAnsi="Arial" w:cs="Arial"/>
          <w:color w:val="000000" w:themeColor="text1"/>
          <w:sz w:val="20"/>
          <w:szCs w:val="20"/>
          <w:lang w:val="sk-SK"/>
        </w:rPr>
        <w:t xml:space="preserve">    </w:t>
      </w:r>
      <w:r w:rsidRPr="00043871">
        <w:rPr>
          <w:rFonts w:ascii="Arial" w:hAnsi="Arial" w:cs="Arial"/>
          <w:color w:val="000000" w:themeColor="text1"/>
          <w:sz w:val="20"/>
          <w:szCs w:val="20"/>
          <w:lang w:val="sk-SK"/>
        </w:rPr>
        <w:t xml:space="preserve">§ 11 ods. </w:t>
      </w:r>
      <w:r w:rsidR="008B6D59" w:rsidRPr="00043871">
        <w:rPr>
          <w:rFonts w:ascii="Arial" w:hAnsi="Arial" w:cs="Arial"/>
          <w:color w:val="000000" w:themeColor="text1"/>
          <w:sz w:val="20"/>
          <w:szCs w:val="20"/>
          <w:lang w:val="sk-SK"/>
        </w:rPr>
        <w:t>6</w:t>
      </w:r>
      <w:r w:rsidRPr="00043871">
        <w:rPr>
          <w:rFonts w:ascii="Arial" w:hAnsi="Arial" w:cs="Arial"/>
          <w:color w:val="000000" w:themeColor="text1"/>
          <w:sz w:val="20"/>
          <w:szCs w:val="20"/>
          <w:lang w:val="sk-SK"/>
        </w:rPr>
        <w:t xml:space="preserve"> zákona č. 250/2012 Z. z. v znení zákona č. .../2022 Z. z.</w:t>
      </w:r>
    </w:p>
    <w:p w14:paraId="0EC2E3B3" w14:textId="0E874ECB" w:rsidR="00DF397F" w:rsidRPr="00043871" w:rsidRDefault="00DF397F"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38</w:t>
      </w:r>
      <w:r w:rsidR="00C1192A" w:rsidRPr="00043871">
        <w:rPr>
          <w:rFonts w:ascii="Arial" w:hAnsi="Arial" w:cs="Arial"/>
          <w:color w:val="000000" w:themeColor="text1"/>
          <w:sz w:val="20"/>
          <w:szCs w:val="20"/>
          <w:lang w:val="sk-SK"/>
        </w:rPr>
        <w:t>d</w:t>
      </w:r>
      <w:r w:rsidRPr="00043871">
        <w:rPr>
          <w:rFonts w:ascii="Arial" w:hAnsi="Arial" w:cs="Arial"/>
          <w:color w:val="000000" w:themeColor="text1"/>
          <w:sz w:val="20"/>
          <w:szCs w:val="20"/>
          <w:lang w:val="sk-SK"/>
        </w:rPr>
        <w:t>)</w:t>
      </w:r>
      <w:r w:rsidRPr="00043871">
        <w:rPr>
          <w:rFonts w:ascii="Arial" w:hAnsi="Arial" w:cs="Arial"/>
          <w:color w:val="000000" w:themeColor="text1"/>
          <w:sz w:val="20"/>
          <w:szCs w:val="20"/>
          <w:lang w:val="sk-SK"/>
        </w:rPr>
        <w:tab/>
        <w:t>§ 10 písm. m) zákona č. 250/2012 Z. z</w:t>
      </w:r>
      <w:r w:rsidR="00EF3CE5" w:rsidRPr="00043871">
        <w:rPr>
          <w:rFonts w:ascii="Arial" w:hAnsi="Arial" w:cs="Arial"/>
          <w:color w:val="000000" w:themeColor="text1"/>
          <w:sz w:val="20"/>
          <w:szCs w:val="20"/>
          <w:lang w:val="sk-SK"/>
        </w:rPr>
        <w:t>.</w:t>
      </w:r>
      <w:r w:rsidR="008644C7" w:rsidRPr="00043871">
        <w:rPr>
          <w:rFonts w:ascii="Arial" w:hAnsi="Arial" w:cs="Arial"/>
          <w:color w:val="000000" w:themeColor="text1"/>
          <w:sz w:val="20"/>
          <w:szCs w:val="20"/>
          <w:lang w:val="sk-SK"/>
        </w:rPr>
        <w:t xml:space="preserve"> v znení zákona č. .../202</w:t>
      </w:r>
      <w:r w:rsidR="006149EC" w:rsidRPr="00043871">
        <w:rPr>
          <w:rFonts w:ascii="Arial" w:hAnsi="Arial" w:cs="Arial"/>
          <w:color w:val="000000" w:themeColor="text1"/>
          <w:sz w:val="20"/>
          <w:szCs w:val="20"/>
          <w:lang w:val="sk-SK"/>
        </w:rPr>
        <w:t>2</w:t>
      </w:r>
      <w:r w:rsidR="008644C7" w:rsidRPr="00043871">
        <w:rPr>
          <w:rFonts w:ascii="Arial" w:hAnsi="Arial" w:cs="Arial"/>
          <w:color w:val="000000" w:themeColor="text1"/>
          <w:sz w:val="20"/>
          <w:szCs w:val="20"/>
          <w:lang w:val="sk-SK"/>
        </w:rPr>
        <w:t xml:space="preserve"> Z. z.</w:t>
      </w:r>
    </w:p>
    <w:p w14:paraId="355898EB" w14:textId="77E68C99" w:rsidR="0014668F" w:rsidRPr="00043871" w:rsidRDefault="0014668F"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38</w:t>
      </w:r>
      <w:r w:rsidR="00646E4B" w:rsidRPr="00043871">
        <w:rPr>
          <w:rFonts w:ascii="Arial" w:hAnsi="Arial" w:cs="Arial"/>
          <w:color w:val="000000" w:themeColor="text1"/>
          <w:sz w:val="20"/>
          <w:szCs w:val="20"/>
          <w:lang w:val="sk-SK"/>
        </w:rPr>
        <w:t>e</w:t>
      </w:r>
      <w:r w:rsidRPr="00043871">
        <w:rPr>
          <w:rFonts w:ascii="Arial" w:hAnsi="Arial" w:cs="Arial"/>
          <w:color w:val="000000" w:themeColor="text1"/>
          <w:sz w:val="20"/>
          <w:szCs w:val="20"/>
          <w:lang w:val="sk-SK"/>
        </w:rPr>
        <w:t>)</w:t>
      </w:r>
      <w:r w:rsidRPr="00043871">
        <w:rPr>
          <w:rFonts w:ascii="Arial" w:hAnsi="Arial" w:cs="Arial"/>
          <w:color w:val="000000" w:themeColor="text1"/>
          <w:sz w:val="20"/>
          <w:szCs w:val="20"/>
          <w:lang w:val="sk-SK"/>
        </w:rPr>
        <w:tab/>
        <w:t>Nariadenie Európskeho parlamentu a Rady (EÚ) 2016/679 z 27. apríla 2016 o ochrane fyzických osôb pri spracúvaní osobných údajov a o voľnom pohybe takýchto údajov, ktorým sa zrušuje smernica 95/46/ES (všeobecné nariadenie o ochrane údajov) (Ú. v. EÚ L 119, 4. 5. 2016).</w:t>
      </w:r>
    </w:p>
    <w:p w14:paraId="3AE29364" w14:textId="718E4737"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39)</w:t>
      </w:r>
      <w:r w:rsidRPr="00043871">
        <w:rPr>
          <w:rFonts w:ascii="Arial" w:hAnsi="Arial" w:cs="Arial"/>
          <w:color w:val="000000" w:themeColor="text1"/>
          <w:sz w:val="20"/>
          <w:szCs w:val="20"/>
          <w:lang w:val="sk-SK"/>
        </w:rPr>
        <w:tab/>
        <w:t>§ 10 písm. a) prvý bod zákona č. 250/2012 Z. z.</w:t>
      </w:r>
    </w:p>
    <w:p w14:paraId="2E116D01" w14:textId="30211B55" w:rsidR="008B4FF0" w:rsidRPr="00043871" w:rsidRDefault="00C6046C"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40)</w:t>
      </w:r>
      <w:r w:rsidRPr="00043871">
        <w:rPr>
          <w:rFonts w:ascii="Arial" w:hAnsi="Arial" w:cs="Arial"/>
          <w:color w:val="000000" w:themeColor="text1"/>
          <w:sz w:val="20"/>
          <w:szCs w:val="20"/>
          <w:lang w:val="sk-SK"/>
        </w:rPr>
        <w:tab/>
      </w:r>
      <w:r w:rsidR="00A93B29" w:rsidRPr="00043871">
        <w:rPr>
          <w:rFonts w:ascii="Arial" w:hAnsi="Arial" w:cs="Arial"/>
          <w:color w:val="000000" w:themeColor="text1"/>
          <w:sz w:val="20"/>
          <w:szCs w:val="20"/>
          <w:lang w:val="sk-SK"/>
        </w:rPr>
        <w:t>§ 10 ods. 1 písm. c) zákona č. 308/2018 Z. z.</w:t>
      </w:r>
    </w:p>
    <w:p w14:paraId="1E30593A" w14:textId="6F772E34" w:rsidR="007407DC" w:rsidRPr="00043871" w:rsidRDefault="007407DC" w:rsidP="007407D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40a)     § 43 zákona č. 71/1967 Zb. o správnom konaní (správny poriadok).</w:t>
      </w:r>
    </w:p>
    <w:p w14:paraId="038FCE8F" w14:textId="72FD201C" w:rsidR="00A632C7" w:rsidRPr="00043871" w:rsidRDefault="00A632C7"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40</w:t>
      </w:r>
      <w:r w:rsidR="007407DC" w:rsidRPr="00043871">
        <w:rPr>
          <w:rFonts w:ascii="Arial" w:hAnsi="Arial" w:cs="Arial"/>
          <w:color w:val="000000" w:themeColor="text1"/>
          <w:sz w:val="20"/>
          <w:szCs w:val="20"/>
          <w:lang w:val="sk-SK"/>
        </w:rPr>
        <w:t>b</w:t>
      </w:r>
      <w:r w:rsidRPr="00043871">
        <w:rPr>
          <w:rFonts w:ascii="Arial" w:hAnsi="Arial" w:cs="Arial"/>
          <w:color w:val="000000" w:themeColor="text1"/>
          <w:sz w:val="20"/>
          <w:szCs w:val="20"/>
          <w:lang w:val="sk-SK"/>
        </w:rPr>
        <w:t>)</w:t>
      </w:r>
      <w:r w:rsidRPr="00043871">
        <w:rPr>
          <w:rFonts w:ascii="Arial" w:hAnsi="Arial" w:cs="Arial"/>
          <w:color w:val="000000" w:themeColor="text1"/>
          <w:sz w:val="20"/>
          <w:szCs w:val="20"/>
          <w:lang w:val="sk-SK"/>
        </w:rPr>
        <w:tab/>
      </w:r>
      <w:r w:rsidR="00454BDF" w:rsidRPr="00043871">
        <w:rPr>
          <w:rFonts w:ascii="Arial" w:hAnsi="Arial" w:cs="Arial"/>
          <w:color w:val="000000" w:themeColor="text1"/>
          <w:sz w:val="20"/>
          <w:szCs w:val="20"/>
          <w:lang w:val="sk-SK"/>
        </w:rPr>
        <w:t>Č</w:t>
      </w:r>
      <w:r w:rsidRPr="00043871">
        <w:rPr>
          <w:rFonts w:ascii="Arial" w:hAnsi="Arial" w:cs="Arial"/>
          <w:color w:val="000000" w:themeColor="text1"/>
          <w:sz w:val="20"/>
          <w:szCs w:val="20"/>
          <w:lang w:val="sk-SK"/>
        </w:rPr>
        <w:t xml:space="preserve">l. 57 </w:t>
      </w:r>
      <w:r w:rsidR="00454BDF" w:rsidRPr="00043871">
        <w:rPr>
          <w:rFonts w:ascii="Arial" w:hAnsi="Arial" w:cs="Arial"/>
          <w:color w:val="000000" w:themeColor="text1"/>
          <w:sz w:val="20"/>
          <w:szCs w:val="20"/>
          <w:lang w:val="sk-SK"/>
        </w:rPr>
        <w:t>nariadenia (EÚ) 2019/943.</w:t>
      </w:r>
    </w:p>
    <w:p w14:paraId="33881CE8" w14:textId="3BF05F3E"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41)</w:t>
      </w:r>
      <w:r w:rsidRPr="00043871">
        <w:rPr>
          <w:rFonts w:ascii="Arial" w:hAnsi="Arial" w:cs="Arial"/>
          <w:color w:val="000000" w:themeColor="text1"/>
          <w:sz w:val="20"/>
          <w:szCs w:val="20"/>
          <w:lang w:val="sk-SK"/>
        </w:rPr>
        <w:tab/>
        <w:t>Napríklad § 24 zákona č. 250/2012 Z. z.</w:t>
      </w:r>
    </w:p>
    <w:p w14:paraId="24F58876" w14:textId="18C2AF4A" w:rsidR="00570AFC" w:rsidRPr="00043871" w:rsidRDefault="008E655D"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 xml:space="preserve">41a) </w:t>
      </w:r>
      <w:r w:rsidRPr="00043871">
        <w:rPr>
          <w:rFonts w:ascii="Arial" w:hAnsi="Arial" w:cs="Arial"/>
          <w:color w:val="000000" w:themeColor="text1"/>
          <w:sz w:val="20"/>
          <w:szCs w:val="20"/>
          <w:lang w:val="sk-SK"/>
        </w:rPr>
        <w:tab/>
      </w:r>
      <w:r w:rsidR="00570AFC" w:rsidRPr="00043871">
        <w:rPr>
          <w:rFonts w:ascii="Arial" w:hAnsi="Arial" w:cs="Arial"/>
          <w:color w:val="000000" w:themeColor="text1"/>
          <w:sz w:val="20"/>
          <w:szCs w:val="20"/>
          <w:lang w:val="sk-SK"/>
        </w:rPr>
        <w:t>§ 15 ods. 6 zákona č. 250/2012 Z. z.</w:t>
      </w:r>
      <w:r w:rsidR="006A6BEA" w:rsidRPr="00043871">
        <w:rPr>
          <w:rFonts w:ascii="Arial" w:hAnsi="Arial" w:cs="Arial"/>
          <w:color w:val="000000" w:themeColor="text1"/>
          <w:sz w:val="20"/>
          <w:szCs w:val="20"/>
          <w:lang w:val="sk-SK"/>
        </w:rPr>
        <w:t xml:space="preserve"> v znení zákona č. .../202</w:t>
      </w:r>
      <w:r w:rsidR="004D7868" w:rsidRPr="00043871">
        <w:rPr>
          <w:rFonts w:ascii="Arial" w:hAnsi="Arial" w:cs="Arial"/>
          <w:color w:val="000000" w:themeColor="text1"/>
          <w:sz w:val="20"/>
          <w:szCs w:val="20"/>
          <w:lang w:val="sk-SK"/>
        </w:rPr>
        <w:t>2</w:t>
      </w:r>
      <w:r w:rsidR="006A6BEA" w:rsidRPr="00043871">
        <w:rPr>
          <w:rFonts w:ascii="Arial" w:hAnsi="Arial" w:cs="Arial"/>
          <w:color w:val="000000" w:themeColor="text1"/>
          <w:sz w:val="20"/>
          <w:szCs w:val="20"/>
          <w:lang w:val="sk-SK"/>
        </w:rPr>
        <w:t xml:space="preserve"> Z. z.</w:t>
      </w:r>
    </w:p>
    <w:p w14:paraId="3B1A6614" w14:textId="0C2A01EA" w:rsidR="008E655D" w:rsidRPr="00043871" w:rsidRDefault="00570AFC"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41b)</w:t>
      </w:r>
      <w:r w:rsidRPr="00043871">
        <w:rPr>
          <w:rFonts w:ascii="Arial" w:hAnsi="Arial" w:cs="Arial"/>
          <w:color w:val="000000" w:themeColor="text1"/>
          <w:sz w:val="20"/>
          <w:szCs w:val="20"/>
          <w:lang w:val="sk-SK"/>
        </w:rPr>
        <w:tab/>
      </w:r>
      <w:r w:rsidR="00D57096" w:rsidRPr="00043871">
        <w:rPr>
          <w:rFonts w:ascii="Arial" w:hAnsi="Arial" w:cs="Arial"/>
          <w:color w:val="000000" w:themeColor="text1"/>
          <w:sz w:val="20"/>
          <w:szCs w:val="20"/>
          <w:lang w:val="sk-SK"/>
        </w:rPr>
        <w:t>Napríklad nariadenie Komisie (EÚ) 2016/631 zo 14. apríla 2016, ktorým sa stanovuje sieťový predpis pre požiadavky na pripojenie výrobcov elektriny do elektrizačnej sústavy (Ú. v. EÚ L 1</w:t>
      </w:r>
      <w:r w:rsidR="00761132" w:rsidRPr="00043871">
        <w:rPr>
          <w:rFonts w:ascii="Arial" w:hAnsi="Arial" w:cs="Arial"/>
          <w:color w:val="000000" w:themeColor="text1"/>
          <w:sz w:val="20"/>
          <w:szCs w:val="20"/>
          <w:lang w:val="sk-SK"/>
        </w:rPr>
        <w:t>12</w:t>
      </w:r>
      <w:r w:rsidR="00D57096" w:rsidRPr="00043871">
        <w:rPr>
          <w:rFonts w:ascii="Arial" w:hAnsi="Arial" w:cs="Arial"/>
          <w:color w:val="000000" w:themeColor="text1"/>
          <w:sz w:val="20"/>
          <w:szCs w:val="20"/>
          <w:lang w:val="sk-SK"/>
        </w:rPr>
        <w:t>, 2</w:t>
      </w:r>
      <w:r w:rsidR="00761132" w:rsidRPr="00043871">
        <w:rPr>
          <w:rFonts w:ascii="Arial" w:hAnsi="Arial" w:cs="Arial"/>
          <w:color w:val="000000" w:themeColor="text1"/>
          <w:sz w:val="20"/>
          <w:szCs w:val="20"/>
          <w:lang w:val="sk-SK"/>
        </w:rPr>
        <w:t>7</w:t>
      </w:r>
      <w:r w:rsidR="00D57096" w:rsidRPr="00043871">
        <w:rPr>
          <w:rFonts w:ascii="Arial" w:hAnsi="Arial" w:cs="Arial"/>
          <w:color w:val="000000" w:themeColor="text1"/>
          <w:sz w:val="20"/>
          <w:szCs w:val="20"/>
          <w:lang w:val="sk-SK"/>
        </w:rPr>
        <w:t xml:space="preserve">. </w:t>
      </w:r>
      <w:r w:rsidR="00761132" w:rsidRPr="00043871">
        <w:rPr>
          <w:rFonts w:ascii="Arial" w:hAnsi="Arial" w:cs="Arial"/>
          <w:color w:val="000000" w:themeColor="text1"/>
          <w:sz w:val="20"/>
          <w:szCs w:val="20"/>
          <w:lang w:val="sk-SK"/>
        </w:rPr>
        <w:t>4</w:t>
      </w:r>
      <w:r w:rsidR="00D57096" w:rsidRPr="00043871">
        <w:rPr>
          <w:rFonts w:ascii="Arial" w:hAnsi="Arial" w:cs="Arial"/>
          <w:color w:val="000000" w:themeColor="text1"/>
          <w:sz w:val="20"/>
          <w:szCs w:val="20"/>
          <w:lang w:val="sk-SK"/>
        </w:rPr>
        <w:t>. 201</w:t>
      </w:r>
      <w:r w:rsidR="00761132" w:rsidRPr="00043871">
        <w:rPr>
          <w:rFonts w:ascii="Arial" w:hAnsi="Arial" w:cs="Arial"/>
          <w:color w:val="000000" w:themeColor="text1"/>
          <w:sz w:val="20"/>
          <w:szCs w:val="20"/>
          <w:lang w:val="sk-SK"/>
        </w:rPr>
        <w:t>6</w:t>
      </w:r>
      <w:r w:rsidR="00D57096" w:rsidRPr="00043871">
        <w:rPr>
          <w:rFonts w:ascii="Arial" w:hAnsi="Arial" w:cs="Arial"/>
          <w:color w:val="000000" w:themeColor="text1"/>
          <w:sz w:val="20"/>
          <w:szCs w:val="20"/>
          <w:lang w:val="sk-SK"/>
        </w:rPr>
        <w:t>).</w:t>
      </w:r>
    </w:p>
    <w:p w14:paraId="61E06A01" w14:textId="326C8521" w:rsidR="00C6046C" w:rsidRPr="00043871" w:rsidRDefault="00C6046C"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42)</w:t>
      </w:r>
      <w:r w:rsidRPr="00043871">
        <w:rPr>
          <w:rFonts w:ascii="Arial" w:hAnsi="Arial" w:cs="Arial"/>
          <w:color w:val="000000" w:themeColor="text1"/>
          <w:sz w:val="20"/>
          <w:szCs w:val="20"/>
          <w:lang w:val="sk-SK"/>
        </w:rPr>
        <w:tab/>
        <w:t>Napríklad § 3 ods. 2 zákona Národnej rady Slovenskej republiky č. 42/1994 Z. z. o civilnej ochrane obyvateľstva v znení neskorších predpisov, čl. 1 ods. 4 ústavného zákona č. 227/2002 Z. z. o bezpečnosti štátu v čase vojny, vojnového stavu, výnimočného stavu a núdzového stavu, § 2 písm. a) zákona č. 387/2002 Z. z. o riadení štátu v krízových situáciách mimo času vojny a vojnového stavu.</w:t>
      </w:r>
    </w:p>
    <w:p w14:paraId="7B3A0B70" w14:textId="3CCF36D0" w:rsidR="00C6046C" w:rsidRPr="00043871" w:rsidRDefault="00C6046C"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lastRenderedPageBreak/>
        <w:t>43)</w:t>
      </w:r>
      <w:r w:rsidRPr="00043871">
        <w:rPr>
          <w:rFonts w:ascii="Arial" w:hAnsi="Arial" w:cs="Arial"/>
          <w:color w:val="000000" w:themeColor="text1"/>
          <w:sz w:val="20"/>
          <w:szCs w:val="20"/>
          <w:lang w:val="sk-SK"/>
        </w:rPr>
        <w:tab/>
        <w:t>§ 5 zákona č. 179/2011 Z. z. o hospodárskej mobilizácii a o zmene a doplnení zákona č. 387/2002 Z. z. o riadení štátu v krízových situáciách mimo času vojny a vojnového stavu v znení neskorších predpisov.</w:t>
      </w:r>
    </w:p>
    <w:p w14:paraId="2EF25821" w14:textId="0CB953D0"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43a)</w:t>
      </w:r>
      <w:r w:rsidRPr="00043871">
        <w:rPr>
          <w:rFonts w:ascii="Arial" w:hAnsi="Arial" w:cs="Arial"/>
          <w:color w:val="000000" w:themeColor="text1"/>
          <w:sz w:val="20"/>
          <w:szCs w:val="20"/>
          <w:lang w:val="sk-SK"/>
        </w:rPr>
        <w:tab/>
        <w:t>§ 140b zákona č. 300/2005 Z. z. Trestný zákon v znení zákona č. 316/2016 Z. z.</w:t>
      </w:r>
    </w:p>
    <w:p w14:paraId="039172DD" w14:textId="0CF1DEBF"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43b)</w:t>
      </w:r>
      <w:r w:rsidRPr="00043871">
        <w:rPr>
          <w:rFonts w:ascii="Arial" w:hAnsi="Arial" w:cs="Arial"/>
          <w:color w:val="000000" w:themeColor="text1"/>
          <w:sz w:val="20"/>
          <w:szCs w:val="20"/>
          <w:lang w:val="sk-SK"/>
        </w:rPr>
        <w:tab/>
        <w:t>§ 40 ods. 2 zákona č. 250/2012 Z. z.</w:t>
      </w:r>
    </w:p>
    <w:p w14:paraId="05D526A2" w14:textId="7542F86E"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43c)</w:t>
      </w:r>
      <w:r w:rsidRPr="00043871">
        <w:rPr>
          <w:rFonts w:ascii="Arial" w:hAnsi="Arial" w:cs="Arial"/>
          <w:color w:val="000000" w:themeColor="text1"/>
          <w:sz w:val="20"/>
          <w:szCs w:val="20"/>
          <w:lang w:val="sk-SK"/>
        </w:rPr>
        <w:tab/>
        <w:t>§ 1 písm. c) zákona č. 250/2012 Z. z.</w:t>
      </w:r>
    </w:p>
    <w:p w14:paraId="41CD7C03" w14:textId="3AD8D1B8"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44)</w:t>
      </w:r>
      <w:r w:rsidRPr="00043871">
        <w:rPr>
          <w:rFonts w:ascii="Arial" w:hAnsi="Arial" w:cs="Arial"/>
          <w:color w:val="000000" w:themeColor="text1"/>
          <w:sz w:val="20"/>
          <w:szCs w:val="20"/>
          <w:lang w:val="sk-SK"/>
        </w:rPr>
        <w:tab/>
        <w:t>Čl. 10 ods. 3 nariadenia Európskeho parlamentu a Rady (EÚ) č. 994/2010.</w:t>
      </w:r>
    </w:p>
    <w:p w14:paraId="4C82A4DF" w14:textId="0EF0EE33"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45)</w:t>
      </w:r>
      <w:r w:rsidRPr="00043871">
        <w:rPr>
          <w:rFonts w:ascii="Arial" w:hAnsi="Arial" w:cs="Arial"/>
          <w:color w:val="000000" w:themeColor="text1"/>
          <w:sz w:val="20"/>
          <w:szCs w:val="20"/>
          <w:lang w:val="sk-SK"/>
        </w:rPr>
        <w:tab/>
        <w:t>Nariadenie Európskeho parlamentu a Rady (ES) č. 715/2009.</w:t>
      </w:r>
    </w:p>
    <w:p w14:paraId="4BEECDDA" w14:textId="4CCD0F30" w:rsidR="00EC62F0" w:rsidRPr="00043871" w:rsidRDefault="00EC62F0"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45a)</w:t>
      </w:r>
      <w:r w:rsidRPr="00043871">
        <w:rPr>
          <w:rFonts w:ascii="Arial" w:hAnsi="Arial" w:cs="Arial"/>
          <w:color w:val="000000" w:themeColor="text1"/>
          <w:sz w:val="20"/>
          <w:szCs w:val="20"/>
          <w:lang w:val="sk-SK"/>
        </w:rPr>
        <w:tab/>
        <w:t>§ 29 ods. 2 zákona č. 250/2012 Z. z. v znení zákona č. 276/2020 Z. z.</w:t>
      </w:r>
    </w:p>
    <w:p w14:paraId="3C86F72E" w14:textId="668329A3"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46)</w:t>
      </w:r>
      <w:r w:rsidRPr="00043871">
        <w:rPr>
          <w:rFonts w:ascii="Arial" w:hAnsi="Arial" w:cs="Arial"/>
          <w:color w:val="000000" w:themeColor="text1"/>
          <w:sz w:val="20"/>
          <w:szCs w:val="20"/>
          <w:lang w:val="sk-SK"/>
        </w:rPr>
        <w:tab/>
        <w:t>Čl. 8 ods. 1 nariadenia Európskeho parlamentu a Rady (EÚ) č. 994/2010.</w:t>
      </w:r>
    </w:p>
    <w:p w14:paraId="5053E4BC" w14:textId="20506BD2"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47)</w:t>
      </w:r>
      <w:r w:rsidRPr="00043871">
        <w:rPr>
          <w:rFonts w:ascii="Arial" w:hAnsi="Arial" w:cs="Arial"/>
          <w:color w:val="000000" w:themeColor="text1"/>
          <w:sz w:val="20"/>
          <w:szCs w:val="20"/>
          <w:lang w:val="sk-SK"/>
        </w:rPr>
        <w:tab/>
        <w:t>Čl. 4 nariadenia Európskeho parlamentu a Rady (EÚ) č. 994/2010.</w:t>
      </w:r>
    </w:p>
    <w:p w14:paraId="2CBBE623" w14:textId="72F9634B"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48)</w:t>
      </w:r>
      <w:r w:rsidRPr="00043871">
        <w:rPr>
          <w:rFonts w:ascii="Arial" w:hAnsi="Arial" w:cs="Arial"/>
          <w:color w:val="000000" w:themeColor="text1"/>
          <w:sz w:val="20"/>
          <w:szCs w:val="20"/>
          <w:lang w:val="sk-SK"/>
        </w:rPr>
        <w:tab/>
        <w:t>Čl. 5 nariadenia Európskeho parlamentu a Rady (EÚ) č. 994/2010.</w:t>
      </w:r>
    </w:p>
    <w:p w14:paraId="1332C068" w14:textId="3265AD86"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49)</w:t>
      </w:r>
      <w:r w:rsidRPr="00043871">
        <w:rPr>
          <w:rFonts w:ascii="Arial" w:hAnsi="Arial" w:cs="Arial"/>
          <w:color w:val="000000" w:themeColor="text1"/>
          <w:sz w:val="20"/>
          <w:szCs w:val="20"/>
          <w:lang w:val="sk-SK"/>
        </w:rPr>
        <w:tab/>
        <w:t>Čl. 10 nariadenia Európskeho parlamentu a Rady (EÚ) č. 994/2010.</w:t>
      </w:r>
    </w:p>
    <w:p w14:paraId="737E071E" w14:textId="6C167A52"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50)</w:t>
      </w:r>
      <w:r w:rsidRPr="00043871">
        <w:rPr>
          <w:rFonts w:ascii="Arial" w:hAnsi="Arial" w:cs="Arial"/>
          <w:color w:val="000000" w:themeColor="text1"/>
          <w:sz w:val="20"/>
          <w:szCs w:val="20"/>
          <w:lang w:val="sk-SK"/>
        </w:rPr>
        <w:tab/>
        <w:t>§ 4 zákona č. 231/1999 Z. z. o štátnej pomoci v znení neskorších predpisov.</w:t>
      </w:r>
    </w:p>
    <w:p w14:paraId="7A0E4881" w14:textId="3EED6481"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51)</w:t>
      </w:r>
      <w:r w:rsidRPr="00043871">
        <w:rPr>
          <w:rFonts w:ascii="Arial" w:hAnsi="Arial" w:cs="Arial"/>
          <w:color w:val="000000" w:themeColor="text1"/>
          <w:sz w:val="20"/>
          <w:szCs w:val="20"/>
          <w:lang w:val="sk-SK"/>
        </w:rPr>
        <w:tab/>
        <w:t>§ 40 ods. 3 zákona č. 250/2012 Z. z.</w:t>
      </w:r>
    </w:p>
    <w:p w14:paraId="597A7621" w14:textId="0F74F9C5"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52)</w:t>
      </w:r>
      <w:r w:rsidRPr="00043871">
        <w:rPr>
          <w:rFonts w:ascii="Arial" w:hAnsi="Arial" w:cs="Arial"/>
          <w:color w:val="000000" w:themeColor="text1"/>
          <w:sz w:val="20"/>
          <w:szCs w:val="20"/>
          <w:lang w:val="sk-SK"/>
        </w:rPr>
        <w:tab/>
        <w:t>§ 2 ods. 1 zákona č. 351/2011 Z. z.</w:t>
      </w:r>
    </w:p>
    <w:p w14:paraId="159EAFEB" w14:textId="59F64419" w:rsidR="009B40ED" w:rsidRPr="00043871" w:rsidRDefault="009B40ED"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 xml:space="preserve">53) </w:t>
      </w:r>
      <w:r w:rsidRPr="00043871">
        <w:rPr>
          <w:rFonts w:ascii="Arial" w:hAnsi="Arial" w:cs="Arial"/>
          <w:color w:val="000000" w:themeColor="text1"/>
          <w:sz w:val="20"/>
          <w:szCs w:val="20"/>
          <w:lang w:val="sk-SK"/>
        </w:rPr>
        <w:tab/>
      </w:r>
      <w:r w:rsidR="00C2101F" w:rsidRPr="00043871">
        <w:rPr>
          <w:rFonts w:ascii="Arial" w:hAnsi="Arial" w:cs="Arial"/>
          <w:color w:val="000000" w:themeColor="text1"/>
          <w:sz w:val="20"/>
          <w:szCs w:val="20"/>
          <w:lang w:val="sk-SK"/>
        </w:rPr>
        <w:t>§ 15 ods. 6 zákona č. 250/2012 Z. z.</w:t>
      </w:r>
    </w:p>
    <w:p w14:paraId="3FBB546D" w14:textId="76D976C2" w:rsidR="00C6046C" w:rsidRPr="00043871" w:rsidRDefault="00C6046C"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53a)</w:t>
      </w:r>
      <w:r w:rsidRPr="00043871">
        <w:rPr>
          <w:rFonts w:ascii="Arial" w:hAnsi="Arial" w:cs="Arial"/>
          <w:color w:val="000000" w:themeColor="text1"/>
          <w:sz w:val="20"/>
          <w:szCs w:val="20"/>
          <w:lang w:val="sk-SK"/>
        </w:rPr>
        <w:tab/>
        <w:t>Nariadenie Komisie (EÚ) 2015/1222 z 24. júla 2015, ktorým sa stanovuje usmernenie pre prideľovanie kapacity a riadenie preťaženia (Ú. v. EÚ L 197, 25. 7. 2015).</w:t>
      </w:r>
    </w:p>
    <w:p w14:paraId="4F1506FA" w14:textId="7FCB6C91" w:rsidR="00C6046C" w:rsidRPr="00043871" w:rsidRDefault="00C6046C"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54)</w:t>
      </w:r>
      <w:r w:rsidRPr="00043871">
        <w:rPr>
          <w:rFonts w:ascii="Arial" w:hAnsi="Arial" w:cs="Arial"/>
          <w:color w:val="000000" w:themeColor="text1"/>
          <w:sz w:val="20"/>
          <w:szCs w:val="20"/>
          <w:lang w:val="sk-SK"/>
        </w:rPr>
        <w:tab/>
        <w:t>Nariadenie (</w:t>
      </w:r>
      <w:r w:rsidR="00F15ABD" w:rsidRPr="00043871">
        <w:rPr>
          <w:rFonts w:ascii="Arial" w:hAnsi="Arial" w:cs="Arial"/>
          <w:color w:val="000000" w:themeColor="text1"/>
          <w:sz w:val="20"/>
          <w:szCs w:val="20"/>
          <w:lang w:val="sk-SK"/>
        </w:rPr>
        <w:t>EÚ) 2019/943</w:t>
      </w:r>
      <w:r w:rsidRPr="00043871">
        <w:rPr>
          <w:rFonts w:ascii="Arial" w:hAnsi="Arial" w:cs="Arial"/>
          <w:color w:val="000000" w:themeColor="text1"/>
          <w:sz w:val="20"/>
          <w:szCs w:val="20"/>
          <w:lang w:val="sk-SK"/>
        </w:rPr>
        <w:t>.</w:t>
      </w:r>
    </w:p>
    <w:p w14:paraId="4B0B0BDF" w14:textId="18613E08" w:rsidR="00464737" w:rsidRPr="00043871" w:rsidRDefault="00464737"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54a)      §  40 ods</w:t>
      </w:r>
      <w:r w:rsidR="00D73370" w:rsidRPr="00043871">
        <w:rPr>
          <w:rFonts w:ascii="Arial" w:hAnsi="Arial" w:cs="Arial"/>
          <w:color w:val="000000" w:themeColor="text1"/>
          <w:sz w:val="20"/>
          <w:szCs w:val="20"/>
          <w:lang w:val="sk-SK"/>
        </w:rPr>
        <w:t>.</w:t>
      </w:r>
      <w:r w:rsidRPr="00043871">
        <w:rPr>
          <w:rFonts w:ascii="Arial" w:hAnsi="Arial" w:cs="Arial"/>
          <w:color w:val="000000" w:themeColor="text1"/>
          <w:sz w:val="20"/>
          <w:szCs w:val="20"/>
          <w:lang w:val="sk-SK"/>
        </w:rPr>
        <w:t xml:space="preserve"> 1 zákona číslo 250/2012 Z. z.</w:t>
      </w:r>
      <w:r w:rsidR="00764A30" w:rsidRPr="00043871">
        <w:rPr>
          <w:rFonts w:ascii="Arial" w:hAnsi="Arial" w:cs="Arial"/>
          <w:color w:val="000000" w:themeColor="text1"/>
          <w:sz w:val="20"/>
          <w:szCs w:val="20"/>
          <w:lang w:val="sk-SK"/>
        </w:rPr>
        <w:t xml:space="preserve"> v znení zákona č. 309/2018 Z. z.</w:t>
      </w:r>
    </w:p>
    <w:p w14:paraId="1DF2CA08" w14:textId="0B5F1202" w:rsidR="00C9013D" w:rsidRPr="00043871" w:rsidRDefault="00C9013D"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54b)      Čl. 4 nariadenia Komisie (EÚ) 2016/1388 zo 17. augusta 2016, ktorým sa stanovuje sieťový predpis pre pripojenie odberateľov do elektrizačnej sústavy (Ú. v. EÚ L 223, 18.</w:t>
      </w:r>
      <w:r w:rsidR="00E44834" w:rsidRPr="00043871">
        <w:rPr>
          <w:rFonts w:ascii="Arial" w:hAnsi="Arial" w:cs="Arial"/>
          <w:color w:val="000000" w:themeColor="text1"/>
          <w:sz w:val="20"/>
          <w:szCs w:val="20"/>
          <w:lang w:val="sk-SK"/>
        </w:rPr>
        <w:t xml:space="preserve"> </w:t>
      </w:r>
      <w:r w:rsidRPr="00043871">
        <w:rPr>
          <w:rFonts w:ascii="Arial" w:hAnsi="Arial" w:cs="Arial"/>
          <w:color w:val="000000" w:themeColor="text1"/>
          <w:sz w:val="20"/>
          <w:szCs w:val="20"/>
          <w:lang w:val="sk-SK"/>
        </w:rPr>
        <w:t>8.</w:t>
      </w:r>
      <w:r w:rsidR="00E44834" w:rsidRPr="00043871">
        <w:rPr>
          <w:rFonts w:ascii="Arial" w:hAnsi="Arial" w:cs="Arial"/>
          <w:color w:val="000000" w:themeColor="text1"/>
          <w:sz w:val="20"/>
          <w:szCs w:val="20"/>
          <w:lang w:val="sk-SK"/>
        </w:rPr>
        <w:t xml:space="preserve"> </w:t>
      </w:r>
      <w:r w:rsidRPr="00043871">
        <w:rPr>
          <w:rFonts w:ascii="Arial" w:hAnsi="Arial" w:cs="Arial"/>
          <w:color w:val="000000" w:themeColor="text1"/>
          <w:sz w:val="20"/>
          <w:szCs w:val="20"/>
          <w:lang w:val="sk-SK"/>
        </w:rPr>
        <w:t>2016).</w:t>
      </w:r>
    </w:p>
    <w:p w14:paraId="69C35EFB" w14:textId="77777777" w:rsidR="00357697"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55)</w:t>
      </w:r>
      <w:r w:rsidRPr="00043871">
        <w:rPr>
          <w:rFonts w:ascii="Arial" w:hAnsi="Arial" w:cs="Arial"/>
          <w:color w:val="000000" w:themeColor="text1"/>
          <w:sz w:val="20"/>
          <w:szCs w:val="20"/>
          <w:lang w:val="sk-SK"/>
        </w:rPr>
        <w:tab/>
      </w:r>
      <w:r w:rsidR="00A93B29" w:rsidRPr="00043871">
        <w:rPr>
          <w:rFonts w:ascii="Arial" w:hAnsi="Arial" w:cs="Arial"/>
          <w:color w:val="000000" w:themeColor="text1"/>
          <w:sz w:val="20"/>
          <w:szCs w:val="20"/>
          <w:lang w:val="sk-SK"/>
        </w:rPr>
        <w:t xml:space="preserve">§ 10 ods. </w:t>
      </w:r>
      <w:r w:rsidR="00F71861" w:rsidRPr="00043871">
        <w:rPr>
          <w:rFonts w:ascii="Arial" w:hAnsi="Arial" w:cs="Arial"/>
          <w:color w:val="000000" w:themeColor="text1"/>
          <w:sz w:val="20"/>
          <w:szCs w:val="20"/>
          <w:lang w:val="sk-SK"/>
        </w:rPr>
        <w:t>6</w:t>
      </w:r>
      <w:r w:rsidR="00A93B29" w:rsidRPr="00043871">
        <w:rPr>
          <w:rFonts w:ascii="Arial" w:hAnsi="Arial" w:cs="Arial"/>
          <w:color w:val="000000" w:themeColor="text1"/>
          <w:sz w:val="20"/>
          <w:szCs w:val="20"/>
          <w:lang w:val="sk-SK"/>
        </w:rPr>
        <w:t xml:space="preserve"> zákona č. 308/2018 Z. z.</w:t>
      </w:r>
    </w:p>
    <w:p w14:paraId="532C8A8A" w14:textId="6BBF3EE9" w:rsidR="00960FBF" w:rsidRPr="00043871" w:rsidRDefault="00357697"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55aa)</w:t>
      </w:r>
      <w:r w:rsidRPr="00043871">
        <w:rPr>
          <w:rFonts w:ascii="Arial" w:hAnsi="Arial" w:cs="Arial"/>
          <w:color w:val="000000" w:themeColor="text1"/>
          <w:sz w:val="20"/>
          <w:szCs w:val="20"/>
          <w:lang w:val="sk-SK"/>
        </w:rPr>
        <w:tab/>
      </w:r>
      <w:r w:rsidR="00960FBF" w:rsidRPr="00043871">
        <w:rPr>
          <w:rFonts w:ascii="Arial" w:hAnsi="Arial" w:cs="Arial"/>
          <w:color w:val="000000" w:themeColor="text1"/>
          <w:sz w:val="20"/>
          <w:szCs w:val="20"/>
          <w:lang w:val="sk-SK"/>
        </w:rPr>
        <w:t>§ 9a zákona č. 250/2012 Z. z. v znení zákona č. .../2022 Z. z.</w:t>
      </w:r>
    </w:p>
    <w:p w14:paraId="5EBE0ABF" w14:textId="51F5FD49" w:rsidR="00357697" w:rsidRPr="00043871" w:rsidRDefault="00960FBF"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55ab)</w:t>
      </w:r>
      <w:r w:rsidRPr="00043871">
        <w:rPr>
          <w:rFonts w:ascii="Arial" w:hAnsi="Arial" w:cs="Arial"/>
          <w:color w:val="000000" w:themeColor="text1"/>
          <w:sz w:val="20"/>
          <w:szCs w:val="20"/>
          <w:lang w:val="sk-SK"/>
        </w:rPr>
        <w:tab/>
      </w:r>
      <w:r w:rsidR="00357697" w:rsidRPr="00043871">
        <w:rPr>
          <w:rFonts w:ascii="Arial" w:hAnsi="Arial" w:cs="Arial"/>
          <w:color w:val="000000" w:themeColor="text1"/>
          <w:sz w:val="20"/>
          <w:szCs w:val="20"/>
          <w:lang w:val="sk-SK"/>
        </w:rPr>
        <w:t>Napríklad nariadenie (EÚ) 2016/679, zákon č. 18/2018 Z. z. o ochrane osobných údajov a o zmene a doplnení niektorých zákonov v znení neskorších predpisov, zákon č. 69/2018 Z. z. o kybernetickej bezpečnosti a o zmene a doplnení niektorých zákonov v znení neskorších predpisov.</w:t>
      </w:r>
    </w:p>
    <w:p w14:paraId="575FA49B" w14:textId="1AABC81B"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55a)</w:t>
      </w:r>
      <w:r w:rsidRPr="00043871">
        <w:rPr>
          <w:rFonts w:ascii="Arial" w:hAnsi="Arial" w:cs="Arial"/>
          <w:color w:val="000000" w:themeColor="text1"/>
          <w:sz w:val="20"/>
          <w:szCs w:val="20"/>
          <w:lang w:val="sk-SK"/>
        </w:rPr>
        <w:tab/>
        <w:t>§ 14 ods. 2 zákona č. 321/2014 Z. z.</w:t>
      </w:r>
    </w:p>
    <w:p w14:paraId="652641E8" w14:textId="6E301C9F"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56)</w:t>
      </w:r>
      <w:r w:rsidRPr="00043871">
        <w:rPr>
          <w:rFonts w:ascii="Arial" w:hAnsi="Arial" w:cs="Arial"/>
          <w:color w:val="000000" w:themeColor="text1"/>
          <w:sz w:val="20"/>
          <w:szCs w:val="20"/>
          <w:lang w:val="sk-SK"/>
        </w:rPr>
        <w:tab/>
        <w:t>§ 25 zákona č. 250/2012 Z. z.</w:t>
      </w:r>
    </w:p>
    <w:p w14:paraId="35116359" w14:textId="1B8AF88E"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57)</w:t>
      </w:r>
      <w:r w:rsidRPr="00043871">
        <w:rPr>
          <w:rFonts w:ascii="Arial" w:hAnsi="Arial" w:cs="Arial"/>
          <w:color w:val="000000" w:themeColor="text1"/>
          <w:sz w:val="20"/>
          <w:szCs w:val="20"/>
          <w:lang w:val="sk-SK"/>
        </w:rPr>
        <w:tab/>
        <w:t>§ 28 zákona č. 250/2012 Z. z.</w:t>
      </w:r>
    </w:p>
    <w:p w14:paraId="3388DF43" w14:textId="625056C7" w:rsidR="00C6046C" w:rsidRPr="00043871" w:rsidRDefault="00C6046C"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58)</w:t>
      </w:r>
      <w:r w:rsidRPr="00043871">
        <w:rPr>
          <w:rFonts w:ascii="Arial" w:hAnsi="Arial" w:cs="Arial"/>
          <w:color w:val="000000" w:themeColor="text1"/>
          <w:sz w:val="20"/>
          <w:szCs w:val="20"/>
          <w:lang w:val="sk-SK"/>
        </w:rPr>
        <w:tab/>
        <w:t>Napríklad § 27 až 40a zákona č. 92/1991 Zb. o podmienkach prevodu majetku štátu na iné osoby v znení neskorších predpisov.</w:t>
      </w:r>
    </w:p>
    <w:p w14:paraId="3B2BAED5" w14:textId="2FF8323F"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59)</w:t>
      </w:r>
      <w:r w:rsidRPr="00043871">
        <w:rPr>
          <w:rFonts w:ascii="Arial" w:hAnsi="Arial" w:cs="Arial"/>
          <w:color w:val="000000" w:themeColor="text1"/>
          <w:sz w:val="20"/>
          <w:szCs w:val="20"/>
          <w:lang w:val="sk-SK"/>
        </w:rPr>
        <w:tab/>
        <w:t>§ 17 až 20 Obchodného zákonníka.</w:t>
      </w:r>
    </w:p>
    <w:p w14:paraId="27441A6A" w14:textId="29D2ADB6" w:rsidR="00C6046C" w:rsidRPr="00043871" w:rsidRDefault="00C6046C"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lastRenderedPageBreak/>
        <w:t>60)</w:t>
      </w:r>
      <w:r w:rsidRPr="00043871">
        <w:rPr>
          <w:rFonts w:ascii="Arial" w:hAnsi="Arial" w:cs="Arial"/>
          <w:color w:val="000000" w:themeColor="text1"/>
          <w:sz w:val="20"/>
          <w:szCs w:val="20"/>
          <w:lang w:val="sk-SK"/>
        </w:rPr>
        <w:tab/>
        <w:t>§ 2 písm. h) zákona č. 261/2002 Z. z. o prevencii závažných priemyselných havárií a o zmene a doplnení niektorých zákonov.</w:t>
      </w:r>
    </w:p>
    <w:p w14:paraId="125EE57A" w14:textId="01D31CCC" w:rsidR="00F36F3C" w:rsidRPr="00043871" w:rsidRDefault="00F36F3C"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60aa)</w:t>
      </w:r>
      <w:r w:rsidRPr="00043871">
        <w:rPr>
          <w:rFonts w:ascii="Arial" w:hAnsi="Arial" w:cs="Arial"/>
          <w:color w:val="000000" w:themeColor="text1"/>
          <w:sz w:val="20"/>
          <w:szCs w:val="20"/>
          <w:lang w:val="sk-SK"/>
        </w:rPr>
        <w:tab/>
        <w:t>§ 2 písm. d) zákona č. 657/2004 Z. z. v znení neskorších predpisov.</w:t>
      </w:r>
    </w:p>
    <w:p w14:paraId="19B7FC71" w14:textId="45FE2DCB" w:rsidR="00F36F3C" w:rsidRPr="00043871" w:rsidRDefault="00F36F3C"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60ab)</w:t>
      </w:r>
      <w:r w:rsidRPr="00043871">
        <w:rPr>
          <w:rFonts w:ascii="Arial" w:hAnsi="Arial" w:cs="Arial"/>
          <w:color w:val="000000" w:themeColor="text1"/>
          <w:sz w:val="20"/>
          <w:szCs w:val="20"/>
          <w:lang w:val="sk-SK"/>
        </w:rPr>
        <w:tab/>
        <w:t>§ 2 ods. 1 písm. b) zákona č. 309/2009 Z. z.</w:t>
      </w:r>
    </w:p>
    <w:p w14:paraId="35659452" w14:textId="1D0FB691" w:rsidR="00C6046C" w:rsidRPr="00043871" w:rsidRDefault="00C6046C"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60a)</w:t>
      </w:r>
      <w:r w:rsidRPr="00043871">
        <w:rPr>
          <w:rFonts w:ascii="Arial" w:hAnsi="Arial" w:cs="Arial"/>
          <w:color w:val="000000" w:themeColor="text1"/>
          <w:sz w:val="20"/>
          <w:szCs w:val="20"/>
          <w:lang w:val="sk-SK"/>
        </w:rPr>
        <w:tab/>
        <w:t>§ 2 ods. 7 zákona č. 555/2005 Z. z. o energetickej hospodárnosti budov a o zmene a doplnení niektorých zákonov v znení zákona č. 300/2012 Z. z.</w:t>
      </w:r>
    </w:p>
    <w:p w14:paraId="1A5F151A" w14:textId="28654D1B" w:rsidR="00C6046C" w:rsidRPr="00043871" w:rsidRDefault="00C6046C"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 xml:space="preserve">60b) </w:t>
      </w:r>
      <w:r w:rsidRPr="00043871">
        <w:rPr>
          <w:rFonts w:ascii="Arial" w:hAnsi="Arial" w:cs="Arial"/>
          <w:color w:val="000000" w:themeColor="text1"/>
          <w:sz w:val="20"/>
          <w:szCs w:val="20"/>
          <w:lang w:val="sk-SK"/>
        </w:rPr>
        <w:tab/>
        <w:t>§ 2 ods. 2 písm. g) zákona č. 309/2009 Z. z.61)</w:t>
      </w:r>
      <w:r w:rsidRPr="00043871">
        <w:rPr>
          <w:rFonts w:ascii="Arial" w:hAnsi="Arial" w:cs="Arial"/>
          <w:color w:val="000000" w:themeColor="text1"/>
          <w:sz w:val="20"/>
          <w:szCs w:val="20"/>
          <w:lang w:val="sk-SK"/>
        </w:rPr>
        <w:tab/>
        <w:t>§ 20 zákona č. 431/2002 Z. z. v znení neskorších predpisov.</w:t>
      </w:r>
    </w:p>
    <w:p w14:paraId="7BC443D0" w14:textId="7F3922A7"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61a)</w:t>
      </w:r>
      <w:r w:rsidRPr="00043871">
        <w:rPr>
          <w:rFonts w:ascii="Arial" w:hAnsi="Arial" w:cs="Arial"/>
          <w:color w:val="000000" w:themeColor="text1"/>
          <w:sz w:val="20"/>
          <w:szCs w:val="20"/>
          <w:lang w:val="sk-SK"/>
        </w:rPr>
        <w:tab/>
        <w:t>§ 23 zákona č. 431/2002 Z. z. v znení neskorších predpisov.</w:t>
      </w:r>
    </w:p>
    <w:p w14:paraId="405ABA62" w14:textId="43D3D646" w:rsidR="00B674E2" w:rsidRPr="00043871" w:rsidRDefault="00B674E2" w:rsidP="00B674E2">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 xml:space="preserve">61b) </w:t>
      </w:r>
      <w:r w:rsidR="00880906" w:rsidRPr="00043871">
        <w:rPr>
          <w:rFonts w:ascii="Arial" w:hAnsi="Arial" w:cs="Arial"/>
          <w:color w:val="000000" w:themeColor="text1"/>
          <w:sz w:val="20"/>
          <w:szCs w:val="20"/>
          <w:lang w:val="sk-SK"/>
        </w:rPr>
        <w:t xml:space="preserve">     </w:t>
      </w:r>
      <w:r w:rsidRPr="00043871">
        <w:rPr>
          <w:rFonts w:ascii="Arial" w:hAnsi="Arial" w:cs="Arial"/>
          <w:color w:val="000000" w:themeColor="text1"/>
          <w:sz w:val="20"/>
          <w:szCs w:val="20"/>
          <w:lang w:val="sk-SK"/>
        </w:rPr>
        <w:t>§ 2 ods. 3 písm. n) zákona č. 309/2009 Z. z. v znení neskorších predpisov.</w:t>
      </w:r>
    </w:p>
    <w:p w14:paraId="6EC96CAA" w14:textId="77777777" w:rsidR="00B674E2" w:rsidRPr="00043871" w:rsidRDefault="00B674E2" w:rsidP="00B674E2">
      <w:pPr>
        <w:spacing w:line="276" w:lineRule="auto"/>
        <w:ind w:left="708" w:hanging="708"/>
        <w:rPr>
          <w:rFonts w:ascii="Arial" w:hAnsi="Arial" w:cs="Arial"/>
          <w:color w:val="000000" w:themeColor="text1"/>
          <w:sz w:val="20"/>
          <w:szCs w:val="20"/>
          <w:lang w:val="sk-SK"/>
        </w:rPr>
      </w:pPr>
    </w:p>
    <w:p w14:paraId="17AEB062" w14:textId="4817A8DB"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62)</w:t>
      </w:r>
      <w:r w:rsidRPr="00043871">
        <w:rPr>
          <w:rFonts w:ascii="Arial" w:hAnsi="Arial" w:cs="Arial"/>
          <w:color w:val="000000" w:themeColor="text1"/>
          <w:sz w:val="20"/>
          <w:szCs w:val="20"/>
          <w:lang w:val="sk-SK"/>
        </w:rPr>
        <w:tab/>
        <w:t>§ 63 Zákonníka práce.</w:t>
      </w:r>
    </w:p>
    <w:p w14:paraId="68B82ACD" w14:textId="01C8AA5D"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63)</w:t>
      </w:r>
      <w:r w:rsidRPr="00043871">
        <w:rPr>
          <w:rFonts w:ascii="Arial" w:hAnsi="Arial" w:cs="Arial"/>
          <w:color w:val="000000" w:themeColor="text1"/>
          <w:sz w:val="20"/>
          <w:szCs w:val="20"/>
          <w:lang w:val="sk-SK"/>
        </w:rPr>
        <w:tab/>
        <w:t>§ 68 Zákonníka práce.</w:t>
      </w:r>
    </w:p>
    <w:p w14:paraId="72A78719" w14:textId="69D3166D" w:rsidR="008B1286" w:rsidRPr="00043871" w:rsidRDefault="00C6046C"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64)</w:t>
      </w:r>
      <w:r w:rsidRPr="00043871">
        <w:rPr>
          <w:rFonts w:ascii="Arial" w:hAnsi="Arial" w:cs="Arial"/>
          <w:color w:val="000000" w:themeColor="text1"/>
          <w:sz w:val="20"/>
          <w:szCs w:val="20"/>
          <w:lang w:val="sk-SK"/>
        </w:rPr>
        <w:tab/>
        <w:t>§ 63 ods. 4 a 5 a § 68 ods. 2 Zákonníka práce.</w:t>
      </w:r>
    </w:p>
    <w:p w14:paraId="608CA4D0" w14:textId="2A763E6A"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66)</w:t>
      </w:r>
      <w:r w:rsidRPr="00043871">
        <w:rPr>
          <w:rFonts w:ascii="Arial" w:hAnsi="Arial" w:cs="Arial"/>
          <w:color w:val="000000" w:themeColor="text1"/>
          <w:sz w:val="20"/>
          <w:szCs w:val="20"/>
          <w:lang w:val="sk-SK"/>
        </w:rPr>
        <w:tab/>
        <w:t>§ 52 až 54 Občianskeho zákonníka.</w:t>
      </w:r>
    </w:p>
    <w:p w14:paraId="0413822D" w14:textId="474A4BD0" w:rsidR="00C6046C" w:rsidRPr="00043871" w:rsidRDefault="00C6046C"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67)</w:t>
      </w:r>
      <w:r w:rsidRPr="00043871">
        <w:rPr>
          <w:rFonts w:ascii="Arial" w:hAnsi="Arial" w:cs="Arial"/>
          <w:color w:val="000000" w:themeColor="text1"/>
          <w:sz w:val="20"/>
          <w:szCs w:val="20"/>
          <w:lang w:val="sk-SK"/>
        </w:rPr>
        <w:tab/>
        <w:t>§ 5 ods. 1 písm. e) až g) zákona č. 566/2001 Z. z. o cenných papieroch a investičných službách a o zmene a doplnení niektorých zákonov (zákon o cenných papieroch) v znení neskorších predpisov.</w:t>
      </w:r>
    </w:p>
    <w:p w14:paraId="209C9CC5" w14:textId="552300FF"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67b)</w:t>
      </w:r>
      <w:r w:rsidRPr="00043871">
        <w:rPr>
          <w:rFonts w:ascii="Arial" w:hAnsi="Arial" w:cs="Arial"/>
          <w:color w:val="000000" w:themeColor="text1"/>
          <w:sz w:val="20"/>
          <w:szCs w:val="20"/>
          <w:lang w:val="sk-SK"/>
        </w:rPr>
        <w:tab/>
        <w:t>§ 23 ods. 1 písm. c) zákona č. 321/2014 Z. z.</w:t>
      </w:r>
    </w:p>
    <w:p w14:paraId="7080C25C" w14:textId="751E3DB6"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68a)</w:t>
      </w:r>
      <w:r w:rsidRPr="00043871">
        <w:rPr>
          <w:rFonts w:ascii="Arial" w:hAnsi="Arial" w:cs="Arial"/>
          <w:color w:val="000000" w:themeColor="text1"/>
          <w:sz w:val="20"/>
          <w:szCs w:val="20"/>
          <w:lang w:val="sk-SK"/>
        </w:rPr>
        <w:tab/>
        <w:t>§ 3 ods. 1 písm. b), c) a e) zákona č. 309/2009 Z. z. v znení zákona č. 309/2018 Z. z.</w:t>
      </w:r>
    </w:p>
    <w:p w14:paraId="7979D12F" w14:textId="231AD13D" w:rsidR="00456A04" w:rsidRPr="00043871" w:rsidRDefault="006A2E34"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68</w:t>
      </w:r>
      <w:r w:rsidR="006E4E2A" w:rsidRPr="00043871">
        <w:rPr>
          <w:rFonts w:ascii="Arial" w:hAnsi="Arial" w:cs="Arial"/>
          <w:color w:val="000000" w:themeColor="text1"/>
          <w:sz w:val="20"/>
          <w:szCs w:val="20"/>
          <w:lang w:val="sk-SK"/>
        </w:rPr>
        <w:t>b</w:t>
      </w:r>
      <w:r w:rsidRPr="00043871">
        <w:rPr>
          <w:rFonts w:ascii="Arial" w:hAnsi="Arial" w:cs="Arial"/>
          <w:color w:val="000000" w:themeColor="text1"/>
          <w:sz w:val="20"/>
          <w:szCs w:val="20"/>
          <w:lang w:val="sk-SK"/>
        </w:rPr>
        <w:t>)</w:t>
      </w:r>
      <w:r w:rsidRPr="00043871">
        <w:rPr>
          <w:rFonts w:ascii="Arial" w:hAnsi="Arial" w:cs="Arial"/>
          <w:color w:val="000000" w:themeColor="text1"/>
          <w:sz w:val="20"/>
          <w:szCs w:val="20"/>
          <w:lang w:val="sk-SK"/>
        </w:rPr>
        <w:tab/>
      </w:r>
      <w:r w:rsidR="00914D6D" w:rsidRPr="00043871">
        <w:rPr>
          <w:rFonts w:ascii="Arial" w:hAnsi="Arial" w:cs="Arial"/>
          <w:color w:val="000000" w:themeColor="text1"/>
          <w:sz w:val="20"/>
          <w:szCs w:val="20"/>
          <w:lang w:val="sk-SK"/>
        </w:rPr>
        <w:t>Napríklad zákon č. 321/2014 Z. z</w:t>
      </w:r>
      <w:r w:rsidR="00AF19F1" w:rsidRPr="00043871">
        <w:rPr>
          <w:rFonts w:ascii="Arial" w:hAnsi="Arial" w:cs="Arial"/>
          <w:color w:val="000000" w:themeColor="text1"/>
          <w:sz w:val="20"/>
          <w:szCs w:val="20"/>
          <w:lang w:val="sk-SK"/>
        </w:rPr>
        <w:t>. v znení neskorších predpisov</w:t>
      </w:r>
      <w:r w:rsidR="00914D6D" w:rsidRPr="00043871">
        <w:rPr>
          <w:rFonts w:ascii="Arial" w:hAnsi="Arial" w:cs="Arial"/>
          <w:color w:val="000000" w:themeColor="text1"/>
          <w:sz w:val="20"/>
          <w:szCs w:val="20"/>
          <w:lang w:val="sk-SK"/>
        </w:rPr>
        <w:t>.</w:t>
      </w:r>
    </w:p>
    <w:p w14:paraId="10E2990C" w14:textId="1697E0FB"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69)</w:t>
      </w:r>
      <w:r w:rsidRPr="00043871">
        <w:rPr>
          <w:rFonts w:ascii="Arial" w:hAnsi="Arial" w:cs="Arial"/>
          <w:color w:val="000000" w:themeColor="text1"/>
          <w:sz w:val="20"/>
          <w:szCs w:val="20"/>
          <w:lang w:val="sk-SK"/>
        </w:rPr>
        <w:tab/>
        <w:t>Zákon č. 142/2000 Z. z. v znení neskorších predpisov.</w:t>
      </w:r>
    </w:p>
    <w:p w14:paraId="4A32C707" w14:textId="57920C5D"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70)</w:t>
      </w:r>
      <w:r w:rsidRPr="00043871">
        <w:rPr>
          <w:rFonts w:ascii="Arial" w:hAnsi="Arial" w:cs="Arial"/>
          <w:color w:val="000000" w:themeColor="text1"/>
          <w:sz w:val="20"/>
          <w:szCs w:val="20"/>
          <w:lang w:val="sk-SK"/>
        </w:rPr>
        <w:tab/>
        <w:t>§ 19 ods. 6 zákona č. 142/2000 Z. z. v znení zákona č. 431/2004 Z. z.</w:t>
      </w:r>
    </w:p>
    <w:p w14:paraId="3529C464" w14:textId="6AD53771"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70a)</w:t>
      </w:r>
      <w:r w:rsidRPr="00043871">
        <w:rPr>
          <w:rFonts w:ascii="Arial" w:hAnsi="Arial" w:cs="Arial"/>
          <w:color w:val="000000" w:themeColor="text1"/>
          <w:sz w:val="20"/>
          <w:szCs w:val="20"/>
          <w:lang w:val="sk-SK"/>
        </w:rPr>
        <w:tab/>
        <w:t>Zákon č. 351/2011 Z. z. v znení neskorších predpisov.</w:t>
      </w:r>
    </w:p>
    <w:p w14:paraId="61C12FD7" w14:textId="6528134E"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71)</w:t>
      </w:r>
      <w:r w:rsidRPr="00043871">
        <w:rPr>
          <w:rFonts w:ascii="Arial" w:hAnsi="Arial" w:cs="Arial"/>
          <w:color w:val="000000" w:themeColor="text1"/>
          <w:sz w:val="20"/>
          <w:szCs w:val="20"/>
          <w:lang w:val="sk-SK"/>
        </w:rPr>
        <w:tab/>
        <w:t>§ 39a, § 39b ods. 5, § 57 ods. 5 a § 85 zákona č. 50/1976 Zb. v znení neskorších predpisov.</w:t>
      </w:r>
    </w:p>
    <w:p w14:paraId="1E5CF3BB" w14:textId="1569E029"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72)</w:t>
      </w:r>
      <w:r w:rsidRPr="00043871">
        <w:rPr>
          <w:rFonts w:ascii="Arial" w:hAnsi="Arial" w:cs="Arial"/>
          <w:color w:val="000000" w:themeColor="text1"/>
          <w:sz w:val="20"/>
          <w:szCs w:val="20"/>
          <w:lang w:val="sk-SK"/>
        </w:rPr>
        <w:tab/>
        <w:t>Napríklad § 26 zákona č. 541/2004 Z. z. v znení neskorších predpisov.</w:t>
      </w:r>
    </w:p>
    <w:p w14:paraId="620119D1" w14:textId="07C41C18" w:rsidR="00B3051C" w:rsidRPr="00043871" w:rsidRDefault="00B3051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72a)</w:t>
      </w:r>
      <w:r w:rsidR="00826BDD" w:rsidRPr="00043871">
        <w:rPr>
          <w:rFonts w:ascii="Arial" w:hAnsi="Arial" w:cs="Arial"/>
          <w:color w:val="000000" w:themeColor="text1"/>
          <w:sz w:val="20"/>
          <w:szCs w:val="20"/>
          <w:lang w:val="sk-SK"/>
        </w:rPr>
        <w:tab/>
      </w:r>
      <w:r w:rsidRPr="00043871">
        <w:rPr>
          <w:rFonts w:ascii="Arial" w:hAnsi="Arial" w:cs="Arial"/>
          <w:color w:val="000000" w:themeColor="text1"/>
          <w:sz w:val="20"/>
          <w:szCs w:val="20"/>
          <w:lang w:val="sk-SK"/>
        </w:rPr>
        <w:t>Zákon č. 50/1976 Zb. v znení neskorších predpisov.</w:t>
      </w:r>
    </w:p>
    <w:p w14:paraId="43313CB0" w14:textId="2F893B97" w:rsidR="00B90599" w:rsidRPr="00043871" w:rsidRDefault="00B90599"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72b)     Čl. 11 ods. 5 nariadenia (EÚ) 2017/1938.</w:t>
      </w:r>
    </w:p>
    <w:p w14:paraId="4C8AF698" w14:textId="4C49C07E"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73)</w:t>
      </w:r>
      <w:r w:rsidRPr="00043871">
        <w:rPr>
          <w:rFonts w:ascii="Arial" w:hAnsi="Arial" w:cs="Arial"/>
          <w:color w:val="000000" w:themeColor="text1"/>
          <w:sz w:val="20"/>
          <w:szCs w:val="20"/>
          <w:lang w:val="sk-SK"/>
        </w:rPr>
        <w:tab/>
        <w:t>Čl. 6 ods. 6 nariadenia Európskeho parlamentu a Rady (EÚ) č. 994/2010.</w:t>
      </w:r>
    </w:p>
    <w:p w14:paraId="7C51EC19" w14:textId="34A3D7E6"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74)</w:t>
      </w:r>
      <w:r w:rsidRPr="00043871">
        <w:rPr>
          <w:rFonts w:ascii="Arial" w:hAnsi="Arial" w:cs="Arial"/>
          <w:color w:val="000000" w:themeColor="text1"/>
          <w:sz w:val="20"/>
          <w:szCs w:val="20"/>
          <w:lang w:val="sk-SK"/>
        </w:rPr>
        <w:tab/>
        <w:t>Čl. 6 ods. 1 a 5 nariadenia Európskeho parlamentu a Rady (EÚ) č. 994/2010.</w:t>
      </w:r>
    </w:p>
    <w:p w14:paraId="19F85B8B" w14:textId="752AF6DF"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75)</w:t>
      </w:r>
      <w:r w:rsidRPr="00043871">
        <w:rPr>
          <w:rFonts w:ascii="Arial" w:hAnsi="Arial" w:cs="Arial"/>
          <w:color w:val="000000" w:themeColor="text1"/>
          <w:sz w:val="20"/>
          <w:szCs w:val="20"/>
          <w:lang w:val="sk-SK"/>
        </w:rPr>
        <w:tab/>
        <w:t>Napríklad § 591 Obchodného zákonníka,§ 42 Zákonníka práce.</w:t>
      </w:r>
    </w:p>
    <w:p w14:paraId="155097DB" w14:textId="728B6363"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76)</w:t>
      </w:r>
      <w:r w:rsidRPr="00043871">
        <w:rPr>
          <w:rFonts w:ascii="Arial" w:hAnsi="Arial" w:cs="Arial"/>
          <w:color w:val="000000" w:themeColor="text1"/>
          <w:sz w:val="20"/>
          <w:szCs w:val="20"/>
          <w:lang w:val="sk-SK"/>
        </w:rPr>
        <w:tab/>
        <w:t>Čl. 5 nariadenia Európskeho parlamentu a Rady (ES) č. 715/2009.</w:t>
      </w:r>
    </w:p>
    <w:p w14:paraId="21BDC371" w14:textId="4B0ED2D1" w:rsidR="00C6046C" w:rsidRPr="00043871" w:rsidRDefault="00C6046C"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77)</w:t>
      </w:r>
      <w:r w:rsidRPr="00043871">
        <w:rPr>
          <w:rFonts w:ascii="Arial" w:hAnsi="Arial" w:cs="Arial"/>
          <w:color w:val="000000" w:themeColor="text1"/>
          <w:sz w:val="20"/>
          <w:szCs w:val="20"/>
          <w:lang w:val="sk-SK"/>
        </w:rPr>
        <w:tab/>
        <w:t>Napríklad zákon č. 250/2012 Z. z., nariadenie Európskeho parlamentu a Rady (ES) č. 715/2009, nariadenie Európskeho parlamentu a Rady (EÚ) č. 994/2010.</w:t>
      </w:r>
    </w:p>
    <w:p w14:paraId="73414F89" w14:textId="4AF4744B"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78)</w:t>
      </w:r>
      <w:r w:rsidRPr="00043871">
        <w:rPr>
          <w:rFonts w:ascii="Arial" w:hAnsi="Arial" w:cs="Arial"/>
          <w:color w:val="000000" w:themeColor="text1"/>
          <w:sz w:val="20"/>
          <w:szCs w:val="20"/>
          <w:lang w:val="sk-SK"/>
        </w:rPr>
        <w:tab/>
        <w:t>Čl. 8 ods. 10 a čl. 12 ods. 1 nariadenia Európskeho parlamentu a Rady (ES) č. 715/2009.</w:t>
      </w:r>
    </w:p>
    <w:p w14:paraId="130AA1FD" w14:textId="628688C1"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lastRenderedPageBreak/>
        <w:t>79)</w:t>
      </w:r>
      <w:r w:rsidRPr="00043871">
        <w:rPr>
          <w:rFonts w:ascii="Arial" w:hAnsi="Arial" w:cs="Arial"/>
          <w:color w:val="000000" w:themeColor="text1"/>
          <w:sz w:val="20"/>
          <w:szCs w:val="20"/>
          <w:lang w:val="sk-SK"/>
        </w:rPr>
        <w:tab/>
        <w:t>§ 9 ods. 4 zákona č. 250/2012 Z. z.</w:t>
      </w:r>
    </w:p>
    <w:p w14:paraId="6C246C93" w14:textId="5C8B2DD5"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80)</w:t>
      </w:r>
      <w:r w:rsidRPr="00043871">
        <w:rPr>
          <w:rFonts w:ascii="Arial" w:hAnsi="Arial" w:cs="Arial"/>
          <w:color w:val="000000" w:themeColor="text1"/>
          <w:sz w:val="20"/>
          <w:szCs w:val="20"/>
          <w:lang w:val="sk-SK"/>
        </w:rPr>
        <w:tab/>
        <w:t>Čl. 6 nariadenia Európskeho parlamentu a Rady (EÚ) č. 994/2010.</w:t>
      </w:r>
    </w:p>
    <w:p w14:paraId="626A1CF1" w14:textId="792DAC76" w:rsidR="00C97FAA" w:rsidRPr="00043871" w:rsidRDefault="00C97FAA"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80aa)   § 2 písm. b) desiaty bod vyhlášky Úradu pre reguláciu sieťových odvetví č. 24/2013 Z. z. v znení vyhlášky č. 423/2013 Z. z.“.</w:t>
      </w:r>
    </w:p>
    <w:p w14:paraId="0548BC2B" w14:textId="41E09536"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80a)</w:t>
      </w:r>
      <w:r w:rsidRPr="00043871">
        <w:rPr>
          <w:rFonts w:ascii="Arial" w:hAnsi="Arial" w:cs="Arial"/>
          <w:color w:val="000000" w:themeColor="text1"/>
          <w:sz w:val="20"/>
          <w:szCs w:val="20"/>
          <w:lang w:val="sk-SK"/>
        </w:rPr>
        <w:tab/>
        <w:t>§ 23 ods. 2 písm. c) zákona č. 321/2014 Z. z.</w:t>
      </w:r>
    </w:p>
    <w:p w14:paraId="5FC91261" w14:textId="640938FB" w:rsidR="00661D1A" w:rsidRPr="00043871" w:rsidRDefault="00661D1A"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 xml:space="preserve">80b) </w:t>
      </w:r>
      <w:r w:rsidRPr="00043871">
        <w:rPr>
          <w:rFonts w:ascii="Arial" w:hAnsi="Arial" w:cs="Arial"/>
          <w:color w:val="000000" w:themeColor="text1"/>
          <w:sz w:val="20"/>
          <w:szCs w:val="20"/>
          <w:lang w:val="sk-SK"/>
        </w:rPr>
        <w:tab/>
        <w:t>Čl. 2 ods. 5 a 6 nariadenia (EÚ) 2017/1938.</w:t>
      </w:r>
    </w:p>
    <w:p w14:paraId="55A6D4D5" w14:textId="7F6E179F" w:rsidR="004755A3" w:rsidRPr="00043871" w:rsidRDefault="004755A3"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80</w:t>
      </w:r>
      <w:r w:rsidR="00661D1A" w:rsidRPr="00043871">
        <w:rPr>
          <w:rFonts w:ascii="Arial" w:hAnsi="Arial" w:cs="Arial"/>
          <w:color w:val="000000" w:themeColor="text1"/>
          <w:sz w:val="20"/>
          <w:szCs w:val="20"/>
          <w:lang w:val="sk-SK"/>
        </w:rPr>
        <w:t>c</w:t>
      </w:r>
      <w:r w:rsidRPr="00043871">
        <w:rPr>
          <w:rFonts w:ascii="Arial" w:hAnsi="Arial" w:cs="Arial"/>
          <w:color w:val="000000" w:themeColor="text1"/>
          <w:sz w:val="20"/>
          <w:szCs w:val="20"/>
          <w:lang w:val="sk-SK"/>
        </w:rPr>
        <w:t>)</w:t>
      </w:r>
      <w:r w:rsidRPr="00043871">
        <w:rPr>
          <w:rFonts w:ascii="Arial" w:hAnsi="Arial" w:cs="Arial"/>
          <w:color w:val="000000" w:themeColor="text1"/>
          <w:sz w:val="20"/>
          <w:szCs w:val="20"/>
          <w:lang w:val="sk-SK"/>
        </w:rPr>
        <w:tab/>
        <w:t xml:space="preserve">§ 10 zákona č. 309/2009 Z. z. v znení </w:t>
      </w:r>
      <w:r w:rsidR="00EA2D21" w:rsidRPr="00043871">
        <w:rPr>
          <w:rFonts w:ascii="Arial" w:hAnsi="Arial" w:cs="Arial"/>
          <w:color w:val="000000" w:themeColor="text1"/>
          <w:sz w:val="20"/>
          <w:szCs w:val="20"/>
          <w:lang w:val="sk-SK"/>
        </w:rPr>
        <w:t>neskorších predpisov.</w:t>
      </w:r>
    </w:p>
    <w:p w14:paraId="63D54FFD" w14:textId="64188118"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81)</w:t>
      </w:r>
      <w:r w:rsidRPr="00043871">
        <w:rPr>
          <w:rFonts w:ascii="Arial" w:hAnsi="Arial" w:cs="Arial"/>
          <w:color w:val="000000" w:themeColor="text1"/>
          <w:sz w:val="20"/>
          <w:szCs w:val="20"/>
          <w:lang w:val="sk-SK"/>
        </w:rPr>
        <w:tab/>
        <w:t>§ 11 zákona č. 250/2012 Z. z.</w:t>
      </w:r>
    </w:p>
    <w:p w14:paraId="5520CC7F" w14:textId="0C02A595" w:rsidR="00C6046C" w:rsidRPr="00043871" w:rsidRDefault="00C6046C"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82)</w:t>
      </w:r>
      <w:r w:rsidRPr="00043871">
        <w:rPr>
          <w:rFonts w:ascii="Arial" w:hAnsi="Arial" w:cs="Arial"/>
          <w:color w:val="000000" w:themeColor="text1"/>
          <w:sz w:val="20"/>
          <w:szCs w:val="20"/>
          <w:lang w:val="sk-SK"/>
        </w:rPr>
        <w:tab/>
        <w:t xml:space="preserve">Čl. </w:t>
      </w:r>
      <w:r w:rsidR="003649FD" w:rsidRPr="00043871">
        <w:rPr>
          <w:rFonts w:ascii="Arial" w:hAnsi="Arial" w:cs="Arial"/>
          <w:color w:val="000000" w:themeColor="text1"/>
          <w:sz w:val="20"/>
          <w:szCs w:val="20"/>
          <w:lang w:val="sk-SK"/>
        </w:rPr>
        <w:t>10</w:t>
      </w:r>
      <w:r w:rsidRPr="00043871">
        <w:rPr>
          <w:rFonts w:ascii="Arial" w:hAnsi="Arial" w:cs="Arial"/>
          <w:color w:val="000000" w:themeColor="text1"/>
          <w:sz w:val="20"/>
          <w:szCs w:val="20"/>
          <w:lang w:val="sk-SK"/>
        </w:rPr>
        <w:t xml:space="preserve"> nariadenia Európskeho parlamentu a Rady (</w:t>
      </w:r>
      <w:r w:rsidR="000971C9" w:rsidRPr="00043871">
        <w:rPr>
          <w:rFonts w:ascii="Arial" w:hAnsi="Arial" w:cs="Arial"/>
          <w:color w:val="000000" w:themeColor="text1"/>
          <w:sz w:val="20"/>
          <w:szCs w:val="20"/>
          <w:lang w:val="sk-SK"/>
        </w:rPr>
        <w:t>EÚ) 2019/942 z 5. júna 2019</w:t>
      </w:r>
      <w:r w:rsidRPr="00043871">
        <w:rPr>
          <w:rFonts w:ascii="Arial" w:hAnsi="Arial" w:cs="Arial"/>
          <w:color w:val="000000" w:themeColor="text1"/>
          <w:sz w:val="20"/>
          <w:szCs w:val="20"/>
          <w:lang w:val="sk-SK"/>
        </w:rPr>
        <w:t xml:space="preserve">, ktorým sa zriaďuje Agentúra </w:t>
      </w:r>
      <w:r w:rsidR="00683187" w:rsidRPr="00043871">
        <w:rPr>
          <w:rFonts w:ascii="Arial" w:hAnsi="Arial" w:cs="Arial"/>
          <w:color w:val="000000" w:themeColor="text1"/>
          <w:sz w:val="20"/>
          <w:szCs w:val="20"/>
          <w:lang w:val="sk-SK"/>
        </w:rPr>
        <w:t xml:space="preserve">Európskej únie </w:t>
      </w:r>
      <w:r w:rsidRPr="00043871">
        <w:rPr>
          <w:rFonts w:ascii="Arial" w:hAnsi="Arial" w:cs="Arial"/>
          <w:color w:val="000000" w:themeColor="text1"/>
          <w:sz w:val="20"/>
          <w:szCs w:val="20"/>
          <w:lang w:val="sk-SK"/>
        </w:rPr>
        <w:t>pre spoluprácu regulačných orgánov v oblasti energetiky</w:t>
      </w:r>
      <w:r w:rsidR="00B51BDA" w:rsidRPr="00043871">
        <w:rPr>
          <w:rFonts w:ascii="Arial" w:hAnsi="Arial" w:cs="Arial"/>
          <w:color w:val="000000" w:themeColor="text1"/>
          <w:sz w:val="20"/>
          <w:szCs w:val="20"/>
          <w:lang w:val="sk-SK"/>
        </w:rPr>
        <w:t xml:space="preserve"> (prepracované znenie)</w:t>
      </w:r>
      <w:r w:rsidRPr="00043871">
        <w:rPr>
          <w:rFonts w:ascii="Arial" w:hAnsi="Arial" w:cs="Arial"/>
          <w:color w:val="000000" w:themeColor="text1"/>
          <w:sz w:val="20"/>
          <w:szCs w:val="20"/>
          <w:lang w:val="sk-SK"/>
        </w:rPr>
        <w:t xml:space="preserve"> (Ú. v. </w:t>
      </w:r>
      <w:r w:rsidR="00683187" w:rsidRPr="00043871">
        <w:rPr>
          <w:rFonts w:ascii="Arial" w:hAnsi="Arial" w:cs="Arial"/>
          <w:color w:val="000000" w:themeColor="text1"/>
          <w:sz w:val="20"/>
          <w:szCs w:val="20"/>
          <w:lang w:val="sk-SK"/>
        </w:rPr>
        <w:t>EÚ L 158, 14. 6. 2019)</w:t>
      </w:r>
      <w:r w:rsidRPr="00043871">
        <w:rPr>
          <w:rFonts w:ascii="Arial" w:hAnsi="Arial" w:cs="Arial"/>
          <w:color w:val="000000" w:themeColor="text1"/>
          <w:sz w:val="20"/>
          <w:szCs w:val="20"/>
          <w:lang w:val="sk-SK"/>
        </w:rPr>
        <w:t>.</w:t>
      </w:r>
    </w:p>
    <w:p w14:paraId="75D92B57" w14:textId="0D4F062E" w:rsidR="00C6046C" w:rsidRPr="00043871" w:rsidRDefault="00C6046C"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83)</w:t>
      </w:r>
      <w:r w:rsidRPr="00043871">
        <w:rPr>
          <w:rFonts w:ascii="Arial" w:hAnsi="Arial" w:cs="Arial"/>
          <w:color w:val="000000" w:themeColor="text1"/>
          <w:sz w:val="20"/>
          <w:szCs w:val="20"/>
          <w:lang w:val="sk-SK"/>
        </w:rPr>
        <w:tab/>
        <w:t>Napríklad vyhláška Ministerstva práce, sociálnych vecí a rodiny Slovenskej republiky č. 508/2009 Z. z., ktorou sa ustanovujú podrobnosti na zaistenie bezpečnosti a ochrany zdravia pri práci s technickými zariadeniami tlakovými, zdvíhacími, elektrickými a plynovými a ktorou sa ustanovujú technické zariadenia, ktoré sa považujú za vyhradené technické zariadenia.</w:t>
      </w:r>
    </w:p>
    <w:p w14:paraId="3E30ED4D" w14:textId="6D0920BA" w:rsidR="00C6046C" w:rsidRPr="00043871" w:rsidRDefault="00C6046C"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84)</w:t>
      </w:r>
      <w:r w:rsidRPr="00043871">
        <w:rPr>
          <w:rFonts w:ascii="Arial" w:hAnsi="Arial" w:cs="Arial"/>
          <w:color w:val="000000" w:themeColor="text1"/>
          <w:sz w:val="20"/>
          <w:szCs w:val="20"/>
          <w:lang w:val="sk-SK"/>
        </w:rPr>
        <w:tab/>
        <w:t>Zákon č. 254/2011 Z. z. o prepravovateľných tlakových zariadeniach a o zmene a doplnení niektorých zákonov.</w:t>
      </w:r>
    </w:p>
    <w:p w14:paraId="760C6BA6" w14:textId="77777777" w:rsidR="00C6046C" w:rsidRPr="00043871" w:rsidRDefault="00C6046C" w:rsidP="00826BDD">
      <w:pPr>
        <w:spacing w:line="276" w:lineRule="auto"/>
        <w:ind w:left="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Nariadenie vlády Slovenskej republiky č. 576/2002 Z. z., ktorým sa ustanovujú podrobnosti o technických požiadavkách a postupoch posudzovania zhody na tlakové zariadenie a ktorým sa mení a dopĺňa nariadenie vlády Slovenskej republiky č. 400/1999 Z. z., ktorým sa ustanovujú podrobnosti o technických požiadavkách na ostatné určené výrobky v znení neskorších predpisov v znení Nariadenia vlády Slovenskej republiky č. 329/2003 Z. z.</w:t>
      </w:r>
    </w:p>
    <w:p w14:paraId="47FB634D" w14:textId="45574104"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85)</w:t>
      </w:r>
      <w:r w:rsidRPr="00043871">
        <w:rPr>
          <w:rFonts w:ascii="Arial" w:hAnsi="Arial" w:cs="Arial"/>
          <w:color w:val="000000" w:themeColor="text1"/>
          <w:sz w:val="20"/>
          <w:szCs w:val="20"/>
          <w:lang w:val="sk-SK"/>
        </w:rPr>
        <w:tab/>
        <w:t>§ 8 zákona č. 250/2012 Z. z.</w:t>
      </w:r>
    </w:p>
    <w:p w14:paraId="0923A6E8" w14:textId="107D44C9"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86)</w:t>
      </w:r>
      <w:r w:rsidRPr="00043871">
        <w:rPr>
          <w:rFonts w:ascii="Arial" w:hAnsi="Arial" w:cs="Arial"/>
          <w:color w:val="000000" w:themeColor="text1"/>
          <w:sz w:val="20"/>
          <w:szCs w:val="20"/>
          <w:lang w:val="sk-SK"/>
        </w:rPr>
        <w:tab/>
        <w:t>Čl. 3 ods. 2 nariadenia Európskeho parlamentu a Rady (EÚ) č. 994/2010.</w:t>
      </w:r>
    </w:p>
    <w:p w14:paraId="5D952C8E" w14:textId="51B7EAB4"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87)</w:t>
      </w:r>
      <w:r w:rsidRPr="00043871">
        <w:rPr>
          <w:rFonts w:ascii="Arial" w:hAnsi="Arial" w:cs="Arial"/>
          <w:color w:val="000000" w:themeColor="text1"/>
          <w:sz w:val="20"/>
          <w:szCs w:val="20"/>
          <w:lang w:val="sk-SK"/>
        </w:rPr>
        <w:tab/>
        <w:t>Čl. 13 ods. 1 nariadenia Európskeho parlamentu a Rady (EÚ) č. 994/2010.</w:t>
      </w:r>
    </w:p>
    <w:p w14:paraId="797FF3AF" w14:textId="056773ED" w:rsidR="00C6046C" w:rsidRPr="00043871" w:rsidRDefault="00C6046C"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87a)</w:t>
      </w:r>
      <w:r w:rsidRPr="00043871">
        <w:rPr>
          <w:rFonts w:ascii="Arial" w:hAnsi="Arial" w:cs="Arial"/>
          <w:color w:val="000000" w:themeColor="text1"/>
          <w:sz w:val="20"/>
          <w:szCs w:val="20"/>
          <w:lang w:val="sk-SK"/>
        </w:rPr>
        <w:tab/>
        <w:t>Čl. 8 ods. 1 nariadenia Európskeho Parlamentu a Rady (EÚ) č. 347/2013 zo 17. apríla 2013 o usmerneniach pre transeurópsku energetickú infraštruktúru, ktorým sa zrušuje rozhodnutie č. 1364/2006/ES a menia a dopĺňajú nariadenia (ES) č. 713/2009, (ES) č. 714/2009 a (ES) č. 715/2009 (Ú. v. EÚ L 115, 25. 4. 2013) v platnom znení.</w:t>
      </w:r>
    </w:p>
    <w:p w14:paraId="3CB48A4B" w14:textId="77777777" w:rsidR="00C6046C" w:rsidRPr="00043871" w:rsidRDefault="00C6046C" w:rsidP="00826BDD">
      <w:pPr>
        <w:spacing w:line="276" w:lineRule="auto"/>
        <w:ind w:left="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Čl. 4 ods. 3, 5 a 6 a čl. 41 ods. 1 a 5 nariadenia Komisie (EÚ) 2017/2196 z 24. novembra 2017, ktorým sa stanovuje sieťový predpis o stavoch núdze a obnovy prevádzky v sektore elektrickej energie (Ú. v. EÚ L 312, 28. 11. 2017).</w:t>
      </w:r>
    </w:p>
    <w:p w14:paraId="6F0DDBF9" w14:textId="45D5C440" w:rsidR="00C6046C" w:rsidRPr="00043871" w:rsidRDefault="00C6046C"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87b)</w:t>
      </w:r>
      <w:r w:rsidRPr="00043871">
        <w:rPr>
          <w:rFonts w:ascii="Arial" w:hAnsi="Arial" w:cs="Arial"/>
          <w:color w:val="000000" w:themeColor="text1"/>
          <w:sz w:val="20"/>
          <w:szCs w:val="20"/>
          <w:lang w:val="sk-SK"/>
        </w:rPr>
        <w:tab/>
        <w:t>Čl. 13 ods. 4 nariadenia Komisie (EÚ) 2017/2195 z 23. novembra 2017, ktorým sa stanovuje usmernenie o zabezpečovaní rovnováhy v elektrizačnej sústave (Ú. v. EÚ L 312, 28. 11. 2017).</w:t>
      </w:r>
    </w:p>
    <w:p w14:paraId="01BCD52C" w14:textId="77777777" w:rsidR="00C6046C" w:rsidRPr="00043871" w:rsidRDefault="00C6046C" w:rsidP="00826BDD">
      <w:pPr>
        <w:spacing w:line="276" w:lineRule="auto"/>
        <w:ind w:left="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Čl. 39 ods. 1 nariadenia (EÚ) č. 2017/2196.</w:t>
      </w:r>
    </w:p>
    <w:p w14:paraId="01D7E4C0" w14:textId="3FE1F734"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88)</w:t>
      </w:r>
      <w:r w:rsidRPr="00043871">
        <w:rPr>
          <w:rFonts w:ascii="Arial" w:hAnsi="Arial" w:cs="Arial"/>
          <w:color w:val="000000" w:themeColor="text1"/>
          <w:sz w:val="20"/>
          <w:szCs w:val="20"/>
          <w:lang w:val="sk-SK"/>
        </w:rPr>
        <w:tab/>
        <w:t>Nariadenie Európskeho parlamentu a Rady (EÚ) č. 994/2010.</w:t>
      </w:r>
    </w:p>
    <w:p w14:paraId="11ECE784" w14:textId="3F70EF73"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89)</w:t>
      </w:r>
      <w:r w:rsidRPr="00043871">
        <w:rPr>
          <w:rFonts w:ascii="Arial" w:hAnsi="Arial" w:cs="Arial"/>
          <w:color w:val="000000" w:themeColor="text1"/>
          <w:sz w:val="20"/>
          <w:szCs w:val="20"/>
          <w:lang w:val="sk-SK"/>
        </w:rPr>
        <w:tab/>
        <w:t>Čl. 13 ods. 6 písm. a) nariadenia Európskeho parlamentu a Rady (EÚ) č. 994/2010.</w:t>
      </w:r>
    </w:p>
    <w:p w14:paraId="1CCF0395" w14:textId="1BC7492C" w:rsidR="00C6046C" w:rsidRPr="00043871" w:rsidRDefault="00C6046C" w:rsidP="0047797C">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lastRenderedPageBreak/>
        <w:t>90)</w:t>
      </w:r>
      <w:r w:rsidRPr="00043871">
        <w:rPr>
          <w:rFonts w:ascii="Arial" w:hAnsi="Arial" w:cs="Arial"/>
          <w:color w:val="000000" w:themeColor="text1"/>
          <w:sz w:val="20"/>
          <w:szCs w:val="20"/>
          <w:lang w:val="sk-SK"/>
        </w:rPr>
        <w:tab/>
      </w:r>
      <w:r w:rsidR="005158B4" w:rsidRPr="00043871">
        <w:rPr>
          <w:rFonts w:ascii="Arial" w:hAnsi="Arial" w:cs="Arial"/>
          <w:color w:val="000000" w:themeColor="text1"/>
          <w:sz w:val="20"/>
          <w:szCs w:val="20"/>
          <w:lang w:val="sk-SK"/>
        </w:rPr>
        <w:t>Čl. 3 n</w:t>
      </w:r>
      <w:r w:rsidR="00B85A27" w:rsidRPr="00043871">
        <w:rPr>
          <w:rFonts w:ascii="Arial" w:hAnsi="Arial" w:cs="Arial"/>
          <w:color w:val="000000" w:themeColor="text1"/>
          <w:sz w:val="20"/>
          <w:szCs w:val="20"/>
          <w:lang w:val="sk-SK"/>
        </w:rPr>
        <w:t>ariadeni</w:t>
      </w:r>
      <w:r w:rsidR="005158B4" w:rsidRPr="00043871">
        <w:rPr>
          <w:rFonts w:ascii="Arial" w:hAnsi="Arial" w:cs="Arial"/>
          <w:color w:val="000000" w:themeColor="text1"/>
          <w:sz w:val="20"/>
          <w:szCs w:val="20"/>
          <w:lang w:val="sk-SK"/>
        </w:rPr>
        <w:t>a</w:t>
      </w:r>
      <w:r w:rsidR="00B85A27" w:rsidRPr="00043871">
        <w:rPr>
          <w:rFonts w:ascii="Arial" w:hAnsi="Arial" w:cs="Arial"/>
          <w:color w:val="000000" w:themeColor="text1"/>
          <w:sz w:val="20"/>
          <w:szCs w:val="20"/>
          <w:lang w:val="sk-SK"/>
        </w:rPr>
        <w:t xml:space="preserve"> </w:t>
      </w:r>
      <w:r w:rsidR="006465EB" w:rsidRPr="00043871">
        <w:rPr>
          <w:rFonts w:ascii="Arial" w:hAnsi="Arial" w:cs="Arial"/>
          <w:color w:val="000000" w:themeColor="text1"/>
          <w:sz w:val="20"/>
          <w:szCs w:val="20"/>
          <w:lang w:val="sk-SK"/>
        </w:rPr>
        <w:t xml:space="preserve">Európskeho parlamentu a Rady (EÚ) 2019/941 z 5. júna 2019 o pripravenosti na riziká v sektore elektrickej energie a o zrušení smernice 2005/89/ES (Ú. v. EÚ L </w:t>
      </w:r>
      <w:r w:rsidR="00505DBB" w:rsidRPr="00043871">
        <w:rPr>
          <w:rFonts w:ascii="Arial" w:hAnsi="Arial" w:cs="Arial"/>
          <w:color w:val="000000" w:themeColor="text1"/>
          <w:sz w:val="20"/>
          <w:szCs w:val="20"/>
          <w:lang w:val="sk-SK"/>
        </w:rPr>
        <w:t>158</w:t>
      </w:r>
      <w:r w:rsidR="006465EB" w:rsidRPr="00043871">
        <w:rPr>
          <w:rFonts w:ascii="Arial" w:hAnsi="Arial" w:cs="Arial"/>
          <w:color w:val="000000" w:themeColor="text1"/>
          <w:sz w:val="20"/>
          <w:szCs w:val="20"/>
          <w:lang w:val="sk-SK"/>
        </w:rPr>
        <w:t xml:space="preserve">, </w:t>
      </w:r>
      <w:r w:rsidR="00FB699C" w:rsidRPr="00043871">
        <w:rPr>
          <w:rFonts w:ascii="Arial" w:hAnsi="Arial" w:cs="Arial"/>
          <w:color w:val="000000" w:themeColor="text1"/>
          <w:sz w:val="20"/>
          <w:szCs w:val="20"/>
          <w:lang w:val="sk-SK"/>
        </w:rPr>
        <w:t>14</w:t>
      </w:r>
      <w:r w:rsidR="006465EB" w:rsidRPr="00043871">
        <w:rPr>
          <w:rFonts w:ascii="Arial" w:hAnsi="Arial" w:cs="Arial"/>
          <w:color w:val="000000" w:themeColor="text1"/>
          <w:sz w:val="20"/>
          <w:szCs w:val="20"/>
          <w:lang w:val="sk-SK"/>
        </w:rPr>
        <w:t xml:space="preserve">. </w:t>
      </w:r>
      <w:r w:rsidR="00FB699C" w:rsidRPr="00043871">
        <w:rPr>
          <w:rFonts w:ascii="Arial" w:hAnsi="Arial" w:cs="Arial"/>
          <w:color w:val="000000" w:themeColor="text1"/>
          <w:sz w:val="20"/>
          <w:szCs w:val="20"/>
          <w:lang w:val="sk-SK"/>
        </w:rPr>
        <w:t>6</w:t>
      </w:r>
      <w:r w:rsidR="006465EB" w:rsidRPr="00043871">
        <w:rPr>
          <w:rFonts w:ascii="Arial" w:hAnsi="Arial" w:cs="Arial"/>
          <w:color w:val="000000" w:themeColor="text1"/>
          <w:sz w:val="20"/>
          <w:szCs w:val="20"/>
          <w:lang w:val="sk-SK"/>
        </w:rPr>
        <w:t>. 201</w:t>
      </w:r>
      <w:r w:rsidR="00FB699C" w:rsidRPr="00043871">
        <w:rPr>
          <w:rFonts w:ascii="Arial" w:hAnsi="Arial" w:cs="Arial"/>
          <w:color w:val="000000" w:themeColor="text1"/>
          <w:sz w:val="20"/>
          <w:szCs w:val="20"/>
          <w:lang w:val="sk-SK"/>
        </w:rPr>
        <w:t>9</w:t>
      </w:r>
      <w:r w:rsidRPr="00043871">
        <w:rPr>
          <w:rFonts w:ascii="Arial" w:hAnsi="Arial" w:cs="Arial"/>
          <w:color w:val="000000" w:themeColor="text1"/>
          <w:sz w:val="20"/>
          <w:szCs w:val="20"/>
          <w:lang w:val="sk-SK"/>
        </w:rPr>
        <w:t>).</w:t>
      </w:r>
    </w:p>
    <w:p w14:paraId="5AB37176" w14:textId="0A13B3F5"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91)</w:t>
      </w:r>
      <w:r w:rsidRPr="00043871">
        <w:rPr>
          <w:rFonts w:ascii="Arial" w:hAnsi="Arial" w:cs="Arial"/>
          <w:color w:val="000000" w:themeColor="text1"/>
          <w:sz w:val="20"/>
          <w:szCs w:val="20"/>
          <w:lang w:val="sk-SK"/>
        </w:rPr>
        <w:tab/>
        <w:t>Zákon č. 657/2004 Z. z. v znení neskorších predpisov.</w:t>
      </w:r>
    </w:p>
    <w:p w14:paraId="3114AB23" w14:textId="77777777" w:rsidR="00C6046C" w:rsidRPr="00043871" w:rsidRDefault="00C6046C" w:rsidP="00826BDD">
      <w:pPr>
        <w:spacing w:line="276" w:lineRule="auto"/>
        <w:ind w:left="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 10 zákona č. 555/2005 Z. z. o energetickej hospodárnosti budov a o zmene a doplnení niektorých zákonov v znení neskorších predpisov.</w:t>
      </w:r>
    </w:p>
    <w:p w14:paraId="00F62D71" w14:textId="77777777" w:rsidR="00C6046C" w:rsidRPr="00043871" w:rsidRDefault="00C6046C" w:rsidP="00826BDD">
      <w:pPr>
        <w:spacing w:line="276" w:lineRule="auto"/>
        <w:ind w:left="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Nariadenie vlády Slovenskej republiky č. 246/2006 Z. z. o minimálnom množstve pohonných látok vyrobených z obnoviteľných zdrojov v motorových benzínoch a motorovej nafte uvádzaných na trh Slovenskej republiky v znení neskorších predpisov.</w:t>
      </w:r>
    </w:p>
    <w:p w14:paraId="7F3A05B7" w14:textId="77777777" w:rsidR="00C6046C" w:rsidRPr="00043871" w:rsidRDefault="00C6046C" w:rsidP="00826BDD">
      <w:pPr>
        <w:spacing w:line="276" w:lineRule="auto"/>
        <w:ind w:left="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Zákon č. 17/2007 Z. z. o pravidelnej kontrole kotlov, vykurovacích sústav a klimatizačných systémov a o zmene a doplnení niektorých zákonov v znení zákona č. 136/2010 Z. z.</w:t>
      </w:r>
    </w:p>
    <w:p w14:paraId="6FFA2A20" w14:textId="77777777" w:rsidR="00C6046C" w:rsidRPr="00043871" w:rsidRDefault="00C6046C" w:rsidP="00826BDD">
      <w:pPr>
        <w:spacing w:line="276" w:lineRule="auto"/>
        <w:ind w:left="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Zákon č. 476/2008 Z. z. o efektívnosti pri používaní energie (zákon o energetickej efektívnosti) a o zmene a doplnení zákona č. 555/2005 Z. z. o energetickej hospodárnosti budov a o zmene a doplnení niektorých zákonov v znení zákona č. 17/2007 Z. z. v znení zákona č. 136/2010 Z. z.</w:t>
      </w:r>
    </w:p>
    <w:p w14:paraId="6B2F0189" w14:textId="77777777" w:rsidR="00C6046C" w:rsidRPr="00043871" w:rsidRDefault="00C6046C" w:rsidP="00826BDD">
      <w:pPr>
        <w:spacing w:line="276" w:lineRule="auto"/>
        <w:ind w:left="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Zákon č. 309/2009 Z. z. v znení neskorších predpisov.</w:t>
      </w:r>
    </w:p>
    <w:p w14:paraId="0B0EF635" w14:textId="231E5858"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92)</w:t>
      </w:r>
      <w:r w:rsidRPr="00043871">
        <w:rPr>
          <w:rFonts w:ascii="Arial" w:hAnsi="Arial" w:cs="Arial"/>
          <w:color w:val="000000" w:themeColor="text1"/>
          <w:sz w:val="20"/>
          <w:szCs w:val="20"/>
          <w:lang w:val="sk-SK"/>
        </w:rPr>
        <w:tab/>
        <w:t>§ 22 zákona č. 400/2009 Z. z. o štátnej službe a o zmene a doplnení niektorých zákonov.</w:t>
      </w:r>
    </w:p>
    <w:p w14:paraId="4757A65B" w14:textId="7F85784D"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93)</w:t>
      </w:r>
      <w:r w:rsidRPr="00043871">
        <w:rPr>
          <w:rFonts w:ascii="Arial" w:hAnsi="Arial" w:cs="Arial"/>
          <w:color w:val="000000" w:themeColor="text1"/>
          <w:sz w:val="20"/>
          <w:szCs w:val="20"/>
          <w:lang w:val="sk-SK"/>
        </w:rPr>
        <w:tab/>
        <w:t>Zákon č. 71/1967 Zb. o správnom konan</w:t>
      </w:r>
      <w:r w:rsidR="001F69DB" w:rsidRPr="00043871">
        <w:rPr>
          <w:rFonts w:ascii="Arial" w:hAnsi="Arial" w:cs="Arial"/>
          <w:color w:val="000000" w:themeColor="text1"/>
          <w:sz w:val="20"/>
          <w:szCs w:val="20"/>
          <w:lang w:val="sk-SK"/>
        </w:rPr>
        <w:t>í</w:t>
      </w:r>
      <w:r w:rsidRPr="00043871">
        <w:rPr>
          <w:rFonts w:ascii="Arial" w:hAnsi="Arial" w:cs="Arial"/>
          <w:color w:val="000000" w:themeColor="text1"/>
          <w:sz w:val="20"/>
          <w:szCs w:val="20"/>
          <w:lang w:val="sk-SK"/>
        </w:rPr>
        <w:t xml:space="preserve"> (správny poriadok) v znení neskorších predpisov.</w:t>
      </w:r>
    </w:p>
    <w:p w14:paraId="7387A2E4" w14:textId="10E66655"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94)</w:t>
      </w:r>
      <w:r w:rsidRPr="00043871">
        <w:rPr>
          <w:rFonts w:ascii="Arial" w:hAnsi="Arial" w:cs="Arial"/>
          <w:color w:val="000000" w:themeColor="text1"/>
          <w:sz w:val="20"/>
          <w:szCs w:val="20"/>
          <w:lang w:val="sk-SK"/>
        </w:rPr>
        <w:tab/>
        <w:t>Zákon č. 400/2009 Z. z. v znení neskorších predpisov.</w:t>
      </w:r>
    </w:p>
    <w:p w14:paraId="71F078CF" w14:textId="1B43CFC6" w:rsidR="00852FEC" w:rsidRPr="00043871" w:rsidRDefault="00852FE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94a)      § 5 ods. 7 písm. h) zákona č. 128/2002 Z. z. o štátnej kontrole vnútorného trhu vo veciach ochrany spotrebiteľa a o zmene a doplnení niektorých zákonov v znení neskorších predpisov.</w:t>
      </w:r>
    </w:p>
    <w:p w14:paraId="2FA28D23" w14:textId="209D7411"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95)</w:t>
      </w:r>
      <w:r w:rsidRPr="00043871">
        <w:rPr>
          <w:rFonts w:ascii="Arial" w:hAnsi="Arial" w:cs="Arial"/>
          <w:color w:val="000000" w:themeColor="text1"/>
          <w:sz w:val="20"/>
          <w:szCs w:val="20"/>
          <w:lang w:val="sk-SK"/>
        </w:rPr>
        <w:tab/>
        <w:t>Nariadenie vlády č. 246/2006 Z. z. v znení neskorších predpisov.</w:t>
      </w:r>
    </w:p>
    <w:p w14:paraId="3AD0B3D6" w14:textId="66E4C6DE"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96)</w:t>
      </w:r>
      <w:r w:rsidRPr="00043871">
        <w:rPr>
          <w:rFonts w:ascii="Arial" w:hAnsi="Arial" w:cs="Arial"/>
          <w:color w:val="000000" w:themeColor="text1"/>
          <w:sz w:val="20"/>
          <w:szCs w:val="20"/>
          <w:lang w:val="sk-SK"/>
        </w:rPr>
        <w:tab/>
        <w:t>§ 3 až 8 a § 10 až 16 zákona č. 136/2010 Z. z.</w:t>
      </w:r>
    </w:p>
    <w:p w14:paraId="75E3DE15" w14:textId="683671BE" w:rsidR="00C6046C" w:rsidRPr="00043871" w:rsidRDefault="00C6046C" w:rsidP="00826BDD">
      <w:pPr>
        <w:spacing w:line="276" w:lineRule="auto"/>
        <w:ind w:left="708" w:hanging="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97)</w:t>
      </w:r>
      <w:r w:rsidRPr="00043871">
        <w:rPr>
          <w:rFonts w:ascii="Arial" w:hAnsi="Arial" w:cs="Arial"/>
          <w:color w:val="000000" w:themeColor="text1"/>
          <w:sz w:val="20"/>
          <w:szCs w:val="20"/>
          <w:lang w:val="sk-SK"/>
        </w:rPr>
        <w:tab/>
        <w:t>Zákon č. 657/2004 Z. z. o tepelnej energetike v znení neskorších predpisov.</w:t>
      </w:r>
    </w:p>
    <w:p w14:paraId="0D0B940D" w14:textId="41CBAFF5" w:rsidR="00D96116" w:rsidRPr="00043871" w:rsidRDefault="00C6046C" w:rsidP="00826BDD">
      <w:pPr>
        <w:spacing w:line="276" w:lineRule="auto"/>
        <w:ind w:left="708"/>
        <w:rPr>
          <w:rFonts w:ascii="Arial" w:hAnsi="Arial" w:cs="Arial"/>
          <w:color w:val="000000" w:themeColor="text1"/>
          <w:sz w:val="20"/>
          <w:szCs w:val="20"/>
          <w:lang w:val="sk-SK"/>
        </w:rPr>
      </w:pPr>
      <w:r w:rsidRPr="00043871">
        <w:rPr>
          <w:rFonts w:ascii="Arial" w:hAnsi="Arial" w:cs="Arial"/>
          <w:color w:val="000000" w:themeColor="text1"/>
          <w:sz w:val="20"/>
          <w:szCs w:val="20"/>
          <w:lang w:val="sk-SK"/>
        </w:rPr>
        <w:t>Zákon č. 555/2005 Z. z. o energetickej hospodárnosti budov a o zmene a doplnení niektorých zákonov v znení neskorších predpisov.</w:t>
      </w:r>
    </w:p>
    <w:sectPr w:rsidR="00D96116" w:rsidRPr="00043871">
      <w:footerReference w:type="default" r:id="rId320"/>
      <w:pgSz w:w="11906" w:h="16838"/>
      <w:pgMar w:top="1417" w:right="1417" w:bottom="1417" w:left="1417"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574216B" w16cid:durableId="25C0DF45"/>
  <w16cid:commentId w16cid:paraId="2AF2A7BD" w16cid:durableId="25D9CC57"/>
  <w16cid:commentId w16cid:paraId="16EA7B04" w16cid:durableId="25C0DD15"/>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FC2068" w14:textId="77777777" w:rsidR="00484964" w:rsidRDefault="00484964" w:rsidP="00BC068F">
      <w:pPr>
        <w:spacing w:after="0" w:line="240" w:lineRule="auto"/>
      </w:pPr>
      <w:r>
        <w:separator/>
      </w:r>
    </w:p>
  </w:endnote>
  <w:endnote w:type="continuationSeparator" w:id="0">
    <w:p w14:paraId="46B4100B" w14:textId="77777777" w:rsidR="00484964" w:rsidRDefault="00484964" w:rsidP="00BC068F">
      <w:pPr>
        <w:spacing w:after="0" w:line="240" w:lineRule="auto"/>
      </w:pPr>
      <w:r>
        <w:continuationSeparator/>
      </w:r>
    </w:p>
  </w:endnote>
  <w:endnote w:type="continuationNotice" w:id="1">
    <w:p w14:paraId="7A840A83" w14:textId="77777777" w:rsidR="00484964" w:rsidRDefault="0048496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EYInterstate Light">
    <w:altName w:val="Arial Narrow"/>
    <w:charset w:val="EE"/>
    <w:family w:val="auto"/>
    <w:pitch w:val="variable"/>
    <w:sig w:usb0="A00002AF" w:usb1="5000206A" w:usb2="00000000" w:usb3="00000000" w:csb0="0000009F" w:csb1="00000000"/>
  </w:font>
  <w:font w:name="Arial">
    <w:panose1 w:val="020B0604020202020204"/>
    <w:charset w:val="EE"/>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5686315"/>
      <w:docPartObj>
        <w:docPartGallery w:val="Page Numbers (Bottom of Page)"/>
        <w:docPartUnique/>
      </w:docPartObj>
    </w:sdtPr>
    <w:sdtEndPr/>
    <w:sdtContent>
      <w:p w14:paraId="5A4EFBC6" w14:textId="2CB6DCE1" w:rsidR="00484964" w:rsidRDefault="00484964">
        <w:pPr>
          <w:pStyle w:val="Pta"/>
          <w:jc w:val="center"/>
        </w:pPr>
        <w:r>
          <w:fldChar w:fldCharType="begin"/>
        </w:r>
        <w:r>
          <w:instrText>PAGE   \* MERGEFORMAT</w:instrText>
        </w:r>
        <w:r>
          <w:fldChar w:fldCharType="separate"/>
        </w:r>
        <w:r w:rsidR="00390B1C" w:rsidRPr="00390B1C">
          <w:rPr>
            <w:noProof/>
            <w:lang w:val="sk-SK"/>
          </w:rPr>
          <w:t>72</w:t>
        </w:r>
        <w:r>
          <w:fldChar w:fldCharType="end"/>
        </w:r>
      </w:p>
    </w:sdtContent>
  </w:sdt>
  <w:p w14:paraId="5A1A4E7E" w14:textId="77777777" w:rsidR="00484964" w:rsidRDefault="00484964">
    <w:pPr>
      <w:pStyle w:val="Pt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326D84" w14:textId="77777777" w:rsidR="00484964" w:rsidRDefault="00484964" w:rsidP="00BC068F">
      <w:pPr>
        <w:spacing w:after="0" w:line="240" w:lineRule="auto"/>
      </w:pPr>
      <w:r>
        <w:separator/>
      </w:r>
    </w:p>
  </w:footnote>
  <w:footnote w:type="continuationSeparator" w:id="0">
    <w:p w14:paraId="1F2DAFC0" w14:textId="77777777" w:rsidR="00484964" w:rsidRDefault="00484964" w:rsidP="00BC068F">
      <w:pPr>
        <w:spacing w:after="0" w:line="240" w:lineRule="auto"/>
      </w:pPr>
      <w:r>
        <w:continuationSeparator/>
      </w:r>
    </w:p>
  </w:footnote>
  <w:footnote w:type="continuationNotice" w:id="1">
    <w:p w14:paraId="6C07A6DF" w14:textId="77777777" w:rsidR="00484964" w:rsidRDefault="00484964">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075D03"/>
    <w:multiLevelType w:val="hybridMultilevel"/>
    <w:tmpl w:val="B52E5EBE"/>
    <w:lvl w:ilvl="0" w:tplc="A886D076">
      <w:start w:val="1"/>
      <w:numFmt w:val="decimal"/>
      <w:lvlText w:val="(%1)"/>
      <w:lvlJc w:val="left"/>
      <w:pPr>
        <w:ind w:left="927" w:hanging="360"/>
      </w:pPr>
    </w:lvl>
    <w:lvl w:ilvl="1" w:tplc="041B0019">
      <w:start w:val="1"/>
      <w:numFmt w:val="lowerLetter"/>
      <w:lvlText w:val="%2."/>
      <w:lvlJc w:val="left"/>
      <w:pPr>
        <w:ind w:left="1647" w:hanging="360"/>
      </w:pPr>
    </w:lvl>
    <w:lvl w:ilvl="2" w:tplc="041B001B">
      <w:start w:val="1"/>
      <w:numFmt w:val="lowerRoman"/>
      <w:lvlText w:val="%3."/>
      <w:lvlJc w:val="right"/>
      <w:pPr>
        <w:ind w:left="2367" w:hanging="180"/>
      </w:pPr>
    </w:lvl>
    <w:lvl w:ilvl="3" w:tplc="041B000F">
      <w:start w:val="1"/>
      <w:numFmt w:val="decimal"/>
      <w:lvlText w:val="%4."/>
      <w:lvlJc w:val="left"/>
      <w:pPr>
        <w:ind w:left="3087" w:hanging="360"/>
      </w:pPr>
    </w:lvl>
    <w:lvl w:ilvl="4" w:tplc="041B0019">
      <w:start w:val="1"/>
      <w:numFmt w:val="lowerLetter"/>
      <w:lvlText w:val="%5."/>
      <w:lvlJc w:val="left"/>
      <w:pPr>
        <w:ind w:left="3807" w:hanging="360"/>
      </w:pPr>
    </w:lvl>
    <w:lvl w:ilvl="5" w:tplc="041B001B">
      <w:start w:val="1"/>
      <w:numFmt w:val="lowerRoman"/>
      <w:lvlText w:val="%6."/>
      <w:lvlJc w:val="right"/>
      <w:pPr>
        <w:ind w:left="4527" w:hanging="180"/>
      </w:pPr>
    </w:lvl>
    <w:lvl w:ilvl="6" w:tplc="041B000F">
      <w:start w:val="1"/>
      <w:numFmt w:val="decimal"/>
      <w:lvlText w:val="%7."/>
      <w:lvlJc w:val="left"/>
      <w:pPr>
        <w:ind w:left="5247" w:hanging="360"/>
      </w:pPr>
    </w:lvl>
    <w:lvl w:ilvl="7" w:tplc="041B0019">
      <w:start w:val="1"/>
      <w:numFmt w:val="lowerLetter"/>
      <w:lvlText w:val="%8."/>
      <w:lvlJc w:val="left"/>
      <w:pPr>
        <w:ind w:left="5967" w:hanging="360"/>
      </w:pPr>
    </w:lvl>
    <w:lvl w:ilvl="8" w:tplc="041B001B">
      <w:start w:val="1"/>
      <w:numFmt w:val="lowerRoman"/>
      <w:lvlText w:val="%9."/>
      <w:lvlJc w:val="right"/>
      <w:pPr>
        <w:ind w:left="6687" w:hanging="180"/>
      </w:pPr>
    </w:lvl>
  </w:abstractNum>
  <w:abstractNum w:abstractNumId="1" w15:restartNumberingAfterBreak="0">
    <w:nsid w:val="20EC33C2"/>
    <w:multiLevelType w:val="hybridMultilevel"/>
    <w:tmpl w:val="0E38C114"/>
    <w:lvl w:ilvl="0" w:tplc="6B980CB0">
      <w:start w:val="1"/>
      <w:numFmt w:val="lowerLetter"/>
      <w:lvlText w:val="%1)"/>
      <w:lvlJc w:val="left"/>
      <w:pPr>
        <w:ind w:left="1377" w:hanging="450"/>
      </w:pPr>
    </w:lvl>
    <w:lvl w:ilvl="1" w:tplc="041B0019">
      <w:start w:val="1"/>
      <w:numFmt w:val="lowerLetter"/>
      <w:lvlText w:val="%2."/>
      <w:lvlJc w:val="left"/>
      <w:pPr>
        <w:ind w:left="2007" w:hanging="360"/>
      </w:pPr>
    </w:lvl>
    <w:lvl w:ilvl="2" w:tplc="041B001B">
      <w:start w:val="1"/>
      <w:numFmt w:val="lowerRoman"/>
      <w:lvlText w:val="%3."/>
      <w:lvlJc w:val="right"/>
      <w:pPr>
        <w:ind w:left="2727" w:hanging="180"/>
      </w:pPr>
    </w:lvl>
    <w:lvl w:ilvl="3" w:tplc="041B000F">
      <w:start w:val="1"/>
      <w:numFmt w:val="decimal"/>
      <w:lvlText w:val="%4."/>
      <w:lvlJc w:val="left"/>
      <w:pPr>
        <w:ind w:left="3447" w:hanging="360"/>
      </w:pPr>
    </w:lvl>
    <w:lvl w:ilvl="4" w:tplc="041B0019">
      <w:start w:val="1"/>
      <w:numFmt w:val="lowerLetter"/>
      <w:lvlText w:val="%5."/>
      <w:lvlJc w:val="left"/>
      <w:pPr>
        <w:ind w:left="4167" w:hanging="360"/>
      </w:pPr>
    </w:lvl>
    <w:lvl w:ilvl="5" w:tplc="041B001B">
      <w:start w:val="1"/>
      <w:numFmt w:val="lowerRoman"/>
      <w:lvlText w:val="%6."/>
      <w:lvlJc w:val="right"/>
      <w:pPr>
        <w:ind w:left="4887" w:hanging="180"/>
      </w:pPr>
    </w:lvl>
    <w:lvl w:ilvl="6" w:tplc="041B000F">
      <w:start w:val="1"/>
      <w:numFmt w:val="decimal"/>
      <w:lvlText w:val="%7."/>
      <w:lvlJc w:val="left"/>
      <w:pPr>
        <w:ind w:left="5607" w:hanging="360"/>
      </w:pPr>
    </w:lvl>
    <w:lvl w:ilvl="7" w:tplc="041B0019">
      <w:start w:val="1"/>
      <w:numFmt w:val="lowerLetter"/>
      <w:lvlText w:val="%8."/>
      <w:lvlJc w:val="left"/>
      <w:pPr>
        <w:ind w:left="6327" w:hanging="360"/>
      </w:pPr>
    </w:lvl>
    <w:lvl w:ilvl="8" w:tplc="041B001B">
      <w:start w:val="1"/>
      <w:numFmt w:val="lowerRoman"/>
      <w:lvlText w:val="%9."/>
      <w:lvlJc w:val="right"/>
      <w:pPr>
        <w:ind w:left="7047" w:hanging="180"/>
      </w:pPr>
    </w:lvl>
  </w:abstractNum>
  <w:abstractNum w:abstractNumId="2" w15:restartNumberingAfterBreak="0">
    <w:nsid w:val="229F5B1F"/>
    <w:multiLevelType w:val="hybridMultilevel"/>
    <w:tmpl w:val="82DA5AF8"/>
    <w:lvl w:ilvl="0" w:tplc="780CF744">
      <w:start w:val="1"/>
      <w:numFmt w:val="decimal"/>
      <w:lvlText w:val="%1."/>
      <w:lvlJc w:val="left"/>
      <w:pPr>
        <w:ind w:left="360" w:hanging="360"/>
      </w:pPr>
      <w:rPr>
        <w:rFonts w:ascii="Times New Roman" w:hAnsi="Times New Roman" w:cs="Times New Roman" w:hint="default"/>
        <w:b w:val="0"/>
        <w:sz w:val="24"/>
        <w:szCs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269F5E8B"/>
    <w:multiLevelType w:val="hybridMultilevel"/>
    <w:tmpl w:val="9B442A10"/>
    <w:lvl w:ilvl="0" w:tplc="DBC24F74">
      <w:start w:val="1"/>
      <w:numFmt w:val="decimal"/>
      <w:lvlText w:val="%1."/>
      <w:lvlJc w:val="left"/>
      <w:pPr>
        <w:ind w:left="420" w:hanging="360"/>
      </w:pPr>
      <w:rPr>
        <w:rFonts w:hint="default"/>
      </w:rPr>
    </w:lvl>
    <w:lvl w:ilvl="1" w:tplc="04050019" w:tentative="1">
      <w:start w:val="1"/>
      <w:numFmt w:val="lowerLetter"/>
      <w:lvlText w:val="%2."/>
      <w:lvlJc w:val="left"/>
      <w:pPr>
        <w:ind w:left="1140" w:hanging="360"/>
      </w:pPr>
    </w:lvl>
    <w:lvl w:ilvl="2" w:tplc="0405001B" w:tentative="1">
      <w:start w:val="1"/>
      <w:numFmt w:val="lowerRoman"/>
      <w:lvlText w:val="%3."/>
      <w:lvlJc w:val="right"/>
      <w:pPr>
        <w:ind w:left="1860" w:hanging="180"/>
      </w:pPr>
    </w:lvl>
    <w:lvl w:ilvl="3" w:tplc="0405000F" w:tentative="1">
      <w:start w:val="1"/>
      <w:numFmt w:val="decimal"/>
      <w:lvlText w:val="%4."/>
      <w:lvlJc w:val="left"/>
      <w:pPr>
        <w:ind w:left="2580" w:hanging="360"/>
      </w:pPr>
    </w:lvl>
    <w:lvl w:ilvl="4" w:tplc="04050019" w:tentative="1">
      <w:start w:val="1"/>
      <w:numFmt w:val="lowerLetter"/>
      <w:lvlText w:val="%5."/>
      <w:lvlJc w:val="left"/>
      <w:pPr>
        <w:ind w:left="3300" w:hanging="360"/>
      </w:pPr>
    </w:lvl>
    <w:lvl w:ilvl="5" w:tplc="0405001B" w:tentative="1">
      <w:start w:val="1"/>
      <w:numFmt w:val="lowerRoman"/>
      <w:lvlText w:val="%6."/>
      <w:lvlJc w:val="right"/>
      <w:pPr>
        <w:ind w:left="4020" w:hanging="180"/>
      </w:pPr>
    </w:lvl>
    <w:lvl w:ilvl="6" w:tplc="0405000F" w:tentative="1">
      <w:start w:val="1"/>
      <w:numFmt w:val="decimal"/>
      <w:lvlText w:val="%7."/>
      <w:lvlJc w:val="left"/>
      <w:pPr>
        <w:ind w:left="4740" w:hanging="360"/>
      </w:pPr>
    </w:lvl>
    <w:lvl w:ilvl="7" w:tplc="04050019" w:tentative="1">
      <w:start w:val="1"/>
      <w:numFmt w:val="lowerLetter"/>
      <w:lvlText w:val="%8."/>
      <w:lvlJc w:val="left"/>
      <w:pPr>
        <w:ind w:left="5460" w:hanging="360"/>
      </w:pPr>
    </w:lvl>
    <w:lvl w:ilvl="8" w:tplc="0405001B" w:tentative="1">
      <w:start w:val="1"/>
      <w:numFmt w:val="lowerRoman"/>
      <w:lvlText w:val="%9."/>
      <w:lvlJc w:val="right"/>
      <w:pPr>
        <w:ind w:left="6180" w:hanging="180"/>
      </w:pPr>
    </w:lvl>
  </w:abstractNum>
  <w:abstractNum w:abstractNumId="4" w15:restartNumberingAfterBreak="0">
    <w:nsid w:val="27F10F83"/>
    <w:multiLevelType w:val="hybridMultilevel"/>
    <w:tmpl w:val="1638D4F2"/>
    <w:lvl w:ilvl="0" w:tplc="DD22FEF2">
      <w:start w:val="1"/>
      <w:numFmt w:val="lowerLetter"/>
      <w:lvlText w:val="%1)"/>
      <w:lvlJc w:val="left"/>
      <w:pPr>
        <w:ind w:left="60" w:hanging="360"/>
      </w:pPr>
      <w:rPr>
        <w:rFonts w:hint="default"/>
      </w:rPr>
    </w:lvl>
    <w:lvl w:ilvl="1" w:tplc="04050019">
      <w:start w:val="1"/>
      <w:numFmt w:val="lowerLetter"/>
      <w:lvlText w:val="%2."/>
      <w:lvlJc w:val="left"/>
      <w:pPr>
        <w:ind w:left="780" w:hanging="360"/>
      </w:pPr>
    </w:lvl>
    <w:lvl w:ilvl="2" w:tplc="0405001B" w:tentative="1">
      <w:start w:val="1"/>
      <w:numFmt w:val="lowerRoman"/>
      <w:lvlText w:val="%3."/>
      <w:lvlJc w:val="right"/>
      <w:pPr>
        <w:ind w:left="1500" w:hanging="180"/>
      </w:pPr>
    </w:lvl>
    <w:lvl w:ilvl="3" w:tplc="0405000F" w:tentative="1">
      <w:start w:val="1"/>
      <w:numFmt w:val="decimal"/>
      <w:lvlText w:val="%4."/>
      <w:lvlJc w:val="left"/>
      <w:pPr>
        <w:ind w:left="2220" w:hanging="360"/>
      </w:pPr>
    </w:lvl>
    <w:lvl w:ilvl="4" w:tplc="04050019" w:tentative="1">
      <w:start w:val="1"/>
      <w:numFmt w:val="lowerLetter"/>
      <w:lvlText w:val="%5."/>
      <w:lvlJc w:val="left"/>
      <w:pPr>
        <w:ind w:left="2940" w:hanging="360"/>
      </w:pPr>
    </w:lvl>
    <w:lvl w:ilvl="5" w:tplc="0405001B" w:tentative="1">
      <w:start w:val="1"/>
      <w:numFmt w:val="lowerRoman"/>
      <w:lvlText w:val="%6."/>
      <w:lvlJc w:val="right"/>
      <w:pPr>
        <w:ind w:left="3660" w:hanging="180"/>
      </w:pPr>
    </w:lvl>
    <w:lvl w:ilvl="6" w:tplc="0405000F" w:tentative="1">
      <w:start w:val="1"/>
      <w:numFmt w:val="decimal"/>
      <w:lvlText w:val="%7."/>
      <w:lvlJc w:val="left"/>
      <w:pPr>
        <w:ind w:left="4380" w:hanging="360"/>
      </w:pPr>
    </w:lvl>
    <w:lvl w:ilvl="7" w:tplc="04050019" w:tentative="1">
      <w:start w:val="1"/>
      <w:numFmt w:val="lowerLetter"/>
      <w:lvlText w:val="%8."/>
      <w:lvlJc w:val="left"/>
      <w:pPr>
        <w:ind w:left="5100" w:hanging="360"/>
      </w:pPr>
    </w:lvl>
    <w:lvl w:ilvl="8" w:tplc="0405001B" w:tentative="1">
      <w:start w:val="1"/>
      <w:numFmt w:val="lowerRoman"/>
      <w:lvlText w:val="%9."/>
      <w:lvlJc w:val="right"/>
      <w:pPr>
        <w:ind w:left="5820" w:hanging="180"/>
      </w:pPr>
    </w:lvl>
  </w:abstractNum>
  <w:abstractNum w:abstractNumId="5" w15:restartNumberingAfterBreak="0">
    <w:nsid w:val="2CD7669E"/>
    <w:multiLevelType w:val="hybridMultilevel"/>
    <w:tmpl w:val="8A508282"/>
    <w:lvl w:ilvl="0" w:tplc="920C5B78">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2CDF1745"/>
    <w:multiLevelType w:val="hybridMultilevel"/>
    <w:tmpl w:val="57DC2B4E"/>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30DB789D"/>
    <w:multiLevelType w:val="hybridMultilevel"/>
    <w:tmpl w:val="980A41BC"/>
    <w:lvl w:ilvl="0" w:tplc="04050017">
      <w:start w:val="1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37061EC1"/>
    <w:multiLevelType w:val="hybridMultilevel"/>
    <w:tmpl w:val="FEE05F7C"/>
    <w:lvl w:ilvl="0" w:tplc="04050017">
      <w:start w:val="1"/>
      <w:numFmt w:val="lowerLetter"/>
      <w:lvlText w:val="%1)"/>
      <w:lvlJc w:val="left"/>
      <w:pPr>
        <w:ind w:left="720" w:hanging="36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9" w15:restartNumberingAfterBreak="0">
    <w:nsid w:val="461A1C49"/>
    <w:multiLevelType w:val="hybridMultilevel"/>
    <w:tmpl w:val="6F0CC06E"/>
    <w:lvl w:ilvl="0" w:tplc="ADE4828A">
      <w:start w:val="5"/>
      <w:numFmt w:val="bullet"/>
      <w:lvlText w:val="-"/>
      <w:lvlJc w:val="left"/>
      <w:pPr>
        <w:ind w:left="408" w:hanging="360"/>
      </w:pPr>
      <w:rPr>
        <w:rFonts w:ascii="Calibri" w:eastAsiaTheme="minorHAnsi" w:hAnsi="Calibri" w:cs="Calibri" w:hint="default"/>
      </w:rPr>
    </w:lvl>
    <w:lvl w:ilvl="1" w:tplc="04050003" w:tentative="1">
      <w:start w:val="1"/>
      <w:numFmt w:val="bullet"/>
      <w:lvlText w:val="o"/>
      <w:lvlJc w:val="left"/>
      <w:pPr>
        <w:ind w:left="1128" w:hanging="360"/>
      </w:pPr>
      <w:rPr>
        <w:rFonts w:ascii="Courier New" w:hAnsi="Courier New" w:cs="Courier New" w:hint="default"/>
      </w:rPr>
    </w:lvl>
    <w:lvl w:ilvl="2" w:tplc="04050005" w:tentative="1">
      <w:start w:val="1"/>
      <w:numFmt w:val="bullet"/>
      <w:lvlText w:val=""/>
      <w:lvlJc w:val="left"/>
      <w:pPr>
        <w:ind w:left="1848" w:hanging="360"/>
      </w:pPr>
      <w:rPr>
        <w:rFonts w:ascii="Wingdings" w:hAnsi="Wingdings" w:hint="default"/>
      </w:rPr>
    </w:lvl>
    <w:lvl w:ilvl="3" w:tplc="04050001" w:tentative="1">
      <w:start w:val="1"/>
      <w:numFmt w:val="bullet"/>
      <w:lvlText w:val=""/>
      <w:lvlJc w:val="left"/>
      <w:pPr>
        <w:ind w:left="2568" w:hanging="360"/>
      </w:pPr>
      <w:rPr>
        <w:rFonts w:ascii="Symbol" w:hAnsi="Symbol" w:hint="default"/>
      </w:rPr>
    </w:lvl>
    <w:lvl w:ilvl="4" w:tplc="04050003" w:tentative="1">
      <w:start w:val="1"/>
      <w:numFmt w:val="bullet"/>
      <w:lvlText w:val="o"/>
      <w:lvlJc w:val="left"/>
      <w:pPr>
        <w:ind w:left="3288" w:hanging="360"/>
      </w:pPr>
      <w:rPr>
        <w:rFonts w:ascii="Courier New" w:hAnsi="Courier New" w:cs="Courier New" w:hint="default"/>
      </w:rPr>
    </w:lvl>
    <w:lvl w:ilvl="5" w:tplc="04050005" w:tentative="1">
      <w:start w:val="1"/>
      <w:numFmt w:val="bullet"/>
      <w:lvlText w:val=""/>
      <w:lvlJc w:val="left"/>
      <w:pPr>
        <w:ind w:left="4008" w:hanging="360"/>
      </w:pPr>
      <w:rPr>
        <w:rFonts w:ascii="Wingdings" w:hAnsi="Wingdings" w:hint="default"/>
      </w:rPr>
    </w:lvl>
    <w:lvl w:ilvl="6" w:tplc="04050001" w:tentative="1">
      <w:start w:val="1"/>
      <w:numFmt w:val="bullet"/>
      <w:lvlText w:val=""/>
      <w:lvlJc w:val="left"/>
      <w:pPr>
        <w:ind w:left="4728" w:hanging="360"/>
      </w:pPr>
      <w:rPr>
        <w:rFonts w:ascii="Symbol" w:hAnsi="Symbol" w:hint="default"/>
      </w:rPr>
    </w:lvl>
    <w:lvl w:ilvl="7" w:tplc="04050003" w:tentative="1">
      <w:start w:val="1"/>
      <w:numFmt w:val="bullet"/>
      <w:lvlText w:val="o"/>
      <w:lvlJc w:val="left"/>
      <w:pPr>
        <w:ind w:left="5448" w:hanging="360"/>
      </w:pPr>
      <w:rPr>
        <w:rFonts w:ascii="Courier New" w:hAnsi="Courier New" w:cs="Courier New" w:hint="default"/>
      </w:rPr>
    </w:lvl>
    <w:lvl w:ilvl="8" w:tplc="04050005" w:tentative="1">
      <w:start w:val="1"/>
      <w:numFmt w:val="bullet"/>
      <w:lvlText w:val=""/>
      <w:lvlJc w:val="left"/>
      <w:pPr>
        <w:ind w:left="6168" w:hanging="360"/>
      </w:pPr>
      <w:rPr>
        <w:rFonts w:ascii="Wingdings" w:hAnsi="Wingdings" w:hint="default"/>
      </w:rPr>
    </w:lvl>
  </w:abstractNum>
  <w:abstractNum w:abstractNumId="10" w15:restartNumberingAfterBreak="0">
    <w:nsid w:val="4A8216C5"/>
    <w:multiLevelType w:val="hybridMultilevel"/>
    <w:tmpl w:val="9B442A10"/>
    <w:lvl w:ilvl="0" w:tplc="DBC24F74">
      <w:start w:val="1"/>
      <w:numFmt w:val="decimal"/>
      <w:lvlText w:val="%1."/>
      <w:lvlJc w:val="left"/>
      <w:pPr>
        <w:ind w:left="420" w:hanging="360"/>
      </w:pPr>
      <w:rPr>
        <w:rFonts w:hint="default"/>
      </w:rPr>
    </w:lvl>
    <w:lvl w:ilvl="1" w:tplc="04050019" w:tentative="1">
      <w:start w:val="1"/>
      <w:numFmt w:val="lowerLetter"/>
      <w:lvlText w:val="%2."/>
      <w:lvlJc w:val="left"/>
      <w:pPr>
        <w:ind w:left="1140" w:hanging="360"/>
      </w:pPr>
    </w:lvl>
    <w:lvl w:ilvl="2" w:tplc="0405001B" w:tentative="1">
      <w:start w:val="1"/>
      <w:numFmt w:val="lowerRoman"/>
      <w:lvlText w:val="%3."/>
      <w:lvlJc w:val="right"/>
      <w:pPr>
        <w:ind w:left="1860" w:hanging="180"/>
      </w:pPr>
    </w:lvl>
    <w:lvl w:ilvl="3" w:tplc="0405000F" w:tentative="1">
      <w:start w:val="1"/>
      <w:numFmt w:val="decimal"/>
      <w:lvlText w:val="%4."/>
      <w:lvlJc w:val="left"/>
      <w:pPr>
        <w:ind w:left="2580" w:hanging="360"/>
      </w:pPr>
    </w:lvl>
    <w:lvl w:ilvl="4" w:tplc="04050019" w:tentative="1">
      <w:start w:val="1"/>
      <w:numFmt w:val="lowerLetter"/>
      <w:lvlText w:val="%5."/>
      <w:lvlJc w:val="left"/>
      <w:pPr>
        <w:ind w:left="3300" w:hanging="360"/>
      </w:pPr>
    </w:lvl>
    <w:lvl w:ilvl="5" w:tplc="0405001B" w:tentative="1">
      <w:start w:val="1"/>
      <w:numFmt w:val="lowerRoman"/>
      <w:lvlText w:val="%6."/>
      <w:lvlJc w:val="right"/>
      <w:pPr>
        <w:ind w:left="4020" w:hanging="180"/>
      </w:pPr>
    </w:lvl>
    <w:lvl w:ilvl="6" w:tplc="0405000F" w:tentative="1">
      <w:start w:val="1"/>
      <w:numFmt w:val="decimal"/>
      <w:lvlText w:val="%7."/>
      <w:lvlJc w:val="left"/>
      <w:pPr>
        <w:ind w:left="4740" w:hanging="360"/>
      </w:pPr>
    </w:lvl>
    <w:lvl w:ilvl="7" w:tplc="04050019" w:tentative="1">
      <w:start w:val="1"/>
      <w:numFmt w:val="lowerLetter"/>
      <w:lvlText w:val="%8."/>
      <w:lvlJc w:val="left"/>
      <w:pPr>
        <w:ind w:left="5460" w:hanging="360"/>
      </w:pPr>
    </w:lvl>
    <w:lvl w:ilvl="8" w:tplc="0405001B" w:tentative="1">
      <w:start w:val="1"/>
      <w:numFmt w:val="lowerRoman"/>
      <w:lvlText w:val="%9."/>
      <w:lvlJc w:val="right"/>
      <w:pPr>
        <w:ind w:left="6180" w:hanging="180"/>
      </w:pPr>
    </w:lvl>
  </w:abstractNum>
  <w:abstractNum w:abstractNumId="11" w15:restartNumberingAfterBreak="0">
    <w:nsid w:val="4B802197"/>
    <w:multiLevelType w:val="hybridMultilevel"/>
    <w:tmpl w:val="1638D4F2"/>
    <w:lvl w:ilvl="0" w:tplc="DD22FEF2">
      <w:start w:val="1"/>
      <w:numFmt w:val="lowerLetter"/>
      <w:lvlText w:val="%1)"/>
      <w:lvlJc w:val="left"/>
      <w:pPr>
        <w:ind w:left="60" w:hanging="360"/>
      </w:pPr>
      <w:rPr>
        <w:rFonts w:hint="default"/>
      </w:rPr>
    </w:lvl>
    <w:lvl w:ilvl="1" w:tplc="04050019">
      <w:start w:val="1"/>
      <w:numFmt w:val="lowerLetter"/>
      <w:lvlText w:val="%2."/>
      <w:lvlJc w:val="left"/>
      <w:pPr>
        <w:ind w:left="780" w:hanging="360"/>
      </w:pPr>
    </w:lvl>
    <w:lvl w:ilvl="2" w:tplc="0405001B" w:tentative="1">
      <w:start w:val="1"/>
      <w:numFmt w:val="lowerRoman"/>
      <w:lvlText w:val="%3."/>
      <w:lvlJc w:val="right"/>
      <w:pPr>
        <w:ind w:left="1500" w:hanging="180"/>
      </w:pPr>
    </w:lvl>
    <w:lvl w:ilvl="3" w:tplc="0405000F" w:tentative="1">
      <w:start w:val="1"/>
      <w:numFmt w:val="decimal"/>
      <w:lvlText w:val="%4."/>
      <w:lvlJc w:val="left"/>
      <w:pPr>
        <w:ind w:left="2220" w:hanging="360"/>
      </w:pPr>
    </w:lvl>
    <w:lvl w:ilvl="4" w:tplc="04050019" w:tentative="1">
      <w:start w:val="1"/>
      <w:numFmt w:val="lowerLetter"/>
      <w:lvlText w:val="%5."/>
      <w:lvlJc w:val="left"/>
      <w:pPr>
        <w:ind w:left="2940" w:hanging="360"/>
      </w:pPr>
    </w:lvl>
    <w:lvl w:ilvl="5" w:tplc="0405001B" w:tentative="1">
      <w:start w:val="1"/>
      <w:numFmt w:val="lowerRoman"/>
      <w:lvlText w:val="%6."/>
      <w:lvlJc w:val="right"/>
      <w:pPr>
        <w:ind w:left="3660" w:hanging="180"/>
      </w:pPr>
    </w:lvl>
    <w:lvl w:ilvl="6" w:tplc="0405000F" w:tentative="1">
      <w:start w:val="1"/>
      <w:numFmt w:val="decimal"/>
      <w:lvlText w:val="%7."/>
      <w:lvlJc w:val="left"/>
      <w:pPr>
        <w:ind w:left="4380" w:hanging="360"/>
      </w:pPr>
    </w:lvl>
    <w:lvl w:ilvl="7" w:tplc="04050019" w:tentative="1">
      <w:start w:val="1"/>
      <w:numFmt w:val="lowerLetter"/>
      <w:lvlText w:val="%8."/>
      <w:lvlJc w:val="left"/>
      <w:pPr>
        <w:ind w:left="5100" w:hanging="360"/>
      </w:pPr>
    </w:lvl>
    <w:lvl w:ilvl="8" w:tplc="0405001B" w:tentative="1">
      <w:start w:val="1"/>
      <w:numFmt w:val="lowerRoman"/>
      <w:lvlText w:val="%9."/>
      <w:lvlJc w:val="right"/>
      <w:pPr>
        <w:ind w:left="5820" w:hanging="180"/>
      </w:pPr>
    </w:lvl>
  </w:abstractNum>
  <w:abstractNum w:abstractNumId="12" w15:restartNumberingAfterBreak="0">
    <w:nsid w:val="4F0D5C3D"/>
    <w:multiLevelType w:val="hybridMultilevel"/>
    <w:tmpl w:val="1638D4F2"/>
    <w:lvl w:ilvl="0" w:tplc="DD22FEF2">
      <w:start w:val="1"/>
      <w:numFmt w:val="lowerLetter"/>
      <w:lvlText w:val="%1)"/>
      <w:lvlJc w:val="left"/>
      <w:pPr>
        <w:ind w:left="60" w:hanging="360"/>
      </w:pPr>
      <w:rPr>
        <w:rFonts w:hint="default"/>
      </w:rPr>
    </w:lvl>
    <w:lvl w:ilvl="1" w:tplc="04050019" w:tentative="1">
      <w:start w:val="1"/>
      <w:numFmt w:val="lowerLetter"/>
      <w:lvlText w:val="%2."/>
      <w:lvlJc w:val="left"/>
      <w:pPr>
        <w:ind w:left="780" w:hanging="360"/>
      </w:pPr>
    </w:lvl>
    <w:lvl w:ilvl="2" w:tplc="0405001B" w:tentative="1">
      <w:start w:val="1"/>
      <w:numFmt w:val="lowerRoman"/>
      <w:lvlText w:val="%3."/>
      <w:lvlJc w:val="right"/>
      <w:pPr>
        <w:ind w:left="1500" w:hanging="180"/>
      </w:pPr>
    </w:lvl>
    <w:lvl w:ilvl="3" w:tplc="0405000F" w:tentative="1">
      <w:start w:val="1"/>
      <w:numFmt w:val="decimal"/>
      <w:lvlText w:val="%4."/>
      <w:lvlJc w:val="left"/>
      <w:pPr>
        <w:ind w:left="2220" w:hanging="360"/>
      </w:pPr>
    </w:lvl>
    <w:lvl w:ilvl="4" w:tplc="04050019" w:tentative="1">
      <w:start w:val="1"/>
      <w:numFmt w:val="lowerLetter"/>
      <w:lvlText w:val="%5."/>
      <w:lvlJc w:val="left"/>
      <w:pPr>
        <w:ind w:left="2940" w:hanging="360"/>
      </w:pPr>
    </w:lvl>
    <w:lvl w:ilvl="5" w:tplc="0405001B" w:tentative="1">
      <w:start w:val="1"/>
      <w:numFmt w:val="lowerRoman"/>
      <w:lvlText w:val="%6."/>
      <w:lvlJc w:val="right"/>
      <w:pPr>
        <w:ind w:left="3660" w:hanging="180"/>
      </w:pPr>
    </w:lvl>
    <w:lvl w:ilvl="6" w:tplc="0405000F" w:tentative="1">
      <w:start w:val="1"/>
      <w:numFmt w:val="decimal"/>
      <w:lvlText w:val="%7."/>
      <w:lvlJc w:val="left"/>
      <w:pPr>
        <w:ind w:left="4380" w:hanging="360"/>
      </w:pPr>
    </w:lvl>
    <w:lvl w:ilvl="7" w:tplc="04050019" w:tentative="1">
      <w:start w:val="1"/>
      <w:numFmt w:val="lowerLetter"/>
      <w:lvlText w:val="%8."/>
      <w:lvlJc w:val="left"/>
      <w:pPr>
        <w:ind w:left="5100" w:hanging="360"/>
      </w:pPr>
    </w:lvl>
    <w:lvl w:ilvl="8" w:tplc="0405001B" w:tentative="1">
      <w:start w:val="1"/>
      <w:numFmt w:val="lowerRoman"/>
      <w:lvlText w:val="%9."/>
      <w:lvlJc w:val="right"/>
      <w:pPr>
        <w:ind w:left="5820" w:hanging="180"/>
      </w:pPr>
    </w:lvl>
  </w:abstractNum>
  <w:abstractNum w:abstractNumId="13" w15:restartNumberingAfterBreak="0">
    <w:nsid w:val="5F730BB7"/>
    <w:multiLevelType w:val="hybridMultilevel"/>
    <w:tmpl w:val="71C6468E"/>
    <w:lvl w:ilvl="0" w:tplc="60840F4E">
      <w:start w:val="1"/>
      <w:numFmt w:val="lowerLetter"/>
      <w:lvlText w:val="%1)"/>
      <w:lvlJc w:val="left"/>
      <w:pPr>
        <w:ind w:left="59" w:hanging="360"/>
      </w:pPr>
      <w:rPr>
        <w:rFonts w:hint="default"/>
      </w:rPr>
    </w:lvl>
    <w:lvl w:ilvl="1" w:tplc="04050019" w:tentative="1">
      <w:start w:val="1"/>
      <w:numFmt w:val="lowerLetter"/>
      <w:lvlText w:val="%2."/>
      <w:lvlJc w:val="left"/>
      <w:pPr>
        <w:ind w:left="779" w:hanging="360"/>
      </w:pPr>
    </w:lvl>
    <w:lvl w:ilvl="2" w:tplc="0405001B" w:tentative="1">
      <w:start w:val="1"/>
      <w:numFmt w:val="lowerRoman"/>
      <w:lvlText w:val="%3."/>
      <w:lvlJc w:val="right"/>
      <w:pPr>
        <w:ind w:left="1499" w:hanging="180"/>
      </w:pPr>
    </w:lvl>
    <w:lvl w:ilvl="3" w:tplc="0405000F" w:tentative="1">
      <w:start w:val="1"/>
      <w:numFmt w:val="decimal"/>
      <w:lvlText w:val="%4."/>
      <w:lvlJc w:val="left"/>
      <w:pPr>
        <w:ind w:left="2219" w:hanging="360"/>
      </w:pPr>
    </w:lvl>
    <w:lvl w:ilvl="4" w:tplc="04050019" w:tentative="1">
      <w:start w:val="1"/>
      <w:numFmt w:val="lowerLetter"/>
      <w:lvlText w:val="%5."/>
      <w:lvlJc w:val="left"/>
      <w:pPr>
        <w:ind w:left="2939" w:hanging="360"/>
      </w:pPr>
    </w:lvl>
    <w:lvl w:ilvl="5" w:tplc="0405001B" w:tentative="1">
      <w:start w:val="1"/>
      <w:numFmt w:val="lowerRoman"/>
      <w:lvlText w:val="%6."/>
      <w:lvlJc w:val="right"/>
      <w:pPr>
        <w:ind w:left="3659" w:hanging="180"/>
      </w:pPr>
    </w:lvl>
    <w:lvl w:ilvl="6" w:tplc="0405000F" w:tentative="1">
      <w:start w:val="1"/>
      <w:numFmt w:val="decimal"/>
      <w:lvlText w:val="%7."/>
      <w:lvlJc w:val="left"/>
      <w:pPr>
        <w:ind w:left="4379" w:hanging="360"/>
      </w:pPr>
    </w:lvl>
    <w:lvl w:ilvl="7" w:tplc="04050019" w:tentative="1">
      <w:start w:val="1"/>
      <w:numFmt w:val="lowerLetter"/>
      <w:lvlText w:val="%8."/>
      <w:lvlJc w:val="left"/>
      <w:pPr>
        <w:ind w:left="5099" w:hanging="360"/>
      </w:pPr>
    </w:lvl>
    <w:lvl w:ilvl="8" w:tplc="0405001B" w:tentative="1">
      <w:start w:val="1"/>
      <w:numFmt w:val="lowerRoman"/>
      <w:lvlText w:val="%9."/>
      <w:lvlJc w:val="right"/>
      <w:pPr>
        <w:ind w:left="5819" w:hanging="180"/>
      </w:pPr>
    </w:lvl>
  </w:abstractNum>
  <w:abstractNum w:abstractNumId="14" w15:restartNumberingAfterBreak="0">
    <w:nsid w:val="6EFD27DE"/>
    <w:multiLevelType w:val="hybridMultilevel"/>
    <w:tmpl w:val="71C6468E"/>
    <w:lvl w:ilvl="0" w:tplc="60840F4E">
      <w:start w:val="1"/>
      <w:numFmt w:val="lowerLetter"/>
      <w:lvlText w:val="%1)"/>
      <w:lvlJc w:val="left"/>
      <w:pPr>
        <w:ind w:left="59" w:hanging="360"/>
      </w:pPr>
      <w:rPr>
        <w:rFonts w:hint="default"/>
      </w:rPr>
    </w:lvl>
    <w:lvl w:ilvl="1" w:tplc="04050019" w:tentative="1">
      <w:start w:val="1"/>
      <w:numFmt w:val="lowerLetter"/>
      <w:lvlText w:val="%2."/>
      <w:lvlJc w:val="left"/>
      <w:pPr>
        <w:ind w:left="779" w:hanging="360"/>
      </w:pPr>
    </w:lvl>
    <w:lvl w:ilvl="2" w:tplc="0405001B" w:tentative="1">
      <w:start w:val="1"/>
      <w:numFmt w:val="lowerRoman"/>
      <w:lvlText w:val="%3."/>
      <w:lvlJc w:val="right"/>
      <w:pPr>
        <w:ind w:left="1499" w:hanging="180"/>
      </w:pPr>
    </w:lvl>
    <w:lvl w:ilvl="3" w:tplc="0405000F" w:tentative="1">
      <w:start w:val="1"/>
      <w:numFmt w:val="decimal"/>
      <w:lvlText w:val="%4."/>
      <w:lvlJc w:val="left"/>
      <w:pPr>
        <w:ind w:left="2219" w:hanging="360"/>
      </w:pPr>
    </w:lvl>
    <w:lvl w:ilvl="4" w:tplc="04050019" w:tentative="1">
      <w:start w:val="1"/>
      <w:numFmt w:val="lowerLetter"/>
      <w:lvlText w:val="%5."/>
      <w:lvlJc w:val="left"/>
      <w:pPr>
        <w:ind w:left="2939" w:hanging="360"/>
      </w:pPr>
    </w:lvl>
    <w:lvl w:ilvl="5" w:tplc="0405001B" w:tentative="1">
      <w:start w:val="1"/>
      <w:numFmt w:val="lowerRoman"/>
      <w:lvlText w:val="%6."/>
      <w:lvlJc w:val="right"/>
      <w:pPr>
        <w:ind w:left="3659" w:hanging="180"/>
      </w:pPr>
    </w:lvl>
    <w:lvl w:ilvl="6" w:tplc="0405000F" w:tentative="1">
      <w:start w:val="1"/>
      <w:numFmt w:val="decimal"/>
      <w:lvlText w:val="%7."/>
      <w:lvlJc w:val="left"/>
      <w:pPr>
        <w:ind w:left="4379" w:hanging="360"/>
      </w:pPr>
    </w:lvl>
    <w:lvl w:ilvl="7" w:tplc="04050019" w:tentative="1">
      <w:start w:val="1"/>
      <w:numFmt w:val="lowerLetter"/>
      <w:lvlText w:val="%8."/>
      <w:lvlJc w:val="left"/>
      <w:pPr>
        <w:ind w:left="5099" w:hanging="360"/>
      </w:pPr>
    </w:lvl>
    <w:lvl w:ilvl="8" w:tplc="0405001B" w:tentative="1">
      <w:start w:val="1"/>
      <w:numFmt w:val="lowerRoman"/>
      <w:lvlText w:val="%9."/>
      <w:lvlJc w:val="right"/>
      <w:pPr>
        <w:ind w:left="5819" w:hanging="180"/>
      </w:pPr>
    </w:lvl>
  </w:abstractNum>
  <w:abstractNum w:abstractNumId="15" w15:restartNumberingAfterBreak="0">
    <w:nsid w:val="71F34712"/>
    <w:multiLevelType w:val="hybridMultilevel"/>
    <w:tmpl w:val="82C0A06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72DF345F"/>
    <w:multiLevelType w:val="hybridMultilevel"/>
    <w:tmpl w:val="1638D4F2"/>
    <w:lvl w:ilvl="0" w:tplc="DD22FEF2">
      <w:start w:val="1"/>
      <w:numFmt w:val="lowerLetter"/>
      <w:lvlText w:val="%1)"/>
      <w:lvlJc w:val="left"/>
      <w:pPr>
        <w:ind w:left="60" w:hanging="360"/>
      </w:pPr>
      <w:rPr>
        <w:rFonts w:hint="default"/>
      </w:rPr>
    </w:lvl>
    <w:lvl w:ilvl="1" w:tplc="04050019" w:tentative="1">
      <w:start w:val="1"/>
      <w:numFmt w:val="lowerLetter"/>
      <w:lvlText w:val="%2."/>
      <w:lvlJc w:val="left"/>
      <w:pPr>
        <w:ind w:left="780" w:hanging="360"/>
      </w:pPr>
    </w:lvl>
    <w:lvl w:ilvl="2" w:tplc="0405001B" w:tentative="1">
      <w:start w:val="1"/>
      <w:numFmt w:val="lowerRoman"/>
      <w:lvlText w:val="%3."/>
      <w:lvlJc w:val="right"/>
      <w:pPr>
        <w:ind w:left="1500" w:hanging="180"/>
      </w:pPr>
    </w:lvl>
    <w:lvl w:ilvl="3" w:tplc="0405000F" w:tentative="1">
      <w:start w:val="1"/>
      <w:numFmt w:val="decimal"/>
      <w:lvlText w:val="%4."/>
      <w:lvlJc w:val="left"/>
      <w:pPr>
        <w:ind w:left="2220" w:hanging="360"/>
      </w:pPr>
    </w:lvl>
    <w:lvl w:ilvl="4" w:tplc="04050019" w:tentative="1">
      <w:start w:val="1"/>
      <w:numFmt w:val="lowerLetter"/>
      <w:lvlText w:val="%5."/>
      <w:lvlJc w:val="left"/>
      <w:pPr>
        <w:ind w:left="2940" w:hanging="360"/>
      </w:pPr>
    </w:lvl>
    <w:lvl w:ilvl="5" w:tplc="0405001B" w:tentative="1">
      <w:start w:val="1"/>
      <w:numFmt w:val="lowerRoman"/>
      <w:lvlText w:val="%6."/>
      <w:lvlJc w:val="right"/>
      <w:pPr>
        <w:ind w:left="3660" w:hanging="180"/>
      </w:pPr>
    </w:lvl>
    <w:lvl w:ilvl="6" w:tplc="0405000F" w:tentative="1">
      <w:start w:val="1"/>
      <w:numFmt w:val="decimal"/>
      <w:lvlText w:val="%7."/>
      <w:lvlJc w:val="left"/>
      <w:pPr>
        <w:ind w:left="4380" w:hanging="360"/>
      </w:pPr>
    </w:lvl>
    <w:lvl w:ilvl="7" w:tplc="04050019" w:tentative="1">
      <w:start w:val="1"/>
      <w:numFmt w:val="lowerLetter"/>
      <w:lvlText w:val="%8."/>
      <w:lvlJc w:val="left"/>
      <w:pPr>
        <w:ind w:left="5100" w:hanging="360"/>
      </w:pPr>
    </w:lvl>
    <w:lvl w:ilvl="8" w:tplc="0405001B" w:tentative="1">
      <w:start w:val="1"/>
      <w:numFmt w:val="lowerRoman"/>
      <w:lvlText w:val="%9."/>
      <w:lvlJc w:val="right"/>
      <w:pPr>
        <w:ind w:left="5820" w:hanging="180"/>
      </w:pPr>
    </w:lvl>
  </w:abstractNum>
  <w:abstractNum w:abstractNumId="17" w15:restartNumberingAfterBreak="0">
    <w:nsid w:val="7332240F"/>
    <w:multiLevelType w:val="hybridMultilevel"/>
    <w:tmpl w:val="1638D4F2"/>
    <w:lvl w:ilvl="0" w:tplc="DD22FEF2">
      <w:start w:val="1"/>
      <w:numFmt w:val="lowerLetter"/>
      <w:lvlText w:val="%1)"/>
      <w:lvlJc w:val="left"/>
      <w:pPr>
        <w:ind w:left="60" w:hanging="360"/>
      </w:pPr>
      <w:rPr>
        <w:rFonts w:hint="default"/>
      </w:rPr>
    </w:lvl>
    <w:lvl w:ilvl="1" w:tplc="04050019" w:tentative="1">
      <w:start w:val="1"/>
      <w:numFmt w:val="lowerLetter"/>
      <w:lvlText w:val="%2."/>
      <w:lvlJc w:val="left"/>
      <w:pPr>
        <w:ind w:left="780" w:hanging="360"/>
      </w:pPr>
    </w:lvl>
    <w:lvl w:ilvl="2" w:tplc="0405001B" w:tentative="1">
      <w:start w:val="1"/>
      <w:numFmt w:val="lowerRoman"/>
      <w:lvlText w:val="%3."/>
      <w:lvlJc w:val="right"/>
      <w:pPr>
        <w:ind w:left="1500" w:hanging="180"/>
      </w:pPr>
    </w:lvl>
    <w:lvl w:ilvl="3" w:tplc="0405000F" w:tentative="1">
      <w:start w:val="1"/>
      <w:numFmt w:val="decimal"/>
      <w:lvlText w:val="%4."/>
      <w:lvlJc w:val="left"/>
      <w:pPr>
        <w:ind w:left="2220" w:hanging="360"/>
      </w:pPr>
    </w:lvl>
    <w:lvl w:ilvl="4" w:tplc="04050019" w:tentative="1">
      <w:start w:val="1"/>
      <w:numFmt w:val="lowerLetter"/>
      <w:lvlText w:val="%5."/>
      <w:lvlJc w:val="left"/>
      <w:pPr>
        <w:ind w:left="2940" w:hanging="360"/>
      </w:pPr>
    </w:lvl>
    <w:lvl w:ilvl="5" w:tplc="0405001B" w:tentative="1">
      <w:start w:val="1"/>
      <w:numFmt w:val="lowerRoman"/>
      <w:lvlText w:val="%6."/>
      <w:lvlJc w:val="right"/>
      <w:pPr>
        <w:ind w:left="3660" w:hanging="180"/>
      </w:pPr>
    </w:lvl>
    <w:lvl w:ilvl="6" w:tplc="0405000F" w:tentative="1">
      <w:start w:val="1"/>
      <w:numFmt w:val="decimal"/>
      <w:lvlText w:val="%7."/>
      <w:lvlJc w:val="left"/>
      <w:pPr>
        <w:ind w:left="4380" w:hanging="360"/>
      </w:pPr>
    </w:lvl>
    <w:lvl w:ilvl="7" w:tplc="04050019" w:tentative="1">
      <w:start w:val="1"/>
      <w:numFmt w:val="lowerLetter"/>
      <w:lvlText w:val="%8."/>
      <w:lvlJc w:val="left"/>
      <w:pPr>
        <w:ind w:left="5100" w:hanging="360"/>
      </w:pPr>
    </w:lvl>
    <w:lvl w:ilvl="8" w:tplc="0405001B" w:tentative="1">
      <w:start w:val="1"/>
      <w:numFmt w:val="lowerRoman"/>
      <w:lvlText w:val="%9."/>
      <w:lvlJc w:val="right"/>
      <w:pPr>
        <w:ind w:left="5820" w:hanging="180"/>
      </w:pPr>
    </w:lvl>
  </w:abstractNum>
  <w:abstractNum w:abstractNumId="18" w15:restartNumberingAfterBreak="0">
    <w:nsid w:val="7AB00BA5"/>
    <w:multiLevelType w:val="hybridMultilevel"/>
    <w:tmpl w:val="80548884"/>
    <w:lvl w:ilvl="0" w:tplc="35F8B336">
      <w:start w:val="1"/>
      <w:numFmt w:val="bullet"/>
      <w:pStyle w:val="EYBulletedList1"/>
      <w:lvlText w:val="•"/>
      <w:lvlJc w:val="left"/>
      <w:pPr>
        <w:tabs>
          <w:tab w:val="num" w:pos="288"/>
        </w:tabs>
        <w:ind w:left="288" w:hanging="288"/>
      </w:pPr>
      <w:rPr>
        <w:rFonts w:ascii="EYInterstate Light" w:hAnsi="EYInterstate Light" w:hint="default"/>
        <w:b w:val="0"/>
        <w:i w:val="0"/>
        <w:color w:val="FFD200"/>
        <w:sz w:val="20"/>
        <w:szCs w:val="24"/>
      </w:rPr>
    </w:lvl>
    <w:lvl w:ilvl="1" w:tplc="C36CA2D2">
      <w:start w:val="1"/>
      <w:numFmt w:val="bullet"/>
      <w:pStyle w:val="EYBulletedList2"/>
      <w:lvlText w:val="•"/>
      <w:lvlJc w:val="left"/>
      <w:pPr>
        <w:tabs>
          <w:tab w:val="num" w:pos="5817"/>
        </w:tabs>
        <w:ind w:left="5817" w:hanging="288"/>
      </w:pPr>
      <w:rPr>
        <w:rFonts w:ascii="EYInterstate Light" w:hAnsi="EYInterstate Light" w:hint="default"/>
        <w:b w:val="0"/>
        <w:i w:val="0"/>
        <w:color w:val="FFD200"/>
        <w:sz w:val="20"/>
        <w:szCs w:val="24"/>
      </w:rPr>
    </w:lvl>
    <w:lvl w:ilvl="2" w:tplc="BB16C6EC">
      <w:start w:val="1"/>
      <w:numFmt w:val="bullet"/>
      <w:pStyle w:val="EYBulletedList3"/>
      <w:lvlText w:val="•"/>
      <w:lvlJc w:val="left"/>
      <w:pPr>
        <w:tabs>
          <w:tab w:val="num" w:pos="864"/>
        </w:tabs>
        <w:ind w:left="864" w:hanging="288"/>
      </w:pPr>
      <w:rPr>
        <w:rFonts w:ascii="EYInterstate Light" w:hAnsi="EYInterstate Light" w:hint="default"/>
        <w:b w:val="0"/>
        <w:i w:val="0"/>
        <w:color w:val="FFD200"/>
        <w:sz w:val="20"/>
        <w:szCs w:val="24"/>
      </w:rPr>
    </w:lvl>
    <w:lvl w:ilvl="3" w:tplc="486EF572">
      <w:start w:val="1"/>
      <w:numFmt w:val="bullet"/>
      <w:lvlText w:val="►"/>
      <w:lvlJc w:val="left"/>
      <w:pPr>
        <w:tabs>
          <w:tab w:val="num" w:pos="1289"/>
        </w:tabs>
        <w:ind w:left="1152" w:hanging="288"/>
      </w:pPr>
      <w:rPr>
        <w:rFonts w:ascii="Arial" w:hAnsi="Arial" w:cs="Times New Roman" w:hint="default"/>
        <w:color w:val="auto"/>
        <w:sz w:val="16"/>
        <w:szCs w:val="24"/>
      </w:rPr>
    </w:lvl>
    <w:lvl w:ilvl="4" w:tplc="D62E1E0A">
      <w:start w:val="1"/>
      <w:numFmt w:val="bullet"/>
      <w:lvlText w:val="►"/>
      <w:lvlJc w:val="left"/>
      <w:pPr>
        <w:tabs>
          <w:tab w:val="num" w:pos="1577"/>
        </w:tabs>
        <w:ind w:left="1440" w:hanging="288"/>
      </w:pPr>
      <w:rPr>
        <w:rFonts w:ascii="Arial" w:hAnsi="Arial" w:cs="Times New Roman" w:hint="default"/>
        <w:color w:val="auto"/>
        <w:sz w:val="16"/>
        <w:szCs w:val="24"/>
      </w:rPr>
    </w:lvl>
    <w:lvl w:ilvl="5" w:tplc="E2208DA8">
      <w:start w:val="1"/>
      <w:numFmt w:val="bullet"/>
      <w:lvlText w:val="►"/>
      <w:lvlJc w:val="left"/>
      <w:pPr>
        <w:tabs>
          <w:tab w:val="num" w:pos="1865"/>
        </w:tabs>
        <w:ind w:left="1728" w:hanging="288"/>
      </w:pPr>
      <w:rPr>
        <w:rFonts w:ascii="Arial" w:hAnsi="Arial" w:cs="Times New Roman" w:hint="default"/>
        <w:color w:val="auto"/>
        <w:sz w:val="16"/>
        <w:szCs w:val="24"/>
      </w:rPr>
    </w:lvl>
    <w:lvl w:ilvl="6" w:tplc="DBF61E32">
      <w:start w:val="1"/>
      <w:numFmt w:val="none"/>
      <w:suff w:val="nothing"/>
      <w:lvlText w:val=""/>
      <w:lvlJc w:val="left"/>
      <w:pPr>
        <w:ind w:left="2016" w:hanging="288"/>
      </w:pPr>
      <w:rPr>
        <w:rFonts w:hint="default"/>
      </w:rPr>
    </w:lvl>
    <w:lvl w:ilvl="7" w:tplc="E2F8EE6A">
      <w:start w:val="1"/>
      <w:numFmt w:val="none"/>
      <w:suff w:val="nothing"/>
      <w:lvlText w:val=""/>
      <w:lvlJc w:val="left"/>
      <w:pPr>
        <w:ind w:left="2304" w:hanging="288"/>
      </w:pPr>
      <w:rPr>
        <w:rFonts w:hint="default"/>
      </w:rPr>
    </w:lvl>
    <w:lvl w:ilvl="8" w:tplc="1F4AE2A2">
      <w:start w:val="1"/>
      <w:numFmt w:val="none"/>
      <w:suff w:val="nothing"/>
      <w:lvlText w:val=""/>
      <w:lvlJc w:val="left"/>
      <w:pPr>
        <w:ind w:left="2592" w:hanging="288"/>
      </w:pPr>
      <w:rPr>
        <w:rFonts w:hint="default"/>
      </w:rPr>
    </w:lvl>
  </w:abstractNum>
  <w:abstractNum w:abstractNumId="19" w15:restartNumberingAfterBreak="0">
    <w:nsid w:val="7C1B5B9D"/>
    <w:multiLevelType w:val="hybridMultilevel"/>
    <w:tmpl w:val="0E38C114"/>
    <w:lvl w:ilvl="0" w:tplc="6B980CB0">
      <w:start w:val="1"/>
      <w:numFmt w:val="lowerLetter"/>
      <w:lvlText w:val="%1)"/>
      <w:lvlJc w:val="left"/>
      <w:pPr>
        <w:ind w:left="1377" w:hanging="450"/>
      </w:pPr>
    </w:lvl>
    <w:lvl w:ilvl="1" w:tplc="041B0019">
      <w:start w:val="1"/>
      <w:numFmt w:val="lowerLetter"/>
      <w:lvlText w:val="%2."/>
      <w:lvlJc w:val="left"/>
      <w:pPr>
        <w:ind w:left="2007" w:hanging="360"/>
      </w:pPr>
    </w:lvl>
    <w:lvl w:ilvl="2" w:tplc="041B001B">
      <w:start w:val="1"/>
      <w:numFmt w:val="lowerRoman"/>
      <w:lvlText w:val="%3."/>
      <w:lvlJc w:val="right"/>
      <w:pPr>
        <w:ind w:left="2727" w:hanging="180"/>
      </w:pPr>
    </w:lvl>
    <w:lvl w:ilvl="3" w:tplc="041B000F">
      <w:start w:val="1"/>
      <w:numFmt w:val="decimal"/>
      <w:lvlText w:val="%4."/>
      <w:lvlJc w:val="left"/>
      <w:pPr>
        <w:ind w:left="3447" w:hanging="360"/>
      </w:pPr>
    </w:lvl>
    <w:lvl w:ilvl="4" w:tplc="041B0019">
      <w:start w:val="1"/>
      <w:numFmt w:val="lowerLetter"/>
      <w:lvlText w:val="%5."/>
      <w:lvlJc w:val="left"/>
      <w:pPr>
        <w:ind w:left="4167" w:hanging="360"/>
      </w:pPr>
    </w:lvl>
    <w:lvl w:ilvl="5" w:tplc="041B001B">
      <w:start w:val="1"/>
      <w:numFmt w:val="lowerRoman"/>
      <w:lvlText w:val="%6."/>
      <w:lvlJc w:val="right"/>
      <w:pPr>
        <w:ind w:left="4887" w:hanging="180"/>
      </w:pPr>
    </w:lvl>
    <w:lvl w:ilvl="6" w:tplc="041B000F">
      <w:start w:val="1"/>
      <w:numFmt w:val="decimal"/>
      <w:lvlText w:val="%7."/>
      <w:lvlJc w:val="left"/>
      <w:pPr>
        <w:ind w:left="5607" w:hanging="360"/>
      </w:pPr>
    </w:lvl>
    <w:lvl w:ilvl="7" w:tplc="041B0019">
      <w:start w:val="1"/>
      <w:numFmt w:val="lowerLetter"/>
      <w:lvlText w:val="%8."/>
      <w:lvlJc w:val="left"/>
      <w:pPr>
        <w:ind w:left="6327" w:hanging="360"/>
      </w:pPr>
    </w:lvl>
    <w:lvl w:ilvl="8" w:tplc="041B001B">
      <w:start w:val="1"/>
      <w:numFmt w:val="lowerRoman"/>
      <w:lvlText w:val="%9."/>
      <w:lvlJc w:val="right"/>
      <w:pPr>
        <w:ind w:left="7047" w:hanging="180"/>
      </w:pPr>
    </w:lvl>
  </w:abstractNum>
  <w:abstractNum w:abstractNumId="20" w15:restartNumberingAfterBreak="0">
    <w:nsid w:val="7DDE14B5"/>
    <w:multiLevelType w:val="hybridMultilevel"/>
    <w:tmpl w:val="1638D4F2"/>
    <w:lvl w:ilvl="0" w:tplc="DD22FEF2">
      <w:start w:val="1"/>
      <w:numFmt w:val="lowerLetter"/>
      <w:lvlText w:val="%1)"/>
      <w:lvlJc w:val="left"/>
      <w:pPr>
        <w:ind w:left="60" w:hanging="360"/>
      </w:pPr>
      <w:rPr>
        <w:rFonts w:hint="default"/>
      </w:rPr>
    </w:lvl>
    <w:lvl w:ilvl="1" w:tplc="04050019">
      <w:start w:val="1"/>
      <w:numFmt w:val="lowerLetter"/>
      <w:lvlText w:val="%2."/>
      <w:lvlJc w:val="left"/>
      <w:pPr>
        <w:ind w:left="780" w:hanging="360"/>
      </w:pPr>
    </w:lvl>
    <w:lvl w:ilvl="2" w:tplc="0405001B" w:tentative="1">
      <w:start w:val="1"/>
      <w:numFmt w:val="lowerRoman"/>
      <w:lvlText w:val="%3."/>
      <w:lvlJc w:val="right"/>
      <w:pPr>
        <w:ind w:left="1500" w:hanging="180"/>
      </w:pPr>
    </w:lvl>
    <w:lvl w:ilvl="3" w:tplc="0405000F" w:tentative="1">
      <w:start w:val="1"/>
      <w:numFmt w:val="decimal"/>
      <w:lvlText w:val="%4."/>
      <w:lvlJc w:val="left"/>
      <w:pPr>
        <w:ind w:left="2220" w:hanging="360"/>
      </w:pPr>
    </w:lvl>
    <w:lvl w:ilvl="4" w:tplc="04050019" w:tentative="1">
      <w:start w:val="1"/>
      <w:numFmt w:val="lowerLetter"/>
      <w:lvlText w:val="%5."/>
      <w:lvlJc w:val="left"/>
      <w:pPr>
        <w:ind w:left="2940" w:hanging="360"/>
      </w:pPr>
    </w:lvl>
    <w:lvl w:ilvl="5" w:tplc="0405001B" w:tentative="1">
      <w:start w:val="1"/>
      <w:numFmt w:val="lowerRoman"/>
      <w:lvlText w:val="%6."/>
      <w:lvlJc w:val="right"/>
      <w:pPr>
        <w:ind w:left="3660" w:hanging="180"/>
      </w:pPr>
    </w:lvl>
    <w:lvl w:ilvl="6" w:tplc="0405000F" w:tentative="1">
      <w:start w:val="1"/>
      <w:numFmt w:val="decimal"/>
      <w:lvlText w:val="%7."/>
      <w:lvlJc w:val="left"/>
      <w:pPr>
        <w:ind w:left="4380" w:hanging="360"/>
      </w:pPr>
    </w:lvl>
    <w:lvl w:ilvl="7" w:tplc="04050019" w:tentative="1">
      <w:start w:val="1"/>
      <w:numFmt w:val="lowerLetter"/>
      <w:lvlText w:val="%8."/>
      <w:lvlJc w:val="left"/>
      <w:pPr>
        <w:ind w:left="5100" w:hanging="360"/>
      </w:pPr>
    </w:lvl>
    <w:lvl w:ilvl="8" w:tplc="0405001B" w:tentative="1">
      <w:start w:val="1"/>
      <w:numFmt w:val="lowerRoman"/>
      <w:lvlText w:val="%9."/>
      <w:lvlJc w:val="right"/>
      <w:pPr>
        <w:ind w:left="5820" w:hanging="180"/>
      </w:pPr>
    </w:lvl>
  </w:abstractNum>
  <w:num w:numId="1">
    <w:abstractNumId w:val="6"/>
  </w:num>
  <w:num w:numId="2">
    <w:abstractNumId w:val="14"/>
  </w:num>
  <w:num w:numId="3">
    <w:abstractNumId w:val="20"/>
  </w:num>
  <w:num w:numId="4">
    <w:abstractNumId w:val="17"/>
  </w:num>
  <w:num w:numId="5">
    <w:abstractNumId w:val="4"/>
  </w:num>
  <w:num w:numId="6">
    <w:abstractNumId w:val="3"/>
  </w:num>
  <w:num w:numId="7">
    <w:abstractNumId w:val="13"/>
  </w:num>
  <w:num w:numId="8">
    <w:abstractNumId w:val="18"/>
  </w:num>
  <w:num w:numId="9">
    <w:abstractNumId w:val="11"/>
  </w:num>
  <w:num w:numId="10">
    <w:abstractNumId w:val="12"/>
  </w:num>
  <w:num w:numId="11">
    <w:abstractNumId w:val="16"/>
  </w:num>
  <w:num w:numId="12">
    <w:abstractNumId w:val="15"/>
  </w:num>
  <w:num w:numId="13">
    <w:abstractNumId w:val="10"/>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 w:numId="21">
    <w:abstractNumId w:val="9"/>
  </w:num>
  <w:num w:numId="22">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GrammaticalErrors/>
  <w:documentProtection w:edit="readOnly" w:enforcement="0"/>
  <w:defaultTabStop w:val="708"/>
  <w:hyphenationZone w:val="425"/>
  <w:characterSpacingControl w:val="doNotCompress"/>
  <w:hdrShapeDefaults>
    <o:shapedefaults v:ext="edit" spidmax="3276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wtDQ3tzSzNDAwNzJX0lEKTi0uzszPAykwrgUAA91KLywAAAA="/>
  </w:docVars>
  <w:rsids>
    <w:rsidRoot w:val="00D96116"/>
    <w:rsid w:val="000000D4"/>
    <w:rsid w:val="000001A3"/>
    <w:rsid w:val="000003EB"/>
    <w:rsid w:val="000005A9"/>
    <w:rsid w:val="0000083F"/>
    <w:rsid w:val="00000C20"/>
    <w:rsid w:val="00000D21"/>
    <w:rsid w:val="00001078"/>
    <w:rsid w:val="000013BD"/>
    <w:rsid w:val="00001452"/>
    <w:rsid w:val="0000165D"/>
    <w:rsid w:val="00001750"/>
    <w:rsid w:val="00001836"/>
    <w:rsid w:val="00001EAD"/>
    <w:rsid w:val="00001EF7"/>
    <w:rsid w:val="00001F61"/>
    <w:rsid w:val="000020BA"/>
    <w:rsid w:val="00002133"/>
    <w:rsid w:val="00002171"/>
    <w:rsid w:val="000022BF"/>
    <w:rsid w:val="00002498"/>
    <w:rsid w:val="000027B8"/>
    <w:rsid w:val="000028D3"/>
    <w:rsid w:val="00002990"/>
    <w:rsid w:val="0000299E"/>
    <w:rsid w:val="00002A6B"/>
    <w:rsid w:val="00002B18"/>
    <w:rsid w:val="00002FE3"/>
    <w:rsid w:val="00002FF7"/>
    <w:rsid w:val="000030BF"/>
    <w:rsid w:val="000030D9"/>
    <w:rsid w:val="00003217"/>
    <w:rsid w:val="00003242"/>
    <w:rsid w:val="00003340"/>
    <w:rsid w:val="00003455"/>
    <w:rsid w:val="0000368D"/>
    <w:rsid w:val="000037CB"/>
    <w:rsid w:val="00003947"/>
    <w:rsid w:val="00003A9C"/>
    <w:rsid w:val="00003C12"/>
    <w:rsid w:val="00003C29"/>
    <w:rsid w:val="00003C69"/>
    <w:rsid w:val="00003CCF"/>
    <w:rsid w:val="00004012"/>
    <w:rsid w:val="00004074"/>
    <w:rsid w:val="0000414E"/>
    <w:rsid w:val="00004344"/>
    <w:rsid w:val="0000448F"/>
    <w:rsid w:val="00004535"/>
    <w:rsid w:val="00004562"/>
    <w:rsid w:val="00004664"/>
    <w:rsid w:val="00004A79"/>
    <w:rsid w:val="00004BA8"/>
    <w:rsid w:val="00004C74"/>
    <w:rsid w:val="00004CB1"/>
    <w:rsid w:val="00004DBC"/>
    <w:rsid w:val="00004DEF"/>
    <w:rsid w:val="00004E55"/>
    <w:rsid w:val="000050A3"/>
    <w:rsid w:val="0000531D"/>
    <w:rsid w:val="000054B2"/>
    <w:rsid w:val="00005674"/>
    <w:rsid w:val="0000574B"/>
    <w:rsid w:val="00005786"/>
    <w:rsid w:val="0000598D"/>
    <w:rsid w:val="00005AA1"/>
    <w:rsid w:val="00005C76"/>
    <w:rsid w:val="00005CFC"/>
    <w:rsid w:val="00006054"/>
    <w:rsid w:val="000063C3"/>
    <w:rsid w:val="0000645C"/>
    <w:rsid w:val="000065EC"/>
    <w:rsid w:val="00006645"/>
    <w:rsid w:val="000066C3"/>
    <w:rsid w:val="00006882"/>
    <w:rsid w:val="000068AC"/>
    <w:rsid w:val="00006908"/>
    <w:rsid w:val="0000696C"/>
    <w:rsid w:val="00006A33"/>
    <w:rsid w:val="00006CDF"/>
    <w:rsid w:val="00006DA8"/>
    <w:rsid w:val="00006E3B"/>
    <w:rsid w:val="00006F51"/>
    <w:rsid w:val="000070CC"/>
    <w:rsid w:val="0000735A"/>
    <w:rsid w:val="00007516"/>
    <w:rsid w:val="000079B5"/>
    <w:rsid w:val="00007A06"/>
    <w:rsid w:val="00007A75"/>
    <w:rsid w:val="00007BDE"/>
    <w:rsid w:val="00007D97"/>
    <w:rsid w:val="00010132"/>
    <w:rsid w:val="000104EF"/>
    <w:rsid w:val="000106D7"/>
    <w:rsid w:val="00010830"/>
    <w:rsid w:val="000108AD"/>
    <w:rsid w:val="00010933"/>
    <w:rsid w:val="00010B3A"/>
    <w:rsid w:val="00010BF3"/>
    <w:rsid w:val="00010C37"/>
    <w:rsid w:val="00010E7A"/>
    <w:rsid w:val="0001107F"/>
    <w:rsid w:val="00011397"/>
    <w:rsid w:val="000113D9"/>
    <w:rsid w:val="00011526"/>
    <w:rsid w:val="000115ED"/>
    <w:rsid w:val="0001187D"/>
    <w:rsid w:val="0001195D"/>
    <w:rsid w:val="00011966"/>
    <w:rsid w:val="00011E76"/>
    <w:rsid w:val="00011FD0"/>
    <w:rsid w:val="00012023"/>
    <w:rsid w:val="0001208D"/>
    <w:rsid w:val="000120AD"/>
    <w:rsid w:val="00012197"/>
    <w:rsid w:val="000121EA"/>
    <w:rsid w:val="00012213"/>
    <w:rsid w:val="0001225E"/>
    <w:rsid w:val="000123BD"/>
    <w:rsid w:val="0001254B"/>
    <w:rsid w:val="000127B5"/>
    <w:rsid w:val="00012989"/>
    <w:rsid w:val="0001298F"/>
    <w:rsid w:val="00012D49"/>
    <w:rsid w:val="00012D5D"/>
    <w:rsid w:val="00012D7F"/>
    <w:rsid w:val="00012DA7"/>
    <w:rsid w:val="00012FD5"/>
    <w:rsid w:val="000132CD"/>
    <w:rsid w:val="000132E3"/>
    <w:rsid w:val="000133B7"/>
    <w:rsid w:val="00013460"/>
    <w:rsid w:val="000134AE"/>
    <w:rsid w:val="000138A2"/>
    <w:rsid w:val="00013A63"/>
    <w:rsid w:val="00013AA1"/>
    <w:rsid w:val="00013AEA"/>
    <w:rsid w:val="00013BB7"/>
    <w:rsid w:val="00013D03"/>
    <w:rsid w:val="0001401D"/>
    <w:rsid w:val="00014318"/>
    <w:rsid w:val="00014358"/>
    <w:rsid w:val="00014428"/>
    <w:rsid w:val="0001448D"/>
    <w:rsid w:val="0001454A"/>
    <w:rsid w:val="0001456C"/>
    <w:rsid w:val="000145F5"/>
    <w:rsid w:val="00014737"/>
    <w:rsid w:val="0001497A"/>
    <w:rsid w:val="000149CB"/>
    <w:rsid w:val="00014C09"/>
    <w:rsid w:val="00014DF6"/>
    <w:rsid w:val="00014E1A"/>
    <w:rsid w:val="00014E7C"/>
    <w:rsid w:val="00015068"/>
    <w:rsid w:val="00015150"/>
    <w:rsid w:val="000152BC"/>
    <w:rsid w:val="000152BF"/>
    <w:rsid w:val="0001536D"/>
    <w:rsid w:val="00015469"/>
    <w:rsid w:val="00015C2B"/>
    <w:rsid w:val="00015F8F"/>
    <w:rsid w:val="00015FA7"/>
    <w:rsid w:val="00015FD0"/>
    <w:rsid w:val="000164AA"/>
    <w:rsid w:val="00016529"/>
    <w:rsid w:val="00016637"/>
    <w:rsid w:val="000166C8"/>
    <w:rsid w:val="00016916"/>
    <w:rsid w:val="00016AF1"/>
    <w:rsid w:val="00016E9E"/>
    <w:rsid w:val="00017048"/>
    <w:rsid w:val="000170E8"/>
    <w:rsid w:val="000172EE"/>
    <w:rsid w:val="000173FD"/>
    <w:rsid w:val="00017527"/>
    <w:rsid w:val="000177D2"/>
    <w:rsid w:val="00017AE4"/>
    <w:rsid w:val="00017BEF"/>
    <w:rsid w:val="00020087"/>
    <w:rsid w:val="00020176"/>
    <w:rsid w:val="0002017A"/>
    <w:rsid w:val="000202C8"/>
    <w:rsid w:val="000202EF"/>
    <w:rsid w:val="000204A4"/>
    <w:rsid w:val="000204D9"/>
    <w:rsid w:val="0002067E"/>
    <w:rsid w:val="00020819"/>
    <w:rsid w:val="000208D4"/>
    <w:rsid w:val="00020B53"/>
    <w:rsid w:val="00020C8E"/>
    <w:rsid w:val="00020CE9"/>
    <w:rsid w:val="00020E4A"/>
    <w:rsid w:val="000212EA"/>
    <w:rsid w:val="00021306"/>
    <w:rsid w:val="00021333"/>
    <w:rsid w:val="00021507"/>
    <w:rsid w:val="0002151B"/>
    <w:rsid w:val="00021573"/>
    <w:rsid w:val="000216E4"/>
    <w:rsid w:val="000219D0"/>
    <w:rsid w:val="00021A75"/>
    <w:rsid w:val="00021AE2"/>
    <w:rsid w:val="00021D36"/>
    <w:rsid w:val="00021D7B"/>
    <w:rsid w:val="00021D81"/>
    <w:rsid w:val="00021D84"/>
    <w:rsid w:val="00021DEF"/>
    <w:rsid w:val="00021F21"/>
    <w:rsid w:val="00022036"/>
    <w:rsid w:val="000221F4"/>
    <w:rsid w:val="00022478"/>
    <w:rsid w:val="00022479"/>
    <w:rsid w:val="000224E9"/>
    <w:rsid w:val="000225FC"/>
    <w:rsid w:val="000226EF"/>
    <w:rsid w:val="00022788"/>
    <w:rsid w:val="00022950"/>
    <w:rsid w:val="000229B5"/>
    <w:rsid w:val="00022B60"/>
    <w:rsid w:val="00022BB8"/>
    <w:rsid w:val="00022D4B"/>
    <w:rsid w:val="00022EC8"/>
    <w:rsid w:val="00022FB2"/>
    <w:rsid w:val="0002317A"/>
    <w:rsid w:val="0002326C"/>
    <w:rsid w:val="00023524"/>
    <w:rsid w:val="000236D8"/>
    <w:rsid w:val="00023725"/>
    <w:rsid w:val="00023737"/>
    <w:rsid w:val="0002373E"/>
    <w:rsid w:val="00023867"/>
    <w:rsid w:val="00023C8D"/>
    <w:rsid w:val="00023CC7"/>
    <w:rsid w:val="000241FB"/>
    <w:rsid w:val="000242F3"/>
    <w:rsid w:val="0002430F"/>
    <w:rsid w:val="00024420"/>
    <w:rsid w:val="00024641"/>
    <w:rsid w:val="00024714"/>
    <w:rsid w:val="0002488B"/>
    <w:rsid w:val="00024FFA"/>
    <w:rsid w:val="00024FFD"/>
    <w:rsid w:val="00025067"/>
    <w:rsid w:val="000251A7"/>
    <w:rsid w:val="00025335"/>
    <w:rsid w:val="00025464"/>
    <w:rsid w:val="000254CF"/>
    <w:rsid w:val="000255E0"/>
    <w:rsid w:val="00025645"/>
    <w:rsid w:val="000256E1"/>
    <w:rsid w:val="00025925"/>
    <w:rsid w:val="0002602C"/>
    <w:rsid w:val="000261DC"/>
    <w:rsid w:val="00026294"/>
    <w:rsid w:val="0002684D"/>
    <w:rsid w:val="000268CF"/>
    <w:rsid w:val="0002690D"/>
    <w:rsid w:val="0002690F"/>
    <w:rsid w:val="000269B0"/>
    <w:rsid w:val="000269C3"/>
    <w:rsid w:val="00026C6B"/>
    <w:rsid w:val="00026DB6"/>
    <w:rsid w:val="00026ED4"/>
    <w:rsid w:val="00027072"/>
    <w:rsid w:val="000270F7"/>
    <w:rsid w:val="00027243"/>
    <w:rsid w:val="000273C2"/>
    <w:rsid w:val="00027493"/>
    <w:rsid w:val="00027717"/>
    <w:rsid w:val="00027747"/>
    <w:rsid w:val="00027935"/>
    <w:rsid w:val="0002798E"/>
    <w:rsid w:val="00027F91"/>
    <w:rsid w:val="0003023A"/>
    <w:rsid w:val="000302F6"/>
    <w:rsid w:val="000303AA"/>
    <w:rsid w:val="000303CB"/>
    <w:rsid w:val="00030404"/>
    <w:rsid w:val="0003041B"/>
    <w:rsid w:val="00030B7D"/>
    <w:rsid w:val="00030DBE"/>
    <w:rsid w:val="00030E41"/>
    <w:rsid w:val="00030EA3"/>
    <w:rsid w:val="0003105E"/>
    <w:rsid w:val="000316FB"/>
    <w:rsid w:val="00031708"/>
    <w:rsid w:val="000318C9"/>
    <w:rsid w:val="00031B47"/>
    <w:rsid w:val="00031DC6"/>
    <w:rsid w:val="00031E9C"/>
    <w:rsid w:val="00032019"/>
    <w:rsid w:val="00032078"/>
    <w:rsid w:val="0003209E"/>
    <w:rsid w:val="00032122"/>
    <w:rsid w:val="000321BF"/>
    <w:rsid w:val="0003230C"/>
    <w:rsid w:val="00032314"/>
    <w:rsid w:val="000324D2"/>
    <w:rsid w:val="0003251D"/>
    <w:rsid w:val="00032523"/>
    <w:rsid w:val="0003254B"/>
    <w:rsid w:val="00032562"/>
    <w:rsid w:val="0003269B"/>
    <w:rsid w:val="0003285E"/>
    <w:rsid w:val="0003287E"/>
    <w:rsid w:val="00032A93"/>
    <w:rsid w:val="00032EE0"/>
    <w:rsid w:val="00032F2E"/>
    <w:rsid w:val="0003308C"/>
    <w:rsid w:val="00033213"/>
    <w:rsid w:val="00033231"/>
    <w:rsid w:val="0003330F"/>
    <w:rsid w:val="00033381"/>
    <w:rsid w:val="00033383"/>
    <w:rsid w:val="00033486"/>
    <w:rsid w:val="000334B5"/>
    <w:rsid w:val="000334E3"/>
    <w:rsid w:val="000334EA"/>
    <w:rsid w:val="000335A1"/>
    <w:rsid w:val="000336AF"/>
    <w:rsid w:val="000336C7"/>
    <w:rsid w:val="00033730"/>
    <w:rsid w:val="0003388A"/>
    <w:rsid w:val="000339EA"/>
    <w:rsid w:val="00033A0D"/>
    <w:rsid w:val="00033B7E"/>
    <w:rsid w:val="00033E25"/>
    <w:rsid w:val="00033E4F"/>
    <w:rsid w:val="00033E51"/>
    <w:rsid w:val="00033F07"/>
    <w:rsid w:val="00033F68"/>
    <w:rsid w:val="00033F78"/>
    <w:rsid w:val="00033FFD"/>
    <w:rsid w:val="00034128"/>
    <w:rsid w:val="0003415A"/>
    <w:rsid w:val="00034203"/>
    <w:rsid w:val="00034302"/>
    <w:rsid w:val="000343C1"/>
    <w:rsid w:val="00034474"/>
    <w:rsid w:val="000347AE"/>
    <w:rsid w:val="00034960"/>
    <w:rsid w:val="00034A48"/>
    <w:rsid w:val="00034B17"/>
    <w:rsid w:val="00034B92"/>
    <w:rsid w:val="00034BC6"/>
    <w:rsid w:val="000350F3"/>
    <w:rsid w:val="00035492"/>
    <w:rsid w:val="000355EC"/>
    <w:rsid w:val="00035BBC"/>
    <w:rsid w:val="00035C06"/>
    <w:rsid w:val="00035EB5"/>
    <w:rsid w:val="00036255"/>
    <w:rsid w:val="000362E9"/>
    <w:rsid w:val="0003631B"/>
    <w:rsid w:val="0003653B"/>
    <w:rsid w:val="0003655C"/>
    <w:rsid w:val="000365A9"/>
    <w:rsid w:val="00036633"/>
    <w:rsid w:val="00036802"/>
    <w:rsid w:val="000368E0"/>
    <w:rsid w:val="000369D2"/>
    <w:rsid w:val="000369EF"/>
    <w:rsid w:val="00036B82"/>
    <w:rsid w:val="00036E1F"/>
    <w:rsid w:val="00037017"/>
    <w:rsid w:val="0003730F"/>
    <w:rsid w:val="0003755E"/>
    <w:rsid w:val="0003756C"/>
    <w:rsid w:val="00037742"/>
    <w:rsid w:val="00037787"/>
    <w:rsid w:val="000379A1"/>
    <w:rsid w:val="00037B2C"/>
    <w:rsid w:val="00037E51"/>
    <w:rsid w:val="00040066"/>
    <w:rsid w:val="000400EF"/>
    <w:rsid w:val="0004016F"/>
    <w:rsid w:val="000407CC"/>
    <w:rsid w:val="000407E3"/>
    <w:rsid w:val="00040800"/>
    <w:rsid w:val="0004083C"/>
    <w:rsid w:val="0004085A"/>
    <w:rsid w:val="00040A87"/>
    <w:rsid w:val="00040E09"/>
    <w:rsid w:val="00040EF6"/>
    <w:rsid w:val="00040EFC"/>
    <w:rsid w:val="00040F1F"/>
    <w:rsid w:val="00040F94"/>
    <w:rsid w:val="0004108F"/>
    <w:rsid w:val="000410DC"/>
    <w:rsid w:val="00041138"/>
    <w:rsid w:val="000411F1"/>
    <w:rsid w:val="00041525"/>
    <w:rsid w:val="000415A7"/>
    <w:rsid w:val="00041602"/>
    <w:rsid w:val="00041875"/>
    <w:rsid w:val="0004199A"/>
    <w:rsid w:val="00041A88"/>
    <w:rsid w:val="00041CA0"/>
    <w:rsid w:val="00041DF3"/>
    <w:rsid w:val="00041F13"/>
    <w:rsid w:val="00042141"/>
    <w:rsid w:val="000421DE"/>
    <w:rsid w:val="00042203"/>
    <w:rsid w:val="0004242D"/>
    <w:rsid w:val="000424DB"/>
    <w:rsid w:val="0004276C"/>
    <w:rsid w:val="0004281A"/>
    <w:rsid w:val="00042AFF"/>
    <w:rsid w:val="00042DC0"/>
    <w:rsid w:val="0004316C"/>
    <w:rsid w:val="000432DB"/>
    <w:rsid w:val="0004364D"/>
    <w:rsid w:val="00043669"/>
    <w:rsid w:val="0004371F"/>
    <w:rsid w:val="00043724"/>
    <w:rsid w:val="000437E0"/>
    <w:rsid w:val="000437E7"/>
    <w:rsid w:val="00043871"/>
    <w:rsid w:val="000439EC"/>
    <w:rsid w:val="00043C12"/>
    <w:rsid w:val="00043DD2"/>
    <w:rsid w:val="00043F4F"/>
    <w:rsid w:val="00043FAE"/>
    <w:rsid w:val="000440CA"/>
    <w:rsid w:val="00044103"/>
    <w:rsid w:val="000442B4"/>
    <w:rsid w:val="000442DB"/>
    <w:rsid w:val="0004435C"/>
    <w:rsid w:val="000444E3"/>
    <w:rsid w:val="000444F2"/>
    <w:rsid w:val="000445C3"/>
    <w:rsid w:val="0004468C"/>
    <w:rsid w:val="0004471A"/>
    <w:rsid w:val="000448EE"/>
    <w:rsid w:val="000449A2"/>
    <w:rsid w:val="00044A50"/>
    <w:rsid w:val="00044BBE"/>
    <w:rsid w:val="00044C00"/>
    <w:rsid w:val="00044CB4"/>
    <w:rsid w:val="00044D12"/>
    <w:rsid w:val="00044E0C"/>
    <w:rsid w:val="000450B3"/>
    <w:rsid w:val="0004521F"/>
    <w:rsid w:val="00045248"/>
    <w:rsid w:val="00045297"/>
    <w:rsid w:val="00045878"/>
    <w:rsid w:val="000458AB"/>
    <w:rsid w:val="00045EAF"/>
    <w:rsid w:val="00045F66"/>
    <w:rsid w:val="000460B1"/>
    <w:rsid w:val="0004617E"/>
    <w:rsid w:val="00046181"/>
    <w:rsid w:val="00046267"/>
    <w:rsid w:val="000462B6"/>
    <w:rsid w:val="000462F3"/>
    <w:rsid w:val="00046301"/>
    <w:rsid w:val="00046532"/>
    <w:rsid w:val="000465F0"/>
    <w:rsid w:val="000467AB"/>
    <w:rsid w:val="00046847"/>
    <w:rsid w:val="0004685C"/>
    <w:rsid w:val="00046C80"/>
    <w:rsid w:val="00046DA9"/>
    <w:rsid w:val="00046DD7"/>
    <w:rsid w:val="00046F77"/>
    <w:rsid w:val="00046FAB"/>
    <w:rsid w:val="000470B1"/>
    <w:rsid w:val="00047117"/>
    <w:rsid w:val="00047176"/>
    <w:rsid w:val="00047216"/>
    <w:rsid w:val="00047349"/>
    <w:rsid w:val="00047530"/>
    <w:rsid w:val="00047A5A"/>
    <w:rsid w:val="00047A66"/>
    <w:rsid w:val="00050013"/>
    <w:rsid w:val="00050320"/>
    <w:rsid w:val="00050794"/>
    <w:rsid w:val="00050838"/>
    <w:rsid w:val="000508E8"/>
    <w:rsid w:val="0005099B"/>
    <w:rsid w:val="00050A14"/>
    <w:rsid w:val="00050F07"/>
    <w:rsid w:val="000511AF"/>
    <w:rsid w:val="00051335"/>
    <w:rsid w:val="000513B8"/>
    <w:rsid w:val="0005149A"/>
    <w:rsid w:val="00051636"/>
    <w:rsid w:val="0005174A"/>
    <w:rsid w:val="00051904"/>
    <w:rsid w:val="000519FC"/>
    <w:rsid w:val="00051BE2"/>
    <w:rsid w:val="00051C8B"/>
    <w:rsid w:val="00051D4E"/>
    <w:rsid w:val="00051DBD"/>
    <w:rsid w:val="00051EDC"/>
    <w:rsid w:val="00051F9C"/>
    <w:rsid w:val="00052D41"/>
    <w:rsid w:val="00052E2A"/>
    <w:rsid w:val="00052EFE"/>
    <w:rsid w:val="000530D7"/>
    <w:rsid w:val="000530F1"/>
    <w:rsid w:val="000534D6"/>
    <w:rsid w:val="000535CC"/>
    <w:rsid w:val="00053611"/>
    <w:rsid w:val="00053930"/>
    <w:rsid w:val="000539BD"/>
    <w:rsid w:val="00053A45"/>
    <w:rsid w:val="00053BA2"/>
    <w:rsid w:val="00053E75"/>
    <w:rsid w:val="00053E7D"/>
    <w:rsid w:val="00053F7E"/>
    <w:rsid w:val="00053FC1"/>
    <w:rsid w:val="00053FC6"/>
    <w:rsid w:val="000542FD"/>
    <w:rsid w:val="0005444E"/>
    <w:rsid w:val="000544D6"/>
    <w:rsid w:val="000545DC"/>
    <w:rsid w:val="00054884"/>
    <w:rsid w:val="00054927"/>
    <w:rsid w:val="00054C61"/>
    <w:rsid w:val="00054D15"/>
    <w:rsid w:val="00054D56"/>
    <w:rsid w:val="00054D91"/>
    <w:rsid w:val="00054E45"/>
    <w:rsid w:val="00054E9C"/>
    <w:rsid w:val="00054F4F"/>
    <w:rsid w:val="0005506A"/>
    <w:rsid w:val="00055146"/>
    <w:rsid w:val="00055268"/>
    <w:rsid w:val="000557F6"/>
    <w:rsid w:val="00055A6A"/>
    <w:rsid w:val="00055BB7"/>
    <w:rsid w:val="00055F5F"/>
    <w:rsid w:val="00055F83"/>
    <w:rsid w:val="00055FBA"/>
    <w:rsid w:val="00056048"/>
    <w:rsid w:val="00056055"/>
    <w:rsid w:val="00056285"/>
    <w:rsid w:val="00056412"/>
    <w:rsid w:val="00056729"/>
    <w:rsid w:val="000568E8"/>
    <w:rsid w:val="00056BCF"/>
    <w:rsid w:val="00056DA3"/>
    <w:rsid w:val="00056EA2"/>
    <w:rsid w:val="00056ED9"/>
    <w:rsid w:val="00057062"/>
    <w:rsid w:val="0005709C"/>
    <w:rsid w:val="0005720C"/>
    <w:rsid w:val="00057330"/>
    <w:rsid w:val="00057342"/>
    <w:rsid w:val="000575ED"/>
    <w:rsid w:val="000577E2"/>
    <w:rsid w:val="000578E9"/>
    <w:rsid w:val="00057B2F"/>
    <w:rsid w:val="00057B52"/>
    <w:rsid w:val="00057CDB"/>
    <w:rsid w:val="00057D1B"/>
    <w:rsid w:val="00057F3B"/>
    <w:rsid w:val="00057FA7"/>
    <w:rsid w:val="00060163"/>
    <w:rsid w:val="00060295"/>
    <w:rsid w:val="000602E5"/>
    <w:rsid w:val="00060322"/>
    <w:rsid w:val="00060397"/>
    <w:rsid w:val="000603FF"/>
    <w:rsid w:val="00060557"/>
    <w:rsid w:val="00060650"/>
    <w:rsid w:val="000608AB"/>
    <w:rsid w:val="000609F5"/>
    <w:rsid w:val="00060BE3"/>
    <w:rsid w:val="00060C6A"/>
    <w:rsid w:val="00060D29"/>
    <w:rsid w:val="00060F6A"/>
    <w:rsid w:val="0006107C"/>
    <w:rsid w:val="000611AB"/>
    <w:rsid w:val="0006166D"/>
    <w:rsid w:val="0006176D"/>
    <w:rsid w:val="000617A4"/>
    <w:rsid w:val="000617FD"/>
    <w:rsid w:val="0006182A"/>
    <w:rsid w:val="00061942"/>
    <w:rsid w:val="00061DB1"/>
    <w:rsid w:val="00062071"/>
    <w:rsid w:val="000620AD"/>
    <w:rsid w:val="00062280"/>
    <w:rsid w:val="000622CB"/>
    <w:rsid w:val="00062394"/>
    <w:rsid w:val="000625E6"/>
    <w:rsid w:val="00062703"/>
    <w:rsid w:val="0006276B"/>
    <w:rsid w:val="0006278D"/>
    <w:rsid w:val="00062A14"/>
    <w:rsid w:val="00062AFA"/>
    <w:rsid w:val="00062CAE"/>
    <w:rsid w:val="00062CE0"/>
    <w:rsid w:val="00062E29"/>
    <w:rsid w:val="00062F45"/>
    <w:rsid w:val="00063099"/>
    <w:rsid w:val="00063177"/>
    <w:rsid w:val="000631B5"/>
    <w:rsid w:val="00063203"/>
    <w:rsid w:val="000632E7"/>
    <w:rsid w:val="000634E7"/>
    <w:rsid w:val="00063658"/>
    <w:rsid w:val="000638D2"/>
    <w:rsid w:val="00063935"/>
    <w:rsid w:val="00063958"/>
    <w:rsid w:val="00063CDA"/>
    <w:rsid w:val="00063D53"/>
    <w:rsid w:val="00063E20"/>
    <w:rsid w:val="00063E3E"/>
    <w:rsid w:val="00063F48"/>
    <w:rsid w:val="00063FA2"/>
    <w:rsid w:val="0006402A"/>
    <w:rsid w:val="00064037"/>
    <w:rsid w:val="00064072"/>
    <w:rsid w:val="000640E3"/>
    <w:rsid w:val="000641EC"/>
    <w:rsid w:val="000642C7"/>
    <w:rsid w:val="00064394"/>
    <w:rsid w:val="000643AE"/>
    <w:rsid w:val="000646F0"/>
    <w:rsid w:val="00064739"/>
    <w:rsid w:val="00064D33"/>
    <w:rsid w:val="00064D80"/>
    <w:rsid w:val="0006503C"/>
    <w:rsid w:val="000650D0"/>
    <w:rsid w:val="0006516D"/>
    <w:rsid w:val="0006534D"/>
    <w:rsid w:val="00065415"/>
    <w:rsid w:val="00065459"/>
    <w:rsid w:val="00065526"/>
    <w:rsid w:val="0006559E"/>
    <w:rsid w:val="000656AB"/>
    <w:rsid w:val="000657F9"/>
    <w:rsid w:val="00065B56"/>
    <w:rsid w:val="00065B5D"/>
    <w:rsid w:val="00065B9E"/>
    <w:rsid w:val="00065EC2"/>
    <w:rsid w:val="00066040"/>
    <w:rsid w:val="000660AA"/>
    <w:rsid w:val="000661A8"/>
    <w:rsid w:val="000661C7"/>
    <w:rsid w:val="00066505"/>
    <w:rsid w:val="0006651C"/>
    <w:rsid w:val="0006662D"/>
    <w:rsid w:val="000666B0"/>
    <w:rsid w:val="00066871"/>
    <w:rsid w:val="00066AA6"/>
    <w:rsid w:val="00066D80"/>
    <w:rsid w:val="00066F23"/>
    <w:rsid w:val="00067001"/>
    <w:rsid w:val="0006745B"/>
    <w:rsid w:val="000674E3"/>
    <w:rsid w:val="00067741"/>
    <w:rsid w:val="00067899"/>
    <w:rsid w:val="000679E3"/>
    <w:rsid w:val="00067A0E"/>
    <w:rsid w:val="00067B06"/>
    <w:rsid w:val="00067C2D"/>
    <w:rsid w:val="00067C33"/>
    <w:rsid w:val="00067C53"/>
    <w:rsid w:val="00067E60"/>
    <w:rsid w:val="00067EFB"/>
    <w:rsid w:val="00067F0E"/>
    <w:rsid w:val="00067F4D"/>
    <w:rsid w:val="00067FF4"/>
    <w:rsid w:val="00070384"/>
    <w:rsid w:val="0007088F"/>
    <w:rsid w:val="00070D4C"/>
    <w:rsid w:val="00070D5A"/>
    <w:rsid w:val="0007106D"/>
    <w:rsid w:val="00071175"/>
    <w:rsid w:val="000711B8"/>
    <w:rsid w:val="0007132A"/>
    <w:rsid w:val="0007135E"/>
    <w:rsid w:val="00071494"/>
    <w:rsid w:val="000714CA"/>
    <w:rsid w:val="000715F3"/>
    <w:rsid w:val="00071606"/>
    <w:rsid w:val="00071A88"/>
    <w:rsid w:val="00071BC1"/>
    <w:rsid w:val="00071C76"/>
    <w:rsid w:val="00071D11"/>
    <w:rsid w:val="00071D49"/>
    <w:rsid w:val="00071E9F"/>
    <w:rsid w:val="0007209A"/>
    <w:rsid w:val="0007223E"/>
    <w:rsid w:val="000722EB"/>
    <w:rsid w:val="000723F9"/>
    <w:rsid w:val="00072410"/>
    <w:rsid w:val="000725A1"/>
    <w:rsid w:val="00072904"/>
    <w:rsid w:val="000729E3"/>
    <w:rsid w:val="00072A09"/>
    <w:rsid w:val="00072A10"/>
    <w:rsid w:val="00072D08"/>
    <w:rsid w:val="00072EB0"/>
    <w:rsid w:val="00072F6F"/>
    <w:rsid w:val="000732DF"/>
    <w:rsid w:val="0007333D"/>
    <w:rsid w:val="000737A9"/>
    <w:rsid w:val="0007387B"/>
    <w:rsid w:val="00073C4C"/>
    <w:rsid w:val="00073C76"/>
    <w:rsid w:val="00073DAB"/>
    <w:rsid w:val="000740AD"/>
    <w:rsid w:val="000742EF"/>
    <w:rsid w:val="00074342"/>
    <w:rsid w:val="00074379"/>
    <w:rsid w:val="000743C8"/>
    <w:rsid w:val="000745C8"/>
    <w:rsid w:val="00074626"/>
    <w:rsid w:val="000746DD"/>
    <w:rsid w:val="0007471E"/>
    <w:rsid w:val="0007472B"/>
    <w:rsid w:val="00074782"/>
    <w:rsid w:val="0007479F"/>
    <w:rsid w:val="000747A3"/>
    <w:rsid w:val="000747C4"/>
    <w:rsid w:val="00074874"/>
    <w:rsid w:val="00074A49"/>
    <w:rsid w:val="00074ADC"/>
    <w:rsid w:val="00074E47"/>
    <w:rsid w:val="00074F8E"/>
    <w:rsid w:val="0007505A"/>
    <w:rsid w:val="00075159"/>
    <w:rsid w:val="00075591"/>
    <w:rsid w:val="0007565B"/>
    <w:rsid w:val="0007577A"/>
    <w:rsid w:val="0007596C"/>
    <w:rsid w:val="0007599F"/>
    <w:rsid w:val="00075B68"/>
    <w:rsid w:val="00075FC2"/>
    <w:rsid w:val="000762D4"/>
    <w:rsid w:val="0007635F"/>
    <w:rsid w:val="00076424"/>
    <w:rsid w:val="00076429"/>
    <w:rsid w:val="00076952"/>
    <w:rsid w:val="00076C12"/>
    <w:rsid w:val="00076C90"/>
    <w:rsid w:val="00076CF1"/>
    <w:rsid w:val="00076D1E"/>
    <w:rsid w:val="00076DA3"/>
    <w:rsid w:val="00076EAC"/>
    <w:rsid w:val="00076EBD"/>
    <w:rsid w:val="00076ED7"/>
    <w:rsid w:val="00076F1A"/>
    <w:rsid w:val="00076F51"/>
    <w:rsid w:val="000770AF"/>
    <w:rsid w:val="000772EC"/>
    <w:rsid w:val="00077368"/>
    <w:rsid w:val="0007748B"/>
    <w:rsid w:val="00077957"/>
    <w:rsid w:val="000779D8"/>
    <w:rsid w:val="00077D0F"/>
    <w:rsid w:val="00077D78"/>
    <w:rsid w:val="00077DDB"/>
    <w:rsid w:val="00077E47"/>
    <w:rsid w:val="00077E58"/>
    <w:rsid w:val="00077F4E"/>
    <w:rsid w:val="00080056"/>
    <w:rsid w:val="000800C2"/>
    <w:rsid w:val="000803B7"/>
    <w:rsid w:val="00080683"/>
    <w:rsid w:val="00080732"/>
    <w:rsid w:val="000809AA"/>
    <w:rsid w:val="00080DFA"/>
    <w:rsid w:val="0008101A"/>
    <w:rsid w:val="000810FB"/>
    <w:rsid w:val="000811E3"/>
    <w:rsid w:val="000811FC"/>
    <w:rsid w:val="0008141A"/>
    <w:rsid w:val="000816E6"/>
    <w:rsid w:val="00081756"/>
    <w:rsid w:val="0008193C"/>
    <w:rsid w:val="00081D5D"/>
    <w:rsid w:val="00081D7D"/>
    <w:rsid w:val="00081F41"/>
    <w:rsid w:val="00082105"/>
    <w:rsid w:val="0008210E"/>
    <w:rsid w:val="000823CB"/>
    <w:rsid w:val="00082451"/>
    <w:rsid w:val="00082491"/>
    <w:rsid w:val="000824C5"/>
    <w:rsid w:val="000826AA"/>
    <w:rsid w:val="00082877"/>
    <w:rsid w:val="000829AA"/>
    <w:rsid w:val="00082D62"/>
    <w:rsid w:val="00082FBB"/>
    <w:rsid w:val="000831D8"/>
    <w:rsid w:val="00083264"/>
    <w:rsid w:val="0008348A"/>
    <w:rsid w:val="000834FF"/>
    <w:rsid w:val="00083716"/>
    <w:rsid w:val="000837F2"/>
    <w:rsid w:val="000839D5"/>
    <w:rsid w:val="00083A00"/>
    <w:rsid w:val="00083ACD"/>
    <w:rsid w:val="00083BF4"/>
    <w:rsid w:val="00083C15"/>
    <w:rsid w:val="00083C4B"/>
    <w:rsid w:val="00083FD6"/>
    <w:rsid w:val="0008412E"/>
    <w:rsid w:val="000842B9"/>
    <w:rsid w:val="0008431D"/>
    <w:rsid w:val="0008432B"/>
    <w:rsid w:val="0008463B"/>
    <w:rsid w:val="000846D5"/>
    <w:rsid w:val="00084815"/>
    <w:rsid w:val="0008481E"/>
    <w:rsid w:val="00084B8C"/>
    <w:rsid w:val="00084C01"/>
    <w:rsid w:val="00084CE8"/>
    <w:rsid w:val="00084D72"/>
    <w:rsid w:val="00084D95"/>
    <w:rsid w:val="00084DEB"/>
    <w:rsid w:val="00084E5D"/>
    <w:rsid w:val="00084E97"/>
    <w:rsid w:val="00085116"/>
    <w:rsid w:val="000851B5"/>
    <w:rsid w:val="000852F5"/>
    <w:rsid w:val="00085380"/>
    <w:rsid w:val="00085385"/>
    <w:rsid w:val="000853A5"/>
    <w:rsid w:val="000856AA"/>
    <w:rsid w:val="00085893"/>
    <w:rsid w:val="0008596D"/>
    <w:rsid w:val="0008597C"/>
    <w:rsid w:val="00085B29"/>
    <w:rsid w:val="00085C8C"/>
    <w:rsid w:val="00085D46"/>
    <w:rsid w:val="00085DDB"/>
    <w:rsid w:val="00085ED7"/>
    <w:rsid w:val="00086276"/>
    <w:rsid w:val="0008629B"/>
    <w:rsid w:val="00086425"/>
    <w:rsid w:val="00086890"/>
    <w:rsid w:val="00086E94"/>
    <w:rsid w:val="00086F6A"/>
    <w:rsid w:val="0008716F"/>
    <w:rsid w:val="00087490"/>
    <w:rsid w:val="00087A4D"/>
    <w:rsid w:val="00087B7E"/>
    <w:rsid w:val="00087E3C"/>
    <w:rsid w:val="00087F64"/>
    <w:rsid w:val="00087F79"/>
    <w:rsid w:val="00087FBD"/>
    <w:rsid w:val="00087FCB"/>
    <w:rsid w:val="000903AE"/>
    <w:rsid w:val="000904B3"/>
    <w:rsid w:val="000904EA"/>
    <w:rsid w:val="000905F8"/>
    <w:rsid w:val="0009071E"/>
    <w:rsid w:val="00090985"/>
    <w:rsid w:val="000914D2"/>
    <w:rsid w:val="000915B3"/>
    <w:rsid w:val="000915C4"/>
    <w:rsid w:val="000915D6"/>
    <w:rsid w:val="0009175C"/>
    <w:rsid w:val="00091791"/>
    <w:rsid w:val="000919EE"/>
    <w:rsid w:val="00091AC9"/>
    <w:rsid w:val="00091B82"/>
    <w:rsid w:val="00091FA4"/>
    <w:rsid w:val="00092011"/>
    <w:rsid w:val="000920AA"/>
    <w:rsid w:val="000920AB"/>
    <w:rsid w:val="000920D6"/>
    <w:rsid w:val="0009211D"/>
    <w:rsid w:val="00092378"/>
    <w:rsid w:val="00092400"/>
    <w:rsid w:val="000924DC"/>
    <w:rsid w:val="000925E2"/>
    <w:rsid w:val="00092728"/>
    <w:rsid w:val="00092A8B"/>
    <w:rsid w:val="00092AA1"/>
    <w:rsid w:val="00092AF1"/>
    <w:rsid w:val="00092C3C"/>
    <w:rsid w:val="00092C45"/>
    <w:rsid w:val="00092C8B"/>
    <w:rsid w:val="00092D3C"/>
    <w:rsid w:val="00092D4C"/>
    <w:rsid w:val="00092DCD"/>
    <w:rsid w:val="00092E46"/>
    <w:rsid w:val="00092FB5"/>
    <w:rsid w:val="00093028"/>
    <w:rsid w:val="000931F1"/>
    <w:rsid w:val="000935A0"/>
    <w:rsid w:val="00093626"/>
    <w:rsid w:val="000936D1"/>
    <w:rsid w:val="0009373D"/>
    <w:rsid w:val="00093906"/>
    <w:rsid w:val="0009390F"/>
    <w:rsid w:val="0009391D"/>
    <w:rsid w:val="000939F8"/>
    <w:rsid w:val="00093A48"/>
    <w:rsid w:val="00093A8D"/>
    <w:rsid w:val="00093C84"/>
    <w:rsid w:val="00093CDE"/>
    <w:rsid w:val="000943EE"/>
    <w:rsid w:val="00094655"/>
    <w:rsid w:val="00094736"/>
    <w:rsid w:val="000947F6"/>
    <w:rsid w:val="0009483B"/>
    <w:rsid w:val="0009487D"/>
    <w:rsid w:val="00094A2B"/>
    <w:rsid w:val="00094B9F"/>
    <w:rsid w:val="00094ECF"/>
    <w:rsid w:val="000950CE"/>
    <w:rsid w:val="00095209"/>
    <w:rsid w:val="000952FD"/>
    <w:rsid w:val="00095602"/>
    <w:rsid w:val="00095681"/>
    <w:rsid w:val="00095BE9"/>
    <w:rsid w:val="000960E0"/>
    <w:rsid w:val="000961EF"/>
    <w:rsid w:val="000963D7"/>
    <w:rsid w:val="000964D8"/>
    <w:rsid w:val="0009666A"/>
    <w:rsid w:val="0009685D"/>
    <w:rsid w:val="00096A19"/>
    <w:rsid w:val="00096BA7"/>
    <w:rsid w:val="00096C0C"/>
    <w:rsid w:val="00096F09"/>
    <w:rsid w:val="0009709F"/>
    <w:rsid w:val="000970C3"/>
    <w:rsid w:val="000971C9"/>
    <w:rsid w:val="00097221"/>
    <w:rsid w:val="000972A7"/>
    <w:rsid w:val="00097374"/>
    <w:rsid w:val="000978C7"/>
    <w:rsid w:val="000979E0"/>
    <w:rsid w:val="00097AF3"/>
    <w:rsid w:val="00097BBF"/>
    <w:rsid w:val="00097BE9"/>
    <w:rsid w:val="000A00FF"/>
    <w:rsid w:val="000A0123"/>
    <w:rsid w:val="000A01D9"/>
    <w:rsid w:val="000A0255"/>
    <w:rsid w:val="000A02C8"/>
    <w:rsid w:val="000A0384"/>
    <w:rsid w:val="000A0516"/>
    <w:rsid w:val="000A0538"/>
    <w:rsid w:val="000A0728"/>
    <w:rsid w:val="000A08CF"/>
    <w:rsid w:val="000A08ED"/>
    <w:rsid w:val="000A0A0A"/>
    <w:rsid w:val="000A0AF1"/>
    <w:rsid w:val="000A0B07"/>
    <w:rsid w:val="000A0B89"/>
    <w:rsid w:val="000A0C3E"/>
    <w:rsid w:val="000A0CE7"/>
    <w:rsid w:val="000A0D52"/>
    <w:rsid w:val="000A0D7A"/>
    <w:rsid w:val="000A0E0A"/>
    <w:rsid w:val="000A0E8D"/>
    <w:rsid w:val="000A10C8"/>
    <w:rsid w:val="000A112D"/>
    <w:rsid w:val="000A12F1"/>
    <w:rsid w:val="000A1476"/>
    <w:rsid w:val="000A19C7"/>
    <w:rsid w:val="000A19D5"/>
    <w:rsid w:val="000A1A67"/>
    <w:rsid w:val="000A1E3F"/>
    <w:rsid w:val="000A20A9"/>
    <w:rsid w:val="000A217D"/>
    <w:rsid w:val="000A225C"/>
    <w:rsid w:val="000A23F2"/>
    <w:rsid w:val="000A2440"/>
    <w:rsid w:val="000A2445"/>
    <w:rsid w:val="000A25B9"/>
    <w:rsid w:val="000A2703"/>
    <w:rsid w:val="000A27E6"/>
    <w:rsid w:val="000A2B2F"/>
    <w:rsid w:val="000A2C40"/>
    <w:rsid w:val="000A2CE7"/>
    <w:rsid w:val="000A2E71"/>
    <w:rsid w:val="000A30FE"/>
    <w:rsid w:val="000A339A"/>
    <w:rsid w:val="000A34AF"/>
    <w:rsid w:val="000A350D"/>
    <w:rsid w:val="000A3543"/>
    <w:rsid w:val="000A36B6"/>
    <w:rsid w:val="000A390E"/>
    <w:rsid w:val="000A3AFB"/>
    <w:rsid w:val="000A3B65"/>
    <w:rsid w:val="000A3EBA"/>
    <w:rsid w:val="000A3F3B"/>
    <w:rsid w:val="000A40BC"/>
    <w:rsid w:val="000A40CB"/>
    <w:rsid w:val="000A4149"/>
    <w:rsid w:val="000A4178"/>
    <w:rsid w:val="000A447C"/>
    <w:rsid w:val="000A4497"/>
    <w:rsid w:val="000A4823"/>
    <w:rsid w:val="000A4918"/>
    <w:rsid w:val="000A49ED"/>
    <w:rsid w:val="000A4DCC"/>
    <w:rsid w:val="000A4DDE"/>
    <w:rsid w:val="000A4E53"/>
    <w:rsid w:val="000A4F37"/>
    <w:rsid w:val="000A4FF8"/>
    <w:rsid w:val="000A505D"/>
    <w:rsid w:val="000A511E"/>
    <w:rsid w:val="000A5492"/>
    <w:rsid w:val="000A54C7"/>
    <w:rsid w:val="000A574D"/>
    <w:rsid w:val="000A5887"/>
    <w:rsid w:val="000A5B1A"/>
    <w:rsid w:val="000A5BD7"/>
    <w:rsid w:val="000A5E69"/>
    <w:rsid w:val="000A5ED1"/>
    <w:rsid w:val="000A618F"/>
    <w:rsid w:val="000A624E"/>
    <w:rsid w:val="000A63D5"/>
    <w:rsid w:val="000A6441"/>
    <w:rsid w:val="000A6503"/>
    <w:rsid w:val="000A65A8"/>
    <w:rsid w:val="000A66E3"/>
    <w:rsid w:val="000A6738"/>
    <w:rsid w:val="000A68CB"/>
    <w:rsid w:val="000A6995"/>
    <w:rsid w:val="000A6C1A"/>
    <w:rsid w:val="000A6C44"/>
    <w:rsid w:val="000A6D27"/>
    <w:rsid w:val="000A6F97"/>
    <w:rsid w:val="000A710B"/>
    <w:rsid w:val="000A7373"/>
    <w:rsid w:val="000A743B"/>
    <w:rsid w:val="000A7537"/>
    <w:rsid w:val="000A75D9"/>
    <w:rsid w:val="000A7722"/>
    <w:rsid w:val="000A7772"/>
    <w:rsid w:val="000A77A6"/>
    <w:rsid w:val="000A7820"/>
    <w:rsid w:val="000A7865"/>
    <w:rsid w:val="000A7A35"/>
    <w:rsid w:val="000A7F59"/>
    <w:rsid w:val="000A7F9A"/>
    <w:rsid w:val="000A7F9E"/>
    <w:rsid w:val="000A7FA6"/>
    <w:rsid w:val="000B00FF"/>
    <w:rsid w:val="000B0672"/>
    <w:rsid w:val="000B06B5"/>
    <w:rsid w:val="000B0773"/>
    <w:rsid w:val="000B0C0A"/>
    <w:rsid w:val="000B0C54"/>
    <w:rsid w:val="000B0CA0"/>
    <w:rsid w:val="000B0DE3"/>
    <w:rsid w:val="000B0DED"/>
    <w:rsid w:val="000B0E8C"/>
    <w:rsid w:val="000B108E"/>
    <w:rsid w:val="000B1181"/>
    <w:rsid w:val="000B12C9"/>
    <w:rsid w:val="000B1648"/>
    <w:rsid w:val="000B16E9"/>
    <w:rsid w:val="000B175F"/>
    <w:rsid w:val="000B17B9"/>
    <w:rsid w:val="000B1983"/>
    <w:rsid w:val="000B1A06"/>
    <w:rsid w:val="000B1A1C"/>
    <w:rsid w:val="000B1A87"/>
    <w:rsid w:val="000B1BBF"/>
    <w:rsid w:val="000B1BFF"/>
    <w:rsid w:val="000B1CC4"/>
    <w:rsid w:val="000B1EAB"/>
    <w:rsid w:val="000B1EF0"/>
    <w:rsid w:val="000B1F48"/>
    <w:rsid w:val="000B1FE1"/>
    <w:rsid w:val="000B1FF7"/>
    <w:rsid w:val="000B2051"/>
    <w:rsid w:val="000B2332"/>
    <w:rsid w:val="000B24DB"/>
    <w:rsid w:val="000B252D"/>
    <w:rsid w:val="000B2883"/>
    <w:rsid w:val="000B29A6"/>
    <w:rsid w:val="000B2DC9"/>
    <w:rsid w:val="000B2FAE"/>
    <w:rsid w:val="000B2FB7"/>
    <w:rsid w:val="000B3294"/>
    <w:rsid w:val="000B3447"/>
    <w:rsid w:val="000B348B"/>
    <w:rsid w:val="000B34B8"/>
    <w:rsid w:val="000B34ED"/>
    <w:rsid w:val="000B3914"/>
    <w:rsid w:val="000B3B7A"/>
    <w:rsid w:val="000B3D35"/>
    <w:rsid w:val="000B3DB5"/>
    <w:rsid w:val="000B3F0A"/>
    <w:rsid w:val="000B40E8"/>
    <w:rsid w:val="000B41A2"/>
    <w:rsid w:val="000B4249"/>
    <w:rsid w:val="000B4434"/>
    <w:rsid w:val="000B456F"/>
    <w:rsid w:val="000B4765"/>
    <w:rsid w:val="000B4778"/>
    <w:rsid w:val="000B4809"/>
    <w:rsid w:val="000B49D4"/>
    <w:rsid w:val="000B4AD7"/>
    <w:rsid w:val="000B4D51"/>
    <w:rsid w:val="000B4F5D"/>
    <w:rsid w:val="000B5053"/>
    <w:rsid w:val="000B5168"/>
    <w:rsid w:val="000B51EB"/>
    <w:rsid w:val="000B53CF"/>
    <w:rsid w:val="000B5420"/>
    <w:rsid w:val="000B570A"/>
    <w:rsid w:val="000B576E"/>
    <w:rsid w:val="000B579C"/>
    <w:rsid w:val="000B587E"/>
    <w:rsid w:val="000B5891"/>
    <w:rsid w:val="000B5AE1"/>
    <w:rsid w:val="000B5B5E"/>
    <w:rsid w:val="000B5F5E"/>
    <w:rsid w:val="000B600E"/>
    <w:rsid w:val="000B6086"/>
    <w:rsid w:val="000B6370"/>
    <w:rsid w:val="000B641C"/>
    <w:rsid w:val="000B6509"/>
    <w:rsid w:val="000B654C"/>
    <w:rsid w:val="000B66A3"/>
    <w:rsid w:val="000B6796"/>
    <w:rsid w:val="000B6829"/>
    <w:rsid w:val="000B6855"/>
    <w:rsid w:val="000B68B4"/>
    <w:rsid w:val="000B6A6F"/>
    <w:rsid w:val="000B6B3D"/>
    <w:rsid w:val="000B6BC7"/>
    <w:rsid w:val="000B6BD3"/>
    <w:rsid w:val="000B6E4F"/>
    <w:rsid w:val="000B6E94"/>
    <w:rsid w:val="000B6FEA"/>
    <w:rsid w:val="000B70B2"/>
    <w:rsid w:val="000B70EC"/>
    <w:rsid w:val="000B7207"/>
    <w:rsid w:val="000B72BA"/>
    <w:rsid w:val="000B7377"/>
    <w:rsid w:val="000B78C5"/>
    <w:rsid w:val="000B7A2A"/>
    <w:rsid w:val="000B7B7A"/>
    <w:rsid w:val="000B7E11"/>
    <w:rsid w:val="000B7EE6"/>
    <w:rsid w:val="000B7F8C"/>
    <w:rsid w:val="000C00E0"/>
    <w:rsid w:val="000C01EE"/>
    <w:rsid w:val="000C0381"/>
    <w:rsid w:val="000C0414"/>
    <w:rsid w:val="000C0568"/>
    <w:rsid w:val="000C0576"/>
    <w:rsid w:val="000C07EA"/>
    <w:rsid w:val="000C0EB9"/>
    <w:rsid w:val="000C0FC2"/>
    <w:rsid w:val="000C11E1"/>
    <w:rsid w:val="000C125B"/>
    <w:rsid w:val="000C12F7"/>
    <w:rsid w:val="000C138E"/>
    <w:rsid w:val="000C1410"/>
    <w:rsid w:val="000C171D"/>
    <w:rsid w:val="000C19C6"/>
    <w:rsid w:val="000C19F4"/>
    <w:rsid w:val="000C1B66"/>
    <w:rsid w:val="000C1CCE"/>
    <w:rsid w:val="000C1D9E"/>
    <w:rsid w:val="000C1E80"/>
    <w:rsid w:val="000C230D"/>
    <w:rsid w:val="000C23A4"/>
    <w:rsid w:val="000C2431"/>
    <w:rsid w:val="000C24AF"/>
    <w:rsid w:val="000C25E1"/>
    <w:rsid w:val="000C2694"/>
    <w:rsid w:val="000C2780"/>
    <w:rsid w:val="000C27E9"/>
    <w:rsid w:val="000C2C36"/>
    <w:rsid w:val="000C3259"/>
    <w:rsid w:val="000C3607"/>
    <w:rsid w:val="000C3752"/>
    <w:rsid w:val="000C3759"/>
    <w:rsid w:val="000C3766"/>
    <w:rsid w:val="000C3775"/>
    <w:rsid w:val="000C37C4"/>
    <w:rsid w:val="000C38D5"/>
    <w:rsid w:val="000C3A48"/>
    <w:rsid w:val="000C3CC3"/>
    <w:rsid w:val="000C3E35"/>
    <w:rsid w:val="000C3F97"/>
    <w:rsid w:val="000C3FFF"/>
    <w:rsid w:val="000C40CE"/>
    <w:rsid w:val="000C40D0"/>
    <w:rsid w:val="000C4594"/>
    <w:rsid w:val="000C4703"/>
    <w:rsid w:val="000C47FE"/>
    <w:rsid w:val="000C48E5"/>
    <w:rsid w:val="000C49B7"/>
    <w:rsid w:val="000C4A4B"/>
    <w:rsid w:val="000C4C10"/>
    <w:rsid w:val="000C4C6C"/>
    <w:rsid w:val="000C4E6F"/>
    <w:rsid w:val="000C511A"/>
    <w:rsid w:val="000C55C9"/>
    <w:rsid w:val="000C5606"/>
    <w:rsid w:val="000C5615"/>
    <w:rsid w:val="000C56D7"/>
    <w:rsid w:val="000C59D7"/>
    <w:rsid w:val="000C5CA2"/>
    <w:rsid w:val="000C5D3D"/>
    <w:rsid w:val="000C5D58"/>
    <w:rsid w:val="000C5F1A"/>
    <w:rsid w:val="000C609C"/>
    <w:rsid w:val="000C6273"/>
    <w:rsid w:val="000C6277"/>
    <w:rsid w:val="000C6289"/>
    <w:rsid w:val="000C67D6"/>
    <w:rsid w:val="000C6BA9"/>
    <w:rsid w:val="000C6BEA"/>
    <w:rsid w:val="000C6D44"/>
    <w:rsid w:val="000C6F37"/>
    <w:rsid w:val="000C70CE"/>
    <w:rsid w:val="000C714A"/>
    <w:rsid w:val="000C7327"/>
    <w:rsid w:val="000C75F9"/>
    <w:rsid w:val="000C75FC"/>
    <w:rsid w:val="000C7997"/>
    <w:rsid w:val="000C79B7"/>
    <w:rsid w:val="000C7ABC"/>
    <w:rsid w:val="000C7AD5"/>
    <w:rsid w:val="000C7B0E"/>
    <w:rsid w:val="000C7BD7"/>
    <w:rsid w:val="000C7DF3"/>
    <w:rsid w:val="000C7F7C"/>
    <w:rsid w:val="000D0083"/>
    <w:rsid w:val="000D05DF"/>
    <w:rsid w:val="000D07B6"/>
    <w:rsid w:val="000D08EB"/>
    <w:rsid w:val="000D111E"/>
    <w:rsid w:val="000D1156"/>
    <w:rsid w:val="000D115B"/>
    <w:rsid w:val="000D123E"/>
    <w:rsid w:val="000D1305"/>
    <w:rsid w:val="000D15CE"/>
    <w:rsid w:val="000D1925"/>
    <w:rsid w:val="000D1A7C"/>
    <w:rsid w:val="000D1AB1"/>
    <w:rsid w:val="000D1C69"/>
    <w:rsid w:val="000D1CBB"/>
    <w:rsid w:val="000D1E50"/>
    <w:rsid w:val="000D213E"/>
    <w:rsid w:val="000D21C8"/>
    <w:rsid w:val="000D2298"/>
    <w:rsid w:val="000D2308"/>
    <w:rsid w:val="000D2646"/>
    <w:rsid w:val="000D2660"/>
    <w:rsid w:val="000D2787"/>
    <w:rsid w:val="000D2BC2"/>
    <w:rsid w:val="000D2DE9"/>
    <w:rsid w:val="000D2DF7"/>
    <w:rsid w:val="000D2E6A"/>
    <w:rsid w:val="000D2EF0"/>
    <w:rsid w:val="000D2EF7"/>
    <w:rsid w:val="000D304C"/>
    <w:rsid w:val="000D30F5"/>
    <w:rsid w:val="000D31F9"/>
    <w:rsid w:val="000D329F"/>
    <w:rsid w:val="000D3550"/>
    <w:rsid w:val="000D3929"/>
    <w:rsid w:val="000D39C7"/>
    <w:rsid w:val="000D3A6D"/>
    <w:rsid w:val="000D3AE9"/>
    <w:rsid w:val="000D3CBC"/>
    <w:rsid w:val="000D3D37"/>
    <w:rsid w:val="000D408C"/>
    <w:rsid w:val="000D4100"/>
    <w:rsid w:val="000D4377"/>
    <w:rsid w:val="000D45E2"/>
    <w:rsid w:val="000D481D"/>
    <w:rsid w:val="000D498E"/>
    <w:rsid w:val="000D4C14"/>
    <w:rsid w:val="000D4C47"/>
    <w:rsid w:val="000D4CE5"/>
    <w:rsid w:val="000D4D1A"/>
    <w:rsid w:val="000D4D91"/>
    <w:rsid w:val="000D4F66"/>
    <w:rsid w:val="000D51B3"/>
    <w:rsid w:val="000D53A2"/>
    <w:rsid w:val="000D56C6"/>
    <w:rsid w:val="000D5973"/>
    <w:rsid w:val="000D5B9D"/>
    <w:rsid w:val="000D5E0D"/>
    <w:rsid w:val="000D5E43"/>
    <w:rsid w:val="000D6181"/>
    <w:rsid w:val="000D628E"/>
    <w:rsid w:val="000D6306"/>
    <w:rsid w:val="000D6383"/>
    <w:rsid w:val="000D645F"/>
    <w:rsid w:val="000D6631"/>
    <w:rsid w:val="000D6668"/>
    <w:rsid w:val="000D68F9"/>
    <w:rsid w:val="000D6922"/>
    <w:rsid w:val="000D693A"/>
    <w:rsid w:val="000D69CB"/>
    <w:rsid w:val="000D69F1"/>
    <w:rsid w:val="000D6A44"/>
    <w:rsid w:val="000D6A4D"/>
    <w:rsid w:val="000D6AEE"/>
    <w:rsid w:val="000D6E02"/>
    <w:rsid w:val="000D6E06"/>
    <w:rsid w:val="000D7482"/>
    <w:rsid w:val="000D75E5"/>
    <w:rsid w:val="000D75FE"/>
    <w:rsid w:val="000D766C"/>
    <w:rsid w:val="000D77D2"/>
    <w:rsid w:val="000D7C3E"/>
    <w:rsid w:val="000E0198"/>
    <w:rsid w:val="000E0279"/>
    <w:rsid w:val="000E03C5"/>
    <w:rsid w:val="000E0431"/>
    <w:rsid w:val="000E0624"/>
    <w:rsid w:val="000E0736"/>
    <w:rsid w:val="000E0A55"/>
    <w:rsid w:val="000E0A65"/>
    <w:rsid w:val="000E0D49"/>
    <w:rsid w:val="000E0EA5"/>
    <w:rsid w:val="000E0FE9"/>
    <w:rsid w:val="000E10F2"/>
    <w:rsid w:val="000E112A"/>
    <w:rsid w:val="000E139C"/>
    <w:rsid w:val="000E142C"/>
    <w:rsid w:val="000E150E"/>
    <w:rsid w:val="000E1691"/>
    <w:rsid w:val="000E16F6"/>
    <w:rsid w:val="000E180A"/>
    <w:rsid w:val="000E1A34"/>
    <w:rsid w:val="000E1F3C"/>
    <w:rsid w:val="000E2165"/>
    <w:rsid w:val="000E22BE"/>
    <w:rsid w:val="000E2399"/>
    <w:rsid w:val="000E2818"/>
    <w:rsid w:val="000E28BF"/>
    <w:rsid w:val="000E290C"/>
    <w:rsid w:val="000E299F"/>
    <w:rsid w:val="000E2A34"/>
    <w:rsid w:val="000E2BE1"/>
    <w:rsid w:val="000E2D0E"/>
    <w:rsid w:val="000E2D9B"/>
    <w:rsid w:val="000E2E3F"/>
    <w:rsid w:val="000E2F49"/>
    <w:rsid w:val="000E3005"/>
    <w:rsid w:val="000E3089"/>
    <w:rsid w:val="000E34E2"/>
    <w:rsid w:val="000E34E7"/>
    <w:rsid w:val="000E3569"/>
    <w:rsid w:val="000E3804"/>
    <w:rsid w:val="000E39C1"/>
    <w:rsid w:val="000E3BA1"/>
    <w:rsid w:val="000E3BDF"/>
    <w:rsid w:val="000E3C51"/>
    <w:rsid w:val="000E3D2D"/>
    <w:rsid w:val="000E3DF1"/>
    <w:rsid w:val="000E4146"/>
    <w:rsid w:val="000E4308"/>
    <w:rsid w:val="000E44EE"/>
    <w:rsid w:val="000E4741"/>
    <w:rsid w:val="000E4CCD"/>
    <w:rsid w:val="000E4CED"/>
    <w:rsid w:val="000E4D32"/>
    <w:rsid w:val="000E4DCE"/>
    <w:rsid w:val="000E4E0B"/>
    <w:rsid w:val="000E4E8E"/>
    <w:rsid w:val="000E4EE6"/>
    <w:rsid w:val="000E4EF8"/>
    <w:rsid w:val="000E572E"/>
    <w:rsid w:val="000E58AC"/>
    <w:rsid w:val="000E5948"/>
    <w:rsid w:val="000E5A46"/>
    <w:rsid w:val="000E5BBE"/>
    <w:rsid w:val="000E5DB1"/>
    <w:rsid w:val="000E5DDD"/>
    <w:rsid w:val="000E5FCF"/>
    <w:rsid w:val="000E6147"/>
    <w:rsid w:val="000E621A"/>
    <w:rsid w:val="000E63E2"/>
    <w:rsid w:val="000E64AA"/>
    <w:rsid w:val="000E64BF"/>
    <w:rsid w:val="000E64F2"/>
    <w:rsid w:val="000E650E"/>
    <w:rsid w:val="000E6520"/>
    <w:rsid w:val="000E66B8"/>
    <w:rsid w:val="000E68C9"/>
    <w:rsid w:val="000E6936"/>
    <w:rsid w:val="000E6C87"/>
    <w:rsid w:val="000E6D21"/>
    <w:rsid w:val="000E6D39"/>
    <w:rsid w:val="000E6D92"/>
    <w:rsid w:val="000E6DC6"/>
    <w:rsid w:val="000E733E"/>
    <w:rsid w:val="000E7431"/>
    <w:rsid w:val="000E7548"/>
    <w:rsid w:val="000E77F2"/>
    <w:rsid w:val="000E7A79"/>
    <w:rsid w:val="000E7C8E"/>
    <w:rsid w:val="000F0003"/>
    <w:rsid w:val="000F028A"/>
    <w:rsid w:val="000F0314"/>
    <w:rsid w:val="000F0325"/>
    <w:rsid w:val="000F0378"/>
    <w:rsid w:val="000F0725"/>
    <w:rsid w:val="000F0756"/>
    <w:rsid w:val="000F077F"/>
    <w:rsid w:val="000F0911"/>
    <w:rsid w:val="000F0A72"/>
    <w:rsid w:val="000F0B44"/>
    <w:rsid w:val="000F0CB4"/>
    <w:rsid w:val="000F0CF0"/>
    <w:rsid w:val="000F0D3B"/>
    <w:rsid w:val="000F0D6D"/>
    <w:rsid w:val="000F0F50"/>
    <w:rsid w:val="000F0F62"/>
    <w:rsid w:val="000F103C"/>
    <w:rsid w:val="000F1050"/>
    <w:rsid w:val="000F1137"/>
    <w:rsid w:val="000F11DD"/>
    <w:rsid w:val="000F124E"/>
    <w:rsid w:val="000F127B"/>
    <w:rsid w:val="000F1359"/>
    <w:rsid w:val="000F149D"/>
    <w:rsid w:val="000F14BB"/>
    <w:rsid w:val="000F1952"/>
    <w:rsid w:val="000F1A56"/>
    <w:rsid w:val="000F1C7C"/>
    <w:rsid w:val="000F1D70"/>
    <w:rsid w:val="000F1D91"/>
    <w:rsid w:val="000F1DFC"/>
    <w:rsid w:val="000F1E2F"/>
    <w:rsid w:val="000F1F44"/>
    <w:rsid w:val="000F23AE"/>
    <w:rsid w:val="000F2472"/>
    <w:rsid w:val="000F2801"/>
    <w:rsid w:val="000F2906"/>
    <w:rsid w:val="000F2B88"/>
    <w:rsid w:val="000F317D"/>
    <w:rsid w:val="000F32EB"/>
    <w:rsid w:val="000F35C5"/>
    <w:rsid w:val="000F36C5"/>
    <w:rsid w:val="000F3AF3"/>
    <w:rsid w:val="000F3B04"/>
    <w:rsid w:val="000F41B6"/>
    <w:rsid w:val="000F42C5"/>
    <w:rsid w:val="000F43EB"/>
    <w:rsid w:val="000F444B"/>
    <w:rsid w:val="000F4686"/>
    <w:rsid w:val="000F4782"/>
    <w:rsid w:val="000F47B8"/>
    <w:rsid w:val="000F4917"/>
    <w:rsid w:val="000F4A04"/>
    <w:rsid w:val="000F4A1D"/>
    <w:rsid w:val="000F4A79"/>
    <w:rsid w:val="000F4A95"/>
    <w:rsid w:val="000F4C71"/>
    <w:rsid w:val="000F4DE6"/>
    <w:rsid w:val="000F50CD"/>
    <w:rsid w:val="000F50FD"/>
    <w:rsid w:val="000F52D0"/>
    <w:rsid w:val="000F53E8"/>
    <w:rsid w:val="000F5609"/>
    <w:rsid w:val="000F5665"/>
    <w:rsid w:val="000F574C"/>
    <w:rsid w:val="000F5911"/>
    <w:rsid w:val="000F5A2E"/>
    <w:rsid w:val="000F5BD5"/>
    <w:rsid w:val="000F5BE2"/>
    <w:rsid w:val="000F5C45"/>
    <w:rsid w:val="000F5C52"/>
    <w:rsid w:val="000F5CF7"/>
    <w:rsid w:val="000F61F1"/>
    <w:rsid w:val="000F6223"/>
    <w:rsid w:val="000F64E4"/>
    <w:rsid w:val="000F66F7"/>
    <w:rsid w:val="000F680D"/>
    <w:rsid w:val="000F6977"/>
    <w:rsid w:val="000F6983"/>
    <w:rsid w:val="000F69E3"/>
    <w:rsid w:val="000F6A84"/>
    <w:rsid w:val="000F6B56"/>
    <w:rsid w:val="000F6BC2"/>
    <w:rsid w:val="000F6DB3"/>
    <w:rsid w:val="000F6DBF"/>
    <w:rsid w:val="000F6E1D"/>
    <w:rsid w:val="000F6ED1"/>
    <w:rsid w:val="000F6F27"/>
    <w:rsid w:val="000F6FE3"/>
    <w:rsid w:val="000F70BC"/>
    <w:rsid w:val="000F7171"/>
    <w:rsid w:val="000F71F9"/>
    <w:rsid w:val="000F7288"/>
    <w:rsid w:val="000F7298"/>
    <w:rsid w:val="000F745F"/>
    <w:rsid w:val="000F75D0"/>
    <w:rsid w:val="000F7A1B"/>
    <w:rsid w:val="000F7ACC"/>
    <w:rsid w:val="000F7DFC"/>
    <w:rsid w:val="000F7E93"/>
    <w:rsid w:val="00100065"/>
    <w:rsid w:val="00100199"/>
    <w:rsid w:val="0010022A"/>
    <w:rsid w:val="00100339"/>
    <w:rsid w:val="001008A8"/>
    <w:rsid w:val="00100972"/>
    <w:rsid w:val="00100CC7"/>
    <w:rsid w:val="00100EA4"/>
    <w:rsid w:val="00100ED0"/>
    <w:rsid w:val="00100F0B"/>
    <w:rsid w:val="00100F90"/>
    <w:rsid w:val="001010AE"/>
    <w:rsid w:val="00101113"/>
    <w:rsid w:val="00101363"/>
    <w:rsid w:val="00101425"/>
    <w:rsid w:val="001014A2"/>
    <w:rsid w:val="001014A3"/>
    <w:rsid w:val="001017FB"/>
    <w:rsid w:val="0010187B"/>
    <w:rsid w:val="00101892"/>
    <w:rsid w:val="00101A84"/>
    <w:rsid w:val="00101D0F"/>
    <w:rsid w:val="00101DA5"/>
    <w:rsid w:val="00101F9A"/>
    <w:rsid w:val="001021FD"/>
    <w:rsid w:val="00102253"/>
    <w:rsid w:val="001023AE"/>
    <w:rsid w:val="001024F9"/>
    <w:rsid w:val="00102762"/>
    <w:rsid w:val="0010292A"/>
    <w:rsid w:val="00102B1C"/>
    <w:rsid w:val="00102E11"/>
    <w:rsid w:val="00103191"/>
    <w:rsid w:val="0010329B"/>
    <w:rsid w:val="0010334C"/>
    <w:rsid w:val="001033F4"/>
    <w:rsid w:val="00103694"/>
    <w:rsid w:val="001036A7"/>
    <w:rsid w:val="00103790"/>
    <w:rsid w:val="001037A2"/>
    <w:rsid w:val="00103800"/>
    <w:rsid w:val="00103CCE"/>
    <w:rsid w:val="00103D16"/>
    <w:rsid w:val="00103D54"/>
    <w:rsid w:val="00103ED9"/>
    <w:rsid w:val="00103F0E"/>
    <w:rsid w:val="00103FC0"/>
    <w:rsid w:val="0010406C"/>
    <w:rsid w:val="00104071"/>
    <w:rsid w:val="001040F3"/>
    <w:rsid w:val="0010442E"/>
    <w:rsid w:val="00104639"/>
    <w:rsid w:val="00104833"/>
    <w:rsid w:val="001048E5"/>
    <w:rsid w:val="001049CA"/>
    <w:rsid w:val="00104A25"/>
    <w:rsid w:val="00104AE8"/>
    <w:rsid w:val="00104BCC"/>
    <w:rsid w:val="00104D07"/>
    <w:rsid w:val="00104F7A"/>
    <w:rsid w:val="00104FF1"/>
    <w:rsid w:val="00105165"/>
    <w:rsid w:val="0010528E"/>
    <w:rsid w:val="001052DE"/>
    <w:rsid w:val="00105474"/>
    <w:rsid w:val="0010578B"/>
    <w:rsid w:val="001059AF"/>
    <w:rsid w:val="00105A2A"/>
    <w:rsid w:val="00105A5B"/>
    <w:rsid w:val="00105AD9"/>
    <w:rsid w:val="00105B6E"/>
    <w:rsid w:val="00105BB3"/>
    <w:rsid w:val="00105C8E"/>
    <w:rsid w:val="00105DFE"/>
    <w:rsid w:val="00105ECE"/>
    <w:rsid w:val="00106002"/>
    <w:rsid w:val="0010605F"/>
    <w:rsid w:val="001061EF"/>
    <w:rsid w:val="0010628D"/>
    <w:rsid w:val="00106307"/>
    <w:rsid w:val="00106387"/>
    <w:rsid w:val="00106531"/>
    <w:rsid w:val="001065F6"/>
    <w:rsid w:val="00106938"/>
    <w:rsid w:val="00106A80"/>
    <w:rsid w:val="00106C55"/>
    <w:rsid w:val="00106D28"/>
    <w:rsid w:val="00106E82"/>
    <w:rsid w:val="00106F39"/>
    <w:rsid w:val="00106F3E"/>
    <w:rsid w:val="00106FBE"/>
    <w:rsid w:val="001070A3"/>
    <w:rsid w:val="0010736A"/>
    <w:rsid w:val="0010750C"/>
    <w:rsid w:val="00107A7B"/>
    <w:rsid w:val="00107F5D"/>
    <w:rsid w:val="00110280"/>
    <w:rsid w:val="001103FA"/>
    <w:rsid w:val="00110745"/>
    <w:rsid w:val="001107A6"/>
    <w:rsid w:val="0011082C"/>
    <w:rsid w:val="00110885"/>
    <w:rsid w:val="001108A0"/>
    <w:rsid w:val="001108F7"/>
    <w:rsid w:val="0011113A"/>
    <w:rsid w:val="001114F4"/>
    <w:rsid w:val="001115EF"/>
    <w:rsid w:val="00111716"/>
    <w:rsid w:val="00111919"/>
    <w:rsid w:val="00111AFF"/>
    <w:rsid w:val="00111CD5"/>
    <w:rsid w:val="00111EF1"/>
    <w:rsid w:val="001120D1"/>
    <w:rsid w:val="001123F6"/>
    <w:rsid w:val="00112432"/>
    <w:rsid w:val="0011262D"/>
    <w:rsid w:val="0011287B"/>
    <w:rsid w:val="00112908"/>
    <w:rsid w:val="00112B69"/>
    <w:rsid w:val="00112B92"/>
    <w:rsid w:val="00112BE8"/>
    <w:rsid w:val="00112FE7"/>
    <w:rsid w:val="00113009"/>
    <w:rsid w:val="0011306F"/>
    <w:rsid w:val="001130E3"/>
    <w:rsid w:val="00113257"/>
    <w:rsid w:val="00113269"/>
    <w:rsid w:val="00113458"/>
    <w:rsid w:val="00113637"/>
    <w:rsid w:val="00113861"/>
    <w:rsid w:val="001138F3"/>
    <w:rsid w:val="001139DD"/>
    <w:rsid w:val="00113A08"/>
    <w:rsid w:val="00113B81"/>
    <w:rsid w:val="00113BD6"/>
    <w:rsid w:val="00113D96"/>
    <w:rsid w:val="00113F5C"/>
    <w:rsid w:val="00113FCD"/>
    <w:rsid w:val="00114165"/>
    <w:rsid w:val="00114171"/>
    <w:rsid w:val="0011458F"/>
    <w:rsid w:val="001145ED"/>
    <w:rsid w:val="0011463D"/>
    <w:rsid w:val="00114655"/>
    <w:rsid w:val="00114668"/>
    <w:rsid w:val="001146B5"/>
    <w:rsid w:val="00114745"/>
    <w:rsid w:val="001148BA"/>
    <w:rsid w:val="001148C4"/>
    <w:rsid w:val="001149B0"/>
    <w:rsid w:val="00114AAB"/>
    <w:rsid w:val="00114AEF"/>
    <w:rsid w:val="00114CBE"/>
    <w:rsid w:val="00114D72"/>
    <w:rsid w:val="00114F1F"/>
    <w:rsid w:val="00115054"/>
    <w:rsid w:val="00115136"/>
    <w:rsid w:val="0011545D"/>
    <w:rsid w:val="001154A1"/>
    <w:rsid w:val="00115701"/>
    <w:rsid w:val="00115814"/>
    <w:rsid w:val="0011585C"/>
    <w:rsid w:val="00115862"/>
    <w:rsid w:val="00115898"/>
    <w:rsid w:val="00115C14"/>
    <w:rsid w:val="00115CDC"/>
    <w:rsid w:val="00115CE2"/>
    <w:rsid w:val="0011614F"/>
    <w:rsid w:val="00116460"/>
    <w:rsid w:val="0011646E"/>
    <w:rsid w:val="00116604"/>
    <w:rsid w:val="00116A61"/>
    <w:rsid w:val="00116AEE"/>
    <w:rsid w:val="00116B53"/>
    <w:rsid w:val="00116BD9"/>
    <w:rsid w:val="00116E20"/>
    <w:rsid w:val="001171D1"/>
    <w:rsid w:val="001172B2"/>
    <w:rsid w:val="001172E1"/>
    <w:rsid w:val="00117347"/>
    <w:rsid w:val="001174B4"/>
    <w:rsid w:val="00117693"/>
    <w:rsid w:val="00117843"/>
    <w:rsid w:val="0011788A"/>
    <w:rsid w:val="001178BE"/>
    <w:rsid w:val="00117A0D"/>
    <w:rsid w:val="00117A81"/>
    <w:rsid w:val="00117A97"/>
    <w:rsid w:val="00117AB6"/>
    <w:rsid w:val="00117B21"/>
    <w:rsid w:val="00117B95"/>
    <w:rsid w:val="00117F07"/>
    <w:rsid w:val="00120096"/>
    <w:rsid w:val="0012056D"/>
    <w:rsid w:val="0012063E"/>
    <w:rsid w:val="0012071F"/>
    <w:rsid w:val="00120847"/>
    <w:rsid w:val="00120A20"/>
    <w:rsid w:val="00120A22"/>
    <w:rsid w:val="00120A2D"/>
    <w:rsid w:val="00120A81"/>
    <w:rsid w:val="00120AED"/>
    <w:rsid w:val="00120C3D"/>
    <w:rsid w:val="00120C6D"/>
    <w:rsid w:val="00120E85"/>
    <w:rsid w:val="00120F16"/>
    <w:rsid w:val="00121305"/>
    <w:rsid w:val="0012137E"/>
    <w:rsid w:val="00121408"/>
    <w:rsid w:val="001215E4"/>
    <w:rsid w:val="00121903"/>
    <w:rsid w:val="00121B3B"/>
    <w:rsid w:val="00121D3C"/>
    <w:rsid w:val="00121F05"/>
    <w:rsid w:val="0012232F"/>
    <w:rsid w:val="001224C6"/>
    <w:rsid w:val="001225D3"/>
    <w:rsid w:val="00122634"/>
    <w:rsid w:val="001226A8"/>
    <w:rsid w:val="00122703"/>
    <w:rsid w:val="00122795"/>
    <w:rsid w:val="00122872"/>
    <w:rsid w:val="0012288F"/>
    <w:rsid w:val="00123367"/>
    <w:rsid w:val="00123804"/>
    <w:rsid w:val="00123879"/>
    <w:rsid w:val="00123999"/>
    <w:rsid w:val="00123C32"/>
    <w:rsid w:val="00123ECE"/>
    <w:rsid w:val="001240A0"/>
    <w:rsid w:val="001245CB"/>
    <w:rsid w:val="00124782"/>
    <w:rsid w:val="0012485F"/>
    <w:rsid w:val="00124A42"/>
    <w:rsid w:val="00124AE8"/>
    <w:rsid w:val="00124AF9"/>
    <w:rsid w:val="00124B1F"/>
    <w:rsid w:val="00124BB7"/>
    <w:rsid w:val="00124BEC"/>
    <w:rsid w:val="00124CAF"/>
    <w:rsid w:val="00124F5C"/>
    <w:rsid w:val="00125385"/>
    <w:rsid w:val="0012543D"/>
    <w:rsid w:val="0012559C"/>
    <w:rsid w:val="001255C9"/>
    <w:rsid w:val="00125790"/>
    <w:rsid w:val="001257FD"/>
    <w:rsid w:val="00125883"/>
    <w:rsid w:val="00125933"/>
    <w:rsid w:val="00125B0F"/>
    <w:rsid w:val="00125C65"/>
    <w:rsid w:val="00125E6B"/>
    <w:rsid w:val="00126015"/>
    <w:rsid w:val="00126098"/>
    <w:rsid w:val="001262A9"/>
    <w:rsid w:val="00126344"/>
    <w:rsid w:val="0012651F"/>
    <w:rsid w:val="0012659E"/>
    <w:rsid w:val="00126673"/>
    <w:rsid w:val="00126680"/>
    <w:rsid w:val="00126747"/>
    <w:rsid w:val="00126974"/>
    <w:rsid w:val="00126C9D"/>
    <w:rsid w:val="00126CAC"/>
    <w:rsid w:val="00126F76"/>
    <w:rsid w:val="0012706B"/>
    <w:rsid w:val="001270AB"/>
    <w:rsid w:val="00127140"/>
    <w:rsid w:val="0012728E"/>
    <w:rsid w:val="0012750B"/>
    <w:rsid w:val="00127563"/>
    <w:rsid w:val="00127A31"/>
    <w:rsid w:val="00127A33"/>
    <w:rsid w:val="00127A4A"/>
    <w:rsid w:val="00127B04"/>
    <w:rsid w:val="00127C31"/>
    <w:rsid w:val="00127DC3"/>
    <w:rsid w:val="00127FE9"/>
    <w:rsid w:val="001302D7"/>
    <w:rsid w:val="001303AF"/>
    <w:rsid w:val="00130407"/>
    <w:rsid w:val="001309A3"/>
    <w:rsid w:val="00130C6E"/>
    <w:rsid w:val="00130C82"/>
    <w:rsid w:val="00130C94"/>
    <w:rsid w:val="00130D37"/>
    <w:rsid w:val="00130F1A"/>
    <w:rsid w:val="00130F43"/>
    <w:rsid w:val="0013106F"/>
    <w:rsid w:val="00131122"/>
    <w:rsid w:val="00131123"/>
    <w:rsid w:val="00131124"/>
    <w:rsid w:val="00131195"/>
    <w:rsid w:val="001315A0"/>
    <w:rsid w:val="001316E6"/>
    <w:rsid w:val="0013180E"/>
    <w:rsid w:val="0013181E"/>
    <w:rsid w:val="00131970"/>
    <w:rsid w:val="00131AD8"/>
    <w:rsid w:val="00131B49"/>
    <w:rsid w:val="00131CB7"/>
    <w:rsid w:val="00131FAC"/>
    <w:rsid w:val="001320D9"/>
    <w:rsid w:val="00132498"/>
    <w:rsid w:val="00132724"/>
    <w:rsid w:val="001327AA"/>
    <w:rsid w:val="0013284F"/>
    <w:rsid w:val="001329D7"/>
    <w:rsid w:val="00132B38"/>
    <w:rsid w:val="00132BCE"/>
    <w:rsid w:val="00132BE1"/>
    <w:rsid w:val="00132EA3"/>
    <w:rsid w:val="001330B8"/>
    <w:rsid w:val="0013310D"/>
    <w:rsid w:val="001333B4"/>
    <w:rsid w:val="00133434"/>
    <w:rsid w:val="001334D7"/>
    <w:rsid w:val="00133550"/>
    <w:rsid w:val="0013362A"/>
    <w:rsid w:val="001336A3"/>
    <w:rsid w:val="0013381E"/>
    <w:rsid w:val="00133B19"/>
    <w:rsid w:val="00133B1A"/>
    <w:rsid w:val="00133BA1"/>
    <w:rsid w:val="00133EBB"/>
    <w:rsid w:val="00133EE5"/>
    <w:rsid w:val="00133FB7"/>
    <w:rsid w:val="00134293"/>
    <w:rsid w:val="00134390"/>
    <w:rsid w:val="00134486"/>
    <w:rsid w:val="001344E5"/>
    <w:rsid w:val="00134566"/>
    <w:rsid w:val="00134D71"/>
    <w:rsid w:val="00134E59"/>
    <w:rsid w:val="00134FC4"/>
    <w:rsid w:val="0013507D"/>
    <w:rsid w:val="0013507F"/>
    <w:rsid w:val="00135163"/>
    <w:rsid w:val="00135226"/>
    <w:rsid w:val="00135421"/>
    <w:rsid w:val="00135658"/>
    <w:rsid w:val="001357FD"/>
    <w:rsid w:val="00135888"/>
    <w:rsid w:val="001358FD"/>
    <w:rsid w:val="00135A82"/>
    <w:rsid w:val="00135B23"/>
    <w:rsid w:val="00135C81"/>
    <w:rsid w:val="00135C94"/>
    <w:rsid w:val="00135DE6"/>
    <w:rsid w:val="00135EDA"/>
    <w:rsid w:val="00136082"/>
    <w:rsid w:val="001361F4"/>
    <w:rsid w:val="0013626E"/>
    <w:rsid w:val="0013635A"/>
    <w:rsid w:val="00136686"/>
    <w:rsid w:val="00136AC5"/>
    <w:rsid w:val="00136AC7"/>
    <w:rsid w:val="00136B4A"/>
    <w:rsid w:val="00136C99"/>
    <w:rsid w:val="00136CF6"/>
    <w:rsid w:val="00136D63"/>
    <w:rsid w:val="00136F20"/>
    <w:rsid w:val="00137053"/>
    <w:rsid w:val="001370DC"/>
    <w:rsid w:val="00137174"/>
    <w:rsid w:val="001372AA"/>
    <w:rsid w:val="00137504"/>
    <w:rsid w:val="001378F9"/>
    <w:rsid w:val="00137A41"/>
    <w:rsid w:val="00137AE9"/>
    <w:rsid w:val="00137C0F"/>
    <w:rsid w:val="00137DB8"/>
    <w:rsid w:val="00137E18"/>
    <w:rsid w:val="0014007F"/>
    <w:rsid w:val="001400FB"/>
    <w:rsid w:val="0014016C"/>
    <w:rsid w:val="0014025A"/>
    <w:rsid w:val="00140325"/>
    <w:rsid w:val="001403D0"/>
    <w:rsid w:val="0014042E"/>
    <w:rsid w:val="00140621"/>
    <w:rsid w:val="001406CD"/>
    <w:rsid w:val="001409BD"/>
    <w:rsid w:val="00140B99"/>
    <w:rsid w:val="00140D19"/>
    <w:rsid w:val="00140D26"/>
    <w:rsid w:val="001412AC"/>
    <w:rsid w:val="0014131D"/>
    <w:rsid w:val="001413AC"/>
    <w:rsid w:val="001413B7"/>
    <w:rsid w:val="001414A0"/>
    <w:rsid w:val="0014166E"/>
    <w:rsid w:val="00141BFE"/>
    <w:rsid w:val="00141C01"/>
    <w:rsid w:val="00141EAB"/>
    <w:rsid w:val="00142000"/>
    <w:rsid w:val="00142030"/>
    <w:rsid w:val="001420D2"/>
    <w:rsid w:val="00142103"/>
    <w:rsid w:val="00142203"/>
    <w:rsid w:val="001423B9"/>
    <w:rsid w:val="0014243D"/>
    <w:rsid w:val="0014243F"/>
    <w:rsid w:val="001424CE"/>
    <w:rsid w:val="00142682"/>
    <w:rsid w:val="001427D0"/>
    <w:rsid w:val="00142801"/>
    <w:rsid w:val="001429E8"/>
    <w:rsid w:val="00142AC6"/>
    <w:rsid w:val="00142BEE"/>
    <w:rsid w:val="00142C34"/>
    <w:rsid w:val="00142D91"/>
    <w:rsid w:val="00142E58"/>
    <w:rsid w:val="00142FCA"/>
    <w:rsid w:val="0014323B"/>
    <w:rsid w:val="001433F3"/>
    <w:rsid w:val="0014340D"/>
    <w:rsid w:val="00143430"/>
    <w:rsid w:val="00143448"/>
    <w:rsid w:val="00143571"/>
    <w:rsid w:val="001435A3"/>
    <w:rsid w:val="00143646"/>
    <w:rsid w:val="001436BC"/>
    <w:rsid w:val="00143BDE"/>
    <w:rsid w:val="00143D4B"/>
    <w:rsid w:val="00143D6D"/>
    <w:rsid w:val="00144586"/>
    <w:rsid w:val="001447BE"/>
    <w:rsid w:val="001447F8"/>
    <w:rsid w:val="001449FF"/>
    <w:rsid w:val="00144AF4"/>
    <w:rsid w:val="00144C1E"/>
    <w:rsid w:val="00144CB0"/>
    <w:rsid w:val="00144DA7"/>
    <w:rsid w:val="00144F46"/>
    <w:rsid w:val="001453E9"/>
    <w:rsid w:val="00145403"/>
    <w:rsid w:val="00145779"/>
    <w:rsid w:val="001457DA"/>
    <w:rsid w:val="00145B1F"/>
    <w:rsid w:val="00145BE4"/>
    <w:rsid w:val="00145C08"/>
    <w:rsid w:val="00145C57"/>
    <w:rsid w:val="00145D60"/>
    <w:rsid w:val="00146000"/>
    <w:rsid w:val="00146198"/>
    <w:rsid w:val="001461FB"/>
    <w:rsid w:val="00146259"/>
    <w:rsid w:val="001463F2"/>
    <w:rsid w:val="00146415"/>
    <w:rsid w:val="00146452"/>
    <w:rsid w:val="00146471"/>
    <w:rsid w:val="001464DE"/>
    <w:rsid w:val="0014668F"/>
    <w:rsid w:val="001466EE"/>
    <w:rsid w:val="0014695E"/>
    <w:rsid w:val="00146991"/>
    <w:rsid w:val="00146A05"/>
    <w:rsid w:val="00146A2C"/>
    <w:rsid w:val="00146AC3"/>
    <w:rsid w:val="00146BFB"/>
    <w:rsid w:val="00146C9C"/>
    <w:rsid w:val="00146CB6"/>
    <w:rsid w:val="00146E71"/>
    <w:rsid w:val="0014702E"/>
    <w:rsid w:val="0014722F"/>
    <w:rsid w:val="001472BA"/>
    <w:rsid w:val="0014739E"/>
    <w:rsid w:val="001474A6"/>
    <w:rsid w:val="00147645"/>
    <w:rsid w:val="00147648"/>
    <w:rsid w:val="0014768D"/>
    <w:rsid w:val="0014777E"/>
    <w:rsid w:val="00147A12"/>
    <w:rsid w:val="00147A48"/>
    <w:rsid w:val="00147B97"/>
    <w:rsid w:val="00147DFA"/>
    <w:rsid w:val="00147EFD"/>
    <w:rsid w:val="00150017"/>
    <w:rsid w:val="00150129"/>
    <w:rsid w:val="001502A0"/>
    <w:rsid w:val="00150323"/>
    <w:rsid w:val="00150487"/>
    <w:rsid w:val="001504AC"/>
    <w:rsid w:val="001504CE"/>
    <w:rsid w:val="001504E7"/>
    <w:rsid w:val="00150714"/>
    <w:rsid w:val="0015072A"/>
    <w:rsid w:val="001507D5"/>
    <w:rsid w:val="001507E0"/>
    <w:rsid w:val="00150824"/>
    <w:rsid w:val="00150AAF"/>
    <w:rsid w:val="00150AE6"/>
    <w:rsid w:val="00150FD8"/>
    <w:rsid w:val="0015102B"/>
    <w:rsid w:val="00151080"/>
    <w:rsid w:val="001510C0"/>
    <w:rsid w:val="0015139D"/>
    <w:rsid w:val="001513F1"/>
    <w:rsid w:val="00151610"/>
    <w:rsid w:val="00151612"/>
    <w:rsid w:val="0015169F"/>
    <w:rsid w:val="00151863"/>
    <w:rsid w:val="00151A33"/>
    <w:rsid w:val="00151A4D"/>
    <w:rsid w:val="00151A50"/>
    <w:rsid w:val="00151B9E"/>
    <w:rsid w:val="00151D07"/>
    <w:rsid w:val="00151D8B"/>
    <w:rsid w:val="00151DA7"/>
    <w:rsid w:val="00151DE2"/>
    <w:rsid w:val="001520BB"/>
    <w:rsid w:val="00152110"/>
    <w:rsid w:val="00152219"/>
    <w:rsid w:val="001524A3"/>
    <w:rsid w:val="001525B9"/>
    <w:rsid w:val="0015294B"/>
    <w:rsid w:val="00152A46"/>
    <w:rsid w:val="00152C8E"/>
    <w:rsid w:val="00152CD7"/>
    <w:rsid w:val="00152E8F"/>
    <w:rsid w:val="00152EC4"/>
    <w:rsid w:val="00152F39"/>
    <w:rsid w:val="00152FFB"/>
    <w:rsid w:val="0015312A"/>
    <w:rsid w:val="0015318C"/>
    <w:rsid w:val="001531F2"/>
    <w:rsid w:val="00153352"/>
    <w:rsid w:val="0015337A"/>
    <w:rsid w:val="00153A7B"/>
    <w:rsid w:val="00153AC3"/>
    <w:rsid w:val="00153AD2"/>
    <w:rsid w:val="00153B3A"/>
    <w:rsid w:val="00153D77"/>
    <w:rsid w:val="00153DCC"/>
    <w:rsid w:val="00154127"/>
    <w:rsid w:val="00154241"/>
    <w:rsid w:val="001543A6"/>
    <w:rsid w:val="0015442F"/>
    <w:rsid w:val="00154780"/>
    <w:rsid w:val="00154822"/>
    <w:rsid w:val="00154AFD"/>
    <w:rsid w:val="00154B00"/>
    <w:rsid w:val="00154B51"/>
    <w:rsid w:val="00154DAE"/>
    <w:rsid w:val="00154DBD"/>
    <w:rsid w:val="00155184"/>
    <w:rsid w:val="00155232"/>
    <w:rsid w:val="00155264"/>
    <w:rsid w:val="00155529"/>
    <w:rsid w:val="00155824"/>
    <w:rsid w:val="0015582A"/>
    <w:rsid w:val="001558B4"/>
    <w:rsid w:val="00155DDE"/>
    <w:rsid w:val="00155E4A"/>
    <w:rsid w:val="00156135"/>
    <w:rsid w:val="00156653"/>
    <w:rsid w:val="00156720"/>
    <w:rsid w:val="00156790"/>
    <w:rsid w:val="001569D0"/>
    <w:rsid w:val="00156A04"/>
    <w:rsid w:val="00156B4B"/>
    <w:rsid w:val="00156BB0"/>
    <w:rsid w:val="00156C87"/>
    <w:rsid w:val="00156DB6"/>
    <w:rsid w:val="00156E82"/>
    <w:rsid w:val="00156E91"/>
    <w:rsid w:val="00157077"/>
    <w:rsid w:val="0015747A"/>
    <w:rsid w:val="001575AA"/>
    <w:rsid w:val="0015765E"/>
    <w:rsid w:val="001576CB"/>
    <w:rsid w:val="0015790C"/>
    <w:rsid w:val="00157BDF"/>
    <w:rsid w:val="00157DC1"/>
    <w:rsid w:val="00160275"/>
    <w:rsid w:val="0016043F"/>
    <w:rsid w:val="00160459"/>
    <w:rsid w:val="0016046F"/>
    <w:rsid w:val="0016047B"/>
    <w:rsid w:val="00160686"/>
    <w:rsid w:val="001607F9"/>
    <w:rsid w:val="00160912"/>
    <w:rsid w:val="001609A5"/>
    <w:rsid w:val="00160B89"/>
    <w:rsid w:val="00160C32"/>
    <w:rsid w:val="00160D8D"/>
    <w:rsid w:val="00160E76"/>
    <w:rsid w:val="00160F05"/>
    <w:rsid w:val="00160F37"/>
    <w:rsid w:val="0016102E"/>
    <w:rsid w:val="0016113D"/>
    <w:rsid w:val="00161229"/>
    <w:rsid w:val="00161334"/>
    <w:rsid w:val="0016138B"/>
    <w:rsid w:val="001613A1"/>
    <w:rsid w:val="00161413"/>
    <w:rsid w:val="001615AB"/>
    <w:rsid w:val="00161609"/>
    <w:rsid w:val="001617A4"/>
    <w:rsid w:val="00161A11"/>
    <w:rsid w:val="00161A33"/>
    <w:rsid w:val="00161C78"/>
    <w:rsid w:val="00161EE3"/>
    <w:rsid w:val="00162296"/>
    <w:rsid w:val="001622B7"/>
    <w:rsid w:val="0016254D"/>
    <w:rsid w:val="0016257F"/>
    <w:rsid w:val="001628BD"/>
    <w:rsid w:val="0016295F"/>
    <w:rsid w:val="001629DE"/>
    <w:rsid w:val="00162C56"/>
    <w:rsid w:val="00162ED9"/>
    <w:rsid w:val="00163008"/>
    <w:rsid w:val="00163017"/>
    <w:rsid w:val="0016302F"/>
    <w:rsid w:val="00163060"/>
    <w:rsid w:val="00163277"/>
    <w:rsid w:val="0016363F"/>
    <w:rsid w:val="001636B3"/>
    <w:rsid w:val="00163711"/>
    <w:rsid w:val="001637BB"/>
    <w:rsid w:val="00163AF2"/>
    <w:rsid w:val="00163B7A"/>
    <w:rsid w:val="00163BE5"/>
    <w:rsid w:val="00163C8C"/>
    <w:rsid w:val="00163C93"/>
    <w:rsid w:val="00163DA8"/>
    <w:rsid w:val="00163EE4"/>
    <w:rsid w:val="00164115"/>
    <w:rsid w:val="0016418B"/>
    <w:rsid w:val="001643CD"/>
    <w:rsid w:val="00164553"/>
    <w:rsid w:val="001646B9"/>
    <w:rsid w:val="00164720"/>
    <w:rsid w:val="0016475F"/>
    <w:rsid w:val="00164803"/>
    <w:rsid w:val="001648E4"/>
    <w:rsid w:val="00164A2F"/>
    <w:rsid w:val="00164AA9"/>
    <w:rsid w:val="00164B70"/>
    <w:rsid w:val="00164F19"/>
    <w:rsid w:val="001651CD"/>
    <w:rsid w:val="00165314"/>
    <w:rsid w:val="00165407"/>
    <w:rsid w:val="00165641"/>
    <w:rsid w:val="0016572C"/>
    <w:rsid w:val="001657B5"/>
    <w:rsid w:val="001657BE"/>
    <w:rsid w:val="001657CC"/>
    <w:rsid w:val="001657EE"/>
    <w:rsid w:val="00165832"/>
    <w:rsid w:val="00165AC2"/>
    <w:rsid w:val="00165B66"/>
    <w:rsid w:val="00165D11"/>
    <w:rsid w:val="00165EFA"/>
    <w:rsid w:val="00165F57"/>
    <w:rsid w:val="0016615B"/>
    <w:rsid w:val="00166186"/>
    <w:rsid w:val="001661E4"/>
    <w:rsid w:val="001662A1"/>
    <w:rsid w:val="001662E9"/>
    <w:rsid w:val="001663AA"/>
    <w:rsid w:val="00166A86"/>
    <w:rsid w:val="00166B81"/>
    <w:rsid w:val="00166C91"/>
    <w:rsid w:val="00166D28"/>
    <w:rsid w:val="00166DC4"/>
    <w:rsid w:val="00166ECA"/>
    <w:rsid w:val="00166EEE"/>
    <w:rsid w:val="00166F69"/>
    <w:rsid w:val="00167218"/>
    <w:rsid w:val="00167320"/>
    <w:rsid w:val="0016735B"/>
    <w:rsid w:val="0016766F"/>
    <w:rsid w:val="00167712"/>
    <w:rsid w:val="001677EE"/>
    <w:rsid w:val="001677FC"/>
    <w:rsid w:val="001678B0"/>
    <w:rsid w:val="00167AC4"/>
    <w:rsid w:val="00167C8D"/>
    <w:rsid w:val="00167D1B"/>
    <w:rsid w:val="00167EA3"/>
    <w:rsid w:val="00167EBF"/>
    <w:rsid w:val="00167EE0"/>
    <w:rsid w:val="00167F42"/>
    <w:rsid w:val="00167FFB"/>
    <w:rsid w:val="00170017"/>
    <w:rsid w:val="0017008C"/>
    <w:rsid w:val="001700BE"/>
    <w:rsid w:val="001700C3"/>
    <w:rsid w:val="0017013C"/>
    <w:rsid w:val="0017017D"/>
    <w:rsid w:val="0017038B"/>
    <w:rsid w:val="001707F6"/>
    <w:rsid w:val="00170C20"/>
    <w:rsid w:val="00170CB2"/>
    <w:rsid w:val="00170D77"/>
    <w:rsid w:val="001711DF"/>
    <w:rsid w:val="001712E4"/>
    <w:rsid w:val="00171820"/>
    <w:rsid w:val="00171985"/>
    <w:rsid w:val="00171A7F"/>
    <w:rsid w:val="00171B52"/>
    <w:rsid w:val="00171EB0"/>
    <w:rsid w:val="00171EC1"/>
    <w:rsid w:val="00172073"/>
    <w:rsid w:val="00172093"/>
    <w:rsid w:val="001721BA"/>
    <w:rsid w:val="001722F4"/>
    <w:rsid w:val="00172348"/>
    <w:rsid w:val="001723F1"/>
    <w:rsid w:val="00172516"/>
    <w:rsid w:val="001726E2"/>
    <w:rsid w:val="001729ED"/>
    <w:rsid w:val="00172A83"/>
    <w:rsid w:val="00172C58"/>
    <w:rsid w:val="00172EEA"/>
    <w:rsid w:val="00172F99"/>
    <w:rsid w:val="00173151"/>
    <w:rsid w:val="00173386"/>
    <w:rsid w:val="001734B0"/>
    <w:rsid w:val="0017352B"/>
    <w:rsid w:val="0017382B"/>
    <w:rsid w:val="0017390C"/>
    <w:rsid w:val="00173EF4"/>
    <w:rsid w:val="001740A9"/>
    <w:rsid w:val="00174224"/>
    <w:rsid w:val="001743DB"/>
    <w:rsid w:val="00174468"/>
    <w:rsid w:val="00174514"/>
    <w:rsid w:val="001745BE"/>
    <w:rsid w:val="00174862"/>
    <w:rsid w:val="00174869"/>
    <w:rsid w:val="00174905"/>
    <w:rsid w:val="00174C60"/>
    <w:rsid w:val="00174E48"/>
    <w:rsid w:val="00174FEA"/>
    <w:rsid w:val="00174FF6"/>
    <w:rsid w:val="00175060"/>
    <w:rsid w:val="00175505"/>
    <w:rsid w:val="001755F1"/>
    <w:rsid w:val="00175743"/>
    <w:rsid w:val="00175906"/>
    <w:rsid w:val="00175944"/>
    <w:rsid w:val="00175B40"/>
    <w:rsid w:val="00175D5B"/>
    <w:rsid w:val="00175DB1"/>
    <w:rsid w:val="00175DF4"/>
    <w:rsid w:val="00175E52"/>
    <w:rsid w:val="00175F65"/>
    <w:rsid w:val="00176019"/>
    <w:rsid w:val="00176055"/>
    <w:rsid w:val="0017605A"/>
    <w:rsid w:val="00176069"/>
    <w:rsid w:val="001760BC"/>
    <w:rsid w:val="00176102"/>
    <w:rsid w:val="001763E1"/>
    <w:rsid w:val="0017653C"/>
    <w:rsid w:val="00176779"/>
    <w:rsid w:val="001767CE"/>
    <w:rsid w:val="0017683E"/>
    <w:rsid w:val="00176BA1"/>
    <w:rsid w:val="00176D7D"/>
    <w:rsid w:val="00176DBF"/>
    <w:rsid w:val="00177176"/>
    <w:rsid w:val="001771CC"/>
    <w:rsid w:val="001775F7"/>
    <w:rsid w:val="0017771F"/>
    <w:rsid w:val="00177763"/>
    <w:rsid w:val="00177765"/>
    <w:rsid w:val="00177828"/>
    <w:rsid w:val="001778E0"/>
    <w:rsid w:val="00177BCF"/>
    <w:rsid w:val="00177C8C"/>
    <w:rsid w:val="00177CE5"/>
    <w:rsid w:val="00177CED"/>
    <w:rsid w:val="00177D25"/>
    <w:rsid w:val="00177FB3"/>
    <w:rsid w:val="0018012B"/>
    <w:rsid w:val="0018039E"/>
    <w:rsid w:val="001805C7"/>
    <w:rsid w:val="001807A2"/>
    <w:rsid w:val="00180850"/>
    <w:rsid w:val="001808E9"/>
    <w:rsid w:val="00180CBF"/>
    <w:rsid w:val="00180CC9"/>
    <w:rsid w:val="00180D67"/>
    <w:rsid w:val="00180DCF"/>
    <w:rsid w:val="00180DE2"/>
    <w:rsid w:val="001812A7"/>
    <w:rsid w:val="0018146A"/>
    <w:rsid w:val="0018154B"/>
    <w:rsid w:val="0018182D"/>
    <w:rsid w:val="001818BE"/>
    <w:rsid w:val="001818DD"/>
    <w:rsid w:val="001819C5"/>
    <w:rsid w:val="00181AEE"/>
    <w:rsid w:val="00181B6E"/>
    <w:rsid w:val="00181D29"/>
    <w:rsid w:val="00181DCA"/>
    <w:rsid w:val="00181E7A"/>
    <w:rsid w:val="001820AF"/>
    <w:rsid w:val="00182129"/>
    <w:rsid w:val="001823B3"/>
    <w:rsid w:val="0018240F"/>
    <w:rsid w:val="001827A6"/>
    <w:rsid w:val="00182AAE"/>
    <w:rsid w:val="00182C14"/>
    <w:rsid w:val="00182C3B"/>
    <w:rsid w:val="00182C8A"/>
    <w:rsid w:val="00182F65"/>
    <w:rsid w:val="00182FE5"/>
    <w:rsid w:val="00183146"/>
    <w:rsid w:val="00183259"/>
    <w:rsid w:val="001832A2"/>
    <w:rsid w:val="001835D1"/>
    <w:rsid w:val="001835D5"/>
    <w:rsid w:val="001836DF"/>
    <w:rsid w:val="00183887"/>
    <w:rsid w:val="00183976"/>
    <w:rsid w:val="00183A67"/>
    <w:rsid w:val="00183C71"/>
    <w:rsid w:val="00183ED2"/>
    <w:rsid w:val="00183F52"/>
    <w:rsid w:val="0018406C"/>
    <w:rsid w:val="001843FE"/>
    <w:rsid w:val="001844E7"/>
    <w:rsid w:val="001845FE"/>
    <w:rsid w:val="001847D8"/>
    <w:rsid w:val="001848B3"/>
    <w:rsid w:val="00184B0A"/>
    <w:rsid w:val="00184C27"/>
    <w:rsid w:val="00184ECB"/>
    <w:rsid w:val="00184ECD"/>
    <w:rsid w:val="00185099"/>
    <w:rsid w:val="00185205"/>
    <w:rsid w:val="001852FE"/>
    <w:rsid w:val="001854AB"/>
    <w:rsid w:val="00185528"/>
    <w:rsid w:val="001857DA"/>
    <w:rsid w:val="001858BA"/>
    <w:rsid w:val="001858CD"/>
    <w:rsid w:val="00185C66"/>
    <w:rsid w:val="00185D8E"/>
    <w:rsid w:val="00185E8B"/>
    <w:rsid w:val="00185EA7"/>
    <w:rsid w:val="00185F55"/>
    <w:rsid w:val="00185F77"/>
    <w:rsid w:val="00185FE4"/>
    <w:rsid w:val="001861B6"/>
    <w:rsid w:val="00186215"/>
    <w:rsid w:val="00186293"/>
    <w:rsid w:val="001863C0"/>
    <w:rsid w:val="00186652"/>
    <w:rsid w:val="00186696"/>
    <w:rsid w:val="001866AA"/>
    <w:rsid w:val="0018675D"/>
    <w:rsid w:val="0018679C"/>
    <w:rsid w:val="001868B5"/>
    <w:rsid w:val="00186910"/>
    <w:rsid w:val="0018695F"/>
    <w:rsid w:val="00186AC4"/>
    <w:rsid w:val="00186B48"/>
    <w:rsid w:val="00186D67"/>
    <w:rsid w:val="00186FF6"/>
    <w:rsid w:val="00187135"/>
    <w:rsid w:val="00187189"/>
    <w:rsid w:val="00187266"/>
    <w:rsid w:val="00187404"/>
    <w:rsid w:val="00187424"/>
    <w:rsid w:val="001874D8"/>
    <w:rsid w:val="0018752F"/>
    <w:rsid w:val="0018756D"/>
    <w:rsid w:val="001876B0"/>
    <w:rsid w:val="00187749"/>
    <w:rsid w:val="00187BA6"/>
    <w:rsid w:val="00190089"/>
    <w:rsid w:val="001900FF"/>
    <w:rsid w:val="0019018F"/>
    <w:rsid w:val="00190445"/>
    <w:rsid w:val="00190594"/>
    <w:rsid w:val="0019061E"/>
    <w:rsid w:val="001906D1"/>
    <w:rsid w:val="00190700"/>
    <w:rsid w:val="00190A2E"/>
    <w:rsid w:val="00190B5B"/>
    <w:rsid w:val="00190BC7"/>
    <w:rsid w:val="00191154"/>
    <w:rsid w:val="001913D0"/>
    <w:rsid w:val="001914B4"/>
    <w:rsid w:val="00191C66"/>
    <w:rsid w:val="00191EE1"/>
    <w:rsid w:val="0019206D"/>
    <w:rsid w:val="001920FC"/>
    <w:rsid w:val="00192449"/>
    <w:rsid w:val="001924EE"/>
    <w:rsid w:val="0019253B"/>
    <w:rsid w:val="00192876"/>
    <w:rsid w:val="00192B1C"/>
    <w:rsid w:val="00192C28"/>
    <w:rsid w:val="00192C2B"/>
    <w:rsid w:val="00192E76"/>
    <w:rsid w:val="00192F1E"/>
    <w:rsid w:val="00193354"/>
    <w:rsid w:val="0019340E"/>
    <w:rsid w:val="00193708"/>
    <w:rsid w:val="00193754"/>
    <w:rsid w:val="001937CA"/>
    <w:rsid w:val="00193ECA"/>
    <w:rsid w:val="00194242"/>
    <w:rsid w:val="00194726"/>
    <w:rsid w:val="001947EE"/>
    <w:rsid w:val="00194E7C"/>
    <w:rsid w:val="00194EE2"/>
    <w:rsid w:val="00194F36"/>
    <w:rsid w:val="00194FAF"/>
    <w:rsid w:val="00195051"/>
    <w:rsid w:val="0019508F"/>
    <w:rsid w:val="001951E8"/>
    <w:rsid w:val="0019596F"/>
    <w:rsid w:val="00195A33"/>
    <w:rsid w:val="00195BB8"/>
    <w:rsid w:val="00195CDF"/>
    <w:rsid w:val="00195D4F"/>
    <w:rsid w:val="00195D64"/>
    <w:rsid w:val="00195F95"/>
    <w:rsid w:val="00196258"/>
    <w:rsid w:val="00196376"/>
    <w:rsid w:val="0019640C"/>
    <w:rsid w:val="00196451"/>
    <w:rsid w:val="00196640"/>
    <w:rsid w:val="00196800"/>
    <w:rsid w:val="00196A10"/>
    <w:rsid w:val="00196A7E"/>
    <w:rsid w:val="00196AC6"/>
    <w:rsid w:val="00196AE4"/>
    <w:rsid w:val="00196C44"/>
    <w:rsid w:val="00196DDE"/>
    <w:rsid w:val="00196EB3"/>
    <w:rsid w:val="0019709D"/>
    <w:rsid w:val="001972E7"/>
    <w:rsid w:val="001974B8"/>
    <w:rsid w:val="00197A41"/>
    <w:rsid w:val="00197AD4"/>
    <w:rsid w:val="00197B0F"/>
    <w:rsid w:val="00197B48"/>
    <w:rsid w:val="00197BED"/>
    <w:rsid w:val="00197F21"/>
    <w:rsid w:val="001A0143"/>
    <w:rsid w:val="001A023B"/>
    <w:rsid w:val="001A03B3"/>
    <w:rsid w:val="001A03BC"/>
    <w:rsid w:val="001A04B9"/>
    <w:rsid w:val="001A0810"/>
    <w:rsid w:val="001A08A6"/>
    <w:rsid w:val="001A08E1"/>
    <w:rsid w:val="001A08FB"/>
    <w:rsid w:val="001A09C2"/>
    <w:rsid w:val="001A0B95"/>
    <w:rsid w:val="001A0CA8"/>
    <w:rsid w:val="001A0D6A"/>
    <w:rsid w:val="001A0E64"/>
    <w:rsid w:val="001A0EA0"/>
    <w:rsid w:val="001A0F3C"/>
    <w:rsid w:val="001A10EE"/>
    <w:rsid w:val="001A1141"/>
    <w:rsid w:val="001A139A"/>
    <w:rsid w:val="001A1431"/>
    <w:rsid w:val="001A163F"/>
    <w:rsid w:val="001A1853"/>
    <w:rsid w:val="001A1BEB"/>
    <w:rsid w:val="001A1D20"/>
    <w:rsid w:val="001A1D53"/>
    <w:rsid w:val="001A1F51"/>
    <w:rsid w:val="001A1FB0"/>
    <w:rsid w:val="001A2169"/>
    <w:rsid w:val="001A218D"/>
    <w:rsid w:val="001A2223"/>
    <w:rsid w:val="001A22B5"/>
    <w:rsid w:val="001A23D4"/>
    <w:rsid w:val="001A24F8"/>
    <w:rsid w:val="001A27AE"/>
    <w:rsid w:val="001A27D2"/>
    <w:rsid w:val="001A2816"/>
    <w:rsid w:val="001A2D42"/>
    <w:rsid w:val="001A3150"/>
    <w:rsid w:val="001A3198"/>
    <w:rsid w:val="001A33FF"/>
    <w:rsid w:val="001A359D"/>
    <w:rsid w:val="001A37A7"/>
    <w:rsid w:val="001A3BBE"/>
    <w:rsid w:val="001A3BD5"/>
    <w:rsid w:val="001A3EF2"/>
    <w:rsid w:val="001A468E"/>
    <w:rsid w:val="001A471A"/>
    <w:rsid w:val="001A471B"/>
    <w:rsid w:val="001A4868"/>
    <w:rsid w:val="001A48FD"/>
    <w:rsid w:val="001A492C"/>
    <w:rsid w:val="001A49C0"/>
    <w:rsid w:val="001A49D4"/>
    <w:rsid w:val="001A4A77"/>
    <w:rsid w:val="001A4D50"/>
    <w:rsid w:val="001A4E95"/>
    <w:rsid w:val="001A50CF"/>
    <w:rsid w:val="001A512F"/>
    <w:rsid w:val="001A52C4"/>
    <w:rsid w:val="001A53CC"/>
    <w:rsid w:val="001A54C4"/>
    <w:rsid w:val="001A55BB"/>
    <w:rsid w:val="001A56C1"/>
    <w:rsid w:val="001A575A"/>
    <w:rsid w:val="001A578D"/>
    <w:rsid w:val="001A59C7"/>
    <w:rsid w:val="001A5A18"/>
    <w:rsid w:val="001A5B3A"/>
    <w:rsid w:val="001A5B3C"/>
    <w:rsid w:val="001A5BB9"/>
    <w:rsid w:val="001A5CCC"/>
    <w:rsid w:val="001A5D80"/>
    <w:rsid w:val="001A5DA2"/>
    <w:rsid w:val="001A5E44"/>
    <w:rsid w:val="001A5F9E"/>
    <w:rsid w:val="001A6016"/>
    <w:rsid w:val="001A637C"/>
    <w:rsid w:val="001A640B"/>
    <w:rsid w:val="001A656A"/>
    <w:rsid w:val="001A6939"/>
    <w:rsid w:val="001A69DD"/>
    <w:rsid w:val="001A6AD1"/>
    <w:rsid w:val="001A6C58"/>
    <w:rsid w:val="001A6E94"/>
    <w:rsid w:val="001A6EDF"/>
    <w:rsid w:val="001A6EE9"/>
    <w:rsid w:val="001A70FA"/>
    <w:rsid w:val="001A72AD"/>
    <w:rsid w:val="001A72D4"/>
    <w:rsid w:val="001A747A"/>
    <w:rsid w:val="001A7561"/>
    <w:rsid w:val="001A77D5"/>
    <w:rsid w:val="001A7840"/>
    <w:rsid w:val="001A79D9"/>
    <w:rsid w:val="001A7A87"/>
    <w:rsid w:val="001A7AD6"/>
    <w:rsid w:val="001A7AF9"/>
    <w:rsid w:val="001A7D05"/>
    <w:rsid w:val="001B00AA"/>
    <w:rsid w:val="001B0188"/>
    <w:rsid w:val="001B0351"/>
    <w:rsid w:val="001B050A"/>
    <w:rsid w:val="001B05EC"/>
    <w:rsid w:val="001B098F"/>
    <w:rsid w:val="001B0A7F"/>
    <w:rsid w:val="001B0B36"/>
    <w:rsid w:val="001B0D19"/>
    <w:rsid w:val="001B0DDB"/>
    <w:rsid w:val="001B0FA6"/>
    <w:rsid w:val="001B11E3"/>
    <w:rsid w:val="001B1253"/>
    <w:rsid w:val="001B1508"/>
    <w:rsid w:val="001B15CF"/>
    <w:rsid w:val="001B16C7"/>
    <w:rsid w:val="001B1760"/>
    <w:rsid w:val="001B17F6"/>
    <w:rsid w:val="001B19D9"/>
    <w:rsid w:val="001B1ADB"/>
    <w:rsid w:val="001B1B05"/>
    <w:rsid w:val="001B1B4D"/>
    <w:rsid w:val="001B1BDF"/>
    <w:rsid w:val="001B1C7D"/>
    <w:rsid w:val="001B1CDC"/>
    <w:rsid w:val="001B239F"/>
    <w:rsid w:val="001B24A5"/>
    <w:rsid w:val="001B26C5"/>
    <w:rsid w:val="001B276B"/>
    <w:rsid w:val="001B2B36"/>
    <w:rsid w:val="001B2B74"/>
    <w:rsid w:val="001B2B77"/>
    <w:rsid w:val="001B2B8B"/>
    <w:rsid w:val="001B2C60"/>
    <w:rsid w:val="001B2CD9"/>
    <w:rsid w:val="001B2E2B"/>
    <w:rsid w:val="001B2EF4"/>
    <w:rsid w:val="001B3280"/>
    <w:rsid w:val="001B3331"/>
    <w:rsid w:val="001B3350"/>
    <w:rsid w:val="001B339F"/>
    <w:rsid w:val="001B34C6"/>
    <w:rsid w:val="001B3579"/>
    <w:rsid w:val="001B3602"/>
    <w:rsid w:val="001B38C2"/>
    <w:rsid w:val="001B3AB1"/>
    <w:rsid w:val="001B3D55"/>
    <w:rsid w:val="001B3D99"/>
    <w:rsid w:val="001B3DE2"/>
    <w:rsid w:val="001B3E8E"/>
    <w:rsid w:val="001B3EDB"/>
    <w:rsid w:val="001B4015"/>
    <w:rsid w:val="001B4447"/>
    <w:rsid w:val="001B453D"/>
    <w:rsid w:val="001B45E0"/>
    <w:rsid w:val="001B4735"/>
    <w:rsid w:val="001B4750"/>
    <w:rsid w:val="001B4788"/>
    <w:rsid w:val="001B48BF"/>
    <w:rsid w:val="001B48D2"/>
    <w:rsid w:val="001B4AEF"/>
    <w:rsid w:val="001B4C58"/>
    <w:rsid w:val="001B4CB9"/>
    <w:rsid w:val="001B50C9"/>
    <w:rsid w:val="001B515F"/>
    <w:rsid w:val="001B5435"/>
    <w:rsid w:val="001B5440"/>
    <w:rsid w:val="001B56F5"/>
    <w:rsid w:val="001B571C"/>
    <w:rsid w:val="001B5908"/>
    <w:rsid w:val="001B5950"/>
    <w:rsid w:val="001B599F"/>
    <w:rsid w:val="001B5B6B"/>
    <w:rsid w:val="001B5C40"/>
    <w:rsid w:val="001B5D2E"/>
    <w:rsid w:val="001B5FE7"/>
    <w:rsid w:val="001B6011"/>
    <w:rsid w:val="001B623C"/>
    <w:rsid w:val="001B650A"/>
    <w:rsid w:val="001B6544"/>
    <w:rsid w:val="001B6558"/>
    <w:rsid w:val="001B65BD"/>
    <w:rsid w:val="001B66D3"/>
    <w:rsid w:val="001B691F"/>
    <w:rsid w:val="001B6D2E"/>
    <w:rsid w:val="001B6DD2"/>
    <w:rsid w:val="001B7065"/>
    <w:rsid w:val="001B71AB"/>
    <w:rsid w:val="001B71C0"/>
    <w:rsid w:val="001B7659"/>
    <w:rsid w:val="001B7820"/>
    <w:rsid w:val="001B7C2C"/>
    <w:rsid w:val="001B7C82"/>
    <w:rsid w:val="001B7DCC"/>
    <w:rsid w:val="001C00E4"/>
    <w:rsid w:val="001C048D"/>
    <w:rsid w:val="001C04BF"/>
    <w:rsid w:val="001C083D"/>
    <w:rsid w:val="001C0B2A"/>
    <w:rsid w:val="001C0BA9"/>
    <w:rsid w:val="001C0D2F"/>
    <w:rsid w:val="001C0D80"/>
    <w:rsid w:val="001C103F"/>
    <w:rsid w:val="001C11D1"/>
    <w:rsid w:val="001C11E9"/>
    <w:rsid w:val="001C11EC"/>
    <w:rsid w:val="001C15EF"/>
    <w:rsid w:val="001C1677"/>
    <w:rsid w:val="001C167E"/>
    <w:rsid w:val="001C18DC"/>
    <w:rsid w:val="001C1AE4"/>
    <w:rsid w:val="001C1B81"/>
    <w:rsid w:val="001C1BBD"/>
    <w:rsid w:val="001C1D72"/>
    <w:rsid w:val="001C1EB1"/>
    <w:rsid w:val="001C1F5B"/>
    <w:rsid w:val="001C209D"/>
    <w:rsid w:val="001C2192"/>
    <w:rsid w:val="001C222E"/>
    <w:rsid w:val="001C237A"/>
    <w:rsid w:val="001C2387"/>
    <w:rsid w:val="001C276C"/>
    <w:rsid w:val="001C28FD"/>
    <w:rsid w:val="001C2901"/>
    <w:rsid w:val="001C29AC"/>
    <w:rsid w:val="001C29C6"/>
    <w:rsid w:val="001C2B65"/>
    <w:rsid w:val="001C2BD7"/>
    <w:rsid w:val="001C2F09"/>
    <w:rsid w:val="001C2F5C"/>
    <w:rsid w:val="001C3632"/>
    <w:rsid w:val="001C369B"/>
    <w:rsid w:val="001C36C3"/>
    <w:rsid w:val="001C3874"/>
    <w:rsid w:val="001C3894"/>
    <w:rsid w:val="001C3895"/>
    <w:rsid w:val="001C39E5"/>
    <w:rsid w:val="001C3B5C"/>
    <w:rsid w:val="001C3B71"/>
    <w:rsid w:val="001C3D04"/>
    <w:rsid w:val="001C3E54"/>
    <w:rsid w:val="001C3EBA"/>
    <w:rsid w:val="001C3EF7"/>
    <w:rsid w:val="001C4013"/>
    <w:rsid w:val="001C442B"/>
    <w:rsid w:val="001C4595"/>
    <w:rsid w:val="001C4737"/>
    <w:rsid w:val="001C4D5A"/>
    <w:rsid w:val="001C4F70"/>
    <w:rsid w:val="001C5090"/>
    <w:rsid w:val="001C517B"/>
    <w:rsid w:val="001C52A4"/>
    <w:rsid w:val="001C563F"/>
    <w:rsid w:val="001C5847"/>
    <w:rsid w:val="001C58EB"/>
    <w:rsid w:val="001C5A23"/>
    <w:rsid w:val="001C5A28"/>
    <w:rsid w:val="001C5A94"/>
    <w:rsid w:val="001C5AD3"/>
    <w:rsid w:val="001C5B19"/>
    <w:rsid w:val="001C5C88"/>
    <w:rsid w:val="001C5E02"/>
    <w:rsid w:val="001C5E40"/>
    <w:rsid w:val="001C5FE2"/>
    <w:rsid w:val="001C6046"/>
    <w:rsid w:val="001C610B"/>
    <w:rsid w:val="001C62F1"/>
    <w:rsid w:val="001C6319"/>
    <w:rsid w:val="001C63A4"/>
    <w:rsid w:val="001C6623"/>
    <w:rsid w:val="001C6860"/>
    <w:rsid w:val="001C6C46"/>
    <w:rsid w:val="001C6CE7"/>
    <w:rsid w:val="001C6DDC"/>
    <w:rsid w:val="001C71EE"/>
    <w:rsid w:val="001C7281"/>
    <w:rsid w:val="001C730B"/>
    <w:rsid w:val="001C759B"/>
    <w:rsid w:val="001C7636"/>
    <w:rsid w:val="001C768A"/>
    <w:rsid w:val="001C78F6"/>
    <w:rsid w:val="001C791E"/>
    <w:rsid w:val="001C7AF2"/>
    <w:rsid w:val="001C7C4D"/>
    <w:rsid w:val="001C7E5C"/>
    <w:rsid w:val="001C7E87"/>
    <w:rsid w:val="001D00AE"/>
    <w:rsid w:val="001D00FB"/>
    <w:rsid w:val="001D0360"/>
    <w:rsid w:val="001D03A2"/>
    <w:rsid w:val="001D03CB"/>
    <w:rsid w:val="001D0427"/>
    <w:rsid w:val="001D0558"/>
    <w:rsid w:val="001D0737"/>
    <w:rsid w:val="001D0794"/>
    <w:rsid w:val="001D097E"/>
    <w:rsid w:val="001D0AE9"/>
    <w:rsid w:val="001D0BD1"/>
    <w:rsid w:val="001D0BFC"/>
    <w:rsid w:val="001D0C1C"/>
    <w:rsid w:val="001D0CCB"/>
    <w:rsid w:val="001D0DE4"/>
    <w:rsid w:val="001D0F1B"/>
    <w:rsid w:val="001D0F80"/>
    <w:rsid w:val="001D1835"/>
    <w:rsid w:val="001D1938"/>
    <w:rsid w:val="001D196F"/>
    <w:rsid w:val="001D1970"/>
    <w:rsid w:val="001D19D3"/>
    <w:rsid w:val="001D1B2A"/>
    <w:rsid w:val="001D1C04"/>
    <w:rsid w:val="001D2281"/>
    <w:rsid w:val="001D231F"/>
    <w:rsid w:val="001D24BF"/>
    <w:rsid w:val="001D24E2"/>
    <w:rsid w:val="001D25A5"/>
    <w:rsid w:val="001D29CD"/>
    <w:rsid w:val="001D2C06"/>
    <w:rsid w:val="001D2C87"/>
    <w:rsid w:val="001D2E61"/>
    <w:rsid w:val="001D2E94"/>
    <w:rsid w:val="001D30EA"/>
    <w:rsid w:val="001D35AA"/>
    <w:rsid w:val="001D362F"/>
    <w:rsid w:val="001D36A6"/>
    <w:rsid w:val="001D394B"/>
    <w:rsid w:val="001D3C71"/>
    <w:rsid w:val="001D3C87"/>
    <w:rsid w:val="001D3E16"/>
    <w:rsid w:val="001D3E48"/>
    <w:rsid w:val="001D3F55"/>
    <w:rsid w:val="001D407D"/>
    <w:rsid w:val="001D41C1"/>
    <w:rsid w:val="001D41F4"/>
    <w:rsid w:val="001D43F1"/>
    <w:rsid w:val="001D4670"/>
    <w:rsid w:val="001D48D0"/>
    <w:rsid w:val="001D4A17"/>
    <w:rsid w:val="001D4B0F"/>
    <w:rsid w:val="001D4B43"/>
    <w:rsid w:val="001D4BF2"/>
    <w:rsid w:val="001D4D94"/>
    <w:rsid w:val="001D4EEA"/>
    <w:rsid w:val="001D4FB1"/>
    <w:rsid w:val="001D5018"/>
    <w:rsid w:val="001D507E"/>
    <w:rsid w:val="001D51DD"/>
    <w:rsid w:val="001D5401"/>
    <w:rsid w:val="001D5845"/>
    <w:rsid w:val="001D599E"/>
    <w:rsid w:val="001D5A36"/>
    <w:rsid w:val="001D5AC1"/>
    <w:rsid w:val="001D5AED"/>
    <w:rsid w:val="001D5B04"/>
    <w:rsid w:val="001D608D"/>
    <w:rsid w:val="001D61AC"/>
    <w:rsid w:val="001D61BF"/>
    <w:rsid w:val="001D644C"/>
    <w:rsid w:val="001D68BD"/>
    <w:rsid w:val="001D6A71"/>
    <w:rsid w:val="001D6ADE"/>
    <w:rsid w:val="001D6CC4"/>
    <w:rsid w:val="001D6CDE"/>
    <w:rsid w:val="001D6E98"/>
    <w:rsid w:val="001D6F22"/>
    <w:rsid w:val="001D6FE8"/>
    <w:rsid w:val="001D73D0"/>
    <w:rsid w:val="001D7518"/>
    <w:rsid w:val="001D77E5"/>
    <w:rsid w:val="001D7994"/>
    <w:rsid w:val="001D7A0D"/>
    <w:rsid w:val="001D7B1D"/>
    <w:rsid w:val="001D7D57"/>
    <w:rsid w:val="001E001E"/>
    <w:rsid w:val="001E01FB"/>
    <w:rsid w:val="001E02BF"/>
    <w:rsid w:val="001E03AB"/>
    <w:rsid w:val="001E06C3"/>
    <w:rsid w:val="001E0BB8"/>
    <w:rsid w:val="001E0C0A"/>
    <w:rsid w:val="001E0CB4"/>
    <w:rsid w:val="001E0CD4"/>
    <w:rsid w:val="001E0D39"/>
    <w:rsid w:val="001E0E4A"/>
    <w:rsid w:val="001E0FD3"/>
    <w:rsid w:val="001E1261"/>
    <w:rsid w:val="001E1414"/>
    <w:rsid w:val="001E1471"/>
    <w:rsid w:val="001E14B8"/>
    <w:rsid w:val="001E14DA"/>
    <w:rsid w:val="001E15A8"/>
    <w:rsid w:val="001E15E5"/>
    <w:rsid w:val="001E18A8"/>
    <w:rsid w:val="001E18C2"/>
    <w:rsid w:val="001E18D0"/>
    <w:rsid w:val="001E1A2E"/>
    <w:rsid w:val="001E1A91"/>
    <w:rsid w:val="001E1DA0"/>
    <w:rsid w:val="001E1E27"/>
    <w:rsid w:val="001E1E6D"/>
    <w:rsid w:val="001E1F8C"/>
    <w:rsid w:val="001E23A2"/>
    <w:rsid w:val="001E2418"/>
    <w:rsid w:val="001E2608"/>
    <w:rsid w:val="001E260B"/>
    <w:rsid w:val="001E284A"/>
    <w:rsid w:val="001E2A7B"/>
    <w:rsid w:val="001E2BD0"/>
    <w:rsid w:val="001E2E20"/>
    <w:rsid w:val="001E3131"/>
    <w:rsid w:val="001E3174"/>
    <w:rsid w:val="001E325C"/>
    <w:rsid w:val="001E33AB"/>
    <w:rsid w:val="001E33FA"/>
    <w:rsid w:val="001E3434"/>
    <w:rsid w:val="001E3539"/>
    <w:rsid w:val="001E3595"/>
    <w:rsid w:val="001E36F5"/>
    <w:rsid w:val="001E37B2"/>
    <w:rsid w:val="001E3A69"/>
    <w:rsid w:val="001E3BF9"/>
    <w:rsid w:val="001E3CCB"/>
    <w:rsid w:val="001E3D38"/>
    <w:rsid w:val="001E3D42"/>
    <w:rsid w:val="001E426E"/>
    <w:rsid w:val="001E4316"/>
    <w:rsid w:val="001E450C"/>
    <w:rsid w:val="001E458C"/>
    <w:rsid w:val="001E4679"/>
    <w:rsid w:val="001E47A6"/>
    <w:rsid w:val="001E47E0"/>
    <w:rsid w:val="001E4809"/>
    <w:rsid w:val="001E4CAE"/>
    <w:rsid w:val="001E4D1A"/>
    <w:rsid w:val="001E4FE8"/>
    <w:rsid w:val="001E5040"/>
    <w:rsid w:val="001E50C7"/>
    <w:rsid w:val="001E522C"/>
    <w:rsid w:val="001E5257"/>
    <w:rsid w:val="001E5283"/>
    <w:rsid w:val="001E5418"/>
    <w:rsid w:val="001E54DE"/>
    <w:rsid w:val="001E55A5"/>
    <w:rsid w:val="001E5696"/>
    <w:rsid w:val="001E57BA"/>
    <w:rsid w:val="001E5A88"/>
    <w:rsid w:val="001E5B4D"/>
    <w:rsid w:val="001E5D97"/>
    <w:rsid w:val="001E5F78"/>
    <w:rsid w:val="001E64BD"/>
    <w:rsid w:val="001E657B"/>
    <w:rsid w:val="001E662E"/>
    <w:rsid w:val="001E6801"/>
    <w:rsid w:val="001E69C4"/>
    <w:rsid w:val="001E6B1C"/>
    <w:rsid w:val="001E6B9B"/>
    <w:rsid w:val="001E6D08"/>
    <w:rsid w:val="001E6DD8"/>
    <w:rsid w:val="001E6F12"/>
    <w:rsid w:val="001E6F48"/>
    <w:rsid w:val="001E6FCA"/>
    <w:rsid w:val="001E7136"/>
    <w:rsid w:val="001E739F"/>
    <w:rsid w:val="001E7518"/>
    <w:rsid w:val="001E7638"/>
    <w:rsid w:val="001E774F"/>
    <w:rsid w:val="001E77C1"/>
    <w:rsid w:val="001E7AA2"/>
    <w:rsid w:val="001E7B3F"/>
    <w:rsid w:val="001E7B51"/>
    <w:rsid w:val="001E7E80"/>
    <w:rsid w:val="001E7FD3"/>
    <w:rsid w:val="001F00A0"/>
    <w:rsid w:val="001F010F"/>
    <w:rsid w:val="001F011E"/>
    <w:rsid w:val="001F079E"/>
    <w:rsid w:val="001F0861"/>
    <w:rsid w:val="001F0B51"/>
    <w:rsid w:val="001F0B92"/>
    <w:rsid w:val="001F0EDB"/>
    <w:rsid w:val="001F11B5"/>
    <w:rsid w:val="001F1475"/>
    <w:rsid w:val="001F15ED"/>
    <w:rsid w:val="001F1682"/>
    <w:rsid w:val="001F1791"/>
    <w:rsid w:val="001F18CE"/>
    <w:rsid w:val="001F1CC7"/>
    <w:rsid w:val="001F1CED"/>
    <w:rsid w:val="001F1F5F"/>
    <w:rsid w:val="001F2363"/>
    <w:rsid w:val="001F26BE"/>
    <w:rsid w:val="001F27B6"/>
    <w:rsid w:val="001F27D1"/>
    <w:rsid w:val="001F2A4F"/>
    <w:rsid w:val="001F2D8A"/>
    <w:rsid w:val="001F2ED1"/>
    <w:rsid w:val="001F2EFF"/>
    <w:rsid w:val="001F3104"/>
    <w:rsid w:val="001F332D"/>
    <w:rsid w:val="001F3749"/>
    <w:rsid w:val="001F3A20"/>
    <w:rsid w:val="001F3B58"/>
    <w:rsid w:val="001F3CD1"/>
    <w:rsid w:val="001F3FB7"/>
    <w:rsid w:val="001F46E0"/>
    <w:rsid w:val="001F471B"/>
    <w:rsid w:val="001F47AB"/>
    <w:rsid w:val="001F4930"/>
    <w:rsid w:val="001F49A9"/>
    <w:rsid w:val="001F4A70"/>
    <w:rsid w:val="001F4BC2"/>
    <w:rsid w:val="001F4CF8"/>
    <w:rsid w:val="001F4FA6"/>
    <w:rsid w:val="001F5314"/>
    <w:rsid w:val="001F5359"/>
    <w:rsid w:val="001F5436"/>
    <w:rsid w:val="001F563A"/>
    <w:rsid w:val="001F5641"/>
    <w:rsid w:val="001F566F"/>
    <w:rsid w:val="001F5A22"/>
    <w:rsid w:val="001F5B4B"/>
    <w:rsid w:val="001F5B60"/>
    <w:rsid w:val="001F5C53"/>
    <w:rsid w:val="001F5E12"/>
    <w:rsid w:val="001F5E49"/>
    <w:rsid w:val="001F611B"/>
    <w:rsid w:val="001F6130"/>
    <w:rsid w:val="001F61A9"/>
    <w:rsid w:val="001F6440"/>
    <w:rsid w:val="001F6618"/>
    <w:rsid w:val="001F664F"/>
    <w:rsid w:val="001F683A"/>
    <w:rsid w:val="001F699A"/>
    <w:rsid w:val="001F69DB"/>
    <w:rsid w:val="001F6AC7"/>
    <w:rsid w:val="001F6B95"/>
    <w:rsid w:val="001F6CD8"/>
    <w:rsid w:val="001F6E1F"/>
    <w:rsid w:val="001F6E97"/>
    <w:rsid w:val="001F6F94"/>
    <w:rsid w:val="001F700E"/>
    <w:rsid w:val="001F7028"/>
    <w:rsid w:val="001F7042"/>
    <w:rsid w:val="001F7057"/>
    <w:rsid w:val="001F719C"/>
    <w:rsid w:val="001F7242"/>
    <w:rsid w:val="001F7423"/>
    <w:rsid w:val="001F7498"/>
    <w:rsid w:val="001F75C5"/>
    <w:rsid w:val="001F75E1"/>
    <w:rsid w:val="001F78C4"/>
    <w:rsid w:val="001F7967"/>
    <w:rsid w:val="001F79E4"/>
    <w:rsid w:val="001F7A0E"/>
    <w:rsid w:val="001F7C3F"/>
    <w:rsid w:val="001F7CF7"/>
    <w:rsid w:val="001F7E23"/>
    <w:rsid w:val="001F7EF5"/>
    <w:rsid w:val="00200008"/>
    <w:rsid w:val="002000E9"/>
    <w:rsid w:val="0020028E"/>
    <w:rsid w:val="002002AF"/>
    <w:rsid w:val="0020057D"/>
    <w:rsid w:val="00200590"/>
    <w:rsid w:val="00200788"/>
    <w:rsid w:val="002007E9"/>
    <w:rsid w:val="002008A9"/>
    <w:rsid w:val="00200A8C"/>
    <w:rsid w:val="00200E2F"/>
    <w:rsid w:val="00200E65"/>
    <w:rsid w:val="00200F7E"/>
    <w:rsid w:val="00200F93"/>
    <w:rsid w:val="00201056"/>
    <w:rsid w:val="0020106E"/>
    <w:rsid w:val="0020125B"/>
    <w:rsid w:val="0020128F"/>
    <w:rsid w:val="00201686"/>
    <w:rsid w:val="002018F4"/>
    <w:rsid w:val="00201924"/>
    <w:rsid w:val="00201B9D"/>
    <w:rsid w:val="00201DBD"/>
    <w:rsid w:val="00201F9D"/>
    <w:rsid w:val="00202479"/>
    <w:rsid w:val="002025B7"/>
    <w:rsid w:val="002025D3"/>
    <w:rsid w:val="002028AF"/>
    <w:rsid w:val="002028CB"/>
    <w:rsid w:val="00202D24"/>
    <w:rsid w:val="00202E0B"/>
    <w:rsid w:val="00202EDF"/>
    <w:rsid w:val="00202F03"/>
    <w:rsid w:val="00202F3D"/>
    <w:rsid w:val="00202F4C"/>
    <w:rsid w:val="0020310C"/>
    <w:rsid w:val="00203176"/>
    <w:rsid w:val="00203539"/>
    <w:rsid w:val="00203637"/>
    <w:rsid w:val="00203702"/>
    <w:rsid w:val="0020370E"/>
    <w:rsid w:val="00203787"/>
    <w:rsid w:val="0020382A"/>
    <w:rsid w:val="002039A9"/>
    <w:rsid w:val="002039DC"/>
    <w:rsid w:val="00203A3E"/>
    <w:rsid w:val="00203C19"/>
    <w:rsid w:val="00203C76"/>
    <w:rsid w:val="00204114"/>
    <w:rsid w:val="0020429C"/>
    <w:rsid w:val="00204521"/>
    <w:rsid w:val="00204677"/>
    <w:rsid w:val="0020479D"/>
    <w:rsid w:val="00204829"/>
    <w:rsid w:val="0020489F"/>
    <w:rsid w:val="00204D8A"/>
    <w:rsid w:val="00204E54"/>
    <w:rsid w:val="00205050"/>
    <w:rsid w:val="002051B0"/>
    <w:rsid w:val="00205387"/>
    <w:rsid w:val="00205480"/>
    <w:rsid w:val="002054D5"/>
    <w:rsid w:val="002054FA"/>
    <w:rsid w:val="0020576B"/>
    <w:rsid w:val="0020584F"/>
    <w:rsid w:val="002059A8"/>
    <w:rsid w:val="00205C7E"/>
    <w:rsid w:val="00205D7E"/>
    <w:rsid w:val="00205D94"/>
    <w:rsid w:val="00205DF4"/>
    <w:rsid w:val="00206181"/>
    <w:rsid w:val="002064AC"/>
    <w:rsid w:val="002065C8"/>
    <w:rsid w:val="0020667B"/>
    <w:rsid w:val="00206692"/>
    <w:rsid w:val="002067CF"/>
    <w:rsid w:val="00206858"/>
    <w:rsid w:val="00206CB9"/>
    <w:rsid w:val="00206E2A"/>
    <w:rsid w:val="00207028"/>
    <w:rsid w:val="002073AD"/>
    <w:rsid w:val="002074A4"/>
    <w:rsid w:val="00207651"/>
    <w:rsid w:val="0020783D"/>
    <w:rsid w:val="002078E5"/>
    <w:rsid w:val="00207C55"/>
    <w:rsid w:val="002101BE"/>
    <w:rsid w:val="002107F5"/>
    <w:rsid w:val="00210903"/>
    <w:rsid w:val="00210BC0"/>
    <w:rsid w:val="00210C7E"/>
    <w:rsid w:val="00210D67"/>
    <w:rsid w:val="00210FD5"/>
    <w:rsid w:val="002110D5"/>
    <w:rsid w:val="0021131F"/>
    <w:rsid w:val="0021136E"/>
    <w:rsid w:val="00211380"/>
    <w:rsid w:val="00211386"/>
    <w:rsid w:val="002115EC"/>
    <w:rsid w:val="00211940"/>
    <w:rsid w:val="00211999"/>
    <w:rsid w:val="00211EC5"/>
    <w:rsid w:val="00211F32"/>
    <w:rsid w:val="00211F7C"/>
    <w:rsid w:val="00212048"/>
    <w:rsid w:val="002121CB"/>
    <w:rsid w:val="00212345"/>
    <w:rsid w:val="002123C9"/>
    <w:rsid w:val="0021256B"/>
    <w:rsid w:val="00212708"/>
    <w:rsid w:val="002128C4"/>
    <w:rsid w:val="00212937"/>
    <w:rsid w:val="00212B52"/>
    <w:rsid w:val="00212F29"/>
    <w:rsid w:val="00212FBC"/>
    <w:rsid w:val="002130A3"/>
    <w:rsid w:val="002130EF"/>
    <w:rsid w:val="00213237"/>
    <w:rsid w:val="00213467"/>
    <w:rsid w:val="002134CC"/>
    <w:rsid w:val="0021379E"/>
    <w:rsid w:val="002137B1"/>
    <w:rsid w:val="002139DC"/>
    <w:rsid w:val="00213C2A"/>
    <w:rsid w:val="00213DD8"/>
    <w:rsid w:val="002141A7"/>
    <w:rsid w:val="00214363"/>
    <w:rsid w:val="0021444A"/>
    <w:rsid w:val="00214512"/>
    <w:rsid w:val="002146E9"/>
    <w:rsid w:val="00214A44"/>
    <w:rsid w:val="00214A7C"/>
    <w:rsid w:val="00214C7F"/>
    <w:rsid w:val="002152F9"/>
    <w:rsid w:val="00215314"/>
    <w:rsid w:val="002153CD"/>
    <w:rsid w:val="00215426"/>
    <w:rsid w:val="00215618"/>
    <w:rsid w:val="00215737"/>
    <w:rsid w:val="002159E9"/>
    <w:rsid w:val="00215B82"/>
    <w:rsid w:val="00215CAD"/>
    <w:rsid w:val="00215CBA"/>
    <w:rsid w:val="00215D4B"/>
    <w:rsid w:val="00215D76"/>
    <w:rsid w:val="00215DC5"/>
    <w:rsid w:val="00215E8E"/>
    <w:rsid w:val="00215F20"/>
    <w:rsid w:val="00216057"/>
    <w:rsid w:val="0021608A"/>
    <w:rsid w:val="002162E8"/>
    <w:rsid w:val="00216364"/>
    <w:rsid w:val="00216646"/>
    <w:rsid w:val="002167D1"/>
    <w:rsid w:val="002168E4"/>
    <w:rsid w:val="0021693E"/>
    <w:rsid w:val="00216C92"/>
    <w:rsid w:val="00216E12"/>
    <w:rsid w:val="00216F9D"/>
    <w:rsid w:val="00217249"/>
    <w:rsid w:val="0021740B"/>
    <w:rsid w:val="0021768F"/>
    <w:rsid w:val="0021769E"/>
    <w:rsid w:val="002176BC"/>
    <w:rsid w:val="00217834"/>
    <w:rsid w:val="00217971"/>
    <w:rsid w:val="00217A0B"/>
    <w:rsid w:val="00217ABB"/>
    <w:rsid w:val="00217B86"/>
    <w:rsid w:val="00217C89"/>
    <w:rsid w:val="00217F7D"/>
    <w:rsid w:val="00217FE4"/>
    <w:rsid w:val="00217FF2"/>
    <w:rsid w:val="00220159"/>
    <w:rsid w:val="002201F1"/>
    <w:rsid w:val="00220244"/>
    <w:rsid w:val="00220416"/>
    <w:rsid w:val="0022043D"/>
    <w:rsid w:val="002204E9"/>
    <w:rsid w:val="002204F7"/>
    <w:rsid w:val="002206B7"/>
    <w:rsid w:val="00220840"/>
    <w:rsid w:val="00220892"/>
    <w:rsid w:val="00220999"/>
    <w:rsid w:val="002209F5"/>
    <w:rsid w:val="00220B02"/>
    <w:rsid w:val="00220C17"/>
    <w:rsid w:val="00220C91"/>
    <w:rsid w:val="00220CB3"/>
    <w:rsid w:val="00220DD2"/>
    <w:rsid w:val="00220F10"/>
    <w:rsid w:val="00220F7E"/>
    <w:rsid w:val="00221156"/>
    <w:rsid w:val="002212AC"/>
    <w:rsid w:val="0022135F"/>
    <w:rsid w:val="002213C5"/>
    <w:rsid w:val="0022142B"/>
    <w:rsid w:val="00221542"/>
    <w:rsid w:val="002216AF"/>
    <w:rsid w:val="00221820"/>
    <w:rsid w:val="00221A31"/>
    <w:rsid w:val="00221AAC"/>
    <w:rsid w:val="00221BF7"/>
    <w:rsid w:val="00221C6B"/>
    <w:rsid w:val="00221C8B"/>
    <w:rsid w:val="00221D4C"/>
    <w:rsid w:val="00221DFE"/>
    <w:rsid w:val="002220FE"/>
    <w:rsid w:val="00222180"/>
    <w:rsid w:val="002221A7"/>
    <w:rsid w:val="002221CD"/>
    <w:rsid w:val="002222CB"/>
    <w:rsid w:val="002222EC"/>
    <w:rsid w:val="00222406"/>
    <w:rsid w:val="002225ED"/>
    <w:rsid w:val="002227AD"/>
    <w:rsid w:val="002227D8"/>
    <w:rsid w:val="002227EC"/>
    <w:rsid w:val="00222A68"/>
    <w:rsid w:val="00222AD5"/>
    <w:rsid w:val="00222C82"/>
    <w:rsid w:val="00222D18"/>
    <w:rsid w:val="00222E39"/>
    <w:rsid w:val="00222E5C"/>
    <w:rsid w:val="00222FA4"/>
    <w:rsid w:val="00223036"/>
    <w:rsid w:val="00223039"/>
    <w:rsid w:val="00223775"/>
    <w:rsid w:val="002238DC"/>
    <w:rsid w:val="00223901"/>
    <w:rsid w:val="00223BFE"/>
    <w:rsid w:val="00223FE9"/>
    <w:rsid w:val="0022412C"/>
    <w:rsid w:val="0022422D"/>
    <w:rsid w:val="0022423C"/>
    <w:rsid w:val="00224577"/>
    <w:rsid w:val="00224646"/>
    <w:rsid w:val="00224662"/>
    <w:rsid w:val="002246B4"/>
    <w:rsid w:val="002246B8"/>
    <w:rsid w:val="00224B78"/>
    <w:rsid w:val="00224C34"/>
    <w:rsid w:val="00224E75"/>
    <w:rsid w:val="00224E7E"/>
    <w:rsid w:val="002251B1"/>
    <w:rsid w:val="0022526B"/>
    <w:rsid w:val="002255EF"/>
    <w:rsid w:val="0022563C"/>
    <w:rsid w:val="0022579A"/>
    <w:rsid w:val="0022584F"/>
    <w:rsid w:val="002259D5"/>
    <w:rsid w:val="00225FB0"/>
    <w:rsid w:val="00226235"/>
    <w:rsid w:val="002262EB"/>
    <w:rsid w:val="0022649B"/>
    <w:rsid w:val="00226600"/>
    <w:rsid w:val="00226876"/>
    <w:rsid w:val="002268B5"/>
    <w:rsid w:val="00226D68"/>
    <w:rsid w:val="00226F77"/>
    <w:rsid w:val="002270FC"/>
    <w:rsid w:val="002271B9"/>
    <w:rsid w:val="00227412"/>
    <w:rsid w:val="0022757E"/>
    <w:rsid w:val="00227CC6"/>
    <w:rsid w:val="00227CDC"/>
    <w:rsid w:val="00227F15"/>
    <w:rsid w:val="00230148"/>
    <w:rsid w:val="00230226"/>
    <w:rsid w:val="0023027A"/>
    <w:rsid w:val="00230293"/>
    <w:rsid w:val="002303BA"/>
    <w:rsid w:val="002304D1"/>
    <w:rsid w:val="00230510"/>
    <w:rsid w:val="00230599"/>
    <w:rsid w:val="0023060D"/>
    <w:rsid w:val="0023071B"/>
    <w:rsid w:val="0023085A"/>
    <w:rsid w:val="002308B8"/>
    <w:rsid w:val="0023090C"/>
    <w:rsid w:val="00230D56"/>
    <w:rsid w:val="00231156"/>
    <w:rsid w:val="00231366"/>
    <w:rsid w:val="0023144E"/>
    <w:rsid w:val="002314E8"/>
    <w:rsid w:val="00231721"/>
    <w:rsid w:val="00231925"/>
    <w:rsid w:val="0023192E"/>
    <w:rsid w:val="00231977"/>
    <w:rsid w:val="00231BA0"/>
    <w:rsid w:val="00231C91"/>
    <w:rsid w:val="00231CA4"/>
    <w:rsid w:val="00231E7D"/>
    <w:rsid w:val="00231E88"/>
    <w:rsid w:val="002320CC"/>
    <w:rsid w:val="00232367"/>
    <w:rsid w:val="00232447"/>
    <w:rsid w:val="00232568"/>
    <w:rsid w:val="002327A5"/>
    <w:rsid w:val="00232822"/>
    <w:rsid w:val="0023285C"/>
    <w:rsid w:val="002328BB"/>
    <w:rsid w:val="002328F7"/>
    <w:rsid w:val="00232A3C"/>
    <w:rsid w:val="00232B0D"/>
    <w:rsid w:val="00232BFA"/>
    <w:rsid w:val="00232CC4"/>
    <w:rsid w:val="00232E12"/>
    <w:rsid w:val="00232E20"/>
    <w:rsid w:val="00232F1A"/>
    <w:rsid w:val="00232F92"/>
    <w:rsid w:val="0023300E"/>
    <w:rsid w:val="00233045"/>
    <w:rsid w:val="002332E1"/>
    <w:rsid w:val="00233331"/>
    <w:rsid w:val="00233479"/>
    <w:rsid w:val="002335D6"/>
    <w:rsid w:val="00233670"/>
    <w:rsid w:val="002336BF"/>
    <w:rsid w:val="002337BC"/>
    <w:rsid w:val="0023381B"/>
    <w:rsid w:val="00233BD0"/>
    <w:rsid w:val="00233CD8"/>
    <w:rsid w:val="00233D64"/>
    <w:rsid w:val="00233F96"/>
    <w:rsid w:val="00234087"/>
    <w:rsid w:val="00234155"/>
    <w:rsid w:val="002343A9"/>
    <w:rsid w:val="002343D8"/>
    <w:rsid w:val="0023447D"/>
    <w:rsid w:val="002344AA"/>
    <w:rsid w:val="0023453A"/>
    <w:rsid w:val="00234591"/>
    <w:rsid w:val="0023467D"/>
    <w:rsid w:val="002347A0"/>
    <w:rsid w:val="002347C2"/>
    <w:rsid w:val="00234869"/>
    <w:rsid w:val="002348EF"/>
    <w:rsid w:val="002349A0"/>
    <w:rsid w:val="00234A46"/>
    <w:rsid w:val="00234BD8"/>
    <w:rsid w:val="00234C4F"/>
    <w:rsid w:val="00234D12"/>
    <w:rsid w:val="00234D85"/>
    <w:rsid w:val="00234E2B"/>
    <w:rsid w:val="00234E89"/>
    <w:rsid w:val="00234F2F"/>
    <w:rsid w:val="002353BA"/>
    <w:rsid w:val="002354A2"/>
    <w:rsid w:val="002354CC"/>
    <w:rsid w:val="002354E4"/>
    <w:rsid w:val="0023553D"/>
    <w:rsid w:val="00235569"/>
    <w:rsid w:val="002355EC"/>
    <w:rsid w:val="002358ED"/>
    <w:rsid w:val="00235C6D"/>
    <w:rsid w:val="00235D7B"/>
    <w:rsid w:val="00235DD7"/>
    <w:rsid w:val="00235E2D"/>
    <w:rsid w:val="00235FBE"/>
    <w:rsid w:val="00236013"/>
    <w:rsid w:val="002360EF"/>
    <w:rsid w:val="00236201"/>
    <w:rsid w:val="002364F0"/>
    <w:rsid w:val="00236532"/>
    <w:rsid w:val="00236662"/>
    <w:rsid w:val="0023674D"/>
    <w:rsid w:val="002368BA"/>
    <w:rsid w:val="00236A7C"/>
    <w:rsid w:val="00236C80"/>
    <w:rsid w:val="00236CC4"/>
    <w:rsid w:val="00236E66"/>
    <w:rsid w:val="00236E6F"/>
    <w:rsid w:val="00236E72"/>
    <w:rsid w:val="00236EF1"/>
    <w:rsid w:val="00236F8F"/>
    <w:rsid w:val="0023709E"/>
    <w:rsid w:val="0023729B"/>
    <w:rsid w:val="002373EB"/>
    <w:rsid w:val="002375A0"/>
    <w:rsid w:val="0023773B"/>
    <w:rsid w:val="00237740"/>
    <w:rsid w:val="002378A1"/>
    <w:rsid w:val="002379DA"/>
    <w:rsid w:val="00237B50"/>
    <w:rsid w:val="00237E1B"/>
    <w:rsid w:val="00237F4B"/>
    <w:rsid w:val="00240226"/>
    <w:rsid w:val="00240294"/>
    <w:rsid w:val="002402A4"/>
    <w:rsid w:val="0024030C"/>
    <w:rsid w:val="00240624"/>
    <w:rsid w:val="00240671"/>
    <w:rsid w:val="002406A2"/>
    <w:rsid w:val="002406C4"/>
    <w:rsid w:val="0024097C"/>
    <w:rsid w:val="00240A42"/>
    <w:rsid w:val="00240A47"/>
    <w:rsid w:val="00240CBA"/>
    <w:rsid w:val="00240F50"/>
    <w:rsid w:val="002410CE"/>
    <w:rsid w:val="002411D6"/>
    <w:rsid w:val="002413A2"/>
    <w:rsid w:val="002413DD"/>
    <w:rsid w:val="0024151D"/>
    <w:rsid w:val="00241607"/>
    <w:rsid w:val="00241653"/>
    <w:rsid w:val="002416CD"/>
    <w:rsid w:val="00241715"/>
    <w:rsid w:val="00241A79"/>
    <w:rsid w:val="00241ABC"/>
    <w:rsid w:val="00241BE0"/>
    <w:rsid w:val="00241D91"/>
    <w:rsid w:val="00241F21"/>
    <w:rsid w:val="00242341"/>
    <w:rsid w:val="00242375"/>
    <w:rsid w:val="002425CA"/>
    <w:rsid w:val="00242641"/>
    <w:rsid w:val="00242735"/>
    <w:rsid w:val="00242BB9"/>
    <w:rsid w:val="00242C99"/>
    <w:rsid w:val="00242E56"/>
    <w:rsid w:val="00242EBA"/>
    <w:rsid w:val="00242F62"/>
    <w:rsid w:val="002430DB"/>
    <w:rsid w:val="00243124"/>
    <w:rsid w:val="00243487"/>
    <w:rsid w:val="002434E6"/>
    <w:rsid w:val="00243505"/>
    <w:rsid w:val="00243A97"/>
    <w:rsid w:val="00243AAB"/>
    <w:rsid w:val="00243C0E"/>
    <w:rsid w:val="00243D9A"/>
    <w:rsid w:val="00243DE7"/>
    <w:rsid w:val="00244004"/>
    <w:rsid w:val="00244034"/>
    <w:rsid w:val="00244263"/>
    <w:rsid w:val="002442F6"/>
    <w:rsid w:val="0024441B"/>
    <w:rsid w:val="002444CC"/>
    <w:rsid w:val="00244A9E"/>
    <w:rsid w:val="00244C2C"/>
    <w:rsid w:val="00244C99"/>
    <w:rsid w:val="00244F20"/>
    <w:rsid w:val="002453D3"/>
    <w:rsid w:val="00245463"/>
    <w:rsid w:val="002458CE"/>
    <w:rsid w:val="0024592E"/>
    <w:rsid w:val="00245AE8"/>
    <w:rsid w:val="00245D0E"/>
    <w:rsid w:val="00245D55"/>
    <w:rsid w:val="00245DEA"/>
    <w:rsid w:val="00245F14"/>
    <w:rsid w:val="00246077"/>
    <w:rsid w:val="002460DB"/>
    <w:rsid w:val="002462F5"/>
    <w:rsid w:val="0024631B"/>
    <w:rsid w:val="00246610"/>
    <w:rsid w:val="00246912"/>
    <w:rsid w:val="00246989"/>
    <w:rsid w:val="00246B9D"/>
    <w:rsid w:val="00246D12"/>
    <w:rsid w:val="00246DF5"/>
    <w:rsid w:val="00246E9F"/>
    <w:rsid w:val="00246EA2"/>
    <w:rsid w:val="00246EF8"/>
    <w:rsid w:val="0024714B"/>
    <w:rsid w:val="00247196"/>
    <w:rsid w:val="0024719A"/>
    <w:rsid w:val="002471F0"/>
    <w:rsid w:val="002472A0"/>
    <w:rsid w:val="00247374"/>
    <w:rsid w:val="002473FA"/>
    <w:rsid w:val="0024751F"/>
    <w:rsid w:val="002477CA"/>
    <w:rsid w:val="0024787B"/>
    <w:rsid w:val="00247BD7"/>
    <w:rsid w:val="00247D10"/>
    <w:rsid w:val="00247F7B"/>
    <w:rsid w:val="002501D9"/>
    <w:rsid w:val="0025029C"/>
    <w:rsid w:val="002502D4"/>
    <w:rsid w:val="002503E0"/>
    <w:rsid w:val="002504B5"/>
    <w:rsid w:val="002505AB"/>
    <w:rsid w:val="002505FE"/>
    <w:rsid w:val="00250948"/>
    <w:rsid w:val="00250980"/>
    <w:rsid w:val="00250C0E"/>
    <w:rsid w:val="00250DF9"/>
    <w:rsid w:val="00250E10"/>
    <w:rsid w:val="00250E2F"/>
    <w:rsid w:val="002510A2"/>
    <w:rsid w:val="00251283"/>
    <w:rsid w:val="00251306"/>
    <w:rsid w:val="0025140F"/>
    <w:rsid w:val="0025145F"/>
    <w:rsid w:val="002514AB"/>
    <w:rsid w:val="00251528"/>
    <w:rsid w:val="0025165E"/>
    <w:rsid w:val="002519E8"/>
    <w:rsid w:val="002519F6"/>
    <w:rsid w:val="00251B64"/>
    <w:rsid w:val="00251B85"/>
    <w:rsid w:val="00251C0B"/>
    <w:rsid w:val="00251D1F"/>
    <w:rsid w:val="00251D36"/>
    <w:rsid w:val="00251E0F"/>
    <w:rsid w:val="002520FE"/>
    <w:rsid w:val="002524D2"/>
    <w:rsid w:val="00252A31"/>
    <w:rsid w:val="00252DF1"/>
    <w:rsid w:val="00253031"/>
    <w:rsid w:val="00253444"/>
    <w:rsid w:val="002534C6"/>
    <w:rsid w:val="0025368E"/>
    <w:rsid w:val="00253748"/>
    <w:rsid w:val="00253794"/>
    <w:rsid w:val="0025387C"/>
    <w:rsid w:val="002538C4"/>
    <w:rsid w:val="0025396D"/>
    <w:rsid w:val="002539E5"/>
    <w:rsid w:val="00253A93"/>
    <w:rsid w:val="00253B85"/>
    <w:rsid w:val="00253E0F"/>
    <w:rsid w:val="0025454F"/>
    <w:rsid w:val="002549D6"/>
    <w:rsid w:val="00254B34"/>
    <w:rsid w:val="00254B8E"/>
    <w:rsid w:val="00254BFD"/>
    <w:rsid w:val="00254C21"/>
    <w:rsid w:val="00254D4F"/>
    <w:rsid w:val="00254F09"/>
    <w:rsid w:val="002550CD"/>
    <w:rsid w:val="002555BD"/>
    <w:rsid w:val="002555D1"/>
    <w:rsid w:val="002555D2"/>
    <w:rsid w:val="0025561B"/>
    <w:rsid w:val="0025579A"/>
    <w:rsid w:val="00255825"/>
    <w:rsid w:val="002558A4"/>
    <w:rsid w:val="00255F8C"/>
    <w:rsid w:val="00255FB3"/>
    <w:rsid w:val="00256006"/>
    <w:rsid w:val="00256338"/>
    <w:rsid w:val="002563C2"/>
    <w:rsid w:val="00256784"/>
    <w:rsid w:val="002568D3"/>
    <w:rsid w:val="00256B51"/>
    <w:rsid w:val="00257156"/>
    <w:rsid w:val="002571E0"/>
    <w:rsid w:val="0025728F"/>
    <w:rsid w:val="002572C9"/>
    <w:rsid w:val="00257329"/>
    <w:rsid w:val="00257386"/>
    <w:rsid w:val="00257580"/>
    <w:rsid w:val="002575A5"/>
    <w:rsid w:val="0025777B"/>
    <w:rsid w:val="00257A4A"/>
    <w:rsid w:val="00257AEA"/>
    <w:rsid w:val="00257B3F"/>
    <w:rsid w:val="00257D83"/>
    <w:rsid w:val="00257DD6"/>
    <w:rsid w:val="00260841"/>
    <w:rsid w:val="0026086F"/>
    <w:rsid w:val="00260A73"/>
    <w:rsid w:val="00260AA4"/>
    <w:rsid w:val="00260EB4"/>
    <w:rsid w:val="00261374"/>
    <w:rsid w:val="00261385"/>
    <w:rsid w:val="00261421"/>
    <w:rsid w:val="0026145A"/>
    <w:rsid w:val="00261696"/>
    <w:rsid w:val="002616B2"/>
    <w:rsid w:val="00261745"/>
    <w:rsid w:val="002617C8"/>
    <w:rsid w:val="0026180A"/>
    <w:rsid w:val="00261855"/>
    <w:rsid w:val="00261B4F"/>
    <w:rsid w:val="00261C96"/>
    <w:rsid w:val="00261EB3"/>
    <w:rsid w:val="00261F0D"/>
    <w:rsid w:val="00261FBB"/>
    <w:rsid w:val="00262088"/>
    <w:rsid w:val="0026247F"/>
    <w:rsid w:val="002625A1"/>
    <w:rsid w:val="00262650"/>
    <w:rsid w:val="002626A8"/>
    <w:rsid w:val="00262969"/>
    <w:rsid w:val="00262AB1"/>
    <w:rsid w:val="00262B43"/>
    <w:rsid w:val="00262C24"/>
    <w:rsid w:val="00262C32"/>
    <w:rsid w:val="00262EB4"/>
    <w:rsid w:val="00263301"/>
    <w:rsid w:val="002634B9"/>
    <w:rsid w:val="0026374A"/>
    <w:rsid w:val="002637D0"/>
    <w:rsid w:val="00263859"/>
    <w:rsid w:val="002638B6"/>
    <w:rsid w:val="00263967"/>
    <w:rsid w:val="002639B8"/>
    <w:rsid w:val="00263AD6"/>
    <w:rsid w:val="00263CF9"/>
    <w:rsid w:val="00263D28"/>
    <w:rsid w:val="00263E2D"/>
    <w:rsid w:val="00264025"/>
    <w:rsid w:val="002640EA"/>
    <w:rsid w:val="002641F4"/>
    <w:rsid w:val="0026441F"/>
    <w:rsid w:val="0026443E"/>
    <w:rsid w:val="0026445D"/>
    <w:rsid w:val="00264B47"/>
    <w:rsid w:val="00265134"/>
    <w:rsid w:val="00265407"/>
    <w:rsid w:val="00265758"/>
    <w:rsid w:val="00265851"/>
    <w:rsid w:val="002659DF"/>
    <w:rsid w:val="00265A6A"/>
    <w:rsid w:val="00265C02"/>
    <w:rsid w:val="00265CC0"/>
    <w:rsid w:val="00265CDB"/>
    <w:rsid w:val="00265EAA"/>
    <w:rsid w:val="00265ED4"/>
    <w:rsid w:val="00265ED6"/>
    <w:rsid w:val="0026606B"/>
    <w:rsid w:val="00266202"/>
    <w:rsid w:val="002662D8"/>
    <w:rsid w:val="0026652E"/>
    <w:rsid w:val="00266555"/>
    <w:rsid w:val="00266584"/>
    <w:rsid w:val="002665A2"/>
    <w:rsid w:val="002666F9"/>
    <w:rsid w:val="002667DD"/>
    <w:rsid w:val="00266A2C"/>
    <w:rsid w:val="00266BF1"/>
    <w:rsid w:val="00266E31"/>
    <w:rsid w:val="00266F2C"/>
    <w:rsid w:val="0026715A"/>
    <w:rsid w:val="00267160"/>
    <w:rsid w:val="002672C0"/>
    <w:rsid w:val="002672DD"/>
    <w:rsid w:val="002672F0"/>
    <w:rsid w:val="0026746E"/>
    <w:rsid w:val="002675CC"/>
    <w:rsid w:val="002676A8"/>
    <w:rsid w:val="00267738"/>
    <w:rsid w:val="002678FE"/>
    <w:rsid w:val="00267BCB"/>
    <w:rsid w:val="00267DC6"/>
    <w:rsid w:val="00267E19"/>
    <w:rsid w:val="00267E94"/>
    <w:rsid w:val="0027003F"/>
    <w:rsid w:val="0027032F"/>
    <w:rsid w:val="0027065E"/>
    <w:rsid w:val="00270768"/>
    <w:rsid w:val="002707E9"/>
    <w:rsid w:val="00270C35"/>
    <w:rsid w:val="00271075"/>
    <w:rsid w:val="0027107D"/>
    <w:rsid w:val="002710DA"/>
    <w:rsid w:val="00271181"/>
    <w:rsid w:val="0027134C"/>
    <w:rsid w:val="002715A3"/>
    <w:rsid w:val="00271653"/>
    <w:rsid w:val="00271734"/>
    <w:rsid w:val="002717D0"/>
    <w:rsid w:val="00271984"/>
    <w:rsid w:val="002719D9"/>
    <w:rsid w:val="00271C36"/>
    <w:rsid w:val="00271D87"/>
    <w:rsid w:val="00271F71"/>
    <w:rsid w:val="002720E6"/>
    <w:rsid w:val="0027237D"/>
    <w:rsid w:val="0027238C"/>
    <w:rsid w:val="002725DE"/>
    <w:rsid w:val="00272621"/>
    <w:rsid w:val="00272643"/>
    <w:rsid w:val="00272674"/>
    <w:rsid w:val="002726D7"/>
    <w:rsid w:val="00272AB2"/>
    <w:rsid w:val="00272BB6"/>
    <w:rsid w:val="00272C63"/>
    <w:rsid w:val="00272DC3"/>
    <w:rsid w:val="00272EDE"/>
    <w:rsid w:val="00273155"/>
    <w:rsid w:val="00273335"/>
    <w:rsid w:val="002733C9"/>
    <w:rsid w:val="00273654"/>
    <w:rsid w:val="00273901"/>
    <w:rsid w:val="00273961"/>
    <w:rsid w:val="00273AB1"/>
    <w:rsid w:val="00273AF8"/>
    <w:rsid w:val="00273B7A"/>
    <w:rsid w:val="00273B97"/>
    <w:rsid w:val="00273C2B"/>
    <w:rsid w:val="00273D20"/>
    <w:rsid w:val="00273E89"/>
    <w:rsid w:val="00273EE4"/>
    <w:rsid w:val="00273F39"/>
    <w:rsid w:val="0027400F"/>
    <w:rsid w:val="00274227"/>
    <w:rsid w:val="00274300"/>
    <w:rsid w:val="002745B3"/>
    <w:rsid w:val="00274D12"/>
    <w:rsid w:val="00274E7C"/>
    <w:rsid w:val="00274EB1"/>
    <w:rsid w:val="00274FD4"/>
    <w:rsid w:val="00274FFD"/>
    <w:rsid w:val="002753E2"/>
    <w:rsid w:val="00275441"/>
    <w:rsid w:val="002757AD"/>
    <w:rsid w:val="0027596F"/>
    <w:rsid w:val="002759F2"/>
    <w:rsid w:val="00275D7C"/>
    <w:rsid w:val="00275DA9"/>
    <w:rsid w:val="00275DC9"/>
    <w:rsid w:val="00275F2B"/>
    <w:rsid w:val="00275F48"/>
    <w:rsid w:val="0027605D"/>
    <w:rsid w:val="00276144"/>
    <w:rsid w:val="00276190"/>
    <w:rsid w:val="002762B0"/>
    <w:rsid w:val="002764A9"/>
    <w:rsid w:val="0027659F"/>
    <w:rsid w:val="002767B5"/>
    <w:rsid w:val="002767E0"/>
    <w:rsid w:val="00276855"/>
    <w:rsid w:val="002768A2"/>
    <w:rsid w:val="002768C1"/>
    <w:rsid w:val="00276A4E"/>
    <w:rsid w:val="00276A6F"/>
    <w:rsid w:val="00276AE5"/>
    <w:rsid w:val="00276B07"/>
    <w:rsid w:val="00276D3F"/>
    <w:rsid w:val="00277075"/>
    <w:rsid w:val="0027732C"/>
    <w:rsid w:val="00277467"/>
    <w:rsid w:val="00277509"/>
    <w:rsid w:val="002779C9"/>
    <w:rsid w:val="00277C30"/>
    <w:rsid w:val="00277CA8"/>
    <w:rsid w:val="00277DBC"/>
    <w:rsid w:val="00277E58"/>
    <w:rsid w:val="0028011F"/>
    <w:rsid w:val="002801BC"/>
    <w:rsid w:val="00280280"/>
    <w:rsid w:val="002804E9"/>
    <w:rsid w:val="00280819"/>
    <w:rsid w:val="0028085D"/>
    <w:rsid w:val="00280931"/>
    <w:rsid w:val="00280A08"/>
    <w:rsid w:val="00280C42"/>
    <w:rsid w:val="00280E8E"/>
    <w:rsid w:val="00280E9C"/>
    <w:rsid w:val="00280FA7"/>
    <w:rsid w:val="002810B1"/>
    <w:rsid w:val="002814C0"/>
    <w:rsid w:val="002817CC"/>
    <w:rsid w:val="0028181B"/>
    <w:rsid w:val="0028192E"/>
    <w:rsid w:val="0028198D"/>
    <w:rsid w:val="00281B27"/>
    <w:rsid w:val="00281BB8"/>
    <w:rsid w:val="00281CC8"/>
    <w:rsid w:val="00281EAB"/>
    <w:rsid w:val="00281F47"/>
    <w:rsid w:val="002820CD"/>
    <w:rsid w:val="002820F0"/>
    <w:rsid w:val="00282317"/>
    <w:rsid w:val="00282719"/>
    <w:rsid w:val="002827C7"/>
    <w:rsid w:val="00282971"/>
    <w:rsid w:val="002829E6"/>
    <w:rsid w:val="002829F5"/>
    <w:rsid w:val="00282AD1"/>
    <w:rsid w:val="00282B7C"/>
    <w:rsid w:val="00282C71"/>
    <w:rsid w:val="00282C7D"/>
    <w:rsid w:val="00282D79"/>
    <w:rsid w:val="00282FBA"/>
    <w:rsid w:val="00283050"/>
    <w:rsid w:val="002833E3"/>
    <w:rsid w:val="00283401"/>
    <w:rsid w:val="002835EF"/>
    <w:rsid w:val="002836D4"/>
    <w:rsid w:val="002838D5"/>
    <w:rsid w:val="00283935"/>
    <w:rsid w:val="00283C14"/>
    <w:rsid w:val="00283E6C"/>
    <w:rsid w:val="00283F69"/>
    <w:rsid w:val="00284154"/>
    <w:rsid w:val="0028431F"/>
    <w:rsid w:val="0028438C"/>
    <w:rsid w:val="0028476B"/>
    <w:rsid w:val="00284775"/>
    <w:rsid w:val="002848E2"/>
    <w:rsid w:val="00284B05"/>
    <w:rsid w:val="00284C1E"/>
    <w:rsid w:val="00284D37"/>
    <w:rsid w:val="00284DEF"/>
    <w:rsid w:val="00284E32"/>
    <w:rsid w:val="00284F56"/>
    <w:rsid w:val="002850AF"/>
    <w:rsid w:val="002850CC"/>
    <w:rsid w:val="002851FB"/>
    <w:rsid w:val="00285408"/>
    <w:rsid w:val="002854FB"/>
    <w:rsid w:val="002855D4"/>
    <w:rsid w:val="0028588A"/>
    <w:rsid w:val="002858A9"/>
    <w:rsid w:val="002858FC"/>
    <w:rsid w:val="00285959"/>
    <w:rsid w:val="002859A1"/>
    <w:rsid w:val="002859C1"/>
    <w:rsid w:val="002859DE"/>
    <w:rsid w:val="00285B20"/>
    <w:rsid w:val="00285C29"/>
    <w:rsid w:val="00286000"/>
    <w:rsid w:val="00286214"/>
    <w:rsid w:val="00286451"/>
    <w:rsid w:val="00286577"/>
    <w:rsid w:val="002866EF"/>
    <w:rsid w:val="00286AC3"/>
    <w:rsid w:val="00286B27"/>
    <w:rsid w:val="00286B42"/>
    <w:rsid w:val="00286CE0"/>
    <w:rsid w:val="00286D7D"/>
    <w:rsid w:val="00286E93"/>
    <w:rsid w:val="00286FD3"/>
    <w:rsid w:val="00287109"/>
    <w:rsid w:val="0028761B"/>
    <w:rsid w:val="00287692"/>
    <w:rsid w:val="002878B3"/>
    <w:rsid w:val="002878F8"/>
    <w:rsid w:val="0028792F"/>
    <w:rsid w:val="00287A48"/>
    <w:rsid w:val="00287C84"/>
    <w:rsid w:val="00287D04"/>
    <w:rsid w:val="00287DF0"/>
    <w:rsid w:val="00287F14"/>
    <w:rsid w:val="00287FE3"/>
    <w:rsid w:val="002902C1"/>
    <w:rsid w:val="00290643"/>
    <w:rsid w:val="002906CC"/>
    <w:rsid w:val="002906E1"/>
    <w:rsid w:val="002907CB"/>
    <w:rsid w:val="002908B5"/>
    <w:rsid w:val="00290AE7"/>
    <w:rsid w:val="00290C32"/>
    <w:rsid w:val="00290C68"/>
    <w:rsid w:val="00290C7A"/>
    <w:rsid w:val="00290D2F"/>
    <w:rsid w:val="00290DAB"/>
    <w:rsid w:val="0029143A"/>
    <w:rsid w:val="0029149E"/>
    <w:rsid w:val="00291613"/>
    <w:rsid w:val="002916EB"/>
    <w:rsid w:val="002917B9"/>
    <w:rsid w:val="002918BD"/>
    <w:rsid w:val="00291DDB"/>
    <w:rsid w:val="00291ECB"/>
    <w:rsid w:val="002920B1"/>
    <w:rsid w:val="002920C8"/>
    <w:rsid w:val="002920D9"/>
    <w:rsid w:val="0029222E"/>
    <w:rsid w:val="00292276"/>
    <w:rsid w:val="002922BA"/>
    <w:rsid w:val="00292332"/>
    <w:rsid w:val="0029237D"/>
    <w:rsid w:val="002924CD"/>
    <w:rsid w:val="00292591"/>
    <w:rsid w:val="002925F4"/>
    <w:rsid w:val="00292729"/>
    <w:rsid w:val="00292849"/>
    <w:rsid w:val="002929E9"/>
    <w:rsid w:val="00292FAB"/>
    <w:rsid w:val="002930E5"/>
    <w:rsid w:val="0029323C"/>
    <w:rsid w:val="0029336B"/>
    <w:rsid w:val="00293404"/>
    <w:rsid w:val="00293931"/>
    <w:rsid w:val="00293997"/>
    <w:rsid w:val="00293CF9"/>
    <w:rsid w:val="00293DC8"/>
    <w:rsid w:val="00293E88"/>
    <w:rsid w:val="0029417C"/>
    <w:rsid w:val="00294279"/>
    <w:rsid w:val="00294494"/>
    <w:rsid w:val="002944BB"/>
    <w:rsid w:val="00294699"/>
    <w:rsid w:val="00294735"/>
    <w:rsid w:val="00294879"/>
    <w:rsid w:val="0029490E"/>
    <w:rsid w:val="002949A6"/>
    <w:rsid w:val="00294AC1"/>
    <w:rsid w:val="00294DEB"/>
    <w:rsid w:val="00295031"/>
    <w:rsid w:val="00295160"/>
    <w:rsid w:val="00295218"/>
    <w:rsid w:val="00295408"/>
    <w:rsid w:val="0029593C"/>
    <w:rsid w:val="002959F1"/>
    <w:rsid w:val="00295A74"/>
    <w:rsid w:val="00295C24"/>
    <w:rsid w:val="00295C2E"/>
    <w:rsid w:val="00295D24"/>
    <w:rsid w:val="00295DAB"/>
    <w:rsid w:val="0029620E"/>
    <w:rsid w:val="0029632D"/>
    <w:rsid w:val="00296465"/>
    <w:rsid w:val="00296538"/>
    <w:rsid w:val="00296550"/>
    <w:rsid w:val="00296A9B"/>
    <w:rsid w:val="00296BCA"/>
    <w:rsid w:val="00296DD4"/>
    <w:rsid w:val="0029704B"/>
    <w:rsid w:val="0029718E"/>
    <w:rsid w:val="002975A4"/>
    <w:rsid w:val="002976E9"/>
    <w:rsid w:val="002977D6"/>
    <w:rsid w:val="002978A1"/>
    <w:rsid w:val="00297B71"/>
    <w:rsid w:val="00297D59"/>
    <w:rsid w:val="00297DB8"/>
    <w:rsid w:val="002A00EB"/>
    <w:rsid w:val="002A0181"/>
    <w:rsid w:val="002A020B"/>
    <w:rsid w:val="002A0317"/>
    <w:rsid w:val="002A031F"/>
    <w:rsid w:val="002A0325"/>
    <w:rsid w:val="002A035E"/>
    <w:rsid w:val="002A0458"/>
    <w:rsid w:val="002A0529"/>
    <w:rsid w:val="002A0769"/>
    <w:rsid w:val="002A0797"/>
    <w:rsid w:val="002A08D5"/>
    <w:rsid w:val="002A0927"/>
    <w:rsid w:val="002A0AED"/>
    <w:rsid w:val="002A0C41"/>
    <w:rsid w:val="002A0D9F"/>
    <w:rsid w:val="002A0E02"/>
    <w:rsid w:val="002A10B7"/>
    <w:rsid w:val="002A140E"/>
    <w:rsid w:val="002A1480"/>
    <w:rsid w:val="002A1519"/>
    <w:rsid w:val="002A164B"/>
    <w:rsid w:val="002A1896"/>
    <w:rsid w:val="002A1B8E"/>
    <w:rsid w:val="002A1BE0"/>
    <w:rsid w:val="002A1C23"/>
    <w:rsid w:val="002A1D03"/>
    <w:rsid w:val="002A1EFB"/>
    <w:rsid w:val="002A1FD0"/>
    <w:rsid w:val="002A20AA"/>
    <w:rsid w:val="002A2149"/>
    <w:rsid w:val="002A22D6"/>
    <w:rsid w:val="002A2475"/>
    <w:rsid w:val="002A26AB"/>
    <w:rsid w:val="002A26E4"/>
    <w:rsid w:val="002A2749"/>
    <w:rsid w:val="002A2B28"/>
    <w:rsid w:val="002A30ED"/>
    <w:rsid w:val="002A313E"/>
    <w:rsid w:val="002A3953"/>
    <w:rsid w:val="002A3B0A"/>
    <w:rsid w:val="002A3B6C"/>
    <w:rsid w:val="002A3C70"/>
    <w:rsid w:val="002A3D35"/>
    <w:rsid w:val="002A3DEF"/>
    <w:rsid w:val="002A3EE3"/>
    <w:rsid w:val="002A4186"/>
    <w:rsid w:val="002A44D4"/>
    <w:rsid w:val="002A4572"/>
    <w:rsid w:val="002A46AB"/>
    <w:rsid w:val="002A46D2"/>
    <w:rsid w:val="002A478A"/>
    <w:rsid w:val="002A479E"/>
    <w:rsid w:val="002A4977"/>
    <w:rsid w:val="002A4A22"/>
    <w:rsid w:val="002A4D2C"/>
    <w:rsid w:val="002A4DA7"/>
    <w:rsid w:val="002A4EC1"/>
    <w:rsid w:val="002A501B"/>
    <w:rsid w:val="002A514B"/>
    <w:rsid w:val="002A5368"/>
    <w:rsid w:val="002A547E"/>
    <w:rsid w:val="002A55AB"/>
    <w:rsid w:val="002A569C"/>
    <w:rsid w:val="002A5774"/>
    <w:rsid w:val="002A5961"/>
    <w:rsid w:val="002A5990"/>
    <w:rsid w:val="002A616B"/>
    <w:rsid w:val="002A6223"/>
    <w:rsid w:val="002A6324"/>
    <w:rsid w:val="002A6467"/>
    <w:rsid w:val="002A64E7"/>
    <w:rsid w:val="002A659C"/>
    <w:rsid w:val="002A6768"/>
    <w:rsid w:val="002A6778"/>
    <w:rsid w:val="002A6959"/>
    <w:rsid w:val="002A6A5A"/>
    <w:rsid w:val="002A6BD7"/>
    <w:rsid w:val="002A6D92"/>
    <w:rsid w:val="002A6DB8"/>
    <w:rsid w:val="002A6F2E"/>
    <w:rsid w:val="002A6F84"/>
    <w:rsid w:val="002A7034"/>
    <w:rsid w:val="002A71AB"/>
    <w:rsid w:val="002A7217"/>
    <w:rsid w:val="002A7248"/>
    <w:rsid w:val="002A72B2"/>
    <w:rsid w:val="002A7476"/>
    <w:rsid w:val="002A748F"/>
    <w:rsid w:val="002A7787"/>
    <w:rsid w:val="002A77FF"/>
    <w:rsid w:val="002A7836"/>
    <w:rsid w:val="002A7843"/>
    <w:rsid w:val="002A7853"/>
    <w:rsid w:val="002A78AA"/>
    <w:rsid w:val="002A7A16"/>
    <w:rsid w:val="002A7E7D"/>
    <w:rsid w:val="002B00E4"/>
    <w:rsid w:val="002B0111"/>
    <w:rsid w:val="002B0253"/>
    <w:rsid w:val="002B05D6"/>
    <w:rsid w:val="002B0A25"/>
    <w:rsid w:val="002B0B95"/>
    <w:rsid w:val="002B0CAB"/>
    <w:rsid w:val="002B0D41"/>
    <w:rsid w:val="002B0FC1"/>
    <w:rsid w:val="002B103B"/>
    <w:rsid w:val="002B12AA"/>
    <w:rsid w:val="002B1346"/>
    <w:rsid w:val="002B172F"/>
    <w:rsid w:val="002B19DD"/>
    <w:rsid w:val="002B1AEA"/>
    <w:rsid w:val="002B1AFB"/>
    <w:rsid w:val="002B1F88"/>
    <w:rsid w:val="002B1FC0"/>
    <w:rsid w:val="002B213E"/>
    <w:rsid w:val="002B23FD"/>
    <w:rsid w:val="002B2526"/>
    <w:rsid w:val="002B256D"/>
    <w:rsid w:val="002B25AE"/>
    <w:rsid w:val="002B26BE"/>
    <w:rsid w:val="002B279E"/>
    <w:rsid w:val="002B27BE"/>
    <w:rsid w:val="002B2949"/>
    <w:rsid w:val="002B29A5"/>
    <w:rsid w:val="002B2B4F"/>
    <w:rsid w:val="002B2E5E"/>
    <w:rsid w:val="002B30ED"/>
    <w:rsid w:val="002B3347"/>
    <w:rsid w:val="002B342E"/>
    <w:rsid w:val="002B36AD"/>
    <w:rsid w:val="002B39DB"/>
    <w:rsid w:val="002B3A92"/>
    <w:rsid w:val="002B3B43"/>
    <w:rsid w:val="002B3BDB"/>
    <w:rsid w:val="002B3DB1"/>
    <w:rsid w:val="002B3F20"/>
    <w:rsid w:val="002B3FAD"/>
    <w:rsid w:val="002B3FE6"/>
    <w:rsid w:val="002B41AE"/>
    <w:rsid w:val="002B41B9"/>
    <w:rsid w:val="002B45DB"/>
    <w:rsid w:val="002B4623"/>
    <w:rsid w:val="002B48CF"/>
    <w:rsid w:val="002B4FCF"/>
    <w:rsid w:val="002B504C"/>
    <w:rsid w:val="002B531E"/>
    <w:rsid w:val="002B533F"/>
    <w:rsid w:val="002B535B"/>
    <w:rsid w:val="002B5362"/>
    <w:rsid w:val="002B54F0"/>
    <w:rsid w:val="002B5872"/>
    <w:rsid w:val="002B59D3"/>
    <w:rsid w:val="002B5C49"/>
    <w:rsid w:val="002B5CE8"/>
    <w:rsid w:val="002B5E10"/>
    <w:rsid w:val="002B5E59"/>
    <w:rsid w:val="002B5EAA"/>
    <w:rsid w:val="002B5F08"/>
    <w:rsid w:val="002B5F75"/>
    <w:rsid w:val="002B5F94"/>
    <w:rsid w:val="002B5FC8"/>
    <w:rsid w:val="002B6402"/>
    <w:rsid w:val="002B6787"/>
    <w:rsid w:val="002B67E6"/>
    <w:rsid w:val="002B6823"/>
    <w:rsid w:val="002B694D"/>
    <w:rsid w:val="002B69B6"/>
    <w:rsid w:val="002B6A5B"/>
    <w:rsid w:val="002B6D46"/>
    <w:rsid w:val="002B6F3C"/>
    <w:rsid w:val="002B7031"/>
    <w:rsid w:val="002B71AA"/>
    <w:rsid w:val="002B7229"/>
    <w:rsid w:val="002B73A2"/>
    <w:rsid w:val="002B7455"/>
    <w:rsid w:val="002B769B"/>
    <w:rsid w:val="002B7823"/>
    <w:rsid w:val="002B7924"/>
    <w:rsid w:val="002B7931"/>
    <w:rsid w:val="002B7A1E"/>
    <w:rsid w:val="002B7A99"/>
    <w:rsid w:val="002B7BEB"/>
    <w:rsid w:val="002B7E7A"/>
    <w:rsid w:val="002B7E8B"/>
    <w:rsid w:val="002B7F25"/>
    <w:rsid w:val="002B7F2F"/>
    <w:rsid w:val="002B7FA0"/>
    <w:rsid w:val="002C0096"/>
    <w:rsid w:val="002C034C"/>
    <w:rsid w:val="002C03D5"/>
    <w:rsid w:val="002C042A"/>
    <w:rsid w:val="002C04E4"/>
    <w:rsid w:val="002C0573"/>
    <w:rsid w:val="002C09A5"/>
    <w:rsid w:val="002C0C48"/>
    <w:rsid w:val="002C0C90"/>
    <w:rsid w:val="002C1046"/>
    <w:rsid w:val="002C1089"/>
    <w:rsid w:val="002C10BB"/>
    <w:rsid w:val="002C1256"/>
    <w:rsid w:val="002C1465"/>
    <w:rsid w:val="002C15ED"/>
    <w:rsid w:val="002C19D3"/>
    <w:rsid w:val="002C1AE7"/>
    <w:rsid w:val="002C1B5C"/>
    <w:rsid w:val="002C1C40"/>
    <w:rsid w:val="002C1CAA"/>
    <w:rsid w:val="002C1E3A"/>
    <w:rsid w:val="002C224F"/>
    <w:rsid w:val="002C23A2"/>
    <w:rsid w:val="002C253F"/>
    <w:rsid w:val="002C2B78"/>
    <w:rsid w:val="002C2D84"/>
    <w:rsid w:val="002C2E4F"/>
    <w:rsid w:val="002C2F24"/>
    <w:rsid w:val="002C30C0"/>
    <w:rsid w:val="002C3547"/>
    <w:rsid w:val="002C3A53"/>
    <w:rsid w:val="002C3AF9"/>
    <w:rsid w:val="002C3EF4"/>
    <w:rsid w:val="002C3F76"/>
    <w:rsid w:val="002C40DD"/>
    <w:rsid w:val="002C41C0"/>
    <w:rsid w:val="002C440C"/>
    <w:rsid w:val="002C45BF"/>
    <w:rsid w:val="002C45EA"/>
    <w:rsid w:val="002C4B76"/>
    <w:rsid w:val="002C4BB5"/>
    <w:rsid w:val="002C4C9E"/>
    <w:rsid w:val="002C4D72"/>
    <w:rsid w:val="002C4E38"/>
    <w:rsid w:val="002C4E79"/>
    <w:rsid w:val="002C4FA7"/>
    <w:rsid w:val="002C4FFA"/>
    <w:rsid w:val="002C50C3"/>
    <w:rsid w:val="002C5227"/>
    <w:rsid w:val="002C52D5"/>
    <w:rsid w:val="002C5304"/>
    <w:rsid w:val="002C54CC"/>
    <w:rsid w:val="002C55C0"/>
    <w:rsid w:val="002C57BC"/>
    <w:rsid w:val="002C5DBC"/>
    <w:rsid w:val="002C5FC8"/>
    <w:rsid w:val="002C5FFC"/>
    <w:rsid w:val="002C6360"/>
    <w:rsid w:val="002C64E1"/>
    <w:rsid w:val="002C6520"/>
    <w:rsid w:val="002C67FB"/>
    <w:rsid w:val="002C6813"/>
    <w:rsid w:val="002C6992"/>
    <w:rsid w:val="002C6B87"/>
    <w:rsid w:val="002C6B9D"/>
    <w:rsid w:val="002C6BD8"/>
    <w:rsid w:val="002C6DF9"/>
    <w:rsid w:val="002C6E41"/>
    <w:rsid w:val="002C70FE"/>
    <w:rsid w:val="002C713D"/>
    <w:rsid w:val="002C725E"/>
    <w:rsid w:val="002C72D2"/>
    <w:rsid w:val="002C7553"/>
    <w:rsid w:val="002C7719"/>
    <w:rsid w:val="002C77F3"/>
    <w:rsid w:val="002C781C"/>
    <w:rsid w:val="002C79A7"/>
    <w:rsid w:val="002C7A87"/>
    <w:rsid w:val="002C7BD3"/>
    <w:rsid w:val="002C7C46"/>
    <w:rsid w:val="002C7C58"/>
    <w:rsid w:val="002C7C8B"/>
    <w:rsid w:val="002C7CAE"/>
    <w:rsid w:val="002D002A"/>
    <w:rsid w:val="002D0158"/>
    <w:rsid w:val="002D025D"/>
    <w:rsid w:val="002D02D4"/>
    <w:rsid w:val="002D0368"/>
    <w:rsid w:val="002D04B8"/>
    <w:rsid w:val="002D08A4"/>
    <w:rsid w:val="002D08C4"/>
    <w:rsid w:val="002D08FF"/>
    <w:rsid w:val="002D0B6D"/>
    <w:rsid w:val="002D0CC2"/>
    <w:rsid w:val="002D0E85"/>
    <w:rsid w:val="002D0E8B"/>
    <w:rsid w:val="002D0FCB"/>
    <w:rsid w:val="002D104F"/>
    <w:rsid w:val="002D11ED"/>
    <w:rsid w:val="002D160E"/>
    <w:rsid w:val="002D187B"/>
    <w:rsid w:val="002D18A0"/>
    <w:rsid w:val="002D195F"/>
    <w:rsid w:val="002D1AEA"/>
    <w:rsid w:val="002D1B11"/>
    <w:rsid w:val="002D1BDD"/>
    <w:rsid w:val="002D202E"/>
    <w:rsid w:val="002D20B1"/>
    <w:rsid w:val="002D22F9"/>
    <w:rsid w:val="002D23CF"/>
    <w:rsid w:val="002D2508"/>
    <w:rsid w:val="002D2A61"/>
    <w:rsid w:val="002D2BAC"/>
    <w:rsid w:val="002D2BC0"/>
    <w:rsid w:val="002D2BC7"/>
    <w:rsid w:val="002D2C7E"/>
    <w:rsid w:val="002D2D60"/>
    <w:rsid w:val="002D2D7D"/>
    <w:rsid w:val="002D30F3"/>
    <w:rsid w:val="002D312B"/>
    <w:rsid w:val="002D3183"/>
    <w:rsid w:val="002D3215"/>
    <w:rsid w:val="002D3389"/>
    <w:rsid w:val="002D33C5"/>
    <w:rsid w:val="002D357B"/>
    <w:rsid w:val="002D35A8"/>
    <w:rsid w:val="002D3889"/>
    <w:rsid w:val="002D3ACD"/>
    <w:rsid w:val="002D3C41"/>
    <w:rsid w:val="002D3C62"/>
    <w:rsid w:val="002D3DE0"/>
    <w:rsid w:val="002D3E90"/>
    <w:rsid w:val="002D3EAA"/>
    <w:rsid w:val="002D404C"/>
    <w:rsid w:val="002D4356"/>
    <w:rsid w:val="002D4654"/>
    <w:rsid w:val="002D472E"/>
    <w:rsid w:val="002D4757"/>
    <w:rsid w:val="002D4919"/>
    <w:rsid w:val="002D4923"/>
    <w:rsid w:val="002D4984"/>
    <w:rsid w:val="002D4C2B"/>
    <w:rsid w:val="002D4FA2"/>
    <w:rsid w:val="002D5346"/>
    <w:rsid w:val="002D54E2"/>
    <w:rsid w:val="002D558C"/>
    <w:rsid w:val="002D55DB"/>
    <w:rsid w:val="002D5775"/>
    <w:rsid w:val="002D590D"/>
    <w:rsid w:val="002D5969"/>
    <w:rsid w:val="002D5B95"/>
    <w:rsid w:val="002D5D61"/>
    <w:rsid w:val="002D5F40"/>
    <w:rsid w:val="002D6019"/>
    <w:rsid w:val="002D6150"/>
    <w:rsid w:val="002D64C5"/>
    <w:rsid w:val="002D66BD"/>
    <w:rsid w:val="002D67ED"/>
    <w:rsid w:val="002D683D"/>
    <w:rsid w:val="002D6848"/>
    <w:rsid w:val="002D6B9F"/>
    <w:rsid w:val="002D6D10"/>
    <w:rsid w:val="002D6F23"/>
    <w:rsid w:val="002D70B5"/>
    <w:rsid w:val="002D7115"/>
    <w:rsid w:val="002D71C7"/>
    <w:rsid w:val="002D7221"/>
    <w:rsid w:val="002D72B0"/>
    <w:rsid w:val="002D72FD"/>
    <w:rsid w:val="002D76AC"/>
    <w:rsid w:val="002D78BB"/>
    <w:rsid w:val="002D78BC"/>
    <w:rsid w:val="002D798B"/>
    <w:rsid w:val="002D7B36"/>
    <w:rsid w:val="002D7C5D"/>
    <w:rsid w:val="002D7E75"/>
    <w:rsid w:val="002D7F7C"/>
    <w:rsid w:val="002D7F86"/>
    <w:rsid w:val="002E0016"/>
    <w:rsid w:val="002E03F4"/>
    <w:rsid w:val="002E0711"/>
    <w:rsid w:val="002E0778"/>
    <w:rsid w:val="002E0981"/>
    <w:rsid w:val="002E0BDD"/>
    <w:rsid w:val="002E0DC8"/>
    <w:rsid w:val="002E1012"/>
    <w:rsid w:val="002E117D"/>
    <w:rsid w:val="002E13CA"/>
    <w:rsid w:val="002E1425"/>
    <w:rsid w:val="002E1515"/>
    <w:rsid w:val="002E1591"/>
    <w:rsid w:val="002E1630"/>
    <w:rsid w:val="002E165F"/>
    <w:rsid w:val="002E171C"/>
    <w:rsid w:val="002E17F8"/>
    <w:rsid w:val="002E1BB8"/>
    <w:rsid w:val="002E1C63"/>
    <w:rsid w:val="002E1E8C"/>
    <w:rsid w:val="002E1F1C"/>
    <w:rsid w:val="002E2373"/>
    <w:rsid w:val="002E23D7"/>
    <w:rsid w:val="002E2469"/>
    <w:rsid w:val="002E2494"/>
    <w:rsid w:val="002E24BE"/>
    <w:rsid w:val="002E2523"/>
    <w:rsid w:val="002E268E"/>
    <w:rsid w:val="002E2691"/>
    <w:rsid w:val="002E2A16"/>
    <w:rsid w:val="002E2ED8"/>
    <w:rsid w:val="002E3159"/>
    <w:rsid w:val="002E316E"/>
    <w:rsid w:val="002E32F4"/>
    <w:rsid w:val="002E337C"/>
    <w:rsid w:val="002E34D3"/>
    <w:rsid w:val="002E3505"/>
    <w:rsid w:val="002E3646"/>
    <w:rsid w:val="002E3719"/>
    <w:rsid w:val="002E37EF"/>
    <w:rsid w:val="002E389C"/>
    <w:rsid w:val="002E3965"/>
    <w:rsid w:val="002E3998"/>
    <w:rsid w:val="002E39CF"/>
    <w:rsid w:val="002E3AC4"/>
    <w:rsid w:val="002E3BD0"/>
    <w:rsid w:val="002E3BFB"/>
    <w:rsid w:val="002E42E6"/>
    <w:rsid w:val="002E4411"/>
    <w:rsid w:val="002E462B"/>
    <w:rsid w:val="002E465F"/>
    <w:rsid w:val="002E48CE"/>
    <w:rsid w:val="002E4FF1"/>
    <w:rsid w:val="002E51CF"/>
    <w:rsid w:val="002E528C"/>
    <w:rsid w:val="002E5384"/>
    <w:rsid w:val="002E5615"/>
    <w:rsid w:val="002E5717"/>
    <w:rsid w:val="002E58E5"/>
    <w:rsid w:val="002E59B7"/>
    <w:rsid w:val="002E5CE3"/>
    <w:rsid w:val="002E5EE3"/>
    <w:rsid w:val="002E5FBD"/>
    <w:rsid w:val="002E602D"/>
    <w:rsid w:val="002E61F6"/>
    <w:rsid w:val="002E6203"/>
    <w:rsid w:val="002E624F"/>
    <w:rsid w:val="002E654F"/>
    <w:rsid w:val="002E65B0"/>
    <w:rsid w:val="002E6655"/>
    <w:rsid w:val="002E6799"/>
    <w:rsid w:val="002E67CC"/>
    <w:rsid w:val="002E69AF"/>
    <w:rsid w:val="002E6C21"/>
    <w:rsid w:val="002E6D36"/>
    <w:rsid w:val="002E6D7F"/>
    <w:rsid w:val="002E6FA4"/>
    <w:rsid w:val="002E733C"/>
    <w:rsid w:val="002E7473"/>
    <w:rsid w:val="002E7532"/>
    <w:rsid w:val="002E77EA"/>
    <w:rsid w:val="002E7A14"/>
    <w:rsid w:val="002E7A1F"/>
    <w:rsid w:val="002E7ADE"/>
    <w:rsid w:val="002F0091"/>
    <w:rsid w:val="002F0092"/>
    <w:rsid w:val="002F00D9"/>
    <w:rsid w:val="002F020F"/>
    <w:rsid w:val="002F0266"/>
    <w:rsid w:val="002F02E0"/>
    <w:rsid w:val="002F030C"/>
    <w:rsid w:val="002F03C4"/>
    <w:rsid w:val="002F04A4"/>
    <w:rsid w:val="002F051D"/>
    <w:rsid w:val="002F07E8"/>
    <w:rsid w:val="002F0A8F"/>
    <w:rsid w:val="002F0ADC"/>
    <w:rsid w:val="002F0B89"/>
    <w:rsid w:val="002F0DAD"/>
    <w:rsid w:val="002F0DB3"/>
    <w:rsid w:val="002F0E38"/>
    <w:rsid w:val="002F10CD"/>
    <w:rsid w:val="002F10E7"/>
    <w:rsid w:val="002F11D5"/>
    <w:rsid w:val="002F13EA"/>
    <w:rsid w:val="002F14A7"/>
    <w:rsid w:val="002F14F6"/>
    <w:rsid w:val="002F171D"/>
    <w:rsid w:val="002F19C7"/>
    <w:rsid w:val="002F1CC2"/>
    <w:rsid w:val="002F1D09"/>
    <w:rsid w:val="002F23C7"/>
    <w:rsid w:val="002F26EF"/>
    <w:rsid w:val="002F2911"/>
    <w:rsid w:val="002F295A"/>
    <w:rsid w:val="002F2D80"/>
    <w:rsid w:val="002F2FBF"/>
    <w:rsid w:val="002F2FDA"/>
    <w:rsid w:val="002F2FE3"/>
    <w:rsid w:val="002F3012"/>
    <w:rsid w:val="002F3102"/>
    <w:rsid w:val="002F311F"/>
    <w:rsid w:val="002F3492"/>
    <w:rsid w:val="002F3891"/>
    <w:rsid w:val="002F3AE2"/>
    <w:rsid w:val="002F400B"/>
    <w:rsid w:val="002F431A"/>
    <w:rsid w:val="002F4473"/>
    <w:rsid w:val="002F44A8"/>
    <w:rsid w:val="002F4521"/>
    <w:rsid w:val="002F4575"/>
    <w:rsid w:val="002F483F"/>
    <w:rsid w:val="002F49DD"/>
    <w:rsid w:val="002F4B7B"/>
    <w:rsid w:val="002F4C28"/>
    <w:rsid w:val="002F4CCC"/>
    <w:rsid w:val="002F4E0E"/>
    <w:rsid w:val="002F4E3C"/>
    <w:rsid w:val="002F4F30"/>
    <w:rsid w:val="002F509B"/>
    <w:rsid w:val="002F5140"/>
    <w:rsid w:val="002F5281"/>
    <w:rsid w:val="002F52DA"/>
    <w:rsid w:val="002F5386"/>
    <w:rsid w:val="002F53EC"/>
    <w:rsid w:val="002F5428"/>
    <w:rsid w:val="002F5AB6"/>
    <w:rsid w:val="002F5B5D"/>
    <w:rsid w:val="002F5CAF"/>
    <w:rsid w:val="002F5D80"/>
    <w:rsid w:val="002F5F52"/>
    <w:rsid w:val="002F6004"/>
    <w:rsid w:val="002F609D"/>
    <w:rsid w:val="002F6103"/>
    <w:rsid w:val="002F622F"/>
    <w:rsid w:val="002F65A6"/>
    <w:rsid w:val="002F68F0"/>
    <w:rsid w:val="002F6987"/>
    <w:rsid w:val="002F6A69"/>
    <w:rsid w:val="002F6C4B"/>
    <w:rsid w:val="002F6D1A"/>
    <w:rsid w:val="002F6F8C"/>
    <w:rsid w:val="002F6FBE"/>
    <w:rsid w:val="002F71F5"/>
    <w:rsid w:val="002F72A4"/>
    <w:rsid w:val="002F7590"/>
    <w:rsid w:val="002F7661"/>
    <w:rsid w:val="002F773C"/>
    <w:rsid w:val="002F7B52"/>
    <w:rsid w:val="002F7B63"/>
    <w:rsid w:val="002F7CF0"/>
    <w:rsid w:val="002F7D68"/>
    <w:rsid w:val="0030016B"/>
    <w:rsid w:val="003001F0"/>
    <w:rsid w:val="00300744"/>
    <w:rsid w:val="00300871"/>
    <w:rsid w:val="00300972"/>
    <w:rsid w:val="00300AC4"/>
    <w:rsid w:val="00300B13"/>
    <w:rsid w:val="00300B46"/>
    <w:rsid w:val="00300BAA"/>
    <w:rsid w:val="00300BC8"/>
    <w:rsid w:val="00300CD1"/>
    <w:rsid w:val="00300CF9"/>
    <w:rsid w:val="00300D88"/>
    <w:rsid w:val="00300DB9"/>
    <w:rsid w:val="00300DF0"/>
    <w:rsid w:val="00300E44"/>
    <w:rsid w:val="00300EFF"/>
    <w:rsid w:val="00300F12"/>
    <w:rsid w:val="00300F4C"/>
    <w:rsid w:val="003010BD"/>
    <w:rsid w:val="0030156D"/>
    <w:rsid w:val="003015B7"/>
    <w:rsid w:val="003016E6"/>
    <w:rsid w:val="00301805"/>
    <w:rsid w:val="003019B2"/>
    <w:rsid w:val="00301A58"/>
    <w:rsid w:val="00301A8B"/>
    <w:rsid w:val="00301B64"/>
    <w:rsid w:val="00301DA2"/>
    <w:rsid w:val="00301E04"/>
    <w:rsid w:val="00301E65"/>
    <w:rsid w:val="00301EA3"/>
    <w:rsid w:val="00302196"/>
    <w:rsid w:val="0030249B"/>
    <w:rsid w:val="00302651"/>
    <w:rsid w:val="00302699"/>
    <w:rsid w:val="00302954"/>
    <w:rsid w:val="00302AC0"/>
    <w:rsid w:val="00302D67"/>
    <w:rsid w:val="00302DC1"/>
    <w:rsid w:val="00302F12"/>
    <w:rsid w:val="00302F34"/>
    <w:rsid w:val="00303029"/>
    <w:rsid w:val="003030CD"/>
    <w:rsid w:val="0030315E"/>
    <w:rsid w:val="00303186"/>
    <w:rsid w:val="003033B0"/>
    <w:rsid w:val="00303423"/>
    <w:rsid w:val="0030342B"/>
    <w:rsid w:val="003034E4"/>
    <w:rsid w:val="003035B8"/>
    <w:rsid w:val="0030368C"/>
    <w:rsid w:val="003038CC"/>
    <w:rsid w:val="00303947"/>
    <w:rsid w:val="00303A0F"/>
    <w:rsid w:val="00303BAB"/>
    <w:rsid w:val="00303BB2"/>
    <w:rsid w:val="00303BC2"/>
    <w:rsid w:val="00303D8F"/>
    <w:rsid w:val="00303E5F"/>
    <w:rsid w:val="00303ECF"/>
    <w:rsid w:val="003040C5"/>
    <w:rsid w:val="00304119"/>
    <w:rsid w:val="00304163"/>
    <w:rsid w:val="0030427B"/>
    <w:rsid w:val="00304299"/>
    <w:rsid w:val="00304561"/>
    <w:rsid w:val="0030479F"/>
    <w:rsid w:val="003047B7"/>
    <w:rsid w:val="003048E0"/>
    <w:rsid w:val="003049A8"/>
    <w:rsid w:val="00304DC9"/>
    <w:rsid w:val="00304DCD"/>
    <w:rsid w:val="003050EA"/>
    <w:rsid w:val="003051A8"/>
    <w:rsid w:val="003051AF"/>
    <w:rsid w:val="0030535F"/>
    <w:rsid w:val="00305759"/>
    <w:rsid w:val="00305839"/>
    <w:rsid w:val="00305B83"/>
    <w:rsid w:val="00305DDA"/>
    <w:rsid w:val="00305E12"/>
    <w:rsid w:val="00305E6A"/>
    <w:rsid w:val="00306338"/>
    <w:rsid w:val="00306739"/>
    <w:rsid w:val="00306794"/>
    <w:rsid w:val="00306819"/>
    <w:rsid w:val="0030686E"/>
    <w:rsid w:val="00306AC1"/>
    <w:rsid w:val="00306BBB"/>
    <w:rsid w:val="00306D11"/>
    <w:rsid w:val="00306FE4"/>
    <w:rsid w:val="00307224"/>
    <w:rsid w:val="0030729E"/>
    <w:rsid w:val="00307361"/>
    <w:rsid w:val="00307439"/>
    <w:rsid w:val="00307495"/>
    <w:rsid w:val="003074B3"/>
    <w:rsid w:val="003074F1"/>
    <w:rsid w:val="00307632"/>
    <w:rsid w:val="00307679"/>
    <w:rsid w:val="003079D3"/>
    <w:rsid w:val="00307A1A"/>
    <w:rsid w:val="00307A8B"/>
    <w:rsid w:val="00307C64"/>
    <w:rsid w:val="00307E23"/>
    <w:rsid w:val="00307F8C"/>
    <w:rsid w:val="00310373"/>
    <w:rsid w:val="003103EA"/>
    <w:rsid w:val="003104BF"/>
    <w:rsid w:val="00310781"/>
    <w:rsid w:val="003107E9"/>
    <w:rsid w:val="00310DBF"/>
    <w:rsid w:val="00310E36"/>
    <w:rsid w:val="00310E62"/>
    <w:rsid w:val="00310FDF"/>
    <w:rsid w:val="00311303"/>
    <w:rsid w:val="00311323"/>
    <w:rsid w:val="00311366"/>
    <w:rsid w:val="0031144D"/>
    <w:rsid w:val="003114CD"/>
    <w:rsid w:val="003115EB"/>
    <w:rsid w:val="00311654"/>
    <w:rsid w:val="00311935"/>
    <w:rsid w:val="00311975"/>
    <w:rsid w:val="0031198B"/>
    <w:rsid w:val="00311AE4"/>
    <w:rsid w:val="00311B2D"/>
    <w:rsid w:val="00311B85"/>
    <w:rsid w:val="00311BC3"/>
    <w:rsid w:val="00311CCA"/>
    <w:rsid w:val="00311D2B"/>
    <w:rsid w:val="0031206D"/>
    <w:rsid w:val="003122DF"/>
    <w:rsid w:val="003122E3"/>
    <w:rsid w:val="00312344"/>
    <w:rsid w:val="0031237A"/>
    <w:rsid w:val="00312497"/>
    <w:rsid w:val="00312AB9"/>
    <w:rsid w:val="00312C4B"/>
    <w:rsid w:val="00312D55"/>
    <w:rsid w:val="00312DF9"/>
    <w:rsid w:val="00312EAD"/>
    <w:rsid w:val="00312F2A"/>
    <w:rsid w:val="00312FEB"/>
    <w:rsid w:val="003130F0"/>
    <w:rsid w:val="003131C8"/>
    <w:rsid w:val="00313328"/>
    <w:rsid w:val="00313421"/>
    <w:rsid w:val="0031342A"/>
    <w:rsid w:val="00313518"/>
    <w:rsid w:val="003136C2"/>
    <w:rsid w:val="003136E4"/>
    <w:rsid w:val="00313845"/>
    <w:rsid w:val="00313AB3"/>
    <w:rsid w:val="00313E94"/>
    <w:rsid w:val="003141DB"/>
    <w:rsid w:val="00314279"/>
    <w:rsid w:val="00314332"/>
    <w:rsid w:val="00314404"/>
    <w:rsid w:val="003144E7"/>
    <w:rsid w:val="00314611"/>
    <w:rsid w:val="003146B2"/>
    <w:rsid w:val="003146EC"/>
    <w:rsid w:val="00314907"/>
    <w:rsid w:val="0031492A"/>
    <w:rsid w:val="00314A5A"/>
    <w:rsid w:val="00314DE9"/>
    <w:rsid w:val="00314EB5"/>
    <w:rsid w:val="00314F6A"/>
    <w:rsid w:val="00314F96"/>
    <w:rsid w:val="00315504"/>
    <w:rsid w:val="00315649"/>
    <w:rsid w:val="00315742"/>
    <w:rsid w:val="00315811"/>
    <w:rsid w:val="0031591D"/>
    <w:rsid w:val="00315A17"/>
    <w:rsid w:val="00315A31"/>
    <w:rsid w:val="00315BBC"/>
    <w:rsid w:val="00315BBF"/>
    <w:rsid w:val="00315CEC"/>
    <w:rsid w:val="00315F34"/>
    <w:rsid w:val="00315F72"/>
    <w:rsid w:val="003160F7"/>
    <w:rsid w:val="0031610C"/>
    <w:rsid w:val="00316533"/>
    <w:rsid w:val="003165F0"/>
    <w:rsid w:val="00316748"/>
    <w:rsid w:val="0031679F"/>
    <w:rsid w:val="00316B47"/>
    <w:rsid w:val="00316B81"/>
    <w:rsid w:val="00316B98"/>
    <w:rsid w:val="00316E70"/>
    <w:rsid w:val="00316FF8"/>
    <w:rsid w:val="00317092"/>
    <w:rsid w:val="003170D9"/>
    <w:rsid w:val="0031739A"/>
    <w:rsid w:val="003175D5"/>
    <w:rsid w:val="0031768B"/>
    <w:rsid w:val="003176E6"/>
    <w:rsid w:val="00317897"/>
    <w:rsid w:val="003179BC"/>
    <w:rsid w:val="00317B59"/>
    <w:rsid w:val="00317C0C"/>
    <w:rsid w:val="00317CD9"/>
    <w:rsid w:val="00317F8B"/>
    <w:rsid w:val="00317FB4"/>
    <w:rsid w:val="00320061"/>
    <w:rsid w:val="0032048D"/>
    <w:rsid w:val="003206CF"/>
    <w:rsid w:val="00320778"/>
    <w:rsid w:val="0032088E"/>
    <w:rsid w:val="00320E47"/>
    <w:rsid w:val="00320FD2"/>
    <w:rsid w:val="00321159"/>
    <w:rsid w:val="00321306"/>
    <w:rsid w:val="00321358"/>
    <w:rsid w:val="00321475"/>
    <w:rsid w:val="003215C6"/>
    <w:rsid w:val="003215D2"/>
    <w:rsid w:val="00321809"/>
    <w:rsid w:val="00321C97"/>
    <w:rsid w:val="0032208F"/>
    <w:rsid w:val="003220CB"/>
    <w:rsid w:val="003221AE"/>
    <w:rsid w:val="0032224A"/>
    <w:rsid w:val="003223F0"/>
    <w:rsid w:val="0032243D"/>
    <w:rsid w:val="003224A9"/>
    <w:rsid w:val="003224AB"/>
    <w:rsid w:val="003227A8"/>
    <w:rsid w:val="00322926"/>
    <w:rsid w:val="0032293B"/>
    <w:rsid w:val="003229AF"/>
    <w:rsid w:val="003229D3"/>
    <w:rsid w:val="00322BB0"/>
    <w:rsid w:val="00322ED6"/>
    <w:rsid w:val="00322F67"/>
    <w:rsid w:val="00323040"/>
    <w:rsid w:val="00323257"/>
    <w:rsid w:val="003234B6"/>
    <w:rsid w:val="003236B4"/>
    <w:rsid w:val="00323778"/>
    <w:rsid w:val="00323A27"/>
    <w:rsid w:val="00323C53"/>
    <w:rsid w:val="00323DB5"/>
    <w:rsid w:val="00323E77"/>
    <w:rsid w:val="003240B7"/>
    <w:rsid w:val="003240BD"/>
    <w:rsid w:val="003240D4"/>
    <w:rsid w:val="003241F9"/>
    <w:rsid w:val="0032420C"/>
    <w:rsid w:val="003242B0"/>
    <w:rsid w:val="00324A9E"/>
    <w:rsid w:val="00324B28"/>
    <w:rsid w:val="00324D22"/>
    <w:rsid w:val="00324E7E"/>
    <w:rsid w:val="00324F14"/>
    <w:rsid w:val="003251A2"/>
    <w:rsid w:val="00325387"/>
    <w:rsid w:val="003253BE"/>
    <w:rsid w:val="003253F8"/>
    <w:rsid w:val="003254B9"/>
    <w:rsid w:val="0032556B"/>
    <w:rsid w:val="00325707"/>
    <w:rsid w:val="00325AED"/>
    <w:rsid w:val="00325B56"/>
    <w:rsid w:val="00325BBA"/>
    <w:rsid w:val="00325C12"/>
    <w:rsid w:val="00325CEE"/>
    <w:rsid w:val="00325E46"/>
    <w:rsid w:val="00325FCA"/>
    <w:rsid w:val="003261BB"/>
    <w:rsid w:val="003263A2"/>
    <w:rsid w:val="00326D13"/>
    <w:rsid w:val="00326E19"/>
    <w:rsid w:val="00326E44"/>
    <w:rsid w:val="0032701B"/>
    <w:rsid w:val="003270A1"/>
    <w:rsid w:val="00327277"/>
    <w:rsid w:val="003272FF"/>
    <w:rsid w:val="003273AB"/>
    <w:rsid w:val="003273F8"/>
    <w:rsid w:val="00327695"/>
    <w:rsid w:val="00327783"/>
    <w:rsid w:val="0032792A"/>
    <w:rsid w:val="00327C8B"/>
    <w:rsid w:val="00327C99"/>
    <w:rsid w:val="00327DED"/>
    <w:rsid w:val="00327EA5"/>
    <w:rsid w:val="00330087"/>
    <w:rsid w:val="00330195"/>
    <w:rsid w:val="00330363"/>
    <w:rsid w:val="003305AE"/>
    <w:rsid w:val="00330C8A"/>
    <w:rsid w:val="00330D1F"/>
    <w:rsid w:val="00330D5F"/>
    <w:rsid w:val="00330D9F"/>
    <w:rsid w:val="00330F15"/>
    <w:rsid w:val="00330F1A"/>
    <w:rsid w:val="0033103C"/>
    <w:rsid w:val="00331144"/>
    <w:rsid w:val="00331280"/>
    <w:rsid w:val="0033129E"/>
    <w:rsid w:val="003312ED"/>
    <w:rsid w:val="0033164F"/>
    <w:rsid w:val="003316F1"/>
    <w:rsid w:val="00331830"/>
    <w:rsid w:val="00331947"/>
    <w:rsid w:val="003319F1"/>
    <w:rsid w:val="00331B9C"/>
    <w:rsid w:val="00331E1E"/>
    <w:rsid w:val="00331F1D"/>
    <w:rsid w:val="00331F9D"/>
    <w:rsid w:val="00332118"/>
    <w:rsid w:val="00332337"/>
    <w:rsid w:val="00332373"/>
    <w:rsid w:val="0033256B"/>
    <w:rsid w:val="003325CF"/>
    <w:rsid w:val="003328BB"/>
    <w:rsid w:val="00332D1A"/>
    <w:rsid w:val="00332D4E"/>
    <w:rsid w:val="00332D76"/>
    <w:rsid w:val="00332D8B"/>
    <w:rsid w:val="00332F42"/>
    <w:rsid w:val="00332F8A"/>
    <w:rsid w:val="00332FCE"/>
    <w:rsid w:val="00332FFE"/>
    <w:rsid w:val="00333341"/>
    <w:rsid w:val="00333486"/>
    <w:rsid w:val="0033367E"/>
    <w:rsid w:val="00333703"/>
    <w:rsid w:val="00333A93"/>
    <w:rsid w:val="00333B63"/>
    <w:rsid w:val="00333D75"/>
    <w:rsid w:val="00333E27"/>
    <w:rsid w:val="00334080"/>
    <w:rsid w:val="0033418D"/>
    <w:rsid w:val="0033419E"/>
    <w:rsid w:val="0033453E"/>
    <w:rsid w:val="00334553"/>
    <w:rsid w:val="003345F8"/>
    <w:rsid w:val="003346B3"/>
    <w:rsid w:val="003349EB"/>
    <w:rsid w:val="00334A3A"/>
    <w:rsid w:val="00334AFF"/>
    <w:rsid w:val="00334C9B"/>
    <w:rsid w:val="00335287"/>
    <w:rsid w:val="003354B7"/>
    <w:rsid w:val="00335A53"/>
    <w:rsid w:val="00335A5E"/>
    <w:rsid w:val="00336187"/>
    <w:rsid w:val="00336228"/>
    <w:rsid w:val="00336461"/>
    <w:rsid w:val="00336627"/>
    <w:rsid w:val="00336771"/>
    <w:rsid w:val="00336806"/>
    <w:rsid w:val="00336860"/>
    <w:rsid w:val="003368BF"/>
    <w:rsid w:val="00336936"/>
    <w:rsid w:val="003369A8"/>
    <w:rsid w:val="00336AE4"/>
    <w:rsid w:val="00336B10"/>
    <w:rsid w:val="00336BB5"/>
    <w:rsid w:val="00336BD0"/>
    <w:rsid w:val="00336C3F"/>
    <w:rsid w:val="00336CAD"/>
    <w:rsid w:val="00336CD8"/>
    <w:rsid w:val="00336D31"/>
    <w:rsid w:val="00336E02"/>
    <w:rsid w:val="00336E61"/>
    <w:rsid w:val="00336EB6"/>
    <w:rsid w:val="00337220"/>
    <w:rsid w:val="00337373"/>
    <w:rsid w:val="0033738D"/>
    <w:rsid w:val="0033753C"/>
    <w:rsid w:val="0033760F"/>
    <w:rsid w:val="003377E1"/>
    <w:rsid w:val="0033781E"/>
    <w:rsid w:val="00337824"/>
    <w:rsid w:val="00337855"/>
    <w:rsid w:val="003378C4"/>
    <w:rsid w:val="00337A21"/>
    <w:rsid w:val="00337BB0"/>
    <w:rsid w:val="00337CBE"/>
    <w:rsid w:val="00337E3A"/>
    <w:rsid w:val="0034009B"/>
    <w:rsid w:val="003400A6"/>
    <w:rsid w:val="00340314"/>
    <w:rsid w:val="0034032B"/>
    <w:rsid w:val="003406C0"/>
    <w:rsid w:val="00340813"/>
    <w:rsid w:val="00340A1E"/>
    <w:rsid w:val="00340BAF"/>
    <w:rsid w:val="00340BC8"/>
    <w:rsid w:val="00340BE4"/>
    <w:rsid w:val="00340DBE"/>
    <w:rsid w:val="00340F62"/>
    <w:rsid w:val="00340F78"/>
    <w:rsid w:val="00340FA0"/>
    <w:rsid w:val="0034127A"/>
    <w:rsid w:val="003412DD"/>
    <w:rsid w:val="00341342"/>
    <w:rsid w:val="003414A3"/>
    <w:rsid w:val="003414E8"/>
    <w:rsid w:val="0034160D"/>
    <w:rsid w:val="00341A20"/>
    <w:rsid w:val="00341A70"/>
    <w:rsid w:val="00341C12"/>
    <w:rsid w:val="00341C60"/>
    <w:rsid w:val="003425FA"/>
    <w:rsid w:val="00342669"/>
    <w:rsid w:val="003426B9"/>
    <w:rsid w:val="0034280C"/>
    <w:rsid w:val="00342ADD"/>
    <w:rsid w:val="00342B1D"/>
    <w:rsid w:val="00342B96"/>
    <w:rsid w:val="00342CD7"/>
    <w:rsid w:val="00342D6C"/>
    <w:rsid w:val="00342E92"/>
    <w:rsid w:val="003430F5"/>
    <w:rsid w:val="00343190"/>
    <w:rsid w:val="00343408"/>
    <w:rsid w:val="003439CA"/>
    <w:rsid w:val="00343B37"/>
    <w:rsid w:val="00343E8B"/>
    <w:rsid w:val="00343F62"/>
    <w:rsid w:val="00344274"/>
    <w:rsid w:val="0034436E"/>
    <w:rsid w:val="0034455D"/>
    <w:rsid w:val="00344561"/>
    <w:rsid w:val="003448B6"/>
    <w:rsid w:val="003448E8"/>
    <w:rsid w:val="00344954"/>
    <w:rsid w:val="00344A2B"/>
    <w:rsid w:val="00344A4B"/>
    <w:rsid w:val="00344AD2"/>
    <w:rsid w:val="00344ADC"/>
    <w:rsid w:val="00344ADD"/>
    <w:rsid w:val="00344DC3"/>
    <w:rsid w:val="00344FBD"/>
    <w:rsid w:val="003451EE"/>
    <w:rsid w:val="0034542F"/>
    <w:rsid w:val="0034547B"/>
    <w:rsid w:val="003457D1"/>
    <w:rsid w:val="00345855"/>
    <w:rsid w:val="003459A1"/>
    <w:rsid w:val="00345AFE"/>
    <w:rsid w:val="00345CB2"/>
    <w:rsid w:val="00345EFB"/>
    <w:rsid w:val="00346035"/>
    <w:rsid w:val="0034614F"/>
    <w:rsid w:val="0034616E"/>
    <w:rsid w:val="00346195"/>
    <w:rsid w:val="00346771"/>
    <w:rsid w:val="003467CE"/>
    <w:rsid w:val="003467D8"/>
    <w:rsid w:val="003468FE"/>
    <w:rsid w:val="00346A90"/>
    <w:rsid w:val="00346AA4"/>
    <w:rsid w:val="00346B7F"/>
    <w:rsid w:val="00346C31"/>
    <w:rsid w:val="00346DC8"/>
    <w:rsid w:val="00346E12"/>
    <w:rsid w:val="00346E3E"/>
    <w:rsid w:val="0034713D"/>
    <w:rsid w:val="00347271"/>
    <w:rsid w:val="003473FC"/>
    <w:rsid w:val="003473FE"/>
    <w:rsid w:val="00347747"/>
    <w:rsid w:val="003477AA"/>
    <w:rsid w:val="00347960"/>
    <w:rsid w:val="00347B56"/>
    <w:rsid w:val="00347CF2"/>
    <w:rsid w:val="00347E07"/>
    <w:rsid w:val="00347E54"/>
    <w:rsid w:val="00347EB0"/>
    <w:rsid w:val="00347F26"/>
    <w:rsid w:val="00347F62"/>
    <w:rsid w:val="003500DC"/>
    <w:rsid w:val="00350288"/>
    <w:rsid w:val="00350354"/>
    <w:rsid w:val="00350467"/>
    <w:rsid w:val="003504E7"/>
    <w:rsid w:val="003504F4"/>
    <w:rsid w:val="003506E2"/>
    <w:rsid w:val="00350A41"/>
    <w:rsid w:val="00350B2F"/>
    <w:rsid w:val="00350CDB"/>
    <w:rsid w:val="00350DEB"/>
    <w:rsid w:val="003510ED"/>
    <w:rsid w:val="00351224"/>
    <w:rsid w:val="003516D2"/>
    <w:rsid w:val="0035175E"/>
    <w:rsid w:val="00351796"/>
    <w:rsid w:val="003517AC"/>
    <w:rsid w:val="00351821"/>
    <w:rsid w:val="00351923"/>
    <w:rsid w:val="00351982"/>
    <w:rsid w:val="003519A5"/>
    <w:rsid w:val="00351A3C"/>
    <w:rsid w:val="00351AD1"/>
    <w:rsid w:val="00351B6D"/>
    <w:rsid w:val="00351C47"/>
    <w:rsid w:val="00351CC3"/>
    <w:rsid w:val="00351D30"/>
    <w:rsid w:val="00352035"/>
    <w:rsid w:val="003522D1"/>
    <w:rsid w:val="00352398"/>
    <w:rsid w:val="003523C9"/>
    <w:rsid w:val="00352567"/>
    <w:rsid w:val="003526E9"/>
    <w:rsid w:val="0035289F"/>
    <w:rsid w:val="00352AC8"/>
    <w:rsid w:val="00352C86"/>
    <w:rsid w:val="00353227"/>
    <w:rsid w:val="00353251"/>
    <w:rsid w:val="0035347F"/>
    <w:rsid w:val="00353667"/>
    <w:rsid w:val="003536B0"/>
    <w:rsid w:val="003536C4"/>
    <w:rsid w:val="00353738"/>
    <w:rsid w:val="003537FE"/>
    <w:rsid w:val="0035388F"/>
    <w:rsid w:val="00353957"/>
    <w:rsid w:val="003539A4"/>
    <w:rsid w:val="00353A06"/>
    <w:rsid w:val="00353A16"/>
    <w:rsid w:val="00353B61"/>
    <w:rsid w:val="00353B91"/>
    <w:rsid w:val="00353C6C"/>
    <w:rsid w:val="00353E72"/>
    <w:rsid w:val="00353FBD"/>
    <w:rsid w:val="00353FE3"/>
    <w:rsid w:val="003540AE"/>
    <w:rsid w:val="0035428C"/>
    <w:rsid w:val="003544FC"/>
    <w:rsid w:val="0035450D"/>
    <w:rsid w:val="003545E7"/>
    <w:rsid w:val="003545EE"/>
    <w:rsid w:val="00354836"/>
    <w:rsid w:val="00354A11"/>
    <w:rsid w:val="003550F7"/>
    <w:rsid w:val="00355247"/>
    <w:rsid w:val="00355388"/>
    <w:rsid w:val="00355471"/>
    <w:rsid w:val="0035565F"/>
    <w:rsid w:val="00355706"/>
    <w:rsid w:val="00355933"/>
    <w:rsid w:val="003559AA"/>
    <w:rsid w:val="003559E2"/>
    <w:rsid w:val="00355A07"/>
    <w:rsid w:val="00355A12"/>
    <w:rsid w:val="00355B85"/>
    <w:rsid w:val="00355CEC"/>
    <w:rsid w:val="00355FB8"/>
    <w:rsid w:val="00356035"/>
    <w:rsid w:val="0035621E"/>
    <w:rsid w:val="003567C3"/>
    <w:rsid w:val="00356915"/>
    <w:rsid w:val="00356917"/>
    <w:rsid w:val="00356DB5"/>
    <w:rsid w:val="0035703C"/>
    <w:rsid w:val="0035720E"/>
    <w:rsid w:val="0035725D"/>
    <w:rsid w:val="00357403"/>
    <w:rsid w:val="003574B6"/>
    <w:rsid w:val="00357697"/>
    <w:rsid w:val="003576C5"/>
    <w:rsid w:val="003576FD"/>
    <w:rsid w:val="00357862"/>
    <w:rsid w:val="00357952"/>
    <w:rsid w:val="00357990"/>
    <w:rsid w:val="00357D0B"/>
    <w:rsid w:val="00360009"/>
    <w:rsid w:val="00360068"/>
    <w:rsid w:val="0036031C"/>
    <w:rsid w:val="00360455"/>
    <w:rsid w:val="00360466"/>
    <w:rsid w:val="00360669"/>
    <w:rsid w:val="003607D3"/>
    <w:rsid w:val="00360814"/>
    <w:rsid w:val="00360827"/>
    <w:rsid w:val="00360902"/>
    <w:rsid w:val="0036092F"/>
    <w:rsid w:val="003609C7"/>
    <w:rsid w:val="00360ABB"/>
    <w:rsid w:val="00360D4E"/>
    <w:rsid w:val="00360D68"/>
    <w:rsid w:val="00360F4F"/>
    <w:rsid w:val="00360FD9"/>
    <w:rsid w:val="00360FDE"/>
    <w:rsid w:val="0036116B"/>
    <w:rsid w:val="003611E2"/>
    <w:rsid w:val="00361487"/>
    <w:rsid w:val="0036158F"/>
    <w:rsid w:val="00361621"/>
    <w:rsid w:val="003618B4"/>
    <w:rsid w:val="003618EE"/>
    <w:rsid w:val="00361A22"/>
    <w:rsid w:val="00361A44"/>
    <w:rsid w:val="00361F05"/>
    <w:rsid w:val="00362187"/>
    <w:rsid w:val="003621F1"/>
    <w:rsid w:val="00362211"/>
    <w:rsid w:val="003624CD"/>
    <w:rsid w:val="003627AE"/>
    <w:rsid w:val="003628FD"/>
    <w:rsid w:val="003629D6"/>
    <w:rsid w:val="00362A77"/>
    <w:rsid w:val="00362BE0"/>
    <w:rsid w:val="00362E94"/>
    <w:rsid w:val="00362F55"/>
    <w:rsid w:val="0036303E"/>
    <w:rsid w:val="00363126"/>
    <w:rsid w:val="003634A4"/>
    <w:rsid w:val="0036364B"/>
    <w:rsid w:val="0036374C"/>
    <w:rsid w:val="003637D8"/>
    <w:rsid w:val="003638AF"/>
    <w:rsid w:val="00363C33"/>
    <w:rsid w:val="00363CBA"/>
    <w:rsid w:val="00363D76"/>
    <w:rsid w:val="00363DF2"/>
    <w:rsid w:val="00363FAC"/>
    <w:rsid w:val="0036406D"/>
    <w:rsid w:val="0036409B"/>
    <w:rsid w:val="0036428A"/>
    <w:rsid w:val="003642CC"/>
    <w:rsid w:val="003643F5"/>
    <w:rsid w:val="00364512"/>
    <w:rsid w:val="00364576"/>
    <w:rsid w:val="003645BE"/>
    <w:rsid w:val="003646A8"/>
    <w:rsid w:val="003649FD"/>
    <w:rsid w:val="00364BC4"/>
    <w:rsid w:val="00364D84"/>
    <w:rsid w:val="00364DD4"/>
    <w:rsid w:val="003650D8"/>
    <w:rsid w:val="0036565F"/>
    <w:rsid w:val="00365816"/>
    <w:rsid w:val="00365975"/>
    <w:rsid w:val="003659FD"/>
    <w:rsid w:val="00365BF8"/>
    <w:rsid w:val="00365C8B"/>
    <w:rsid w:val="00365D43"/>
    <w:rsid w:val="00365DD9"/>
    <w:rsid w:val="00365E21"/>
    <w:rsid w:val="00365ED2"/>
    <w:rsid w:val="00365FA2"/>
    <w:rsid w:val="003661D8"/>
    <w:rsid w:val="003661FA"/>
    <w:rsid w:val="00366265"/>
    <w:rsid w:val="00366307"/>
    <w:rsid w:val="00366334"/>
    <w:rsid w:val="003663B3"/>
    <w:rsid w:val="003663E3"/>
    <w:rsid w:val="003664F7"/>
    <w:rsid w:val="0036679F"/>
    <w:rsid w:val="00366836"/>
    <w:rsid w:val="0036684E"/>
    <w:rsid w:val="0036685A"/>
    <w:rsid w:val="00366925"/>
    <w:rsid w:val="00366A2B"/>
    <w:rsid w:val="00366E8D"/>
    <w:rsid w:val="00366FBF"/>
    <w:rsid w:val="00366FC7"/>
    <w:rsid w:val="0036703C"/>
    <w:rsid w:val="003670AA"/>
    <w:rsid w:val="00367108"/>
    <w:rsid w:val="0036716D"/>
    <w:rsid w:val="0036721D"/>
    <w:rsid w:val="003673A5"/>
    <w:rsid w:val="0036747C"/>
    <w:rsid w:val="00367488"/>
    <w:rsid w:val="003674FA"/>
    <w:rsid w:val="003678AC"/>
    <w:rsid w:val="0036796E"/>
    <w:rsid w:val="00367AA2"/>
    <w:rsid w:val="00367B4A"/>
    <w:rsid w:val="00367DFC"/>
    <w:rsid w:val="00367E89"/>
    <w:rsid w:val="00370602"/>
    <w:rsid w:val="003709B8"/>
    <w:rsid w:val="00370A33"/>
    <w:rsid w:val="00370ADE"/>
    <w:rsid w:val="00370B48"/>
    <w:rsid w:val="00370D0D"/>
    <w:rsid w:val="0037100C"/>
    <w:rsid w:val="00371025"/>
    <w:rsid w:val="00371036"/>
    <w:rsid w:val="003713D5"/>
    <w:rsid w:val="00371669"/>
    <w:rsid w:val="0037179D"/>
    <w:rsid w:val="00371BCA"/>
    <w:rsid w:val="00371DF3"/>
    <w:rsid w:val="00371ED9"/>
    <w:rsid w:val="003722F7"/>
    <w:rsid w:val="00372378"/>
    <w:rsid w:val="00372686"/>
    <w:rsid w:val="003727BB"/>
    <w:rsid w:val="00372870"/>
    <w:rsid w:val="003728F6"/>
    <w:rsid w:val="00372A5D"/>
    <w:rsid w:val="00372A65"/>
    <w:rsid w:val="00372B84"/>
    <w:rsid w:val="00372CAE"/>
    <w:rsid w:val="00372E4F"/>
    <w:rsid w:val="00372F4D"/>
    <w:rsid w:val="003733ED"/>
    <w:rsid w:val="003733F1"/>
    <w:rsid w:val="00373471"/>
    <w:rsid w:val="003734D7"/>
    <w:rsid w:val="00373676"/>
    <w:rsid w:val="003739FB"/>
    <w:rsid w:val="00373B1A"/>
    <w:rsid w:val="00373B32"/>
    <w:rsid w:val="00373F13"/>
    <w:rsid w:val="0037409D"/>
    <w:rsid w:val="00374193"/>
    <w:rsid w:val="003741BB"/>
    <w:rsid w:val="0037432F"/>
    <w:rsid w:val="00374402"/>
    <w:rsid w:val="003745B7"/>
    <w:rsid w:val="0037480E"/>
    <w:rsid w:val="00374A54"/>
    <w:rsid w:val="00374B10"/>
    <w:rsid w:val="00374D88"/>
    <w:rsid w:val="00374DE4"/>
    <w:rsid w:val="00374FC0"/>
    <w:rsid w:val="00375032"/>
    <w:rsid w:val="00375061"/>
    <w:rsid w:val="003750EC"/>
    <w:rsid w:val="0037513B"/>
    <w:rsid w:val="00375174"/>
    <w:rsid w:val="003751AE"/>
    <w:rsid w:val="0037529E"/>
    <w:rsid w:val="00375307"/>
    <w:rsid w:val="00375500"/>
    <w:rsid w:val="00375546"/>
    <w:rsid w:val="00375801"/>
    <w:rsid w:val="00375835"/>
    <w:rsid w:val="003759D1"/>
    <w:rsid w:val="00375AAE"/>
    <w:rsid w:val="00375E01"/>
    <w:rsid w:val="00375FEF"/>
    <w:rsid w:val="003760C9"/>
    <w:rsid w:val="00376110"/>
    <w:rsid w:val="00376184"/>
    <w:rsid w:val="00376351"/>
    <w:rsid w:val="00376519"/>
    <w:rsid w:val="003765F3"/>
    <w:rsid w:val="00376605"/>
    <w:rsid w:val="00376A9C"/>
    <w:rsid w:val="0037735E"/>
    <w:rsid w:val="00377567"/>
    <w:rsid w:val="0037765D"/>
    <w:rsid w:val="003777F8"/>
    <w:rsid w:val="00377825"/>
    <w:rsid w:val="00377A45"/>
    <w:rsid w:val="00377A64"/>
    <w:rsid w:val="00377A70"/>
    <w:rsid w:val="00377D43"/>
    <w:rsid w:val="00377D55"/>
    <w:rsid w:val="00380011"/>
    <w:rsid w:val="00380164"/>
    <w:rsid w:val="003802DF"/>
    <w:rsid w:val="00380345"/>
    <w:rsid w:val="003803D3"/>
    <w:rsid w:val="00380439"/>
    <w:rsid w:val="00380456"/>
    <w:rsid w:val="003804FF"/>
    <w:rsid w:val="003805AF"/>
    <w:rsid w:val="003807CD"/>
    <w:rsid w:val="00380922"/>
    <w:rsid w:val="00380948"/>
    <w:rsid w:val="003809EE"/>
    <w:rsid w:val="00380A74"/>
    <w:rsid w:val="00380BB6"/>
    <w:rsid w:val="00380BED"/>
    <w:rsid w:val="00380C16"/>
    <w:rsid w:val="00380C68"/>
    <w:rsid w:val="00380C9D"/>
    <w:rsid w:val="00380FD7"/>
    <w:rsid w:val="003810D7"/>
    <w:rsid w:val="00381678"/>
    <w:rsid w:val="00381906"/>
    <w:rsid w:val="00381944"/>
    <w:rsid w:val="003819F1"/>
    <w:rsid w:val="00381A35"/>
    <w:rsid w:val="00381CCF"/>
    <w:rsid w:val="00381DC3"/>
    <w:rsid w:val="00381E2B"/>
    <w:rsid w:val="003820C4"/>
    <w:rsid w:val="00382542"/>
    <w:rsid w:val="003825D5"/>
    <w:rsid w:val="00382671"/>
    <w:rsid w:val="003826E3"/>
    <w:rsid w:val="0038274C"/>
    <w:rsid w:val="00382C77"/>
    <w:rsid w:val="00382C8F"/>
    <w:rsid w:val="00382CC8"/>
    <w:rsid w:val="00382D86"/>
    <w:rsid w:val="00382DDE"/>
    <w:rsid w:val="00382F82"/>
    <w:rsid w:val="00383038"/>
    <w:rsid w:val="00383212"/>
    <w:rsid w:val="0038322C"/>
    <w:rsid w:val="003832B6"/>
    <w:rsid w:val="0038345F"/>
    <w:rsid w:val="00383562"/>
    <w:rsid w:val="00383684"/>
    <w:rsid w:val="00383729"/>
    <w:rsid w:val="0038381E"/>
    <w:rsid w:val="00383A1E"/>
    <w:rsid w:val="00383F04"/>
    <w:rsid w:val="00383F79"/>
    <w:rsid w:val="00383FC1"/>
    <w:rsid w:val="00383FCB"/>
    <w:rsid w:val="00383FE9"/>
    <w:rsid w:val="003842A9"/>
    <w:rsid w:val="00384471"/>
    <w:rsid w:val="00384605"/>
    <w:rsid w:val="00384648"/>
    <w:rsid w:val="00384686"/>
    <w:rsid w:val="003846C7"/>
    <w:rsid w:val="00384AC9"/>
    <w:rsid w:val="00384AFC"/>
    <w:rsid w:val="00384DF5"/>
    <w:rsid w:val="00384E34"/>
    <w:rsid w:val="00384F54"/>
    <w:rsid w:val="00385071"/>
    <w:rsid w:val="003850A3"/>
    <w:rsid w:val="003853F2"/>
    <w:rsid w:val="003853FC"/>
    <w:rsid w:val="00385408"/>
    <w:rsid w:val="00385446"/>
    <w:rsid w:val="003856F4"/>
    <w:rsid w:val="0038575D"/>
    <w:rsid w:val="003859C9"/>
    <w:rsid w:val="003859EF"/>
    <w:rsid w:val="00385FBA"/>
    <w:rsid w:val="0038607B"/>
    <w:rsid w:val="003862F2"/>
    <w:rsid w:val="003863E7"/>
    <w:rsid w:val="0038651C"/>
    <w:rsid w:val="00386598"/>
    <w:rsid w:val="0038665C"/>
    <w:rsid w:val="003866D4"/>
    <w:rsid w:val="00386788"/>
    <w:rsid w:val="003868BC"/>
    <w:rsid w:val="00386A46"/>
    <w:rsid w:val="00386BE1"/>
    <w:rsid w:val="003871F1"/>
    <w:rsid w:val="00387343"/>
    <w:rsid w:val="00387528"/>
    <w:rsid w:val="00387556"/>
    <w:rsid w:val="003875A2"/>
    <w:rsid w:val="003878B1"/>
    <w:rsid w:val="00387929"/>
    <w:rsid w:val="00387A17"/>
    <w:rsid w:val="00387B4A"/>
    <w:rsid w:val="00387C61"/>
    <w:rsid w:val="00387EFA"/>
    <w:rsid w:val="00387FDE"/>
    <w:rsid w:val="00390192"/>
    <w:rsid w:val="00390249"/>
    <w:rsid w:val="00390371"/>
    <w:rsid w:val="003903BF"/>
    <w:rsid w:val="003904AA"/>
    <w:rsid w:val="00390605"/>
    <w:rsid w:val="0039099C"/>
    <w:rsid w:val="00390A35"/>
    <w:rsid w:val="00390A90"/>
    <w:rsid w:val="00390AEC"/>
    <w:rsid w:val="00390B1C"/>
    <w:rsid w:val="00390C37"/>
    <w:rsid w:val="00390C47"/>
    <w:rsid w:val="00390F53"/>
    <w:rsid w:val="00390FDA"/>
    <w:rsid w:val="003910D0"/>
    <w:rsid w:val="0039157F"/>
    <w:rsid w:val="003917EF"/>
    <w:rsid w:val="003919C0"/>
    <w:rsid w:val="00391C02"/>
    <w:rsid w:val="00391CA8"/>
    <w:rsid w:val="00391CA9"/>
    <w:rsid w:val="00391CD3"/>
    <w:rsid w:val="00391D9E"/>
    <w:rsid w:val="0039212B"/>
    <w:rsid w:val="0039233C"/>
    <w:rsid w:val="003923C9"/>
    <w:rsid w:val="00392439"/>
    <w:rsid w:val="00392517"/>
    <w:rsid w:val="003925D6"/>
    <w:rsid w:val="003927D8"/>
    <w:rsid w:val="003927F6"/>
    <w:rsid w:val="003928D0"/>
    <w:rsid w:val="00392985"/>
    <w:rsid w:val="00392A0F"/>
    <w:rsid w:val="00392D7E"/>
    <w:rsid w:val="00393215"/>
    <w:rsid w:val="00393344"/>
    <w:rsid w:val="003934D6"/>
    <w:rsid w:val="00393545"/>
    <w:rsid w:val="00393667"/>
    <w:rsid w:val="003938AC"/>
    <w:rsid w:val="0039399A"/>
    <w:rsid w:val="00393AB5"/>
    <w:rsid w:val="00393B6C"/>
    <w:rsid w:val="00393C00"/>
    <w:rsid w:val="00393D12"/>
    <w:rsid w:val="00393D70"/>
    <w:rsid w:val="00393DB1"/>
    <w:rsid w:val="00393E0B"/>
    <w:rsid w:val="00393ECC"/>
    <w:rsid w:val="00394044"/>
    <w:rsid w:val="00394049"/>
    <w:rsid w:val="003940C6"/>
    <w:rsid w:val="0039412E"/>
    <w:rsid w:val="00394133"/>
    <w:rsid w:val="003941AD"/>
    <w:rsid w:val="0039437F"/>
    <w:rsid w:val="003943C0"/>
    <w:rsid w:val="003945E5"/>
    <w:rsid w:val="003947DE"/>
    <w:rsid w:val="003948BF"/>
    <w:rsid w:val="00394944"/>
    <w:rsid w:val="00394CD2"/>
    <w:rsid w:val="00394D11"/>
    <w:rsid w:val="00394EA5"/>
    <w:rsid w:val="00394EE8"/>
    <w:rsid w:val="003953B4"/>
    <w:rsid w:val="00395432"/>
    <w:rsid w:val="003956A8"/>
    <w:rsid w:val="0039574E"/>
    <w:rsid w:val="00395758"/>
    <w:rsid w:val="00395AF4"/>
    <w:rsid w:val="00396014"/>
    <w:rsid w:val="003963C9"/>
    <w:rsid w:val="00396428"/>
    <w:rsid w:val="0039669B"/>
    <w:rsid w:val="0039686B"/>
    <w:rsid w:val="003968CE"/>
    <w:rsid w:val="003969B0"/>
    <w:rsid w:val="00396A8E"/>
    <w:rsid w:val="00396BCF"/>
    <w:rsid w:val="00396C8A"/>
    <w:rsid w:val="00396D9F"/>
    <w:rsid w:val="00396E3B"/>
    <w:rsid w:val="00396FA5"/>
    <w:rsid w:val="00397001"/>
    <w:rsid w:val="0039718C"/>
    <w:rsid w:val="0039753C"/>
    <w:rsid w:val="00397845"/>
    <w:rsid w:val="00397897"/>
    <w:rsid w:val="00397B58"/>
    <w:rsid w:val="00397D01"/>
    <w:rsid w:val="00397D04"/>
    <w:rsid w:val="00397EDE"/>
    <w:rsid w:val="00397FD7"/>
    <w:rsid w:val="003A021F"/>
    <w:rsid w:val="003A02E5"/>
    <w:rsid w:val="003A0430"/>
    <w:rsid w:val="003A0806"/>
    <w:rsid w:val="003A08E9"/>
    <w:rsid w:val="003A0C5D"/>
    <w:rsid w:val="003A11F1"/>
    <w:rsid w:val="003A13CE"/>
    <w:rsid w:val="003A1608"/>
    <w:rsid w:val="003A19B0"/>
    <w:rsid w:val="003A1B1A"/>
    <w:rsid w:val="003A1C62"/>
    <w:rsid w:val="003A1CAA"/>
    <w:rsid w:val="003A1CCE"/>
    <w:rsid w:val="003A1CF1"/>
    <w:rsid w:val="003A1D28"/>
    <w:rsid w:val="003A1F8E"/>
    <w:rsid w:val="003A2086"/>
    <w:rsid w:val="003A217D"/>
    <w:rsid w:val="003A231D"/>
    <w:rsid w:val="003A24AF"/>
    <w:rsid w:val="003A25B9"/>
    <w:rsid w:val="003A271F"/>
    <w:rsid w:val="003A2775"/>
    <w:rsid w:val="003A2852"/>
    <w:rsid w:val="003A29B0"/>
    <w:rsid w:val="003A2A58"/>
    <w:rsid w:val="003A2FAE"/>
    <w:rsid w:val="003A3176"/>
    <w:rsid w:val="003A329E"/>
    <w:rsid w:val="003A3495"/>
    <w:rsid w:val="003A3764"/>
    <w:rsid w:val="003A37F7"/>
    <w:rsid w:val="003A388A"/>
    <w:rsid w:val="003A388F"/>
    <w:rsid w:val="003A3950"/>
    <w:rsid w:val="003A39AA"/>
    <w:rsid w:val="003A3C14"/>
    <w:rsid w:val="003A3D44"/>
    <w:rsid w:val="003A3D49"/>
    <w:rsid w:val="003A4025"/>
    <w:rsid w:val="003A4059"/>
    <w:rsid w:val="003A4129"/>
    <w:rsid w:val="003A4199"/>
    <w:rsid w:val="003A4439"/>
    <w:rsid w:val="003A449F"/>
    <w:rsid w:val="003A44D9"/>
    <w:rsid w:val="003A4689"/>
    <w:rsid w:val="003A4942"/>
    <w:rsid w:val="003A4ADC"/>
    <w:rsid w:val="003A4BDE"/>
    <w:rsid w:val="003A4DC2"/>
    <w:rsid w:val="003A4E4D"/>
    <w:rsid w:val="003A4E5B"/>
    <w:rsid w:val="003A4E84"/>
    <w:rsid w:val="003A5352"/>
    <w:rsid w:val="003A55D8"/>
    <w:rsid w:val="003A569F"/>
    <w:rsid w:val="003A56EA"/>
    <w:rsid w:val="003A5914"/>
    <w:rsid w:val="003A5B2F"/>
    <w:rsid w:val="003A5B7B"/>
    <w:rsid w:val="003A5B97"/>
    <w:rsid w:val="003A5C5E"/>
    <w:rsid w:val="003A5C67"/>
    <w:rsid w:val="003A5C9A"/>
    <w:rsid w:val="003A5E37"/>
    <w:rsid w:val="003A5E3A"/>
    <w:rsid w:val="003A61D2"/>
    <w:rsid w:val="003A6560"/>
    <w:rsid w:val="003A6573"/>
    <w:rsid w:val="003A6762"/>
    <w:rsid w:val="003A6A15"/>
    <w:rsid w:val="003A6C99"/>
    <w:rsid w:val="003A6D9D"/>
    <w:rsid w:val="003A6E7A"/>
    <w:rsid w:val="003A6EB9"/>
    <w:rsid w:val="003A6EF2"/>
    <w:rsid w:val="003A6FD0"/>
    <w:rsid w:val="003A724A"/>
    <w:rsid w:val="003A770C"/>
    <w:rsid w:val="003A772B"/>
    <w:rsid w:val="003A7B34"/>
    <w:rsid w:val="003A7C76"/>
    <w:rsid w:val="003A7D49"/>
    <w:rsid w:val="003A7E18"/>
    <w:rsid w:val="003A7E76"/>
    <w:rsid w:val="003A7EB1"/>
    <w:rsid w:val="003A7FEA"/>
    <w:rsid w:val="003B003A"/>
    <w:rsid w:val="003B004F"/>
    <w:rsid w:val="003B0054"/>
    <w:rsid w:val="003B0365"/>
    <w:rsid w:val="003B041A"/>
    <w:rsid w:val="003B04AC"/>
    <w:rsid w:val="003B08A0"/>
    <w:rsid w:val="003B08F3"/>
    <w:rsid w:val="003B0BF7"/>
    <w:rsid w:val="003B0D47"/>
    <w:rsid w:val="003B0FAA"/>
    <w:rsid w:val="003B103A"/>
    <w:rsid w:val="003B105D"/>
    <w:rsid w:val="003B10F8"/>
    <w:rsid w:val="003B125D"/>
    <w:rsid w:val="003B1374"/>
    <w:rsid w:val="003B1455"/>
    <w:rsid w:val="003B16BA"/>
    <w:rsid w:val="003B16F8"/>
    <w:rsid w:val="003B174F"/>
    <w:rsid w:val="003B17C4"/>
    <w:rsid w:val="003B190D"/>
    <w:rsid w:val="003B1CAF"/>
    <w:rsid w:val="003B1EC3"/>
    <w:rsid w:val="003B1F8E"/>
    <w:rsid w:val="003B201F"/>
    <w:rsid w:val="003B21F3"/>
    <w:rsid w:val="003B2438"/>
    <w:rsid w:val="003B274D"/>
    <w:rsid w:val="003B2806"/>
    <w:rsid w:val="003B29BA"/>
    <w:rsid w:val="003B2B07"/>
    <w:rsid w:val="003B2B2E"/>
    <w:rsid w:val="003B2B90"/>
    <w:rsid w:val="003B2BA2"/>
    <w:rsid w:val="003B2C37"/>
    <w:rsid w:val="003B2D96"/>
    <w:rsid w:val="003B2E81"/>
    <w:rsid w:val="003B301D"/>
    <w:rsid w:val="003B30D5"/>
    <w:rsid w:val="003B323B"/>
    <w:rsid w:val="003B32E3"/>
    <w:rsid w:val="003B3363"/>
    <w:rsid w:val="003B34DA"/>
    <w:rsid w:val="003B358A"/>
    <w:rsid w:val="003B37FC"/>
    <w:rsid w:val="003B39FD"/>
    <w:rsid w:val="003B3E85"/>
    <w:rsid w:val="003B3F21"/>
    <w:rsid w:val="003B4278"/>
    <w:rsid w:val="003B42BE"/>
    <w:rsid w:val="003B43F4"/>
    <w:rsid w:val="003B456E"/>
    <w:rsid w:val="003B46A6"/>
    <w:rsid w:val="003B46FA"/>
    <w:rsid w:val="003B482F"/>
    <w:rsid w:val="003B4ABB"/>
    <w:rsid w:val="003B4D24"/>
    <w:rsid w:val="003B4E78"/>
    <w:rsid w:val="003B4F68"/>
    <w:rsid w:val="003B5342"/>
    <w:rsid w:val="003B5361"/>
    <w:rsid w:val="003B5609"/>
    <w:rsid w:val="003B561C"/>
    <w:rsid w:val="003B5C07"/>
    <w:rsid w:val="003B5CC0"/>
    <w:rsid w:val="003B5CE7"/>
    <w:rsid w:val="003B61E1"/>
    <w:rsid w:val="003B6300"/>
    <w:rsid w:val="003B638E"/>
    <w:rsid w:val="003B640B"/>
    <w:rsid w:val="003B6488"/>
    <w:rsid w:val="003B64CB"/>
    <w:rsid w:val="003B64F2"/>
    <w:rsid w:val="003B6508"/>
    <w:rsid w:val="003B65BA"/>
    <w:rsid w:val="003B6633"/>
    <w:rsid w:val="003B6698"/>
    <w:rsid w:val="003B6951"/>
    <w:rsid w:val="003B6A54"/>
    <w:rsid w:val="003B6B76"/>
    <w:rsid w:val="003B6B78"/>
    <w:rsid w:val="003B6D2D"/>
    <w:rsid w:val="003B6E19"/>
    <w:rsid w:val="003B6E79"/>
    <w:rsid w:val="003B6EC2"/>
    <w:rsid w:val="003B708A"/>
    <w:rsid w:val="003B719F"/>
    <w:rsid w:val="003B7262"/>
    <w:rsid w:val="003B7487"/>
    <w:rsid w:val="003B74D8"/>
    <w:rsid w:val="003B7934"/>
    <w:rsid w:val="003B7961"/>
    <w:rsid w:val="003B799B"/>
    <w:rsid w:val="003B7ADC"/>
    <w:rsid w:val="003B7C78"/>
    <w:rsid w:val="003B7CBF"/>
    <w:rsid w:val="003B7DFB"/>
    <w:rsid w:val="003C00FD"/>
    <w:rsid w:val="003C02CA"/>
    <w:rsid w:val="003C04C2"/>
    <w:rsid w:val="003C04F8"/>
    <w:rsid w:val="003C0590"/>
    <w:rsid w:val="003C0764"/>
    <w:rsid w:val="003C0996"/>
    <w:rsid w:val="003C0E8F"/>
    <w:rsid w:val="003C0EF4"/>
    <w:rsid w:val="003C1504"/>
    <w:rsid w:val="003C1828"/>
    <w:rsid w:val="003C2368"/>
    <w:rsid w:val="003C2406"/>
    <w:rsid w:val="003C244A"/>
    <w:rsid w:val="003C266C"/>
    <w:rsid w:val="003C2824"/>
    <w:rsid w:val="003C282F"/>
    <w:rsid w:val="003C29D1"/>
    <w:rsid w:val="003C2ECD"/>
    <w:rsid w:val="003C33DA"/>
    <w:rsid w:val="003C345F"/>
    <w:rsid w:val="003C3492"/>
    <w:rsid w:val="003C3513"/>
    <w:rsid w:val="003C3552"/>
    <w:rsid w:val="003C3631"/>
    <w:rsid w:val="003C372C"/>
    <w:rsid w:val="003C3A24"/>
    <w:rsid w:val="003C3BEF"/>
    <w:rsid w:val="003C3CDC"/>
    <w:rsid w:val="003C3D96"/>
    <w:rsid w:val="003C3EF4"/>
    <w:rsid w:val="003C42F6"/>
    <w:rsid w:val="003C44C6"/>
    <w:rsid w:val="003C45F7"/>
    <w:rsid w:val="003C46B8"/>
    <w:rsid w:val="003C46FA"/>
    <w:rsid w:val="003C47C4"/>
    <w:rsid w:val="003C48F8"/>
    <w:rsid w:val="003C499A"/>
    <w:rsid w:val="003C4BF8"/>
    <w:rsid w:val="003C4C15"/>
    <w:rsid w:val="003C4D61"/>
    <w:rsid w:val="003C4FE9"/>
    <w:rsid w:val="003C51E8"/>
    <w:rsid w:val="003C56C0"/>
    <w:rsid w:val="003C5C71"/>
    <w:rsid w:val="003C5EBA"/>
    <w:rsid w:val="003C600C"/>
    <w:rsid w:val="003C612E"/>
    <w:rsid w:val="003C62F8"/>
    <w:rsid w:val="003C649C"/>
    <w:rsid w:val="003C6591"/>
    <w:rsid w:val="003C668C"/>
    <w:rsid w:val="003C68C9"/>
    <w:rsid w:val="003C6C48"/>
    <w:rsid w:val="003C6C61"/>
    <w:rsid w:val="003C6CB9"/>
    <w:rsid w:val="003C6D08"/>
    <w:rsid w:val="003C6D61"/>
    <w:rsid w:val="003C6D67"/>
    <w:rsid w:val="003C6DBD"/>
    <w:rsid w:val="003C6EAB"/>
    <w:rsid w:val="003C6EC6"/>
    <w:rsid w:val="003C6EE1"/>
    <w:rsid w:val="003C6FC8"/>
    <w:rsid w:val="003C7150"/>
    <w:rsid w:val="003C71AA"/>
    <w:rsid w:val="003C73FF"/>
    <w:rsid w:val="003C7449"/>
    <w:rsid w:val="003C749F"/>
    <w:rsid w:val="003C7993"/>
    <w:rsid w:val="003C7A10"/>
    <w:rsid w:val="003C7AAF"/>
    <w:rsid w:val="003C7C0F"/>
    <w:rsid w:val="003C7C29"/>
    <w:rsid w:val="003C7D63"/>
    <w:rsid w:val="003C7E1A"/>
    <w:rsid w:val="003C7E72"/>
    <w:rsid w:val="003C7E8E"/>
    <w:rsid w:val="003D00C3"/>
    <w:rsid w:val="003D00EC"/>
    <w:rsid w:val="003D01B7"/>
    <w:rsid w:val="003D01D4"/>
    <w:rsid w:val="003D0264"/>
    <w:rsid w:val="003D0570"/>
    <w:rsid w:val="003D062E"/>
    <w:rsid w:val="003D063A"/>
    <w:rsid w:val="003D07B5"/>
    <w:rsid w:val="003D0894"/>
    <w:rsid w:val="003D08E4"/>
    <w:rsid w:val="003D0A63"/>
    <w:rsid w:val="003D0B1C"/>
    <w:rsid w:val="003D0D36"/>
    <w:rsid w:val="003D0F04"/>
    <w:rsid w:val="003D0F4B"/>
    <w:rsid w:val="003D11DD"/>
    <w:rsid w:val="003D1354"/>
    <w:rsid w:val="003D13AD"/>
    <w:rsid w:val="003D13FD"/>
    <w:rsid w:val="003D157D"/>
    <w:rsid w:val="003D18AA"/>
    <w:rsid w:val="003D1C26"/>
    <w:rsid w:val="003D1C33"/>
    <w:rsid w:val="003D1F3C"/>
    <w:rsid w:val="003D2267"/>
    <w:rsid w:val="003D231E"/>
    <w:rsid w:val="003D237F"/>
    <w:rsid w:val="003D23B7"/>
    <w:rsid w:val="003D2682"/>
    <w:rsid w:val="003D2688"/>
    <w:rsid w:val="003D27C7"/>
    <w:rsid w:val="003D2992"/>
    <w:rsid w:val="003D2C88"/>
    <w:rsid w:val="003D2CFE"/>
    <w:rsid w:val="003D2D95"/>
    <w:rsid w:val="003D2EA1"/>
    <w:rsid w:val="003D306A"/>
    <w:rsid w:val="003D3083"/>
    <w:rsid w:val="003D3120"/>
    <w:rsid w:val="003D31BD"/>
    <w:rsid w:val="003D33A2"/>
    <w:rsid w:val="003D3534"/>
    <w:rsid w:val="003D3540"/>
    <w:rsid w:val="003D3557"/>
    <w:rsid w:val="003D3616"/>
    <w:rsid w:val="003D36BB"/>
    <w:rsid w:val="003D37BE"/>
    <w:rsid w:val="003D38FB"/>
    <w:rsid w:val="003D3C4A"/>
    <w:rsid w:val="003D3D00"/>
    <w:rsid w:val="003D3F4C"/>
    <w:rsid w:val="003D4537"/>
    <w:rsid w:val="003D4542"/>
    <w:rsid w:val="003D4693"/>
    <w:rsid w:val="003D46B7"/>
    <w:rsid w:val="003D490D"/>
    <w:rsid w:val="003D4B52"/>
    <w:rsid w:val="003D4CBB"/>
    <w:rsid w:val="003D4F30"/>
    <w:rsid w:val="003D4F4F"/>
    <w:rsid w:val="003D50D1"/>
    <w:rsid w:val="003D511F"/>
    <w:rsid w:val="003D5127"/>
    <w:rsid w:val="003D5304"/>
    <w:rsid w:val="003D544D"/>
    <w:rsid w:val="003D57B7"/>
    <w:rsid w:val="003D57E7"/>
    <w:rsid w:val="003D593C"/>
    <w:rsid w:val="003D5A59"/>
    <w:rsid w:val="003D5CF5"/>
    <w:rsid w:val="003D5D1A"/>
    <w:rsid w:val="003D5D2A"/>
    <w:rsid w:val="003D5D2E"/>
    <w:rsid w:val="003D5F15"/>
    <w:rsid w:val="003D5FD0"/>
    <w:rsid w:val="003D62F9"/>
    <w:rsid w:val="003D63A3"/>
    <w:rsid w:val="003D68CA"/>
    <w:rsid w:val="003D6C8A"/>
    <w:rsid w:val="003D6D8D"/>
    <w:rsid w:val="003D741A"/>
    <w:rsid w:val="003D7458"/>
    <w:rsid w:val="003D76FE"/>
    <w:rsid w:val="003D77F6"/>
    <w:rsid w:val="003D7816"/>
    <w:rsid w:val="003D7C7F"/>
    <w:rsid w:val="003D7CCC"/>
    <w:rsid w:val="003D7E58"/>
    <w:rsid w:val="003D7F35"/>
    <w:rsid w:val="003E00C8"/>
    <w:rsid w:val="003E00D0"/>
    <w:rsid w:val="003E0224"/>
    <w:rsid w:val="003E0628"/>
    <w:rsid w:val="003E066E"/>
    <w:rsid w:val="003E06F1"/>
    <w:rsid w:val="003E0B0D"/>
    <w:rsid w:val="003E0B40"/>
    <w:rsid w:val="003E0B8E"/>
    <w:rsid w:val="003E0C88"/>
    <w:rsid w:val="003E0EBB"/>
    <w:rsid w:val="003E0FBC"/>
    <w:rsid w:val="003E1017"/>
    <w:rsid w:val="003E1486"/>
    <w:rsid w:val="003E16A6"/>
    <w:rsid w:val="003E1887"/>
    <w:rsid w:val="003E195A"/>
    <w:rsid w:val="003E19B8"/>
    <w:rsid w:val="003E1CEF"/>
    <w:rsid w:val="003E1D24"/>
    <w:rsid w:val="003E1E20"/>
    <w:rsid w:val="003E1EC6"/>
    <w:rsid w:val="003E21D9"/>
    <w:rsid w:val="003E21E1"/>
    <w:rsid w:val="003E2424"/>
    <w:rsid w:val="003E246D"/>
    <w:rsid w:val="003E26A6"/>
    <w:rsid w:val="003E2744"/>
    <w:rsid w:val="003E278C"/>
    <w:rsid w:val="003E280B"/>
    <w:rsid w:val="003E28D1"/>
    <w:rsid w:val="003E2A1D"/>
    <w:rsid w:val="003E3276"/>
    <w:rsid w:val="003E3685"/>
    <w:rsid w:val="003E36A5"/>
    <w:rsid w:val="003E373E"/>
    <w:rsid w:val="003E3A02"/>
    <w:rsid w:val="003E3D4B"/>
    <w:rsid w:val="003E3DB7"/>
    <w:rsid w:val="003E3F34"/>
    <w:rsid w:val="003E3F3C"/>
    <w:rsid w:val="003E417B"/>
    <w:rsid w:val="003E41F9"/>
    <w:rsid w:val="003E43AD"/>
    <w:rsid w:val="003E43DD"/>
    <w:rsid w:val="003E4450"/>
    <w:rsid w:val="003E4645"/>
    <w:rsid w:val="003E4742"/>
    <w:rsid w:val="003E4803"/>
    <w:rsid w:val="003E4A1A"/>
    <w:rsid w:val="003E4AD1"/>
    <w:rsid w:val="003E4B34"/>
    <w:rsid w:val="003E4BE4"/>
    <w:rsid w:val="003E4CCC"/>
    <w:rsid w:val="003E4D2C"/>
    <w:rsid w:val="003E4DA1"/>
    <w:rsid w:val="003E5051"/>
    <w:rsid w:val="003E5139"/>
    <w:rsid w:val="003E5184"/>
    <w:rsid w:val="003E518B"/>
    <w:rsid w:val="003E51ED"/>
    <w:rsid w:val="003E55BA"/>
    <w:rsid w:val="003E55C4"/>
    <w:rsid w:val="003E5B24"/>
    <w:rsid w:val="003E5C53"/>
    <w:rsid w:val="003E5E08"/>
    <w:rsid w:val="003E5E7C"/>
    <w:rsid w:val="003E6105"/>
    <w:rsid w:val="003E610E"/>
    <w:rsid w:val="003E614A"/>
    <w:rsid w:val="003E625A"/>
    <w:rsid w:val="003E6327"/>
    <w:rsid w:val="003E6347"/>
    <w:rsid w:val="003E65A0"/>
    <w:rsid w:val="003E65BC"/>
    <w:rsid w:val="003E65F8"/>
    <w:rsid w:val="003E6689"/>
    <w:rsid w:val="003E675D"/>
    <w:rsid w:val="003E67FD"/>
    <w:rsid w:val="003E689E"/>
    <w:rsid w:val="003E6A06"/>
    <w:rsid w:val="003E6AC8"/>
    <w:rsid w:val="003E6CC5"/>
    <w:rsid w:val="003E7157"/>
    <w:rsid w:val="003E7265"/>
    <w:rsid w:val="003E743B"/>
    <w:rsid w:val="003E7569"/>
    <w:rsid w:val="003E7862"/>
    <w:rsid w:val="003E7D1E"/>
    <w:rsid w:val="003E7F0A"/>
    <w:rsid w:val="003F00D6"/>
    <w:rsid w:val="003F011B"/>
    <w:rsid w:val="003F024A"/>
    <w:rsid w:val="003F0265"/>
    <w:rsid w:val="003F03D5"/>
    <w:rsid w:val="003F055A"/>
    <w:rsid w:val="003F0C39"/>
    <w:rsid w:val="003F0C3E"/>
    <w:rsid w:val="003F0D18"/>
    <w:rsid w:val="003F1430"/>
    <w:rsid w:val="003F15D8"/>
    <w:rsid w:val="003F175E"/>
    <w:rsid w:val="003F19C6"/>
    <w:rsid w:val="003F19E5"/>
    <w:rsid w:val="003F1CE2"/>
    <w:rsid w:val="003F1DCB"/>
    <w:rsid w:val="003F1E29"/>
    <w:rsid w:val="003F1EF5"/>
    <w:rsid w:val="003F222B"/>
    <w:rsid w:val="003F23B5"/>
    <w:rsid w:val="003F2472"/>
    <w:rsid w:val="003F2478"/>
    <w:rsid w:val="003F2606"/>
    <w:rsid w:val="003F260B"/>
    <w:rsid w:val="003F277C"/>
    <w:rsid w:val="003F27EA"/>
    <w:rsid w:val="003F27EC"/>
    <w:rsid w:val="003F2B75"/>
    <w:rsid w:val="003F2C2D"/>
    <w:rsid w:val="003F2D30"/>
    <w:rsid w:val="003F2FBC"/>
    <w:rsid w:val="003F3052"/>
    <w:rsid w:val="003F3176"/>
    <w:rsid w:val="003F3219"/>
    <w:rsid w:val="003F337F"/>
    <w:rsid w:val="003F339A"/>
    <w:rsid w:val="003F361E"/>
    <w:rsid w:val="003F3851"/>
    <w:rsid w:val="003F38F5"/>
    <w:rsid w:val="003F3ABC"/>
    <w:rsid w:val="003F3AC9"/>
    <w:rsid w:val="003F3B94"/>
    <w:rsid w:val="003F3C01"/>
    <w:rsid w:val="003F3C9A"/>
    <w:rsid w:val="003F3E6F"/>
    <w:rsid w:val="003F40B4"/>
    <w:rsid w:val="003F41CC"/>
    <w:rsid w:val="003F42A2"/>
    <w:rsid w:val="003F45FB"/>
    <w:rsid w:val="003F483D"/>
    <w:rsid w:val="003F48AA"/>
    <w:rsid w:val="003F498C"/>
    <w:rsid w:val="003F4B8F"/>
    <w:rsid w:val="003F4F21"/>
    <w:rsid w:val="003F5029"/>
    <w:rsid w:val="003F50B7"/>
    <w:rsid w:val="003F5116"/>
    <w:rsid w:val="003F5244"/>
    <w:rsid w:val="003F53BD"/>
    <w:rsid w:val="003F57FA"/>
    <w:rsid w:val="003F58E2"/>
    <w:rsid w:val="003F5A00"/>
    <w:rsid w:val="003F5FF5"/>
    <w:rsid w:val="003F6497"/>
    <w:rsid w:val="003F66F6"/>
    <w:rsid w:val="003F6834"/>
    <w:rsid w:val="003F6885"/>
    <w:rsid w:val="003F68AA"/>
    <w:rsid w:val="003F6DDA"/>
    <w:rsid w:val="003F6DEB"/>
    <w:rsid w:val="003F6F43"/>
    <w:rsid w:val="003F6F6D"/>
    <w:rsid w:val="003F70BD"/>
    <w:rsid w:val="003F717F"/>
    <w:rsid w:val="003F71BE"/>
    <w:rsid w:val="003F7497"/>
    <w:rsid w:val="003F7CAF"/>
    <w:rsid w:val="003F7D8C"/>
    <w:rsid w:val="003F7DCF"/>
    <w:rsid w:val="003F7DFF"/>
    <w:rsid w:val="004000FB"/>
    <w:rsid w:val="004003E3"/>
    <w:rsid w:val="004006C2"/>
    <w:rsid w:val="004006E4"/>
    <w:rsid w:val="00400987"/>
    <w:rsid w:val="004009B3"/>
    <w:rsid w:val="00400AA1"/>
    <w:rsid w:val="00400B26"/>
    <w:rsid w:val="00400E60"/>
    <w:rsid w:val="00400EB6"/>
    <w:rsid w:val="00400F3F"/>
    <w:rsid w:val="00400F70"/>
    <w:rsid w:val="004010D4"/>
    <w:rsid w:val="004012D8"/>
    <w:rsid w:val="004013E6"/>
    <w:rsid w:val="0040144A"/>
    <w:rsid w:val="00401509"/>
    <w:rsid w:val="004015A3"/>
    <w:rsid w:val="004017DD"/>
    <w:rsid w:val="00401995"/>
    <w:rsid w:val="004019C3"/>
    <w:rsid w:val="00401AE7"/>
    <w:rsid w:val="00401B08"/>
    <w:rsid w:val="00401E0C"/>
    <w:rsid w:val="00401E5F"/>
    <w:rsid w:val="0040200E"/>
    <w:rsid w:val="0040202F"/>
    <w:rsid w:val="004020B8"/>
    <w:rsid w:val="00402164"/>
    <w:rsid w:val="00402327"/>
    <w:rsid w:val="004023C8"/>
    <w:rsid w:val="00402436"/>
    <w:rsid w:val="00402756"/>
    <w:rsid w:val="004029E7"/>
    <w:rsid w:val="004029EF"/>
    <w:rsid w:val="00402CC4"/>
    <w:rsid w:val="00402D42"/>
    <w:rsid w:val="00402D6B"/>
    <w:rsid w:val="00402ED8"/>
    <w:rsid w:val="00402F36"/>
    <w:rsid w:val="00402F8A"/>
    <w:rsid w:val="004032D5"/>
    <w:rsid w:val="00403423"/>
    <w:rsid w:val="0040349C"/>
    <w:rsid w:val="004035CC"/>
    <w:rsid w:val="0040362C"/>
    <w:rsid w:val="004037C4"/>
    <w:rsid w:val="004037DC"/>
    <w:rsid w:val="0040386D"/>
    <w:rsid w:val="00403898"/>
    <w:rsid w:val="0040391E"/>
    <w:rsid w:val="00403A80"/>
    <w:rsid w:val="00403AAE"/>
    <w:rsid w:val="00403CA8"/>
    <w:rsid w:val="00403D06"/>
    <w:rsid w:val="00403DD6"/>
    <w:rsid w:val="00403EE4"/>
    <w:rsid w:val="00403F34"/>
    <w:rsid w:val="0040426A"/>
    <w:rsid w:val="004042B4"/>
    <w:rsid w:val="0040443F"/>
    <w:rsid w:val="00404465"/>
    <w:rsid w:val="00404505"/>
    <w:rsid w:val="0040451F"/>
    <w:rsid w:val="00404597"/>
    <w:rsid w:val="004046C5"/>
    <w:rsid w:val="00404B7A"/>
    <w:rsid w:val="00404D3B"/>
    <w:rsid w:val="00404D9D"/>
    <w:rsid w:val="00404DFC"/>
    <w:rsid w:val="00404FE7"/>
    <w:rsid w:val="004050AC"/>
    <w:rsid w:val="0040524C"/>
    <w:rsid w:val="0040526B"/>
    <w:rsid w:val="0040532C"/>
    <w:rsid w:val="00405352"/>
    <w:rsid w:val="004054D9"/>
    <w:rsid w:val="004057E3"/>
    <w:rsid w:val="00405862"/>
    <w:rsid w:val="0040592F"/>
    <w:rsid w:val="00405DC6"/>
    <w:rsid w:val="00406155"/>
    <w:rsid w:val="0040619E"/>
    <w:rsid w:val="004061F4"/>
    <w:rsid w:val="00406833"/>
    <w:rsid w:val="0040701E"/>
    <w:rsid w:val="004073C5"/>
    <w:rsid w:val="00407472"/>
    <w:rsid w:val="00407813"/>
    <w:rsid w:val="00407C23"/>
    <w:rsid w:val="00407C96"/>
    <w:rsid w:val="00407D14"/>
    <w:rsid w:val="00407D4D"/>
    <w:rsid w:val="00407D5D"/>
    <w:rsid w:val="00407DE6"/>
    <w:rsid w:val="00407E0C"/>
    <w:rsid w:val="004104BD"/>
    <w:rsid w:val="004104CE"/>
    <w:rsid w:val="00410827"/>
    <w:rsid w:val="00410892"/>
    <w:rsid w:val="004109AD"/>
    <w:rsid w:val="004109E3"/>
    <w:rsid w:val="00410C30"/>
    <w:rsid w:val="00410DD2"/>
    <w:rsid w:val="00410E48"/>
    <w:rsid w:val="00410F02"/>
    <w:rsid w:val="004113B2"/>
    <w:rsid w:val="00411674"/>
    <w:rsid w:val="004118C5"/>
    <w:rsid w:val="00411C20"/>
    <w:rsid w:val="00411C8D"/>
    <w:rsid w:val="00411D4F"/>
    <w:rsid w:val="00411DC2"/>
    <w:rsid w:val="00411DFB"/>
    <w:rsid w:val="00411E5C"/>
    <w:rsid w:val="00412249"/>
    <w:rsid w:val="00412616"/>
    <w:rsid w:val="004126B2"/>
    <w:rsid w:val="004126E7"/>
    <w:rsid w:val="00412976"/>
    <w:rsid w:val="00412B34"/>
    <w:rsid w:val="00412C67"/>
    <w:rsid w:val="00412D1A"/>
    <w:rsid w:val="00413055"/>
    <w:rsid w:val="004131C8"/>
    <w:rsid w:val="00413292"/>
    <w:rsid w:val="004132F3"/>
    <w:rsid w:val="00413408"/>
    <w:rsid w:val="00413556"/>
    <w:rsid w:val="004135BA"/>
    <w:rsid w:val="00413A80"/>
    <w:rsid w:val="00413C11"/>
    <w:rsid w:val="00413DAB"/>
    <w:rsid w:val="00414058"/>
    <w:rsid w:val="00414104"/>
    <w:rsid w:val="0041414D"/>
    <w:rsid w:val="0041416B"/>
    <w:rsid w:val="00414191"/>
    <w:rsid w:val="004141EF"/>
    <w:rsid w:val="0041431C"/>
    <w:rsid w:val="00414536"/>
    <w:rsid w:val="0041456D"/>
    <w:rsid w:val="00414840"/>
    <w:rsid w:val="00414A2D"/>
    <w:rsid w:val="00414BEC"/>
    <w:rsid w:val="00414C06"/>
    <w:rsid w:val="00414D4A"/>
    <w:rsid w:val="00415050"/>
    <w:rsid w:val="00415122"/>
    <w:rsid w:val="004151C4"/>
    <w:rsid w:val="004151CF"/>
    <w:rsid w:val="004152CF"/>
    <w:rsid w:val="0041537D"/>
    <w:rsid w:val="00415440"/>
    <w:rsid w:val="004154BD"/>
    <w:rsid w:val="0041551E"/>
    <w:rsid w:val="0041561D"/>
    <w:rsid w:val="0041563C"/>
    <w:rsid w:val="0041567D"/>
    <w:rsid w:val="0041571D"/>
    <w:rsid w:val="004157BE"/>
    <w:rsid w:val="0041580C"/>
    <w:rsid w:val="00415C84"/>
    <w:rsid w:val="00415D13"/>
    <w:rsid w:val="00415E53"/>
    <w:rsid w:val="00415EC1"/>
    <w:rsid w:val="00415F72"/>
    <w:rsid w:val="00416157"/>
    <w:rsid w:val="0041636D"/>
    <w:rsid w:val="004163EA"/>
    <w:rsid w:val="00416527"/>
    <w:rsid w:val="004165D4"/>
    <w:rsid w:val="0041670B"/>
    <w:rsid w:val="00416817"/>
    <w:rsid w:val="00416973"/>
    <w:rsid w:val="004169A1"/>
    <w:rsid w:val="00416A32"/>
    <w:rsid w:val="00416B2A"/>
    <w:rsid w:val="00416BB2"/>
    <w:rsid w:val="00416BEB"/>
    <w:rsid w:val="00416C6F"/>
    <w:rsid w:val="00416C83"/>
    <w:rsid w:val="00416D61"/>
    <w:rsid w:val="00416E42"/>
    <w:rsid w:val="00416F5B"/>
    <w:rsid w:val="0041726F"/>
    <w:rsid w:val="0041728B"/>
    <w:rsid w:val="0041767B"/>
    <w:rsid w:val="00417706"/>
    <w:rsid w:val="0041799F"/>
    <w:rsid w:val="00417A2A"/>
    <w:rsid w:val="00417AC8"/>
    <w:rsid w:val="00417B6E"/>
    <w:rsid w:val="00417BF9"/>
    <w:rsid w:val="00417C11"/>
    <w:rsid w:val="00417C98"/>
    <w:rsid w:val="00417D79"/>
    <w:rsid w:val="00417E4D"/>
    <w:rsid w:val="00417EE1"/>
    <w:rsid w:val="00417FE1"/>
    <w:rsid w:val="0042005B"/>
    <w:rsid w:val="00420495"/>
    <w:rsid w:val="00420523"/>
    <w:rsid w:val="00420640"/>
    <w:rsid w:val="00420692"/>
    <w:rsid w:val="004207C2"/>
    <w:rsid w:val="00420993"/>
    <w:rsid w:val="00420A26"/>
    <w:rsid w:val="00420A94"/>
    <w:rsid w:val="00420ACF"/>
    <w:rsid w:val="00420AEF"/>
    <w:rsid w:val="00420B49"/>
    <w:rsid w:val="00420CEC"/>
    <w:rsid w:val="00420D6D"/>
    <w:rsid w:val="00420D78"/>
    <w:rsid w:val="004213F2"/>
    <w:rsid w:val="0042142C"/>
    <w:rsid w:val="00421721"/>
    <w:rsid w:val="00421A69"/>
    <w:rsid w:val="00421AAD"/>
    <w:rsid w:val="00421ABA"/>
    <w:rsid w:val="00421BBE"/>
    <w:rsid w:val="00421C2E"/>
    <w:rsid w:val="00421E30"/>
    <w:rsid w:val="00421ED8"/>
    <w:rsid w:val="00421F98"/>
    <w:rsid w:val="00422030"/>
    <w:rsid w:val="0042216F"/>
    <w:rsid w:val="00422341"/>
    <w:rsid w:val="004223BE"/>
    <w:rsid w:val="00422414"/>
    <w:rsid w:val="004225D3"/>
    <w:rsid w:val="00422929"/>
    <w:rsid w:val="00422E6A"/>
    <w:rsid w:val="00422F7E"/>
    <w:rsid w:val="00423068"/>
    <w:rsid w:val="004234E3"/>
    <w:rsid w:val="0042373D"/>
    <w:rsid w:val="0042382F"/>
    <w:rsid w:val="00423832"/>
    <w:rsid w:val="00423CC2"/>
    <w:rsid w:val="00423DE0"/>
    <w:rsid w:val="00423F80"/>
    <w:rsid w:val="00424157"/>
    <w:rsid w:val="004241B8"/>
    <w:rsid w:val="0042428F"/>
    <w:rsid w:val="00424845"/>
    <w:rsid w:val="004249DA"/>
    <w:rsid w:val="00424B7A"/>
    <w:rsid w:val="00424DC0"/>
    <w:rsid w:val="00424DC4"/>
    <w:rsid w:val="00424E60"/>
    <w:rsid w:val="00424F7A"/>
    <w:rsid w:val="00424F84"/>
    <w:rsid w:val="00424F8D"/>
    <w:rsid w:val="00425015"/>
    <w:rsid w:val="004250B6"/>
    <w:rsid w:val="00425150"/>
    <w:rsid w:val="004252D3"/>
    <w:rsid w:val="00425650"/>
    <w:rsid w:val="00425769"/>
    <w:rsid w:val="004259F6"/>
    <w:rsid w:val="00425B3A"/>
    <w:rsid w:val="00425B42"/>
    <w:rsid w:val="00425DC9"/>
    <w:rsid w:val="00425FC4"/>
    <w:rsid w:val="004261EA"/>
    <w:rsid w:val="004261EE"/>
    <w:rsid w:val="00426453"/>
    <w:rsid w:val="004267EA"/>
    <w:rsid w:val="00426A1B"/>
    <w:rsid w:val="00426DC1"/>
    <w:rsid w:val="00426E9A"/>
    <w:rsid w:val="00427027"/>
    <w:rsid w:val="004271AF"/>
    <w:rsid w:val="004274FA"/>
    <w:rsid w:val="004276DA"/>
    <w:rsid w:val="004279C7"/>
    <w:rsid w:val="00427A5C"/>
    <w:rsid w:val="00427BD2"/>
    <w:rsid w:val="0043006D"/>
    <w:rsid w:val="004300B2"/>
    <w:rsid w:val="00430189"/>
    <w:rsid w:val="004302FA"/>
    <w:rsid w:val="004304A2"/>
    <w:rsid w:val="004304A3"/>
    <w:rsid w:val="00430511"/>
    <w:rsid w:val="00430698"/>
    <w:rsid w:val="004307FD"/>
    <w:rsid w:val="00430854"/>
    <w:rsid w:val="00430906"/>
    <w:rsid w:val="00430A2B"/>
    <w:rsid w:val="00430CC7"/>
    <w:rsid w:val="00430CEC"/>
    <w:rsid w:val="00430D78"/>
    <w:rsid w:val="00430E88"/>
    <w:rsid w:val="00430EF4"/>
    <w:rsid w:val="00430FB8"/>
    <w:rsid w:val="0043111C"/>
    <w:rsid w:val="00431225"/>
    <w:rsid w:val="0043139A"/>
    <w:rsid w:val="00431439"/>
    <w:rsid w:val="004314AE"/>
    <w:rsid w:val="004319A5"/>
    <w:rsid w:val="00431A21"/>
    <w:rsid w:val="00431A2B"/>
    <w:rsid w:val="00431F38"/>
    <w:rsid w:val="00431FDC"/>
    <w:rsid w:val="004323A1"/>
    <w:rsid w:val="00432426"/>
    <w:rsid w:val="00432523"/>
    <w:rsid w:val="00432575"/>
    <w:rsid w:val="00432586"/>
    <w:rsid w:val="004325F1"/>
    <w:rsid w:val="00432924"/>
    <w:rsid w:val="004329A4"/>
    <w:rsid w:val="004329B9"/>
    <w:rsid w:val="00432EB6"/>
    <w:rsid w:val="00432FE5"/>
    <w:rsid w:val="004335A3"/>
    <w:rsid w:val="00433769"/>
    <w:rsid w:val="00433B76"/>
    <w:rsid w:val="00433BAC"/>
    <w:rsid w:val="00433BCA"/>
    <w:rsid w:val="00433BE4"/>
    <w:rsid w:val="00433CAE"/>
    <w:rsid w:val="0043416F"/>
    <w:rsid w:val="004341B1"/>
    <w:rsid w:val="0043434B"/>
    <w:rsid w:val="004345EE"/>
    <w:rsid w:val="00434606"/>
    <w:rsid w:val="00434671"/>
    <w:rsid w:val="00434AA0"/>
    <w:rsid w:val="00434D00"/>
    <w:rsid w:val="00434DD1"/>
    <w:rsid w:val="00434DDF"/>
    <w:rsid w:val="00434E71"/>
    <w:rsid w:val="00434F32"/>
    <w:rsid w:val="00434F3C"/>
    <w:rsid w:val="00435072"/>
    <w:rsid w:val="004351B0"/>
    <w:rsid w:val="004352F2"/>
    <w:rsid w:val="0043557D"/>
    <w:rsid w:val="00435637"/>
    <w:rsid w:val="0043567B"/>
    <w:rsid w:val="00435708"/>
    <w:rsid w:val="0043584B"/>
    <w:rsid w:val="00435A50"/>
    <w:rsid w:val="00435C58"/>
    <w:rsid w:val="00435CB2"/>
    <w:rsid w:val="00435D06"/>
    <w:rsid w:val="00435DF2"/>
    <w:rsid w:val="00435E6C"/>
    <w:rsid w:val="00435F0E"/>
    <w:rsid w:val="00435F18"/>
    <w:rsid w:val="00435FE2"/>
    <w:rsid w:val="00436055"/>
    <w:rsid w:val="004361DC"/>
    <w:rsid w:val="00436306"/>
    <w:rsid w:val="0043639E"/>
    <w:rsid w:val="0043641B"/>
    <w:rsid w:val="00436441"/>
    <w:rsid w:val="00436718"/>
    <w:rsid w:val="004369FB"/>
    <w:rsid w:val="00436C99"/>
    <w:rsid w:val="00436E1B"/>
    <w:rsid w:val="00436FCB"/>
    <w:rsid w:val="0043731C"/>
    <w:rsid w:val="004373B3"/>
    <w:rsid w:val="004376E9"/>
    <w:rsid w:val="00437A0E"/>
    <w:rsid w:val="00437A85"/>
    <w:rsid w:val="00437B2B"/>
    <w:rsid w:val="00437B3B"/>
    <w:rsid w:val="00437DC6"/>
    <w:rsid w:val="004400F5"/>
    <w:rsid w:val="0044015B"/>
    <w:rsid w:val="00440188"/>
    <w:rsid w:val="004402EE"/>
    <w:rsid w:val="004403DF"/>
    <w:rsid w:val="00440462"/>
    <w:rsid w:val="0044092D"/>
    <w:rsid w:val="0044098D"/>
    <w:rsid w:val="00440A50"/>
    <w:rsid w:val="00440B1C"/>
    <w:rsid w:val="00440B94"/>
    <w:rsid w:val="00440C21"/>
    <w:rsid w:val="00440CC0"/>
    <w:rsid w:val="00440D27"/>
    <w:rsid w:val="00441012"/>
    <w:rsid w:val="00441065"/>
    <w:rsid w:val="00441359"/>
    <w:rsid w:val="00441369"/>
    <w:rsid w:val="004413E6"/>
    <w:rsid w:val="004414B9"/>
    <w:rsid w:val="00441ACA"/>
    <w:rsid w:val="00441CEC"/>
    <w:rsid w:val="00441E6B"/>
    <w:rsid w:val="00442389"/>
    <w:rsid w:val="00442459"/>
    <w:rsid w:val="004424E5"/>
    <w:rsid w:val="00442801"/>
    <w:rsid w:val="0044284D"/>
    <w:rsid w:val="00442963"/>
    <w:rsid w:val="00442B2E"/>
    <w:rsid w:val="00442B6F"/>
    <w:rsid w:val="00442DF5"/>
    <w:rsid w:val="00442F84"/>
    <w:rsid w:val="00442F88"/>
    <w:rsid w:val="0044303F"/>
    <w:rsid w:val="004430F3"/>
    <w:rsid w:val="00443123"/>
    <w:rsid w:val="00443136"/>
    <w:rsid w:val="0044314A"/>
    <w:rsid w:val="004431D2"/>
    <w:rsid w:val="004432D5"/>
    <w:rsid w:val="0044347F"/>
    <w:rsid w:val="0044350C"/>
    <w:rsid w:val="0044361E"/>
    <w:rsid w:val="00443624"/>
    <w:rsid w:val="0044369C"/>
    <w:rsid w:val="00443917"/>
    <w:rsid w:val="00443A36"/>
    <w:rsid w:val="00443C18"/>
    <w:rsid w:val="00443CA2"/>
    <w:rsid w:val="00443D52"/>
    <w:rsid w:val="00443E7B"/>
    <w:rsid w:val="00444032"/>
    <w:rsid w:val="0044403A"/>
    <w:rsid w:val="0044434B"/>
    <w:rsid w:val="00444395"/>
    <w:rsid w:val="004446E2"/>
    <w:rsid w:val="0044473C"/>
    <w:rsid w:val="0044488D"/>
    <w:rsid w:val="004448CD"/>
    <w:rsid w:val="00444B59"/>
    <w:rsid w:val="00444B83"/>
    <w:rsid w:val="00444CAC"/>
    <w:rsid w:val="00444D37"/>
    <w:rsid w:val="00444EDE"/>
    <w:rsid w:val="00444FB9"/>
    <w:rsid w:val="00445338"/>
    <w:rsid w:val="00445535"/>
    <w:rsid w:val="004457DE"/>
    <w:rsid w:val="004458C1"/>
    <w:rsid w:val="00445B55"/>
    <w:rsid w:val="00445E71"/>
    <w:rsid w:val="00445FDB"/>
    <w:rsid w:val="0044603E"/>
    <w:rsid w:val="0044605E"/>
    <w:rsid w:val="00446109"/>
    <w:rsid w:val="0044648B"/>
    <w:rsid w:val="00446756"/>
    <w:rsid w:val="00446887"/>
    <w:rsid w:val="004468B7"/>
    <w:rsid w:val="00446932"/>
    <w:rsid w:val="00446BBE"/>
    <w:rsid w:val="00446E81"/>
    <w:rsid w:val="00446EE0"/>
    <w:rsid w:val="00447313"/>
    <w:rsid w:val="004473A0"/>
    <w:rsid w:val="004474CA"/>
    <w:rsid w:val="0044761E"/>
    <w:rsid w:val="00447D1F"/>
    <w:rsid w:val="00447E58"/>
    <w:rsid w:val="00450146"/>
    <w:rsid w:val="0045017E"/>
    <w:rsid w:val="004501E0"/>
    <w:rsid w:val="004502D2"/>
    <w:rsid w:val="004503F9"/>
    <w:rsid w:val="00450411"/>
    <w:rsid w:val="00450430"/>
    <w:rsid w:val="004508BA"/>
    <w:rsid w:val="004508E1"/>
    <w:rsid w:val="00450C6B"/>
    <w:rsid w:val="00450DE4"/>
    <w:rsid w:val="00450EE0"/>
    <w:rsid w:val="00451016"/>
    <w:rsid w:val="00451595"/>
    <w:rsid w:val="004517FC"/>
    <w:rsid w:val="00451AD4"/>
    <w:rsid w:val="00451BEE"/>
    <w:rsid w:val="00451D60"/>
    <w:rsid w:val="00451F69"/>
    <w:rsid w:val="00451FEA"/>
    <w:rsid w:val="00452010"/>
    <w:rsid w:val="00452332"/>
    <w:rsid w:val="0045287D"/>
    <w:rsid w:val="00452900"/>
    <w:rsid w:val="004529DB"/>
    <w:rsid w:val="00452A56"/>
    <w:rsid w:val="00452B5D"/>
    <w:rsid w:val="00452DA2"/>
    <w:rsid w:val="00452F73"/>
    <w:rsid w:val="00452FBE"/>
    <w:rsid w:val="0045345E"/>
    <w:rsid w:val="0045348F"/>
    <w:rsid w:val="00453888"/>
    <w:rsid w:val="0045394E"/>
    <w:rsid w:val="00453B7F"/>
    <w:rsid w:val="00453BC0"/>
    <w:rsid w:val="00453C85"/>
    <w:rsid w:val="00453D0F"/>
    <w:rsid w:val="00453E9D"/>
    <w:rsid w:val="00453F9E"/>
    <w:rsid w:val="00453FE0"/>
    <w:rsid w:val="0045410D"/>
    <w:rsid w:val="00454667"/>
    <w:rsid w:val="00454689"/>
    <w:rsid w:val="00454746"/>
    <w:rsid w:val="004548C9"/>
    <w:rsid w:val="004549C0"/>
    <w:rsid w:val="00454AA0"/>
    <w:rsid w:val="00454BDF"/>
    <w:rsid w:val="00454C1F"/>
    <w:rsid w:val="00454F51"/>
    <w:rsid w:val="00454FFA"/>
    <w:rsid w:val="0045517F"/>
    <w:rsid w:val="0045525D"/>
    <w:rsid w:val="00455509"/>
    <w:rsid w:val="004555A3"/>
    <w:rsid w:val="004555CB"/>
    <w:rsid w:val="0045597A"/>
    <w:rsid w:val="00455A54"/>
    <w:rsid w:val="00455AE3"/>
    <w:rsid w:val="00455FFE"/>
    <w:rsid w:val="004560F0"/>
    <w:rsid w:val="004561C4"/>
    <w:rsid w:val="00456324"/>
    <w:rsid w:val="0045651C"/>
    <w:rsid w:val="00456660"/>
    <w:rsid w:val="004566DA"/>
    <w:rsid w:val="004566EE"/>
    <w:rsid w:val="00456802"/>
    <w:rsid w:val="00456873"/>
    <w:rsid w:val="00456A04"/>
    <w:rsid w:val="00456AD8"/>
    <w:rsid w:val="00456FC9"/>
    <w:rsid w:val="00457175"/>
    <w:rsid w:val="004572F9"/>
    <w:rsid w:val="0045741E"/>
    <w:rsid w:val="00457645"/>
    <w:rsid w:val="004579CC"/>
    <w:rsid w:val="00457B2B"/>
    <w:rsid w:val="00457BA0"/>
    <w:rsid w:val="00457D3D"/>
    <w:rsid w:val="00457FDF"/>
    <w:rsid w:val="00460057"/>
    <w:rsid w:val="004600B5"/>
    <w:rsid w:val="00460160"/>
    <w:rsid w:val="004602E4"/>
    <w:rsid w:val="00460322"/>
    <w:rsid w:val="00460365"/>
    <w:rsid w:val="0046038A"/>
    <w:rsid w:val="0046045E"/>
    <w:rsid w:val="00460622"/>
    <w:rsid w:val="0046072A"/>
    <w:rsid w:val="0046073D"/>
    <w:rsid w:val="004607AD"/>
    <w:rsid w:val="00460A16"/>
    <w:rsid w:val="00460AB8"/>
    <w:rsid w:val="00460CD6"/>
    <w:rsid w:val="00460EB4"/>
    <w:rsid w:val="00461199"/>
    <w:rsid w:val="004616DE"/>
    <w:rsid w:val="00461736"/>
    <w:rsid w:val="00461752"/>
    <w:rsid w:val="00461CE4"/>
    <w:rsid w:val="00461F08"/>
    <w:rsid w:val="00462359"/>
    <w:rsid w:val="004623CA"/>
    <w:rsid w:val="00462480"/>
    <w:rsid w:val="004624E2"/>
    <w:rsid w:val="004625CB"/>
    <w:rsid w:val="004625ED"/>
    <w:rsid w:val="0046267F"/>
    <w:rsid w:val="00462734"/>
    <w:rsid w:val="004627EB"/>
    <w:rsid w:val="004628F0"/>
    <w:rsid w:val="00462918"/>
    <w:rsid w:val="0046299E"/>
    <w:rsid w:val="00462A7F"/>
    <w:rsid w:val="00462BDA"/>
    <w:rsid w:val="00462C54"/>
    <w:rsid w:val="00463008"/>
    <w:rsid w:val="0046307B"/>
    <w:rsid w:val="0046322B"/>
    <w:rsid w:val="00463765"/>
    <w:rsid w:val="004638B8"/>
    <w:rsid w:val="004638D4"/>
    <w:rsid w:val="00463A12"/>
    <w:rsid w:val="00463E0A"/>
    <w:rsid w:val="00463F47"/>
    <w:rsid w:val="0046409B"/>
    <w:rsid w:val="00464136"/>
    <w:rsid w:val="00464737"/>
    <w:rsid w:val="00464890"/>
    <w:rsid w:val="004649D6"/>
    <w:rsid w:val="00464AB3"/>
    <w:rsid w:val="00464AB9"/>
    <w:rsid w:val="00464B95"/>
    <w:rsid w:val="00464D80"/>
    <w:rsid w:val="00464E99"/>
    <w:rsid w:val="00464FDF"/>
    <w:rsid w:val="004653A3"/>
    <w:rsid w:val="0046562C"/>
    <w:rsid w:val="00465677"/>
    <w:rsid w:val="00465680"/>
    <w:rsid w:val="00465829"/>
    <w:rsid w:val="00465854"/>
    <w:rsid w:val="00465A2C"/>
    <w:rsid w:val="00465B96"/>
    <w:rsid w:val="00465D69"/>
    <w:rsid w:val="00465DA9"/>
    <w:rsid w:val="00465E32"/>
    <w:rsid w:val="00466404"/>
    <w:rsid w:val="00466431"/>
    <w:rsid w:val="004664F4"/>
    <w:rsid w:val="004666AC"/>
    <w:rsid w:val="0046684E"/>
    <w:rsid w:val="0046686A"/>
    <w:rsid w:val="00466BA1"/>
    <w:rsid w:val="00466BBB"/>
    <w:rsid w:val="00466E63"/>
    <w:rsid w:val="00466FCC"/>
    <w:rsid w:val="004671D6"/>
    <w:rsid w:val="004671DC"/>
    <w:rsid w:val="004672FD"/>
    <w:rsid w:val="00467313"/>
    <w:rsid w:val="00467329"/>
    <w:rsid w:val="0046751C"/>
    <w:rsid w:val="00467526"/>
    <w:rsid w:val="004678E0"/>
    <w:rsid w:val="004678F1"/>
    <w:rsid w:val="00467A9E"/>
    <w:rsid w:val="00467F9E"/>
    <w:rsid w:val="0047024A"/>
    <w:rsid w:val="0047036A"/>
    <w:rsid w:val="00470432"/>
    <w:rsid w:val="004707BE"/>
    <w:rsid w:val="0047083A"/>
    <w:rsid w:val="00470913"/>
    <w:rsid w:val="0047098A"/>
    <w:rsid w:val="00470D10"/>
    <w:rsid w:val="00470D68"/>
    <w:rsid w:val="00470FDA"/>
    <w:rsid w:val="0047121E"/>
    <w:rsid w:val="0047134E"/>
    <w:rsid w:val="004713CC"/>
    <w:rsid w:val="00471432"/>
    <w:rsid w:val="00471D43"/>
    <w:rsid w:val="00471D76"/>
    <w:rsid w:val="00471DBA"/>
    <w:rsid w:val="00471DD1"/>
    <w:rsid w:val="00471F42"/>
    <w:rsid w:val="0047213E"/>
    <w:rsid w:val="00472546"/>
    <w:rsid w:val="00472658"/>
    <w:rsid w:val="0047276A"/>
    <w:rsid w:val="0047297A"/>
    <w:rsid w:val="004729BD"/>
    <w:rsid w:val="00472D7B"/>
    <w:rsid w:val="004730B2"/>
    <w:rsid w:val="00473393"/>
    <w:rsid w:val="004733F4"/>
    <w:rsid w:val="004733FA"/>
    <w:rsid w:val="00473430"/>
    <w:rsid w:val="00473472"/>
    <w:rsid w:val="0047383C"/>
    <w:rsid w:val="004738E3"/>
    <w:rsid w:val="0047390B"/>
    <w:rsid w:val="00473B08"/>
    <w:rsid w:val="00473D60"/>
    <w:rsid w:val="00473EDF"/>
    <w:rsid w:val="00473F35"/>
    <w:rsid w:val="00473FE5"/>
    <w:rsid w:val="00473FF6"/>
    <w:rsid w:val="00474110"/>
    <w:rsid w:val="00474420"/>
    <w:rsid w:val="004746DD"/>
    <w:rsid w:val="00474705"/>
    <w:rsid w:val="00474742"/>
    <w:rsid w:val="004747C2"/>
    <w:rsid w:val="00474828"/>
    <w:rsid w:val="00474A5D"/>
    <w:rsid w:val="00474AED"/>
    <w:rsid w:val="00474DA6"/>
    <w:rsid w:val="00474FB3"/>
    <w:rsid w:val="00474FC9"/>
    <w:rsid w:val="00474FCA"/>
    <w:rsid w:val="0047506D"/>
    <w:rsid w:val="00475466"/>
    <w:rsid w:val="0047548A"/>
    <w:rsid w:val="004755A3"/>
    <w:rsid w:val="00475627"/>
    <w:rsid w:val="00475AD9"/>
    <w:rsid w:val="00476099"/>
    <w:rsid w:val="00476253"/>
    <w:rsid w:val="004762B7"/>
    <w:rsid w:val="00476370"/>
    <w:rsid w:val="00476472"/>
    <w:rsid w:val="00476575"/>
    <w:rsid w:val="00476578"/>
    <w:rsid w:val="0047665F"/>
    <w:rsid w:val="00476700"/>
    <w:rsid w:val="00476753"/>
    <w:rsid w:val="00476C55"/>
    <w:rsid w:val="00476E75"/>
    <w:rsid w:val="00477175"/>
    <w:rsid w:val="00477199"/>
    <w:rsid w:val="004771C0"/>
    <w:rsid w:val="004773D3"/>
    <w:rsid w:val="004774F9"/>
    <w:rsid w:val="00477505"/>
    <w:rsid w:val="0047759D"/>
    <w:rsid w:val="00477611"/>
    <w:rsid w:val="00477652"/>
    <w:rsid w:val="00477952"/>
    <w:rsid w:val="0047797C"/>
    <w:rsid w:val="004779DD"/>
    <w:rsid w:val="00477A31"/>
    <w:rsid w:val="00477A3B"/>
    <w:rsid w:val="00477C84"/>
    <w:rsid w:val="00477D1E"/>
    <w:rsid w:val="00477DAE"/>
    <w:rsid w:val="00477DFF"/>
    <w:rsid w:val="00477EBF"/>
    <w:rsid w:val="004800D2"/>
    <w:rsid w:val="0048019D"/>
    <w:rsid w:val="004803A2"/>
    <w:rsid w:val="004805ED"/>
    <w:rsid w:val="0048068E"/>
    <w:rsid w:val="00480902"/>
    <w:rsid w:val="00480AF9"/>
    <w:rsid w:val="00480FAD"/>
    <w:rsid w:val="004811B3"/>
    <w:rsid w:val="00481266"/>
    <w:rsid w:val="00481508"/>
    <w:rsid w:val="004815A1"/>
    <w:rsid w:val="004817E6"/>
    <w:rsid w:val="00481878"/>
    <w:rsid w:val="00481BC8"/>
    <w:rsid w:val="00481D41"/>
    <w:rsid w:val="00481E1F"/>
    <w:rsid w:val="00481FC3"/>
    <w:rsid w:val="00482227"/>
    <w:rsid w:val="00482335"/>
    <w:rsid w:val="00482401"/>
    <w:rsid w:val="0048253C"/>
    <w:rsid w:val="0048274E"/>
    <w:rsid w:val="00482923"/>
    <w:rsid w:val="0048296D"/>
    <w:rsid w:val="004830E4"/>
    <w:rsid w:val="004831F7"/>
    <w:rsid w:val="00483265"/>
    <w:rsid w:val="004832C9"/>
    <w:rsid w:val="00483363"/>
    <w:rsid w:val="004833F9"/>
    <w:rsid w:val="0048345C"/>
    <w:rsid w:val="004834F8"/>
    <w:rsid w:val="0048363D"/>
    <w:rsid w:val="00483701"/>
    <w:rsid w:val="0048388B"/>
    <w:rsid w:val="004838E6"/>
    <w:rsid w:val="00483901"/>
    <w:rsid w:val="00483979"/>
    <w:rsid w:val="00483C5D"/>
    <w:rsid w:val="00483CC1"/>
    <w:rsid w:val="00483CFA"/>
    <w:rsid w:val="00483E11"/>
    <w:rsid w:val="00484128"/>
    <w:rsid w:val="00484327"/>
    <w:rsid w:val="00484349"/>
    <w:rsid w:val="00484402"/>
    <w:rsid w:val="0048441D"/>
    <w:rsid w:val="004845F8"/>
    <w:rsid w:val="00484641"/>
    <w:rsid w:val="00484685"/>
    <w:rsid w:val="004847BF"/>
    <w:rsid w:val="004847C4"/>
    <w:rsid w:val="0048494B"/>
    <w:rsid w:val="00484964"/>
    <w:rsid w:val="00484ACE"/>
    <w:rsid w:val="00484BB1"/>
    <w:rsid w:val="00484C29"/>
    <w:rsid w:val="00484DF9"/>
    <w:rsid w:val="00484DFD"/>
    <w:rsid w:val="00484E40"/>
    <w:rsid w:val="00484F14"/>
    <w:rsid w:val="0048501D"/>
    <w:rsid w:val="00485107"/>
    <w:rsid w:val="004851E3"/>
    <w:rsid w:val="00485233"/>
    <w:rsid w:val="00485437"/>
    <w:rsid w:val="0048560C"/>
    <w:rsid w:val="00485726"/>
    <w:rsid w:val="004857D6"/>
    <w:rsid w:val="0048588B"/>
    <w:rsid w:val="004858BE"/>
    <w:rsid w:val="004858BF"/>
    <w:rsid w:val="00485A7B"/>
    <w:rsid w:val="00485C3E"/>
    <w:rsid w:val="00485C68"/>
    <w:rsid w:val="00485C85"/>
    <w:rsid w:val="00485CCA"/>
    <w:rsid w:val="00485EA5"/>
    <w:rsid w:val="00485EDD"/>
    <w:rsid w:val="00485F92"/>
    <w:rsid w:val="00486796"/>
    <w:rsid w:val="004867C9"/>
    <w:rsid w:val="00486803"/>
    <w:rsid w:val="00486AAD"/>
    <w:rsid w:val="00486AE4"/>
    <w:rsid w:val="00486C2D"/>
    <w:rsid w:val="00486D35"/>
    <w:rsid w:val="00486E24"/>
    <w:rsid w:val="00486E96"/>
    <w:rsid w:val="00486F30"/>
    <w:rsid w:val="0048719A"/>
    <w:rsid w:val="004873EE"/>
    <w:rsid w:val="004874B3"/>
    <w:rsid w:val="00487674"/>
    <w:rsid w:val="0048772E"/>
    <w:rsid w:val="00487980"/>
    <w:rsid w:val="00487981"/>
    <w:rsid w:val="004879A0"/>
    <w:rsid w:val="00487A0D"/>
    <w:rsid w:val="00487D44"/>
    <w:rsid w:val="00487EC8"/>
    <w:rsid w:val="00487FD1"/>
    <w:rsid w:val="004900F0"/>
    <w:rsid w:val="00490296"/>
    <w:rsid w:val="0049034F"/>
    <w:rsid w:val="00490422"/>
    <w:rsid w:val="004904CC"/>
    <w:rsid w:val="00490514"/>
    <w:rsid w:val="0049067B"/>
    <w:rsid w:val="004906E1"/>
    <w:rsid w:val="004907A7"/>
    <w:rsid w:val="004907EB"/>
    <w:rsid w:val="00490938"/>
    <w:rsid w:val="00490950"/>
    <w:rsid w:val="004909A1"/>
    <w:rsid w:val="00490A0C"/>
    <w:rsid w:val="00490A94"/>
    <w:rsid w:val="00490B0C"/>
    <w:rsid w:val="00490B7E"/>
    <w:rsid w:val="00490DAE"/>
    <w:rsid w:val="00490FC0"/>
    <w:rsid w:val="00491166"/>
    <w:rsid w:val="00491254"/>
    <w:rsid w:val="004912E3"/>
    <w:rsid w:val="00491337"/>
    <w:rsid w:val="004915D1"/>
    <w:rsid w:val="00491711"/>
    <w:rsid w:val="00491B6F"/>
    <w:rsid w:val="00491BB2"/>
    <w:rsid w:val="00491C18"/>
    <w:rsid w:val="00491C65"/>
    <w:rsid w:val="00491F2C"/>
    <w:rsid w:val="004920FE"/>
    <w:rsid w:val="004921C2"/>
    <w:rsid w:val="00492B31"/>
    <w:rsid w:val="00492E1F"/>
    <w:rsid w:val="00492E7D"/>
    <w:rsid w:val="004930C8"/>
    <w:rsid w:val="00493416"/>
    <w:rsid w:val="004936BD"/>
    <w:rsid w:val="00493737"/>
    <w:rsid w:val="004937F2"/>
    <w:rsid w:val="00493DCF"/>
    <w:rsid w:val="00493DD1"/>
    <w:rsid w:val="00493F95"/>
    <w:rsid w:val="004940DD"/>
    <w:rsid w:val="0049422F"/>
    <w:rsid w:val="00494313"/>
    <w:rsid w:val="004949A2"/>
    <w:rsid w:val="00494C24"/>
    <w:rsid w:val="00494D4A"/>
    <w:rsid w:val="00494ED0"/>
    <w:rsid w:val="00494ED4"/>
    <w:rsid w:val="00495015"/>
    <w:rsid w:val="00495364"/>
    <w:rsid w:val="00495522"/>
    <w:rsid w:val="00495591"/>
    <w:rsid w:val="00495607"/>
    <w:rsid w:val="00495712"/>
    <w:rsid w:val="004957D0"/>
    <w:rsid w:val="00495991"/>
    <w:rsid w:val="004959D9"/>
    <w:rsid w:val="00495C91"/>
    <w:rsid w:val="00495CAA"/>
    <w:rsid w:val="00495E03"/>
    <w:rsid w:val="0049609E"/>
    <w:rsid w:val="00496211"/>
    <w:rsid w:val="00496336"/>
    <w:rsid w:val="004963F5"/>
    <w:rsid w:val="00496409"/>
    <w:rsid w:val="0049641A"/>
    <w:rsid w:val="00496529"/>
    <w:rsid w:val="0049695C"/>
    <w:rsid w:val="00496A34"/>
    <w:rsid w:val="00496AC6"/>
    <w:rsid w:val="00496B53"/>
    <w:rsid w:val="00496E74"/>
    <w:rsid w:val="004970FC"/>
    <w:rsid w:val="0049717F"/>
    <w:rsid w:val="0049741E"/>
    <w:rsid w:val="00497469"/>
    <w:rsid w:val="004974EE"/>
    <w:rsid w:val="004975D8"/>
    <w:rsid w:val="0049781C"/>
    <w:rsid w:val="004979A4"/>
    <w:rsid w:val="00497D9D"/>
    <w:rsid w:val="00497E2D"/>
    <w:rsid w:val="00497F92"/>
    <w:rsid w:val="004A029E"/>
    <w:rsid w:val="004A03AF"/>
    <w:rsid w:val="004A0477"/>
    <w:rsid w:val="004A048F"/>
    <w:rsid w:val="004A067F"/>
    <w:rsid w:val="004A0845"/>
    <w:rsid w:val="004A0C0C"/>
    <w:rsid w:val="004A0C1A"/>
    <w:rsid w:val="004A0C6D"/>
    <w:rsid w:val="004A0E12"/>
    <w:rsid w:val="004A0E21"/>
    <w:rsid w:val="004A1067"/>
    <w:rsid w:val="004A1375"/>
    <w:rsid w:val="004A1792"/>
    <w:rsid w:val="004A1AC2"/>
    <w:rsid w:val="004A1BA5"/>
    <w:rsid w:val="004A1BF3"/>
    <w:rsid w:val="004A1C87"/>
    <w:rsid w:val="004A1C8E"/>
    <w:rsid w:val="004A1DAE"/>
    <w:rsid w:val="004A1E37"/>
    <w:rsid w:val="004A1EE9"/>
    <w:rsid w:val="004A2342"/>
    <w:rsid w:val="004A2518"/>
    <w:rsid w:val="004A2673"/>
    <w:rsid w:val="004A26A5"/>
    <w:rsid w:val="004A29C2"/>
    <w:rsid w:val="004A2A05"/>
    <w:rsid w:val="004A2D1E"/>
    <w:rsid w:val="004A300F"/>
    <w:rsid w:val="004A311C"/>
    <w:rsid w:val="004A3148"/>
    <w:rsid w:val="004A3153"/>
    <w:rsid w:val="004A31BD"/>
    <w:rsid w:val="004A31EB"/>
    <w:rsid w:val="004A35EE"/>
    <w:rsid w:val="004A364E"/>
    <w:rsid w:val="004A373C"/>
    <w:rsid w:val="004A3846"/>
    <w:rsid w:val="004A395E"/>
    <w:rsid w:val="004A3C65"/>
    <w:rsid w:val="004A3E3C"/>
    <w:rsid w:val="004A3EA5"/>
    <w:rsid w:val="004A3EA7"/>
    <w:rsid w:val="004A4477"/>
    <w:rsid w:val="004A44A0"/>
    <w:rsid w:val="004A45B4"/>
    <w:rsid w:val="004A4769"/>
    <w:rsid w:val="004A4DF1"/>
    <w:rsid w:val="004A4F7B"/>
    <w:rsid w:val="004A515D"/>
    <w:rsid w:val="004A523C"/>
    <w:rsid w:val="004A534F"/>
    <w:rsid w:val="004A550B"/>
    <w:rsid w:val="004A5672"/>
    <w:rsid w:val="004A579C"/>
    <w:rsid w:val="004A5917"/>
    <w:rsid w:val="004A5B3F"/>
    <w:rsid w:val="004A60B3"/>
    <w:rsid w:val="004A6343"/>
    <w:rsid w:val="004A6471"/>
    <w:rsid w:val="004A650F"/>
    <w:rsid w:val="004A6511"/>
    <w:rsid w:val="004A676A"/>
    <w:rsid w:val="004A68AB"/>
    <w:rsid w:val="004A6C8D"/>
    <w:rsid w:val="004A6CEA"/>
    <w:rsid w:val="004A6EC5"/>
    <w:rsid w:val="004A6EFE"/>
    <w:rsid w:val="004A6FDC"/>
    <w:rsid w:val="004A701C"/>
    <w:rsid w:val="004A7353"/>
    <w:rsid w:val="004A73CA"/>
    <w:rsid w:val="004A73DC"/>
    <w:rsid w:val="004A7854"/>
    <w:rsid w:val="004A7B7C"/>
    <w:rsid w:val="004A7C3D"/>
    <w:rsid w:val="004A7C9E"/>
    <w:rsid w:val="004A7DEC"/>
    <w:rsid w:val="004A7E6D"/>
    <w:rsid w:val="004B00F5"/>
    <w:rsid w:val="004B05CF"/>
    <w:rsid w:val="004B08BD"/>
    <w:rsid w:val="004B093F"/>
    <w:rsid w:val="004B0999"/>
    <w:rsid w:val="004B0C7F"/>
    <w:rsid w:val="004B0F25"/>
    <w:rsid w:val="004B1012"/>
    <w:rsid w:val="004B10DB"/>
    <w:rsid w:val="004B119D"/>
    <w:rsid w:val="004B11D6"/>
    <w:rsid w:val="004B1244"/>
    <w:rsid w:val="004B12DA"/>
    <w:rsid w:val="004B1431"/>
    <w:rsid w:val="004B1445"/>
    <w:rsid w:val="004B15F4"/>
    <w:rsid w:val="004B1753"/>
    <w:rsid w:val="004B178F"/>
    <w:rsid w:val="004B17E9"/>
    <w:rsid w:val="004B18A9"/>
    <w:rsid w:val="004B1969"/>
    <w:rsid w:val="004B1A5D"/>
    <w:rsid w:val="004B1F67"/>
    <w:rsid w:val="004B210A"/>
    <w:rsid w:val="004B2341"/>
    <w:rsid w:val="004B240B"/>
    <w:rsid w:val="004B24AA"/>
    <w:rsid w:val="004B255C"/>
    <w:rsid w:val="004B2587"/>
    <w:rsid w:val="004B25FE"/>
    <w:rsid w:val="004B2688"/>
    <w:rsid w:val="004B275E"/>
    <w:rsid w:val="004B2774"/>
    <w:rsid w:val="004B29DE"/>
    <w:rsid w:val="004B2A6B"/>
    <w:rsid w:val="004B2B61"/>
    <w:rsid w:val="004B2C08"/>
    <w:rsid w:val="004B2E78"/>
    <w:rsid w:val="004B2FF6"/>
    <w:rsid w:val="004B3039"/>
    <w:rsid w:val="004B3140"/>
    <w:rsid w:val="004B31FC"/>
    <w:rsid w:val="004B325B"/>
    <w:rsid w:val="004B3303"/>
    <w:rsid w:val="004B332C"/>
    <w:rsid w:val="004B33AA"/>
    <w:rsid w:val="004B3454"/>
    <w:rsid w:val="004B356A"/>
    <w:rsid w:val="004B3886"/>
    <w:rsid w:val="004B39E4"/>
    <w:rsid w:val="004B3A56"/>
    <w:rsid w:val="004B3B31"/>
    <w:rsid w:val="004B3BE8"/>
    <w:rsid w:val="004B3D93"/>
    <w:rsid w:val="004B3DF2"/>
    <w:rsid w:val="004B4689"/>
    <w:rsid w:val="004B4716"/>
    <w:rsid w:val="004B47D4"/>
    <w:rsid w:val="004B4843"/>
    <w:rsid w:val="004B4853"/>
    <w:rsid w:val="004B4904"/>
    <w:rsid w:val="004B49C0"/>
    <w:rsid w:val="004B4B7B"/>
    <w:rsid w:val="004B4C26"/>
    <w:rsid w:val="004B50CE"/>
    <w:rsid w:val="004B57FE"/>
    <w:rsid w:val="004B5AEA"/>
    <w:rsid w:val="004B5B2E"/>
    <w:rsid w:val="004B5F6B"/>
    <w:rsid w:val="004B6147"/>
    <w:rsid w:val="004B62DD"/>
    <w:rsid w:val="004B6304"/>
    <w:rsid w:val="004B6335"/>
    <w:rsid w:val="004B6364"/>
    <w:rsid w:val="004B6621"/>
    <w:rsid w:val="004B66ED"/>
    <w:rsid w:val="004B699D"/>
    <w:rsid w:val="004B6BA8"/>
    <w:rsid w:val="004B6C14"/>
    <w:rsid w:val="004B6F92"/>
    <w:rsid w:val="004B7055"/>
    <w:rsid w:val="004B7211"/>
    <w:rsid w:val="004B7263"/>
    <w:rsid w:val="004B7347"/>
    <w:rsid w:val="004B750A"/>
    <w:rsid w:val="004B7DED"/>
    <w:rsid w:val="004B7E88"/>
    <w:rsid w:val="004C0116"/>
    <w:rsid w:val="004C018A"/>
    <w:rsid w:val="004C0297"/>
    <w:rsid w:val="004C02CD"/>
    <w:rsid w:val="004C02E6"/>
    <w:rsid w:val="004C05FD"/>
    <w:rsid w:val="004C0649"/>
    <w:rsid w:val="004C07FA"/>
    <w:rsid w:val="004C0817"/>
    <w:rsid w:val="004C08C7"/>
    <w:rsid w:val="004C0917"/>
    <w:rsid w:val="004C0951"/>
    <w:rsid w:val="004C09B2"/>
    <w:rsid w:val="004C0AFA"/>
    <w:rsid w:val="004C0EC2"/>
    <w:rsid w:val="004C0FF5"/>
    <w:rsid w:val="004C139B"/>
    <w:rsid w:val="004C13DE"/>
    <w:rsid w:val="004C1809"/>
    <w:rsid w:val="004C19FA"/>
    <w:rsid w:val="004C1A4B"/>
    <w:rsid w:val="004C1A8A"/>
    <w:rsid w:val="004C1CEC"/>
    <w:rsid w:val="004C1E65"/>
    <w:rsid w:val="004C1FF8"/>
    <w:rsid w:val="004C22A4"/>
    <w:rsid w:val="004C2396"/>
    <w:rsid w:val="004C2426"/>
    <w:rsid w:val="004C24F5"/>
    <w:rsid w:val="004C26A4"/>
    <w:rsid w:val="004C27F6"/>
    <w:rsid w:val="004C2828"/>
    <w:rsid w:val="004C284E"/>
    <w:rsid w:val="004C289E"/>
    <w:rsid w:val="004C2AEB"/>
    <w:rsid w:val="004C2C9A"/>
    <w:rsid w:val="004C2DCD"/>
    <w:rsid w:val="004C2DE6"/>
    <w:rsid w:val="004C2EAD"/>
    <w:rsid w:val="004C2EFB"/>
    <w:rsid w:val="004C2F68"/>
    <w:rsid w:val="004C309D"/>
    <w:rsid w:val="004C30C4"/>
    <w:rsid w:val="004C32E9"/>
    <w:rsid w:val="004C3323"/>
    <w:rsid w:val="004C3356"/>
    <w:rsid w:val="004C34A1"/>
    <w:rsid w:val="004C375C"/>
    <w:rsid w:val="004C3B21"/>
    <w:rsid w:val="004C3B95"/>
    <w:rsid w:val="004C3B96"/>
    <w:rsid w:val="004C3BE5"/>
    <w:rsid w:val="004C3CD9"/>
    <w:rsid w:val="004C3E58"/>
    <w:rsid w:val="004C4056"/>
    <w:rsid w:val="004C41F7"/>
    <w:rsid w:val="004C423D"/>
    <w:rsid w:val="004C42DE"/>
    <w:rsid w:val="004C44B5"/>
    <w:rsid w:val="004C44E3"/>
    <w:rsid w:val="004C4562"/>
    <w:rsid w:val="004C45ED"/>
    <w:rsid w:val="004C4695"/>
    <w:rsid w:val="004C4751"/>
    <w:rsid w:val="004C47CC"/>
    <w:rsid w:val="004C4AB2"/>
    <w:rsid w:val="004C4AF9"/>
    <w:rsid w:val="004C4C9C"/>
    <w:rsid w:val="004C4E33"/>
    <w:rsid w:val="004C4FA1"/>
    <w:rsid w:val="004C5450"/>
    <w:rsid w:val="004C57CD"/>
    <w:rsid w:val="004C59AE"/>
    <w:rsid w:val="004C5BE3"/>
    <w:rsid w:val="004C5DB2"/>
    <w:rsid w:val="004C5F1A"/>
    <w:rsid w:val="004C60FB"/>
    <w:rsid w:val="004C6113"/>
    <w:rsid w:val="004C63D4"/>
    <w:rsid w:val="004C6550"/>
    <w:rsid w:val="004C677D"/>
    <w:rsid w:val="004C67C9"/>
    <w:rsid w:val="004C683D"/>
    <w:rsid w:val="004C6850"/>
    <w:rsid w:val="004C68B9"/>
    <w:rsid w:val="004C693B"/>
    <w:rsid w:val="004C6A32"/>
    <w:rsid w:val="004C6DFE"/>
    <w:rsid w:val="004C6E03"/>
    <w:rsid w:val="004C6FA5"/>
    <w:rsid w:val="004C70A0"/>
    <w:rsid w:val="004C710C"/>
    <w:rsid w:val="004C724B"/>
    <w:rsid w:val="004C7630"/>
    <w:rsid w:val="004C76F0"/>
    <w:rsid w:val="004C7708"/>
    <w:rsid w:val="004C7933"/>
    <w:rsid w:val="004C798F"/>
    <w:rsid w:val="004C7EA7"/>
    <w:rsid w:val="004C7F58"/>
    <w:rsid w:val="004C7FB6"/>
    <w:rsid w:val="004D0013"/>
    <w:rsid w:val="004D021A"/>
    <w:rsid w:val="004D0491"/>
    <w:rsid w:val="004D058C"/>
    <w:rsid w:val="004D0814"/>
    <w:rsid w:val="004D084E"/>
    <w:rsid w:val="004D085C"/>
    <w:rsid w:val="004D0863"/>
    <w:rsid w:val="004D0933"/>
    <w:rsid w:val="004D096E"/>
    <w:rsid w:val="004D120B"/>
    <w:rsid w:val="004D1529"/>
    <w:rsid w:val="004D1C0C"/>
    <w:rsid w:val="004D1CA5"/>
    <w:rsid w:val="004D1CE6"/>
    <w:rsid w:val="004D1DF5"/>
    <w:rsid w:val="004D1EF6"/>
    <w:rsid w:val="004D1F19"/>
    <w:rsid w:val="004D203E"/>
    <w:rsid w:val="004D2141"/>
    <w:rsid w:val="004D238C"/>
    <w:rsid w:val="004D23BF"/>
    <w:rsid w:val="004D247E"/>
    <w:rsid w:val="004D2519"/>
    <w:rsid w:val="004D272D"/>
    <w:rsid w:val="004D2871"/>
    <w:rsid w:val="004D2A15"/>
    <w:rsid w:val="004D2AB9"/>
    <w:rsid w:val="004D2C37"/>
    <w:rsid w:val="004D2CD0"/>
    <w:rsid w:val="004D2EE8"/>
    <w:rsid w:val="004D2F12"/>
    <w:rsid w:val="004D320E"/>
    <w:rsid w:val="004D33EC"/>
    <w:rsid w:val="004D34D5"/>
    <w:rsid w:val="004D351F"/>
    <w:rsid w:val="004D3620"/>
    <w:rsid w:val="004D3736"/>
    <w:rsid w:val="004D3AD4"/>
    <w:rsid w:val="004D3B59"/>
    <w:rsid w:val="004D3D14"/>
    <w:rsid w:val="004D3D6F"/>
    <w:rsid w:val="004D3E50"/>
    <w:rsid w:val="004D3EFE"/>
    <w:rsid w:val="004D3F7B"/>
    <w:rsid w:val="004D4040"/>
    <w:rsid w:val="004D410C"/>
    <w:rsid w:val="004D4454"/>
    <w:rsid w:val="004D47A4"/>
    <w:rsid w:val="004D4851"/>
    <w:rsid w:val="004D4C3C"/>
    <w:rsid w:val="004D4D3F"/>
    <w:rsid w:val="004D4E09"/>
    <w:rsid w:val="004D4E1B"/>
    <w:rsid w:val="004D506E"/>
    <w:rsid w:val="004D5125"/>
    <w:rsid w:val="004D525F"/>
    <w:rsid w:val="004D53BD"/>
    <w:rsid w:val="004D5563"/>
    <w:rsid w:val="004D5885"/>
    <w:rsid w:val="004D5911"/>
    <w:rsid w:val="004D59A1"/>
    <w:rsid w:val="004D5C8D"/>
    <w:rsid w:val="004D5DA3"/>
    <w:rsid w:val="004D5FCD"/>
    <w:rsid w:val="004D60EE"/>
    <w:rsid w:val="004D62B5"/>
    <w:rsid w:val="004D64C7"/>
    <w:rsid w:val="004D66D6"/>
    <w:rsid w:val="004D6822"/>
    <w:rsid w:val="004D68F1"/>
    <w:rsid w:val="004D691B"/>
    <w:rsid w:val="004D698D"/>
    <w:rsid w:val="004D6ABF"/>
    <w:rsid w:val="004D6B2C"/>
    <w:rsid w:val="004D6B39"/>
    <w:rsid w:val="004D6C40"/>
    <w:rsid w:val="004D6EE4"/>
    <w:rsid w:val="004D6FA3"/>
    <w:rsid w:val="004D7117"/>
    <w:rsid w:val="004D7582"/>
    <w:rsid w:val="004D7800"/>
    <w:rsid w:val="004D781C"/>
    <w:rsid w:val="004D7868"/>
    <w:rsid w:val="004D78AD"/>
    <w:rsid w:val="004D7919"/>
    <w:rsid w:val="004D7A0A"/>
    <w:rsid w:val="004D7A5E"/>
    <w:rsid w:val="004D7C81"/>
    <w:rsid w:val="004D7E5B"/>
    <w:rsid w:val="004D7FC7"/>
    <w:rsid w:val="004E035A"/>
    <w:rsid w:val="004E0430"/>
    <w:rsid w:val="004E060B"/>
    <w:rsid w:val="004E07BA"/>
    <w:rsid w:val="004E0822"/>
    <w:rsid w:val="004E0932"/>
    <w:rsid w:val="004E0CB6"/>
    <w:rsid w:val="004E0D19"/>
    <w:rsid w:val="004E0F93"/>
    <w:rsid w:val="004E13B5"/>
    <w:rsid w:val="004E13B8"/>
    <w:rsid w:val="004E14F0"/>
    <w:rsid w:val="004E15F0"/>
    <w:rsid w:val="004E1638"/>
    <w:rsid w:val="004E1722"/>
    <w:rsid w:val="004E1742"/>
    <w:rsid w:val="004E19A0"/>
    <w:rsid w:val="004E19FB"/>
    <w:rsid w:val="004E1AA3"/>
    <w:rsid w:val="004E1B2B"/>
    <w:rsid w:val="004E1BA4"/>
    <w:rsid w:val="004E1CF5"/>
    <w:rsid w:val="004E1D7C"/>
    <w:rsid w:val="004E1EDE"/>
    <w:rsid w:val="004E214D"/>
    <w:rsid w:val="004E26D8"/>
    <w:rsid w:val="004E278A"/>
    <w:rsid w:val="004E2839"/>
    <w:rsid w:val="004E2937"/>
    <w:rsid w:val="004E2950"/>
    <w:rsid w:val="004E2BAC"/>
    <w:rsid w:val="004E2C50"/>
    <w:rsid w:val="004E2D24"/>
    <w:rsid w:val="004E3097"/>
    <w:rsid w:val="004E316F"/>
    <w:rsid w:val="004E3206"/>
    <w:rsid w:val="004E3321"/>
    <w:rsid w:val="004E352D"/>
    <w:rsid w:val="004E3547"/>
    <w:rsid w:val="004E3611"/>
    <w:rsid w:val="004E395C"/>
    <w:rsid w:val="004E39DA"/>
    <w:rsid w:val="004E3F67"/>
    <w:rsid w:val="004E4208"/>
    <w:rsid w:val="004E42B3"/>
    <w:rsid w:val="004E4378"/>
    <w:rsid w:val="004E4406"/>
    <w:rsid w:val="004E4640"/>
    <w:rsid w:val="004E4667"/>
    <w:rsid w:val="004E4848"/>
    <w:rsid w:val="004E4A84"/>
    <w:rsid w:val="004E4BB1"/>
    <w:rsid w:val="004E4C0D"/>
    <w:rsid w:val="004E4D31"/>
    <w:rsid w:val="004E4FFD"/>
    <w:rsid w:val="004E5118"/>
    <w:rsid w:val="004E52AA"/>
    <w:rsid w:val="004E52B8"/>
    <w:rsid w:val="004E55AD"/>
    <w:rsid w:val="004E55BC"/>
    <w:rsid w:val="004E5932"/>
    <w:rsid w:val="004E596E"/>
    <w:rsid w:val="004E59F4"/>
    <w:rsid w:val="004E5ABC"/>
    <w:rsid w:val="004E5ADC"/>
    <w:rsid w:val="004E5E09"/>
    <w:rsid w:val="004E5EE4"/>
    <w:rsid w:val="004E5EE7"/>
    <w:rsid w:val="004E5F06"/>
    <w:rsid w:val="004E605C"/>
    <w:rsid w:val="004E6601"/>
    <w:rsid w:val="004E6709"/>
    <w:rsid w:val="004E6951"/>
    <w:rsid w:val="004E69B7"/>
    <w:rsid w:val="004E6CC1"/>
    <w:rsid w:val="004E6E31"/>
    <w:rsid w:val="004E6E6F"/>
    <w:rsid w:val="004E6F3C"/>
    <w:rsid w:val="004E6FDB"/>
    <w:rsid w:val="004E71AA"/>
    <w:rsid w:val="004E7391"/>
    <w:rsid w:val="004E7498"/>
    <w:rsid w:val="004E74F5"/>
    <w:rsid w:val="004E7976"/>
    <w:rsid w:val="004E7A5D"/>
    <w:rsid w:val="004F002B"/>
    <w:rsid w:val="004F0071"/>
    <w:rsid w:val="004F029B"/>
    <w:rsid w:val="004F04CD"/>
    <w:rsid w:val="004F05F2"/>
    <w:rsid w:val="004F06B5"/>
    <w:rsid w:val="004F076D"/>
    <w:rsid w:val="004F0850"/>
    <w:rsid w:val="004F0ADD"/>
    <w:rsid w:val="004F0B6D"/>
    <w:rsid w:val="004F0D1C"/>
    <w:rsid w:val="004F0D90"/>
    <w:rsid w:val="004F0EAF"/>
    <w:rsid w:val="004F11E8"/>
    <w:rsid w:val="004F15ED"/>
    <w:rsid w:val="004F176D"/>
    <w:rsid w:val="004F19A7"/>
    <w:rsid w:val="004F223B"/>
    <w:rsid w:val="004F2394"/>
    <w:rsid w:val="004F247E"/>
    <w:rsid w:val="004F256A"/>
    <w:rsid w:val="004F2750"/>
    <w:rsid w:val="004F2763"/>
    <w:rsid w:val="004F2782"/>
    <w:rsid w:val="004F283A"/>
    <w:rsid w:val="004F28E1"/>
    <w:rsid w:val="004F2B0F"/>
    <w:rsid w:val="004F2BF6"/>
    <w:rsid w:val="004F2D5E"/>
    <w:rsid w:val="004F2D9E"/>
    <w:rsid w:val="004F2EAC"/>
    <w:rsid w:val="004F2F6A"/>
    <w:rsid w:val="004F306E"/>
    <w:rsid w:val="004F315E"/>
    <w:rsid w:val="004F3473"/>
    <w:rsid w:val="004F360A"/>
    <w:rsid w:val="004F3653"/>
    <w:rsid w:val="004F384F"/>
    <w:rsid w:val="004F3952"/>
    <w:rsid w:val="004F3A4D"/>
    <w:rsid w:val="004F3BD9"/>
    <w:rsid w:val="004F3BDF"/>
    <w:rsid w:val="004F3C5C"/>
    <w:rsid w:val="004F3C96"/>
    <w:rsid w:val="004F3E12"/>
    <w:rsid w:val="004F4521"/>
    <w:rsid w:val="004F4690"/>
    <w:rsid w:val="004F46F4"/>
    <w:rsid w:val="004F476D"/>
    <w:rsid w:val="004F479D"/>
    <w:rsid w:val="004F4BF7"/>
    <w:rsid w:val="004F4C48"/>
    <w:rsid w:val="004F4CD7"/>
    <w:rsid w:val="004F50F9"/>
    <w:rsid w:val="004F512F"/>
    <w:rsid w:val="004F516A"/>
    <w:rsid w:val="004F5516"/>
    <w:rsid w:val="004F5533"/>
    <w:rsid w:val="004F56B2"/>
    <w:rsid w:val="004F5A99"/>
    <w:rsid w:val="004F5CC3"/>
    <w:rsid w:val="004F5ED7"/>
    <w:rsid w:val="004F5F66"/>
    <w:rsid w:val="004F606D"/>
    <w:rsid w:val="004F60CA"/>
    <w:rsid w:val="004F610F"/>
    <w:rsid w:val="004F6172"/>
    <w:rsid w:val="004F6370"/>
    <w:rsid w:val="004F63B4"/>
    <w:rsid w:val="004F64A0"/>
    <w:rsid w:val="004F64F8"/>
    <w:rsid w:val="004F6AF1"/>
    <w:rsid w:val="004F6D61"/>
    <w:rsid w:val="004F711F"/>
    <w:rsid w:val="004F71C2"/>
    <w:rsid w:val="004F721C"/>
    <w:rsid w:val="004F727E"/>
    <w:rsid w:val="004F7642"/>
    <w:rsid w:val="004F7AEC"/>
    <w:rsid w:val="004F7D8B"/>
    <w:rsid w:val="004F7E39"/>
    <w:rsid w:val="004F7F8B"/>
    <w:rsid w:val="005000F5"/>
    <w:rsid w:val="0050017D"/>
    <w:rsid w:val="0050042C"/>
    <w:rsid w:val="00500478"/>
    <w:rsid w:val="0050050D"/>
    <w:rsid w:val="00500574"/>
    <w:rsid w:val="005005F3"/>
    <w:rsid w:val="00500655"/>
    <w:rsid w:val="00500732"/>
    <w:rsid w:val="00500733"/>
    <w:rsid w:val="0050094E"/>
    <w:rsid w:val="00500991"/>
    <w:rsid w:val="00500B89"/>
    <w:rsid w:val="00500B9B"/>
    <w:rsid w:val="00500C09"/>
    <w:rsid w:val="00500E3E"/>
    <w:rsid w:val="00500EE1"/>
    <w:rsid w:val="00500FAD"/>
    <w:rsid w:val="005010D5"/>
    <w:rsid w:val="005010D9"/>
    <w:rsid w:val="005011F3"/>
    <w:rsid w:val="0050135D"/>
    <w:rsid w:val="00501659"/>
    <w:rsid w:val="0050172C"/>
    <w:rsid w:val="00501821"/>
    <w:rsid w:val="00501E84"/>
    <w:rsid w:val="00501E99"/>
    <w:rsid w:val="00501FAB"/>
    <w:rsid w:val="00502011"/>
    <w:rsid w:val="0050205C"/>
    <w:rsid w:val="005024A8"/>
    <w:rsid w:val="0050285B"/>
    <w:rsid w:val="00502F64"/>
    <w:rsid w:val="005030E2"/>
    <w:rsid w:val="005032CA"/>
    <w:rsid w:val="005033F7"/>
    <w:rsid w:val="005034B0"/>
    <w:rsid w:val="005034F9"/>
    <w:rsid w:val="00503B3D"/>
    <w:rsid w:val="00503D06"/>
    <w:rsid w:val="00503E78"/>
    <w:rsid w:val="00503FD2"/>
    <w:rsid w:val="00504037"/>
    <w:rsid w:val="0050404A"/>
    <w:rsid w:val="005040B9"/>
    <w:rsid w:val="00504101"/>
    <w:rsid w:val="00504242"/>
    <w:rsid w:val="005043C5"/>
    <w:rsid w:val="00504414"/>
    <w:rsid w:val="0050454D"/>
    <w:rsid w:val="0050467E"/>
    <w:rsid w:val="0050469C"/>
    <w:rsid w:val="0050494A"/>
    <w:rsid w:val="00504A78"/>
    <w:rsid w:val="00504C83"/>
    <w:rsid w:val="00504CDA"/>
    <w:rsid w:val="00504CE2"/>
    <w:rsid w:val="00504EF2"/>
    <w:rsid w:val="00504F41"/>
    <w:rsid w:val="0050500C"/>
    <w:rsid w:val="0050510F"/>
    <w:rsid w:val="005051E3"/>
    <w:rsid w:val="00505692"/>
    <w:rsid w:val="00505827"/>
    <w:rsid w:val="00505886"/>
    <w:rsid w:val="005058A9"/>
    <w:rsid w:val="00505C19"/>
    <w:rsid w:val="00505DB0"/>
    <w:rsid w:val="00505DBB"/>
    <w:rsid w:val="00505ECD"/>
    <w:rsid w:val="00505F71"/>
    <w:rsid w:val="00505FE2"/>
    <w:rsid w:val="00506157"/>
    <w:rsid w:val="005061B8"/>
    <w:rsid w:val="0050652E"/>
    <w:rsid w:val="0050685F"/>
    <w:rsid w:val="005068BA"/>
    <w:rsid w:val="00506A8F"/>
    <w:rsid w:val="00506BD5"/>
    <w:rsid w:val="00506E59"/>
    <w:rsid w:val="00506F92"/>
    <w:rsid w:val="00506FDD"/>
    <w:rsid w:val="00507042"/>
    <w:rsid w:val="00507118"/>
    <w:rsid w:val="005074FA"/>
    <w:rsid w:val="005075E4"/>
    <w:rsid w:val="00507613"/>
    <w:rsid w:val="00507868"/>
    <w:rsid w:val="005078E6"/>
    <w:rsid w:val="00507B61"/>
    <w:rsid w:val="00507C6F"/>
    <w:rsid w:val="00507D85"/>
    <w:rsid w:val="00507D97"/>
    <w:rsid w:val="00510195"/>
    <w:rsid w:val="0051026D"/>
    <w:rsid w:val="005102CB"/>
    <w:rsid w:val="005104DD"/>
    <w:rsid w:val="00510504"/>
    <w:rsid w:val="005108B7"/>
    <w:rsid w:val="00510B51"/>
    <w:rsid w:val="00510B93"/>
    <w:rsid w:val="00510BDA"/>
    <w:rsid w:val="00510EFB"/>
    <w:rsid w:val="00510F2D"/>
    <w:rsid w:val="005110B7"/>
    <w:rsid w:val="005111FA"/>
    <w:rsid w:val="00511308"/>
    <w:rsid w:val="005114B5"/>
    <w:rsid w:val="005116B0"/>
    <w:rsid w:val="00511792"/>
    <w:rsid w:val="00511953"/>
    <w:rsid w:val="00511AF0"/>
    <w:rsid w:val="00511B16"/>
    <w:rsid w:val="00511DED"/>
    <w:rsid w:val="00511E13"/>
    <w:rsid w:val="0051203E"/>
    <w:rsid w:val="0051219C"/>
    <w:rsid w:val="0051231A"/>
    <w:rsid w:val="0051239A"/>
    <w:rsid w:val="005124C0"/>
    <w:rsid w:val="00512553"/>
    <w:rsid w:val="00512649"/>
    <w:rsid w:val="005127F0"/>
    <w:rsid w:val="0051293B"/>
    <w:rsid w:val="00512982"/>
    <w:rsid w:val="00512A5A"/>
    <w:rsid w:val="00512F9A"/>
    <w:rsid w:val="00513027"/>
    <w:rsid w:val="00513049"/>
    <w:rsid w:val="00513168"/>
    <w:rsid w:val="005133E2"/>
    <w:rsid w:val="00513471"/>
    <w:rsid w:val="0051364E"/>
    <w:rsid w:val="00513692"/>
    <w:rsid w:val="00513B02"/>
    <w:rsid w:val="00513B03"/>
    <w:rsid w:val="00513B54"/>
    <w:rsid w:val="00513E7E"/>
    <w:rsid w:val="0051407A"/>
    <w:rsid w:val="00514182"/>
    <w:rsid w:val="005141B1"/>
    <w:rsid w:val="00514412"/>
    <w:rsid w:val="00514589"/>
    <w:rsid w:val="00514687"/>
    <w:rsid w:val="00514B68"/>
    <w:rsid w:val="00514D00"/>
    <w:rsid w:val="00514D6A"/>
    <w:rsid w:val="00514D7F"/>
    <w:rsid w:val="00514DB1"/>
    <w:rsid w:val="00515015"/>
    <w:rsid w:val="00515396"/>
    <w:rsid w:val="0051562B"/>
    <w:rsid w:val="005158B4"/>
    <w:rsid w:val="00515916"/>
    <w:rsid w:val="0051591D"/>
    <w:rsid w:val="00515B1C"/>
    <w:rsid w:val="00515B8A"/>
    <w:rsid w:val="00515D35"/>
    <w:rsid w:val="00515F94"/>
    <w:rsid w:val="0051617F"/>
    <w:rsid w:val="00516284"/>
    <w:rsid w:val="005162BB"/>
    <w:rsid w:val="005162DE"/>
    <w:rsid w:val="005165AF"/>
    <w:rsid w:val="0051675D"/>
    <w:rsid w:val="00516766"/>
    <w:rsid w:val="0051697F"/>
    <w:rsid w:val="00516AB1"/>
    <w:rsid w:val="00516C33"/>
    <w:rsid w:val="0051721A"/>
    <w:rsid w:val="005173F4"/>
    <w:rsid w:val="005176EC"/>
    <w:rsid w:val="00517703"/>
    <w:rsid w:val="00517923"/>
    <w:rsid w:val="00517AF9"/>
    <w:rsid w:val="00517E12"/>
    <w:rsid w:val="00517F43"/>
    <w:rsid w:val="00517F4B"/>
    <w:rsid w:val="005202D1"/>
    <w:rsid w:val="00520438"/>
    <w:rsid w:val="005204EB"/>
    <w:rsid w:val="005206BE"/>
    <w:rsid w:val="0052085E"/>
    <w:rsid w:val="00520877"/>
    <w:rsid w:val="00520DA5"/>
    <w:rsid w:val="00520DA7"/>
    <w:rsid w:val="00520F7D"/>
    <w:rsid w:val="00521275"/>
    <w:rsid w:val="00521575"/>
    <w:rsid w:val="00521615"/>
    <w:rsid w:val="0052165C"/>
    <w:rsid w:val="00521817"/>
    <w:rsid w:val="005219E9"/>
    <w:rsid w:val="00521A04"/>
    <w:rsid w:val="00521A8A"/>
    <w:rsid w:val="00521AA2"/>
    <w:rsid w:val="00521CBD"/>
    <w:rsid w:val="00521E28"/>
    <w:rsid w:val="00521F0A"/>
    <w:rsid w:val="00522037"/>
    <w:rsid w:val="0052213F"/>
    <w:rsid w:val="0052216A"/>
    <w:rsid w:val="0052218F"/>
    <w:rsid w:val="005224E4"/>
    <w:rsid w:val="00522566"/>
    <w:rsid w:val="0052281F"/>
    <w:rsid w:val="005229CB"/>
    <w:rsid w:val="00522A35"/>
    <w:rsid w:val="00522CA6"/>
    <w:rsid w:val="005230D7"/>
    <w:rsid w:val="0052313B"/>
    <w:rsid w:val="0052319A"/>
    <w:rsid w:val="005233EE"/>
    <w:rsid w:val="00523445"/>
    <w:rsid w:val="00523BE2"/>
    <w:rsid w:val="00523E0A"/>
    <w:rsid w:val="0052418B"/>
    <w:rsid w:val="0052437A"/>
    <w:rsid w:val="005248D2"/>
    <w:rsid w:val="00524915"/>
    <w:rsid w:val="00524919"/>
    <w:rsid w:val="00524A34"/>
    <w:rsid w:val="00524B41"/>
    <w:rsid w:val="00524BF4"/>
    <w:rsid w:val="00524C0A"/>
    <w:rsid w:val="00524C8E"/>
    <w:rsid w:val="00524C96"/>
    <w:rsid w:val="005250D9"/>
    <w:rsid w:val="0052550E"/>
    <w:rsid w:val="005255B4"/>
    <w:rsid w:val="005258D0"/>
    <w:rsid w:val="005258F2"/>
    <w:rsid w:val="00525D2D"/>
    <w:rsid w:val="00525DA1"/>
    <w:rsid w:val="00525DA6"/>
    <w:rsid w:val="0052615A"/>
    <w:rsid w:val="0052639C"/>
    <w:rsid w:val="0052653C"/>
    <w:rsid w:val="005265DB"/>
    <w:rsid w:val="00526676"/>
    <w:rsid w:val="00526B7F"/>
    <w:rsid w:val="00526CBB"/>
    <w:rsid w:val="00526CCB"/>
    <w:rsid w:val="00526E33"/>
    <w:rsid w:val="00526E6C"/>
    <w:rsid w:val="0052706D"/>
    <w:rsid w:val="0052743C"/>
    <w:rsid w:val="00527477"/>
    <w:rsid w:val="0052758A"/>
    <w:rsid w:val="00527FD5"/>
    <w:rsid w:val="005301EB"/>
    <w:rsid w:val="005303DF"/>
    <w:rsid w:val="0053042C"/>
    <w:rsid w:val="00530647"/>
    <w:rsid w:val="005306D5"/>
    <w:rsid w:val="00530771"/>
    <w:rsid w:val="0053083F"/>
    <w:rsid w:val="00530DDF"/>
    <w:rsid w:val="00530F71"/>
    <w:rsid w:val="00531144"/>
    <w:rsid w:val="005311D9"/>
    <w:rsid w:val="005313A8"/>
    <w:rsid w:val="00531494"/>
    <w:rsid w:val="0053164D"/>
    <w:rsid w:val="00531821"/>
    <w:rsid w:val="00531A2C"/>
    <w:rsid w:val="00531BDD"/>
    <w:rsid w:val="00531D53"/>
    <w:rsid w:val="00532073"/>
    <w:rsid w:val="005320D9"/>
    <w:rsid w:val="005320E5"/>
    <w:rsid w:val="00532144"/>
    <w:rsid w:val="00532389"/>
    <w:rsid w:val="005323AE"/>
    <w:rsid w:val="0053252C"/>
    <w:rsid w:val="0053252F"/>
    <w:rsid w:val="005325A7"/>
    <w:rsid w:val="005327EB"/>
    <w:rsid w:val="00532852"/>
    <w:rsid w:val="0053297D"/>
    <w:rsid w:val="00532984"/>
    <w:rsid w:val="005329A4"/>
    <w:rsid w:val="005329A5"/>
    <w:rsid w:val="00532CEE"/>
    <w:rsid w:val="00532E61"/>
    <w:rsid w:val="00532F4C"/>
    <w:rsid w:val="0053312B"/>
    <w:rsid w:val="00533371"/>
    <w:rsid w:val="005334E9"/>
    <w:rsid w:val="005335D8"/>
    <w:rsid w:val="005336B7"/>
    <w:rsid w:val="0053371A"/>
    <w:rsid w:val="0053372D"/>
    <w:rsid w:val="00533793"/>
    <w:rsid w:val="005337F9"/>
    <w:rsid w:val="00533872"/>
    <w:rsid w:val="005339E7"/>
    <w:rsid w:val="00533A26"/>
    <w:rsid w:val="00533BA6"/>
    <w:rsid w:val="00533C28"/>
    <w:rsid w:val="00533D30"/>
    <w:rsid w:val="00533D33"/>
    <w:rsid w:val="00533E48"/>
    <w:rsid w:val="00533EC2"/>
    <w:rsid w:val="00533EE4"/>
    <w:rsid w:val="00533EF7"/>
    <w:rsid w:val="00534164"/>
    <w:rsid w:val="00534186"/>
    <w:rsid w:val="00534457"/>
    <w:rsid w:val="005344FC"/>
    <w:rsid w:val="00534675"/>
    <w:rsid w:val="005346A5"/>
    <w:rsid w:val="0053475F"/>
    <w:rsid w:val="005348EC"/>
    <w:rsid w:val="00534C88"/>
    <w:rsid w:val="00534EE5"/>
    <w:rsid w:val="00534FC9"/>
    <w:rsid w:val="005352A9"/>
    <w:rsid w:val="005355D7"/>
    <w:rsid w:val="00535619"/>
    <w:rsid w:val="005357D3"/>
    <w:rsid w:val="005358BE"/>
    <w:rsid w:val="00535E89"/>
    <w:rsid w:val="00535E8B"/>
    <w:rsid w:val="00535FA8"/>
    <w:rsid w:val="00535FAE"/>
    <w:rsid w:val="0053608C"/>
    <w:rsid w:val="005360E3"/>
    <w:rsid w:val="005363FA"/>
    <w:rsid w:val="00536786"/>
    <w:rsid w:val="0053686B"/>
    <w:rsid w:val="0053690D"/>
    <w:rsid w:val="00536A1A"/>
    <w:rsid w:val="00536B1A"/>
    <w:rsid w:val="00536D1E"/>
    <w:rsid w:val="00536E24"/>
    <w:rsid w:val="00536E79"/>
    <w:rsid w:val="00536F4D"/>
    <w:rsid w:val="00537164"/>
    <w:rsid w:val="00537253"/>
    <w:rsid w:val="00537254"/>
    <w:rsid w:val="00537483"/>
    <w:rsid w:val="00537506"/>
    <w:rsid w:val="005375CA"/>
    <w:rsid w:val="00537917"/>
    <w:rsid w:val="00537A30"/>
    <w:rsid w:val="00537CEC"/>
    <w:rsid w:val="00537DCA"/>
    <w:rsid w:val="00537F1D"/>
    <w:rsid w:val="005400BB"/>
    <w:rsid w:val="00540111"/>
    <w:rsid w:val="005402BC"/>
    <w:rsid w:val="005408A5"/>
    <w:rsid w:val="00540A18"/>
    <w:rsid w:val="00540BB0"/>
    <w:rsid w:val="00540BF7"/>
    <w:rsid w:val="00540C13"/>
    <w:rsid w:val="00540C37"/>
    <w:rsid w:val="005410EF"/>
    <w:rsid w:val="00541117"/>
    <w:rsid w:val="0054119A"/>
    <w:rsid w:val="0054157D"/>
    <w:rsid w:val="00541B63"/>
    <w:rsid w:val="00542064"/>
    <w:rsid w:val="00542108"/>
    <w:rsid w:val="00542182"/>
    <w:rsid w:val="00542323"/>
    <w:rsid w:val="005424F8"/>
    <w:rsid w:val="005429D2"/>
    <w:rsid w:val="00542AE1"/>
    <w:rsid w:val="00542B74"/>
    <w:rsid w:val="00542F4B"/>
    <w:rsid w:val="00543277"/>
    <w:rsid w:val="005433DA"/>
    <w:rsid w:val="00543580"/>
    <w:rsid w:val="0054377C"/>
    <w:rsid w:val="00543B26"/>
    <w:rsid w:val="00543BF5"/>
    <w:rsid w:val="00543CCC"/>
    <w:rsid w:val="00543CFF"/>
    <w:rsid w:val="0054400D"/>
    <w:rsid w:val="00544168"/>
    <w:rsid w:val="00544184"/>
    <w:rsid w:val="005442F3"/>
    <w:rsid w:val="005444DB"/>
    <w:rsid w:val="00544638"/>
    <w:rsid w:val="0054489F"/>
    <w:rsid w:val="005448BD"/>
    <w:rsid w:val="005448BE"/>
    <w:rsid w:val="005448E2"/>
    <w:rsid w:val="005448E9"/>
    <w:rsid w:val="00544948"/>
    <w:rsid w:val="00544C5E"/>
    <w:rsid w:val="00544D1F"/>
    <w:rsid w:val="00544E28"/>
    <w:rsid w:val="00544E51"/>
    <w:rsid w:val="00544E85"/>
    <w:rsid w:val="00544F40"/>
    <w:rsid w:val="0054522C"/>
    <w:rsid w:val="005452A3"/>
    <w:rsid w:val="005452F4"/>
    <w:rsid w:val="00545393"/>
    <w:rsid w:val="005453F6"/>
    <w:rsid w:val="005455E1"/>
    <w:rsid w:val="0054563E"/>
    <w:rsid w:val="0054583C"/>
    <w:rsid w:val="00545AC3"/>
    <w:rsid w:val="00545BBF"/>
    <w:rsid w:val="00545C02"/>
    <w:rsid w:val="00545C21"/>
    <w:rsid w:val="00545CD8"/>
    <w:rsid w:val="00545EDD"/>
    <w:rsid w:val="0054623E"/>
    <w:rsid w:val="00546489"/>
    <w:rsid w:val="005464A2"/>
    <w:rsid w:val="00546536"/>
    <w:rsid w:val="00546786"/>
    <w:rsid w:val="005467C2"/>
    <w:rsid w:val="00546963"/>
    <w:rsid w:val="005469D7"/>
    <w:rsid w:val="00546A51"/>
    <w:rsid w:val="00546A53"/>
    <w:rsid w:val="00546ABA"/>
    <w:rsid w:val="00546AE1"/>
    <w:rsid w:val="00546F94"/>
    <w:rsid w:val="00547353"/>
    <w:rsid w:val="005473C5"/>
    <w:rsid w:val="00547537"/>
    <w:rsid w:val="00547657"/>
    <w:rsid w:val="005477E9"/>
    <w:rsid w:val="00547EC0"/>
    <w:rsid w:val="00547FEB"/>
    <w:rsid w:val="0054FF29"/>
    <w:rsid w:val="00550181"/>
    <w:rsid w:val="00550384"/>
    <w:rsid w:val="005503F2"/>
    <w:rsid w:val="00550787"/>
    <w:rsid w:val="005507DC"/>
    <w:rsid w:val="0055096B"/>
    <w:rsid w:val="00550A21"/>
    <w:rsid w:val="0055109A"/>
    <w:rsid w:val="0055142F"/>
    <w:rsid w:val="00551445"/>
    <w:rsid w:val="005514EC"/>
    <w:rsid w:val="00551556"/>
    <w:rsid w:val="005515AD"/>
    <w:rsid w:val="005516B1"/>
    <w:rsid w:val="00551717"/>
    <w:rsid w:val="005517BC"/>
    <w:rsid w:val="00551819"/>
    <w:rsid w:val="00551900"/>
    <w:rsid w:val="00551A1B"/>
    <w:rsid w:val="00551B34"/>
    <w:rsid w:val="00551D7A"/>
    <w:rsid w:val="00552096"/>
    <w:rsid w:val="00552277"/>
    <w:rsid w:val="00552335"/>
    <w:rsid w:val="005524E5"/>
    <w:rsid w:val="00552642"/>
    <w:rsid w:val="0055285C"/>
    <w:rsid w:val="005528F9"/>
    <w:rsid w:val="00552992"/>
    <w:rsid w:val="00552C0F"/>
    <w:rsid w:val="00552D6B"/>
    <w:rsid w:val="00552DAC"/>
    <w:rsid w:val="00552DC8"/>
    <w:rsid w:val="00552ECD"/>
    <w:rsid w:val="00553092"/>
    <w:rsid w:val="00553106"/>
    <w:rsid w:val="005532AD"/>
    <w:rsid w:val="0055333A"/>
    <w:rsid w:val="00553467"/>
    <w:rsid w:val="00553A49"/>
    <w:rsid w:val="00553A60"/>
    <w:rsid w:val="00553B91"/>
    <w:rsid w:val="00553C2B"/>
    <w:rsid w:val="00553C7F"/>
    <w:rsid w:val="00553E03"/>
    <w:rsid w:val="00553E8A"/>
    <w:rsid w:val="00553F8B"/>
    <w:rsid w:val="0055406E"/>
    <w:rsid w:val="0055433D"/>
    <w:rsid w:val="005543C0"/>
    <w:rsid w:val="0055443A"/>
    <w:rsid w:val="0055478B"/>
    <w:rsid w:val="005549B8"/>
    <w:rsid w:val="005549B9"/>
    <w:rsid w:val="005549CF"/>
    <w:rsid w:val="00554BFB"/>
    <w:rsid w:val="00554C25"/>
    <w:rsid w:val="00554C8E"/>
    <w:rsid w:val="00554D16"/>
    <w:rsid w:val="00554EE7"/>
    <w:rsid w:val="005550B1"/>
    <w:rsid w:val="005550FA"/>
    <w:rsid w:val="00555318"/>
    <w:rsid w:val="0055531B"/>
    <w:rsid w:val="00555760"/>
    <w:rsid w:val="005558EA"/>
    <w:rsid w:val="00555BB1"/>
    <w:rsid w:val="00555BED"/>
    <w:rsid w:val="00555D05"/>
    <w:rsid w:val="00555D33"/>
    <w:rsid w:val="00555E44"/>
    <w:rsid w:val="00555FC0"/>
    <w:rsid w:val="00556308"/>
    <w:rsid w:val="00556367"/>
    <w:rsid w:val="00556478"/>
    <w:rsid w:val="00556497"/>
    <w:rsid w:val="0055660B"/>
    <w:rsid w:val="00556704"/>
    <w:rsid w:val="00556943"/>
    <w:rsid w:val="00556BB5"/>
    <w:rsid w:val="00556E87"/>
    <w:rsid w:val="00556F19"/>
    <w:rsid w:val="00557010"/>
    <w:rsid w:val="0055748C"/>
    <w:rsid w:val="005577A8"/>
    <w:rsid w:val="00557801"/>
    <w:rsid w:val="00557C2D"/>
    <w:rsid w:val="00557FF5"/>
    <w:rsid w:val="0056001E"/>
    <w:rsid w:val="0056005A"/>
    <w:rsid w:val="005604DD"/>
    <w:rsid w:val="0056052F"/>
    <w:rsid w:val="00560567"/>
    <w:rsid w:val="00560648"/>
    <w:rsid w:val="005609A3"/>
    <w:rsid w:val="00560A36"/>
    <w:rsid w:val="00560DC7"/>
    <w:rsid w:val="00561060"/>
    <w:rsid w:val="00561175"/>
    <w:rsid w:val="00561387"/>
    <w:rsid w:val="00561388"/>
    <w:rsid w:val="00561389"/>
    <w:rsid w:val="00561409"/>
    <w:rsid w:val="005614D9"/>
    <w:rsid w:val="00561654"/>
    <w:rsid w:val="00561679"/>
    <w:rsid w:val="005617BA"/>
    <w:rsid w:val="00561AAA"/>
    <w:rsid w:val="00561AE1"/>
    <w:rsid w:val="00561C08"/>
    <w:rsid w:val="00561D0A"/>
    <w:rsid w:val="0056209D"/>
    <w:rsid w:val="005621C9"/>
    <w:rsid w:val="00562385"/>
    <w:rsid w:val="0056243D"/>
    <w:rsid w:val="005625DB"/>
    <w:rsid w:val="005625EE"/>
    <w:rsid w:val="00562836"/>
    <w:rsid w:val="005628F3"/>
    <w:rsid w:val="00562BE0"/>
    <w:rsid w:val="005630C5"/>
    <w:rsid w:val="0056310A"/>
    <w:rsid w:val="005632B9"/>
    <w:rsid w:val="005633BE"/>
    <w:rsid w:val="00563446"/>
    <w:rsid w:val="005634FC"/>
    <w:rsid w:val="00563502"/>
    <w:rsid w:val="0056366B"/>
    <w:rsid w:val="0056392C"/>
    <w:rsid w:val="00563AA0"/>
    <w:rsid w:val="00563B13"/>
    <w:rsid w:val="00563CDF"/>
    <w:rsid w:val="00563DD8"/>
    <w:rsid w:val="00563DE9"/>
    <w:rsid w:val="00563EA3"/>
    <w:rsid w:val="00563F21"/>
    <w:rsid w:val="00563FA5"/>
    <w:rsid w:val="0056434A"/>
    <w:rsid w:val="00564455"/>
    <w:rsid w:val="005645BF"/>
    <w:rsid w:val="0056472D"/>
    <w:rsid w:val="0056477E"/>
    <w:rsid w:val="00564AD8"/>
    <w:rsid w:val="00564C55"/>
    <w:rsid w:val="00564CC1"/>
    <w:rsid w:val="00564D73"/>
    <w:rsid w:val="00564E15"/>
    <w:rsid w:val="0056558B"/>
    <w:rsid w:val="005655CA"/>
    <w:rsid w:val="00565629"/>
    <w:rsid w:val="005656F2"/>
    <w:rsid w:val="00565ABD"/>
    <w:rsid w:val="00565C48"/>
    <w:rsid w:val="00565CCF"/>
    <w:rsid w:val="00565CD8"/>
    <w:rsid w:val="00565D4E"/>
    <w:rsid w:val="00566020"/>
    <w:rsid w:val="00566207"/>
    <w:rsid w:val="0056632F"/>
    <w:rsid w:val="005663EB"/>
    <w:rsid w:val="00566407"/>
    <w:rsid w:val="00566525"/>
    <w:rsid w:val="00566970"/>
    <w:rsid w:val="00566C23"/>
    <w:rsid w:val="00566DB0"/>
    <w:rsid w:val="00566E72"/>
    <w:rsid w:val="00566ED5"/>
    <w:rsid w:val="00566EE2"/>
    <w:rsid w:val="00567032"/>
    <w:rsid w:val="005670C8"/>
    <w:rsid w:val="0056723E"/>
    <w:rsid w:val="00567256"/>
    <w:rsid w:val="00567301"/>
    <w:rsid w:val="0056765D"/>
    <w:rsid w:val="00567667"/>
    <w:rsid w:val="0056778B"/>
    <w:rsid w:val="005677F6"/>
    <w:rsid w:val="005678EE"/>
    <w:rsid w:val="005678F7"/>
    <w:rsid w:val="005679BA"/>
    <w:rsid w:val="00567AD5"/>
    <w:rsid w:val="00567B78"/>
    <w:rsid w:val="00567C96"/>
    <w:rsid w:val="00567F12"/>
    <w:rsid w:val="00567FA9"/>
    <w:rsid w:val="005701DB"/>
    <w:rsid w:val="0057025E"/>
    <w:rsid w:val="005702E4"/>
    <w:rsid w:val="00570304"/>
    <w:rsid w:val="00570370"/>
    <w:rsid w:val="005703B4"/>
    <w:rsid w:val="005703BB"/>
    <w:rsid w:val="005704AE"/>
    <w:rsid w:val="005704F3"/>
    <w:rsid w:val="0057054F"/>
    <w:rsid w:val="005705C5"/>
    <w:rsid w:val="00570732"/>
    <w:rsid w:val="00570AFC"/>
    <w:rsid w:val="00570D85"/>
    <w:rsid w:val="00570F15"/>
    <w:rsid w:val="005711BD"/>
    <w:rsid w:val="005712A2"/>
    <w:rsid w:val="005712EF"/>
    <w:rsid w:val="00571344"/>
    <w:rsid w:val="00571353"/>
    <w:rsid w:val="00571418"/>
    <w:rsid w:val="00571509"/>
    <w:rsid w:val="0057153E"/>
    <w:rsid w:val="0057157F"/>
    <w:rsid w:val="00571680"/>
    <w:rsid w:val="005717A9"/>
    <w:rsid w:val="005718BA"/>
    <w:rsid w:val="005718D6"/>
    <w:rsid w:val="0057190E"/>
    <w:rsid w:val="00571920"/>
    <w:rsid w:val="00571A50"/>
    <w:rsid w:val="00571B21"/>
    <w:rsid w:val="00571B6C"/>
    <w:rsid w:val="00571B9C"/>
    <w:rsid w:val="00571BF0"/>
    <w:rsid w:val="00571C8F"/>
    <w:rsid w:val="0057230E"/>
    <w:rsid w:val="005723D7"/>
    <w:rsid w:val="005723EA"/>
    <w:rsid w:val="005724AE"/>
    <w:rsid w:val="005724CE"/>
    <w:rsid w:val="00572684"/>
    <w:rsid w:val="005727BA"/>
    <w:rsid w:val="005727C1"/>
    <w:rsid w:val="005727D9"/>
    <w:rsid w:val="00572835"/>
    <w:rsid w:val="00572959"/>
    <w:rsid w:val="00572AA6"/>
    <w:rsid w:val="00572ACD"/>
    <w:rsid w:val="00572B7F"/>
    <w:rsid w:val="00572F0A"/>
    <w:rsid w:val="00572F83"/>
    <w:rsid w:val="00573022"/>
    <w:rsid w:val="005730E7"/>
    <w:rsid w:val="005731F5"/>
    <w:rsid w:val="00573207"/>
    <w:rsid w:val="00573267"/>
    <w:rsid w:val="00573276"/>
    <w:rsid w:val="005732E2"/>
    <w:rsid w:val="005733C3"/>
    <w:rsid w:val="005733E9"/>
    <w:rsid w:val="005734DF"/>
    <w:rsid w:val="00573718"/>
    <w:rsid w:val="00573820"/>
    <w:rsid w:val="005738E3"/>
    <w:rsid w:val="00573960"/>
    <w:rsid w:val="00573A27"/>
    <w:rsid w:val="00573AD8"/>
    <w:rsid w:val="00574396"/>
    <w:rsid w:val="0057439F"/>
    <w:rsid w:val="00574452"/>
    <w:rsid w:val="0057458C"/>
    <w:rsid w:val="0057477E"/>
    <w:rsid w:val="00574B03"/>
    <w:rsid w:val="00574C50"/>
    <w:rsid w:val="00574CDD"/>
    <w:rsid w:val="00574D63"/>
    <w:rsid w:val="00574DCD"/>
    <w:rsid w:val="00574FFB"/>
    <w:rsid w:val="005754CC"/>
    <w:rsid w:val="005754F1"/>
    <w:rsid w:val="005757C8"/>
    <w:rsid w:val="0057592E"/>
    <w:rsid w:val="00575A14"/>
    <w:rsid w:val="00575A9C"/>
    <w:rsid w:val="00575AAE"/>
    <w:rsid w:val="00575C2D"/>
    <w:rsid w:val="00575C4B"/>
    <w:rsid w:val="00575C52"/>
    <w:rsid w:val="00575DEF"/>
    <w:rsid w:val="00576009"/>
    <w:rsid w:val="0057616B"/>
    <w:rsid w:val="005762ED"/>
    <w:rsid w:val="0057632D"/>
    <w:rsid w:val="00576556"/>
    <w:rsid w:val="00576681"/>
    <w:rsid w:val="00576743"/>
    <w:rsid w:val="00576783"/>
    <w:rsid w:val="005767CA"/>
    <w:rsid w:val="005768A0"/>
    <w:rsid w:val="0057690E"/>
    <w:rsid w:val="00576925"/>
    <w:rsid w:val="00576ACC"/>
    <w:rsid w:val="00576B3F"/>
    <w:rsid w:val="00576DDE"/>
    <w:rsid w:val="00577132"/>
    <w:rsid w:val="00577228"/>
    <w:rsid w:val="00577943"/>
    <w:rsid w:val="00577A06"/>
    <w:rsid w:val="00577A46"/>
    <w:rsid w:val="00577A9D"/>
    <w:rsid w:val="00577D11"/>
    <w:rsid w:val="00577DD8"/>
    <w:rsid w:val="0058021D"/>
    <w:rsid w:val="005802CB"/>
    <w:rsid w:val="005803C5"/>
    <w:rsid w:val="00580502"/>
    <w:rsid w:val="0058067E"/>
    <w:rsid w:val="00580A6B"/>
    <w:rsid w:val="00580B4F"/>
    <w:rsid w:val="00580BED"/>
    <w:rsid w:val="00580C8B"/>
    <w:rsid w:val="00580E2B"/>
    <w:rsid w:val="00580E4F"/>
    <w:rsid w:val="00581049"/>
    <w:rsid w:val="00581490"/>
    <w:rsid w:val="00581B83"/>
    <w:rsid w:val="00581D21"/>
    <w:rsid w:val="00581E2C"/>
    <w:rsid w:val="00581F95"/>
    <w:rsid w:val="005821EF"/>
    <w:rsid w:val="00582269"/>
    <w:rsid w:val="0058228D"/>
    <w:rsid w:val="00582397"/>
    <w:rsid w:val="0058239B"/>
    <w:rsid w:val="005824DC"/>
    <w:rsid w:val="00582953"/>
    <w:rsid w:val="00582C31"/>
    <w:rsid w:val="00582C85"/>
    <w:rsid w:val="00582CB6"/>
    <w:rsid w:val="00582DE2"/>
    <w:rsid w:val="005830AA"/>
    <w:rsid w:val="00583230"/>
    <w:rsid w:val="00583284"/>
    <w:rsid w:val="00583340"/>
    <w:rsid w:val="0058349A"/>
    <w:rsid w:val="0058368A"/>
    <w:rsid w:val="00583745"/>
    <w:rsid w:val="00583A89"/>
    <w:rsid w:val="00583BA5"/>
    <w:rsid w:val="00583DF8"/>
    <w:rsid w:val="00583F06"/>
    <w:rsid w:val="00583F0B"/>
    <w:rsid w:val="00584135"/>
    <w:rsid w:val="005841DE"/>
    <w:rsid w:val="00584624"/>
    <w:rsid w:val="0058472F"/>
    <w:rsid w:val="00584832"/>
    <w:rsid w:val="005848CB"/>
    <w:rsid w:val="00584B92"/>
    <w:rsid w:val="00584D92"/>
    <w:rsid w:val="00584EB7"/>
    <w:rsid w:val="005850F0"/>
    <w:rsid w:val="00585229"/>
    <w:rsid w:val="00585383"/>
    <w:rsid w:val="005853FF"/>
    <w:rsid w:val="005857B9"/>
    <w:rsid w:val="005858FB"/>
    <w:rsid w:val="00585951"/>
    <w:rsid w:val="00585E56"/>
    <w:rsid w:val="00585EBF"/>
    <w:rsid w:val="00585F1E"/>
    <w:rsid w:val="00585F27"/>
    <w:rsid w:val="00585F5A"/>
    <w:rsid w:val="00585FCC"/>
    <w:rsid w:val="00586004"/>
    <w:rsid w:val="005861AE"/>
    <w:rsid w:val="0058630E"/>
    <w:rsid w:val="0058665D"/>
    <w:rsid w:val="0058668E"/>
    <w:rsid w:val="00586740"/>
    <w:rsid w:val="005868ED"/>
    <w:rsid w:val="0058692A"/>
    <w:rsid w:val="005869E3"/>
    <w:rsid w:val="00586A6D"/>
    <w:rsid w:val="00586A71"/>
    <w:rsid w:val="00586B9D"/>
    <w:rsid w:val="00586BD3"/>
    <w:rsid w:val="00586F98"/>
    <w:rsid w:val="0058700E"/>
    <w:rsid w:val="0058724A"/>
    <w:rsid w:val="005872A5"/>
    <w:rsid w:val="005873ED"/>
    <w:rsid w:val="00587465"/>
    <w:rsid w:val="00587586"/>
    <w:rsid w:val="0058788A"/>
    <w:rsid w:val="00587920"/>
    <w:rsid w:val="00587968"/>
    <w:rsid w:val="00587A4A"/>
    <w:rsid w:val="00587B54"/>
    <w:rsid w:val="00587B6D"/>
    <w:rsid w:val="00587C75"/>
    <w:rsid w:val="00587D26"/>
    <w:rsid w:val="00587EC5"/>
    <w:rsid w:val="00590529"/>
    <w:rsid w:val="00590622"/>
    <w:rsid w:val="005907C0"/>
    <w:rsid w:val="005907E5"/>
    <w:rsid w:val="0059089B"/>
    <w:rsid w:val="00590A10"/>
    <w:rsid w:val="00590BDD"/>
    <w:rsid w:val="00590D37"/>
    <w:rsid w:val="00590F85"/>
    <w:rsid w:val="005910F9"/>
    <w:rsid w:val="00591163"/>
    <w:rsid w:val="005911D7"/>
    <w:rsid w:val="0059140F"/>
    <w:rsid w:val="00591448"/>
    <w:rsid w:val="005914CC"/>
    <w:rsid w:val="00591574"/>
    <w:rsid w:val="005915C2"/>
    <w:rsid w:val="00591B70"/>
    <w:rsid w:val="00591C6D"/>
    <w:rsid w:val="00591CB5"/>
    <w:rsid w:val="00591CEA"/>
    <w:rsid w:val="00591FB0"/>
    <w:rsid w:val="00592037"/>
    <w:rsid w:val="0059206F"/>
    <w:rsid w:val="005920A6"/>
    <w:rsid w:val="00592196"/>
    <w:rsid w:val="005922E7"/>
    <w:rsid w:val="00592372"/>
    <w:rsid w:val="00592401"/>
    <w:rsid w:val="00592409"/>
    <w:rsid w:val="00592656"/>
    <w:rsid w:val="0059330F"/>
    <w:rsid w:val="0059338E"/>
    <w:rsid w:val="0059347D"/>
    <w:rsid w:val="00593512"/>
    <w:rsid w:val="00593730"/>
    <w:rsid w:val="00593756"/>
    <w:rsid w:val="00593768"/>
    <w:rsid w:val="005937C3"/>
    <w:rsid w:val="0059389E"/>
    <w:rsid w:val="00593BDA"/>
    <w:rsid w:val="00593DBC"/>
    <w:rsid w:val="00593EB5"/>
    <w:rsid w:val="00593F22"/>
    <w:rsid w:val="00594014"/>
    <w:rsid w:val="00594167"/>
    <w:rsid w:val="005942BB"/>
    <w:rsid w:val="005944C5"/>
    <w:rsid w:val="0059456E"/>
    <w:rsid w:val="00594654"/>
    <w:rsid w:val="00594798"/>
    <w:rsid w:val="005947B8"/>
    <w:rsid w:val="00594BB6"/>
    <w:rsid w:val="00594C42"/>
    <w:rsid w:val="00594C82"/>
    <w:rsid w:val="00594F87"/>
    <w:rsid w:val="005950DB"/>
    <w:rsid w:val="005951AE"/>
    <w:rsid w:val="00595353"/>
    <w:rsid w:val="00595372"/>
    <w:rsid w:val="0059538D"/>
    <w:rsid w:val="00595516"/>
    <w:rsid w:val="005956FD"/>
    <w:rsid w:val="00595754"/>
    <w:rsid w:val="00595994"/>
    <w:rsid w:val="00595A15"/>
    <w:rsid w:val="00595A17"/>
    <w:rsid w:val="00595CBD"/>
    <w:rsid w:val="00595D63"/>
    <w:rsid w:val="00595E04"/>
    <w:rsid w:val="005961C8"/>
    <w:rsid w:val="005962CA"/>
    <w:rsid w:val="005962FD"/>
    <w:rsid w:val="00596565"/>
    <w:rsid w:val="005969DE"/>
    <w:rsid w:val="00596A12"/>
    <w:rsid w:val="00596C9C"/>
    <w:rsid w:val="00596CD2"/>
    <w:rsid w:val="00596F71"/>
    <w:rsid w:val="00597204"/>
    <w:rsid w:val="00597582"/>
    <w:rsid w:val="0059788C"/>
    <w:rsid w:val="005978EB"/>
    <w:rsid w:val="00597933"/>
    <w:rsid w:val="005979EC"/>
    <w:rsid w:val="00597A45"/>
    <w:rsid w:val="00597BF9"/>
    <w:rsid w:val="00597C8E"/>
    <w:rsid w:val="00597C99"/>
    <w:rsid w:val="00597CCF"/>
    <w:rsid w:val="00597DBB"/>
    <w:rsid w:val="00597E04"/>
    <w:rsid w:val="00597EA7"/>
    <w:rsid w:val="005A00D9"/>
    <w:rsid w:val="005A0419"/>
    <w:rsid w:val="005A041C"/>
    <w:rsid w:val="005A04A6"/>
    <w:rsid w:val="005A07E4"/>
    <w:rsid w:val="005A093F"/>
    <w:rsid w:val="005A0B00"/>
    <w:rsid w:val="005A0C1A"/>
    <w:rsid w:val="005A0DDE"/>
    <w:rsid w:val="005A0E4D"/>
    <w:rsid w:val="005A101C"/>
    <w:rsid w:val="005A10A6"/>
    <w:rsid w:val="005A1229"/>
    <w:rsid w:val="005A12F2"/>
    <w:rsid w:val="005A1412"/>
    <w:rsid w:val="005A1541"/>
    <w:rsid w:val="005A1647"/>
    <w:rsid w:val="005A1BA0"/>
    <w:rsid w:val="005A1BAC"/>
    <w:rsid w:val="005A1DB8"/>
    <w:rsid w:val="005A1F14"/>
    <w:rsid w:val="005A2098"/>
    <w:rsid w:val="005A26EF"/>
    <w:rsid w:val="005A27F7"/>
    <w:rsid w:val="005A2887"/>
    <w:rsid w:val="005A2940"/>
    <w:rsid w:val="005A2BCB"/>
    <w:rsid w:val="005A2C7C"/>
    <w:rsid w:val="005A2D4F"/>
    <w:rsid w:val="005A2E96"/>
    <w:rsid w:val="005A2F1C"/>
    <w:rsid w:val="005A2F92"/>
    <w:rsid w:val="005A3048"/>
    <w:rsid w:val="005A325F"/>
    <w:rsid w:val="005A32A6"/>
    <w:rsid w:val="005A3360"/>
    <w:rsid w:val="005A35C7"/>
    <w:rsid w:val="005A3ADA"/>
    <w:rsid w:val="005A3CC8"/>
    <w:rsid w:val="005A3EEE"/>
    <w:rsid w:val="005A4258"/>
    <w:rsid w:val="005A428E"/>
    <w:rsid w:val="005A4367"/>
    <w:rsid w:val="005A43B6"/>
    <w:rsid w:val="005A43CA"/>
    <w:rsid w:val="005A4575"/>
    <w:rsid w:val="005A4657"/>
    <w:rsid w:val="005A467E"/>
    <w:rsid w:val="005A4799"/>
    <w:rsid w:val="005A4860"/>
    <w:rsid w:val="005A4901"/>
    <w:rsid w:val="005A4CAE"/>
    <w:rsid w:val="005A4D51"/>
    <w:rsid w:val="005A4D56"/>
    <w:rsid w:val="005A4F0D"/>
    <w:rsid w:val="005A5022"/>
    <w:rsid w:val="005A512B"/>
    <w:rsid w:val="005A5154"/>
    <w:rsid w:val="005A53A8"/>
    <w:rsid w:val="005A569F"/>
    <w:rsid w:val="005A56E7"/>
    <w:rsid w:val="005A5777"/>
    <w:rsid w:val="005A5D4D"/>
    <w:rsid w:val="005A6058"/>
    <w:rsid w:val="005A60B4"/>
    <w:rsid w:val="005A60B8"/>
    <w:rsid w:val="005A60F2"/>
    <w:rsid w:val="005A630D"/>
    <w:rsid w:val="005A64F1"/>
    <w:rsid w:val="005A6504"/>
    <w:rsid w:val="005A653D"/>
    <w:rsid w:val="005A6651"/>
    <w:rsid w:val="005A6994"/>
    <w:rsid w:val="005A69A5"/>
    <w:rsid w:val="005A6A52"/>
    <w:rsid w:val="005A6A77"/>
    <w:rsid w:val="005A6CA0"/>
    <w:rsid w:val="005A6D42"/>
    <w:rsid w:val="005A6E33"/>
    <w:rsid w:val="005A7043"/>
    <w:rsid w:val="005A7084"/>
    <w:rsid w:val="005A7133"/>
    <w:rsid w:val="005A71D9"/>
    <w:rsid w:val="005A72B6"/>
    <w:rsid w:val="005A7307"/>
    <w:rsid w:val="005A74BC"/>
    <w:rsid w:val="005A770C"/>
    <w:rsid w:val="005A772F"/>
    <w:rsid w:val="005A7994"/>
    <w:rsid w:val="005A7C04"/>
    <w:rsid w:val="005A7DB8"/>
    <w:rsid w:val="005A7E0B"/>
    <w:rsid w:val="005A7F5B"/>
    <w:rsid w:val="005B0038"/>
    <w:rsid w:val="005B00AB"/>
    <w:rsid w:val="005B01D2"/>
    <w:rsid w:val="005B01D3"/>
    <w:rsid w:val="005B0248"/>
    <w:rsid w:val="005B02D6"/>
    <w:rsid w:val="005B02EF"/>
    <w:rsid w:val="005B0573"/>
    <w:rsid w:val="005B0804"/>
    <w:rsid w:val="005B0DFC"/>
    <w:rsid w:val="005B1032"/>
    <w:rsid w:val="005B10A3"/>
    <w:rsid w:val="005B15E7"/>
    <w:rsid w:val="005B18DA"/>
    <w:rsid w:val="005B1993"/>
    <w:rsid w:val="005B1B18"/>
    <w:rsid w:val="005B1BA9"/>
    <w:rsid w:val="005B1BAA"/>
    <w:rsid w:val="005B1F6E"/>
    <w:rsid w:val="005B20F2"/>
    <w:rsid w:val="005B25A6"/>
    <w:rsid w:val="005B28DF"/>
    <w:rsid w:val="005B2A3A"/>
    <w:rsid w:val="005B2B0A"/>
    <w:rsid w:val="005B2BDA"/>
    <w:rsid w:val="005B2D58"/>
    <w:rsid w:val="005B2D91"/>
    <w:rsid w:val="005B2E2A"/>
    <w:rsid w:val="005B317D"/>
    <w:rsid w:val="005B3183"/>
    <w:rsid w:val="005B331D"/>
    <w:rsid w:val="005B33AD"/>
    <w:rsid w:val="005B357F"/>
    <w:rsid w:val="005B35E9"/>
    <w:rsid w:val="005B37B3"/>
    <w:rsid w:val="005B3885"/>
    <w:rsid w:val="005B39E4"/>
    <w:rsid w:val="005B3A3E"/>
    <w:rsid w:val="005B3A9A"/>
    <w:rsid w:val="005B3E34"/>
    <w:rsid w:val="005B3E97"/>
    <w:rsid w:val="005B3ED6"/>
    <w:rsid w:val="005B3F7F"/>
    <w:rsid w:val="005B41E8"/>
    <w:rsid w:val="005B46D3"/>
    <w:rsid w:val="005B47FF"/>
    <w:rsid w:val="005B48C9"/>
    <w:rsid w:val="005B4A18"/>
    <w:rsid w:val="005B4C5E"/>
    <w:rsid w:val="005B4C6C"/>
    <w:rsid w:val="005B4D3B"/>
    <w:rsid w:val="005B4D8B"/>
    <w:rsid w:val="005B500A"/>
    <w:rsid w:val="005B52AD"/>
    <w:rsid w:val="005B5387"/>
    <w:rsid w:val="005B5414"/>
    <w:rsid w:val="005B555D"/>
    <w:rsid w:val="005B5914"/>
    <w:rsid w:val="005B5975"/>
    <w:rsid w:val="005B5ADC"/>
    <w:rsid w:val="005B5AFF"/>
    <w:rsid w:val="005B5C34"/>
    <w:rsid w:val="005B5E67"/>
    <w:rsid w:val="005B5E78"/>
    <w:rsid w:val="005B5E9D"/>
    <w:rsid w:val="005B5EF4"/>
    <w:rsid w:val="005B5F15"/>
    <w:rsid w:val="005B5FFE"/>
    <w:rsid w:val="005B6071"/>
    <w:rsid w:val="005B6095"/>
    <w:rsid w:val="005B6102"/>
    <w:rsid w:val="005B63CE"/>
    <w:rsid w:val="005B6499"/>
    <w:rsid w:val="005B67E3"/>
    <w:rsid w:val="005B68E6"/>
    <w:rsid w:val="005B693C"/>
    <w:rsid w:val="005B6AE1"/>
    <w:rsid w:val="005B6C4E"/>
    <w:rsid w:val="005B6C61"/>
    <w:rsid w:val="005B6CFD"/>
    <w:rsid w:val="005B6D22"/>
    <w:rsid w:val="005B6F16"/>
    <w:rsid w:val="005B7021"/>
    <w:rsid w:val="005B71DC"/>
    <w:rsid w:val="005B71F4"/>
    <w:rsid w:val="005B7211"/>
    <w:rsid w:val="005B7340"/>
    <w:rsid w:val="005B75AC"/>
    <w:rsid w:val="005B75CA"/>
    <w:rsid w:val="005B7604"/>
    <w:rsid w:val="005B77BE"/>
    <w:rsid w:val="005B7922"/>
    <w:rsid w:val="005B7C9E"/>
    <w:rsid w:val="005B7CB2"/>
    <w:rsid w:val="005B7CBD"/>
    <w:rsid w:val="005B7DBE"/>
    <w:rsid w:val="005B7DC3"/>
    <w:rsid w:val="005B7E47"/>
    <w:rsid w:val="005C001D"/>
    <w:rsid w:val="005C0048"/>
    <w:rsid w:val="005C00D9"/>
    <w:rsid w:val="005C0168"/>
    <w:rsid w:val="005C0181"/>
    <w:rsid w:val="005C029F"/>
    <w:rsid w:val="005C05D4"/>
    <w:rsid w:val="005C0892"/>
    <w:rsid w:val="005C0BC5"/>
    <w:rsid w:val="005C0C36"/>
    <w:rsid w:val="005C0E18"/>
    <w:rsid w:val="005C0E59"/>
    <w:rsid w:val="005C1103"/>
    <w:rsid w:val="005C1359"/>
    <w:rsid w:val="005C1381"/>
    <w:rsid w:val="005C1467"/>
    <w:rsid w:val="005C1528"/>
    <w:rsid w:val="005C178E"/>
    <w:rsid w:val="005C1912"/>
    <w:rsid w:val="005C1A38"/>
    <w:rsid w:val="005C1A42"/>
    <w:rsid w:val="005C1A88"/>
    <w:rsid w:val="005C1BC5"/>
    <w:rsid w:val="005C1E77"/>
    <w:rsid w:val="005C1EDE"/>
    <w:rsid w:val="005C1F07"/>
    <w:rsid w:val="005C2036"/>
    <w:rsid w:val="005C2258"/>
    <w:rsid w:val="005C24F2"/>
    <w:rsid w:val="005C25B9"/>
    <w:rsid w:val="005C25ED"/>
    <w:rsid w:val="005C2678"/>
    <w:rsid w:val="005C28C6"/>
    <w:rsid w:val="005C2906"/>
    <w:rsid w:val="005C2D11"/>
    <w:rsid w:val="005C330D"/>
    <w:rsid w:val="005C37C7"/>
    <w:rsid w:val="005C3A60"/>
    <w:rsid w:val="005C3E4F"/>
    <w:rsid w:val="005C3EEA"/>
    <w:rsid w:val="005C3F8C"/>
    <w:rsid w:val="005C4023"/>
    <w:rsid w:val="005C46A4"/>
    <w:rsid w:val="005C492A"/>
    <w:rsid w:val="005C4AD9"/>
    <w:rsid w:val="005C4B12"/>
    <w:rsid w:val="005C4B3D"/>
    <w:rsid w:val="005C4D62"/>
    <w:rsid w:val="005C4E7D"/>
    <w:rsid w:val="005C4FA4"/>
    <w:rsid w:val="005C510A"/>
    <w:rsid w:val="005C5165"/>
    <w:rsid w:val="005C5461"/>
    <w:rsid w:val="005C5588"/>
    <w:rsid w:val="005C56CC"/>
    <w:rsid w:val="005C5801"/>
    <w:rsid w:val="005C5B30"/>
    <w:rsid w:val="005C5B43"/>
    <w:rsid w:val="005C5C83"/>
    <w:rsid w:val="005C5E06"/>
    <w:rsid w:val="005C5EF1"/>
    <w:rsid w:val="005C628C"/>
    <w:rsid w:val="005C6341"/>
    <w:rsid w:val="005C6473"/>
    <w:rsid w:val="005C6680"/>
    <w:rsid w:val="005C66E1"/>
    <w:rsid w:val="005C672B"/>
    <w:rsid w:val="005C6872"/>
    <w:rsid w:val="005C6904"/>
    <w:rsid w:val="005C6989"/>
    <w:rsid w:val="005C6BB0"/>
    <w:rsid w:val="005C6BD3"/>
    <w:rsid w:val="005C6C54"/>
    <w:rsid w:val="005C6DB9"/>
    <w:rsid w:val="005C6DE9"/>
    <w:rsid w:val="005C724B"/>
    <w:rsid w:val="005C738B"/>
    <w:rsid w:val="005C7399"/>
    <w:rsid w:val="005C7424"/>
    <w:rsid w:val="005C752E"/>
    <w:rsid w:val="005C7779"/>
    <w:rsid w:val="005C782D"/>
    <w:rsid w:val="005C79D8"/>
    <w:rsid w:val="005C7AB2"/>
    <w:rsid w:val="005C7B78"/>
    <w:rsid w:val="005C7B7F"/>
    <w:rsid w:val="005C7C82"/>
    <w:rsid w:val="005C7D33"/>
    <w:rsid w:val="005C7E91"/>
    <w:rsid w:val="005C7F8C"/>
    <w:rsid w:val="005C7FC3"/>
    <w:rsid w:val="005D012B"/>
    <w:rsid w:val="005D0235"/>
    <w:rsid w:val="005D0281"/>
    <w:rsid w:val="005D0399"/>
    <w:rsid w:val="005D03AC"/>
    <w:rsid w:val="005D03C2"/>
    <w:rsid w:val="005D063D"/>
    <w:rsid w:val="005D071F"/>
    <w:rsid w:val="005D080A"/>
    <w:rsid w:val="005D0BD3"/>
    <w:rsid w:val="005D0C2B"/>
    <w:rsid w:val="005D1065"/>
    <w:rsid w:val="005D11BA"/>
    <w:rsid w:val="005D135D"/>
    <w:rsid w:val="005D1413"/>
    <w:rsid w:val="005D1557"/>
    <w:rsid w:val="005D1631"/>
    <w:rsid w:val="005D1754"/>
    <w:rsid w:val="005D17A1"/>
    <w:rsid w:val="005D17ED"/>
    <w:rsid w:val="005D1996"/>
    <w:rsid w:val="005D1C7F"/>
    <w:rsid w:val="005D1CF2"/>
    <w:rsid w:val="005D1DAB"/>
    <w:rsid w:val="005D1E30"/>
    <w:rsid w:val="005D1E4C"/>
    <w:rsid w:val="005D1EDF"/>
    <w:rsid w:val="005D21B6"/>
    <w:rsid w:val="005D2369"/>
    <w:rsid w:val="005D2483"/>
    <w:rsid w:val="005D249C"/>
    <w:rsid w:val="005D262B"/>
    <w:rsid w:val="005D270B"/>
    <w:rsid w:val="005D273B"/>
    <w:rsid w:val="005D27DF"/>
    <w:rsid w:val="005D2857"/>
    <w:rsid w:val="005D29E2"/>
    <w:rsid w:val="005D2B04"/>
    <w:rsid w:val="005D2B50"/>
    <w:rsid w:val="005D2D0A"/>
    <w:rsid w:val="005D2EB1"/>
    <w:rsid w:val="005D3118"/>
    <w:rsid w:val="005D32CE"/>
    <w:rsid w:val="005D33EB"/>
    <w:rsid w:val="005D350C"/>
    <w:rsid w:val="005D3A4A"/>
    <w:rsid w:val="005D3ABA"/>
    <w:rsid w:val="005D3B13"/>
    <w:rsid w:val="005D3BBF"/>
    <w:rsid w:val="005D3BC8"/>
    <w:rsid w:val="005D3C8B"/>
    <w:rsid w:val="005D3CBC"/>
    <w:rsid w:val="005D3CF5"/>
    <w:rsid w:val="005D3DA1"/>
    <w:rsid w:val="005D3DD4"/>
    <w:rsid w:val="005D4191"/>
    <w:rsid w:val="005D41CC"/>
    <w:rsid w:val="005D4290"/>
    <w:rsid w:val="005D4292"/>
    <w:rsid w:val="005D4298"/>
    <w:rsid w:val="005D4346"/>
    <w:rsid w:val="005D43C1"/>
    <w:rsid w:val="005D4554"/>
    <w:rsid w:val="005D45DC"/>
    <w:rsid w:val="005D485A"/>
    <w:rsid w:val="005D4DB7"/>
    <w:rsid w:val="005D4E20"/>
    <w:rsid w:val="005D5078"/>
    <w:rsid w:val="005D51A7"/>
    <w:rsid w:val="005D51C7"/>
    <w:rsid w:val="005D51CD"/>
    <w:rsid w:val="005D5313"/>
    <w:rsid w:val="005D5363"/>
    <w:rsid w:val="005D5422"/>
    <w:rsid w:val="005D544B"/>
    <w:rsid w:val="005D5462"/>
    <w:rsid w:val="005D54C3"/>
    <w:rsid w:val="005D5530"/>
    <w:rsid w:val="005D55C4"/>
    <w:rsid w:val="005D5809"/>
    <w:rsid w:val="005D5887"/>
    <w:rsid w:val="005D596E"/>
    <w:rsid w:val="005D5A75"/>
    <w:rsid w:val="005D5BE2"/>
    <w:rsid w:val="005D5D27"/>
    <w:rsid w:val="005D5DA4"/>
    <w:rsid w:val="005D5F5A"/>
    <w:rsid w:val="005D5FED"/>
    <w:rsid w:val="005D60E3"/>
    <w:rsid w:val="005D6137"/>
    <w:rsid w:val="005D6264"/>
    <w:rsid w:val="005D64F3"/>
    <w:rsid w:val="005D679A"/>
    <w:rsid w:val="005D681F"/>
    <w:rsid w:val="005D68FC"/>
    <w:rsid w:val="005D69D1"/>
    <w:rsid w:val="005D6A92"/>
    <w:rsid w:val="005D6AFB"/>
    <w:rsid w:val="005D6C49"/>
    <w:rsid w:val="005D6CD3"/>
    <w:rsid w:val="005D6D3C"/>
    <w:rsid w:val="005D6D8E"/>
    <w:rsid w:val="005D6FDF"/>
    <w:rsid w:val="005D70CF"/>
    <w:rsid w:val="005D727F"/>
    <w:rsid w:val="005D736C"/>
    <w:rsid w:val="005D738A"/>
    <w:rsid w:val="005D7443"/>
    <w:rsid w:val="005D7594"/>
    <w:rsid w:val="005D764D"/>
    <w:rsid w:val="005D769C"/>
    <w:rsid w:val="005D7AC1"/>
    <w:rsid w:val="005D7B61"/>
    <w:rsid w:val="005D7C8A"/>
    <w:rsid w:val="005D7D3C"/>
    <w:rsid w:val="005D7F1E"/>
    <w:rsid w:val="005D7F78"/>
    <w:rsid w:val="005D7FA9"/>
    <w:rsid w:val="005E037C"/>
    <w:rsid w:val="005E0423"/>
    <w:rsid w:val="005E048A"/>
    <w:rsid w:val="005E05F9"/>
    <w:rsid w:val="005E06B9"/>
    <w:rsid w:val="005E0707"/>
    <w:rsid w:val="005E0934"/>
    <w:rsid w:val="005E09E2"/>
    <w:rsid w:val="005E0A13"/>
    <w:rsid w:val="005E0BD5"/>
    <w:rsid w:val="005E0DF6"/>
    <w:rsid w:val="005E0E76"/>
    <w:rsid w:val="005E1194"/>
    <w:rsid w:val="005E12C5"/>
    <w:rsid w:val="005E12DD"/>
    <w:rsid w:val="005E12E4"/>
    <w:rsid w:val="005E13EB"/>
    <w:rsid w:val="005E14D9"/>
    <w:rsid w:val="005E159D"/>
    <w:rsid w:val="005E163F"/>
    <w:rsid w:val="005E1645"/>
    <w:rsid w:val="005E1665"/>
    <w:rsid w:val="005E187D"/>
    <w:rsid w:val="005E189D"/>
    <w:rsid w:val="005E19E1"/>
    <w:rsid w:val="005E1A3C"/>
    <w:rsid w:val="005E1DB2"/>
    <w:rsid w:val="005E1E2A"/>
    <w:rsid w:val="005E1F87"/>
    <w:rsid w:val="005E206A"/>
    <w:rsid w:val="005E2159"/>
    <w:rsid w:val="005E21D5"/>
    <w:rsid w:val="005E2240"/>
    <w:rsid w:val="005E28C3"/>
    <w:rsid w:val="005E28D0"/>
    <w:rsid w:val="005E2A87"/>
    <w:rsid w:val="005E2BA8"/>
    <w:rsid w:val="005E2C65"/>
    <w:rsid w:val="005E2E24"/>
    <w:rsid w:val="005E32BB"/>
    <w:rsid w:val="005E3505"/>
    <w:rsid w:val="005E354A"/>
    <w:rsid w:val="005E37B8"/>
    <w:rsid w:val="005E399F"/>
    <w:rsid w:val="005E3D30"/>
    <w:rsid w:val="005E3E63"/>
    <w:rsid w:val="005E3EB6"/>
    <w:rsid w:val="005E3F10"/>
    <w:rsid w:val="005E3F59"/>
    <w:rsid w:val="005E3FEC"/>
    <w:rsid w:val="005E41DE"/>
    <w:rsid w:val="005E4511"/>
    <w:rsid w:val="005E4629"/>
    <w:rsid w:val="005E4DD5"/>
    <w:rsid w:val="005E4E2E"/>
    <w:rsid w:val="005E4EB1"/>
    <w:rsid w:val="005E4EBC"/>
    <w:rsid w:val="005E4EE8"/>
    <w:rsid w:val="005E4F0D"/>
    <w:rsid w:val="005E516E"/>
    <w:rsid w:val="005E560C"/>
    <w:rsid w:val="005E590B"/>
    <w:rsid w:val="005E5979"/>
    <w:rsid w:val="005E5E6D"/>
    <w:rsid w:val="005E5F44"/>
    <w:rsid w:val="005E5F84"/>
    <w:rsid w:val="005E60A4"/>
    <w:rsid w:val="005E6111"/>
    <w:rsid w:val="005E671A"/>
    <w:rsid w:val="005E6792"/>
    <w:rsid w:val="005E681D"/>
    <w:rsid w:val="005E6892"/>
    <w:rsid w:val="005E68E6"/>
    <w:rsid w:val="005E68F7"/>
    <w:rsid w:val="005E69F4"/>
    <w:rsid w:val="005E6CA1"/>
    <w:rsid w:val="005E6E2B"/>
    <w:rsid w:val="005E79F7"/>
    <w:rsid w:val="005E7A00"/>
    <w:rsid w:val="005E7B56"/>
    <w:rsid w:val="005E7B99"/>
    <w:rsid w:val="005E7C89"/>
    <w:rsid w:val="005F0015"/>
    <w:rsid w:val="005F0156"/>
    <w:rsid w:val="005F01E3"/>
    <w:rsid w:val="005F050C"/>
    <w:rsid w:val="005F0632"/>
    <w:rsid w:val="005F073D"/>
    <w:rsid w:val="005F0A9C"/>
    <w:rsid w:val="005F0ACA"/>
    <w:rsid w:val="005F0B30"/>
    <w:rsid w:val="005F0DB6"/>
    <w:rsid w:val="005F0EDA"/>
    <w:rsid w:val="005F0EFA"/>
    <w:rsid w:val="005F12DD"/>
    <w:rsid w:val="005F134C"/>
    <w:rsid w:val="005F1724"/>
    <w:rsid w:val="005F1A7D"/>
    <w:rsid w:val="005F1ACF"/>
    <w:rsid w:val="005F1BCC"/>
    <w:rsid w:val="005F1E8E"/>
    <w:rsid w:val="005F1FF5"/>
    <w:rsid w:val="005F206E"/>
    <w:rsid w:val="005F209C"/>
    <w:rsid w:val="005F218F"/>
    <w:rsid w:val="005F21F2"/>
    <w:rsid w:val="005F2239"/>
    <w:rsid w:val="005F2295"/>
    <w:rsid w:val="005F23B8"/>
    <w:rsid w:val="005F274B"/>
    <w:rsid w:val="005F2799"/>
    <w:rsid w:val="005F27A1"/>
    <w:rsid w:val="005F27BB"/>
    <w:rsid w:val="005F29CB"/>
    <w:rsid w:val="005F29EB"/>
    <w:rsid w:val="005F2B6A"/>
    <w:rsid w:val="005F2D1B"/>
    <w:rsid w:val="005F2D4A"/>
    <w:rsid w:val="005F2DB9"/>
    <w:rsid w:val="005F2E2E"/>
    <w:rsid w:val="005F2E60"/>
    <w:rsid w:val="005F2F6E"/>
    <w:rsid w:val="005F2F81"/>
    <w:rsid w:val="005F33CD"/>
    <w:rsid w:val="005F3627"/>
    <w:rsid w:val="005F3686"/>
    <w:rsid w:val="005F36B2"/>
    <w:rsid w:val="005F382B"/>
    <w:rsid w:val="005F3848"/>
    <w:rsid w:val="005F38EB"/>
    <w:rsid w:val="005F398F"/>
    <w:rsid w:val="005F3CF2"/>
    <w:rsid w:val="005F3D0E"/>
    <w:rsid w:val="005F3D39"/>
    <w:rsid w:val="005F43A3"/>
    <w:rsid w:val="005F464A"/>
    <w:rsid w:val="005F4703"/>
    <w:rsid w:val="005F476E"/>
    <w:rsid w:val="005F497B"/>
    <w:rsid w:val="005F49A2"/>
    <w:rsid w:val="005F4A7B"/>
    <w:rsid w:val="005F4B26"/>
    <w:rsid w:val="005F4C0E"/>
    <w:rsid w:val="005F4C45"/>
    <w:rsid w:val="005F4C4F"/>
    <w:rsid w:val="005F4F5B"/>
    <w:rsid w:val="005F4FA3"/>
    <w:rsid w:val="005F525E"/>
    <w:rsid w:val="005F581D"/>
    <w:rsid w:val="005F582C"/>
    <w:rsid w:val="005F594D"/>
    <w:rsid w:val="005F59EC"/>
    <w:rsid w:val="005F5A98"/>
    <w:rsid w:val="005F6242"/>
    <w:rsid w:val="005F62EF"/>
    <w:rsid w:val="005F6682"/>
    <w:rsid w:val="005F6763"/>
    <w:rsid w:val="005F6845"/>
    <w:rsid w:val="005F6A02"/>
    <w:rsid w:val="005F6B3D"/>
    <w:rsid w:val="005F6B59"/>
    <w:rsid w:val="005F6CCB"/>
    <w:rsid w:val="005F6DFB"/>
    <w:rsid w:val="005F6EF5"/>
    <w:rsid w:val="005F701C"/>
    <w:rsid w:val="005F706A"/>
    <w:rsid w:val="005F726F"/>
    <w:rsid w:val="005F739A"/>
    <w:rsid w:val="005F75DC"/>
    <w:rsid w:val="005F77D1"/>
    <w:rsid w:val="005F791C"/>
    <w:rsid w:val="005F7926"/>
    <w:rsid w:val="005F79D8"/>
    <w:rsid w:val="005F7B38"/>
    <w:rsid w:val="005F7BF3"/>
    <w:rsid w:val="005F7CF0"/>
    <w:rsid w:val="005F7E07"/>
    <w:rsid w:val="005F7E1C"/>
    <w:rsid w:val="005F7F02"/>
    <w:rsid w:val="0060002D"/>
    <w:rsid w:val="006000F1"/>
    <w:rsid w:val="006000F4"/>
    <w:rsid w:val="00600499"/>
    <w:rsid w:val="00600543"/>
    <w:rsid w:val="006005FD"/>
    <w:rsid w:val="006007EA"/>
    <w:rsid w:val="00600914"/>
    <w:rsid w:val="00600985"/>
    <w:rsid w:val="00600A5A"/>
    <w:rsid w:val="00600B38"/>
    <w:rsid w:val="00600E1A"/>
    <w:rsid w:val="00601026"/>
    <w:rsid w:val="0060173C"/>
    <w:rsid w:val="00601A85"/>
    <w:rsid w:val="00601BA1"/>
    <w:rsid w:val="00601BB0"/>
    <w:rsid w:val="00601BC8"/>
    <w:rsid w:val="0060210B"/>
    <w:rsid w:val="006022F4"/>
    <w:rsid w:val="0060239B"/>
    <w:rsid w:val="006024C3"/>
    <w:rsid w:val="006025BD"/>
    <w:rsid w:val="0060267D"/>
    <w:rsid w:val="006026FA"/>
    <w:rsid w:val="006027F2"/>
    <w:rsid w:val="00602938"/>
    <w:rsid w:val="00602995"/>
    <w:rsid w:val="00602AE8"/>
    <w:rsid w:val="00602BEC"/>
    <w:rsid w:val="00602EA4"/>
    <w:rsid w:val="00602F6D"/>
    <w:rsid w:val="006032C1"/>
    <w:rsid w:val="006032CD"/>
    <w:rsid w:val="00603348"/>
    <w:rsid w:val="0060371A"/>
    <w:rsid w:val="00603ADE"/>
    <w:rsid w:val="00603AE5"/>
    <w:rsid w:val="00603B99"/>
    <w:rsid w:val="00603CC8"/>
    <w:rsid w:val="00603CCE"/>
    <w:rsid w:val="00603D99"/>
    <w:rsid w:val="00603DBF"/>
    <w:rsid w:val="00603E9B"/>
    <w:rsid w:val="00603FE0"/>
    <w:rsid w:val="006040BB"/>
    <w:rsid w:val="0060412D"/>
    <w:rsid w:val="0060423D"/>
    <w:rsid w:val="00604426"/>
    <w:rsid w:val="006044D0"/>
    <w:rsid w:val="0060456A"/>
    <w:rsid w:val="00604707"/>
    <w:rsid w:val="00604990"/>
    <w:rsid w:val="00604BC9"/>
    <w:rsid w:val="00604BD9"/>
    <w:rsid w:val="00604BDA"/>
    <w:rsid w:val="00604BDE"/>
    <w:rsid w:val="00604BFD"/>
    <w:rsid w:val="00604DD2"/>
    <w:rsid w:val="00604DD4"/>
    <w:rsid w:val="00604EC7"/>
    <w:rsid w:val="006051EF"/>
    <w:rsid w:val="00605323"/>
    <w:rsid w:val="0060533A"/>
    <w:rsid w:val="0060543E"/>
    <w:rsid w:val="006054B8"/>
    <w:rsid w:val="006055C0"/>
    <w:rsid w:val="00605957"/>
    <w:rsid w:val="00605A64"/>
    <w:rsid w:val="00605B57"/>
    <w:rsid w:val="00605D84"/>
    <w:rsid w:val="00605E1C"/>
    <w:rsid w:val="0060605C"/>
    <w:rsid w:val="00606515"/>
    <w:rsid w:val="00606677"/>
    <w:rsid w:val="0060674C"/>
    <w:rsid w:val="006067D2"/>
    <w:rsid w:val="00606D28"/>
    <w:rsid w:val="00606F15"/>
    <w:rsid w:val="00606FFC"/>
    <w:rsid w:val="00607018"/>
    <w:rsid w:val="0060702A"/>
    <w:rsid w:val="0060713E"/>
    <w:rsid w:val="006071F8"/>
    <w:rsid w:val="00607236"/>
    <w:rsid w:val="006072A1"/>
    <w:rsid w:val="006073AF"/>
    <w:rsid w:val="00607491"/>
    <w:rsid w:val="006074B6"/>
    <w:rsid w:val="0060756A"/>
    <w:rsid w:val="006077D3"/>
    <w:rsid w:val="00607BAE"/>
    <w:rsid w:val="00607BBD"/>
    <w:rsid w:val="00607D05"/>
    <w:rsid w:val="00607D9E"/>
    <w:rsid w:val="00607F7E"/>
    <w:rsid w:val="00610049"/>
    <w:rsid w:val="00610090"/>
    <w:rsid w:val="0061013B"/>
    <w:rsid w:val="006104C0"/>
    <w:rsid w:val="006104C8"/>
    <w:rsid w:val="006106EB"/>
    <w:rsid w:val="00610993"/>
    <w:rsid w:val="00610B52"/>
    <w:rsid w:val="00610B6B"/>
    <w:rsid w:val="00610CE7"/>
    <w:rsid w:val="00610CEC"/>
    <w:rsid w:val="00610CF7"/>
    <w:rsid w:val="00610D33"/>
    <w:rsid w:val="0061117B"/>
    <w:rsid w:val="00611229"/>
    <w:rsid w:val="0061122C"/>
    <w:rsid w:val="0061123E"/>
    <w:rsid w:val="00611515"/>
    <w:rsid w:val="0061180C"/>
    <w:rsid w:val="0061186A"/>
    <w:rsid w:val="0061192E"/>
    <w:rsid w:val="00611A47"/>
    <w:rsid w:val="00611A77"/>
    <w:rsid w:val="00611ADD"/>
    <w:rsid w:val="00611ECE"/>
    <w:rsid w:val="00612307"/>
    <w:rsid w:val="006123C7"/>
    <w:rsid w:val="0061276C"/>
    <w:rsid w:val="0061283D"/>
    <w:rsid w:val="0061290A"/>
    <w:rsid w:val="006129A1"/>
    <w:rsid w:val="00612BAD"/>
    <w:rsid w:val="00612D8F"/>
    <w:rsid w:val="00612DBC"/>
    <w:rsid w:val="00612DF3"/>
    <w:rsid w:val="00612E2F"/>
    <w:rsid w:val="00612EE9"/>
    <w:rsid w:val="0061300D"/>
    <w:rsid w:val="006130D1"/>
    <w:rsid w:val="0061331F"/>
    <w:rsid w:val="006133CC"/>
    <w:rsid w:val="0061391D"/>
    <w:rsid w:val="006139C9"/>
    <w:rsid w:val="00613C6E"/>
    <w:rsid w:val="00613D0C"/>
    <w:rsid w:val="00613D75"/>
    <w:rsid w:val="00613E2E"/>
    <w:rsid w:val="00613F1F"/>
    <w:rsid w:val="006140FA"/>
    <w:rsid w:val="0061410B"/>
    <w:rsid w:val="0061424D"/>
    <w:rsid w:val="006144DD"/>
    <w:rsid w:val="00614726"/>
    <w:rsid w:val="0061474F"/>
    <w:rsid w:val="006147D9"/>
    <w:rsid w:val="006149BC"/>
    <w:rsid w:val="006149EC"/>
    <w:rsid w:val="00614C78"/>
    <w:rsid w:val="00614E81"/>
    <w:rsid w:val="00614ED1"/>
    <w:rsid w:val="00614F54"/>
    <w:rsid w:val="00615418"/>
    <w:rsid w:val="00615597"/>
    <w:rsid w:val="00615600"/>
    <w:rsid w:val="00615664"/>
    <w:rsid w:val="0061586D"/>
    <w:rsid w:val="006158E6"/>
    <w:rsid w:val="006158E9"/>
    <w:rsid w:val="00615936"/>
    <w:rsid w:val="00615AF0"/>
    <w:rsid w:val="00615B76"/>
    <w:rsid w:val="00615CAE"/>
    <w:rsid w:val="00615CF9"/>
    <w:rsid w:val="00615D7F"/>
    <w:rsid w:val="00615E07"/>
    <w:rsid w:val="00615F19"/>
    <w:rsid w:val="0061606C"/>
    <w:rsid w:val="006160C3"/>
    <w:rsid w:val="00616267"/>
    <w:rsid w:val="00616412"/>
    <w:rsid w:val="006164D6"/>
    <w:rsid w:val="0061651F"/>
    <w:rsid w:val="00616699"/>
    <w:rsid w:val="00616A50"/>
    <w:rsid w:val="0061709E"/>
    <w:rsid w:val="00617324"/>
    <w:rsid w:val="006174B1"/>
    <w:rsid w:val="00617508"/>
    <w:rsid w:val="006176B2"/>
    <w:rsid w:val="006176EC"/>
    <w:rsid w:val="006177F9"/>
    <w:rsid w:val="00617CD5"/>
    <w:rsid w:val="00617DE8"/>
    <w:rsid w:val="00617EEC"/>
    <w:rsid w:val="00617FF3"/>
    <w:rsid w:val="0062001D"/>
    <w:rsid w:val="00620259"/>
    <w:rsid w:val="00620401"/>
    <w:rsid w:val="00620427"/>
    <w:rsid w:val="0062054D"/>
    <w:rsid w:val="0062056E"/>
    <w:rsid w:val="00620699"/>
    <w:rsid w:val="00620B67"/>
    <w:rsid w:val="00620CC6"/>
    <w:rsid w:val="00620F98"/>
    <w:rsid w:val="006210AE"/>
    <w:rsid w:val="006218BD"/>
    <w:rsid w:val="006219EF"/>
    <w:rsid w:val="00621AB2"/>
    <w:rsid w:val="00621BB8"/>
    <w:rsid w:val="00621C3D"/>
    <w:rsid w:val="00621C9C"/>
    <w:rsid w:val="00621CCB"/>
    <w:rsid w:val="00621DEC"/>
    <w:rsid w:val="00621E23"/>
    <w:rsid w:val="00621E28"/>
    <w:rsid w:val="00621E88"/>
    <w:rsid w:val="00621F60"/>
    <w:rsid w:val="00621FD1"/>
    <w:rsid w:val="00622002"/>
    <w:rsid w:val="00622072"/>
    <w:rsid w:val="006220E8"/>
    <w:rsid w:val="0062224A"/>
    <w:rsid w:val="00622322"/>
    <w:rsid w:val="006223BF"/>
    <w:rsid w:val="0062265F"/>
    <w:rsid w:val="006226FD"/>
    <w:rsid w:val="0062273C"/>
    <w:rsid w:val="00622CCD"/>
    <w:rsid w:val="00622D8C"/>
    <w:rsid w:val="00622DB7"/>
    <w:rsid w:val="00622DD1"/>
    <w:rsid w:val="00622EB7"/>
    <w:rsid w:val="00622FF8"/>
    <w:rsid w:val="00623084"/>
    <w:rsid w:val="0062315A"/>
    <w:rsid w:val="0062320E"/>
    <w:rsid w:val="00623431"/>
    <w:rsid w:val="0062346D"/>
    <w:rsid w:val="00623525"/>
    <w:rsid w:val="006239AE"/>
    <w:rsid w:val="006239DF"/>
    <w:rsid w:val="00623A85"/>
    <w:rsid w:val="00623CEC"/>
    <w:rsid w:val="00623FBF"/>
    <w:rsid w:val="00624393"/>
    <w:rsid w:val="00624966"/>
    <w:rsid w:val="00624A5C"/>
    <w:rsid w:val="00624AFE"/>
    <w:rsid w:val="00624F2D"/>
    <w:rsid w:val="00624F73"/>
    <w:rsid w:val="00625011"/>
    <w:rsid w:val="00625043"/>
    <w:rsid w:val="00625166"/>
    <w:rsid w:val="00625285"/>
    <w:rsid w:val="0062543F"/>
    <w:rsid w:val="00625710"/>
    <w:rsid w:val="00625969"/>
    <w:rsid w:val="006259B4"/>
    <w:rsid w:val="00625A14"/>
    <w:rsid w:val="00625BAF"/>
    <w:rsid w:val="00625C5F"/>
    <w:rsid w:val="00625E11"/>
    <w:rsid w:val="00625F33"/>
    <w:rsid w:val="00626038"/>
    <w:rsid w:val="006262D6"/>
    <w:rsid w:val="006265FF"/>
    <w:rsid w:val="006267B2"/>
    <w:rsid w:val="006267D8"/>
    <w:rsid w:val="006269F8"/>
    <w:rsid w:val="00626A15"/>
    <w:rsid w:val="00626C22"/>
    <w:rsid w:val="00626C6D"/>
    <w:rsid w:val="00626D02"/>
    <w:rsid w:val="00626D0B"/>
    <w:rsid w:val="00626DA5"/>
    <w:rsid w:val="00627063"/>
    <w:rsid w:val="006272CE"/>
    <w:rsid w:val="006273EB"/>
    <w:rsid w:val="00627448"/>
    <w:rsid w:val="00627722"/>
    <w:rsid w:val="00627723"/>
    <w:rsid w:val="00627992"/>
    <w:rsid w:val="00627BD6"/>
    <w:rsid w:val="00627C06"/>
    <w:rsid w:val="00627F32"/>
    <w:rsid w:val="006300C7"/>
    <w:rsid w:val="00630115"/>
    <w:rsid w:val="00630188"/>
    <w:rsid w:val="006301DE"/>
    <w:rsid w:val="006301F6"/>
    <w:rsid w:val="00630325"/>
    <w:rsid w:val="00630378"/>
    <w:rsid w:val="00630422"/>
    <w:rsid w:val="0063068B"/>
    <w:rsid w:val="006307E1"/>
    <w:rsid w:val="00630838"/>
    <w:rsid w:val="0063083D"/>
    <w:rsid w:val="00630A46"/>
    <w:rsid w:val="00630D0B"/>
    <w:rsid w:val="00630D24"/>
    <w:rsid w:val="00630ED3"/>
    <w:rsid w:val="0063134E"/>
    <w:rsid w:val="00631844"/>
    <w:rsid w:val="00631913"/>
    <w:rsid w:val="00631938"/>
    <w:rsid w:val="006319D4"/>
    <w:rsid w:val="00631AD7"/>
    <w:rsid w:val="00631C48"/>
    <w:rsid w:val="006320D6"/>
    <w:rsid w:val="00632460"/>
    <w:rsid w:val="006333D5"/>
    <w:rsid w:val="0063367E"/>
    <w:rsid w:val="006336CC"/>
    <w:rsid w:val="006337EC"/>
    <w:rsid w:val="006339AA"/>
    <w:rsid w:val="00633A31"/>
    <w:rsid w:val="00633B7B"/>
    <w:rsid w:val="00633C12"/>
    <w:rsid w:val="00633E5E"/>
    <w:rsid w:val="00634153"/>
    <w:rsid w:val="0063437B"/>
    <w:rsid w:val="00634742"/>
    <w:rsid w:val="006347BF"/>
    <w:rsid w:val="006348C4"/>
    <w:rsid w:val="006349F4"/>
    <w:rsid w:val="00634A77"/>
    <w:rsid w:val="00634BB0"/>
    <w:rsid w:val="00634D74"/>
    <w:rsid w:val="00634DEE"/>
    <w:rsid w:val="00634F29"/>
    <w:rsid w:val="00635048"/>
    <w:rsid w:val="00635250"/>
    <w:rsid w:val="0063527A"/>
    <w:rsid w:val="00635315"/>
    <w:rsid w:val="006354C0"/>
    <w:rsid w:val="00635530"/>
    <w:rsid w:val="00635561"/>
    <w:rsid w:val="00635A2C"/>
    <w:rsid w:val="00635A7D"/>
    <w:rsid w:val="00635CCA"/>
    <w:rsid w:val="00635D90"/>
    <w:rsid w:val="00635DC7"/>
    <w:rsid w:val="00635E66"/>
    <w:rsid w:val="00635F27"/>
    <w:rsid w:val="00635FEA"/>
    <w:rsid w:val="0063614D"/>
    <w:rsid w:val="0063615D"/>
    <w:rsid w:val="0063625F"/>
    <w:rsid w:val="00636271"/>
    <w:rsid w:val="00636340"/>
    <w:rsid w:val="006364B6"/>
    <w:rsid w:val="006364DD"/>
    <w:rsid w:val="006364E5"/>
    <w:rsid w:val="0063662C"/>
    <w:rsid w:val="0063669C"/>
    <w:rsid w:val="006367B8"/>
    <w:rsid w:val="006368F6"/>
    <w:rsid w:val="0063691A"/>
    <w:rsid w:val="00636942"/>
    <w:rsid w:val="00636A23"/>
    <w:rsid w:val="00636B19"/>
    <w:rsid w:val="00636BA7"/>
    <w:rsid w:val="00636E56"/>
    <w:rsid w:val="00636EA3"/>
    <w:rsid w:val="006370EB"/>
    <w:rsid w:val="006370FA"/>
    <w:rsid w:val="00637151"/>
    <w:rsid w:val="0063721C"/>
    <w:rsid w:val="006372B2"/>
    <w:rsid w:val="00637453"/>
    <w:rsid w:val="00637470"/>
    <w:rsid w:val="0063755A"/>
    <w:rsid w:val="00637578"/>
    <w:rsid w:val="0063764E"/>
    <w:rsid w:val="0063773D"/>
    <w:rsid w:val="006377F7"/>
    <w:rsid w:val="0063791B"/>
    <w:rsid w:val="006379AD"/>
    <w:rsid w:val="00637A03"/>
    <w:rsid w:val="00637A14"/>
    <w:rsid w:val="00637AA8"/>
    <w:rsid w:val="00637C3D"/>
    <w:rsid w:val="00637FFC"/>
    <w:rsid w:val="0064024D"/>
    <w:rsid w:val="0064032A"/>
    <w:rsid w:val="00640389"/>
    <w:rsid w:val="006404A2"/>
    <w:rsid w:val="00640820"/>
    <w:rsid w:val="00640885"/>
    <w:rsid w:val="00640947"/>
    <w:rsid w:val="00640B15"/>
    <w:rsid w:val="00640B42"/>
    <w:rsid w:val="00640B8D"/>
    <w:rsid w:val="00640BDA"/>
    <w:rsid w:val="00640CF7"/>
    <w:rsid w:val="00640D34"/>
    <w:rsid w:val="00640DB2"/>
    <w:rsid w:val="00641058"/>
    <w:rsid w:val="0064126A"/>
    <w:rsid w:val="00641358"/>
    <w:rsid w:val="006414E7"/>
    <w:rsid w:val="00641509"/>
    <w:rsid w:val="006415CB"/>
    <w:rsid w:val="00641851"/>
    <w:rsid w:val="00641A32"/>
    <w:rsid w:val="00641D5B"/>
    <w:rsid w:val="00641EB9"/>
    <w:rsid w:val="00642088"/>
    <w:rsid w:val="00642302"/>
    <w:rsid w:val="006424A1"/>
    <w:rsid w:val="006426C7"/>
    <w:rsid w:val="006426E1"/>
    <w:rsid w:val="006427B9"/>
    <w:rsid w:val="00642A09"/>
    <w:rsid w:val="00642A46"/>
    <w:rsid w:val="00642D9E"/>
    <w:rsid w:val="00642FEC"/>
    <w:rsid w:val="00643125"/>
    <w:rsid w:val="006431D2"/>
    <w:rsid w:val="006435B3"/>
    <w:rsid w:val="006436B2"/>
    <w:rsid w:val="00643825"/>
    <w:rsid w:val="00643938"/>
    <w:rsid w:val="00643985"/>
    <w:rsid w:val="00643BBE"/>
    <w:rsid w:val="00643D7D"/>
    <w:rsid w:val="00643E30"/>
    <w:rsid w:val="00643F64"/>
    <w:rsid w:val="00643FED"/>
    <w:rsid w:val="00644124"/>
    <w:rsid w:val="0064445B"/>
    <w:rsid w:val="0064457B"/>
    <w:rsid w:val="006446FB"/>
    <w:rsid w:val="0064474D"/>
    <w:rsid w:val="00644989"/>
    <w:rsid w:val="00644AE5"/>
    <w:rsid w:val="00644B5A"/>
    <w:rsid w:val="00644C4C"/>
    <w:rsid w:val="00644DE8"/>
    <w:rsid w:val="00644E7E"/>
    <w:rsid w:val="00644FAB"/>
    <w:rsid w:val="00645000"/>
    <w:rsid w:val="00645277"/>
    <w:rsid w:val="0064533B"/>
    <w:rsid w:val="00645443"/>
    <w:rsid w:val="00645518"/>
    <w:rsid w:val="00645857"/>
    <w:rsid w:val="00645968"/>
    <w:rsid w:val="006459FB"/>
    <w:rsid w:val="00645A73"/>
    <w:rsid w:val="00645B11"/>
    <w:rsid w:val="00645B4F"/>
    <w:rsid w:val="00645DE8"/>
    <w:rsid w:val="00645E40"/>
    <w:rsid w:val="00645EB6"/>
    <w:rsid w:val="0064611E"/>
    <w:rsid w:val="0064648F"/>
    <w:rsid w:val="00646496"/>
    <w:rsid w:val="00646599"/>
    <w:rsid w:val="006465EB"/>
    <w:rsid w:val="006466BF"/>
    <w:rsid w:val="00646809"/>
    <w:rsid w:val="006468BB"/>
    <w:rsid w:val="006468E9"/>
    <w:rsid w:val="006468FC"/>
    <w:rsid w:val="00646989"/>
    <w:rsid w:val="00646A71"/>
    <w:rsid w:val="00646AAE"/>
    <w:rsid w:val="00646AE9"/>
    <w:rsid w:val="00646D8A"/>
    <w:rsid w:val="00646DD5"/>
    <w:rsid w:val="00646E2F"/>
    <w:rsid w:val="00646E4B"/>
    <w:rsid w:val="00646EA2"/>
    <w:rsid w:val="00646FE0"/>
    <w:rsid w:val="006470D9"/>
    <w:rsid w:val="00647251"/>
    <w:rsid w:val="0064725E"/>
    <w:rsid w:val="006472E6"/>
    <w:rsid w:val="006474D2"/>
    <w:rsid w:val="0064774D"/>
    <w:rsid w:val="00647806"/>
    <w:rsid w:val="006478DE"/>
    <w:rsid w:val="00647988"/>
    <w:rsid w:val="00647A28"/>
    <w:rsid w:val="00647A2E"/>
    <w:rsid w:val="00647BCC"/>
    <w:rsid w:val="00647C74"/>
    <w:rsid w:val="00647CC2"/>
    <w:rsid w:val="00647CFF"/>
    <w:rsid w:val="00647FE8"/>
    <w:rsid w:val="00650565"/>
    <w:rsid w:val="006505F0"/>
    <w:rsid w:val="0065068D"/>
    <w:rsid w:val="006506CF"/>
    <w:rsid w:val="00650916"/>
    <w:rsid w:val="00650971"/>
    <w:rsid w:val="00650BD5"/>
    <w:rsid w:val="00650C73"/>
    <w:rsid w:val="00650E0F"/>
    <w:rsid w:val="00651185"/>
    <w:rsid w:val="0065122D"/>
    <w:rsid w:val="00651305"/>
    <w:rsid w:val="0065133A"/>
    <w:rsid w:val="00651358"/>
    <w:rsid w:val="006514EA"/>
    <w:rsid w:val="006518D3"/>
    <w:rsid w:val="00651B52"/>
    <w:rsid w:val="00651C22"/>
    <w:rsid w:val="00651C3B"/>
    <w:rsid w:val="00651ED6"/>
    <w:rsid w:val="00652088"/>
    <w:rsid w:val="00652099"/>
    <w:rsid w:val="00652110"/>
    <w:rsid w:val="006523BC"/>
    <w:rsid w:val="006524A0"/>
    <w:rsid w:val="006524AE"/>
    <w:rsid w:val="00652549"/>
    <w:rsid w:val="006527B1"/>
    <w:rsid w:val="00652803"/>
    <w:rsid w:val="006528D3"/>
    <w:rsid w:val="00652A40"/>
    <w:rsid w:val="00653021"/>
    <w:rsid w:val="006531AE"/>
    <w:rsid w:val="00653229"/>
    <w:rsid w:val="006532CC"/>
    <w:rsid w:val="00653477"/>
    <w:rsid w:val="006536BF"/>
    <w:rsid w:val="00653700"/>
    <w:rsid w:val="006537E3"/>
    <w:rsid w:val="00653AFE"/>
    <w:rsid w:val="00653DAB"/>
    <w:rsid w:val="00653E48"/>
    <w:rsid w:val="00653EBC"/>
    <w:rsid w:val="00653F22"/>
    <w:rsid w:val="006541FD"/>
    <w:rsid w:val="006542D6"/>
    <w:rsid w:val="006543C6"/>
    <w:rsid w:val="006548EA"/>
    <w:rsid w:val="006549E3"/>
    <w:rsid w:val="00654A61"/>
    <w:rsid w:val="00654B2C"/>
    <w:rsid w:val="00654B5B"/>
    <w:rsid w:val="00654FEF"/>
    <w:rsid w:val="006550FF"/>
    <w:rsid w:val="00655149"/>
    <w:rsid w:val="00655537"/>
    <w:rsid w:val="00655591"/>
    <w:rsid w:val="00655604"/>
    <w:rsid w:val="00655669"/>
    <w:rsid w:val="00655699"/>
    <w:rsid w:val="00655714"/>
    <w:rsid w:val="00655894"/>
    <w:rsid w:val="00655A4D"/>
    <w:rsid w:val="00655A85"/>
    <w:rsid w:val="00655C4F"/>
    <w:rsid w:val="00655DBF"/>
    <w:rsid w:val="0065610C"/>
    <w:rsid w:val="00656121"/>
    <w:rsid w:val="006561B1"/>
    <w:rsid w:val="006562BF"/>
    <w:rsid w:val="0065646E"/>
    <w:rsid w:val="006564B6"/>
    <w:rsid w:val="006566C6"/>
    <w:rsid w:val="006568B2"/>
    <w:rsid w:val="006568F4"/>
    <w:rsid w:val="00656A49"/>
    <w:rsid w:val="00656B47"/>
    <w:rsid w:val="00656CD2"/>
    <w:rsid w:val="00656EB0"/>
    <w:rsid w:val="00657235"/>
    <w:rsid w:val="00657251"/>
    <w:rsid w:val="00657352"/>
    <w:rsid w:val="0065746E"/>
    <w:rsid w:val="00657535"/>
    <w:rsid w:val="0065798A"/>
    <w:rsid w:val="00657C71"/>
    <w:rsid w:val="006600B0"/>
    <w:rsid w:val="006600ED"/>
    <w:rsid w:val="0066038F"/>
    <w:rsid w:val="00660488"/>
    <w:rsid w:val="00660605"/>
    <w:rsid w:val="006607BD"/>
    <w:rsid w:val="00660906"/>
    <w:rsid w:val="00660957"/>
    <w:rsid w:val="00660A50"/>
    <w:rsid w:val="00660E88"/>
    <w:rsid w:val="00660E8A"/>
    <w:rsid w:val="00660EB6"/>
    <w:rsid w:val="0066107A"/>
    <w:rsid w:val="006610CC"/>
    <w:rsid w:val="006611FD"/>
    <w:rsid w:val="00661411"/>
    <w:rsid w:val="00661481"/>
    <w:rsid w:val="0066194D"/>
    <w:rsid w:val="00661A9C"/>
    <w:rsid w:val="00661D1A"/>
    <w:rsid w:val="00661DE0"/>
    <w:rsid w:val="00661ED9"/>
    <w:rsid w:val="00661F20"/>
    <w:rsid w:val="00661F90"/>
    <w:rsid w:val="0066258A"/>
    <w:rsid w:val="00662624"/>
    <w:rsid w:val="0066267C"/>
    <w:rsid w:val="0066273C"/>
    <w:rsid w:val="0066274F"/>
    <w:rsid w:val="0066278A"/>
    <w:rsid w:val="006629C0"/>
    <w:rsid w:val="006629D0"/>
    <w:rsid w:val="006629D9"/>
    <w:rsid w:val="006630B4"/>
    <w:rsid w:val="00663146"/>
    <w:rsid w:val="0066335E"/>
    <w:rsid w:val="00663486"/>
    <w:rsid w:val="00663501"/>
    <w:rsid w:val="00663508"/>
    <w:rsid w:val="00663574"/>
    <w:rsid w:val="0066358A"/>
    <w:rsid w:val="00663770"/>
    <w:rsid w:val="006637A3"/>
    <w:rsid w:val="006637B0"/>
    <w:rsid w:val="00663838"/>
    <w:rsid w:val="00663974"/>
    <w:rsid w:val="00663B7D"/>
    <w:rsid w:val="00663C87"/>
    <w:rsid w:val="00663CDB"/>
    <w:rsid w:val="00663D32"/>
    <w:rsid w:val="00663DFE"/>
    <w:rsid w:val="00664070"/>
    <w:rsid w:val="0066416D"/>
    <w:rsid w:val="00664345"/>
    <w:rsid w:val="006644B0"/>
    <w:rsid w:val="0066461D"/>
    <w:rsid w:val="0066464E"/>
    <w:rsid w:val="00664651"/>
    <w:rsid w:val="006647C3"/>
    <w:rsid w:val="00664D15"/>
    <w:rsid w:val="00664D3F"/>
    <w:rsid w:val="00664EE9"/>
    <w:rsid w:val="00664F5C"/>
    <w:rsid w:val="00665024"/>
    <w:rsid w:val="006653A9"/>
    <w:rsid w:val="006653B3"/>
    <w:rsid w:val="006654D4"/>
    <w:rsid w:val="006655B0"/>
    <w:rsid w:val="00665633"/>
    <w:rsid w:val="00665920"/>
    <w:rsid w:val="006659C7"/>
    <w:rsid w:val="00665A58"/>
    <w:rsid w:val="00665CB1"/>
    <w:rsid w:val="00665E71"/>
    <w:rsid w:val="00665EA5"/>
    <w:rsid w:val="00665FE4"/>
    <w:rsid w:val="00666040"/>
    <w:rsid w:val="00666093"/>
    <w:rsid w:val="006662BE"/>
    <w:rsid w:val="006663C2"/>
    <w:rsid w:val="006666DD"/>
    <w:rsid w:val="006667D5"/>
    <w:rsid w:val="00666ADD"/>
    <w:rsid w:val="00666B3E"/>
    <w:rsid w:val="00666EFE"/>
    <w:rsid w:val="00666F02"/>
    <w:rsid w:val="00666F37"/>
    <w:rsid w:val="00666FCD"/>
    <w:rsid w:val="00667094"/>
    <w:rsid w:val="006673A3"/>
    <w:rsid w:val="00667407"/>
    <w:rsid w:val="006674C3"/>
    <w:rsid w:val="00667709"/>
    <w:rsid w:val="00667AA5"/>
    <w:rsid w:val="00667E1E"/>
    <w:rsid w:val="00667E9E"/>
    <w:rsid w:val="00667EDA"/>
    <w:rsid w:val="00670129"/>
    <w:rsid w:val="0067018B"/>
    <w:rsid w:val="006701D7"/>
    <w:rsid w:val="00670208"/>
    <w:rsid w:val="006705D5"/>
    <w:rsid w:val="0067064F"/>
    <w:rsid w:val="006706D2"/>
    <w:rsid w:val="00670851"/>
    <w:rsid w:val="00670BC6"/>
    <w:rsid w:val="00670D58"/>
    <w:rsid w:val="00670E5C"/>
    <w:rsid w:val="00670F4E"/>
    <w:rsid w:val="00671027"/>
    <w:rsid w:val="006710C9"/>
    <w:rsid w:val="006711EA"/>
    <w:rsid w:val="0067121F"/>
    <w:rsid w:val="0067133A"/>
    <w:rsid w:val="00671504"/>
    <w:rsid w:val="00671541"/>
    <w:rsid w:val="00671627"/>
    <w:rsid w:val="00671691"/>
    <w:rsid w:val="0067175E"/>
    <w:rsid w:val="0067182F"/>
    <w:rsid w:val="00671A11"/>
    <w:rsid w:val="00671ACB"/>
    <w:rsid w:val="00671BA4"/>
    <w:rsid w:val="00671C61"/>
    <w:rsid w:val="00671C89"/>
    <w:rsid w:val="00671E3C"/>
    <w:rsid w:val="00671E9D"/>
    <w:rsid w:val="00671EC3"/>
    <w:rsid w:val="00671FE9"/>
    <w:rsid w:val="00672154"/>
    <w:rsid w:val="006722CB"/>
    <w:rsid w:val="006723A8"/>
    <w:rsid w:val="006726B1"/>
    <w:rsid w:val="00672748"/>
    <w:rsid w:val="00672863"/>
    <w:rsid w:val="006728D8"/>
    <w:rsid w:val="00672AD3"/>
    <w:rsid w:val="00672C0B"/>
    <w:rsid w:val="00672C3F"/>
    <w:rsid w:val="00672E45"/>
    <w:rsid w:val="0067302C"/>
    <w:rsid w:val="006730F8"/>
    <w:rsid w:val="0067319A"/>
    <w:rsid w:val="0067323F"/>
    <w:rsid w:val="00673476"/>
    <w:rsid w:val="00673496"/>
    <w:rsid w:val="00673633"/>
    <w:rsid w:val="00673883"/>
    <w:rsid w:val="00673A4D"/>
    <w:rsid w:val="00673B48"/>
    <w:rsid w:val="00673C70"/>
    <w:rsid w:val="00673EDB"/>
    <w:rsid w:val="006740D1"/>
    <w:rsid w:val="006741B8"/>
    <w:rsid w:val="0067429D"/>
    <w:rsid w:val="00674769"/>
    <w:rsid w:val="00674B57"/>
    <w:rsid w:val="00674F8C"/>
    <w:rsid w:val="006753A6"/>
    <w:rsid w:val="0067547C"/>
    <w:rsid w:val="00675628"/>
    <w:rsid w:val="006757AF"/>
    <w:rsid w:val="006758D8"/>
    <w:rsid w:val="006759C1"/>
    <w:rsid w:val="00675A93"/>
    <w:rsid w:val="00675B07"/>
    <w:rsid w:val="00675BAA"/>
    <w:rsid w:val="00675C32"/>
    <w:rsid w:val="00675F6F"/>
    <w:rsid w:val="00676054"/>
    <w:rsid w:val="00676127"/>
    <w:rsid w:val="0067648A"/>
    <w:rsid w:val="006764EB"/>
    <w:rsid w:val="0067667F"/>
    <w:rsid w:val="00676687"/>
    <w:rsid w:val="006766AB"/>
    <w:rsid w:val="0067671E"/>
    <w:rsid w:val="006767A9"/>
    <w:rsid w:val="006767E9"/>
    <w:rsid w:val="006768BF"/>
    <w:rsid w:val="006768FA"/>
    <w:rsid w:val="00676A6F"/>
    <w:rsid w:val="00676CB5"/>
    <w:rsid w:val="00676EB7"/>
    <w:rsid w:val="00676EF1"/>
    <w:rsid w:val="006774D7"/>
    <w:rsid w:val="00677579"/>
    <w:rsid w:val="0067773B"/>
    <w:rsid w:val="0067783D"/>
    <w:rsid w:val="00677923"/>
    <w:rsid w:val="00677A9C"/>
    <w:rsid w:val="00677C77"/>
    <w:rsid w:val="006800AD"/>
    <w:rsid w:val="00680155"/>
    <w:rsid w:val="00680167"/>
    <w:rsid w:val="00680340"/>
    <w:rsid w:val="00680382"/>
    <w:rsid w:val="006803A3"/>
    <w:rsid w:val="00680947"/>
    <w:rsid w:val="006809F9"/>
    <w:rsid w:val="00680C72"/>
    <w:rsid w:val="00680DA8"/>
    <w:rsid w:val="00680FA2"/>
    <w:rsid w:val="00681037"/>
    <w:rsid w:val="00681092"/>
    <w:rsid w:val="0068114D"/>
    <w:rsid w:val="00681618"/>
    <w:rsid w:val="00681C55"/>
    <w:rsid w:val="00681E5D"/>
    <w:rsid w:val="00682000"/>
    <w:rsid w:val="00682039"/>
    <w:rsid w:val="00682141"/>
    <w:rsid w:val="00682448"/>
    <w:rsid w:val="00682543"/>
    <w:rsid w:val="00682739"/>
    <w:rsid w:val="00682847"/>
    <w:rsid w:val="00682877"/>
    <w:rsid w:val="00682BEA"/>
    <w:rsid w:val="00682DC3"/>
    <w:rsid w:val="00682E0D"/>
    <w:rsid w:val="00682F31"/>
    <w:rsid w:val="00683049"/>
    <w:rsid w:val="00683187"/>
    <w:rsid w:val="00683226"/>
    <w:rsid w:val="006832E5"/>
    <w:rsid w:val="0068333B"/>
    <w:rsid w:val="0068335D"/>
    <w:rsid w:val="00683490"/>
    <w:rsid w:val="00683600"/>
    <w:rsid w:val="0068370C"/>
    <w:rsid w:val="0068380E"/>
    <w:rsid w:val="00683875"/>
    <w:rsid w:val="00683CC3"/>
    <w:rsid w:val="00683F90"/>
    <w:rsid w:val="00684006"/>
    <w:rsid w:val="006840ED"/>
    <w:rsid w:val="0068416E"/>
    <w:rsid w:val="00684463"/>
    <w:rsid w:val="006844B2"/>
    <w:rsid w:val="006844BE"/>
    <w:rsid w:val="0068475D"/>
    <w:rsid w:val="006848F8"/>
    <w:rsid w:val="006849BD"/>
    <w:rsid w:val="00684ADA"/>
    <w:rsid w:val="00684B18"/>
    <w:rsid w:val="00684BA5"/>
    <w:rsid w:val="00684D17"/>
    <w:rsid w:val="00684EAD"/>
    <w:rsid w:val="0068518D"/>
    <w:rsid w:val="006852E7"/>
    <w:rsid w:val="006852F7"/>
    <w:rsid w:val="00685402"/>
    <w:rsid w:val="0068548B"/>
    <w:rsid w:val="006855D4"/>
    <w:rsid w:val="00685658"/>
    <w:rsid w:val="0068594B"/>
    <w:rsid w:val="006859B5"/>
    <w:rsid w:val="00685AED"/>
    <w:rsid w:val="00685C83"/>
    <w:rsid w:val="00685CCD"/>
    <w:rsid w:val="00685DD1"/>
    <w:rsid w:val="00685E30"/>
    <w:rsid w:val="00686178"/>
    <w:rsid w:val="006861AE"/>
    <w:rsid w:val="006861FB"/>
    <w:rsid w:val="00686392"/>
    <w:rsid w:val="00686393"/>
    <w:rsid w:val="006863D0"/>
    <w:rsid w:val="006865E8"/>
    <w:rsid w:val="0068661A"/>
    <w:rsid w:val="0068687A"/>
    <w:rsid w:val="006868D6"/>
    <w:rsid w:val="00686BA6"/>
    <w:rsid w:val="0068723D"/>
    <w:rsid w:val="00687376"/>
    <w:rsid w:val="0068755E"/>
    <w:rsid w:val="006876AD"/>
    <w:rsid w:val="00687769"/>
    <w:rsid w:val="00687893"/>
    <w:rsid w:val="006878B2"/>
    <w:rsid w:val="00687A0F"/>
    <w:rsid w:val="00687EB4"/>
    <w:rsid w:val="00687ED1"/>
    <w:rsid w:val="006902D2"/>
    <w:rsid w:val="00690400"/>
    <w:rsid w:val="00690584"/>
    <w:rsid w:val="006905DF"/>
    <w:rsid w:val="0069073E"/>
    <w:rsid w:val="006907C5"/>
    <w:rsid w:val="006907CA"/>
    <w:rsid w:val="0069085F"/>
    <w:rsid w:val="006909C5"/>
    <w:rsid w:val="00690A60"/>
    <w:rsid w:val="00690AA7"/>
    <w:rsid w:val="00690BCC"/>
    <w:rsid w:val="00690F39"/>
    <w:rsid w:val="00690F9C"/>
    <w:rsid w:val="00690FB4"/>
    <w:rsid w:val="006910DF"/>
    <w:rsid w:val="006911DD"/>
    <w:rsid w:val="006912CC"/>
    <w:rsid w:val="006914B2"/>
    <w:rsid w:val="0069177C"/>
    <w:rsid w:val="006919D1"/>
    <w:rsid w:val="00691C2F"/>
    <w:rsid w:val="00691CE7"/>
    <w:rsid w:val="00691D22"/>
    <w:rsid w:val="00691F26"/>
    <w:rsid w:val="00692111"/>
    <w:rsid w:val="00692C27"/>
    <w:rsid w:val="00692C73"/>
    <w:rsid w:val="00692C87"/>
    <w:rsid w:val="00692D04"/>
    <w:rsid w:val="00692D25"/>
    <w:rsid w:val="00692EE7"/>
    <w:rsid w:val="00692FE8"/>
    <w:rsid w:val="006931F3"/>
    <w:rsid w:val="0069330A"/>
    <w:rsid w:val="006933EF"/>
    <w:rsid w:val="006933FA"/>
    <w:rsid w:val="0069340D"/>
    <w:rsid w:val="00693595"/>
    <w:rsid w:val="006938BB"/>
    <w:rsid w:val="00693A23"/>
    <w:rsid w:val="00693A83"/>
    <w:rsid w:val="00693BE2"/>
    <w:rsid w:val="00693D86"/>
    <w:rsid w:val="00693FFF"/>
    <w:rsid w:val="00694050"/>
    <w:rsid w:val="00694099"/>
    <w:rsid w:val="006940EA"/>
    <w:rsid w:val="00694173"/>
    <w:rsid w:val="00694195"/>
    <w:rsid w:val="00694334"/>
    <w:rsid w:val="00694426"/>
    <w:rsid w:val="00694440"/>
    <w:rsid w:val="00694516"/>
    <w:rsid w:val="00694566"/>
    <w:rsid w:val="0069470C"/>
    <w:rsid w:val="0069476B"/>
    <w:rsid w:val="00694F41"/>
    <w:rsid w:val="006950E6"/>
    <w:rsid w:val="006950F1"/>
    <w:rsid w:val="0069528C"/>
    <w:rsid w:val="00695347"/>
    <w:rsid w:val="00695470"/>
    <w:rsid w:val="006954A8"/>
    <w:rsid w:val="006956D6"/>
    <w:rsid w:val="0069594D"/>
    <w:rsid w:val="0069599A"/>
    <w:rsid w:val="00695B3F"/>
    <w:rsid w:val="00695B4D"/>
    <w:rsid w:val="00695CBA"/>
    <w:rsid w:val="00695D96"/>
    <w:rsid w:val="00695EC7"/>
    <w:rsid w:val="00695FD1"/>
    <w:rsid w:val="006964CA"/>
    <w:rsid w:val="00696561"/>
    <w:rsid w:val="006966F1"/>
    <w:rsid w:val="006968F7"/>
    <w:rsid w:val="00696A74"/>
    <w:rsid w:val="00696CE8"/>
    <w:rsid w:val="00696E49"/>
    <w:rsid w:val="006970F7"/>
    <w:rsid w:val="0069710B"/>
    <w:rsid w:val="0069716F"/>
    <w:rsid w:val="0069740F"/>
    <w:rsid w:val="0069742E"/>
    <w:rsid w:val="006974D3"/>
    <w:rsid w:val="006974F5"/>
    <w:rsid w:val="0069754A"/>
    <w:rsid w:val="0069772A"/>
    <w:rsid w:val="0069777B"/>
    <w:rsid w:val="006977A4"/>
    <w:rsid w:val="00697851"/>
    <w:rsid w:val="00697A67"/>
    <w:rsid w:val="00697AAD"/>
    <w:rsid w:val="00697B2F"/>
    <w:rsid w:val="00697BC1"/>
    <w:rsid w:val="00697BFF"/>
    <w:rsid w:val="00697D95"/>
    <w:rsid w:val="00697ED5"/>
    <w:rsid w:val="006A0076"/>
    <w:rsid w:val="006A00E9"/>
    <w:rsid w:val="006A0204"/>
    <w:rsid w:val="006A02FF"/>
    <w:rsid w:val="006A034A"/>
    <w:rsid w:val="006A03EA"/>
    <w:rsid w:val="006A0728"/>
    <w:rsid w:val="006A0820"/>
    <w:rsid w:val="006A0BC9"/>
    <w:rsid w:val="006A0E9B"/>
    <w:rsid w:val="006A0F70"/>
    <w:rsid w:val="006A122C"/>
    <w:rsid w:val="006A1321"/>
    <w:rsid w:val="006A1337"/>
    <w:rsid w:val="006A1634"/>
    <w:rsid w:val="006A165D"/>
    <w:rsid w:val="006A1679"/>
    <w:rsid w:val="006A16F9"/>
    <w:rsid w:val="006A170A"/>
    <w:rsid w:val="006A1744"/>
    <w:rsid w:val="006A1785"/>
    <w:rsid w:val="006A17CF"/>
    <w:rsid w:val="006A194C"/>
    <w:rsid w:val="006A19D4"/>
    <w:rsid w:val="006A1B1F"/>
    <w:rsid w:val="006A1BD8"/>
    <w:rsid w:val="006A1BFA"/>
    <w:rsid w:val="006A1C13"/>
    <w:rsid w:val="006A1C4A"/>
    <w:rsid w:val="006A1C60"/>
    <w:rsid w:val="006A1D85"/>
    <w:rsid w:val="006A1E66"/>
    <w:rsid w:val="006A20A1"/>
    <w:rsid w:val="006A22D3"/>
    <w:rsid w:val="006A2392"/>
    <w:rsid w:val="006A243B"/>
    <w:rsid w:val="006A252A"/>
    <w:rsid w:val="006A259C"/>
    <w:rsid w:val="006A26D7"/>
    <w:rsid w:val="006A2B64"/>
    <w:rsid w:val="006A2E34"/>
    <w:rsid w:val="006A2FB4"/>
    <w:rsid w:val="006A30E7"/>
    <w:rsid w:val="006A3201"/>
    <w:rsid w:val="006A32CE"/>
    <w:rsid w:val="006A34C4"/>
    <w:rsid w:val="006A34C7"/>
    <w:rsid w:val="006A34CB"/>
    <w:rsid w:val="006A35E6"/>
    <w:rsid w:val="006A373B"/>
    <w:rsid w:val="006A3788"/>
    <w:rsid w:val="006A3A16"/>
    <w:rsid w:val="006A3BAB"/>
    <w:rsid w:val="006A3E89"/>
    <w:rsid w:val="006A3F20"/>
    <w:rsid w:val="006A40CF"/>
    <w:rsid w:val="006A4279"/>
    <w:rsid w:val="006A42E6"/>
    <w:rsid w:val="006A430F"/>
    <w:rsid w:val="006A442A"/>
    <w:rsid w:val="006A44A0"/>
    <w:rsid w:val="006A4514"/>
    <w:rsid w:val="006A4A03"/>
    <w:rsid w:val="006A4C6E"/>
    <w:rsid w:val="006A4D58"/>
    <w:rsid w:val="006A4DA9"/>
    <w:rsid w:val="006A526E"/>
    <w:rsid w:val="006A5288"/>
    <w:rsid w:val="006A5320"/>
    <w:rsid w:val="006A5375"/>
    <w:rsid w:val="006A5445"/>
    <w:rsid w:val="006A546E"/>
    <w:rsid w:val="006A54A8"/>
    <w:rsid w:val="006A54CE"/>
    <w:rsid w:val="006A56D2"/>
    <w:rsid w:val="006A5919"/>
    <w:rsid w:val="006A5A53"/>
    <w:rsid w:val="006A5B4A"/>
    <w:rsid w:val="006A5D04"/>
    <w:rsid w:val="006A5D35"/>
    <w:rsid w:val="006A6124"/>
    <w:rsid w:val="006A6130"/>
    <w:rsid w:val="006A63FE"/>
    <w:rsid w:val="006A65BA"/>
    <w:rsid w:val="006A6809"/>
    <w:rsid w:val="006A6940"/>
    <w:rsid w:val="006A696A"/>
    <w:rsid w:val="006A6BEA"/>
    <w:rsid w:val="006A6C80"/>
    <w:rsid w:val="006A6DAA"/>
    <w:rsid w:val="006A702E"/>
    <w:rsid w:val="006A7158"/>
    <w:rsid w:val="006A75DD"/>
    <w:rsid w:val="006A7829"/>
    <w:rsid w:val="006A7A54"/>
    <w:rsid w:val="006B00E8"/>
    <w:rsid w:val="006B014B"/>
    <w:rsid w:val="006B0217"/>
    <w:rsid w:val="006B026C"/>
    <w:rsid w:val="006B065D"/>
    <w:rsid w:val="006B06F2"/>
    <w:rsid w:val="006B080F"/>
    <w:rsid w:val="006B08C3"/>
    <w:rsid w:val="006B08CB"/>
    <w:rsid w:val="006B08F1"/>
    <w:rsid w:val="006B0991"/>
    <w:rsid w:val="006B100F"/>
    <w:rsid w:val="006B1075"/>
    <w:rsid w:val="006B122E"/>
    <w:rsid w:val="006B1238"/>
    <w:rsid w:val="006B18F6"/>
    <w:rsid w:val="006B1B24"/>
    <w:rsid w:val="006B1C4B"/>
    <w:rsid w:val="006B1C85"/>
    <w:rsid w:val="006B1D2B"/>
    <w:rsid w:val="006B1D41"/>
    <w:rsid w:val="006B1DD6"/>
    <w:rsid w:val="006B1F8A"/>
    <w:rsid w:val="006B2131"/>
    <w:rsid w:val="006B224E"/>
    <w:rsid w:val="006B2264"/>
    <w:rsid w:val="006B2491"/>
    <w:rsid w:val="006B249E"/>
    <w:rsid w:val="006B24A2"/>
    <w:rsid w:val="006B2903"/>
    <w:rsid w:val="006B2B66"/>
    <w:rsid w:val="006B2D3A"/>
    <w:rsid w:val="006B2DEB"/>
    <w:rsid w:val="006B2E0D"/>
    <w:rsid w:val="006B2EDC"/>
    <w:rsid w:val="006B2F0A"/>
    <w:rsid w:val="006B2F6A"/>
    <w:rsid w:val="006B3066"/>
    <w:rsid w:val="006B308E"/>
    <w:rsid w:val="006B3379"/>
    <w:rsid w:val="006B35EB"/>
    <w:rsid w:val="006B3680"/>
    <w:rsid w:val="006B380C"/>
    <w:rsid w:val="006B3810"/>
    <w:rsid w:val="006B3A6E"/>
    <w:rsid w:val="006B3CD9"/>
    <w:rsid w:val="006B40BD"/>
    <w:rsid w:val="006B4164"/>
    <w:rsid w:val="006B41BB"/>
    <w:rsid w:val="006B4200"/>
    <w:rsid w:val="006B4249"/>
    <w:rsid w:val="006B436A"/>
    <w:rsid w:val="006B4422"/>
    <w:rsid w:val="006B45B4"/>
    <w:rsid w:val="006B4957"/>
    <w:rsid w:val="006B496E"/>
    <w:rsid w:val="006B4B1A"/>
    <w:rsid w:val="006B4B35"/>
    <w:rsid w:val="006B4B63"/>
    <w:rsid w:val="006B4BD8"/>
    <w:rsid w:val="006B4D97"/>
    <w:rsid w:val="006B4DB7"/>
    <w:rsid w:val="006B4F5B"/>
    <w:rsid w:val="006B504D"/>
    <w:rsid w:val="006B5198"/>
    <w:rsid w:val="006B536E"/>
    <w:rsid w:val="006B5416"/>
    <w:rsid w:val="006B5858"/>
    <w:rsid w:val="006B5859"/>
    <w:rsid w:val="006B5950"/>
    <w:rsid w:val="006B5A22"/>
    <w:rsid w:val="006B5ABB"/>
    <w:rsid w:val="006B5D55"/>
    <w:rsid w:val="006B5D6C"/>
    <w:rsid w:val="006B604B"/>
    <w:rsid w:val="006B60B0"/>
    <w:rsid w:val="006B6111"/>
    <w:rsid w:val="006B62D9"/>
    <w:rsid w:val="006B643C"/>
    <w:rsid w:val="006B64EA"/>
    <w:rsid w:val="006B6945"/>
    <w:rsid w:val="006B6A4D"/>
    <w:rsid w:val="006B6CAD"/>
    <w:rsid w:val="006B6DE5"/>
    <w:rsid w:val="006B71F6"/>
    <w:rsid w:val="006B73A4"/>
    <w:rsid w:val="006B761D"/>
    <w:rsid w:val="006B7642"/>
    <w:rsid w:val="006B7661"/>
    <w:rsid w:val="006B77FD"/>
    <w:rsid w:val="006B79A4"/>
    <w:rsid w:val="006B7A3F"/>
    <w:rsid w:val="006B7B2F"/>
    <w:rsid w:val="006B7E4D"/>
    <w:rsid w:val="006C011C"/>
    <w:rsid w:val="006C01EE"/>
    <w:rsid w:val="006C02C4"/>
    <w:rsid w:val="006C03BE"/>
    <w:rsid w:val="006C03ED"/>
    <w:rsid w:val="006C0741"/>
    <w:rsid w:val="006C0C9A"/>
    <w:rsid w:val="006C0DCF"/>
    <w:rsid w:val="006C0E68"/>
    <w:rsid w:val="006C0EB8"/>
    <w:rsid w:val="006C0FF3"/>
    <w:rsid w:val="006C10A6"/>
    <w:rsid w:val="006C125D"/>
    <w:rsid w:val="006C1266"/>
    <w:rsid w:val="006C174E"/>
    <w:rsid w:val="006C1A8D"/>
    <w:rsid w:val="006C1AE0"/>
    <w:rsid w:val="006C1C1D"/>
    <w:rsid w:val="006C1C90"/>
    <w:rsid w:val="006C1E14"/>
    <w:rsid w:val="006C2091"/>
    <w:rsid w:val="006C224F"/>
    <w:rsid w:val="006C2395"/>
    <w:rsid w:val="006C26FE"/>
    <w:rsid w:val="006C2765"/>
    <w:rsid w:val="006C2857"/>
    <w:rsid w:val="006C29EF"/>
    <w:rsid w:val="006C2CC2"/>
    <w:rsid w:val="006C2D81"/>
    <w:rsid w:val="006C2FC4"/>
    <w:rsid w:val="006C2FFB"/>
    <w:rsid w:val="006C3073"/>
    <w:rsid w:val="006C3131"/>
    <w:rsid w:val="006C3175"/>
    <w:rsid w:val="006C33EE"/>
    <w:rsid w:val="006C340C"/>
    <w:rsid w:val="006C367B"/>
    <w:rsid w:val="006C37E5"/>
    <w:rsid w:val="006C3940"/>
    <w:rsid w:val="006C3967"/>
    <w:rsid w:val="006C39B0"/>
    <w:rsid w:val="006C3B66"/>
    <w:rsid w:val="006C3BB8"/>
    <w:rsid w:val="006C3CD8"/>
    <w:rsid w:val="006C3DA2"/>
    <w:rsid w:val="006C3F0B"/>
    <w:rsid w:val="006C3F2B"/>
    <w:rsid w:val="006C3FBA"/>
    <w:rsid w:val="006C40BD"/>
    <w:rsid w:val="006C457C"/>
    <w:rsid w:val="006C480F"/>
    <w:rsid w:val="006C4827"/>
    <w:rsid w:val="006C4D8B"/>
    <w:rsid w:val="006C4F8D"/>
    <w:rsid w:val="006C5054"/>
    <w:rsid w:val="006C50B1"/>
    <w:rsid w:val="006C51A7"/>
    <w:rsid w:val="006C51CB"/>
    <w:rsid w:val="006C5287"/>
    <w:rsid w:val="006C528A"/>
    <w:rsid w:val="006C52F3"/>
    <w:rsid w:val="006C54B3"/>
    <w:rsid w:val="006C55F4"/>
    <w:rsid w:val="006C5F25"/>
    <w:rsid w:val="006C6150"/>
    <w:rsid w:val="006C641A"/>
    <w:rsid w:val="006C6493"/>
    <w:rsid w:val="006C64BB"/>
    <w:rsid w:val="006C65B5"/>
    <w:rsid w:val="006C65F8"/>
    <w:rsid w:val="006C687D"/>
    <w:rsid w:val="006C6A59"/>
    <w:rsid w:val="006C6B32"/>
    <w:rsid w:val="006C6D7D"/>
    <w:rsid w:val="006C6EC6"/>
    <w:rsid w:val="006C6F48"/>
    <w:rsid w:val="006C6F5A"/>
    <w:rsid w:val="006C6FAD"/>
    <w:rsid w:val="006C7057"/>
    <w:rsid w:val="006C7081"/>
    <w:rsid w:val="006C7121"/>
    <w:rsid w:val="006C713B"/>
    <w:rsid w:val="006C7273"/>
    <w:rsid w:val="006C73AB"/>
    <w:rsid w:val="006C7693"/>
    <w:rsid w:val="006C7860"/>
    <w:rsid w:val="006C79D2"/>
    <w:rsid w:val="006C7C9A"/>
    <w:rsid w:val="006C7CC3"/>
    <w:rsid w:val="006C7CD7"/>
    <w:rsid w:val="006C7D87"/>
    <w:rsid w:val="006C7E45"/>
    <w:rsid w:val="006C7F02"/>
    <w:rsid w:val="006C7F27"/>
    <w:rsid w:val="006D0073"/>
    <w:rsid w:val="006D0282"/>
    <w:rsid w:val="006D03C0"/>
    <w:rsid w:val="006D043A"/>
    <w:rsid w:val="006D04A2"/>
    <w:rsid w:val="006D04CF"/>
    <w:rsid w:val="006D05E1"/>
    <w:rsid w:val="006D05F6"/>
    <w:rsid w:val="006D0827"/>
    <w:rsid w:val="006D0A9B"/>
    <w:rsid w:val="006D0DBE"/>
    <w:rsid w:val="006D103A"/>
    <w:rsid w:val="006D1395"/>
    <w:rsid w:val="006D17FC"/>
    <w:rsid w:val="006D1AC9"/>
    <w:rsid w:val="006D1B21"/>
    <w:rsid w:val="006D1D95"/>
    <w:rsid w:val="006D1E5A"/>
    <w:rsid w:val="006D1F5A"/>
    <w:rsid w:val="006D20DD"/>
    <w:rsid w:val="006D2263"/>
    <w:rsid w:val="006D2320"/>
    <w:rsid w:val="006D261D"/>
    <w:rsid w:val="006D272A"/>
    <w:rsid w:val="006D2772"/>
    <w:rsid w:val="006D2855"/>
    <w:rsid w:val="006D2A86"/>
    <w:rsid w:val="006D2C1D"/>
    <w:rsid w:val="006D2D48"/>
    <w:rsid w:val="006D2ED4"/>
    <w:rsid w:val="006D2ED5"/>
    <w:rsid w:val="006D3091"/>
    <w:rsid w:val="006D309A"/>
    <w:rsid w:val="006D310A"/>
    <w:rsid w:val="006D3165"/>
    <w:rsid w:val="006D31B8"/>
    <w:rsid w:val="006D33F7"/>
    <w:rsid w:val="006D352E"/>
    <w:rsid w:val="006D363F"/>
    <w:rsid w:val="006D3766"/>
    <w:rsid w:val="006D3913"/>
    <w:rsid w:val="006D3970"/>
    <w:rsid w:val="006D3BB1"/>
    <w:rsid w:val="006D3EA2"/>
    <w:rsid w:val="006D3F4D"/>
    <w:rsid w:val="006D42BC"/>
    <w:rsid w:val="006D44B9"/>
    <w:rsid w:val="006D44FB"/>
    <w:rsid w:val="006D455F"/>
    <w:rsid w:val="006D45B3"/>
    <w:rsid w:val="006D47FA"/>
    <w:rsid w:val="006D4891"/>
    <w:rsid w:val="006D48D5"/>
    <w:rsid w:val="006D4CC7"/>
    <w:rsid w:val="006D4EBD"/>
    <w:rsid w:val="006D4EE2"/>
    <w:rsid w:val="006D4FF8"/>
    <w:rsid w:val="006D523C"/>
    <w:rsid w:val="006D524A"/>
    <w:rsid w:val="006D5259"/>
    <w:rsid w:val="006D536C"/>
    <w:rsid w:val="006D54FD"/>
    <w:rsid w:val="006D55DA"/>
    <w:rsid w:val="006D56E3"/>
    <w:rsid w:val="006D5842"/>
    <w:rsid w:val="006D5891"/>
    <w:rsid w:val="006D5A7E"/>
    <w:rsid w:val="006D5AF0"/>
    <w:rsid w:val="006D5D76"/>
    <w:rsid w:val="006D5E70"/>
    <w:rsid w:val="006D5F9D"/>
    <w:rsid w:val="006D6024"/>
    <w:rsid w:val="006D603D"/>
    <w:rsid w:val="006D603F"/>
    <w:rsid w:val="006D60B9"/>
    <w:rsid w:val="006D6289"/>
    <w:rsid w:val="006D62DB"/>
    <w:rsid w:val="006D6375"/>
    <w:rsid w:val="006D6398"/>
    <w:rsid w:val="006D643B"/>
    <w:rsid w:val="006D65E2"/>
    <w:rsid w:val="006D69A4"/>
    <w:rsid w:val="006D6A09"/>
    <w:rsid w:val="006D6A3B"/>
    <w:rsid w:val="006D6B91"/>
    <w:rsid w:val="006D6D11"/>
    <w:rsid w:val="006D6DB9"/>
    <w:rsid w:val="006D6E69"/>
    <w:rsid w:val="006D6EA5"/>
    <w:rsid w:val="006D6FC0"/>
    <w:rsid w:val="006D71BA"/>
    <w:rsid w:val="006D7233"/>
    <w:rsid w:val="006D7743"/>
    <w:rsid w:val="006D78D1"/>
    <w:rsid w:val="006D7921"/>
    <w:rsid w:val="006D7982"/>
    <w:rsid w:val="006D7A8D"/>
    <w:rsid w:val="006D7A9D"/>
    <w:rsid w:val="006D7C1A"/>
    <w:rsid w:val="006D7D74"/>
    <w:rsid w:val="006D7E8F"/>
    <w:rsid w:val="006E020C"/>
    <w:rsid w:val="006E02AE"/>
    <w:rsid w:val="006E0581"/>
    <w:rsid w:val="006E061F"/>
    <w:rsid w:val="006E069C"/>
    <w:rsid w:val="006E070C"/>
    <w:rsid w:val="006E0790"/>
    <w:rsid w:val="006E0D6A"/>
    <w:rsid w:val="006E0EB0"/>
    <w:rsid w:val="006E0F6D"/>
    <w:rsid w:val="006E0FEF"/>
    <w:rsid w:val="006E12AD"/>
    <w:rsid w:val="006E12F8"/>
    <w:rsid w:val="006E184E"/>
    <w:rsid w:val="006E18B3"/>
    <w:rsid w:val="006E1A45"/>
    <w:rsid w:val="006E1AE7"/>
    <w:rsid w:val="006E1AFC"/>
    <w:rsid w:val="006E1C66"/>
    <w:rsid w:val="006E1CE6"/>
    <w:rsid w:val="006E1D6C"/>
    <w:rsid w:val="006E1D85"/>
    <w:rsid w:val="006E1F92"/>
    <w:rsid w:val="006E200B"/>
    <w:rsid w:val="006E23AA"/>
    <w:rsid w:val="006E2454"/>
    <w:rsid w:val="006E2801"/>
    <w:rsid w:val="006E2944"/>
    <w:rsid w:val="006E2965"/>
    <w:rsid w:val="006E2A44"/>
    <w:rsid w:val="006E2C5A"/>
    <w:rsid w:val="006E2E1B"/>
    <w:rsid w:val="006E36DF"/>
    <w:rsid w:val="006E3B28"/>
    <w:rsid w:val="006E3D4C"/>
    <w:rsid w:val="006E3DD0"/>
    <w:rsid w:val="006E3E30"/>
    <w:rsid w:val="006E3F09"/>
    <w:rsid w:val="006E405A"/>
    <w:rsid w:val="006E4082"/>
    <w:rsid w:val="006E410E"/>
    <w:rsid w:val="006E419D"/>
    <w:rsid w:val="006E41EE"/>
    <w:rsid w:val="006E4328"/>
    <w:rsid w:val="006E437E"/>
    <w:rsid w:val="006E45F1"/>
    <w:rsid w:val="006E467B"/>
    <w:rsid w:val="006E46B4"/>
    <w:rsid w:val="006E4756"/>
    <w:rsid w:val="006E4788"/>
    <w:rsid w:val="006E48FA"/>
    <w:rsid w:val="006E4955"/>
    <w:rsid w:val="006E4BD2"/>
    <w:rsid w:val="006E4D66"/>
    <w:rsid w:val="006E4E2A"/>
    <w:rsid w:val="006E500F"/>
    <w:rsid w:val="006E5155"/>
    <w:rsid w:val="006E550D"/>
    <w:rsid w:val="006E55D7"/>
    <w:rsid w:val="006E560F"/>
    <w:rsid w:val="006E5968"/>
    <w:rsid w:val="006E5A11"/>
    <w:rsid w:val="006E5A4E"/>
    <w:rsid w:val="006E5C65"/>
    <w:rsid w:val="006E5D79"/>
    <w:rsid w:val="006E5FA5"/>
    <w:rsid w:val="006E5FDD"/>
    <w:rsid w:val="006E6167"/>
    <w:rsid w:val="006E61B4"/>
    <w:rsid w:val="006E63DF"/>
    <w:rsid w:val="006E664F"/>
    <w:rsid w:val="006E677E"/>
    <w:rsid w:val="006E682E"/>
    <w:rsid w:val="006E6A02"/>
    <w:rsid w:val="006E6A34"/>
    <w:rsid w:val="006E6A54"/>
    <w:rsid w:val="006E6C68"/>
    <w:rsid w:val="006E6C98"/>
    <w:rsid w:val="006E6D14"/>
    <w:rsid w:val="006E6F28"/>
    <w:rsid w:val="006E6F6B"/>
    <w:rsid w:val="006E6FF7"/>
    <w:rsid w:val="006E7063"/>
    <w:rsid w:val="006E70A5"/>
    <w:rsid w:val="006E72AE"/>
    <w:rsid w:val="006E72FF"/>
    <w:rsid w:val="006E76BD"/>
    <w:rsid w:val="006E7965"/>
    <w:rsid w:val="006E7D29"/>
    <w:rsid w:val="006E7D54"/>
    <w:rsid w:val="006E7EAD"/>
    <w:rsid w:val="006F0006"/>
    <w:rsid w:val="006F00C2"/>
    <w:rsid w:val="006F02BA"/>
    <w:rsid w:val="006F04A1"/>
    <w:rsid w:val="006F04AA"/>
    <w:rsid w:val="006F0563"/>
    <w:rsid w:val="006F06C3"/>
    <w:rsid w:val="006F08A4"/>
    <w:rsid w:val="006F0A2F"/>
    <w:rsid w:val="006F0B87"/>
    <w:rsid w:val="006F0DEC"/>
    <w:rsid w:val="006F0E6A"/>
    <w:rsid w:val="006F124A"/>
    <w:rsid w:val="006F1323"/>
    <w:rsid w:val="006F1336"/>
    <w:rsid w:val="006F17D6"/>
    <w:rsid w:val="006F185A"/>
    <w:rsid w:val="006F1A3F"/>
    <w:rsid w:val="006F1AFA"/>
    <w:rsid w:val="006F1CC1"/>
    <w:rsid w:val="006F253C"/>
    <w:rsid w:val="006F2663"/>
    <w:rsid w:val="006F27C6"/>
    <w:rsid w:val="006F2819"/>
    <w:rsid w:val="006F2978"/>
    <w:rsid w:val="006F2998"/>
    <w:rsid w:val="006F2E8C"/>
    <w:rsid w:val="006F2EE1"/>
    <w:rsid w:val="006F2EF4"/>
    <w:rsid w:val="006F30B7"/>
    <w:rsid w:val="006F327B"/>
    <w:rsid w:val="006F34A2"/>
    <w:rsid w:val="006F368B"/>
    <w:rsid w:val="006F37B0"/>
    <w:rsid w:val="006F390B"/>
    <w:rsid w:val="006F3D67"/>
    <w:rsid w:val="006F3E93"/>
    <w:rsid w:val="006F3FAC"/>
    <w:rsid w:val="006F460D"/>
    <w:rsid w:val="006F485E"/>
    <w:rsid w:val="006F4A0C"/>
    <w:rsid w:val="006F4D2E"/>
    <w:rsid w:val="006F4D94"/>
    <w:rsid w:val="006F4E42"/>
    <w:rsid w:val="006F5039"/>
    <w:rsid w:val="006F520D"/>
    <w:rsid w:val="006F52B2"/>
    <w:rsid w:val="006F53FE"/>
    <w:rsid w:val="006F5520"/>
    <w:rsid w:val="006F562B"/>
    <w:rsid w:val="006F59D2"/>
    <w:rsid w:val="006F5C13"/>
    <w:rsid w:val="006F6152"/>
    <w:rsid w:val="006F64FC"/>
    <w:rsid w:val="006F6594"/>
    <w:rsid w:val="006F675A"/>
    <w:rsid w:val="006F6A41"/>
    <w:rsid w:val="006F6C6E"/>
    <w:rsid w:val="006F70E8"/>
    <w:rsid w:val="006F748C"/>
    <w:rsid w:val="006F75CF"/>
    <w:rsid w:val="006F7635"/>
    <w:rsid w:val="006F7716"/>
    <w:rsid w:val="006F7C2A"/>
    <w:rsid w:val="006F7D88"/>
    <w:rsid w:val="006F7EF4"/>
    <w:rsid w:val="006F7FFD"/>
    <w:rsid w:val="00700006"/>
    <w:rsid w:val="00700302"/>
    <w:rsid w:val="0070032B"/>
    <w:rsid w:val="0070035B"/>
    <w:rsid w:val="007007D0"/>
    <w:rsid w:val="00700871"/>
    <w:rsid w:val="00700990"/>
    <w:rsid w:val="00700A71"/>
    <w:rsid w:val="00700CCF"/>
    <w:rsid w:val="00700DEB"/>
    <w:rsid w:val="00700F76"/>
    <w:rsid w:val="00701000"/>
    <w:rsid w:val="00701034"/>
    <w:rsid w:val="0070172F"/>
    <w:rsid w:val="007017BF"/>
    <w:rsid w:val="0070187F"/>
    <w:rsid w:val="00701924"/>
    <w:rsid w:val="0070195F"/>
    <w:rsid w:val="0070199E"/>
    <w:rsid w:val="00701ACE"/>
    <w:rsid w:val="00701DD2"/>
    <w:rsid w:val="00701EF4"/>
    <w:rsid w:val="0070218D"/>
    <w:rsid w:val="0070247E"/>
    <w:rsid w:val="007025FC"/>
    <w:rsid w:val="0070267B"/>
    <w:rsid w:val="007026A2"/>
    <w:rsid w:val="00702795"/>
    <w:rsid w:val="0070295F"/>
    <w:rsid w:val="00702996"/>
    <w:rsid w:val="00702D15"/>
    <w:rsid w:val="00702FBB"/>
    <w:rsid w:val="00703063"/>
    <w:rsid w:val="0070335F"/>
    <w:rsid w:val="007033DD"/>
    <w:rsid w:val="00703542"/>
    <w:rsid w:val="0070371D"/>
    <w:rsid w:val="007039F9"/>
    <w:rsid w:val="00703B07"/>
    <w:rsid w:val="00703B65"/>
    <w:rsid w:val="00703CB2"/>
    <w:rsid w:val="00703E5D"/>
    <w:rsid w:val="00703ECB"/>
    <w:rsid w:val="00703F46"/>
    <w:rsid w:val="0070407F"/>
    <w:rsid w:val="007040BA"/>
    <w:rsid w:val="007040BB"/>
    <w:rsid w:val="00704100"/>
    <w:rsid w:val="00704153"/>
    <w:rsid w:val="007044FF"/>
    <w:rsid w:val="00704653"/>
    <w:rsid w:val="0070470D"/>
    <w:rsid w:val="007048A7"/>
    <w:rsid w:val="00704C28"/>
    <w:rsid w:val="00704E7A"/>
    <w:rsid w:val="00704F16"/>
    <w:rsid w:val="00704F72"/>
    <w:rsid w:val="0070550F"/>
    <w:rsid w:val="007056DB"/>
    <w:rsid w:val="007057F0"/>
    <w:rsid w:val="0070593C"/>
    <w:rsid w:val="0070596F"/>
    <w:rsid w:val="00705A3C"/>
    <w:rsid w:val="00705C28"/>
    <w:rsid w:val="00705EDF"/>
    <w:rsid w:val="0070602D"/>
    <w:rsid w:val="007060C0"/>
    <w:rsid w:val="007060C8"/>
    <w:rsid w:val="007062EA"/>
    <w:rsid w:val="007062F9"/>
    <w:rsid w:val="007063C2"/>
    <w:rsid w:val="007063DF"/>
    <w:rsid w:val="0070672C"/>
    <w:rsid w:val="0070674F"/>
    <w:rsid w:val="00706806"/>
    <w:rsid w:val="00706CB4"/>
    <w:rsid w:val="00706E16"/>
    <w:rsid w:val="00707379"/>
    <w:rsid w:val="0070750D"/>
    <w:rsid w:val="0070755E"/>
    <w:rsid w:val="007076E4"/>
    <w:rsid w:val="007076EC"/>
    <w:rsid w:val="007077E5"/>
    <w:rsid w:val="00707ACE"/>
    <w:rsid w:val="00707B50"/>
    <w:rsid w:val="00707C03"/>
    <w:rsid w:val="00707EBD"/>
    <w:rsid w:val="00710314"/>
    <w:rsid w:val="00710544"/>
    <w:rsid w:val="00710617"/>
    <w:rsid w:val="0071082D"/>
    <w:rsid w:val="00710937"/>
    <w:rsid w:val="00710AD8"/>
    <w:rsid w:val="00710C5F"/>
    <w:rsid w:val="00710CD6"/>
    <w:rsid w:val="00710E51"/>
    <w:rsid w:val="00710F84"/>
    <w:rsid w:val="00711024"/>
    <w:rsid w:val="0071108F"/>
    <w:rsid w:val="007112B0"/>
    <w:rsid w:val="007112F8"/>
    <w:rsid w:val="00711344"/>
    <w:rsid w:val="0071138E"/>
    <w:rsid w:val="00711497"/>
    <w:rsid w:val="00711856"/>
    <w:rsid w:val="007119BD"/>
    <w:rsid w:val="00711BCD"/>
    <w:rsid w:val="00711CB8"/>
    <w:rsid w:val="00711E8B"/>
    <w:rsid w:val="007124E9"/>
    <w:rsid w:val="00712723"/>
    <w:rsid w:val="0071291C"/>
    <w:rsid w:val="00712B73"/>
    <w:rsid w:val="00712C3B"/>
    <w:rsid w:val="00712CEA"/>
    <w:rsid w:val="00712D14"/>
    <w:rsid w:val="00712D9D"/>
    <w:rsid w:val="00712E1D"/>
    <w:rsid w:val="007132F1"/>
    <w:rsid w:val="007134EA"/>
    <w:rsid w:val="00713520"/>
    <w:rsid w:val="00713896"/>
    <w:rsid w:val="00713969"/>
    <w:rsid w:val="00713998"/>
    <w:rsid w:val="00713AEE"/>
    <w:rsid w:val="00713AFC"/>
    <w:rsid w:val="00713B95"/>
    <w:rsid w:val="00713C0B"/>
    <w:rsid w:val="00713CDB"/>
    <w:rsid w:val="00713D9E"/>
    <w:rsid w:val="007142A4"/>
    <w:rsid w:val="0071438D"/>
    <w:rsid w:val="007143C9"/>
    <w:rsid w:val="00714779"/>
    <w:rsid w:val="007149B6"/>
    <w:rsid w:val="00714A0D"/>
    <w:rsid w:val="00714FA4"/>
    <w:rsid w:val="007150BC"/>
    <w:rsid w:val="0071513A"/>
    <w:rsid w:val="00715160"/>
    <w:rsid w:val="0071520F"/>
    <w:rsid w:val="00715403"/>
    <w:rsid w:val="007154E0"/>
    <w:rsid w:val="00715776"/>
    <w:rsid w:val="00715828"/>
    <w:rsid w:val="007158B5"/>
    <w:rsid w:val="00715C15"/>
    <w:rsid w:val="00715D46"/>
    <w:rsid w:val="00715DF1"/>
    <w:rsid w:val="00715FF9"/>
    <w:rsid w:val="00716062"/>
    <w:rsid w:val="007161E8"/>
    <w:rsid w:val="0071621F"/>
    <w:rsid w:val="00716279"/>
    <w:rsid w:val="0071637F"/>
    <w:rsid w:val="00716437"/>
    <w:rsid w:val="0071644B"/>
    <w:rsid w:val="00716892"/>
    <w:rsid w:val="00716A33"/>
    <w:rsid w:val="00716A38"/>
    <w:rsid w:val="00716B24"/>
    <w:rsid w:val="00716E1C"/>
    <w:rsid w:val="00716F9D"/>
    <w:rsid w:val="0071707B"/>
    <w:rsid w:val="007170FB"/>
    <w:rsid w:val="0071720F"/>
    <w:rsid w:val="00717213"/>
    <w:rsid w:val="00717431"/>
    <w:rsid w:val="00717954"/>
    <w:rsid w:val="00717A02"/>
    <w:rsid w:val="00717AE7"/>
    <w:rsid w:val="00717B50"/>
    <w:rsid w:val="00717D66"/>
    <w:rsid w:val="00717ECE"/>
    <w:rsid w:val="00720067"/>
    <w:rsid w:val="007200A2"/>
    <w:rsid w:val="007201A9"/>
    <w:rsid w:val="00720278"/>
    <w:rsid w:val="00720328"/>
    <w:rsid w:val="007207AE"/>
    <w:rsid w:val="007207B4"/>
    <w:rsid w:val="007209C3"/>
    <w:rsid w:val="00720A16"/>
    <w:rsid w:val="00720D33"/>
    <w:rsid w:val="00720EE1"/>
    <w:rsid w:val="0072119C"/>
    <w:rsid w:val="00721204"/>
    <w:rsid w:val="0072120A"/>
    <w:rsid w:val="00721452"/>
    <w:rsid w:val="007216A5"/>
    <w:rsid w:val="0072174F"/>
    <w:rsid w:val="0072181B"/>
    <w:rsid w:val="00721880"/>
    <w:rsid w:val="007219F6"/>
    <w:rsid w:val="00721A7E"/>
    <w:rsid w:val="00721AEB"/>
    <w:rsid w:val="00721D1B"/>
    <w:rsid w:val="00722019"/>
    <w:rsid w:val="0072210A"/>
    <w:rsid w:val="007222BF"/>
    <w:rsid w:val="0072264F"/>
    <w:rsid w:val="007226C8"/>
    <w:rsid w:val="0072270D"/>
    <w:rsid w:val="00722778"/>
    <w:rsid w:val="00722A73"/>
    <w:rsid w:val="00722D77"/>
    <w:rsid w:val="00722E1E"/>
    <w:rsid w:val="00722F51"/>
    <w:rsid w:val="007230D4"/>
    <w:rsid w:val="00723125"/>
    <w:rsid w:val="007234C9"/>
    <w:rsid w:val="007234E6"/>
    <w:rsid w:val="00723940"/>
    <w:rsid w:val="00723982"/>
    <w:rsid w:val="007239E4"/>
    <w:rsid w:val="00723B29"/>
    <w:rsid w:val="00723B49"/>
    <w:rsid w:val="00723DF2"/>
    <w:rsid w:val="00723E6F"/>
    <w:rsid w:val="00723F0D"/>
    <w:rsid w:val="00723F79"/>
    <w:rsid w:val="00724492"/>
    <w:rsid w:val="00724657"/>
    <w:rsid w:val="00724680"/>
    <w:rsid w:val="00724F5F"/>
    <w:rsid w:val="00724FEA"/>
    <w:rsid w:val="00725102"/>
    <w:rsid w:val="007252B6"/>
    <w:rsid w:val="007255A5"/>
    <w:rsid w:val="00725641"/>
    <w:rsid w:val="00725974"/>
    <w:rsid w:val="00725CA3"/>
    <w:rsid w:val="00725CC2"/>
    <w:rsid w:val="00725E79"/>
    <w:rsid w:val="00725EC3"/>
    <w:rsid w:val="00725F40"/>
    <w:rsid w:val="00726165"/>
    <w:rsid w:val="007262AD"/>
    <w:rsid w:val="007267AC"/>
    <w:rsid w:val="00726AAC"/>
    <w:rsid w:val="00726D25"/>
    <w:rsid w:val="00726E6F"/>
    <w:rsid w:val="00727025"/>
    <w:rsid w:val="00727105"/>
    <w:rsid w:val="007271D0"/>
    <w:rsid w:val="0072744A"/>
    <w:rsid w:val="007274A8"/>
    <w:rsid w:val="007274AF"/>
    <w:rsid w:val="00727761"/>
    <w:rsid w:val="00727BE6"/>
    <w:rsid w:val="00727CB1"/>
    <w:rsid w:val="00727F1A"/>
    <w:rsid w:val="00727F98"/>
    <w:rsid w:val="007300AC"/>
    <w:rsid w:val="007306F6"/>
    <w:rsid w:val="007307BB"/>
    <w:rsid w:val="00730AE6"/>
    <w:rsid w:val="00730B59"/>
    <w:rsid w:val="00730BCF"/>
    <w:rsid w:val="00730C1E"/>
    <w:rsid w:val="00730D72"/>
    <w:rsid w:val="007311CE"/>
    <w:rsid w:val="007311EC"/>
    <w:rsid w:val="007315BA"/>
    <w:rsid w:val="00731C80"/>
    <w:rsid w:val="00731FB5"/>
    <w:rsid w:val="007327DA"/>
    <w:rsid w:val="007329B0"/>
    <w:rsid w:val="00732AE6"/>
    <w:rsid w:val="00732BF5"/>
    <w:rsid w:val="00732C9D"/>
    <w:rsid w:val="007331CF"/>
    <w:rsid w:val="00733279"/>
    <w:rsid w:val="00733452"/>
    <w:rsid w:val="00733593"/>
    <w:rsid w:val="007336A8"/>
    <w:rsid w:val="007338CA"/>
    <w:rsid w:val="00733908"/>
    <w:rsid w:val="0073398A"/>
    <w:rsid w:val="00733A26"/>
    <w:rsid w:val="00733AE6"/>
    <w:rsid w:val="00733B8B"/>
    <w:rsid w:val="00733BD2"/>
    <w:rsid w:val="00733EEF"/>
    <w:rsid w:val="00733FE2"/>
    <w:rsid w:val="00733FFC"/>
    <w:rsid w:val="00734035"/>
    <w:rsid w:val="007342BE"/>
    <w:rsid w:val="007342CA"/>
    <w:rsid w:val="00734376"/>
    <w:rsid w:val="007343BB"/>
    <w:rsid w:val="007343FE"/>
    <w:rsid w:val="007344BD"/>
    <w:rsid w:val="007345C3"/>
    <w:rsid w:val="00734A49"/>
    <w:rsid w:val="00734AFB"/>
    <w:rsid w:val="00734B10"/>
    <w:rsid w:val="00734BED"/>
    <w:rsid w:val="00734E0D"/>
    <w:rsid w:val="00734E3C"/>
    <w:rsid w:val="0073514E"/>
    <w:rsid w:val="007353A4"/>
    <w:rsid w:val="007353CA"/>
    <w:rsid w:val="00735445"/>
    <w:rsid w:val="00735556"/>
    <w:rsid w:val="0073563A"/>
    <w:rsid w:val="00735A37"/>
    <w:rsid w:val="00735BA9"/>
    <w:rsid w:val="00735BD8"/>
    <w:rsid w:val="00735D89"/>
    <w:rsid w:val="00735D9D"/>
    <w:rsid w:val="00735E90"/>
    <w:rsid w:val="0073613D"/>
    <w:rsid w:val="00736185"/>
    <w:rsid w:val="0073633B"/>
    <w:rsid w:val="00736479"/>
    <w:rsid w:val="007366FB"/>
    <w:rsid w:val="007367A3"/>
    <w:rsid w:val="007367DE"/>
    <w:rsid w:val="0073686C"/>
    <w:rsid w:val="0073691C"/>
    <w:rsid w:val="00736A8E"/>
    <w:rsid w:val="00736D92"/>
    <w:rsid w:val="00736DE6"/>
    <w:rsid w:val="00736EA8"/>
    <w:rsid w:val="00737101"/>
    <w:rsid w:val="00737117"/>
    <w:rsid w:val="00737249"/>
    <w:rsid w:val="0073781F"/>
    <w:rsid w:val="00737850"/>
    <w:rsid w:val="007379F9"/>
    <w:rsid w:val="00737B39"/>
    <w:rsid w:val="00737D72"/>
    <w:rsid w:val="00737DD5"/>
    <w:rsid w:val="00737EB2"/>
    <w:rsid w:val="00737F9B"/>
    <w:rsid w:val="00740094"/>
    <w:rsid w:val="007402E2"/>
    <w:rsid w:val="007403F6"/>
    <w:rsid w:val="0074055D"/>
    <w:rsid w:val="007405DD"/>
    <w:rsid w:val="007407CA"/>
    <w:rsid w:val="007407DC"/>
    <w:rsid w:val="0074083E"/>
    <w:rsid w:val="00740967"/>
    <w:rsid w:val="007409B2"/>
    <w:rsid w:val="00740BF8"/>
    <w:rsid w:val="00740C06"/>
    <w:rsid w:val="00740E96"/>
    <w:rsid w:val="00740F82"/>
    <w:rsid w:val="007412C3"/>
    <w:rsid w:val="007416A9"/>
    <w:rsid w:val="0074198A"/>
    <w:rsid w:val="00741A80"/>
    <w:rsid w:val="00741C38"/>
    <w:rsid w:val="00741DE8"/>
    <w:rsid w:val="00741E1B"/>
    <w:rsid w:val="00741E70"/>
    <w:rsid w:val="00742047"/>
    <w:rsid w:val="0074213B"/>
    <w:rsid w:val="007421E1"/>
    <w:rsid w:val="007422A6"/>
    <w:rsid w:val="007422BB"/>
    <w:rsid w:val="0074231A"/>
    <w:rsid w:val="007423A9"/>
    <w:rsid w:val="007423FA"/>
    <w:rsid w:val="0074247D"/>
    <w:rsid w:val="00742513"/>
    <w:rsid w:val="00742677"/>
    <w:rsid w:val="007427B1"/>
    <w:rsid w:val="00742B13"/>
    <w:rsid w:val="00742D40"/>
    <w:rsid w:val="00742E2D"/>
    <w:rsid w:val="00742E45"/>
    <w:rsid w:val="00742E9B"/>
    <w:rsid w:val="00742FB0"/>
    <w:rsid w:val="00743164"/>
    <w:rsid w:val="00743183"/>
    <w:rsid w:val="007434FA"/>
    <w:rsid w:val="0074350A"/>
    <w:rsid w:val="0074360D"/>
    <w:rsid w:val="00743628"/>
    <w:rsid w:val="00743684"/>
    <w:rsid w:val="00743706"/>
    <w:rsid w:val="00743934"/>
    <w:rsid w:val="00743A1F"/>
    <w:rsid w:val="00743E7A"/>
    <w:rsid w:val="00743EB8"/>
    <w:rsid w:val="00743EF9"/>
    <w:rsid w:val="00743F5B"/>
    <w:rsid w:val="007441D8"/>
    <w:rsid w:val="0074478C"/>
    <w:rsid w:val="007447C0"/>
    <w:rsid w:val="0074484E"/>
    <w:rsid w:val="00744859"/>
    <w:rsid w:val="007448D7"/>
    <w:rsid w:val="00744CD6"/>
    <w:rsid w:val="0074544E"/>
    <w:rsid w:val="00745454"/>
    <w:rsid w:val="007454A6"/>
    <w:rsid w:val="0074575B"/>
    <w:rsid w:val="00745A5A"/>
    <w:rsid w:val="00745CBC"/>
    <w:rsid w:val="00745D5A"/>
    <w:rsid w:val="00745FFD"/>
    <w:rsid w:val="007461BE"/>
    <w:rsid w:val="0074646D"/>
    <w:rsid w:val="0074660F"/>
    <w:rsid w:val="00746619"/>
    <w:rsid w:val="00746672"/>
    <w:rsid w:val="007468E2"/>
    <w:rsid w:val="00746996"/>
    <w:rsid w:val="00746999"/>
    <w:rsid w:val="00746B44"/>
    <w:rsid w:val="00746BB1"/>
    <w:rsid w:val="00746F78"/>
    <w:rsid w:val="00746F86"/>
    <w:rsid w:val="007470B5"/>
    <w:rsid w:val="00747268"/>
    <w:rsid w:val="0074737D"/>
    <w:rsid w:val="007473A2"/>
    <w:rsid w:val="007473E2"/>
    <w:rsid w:val="007474B7"/>
    <w:rsid w:val="007474D0"/>
    <w:rsid w:val="0074750B"/>
    <w:rsid w:val="0074773E"/>
    <w:rsid w:val="0074776B"/>
    <w:rsid w:val="007477AD"/>
    <w:rsid w:val="007478C7"/>
    <w:rsid w:val="00747912"/>
    <w:rsid w:val="00747C10"/>
    <w:rsid w:val="00747C5B"/>
    <w:rsid w:val="00747E9A"/>
    <w:rsid w:val="00747F93"/>
    <w:rsid w:val="0075012A"/>
    <w:rsid w:val="007501A5"/>
    <w:rsid w:val="007501A7"/>
    <w:rsid w:val="007501BB"/>
    <w:rsid w:val="007501FD"/>
    <w:rsid w:val="007503D5"/>
    <w:rsid w:val="00750778"/>
    <w:rsid w:val="007507E0"/>
    <w:rsid w:val="00750905"/>
    <w:rsid w:val="007509E1"/>
    <w:rsid w:val="00750A43"/>
    <w:rsid w:val="00750A72"/>
    <w:rsid w:val="00750AE2"/>
    <w:rsid w:val="00750C64"/>
    <w:rsid w:val="00750EAD"/>
    <w:rsid w:val="0075118C"/>
    <w:rsid w:val="00751280"/>
    <w:rsid w:val="00751715"/>
    <w:rsid w:val="0075189C"/>
    <w:rsid w:val="007518DB"/>
    <w:rsid w:val="00751D07"/>
    <w:rsid w:val="00751E87"/>
    <w:rsid w:val="00752145"/>
    <w:rsid w:val="0075219B"/>
    <w:rsid w:val="00752379"/>
    <w:rsid w:val="0075245F"/>
    <w:rsid w:val="0075276E"/>
    <w:rsid w:val="00752791"/>
    <w:rsid w:val="0075295F"/>
    <w:rsid w:val="00752991"/>
    <w:rsid w:val="00752BE9"/>
    <w:rsid w:val="00752EA9"/>
    <w:rsid w:val="00752F53"/>
    <w:rsid w:val="00753141"/>
    <w:rsid w:val="0075357C"/>
    <w:rsid w:val="00753A25"/>
    <w:rsid w:val="00753A68"/>
    <w:rsid w:val="00753A71"/>
    <w:rsid w:val="00753AD2"/>
    <w:rsid w:val="00753C83"/>
    <w:rsid w:val="00753F45"/>
    <w:rsid w:val="00754135"/>
    <w:rsid w:val="007542FE"/>
    <w:rsid w:val="00754354"/>
    <w:rsid w:val="007543D1"/>
    <w:rsid w:val="0075449B"/>
    <w:rsid w:val="007545A1"/>
    <w:rsid w:val="00754675"/>
    <w:rsid w:val="0075467B"/>
    <w:rsid w:val="007549D9"/>
    <w:rsid w:val="00754C85"/>
    <w:rsid w:val="00754DC3"/>
    <w:rsid w:val="00754E1A"/>
    <w:rsid w:val="00754F91"/>
    <w:rsid w:val="007550BC"/>
    <w:rsid w:val="007553CD"/>
    <w:rsid w:val="0075574D"/>
    <w:rsid w:val="00755829"/>
    <w:rsid w:val="00755835"/>
    <w:rsid w:val="007558F2"/>
    <w:rsid w:val="00755904"/>
    <w:rsid w:val="00755987"/>
    <w:rsid w:val="00755CF2"/>
    <w:rsid w:val="0075626B"/>
    <w:rsid w:val="00756395"/>
    <w:rsid w:val="00756465"/>
    <w:rsid w:val="00756502"/>
    <w:rsid w:val="00756899"/>
    <w:rsid w:val="007569A4"/>
    <w:rsid w:val="00756A50"/>
    <w:rsid w:val="00756B70"/>
    <w:rsid w:val="00756D1E"/>
    <w:rsid w:val="00756D54"/>
    <w:rsid w:val="0075703D"/>
    <w:rsid w:val="00757120"/>
    <w:rsid w:val="00757266"/>
    <w:rsid w:val="007572E8"/>
    <w:rsid w:val="0075734B"/>
    <w:rsid w:val="00757540"/>
    <w:rsid w:val="00757D27"/>
    <w:rsid w:val="00757F8D"/>
    <w:rsid w:val="0076004B"/>
    <w:rsid w:val="00760119"/>
    <w:rsid w:val="007602B2"/>
    <w:rsid w:val="00760409"/>
    <w:rsid w:val="00760514"/>
    <w:rsid w:val="0076073E"/>
    <w:rsid w:val="0076079C"/>
    <w:rsid w:val="00760878"/>
    <w:rsid w:val="007608AC"/>
    <w:rsid w:val="007608FC"/>
    <w:rsid w:val="00760B96"/>
    <w:rsid w:val="00760EB8"/>
    <w:rsid w:val="00760EE5"/>
    <w:rsid w:val="00760EFA"/>
    <w:rsid w:val="00761094"/>
    <w:rsid w:val="0076109C"/>
    <w:rsid w:val="00761132"/>
    <w:rsid w:val="007612C5"/>
    <w:rsid w:val="00761406"/>
    <w:rsid w:val="00761774"/>
    <w:rsid w:val="0076182D"/>
    <w:rsid w:val="007619E7"/>
    <w:rsid w:val="00761AFB"/>
    <w:rsid w:val="00761BB7"/>
    <w:rsid w:val="00761D66"/>
    <w:rsid w:val="00761E61"/>
    <w:rsid w:val="00762070"/>
    <w:rsid w:val="0076218A"/>
    <w:rsid w:val="007623BB"/>
    <w:rsid w:val="007626AA"/>
    <w:rsid w:val="007626C4"/>
    <w:rsid w:val="0076292B"/>
    <w:rsid w:val="00762BAC"/>
    <w:rsid w:val="00762BAD"/>
    <w:rsid w:val="00762BC8"/>
    <w:rsid w:val="00762D12"/>
    <w:rsid w:val="00762D77"/>
    <w:rsid w:val="00762F0B"/>
    <w:rsid w:val="0076304B"/>
    <w:rsid w:val="00763314"/>
    <w:rsid w:val="00763367"/>
    <w:rsid w:val="00763890"/>
    <w:rsid w:val="007638BC"/>
    <w:rsid w:val="00763BDE"/>
    <w:rsid w:val="00763F6C"/>
    <w:rsid w:val="00764050"/>
    <w:rsid w:val="00764076"/>
    <w:rsid w:val="007640BA"/>
    <w:rsid w:val="007641F7"/>
    <w:rsid w:val="007642FD"/>
    <w:rsid w:val="0076464B"/>
    <w:rsid w:val="0076472F"/>
    <w:rsid w:val="00764785"/>
    <w:rsid w:val="00764979"/>
    <w:rsid w:val="00764A30"/>
    <w:rsid w:val="00764B47"/>
    <w:rsid w:val="00764CC7"/>
    <w:rsid w:val="00764CD1"/>
    <w:rsid w:val="00764D2B"/>
    <w:rsid w:val="00764FFB"/>
    <w:rsid w:val="0076503B"/>
    <w:rsid w:val="007650FC"/>
    <w:rsid w:val="00765412"/>
    <w:rsid w:val="007654C8"/>
    <w:rsid w:val="00765E78"/>
    <w:rsid w:val="00765F68"/>
    <w:rsid w:val="00765FB5"/>
    <w:rsid w:val="00765FCB"/>
    <w:rsid w:val="0076613E"/>
    <w:rsid w:val="00766199"/>
    <w:rsid w:val="007661A7"/>
    <w:rsid w:val="00766201"/>
    <w:rsid w:val="007662A9"/>
    <w:rsid w:val="00766363"/>
    <w:rsid w:val="007669E8"/>
    <w:rsid w:val="00766AC9"/>
    <w:rsid w:val="00766B3A"/>
    <w:rsid w:val="00766BF2"/>
    <w:rsid w:val="00766D28"/>
    <w:rsid w:val="00766DF8"/>
    <w:rsid w:val="00766EA7"/>
    <w:rsid w:val="007670E8"/>
    <w:rsid w:val="00767162"/>
    <w:rsid w:val="007674F8"/>
    <w:rsid w:val="007675B5"/>
    <w:rsid w:val="00767736"/>
    <w:rsid w:val="00767851"/>
    <w:rsid w:val="0076790D"/>
    <w:rsid w:val="00767998"/>
    <w:rsid w:val="00767E79"/>
    <w:rsid w:val="0077000A"/>
    <w:rsid w:val="007700E2"/>
    <w:rsid w:val="007701F7"/>
    <w:rsid w:val="00770350"/>
    <w:rsid w:val="00770415"/>
    <w:rsid w:val="00770487"/>
    <w:rsid w:val="007704C9"/>
    <w:rsid w:val="007707A7"/>
    <w:rsid w:val="007707DF"/>
    <w:rsid w:val="00770A6F"/>
    <w:rsid w:val="00770A73"/>
    <w:rsid w:val="00770AA7"/>
    <w:rsid w:val="00770FDF"/>
    <w:rsid w:val="00771123"/>
    <w:rsid w:val="007711AB"/>
    <w:rsid w:val="0077123E"/>
    <w:rsid w:val="00771331"/>
    <w:rsid w:val="00771357"/>
    <w:rsid w:val="0077161D"/>
    <w:rsid w:val="0077164A"/>
    <w:rsid w:val="00771851"/>
    <w:rsid w:val="00771E49"/>
    <w:rsid w:val="00771F44"/>
    <w:rsid w:val="00771F85"/>
    <w:rsid w:val="007720DB"/>
    <w:rsid w:val="007721DE"/>
    <w:rsid w:val="00772209"/>
    <w:rsid w:val="007722E0"/>
    <w:rsid w:val="0077231C"/>
    <w:rsid w:val="0077234C"/>
    <w:rsid w:val="007723AC"/>
    <w:rsid w:val="007724D1"/>
    <w:rsid w:val="0077285E"/>
    <w:rsid w:val="00772987"/>
    <w:rsid w:val="00772D08"/>
    <w:rsid w:val="00772F4B"/>
    <w:rsid w:val="00773344"/>
    <w:rsid w:val="0077338D"/>
    <w:rsid w:val="0077353E"/>
    <w:rsid w:val="007735C9"/>
    <w:rsid w:val="00773699"/>
    <w:rsid w:val="00773726"/>
    <w:rsid w:val="007737F7"/>
    <w:rsid w:val="00773877"/>
    <w:rsid w:val="007738A3"/>
    <w:rsid w:val="00773AA4"/>
    <w:rsid w:val="00773C22"/>
    <w:rsid w:val="00773DEC"/>
    <w:rsid w:val="00773DF3"/>
    <w:rsid w:val="00773EA6"/>
    <w:rsid w:val="00773F7A"/>
    <w:rsid w:val="00773FEC"/>
    <w:rsid w:val="00774026"/>
    <w:rsid w:val="007740A2"/>
    <w:rsid w:val="0077412B"/>
    <w:rsid w:val="007742FD"/>
    <w:rsid w:val="007744E0"/>
    <w:rsid w:val="00774507"/>
    <w:rsid w:val="0077472B"/>
    <w:rsid w:val="007747A0"/>
    <w:rsid w:val="007747BE"/>
    <w:rsid w:val="00774928"/>
    <w:rsid w:val="0077494A"/>
    <w:rsid w:val="00774A4D"/>
    <w:rsid w:val="00774B1E"/>
    <w:rsid w:val="00774BD8"/>
    <w:rsid w:val="00774C32"/>
    <w:rsid w:val="00774DBC"/>
    <w:rsid w:val="00774DC5"/>
    <w:rsid w:val="00774E52"/>
    <w:rsid w:val="00774E64"/>
    <w:rsid w:val="00774E97"/>
    <w:rsid w:val="0077504F"/>
    <w:rsid w:val="007753A5"/>
    <w:rsid w:val="00775425"/>
    <w:rsid w:val="0077544A"/>
    <w:rsid w:val="0077549D"/>
    <w:rsid w:val="0077550D"/>
    <w:rsid w:val="00775679"/>
    <w:rsid w:val="00775781"/>
    <w:rsid w:val="007757E3"/>
    <w:rsid w:val="00775A14"/>
    <w:rsid w:val="00775CAA"/>
    <w:rsid w:val="00775E60"/>
    <w:rsid w:val="00775FF8"/>
    <w:rsid w:val="00776052"/>
    <w:rsid w:val="007763BB"/>
    <w:rsid w:val="00776573"/>
    <w:rsid w:val="0077662B"/>
    <w:rsid w:val="00776722"/>
    <w:rsid w:val="007767B6"/>
    <w:rsid w:val="007769FC"/>
    <w:rsid w:val="00776A61"/>
    <w:rsid w:val="00776AC7"/>
    <w:rsid w:val="00776C2B"/>
    <w:rsid w:val="00776E0A"/>
    <w:rsid w:val="00776E1C"/>
    <w:rsid w:val="007773D6"/>
    <w:rsid w:val="007774C3"/>
    <w:rsid w:val="007774E5"/>
    <w:rsid w:val="007774FF"/>
    <w:rsid w:val="007775C7"/>
    <w:rsid w:val="0077761A"/>
    <w:rsid w:val="0077780B"/>
    <w:rsid w:val="00777897"/>
    <w:rsid w:val="007778A0"/>
    <w:rsid w:val="00777931"/>
    <w:rsid w:val="00777A0B"/>
    <w:rsid w:val="00777B95"/>
    <w:rsid w:val="00777BC5"/>
    <w:rsid w:val="00777CBD"/>
    <w:rsid w:val="00777DF1"/>
    <w:rsid w:val="007802BD"/>
    <w:rsid w:val="007805CB"/>
    <w:rsid w:val="0078061C"/>
    <w:rsid w:val="00780648"/>
    <w:rsid w:val="00780847"/>
    <w:rsid w:val="007808B0"/>
    <w:rsid w:val="00780A4C"/>
    <w:rsid w:val="00780AA5"/>
    <w:rsid w:val="00780BFA"/>
    <w:rsid w:val="00780C7C"/>
    <w:rsid w:val="00780C84"/>
    <w:rsid w:val="00780EEB"/>
    <w:rsid w:val="00780F1C"/>
    <w:rsid w:val="00781158"/>
    <w:rsid w:val="00781256"/>
    <w:rsid w:val="00781289"/>
    <w:rsid w:val="0078142F"/>
    <w:rsid w:val="0078174C"/>
    <w:rsid w:val="00781764"/>
    <w:rsid w:val="00781916"/>
    <w:rsid w:val="00781A8B"/>
    <w:rsid w:val="00781BB8"/>
    <w:rsid w:val="007820C6"/>
    <w:rsid w:val="00782155"/>
    <w:rsid w:val="00782345"/>
    <w:rsid w:val="007823A4"/>
    <w:rsid w:val="00782660"/>
    <w:rsid w:val="0078276A"/>
    <w:rsid w:val="007829B4"/>
    <w:rsid w:val="00782A3B"/>
    <w:rsid w:val="00782B06"/>
    <w:rsid w:val="00782B8E"/>
    <w:rsid w:val="00782C14"/>
    <w:rsid w:val="00782C34"/>
    <w:rsid w:val="00782D63"/>
    <w:rsid w:val="00782EE0"/>
    <w:rsid w:val="00782F68"/>
    <w:rsid w:val="00782F95"/>
    <w:rsid w:val="00782FAC"/>
    <w:rsid w:val="0078300A"/>
    <w:rsid w:val="00783106"/>
    <w:rsid w:val="00783156"/>
    <w:rsid w:val="0078316B"/>
    <w:rsid w:val="007831BB"/>
    <w:rsid w:val="007831DC"/>
    <w:rsid w:val="007832BA"/>
    <w:rsid w:val="0078341F"/>
    <w:rsid w:val="00783671"/>
    <w:rsid w:val="007836CA"/>
    <w:rsid w:val="007836F6"/>
    <w:rsid w:val="00783999"/>
    <w:rsid w:val="00783B48"/>
    <w:rsid w:val="00784033"/>
    <w:rsid w:val="00784084"/>
    <w:rsid w:val="00784155"/>
    <w:rsid w:val="00784224"/>
    <w:rsid w:val="007843E5"/>
    <w:rsid w:val="00784431"/>
    <w:rsid w:val="0078458C"/>
    <w:rsid w:val="00784741"/>
    <w:rsid w:val="00784811"/>
    <w:rsid w:val="00784BC3"/>
    <w:rsid w:val="00784C51"/>
    <w:rsid w:val="00784CDE"/>
    <w:rsid w:val="0078504C"/>
    <w:rsid w:val="007850A8"/>
    <w:rsid w:val="007853B2"/>
    <w:rsid w:val="0078540E"/>
    <w:rsid w:val="0078561C"/>
    <w:rsid w:val="0078564B"/>
    <w:rsid w:val="00785857"/>
    <w:rsid w:val="00785A9D"/>
    <w:rsid w:val="00785C2A"/>
    <w:rsid w:val="00785CD8"/>
    <w:rsid w:val="00785D49"/>
    <w:rsid w:val="00785DAD"/>
    <w:rsid w:val="00785DEE"/>
    <w:rsid w:val="00785E36"/>
    <w:rsid w:val="00786352"/>
    <w:rsid w:val="0078667E"/>
    <w:rsid w:val="00786978"/>
    <w:rsid w:val="0078698C"/>
    <w:rsid w:val="00786C62"/>
    <w:rsid w:val="00786F04"/>
    <w:rsid w:val="00786FA4"/>
    <w:rsid w:val="00787079"/>
    <w:rsid w:val="007871C3"/>
    <w:rsid w:val="007872DC"/>
    <w:rsid w:val="00787346"/>
    <w:rsid w:val="00787382"/>
    <w:rsid w:val="007876D4"/>
    <w:rsid w:val="007877DB"/>
    <w:rsid w:val="0078793E"/>
    <w:rsid w:val="00787AF3"/>
    <w:rsid w:val="00787F64"/>
    <w:rsid w:val="00787FD2"/>
    <w:rsid w:val="007900D1"/>
    <w:rsid w:val="00790133"/>
    <w:rsid w:val="007903DA"/>
    <w:rsid w:val="00790514"/>
    <w:rsid w:val="00790786"/>
    <w:rsid w:val="0079088E"/>
    <w:rsid w:val="007909E2"/>
    <w:rsid w:val="00790F76"/>
    <w:rsid w:val="00790F99"/>
    <w:rsid w:val="0079113E"/>
    <w:rsid w:val="007914D9"/>
    <w:rsid w:val="00791549"/>
    <w:rsid w:val="0079169B"/>
    <w:rsid w:val="00791726"/>
    <w:rsid w:val="0079173B"/>
    <w:rsid w:val="007919C5"/>
    <w:rsid w:val="007919CA"/>
    <w:rsid w:val="00791A60"/>
    <w:rsid w:val="00791A7C"/>
    <w:rsid w:val="00791AC8"/>
    <w:rsid w:val="007923D5"/>
    <w:rsid w:val="007924F0"/>
    <w:rsid w:val="0079262F"/>
    <w:rsid w:val="0079268A"/>
    <w:rsid w:val="0079273F"/>
    <w:rsid w:val="00792745"/>
    <w:rsid w:val="00792805"/>
    <w:rsid w:val="00792915"/>
    <w:rsid w:val="007929A4"/>
    <w:rsid w:val="007929EA"/>
    <w:rsid w:val="00792A47"/>
    <w:rsid w:val="00792AB7"/>
    <w:rsid w:val="00792B75"/>
    <w:rsid w:val="00792BA4"/>
    <w:rsid w:val="00792BEB"/>
    <w:rsid w:val="00793662"/>
    <w:rsid w:val="007936C7"/>
    <w:rsid w:val="007936EA"/>
    <w:rsid w:val="007937C1"/>
    <w:rsid w:val="007938D4"/>
    <w:rsid w:val="00793B03"/>
    <w:rsid w:val="00793C60"/>
    <w:rsid w:val="00793E4D"/>
    <w:rsid w:val="00793FB5"/>
    <w:rsid w:val="00794349"/>
    <w:rsid w:val="007944CA"/>
    <w:rsid w:val="0079461D"/>
    <w:rsid w:val="00794812"/>
    <w:rsid w:val="00794BC8"/>
    <w:rsid w:val="00794C7A"/>
    <w:rsid w:val="00794E3E"/>
    <w:rsid w:val="00794E52"/>
    <w:rsid w:val="00794FE8"/>
    <w:rsid w:val="007950A5"/>
    <w:rsid w:val="00795276"/>
    <w:rsid w:val="007956A0"/>
    <w:rsid w:val="0079588E"/>
    <w:rsid w:val="007958BD"/>
    <w:rsid w:val="007959D5"/>
    <w:rsid w:val="00795B9A"/>
    <w:rsid w:val="00795F3A"/>
    <w:rsid w:val="00796253"/>
    <w:rsid w:val="00796298"/>
    <w:rsid w:val="00796339"/>
    <w:rsid w:val="00796609"/>
    <w:rsid w:val="0079673D"/>
    <w:rsid w:val="00796E87"/>
    <w:rsid w:val="00796FA8"/>
    <w:rsid w:val="00797030"/>
    <w:rsid w:val="007970C5"/>
    <w:rsid w:val="00797348"/>
    <w:rsid w:val="0079736F"/>
    <w:rsid w:val="00797509"/>
    <w:rsid w:val="0079750A"/>
    <w:rsid w:val="0079767E"/>
    <w:rsid w:val="0079792E"/>
    <w:rsid w:val="00797BB9"/>
    <w:rsid w:val="00797BE3"/>
    <w:rsid w:val="00797D62"/>
    <w:rsid w:val="00797D75"/>
    <w:rsid w:val="007A011C"/>
    <w:rsid w:val="007A0568"/>
    <w:rsid w:val="007A05F8"/>
    <w:rsid w:val="007A0649"/>
    <w:rsid w:val="007A06D0"/>
    <w:rsid w:val="007A0814"/>
    <w:rsid w:val="007A0A23"/>
    <w:rsid w:val="007A0B8F"/>
    <w:rsid w:val="007A0DCD"/>
    <w:rsid w:val="007A11C8"/>
    <w:rsid w:val="007A11EE"/>
    <w:rsid w:val="007A130A"/>
    <w:rsid w:val="007A1365"/>
    <w:rsid w:val="007A1375"/>
    <w:rsid w:val="007A1481"/>
    <w:rsid w:val="007A1549"/>
    <w:rsid w:val="007A1562"/>
    <w:rsid w:val="007A16D9"/>
    <w:rsid w:val="007A18AA"/>
    <w:rsid w:val="007A193B"/>
    <w:rsid w:val="007A1997"/>
    <w:rsid w:val="007A1AAB"/>
    <w:rsid w:val="007A1BAA"/>
    <w:rsid w:val="007A1E62"/>
    <w:rsid w:val="007A1F70"/>
    <w:rsid w:val="007A20DB"/>
    <w:rsid w:val="007A2182"/>
    <w:rsid w:val="007A220E"/>
    <w:rsid w:val="007A24BE"/>
    <w:rsid w:val="007A27A9"/>
    <w:rsid w:val="007A2939"/>
    <w:rsid w:val="007A2B60"/>
    <w:rsid w:val="007A2B79"/>
    <w:rsid w:val="007A2CBA"/>
    <w:rsid w:val="007A2EB7"/>
    <w:rsid w:val="007A2F46"/>
    <w:rsid w:val="007A30EB"/>
    <w:rsid w:val="007A3135"/>
    <w:rsid w:val="007A31D7"/>
    <w:rsid w:val="007A3228"/>
    <w:rsid w:val="007A348F"/>
    <w:rsid w:val="007A36C7"/>
    <w:rsid w:val="007A36F7"/>
    <w:rsid w:val="007A3770"/>
    <w:rsid w:val="007A3956"/>
    <w:rsid w:val="007A3A77"/>
    <w:rsid w:val="007A3BAD"/>
    <w:rsid w:val="007A3BCC"/>
    <w:rsid w:val="007A3D99"/>
    <w:rsid w:val="007A3E84"/>
    <w:rsid w:val="007A3F2A"/>
    <w:rsid w:val="007A426F"/>
    <w:rsid w:val="007A4325"/>
    <w:rsid w:val="007A43E1"/>
    <w:rsid w:val="007A4BC7"/>
    <w:rsid w:val="007A4C61"/>
    <w:rsid w:val="007A4DD8"/>
    <w:rsid w:val="007A4E2E"/>
    <w:rsid w:val="007A4E40"/>
    <w:rsid w:val="007A50BC"/>
    <w:rsid w:val="007A51E4"/>
    <w:rsid w:val="007A52F1"/>
    <w:rsid w:val="007A5303"/>
    <w:rsid w:val="007A53AE"/>
    <w:rsid w:val="007A54D0"/>
    <w:rsid w:val="007A55F1"/>
    <w:rsid w:val="007A5707"/>
    <w:rsid w:val="007A57EF"/>
    <w:rsid w:val="007A5889"/>
    <w:rsid w:val="007A588F"/>
    <w:rsid w:val="007A58D1"/>
    <w:rsid w:val="007A59AA"/>
    <w:rsid w:val="007A5B71"/>
    <w:rsid w:val="007A5BA2"/>
    <w:rsid w:val="007A5C0B"/>
    <w:rsid w:val="007A5C7C"/>
    <w:rsid w:val="007A5D7F"/>
    <w:rsid w:val="007A5D80"/>
    <w:rsid w:val="007A5D85"/>
    <w:rsid w:val="007A5D9A"/>
    <w:rsid w:val="007A5EAC"/>
    <w:rsid w:val="007A5F29"/>
    <w:rsid w:val="007A6048"/>
    <w:rsid w:val="007A6372"/>
    <w:rsid w:val="007A66B0"/>
    <w:rsid w:val="007A66CE"/>
    <w:rsid w:val="007A6A8C"/>
    <w:rsid w:val="007A6AAB"/>
    <w:rsid w:val="007A6B79"/>
    <w:rsid w:val="007A6B7B"/>
    <w:rsid w:val="007A6C93"/>
    <w:rsid w:val="007A6D86"/>
    <w:rsid w:val="007A6F04"/>
    <w:rsid w:val="007A6F0C"/>
    <w:rsid w:val="007A7032"/>
    <w:rsid w:val="007A70FA"/>
    <w:rsid w:val="007A7167"/>
    <w:rsid w:val="007A75AE"/>
    <w:rsid w:val="007A7605"/>
    <w:rsid w:val="007A7612"/>
    <w:rsid w:val="007A77AB"/>
    <w:rsid w:val="007A7844"/>
    <w:rsid w:val="007A793C"/>
    <w:rsid w:val="007A79D6"/>
    <w:rsid w:val="007A7B54"/>
    <w:rsid w:val="007A7C16"/>
    <w:rsid w:val="007A7FA0"/>
    <w:rsid w:val="007B005D"/>
    <w:rsid w:val="007B0259"/>
    <w:rsid w:val="007B0362"/>
    <w:rsid w:val="007B03EB"/>
    <w:rsid w:val="007B046C"/>
    <w:rsid w:val="007B0513"/>
    <w:rsid w:val="007B0A1C"/>
    <w:rsid w:val="007B0AB1"/>
    <w:rsid w:val="007B0DAC"/>
    <w:rsid w:val="007B0E46"/>
    <w:rsid w:val="007B1192"/>
    <w:rsid w:val="007B13BD"/>
    <w:rsid w:val="007B1581"/>
    <w:rsid w:val="007B1678"/>
    <w:rsid w:val="007B16CB"/>
    <w:rsid w:val="007B195F"/>
    <w:rsid w:val="007B19B0"/>
    <w:rsid w:val="007B1A41"/>
    <w:rsid w:val="007B1BA9"/>
    <w:rsid w:val="007B1C5A"/>
    <w:rsid w:val="007B1CB4"/>
    <w:rsid w:val="007B1D9A"/>
    <w:rsid w:val="007B1DCF"/>
    <w:rsid w:val="007B1F23"/>
    <w:rsid w:val="007B20D3"/>
    <w:rsid w:val="007B2584"/>
    <w:rsid w:val="007B270F"/>
    <w:rsid w:val="007B2A21"/>
    <w:rsid w:val="007B2A51"/>
    <w:rsid w:val="007B2A60"/>
    <w:rsid w:val="007B2B6A"/>
    <w:rsid w:val="007B2DCE"/>
    <w:rsid w:val="007B2FDA"/>
    <w:rsid w:val="007B301E"/>
    <w:rsid w:val="007B3235"/>
    <w:rsid w:val="007B342E"/>
    <w:rsid w:val="007B3496"/>
    <w:rsid w:val="007B3642"/>
    <w:rsid w:val="007B377B"/>
    <w:rsid w:val="007B3A3F"/>
    <w:rsid w:val="007B3B16"/>
    <w:rsid w:val="007B3DF6"/>
    <w:rsid w:val="007B3E14"/>
    <w:rsid w:val="007B3F40"/>
    <w:rsid w:val="007B405E"/>
    <w:rsid w:val="007B4129"/>
    <w:rsid w:val="007B4192"/>
    <w:rsid w:val="007B41AB"/>
    <w:rsid w:val="007B4206"/>
    <w:rsid w:val="007B42EC"/>
    <w:rsid w:val="007B451C"/>
    <w:rsid w:val="007B469C"/>
    <w:rsid w:val="007B46E2"/>
    <w:rsid w:val="007B47A5"/>
    <w:rsid w:val="007B48C3"/>
    <w:rsid w:val="007B4984"/>
    <w:rsid w:val="007B4A43"/>
    <w:rsid w:val="007B4ADB"/>
    <w:rsid w:val="007B4C29"/>
    <w:rsid w:val="007B511E"/>
    <w:rsid w:val="007B5375"/>
    <w:rsid w:val="007B5380"/>
    <w:rsid w:val="007B582F"/>
    <w:rsid w:val="007B589E"/>
    <w:rsid w:val="007B5918"/>
    <w:rsid w:val="007B5949"/>
    <w:rsid w:val="007B5A05"/>
    <w:rsid w:val="007B5A42"/>
    <w:rsid w:val="007B5D2D"/>
    <w:rsid w:val="007B5DA9"/>
    <w:rsid w:val="007B5F17"/>
    <w:rsid w:val="007B5F21"/>
    <w:rsid w:val="007B5F5C"/>
    <w:rsid w:val="007B64C6"/>
    <w:rsid w:val="007B6539"/>
    <w:rsid w:val="007B65B0"/>
    <w:rsid w:val="007B65DC"/>
    <w:rsid w:val="007B6663"/>
    <w:rsid w:val="007B6722"/>
    <w:rsid w:val="007B683D"/>
    <w:rsid w:val="007B6BAB"/>
    <w:rsid w:val="007B6C0F"/>
    <w:rsid w:val="007B6C65"/>
    <w:rsid w:val="007B6CA3"/>
    <w:rsid w:val="007B6DA7"/>
    <w:rsid w:val="007B6E50"/>
    <w:rsid w:val="007B6F35"/>
    <w:rsid w:val="007B6F7D"/>
    <w:rsid w:val="007B71AE"/>
    <w:rsid w:val="007B72A0"/>
    <w:rsid w:val="007B74E6"/>
    <w:rsid w:val="007B753B"/>
    <w:rsid w:val="007B7567"/>
    <w:rsid w:val="007B7673"/>
    <w:rsid w:val="007B7805"/>
    <w:rsid w:val="007B780D"/>
    <w:rsid w:val="007B790D"/>
    <w:rsid w:val="007B79EC"/>
    <w:rsid w:val="007B7B5D"/>
    <w:rsid w:val="007B7B74"/>
    <w:rsid w:val="007B7C99"/>
    <w:rsid w:val="007B7D49"/>
    <w:rsid w:val="007B7E27"/>
    <w:rsid w:val="007C0115"/>
    <w:rsid w:val="007C0851"/>
    <w:rsid w:val="007C0A9B"/>
    <w:rsid w:val="007C0B74"/>
    <w:rsid w:val="007C0D31"/>
    <w:rsid w:val="007C0D40"/>
    <w:rsid w:val="007C0E5D"/>
    <w:rsid w:val="007C103F"/>
    <w:rsid w:val="007C10A4"/>
    <w:rsid w:val="007C11DC"/>
    <w:rsid w:val="007C1281"/>
    <w:rsid w:val="007C13BB"/>
    <w:rsid w:val="007C143F"/>
    <w:rsid w:val="007C1729"/>
    <w:rsid w:val="007C17D0"/>
    <w:rsid w:val="007C1A3C"/>
    <w:rsid w:val="007C1AA2"/>
    <w:rsid w:val="007C1AE2"/>
    <w:rsid w:val="007C1B1B"/>
    <w:rsid w:val="007C1C74"/>
    <w:rsid w:val="007C1D26"/>
    <w:rsid w:val="007C216B"/>
    <w:rsid w:val="007C22F6"/>
    <w:rsid w:val="007C2307"/>
    <w:rsid w:val="007C2769"/>
    <w:rsid w:val="007C2967"/>
    <w:rsid w:val="007C2C2A"/>
    <w:rsid w:val="007C2DB8"/>
    <w:rsid w:val="007C2F7E"/>
    <w:rsid w:val="007C3020"/>
    <w:rsid w:val="007C3252"/>
    <w:rsid w:val="007C3468"/>
    <w:rsid w:val="007C379D"/>
    <w:rsid w:val="007C37D2"/>
    <w:rsid w:val="007C3819"/>
    <w:rsid w:val="007C39C0"/>
    <w:rsid w:val="007C39FB"/>
    <w:rsid w:val="007C3A4E"/>
    <w:rsid w:val="007C3C2F"/>
    <w:rsid w:val="007C3C33"/>
    <w:rsid w:val="007C3D02"/>
    <w:rsid w:val="007C3DEC"/>
    <w:rsid w:val="007C3F90"/>
    <w:rsid w:val="007C3FF2"/>
    <w:rsid w:val="007C3FFE"/>
    <w:rsid w:val="007C40DE"/>
    <w:rsid w:val="007C4199"/>
    <w:rsid w:val="007C4295"/>
    <w:rsid w:val="007C4332"/>
    <w:rsid w:val="007C437A"/>
    <w:rsid w:val="007C44B1"/>
    <w:rsid w:val="007C4514"/>
    <w:rsid w:val="007C46D3"/>
    <w:rsid w:val="007C4711"/>
    <w:rsid w:val="007C4793"/>
    <w:rsid w:val="007C4898"/>
    <w:rsid w:val="007C4AFC"/>
    <w:rsid w:val="007C4CE3"/>
    <w:rsid w:val="007C526C"/>
    <w:rsid w:val="007C52D9"/>
    <w:rsid w:val="007C5555"/>
    <w:rsid w:val="007C5628"/>
    <w:rsid w:val="007C5685"/>
    <w:rsid w:val="007C5A98"/>
    <w:rsid w:val="007C5AA4"/>
    <w:rsid w:val="007C5B42"/>
    <w:rsid w:val="007C5C03"/>
    <w:rsid w:val="007C5DDD"/>
    <w:rsid w:val="007C6062"/>
    <w:rsid w:val="007C6267"/>
    <w:rsid w:val="007C65D1"/>
    <w:rsid w:val="007C69CD"/>
    <w:rsid w:val="007C6A62"/>
    <w:rsid w:val="007C6A98"/>
    <w:rsid w:val="007C6DA3"/>
    <w:rsid w:val="007C6DAC"/>
    <w:rsid w:val="007C6E08"/>
    <w:rsid w:val="007C6E64"/>
    <w:rsid w:val="007C7422"/>
    <w:rsid w:val="007C7624"/>
    <w:rsid w:val="007C76F9"/>
    <w:rsid w:val="007C79B5"/>
    <w:rsid w:val="007C7BA6"/>
    <w:rsid w:val="007D0159"/>
    <w:rsid w:val="007D0296"/>
    <w:rsid w:val="007D0300"/>
    <w:rsid w:val="007D03A0"/>
    <w:rsid w:val="007D0494"/>
    <w:rsid w:val="007D0892"/>
    <w:rsid w:val="007D08A0"/>
    <w:rsid w:val="007D0A5A"/>
    <w:rsid w:val="007D0DB6"/>
    <w:rsid w:val="007D1084"/>
    <w:rsid w:val="007D10AF"/>
    <w:rsid w:val="007D1344"/>
    <w:rsid w:val="007D135F"/>
    <w:rsid w:val="007D137C"/>
    <w:rsid w:val="007D14F0"/>
    <w:rsid w:val="007D15D2"/>
    <w:rsid w:val="007D171F"/>
    <w:rsid w:val="007D182C"/>
    <w:rsid w:val="007D183E"/>
    <w:rsid w:val="007D1BAC"/>
    <w:rsid w:val="007D1DD5"/>
    <w:rsid w:val="007D2037"/>
    <w:rsid w:val="007D2042"/>
    <w:rsid w:val="007D2050"/>
    <w:rsid w:val="007D20FF"/>
    <w:rsid w:val="007D225E"/>
    <w:rsid w:val="007D2283"/>
    <w:rsid w:val="007D2508"/>
    <w:rsid w:val="007D26AA"/>
    <w:rsid w:val="007D2836"/>
    <w:rsid w:val="007D28AD"/>
    <w:rsid w:val="007D2ADD"/>
    <w:rsid w:val="007D2B29"/>
    <w:rsid w:val="007D2D76"/>
    <w:rsid w:val="007D2E19"/>
    <w:rsid w:val="007D2ED0"/>
    <w:rsid w:val="007D2F31"/>
    <w:rsid w:val="007D3006"/>
    <w:rsid w:val="007D307E"/>
    <w:rsid w:val="007D30CD"/>
    <w:rsid w:val="007D3533"/>
    <w:rsid w:val="007D368D"/>
    <w:rsid w:val="007D36A5"/>
    <w:rsid w:val="007D36E1"/>
    <w:rsid w:val="007D376D"/>
    <w:rsid w:val="007D37E7"/>
    <w:rsid w:val="007D3B94"/>
    <w:rsid w:val="007D3CBC"/>
    <w:rsid w:val="007D3DB1"/>
    <w:rsid w:val="007D3F6A"/>
    <w:rsid w:val="007D41FE"/>
    <w:rsid w:val="007D4201"/>
    <w:rsid w:val="007D42DE"/>
    <w:rsid w:val="007D42F1"/>
    <w:rsid w:val="007D431C"/>
    <w:rsid w:val="007D4326"/>
    <w:rsid w:val="007D43CC"/>
    <w:rsid w:val="007D4489"/>
    <w:rsid w:val="007D456C"/>
    <w:rsid w:val="007D4607"/>
    <w:rsid w:val="007D47E6"/>
    <w:rsid w:val="007D498E"/>
    <w:rsid w:val="007D4C35"/>
    <w:rsid w:val="007D4EB1"/>
    <w:rsid w:val="007D4F3A"/>
    <w:rsid w:val="007D4FE3"/>
    <w:rsid w:val="007D5130"/>
    <w:rsid w:val="007D520E"/>
    <w:rsid w:val="007D53C8"/>
    <w:rsid w:val="007D5423"/>
    <w:rsid w:val="007D556A"/>
    <w:rsid w:val="007D55D2"/>
    <w:rsid w:val="007D57F6"/>
    <w:rsid w:val="007D5899"/>
    <w:rsid w:val="007D5955"/>
    <w:rsid w:val="007D5A3C"/>
    <w:rsid w:val="007D5A97"/>
    <w:rsid w:val="007D5AE3"/>
    <w:rsid w:val="007D5B2E"/>
    <w:rsid w:val="007D5B6F"/>
    <w:rsid w:val="007D5E1A"/>
    <w:rsid w:val="007D5FE3"/>
    <w:rsid w:val="007D6217"/>
    <w:rsid w:val="007D6407"/>
    <w:rsid w:val="007D66B9"/>
    <w:rsid w:val="007D671C"/>
    <w:rsid w:val="007D68E8"/>
    <w:rsid w:val="007D68ED"/>
    <w:rsid w:val="007D6920"/>
    <w:rsid w:val="007D69AC"/>
    <w:rsid w:val="007D6C25"/>
    <w:rsid w:val="007D6D93"/>
    <w:rsid w:val="007D6DF6"/>
    <w:rsid w:val="007D6F92"/>
    <w:rsid w:val="007D7268"/>
    <w:rsid w:val="007D73AC"/>
    <w:rsid w:val="007D7542"/>
    <w:rsid w:val="007D7625"/>
    <w:rsid w:val="007D76BB"/>
    <w:rsid w:val="007D76DB"/>
    <w:rsid w:val="007D77E8"/>
    <w:rsid w:val="007D78FB"/>
    <w:rsid w:val="007D7B1E"/>
    <w:rsid w:val="007D7D15"/>
    <w:rsid w:val="007D7E5F"/>
    <w:rsid w:val="007D7E88"/>
    <w:rsid w:val="007D7EF6"/>
    <w:rsid w:val="007D7F91"/>
    <w:rsid w:val="007E0007"/>
    <w:rsid w:val="007E02D0"/>
    <w:rsid w:val="007E0454"/>
    <w:rsid w:val="007E05BD"/>
    <w:rsid w:val="007E08D8"/>
    <w:rsid w:val="007E09DA"/>
    <w:rsid w:val="007E09DD"/>
    <w:rsid w:val="007E0A7F"/>
    <w:rsid w:val="007E0D90"/>
    <w:rsid w:val="007E0F1F"/>
    <w:rsid w:val="007E10E2"/>
    <w:rsid w:val="007E12CE"/>
    <w:rsid w:val="007E14D1"/>
    <w:rsid w:val="007E1631"/>
    <w:rsid w:val="007E1828"/>
    <w:rsid w:val="007E18A0"/>
    <w:rsid w:val="007E1A30"/>
    <w:rsid w:val="007E1AAE"/>
    <w:rsid w:val="007E1BA5"/>
    <w:rsid w:val="007E1EC6"/>
    <w:rsid w:val="007E1ED2"/>
    <w:rsid w:val="007E1FC9"/>
    <w:rsid w:val="007E2121"/>
    <w:rsid w:val="007E22BB"/>
    <w:rsid w:val="007E2331"/>
    <w:rsid w:val="007E244A"/>
    <w:rsid w:val="007E26A3"/>
    <w:rsid w:val="007E26A8"/>
    <w:rsid w:val="007E283C"/>
    <w:rsid w:val="007E28AA"/>
    <w:rsid w:val="007E28F3"/>
    <w:rsid w:val="007E2A93"/>
    <w:rsid w:val="007E30D6"/>
    <w:rsid w:val="007E3165"/>
    <w:rsid w:val="007E31AD"/>
    <w:rsid w:val="007E329A"/>
    <w:rsid w:val="007E337C"/>
    <w:rsid w:val="007E3513"/>
    <w:rsid w:val="007E352E"/>
    <w:rsid w:val="007E3893"/>
    <w:rsid w:val="007E38C1"/>
    <w:rsid w:val="007E38FF"/>
    <w:rsid w:val="007E3A2B"/>
    <w:rsid w:val="007E3AD7"/>
    <w:rsid w:val="007E3C22"/>
    <w:rsid w:val="007E3DCB"/>
    <w:rsid w:val="007E4049"/>
    <w:rsid w:val="007E4077"/>
    <w:rsid w:val="007E40C8"/>
    <w:rsid w:val="007E40E5"/>
    <w:rsid w:val="007E433E"/>
    <w:rsid w:val="007E437D"/>
    <w:rsid w:val="007E43B0"/>
    <w:rsid w:val="007E45A2"/>
    <w:rsid w:val="007E4605"/>
    <w:rsid w:val="007E4890"/>
    <w:rsid w:val="007E4931"/>
    <w:rsid w:val="007E4998"/>
    <w:rsid w:val="007E4A12"/>
    <w:rsid w:val="007E4C2A"/>
    <w:rsid w:val="007E4C6B"/>
    <w:rsid w:val="007E4D78"/>
    <w:rsid w:val="007E4FC1"/>
    <w:rsid w:val="007E520C"/>
    <w:rsid w:val="007E524B"/>
    <w:rsid w:val="007E5277"/>
    <w:rsid w:val="007E5544"/>
    <w:rsid w:val="007E55F4"/>
    <w:rsid w:val="007E5667"/>
    <w:rsid w:val="007E580A"/>
    <w:rsid w:val="007E586D"/>
    <w:rsid w:val="007E591D"/>
    <w:rsid w:val="007E595A"/>
    <w:rsid w:val="007E59E3"/>
    <w:rsid w:val="007E5ACB"/>
    <w:rsid w:val="007E5BC5"/>
    <w:rsid w:val="007E5DEE"/>
    <w:rsid w:val="007E60A1"/>
    <w:rsid w:val="007E66DA"/>
    <w:rsid w:val="007E670E"/>
    <w:rsid w:val="007E688C"/>
    <w:rsid w:val="007E68A6"/>
    <w:rsid w:val="007E69BA"/>
    <w:rsid w:val="007E6CDD"/>
    <w:rsid w:val="007E70C5"/>
    <w:rsid w:val="007E7103"/>
    <w:rsid w:val="007E712D"/>
    <w:rsid w:val="007E7461"/>
    <w:rsid w:val="007E74E9"/>
    <w:rsid w:val="007E751A"/>
    <w:rsid w:val="007E7977"/>
    <w:rsid w:val="007E79BB"/>
    <w:rsid w:val="007E7A67"/>
    <w:rsid w:val="007E7B17"/>
    <w:rsid w:val="007E7B91"/>
    <w:rsid w:val="007E7C84"/>
    <w:rsid w:val="007E7CD6"/>
    <w:rsid w:val="007E7DFF"/>
    <w:rsid w:val="007E7F52"/>
    <w:rsid w:val="007E7FE3"/>
    <w:rsid w:val="007F00B7"/>
    <w:rsid w:val="007F0224"/>
    <w:rsid w:val="007F0226"/>
    <w:rsid w:val="007F0284"/>
    <w:rsid w:val="007F038D"/>
    <w:rsid w:val="007F03C6"/>
    <w:rsid w:val="007F0454"/>
    <w:rsid w:val="007F0CD4"/>
    <w:rsid w:val="007F0E8E"/>
    <w:rsid w:val="007F0F6A"/>
    <w:rsid w:val="007F15C9"/>
    <w:rsid w:val="007F1664"/>
    <w:rsid w:val="007F17B8"/>
    <w:rsid w:val="007F189D"/>
    <w:rsid w:val="007F197D"/>
    <w:rsid w:val="007F1A32"/>
    <w:rsid w:val="007F1AB7"/>
    <w:rsid w:val="007F1AEA"/>
    <w:rsid w:val="007F1B78"/>
    <w:rsid w:val="007F1F0C"/>
    <w:rsid w:val="007F213B"/>
    <w:rsid w:val="007F219A"/>
    <w:rsid w:val="007F21B6"/>
    <w:rsid w:val="007F2395"/>
    <w:rsid w:val="007F23F1"/>
    <w:rsid w:val="007F256F"/>
    <w:rsid w:val="007F2691"/>
    <w:rsid w:val="007F26BB"/>
    <w:rsid w:val="007F2804"/>
    <w:rsid w:val="007F2A65"/>
    <w:rsid w:val="007F2EA0"/>
    <w:rsid w:val="007F2F6A"/>
    <w:rsid w:val="007F32AA"/>
    <w:rsid w:val="007F334F"/>
    <w:rsid w:val="007F3375"/>
    <w:rsid w:val="007F3387"/>
    <w:rsid w:val="007F37E7"/>
    <w:rsid w:val="007F3CCA"/>
    <w:rsid w:val="007F3D49"/>
    <w:rsid w:val="007F3D6C"/>
    <w:rsid w:val="007F3EC7"/>
    <w:rsid w:val="007F3F3C"/>
    <w:rsid w:val="007F3FC3"/>
    <w:rsid w:val="007F402E"/>
    <w:rsid w:val="007F40DE"/>
    <w:rsid w:val="007F4127"/>
    <w:rsid w:val="007F4144"/>
    <w:rsid w:val="007F4155"/>
    <w:rsid w:val="007F4278"/>
    <w:rsid w:val="007F44FE"/>
    <w:rsid w:val="007F490B"/>
    <w:rsid w:val="007F49C0"/>
    <w:rsid w:val="007F49EC"/>
    <w:rsid w:val="007F4C01"/>
    <w:rsid w:val="007F4C66"/>
    <w:rsid w:val="007F4CE3"/>
    <w:rsid w:val="007F4D3F"/>
    <w:rsid w:val="007F4EE4"/>
    <w:rsid w:val="007F5180"/>
    <w:rsid w:val="007F52B1"/>
    <w:rsid w:val="007F54B1"/>
    <w:rsid w:val="007F5596"/>
    <w:rsid w:val="007F560D"/>
    <w:rsid w:val="007F5717"/>
    <w:rsid w:val="007F5886"/>
    <w:rsid w:val="007F58F0"/>
    <w:rsid w:val="007F5A83"/>
    <w:rsid w:val="007F5C52"/>
    <w:rsid w:val="007F5F16"/>
    <w:rsid w:val="007F5F65"/>
    <w:rsid w:val="007F6046"/>
    <w:rsid w:val="007F624D"/>
    <w:rsid w:val="007F6263"/>
    <w:rsid w:val="007F62CF"/>
    <w:rsid w:val="007F6791"/>
    <w:rsid w:val="007F68E5"/>
    <w:rsid w:val="007F6E21"/>
    <w:rsid w:val="007F6E39"/>
    <w:rsid w:val="007F6FCE"/>
    <w:rsid w:val="007F72C3"/>
    <w:rsid w:val="007F730A"/>
    <w:rsid w:val="007F7599"/>
    <w:rsid w:val="007F75E7"/>
    <w:rsid w:val="007F761A"/>
    <w:rsid w:val="007F768F"/>
    <w:rsid w:val="007F76A9"/>
    <w:rsid w:val="007F7754"/>
    <w:rsid w:val="007F785D"/>
    <w:rsid w:val="007F79ED"/>
    <w:rsid w:val="007F7B56"/>
    <w:rsid w:val="007F7C74"/>
    <w:rsid w:val="007F7E1D"/>
    <w:rsid w:val="007F7EEB"/>
    <w:rsid w:val="00800224"/>
    <w:rsid w:val="008002D5"/>
    <w:rsid w:val="0080033C"/>
    <w:rsid w:val="008004FC"/>
    <w:rsid w:val="0080055D"/>
    <w:rsid w:val="008005D7"/>
    <w:rsid w:val="0080062C"/>
    <w:rsid w:val="008006C5"/>
    <w:rsid w:val="008006CB"/>
    <w:rsid w:val="008008AD"/>
    <w:rsid w:val="0080094B"/>
    <w:rsid w:val="00800977"/>
    <w:rsid w:val="00800A70"/>
    <w:rsid w:val="00800DC9"/>
    <w:rsid w:val="00800E6E"/>
    <w:rsid w:val="00800F34"/>
    <w:rsid w:val="008012EA"/>
    <w:rsid w:val="00801436"/>
    <w:rsid w:val="008014F7"/>
    <w:rsid w:val="00801596"/>
    <w:rsid w:val="0080166A"/>
    <w:rsid w:val="008016EB"/>
    <w:rsid w:val="008017CE"/>
    <w:rsid w:val="00801CA7"/>
    <w:rsid w:val="00801EEC"/>
    <w:rsid w:val="0080209B"/>
    <w:rsid w:val="00802508"/>
    <w:rsid w:val="008025A4"/>
    <w:rsid w:val="008025EE"/>
    <w:rsid w:val="00802B01"/>
    <w:rsid w:val="00802B2E"/>
    <w:rsid w:val="00802BE3"/>
    <w:rsid w:val="00802BF1"/>
    <w:rsid w:val="00802E14"/>
    <w:rsid w:val="00802E31"/>
    <w:rsid w:val="00802EB6"/>
    <w:rsid w:val="00802F91"/>
    <w:rsid w:val="0080311F"/>
    <w:rsid w:val="008031CF"/>
    <w:rsid w:val="00803313"/>
    <w:rsid w:val="008033D0"/>
    <w:rsid w:val="0080343D"/>
    <w:rsid w:val="008036ED"/>
    <w:rsid w:val="008037EF"/>
    <w:rsid w:val="00803856"/>
    <w:rsid w:val="008038D6"/>
    <w:rsid w:val="00803B15"/>
    <w:rsid w:val="00803BC3"/>
    <w:rsid w:val="00803C86"/>
    <w:rsid w:val="00803DAD"/>
    <w:rsid w:val="00803DE4"/>
    <w:rsid w:val="00803E3A"/>
    <w:rsid w:val="00804070"/>
    <w:rsid w:val="00804089"/>
    <w:rsid w:val="008041C1"/>
    <w:rsid w:val="0080456B"/>
    <w:rsid w:val="00804648"/>
    <w:rsid w:val="008046C6"/>
    <w:rsid w:val="00804728"/>
    <w:rsid w:val="00804749"/>
    <w:rsid w:val="0080489C"/>
    <w:rsid w:val="00804A56"/>
    <w:rsid w:val="00804ADB"/>
    <w:rsid w:val="00804CC1"/>
    <w:rsid w:val="00804CCE"/>
    <w:rsid w:val="00804DB3"/>
    <w:rsid w:val="00804DC3"/>
    <w:rsid w:val="00804EA5"/>
    <w:rsid w:val="00804ED3"/>
    <w:rsid w:val="008052C3"/>
    <w:rsid w:val="00805438"/>
    <w:rsid w:val="00805504"/>
    <w:rsid w:val="008055CA"/>
    <w:rsid w:val="00805687"/>
    <w:rsid w:val="00805864"/>
    <w:rsid w:val="008059D8"/>
    <w:rsid w:val="00805B7D"/>
    <w:rsid w:val="00805BCE"/>
    <w:rsid w:val="00805BEB"/>
    <w:rsid w:val="00805CDC"/>
    <w:rsid w:val="00805CF3"/>
    <w:rsid w:val="00806219"/>
    <w:rsid w:val="00806299"/>
    <w:rsid w:val="008064C4"/>
    <w:rsid w:val="00806805"/>
    <w:rsid w:val="00806B7E"/>
    <w:rsid w:val="00806C2F"/>
    <w:rsid w:val="00806F06"/>
    <w:rsid w:val="008071B1"/>
    <w:rsid w:val="00807247"/>
    <w:rsid w:val="00807574"/>
    <w:rsid w:val="00807788"/>
    <w:rsid w:val="008078F5"/>
    <w:rsid w:val="00807AB8"/>
    <w:rsid w:val="00807B1B"/>
    <w:rsid w:val="00807B24"/>
    <w:rsid w:val="00807B77"/>
    <w:rsid w:val="00807C1D"/>
    <w:rsid w:val="00807CA4"/>
    <w:rsid w:val="00807E61"/>
    <w:rsid w:val="00807E9A"/>
    <w:rsid w:val="00810414"/>
    <w:rsid w:val="0081047D"/>
    <w:rsid w:val="0081059F"/>
    <w:rsid w:val="00810788"/>
    <w:rsid w:val="008108A5"/>
    <w:rsid w:val="008108D6"/>
    <w:rsid w:val="0081095A"/>
    <w:rsid w:val="00810B3F"/>
    <w:rsid w:val="00810B4B"/>
    <w:rsid w:val="00810C4B"/>
    <w:rsid w:val="00810CE2"/>
    <w:rsid w:val="00810D21"/>
    <w:rsid w:val="00810D5D"/>
    <w:rsid w:val="00810E42"/>
    <w:rsid w:val="00810EA8"/>
    <w:rsid w:val="00810EE6"/>
    <w:rsid w:val="008111E5"/>
    <w:rsid w:val="00811316"/>
    <w:rsid w:val="0081170C"/>
    <w:rsid w:val="00811879"/>
    <w:rsid w:val="00811941"/>
    <w:rsid w:val="008119F3"/>
    <w:rsid w:val="00811A5C"/>
    <w:rsid w:val="00811AD2"/>
    <w:rsid w:val="00811B5A"/>
    <w:rsid w:val="00811E65"/>
    <w:rsid w:val="00812018"/>
    <w:rsid w:val="00812196"/>
    <w:rsid w:val="00812290"/>
    <w:rsid w:val="0081248E"/>
    <w:rsid w:val="0081250A"/>
    <w:rsid w:val="0081251A"/>
    <w:rsid w:val="0081255F"/>
    <w:rsid w:val="0081259C"/>
    <w:rsid w:val="008126AD"/>
    <w:rsid w:val="008127DD"/>
    <w:rsid w:val="008127F3"/>
    <w:rsid w:val="0081296E"/>
    <w:rsid w:val="008129DE"/>
    <w:rsid w:val="00812BCB"/>
    <w:rsid w:val="008130D0"/>
    <w:rsid w:val="00813380"/>
    <w:rsid w:val="0081343A"/>
    <w:rsid w:val="00813448"/>
    <w:rsid w:val="008137F7"/>
    <w:rsid w:val="00813A60"/>
    <w:rsid w:val="00813B5E"/>
    <w:rsid w:val="00813BAE"/>
    <w:rsid w:val="00813C27"/>
    <w:rsid w:val="00813DDA"/>
    <w:rsid w:val="0081407E"/>
    <w:rsid w:val="0081428D"/>
    <w:rsid w:val="00814654"/>
    <w:rsid w:val="00814657"/>
    <w:rsid w:val="00814721"/>
    <w:rsid w:val="00814858"/>
    <w:rsid w:val="00814887"/>
    <w:rsid w:val="008148B2"/>
    <w:rsid w:val="008148C7"/>
    <w:rsid w:val="00814966"/>
    <w:rsid w:val="00814A66"/>
    <w:rsid w:val="00814B62"/>
    <w:rsid w:val="00814F9B"/>
    <w:rsid w:val="00814FF4"/>
    <w:rsid w:val="00815407"/>
    <w:rsid w:val="00815529"/>
    <w:rsid w:val="00815895"/>
    <w:rsid w:val="00815F08"/>
    <w:rsid w:val="00815FA1"/>
    <w:rsid w:val="008161C7"/>
    <w:rsid w:val="00816610"/>
    <w:rsid w:val="0081674C"/>
    <w:rsid w:val="008167FC"/>
    <w:rsid w:val="0081693E"/>
    <w:rsid w:val="008169E7"/>
    <w:rsid w:val="00816A76"/>
    <w:rsid w:val="00816AA5"/>
    <w:rsid w:val="00816F05"/>
    <w:rsid w:val="008172E9"/>
    <w:rsid w:val="00817309"/>
    <w:rsid w:val="00817374"/>
    <w:rsid w:val="0081769D"/>
    <w:rsid w:val="008177DC"/>
    <w:rsid w:val="00817802"/>
    <w:rsid w:val="008178C0"/>
    <w:rsid w:val="0081797E"/>
    <w:rsid w:val="00817A5D"/>
    <w:rsid w:val="00817ACF"/>
    <w:rsid w:val="00820056"/>
    <w:rsid w:val="00820126"/>
    <w:rsid w:val="00820148"/>
    <w:rsid w:val="00820316"/>
    <w:rsid w:val="008205D1"/>
    <w:rsid w:val="008206B1"/>
    <w:rsid w:val="008206E0"/>
    <w:rsid w:val="00820757"/>
    <w:rsid w:val="00820953"/>
    <w:rsid w:val="00820B6F"/>
    <w:rsid w:val="00820D3D"/>
    <w:rsid w:val="00820F3E"/>
    <w:rsid w:val="008211F5"/>
    <w:rsid w:val="008213E3"/>
    <w:rsid w:val="008214DD"/>
    <w:rsid w:val="008216E7"/>
    <w:rsid w:val="00821728"/>
    <w:rsid w:val="00821845"/>
    <w:rsid w:val="00821894"/>
    <w:rsid w:val="008219E3"/>
    <w:rsid w:val="00821CE6"/>
    <w:rsid w:val="00821DD4"/>
    <w:rsid w:val="00821EB2"/>
    <w:rsid w:val="00821F10"/>
    <w:rsid w:val="00821F9D"/>
    <w:rsid w:val="008220CD"/>
    <w:rsid w:val="008220D3"/>
    <w:rsid w:val="00822718"/>
    <w:rsid w:val="00822894"/>
    <w:rsid w:val="008228F8"/>
    <w:rsid w:val="00822EB7"/>
    <w:rsid w:val="008233C2"/>
    <w:rsid w:val="008233C9"/>
    <w:rsid w:val="008233D2"/>
    <w:rsid w:val="0082365E"/>
    <w:rsid w:val="0082368C"/>
    <w:rsid w:val="0082391E"/>
    <w:rsid w:val="00823974"/>
    <w:rsid w:val="00823D3F"/>
    <w:rsid w:val="0082423D"/>
    <w:rsid w:val="008243CD"/>
    <w:rsid w:val="0082453D"/>
    <w:rsid w:val="008248F2"/>
    <w:rsid w:val="00824C2D"/>
    <w:rsid w:val="00824C45"/>
    <w:rsid w:val="00824D4C"/>
    <w:rsid w:val="00824FA5"/>
    <w:rsid w:val="00824FC9"/>
    <w:rsid w:val="0082537D"/>
    <w:rsid w:val="00825482"/>
    <w:rsid w:val="008254B9"/>
    <w:rsid w:val="00825706"/>
    <w:rsid w:val="00825884"/>
    <w:rsid w:val="00825A02"/>
    <w:rsid w:val="00825AF0"/>
    <w:rsid w:val="00825B9A"/>
    <w:rsid w:val="00825BC1"/>
    <w:rsid w:val="00825F41"/>
    <w:rsid w:val="00826228"/>
    <w:rsid w:val="0082622B"/>
    <w:rsid w:val="008262CF"/>
    <w:rsid w:val="008262E7"/>
    <w:rsid w:val="0082648D"/>
    <w:rsid w:val="008264C7"/>
    <w:rsid w:val="0082656E"/>
    <w:rsid w:val="0082661E"/>
    <w:rsid w:val="00826A04"/>
    <w:rsid w:val="00826B64"/>
    <w:rsid w:val="00826BDD"/>
    <w:rsid w:val="00826C2F"/>
    <w:rsid w:val="00826EF1"/>
    <w:rsid w:val="0082700B"/>
    <w:rsid w:val="008270C6"/>
    <w:rsid w:val="008271DF"/>
    <w:rsid w:val="00827372"/>
    <w:rsid w:val="0082737C"/>
    <w:rsid w:val="0082741F"/>
    <w:rsid w:val="00827561"/>
    <w:rsid w:val="00827647"/>
    <w:rsid w:val="00827656"/>
    <w:rsid w:val="00827731"/>
    <w:rsid w:val="0082777D"/>
    <w:rsid w:val="00827928"/>
    <w:rsid w:val="00827CDB"/>
    <w:rsid w:val="00827CEE"/>
    <w:rsid w:val="00827DEC"/>
    <w:rsid w:val="00827EBB"/>
    <w:rsid w:val="00827F2A"/>
    <w:rsid w:val="008300A2"/>
    <w:rsid w:val="008300E3"/>
    <w:rsid w:val="008301D3"/>
    <w:rsid w:val="0083039F"/>
    <w:rsid w:val="008303E4"/>
    <w:rsid w:val="008306A6"/>
    <w:rsid w:val="008308D9"/>
    <w:rsid w:val="00830D08"/>
    <w:rsid w:val="00830D14"/>
    <w:rsid w:val="00830DFD"/>
    <w:rsid w:val="00830DFE"/>
    <w:rsid w:val="00830EBD"/>
    <w:rsid w:val="00830FC7"/>
    <w:rsid w:val="00830FF5"/>
    <w:rsid w:val="008310B8"/>
    <w:rsid w:val="00831213"/>
    <w:rsid w:val="0083127F"/>
    <w:rsid w:val="008312C9"/>
    <w:rsid w:val="008317C2"/>
    <w:rsid w:val="0083196A"/>
    <w:rsid w:val="008319E9"/>
    <w:rsid w:val="00831A17"/>
    <w:rsid w:val="00831AED"/>
    <w:rsid w:val="00831BA0"/>
    <w:rsid w:val="00831C8C"/>
    <w:rsid w:val="00831CD8"/>
    <w:rsid w:val="00831F82"/>
    <w:rsid w:val="00832053"/>
    <w:rsid w:val="008322D6"/>
    <w:rsid w:val="00832359"/>
    <w:rsid w:val="00832411"/>
    <w:rsid w:val="0083256E"/>
    <w:rsid w:val="008325A6"/>
    <w:rsid w:val="008325E3"/>
    <w:rsid w:val="00832657"/>
    <w:rsid w:val="00832662"/>
    <w:rsid w:val="00832785"/>
    <w:rsid w:val="0083283D"/>
    <w:rsid w:val="00832D21"/>
    <w:rsid w:val="00832DB2"/>
    <w:rsid w:val="00832E29"/>
    <w:rsid w:val="00832EA1"/>
    <w:rsid w:val="008332A6"/>
    <w:rsid w:val="0083343C"/>
    <w:rsid w:val="00833446"/>
    <w:rsid w:val="008335A5"/>
    <w:rsid w:val="00833624"/>
    <w:rsid w:val="00833680"/>
    <w:rsid w:val="00833A6B"/>
    <w:rsid w:val="00833AE4"/>
    <w:rsid w:val="00833DF1"/>
    <w:rsid w:val="00833F1A"/>
    <w:rsid w:val="00833FA4"/>
    <w:rsid w:val="00834043"/>
    <w:rsid w:val="0083413D"/>
    <w:rsid w:val="00834544"/>
    <w:rsid w:val="008345BB"/>
    <w:rsid w:val="008345EE"/>
    <w:rsid w:val="0083469E"/>
    <w:rsid w:val="0083473F"/>
    <w:rsid w:val="00834A66"/>
    <w:rsid w:val="00834C38"/>
    <w:rsid w:val="00834D87"/>
    <w:rsid w:val="00834ED3"/>
    <w:rsid w:val="00834EEE"/>
    <w:rsid w:val="00834F16"/>
    <w:rsid w:val="00834F75"/>
    <w:rsid w:val="0083500F"/>
    <w:rsid w:val="00835091"/>
    <w:rsid w:val="00835157"/>
    <w:rsid w:val="0083552F"/>
    <w:rsid w:val="008355A8"/>
    <w:rsid w:val="00835664"/>
    <w:rsid w:val="0083569B"/>
    <w:rsid w:val="00835750"/>
    <w:rsid w:val="008357E4"/>
    <w:rsid w:val="00835D48"/>
    <w:rsid w:val="00835D61"/>
    <w:rsid w:val="00836127"/>
    <w:rsid w:val="008361D5"/>
    <w:rsid w:val="008367E1"/>
    <w:rsid w:val="00836A5E"/>
    <w:rsid w:val="00836A70"/>
    <w:rsid w:val="00836B51"/>
    <w:rsid w:val="008372B9"/>
    <w:rsid w:val="00837531"/>
    <w:rsid w:val="00837593"/>
    <w:rsid w:val="008375D2"/>
    <w:rsid w:val="00837709"/>
    <w:rsid w:val="00837724"/>
    <w:rsid w:val="008377EE"/>
    <w:rsid w:val="00837A92"/>
    <w:rsid w:val="00837D06"/>
    <w:rsid w:val="00837D97"/>
    <w:rsid w:val="008400F1"/>
    <w:rsid w:val="0084012B"/>
    <w:rsid w:val="00840165"/>
    <w:rsid w:val="00840890"/>
    <w:rsid w:val="0084093B"/>
    <w:rsid w:val="00840B77"/>
    <w:rsid w:val="0084111E"/>
    <w:rsid w:val="00841122"/>
    <w:rsid w:val="00841164"/>
    <w:rsid w:val="0084118B"/>
    <w:rsid w:val="008412D9"/>
    <w:rsid w:val="008414A0"/>
    <w:rsid w:val="008414A2"/>
    <w:rsid w:val="008414B7"/>
    <w:rsid w:val="008414D8"/>
    <w:rsid w:val="00841523"/>
    <w:rsid w:val="008416CF"/>
    <w:rsid w:val="0084175B"/>
    <w:rsid w:val="00841820"/>
    <w:rsid w:val="00841862"/>
    <w:rsid w:val="00841ABE"/>
    <w:rsid w:val="00841AC4"/>
    <w:rsid w:val="00841B3F"/>
    <w:rsid w:val="00841BC8"/>
    <w:rsid w:val="00841D24"/>
    <w:rsid w:val="00842157"/>
    <w:rsid w:val="0084245D"/>
    <w:rsid w:val="00842474"/>
    <w:rsid w:val="008427B5"/>
    <w:rsid w:val="0084295E"/>
    <w:rsid w:val="00842A26"/>
    <w:rsid w:val="00842ADA"/>
    <w:rsid w:val="00842B69"/>
    <w:rsid w:val="00842B85"/>
    <w:rsid w:val="00842CF1"/>
    <w:rsid w:val="00842DD3"/>
    <w:rsid w:val="00842EEF"/>
    <w:rsid w:val="00842EF1"/>
    <w:rsid w:val="00843557"/>
    <w:rsid w:val="0084356E"/>
    <w:rsid w:val="008436CC"/>
    <w:rsid w:val="008437C2"/>
    <w:rsid w:val="00843884"/>
    <w:rsid w:val="00843ACF"/>
    <w:rsid w:val="00843B23"/>
    <w:rsid w:val="00843B96"/>
    <w:rsid w:val="00843C55"/>
    <w:rsid w:val="00843EDD"/>
    <w:rsid w:val="00843F2C"/>
    <w:rsid w:val="00843FDF"/>
    <w:rsid w:val="00844071"/>
    <w:rsid w:val="008441A8"/>
    <w:rsid w:val="00844366"/>
    <w:rsid w:val="008445DD"/>
    <w:rsid w:val="0084484B"/>
    <w:rsid w:val="00844A90"/>
    <w:rsid w:val="00844B47"/>
    <w:rsid w:val="00844D07"/>
    <w:rsid w:val="00844DDA"/>
    <w:rsid w:val="00844EE8"/>
    <w:rsid w:val="0084502A"/>
    <w:rsid w:val="0084514B"/>
    <w:rsid w:val="0084523B"/>
    <w:rsid w:val="008454A0"/>
    <w:rsid w:val="008456BB"/>
    <w:rsid w:val="008457D7"/>
    <w:rsid w:val="00845916"/>
    <w:rsid w:val="00845A00"/>
    <w:rsid w:val="00845B60"/>
    <w:rsid w:val="00845B6D"/>
    <w:rsid w:val="00845CA7"/>
    <w:rsid w:val="00845CE9"/>
    <w:rsid w:val="00845D6B"/>
    <w:rsid w:val="00845DE9"/>
    <w:rsid w:val="00845DEB"/>
    <w:rsid w:val="00845DF5"/>
    <w:rsid w:val="00845F61"/>
    <w:rsid w:val="00845FDF"/>
    <w:rsid w:val="0084601E"/>
    <w:rsid w:val="008460A0"/>
    <w:rsid w:val="00846270"/>
    <w:rsid w:val="0084647B"/>
    <w:rsid w:val="00846526"/>
    <w:rsid w:val="00846555"/>
    <w:rsid w:val="00846584"/>
    <w:rsid w:val="008465CF"/>
    <w:rsid w:val="0084663A"/>
    <w:rsid w:val="0084674C"/>
    <w:rsid w:val="00846780"/>
    <w:rsid w:val="008469B3"/>
    <w:rsid w:val="00846B74"/>
    <w:rsid w:val="00846F0D"/>
    <w:rsid w:val="00846F6B"/>
    <w:rsid w:val="0084717A"/>
    <w:rsid w:val="008471E7"/>
    <w:rsid w:val="008472E6"/>
    <w:rsid w:val="00847630"/>
    <w:rsid w:val="00847726"/>
    <w:rsid w:val="008478D2"/>
    <w:rsid w:val="008478F8"/>
    <w:rsid w:val="00847A9A"/>
    <w:rsid w:val="00847E55"/>
    <w:rsid w:val="00847EF2"/>
    <w:rsid w:val="00850259"/>
    <w:rsid w:val="008503C4"/>
    <w:rsid w:val="008503DD"/>
    <w:rsid w:val="0085047B"/>
    <w:rsid w:val="0085049C"/>
    <w:rsid w:val="00850582"/>
    <w:rsid w:val="00850EDF"/>
    <w:rsid w:val="0085159E"/>
    <w:rsid w:val="00851605"/>
    <w:rsid w:val="00851628"/>
    <w:rsid w:val="0085174B"/>
    <w:rsid w:val="00851785"/>
    <w:rsid w:val="008517C7"/>
    <w:rsid w:val="008518B4"/>
    <w:rsid w:val="008518BF"/>
    <w:rsid w:val="008519BB"/>
    <w:rsid w:val="00851E04"/>
    <w:rsid w:val="00851EF1"/>
    <w:rsid w:val="00851F6C"/>
    <w:rsid w:val="00851F86"/>
    <w:rsid w:val="00852070"/>
    <w:rsid w:val="0085209B"/>
    <w:rsid w:val="00852134"/>
    <w:rsid w:val="008521A0"/>
    <w:rsid w:val="0085238A"/>
    <w:rsid w:val="00852597"/>
    <w:rsid w:val="00852721"/>
    <w:rsid w:val="00852A57"/>
    <w:rsid w:val="00852FEC"/>
    <w:rsid w:val="00853252"/>
    <w:rsid w:val="00853408"/>
    <w:rsid w:val="008534C3"/>
    <w:rsid w:val="0085367A"/>
    <w:rsid w:val="008537D1"/>
    <w:rsid w:val="00853835"/>
    <w:rsid w:val="008538A1"/>
    <w:rsid w:val="008538C2"/>
    <w:rsid w:val="0085395D"/>
    <w:rsid w:val="00853ABC"/>
    <w:rsid w:val="00853B98"/>
    <w:rsid w:val="00853DDF"/>
    <w:rsid w:val="00853DFC"/>
    <w:rsid w:val="00854071"/>
    <w:rsid w:val="0085420E"/>
    <w:rsid w:val="0085460A"/>
    <w:rsid w:val="00854694"/>
    <w:rsid w:val="0085491E"/>
    <w:rsid w:val="00854B6B"/>
    <w:rsid w:val="00854C0D"/>
    <w:rsid w:val="00854CDF"/>
    <w:rsid w:val="00854ECB"/>
    <w:rsid w:val="0085509B"/>
    <w:rsid w:val="008551B6"/>
    <w:rsid w:val="00855310"/>
    <w:rsid w:val="00855702"/>
    <w:rsid w:val="008557A1"/>
    <w:rsid w:val="008558FD"/>
    <w:rsid w:val="00855A7E"/>
    <w:rsid w:val="00855B02"/>
    <w:rsid w:val="00855B7A"/>
    <w:rsid w:val="00855F16"/>
    <w:rsid w:val="00856087"/>
    <w:rsid w:val="00856176"/>
    <w:rsid w:val="00856191"/>
    <w:rsid w:val="008563E8"/>
    <w:rsid w:val="008564E1"/>
    <w:rsid w:val="0085655C"/>
    <w:rsid w:val="00856574"/>
    <w:rsid w:val="00856889"/>
    <w:rsid w:val="008569BD"/>
    <w:rsid w:val="00856A0E"/>
    <w:rsid w:val="00856AC8"/>
    <w:rsid w:val="00856C10"/>
    <w:rsid w:val="00856E23"/>
    <w:rsid w:val="00856F61"/>
    <w:rsid w:val="00856FF1"/>
    <w:rsid w:val="0085716F"/>
    <w:rsid w:val="00857406"/>
    <w:rsid w:val="0085756E"/>
    <w:rsid w:val="00857580"/>
    <w:rsid w:val="00857844"/>
    <w:rsid w:val="00857948"/>
    <w:rsid w:val="00860012"/>
    <w:rsid w:val="008601F6"/>
    <w:rsid w:val="00860397"/>
    <w:rsid w:val="008605BA"/>
    <w:rsid w:val="008606B8"/>
    <w:rsid w:val="008608C6"/>
    <w:rsid w:val="00860A47"/>
    <w:rsid w:val="00860AB6"/>
    <w:rsid w:val="00860AF9"/>
    <w:rsid w:val="00860B1B"/>
    <w:rsid w:val="00860BA6"/>
    <w:rsid w:val="00860E79"/>
    <w:rsid w:val="00860FCB"/>
    <w:rsid w:val="00861618"/>
    <w:rsid w:val="00861709"/>
    <w:rsid w:val="00861779"/>
    <w:rsid w:val="008618A0"/>
    <w:rsid w:val="00861C9C"/>
    <w:rsid w:val="00861E36"/>
    <w:rsid w:val="008621C4"/>
    <w:rsid w:val="00862298"/>
    <w:rsid w:val="0086229F"/>
    <w:rsid w:val="00862403"/>
    <w:rsid w:val="0086242D"/>
    <w:rsid w:val="00862625"/>
    <w:rsid w:val="008626B6"/>
    <w:rsid w:val="0086281B"/>
    <w:rsid w:val="008628DE"/>
    <w:rsid w:val="00862A0F"/>
    <w:rsid w:val="00862CD5"/>
    <w:rsid w:val="00862EEF"/>
    <w:rsid w:val="00863028"/>
    <w:rsid w:val="00863097"/>
    <w:rsid w:val="008631A0"/>
    <w:rsid w:val="00863474"/>
    <w:rsid w:val="008635E2"/>
    <w:rsid w:val="0086364F"/>
    <w:rsid w:val="00863712"/>
    <w:rsid w:val="0086386C"/>
    <w:rsid w:val="00863881"/>
    <w:rsid w:val="008639E6"/>
    <w:rsid w:val="00863A32"/>
    <w:rsid w:val="00863BF2"/>
    <w:rsid w:val="00863C79"/>
    <w:rsid w:val="00863CE0"/>
    <w:rsid w:val="00863DE5"/>
    <w:rsid w:val="008641EE"/>
    <w:rsid w:val="0086426D"/>
    <w:rsid w:val="008644AB"/>
    <w:rsid w:val="008644C7"/>
    <w:rsid w:val="00864670"/>
    <w:rsid w:val="00864729"/>
    <w:rsid w:val="008647E5"/>
    <w:rsid w:val="00864921"/>
    <w:rsid w:val="00864971"/>
    <w:rsid w:val="00864A73"/>
    <w:rsid w:val="00864A91"/>
    <w:rsid w:val="00864ACC"/>
    <w:rsid w:val="00864C0F"/>
    <w:rsid w:val="00864CB2"/>
    <w:rsid w:val="00864E17"/>
    <w:rsid w:val="00864E94"/>
    <w:rsid w:val="00864EE8"/>
    <w:rsid w:val="00864F85"/>
    <w:rsid w:val="00865068"/>
    <w:rsid w:val="00865617"/>
    <w:rsid w:val="00865643"/>
    <w:rsid w:val="00865734"/>
    <w:rsid w:val="00865A0F"/>
    <w:rsid w:val="00865AFD"/>
    <w:rsid w:val="00865BBB"/>
    <w:rsid w:val="00865D64"/>
    <w:rsid w:val="00865DDD"/>
    <w:rsid w:val="00865E07"/>
    <w:rsid w:val="00865E70"/>
    <w:rsid w:val="00866049"/>
    <w:rsid w:val="008662C5"/>
    <w:rsid w:val="0086641A"/>
    <w:rsid w:val="00866534"/>
    <w:rsid w:val="00866610"/>
    <w:rsid w:val="008666E1"/>
    <w:rsid w:val="008667C8"/>
    <w:rsid w:val="008667C9"/>
    <w:rsid w:val="0086690C"/>
    <w:rsid w:val="00866946"/>
    <w:rsid w:val="00866C7D"/>
    <w:rsid w:val="00866CF8"/>
    <w:rsid w:val="00866D15"/>
    <w:rsid w:val="00866ED6"/>
    <w:rsid w:val="00867465"/>
    <w:rsid w:val="008676E7"/>
    <w:rsid w:val="0086793A"/>
    <w:rsid w:val="008679B3"/>
    <w:rsid w:val="008679F0"/>
    <w:rsid w:val="008679F6"/>
    <w:rsid w:val="00867A27"/>
    <w:rsid w:val="00867BDD"/>
    <w:rsid w:val="00867C1A"/>
    <w:rsid w:val="00867C25"/>
    <w:rsid w:val="00867DED"/>
    <w:rsid w:val="00867F0A"/>
    <w:rsid w:val="00867F4A"/>
    <w:rsid w:val="008702DC"/>
    <w:rsid w:val="00870590"/>
    <w:rsid w:val="00870673"/>
    <w:rsid w:val="008706D6"/>
    <w:rsid w:val="0087070D"/>
    <w:rsid w:val="0087080C"/>
    <w:rsid w:val="0087086E"/>
    <w:rsid w:val="00870BAC"/>
    <w:rsid w:val="00870FB2"/>
    <w:rsid w:val="00870FB3"/>
    <w:rsid w:val="00871003"/>
    <w:rsid w:val="0087101E"/>
    <w:rsid w:val="008710AD"/>
    <w:rsid w:val="00871219"/>
    <w:rsid w:val="008712D0"/>
    <w:rsid w:val="0087142C"/>
    <w:rsid w:val="00871519"/>
    <w:rsid w:val="0087152F"/>
    <w:rsid w:val="00871547"/>
    <w:rsid w:val="008716D3"/>
    <w:rsid w:val="0087170B"/>
    <w:rsid w:val="0087175F"/>
    <w:rsid w:val="00871836"/>
    <w:rsid w:val="008718C8"/>
    <w:rsid w:val="008718CC"/>
    <w:rsid w:val="00871A45"/>
    <w:rsid w:val="00871A77"/>
    <w:rsid w:val="00871AC8"/>
    <w:rsid w:val="00871F5E"/>
    <w:rsid w:val="008721E3"/>
    <w:rsid w:val="008721F8"/>
    <w:rsid w:val="008727C0"/>
    <w:rsid w:val="00872B35"/>
    <w:rsid w:val="00872C2B"/>
    <w:rsid w:val="00872D81"/>
    <w:rsid w:val="00872E40"/>
    <w:rsid w:val="00872EB3"/>
    <w:rsid w:val="00872EF5"/>
    <w:rsid w:val="00873001"/>
    <w:rsid w:val="00873265"/>
    <w:rsid w:val="008732E5"/>
    <w:rsid w:val="008734FB"/>
    <w:rsid w:val="008735B5"/>
    <w:rsid w:val="008738CF"/>
    <w:rsid w:val="00873D1E"/>
    <w:rsid w:val="00873E7D"/>
    <w:rsid w:val="0087403F"/>
    <w:rsid w:val="0087417C"/>
    <w:rsid w:val="00874389"/>
    <w:rsid w:val="00874522"/>
    <w:rsid w:val="008745CD"/>
    <w:rsid w:val="00874692"/>
    <w:rsid w:val="00874793"/>
    <w:rsid w:val="00874AC7"/>
    <w:rsid w:val="00874CF1"/>
    <w:rsid w:val="00874EBE"/>
    <w:rsid w:val="00874F2C"/>
    <w:rsid w:val="00874F7C"/>
    <w:rsid w:val="008750CB"/>
    <w:rsid w:val="00875220"/>
    <w:rsid w:val="00875369"/>
    <w:rsid w:val="00875374"/>
    <w:rsid w:val="0087578C"/>
    <w:rsid w:val="008757D9"/>
    <w:rsid w:val="008759A8"/>
    <w:rsid w:val="00875C04"/>
    <w:rsid w:val="00875D7C"/>
    <w:rsid w:val="00875F9E"/>
    <w:rsid w:val="0087607C"/>
    <w:rsid w:val="00876355"/>
    <w:rsid w:val="00876680"/>
    <w:rsid w:val="008766F8"/>
    <w:rsid w:val="00876889"/>
    <w:rsid w:val="008768F9"/>
    <w:rsid w:val="00876CC1"/>
    <w:rsid w:val="00876D14"/>
    <w:rsid w:val="00876EBF"/>
    <w:rsid w:val="0087729B"/>
    <w:rsid w:val="00877309"/>
    <w:rsid w:val="0087734C"/>
    <w:rsid w:val="0087759C"/>
    <w:rsid w:val="00877615"/>
    <w:rsid w:val="0087765C"/>
    <w:rsid w:val="00877779"/>
    <w:rsid w:val="008777B8"/>
    <w:rsid w:val="008777C5"/>
    <w:rsid w:val="008779CE"/>
    <w:rsid w:val="008779FF"/>
    <w:rsid w:val="00877A19"/>
    <w:rsid w:val="00877C56"/>
    <w:rsid w:val="00877FC2"/>
    <w:rsid w:val="00880197"/>
    <w:rsid w:val="00880321"/>
    <w:rsid w:val="008803F3"/>
    <w:rsid w:val="00880463"/>
    <w:rsid w:val="008806BC"/>
    <w:rsid w:val="008807B2"/>
    <w:rsid w:val="00880906"/>
    <w:rsid w:val="00880AF0"/>
    <w:rsid w:val="00880B47"/>
    <w:rsid w:val="00880B64"/>
    <w:rsid w:val="00880C42"/>
    <w:rsid w:val="00880CEA"/>
    <w:rsid w:val="00880E6D"/>
    <w:rsid w:val="00880EA6"/>
    <w:rsid w:val="00881036"/>
    <w:rsid w:val="0088115F"/>
    <w:rsid w:val="008811AD"/>
    <w:rsid w:val="008812C2"/>
    <w:rsid w:val="00881534"/>
    <w:rsid w:val="008815CC"/>
    <w:rsid w:val="008817BE"/>
    <w:rsid w:val="00881AD7"/>
    <w:rsid w:val="00881C03"/>
    <w:rsid w:val="00881C93"/>
    <w:rsid w:val="00881CC1"/>
    <w:rsid w:val="00881D38"/>
    <w:rsid w:val="00882083"/>
    <w:rsid w:val="00882708"/>
    <w:rsid w:val="008828C9"/>
    <w:rsid w:val="00882C2D"/>
    <w:rsid w:val="00882C60"/>
    <w:rsid w:val="00882C82"/>
    <w:rsid w:val="00882D93"/>
    <w:rsid w:val="00882DD2"/>
    <w:rsid w:val="00882EC0"/>
    <w:rsid w:val="00883003"/>
    <w:rsid w:val="008831D2"/>
    <w:rsid w:val="00883306"/>
    <w:rsid w:val="008834CE"/>
    <w:rsid w:val="008835FB"/>
    <w:rsid w:val="00883600"/>
    <w:rsid w:val="0088368B"/>
    <w:rsid w:val="0088377E"/>
    <w:rsid w:val="00883A36"/>
    <w:rsid w:val="00883ACF"/>
    <w:rsid w:val="00883BC0"/>
    <w:rsid w:val="00884530"/>
    <w:rsid w:val="00884682"/>
    <w:rsid w:val="0088468B"/>
    <w:rsid w:val="00884AFC"/>
    <w:rsid w:val="00884E4C"/>
    <w:rsid w:val="008851A8"/>
    <w:rsid w:val="00885423"/>
    <w:rsid w:val="0088542F"/>
    <w:rsid w:val="008855FF"/>
    <w:rsid w:val="00885628"/>
    <w:rsid w:val="0088562B"/>
    <w:rsid w:val="00885639"/>
    <w:rsid w:val="008858F3"/>
    <w:rsid w:val="00885986"/>
    <w:rsid w:val="00885A9D"/>
    <w:rsid w:val="00885C2C"/>
    <w:rsid w:val="00885CA4"/>
    <w:rsid w:val="00885E24"/>
    <w:rsid w:val="00885E93"/>
    <w:rsid w:val="00886361"/>
    <w:rsid w:val="0088637E"/>
    <w:rsid w:val="008864F6"/>
    <w:rsid w:val="00886566"/>
    <w:rsid w:val="00886699"/>
    <w:rsid w:val="0088671A"/>
    <w:rsid w:val="00886886"/>
    <w:rsid w:val="0088691E"/>
    <w:rsid w:val="00886A35"/>
    <w:rsid w:val="00886A4A"/>
    <w:rsid w:val="00886AA7"/>
    <w:rsid w:val="00886DE3"/>
    <w:rsid w:val="00886E14"/>
    <w:rsid w:val="00886F7F"/>
    <w:rsid w:val="0088700A"/>
    <w:rsid w:val="00887232"/>
    <w:rsid w:val="00887449"/>
    <w:rsid w:val="0088746E"/>
    <w:rsid w:val="0088758A"/>
    <w:rsid w:val="008875C5"/>
    <w:rsid w:val="0088762A"/>
    <w:rsid w:val="008876DF"/>
    <w:rsid w:val="008876EB"/>
    <w:rsid w:val="00887799"/>
    <w:rsid w:val="008877D1"/>
    <w:rsid w:val="008879F1"/>
    <w:rsid w:val="00887E4D"/>
    <w:rsid w:val="00887EC8"/>
    <w:rsid w:val="0089018A"/>
    <w:rsid w:val="008901DE"/>
    <w:rsid w:val="008902FC"/>
    <w:rsid w:val="00890490"/>
    <w:rsid w:val="008904EB"/>
    <w:rsid w:val="0089053D"/>
    <w:rsid w:val="00890716"/>
    <w:rsid w:val="0089074A"/>
    <w:rsid w:val="00890A5A"/>
    <w:rsid w:val="00890C0C"/>
    <w:rsid w:val="00890CA2"/>
    <w:rsid w:val="00890E4C"/>
    <w:rsid w:val="00891115"/>
    <w:rsid w:val="008911E0"/>
    <w:rsid w:val="00891387"/>
    <w:rsid w:val="0089147D"/>
    <w:rsid w:val="00891550"/>
    <w:rsid w:val="008915AB"/>
    <w:rsid w:val="008916F4"/>
    <w:rsid w:val="008917AE"/>
    <w:rsid w:val="008917BC"/>
    <w:rsid w:val="008917F2"/>
    <w:rsid w:val="00891C78"/>
    <w:rsid w:val="00891FFE"/>
    <w:rsid w:val="00892117"/>
    <w:rsid w:val="008922DB"/>
    <w:rsid w:val="00892501"/>
    <w:rsid w:val="0089284F"/>
    <w:rsid w:val="00892DAB"/>
    <w:rsid w:val="00892F64"/>
    <w:rsid w:val="0089310B"/>
    <w:rsid w:val="00893159"/>
    <w:rsid w:val="00893671"/>
    <w:rsid w:val="008936C6"/>
    <w:rsid w:val="008936DF"/>
    <w:rsid w:val="00893C69"/>
    <w:rsid w:val="00893CD5"/>
    <w:rsid w:val="00893D5B"/>
    <w:rsid w:val="00893DE5"/>
    <w:rsid w:val="00893DED"/>
    <w:rsid w:val="008940D2"/>
    <w:rsid w:val="00894137"/>
    <w:rsid w:val="0089438E"/>
    <w:rsid w:val="0089465F"/>
    <w:rsid w:val="00894858"/>
    <w:rsid w:val="00894DFF"/>
    <w:rsid w:val="00894E28"/>
    <w:rsid w:val="00894FC5"/>
    <w:rsid w:val="0089564B"/>
    <w:rsid w:val="008956B4"/>
    <w:rsid w:val="0089573F"/>
    <w:rsid w:val="00895922"/>
    <w:rsid w:val="008959CC"/>
    <w:rsid w:val="00895CCF"/>
    <w:rsid w:val="00895D04"/>
    <w:rsid w:val="008960B3"/>
    <w:rsid w:val="0089612B"/>
    <w:rsid w:val="00896184"/>
    <w:rsid w:val="008962B8"/>
    <w:rsid w:val="00896544"/>
    <w:rsid w:val="0089670F"/>
    <w:rsid w:val="00896727"/>
    <w:rsid w:val="008967C9"/>
    <w:rsid w:val="008968E0"/>
    <w:rsid w:val="00896925"/>
    <w:rsid w:val="00896931"/>
    <w:rsid w:val="00896A14"/>
    <w:rsid w:val="00896C2A"/>
    <w:rsid w:val="008974BD"/>
    <w:rsid w:val="008975F1"/>
    <w:rsid w:val="00897648"/>
    <w:rsid w:val="00897838"/>
    <w:rsid w:val="00897A47"/>
    <w:rsid w:val="00897FDE"/>
    <w:rsid w:val="008A008F"/>
    <w:rsid w:val="008A01D6"/>
    <w:rsid w:val="008A0256"/>
    <w:rsid w:val="008A0282"/>
    <w:rsid w:val="008A02CF"/>
    <w:rsid w:val="008A0377"/>
    <w:rsid w:val="008A03A3"/>
    <w:rsid w:val="008A04F6"/>
    <w:rsid w:val="008A057C"/>
    <w:rsid w:val="008A08EA"/>
    <w:rsid w:val="008A0996"/>
    <w:rsid w:val="008A0A2B"/>
    <w:rsid w:val="008A0C3C"/>
    <w:rsid w:val="008A0CCA"/>
    <w:rsid w:val="008A11ED"/>
    <w:rsid w:val="008A124E"/>
    <w:rsid w:val="008A1253"/>
    <w:rsid w:val="008A13BE"/>
    <w:rsid w:val="008A1499"/>
    <w:rsid w:val="008A1585"/>
    <w:rsid w:val="008A1608"/>
    <w:rsid w:val="008A1785"/>
    <w:rsid w:val="008A18E5"/>
    <w:rsid w:val="008A19E7"/>
    <w:rsid w:val="008A1A09"/>
    <w:rsid w:val="008A1B46"/>
    <w:rsid w:val="008A1BD8"/>
    <w:rsid w:val="008A1BF5"/>
    <w:rsid w:val="008A1D8E"/>
    <w:rsid w:val="008A1DBC"/>
    <w:rsid w:val="008A1EEA"/>
    <w:rsid w:val="008A20C1"/>
    <w:rsid w:val="008A20C3"/>
    <w:rsid w:val="008A2116"/>
    <w:rsid w:val="008A233E"/>
    <w:rsid w:val="008A24C2"/>
    <w:rsid w:val="008A2579"/>
    <w:rsid w:val="008A25C8"/>
    <w:rsid w:val="008A25E8"/>
    <w:rsid w:val="008A266D"/>
    <w:rsid w:val="008A2692"/>
    <w:rsid w:val="008A26CE"/>
    <w:rsid w:val="008A2842"/>
    <w:rsid w:val="008A2A80"/>
    <w:rsid w:val="008A2BD6"/>
    <w:rsid w:val="008A3023"/>
    <w:rsid w:val="008A30AE"/>
    <w:rsid w:val="008A30F8"/>
    <w:rsid w:val="008A3110"/>
    <w:rsid w:val="008A3124"/>
    <w:rsid w:val="008A336C"/>
    <w:rsid w:val="008A34B5"/>
    <w:rsid w:val="008A34D1"/>
    <w:rsid w:val="008A3510"/>
    <w:rsid w:val="008A35D8"/>
    <w:rsid w:val="008A3731"/>
    <w:rsid w:val="008A37D0"/>
    <w:rsid w:val="008A389B"/>
    <w:rsid w:val="008A3AB6"/>
    <w:rsid w:val="008A3BF3"/>
    <w:rsid w:val="008A3C7B"/>
    <w:rsid w:val="008A3E2B"/>
    <w:rsid w:val="008A3F79"/>
    <w:rsid w:val="008A3FE0"/>
    <w:rsid w:val="008A4028"/>
    <w:rsid w:val="008A40C8"/>
    <w:rsid w:val="008A413E"/>
    <w:rsid w:val="008A42A9"/>
    <w:rsid w:val="008A43D9"/>
    <w:rsid w:val="008A448A"/>
    <w:rsid w:val="008A4557"/>
    <w:rsid w:val="008A45B4"/>
    <w:rsid w:val="008A4633"/>
    <w:rsid w:val="008A465E"/>
    <w:rsid w:val="008A47C0"/>
    <w:rsid w:val="008A4B12"/>
    <w:rsid w:val="008A4BCD"/>
    <w:rsid w:val="008A4C9E"/>
    <w:rsid w:val="008A4D1E"/>
    <w:rsid w:val="008A4DA7"/>
    <w:rsid w:val="008A4E2E"/>
    <w:rsid w:val="008A4F53"/>
    <w:rsid w:val="008A5081"/>
    <w:rsid w:val="008A5103"/>
    <w:rsid w:val="008A510C"/>
    <w:rsid w:val="008A513D"/>
    <w:rsid w:val="008A51DF"/>
    <w:rsid w:val="008A52CB"/>
    <w:rsid w:val="008A5335"/>
    <w:rsid w:val="008A5352"/>
    <w:rsid w:val="008A535A"/>
    <w:rsid w:val="008A54FB"/>
    <w:rsid w:val="008A552F"/>
    <w:rsid w:val="008A561D"/>
    <w:rsid w:val="008A5908"/>
    <w:rsid w:val="008A59CE"/>
    <w:rsid w:val="008A5A35"/>
    <w:rsid w:val="008A5AE5"/>
    <w:rsid w:val="008A5AEC"/>
    <w:rsid w:val="008A5B89"/>
    <w:rsid w:val="008A5C29"/>
    <w:rsid w:val="008A5C76"/>
    <w:rsid w:val="008A60E4"/>
    <w:rsid w:val="008A66B3"/>
    <w:rsid w:val="008A66C8"/>
    <w:rsid w:val="008A6938"/>
    <w:rsid w:val="008A6A2E"/>
    <w:rsid w:val="008A6AB8"/>
    <w:rsid w:val="008A6B01"/>
    <w:rsid w:val="008A6B5B"/>
    <w:rsid w:val="008A6B6E"/>
    <w:rsid w:val="008A6EEE"/>
    <w:rsid w:val="008A6F52"/>
    <w:rsid w:val="008A7082"/>
    <w:rsid w:val="008A70A7"/>
    <w:rsid w:val="008A70CE"/>
    <w:rsid w:val="008A72D2"/>
    <w:rsid w:val="008A72DB"/>
    <w:rsid w:val="008A7497"/>
    <w:rsid w:val="008A75B7"/>
    <w:rsid w:val="008A784F"/>
    <w:rsid w:val="008A79A1"/>
    <w:rsid w:val="008A7CD1"/>
    <w:rsid w:val="008A7DF9"/>
    <w:rsid w:val="008A7E87"/>
    <w:rsid w:val="008A7EC2"/>
    <w:rsid w:val="008A7F22"/>
    <w:rsid w:val="008B002F"/>
    <w:rsid w:val="008B009F"/>
    <w:rsid w:val="008B0231"/>
    <w:rsid w:val="008B08BD"/>
    <w:rsid w:val="008B08EC"/>
    <w:rsid w:val="008B0B33"/>
    <w:rsid w:val="008B0DCB"/>
    <w:rsid w:val="008B0EDD"/>
    <w:rsid w:val="008B0FE9"/>
    <w:rsid w:val="008B1018"/>
    <w:rsid w:val="008B1118"/>
    <w:rsid w:val="008B1148"/>
    <w:rsid w:val="008B1286"/>
    <w:rsid w:val="008B1499"/>
    <w:rsid w:val="008B1713"/>
    <w:rsid w:val="008B183B"/>
    <w:rsid w:val="008B1874"/>
    <w:rsid w:val="008B1A69"/>
    <w:rsid w:val="008B1CC3"/>
    <w:rsid w:val="008B1D18"/>
    <w:rsid w:val="008B1FC5"/>
    <w:rsid w:val="008B2088"/>
    <w:rsid w:val="008B20A7"/>
    <w:rsid w:val="008B20FA"/>
    <w:rsid w:val="008B2139"/>
    <w:rsid w:val="008B227A"/>
    <w:rsid w:val="008B228B"/>
    <w:rsid w:val="008B24B7"/>
    <w:rsid w:val="008B252A"/>
    <w:rsid w:val="008B2765"/>
    <w:rsid w:val="008B2868"/>
    <w:rsid w:val="008B2881"/>
    <w:rsid w:val="008B2A2C"/>
    <w:rsid w:val="008B2C02"/>
    <w:rsid w:val="008B2CF1"/>
    <w:rsid w:val="008B2FD4"/>
    <w:rsid w:val="008B31DC"/>
    <w:rsid w:val="008B328C"/>
    <w:rsid w:val="008B32D8"/>
    <w:rsid w:val="008B342D"/>
    <w:rsid w:val="008B3473"/>
    <w:rsid w:val="008B34FD"/>
    <w:rsid w:val="008B3578"/>
    <w:rsid w:val="008B37BA"/>
    <w:rsid w:val="008B38CA"/>
    <w:rsid w:val="008B38DA"/>
    <w:rsid w:val="008B39B2"/>
    <w:rsid w:val="008B3BD7"/>
    <w:rsid w:val="008B3BD9"/>
    <w:rsid w:val="008B3DA3"/>
    <w:rsid w:val="008B3DD0"/>
    <w:rsid w:val="008B3EE7"/>
    <w:rsid w:val="008B3FED"/>
    <w:rsid w:val="008B40A5"/>
    <w:rsid w:val="008B42B9"/>
    <w:rsid w:val="008B458A"/>
    <w:rsid w:val="008B4639"/>
    <w:rsid w:val="008B48AA"/>
    <w:rsid w:val="008B48C9"/>
    <w:rsid w:val="008B4B37"/>
    <w:rsid w:val="008B4C23"/>
    <w:rsid w:val="008B4C6C"/>
    <w:rsid w:val="008B4D16"/>
    <w:rsid w:val="008B4D9F"/>
    <w:rsid w:val="008B4FF0"/>
    <w:rsid w:val="008B523E"/>
    <w:rsid w:val="008B5303"/>
    <w:rsid w:val="008B5352"/>
    <w:rsid w:val="008B53E6"/>
    <w:rsid w:val="008B55EB"/>
    <w:rsid w:val="008B5930"/>
    <w:rsid w:val="008B59D1"/>
    <w:rsid w:val="008B5B70"/>
    <w:rsid w:val="008B5D13"/>
    <w:rsid w:val="008B5D8D"/>
    <w:rsid w:val="008B5E16"/>
    <w:rsid w:val="008B5E81"/>
    <w:rsid w:val="008B5F7C"/>
    <w:rsid w:val="008B6118"/>
    <w:rsid w:val="008B6179"/>
    <w:rsid w:val="008B6555"/>
    <w:rsid w:val="008B6602"/>
    <w:rsid w:val="008B67AF"/>
    <w:rsid w:val="008B6878"/>
    <w:rsid w:val="008B69D0"/>
    <w:rsid w:val="008B6A96"/>
    <w:rsid w:val="008B6AE2"/>
    <w:rsid w:val="008B6CD6"/>
    <w:rsid w:val="008B6D59"/>
    <w:rsid w:val="008B6E44"/>
    <w:rsid w:val="008B6F20"/>
    <w:rsid w:val="008B72A0"/>
    <w:rsid w:val="008B73B7"/>
    <w:rsid w:val="008B74A4"/>
    <w:rsid w:val="008B7B84"/>
    <w:rsid w:val="008B7C4F"/>
    <w:rsid w:val="008B7D2F"/>
    <w:rsid w:val="008B7FA7"/>
    <w:rsid w:val="008C010D"/>
    <w:rsid w:val="008C053A"/>
    <w:rsid w:val="008C08BC"/>
    <w:rsid w:val="008C0A64"/>
    <w:rsid w:val="008C0B0F"/>
    <w:rsid w:val="008C0CAF"/>
    <w:rsid w:val="008C0D5B"/>
    <w:rsid w:val="008C0D63"/>
    <w:rsid w:val="008C0E2B"/>
    <w:rsid w:val="008C1007"/>
    <w:rsid w:val="008C11FD"/>
    <w:rsid w:val="008C14FD"/>
    <w:rsid w:val="008C184D"/>
    <w:rsid w:val="008C19F3"/>
    <w:rsid w:val="008C1ABB"/>
    <w:rsid w:val="008C1C17"/>
    <w:rsid w:val="008C1D22"/>
    <w:rsid w:val="008C1F96"/>
    <w:rsid w:val="008C2013"/>
    <w:rsid w:val="008C204B"/>
    <w:rsid w:val="008C21EA"/>
    <w:rsid w:val="008C2238"/>
    <w:rsid w:val="008C2322"/>
    <w:rsid w:val="008C235C"/>
    <w:rsid w:val="008C271E"/>
    <w:rsid w:val="008C2840"/>
    <w:rsid w:val="008C284E"/>
    <w:rsid w:val="008C28AE"/>
    <w:rsid w:val="008C2947"/>
    <w:rsid w:val="008C2E8B"/>
    <w:rsid w:val="008C2EE6"/>
    <w:rsid w:val="008C2F79"/>
    <w:rsid w:val="008C2FDA"/>
    <w:rsid w:val="008C32CA"/>
    <w:rsid w:val="008C32D4"/>
    <w:rsid w:val="008C33EB"/>
    <w:rsid w:val="008C343E"/>
    <w:rsid w:val="008C3481"/>
    <w:rsid w:val="008C3486"/>
    <w:rsid w:val="008C348A"/>
    <w:rsid w:val="008C39C3"/>
    <w:rsid w:val="008C3AC0"/>
    <w:rsid w:val="008C3BF8"/>
    <w:rsid w:val="008C4210"/>
    <w:rsid w:val="008C429C"/>
    <w:rsid w:val="008C4516"/>
    <w:rsid w:val="008C4834"/>
    <w:rsid w:val="008C48A6"/>
    <w:rsid w:val="008C4A21"/>
    <w:rsid w:val="008C4F4B"/>
    <w:rsid w:val="008C4FE9"/>
    <w:rsid w:val="008C52FE"/>
    <w:rsid w:val="008C55D3"/>
    <w:rsid w:val="008C58CE"/>
    <w:rsid w:val="008C5BD3"/>
    <w:rsid w:val="008C5CEF"/>
    <w:rsid w:val="008C5EAC"/>
    <w:rsid w:val="008C5EF4"/>
    <w:rsid w:val="008C5FFD"/>
    <w:rsid w:val="008C604B"/>
    <w:rsid w:val="008C6191"/>
    <w:rsid w:val="008C627B"/>
    <w:rsid w:val="008C64FB"/>
    <w:rsid w:val="008C6502"/>
    <w:rsid w:val="008C65A0"/>
    <w:rsid w:val="008C66D6"/>
    <w:rsid w:val="008C6A03"/>
    <w:rsid w:val="008C6A17"/>
    <w:rsid w:val="008C6B33"/>
    <w:rsid w:val="008C6BEC"/>
    <w:rsid w:val="008C6D24"/>
    <w:rsid w:val="008C7133"/>
    <w:rsid w:val="008C7341"/>
    <w:rsid w:val="008C737D"/>
    <w:rsid w:val="008C74A7"/>
    <w:rsid w:val="008C75EE"/>
    <w:rsid w:val="008C7658"/>
    <w:rsid w:val="008C7882"/>
    <w:rsid w:val="008C7923"/>
    <w:rsid w:val="008C7F55"/>
    <w:rsid w:val="008D0057"/>
    <w:rsid w:val="008D0092"/>
    <w:rsid w:val="008D014D"/>
    <w:rsid w:val="008D03FB"/>
    <w:rsid w:val="008D06A9"/>
    <w:rsid w:val="008D0709"/>
    <w:rsid w:val="008D07CF"/>
    <w:rsid w:val="008D0943"/>
    <w:rsid w:val="008D0C88"/>
    <w:rsid w:val="008D0E0E"/>
    <w:rsid w:val="008D0E4B"/>
    <w:rsid w:val="008D0EE4"/>
    <w:rsid w:val="008D0F16"/>
    <w:rsid w:val="008D0FEE"/>
    <w:rsid w:val="008D1423"/>
    <w:rsid w:val="008D14A9"/>
    <w:rsid w:val="008D14CF"/>
    <w:rsid w:val="008D160B"/>
    <w:rsid w:val="008D19DF"/>
    <w:rsid w:val="008D1B97"/>
    <w:rsid w:val="008D1C58"/>
    <w:rsid w:val="008D1C71"/>
    <w:rsid w:val="008D1D25"/>
    <w:rsid w:val="008D1F61"/>
    <w:rsid w:val="008D2343"/>
    <w:rsid w:val="008D2492"/>
    <w:rsid w:val="008D2497"/>
    <w:rsid w:val="008D2712"/>
    <w:rsid w:val="008D2718"/>
    <w:rsid w:val="008D28F6"/>
    <w:rsid w:val="008D2AB1"/>
    <w:rsid w:val="008D2B9D"/>
    <w:rsid w:val="008D2BB0"/>
    <w:rsid w:val="008D2BBC"/>
    <w:rsid w:val="008D2CA7"/>
    <w:rsid w:val="008D2D7B"/>
    <w:rsid w:val="008D2E27"/>
    <w:rsid w:val="008D2E86"/>
    <w:rsid w:val="008D2E8E"/>
    <w:rsid w:val="008D3190"/>
    <w:rsid w:val="008D31A6"/>
    <w:rsid w:val="008D32AA"/>
    <w:rsid w:val="008D32B7"/>
    <w:rsid w:val="008D342A"/>
    <w:rsid w:val="008D3451"/>
    <w:rsid w:val="008D3470"/>
    <w:rsid w:val="008D3906"/>
    <w:rsid w:val="008D3AD6"/>
    <w:rsid w:val="008D3B7D"/>
    <w:rsid w:val="008D406F"/>
    <w:rsid w:val="008D41F2"/>
    <w:rsid w:val="008D4417"/>
    <w:rsid w:val="008D4504"/>
    <w:rsid w:val="008D45A0"/>
    <w:rsid w:val="008D4644"/>
    <w:rsid w:val="008D4689"/>
    <w:rsid w:val="008D46F9"/>
    <w:rsid w:val="008D487A"/>
    <w:rsid w:val="008D487D"/>
    <w:rsid w:val="008D49DB"/>
    <w:rsid w:val="008D4A55"/>
    <w:rsid w:val="008D4BA8"/>
    <w:rsid w:val="008D4C5E"/>
    <w:rsid w:val="008D4EC3"/>
    <w:rsid w:val="008D509A"/>
    <w:rsid w:val="008D5146"/>
    <w:rsid w:val="008D5320"/>
    <w:rsid w:val="008D5333"/>
    <w:rsid w:val="008D5334"/>
    <w:rsid w:val="008D5421"/>
    <w:rsid w:val="008D56B5"/>
    <w:rsid w:val="008D5872"/>
    <w:rsid w:val="008D5950"/>
    <w:rsid w:val="008D5AD7"/>
    <w:rsid w:val="008D5B2A"/>
    <w:rsid w:val="008D5CC6"/>
    <w:rsid w:val="008D5D0A"/>
    <w:rsid w:val="008D5F50"/>
    <w:rsid w:val="008D5FC6"/>
    <w:rsid w:val="008D627C"/>
    <w:rsid w:val="008D6341"/>
    <w:rsid w:val="008D6384"/>
    <w:rsid w:val="008D6697"/>
    <w:rsid w:val="008D6738"/>
    <w:rsid w:val="008D6747"/>
    <w:rsid w:val="008D6A85"/>
    <w:rsid w:val="008D6C94"/>
    <w:rsid w:val="008D6EA3"/>
    <w:rsid w:val="008D6EC5"/>
    <w:rsid w:val="008D6FE3"/>
    <w:rsid w:val="008D7074"/>
    <w:rsid w:val="008D70DB"/>
    <w:rsid w:val="008D716F"/>
    <w:rsid w:val="008D72A3"/>
    <w:rsid w:val="008D7363"/>
    <w:rsid w:val="008D772F"/>
    <w:rsid w:val="008D7743"/>
    <w:rsid w:val="008D7748"/>
    <w:rsid w:val="008D795E"/>
    <w:rsid w:val="008D7CE3"/>
    <w:rsid w:val="008D7F3E"/>
    <w:rsid w:val="008E009C"/>
    <w:rsid w:val="008E016C"/>
    <w:rsid w:val="008E01A8"/>
    <w:rsid w:val="008E0276"/>
    <w:rsid w:val="008E042A"/>
    <w:rsid w:val="008E06E9"/>
    <w:rsid w:val="008E075E"/>
    <w:rsid w:val="008E089C"/>
    <w:rsid w:val="008E0995"/>
    <w:rsid w:val="008E0CF1"/>
    <w:rsid w:val="008E0EF5"/>
    <w:rsid w:val="008E0FE8"/>
    <w:rsid w:val="008E11CA"/>
    <w:rsid w:val="008E1220"/>
    <w:rsid w:val="008E1299"/>
    <w:rsid w:val="008E12D2"/>
    <w:rsid w:val="008E1345"/>
    <w:rsid w:val="008E134F"/>
    <w:rsid w:val="008E1519"/>
    <w:rsid w:val="008E156B"/>
    <w:rsid w:val="008E158C"/>
    <w:rsid w:val="008E159C"/>
    <w:rsid w:val="008E15AA"/>
    <w:rsid w:val="008E15AF"/>
    <w:rsid w:val="008E15EC"/>
    <w:rsid w:val="008E166F"/>
    <w:rsid w:val="008E1686"/>
    <w:rsid w:val="008E1993"/>
    <w:rsid w:val="008E1A53"/>
    <w:rsid w:val="008E1B17"/>
    <w:rsid w:val="008E1C51"/>
    <w:rsid w:val="008E1DC4"/>
    <w:rsid w:val="008E1EC6"/>
    <w:rsid w:val="008E2030"/>
    <w:rsid w:val="008E2091"/>
    <w:rsid w:val="008E20B7"/>
    <w:rsid w:val="008E218C"/>
    <w:rsid w:val="008E256E"/>
    <w:rsid w:val="008E25E6"/>
    <w:rsid w:val="008E26EA"/>
    <w:rsid w:val="008E2B7D"/>
    <w:rsid w:val="008E2C15"/>
    <w:rsid w:val="008E2C52"/>
    <w:rsid w:val="008E2CDE"/>
    <w:rsid w:val="008E2EB2"/>
    <w:rsid w:val="008E2F31"/>
    <w:rsid w:val="008E2FD9"/>
    <w:rsid w:val="008E321D"/>
    <w:rsid w:val="008E3227"/>
    <w:rsid w:val="008E37E9"/>
    <w:rsid w:val="008E3A84"/>
    <w:rsid w:val="008E3CFE"/>
    <w:rsid w:val="008E3DCC"/>
    <w:rsid w:val="008E3F2B"/>
    <w:rsid w:val="008E3F56"/>
    <w:rsid w:val="008E3FC7"/>
    <w:rsid w:val="008E406E"/>
    <w:rsid w:val="008E407B"/>
    <w:rsid w:val="008E41B4"/>
    <w:rsid w:val="008E42FE"/>
    <w:rsid w:val="008E44E1"/>
    <w:rsid w:val="008E4667"/>
    <w:rsid w:val="008E471F"/>
    <w:rsid w:val="008E4835"/>
    <w:rsid w:val="008E48B2"/>
    <w:rsid w:val="008E49FA"/>
    <w:rsid w:val="008E4A29"/>
    <w:rsid w:val="008E4BE7"/>
    <w:rsid w:val="008E4C21"/>
    <w:rsid w:val="008E4C3F"/>
    <w:rsid w:val="008E4CD3"/>
    <w:rsid w:val="008E4D06"/>
    <w:rsid w:val="008E4DDF"/>
    <w:rsid w:val="008E4F90"/>
    <w:rsid w:val="008E5007"/>
    <w:rsid w:val="008E51B0"/>
    <w:rsid w:val="008E522D"/>
    <w:rsid w:val="008E55D3"/>
    <w:rsid w:val="008E5737"/>
    <w:rsid w:val="008E5829"/>
    <w:rsid w:val="008E58CA"/>
    <w:rsid w:val="008E59B1"/>
    <w:rsid w:val="008E5CC6"/>
    <w:rsid w:val="008E5D78"/>
    <w:rsid w:val="008E5DCE"/>
    <w:rsid w:val="008E5E26"/>
    <w:rsid w:val="008E5EC5"/>
    <w:rsid w:val="008E5F10"/>
    <w:rsid w:val="008E605D"/>
    <w:rsid w:val="008E616E"/>
    <w:rsid w:val="008E61BD"/>
    <w:rsid w:val="008E6362"/>
    <w:rsid w:val="008E6381"/>
    <w:rsid w:val="008E63C0"/>
    <w:rsid w:val="008E655D"/>
    <w:rsid w:val="008E6585"/>
    <w:rsid w:val="008E6885"/>
    <w:rsid w:val="008E68B1"/>
    <w:rsid w:val="008E6A99"/>
    <w:rsid w:val="008E6E66"/>
    <w:rsid w:val="008E7014"/>
    <w:rsid w:val="008E7081"/>
    <w:rsid w:val="008E716F"/>
    <w:rsid w:val="008E7222"/>
    <w:rsid w:val="008E7315"/>
    <w:rsid w:val="008E7376"/>
    <w:rsid w:val="008E737F"/>
    <w:rsid w:val="008E7435"/>
    <w:rsid w:val="008E79A0"/>
    <w:rsid w:val="008E7A1C"/>
    <w:rsid w:val="008E7A7B"/>
    <w:rsid w:val="008E7AC5"/>
    <w:rsid w:val="008E7C65"/>
    <w:rsid w:val="008E7CD4"/>
    <w:rsid w:val="008E7DD7"/>
    <w:rsid w:val="008E7F8A"/>
    <w:rsid w:val="008E7FF5"/>
    <w:rsid w:val="008F00D8"/>
    <w:rsid w:val="008F0802"/>
    <w:rsid w:val="008F091B"/>
    <w:rsid w:val="008F09EA"/>
    <w:rsid w:val="008F0B58"/>
    <w:rsid w:val="008F0F9D"/>
    <w:rsid w:val="008F106D"/>
    <w:rsid w:val="008F1091"/>
    <w:rsid w:val="008F1150"/>
    <w:rsid w:val="008F1264"/>
    <w:rsid w:val="008F1360"/>
    <w:rsid w:val="008F13C1"/>
    <w:rsid w:val="008F18A8"/>
    <w:rsid w:val="008F19D2"/>
    <w:rsid w:val="008F1A79"/>
    <w:rsid w:val="008F1A7B"/>
    <w:rsid w:val="008F1AA9"/>
    <w:rsid w:val="008F1B47"/>
    <w:rsid w:val="008F1B8B"/>
    <w:rsid w:val="008F1BF7"/>
    <w:rsid w:val="008F1DD0"/>
    <w:rsid w:val="008F1E53"/>
    <w:rsid w:val="008F20E9"/>
    <w:rsid w:val="008F21FA"/>
    <w:rsid w:val="008F22A1"/>
    <w:rsid w:val="008F23D9"/>
    <w:rsid w:val="008F26C3"/>
    <w:rsid w:val="008F285D"/>
    <w:rsid w:val="008F2AC4"/>
    <w:rsid w:val="008F2CFC"/>
    <w:rsid w:val="008F2E1D"/>
    <w:rsid w:val="008F2E75"/>
    <w:rsid w:val="008F2F23"/>
    <w:rsid w:val="008F30E3"/>
    <w:rsid w:val="008F323F"/>
    <w:rsid w:val="008F333D"/>
    <w:rsid w:val="008F340C"/>
    <w:rsid w:val="008F345E"/>
    <w:rsid w:val="008F34CA"/>
    <w:rsid w:val="008F38CF"/>
    <w:rsid w:val="008F3BD7"/>
    <w:rsid w:val="008F3FC3"/>
    <w:rsid w:val="008F3FE1"/>
    <w:rsid w:val="008F40F0"/>
    <w:rsid w:val="008F4163"/>
    <w:rsid w:val="008F4244"/>
    <w:rsid w:val="008F44DD"/>
    <w:rsid w:val="008F456F"/>
    <w:rsid w:val="008F480E"/>
    <w:rsid w:val="008F4AFC"/>
    <w:rsid w:val="008F4F21"/>
    <w:rsid w:val="008F4FA1"/>
    <w:rsid w:val="008F50BB"/>
    <w:rsid w:val="008F5592"/>
    <w:rsid w:val="008F574D"/>
    <w:rsid w:val="008F57E8"/>
    <w:rsid w:val="008F5A6E"/>
    <w:rsid w:val="008F5B41"/>
    <w:rsid w:val="008F5C32"/>
    <w:rsid w:val="008F5C6F"/>
    <w:rsid w:val="008F5C7D"/>
    <w:rsid w:val="008F5CB2"/>
    <w:rsid w:val="008F5D0D"/>
    <w:rsid w:val="008F5D65"/>
    <w:rsid w:val="008F5E6D"/>
    <w:rsid w:val="008F5FBE"/>
    <w:rsid w:val="008F6040"/>
    <w:rsid w:val="008F607E"/>
    <w:rsid w:val="008F623B"/>
    <w:rsid w:val="008F62B5"/>
    <w:rsid w:val="008F63B3"/>
    <w:rsid w:val="008F6563"/>
    <w:rsid w:val="008F65A8"/>
    <w:rsid w:val="008F6677"/>
    <w:rsid w:val="008F6728"/>
    <w:rsid w:val="008F686C"/>
    <w:rsid w:val="008F6886"/>
    <w:rsid w:val="008F69AC"/>
    <w:rsid w:val="008F6A2B"/>
    <w:rsid w:val="008F6A3E"/>
    <w:rsid w:val="008F6DED"/>
    <w:rsid w:val="008F6E20"/>
    <w:rsid w:val="008F6EDC"/>
    <w:rsid w:val="008F6FC8"/>
    <w:rsid w:val="008F708A"/>
    <w:rsid w:val="008F70A9"/>
    <w:rsid w:val="008F7170"/>
    <w:rsid w:val="008F7237"/>
    <w:rsid w:val="008F725D"/>
    <w:rsid w:val="008F75AC"/>
    <w:rsid w:val="008F75C9"/>
    <w:rsid w:val="008F75D1"/>
    <w:rsid w:val="008F761E"/>
    <w:rsid w:val="008F7743"/>
    <w:rsid w:val="008F786B"/>
    <w:rsid w:val="008F79A3"/>
    <w:rsid w:val="008F7A93"/>
    <w:rsid w:val="008F7ABD"/>
    <w:rsid w:val="008F7ADF"/>
    <w:rsid w:val="008F7B35"/>
    <w:rsid w:val="008F7D59"/>
    <w:rsid w:val="008F7DC8"/>
    <w:rsid w:val="008F7E33"/>
    <w:rsid w:val="008F7F19"/>
    <w:rsid w:val="008F7FC0"/>
    <w:rsid w:val="00900052"/>
    <w:rsid w:val="0090011F"/>
    <w:rsid w:val="009006DB"/>
    <w:rsid w:val="00900847"/>
    <w:rsid w:val="00900871"/>
    <w:rsid w:val="00900A2E"/>
    <w:rsid w:val="00900A6A"/>
    <w:rsid w:val="00900AFA"/>
    <w:rsid w:val="00900B8E"/>
    <w:rsid w:val="00900D32"/>
    <w:rsid w:val="00900E06"/>
    <w:rsid w:val="00900F14"/>
    <w:rsid w:val="00900FD3"/>
    <w:rsid w:val="0090110E"/>
    <w:rsid w:val="00901317"/>
    <w:rsid w:val="0090147D"/>
    <w:rsid w:val="009014FD"/>
    <w:rsid w:val="0090164A"/>
    <w:rsid w:val="009019F7"/>
    <w:rsid w:val="00901B1A"/>
    <w:rsid w:val="00901BF3"/>
    <w:rsid w:val="00901CB8"/>
    <w:rsid w:val="00901DB9"/>
    <w:rsid w:val="00901E13"/>
    <w:rsid w:val="00901E98"/>
    <w:rsid w:val="00902103"/>
    <w:rsid w:val="00902162"/>
    <w:rsid w:val="0090239B"/>
    <w:rsid w:val="009024C5"/>
    <w:rsid w:val="0090254F"/>
    <w:rsid w:val="00902553"/>
    <w:rsid w:val="00902775"/>
    <w:rsid w:val="00902783"/>
    <w:rsid w:val="009027A8"/>
    <w:rsid w:val="0090293D"/>
    <w:rsid w:val="00902FED"/>
    <w:rsid w:val="00903038"/>
    <w:rsid w:val="0090308B"/>
    <w:rsid w:val="009030D5"/>
    <w:rsid w:val="00903198"/>
    <w:rsid w:val="00903249"/>
    <w:rsid w:val="0090328A"/>
    <w:rsid w:val="009033F3"/>
    <w:rsid w:val="00903440"/>
    <w:rsid w:val="009035B9"/>
    <w:rsid w:val="009037FA"/>
    <w:rsid w:val="0090381C"/>
    <w:rsid w:val="00903AD5"/>
    <w:rsid w:val="00903B98"/>
    <w:rsid w:val="00903C52"/>
    <w:rsid w:val="00903D25"/>
    <w:rsid w:val="00904223"/>
    <w:rsid w:val="009042F5"/>
    <w:rsid w:val="009042FD"/>
    <w:rsid w:val="00904347"/>
    <w:rsid w:val="00904491"/>
    <w:rsid w:val="0090454F"/>
    <w:rsid w:val="009048EE"/>
    <w:rsid w:val="00904959"/>
    <w:rsid w:val="00904994"/>
    <w:rsid w:val="00904B19"/>
    <w:rsid w:val="00904BAB"/>
    <w:rsid w:val="00904CBC"/>
    <w:rsid w:val="00904E18"/>
    <w:rsid w:val="00904EAB"/>
    <w:rsid w:val="00905009"/>
    <w:rsid w:val="00905303"/>
    <w:rsid w:val="0090545D"/>
    <w:rsid w:val="009054D3"/>
    <w:rsid w:val="009054FB"/>
    <w:rsid w:val="0090551F"/>
    <w:rsid w:val="0090575E"/>
    <w:rsid w:val="009057F8"/>
    <w:rsid w:val="0090585D"/>
    <w:rsid w:val="00905869"/>
    <w:rsid w:val="00905BCA"/>
    <w:rsid w:val="00905C6F"/>
    <w:rsid w:val="00906029"/>
    <w:rsid w:val="0090608B"/>
    <w:rsid w:val="0090609A"/>
    <w:rsid w:val="00906556"/>
    <w:rsid w:val="00906572"/>
    <w:rsid w:val="009067A9"/>
    <w:rsid w:val="00906A7D"/>
    <w:rsid w:val="00906B69"/>
    <w:rsid w:val="00906B7D"/>
    <w:rsid w:val="00906B8D"/>
    <w:rsid w:val="00906E5A"/>
    <w:rsid w:val="00906F15"/>
    <w:rsid w:val="00906FDE"/>
    <w:rsid w:val="009075AD"/>
    <w:rsid w:val="009075D2"/>
    <w:rsid w:val="009077B3"/>
    <w:rsid w:val="00907824"/>
    <w:rsid w:val="009078EF"/>
    <w:rsid w:val="009079BD"/>
    <w:rsid w:val="00907C20"/>
    <w:rsid w:val="00907E31"/>
    <w:rsid w:val="009101BA"/>
    <w:rsid w:val="00910364"/>
    <w:rsid w:val="0091048C"/>
    <w:rsid w:val="00910518"/>
    <w:rsid w:val="009105A0"/>
    <w:rsid w:val="009105CB"/>
    <w:rsid w:val="009106AF"/>
    <w:rsid w:val="009107BA"/>
    <w:rsid w:val="0091081F"/>
    <w:rsid w:val="00910ABA"/>
    <w:rsid w:val="00910BF3"/>
    <w:rsid w:val="00910C60"/>
    <w:rsid w:val="00910C94"/>
    <w:rsid w:val="00910D6E"/>
    <w:rsid w:val="00910E4B"/>
    <w:rsid w:val="00910EC7"/>
    <w:rsid w:val="00910ED8"/>
    <w:rsid w:val="00910EEA"/>
    <w:rsid w:val="00910FB1"/>
    <w:rsid w:val="00911052"/>
    <w:rsid w:val="00911083"/>
    <w:rsid w:val="00911149"/>
    <w:rsid w:val="00911164"/>
    <w:rsid w:val="009111E9"/>
    <w:rsid w:val="0091135F"/>
    <w:rsid w:val="0091174A"/>
    <w:rsid w:val="009118E7"/>
    <w:rsid w:val="009119DE"/>
    <w:rsid w:val="00911A14"/>
    <w:rsid w:val="00911AC4"/>
    <w:rsid w:val="00911BC4"/>
    <w:rsid w:val="00911BD6"/>
    <w:rsid w:val="00911D5C"/>
    <w:rsid w:val="00911D63"/>
    <w:rsid w:val="00911E7B"/>
    <w:rsid w:val="00912033"/>
    <w:rsid w:val="0091205C"/>
    <w:rsid w:val="009121DC"/>
    <w:rsid w:val="0091223B"/>
    <w:rsid w:val="00912341"/>
    <w:rsid w:val="00912392"/>
    <w:rsid w:val="0091267E"/>
    <w:rsid w:val="00912C42"/>
    <w:rsid w:val="00912EED"/>
    <w:rsid w:val="00912EF3"/>
    <w:rsid w:val="00913188"/>
    <w:rsid w:val="00913312"/>
    <w:rsid w:val="0091336E"/>
    <w:rsid w:val="00913884"/>
    <w:rsid w:val="009138CA"/>
    <w:rsid w:val="00913953"/>
    <w:rsid w:val="00913B9F"/>
    <w:rsid w:val="00913D26"/>
    <w:rsid w:val="00913F9C"/>
    <w:rsid w:val="0091423D"/>
    <w:rsid w:val="009142F3"/>
    <w:rsid w:val="009143F6"/>
    <w:rsid w:val="00914696"/>
    <w:rsid w:val="009146E0"/>
    <w:rsid w:val="00914840"/>
    <w:rsid w:val="00914D6D"/>
    <w:rsid w:val="00914E30"/>
    <w:rsid w:val="00914EFB"/>
    <w:rsid w:val="00914F7E"/>
    <w:rsid w:val="009150EA"/>
    <w:rsid w:val="0091531C"/>
    <w:rsid w:val="009154BC"/>
    <w:rsid w:val="009156AE"/>
    <w:rsid w:val="0091578D"/>
    <w:rsid w:val="00915842"/>
    <w:rsid w:val="00915888"/>
    <w:rsid w:val="009158C1"/>
    <w:rsid w:val="00915924"/>
    <w:rsid w:val="00915943"/>
    <w:rsid w:val="00915AB7"/>
    <w:rsid w:val="00915D56"/>
    <w:rsid w:val="00915D81"/>
    <w:rsid w:val="00915DE1"/>
    <w:rsid w:val="00915E28"/>
    <w:rsid w:val="00915F6A"/>
    <w:rsid w:val="00916078"/>
    <w:rsid w:val="009161D7"/>
    <w:rsid w:val="009162A0"/>
    <w:rsid w:val="009162C6"/>
    <w:rsid w:val="0091638B"/>
    <w:rsid w:val="009163C3"/>
    <w:rsid w:val="00916400"/>
    <w:rsid w:val="009165AC"/>
    <w:rsid w:val="009166A5"/>
    <w:rsid w:val="009166F7"/>
    <w:rsid w:val="00916852"/>
    <w:rsid w:val="00916956"/>
    <w:rsid w:val="00916C6D"/>
    <w:rsid w:val="009170A8"/>
    <w:rsid w:val="00917237"/>
    <w:rsid w:val="009173D9"/>
    <w:rsid w:val="00917406"/>
    <w:rsid w:val="0091743F"/>
    <w:rsid w:val="0091746B"/>
    <w:rsid w:val="00917546"/>
    <w:rsid w:val="00917577"/>
    <w:rsid w:val="0091776C"/>
    <w:rsid w:val="009177EB"/>
    <w:rsid w:val="0091780C"/>
    <w:rsid w:val="00917842"/>
    <w:rsid w:val="00917B19"/>
    <w:rsid w:val="00917B3B"/>
    <w:rsid w:val="00917D77"/>
    <w:rsid w:val="00920240"/>
    <w:rsid w:val="00920243"/>
    <w:rsid w:val="009202BF"/>
    <w:rsid w:val="00920450"/>
    <w:rsid w:val="009204F2"/>
    <w:rsid w:val="00920538"/>
    <w:rsid w:val="00920690"/>
    <w:rsid w:val="009207F9"/>
    <w:rsid w:val="009209D1"/>
    <w:rsid w:val="00920ACA"/>
    <w:rsid w:val="00920CB2"/>
    <w:rsid w:val="00920CD2"/>
    <w:rsid w:val="00920D83"/>
    <w:rsid w:val="00920E50"/>
    <w:rsid w:val="00920FF9"/>
    <w:rsid w:val="00920FFF"/>
    <w:rsid w:val="00921255"/>
    <w:rsid w:val="009213F8"/>
    <w:rsid w:val="0092147E"/>
    <w:rsid w:val="009215CF"/>
    <w:rsid w:val="009216FD"/>
    <w:rsid w:val="009217BA"/>
    <w:rsid w:val="00921964"/>
    <w:rsid w:val="00921C9D"/>
    <w:rsid w:val="00921FEA"/>
    <w:rsid w:val="00922337"/>
    <w:rsid w:val="00922340"/>
    <w:rsid w:val="00922459"/>
    <w:rsid w:val="00922893"/>
    <w:rsid w:val="00922B83"/>
    <w:rsid w:val="00922B9B"/>
    <w:rsid w:val="00922C34"/>
    <w:rsid w:val="00922ED8"/>
    <w:rsid w:val="00922F4F"/>
    <w:rsid w:val="009230D3"/>
    <w:rsid w:val="009231A7"/>
    <w:rsid w:val="00923658"/>
    <w:rsid w:val="009236D7"/>
    <w:rsid w:val="0092373B"/>
    <w:rsid w:val="0092379D"/>
    <w:rsid w:val="00923C24"/>
    <w:rsid w:val="00923C53"/>
    <w:rsid w:val="00923D29"/>
    <w:rsid w:val="00923DD8"/>
    <w:rsid w:val="0092409E"/>
    <w:rsid w:val="009241BE"/>
    <w:rsid w:val="00924204"/>
    <w:rsid w:val="00924293"/>
    <w:rsid w:val="009242B1"/>
    <w:rsid w:val="00924325"/>
    <w:rsid w:val="00924408"/>
    <w:rsid w:val="009244D4"/>
    <w:rsid w:val="00924506"/>
    <w:rsid w:val="0092488F"/>
    <w:rsid w:val="009249BB"/>
    <w:rsid w:val="00924A11"/>
    <w:rsid w:val="00924A64"/>
    <w:rsid w:val="00924C9F"/>
    <w:rsid w:val="00924D92"/>
    <w:rsid w:val="00924FD2"/>
    <w:rsid w:val="00924FD4"/>
    <w:rsid w:val="0092529B"/>
    <w:rsid w:val="00925325"/>
    <w:rsid w:val="00925738"/>
    <w:rsid w:val="00925A6A"/>
    <w:rsid w:val="00925B52"/>
    <w:rsid w:val="00925B97"/>
    <w:rsid w:val="00925C4E"/>
    <w:rsid w:val="00925D08"/>
    <w:rsid w:val="00925E38"/>
    <w:rsid w:val="00925F42"/>
    <w:rsid w:val="00925F6A"/>
    <w:rsid w:val="00925F7A"/>
    <w:rsid w:val="00925FCE"/>
    <w:rsid w:val="0092604A"/>
    <w:rsid w:val="00926217"/>
    <w:rsid w:val="009263F5"/>
    <w:rsid w:val="00926946"/>
    <w:rsid w:val="00926A74"/>
    <w:rsid w:val="00926BC5"/>
    <w:rsid w:val="00926FD9"/>
    <w:rsid w:val="0092714D"/>
    <w:rsid w:val="00927191"/>
    <w:rsid w:val="0092724B"/>
    <w:rsid w:val="0092739A"/>
    <w:rsid w:val="009273B0"/>
    <w:rsid w:val="0092770C"/>
    <w:rsid w:val="0092772A"/>
    <w:rsid w:val="0092776A"/>
    <w:rsid w:val="0092778C"/>
    <w:rsid w:val="0092796C"/>
    <w:rsid w:val="00927A10"/>
    <w:rsid w:val="00927AE4"/>
    <w:rsid w:val="00927DFE"/>
    <w:rsid w:val="00927F12"/>
    <w:rsid w:val="00927FBC"/>
    <w:rsid w:val="00930074"/>
    <w:rsid w:val="009303B9"/>
    <w:rsid w:val="009304B7"/>
    <w:rsid w:val="00930523"/>
    <w:rsid w:val="009308F1"/>
    <w:rsid w:val="0093099E"/>
    <w:rsid w:val="009309B1"/>
    <w:rsid w:val="00930B01"/>
    <w:rsid w:val="00930B87"/>
    <w:rsid w:val="00930BA0"/>
    <w:rsid w:val="00930F17"/>
    <w:rsid w:val="00930F6C"/>
    <w:rsid w:val="00931562"/>
    <w:rsid w:val="0093169F"/>
    <w:rsid w:val="00931835"/>
    <w:rsid w:val="00931A4C"/>
    <w:rsid w:val="00931BB8"/>
    <w:rsid w:val="00931BEE"/>
    <w:rsid w:val="00931BF5"/>
    <w:rsid w:val="00931D5B"/>
    <w:rsid w:val="00931DF9"/>
    <w:rsid w:val="00931EEE"/>
    <w:rsid w:val="00932078"/>
    <w:rsid w:val="00932157"/>
    <w:rsid w:val="00932432"/>
    <w:rsid w:val="009324A5"/>
    <w:rsid w:val="009326B7"/>
    <w:rsid w:val="0093292A"/>
    <w:rsid w:val="009329EF"/>
    <w:rsid w:val="00932A89"/>
    <w:rsid w:val="00932A9A"/>
    <w:rsid w:val="00932B0C"/>
    <w:rsid w:val="00932B3D"/>
    <w:rsid w:val="00932EA8"/>
    <w:rsid w:val="00932FA7"/>
    <w:rsid w:val="00933080"/>
    <w:rsid w:val="009331C9"/>
    <w:rsid w:val="009332EC"/>
    <w:rsid w:val="009336BA"/>
    <w:rsid w:val="00933864"/>
    <w:rsid w:val="00933873"/>
    <w:rsid w:val="0093390F"/>
    <w:rsid w:val="00933927"/>
    <w:rsid w:val="00933B09"/>
    <w:rsid w:val="00933B1A"/>
    <w:rsid w:val="00933B2D"/>
    <w:rsid w:val="00933B64"/>
    <w:rsid w:val="00933DE2"/>
    <w:rsid w:val="00933EFE"/>
    <w:rsid w:val="0093402C"/>
    <w:rsid w:val="0093404B"/>
    <w:rsid w:val="009340D1"/>
    <w:rsid w:val="0093447A"/>
    <w:rsid w:val="00934498"/>
    <w:rsid w:val="00934599"/>
    <w:rsid w:val="009346AE"/>
    <w:rsid w:val="009348A7"/>
    <w:rsid w:val="00934AD7"/>
    <w:rsid w:val="00934C9A"/>
    <w:rsid w:val="00934F4C"/>
    <w:rsid w:val="0093510E"/>
    <w:rsid w:val="009351EA"/>
    <w:rsid w:val="009357A9"/>
    <w:rsid w:val="009357CC"/>
    <w:rsid w:val="00935888"/>
    <w:rsid w:val="009358D0"/>
    <w:rsid w:val="0093596F"/>
    <w:rsid w:val="009359BA"/>
    <w:rsid w:val="009359BF"/>
    <w:rsid w:val="00935FEC"/>
    <w:rsid w:val="0093627E"/>
    <w:rsid w:val="0093637B"/>
    <w:rsid w:val="0093660C"/>
    <w:rsid w:val="009367D1"/>
    <w:rsid w:val="009367DB"/>
    <w:rsid w:val="00936806"/>
    <w:rsid w:val="00936896"/>
    <w:rsid w:val="00936A1C"/>
    <w:rsid w:val="00936BD3"/>
    <w:rsid w:val="00936DC1"/>
    <w:rsid w:val="00936FEA"/>
    <w:rsid w:val="009373AB"/>
    <w:rsid w:val="009374DD"/>
    <w:rsid w:val="009375D5"/>
    <w:rsid w:val="009375FD"/>
    <w:rsid w:val="00937640"/>
    <w:rsid w:val="0093798C"/>
    <w:rsid w:val="0093798D"/>
    <w:rsid w:val="009379CB"/>
    <w:rsid w:val="00937BCC"/>
    <w:rsid w:val="00937CE9"/>
    <w:rsid w:val="00937D2C"/>
    <w:rsid w:val="00937F4F"/>
    <w:rsid w:val="009401CE"/>
    <w:rsid w:val="0094024B"/>
    <w:rsid w:val="009403F7"/>
    <w:rsid w:val="00940409"/>
    <w:rsid w:val="00940430"/>
    <w:rsid w:val="00940489"/>
    <w:rsid w:val="009405C5"/>
    <w:rsid w:val="00940649"/>
    <w:rsid w:val="009406AE"/>
    <w:rsid w:val="009407C0"/>
    <w:rsid w:val="00940ACE"/>
    <w:rsid w:val="00940CB1"/>
    <w:rsid w:val="00940D36"/>
    <w:rsid w:val="00940D3E"/>
    <w:rsid w:val="009410FC"/>
    <w:rsid w:val="0094118F"/>
    <w:rsid w:val="00941203"/>
    <w:rsid w:val="00941329"/>
    <w:rsid w:val="00941419"/>
    <w:rsid w:val="00941558"/>
    <w:rsid w:val="009415E1"/>
    <w:rsid w:val="0094173A"/>
    <w:rsid w:val="00941900"/>
    <w:rsid w:val="00941938"/>
    <w:rsid w:val="00941A91"/>
    <w:rsid w:val="00941B17"/>
    <w:rsid w:val="00941C50"/>
    <w:rsid w:val="009420D6"/>
    <w:rsid w:val="00942616"/>
    <w:rsid w:val="00942872"/>
    <w:rsid w:val="009428A1"/>
    <w:rsid w:val="00942973"/>
    <w:rsid w:val="00942A8D"/>
    <w:rsid w:val="00942AAF"/>
    <w:rsid w:val="00942B50"/>
    <w:rsid w:val="00942BCB"/>
    <w:rsid w:val="00942CE2"/>
    <w:rsid w:val="00942D7F"/>
    <w:rsid w:val="00942DA4"/>
    <w:rsid w:val="00942F56"/>
    <w:rsid w:val="00943365"/>
    <w:rsid w:val="009433FB"/>
    <w:rsid w:val="00943528"/>
    <w:rsid w:val="009435F3"/>
    <w:rsid w:val="00943607"/>
    <w:rsid w:val="009436C8"/>
    <w:rsid w:val="00943853"/>
    <w:rsid w:val="0094388C"/>
    <w:rsid w:val="009439A4"/>
    <w:rsid w:val="009439D2"/>
    <w:rsid w:val="00943A48"/>
    <w:rsid w:val="00943A4D"/>
    <w:rsid w:val="00943A60"/>
    <w:rsid w:val="00943AC6"/>
    <w:rsid w:val="00943D88"/>
    <w:rsid w:val="00943EF1"/>
    <w:rsid w:val="00943FD3"/>
    <w:rsid w:val="0094401E"/>
    <w:rsid w:val="00944467"/>
    <w:rsid w:val="009444E8"/>
    <w:rsid w:val="009447B7"/>
    <w:rsid w:val="009448E7"/>
    <w:rsid w:val="00944C3D"/>
    <w:rsid w:val="00944C83"/>
    <w:rsid w:val="00945505"/>
    <w:rsid w:val="00945711"/>
    <w:rsid w:val="0094585C"/>
    <w:rsid w:val="009459E3"/>
    <w:rsid w:val="009459FB"/>
    <w:rsid w:val="00945C03"/>
    <w:rsid w:val="00945E5E"/>
    <w:rsid w:val="00945F9D"/>
    <w:rsid w:val="009460EC"/>
    <w:rsid w:val="0094630E"/>
    <w:rsid w:val="00946445"/>
    <w:rsid w:val="009464C3"/>
    <w:rsid w:val="00946598"/>
    <w:rsid w:val="00946618"/>
    <w:rsid w:val="00946639"/>
    <w:rsid w:val="00946714"/>
    <w:rsid w:val="009467EC"/>
    <w:rsid w:val="00946A15"/>
    <w:rsid w:val="00946BDD"/>
    <w:rsid w:val="00946BE8"/>
    <w:rsid w:val="00946C91"/>
    <w:rsid w:val="00946E93"/>
    <w:rsid w:val="00947275"/>
    <w:rsid w:val="009472F5"/>
    <w:rsid w:val="009472F7"/>
    <w:rsid w:val="0094737B"/>
    <w:rsid w:val="00947464"/>
    <w:rsid w:val="009476D3"/>
    <w:rsid w:val="00947908"/>
    <w:rsid w:val="00947A4D"/>
    <w:rsid w:val="00947ADE"/>
    <w:rsid w:val="00947C18"/>
    <w:rsid w:val="00947D7E"/>
    <w:rsid w:val="00947FC1"/>
    <w:rsid w:val="0095019B"/>
    <w:rsid w:val="0095034E"/>
    <w:rsid w:val="00950494"/>
    <w:rsid w:val="00950800"/>
    <w:rsid w:val="00950833"/>
    <w:rsid w:val="0095092D"/>
    <w:rsid w:val="0095097E"/>
    <w:rsid w:val="00950AD8"/>
    <w:rsid w:val="00950C24"/>
    <w:rsid w:val="00950CB7"/>
    <w:rsid w:val="00951085"/>
    <w:rsid w:val="009510EC"/>
    <w:rsid w:val="009510ED"/>
    <w:rsid w:val="00951141"/>
    <w:rsid w:val="0095129C"/>
    <w:rsid w:val="009512AE"/>
    <w:rsid w:val="00951518"/>
    <w:rsid w:val="009517B9"/>
    <w:rsid w:val="0095190C"/>
    <w:rsid w:val="0095198A"/>
    <w:rsid w:val="00951BF7"/>
    <w:rsid w:val="00951C62"/>
    <w:rsid w:val="00951C8D"/>
    <w:rsid w:val="00951F5E"/>
    <w:rsid w:val="00952047"/>
    <w:rsid w:val="009525AA"/>
    <w:rsid w:val="009526EB"/>
    <w:rsid w:val="0095284A"/>
    <w:rsid w:val="00952863"/>
    <w:rsid w:val="00952972"/>
    <w:rsid w:val="00952D1D"/>
    <w:rsid w:val="00952E13"/>
    <w:rsid w:val="00952E5D"/>
    <w:rsid w:val="00952EB2"/>
    <w:rsid w:val="00952F7F"/>
    <w:rsid w:val="00953331"/>
    <w:rsid w:val="00953688"/>
    <w:rsid w:val="00953782"/>
    <w:rsid w:val="0095385E"/>
    <w:rsid w:val="0095386A"/>
    <w:rsid w:val="00953873"/>
    <w:rsid w:val="00953A53"/>
    <w:rsid w:val="00953E5E"/>
    <w:rsid w:val="00953EFF"/>
    <w:rsid w:val="00954185"/>
    <w:rsid w:val="0095465C"/>
    <w:rsid w:val="00954674"/>
    <w:rsid w:val="009546D4"/>
    <w:rsid w:val="00954B68"/>
    <w:rsid w:val="00954CBC"/>
    <w:rsid w:val="00954D86"/>
    <w:rsid w:val="00954DC3"/>
    <w:rsid w:val="00955085"/>
    <w:rsid w:val="0095514C"/>
    <w:rsid w:val="0095528D"/>
    <w:rsid w:val="00955315"/>
    <w:rsid w:val="00955327"/>
    <w:rsid w:val="00955482"/>
    <w:rsid w:val="009555D8"/>
    <w:rsid w:val="009557C7"/>
    <w:rsid w:val="009559C6"/>
    <w:rsid w:val="00955A05"/>
    <w:rsid w:val="00955B2D"/>
    <w:rsid w:val="00955BB1"/>
    <w:rsid w:val="00955BE8"/>
    <w:rsid w:val="00955C0C"/>
    <w:rsid w:val="00955C95"/>
    <w:rsid w:val="00955D90"/>
    <w:rsid w:val="00955D94"/>
    <w:rsid w:val="009560BD"/>
    <w:rsid w:val="009560E4"/>
    <w:rsid w:val="00956205"/>
    <w:rsid w:val="0095632C"/>
    <w:rsid w:val="009563F1"/>
    <w:rsid w:val="00956545"/>
    <w:rsid w:val="00956870"/>
    <w:rsid w:val="009568A4"/>
    <w:rsid w:val="00956B09"/>
    <w:rsid w:val="00956BE5"/>
    <w:rsid w:val="0095706F"/>
    <w:rsid w:val="009570F6"/>
    <w:rsid w:val="00957118"/>
    <w:rsid w:val="009571B5"/>
    <w:rsid w:val="009575A1"/>
    <w:rsid w:val="00957810"/>
    <w:rsid w:val="00957959"/>
    <w:rsid w:val="00957B1A"/>
    <w:rsid w:val="00957BAF"/>
    <w:rsid w:val="00957D70"/>
    <w:rsid w:val="00957EF9"/>
    <w:rsid w:val="00960147"/>
    <w:rsid w:val="00960295"/>
    <w:rsid w:val="009605D8"/>
    <w:rsid w:val="009609BC"/>
    <w:rsid w:val="009609BE"/>
    <w:rsid w:val="00960BC6"/>
    <w:rsid w:val="00960D50"/>
    <w:rsid w:val="00960EFF"/>
    <w:rsid w:val="00960F06"/>
    <w:rsid w:val="00960F7A"/>
    <w:rsid w:val="00960FBF"/>
    <w:rsid w:val="0096100A"/>
    <w:rsid w:val="0096124D"/>
    <w:rsid w:val="0096143F"/>
    <w:rsid w:val="00961577"/>
    <w:rsid w:val="0096157A"/>
    <w:rsid w:val="009615CF"/>
    <w:rsid w:val="00961845"/>
    <w:rsid w:val="0096187B"/>
    <w:rsid w:val="00961A1D"/>
    <w:rsid w:val="00961A3C"/>
    <w:rsid w:val="00961DF1"/>
    <w:rsid w:val="00961E32"/>
    <w:rsid w:val="00962329"/>
    <w:rsid w:val="00962330"/>
    <w:rsid w:val="009623D4"/>
    <w:rsid w:val="009623FB"/>
    <w:rsid w:val="0096267C"/>
    <w:rsid w:val="0096289F"/>
    <w:rsid w:val="009628A9"/>
    <w:rsid w:val="009628CE"/>
    <w:rsid w:val="00962B28"/>
    <w:rsid w:val="00962BA4"/>
    <w:rsid w:val="00962C5E"/>
    <w:rsid w:val="00962E2C"/>
    <w:rsid w:val="00962F1A"/>
    <w:rsid w:val="00962F86"/>
    <w:rsid w:val="009633AF"/>
    <w:rsid w:val="009633E5"/>
    <w:rsid w:val="0096348E"/>
    <w:rsid w:val="009634B4"/>
    <w:rsid w:val="009634DD"/>
    <w:rsid w:val="00963755"/>
    <w:rsid w:val="00963845"/>
    <w:rsid w:val="00963990"/>
    <w:rsid w:val="00963A5E"/>
    <w:rsid w:val="00963F0B"/>
    <w:rsid w:val="00963F63"/>
    <w:rsid w:val="00964177"/>
    <w:rsid w:val="00964201"/>
    <w:rsid w:val="0096426A"/>
    <w:rsid w:val="00964298"/>
    <w:rsid w:val="009645E0"/>
    <w:rsid w:val="00964903"/>
    <w:rsid w:val="00964AA6"/>
    <w:rsid w:val="00964C27"/>
    <w:rsid w:val="00964C53"/>
    <w:rsid w:val="00964D6D"/>
    <w:rsid w:val="00964DE5"/>
    <w:rsid w:val="00964E78"/>
    <w:rsid w:val="00964F96"/>
    <w:rsid w:val="00964FF7"/>
    <w:rsid w:val="00965334"/>
    <w:rsid w:val="00965420"/>
    <w:rsid w:val="00965571"/>
    <w:rsid w:val="00965671"/>
    <w:rsid w:val="00965907"/>
    <w:rsid w:val="00965989"/>
    <w:rsid w:val="00965AD0"/>
    <w:rsid w:val="00965B66"/>
    <w:rsid w:val="00965C34"/>
    <w:rsid w:val="00965CC7"/>
    <w:rsid w:val="00965FCD"/>
    <w:rsid w:val="009661AE"/>
    <w:rsid w:val="009663C9"/>
    <w:rsid w:val="00966559"/>
    <w:rsid w:val="009665F5"/>
    <w:rsid w:val="009666F3"/>
    <w:rsid w:val="009667CE"/>
    <w:rsid w:val="00966987"/>
    <w:rsid w:val="00966B86"/>
    <w:rsid w:val="00966C0F"/>
    <w:rsid w:val="00966E7B"/>
    <w:rsid w:val="00967047"/>
    <w:rsid w:val="009671E3"/>
    <w:rsid w:val="0096726F"/>
    <w:rsid w:val="009672B1"/>
    <w:rsid w:val="00967388"/>
    <w:rsid w:val="00967397"/>
    <w:rsid w:val="0096757B"/>
    <w:rsid w:val="00967AB5"/>
    <w:rsid w:val="00967C1D"/>
    <w:rsid w:val="00967DE3"/>
    <w:rsid w:val="009704B6"/>
    <w:rsid w:val="009706A5"/>
    <w:rsid w:val="009708C9"/>
    <w:rsid w:val="00970931"/>
    <w:rsid w:val="00970933"/>
    <w:rsid w:val="00970A86"/>
    <w:rsid w:val="00970BDA"/>
    <w:rsid w:val="00970C3C"/>
    <w:rsid w:val="00970C97"/>
    <w:rsid w:val="00970CD0"/>
    <w:rsid w:val="00970CF4"/>
    <w:rsid w:val="00970DE2"/>
    <w:rsid w:val="00970DE9"/>
    <w:rsid w:val="00970DF1"/>
    <w:rsid w:val="00970F34"/>
    <w:rsid w:val="00970F72"/>
    <w:rsid w:val="00971853"/>
    <w:rsid w:val="009719A4"/>
    <w:rsid w:val="009719AB"/>
    <w:rsid w:val="009719DB"/>
    <w:rsid w:val="00971B19"/>
    <w:rsid w:val="00971B29"/>
    <w:rsid w:val="00971C26"/>
    <w:rsid w:val="00971C6C"/>
    <w:rsid w:val="00971E17"/>
    <w:rsid w:val="00971F61"/>
    <w:rsid w:val="00971FBA"/>
    <w:rsid w:val="009721EF"/>
    <w:rsid w:val="009725AE"/>
    <w:rsid w:val="009725E8"/>
    <w:rsid w:val="0097276A"/>
    <w:rsid w:val="00972982"/>
    <w:rsid w:val="00972AA5"/>
    <w:rsid w:val="00972B65"/>
    <w:rsid w:val="00972BEC"/>
    <w:rsid w:val="00972C62"/>
    <w:rsid w:val="00972D96"/>
    <w:rsid w:val="00972E28"/>
    <w:rsid w:val="00972EBB"/>
    <w:rsid w:val="00972F05"/>
    <w:rsid w:val="00972F11"/>
    <w:rsid w:val="0097300B"/>
    <w:rsid w:val="0097329C"/>
    <w:rsid w:val="009737A0"/>
    <w:rsid w:val="009737C2"/>
    <w:rsid w:val="00973973"/>
    <w:rsid w:val="009739DE"/>
    <w:rsid w:val="00973C84"/>
    <w:rsid w:val="00973CFE"/>
    <w:rsid w:val="00973F92"/>
    <w:rsid w:val="0097400C"/>
    <w:rsid w:val="0097402F"/>
    <w:rsid w:val="009741AF"/>
    <w:rsid w:val="00974519"/>
    <w:rsid w:val="0097452D"/>
    <w:rsid w:val="00974641"/>
    <w:rsid w:val="00974884"/>
    <w:rsid w:val="009749CC"/>
    <w:rsid w:val="00974AC6"/>
    <w:rsid w:val="00974CB3"/>
    <w:rsid w:val="00974CBB"/>
    <w:rsid w:val="00974CD8"/>
    <w:rsid w:val="00974E45"/>
    <w:rsid w:val="00974EAE"/>
    <w:rsid w:val="009751C8"/>
    <w:rsid w:val="0097527D"/>
    <w:rsid w:val="00975406"/>
    <w:rsid w:val="009755C4"/>
    <w:rsid w:val="0097562B"/>
    <w:rsid w:val="00975689"/>
    <w:rsid w:val="009756C8"/>
    <w:rsid w:val="0097571D"/>
    <w:rsid w:val="00975820"/>
    <w:rsid w:val="00975835"/>
    <w:rsid w:val="0097597E"/>
    <w:rsid w:val="00975999"/>
    <w:rsid w:val="009759AE"/>
    <w:rsid w:val="00975AE3"/>
    <w:rsid w:val="00975EFF"/>
    <w:rsid w:val="0097602C"/>
    <w:rsid w:val="00976112"/>
    <w:rsid w:val="00976242"/>
    <w:rsid w:val="0097629F"/>
    <w:rsid w:val="00976329"/>
    <w:rsid w:val="00976350"/>
    <w:rsid w:val="00976356"/>
    <w:rsid w:val="009763F8"/>
    <w:rsid w:val="00976592"/>
    <w:rsid w:val="009765D4"/>
    <w:rsid w:val="00976788"/>
    <w:rsid w:val="00976802"/>
    <w:rsid w:val="0097689C"/>
    <w:rsid w:val="00976B06"/>
    <w:rsid w:val="00976C04"/>
    <w:rsid w:val="00976C96"/>
    <w:rsid w:val="00976DF6"/>
    <w:rsid w:val="00976EAB"/>
    <w:rsid w:val="00976F02"/>
    <w:rsid w:val="00976F5A"/>
    <w:rsid w:val="009770C7"/>
    <w:rsid w:val="009772B7"/>
    <w:rsid w:val="00977491"/>
    <w:rsid w:val="00977501"/>
    <w:rsid w:val="009776E7"/>
    <w:rsid w:val="009779E1"/>
    <w:rsid w:val="009779FE"/>
    <w:rsid w:val="00977F49"/>
    <w:rsid w:val="009800D4"/>
    <w:rsid w:val="00980810"/>
    <w:rsid w:val="0098089C"/>
    <w:rsid w:val="009808C4"/>
    <w:rsid w:val="00980A95"/>
    <w:rsid w:val="00980B0B"/>
    <w:rsid w:val="00980D14"/>
    <w:rsid w:val="00980DCC"/>
    <w:rsid w:val="00980E29"/>
    <w:rsid w:val="00980EE5"/>
    <w:rsid w:val="009810C1"/>
    <w:rsid w:val="009811E1"/>
    <w:rsid w:val="0098144F"/>
    <w:rsid w:val="00981745"/>
    <w:rsid w:val="00981813"/>
    <w:rsid w:val="00981944"/>
    <w:rsid w:val="00981A0D"/>
    <w:rsid w:val="00981D2D"/>
    <w:rsid w:val="00981E16"/>
    <w:rsid w:val="00981ED3"/>
    <w:rsid w:val="00981F4A"/>
    <w:rsid w:val="00981FA8"/>
    <w:rsid w:val="00981FCF"/>
    <w:rsid w:val="00982371"/>
    <w:rsid w:val="009824B6"/>
    <w:rsid w:val="009826C3"/>
    <w:rsid w:val="0098276D"/>
    <w:rsid w:val="00982C0A"/>
    <w:rsid w:val="00982E7D"/>
    <w:rsid w:val="00982E96"/>
    <w:rsid w:val="00983168"/>
    <w:rsid w:val="00983391"/>
    <w:rsid w:val="00983593"/>
    <w:rsid w:val="009835EB"/>
    <w:rsid w:val="00983635"/>
    <w:rsid w:val="00983B32"/>
    <w:rsid w:val="00983B66"/>
    <w:rsid w:val="00983DF9"/>
    <w:rsid w:val="00984094"/>
    <w:rsid w:val="009842D3"/>
    <w:rsid w:val="00984438"/>
    <w:rsid w:val="00984537"/>
    <w:rsid w:val="00984822"/>
    <w:rsid w:val="0098486E"/>
    <w:rsid w:val="00984893"/>
    <w:rsid w:val="009848AB"/>
    <w:rsid w:val="00984A01"/>
    <w:rsid w:val="00984AC1"/>
    <w:rsid w:val="00984C2A"/>
    <w:rsid w:val="00984CD8"/>
    <w:rsid w:val="00984F79"/>
    <w:rsid w:val="0098512C"/>
    <w:rsid w:val="009852DC"/>
    <w:rsid w:val="009853DD"/>
    <w:rsid w:val="00985585"/>
    <w:rsid w:val="009855DA"/>
    <w:rsid w:val="009858D3"/>
    <w:rsid w:val="009859BB"/>
    <w:rsid w:val="00985A22"/>
    <w:rsid w:val="00985AD3"/>
    <w:rsid w:val="00985B47"/>
    <w:rsid w:val="00985B79"/>
    <w:rsid w:val="00985FE1"/>
    <w:rsid w:val="0098603D"/>
    <w:rsid w:val="00986254"/>
    <w:rsid w:val="0098666B"/>
    <w:rsid w:val="00986712"/>
    <w:rsid w:val="009868C7"/>
    <w:rsid w:val="00986A4F"/>
    <w:rsid w:val="00986C27"/>
    <w:rsid w:val="00986D5C"/>
    <w:rsid w:val="00986DC2"/>
    <w:rsid w:val="00986DD5"/>
    <w:rsid w:val="0098758A"/>
    <w:rsid w:val="009875F5"/>
    <w:rsid w:val="009876D9"/>
    <w:rsid w:val="009879D2"/>
    <w:rsid w:val="00987A9C"/>
    <w:rsid w:val="00987AA8"/>
    <w:rsid w:val="00987B48"/>
    <w:rsid w:val="00987BAD"/>
    <w:rsid w:val="00987C7C"/>
    <w:rsid w:val="00987D96"/>
    <w:rsid w:val="00987F1C"/>
    <w:rsid w:val="00987FE5"/>
    <w:rsid w:val="009901BB"/>
    <w:rsid w:val="009902F4"/>
    <w:rsid w:val="009903AF"/>
    <w:rsid w:val="00990426"/>
    <w:rsid w:val="009904F7"/>
    <w:rsid w:val="0099068C"/>
    <w:rsid w:val="0099090B"/>
    <w:rsid w:val="009909D2"/>
    <w:rsid w:val="00990A33"/>
    <w:rsid w:val="00990AAF"/>
    <w:rsid w:val="00990E51"/>
    <w:rsid w:val="00990E65"/>
    <w:rsid w:val="0099109F"/>
    <w:rsid w:val="009910AD"/>
    <w:rsid w:val="009912B7"/>
    <w:rsid w:val="00991391"/>
    <w:rsid w:val="00991482"/>
    <w:rsid w:val="0099149C"/>
    <w:rsid w:val="009918BB"/>
    <w:rsid w:val="00991A2E"/>
    <w:rsid w:val="00991D39"/>
    <w:rsid w:val="00991E88"/>
    <w:rsid w:val="00991F50"/>
    <w:rsid w:val="0099201E"/>
    <w:rsid w:val="0099227B"/>
    <w:rsid w:val="00992335"/>
    <w:rsid w:val="0099233B"/>
    <w:rsid w:val="0099233C"/>
    <w:rsid w:val="009923E0"/>
    <w:rsid w:val="009923F8"/>
    <w:rsid w:val="00992484"/>
    <w:rsid w:val="0099249F"/>
    <w:rsid w:val="009924C0"/>
    <w:rsid w:val="00992665"/>
    <w:rsid w:val="009926EB"/>
    <w:rsid w:val="00992A38"/>
    <w:rsid w:val="00992ABF"/>
    <w:rsid w:val="00992CDF"/>
    <w:rsid w:val="00992DC5"/>
    <w:rsid w:val="00992DC9"/>
    <w:rsid w:val="00992DFD"/>
    <w:rsid w:val="009930D3"/>
    <w:rsid w:val="00993602"/>
    <w:rsid w:val="00993630"/>
    <w:rsid w:val="009936A3"/>
    <w:rsid w:val="009937E0"/>
    <w:rsid w:val="009938FB"/>
    <w:rsid w:val="00993BCF"/>
    <w:rsid w:val="00993CF2"/>
    <w:rsid w:val="00993D93"/>
    <w:rsid w:val="00993E83"/>
    <w:rsid w:val="00993F4A"/>
    <w:rsid w:val="00993F4B"/>
    <w:rsid w:val="00993F69"/>
    <w:rsid w:val="00994231"/>
    <w:rsid w:val="00994312"/>
    <w:rsid w:val="00994C1D"/>
    <w:rsid w:val="00994DDB"/>
    <w:rsid w:val="00994F3C"/>
    <w:rsid w:val="0099503C"/>
    <w:rsid w:val="00995187"/>
    <w:rsid w:val="009954B1"/>
    <w:rsid w:val="009955D0"/>
    <w:rsid w:val="009957E3"/>
    <w:rsid w:val="0099596C"/>
    <w:rsid w:val="00995B96"/>
    <w:rsid w:val="00995B99"/>
    <w:rsid w:val="00995F3C"/>
    <w:rsid w:val="00996055"/>
    <w:rsid w:val="009960E8"/>
    <w:rsid w:val="0099610E"/>
    <w:rsid w:val="009963F1"/>
    <w:rsid w:val="009966C1"/>
    <w:rsid w:val="009967A0"/>
    <w:rsid w:val="00996AE7"/>
    <w:rsid w:val="00996B00"/>
    <w:rsid w:val="00996BFB"/>
    <w:rsid w:val="00996DD9"/>
    <w:rsid w:val="00996FA7"/>
    <w:rsid w:val="00997118"/>
    <w:rsid w:val="00997136"/>
    <w:rsid w:val="00997194"/>
    <w:rsid w:val="009971CC"/>
    <w:rsid w:val="00997320"/>
    <w:rsid w:val="009973E5"/>
    <w:rsid w:val="0099775B"/>
    <w:rsid w:val="009978C4"/>
    <w:rsid w:val="00997C8E"/>
    <w:rsid w:val="00997D44"/>
    <w:rsid w:val="00997E01"/>
    <w:rsid w:val="00997F8E"/>
    <w:rsid w:val="009A0333"/>
    <w:rsid w:val="009A0621"/>
    <w:rsid w:val="009A065C"/>
    <w:rsid w:val="009A0787"/>
    <w:rsid w:val="009A0990"/>
    <w:rsid w:val="009A0A75"/>
    <w:rsid w:val="009A0BCE"/>
    <w:rsid w:val="009A0C49"/>
    <w:rsid w:val="009A0C56"/>
    <w:rsid w:val="009A0D73"/>
    <w:rsid w:val="009A0DC5"/>
    <w:rsid w:val="009A1131"/>
    <w:rsid w:val="009A11BD"/>
    <w:rsid w:val="009A1338"/>
    <w:rsid w:val="009A135B"/>
    <w:rsid w:val="009A13FA"/>
    <w:rsid w:val="009A14E8"/>
    <w:rsid w:val="009A1506"/>
    <w:rsid w:val="009A1648"/>
    <w:rsid w:val="009A164A"/>
    <w:rsid w:val="009A1A5C"/>
    <w:rsid w:val="009A214A"/>
    <w:rsid w:val="009A2224"/>
    <w:rsid w:val="009A233C"/>
    <w:rsid w:val="009A23C1"/>
    <w:rsid w:val="009A2575"/>
    <w:rsid w:val="009A2685"/>
    <w:rsid w:val="009A2719"/>
    <w:rsid w:val="009A27C3"/>
    <w:rsid w:val="009A27D2"/>
    <w:rsid w:val="009A2870"/>
    <w:rsid w:val="009A2EAA"/>
    <w:rsid w:val="009A2FC1"/>
    <w:rsid w:val="009A3358"/>
    <w:rsid w:val="009A33FC"/>
    <w:rsid w:val="009A36D3"/>
    <w:rsid w:val="009A37F5"/>
    <w:rsid w:val="009A3818"/>
    <w:rsid w:val="009A3BEC"/>
    <w:rsid w:val="009A3D73"/>
    <w:rsid w:val="009A437B"/>
    <w:rsid w:val="009A43AC"/>
    <w:rsid w:val="009A4446"/>
    <w:rsid w:val="009A455D"/>
    <w:rsid w:val="009A4694"/>
    <w:rsid w:val="009A46D4"/>
    <w:rsid w:val="009A493E"/>
    <w:rsid w:val="009A49C7"/>
    <w:rsid w:val="009A4A38"/>
    <w:rsid w:val="009A4EF8"/>
    <w:rsid w:val="009A4F50"/>
    <w:rsid w:val="009A5018"/>
    <w:rsid w:val="009A5054"/>
    <w:rsid w:val="009A51CF"/>
    <w:rsid w:val="009A51D0"/>
    <w:rsid w:val="009A5341"/>
    <w:rsid w:val="009A53BE"/>
    <w:rsid w:val="009A5451"/>
    <w:rsid w:val="009A5660"/>
    <w:rsid w:val="009A575C"/>
    <w:rsid w:val="009A5831"/>
    <w:rsid w:val="009A5A7C"/>
    <w:rsid w:val="009A5B9E"/>
    <w:rsid w:val="009A5C03"/>
    <w:rsid w:val="009A5C4D"/>
    <w:rsid w:val="009A5CA8"/>
    <w:rsid w:val="009A5D4A"/>
    <w:rsid w:val="009A5DDB"/>
    <w:rsid w:val="009A5F92"/>
    <w:rsid w:val="009A60A1"/>
    <w:rsid w:val="009A611E"/>
    <w:rsid w:val="009A61C5"/>
    <w:rsid w:val="009A6227"/>
    <w:rsid w:val="009A638C"/>
    <w:rsid w:val="009A6408"/>
    <w:rsid w:val="009A646E"/>
    <w:rsid w:val="009A64B3"/>
    <w:rsid w:val="009A65EA"/>
    <w:rsid w:val="009A6682"/>
    <w:rsid w:val="009A68A7"/>
    <w:rsid w:val="009A6A25"/>
    <w:rsid w:val="009A6B2D"/>
    <w:rsid w:val="009A6B70"/>
    <w:rsid w:val="009A6E54"/>
    <w:rsid w:val="009A6E95"/>
    <w:rsid w:val="009A7014"/>
    <w:rsid w:val="009A7097"/>
    <w:rsid w:val="009A7214"/>
    <w:rsid w:val="009A73A2"/>
    <w:rsid w:val="009A7429"/>
    <w:rsid w:val="009A78B2"/>
    <w:rsid w:val="009A7A9E"/>
    <w:rsid w:val="009A7BEA"/>
    <w:rsid w:val="009A7E2E"/>
    <w:rsid w:val="009A7F7E"/>
    <w:rsid w:val="009A7FA6"/>
    <w:rsid w:val="009B02A6"/>
    <w:rsid w:val="009B0876"/>
    <w:rsid w:val="009B095A"/>
    <w:rsid w:val="009B0B5E"/>
    <w:rsid w:val="009B0C1D"/>
    <w:rsid w:val="009B0C3A"/>
    <w:rsid w:val="009B13FE"/>
    <w:rsid w:val="009B14F0"/>
    <w:rsid w:val="009B171F"/>
    <w:rsid w:val="009B1D0C"/>
    <w:rsid w:val="009B1D1C"/>
    <w:rsid w:val="009B1F45"/>
    <w:rsid w:val="009B2010"/>
    <w:rsid w:val="009B20C8"/>
    <w:rsid w:val="009B2345"/>
    <w:rsid w:val="009B2363"/>
    <w:rsid w:val="009B2390"/>
    <w:rsid w:val="009B24A7"/>
    <w:rsid w:val="009B287F"/>
    <w:rsid w:val="009B2A34"/>
    <w:rsid w:val="009B2B33"/>
    <w:rsid w:val="009B2C89"/>
    <w:rsid w:val="009B2DC2"/>
    <w:rsid w:val="009B2E9E"/>
    <w:rsid w:val="009B33F1"/>
    <w:rsid w:val="009B374A"/>
    <w:rsid w:val="009B3882"/>
    <w:rsid w:val="009B399B"/>
    <w:rsid w:val="009B3CFC"/>
    <w:rsid w:val="009B3E90"/>
    <w:rsid w:val="009B3F16"/>
    <w:rsid w:val="009B4061"/>
    <w:rsid w:val="009B407A"/>
    <w:rsid w:val="009B40E9"/>
    <w:rsid w:val="009B40ED"/>
    <w:rsid w:val="009B42AF"/>
    <w:rsid w:val="009B4766"/>
    <w:rsid w:val="009B4902"/>
    <w:rsid w:val="009B4916"/>
    <w:rsid w:val="009B49E0"/>
    <w:rsid w:val="009B4A4C"/>
    <w:rsid w:val="009B4AD5"/>
    <w:rsid w:val="009B4C8E"/>
    <w:rsid w:val="009B4DAC"/>
    <w:rsid w:val="009B4DD3"/>
    <w:rsid w:val="009B4DED"/>
    <w:rsid w:val="009B4E37"/>
    <w:rsid w:val="009B4E66"/>
    <w:rsid w:val="009B4F55"/>
    <w:rsid w:val="009B507C"/>
    <w:rsid w:val="009B530E"/>
    <w:rsid w:val="009B5389"/>
    <w:rsid w:val="009B5444"/>
    <w:rsid w:val="009B5446"/>
    <w:rsid w:val="009B546B"/>
    <w:rsid w:val="009B556E"/>
    <w:rsid w:val="009B5885"/>
    <w:rsid w:val="009B5AEF"/>
    <w:rsid w:val="009B5DAE"/>
    <w:rsid w:val="009B5EBB"/>
    <w:rsid w:val="009B5F59"/>
    <w:rsid w:val="009B5F86"/>
    <w:rsid w:val="009B6155"/>
    <w:rsid w:val="009B6294"/>
    <w:rsid w:val="009B630D"/>
    <w:rsid w:val="009B641F"/>
    <w:rsid w:val="009B64DE"/>
    <w:rsid w:val="009B65A3"/>
    <w:rsid w:val="009B6D93"/>
    <w:rsid w:val="009B6E65"/>
    <w:rsid w:val="009B6E8C"/>
    <w:rsid w:val="009B6F08"/>
    <w:rsid w:val="009B70B7"/>
    <w:rsid w:val="009B72C1"/>
    <w:rsid w:val="009B74DF"/>
    <w:rsid w:val="009B762A"/>
    <w:rsid w:val="009B762D"/>
    <w:rsid w:val="009B769E"/>
    <w:rsid w:val="009B77AA"/>
    <w:rsid w:val="009B78BC"/>
    <w:rsid w:val="009B798E"/>
    <w:rsid w:val="009B7A10"/>
    <w:rsid w:val="009B7B4F"/>
    <w:rsid w:val="009B7C7A"/>
    <w:rsid w:val="009B7E15"/>
    <w:rsid w:val="009C019E"/>
    <w:rsid w:val="009C094C"/>
    <w:rsid w:val="009C0A4E"/>
    <w:rsid w:val="009C0B32"/>
    <w:rsid w:val="009C0DDE"/>
    <w:rsid w:val="009C0EAB"/>
    <w:rsid w:val="009C0EB6"/>
    <w:rsid w:val="009C1025"/>
    <w:rsid w:val="009C1088"/>
    <w:rsid w:val="009C12B6"/>
    <w:rsid w:val="009C148B"/>
    <w:rsid w:val="009C14DB"/>
    <w:rsid w:val="009C1620"/>
    <w:rsid w:val="009C166B"/>
    <w:rsid w:val="009C16F2"/>
    <w:rsid w:val="009C17DE"/>
    <w:rsid w:val="009C1881"/>
    <w:rsid w:val="009C18C2"/>
    <w:rsid w:val="009C18CC"/>
    <w:rsid w:val="009C1A3B"/>
    <w:rsid w:val="009C1B0C"/>
    <w:rsid w:val="009C1DC3"/>
    <w:rsid w:val="009C218F"/>
    <w:rsid w:val="009C226C"/>
    <w:rsid w:val="009C2461"/>
    <w:rsid w:val="009C28F7"/>
    <w:rsid w:val="009C297D"/>
    <w:rsid w:val="009C2B7C"/>
    <w:rsid w:val="009C2CF5"/>
    <w:rsid w:val="009C2E99"/>
    <w:rsid w:val="009C2F39"/>
    <w:rsid w:val="009C3185"/>
    <w:rsid w:val="009C3193"/>
    <w:rsid w:val="009C37CF"/>
    <w:rsid w:val="009C3964"/>
    <w:rsid w:val="009C39F5"/>
    <w:rsid w:val="009C3B8B"/>
    <w:rsid w:val="009C3D19"/>
    <w:rsid w:val="009C3DDC"/>
    <w:rsid w:val="009C402E"/>
    <w:rsid w:val="009C438D"/>
    <w:rsid w:val="009C4540"/>
    <w:rsid w:val="009C45A2"/>
    <w:rsid w:val="009C4628"/>
    <w:rsid w:val="009C4697"/>
    <w:rsid w:val="009C4716"/>
    <w:rsid w:val="009C4868"/>
    <w:rsid w:val="009C4871"/>
    <w:rsid w:val="009C4E8B"/>
    <w:rsid w:val="009C4EA7"/>
    <w:rsid w:val="009C4EBD"/>
    <w:rsid w:val="009C4F8E"/>
    <w:rsid w:val="009C4FC0"/>
    <w:rsid w:val="009C508E"/>
    <w:rsid w:val="009C52D1"/>
    <w:rsid w:val="009C530F"/>
    <w:rsid w:val="009C5680"/>
    <w:rsid w:val="009C58DB"/>
    <w:rsid w:val="009C5936"/>
    <w:rsid w:val="009C5959"/>
    <w:rsid w:val="009C59E0"/>
    <w:rsid w:val="009C5A2B"/>
    <w:rsid w:val="009C5AA9"/>
    <w:rsid w:val="009C5B21"/>
    <w:rsid w:val="009C5B25"/>
    <w:rsid w:val="009C5B69"/>
    <w:rsid w:val="009C5CA4"/>
    <w:rsid w:val="009C5D2C"/>
    <w:rsid w:val="009C5F1C"/>
    <w:rsid w:val="009C60A1"/>
    <w:rsid w:val="009C60B0"/>
    <w:rsid w:val="009C61FE"/>
    <w:rsid w:val="009C6376"/>
    <w:rsid w:val="009C6497"/>
    <w:rsid w:val="009C6AA5"/>
    <w:rsid w:val="009C6B9D"/>
    <w:rsid w:val="009C6FC4"/>
    <w:rsid w:val="009C7129"/>
    <w:rsid w:val="009C7653"/>
    <w:rsid w:val="009C77B7"/>
    <w:rsid w:val="009C77F3"/>
    <w:rsid w:val="009C7CA4"/>
    <w:rsid w:val="009D028C"/>
    <w:rsid w:val="009D049C"/>
    <w:rsid w:val="009D0685"/>
    <w:rsid w:val="009D078D"/>
    <w:rsid w:val="009D09AC"/>
    <w:rsid w:val="009D0A23"/>
    <w:rsid w:val="009D0BAE"/>
    <w:rsid w:val="009D0D14"/>
    <w:rsid w:val="009D0E0C"/>
    <w:rsid w:val="009D0FE7"/>
    <w:rsid w:val="009D11CC"/>
    <w:rsid w:val="009D1225"/>
    <w:rsid w:val="009D1505"/>
    <w:rsid w:val="009D1616"/>
    <w:rsid w:val="009D16FF"/>
    <w:rsid w:val="009D1864"/>
    <w:rsid w:val="009D18C7"/>
    <w:rsid w:val="009D1BBA"/>
    <w:rsid w:val="009D1DB1"/>
    <w:rsid w:val="009D1F45"/>
    <w:rsid w:val="009D20D5"/>
    <w:rsid w:val="009D22E0"/>
    <w:rsid w:val="009D233A"/>
    <w:rsid w:val="009D2343"/>
    <w:rsid w:val="009D24E0"/>
    <w:rsid w:val="009D2665"/>
    <w:rsid w:val="009D2707"/>
    <w:rsid w:val="009D295B"/>
    <w:rsid w:val="009D2A07"/>
    <w:rsid w:val="009D2A19"/>
    <w:rsid w:val="009D2BBA"/>
    <w:rsid w:val="009D2C8B"/>
    <w:rsid w:val="009D2E1C"/>
    <w:rsid w:val="009D2F4C"/>
    <w:rsid w:val="009D2F7B"/>
    <w:rsid w:val="009D33B5"/>
    <w:rsid w:val="009D387F"/>
    <w:rsid w:val="009D3B14"/>
    <w:rsid w:val="009D3C6D"/>
    <w:rsid w:val="009D3F7A"/>
    <w:rsid w:val="009D40A6"/>
    <w:rsid w:val="009D4136"/>
    <w:rsid w:val="009D426A"/>
    <w:rsid w:val="009D42C6"/>
    <w:rsid w:val="009D4637"/>
    <w:rsid w:val="009D46E3"/>
    <w:rsid w:val="009D474D"/>
    <w:rsid w:val="009D4822"/>
    <w:rsid w:val="009D4A4F"/>
    <w:rsid w:val="009D4B70"/>
    <w:rsid w:val="009D4BB2"/>
    <w:rsid w:val="009D4E15"/>
    <w:rsid w:val="009D4ED8"/>
    <w:rsid w:val="009D50E7"/>
    <w:rsid w:val="009D51F4"/>
    <w:rsid w:val="009D5639"/>
    <w:rsid w:val="009D574A"/>
    <w:rsid w:val="009D5938"/>
    <w:rsid w:val="009D5A43"/>
    <w:rsid w:val="009D5F3E"/>
    <w:rsid w:val="009D6011"/>
    <w:rsid w:val="009D642A"/>
    <w:rsid w:val="009D6456"/>
    <w:rsid w:val="009D6483"/>
    <w:rsid w:val="009D653F"/>
    <w:rsid w:val="009D66D1"/>
    <w:rsid w:val="009D66D6"/>
    <w:rsid w:val="009D6890"/>
    <w:rsid w:val="009D6AFD"/>
    <w:rsid w:val="009D6EAA"/>
    <w:rsid w:val="009D7030"/>
    <w:rsid w:val="009D745F"/>
    <w:rsid w:val="009D7481"/>
    <w:rsid w:val="009D7635"/>
    <w:rsid w:val="009D7692"/>
    <w:rsid w:val="009D76F4"/>
    <w:rsid w:val="009D7710"/>
    <w:rsid w:val="009D78F8"/>
    <w:rsid w:val="009D7995"/>
    <w:rsid w:val="009D7FA4"/>
    <w:rsid w:val="009E018F"/>
    <w:rsid w:val="009E02C5"/>
    <w:rsid w:val="009E0327"/>
    <w:rsid w:val="009E04E4"/>
    <w:rsid w:val="009E0784"/>
    <w:rsid w:val="009E09AA"/>
    <w:rsid w:val="009E0AA4"/>
    <w:rsid w:val="009E0C65"/>
    <w:rsid w:val="009E0D83"/>
    <w:rsid w:val="009E0DFC"/>
    <w:rsid w:val="009E10DB"/>
    <w:rsid w:val="009E1121"/>
    <w:rsid w:val="009E11BB"/>
    <w:rsid w:val="009E11DF"/>
    <w:rsid w:val="009E1287"/>
    <w:rsid w:val="009E12AE"/>
    <w:rsid w:val="009E1719"/>
    <w:rsid w:val="009E18F0"/>
    <w:rsid w:val="009E1C1C"/>
    <w:rsid w:val="009E1E16"/>
    <w:rsid w:val="009E1E95"/>
    <w:rsid w:val="009E1F63"/>
    <w:rsid w:val="009E1FAE"/>
    <w:rsid w:val="009E1FF8"/>
    <w:rsid w:val="009E2300"/>
    <w:rsid w:val="009E2542"/>
    <w:rsid w:val="009E2682"/>
    <w:rsid w:val="009E2B41"/>
    <w:rsid w:val="009E2EFE"/>
    <w:rsid w:val="009E2FF5"/>
    <w:rsid w:val="009E301E"/>
    <w:rsid w:val="009E317C"/>
    <w:rsid w:val="009E3282"/>
    <w:rsid w:val="009E353D"/>
    <w:rsid w:val="009E36B5"/>
    <w:rsid w:val="009E3CEA"/>
    <w:rsid w:val="009E3DFA"/>
    <w:rsid w:val="009E429E"/>
    <w:rsid w:val="009E4356"/>
    <w:rsid w:val="009E4371"/>
    <w:rsid w:val="009E4493"/>
    <w:rsid w:val="009E45FB"/>
    <w:rsid w:val="009E461E"/>
    <w:rsid w:val="009E4855"/>
    <w:rsid w:val="009E4A48"/>
    <w:rsid w:val="009E4DE6"/>
    <w:rsid w:val="009E4E95"/>
    <w:rsid w:val="009E4EE6"/>
    <w:rsid w:val="009E4FB0"/>
    <w:rsid w:val="009E508C"/>
    <w:rsid w:val="009E533D"/>
    <w:rsid w:val="009E5375"/>
    <w:rsid w:val="009E56E8"/>
    <w:rsid w:val="009E5717"/>
    <w:rsid w:val="009E588C"/>
    <w:rsid w:val="009E5C58"/>
    <w:rsid w:val="009E5EA9"/>
    <w:rsid w:val="009E5EAC"/>
    <w:rsid w:val="009E5F2C"/>
    <w:rsid w:val="009E609A"/>
    <w:rsid w:val="009E6104"/>
    <w:rsid w:val="009E61DC"/>
    <w:rsid w:val="009E62F0"/>
    <w:rsid w:val="009E6700"/>
    <w:rsid w:val="009E69B9"/>
    <w:rsid w:val="009E6EDD"/>
    <w:rsid w:val="009E6F1B"/>
    <w:rsid w:val="009E6F46"/>
    <w:rsid w:val="009E6FDB"/>
    <w:rsid w:val="009E73BF"/>
    <w:rsid w:val="009E74DE"/>
    <w:rsid w:val="009E74ED"/>
    <w:rsid w:val="009E7618"/>
    <w:rsid w:val="009E78B6"/>
    <w:rsid w:val="009E7991"/>
    <w:rsid w:val="009E7B52"/>
    <w:rsid w:val="009E7D9E"/>
    <w:rsid w:val="009EAB96"/>
    <w:rsid w:val="009F01DB"/>
    <w:rsid w:val="009F01F2"/>
    <w:rsid w:val="009F0380"/>
    <w:rsid w:val="009F03EB"/>
    <w:rsid w:val="009F0768"/>
    <w:rsid w:val="009F0771"/>
    <w:rsid w:val="009F0852"/>
    <w:rsid w:val="009F0877"/>
    <w:rsid w:val="009F0A26"/>
    <w:rsid w:val="009F0A36"/>
    <w:rsid w:val="009F0B4A"/>
    <w:rsid w:val="009F0B8B"/>
    <w:rsid w:val="009F0BCD"/>
    <w:rsid w:val="009F0D16"/>
    <w:rsid w:val="009F0D7E"/>
    <w:rsid w:val="009F0F89"/>
    <w:rsid w:val="009F0FDE"/>
    <w:rsid w:val="009F137D"/>
    <w:rsid w:val="009F14BE"/>
    <w:rsid w:val="009F173E"/>
    <w:rsid w:val="009F19B8"/>
    <w:rsid w:val="009F1AD6"/>
    <w:rsid w:val="009F1B70"/>
    <w:rsid w:val="009F2036"/>
    <w:rsid w:val="009F2314"/>
    <w:rsid w:val="009F2463"/>
    <w:rsid w:val="009F2691"/>
    <w:rsid w:val="009F2858"/>
    <w:rsid w:val="009F289E"/>
    <w:rsid w:val="009F28A9"/>
    <w:rsid w:val="009F2912"/>
    <w:rsid w:val="009F2DD1"/>
    <w:rsid w:val="009F3089"/>
    <w:rsid w:val="009F30A4"/>
    <w:rsid w:val="009F3105"/>
    <w:rsid w:val="009F316E"/>
    <w:rsid w:val="009F3317"/>
    <w:rsid w:val="009F361B"/>
    <w:rsid w:val="009F37A9"/>
    <w:rsid w:val="009F38A6"/>
    <w:rsid w:val="009F3B4E"/>
    <w:rsid w:val="009F3BE5"/>
    <w:rsid w:val="009F4043"/>
    <w:rsid w:val="009F4089"/>
    <w:rsid w:val="009F41A2"/>
    <w:rsid w:val="009F4275"/>
    <w:rsid w:val="009F42CB"/>
    <w:rsid w:val="009F4427"/>
    <w:rsid w:val="009F4431"/>
    <w:rsid w:val="009F4577"/>
    <w:rsid w:val="009F47BF"/>
    <w:rsid w:val="009F49A2"/>
    <w:rsid w:val="009F4E06"/>
    <w:rsid w:val="009F4E39"/>
    <w:rsid w:val="009F4E68"/>
    <w:rsid w:val="009F4EE6"/>
    <w:rsid w:val="009F4F1F"/>
    <w:rsid w:val="009F4F79"/>
    <w:rsid w:val="009F511E"/>
    <w:rsid w:val="009F5155"/>
    <w:rsid w:val="009F5187"/>
    <w:rsid w:val="009F51B8"/>
    <w:rsid w:val="009F5280"/>
    <w:rsid w:val="009F5416"/>
    <w:rsid w:val="009F5678"/>
    <w:rsid w:val="009F5931"/>
    <w:rsid w:val="009F5A17"/>
    <w:rsid w:val="009F5A34"/>
    <w:rsid w:val="009F6333"/>
    <w:rsid w:val="009F64E5"/>
    <w:rsid w:val="009F655D"/>
    <w:rsid w:val="009F6BF9"/>
    <w:rsid w:val="009F6D81"/>
    <w:rsid w:val="009F6E61"/>
    <w:rsid w:val="009F6FD5"/>
    <w:rsid w:val="009F7144"/>
    <w:rsid w:val="009F743A"/>
    <w:rsid w:val="009F759D"/>
    <w:rsid w:val="009F7690"/>
    <w:rsid w:val="009F788F"/>
    <w:rsid w:val="009F78A0"/>
    <w:rsid w:val="009F78FC"/>
    <w:rsid w:val="009F7906"/>
    <w:rsid w:val="009F79DC"/>
    <w:rsid w:val="009F7A5C"/>
    <w:rsid w:val="009F7ACC"/>
    <w:rsid w:val="009F7B16"/>
    <w:rsid w:val="009F7B1D"/>
    <w:rsid w:val="009F7B68"/>
    <w:rsid w:val="00A001DE"/>
    <w:rsid w:val="00A00321"/>
    <w:rsid w:val="00A00445"/>
    <w:rsid w:val="00A00756"/>
    <w:rsid w:val="00A00AF8"/>
    <w:rsid w:val="00A00EE3"/>
    <w:rsid w:val="00A0101F"/>
    <w:rsid w:val="00A01191"/>
    <w:rsid w:val="00A01194"/>
    <w:rsid w:val="00A011BB"/>
    <w:rsid w:val="00A0123E"/>
    <w:rsid w:val="00A01726"/>
    <w:rsid w:val="00A01727"/>
    <w:rsid w:val="00A0184F"/>
    <w:rsid w:val="00A01960"/>
    <w:rsid w:val="00A01A8E"/>
    <w:rsid w:val="00A021EE"/>
    <w:rsid w:val="00A024C8"/>
    <w:rsid w:val="00A026C3"/>
    <w:rsid w:val="00A026DF"/>
    <w:rsid w:val="00A02BB0"/>
    <w:rsid w:val="00A02F14"/>
    <w:rsid w:val="00A031FF"/>
    <w:rsid w:val="00A0331A"/>
    <w:rsid w:val="00A033E9"/>
    <w:rsid w:val="00A03528"/>
    <w:rsid w:val="00A0377E"/>
    <w:rsid w:val="00A03850"/>
    <w:rsid w:val="00A038B1"/>
    <w:rsid w:val="00A038BC"/>
    <w:rsid w:val="00A03D38"/>
    <w:rsid w:val="00A03E3E"/>
    <w:rsid w:val="00A03F77"/>
    <w:rsid w:val="00A03FD8"/>
    <w:rsid w:val="00A04047"/>
    <w:rsid w:val="00A041A1"/>
    <w:rsid w:val="00A04305"/>
    <w:rsid w:val="00A0436B"/>
    <w:rsid w:val="00A04654"/>
    <w:rsid w:val="00A04696"/>
    <w:rsid w:val="00A04825"/>
    <w:rsid w:val="00A048A1"/>
    <w:rsid w:val="00A04A49"/>
    <w:rsid w:val="00A04A9D"/>
    <w:rsid w:val="00A04CC5"/>
    <w:rsid w:val="00A04D8B"/>
    <w:rsid w:val="00A050D4"/>
    <w:rsid w:val="00A0537C"/>
    <w:rsid w:val="00A05402"/>
    <w:rsid w:val="00A054B1"/>
    <w:rsid w:val="00A05515"/>
    <w:rsid w:val="00A056D2"/>
    <w:rsid w:val="00A05891"/>
    <w:rsid w:val="00A05C24"/>
    <w:rsid w:val="00A06185"/>
    <w:rsid w:val="00A061D1"/>
    <w:rsid w:val="00A06288"/>
    <w:rsid w:val="00A063B5"/>
    <w:rsid w:val="00A0667A"/>
    <w:rsid w:val="00A06A63"/>
    <w:rsid w:val="00A06C2E"/>
    <w:rsid w:val="00A06EBE"/>
    <w:rsid w:val="00A06F9D"/>
    <w:rsid w:val="00A070B2"/>
    <w:rsid w:val="00A070CC"/>
    <w:rsid w:val="00A07189"/>
    <w:rsid w:val="00A072BF"/>
    <w:rsid w:val="00A0738E"/>
    <w:rsid w:val="00A07596"/>
    <w:rsid w:val="00A075E5"/>
    <w:rsid w:val="00A076AA"/>
    <w:rsid w:val="00A07A93"/>
    <w:rsid w:val="00A07ACC"/>
    <w:rsid w:val="00A10027"/>
    <w:rsid w:val="00A10081"/>
    <w:rsid w:val="00A10191"/>
    <w:rsid w:val="00A10226"/>
    <w:rsid w:val="00A10579"/>
    <w:rsid w:val="00A10910"/>
    <w:rsid w:val="00A10941"/>
    <w:rsid w:val="00A10999"/>
    <w:rsid w:val="00A10A80"/>
    <w:rsid w:val="00A10D36"/>
    <w:rsid w:val="00A10E07"/>
    <w:rsid w:val="00A10EE8"/>
    <w:rsid w:val="00A111A0"/>
    <w:rsid w:val="00A1123D"/>
    <w:rsid w:val="00A112B0"/>
    <w:rsid w:val="00A11369"/>
    <w:rsid w:val="00A1168B"/>
    <w:rsid w:val="00A11861"/>
    <w:rsid w:val="00A11873"/>
    <w:rsid w:val="00A1195B"/>
    <w:rsid w:val="00A11AE0"/>
    <w:rsid w:val="00A11C4A"/>
    <w:rsid w:val="00A11C73"/>
    <w:rsid w:val="00A11FAA"/>
    <w:rsid w:val="00A12246"/>
    <w:rsid w:val="00A1246F"/>
    <w:rsid w:val="00A124B0"/>
    <w:rsid w:val="00A12A09"/>
    <w:rsid w:val="00A12A2B"/>
    <w:rsid w:val="00A12A37"/>
    <w:rsid w:val="00A12ED0"/>
    <w:rsid w:val="00A12F72"/>
    <w:rsid w:val="00A133FA"/>
    <w:rsid w:val="00A13476"/>
    <w:rsid w:val="00A1367A"/>
    <w:rsid w:val="00A138A3"/>
    <w:rsid w:val="00A13A2F"/>
    <w:rsid w:val="00A13B15"/>
    <w:rsid w:val="00A13BAF"/>
    <w:rsid w:val="00A13D2E"/>
    <w:rsid w:val="00A14110"/>
    <w:rsid w:val="00A141C8"/>
    <w:rsid w:val="00A14233"/>
    <w:rsid w:val="00A1438C"/>
    <w:rsid w:val="00A1456E"/>
    <w:rsid w:val="00A1459C"/>
    <w:rsid w:val="00A1459F"/>
    <w:rsid w:val="00A145C2"/>
    <w:rsid w:val="00A14632"/>
    <w:rsid w:val="00A1486D"/>
    <w:rsid w:val="00A1492E"/>
    <w:rsid w:val="00A14A5A"/>
    <w:rsid w:val="00A14D28"/>
    <w:rsid w:val="00A14DE0"/>
    <w:rsid w:val="00A14ECE"/>
    <w:rsid w:val="00A14EFF"/>
    <w:rsid w:val="00A1515F"/>
    <w:rsid w:val="00A152AB"/>
    <w:rsid w:val="00A154BA"/>
    <w:rsid w:val="00A157DF"/>
    <w:rsid w:val="00A15A2D"/>
    <w:rsid w:val="00A15B25"/>
    <w:rsid w:val="00A15BF0"/>
    <w:rsid w:val="00A15C65"/>
    <w:rsid w:val="00A15DD6"/>
    <w:rsid w:val="00A15EF5"/>
    <w:rsid w:val="00A15F3E"/>
    <w:rsid w:val="00A15F4B"/>
    <w:rsid w:val="00A16252"/>
    <w:rsid w:val="00A1626E"/>
    <w:rsid w:val="00A1653B"/>
    <w:rsid w:val="00A1672C"/>
    <w:rsid w:val="00A1673F"/>
    <w:rsid w:val="00A16929"/>
    <w:rsid w:val="00A169C8"/>
    <w:rsid w:val="00A169D9"/>
    <w:rsid w:val="00A16D42"/>
    <w:rsid w:val="00A16DD1"/>
    <w:rsid w:val="00A16ED0"/>
    <w:rsid w:val="00A16F48"/>
    <w:rsid w:val="00A17085"/>
    <w:rsid w:val="00A1709E"/>
    <w:rsid w:val="00A170BE"/>
    <w:rsid w:val="00A1717A"/>
    <w:rsid w:val="00A17743"/>
    <w:rsid w:val="00A17757"/>
    <w:rsid w:val="00A17D47"/>
    <w:rsid w:val="00A17F2A"/>
    <w:rsid w:val="00A20083"/>
    <w:rsid w:val="00A200A9"/>
    <w:rsid w:val="00A20320"/>
    <w:rsid w:val="00A2047D"/>
    <w:rsid w:val="00A20481"/>
    <w:rsid w:val="00A20674"/>
    <w:rsid w:val="00A2067A"/>
    <w:rsid w:val="00A20A11"/>
    <w:rsid w:val="00A20BDD"/>
    <w:rsid w:val="00A20FB8"/>
    <w:rsid w:val="00A2113B"/>
    <w:rsid w:val="00A211A7"/>
    <w:rsid w:val="00A21295"/>
    <w:rsid w:val="00A215BE"/>
    <w:rsid w:val="00A217A9"/>
    <w:rsid w:val="00A2192F"/>
    <w:rsid w:val="00A219D8"/>
    <w:rsid w:val="00A21AB4"/>
    <w:rsid w:val="00A21AC7"/>
    <w:rsid w:val="00A21D2E"/>
    <w:rsid w:val="00A220C5"/>
    <w:rsid w:val="00A223C7"/>
    <w:rsid w:val="00A2255B"/>
    <w:rsid w:val="00A226E5"/>
    <w:rsid w:val="00A22721"/>
    <w:rsid w:val="00A228D0"/>
    <w:rsid w:val="00A228F2"/>
    <w:rsid w:val="00A229C7"/>
    <w:rsid w:val="00A229F2"/>
    <w:rsid w:val="00A22BE3"/>
    <w:rsid w:val="00A22C7A"/>
    <w:rsid w:val="00A22C9F"/>
    <w:rsid w:val="00A22E8A"/>
    <w:rsid w:val="00A22EE5"/>
    <w:rsid w:val="00A2301E"/>
    <w:rsid w:val="00A23026"/>
    <w:rsid w:val="00A23617"/>
    <w:rsid w:val="00A23628"/>
    <w:rsid w:val="00A2369F"/>
    <w:rsid w:val="00A236DF"/>
    <w:rsid w:val="00A2370D"/>
    <w:rsid w:val="00A23715"/>
    <w:rsid w:val="00A238AE"/>
    <w:rsid w:val="00A23A63"/>
    <w:rsid w:val="00A23DD6"/>
    <w:rsid w:val="00A24317"/>
    <w:rsid w:val="00A24322"/>
    <w:rsid w:val="00A2464D"/>
    <w:rsid w:val="00A24844"/>
    <w:rsid w:val="00A24860"/>
    <w:rsid w:val="00A249B9"/>
    <w:rsid w:val="00A24B78"/>
    <w:rsid w:val="00A24F3F"/>
    <w:rsid w:val="00A24FC7"/>
    <w:rsid w:val="00A25106"/>
    <w:rsid w:val="00A251FE"/>
    <w:rsid w:val="00A2521F"/>
    <w:rsid w:val="00A254C1"/>
    <w:rsid w:val="00A255AE"/>
    <w:rsid w:val="00A258BA"/>
    <w:rsid w:val="00A259F1"/>
    <w:rsid w:val="00A25B02"/>
    <w:rsid w:val="00A25B15"/>
    <w:rsid w:val="00A25FF3"/>
    <w:rsid w:val="00A261EF"/>
    <w:rsid w:val="00A2621C"/>
    <w:rsid w:val="00A26397"/>
    <w:rsid w:val="00A2675A"/>
    <w:rsid w:val="00A26998"/>
    <w:rsid w:val="00A26A5C"/>
    <w:rsid w:val="00A26A64"/>
    <w:rsid w:val="00A26A97"/>
    <w:rsid w:val="00A26B73"/>
    <w:rsid w:val="00A26B8B"/>
    <w:rsid w:val="00A271B3"/>
    <w:rsid w:val="00A273D3"/>
    <w:rsid w:val="00A27474"/>
    <w:rsid w:val="00A274A9"/>
    <w:rsid w:val="00A275BE"/>
    <w:rsid w:val="00A27BDD"/>
    <w:rsid w:val="00A27C0E"/>
    <w:rsid w:val="00A27CB0"/>
    <w:rsid w:val="00A27D8E"/>
    <w:rsid w:val="00A27E09"/>
    <w:rsid w:val="00A27E1F"/>
    <w:rsid w:val="00A3003F"/>
    <w:rsid w:val="00A302F6"/>
    <w:rsid w:val="00A30358"/>
    <w:rsid w:val="00A30528"/>
    <w:rsid w:val="00A306DF"/>
    <w:rsid w:val="00A30731"/>
    <w:rsid w:val="00A30C39"/>
    <w:rsid w:val="00A3109D"/>
    <w:rsid w:val="00A3123B"/>
    <w:rsid w:val="00A3152A"/>
    <w:rsid w:val="00A31578"/>
    <w:rsid w:val="00A31590"/>
    <w:rsid w:val="00A31686"/>
    <w:rsid w:val="00A31B87"/>
    <w:rsid w:val="00A31E1F"/>
    <w:rsid w:val="00A31F7D"/>
    <w:rsid w:val="00A321F9"/>
    <w:rsid w:val="00A322DF"/>
    <w:rsid w:val="00A32396"/>
    <w:rsid w:val="00A324D2"/>
    <w:rsid w:val="00A324F9"/>
    <w:rsid w:val="00A3277E"/>
    <w:rsid w:val="00A32839"/>
    <w:rsid w:val="00A328CD"/>
    <w:rsid w:val="00A32B2A"/>
    <w:rsid w:val="00A32B9F"/>
    <w:rsid w:val="00A33228"/>
    <w:rsid w:val="00A332BA"/>
    <w:rsid w:val="00A3389A"/>
    <w:rsid w:val="00A33C4B"/>
    <w:rsid w:val="00A33D7C"/>
    <w:rsid w:val="00A33EC4"/>
    <w:rsid w:val="00A34044"/>
    <w:rsid w:val="00A34164"/>
    <w:rsid w:val="00A34385"/>
    <w:rsid w:val="00A34662"/>
    <w:rsid w:val="00A34694"/>
    <w:rsid w:val="00A3472A"/>
    <w:rsid w:val="00A34AD9"/>
    <w:rsid w:val="00A34C76"/>
    <w:rsid w:val="00A34CA3"/>
    <w:rsid w:val="00A34E15"/>
    <w:rsid w:val="00A3503B"/>
    <w:rsid w:val="00A3507A"/>
    <w:rsid w:val="00A3512D"/>
    <w:rsid w:val="00A354C8"/>
    <w:rsid w:val="00A35610"/>
    <w:rsid w:val="00A35620"/>
    <w:rsid w:val="00A356E5"/>
    <w:rsid w:val="00A35804"/>
    <w:rsid w:val="00A359E7"/>
    <w:rsid w:val="00A35A74"/>
    <w:rsid w:val="00A35B02"/>
    <w:rsid w:val="00A35B08"/>
    <w:rsid w:val="00A35C1C"/>
    <w:rsid w:val="00A35C2C"/>
    <w:rsid w:val="00A35CA6"/>
    <w:rsid w:val="00A35D3C"/>
    <w:rsid w:val="00A35E2A"/>
    <w:rsid w:val="00A35E2F"/>
    <w:rsid w:val="00A35FA4"/>
    <w:rsid w:val="00A363E2"/>
    <w:rsid w:val="00A36472"/>
    <w:rsid w:val="00A364AE"/>
    <w:rsid w:val="00A36528"/>
    <w:rsid w:val="00A36594"/>
    <w:rsid w:val="00A365B0"/>
    <w:rsid w:val="00A3662C"/>
    <w:rsid w:val="00A36846"/>
    <w:rsid w:val="00A36940"/>
    <w:rsid w:val="00A36C21"/>
    <w:rsid w:val="00A36C3E"/>
    <w:rsid w:val="00A36D29"/>
    <w:rsid w:val="00A36DB8"/>
    <w:rsid w:val="00A374DD"/>
    <w:rsid w:val="00A374EF"/>
    <w:rsid w:val="00A37677"/>
    <w:rsid w:val="00A3775E"/>
    <w:rsid w:val="00A37776"/>
    <w:rsid w:val="00A37A07"/>
    <w:rsid w:val="00A37D3E"/>
    <w:rsid w:val="00A37E41"/>
    <w:rsid w:val="00A37E97"/>
    <w:rsid w:val="00A40042"/>
    <w:rsid w:val="00A4016A"/>
    <w:rsid w:val="00A402F7"/>
    <w:rsid w:val="00A404CC"/>
    <w:rsid w:val="00A406AD"/>
    <w:rsid w:val="00A40A15"/>
    <w:rsid w:val="00A40A33"/>
    <w:rsid w:val="00A40A3C"/>
    <w:rsid w:val="00A40C0E"/>
    <w:rsid w:val="00A40CA4"/>
    <w:rsid w:val="00A40FAC"/>
    <w:rsid w:val="00A410FA"/>
    <w:rsid w:val="00A41258"/>
    <w:rsid w:val="00A412E5"/>
    <w:rsid w:val="00A41330"/>
    <w:rsid w:val="00A413D1"/>
    <w:rsid w:val="00A413DD"/>
    <w:rsid w:val="00A41651"/>
    <w:rsid w:val="00A41928"/>
    <w:rsid w:val="00A4196A"/>
    <w:rsid w:val="00A41AA4"/>
    <w:rsid w:val="00A41BEF"/>
    <w:rsid w:val="00A41D1C"/>
    <w:rsid w:val="00A41DBF"/>
    <w:rsid w:val="00A420BD"/>
    <w:rsid w:val="00A421A1"/>
    <w:rsid w:val="00A421E1"/>
    <w:rsid w:val="00A4234B"/>
    <w:rsid w:val="00A424E3"/>
    <w:rsid w:val="00A4297B"/>
    <w:rsid w:val="00A42E19"/>
    <w:rsid w:val="00A42E6A"/>
    <w:rsid w:val="00A430BB"/>
    <w:rsid w:val="00A4338F"/>
    <w:rsid w:val="00A4352C"/>
    <w:rsid w:val="00A437B6"/>
    <w:rsid w:val="00A437BC"/>
    <w:rsid w:val="00A43876"/>
    <w:rsid w:val="00A43885"/>
    <w:rsid w:val="00A438EE"/>
    <w:rsid w:val="00A43CDD"/>
    <w:rsid w:val="00A43DC0"/>
    <w:rsid w:val="00A43F04"/>
    <w:rsid w:val="00A441EA"/>
    <w:rsid w:val="00A4454E"/>
    <w:rsid w:val="00A446C7"/>
    <w:rsid w:val="00A4486F"/>
    <w:rsid w:val="00A448FD"/>
    <w:rsid w:val="00A44ACD"/>
    <w:rsid w:val="00A44D49"/>
    <w:rsid w:val="00A44FD7"/>
    <w:rsid w:val="00A45224"/>
    <w:rsid w:val="00A4545F"/>
    <w:rsid w:val="00A45655"/>
    <w:rsid w:val="00A4570B"/>
    <w:rsid w:val="00A459F0"/>
    <w:rsid w:val="00A45BF9"/>
    <w:rsid w:val="00A45F58"/>
    <w:rsid w:val="00A460C3"/>
    <w:rsid w:val="00A461E6"/>
    <w:rsid w:val="00A463AB"/>
    <w:rsid w:val="00A4644A"/>
    <w:rsid w:val="00A4675B"/>
    <w:rsid w:val="00A468EF"/>
    <w:rsid w:val="00A46A04"/>
    <w:rsid w:val="00A46C37"/>
    <w:rsid w:val="00A46D97"/>
    <w:rsid w:val="00A46DB7"/>
    <w:rsid w:val="00A46E6D"/>
    <w:rsid w:val="00A46F83"/>
    <w:rsid w:val="00A473B3"/>
    <w:rsid w:val="00A47447"/>
    <w:rsid w:val="00A47485"/>
    <w:rsid w:val="00A47872"/>
    <w:rsid w:val="00A4788E"/>
    <w:rsid w:val="00A47AA5"/>
    <w:rsid w:val="00A47BF6"/>
    <w:rsid w:val="00A47F53"/>
    <w:rsid w:val="00A50091"/>
    <w:rsid w:val="00A50114"/>
    <w:rsid w:val="00A5026C"/>
    <w:rsid w:val="00A503E4"/>
    <w:rsid w:val="00A505A2"/>
    <w:rsid w:val="00A505AF"/>
    <w:rsid w:val="00A505E8"/>
    <w:rsid w:val="00A5063E"/>
    <w:rsid w:val="00A50697"/>
    <w:rsid w:val="00A5083B"/>
    <w:rsid w:val="00A50890"/>
    <w:rsid w:val="00A509D3"/>
    <w:rsid w:val="00A50FEC"/>
    <w:rsid w:val="00A5117D"/>
    <w:rsid w:val="00A511E2"/>
    <w:rsid w:val="00A51403"/>
    <w:rsid w:val="00A51668"/>
    <w:rsid w:val="00A518FC"/>
    <w:rsid w:val="00A51975"/>
    <w:rsid w:val="00A51B88"/>
    <w:rsid w:val="00A51CD4"/>
    <w:rsid w:val="00A51D45"/>
    <w:rsid w:val="00A51D56"/>
    <w:rsid w:val="00A52003"/>
    <w:rsid w:val="00A520DC"/>
    <w:rsid w:val="00A522A3"/>
    <w:rsid w:val="00A52320"/>
    <w:rsid w:val="00A52375"/>
    <w:rsid w:val="00A524B2"/>
    <w:rsid w:val="00A5251C"/>
    <w:rsid w:val="00A525D1"/>
    <w:rsid w:val="00A526E6"/>
    <w:rsid w:val="00A52878"/>
    <w:rsid w:val="00A52892"/>
    <w:rsid w:val="00A52C35"/>
    <w:rsid w:val="00A52E59"/>
    <w:rsid w:val="00A52F61"/>
    <w:rsid w:val="00A52FC0"/>
    <w:rsid w:val="00A53088"/>
    <w:rsid w:val="00A53257"/>
    <w:rsid w:val="00A5326C"/>
    <w:rsid w:val="00A53297"/>
    <w:rsid w:val="00A532BB"/>
    <w:rsid w:val="00A535AE"/>
    <w:rsid w:val="00A536CB"/>
    <w:rsid w:val="00A53A75"/>
    <w:rsid w:val="00A53ABF"/>
    <w:rsid w:val="00A53CF8"/>
    <w:rsid w:val="00A5416C"/>
    <w:rsid w:val="00A545AD"/>
    <w:rsid w:val="00A545B0"/>
    <w:rsid w:val="00A54975"/>
    <w:rsid w:val="00A54A8F"/>
    <w:rsid w:val="00A54AB4"/>
    <w:rsid w:val="00A54BD0"/>
    <w:rsid w:val="00A54C1F"/>
    <w:rsid w:val="00A54CAB"/>
    <w:rsid w:val="00A54CFB"/>
    <w:rsid w:val="00A54DB3"/>
    <w:rsid w:val="00A54E93"/>
    <w:rsid w:val="00A54EA6"/>
    <w:rsid w:val="00A550C7"/>
    <w:rsid w:val="00A552E4"/>
    <w:rsid w:val="00A55488"/>
    <w:rsid w:val="00A555AD"/>
    <w:rsid w:val="00A555F4"/>
    <w:rsid w:val="00A557B9"/>
    <w:rsid w:val="00A55851"/>
    <w:rsid w:val="00A55A61"/>
    <w:rsid w:val="00A55B24"/>
    <w:rsid w:val="00A55B49"/>
    <w:rsid w:val="00A55C77"/>
    <w:rsid w:val="00A55D7F"/>
    <w:rsid w:val="00A561A4"/>
    <w:rsid w:val="00A56316"/>
    <w:rsid w:val="00A56610"/>
    <w:rsid w:val="00A5679D"/>
    <w:rsid w:val="00A5683F"/>
    <w:rsid w:val="00A56A6B"/>
    <w:rsid w:val="00A56D85"/>
    <w:rsid w:val="00A56F3A"/>
    <w:rsid w:val="00A5751A"/>
    <w:rsid w:val="00A575E4"/>
    <w:rsid w:val="00A575F5"/>
    <w:rsid w:val="00A57827"/>
    <w:rsid w:val="00A5786D"/>
    <w:rsid w:val="00A5787C"/>
    <w:rsid w:val="00A579B4"/>
    <w:rsid w:val="00A57BF4"/>
    <w:rsid w:val="00A57D81"/>
    <w:rsid w:val="00A57E1C"/>
    <w:rsid w:val="00A60211"/>
    <w:rsid w:val="00A602D0"/>
    <w:rsid w:val="00A605DD"/>
    <w:rsid w:val="00A606B3"/>
    <w:rsid w:val="00A60A51"/>
    <w:rsid w:val="00A60E06"/>
    <w:rsid w:val="00A60E93"/>
    <w:rsid w:val="00A60E96"/>
    <w:rsid w:val="00A60F4B"/>
    <w:rsid w:val="00A61066"/>
    <w:rsid w:val="00A61402"/>
    <w:rsid w:val="00A614E1"/>
    <w:rsid w:val="00A6154D"/>
    <w:rsid w:val="00A61791"/>
    <w:rsid w:val="00A61800"/>
    <w:rsid w:val="00A618E9"/>
    <w:rsid w:val="00A61990"/>
    <w:rsid w:val="00A61A24"/>
    <w:rsid w:val="00A61C05"/>
    <w:rsid w:val="00A621B4"/>
    <w:rsid w:val="00A623DF"/>
    <w:rsid w:val="00A627D0"/>
    <w:rsid w:val="00A628DA"/>
    <w:rsid w:val="00A62D10"/>
    <w:rsid w:val="00A62EED"/>
    <w:rsid w:val="00A62EF6"/>
    <w:rsid w:val="00A62F9F"/>
    <w:rsid w:val="00A63042"/>
    <w:rsid w:val="00A632C7"/>
    <w:rsid w:val="00A63333"/>
    <w:rsid w:val="00A638AC"/>
    <w:rsid w:val="00A639D3"/>
    <w:rsid w:val="00A63A15"/>
    <w:rsid w:val="00A63A2C"/>
    <w:rsid w:val="00A63B1D"/>
    <w:rsid w:val="00A63D36"/>
    <w:rsid w:val="00A642F0"/>
    <w:rsid w:val="00A64555"/>
    <w:rsid w:val="00A64976"/>
    <w:rsid w:val="00A64AE9"/>
    <w:rsid w:val="00A64BA8"/>
    <w:rsid w:val="00A64EE4"/>
    <w:rsid w:val="00A652FE"/>
    <w:rsid w:val="00A6551F"/>
    <w:rsid w:val="00A655E5"/>
    <w:rsid w:val="00A65654"/>
    <w:rsid w:val="00A6565A"/>
    <w:rsid w:val="00A6567B"/>
    <w:rsid w:val="00A657A0"/>
    <w:rsid w:val="00A65A39"/>
    <w:rsid w:val="00A65A52"/>
    <w:rsid w:val="00A65B45"/>
    <w:rsid w:val="00A65BB0"/>
    <w:rsid w:val="00A65BCA"/>
    <w:rsid w:val="00A65CA6"/>
    <w:rsid w:val="00A65D49"/>
    <w:rsid w:val="00A65EA7"/>
    <w:rsid w:val="00A65ED7"/>
    <w:rsid w:val="00A65FC8"/>
    <w:rsid w:val="00A660CE"/>
    <w:rsid w:val="00A662F4"/>
    <w:rsid w:val="00A66341"/>
    <w:rsid w:val="00A663A7"/>
    <w:rsid w:val="00A66885"/>
    <w:rsid w:val="00A66A1F"/>
    <w:rsid w:val="00A66AD5"/>
    <w:rsid w:val="00A66E0E"/>
    <w:rsid w:val="00A67197"/>
    <w:rsid w:val="00A671E1"/>
    <w:rsid w:val="00A67217"/>
    <w:rsid w:val="00A67386"/>
    <w:rsid w:val="00A67549"/>
    <w:rsid w:val="00A67744"/>
    <w:rsid w:val="00A67879"/>
    <w:rsid w:val="00A67A42"/>
    <w:rsid w:val="00A67B39"/>
    <w:rsid w:val="00A67B4F"/>
    <w:rsid w:val="00A67C93"/>
    <w:rsid w:val="00A67D9E"/>
    <w:rsid w:val="00A67E99"/>
    <w:rsid w:val="00A67F7E"/>
    <w:rsid w:val="00A70061"/>
    <w:rsid w:val="00A7018F"/>
    <w:rsid w:val="00A7023F"/>
    <w:rsid w:val="00A70359"/>
    <w:rsid w:val="00A7048A"/>
    <w:rsid w:val="00A705D1"/>
    <w:rsid w:val="00A70657"/>
    <w:rsid w:val="00A708F5"/>
    <w:rsid w:val="00A7091A"/>
    <w:rsid w:val="00A70AD5"/>
    <w:rsid w:val="00A70B4B"/>
    <w:rsid w:val="00A70C29"/>
    <w:rsid w:val="00A70F88"/>
    <w:rsid w:val="00A7106C"/>
    <w:rsid w:val="00A710DA"/>
    <w:rsid w:val="00A710E0"/>
    <w:rsid w:val="00A71459"/>
    <w:rsid w:val="00A71494"/>
    <w:rsid w:val="00A714C2"/>
    <w:rsid w:val="00A714D5"/>
    <w:rsid w:val="00A715AE"/>
    <w:rsid w:val="00A715BD"/>
    <w:rsid w:val="00A71610"/>
    <w:rsid w:val="00A7162A"/>
    <w:rsid w:val="00A71682"/>
    <w:rsid w:val="00A7172D"/>
    <w:rsid w:val="00A71783"/>
    <w:rsid w:val="00A717D5"/>
    <w:rsid w:val="00A71966"/>
    <w:rsid w:val="00A71A37"/>
    <w:rsid w:val="00A71ACB"/>
    <w:rsid w:val="00A71C54"/>
    <w:rsid w:val="00A71EA8"/>
    <w:rsid w:val="00A71FF6"/>
    <w:rsid w:val="00A7238B"/>
    <w:rsid w:val="00A724E7"/>
    <w:rsid w:val="00A72609"/>
    <w:rsid w:val="00A727AF"/>
    <w:rsid w:val="00A727D7"/>
    <w:rsid w:val="00A727FD"/>
    <w:rsid w:val="00A7288E"/>
    <w:rsid w:val="00A72C83"/>
    <w:rsid w:val="00A73236"/>
    <w:rsid w:val="00A73251"/>
    <w:rsid w:val="00A73259"/>
    <w:rsid w:val="00A7356F"/>
    <w:rsid w:val="00A7363D"/>
    <w:rsid w:val="00A73910"/>
    <w:rsid w:val="00A73914"/>
    <w:rsid w:val="00A7397D"/>
    <w:rsid w:val="00A73C58"/>
    <w:rsid w:val="00A73CE0"/>
    <w:rsid w:val="00A73D1C"/>
    <w:rsid w:val="00A73D6E"/>
    <w:rsid w:val="00A73E55"/>
    <w:rsid w:val="00A73E73"/>
    <w:rsid w:val="00A74043"/>
    <w:rsid w:val="00A7418A"/>
    <w:rsid w:val="00A741D7"/>
    <w:rsid w:val="00A742D9"/>
    <w:rsid w:val="00A745E6"/>
    <w:rsid w:val="00A74720"/>
    <w:rsid w:val="00A747E3"/>
    <w:rsid w:val="00A747F5"/>
    <w:rsid w:val="00A7487B"/>
    <w:rsid w:val="00A74927"/>
    <w:rsid w:val="00A74AB7"/>
    <w:rsid w:val="00A74B20"/>
    <w:rsid w:val="00A74C22"/>
    <w:rsid w:val="00A74C3F"/>
    <w:rsid w:val="00A7549D"/>
    <w:rsid w:val="00A7559B"/>
    <w:rsid w:val="00A7564E"/>
    <w:rsid w:val="00A75745"/>
    <w:rsid w:val="00A757B0"/>
    <w:rsid w:val="00A7580D"/>
    <w:rsid w:val="00A7593E"/>
    <w:rsid w:val="00A75A00"/>
    <w:rsid w:val="00A75A25"/>
    <w:rsid w:val="00A75A82"/>
    <w:rsid w:val="00A75C51"/>
    <w:rsid w:val="00A7601B"/>
    <w:rsid w:val="00A76165"/>
    <w:rsid w:val="00A7625E"/>
    <w:rsid w:val="00A76396"/>
    <w:rsid w:val="00A766C4"/>
    <w:rsid w:val="00A7679B"/>
    <w:rsid w:val="00A7693F"/>
    <w:rsid w:val="00A76C2F"/>
    <w:rsid w:val="00A76C59"/>
    <w:rsid w:val="00A76E3C"/>
    <w:rsid w:val="00A76F12"/>
    <w:rsid w:val="00A7716C"/>
    <w:rsid w:val="00A771BC"/>
    <w:rsid w:val="00A77281"/>
    <w:rsid w:val="00A772AA"/>
    <w:rsid w:val="00A77438"/>
    <w:rsid w:val="00A77473"/>
    <w:rsid w:val="00A774EE"/>
    <w:rsid w:val="00A77718"/>
    <w:rsid w:val="00A77898"/>
    <w:rsid w:val="00A77CB9"/>
    <w:rsid w:val="00A77D64"/>
    <w:rsid w:val="00A77FB1"/>
    <w:rsid w:val="00A8015D"/>
    <w:rsid w:val="00A802EE"/>
    <w:rsid w:val="00A808B6"/>
    <w:rsid w:val="00A808FC"/>
    <w:rsid w:val="00A80C1B"/>
    <w:rsid w:val="00A80E07"/>
    <w:rsid w:val="00A81045"/>
    <w:rsid w:val="00A810FC"/>
    <w:rsid w:val="00A8125F"/>
    <w:rsid w:val="00A817FA"/>
    <w:rsid w:val="00A81A28"/>
    <w:rsid w:val="00A81ABC"/>
    <w:rsid w:val="00A81E11"/>
    <w:rsid w:val="00A81FCC"/>
    <w:rsid w:val="00A82001"/>
    <w:rsid w:val="00A82012"/>
    <w:rsid w:val="00A82119"/>
    <w:rsid w:val="00A822A3"/>
    <w:rsid w:val="00A826B4"/>
    <w:rsid w:val="00A82703"/>
    <w:rsid w:val="00A82730"/>
    <w:rsid w:val="00A829BE"/>
    <w:rsid w:val="00A82A0D"/>
    <w:rsid w:val="00A82C93"/>
    <w:rsid w:val="00A82CBE"/>
    <w:rsid w:val="00A82DAD"/>
    <w:rsid w:val="00A82E3A"/>
    <w:rsid w:val="00A831E6"/>
    <w:rsid w:val="00A8332D"/>
    <w:rsid w:val="00A833CC"/>
    <w:rsid w:val="00A83533"/>
    <w:rsid w:val="00A839B6"/>
    <w:rsid w:val="00A83B7A"/>
    <w:rsid w:val="00A83D05"/>
    <w:rsid w:val="00A83D70"/>
    <w:rsid w:val="00A83FF0"/>
    <w:rsid w:val="00A84437"/>
    <w:rsid w:val="00A845FC"/>
    <w:rsid w:val="00A8487F"/>
    <w:rsid w:val="00A84937"/>
    <w:rsid w:val="00A84B32"/>
    <w:rsid w:val="00A84C6D"/>
    <w:rsid w:val="00A84CC8"/>
    <w:rsid w:val="00A84E08"/>
    <w:rsid w:val="00A84F84"/>
    <w:rsid w:val="00A854A9"/>
    <w:rsid w:val="00A8556A"/>
    <w:rsid w:val="00A85695"/>
    <w:rsid w:val="00A856C9"/>
    <w:rsid w:val="00A85784"/>
    <w:rsid w:val="00A859CA"/>
    <w:rsid w:val="00A85A0F"/>
    <w:rsid w:val="00A85ACF"/>
    <w:rsid w:val="00A85B26"/>
    <w:rsid w:val="00A85B66"/>
    <w:rsid w:val="00A85BB3"/>
    <w:rsid w:val="00A85BF9"/>
    <w:rsid w:val="00A85C11"/>
    <w:rsid w:val="00A85DE8"/>
    <w:rsid w:val="00A85EDA"/>
    <w:rsid w:val="00A85F60"/>
    <w:rsid w:val="00A85F87"/>
    <w:rsid w:val="00A86544"/>
    <w:rsid w:val="00A865E1"/>
    <w:rsid w:val="00A867F7"/>
    <w:rsid w:val="00A86A0F"/>
    <w:rsid w:val="00A86A5B"/>
    <w:rsid w:val="00A86B60"/>
    <w:rsid w:val="00A86DFC"/>
    <w:rsid w:val="00A86EA3"/>
    <w:rsid w:val="00A87389"/>
    <w:rsid w:val="00A87591"/>
    <w:rsid w:val="00A875BC"/>
    <w:rsid w:val="00A8760A"/>
    <w:rsid w:val="00A8788C"/>
    <w:rsid w:val="00A87974"/>
    <w:rsid w:val="00A87C75"/>
    <w:rsid w:val="00A87DCA"/>
    <w:rsid w:val="00A87DEF"/>
    <w:rsid w:val="00A90364"/>
    <w:rsid w:val="00A904A3"/>
    <w:rsid w:val="00A9055D"/>
    <w:rsid w:val="00A906E3"/>
    <w:rsid w:val="00A90958"/>
    <w:rsid w:val="00A90A2A"/>
    <w:rsid w:val="00A90A2E"/>
    <w:rsid w:val="00A90DC6"/>
    <w:rsid w:val="00A90F2F"/>
    <w:rsid w:val="00A9121E"/>
    <w:rsid w:val="00A91298"/>
    <w:rsid w:val="00A91399"/>
    <w:rsid w:val="00A9140B"/>
    <w:rsid w:val="00A914D9"/>
    <w:rsid w:val="00A91535"/>
    <w:rsid w:val="00A916FF"/>
    <w:rsid w:val="00A918DB"/>
    <w:rsid w:val="00A91A35"/>
    <w:rsid w:val="00A91D31"/>
    <w:rsid w:val="00A91FDA"/>
    <w:rsid w:val="00A9202F"/>
    <w:rsid w:val="00A920C5"/>
    <w:rsid w:val="00A9219D"/>
    <w:rsid w:val="00A9247A"/>
    <w:rsid w:val="00A9282C"/>
    <w:rsid w:val="00A928D0"/>
    <w:rsid w:val="00A92AAD"/>
    <w:rsid w:val="00A92BF1"/>
    <w:rsid w:val="00A92CF3"/>
    <w:rsid w:val="00A92D36"/>
    <w:rsid w:val="00A92E51"/>
    <w:rsid w:val="00A9321E"/>
    <w:rsid w:val="00A932E7"/>
    <w:rsid w:val="00A93859"/>
    <w:rsid w:val="00A939A9"/>
    <w:rsid w:val="00A93A51"/>
    <w:rsid w:val="00A93B29"/>
    <w:rsid w:val="00A93B5D"/>
    <w:rsid w:val="00A93BA4"/>
    <w:rsid w:val="00A93BC6"/>
    <w:rsid w:val="00A93ED6"/>
    <w:rsid w:val="00A93F69"/>
    <w:rsid w:val="00A9404F"/>
    <w:rsid w:val="00A94080"/>
    <w:rsid w:val="00A941EB"/>
    <w:rsid w:val="00A94318"/>
    <w:rsid w:val="00A943B2"/>
    <w:rsid w:val="00A945C0"/>
    <w:rsid w:val="00A94603"/>
    <w:rsid w:val="00A94827"/>
    <w:rsid w:val="00A948ED"/>
    <w:rsid w:val="00A94A94"/>
    <w:rsid w:val="00A94E09"/>
    <w:rsid w:val="00A94E89"/>
    <w:rsid w:val="00A94EEE"/>
    <w:rsid w:val="00A94F68"/>
    <w:rsid w:val="00A94FF4"/>
    <w:rsid w:val="00A950BA"/>
    <w:rsid w:val="00A950E3"/>
    <w:rsid w:val="00A951B6"/>
    <w:rsid w:val="00A955C9"/>
    <w:rsid w:val="00A955E5"/>
    <w:rsid w:val="00A956B5"/>
    <w:rsid w:val="00A9590F"/>
    <w:rsid w:val="00A95A86"/>
    <w:rsid w:val="00A95B39"/>
    <w:rsid w:val="00A95E81"/>
    <w:rsid w:val="00A96330"/>
    <w:rsid w:val="00A9658C"/>
    <w:rsid w:val="00A9667C"/>
    <w:rsid w:val="00A966AF"/>
    <w:rsid w:val="00A9670C"/>
    <w:rsid w:val="00A967D7"/>
    <w:rsid w:val="00A9680A"/>
    <w:rsid w:val="00A96917"/>
    <w:rsid w:val="00A96A51"/>
    <w:rsid w:val="00A96A92"/>
    <w:rsid w:val="00A96B54"/>
    <w:rsid w:val="00A96C33"/>
    <w:rsid w:val="00A96CAB"/>
    <w:rsid w:val="00A96E4B"/>
    <w:rsid w:val="00A96E58"/>
    <w:rsid w:val="00A96EF3"/>
    <w:rsid w:val="00A96FE8"/>
    <w:rsid w:val="00A9706D"/>
    <w:rsid w:val="00A975A0"/>
    <w:rsid w:val="00A97631"/>
    <w:rsid w:val="00A977BD"/>
    <w:rsid w:val="00A977C6"/>
    <w:rsid w:val="00A978D6"/>
    <w:rsid w:val="00A97B6B"/>
    <w:rsid w:val="00A97CC1"/>
    <w:rsid w:val="00A97D45"/>
    <w:rsid w:val="00A97EB5"/>
    <w:rsid w:val="00A97ED6"/>
    <w:rsid w:val="00AA0047"/>
    <w:rsid w:val="00AA0149"/>
    <w:rsid w:val="00AA0172"/>
    <w:rsid w:val="00AA01C2"/>
    <w:rsid w:val="00AA01E6"/>
    <w:rsid w:val="00AA0446"/>
    <w:rsid w:val="00AA059C"/>
    <w:rsid w:val="00AA08A5"/>
    <w:rsid w:val="00AA0ACF"/>
    <w:rsid w:val="00AA0BF8"/>
    <w:rsid w:val="00AA0FC1"/>
    <w:rsid w:val="00AA0FD4"/>
    <w:rsid w:val="00AA142C"/>
    <w:rsid w:val="00AA16CC"/>
    <w:rsid w:val="00AA18A7"/>
    <w:rsid w:val="00AA1979"/>
    <w:rsid w:val="00AA1BAB"/>
    <w:rsid w:val="00AA1CF4"/>
    <w:rsid w:val="00AA1E48"/>
    <w:rsid w:val="00AA1F3B"/>
    <w:rsid w:val="00AA1FDE"/>
    <w:rsid w:val="00AA2083"/>
    <w:rsid w:val="00AA220F"/>
    <w:rsid w:val="00AA24B5"/>
    <w:rsid w:val="00AA24CC"/>
    <w:rsid w:val="00AA2758"/>
    <w:rsid w:val="00AA283C"/>
    <w:rsid w:val="00AA2D26"/>
    <w:rsid w:val="00AA2D6E"/>
    <w:rsid w:val="00AA2DB5"/>
    <w:rsid w:val="00AA310E"/>
    <w:rsid w:val="00AA31EE"/>
    <w:rsid w:val="00AA32E1"/>
    <w:rsid w:val="00AA335A"/>
    <w:rsid w:val="00AA3503"/>
    <w:rsid w:val="00AA364C"/>
    <w:rsid w:val="00AA37FB"/>
    <w:rsid w:val="00AA3830"/>
    <w:rsid w:val="00AA394A"/>
    <w:rsid w:val="00AA3A96"/>
    <w:rsid w:val="00AA3E43"/>
    <w:rsid w:val="00AA4076"/>
    <w:rsid w:val="00AA44DD"/>
    <w:rsid w:val="00AA4684"/>
    <w:rsid w:val="00AA4828"/>
    <w:rsid w:val="00AA4A93"/>
    <w:rsid w:val="00AA4BC3"/>
    <w:rsid w:val="00AA4CD8"/>
    <w:rsid w:val="00AA4ED6"/>
    <w:rsid w:val="00AA4F2A"/>
    <w:rsid w:val="00AA4F9C"/>
    <w:rsid w:val="00AA5027"/>
    <w:rsid w:val="00AA5125"/>
    <w:rsid w:val="00AA5143"/>
    <w:rsid w:val="00AA5168"/>
    <w:rsid w:val="00AA51A3"/>
    <w:rsid w:val="00AA59B5"/>
    <w:rsid w:val="00AA6123"/>
    <w:rsid w:val="00AA6418"/>
    <w:rsid w:val="00AA6656"/>
    <w:rsid w:val="00AA6AB7"/>
    <w:rsid w:val="00AA6DFA"/>
    <w:rsid w:val="00AA6F63"/>
    <w:rsid w:val="00AA7073"/>
    <w:rsid w:val="00AA731E"/>
    <w:rsid w:val="00AA73ED"/>
    <w:rsid w:val="00AA7688"/>
    <w:rsid w:val="00AA7711"/>
    <w:rsid w:val="00AA7723"/>
    <w:rsid w:val="00AA7A5F"/>
    <w:rsid w:val="00AA7AAB"/>
    <w:rsid w:val="00AA7B8E"/>
    <w:rsid w:val="00AA7D63"/>
    <w:rsid w:val="00AA7D81"/>
    <w:rsid w:val="00AA7D9B"/>
    <w:rsid w:val="00AA7E1A"/>
    <w:rsid w:val="00AB0076"/>
    <w:rsid w:val="00AB00E2"/>
    <w:rsid w:val="00AB03A9"/>
    <w:rsid w:val="00AB043C"/>
    <w:rsid w:val="00AB06A4"/>
    <w:rsid w:val="00AB074C"/>
    <w:rsid w:val="00AB080C"/>
    <w:rsid w:val="00AB093A"/>
    <w:rsid w:val="00AB09F6"/>
    <w:rsid w:val="00AB0B8F"/>
    <w:rsid w:val="00AB0C87"/>
    <w:rsid w:val="00AB0DEC"/>
    <w:rsid w:val="00AB0E38"/>
    <w:rsid w:val="00AB0F46"/>
    <w:rsid w:val="00AB0FA8"/>
    <w:rsid w:val="00AB0FE0"/>
    <w:rsid w:val="00AB1184"/>
    <w:rsid w:val="00AB11C1"/>
    <w:rsid w:val="00AB1322"/>
    <w:rsid w:val="00AB148F"/>
    <w:rsid w:val="00AB14C4"/>
    <w:rsid w:val="00AB17E2"/>
    <w:rsid w:val="00AB1C82"/>
    <w:rsid w:val="00AB1C98"/>
    <w:rsid w:val="00AB1CD5"/>
    <w:rsid w:val="00AB1F48"/>
    <w:rsid w:val="00AB1F75"/>
    <w:rsid w:val="00AB209A"/>
    <w:rsid w:val="00AB2166"/>
    <w:rsid w:val="00AB21C1"/>
    <w:rsid w:val="00AB22B7"/>
    <w:rsid w:val="00AB238A"/>
    <w:rsid w:val="00AB245C"/>
    <w:rsid w:val="00AB2483"/>
    <w:rsid w:val="00AB25C9"/>
    <w:rsid w:val="00AB2792"/>
    <w:rsid w:val="00AB27D8"/>
    <w:rsid w:val="00AB293F"/>
    <w:rsid w:val="00AB2B81"/>
    <w:rsid w:val="00AB2CFF"/>
    <w:rsid w:val="00AB2D23"/>
    <w:rsid w:val="00AB2FB4"/>
    <w:rsid w:val="00AB3070"/>
    <w:rsid w:val="00AB30E2"/>
    <w:rsid w:val="00AB3167"/>
    <w:rsid w:val="00AB3197"/>
    <w:rsid w:val="00AB31D1"/>
    <w:rsid w:val="00AB324B"/>
    <w:rsid w:val="00AB382F"/>
    <w:rsid w:val="00AB38B6"/>
    <w:rsid w:val="00AB3AE1"/>
    <w:rsid w:val="00AB3BAF"/>
    <w:rsid w:val="00AB3CAB"/>
    <w:rsid w:val="00AB3DC2"/>
    <w:rsid w:val="00AB4015"/>
    <w:rsid w:val="00AB4076"/>
    <w:rsid w:val="00AB40B9"/>
    <w:rsid w:val="00AB40BD"/>
    <w:rsid w:val="00AB41F1"/>
    <w:rsid w:val="00AB41F2"/>
    <w:rsid w:val="00AB4275"/>
    <w:rsid w:val="00AB42EE"/>
    <w:rsid w:val="00AB437C"/>
    <w:rsid w:val="00AB4525"/>
    <w:rsid w:val="00AB452D"/>
    <w:rsid w:val="00AB45DA"/>
    <w:rsid w:val="00AB4A24"/>
    <w:rsid w:val="00AB4ACA"/>
    <w:rsid w:val="00AB4BB7"/>
    <w:rsid w:val="00AB4C86"/>
    <w:rsid w:val="00AB50E6"/>
    <w:rsid w:val="00AB5302"/>
    <w:rsid w:val="00AB53FA"/>
    <w:rsid w:val="00AB5578"/>
    <w:rsid w:val="00AB5AE3"/>
    <w:rsid w:val="00AB5CAB"/>
    <w:rsid w:val="00AB5CE3"/>
    <w:rsid w:val="00AB5D78"/>
    <w:rsid w:val="00AB5DBB"/>
    <w:rsid w:val="00AB5DE4"/>
    <w:rsid w:val="00AB5E26"/>
    <w:rsid w:val="00AB5EF8"/>
    <w:rsid w:val="00AB61F0"/>
    <w:rsid w:val="00AB64AC"/>
    <w:rsid w:val="00AB6775"/>
    <w:rsid w:val="00AB683B"/>
    <w:rsid w:val="00AB6930"/>
    <w:rsid w:val="00AB6A4F"/>
    <w:rsid w:val="00AB6BF0"/>
    <w:rsid w:val="00AB6C7E"/>
    <w:rsid w:val="00AB6CFC"/>
    <w:rsid w:val="00AB6E76"/>
    <w:rsid w:val="00AB6F1A"/>
    <w:rsid w:val="00AB6F65"/>
    <w:rsid w:val="00AB715D"/>
    <w:rsid w:val="00AB720A"/>
    <w:rsid w:val="00AB72AA"/>
    <w:rsid w:val="00AB72C7"/>
    <w:rsid w:val="00AB754D"/>
    <w:rsid w:val="00AB7780"/>
    <w:rsid w:val="00AB77B0"/>
    <w:rsid w:val="00AB79D3"/>
    <w:rsid w:val="00AB7F4C"/>
    <w:rsid w:val="00AB7FA8"/>
    <w:rsid w:val="00AC0091"/>
    <w:rsid w:val="00AC009D"/>
    <w:rsid w:val="00AC00C4"/>
    <w:rsid w:val="00AC0227"/>
    <w:rsid w:val="00AC02A6"/>
    <w:rsid w:val="00AC02E5"/>
    <w:rsid w:val="00AC03A3"/>
    <w:rsid w:val="00AC0403"/>
    <w:rsid w:val="00AC0514"/>
    <w:rsid w:val="00AC07FA"/>
    <w:rsid w:val="00AC098A"/>
    <w:rsid w:val="00AC0B5D"/>
    <w:rsid w:val="00AC0B63"/>
    <w:rsid w:val="00AC0E92"/>
    <w:rsid w:val="00AC101B"/>
    <w:rsid w:val="00AC11C6"/>
    <w:rsid w:val="00AC122B"/>
    <w:rsid w:val="00AC126D"/>
    <w:rsid w:val="00AC14B0"/>
    <w:rsid w:val="00AC16C9"/>
    <w:rsid w:val="00AC179E"/>
    <w:rsid w:val="00AC1977"/>
    <w:rsid w:val="00AC1BBE"/>
    <w:rsid w:val="00AC1C26"/>
    <w:rsid w:val="00AC1C5E"/>
    <w:rsid w:val="00AC1CDF"/>
    <w:rsid w:val="00AC1D8C"/>
    <w:rsid w:val="00AC1E00"/>
    <w:rsid w:val="00AC1EA6"/>
    <w:rsid w:val="00AC2029"/>
    <w:rsid w:val="00AC2033"/>
    <w:rsid w:val="00AC2350"/>
    <w:rsid w:val="00AC238E"/>
    <w:rsid w:val="00AC2445"/>
    <w:rsid w:val="00AC2456"/>
    <w:rsid w:val="00AC289C"/>
    <w:rsid w:val="00AC28C7"/>
    <w:rsid w:val="00AC2906"/>
    <w:rsid w:val="00AC2993"/>
    <w:rsid w:val="00AC29B1"/>
    <w:rsid w:val="00AC2A6E"/>
    <w:rsid w:val="00AC2AE2"/>
    <w:rsid w:val="00AC2BC2"/>
    <w:rsid w:val="00AC2F9C"/>
    <w:rsid w:val="00AC2FEF"/>
    <w:rsid w:val="00AC3066"/>
    <w:rsid w:val="00AC30DF"/>
    <w:rsid w:val="00AC3155"/>
    <w:rsid w:val="00AC35FD"/>
    <w:rsid w:val="00AC3629"/>
    <w:rsid w:val="00AC36B3"/>
    <w:rsid w:val="00AC3751"/>
    <w:rsid w:val="00AC3893"/>
    <w:rsid w:val="00AC39C2"/>
    <w:rsid w:val="00AC3CAA"/>
    <w:rsid w:val="00AC3CAE"/>
    <w:rsid w:val="00AC3DA1"/>
    <w:rsid w:val="00AC3E58"/>
    <w:rsid w:val="00AC3E5C"/>
    <w:rsid w:val="00AC3EDB"/>
    <w:rsid w:val="00AC3F9E"/>
    <w:rsid w:val="00AC4139"/>
    <w:rsid w:val="00AC4282"/>
    <w:rsid w:val="00AC42CD"/>
    <w:rsid w:val="00AC4474"/>
    <w:rsid w:val="00AC46C2"/>
    <w:rsid w:val="00AC472B"/>
    <w:rsid w:val="00AC47A9"/>
    <w:rsid w:val="00AC4801"/>
    <w:rsid w:val="00AC493C"/>
    <w:rsid w:val="00AC4A0F"/>
    <w:rsid w:val="00AC4BA9"/>
    <w:rsid w:val="00AC4CC7"/>
    <w:rsid w:val="00AC50C4"/>
    <w:rsid w:val="00AC5203"/>
    <w:rsid w:val="00AC5605"/>
    <w:rsid w:val="00AC596C"/>
    <w:rsid w:val="00AC59E7"/>
    <w:rsid w:val="00AC5A09"/>
    <w:rsid w:val="00AC5CC7"/>
    <w:rsid w:val="00AC5E65"/>
    <w:rsid w:val="00AC5EEC"/>
    <w:rsid w:val="00AC60A9"/>
    <w:rsid w:val="00AC639C"/>
    <w:rsid w:val="00AC63C7"/>
    <w:rsid w:val="00AC6534"/>
    <w:rsid w:val="00AC65A0"/>
    <w:rsid w:val="00AC65C8"/>
    <w:rsid w:val="00AC6606"/>
    <w:rsid w:val="00AC68FE"/>
    <w:rsid w:val="00AC6A27"/>
    <w:rsid w:val="00AC6B29"/>
    <w:rsid w:val="00AC6D12"/>
    <w:rsid w:val="00AC6ED4"/>
    <w:rsid w:val="00AC6FC3"/>
    <w:rsid w:val="00AC6FEF"/>
    <w:rsid w:val="00AC7386"/>
    <w:rsid w:val="00AC73B8"/>
    <w:rsid w:val="00AC74A5"/>
    <w:rsid w:val="00AC753E"/>
    <w:rsid w:val="00AC7592"/>
    <w:rsid w:val="00AC760F"/>
    <w:rsid w:val="00AC7696"/>
    <w:rsid w:val="00AC7756"/>
    <w:rsid w:val="00AC7761"/>
    <w:rsid w:val="00AC7BEF"/>
    <w:rsid w:val="00AC7D3C"/>
    <w:rsid w:val="00AC7FB3"/>
    <w:rsid w:val="00AD014A"/>
    <w:rsid w:val="00AD029C"/>
    <w:rsid w:val="00AD043C"/>
    <w:rsid w:val="00AD043F"/>
    <w:rsid w:val="00AD070F"/>
    <w:rsid w:val="00AD0787"/>
    <w:rsid w:val="00AD0C78"/>
    <w:rsid w:val="00AD0CC5"/>
    <w:rsid w:val="00AD0CF2"/>
    <w:rsid w:val="00AD0D57"/>
    <w:rsid w:val="00AD0E78"/>
    <w:rsid w:val="00AD0EAF"/>
    <w:rsid w:val="00AD104C"/>
    <w:rsid w:val="00AD119B"/>
    <w:rsid w:val="00AD15B2"/>
    <w:rsid w:val="00AD1677"/>
    <w:rsid w:val="00AD167E"/>
    <w:rsid w:val="00AD1821"/>
    <w:rsid w:val="00AD1880"/>
    <w:rsid w:val="00AD19A8"/>
    <w:rsid w:val="00AD1A06"/>
    <w:rsid w:val="00AD1B55"/>
    <w:rsid w:val="00AD1D7B"/>
    <w:rsid w:val="00AD1EDE"/>
    <w:rsid w:val="00AD2008"/>
    <w:rsid w:val="00AD2255"/>
    <w:rsid w:val="00AD2382"/>
    <w:rsid w:val="00AD2388"/>
    <w:rsid w:val="00AD2488"/>
    <w:rsid w:val="00AD2538"/>
    <w:rsid w:val="00AD2566"/>
    <w:rsid w:val="00AD256A"/>
    <w:rsid w:val="00AD26BF"/>
    <w:rsid w:val="00AD27FF"/>
    <w:rsid w:val="00AD2927"/>
    <w:rsid w:val="00AD2B37"/>
    <w:rsid w:val="00AD2D87"/>
    <w:rsid w:val="00AD2DC9"/>
    <w:rsid w:val="00AD2EA2"/>
    <w:rsid w:val="00AD2FCE"/>
    <w:rsid w:val="00AD319A"/>
    <w:rsid w:val="00AD320B"/>
    <w:rsid w:val="00AD32BA"/>
    <w:rsid w:val="00AD33A2"/>
    <w:rsid w:val="00AD35F1"/>
    <w:rsid w:val="00AD36F5"/>
    <w:rsid w:val="00AD376C"/>
    <w:rsid w:val="00AD37D7"/>
    <w:rsid w:val="00AD37F2"/>
    <w:rsid w:val="00AD3878"/>
    <w:rsid w:val="00AD3BD6"/>
    <w:rsid w:val="00AD3D2D"/>
    <w:rsid w:val="00AD3D52"/>
    <w:rsid w:val="00AD3DC5"/>
    <w:rsid w:val="00AD3FD7"/>
    <w:rsid w:val="00AD4118"/>
    <w:rsid w:val="00AD41E4"/>
    <w:rsid w:val="00AD44DF"/>
    <w:rsid w:val="00AD4553"/>
    <w:rsid w:val="00AD4787"/>
    <w:rsid w:val="00AD491D"/>
    <w:rsid w:val="00AD4CB6"/>
    <w:rsid w:val="00AD4E4E"/>
    <w:rsid w:val="00AD4FEF"/>
    <w:rsid w:val="00AD5000"/>
    <w:rsid w:val="00AD510D"/>
    <w:rsid w:val="00AD51B4"/>
    <w:rsid w:val="00AD5288"/>
    <w:rsid w:val="00AD55A5"/>
    <w:rsid w:val="00AD57CE"/>
    <w:rsid w:val="00AD5943"/>
    <w:rsid w:val="00AD595A"/>
    <w:rsid w:val="00AD5A00"/>
    <w:rsid w:val="00AD5ACA"/>
    <w:rsid w:val="00AD5C5A"/>
    <w:rsid w:val="00AD5C82"/>
    <w:rsid w:val="00AD5D02"/>
    <w:rsid w:val="00AD5E8A"/>
    <w:rsid w:val="00AD5F20"/>
    <w:rsid w:val="00AD5F45"/>
    <w:rsid w:val="00AD5F9B"/>
    <w:rsid w:val="00AD5FB3"/>
    <w:rsid w:val="00AD5FB4"/>
    <w:rsid w:val="00AD614E"/>
    <w:rsid w:val="00AD6188"/>
    <w:rsid w:val="00AD6253"/>
    <w:rsid w:val="00AD64E9"/>
    <w:rsid w:val="00AD6661"/>
    <w:rsid w:val="00AD6702"/>
    <w:rsid w:val="00AD6ACC"/>
    <w:rsid w:val="00AD6CDC"/>
    <w:rsid w:val="00AD6F64"/>
    <w:rsid w:val="00AD70B4"/>
    <w:rsid w:val="00AD7512"/>
    <w:rsid w:val="00AD7607"/>
    <w:rsid w:val="00AD7615"/>
    <w:rsid w:val="00AD76CB"/>
    <w:rsid w:val="00AD7846"/>
    <w:rsid w:val="00AD7A72"/>
    <w:rsid w:val="00AD7B13"/>
    <w:rsid w:val="00AD7B2A"/>
    <w:rsid w:val="00AD7B99"/>
    <w:rsid w:val="00AD7CD4"/>
    <w:rsid w:val="00AD7DC9"/>
    <w:rsid w:val="00AE0060"/>
    <w:rsid w:val="00AE01CA"/>
    <w:rsid w:val="00AE0218"/>
    <w:rsid w:val="00AE03E3"/>
    <w:rsid w:val="00AE0541"/>
    <w:rsid w:val="00AE0790"/>
    <w:rsid w:val="00AE079D"/>
    <w:rsid w:val="00AE07C7"/>
    <w:rsid w:val="00AE0835"/>
    <w:rsid w:val="00AE0AC4"/>
    <w:rsid w:val="00AE0BE4"/>
    <w:rsid w:val="00AE0D47"/>
    <w:rsid w:val="00AE0DC9"/>
    <w:rsid w:val="00AE1274"/>
    <w:rsid w:val="00AE1283"/>
    <w:rsid w:val="00AE133F"/>
    <w:rsid w:val="00AE1446"/>
    <w:rsid w:val="00AE14E5"/>
    <w:rsid w:val="00AE153D"/>
    <w:rsid w:val="00AE1651"/>
    <w:rsid w:val="00AE171A"/>
    <w:rsid w:val="00AE1928"/>
    <w:rsid w:val="00AE1A14"/>
    <w:rsid w:val="00AE1AEC"/>
    <w:rsid w:val="00AE1B1D"/>
    <w:rsid w:val="00AE1BCF"/>
    <w:rsid w:val="00AE1C34"/>
    <w:rsid w:val="00AE1CCE"/>
    <w:rsid w:val="00AE1CEE"/>
    <w:rsid w:val="00AE1EE2"/>
    <w:rsid w:val="00AE1F8D"/>
    <w:rsid w:val="00AE20C7"/>
    <w:rsid w:val="00AE21E1"/>
    <w:rsid w:val="00AE2314"/>
    <w:rsid w:val="00AE2345"/>
    <w:rsid w:val="00AE234B"/>
    <w:rsid w:val="00AE235B"/>
    <w:rsid w:val="00AE2475"/>
    <w:rsid w:val="00AE2622"/>
    <w:rsid w:val="00AE27E8"/>
    <w:rsid w:val="00AE2939"/>
    <w:rsid w:val="00AE299D"/>
    <w:rsid w:val="00AE29DE"/>
    <w:rsid w:val="00AE2B22"/>
    <w:rsid w:val="00AE2BF1"/>
    <w:rsid w:val="00AE2C24"/>
    <w:rsid w:val="00AE2E54"/>
    <w:rsid w:val="00AE2EE8"/>
    <w:rsid w:val="00AE2F0B"/>
    <w:rsid w:val="00AE2F1C"/>
    <w:rsid w:val="00AE2F59"/>
    <w:rsid w:val="00AE2FC6"/>
    <w:rsid w:val="00AE3263"/>
    <w:rsid w:val="00AE342E"/>
    <w:rsid w:val="00AE34DC"/>
    <w:rsid w:val="00AE374F"/>
    <w:rsid w:val="00AE37CF"/>
    <w:rsid w:val="00AE3824"/>
    <w:rsid w:val="00AE3A16"/>
    <w:rsid w:val="00AE3C02"/>
    <w:rsid w:val="00AE3D58"/>
    <w:rsid w:val="00AE3F02"/>
    <w:rsid w:val="00AE3FE8"/>
    <w:rsid w:val="00AE4048"/>
    <w:rsid w:val="00AE41E6"/>
    <w:rsid w:val="00AE4483"/>
    <w:rsid w:val="00AE4537"/>
    <w:rsid w:val="00AE4598"/>
    <w:rsid w:val="00AE472D"/>
    <w:rsid w:val="00AE4733"/>
    <w:rsid w:val="00AE4DB1"/>
    <w:rsid w:val="00AE4E3D"/>
    <w:rsid w:val="00AE4F82"/>
    <w:rsid w:val="00AE502C"/>
    <w:rsid w:val="00AE5054"/>
    <w:rsid w:val="00AE5320"/>
    <w:rsid w:val="00AE5524"/>
    <w:rsid w:val="00AE5952"/>
    <w:rsid w:val="00AE595A"/>
    <w:rsid w:val="00AE5968"/>
    <w:rsid w:val="00AE605E"/>
    <w:rsid w:val="00AE61DB"/>
    <w:rsid w:val="00AE6613"/>
    <w:rsid w:val="00AE663C"/>
    <w:rsid w:val="00AE687A"/>
    <w:rsid w:val="00AE6971"/>
    <w:rsid w:val="00AE69F6"/>
    <w:rsid w:val="00AE6B01"/>
    <w:rsid w:val="00AE6B3D"/>
    <w:rsid w:val="00AE6F01"/>
    <w:rsid w:val="00AE6FC1"/>
    <w:rsid w:val="00AE707B"/>
    <w:rsid w:val="00AE763D"/>
    <w:rsid w:val="00AE766C"/>
    <w:rsid w:val="00AE79FE"/>
    <w:rsid w:val="00AE7C5C"/>
    <w:rsid w:val="00AE7D24"/>
    <w:rsid w:val="00AF005E"/>
    <w:rsid w:val="00AF0117"/>
    <w:rsid w:val="00AF0154"/>
    <w:rsid w:val="00AF0255"/>
    <w:rsid w:val="00AF0331"/>
    <w:rsid w:val="00AF07CD"/>
    <w:rsid w:val="00AF07F9"/>
    <w:rsid w:val="00AF0844"/>
    <w:rsid w:val="00AF0846"/>
    <w:rsid w:val="00AF08A6"/>
    <w:rsid w:val="00AF09C3"/>
    <w:rsid w:val="00AF0A11"/>
    <w:rsid w:val="00AF0B39"/>
    <w:rsid w:val="00AF0B49"/>
    <w:rsid w:val="00AF108B"/>
    <w:rsid w:val="00AF10F0"/>
    <w:rsid w:val="00AF1148"/>
    <w:rsid w:val="00AF1211"/>
    <w:rsid w:val="00AF122B"/>
    <w:rsid w:val="00AF1389"/>
    <w:rsid w:val="00AF15F6"/>
    <w:rsid w:val="00AF1633"/>
    <w:rsid w:val="00AF180F"/>
    <w:rsid w:val="00AF182C"/>
    <w:rsid w:val="00AF185A"/>
    <w:rsid w:val="00AF1886"/>
    <w:rsid w:val="00AF19F1"/>
    <w:rsid w:val="00AF1B5C"/>
    <w:rsid w:val="00AF1B6D"/>
    <w:rsid w:val="00AF2238"/>
    <w:rsid w:val="00AF2326"/>
    <w:rsid w:val="00AF2519"/>
    <w:rsid w:val="00AF264A"/>
    <w:rsid w:val="00AF2675"/>
    <w:rsid w:val="00AF272C"/>
    <w:rsid w:val="00AF27BA"/>
    <w:rsid w:val="00AF2908"/>
    <w:rsid w:val="00AF290E"/>
    <w:rsid w:val="00AF2C46"/>
    <w:rsid w:val="00AF2FE4"/>
    <w:rsid w:val="00AF2FF9"/>
    <w:rsid w:val="00AF3039"/>
    <w:rsid w:val="00AF35B8"/>
    <w:rsid w:val="00AF360C"/>
    <w:rsid w:val="00AF38A4"/>
    <w:rsid w:val="00AF3A04"/>
    <w:rsid w:val="00AF3A2F"/>
    <w:rsid w:val="00AF3BB7"/>
    <w:rsid w:val="00AF3BED"/>
    <w:rsid w:val="00AF3C75"/>
    <w:rsid w:val="00AF3D9D"/>
    <w:rsid w:val="00AF3DF1"/>
    <w:rsid w:val="00AF3E0D"/>
    <w:rsid w:val="00AF412E"/>
    <w:rsid w:val="00AF4272"/>
    <w:rsid w:val="00AF4288"/>
    <w:rsid w:val="00AF45AF"/>
    <w:rsid w:val="00AF47B4"/>
    <w:rsid w:val="00AF4A1E"/>
    <w:rsid w:val="00AF4B35"/>
    <w:rsid w:val="00AF4B94"/>
    <w:rsid w:val="00AF4DDA"/>
    <w:rsid w:val="00AF4E92"/>
    <w:rsid w:val="00AF4E98"/>
    <w:rsid w:val="00AF4F71"/>
    <w:rsid w:val="00AF51AE"/>
    <w:rsid w:val="00AF5597"/>
    <w:rsid w:val="00AF576B"/>
    <w:rsid w:val="00AF5785"/>
    <w:rsid w:val="00AF5946"/>
    <w:rsid w:val="00AF5AB2"/>
    <w:rsid w:val="00AF5C81"/>
    <w:rsid w:val="00AF5D68"/>
    <w:rsid w:val="00AF5D70"/>
    <w:rsid w:val="00AF5E83"/>
    <w:rsid w:val="00AF5E95"/>
    <w:rsid w:val="00AF5F5F"/>
    <w:rsid w:val="00AF6046"/>
    <w:rsid w:val="00AF6287"/>
    <w:rsid w:val="00AF643E"/>
    <w:rsid w:val="00AF653C"/>
    <w:rsid w:val="00AF661C"/>
    <w:rsid w:val="00AF68B7"/>
    <w:rsid w:val="00AF69D8"/>
    <w:rsid w:val="00AF6AA4"/>
    <w:rsid w:val="00AF6ADE"/>
    <w:rsid w:val="00AF6DB6"/>
    <w:rsid w:val="00AF6E08"/>
    <w:rsid w:val="00AF6E31"/>
    <w:rsid w:val="00AF7558"/>
    <w:rsid w:val="00AF75EC"/>
    <w:rsid w:val="00AF79CF"/>
    <w:rsid w:val="00AF7D01"/>
    <w:rsid w:val="00AF7E64"/>
    <w:rsid w:val="00AF7F5A"/>
    <w:rsid w:val="00AF7F7B"/>
    <w:rsid w:val="00AF7FA0"/>
    <w:rsid w:val="00AF7FA2"/>
    <w:rsid w:val="00B00048"/>
    <w:rsid w:val="00B001CF"/>
    <w:rsid w:val="00B0042A"/>
    <w:rsid w:val="00B0056C"/>
    <w:rsid w:val="00B00871"/>
    <w:rsid w:val="00B008C0"/>
    <w:rsid w:val="00B00A18"/>
    <w:rsid w:val="00B00A2D"/>
    <w:rsid w:val="00B00B53"/>
    <w:rsid w:val="00B00C3E"/>
    <w:rsid w:val="00B00D3E"/>
    <w:rsid w:val="00B00E0F"/>
    <w:rsid w:val="00B01018"/>
    <w:rsid w:val="00B0179B"/>
    <w:rsid w:val="00B01A2A"/>
    <w:rsid w:val="00B01D37"/>
    <w:rsid w:val="00B01D6E"/>
    <w:rsid w:val="00B023F4"/>
    <w:rsid w:val="00B02772"/>
    <w:rsid w:val="00B027B3"/>
    <w:rsid w:val="00B027E8"/>
    <w:rsid w:val="00B0286E"/>
    <w:rsid w:val="00B02922"/>
    <w:rsid w:val="00B02A57"/>
    <w:rsid w:val="00B02B6D"/>
    <w:rsid w:val="00B02E0A"/>
    <w:rsid w:val="00B02EBB"/>
    <w:rsid w:val="00B02EBE"/>
    <w:rsid w:val="00B02F79"/>
    <w:rsid w:val="00B031F9"/>
    <w:rsid w:val="00B0329D"/>
    <w:rsid w:val="00B036A6"/>
    <w:rsid w:val="00B03752"/>
    <w:rsid w:val="00B03838"/>
    <w:rsid w:val="00B03871"/>
    <w:rsid w:val="00B039C6"/>
    <w:rsid w:val="00B03F8F"/>
    <w:rsid w:val="00B0410C"/>
    <w:rsid w:val="00B0427E"/>
    <w:rsid w:val="00B04339"/>
    <w:rsid w:val="00B043D7"/>
    <w:rsid w:val="00B044A2"/>
    <w:rsid w:val="00B0469F"/>
    <w:rsid w:val="00B047FB"/>
    <w:rsid w:val="00B048C9"/>
    <w:rsid w:val="00B049D6"/>
    <w:rsid w:val="00B04AE7"/>
    <w:rsid w:val="00B04B97"/>
    <w:rsid w:val="00B04CC0"/>
    <w:rsid w:val="00B04D1F"/>
    <w:rsid w:val="00B04D33"/>
    <w:rsid w:val="00B04E72"/>
    <w:rsid w:val="00B05117"/>
    <w:rsid w:val="00B0541A"/>
    <w:rsid w:val="00B0553B"/>
    <w:rsid w:val="00B056A8"/>
    <w:rsid w:val="00B0577C"/>
    <w:rsid w:val="00B058F1"/>
    <w:rsid w:val="00B059D4"/>
    <w:rsid w:val="00B0640A"/>
    <w:rsid w:val="00B06722"/>
    <w:rsid w:val="00B06882"/>
    <w:rsid w:val="00B06906"/>
    <w:rsid w:val="00B06A4D"/>
    <w:rsid w:val="00B06BB7"/>
    <w:rsid w:val="00B06BE4"/>
    <w:rsid w:val="00B06BFC"/>
    <w:rsid w:val="00B06C07"/>
    <w:rsid w:val="00B07058"/>
    <w:rsid w:val="00B073F2"/>
    <w:rsid w:val="00B0751A"/>
    <w:rsid w:val="00B07627"/>
    <w:rsid w:val="00B07AE5"/>
    <w:rsid w:val="00B07C43"/>
    <w:rsid w:val="00B07D2A"/>
    <w:rsid w:val="00B07DC5"/>
    <w:rsid w:val="00B07E1E"/>
    <w:rsid w:val="00B07E49"/>
    <w:rsid w:val="00B07F3B"/>
    <w:rsid w:val="00B07F73"/>
    <w:rsid w:val="00B10024"/>
    <w:rsid w:val="00B102D7"/>
    <w:rsid w:val="00B103CB"/>
    <w:rsid w:val="00B1040A"/>
    <w:rsid w:val="00B1041A"/>
    <w:rsid w:val="00B1053B"/>
    <w:rsid w:val="00B1059A"/>
    <w:rsid w:val="00B105EF"/>
    <w:rsid w:val="00B10606"/>
    <w:rsid w:val="00B1071B"/>
    <w:rsid w:val="00B10871"/>
    <w:rsid w:val="00B108B2"/>
    <w:rsid w:val="00B10909"/>
    <w:rsid w:val="00B10AA3"/>
    <w:rsid w:val="00B10C72"/>
    <w:rsid w:val="00B10CBD"/>
    <w:rsid w:val="00B10F0E"/>
    <w:rsid w:val="00B10F53"/>
    <w:rsid w:val="00B11207"/>
    <w:rsid w:val="00B1131F"/>
    <w:rsid w:val="00B11469"/>
    <w:rsid w:val="00B116D7"/>
    <w:rsid w:val="00B11771"/>
    <w:rsid w:val="00B11995"/>
    <w:rsid w:val="00B11AED"/>
    <w:rsid w:val="00B11B92"/>
    <w:rsid w:val="00B11CA3"/>
    <w:rsid w:val="00B11ED1"/>
    <w:rsid w:val="00B12100"/>
    <w:rsid w:val="00B1219C"/>
    <w:rsid w:val="00B121A8"/>
    <w:rsid w:val="00B1234B"/>
    <w:rsid w:val="00B12402"/>
    <w:rsid w:val="00B12416"/>
    <w:rsid w:val="00B1242A"/>
    <w:rsid w:val="00B1242B"/>
    <w:rsid w:val="00B12433"/>
    <w:rsid w:val="00B12535"/>
    <w:rsid w:val="00B1264F"/>
    <w:rsid w:val="00B127E2"/>
    <w:rsid w:val="00B129C0"/>
    <w:rsid w:val="00B12FEA"/>
    <w:rsid w:val="00B13138"/>
    <w:rsid w:val="00B132AF"/>
    <w:rsid w:val="00B1342B"/>
    <w:rsid w:val="00B13662"/>
    <w:rsid w:val="00B136BA"/>
    <w:rsid w:val="00B13730"/>
    <w:rsid w:val="00B1376D"/>
    <w:rsid w:val="00B137F8"/>
    <w:rsid w:val="00B138C3"/>
    <w:rsid w:val="00B13946"/>
    <w:rsid w:val="00B13A40"/>
    <w:rsid w:val="00B13AB8"/>
    <w:rsid w:val="00B13BC0"/>
    <w:rsid w:val="00B13DC2"/>
    <w:rsid w:val="00B13F78"/>
    <w:rsid w:val="00B13FC7"/>
    <w:rsid w:val="00B13FD9"/>
    <w:rsid w:val="00B1407B"/>
    <w:rsid w:val="00B14143"/>
    <w:rsid w:val="00B14156"/>
    <w:rsid w:val="00B14353"/>
    <w:rsid w:val="00B14459"/>
    <w:rsid w:val="00B144A6"/>
    <w:rsid w:val="00B1461D"/>
    <w:rsid w:val="00B147FB"/>
    <w:rsid w:val="00B14887"/>
    <w:rsid w:val="00B149E0"/>
    <w:rsid w:val="00B14ABD"/>
    <w:rsid w:val="00B14ACE"/>
    <w:rsid w:val="00B14ED2"/>
    <w:rsid w:val="00B1504E"/>
    <w:rsid w:val="00B1506F"/>
    <w:rsid w:val="00B153CE"/>
    <w:rsid w:val="00B154F6"/>
    <w:rsid w:val="00B15509"/>
    <w:rsid w:val="00B15586"/>
    <w:rsid w:val="00B15599"/>
    <w:rsid w:val="00B1577C"/>
    <w:rsid w:val="00B15838"/>
    <w:rsid w:val="00B15887"/>
    <w:rsid w:val="00B15990"/>
    <w:rsid w:val="00B159D1"/>
    <w:rsid w:val="00B15B51"/>
    <w:rsid w:val="00B15C88"/>
    <w:rsid w:val="00B15CF8"/>
    <w:rsid w:val="00B15D56"/>
    <w:rsid w:val="00B15D9A"/>
    <w:rsid w:val="00B15E41"/>
    <w:rsid w:val="00B15E83"/>
    <w:rsid w:val="00B160C7"/>
    <w:rsid w:val="00B16142"/>
    <w:rsid w:val="00B1651A"/>
    <w:rsid w:val="00B16541"/>
    <w:rsid w:val="00B165D2"/>
    <w:rsid w:val="00B16911"/>
    <w:rsid w:val="00B16AFF"/>
    <w:rsid w:val="00B16C79"/>
    <w:rsid w:val="00B16D33"/>
    <w:rsid w:val="00B1714E"/>
    <w:rsid w:val="00B17172"/>
    <w:rsid w:val="00B17241"/>
    <w:rsid w:val="00B17364"/>
    <w:rsid w:val="00B17470"/>
    <w:rsid w:val="00B17498"/>
    <w:rsid w:val="00B1768B"/>
    <w:rsid w:val="00B17771"/>
    <w:rsid w:val="00B17878"/>
    <w:rsid w:val="00B179B1"/>
    <w:rsid w:val="00B17E23"/>
    <w:rsid w:val="00B17E77"/>
    <w:rsid w:val="00B17E88"/>
    <w:rsid w:val="00B200A1"/>
    <w:rsid w:val="00B200D5"/>
    <w:rsid w:val="00B2044D"/>
    <w:rsid w:val="00B20925"/>
    <w:rsid w:val="00B20A57"/>
    <w:rsid w:val="00B20AFF"/>
    <w:rsid w:val="00B20B34"/>
    <w:rsid w:val="00B20B5D"/>
    <w:rsid w:val="00B21052"/>
    <w:rsid w:val="00B211C5"/>
    <w:rsid w:val="00B21332"/>
    <w:rsid w:val="00B2135E"/>
    <w:rsid w:val="00B21452"/>
    <w:rsid w:val="00B2160C"/>
    <w:rsid w:val="00B21712"/>
    <w:rsid w:val="00B217FA"/>
    <w:rsid w:val="00B21B08"/>
    <w:rsid w:val="00B21BE6"/>
    <w:rsid w:val="00B21CDD"/>
    <w:rsid w:val="00B21DD5"/>
    <w:rsid w:val="00B21E4F"/>
    <w:rsid w:val="00B21E50"/>
    <w:rsid w:val="00B221F3"/>
    <w:rsid w:val="00B22328"/>
    <w:rsid w:val="00B2245C"/>
    <w:rsid w:val="00B224C7"/>
    <w:rsid w:val="00B225BF"/>
    <w:rsid w:val="00B22E35"/>
    <w:rsid w:val="00B22FA8"/>
    <w:rsid w:val="00B23339"/>
    <w:rsid w:val="00B23561"/>
    <w:rsid w:val="00B23661"/>
    <w:rsid w:val="00B239BA"/>
    <w:rsid w:val="00B23B8B"/>
    <w:rsid w:val="00B23C06"/>
    <w:rsid w:val="00B23CA9"/>
    <w:rsid w:val="00B23CB0"/>
    <w:rsid w:val="00B24010"/>
    <w:rsid w:val="00B2440D"/>
    <w:rsid w:val="00B24585"/>
    <w:rsid w:val="00B24596"/>
    <w:rsid w:val="00B24617"/>
    <w:rsid w:val="00B248A4"/>
    <w:rsid w:val="00B24A41"/>
    <w:rsid w:val="00B24C46"/>
    <w:rsid w:val="00B24D61"/>
    <w:rsid w:val="00B24D63"/>
    <w:rsid w:val="00B24F9D"/>
    <w:rsid w:val="00B25059"/>
    <w:rsid w:val="00B25068"/>
    <w:rsid w:val="00B25418"/>
    <w:rsid w:val="00B2551B"/>
    <w:rsid w:val="00B25609"/>
    <w:rsid w:val="00B25740"/>
    <w:rsid w:val="00B25995"/>
    <w:rsid w:val="00B25A18"/>
    <w:rsid w:val="00B25A66"/>
    <w:rsid w:val="00B25B0B"/>
    <w:rsid w:val="00B25B23"/>
    <w:rsid w:val="00B25B5D"/>
    <w:rsid w:val="00B25BC8"/>
    <w:rsid w:val="00B25D02"/>
    <w:rsid w:val="00B25D14"/>
    <w:rsid w:val="00B260C6"/>
    <w:rsid w:val="00B261C4"/>
    <w:rsid w:val="00B261E9"/>
    <w:rsid w:val="00B26232"/>
    <w:rsid w:val="00B2633D"/>
    <w:rsid w:val="00B263F8"/>
    <w:rsid w:val="00B26463"/>
    <w:rsid w:val="00B26712"/>
    <w:rsid w:val="00B26845"/>
    <w:rsid w:val="00B26CBE"/>
    <w:rsid w:val="00B2720A"/>
    <w:rsid w:val="00B27266"/>
    <w:rsid w:val="00B273DB"/>
    <w:rsid w:val="00B27549"/>
    <w:rsid w:val="00B27567"/>
    <w:rsid w:val="00B27869"/>
    <w:rsid w:val="00B27BC5"/>
    <w:rsid w:val="00B27BFB"/>
    <w:rsid w:val="00B27E7C"/>
    <w:rsid w:val="00B27F57"/>
    <w:rsid w:val="00B30032"/>
    <w:rsid w:val="00B301D4"/>
    <w:rsid w:val="00B302DB"/>
    <w:rsid w:val="00B3033D"/>
    <w:rsid w:val="00B30453"/>
    <w:rsid w:val="00B3051C"/>
    <w:rsid w:val="00B30703"/>
    <w:rsid w:val="00B3077E"/>
    <w:rsid w:val="00B3080B"/>
    <w:rsid w:val="00B30851"/>
    <w:rsid w:val="00B308F5"/>
    <w:rsid w:val="00B30971"/>
    <w:rsid w:val="00B30B52"/>
    <w:rsid w:val="00B30B7E"/>
    <w:rsid w:val="00B30C8F"/>
    <w:rsid w:val="00B30EFF"/>
    <w:rsid w:val="00B30FAE"/>
    <w:rsid w:val="00B31020"/>
    <w:rsid w:val="00B31274"/>
    <w:rsid w:val="00B316DE"/>
    <w:rsid w:val="00B31782"/>
    <w:rsid w:val="00B31799"/>
    <w:rsid w:val="00B31E09"/>
    <w:rsid w:val="00B31E79"/>
    <w:rsid w:val="00B31E97"/>
    <w:rsid w:val="00B320E1"/>
    <w:rsid w:val="00B3229C"/>
    <w:rsid w:val="00B3247B"/>
    <w:rsid w:val="00B32506"/>
    <w:rsid w:val="00B327A5"/>
    <w:rsid w:val="00B3280D"/>
    <w:rsid w:val="00B3285E"/>
    <w:rsid w:val="00B3294B"/>
    <w:rsid w:val="00B32A0C"/>
    <w:rsid w:val="00B32AFB"/>
    <w:rsid w:val="00B32BFA"/>
    <w:rsid w:val="00B32FB4"/>
    <w:rsid w:val="00B335B7"/>
    <w:rsid w:val="00B33845"/>
    <w:rsid w:val="00B338DC"/>
    <w:rsid w:val="00B33AD3"/>
    <w:rsid w:val="00B33C2B"/>
    <w:rsid w:val="00B33C3F"/>
    <w:rsid w:val="00B33CEE"/>
    <w:rsid w:val="00B33F1F"/>
    <w:rsid w:val="00B3404D"/>
    <w:rsid w:val="00B340E6"/>
    <w:rsid w:val="00B3469B"/>
    <w:rsid w:val="00B348EC"/>
    <w:rsid w:val="00B34B9D"/>
    <w:rsid w:val="00B34D13"/>
    <w:rsid w:val="00B34D6C"/>
    <w:rsid w:val="00B34E87"/>
    <w:rsid w:val="00B35581"/>
    <w:rsid w:val="00B35778"/>
    <w:rsid w:val="00B358A4"/>
    <w:rsid w:val="00B35937"/>
    <w:rsid w:val="00B35C3B"/>
    <w:rsid w:val="00B35CE3"/>
    <w:rsid w:val="00B35D95"/>
    <w:rsid w:val="00B35E95"/>
    <w:rsid w:val="00B36066"/>
    <w:rsid w:val="00B36132"/>
    <w:rsid w:val="00B364F3"/>
    <w:rsid w:val="00B36629"/>
    <w:rsid w:val="00B367D6"/>
    <w:rsid w:val="00B368FD"/>
    <w:rsid w:val="00B3696B"/>
    <w:rsid w:val="00B369EA"/>
    <w:rsid w:val="00B36A04"/>
    <w:rsid w:val="00B36C1F"/>
    <w:rsid w:val="00B36E7B"/>
    <w:rsid w:val="00B37053"/>
    <w:rsid w:val="00B370EF"/>
    <w:rsid w:val="00B3735B"/>
    <w:rsid w:val="00B3739A"/>
    <w:rsid w:val="00B3774B"/>
    <w:rsid w:val="00B37A9D"/>
    <w:rsid w:val="00B37AFC"/>
    <w:rsid w:val="00B37BDC"/>
    <w:rsid w:val="00B37C50"/>
    <w:rsid w:val="00B37DAD"/>
    <w:rsid w:val="00B37FBA"/>
    <w:rsid w:val="00B4001C"/>
    <w:rsid w:val="00B4007A"/>
    <w:rsid w:val="00B400C0"/>
    <w:rsid w:val="00B40300"/>
    <w:rsid w:val="00B40330"/>
    <w:rsid w:val="00B403A8"/>
    <w:rsid w:val="00B4041A"/>
    <w:rsid w:val="00B40628"/>
    <w:rsid w:val="00B406C0"/>
    <w:rsid w:val="00B408A0"/>
    <w:rsid w:val="00B40963"/>
    <w:rsid w:val="00B40B4E"/>
    <w:rsid w:val="00B40C01"/>
    <w:rsid w:val="00B40DD0"/>
    <w:rsid w:val="00B40E02"/>
    <w:rsid w:val="00B40EF2"/>
    <w:rsid w:val="00B40F38"/>
    <w:rsid w:val="00B41097"/>
    <w:rsid w:val="00B41100"/>
    <w:rsid w:val="00B412E4"/>
    <w:rsid w:val="00B4145A"/>
    <w:rsid w:val="00B41491"/>
    <w:rsid w:val="00B414AA"/>
    <w:rsid w:val="00B415B0"/>
    <w:rsid w:val="00B4185B"/>
    <w:rsid w:val="00B419F5"/>
    <w:rsid w:val="00B41B62"/>
    <w:rsid w:val="00B41DE8"/>
    <w:rsid w:val="00B41F1E"/>
    <w:rsid w:val="00B42205"/>
    <w:rsid w:val="00B424F5"/>
    <w:rsid w:val="00B4292C"/>
    <w:rsid w:val="00B429E4"/>
    <w:rsid w:val="00B43223"/>
    <w:rsid w:val="00B43233"/>
    <w:rsid w:val="00B433E0"/>
    <w:rsid w:val="00B436B9"/>
    <w:rsid w:val="00B4374B"/>
    <w:rsid w:val="00B439D8"/>
    <w:rsid w:val="00B43A58"/>
    <w:rsid w:val="00B43BCC"/>
    <w:rsid w:val="00B43C27"/>
    <w:rsid w:val="00B43D15"/>
    <w:rsid w:val="00B43E2C"/>
    <w:rsid w:val="00B43F8C"/>
    <w:rsid w:val="00B44324"/>
    <w:rsid w:val="00B44597"/>
    <w:rsid w:val="00B4463A"/>
    <w:rsid w:val="00B4468D"/>
    <w:rsid w:val="00B4484E"/>
    <w:rsid w:val="00B449B1"/>
    <w:rsid w:val="00B44C3B"/>
    <w:rsid w:val="00B44CAC"/>
    <w:rsid w:val="00B44CF2"/>
    <w:rsid w:val="00B44D00"/>
    <w:rsid w:val="00B44EC3"/>
    <w:rsid w:val="00B44F5A"/>
    <w:rsid w:val="00B45009"/>
    <w:rsid w:val="00B4500D"/>
    <w:rsid w:val="00B45044"/>
    <w:rsid w:val="00B45045"/>
    <w:rsid w:val="00B45078"/>
    <w:rsid w:val="00B450FA"/>
    <w:rsid w:val="00B451EE"/>
    <w:rsid w:val="00B45508"/>
    <w:rsid w:val="00B45511"/>
    <w:rsid w:val="00B45564"/>
    <w:rsid w:val="00B455B1"/>
    <w:rsid w:val="00B45A88"/>
    <w:rsid w:val="00B45D84"/>
    <w:rsid w:val="00B4600A"/>
    <w:rsid w:val="00B4603A"/>
    <w:rsid w:val="00B46218"/>
    <w:rsid w:val="00B46349"/>
    <w:rsid w:val="00B463E8"/>
    <w:rsid w:val="00B4647B"/>
    <w:rsid w:val="00B464FA"/>
    <w:rsid w:val="00B4663B"/>
    <w:rsid w:val="00B46993"/>
    <w:rsid w:val="00B46C6B"/>
    <w:rsid w:val="00B46E34"/>
    <w:rsid w:val="00B46E4E"/>
    <w:rsid w:val="00B4710F"/>
    <w:rsid w:val="00B471D8"/>
    <w:rsid w:val="00B47652"/>
    <w:rsid w:val="00B476FD"/>
    <w:rsid w:val="00B47851"/>
    <w:rsid w:val="00B479F6"/>
    <w:rsid w:val="00B479FE"/>
    <w:rsid w:val="00B47B4A"/>
    <w:rsid w:val="00B47EBE"/>
    <w:rsid w:val="00B5003B"/>
    <w:rsid w:val="00B5026F"/>
    <w:rsid w:val="00B5034D"/>
    <w:rsid w:val="00B5036F"/>
    <w:rsid w:val="00B5039B"/>
    <w:rsid w:val="00B504BA"/>
    <w:rsid w:val="00B504C3"/>
    <w:rsid w:val="00B50557"/>
    <w:rsid w:val="00B506CE"/>
    <w:rsid w:val="00B50709"/>
    <w:rsid w:val="00B50818"/>
    <w:rsid w:val="00B5083E"/>
    <w:rsid w:val="00B509CE"/>
    <w:rsid w:val="00B50B94"/>
    <w:rsid w:val="00B50BE4"/>
    <w:rsid w:val="00B50E67"/>
    <w:rsid w:val="00B50EA2"/>
    <w:rsid w:val="00B50ECA"/>
    <w:rsid w:val="00B50F36"/>
    <w:rsid w:val="00B51048"/>
    <w:rsid w:val="00B5109B"/>
    <w:rsid w:val="00B5109C"/>
    <w:rsid w:val="00B510CD"/>
    <w:rsid w:val="00B510DF"/>
    <w:rsid w:val="00B5119B"/>
    <w:rsid w:val="00B51429"/>
    <w:rsid w:val="00B5143B"/>
    <w:rsid w:val="00B51624"/>
    <w:rsid w:val="00B516C6"/>
    <w:rsid w:val="00B516FF"/>
    <w:rsid w:val="00B51785"/>
    <w:rsid w:val="00B51837"/>
    <w:rsid w:val="00B518E2"/>
    <w:rsid w:val="00B51B4C"/>
    <w:rsid w:val="00B51BDA"/>
    <w:rsid w:val="00B51C72"/>
    <w:rsid w:val="00B51FBB"/>
    <w:rsid w:val="00B523D1"/>
    <w:rsid w:val="00B52461"/>
    <w:rsid w:val="00B529E5"/>
    <w:rsid w:val="00B52B44"/>
    <w:rsid w:val="00B52CAE"/>
    <w:rsid w:val="00B52CDB"/>
    <w:rsid w:val="00B52ECB"/>
    <w:rsid w:val="00B52FB0"/>
    <w:rsid w:val="00B52FB8"/>
    <w:rsid w:val="00B52FC3"/>
    <w:rsid w:val="00B53329"/>
    <w:rsid w:val="00B533C6"/>
    <w:rsid w:val="00B53547"/>
    <w:rsid w:val="00B535C3"/>
    <w:rsid w:val="00B536E5"/>
    <w:rsid w:val="00B5370C"/>
    <w:rsid w:val="00B5374D"/>
    <w:rsid w:val="00B5378A"/>
    <w:rsid w:val="00B53973"/>
    <w:rsid w:val="00B53C52"/>
    <w:rsid w:val="00B53E19"/>
    <w:rsid w:val="00B53F53"/>
    <w:rsid w:val="00B53FA6"/>
    <w:rsid w:val="00B53FBD"/>
    <w:rsid w:val="00B542B2"/>
    <w:rsid w:val="00B54356"/>
    <w:rsid w:val="00B54547"/>
    <w:rsid w:val="00B545F2"/>
    <w:rsid w:val="00B545FB"/>
    <w:rsid w:val="00B5467B"/>
    <w:rsid w:val="00B54735"/>
    <w:rsid w:val="00B54795"/>
    <w:rsid w:val="00B5486B"/>
    <w:rsid w:val="00B549FD"/>
    <w:rsid w:val="00B54BEA"/>
    <w:rsid w:val="00B54D47"/>
    <w:rsid w:val="00B54EE7"/>
    <w:rsid w:val="00B5521A"/>
    <w:rsid w:val="00B55291"/>
    <w:rsid w:val="00B55497"/>
    <w:rsid w:val="00B555BC"/>
    <w:rsid w:val="00B555FF"/>
    <w:rsid w:val="00B556A6"/>
    <w:rsid w:val="00B558E4"/>
    <w:rsid w:val="00B55948"/>
    <w:rsid w:val="00B55C9B"/>
    <w:rsid w:val="00B55DFB"/>
    <w:rsid w:val="00B55E7A"/>
    <w:rsid w:val="00B5620C"/>
    <w:rsid w:val="00B56257"/>
    <w:rsid w:val="00B56267"/>
    <w:rsid w:val="00B56353"/>
    <w:rsid w:val="00B56360"/>
    <w:rsid w:val="00B565B7"/>
    <w:rsid w:val="00B56794"/>
    <w:rsid w:val="00B56C54"/>
    <w:rsid w:val="00B56F0F"/>
    <w:rsid w:val="00B57110"/>
    <w:rsid w:val="00B572B1"/>
    <w:rsid w:val="00B5733F"/>
    <w:rsid w:val="00B57705"/>
    <w:rsid w:val="00B578E1"/>
    <w:rsid w:val="00B57967"/>
    <w:rsid w:val="00B579A5"/>
    <w:rsid w:val="00B57A22"/>
    <w:rsid w:val="00B57A47"/>
    <w:rsid w:val="00B57B15"/>
    <w:rsid w:val="00B57C54"/>
    <w:rsid w:val="00B57EB8"/>
    <w:rsid w:val="00B57F39"/>
    <w:rsid w:val="00B57F49"/>
    <w:rsid w:val="00B603EC"/>
    <w:rsid w:val="00B60401"/>
    <w:rsid w:val="00B60402"/>
    <w:rsid w:val="00B60664"/>
    <w:rsid w:val="00B607AE"/>
    <w:rsid w:val="00B60929"/>
    <w:rsid w:val="00B60A65"/>
    <w:rsid w:val="00B60AEE"/>
    <w:rsid w:val="00B60B69"/>
    <w:rsid w:val="00B60CF2"/>
    <w:rsid w:val="00B60E3A"/>
    <w:rsid w:val="00B61181"/>
    <w:rsid w:val="00B611D1"/>
    <w:rsid w:val="00B61210"/>
    <w:rsid w:val="00B613E7"/>
    <w:rsid w:val="00B61478"/>
    <w:rsid w:val="00B61568"/>
    <w:rsid w:val="00B61694"/>
    <w:rsid w:val="00B6169A"/>
    <w:rsid w:val="00B6170C"/>
    <w:rsid w:val="00B6179C"/>
    <w:rsid w:val="00B6179D"/>
    <w:rsid w:val="00B6198F"/>
    <w:rsid w:val="00B619DF"/>
    <w:rsid w:val="00B61A27"/>
    <w:rsid w:val="00B61A85"/>
    <w:rsid w:val="00B61F50"/>
    <w:rsid w:val="00B61F54"/>
    <w:rsid w:val="00B623A8"/>
    <w:rsid w:val="00B624A6"/>
    <w:rsid w:val="00B625DD"/>
    <w:rsid w:val="00B6266F"/>
    <w:rsid w:val="00B626FB"/>
    <w:rsid w:val="00B62841"/>
    <w:rsid w:val="00B628D5"/>
    <w:rsid w:val="00B62FE5"/>
    <w:rsid w:val="00B631A8"/>
    <w:rsid w:val="00B6355F"/>
    <w:rsid w:val="00B635C9"/>
    <w:rsid w:val="00B63659"/>
    <w:rsid w:val="00B6372C"/>
    <w:rsid w:val="00B6385F"/>
    <w:rsid w:val="00B63AF3"/>
    <w:rsid w:val="00B63C0A"/>
    <w:rsid w:val="00B63C0F"/>
    <w:rsid w:val="00B63D3A"/>
    <w:rsid w:val="00B63EE1"/>
    <w:rsid w:val="00B63F9C"/>
    <w:rsid w:val="00B640C7"/>
    <w:rsid w:val="00B6410E"/>
    <w:rsid w:val="00B64125"/>
    <w:rsid w:val="00B64254"/>
    <w:rsid w:val="00B64257"/>
    <w:rsid w:val="00B642A6"/>
    <w:rsid w:val="00B64342"/>
    <w:rsid w:val="00B64350"/>
    <w:rsid w:val="00B6467A"/>
    <w:rsid w:val="00B647A5"/>
    <w:rsid w:val="00B64832"/>
    <w:rsid w:val="00B64CA4"/>
    <w:rsid w:val="00B650C5"/>
    <w:rsid w:val="00B651D9"/>
    <w:rsid w:val="00B651EE"/>
    <w:rsid w:val="00B652F6"/>
    <w:rsid w:val="00B65355"/>
    <w:rsid w:val="00B65383"/>
    <w:rsid w:val="00B6543A"/>
    <w:rsid w:val="00B6549E"/>
    <w:rsid w:val="00B65723"/>
    <w:rsid w:val="00B65887"/>
    <w:rsid w:val="00B658C9"/>
    <w:rsid w:val="00B65947"/>
    <w:rsid w:val="00B65BC5"/>
    <w:rsid w:val="00B65DB1"/>
    <w:rsid w:val="00B65E5B"/>
    <w:rsid w:val="00B65F4C"/>
    <w:rsid w:val="00B65F4D"/>
    <w:rsid w:val="00B65F7C"/>
    <w:rsid w:val="00B6601A"/>
    <w:rsid w:val="00B66154"/>
    <w:rsid w:val="00B66496"/>
    <w:rsid w:val="00B664BB"/>
    <w:rsid w:val="00B6666E"/>
    <w:rsid w:val="00B66706"/>
    <w:rsid w:val="00B6676D"/>
    <w:rsid w:val="00B667AB"/>
    <w:rsid w:val="00B667D3"/>
    <w:rsid w:val="00B66863"/>
    <w:rsid w:val="00B6691F"/>
    <w:rsid w:val="00B66A2B"/>
    <w:rsid w:val="00B66A8E"/>
    <w:rsid w:val="00B66CD3"/>
    <w:rsid w:val="00B66E5F"/>
    <w:rsid w:val="00B66FDB"/>
    <w:rsid w:val="00B67027"/>
    <w:rsid w:val="00B67155"/>
    <w:rsid w:val="00B67204"/>
    <w:rsid w:val="00B6741B"/>
    <w:rsid w:val="00B674E2"/>
    <w:rsid w:val="00B67547"/>
    <w:rsid w:val="00B67594"/>
    <w:rsid w:val="00B675AD"/>
    <w:rsid w:val="00B675C4"/>
    <w:rsid w:val="00B67653"/>
    <w:rsid w:val="00B6782F"/>
    <w:rsid w:val="00B678AA"/>
    <w:rsid w:val="00B67952"/>
    <w:rsid w:val="00B679EC"/>
    <w:rsid w:val="00B67BC6"/>
    <w:rsid w:val="00B67DBB"/>
    <w:rsid w:val="00B67DCC"/>
    <w:rsid w:val="00B702BC"/>
    <w:rsid w:val="00B7033E"/>
    <w:rsid w:val="00B704F5"/>
    <w:rsid w:val="00B7074F"/>
    <w:rsid w:val="00B70BF0"/>
    <w:rsid w:val="00B70C16"/>
    <w:rsid w:val="00B70D7C"/>
    <w:rsid w:val="00B70FD3"/>
    <w:rsid w:val="00B7133D"/>
    <w:rsid w:val="00B71370"/>
    <w:rsid w:val="00B713B9"/>
    <w:rsid w:val="00B7150B"/>
    <w:rsid w:val="00B718B7"/>
    <w:rsid w:val="00B71A1D"/>
    <w:rsid w:val="00B71B7C"/>
    <w:rsid w:val="00B71BDD"/>
    <w:rsid w:val="00B71C42"/>
    <w:rsid w:val="00B71EBE"/>
    <w:rsid w:val="00B71F2A"/>
    <w:rsid w:val="00B72141"/>
    <w:rsid w:val="00B72151"/>
    <w:rsid w:val="00B7221B"/>
    <w:rsid w:val="00B7223A"/>
    <w:rsid w:val="00B7247B"/>
    <w:rsid w:val="00B72609"/>
    <w:rsid w:val="00B72804"/>
    <w:rsid w:val="00B72CFC"/>
    <w:rsid w:val="00B72E20"/>
    <w:rsid w:val="00B72E6D"/>
    <w:rsid w:val="00B72FA0"/>
    <w:rsid w:val="00B73064"/>
    <w:rsid w:val="00B732FA"/>
    <w:rsid w:val="00B7330D"/>
    <w:rsid w:val="00B73500"/>
    <w:rsid w:val="00B73978"/>
    <w:rsid w:val="00B73A18"/>
    <w:rsid w:val="00B73A22"/>
    <w:rsid w:val="00B73C91"/>
    <w:rsid w:val="00B73DEF"/>
    <w:rsid w:val="00B7400D"/>
    <w:rsid w:val="00B7412E"/>
    <w:rsid w:val="00B742E3"/>
    <w:rsid w:val="00B744A6"/>
    <w:rsid w:val="00B745D5"/>
    <w:rsid w:val="00B74633"/>
    <w:rsid w:val="00B7463A"/>
    <w:rsid w:val="00B74959"/>
    <w:rsid w:val="00B74A61"/>
    <w:rsid w:val="00B74AA4"/>
    <w:rsid w:val="00B74CE5"/>
    <w:rsid w:val="00B74D6F"/>
    <w:rsid w:val="00B74E03"/>
    <w:rsid w:val="00B750D3"/>
    <w:rsid w:val="00B751AC"/>
    <w:rsid w:val="00B75304"/>
    <w:rsid w:val="00B75326"/>
    <w:rsid w:val="00B756F9"/>
    <w:rsid w:val="00B758D2"/>
    <w:rsid w:val="00B75AC8"/>
    <w:rsid w:val="00B75CA9"/>
    <w:rsid w:val="00B75E0A"/>
    <w:rsid w:val="00B75E51"/>
    <w:rsid w:val="00B75F90"/>
    <w:rsid w:val="00B760FF"/>
    <w:rsid w:val="00B76212"/>
    <w:rsid w:val="00B76371"/>
    <w:rsid w:val="00B7641C"/>
    <w:rsid w:val="00B7642F"/>
    <w:rsid w:val="00B7643C"/>
    <w:rsid w:val="00B764F7"/>
    <w:rsid w:val="00B76539"/>
    <w:rsid w:val="00B76650"/>
    <w:rsid w:val="00B767A7"/>
    <w:rsid w:val="00B767B2"/>
    <w:rsid w:val="00B768A4"/>
    <w:rsid w:val="00B76BAA"/>
    <w:rsid w:val="00B76C03"/>
    <w:rsid w:val="00B76D52"/>
    <w:rsid w:val="00B76E01"/>
    <w:rsid w:val="00B76EA7"/>
    <w:rsid w:val="00B76F9C"/>
    <w:rsid w:val="00B77377"/>
    <w:rsid w:val="00B774C7"/>
    <w:rsid w:val="00B77725"/>
    <w:rsid w:val="00B77862"/>
    <w:rsid w:val="00B7786A"/>
    <w:rsid w:val="00B779EB"/>
    <w:rsid w:val="00B77A92"/>
    <w:rsid w:val="00B77BCA"/>
    <w:rsid w:val="00B77C42"/>
    <w:rsid w:val="00B77C92"/>
    <w:rsid w:val="00B800DE"/>
    <w:rsid w:val="00B8023E"/>
    <w:rsid w:val="00B80373"/>
    <w:rsid w:val="00B804D2"/>
    <w:rsid w:val="00B80519"/>
    <w:rsid w:val="00B805FD"/>
    <w:rsid w:val="00B807FC"/>
    <w:rsid w:val="00B80976"/>
    <w:rsid w:val="00B809FB"/>
    <w:rsid w:val="00B80A2D"/>
    <w:rsid w:val="00B80B17"/>
    <w:rsid w:val="00B80DF7"/>
    <w:rsid w:val="00B80F46"/>
    <w:rsid w:val="00B80F63"/>
    <w:rsid w:val="00B810BA"/>
    <w:rsid w:val="00B8115B"/>
    <w:rsid w:val="00B813BC"/>
    <w:rsid w:val="00B81525"/>
    <w:rsid w:val="00B81718"/>
    <w:rsid w:val="00B817A4"/>
    <w:rsid w:val="00B8196A"/>
    <w:rsid w:val="00B81AC0"/>
    <w:rsid w:val="00B81B13"/>
    <w:rsid w:val="00B81B1A"/>
    <w:rsid w:val="00B81C2C"/>
    <w:rsid w:val="00B81F8D"/>
    <w:rsid w:val="00B81FA5"/>
    <w:rsid w:val="00B81FC1"/>
    <w:rsid w:val="00B82026"/>
    <w:rsid w:val="00B82398"/>
    <w:rsid w:val="00B823CE"/>
    <w:rsid w:val="00B82553"/>
    <w:rsid w:val="00B8272E"/>
    <w:rsid w:val="00B82787"/>
    <w:rsid w:val="00B828CD"/>
    <w:rsid w:val="00B828FC"/>
    <w:rsid w:val="00B82B4E"/>
    <w:rsid w:val="00B82BDF"/>
    <w:rsid w:val="00B82C57"/>
    <w:rsid w:val="00B82D2F"/>
    <w:rsid w:val="00B82D41"/>
    <w:rsid w:val="00B8313F"/>
    <w:rsid w:val="00B83966"/>
    <w:rsid w:val="00B839AD"/>
    <w:rsid w:val="00B839C2"/>
    <w:rsid w:val="00B83A1A"/>
    <w:rsid w:val="00B83BCE"/>
    <w:rsid w:val="00B83C5D"/>
    <w:rsid w:val="00B83D8C"/>
    <w:rsid w:val="00B83DA0"/>
    <w:rsid w:val="00B83ED7"/>
    <w:rsid w:val="00B8409F"/>
    <w:rsid w:val="00B8410D"/>
    <w:rsid w:val="00B84258"/>
    <w:rsid w:val="00B84411"/>
    <w:rsid w:val="00B84700"/>
    <w:rsid w:val="00B8471B"/>
    <w:rsid w:val="00B84786"/>
    <w:rsid w:val="00B84868"/>
    <w:rsid w:val="00B84955"/>
    <w:rsid w:val="00B84B62"/>
    <w:rsid w:val="00B84C28"/>
    <w:rsid w:val="00B84C38"/>
    <w:rsid w:val="00B84E9E"/>
    <w:rsid w:val="00B8514E"/>
    <w:rsid w:val="00B85241"/>
    <w:rsid w:val="00B85373"/>
    <w:rsid w:val="00B853CF"/>
    <w:rsid w:val="00B856CF"/>
    <w:rsid w:val="00B85812"/>
    <w:rsid w:val="00B85A27"/>
    <w:rsid w:val="00B85B31"/>
    <w:rsid w:val="00B85E72"/>
    <w:rsid w:val="00B86352"/>
    <w:rsid w:val="00B86476"/>
    <w:rsid w:val="00B86715"/>
    <w:rsid w:val="00B86738"/>
    <w:rsid w:val="00B8683B"/>
    <w:rsid w:val="00B868FE"/>
    <w:rsid w:val="00B86903"/>
    <w:rsid w:val="00B86D13"/>
    <w:rsid w:val="00B87085"/>
    <w:rsid w:val="00B870A9"/>
    <w:rsid w:val="00B8723C"/>
    <w:rsid w:val="00B8729D"/>
    <w:rsid w:val="00B872E6"/>
    <w:rsid w:val="00B87322"/>
    <w:rsid w:val="00B87336"/>
    <w:rsid w:val="00B87861"/>
    <w:rsid w:val="00B87A01"/>
    <w:rsid w:val="00B87A66"/>
    <w:rsid w:val="00B87AAF"/>
    <w:rsid w:val="00B87C6C"/>
    <w:rsid w:val="00B87EE3"/>
    <w:rsid w:val="00B87F62"/>
    <w:rsid w:val="00B87F8C"/>
    <w:rsid w:val="00B90098"/>
    <w:rsid w:val="00B90247"/>
    <w:rsid w:val="00B9026E"/>
    <w:rsid w:val="00B90304"/>
    <w:rsid w:val="00B90428"/>
    <w:rsid w:val="00B90434"/>
    <w:rsid w:val="00B90599"/>
    <w:rsid w:val="00B90699"/>
    <w:rsid w:val="00B909EA"/>
    <w:rsid w:val="00B90C3A"/>
    <w:rsid w:val="00B90D7D"/>
    <w:rsid w:val="00B90EAB"/>
    <w:rsid w:val="00B91083"/>
    <w:rsid w:val="00B910CD"/>
    <w:rsid w:val="00B912B4"/>
    <w:rsid w:val="00B91388"/>
    <w:rsid w:val="00B913E3"/>
    <w:rsid w:val="00B914B0"/>
    <w:rsid w:val="00B91598"/>
    <w:rsid w:val="00B91632"/>
    <w:rsid w:val="00B91B39"/>
    <w:rsid w:val="00B91DB0"/>
    <w:rsid w:val="00B91FC4"/>
    <w:rsid w:val="00B92549"/>
    <w:rsid w:val="00B925DE"/>
    <w:rsid w:val="00B9288F"/>
    <w:rsid w:val="00B92B5F"/>
    <w:rsid w:val="00B92BE5"/>
    <w:rsid w:val="00B92E56"/>
    <w:rsid w:val="00B93143"/>
    <w:rsid w:val="00B931E5"/>
    <w:rsid w:val="00B9337B"/>
    <w:rsid w:val="00B933A3"/>
    <w:rsid w:val="00B9347F"/>
    <w:rsid w:val="00B934EC"/>
    <w:rsid w:val="00B934F9"/>
    <w:rsid w:val="00B9354A"/>
    <w:rsid w:val="00B935AE"/>
    <w:rsid w:val="00B93776"/>
    <w:rsid w:val="00B937D7"/>
    <w:rsid w:val="00B93A79"/>
    <w:rsid w:val="00B93CE8"/>
    <w:rsid w:val="00B93DB7"/>
    <w:rsid w:val="00B93E10"/>
    <w:rsid w:val="00B93E97"/>
    <w:rsid w:val="00B93F9E"/>
    <w:rsid w:val="00B940BC"/>
    <w:rsid w:val="00B940FA"/>
    <w:rsid w:val="00B94212"/>
    <w:rsid w:val="00B94406"/>
    <w:rsid w:val="00B94444"/>
    <w:rsid w:val="00B94483"/>
    <w:rsid w:val="00B94504"/>
    <w:rsid w:val="00B9470D"/>
    <w:rsid w:val="00B94760"/>
    <w:rsid w:val="00B9493F"/>
    <w:rsid w:val="00B949AD"/>
    <w:rsid w:val="00B94AAE"/>
    <w:rsid w:val="00B94C87"/>
    <w:rsid w:val="00B94D91"/>
    <w:rsid w:val="00B9502E"/>
    <w:rsid w:val="00B95057"/>
    <w:rsid w:val="00B952D0"/>
    <w:rsid w:val="00B95485"/>
    <w:rsid w:val="00B9554E"/>
    <w:rsid w:val="00B957E7"/>
    <w:rsid w:val="00B95A16"/>
    <w:rsid w:val="00B95AF1"/>
    <w:rsid w:val="00B95E6C"/>
    <w:rsid w:val="00B9600F"/>
    <w:rsid w:val="00B9615D"/>
    <w:rsid w:val="00B966D2"/>
    <w:rsid w:val="00B96879"/>
    <w:rsid w:val="00B96B2A"/>
    <w:rsid w:val="00B96C0C"/>
    <w:rsid w:val="00B96D54"/>
    <w:rsid w:val="00B96D74"/>
    <w:rsid w:val="00B96E44"/>
    <w:rsid w:val="00B96E74"/>
    <w:rsid w:val="00B970C4"/>
    <w:rsid w:val="00B973E8"/>
    <w:rsid w:val="00B974AB"/>
    <w:rsid w:val="00B974DC"/>
    <w:rsid w:val="00B97598"/>
    <w:rsid w:val="00B976B6"/>
    <w:rsid w:val="00B9794C"/>
    <w:rsid w:val="00B97A01"/>
    <w:rsid w:val="00B97AB5"/>
    <w:rsid w:val="00B97C46"/>
    <w:rsid w:val="00B97EE3"/>
    <w:rsid w:val="00B97F56"/>
    <w:rsid w:val="00BA0144"/>
    <w:rsid w:val="00BA0477"/>
    <w:rsid w:val="00BA04B9"/>
    <w:rsid w:val="00BA0535"/>
    <w:rsid w:val="00BA0843"/>
    <w:rsid w:val="00BA0883"/>
    <w:rsid w:val="00BA08DE"/>
    <w:rsid w:val="00BA0B02"/>
    <w:rsid w:val="00BA0B2E"/>
    <w:rsid w:val="00BA0C0F"/>
    <w:rsid w:val="00BA0CFD"/>
    <w:rsid w:val="00BA12EA"/>
    <w:rsid w:val="00BA1357"/>
    <w:rsid w:val="00BA15F2"/>
    <w:rsid w:val="00BA15F6"/>
    <w:rsid w:val="00BA171D"/>
    <w:rsid w:val="00BA1761"/>
    <w:rsid w:val="00BA19DF"/>
    <w:rsid w:val="00BA1B29"/>
    <w:rsid w:val="00BA1B2D"/>
    <w:rsid w:val="00BA1C4E"/>
    <w:rsid w:val="00BA1C92"/>
    <w:rsid w:val="00BA1CA3"/>
    <w:rsid w:val="00BA1CBC"/>
    <w:rsid w:val="00BA1E5B"/>
    <w:rsid w:val="00BA20CD"/>
    <w:rsid w:val="00BA20D8"/>
    <w:rsid w:val="00BA2146"/>
    <w:rsid w:val="00BA21B4"/>
    <w:rsid w:val="00BA232C"/>
    <w:rsid w:val="00BA2360"/>
    <w:rsid w:val="00BA2540"/>
    <w:rsid w:val="00BA272E"/>
    <w:rsid w:val="00BA2797"/>
    <w:rsid w:val="00BA2A7C"/>
    <w:rsid w:val="00BA2B80"/>
    <w:rsid w:val="00BA2C5F"/>
    <w:rsid w:val="00BA2D73"/>
    <w:rsid w:val="00BA2DB2"/>
    <w:rsid w:val="00BA2EA3"/>
    <w:rsid w:val="00BA2F02"/>
    <w:rsid w:val="00BA2F9B"/>
    <w:rsid w:val="00BA3104"/>
    <w:rsid w:val="00BA3208"/>
    <w:rsid w:val="00BA32D1"/>
    <w:rsid w:val="00BA3457"/>
    <w:rsid w:val="00BA34E1"/>
    <w:rsid w:val="00BA357C"/>
    <w:rsid w:val="00BA378F"/>
    <w:rsid w:val="00BA37FF"/>
    <w:rsid w:val="00BA3B6D"/>
    <w:rsid w:val="00BA400F"/>
    <w:rsid w:val="00BA4107"/>
    <w:rsid w:val="00BA421C"/>
    <w:rsid w:val="00BA42B3"/>
    <w:rsid w:val="00BA4343"/>
    <w:rsid w:val="00BA450E"/>
    <w:rsid w:val="00BA47A0"/>
    <w:rsid w:val="00BA49A6"/>
    <w:rsid w:val="00BA49F9"/>
    <w:rsid w:val="00BA4C6F"/>
    <w:rsid w:val="00BA4C96"/>
    <w:rsid w:val="00BA4D44"/>
    <w:rsid w:val="00BA4E76"/>
    <w:rsid w:val="00BA4FA1"/>
    <w:rsid w:val="00BA52BE"/>
    <w:rsid w:val="00BA5368"/>
    <w:rsid w:val="00BA5384"/>
    <w:rsid w:val="00BA59E3"/>
    <w:rsid w:val="00BA5BA4"/>
    <w:rsid w:val="00BA5BA5"/>
    <w:rsid w:val="00BA5BEF"/>
    <w:rsid w:val="00BA5C30"/>
    <w:rsid w:val="00BA5F0B"/>
    <w:rsid w:val="00BA60B7"/>
    <w:rsid w:val="00BA6113"/>
    <w:rsid w:val="00BA616D"/>
    <w:rsid w:val="00BA61F2"/>
    <w:rsid w:val="00BA6302"/>
    <w:rsid w:val="00BA6585"/>
    <w:rsid w:val="00BA6787"/>
    <w:rsid w:val="00BA693D"/>
    <w:rsid w:val="00BA6A20"/>
    <w:rsid w:val="00BA6B3A"/>
    <w:rsid w:val="00BA6D7B"/>
    <w:rsid w:val="00BA6DA6"/>
    <w:rsid w:val="00BA6F52"/>
    <w:rsid w:val="00BA6FAF"/>
    <w:rsid w:val="00BA7240"/>
    <w:rsid w:val="00BA7503"/>
    <w:rsid w:val="00BA7683"/>
    <w:rsid w:val="00BA79E7"/>
    <w:rsid w:val="00BA79FC"/>
    <w:rsid w:val="00BA7A13"/>
    <w:rsid w:val="00BA7A91"/>
    <w:rsid w:val="00BA7AC5"/>
    <w:rsid w:val="00BA7B74"/>
    <w:rsid w:val="00BA7E46"/>
    <w:rsid w:val="00BB014B"/>
    <w:rsid w:val="00BB03FA"/>
    <w:rsid w:val="00BB0514"/>
    <w:rsid w:val="00BB071A"/>
    <w:rsid w:val="00BB0847"/>
    <w:rsid w:val="00BB0995"/>
    <w:rsid w:val="00BB0BB6"/>
    <w:rsid w:val="00BB0F64"/>
    <w:rsid w:val="00BB0F7B"/>
    <w:rsid w:val="00BB0FDC"/>
    <w:rsid w:val="00BB110B"/>
    <w:rsid w:val="00BB11B0"/>
    <w:rsid w:val="00BB11F7"/>
    <w:rsid w:val="00BB1213"/>
    <w:rsid w:val="00BB13D7"/>
    <w:rsid w:val="00BB14EC"/>
    <w:rsid w:val="00BB15AD"/>
    <w:rsid w:val="00BB15F4"/>
    <w:rsid w:val="00BB1611"/>
    <w:rsid w:val="00BB1662"/>
    <w:rsid w:val="00BB171B"/>
    <w:rsid w:val="00BB17AE"/>
    <w:rsid w:val="00BB18DD"/>
    <w:rsid w:val="00BB1EF2"/>
    <w:rsid w:val="00BB1EFB"/>
    <w:rsid w:val="00BB210C"/>
    <w:rsid w:val="00BB21E3"/>
    <w:rsid w:val="00BB2479"/>
    <w:rsid w:val="00BB270E"/>
    <w:rsid w:val="00BB271C"/>
    <w:rsid w:val="00BB281D"/>
    <w:rsid w:val="00BB28D5"/>
    <w:rsid w:val="00BB298D"/>
    <w:rsid w:val="00BB2CD3"/>
    <w:rsid w:val="00BB2F5D"/>
    <w:rsid w:val="00BB31B4"/>
    <w:rsid w:val="00BB35C1"/>
    <w:rsid w:val="00BB374E"/>
    <w:rsid w:val="00BB389B"/>
    <w:rsid w:val="00BB3C88"/>
    <w:rsid w:val="00BB3CB8"/>
    <w:rsid w:val="00BB3DF1"/>
    <w:rsid w:val="00BB3E62"/>
    <w:rsid w:val="00BB3EBE"/>
    <w:rsid w:val="00BB3F87"/>
    <w:rsid w:val="00BB4037"/>
    <w:rsid w:val="00BB41AA"/>
    <w:rsid w:val="00BB436D"/>
    <w:rsid w:val="00BB45DC"/>
    <w:rsid w:val="00BB4781"/>
    <w:rsid w:val="00BB489C"/>
    <w:rsid w:val="00BB48CF"/>
    <w:rsid w:val="00BB490A"/>
    <w:rsid w:val="00BB4946"/>
    <w:rsid w:val="00BB4B0D"/>
    <w:rsid w:val="00BB4B5D"/>
    <w:rsid w:val="00BB4C0D"/>
    <w:rsid w:val="00BB4C5D"/>
    <w:rsid w:val="00BB4E51"/>
    <w:rsid w:val="00BB4E64"/>
    <w:rsid w:val="00BB4F72"/>
    <w:rsid w:val="00BB52DF"/>
    <w:rsid w:val="00BB53CD"/>
    <w:rsid w:val="00BB5519"/>
    <w:rsid w:val="00BB563A"/>
    <w:rsid w:val="00BB565F"/>
    <w:rsid w:val="00BB575C"/>
    <w:rsid w:val="00BB5866"/>
    <w:rsid w:val="00BB595E"/>
    <w:rsid w:val="00BB59E3"/>
    <w:rsid w:val="00BB5B19"/>
    <w:rsid w:val="00BB629D"/>
    <w:rsid w:val="00BB63EE"/>
    <w:rsid w:val="00BB64FD"/>
    <w:rsid w:val="00BB6756"/>
    <w:rsid w:val="00BB681B"/>
    <w:rsid w:val="00BB6BC2"/>
    <w:rsid w:val="00BB70F0"/>
    <w:rsid w:val="00BB73AB"/>
    <w:rsid w:val="00BB74DF"/>
    <w:rsid w:val="00BB75D1"/>
    <w:rsid w:val="00BB75FF"/>
    <w:rsid w:val="00BB76AC"/>
    <w:rsid w:val="00BB785C"/>
    <w:rsid w:val="00BB7877"/>
    <w:rsid w:val="00BB7975"/>
    <w:rsid w:val="00BB79C6"/>
    <w:rsid w:val="00BB7ADC"/>
    <w:rsid w:val="00BB7F08"/>
    <w:rsid w:val="00BB7F1C"/>
    <w:rsid w:val="00BC00A0"/>
    <w:rsid w:val="00BC00E2"/>
    <w:rsid w:val="00BC02D3"/>
    <w:rsid w:val="00BC0338"/>
    <w:rsid w:val="00BC068F"/>
    <w:rsid w:val="00BC08F8"/>
    <w:rsid w:val="00BC0B6B"/>
    <w:rsid w:val="00BC0BD6"/>
    <w:rsid w:val="00BC0D5C"/>
    <w:rsid w:val="00BC0EC5"/>
    <w:rsid w:val="00BC0FAF"/>
    <w:rsid w:val="00BC1056"/>
    <w:rsid w:val="00BC1156"/>
    <w:rsid w:val="00BC1215"/>
    <w:rsid w:val="00BC137B"/>
    <w:rsid w:val="00BC168C"/>
    <w:rsid w:val="00BC1718"/>
    <w:rsid w:val="00BC1849"/>
    <w:rsid w:val="00BC1910"/>
    <w:rsid w:val="00BC1B8C"/>
    <w:rsid w:val="00BC1D2A"/>
    <w:rsid w:val="00BC1E97"/>
    <w:rsid w:val="00BC1EAB"/>
    <w:rsid w:val="00BC1EC2"/>
    <w:rsid w:val="00BC200E"/>
    <w:rsid w:val="00BC21DE"/>
    <w:rsid w:val="00BC2290"/>
    <w:rsid w:val="00BC2343"/>
    <w:rsid w:val="00BC2567"/>
    <w:rsid w:val="00BC25A8"/>
    <w:rsid w:val="00BC25B2"/>
    <w:rsid w:val="00BC2667"/>
    <w:rsid w:val="00BC296E"/>
    <w:rsid w:val="00BC297B"/>
    <w:rsid w:val="00BC29B2"/>
    <w:rsid w:val="00BC2AA0"/>
    <w:rsid w:val="00BC325F"/>
    <w:rsid w:val="00BC32F5"/>
    <w:rsid w:val="00BC34FB"/>
    <w:rsid w:val="00BC353B"/>
    <w:rsid w:val="00BC3830"/>
    <w:rsid w:val="00BC383C"/>
    <w:rsid w:val="00BC3A73"/>
    <w:rsid w:val="00BC3A91"/>
    <w:rsid w:val="00BC3DF0"/>
    <w:rsid w:val="00BC4061"/>
    <w:rsid w:val="00BC4161"/>
    <w:rsid w:val="00BC43E2"/>
    <w:rsid w:val="00BC43EB"/>
    <w:rsid w:val="00BC4429"/>
    <w:rsid w:val="00BC4463"/>
    <w:rsid w:val="00BC45BB"/>
    <w:rsid w:val="00BC46F5"/>
    <w:rsid w:val="00BC4753"/>
    <w:rsid w:val="00BC47FC"/>
    <w:rsid w:val="00BC498C"/>
    <w:rsid w:val="00BC4AC5"/>
    <w:rsid w:val="00BC4B15"/>
    <w:rsid w:val="00BC4B20"/>
    <w:rsid w:val="00BC4D14"/>
    <w:rsid w:val="00BC4E47"/>
    <w:rsid w:val="00BC5469"/>
    <w:rsid w:val="00BC55BB"/>
    <w:rsid w:val="00BC5778"/>
    <w:rsid w:val="00BC57A2"/>
    <w:rsid w:val="00BC57BA"/>
    <w:rsid w:val="00BC5AC4"/>
    <w:rsid w:val="00BC5C4F"/>
    <w:rsid w:val="00BC5CEF"/>
    <w:rsid w:val="00BC5D64"/>
    <w:rsid w:val="00BC5D66"/>
    <w:rsid w:val="00BC5DEC"/>
    <w:rsid w:val="00BC6251"/>
    <w:rsid w:val="00BC683F"/>
    <w:rsid w:val="00BC690A"/>
    <w:rsid w:val="00BC6938"/>
    <w:rsid w:val="00BC6A9C"/>
    <w:rsid w:val="00BC6B61"/>
    <w:rsid w:val="00BC6B96"/>
    <w:rsid w:val="00BC6CFD"/>
    <w:rsid w:val="00BC6D4B"/>
    <w:rsid w:val="00BC6E14"/>
    <w:rsid w:val="00BC6F9A"/>
    <w:rsid w:val="00BC7155"/>
    <w:rsid w:val="00BC71A7"/>
    <w:rsid w:val="00BC7231"/>
    <w:rsid w:val="00BC73A2"/>
    <w:rsid w:val="00BC75A2"/>
    <w:rsid w:val="00BC75D3"/>
    <w:rsid w:val="00BC765C"/>
    <w:rsid w:val="00BC7695"/>
    <w:rsid w:val="00BC76D2"/>
    <w:rsid w:val="00BC7AC2"/>
    <w:rsid w:val="00BC7B6B"/>
    <w:rsid w:val="00BC7BB6"/>
    <w:rsid w:val="00BC7CE3"/>
    <w:rsid w:val="00BC7EC7"/>
    <w:rsid w:val="00BD01FE"/>
    <w:rsid w:val="00BD03C5"/>
    <w:rsid w:val="00BD0A5D"/>
    <w:rsid w:val="00BD0A74"/>
    <w:rsid w:val="00BD0C29"/>
    <w:rsid w:val="00BD0C3C"/>
    <w:rsid w:val="00BD0E4B"/>
    <w:rsid w:val="00BD0E8D"/>
    <w:rsid w:val="00BD1223"/>
    <w:rsid w:val="00BD12AC"/>
    <w:rsid w:val="00BD134F"/>
    <w:rsid w:val="00BD1400"/>
    <w:rsid w:val="00BD145D"/>
    <w:rsid w:val="00BD14CA"/>
    <w:rsid w:val="00BD168C"/>
    <w:rsid w:val="00BD16EB"/>
    <w:rsid w:val="00BD173C"/>
    <w:rsid w:val="00BD175A"/>
    <w:rsid w:val="00BD175F"/>
    <w:rsid w:val="00BD1815"/>
    <w:rsid w:val="00BD1952"/>
    <w:rsid w:val="00BD195D"/>
    <w:rsid w:val="00BD1CFD"/>
    <w:rsid w:val="00BD1D23"/>
    <w:rsid w:val="00BD1E57"/>
    <w:rsid w:val="00BD1F2F"/>
    <w:rsid w:val="00BD228F"/>
    <w:rsid w:val="00BD2368"/>
    <w:rsid w:val="00BD2962"/>
    <w:rsid w:val="00BD2968"/>
    <w:rsid w:val="00BD2A8F"/>
    <w:rsid w:val="00BD2AF6"/>
    <w:rsid w:val="00BD2B8C"/>
    <w:rsid w:val="00BD2CAE"/>
    <w:rsid w:val="00BD2EED"/>
    <w:rsid w:val="00BD2F77"/>
    <w:rsid w:val="00BD2FDD"/>
    <w:rsid w:val="00BD3029"/>
    <w:rsid w:val="00BD3139"/>
    <w:rsid w:val="00BD331D"/>
    <w:rsid w:val="00BD3549"/>
    <w:rsid w:val="00BD357A"/>
    <w:rsid w:val="00BD363A"/>
    <w:rsid w:val="00BD366E"/>
    <w:rsid w:val="00BD36E2"/>
    <w:rsid w:val="00BD376D"/>
    <w:rsid w:val="00BD3A99"/>
    <w:rsid w:val="00BD3D42"/>
    <w:rsid w:val="00BD3E4F"/>
    <w:rsid w:val="00BD3F7A"/>
    <w:rsid w:val="00BD4060"/>
    <w:rsid w:val="00BD4167"/>
    <w:rsid w:val="00BD4179"/>
    <w:rsid w:val="00BD418F"/>
    <w:rsid w:val="00BD45D4"/>
    <w:rsid w:val="00BD4728"/>
    <w:rsid w:val="00BD48F4"/>
    <w:rsid w:val="00BD49B8"/>
    <w:rsid w:val="00BD49F4"/>
    <w:rsid w:val="00BD4C4E"/>
    <w:rsid w:val="00BD4DE8"/>
    <w:rsid w:val="00BD4EB6"/>
    <w:rsid w:val="00BD4FC0"/>
    <w:rsid w:val="00BD4FDA"/>
    <w:rsid w:val="00BD5193"/>
    <w:rsid w:val="00BD51A5"/>
    <w:rsid w:val="00BD528B"/>
    <w:rsid w:val="00BD53F7"/>
    <w:rsid w:val="00BD5427"/>
    <w:rsid w:val="00BD5507"/>
    <w:rsid w:val="00BD56E0"/>
    <w:rsid w:val="00BD5A1D"/>
    <w:rsid w:val="00BD5C1D"/>
    <w:rsid w:val="00BD5FF4"/>
    <w:rsid w:val="00BD60C3"/>
    <w:rsid w:val="00BD627C"/>
    <w:rsid w:val="00BD6348"/>
    <w:rsid w:val="00BD64F8"/>
    <w:rsid w:val="00BD6915"/>
    <w:rsid w:val="00BD6917"/>
    <w:rsid w:val="00BD69A5"/>
    <w:rsid w:val="00BD6B44"/>
    <w:rsid w:val="00BD6C1A"/>
    <w:rsid w:val="00BD6CAB"/>
    <w:rsid w:val="00BD6E15"/>
    <w:rsid w:val="00BD7161"/>
    <w:rsid w:val="00BD74A3"/>
    <w:rsid w:val="00BD7584"/>
    <w:rsid w:val="00BD75E4"/>
    <w:rsid w:val="00BD77B3"/>
    <w:rsid w:val="00BD79EF"/>
    <w:rsid w:val="00BD79F2"/>
    <w:rsid w:val="00BD7A3F"/>
    <w:rsid w:val="00BD7AB8"/>
    <w:rsid w:val="00BD7AD1"/>
    <w:rsid w:val="00BD7B1E"/>
    <w:rsid w:val="00BD7BC4"/>
    <w:rsid w:val="00BD7C4B"/>
    <w:rsid w:val="00BD7D1D"/>
    <w:rsid w:val="00BD7E77"/>
    <w:rsid w:val="00BD7F4C"/>
    <w:rsid w:val="00BE004C"/>
    <w:rsid w:val="00BE00A5"/>
    <w:rsid w:val="00BE01C5"/>
    <w:rsid w:val="00BE02FB"/>
    <w:rsid w:val="00BE0827"/>
    <w:rsid w:val="00BE099A"/>
    <w:rsid w:val="00BE09A4"/>
    <w:rsid w:val="00BE09B5"/>
    <w:rsid w:val="00BE0EA6"/>
    <w:rsid w:val="00BE0F8A"/>
    <w:rsid w:val="00BE0FDF"/>
    <w:rsid w:val="00BE1027"/>
    <w:rsid w:val="00BE1068"/>
    <w:rsid w:val="00BE136B"/>
    <w:rsid w:val="00BE13B7"/>
    <w:rsid w:val="00BE153D"/>
    <w:rsid w:val="00BE159A"/>
    <w:rsid w:val="00BE15CB"/>
    <w:rsid w:val="00BE15FB"/>
    <w:rsid w:val="00BE1831"/>
    <w:rsid w:val="00BE1D27"/>
    <w:rsid w:val="00BE1D98"/>
    <w:rsid w:val="00BE1DC7"/>
    <w:rsid w:val="00BE1E8C"/>
    <w:rsid w:val="00BE2044"/>
    <w:rsid w:val="00BE2358"/>
    <w:rsid w:val="00BE2386"/>
    <w:rsid w:val="00BE2476"/>
    <w:rsid w:val="00BE285D"/>
    <w:rsid w:val="00BE2906"/>
    <w:rsid w:val="00BE2A71"/>
    <w:rsid w:val="00BE2E7F"/>
    <w:rsid w:val="00BE312D"/>
    <w:rsid w:val="00BE3362"/>
    <w:rsid w:val="00BE3445"/>
    <w:rsid w:val="00BE3543"/>
    <w:rsid w:val="00BE35D6"/>
    <w:rsid w:val="00BE3654"/>
    <w:rsid w:val="00BE393B"/>
    <w:rsid w:val="00BE3B23"/>
    <w:rsid w:val="00BE3B6D"/>
    <w:rsid w:val="00BE3CD5"/>
    <w:rsid w:val="00BE3D0C"/>
    <w:rsid w:val="00BE3EB5"/>
    <w:rsid w:val="00BE3F3A"/>
    <w:rsid w:val="00BE4295"/>
    <w:rsid w:val="00BE42CF"/>
    <w:rsid w:val="00BE4315"/>
    <w:rsid w:val="00BE45B3"/>
    <w:rsid w:val="00BE4688"/>
    <w:rsid w:val="00BE488E"/>
    <w:rsid w:val="00BE49D0"/>
    <w:rsid w:val="00BE4A14"/>
    <w:rsid w:val="00BE4A43"/>
    <w:rsid w:val="00BE4B19"/>
    <w:rsid w:val="00BE4BE1"/>
    <w:rsid w:val="00BE4CD9"/>
    <w:rsid w:val="00BE4CE6"/>
    <w:rsid w:val="00BE57FC"/>
    <w:rsid w:val="00BE5894"/>
    <w:rsid w:val="00BE590C"/>
    <w:rsid w:val="00BE5A89"/>
    <w:rsid w:val="00BE5B11"/>
    <w:rsid w:val="00BE5B2E"/>
    <w:rsid w:val="00BE5B5F"/>
    <w:rsid w:val="00BE5D21"/>
    <w:rsid w:val="00BE5D53"/>
    <w:rsid w:val="00BE5E82"/>
    <w:rsid w:val="00BE602B"/>
    <w:rsid w:val="00BE6038"/>
    <w:rsid w:val="00BE61B5"/>
    <w:rsid w:val="00BE6214"/>
    <w:rsid w:val="00BE62D7"/>
    <w:rsid w:val="00BE6588"/>
    <w:rsid w:val="00BE66BC"/>
    <w:rsid w:val="00BE6A6B"/>
    <w:rsid w:val="00BE6B36"/>
    <w:rsid w:val="00BE6C6B"/>
    <w:rsid w:val="00BE6DAA"/>
    <w:rsid w:val="00BE6E9A"/>
    <w:rsid w:val="00BE7179"/>
    <w:rsid w:val="00BE71CB"/>
    <w:rsid w:val="00BE72E7"/>
    <w:rsid w:val="00BE73CA"/>
    <w:rsid w:val="00BE744B"/>
    <w:rsid w:val="00BE7576"/>
    <w:rsid w:val="00BE7714"/>
    <w:rsid w:val="00BE79E9"/>
    <w:rsid w:val="00BE7B94"/>
    <w:rsid w:val="00BE7C4C"/>
    <w:rsid w:val="00BE7D3E"/>
    <w:rsid w:val="00BE7DAF"/>
    <w:rsid w:val="00BE7F58"/>
    <w:rsid w:val="00BE7F8B"/>
    <w:rsid w:val="00BF0536"/>
    <w:rsid w:val="00BF0547"/>
    <w:rsid w:val="00BF086D"/>
    <w:rsid w:val="00BF09B1"/>
    <w:rsid w:val="00BF0B1D"/>
    <w:rsid w:val="00BF0DB8"/>
    <w:rsid w:val="00BF115D"/>
    <w:rsid w:val="00BF12B2"/>
    <w:rsid w:val="00BF1451"/>
    <w:rsid w:val="00BF14F9"/>
    <w:rsid w:val="00BF15A3"/>
    <w:rsid w:val="00BF1601"/>
    <w:rsid w:val="00BF1685"/>
    <w:rsid w:val="00BF1739"/>
    <w:rsid w:val="00BF181A"/>
    <w:rsid w:val="00BF1983"/>
    <w:rsid w:val="00BF19AD"/>
    <w:rsid w:val="00BF1A16"/>
    <w:rsid w:val="00BF1BF0"/>
    <w:rsid w:val="00BF1D98"/>
    <w:rsid w:val="00BF1E29"/>
    <w:rsid w:val="00BF2147"/>
    <w:rsid w:val="00BF2325"/>
    <w:rsid w:val="00BF2678"/>
    <w:rsid w:val="00BF2779"/>
    <w:rsid w:val="00BF27DA"/>
    <w:rsid w:val="00BF27FA"/>
    <w:rsid w:val="00BF2889"/>
    <w:rsid w:val="00BF2B23"/>
    <w:rsid w:val="00BF2B5D"/>
    <w:rsid w:val="00BF2C55"/>
    <w:rsid w:val="00BF2C7A"/>
    <w:rsid w:val="00BF2F9C"/>
    <w:rsid w:val="00BF322E"/>
    <w:rsid w:val="00BF3255"/>
    <w:rsid w:val="00BF3272"/>
    <w:rsid w:val="00BF34FB"/>
    <w:rsid w:val="00BF367E"/>
    <w:rsid w:val="00BF398B"/>
    <w:rsid w:val="00BF39D9"/>
    <w:rsid w:val="00BF39F5"/>
    <w:rsid w:val="00BF3A78"/>
    <w:rsid w:val="00BF3F9F"/>
    <w:rsid w:val="00BF3FA4"/>
    <w:rsid w:val="00BF3FA7"/>
    <w:rsid w:val="00BF480D"/>
    <w:rsid w:val="00BF498D"/>
    <w:rsid w:val="00BF49E3"/>
    <w:rsid w:val="00BF4B77"/>
    <w:rsid w:val="00BF4F35"/>
    <w:rsid w:val="00BF4F3A"/>
    <w:rsid w:val="00BF5196"/>
    <w:rsid w:val="00BF546E"/>
    <w:rsid w:val="00BF54AB"/>
    <w:rsid w:val="00BF54C2"/>
    <w:rsid w:val="00BF557C"/>
    <w:rsid w:val="00BF55BD"/>
    <w:rsid w:val="00BF5638"/>
    <w:rsid w:val="00BF57AB"/>
    <w:rsid w:val="00BF5863"/>
    <w:rsid w:val="00BF5ACF"/>
    <w:rsid w:val="00BF5C65"/>
    <w:rsid w:val="00BF5C99"/>
    <w:rsid w:val="00BF5C9D"/>
    <w:rsid w:val="00BF617D"/>
    <w:rsid w:val="00BF65C2"/>
    <w:rsid w:val="00BF662B"/>
    <w:rsid w:val="00BF6963"/>
    <w:rsid w:val="00BF6AB4"/>
    <w:rsid w:val="00BF6B23"/>
    <w:rsid w:val="00BF6BCB"/>
    <w:rsid w:val="00BF6CC2"/>
    <w:rsid w:val="00BF6D4B"/>
    <w:rsid w:val="00BF6E12"/>
    <w:rsid w:val="00BF6FCE"/>
    <w:rsid w:val="00BF6FD1"/>
    <w:rsid w:val="00BF7081"/>
    <w:rsid w:val="00BF7181"/>
    <w:rsid w:val="00BF73A3"/>
    <w:rsid w:val="00BF740D"/>
    <w:rsid w:val="00BF7541"/>
    <w:rsid w:val="00BF75CE"/>
    <w:rsid w:val="00BF7778"/>
    <w:rsid w:val="00BF78E0"/>
    <w:rsid w:val="00BF790D"/>
    <w:rsid w:val="00BF7989"/>
    <w:rsid w:val="00BF7ACF"/>
    <w:rsid w:val="00BF7B9F"/>
    <w:rsid w:val="00BF7DA6"/>
    <w:rsid w:val="00BF7E15"/>
    <w:rsid w:val="00BF7EF2"/>
    <w:rsid w:val="00BF7F3A"/>
    <w:rsid w:val="00C0044D"/>
    <w:rsid w:val="00C004D4"/>
    <w:rsid w:val="00C005CC"/>
    <w:rsid w:val="00C0082A"/>
    <w:rsid w:val="00C00973"/>
    <w:rsid w:val="00C009A1"/>
    <w:rsid w:val="00C00AAE"/>
    <w:rsid w:val="00C00D31"/>
    <w:rsid w:val="00C00F03"/>
    <w:rsid w:val="00C01059"/>
    <w:rsid w:val="00C01075"/>
    <w:rsid w:val="00C0108E"/>
    <w:rsid w:val="00C010A6"/>
    <w:rsid w:val="00C010F0"/>
    <w:rsid w:val="00C0111D"/>
    <w:rsid w:val="00C0122D"/>
    <w:rsid w:val="00C01523"/>
    <w:rsid w:val="00C015A1"/>
    <w:rsid w:val="00C01704"/>
    <w:rsid w:val="00C017A7"/>
    <w:rsid w:val="00C01AB6"/>
    <w:rsid w:val="00C01C1F"/>
    <w:rsid w:val="00C01D4F"/>
    <w:rsid w:val="00C01E01"/>
    <w:rsid w:val="00C0201F"/>
    <w:rsid w:val="00C02159"/>
    <w:rsid w:val="00C02513"/>
    <w:rsid w:val="00C02A69"/>
    <w:rsid w:val="00C02BA0"/>
    <w:rsid w:val="00C02C47"/>
    <w:rsid w:val="00C02D93"/>
    <w:rsid w:val="00C030B8"/>
    <w:rsid w:val="00C031FB"/>
    <w:rsid w:val="00C032AE"/>
    <w:rsid w:val="00C03469"/>
    <w:rsid w:val="00C03474"/>
    <w:rsid w:val="00C03478"/>
    <w:rsid w:val="00C037C5"/>
    <w:rsid w:val="00C03806"/>
    <w:rsid w:val="00C0380C"/>
    <w:rsid w:val="00C03874"/>
    <w:rsid w:val="00C039B5"/>
    <w:rsid w:val="00C039B9"/>
    <w:rsid w:val="00C03BB3"/>
    <w:rsid w:val="00C03BF7"/>
    <w:rsid w:val="00C03D81"/>
    <w:rsid w:val="00C03DEB"/>
    <w:rsid w:val="00C03FB6"/>
    <w:rsid w:val="00C03FF3"/>
    <w:rsid w:val="00C041AF"/>
    <w:rsid w:val="00C042B0"/>
    <w:rsid w:val="00C043ED"/>
    <w:rsid w:val="00C04526"/>
    <w:rsid w:val="00C046BF"/>
    <w:rsid w:val="00C0470B"/>
    <w:rsid w:val="00C04BAC"/>
    <w:rsid w:val="00C04C4E"/>
    <w:rsid w:val="00C04D8C"/>
    <w:rsid w:val="00C04F40"/>
    <w:rsid w:val="00C0502D"/>
    <w:rsid w:val="00C050A9"/>
    <w:rsid w:val="00C05406"/>
    <w:rsid w:val="00C05762"/>
    <w:rsid w:val="00C05812"/>
    <w:rsid w:val="00C058E9"/>
    <w:rsid w:val="00C059AE"/>
    <w:rsid w:val="00C05A88"/>
    <w:rsid w:val="00C05DD1"/>
    <w:rsid w:val="00C05E19"/>
    <w:rsid w:val="00C05E77"/>
    <w:rsid w:val="00C0611B"/>
    <w:rsid w:val="00C06154"/>
    <w:rsid w:val="00C0639B"/>
    <w:rsid w:val="00C0644B"/>
    <w:rsid w:val="00C0659B"/>
    <w:rsid w:val="00C065DF"/>
    <w:rsid w:val="00C066BD"/>
    <w:rsid w:val="00C067E0"/>
    <w:rsid w:val="00C068A2"/>
    <w:rsid w:val="00C06955"/>
    <w:rsid w:val="00C06B07"/>
    <w:rsid w:val="00C06BA5"/>
    <w:rsid w:val="00C06BAD"/>
    <w:rsid w:val="00C06C54"/>
    <w:rsid w:val="00C06CB8"/>
    <w:rsid w:val="00C07036"/>
    <w:rsid w:val="00C0726C"/>
    <w:rsid w:val="00C074F0"/>
    <w:rsid w:val="00C075F3"/>
    <w:rsid w:val="00C076F0"/>
    <w:rsid w:val="00C07A34"/>
    <w:rsid w:val="00C07D02"/>
    <w:rsid w:val="00C07DC2"/>
    <w:rsid w:val="00C07DF2"/>
    <w:rsid w:val="00C07E8D"/>
    <w:rsid w:val="00C102BC"/>
    <w:rsid w:val="00C10381"/>
    <w:rsid w:val="00C103E3"/>
    <w:rsid w:val="00C10436"/>
    <w:rsid w:val="00C107F6"/>
    <w:rsid w:val="00C108A2"/>
    <w:rsid w:val="00C108A6"/>
    <w:rsid w:val="00C10918"/>
    <w:rsid w:val="00C109FE"/>
    <w:rsid w:val="00C10B9B"/>
    <w:rsid w:val="00C10D39"/>
    <w:rsid w:val="00C10D8D"/>
    <w:rsid w:val="00C10E6A"/>
    <w:rsid w:val="00C10EF3"/>
    <w:rsid w:val="00C10FC5"/>
    <w:rsid w:val="00C110DA"/>
    <w:rsid w:val="00C11444"/>
    <w:rsid w:val="00C11500"/>
    <w:rsid w:val="00C11618"/>
    <w:rsid w:val="00C1192A"/>
    <w:rsid w:val="00C11936"/>
    <w:rsid w:val="00C11ACF"/>
    <w:rsid w:val="00C11CB3"/>
    <w:rsid w:val="00C11DD3"/>
    <w:rsid w:val="00C11E40"/>
    <w:rsid w:val="00C11EA3"/>
    <w:rsid w:val="00C12142"/>
    <w:rsid w:val="00C1244B"/>
    <w:rsid w:val="00C12558"/>
    <w:rsid w:val="00C1265F"/>
    <w:rsid w:val="00C12864"/>
    <w:rsid w:val="00C12A4C"/>
    <w:rsid w:val="00C12B8A"/>
    <w:rsid w:val="00C12BA2"/>
    <w:rsid w:val="00C12D49"/>
    <w:rsid w:val="00C12DAF"/>
    <w:rsid w:val="00C130FC"/>
    <w:rsid w:val="00C13205"/>
    <w:rsid w:val="00C1345E"/>
    <w:rsid w:val="00C13618"/>
    <w:rsid w:val="00C13655"/>
    <w:rsid w:val="00C1379C"/>
    <w:rsid w:val="00C13845"/>
    <w:rsid w:val="00C13B13"/>
    <w:rsid w:val="00C13BF8"/>
    <w:rsid w:val="00C13C6F"/>
    <w:rsid w:val="00C13C80"/>
    <w:rsid w:val="00C13D07"/>
    <w:rsid w:val="00C13DFD"/>
    <w:rsid w:val="00C13E9D"/>
    <w:rsid w:val="00C13F2B"/>
    <w:rsid w:val="00C13FA4"/>
    <w:rsid w:val="00C14010"/>
    <w:rsid w:val="00C1407C"/>
    <w:rsid w:val="00C14129"/>
    <w:rsid w:val="00C144C9"/>
    <w:rsid w:val="00C1489B"/>
    <w:rsid w:val="00C1489C"/>
    <w:rsid w:val="00C14E28"/>
    <w:rsid w:val="00C15068"/>
    <w:rsid w:val="00C15289"/>
    <w:rsid w:val="00C15437"/>
    <w:rsid w:val="00C15522"/>
    <w:rsid w:val="00C1564C"/>
    <w:rsid w:val="00C157A5"/>
    <w:rsid w:val="00C15886"/>
    <w:rsid w:val="00C15AE9"/>
    <w:rsid w:val="00C15C32"/>
    <w:rsid w:val="00C15E6F"/>
    <w:rsid w:val="00C15F45"/>
    <w:rsid w:val="00C16025"/>
    <w:rsid w:val="00C160AF"/>
    <w:rsid w:val="00C1614E"/>
    <w:rsid w:val="00C16178"/>
    <w:rsid w:val="00C1626F"/>
    <w:rsid w:val="00C16430"/>
    <w:rsid w:val="00C165F1"/>
    <w:rsid w:val="00C167F6"/>
    <w:rsid w:val="00C16946"/>
    <w:rsid w:val="00C16A11"/>
    <w:rsid w:val="00C16AB8"/>
    <w:rsid w:val="00C16DBF"/>
    <w:rsid w:val="00C16E25"/>
    <w:rsid w:val="00C17369"/>
    <w:rsid w:val="00C173A1"/>
    <w:rsid w:val="00C1749B"/>
    <w:rsid w:val="00C17608"/>
    <w:rsid w:val="00C17664"/>
    <w:rsid w:val="00C177C9"/>
    <w:rsid w:val="00C17828"/>
    <w:rsid w:val="00C1785E"/>
    <w:rsid w:val="00C17A78"/>
    <w:rsid w:val="00C17D49"/>
    <w:rsid w:val="00C17DE7"/>
    <w:rsid w:val="00C17F61"/>
    <w:rsid w:val="00C20088"/>
    <w:rsid w:val="00C200A1"/>
    <w:rsid w:val="00C201DF"/>
    <w:rsid w:val="00C204BA"/>
    <w:rsid w:val="00C2071E"/>
    <w:rsid w:val="00C20721"/>
    <w:rsid w:val="00C209BC"/>
    <w:rsid w:val="00C20C55"/>
    <w:rsid w:val="00C20C93"/>
    <w:rsid w:val="00C20D70"/>
    <w:rsid w:val="00C20F4D"/>
    <w:rsid w:val="00C20FB1"/>
    <w:rsid w:val="00C2101F"/>
    <w:rsid w:val="00C2138E"/>
    <w:rsid w:val="00C219EE"/>
    <w:rsid w:val="00C21B49"/>
    <w:rsid w:val="00C21D0C"/>
    <w:rsid w:val="00C21D8A"/>
    <w:rsid w:val="00C22137"/>
    <w:rsid w:val="00C22190"/>
    <w:rsid w:val="00C2225B"/>
    <w:rsid w:val="00C2230D"/>
    <w:rsid w:val="00C22399"/>
    <w:rsid w:val="00C224AA"/>
    <w:rsid w:val="00C22514"/>
    <w:rsid w:val="00C2252B"/>
    <w:rsid w:val="00C22580"/>
    <w:rsid w:val="00C225A0"/>
    <w:rsid w:val="00C226A0"/>
    <w:rsid w:val="00C22814"/>
    <w:rsid w:val="00C228F6"/>
    <w:rsid w:val="00C22A3F"/>
    <w:rsid w:val="00C22ACA"/>
    <w:rsid w:val="00C22B65"/>
    <w:rsid w:val="00C22CF3"/>
    <w:rsid w:val="00C22D5C"/>
    <w:rsid w:val="00C22DC8"/>
    <w:rsid w:val="00C23391"/>
    <w:rsid w:val="00C23405"/>
    <w:rsid w:val="00C23530"/>
    <w:rsid w:val="00C2354F"/>
    <w:rsid w:val="00C23671"/>
    <w:rsid w:val="00C23684"/>
    <w:rsid w:val="00C23AB0"/>
    <w:rsid w:val="00C23B6B"/>
    <w:rsid w:val="00C23BF8"/>
    <w:rsid w:val="00C23D5A"/>
    <w:rsid w:val="00C23E88"/>
    <w:rsid w:val="00C23FAF"/>
    <w:rsid w:val="00C24025"/>
    <w:rsid w:val="00C240DB"/>
    <w:rsid w:val="00C24108"/>
    <w:rsid w:val="00C2413C"/>
    <w:rsid w:val="00C24444"/>
    <w:rsid w:val="00C244C8"/>
    <w:rsid w:val="00C246F1"/>
    <w:rsid w:val="00C24748"/>
    <w:rsid w:val="00C247B6"/>
    <w:rsid w:val="00C2491C"/>
    <w:rsid w:val="00C24B48"/>
    <w:rsid w:val="00C24D40"/>
    <w:rsid w:val="00C2500F"/>
    <w:rsid w:val="00C25218"/>
    <w:rsid w:val="00C2523E"/>
    <w:rsid w:val="00C25343"/>
    <w:rsid w:val="00C2539C"/>
    <w:rsid w:val="00C2541A"/>
    <w:rsid w:val="00C254A6"/>
    <w:rsid w:val="00C254E5"/>
    <w:rsid w:val="00C25901"/>
    <w:rsid w:val="00C25A5B"/>
    <w:rsid w:val="00C25A78"/>
    <w:rsid w:val="00C25B36"/>
    <w:rsid w:val="00C25CBB"/>
    <w:rsid w:val="00C25DB4"/>
    <w:rsid w:val="00C25FD2"/>
    <w:rsid w:val="00C26059"/>
    <w:rsid w:val="00C264A9"/>
    <w:rsid w:val="00C26614"/>
    <w:rsid w:val="00C26840"/>
    <w:rsid w:val="00C268C7"/>
    <w:rsid w:val="00C26A0F"/>
    <w:rsid w:val="00C26A3A"/>
    <w:rsid w:val="00C26A82"/>
    <w:rsid w:val="00C27398"/>
    <w:rsid w:val="00C27455"/>
    <w:rsid w:val="00C274C5"/>
    <w:rsid w:val="00C27641"/>
    <w:rsid w:val="00C276B0"/>
    <w:rsid w:val="00C277AD"/>
    <w:rsid w:val="00C27979"/>
    <w:rsid w:val="00C279CF"/>
    <w:rsid w:val="00C27A4E"/>
    <w:rsid w:val="00C27B28"/>
    <w:rsid w:val="00C27C24"/>
    <w:rsid w:val="00C27F5B"/>
    <w:rsid w:val="00C27FD5"/>
    <w:rsid w:val="00C3002B"/>
    <w:rsid w:val="00C3027E"/>
    <w:rsid w:val="00C30282"/>
    <w:rsid w:val="00C302B6"/>
    <w:rsid w:val="00C3034D"/>
    <w:rsid w:val="00C30497"/>
    <w:rsid w:val="00C304D9"/>
    <w:rsid w:val="00C30C90"/>
    <w:rsid w:val="00C30CA1"/>
    <w:rsid w:val="00C310A8"/>
    <w:rsid w:val="00C31125"/>
    <w:rsid w:val="00C311E7"/>
    <w:rsid w:val="00C312DF"/>
    <w:rsid w:val="00C312F2"/>
    <w:rsid w:val="00C3133B"/>
    <w:rsid w:val="00C313E0"/>
    <w:rsid w:val="00C31425"/>
    <w:rsid w:val="00C31516"/>
    <w:rsid w:val="00C3151D"/>
    <w:rsid w:val="00C315F0"/>
    <w:rsid w:val="00C316A9"/>
    <w:rsid w:val="00C31888"/>
    <w:rsid w:val="00C31A7C"/>
    <w:rsid w:val="00C31B82"/>
    <w:rsid w:val="00C31BA4"/>
    <w:rsid w:val="00C31C45"/>
    <w:rsid w:val="00C31F9A"/>
    <w:rsid w:val="00C32197"/>
    <w:rsid w:val="00C322E7"/>
    <w:rsid w:val="00C324E2"/>
    <w:rsid w:val="00C325C0"/>
    <w:rsid w:val="00C32628"/>
    <w:rsid w:val="00C3281F"/>
    <w:rsid w:val="00C3292F"/>
    <w:rsid w:val="00C3293E"/>
    <w:rsid w:val="00C32AA6"/>
    <w:rsid w:val="00C32CBE"/>
    <w:rsid w:val="00C32D25"/>
    <w:rsid w:val="00C32DDC"/>
    <w:rsid w:val="00C32E3D"/>
    <w:rsid w:val="00C32F3E"/>
    <w:rsid w:val="00C3302C"/>
    <w:rsid w:val="00C33362"/>
    <w:rsid w:val="00C33387"/>
    <w:rsid w:val="00C333B9"/>
    <w:rsid w:val="00C339A1"/>
    <w:rsid w:val="00C33AA1"/>
    <w:rsid w:val="00C33B43"/>
    <w:rsid w:val="00C34211"/>
    <w:rsid w:val="00C343DC"/>
    <w:rsid w:val="00C34423"/>
    <w:rsid w:val="00C346D4"/>
    <w:rsid w:val="00C34AA4"/>
    <w:rsid w:val="00C34B9B"/>
    <w:rsid w:val="00C34BDD"/>
    <w:rsid w:val="00C34C0C"/>
    <w:rsid w:val="00C34C76"/>
    <w:rsid w:val="00C34D41"/>
    <w:rsid w:val="00C34F31"/>
    <w:rsid w:val="00C350C6"/>
    <w:rsid w:val="00C350F6"/>
    <w:rsid w:val="00C35337"/>
    <w:rsid w:val="00C353D5"/>
    <w:rsid w:val="00C355B0"/>
    <w:rsid w:val="00C357DE"/>
    <w:rsid w:val="00C358F9"/>
    <w:rsid w:val="00C35A7F"/>
    <w:rsid w:val="00C35BD3"/>
    <w:rsid w:val="00C35EFC"/>
    <w:rsid w:val="00C35F09"/>
    <w:rsid w:val="00C35FF5"/>
    <w:rsid w:val="00C3605F"/>
    <w:rsid w:val="00C3607E"/>
    <w:rsid w:val="00C360D6"/>
    <w:rsid w:val="00C3626A"/>
    <w:rsid w:val="00C366F0"/>
    <w:rsid w:val="00C367E8"/>
    <w:rsid w:val="00C368D9"/>
    <w:rsid w:val="00C36936"/>
    <w:rsid w:val="00C36A0F"/>
    <w:rsid w:val="00C36C3D"/>
    <w:rsid w:val="00C36CCB"/>
    <w:rsid w:val="00C36CEF"/>
    <w:rsid w:val="00C36EB9"/>
    <w:rsid w:val="00C37138"/>
    <w:rsid w:val="00C3733B"/>
    <w:rsid w:val="00C37361"/>
    <w:rsid w:val="00C37565"/>
    <w:rsid w:val="00C37590"/>
    <w:rsid w:val="00C375A2"/>
    <w:rsid w:val="00C3779A"/>
    <w:rsid w:val="00C377E9"/>
    <w:rsid w:val="00C37947"/>
    <w:rsid w:val="00C379B5"/>
    <w:rsid w:val="00C37A8A"/>
    <w:rsid w:val="00C37F84"/>
    <w:rsid w:val="00C37FC4"/>
    <w:rsid w:val="00C40486"/>
    <w:rsid w:val="00C405F3"/>
    <w:rsid w:val="00C408E6"/>
    <w:rsid w:val="00C40A09"/>
    <w:rsid w:val="00C40A74"/>
    <w:rsid w:val="00C40B00"/>
    <w:rsid w:val="00C40B4E"/>
    <w:rsid w:val="00C40BD5"/>
    <w:rsid w:val="00C40C63"/>
    <w:rsid w:val="00C40E5A"/>
    <w:rsid w:val="00C40F59"/>
    <w:rsid w:val="00C40FC2"/>
    <w:rsid w:val="00C41388"/>
    <w:rsid w:val="00C413F6"/>
    <w:rsid w:val="00C41706"/>
    <w:rsid w:val="00C4177A"/>
    <w:rsid w:val="00C41D86"/>
    <w:rsid w:val="00C41D94"/>
    <w:rsid w:val="00C421E6"/>
    <w:rsid w:val="00C421F7"/>
    <w:rsid w:val="00C424E7"/>
    <w:rsid w:val="00C4253E"/>
    <w:rsid w:val="00C4259E"/>
    <w:rsid w:val="00C4262B"/>
    <w:rsid w:val="00C4271C"/>
    <w:rsid w:val="00C427A2"/>
    <w:rsid w:val="00C42CAD"/>
    <w:rsid w:val="00C42ECC"/>
    <w:rsid w:val="00C42F7F"/>
    <w:rsid w:val="00C42FF8"/>
    <w:rsid w:val="00C432CC"/>
    <w:rsid w:val="00C43529"/>
    <w:rsid w:val="00C43811"/>
    <w:rsid w:val="00C4392A"/>
    <w:rsid w:val="00C439AB"/>
    <w:rsid w:val="00C439D3"/>
    <w:rsid w:val="00C43AB0"/>
    <w:rsid w:val="00C43CDE"/>
    <w:rsid w:val="00C43D00"/>
    <w:rsid w:val="00C43DB6"/>
    <w:rsid w:val="00C43E6F"/>
    <w:rsid w:val="00C43E98"/>
    <w:rsid w:val="00C4407B"/>
    <w:rsid w:val="00C44167"/>
    <w:rsid w:val="00C4423B"/>
    <w:rsid w:val="00C44367"/>
    <w:rsid w:val="00C444C4"/>
    <w:rsid w:val="00C44542"/>
    <w:rsid w:val="00C445DD"/>
    <w:rsid w:val="00C447BC"/>
    <w:rsid w:val="00C44B34"/>
    <w:rsid w:val="00C44F1A"/>
    <w:rsid w:val="00C44F8F"/>
    <w:rsid w:val="00C451B6"/>
    <w:rsid w:val="00C45410"/>
    <w:rsid w:val="00C45460"/>
    <w:rsid w:val="00C45631"/>
    <w:rsid w:val="00C45667"/>
    <w:rsid w:val="00C45783"/>
    <w:rsid w:val="00C457F0"/>
    <w:rsid w:val="00C45D77"/>
    <w:rsid w:val="00C45DF0"/>
    <w:rsid w:val="00C460D5"/>
    <w:rsid w:val="00C46120"/>
    <w:rsid w:val="00C4618E"/>
    <w:rsid w:val="00C461A6"/>
    <w:rsid w:val="00C464B6"/>
    <w:rsid w:val="00C46673"/>
    <w:rsid w:val="00C46823"/>
    <w:rsid w:val="00C46B18"/>
    <w:rsid w:val="00C46EE3"/>
    <w:rsid w:val="00C47120"/>
    <w:rsid w:val="00C47162"/>
    <w:rsid w:val="00C4734E"/>
    <w:rsid w:val="00C4742D"/>
    <w:rsid w:val="00C474C5"/>
    <w:rsid w:val="00C47509"/>
    <w:rsid w:val="00C4753E"/>
    <w:rsid w:val="00C475D5"/>
    <w:rsid w:val="00C477E4"/>
    <w:rsid w:val="00C4787E"/>
    <w:rsid w:val="00C47ACD"/>
    <w:rsid w:val="00C47C84"/>
    <w:rsid w:val="00C47CE4"/>
    <w:rsid w:val="00C47D3D"/>
    <w:rsid w:val="00C47D4A"/>
    <w:rsid w:val="00C47E86"/>
    <w:rsid w:val="00C50356"/>
    <w:rsid w:val="00C5063E"/>
    <w:rsid w:val="00C50861"/>
    <w:rsid w:val="00C509BB"/>
    <w:rsid w:val="00C50A81"/>
    <w:rsid w:val="00C50CFB"/>
    <w:rsid w:val="00C50D68"/>
    <w:rsid w:val="00C50DCF"/>
    <w:rsid w:val="00C50F4D"/>
    <w:rsid w:val="00C50FFF"/>
    <w:rsid w:val="00C5102C"/>
    <w:rsid w:val="00C5118B"/>
    <w:rsid w:val="00C514D3"/>
    <w:rsid w:val="00C515C7"/>
    <w:rsid w:val="00C5172A"/>
    <w:rsid w:val="00C517B4"/>
    <w:rsid w:val="00C51BC0"/>
    <w:rsid w:val="00C51CFF"/>
    <w:rsid w:val="00C51FA7"/>
    <w:rsid w:val="00C52360"/>
    <w:rsid w:val="00C52389"/>
    <w:rsid w:val="00C527EE"/>
    <w:rsid w:val="00C5283A"/>
    <w:rsid w:val="00C52975"/>
    <w:rsid w:val="00C52A23"/>
    <w:rsid w:val="00C5306B"/>
    <w:rsid w:val="00C530E8"/>
    <w:rsid w:val="00C53380"/>
    <w:rsid w:val="00C534F0"/>
    <w:rsid w:val="00C53934"/>
    <w:rsid w:val="00C539A7"/>
    <w:rsid w:val="00C539B0"/>
    <w:rsid w:val="00C53AC2"/>
    <w:rsid w:val="00C53BE5"/>
    <w:rsid w:val="00C53C5D"/>
    <w:rsid w:val="00C53CE3"/>
    <w:rsid w:val="00C53D60"/>
    <w:rsid w:val="00C54108"/>
    <w:rsid w:val="00C5452D"/>
    <w:rsid w:val="00C547F4"/>
    <w:rsid w:val="00C54954"/>
    <w:rsid w:val="00C549F3"/>
    <w:rsid w:val="00C54E30"/>
    <w:rsid w:val="00C55263"/>
    <w:rsid w:val="00C5533F"/>
    <w:rsid w:val="00C5540D"/>
    <w:rsid w:val="00C5548A"/>
    <w:rsid w:val="00C554C4"/>
    <w:rsid w:val="00C557F2"/>
    <w:rsid w:val="00C55817"/>
    <w:rsid w:val="00C55938"/>
    <w:rsid w:val="00C55BE3"/>
    <w:rsid w:val="00C55CD4"/>
    <w:rsid w:val="00C55D20"/>
    <w:rsid w:val="00C55D22"/>
    <w:rsid w:val="00C55D31"/>
    <w:rsid w:val="00C55D44"/>
    <w:rsid w:val="00C55E38"/>
    <w:rsid w:val="00C5601F"/>
    <w:rsid w:val="00C562C0"/>
    <w:rsid w:val="00C5647C"/>
    <w:rsid w:val="00C56491"/>
    <w:rsid w:val="00C564DE"/>
    <w:rsid w:val="00C564F2"/>
    <w:rsid w:val="00C56504"/>
    <w:rsid w:val="00C56539"/>
    <w:rsid w:val="00C565D0"/>
    <w:rsid w:val="00C5669C"/>
    <w:rsid w:val="00C56AB7"/>
    <w:rsid w:val="00C56CC9"/>
    <w:rsid w:val="00C56FCC"/>
    <w:rsid w:val="00C571FB"/>
    <w:rsid w:val="00C572F7"/>
    <w:rsid w:val="00C57481"/>
    <w:rsid w:val="00C57560"/>
    <w:rsid w:val="00C5760E"/>
    <w:rsid w:val="00C57664"/>
    <w:rsid w:val="00C5784A"/>
    <w:rsid w:val="00C57A73"/>
    <w:rsid w:val="00C57CC5"/>
    <w:rsid w:val="00C57CFE"/>
    <w:rsid w:val="00C57D23"/>
    <w:rsid w:val="00C57DFA"/>
    <w:rsid w:val="00C57EAF"/>
    <w:rsid w:val="00C57EB5"/>
    <w:rsid w:val="00C57EC9"/>
    <w:rsid w:val="00C57F52"/>
    <w:rsid w:val="00C6009F"/>
    <w:rsid w:val="00C6046C"/>
    <w:rsid w:val="00C605EE"/>
    <w:rsid w:val="00C60618"/>
    <w:rsid w:val="00C607D5"/>
    <w:rsid w:val="00C607DB"/>
    <w:rsid w:val="00C6084B"/>
    <w:rsid w:val="00C609F5"/>
    <w:rsid w:val="00C60CBB"/>
    <w:rsid w:val="00C60DC1"/>
    <w:rsid w:val="00C60F3A"/>
    <w:rsid w:val="00C60F47"/>
    <w:rsid w:val="00C60F7E"/>
    <w:rsid w:val="00C6108D"/>
    <w:rsid w:val="00C61418"/>
    <w:rsid w:val="00C61470"/>
    <w:rsid w:val="00C6147E"/>
    <w:rsid w:val="00C6171C"/>
    <w:rsid w:val="00C619F6"/>
    <w:rsid w:val="00C61AA7"/>
    <w:rsid w:val="00C61BB1"/>
    <w:rsid w:val="00C61F27"/>
    <w:rsid w:val="00C62004"/>
    <w:rsid w:val="00C62047"/>
    <w:rsid w:val="00C62113"/>
    <w:rsid w:val="00C621A7"/>
    <w:rsid w:val="00C6250E"/>
    <w:rsid w:val="00C62724"/>
    <w:rsid w:val="00C62740"/>
    <w:rsid w:val="00C62B08"/>
    <w:rsid w:val="00C62B34"/>
    <w:rsid w:val="00C62B4E"/>
    <w:rsid w:val="00C62C5A"/>
    <w:rsid w:val="00C62E48"/>
    <w:rsid w:val="00C63058"/>
    <w:rsid w:val="00C633DB"/>
    <w:rsid w:val="00C635E2"/>
    <w:rsid w:val="00C636E4"/>
    <w:rsid w:val="00C636EE"/>
    <w:rsid w:val="00C637C3"/>
    <w:rsid w:val="00C63A5C"/>
    <w:rsid w:val="00C63A68"/>
    <w:rsid w:val="00C63C07"/>
    <w:rsid w:val="00C63E3D"/>
    <w:rsid w:val="00C63FA7"/>
    <w:rsid w:val="00C64040"/>
    <w:rsid w:val="00C640AF"/>
    <w:rsid w:val="00C64249"/>
    <w:rsid w:val="00C642FE"/>
    <w:rsid w:val="00C64C33"/>
    <w:rsid w:val="00C64E8F"/>
    <w:rsid w:val="00C65006"/>
    <w:rsid w:val="00C65012"/>
    <w:rsid w:val="00C65199"/>
    <w:rsid w:val="00C6527E"/>
    <w:rsid w:val="00C652B2"/>
    <w:rsid w:val="00C65343"/>
    <w:rsid w:val="00C654C9"/>
    <w:rsid w:val="00C6559C"/>
    <w:rsid w:val="00C65721"/>
    <w:rsid w:val="00C65747"/>
    <w:rsid w:val="00C65839"/>
    <w:rsid w:val="00C65BF1"/>
    <w:rsid w:val="00C65C1F"/>
    <w:rsid w:val="00C6604E"/>
    <w:rsid w:val="00C66089"/>
    <w:rsid w:val="00C660BF"/>
    <w:rsid w:val="00C66127"/>
    <w:rsid w:val="00C663D5"/>
    <w:rsid w:val="00C66885"/>
    <w:rsid w:val="00C66919"/>
    <w:rsid w:val="00C669C4"/>
    <w:rsid w:val="00C669CA"/>
    <w:rsid w:val="00C66B1E"/>
    <w:rsid w:val="00C66B5F"/>
    <w:rsid w:val="00C66B83"/>
    <w:rsid w:val="00C66C64"/>
    <w:rsid w:val="00C6712E"/>
    <w:rsid w:val="00C6737F"/>
    <w:rsid w:val="00C67671"/>
    <w:rsid w:val="00C678E4"/>
    <w:rsid w:val="00C67B1A"/>
    <w:rsid w:val="00C67C45"/>
    <w:rsid w:val="00C7000A"/>
    <w:rsid w:val="00C70010"/>
    <w:rsid w:val="00C70175"/>
    <w:rsid w:val="00C7021E"/>
    <w:rsid w:val="00C70264"/>
    <w:rsid w:val="00C7039E"/>
    <w:rsid w:val="00C70402"/>
    <w:rsid w:val="00C70460"/>
    <w:rsid w:val="00C70A5B"/>
    <w:rsid w:val="00C70D19"/>
    <w:rsid w:val="00C710FF"/>
    <w:rsid w:val="00C71555"/>
    <w:rsid w:val="00C71586"/>
    <w:rsid w:val="00C71A12"/>
    <w:rsid w:val="00C71BA2"/>
    <w:rsid w:val="00C71BEE"/>
    <w:rsid w:val="00C71BF1"/>
    <w:rsid w:val="00C71DFE"/>
    <w:rsid w:val="00C71F01"/>
    <w:rsid w:val="00C71FC6"/>
    <w:rsid w:val="00C722BD"/>
    <w:rsid w:val="00C722F1"/>
    <w:rsid w:val="00C7230B"/>
    <w:rsid w:val="00C72330"/>
    <w:rsid w:val="00C724F0"/>
    <w:rsid w:val="00C72840"/>
    <w:rsid w:val="00C7285D"/>
    <w:rsid w:val="00C72A3C"/>
    <w:rsid w:val="00C72D2B"/>
    <w:rsid w:val="00C72F1C"/>
    <w:rsid w:val="00C73016"/>
    <w:rsid w:val="00C73179"/>
    <w:rsid w:val="00C732F1"/>
    <w:rsid w:val="00C733E9"/>
    <w:rsid w:val="00C7350D"/>
    <w:rsid w:val="00C737B2"/>
    <w:rsid w:val="00C73833"/>
    <w:rsid w:val="00C73C37"/>
    <w:rsid w:val="00C73C66"/>
    <w:rsid w:val="00C73F14"/>
    <w:rsid w:val="00C73F49"/>
    <w:rsid w:val="00C73F51"/>
    <w:rsid w:val="00C741A8"/>
    <w:rsid w:val="00C74244"/>
    <w:rsid w:val="00C74308"/>
    <w:rsid w:val="00C7430E"/>
    <w:rsid w:val="00C7456A"/>
    <w:rsid w:val="00C74575"/>
    <w:rsid w:val="00C74905"/>
    <w:rsid w:val="00C74F5B"/>
    <w:rsid w:val="00C74FE0"/>
    <w:rsid w:val="00C75086"/>
    <w:rsid w:val="00C750B2"/>
    <w:rsid w:val="00C751DB"/>
    <w:rsid w:val="00C751F6"/>
    <w:rsid w:val="00C751FA"/>
    <w:rsid w:val="00C7524F"/>
    <w:rsid w:val="00C752DC"/>
    <w:rsid w:val="00C7532E"/>
    <w:rsid w:val="00C7546B"/>
    <w:rsid w:val="00C756B4"/>
    <w:rsid w:val="00C756E1"/>
    <w:rsid w:val="00C7586D"/>
    <w:rsid w:val="00C75954"/>
    <w:rsid w:val="00C75A7B"/>
    <w:rsid w:val="00C75A92"/>
    <w:rsid w:val="00C75C39"/>
    <w:rsid w:val="00C75C8D"/>
    <w:rsid w:val="00C75CC2"/>
    <w:rsid w:val="00C75E99"/>
    <w:rsid w:val="00C76097"/>
    <w:rsid w:val="00C763D8"/>
    <w:rsid w:val="00C764D2"/>
    <w:rsid w:val="00C76EB3"/>
    <w:rsid w:val="00C76EF8"/>
    <w:rsid w:val="00C76F36"/>
    <w:rsid w:val="00C76FDD"/>
    <w:rsid w:val="00C7710E"/>
    <w:rsid w:val="00C772F0"/>
    <w:rsid w:val="00C7731C"/>
    <w:rsid w:val="00C77491"/>
    <w:rsid w:val="00C776A5"/>
    <w:rsid w:val="00C777EE"/>
    <w:rsid w:val="00C77873"/>
    <w:rsid w:val="00C77C81"/>
    <w:rsid w:val="00C77CDD"/>
    <w:rsid w:val="00C77D4C"/>
    <w:rsid w:val="00C77DE2"/>
    <w:rsid w:val="00C77E9A"/>
    <w:rsid w:val="00C77EF3"/>
    <w:rsid w:val="00C77FCC"/>
    <w:rsid w:val="00C80101"/>
    <w:rsid w:val="00C80136"/>
    <w:rsid w:val="00C803A6"/>
    <w:rsid w:val="00C80499"/>
    <w:rsid w:val="00C807DC"/>
    <w:rsid w:val="00C80829"/>
    <w:rsid w:val="00C80871"/>
    <w:rsid w:val="00C80A39"/>
    <w:rsid w:val="00C80E02"/>
    <w:rsid w:val="00C810B1"/>
    <w:rsid w:val="00C811EF"/>
    <w:rsid w:val="00C812CF"/>
    <w:rsid w:val="00C812E7"/>
    <w:rsid w:val="00C81380"/>
    <w:rsid w:val="00C8150E"/>
    <w:rsid w:val="00C8153D"/>
    <w:rsid w:val="00C815C4"/>
    <w:rsid w:val="00C81700"/>
    <w:rsid w:val="00C81AA9"/>
    <w:rsid w:val="00C81D2A"/>
    <w:rsid w:val="00C820FA"/>
    <w:rsid w:val="00C821DD"/>
    <w:rsid w:val="00C82238"/>
    <w:rsid w:val="00C82282"/>
    <w:rsid w:val="00C8228E"/>
    <w:rsid w:val="00C823A1"/>
    <w:rsid w:val="00C823FF"/>
    <w:rsid w:val="00C82654"/>
    <w:rsid w:val="00C8267F"/>
    <w:rsid w:val="00C82708"/>
    <w:rsid w:val="00C828FC"/>
    <w:rsid w:val="00C829D5"/>
    <w:rsid w:val="00C82ED9"/>
    <w:rsid w:val="00C83107"/>
    <w:rsid w:val="00C835FD"/>
    <w:rsid w:val="00C838A9"/>
    <w:rsid w:val="00C838DE"/>
    <w:rsid w:val="00C83984"/>
    <w:rsid w:val="00C83B18"/>
    <w:rsid w:val="00C83DDB"/>
    <w:rsid w:val="00C83EC6"/>
    <w:rsid w:val="00C8445E"/>
    <w:rsid w:val="00C84709"/>
    <w:rsid w:val="00C847BA"/>
    <w:rsid w:val="00C84A78"/>
    <w:rsid w:val="00C84AC3"/>
    <w:rsid w:val="00C84AE0"/>
    <w:rsid w:val="00C84AFB"/>
    <w:rsid w:val="00C84C00"/>
    <w:rsid w:val="00C84C3A"/>
    <w:rsid w:val="00C84E19"/>
    <w:rsid w:val="00C84EAE"/>
    <w:rsid w:val="00C851E9"/>
    <w:rsid w:val="00C85529"/>
    <w:rsid w:val="00C8569D"/>
    <w:rsid w:val="00C85731"/>
    <w:rsid w:val="00C8580F"/>
    <w:rsid w:val="00C858B7"/>
    <w:rsid w:val="00C8596E"/>
    <w:rsid w:val="00C85AC2"/>
    <w:rsid w:val="00C85B3A"/>
    <w:rsid w:val="00C85C55"/>
    <w:rsid w:val="00C85C6C"/>
    <w:rsid w:val="00C85CE7"/>
    <w:rsid w:val="00C85CFB"/>
    <w:rsid w:val="00C85D01"/>
    <w:rsid w:val="00C85DF2"/>
    <w:rsid w:val="00C85F03"/>
    <w:rsid w:val="00C863CA"/>
    <w:rsid w:val="00C863CC"/>
    <w:rsid w:val="00C8643D"/>
    <w:rsid w:val="00C864AA"/>
    <w:rsid w:val="00C866BE"/>
    <w:rsid w:val="00C867A8"/>
    <w:rsid w:val="00C867FE"/>
    <w:rsid w:val="00C86AC5"/>
    <w:rsid w:val="00C86C99"/>
    <w:rsid w:val="00C86CC2"/>
    <w:rsid w:val="00C87162"/>
    <w:rsid w:val="00C871AB"/>
    <w:rsid w:val="00C8724D"/>
    <w:rsid w:val="00C874F4"/>
    <w:rsid w:val="00C875EC"/>
    <w:rsid w:val="00C87842"/>
    <w:rsid w:val="00C87843"/>
    <w:rsid w:val="00C87A44"/>
    <w:rsid w:val="00C87BCB"/>
    <w:rsid w:val="00C87CE1"/>
    <w:rsid w:val="00C87DAF"/>
    <w:rsid w:val="00C87DE2"/>
    <w:rsid w:val="00C87DE8"/>
    <w:rsid w:val="00C87DFD"/>
    <w:rsid w:val="00C87E0B"/>
    <w:rsid w:val="00C87FD6"/>
    <w:rsid w:val="00C9013D"/>
    <w:rsid w:val="00C90271"/>
    <w:rsid w:val="00C902F2"/>
    <w:rsid w:val="00C90373"/>
    <w:rsid w:val="00C9045A"/>
    <w:rsid w:val="00C90521"/>
    <w:rsid w:val="00C90DD1"/>
    <w:rsid w:val="00C9112A"/>
    <w:rsid w:val="00C91235"/>
    <w:rsid w:val="00C91567"/>
    <w:rsid w:val="00C915BF"/>
    <w:rsid w:val="00C916E4"/>
    <w:rsid w:val="00C918BC"/>
    <w:rsid w:val="00C91AEA"/>
    <w:rsid w:val="00C91AFB"/>
    <w:rsid w:val="00C91B8F"/>
    <w:rsid w:val="00C91D49"/>
    <w:rsid w:val="00C91E02"/>
    <w:rsid w:val="00C9202F"/>
    <w:rsid w:val="00C92204"/>
    <w:rsid w:val="00C92205"/>
    <w:rsid w:val="00C9230B"/>
    <w:rsid w:val="00C9247A"/>
    <w:rsid w:val="00C92510"/>
    <w:rsid w:val="00C9258E"/>
    <w:rsid w:val="00C9259A"/>
    <w:rsid w:val="00C92765"/>
    <w:rsid w:val="00C927A4"/>
    <w:rsid w:val="00C9284F"/>
    <w:rsid w:val="00C92875"/>
    <w:rsid w:val="00C92A47"/>
    <w:rsid w:val="00C92C1D"/>
    <w:rsid w:val="00C92F98"/>
    <w:rsid w:val="00C92FB6"/>
    <w:rsid w:val="00C931B8"/>
    <w:rsid w:val="00C934EE"/>
    <w:rsid w:val="00C93504"/>
    <w:rsid w:val="00C9350A"/>
    <w:rsid w:val="00C9356C"/>
    <w:rsid w:val="00C93826"/>
    <w:rsid w:val="00C9397C"/>
    <w:rsid w:val="00C93BFC"/>
    <w:rsid w:val="00C93D76"/>
    <w:rsid w:val="00C93F11"/>
    <w:rsid w:val="00C94162"/>
    <w:rsid w:val="00C943CD"/>
    <w:rsid w:val="00C943D1"/>
    <w:rsid w:val="00C94A8D"/>
    <w:rsid w:val="00C94B3D"/>
    <w:rsid w:val="00C94CEF"/>
    <w:rsid w:val="00C94E1F"/>
    <w:rsid w:val="00C94F3D"/>
    <w:rsid w:val="00C94FA8"/>
    <w:rsid w:val="00C95377"/>
    <w:rsid w:val="00C9545B"/>
    <w:rsid w:val="00C9550F"/>
    <w:rsid w:val="00C95557"/>
    <w:rsid w:val="00C956C4"/>
    <w:rsid w:val="00C95767"/>
    <w:rsid w:val="00C957C3"/>
    <w:rsid w:val="00C95818"/>
    <w:rsid w:val="00C95865"/>
    <w:rsid w:val="00C95B37"/>
    <w:rsid w:val="00C95D10"/>
    <w:rsid w:val="00C95EFE"/>
    <w:rsid w:val="00C960E6"/>
    <w:rsid w:val="00C96215"/>
    <w:rsid w:val="00C963D9"/>
    <w:rsid w:val="00C9648A"/>
    <w:rsid w:val="00C964D5"/>
    <w:rsid w:val="00C964E0"/>
    <w:rsid w:val="00C9663A"/>
    <w:rsid w:val="00C9675F"/>
    <w:rsid w:val="00C967DF"/>
    <w:rsid w:val="00C9687C"/>
    <w:rsid w:val="00C968C3"/>
    <w:rsid w:val="00C96B09"/>
    <w:rsid w:val="00C96C8B"/>
    <w:rsid w:val="00C96CC5"/>
    <w:rsid w:val="00C96D58"/>
    <w:rsid w:val="00C96E02"/>
    <w:rsid w:val="00C96F3E"/>
    <w:rsid w:val="00C96FDE"/>
    <w:rsid w:val="00C970A8"/>
    <w:rsid w:val="00C97189"/>
    <w:rsid w:val="00C971C7"/>
    <w:rsid w:val="00C971C8"/>
    <w:rsid w:val="00C97251"/>
    <w:rsid w:val="00C97331"/>
    <w:rsid w:val="00C97354"/>
    <w:rsid w:val="00C97396"/>
    <w:rsid w:val="00C973A9"/>
    <w:rsid w:val="00C974D2"/>
    <w:rsid w:val="00C97519"/>
    <w:rsid w:val="00C976F4"/>
    <w:rsid w:val="00C97721"/>
    <w:rsid w:val="00C9773B"/>
    <w:rsid w:val="00C97997"/>
    <w:rsid w:val="00C979E2"/>
    <w:rsid w:val="00C97A3D"/>
    <w:rsid w:val="00C97AA8"/>
    <w:rsid w:val="00C97B5D"/>
    <w:rsid w:val="00C97B78"/>
    <w:rsid w:val="00C97CED"/>
    <w:rsid w:val="00C97D8E"/>
    <w:rsid w:val="00C97F53"/>
    <w:rsid w:val="00C97FAA"/>
    <w:rsid w:val="00CA0079"/>
    <w:rsid w:val="00CA0142"/>
    <w:rsid w:val="00CA0486"/>
    <w:rsid w:val="00CA0661"/>
    <w:rsid w:val="00CA06D4"/>
    <w:rsid w:val="00CA06FD"/>
    <w:rsid w:val="00CA0C28"/>
    <w:rsid w:val="00CA0C48"/>
    <w:rsid w:val="00CA0CA9"/>
    <w:rsid w:val="00CA0DCF"/>
    <w:rsid w:val="00CA0F81"/>
    <w:rsid w:val="00CA0FDF"/>
    <w:rsid w:val="00CA1670"/>
    <w:rsid w:val="00CA19CB"/>
    <w:rsid w:val="00CA1B31"/>
    <w:rsid w:val="00CA1CEE"/>
    <w:rsid w:val="00CA1D28"/>
    <w:rsid w:val="00CA1DC4"/>
    <w:rsid w:val="00CA1F5C"/>
    <w:rsid w:val="00CA21F0"/>
    <w:rsid w:val="00CA2762"/>
    <w:rsid w:val="00CA2824"/>
    <w:rsid w:val="00CA286D"/>
    <w:rsid w:val="00CA29A2"/>
    <w:rsid w:val="00CA2A52"/>
    <w:rsid w:val="00CA2A6E"/>
    <w:rsid w:val="00CA2E47"/>
    <w:rsid w:val="00CA3055"/>
    <w:rsid w:val="00CA3084"/>
    <w:rsid w:val="00CA31B5"/>
    <w:rsid w:val="00CA3229"/>
    <w:rsid w:val="00CA32F6"/>
    <w:rsid w:val="00CA3320"/>
    <w:rsid w:val="00CA33E9"/>
    <w:rsid w:val="00CA3438"/>
    <w:rsid w:val="00CA3615"/>
    <w:rsid w:val="00CA363B"/>
    <w:rsid w:val="00CA36FC"/>
    <w:rsid w:val="00CA3A24"/>
    <w:rsid w:val="00CA3A9E"/>
    <w:rsid w:val="00CA3CB0"/>
    <w:rsid w:val="00CA3E24"/>
    <w:rsid w:val="00CA3EBA"/>
    <w:rsid w:val="00CA404A"/>
    <w:rsid w:val="00CA41B6"/>
    <w:rsid w:val="00CA4419"/>
    <w:rsid w:val="00CA4455"/>
    <w:rsid w:val="00CA45A4"/>
    <w:rsid w:val="00CA46ED"/>
    <w:rsid w:val="00CA482F"/>
    <w:rsid w:val="00CA4CFB"/>
    <w:rsid w:val="00CA4D99"/>
    <w:rsid w:val="00CA4E67"/>
    <w:rsid w:val="00CA508C"/>
    <w:rsid w:val="00CA5091"/>
    <w:rsid w:val="00CA5173"/>
    <w:rsid w:val="00CA5176"/>
    <w:rsid w:val="00CA5382"/>
    <w:rsid w:val="00CA5766"/>
    <w:rsid w:val="00CA5861"/>
    <w:rsid w:val="00CA5B2E"/>
    <w:rsid w:val="00CA5B8F"/>
    <w:rsid w:val="00CA5EBB"/>
    <w:rsid w:val="00CA5EFE"/>
    <w:rsid w:val="00CA607D"/>
    <w:rsid w:val="00CA60DD"/>
    <w:rsid w:val="00CA620A"/>
    <w:rsid w:val="00CA623F"/>
    <w:rsid w:val="00CA66FC"/>
    <w:rsid w:val="00CA698C"/>
    <w:rsid w:val="00CA6A1D"/>
    <w:rsid w:val="00CA6A43"/>
    <w:rsid w:val="00CA6B30"/>
    <w:rsid w:val="00CA6C47"/>
    <w:rsid w:val="00CA6C8F"/>
    <w:rsid w:val="00CA6D0D"/>
    <w:rsid w:val="00CA6D75"/>
    <w:rsid w:val="00CA6DE2"/>
    <w:rsid w:val="00CA6E10"/>
    <w:rsid w:val="00CA6F06"/>
    <w:rsid w:val="00CA7264"/>
    <w:rsid w:val="00CA7308"/>
    <w:rsid w:val="00CA73CB"/>
    <w:rsid w:val="00CA73DB"/>
    <w:rsid w:val="00CA7816"/>
    <w:rsid w:val="00CA7839"/>
    <w:rsid w:val="00CA7A7B"/>
    <w:rsid w:val="00CA7CB7"/>
    <w:rsid w:val="00CA7E89"/>
    <w:rsid w:val="00CA7E8F"/>
    <w:rsid w:val="00CA7FE8"/>
    <w:rsid w:val="00CB0048"/>
    <w:rsid w:val="00CB024C"/>
    <w:rsid w:val="00CB042C"/>
    <w:rsid w:val="00CB06EC"/>
    <w:rsid w:val="00CB0909"/>
    <w:rsid w:val="00CB0B42"/>
    <w:rsid w:val="00CB0B51"/>
    <w:rsid w:val="00CB0C78"/>
    <w:rsid w:val="00CB0FDA"/>
    <w:rsid w:val="00CB105E"/>
    <w:rsid w:val="00CB11AD"/>
    <w:rsid w:val="00CB13BD"/>
    <w:rsid w:val="00CB13E8"/>
    <w:rsid w:val="00CB15BD"/>
    <w:rsid w:val="00CB15E0"/>
    <w:rsid w:val="00CB18E5"/>
    <w:rsid w:val="00CB1A2F"/>
    <w:rsid w:val="00CB1C9A"/>
    <w:rsid w:val="00CB1C9C"/>
    <w:rsid w:val="00CB1CD4"/>
    <w:rsid w:val="00CB1DB6"/>
    <w:rsid w:val="00CB1F23"/>
    <w:rsid w:val="00CB1F5A"/>
    <w:rsid w:val="00CB1FAD"/>
    <w:rsid w:val="00CB2122"/>
    <w:rsid w:val="00CB2148"/>
    <w:rsid w:val="00CB2364"/>
    <w:rsid w:val="00CB23FE"/>
    <w:rsid w:val="00CB2625"/>
    <w:rsid w:val="00CB265A"/>
    <w:rsid w:val="00CB2982"/>
    <w:rsid w:val="00CB2D48"/>
    <w:rsid w:val="00CB3089"/>
    <w:rsid w:val="00CB3298"/>
    <w:rsid w:val="00CB32C5"/>
    <w:rsid w:val="00CB3300"/>
    <w:rsid w:val="00CB3369"/>
    <w:rsid w:val="00CB3576"/>
    <w:rsid w:val="00CB36B8"/>
    <w:rsid w:val="00CB3B02"/>
    <w:rsid w:val="00CB3B62"/>
    <w:rsid w:val="00CB3B9D"/>
    <w:rsid w:val="00CB3F4A"/>
    <w:rsid w:val="00CB3F76"/>
    <w:rsid w:val="00CB3FA6"/>
    <w:rsid w:val="00CB41BA"/>
    <w:rsid w:val="00CB44B6"/>
    <w:rsid w:val="00CB461D"/>
    <w:rsid w:val="00CB475D"/>
    <w:rsid w:val="00CB486F"/>
    <w:rsid w:val="00CB49DA"/>
    <w:rsid w:val="00CB4AC2"/>
    <w:rsid w:val="00CB4BFB"/>
    <w:rsid w:val="00CB4D92"/>
    <w:rsid w:val="00CB4DC7"/>
    <w:rsid w:val="00CB4E2D"/>
    <w:rsid w:val="00CB503B"/>
    <w:rsid w:val="00CB529E"/>
    <w:rsid w:val="00CB557E"/>
    <w:rsid w:val="00CB5666"/>
    <w:rsid w:val="00CB567C"/>
    <w:rsid w:val="00CB5706"/>
    <w:rsid w:val="00CB5BDA"/>
    <w:rsid w:val="00CB5D67"/>
    <w:rsid w:val="00CB5D6B"/>
    <w:rsid w:val="00CB5F3B"/>
    <w:rsid w:val="00CB610A"/>
    <w:rsid w:val="00CB61FA"/>
    <w:rsid w:val="00CB620B"/>
    <w:rsid w:val="00CB638B"/>
    <w:rsid w:val="00CB641A"/>
    <w:rsid w:val="00CB69EA"/>
    <w:rsid w:val="00CB6EDD"/>
    <w:rsid w:val="00CB6F56"/>
    <w:rsid w:val="00CB71AA"/>
    <w:rsid w:val="00CB760F"/>
    <w:rsid w:val="00CB7683"/>
    <w:rsid w:val="00CB76AB"/>
    <w:rsid w:val="00CB7728"/>
    <w:rsid w:val="00CB773D"/>
    <w:rsid w:val="00CB7746"/>
    <w:rsid w:val="00CB77F6"/>
    <w:rsid w:val="00CB7846"/>
    <w:rsid w:val="00CB7850"/>
    <w:rsid w:val="00CB7859"/>
    <w:rsid w:val="00CB7993"/>
    <w:rsid w:val="00CB7ACF"/>
    <w:rsid w:val="00CB7B20"/>
    <w:rsid w:val="00CB7B4F"/>
    <w:rsid w:val="00CB7B84"/>
    <w:rsid w:val="00CB7D26"/>
    <w:rsid w:val="00CB7DA6"/>
    <w:rsid w:val="00CB7E38"/>
    <w:rsid w:val="00CB7EC4"/>
    <w:rsid w:val="00CB7F4C"/>
    <w:rsid w:val="00CB7F6C"/>
    <w:rsid w:val="00CC0149"/>
    <w:rsid w:val="00CC0177"/>
    <w:rsid w:val="00CC0206"/>
    <w:rsid w:val="00CC027D"/>
    <w:rsid w:val="00CC02B9"/>
    <w:rsid w:val="00CC0702"/>
    <w:rsid w:val="00CC0879"/>
    <w:rsid w:val="00CC08CE"/>
    <w:rsid w:val="00CC098C"/>
    <w:rsid w:val="00CC0C76"/>
    <w:rsid w:val="00CC0D60"/>
    <w:rsid w:val="00CC0F5E"/>
    <w:rsid w:val="00CC1143"/>
    <w:rsid w:val="00CC11A5"/>
    <w:rsid w:val="00CC12E0"/>
    <w:rsid w:val="00CC1312"/>
    <w:rsid w:val="00CC16D7"/>
    <w:rsid w:val="00CC17FA"/>
    <w:rsid w:val="00CC19C4"/>
    <w:rsid w:val="00CC1A77"/>
    <w:rsid w:val="00CC1AAB"/>
    <w:rsid w:val="00CC1DDA"/>
    <w:rsid w:val="00CC1E78"/>
    <w:rsid w:val="00CC21AD"/>
    <w:rsid w:val="00CC238D"/>
    <w:rsid w:val="00CC25A2"/>
    <w:rsid w:val="00CC2654"/>
    <w:rsid w:val="00CC27AA"/>
    <w:rsid w:val="00CC28C6"/>
    <w:rsid w:val="00CC2CB9"/>
    <w:rsid w:val="00CC2CF4"/>
    <w:rsid w:val="00CC2FC1"/>
    <w:rsid w:val="00CC30AF"/>
    <w:rsid w:val="00CC3108"/>
    <w:rsid w:val="00CC3192"/>
    <w:rsid w:val="00CC32DA"/>
    <w:rsid w:val="00CC32FF"/>
    <w:rsid w:val="00CC3393"/>
    <w:rsid w:val="00CC359A"/>
    <w:rsid w:val="00CC35F3"/>
    <w:rsid w:val="00CC3686"/>
    <w:rsid w:val="00CC36B7"/>
    <w:rsid w:val="00CC371A"/>
    <w:rsid w:val="00CC390F"/>
    <w:rsid w:val="00CC3AFF"/>
    <w:rsid w:val="00CC3BD4"/>
    <w:rsid w:val="00CC3C04"/>
    <w:rsid w:val="00CC3C0A"/>
    <w:rsid w:val="00CC3C11"/>
    <w:rsid w:val="00CC3CDA"/>
    <w:rsid w:val="00CC4137"/>
    <w:rsid w:val="00CC42BB"/>
    <w:rsid w:val="00CC43E7"/>
    <w:rsid w:val="00CC4AA2"/>
    <w:rsid w:val="00CC4C44"/>
    <w:rsid w:val="00CC4DFC"/>
    <w:rsid w:val="00CC4E52"/>
    <w:rsid w:val="00CC4E99"/>
    <w:rsid w:val="00CC4EF4"/>
    <w:rsid w:val="00CC4F00"/>
    <w:rsid w:val="00CC5089"/>
    <w:rsid w:val="00CC5214"/>
    <w:rsid w:val="00CC54DF"/>
    <w:rsid w:val="00CC5648"/>
    <w:rsid w:val="00CC57FD"/>
    <w:rsid w:val="00CC5924"/>
    <w:rsid w:val="00CC5E28"/>
    <w:rsid w:val="00CC5E74"/>
    <w:rsid w:val="00CC5FE0"/>
    <w:rsid w:val="00CC619A"/>
    <w:rsid w:val="00CC628B"/>
    <w:rsid w:val="00CC6307"/>
    <w:rsid w:val="00CC638F"/>
    <w:rsid w:val="00CC6445"/>
    <w:rsid w:val="00CC644A"/>
    <w:rsid w:val="00CC64D4"/>
    <w:rsid w:val="00CC6619"/>
    <w:rsid w:val="00CC66E1"/>
    <w:rsid w:val="00CC67B8"/>
    <w:rsid w:val="00CC6833"/>
    <w:rsid w:val="00CC68BD"/>
    <w:rsid w:val="00CC69B6"/>
    <w:rsid w:val="00CC6B0C"/>
    <w:rsid w:val="00CC6BDE"/>
    <w:rsid w:val="00CC6F14"/>
    <w:rsid w:val="00CC71F8"/>
    <w:rsid w:val="00CC727D"/>
    <w:rsid w:val="00CC72CE"/>
    <w:rsid w:val="00CC7433"/>
    <w:rsid w:val="00CC757A"/>
    <w:rsid w:val="00CC75D5"/>
    <w:rsid w:val="00CC768A"/>
    <w:rsid w:val="00CC7856"/>
    <w:rsid w:val="00CC79A4"/>
    <w:rsid w:val="00CC7A43"/>
    <w:rsid w:val="00CC7B2A"/>
    <w:rsid w:val="00CC7D63"/>
    <w:rsid w:val="00CC7F71"/>
    <w:rsid w:val="00CC7FC2"/>
    <w:rsid w:val="00CC7FC5"/>
    <w:rsid w:val="00CD0063"/>
    <w:rsid w:val="00CD025B"/>
    <w:rsid w:val="00CD0400"/>
    <w:rsid w:val="00CD04D5"/>
    <w:rsid w:val="00CD0582"/>
    <w:rsid w:val="00CD0798"/>
    <w:rsid w:val="00CD0978"/>
    <w:rsid w:val="00CD0BA9"/>
    <w:rsid w:val="00CD0C2D"/>
    <w:rsid w:val="00CD0D49"/>
    <w:rsid w:val="00CD0DF5"/>
    <w:rsid w:val="00CD0F0F"/>
    <w:rsid w:val="00CD0FDA"/>
    <w:rsid w:val="00CD10E7"/>
    <w:rsid w:val="00CD11A2"/>
    <w:rsid w:val="00CD13BA"/>
    <w:rsid w:val="00CD1426"/>
    <w:rsid w:val="00CD1481"/>
    <w:rsid w:val="00CD17AE"/>
    <w:rsid w:val="00CD196B"/>
    <w:rsid w:val="00CD1CE0"/>
    <w:rsid w:val="00CD1CFA"/>
    <w:rsid w:val="00CD1DE9"/>
    <w:rsid w:val="00CD1E21"/>
    <w:rsid w:val="00CD1E61"/>
    <w:rsid w:val="00CD1F17"/>
    <w:rsid w:val="00CD21C6"/>
    <w:rsid w:val="00CD227B"/>
    <w:rsid w:val="00CD25A9"/>
    <w:rsid w:val="00CD2A8E"/>
    <w:rsid w:val="00CD2B60"/>
    <w:rsid w:val="00CD2C0D"/>
    <w:rsid w:val="00CD2D8C"/>
    <w:rsid w:val="00CD2E4D"/>
    <w:rsid w:val="00CD3163"/>
    <w:rsid w:val="00CD31F3"/>
    <w:rsid w:val="00CD31F7"/>
    <w:rsid w:val="00CD327F"/>
    <w:rsid w:val="00CD35DB"/>
    <w:rsid w:val="00CD37D1"/>
    <w:rsid w:val="00CD3879"/>
    <w:rsid w:val="00CD39A1"/>
    <w:rsid w:val="00CD3C91"/>
    <w:rsid w:val="00CD3D3E"/>
    <w:rsid w:val="00CD4024"/>
    <w:rsid w:val="00CD4129"/>
    <w:rsid w:val="00CD4308"/>
    <w:rsid w:val="00CD442D"/>
    <w:rsid w:val="00CD4555"/>
    <w:rsid w:val="00CD4576"/>
    <w:rsid w:val="00CD4646"/>
    <w:rsid w:val="00CD48B4"/>
    <w:rsid w:val="00CD4A47"/>
    <w:rsid w:val="00CD4AA9"/>
    <w:rsid w:val="00CD4CD6"/>
    <w:rsid w:val="00CD4D53"/>
    <w:rsid w:val="00CD4E39"/>
    <w:rsid w:val="00CD4F5F"/>
    <w:rsid w:val="00CD5385"/>
    <w:rsid w:val="00CD5487"/>
    <w:rsid w:val="00CD5516"/>
    <w:rsid w:val="00CD5616"/>
    <w:rsid w:val="00CD56E5"/>
    <w:rsid w:val="00CD57F4"/>
    <w:rsid w:val="00CD5A56"/>
    <w:rsid w:val="00CD5A72"/>
    <w:rsid w:val="00CD5BB7"/>
    <w:rsid w:val="00CD5CD1"/>
    <w:rsid w:val="00CD5EBF"/>
    <w:rsid w:val="00CD5EE8"/>
    <w:rsid w:val="00CD5F7B"/>
    <w:rsid w:val="00CD61DB"/>
    <w:rsid w:val="00CD62F0"/>
    <w:rsid w:val="00CD6451"/>
    <w:rsid w:val="00CD688D"/>
    <w:rsid w:val="00CD6892"/>
    <w:rsid w:val="00CD6A1B"/>
    <w:rsid w:val="00CD6AFE"/>
    <w:rsid w:val="00CD6CE4"/>
    <w:rsid w:val="00CD6CE9"/>
    <w:rsid w:val="00CD6D6E"/>
    <w:rsid w:val="00CD6F39"/>
    <w:rsid w:val="00CD7347"/>
    <w:rsid w:val="00CD7566"/>
    <w:rsid w:val="00CD7713"/>
    <w:rsid w:val="00CD78F5"/>
    <w:rsid w:val="00CD7B3C"/>
    <w:rsid w:val="00CD7CB8"/>
    <w:rsid w:val="00CD7EF9"/>
    <w:rsid w:val="00CE02E4"/>
    <w:rsid w:val="00CE0305"/>
    <w:rsid w:val="00CE05F8"/>
    <w:rsid w:val="00CE077C"/>
    <w:rsid w:val="00CE0976"/>
    <w:rsid w:val="00CE0AF7"/>
    <w:rsid w:val="00CE0B7C"/>
    <w:rsid w:val="00CE0DB5"/>
    <w:rsid w:val="00CE0E85"/>
    <w:rsid w:val="00CE0F61"/>
    <w:rsid w:val="00CE10DD"/>
    <w:rsid w:val="00CE112B"/>
    <w:rsid w:val="00CE11F0"/>
    <w:rsid w:val="00CE1446"/>
    <w:rsid w:val="00CE1586"/>
    <w:rsid w:val="00CE1606"/>
    <w:rsid w:val="00CE188D"/>
    <w:rsid w:val="00CE1980"/>
    <w:rsid w:val="00CE1AC6"/>
    <w:rsid w:val="00CE1AFA"/>
    <w:rsid w:val="00CE1C49"/>
    <w:rsid w:val="00CE1C55"/>
    <w:rsid w:val="00CE1DCE"/>
    <w:rsid w:val="00CE1DFA"/>
    <w:rsid w:val="00CE1E21"/>
    <w:rsid w:val="00CE228C"/>
    <w:rsid w:val="00CE22A2"/>
    <w:rsid w:val="00CE2535"/>
    <w:rsid w:val="00CE267C"/>
    <w:rsid w:val="00CE2832"/>
    <w:rsid w:val="00CE2847"/>
    <w:rsid w:val="00CE2853"/>
    <w:rsid w:val="00CE28C1"/>
    <w:rsid w:val="00CE29EB"/>
    <w:rsid w:val="00CE2AE3"/>
    <w:rsid w:val="00CE2B99"/>
    <w:rsid w:val="00CE2D20"/>
    <w:rsid w:val="00CE2F3E"/>
    <w:rsid w:val="00CE3199"/>
    <w:rsid w:val="00CE3276"/>
    <w:rsid w:val="00CE32CC"/>
    <w:rsid w:val="00CE372A"/>
    <w:rsid w:val="00CE3740"/>
    <w:rsid w:val="00CE3835"/>
    <w:rsid w:val="00CE38D9"/>
    <w:rsid w:val="00CE39BE"/>
    <w:rsid w:val="00CE3B50"/>
    <w:rsid w:val="00CE3CC7"/>
    <w:rsid w:val="00CE3F02"/>
    <w:rsid w:val="00CE3F29"/>
    <w:rsid w:val="00CE40DF"/>
    <w:rsid w:val="00CE4359"/>
    <w:rsid w:val="00CE45B0"/>
    <w:rsid w:val="00CE465C"/>
    <w:rsid w:val="00CE4814"/>
    <w:rsid w:val="00CE4890"/>
    <w:rsid w:val="00CE4A3A"/>
    <w:rsid w:val="00CE4B10"/>
    <w:rsid w:val="00CE4C8A"/>
    <w:rsid w:val="00CE4F98"/>
    <w:rsid w:val="00CE4FB7"/>
    <w:rsid w:val="00CE5024"/>
    <w:rsid w:val="00CE50AF"/>
    <w:rsid w:val="00CE53A6"/>
    <w:rsid w:val="00CE56AE"/>
    <w:rsid w:val="00CE59C6"/>
    <w:rsid w:val="00CE59DE"/>
    <w:rsid w:val="00CE5D2D"/>
    <w:rsid w:val="00CE5D5B"/>
    <w:rsid w:val="00CE5E98"/>
    <w:rsid w:val="00CE5F18"/>
    <w:rsid w:val="00CE607F"/>
    <w:rsid w:val="00CE6205"/>
    <w:rsid w:val="00CE641C"/>
    <w:rsid w:val="00CE6693"/>
    <w:rsid w:val="00CE6806"/>
    <w:rsid w:val="00CE68AA"/>
    <w:rsid w:val="00CE69FA"/>
    <w:rsid w:val="00CE6C31"/>
    <w:rsid w:val="00CE6D1D"/>
    <w:rsid w:val="00CE6E8A"/>
    <w:rsid w:val="00CE7364"/>
    <w:rsid w:val="00CE7456"/>
    <w:rsid w:val="00CE747D"/>
    <w:rsid w:val="00CE76B9"/>
    <w:rsid w:val="00CE78D3"/>
    <w:rsid w:val="00CE79FA"/>
    <w:rsid w:val="00CE7AD7"/>
    <w:rsid w:val="00CE7AF5"/>
    <w:rsid w:val="00CE7E1C"/>
    <w:rsid w:val="00CF0025"/>
    <w:rsid w:val="00CF006A"/>
    <w:rsid w:val="00CF01C4"/>
    <w:rsid w:val="00CF0424"/>
    <w:rsid w:val="00CF04A0"/>
    <w:rsid w:val="00CF04F0"/>
    <w:rsid w:val="00CF050B"/>
    <w:rsid w:val="00CF087B"/>
    <w:rsid w:val="00CF09AC"/>
    <w:rsid w:val="00CF0C47"/>
    <w:rsid w:val="00CF0D85"/>
    <w:rsid w:val="00CF0E31"/>
    <w:rsid w:val="00CF1033"/>
    <w:rsid w:val="00CF1183"/>
    <w:rsid w:val="00CF12A4"/>
    <w:rsid w:val="00CF133E"/>
    <w:rsid w:val="00CF1405"/>
    <w:rsid w:val="00CF15B8"/>
    <w:rsid w:val="00CF1624"/>
    <w:rsid w:val="00CF1660"/>
    <w:rsid w:val="00CF166C"/>
    <w:rsid w:val="00CF1AB2"/>
    <w:rsid w:val="00CF1B8B"/>
    <w:rsid w:val="00CF1B9A"/>
    <w:rsid w:val="00CF1C2F"/>
    <w:rsid w:val="00CF1D08"/>
    <w:rsid w:val="00CF1EE1"/>
    <w:rsid w:val="00CF2030"/>
    <w:rsid w:val="00CF216E"/>
    <w:rsid w:val="00CF232F"/>
    <w:rsid w:val="00CF240D"/>
    <w:rsid w:val="00CF2611"/>
    <w:rsid w:val="00CF261F"/>
    <w:rsid w:val="00CF2AD3"/>
    <w:rsid w:val="00CF2C84"/>
    <w:rsid w:val="00CF2DD5"/>
    <w:rsid w:val="00CF2E92"/>
    <w:rsid w:val="00CF2EF7"/>
    <w:rsid w:val="00CF31CE"/>
    <w:rsid w:val="00CF3230"/>
    <w:rsid w:val="00CF3701"/>
    <w:rsid w:val="00CF3832"/>
    <w:rsid w:val="00CF3A14"/>
    <w:rsid w:val="00CF3A43"/>
    <w:rsid w:val="00CF3C3C"/>
    <w:rsid w:val="00CF3C5C"/>
    <w:rsid w:val="00CF3E1D"/>
    <w:rsid w:val="00CF3E77"/>
    <w:rsid w:val="00CF3EE9"/>
    <w:rsid w:val="00CF40F0"/>
    <w:rsid w:val="00CF42C0"/>
    <w:rsid w:val="00CF44C1"/>
    <w:rsid w:val="00CF495E"/>
    <w:rsid w:val="00CF4A02"/>
    <w:rsid w:val="00CF4C38"/>
    <w:rsid w:val="00CF4F48"/>
    <w:rsid w:val="00CF4FCF"/>
    <w:rsid w:val="00CF5030"/>
    <w:rsid w:val="00CF5219"/>
    <w:rsid w:val="00CF5350"/>
    <w:rsid w:val="00CF5458"/>
    <w:rsid w:val="00CF55F9"/>
    <w:rsid w:val="00CF56E6"/>
    <w:rsid w:val="00CF58A9"/>
    <w:rsid w:val="00CF591D"/>
    <w:rsid w:val="00CF594A"/>
    <w:rsid w:val="00CF5A05"/>
    <w:rsid w:val="00CF5C3F"/>
    <w:rsid w:val="00CF619D"/>
    <w:rsid w:val="00CF62C8"/>
    <w:rsid w:val="00CF6373"/>
    <w:rsid w:val="00CF6484"/>
    <w:rsid w:val="00CF663A"/>
    <w:rsid w:val="00CF68B5"/>
    <w:rsid w:val="00CF6944"/>
    <w:rsid w:val="00CF6A5E"/>
    <w:rsid w:val="00CF6AAD"/>
    <w:rsid w:val="00CF6B23"/>
    <w:rsid w:val="00CF6C91"/>
    <w:rsid w:val="00CF6D1E"/>
    <w:rsid w:val="00CF6D39"/>
    <w:rsid w:val="00CF6F6A"/>
    <w:rsid w:val="00CF6F8A"/>
    <w:rsid w:val="00CF6FEF"/>
    <w:rsid w:val="00CF739C"/>
    <w:rsid w:val="00CF7491"/>
    <w:rsid w:val="00CF74DE"/>
    <w:rsid w:val="00CF75A0"/>
    <w:rsid w:val="00CF75DD"/>
    <w:rsid w:val="00CF7634"/>
    <w:rsid w:val="00CF7820"/>
    <w:rsid w:val="00CF7BA5"/>
    <w:rsid w:val="00CF7E2C"/>
    <w:rsid w:val="00D0017E"/>
    <w:rsid w:val="00D002C2"/>
    <w:rsid w:val="00D0053F"/>
    <w:rsid w:val="00D008C1"/>
    <w:rsid w:val="00D00980"/>
    <w:rsid w:val="00D00C3E"/>
    <w:rsid w:val="00D00E0E"/>
    <w:rsid w:val="00D00F8C"/>
    <w:rsid w:val="00D01088"/>
    <w:rsid w:val="00D011E5"/>
    <w:rsid w:val="00D01246"/>
    <w:rsid w:val="00D01298"/>
    <w:rsid w:val="00D01352"/>
    <w:rsid w:val="00D013FE"/>
    <w:rsid w:val="00D0140F"/>
    <w:rsid w:val="00D0149B"/>
    <w:rsid w:val="00D016A6"/>
    <w:rsid w:val="00D01770"/>
    <w:rsid w:val="00D01851"/>
    <w:rsid w:val="00D018FA"/>
    <w:rsid w:val="00D019FB"/>
    <w:rsid w:val="00D01A86"/>
    <w:rsid w:val="00D01B6C"/>
    <w:rsid w:val="00D01CED"/>
    <w:rsid w:val="00D01E40"/>
    <w:rsid w:val="00D02101"/>
    <w:rsid w:val="00D021D8"/>
    <w:rsid w:val="00D0223C"/>
    <w:rsid w:val="00D02499"/>
    <w:rsid w:val="00D027AC"/>
    <w:rsid w:val="00D027BA"/>
    <w:rsid w:val="00D0297B"/>
    <w:rsid w:val="00D029D1"/>
    <w:rsid w:val="00D02E63"/>
    <w:rsid w:val="00D02F48"/>
    <w:rsid w:val="00D02F50"/>
    <w:rsid w:val="00D02FBE"/>
    <w:rsid w:val="00D032CF"/>
    <w:rsid w:val="00D03AAB"/>
    <w:rsid w:val="00D03BAB"/>
    <w:rsid w:val="00D03D6D"/>
    <w:rsid w:val="00D03DF1"/>
    <w:rsid w:val="00D03E27"/>
    <w:rsid w:val="00D03F14"/>
    <w:rsid w:val="00D04181"/>
    <w:rsid w:val="00D04376"/>
    <w:rsid w:val="00D04501"/>
    <w:rsid w:val="00D045C5"/>
    <w:rsid w:val="00D04643"/>
    <w:rsid w:val="00D04696"/>
    <w:rsid w:val="00D0474D"/>
    <w:rsid w:val="00D049E9"/>
    <w:rsid w:val="00D04DDE"/>
    <w:rsid w:val="00D05005"/>
    <w:rsid w:val="00D05094"/>
    <w:rsid w:val="00D0526D"/>
    <w:rsid w:val="00D05396"/>
    <w:rsid w:val="00D054DE"/>
    <w:rsid w:val="00D054F5"/>
    <w:rsid w:val="00D05745"/>
    <w:rsid w:val="00D05823"/>
    <w:rsid w:val="00D05918"/>
    <w:rsid w:val="00D059AD"/>
    <w:rsid w:val="00D05CD4"/>
    <w:rsid w:val="00D05D5C"/>
    <w:rsid w:val="00D05DA2"/>
    <w:rsid w:val="00D05E2C"/>
    <w:rsid w:val="00D05E9E"/>
    <w:rsid w:val="00D05FB4"/>
    <w:rsid w:val="00D06107"/>
    <w:rsid w:val="00D0613D"/>
    <w:rsid w:val="00D06209"/>
    <w:rsid w:val="00D06255"/>
    <w:rsid w:val="00D062C8"/>
    <w:rsid w:val="00D063DA"/>
    <w:rsid w:val="00D0656E"/>
    <w:rsid w:val="00D06636"/>
    <w:rsid w:val="00D0669C"/>
    <w:rsid w:val="00D06FB6"/>
    <w:rsid w:val="00D07065"/>
    <w:rsid w:val="00D07074"/>
    <w:rsid w:val="00D070CA"/>
    <w:rsid w:val="00D07136"/>
    <w:rsid w:val="00D0715D"/>
    <w:rsid w:val="00D071A6"/>
    <w:rsid w:val="00D07520"/>
    <w:rsid w:val="00D0768B"/>
    <w:rsid w:val="00D07879"/>
    <w:rsid w:val="00D0798A"/>
    <w:rsid w:val="00D07A28"/>
    <w:rsid w:val="00D07AEC"/>
    <w:rsid w:val="00D07B65"/>
    <w:rsid w:val="00D07C50"/>
    <w:rsid w:val="00D07CF9"/>
    <w:rsid w:val="00D07D67"/>
    <w:rsid w:val="00D07E0D"/>
    <w:rsid w:val="00D07F17"/>
    <w:rsid w:val="00D07F5A"/>
    <w:rsid w:val="00D10354"/>
    <w:rsid w:val="00D103D2"/>
    <w:rsid w:val="00D105DE"/>
    <w:rsid w:val="00D10666"/>
    <w:rsid w:val="00D1066A"/>
    <w:rsid w:val="00D106FE"/>
    <w:rsid w:val="00D10905"/>
    <w:rsid w:val="00D10991"/>
    <w:rsid w:val="00D10A7A"/>
    <w:rsid w:val="00D10BA7"/>
    <w:rsid w:val="00D10F2F"/>
    <w:rsid w:val="00D11629"/>
    <w:rsid w:val="00D1172F"/>
    <w:rsid w:val="00D117ED"/>
    <w:rsid w:val="00D11959"/>
    <w:rsid w:val="00D119AC"/>
    <w:rsid w:val="00D11B20"/>
    <w:rsid w:val="00D11C27"/>
    <w:rsid w:val="00D11C33"/>
    <w:rsid w:val="00D11D4C"/>
    <w:rsid w:val="00D11D69"/>
    <w:rsid w:val="00D11ED9"/>
    <w:rsid w:val="00D1207D"/>
    <w:rsid w:val="00D121EB"/>
    <w:rsid w:val="00D12212"/>
    <w:rsid w:val="00D122D1"/>
    <w:rsid w:val="00D122D2"/>
    <w:rsid w:val="00D12814"/>
    <w:rsid w:val="00D1299C"/>
    <w:rsid w:val="00D129DC"/>
    <w:rsid w:val="00D12B0B"/>
    <w:rsid w:val="00D130AA"/>
    <w:rsid w:val="00D131B9"/>
    <w:rsid w:val="00D13423"/>
    <w:rsid w:val="00D1346C"/>
    <w:rsid w:val="00D13471"/>
    <w:rsid w:val="00D13766"/>
    <w:rsid w:val="00D13776"/>
    <w:rsid w:val="00D1378B"/>
    <w:rsid w:val="00D137D9"/>
    <w:rsid w:val="00D138F3"/>
    <w:rsid w:val="00D13BA2"/>
    <w:rsid w:val="00D14006"/>
    <w:rsid w:val="00D1400E"/>
    <w:rsid w:val="00D1410A"/>
    <w:rsid w:val="00D14225"/>
    <w:rsid w:val="00D142A0"/>
    <w:rsid w:val="00D1431E"/>
    <w:rsid w:val="00D14432"/>
    <w:rsid w:val="00D145D2"/>
    <w:rsid w:val="00D1483D"/>
    <w:rsid w:val="00D14A03"/>
    <w:rsid w:val="00D14B25"/>
    <w:rsid w:val="00D14C37"/>
    <w:rsid w:val="00D14D05"/>
    <w:rsid w:val="00D14DA7"/>
    <w:rsid w:val="00D14E5E"/>
    <w:rsid w:val="00D14F0E"/>
    <w:rsid w:val="00D15085"/>
    <w:rsid w:val="00D15447"/>
    <w:rsid w:val="00D156CF"/>
    <w:rsid w:val="00D15806"/>
    <w:rsid w:val="00D15911"/>
    <w:rsid w:val="00D15958"/>
    <w:rsid w:val="00D15A8A"/>
    <w:rsid w:val="00D15BD2"/>
    <w:rsid w:val="00D15F34"/>
    <w:rsid w:val="00D16208"/>
    <w:rsid w:val="00D1648E"/>
    <w:rsid w:val="00D164AC"/>
    <w:rsid w:val="00D1665E"/>
    <w:rsid w:val="00D16863"/>
    <w:rsid w:val="00D16A60"/>
    <w:rsid w:val="00D16BDD"/>
    <w:rsid w:val="00D16CF1"/>
    <w:rsid w:val="00D16E3A"/>
    <w:rsid w:val="00D172E5"/>
    <w:rsid w:val="00D174C2"/>
    <w:rsid w:val="00D175F9"/>
    <w:rsid w:val="00D176C7"/>
    <w:rsid w:val="00D17819"/>
    <w:rsid w:val="00D17886"/>
    <w:rsid w:val="00D1793B"/>
    <w:rsid w:val="00D179A3"/>
    <w:rsid w:val="00D17BC9"/>
    <w:rsid w:val="00D17C12"/>
    <w:rsid w:val="00D2015E"/>
    <w:rsid w:val="00D2022B"/>
    <w:rsid w:val="00D2027A"/>
    <w:rsid w:val="00D20313"/>
    <w:rsid w:val="00D20363"/>
    <w:rsid w:val="00D203EE"/>
    <w:rsid w:val="00D2056D"/>
    <w:rsid w:val="00D20632"/>
    <w:rsid w:val="00D20770"/>
    <w:rsid w:val="00D20A57"/>
    <w:rsid w:val="00D20C24"/>
    <w:rsid w:val="00D20C44"/>
    <w:rsid w:val="00D20DF8"/>
    <w:rsid w:val="00D20F8F"/>
    <w:rsid w:val="00D21085"/>
    <w:rsid w:val="00D21108"/>
    <w:rsid w:val="00D21258"/>
    <w:rsid w:val="00D212F4"/>
    <w:rsid w:val="00D213F0"/>
    <w:rsid w:val="00D2152C"/>
    <w:rsid w:val="00D215E3"/>
    <w:rsid w:val="00D21623"/>
    <w:rsid w:val="00D21947"/>
    <w:rsid w:val="00D219FD"/>
    <w:rsid w:val="00D21A95"/>
    <w:rsid w:val="00D22052"/>
    <w:rsid w:val="00D22083"/>
    <w:rsid w:val="00D22568"/>
    <w:rsid w:val="00D225EC"/>
    <w:rsid w:val="00D22631"/>
    <w:rsid w:val="00D22983"/>
    <w:rsid w:val="00D22C7C"/>
    <w:rsid w:val="00D23018"/>
    <w:rsid w:val="00D230DF"/>
    <w:rsid w:val="00D23224"/>
    <w:rsid w:val="00D2348C"/>
    <w:rsid w:val="00D23552"/>
    <w:rsid w:val="00D235D0"/>
    <w:rsid w:val="00D23BBA"/>
    <w:rsid w:val="00D23E36"/>
    <w:rsid w:val="00D23E5F"/>
    <w:rsid w:val="00D23F6A"/>
    <w:rsid w:val="00D240CA"/>
    <w:rsid w:val="00D24311"/>
    <w:rsid w:val="00D244B8"/>
    <w:rsid w:val="00D2451A"/>
    <w:rsid w:val="00D24574"/>
    <w:rsid w:val="00D24678"/>
    <w:rsid w:val="00D246F6"/>
    <w:rsid w:val="00D2489B"/>
    <w:rsid w:val="00D248EA"/>
    <w:rsid w:val="00D24AB9"/>
    <w:rsid w:val="00D24B27"/>
    <w:rsid w:val="00D24B8E"/>
    <w:rsid w:val="00D24E94"/>
    <w:rsid w:val="00D24E97"/>
    <w:rsid w:val="00D252C3"/>
    <w:rsid w:val="00D2540D"/>
    <w:rsid w:val="00D254CC"/>
    <w:rsid w:val="00D255D2"/>
    <w:rsid w:val="00D25661"/>
    <w:rsid w:val="00D256BF"/>
    <w:rsid w:val="00D257C6"/>
    <w:rsid w:val="00D25820"/>
    <w:rsid w:val="00D2584B"/>
    <w:rsid w:val="00D258B8"/>
    <w:rsid w:val="00D25A37"/>
    <w:rsid w:val="00D25F55"/>
    <w:rsid w:val="00D261B6"/>
    <w:rsid w:val="00D2660C"/>
    <w:rsid w:val="00D26B52"/>
    <w:rsid w:val="00D26D88"/>
    <w:rsid w:val="00D26E3B"/>
    <w:rsid w:val="00D26EC0"/>
    <w:rsid w:val="00D26FE0"/>
    <w:rsid w:val="00D26FEF"/>
    <w:rsid w:val="00D272EE"/>
    <w:rsid w:val="00D273BD"/>
    <w:rsid w:val="00D27423"/>
    <w:rsid w:val="00D27636"/>
    <w:rsid w:val="00D2765A"/>
    <w:rsid w:val="00D2777D"/>
    <w:rsid w:val="00D27841"/>
    <w:rsid w:val="00D27979"/>
    <w:rsid w:val="00D27A9E"/>
    <w:rsid w:val="00D27D44"/>
    <w:rsid w:val="00D27FDD"/>
    <w:rsid w:val="00D30150"/>
    <w:rsid w:val="00D302DC"/>
    <w:rsid w:val="00D3070D"/>
    <w:rsid w:val="00D307DD"/>
    <w:rsid w:val="00D30885"/>
    <w:rsid w:val="00D30DC8"/>
    <w:rsid w:val="00D30F01"/>
    <w:rsid w:val="00D31053"/>
    <w:rsid w:val="00D310AF"/>
    <w:rsid w:val="00D311C7"/>
    <w:rsid w:val="00D312BD"/>
    <w:rsid w:val="00D318E2"/>
    <w:rsid w:val="00D31A7D"/>
    <w:rsid w:val="00D31BDB"/>
    <w:rsid w:val="00D31C97"/>
    <w:rsid w:val="00D31D82"/>
    <w:rsid w:val="00D32350"/>
    <w:rsid w:val="00D323EB"/>
    <w:rsid w:val="00D324A0"/>
    <w:rsid w:val="00D32562"/>
    <w:rsid w:val="00D32B13"/>
    <w:rsid w:val="00D32D42"/>
    <w:rsid w:val="00D32DA8"/>
    <w:rsid w:val="00D330A8"/>
    <w:rsid w:val="00D33145"/>
    <w:rsid w:val="00D333F8"/>
    <w:rsid w:val="00D336E1"/>
    <w:rsid w:val="00D33826"/>
    <w:rsid w:val="00D33984"/>
    <w:rsid w:val="00D33C96"/>
    <w:rsid w:val="00D33FB1"/>
    <w:rsid w:val="00D341B5"/>
    <w:rsid w:val="00D3424A"/>
    <w:rsid w:val="00D3428A"/>
    <w:rsid w:val="00D3436B"/>
    <w:rsid w:val="00D343D3"/>
    <w:rsid w:val="00D34482"/>
    <w:rsid w:val="00D34495"/>
    <w:rsid w:val="00D3454C"/>
    <w:rsid w:val="00D346CB"/>
    <w:rsid w:val="00D347EB"/>
    <w:rsid w:val="00D349BD"/>
    <w:rsid w:val="00D349E0"/>
    <w:rsid w:val="00D34A45"/>
    <w:rsid w:val="00D34A8A"/>
    <w:rsid w:val="00D34B3C"/>
    <w:rsid w:val="00D34CCE"/>
    <w:rsid w:val="00D34E7C"/>
    <w:rsid w:val="00D3507A"/>
    <w:rsid w:val="00D351E3"/>
    <w:rsid w:val="00D35573"/>
    <w:rsid w:val="00D3570A"/>
    <w:rsid w:val="00D35A0B"/>
    <w:rsid w:val="00D35CE5"/>
    <w:rsid w:val="00D35D95"/>
    <w:rsid w:val="00D35E2A"/>
    <w:rsid w:val="00D35E48"/>
    <w:rsid w:val="00D35E91"/>
    <w:rsid w:val="00D35F38"/>
    <w:rsid w:val="00D35F53"/>
    <w:rsid w:val="00D35F6C"/>
    <w:rsid w:val="00D35FF1"/>
    <w:rsid w:val="00D36114"/>
    <w:rsid w:val="00D361AC"/>
    <w:rsid w:val="00D36334"/>
    <w:rsid w:val="00D36336"/>
    <w:rsid w:val="00D363B8"/>
    <w:rsid w:val="00D36400"/>
    <w:rsid w:val="00D36BA8"/>
    <w:rsid w:val="00D36D1E"/>
    <w:rsid w:val="00D36F51"/>
    <w:rsid w:val="00D37210"/>
    <w:rsid w:val="00D372A6"/>
    <w:rsid w:val="00D376DD"/>
    <w:rsid w:val="00D37780"/>
    <w:rsid w:val="00D37890"/>
    <w:rsid w:val="00D378EE"/>
    <w:rsid w:val="00D37A3E"/>
    <w:rsid w:val="00D37B89"/>
    <w:rsid w:val="00D37C9E"/>
    <w:rsid w:val="00D37D9B"/>
    <w:rsid w:val="00D37E24"/>
    <w:rsid w:val="00D37F8A"/>
    <w:rsid w:val="00D4002B"/>
    <w:rsid w:val="00D40127"/>
    <w:rsid w:val="00D403F6"/>
    <w:rsid w:val="00D40447"/>
    <w:rsid w:val="00D4090A"/>
    <w:rsid w:val="00D40AD9"/>
    <w:rsid w:val="00D40BB5"/>
    <w:rsid w:val="00D40C34"/>
    <w:rsid w:val="00D40DB1"/>
    <w:rsid w:val="00D40E12"/>
    <w:rsid w:val="00D40F5D"/>
    <w:rsid w:val="00D40F60"/>
    <w:rsid w:val="00D4107B"/>
    <w:rsid w:val="00D411C2"/>
    <w:rsid w:val="00D41397"/>
    <w:rsid w:val="00D4140D"/>
    <w:rsid w:val="00D415C3"/>
    <w:rsid w:val="00D416B1"/>
    <w:rsid w:val="00D41854"/>
    <w:rsid w:val="00D4191A"/>
    <w:rsid w:val="00D4192F"/>
    <w:rsid w:val="00D41A26"/>
    <w:rsid w:val="00D41ADB"/>
    <w:rsid w:val="00D41BB7"/>
    <w:rsid w:val="00D41D08"/>
    <w:rsid w:val="00D41D84"/>
    <w:rsid w:val="00D41DD1"/>
    <w:rsid w:val="00D421F0"/>
    <w:rsid w:val="00D42709"/>
    <w:rsid w:val="00D42737"/>
    <w:rsid w:val="00D42774"/>
    <w:rsid w:val="00D4280C"/>
    <w:rsid w:val="00D42950"/>
    <w:rsid w:val="00D42AA0"/>
    <w:rsid w:val="00D42C77"/>
    <w:rsid w:val="00D42D74"/>
    <w:rsid w:val="00D42DD7"/>
    <w:rsid w:val="00D430F3"/>
    <w:rsid w:val="00D43264"/>
    <w:rsid w:val="00D433EA"/>
    <w:rsid w:val="00D4340E"/>
    <w:rsid w:val="00D4349C"/>
    <w:rsid w:val="00D434BC"/>
    <w:rsid w:val="00D435E9"/>
    <w:rsid w:val="00D43B6B"/>
    <w:rsid w:val="00D43C6D"/>
    <w:rsid w:val="00D43CB4"/>
    <w:rsid w:val="00D43D4A"/>
    <w:rsid w:val="00D44047"/>
    <w:rsid w:val="00D44058"/>
    <w:rsid w:val="00D44063"/>
    <w:rsid w:val="00D440D6"/>
    <w:rsid w:val="00D4412C"/>
    <w:rsid w:val="00D442B8"/>
    <w:rsid w:val="00D4464F"/>
    <w:rsid w:val="00D447DB"/>
    <w:rsid w:val="00D44892"/>
    <w:rsid w:val="00D44DDD"/>
    <w:rsid w:val="00D44F6C"/>
    <w:rsid w:val="00D4503C"/>
    <w:rsid w:val="00D4508A"/>
    <w:rsid w:val="00D45214"/>
    <w:rsid w:val="00D454D4"/>
    <w:rsid w:val="00D4582C"/>
    <w:rsid w:val="00D458DB"/>
    <w:rsid w:val="00D45B4E"/>
    <w:rsid w:val="00D45B67"/>
    <w:rsid w:val="00D45C78"/>
    <w:rsid w:val="00D45DB2"/>
    <w:rsid w:val="00D45E47"/>
    <w:rsid w:val="00D460EC"/>
    <w:rsid w:val="00D46189"/>
    <w:rsid w:val="00D462AA"/>
    <w:rsid w:val="00D4640B"/>
    <w:rsid w:val="00D4687C"/>
    <w:rsid w:val="00D46AB5"/>
    <w:rsid w:val="00D46AC4"/>
    <w:rsid w:val="00D46B18"/>
    <w:rsid w:val="00D46D68"/>
    <w:rsid w:val="00D46D96"/>
    <w:rsid w:val="00D46E22"/>
    <w:rsid w:val="00D46EAE"/>
    <w:rsid w:val="00D4715D"/>
    <w:rsid w:val="00D47221"/>
    <w:rsid w:val="00D4726E"/>
    <w:rsid w:val="00D4765C"/>
    <w:rsid w:val="00D4772C"/>
    <w:rsid w:val="00D4777C"/>
    <w:rsid w:val="00D4784C"/>
    <w:rsid w:val="00D479C5"/>
    <w:rsid w:val="00D500ED"/>
    <w:rsid w:val="00D501BD"/>
    <w:rsid w:val="00D501F9"/>
    <w:rsid w:val="00D5021C"/>
    <w:rsid w:val="00D5032A"/>
    <w:rsid w:val="00D50422"/>
    <w:rsid w:val="00D50501"/>
    <w:rsid w:val="00D506A0"/>
    <w:rsid w:val="00D506B6"/>
    <w:rsid w:val="00D50833"/>
    <w:rsid w:val="00D50977"/>
    <w:rsid w:val="00D50CA2"/>
    <w:rsid w:val="00D50CA9"/>
    <w:rsid w:val="00D50D15"/>
    <w:rsid w:val="00D50DED"/>
    <w:rsid w:val="00D50E08"/>
    <w:rsid w:val="00D51193"/>
    <w:rsid w:val="00D51291"/>
    <w:rsid w:val="00D512FC"/>
    <w:rsid w:val="00D5133F"/>
    <w:rsid w:val="00D51386"/>
    <w:rsid w:val="00D518F2"/>
    <w:rsid w:val="00D519BD"/>
    <w:rsid w:val="00D51B6C"/>
    <w:rsid w:val="00D51C20"/>
    <w:rsid w:val="00D51CA5"/>
    <w:rsid w:val="00D51D3B"/>
    <w:rsid w:val="00D51D64"/>
    <w:rsid w:val="00D52108"/>
    <w:rsid w:val="00D5253B"/>
    <w:rsid w:val="00D526E8"/>
    <w:rsid w:val="00D529BE"/>
    <w:rsid w:val="00D529C2"/>
    <w:rsid w:val="00D52A41"/>
    <w:rsid w:val="00D52A56"/>
    <w:rsid w:val="00D52A8A"/>
    <w:rsid w:val="00D52AA0"/>
    <w:rsid w:val="00D52BB3"/>
    <w:rsid w:val="00D52F1E"/>
    <w:rsid w:val="00D530A9"/>
    <w:rsid w:val="00D53754"/>
    <w:rsid w:val="00D53B80"/>
    <w:rsid w:val="00D53CD8"/>
    <w:rsid w:val="00D53D59"/>
    <w:rsid w:val="00D53FAC"/>
    <w:rsid w:val="00D53FFA"/>
    <w:rsid w:val="00D5429B"/>
    <w:rsid w:val="00D542A7"/>
    <w:rsid w:val="00D5443D"/>
    <w:rsid w:val="00D54441"/>
    <w:rsid w:val="00D54526"/>
    <w:rsid w:val="00D545ED"/>
    <w:rsid w:val="00D547A1"/>
    <w:rsid w:val="00D54AD9"/>
    <w:rsid w:val="00D54BF6"/>
    <w:rsid w:val="00D54C3E"/>
    <w:rsid w:val="00D54C89"/>
    <w:rsid w:val="00D54CA4"/>
    <w:rsid w:val="00D54DA3"/>
    <w:rsid w:val="00D54EDD"/>
    <w:rsid w:val="00D5510C"/>
    <w:rsid w:val="00D5510F"/>
    <w:rsid w:val="00D55146"/>
    <w:rsid w:val="00D55192"/>
    <w:rsid w:val="00D5522A"/>
    <w:rsid w:val="00D55316"/>
    <w:rsid w:val="00D555D3"/>
    <w:rsid w:val="00D5565B"/>
    <w:rsid w:val="00D557D7"/>
    <w:rsid w:val="00D55813"/>
    <w:rsid w:val="00D558F9"/>
    <w:rsid w:val="00D55B61"/>
    <w:rsid w:val="00D55D6C"/>
    <w:rsid w:val="00D55D83"/>
    <w:rsid w:val="00D55EB4"/>
    <w:rsid w:val="00D55ED1"/>
    <w:rsid w:val="00D55ED9"/>
    <w:rsid w:val="00D55F52"/>
    <w:rsid w:val="00D56063"/>
    <w:rsid w:val="00D560A4"/>
    <w:rsid w:val="00D56547"/>
    <w:rsid w:val="00D5656E"/>
    <w:rsid w:val="00D565EE"/>
    <w:rsid w:val="00D568E0"/>
    <w:rsid w:val="00D56BB3"/>
    <w:rsid w:val="00D56C2E"/>
    <w:rsid w:val="00D56D6B"/>
    <w:rsid w:val="00D56DFD"/>
    <w:rsid w:val="00D56E38"/>
    <w:rsid w:val="00D56E7F"/>
    <w:rsid w:val="00D56E91"/>
    <w:rsid w:val="00D57096"/>
    <w:rsid w:val="00D57123"/>
    <w:rsid w:val="00D571AC"/>
    <w:rsid w:val="00D571C9"/>
    <w:rsid w:val="00D579BE"/>
    <w:rsid w:val="00D57CA1"/>
    <w:rsid w:val="00D57F14"/>
    <w:rsid w:val="00D6028B"/>
    <w:rsid w:val="00D603DA"/>
    <w:rsid w:val="00D605EB"/>
    <w:rsid w:val="00D60629"/>
    <w:rsid w:val="00D606F2"/>
    <w:rsid w:val="00D609C0"/>
    <w:rsid w:val="00D609C9"/>
    <w:rsid w:val="00D60AC2"/>
    <w:rsid w:val="00D60C08"/>
    <w:rsid w:val="00D60C42"/>
    <w:rsid w:val="00D60D5B"/>
    <w:rsid w:val="00D60D5D"/>
    <w:rsid w:val="00D60F54"/>
    <w:rsid w:val="00D610C9"/>
    <w:rsid w:val="00D613D8"/>
    <w:rsid w:val="00D61427"/>
    <w:rsid w:val="00D614CD"/>
    <w:rsid w:val="00D61531"/>
    <w:rsid w:val="00D61614"/>
    <w:rsid w:val="00D61707"/>
    <w:rsid w:val="00D61790"/>
    <w:rsid w:val="00D61913"/>
    <w:rsid w:val="00D61D30"/>
    <w:rsid w:val="00D61DBD"/>
    <w:rsid w:val="00D61EFD"/>
    <w:rsid w:val="00D62033"/>
    <w:rsid w:val="00D622AA"/>
    <w:rsid w:val="00D622EC"/>
    <w:rsid w:val="00D62383"/>
    <w:rsid w:val="00D624AF"/>
    <w:rsid w:val="00D62716"/>
    <w:rsid w:val="00D627E8"/>
    <w:rsid w:val="00D628B5"/>
    <w:rsid w:val="00D628CA"/>
    <w:rsid w:val="00D62C6F"/>
    <w:rsid w:val="00D62D6D"/>
    <w:rsid w:val="00D6307B"/>
    <w:rsid w:val="00D631CB"/>
    <w:rsid w:val="00D631F5"/>
    <w:rsid w:val="00D633A4"/>
    <w:rsid w:val="00D63492"/>
    <w:rsid w:val="00D634A7"/>
    <w:rsid w:val="00D639B6"/>
    <w:rsid w:val="00D63A82"/>
    <w:rsid w:val="00D63B0F"/>
    <w:rsid w:val="00D63BFE"/>
    <w:rsid w:val="00D63DE3"/>
    <w:rsid w:val="00D63E93"/>
    <w:rsid w:val="00D63F3D"/>
    <w:rsid w:val="00D64100"/>
    <w:rsid w:val="00D6428C"/>
    <w:rsid w:val="00D642CF"/>
    <w:rsid w:val="00D645FE"/>
    <w:rsid w:val="00D64BA9"/>
    <w:rsid w:val="00D64D39"/>
    <w:rsid w:val="00D64E78"/>
    <w:rsid w:val="00D64E7E"/>
    <w:rsid w:val="00D64F4D"/>
    <w:rsid w:val="00D64F51"/>
    <w:rsid w:val="00D65347"/>
    <w:rsid w:val="00D65593"/>
    <w:rsid w:val="00D658D5"/>
    <w:rsid w:val="00D65A82"/>
    <w:rsid w:val="00D65B3A"/>
    <w:rsid w:val="00D65C5E"/>
    <w:rsid w:val="00D65D94"/>
    <w:rsid w:val="00D6603D"/>
    <w:rsid w:val="00D66053"/>
    <w:rsid w:val="00D66120"/>
    <w:rsid w:val="00D6623C"/>
    <w:rsid w:val="00D665B9"/>
    <w:rsid w:val="00D66752"/>
    <w:rsid w:val="00D6752A"/>
    <w:rsid w:val="00D675E4"/>
    <w:rsid w:val="00D6768E"/>
    <w:rsid w:val="00D678E1"/>
    <w:rsid w:val="00D6795C"/>
    <w:rsid w:val="00D67A3B"/>
    <w:rsid w:val="00D67BD8"/>
    <w:rsid w:val="00D67C21"/>
    <w:rsid w:val="00D67C6A"/>
    <w:rsid w:val="00D67CBC"/>
    <w:rsid w:val="00D67D07"/>
    <w:rsid w:val="00D67D14"/>
    <w:rsid w:val="00D67FBC"/>
    <w:rsid w:val="00D70052"/>
    <w:rsid w:val="00D7005A"/>
    <w:rsid w:val="00D7058B"/>
    <w:rsid w:val="00D707BB"/>
    <w:rsid w:val="00D70EAE"/>
    <w:rsid w:val="00D70FA9"/>
    <w:rsid w:val="00D70FCD"/>
    <w:rsid w:val="00D70FDE"/>
    <w:rsid w:val="00D71038"/>
    <w:rsid w:val="00D71133"/>
    <w:rsid w:val="00D713E7"/>
    <w:rsid w:val="00D7163D"/>
    <w:rsid w:val="00D716D9"/>
    <w:rsid w:val="00D718BD"/>
    <w:rsid w:val="00D71BDF"/>
    <w:rsid w:val="00D71E8C"/>
    <w:rsid w:val="00D72306"/>
    <w:rsid w:val="00D72616"/>
    <w:rsid w:val="00D7265E"/>
    <w:rsid w:val="00D728ED"/>
    <w:rsid w:val="00D7298E"/>
    <w:rsid w:val="00D72A36"/>
    <w:rsid w:val="00D72CD2"/>
    <w:rsid w:val="00D72FEA"/>
    <w:rsid w:val="00D73252"/>
    <w:rsid w:val="00D732D9"/>
    <w:rsid w:val="00D73370"/>
    <w:rsid w:val="00D734C7"/>
    <w:rsid w:val="00D734CB"/>
    <w:rsid w:val="00D734DE"/>
    <w:rsid w:val="00D736CA"/>
    <w:rsid w:val="00D738F1"/>
    <w:rsid w:val="00D73B51"/>
    <w:rsid w:val="00D73E9C"/>
    <w:rsid w:val="00D7443A"/>
    <w:rsid w:val="00D74469"/>
    <w:rsid w:val="00D74592"/>
    <w:rsid w:val="00D745BA"/>
    <w:rsid w:val="00D747DB"/>
    <w:rsid w:val="00D74930"/>
    <w:rsid w:val="00D74B78"/>
    <w:rsid w:val="00D74C7C"/>
    <w:rsid w:val="00D74E45"/>
    <w:rsid w:val="00D74F9B"/>
    <w:rsid w:val="00D750FA"/>
    <w:rsid w:val="00D75334"/>
    <w:rsid w:val="00D75437"/>
    <w:rsid w:val="00D75578"/>
    <w:rsid w:val="00D756EC"/>
    <w:rsid w:val="00D75753"/>
    <w:rsid w:val="00D7583F"/>
    <w:rsid w:val="00D7593C"/>
    <w:rsid w:val="00D75A02"/>
    <w:rsid w:val="00D75A44"/>
    <w:rsid w:val="00D75C52"/>
    <w:rsid w:val="00D75DBA"/>
    <w:rsid w:val="00D75E4F"/>
    <w:rsid w:val="00D7654B"/>
    <w:rsid w:val="00D766F1"/>
    <w:rsid w:val="00D7679A"/>
    <w:rsid w:val="00D768A1"/>
    <w:rsid w:val="00D768AD"/>
    <w:rsid w:val="00D76FCD"/>
    <w:rsid w:val="00D76FFB"/>
    <w:rsid w:val="00D77125"/>
    <w:rsid w:val="00D77298"/>
    <w:rsid w:val="00D774AF"/>
    <w:rsid w:val="00D775CF"/>
    <w:rsid w:val="00D775DC"/>
    <w:rsid w:val="00D776BD"/>
    <w:rsid w:val="00D77739"/>
    <w:rsid w:val="00D77817"/>
    <w:rsid w:val="00D77A47"/>
    <w:rsid w:val="00D77AD1"/>
    <w:rsid w:val="00D77C1C"/>
    <w:rsid w:val="00D77E2A"/>
    <w:rsid w:val="00D77F7C"/>
    <w:rsid w:val="00D77FF7"/>
    <w:rsid w:val="00D8003D"/>
    <w:rsid w:val="00D8004E"/>
    <w:rsid w:val="00D80376"/>
    <w:rsid w:val="00D80562"/>
    <w:rsid w:val="00D805F1"/>
    <w:rsid w:val="00D8069E"/>
    <w:rsid w:val="00D806DA"/>
    <w:rsid w:val="00D8085D"/>
    <w:rsid w:val="00D80AC7"/>
    <w:rsid w:val="00D80B3C"/>
    <w:rsid w:val="00D80BDC"/>
    <w:rsid w:val="00D80C25"/>
    <w:rsid w:val="00D80C9D"/>
    <w:rsid w:val="00D80EF1"/>
    <w:rsid w:val="00D80F02"/>
    <w:rsid w:val="00D811DF"/>
    <w:rsid w:val="00D814C3"/>
    <w:rsid w:val="00D8164B"/>
    <w:rsid w:val="00D819E1"/>
    <w:rsid w:val="00D819E9"/>
    <w:rsid w:val="00D81A56"/>
    <w:rsid w:val="00D81A59"/>
    <w:rsid w:val="00D81AD5"/>
    <w:rsid w:val="00D81FDB"/>
    <w:rsid w:val="00D8205B"/>
    <w:rsid w:val="00D8224E"/>
    <w:rsid w:val="00D82571"/>
    <w:rsid w:val="00D82765"/>
    <w:rsid w:val="00D82A23"/>
    <w:rsid w:val="00D82CBF"/>
    <w:rsid w:val="00D82D69"/>
    <w:rsid w:val="00D82E9E"/>
    <w:rsid w:val="00D834F2"/>
    <w:rsid w:val="00D83683"/>
    <w:rsid w:val="00D836D2"/>
    <w:rsid w:val="00D8384B"/>
    <w:rsid w:val="00D83873"/>
    <w:rsid w:val="00D838B6"/>
    <w:rsid w:val="00D8390C"/>
    <w:rsid w:val="00D8392A"/>
    <w:rsid w:val="00D83BB2"/>
    <w:rsid w:val="00D83BBE"/>
    <w:rsid w:val="00D83C68"/>
    <w:rsid w:val="00D83D14"/>
    <w:rsid w:val="00D83E85"/>
    <w:rsid w:val="00D83EF7"/>
    <w:rsid w:val="00D83F40"/>
    <w:rsid w:val="00D83FA1"/>
    <w:rsid w:val="00D840F6"/>
    <w:rsid w:val="00D8415D"/>
    <w:rsid w:val="00D841D3"/>
    <w:rsid w:val="00D84254"/>
    <w:rsid w:val="00D84465"/>
    <w:rsid w:val="00D844BA"/>
    <w:rsid w:val="00D847C6"/>
    <w:rsid w:val="00D848F9"/>
    <w:rsid w:val="00D84D1D"/>
    <w:rsid w:val="00D84E4F"/>
    <w:rsid w:val="00D84F16"/>
    <w:rsid w:val="00D84F3E"/>
    <w:rsid w:val="00D84F4A"/>
    <w:rsid w:val="00D85038"/>
    <w:rsid w:val="00D8518A"/>
    <w:rsid w:val="00D8527F"/>
    <w:rsid w:val="00D853E0"/>
    <w:rsid w:val="00D85546"/>
    <w:rsid w:val="00D85547"/>
    <w:rsid w:val="00D85597"/>
    <w:rsid w:val="00D85713"/>
    <w:rsid w:val="00D85744"/>
    <w:rsid w:val="00D857A4"/>
    <w:rsid w:val="00D8591D"/>
    <w:rsid w:val="00D8593B"/>
    <w:rsid w:val="00D85B5E"/>
    <w:rsid w:val="00D85EA7"/>
    <w:rsid w:val="00D85EF3"/>
    <w:rsid w:val="00D85EFD"/>
    <w:rsid w:val="00D863DD"/>
    <w:rsid w:val="00D865EF"/>
    <w:rsid w:val="00D86643"/>
    <w:rsid w:val="00D867C7"/>
    <w:rsid w:val="00D867CC"/>
    <w:rsid w:val="00D86C27"/>
    <w:rsid w:val="00D86D63"/>
    <w:rsid w:val="00D86F1E"/>
    <w:rsid w:val="00D870B6"/>
    <w:rsid w:val="00D870EE"/>
    <w:rsid w:val="00D871A8"/>
    <w:rsid w:val="00D873FD"/>
    <w:rsid w:val="00D874A1"/>
    <w:rsid w:val="00D8757E"/>
    <w:rsid w:val="00D87672"/>
    <w:rsid w:val="00D87688"/>
    <w:rsid w:val="00D878FB"/>
    <w:rsid w:val="00D87A9E"/>
    <w:rsid w:val="00D87C13"/>
    <w:rsid w:val="00D90206"/>
    <w:rsid w:val="00D90382"/>
    <w:rsid w:val="00D90582"/>
    <w:rsid w:val="00D90997"/>
    <w:rsid w:val="00D90CFA"/>
    <w:rsid w:val="00D90EE4"/>
    <w:rsid w:val="00D90F6D"/>
    <w:rsid w:val="00D91022"/>
    <w:rsid w:val="00D910F9"/>
    <w:rsid w:val="00D91169"/>
    <w:rsid w:val="00D9154F"/>
    <w:rsid w:val="00D9161A"/>
    <w:rsid w:val="00D916C7"/>
    <w:rsid w:val="00D91802"/>
    <w:rsid w:val="00D91829"/>
    <w:rsid w:val="00D9185B"/>
    <w:rsid w:val="00D9192A"/>
    <w:rsid w:val="00D91B77"/>
    <w:rsid w:val="00D91C63"/>
    <w:rsid w:val="00D91C7C"/>
    <w:rsid w:val="00D91CB5"/>
    <w:rsid w:val="00D91E5A"/>
    <w:rsid w:val="00D91E99"/>
    <w:rsid w:val="00D91FCE"/>
    <w:rsid w:val="00D920F1"/>
    <w:rsid w:val="00D922EE"/>
    <w:rsid w:val="00D923BB"/>
    <w:rsid w:val="00D92648"/>
    <w:rsid w:val="00D926B4"/>
    <w:rsid w:val="00D92746"/>
    <w:rsid w:val="00D9288F"/>
    <w:rsid w:val="00D929D3"/>
    <w:rsid w:val="00D92DC5"/>
    <w:rsid w:val="00D92DCE"/>
    <w:rsid w:val="00D92F4B"/>
    <w:rsid w:val="00D93242"/>
    <w:rsid w:val="00D9329A"/>
    <w:rsid w:val="00D93334"/>
    <w:rsid w:val="00D93732"/>
    <w:rsid w:val="00D93800"/>
    <w:rsid w:val="00D93808"/>
    <w:rsid w:val="00D93855"/>
    <w:rsid w:val="00D93D5F"/>
    <w:rsid w:val="00D93E82"/>
    <w:rsid w:val="00D94042"/>
    <w:rsid w:val="00D942B5"/>
    <w:rsid w:val="00D943B9"/>
    <w:rsid w:val="00D944D5"/>
    <w:rsid w:val="00D94723"/>
    <w:rsid w:val="00D94909"/>
    <w:rsid w:val="00D94BE2"/>
    <w:rsid w:val="00D950CE"/>
    <w:rsid w:val="00D95114"/>
    <w:rsid w:val="00D952CF"/>
    <w:rsid w:val="00D954EA"/>
    <w:rsid w:val="00D955A6"/>
    <w:rsid w:val="00D955EA"/>
    <w:rsid w:val="00D95A3F"/>
    <w:rsid w:val="00D95DBD"/>
    <w:rsid w:val="00D95EFC"/>
    <w:rsid w:val="00D95FAB"/>
    <w:rsid w:val="00D96116"/>
    <w:rsid w:val="00D961BE"/>
    <w:rsid w:val="00D962F6"/>
    <w:rsid w:val="00D966B7"/>
    <w:rsid w:val="00D96B9A"/>
    <w:rsid w:val="00D96ED7"/>
    <w:rsid w:val="00D96F1E"/>
    <w:rsid w:val="00D96F75"/>
    <w:rsid w:val="00D970BC"/>
    <w:rsid w:val="00D971B9"/>
    <w:rsid w:val="00D97254"/>
    <w:rsid w:val="00D97256"/>
    <w:rsid w:val="00D974C2"/>
    <w:rsid w:val="00D974CD"/>
    <w:rsid w:val="00D97518"/>
    <w:rsid w:val="00D977CD"/>
    <w:rsid w:val="00D97967"/>
    <w:rsid w:val="00D97AC1"/>
    <w:rsid w:val="00D97C01"/>
    <w:rsid w:val="00D97C6E"/>
    <w:rsid w:val="00D97F28"/>
    <w:rsid w:val="00DA0215"/>
    <w:rsid w:val="00DA06E4"/>
    <w:rsid w:val="00DA08AA"/>
    <w:rsid w:val="00DA0951"/>
    <w:rsid w:val="00DA098F"/>
    <w:rsid w:val="00DA0A99"/>
    <w:rsid w:val="00DA0D5F"/>
    <w:rsid w:val="00DA0E55"/>
    <w:rsid w:val="00DA0F71"/>
    <w:rsid w:val="00DA0FE8"/>
    <w:rsid w:val="00DA10E6"/>
    <w:rsid w:val="00DA1133"/>
    <w:rsid w:val="00DA123B"/>
    <w:rsid w:val="00DA12CB"/>
    <w:rsid w:val="00DA1336"/>
    <w:rsid w:val="00DA1511"/>
    <w:rsid w:val="00DA1553"/>
    <w:rsid w:val="00DA155E"/>
    <w:rsid w:val="00DA183D"/>
    <w:rsid w:val="00DA1BBF"/>
    <w:rsid w:val="00DA1E16"/>
    <w:rsid w:val="00DA1FE0"/>
    <w:rsid w:val="00DA20B1"/>
    <w:rsid w:val="00DA20C2"/>
    <w:rsid w:val="00DA2175"/>
    <w:rsid w:val="00DA217E"/>
    <w:rsid w:val="00DA21F6"/>
    <w:rsid w:val="00DA2263"/>
    <w:rsid w:val="00DA231F"/>
    <w:rsid w:val="00DA233F"/>
    <w:rsid w:val="00DA2345"/>
    <w:rsid w:val="00DA23CA"/>
    <w:rsid w:val="00DA25BB"/>
    <w:rsid w:val="00DA2CBD"/>
    <w:rsid w:val="00DA2D33"/>
    <w:rsid w:val="00DA2E2B"/>
    <w:rsid w:val="00DA2E74"/>
    <w:rsid w:val="00DA310F"/>
    <w:rsid w:val="00DA312B"/>
    <w:rsid w:val="00DA31C3"/>
    <w:rsid w:val="00DA3388"/>
    <w:rsid w:val="00DA3415"/>
    <w:rsid w:val="00DA3473"/>
    <w:rsid w:val="00DA379A"/>
    <w:rsid w:val="00DA37E1"/>
    <w:rsid w:val="00DA3841"/>
    <w:rsid w:val="00DA3DC1"/>
    <w:rsid w:val="00DA3F3E"/>
    <w:rsid w:val="00DA4070"/>
    <w:rsid w:val="00DA4220"/>
    <w:rsid w:val="00DA42A8"/>
    <w:rsid w:val="00DA446C"/>
    <w:rsid w:val="00DA44CF"/>
    <w:rsid w:val="00DA4581"/>
    <w:rsid w:val="00DA469B"/>
    <w:rsid w:val="00DA46FD"/>
    <w:rsid w:val="00DA484C"/>
    <w:rsid w:val="00DA4AD6"/>
    <w:rsid w:val="00DA4B3F"/>
    <w:rsid w:val="00DA4C44"/>
    <w:rsid w:val="00DA4CA4"/>
    <w:rsid w:val="00DA4D07"/>
    <w:rsid w:val="00DA4D58"/>
    <w:rsid w:val="00DA4D65"/>
    <w:rsid w:val="00DA50E4"/>
    <w:rsid w:val="00DA514B"/>
    <w:rsid w:val="00DA5508"/>
    <w:rsid w:val="00DA5582"/>
    <w:rsid w:val="00DA56BD"/>
    <w:rsid w:val="00DA58B6"/>
    <w:rsid w:val="00DA5C19"/>
    <w:rsid w:val="00DA5C99"/>
    <w:rsid w:val="00DA5D21"/>
    <w:rsid w:val="00DA5F35"/>
    <w:rsid w:val="00DA5FA8"/>
    <w:rsid w:val="00DA5FAD"/>
    <w:rsid w:val="00DA5FDA"/>
    <w:rsid w:val="00DA617E"/>
    <w:rsid w:val="00DA62BE"/>
    <w:rsid w:val="00DA62EE"/>
    <w:rsid w:val="00DA66C8"/>
    <w:rsid w:val="00DA6730"/>
    <w:rsid w:val="00DA6878"/>
    <w:rsid w:val="00DA6BF2"/>
    <w:rsid w:val="00DA6C04"/>
    <w:rsid w:val="00DA6D7A"/>
    <w:rsid w:val="00DA6EE2"/>
    <w:rsid w:val="00DA6F0E"/>
    <w:rsid w:val="00DA6F20"/>
    <w:rsid w:val="00DA6FE6"/>
    <w:rsid w:val="00DA738A"/>
    <w:rsid w:val="00DA746A"/>
    <w:rsid w:val="00DA74D6"/>
    <w:rsid w:val="00DA763E"/>
    <w:rsid w:val="00DA7682"/>
    <w:rsid w:val="00DA7683"/>
    <w:rsid w:val="00DA779C"/>
    <w:rsid w:val="00DA7AAB"/>
    <w:rsid w:val="00DA7BA9"/>
    <w:rsid w:val="00DA7CDA"/>
    <w:rsid w:val="00DA7D8F"/>
    <w:rsid w:val="00DA7DC2"/>
    <w:rsid w:val="00DA7DE1"/>
    <w:rsid w:val="00DB004C"/>
    <w:rsid w:val="00DB036D"/>
    <w:rsid w:val="00DB063D"/>
    <w:rsid w:val="00DB0700"/>
    <w:rsid w:val="00DB08C1"/>
    <w:rsid w:val="00DB0B35"/>
    <w:rsid w:val="00DB0E8C"/>
    <w:rsid w:val="00DB0E98"/>
    <w:rsid w:val="00DB0FF2"/>
    <w:rsid w:val="00DB1118"/>
    <w:rsid w:val="00DB125F"/>
    <w:rsid w:val="00DB15A9"/>
    <w:rsid w:val="00DB15B3"/>
    <w:rsid w:val="00DB1673"/>
    <w:rsid w:val="00DB19C0"/>
    <w:rsid w:val="00DB1A99"/>
    <w:rsid w:val="00DB1AB0"/>
    <w:rsid w:val="00DB1B21"/>
    <w:rsid w:val="00DB1B7E"/>
    <w:rsid w:val="00DB1BF2"/>
    <w:rsid w:val="00DB20E2"/>
    <w:rsid w:val="00DB2244"/>
    <w:rsid w:val="00DB23E6"/>
    <w:rsid w:val="00DB25F4"/>
    <w:rsid w:val="00DB2612"/>
    <w:rsid w:val="00DB26CC"/>
    <w:rsid w:val="00DB29B3"/>
    <w:rsid w:val="00DB2D51"/>
    <w:rsid w:val="00DB2F59"/>
    <w:rsid w:val="00DB2FB0"/>
    <w:rsid w:val="00DB31F7"/>
    <w:rsid w:val="00DB32BF"/>
    <w:rsid w:val="00DB33C3"/>
    <w:rsid w:val="00DB34BB"/>
    <w:rsid w:val="00DB34E6"/>
    <w:rsid w:val="00DB3507"/>
    <w:rsid w:val="00DB3691"/>
    <w:rsid w:val="00DB38A6"/>
    <w:rsid w:val="00DB3ADF"/>
    <w:rsid w:val="00DB3B19"/>
    <w:rsid w:val="00DB3D3F"/>
    <w:rsid w:val="00DB3E73"/>
    <w:rsid w:val="00DB3F8E"/>
    <w:rsid w:val="00DB3FA9"/>
    <w:rsid w:val="00DB3FAA"/>
    <w:rsid w:val="00DB40E4"/>
    <w:rsid w:val="00DB4408"/>
    <w:rsid w:val="00DB4409"/>
    <w:rsid w:val="00DB440A"/>
    <w:rsid w:val="00DB4477"/>
    <w:rsid w:val="00DB44E9"/>
    <w:rsid w:val="00DB4558"/>
    <w:rsid w:val="00DB4740"/>
    <w:rsid w:val="00DB4756"/>
    <w:rsid w:val="00DB48FF"/>
    <w:rsid w:val="00DB4A2E"/>
    <w:rsid w:val="00DB4A90"/>
    <w:rsid w:val="00DB4C99"/>
    <w:rsid w:val="00DB4E8C"/>
    <w:rsid w:val="00DB4FDF"/>
    <w:rsid w:val="00DB514E"/>
    <w:rsid w:val="00DB517D"/>
    <w:rsid w:val="00DB5407"/>
    <w:rsid w:val="00DB5653"/>
    <w:rsid w:val="00DB57F5"/>
    <w:rsid w:val="00DB584A"/>
    <w:rsid w:val="00DB5962"/>
    <w:rsid w:val="00DB59DC"/>
    <w:rsid w:val="00DB5A46"/>
    <w:rsid w:val="00DB5AA2"/>
    <w:rsid w:val="00DB5B9F"/>
    <w:rsid w:val="00DB5C82"/>
    <w:rsid w:val="00DB5D2D"/>
    <w:rsid w:val="00DB5FB8"/>
    <w:rsid w:val="00DB6204"/>
    <w:rsid w:val="00DB62C6"/>
    <w:rsid w:val="00DB633D"/>
    <w:rsid w:val="00DB63BA"/>
    <w:rsid w:val="00DB6539"/>
    <w:rsid w:val="00DB661E"/>
    <w:rsid w:val="00DB6877"/>
    <w:rsid w:val="00DB6940"/>
    <w:rsid w:val="00DB6999"/>
    <w:rsid w:val="00DB6A06"/>
    <w:rsid w:val="00DB6AA8"/>
    <w:rsid w:val="00DB6B04"/>
    <w:rsid w:val="00DB6E46"/>
    <w:rsid w:val="00DB6E4F"/>
    <w:rsid w:val="00DB6EEA"/>
    <w:rsid w:val="00DB6FAF"/>
    <w:rsid w:val="00DB71E1"/>
    <w:rsid w:val="00DB7236"/>
    <w:rsid w:val="00DB7249"/>
    <w:rsid w:val="00DB74C9"/>
    <w:rsid w:val="00DB74E1"/>
    <w:rsid w:val="00DB7697"/>
    <w:rsid w:val="00DB793A"/>
    <w:rsid w:val="00DB7941"/>
    <w:rsid w:val="00DB79BC"/>
    <w:rsid w:val="00DB79F9"/>
    <w:rsid w:val="00DB7A98"/>
    <w:rsid w:val="00DB7AE4"/>
    <w:rsid w:val="00DB7DCB"/>
    <w:rsid w:val="00DB7E18"/>
    <w:rsid w:val="00DB7EDD"/>
    <w:rsid w:val="00DB7FA0"/>
    <w:rsid w:val="00DC0325"/>
    <w:rsid w:val="00DC0486"/>
    <w:rsid w:val="00DC06B4"/>
    <w:rsid w:val="00DC0722"/>
    <w:rsid w:val="00DC088F"/>
    <w:rsid w:val="00DC08EE"/>
    <w:rsid w:val="00DC0A33"/>
    <w:rsid w:val="00DC0AD7"/>
    <w:rsid w:val="00DC0C46"/>
    <w:rsid w:val="00DC0CC2"/>
    <w:rsid w:val="00DC0E19"/>
    <w:rsid w:val="00DC0E49"/>
    <w:rsid w:val="00DC0ED1"/>
    <w:rsid w:val="00DC0FF6"/>
    <w:rsid w:val="00DC1083"/>
    <w:rsid w:val="00DC1133"/>
    <w:rsid w:val="00DC13E5"/>
    <w:rsid w:val="00DC1411"/>
    <w:rsid w:val="00DC1420"/>
    <w:rsid w:val="00DC1471"/>
    <w:rsid w:val="00DC148E"/>
    <w:rsid w:val="00DC15CC"/>
    <w:rsid w:val="00DC1825"/>
    <w:rsid w:val="00DC18A8"/>
    <w:rsid w:val="00DC19EE"/>
    <w:rsid w:val="00DC1B73"/>
    <w:rsid w:val="00DC1BC1"/>
    <w:rsid w:val="00DC1BCA"/>
    <w:rsid w:val="00DC1C7B"/>
    <w:rsid w:val="00DC1D0D"/>
    <w:rsid w:val="00DC200D"/>
    <w:rsid w:val="00DC21E2"/>
    <w:rsid w:val="00DC2246"/>
    <w:rsid w:val="00DC234D"/>
    <w:rsid w:val="00DC2450"/>
    <w:rsid w:val="00DC24B6"/>
    <w:rsid w:val="00DC24C8"/>
    <w:rsid w:val="00DC24CC"/>
    <w:rsid w:val="00DC2726"/>
    <w:rsid w:val="00DC2796"/>
    <w:rsid w:val="00DC27F6"/>
    <w:rsid w:val="00DC27FF"/>
    <w:rsid w:val="00DC2AB4"/>
    <w:rsid w:val="00DC2B87"/>
    <w:rsid w:val="00DC2CE7"/>
    <w:rsid w:val="00DC2DF5"/>
    <w:rsid w:val="00DC2F7A"/>
    <w:rsid w:val="00DC30BD"/>
    <w:rsid w:val="00DC3311"/>
    <w:rsid w:val="00DC3383"/>
    <w:rsid w:val="00DC351D"/>
    <w:rsid w:val="00DC364E"/>
    <w:rsid w:val="00DC3805"/>
    <w:rsid w:val="00DC3906"/>
    <w:rsid w:val="00DC394F"/>
    <w:rsid w:val="00DC3F95"/>
    <w:rsid w:val="00DC4079"/>
    <w:rsid w:val="00DC4151"/>
    <w:rsid w:val="00DC418B"/>
    <w:rsid w:val="00DC461A"/>
    <w:rsid w:val="00DC46F2"/>
    <w:rsid w:val="00DC4788"/>
    <w:rsid w:val="00DC4B8F"/>
    <w:rsid w:val="00DC4D11"/>
    <w:rsid w:val="00DC5186"/>
    <w:rsid w:val="00DC51BB"/>
    <w:rsid w:val="00DC51C0"/>
    <w:rsid w:val="00DC54EE"/>
    <w:rsid w:val="00DC561D"/>
    <w:rsid w:val="00DC57F6"/>
    <w:rsid w:val="00DC585A"/>
    <w:rsid w:val="00DC586C"/>
    <w:rsid w:val="00DC5890"/>
    <w:rsid w:val="00DC58E0"/>
    <w:rsid w:val="00DC5C52"/>
    <w:rsid w:val="00DC5C80"/>
    <w:rsid w:val="00DC5D39"/>
    <w:rsid w:val="00DC5F96"/>
    <w:rsid w:val="00DC61C8"/>
    <w:rsid w:val="00DC6235"/>
    <w:rsid w:val="00DC630B"/>
    <w:rsid w:val="00DC6508"/>
    <w:rsid w:val="00DC6780"/>
    <w:rsid w:val="00DC6DD8"/>
    <w:rsid w:val="00DC6E95"/>
    <w:rsid w:val="00DC6FD6"/>
    <w:rsid w:val="00DC70DA"/>
    <w:rsid w:val="00DC71BF"/>
    <w:rsid w:val="00DC71E8"/>
    <w:rsid w:val="00DC7296"/>
    <w:rsid w:val="00DC734C"/>
    <w:rsid w:val="00DC740F"/>
    <w:rsid w:val="00DC7631"/>
    <w:rsid w:val="00DC7666"/>
    <w:rsid w:val="00DC775A"/>
    <w:rsid w:val="00DC7A7B"/>
    <w:rsid w:val="00DC7B52"/>
    <w:rsid w:val="00DC7CE5"/>
    <w:rsid w:val="00DC7D75"/>
    <w:rsid w:val="00DC7ED0"/>
    <w:rsid w:val="00DD00BC"/>
    <w:rsid w:val="00DD01FB"/>
    <w:rsid w:val="00DD020E"/>
    <w:rsid w:val="00DD023D"/>
    <w:rsid w:val="00DD03BC"/>
    <w:rsid w:val="00DD03FA"/>
    <w:rsid w:val="00DD0575"/>
    <w:rsid w:val="00DD088F"/>
    <w:rsid w:val="00DD0AD9"/>
    <w:rsid w:val="00DD0AED"/>
    <w:rsid w:val="00DD0B56"/>
    <w:rsid w:val="00DD0C38"/>
    <w:rsid w:val="00DD0CA4"/>
    <w:rsid w:val="00DD0F06"/>
    <w:rsid w:val="00DD11EE"/>
    <w:rsid w:val="00DD1528"/>
    <w:rsid w:val="00DD1541"/>
    <w:rsid w:val="00DD1714"/>
    <w:rsid w:val="00DD1730"/>
    <w:rsid w:val="00DD17D2"/>
    <w:rsid w:val="00DD17D6"/>
    <w:rsid w:val="00DD19A7"/>
    <w:rsid w:val="00DD19D7"/>
    <w:rsid w:val="00DD1B2F"/>
    <w:rsid w:val="00DD1D2D"/>
    <w:rsid w:val="00DD1F95"/>
    <w:rsid w:val="00DD20C3"/>
    <w:rsid w:val="00DD2359"/>
    <w:rsid w:val="00DD2578"/>
    <w:rsid w:val="00DD2830"/>
    <w:rsid w:val="00DD2BC1"/>
    <w:rsid w:val="00DD2CB0"/>
    <w:rsid w:val="00DD2D16"/>
    <w:rsid w:val="00DD2F3E"/>
    <w:rsid w:val="00DD2FA1"/>
    <w:rsid w:val="00DD2FCC"/>
    <w:rsid w:val="00DD2FD2"/>
    <w:rsid w:val="00DD2FE6"/>
    <w:rsid w:val="00DD313D"/>
    <w:rsid w:val="00DD31BB"/>
    <w:rsid w:val="00DD31C0"/>
    <w:rsid w:val="00DD36D7"/>
    <w:rsid w:val="00DD370B"/>
    <w:rsid w:val="00DD37C2"/>
    <w:rsid w:val="00DD3994"/>
    <w:rsid w:val="00DD3A36"/>
    <w:rsid w:val="00DD3A46"/>
    <w:rsid w:val="00DD3A71"/>
    <w:rsid w:val="00DD3A7A"/>
    <w:rsid w:val="00DD3A99"/>
    <w:rsid w:val="00DD3B3A"/>
    <w:rsid w:val="00DD3BB4"/>
    <w:rsid w:val="00DD3D02"/>
    <w:rsid w:val="00DD3E62"/>
    <w:rsid w:val="00DD3F93"/>
    <w:rsid w:val="00DD40AC"/>
    <w:rsid w:val="00DD42FF"/>
    <w:rsid w:val="00DD430E"/>
    <w:rsid w:val="00DD4454"/>
    <w:rsid w:val="00DD46F7"/>
    <w:rsid w:val="00DD4713"/>
    <w:rsid w:val="00DD49F9"/>
    <w:rsid w:val="00DD4B73"/>
    <w:rsid w:val="00DD4BD9"/>
    <w:rsid w:val="00DD4E35"/>
    <w:rsid w:val="00DD4F49"/>
    <w:rsid w:val="00DD5107"/>
    <w:rsid w:val="00DD5126"/>
    <w:rsid w:val="00DD521F"/>
    <w:rsid w:val="00DD5228"/>
    <w:rsid w:val="00DD52C7"/>
    <w:rsid w:val="00DD5840"/>
    <w:rsid w:val="00DD5B8A"/>
    <w:rsid w:val="00DD5E22"/>
    <w:rsid w:val="00DD5E7E"/>
    <w:rsid w:val="00DD5F05"/>
    <w:rsid w:val="00DD6437"/>
    <w:rsid w:val="00DD6439"/>
    <w:rsid w:val="00DD6588"/>
    <w:rsid w:val="00DD65F8"/>
    <w:rsid w:val="00DD662F"/>
    <w:rsid w:val="00DD6CBE"/>
    <w:rsid w:val="00DD6CDE"/>
    <w:rsid w:val="00DD6F69"/>
    <w:rsid w:val="00DD7048"/>
    <w:rsid w:val="00DD70D8"/>
    <w:rsid w:val="00DD714C"/>
    <w:rsid w:val="00DD7302"/>
    <w:rsid w:val="00DD778B"/>
    <w:rsid w:val="00DD7872"/>
    <w:rsid w:val="00DD79F8"/>
    <w:rsid w:val="00DD7D72"/>
    <w:rsid w:val="00DD7DA9"/>
    <w:rsid w:val="00DD7E50"/>
    <w:rsid w:val="00DD7E66"/>
    <w:rsid w:val="00DD7E80"/>
    <w:rsid w:val="00DD7F22"/>
    <w:rsid w:val="00DD7F28"/>
    <w:rsid w:val="00DE00A5"/>
    <w:rsid w:val="00DE00C0"/>
    <w:rsid w:val="00DE044B"/>
    <w:rsid w:val="00DE046C"/>
    <w:rsid w:val="00DE0564"/>
    <w:rsid w:val="00DE078C"/>
    <w:rsid w:val="00DE0967"/>
    <w:rsid w:val="00DE0A73"/>
    <w:rsid w:val="00DE0D46"/>
    <w:rsid w:val="00DE0F05"/>
    <w:rsid w:val="00DE1124"/>
    <w:rsid w:val="00DE149E"/>
    <w:rsid w:val="00DE161B"/>
    <w:rsid w:val="00DE18B2"/>
    <w:rsid w:val="00DE1A0C"/>
    <w:rsid w:val="00DE1F82"/>
    <w:rsid w:val="00DE20A0"/>
    <w:rsid w:val="00DE2253"/>
    <w:rsid w:val="00DE2429"/>
    <w:rsid w:val="00DE242B"/>
    <w:rsid w:val="00DE2554"/>
    <w:rsid w:val="00DE25FE"/>
    <w:rsid w:val="00DE2635"/>
    <w:rsid w:val="00DE2858"/>
    <w:rsid w:val="00DE2876"/>
    <w:rsid w:val="00DE2990"/>
    <w:rsid w:val="00DE29E1"/>
    <w:rsid w:val="00DE2FA0"/>
    <w:rsid w:val="00DE2FCA"/>
    <w:rsid w:val="00DE31AC"/>
    <w:rsid w:val="00DE31D1"/>
    <w:rsid w:val="00DE32EE"/>
    <w:rsid w:val="00DE33E1"/>
    <w:rsid w:val="00DE3454"/>
    <w:rsid w:val="00DE357C"/>
    <w:rsid w:val="00DE3595"/>
    <w:rsid w:val="00DE3662"/>
    <w:rsid w:val="00DE377F"/>
    <w:rsid w:val="00DE3957"/>
    <w:rsid w:val="00DE39CA"/>
    <w:rsid w:val="00DE39E7"/>
    <w:rsid w:val="00DE39F2"/>
    <w:rsid w:val="00DE3A52"/>
    <w:rsid w:val="00DE3B58"/>
    <w:rsid w:val="00DE3FDF"/>
    <w:rsid w:val="00DE4013"/>
    <w:rsid w:val="00DE4195"/>
    <w:rsid w:val="00DE42C3"/>
    <w:rsid w:val="00DE42F4"/>
    <w:rsid w:val="00DE446D"/>
    <w:rsid w:val="00DE47F3"/>
    <w:rsid w:val="00DE4994"/>
    <w:rsid w:val="00DE4CF6"/>
    <w:rsid w:val="00DE4E35"/>
    <w:rsid w:val="00DE4FB0"/>
    <w:rsid w:val="00DE5247"/>
    <w:rsid w:val="00DE5383"/>
    <w:rsid w:val="00DE5442"/>
    <w:rsid w:val="00DE5446"/>
    <w:rsid w:val="00DE54E6"/>
    <w:rsid w:val="00DE5576"/>
    <w:rsid w:val="00DE57EA"/>
    <w:rsid w:val="00DE5922"/>
    <w:rsid w:val="00DE5AE9"/>
    <w:rsid w:val="00DE5BC0"/>
    <w:rsid w:val="00DE5BD0"/>
    <w:rsid w:val="00DE5D56"/>
    <w:rsid w:val="00DE5E3A"/>
    <w:rsid w:val="00DE6260"/>
    <w:rsid w:val="00DE627B"/>
    <w:rsid w:val="00DE62F0"/>
    <w:rsid w:val="00DE6373"/>
    <w:rsid w:val="00DE6660"/>
    <w:rsid w:val="00DE66BF"/>
    <w:rsid w:val="00DE66FF"/>
    <w:rsid w:val="00DE6B2F"/>
    <w:rsid w:val="00DE6B50"/>
    <w:rsid w:val="00DE6B6B"/>
    <w:rsid w:val="00DE6B7A"/>
    <w:rsid w:val="00DE6B83"/>
    <w:rsid w:val="00DE6BB5"/>
    <w:rsid w:val="00DE6C04"/>
    <w:rsid w:val="00DE6C18"/>
    <w:rsid w:val="00DE6D3B"/>
    <w:rsid w:val="00DE6D6B"/>
    <w:rsid w:val="00DE6E37"/>
    <w:rsid w:val="00DE6F6B"/>
    <w:rsid w:val="00DE6FCD"/>
    <w:rsid w:val="00DE7044"/>
    <w:rsid w:val="00DE7A6B"/>
    <w:rsid w:val="00DE7B1F"/>
    <w:rsid w:val="00DE7E02"/>
    <w:rsid w:val="00DE7FC1"/>
    <w:rsid w:val="00DF0236"/>
    <w:rsid w:val="00DF02C5"/>
    <w:rsid w:val="00DF0400"/>
    <w:rsid w:val="00DF0559"/>
    <w:rsid w:val="00DF05AF"/>
    <w:rsid w:val="00DF066A"/>
    <w:rsid w:val="00DF0690"/>
    <w:rsid w:val="00DF085C"/>
    <w:rsid w:val="00DF0870"/>
    <w:rsid w:val="00DF08FB"/>
    <w:rsid w:val="00DF093F"/>
    <w:rsid w:val="00DF0A80"/>
    <w:rsid w:val="00DF0B1B"/>
    <w:rsid w:val="00DF11A4"/>
    <w:rsid w:val="00DF148B"/>
    <w:rsid w:val="00DF159A"/>
    <w:rsid w:val="00DF16E4"/>
    <w:rsid w:val="00DF1856"/>
    <w:rsid w:val="00DF187E"/>
    <w:rsid w:val="00DF1A45"/>
    <w:rsid w:val="00DF1B97"/>
    <w:rsid w:val="00DF1BA3"/>
    <w:rsid w:val="00DF1C86"/>
    <w:rsid w:val="00DF1EBF"/>
    <w:rsid w:val="00DF1FD4"/>
    <w:rsid w:val="00DF2177"/>
    <w:rsid w:val="00DF218F"/>
    <w:rsid w:val="00DF2236"/>
    <w:rsid w:val="00DF224B"/>
    <w:rsid w:val="00DF233A"/>
    <w:rsid w:val="00DF25FA"/>
    <w:rsid w:val="00DF2600"/>
    <w:rsid w:val="00DF2CBE"/>
    <w:rsid w:val="00DF2D3C"/>
    <w:rsid w:val="00DF316E"/>
    <w:rsid w:val="00DF3246"/>
    <w:rsid w:val="00DF324B"/>
    <w:rsid w:val="00DF342C"/>
    <w:rsid w:val="00DF35C1"/>
    <w:rsid w:val="00DF3881"/>
    <w:rsid w:val="00DF38F0"/>
    <w:rsid w:val="00DF397F"/>
    <w:rsid w:val="00DF45D4"/>
    <w:rsid w:val="00DF464A"/>
    <w:rsid w:val="00DF470E"/>
    <w:rsid w:val="00DF4710"/>
    <w:rsid w:val="00DF47FE"/>
    <w:rsid w:val="00DF4800"/>
    <w:rsid w:val="00DF4953"/>
    <w:rsid w:val="00DF49AE"/>
    <w:rsid w:val="00DF4A82"/>
    <w:rsid w:val="00DF4C48"/>
    <w:rsid w:val="00DF4DB3"/>
    <w:rsid w:val="00DF4E96"/>
    <w:rsid w:val="00DF50C9"/>
    <w:rsid w:val="00DF52D0"/>
    <w:rsid w:val="00DF5513"/>
    <w:rsid w:val="00DF568A"/>
    <w:rsid w:val="00DF57E1"/>
    <w:rsid w:val="00DF596E"/>
    <w:rsid w:val="00DF59A0"/>
    <w:rsid w:val="00DF5AEC"/>
    <w:rsid w:val="00DF5B63"/>
    <w:rsid w:val="00DF5C7A"/>
    <w:rsid w:val="00DF5FA0"/>
    <w:rsid w:val="00DF607E"/>
    <w:rsid w:val="00DF61AA"/>
    <w:rsid w:val="00DF64AC"/>
    <w:rsid w:val="00DF656D"/>
    <w:rsid w:val="00DF67DC"/>
    <w:rsid w:val="00DF6A87"/>
    <w:rsid w:val="00DF6B7B"/>
    <w:rsid w:val="00DF6D63"/>
    <w:rsid w:val="00DF6E29"/>
    <w:rsid w:val="00DF6E36"/>
    <w:rsid w:val="00DF713C"/>
    <w:rsid w:val="00DF717D"/>
    <w:rsid w:val="00DF7307"/>
    <w:rsid w:val="00DF7382"/>
    <w:rsid w:val="00DF7439"/>
    <w:rsid w:val="00DF757F"/>
    <w:rsid w:val="00DF76A2"/>
    <w:rsid w:val="00DF7CE0"/>
    <w:rsid w:val="00DF7F06"/>
    <w:rsid w:val="00E00034"/>
    <w:rsid w:val="00E00043"/>
    <w:rsid w:val="00E0005D"/>
    <w:rsid w:val="00E0008D"/>
    <w:rsid w:val="00E000A7"/>
    <w:rsid w:val="00E00123"/>
    <w:rsid w:val="00E0019C"/>
    <w:rsid w:val="00E001CB"/>
    <w:rsid w:val="00E00455"/>
    <w:rsid w:val="00E0049A"/>
    <w:rsid w:val="00E0059D"/>
    <w:rsid w:val="00E00625"/>
    <w:rsid w:val="00E0077D"/>
    <w:rsid w:val="00E00B7D"/>
    <w:rsid w:val="00E00B99"/>
    <w:rsid w:val="00E00C9F"/>
    <w:rsid w:val="00E00D45"/>
    <w:rsid w:val="00E00D91"/>
    <w:rsid w:val="00E00E37"/>
    <w:rsid w:val="00E00ECE"/>
    <w:rsid w:val="00E00F9A"/>
    <w:rsid w:val="00E011DE"/>
    <w:rsid w:val="00E012D2"/>
    <w:rsid w:val="00E0134D"/>
    <w:rsid w:val="00E01588"/>
    <w:rsid w:val="00E01693"/>
    <w:rsid w:val="00E01802"/>
    <w:rsid w:val="00E01814"/>
    <w:rsid w:val="00E01911"/>
    <w:rsid w:val="00E01915"/>
    <w:rsid w:val="00E0194C"/>
    <w:rsid w:val="00E01A43"/>
    <w:rsid w:val="00E01A72"/>
    <w:rsid w:val="00E01ADC"/>
    <w:rsid w:val="00E01B01"/>
    <w:rsid w:val="00E01CA1"/>
    <w:rsid w:val="00E01DFD"/>
    <w:rsid w:val="00E01F11"/>
    <w:rsid w:val="00E01F78"/>
    <w:rsid w:val="00E01FD3"/>
    <w:rsid w:val="00E02128"/>
    <w:rsid w:val="00E021BD"/>
    <w:rsid w:val="00E02294"/>
    <w:rsid w:val="00E02579"/>
    <w:rsid w:val="00E02601"/>
    <w:rsid w:val="00E02735"/>
    <w:rsid w:val="00E029E6"/>
    <w:rsid w:val="00E02AC7"/>
    <w:rsid w:val="00E02B1A"/>
    <w:rsid w:val="00E02BBF"/>
    <w:rsid w:val="00E02BFB"/>
    <w:rsid w:val="00E02DB9"/>
    <w:rsid w:val="00E02F2F"/>
    <w:rsid w:val="00E02F69"/>
    <w:rsid w:val="00E02FC6"/>
    <w:rsid w:val="00E0326F"/>
    <w:rsid w:val="00E03282"/>
    <w:rsid w:val="00E03393"/>
    <w:rsid w:val="00E03474"/>
    <w:rsid w:val="00E0351F"/>
    <w:rsid w:val="00E0355E"/>
    <w:rsid w:val="00E036AF"/>
    <w:rsid w:val="00E0373F"/>
    <w:rsid w:val="00E039B0"/>
    <w:rsid w:val="00E039B4"/>
    <w:rsid w:val="00E03E9E"/>
    <w:rsid w:val="00E03F66"/>
    <w:rsid w:val="00E04079"/>
    <w:rsid w:val="00E040A5"/>
    <w:rsid w:val="00E041B1"/>
    <w:rsid w:val="00E042FD"/>
    <w:rsid w:val="00E04348"/>
    <w:rsid w:val="00E0437A"/>
    <w:rsid w:val="00E0463C"/>
    <w:rsid w:val="00E04648"/>
    <w:rsid w:val="00E0468F"/>
    <w:rsid w:val="00E04705"/>
    <w:rsid w:val="00E04713"/>
    <w:rsid w:val="00E0483E"/>
    <w:rsid w:val="00E0488B"/>
    <w:rsid w:val="00E0497E"/>
    <w:rsid w:val="00E049F2"/>
    <w:rsid w:val="00E0504F"/>
    <w:rsid w:val="00E050F4"/>
    <w:rsid w:val="00E05270"/>
    <w:rsid w:val="00E055E4"/>
    <w:rsid w:val="00E05A23"/>
    <w:rsid w:val="00E05A4B"/>
    <w:rsid w:val="00E05B0E"/>
    <w:rsid w:val="00E05B73"/>
    <w:rsid w:val="00E05BE3"/>
    <w:rsid w:val="00E05CD1"/>
    <w:rsid w:val="00E05DDB"/>
    <w:rsid w:val="00E06152"/>
    <w:rsid w:val="00E06248"/>
    <w:rsid w:val="00E0625D"/>
    <w:rsid w:val="00E06537"/>
    <w:rsid w:val="00E065E5"/>
    <w:rsid w:val="00E0680D"/>
    <w:rsid w:val="00E06D1A"/>
    <w:rsid w:val="00E0715B"/>
    <w:rsid w:val="00E07434"/>
    <w:rsid w:val="00E076C4"/>
    <w:rsid w:val="00E07710"/>
    <w:rsid w:val="00E07887"/>
    <w:rsid w:val="00E078AC"/>
    <w:rsid w:val="00E07ACC"/>
    <w:rsid w:val="00E07D1E"/>
    <w:rsid w:val="00E07D93"/>
    <w:rsid w:val="00E07F2C"/>
    <w:rsid w:val="00E10801"/>
    <w:rsid w:val="00E10819"/>
    <w:rsid w:val="00E108BE"/>
    <w:rsid w:val="00E109F3"/>
    <w:rsid w:val="00E10A34"/>
    <w:rsid w:val="00E10B05"/>
    <w:rsid w:val="00E10E32"/>
    <w:rsid w:val="00E10FBB"/>
    <w:rsid w:val="00E11226"/>
    <w:rsid w:val="00E113E4"/>
    <w:rsid w:val="00E1150B"/>
    <w:rsid w:val="00E11B30"/>
    <w:rsid w:val="00E11D6E"/>
    <w:rsid w:val="00E11EA3"/>
    <w:rsid w:val="00E11F03"/>
    <w:rsid w:val="00E1208F"/>
    <w:rsid w:val="00E120F7"/>
    <w:rsid w:val="00E12419"/>
    <w:rsid w:val="00E124EA"/>
    <w:rsid w:val="00E1268B"/>
    <w:rsid w:val="00E126A0"/>
    <w:rsid w:val="00E129AB"/>
    <w:rsid w:val="00E12C15"/>
    <w:rsid w:val="00E12C53"/>
    <w:rsid w:val="00E12D6B"/>
    <w:rsid w:val="00E12D80"/>
    <w:rsid w:val="00E12F98"/>
    <w:rsid w:val="00E13282"/>
    <w:rsid w:val="00E1353A"/>
    <w:rsid w:val="00E13641"/>
    <w:rsid w:val="00E13648"/>
    <w:rsid w:val="00E136FB"/>
    <w:rsid w:val="00E1373D"/>
    <w:rsid w:val="00E137DC"/>
    <w:rsid w:val="00E13865"/>
    <w:rsid w:val="00E138C3"/>
    <w:rsid w:val="00E13A8B"/>
    <w:rsid w:val="00E13B87"/>
    <w:rsid w:val="00E13BDD"/>
    <w:rsid w:val="00E13C9B"/>
    <w:rsid w:val="00E13DD4"/>
    <w:rsid w:val="00E1429D"/>
    <w:rsid w:val="00E142F2"/>
    <w:rsid w:val="00E14495"/>
    <w:rsid w:val="00E14513"/>
    <w:rsid w:val="00E14792"/>
    <w:rsid w:val="00E1498E"/>
    <w:rsid w:val="00E14B1F"/>
    <w:rsid w:val="00E14D05"/>
    <w:rsid w:val="00E14DCA"/>
    <w:rsid w:val="00E14EA0"/>
    <w:rsid w:val="00E14F5D"/>
    <w:rsid w:val="00E15082"/>
    <w:rsid w:val="00E1510D"/>
    <w:rsid w:val="00E151E1"/>
    <w:rsid w:val="00E154F3"/>
    <w:rsid w:val="00E155D3"/>
    <w:rsid w:val="00E1565F"/>
    <w:rsid w:val="00E1572E"/>
    <w:rsid w:val="00E159E2"/>
    <w:rsid w:val="00E159F2"/>
    <w:rsid w:val="00E159FC"/>
    <w:rsid w:val="00E15B04"/>
    <w:rsid w:val="00E15C0E"/>
    <w:rsid w:val="00E15DEB"/>
    <w:rsid w:val="00E15E18"/>
    <w:rsid w:val="00E1618C"/>
    <w:rsid w:val="00E161A7"/>
    <w:rsid w:val="00E16261"/>
    <w:rsid w:val="00E166F8"/>
    <w:rsid w:val="00E168D4"/>
    <w:rsid w:val="00E16933"/>
    <w:rsid w:val="00E16A53"/>
    <w:rsid w:val="00E16E0C"/>
    <w:rsid w:val="00E17103"/>
    <w:rsid w:val="00E1727D"/>
    <w:rsid w:val="00E172B3"/>
    <w:rsid w:val="00E1730B"/>
    <w:rsid w:val="00E17439"/>
    <w:rsid w:val="00E1748B"/>
    <w:rsid w:val="00E174C3"/>
    <w:rsid w:val="00E1779F"/>
    <w:rsid w:val="00E17B46"/>
    <w:rsid w:val="00E17B4B"/>
    <w:rsid w:val="00E17D02"/>
    <w:rsid w:val="00E17DA0"/>
    <w:rsid w:val="00E17E19"/>
    <w:rsid w:val="00E20023"/>
    <w:rsid w:val="00E20208"/>
    <w:rsid w:val="00E20216"/>
    <w:rsid w:val="00E202E2"/>
    <w:rsid w:val="00E20581"/>
    <w:rsid w:val="00E2066C"/>
    <w:rsid w:val="00E20682"/>
    <w:rsid w:val="00E20D1C"/>
    <w:rsid w:val="00E20E96"/>
    <w:rsid w:val="00E20FC7"/>
    <w:rsid w:val="00E212AB"/>
    <w:rsid w:val="00E213FC"/>
    <w:rsid w:val="00E216B7"/>
    <w:rsid w:val="00E21DD6"/>
    <w:rsid w:val="00E21F6F"/>
    <w:rsid w:val="00E2207F"/>
    <w:rsid w:val="00E22117"/>
    <w:rsid w:val="00E2217D"/>
    <w:rsid w:val="00E221F0"/>
    <w:rsid w:val="00E22483"/>
    <w:rsid w:val="00E224C7"/>
    <w:rsid w:val="00E224E8"/>
    <w:rsid w:val="00E22745"/>
    <w:rsid w:val="00E22749"/>
    <w:rsid w:val="00E2280A"/>
    <w:rsid w:val="00E22A0B"/>
    <w:rsid w:val="00E22AB9"/>
    <w:rsid w:val="00E22C01"/>
    <w:rsid w:val="00E22DAB"/>
    <w:rsid w:val="00E22E06"/>
    <w:rsid w:val="00E22EB9"/>
    <w:rsid w:val="00E22F4F"/>
    <w:rsid w:val="00E22F53"/>
    <w:rsid w:val="00E22F63"/>
    <w:rsid w:val="00E23194"/>
    <w:rsid w:val="00E232AF"/>
    <w:rsid w:val="00E232D0"/>
    <w:rsid w:val="00E2332D"/>
    <w:rsid w:val="00E236CD"/>
    <w:rsid w:val="00E237A1"/>
    <w:rsid w:val="00E237F7"/>
    <w:rsid w:val="00E23993"/>
    <w:rsid w:val="00E23AD7"/>
    <w:rsid w:val="00E23AE3"/>
    <w:rsid w:val="00E23B82"/>
    <w:rsid w:val="00E23BEB"/>
    <w:rsid w:val="00E23FCC"/>
    <w:rsid w:val="00E240BC"/>
    <w:rsid w:val="00E24390"/>
    <w:rsid w:val="00E24523"/>
    <w:rsid w:val="00E24A90"/>
    <w:rsid w:val="00E24DE4"/>
    <w:rsid w:val="00E24EB5"/>
    <w:rsid w:val="00E24F3C"/>
    <w:rsid w:val="00E24F78"/>
    <w:rsid w:val="00E24FB8"/>
    <w:rsid w:val="00E24FD1"/>
    <w:rsid w:val="00E25178"/>
    <w:rsid w:val="00E2525C"/>
    <w:rsid w:val="00E25313"/>
    <w:rsid w:val="00E254BF"/>
    <w:rsid w:val="00E255B4"/>
    <w:rsid w:val="00E25843"/>
    <w:rsid w:val="00E2597D"/>
    <w:rsid w:val="00E25AFB"/>
    <w:rsid w:val="00E25B08"/>
    <w:rsid w:val="00E25B93"/>
    <w:rsid w:val="00E25C06"/>
    <w:rsid w:val="00E25C3F"/>
    <w:rsid w:val="00E25D4F"/>
    <w:rsid w:val="00E25D85"/>
    <w:rsid w:val="00E26303"/>
    <w:rsid w:val="00E263A4"/>
    <w:rsid w:val="00E26483"/>
    <w:rsid w:val="00E26782"/>
    <w:rsid w:val="00E2679E"/>
    <w:rsid w:val="00E26869"/>
    <w:rsid w:val="00E269EF"/>
    <w:rsid w:val="00E26AE3"/>
    <w:rsid w:val="00E26B6B"/>
    <w:rsid w:val="00E26BBD"/>
    <w:rsid w:val="00E26CAD"/>
    <w:rsid w:val="00E26D29"/>
    <w:rsid w:val="00E26D67"/>
    <w:rsid w:val="00E26F4C"/>
    <w:rsid w:val="00E26FE0"/>
    <w:rsid w:val="00E274AD"/>
    <w:rsid w:val="00E274B8"/>
    <w:rsid w:val="00E2750C"/>
    <w:rsid w:val="00E27677"/>
    <w:rsid w:val="00E276B3"/>
    <w:rsid w:val="00E27867"/>
    <w:rsid w:val="00E2787D"/>
    <w:rsid w:val="00E279A6"/>
    <w:rsid w:val="00E27A49"/>
    <w:rsid w:val="00E27C2E"/>
    <w:rsid w:val="00E27CA5"/>
    <w:rsid w:val="00E27F55"/>
    <w:rsid w:val="00E3013F"/>
    <w:rsid w:val="00E30164"/>
    <w:rsid w:val="00E305CE"/>
    <w:rsid w:val="00E30846"/>
    <w:rsid w:val="00E30907"/>
    <w:rsid w:val="00E30928"/>
    <w:rsid w:val="00E31031"/>
    <w:rsid w:val="00E3117D"/>
    <w:rsid w:val="00E3130C"/>
    <w:rsid w:val="00E314C0"/>
    <w:rsid w:val="00E31723"/>
    <w:rsid w:val="00E3189B"/>
    <w:rsid w:val="00E319AA"/>
    <w:rsid w:val="00E31BD9"/>
    <w:rsid w:val="00E31C27"/>
    <w:rsid w:val="00E31C7D"/>
    <w:rsid w:val="00E31E20"/>
    <w:rsid w:val="00E3223C"/>
    <w:rsid w:val="00E32B5D"/>
    <w:rsid w:val="00E32BA2"/>
    <w:rsid w:val="00E32CC9"/>
    <w:rsid w:val="00E3309E"/>
    <w:rsid w:val="00E330B7"/>
    <w:rsid w:val="00E330B8"/>
    <w:rsid w:val="00E336C7"/>
    <w:rsid w:val="00E336F2"/>
    <w:rsid w:val="00E3382D"/>
    <w:rsid w:val="00E33BD5"/>
    <w:rsid w:val="00E33BFE"/>
    <w:rsid w:val="00E33D12"/>
    <w:rsid w:val="00E33DBD"/>
    <w:rsid w:val="00E33E62"/>
    <w:rsid w:val="00E33F5F"/>
    <w:rsid w:val="00E34304"/>
    <w:rsid w:val="00E3443B"/>
    <w:rsid w:val="00E3445B"/>
    <w:rsid w:val="00E344C3"/>
    <w:rsid w:val="00E344E2"/>
    <w:rsid w:val="00E344F0"/>
    <w:rsid w:val="00E344F5"/>
    <w:rsid w:val="00E344FD"/>
    <w:rsid w:val="00E34504"/>
    <w:rsid w:val="00E34617"/>
    <w:rsid w:val="00E3469F"/>
    <w:rsid w:val="00E3485B"/>
    <w:rsid w:val="00E34A2D"/>
    <w:rsid w:val="00E34E29"/>
    <w:rsid w:val="00E35118"/>
    <w:rsid w:val="00E35148"/>
    <w:rsid w:val="00E35332"/>
    <w:rsid w:val="00E353B4"/>
    <w:rsid w:val="00E35760"/>
    <w:rsid w:val="00E359B5"/>
    <w:rsid w:val="00E35A66"/>
    <w:rsid w:val="00E35B9A"/>
    <w:rsid w:val="00E36024"/>
    <w:rsid w:val="00E360C9"/>
    <w:rsid w:val="00E36170"/>
    <w:rsid w:val="00E367E8"/>
    <w:rsid w:val="00E36AC4"/>
    <w:rsid w:val="00E36B3A"/>
    <w:rsid w:val="00E36B53"/>
    <w:rsid w:val="00E36B61"/>
    <w:rsid w:val="00E36C13"/>
    <w:rsid w:val="00E36E7C"/>
    <w:rsid w:val="00E36FE0"/>
    <w:rsid w:val="00E372D3"/>
    <w:rsid w:val="00E373EA"/>
    <w:rsid w:val="00E37402"/>
    <w:rsid w:val="00E375C7"/>
    <w:rsid w:val="00E37659"/>
    <w:rsid w:val="00E376D5"/>
    <w:rsid w:val="00E377EA"/>
    <w:rsid w:val="00E3790F"/>
    <w:rsid w:val="00E37B25"/>
    <w:rsid w:val="00E37E98"/>
    <w:rsid w:val="00E400C3"/>
    <w:rsid w:val="00E400EF"/>
    <w:rsid w:val="00E40237"/>
    <w:rsid w:val="00E40588"/>
    <w:rsid w:val="00E405C3"/>
    <w:rsid w:val="00E406A1"/>
    <w:rsid w:val="00E407C1"/>
    <w:rsid w:val="00E409CE"/>
    <w:rsid w:val="00E40AC0"/>
    <w:rsid w:val="00E40B61"/>
    <w:rsid w:val="00E40B99"/>
    <w:rsid w:val="00E40C6D"/>
    <w:rsid w:val="00E40D02"/>
    <w:rsid w:val="00E40F5A"/>
    <w:rsid w:val="00E41073"/>
    <w:rsid w:val="00E410C3"/>
    <w:rsid w:val="00E410D2"/>
    <w:rsid w:val="00E411FC"/>
    <w:rsid w:val="00E413D9"/>
    <w:rsid w:val="00E414A5"/>
    <w:rsid w:val="00E4168C"/>
    <w:rsid w:val="00E416BD"/>
    <w:rsid w:val="00E41794"/>
    <w:rsid w:val="00E417DE"/>
    <w:rsid w:val="00E419A9"/>
    <w:rsid w:val="00E41D4C"/>
    <w:rsid w:val="00E41EEB"/>
    <w:rsid w:val="00E420E2"/>
    <w:rsid w:val="00E42171"/>
    <w:rsid w:val="00E42179"/>
    <w:rsid w:val="00E421BA"/>
    <w:rsid w:val="00E42201"/>
    <w:rsid w:val="00E4225C"/>
    <w:rsid w:val="00E422CF"/>
    <w:rsid w:val="00E422F8"/>
    <w:rsid w:val="00E42474"/>
    <w:rsid w:val="00E426D7"/>
    <w:rsid w:val="00E42BB4"/>
    <w:rsid w:val="00E43217"/>
    <w:rsid w:val="00E433C3"/>
    <w:rsid w:val="00E433CA"/>
    <w:rsid w:val="00E433D8"/>
    <w:rsid w:val="00E43590"/>
    <w:rsid w:val="00E43671"/>
    <w:rsid w:val="00E437A1"/>
    <w:rsid w:val="00E4390B"/>
    <w:rsid w:val="00E439B9"/>
    <w:rsid w:val="00E43B04"/>
    <w:rsid w:val="00E43BB4"/>
    <w:rsid w:val="00E43D75"/>
    <w:rsid w:val="00E4402D"/>
    <w:rsid w:val="00E442AA"/>
    <w:rsid w:val="00E445AD"/>
    <w:rsid w:val="00E446A3"/>
    <w:rsid w:val="00E447FC"/>
    <w:rsid w:val="00E44834"/>
    <w:rsid w:val="00E44862"/>
    <w:rsid w:val="00E44B71"/>
    <w:rsid w:val="00E44F92"/>
    <w:rsid w:val="00E4502E"/>
    <w:rsid w:val="00E4512E"/>
    <w:rsid w:val="00E45145"/>
    <w:rsid w:val="00E45400"/>
    <w:rsid w:val="00E4556B"/>
    <w:rsid w:val="00E45644"/>
    <w:rsid w:val="00E456A1"/>
    <w:rsid w:val="00E459AA"/>
    <w:rsid w:val="00E45B77"/>
    <w:rsid w:val="00E45BB2"/>
    <w:rsid w:val="00E45D99"/>
    <w:rsid w:val="00E45FB4"/>
    <w:rsid w:val="00E461EB"/>
    <w:rsid w:val="00E46288"/>
    <w:rsid w:val="00E4668F"/>
    <w:rsid w:val="00E46865"/>
    <w:rsid w:val="00E46A66"/>
    <w:rsid w:val="00E46AC9"/>
    <w:rsid w:val="00E46ACA"/>
    <w:rsid w:val="00E4749F"/>
    <w:rsid w:val="00E47525"/>
    <w:rsid w:val="00E4756B"/>
    <w:rsid w:val="00E47580"/>
    <w:rsid w:val="00E4768E"/>
    <w:rsid w:val="00E47BEB"/>
    <w:rsid w:val="00E47C98"/>
    <w:rsid w:val="00E47D33"/>
    <w:rsid w:val="00E47DD9"/>
    <w:rsid w:val="00E5003C"/>
    <w:rsid w:val="00E50099"/>
    <w:rsid w:val="00E501F9"/>
    <w:rsid w:val="00E502F3"/>
    <w:rsid w:val="00E5044E"/>
    <w:rsid w:val="00E504B1"/>
    <w:rsid w:val="00E50622"/>
    <w:rsid w:val="00E50A2B"/>
    <w:rsid w:val="00E50A9E"/>
    <w:rsid w:val="00E50B7A"/>
    <w:rsid w:val="00E50B7F"/>
    <w:rsid w:val="00E50FF5"/>
    <w:rsid w:val="00E51661"/>
    <w:rsid w:val="00E5179D"/>
    <w:rsid w:val="00E51855"/>
    <w:rsid w:val="00E519B5"/>
    <w:rsid w:val="00E519FC"/>
    <w:rsid w:val="00E51B14"/>
    <w:rsid w:val="00E51FAF"/>
    <w:rsid w:val="00E52009"/>
    <w:rsid w:val="00E520A8"/>
    <w:rsid w:val="00E5236F"/>
    <w:rsid w:val="00E527F4"/>
    <w:rsid w:val="00E52AA3"/>
    <w:rsid w:val="00E52AC5"/>
    <w:rsid w:val="00E52C4E"/>
    <w:rsid w:val="00E52CF4"/>
    <w:rsid w:val="00E52DD8"/>
    <w:rsid w:val="00E52DDC"/>
    <w:rsid w:val="00E53035"/>
    <w:rsid w:val="00E5309E"/>
    <w:rsid w:val="00E53251"/>
    <w:rsid w:val="00E53485"/>
    <w:rsid w:val="00E534F1"/>
    <w:rsid w:val="00E53526"/>
    <w:rsid w:val="00E5360F"/>
    <w:rsid w:val="00E536EB"/>
    <w:rsid w:val="00E53736"/>
    <w:rsid w:val="00E5383D"/>
    <w:rsid w:val="00E53A27"/>
    <w:rsid w:val="00E53C4C"/>
    <w:rsid w:val="00E53D05"/>
    <w:rsid w:val="00E53D2E"/>
    <w:rsid w:val="00E540FD"/>
    <w:rsid w:val="00E542A8"/>
    <w:rsid w:val="00E54316"/>
    <w:rsid w:val="00E543B4"/>
    <w:rsid w:val="00E54823"/>
    <w:rsid w:val="00E54882"/>
    <w:rsid w:val="00E54AB0"/>
    <w:rsid w:val="00E54DAC"/>
    <w:rsid w:val="00E55029"/>
    <w:rsid w:val="00E550A0"/>
    <w:rsid w:val="00E550FB"/>
    <w:rsid w:val="00E55110"/>
    <w:rsid w:val="00E5530C"/>
    <w:rsid w:val="00E55443"/>
    <w:rsid w:val="00E555C7"/>
    <w:rsid w:val="00E557B1"/>
    <w:rsid w:val="00E55866"/>
    <w:rsid w:val="00E55906"/>
    <w:rsid w:val="00E55A72"/>
    <w:rsid w:val="00E55B70"/>
    <w:rsid w:val="00E55CE7"/>
    <w:rsid w:val="00E55DE9"/>
    <w:rsid w:val="00E5608D"/>
    <w:rsid w:val="00E561CC"/>
    <w:rsid w:val="00E562A2"/>
    <w:rsid w:val="00E564A2"/>
    <w:rsid w:val="00E566B3"/>
    <w:rsid w:val="00E5685E"/>
    <w:rsid w:val="00E56ADC"/>
    <w:rsid w:val="00E56BA4"/>
    <w:rsid w:val="00E56C7B"/>
    <w:rsid w:val="00E5725A"/>
    <w:rsid w:val="00E57343"/>
    <w:rsid w:val="00E57744"/>
    <w:rsid w:val="00E577BF"/>
    <w:rsid w:val="00E57827"/>
    <w:rsid w:val="00E57943"/>
    <w:rsid w:val="00E57971"/>
    <w:rsid w:val="00E5797F"/>
    <w:rsid w:val="00E57A49"/>
    <w:rsid w:val="00E57DA3"/>
    <w:rsid w:val="00E57F0D"/>
    <w:rsid w:val="00E57FAD"/>
    <w:rsid w:val="00E60075"/>
    <w:rsid w:val="00E60302"/>
    <w:rsid w:val="00E604E7"/>
    <w:rsid w:val="00E605B2"/>
    <w:rsid w:val="00E60700"/>
    <w:rsid w:val="00E6081D"/>
    <w:rsid w:val="00E60AF8"/>
    <w:rsid w:val="00E60D5B"/>
    <w:rsid w:val="00E60D64"/>
    <w:rsid w:val="00E60DF4"/>
    <w:rsid w:val="00E60F71"/>
    <w:rsid w:val="00E612F6"/>
    <w:rsid w:val="00E61326"/>
    <w:rsid w:val="00E61582"/>
    <w:rsid w:val="00E61951"/>
    <w:rsid w:val="00E61C51"/>
    <w:rsid w:val="00E61D26"/>
    <w:rsid w:val="00E61EC3"/>
    <w:rsid w:val="00E61EE2"/>
    <w:rsid w:val="00E61F5C"/>
    <w:rsid w:val="00E62134"/>
    <w:rsid w:val="00E62266"/>
    <w:rsid w:val="00E623A2"/>
    <w:rsid w:val="00E626AD"/>
    <w:rsid w:val="00E626F4"/>
    <w:rsid w:val="00E629A1"/>
    <w:rsid w:val="00E62A20"/>
    <w:rsid w:val="00E63035"/>
    <w:rsid w:val="00E63053"/>
    <w:rsid w:val="00E630AE"/>
    <w:rsid w:val="00E634CC"/>
    <w:rsid w:val="00E634F9"/>
    <w:rsid w:val="00E63655"/>
    <w:rsid w:val="00E636A4"/>
    <w:rsid w:val="00E638E5"/>
    <w:rsid w:val="00E639AD"/>
    <w:rsid w:val="00E639D6"/>
    <w:rsid w:val="00E63BC9"/>
    <w:rsid w:val="00E63CA1"/>
    <w:rsid w:val="00E63ECA"/>
    <w:rsid w:val="00E64112"/>
    <w:rsid w:val="00E64463"/>
    <w:rsid w:val="00E6460A"/>
    <w:rsid w:val="00E646E5"/>
    <w:rsid w:val="00E64730"/>
    <w:rsid w:val="00E6480F"/>
    <w:rsid w:val="00E64924"/>
    <w:rsid w:val="00E64B07"/>
    <w:rsid w:val="00E64BB6"/>
    <w:rsid w:val="00E64CA4"/>
    <w:rsid w:val="00E64DE1"/>
    <w:rsid w:val="00E65110"/>
    <w:rsid w:val="00E6512C"/>
    <w:rsid w:val="00E652BD"/>
    <w:rsid w:val="00E6531D"/>
    <w:rsid w:val="00E65349"/>
    <w:rsid w:val="00E6535E"/>
    <w:rsid w:val="00E65406"/>
    <w:rsid w:val="00E6546A"/>
    <w:rsid w:val="00E65688"/>
    <w:rsid w:val="00E657BF"/>
    <w:rsid w:val="00E65941"/>
    <w:rsid w:val="00E65988"/>
    <w:rsid w:val="00E65A4A"/>
    <w:rsid w:val="00E65CB2"/>
    <w:rsid w:val="00E65DE1"/>
    <w:rsid w:val="00E66442"/>
    <w:rsid w:val="00E66507"/>
    <w:rsid w:val="00E66571"/>
    <w:rsid w:val="00E6667F"/>
    <w:rsid w:val="00E666CB"/>
    <w:rsid w:val="00E669AA"/>
    <w:rsid w:val="00E66A1C"/>
    <w:rsid w:val="00E66ACC"/>
    <w:rsid w:val="00E66D89"/>
    <w:rsid w:val="00E6719E"/>
    <w:rsid w:val="00E671C5"/>
    <w:rsid w:val="00E67461"/>
    <w:rsid w:val="00E67728"/>
    <w:rsid w:val="00E6793A"/>
    <w:rsid w:val="00E67A35"/>
    <w:rsid w:val="00E67B03"/>
    <w:rsid w:val="00E67B1E"/>
    <w:rsid w:val="00E67BBF"/>
    <w:rsid w:val="00E67C3C"/>
    <w:rsid w:val="00E67C47"/>
    <w:rsid w:val="00E70BC0"/>
    <w:rsid w:val="00E70C02"/>
    <w:rsid w:val="00E70DCA"/>
    <w:rsid w:val="00E71129"/>
    <w:rsid w:val="00E71166"/>
    <w:rsid w:val="00E71249"/>
    <w:rsid w:val="00E7125A"/>
    <w:rsid w:val="00E712A3"/>
    <w:rsid w:val="00E71394"/>
    <w:rsid w:val="00E716BF"/>
    <w:rsid w:val="00E71759"/>
    <w:rsid w:val="00E718D6"/>
    <w:rsid w:val="00E71926"/>
    <w:rsid w:val="00E71A79"/>
    <w:rsid w:val="00E71E2D"/>
    <w:rsid w:val="00E720BF"/>
    <w:rsid w:val="00E720D4"/>
    <w:rsid w:val="00E72182"/>
    <w:rsid w:val="00E72549"/>
    <w:rsid w:val="00E72694"/>
    <w:rsid w:val="00E72716"/>
    <w:rsid w:val="00E72784"/>
    <w:rsid w:val="00E729B4"/>
    <w:rsid w:val="00E73182"/>
    <w:rsid w:val="00E7329C"/>
    <w:rsid w:val="00E732DF"/>
    <w:rsid w:val="00E7367A"/>
    <w:rsid w:val="00E736A1"/>
    <w:rsid w:val="00E736D4"/>
    <w:rsid w:val="00E737E8"/>
    <w:rsid w:val="00E73B38"/>
    <w:rsid w:val="00E73BA0"/>
    <w:rsid w:val="00E73BCB"/>
    <w:rsid w:val="00E73DE9"/>
    <w:rsid w:val="00E740D3"/>
    <w:rsid w:val="00E74126"/>
    <w:rsid w:val="00E74200"/>
    <w:rsid w:val="00E74215"/>
    <w:rsid w:val="00E74367"/>
    <w:rsid w:val="00E74443"/>
    <w:rsid w:val="00E74495"/>
    <w:rsid w:val="00E74549"/>
    <w:rsid w:val="00E74607"/>
    <w:rsid w:val="00E746D1"/>
    <w:rsid w:val="00E74798"/>
    <w:rsid w:val="00E747C9"/>
    <w:rsid w:val="00E74B30"/>
    <w:rsid w:val="00E7505A"/>
    <w:rsid w:val="00E75419"/>
    <w:rsid w:val="00E757B4"/>
    <w:rsid w:val="00E75862"/>
    <w:rsid w:val="00E75916"/>
    <w:rsid w:val="00E759DF"/>
    <w:rsid w:val="00E75A8D"/>
    <w:rsid w:val="00E75CC7"/>
    <w:rsid w:val="00E75FE9"/>
    <w:rsid w:val="00E760EE"/>
    <w:rsid w:val="00E76117"/>
    <w:rsid w:val="00E76306"/>
    <w:rsid w:val="00E763BA"/>
    <w:rsid w:val="00E763F2"/>
    <w:rsid w:val="00E7647E"/>
    <w:rsid w:val="00E765FD"/>
    <w:rsid w:val="00E76862"/>
    <w:rsid w:val="00E768F4"/>
    <w:rsid w:val="00E769C6"/>
    <w:rsid w:val="00E76B01"/>
    <w:rsid w:val="00E76C33"/>
    <w:rsid w:val="00E76EA8"/>
    <w:rsid w:val="00E76EE6"/>
    <w:rsid w:val="00E77267"/>
    <w:rsid w:val="00E7726D"/>
    <w:rsid w:val="00E77319"/>
    <w:rsid w:val="00E777A5"/>
    <w:rsid w:val="00E779A1"/>
    <w:rsid w:val="00E77A1C"/>
    <w:rsid w:val="00E77BDB"/>
    <w:rsid w:val="00E77C02"/>
    <w:rsid w:val="00E77D3D"/>
    <w:rsid w:val="00E77D8B"/>
    <w:rsid w:val="00E77E68"/>
    <w:rsid w:val="00E77F4C"/>
    <w:rsid w:val="00E803B9"/>
    <w:rsid w:val="00E803E3"/>
    <w:rsid w:val="00E80477"/>
    <w:rsid w:val="00E805BF"/>
    <w:rsid w:val="00E805E1"/>
    <w:rsid w:val="00E808F9"/>
    <w:rsid w:val="00E80C70"/>
    <w:rsid w:val="00E80C8F"/>
    <w:rsid w:val="00E80DFA"/>
    <w:rsid w:val="00E80E85"/>
    <w:rsid w:val="00E80F08"/>
    <w:rsid w:val="00E81052"/>
    <w:rsid w:val="00E810B3"/>
    <w:rsid w:val="00E811BA"/>
    <w:rsid w:val="00E8122F"/>
    <w:rsid w:val="00E816CB"/>
    <w:rsid w:val="00E8175E"/>
    <w:rsid w:val="00E81761"/>
    <w:rsid w:val="00E81866"/>
    <w:rsid w:val="00E818C5"/>
    <w:rsid w:val="00E81B36"/>
    <w:rsid w:val="00E81BFF"/>
    <w:rsid w:val="00E81E0A"/>
    <w:rsid w:val="00E81EFC"/>
    <w:rsid w:val="00E81F0D"/>
    <w:rsid w:val="00E8204A"/>
    <w:rsid w:val="00E82057"/>
    <w:rsid w:val="00E821C5"/>
    <w:rsid w:val="00E8237F"/>
    <w:rsid w:val="00E823DC"/>
    <w:rsid w:val="00E82432"/>
    <w:rsid w:val="00E82728"/>
    <w:rsid w:val="00E82750"/>
    <w:rsid w:val="00E827D1"/>
    <w:rsid w:val="00E828A4"/>
    <w:rsid w:val="00E828DD"/>
    <w:rsid w:val="00E82A0E"/>
    <w:rsid w:val="00E82E26"/>
    <w:rsid w:val="00E82F97"/>
    <w:rsid w:val="00E831BD"/>
    <w:rsid w:val="00E8339B"/>
    <w:rsid w:val="00E83581"/>
    <w:rsid w:val="00E8366F"/>
    <w:rsid w:val="00E8382F"/>
    <w:rsid w:val="00E83A11"/>
    <w:rsid w:val="00E83C07"/>
    <w:rsid w:val="00E83C98"/>
    <w:rsid w:val="00E83CA3"/>
    <w:rsid w:val="00E83E4B"/>
    <w:rsid w:val="00E83E7D"/>
    <w:rsid w:val="00E83EDB"/>
    <w:rsid w:val="00E83F76"/>
    <w:rsid w:val="00E843CB"/>
    <w:rsid w:val="00E844B5"/>
    <w:rsid w:val="00E84610"/>
    <w:rsid w:val="00E849B6"/>
    <w:rsid w:val="00E84A6F"/>
    <w:rsid w:val="00E84D73"/>
    <w:rsid w:val="00E84DB0"/>
    <w:rsid w:val="00E84F80"/>
    <w:rsid w:val="00E85062"/>
    <w:rsid w:val="00E85168"/>
    <w:rsid w:val="00E85195"/>
    <w:rsid w:val="00E853EE"/>
    <w:rsid w:val="00E854C0"/>
    <w:rsid w:val="00E85582"/>
    <w:rsid w:val="00E85688"/>
    <w:rsid w:val="00E85853"/>
    <w:rsid w:val="00E85887"/>
    <w:rsid w:val="00E85A42"/>
    <w:rsid w:val="00E85B47"/>
    <w:rsid w:val="00E85BEA"/>
    <w:rsid w:val="00E85E4D"/>
    <w:rsid w:val="00E85FDB"/>
    <w:rsid w:val="00E86066"/>
    <w:rsid w:val="00E860CC"/>
    <w:rsid w:val="00E864AD"/>
    <w:rsid w:val="00E86950"/>
    <w:rsid w:val="00E86AA4"/>
    <w:rsid w:val="00E86D05"/>
    <w:rsid w:val="00E872C8"/>
    <w:rsid w:val="00E874A9"/>
    <w:rsid w:val="00E8764C"/>
    <w:rsid w:val="00E87669"/>
    <w:rsid w:val="00E87698"/>
    <w:rsid w:val="00E87821"/>
    <w:rsid w:val="00E879FF"/>
    <w:rsid w:val="00E87A66"/>
    <w:rsid w:val="00E87A8A"/>
    <w:rsid w:val="00E87AD1"/>
    <w:rsid w:val="00E87F67"/>
    <w:rsid w:val="00E87FAC"/>
    <w:rsid w:val="00E90361"/>
    <w:rsid w:val="00E905EB"/>
    <w:rsid w:val="00E906AA"/>
    <w:rsid w:val="00E90896"/>
    <w:rsid w:val="00E908C7"/>
    <w:rsid w:val="00E909FE"/>
    <w:rsid w:val="00E90A6B"/>
    <w:rsid w:val="00E90B7A"/>
    <w:rsid w:val="00E90F0C"/>
    <w:rsid w:val="00E90FE8"/>
    <w:rsid w:val="00E91092"/>
    <w:rsid w:val="00E91283"/>
    <w:rsid w:val="00E914B5"/>
    <w:rsid w:val="00E91516"/>
    <w:rsid w:val="00E915D2"/>
    <w:rsid w:val="00E9188A"/>
    <w:rsid w:val="00E91A6C"/>
    <w:rsid w:val="00E91F98"/>
    <w:rsid w:val="00E9211C"/>
    <w:rsid w:val="00E921D6"/>
    <w:rsid w:val="00E92379"/>
    <w:rsid w:val="00E92390"/>
    <w:rsid w:val="00E92560"/>
    <w:rsid w:val="00E928D6"/>
    <w:rsid w:val="00E92A85"/>
    <w:rsid w:val="00E92CA5"/>
    <w:rsid w:val="00E92D86"/>
    <w:rsid w:val="00E92E05"/>
    <w:rsid w:val="00E92EBB"/>
    <w:rsid w:val="00E93043"/>
    <w:rsid w:val="00E931A4"/>
    <w:rsid w:val="00E93249"/>
    <w:rsid w:val="00E9333F"/>
    <w:rsid w:val="00E933BA"/>
    <w:rsid w:val="00E93497"/>
    <w:rsid w:val="00E934ED"/>
    <w:rsid w:val="00E9357F"/>
    <w:rsid w:val="00E93606"/>
    <w:rsid w:val="00E9366E"/>
    <w:rsid w:val="00E937F5"/>
    <w:rsid w:val="00E93915"/>
    <w:rsid w:val="00E93A47"/>
    <w:rsid w:val="00E93AE0"/>
    <w:rsid w:val="00E93B88"/>
    <w:rsid w:val="00E93E36"/>
    <w:rsid w:val="00E942F2"/>
    <w:rsid w:val="00E94389"/>
    <w:rsid w:val="00E9439F"/>
    <w:rsid w:val="00E945F5"/>
    <w:rsid w:val="00E94794"/>
    <w:rsid w:val="00E9487D"/>
    <w:rsid w:val="00E9491C"/>
    <w:rsid w:val="00E949A0"/>
    <w:rsid w:val="00E94B57"/>
    <w:rsid w:val="00E95017"/>
    <w:rsid w:val="00E95055"/>
    <w:rsid w:val="00E95217"/>
    <w:rsid w:val="00E9543B"/>
    <w:rsid w:val="00E9544A"/>
    <w:rsid w:val="00E954FA"/>
    <w:rsid w:val="00E9551E"/>
    <w:rsid w:val="00E95562"/>
    <w:rsid w:val="00E956FA"/>
    <w:rsid w:val="00E95A00"/>
    <w:rsid w:val="00E95A80"/>
    <w:rsid w:val="00E95CCD"/>
    <w:rsid w:val="00E95EC2"/>
    <w:rsid w:val="00E95F9C"/>
    <w:rsid w:val="00E95FB3"/>
    <w:rsid w:val="00E963E2"/>
    <w:rsid w:val="00E9651A"/>
    <w:rsid w:val="00E967BE"/>
    <w:rsid w:val="00E9690E"/>
    <w:rsid w:val="00E96A3D"/>
    <w:rsid w:val="00E96B09"/>
    <w:rsid w:val="00E96C17"/>
    <w:rsid w:val="00E96C19"/>
    <w:rsid w:val="00E96CC1"/>
    <w:rsid w:val="00E96CCB"/>
    <w:rsid w:val="00E96D64"/>
    <w:rsid w:val="00E96EFA"/>
    <w:rsid w:val="00E970DE"/>
    <w:rsid w:val="00E971F1"/>
    <w:rsid w:val="00E97739"/>
    <w:rsid w:val="00E9775F"/>
    <w:rsid w:val="00E97AD0"/>
    <w:rsid w:val="00EA0112"/>
    <w:rsid w:val="00EA021D"/>
    <w:rsid w:val="00EA02D6"/>
    <w:rsid w:val="00EA042A"/>
    <w:rsid w:val="00EA0560"/>
    <w:rsid w:val="00EA06D2"/>
    <w:rsid w:val="00EA0821"/>
    <w:rsid w:val="00EA0998"/>
    <w:rsid w:val="00EA0F39"/>
    <w:rsid w:val="00EA0FAD"/>
    <w:rsid w:val="00EA0FB0"/>
    <w:rsid w:val="00EA1089"/>
    <w:rsid w:val="00EA11F1"/>
    <w:rsid w:val="00EA172F"/>
    <w:rsid w:val="00EA175C"/>
    <w:rsid w:val="00EA19E7"/>
    <w:rsid w:val="00EA1AA7"/>
    <w:rsid w:val="00EA1C4C"/>
    <w:rsid w:val="00EA1D6D"/>
    <w:rsid w:val="00EA1E11"/>
    <w:rsid w:val="00EA1F9D"/>
    <w:rsid w:val="00EA1FC0"/>
    <w:rsid w:val="00EA20CD"/>
    <w:rsid w:val="00EA216B"/>
    <w:rsid w:val="00EA22AC"/>
    <w:rsid w:val="00EA23E2"/>
    <w:rsid w:val="00EA23EF"/>
    <w:rsid w:val="00EA2419"/>
    <w:rsid w:val="00EA24BF"/>
    <w:rsid w:val="00EA25DE"/>
    <w:rsid w:val="00EA2611"/>
    <w:rsid w:val="00EA2893"/>
    <w:rsid w:val="00EA2C17"/>
    <w:rsid w:val="00EA2D21"/>
    <w:rsid w:val="00EA2D58"/>
    <w:rsid w:val="00EA2DA7"/>
    <w:rsid w:val="00EA2DDC"/>
    <w:rsid w:val="00EA2E2D"/>
    <w:rsid w:val="00EA2E54"/>
    <w:rsid w:val="00EA2ED1"/>
    <w:rsid w:val="00EA2F6A"/>
    <w:rsid w:val="00EA2FE5"/>
    <w:rsid w:val="00EA3204"/>
    <w:rsid w:val="00EA35CF"/>
    <w:rsid w:val="00EA3608"/>
    <w:rsid w:val="00EA368E"/>
    <w:rsid w:val="00EA372C"/>
    <w:rsid w:val="00EA3995"/>
    <w:rsid w:val="00EA3E76"/>
    <w:rsid w:val="00EA3E7B"/>
    <w:rsid w:val="00EA3EBB"/>
    <w:rsid w:val="00EA4076"/>
    <w:rsid w:val="00EA4086"/>
    <w:rsid w:val="00EA427B"/>
    <w:rsid w:val="00EA439D"/>
    <w:rsid w:val="00EA44A2"/>
    <w:rsid w:val="00EA44AC"/>
    <w:rsid w:val="00EA482B"/>
    <w:rsid w:val="00EA48C2"/>
    <w:rsid w:val="00EA4A19"/>
    <w:rsid w:val="00EA4A47"/>
    <w:rsid w:val="00EA4A60"/>
    <w:rsid w:val="00EA4B17"/>
    <w:rsid w:val="00EA4C8E"/>
    <w:rsid w:val="00EA4D40"/>
    <w:rsid w:val="00EA4D47"/>
    <w:rsid w:val="00EA4F18"/>
    <w:rsid w:val="00EA5000"/>
    <w:rsid w:val="00EA512E"/>
    <w:rsid w:val="00EA550E"/>
    <w:rsid w:val="00EA558C"/>
    <w:rsid w:val="00EA56BA"/>
    <w:rsid w:val="00EA5ABC"/>
    <w:rsid w:val="00EA5B2E"/>
    <w:rsid w:val="00EA610A"/>
    <w:rsid w:val="00EA61AE"/>
    <w:rsid w:val="00EA629D"/>
    <w:rsid w:val="00EA6320"/>
    <w:rsid w:val="00EA6457"/>
    <w:rsid w:val="00EA6527"/>
    <w:rsid w:val="00EA6533"/>
    <w:rsid w:val="00EA66A5"/>
    <w:rsid w:val="00EA6857"/>
    <w:rsid w:val="00EA69C0"/>
    <w:rsid w:val="00EA69FC"/>
    <w:rsid w:val="00EA6A9D"/>
    <w:rsid w:val="00EA6B65"/>
    <w:rsid w:val="00EA6C15"/>
    <w:rsid w:val="00EA6C52"/>
    <w:rsid w:val="00EA6DB5"/>
    <w:rsid w:val="00EA6EDD"/>
    <w:rsid w:val="00EA6EDF"/>
    <w:rsid w:val="00EA6F11"/>
    <w:rsid w:val="00EA6F36"/>
    <w:rsid w:val="00EA6F4B"/>
    <w:rsid w:val="00EA7414"/>
    <w:rsid w:val="00EA772F"/>
    <w:rsid w:val="00EA785A"/>
    <w:rsid w:val="00EA7898"/>
    <w:rsid w:val="00EA7962"/>
    <w:rsid w:val="00EA79ED"/>
    <w:rsid w:val="00EA7ABB"/>
    <w:rsid w:val="00EA7B25"/>
    <w:rsid w:val="00EA7F1E"/>
    <w:rsid w:val="00EB0097"/>
    <w:rsid w:val="00EB0193"/>
    <w:rsid w:val="00EB02B6"/>
    <w:rsid w:val="00EB0448"/>
    <w:rsid w:val="00EB05A9"/>
    <w:rsid w:val="00EB0815"/>
    <w:rsid w:val="00EB087F"/>
    <w:rsid w:val="00EB08F9"/>
    <w:rsid w:val="00EB0C7C"/>
    <w:rsid w:val="00EB0D71"/>
    <w:rsid w:val="00EB0D79"/>
    <w:rsid w:val="00EB0E20"/>
    <w:rsid w:val="00EB0FB1"/>
    <w:rsid w:val="00EB0FB6"/>
    <w:rsid w:val="00EB1012"/>
    <w:rsid w:val="00EB1043"/>
    <w:rsid w:val="00EB108A"/>
    <w:rsid w:val="00EB11E6"/>
    <w:rsid w:val="00EB1431"/>
    <w:rsid w:val="00EB1525"/>
    <w:rsid w:val="00EB1589"/>
    <w:rsid w:val="00EB1686"/>
    <w:rsid w:val="00EB19FA"/>
    <w:rsid w:val="00EB1BB7"/>
    <w:rsid w:val="00EB1DF9"/>
    <w:rsid w:val="00EB1EF0"/>
    <w:rsid w:val="00EB20B1"/>
    <w:rsid w:val="00EB2201"/>
    <w:rsid w:val="00EB242B"/>
    <w:rsid w:val="00EB245E"/>
    <w:rsid w:val="00EB25B9"/>
    <w:rsid w:val="00EB27DE"/>
    <w:rsid w:val="00EB27E2"/>
    <w:rsid w:val="00EB2846"/>
    <w:rsid w:val="00EB29B6"/>
    <w:rsid w:val="00EB29DD"/>
    <w:rsid w:val="00EB2BEF"/>
    <w:rsid w:val="00EB2BF1"/>
    <w:rsid w:val="00EB2D08"/>
    <w:rsid w:val="00EB2F3B"/>
    <w:rsid w:val="00EB2F93"/>
    <w:rsid w:val="00EB2FD5"/>
    <w:rsid w:val="00EB320D"/>
    <w:rsid w:val="00EB34FE"/>
    <w:rsid w:val="00EB35C8"/>
    <w:rsid w:val="00EB3807"/>
    <w:rsid w:val="00EB3980"/>
    <w:rsid w:val="00EB3B22"/>
    <w:rsid w:val="00EB3D19"/>
    <w:rsid w:val="00EB3FFF"/>
    <w:rsid w:val="00EB4171"/>
    <w:rsid w:val="00EB4647"/>
    <w:rsid w:val="00EB4668"/>
    <w:rsid w:val="00EB48FA"/>
    <w:rsid w:val="00EB4B85"/>
    <w:rsid w:val="00EB4DCE"/>
    <w:rsid w:val="00EB4ECC"/>
    <w:rsid w:val="00EB519B"/>
    <w:rsid w:val="00EB53E1"/>
    <w:rsid w:val="00EB5537"/>
    <w:rsid w:val="00EB555E"/>
    <w:rsid w:val="00EB5772"/>
    <w:rsid w:val="00EB596C"/>
    <w:rsid w:val="00EB5A75"/>
    <w:rsid w:val="00EB5EE8"/>
    <w:rsid w:val="00EB60AA"/>
    <w:rsid w:val="00EB60BF"/>
    <w:rsid w:val="00EB61F2"/>
    <w:rsid w:val="00EB630D"/>
    <w:rsid w:val="00EB6433"/>
    <w:rsid w:val="00EB64BE"/>
    <w:rsid w:val="00EB66CC"/>
    <w:rsid w:val="00EB6829"/>
    <w:rsid w:val="00EB6B52"/>
    <w:rsid w:val="00EB6B8F"/>
    <w:rsid w:val="00EB6B9A"/>
    <w:rsid w:val="00EB6C68"/>
    <w:rsid w:val="00EB6D12"/>
    <w:rsid w:val="00EB6D97"/>
    <w:rsid w:val="00EB7138"/>
    <w:rsid w:val="00EB7383"/>
    <w:rsid w:val="00EB73F0"/>
    <w:rsid w:val="00EB745D"/>
    <w:rsid w:val="00EB7A41"/>
    <w:rsid w:val="00EB7CFA"/>
    <w:rsid w:val="00EB7E4B"/>
    <w:rsid w:val="00EB7F0E"/>
    <w:rsid w:val="00EB7F3B"/>
    <w:rsid w:val="00EC011A"/>
    <w:rsid w:val="00EC01F9"/>
    <w:rsid w:val="00EC0393"/>
    <w:rsid w:val="00EC08A3"/>
    <w:rsid w:val="00EC097C"/>
    <w:rsid w:val="00EC0AE5"/>
    <w:rsid w:val="00EC0BD9"/>
    <w:rsid w:val="00EC0C91"/>
    <w:rsid w:val="00EC0F0B"/>
    <w:rsid w:val="00EC125C"/>
    <w:rsid w:val="00EC12CC"/>
    <w:rsid w:val="00EC1444"/>
    <w:rsid w:val="00EC1493"/>
    <w:rsid w:val="00EC14FA"/>
    <w:rsid w:val="00EC1528"/>
    <w:rsid w:val="00EC15B3"/>
    <w:rsid w:val="00EC1A7A"/>
    <w:rsid w:val="00EC1B56"/>
    <w:rsid w:val="00EC1C6A"/>
    <w:rsid w:val="00EC1C93"/>
    <w:rsid w:val="00EC1D26"/>
    <w:rsid w:val="00EC1EB2"/>
    <w:rsid w:val="00EC1F45"/>
    <w:rsid w:val="00EC1FF5"/>
    <w:rsid w:val="00EC2186"/>
    <w:rsid w:val="00EC22BB"/>
    <w:rsid w:val="00EC2388"/>
    <w:rsid w:val="00EC23C9"/>
    <w:rsid w:val="00EC23E7"/>
    <w:rsid w:val="00EC24FF"/>
    <w:rsid w:val="00EC2589"/>
    <w:rsid w:val="00EC2643"/>
    <w:rsid w:val="00EC2655"/>
    <w:rsid w:val="00EC26D4"/>
    <w:rsid w:val="00EC276B"/>
    <w:rsid w:val="00EC279D"/>
    <w:rsid w:val="00EC28B9"/>
    <w:rsid w:val="00EC2DFA"/>
    <w:rsid w:val="00EC3088"/>
    <w:rsid w:val="00EC30F0"/>
    <w:rsid w:val="00EC3208"/>
    <w:rsid w:val="00EC347A"/>
    <w:rsid w:val="00EC36F0"/>
    <w:rsid w:val="00EC37B4"/>
    <w:rsid w:val="00EC3AD6"/>
    <w:rsid w:val="00EC3B26"/>
    <w:rsid w:val="00EC3C57"/>
    <w:rsid w:val="00EC3C9D"/>
    <w:rsid w:val="00EC3F7D"/>
    <w:rsid w:val="00EC400A"/>
    <w:rsid w:val="00EC4144"/>
    <w:rsid w:val="00EC42F1"/>
    <w:rsid w:val="00EC4431"/>
    <w:rsid w:val="00EC4499"/>
    <w:rsid w:val="00EC4574"/>
    <w:rsid w:val="00EC4725"/>
    <w:rsid w:val="00EC4732"/>
    <w:rsid w:val="00EC4C38"/>
    <w:rsid w:val="00EC4D5F"/>
    <w:rsid w:val="00EC4DD6"/>
    <w:rsid w:val="00EC4F17"/>
    <w:rsid w:val="00EC50E0"/>
    <w:rsid w:val="00EC518B"/>
    <w:rsid w:val="00EC53A5"/>
    <w:rsid w:val="00EC547D"/>
    <w:rsid w:val="00EC56E1"/>
    <w:rsid w:val="00EC580E"/>
    <w:rsid w:val="00EC59B7"/>
    <w:rsid w:val="00EC59C5"/>
    <w:rsid w:val="00EC5A12"/>
    <w:rsid w:val="00EC5A68"/>
    <w:rsid w:val="00EC5C96"/>
    <w:rsid w:val="00EC5F9E"/>
    <w:rsid w:val="00EC60F9"/>
    <w:rsid w:val="00EC62F0"/>
    <w:rsid w:val="00EC63AB"/>
    <w:rsid w:val="00EC6551"/>
    <w:rsid w:val="00EC65B9"/>
    <w:rsid w:val="00EC6697"/>
    <w:rsid w:val="00EC6899"/>
    <w:rsid w:val="00EC697D"/>
    <w:rsid w:val="00EC6996"/>
    <w:rsid w:val="00EC6D0C"/>
    <w:rsid w:val="00EC6E5C"/>
    <w:rsid w:val="00EC7187"/>
    <w:rsid w:val="00EC7232"/>
    <w:rsid w:val="00EC7288"/>
    <w:rsid w:val="00EC748B"/>
    <w:rsid w:val="00EC75E5"/>
    <w:rsid w:val="00EC7806"/>
    <w:rsid w:val="00EC78D0"/>
    <w:rsid w:val="00EC796D"/>
    <w:rsid w:val="00EC7B65"/>
    <w:rsid w:val="00EC7D8A"/>
    <w:rsid w:val="00EC7DDE"/>
    <w:rsid w:val="00ED0121"/>
    <w:rsid w:val="00ED0191"/>
    <w:rsid w:val="00ED03AD"/>
    <w:rsid w:val="00ED0747"/>
    <w:rsid w:val="00ED0857"/>
    <w:rsid w:val="00ED08BB"/>
    <w:rsid w:val="00ED092C"/>
    <w:rsid w:val="00ED0962"/>
    <w:rsid w:val="00ED0A10"/>
    <w:rsid w:val="00ED0A5E"/>
    <w:rsid w:val="00ED0A6B"/>
    <w:rsid w:val="00ED0DB0"/>
    <w:rsid w:val="00ED0E21"/>
    <w:rsid w:val="00ED0EB1"/>
    <w:rsid w:val="00ED10FD"/>
    <w:rsid w:val="00ED13AE"/>
    <w:rsid w:val="00ED13C4"/>
    <w:rsid w:val="00ED1576"/>
    <w:rsid w:val="00ED171A"/>
    <w:rsid w:val="00ED1749"/>
    <w:rsid w:val="00ED1AD4"/>
    <w:rsid w:val="00ED1E39"/>
    <w:rsid w:val="00ED1FCC"/>
    <w:rsid w:val="00ED1FD9"/>
    <w:rsid w:val="00ED22F6"/>
    <w:rsid w:val="00ED235D"/>
    <w:rsid w:val="00ED247B"/>
    <w:rsid w:val="00ED24B2"/>
    <w:rsid w:val="00ED24E9"/>
    <w:rsid w:val="00ED2592"/>
    <w:rsid w:val="00ED261D"/>
    <w:rsid w:val="00ED267A"/>
    <w:rsid w:val="00ED283C"/>
    <w:rsid w:val="00ED2910"/>
    <w:rsid w:val="00ED2B0A"/>
    <w:rsid w:val="00ED2C89"/>
    <w:rsid w:val="00ED2DD0"/>
    <w:rsid w:val="00ED2F2C"/>
    <w:rsid w:val="00ED330F"/>
    <w:rsid w:val="00ED35BD"/>
    <w:rsid w:val="00ED3661"/>
    <w:rsid w:val="00ED3979"/>
    <w:rsid w:val="00ED3A33"/>
    <w:rsid w:val="00ED3AEE"/>
    <w:rsid w:val="00ED3CBF"/>
    <w:rsid w:val="00ED43E0"/>
    <w:rsid w:val="00ED466E"/>
    <w:rsid w:val="00ED468E"/>
    <w:rsid w:val="00ED4723"/>
    <w:rsid w:val="00ED4771"/>
    <w:rsid w:val="00ED4828"/>
    <w:rsid w:val="00ED4A5C"/>
    <w:rsid w:val="00ED4B31"/>
    <w:rsid w:val="00ED4BB8"/>
    <w:rsid w:val="00ED4BD7"/>
    <w:rsid w:val="00ED4CF6"/>
    <w:rsid w:val="00ED4F86"/>
    <w:rsid w:val="00ED51CC"/>
    <w:rsid w:val="00ED544A"/>
    <w:rsid w:val="00ED54BB"/>
    <w:rsid w:val="00ED54F0"/>
    <w:rsid w:val="00ED551B"/>
    <w:rsid w:val="00ED5683"/>
    <w:rsid w:val="00ED568C"/>
    <w:rsid w:val="00ED5990"/>
    <w:rsid w:val="00ED5C71"/>
    <w:rsid w:val="00ED5D3E"/>
    <w:rsid w:val="00ED627F"/>
    <w:rsid w:val="00ED6332"/>
    <w:rsid w:val="00ED6396"/>
    <w:rsid w:val="00ED6406"/>
    <w:rsid w:val="00ED64F4"/>
    <w:rsid w:val="00ED65DE"/>
    <w:rsid w:val="00ED66C3"/>
    <w:rsid w:val="00ED66F9"/>
    <w:rsid w:val="00ED6723"/>
    <w:rsid w:val="00ED6920"/>
    <w:rsid w:val="00ED69A6"/>
    <w:rsid w:val="00ED6A03"/>
    <w:rsid w:val="00ED6A40"/>
    <w:rsid w:val="00ED6CE7"/>
    <w:rsid w:val="00ED7072"/>
    <w:rsid w:val="00ED70B0"/>
    <w:rsid w:val="00ED72B0"/>
    <w:rsid w:val="00ED733B"/>
    <w:rsid w:val="00ED73AA"/>
    <w:rsid w:val="00ED7486"/>
    <w:rsid w:val="00ED76A7"/>
    <w:rsid w:val="00ED76B8"/>
    <w:rsid w:val="00ED76D6"/>
    <w:rsid w:val="00ED775D"/>
    <w:rsid w:val="00ED7B49"/>
    <w:rsid w:val="00ED7B60"/>
    <w:rsid w:val="00ED7D75"/>
    <w:rsid w:val="00ED7E58"/>
    <w:rsid w:val="00ED7EEE"/>
    <w:rsid w:val="00EE02BE"/>
    <w:rsid w:val="00EE04A6"/>
    <w:rsid w:val="00EE0637"/>
    <w:rsid w:val="00EE0747"/>
    <w:rsid w:val="00EE086F"/>
    <w:rsid w:val="00EE09BF"/>
    <w:rsid w:val="00EE0B83"/>
    <w:rsid w:val="00EE0DD0"/>
    <w:rsid w:val="00EE0E71"/>
    <w:rsid w:val="00EE0EB6"/>
    <w:rsid w:val="00EE0F2F"/>
    <w:rsid w:val="00EE11E1"/>
    <w:rsid w:val="00EE127B"/>
    <w:rsid w:val="00EE1285"/>
    <w:rsid w:val="00EE12A6"/>
    <w:rsid w:val="00EE14F0"/>
    <w:rsid w:val="00EE156F"/>
    <w:rsid w:val="00EE15EB"/>
    <w:rsid w:val="00EE16CE"/>
    <w:rsid w:val="00EE18B2"/>
    <w:rsid w:val="00EE1AEB"/>
    <w:rsid w:val="00EE1CAA"/>
    <w:rsid w:val="00EE1CBF"/>
    <w:rsid w:val="00EE1D93"/>
    <w:rsid w:val="00EE1E2E"/>
    <w:rsid w:val="00EE1E65"/>
    <w:rsid w:val="00EE1E71"/>
    <w:rsid w:val="00EE1FB0"/>
    <w:rsid w:val="00EE2336"/>
    <w:rsid w:val="00EE234A"/>
    <w:rsid w:val="00EE2466"/>
    <w:rsid w:val="00EE2595"/>
    <w:rsid w:val="00EE2840"/>
    <w:rsid w:val="00EE2CC0"/>
    <w:rsid w:val="00EE2F84"/>
    <w:rsid w:val="00EE2F8C"/>
    <w:rsid w:val="00EE3457"/>
    <w:rsid w:val="00EE34BB"/>
    <w:rsid w:val="00EE3613"/>
    <w:rsid w:val="00EE3727"/>
    <w:rsid w:val="00EE3791"/>
    <w:rsid w:val="00EE37DE"/>
    <w:rsid w:val="00EE38C2"/>
    <w:rsid w:val="00EE3D68"/>
    <w:rsid w:val="00EE3E38"/>
    <w:rsid w:val="00EE3EB7"/>
    <w:rsid w:val="00EE4074"/>
    <w:rsid w:val="00EE4382"/>
    <w:rsid w:val="00EE43D7"/>
    <w:rsid w:val="00EE43F6"/>
    <w:rsid w:val="00EE46B3"/>
    <w:rsid w:val="00EE482E"/>
    <w:rsid w:val="00EE487C"/>
    <w:rsid w:val="00EE4A2F"/>
    <w:rsid w:val="00EE4CD2"/>
    <w:rsid w:val="00EE4DDD"/>
    <w:rsid w:val="00EE4DF7"/>
    <w:rsid w:val="00EE5267"/>
    <w:rsid w:val="00EE5420"/>
    <w:rsid w:val="00EE566C"/>
    <w:rsid w:val="00EE56A0"/>
    <w:rsid w:val="00EE580C"/>
    <w:rsid w:val="00EE5A5A"/>
    <w:rsid w:val="00EE5A77"/>
    <w:rsid w:val="00EE5B03"/>
    <w:rsid w:val="00EE5D88"/>
    <w:rsid w:val="00EE5DD5"/>
    <w:rsid w:val="00EE5E7E"/>
    <w:rsid w:val="00EE63EC"/>
    <w:rsid w:val="00EE64E7"/>
    <w:rsid w:val="00EE662E"/>
    <w:rsid w:val="00EE6716"/>
    <w:rsid w:val="00EE69BF"/>
    <w:rsid w:val="00EE6A33"/>
    <w:rsid w:val="00EE6AF7"/>
    <w:rsid w:val="00EE6BEE"/>
    <w:rsid w:val="00EE6C3F"/>
    <w:rsid w:val="00EE6E1B"/>
    <w:rsid w:val="00EE6F4E"/>
    <w:rsid w:val="00EE6FB6"/>
    <w:rsid w:val="00EE71A2"/>
    <w:rsid w:val="00EE71D6"/>
    <w:rsid w:val="00EE7299"/>
    <w:rsid w:val="00EE75B8"/>
    <w:rsid w:val="00EE76EF"/>
    <w:rsid w:val="00EE77C2"/>
    <w:rsid w:val="00EE77D5"/>
    <w:rsid w:val="00EE78B8"/>
    <w:rsid w:val="00EE7936"/>
    <w:rsid w:val="00EE796F"/>
    <w:rsid w:val="00EE7F5D"/>
    <w:rsid w:val="00EE7FAA"/>
    <w:rsid w:val="00EF011C"/>
    <w:rsid w:val="00EF0170"/>
    <w:rsid w:val="00EF0186"/>
    <w:rsid w:val="00EF0308"/>
    <w:rsid w:val="00EF0673"/>
    <w:rsid w:val="00EF07E8"/>
    <w:rsid w:val="00EF0BBF"/>
    <w:rsid w:val="00EF0ECD"/>
    <w:rsid w:val="00EF150B"/>
    <w:rsid w:val="00EF157E"/>
    <w:rsid w:val="00EF1599"/>
    <w:rsid w:val="00EF15C3"/>
    <w:rsid w:val="00EF1694"/>
    <w:rsid w:val="00EF16F5"/>
    <w:rsid w:val="00EF181F"/>
    <w:rsid w:val="00EF1874"/>
    <w:rsid w:val="00EF18C6"/>
    <w:rsid w:val="00EF1B52"/>
    <w:rsid w:val="00EF1E5F"/>
    <w:rsid w:val="00EF1EDC"/>
    <w:rsid w:val="00EF1FD6"/>
    <w:rsid w:val="00EF20D9"/>
    <w:rsid w:val="00EF239B"/>
    <w:rsid w:val="00EF2442"/>
    <w:rsid w:val="00EF2488"/>
    <w:rsid w:val="00EF257A"/>
    <w:rsid w:val="00EF258A"/>
    <w:rsid w:val="00EF2792"/>
    <w:rsid w:val="00EF28EF"/>
    <w:rsid w:val="00EF2AE3"/>
    <w:rsid w:val="00EF2B08"/>
    <w:rsid w:val="00EF2EE3"/>
    <w:rsid w:val="00EF322C"/>
    <w:rsid w:val="00EF34D7"/>
    <w:rsid w:val="00EF353A"/>
    <w:rsid w:val="00EF3615"/>
    <w:rsid w:val="00EF3739"/>
    <w:rsid w:val="00EF3741"/>
    <w:rsid w:val="00EF397A"/>
    <w:rsid w:val="00EF3A18"/>
    <w:rsid w:val="00EF3AA8"/>
    <w:rsid w:val="00EF3BE8"/>
    <w:rsid w:val="00EF3C62"/>
    <w:rsid w:val="00EF3CE5"/>
    <w:rsid w:val="00EF3D92"/>
    <w:rsid w:val="00EF3D9B"/>
    <w:rsid w:val="00EF3E55"/>
    <w:rsid w:val="00EF3EFA"/>
    <w:rsid w:val="00EF401D"/>
    <w:rsid w:val="00EF40A2"/>
    <w:rsid w:val="00EF41B5"/>
    <w:rsid w:val="00EF4346"/>
    <w:rsid w:val="00EF4594"/>
    <w:rsid w:val="00EF4711"/>
    <w:rsid w:val="00EF4840"/>
    <w:rsid w:val="00EF4BAD"/>
    <w:rsid w:val="00EF4ED7"/>
    <w:rsid w:val="00EF4F56"/>
    <w:rsid w:val="00EF4FB7"/>
    <w:rsid w:val="00EF4FE5"/>
    <w:rsid w:val="00EF5491"/>
    <w:rsid w:val="00EF55FA"/>
    <w:rsid w:val="00EF5662"/>
    <w:rsid w:val="00EF5669"/>
    <w:rsid w:val="00EF573B"/>
    <w:rsid w:val="00EF5854"/>
    <w:rsid w:val="00EF58E6"/>
    <w:rsid w:val="00EF590C"/>
    <w:rsid w:val="00EF5C2D"/>
    <w:rsid w:val="00EF5CAC"/>
    <w:rsid w:val="00EF5E42"/>
    <w:rsid w:val="00EF6043"/>
    <w:rsid w:val="00EF611B"/>
    <w:rsid w:val="00EF615D"/>
    <w:rsid w:val="00EF621A"/>
    <w:rsid w:val="00EF6283"/>
    <w:rsid w:val="00EF638E"/>
    <w:rsid w:val="00EF6437"/>
    <w:rsid w:val="00EF6553"/>
    <w:rsid w:val="00EF67AD"/>
    <w:rsid w:val="00EF69CA"/>
    <w:rsid w:val="00EF69FE"/>
    <w:rsid w:val="00EF6B83"/>
    <w:rsid w:val="00EF6DB4"/>
    <w:rsid w:val="00EF6DB5"/>
    <w:rsid w:val="00EF7042"/>
    <w:rsid w:val="00EF7119"/>
    <w:rsid w:val="00EF73B1"/>
    <w:rsid w:val="00EF73FB"/>
    <w:rsid w:val="00EF740A"/>
    <w:rsid w:val="00EF7454"/>
    <w:rsid w:val="00EF75FA"/>
    <w:rsid w:val="00EF76F6"/>
    <w:rsid w:val="00EF7724"/>
    <w:rsid w:val="00EF77F2"/>
    <w:rsid w:val="00EF7A96"/>
    <w:rsid w:val="00F001A2"/>
    <w:rsid w:val="00F00271"/>
    <w:rsid w:val="00F0064F"/>
    <w:rsid w:val="00F00812"/>
    <w:rsid w:val="00F008F9"/>
    <w:rsid w:val="00F00956"/>
    <w:rsid w:val="00F00AAC"/>
    <w:rsid w:val="00F00E62"/>
    <w:rsid w:val="00F00ED3"/>
    <w:rsid w:val="00F01078"/>
    <w:rsid w:val="00F0124F"/>
    <w:rsid w:val="00F0128C"/>
    <w:rsid w:val="00F012EB"/>
    <w:rsid w:val="00F0161F"/>
    <w:rsid w:val="00F01697"/>
    <w:rsid w:val="00F016E1"/>
    <w:rsid w:val="00F01733"/>
    <w:rsid w:val="00F018A7"/>
    <w:rsid w:val="00F01B32"/>
    <w:rsid w:val="00F01BB9"/>
    <w:rsid w:val="00F01D42"/>
    <w:rsid w:val="00F01D74"/>
    <w:rsid w:val="00F01D86"/>
    <w:rsid w:val="00F01F0B"/>
    <w:rsid w:val="00F01F38"/>
    <w:rsid w:val="00F01F84"/>
    <w:rsid w:val="00F02330"/>
    <w:rsid w:val="00F0242A"/>
    <w:rsid w:val="00F0267C"/>
    <w:rsid w:val="00F027CF"/>
    <w:rsid w:val="00F027E4"/>
    <w:rsid w:val="00F028EF"/>
    <w:rsid w:val="00F02AC9"/>
    <w:rsid w:val="00F02C6C"/>
    <w:rsid w:val="00F02D4B"/>
    <w:rsid w:val="00F02E37"/>
    <w:rsid w:val="00F02FEC"/>
    <w:rsid w:val="00F0311E"/>
    <w:rsid w:val="00F03210"/>
    <w:rsid w:val="00F032E3"/>
    <w:rsid w:val="00F03360"/>
    <w:rsid w:val="00F03365"/>
    <w:rsid w:val="00F03393"/>
    <w:rsid w:val="00F03424"/>
    <w:rsid w:val="00F0355C"/>
    <w:rsid w:val="00F03613"/>
    <w:rsid w:val="00F03618"/>
    <w:rsid w:val="00F0372B"/>
    <w:rsid w:val="00F03835"/>
    <w:rsid w:val="00F03872"/>
    <w:rsid w:val="00F03B9A"/>
    <w:rsid w:val="00F03E3E"/>
    <w:rsid w:val="00F03E8D"/>
    <w:rsid w:val="00F03FCC"/>
    <w:rsid w:val="00F04341"/>
    <w:rsid w:val="00F046F6"/>
    <w:rsid w:val="00F04701"/>
    <w:rsid w:val="00F04AAF"/>
    <w:rsid w:val="00F04E67"/>
    <w:rsid w:val="00F05106"/>
    <w:rsid w:val="00F053CE"/>
    <w:rsid w:val="00F056E9"/>
    <w:rsid w:val="00F05940"/>
    <w:rsid w:val="00F05CC4"/>
    <w:rsid w:val="00F05EA2"/>
    <w:rsid w:val="00F05EC8"/>
    <w:rsid w:val="00F05FEE"/>
    <w:rsid w:val="00F05FFC"/>
    <w:rsid w:val="00F067E3"/>
    <w:rsid w:val="00F06859"/>
    <w:rsid w:val="00F06872"/>
    <w:rsid w:val="00F069EF"/>
    <w:rsid w:val="00F06AE9"/>
    <w:rsid w:val="00F06C34"/>
    <w:rsid w:val="00F06CFC"/>
    <w:rsid w:val="00F06D6A"/>
    <w:rsid w:val="00F06F28"/>
    <w:rsid w:val="00F070E7"/>
    <w:rsid w:val="00F071AC"/>
    <w:rsid w:val="00F072DB"/>
    <w:rsid w:val="00F07477"/>
    <w:rsid w:val="00F07704"/>
    <w:rsid w:val="00F0788C"/>
    <w:rsid w:val="00F07A1D"/>
    <w:rsid w:val="00F07BA8"/>
    <w:rsid w:val="00F07BC1"/>
    <w:rsid w:val="00F07C33"/>
    <w:rsid w:val="00F07CAA"/>
    <w:rsid w:val="00F07E28"/>
    <w:rsid w:val="00F07E2A"/>
    <w:rsid w:val="00F07E9A"/>
    <w:rsid w:val="00F100F8"/>
    <w:rsid w:val="00F10430"/>
    <w:rsid w:val="00F10671"/>
    <w:rsid w:val="00F10750"/>
    <w:rsid w:val="00F10824"/>
    <w:rsid w:val="00F10D9E"/>
    <w:rsid w:val="00F10E9E"/>
    <w:rsid w:val="00F110C0"/>
    <w:rsid w:val="00F1165F"/>
    <w:rsid w:val="00F11722"/>
    <w:rsid w:val="00F1176F"/>
    <w:rsid w:val="00F11879"/>
    <w:rsid w:val="00F11983"/>
    <w:rsid w:val="00F119EA"/>
    <w:rsid w:val="00F11B28"/>
    <w:rsid w:val="00F11BAB"/>
    <w:rsid w:val="00F11F27"/>
    <w:rsid w:val="00F11F48"/>
    <w:rsid w:val="00F120CE"/>
    <w:rsid w:val="00F12149"/>
    <w:rsid w:val="00F12159"/>
    <w:rsid w:val="00F12190"/>
    <w:rsid w:val="00F1231B"/>
    <w:rsid w:val="00F12402"/>
    <w:rsid w:val="00F1252A"/>
    <w:rsid w:val="00F1256C"/>
    <w:rsid w:val="00F12588"/>
    <w:rsid w:val="00F12673"/>
    <w:rsid w:val="00F126A4"/>
    <w:rsid w:val="00F127FC"/>
    <w:rsid w:val="00F129EB"/>
    <w:rsid w:val="00F12B39"/>
    <w:rsid w:val="00F12CF8"/>
    <w:rsid w:val="00F12D85"/>
    <w:rsid w:val="00F1303C"/>
    <w:rsid w:val="00F1317E"/>
    <w:rsid w:val="00F13261"/>
    <w:rsid w:val="00F133A3"/>
    <w:rsid w:val="00F133A4"/>
    <w:rsid w:val="00F13429"/>
    <w:rsid w:val="00F13564"/>
    <w:rsid w:val="00F136AA"/>
    <w:rsid w:val="00F13849"/>
    <w:rsid w:val="00F13C7F"/>
    <w:rsid w:val="00F13CA4"/>
    <w:rsid w:val="00F13CF7"/>
    <w:rsid w:val="00F13FB6"/>
    <w:rsid w:val="00F14143"/>
    <w:rsid w:val="00F14146"/>
    <w:rsid w:val="00F14194"/>
    <w:rsid w:val="00F1441B"/>
    <w:rsid w:val="00F145EF"/>
    <w:rsid w:val="00F14AC1"/>
    <w:rsid w:val="00F14CB6"/>
    <w:rsid w:val="00F14E46"/>
    <w:rsid w:val="00F14FEC"/>
    <w:rsid w:val="00F1504D"/>
    <w:rsid w:val="00F15264"/>
    <w:rsid w:val="00F15543"/>
    <w:rsid w:val="00F1554E"/>
    <w:rsid w:val="00F15664"/>
    <w:rsid w:val="00F15696"/>
    <w:rsid w:val="00F1582E"/>
    <w:rsid w:val="00F15AAA"/>
    <w:rsid w:val="00F15ABD"/>
    <w:rsid w:val="00F15AEF"/>
    <w:rsid w:val="00F15C5E"/>
    <w:rsid w:val="00F16310"/>
    <w:rsid w:val="00F163B1"/>
    <w:rsid w:val="00F167B7"/>
    <w:rsid w:val="00F16BA6"/>
    <w:rsid w:val="00F16D05"/>
    <w:rsid w:val="00F172D8"/>
    <w:rsid w:val="00F173C1"/>
    <w:rsid w:val="00F17518"/>
    <w:rsid w:val="00F1763C"/>
    <w:rsid w:val="00F17658"/>
    <w:rsid w:val="00F17895"/>
    <w:rsid w:val="00F179B5"/>
    <w:rsid w:val="00F17AD7"/>
    <w:rsid w:val="00F17CFB"/>
    <w:rsid w:val="00F17D8E"/>
    <w:rsid w:val="00F17E88"/>
    <w:rsid w:val="00F20121"/>
    <w:rsid w:val="00F2024A"/>
    <w:rsid w:val="00F20301"/>
    <w:rsid w:val="00F2040E"/>
    <w:rsid w:val="00F20590"/>
    <w:rsid w:val="00F20856"/>
    <w:rsid w:val="00F20880"/>
    <w:rsid w:val="00F20A75"/>
    <w:rsid w:val="00F20B70"/>
    <w:rsid w:val="00F20BD8"/>
    <w:rsid w:val="00F2107E"/>
    <w:rsid w:val="00F21088"/>
    <w:rsid w:val="00F210D6"/>
    <w:rsid w:val="00F21462"/>
    <w:rsid w:val="00F215B4"/>
    <w:rsid w:val="00F21674"/>
    <w:rsid w:val="00F21A69"/>
    <w:rsid w:val="00F21BDA"/>
    <w:rsid w:val="00F21DC4"/>
    <w:rsid w:val="00F21E0E"/>
    <w:rsid w:val="00F21E29"/>
    <w:rsid w:val="00F21E91"/>
    <w:rsid w:val="00F21F86"/>
    <w:rsid w:val="00F221FF"/>
    <w:rsid w:val="00F223E3"/>
    <w:rsid w:val="00F2241C"/>
    <w:rsid w:val="00F22BB5"/>
    <w:rsid w:val="00F23131"/>
    <w:rsid w:val="00F232CF"/>
    <w:rsid w:val="00F234E2"/>
    <w:rsid w:val="00F235F2"/>
    <w:rsid w:val="00F23676"/>
    <w:rsid w:val="00F2379C"/>
    <w:rsid w:val="00F237F0"/>
    <w:rsid w:val="00F23819"/>
    <w:rsid w:val="00F23C96"/>
    <w:rsid w:val="00F23E2C"/>
    <w:rsid w:val="00F23EB4"/>
    <w:rsid w:val="00F23F24"/>
    <w:rsid w:val="00F24002"/>
    <w:rsid w:val="00F2430D"/>
    <w:rsid w:val="00F243E3"/>
    <w:rsid w:val="00F24403"/>
    <w:rsid w:val="00F24423"/>
    <w:rsid w:val="00F2452E"/>
    <w:rsid w:val="00F247D1"/>
    <w:rsid w:val="00F24824"/>
    <w:rsid w:val="00F249E2"/>
    <w:rsid w:val="00F24B89"/>
    <w:rsid w:val="00F24CC2"/>
    <w:rsid w:val="00F25292"/>
    <w:rsid w:val="00F25310"/>
    <w:rsid w:val="00F254B6"/>
    <w:rsid w:val="00F254CB"/>
    <w:rsid w:val="00F25581"/>
    <w:rsid w:val="00F25712"/>
    <w:rsid w:val="00F258E5"/>
    <w:rsid w:val="00F259C3"/>
    <w:rsid w:val="00F25AC5"/>
    <w:rsid w:val="00F25ACD"/>
    <w:rsid w:val="00F25BB3"/>
    <w:rsid w:val="00F25D10"/>
    <w:rsid w:val="00F25DE5"/>
    <w:rsid w:val="00F2609A"/>
    <w:rsid w:val="00F260C2"/>
    <w:rsid w:val="00F2622A"/>
    <w:rsid w:val="00F26268"/>
    <w:rsid w:val="00F26484"/>
    <w:rsid w:val="00F26491"/>
    <w:rsid w:val="00F2654A"/>
    <w:rsid w:val="00F2654E"/>
    <w:rsid w:val="00F265EB"/>
    <w:rsid w:val="00F26618"/>
    <w:rsid w:val="00F2662A"/>
    <w:rsid w:val="00F266C2"/>
    <w:rsid w:val="00F26846"/>
    <w:rsid w:val="00F26929"/>
    <w:rsid w:val="00F2695E"/>
    <w:rsid w:val="00F26A96"/>
    <w:rsid w:val="00F26ADC"/>
    <w:rsid w:val="00F26B04"/>
    <w:rsid w:val="00F26B81"/>
    <w:rsid w:val="00F26D4D"/>
    <w:rsid w:val="00F26D5F"/>
    <w:rsid w:val="00F26DFF"/>
    <w:rsid w:val="00F27006"/>
    <w:rsid w:val="00F270D4"/>
    <w:rsid w:val="00F27262"/>
    <w:rsid w:val="00F2728F"/>
    <w:rsid w:val="00F274F7"/>
    <w:rsid w:val="00F27937"/>
    <w:rsid w:val="00F27983"/>
    <w:rsid w:val="00F27E1B"/>
    <w:rsid w:val="00F27E47"/>
    <w:rsid w:val="00F27F4D"/>
    <w:rsid w:val="00F30079"/>
    <w:rsid w:val="00F304C5"/>
    <w:rsid w:val="00F305AE"/>
    <w:rsid w:val="00F306B4"/>
    <w:rsid w:val="00F30E9B"/>
    <w:rsid w:val="00F31193"/>
    <w:rsid w:val="00F311A8"/>
    <w:rsid w:val="00F312A7"/>
    <w:rsid w:val="00F313A4"/>
    <w:rsid w:val="00F313D4"/>
    <w:rsid w:val="00F313E6"/>
    <w:rsid w:val="00F314E0"/>
    <w:rsid w:val="00F315BD"/>
    <w:rsid w:val="00F31D6B"/>
    <w:rsid w:val="00F31DD5"/>
    <w:rsid w:val="00F31FE9"/>
    <w:rsid w:val="00F320C2"/>
    <w:rsid w:val="00F321FB"/>
    <w:rsid w:val="00F3220F"/>
    <w:rsid w:val="00F3225B"/>
    <w:rsid w:val="00F32472"/>
    <w:rsid w:val="00F324C8"/>
    <w:rsid w:val="00F32537"/>
    <w:rsid w:val="00F325DA"/>
    <w:rsid w:val="00F32671"/>
    <w:rsid w:val="00F32CA8"/>
    <w:rsid w:val="00F32D76"/>
    <w:rsid w:val="00F32E23"/>
    <w:rsid w:val="00F32F67"/>
    <w:rsid w:val="00F332D4"/>
    <w:rsid w:val="00F33463"/>
    <w:rsid w:val="00F335D9"/>
    <w:rsid w:val="00F338F1"/>
    <w:rsid w:val="00F33910"/>
    <w:rsid w:val="00F339C6"/>
    <w:rsid w:val="00F33B8E"/>
    <w:rsid w:val="00F33D94"/>
    <w:rsid w:val="00F3407A"/>
    <w:rsid w:val="00F34296"/>
    <w:rsid w:val="00F342DE"/>
    <w:rsid w:val="00F3439A"/>
    <w:rsid w:val="00F344C1"/>
    <w:rsid w:val="00F34563"/>
    <w:rsid w:val="00F34A99"/>
    <w:rsid w:val="00F34AB2"/>
    <w:rsid w:val="00F34B70"/>
    <w:rsid w:val="00F34C82"/>
    <w:rsid w:val="00F34CA8"/>
    <w:rsid w:val="00F34E2A"/>
    <w:rsid w:val="00F34F79"/>
    <w:rsid w:val="00F350BB"/>
    <w:rsid w:val="00F35181"/>
    <w:rsid w:val="00F351C5"/>
    <w:rsid w:val="00F352E2"/>
    <w:rsid w:val="00F35397"/>
    <w:rsid w:val="00F35430"/>
    <w:rsid w:val="00F354E6"/>
    <w:rsid w:val="00F354F0"/>
    <w:rsid w:val="00F3571D"/>
    <w:rsid w:val="00F35795"/>
    <w:rsid w:val="00F359E9"/>
    <w:rsid w:val="00F35A66"/>
    <w:rsid w:val="00F35B5F"/>
    <w:rsid w:val="00F35D94"/>
    <w:rsid w:val="00F35F1E"/>
    <w:rsid w:val="00F36007"/>
    <w:rsid w:val="00F361FA"/>
    <w:rsid w:val="00F3639D"/>
    <w:rsid w:val="00F36482"/>
    <w:rsid w:val="00F364F2"/>
    <w:rsid w:val="00F36525"/>
    <w:rsid w:val="00F3656B"/>
    <w:rsid w:val="00F36608"/>
    <w:rsid w:val="00F36620"/>
    <w:rsid w:val="00F36668"/>
    <w:rsid w:val="00F36740"/>
    <w:rsid w:val="00F36958"/>
    <w:rsid w:val="00F36988"/>
    <w:rsid w:val="00F36AA9"/>
    <w:rsid w:val="00F36F11"/>
    <w:rsid w:val="00F36F3C"/>
    <w:rsid w:val="00F374BD"/>
    <w:rsid w:val="00F378A3"/>
    <w:rsid w:val="00F37B71"/>
    <w:rsid w:val="00F37CE4"/>
    <w:rsid w:val="00F37D37"/>
    <w:rsid w:val="00F37FFA"/>
    <w:rsid w:val="00F40032"/>
    <w:rsid w:val="00F40181"/>
    <w:rsid w:val="00F401CD"/>
    <w:rsid w:val="00F40256"/>
    <w:rsid w:val="00F4077C"/>
    <w:rsid w:val="00F40BF3"/>
    <w:rsid w:val="00F40EE7"/>
    <w:rsid w:val="00F40F97"/>
    <w:rsid w:val="00F413B7"/>
    <w:rsid w:val="00F4142F"/>
    <w:rsid w:val="00F41593"/>
    <w:rsid w:val="00F416E0"/>
    <w:rsid w:val="00F417AB"/>
    <w:rsid w:val="00F419B8"/>
    <w:rsid w:val="00F41D6F"/>
    <w:rsid w:val="00F41FA3"/>
    <w:rsid w:val="00F420DB"/>
    <w:rsid w:val="00F42350"/>
    <w:rsid w:val="00F42351"/>
    <w:rsid w:val="00F42506"/>
    <w:rsid w:val="00F425BB"/>
    <w:rsid w:val="00F428C3"/>
    <w:rsid w:val="00F42A99"/>
    <w:rsid w:val="00F42B8C"/>
    <w:rsid w:val="00F42CD9"/>
    <w:rsid w:val="00F42D5E"/>
    <w:rsid w:val="00F42D9B"/>
    <w:rsid w:val="00F43133"/>
    <w:rsid w:val="00F43182"/>
    <w:rsid w:val="00F432B3"/>
    <w:rsid w:val="00F43327"/>
    <w:rsid w:val="00F4345F"/>
    <w:rsid w:val="00F43608"/>
    <w:rsid w:val="00F436EA"/>
    <w:rsid w:val="00F438D5"/>
    <w:rsid w:val="00F439BB"/>
    <w:rsid w:val="00F43AE6"/>
    <w:rsid w:val="00F43B17"/>
    <w:rsid w:val="00F43BFA"/>
    <w:rsid w:val="00F43C2D"/>
    <w:rsid w:val="00F43D73"/>
    <w:rsid w:val="00F44120"/>
    <w:rsid w:val="00F441CA"/>
    <w:rsid w:val="00F444BB"/>
    <w:rsid w:val="00F44568"/>
    <w:rsid w:val="00F4464E"/>
    <w:rsid w:val="00F446E7"/>
    <w:rsid w:val="00F4488F"/>
    <w:rsid w:val="00F44896"/>
    <w:rsid w:val="00F44A94"/>
    <w:rsid w:val="00F44F50"/>
    <w:rsid w:val="00F44F53"/>
    <w:rsid w:val="00F44F9C"/>
    <w:rsid w:val="00F4508B"/>
    <w:rsid w:val="00F453D1"/>
    <w:rsid w:val="00F45427"/>
    <w:rsid w:val="00F4566B"/>
    <w:rsid w:val="00F459A3"/>
    <w:rsid w:val="00F45B15"/>
    <w:rsid w:val="00F45C28"/>
    <w:rsid w:val="00F45C7A"/>
    <w:rsid w:val="00F45D88"/>
    <w:rsid w:val="00F45E4D"/>
    <w:rsid w:val="00F45EAE"/>
    <w:rsid w:val="00F46086"/>
    <w:rsid w:val="00F460A9"/>
    <w:rsid w:val="00F460AA"/>
    <w:rsid w:val="00F460D0"/>
    <w:rsid w:val="00F462C4"/>
    <w:rsid w:val="00F46340"/>
    <w:rsid w:val="00F464ED"/>
    <w:rsid w:val="00F46B2B"/>
    <w:rsid w:val="00F46BDB"/>
    <w:rsid w:val="00F46BE9"/>
    <w:rsid w:val="00F46F2C"/>
    <w:rsid w:val="00F46FF8"/>
    <w:rsid w:val="00F4715B"/>
    <w:rsid w:val="00F471C2"/>
    <w:rsid w:val="00F47228"/>
    <w:rsid w:val="00F472A1"/>
    <w:rsid w:val="00F47336"/>
    <w:rsid w:val="00F47352"/>
    <w:rsid w:val="00F474DE"/>
    <w:rsid w:val="00F47519"/>
    <w:rsid w:val="00F47738"/>
    <w:rsid w:val="00F47923"/>
    <w:rsid w:val="00F47AE1"/>
    <w:rsid w:val="00F47C21"/>
    <w:rsid w:val="00F47C61"/>
    <w:rsid w:val="00F47CED"/>
    <w:rsid w:val="00F47DF3"/>
    <w:rsid w:val="00F47E4A"/>
    <w:rsid w:val="00F500F7"/>
    <w:rsid w:val="00F502E9"/>
    <w:rsid w:val="00F505A5"/>
    <w:rsid w:val="00F50726"/>
    <w:rsid w:val="00F5078B"/>
    <w:rsid w:val="00F507A2"/>
    <w:rsid w:val="00F50889"/>
    <w:rsid w:val="00F5088A"/>
    <w:rsid w:val="00F5091D"/>
    <w:rsid w:val="00F5092B"/>
    <w:rsid w:val="00F509E3"/>
    <w:rsid w:val="00F50A18"/>
    <w:rsid w:val="00F50B6A"/>
    <w:rsid w:val="00F50C0F"/>
    <w:rsid w:val="00F50C15"/>
    <w:rsid w:val="00F50D23"/>
    <w:rsid w:val="00F511D8"/>
    <w:rsid w:val="00F51384"/>
    <w:rsid w:val="00F513D3"/>
    <w:rsid w:val="00F51422"/>
    <w:rsid w:val="00F517A1"/>
    <w:rsid w:val="00F51926"/>
    <w:rsid w:val="00F51A5E"/>
    <w:rsid w:val="00F51D65"/>
    <w:rsid w:val="00F51DD4"/>
    <w:rsid w:val="00F51E6C"/>
    <w:rsid w:val="00F51FD4"/>
    <w:rsid w:val="00F52043"/>
    <w:rsid w:val="00F5204B"/>
    <w:rsid w:val="00F520C7"/>
    <w:rsid w:val="00F5241A"/>
    <w:rsid w:val="00F52616"/>
    <w:rsid w:val="00F5267F"/>
    <w:rsid w:val="00F52798"/>
    <w:rsid w:val="00F52921"/>
    <w:rsid w:val="00F52A56"/>
    <w:rsid w:val="00F52B31"/>
    <w:rsid w:val="00F52BD3"/>
    <w:rsid w:val="00F52BE1"/>
    <w:rsid w:val="00F52C0B"/>
    <w:rsid w:val="00F52E86"/>
    <w:rsid w:val="00F52F18"/>
    <w:rsid w:val="00F52FAC"/>
    <w:rsid w:val="00F52FE6"/>
    <w:rsid w:val="00F5312F"/>
    <w:rsid w:val="00F536E7"/>
    <w:rsid w:val="00F5372B"/>
    <w:rsid w:val="00F53951"/>
    <w:rsid w:val="00F53BB9"/>
    <w:rsid w:val="00F53F5D"/>
    <w:rsid w:val="00F5434B"/>
    <w:rsid w:val="00F548DF"/>
    <w:rsid w:val="00F54ACF"/>
    <w:rsid w:val="00F54DCE"/>
    <w:rsid w:val="00F54F1D"/>
    <w:rsid w:val="00F54F24"/>
    <w:rsid w:val="00F54FEE"/>
    <w:rsid w:val="00F55288"/>
    <w:rsid w:val="00F55499"/>
    <w:rsid w:val="00F55553"/>
    <w:rsid w:val="00F5566A"/>
    <w:rsid w:val="00F55AE7"/>
    <w:rsid w:val="00F55BDB"/>
    <w:rsid w:val="00F55CF6"/>
    <w:rsid w:val="00F55E1B"/>
    <w:rsid w:val="00F5607F"/>
    <w:rsid w:val="00F56261"/>
    <w:rsid w:val="00F56280"/>
    <w:rsid w:val="00F56517"/>
    <w:rsid w:val="00F56A7D"/>
    <w:rsid w:val="00F56D90"/>
    <w:rsid w:val="00F56EFA"/>
    <w:rsid w:val="00F56FAD"/>
    <w:rsid w:val="00F577AF"/>
    <w:rsid w:val="00F5787B"/>
    <w:rsid w:val="00F57926"/>
    <w:rsid w:val="00F579BE"/>
    <w:rsid w:val="00F57AF6"/>
    <w:rsid w:val="00F57F40"/>
    <w:rsid w:val="00F6030B"/>
    <w:rsid w:val="00F6068C"/>
    <w:rsid w:val="00F6084D"/>
    <w:rsid w:val="00F608DE"/>
    <w:rsid w:val="00F60B0C"/>
    <w:rsid w:val="00F60F8C"/>
    <w:rsid w:val="00F60F91"/>
    <w:rsid w:val="00F6113B"/>
    <w:rsid w:val="00F61184"/>
    <w:rsid w:val="00F6136C"/>
    <w:rsid w:val="00F61370"/>
    <w:rsid w:val="00F6143E"/>
    <w:rsid w:val="00F615C2"/>
    <w:rsid w:val="00F616DB"/>
    <w:rsid w:val="00F619E5"/>
    <w:rsid w:val="00F619F0"/>
    <w:rsid w:val="00F61BC6"/>
    <w:rsid w:val="00F61C21"/>
    <w:rsid w:val="00F61DC7"/>
    <w:rsid w:val="00F62155"/>
    <w:rsid w:val="00F621C4"/>
    <w:rsid w:val="00F624D9"/>
    <w:rsid w:val="00F624E0"/>
    <w:rsid w:val="00F62601"/>
    <w:rsid w:val="00F6264B"/>
    <w:rsid w:val="00F62694"/>
    <w:rsid w:val="00F626BE"/>
    <w:rsid w:val="00F62714"/>
    <w:rsid w:val="00F6278A"/>
    <w:rsid w:val="00F628DB"/>
    <w:rsid w:val="00F629D9"/>
    <w:rsid w:val="00F62CD6"/>
    <w:rsid w:val="00F62D0D"/>
    <w:rsid w:val="00F62FA1"/>
    <w:rsid w:val="00F63047"/>
    <w:rsid w:val="00F6314F"/>
    <w:rsid w:val="00F631C3"/>
    <w:rsid w:val="00F635FF"/>
    <w:rsid w:val="00F6372B"/>
    <w:rsid w:val="00F637A0"/>
    <w:rsid w:val="00F63825"/>
    <w:rsid w:val="00F63A0B"/>
    <w:rsid w:val="00F63A4D"/>
    <w:rsid w:val="00F63B4F"/>
    <w:rsid w:val="00F63E21"/>
    <w:rsid w:val="00F63F02"/>
    <w:rsid w:val="00F64419"/>
    <w:rsid w:val="00F6455F"/>
    <w:rsid w:val="00F648C2"/>
    <w:rsid w:val="00F6490E"/>
    <w:rsid w:val="00F64D1D"/>
    <w:rsid w:val="00F64D2B"/>
    <w:rsid w:val="00F64D64"/>
    <w:rsid w:val="00F64D79"/>
    <w:rsid w:val="00F64E4E"/>
    <w:rsid w:val="00F64F62"/>
    <w:rsid w:val="00F64F6E"/>
    <w:rsid w:val="00F64FB5"/>
    <w:rsid w:val="00F6508E"/>
    <w:rsid w:val="00F6511C"/>
    <w:rsid w:val="00F6516C"/>
    <w:rsid w:val="00F652DA"/>
    <w:rsid w:val="00F65486"/>
    <w:rsid w:val="00F6554E"/>
    <w:rsid w:val="00F658CC"/>
    <w:rsid w:val="00F6591B"/>
    <w:rsid w:val="00F659D3"/>
    <w:rsid w:val="00F65AF8"/>
    <w:rsid w:val="00F65CFB"/>
    <w:rsid w:val="00F65DEF"/>
    <w:rsid w:val="00F65EF3"/>
    <w:rsid w:val="00F66079"/>
    <w:rsid w:val="00F661DE"/>
    <w:rsid w:val="00F6621B"/>
    <w:rsid w:val="00F6637A"/>
    <w:rsid w:val="00F664C3"/>
    <w:rsid w:val="00F66535"/>
    <w:rsid w:val="00F66AA9"/>
    <w:rsid w:val="00F66DC9"/>
    <w:rsid w:val="00F66E74"/>
    <w:rsid w:val="00F670A9"/>
    <w:rsid w:val="00F67242"/>
    <w:rsid w:val="00F673FF"/>
    <w:rsid w:val="00F677E1"/>
    <w:rsid w:val="00F67868"/>
    <w:rsid w:val="00F67978"/>
    <w:rsid w:val="00F67999"/>
    <w:rsid w:val="00F67A70"/>
    <w:rsid w:val="00F67ACC"/>
    <w:rsid w:val="00F67AD0"/>
    <w:rsid w:val="00F67E6E"/>
    <w:rsid w:val="00F67EDF"/>
    <w:rsid w:val="00F67FE1"/>
    <w:rsid w:val="00F70010"/>
    <w:rsid w:val="00F7012F"/>
    <w:rsid w:val="00F7026E"/>
    <w:rsid w:val="00F70439"/>
    <w:rsid w:val="00F7043A"/>
    <w:rsid w:val="00F7047A"/>
    <w:rsid w:val="00F705FD"/>
    <w:rsid w:val="00F70631"/>
    <w:rsid w:val="00F70643"/>
    <w:rsid w:val="00F70765"/>
    <w:rsid w:val="00F708A8"/>
    <w:rsid w:val="00F70B13"/>
    <w:rsid w:val="00F70B4D"/>
    <w:rsid w:val="00F70B72"/>
    <w:rsid w:val="00F70BBE"/>
    <w:rsid w:val="00F70C78"/>
    <w:rsid w:val="00F70CEF"/>
    <w:rsid w:val="00F70D56"/>
    <w:rsid w:val="00F70DF3"/>
    <w:rsid w:val="00F70EAF"/>
    <w:rsid w:val="00F70FEA"/>
    <w:rsid w:val="00F71072"/>
    <w:rsid w:val="00F711A2"/>
    <w:rsid w:val="00F711DE"/>
    <w:rsid w:val="00F7125D"/>
    <w:rsid w:val="00F712AA"/>
    <w:rsid w:val="00F71387"/>
    <w:rsid w:val="00F714D1"/>
    <w:rsid w:val="00F71539"/>
    <w:rsid w:val="00F71544"/>
    <w:rsid w:val="00F7169A"/>
    <w:rsid w:val="00F71786"/>
    <w:rsid w:val="00F71861"/>
    <w:rsid w:val="00F71895"/>
    <w:rsid w:val="00F718F2"/>
    <w:rsid w:val="00F71954"/>
    <w:rsid w:val="00F71987"/>
    <w:rsid w:val="00F719FD"/>
    <w:rsid w:val="00F71B3A"/>
    <w:rsid w:val="00F71BB4"/>
    <w:rsid w:val="00F71C80"/>
    <w:rsid w:val="00F71FBA"/>
    <w:rsid w:val="00F722F9"/>
    <w:rsid w:val="00F724E0"/>
    <w:rsid w:val="00F72596"/>
    <w:rsid w:val="00F725E4"/>
    <w:rsid w:val="00F72676"/>
    <w:rsid w:val="00F7293E"/>
    <w:rsid w:val="00F72C24"/>
    <w:rsid w:val="00F72CC5"/>
    <w:rsid w:val="00F72ED0"/>
    <w:rsid w:val="00F73116"/>
    <w:rsid w:val="00F7319D"/>
    <w:rsid w:val="00F73555"/>
    <w:rsid w:val="00F736F4"/>
    <w:rsid w:val="00F73959"/>
    <w:rsid w:val="00F739EA"/>
    <w:rsid w:val="00F73A63"/>
    <w:rsid w:val="00F73B20"/>
    <w:rsid w:val="00F73BF7"/>
    <w:rsid w:val="00F73C2D"/>
    <w:rsid w:val="00F73C38"/>
    <w:rsid w:val="00F73FB6"/>
    <w:rsid w:val="00F7427C"/>
    <w:rsid w:val="00F745BB"/>
    <w:rsid w:val="00F745F0"/>
    <w:rsid w:val="00F74677"/>
    <w:rsid w:val="00F746CD"/>
    <w:rsid w:val="00F74785"/>
    <w:rsid w:val="00F74842"/>
    <w:rsid w:val="00F74A05"/>
    <w:rsid w:val="00F74A18"/>
    <w:rsid w:val="00F74BF7"/>
    <w:rsid w:val="00F74C09"/>
    <w:rsid w:val="00F74D6B"/>
    <w:rsid w:val="00F74F2E"/>
    <w:rsid w:val="00F74FF0"/>
    <w:rsid w:val="00F7505E"/>
    <w:rsid w:val="00F75116"/>
    <w:rsid w:val="00F751DF"/>
    <w:rsid w:val="00F75239"/>
    <w:rsid w:val="00F753CE"/>
    <w:rsid w:val="00F754E8"/>
    <w:rsid w:val="00F757EC"/>
    <w:rsid w:val="00F75AB6"/>
    <w:rsid w:val="00F75AE1"/>
    <w:rsid w:val="00F75B71"/>
    <w:rsid w:val="00F75BF5"/>
    <w:rsid w:val="00F76312"/>
    <w:rsid w:val="00F764E3"/>
    <w:rsid w:val="00F766BC"/>
    <w:rsid w:val="00F76780"/>
    <w:rsid w:val="00F76AED"/>
    <w:rsid w:val="00F76B05"/>
    <w:rsid w:val="00F76B8F"/>
    <w:rsid w:val="00F76BCA"/>
    <w:rsid w:val="00F76C8D"/>
    <w:rsid w:val="00F76DC2"/>
    <w:rsid w:val="00F76E7B"/>
    <w:rsid w:val="00F76F5E"/>
    <w:rsid w:val="00F7708A"/>
    <w:rsid w:val="00F770BF"/>
    <w:rsid w:val="00F771CF"/>
    <w:rsid w:val="00F773FD"/>
    <w:rsid w:val="00F77473"/>
    <w:rsid w:val="00F77962"/>
    <w:rsid w:val="00F779AF"/>
    <w:rsid w:val="00F77E3C"/>
    <w:rsid w:val="00F800ED"/>
    <w:rsid w:val="00F8011F"/>
    <w:rsid w:val="00F8014C"/>
    <w:rsid w:val="00F8038D"/>
    <w:rsid w:val="00F804AC"/>
    <w:rsid w:val="00F806D7"/>
    <w:rsid w:val="00F80855"/>
    <w:rsid w:val="00F808AE"/>
    <w:rsid w:val="00F80970"/>
    <w:rsid w:val="00F80A1F"/>
    <w:rsid w:val="00F80DD6"/>
    <w:rsid w:val="00F8118B"/>
    <w:rsid w:val="00F8152F"/>
    <w:rsid w:val="00F816E8"/>
    <w:rsid w:val="00F8173F"/>
    <w:rsid w:val="00F81A70"/>
    <w:rsid w:val="00F81ADD"/>
    <w:rsid w:val="00F81BF0"/>
    <w:rsid w:val="00F81C14"/>
    <w:rsid w:val="00F81C8F"/>
    <w:rsid w:val="00F81CF5"/>
    <w:rsid w:val="00F81DD5"/>
    <w:rsid w:val="00F82320"/>
    <w:rsid w:val="00F8232B"/>
    <w:rsid w:val="00F82349"/>
    <w:rsid w:val="00F824EA"/>
    <w:rsid w:val="00F82678"/>
    <w:rsid w:val="00F826A6"/>
    <w:rsid w:val="00F82771"/>
    <w:rsid w:val="00F8286A"/>
    <w:rsid w:val="00F8291C"/>
    <w:rsid w:val="00F82B05"/>
    <w:rsid w:val="00F82FB8"/>
    <w:rsid w:val="00F82FD0"/>
    <w:rsid w:val="00F82FDF"/>
    <w:rsid w:val="00F8319A"/>
    <w:rsid w:val="00F83422"/>
    <w:rsid w:val="00F83428"/>
    <w:rsid w:val="00F838AB"/>
    <w:rsid w:val="00F83A22"/>
    <w:rsid w:val="00F83A86"/>
    <w:rsid w:val="00F83E82"/>
    <w:rsid w:val="00F83F1E"/>
    <w:rsid w:val="00F83F7C"/>
    <w:rsid w:val="00F83FD2"/>
    <w:rsid w:val="00F842CF"/>
    <w:rsid w:val="00F8430D"/>
    <w:rsid w:val="00F843EB"/>
    <w:rsid w:val="00F84527"/>
    <w:rsid w:val="00F84634"/>
    <w:rsid w:val="00F84667"/>
    <w:rsid w:val="00F8484C"/>
    <w:rsid w:val="00F84959"/>
    <w:rsid w:val="00F84A08"/>
    <w:rsid w:val="00F84BB1"/>
    <w:rsid w:val="00F8506B"/>
    <w:rsid w:val="00F85260"/>
    <w:rsid w:val="00F852F4"/>
    <w:rsid w:val="00F853DE"/>
    <w:rsid w:val="00F854CA"/>
    <w:rsid w:val="00F85522"/>
    <w:rsid w:val="00F8560D"/>
    <w:rsid w:val="00F857EA"/>
    <w:rsid w:val="00F8589E"/>
    <w:rsid w:val="00F85A33"/>
    <w:rsid w:val="00F85BE7"/>
    <w:rsid w:val="00F85D4B"/>
    <w:rsid w:val="00F85DEF"/>
    <w:rsid w:val="00F860ED"/>
    <w:rsid w:val="00F86506"/>
    <w:rsid w:val="00F86557"/>
    <w:rsid w:val="00F865A0"/>
    <w:rsid w:val="00F865F5"/>
    <w:rsid w:val="00F86AA5"/>
    <w:rsid w:val="00F86E29"/>
    <w:rsid w:val="00F86EBC"/>
    <w:rsid w:val="00F86F65"/>
    <w:rsid w:val="00F8728C"/>
    <w:rsid w:val="00F875CB"/>
    <w:rsid w:val="00F875D7"/>
    <w:rsid w:val="00F87671"/>
    <w:rsid w:val="00F876B0"/>
    <w:rsid w:val="00F8778D"/>
    <w:rsid w:val="00F87795"/>
    <w:rsid w:val="00F8786E"/>
    <w:rsid w:val="00F878CF"/>
    <w:rsid w:val="00F878F0"/>
    <w:rsid w:val="00F87B22"/>
    <w:rsid w:val="00F87B24"/>
    <w:rsid w:val="00F87B5D"/>
    <w:rsid w:val="00F87BD5"/>
    <w:rsid w:val="00F87DD6"/>
    <w:rsid w:val="00F87E24"/>
    <w:rsid w:val="00F87E7D"/>
    <w:rsid w:val="00F87F94"/>
    <w:rsid w:val="00F90324"/>
    <w:rsid w:val="00F90341"/>
    <w:rsid w:val="00F904D4"/>
    <w:rsid w:val="00F905E6"/>
    <w:rsid w:val="00F90747"/>
    <w:rsid w:val="00F90821"/>
    <w:rsid w:val="00F90889"/>
    <w:rsid w:val="00F90908"/>
    <w:rsid w:val="00F9098E"/>
    <w:rsid w:val="00F909C3"/>
    <w:rsid w:val="00F90A7C"/>
    <w:rsid w:val="00F90BE1"/>
    <w:rsid w:val="00F90CB4"/>
    <w:rsid w:val="00F90D83"/>
    <w:rsid w:val="00F90EE1"/>
    <w:rsid w:val="00F90EED"/>
    <w:rsid w:val="00F90FE3"/>
    <w:rsid w:val="00F9117C"/>
    <w:rsid w:val="00F91393"/>
    <w:rsid w:val="00F91556"/>
    <w:rsid w:val="00F915B3"/>
    <w:rsid w:val="00F91620"/>
    <w:rsid w:val="00F9195A"/>
    <w:rsid w:val="00F91A02"/>
    <w:rsid w:val="00F91B27"/>
    <w:rsid w:val="00F91BE6"/>
    <w:rsid w:val="00F92082"/>
    <w:rsid w:val="00F923FF"/>
    <w:rsid w:val="00F92433"/>
    <w:rsid w:val="00F9264B"/>
    <w:rsid w:val="00F926E2"/>
    <w:rsid w:val="00F927D8"/>
    <w:rsid w:val="00F92917"/>
    <w:rsid w:val="00F929FB"/>
    <w:rsid w:val="00F92C27"/>
    <w:rsid w:val="00F92D2F"/>
    <w:rsid w:val="00F92DB4"/>
    <w:rsid w:val="00F92EA6"/>
    <w:rsid w:val="00F930C3"/>
    <w:rsid w:val="00F930DD"/>
    <w:rsid w:val="00F93194"/>
    <w:rsid w:val="00F934AB"/>
    <w:rsid w:val="00F937A1"/>
    <w:rsid w:val="00F9394B"/>
    <w:rsid w:val="00F93B8B"/>
    <w:rsid w:val="00F93F84"/>
    <w:rsid w:val="00F94306"/>
    <w:rsid w:val="00F947C6"/>
    <w:rsid w:val="00F94831"/>
    <w:rsid w:val="00F948C8"/>
    <w:rsid w:val="00F949D5"/>
    <w:rsid w:val="00F94BC0"/>
    <w:rsid w:val="00F94FC5"/>
    <w:rsid w:val="00F950B9"/>
    <w:rsid w:val="00F950D7"/>
    <w:rsid w:val="00F95243"/>
    <w:rsid w:val="00F95387"/>
    <w:rsid w:val="00F95567"/>
    <w:rsid w:val="00F957BD"/>
    <w:rsid w:val="00F9593F"/>
    <w:rsid w:val="00F95ABC"/>
    <w:rsid w:val="00F9601A"/>
    <w:rsid w:val="00F96059"/>
    <w:rsid w:val="00F9607C"/>
    <w:rsid w:val="00F960DA"/>
    <w:rsid w:val="00F96159"/>
    <w:rsid w:val="00F96172"/>
    <w:rsid w:val="00F961D2"/>
    <w:rsid w:val="00F962A6"/>
    <w:rsid w:val="00F9644C"/>
    <w:rsid w:val="00F964DE"/>
    <w:rsid w:val="00F96555"/>
    <w:rsid w:val="00F966F8"/>
    <w:rsid w:val="00F96821"/>
    <w:rsid w:val="00F96A67"/>
    <w:rsid w:val="00F96C3C"/>
    <w:rsid w:val="00F96F74"/>
    <w:rsid w:val="00F97363"/>
    <w:rsid w:val="00F973C8"/>
    <w:rsid w:val="00F97457"/>
    <w:rsid w:val="00F97555"/>
    <w:rsid w:val="00F97565"/>
    <w:rsid w:val="00F97A18"/>
    <w:rsid w:val="00F97AF2"/>
    <w:rsid w:val="00F97BDA"/>
    <w:rsid w:val="00F97C23"/>
    <w:rsid w:val="00F97D98"/>
    <w:rsid w:val="00F97DFE"/>
    <w:rsid w:val="00F97F68"/>
    <w:rsid w:val="00FA00C6"/>
    <w:rsid w:val="00FA0119"/>
    <w:rsid w:val="00FA01FF"/>
    <w:rsid w:val="00FA0252"/>
    <w:rsid w:val="00FA0562"/>
    <w:rsid w:val="00FA0653"/>
    <w:rsid w:val="00FA067A"/>
    <w:rsid w:val="00FA0699"/>
    <w:rsid w:val="00FA094C"/>
    <w:rsid w:val="00FA097B"/>
    <w:rsid w:val="00FA0AE9"/>
    <w:rsid w:val="00FA0B18"/>
    <w:rsid w:val="00FA0BF7"/>
    <w:rsid w:val="00FA0C46"/>
    <w:rsid w:val="00FA0D70"/>
    <w:rsid w:val="00FA0E7F"/>
    <w:rsid w:val="00FA1048"/>
    <w:rsid w:val="00FA10B1"/>
    <w:rsid w:val="00FA11BD"/>
    <w:rsid w:val="00FA132B"/>
    <w:rsid w:val="00FA1391"/>
    <w:rsid w:val="00FA15CC"/>
    <w:rsid w:val="00FA1605"/>
    <w:rsid w:val="00FA166F"/>
    <w:rsid w:val="00FA16DA"/>
    <w:rsid w:val="00FA183D"/>
    <w:rsid w:val="00FA196B"/>
    <w:rsid w:val="00FA1B41"/>
    <w:rsid w:val="00FA1D11"/>
    <w:rsid w:val="00FA1F86"/>
    <w:rsid w:val="00FA2022"/>
    <w:rsid w:val="00FA2125"/>
    <w:rsid w:val="00FA2675"/>
    <w:rsid w:val="00FA26AD"/>
    <w:rsid w:val="00FA28A4"/>
    <w:rsid w:val="00FA2B40"/>
    <w:rsid w:val="00FA2CF8"/>
    <w:rsid w:val="00FA2ED2"/>
    <w:rsid w:val="00FA30D5"/>
    <w:rsid w:val="00FA312B"/>
    <w:rsid w:val="00FA340A"/>
    <w:rsid w:val="00FA3673"/>
    <w:rsid w:val="00FA36C2"/>
    <w:rsid w:val="00FA37EB"/>
    <w:rsid w:val="00FA396E"/>
    <w:rsid w:val="00FA3977"/>
    <w:rsid w:val="00FA3AEC"/>
    <w:rsid w:val="00FA3D36"/>
    <w:rsid w:val="00FA423A"/>
    <w:rsid w:val="00FA42C4"/>
    <w:rsid w:val="00FA43C4"/>
    <w:rsid w:val="00FA44AC"/>
    <w:rsid w:val="00FA47F1"/>
    <w:rsid w:val="00FA4A44"/>
    <w:rsid w:val="00FA4B15"/>
    <w:rsid w:val="00FA4C85"/>
    <w:rsid w:val="00FA4F2C"/>
    <w:rsid w:val="00FA4F5A"/>
    <w:rsid w:val="00FA4F6C"/>
    <w:rsid w:val="00FA4FA1"/>
    <w:rsid w:val="00FA517B"/>
    <w:rsid w:val="00FA5256"/>
    <w:rsid w:val="00FA52B9"/>
    <w:rsid w:val="00FA5344"/>
    <w:rsid w:val="00FA53A6"/>
    <w:rsid w:val="00FA597C"/>
    <w:rsid w:val="00FA59B1"/>
    <w:rsid w:val="00FA5A47"/>
    <w:rsid w:val="00FA5CBB"/>
    <w:rsid w:val="00FA6024"/>
    <w:rsid w:val="00FA6071"/>
    <w:rsid w:val="00FA60F4"/>
    <w:rsid w:val="00FA61BE"/>
    <w:rsid w:val="00FA6275"/>
    <w:rsid w:val="00FA6514"/>
    <w:rsid w:val="00FA6556"/>
    <w:rsid w:val="00FA6588"/>
    <w:rsid w:val="00FA65A3"/>
    <w:rsid w:val="00FA65B7"/>
    <w:rsid w:val="00FA6741"/>
    <w:rsid w:val="00FA6A7A"/>
    <w:rsid w:val="00FA6AEC"/>
    <w:rsid w:val="00FA6FAB"/>
    <w:rsid w:val="00FA72DE"/>
    <w:rsid w:val="00FA733B"/>
    <w:rsid w:val="00FA7470"/>
    <w:rsid w:val="00FA75A1"/>
    <w:rsid w:val="00FA75F5"/>
    <w:rsid w:val="00FA76C0"/>
    <w:rsid w:val="00FA76C9"/>
    <w:rsid w:val="00FA77EF"/>
    <w:rsid w:val="00FA79CB"/>
    <w:rsid w:val="00FA7AFD"/>
    <w:rsid w:val="00FA7C76"/>
    <w:rsid w:val="00FA7DB0"/>
    <w:rsid w:val="00FA7E13"/>
    <w:rsid w:val="00FA7EE5"/>
    <w:rsid w:val="00FA7F37"/>
    <w:rsid w:val="00FA7F87"/>
    <w:rsid w:val="00FA7FE9"/>
    <w:rsid w:val="00FB02AA"/>
    <w:rsid w:val="00FB04B2"/>
    <w:rsid w:val="00FB062C"/>
    <w:rsid w:val="00FB07EB"/>
    <w:rsid w:val="00FB0826"/>
    <w:rsid w:val="00FB0925"/>
    <w:rsid w:val="00FB0AE9"/>
    <w:rsid w:val="00FB0C54"/>
    <w:rsid w:val="00FB0CC5"/>
    <w:rsid w:val="00FB0CC9"/>
    <w:rsid w:val="00FB0D2B"/>
    <w:rsid w:val="00FB0DA2"/>
    <w:rsid w:val="00FB0E7A"/>
    <w:rsid w:val="00FB1260"/>
    <w:rsid w:val="00FB12BB"/>
    <w:rsid w:val="00FB1562"/>
    <w:rsid w:val="00FB15EC"/>
    <w:rsid w:val="00FB172E"/>
    <w:rsid w:val="00FB1741"/>
    <w:rsid w:val="00FB1B99"/>
    <w:rsid w:val="00FB1BED"/>
    <w:rsid w:val="00FB1CC5"/>
    <w:rsid w:val="00FB1FB6"/>
    <w:rsid w:val="00FB1FBA"/>
    <w:rsid w:val="00FB2087"/>
    <w:rsid w:val="00FB20A6"/>
    <w:rsid w:val="00FB20F3"/>
    <w:rsid w:val="00FB20FC"/>
    <w:rsid w:val="00FB235E"/>
    <w:rsid w:val="00FB2460"/>
    <w:rsid w:val="00FB24CE"/>
    <w:rsid w:val="00FB2539"/>
    <w:rsid w:val="00FB26C5"/>
    <w:rsid w:val="00FB2938"/>
    <w:rsid w:val="00FB2A06"/>
    <w:rsid w:val="00FB2DF2"/>
    <w:rsid w:val="00FB2E20"/>
    <w:rsid w:val="00FB3042"/>
    <w:rsid w:val="00FB30A2"/>
    <w:rsid w:val="00FB30C9"/>
    <w:rsid w:val="00FB31A5"/>
    <w:rsid w:val="00FB33FC"/>
    <w:rsid w:val="00FB366B"/>
    <w:rsid w:val="00FB3677"/>
    <w:rsid w:val="00FB36DB"/>
    <w:rsid w:val="00FB3710"/>
    <w:rsid w:val="00FB3953"/>
    <w:rsid w:val="00FB397D"/>
    <w:rsid w:val="00FB3A82"/>
    <w:rsid w:val="00FB3B9D"/>
    <w:rsid w:val="00FB3C67"/>
    <w:rsid w:val="00FB401A"/>
    <w:rsid w:val="00FB4156"/>
    <w:rsid w:val="00FB417E"/>
    <w:rsid w:val="00FB44BD"/>
    <w:rsid w:val="00FB4673"/>
    <w:rsid w:val="00FB471C"/>
    <w:rsid w:val="00FB477D"/>
    <w:rsid w:val="00FB484B"/>
    <w:rsid w:val="00FB48D1"/>
    <w:rsid w:val="00FB49B4"/>
    <w:rsid w:val="00FB4AFD"/>
    <w:rsid w:val="00FB4E3A"/>
    <w:rsid w:val="00FB4F48"/>
    <w:rsid w:val="00FB5164"/>
    <w:rsid w:val="00FB51D1"/>
    <w:rsid w:val="00FB532E"/>
    <w:rsid w:val="00FB5624"/>
    <w:rsid w:val="00FB5748"/>
    <w:rsid w:val="00FB59FB"/>
    <w:rsid w:val="00FB5C24"/>
    <w:rsid w:val="00FB5C42"/>
    <w:rsid w:val="00FB5D46"/>
    <w:rsid w:val="00FB5F8D"/>
    <w:rsid w:val="00FB5FCE"/>
    <w:rsid w:val="00FB6126"/>
    <w:rsid w:val="00FB622A"/>
    <w:rsid w:val="00FB627C"/>
    <w:rsid w:val="00FB66AA"/>
    <w:rsid w:val="00FB68E2"/>
    <w:rsid w:val="00FB694B"/>
    <w:rsid w:val="00FB699C"/>
    <w:rsid w:val="00FB6E53"/>
    <w:rsid w:val="00FB6E61"/>
    <w:rsid w:val="00FB6F0F"/>
    <w:rsid w:val="00FB6F37"/>
    <w:rsid w:val="00FB6FA7"/>
    <w:rsid w:val="00FB6FAC"/>
    <w:rsid w:val="00FB71EC"/>
    <w:rsid w:val="00FB7573"/>
    <w:rsid w:val="00FB75B1"/>
    <w:rsid w:val="00FB76B0"/>
    <w:rsid w:val="00FB770F"/>
    <w:rsid w:val="00FB78DB"/>
    <w:rsid w:val="00FB7959"/>
    <w:rsid w:val="00FB7990"/>
    <w:rsid w:val="00FB7B0D"/>
    <w:rsid w:val="00FB7B6E"/>
    <w:rsid w:val="00FB7CB3"/>
    <w:rsid w:val="00FB7CE8"/>
    <w:rsid w:val="00FB7E51"/>
    <w:rsid w:val="00FC0102"/>
    <w:rsid w:val="00FC02F7"/>
    <w:rsid w:val="00FC0379"/>
    <w:rsid w:val="00FC054A"/>
    <w:rsid w:val="00FC0690"/>
    <w:rsid w:val="00FC0903"/>
    <w:rsid w:val="00FC0A89"/>
    <w:rsid w:val="00FC0AC5"/>
    <w:rsid w:val="00FC0B7E"/>
    <w:rsid w:val="00FC0FA7"/>
    <w:rsid w:val="00FC1012"/>
    <w:rsid w:val="00FC1041"/>
    <w:rsid w:val="00FC1406"/>
    <w:rsid w:val="00FC14C9"/>
    <w:rsid w:val="00FC1695"/>
    <w:rsid w:val="00FC179D"/>
    <w:rsid w:val="00FC1886"/>
    <w:rsid w:val="00FC18E2"/>
    <w:rsid w:val="00FC19FE"/>
    <w:rsid w:val="00FC1AA3"/>
    <w:rsid w:val="00FC1B78"/>
    <w:rsid w:val="00FC1BBF"/>
    <w:rsid w:val="00FC1C5C"/>
    <w:rsid w:val="00FC1DDE"/>
    <w:rsid w:val="00FC2101"/>
    <w:rsid w:val="00FC22A4"/>
    <w:rsid w:val="00FC23AF"/>
    <w:rsid w:val="00FC23F3"/>
    <w:rsid w:val="00FC25DB"/>
    <w:rsid w:val="00FC289F"/>
    <w:rsid w:val="00FC2960"/>
    <w:rsid w:val="00FC2B89"/>
    <w:rsid w:val="00FC2DC4"/>
    <w:rsid w:val="00FC33BB"/>
    <w:rsid w:val="00FC356B"/>
    <w:rsid w:val="00FC364D"/>
    <w:rsid w:val="00FC367C"/>
    <w:rsid w:val="00FC3707"/>
    <w:rsid w:val="00FC3726"/>
    <w:rsid w:val="00FC374B"/>
    <w:rsid w:val="00FC3A1D"/>
    <w:rsid w:val="00FC3C29"/>
    <w:rsid w:val="00FC3D5B"/>
    <w:rsid w:val="00FC3D5D"/>
    <w:rsid w:val="00FC3E82"/>
    <w:rsid w:val="00FC3E83"/>
    <w:rsid w:val="00FC4448"/>
    <w:rsid w:val="00FC445A"/>
    <w:rsid w:val="00FC48C5"/>
    <w:rsid w:val="00FC4BD4"/>
    <w:rsid w:val="00FC4C79"/>
    <w:rsid w:val="00FC4DEE"/>
    <w:rsid w:val="00FC4FEC"/>
    <w:rsid w:val="00FC5120"/>
    <w:rsid w:val="00FC517C"/>
    <w:rsid w:val="00FC532C"/>
    <w:rsid w:val="00FC546F"/>
    <w:rsid w:val="00FC5585"/>
    <w:rsid w:val="00FC5595"/>
    <w:rsid w:val="00FC58BF"/>
    <w:rsid w:val="00FC5998"/>
    <w:rsid w:val="00FC5F58"/>
    <w:rsid w:val="00FC5F6C"/>
    <w:rsid w:val="00FC609C"/>
    <w:rsid w:val="00FC63C9"/>
    <w:rsid w:val="00FC642F"/>
    <w:rsid w:val="00FC6566"/>
    <w:rsid w:val="00FC6652"/>
    <w:rsid w:val="00FC69AC"/>
    <w:rsid w:val="00FC6C4F"/>
    <w:rsid w:val="00FC6EC3"/>
    <w:rsid w:val="00FC6F81"/>
    <w:rsid w:val="00FC6F8C"/>
    <w:rsid w:val="00FC702F"/>
    <w:rsid w:val="00FC7092"/>
    <w:rsid w:val="00FC7177"/>
    <w:rsid w:val="00FC730F"/>
    <w:rsid w:val="00FC74A8"/>
    <w:rsid w:val="00FC75FE"/>
    <w:rsid w:val="00FC7636"/>
    <w:rsid w:val="00FC7C44"/>
    <w:rsid w:val="00FC7E0C"/>
    <w:rsid w:val="00FD00D9"/>
    <w:rsid w:val="00FD01DC"/>
    <w:rsid w:val="00FD0206"/>
    <w:rsid w:val="00FD0209"/>
    <w:rsid w:val="00FD0233"/>
    <w:rsid w:val="00FD0444"/>
    <w:rsid w:val="00FD0692"/>
    <w:rsid w:val="00FD06E7"/>
    <w:rsid w:val="00FD06F5"/>
    <w:rsid w:val="00FD0724"/>
    <w:rsid w:val="00FD0871"/>
    <w:rsid w:val="00FD0A8C"/>
    <w:rsid w:val="00FD0ADF"/>
    <w:rsid w:val="00FD0B63"/>
    <w:rsid w:val="00FD0CD1"/>
    <w:rsid w:val="00FD0E31"/>
    <w:rsid w:val="00FD0E76"/>
    <w:rsid w:val="00FD0EC0"/>
    <w:rsid w:val="00FD0EC8"/>
    <w:rsid w:val="00FD0EEE"/>
    <w:rsid w:val="00FD0FF4"/>
    <w:rsid w:val="00FD10DA"/>
    <w:rsid w:val="00FD1164"/>
    <w:rsid w:val="00FD13C2"/>
    <w:rsid w:val="00FD17A7"/>
    <w:rsid w:val="00FD1868"/>
    <w:rsid w:val="00FD1B95"/>
    <w:rsid w:val="00FD1DFE"/>
    <w:rsid w:val="00FD1E9B"/>
    <w:rsid w:val="00FD1EE5"/>
    <w:rsid w:val="00FD1F6F"/>
    <w:rsid w:val="00FD2054"/>
    <w:rsid w:val="00FD209C"/>
    <w:rsid w:val="00FD2238"/>
    <w:rsid w:val="00FD23D0"/>
    <w:rsid w:val="00FD23F2"/>
    <w:rsid w:val="00FD2427"/>
    <w:rsid w:val="00FD2435"/>
    <w:rsid w:val="00FD2649"/>
    <w:rsid w:val="00FD26A4"/>
    <w:rsid w:val="00FD26CC"/>
    <w:rsid w:val="00FD2A8A"/>
    <w:rsid w:val="00FD2B38"/>
    <w:rsid w:val="00FD2C26"/>
    <w:rsid w:val="00FD2EE9"/>
    <w:rsid w:val="00FD2F10"/>
    <w:rsid w:val="00FD2F52"/>
    <w:rsid w:val="00FD2F5A"/>
    <w:rsid w:val="00FD3008"/>
    <w:rsid w:val="00FD30C5"/>
    <w:rsid w:val="00FD3126"/>
    <w:rsid w:val="00FD325F"/>
    <w:rsid w:val="00FD3273"/>
    <w:rsid w:val="00FD3464"/>
    <w:rsid w:val="00FD3501"/>
    <w:rsid w:val="00FD35C5"/>
    <w:rsid w:val="00FD36A5"/>
    <w:rsid w:val="00FD384A"/>
    <w:rsid w:val="00FD387E"/>
    <w:rsid w:val="00FD39A1"/>
    <w:rsid w:val="00FD3C5F"/>
    <w:rsid w:val="00FD3DC9"/>
    <w:rsid w:val="00FD3E36"/>
    <w:rsid w:val="00FD3E6C"/>
    <w:rsid w:val="00FD3F1E"/>
    <w:rsid w:val="00FD3FF3"/>
    <w:rsid w:val="00FD401A"/>
    <w:rsid w:val="00FD43A4"/>
    <w:rsid w:val="00FD43DB"/>
    <w:rsid w:val="00FD4473"/>
    <w:rsid w:val="00FD4580"/>
    <w:rsid w:val="00FD45D2"/>
    <w:rsid w:val="00FD4610"/>
    <w:rsid w:val="00FD462F"/>
    <w:rsid w:val="00FD46DE"/>
    <w:rsid w:val="00FD46ED"/>
    <w:rsid w:val="00FD4710"/>
    <w:rsid w:val="00FD473C"/>
    <w:rsid w:val="00FD4900"/>
    <w:rsid w:val="00FD493E"/>
    <w:rsid w:val="00FD4BB9"/>
    <w:rsid w:val="00FD4C5D"/>
    <w:rsid w:val="00FD4D50"/>
    <w:rsid w:val="00FD4E0F"/>
    <w:rsid w:val="00FD4EF8"/>
    <w:rsid w:val="00FD50D3"/>
    <w:rsid w:val="00FD5209"/>
    <w:rsid w:val="00FD527E"/>
    <w:rsid w:val="00FD547C"/>
    <w:rsid w:val="00FD54C2"/>
    <w:rsid w:val="00FD553C"/>
    <w:rsid w:val="00FD55E4"/>
    <w:rsid w:val="00FD5735"/>
    <w:rsid w:val="00FD598F"/>
    <w:rsid w:val="00FD5C32"/>
    <w:rsid w:val="00FD5C38"/>
    <w:rsid w:val="00FD5E9E"/>
    <w:rsid w:val="00FD5F1D"/>
    <w:rsid w:val="00FD5F24"/>
    <w:rsid w:val="00FD60EB"/>
    <w:rsid w:val="00FD6183"/>
    <w:rsid w:val="00FD6203"/>
    <w:rsid w:val="00FD6379"/>
    <w:rsid w:val="00FD652A"/>
    <w:rsid w:val="00FD6530"/>
    <w:rsid w:val="00FD655F"/>
    <w:rsid w:val="00FD6C3F"/>
    <w:rsid w:val="00FD6C59"/>
    <w:rsid w:val="00FD6C9E"/>
    <w:rsid w:val="00FD6EFC"/>
    <w:rsid w:val="00FD71A1"/>
    <w:rsid w:val="00FD71F1"/>
    <w:rsid w:val="00FD7351"/>
    <w:rsid w:val="00FD737E"/>
    <w:rsid w:val="00FD7634"/>
    <w:rsid w:val="00FD764C"/>
    <w:rsid w:val="00FD7916"/>
    <w:rsid w:val="00FD7A18"/>
    <w:rsid w:val="00FD7A75"/>
    <w:rsid w:val="00FD7B73"/>
    <w:rsid w:val="00FD7E22"/>
    <w:rsid w:val="00FE0105"/>
    <w:rsid w:val="00FE044D"/>
    <w:rsid w:val="00FE0477"/>
    <w:rsid w:val="00FE04E5"/>
    <w:rsid w:val="00FE07B8"/>
    <w:rsid w:val="00FE083C"/>
    <w:rsid w:val="00FE08BD"/>
    <w:rsid w:val="00FE0E5C"/>
    <w:rsid w:val="00FE13E7"/>
    <w:rsid w:val="00FE159D"/>
    <w:rsid w:val="00FE1800"/>
    <w:rsid w:val="00FE1AF6"/>
    <w:rsid w:val="00FE1B5F"/>
    <w:rsid w:val="00FE1C02"/>
    <w:rsid w:val="00FE2314"/>
    <w:rsid w:val="00FE2353"/>
    <w:rsid w:val="00FE2465"/>
    <w:rsid w:val="00FE24FC"/>
    <w:rsid w:val="00FE253C"/>
    <w:rsid w:val="00FE255A"/>
    <w:rsid w:val="00FE2688"/>
    <w:rsid w:val="00FE2742"/>
    <w:rsid w:val="00FE27C1"/>
    <w:rsid w:val="00FE2A85"/>
    <w:rsid w:val="00FE2ACB"/>
    <w:rsid w:val="00FE2AE5"/>
    <w:rsid w:val="00FE2BB4"/>
    <w:rsid w:val="00FE2D1C"/>
    <w:rsid w:val="00FE2D7D"/>
    <w:rsid w:val="00FE2DF7"/>
    <w:rsid w:val="00FE2E39"/>
    <w:rsid w:val="00FE3187"/>
    <w:rsid w:val="00FE3357"/>
    <w:rsid w:val="00FE3411"/>
    <w:rsid w:val="00FE3505"/>
    <w:rsid w:val="00FE374E"/>
    <w:rsid w:val="00FE377D"/>
    <w:rsid w:val="00FE3924"/>
    <w:rsid w:val="00FE3ABE"/>
    <w:rsid w:val="00FE3B21"/>
    <w:rsid w:val="00FE3B44"/>
    <w:rsid w:val="00FE3B5F"/>
    <w:rsid w:val="00FE3E89"/>
    <w:rsid w:val="00FE3FF8"/>
    <w:rsid w:val="00FE4268"/>
    <w:rsid w:val="00FE457A"/>
    <w:rsid w:val="00FE46AF"/>
    <w:rsid w:val="00FE478F"/>
    <w:rsid w:val="00FE479D"/>
    <w:rsid w:val="00FE48FA"/>
    <w:rsid w:val="00FE4929"/>
    <w:rsid w:val="00FE4A7F"/>
    <w:rsid w:val="00FE4AE4"/>
    <w:rsid w:val="00FE4B25"/>
    <w:rsid w:val="00FE4BB5"/>
    <w:rsid w:val="00FE4D27"/>
    <w:rsid w:val="00FE5196"/>
    <w:rsid w:val="00FE51B1"/>
    <w:rsid w:val="00FE542C"/>
    <w:rsid w:val="00FE54F5"/>
    <w:rsid w:val="00FE55AC"/>
    <w:rsid w:val="00FE56E8"/>
    <w:rsid w:val="00FE571A"/>
    <w:rsid w:val="00FE5DBB"/>
    <w:rsid w:val="00FE5FB3"/>
    <w:rsid w:val="00FE600D"/>
    <w:rsid w:val="00FE62E7"/>
    <w:rsid w:val="00FE646B"/>
    <w:rsid w:val="00FE64A7"/>
    <w:rsid w:val="00FE6583"/>
    <w:rsid w:val="00FE6800"/>
    <w:rsid w:val="00FE6B29"/>
    <w:rsid w:val="00FE6F90"/>
    <w:rsid w:val="00FE74E1"/>
    <w:rsid w:val="00FE76FE"/>
    <w:rsid w:val="00FE7747"/>
    <w:rsid w:val="00FE7C2B"/>
    <w:rsid w:val="00FE7D5C"/>
    <w:rsid w:val="00FE7FBF"/>
    <w:rsid w:val="00FF0212"/>
    <w:rsid w:val="00FF02FC"/>
    <w:rsid w:val="00FF05F7"/>
    <w:rsid w:val="00FF06EB"/>
    <w:rsid w:val="00FF0708"/>
    <w:rsid w:val="00FF0726"/>
    <w:rsid w:val="00FF074D"/>
    <w:rsid w:val="00FF0B40"/>
    <w:rsid w:val="00FF0CDC"/>
    <w:rsid w:val="00FF0CFF"/>
    <w:rsid w:val="00FF0D9F"/>
    <w:rsid w:val="00FF0DAE"/>
    <w:rsid w:val="00FF133F"/>
    <w:rsid w:val="00FF15ED"/>
    <w:rsid w:val="00FF169A"/>
    <w:rsid w:val="00FF1738"/>
    <w:rsid w:val="00FF17CD"/>
    <w:rsid w:val="00FF17F3"/>
    <w:rsid w:val="00FF1801"/>
    <w:rsid w:val="00FF1849"/>
    <w:rsid w:val="00FF18E0"/>
    <w:rsid w:val="00FF18EC"/>
    <w:rsid w:val="00FF198A"/>
    <w:rsid w:val="00FF19CF"/>
    <w:rsid w:val="00FF19D5"/>
    <w:rsid w:val="00FF1AC1"/>
    <w:rsid w:val="00FF1CB7"/>
    <w:rsid w:val="00FF1D53"/>
    <w:rsid w:val="00FF1E0F"/>
    <w:rsid w:val="00FF1E86"/>
    <w:rsid w:val="00FF1F94"/>
    <w:rsid w:val="00FF2478"/>
    <w:rsid w:val="00FF24CB"/>
    <w:rsid w:val="00FF271C"/>
    <w:rsid w:val="00FF2A43"/>
    <w:rsid w:val="00FF2AE1"/>
    <w:rsid w:val="00FF2FA2"/>
    <w:rsid w:val="00FF3121"/>
    <w:rsid w:val="00FF31B0"/>
    <w:rsid w:val="00FF3297"/>
    <w:rsid w:val="00FF332A"/>
    <w:rsid w:val="00FF3370"/>
    <w:rsid w:val="00FF33FA"/>
    <w:rsid w:val="00FF342E"/>
    <w:rsid w:val="00FF34E7"/>
    <w:rsid w:val="00FF366F"/>
    <w:rsid w:val="00FF37F9"/>
    <w:rsid w:val="00FF389E"/>
    <w:rsid w:val="00FF3A23"/>
    <w:rsid w:val="00FF3AA8"/>
    <w:rsid w:val="00FF3D39"/>
    <w:rsid w:val="00FF3E00"/>
    <w:rsid w:val="00FF4045"/>
    <w:rsid w:val="00FF406E"/>
    <w:rsid w:val="00FF4129"/>
    <w:rsid w:val="00FF423D"/>
    <w:rsid w:val="00FF4297"/>
    <w:rsid w:val="00FF42BE"/>
    <w:rsid w:val="00FF446B"/>
    <w:rsid w:val="00FF45D2"/>
    <w:rsid w:val="00FF46F1"/>
    <w:rsid w:val="00FF48A8"/>
    <w:rsid w:val="00FF49C2"/>
    <w:rsid w:val="00FF4DAB"/>
    <w:rsid w:val="00FF4F4A"/>
    <w:rsid w:val="00FF4FC0"/>
    <w:rsid w:val="00FF5003"/>
    <w:rsid w:val="00FF506E"/>
    <w:rsid w:val="00FF50E7"/>
    <w:rsid w:val="00FF50EB"/>
    <w:rsid w:val="00FF514C"/>
    <w:rsid w:val="00FF5213"/>
    <w:rsid w:val="00FF5243"/>
    <w:rsid w:val="00FF526A"/>
    <w:rsid w:val="00FF5306"/>
    <w:rsid w:val="00FF536F"/>
    <w:rsid w:val="00FF539A"/>
    <w:rsid w:val="00FF53BC"/>
    <w:rsid w:val="00FF5548"/>
    <w:rsid w:val="00FF56FA"/>
    <w:rsid w:val="00FF57E1"/>
    <w:rsid w:val="00FF5B65"/>
    <w:rsid w:val="00FF5D51"/>
    <w:rsid w:val="00FF5E53"/>
    <w:rsid w:val="00FF5F1A"/>
    <w:rsid w:val="00FF5F2B"/>
    <w:rsid w:val="00FF5F2E"/>
    <w:rsid w:val="00FF5FE3"/>
    <w:rsid w:val="00FF6028"/>
    <w:rsid w:val="00FF61CD"/>
    <w:rsid w:val="00FF64AE"/>
    <w:rsid w:val="00FF65F0"/>
    <w:rsid w:val="00FF662D"/>
    <w:rsid w:val="00FF6635"/>
    <w:rsid w:val="00FF668E"/>
    <w:rsid w:val="00FF6859"/>
    <w:rsid w:val="00FF696C"/>
    <w:rsid w:val="00FF6AE2"/>
    <w:rsid w:val="00FF6B9B"/>
    <w:rsid w:val="00FF6C50"/>
    <w:rsid w:val="00FF6CA7"/>
    <w:rsid w:val="00FF7203"/>
    <w:rsid w:val="00FF7332"/>
    <w:rsid w:val="00FF73AA"/>
    <w:rsid w:val="00FF7839"/>
    <w:rsid w:val="00FF7944"/>
    <w:rsid w:val="00FF7C8E"/>
    <w:rsid w:val="00FF7C98"/>
    <w:rsid w:val="00FF7EAD"/>
    <w:rsid w:val="00FF7EB3"/>
    <w:rsid w:val="00FF7ED1"/>
    <w:rsid w:val="013AF02C"/>
    <w:rsid w:val="014BE860"/>
    <w:rsid w:val="01696318"/>
    <w:rsid w:val="0191B24D"/>
    <w:rsid w:val="0191E33E"/>
    <w:rsid w:val="028ED6F4"/>
    <w:rsid w:val="02C897BA"/>
    <w:rsid w:val="02D14A8A"/>
    <w:rsid w:val="02E477E8"/>
    <w:rsid w:val="02F5C3FD"/>
    <w:rsid w:val="03002A38"/>
    <w:rsid w:val="0396E4E5"/>
    <w:rsid w:val="03AEED34"/>
    <w:rsid w:val="03B249CF"/>
    <w:rsid w:val="03C6D7E9"/>
    <w:rsid w:val="03EF505C"/>
    <w:rsid w:val="04401A6D"/>
    <w:rsid w:val="044B6E93"/>
    <w:rsid w:val="0468BE0F"/>
    <w:rsid w:val="04766ED0"/>
    <w:rsid w:val="051EECC8"/>
    <w:rsid w:val="0522D611"/>
    <w:rsid w:val="05413584"/>
    <w:rsid w:val="05603AEC"/>
    <w:rsid w:val="0561B815"/>
    <w:rsid w:val="05870EF2"/>
    <w:rsid w:val="05D31624"/>
    <w:rsid w:val="05DED290"/>
    <w:rsid w:val="067743E5"/>
    <w:rsid w:val="06A7C816"/>
    <w:rsid w:val="06B0EF44"/>
    <w:rsid w:val="06BAF945"/>
    <w:rsid w:val="06CFAD7D"/>
    <w:rsid w:val="06F537B9"/>
    <w:rsid w:val="06FB6F7B"/>
    <w:rsid w:val="07350239"/>
    <w:rsid w:val="074312B4"/>
    <w:rsid w:val="075E4931"/>
    <w:rsid w:val="07642ACA"/>
    <w:rsid w:val="07A18E22"/>
    <w:rsid w:val="07D25B14"/>
    <w:rsid w:val="07FA1961"/>
    <w:rsid w:val="082FC9A8"/>
    <w:rsid w:val="08420A72"/>
    <w:rsid w:val="08BA3B31"/>
    <w:rsid w:val="0901A44D"/>
    <w:rsid w:val="09496BD1"/>
    <w:rsid w:val="095DAA08"/>
    <w:rsid w:val="097C8DDE"/>
    <w:rsid w:val="09BF5455"/>
    <w:rsid w:val="09C977D3"/>
    <w:rsid w:val="0A0173F6"/>
    <w:rsid w:val="0AA99734"/>
    <w:rsid w:val="0AE3B681"/>
    <w:rsid w:val="0B115C18"/>
    <w:rsid w:val="0B2217AD"/>
    <w:rsid w:val="0B589FF5"/>
    <w:rsid w:val="0B58ABC1"/>
    <w:rsid w:val="0B9042E0"/>
    <w:rsid w:val="0BA931F1"/>
    <w:rsid w:val="0BCFC213"/>
    <w:rsid w:val="0C006E20"/>
    <w:rsid w:val="0C02A78B"/>
    <w:rsid w:val="0C43E8BF"/>
    <w:rsid w:val="0C53FDD3"/>
    <w:rsid w:val="0C71AB59"/>
    <w:rsid w:val="0C740ED9"/>
    <w:rsid w:val="0D05869D"/>
    <w:rsid w:val="0D249ECE"/>
    <w:rsid w:val="0D295C4D"/>
    <w:rsid w:val="0D53AD73"/>
    <w:rsid w:val="0DB99D46"/>
    <w:rsid w:val="0DE306BA"/>
    <w:rsid w:val="0DE835F1"/>
    <w:rsid w:val="0DE9C383"/>
    <w:rsid w:val="0E5629CD"/>
    <w:rsid w:val="0E7AC4EC"/>
    <w:rsid w:val="0E8FB99B"/>
    <w:rsid w:val="0EAAB9B5"/>
    <w:rsid w:val="0EB867BD"/>
    <w:rsid w:val="0EC01D0E"/>
    <w:rsid w:val="0ECE593C"/>
    <w:rsid w:val="0F1532A3"/>
    <w:rsid w:val="0F1CC237"/>
    <w:rsid w:val="0F2A5C2E"/>
    <w:rsid w:val="0F2DE145"/>
    <w:rsid w:val="0F3339FD"/>
    <w:rsid w:val="0F6F8F03"/>
    <w:rsid w:val="0F85C38B"/>
    <w:rsid w:val="0F8DB111"/>
    <w:rsid w:val="0F908F43"/>
    <w:rsid w:val="0F9D6772"/>
    <w:rsid w:val="0FAF0848"/>
    <w:rsid w:val="0FB92C0F"/>
    <w:rsid w:val="0FC62795"/>
    <w:rsid w:val="0FCE8255"/>
    <w:rsid w:val="0FEFD874"/>
    <w:rsid w:val="10003BFD"/>
    <w:rsid w:val="1006C580"/>
    <w:rsid w:val="107E71B6"/>
    <w:rsid w:val="10BC646C"/>
    <w:rsid w:val="10BE5291"/>
    <w:rsid w:val="1119B831"/>
    <w:rsid w:val="11709844"/>
    <w:rsid w:val="11A2BF12"/>
    <w:rsid w:val="11B91009"/>
    <w:rsid w:val="11EAD2E8"/>
    <w:rsid w:val="11F61EB4"/>
    <w:rsid w:val="12564645"/>
    <w:rsid w:val="12624C9B"/>
    <w:rsid w:val="126458B1"/>
    <w:rsid w:val="126D5F22"/>
    <w:rsid w:val="12ADCF1B"/>
    <w:rsid w:val="1352E82C"/>
    <w:rsid w:val="1398D424"/>
    <w:rsid w:val="13C6C71C"/>
    <w:rsid w:val="14041D5C"/>
    <w:rsid w:val="146AD1B0"/>
    <w:rsid w:val="148043CB"/>
    <w:rsid w:val="14B35B05"/>
    <w:rsid w:val="14DE1691"/>
    <w:rsid w:val="150C033C"/>
    <w:rsid w:val="155334D5"/>
    <w:rsid w:val="1576AD32"/>
    <w:rsid w:val="165CD74E"/>
    <w:rsid w:val="166E18A0"/>
    <w:rsid w:val="1690C2DE"/>
    <w:rsid w:val="16BEFB64"/>
    <w:rsid w:val="170FA71F"/>
    <w:rsid w:val="17299946"/>
    <w:rsid w:val="173A024F"/>
    <w:rsid w:val="173C9150"/>
    <w:rsid w:val="176ECF5A"/>
    <w:rsid w:val="17C384D1"/>
    <w:rsid w:val="17D95275"/>
    <w:rsid w:val="17D9943A"/>
    <w:rsid w:val="18080AC8"/>
    <w:rsid w:val="188DB6A1"/>
    <w:rsid w:val="18CF839F"/>
    <w:rsid w:val="191E19B4"/>
    <w:rsid w:val="193E8A2E"/>
    <w:rsid w:val="19479CD0"/>
    <w:rsid w:val="1978E9C7"/>
    <w:rsid w:val="197D9BA8"/>
    <w:rsid w:val="19C48001"/>
    <w:rsid w:val="19C5DCBC"/>
    <w:rsid w:val="1A0C217B"/>
    <w:rsid w:val="1A17A9F5"/>
    <w:rsid w:val="1A21E65D"/>
    <w:rsid w:val="1A351D92"/>
    <w:rsid w:val="1A357195"/>
    <w:rsid w:val="1A39A234"/>
    <w:rsid w:val="1A49EAE0"/>
    <w:rsid w:val="1A858B36"/>
    <w:rsid w:val="1A8781CD"/>
    <w:rsid w:val="1A930B45"/>
    <w:rsid w:val="1A9DB438"/>
    <w:rsid w:val="1AB55DA1"/>
    <w:rsid w:val="1AB71A98"/>
    <w:rsid w:val="1ABC8B1E"/>
    <w:rsid w:val="1AD37895"/>
    <w:rsid w:val="1B00776B"/>
    <w:rsid w:val="1B112969"/>
    <w:rsid w:val="1B11C33F"/>
    <w:rsid w:val="1B1948C5"/>
    <w:rsid w:val="1B2E3696"/>
    <w:rsid w:val="1B302166"/>
    <w:rsid w:val="1B38A03A"/>
    <w:rsid w:val="1B3B6CB1"/>
    <w:rsid w:val="1B723A6D"/>
    <w:rsid w:val="1B7F5F2F"/>
    <w:rsid w:val="1B87E0F2"/>
    <w:rsid w:val="1B89862D"/>
    <w:rsid w:val="1B915A11"/>
    <w:rsid w:val="1BEB01CB"/>
    <w:rsid w:val="1BFFD5C9"/>
    <w:rsid w:val="1C70023D"/>
    <w:rsid w:val="1CB71F55"/>
    <w:rsid w:val="1CCDFA16"/>
    <w:rsid w:val="1D35A94C"/>
    <w:rsid w:val="1D47CACE"/>
    <w:rsid w:val="1D5D6F8F"/>
    <w:rsid w:val="1D6A0EA6"/>
    <w:rsid w:val="1D8BE2C3"/>
    <w:rsid w:val="1D96C361"/>
    <w:rsid w:val="1DAD2717"/>
    <w:rsid w:val="1E32A41C"/>
    <w:rsid w:val="1E4F6A5C"/>
    <w:rsid w:val="1E66D6E9"/>
    <w:rsid w:val="1E790452"/>
    <w:rsid w:val="1F1B82CE"/>
    <w:rsid w:val="1F264E07"/>
    <w:rsid w:val="1F58063C"/>
    <w:rsid w:val="1F69A11F"/>
    <w:rsid w:val="1F709562"/>
    <w:rsid w:val="1FC3201A"/>
    <w:rsid w:val="1FF65EA2"/>
    <w:rsid w:val="201B4443"/>
    <w:rsid w:val="202F0E1F"/>
    <w:rsid w:val="20796CAB"/>
    <w:rsid w:val="21054734"/>
    <w:rsid w:val="21065722"/>
    <w:rsid w:val="21B59AA2"/>
    <w:rsid w:val="21C4AE45"/>
    <w:rsid w:val="21C5C32D"/>
    <w:rsid w:val="223C9F12"/>
    <w:rsid w:val="228F8E42"/>
    <w:rsid w:val="229E0434"/>
    <w:rsid w:val="22A5E885"/>
    <w:rsid w:val="2376DF7C"/>
    <w:rsid w:val="23B21B57"/>
    <w:rsid w:val="23BF85BD"/>
    <w:rsid w:val="23C92708"/>
    <w:rsid w:val="23D35BDD"/>
    <w:rsid w:val="23D6A170"/>
    <w:rsid w:val="23E8BECF"/>
    <w:rsid w:val="2487474D"/>
    <w:rsid w:val="24A5E38E"/>
    <w:rsid w:val="24BD7AEF"/>
    <w:rsid w:val="24CF35AE"/>
    <w:rsid w:val="250F5703"/>
    <w:rsid w:val="252A15B0"/>
    <w:rsid w:val="259A89F3"/>
    <w:rsid w:val="25AE5681"/>
    <w:rsid w:val="25AFFEE5"/>
    <w:rsid w:val="25FED93A"/>
    <w:rsid w:val="261DD2C6"/>
    <w:rsid w:val="26230BD8"/>
    <w:rsid w:val="2633B93F"/>
    <w:rsid w:val="263692C4"/>
    <w:rsid w:val="268A46E2"/>
    <w:rsid w:val="26A6D956"/>
    <w:rsid w:val="26E8C8FB"/>
    <w:rsid w:val="26ED3112"/>
    <w:rsid w:val="26FAC621"/>
    <w:rsid w:val="271453FA"/>
    <w:rsid w:val="271CA0E0"/>
    <w:rsid w:val="272E8239"/>
    <w:rsid w:val="272EFCAF"/>
    <w:rsid w:val="27479F03"/>
    <w:rsid w:val="274C4ED1"/>
    <w:rsid w:val="27536B7E"/>
    <w:rsid w:val="2762FF65"/>
    <w:rsid w:val="27A8B600"/>
    <w:rsid w:val="28220399"/>
    <w:rsid w:val="2857CF8A"/>
    <w:rsid w:val="28706E7B"/>
    <w:rsid w:val="287F4E27"/>
    <w:rsid w:val="2883FC49"/>
    <w:rsid w:val="28A72E85"/>
    <w:rsid w:val="28AC8E7C"/>
    <w:rsid w:val="28AE718A"/>
    <w:rsid w:val="28FD1D2B"/>
    <w:rsid w:val="291A6CD3"/>
    <w:rsid w:val="291CB1B1"/>
    <w:rsid w:val="29318EC4"/>
    <w:rsid w:val="29774469"/>
    <w:rsid w:val="29806A5C"/>
    <w:rsid w:val="29E85838"/>
    <w:rsid w:val="29EA6299"/>
    <w:rsid w:val="29F6495F"/>
    <w:rsid w:val="29FB8AE1"/>
    <w:rsid w:val="2A0D679F"/>
    <w:rsid w:val="2A2B749C"/>
    <w:rsid w:val="2A616609"/>
    <w:rsid w:val="2A6E94BB"/>
    <w:rsid w:val="2AB92200"/>
    <w:rsid w:val="2ACF36A0"/>
    <w:rsid w:val="2AEAAAF0"/>
    <w:rsid w:val="2BAC1270"/>
    <w:rsid w:val="2BB352A7"/>
    <w:rsid w:val="2BEC624C"/>
    <w:rsid w:val="2BFA35E1"/>
    <w:rsid w:val="2C0C57B3"/>
    <w:rsid w:val="2C8066D9"/>
    <w:rsid w:val="2D234B49"/>
    <w:rsid w:val="2D2A448E"/>
    <w:rsid w:val="2D331777"/>
    <w:rsid w:val="2D339A17"/>
    <w:rsid w:val="2D650DB8"/>
    <w:rsid w:val="2D759CCB"/>
    <w:rsid w:val="2E9EB8B3"/>
    <w:rsid w:val="2EB8D23D"/>
    <w:rsid w:val="2ECE344B"/>
    <w:rsid w:val="2EFC3A54"/>
    <w:rsid w:val="2F320CAB"/>
    <w:rsid w:val="2F3DB3E3"/>
    <w:rsid w:val="2F4BCD72"/>
    <w:rsid w:val="2F58E4FC"/>
    <w:rsid w:val="2F97B4CD"/>
    <w:rsid w:val="2FDE57DC"/>
    <w:rsid w:val="303ADBD8"/>
    <w:rsid w:val="30446C6F"/>
    <w:rsid w:val="30D558EC"/>
    <w:rsid w:val="30FC768D"/>
    <w:rsid w:val="3126547E"/>
    <w:rsid w:val="314EA5C9"/>
    <w:rsid w:val="31979469"/>
    <w:rsid w:val="31AA9F43"/>
    <w:rsid w:val="31B338B0"/>
    <w:rsid w:val="31B9AFCB"/>
    <w:rsid w:val="31F06502"/>
    <w:rsid w:val="3267765A"/>
    <w:rsid w:val="3292A53A"/>
    <w:rsid w:val="32A1552C"/>
    <w:rsid w:val="32C8F108"/>
    <w:rsid w:val="32D8710A"/>
    <w:rsid w:val="32E1F8A2"/>
    <w:rsid w:val="32F13B3B"/>
    <w:rsid w:val="336354D3"/>
    <w:rsid w:val="3370DDB3"/>
    <w:rsid w:val="337A924C"/>
    <w:rsid w:val="339990AA"/>
    <w:rsid w:val="33B70A3F"/>
    <w:rsid w:val="33CC685C"/>
    <w:rsid w:val="3446EE96"/>
    <w:rsid w:val="346CD210"/>
    <w:rsid w:val="3488F8B9"/>
    <w:rsid w:val="34A4349C"/>
    <w:rsid w:val="34DB9895"/>
    <w:rsid w:val="34F57D31"/>
    <w:rsid w:val="34F6B6D6"/>
    <w:rsid w:val="3500BCA1"/>
    <w:rsid w:val="35029FAB"/>
    <w:rsid w:val="350BA27D"/>
    <w:rsid w:val="353392C5"/>
    <w:rsid w:val="358B5B66"/>
    <w:rsid w:val="35DD5F61"/>
    <w:rsid w:val="35DD8426"/>
    <w:rsid w:val="35E61920"/>
    <w:rsid w:val="362D25B3"/>
    <w:rsid w:val="36548BD6"/>
    <w:rsid w:val="367D92D2"/>
    <w:rsid w:val="36903893"/>
    <w:rsid w:val="36C0B0A2"/>
    <w:rsid w:val="37117B76"/>
    <w:rsid w:val="371ED458"/>
    <w:rsid w:val="373E60D8"/>
    <w:rsid w:val="37491A23"/>
    <w:rsid w:val="3792F282"/>
    <w:rsid w:val="37AC4657"/>
    <w:rsid w:val="37B1ACDE"/>
    <w:rsid w:val="37BB3893"/>
    <w:rsid w:val="3809FCBE"/>
    <w:rsid w:val="3853BDC5"/>
    <w:rsid w:val="38554F50"/>
    <w:rsid w:val="3858625F"/>
    <w:rsid w:val="38689391"/>
    <w:rsid w:val="3895CD4F"/>
    <w:rsid w:val="38AC2FBD"/>
    <w:rsid w:val="38AE54BD"/>
    <w:rsid w:val="391E3A0E"/>
    <w:rsid w:val="398EA871"/>
    <w:rsid w:val="39B5325C"/>
    <w:rsid w:val="39C895C1"/>
    <w:rsid w:val="39EEF24E"/>
    <w:rsid w:val="39FD8F58"/>
    <w:rsid w:val="3A04B816"/>
    <w:rsid w:val="3A896B1D"/>
    <w:rsid w:val="3A8E98A2"/>
    <w:rsid w:val="3AE0F507"/>
    <w:rsid w:val="3AED68B3"/>
    <w:rsid w:val="3AF44E8E"/>
    <w:rsid w:val="3AF59922"/>
    <w:rsid w:val="3B1B06DE"/>
    <w:rsid w:val="3B28F413"/>
    <w:rsid w:val="3B9D8522"/>
    <w:rsid w:val="3BA25042"/>
    <w:rsid w:val="3BF3EE85"/>
    <w:rsid w:val="3C146116"/>
    <w:rsid w:val="3C2A6903"/>
    <w:rsid w:val="3C7311E5"/>
    <w:rsid w:val="3C7ADC6F"/>
    <w:rsid w:val="3C7BEF44"/>
    <w:rsid w:val="3CBAD716"/>
    <w:rsid w:val="3CF94566"/>
    <w:rsid w:val="3D0A68D9"/>
    <w:rsid w:val="3D11F3E1"/>
    <w:rsid w:val="3D203E4A"/>
    <w:rsid w:val="3D640EB5"/>
    <w:rsid w:val="3D9ABF2A"/>
    <w:rsid w:val="3DAF0C78"/>
    <w:rsid w:val="3DF4A75C"/>
    <w:rsid w:val="3DFF65DB"/>
    <w:rsid w:val="3E2B7204"/>
    <w:rsid w:val="3E30C3DE"/>
    <w:rsid w:val="3E66D936"/>
    <w:rsid w:val="3EB3EB99"/>
    <w:rsid w:val="3F11F6E0"/>
    <w:rsid w:val="3F67B774"/>
    <w:rsid w:val="3F8CD5BD"/>
    <w:rsid w:val="3FC84B8F"/>
    <w:rsid w:val="4014BDAF"/>
    <w:rsid w:val="402D5C02"/>
    <w:rsid w:val="4056B04E"/>
    <w:rsid w:val="406FE9BE"/>
    <w:rsid w:val="40BF842C"/>
    <w:rsid w:val="41138BB3"/>
    <w:rsid w:val="414381DA"/>
    <w:rsid w:val="414535F1"/>
    <w:rsid w:val="41721B51"/>
    <w:rsid w:val="41CEA1C3"/>
    <w:rsid w:val="41D690B8"/>
    <w:rsid w:val="41E0DBD6"/>
    <w:rsid w:val="42348B7B"/>
    <w:rsid w:val="426CC4D6"/>
    <w:rsid w:val="42784F8E"/>
    <w:rsid w:val="4295E940"/>
    <w:rsid w:val="42FE92CF"/>
    <w:rsid w:val="43294158"/>
    <w:rsid w:val="4348EA8D"/>
    <w:rsid w:val="4359FDB2"/>
    <w:rsid w:val="439583B3"/>
    <w:rsid w:val="43ED5A2A"/>
    <w:rsid w:val="4433E720"/>
    <w:rsid w:val="445C278A"/>
    <w:rsid w:val="447E476C"/>
    <w:rsid w:val="44A8C220"/>
    <w:rsid w:val="450259CA"/>
    <w:rsid w:val="45421927"/>
    <w:rsid w:val="45545E54"/>
    <w:rsid w:val="456F209A"/>
    <w:rsid w:val="458E461D"/>
    <w:rsid w:val="45983679"/>
    <w:rsid w:val="4637286C"/>
    <w:rsid w:val="46826F76"/>
    <w:rsid w:val="46BCF460"/>
    <w:rsid w:val="46C49787"/>
    <w:rsid w:val="46DFFFE0"/>
    <w:rsid w:val="4706F32D"/>
    <w:rsid w:val="472DF3E3"/>
    <w:rsid w:val="474096EB"/>
    <w:rsid w:val="4751D610"/>
    <w:rsid w:val="476A4556"/>
    <w:rsid w:val="477EEDF8"/>
    <w:rsid w:val="4782B31A"/>
    <w:rsid w:val="4797C548"/>
    <w:rsid w:val="47A025EF"/>
    <w:rsid w:val="47BAEBEF"/>
    <w:rsid w:val="4851254F"/>
    <w:rsid w:val="48573F47"/>
    <w:rsid w:val="48AB4A4B"/>
    <w:rsid w:val="48B2D2CD"/>
    <w:rsid w:val="48B8E928"/>
    <w:rsid w:val="48D78DDD"/>
    <w:rsid w:val="490B9609"/>
    <w:rsid w:val="49235096"/>
    <w:rsid w:val="4931B5F1"/>
    <w:rsid w:val="4956B5CC"/>
    <w:rsid w:val="49926D81"/>
    <w:rsid w:val="499882DC"/>
    <w:rsid w:val="49B744DE"/>
    <w:rsid w:val="49BF057E"/>
    <w:rsid w:val="4A2F5573"/>
    <w:rsid w:val="4A2FB5BA"/>
    <w:rsid w:val="4A31F1D6"/>
    <w:rsid w:val="4A325800"/>
    <w:rsid w:val="4A5B7F0F"/>
    <w:rsid w:val="4A707896"/>
    <w:rsid w:val="4AA74564"/>
    <w:rsid w:val="4AFEC625"/>
    <w:rsid w:val="4B57181F"/>
    <w:rsid w:val="4B92763D"/>
    <w:rsid w:val="4BB126C1"/>
    <w:rsid w:val="4C1BC28D"/>
    <w:rsid w:val="4C4C687A"/>
    <w:rsid w:val="4C9D71AE"/>
    <w:rsid w:val="4D031A29"/>
    <w:rsid w:val="4D612926"/>
    <w:rsid w:val="4D7CC4C5"/>
    <w:rsid w:val="4DC1C086"/>
    <w:rsid w:val="4DD10F2E"/>
    <w:rsid w:val="4DDE0B0D"/>
    <w:rsid w:val="4DE534C5"/>
    <w:rsid w:val="4DFABE44"/>
    <w:rsid w:val="4E794BF9"/>
    <w:rsid w:val="4EDA3C0F"/>
    <w:rsid w:val="4F356233"/>
    <w:rsid w:val="4F3E285B"/>
    <w:rsid w:val="4F45EDA4"/>
    <w:rsid w:val="4F4E8FFE"/>
    <w:rsid w:val="4F775B36"/>
    <w:rsid w:val="4FDD640F"/>
    <w:rsid w:val="4FF950CC"/>
    <w:rsid w:val="5006E8BE"/>
    <w:rsid w:val="501FD4DD"/>
    <w:rsid w:val="502B52D3"/>
    <w:rsid w:val="504BFA81"/>
    <w:rsid w:val="5110C195"/>
    <w:rsid w:val="511F653D"/>
    <w:rsid w:val="513A4C8C"/>
    <w:rsid w:val="51D1F940"/>
    <w:rsid w:val="521264A3"/>
    <w:rsid w:val="5221DDE9"/>
    <w:rsid w:val="5242457B"/>
    <w:rsid w:val="52442C16"/>
    <w:rsid w:val="524EDB28"/>
    <w:rsid w:val="52538212"/>
    <w:rsid w:val="52BD5937"/>
    <w:rsid w:val="52E3B43F"/>
    <w:rsid w:val="52FEFD9D"/>
    <w:rsid w:val="5302D42D"/>
    <w:rsid w:val="532308A1"/>
    <w:rsid w:val="536257A8"/>
    <w:rsid w:val="539AAB95"/>
    <w:rsid w:val="539ABD87"/>
    <w:rsid w:val="53DAFDE8"/>
    <w:rsid w:val="53DD852B"/>
    <w:rsid w:val="540DD9B5"/>
    <w:rsid w:val="54152FC3"/>
    <w:rsid w:val="54366772"/>
    <w:rsid w:val="54870371"/>
    <w:rsid w:val="54CA5AF3"/>
    <w:rsid w:val="54D1E15B"/>
    <w:rsid w:val="54F9FD04"/>
    <w:rsid w:val="55174262"/>
    <w:rsid w:val="55926781"/>
    <w:rsid w:val="5595A75D"/>
    <w:rsid w:val="55AABA02"/>
    <w:rsid w:val="55F58EE2"/>
    <w:rsid w:val="5610D243"/>
    <w:rsid w:val="56318E14"/>
    <w:rsid w:val="564F1F32"/>
    <w:rsid w:val="565F4608"/>
    <w:rsid w:val="56E8BCEC"/>
    <w:rsid w:val="5716C220"/>
    <w:rsid w:val="571E562F"/>
    <w:rsid w:val="5739170B"/>
    <w:rsid w:val="5763AC15"/>
    <w:rsid w:val="57F7AE35"/>
    <w:rsid w:val="580D6345"/>
    <w:rsid w:val="581BCC5E"/>
    <w:rsid w:val="584033ED"/>
    <w:rsid w:val="58430AA9"/>
    <w:rsid w:val="58441EE5"/>
    <w:rsid w:val="587F434C"/>
    <w:rsid w:val="589CC247"/>
    <w:rsid w:val="589DF064"/>
    <w:rsid w:val="5910D152"/>
    <w:rsid w:val="597B0734"/>
    <w:rsid w:val="59B71B6D"/>
    <w:rsid w:val="59B7A15E"/>
    <w:rsid w:val="59D65C56"/>
    <w:rsid w:val="59F7C44C"/>
    <w:rsid w:val="5AD450A2"/>
    <w:rsid w:val="5AE10CB7"/>
    <w:rsid w:val="5AFA2EF6"/>
    <w:rsid w:val="5B0188E6"/>
    <w:rsid w:val="5B21B978"/>
    <w:rsid w:val="5B5F1258"/>
    <w:rsid w:val="5B88CC3E"/>
    <w:rsid w:val="5B90E0CA"/>
    <w:rsid w:val="5BBEF773"/>
    <w:rsid w:val="5BD93A92"/>
    <w:rsid w:val="5BEC1AB5"/>
    <w:rsid w:val="5C29BA10"/>
    <w:rsid w:val="5C984FBE"/>
    <w:rsid w:val="5CAFDB3F"/>
    <w:rsid w:val="5CBD4195"/>
    <w:rsid w:val="5CBD988F"/>
    <w:rsid w:val="5CDA0261"/>
    <w:rsid w:val="5CF997B9"/>
    <w:rsid w:val="5D24918C"/>
    <w:rsid w:val="5D2A9746"/>
    <w:rsid w:val="5D3B4343"/>
    <w:rsid w:val="5D40890A"/>
    <w:rsid w:val="5D7C4D25"/>
    <w:rsid w:val="5DA86327"/>
    <w:rsid w:val="5DD919EE"/>
    <w:rsid w:val="5DEC0F7B"/>
    <w:rsid w:val="5DEFB53C"/>
    <w:rsid w:val="5DF993E6"/>
    <w:rsid w:val="5E0548EB"/>
    <w:rsid w:val="5E4586D4"/>
    <w:rsid w:val="5E870301"/>
    <w:rsid w:val="5EA5D114"/>
    <w:rsid w:val="5EC48E47"/>
    <w:rsid w:val="5EC9124E"/>
    <w:rsid w:val="5EC91DD6"/>
    <w:rsid w:val="5EE540F9"/>
    <w:rsid w:val="5F0C8392"/>
    <w:rsid w:val="5FD7A8F6"/>
    <w:rsid w:val="5FDCE92D"/>
    <w:rsid w:val="600A473A"/>
    <w:rsid w:val="6039B320"/>
    <w:rsid w:val="6039D989"/>
    <w:rsid w:val="603EE796"/>
    <w:rsid w:val="605E6622"/>
    <w:rsid w:val="6095E2F6"/>
    <w:rsid w:val="6099D372"/>
    <w:rsid w:val="60C1C12E"/>
    <w:rsid w:val="60F12713"/>
    <w:rsid w:val="61198D10"/>
    <w:rsid w:val="613134A8"/>
    <w:rsid w:val="614FCD08"/>
    <w:rsid w:val="6176CBE8"/>
    <w:rsid w:val="617DF9BD"/>
    <w:rsid w:val="61878DEE"/>
    <w:rsid w:val="61A40AAD"/>
    <w:rsid w:val="622993FB"/>
    <w:rsid w:val="62BF809E"/>
    <w:rsid w:val="62BF91B1"/>
    <w:rsid w:val="62C77DA2"/>
    <w:rsid w:val="62C8D46A"/>
    <w:rsid w:val="633A222F"/>
    <w:rsid w:val="634FF97A"/>
    <w:rsid w:val="635CBFF6"/>
    <w:rsid w:val="636A8C6C"/>
    <w:rsid w:val="637FD5F5"/>
    <w:rsid w:val="63961CC7"/>
    <w:rsid w:val="63AC288E"/>
    <w:rsid w:val="64199DE4"/>
    <w:rsid w:val="6435D53F"/>
    <w:rsid w:val="644DE7A0"/>
    <w:rsid w:val="645D2DF7"/>
    <w:rsid w:val="6471F95A"/>
    <w:rsid w:val="648AFD12"/>
    <w:rsid w:val="649B3995"/>
    <w:rsid w:val="64E11F51"/>
    <w:rsid w:val="65F3F0E6"/>
    <w:rsid w:val="6612A6A2"/>
    <w:rsid w:val="66181744"/>
    <w:rsid w:val="665089E8"/>
    <w:rsid w:val="667C008E"/>
    <w:rsid w:val="66D25EFD"/>
    <w:rsid w:val="66E3B933"/>
    <w:rsid w:val="66F314C2"/>
    <w:rsid w:val="66F4F83B"/>
    <w:rsid w:val="6720AB3B"/>
    <w:rsid w:val="67231BEA"/>
    <w:rsid w:val="6735235C"/>
    <w:rsid w:val="67445BAC"/>
    <w:rsid w:val="679AFAF2"/>
    <w:rsid w:val="67AA6F61"/>
    <w:rsid w:val="67F3A875"/>
    <w:rsid w:val="68371E45"/>
    <w:rsid w:val="68673268"/>
    <w:rsid w:val="6887B36A"/>
    <w:rsid w:val="688D564F"/>
    <w:rsid w:val="6893F9BE"/>
    <w:rsid w:val="6897047F"/>
    <w:rsid w:val="68CE252E"/>
    <w:rsid w:val="68DC557D"/>
    <w:rsid w:val="690F91AB"/>
    <w:rsid w:val="6916828D"/>
    <w:rsid w:val="695C5AF2"/>
    <w:rsid w:val="6971C90D"/>
    <w:rsid w:val="6976FEA4"/>
    <w:rsid w:val="699C34A0"/>
    <w:rsid w:val="69D15C90"/>
    <w:rsid w:val="69D9A16B"/>
    <w:rsid w:val="6A1D063B"/>
    <w:rsid w:val="6A611588"/>
    <w:rsid w:val="6A903315"/>
    <w:rsid w:val="6A9E8419"/>
    <w:rsid w:val="6AC663A3"/>
    <w:rsid w:val="6AEF27AD"/>
    <w:rsid w:val="6AF641B5"/>
    <w:rsid w:val="6B0B3134"/>
    <w:rsid w:val="6B924B73"/>
    <w:rsid w:val="6BA334DB"/>
    <w:rsid w:val="6C258DA4"/>
    <w:rsid w:val="6C69BBE8"/>
    <w:rsid w:val="6C7AAE11"/>
    <w:rsid w:val="6C7FC7AF"/>
    <w:rsid w:val="6C87139A"/>
    <w:rsid w:val="6CA3F054"/>
    <w:rsid w:val="6CF5FC13"/>
    <w:rsid w:val="6DA5E0DC"/>
    <w:rsid w:val="6DAD739C"/>
    <w:rsid w:val="6DB39D30"/>
    <w:rsid w:val="6E0799CA"/>
    <w:rsid w:val="6E125BD2"/>
    <w:rsid w:val="6E1C1B77"/>
    <w:rsid w:val="6E2A226E"/>
    <w:rsid w:val="6E78E5B3"/>
    <w:rsid w:val="6EF3A29F"/>
    <w:rsid w:val="6F078606"/>
    <w:rsid w:val="6F110053"/>
    <w:rsid w:val="6F2FE986"/>
    <w:rsid w:val="6FBBA561"/>
    <w:rsid w:val="703BE30C"/>
    <w:rsid w:val="70501DF1"/>
    <w:rsid w:val="70845D3A"/>
    <w:rsid w:val="708C6E1F"/>
    <w:rsid w:val="70A0A132"/>
    <w:rsid w:val="70A2E047"/>
    <w:rsid w:val="70B442C2"/>
    <w:rsid w:val="70D31904"/>
    <w:rsid w:val="70D52E56"/>
    <w:rsid w:val="70DDBF07"/>
    <w:rsid w:val="70E64E5A"/>
    <w:rsid w:val="70FD191A"/>
    <w:rsid w:val="7168E82C"/>
    <w:rsid w:val="71755675"/>
    <w:rsid w:val="719D6BD3"/>
    <w:rsid w:val="71A679FC"/>
    <w:rsid w:val="71C0A2F1"/>
    <w:rsid w:val="71C30F59"/>
    <w:rsid w:val="71C61ECA"/>
    <w:rsid w:val="71D61219"/>
    <w:rsid w:val="72568C63"/>
    <w:rsid w:val="72B26471"/>
    <w:rsid w:val="72B9A17F"/>
    <w:rsid w:val="72BAAB0B"/>
    <w:rsid w:val="72EF369A"/>
    <w:rsid w:val="72F3F6C9"/>
    <w:rsid w:val="73276A72"/>
    <w:rsid w:val="733F4D27"/>
    <w:rsid w:val="735D17FB"/>
    <w:rsid w:val="73CE05DC"/>
    <w:rsid w:val="73F0469F"/>
    <w:rsid w:val="741E9AC6"/>
    <w:rsid w:val="74427BE5"/>
    <w:rsid w:val="747018C3"/>
    <w:rsid w:val="74B7A792"/>
    <w:rsid w:val="74CE4DBC"/>
    <w:rsid w:val="74DF1B56"/>
    <w:rsid w:val="74E60388"/>
    <w:rsid w:val="74F9EA78"/>
    <w:rsid w:val="7519FAAB"/>
    <w:rsid w:val="7559464B"/>
    <w:rsid w:val="756826FB"/>
    <w:rsid w:val="7572BC27"/>
    <w:rsid w:val="75A1C653"/>
    <w:rsid w:val="75B755B3"/>
    <w:rsid w:val="75E21EB5"/>
    <w:rsid w:val="765A7F1E"/>
    <w:rsid w:val="7680214E"/>
    <w:rsid w:val="769E0AC5"/>
    <w:rsid w:val="773D8089"/>
    <w:rsid w:val="7771A307"/>
    <w:rsid w:val="7790BFB1"/>
    <w:rsid w:val="7793FFF9"/>
    <w:rsid w:val="77D1CE02"/>
    <w:rsid w:val="77D519C6"/>
    <w:rsid w:val="77D829B0"/>
    <w:rsid w:val="77EBE16B"/>
    <w:rsid w:val="77EBFD16"/>
    <w:rsid w:val="78139DC3"/>
    <w:rsid w:val="782977A6"/>
    <w:rsid w:val="7878E6C7"/>
    <w:rsid w:val="78DFC1C9"/>
    <w:rsid w:val="79004442"/>
    <w:rsid w:val="7917BE10"/>
    <w:rsid w:val="7A0BEB17"/>
    <w:rsid w:val="7A590C45"/>
    <w:rsid w:val="7AFA3115"/>
    <w:rsid w:val="7B07A33A"/>
    <w:rsid w:val="7B54419A"/>
    <w:rsid w:val="7B553038"/>
    <w:rsid w:val="7B57F125"/>
    <w:rsid w:val="7B688176"/>
    <w:rsid w:val="7B6CBACE"/>
    <w:rsid w:val="7B701C77"/>
    <w:rsid w:val="7B7E89C9"/>
    <w:rsid w:val="7BC44B9B"/>
    <w:rsid w:val="7BC7F9E6"/>
    <w:rsid w:val="7C3BCCF8"/>
    <w:rsid w:val="7CD9B834"/>
    <w:rsid w:val="7CE317F9"/>
    <w:rsid w:val="7CE6D9D0"/>
    <w:rsid w:val="7D0B39E9"/>
    <w:rsid w:val="7D15E9A2"/>
    <w:rsid w:val="7D16B642"/>
    <w:rsid w:val="7D2CE54E"/>
    <w:rsid w:val="7D615584"/>
    <w:rsid w:val="7D6B8349"/>
    <w:rsid w:val="7DD79D59"/>
    <w:rsid w:val="7E20877E"/>
    <w:rsid w:val="7E2D77CA"/>
    <w:rsid w:val="7E79641B"/>
    <w:rsid w:val="7EAF08E3"/>
    <w:rsid w:val="7EF20F90"/>
    <w:rsid w:val="7F2E02AF"/>
    <w:rsid w:val="7F44DA22"/>
    <w:rsid w:val="7F807C6B"/>
    <w:rsid w:val="7F99A792"/>
    <w:rsid w:val="7F9DA215"/>
    <w:rsid w:val="7FB4C563"/>
    <w:rsid w:val="7FB50FC2"/>
    <w:rsid w:val="7FE73780"/>
    <w:rsid w:val="7FEB7DED"/>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54FDF19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840165"/>
  </w:style>
  <w:style w:type="paragraph" w:styleId="Nadpis1">
    <w:name w:val="heading 1"/>
    <w:basedOn w:val="Normlny"/>
    <w:next w:val="Normlny"/>
    <w:link w:val="Nadpis1Char"/>
    <w:uiPriority w:val="9"/>
    <w:qFormat/>
    <w:rsid w:val="000C59D7"/>
    <w:pPr>
      <w:keepNext/>
      <w:keepLines/>
      <w:spacing w:before="240" w:line="645" w:lineRule="atLeast"/>
      <w:jc w:val="center"/>
      <w:outlineLvl w:val="0"/>
    </w:pPr>
    <w:rPr>
      <w:rFonts w:ascii="Arial" w:eastAsiaTheme="majorEastAsia" w:hAnsi="Arial" w:cstheme="majorBidi"/>
      <w:sz w:val="24"/>
      <w:szCs w:val="3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PredformtovanHTMLChar">
    <w:name w:val="Predformátované HTML Char"/>
    <w:basedOn w:val="Predvolenpsmoodseku"/>
    <w:link w:val="PredformtovanHTML"/>
    <w:uiPriority w:val="99"/>
    <w:semiHidden/>
    <w:rsid w:val="00D96116"/>
    <w:rPr>
      <w:rFonts w:ascii="Courier New" w:eastAsia="Times New Roman" w:hAnsi="Courier New" w:cs="Courier New"/>
      <w:sz w:val="20"/>
      <w:szCs w:val="20"/>
      <w:lang w:eastAsia="cs-CZ"/>
    </w:rPr>
  </w:style>
  <w:style w:type="paragraph" w:styleId="PredformtovanHTML">
    <w:name w:val="HTML Preformatted"/>
    <w:basedOn w:val="Normlny"/>
    <w:link w:val="PredformtovanHTMLChar"/>
    <w:uiPriority w:val="99"/>
    <w:semiHidden/>
    <w:unhideWhenUsed/>
    <w:rsid w:val="00D961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cs-CZ"/>
    </w:rPr>
  </w:style>
  <w:style w:type="paragraph" w:styleId="Textbubliny">
    <w:name w:val="Balloon Text"/>
    <w:basedOn w:val="Normlny"/>
    <w:link w:val="TextbublinyChar"/>
    <w:uiPriority w:val="99"/>
    <w:semiHidden/>
    <w:unhideWhenUsed/>
    <w:rsid w:val="000C2431"/>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0C2431"/>
    <w:rPr>
      <w:rFonts w:ascii="Segoe UI" w:hAnsi="Segoe UI" w:cs="Segoe UI"/>
      <w:sz w:val="18"/>
      <w:szCs w:val="18"/>
    </w:rPr>
  </w:style>
  <w:style w:type="paragraph" w:styleId="Textkomentra">
    <w:name w:val="annotation text"/>
    <w:basedOn w:val="Normlny"/>
    <w:link w:val="TextkomentraChar"/>
    <w:uiPriority w:val="99"/>
    <w:unhideWhenUsed/>
    <w:rsid w:val="007040BB"/>
    <w:pPr>
      <w:spacing w:line="240" w:lineRule="auto"/>
    </w:pPr>
    <w:rPr>
      <w:sz w:val="20"/>
      <w:szCs w:val="20"/>
      <w:lang w:val="sk-SK"/>
    </w:rPr>
  </w:style>
  <w:style w:type="character" w:customStyle="1" w:styleId="TextkomentraChar">
    <w:name w:val="Text komentára Char"/>
    <w:basedOn w:val="Predvolenpsmoodseku"/>
    <w:link w:val="Textkomentra"/>
    <w:uiPriority w:val="99"/>
    <w:rsid w:val="007040BB"/>
    <w:rPr>
      <w:sz w:val="20"/>
      <w:szCs w:val="20"/>
      <w:lang w:val="sk-SK"/>
    </w:rPr>
  </w:style>
  <w:style w:type="character" w:styleId="Odkaznakomentr">
    <w:name w:val="annotation reference"/>
    <w:basedOn w:val="Predvolenpsmoodseku"/>
    <w:uiPriority w:val="99"/>
    <w:unhideWhenUsed/>
    <w:rsid w:val="004B5AEA"/>
    <w:rPr>
      <w:sz w:val="16"/>
      <w:szCs w:val="16"/>
    </w:rPr>
  </w:style>
  <w:style w:type="paragraph" w:styleId="Odsekzoznamu">
    <w:name w:val="List Paragraph"/>
    <w:aliases w:val="tabulky,Conclusion de partie,Numbered Para 1,Dot pt,No Spacing1,List Paragraph Char Char Char,Indicator Text,Bullet 1,List Paragraph1,Bullet Points,MAIN CONTENT,List Paragraph12,F5 List Paragraph,Heading 2_sj,Nad"/>
    <w:basedOn w:val="Normlny"/>
    <w:link w:val="OdsekzoznamuChar"/>
    <w:uiPriority w:val="34"/>
    <w:qFormat/>
    <w:rsid w:val="0017771F"/>
    <w:pPr>
      <w:ind w:left="720"/>
      <w:contextualSpacing/>
    </w:pPr>
  </w:style>
  <w:style w:type="paragraph" w:styleId="Predmetkomentra">
    <w:name w:val="annotation subject"/>
    <w:basedOn w:val="Textkomentra"/>
    <w:next w:val="Textkomentra"/>
    <w:link w:val="PredmetkomentraChar"/>
    <w:uiPriority w:val="99"/>
    <w:semiHidden/>
    <w:unhideWhenUsed/>
    <w:rsid w:val="00C40B4E"/>
    <w:rPr>
      <w:b/>
      <w:bCs/>
    </w:rPr>
  </w:style>
  <w:style w:type="character" w:customStyle="1" w:styleId="PredmetkomentraChar">
    <w:name w:val="Predmet komentára Char"/>
    <w:basedOn w:val="TextkomentraChar"/>
    <w:link w:val="Predmetkomentra"/>
    <w:uiPriority w:val="99"/>
    <w:semiHidden/>
    <w:rsid w:val="00C40B4E"/>
    <w:rPr>
      <w:b/>
      <w:bCs/>
      <w:sz w:val="20"/>
      <w:szCs w:val="20"/>
      <w:lang w:val="sk-SK"/>
    </w:rPr>
  </w:style>
  <w:style w:type="paragraph" w:styleId="Revzia">
    <w:name w:val="Revision"/>
    <w:hidden/>
    <w:uiPriority w:val="99"/>
    <w:semiHidden/>
    <w:rsid w:val="00C15437"/>
    <w:pPr>
      <w:spacing w:after="0" w:line="240" w:lineRule="auto"/>
    </w:pPr>
  </w:style>
  <w:style w:type="character" w:customStyle="1" w:styleId="EY-NormalChar">
    <w:name w:val="EY - Normal Char"/>
    <w:basedOn w:val="Predvolenpsmoodseku"/>
    <w:link w:val="EY-Normal"/>
    <w:locked/>
    <w:rsid w:val="00C15437"/>
    <w:rPr>
      <w:rFonts w:ascii="Arial" w:hAnsi="Arial" w:cs="Arial"/>
      <w:kern w:val="12"/>
      <w:sz w:val="24"/>
      <w:szCs w:val="24"/>
      <w:lang w:val="sk-SK"/>
    </w:rPr>
  </w:style>
  <w:style w:type="paragraph" w:customStyle="1" w:styleId="EY-Normal">
    <w:name w:val="EY - Normal"/>
    <w:basedOn w:val="Normlny"/>
    <w:link w:val="EY-NormalChar"/>
    <w:qFormat/>
    <w:rsid w:val="008F5C32"/>
    <w:pPr>
      <w:spacing w:before="120" w:after="120" w:line="240" w:lineRule="auto"/>
      <w:jc w:val="both"/>
    </w:pPr>
    <w:rPr>
      <w:rFonts w:ascii="Arial" w:hAnsi="Arial" w:cs="Arial"/>
      <w:kern w:val="12"/>
      <w:sz w:val="24"/>
      <w:szCs w:val="24"/>
      <w:lang w:val="sk-SK"/>
    </w:rPr>
  </w:style>
  <w:style w:type="paragraph" w:styleId="Hlavika">
    <w:name w:val="header"/>
    <w:basedOn w:val="Normlny"/>
    <w:link w:val="HlavikaChar"/>
    <w:uiPriority w:val="99"/>
    <w:unhideWhenUsed/>
    <w:rsid w:val="00BC068F"/>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BC068F"/>
  </w:style>
  <w:style w:type="paragraph" w:styleId="Pta">
    <w:name w:val="footer"/>
    <w:basedOn w:val="Normlny"/>
    <w:link w:val="PtaChar"/>
    <w:uiPriority w:val="99"/>
    <w:unhideWhenUsed/>
    <w:rsid w:val="00BC068F"/>
    <w:pPr>
      <w:tabs>
        <w:tab w:val="center" w:pos="4536"/>
        <w:tab w:val="right" w:pos="9072"/>
      </w:tabs>
      <w:spacing w:after="0" w:line="240" w:lineRule="auto"/>
    </w:pPr>
  </w:style>
  <w:style w:type="character" w:customStyle="1" w:styleId="PtaChar">
    <w:name w:val="Päta Char"/>
    <w:basedOn w:val="Predvolenpsmoodseku"/>
    <w:link w:val="Pta"/>
    <w:uiPriority w:val="99"/>
    <w:rsid w:val="00BC068F"/>
  </w:style>
  <w:style w:type="character" w:customStyle="1" w:styleId="Nadpis1Char">
    <w:name w:val="Nadpis 1 Char"/>
    <w:basedOn w:val="Predvolenpsmoodseku"/>
    <w:link w:val="Nadpis1"/>
    <w:uiPriority w:val="9"/>
    <w:rsid w:val="000C59D7"/>
    <w:rPr>
      <w:rFonts w:ascii="Arial" w:eastAsiaTheme="majorEastAsia" w:hAnsi="Arial" w:cstheme="majorBidi"/>
      <w:sz w:val="24"/>
      <w:szCs w:val="32"/>
    </w:rPr>
  </w:style>
  <w:style w:type="character" w:customStyle="1" w:styleId="snippet-found">
    <w:name w:val="snippet-found"/>
    <w:basedOn w:val="Predvolenpsmoodseku"/>
    <w:rsid w:val="00BC068F"/>
  </w:style>
  <w:style w:type="character" w:styleId="Hypertextovprepojenie">
    <w:name w:val="Hyperlink"/>
    <w:basedOn w:val="Predvolenpsmoodseku"/>
    <w:uiPriority w:val="99"/>
    <w:unhideWhenUsed/>
    <w:rsid w:val="00BC068F"/>
    <w:rPr>
      <w:color w:val="0000FF"/>
      <w:u w:val="single"/>
    </w:rPr>
  </w:style>
  <w:style w:type="paragraph" w:customStyle="1" w:styleId="EYBulletedList1">
    <w:name w:val="EY Bulleted List 1"/>
    <w:qFormat/>
    <w:rsid w:val="004B325B"/>
    <w:pPr>
      <w:numPr>
        <w:numId w:val="8"/>
      </w:numPr>
      <w:spacing w:before="120" w:after="120" w:line="240" w:lineRule="auto"/>
      <w:jc w:val="both"/>
    </w:pPr>
    <w:rPr>
      <w:rFonts w:eastAsia="Times New Roman" w:cs="Times New Roman"/>
      <w:kern w:val="12"/>
      <w:sz w:val="20"/>
      <w:szCs w:val="24"/>
      <w:lang w:val="sk-SK"/>
    </w:rPr>
  </w:style>
  <w:style w:type="paragraph" w:customStyle="1" w:styleId="EYBulletedList2">
    <w:name w:val="EY Bulleted List 2"/>
    <w:qFormat/>
    <w:rsid w:val="00685C83"/>
    <w:pPr>
      <w:numPr>
        <w:ilvl w:val="1"/>
        <w:numId w:val="8"/>
      </w:numPr>
      <w:spacing w:before="120" w:after="120" w:line="240" w:lineRule="auto"/>
      <w:jc w:val="both"/>
    </w:pPr>
    <w:rPr>
      <w:rFonts w:eastAsia="Times New Roman" w:cs="Times New Roman"/>
      <w:kern w:val="12"/>
      <w:sz w:val="20"/>
      <w:szCs w:val="24"/>
      <w:lang w:val="sk-SK"/>
    </w:rPr>
  </w:style>
  <w:style w:type="paragraph" w:customStyle="1" w:styleId="EYBulletedList3">
    <w:name w:val="EY Bulleted List 3"/>
    <w:basedOn w:val="EYBulletedList2"/>
    <w:qFormat/>
    <w:rsid w:val="004B325B"/>
    <w:pPr>
      <w:numPr>
        <w:ilvl w:val="2"/>
      </w:numPr>
    </w:pPr>
    <w:rPr>
      <w:rFonts w:eastAsia="Tahoma" w:cs="Arial"/>
    </w:rPr>
  </w:style>
  <w:style w:type="paragraph" w:customStyle="1" w:styleId="Normal1">
    <w:name w:val="Normal1"/>
    <w:basedOn w:val="Normlny"/>
    <w:rsid w:val="008C2322"/>
    <w:pPr>
      <w:spacing w:before="100" w:beforeAutospacing="1" w:after="100" w:afterAutospacing="1" w:line="240" w:lineRule="auto"/>
    </w:pPr>
    <w:rPr>
      <w:rFonts w:ascii="Times New Roman" w:eastAsia="Times New Roman" w:hAnsi="Times New Roman" w:cs="Times New Roman"/>
      <w:sz w:val="24"/>
      <w:szCs w:val="24"/>
      <w:lang w:val="sk-SK" w:eastAsia="sk-SK"/>
    </w:rPr>
  </w:style>
  <w:style w:type="character" w:customStyle="1" w:styleId="UnresolvedMention1">
    <w:name w:val="Unresolved Mention1"/>
    <w:basedOn w:val="Predvolenpsmoodseku"/>
    <w:uiPriority w:val="99"/>
    <w:unhideWhenUsed/>
    <w:rsid w:val="00C654C9"/>
    <w:rPr>
      <w:color w:val="605E5C"/>
      <w:shd w:val="clear" w:color="auto" w:fill="E1DFDD"/>
    </w:rPr>
  </w:style>
  <w:style w:type="character" w:customStyle="1" w:styleId="Mention1">
    <w:name w:val="Mention1"/>
    <w:basedOn w:val="Predvolenpsmoodseku"/>
    <w:uiPriority w:val="99"/>
    <w:unhideWhenUsed/>
    <w:rsid w:val="00F43327"/>
    <w:rPr>
      <w:color w:val="2B579A"/>
      <w:shd w:val="clear" w:color="auto" w:fill="E1DFDD"/>
    </w:rPr>
  </w:style>
  <w:style w:type="paragraph" w:styleId="Normlnywebov">
    <w:name w:val="Normal (Web)"/>
    <w:basedOn w:val="Normlny"/>
    <w:uiPriority w:val="99"/>
    <w:unhideWhenUsed/>
    <w:rsid w:val="00F43327"/>
    <w:pPr>
      <w:spacing w:before="100" w:beforeAutospacing="1" w:after="100" w:afterAutospacing="1" w:line="240" w:lineRule="auto"/>
    </w:pPr>
    <w:rPr>
      <w:rFonts w:ascii="Times New Roman" w:eastAsia="Times New Roman" w:hAnsi="Times New Roman" w:cs="Times New Roman"/>
      <w:sz w:val="24"/>
      <w:szCs w:val="24"/>
      <w:lang w:eastAsia="cs-CZ"/>
    </w:rPr>
  </w:style>
  <w:style w:type="table" w:styleId="Mriekatabuky">
    <w:name w:val="Table Grid"/>
    <w:basedOn w:val="Normlnatabuka"/>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Zvraznenie">
    <w:name w:val="Emphasis"/>
    <w:basedOn w:val="Predvolenpsmoodseku"/>
    <w:uiPriority w:val="20"/>
    <w:qFormat/>
    <w:rsid w:val="00C9013D"/>
    <w:rPr>
      <w:i/>
      <w:iCs/>
    </w:rPr>
  </w:style>
  <w:style w:type="character" w:customStyle="1" w:styleId="OdsekzoznamuChar">
    <w:name w:val="Odsek zoznamu Char"/>
    <w:aliases w:val="tabulky Char,Conclusion de partie Char,Numbered Para 1 Char,Dot pt Char,No Spacing1 Char,List Paragraph Char Char Char Char,Indicator Text Char,Bullet 1 Char,List Paragraph1 Char,Bullet Points Char,MAIN CONTENT Char,Heading 2_sj Char"/>
    <w:link w:val="Odsekzoznamu"/>
    <w:uiPriority w:val="34"/>
    <w:qFormat/>
    <w:locked/>
    <w:rsid w:val="008E016C"/>
  </w:style>
  <w:style w:type="character" w:customStyle="1" w:styleId="UnresolvedMention2">
    <w:name w:val="Unresolved Mention2"/>
    <w:basedOn w:val="Predvolenpsmoodseku"/>
    <w:uiPriority w:val="99"/>
    <w:unhideWhenUsed/>
    <w:rsid w:val="00524B41"/>
    <w:rPr>
      <w:color w:val="605E5C"/>
      <w:shd w:val="clear" w:color="auto" w:fill="E1DFDD"/>
    </w:rPr>
  </w:style>
  <w:style w:type="character" w:customStyle="1" w:styleId="Mention2">
    <w:name w:val="Mention2"/>
    <w:basedOn w:val="Predvolenpsmoodseku"/>
    <w:uiPriority w:val="99"/>
    <w:unhideWhenUsed/>
    <w:rsid w:val="00524B41"/>
    <w:rPr>
      <w:color w:val="2B579A"/>
      <w:shd w:val="clear" w:color="auto" w:fill="E1DFDD"/>
    </w:rPr>
  </w:style>
  <w:style w:type="character" w:styleId="Siln">
    <w:name w:val="Strong"/>
    <w:basedOn w:val="Predvolenpsmoodseku"/>
    <w:uiPriority w:val="22"/>
    <w:qFormat/>
    <w:rsid w:val="00C82ED9"/>
    <w:rPr>
      <w:rFonts w:ascii="Times New Roman" w:hAnsi="Times New Roman" w:cs="Times New Roman"/>
      <w:b/>
      <w:bCs/>
    </w:rPr>
  </w:style>
  <w:style w:type="paragraph" w:styleId="Textvysvetlivky">
    <w:name w:val="endnote text"/>
    <w:basedOn w:val="Normlny"/>
    <w:link w:val="TextvysvetlivkyChar"/>
    <w:uiPriority w:val="99"/>
    <w:semiHidden/>
    <w:unhideWhenUsed/>
    <w:qFormat/>
    <w:rsid w:val="00C56504"/>
    <w:pPr>
      <w:spacing w:before="60" w:after="0" w:line="240" w:lineRule="auto"/>
    </w:pPr>
    <w:rPr>
      <w:rFonts w:ascii="Arial" w:hAnsi="Arial"/>
      <w:sz w:val="20"/>
      <w:szCs w:val="20"/>
    </w:rPr>
  </w:style>
  <w:style w:type="character" w:customStyle="1" w:styleId="TextvysvetlivkyChar">
    <w:name w:val="Text vysvetlivky Char"/>
    <w:basedOn w:val="Predvolenpsmoodseku"/>
    <w:link w:val="Textvysvetlivky"/>
    <w:uiPriority w:val="99"/>
    <w:semiHidden/>
    <w:rsid w:val="00C56504"/>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15596">
      <w:bodyDiv w:val="1"/>
      <w:marLeft w:val="0"/>
      <w:marRight w:val="0"/>
      <w:marTop w:val="0"/>
      <w:marBottom w:val="0"/>
      <w:divBdr>
        <w:top w:val="none" w:sz="0" w:space="0" w:color="auto"/>
        <w:left w:val="none" w:sz="0" w:space="0" w:color="auto"/>
        <w:bottom w:val="none" w:sz="0" w:space="0" w:color="auto"/>
        <w:right w:val="none" w:sz="0" w:space="0" w:color="auto"/>
      </w:divBdr>
    </w:div>
    <w:div w:id="55789593">
      <w:bodyDiv w:val="1"/>
      <w:marLeft w:val="0"/>
      <w:marRight w:val="0"/>
      <w:marTop w:val="0"/>
      <w:marBottom w:val="0"/>
      <w:divBdr>
        <w:top w:val="none" w:sz="0" w:space="0" w:color="auto"/>
        <w:left w:val="none" w:sz="0" w:space="0" w:color="auto"/>
        <w:bottom w:val="none" w:sz="0" w:space="0" w:color="auto"/>
        <w:right w:val="none" w:sz="0" w:space="0" w:color="auto"/>
      </w:divBdr>
    </w:div>
    <w:div w:id="77482634">
      <w:bodyDiv w:val="1"/>
      <w:marLeft w:val="0"/>
      <w:marRight w:val="0"/>
      <w:marTop w:val="0"/>
      <w:marBottom w:val="0"/>
      <w:divBdr>
        <w:top w:val="none" w:sz="0" w:space="0" w:color="auto"/>
        <w:left w:val="none" w:sz="0" w:space="0" w:color="auto"/>
        <w:bottom w:val="none" w:sz="0" w:space="0" w:color="auto"/>
        <w:right w:val="none" w:sz="0" w:space="0" w:color="auto"/>
      </w:divBdr>
    </w:div>
    <w:div w:id="88308877">
      <w:bodyDiv w:val="1"/>
      <w:marLeft w:val="0"/>
      <w:marRight w:val="0"/>
      <w:marTop w:val="0"/>
      <w:marBottom w:val="0"/>
      <w:divBdr>
        <w:top w:val="none" w:sz="0" w:space="0" w:color="auto"/>
        <w:left w:val="none" w:sz="0" w:space="0" w:color="auto"/>
        <w:bottom w:val="none" w:sz="0" w:space="0" w:color="auto"/>
        <w:right w:val="none" w:sz="0" w:space="0" w:color="auto"/>
      </w:divBdr>
    </w:div>
    <w:div w:id="211692201">
      <w:bodyDiv w:val="1"/>
      <w:marLeft w:val="0"/>
      <w:marRight w:val="0"/>
      <w:marTop w:val="0"/>
      <w:marBottom w:val="0"/>
      <w:divBdr>
        <w:top w:val="none" w:sz="0" w:space="0" w:color="auto"/>
        <w:left w:val="none" w:sz="0" w:space="0" w:color="auto"/>
        <w:bottom w:val="none" w:sz="0" w:space="0" w:color="auto"/>
        <w:right w:val="none" w:sz="0" w:space="0" w:color="auto"/>
      </w:divBdr>
    </w:div>
    <w:div w:id="268391342">
      <w:bodyDiv w:val="1"/>
      <w:marLeft w:val="0"/>
      <w:marRight w:val="0"/>
      <w:marTop w:val="0"/>
      <w:marBottom w:val="0"/>
      <w:divBdr>
        <w:top w:val="none" w:sz="0" w:space="0" w:color="auto"/>
        <w:left w:val="none" w:sz="0" w:space="0" w:color="auto"/>
        <w:bottom w:val="none" w:sz="0" w:space="0" w:color="auto"/>
        <w:right w:val="none" w:sz="0" w:space="0" w:color="auto"/>
      </w:divBdr>
      <w:divsChild>
        <w:div w:id="404691496">
          <w:marLeft w:val="0"/>
          <w:marRight w:val="0"/>
          <w:marTop w:val="0"/>
          <w:marBottom w:val="0"/>
          <w:divBdr>
            <w:top w:val="none" w:sz="0" w:space="0" w:color="auto"/>
            <w:left w:val="none" w:sz="0" w:space="0" w:color="auto"/>
            <w:bottom w:val="none" w:sz="0" w:space="0" w:color="auto"/>
            <w:right w:val="none" w:sz="0" w:space="0" w:color="auto"/>
          </w:divBdr>
        </w:div>
      </w:divsChild>
    </w:div>
    <w:div w:id="368845487">
      <w:bodyDiv w:val="1"/>
      <w:marLeft w:val="0"/>
      <w:marRight w:val="0"/>
      <w:marTop w:val="0"/>
      <w:marBottom w:val="0"/>
      <w:divBdr>
        <w:top w:val="none" w:sz="0" w:space="0" w:color="auto"/>
        <w:left w:val="none" w:sz="0" w:space="0" w:color="auto"/>
        <w:bottom w:val="none" w:sz="0" w:space="0" w:color="auto"/>
        <w:right w:val="none" w:sz="0" w:space="0" w:color="auto"/>
      </w:divBdr>
    </w:div>
    <w:div w:id="500314300">
      <w:bodyDiv w:val="1"/>
      <w:marLeft w:val="0"/>
      <w:marRight w:val="0"/>
      <w:marTop w:val="0"/>
      <w:marBottom w:val="0"/>
      <w:divBdr>
        <w:top w:val="none" w:sz="0" w:space="0" w:color="auto"/>
        <w:left w:val="none" w:sz="0" w:space="0" w:color="auto"/>
        <w:bottom w:val="none" w:sz="0" w:space="0" w:color="auto"/>
        <w:right w:val="none" w:sz="0" w:space="0" w:color="auto"/>
      </w:divBdr>
    </w:div>
    <w:div w:id="536623476">
      <w:bodyDiv w:val="1"/>
      <w:marLeft w:val="0"/>
      <w:marRight w:val="0"/>
      <w:marTop w:val="0"/>
      <w:marBottom w:val="0"/>
      <w:divBdr>
        <w:top w:val="none" w:sz="0" w:space="0" w:color="auto"/>
        <w:left w:val="none" w:sz="0" w:space="0" w:color="auto"/>
        <w:bottom w:val="none" w:sz="0" w:space="0" w:color="auto"/>
        <w:right w:val="none" w:sz="0" w:space="0" w:color="auto"/>
      </w:divBdr>
    </w:div>
    <w:div w:id="553809105">
      <w:bodyDiv w:val="1"/>
      <w:marLeft w:val="0"/>
      <w:marRight w:val="0"/>
      <w:marTop w:val="0"/>
      <w:marBottom w:val="0"/>
      <w:divBdr>
        <w:top w:val="none" w:sz="0" w:space="0" w:color="auto"/>
        <w:left w:val="none" w:sz="0" w:space="0" w:color="auto"/>
        <w:bottom w:val="none" w:sz="0" w:space="0" w:color="auto"/>
        <w:right w:val="none" w:sz="0" w:space="0" w:color="auto"/>
      </w:divBdr>
    </w:div>
    <w:div w:id="607856508">
      <w:bodyDiv w:val="1"/>
      <w:marLeft w:val="0"/>
      <w:marRight w:val="0"/>
      <w:marTop w:val="0"/>
      <w:marBottom w:val="0"/>
      <w:divBdr>
        <w:top w:val="none" w:sz="0" w:space="0" w:color="auto"/>
        <w:left w:val="none" w:sz="0" w:space="0" w:color="auto"/>
        <w:bottom w:val="none" w:sz="0" w:space="0" w:color="auto"/>
        <w:right w:val="none" w:sz="0" w:space="0" w:color="auto"/>
      </w:divBdr>
      <w:divsChild>
        <w:div w:id="1422215668">
          <w:marLeft w:val="0"/>
          <w:marRight w:val="0"/>
          <w:marTop w:val="0"/>
          <w:marBottom w:val="0"/>
          <w:divBdr>
            <w:top w:val="none" w:sz="0" w:space="0" w:color="auto"/>
            <w:left w:val="none" w:sz="0" w:space="0" w:color="auto"/>
            <w:bottom w:val="none" w:sz="0" w:space="0" w:color="auto"/>
            <w:right w:val="none" w:sz="0" w:space="0" w:color="auto"/>
          </w:divBdr>
        </w:div>
      </w:divsChild>
    </w:div>
    <w:div w:id="610017456">
      <w:bodyDiv w:val="1"/>
      <w:marLeft w:val="0"/>
      <w:marRight w:val="0"/>
      <w:marTop w:val="0"/>
      <w:marBottom w:val="0"/>
      <w:divBdr>
        <w:top w:val="none" w:sz="0" w:space="0" w:color="auto"/>
        <w:left w:val="none" w:sz="0" w:space="0" w:color="auto"/>
        <w:bottom w:val="none" w:sz="0" w:space="0" w:color="auto"/>
        <w:right w:val="none" w:sz="0" w:space="0" w:color="auto"/>
      </w:divBdr>
    </w:div>
    <w:div w:id="614563743">
      <w:bodyDiv w:val="1"/>
      <w:marLeft w:val="0"/>
      <w:marRight w:val="0"/>
      <w:marTop w:val="0"/>
      <w:marBottom w:val="0"/>
      <w:divBdr>
        <w:top w:val="none" w:sz="0" w:space="0" w:color="auto"/>
        <w:left w:val="none" w:sz="0" w:space="0" w:color="auto"/>
        <w:bottom w:val="none" w:sz="0" w:space="0" w:color="auto"/>
        <w:right w:val="none" w:sz="0" w:space="0" w:color="auto"/>
      </w:divBdr>
    </w:div>
    <w:div w:id="742605569">
      <w:bodyDiv w:val="1"/>
      <w:marLeft w:val="0"/>
      <w:marRight w:val="0"/>
      <w:marTop w:val="0"/>
      <w:marBottom w:val="0"/>
      <w:divBdr>
        <w:top w:val="none" w:sz="0" w:space="0" w:color="auto"/>
        <w:left w:val="none" w:sz="0" w:space="0" w:color="auto"/>
        <w:bottom w:val="none" w:sz="0" w:space="0" w:color="auto"/>
        <w:right w:val="none" w:sz="0" w:space="0" w:color="auto"/>
      </w:divBdr>
    </w:div>
    <w:div w:id="787700990">
      <w:bodyDiv w:val="1"/>
      <w:marLeft w:val="0"/>
      <w:marRight w:val="0"/>
      <w:marTop w:val="0"/>
      <w:marBottom w:val="0"/>
      <w:divBdr>
        <w:top w:val="none" w:sz="0" w:space="0" w:color="auto"/>
        <w:left w:val="none" w:sz="0" w:space="0" w:color="auto"/>
        <w:bottom w:val="none" w:sz="0" w:space="0" w:color="auto"/>
        <w:right w:val="none" w:sz="0" w:space="0" w:color="auto"/>
      </w:divBdr>
    </w:div>
    <w:div w:id="827597612">
      <w:bodyDiv w:val="1"/>
      <w:marLeft w:val="0"/>
      <w:marRight w:val="0"/>
      <w:marTop w:val="0"/>
      <w:marBottom w:val="0"/>
      <w:divBdr>
        <w:top w:val="none" w:sz="0" w:space="0" w:color="auto"/>
        <w:left w:val="none" w:sz="0" w:space="0" w:color="auto"/>
        <w:bottom w:val="none" w:sz="0" w:space="0" w:color="auto"/>
        <w:right w:val="none" w:sz="0" w:space="0" w:color="auto"/>
      </w:divBdr>
    </w:div>
    <w:div w:id="839539928">
      <w:bodyDiv w:val="1"/>
      <w:marLeft w:val="0"/>
      <w:marRight w:val="0"/>
      <w:marTop w:val="0"/>
      <w:marBottom w:val="0"/>
      <w:divBdr>
        <w:top w:val="none" w:sz="0" w:space="0" w:color="auto"/>
        <w:left w:val="none" w:sz="0" w:space="0" w:color="auto"/>
        <w:bottom w:val="none" w:sz="0" w:space="0" w:color="auto"/>
        <w:right w:val="none" w:sz="0" w:space="0" w:color="auto"/>
      </w:divBdr>
    </w:div>
    <w:div w:id="840698133">
      <w:bodyDiv w:val="1"/>
      <w:marLeft w:val="0"/>
      <w:marRight w:val="0"/>
      <w:marTop w:val="0"/>
      <w:marBottom w:val="0"/>
      <w:divBdr>
        <w:top w:val="none" w:sz="0" w:space="0" w:color="auto"/>
        <w:left w:val="none" w:sz="0" w:space="0" w:color="auto"/>
        <w:bottom w:val="none" w:sz="0" w:space="0" w:color="auto"/>
        <w:right w:val="none" w:sz="0" w:space="0" w:color="auto"/>
      </w:divBdr>
    </w:div>
    <w:div w:id="844442067">
      <w:bodyDiv w:val="1"/>
      <w:marLeft w:val="0"/>
      <w:marRight w:val="0"/>
      <w:marTop w:val="0"/>
      <w:marBottom w:val="0"/>
      <w:divBdr>
        <w:top w:val="none" w:sz="0" w:space="0" w:color="auto"/>
        <w:left w:val="none" w:sz="0" w:space="0" w:color="auto"/>
        <w:bottom w:val="none" w:sz="0" w:space="0" w:color="auto"/>
        <w:right w:val="none" w:sz="0" w:space="0" w:color="auto"/>
      </w:divBdr>
    </w:div>
    <w:div w:id="863329485">
      <w:bodyDiv w:val="1"/>
      <w:marLeft w:val="0"/>
      <w:marRight w:val="0"/>
      <w:marTop w:val="0"/>
      <w:marBottom w:val="0"/>
      <w:divBdr>
        <w:top w:val="none" w:sz="0" w:space="0" w:color="auto"/>
        <w:left w:val="none" w:sz="0" w:space="0" w:color="auto"/>
        <w:bottom w:val="none" w:sz="0" w:space="0" w:color="auto"/>
        <w:right w:val="none" w:sz="0" w:space="0" w:color="auto"/>
      </w:divBdr>
    </w:div>
    <w:div w:id="891960583">
      <w:bodyDiv w:val="1"/>
      <w:marLeft w:val="0"/>
      <w:marRight w:val="0"/>
      <w:marTop w:val="0"/>
      <w:marBottom w:val="0"/>
      <w:divBdr>
        <w:top w:val="none" w:sz="0" w:space="0" w:color="auto"/>
        <w:left w:val="none" w:sz="0" w:space="0" w:color="auto"/>
        <w:bottom w:val="none" w:sz="0" w:space="0" w:color="auto"/>
        <w:right w:val="none" w:sz="0" w:space="0" w:color="auto"/>
      </w:divBdr>
    </w:div>
    <w:div w:id="904298206">
      <w:bodyDiv w:val="1"/>
      <w:marLeft w:val="0"/>
      <w:marRight w:val="0"/>
      <w:marTop w:val="0"/>
      <w:marBottom w:val="0"/>
      <w:divBdr>
        <w:top w:val="none" w:sz="0" w:space="0" w:color="auto"/>
        <w:left w:val="none" w:sz="0" w:space="0" w:color="auto"/>
        <w:bottom w:val="none" w:sz="0" w:space="0" w:color="auto"/>
        <w:right w:val="none" w:sz="0" w:space="0" w:color="auto"/>
      </w:divBdr>
    </w:div>
    <w:div w:id="986856244">
      <w:bodyDiv w:val="1"/>
      <w:marLeft w:val="0"/>
      <w:marRight w:val="0"/>
      <w:marTop w:val="0"/>
      <w:marBottom w:val="0"/>
      <w:divBdr>
        <w:top w:val="none" w:sz="0" w:space="0" w:color="auto"/>
        <w:left w:val="none" w:sz="0" w:space="0" w:color="auto"/>
        <w:bottom w:val="none" w:sz="0" w:space="0" w:color="auto"/>
        <w:right w:val="none" w:sz="0" w:space="0" w:color="auto"/>
      </w:divBdr>
    </w:div>
    <w:div w:id="1002657722">
      <w:bodyDiv w:val="1"/>
      <w:marLeft w:val="0"/>
      <w:marRight w:val="0"/>
      <w:marTop w:val="0"/>
      <w:marBottom w:val="0"/>
      <w:divBdr>
        <w:top w:val="none" w:sz="0" w:space="0" w:color="auto"/>
        <w:left w:val="none" w:sz="0" w:space="0" w:color="auto"/>
        <w:bottom w:val="none" w:sz="0" w:space="0" w:color="auto"/>
        <w:right w:val="none" w:sz="0" w:space="0" w:color="auto"/>
      </w:divBdr>
    </w:div>
    <w:div w:id="1018577093">
      <w:bodyDiv w:val="1"/>
      <w:marLeft w:val="0"/>
      <w:marRight w:val="0"/>
      <w:marTop w:val="0"/>
      <w:marBottom w:val="0"/>
      <w:divBdr>
        <w:top w:val="none" w:sz="0" w:space="0" w:color="auto"/>
        <w:left w:val="none" w:sz="0" w:space="0" w:color="auto"/>
        <w:bottom w:val="none" w:sz="0" w:space="0" w:color="auto"/>
        <w:right w:val="none" w:sz="0" w:space="0" w:color="auto"/>
      </w:divBdr>
    </w:div>
    <w:div w:id="1038704379">
      <w:bodyDiv w:val="1"/>
      <w:marLeft w:val="0"/>
      <w:marRight w:val="0"/>
      <w:marTop w:val="0"/>
      <w:marBottom w:val="0"/>
      <w:divBdr>
        <w:top w:val="none" w:sz="0" w:space="0" w:color="auto"/>
        <w:left w:val="none" w:sz="0" w:space="0" w:color="auto"/>
        <w:bottom w:val="none" w:sz="0" w:space="0" w:color="auto"/>
        <w:right w:val="none" w:sz="0" w:space="0" w:color="auto"/>
      </w:divBdr>
    </w:div>
    <w:div w:id="1044016219">
      <w:bodyDiv w:val="1"/>
      <w:marLeft w:val="0"/>
      <w:marRight w:val="0"/>
      <w:marTop w:val="0"/>
      <w:marBottom w:val="0"/>
      <w:divBdr>
        <w:top w:val="none" w:sz="0" w:space="0" w:color="auto"/>
        <w:left w:val="none" w:sz="0" w:space="0" w:color="auto"/>
        <w:bottom w:val="none" w:sz="0" w:space="0" w:color="auto"/>
        <w:right w:val="none" w:sz="0" w:space="0" w:color="auto"/>
      </w:divBdr>
    </w:div>
    <w:div w:id="1057556533">
      <w:bodyDiv w:val="1"/>
      <w:marLeft w:val="0"/>
      <w:marRight w:val="0"/>
      <w:marTop w:val="0"/>
      <w:marBottom w:val="0"/>
      <w:divBdr>
        <w:top w:val="none" w:sz="0" w:space="0" w:color="auto"/>
        <w:left w:val="none" w:sz="0" w:space="0" w:color="auto"/>
        <w:bottom w:val="none" w:sz="0" w:space="0" w:color="auto"/>
        <w:right w:val="none" w:sz="0" w:space="0" w:color="auto"/>
      </w:divBdr>
    </w:div>
    <w:div w:id="1111976957">
      <w:bodyDiv w:val="1"/>
      <w:marLeft w:val="0"/>
      <w:marRight w:val="0"/>
      <w:marTop w:val="0"/>
      <w:marBottom w:val="0"/>
      <w:divBdr>
        <w:top w:val="none" w:sz="0" w:space="0" w:color="auto"/>
        <w:left w:val="none" w:sz="0" w:space="0" w:color="auto"/>
        <w:bottom w:val="none" w:sz="0" w:space="0" w:color="auto"/>
        <w:right w:val="none" w:sz="0" w:space="0" w:color="auto"/>
      </w:divBdr>
    </w:div>
    <w:div w:id="1152790081">
      <w:bodyDiv w:val="1"/>
      <w:marLeft w:val="0"/>
      <w:marRight w:val="0"/>
      <w:marTop w:val="0"/>
      <w:marBottom w:val="0"/>
      <w:divBdr>
        <w:top w:val="none" w:sz="0" w:space="0" w:color="auto"/>
        <w:left w:val="none" w:sz="0" w:space="0" w:color="auto"/>
        <w:bottom w:val="none" w:sz="0" w:space="0" w:color="auto"/>
        <w:right w:val="none" w:sz="0" w:space="0" w:color="auto"/>
      </w:divBdr>
    </w:div>
    <w:div w:id="1224834585">
      <w:bodyDiv w:val="1"/>
      <w:marLeft w:val="0"/>
      <w:marRight w:val="0"/>
      <w:marTop w:val="0"/>
      <w:marBottom w:val="0"/>
      <w:divBdr>
        <w:top w:val="none" w:sz="0" w:space="0" w:color="auto"/>
        <w:left w:val="none" w:sz="0" w:space="0" w:color="auto"/>
        <w:bottom w:val="none" w:sz="0" w:space="0" w:color="auto"/>
        <w:right w:val="none" w:sz="0" w:space="0" w:color="auto"/>
      </w:divBdr>
    </w:div>
    <w:div w:id="1261137935">
      <w:bodyDiv w:val="1"/>
      <w:marLeft w:val="0"/>
      <w:marRight w:val="0"/>
      <w:marTop w:val="0"/>
      <w:marBottom w:val="0"/>
      <w:divBdr>
        <w:top w:val="none" w:sz="0" w:space="0" w:color="auto"/>
        <w:left w:val="none" w:sz="0" w:space="0" w:color="auto"/>
        <w:bottom w:val="none" w:sz="0" w:space="0" w:color="auto"/>
        <w:right w:val="none" w:sz="0" w:space="0" w:color="auto"/>
      </w:divBdr>
    </w:div>
    <w:div w:id="1268730003">
      <w:bodyDiv w:val="1"/>
      <w:marLeft w:val="0"/>
      <w:marRight w:val="0"/>
      <w:marTop w:val="0"/>
      <w:marBottom w:val="0"/>
      <w:divBdr>
        <w:top w:val="none" w:sz="0" w:space="0" w:color="auto"/>
        <w:left w:val="none" w:sz="0" w:space="0" w:color="auto"/>
        <w:bottom w:val="none" w:sz="0" w:space="0" w:color="auto"/>
        <w:right w:val="none" w:sz="0" w:space="0" w:color="auto"/>
      </w:divBdr>
    </w:div>
    <w:div w:id="1310402840">
      <w:bodyDiv w:val="1"/>
      <w:marLeft w:val="0"/>
      <w:marRight w:val="0"/>
      <w:marTop w:val="0"/>
      <w:marBottom w:val="0"/>
      <w:divBdr>
        <w:top w:val="none" w:sz="0" w:space="0" w:color="auto"/>
        <w:left w:val="none" w:sz="0" w:space="0" w:color="auto"/>
        <w:bottom w:val="none" w:sz="0" w:space="0" w:color="auto"/>
        <w:right w:val="none" w:sz="0" w:space="0" w:color="auto"/>
      </w:divBdr>
    </w:div>
    <w:div w:id="1346590557">
      <w:bodyDiv w:val="1"/>
      <w:marLeft w:val="0"/>
      <w:marRight w:val="0"/>
      <w:marTop w:val="0"/>
      <w:marBottom w:val="0"/>
      <w:divBdr>
        <w:top w:val="none" w:sz="0" w:space="0" w:color="auto"/>
        <w:left w:val="none" w:sz="0" w:space="0" w:color="auto"/>
        <w:bottom w:val="none" w:sz="0" w:space="0" w:color="auto"/>
        <w:right w:val="none" w:sz="0" w:space="0" w:color="auto"/>
      </w:divBdr>
      <w:divsChild>
        <w:div w:id="2098166">
          <w:marLeft w:val="0"/>
          <w:marRight w:val="0"/>
          <w:marTop w:val="200"/>
          <w:marBottom w:val="0"/>
          <w:divBdr>
            <w:top w:val="none" w:sz="0" w:space="0" w:color="auto"/>
            <w:left w:val="none" w:sz="0" w:space="0" w:color="auto"/>
            <w:bottom w:val="none" w:sz="0" w:space="0" w:color="auto"/>
            <w:right w:val="none" w:sz="0" w:space="0" w:color="auto"/>
          </w:divBdr>
        </w:div>
        <w:div w:id="4944685">
          <w:marLeft w:val="0"/>
          <w:marRight w:val="0"/>
          <w:marTop w:val="400"/>
          <w:marBottom w:val="0"/>
          <w:divBdr>
            <w:top w:val="none" w:sz="0" w:space="0" w:color="auto"/>
            <w:left w:val="none" w:sz="0" w:space="0" w:color="auto"/>
            <w:bottom w:val="none" w:sz="0" w:space="0" w:color="auto"/>
            <w:right w:val="none" w:sz="0" w:space="0" w:color="auto"/>
          </w:divBdr>
          <w:divsChild>
            <w:div w:id="1381829739">
              <w:marLeft w:val="600"/>
              <w:marRight w:val="0"/>
              <w:marTop w:val="80"/>
              <w:marBottom w:val="0"/>
              <w:divBdr>
                <w:top w:val="none" w:sz="0" w:space="0" w:color="auto"/>
                <w:left w:val="none" w:sz="0" w:space="0" w:color="auto"/>
                <w:bottom w:val="none" w:sz="0" w:space="0" w:color="auto"/>
                <w:right w:val="none" w:sz="0" w:space="0" w:color="auto"/>
              </w:divBdr>
            </w:div>
            <w:div w:id="1673144351">
              <w:marLeft w:val="600"/>
              <w:marRight w:val="0"/>
              <w:marTop w:val="80"/>
              <w:marBottom w:val="0"/>
              <w:divBdr>
                <w:top w:val="none" w:sz="0" w:space="0" w:color="auto"/>
                <w:left w:val="none" w:sz="0" w:space="0" w:color="auto"/>
                <w:bottom w:val="none" w:sz="0" w:space="0" w:color="auto"/>
                <w:right w:val="none" w:sz="0" w:space="0" w:color="auto"/>
              </w:divBdr>
            </w:div>
            <w:div w:id="1905601035">
              <w:marLeft w:val="600"/>
              <w:marRight w:val="0"/>
              <w:marTop w:val="80"/>
              <w:marBottom w:val="0"/>
              <w:divBdr>
                <w:top w:val="none" w:sz="0" w:space="0" w:color="auto"/>
                <w:left w:val="none" w:sz="0" w:space="0" w:color="auto"/>
                <w:bottom w:val="none" w:sz="0" w:space="0" w:color="auto"/>
                <w:right w:val="none" w:sz="0" w:space="0" w:color="auto"/>
              </w:divBdr>
            </w:div>
          </w:divsChild>
        </w:div>
        <w:div w:id="8796014">
          <w:marLeft w:val="0"/>
          <w:marRight w:val="0"/>
          <w:marTop w:val="400"/>
          <w:marBottom w:val="0"/>
          <w:divBdr>
            <w:top w:val="none" w:sz="0" w:space="0" w:color="auto"/>
            <w:left w:val="none" w:sz="0" w:space="0" w:color="auto"/>
            <w:bottom w:val="none" w:sz="0" w:space="0" w:color="auto"/>
            <w:right w:val="none" w:sz="0" w:space="0" w:color="auto"/>
          </w:divBdr>
        </w:div>
        <w:div w:id="10644785">
          <w:marLeft w:val="0"/>
          <w:marRight w:val="0"/>
          <w:marTop w:val="400"/>
          <w:marBottom w:val="0"/>
          <w:divBdr>
            <w:top w:val="none" w:sz="0" w:space="0" w:color="auto"/>
            <w:left w:val="none" w:sz="0" w:space="0" w:color="auto"/>
            <w:bottom w:val="none" w:sz="0" w:space="0" w:color="auto"/>
            <w:right w:val="none" w:sz="0" w:space="0" w:color="auto"/>
          </w:divBdr>
        </w:div>
        <w:div w:id="11300369">
          <w:marLeft w:val="0"/>
          <w:marRight w:val="0"/>
          <w:marTop w:val="400"/>
          <w:marBottom w:val="0"/>
          <w:divBdr>
            <w:top w:val="none" w:sz="0" w:space="0" w:color="auto"/>
            <w:left w:val="none" w:sz="0" w:space="0" w:color="auto"/>
            <w:bottom w:val="none" w:sz="0" w:space="0" w:color="auto"/>
            <w:right w:val="none" w:sz="0" w:space="0" w:color="auto"/>
          </w:divBdr>
        </w:div>
        <w:div w:id="15273995">
          <w:marLeft w:val="0"/>
          <w:marRight w:val="0"/>
          <w:marTop w:val="400"/>
          <w:marBottom w:val="0"/>
          <w:divBdr>
            <w:top w:val="none" w:sz="0" w:space="0" w:color="auto"/>
            <w:left w:val="none" w:sz="0" w:space="0" w:color="auto"/>
            <w:bottom w:val="none" w:sz="0" w:space="0" w:color="auto"/>
            <w:right w:val="none" w:sz="0" w:space="0" w:color="auto"/>
          </w:divBdr>
          <w:divsChild>
            <w:div w:id="154810515">
              <w:marLeft w:val="600"/>
              <w:marRight w:val="0"/>
              <w:marTop w:val="80"/>
              <w:marBottom w:val="0"/>
              <w:divBdr>
                <w:top w:val="none" w:sz="0" w:space="0" w:color="auto"/>
                <w:left w:val="none" w:sz="0" w:space="0" w:color="auto"/>
                <w:bottom w:val="none" w:sz="0" w:space="0" w:color="auto"/>
                <w:right w:val="none" w:sz="0" w:space="0" w:color="auto"/>
              </w:divBdr>
            </w:div>
            <w:div w:id="1524905748">
              <w:marLeft w:val="600"/>
              <w:marRight w:val="0"/>
              <w:marTop w:val="80"/>
              <w:marBottom w:val="0"/>
              <w:divBdr>
                <w:top w:val="none" w:sz="0" w:space="0" w:color="auto"/>
                <w:left w:val="none" w:sz="0" w:space="0" w:color="auto"/>
                <w:bottom w:val="none" w:sz="0" w:space="0" w:color="auto"/>
                <w:right w:val="none" w:sz="0" w:space="0" w:color="auto"/>
              </w:divBdr>
            </w:div>
          </w:divsChild>
        </w:div>
        <w:div w:id="15934879">
          <w:marLeft w:val="0"/>
          <w:marRight w:val="0"/>
          <w:marTop w:val="400"/>
          <w:marBottom w:val="0"/>
          <w:divBdr>
            <w:top w:val="none" w:sz="0" w:space="0" w:color="auto"/>
            <w:left w:val="none" w:sz="0" w:space="0" w:color="auto"/>
            <w:bottom w:val="none" w:sz="0" w:space="0" w:color="auto"/>
            <w:right w:val="none" w:sz="0" w:space="0" w:color="auto"/>
          </w:divBdr>
        </w:div>
        <w:div w:id="16275575">
          <w:marLeft w:val="0"/>
          <w:marRight w:val="0"/>
          <w:marTop w:val="400"/>
          <w:marBottom w:val="0"/>
          <w:divBdr>
            <w:top w:val="none" w:sz="0" w:space="0" w:color="auto"/>
            <w:left w:val="none" w:sz="0" w:space="0" w:color="auto"/>
            <w:bottom w:val="none" w:sz="0" w:space="0" w:color="auto"/>
            <w:right w:val="none" w:sz="0" w:space="0" w:color="auto"/>
          </w:divBdr>
        </w:div>
        <w:div w:id="21901328">
          <w:marLeft w:val="0"/>
          <w:marRight w:val="0"/>
          <w:marTop w:val="400"/>
          <w:marBottom w:val="0"/>
          <w:divBdr>
            <w:top w:val="none" w:sz="0" w:space="0" w:color="auto"/>
            <w:left w:val="none" w:sz="0" w:space="0" w:color="auto"/>
            <w:bottom w:val="none" w:sz="0" w:space="0" w:color="auto"/>
            <w:right w:val="none" w:sz="0" w:space="0" w:color="auto"/>
          </w:divBdr>
        </w:div>
        <w:div w:id="23408612">
          <w:marLeft w:val="0"/>
          <w:marRight w:val="0"/>
          <w:marTop w:val="400"/>
          <w:marBottom w:val="0"/>
          <w:divBdr>
            <w:top w:val="none" w:sz="0" w:space="0" w:color="auto"/>
            <w:left w:val="none" w:sz="0" w:space="0" w:color="auto"/>
            <w:bottom w:val="none" w:sz="0" w:space="0" w:color="auto"/>
            <w:right w:val="none" w:sz="0" w:space="0" w:color="auto"/>
          </w:divBdr>
        </w:div>
        <w:div w:id="24915629">
          <w:marLeft w:val="0"/>
          <w:marRight w:val="0"/>
          <w:marTop w:val="560"/>
          <w:marBottom w:val="240"/>
          <w:divBdr>
            <w:top w:val="none" w:sz="0" w:space="0" w:color="auto"/>
            <w:left w:val="none" w:sz="0" w:space="0" w:color="auto"/>
            <w:bottom w:val="none" w:sz="0" w:space="0" w:color="auto"/>
            <w:right w:val="none" w:sz="0" w:space="0" w:color="auto"/>
          </w:divBdr>
        </w:div>
        <w:div w:id="25757561">
          <w:marLeft w:val="0"/>
          <w:marRight w:val="0"/>
          <w:marTop w:val="400"/>
          <w:marBottom w:val="0"/>
          <w:divBdr>
            <w:top w:val="none" w:sz="0" w:space="0" w:color="auto"/>
            <w:left w:val="none" w:sz="0" w:space="0" w:color="auto"/>
            <w:bottom w:val="none" w:sz="0" w:space="0" w:color="auto"/>
            <w:right w:val="none" w:sz="0" w:space="0" w:color="auto"/>
          </w:divBdr>
          <w:divsChild>
            <w:div w:id="779371666">
              <w:marLeft w:val="600"/>
              <w:marRight w:val="0"/>
              <w:marTop w:val="80"/>
              <w:marBottom w:val="0"/>
              <w:divBdr>
                <w:top w:val="none" w:sz="0" w:space="0" w:color="auto"/>
                <w:left w:val="none" w:sz="0" w:space="0" w:color="auto"/>
                <w:bottom w:val="none" w:sz="0" w:space="0" w:color="auto"/>
                <w:right w:val="none" w:sz="0" w:space="0" w:color="auto"/>
              </w:divBdr>
              <w:divsChild>
                <w:div w:id="1632978518">
                  <w:marLeft w:val="900"/>
                  <w:marRight w:val="0"/>
                  <w:marTop w:val="0"/>
                  <w:marBottom w:val="0"/>
                  <w:divBdr>
                    <w:top w:val="none" w:sz="0" w:space="0" w:color="auto"/>
                    <w:left w:val="none" w:sz="0" w:space="0" w:color="auto"/>
                    <w:bottom w:val="none" w:sz="0" w:space="0" w:color="auto"/>
                    <w:right w:val="none" w:sz="0" w:space="0" w:color="auto"/>
                  </w:divBdr>
                </w:div>
                <w:div w:id="1658806086">
                  <w:marLeft w:val="900"/>
                  <w:marRight w:val="0"/>
                  <w:marTop w:val="0"/>
                  <w:marBottom w:val="0"/>
                  <w:divBdr>
                    <w:top w:val="none" w:sz="0" w:space="0" w:color="auto"/>
                    <w:left w:val="none" w:sz="0" w:space="0" w:color="auto"/>
                    <w:bottom w:val="none" w:sz="0" w:space="0" w:color="auto"/>
                    <w:right w:val="none" w:sz="0" w:space="0" w:color="auto"/>
                  </w:divBdr>
                </w:div>
              </w:divsChild>
            </w:div>
            <w:div w:id="836847919">
              <w:marLeft w:val="600"/>
              <w:marRight w:val="0"/>
              <w:marTop w:val="80"/>
              <w:marBottom w:val="0"/>
              <w:divBdr>
                <w:top w:val="none" w:sz="0" w:space="0" w:color="auto"/>
                <w:left w:val="none" w:sz="0" w:space="0" w:color="auto"/>
                <w:bottom w:val="none" w:sz="0" w:space="0" w:color="auto"/>
                <w:right w:val="none" w:sz="0" w:space="0" w:color="auto"/>
              </w:divBdr>
            </w:div>
            <w:div w:id="943272105">
              <w:marLeft w:val="600"/>
              <w:marRight w:val="0"/>
              <w:marTop w:val="80"/>
              <w:marBottom w:val="0"/>
              <w:divBdr>
                <w:top w:val="none" w:sz="0" w:space="0" w:color="auto"/>
                <w:left w:val="none" w:sz="0" w:space="0" w:color="auto"/>
                <w:bottom w:val="none" w:sz="0" w:space="0" w:color="auto"/>
                <w:right w:val="none" w:sz="0" w:space="0" w:color="auto"/>
              </w:divBdr>
            </w:div>
            <w:div w:id="961379003">
              <w:marLeft w:val="600"/>
              <w:marRight w:val="0"/>
              <w:marTop w:val="80"/>
              <w:marBottom w:val="0"/>
              <w:divBdr>
                <w:top w:val="none" w:sz="0" w:space="0" w:color="auto"/>
                <w:left w:val="none" w:sz="0" w:space="0" w:color="auto"/>
                <w:bottom w:val="none" w:sz="0" w:space="0" w:color="auto"/>
                <w:right w:val="none" w:sz="0" w:space="0" w:color="auto"/>
              </w:divBdr>
            </w:div>
            <w:div w:id="1615556537">
              <w:marLeft w:val="600"/>
              <w:marRight w:val="0"/>
              <w:marTop w:val="80"/>
              <w:marBottom w:val="0"/>
              <w:divBdr>
                <w:top w:val="none" w:sz="0" w:space="0" w:color="auto"/>
                <w:left w:val="none" w:sz="0" w:space="0" w:color="auto"/>
                <w:bottom w:val="none" w:sz="0" w:space="0" w:color="auto"/>
                <w:right w:val="none" w:sz="0" w:space="0" w:color="auto"/>
              </w:divBdr>
            </w:div>
          </w:divsChild>
        </w:div>
        <w:div w:id="27416004">
          <w:marLeft w:val="0"/>
          <w:marRight w:val="0"/>
          <w:marTop w:val="400"/>
          <w:marBottom w:val="0"/>
          <w:divBdr>
            <w:top w:val="none" w:sz="0" w:space="0" w:color="auto"/>
            <w:left w:val="none" w:sz="0" w:space="0" w:color="auto"/>
            <w:bottom w:val="none" w:sz="0" w:space="0" w:color="auto"/>
            <w:right w:val="none" w:sz="0" w:space="0" w:color="auto"/>
          </w:divBdr>
        </w:div>
        <w:div w:id="27998088">
          <w:marLeft w:val="0"/>
          <w:marRight w:val="0"/>
          <w:marTop w:val="400"/>
          <w:marBottom w:val="0"/>
          <w:divBdr>
            <w:top w:val="none" w:sz="0" w:space="0" w:color="auto"/>
            <w:left w:val="none" w:sz="0" w:space="0" w:color="auto"/>
            <w:bottom w:val="none" w:sz="0" w:space="0" w:color="auto"/>
            <w:right w:val="none" w:sz="0" w:space="0" w:color="auto"/>
          </w:divBdr>
        </w:div>
        <w:div w:id="29382478">
          <w:marLeft w:val="0"/>
          <w:marRight w:val="0"/>
          <w:marTop w:val="400"/>
          <w:marBottom w:val="0"/>
          <w:divBdr>
            <w:top w:val="none" w:sz="0" w:space="0" w:color="auto"/>
            <w:left w:val="none" w:sz="0" w:space="0" w:color="auto"/>
            <w:bottom w:val="none" w:sz="0" w:space="0" w:color="auto"/>
            <w:right w:val="none" w:sz="0" w:space="0" w:color="auto"/>
          </w:divBdr>
        </w:div>
        <w:div w:id="31149972">
          <w:marLeft w:val="0"/>
          <w:marRight w:val="0"/>
          <w:marTop w:val="400"/>
          <w:marBottom w:val="0"/>
          <w:divBdr>
            <w:top w:val="none" w:sz="0" w:space="0" w:color="auto"/>
            <w:left w:val="none" w:sz="0" w:space="0" w:color="auto"/>
            <w:bottom w:val="none" w:sz="0" w:space="0" w:color="auto"/>
            <w:right w:val="none" w:sz="0" w:space="0" w:color="auto"/>
          </w:divBdr>
          <w:divsChild>
            <w:div w:id="170143313">
              <w:marLeft w:val="600"/>
              <w:marRight w:val="0"/>
              <w:marTop w:val="80"/>
              <w:marBottom w:val="0"/>
              <w:divBdr>
                <w:top w:val="none" w:sz="0" w:space="0" w:color="auto"/>
                <w:left w:val="none" w:sz="0" w:space="0" w:color="auto"/>
                <w:bottom w:val="none" w:sz="0" w:space="0" w:color="auto"/>
                <w:right w:val="none" w:sz="0" w:space="0" w:color="auto"/>
              </w:divBdr>
            </w:div>
            <w:div w:id="519203323">
              <w:marLeft w:val="600"/>
              <w:marRight w:val="0"/>
              <w:marTop w:val="80"/>
              <w:marBottom w:val="0"/>
              <w:divBdr>
                <w:top w:val="none" w:sz="0" w:space="0" w:color="auto"/>
                <w:left w:val="none" w:sz="0" w:space="0" w:color="auto"/>
                <w:bottom w:val="none" w:sz="0" w:space="0" w:color="auto"/>
                <w:right w:val="none" w:sz="0" w:space="0" w:color="auto"/>
              </w:divBdr>
            </w:div>
            <w:div w:id="699089185">
              <w:marLeft w:val="600"/>
              <w:marRight w:val="0"/>
              <w:marTop w:val="80"/>
              <w:marBottom w:val="0"/>
              <w:divBdr>
                <w:top w:val="none" w:sz="0" w:space="0" w:color="auto"/>
                <w:left w:val="none" w:sz="0" w:space="0" w:color="auto"/>
                <w:bottom w:val="none" w:sz="0" w:space="0" w:color="auto"/>
                <w:right w:val="none" w:sz="0" w:space="0" w:color="auto"/>
              </w:divBdr>
            </w:div>
            <w:div w:id="743455149">
              <w:marLeft w:val="600"/>
              <w:marRight w:val="0"/>
              <w:marTop w:val="80"/>
              <w:marBottom w:val="0"/>
              <w:divBdr>
                <w:top w:val="none" w:sz="0" w:space="0" w:color="auto"/>
                <w:left w:val="none" w:sz="0" w:space="0" w:color="auto"/>
                <w:bottom w:val="none" w:sz="0" w:space="0" w:color="auto"/>
                <w:right w:val="none" w:sz="0" w:space="0" w:color="auto"/>
              </w:divBdr>
            </w:div>
            <w:div w:id="958955004">
              <w:marLeft w:val="600"/>
              <w:marRight w:val="0"/>
              <w:marTop w:val="80"/>
              <w:marBottom w:val="0"/>
              <w:divBdr>
                <w:top w:val="none" w:sz="0" w:space="0" w:color="auto"/>
                <w:left w:val="none" w:sz="0" w:space="0" w:color="auto"/>
                <w:bottom w:val="none" w:sz="0" w:space="0" w:color="auto"/>
                <w:right w:val="none" w:sz="0" w:space="0" w:color="auto"/>
              </w:divBdr>
            </w:div>
            <w:div w:id="974145871">
              <w:marLeft w:val="600"/>
              <w:marRight w:val="0"/>
              <w:marTop w:val="80"/>
              <w:marBottom w:val="0"/>
              <w:divBdr>
                <w:top w:val="none" w:sz="0" w:space="0" w:color="auto"/>
                <w:left w:val="none" w:sz="0" w:space="0" w:color="auto"/>
                <w:bottom w:val="none" w:sz="0" w:space="0" w:color="auto"/>
                <w:right w:val="none" w:sz="0" w:space="0" w:color="auto"/>
              </w:divBdr>
            </w:div>
            <w:div w:id="1112751293">
              <w:marLeft w:val="600"/>
              <w:marRight w:val="0"/>
              <w:marTop w:val="80"/>
              <w:marBottom w:val="0"/>
              <w:divBdr>
                <w:top w:val="none" w:sz="0" w:space="0" w:color="auto"/>
                <w:left w:val="none" w:sz="0" w:space="0" w:color="auto"/>
                <w:bottom w:val="none" w:sz="0" w:space="0" w:color="auto"/>
                <w:right w:val="none" w:sz="0" w:space="0" w:color="auto"/>
              </w:divBdr>
            </w:div>
            <w:div w:id="1337423302">
              <w:marLeft w:val="600"/>
              <w:marRight w:val="0"/>
              <w:marTop w:val="80"/>
              <w:marBottom w:val="0"/>
              <w:divBdr>
                <w:top w:val="none" w:sz="0" w:space="0" w:color="auto"/>
                <w:left w:val="none" w:sz="0" w:space="0" w:color="auto"/>
                <w:bottom w:val="none" w:sz="0" w:space="0" w:color="auto"/>
                <w:right w:val="none" w:sz="0" w:space="0" w:color="auto"/>
              </w:divBdr>
            </w:div>
            <w:div w:id="1339037926">
              <w:marLeft w:val="600"/>
              <w:marRight w:val="0"/>
              <w:marTop w:val="80"/>
              <w:marBottom w:val="0"/>
              <w:divBdr>
                <w:top w:val="none" w:sz="0" w:space="0" w:color="auto"/>
                <w:left w:val="none" w:sz="0" w:space="0" w:color="auto"/>
                <w:bottom w:val="none" w:sz="0" w:space="0" w:color="auto"/>
                <w:right w:val="none" w:sz="0" w:space="0" w:color="auto"/>
              </w:divBdr>
            </w:div>
            <w:div w:id="1437092650">
              <w:marLeft w:val="600"/>
              <w:marRight w:val="0"/>
              <w:marTop w:val="80"/>
              <w:marBottom w:val="0"/>
              <w:divBdr>
                <w:top w:val="none" w:sz="0" w:space="0" w:color="auto"/>
                <w:left w:val="none" w:sz="0" w:space="0" w:color="auto"/>
                <w:bottom w:val="none" w:sz="0" w:space="0" w:color="auto"/>
                <w:right w:val="none" w:sz="0" w:space="0" w:color="auto"/>
              </w:divBdr>
            </w:div>
            <w:div w:id="1586264911">
              <w:marLeft w:val="600"/>
              <w:marRight w:val="0"/>
              <w:marTop w:val="80"/>
              <w:marBottom w:val="0"/>
              <w:divBdr>
                <w:top w:val="none" w:sz="0" w:space="0" w:color="auto"/>
                <w:left w:val="none" w:sz="0" w:space="0" w:color="auto"/>
                <w:bottom w:val="none" w:sz="0" w:space="0" w:color="auto"/>
                <w:right w:val="none" w:sz="0" w:space="0" w:color="auto"/>
              </w:divBdr>
            </w:div>
            <w:div w:id="1624575614">
              <w:marLeft w:val="600"/>
              <w:marRight w:val="0"/>
              <w:marTop w:val="80"/>
              <w:marBottom w:val="0"/>
              <w:divBdr>
                <w:top w:val="none" w:sz="0" w:space="0" w:color="auto"/>
                <w:left w:val="none" w:sz="0" w:space="0" w:color="auto"/>
                <w:bottom w:val="none" w:sz="0" w:space="0" w:color="auto"/>
                <w:right w:val="none" w:sz="0" w:space="0" w:color="auto"/>
              </w:divBdr>
            </w:div>
            <w:div w:id="1949966562">
              <w:marLeft w:val="600"/>
              <w:marRight w:val="0"/>
              <w:marTop w:val="80"/>
              <w:marBottom w:val="0"/>
              <w:divBdr>
                <w:top w:val="none" w:sz="0" w:space="0" w:color="auto"/>
                <w:left w:val="none" w:sz="0" w:space="0" w:color="auto"/>
                <w:bottom w:val="none" w:sz="0" w:space="0" w:color="auto"/>
                <w:right w:val="none" w:sz="0" w:space="0" w:color="auto"/>
              </w:divBdr>
            </w:div>
            <w:div w:id="2089188427">
              <w:marLeft w:val="600"/>
              <w:marRight w:val="0"/>
              <w:marTop w:val="80"/>
              <w:marBottom w:val="0"/>
              <w:divBdr>
                <w:top w:val="none" w:sz="0" w:space="0" w:color="auto"/>
                <w:left w:val="none" w:sz="0" w:space="0" w:color="auto"/>
                <w:bottom w:val="none" w:sz="0" w:space="0" w:color="auto"/>
                <w:right w:val="none" w:sz="0" w:space="0" w:color="auto"/>
              </w:divBdr>
            </w:div>
            <w:div w:id="2125685312">
              <w:marLeft w:val="600"/>
              <w:marRight w:val="0"/>
              <w:marTop w:val="80"/>
              <w:marBottom w:val="0"/>
              <w:divBdr>
                <w:top w:val="none" w:sz="0" w:space="0" w:color="auto"/>
                <w:left w:val="none" w:sz="0" w:space="0" w:color="auto"/>
                <w:bottom w:val="none" w:sz="0" w:space="0" w:color="auto"/>
                <w:right w:val="none" w:sz="0" w:space="0" w:color="auto"/>
              </w:divBdr>
            </w:div>
          </w:divsChild>
        </w:div>
        <w:div w:id="31274706">
          <w:marLeft w:val="0"/>
          <w:marRight w:val="0"/>
          <w:marTop w:val="400"/>
          <w:marBottom w:val="0"/>
          <w:divBdr>
            <w:top w:val="none" w:sz="0" w:space="0" w:color="auto"/>
            <w:left w:val="none" w:sz="0" w:space="0" w:color="auto"/>
            <w:bottom w:val="none" w:sz="0" w:space="0" w:color="auto"/>
            <w:right w:val="none" w:sz="0" w:space="0" w:color="auto"/>
          </w:divBdr>
        </w:div>
        <w:div w:id="32779851">
          <w:marLeft w:val="0"/>
          <w:marRight w:val="0"/>
          <w:marTop w:val="400"/>
          <w:marBottom w:val="0"/>
          <w:divBdr>
            <w:top w:val="none" w:sz="0" w:space="0" w:color="auto"/>
            <w:left w:val="none" w:sz="0" w:space="0" w:color="auto"/>
            <w:bottom w:val="none" w:sz="0" w:space="0" w:color="auto"/>
            <w:right w:val="none" w:sz="0" w:space="0" w:color="auto"/>
          </w:divBdr>
        </w:div>
        <w:div w:id="32968207">
          <w:marLeft w:val="0"/>
          <w:marRight w:val="0"/>
          <w:marTop w:val="400"/>
          <w:marBottom w:val="0"/>
          <w:divBdr>
            <w:top w:val="none" w:sz="0" w:space="0" w:color="auto"/>
            <w:left w:val="none" w:sz="0" w:space="0" w:color="auto"/>
            <w:bottom w:val="none" w:sz="0" w:space="0" w:color="auto"/>
            <w:right w:val="none" w:sz="0" w:space="0" w:color="auto"/>
          </w:divBdr>
        </w:div>
        <w:div w:id="35980468">
          <w:marLeft w:val="0"/>
          <w:marRight w:val="0"/>
          <w:marTop w:val="0"/>
          <w:marBottom w:val="200"/>
          <w:divBdr>
            <w:top w:val="none" w:sz="0" w:space="0" w:color="auto"/>
            <w:left w:val="none" w:sz="0" w:space="0" w:color="auto"/>
            <w:bottom w:val="none" w:sz="0" w:space="0" w:color="auto"/>
            <w:right w:val="none" w:sz="0" w:space="0" w:color="auto"/>
          </w:divBdr>
        </w:div>
        <w:div w:id="36201440">
          <w:marLeft w:val="0"/>
          <w:marRight w:val="0"/>
          <w:marTop w:val="400"/>
          <w:marBottom w:val="0"/>
          <w:divBdr>
            <w:top w:val="none" w:sz="0" w:space="0" w:color="auto"/>
            <w:left w:val="none" w:sz="0" w:space="0" w:color="auto"/>
            <w:bottom w:val="none" w:sz="0" w:space="0" w:color="auto"/>
            <w:right w:val="none" w:sz="0" w:space="0" w:color="auto"/>
          </w:divBdr>
        </w:div>
        <w:div w:id="36273445">
          <w:marLeft w:val="0"/>
          <w:marRight w:val="0"/>
          <w:marTop w:val="645"/>
          <w:marBottom w:val="495"/>
          <w:divBdr>
            <w:top w:val="dashed" w:sz="6" w:space="0" w:color="D9D9D9"/>
            <w:left w:val="dashed" w:sz="6" w:space="8" w:color="D9D9D9"/>
            <w:bottom w:val="dashed" w:sz="6" w:space="0" w:color="D9D9D9"/>
            <w:right w:val="dashed" w:sz="6" w:space="8" w:color="D9D9D9"/>
          </w:divBdr>
        </w:div>
        <w:div w:id="37166106">
          <w:marLeft w:val="0"/>
          <w:marRight w:val="0"/>
          <w:marTop w:val="400"/>
          <w:marBottom w:val="0"/>
          <w:divBdr>
            <w:top w:val="none" w:sz="0" w:space="0" w:color="auto"/>
            <w:left w:val="none" w:sz="0" w:space="0" w:color="auto"/>
            <w:bottom w:val="none" w:sz="0" w:space="0" w:color="auto"/>
            <w:right w:val="none" w:sz="0" w:space="0" w:color="auto"/>
          </w:divBdr>
          <w:divsChild>
            <w:div w:id="220486296">
              <w:marLeft w:val="600"/>
              <w:marRight w:val="0"/>
              <w:marTop w:val="80"/>
              <w:marBottom w:val="0"/>
              <w:divBdr>
                <w:top w:val="none" w:sz="0" w:space="0" w:color="auto"/>
                <w:left w:val="none" w:sz="0" w:space="0" w:color="auto"/>
                <w:bottom w:val="none" w:sz="0" w:space="0" w:color="auto"/>
                <w:right w:val="none" w:sz="0" w:space="0" w:color="auto"/>
              </w:divBdr>
            </w:div>
            <w:div w:id="370300746">
              <w:marLeft w:val="600"/>
              <w:marRight w:val="0"/>
              <w:marTop w:val="80"/>
              <w:marBottom w:val="0"/>
              <w:divBdr>
                <w:top w:val="none" w:sz="0" w:space="0" w:color="auto"/>
                <w:left w:val="none" w:sz="0" w:space="0" w:color="auto"/>
                <w:bottom w:val="none" w:sz="0" w:space="0" w:color="auto"/>
                <w:right w:val="none" w:sz="0" w:space="0" w:color="auto"/>
              </w:divBdr>
            </w:div>
            <w:div w:id="496305481">
              <w:marLeft w:val="600"/>
              <w:marRight w:val="0"/>
              <w:marTop w:val="80"/>
              <w:marBottom w:val="0"/>
              <w:divBdr>
                <w:top w:val="none" w:sz="0" w:space="0" w:color="auto"/>
                <w:left w:val="none" w:sz="0" w:space="0" w:color="auto"/>
                <w:bottom w:val="none" w:sz="0" w:space="0" w:color="auto"/>
                <w:right w:val="none" w:sz="0" w:space="0" w:color="auto"/>
              </w:divBdr>
            </w:div>
            <w:div w:id="549803398">
              <w:marLeft w:val="600"/>
              <w:marRight w:val="0"/>
              <w:marTop w:val="80"/>
              <w:marBottom w:val="0"/>
              <w:divBdr>
                <w:top w:val="none" w:sz="0" w:space="0" w:color="auto"/>
                <w:left w:val="none" w:sz="0" w:space="0" w:color="auto"/>
                <w:bottom w:val="none" w:sz="0" w:space="0" w:color="auto"/>
                <w:right w:val="none" w:sz="0" w:space="0" w:color="auto"/>
              </w:divBdr>
            </w:div>
            <w:div w:id="892621808">
              <w:marLeft w:val="600"/>
              <w:marRight w:val="0"/>
              <w:marTop w:val="80"/>
              <w:marBottom w:val="0"/>
              <w:divBdr>
                <w:top w:val="none" w:sz="0" w:space="0" w:color="auto"/>
                <w:left w:val="none" w:sz="0" w:space="0" w:color="auto"/>
                <w:bottom w:val="none" w:sz="0" w:space="0" w:color="auto"/>
                <w:right w:val="none" w:sz="0" w:space="0" w:color="auto"/>
              </w:divBdr>
            </w:div>
            <w:div w:id="985204555">
              <w:marLeft w:val="600"/>
              <w:marRight w:val="0"/>
              <w:marTop w:val="80"/>
              <w:marBottom w:val="0"/>
              <w:divBdr>
                <w:top w:val="none" w:sz="0" w:space="0" w:color="auto"/>
                <w:left w:val="none" w:sz="0" w:space="0" w:color="auto"/>
                <w:bottom w:val="none" w:sz="0" w:space="0" w:color="auto"/>
                <w:right w:val="none" w:sz="0" w:space="0" w:color="auto"/>
              </w:divBdr>
            </w:div>
            <w:div w:id="1058630777">
              <w:marLeft w:val="600"/>
              <w:marRight w:val="0"/>
              <w:marTop w:val="80"/>
              <w:marBottom w:val="0"/>
              <w:divBdr>
                <w:top w:val="none" w:sz="0" w:space="0" w:color="auto"/>
                <w:left w:val="none" w:sz="0" w:space="0" w:color="auto"/>
                <w:bottom w:val="none" w:sz="0" w:space="0" w:color="auto"/>
                <w:right w:val="none" w:sz="0" w:space="0" w:color="auto"/>
              </w:divBdr>
            </w:div>
            <w:div w:id="1194073707">
              <w:marLeft w:val="600"/>
              <w:marRight w:val="0"/>
              <w:marTop w:val="80"/>
              <w:marBottom w:val="0"/>
              <w:divBdr>
                <w:top w:val="none" w:sz="0" w:space="0" w:color="auto"/>
                <w:left w:val="none" w:sz="0" w:space="0" w:color="auto"/>
                <w:bottom w:val="none" w:sz="0" w:space="0" w:color="auto"/>
                <w:right w:val="none" w:sz="0" w:space="0" w:color="auto"/>
              </w:divBdr>
            </w:div>
            <w:div w:id="1228036524">
              <w:marLeft w:val="600"/>
              <w:marRight w:val="0"/>
              <w:marTop w:val="80"/>
              <w:marBottom w:val="0"/>
              <w:divBdr>
                <w:top w:val="none" w:sz="0" w:space="0" w:color="auto"/>
                <w:left w:val="none" w:sz="0" w:space="0" w:color="auto"/>
                <w:bottom w:val="none" w:sz="0" w:space="0" w:color="auto"/>
                <w:right w:val="none" w:sz="0" w:space="0" w:color="auto"/>
              </w:divBdr>
            </w:div>
            <w:div w:id="1401321106">
              <w:marLeft w:val="600"/>
              <w:marRight w:val="0"/>
              <w:marTop w:val="80"/>
              <w:marBottom w:val="0"/>
              <w:divBdr>
                <w:top w:val="none" w:sz="0" w:space="0" w:color="auto"/>
                <w:left w:val="none" w:sz="0" w:space="0" w:color="auto"/>
                <w:bottom w:val="none" w:sz="0" w:space="0" w:color="auto"/>
                <w:right w:val="none" w:sz="0" w:space="0" w:color="auto"/>
              </w:divBdr>
            </w:div>
            <w:div w:id="1499997228">
              <w:marLeft w:val="600"/>
              <w:marRight w:val="0"/>
              <w:marTop w:val="80"/>
              <w:marBottom w:val="0"/>
              <w:divBdr>
                <w:top w:val="none" w:sz="0" w:space="0" w:color="auto"/>
                <w:left w:val="none" w:sz="0" w:space="0" w:color="auto"/>
                <w:bottom w:val="none" w:sz="0" w:space="0" w:color="auto"/>
                <w:right w:val="none" w:sz="0" w:space="0" w:color="auto"/>
              </w:divBdr>
            </w:div>
            <w:div w:id="1604260222">
              <w:marLeft w:val="600"/>
              <w:marRight w:val="0"/>
              <w:marTop w:val="80"/>
              <w:marBottom w:val="0"/>
              <w:divBdr>
                <w:top w:val="none" w:sz="0" w:space="0" w:color="auto"/>
                <w:left w:val="none" w:sz="0" w:space="0" w:color="auto"/>
                <w:bottom w:val="none" w:sz="0" w:space="0" w:color="auto"/>
                <w:right w:val="none" w:sz="0" w:space="0" w:color="auto"/>
              </w:divBdr>
            </w:div>
            <w:div w:id="1874734456">
              <w:marLeft w:val="600"/>
              <w:marRight w:val="0"/>
              <w:marTop w:val="80"/>
              <w:marBottom w:val="0"/>
              <w:divBdr>
                <w:top w:val="none" w:sz="0" w:space="0" w:color="auto"/>
                <w:left w:val="none" w:sz="0" w:space="0" w:color="auto"/>
                <w:bottom w:val="none" w:sz="0" w:space="0" w:color="auto"/>
                <w:right w:val="none" w:sz="0" w:space="0" w:color="auto"/>
              </w:divBdr>
            </w:div>
            <w:div w:id="1913268488">
              <w:marLeft w:val="600"/>
              <w:marRight w:val="0"/>
              <w:marTop w:val="80"/>
              <w:marBottom w:val="0"/>
              <w:divBdr>
                <w:top w:val="none" w:sz="0" w:space="0" w:color="auto"/>
                <w:left w:val="none" w:sz="0" w:space="0" w:color="auto"/>
                <w:bottom w:val="none" w:sz="0" w:space="0" w:color="auto"/>
                <w:right w:val="none" w:sz="0" w:space="0" w:color="auto"/>
              </w:divBdr>
            </w:div>
            <w:div w:id="1987739439">
              <w:marLeft w:val="600"/>
              <w:marRight w:val="0"/>
              <w:marTop w:val="80"/>
              <w:marBottom w:val="0"/>
              <w:divBdr>
                <w:top w:val="none" w:sz="0" w:space="0" w:color="auto"/>
                <w:left w:val="none" w:sz="0" w:space="0" w:color="auto"/>
                <w:bottom w:val="none" w:sz="0" w:space="0" w:color="auto"/>
                <w:right w:val="none" w:sz="0" w:space="0" w:color="auto"/>
              </w:divBdr>
            </w:div>
            <w:div w:id="2009555036">
              <w:marLeft w:val="600"/>
              <w:marRight w:val="0"/>
              <w:marTop w:val="80"/>
              <w:marBottom w:val="0"/>
              <w:divBdr>
                <w:top w:val="none" w:sz="0" w:space="0" w:color="auto"/>
                <w:left w:val="none" w:sz="0" w:space="0" w:color="auto"/>
                <w:bottom w:val="none" w:sz="0" w:space="0" w:color="auto"/>
                <w:right w:val="none" w:sz="0" w:space="0" w:color="auto"/>
              </w:divBdr>
            </w:div>
          </w:divsChild>
        </w:div>
        <w:div w:id="38432795">
          <w:marLeft w:val="0"/>
          <w:marRight w:val="0"/>
          <w:marTop w:val="400"/>
          <w:marBottom w:val="0"/>
          <w:divBdr>
            <w:top w:val="none" w:sz="0" w:space="0" w:color="auto"/>
            <w:left w:val="none" w:sz="0" w:space="0" w:color="auto"/>
            <w:bottom w:val="none" w:sz="0" w:space="0" w:color="auto"/>
            <w:right w:val="none" w:sz="0" w:space="0" w:color="auto"/>
          </w:divBdr>
        </w:div>
        <w:div w:id="41711689">
          <w:marLeft w:val="0"/>
          <w:marRight w:val="0"/>
          <w:marTop w:val="0"/>
          <w:marBottom w:val="200"/>
          <w:divBdr>
            <w:top w:val="none" w:sz="0" w:space="0" w:color="auto"/>
            <w:left w:val="none" w:sz="0" w:space="0" w:color="auto"/>
            <w:bottom w:val="none" w:sz="0" w:space="0" w:color="auto"/>
            <w:right w:val="none" w:sz="0" w:space="0" w:color="auto"/>
          </w:divBdr>
        </w:div>
        <w:div w:id="42213729">
          <w:marLeft w:val="0"/>
          <w:marRight w:val="0"/>
          <w:marTop w:val="400"/>
          <w:marBottom w:val="0"/>
          <w:divBdr>
            <w:top w:val="none" w:sz="0" w:space="0" w:color="auto"/>
            <w:left w:val="none" w:sz="0" w:space="0" w:color="auto"/>
            <w:bottom w:val="none" w:sz="0" w:space="0" w:color="auto"/>
            <w:right w:val="none" w:sz="0" w:space="0" w:color="auto"/>
          </w:divBdr>
          <w:divsChild>
            <w:div w:id="876357585">
              <w:marLeft w:val="600"/>
              <w:marRight w:val="0"/>
              <w:marTop w:val="80"/>
              <w:marBottom w:val="0"/>
              <w:divBdr>
                <w:top w:val="none" w:sz="0" w:space="0" w:color="auto"/>
                <w:left w:val="none" w:sz="0" w:space="0" w:color="auto"/>
                <w:bottom w:val="none" w:sz="0" w:space="0" w:color="auto"/>
                <w:right w:val="none" w:sz="0" w:space="0" w:color="auto"/>
              </w:divBdr>
            </w:div>
            <w:div w:id="2043630602">
              <w:marLeft w:val="600"/>
              <w:marRight w:val="0"/>
              <w:marTop w:val="80"/>
              <w:marBottom w:val="0"/>
              <w:divBdr>
                <w:top w:val="none" w:sz="0" w:space="0" w:color="auto"/>
                <w:left w:val="none" w:sz="0" w:space="0" w:color="auto"/>
                <w:bottom w:val="none" w:sz="0" w:space="0" w:color="auto"/>
                <w:right w:val="none" w:sz="0" w:space="0" w:color="auto"/>
              </w:divBdr>
            </w:div>
            <w:div w:id="2140102973">
              <w:marLeft w:val="600"/>
              <w:marRight w:val="0"/>
              <w:marTop w:val="80"/>
              <w:marBottom w:val="0"/>
              <w:divBdr>
                <w:top w:val="none" w:sz="0" w:space="0" w:color="auto"/>
                <w:left w:val="none" w:sz="0" w:space="0" w:color="auto"/>
                <w:bottom w:val="none" w:sz="0" w:space="0" w:color="auto"/>
                <w:right w:val="none" w:sz="0" w:space="0" w:color="auto"/>
              </w:divBdr>
            </w:div>
          </w:divsChild>
        </w:div>
        <w:div w:id="43677751">
          <w:marLeft w:val="0"/>
          <w:marRight w:val="0"/>
          <w:marTop w:val="400"/>
          <w:marBottom w:val="0"/>
          <w:divBdr>
            <w:top w:val="none" w:sz="0" w:space="0" w:color="auto"/>
            <w:left w:val="none" w:sz="0" w:space="0" w:color="auto"/>
            <w:bottom w:val="none" w:sz="0" w:space="0" w:color="auto"/>
            <w:right w:val="none" w:sz="0" w:space="0" w:color="auto"/>
          </w:divBdr>
          <w:divsChild>
            <w:div w:id="134839922">
              <w:marLeft w:val="600"/>
              <w:marRight w:val="0"/>
              <w:marTop w:val="80"/>
              <w:marBottom w:val="0"/>
              <w:divBdr>
                <w:top w:val="none" w:sz="0" w:space="0" w:color="auto"/>
                <w:left w:val="none" w:sz="0" w:space="0" w:color="auto"/>
                <w:bottom w:val="none" w:sz="0" w:space="0" w:color="auto"/>
                <w:right w:val="none" w:sz="0" w:space="0" w:color="auto"/>
              </w:divBdr>
            </w:div>
            <w:div w:id="1692025430">
              <w:marLeft w:val="600"/>
              <w:marRight w:val="0"/>
              <w:marTop w:val="80"/>
              <w:marBottom w:val="0"/>
              <w:divBdr>
                <w:top w:val="none" w:sz="0" w:space="0" w:color="auto"/>
                <w:left w:val="none" w:sz="0" w:space="0" w:color="auto"/>
                <w:bottom w:val="none" w:sz="0" w:space="0" w:color="auto"/>
                <w:right w:val="none" w:sz="0" w:space="0" w:color="auto"/>
              </w:divBdr>
            </w:div>
          </w:divsChild>
        </w:div>
        <w:div w:id="44372655">
          <w:marLeft w:val="0"/>
          <w:marRight w:val="0"/>
          <w:marTop w:val="400"/>
          <w:marBottom w:val="0"/>
          <w:divBdr>
            <w:top w:val="none" w:sz="0" w:space="0" w:color="auto"/>
            <w:left w:val="none" w:sz="0" w:space="0" w:color="auto"/>
            <w:bottom w:val="none" w:sz="0" w:space="0" w:color="auto"/>
            <w:right w:val="none" w:sz="0" w:space="0" w:color="auto"/>
          </w:divBdr>
          <w:divsChild>
            <w:div w:id="402263070">
              <w:marLeft w:val="600"/>
              <w:marRight w:val="0"/>
              <w:marTop w:val="80"/>
              <w:marBottom w:val="0"/>
              <w:divBdr>
                <w:top w:val="none" w:sz="0" w:space="0" w:color="auto"/>
                <w:left w:val="none" w:sz="0" w:space="0" w:color="auto"/>
                <w:bottom w:val="none" w:sz="0" w:space="0" w:color="auto"/>
                <w:right w:val="none" w:sz="0" w:space="0" w:color="auto"/>
              </w:divBdr>
            </w:div>
            <w:div w:id="421101088">
              <w:marLeft w:val="600"/>
              <w:marRight w:val="0"/>
              <w:marTop w:val="80"/>
              <w:marBottom w:val="0"/>
              <w:divBdr>
                <w:top w:val="none" w:sz="0" w:space="0" w:color="auto"/>
                <w:left w:val="none" w:sz="0" w:space="0" w:color="auto"/>
                <w:bottom w:val="none" w:sz="0" w:space="0" w:color="auto"/>
                <w:right w:val="none" w:sz="0" w:space="0" w:color="auto"/>
              </w:divBdr>
            </w:div>
            <w:div w:id="544684230">
              <w:marLeft w:val="600"/>
              <w:marRight w:val="0"/>
              <w:marTop w:val="80"/>
              <w:marBottom w:val="0"/>
              <w:divBdr>
                <w:top w:val="none" w:sz="0" w:space="0" w:color="auto"/>
                <w:left w:val="none" w:sz="0" w:space="0" w:color="auto"/>
                <w:bottom w:val="none" w:sz="0" w:space="0" w:color="auto"/>
                <w:right w:val="none" w:sz="0" w:space="0" w:color="auto"/>
              </w:divBdr>
            </w:div>
            <w:div w:id="565654713">
              <w:marLeft w:val="600"/>
              <w:marRight w:val="0"/>
              <w:marTop w:val="80"/>
              <w:marBottom w:val="0"/>
              <w:divBdr>
                <w:top w:val="none" w:sz="0" w:space="0" w:color="auto"/>
                <w:left w:val="none" w:sz="0" w:space="0" w:color="auto"/>
                <w:bottom w:val="none" w:sz="0" w:space="0" w:color="auto"/>
                <w:right w:val="none" w:sz="0" w:space="0" w:color="auto"/>
              </w:divBdr>
            </w:div>
            <w:div w:id="742263737">
              <w:marLeft w:val="600"/>
              <w:marRight w:val="0"/>
              <w:marTop w:val="80"/>
              <w:marBottom w:val="0"/>
              <w:divBdr>
                <w:top w:val="none" w:sz="0" w:space="0" w:color="auto"/>
                <w:left w:val="none" w:sz="0" w:space="0" w:color="auto"/>
                <w:bottom w:val="none" w:sz="0" w:space="0" w:color="auto"/>
                <w:right w:val="none" w:sz="0" w:space="0" w:color="auto"/>
              </w:divBdr>
            </w:div>
            <w:div w:id="868106232">
              <w:marLeft w:val="600"/>
              <w:marRight w:val="0"/>
              <w:marTop w:val="80"/>
              <w:marBottom w:val="0"/>
              <w:divBdr>
                <w:top w:val="none" w:sz="0" w:space="0" w:color="auto"/>
                <w:left w:val="none" w:sz="0" w:space="0" w:color="auto"/>
                <w:bottom w:val="none" w:sz="0" w:space="0" w:color="auto"/>
                <w:right w:val="none" w:sz="0" w:space="0" w:color="auto"/>
              </w:divBdr>
            </w:div>
            <w:div w:id="970476527">
              <w:marLeft w:val="600"/>
              <w:marRight w:val="0"/>
              <w:marTop w:val="80"/>
              <w:marBottom w:val="0"/>
              <w:divBdr>
                <w:top w:val="none" w:sz="0" w:space="0" w:color="auto"/>
                <w:left w:val="none" w:sz="0" w:space="0" w:color="auto"/>
                <w:bottom w:val="none" w:sz="0" w:space="0" w:color="auto"/>
                <w:right w:val="none" w:sz="0" w:space="0" w:color="auto"/>
              </w:divBdr>
            </w:div>
            <w:div w:id="1168012813">
              <w:marLeft w:val="600"/>
              <w:marRight w:val="0"/>
              <w:marTop w:val="80"/>
              <w:marBottom w:val="0"/>
              <w:divBdr>
                <w:top w:val="none" w:sz="0" w:space="0" w:color="auto"/>
                <w:left w:val="none" w:sz="0" w:space="0" w:color="auto"/>
                <w:bottom w:val="none" w:sz="0" w:space="0" w:color="auto"/>
                <w:right w:val="none" w:sz="0" w:space="0" w:color="auto"/>
              </w:divBdr>
            </w:div>
            <w:div w:id="1481189486">
              <w:marLeft w:val="600"/>
              <w:marRight w:val="0"/>
              <w:marTop w:val="80"/>
              <w:marBottom w:val="0"/>
              <w:divBdr>
                <w:top w:val="none" w:sz="0" w:space="0" w:color="auto"/>
                <w:left w:val="none" w:sz="0" w:space="0" w:color="auto"/>
                <w:bottom w:val="none" w:sz="0" w:space="0" w:color="auto"/>
                <w:right w:val="none" w:sz="0" w:space="0" w:color="auto"/>
              </w:divBdr>
            </w:div>
            <w:div w:id="1539321709">
              <w:marLeft w:val="600"/>
              <w:marRight w:val="0"/>
              <w:marTop w:val="80"/>
              <w:marBottom w:val="0"/>
              <w:divBdr>
                <w:top w:val="none" w:sz="0" w:space="0" w:color="auto"/>
                <w:left w:val="none" w:sz="0" w:space="0" w:color="auto"/>
                <w:bottom w:val="none" w:sz="0" w:space="0" w:color="auto"/>
                <w:right w:val="none" w:sz="0" w:space="0" w:color="auto"/>
              </w:divBdr>
            </w:div>
            <w:div w:id="1678728194">
              <w:marLeft w:val="600"/>
              <w:marRight w:val="0"/>
              <w:marTop w:val="80"/>
              <w:marBottom w:val="0"/>
              <w:divBdr>
                <w:top w:val="none" w:sz="0" w:space="0" w:color="auto"/>
                <w:left w:val="none" w:sz="0" w:space="0" w:color="auto"/>
                <w:bottom w:val="none" w:sz="0" w:space="0" w:color="auto"/>
                <w:right w:val="none" w:sz="0" w:space="0" w:color="auto"/>
              </w:divBdr>
              <w:divsChild>
                <w:div w:id="17316603">
                  <w:marLeft w:val="900"/>
                  <w:marRight w:val="0"/>
                  <w:marTop w:val="0"/>
                  <w:marBottom w:val="0"/>
                  <w:divBdr>
                    <w:top w:val="none" w:sz="0" w:space="0" w:color="auto"/>
                    <w:left w:val="none" w:sz="0" w:space="0" w:color="auto"/>
                    <w:bottom w:val="none" w:sz="0" w:space="0" w:color="auto"/>
                    <w:right w:val="none" w:sz="0" w:space="0" w:color="auto"/>
                  </w:divBdr>
                </w:div>
                <w:div w:id="552038070">
                  <w:marLeft w:val="900"/>
                  <w:marRight w:val="0"/>
                  <w:marTop w:val="0"/>
                  <w:marBottom w:val="0"/>
                  <w:divBdr>
                    <w:top w:val="none" w:sz="0" w:space="0" w:color="auto"/>
                    <w:left w:val="none" w:sz="0" w:space="0" w:color="auto"/>
                    <w:bottom w:val="none" w:sz="0" w:space="0" w:color="auto"/>
                    <w:right w:val="none" w:sz="0" w:space="0" w:color="auto"/>
                  </w:divBdr>
                </w:div>
                <w:div w:id="593393544">
                  <w:marLeft w:val="900"/>
                  <w:marRight w:val="0"/>
                  <w:marTop w:val="0"/>
                  <w:marBottom w:val="0"/>
                  <w:divBdr>
                    <w:top w:val="none" w:sz="0" w:space="0" w:color="auto"/>
                    <w:left w:val="none" w:sz="0" w:space="0" w:color="auto"/>
                    <w:bottom w:val="none" w:sz="0" w:space="0" w:color="auto"/>
                    <w:right w:val="none" w:sz="0" w:space="0" w:color="auto"/>
                  </w:divBdr>
                </w:div>
                <w:div w:id="1140460320">
                  <w:marLeft w:val="900"/>
                  <w:marRight w:val="0"/>
                  <w:marTop w:val="0"/>
                  <w:marBottom w:val="0"/>
                  <w:divBdr>
                    <w:top w:val="none" w:sz="0" w:space="0" w:color="auto"/>
                    <w:left w:val="none" w:sz="0" w:space="0" w:color="auto"/>
                    <w:bottom w:val="none" w:sz="0" w:space="0" w:color="auto"/>
                    <w:right w:val="none" w:sz="0" w:space="0" w:color="auto"/>
                  </w:divBdr>
                </w:div>
                <w:div w:id="1200777072">
                  <w:marLeft w:val="900"/>
                  <w:marRight w:val="0"/>
                  <w:marTop w:val="0"/>
                  <w:marBottom w:val="0"/>
                  <w:divBdr>
                    <w:top w:val="none" w:sz="0" w:space="0" w:color="auto"/>
                    <w:left w:val="none" w:sz="0" w:space="0" w:color="auto"/>
                    <w:bottom w:val="none" w:sz="0" w:space="0" w:color="auto"/>
                    <w:right w:val="none" w:sz="0" w:space="0" w:color="auto"/>
                  </w:divBdr>
                </w:div>
                <w:div w:id="1446802480">
                  <w:marLeft w:val="900"/>
                  <w:marRight w:val="0"/>
                  <w:marTop w:val="0"/>
                  <w:marBottom w:val="0"/>
                  <w:divBdr>
                    <w:top w:val="none" w:sz="0" w:space="0" w:color="auto"/>
                    <w:left w:val="none" w:sz="0" w:space="0" w:color="auto"/>
                    <w:bottom w:val="none" w:sz="0" w:space="0" w:color="auto"/>
                    <w:right w:val="none" w:sz="0" w:space="0" w:color="auto"/>
                  </w:divBdr>
                </w:div>
                <w:div w:id="1520461695">
                  <w:marLeft w:val="900"/>
                  <w:marRight w:val="0"/>
                  <w:marTop w:val="0"/>
                  <w:marBottom w:val="0"/>
                  <w:divBdr>
                    <w:top w:val="none" w:sz="0" w:space="0" w:color="auto"/>
                    <w:left w:val="none" w:sz="0" w:space="0" w:color="auto"/>
                    <w:bottom w:val="none" w:sz="0" w:space="0" w:color="auto"/>
                    <w:right w:val="none" w:sz="0" w:space="0" w:color="auto"/>
                  </w:divBdr>
                </w:div>
                <w:div w:id="1549486080">
                  <w:marLeft w:val="900"/>
                  <w:marRight w:val="0"/>
                  <w:marTop w:val="0"/>
                  <w:marBottom w:val="0"/>
                  <w:divBdr>
                    <w:top w:val="none" w:sz="0" w:space="0" w:color="auto"/>
                    <w:left w:val="none" w:sz="0" w:space="0" w:color="auto"/>
                    <w:bottom w:val="none" w:sz="0" w:space="0" w:color="auto"/>
                    <w:right w:val="none" w:sz="0" w:space="0" w:color="auto"/>
                  </w:divBdr>
                </w:div>
              </w:divsChild>
            </w:div>
            <w:div w:id="2004967271">
              <w:marLeft w:val="600"/>
              <w:marRight w:val="0"/>
              <w:marTop w:val="80"/>
              <w:marBottom w:val="0"/>
              <w:divBdr>
                <w:top w:val="none" w:sz="0" w:space="0" w:color="auto"/>
                <w:left w:val="none" w:sz="0" w:space="0" w:color="auto"/>
                <w:bottom w:val="none" w:sz="0" w:space="0" w:color="auto"/>
                <w:right w:val="none" w:sz="0" w:space="0" w:color="auto"/>
              </w:divBdr>
              <w:divsChild>
                <w:div w:id="308559538">
                  <w:marLeft w:val="900"/>
                  <w:marRight w:val="0"/>
                  <w:marTop w:val="0"/>
                  <w:marBottom w:val="0"/>
                  <w:divBdr>
                    <w:top w:val="none" w:sz="0" w:space="0" w:color="auto"/>
                    <w:left w:val="none" w:sz="0" w:space="0" w:color="auto"/>
                    <w:bottom w:val="none" w:sz="0" w:space="0" w:color="auto"/>
                    <w:right w:val="none" w:sz="0" w:space="0" w:color="auto"/>
                  </w:divBdr>
                </w:div>
                <w:div w:id="615646817">
                  <w:marLeft w:val="900"/>
                  <w:marRight w:val="0"/>
                  <w:marTop w:val="0"/>
                  <w:marBottom w:val="0"/>
                  <w:divBdr>
                    <w:top w:val="none" w:sz="0" w:space="0" w:color="auto"/>
                    <w:left w:val="none" w:sz="0" w:space="0" w:color="auto"/>
                    <w:bottom w:val="none" w:sz="0" w:space="0" w:color="auto"/>
                    <w:right w:val="none" w:sz="0" w:space="0" w:color="auto"/>
                  </w:divBdr>
                </w:div>
                <w:div w:id="883446537">
                  <w:marLeft w:val="900"/>
                  <w:marRight w:val="0"/>
                  <w:marTop w:val="0"/>
                  <w:marBottom w:val="0"/>
                  <w:divBdr>
                    <w:top w:val="none" w:sz="0" w:space="0" w:color="auto"/>
                    <w:left w:val="none" w:sz="0" w:space="0" w:color="auto"/>
                    <w:bottom w:val="none" w:sz="0" w:space="0" w:color="auto"/>
                    <w:right w:val="none" w:sz="0" w:space="0" w:color="auto"/>
                  </w:divBdr>
                </w:div>
                <w:div w:id="995960783">
                  <w:marLeft w:val="900"/>
                  <w:marRight w:val="0"/>
                  <w:marTop w:val="0"/>
                  <w:marBottom w:val="0"/>
                  <w:divBdr>
                    <w:top w:val="none" w:sz="0" w:space="0" w:color="auto"/>
                    <w:left w:val="none" w:sz="0" w:space="0" w:color="auto"/>
                    <w:bottom w:val="none" w:sz="0" w:space="0" w:color="auto"/>
                    <w:right w:val="none" w:sz="0" w:space="0" w:color="auto"/>
                  </w:divBdr>
                </w:div>
                <w:div w:id="1169062273">
                  <w:marLeft w:val="900"/>
                  <w:marRight w:val="0"/>
                  <w:marTop w:val="0"/>
                  <w:marBottom w:val="0"/>
                  <w:divBdr>
                    <w:top w:val="none" w:sz="0" w:space="0" w:color="auto"/>
                    <w:left w:val="none" w:sz="0" w:space="0" w:color="auto"/>
                    <w:bottom w:val="none" w:sz="0" w:space="0" w:color="auto"/>
                    <w:right w:val="none" w:sz="0" w:space="0" w:color="auto"/>
                  </w:divBdr>
                </w:div>
                <w:div w:id="1573543909">
                  <w:marLeft w:val="900"/>
                  <w:marRight w:val="0"/>
                  <w:marTop w:val="0"/>
                  <w:marBottom w:val="0"/>
                  <w:divBdr>
                    <w:top w:val="none" w:sz="0" w:space="0" w:color="auto"/>
                    <w:left w:val="none" w:sz="0" w:space="0" w:color="auto"/>
                    <w:bottom w:val="none" w:sz="0" w:space="0" w:color="auto"/>
                    <w:right w:val="none" w:sz="0" w:space="0" w:color="auto"/>
                  </w:divBdr>
                </w:div>
                <w:div w:id="1669361411">
                  <w:marLeft w:val="900"/>
                  <w:marRight w:val="0"/>
                  <w:marTop w:val="0"/>
                  <w:marBottom w:val="0"/>
                  <w:divBdr>
                    <w:top w:val="none" w:sz="0" w:space="0" w:color="auto"/>
                    <w:left w:val="none" w:sz="0" w:space="0" w:color="auto"/>
                    <w:bottom w:val="none" w:sz="0" w:space="0" w:color="auto"/>
                    <w:right w:val="none" w:sz="0" w:space="0" w:color="auto"/>
                  </w:divBdr>
                </w:div>
                <w:div w:id="1828865114">
                  <w:marLeft w:val="900"/>
                  <w:marRight w:val="0"/>
                  <w:marTop w:val="0"/>
                  <w:marBottom w:val="0"/>
                  <w:divBdr>
                    <w:top w:val="none" w:sz="0" w:space="0" w:color="auto"/>
                    <w:left w:val="none" w:sz="0" w:space="0" w:color="auto"/>
                    <w:bottom w:val="none" w:sz="0" w:space="0" w:color="auto"/>
                    <w:right w:val="none" w:sz="0" w:space="0" w:color="auto"/>
                  </w:divBdr>
                </w:div>
              </w:divsChild>
            </w:div>
            <w:div w:id="2124230193">
              <w:marLeft w:val="600"/>
              <w:marRight w:val="0"/>
              <w:marTop w:val="80"/>
              <w:marBottom w:val="0"/>
              <w:divBdr>
                <w:top w:val="none" w:sz="0" w:space="0" w:color="auto"/>
                <w:left w:val="none" w:sz="0" w:space="0" w:color="auto"/>
                <w:bottom w:val="none" w:sz="0" w:space="0" w:color="auto"/>
                <w:right w:val="none" w:sz="0" w:space="0" w:color="auto"/>
              </w:divBdr>
            </w:div>
          </w:divsChild>
        </w:div>
        <w:div w:id="53044453">
          <w:marLeft w:val="0"/>
          <w:marRight w:val="0"/>
          <w:marTop w:val="400"/>
          <w:marBottom w:val="0"/>
          <w:divBdr>
            <w:top w:val="none" w:sz="0" w:space="0" w:color="auto"/>
            <w:left w:val="none" w:sz="0" w:space="0" w:color="auto"/>
            <w:bottom w:val="none" w:sz="0" w:space="0" w:color="auto"/>
            <w:right w:val="none" w:sz="0" w:space="0" w:color="auto"/>
          </w:divBdr>
        </w:div>
        <w:div w:id="55471888">
          <w:marLeft w:val="0"/>
          <w:marRight w:val="0"/>
          <w:marTop w:val="400"/>
          <w:marBottom w:val="0"/>
          <w:divBdr>
            <w:top w:val="none" w:sz="0" w:space="0" w:color="auto"/>
            <w:left w:val="none" w:sz="0" w:space="0" w:color="auto"/>
            <w:bottom w:val="none" w:sz="0" w:space="0" w:color="auto"/>
            <w:right w:val="none" w:sz="0" w:space="0" w:color="auto"/>
          </w:divBdr>
        </w:div>
        <w:div w:id="55665621">
          <w:marLeft w:val="0"/>
          <w:marRight w:val="0"/>
          <w:marTop w:val="400"/>
          <w:marBottom w:val="0"/>
          <w:divBdr>
            <w:top w:val="none" w:sz="0" w:space="0" w:color="auto"/>
            <w:left w:val="none" w:sz="0" w:space="0" w:color="auto"/>
            <w:bottom w:val="none" w:sz="0" w:space="0" w:color="auto"/>
            <w:right w:val="none" w:sz="0" w:space="0" w:color="auto"/>
          </w:divBdr>
        </w:div>
        <w:div w:id="56243769">
          <w:marLeft w:val="0"/>
          <w:marRight w:val="0"/>
          <w:marTop w:val="400"/>
          <w:marBottom w:val="0"/>
          <w:divBdr>
            <w:top w:val="none" w:sz="0" w:space="0" w:color="auto"/>
            <w:left w:val="none" w:sz="0" w:space="0" w:color="auto"/>
            <w:bottom w:val="none" w:sz="0" w:space="0" w:color="auto"/>
            <w:right w:val="none" w:sz="0" w:space="0" w:color="auto"/>
          </w:divBdr>
        </w:div>
        <w:div w:id="58283684">
          <w:marLeft w:val="0"/>
          <w:marRight w:val="0"/>
          <w:marTop w:val="0"/>
          <w:marBottom w:val="200"/>
          <w:divBdr>
            <w:top w:val="none" w:sz="0" w:space="0" w:color="auto"/>
            <w:left w:val="none" w:sz="0" w:space="0" w:color="auto"/>
            <w:bottom w:val="none" w:sz="0" w:space="0" w:color="auto"/>
            <w:right w:val="none" w:sz="0" w:space="0" w:color="auto"/>
          </w:divBdr>
        </w:div>
        <w:div w:id="59987387">
          <w:marLeft w:val="0"/>
          <w:marRight w:val="0"/>
          <w:marTop w:val="400"/>
          <w:marBottom w:val="0"/>
          <w:divBdr>
            <w:top w:val="none" w:sz="0" w:space="0" w:color="auto"/>
            <w:left w:val="none" w:sz="0" w:space="0" w:color="auto"/>
            <w:bottom w:val="none" w:sz="0" w:space="0" w:color="auto"/>
            <w:right w:val="none" w:sz="0" w:space="0" w:color="auto"/>
          </w:divBdr>
        </w:div>
        <w:div w:id="61366713">
          <w:marLeft w:val="0"/>
          <w:marRight w:val="0"/>
          <w:marTop w:val="400"/>
          <w:marBottom w:val="0"/>
          <w:divBdr>
            <w:top w:val="none" w:sz="0" w:space="0" w:color="auto"/>
            <w:left w:val="none" w:sz="0" w:space="0" w:color="auto"/>
            <w:bottom w:val="none" w:sz="0" w:space="0" w:color="auto"/>
            <w:right w:val="none" w:sz="0" w:space="0" w:color="auto"/>
          </w:divBdr>
        </w:div>
        <w:div w:id="64228227">
          <w:marLeft w:val="0"/>
          <w:marRight w:val="0"/>
          <w:marTop w:val="400"/>
          <w:marBottom w:val="0"/>
          <w:divBdr>
            <w:top w:val="none" w:sz="0" w:space="0" w:color="auto"/>
            <w:left w:val="none" w:sz="0" w:space="0" w:color="auto"/>
            <w:bottom w:val="none" w:sz="0" w:space="0" w:color="auto"/>
            <w:right w:val="none" w:sz="0" w:space="0" w:color="auto"/>
          </w:divBdr>
        </w:div>
        <w:div w:id="64298720">
          <w:marLeft w:val="0"/>
          <w:marRight w:val="0"/>
          <w:marTop w:val="200"/>
          <w:marBottom w:val="0"/>
          <w:divBdr>
            <w:top w:val="none" w:sz="0" w:space="0" w:color="auto"/>
            <w:left w:val="none" w:sz="0" w:space="0" w:color="auto"/>
            <w:bottom w:val="none" w:sz="0" w:space="0" w:color="auto"/>
            <w:right w:val="none" w:sz="0" w:space="0" w:color="auto"/>
          </w:divBdr>
        </w:div>
        <w:div w:id="71898295">
          <w:marLeft w:val="0"/>
          <w:marRight w:val="0"/>
          <w:marTop w:val="645"/>
          <w:marBottom w:val="495"/>
          <w:divBdr>
            <w:top w:val="dashed" w:sz="6" w:space="0" w:color="D9D9D9"/>
            <w:left w:val="dashed" w:sz="6" w:space="8" w:color="D9D9D9"/>
            <w:bottom w:val="dashed" w:sz="6" w:space="0" w:color="D9D9D9"/>
            <w:right w:val="dashed" w:sz="6" w:space="8" w:color="D9D9D9"/>
          </w:divBdr>
        </w:div>
        <w:div w:id="72049871">
          <w:marLeft w:val="0"/>
          <w:marRight w:val="0"/>
          <w:marTop w:val="440"/>
          <w:marBottom w:val="200"/>
          <w:divBdr>
            <w:top w:val="none" w:sz="0" w:space="0" w:color="auto"/>
            <w:left w:val="none" w:sz="0" w:space="0" w:color="auto"/>
            <w:bottom w:val="none" w:sz="0" w:space="0" w:color="auto"/>
            <w:right w:val="none" w:sz="0" w:space="0" w:color="auto"/>
          </w:divBdr>
        </w:div>
        <w:div w:id="73548593">
          <w:marLeft w:val="0"/>
          <w:marRight w:val="0"/>
          <w:marTop w:val="440"/>
          <w:marBottom w:val="200"/>
          <w:divBdr>
            <w:top w:val="none" w:sz="0" w:space="0" w:color="auto"/>
            <w:left w:val="none" w:sz="0" w:space="0" w:color="auto"/>
            <w:bottom w:val="none" w:sz="0" w:space="0" w:color="auto"/>
            <w:right w:val="none" w:sz="0" w:space="0" w:color="auto"/>
          </w:divBdr>
        </w:div>
        <w:div w:id="74399615">
          <w:marLeft w:val="0"/>
          <w:marRight w:val="0"/>
          <w:marTop w:val="400"/>
          <w:marBottom w:val="0"/>
          <w:divBdr>
            <w:top w:val="none" w:sz="0" w:space="0" w:color="auto"/>
            <w:left w:val="none" w:sz="0" w:space="0" w:color="auto"/>
            <w:bottom w:val="none" w:sz="0" w:space="0" w:color="auto"/>
            <w:right w:val="none" w:sz="0" w:space="0" w:color="auto"/>
          </w:divBdr>
          <w:divsChild>
            <w:div w:id="16202319">
              <w:marLeft w:val="600"/>
              <w:marRight w:val="0"/>
              <w:marTop w:val="80"/>
              <w:marBottom w:val="0"/>
              <w:divBdr>
                <w:top w:val="none" w:sz="0" w:space="0" w:color="auto"/>
                <w:left w:val="none" w:sz="0" w:space="0" w:color="auto"/>
                <w:bottom w:val="none" w:sz="0" w:space="0" w:color="auto"/>
                <w:right w:val="none" w:sz="0" w:space="0" w:color="auto"/>
              </w:divBdr>
            </w:div>
            <w:div w:id="184559243">
              <w:marLeft w:val="600"/>
              <w:marRight w:val="0"/>
              <w:marTop w:val="80"/>
              <w:marBottom w:val="0"/>
              <w:divBdr>
                <w:top w:val="none" w:sz="0" w:space="0" w:color="auto"/>
                <w:left w:val="none" w:sz="0" w:space="0" w:color="auto"/>
                <w:bottom w:val="none" w:sz="0" w:space="0" w:color="auto"/>
                <w:right w:val="none" w:sz="0" w:space="0" w:color="auto"/>
              </w:divBdr>
            </w:div>
            <w:div w:id="312763482">
              <w:marLeft w:val="600"/>
              <w:marRight w:val="0"/>
              <w:marTop w:val="80"/>
              <w:marBottom w:val="0"/>
              <w:divBdr>
                <w:top w:val="none" w:sz="0" w:space="0" w:color="auto"/>
                <w:left w:val="none" w:sz="0" w:space="0" w:color="auto"/>
                <w:bottom w:val="none" w:sz="0" w:space="0" w:color="auto"/>
                <w:right w:val="none" w:sz="0" w:space="0" w:color="auto"/>
              </w:divBdr>
            </w:div>
            <w:div w:id="513501390">
              <w:marLeft w:val="600"/>
              <w:marRight w:val="0"/>
              <w:marTop w:val="80"/>
              <w:marBottom w:val="0"/>
              <w:divBdr>
                <w:top w:val="none" w:sz="0" w:space="0" w:color="auto"/>
                <w:left w:val="none" w:sz="0" w:space="0" w:color="auto"/>
                <w:bottom w:val="none" w:sz="0" w:space="0" w:color="auto"/>
                <w:right w:val="none" w:sz="0" w:space="0" w:color="auto"/>
              </w:divBdr>
            </w:div>
            <w:div w:id="661196681">
              <w:marLeft w:val="600"/>
              <w:marRight w:val="0"/>
              <w:marTop w:val="80"/>
              <w:marBottom w:val="0"/>
              <w:divBdr>
                <w:top w:val="none" w:sz="0" w:space="0" w:color="auto"/>
                <w:left w:val="none" w:sz="0" w:space="0" w:color="auto"/>
                <w:bottom w:val="none" w:sz="0" w:space="0" w:color="auto"/>
                <w:right w:val="none" w:sz="0" w:space="0" w:color="auto"/>
              </w:divBdr>
            </w:div>
            <w:div w:id="673996813">
              <w:marLeft w:val="600"/>
              <w:marRight w:val="0"/>
              <w:marTop w:val="80"/>
              <w:marBottom w:val="0"/>
              <w:divBdr>
                <w:top w:val="none" w:sz="0" w:space="0" w:color="auto"/>
                <w:left w:val="none" w:sz="0" w:space="0" w:color="auto"/>
                <w:bottom w:val="none" w:sz="0" w:space="0" w:color="auto"/>
                <w:right w:val="none" w:sz="0" w:space="0" w:color="auto"/>
              </w:divBdr>
            </w:div>
            <w:div w:id="780612156">
              <w:marLeft w:val="600"/>
              <w:marRight w:val="0"/>
              <w:marTop w:val="80"/>
              <w:marBottom w:val="0"/>
              <w:divBdr>
                <w:top w:val="none" w:sz="0" w:space="0" w:color="auto"/>
                <w:left w:val="none" w:sz="0" w:space="0" w:color="auto"/>
                <w:bottom w:val="none" w:sz="0" w:space="0" w:color="auto"/>
                <w:right w:val="none" w:sz="0" w:space="0" w:color="auto"/>
              </w:divBdr>
            </w:div>
            <w:div w:id="812215111">
              <w:marLeft w:val="600"/>
              <w:marRight w:val="0"/>
              <w:marTop w:val="80"/>
              <w:marBottom w:val="0"/>
              <w:divBdr>
                <w:top w:val="none" w:sz="0" w:space="0" w:color="auto"/>
                <w:left w:val="none" w:sz="0" w:space="0" w:color="auto"/>
                <w:bottom w:val="none" w:sz="0" w:space="0" w:color="auto"/>
                <w:right w:val="none" w:sz="0" w:space="0" w:color="auto"/>
              </w:divBdr>
            </w:div>
            <w:div w:id="921572164">
              <w:marLeft w:val="600"/>
              <w:marRight w:val="0"/>
              <w:marTop w:val="80"/>
              <w:marBottom w:val="0"/>
              <w:divBdr>
                <w:top w:val="none" w:sz="0" w:space="0" w:color="auto"/>
                <w:left w:val="none" w:sz="0" w:space="0" w:color="auto"/>
                <w:bottom w:val="none" w:sz="0" w:space="0" w:color="auto"/>
                <w:right w:val="none" w:sz="0" w:space="0" w:color="auto"/>
              </w:divBdr>
              <w:divsChild>
                <w:div w:id="37360436">
                  <w:marLeft w:val="900"/>
                  <w:marRight w:val="0"/>
                  <w:marTop w:val="0"/>
                  <w:marBottom w:val="0"/>
                  <w:divBdr>
                    <w:top w:val="none" w:sz="0" w:space="0" w:color="auto"/>
                    <w:left w:val="none" w:sz="0" w:space="0" w:color="auto"/>
                    <w:bottom w:val="none" w:sz="0" w:space="0" w:color="auto"/>
                    <w:right w:val="none" w:sz="0" w:space="0" w:color="auto"/>
                  </w:divBdr>
                </w:div>
                <w:div w:id="756514027">
                  <w:marLeft w:val="900"/>
                  <w:marRight w:val="0"/>
                  <w:marTop w:val="0"/>
                  <w:marBottom w:val="0"/>
                  <w:divBdr>
                    <w:top w:val="none" w:sz="0" w:space="0" w:color="auto"/>
                    <w:left w:val="none" w:sz="0" w:space="0" w:color="auto"/>
                    <w:bottom w:val="none" w:sz="0" w:space="0" w:color="auto"/>
                    <w:right w:val="none" w:sz="0" w:space="0" w:color="auto"/>
                  </w:divBdr>
                </w:div>
                <w:div w:id="848518845">
                  <w:marLeft w:val="900"/>
                  <w:marRight w:val="0"/>
                  <w:marTop w:val="0"/>
                  <w:marBottom w:val="0"/>
                  <w:divBdr>
                    <w:top w:val="none" w:sz="0" w:space="0" w:color="auto"/>
                    <w:left w:val="none" w:sz="0" w:space="0" w:color="auto"/>
                    <w:bottom w:val="none" w:sz="0" w:space="0" w:color="auto"/>
                    <w:right w:val="none" w:sz="0" w:space="0" w:color="auto"/>
                  </w:divBdr>
                </w:div>
              </w:divsChild>
            </w:div>
            <w:div w:id="1150245949">
              <w:marLeft w:val="600"/>
              <w:marRight w:val="0"/>
              <w:marTop w:val="80"/>
              <w:marBottom w:val="0"/>
              <w:divBdr>
                <w:top w:val="none" w:sz="0" w:space="0" w:color="auto"/>
                <w:left w:val="none" w:sz="0" w:space="0" w:color="auto"/>
                <w:bottom w:val="none" w:sz="0" w:space="0" w:color="auto"/>
                <w:right w:val="none" w:sz="0" w:space="0" w:color="auto"/>
              </w:divBdr>
            </w:div>
            <w:div w:id="1587614963">
              <w:marLeft w:val="600"/>
              <w:marRight w:val="0"/>
              <w:marTop w:val="80"/>
              <w:marBottom w:val="0"/>
              <w:divBdr>
                <w:top w:val="none" w:sz="0" w:space="0" w:color="auto"/>
                <w:left w:val="none" w:sz="0" w:space="0" w:color="auto"/>
                <w:bottom w:val="none" w:sz="0" w:space="0" w:color="auto"/>
                <w:right w:val="none" w:sz="0" w:space="0" w:color="auto"/>
              </w:divBdr>
            </w:div>
            <w:div w:id="2097046349">
              <w:marLeft w:val="600"/>
              <w:marRight w:val="0"/>
              <w:marTop w:val="80"/>
              <w:marBottom w:val="0"/>
              <w:divBdr>
                <w:top w:val="none" w:sz="0" w:space="0" w:color="auto"/>
                <w:left w:val="none" w:sz="0" w:space="0" w:color="auto"/>
                <w:bottom w:val="none" w:sz="0" w:space="0" w:color="auto"/>
                <w:right w:val="none" w:sz="0" w:space="0" w:color="auto"/>
              </w:divBdr>
            </w:div>
          </w:divsChild>
        </w:div>
        <w:div w:id="74980406">
          <w:marLeft w:val="0"/>
          <w:marRight w:val="0"/>
          <w:marTop w:val="400"/>
          <w:marBottom w:val="0"/>
          <w:divBdr>
            <w:top w:val="none" w:sz="0" w:space="0" w:color="auto"/>
            <w:left w:val="none" w:sz="0" w:space="0" w:color="auto"/>
            <w:bottom w:val="none" w:sz="0" w:space="0" w:color="auto"/>
            <w:right w:val="none" w:sz="0" w:space="0" w:color="auto"/>
          </w:divBdr>
        </w:div>
        <w:div w:id="75637311">
          <w:marLeft w:val="0"/>
          <w:marRight w:val="0"/>
          <w:marTop w:val="400"/>
          <w:marBottom w:val="0"/>
          <w:divBdr>
            <w:top w:val="none" w:sz="0" w:space="0" w:color="auto"/>
            <w:left w:val="none" w:sz="0" w:space="0" w:color="auto"/>
            <w:bottom w:val="none" w:sz="0" w:space="0" w:color="auto"/>
            <w:right w:val="none" w:sz="0" w:space="0" w:color="auto"/>
          </w:divBdr>
        </w:div>
        <w:div w:id="76177213">
          <w:marLeft w:val="0"/>
          <w:marRight w:val="0"/>
          <w:marTop w:val="200"/>
          <w:marBottom w:val="0"/>
          <w:divBdr>
            <w:top w:val="none" w:sz="0" w:space="0" w:color="auto"/>
            <w:left w:val="none" w:sz="0" w:space="0" w:color="auto"/>
            <w:bottom w:val="none" w:sz="0" w:space="0" w:color="auto"/>
            <w:right w:val="none" w:sz="0" w:space="0" w:color="auto"/>
          </w:divBdr>
        </w:div>
        <w:div w:id="76362372">
          <w:marLeft w:val="0"/>
          <w:marRight w:val="0"/>
          <w:marTop w:val="645"/>
          <w:marBottom w:val="495"/>
          <w:divBdr>
            <w:top w:val="dashed" w:sz="6" w:space="0" w:color="D9D9D9"/>
            <w:left w:val="dashed" w:sz="6" w:space="8" w:color="D9D9D9"/>
            <w:bottom w:val="dashed" w:sz="6" w:space="0" w:color="D9D9D9"/>
            <w:right w:val="dashed" w:sz="6" w:space="8" w:color="D9D9D9"/>
          </w:divBdr>
        </w:div>
        <w:div w:id="76752319">
          <w:marLeft w:val="0"/>
          <w:marRight w:val="0"/>
          <w:marTop w:val="400"/>
          <w:marBottom w:val="0"/>
          <w:divBdr>
            <w:top w:val="none" w:sz="0" w:space="0" w:color="auto"/>
            <w:left w:val="none" w:sz="0" w:space="0" w:color="auto"/>
            <w:bottom w:val="none" w:sz="0" w:space="0" w:color="auto"/>
            <w:right w:val="none" w:sz="0" w:space="0" w:color="auto"/>
          </w:divBdr>
        </w:div>
        <w:div w:id="76906065">
          <w:marLeft w:val="0"/>
          <w:marRight w:val="0"/>
          <w:marTop w:val="400"/>
          <w:marBottom w:val="0"/>
          <w:divBdr>
            <w:top w:val="none" w:sz="0" w:space="0" w:color="auto"/>
            <w:left w:val="none" w:sz="0" w:space="0" w:color="auto"/>
            <w:bottom w:val="none" w:sz="0" w:space="0" w:color="auto"/>
            <w:right w:val="none" w:sz="0" w:space="0" w:color="auto"/>
          </w:divBdr>
          <w:divsChild>
            <w:div w:id="110443444">
              <w:marLeft w:val="600"/>
              <w:marRight w:val="0"/>
              <w:marTop w:val="80"/>
              <w:marBottom w:val="0"/>
              <w:divBdr>
                <w:top w:val="none" w:sz="0" w:space="0" w:color="auto"/>
                <w:left w:val="none" w:sz="0" w:space="0" w:color="auto"/>
                <w:bottom w:val="none" w:sz="0" w:space="0" w:color="auto"/>
                <w:right w:val="none" w:sz="0" w:space="0" w:color="auto"/>
              </w:divBdr>
            </w:div>
            <w:div w:id="225075044">
              <w:marLeft w:val="600"/>
              <w:marRight w:val="0"/>
              <w:marTop w:val="80"/>
              <w:marBottom w:val="0"/>
              <w:divBdr>
                <w:top w:val="none" w:sz="0" w:space="0" w:color="auto"/>
                <w:left w:val="none" w:sz="0" w:space="0" w:color="auto"/>
                <w:bottom w:val="none" w:sz="0" w:space="0" w:color="auto"/>
                <w:right w:val="none" w:sz="0" w:space="0" w:color="auto"/>
              </w:divBdr>
            </w:div>
            <w:div w:id="225536779">
              <w:marLeft w:val="600"/>
              <w:marRight w:val="0"/>
              <w:marTop w:val="80"/>
              <w:marBottom w:val="0"/>
              <w:divBdr>
                <w:top w:val="none" w:sz="0" w:space="0" w:color="auto"/>
                <w:left w:val="none" w:sz="0" w:space="0" w:color="auto"/>
                <w:bottom w:val="none" w:sz="0" w:space="0" w:color="auto"/>
                <w:right w:val="none" w:sz="0" w:space="0" w:color="auto"/>
              </w:divBdr>
            </w:div>
            <w:div w:id="255407809">
              <w:marLeft w:val="600"/>
              <w:marRight w:val="0"/>
              <w:marTop w:val="80"/>
              <w:marBottom w:val="0"/>
              <w:divBdr>
                <w:top w:val="none" w:sz="0" w:space="0" w:color="auto"/>
                <w:left w:val="none" w:sz="0" w:space="0" w:color="auto"/>
                <w:bottom w:val="none" w:sz="0" w:space="0" w:color="auto"/>
                <w:right w:val="none" w:sz="0" w:space="0" w:color="auto"/>
              </w:divBdr>
            </w:div>
            <w:div w:id="268239959">
              <w:marLeft w:val="600"/>
              <w:marRight w:val="0"/>
              <w:marTop w:val="80"/>
              <w:marBottom w:val="0"/>
              <w:divBdr>
                <w:top w:val="none" w:sz="0" w:space="0" w:color="auto"/>
                <w:left w:val="none" w:sz="0" w:space="0" w:color="auto"/>
                <w:bottom w:val="none" w:sz="0" w:space="0" w:color="auto"/>
                <w:right w:val="none" w:sz="0" w:space="0" w:color="auto"/>
              </w:divBdr>
            </w:div>
            <w:div w:id="284893531">
              <w:marLeft w:val="600"/>
              <w:marRight w:val="0"/>
              <w:marTop w:val="80"/>
              <w:marBottom w:val="0"/>
              <w:divBdr>
                <w:top w:val="none" w:sz="0" w:space="0" w:color="auto"/>
                <w:left w:val="none" w:sz="0" w:space="0" w:color="auto"/>
                <w:bottom w:val="none" w:sz="0" w:space="0" w:color="auto"/>
                <w:right w:val="none" w:sz="0" w:space="0" w:color="auto"/>
              </w:divBdr>
            </w:div>
            <w:div w:id="347145864">
              <w:marLeft w:val="600"/>
              <w:marRight w:val="0"/>
              <w:marTop w:val="80"/>
              <w:marBottom w:val="0"/>
              <w:divBdr>
                <w:top w:val="none" w:sz="0" w:space="0" w:color="auto"/>
                <w:left w:val="none" w:sz="0" w:space="0" w:color="auto"/>
                <w:bottom w:val="none" w:sz="0" w:space="0" w:color="auto"/>
                <w:right w:val="none" w:sz="0" w:space="0" w:color="auto"/>
              </w:divBdr>
            </w:div>
            <w:div w:id="404180851">
              <w:marLeft w:val="600"/>
              <w:marRight w:val="0"/>
              <w:marTop w:val="80"/>
              <w:marBottom w:val="0"/>
              <w:divBdr>
                <w:top w:val="none" w:sz="0" w:space="0" w:color="auto"/>
                <w:left w:val="none" w:sz="0" w:space="0" w:color="auto"/>
                <w:bottom w:val="none" w:sz="0" w:space="0" w:color="auto"/>
                <w:right w:val="none" w:sz="0" w:space="0" w:color="auto"/>
              </w:divBdr>
            </w:div>
            <w:div w:id="406193883">
              <w:marLeft w:val="600"/>
              <w:marRight w:val="0"/>
              <w:marTop w:val="80"/>
              <w:marBottom w:val="0"/>
              <w:divBdr>
                <w:top w:val="none" w:sz="0" w:space="0" w:color="auto"/>
                <w:left w:val="none" w:sz="0" w:space="0" w:color="auto"/>
                <w:bottom w:val="none" w:sz="0" w:space="0" w:color="auto"/>
                <w:right w:val="none" w:sz="0" w:space="0" w:color="auto"/>
              </w:divBdr>
            </w:div>
            <w:div w:id="456265896">
              <w:marLeft w:val="600"/>
              <w:marRight w:val="0"/>
              <w:marTop w:val="80"/>
              <w:marBottom w:val="0"/>
              <w:divBdr>
                <w:top w:val="none" w:sz="0" w:space="0" w:color="auto"/>
                <w:left w:val="none" w:sz="0" w:space="0" w:color="auto"/>
                <w:bottom w:val="none" w:sz="0" w:space="0" w:color="auto"/>
                <w:right w:val="none" w:sz="0" w:space="0" w:color="auto"/>
              </w:divBdr>
            </w:div>
            <w:div w:id="557479207">
              <w:marLeft w:val="600"/>
              <w:marRight w:val="0"/>
              <w:marTop w:val="80"/>
              <w:marBottom w:val="0"/>
              <w:divBdr>
                <w:top w:val="none" w:sz="0" w:space="0" w:color="auto"/>
                <w:left w:val="none" w:sz="0" w:space="0" w:color="auto"/>
                <w:bottom w:val="none" w:sz="0" w:space="0" w:color="auto"/>
                <w:right w:val="none" w:sz="0" w:space="0" w:color="auto"/>
              </w:divBdr>
              <w:divsChild>
                <w:div w:id="193884493">
                  <w:marLeft w:val="900"/>
                  <w:marRight w:val="0"/>
                  <w:marTop w:val="0"/>
                  <w:marBottom w:val="0"/>
                  <w:divBdr>
                    <w:top w:val="none" w:sz="0" w:space="0" w:color="auto"/>
                    <w:left w:val="none" w:sz="0" w:space="0" w:color="auto"/>
                    <w:bottom w:val="none" w:sz="0" w:space="0" w:color="auto"/>
                    <w:right w:val="none" w:sz="0" w:space="0" w:color="auto"/>
                  </w:divBdr>
                  <w:divsChild>
                    <w:div w:id="260339937">
                      <w:marLeft w:val="0"/>
                      <w:marRight w:val="0"/>
                      <w:marTop w:val="100"/>
                      <w:marBottom w:val="100"/>
                      <w:divBdr>
                        <w:top w:val="none" w:sz="0" w:space="0" w:color="auto"/>
                        <w:left w:val="none" w:sz="0" w:space="0" w:color="auto"/>
                        <w:bottom w:val="none" w:sz="0" w:space="0" w:color="auto"/>
                        <w:right w:val="none" w:sz="0" w:space="0" w:color="auto"/>
                      </w:divBdr>
                    </w:div>
                    <w:div w:id="467894051">
                      <w:marLeft w:val="0"/>
                      <w:marRight w:val="0"/>
                      <w:marTop w:val="100"/>
                      <w:marBottom w:val="100"/>
                      <w:divBdr>
                        <w:top w:val="none" w:sz="0" w:space="0" w:color="auto"/>
                        <w:left w:val="none" w:sz="0" w:space="0" w:color="auto"/>
                        <w:bottom w:val="none" w:sz="0" w:space="0" w:color="auto"/>
                        <w:right w:val="none" w:sz="0" w:space="0" w:color="auto"/>
                      </w:divBdr>
                    </w:div>
                    <w:div w:id="1882478208">
                      <w:marLeft w:val="0"/>
                      <w:marRight w:val="0"/>
                      <w:marTop w:val="100"/>
                      <w:marBottom w:val="100"/>
                      <w:divBdr>
                        <w:top w:val="none" w:sz="0" w:space="0" w:color="auto"/>
                        <w:left w:val="none" w:sz="0" w:space="0" w:color="auto"/>
                        <w:bottom w:val="none" w:sz="0" w:space="0" w:color="auto"/>
                        <w:right w:val="none" w:sz="0" w:space="0" w:color="auto"/>
                      </w:divBdr>
                    </w:div>
                  </w:divsChild>
                </w:div>
                <w:div w:id="266812254">
                  <w:marLeft w:val="900"/>
                  <w:marRight w:val="0"/>
                  <w:marTop w:val="0"/>
                  <w:marBottom w:val="0"/>
                  <w:divBdr>
                    <w:top w:val="none" w:sz="0" w:space="0" w:color="auto"/>
                    <w:left w:val="none" w:sz="0" w:space="0" w:color="auto"/>
                    <w:bottom w:val="none" w:sz="0" w:space="0" w:color="auto"/>
                    <w:right w:val="none" w:sz="0" w:space="0" w:color="auto"/>
                  </w:divBdr>
                </w:div>
                <w:div w:id="1712804163">
                  <w:marLeft w:val="900"/>
                  <w:marRight w:val="0"/>
                  <w:marTop w:val="0"/>
                  <w:marBottom w:val="0"/>
                  <w:divBdr>
                    <w:top w:val="none" w:sz="0" w:space="0" w:color="auto"/>
                    <w:left w:val="none" w:sz="0" w:space="0" w:color="auto"/>
                    <w:bottom w:val="none" w:sz="0" w:space="0" w:color="auto"/>
                    <w:right w:val="none" w:sz="0" w:space="0" w:color="auto"/>
                  </w:divBdr>
                  <w:divsChild>
                    <w:div w:id="1330206889">
                      <w:marLeft w:val="0"/>
                      <w:marRight w:val="0"/>
                      <w:marTop w:val="100"/>
                      <w:marBottom w:val="100"/>
                      <w:divBdr>
                        <w:top w:val="none" w:sz="0" w:space="0" w:color="auto"/>
                        <w:left w:val="none" w:sz="0" w:space="0" w:color="auto"/>
                        <w:bottom w:val="none" w:sz="0" w:space="0" w:color="auto"/>
                        <w:right w:val="none" w:sz="0" w:space="0" w:color="auto"/>
                      </w:divBdr>
                    </w:div>
                    <w:div w:id="1563252341">
                      <w:marLeft w:val="0"/>
                      <w:marRight w:val="0"/>
                      <w:marTop w:val="100"/>
                      <w:marBottom w:val="100"/>
                      <w:divBdr>
                        <w:top w:val="none" w:sz="0" w:space="0" w:color="auto"/>
                        <w:left w:val="none" w:sz="0" w:space="0" w:color="auto"/>
                        <w:bottom w:val="none" w:sz="0" w:space="0" w:color="auto"/>
                        <w:right w:val="none" w:sz="0" w:space="0" w:color="auto"/>
                      </w:divBdr>
                    </w:div>
                    <w:div w:id="159327695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701516023">
              <w:marLeft w:val="600"/>
              <w:marRight w:val="0"/>
              <w:marTop w:val="80"/>
              <w:marBottom w:val="0"/>
              <w:divBdr>
                <w:top w:val="none" w:sz="0" w:space="0" w:color="auto"/>
                <w:left w:val="none" w:sz="0" w:space="0" w:color="auto"/>
                <w:bottom w:val="none" w:sz="0" w:space="0" w:color="auto"/>
                <w:right w:val="none" w:sz="0" w:space="0" w:color="auto"/>
              </w:divBdr>
            </w:div>
            <w:div w:id="787890150">
              <w:marLeft w:val="600"/>
              <w:marRight w:val="0"/>
              <w:marTop w:val="80"/>
              <w:marBottom w:val="0"/>
              <w:divBdr>
                <w:top w:val="none" w:sz="0" w:space="0" w:color="auto"/>
                <w:left w:val="none" w:sz="0" w:space="0" w:color="auto"/>
                <w:bottom w:val="none" w:sz="0" w:space="0" w:color="auto"/>
                <w:right w:val="none" w:sz="0" w:space="0" w:color="auto"/>
              </w:divBdr>
            </w:div>
            <w:div w:id="872352282">
              <w:marLeft w:val="600"/>
              <w:marRight w:val="0"/>
              <w:marTop w:val="80"/>
              <w:marBottom w:val="0"/>
              <w:divBdr>
                <w:top w:val="none" w:sz="0" w:space="0" w:color="auto"/>
                <w:left w:val="none" w:sz="0" w:space="0" w:color="auto"/>
                <w:bottom w:val="none" w:sz="0" w:space="0" w:color="auto"/>
                <w:right w:val="none" w:sz="0" w:space="0" w:color="auto"/>
              </w:divBdr>
            </w:div>
            <w:div w:id="1106803972">
              <w:marLeft w:val="600"/>
              <w:marRight w:val="0"/>
              <w:marTop w:val="80"/>
              <w:marBottom w:val="0"/>
              <w:divBdr>
                <w:top w:val="none" w:sz="0" w:space="0" w:color="auto"/>
                <w:left w:val="none" w:sz="0" w:space="0" w:color="auto"/>
                <w:bottom w:val="none" w:sz="0" w:space="0" w:color="auto"/>
                <w:right w:val="none" w:sz="0" w:space="0" w:color="auto"/>
              </w:divBdr>
            </w:div>
            <w:div w:id="1573929842">
              <w:marLeft w:val="600"/>
              <w:marRight w:val="0"/>
              <w:marTop w:val="80"/>
              <w:marBottom w:val="0"/>
              <w:divBdr>
                <w:top w:val="none" w:sz="0" w:space="0" w:color="auto"/>
                <w:left w:val="none" w:sz="0" w:space="0" w:color="auto"/>
                <w:bottom w:val="none" w:sz="0" w:space="0" w:color="auto"/>
                <w:right w:val="none" w:sz="0" w:space="0" w:color="auto"/>
              </w:divBdr>
            </w:div>
            <w:div w:id="1798185472">
              <w:marLeft w:val="600"/>
              <w:marRight w:val="0"/>
              <w:marTop w:val="80"/>
              <w:marBottom w:val="0"/>
              <w:divBdr>
                <w:top w:val="none" w:sz="0" w:space="0" w:color="auto"/>
                <w:left w:val="none" w:sz="0" w:space="0" w:color="auto"/>
                <w:bottom w:val="none" w:sz="0" w:space="0" w:color="auto"/>
                <w:right w:val="none" w:sz="0" w:space="0" w:color="auto"/>
              </w:divBdr>
            </w:div>
            <w:div w:id="2085831315">
              <w:marLeft w:val="600"/>
              <w:marRight w:val="0"/>
              <w:marTop w:val="80"/>
              <w:marBottom w:val="0"/>
              <w:divBdr>
                <w:top w:val="none" w:sz="0" w:space="0" w:color="auto"/>
                <w:left w:val="none" w:sz="0" w:space="0" w:color="auto"/>
                <w:bottom w:val="none" w:sz="0" w:space="0" w:color="auto"/>
                <w:right w:val="none" w:sz="0" w:space="0" w:color="auto"/>
              </w:divBdr>
            </w:div>
          </w:divsChild>
        </w:div>
        <w:div w:id="78869367">
          <w:marLeft w:val="0"/>
          <w:marRight w:val="0"/>
          <w:marTop w:val="400"/>
          <w:marBottom w:val="0"/>
          <w:divBdr>
            <w:top w:val="none" w:sz="0" w:space="0" w:color="auto"/>
            <w:left w:val="none" w:sz="0" w:space="0" w:color="auto"/>
            <w:bottom w:val="none" w:sz="0" w:space="0" w:color="auto"/>
            <w:right w:val="none" w:sz="0" w:space="0" w:color="auto"/>
          </w:divBdr>
        </w:div>
        <w:div w:id="80029631">
          <w:marLeft w:val="0"/>
          <w:marRight w:val="0"/>
          <w:marTop w:val="400"/>
          <w:marBottom w:val="0"/>
          <w:divBdr>
            <w:top w:val="none" w:sz="0" w:space="0" w:color="auto"/>
            <w:left w:val="none" w:sz="0" w:space="0" w:color="auto"/>
            <w:bottom w:val="none" w:sz="0" w:space="0" w:color="auto"/>
            <w:right w:val="none" w:sz="0" w:space="0" w:color="auto"/>
          </w:divBdr>
        </w:div>
        <w:div w:id="82575669">
          <w:marLeft w:val="0"/>
          <w:marRight w:val="0"/>
          <w:marTop w:val="200"/>
          <w:marBottom w:val="0"/>
          <w:divBdr>
            <w:top w:val="none" w:sz="0" w:space="0" w:color="auto"/>
            <w:left w:val="none" w:sz="0" w:space="0" w:color="auto"/>
            <w:bottom w:val="none" w:sz="0" w:space="0" w:color="auto"/>
            <w:right w:val="none" w:sz="0" w:space="0" w:color="auto"/>
          </w:divBdr>
        </w:div>
        <w:div w:id="84351350">
          <w:marLeft w:val="0"/>
          <w:marRight w:val="0"/>
          <w:marTop w:val="200"/>
          <w:marBottom w:val="0"/>
          <w:divBdr>
            <w:top w:val="none" w:sz="0" w:space="0" w:color="auto"/>
            <w:left w:val="none" w:sz="0" w:space="0" w:color="auto"/>
            <w:bottom w:val="none" w:sz="0" w:space="0" w:color="auto"/>
            <w:right w:val="none" w:sz="0" w:space="0" w:color="auto"/>
          </w:divBdr>
        </w:div>
        <w:div w:id="84958380">
          <w:marLeft w:val="0"/>
          <w:marRight w:val="0"/>
          <w:marTop w:val="400"/>
          <w:marBottom w:val="0"/>
          <w:divBdr>
            <w:top w:val="none" w:sz="0" w:space="0" w:color="auto"/>
            <w:left w:val="none" w:sz="0" w:space="0" w:color="auto"/>
            <w:bottom w:val="none" w:sz="0" w:space="0" w:color="auto"/>
            <w:right w:val="none" w:sz="0" w:space="0" w:color="auto"/>
          </w:divBdr>
        </w:div>
        <w:div w:id="85277056">
          <w:marLeft w:val="0"/>
          <w:marRight w:val="0"/>
          <w:marTop w:val="400"/>
          <w:marBottom w:val="0"/>
          <w:divBdr>
            <w:top w:val="none" w:sz="0" w:space="0" w:color="auto"/>
            <w:left w:val="none" w:sz="0" w:space="0" w:color="auto"/>
            <w:bottom w:val="none" w:sz="0" w:space="0" w:color="auto"/>
            <w:right w:val="none" w:sz="0" w:space="0" w:color="auto"/>
          </w:divBdr>
          <w:divsChild>
            <w:div w:id="59444203">
              <w:marLeft w:val="600"/>
              <w:marRight w:val="0"/>
              <w:marTop w:val="80"/>
              <w:marBottom w:val="0"/>
              <w:divBdr>
                <w:top w:val="none" w:sz="0" w:space="0" w:color="auto"/>
                <w:left w:val="none" w:sz="0" w:space="0" w:color="auto"/>
                <w:bottom w:val="none" w:sz="0" w:space="0" w:color="auto"/>
                <w:right w:val="none" w:sz="0" w:space="0" w:color="auto"/>
              </w:divBdr>
            </w:div>
            <w:div w:id="546646314">
              <w:marLeft w:val="600"/>
              <w:marRight w:val="0"/>
              <w:marTop w:val="80"/>
              <w:marBottom w:val="0"/>
              <w:divBdr>
                <w:top w:val="none" w:sz="0" w:space="0" w:color="auto"/>
                <w:left w:val="none" w:sz="0" w:space="0" w:color="auto"/>
                <w:bottom w:val="none" w:sz="0" w:space="0" w:color="auto"/>
                <w:right w:val="none" w:sz="0" w:space="0" w:color="auto"/>
              </w:divBdr>
            </w:div>
            <w:div w:id="562331610">
              <w:marLeft w:val="600"/>
              <w:marRight w:val="0"/>
              <w:marTop w:val="80"/>
              <w:marBottom w:val="0"/>
              <w:divBdr>
                <w:top w:val="none" w:sz="0" w:space="0" w:color="auto"/>
                <w:left w:val="none" w:sz="0" w:space="0" w:color="auto"/>
                <w:bottom w:val="none" w:sz="0" w:space="0" w:color="auto"/>
                <w:right w:val="none" w:sz="0" w:space="0" w:color="auto"/>
              </w:divBdr>
            </w:div>
            <w:div w:id="574634262">
              <w:marLeft w:val="600"/>
              <w:marRight w:val="0"/>
              <w:marTop w:val="80"/>
              <w:marBottom w:val="0"/>
              <w:divBdr>
                <w:top w:val="none" w:sz="0" w:space="0" w:color="auto"/>
                <w:left w:val="none" w:sz="0" w:space="0" w:color="auto"/>
                <w:bottom w:val="none" w:sz="0" w:space="0" w:color="auto"/>
                <w:right w:val="none" w:sz="0" w:space="0" w:color="auto"/>
              </w:divBdr>
            </w:div>
            <w:div w:id="588268206">
              <w:marLeft w:val="600"/>
              <w:marRight w:val="0"/>
              <w:marTop w:val="80"/>
              <w:marBottom w:val="0"/>
              <w:divBdr>
                <w:top w:val="none" w:sz="0" w:space="0" w:color="auto"/>
                <w:left w:val="none" w:sz="0" w:space="0" w:color="auto"/>
                <w:bottom w:val="none" w:sz="0" w:space="0" w:color="auto"/>
                <w:right w:val="none" w:sz="0" w:space="0" w:color="auto"/>
              </w:divBdr>
            </w:div>
            <w:div w:id="861630478">
              <w:marLeft w:val="600"/>
              <w:marRight w:val="0"/>
              <w:marTop w:val="80"/>
              <w:marBottom w:val="0"/>
              <w:divBdr>
                <w:top w:val="none" w:sz="0" w:space="0" w:color="auto"/>
                <w:left w:val="none" w:sz="0" w:space="0" w:color="auto"/>
                <w:bottom w:val="none" w:sz="0" w:space="0" w:color="auto"/>
                <w:right w:val="none" w:sz="0" w:space="0" w:color="auto"/>
              </w:divBdr>
            </w:div>
            <w:div w:id="944966017">
              <w:marLeft w:val="600"/>
              <w:marRight w:val="0"/>
              <w:marTop w:val="80"/>
              <w:marBottom w:val="0"/>
              <w:divBdr>
                <w:top w:val="none" w:sz="0" w:space="0" w:color="auto"/>
                <w:left w:val="none" w:sz="0" w:space="0" w:color="auto"/>
                <w:bottom w:val="none" w:sz="0" w:space="0" w:color="auto"/>
                <w:right w:val="none" w:sz="0" w:space="0" w:color="auto"/>
              </w:divBdr>
            </w:div>
            <w:div w:id="1274290422">
              <w:marLeft w:val="600"/>
              <w:marRight w:val="0"/>
              <w:marTop w:val="80"/>
              <w:marBottom w:val="0"/>
              <w:divBdr>
                <w:top w:val="none" w:sz="0" w:space="0" w:color="auto"/>
                <w:left w:val="none" w:sz="0" w:space="0" w:color="auto"/>
                <w:bottom w:val="none" w:sz="0" w:space="0" w:color="auto"/>
                <w:right w:val="none" w:sz="0" w:space="0" w:color="auto"/>
              </w:divBdr>
            </w:div>
          </w:divsChild>
        </w:div>
        <w:div w:id="86508776">
          <w:marLeft w:val="0"/>
          <w:marRight w:val="0"/>
          <w:marTop w:val="400"/>
          <w:marBottom w:val="0"/>
          <w:divBdr>
            <w:top w:val="none" w:sz="0" w:space="0" w:color="auto"/>
            <w:left w:val="none" w:sz="0" w:space="0" w:color="auto"/>
            <w:bottom w:val="none" w:sz="0" w:space="0" w:color="auto"/>
            <w:right w:val="none" w:sz="0" w:space="0" w:color="auto"/>
          </w:divBdr>
        </w:div>
        <w:div w:id="93015138">
          <w:marLeft w:val="0"/>
          <w:marRight w:val="0"/>
          <w:marTop w:val="400"/>
          <w:marBottom w:val="0"/>
          <w:divBdr>
            <w:top w:val="none" w:sz="0" w:space="0" w:color="auto"/>
            <w:left w:val="none" w:sz="0" w:space="0" w:color="auto"/>
            <w:bottom w:val="none" w:sz="0" w:space="0" w:color="auto"/>
            <w:right w:val="none" w:sz="0" w:space="0" w:color="auto"/>
          </w:divBdr>
        </w:div>
        <w:div w:id="94403140">
          <w:marLeft w:val="0"/>
          <w:marRight w:val="0"/>
          <w:marTop w:val="400"/>
          <w:marBottom w:val="0"/>
          <w:divBdr>
            <w:top w:val="none" w:sz="0" w:space="0" w:color="auto"/>
            <w:left w:val="none" w:sz="0" w:space="0" w:color="auto"/>
            <w:bottom w:val="none" w:sz="0" w:space="0" w:color="auto"/>
            <w:right w:val="none" w:sz="0" w:space="0" w:color="auto"/>
          </w:divBdr>
        </w:div>
        <w:div w:id="95756699">
          <w:marLeft w:val="0"/>
          <w:marRight w:val="0"/>
          <w:marTop w:val="400"/>
          <w:marBottom w:val="0"/>
          <w:divBdr>
            <w:top w:val="none" w:sz="0" w:space="0" w:color="auto"/>
            <w:left w:val="none" w:sz="0" w:space="0" w:color="auto"/>
            <w:bottom w:val="none" w:sz="0" w:space="0" w:color="auto"/>
            <w:right w:val="none" w:sz="0" w:space="0" w:color="auto"/>
          </w:divBdr>
        </w:div>
        <w:div w:id="99492866">
          <w:marLeft w:val="0"/>
          <w:marRight w:val="0"/>
          <w:marTop w:val="400"/>
          <w:marBottom w:val="0"/>
          <w:divBdr>
            <w:top w:val="none" w:sz="0" w:space="0" w:color="auto"/>
            <w:left w:val="none" w:sz="0" w:space="0" w:color="auto"/>
            <w:bottom w:val="none" w:sz="0" w:space="0" w:color="auto"/>
            <w:right w:val="none" w:sz="0" w:space="0" w:color="auto"/>
          </w:divBdr>
        </w:div>
        <w:div w:id="100344488">
          <w:marLeft w:val="0"/>
          <w:marRight w:val="0"/>
          <w:marTop w:val="400"/>
          <w:marBottom w:val="0"/>
          <w:divBdr>
            <w:top w:val="none" w:sz="0" w:space="0" w:color="auto"/>
            <w:left w:val="none" w:sz="0" w:space="0" w:color="auto"/>
            <w:bottom w:val="none" w:sz="0" w:space="0" w:color="auto"/>
            <w:right w:val="none" w:sz="0" w:space="0" w:color="auto"/>
          </w:divBdr>
        </w:div>
        <w:div w:id="102725917">
          <w:marLeft w:val="0"/>
          <w:marRight w:val="0"/>
          <w:marTop w:val="400"/>
          <w:marBottom w:val="0"/>
          <w:divBdr>
            <w:top w:val="none" w:sz="0" w:space="0" w:color="auto"/>
            <w:left w:val="none" w:sz="0" w:space="0" w:color="auto"/>
            <w:bottom w:val="none" w:sz="0" w:space="0" w:color="auto"/>
            <w:right w:val="none" w:sz="0" w:space="0" w:color="auto"/>
          </w:divBdr>
        </w:div>
        <w:div w:id="106655965">
          <w:marLeft w:val="0"/>
          <w:marRight w:val="0"/>
          <w:marTop w:val="0"/>
          <w:marBottom w:val="200"/>
          <w:divBdr>
            <w:top w:val="none" w:sz="0" w:space="0" w:color="auto"/>
            <w:left w:val="none" w:sz="0" w:space="0" w:color="auto"/>
            <w:bottom w:val="none" w:sz="0" w:space="0" w:color="auto"/>
            <w:right w:val="none" w:sz="0" w:space="0" w:color="auto"/>
          </w:divBdr>
        </w:div>
        <w:div w:id="108403703">
          <w:marLeft w:val="0"/>
          <w:marRight w:val="0"/>
          <w:marTop w:val="400"/>
          <w:marBottom w:val="0"/>
          <w:divBdr>
            <w:top w:val="none" w:sz="0" w:space="0" w:color="auto"/>
            <w:left w:val="none" w:sz="0" w:space="0" w:color="auto"/>
            <w:bottom w:val="none" w:sz="0" w:space="0" w:color="auto"/>
            <w:right w:val="none" w:sz="0" w:space="0" w:color="auto"/>
          </w:divBdr>
          <w:divsChild>
            <w:div w:id="312295187">
              <w:marLeft w:val="600"/>
              <w:marRight w:val="0"/>
              <w:marTop w:val="80"/>
              <w:marBottom w:val="0"/>
              <w:divBdr>
                <w:top w:val="none" w:sz="0" w:space="0" w:color="auto"/>
                <w:left w:val="none" w:sz="0" w:space="0" w:color="auto"/>
                <w:bottom w:val="none" w:sz="0" w:space="0" w:color="auto"/>
                <w:right w:val="none" w:sz="0" w:space="0" w:color="auto"/>
              </w:divBdr>
            </w:div>
            <w:div w:id="489519581">
              <w:marLeft w:val="600"/>
              <w:marRight w:val="0"/>
              <w:marTop w:val="80"/>
              <w:marBottom w:val="0"/>
              <w:divBdr>
                <w:top w:val="none" w:sz="0" w:space="0" w:color="auto"/>
                <w:left w:val="none" w:sz="0" w:space="0" w:color="auto"/>
                <w:bottom w:val="none" w:sz="0" w:space="0" w:color="auto"/>
                <w:right w:val="none" w:sz="0" w:space="0" w:color="auto"/>
              </w:divBdr>
            </w:div>
            <w:div w:id="819613348">
              <w:marLeft w:val="600"/>
              <w:marRight w:val="0"/>
              <w:marTop w:val="80"/>
              <w:marBottom w:val="0"/>
              <w:divBdr>
                <w:top w:val="none" w:sz="0" w:space="0" w:color="auto"/>
                <w:left w:val="none" w:sz="0" w:space="0" w:color="auto"/>
                <w:bottom w:val="none" w:sz="0" w:space="0" w:color="auto"/>
                <w:right w:val="none" w:sz="0" w:space="0" w:color="auto"/>
              </w:divBdr>
            </w:div>
            <w:div w:id="954484599">
              <w:marLeft w:val="600"/>
              <w:marRight w:val="0"/>
              <w:marTop w:val="80"/>
              <w:marBottom w:val="0"/>
              <w:divBdr>
                <w:top w:val="none" w:sz="0" w:space="0" w:color="auto"/>
                <w:left w:val="none" w:sz="0" w:space="0" w:color="auto"/>
                <w:bottom w:val="none" w:sz="0" w:space="0" w:color="auto"/>
                <w:right w:val="none" w:sz="0" w:space="0" w:color="auto"/>
              </w:divBdr>
            </w:div>
            <w:div w:id="1448309388">
              <w:marLeft w:val="600"/>
              <w:marRight w:val="0"/>
              <w:marTop w:val="80"/>
              <w:marBottom w:val="0"/>
              <w:divBdr>
                <w:top w:val="none" w:sz="0" w:space="0" w:color="auto"/>
                <w:left w:val="none" w:sz="0" w:space="0" w:color="auto"/>
                <w:bottom w:val="none" w:sz="0" w:space="0" w:color="auto"/>
                <w:right w:val="none" w:sz="0" w:space="0" w:color="auto"/>
              </w:divBdr>
            </w:div>
            <w:div w:id="1512838131">
              <w:marLeft w:val="600"/>
              <w:marRight w:val="0"/>
              <w:marTop w:val="80"/>
              <w:marBottom w:val="0"/>
              <w:divBdr>
                <w:top w:val="none" w:sz="0" w:space="0" w:color="auto"/>
                <w:left w:val="none" w:sz="0" w:space="0" w:color="auto"/>
                <w:bottom w:val="none" w:sz="0" w:space="0" w:color="auto"/>
                <w:right w:val="none" w:sz="0" w:space="0" w:color="auto"/>
              </w:divBdr>
            </w:div>
            <w:div w:id="1628926537">
              <w:marLeft w:val="600"/>
              <w:marRight w:val="0"/>
              <w:marTop w:val="80"/>
              <w:marBottom w:val="0"/>
              <w:divBdr>
                <w:top w:val="none" w:sz="0" w:space="0" w:color="auto"/>
                <w:left w:val="none" w:sz="0" w:space="0" w:color="auto"/>
                <w:bottom w:val="none" w:sz="0" w:space="0" w:color="auto"/>
                <w:right w:val="none" w:sz="0" w:space="0" w:color="auto"/>
              </w:divBdr>
            </w:div>
            <w:div w:id="2074305292">
              <w:marLeft w:val="600"/>
              <w:marRight w:val="0"/>
              <w:marTop w:val="80"/>
              <w:marBottom w:val="0"/>
              <w:divBdr>
                <w:top w:val="none" w:sz="0" w:space="0" w:color="auto"/>
                <w:left w:val="none" w:sz="0" w:space="0" w:color="auto"/>
                <w:bottom w:val="none" w:sz="0" w:space="0" w:color="auto"/>
                <w:right w:val="none" w:sz="0" w:space="0" w:color="auto"/>
              </w:divBdr>
            </w:div>
          </w:divsChild>
        </w:div>
        <w:div w:id="109396599">
          <w:marLeft w:val="0"/>
          <w:marRight w:val="0"/>
          <w:marTop w:val="400"/>
          <w:marBottom w:val="0"/>
          <w:divBdr>
            <w:top w:val="none" w:sz="0" w:space="0" w:color="auto"/>
            <w:left w:val="none" w:sz="0" w:space="0" w:color="auto"/>
            <w:bottom w:val="none" w:sz="0" w:space="0" w:color="auto"/>
            <w:right w:val="none" w:sz="0" w:space="0" w:color="auto"/>
          </w:divBdr>
        </w:div>
        <w:div w:id="110126352">
          <w:marLeft w:val="0"/>
          <w:marRight w:val="0"/>
          <w:marTop w:val="400"/>
          <w:marBottom w:val="0"/>
          <w:divBdr>
            <w:top w:val="none" w:sz="0" w:space="0" w:color="auto"/>
            <w:left w:val="none" w:sz="0" w:space="0" w:color="auto"/>
            <w:bottom w:val="none" w:sz="0" w:space="0" w:color="auto"/>
            <w:right w:val="none" w:sz="0" w:space="0" w:color="auto"/>
          </w:divBdr>
        </w:div>
        <w:div w:id="111441119">
          <w:marLeft w:val="0"/>
          <w:marRight w:val="0"/>
          <w:marTop w:val="400"/>
          <w:marBottom w:val="0"/>
          <w:divBdr>
            <w:top w:val="none" w:sz="0" w:space="0" w:color="auto"/>
            <w:left w:val="none" w:sz="0" w:space="0" w:color="auto"/>
            <w:bottom w:val="none" w:sz="0" w:space="0" w:color="auto"/>
            <w:right w:val="none" w:sz="0" w:space="0" w:color="auto"/>
          </w:divBdr>
        </w:div>
        <w:div w:id="112675849">
          <w:marLeft w:val="0"/>
          <w:marRight w:val="0"/>
          <w:marTop w:val="400"/>
          <w:marBottom w:val="0"/>
          <w:divBdr>
            <w:top w:val="none" w:sz="0" w:space="0" w:color="auto"/>
            <w:left w:val="none" w:sz="0" w:space="0" w:color="auto"/>
            <w:bottom w:val="none" w:sz="0" w:space="0" w:color="auto"/>
            <w:right w:val="none" w:sz="0" w:space="0" w:color="auto"/>
          </w:divBdr>
          <w:divsChild>
            <w:div w:id="131144122">
              <w:marLeft w:val="600"/>
              <w:marRight w:val="0"/>
              <w:marTop w:val="80"/>
              <w:marBottom w:val="0"/>
              <w:divBdr>
                <w:top w:val="none" w:sz="0" w:space="0" w:color="auto"/>
                <w:left w:val="none" w:sz="0" w:space="0" w:color="auto"/>
                <w:bottom w:val="none" w:sz="0" w:space="0" w:color="auto"/>
                <w:right w:val="none" w:sz="0" w:space="0" w:color="auto"/>
              </w:divBdr>
            </w:div>
            <w:div w:id="220751291">
              <w:marLeft w:val="600"/>
              <w:marRight w:val="0"/>
              <w:marTop w:val="80"/>
              <w:marBottom w:val="0"/>
              <w:divBdr>
                <w:top w:val="none" w:sz="0" w:space="0" w:color="auto"/>
                <w:left w:val="none" w:sz="0" w:space="0" w:color="auto"/>
                <w:bottom w:val="none" w:sz="0" w:space="0" w:color="auto"/>
                <w:right w:val="none" w:sz="0" w:space="0" w:color="auto"/>
              </w:divBdr>
            </w:div>
            <w:div w:id="369572077">
              <w:marLeft w:val="600"/>
              <w:marRight w:val="0"/>
              <w:marTop w:val="80"/>
              <w:marBottom w:val="0"/>
              <w:divBdr>
                <w:top w:val="none" w:sz="0" w:space="0" w:color="auto"/>
                <w:left w:val="none" w:sz="0" w:space="0" w:color="auto"/>
                <w:bottom w:val="none" w:sz="0" w:space="0" w:color="auto"/>
                <w:right w:val="none" w:sz="0" w:space="0" w:color="auto"/>
              </w:divBdr>
            </w:div>
            <w:div w:id="594365862">
              <w:marLeft w:val="600"/>
              <w:marRight w:val="0"/>
              <w:marTop w:val="80"/>
              <w:marBottom w:val="0"/>
              <w:divBdr>
                <w:top w:val="none" w:sz="0" w:space="0" w:color="auto"/>
                <w:left w:val="none" w:sz="0" w:space="0" w:color="auto"/>
                <w:bottom w:val="none" w:sz="0" w:space="0" w:color="auto"/>
                <w:right w:val="none" w:sz="0" w:space="0" w:color="auto"/>
              </w:divBdr>
            </w:div>
            <w:div w:id="1603491640">
              <w:marLeft w:val="600"/>
              <w:marRight w:val="0"/>
              <w:marTop w:val="80"/>
              <w:marBottom w:val="0"/>
              <w:divBdr>
                <w:top w:val="none" w:sz="0" w:space="0" w:color="auto"/>
                <w:left w:val="none" w:sz="0" w:space="0" w:color="auto"/>
                <w:bottom w:val="none" w:sz="0" w:space="0" w:color="auto"/>
                <w:right w:val="none" w:sz="0" w:space="0" w:color="auto"/>
              </w:divBdr>
            </w:div>
            <w:div w:id="2114084982">
              <w:marLeft w:val="600"/>
              <w:marRight w:val="0"/>
              <w:marTop w:val="80"/>
              <w:marBottom w:val="0"/>
              <w:divBdr>
                <w:top w:val="none" w:sz="0" w:space="0" w:color="auto"/>
                <w:left w:val="none" w:sz="0" w:space="0" w:color="auto"/>
                <w:bottom w:val="none" w:sz="0" w:space="0" w:color="auto"/>
                <w:right w:val="none" w:sz="0" w:space="0" w:color="auto"/>
              </w:divBdr>
            </w:div>
          </w:divsChild>
        </w:div>
        <w:div w:id="112873441">
          <w:marLeft w:val="0"/>
          <w:marRight w:val="0"/>
          <w:marTop w:val="400"/>
          <w:marBottom w:val="0"/>
          <w:divBdr>
            <w:top w:val="none" w:sz="0" w:space="0" w:color="auto"/>
            <w:left w:val="none" w:sz="0" w:space="0" w:color="auto"/>
            <w:bottom w:val="none" w:sz="0" w:space="0" w:color="auto"/>
            <w:right w:val="none" w:sz="0" w:space="0" w:color="auto"/>
          </w:divBdr>
        </w:div>
        <w:div w:id="116338136">
          <w:marLeft w:val="0"/>
          <w:marRight w:val="0"/>
          <w:marTop w:val="400"/>
          <w:marBottom w:val="0"/>
          <w:divBdr>
            <w:top w:val="none" w:sz="0" w:space="0" w:color="auto"/>
            <w:left w:val="none" w:sz="0" w:space="0" w:color="auto"/>
            <w:bottom w:val="none" w:sz="0" w:space="0" w:color="auto"/>
            <w:right w:val="none" w:sz="0" w:space="0" w:color="auto"/>
          </w:divBdr>
        </w:div>
        <w:div w:id="118575758">
          <w:marLeft w:val="600"/>
          <w:marRight w:val="0"/>
          <w:marTop w:val="80"/>
          <w:marBottom w:val="0"/>
          <w:divBdr>
            <w:top w:val="none" w:sz="0" w:space="0" w:color="auto"/>
            <w:left w:val="none" w:sz="0" w:space="0" w:color="auto"/>
            <w:bottom w:val="none" w:sz="0" w:space="0" w:color="auto"/>
            <w:right w:val="none" w:sz="0" w:space="0" w:color="auto"/>
          </w:divBdr>
        </w:div>
        <w:div w:id="121384904">
          <w:marLeft w:val="0"/>
          <w:marRight w:val="0"/>
          <w:marTop w:val="645"/>
          <w:marBottom w:val="495"/>
          <w:divBdr>
            <w:top w:val="dashed" w:sz="6" w:space="0" w:color="D9D9D9"/>
            <w:left w:val="dashed" w:sz="6" w:space="8" w:color="D9D9D9"/>
            <w:bottom w:val="dashed" w:sz="6" w:space="0" w:color="D9D9D9"/>
            <w:right w:val="dashed" w:sz="6" w:space="8" w:color="D9D9D9"/>
          </w:divBdr>
        </w:div>
        <w:div w:id="121778258">
          <w:marLeft w:val="0"/>
          <w:marRight w:val="0"/>
          <w:marTop w:val="400"/>
          <w:marBottom w:val="0"/>
          <w:divBdr>
            <w:top w:val="none" w:sz="0" w:space="0" w:color="auto"/>
            <w:left w:val="none" w:sz="0" w:space="0" w:color="auto"/>
            <w:bottom w:val="none" w:sz="0" w:space="0" w:color="auto"/>
            <w:right w:val="none" w:sz="0" w:space="0" w:color="auto"/>
          </w:divBdr>
        </w:div>
        <w:div w:id="123273272">
          <w:marLeft w:val="0"/>
          <w:marRight w:val="0"/>
          <w:marTop w:val="645"/>
          <w:marBottom w:val="495"/>
          <w:divBdr>
            <w:top w:val="dashed" w:sz="6" w:space="0" w:color="D9D9D9"/>
            <w:left w:val="dashed" w:sz="6" w:space="8" w:color="D9D9D9"/>
            <w:bottom w:val="dashed" w:sz="6" w:space="0" w:color="D9D9D9"/>
            <w:right w:val="dashed" w:sz="6" w:space="8" w:color="D9D9D9"/>
          </w:divBdr>
        </w:div>
        <w:div w:id="125052971">
          <w:marLeft w:val="0"/>
          <w:marRight w:val="0"/>
          <w:marTop w:val="200"/>
          <w:marBottom w:val="0"/>
          <w:divBdr>
            <w:top w:val="none" w:sz="0" w:space="0" w:color="auto"/>
            <w:left w:val="none" w:sz="0" w:space="0" w:color="auto"/>
            <w:bottom w:val="none" w:sz="0" w:space="0" w:color="auto"/>
            <w:right w:val="none" w:sz="0" w:space="0" w:color="auto"/>
          </w:divBdr>
        </w:div>
        <w:div w:id="126630382">
          <w:marLeft w:val="0"/>
          <w:marRight w:val="0"/>
          <w:marTop w:val="200"/>
          <w:marBottom w:val="0"/>
          <w:divBdr>
            <w:top w:val="none" w:sz="0" w:space="0" w:color="auto"/>
            <w:left w:val="none" w:sz="0" w:space="0" w:color="auto"/>
            <w:bottom w:val="none" w:sz="0" w:space="0" w:color="auto"/>
            <w:right w:val="none" w:sz="0" w:space="0" w:color="auto"/>
          </w:divBdr>
        </w:div>
        <w:div w:id="129438943">
          <w:marLeft w:val="0"/>
          <w:marRight w:val="0"/>
          <w:marTop w:val="0"/>
          <w:marBottom w:val="200"/>
          <w:divBdr>
            <w:top w:val="none" w:sz="0" w:space="0" w:color="auto"/>
            <w:left w:val="none" w:sz="0" w:space="0" w:color="auto"/>
            <w:bottom w:val="none" w:sz="0" w:space="0" w:color="auto"/>
            <w:right w:val="none" w:sz="0" w:space="0" w:color="auto"/>
          </w:divBdr>
        </w:div>
        <w:div w:id="131756197">
          <w:marLeft w:val="0"/>
          <w:marRight w:val="0"/>
          <w:marTop w:val="0"/>
          <w:marBottom w:val="200"/>
          <w:divBdr>
            <w:top w:val="none" w:sz="0" w:space="0" w:color="auto"/>
            <w:left w:val="none" w:sz="0" w:space="0" w:color="auto"/>
            <w:bottom w:val="none" w:sz="0" w:space="0" w:color="auto"/>
            <w:right w:val="none" w:sz="0" w:space="0" w:color="auto"/>
          </w:divBdr>
        </w:div>
        <w:div w:id="133256656">
          <w:marLeft w:val="0"/>
          <w:marRight w:val="0"/>
          <w:marTop w:val="400"/>
          <w:marBottom w:val="0"/>
          <w:divBdr>
            <w:top w:val="none" w:sz="0" w:space="0" w:color="auto"/>
            <w:left w:val="none" w:sz="0" w:space="0" w:color="auto"/>
            <w:bottom w:val="none" w:sz="0" w:space="0" w:color="auto"/>
            <w:right w:val="none" w:sz="0" w:space="0" w:color="auto"/>
          </w:divBdr>
          <w:divsChild>
            <w:div w:id="262155818">
              <w:marLeft w:val="600"/>
              <w:marRight w:val="0"/>
              <w:marTop w:val="80"/>
              <w:marBottom w:val="0"/>
              <w:divBdr>
                <w:top w:val="none" w:sz="0" w:space="0" w:color="auto"/>
                <w:left w:val="none" w:sz="0" w:space="0" w:color="auto"/>
                <w:bottom w:val="none" w:sz="0" w:space="0" w:color="auto"/>
                <w:right w:val="none" w:sz="0" w:space="0" w:color="auto"/>
              </w:divBdr>
            </w:div>
            <w:div w:id="952520927">
              <w:marLeft w:val="600"/>
              <w:marRight w:val="0"/>
              <w:marTop w:val="80"/>
              <w:marBottom w:val="0"/>
              <w:divBdr>
                <w:top w:val="none" w:sz="0" w:space="0" w:color="auto"/>
                <w:left w:val="none" w:sz="0" w:space="0" w:color="auto"/>
                <w:bottom w:val="none" w:sz="0" w:space="0" w:color="auto"/>
                <w:right w:val="none" w:sz="0" w:space="0" w:color="auto"/>
              </w:divBdr>
              <w:divsChild>
                <w:div w:id="252515681">
                  <w:marLeft w:val="900"/>
                  <w:marRight w:val="0"/>
                  <w:marTop w:val="0"/>
                  <w:marBottom w:val="0"/>
                  <w:divBdr>
                    <w:top w:val="none" w:sz="0" w:space="0" w:color="auto"/>
                    <w:left w:val="none" w:sz="0" w:space="0" w:color="auto"/>
                    <w:bottom w:val="none" w:sz="0" w:space="0" w:color="auto"/>
                    <w:right w:val="none" w:sz="0" w:space="0" w:color="auto"/>
                  </w:divBdr>
                </w:div>
                <w:div w:id="259341340">
                  <w:marLeft w:val="900"/>
                  <w:marRight w:val="0"/>
                  <w:marTop w:val="0"/>
                  <w:marBottom w:val="0"/>
                  <w:divBdr>
                    <w:top w:val="none" w:sz="0" w:space="0" w:color="auto"/>
                    <w:left w:val="none" w:sz="0" w:space="0" w:color="auto"/>
                    <w:bottom w:val="none" w:sz="0" w:space="0" w:color="auto"/>
                    <w:right w:val="none" w:sz="0" w:space="0" w:color="auto"/>
                  </w:divBdr>
                </w:div>
                <w:div w:id="654645744">
                  <w:marLeft w:val="900"/>
                  <w:marRight w:val="0"/>
                  <w:marTop w:val="0"/>
                  <w:marBottom w:val="0"/>
                  <w:divBdr>
                    <w:top w:val="none" w:sz="0" w:space="0" w:color="auto"/>
                    <w:left w:val="none" w:sz="0" w:space="0" w:color="auto"/>
                    <w:bottom w:val="none" w:sz="0" w:space="0" w:color="auto"/>
                    <w:right w:val="none" w:sz="0" w:space="0" w:color="auto"/>
                  </w:divBdr>
                </w:div>
              </w:divsChild>
            </w:div>
          </w:divsChild>
        </w:div>
        <w:div w:id="133957914">
          <w:marLeft w:val="0"/>
          <w:marRight w:val="0"/>
          <w:marTop w:val="400"/>
          <w:marBottom w:val="0"/>
          <w:divBdr>
            <w:top w:val="none" w:sz="0" w:space="0" w:color="auto"/>
            <w:left w:val="none" w:sz="0" w:space="0" w:color="auto"/>
            <w:bottom w:val="none" w:sz="0" w:space="0" w:color="auto"/>
            <w:right w:val="none" w:sz="0" w:space="0" w:color="auto"/>
          </w:divBdr>
        </w:div>
        <w:div w:id="134177068">
          <w:marLeft w:val="0"/>
          <w:marRight w:val="0"/>
          <w:marTop w:val="0"/>
          <w:marBottom w:val="200"/>
          <w:divBdr>
            <w:top w:val="none" w:sz="0" w:space="0" w:color="auto"/>
            <w:left w:val="none" w:sz="0" w:space="0" w:color="auto"/>
            <w:bottom w:val="none" w:sz="0" w:space="0" w:color="auto"/>
            <w:right w:val="none" w:sz="0" w:space="0" w:color="auto"/>
          </w:divBdr>
        </w:div>
        <w:div w:id="134299280">
          <w:marLeft w:val="0"/>
          <w:marRight w:val="0"/>
          <w:marTop w:val="400"/>
          <w:marBottom w:val="0"/>
          <w:divBdr>
            <w:top w:val="none" w:sz="0" w:space="0" w:color="auto"/>
            <w:left w:val="none" w:sz="0" w:space="0" w:color="auto"/>
            <w:bottom w:val="none" w:sz="0" w:space="0" w:color="auto"/>
            <w:right w:val="none" w:sz="0" w:space="0" w:color="auto"/>
          </w:divBdr>
        </w:div>
        <w:div w:id="144472165">
          <w:marLeft w:val="0"/>
          <w:marRight w:val="0"/>
          <w:marTop w:val="400"/>
          <w:marBottom w:val="0"/>
          <w:divBdr>
            <w:top w:val="none" w:sz="0" w:space="0" w:color="auto"/>
            <w:left w:val="none" w:sz="0" w:space="0" w:color="auto"/>
            <w:bottom w:val="none" w:sz="0" w:space="0" w:color="auto"/>
            <w:right w:val="none" w:sz="0" w:space="0" w:color="auto"/>
          </w:divBdr>
        </w:div>
        <w:div w:id="151915203">
          <w:marLeft w:val="0"/>
          <w:marRight w:val="0"/>
          <w:marTop w:val="400"/>
          <w:marBottom w:val="0"/>
          <w:divBdr>
            <w:top w:val="none" w:sz="0" w:space="0" w:color="auto"/>
            <w:left w:val="none" w:sz="0" w:space="0" w:color="auto"/>
            <w:bottom w:val="none" w:sz="0" w:space="0" w:color="auto"/>
            <w:right w:val="none" w:sz="0" w:space="0" w:color="auto"/>
          </w:divBdr>
        </w:div>
        <w:div w:id="154495734">
          <w:marLeft w:val="0"/>
          <w:marRight w:val="0"/>
          <w:marTop w:val="400"/>
          <w:marBottom w:val="0"/>
          <w:divBdr>
            <w:top w:val="none" w:sz="0" w:space="0" w:color="auto"/>
            <w:left w:val="none" w:sz="0" w:space="0" w:color="auto"/>
            <w:bottom w:val="none" w:sz="0" w:space="0" w:color="auto"/>
            <w:right w:val="none" w:sz="0" w:space="0" w:color="auto"/>
          </w:divBdr>
        </w:div>
        <w:div w:id="154609342">
          <w:marLeft w:val="0"/>
          <w:marRight w:val="0"/>
          <w:marTop w:val="400"/>
          <w:marBottom w:val="0"/>
          <w:divBdr>
            <w:top w:val="none" w:sz="0" w:space="0" w:color="auto"/>
            <w:left w:val="none" w:sz="0" w:space="0" w:color="auto"/>
            <w:bottom w:val="none" w:sz="0" w:space="0" w:color="auto"/>
            <w:right w:val="none" w:sz="0" w:space="0" w:color="auto"/>
          </w:divBdr>
        </w:div>
        <w:div w:id="155534895">
          <w:marLeft w:val="0"/>
          <w:marRight w:val="0"/>
          <w:marTop w:val="400"/>
          <w:marBottom w:val="0"/>
          <w:divBdr>
            <w:top w:val="none" w:sz="0" w:space="0" w:color="auto"/>
            <w:left w:val="none" w:sz="0" w:space="0" w:color="auto"/>
            <w:bottom w:val="none" w:sz="0" w:space="0" w:color="auto"/>
            <w:right w:val="none" w:sz="0" w:space="0" w:color="auto"/>
          </w:divBdr>
        </w:div>
        <w:div w:id="156383238">
          <w:marLeft w:val="0"/>
          <w:marRight w:val="0"/>
          <w:marTop w:val="300"/>
          <w:marBottom w:val="160"/>
          <w:divBdr>
            <w:top w:val="none" w:sz="0" w:space="0" w:color="auto"/>
            <w:left w:val="none" w:sz="0" w:space="0" w:color="auto"/>
            <w:bottom w:val="none" w:sz="0" w:space="0" w:color="auto"/>
            <w:right w:val="none" w:sz="0" w:space="0" w:color="auto"/>
          </w:divBdr>
        </w:div>
        <w:div w:id="156582791">
          <w:marLeft w:val="0"/>
          <w:marRight w:val="0"/>
          <w:marTop w:val="0"/>
          <w:marBottom w:val="200"/>
          <w:divBdr>
            <w:top w:val="none" w:sz="0" w:space="0" w:color="auto"/>
            <w:left w:val="none" w:sz="0" w:space="0" w:color="auto"/>
            <w:bottom w:val="none" w:sz="0" w:space="0" w:color="auto"/>
            <w:right w:val="none" w:sz="0" w:space="0" w:color="auto"/>
          </w:divBdr>
        </w:div>
        <w:div w:id="156649729">
          <w:marLeft w:val="0"/>
          <w:marRight w:val="0"/>
          <w:marTop w:val="200"/>
          <w:marBottom w:val="0"/>
          <w:divBdr>
            <w:top w:val="none" w:sz="0" w:space="0" w:color="auto"/>
            <w:left w:val="none" w:sz="0" w:space="0" w:color="auto"/>
            <w:bottom w:val="none" w:sz="0" w:space="0" w:color="auto"/>
            <w:right w:val="none" w:sz="0" w:space="0" w:color="auto"/>
          </w:divBdr>
          <w:divsChild>
            <w:div w:id="148254667">
              <w:marLeft w:val="0"/>
              <w:marRight w:val="0"/>
              <w:marTop w:val="0"/>
              <w:marBottom w:val="0"/>
              <w:divBdr>
                <w:top w:val="none" w:sz="0" w:space="0" w:color="auto"/>
                <w:left w:val="none" w:sz="0" w:space="0" w:color="auto"/>
                <w:bottom w:val="none" w:sz="0" w:space="0" w:color="auto"/>
                <w:right w:val="none" w:sz="0" w:space="0" w:color="auto"/>
              </w:divBdr>
            </w:div>
            <w:div w:id="1729378121">
              <w:marLeft w:val="0"/>
              <w:marRight w:val="0"/>
              <w:marTop w:val="200"/>
              <w:marBottom w:val="0"/>
              <w:divBdr>
                <w:top w:val="none" w:sz="0" w:space="0" w:color="auto"/>
                <w:left w:val="none" w:sz="0" w:space="0" w:color="auto"/>
                <w:bottom w:val="none" w:sz="0" w:space="0" w:color="auto"/>
                <w:right w:val="none" w:sz="0" w:space="0" w:color="auto"/>
              </w:divBdr>
            </w:div>
          </w:divsChild>
        </w:div>
        <w:div w:id="158354493">
          <w:marLeft w:val="0"/>
          <w:marRight w:val="0"/>
          <w:marTop w:val="200"/>
          <w:marBottom w:val="0"/>
          <w:divBdr>
            <w:top w:val="none" w:sz="0" w:space="0" w:color="auto"/>
            <w:left w:val="none" w:sz="0" w:space="0" w:color="auto"/>
            <w:bottom w:val="none" w:sz="0" w:space="0" w:color="auto"/>
            <w:right w:val="none" w:sz="0" w:space="0" w:color="auto"/>
          </w:divBdr>
        </w:div>
        <w:div w:id="158809897">
          <w:marLeft w:val="0"/>
          <w:marRight w:val="0"/>
          <w:marTop w:val="400"/>
          <w:marBottom w:val="0"/>
          <w:divBdr>
            <w:top w:val="none" w:sz="0" w:space="0" w:color="auto"/>
            <w:left w:val="none" w:sz="0" w:space="0" w:color="auto"/>
            <w:bottom w:val="none" w:sz="0" w:space="0" w:color="auto"/>
            <w:right w:val="none" w:sz="0" w:space="0" w:color="auto"/>
          </w:divBdr>
        </w:div>
        <w:div w:id="162476528">
          <w:marLeft w:val="0"/>
          <w:marRight w:val="0"/>
          <w:marTop w:val="400"/>
          <w:marBottom w:val="0"/>
          <w:divBdr>
            <w:top w:val="none" w:sz="0" w:space="0" w:color="auto"/>
            <w:left w:val="none" w:sz="0" w:space="0" w:color="auto"/>
            <w:bottom w:val="none" w:sz="0" w:space="0" w:color="auto"/>
            <w:right w:val="none" w:sz="0" w:space="0" w:color="auto"/>
          </w:divBdr>
          <w:divsChild>
            <w:div w:id="30153518">
              <w:marLeft w:val="600"/>
              <w:marRight w:val="0"/>
              <w:marTop w:val="80"/>
              <w:marBottom w:val="0"/>
              <w:divBdr>
                <w:top w:val="none" w:sz="0" w:space="0" w:color="auto"/>
                <w:left w:val="none" w:sz="0" w:space="0" w:color="auto"/>
                <w:bottom w:val="none" w:sz="0" w:space="0" w:color="auto"/>
                <w:right w:val="none" w:sz="0" w:space="0" w:color="auto"/>
              </w:divBdr>
            </w:div>
            <w:div w:id="282925349">
              <w:marLeft w:val="600"/>
              <w:marRight w:val="0"/>
              <w:marTop w:val="80"/>
              <w:marBottom w:val="0"/>
              <w:divBdr>
                <w:top w:val="none" w:sz="0" w:space="0" w:color="auto"/>
                <w:left w:val="none" w:sz="0" w:space="0" w:color="auto"/>
                <w:bottom w:val="none" w:sz="0" w:space="0" w:color="auto"/>
                <w:right w:val="none" w:sz="0" w:space="0" w:color="auto"/>
              </w:divBdr>
            </w:div>
            <w:div w:id="701974685">
              <w:marLeft w:val="600"/>
              <w:marRight w:val="0"/>
              <w:marTop w:val="80"/>
              <w:marBottom w:val="0"/>
              <w:divBdr>
                <w:top w:val="none" w:sz="0" w:space="0" w:color="auto"/>
                <w:left w:val="none" w:sz="0" w:space="0" w:color="auto"/>
                <w:bottom w:val="none" w:sz="0" w:space="0" w:color="auto"/>
                <w:right w:val="none" w:sz="0" w:space="0" w:color="auto"/>
              </w:divBdr>
            </w:div>
            <w:div w:id="747965448">
              <w:marLeft w:val="600"/>
              <w:marRight w:val="0"/>
              <w:marTop w:val="80"/>
              <w:marBottom w:val="0"/>
              <w:divBdr>
                <w:top w:val="none" w:sz="0" w:space="0" w:color="auto"/>
                <w:left w:val="none" w:sz="0" w:space="0" w:color="auto"/>
                <w:bottom w:val="none" w:sz="0" w:space="0" w:color="auto"/>
                <w:right w:val="none" w:sz="0" w:space="0" w:color="auto"/>
              </w:divBdr>
            </w:div>
            <w:div w:id="757873391">
              <w:marLeft w:val="600"/>
              <w:marRight w:val="0"/>
              <w:marTop w:val="80"/>
              <w:marBottom w:val="0"/>
              <w:divBdr>
                <w:top w:val="none" w:sz="0" w:space="0" w:color="auto"/>
                <w:left w:val="none" w:sz="0" w:space="0" w:color="auto"/>
                <w:bottom w:val="none" w:sz="0" w:space="0" w:color="auto"/>
                <w:right w:val="none" w:sz="0" w:space="0" w:color="auto"/>
              </w:divBdr>
            </w:div>
            <w:div w:id="948194393">
              <w:marLeft w:val="600"/>
              <w:marRight w:val="0"/>
              <w:marTop w:val="80"/>
              <w:marBottom w:val="0"/>
              <w:divBdr>
                <w:top w:val="none" w:sz="0" w:space="0" w:color="auto"/>
                <w:left w:val="none" w:sz="0" w:space="0" w:color="auto"/>
                <w:bottom w:val="none" w:sz="0" w:space="0" w:color="auto"/>
                <w:right w:val="none" w:sz="0" w:space="0" w:color="auto"/>
              </w:divBdr>
            </w:div>
            <w:div w:id="1175534981">
              <w:marLeft w:val="600"/>
              <w:marRight w:val="0"/>
              <w:marTop w:val="80"/>
              <w:marBottom w:val="0"/>
              <w:divBdr>
                <w:top w:val="none" w:sz="0" w:space="0" w:color="auto"/>
                <w:left w:val="none" w:sz="0" w:space="0" w:color="auto"/>
                <w:bottom w:val="none" w:sz="0" w:space="0" w:color="auto"/>
                <w:right w:val="none" w:sz="0" w:space="0" w:color="auto"/>
              </w:divBdr>
            </w:div>
            <w:div w:id="1795635181">
              <w:marLeft w:val="600"/>
              <w:marRight w:val="0"/>
              <w:marTop w:val="80"/>
              <w:marBottom w:val="0"/>
              <w:divBdr>
                <w:top w:val="none" w:sz="0" w:space="0" w:color="auto"/>
                <w:left w:val="none" w:sz="0" w:space="0" w:color="auto"/>
                <w:bottom w:val="none" w:sz="0" w:space="0" w:color="auto"/>
                <w:right w:val="none" w:sz="0" w:space="0" w:color="auto"/>
              </w:divBdr>
            </w:div>
          </w:divsChild>
        </w:div>
        <w:div w:id="164328628">
          <w:marLeft w:val="0"/>
          <w:marRight w:val="0"/>
          <w:marTop w:val="200"/>
          <w:marBottom w:val="0"/>
          <w:divBdr>
            <w:top w:val="none" w:sz="0" w:space="0" w:color="auto"/>
            <w:left w:val="none" w:sz="0" w:space="0" w:color="auto"/>
            <w:bottom w:val="none" w:sz="0" w:space="0" w:color="auto"/>
            <w:right w:val="none" w:sz="0" w:space="0" w:color="auto"/>
          </w:divBdr>
        </w:div>
        <w:div w:id="170031545">
          <w:marLeft w:val="0"/>
          <w:marRight w:val="0"/>
          <w:marTop w:val="400"/>
          <w:marBottom w:val="0"/>
          <w:divBdr>
            <w:top w:val="none" w:sz="0" w:space="0" w:color="auto"/>
            <w:left w:val="none" w:sz="0" w:space="0" w:color="auto"/>
            <w:bottom w:val="none" w:sz="0" w:space="0" w:color="auto"/>
            <w:right w:val="none" w:sz="0" w:space="0" w:color="auto"/>
          </w:divBdr>
        </w:div>
        <w:div w:id="174929970">
          <w:marLeft w:val="0"/>
          <w:marRight w:val="0"/>
          <w:marTop w:val="645"/>
          <w:marBottom w:val="495"/>
          <w:divBdr>
            <w:top w:val="dashed" w:sz="6" w:space="0" w:color="D9D9D9"/>
            <w:left w:val="dashed" w:sz="6" w:space="8" w:color="D9D9D9"/>
            <w:bottom w:val="dashed" w:sz="6" w:space="0" w:color="D9D9D9"/>
            <w:right w:val="dashed" w:sz="6" w:space="8" w:color="D9D9D9"/>
          </w:divBdr>
        </w:div>
        <w:div w:id="175702468">
          <w:marLeft w:val="0"/>
          <w:marRight w:val="0"/>
          <w:marTop w:val="200"/>
          <w:marBottom w:val="0"/>
          <w:divBdr>
            <w:top w:val="none" w:sz="0" w:space="0" w:color="auto"/>
            <w:left w:val="none" w:sz="0" w:space="0" w:color="auto"/>
            <w:bottom w:val="none" w:sz="0" w:space="0" w:color="auto"/>
            <w:right w:val="none" w:sz="0" w:space="0" w:color="auto"/>
          </w:divBdr>
        </w:div>
        <w:div w:id="180558165">
          <w:marLeft w:val="0"/>
          <w:marRight w:val="0"/>
          <w:marTop w:val="400"/>
          <w:marBottom w:val="0"/>
          <w:divBdr>
            <w:top w:val="none" w:sz="0" w:space="0" w:color="auto"/>
            <w:left w:val="none" w:sz="0" w:space="0" w:color="auto"/>
            <w:bottom w:val="none" w:sz="0" w:space="0" w:color="auto"/>
            <w:right w:val="none" w:sz="0" w:space="0" w:color="auto"/>
          </w:divBdr>
          <w:divsChild>
            <w:div w:id="5181641">
              <w:marLeft w:val="600"/>
              <w:marRight w:val="0"/>
              <w:marTop w:val="80"/>
              <w:marBottom w:val="0"/>
              <w:divBdr>
                <w:top w:val="none" w:sz="0" w:space="0" w:color="auto"/>
                <w:left w:val="none" w:sz="0" w:space="0" w:color="auto"/>
                <w:bottom w:val="none" w:sz="0" w:space="0" w:color="auto"/>
                <w:right w:val="none" w:sz="0" w:space="0" w:color="auto"/>
              </w:divBdr>
            </w:div>
            <w:div w:id="384180254">
              <w:marLeft w:val="600"/>
              <w:marRight w:val="0"/>
              <w:marTop w:val="80"/>
              <w:marBottom w:val="0"/>
              <w:divBdr>
                <w:top w:val="none" w:sz="0" w:space="0" w:color="auto"/>
                <w:left w:val="none" w:sz="0" w:space="0" w:color="auto"/>
                <w:bottom w:val="none" w:sz="0" w:space="0" w:color="auto"/>
                <w:right w:val="none" w:sz="0" w:space="0" w:color="auto"/>
              </w:divBdr>
            </w:div>
            <w:div w:id="2106924978">
              <w:marLeft w:val="600"/>
              <w:marRight w:val="0"/>
              <w:marTop w:val="80"/>
              <w:marBottom w:val="0"/>
              <w:divBdr>
                <w:top w:val="none" w:sz="0" w:space="0" w:color="auto"/>
                <w:left w:val="none" w:sz="0" w:space="0" w:color="auto"/>
                <w:bottom w:val="none" w:sz="0" w:space="0" w:color="auto"/>
                <w:right w:val="none" w:sz="0" w:space="0" w:color="auto"/>
              </w:divBdr>
              <w:divsChild>
                <w:div w:id="75591254">
                  <w:marLeft w:val="900"/>
                  <w:marRight w:val="0"/>
                  <w:marTop w:val="0"/>
                  <w:marBottom w:val="0"/>
                  <w:divBdr>
                    <w:top w:val="none" w:sz="0" w:space="0" w:color="auto"/>
                    <w:left w:val="none" w:sz="0" w:space="0" w:color="auto"/>
                    <w:bottom w:val="none" w:sz="0" w:space="0" w:color="auto"/>
                    <w:right w:val="none" w:sz="0" w:space="0" w:color="auto"/>
                  </w:divBdr>
                </w:div>
                <w:div w:id="1089692141">
                  <w:marLeft w:val="900"/>
                  <w:marRight w:val="0"/>
                  <w:marTop w:val="0"/>
                  <w:marBottom w:val="0"/>
                  <w:divBdr>
                    <w:top w:val="none" w:sz="0" w:space="0" w:color="auto"/>
                    <w:left w:val="none" w:sz="0" w:space="0" w:color="auto"/>
                    <w:bottom w:val="none" w:sz="0" w:space="0" w:color="auto"/>
                    <w:right w:val="none" w:sz="0" w:space="0" w:color="auto"/>
                  </w:divBdr>
                </w:div>
                <w:div w:id="1444688256">
                  <w:marLeft w:val="900"/>
                  <w:marRight w:val="0"/>
                  <w:marTop w:val="0"/>
                  <w:marBottom w:val="0"/>
                  <w:divBdr>
                    <w:top w:val="none" w:sz="0" w:space="0" w:color="auto"/>
                    <w:left w:val="none" w:sz="0" w:space="0" w:color="auto"/>
                    <w:bottom w:val="none" w:sz="0" w:space="0" w:color="auto"/>
                    <w:right w:val="none" w:sz="0" w:space="0" w:color="auto"/>
                  </w:divBdr>
                </w:div>
              </w:divsChild>
            </w:div>
          </w:divsChild>
        </w:div>
        <w:div w:id="181285082">
          <w:marLeft w:val="0"/>
          <w:marRight w:val="0"/>
          <w:marTop w:val="400"/>
          <w:marBottom w:val="0"/>
          <w:divBdr>
            <w:top w:val="none" w:sz="0" w:space="0" w:color="auto"/>
            <w:left w:val="none" w:sz="0" w:space="0" w:color="auto"/>
            <w:bottom w:val="none" w:sz="0" w:space="0" w:color="auto"/>
            <w:right w:val="none" w:sz="0" w:space="0" w:color="auto"/>
          </w:divBdr>
        </w:div>
        <w:div w:id="182668524">
          <w:marLeft w:val="0"/>
          <w:marRight w:val="0"/>
          <w:marTop w:val="400"/>
          <w:marBottom w:val="0"/>
          <w:divBdr>
            <w:top w:val="none" w:sz="0" w:space="0" w:color="auto"/>
            <w:left w:val="none" w:sz="0" w:space="0" w:color="auto"/>
            <w:bottom w:val="none" w:sz="0" w:space="0" w:color="auto"/>
            <w:right w:val="none" w:sz="0" w:space="0" w:color="auto"/>
          </w:divBdr>
        </w:div>
        <w:div w:id="184487200">
          <w:marLeft w:val="0"/>
          <w:marRight w:val="0"/>
          <w:marTop w:val="400"/>
          <w:marBottom w:val="0"/>
          <w:divBdr>
            <w:top w:val="none" w:sz="0" w:space="0" w:color="auto"/>
            <w:left w:val="none" w:sz="0" w:space="0" w:color="auto"/>
            <w:bottom w:val="none" w:sz="0" w:space="0" w:color="auto"/>
            <w:right w:val="none" w:sz="0" w:space="0" w:color="auto"/>
          </w:divBdr>
        </w:div>
        <w:div w:id="185339622">
          <w:marLeft w:val="0"/>
          <w:marRight w:val="0"/>
          <w:marTop w:val="400"/>
          <w:marBottom w:val="0"/>
          <w:divBdr>
            <w:top w:val="none" w:sz="0" w:space="0" w:color="auto"/>
            <w:left w:val="none" w:sz="0" w:space="0" w:color="auto"/>
            <w:bottom w:val="none" w:sz="0" w:space="0" w:color="auto"/>
            <w:right w:val="none" w:sz="0" w:space="0" w:color="auto"/>
          </w:divBdr>
        </w:div>
        <w:div w:id="187909800">
          <w:marLeft w:val="0"/>
          <w:marRight w:val="0"/>
          <w:marTop w:val="400"/>
          <w:marBottom w:val="0"/>
          <w:divBdr>
            <w:top w:val="none" w:sz="0" w:space="0" w:color="auto"/>
            <w:left w:val="none" w:sz="0" w:space="0" w:color="auto"/>
            <w:bottom w:val="none" w:sz="0" w:space="0" w:color="auto"/>
            <w:right w:val="none" w:sz="0" w:space="0" w:color="auto"/>
          </w:divBdr>
        </w:div>
        <w:div w:id="190077469">
          <w:marLeft w:val="0"/>
          <w:marRight w:val="0"/>
          <w:marTop w:val="400"/>
          <w:marBottom w:val="0"/>
          <w:divBdr>
            <w:top w:val="none" w:sz="0" w:space="0" w:color="auto"/>
            <w:left w:val="none" w:sz="0" w:space="0" w:color="auto"/>
            <w:bottom w:val="none" w:sz="0" w:space="0" w:color="auto"/>
            <w:right w:val="none" w:sz="0" w:space="0" w:color="auto"/>
          </w:divBdr>
        </w:div>
        <w:div w:id="190579864">
          <w:marLeft w:val="0"/>
          <w:marRight w:val="0"/>
          <w:marTop w:val="440"/>
          <w:marBottom w:val="200"/>
          <w:divBdr>
            <w:top w:val="none" w:sz="0" w:space="0" w:color="auto"/>
            <w:left w:val="none" w:sz="0" w:space="0" w:color="auto"/>
            <w:bottom w:val="none" w:sz="0" w:space="0" w:color="auto"/>
            <w:right w:val="none" w:sz="0" w:space="0" w:color="auto"/>
          </w:divBdr>
        </w:div>
        <w:div w:id="190805148">
          <w:marLeft w:val="0"/>
          <w:marRight w:val="0"/>
          <w:marTop w:val="400"/>
          <w:marBottom w:val="0"/>
          <w:divBdr>
            <w:top w:val="none" w:sz="0" w:space="0" w:color="auto"/>
            <w:left w:val="none" w:sz="0" w:space="0" w:color="auto"/>
            <w:bottom w:val="none" w:sz="0" w:space="0" w:color="auto"/>
            <w:right w:val="none" w:sz="0" w:space="0" w:color="auto"/>
          </w:divBdr>
        </w:div>
        <w:div w:id="190917076">
          <w:marLeft w:val="0"/>
          <w:marRight w:val="0"/>
          <w:marTop w:val="400"/>
          <w:marBottom w:val="0"/>
          <w:divBdr>
            <w:top w:val="none" w:sz="0" w:space="0" w:color="auto"/>
            <w:left w:val="none" w:sz="0" w:space="0" w:color="auto"/>
            <w:bottom w:val="none" w:sz="0" w:space="0" w:color="auto"/>
            <w:right w:val="none" w:sz="0" w:space="0" w:color="auto"/>
          </w:divBdr>
        </w:div>
        <w:div w:id="191918946">
          <w:marLeft w:val="0"/>
          <w:marRight w:val="0"/>
          <w:marTop w:val="440"/>
          <w:marBottom w:val="200"/>
          <w:divBdr>
            <w:top w:val="none" w:sz="0" w:space="0" w:color="auto"/>
            <w:left w:val="none" w:sz="0" w:space="0" w:color="auto"/>
            <w:bottom w:val="none" w:sz="0" w:space="0" w:color="auto"/>
            <w:right w:val="none" w:sz="0" w:space="0" w:color="auto"/>
          </w:divBdr>
        </w:div>
        <w:div w:id="196312036">
          <w:marLeft w:val="0"/>
          <w:marRight w:val="0"/>
          <w:marTop w:val="400"/>
          <w:marBottom w:val="0"/>
          <w:divBdr>
            <w:top w:val="none" w:sz="0" w:space="0" w:color="auto"/>
            <w:left w:val="none" w:sz="0" w:space="0" w:color="auto"/>
            <w:bottom w:val="none" w:sz="0" w:space="0" w:color="auto"/>
            <w:right w:val="none" w:sz="0" w:space="0" w:color="auto"/>
          </w:divBdr>
        </w:div>
        <w:div w:id="197209543">
          <w:marLeft w:val="0"/>
          <w:marRight w:val="0"/>
          <w:marTop w:val="400"/>
          <w:marBottom w:val="0"/>
          <w:divBdr>
            <w:top w:val="none" w:sz="0" w:space="0" w:color="auto"/>
            <w:left w:val="none" w:sz="0" w:space="0" w:color="auto"/>
            <w:bottom w:val="none" w:sz="0" w:space="0" w:color="auto"/>
            <w:right w:val="none" w:sz="0" w:space="0" w:color="auto"/>
          </w:divBdr>
          <w:divsChild>
            <w:div w:id="96144262">
              <w:marLeft w:val="600"/>
              <w:marRight w:val="0"/>
              <w:marTop w:val="80"/>
              <w:marBottom w:val="0"/>
              <w:divBdr>
                <w:top w:val="none" w:sz="0" w:space="0" w:color="auto"/>
                <w:left w:val="none" w:sz="0" w:space="0" w:color="auto"/>
                <w:bottom w:val="none" w:sz="0" w:space="0" w:color="auto"/>
                <w:right w:val="none" w:sz="0" w:space="0" w:color="auto"/>
              </w:divBdr>
            </w:div>
            <w:div w:id="405881911">
              <w:marLeft w:val="600"/>
              <w:marRight w:val="0"/>
              <w:marTop w:val="80"/>
              <w:marBottom w:val="0"/>
              <w:divBdr>
                <w:top w:val="none" w:sz="0" w:space="0" w:color="auto"/>
                <w:left w:val="none" w:sz="0" w:space="0" w:color="auto"/>
                <w:bottom w:val="none" w:sz="0" w:space="0" w:color="auto"/>
                <w:right w:val="none" w:sz="0" w:space="0" w:color="auto"/>
              </w:divBdr>
            </w:div>
            <w:div w:id="468329076">
              <w:marLeft w:val="600"/>
              <w:marRight w:val="0"/>
              <w:marTop w:val="80"/>
              <w:marBottom w:val="0"/>
              <w:divBdr>
                <w:top w:val="none" w:sz="0" w:space="0" w:color="auto"/>
                <w:left w:val="none" w:sz="0" w:space="0" w:color="auto"/>
                <w:bottom w:val="none" w:sz="0" w:space="0" w:color="auto"/>
                <w:right w:val="none" w:sz="0" w:space="0" w:color="auto"/>
              </w:divBdr>
            </w:div>
            <w:div w:id="1597864532">
              <w:marLeft w:val="600"/>
              <w:marRight w:val="0"/>
              <w:marTop w:val="80"/>
              <w:marBottom w:val="0"/>
              <w:divBdr>
                <w:top w:val="none" w:sz="0" w:space="0" w:color="auto"/>
                <w:left w:val="none" w:sz="0" w:space="0" w:color="auto"/>
                <w:bottom w:val="none" w:sz="0" w:space="0" w:color="auto"/>
                <w:right w:val="none" w:sz="0" w:space="0" w:color="auto"/>
              </w:divBdr>
            </w:div>
            <w:div w:id="2066023534">
              <w:marLeft w:val="600"/>
              <w:marRight w:val="0"/>
              <w:marTop w:val="80"/>
              <w:marBottom w:val="0"/>
              <w:divBdr>
                <w:top w:val="none" w:sz="0" w:space="0" w:color="auto"/>
                <w:left w:val="none" w:sz="0" w:space="0" w:color="auto"/>
                <w:bottom w:val="none" w:sz="0" w:space="0" w:color="auto"/>
                <w:right w:val="none" w:sz="0" w:space="0" w:color="auto"/>
              </w:divBdr>
            </w:div>
            <w:div w:id="2084638144">
              <w:marLeft w:val="600"/>
              <w:marRight w:val="0"/>
              <w:marTop w:val="80"/>
              <w:marBottom w:val="0"/>
              <w:divBdr>
                <w:top w:val="none" w:sz="0" w:space="0" w:color="auto"/>
                <w:left w:val="none" w:sz="0" w:space="0" w:color="auto"/>
                <w:bottom w:val="none" w:sz="0" w:space="0" w:color="auto"/>
                <w:right w:val="none" w:sz="0" w:space="0" w:color="auto"/>
              </w:divBdr>
            </w:div>
          </w:divsChild>
        </w:div>
        <w:div w:id="198474172">
          <w:marLeft w:val="0"/>
          <w:marRight w:val="0"/>
          <w:marTop w:val="645"/>
          <w:marBottom w:val="495"/>
          <w:divBdr>
            <w:top w:val="dashed" w:sz="6" w:space="0" w:color="D9D9D9"/>
            <w:left w:val="dashed" w:sz="6" w:space="8" w:color="D9D9D9"/>
            <w:bottom w:val="dashed" w:sz="6" w:space="0" w:color="D9D9D9"/>
            <w:right w:val="dashed" w:sz="6" w:space="8" w:color="D9D9D9"/>
          </w:divBdr>
        </w:div>
        <w:div w:id="200824523">
          <w:marLeft w:val="0"/>
          <w:marRight w:val="0"/>
          <w:marTop w:val="400"/>
          <w:marBottom w:val="0"/>
          <w:divBdr>
            <w:top w:val="none" w:sz="0" w:space="0" w:color="auto"/>
            <w:left w:val="none" w:sz="0" w:space="0" w:color="auto"/>
            <w:bottom w:val="none" w:sz="0" w:space="0" w:color="auto"/>
            <w:right w:val="none" w:sz="0" w:space="0" w:color="auto"/>
          </w:divBdr>
        </w:div>
        <w:div w:id="201552794">
          <w:marLeft w:val="0"/>
          <w:marRight w:val="0"/>
          <w:marTop w:val="400"/>
          <w:marBottom w:val="0"/>
          <w:divBdr>
            <w:top w:val="none" w:sz="0" w:space="0" w:color="auto"/>
            <w:left w:val="none" w:sz="0" w:space="0" w:color="auto"/>
            <w:bottom w:val="none" w:sz="0" w:space="0" w:color="auto"/>
            <w:right w:val="none" w:sz="0" w:space="0" w:color="auto"/>
          </w:divBdr>
        </w:div>
        <w:div w:id="204876145">
          <w:marLeft w:val="0"/>
          <w:marRight w:val="0"/>
          <w:marTop w:val="400"/>
          <w:marBottom w:val="0"/>
          <w:divBdr>
            <w:top w:val="none" w:sz="0" w:space="0" w:color="auto"/>
            <w:left w:val="none" w:sz="0" w:space="0" w:color="auto"/>
            <w:bottom w:val="none" w:sz="0" w:space="0" w:color="auto"/>
            <w:right w:val="none" w:sz="0" w:space="0" w:color="auto"/>
          </w:divBdr>
          <w:divsChild>
            <w:div w:id="20665820">
              <w:marLeft w:val="600"/>
              <w:marRight w:val="0"/>
              <w:marTop w:val="80"/>
              <w:marBottom w:val="0"/>
              <w:divBdr>
                <w:top w:val="none" w:sz="0" w:space="0" w:color="auto"/>
                <w:left w:val="none" w:sz="0" w:space="0" w:color="auto"/>
                <w:bottom w:val="none" w:sz="0" w:space="0" w:color="auto"/>
                <w:right w:val="none" w:sz="0" w:space="0" w:color="auto"/>
              </w:divBdr>
            </w:div>
            <w:div w:id="282345946">
              <w:marLeft w:val="600"/>
              <w:marRight w:val="0"/>
              <w:marTop w:val="80"/>
              <w:marBottom w:val="0"/>
              <w:divBdr>
                <w:top w:val="none" w:sz="0" w:space="0" w:color="auto"/>
                <w:left w:val="none" w:sz="0" w:space="0" w:color="auto"/>
                <w:bottom w:val="none" w:sz="0" w:space="0" w:color="auto"/>
                <w:right w:val="none" w:sz="0" w:space="0" w:color="auto"/>
              </w:divBdr>
            </w:div>
            <w:div w:id="1784302851">
              <w:marLeft w:val="600"/>
              <w:marRight w:val="0"/>
              <w:marTop w:val="80"/>
              <w:marBottom w:val="0"/>
              <w:divBdr>
                <w:top w:val="none" w:sz="0" w:space="0" w:color="auto"/>
                <w:left w:val="none" w:sz="0" w:space="0" w:color="auto"/>
                <w:bottom w:val="none" w:sz="0" w:space="0" w:color="auto"/>
                <w:right w:val="none" w:sz="0" w:space="0" w:color="auto"/>
              </w:divBdr>
            </w:div>
          </w:divsChild>
        </w:div>
        <w:div w:id="205993578">
          <w:marLeft w:val="0"/>
          <w:marRight w:val="0"/>
          <w:marTop w:val="400"/>
          <w:marBottom w:val="0"/>
          <w:divBdr>
            <w:top w:val="none" w:sz="0" w:space="0" w:color="auto"/>
            <w:left w:val="none" w:sz="0" w:space="0" w:color="auto"/>
            <w:bottom w:val="none" w:sz="0" w:space="0" w:color="auto"/>
            <w:right w:val="none" w:sz="0" w:space="0" w:color="auto"/>
          </w:divBdr>
        </w:div>
        <w:div w:id="207306432">
          <w:marLeft w:val="0"/>
          <w:marRight w:val="0"/>
          <w:marTop w:val="400"/>
          <w:marBottom w:val="0"/>
          <w:divBdr>
            <w:top w:val="none" w:sz="0" w:space="0" w:color="auto"/>
            <w:left w:val="none" w:sz="0" w:space="0" w:color="auto"/>
            <w:bottom w:val="none" w:sz="0" w:space="0" w:color="auto"/>
            <w:right w:val="none" w:sz="0" w:space="0" w:color="auto"/>
          </w:divBdr>
          <w:divsChild>
            <w:div w:id="94449109">
              <w:marLeft w:val="600"/>
              <w:marRight w:val="0"/>
              <w:marTop w:val="80"/>
              <w:marBottom w:val="0"/>
              <w:divBdr>
                <w:top w:val="none" w:sz="0" w:space="0" w:color="auto"/>
                <w:left w:val="none" w:sz="0" w:space="0" w:color="auto"/>
                <w:bottom w:val="none" w:sz="0" w:space="0" w:color="auto"/>
                <w:right w:val="none" w:sz="0" w:space="0" w:color="auto"/>
              </w:divBdr>
            </w:div>
            <w:div w:id="1056585323">
              <w:marLeft w:val="600"/>
              <w:marRight w:val="0"/>
              <w:marTop w:val="80"/>
              <w:marBottom w:val="0"/>
              <w:divBdr>
                <w:top w:val="none" w:sz="0" w:space="0" w:color="auto"/>
                <w:left w:val="none" w:sz="0" w:space="0" w:color="auto"/>
                <w:bottom w:val="none" w:sz="0" w:space="0" w:color="auto"/>
                <w:right w:val="none" w:sz="0" w:space="0" w:color="auto"/>
              </w:divBdr>
            </w:div>
            <w:div w:id="1208570662">
              <w:marLeft w:val="600"/>
              <w:marRight w:val="0"/>
              <w:marTop w:val="80"/>
              <w:marBottom w:val="0"/>
              <w:divBdr>
                <w:top w:val="none" w:sz="0" w:space="0" w:color="auto"/>
                <w:left w:val="none" w:sz="0" w:space="0" w:color="auto"/>
                <w:bottom w:val="none" w:sz="0" w:space="0" w:color="auto"/>
                <w:right w:val="none" w:sz="0" w:space="0" w:color="auto"/>
              </w:divBdr>
            </w:div>
            <w:div w:id="1656496597">
              <w:marLeft w:val="600"/>
              <w:marRight w:val="0"/>
              <w:marTop w:val="80"/>
              <w:marBottom w:val="0"/>
              <w:divBdr>
                <w:top w:val="none" w:sz="0" w:space="0" w:color="auto"/>
                <w:left w:val="none" w:sz="0" w:space="0" w:color="auto"/>
                <w:bottom w:val="none" w:sz="0" w:space="0" w:color="auto"/>
                <w:right w:val="none" w:sz="0" w:space="0" w:color="auto"/>
              </w:divBdr>
            </w:div>
            <w:div w:id="1895848783">
              <w:marLeft w:val="600"/>
              <w:marRight w:val="0"/>
              <w:marTop w:val="80"/>
              <w:marBottom w:val="0"/>
              <w:divBdr>
                <w:top w:val="none" w:sz="0" w:space="0" w:color="auto"/>
                <w:left w:val="none" w:sz="0" w:space="0" w:color="auto"/>
                <w:bottom w:val="none" w:sz="0" w:space="0" w:color="auto"/>
                <w:right w:val="none" w:sz="0" w:space="0" w:color="auto"/>
              </w:divBdr>
            </w:div>
          </w:divsChild>
        </w:div>
        <w:div w:id="207497652">
          <w:marLeft w:val="0"/>
          <w:marRight w:val="0"/>
          <w:marTop w:val="400"/>
          <w:marBottom w:val="0"/>
          <w:divBdr>
            <w:top w:val="none" w:sz="0" w:space="0" w:color="auto"/>
            <w:left w:val="none" w:sz="0" w:space="0" w:color="auto"/>
            <w:bottom w:val="none" w:sz="0" w:space="0" w:color="auto"/>
            <w:right w:val="none" w:sz="0" w:space="0" w:color="auto"/>
          </w:divBdr>
          <w:divsChild>
            <w:div w:id="38819639">
              <w:marLeft w:val="600"/>
              <w:marRight w:val="0"/>
              <w:marTop w:val="80"/>
              <w:marBottom w:val="0"/>
              <w:divBdr>
                <w:top w:val="none" w:sz="0" w:space="0" w:color="auto"/>
                <w:left w:val="none" w:sz="0" w:space="0" w:color="auto"/>
                <w:bottom w:val="none" w:sz="0" w:space="0" w:color="auto"/>
                <w:right w:val="none" w:sz="0" w:space="0" w:color="auto"/>
              </w:divBdr>
            </w:div>
            <w:div w:id="418722826">
              <w:marLeft w:val="600"/>
              <w:marRight w:val="0"/>
              <w:marTop w:val="80"/>
              <w:marBottom w:val="0"/>
              <w:divBdr>
                <w:top w:val="none" w:sz="0" w:space="0" w:color="auto"/>
                <w:left w:val="none" w:sz="0" w:space="0" w:color="auto"/>
                <w:bottom w:val="none" w:sz="0" w:space="0" w:color="auto"/>
                <w:right w:val="none" w:sz="0" w:space="0" w:color="auto"/>
              </w:divBdr>
            </w:div>
            <w:div w:id="1419208925">
              <w:marLeft w:val="600"/>
              <w:marRight w:val="0"/>
              <w:marTop w:val="80"/>
              <w:marBottom w:val="0"/>
              <w:divBdr>
                <w:top w:val="none" w:sz="0" w:space="0" w:color="auto"/>
                <w:left w:val="none" w:sz="0" w:space="0" w:color="auto"/>
                <w:bottom w:val="none" w:sz="0" w:space="0" w:color="auto"/>
                <w:right w:val="none" w:sz="0" w:space="0" w:color="auto"/>
              </w:divBdr>
            </w:div>
            <w:div w:id="1582447144">
              <w:marLeft w:val="600"/>
              <w:marRight w:val="0"/>
              <w:marTop w:val="80"/>
              <w:marBottom w:val="0"/>
              <w:divBdr>
                <w:top w:val="none" w:sz="0" w:space="0" w:color="auto"/>
                <w:left w:val="none" w:sz="0" w:space="0" w:color="auto"/>
                <w:bottom w:val="none" w:sz="0" w:space="0" w:color="auto"/>
                <w:right w:val="none" w:sz="0" w:space="0" w:color="auto"/>
              </w:divBdr>
            </w:div>
            <w:div w:id="1705330285">
              <w:marLeft w:val="600"/>
              <w:marRight w:val="0"/>
              <w:marTop w:val="80"/>
              <w:marBottom w:val="0"/>
              <w:divBdr>
                <w:top w:val="none" w:sz="0" w:space="0" w:color="auto"/>
                <w:left w:val="none" w:sz="0" w:space="0" w:color="auto"/>
                <w:bottom w:val="none" w:sz="0" w:space="0" w:color="auto"/>
                <w:right w:val="none" w:sz="0" w:space="0" w:color="auto"/>
              </w:divBdr>
            </w:div>
            <w:div w:id="1803956210">
              <w:marLeft w:val="600"/>
              <w:marRight w:val="0"/>
              <w:marTop w:val="80"/>
              <w:marBottom w:val="0"/>
              <w:divBdr>
                <w:top w:val="none" w:sz="0" w:space="0" w:color="auto"/>
                <w:left w:val="none" w:sz="0" w:space="0" w:color="auto"/>
                <w:bottom w:val="none" w:sz="0" w:space="0" w:color="auto"/>
                <w:right w:val="none" w:sz="0" w:space="0" w:color="auto"/>
              </w:divBdr>
            </w:div>
            <w:div w:id="2137916689">
              <w:marLeft w:val="600"/>
              <w:marRight w:val="0"/>
              <w:marTop w:val="80"/>
              <w:marBottom w:val="0"/>
              <w:divBdr>
                <w:top w:val="none" w:sz="0" w:space="0" w:color="auto"/>
                <w:left w:val="none" w:sz="0" w:space="0" w:color="auto"/>
                <w:bottom w:val="none" w:sz="0" w:space="0" w:color="auto"/>
                <w:right w:val="none" w:sz="0" w:space="0" w:color="auto"/>
              </w:divBdr>
            </w:div>
          </w:divsChild>
        </w:div>
        <w:div w:id="208690248">
          <w:marLeft w:val="0"/>
          <w:marRight w:val="0"/>
          <w:marTop w:val="400"/>
          <w:marBottom w:val="0"/>
          <w:divBdr>
            <w:top w:val="none" w:sz="0" w:space="0" w:color="auto"/>
            <w:left w:val="none" w:sz="0" w:space="0" w:color="auto"/>
            <w:bottom w:val="none" w:sz="0" w:space="0" w:color="auto"/>
            <w:right w:val="none" w:sz="0" w:space="0" w:color="auto"/>
          </w:divBdr>
        </w:div>
        <w:div w:id="209191713">
          <w:marLeft w:val="0"/>
          <w:marRight w:val="0"/>
          <w:marTop w:val="400"/>
          <w:marBottom w:val="0"/>
          <w:divBdr>
            <w:top w:val="none" w:sz="0" w:space="0" w:color="auto"/>
            <w:left w:val="none" w:sz="0" w:space="0" w:color="auto"/>
            <w:bottom w:val="none" w:sz="0" w:space="0" w:color="auto"/>
            <w:right w:val="none" w:sz="0" w:space="0" w:color="auto"/>
          </w:divBdr>
          <w:divsChild>
            <w:div w:id="39744072">
              <w:marLeft w:val="600"/>
              <w:marRight w:val="0"/>
              <w:marTop w:val="80"/>
              <w:marBottom w:val="0"/>
              <w:divBdr>
                <w:top w:val="none" w:sz="0" w:space="0" w:color="auto"/>
                <w:left w:val="none" w:sz="0" w:space="0" w:color="auto"/>
                <w:bottom w:val="none" w:sz="0" w:space="0" w:color="auto"/>
                <w:right w:val="none" w:sz="0" w:space="0" w:color="auto"/>
              </w:divBdr>
            </w:div>
            <w:div w:id="48388225">
              <w:marLeft w:val="600"/>
              <w:marRight w:val="0"/>
              <w:marTop w:val="80"/>
              <w:marBottom w:val="0"/>
              <w:divBdr>
                <w:top w:val="none" w:sz="0" w:space="0" w:color="auto"/>
                <w:left w:val="none" w:sz="0" w:space="0" w:color="auto"/>
                <w:bottom w:val="none" w:sz="0" w:space="0" w:color="auto"/>
                <w:right w:val="none" w:sz="0" w:space="0" w:color="auto"/>
              </w:divBdr>
            </w:div>
            <w:div w:id="134299414">
              <w:marLeft w:val="600"/>
              <w:marRight w:val="0"/>
              <w:marTop w:val="80"/>
              <w:marBottom w:val="0"/>
              <w:divBdr>
                <w:top w:val="none" w:sz="0" w:space="0" w:color="auto"/>
                <w:left w:val="none" w:sz="0" w:space="0" w:color="auto"/>
                <w:bottom w:val="none" w:sz="0" w:space="0" w:color="auto"/>
                <w:right w:val="none" w:sz="0" w:space="0" w:color="auto"/>
              </w:divBdr>
            </w:div>
            <w:div w:id="195050257">
              <w:marLeft w:val="600"/>
              <w:marRight w:val="0"/>
              <w:marTop w:val="80"/>
              <w:marBottom w:val="0"/>
              <w:divBdr>
                <w:top w:val="none" w:sz="0" w:space="0" w:color="auto"/>
                <w:left w:val="none" w:sz="0" w:space="0" w:color="auto"/>
                <w:bottom w:val="none" w:sz="0" w:space="0" w:color="auto"/>
                <w:right w:val="none" w:sz="0" w:space="0" w:color="auto"/>
              </w:divBdr>
            </w:div>
            <w:div w:id="224534960">
              <w:marLeft w:val="600"/>
              <w:marRight w:val="0"/>
              <w:marTop w:val="80"/>
              <w:marBottom w:val="0"/>
              <w:divBdr>
                <w:top w:val="none" w:sz="0" w:space="0" w:color="auto"/>
                <w:left w:val="none" w:sz="0" w:space="0" w:color="auto"/>
                <w:bottom w:val="none" w:sz="0" w:space="0" w:color="auto"/>
                <w:right w:val="none" w:sz="0" w:space="0" w:color="auto"/>
              </w:divBdr>
            </w:div>
            <w:div w:id="664166388">
              <w:marLeft w:val="600"/>
              <w:marRight w:val="0"/>
              <w:marTop w:val="80"/>
              <w:marBottom w:val="0"/>
              <w:divBdr>
                <w:top w:val="none" w:sz="0" w:space="0" w:color="auto"/>
                <w:left w:val="none" w:sz="0" w:space="0" w:color="auto"/>
                <w:bottom w:val="none" w:sz="0" w:space="0" w:color="auto"/>
                <w:right w:val="none" w:sz="0" w:space="0" w:color="auto"/>
              </w:divBdr>
            </w:div>
            <w:div w:id="699864966">
              <w:marLeft w:val="600"/>
              <w:marRight w:val="0"/>
              <w:marTop w:val="80"/>
              <w:marBottom w:val="0"/>
              <w:divBdr>
                <w:top w:val="none" w:sz="0" w:space="0" w:color="auto"/>
                <w:left w:val="none" w:sz="0" w:space="0" w:color="auto"/>
                <w:bottom w:val="none" w:sz="0" w:space="0" w:color="auto"/>
                <w:right w:val="none" w:sz="0" w:space="0" w:color="auto"/>
              </w:divBdr>
            </w:div>
            <w:div w:id="733629492">
              <w:marLeft w:val="600"/>
              <w:marRight w:val="0"/>
              <w:marTop w:val="80"/>
              <w:marBottom w:val="0"/>
              <w:divBdr>
                <w:top w:val="none" w:sz="0" w:space="0" w:color="auto"/>
                <w:left w:val="none" w:sz="0" w:space="0" w:color="auto"/>
                <w:bottom w:val="none" w:sz="0" w:space="0" w:color="auto"/>
                <w:right w:val="none" w:sz="0" w:space="0" w:color="auto"/>
              </w:divBdr>
            </w:div>
            <w:div w:id="966853732">
              <w:marLeft w:val="600"/>
              <w:marRight w:val="0"/>
              <w:marTop w:val="80"/>
              <w:marBottom w:val="0"/>
              <w:divBdr>
                <w:top w:val="none" w:sz="0" w:space="0" w:color="auto"/>
                <w:left w:val="none" w:sz="0" w:space="0" w:color="auto"/>
                <w:bottom w:val="none" w:sz="0" w:space="0" w:color="auto"/>
                <w:right w:val="none" w:sz="0" w:space="0" w:color="auto"/>
              </w:divBdr>
            </w:div>
            <w:div w:id="982807111">
              <w:marLeft w:val="600"/>
              <w:marRight w:val="0"/>
              <w:marTop w:val="80"/>
              <w:marBottom w:val="0"/>
              <w:divBdr>
                <w:top w:val="none" w:sz="0" w:space="0" w:color="auto"/>
                <w:left w:val="none" w:sz="0" w:space="0" w:color="auto"/>
                <w:bottom w:val="none" w:sz="0" w:space="0" w:color="auto"/>
                <w:right w:val="none" w:sz="0" w:space="0" w:color="auto"/>
              </w:divBdr>
            </w:div>
            <w:div w:id="1402632409">
              <w:marLeft w:val="600"/>
              <w:marRight w:val="0"/>
              <w:marTop w:val="80"/>
              <w:marBottom w:val="0"/>
              <w:divBdr>
                <w:top w:val="none" w:sz="0" w:space="0" w:color="auto"/>
                <w:left w:val="none" w:sz="0" w:space="0" w:color="auto"/>
                <w:bottom w:val="none" w:sz="0" w:space="0" w:color="auto"/>
                <w:right w:val="none" w:sz="0" w:space="0" w:color="auto"/>
              </w:divBdr>
            </w:div>
            <w:div w:id="1506092512">
              <w:marLeft w:val="600"/>
              <w:marRight w:val="0"/>
              <w:marTop w:val="80"/>
              <w:marBottom w:val="0"/>
              <w:divBdr>
                <w:top w:val="none" w:sz="0" w:space="0" w:color="auto"/>
                <w:left w:val="none" w:sz="0" w:space="0" w:color="auto"/>
                <w:bottom w:val="none" w:sz="0" w:space="0" w:color="auto"/>
                <w:right w:val="none" w:sz="0" w:space="0" w:color="auto"/>
              </w:divBdr>
            </w:div>
            <w:div w:id="1645741558">
              <w:marLeft w:val="600"/>
              <w:marRight w:val="0"/>
              <w:marTop w:val="80"/>
              <w:marBottom w:val="0"/>
              <w:divBdr>
                <w:top w:val="none" w:sz="0" w:space="0" w:color="auto"/>
                <w:left w:val="none" w:sz="0" w:space="0" w:color="auto"/>
                <w:bottom w:val="none" w:sz="0" w:space="0" w:color="auto"/>
                <w:right w:val="none" w:sz="0" w:space="0" w:color="auto"/>
              </w:divBdr>
            </w:div>
            <w:div w:id="1812479814">
              <w:marLeft w:val="600"/>
              <w:marRight w:val="0"/>
              <w:marTop w:val="80"/>
              <w:marBottom w:val="0"/>
              <w:divBdr>
                <w:top w:val="none" w:sz="0" w:space="0" w:color="auto"/>
                <w:left w:val="none" w:sz="0" w:space="0" w:color="auto"/>
                <w:bottom w:val="none" w:sz="0" w:space="0" w:color="auto"/>
                <w:right w:val="none" w:sz="0" w:space="0" w:color="auto"/>
              </w:divBdr>
            </w:div>
            <w:div w:id="1827700720">
              <w:marLeft w:val="600"/>
              <w:marRight w:val="0"/>
              <w:marTop w:val="80"/>
              <w:marBottom w:val="0"/>
              <w:divBdr>
                <w:top w:val="none" w:sz="0" w:space="0" w:color="auto"/>
                <w:left w:val="none" w:sz="0" w:space="0" w:color="auto"/>
                <w:bottom w:val="none" w:sz="0" w:space="0" w:color="auto"/>
                <w:right w:val="none" w:sz="0" w:space="0" w:color="auto"/>
              </w:divBdr>
            </w:div>
            <w:div w:id="1863130412">
              <w:marLeft w:val="600"/>
              <w:marRight w:val="0"/>
              <w:marTop w:val="80"/>
              <w:marBottom w:val="0"/>
              <w:divBdr>
                <w:top w:val="none" w:sz="0" w:space="0" w:color="auto"/>
                <w:left w:val="none" w:sz="0" w:space="0" w:color="auto"/>
                <w:bottom w:val="none" w:sz="0" w:space="0" w:color="auto"/>
                <w:right w:val="none" w:sz="0" w:space="0" w:color="auto"/>
              </w:divBdr>
            </w:div>
          </w:divsChild>
        </w:div>
        <w:div w:id="213198780">
          <w:marLeft w:val="0"/>
          <w:marRight w:val="0"/>
          <w:marTop w:val="0"/>
          <w:marBottom w:val="200"/>
          <w:divBdr>
            <w:top w:val="none" w:sz="0" w:space="0" w:color="auto"/>
            <w:left w:val="none" w:sz="0" w:space="0" w:color="auto"/>
            <w:bottom w:val="none" w:sz="0" w:space="0" w:color="auto"/>
            <w:right w:val="none" w:sz="0" w:space="0" w:color="auto"/>
          </w:divBdr>
        </w:div>
        <w:div w:id="214006425">
          <w:marLeft w:val="0"/>
          <w:marRight w:val="0"/>
          <w:marTop w:val="200"/>
          <w:marBottom w:val="0"/>
          <w:divBdr>
            <w:top w:val="none" w:sz="0" w:space="0" w:color="auto"/>
            <w:left w:val="none" w:sz="0" w:space="0" w:color="auto"/>
            <w:bottom w:val="none" w:sz="0" w:space="0" w:color="auto"/>
            <w:right w:val="none" w:sz="0" w:space="0" w:color="auto"/>
          </w:divBdr>
        </w:div>
        <w:div w:id="214513770">
          <w:marLeft w:val="0"/>
          <w:marRight w:val="0"/>
          <w:marTop w:val="400"/>
          <w:marBottom w:val="0"/>
          <w:divBdr>
            <w:top w:val="none" w:sz="0" w:space="0" w:color="auto"/>
            <w:left w:val="none" w:sz="0" w:space="0" w:color="auto"/>
            <w:bottom w:val="none" w:sz="0" w:space="0" w:color="auto"/>
            <w:right w:val="none" w:sz="0" w:space="0" w:color="auto"/>
          </w:divBdr>
        </w:div>
        <w:div w:id="219025819">
          <w:marLeft w:val="0"/>
          <w:marRight w:val="0"/>
          <w:marTop w:val="400"/>
          <w:marBottom w:val="0"/>
          <w:divBdr>
            <w:top w:val="none" w:sz="0" w:space="0" w:color="auto"/>
            <w:left w:val="none" w:sz="0" w:space="0" w:color="auto"/>
            <w:bottom w:val="none" w:sz="0" w:space="0" w:color="auto"/>
            <w:right w:val="none" w:sz="0" w:space="0" w:color="auto"/>
          </w:divBdr>
        </w:div>
        <w:div w:id="221715100">
          <w:marLeft w:val="0"/>
          <w:marRight w:val="0"/>
          <w:marTop w:val="400"/>
          <w:marBottom w:val="0"/>
          <w:divBdr>
            <w:top w:val="none" w:sz="0" w:space="0" w:color="auto"/>
            <w:left w:val="none" w:sz="0" w:space="0" w:color="auto"/>
            <w:bottom w:val="none" w:sz="0" w:space="0" w:color="auto"/>
            <w:right w:val="none" w:sz="0" w:space="0" w:color="auto"/>
          </w:divBdr>
        </w:div>
        <w:div w:id="222448714">
          <w:marLeft w:val="0"/>
          <w:marRight w:val="0"/>
          <w:marTop w:val="400"/>
          <w:marBottom w:val="0"/>
          <w:divBdr>
            <w:top w:val="none" w:sz="0" w:space="0" w:color="auto"/>
            <w:left w:val="none" w:sz="0" w:space="0" w:color="auto"/>
            <w:bottom w:val="none" w:sz="0" w:space="0" w:color="auto"/>
            <w:right w:val="none" w:sz="0" w:space="0" w:color="auto"/>
          </w:divBdr>
        </w:div>
        <w:div w:id="223756739">
          <w:marLeft w:val="0"/>
          <w:marRight w:val="0"/>
          <w:marTop w:val="200"/>
          <w:marBottom w:val="0"/>
          <w:divBdr>
            <w:top w:val="none" w:sz="0" w:space="0" w:color="auto"/>
            <w:left w:val="none" w:sz="0" w:space="0" w:color="auto"/>
            <w:bottom w:val="none" w:sz="0" w:space="0" w:color="auto"/>
            <w:right w:val="none" w:sz="0" w:space="0" w:color="auto"/>
          </w:divBdr>
        </w:div>
        <w:div w:id="226380265">
          <w:marLeft w:val="0"/>
          <w:marRight w:val="0"/>
          <w:marTop w:val="560"/>
          <w:marBottom w:val="240"/>
          <w:divBdr>
            <w:top w:val="none" w:sz="0" w:space="0" w:color="auto"/>
            <w:left w:val="none" w:sz="0" w:space="0" w:color="auto"/>
            <w:bottom w:val="none" w:sz="0" w:space="0" w:color="auto"/>
            <w:right w:val="none" w:sz="0" w:space="0" w:color="auto"/>
          </w:divBdr>
        </w:div>
        <w:div w:id="226456193">
          <w:marLeft w:val="0"/>
          <w:marRight w:val="0"/>
          <w:marTop w:val="400"/>
          <w:marBottom w:val="0"/>
          <w:divBdr>
            <w:top w:val="none" w:sz="0" w:space="0" w:color="auto"/>
            <w:left w:val="none" w:sz="0" w:space="0" w:color="auto"/>
            <w:bottom w:val="none" w:sz="0" w:space="0" w:color="auto"/>
            <w:right w:val="none" w:sz="0" w:space="0" w:color="auto"/>
          </w:divBdr>
        </w:div>
        <w:div w:id="227615772">
          <w:marLeft w:val="0"/>
          <w:marRight w:val="0"/>
          <w:marTop w:val="400"/>
          <w:marBottom w:val="0"/>
          <w:divBdr>
            <w:top w:val="none" w:sz="0" w:space="0" w:color="auto"/>
            <w:left w:val="none" w:sz="0" w:space="0" w:color="auto"/>
            <w:bottom w:val="none" w:sz="0" w:space="0" w:color="auto"/>
            <w:right w:val="none" w:sz="0" w:space="0" w:color="auto"/>
          </w:divBdr>
          <w:divsChild>
            <w:div w:id="140925739">
              <w:marLeft w:val="600"/>
              <w:marRight w:val="0"/>
              <w:marTop w:val="80"/>
              <w:marBottom w:val="0"/>
              <w:divBdr>
                <w:top w:val="none" w:sz="0" w:space="0" w:color="auto"/>
                <w:left w:val="none" w:sz="0" w:space="0" w:color="auto"/>
                <w:bottom w:val="none" w:sz="0" w:space="0" w:color="auto"/>
                <w:right w:val="none" w:sz="0" w:space="0" w:color="auto"/>
              </w:divBdr>
            </w:div>
            <w:div w:id="349576088">
              <w:marLeft w:val="600"/>
              <w:marRight w:val="0"/>
              <w:marTop w:val="80"/>
              <w:marBottom w:val="0"/>
              <w:divBdr>
                <w:top w:val="none" w:sz="0" w:space="0" w:color="auto"/>
                <w:left w:val="none" w:sz="0" w:space="0" w:color="auto"/>
                <w:bottom w:val="none" w:sz="0" w:space="0" w:color="auto"/>
                <w:right w:val="none" w:sz="0" w:space="0" w:color="auto"/>
              </w:divBdr>
            </w:div>
            <w:div w:id="710766319">
              <w:marLeft w:val="600"/>
              <w:marRight w:val="0"/>
              <w:marTop w:val="80"/>
              <w:marBottom w:val="0"/>
              <w:divBdr>
                <w:top w:val="none" w:sz="0" w:space="0" w:color="auto"/>
                <w:left w:val="none" w:sz="0" w:space="0" w:color="auto"/>
                <w:bottom w:val="none" w:sz="0" w:space="0" w:color="auto"/>
                <w:right w:val="none" w:sz="0" w:space="0" w:color="auto"/>
              </w:divBdr>
            </w:div>
            <w:div w:id="831919876">
              <w:marLeft w:val="600"/>
              <w:marRight w:val="0"/>
              <w:marTop w:val="80"/>
              <w:marBottom w:val="0"/>
              <w:divBdr>
                <w:top w:val="none" w:sz="0" w:space="0" w:color="auto"/>
                <w:left w:val="none" w:sz="0" w:space="0" w:color="auto"/>
                <w:bottom w:val="none" w:sz="0" w:space="0" w:color="auto"/>
                <w:right w:val="none" w:sz="0" w:space="0" w:color="auto"/>
              </w:divBdr>
            </w:div>
            <w:div w:id="850335172">
              <w:marLeft w:val="600"/>
              <w:marRight w:val="0"/>
              <w:marTop w:val="80"/>
              <w:marBottom w:val="0"/>
              <w:divBdr>
                <w:top w:val="none" w:sz="0" w:space="0" w:color="auto"/>
                <w:left w:val="none" w:sz="0" w:space="0" w:color="auto"/>
                <w:bottom w:val="none" w:sz="0" w:space="0" w:color="auto"/>
                <w:right w:val="none" w:sz="0" w:space="0" w:color="auto"/>
              </w:divBdr>
            </w:div>
            <w:div w:id="1018117551">
              <w:marLeft w:val="600"/>
              <w:marRight w:val="0"/>
              <w:marTop w:val="80"/>
              <w:marBottom w:val="0"/>
              <w:divBdr>
                <w:top w:val="none" w:sz="0" w:space="0" w:color="auto"/>
                <w:left w:val="none" w:sz="0" w:space="0" w:color="auto"/>
                <w:bottom w:val="none" w:sz="0" w:space="0" w:color="auto"/>
                <w:right w:val="none" w:sz="0" w:space="0" w:color="auto"/>
              </w:divBdr>
            </w:div>
            <w:div w:id="1713072139">
              <w:marLeft w:val="600"/>
              <w:marRight w:val="0"/>
              <w:marTop w:val="80"/>
              <w:marBottom w:val="0"/>
              <w:divBdr>
                <w:top w:val="none" w:sz="0" w:space="0" w:color="auto"/>
                <w:left w:val="none" w:sz="0" w:space="0" w:color="auto"/>
                <w:bottom w:val="none" w:sz="0" w:space="0" w:color="auto"/>
                <w:right w:val="none" w:sz="0" w:space="0" w:color="auto"/>
              </w:divBdr>
            </w:div>
            <w:div w:id="1886065493">
              <w:marLeft w:val="600"/>
              <w:marRight w:val="0"/>
              <w:marTop w:val="80"/>
              <w:marBottom w:val="0"/>
              <w:divBdr>
                <w:top w:val="none" w:sz="0" w:space="0" w:color="auto"/>
                <w:left w:val="none" w:sz="0" w:space="0" w:color="auto"/>
                <w:bottom w:val="none" w:sz="0" w:space="0" w:color="auto"/>
                <w:right w:val="none" w:sz="0" w:space="0" w:color="auto"/>
              </w:divBdr>
            </w:div>
            <w:div w:id="1948535277">
              <w:marLeft w:val="600"/>
              <w:marRight w:val="0"/>
              <w:marTop w:val="80"/>
              <w:marBottom w:val="0"/>
              <w:divBdr>
                <w:top w:val="none" w:sz="0" w:space="0" w:color="auto"/>
                <w:left w:val="none" w:sz="0" w:space="0" w:color="auto"/>
                <w:bottom w:val="none" w:sz="0" w:space="0" w:color="auto"/>
                <w:right w:val="none" w:sz="0" w:space="0" w:color="auto"/>
              </w:divBdr>
            </w:div>
            <w:div w:id="2131777028">
              <w:marLeft w:val="600"/>
              <w:marRight w:val="0"/>
              <w:marTop w:val="80"/>
              <w:marBottom w:val="0"/>
              <w:divBdr>
                <w:top w:val="none" w:sz="0" w:space="0" w:color="auto"/>
                <w:left w:val="none" w:sz="0" w:space="0" w:color="auto"/>
                <w:bottom w:val="none" w:sz="0" w:space="0" w:color="auto"/>
                <w:right w:val="none" w:sz="0" w:space="0" w:color="auto"/>
              </w:divBdr>
            </w:div>
            <w:div w:id="2135515406">
              <w:marLeft w:val="600"/>
              <w:marRight w:val="0"/>
              <w:marTop w:val="80"/>
              <w:marBottom w:val="0"/>
              <w:divBdr>
                <w:top w:val="none" w:sz="0" w:space="0" w:color="auto"/>
                <w:left w:val="none" w:sz="0" w:space="0" w:color="auto"/>
                <w:bottom w:val="none" w:sz="0" w:space="0" w:color="auto"/>
                <w:right w:val="none" w:sz="0" w:space="0" w:color="auto"/>
              </w:divBdr>
            </w:div>
          </w:divsChild>
        </w:div>
        <w:div w:id="228925110">
          <w:marLeft w:val="0"/>
          <w:marRight w:val="0"/>
          <w:marTop w:val="200"/>
          <w:marBottom w:val="0"/>
          <w:divBdr>
            <w:top w:val="none" w:sz="0" w:space="0" w:color="auto"/>
            <w:left w:val="none" w:sz="0" w:space="0" w:color="auto"/>
            <w:bottom w:val="none" w:sz="0" w:space="0" w:color="auto"/>
            <w:right w:val="none" w:sz="0" w:space="0" w:color="auto"/>
          </w:divBdr>
          <w:divsChild>
            <w:div w:id="319236687">
              <w:marLeft w:val="0"/>
              <w:marRight w:val="0"/>
              <w:marTop w:val="0"/>
              <w:marBottom w:val="0"/>
              <w:divBdr>
                <w:top w:val="none" w:sz="0" w:space="0" w:color="auto"/>
                <w:left w:val="none" w:sz="0" w:space="0" w:color="auto"/>
                <w:bottom w:val="none" w:sz="0" w:space="0" w:color="auto"/>
                <w:right w:val="none" w:sz="0" w:space="0" w:color="auto"/>
              </w:divBdr>
            </w:div>
            <w:div w:id="402525993">
              <w:marLeft w:val="0"/>
              <w:marRight w:val="0"/>
              <w:marTop w:val="0"/>
              <w:marBottom w:val="0"/>
              <w:divBdr>
                <w:top w:val="none" w:sz="0" w:space="0" w:color="auto"/>
                <w:left w:val="none" w:sz="0" w:space="0" w:color="auto"/>
                <w:bottom w:val="none" w:sz="0" w:space="0" w:color="auto"/>
                <w:right w:val="none" w:sz="0" w:space="0" w:color="auto"/>
              </w:divBdr>
            </w:div>
            <w:div w:id="529496676">
              <w:marLeft w:val="0"/>
              <w:marRight w:val="0"/>
              <w:marTop w:val="0"/>
              <w:marBottom w:val="0"/>
              <w:divBdr>
                <w:top w:val="none" w:sz="0" w:space="0" w:color="auto"/>
                <w:left w:val="none" w:sz="0" w:space="0" w:color="auto"/>
                <w:bottom w:val="none" w:sz="0" w:space="0" w:color="auto"/>
                <w:right w:val="none" w:sz="0" w:space="0" w:color="auto"/>
              </w:divBdr>
            </w:div>
            <w:div w:id="1307471596">
              <w:marLeft w:val="0"/>
              <w:marRight w:val="0"/>
              <w:marTop w:val="0"/>
              <w:marBottom w:val="0"/>
              <w:divBdr>
                <w:top w:val="none" w:sz="0" w:space="0" w:color="auto"/>
                <w:left w:val="none" w:sz="0" w:space="0" w:color="auto"/>
                <w:bottom w:val="none" w:sz="0" w:space="0" w:color="auto"/>
                <w:right w:val="none" w:sz="0" w:space="0" w:color="auto"/>
              </w:divBdr>
            </w:div>
            <w:div w:id="2124111642">
              <w:marLeft w:val="0"/>
              <w:marRight w:val="0"/>
              <w:marTop w:val="0"/>
              <w:marBottom w:val="0"/>
              <w:divBdr>
                <w:top w:val="none" w:sz="0" w:space="0" w:color="auto"/>
                <w:left w:val="none" w:sz="0" w:space="0" w:color="auto"/>
                <w:bottom w:val="none" w:sz="0" w:space="0" w:color="auto"/>
                <w:right w:val="none" w:sz="0" w:space="0" w:color="auto"/>
              </w:divBdr>
            </w:div>
          </w:divsChild>
        </w:div>
        <w:div w:id="229001291">
          <w:marLeft w:val="0"/>
          <w:marRight w:val="0"/>
          <w:marTop w:val="200"/>
          <w:marBottom w:val="0"/>
          <w:divBdr>
            <w:top w:val="none" w:sz="0" w:space="0" w:color="auto"/>
            <w:left w:val="none" w:sz="0" w:space="0" w:color="auto"/>
            <w:bottom w:val="none" w:sz="0" w:space="0" w:color="auto"/>
            <w:right w:val="none" w:sz="0" w:space="0" w:color="auto"/>
          </w:divBdr>
        </w:div>
        <w:div w:id="229120537">
          <w:marLeft w:val="0"/>
          <w:marRight w:val="0"/>
          <w:marTop w:val="200"/>
          <w:marBottom w:val="0"/>
          <w:divBdr>
            <w:top w:val="none" w:sz="0" w:space="0" w:color="auto"/>
            <w:left w:val="none" w:sz="0" w:space="0" w:color="auto"/>
            <w:bottom w:val="none" w:sz="0" w:space="0" w:color="auto"/>
            <w:right w:val="none" w:sz="0" w:space="0" w:color="auto"/>
          </w:divBdr>
        </w:div>
        <w:div w:id="229385476">
          <w:marLeft w:val="0"/>
          <w:marRight w:val="0"/>
          <w:marTop w:val="400"/>
          <w:marBottom w:val="0"/>
          <w:divBdr>
            <w:top w:val="none" w:sz="0" w:space="0" w:color="auto"/>
            <w:left w:val="none" w:sz="0" w:space="0" w:color="auto"/>
            <w:bottom w:val="none" w:sz="0" w:space="0" w:color="auto"/>
            <w:right w:val="none" w:sz="0" w:space="0" w:color="auto"/>
          </w:divBdr>
        </w:div>
        <w:div w:id="229537616">
          <w:marLeft w:val="0"/>
          <w:marRight w:val="0"/>
          <w:marTop w:val="400"/>
          <w:marBottom w:val="0"/>
          <w:divBdr>
            <w:top w:val="none" w:sz="0" w:space="0" w:color="auto"/>
            <w:left w:val="none" w:sz="0" w:space="0" w:color="auto"/>
            <w:bottom w:val="none" w:sz="0" w:space="0" w:color="auto"/>
            <w:right w:val="none" w:sz="0" w:space="0" w:color="auto"/>
          </w:divBdr>
          <w:divsChild>
            <w:div w:id="340471111">
              <w:marLeft w:val="600"/>
              <w:marRight w:val="0"/>
              <w:marTop w:val="80"/>
              <w:marBottom w:val="0"/>
              <w:divBdr>
                <w:top w:val="none" w:sz="0" w:space="0" w:color="auto"/>
                <w:left w:val="none" w:sz="0" w:space="0" w:color="auto"/>
                <w:bottom w:val="none" w:sz="0" w:space="0" w:color="auto"/>
                <w:right w:val="none" w:sz="0" w:space="0" w:color="auto"/>
              </w:divBdr>
            </w:div>
            <w:div w:id="1716924016">
              <w:marLeft w:val="600"/>
              <w:marRight w:val="0"/>
              <w:marTop w:val="80"/>
              <w:marBottom w:val="0"/>
              <w:divBdr>
                <w:top w:val="none" w:sz="0" w:space="0" w:color="auto"/>
                <w:left w:val="none" w:sz="0" w:space="0" w:color="auto"/>
                <w:bottom w:val="none" w:sz="0" w:space="0" w:color="auto"/>
                <w:right w:val="none" w:sz="0" w:space="0" w:color="auto"/>
              </w:divBdr>
            </w:div>
            <w:div w:id="1858500320">
              <w:marLeft w:val="600"/>
              <w:marRight w:val="0"/>
              <w:marTop w:val="80"/>
              <w:marBottom w:val="0"/>
              <w:divBdr>
                <w:top w:val="none" w:sz="0" w:space="0" w:color="auto"/>
                <w:left w:val="none" w:sz="0" w:space="0" w:color="auto"/>
                <w:bottom w:val="none" w:sz="0" w:space="0" w:color="auto"/>
                <w:right w:val="none" w:sz="0" w:space="0" w:color="auto"/>
              </w:divBdr>
              <w:divsChild>
                <w:div w:id="198397524">
                  <w:marLeft w:val="900"/>
                  <w:marRight w:val="0"/>
                  <w:marTop w:val="0"/>
                  <w:marBottom w:val="0"/>
                  <w:divBdr>
                    <w:top w:val="none" w:sz="0" w:space="0" w:color="auto"/>
                    <w:left w:val="none" w:sz="0" w:space="0" w:color="auto"/>
                    <w:bottom w:val="none" w:sz="0" w:space="0" w:color="auto"/>
                    <w:right w:val="none" w:sz="0" w:space="0" w:color="auto"/>
                  </w:divBdr>
                </w:div>
                <w:div w:id="455295139">
                  <w:marLeft w:val="900"/>
                  <w:marRight w:val="0"/>
                  <w:marTop w:val="0"/>
                  <w:marBottom w:val="0"/>
                  <w:divBdr>
                    <w:top w:val="none" w:sz="0" w:space="0" w:color="auto"/>
                    <w:left w:val="none" w:sz="0" w:space="0" w:color="auto"/>
                    <w:bottom w:val="none" w:sz="0" w:space="0" w:color="auto"/>
                    <w:right w:val="none" w:sz="0" w:space="0" w:color="auto"/>
                  </w:divBdr>
                </w:div>
                <w:div w:id="1165629461">
                  <w:marLeft w:val="900"/>
                  <w:marRight w:val="0"/>
                  <w:marTop w:val="0"/>
                  <w:marBottom w:val="0"/>
                  <w:divBdr>
                    <w:top w:val="none" w:sz="0" w:space="0" w:color="auto"/>
                    <w:left w:val="none" w:sz="0" w:space="0" w:color="auto"/>
                    <w:bottom w:val="none" w:sz="0" w:space="0" w:color="auto"/>
                    <w:right w:val="none" w:sz="0" w:space="0" w:color="auto"/>
                  </w:divBdr>
                </w:div>
              </w:divsChild>
            </w:div>
          </w:divsChild>
        </w:div>
        <w:div w:id="230039420">
          <w:marLeft w:val="0"/>
          <w:marRight w:val="0"/>
          <w:marTop w:val="0"/>
          <w:marBottom w:val="200"/>
          <w:divBdr>
            <w:top w:val="none" w:sz="0" w:space="0" w:color="auto"/>
            <w:left w:val="none" w:sz="0" w:space="0" w:color="auto"/>
            <w:bottom w:val="none" w:sz="0" w:space="0" w:color="auto"/>
            <w:right w:val="none" w:sz="0" w:space="0" w:color="auto"/>
          </w:divBdr>
        </w:div>
        <w:div w:id="230191551">
          <w:marLeft w:val="0"/>
          <w:marRight w:val="0"/>
          <w:marTop w:val="400"/>
          <w:marBottom w:val="0"/>
          <w:divBdr>
            <w:top w:val="none" w:sz="0" w:space="0" w:color="auto"/>
            <w:left w:val="none" w:sz="0" w:space="0" w:color="auto"/>
            <w:bottom w:val="none" w:sz="0" w:space="0" w:color="auto"/>
            <w:right w:val="none" w:sz="0" w:space="0" w:color="auto"/>
          </w:divBdr>
        </w:div>
        <w:div w:id="231699656">
          <w:marLeft w:val="0"/>
          <w:marRight w:val="0"/>
          <w:marTop w:val="645"/>
          <w:marBottom w:val="495"/>
          <w:divBdr>
            <w:top w:val="dashed" w:sz="6" w:space="0" w:color="D9D9D9"/>
            <w:left w:val="dashed" w:sz="6" w:space="8" w:color="D9D9D9"/>
            <w:bottom w:val="dashed" w:sz="6" w:space="0" w:color="D9D9D9"/>
            <w:right w:val="dashed" w:sz="6" w:space="8" w:color="D9D9D9"/>
          </w:divBdr>
        </w:div>
        <w:div w:id="232668194">
          <w:marLeft w:val="0"/>
          <w:marRight w:val="0"/>
          <w:marTop w:val="400"/>
          <w:marBottom w:val="0"/>
          <w:divBdr>
            <w:top w:val="none" w:sz="0" w:space="0" w:color="auto"/>
            <w:left w:val="none" w:sz="0" w:space="0" w:color="auto"/>
            <w:bottom w:val="none" w:sz="0" w:space="0" w:color="auto"/>
            <w:right w:val="none" w:sz="0" w:space="0" w:color="auto"/>
          </w:divBdr>
        </w:div>
        <w:div w:id="236210861">
          <w:marLeft w:val="0"/>
          <w:marRight w:val="0"/>
          <w:marTop w:val="400"/>
          <w:marBottom w:val="0"/>
          <w:divBdr>
            <w:top w:val="none" w:sz="0" w:space="0" w:color="auto"/>
            <w:left w:val="none" w:sz="0" w:space="0" w:color="auto"/>
            <w:bottom w:val="none" w:sz="0" w:space="0" w:color="auto"/>
            <w:right w:val="none" w:sz="0" w:space="0" w:color="auto"/>
          </w:divBdr>
        </w:div>
        <w:div w:id="238827303">
          <w:marLeft w:val="0"/>
          <w:marRight w:val="0"/>
          <w:marTop w:val="645"/>
          <w:marBottom w:val="495"/>
          <w:divBdr>
            <w:top w:val="dashed" w:sz="6" w:space="0" w:color="D9D9D9"/>
            <w:left w:val="dashed" w:sz="6" w:space="8" w:color="D9D9D9"/>
            <w:bottom w:val="dashed" w:sz="6" w:space="0" w:color="D9D9D9"/>
            <w:right w:val="dashed" w:sz="6" w:space="8" w:color="D9D9D9"/>
          </w:divBdr>
        </w:div>
        <w:div w:id="240648511">
          <w:marLeft w:val="0"/>
          <w:marRight w:val="0"/>
          <w:marTop w:val="400"/>
          <w:marBottom w:val="0"/>
          <w:divBdr>
            <w:top w:val="none" w:sz="0" w:space="0" w:color="auto"/>
            <w:left w:val="none" w:sz="0" w:space="0" w:color="auto"/>
            <w:bottom w:val="none" w:sz="0" w:space="0" w:color="auto"/>
            <w:right w:val="none" w:sz="0" w:space="0" w:color="auto"/>
          </w:divBdr>
        </w:div>
        <w:div w:id="240993018">
          <w:marLeft w:val="0"/>
          <w:marRight w:val="0"/>
          <w:marTop w:val="400"/>
          <w:marBottom w:val="0"/>
          <w:divBdr>
            <w:top w:val="none" w:sz="0" w:space="0" w:color="auto"/>
            <w:left w:val="none" w:sz="0" w:space="0" w:color="auto"/>
            <w:bottom w:val="none" w:sz="0" w:space="0" w:color="auto"/>
            <w:right w:val="none" w:sz="0" w:space="0" w:color="auto"/>
          </w:divBdr>
        </w:div>
        <w:div w:id="242881523">
          <w:marLeft w:val="0"/>
          <w:marRight w:val="0"/>
          <w:marTop w:val="400"/>
          <w:marBottom w:val="0"/>
          <w:divBdr>
            <w:top w:val="none" w:sz="0" w:space="0" w:color="auto"/>
            <w:left w:val="none" w:sz="0" w:space="0" w:color="auto"/>
            <w:bottom w:val="none" w:sz="0" w:space="0" w:color="auto"/>
            <w:right w:val="none" w:sz="0" w:space="0" w:color="auto"/>
          </w:divBdr>
        </w:div>
        <w:div w:id="243536800">
          <w:marLeft w:val="0"/>
          <w:marRight w:val="0"/>
          <w:marTop w:val="400"/>
          <w:marBottom w:val="0"/>
          <w:divBdr>
            <w:top w:val="none" w:sz="0" w:space="0" w:color="auto"/>
            <w:left w:val="none" w:sz="0" w:space="0" w:color="auto"/>
            <w:bottom w:val="none" w:sz="0" w:space="0" w:color="auto"/>
            <w:right w:val="none" w:sz="0" w:space="0" w:color="auto"/>
          </w:divBdr>
        </w:div>
        <w:div w:id="244341043">
          <w:marLeft w:val="0"/>
          <w:marRight w:val="0"/>
          <w:marTop w:val="280"/>
          <w:marBottom w:val="200"/>
          <w:divBdr>
            <w:top w:val="none" w:sz="0" w:space="0" w:color="auto"/>
            <w:left w:val="none" w:sz="0" w:space="0" w:color="auto"/>
            <w:bottom w:val="none" w:sz="0" w:space="0" w:color="auto"/>
            <w:right w:val="none" w:sz="0" w:space="0" w:color="auto"/>
          </w:divBdr>
        </w:div>
        <w:div w:id="246620044">
          <w:marLeft w:val="0"/>
          <w:marRight w:val="0"/>
          <w:marTop w:val="645"/>
          <w:marBottom w:val="495"/>
          <w:divBdr>
            <w:top w:val="dashed" w:sz="6" w:space="0" w:color="D9D9D9"/>
            <w:left w:val="dashed" w:sz="6" w:space="8" w:color="D9D9D9"/>
            <w:bottom w:val="dashed" w:sz="6" w:space="0" w:color="D9D9D9"/>
            <w:right w:val="dashed" w:sz="6" w:space="8" w:color="D9D9D9"/>
          </w:divBdr>
        </w:div>
        <w:div w:id="246963875">
          <w:marLeft w:val="0"/>
          <w:marRight w:val="0"/>
          <w:marTop w:val="400"/>
          <w:marBottom w:val="0"/>
          <w:divBdr>
            <w:top w:val="none" w:sz="0" w:space="0" w:color="auto"/>
            <w:left w:val="none" w:sz="0" w:space="0" w:color="auto"/>
            <w:bottom w:val="none" w:sz="0" w:space="0" w:color="auto"/>
            <w:right w:val="none" w:sz="0" w:space="0" w:color="auto"/>
          </w:divBdr>
        </w:div>
        <w:div w:id="248851975">
          <w:marLeft w:val="0"/>
          <w:marRight w:val="0"/>
          <w:marTop w:val="400"/>
          <w:marBottom w:val="0"/>
          <w:divBdr>
            <w:top w:val="none" w:sz="0" w:space="0" w:color="auto"/>
            <w:left w:val="none" w:sz="0" w:space="0" w:color="auto"/>
            <w:bottom w:val="none" w:sz="0" w:space="0" w:color="auto"/>
            <w:right w:val="none" w:sz="0" w:space="0" w:color="auto"/>
          </w:divBdr>
        </w:div>
        <w:div w:id="249393823">
          <w:marLeft w:val="0"/>
          <w:marRight w:val="0"/>
          <w:marTop w:val="645"/>
          <w:marBottom w:val="495"/>
          <w:divBdr>
            <w:top w:val="dashed" w:sz="6" w:space="0" w:color="D9D9D9"/>
            <w:left w:val="dashed" w:sz="6" w:space="8" w:color="D9D9D9"/>
            <w:bottom w:val="dashed" w:sz="6" w:space="0" w:color="D9D9D9"/>
            <w:right w:val="dashed" w:sz="6" w:space="8" w:color="D9D9D9"/>
          </w:divBdr>
        </w:div>
        <w:div w:id="250160017">
          <w:marLeft w:val="0"/>
          <w:marRight w:val="0"/>
          <w:marTop w:val="400"/>
          <w:marBottom w:val="0"/>
          <w:divBdr>
            <w:top w:val="none" w:sz="0" w:space="0" w:color="auto"/>
            <w:left w:val="none" w:sz="0" w:space="0" w:color="auto"/>
            <w:bottom w:val="none" w:sz="0" w:space="0" w:color="auto"/>
            <w:right w:val="none" w:sz="0" w:space="0" w:color="auto"/>
          </w:divBdr>
          <w:divsChild>
            <w:div w:id="489711737">
              <w:marLeft w:val="600"/>
              <w:marRight w:val="0"/>
              <w:marTop w:val="80"/>
              <w:marBottom w:val="0"/>
              <w:divBdr>
                <w:top w:val="none" w:sz="0" w:space="0" w:color="auto"/>
                <w:left w:val="none" w:sz="0" w:space="0" w:color="auto"/>
                <w:bottom w:val="none" w:sz="0" w:space="0" w:color="auto"/>
                <w:right w:val="none" w:sz="0" w:space="0" w:color="auto"/>
              </w:divBdr>
            </w:div>
            <w:div w:id="1357846527">
              <w:marLeft w:val="600"/>
              <w:marRight w:val="0"/>
              <w:marTop w:val="80"/>
              <w:marBottom w:val="0"/>
              <w:divBdr>
                <w:top w:val="none" w:sz="0" w:space="0" w:color="auto"/>
                <w:left w:val="none" w:sz="0" w:space="0" w:color="auto"/>
                <w:bottom w:val="none" w:sz="0" w:space="0" w:color="auto"/>
                <w:right w:val="none" w:sz="0" w:space="0" w:color="auto"/>
              </w:divBdr>
            </w:div>
          </w:divsChild>
        </w:div>
        <w:div w:id="252596026">
          <w:marLeft w:val="0"/>
          <w:marRight w:val="0"/>
          <w:marTop w:val="400"/>
          <w:marBottom w:val="0"/>
          <w:divBdr>
            <w:top w:val="none" w:sz="0" w:space="0" w:color="auto"/>
            <w:left w:val="none" w:sz="0" w:space="0" w:color="auto"/>
            <w:bottom w:val="none" w:sz="0" w:space="0" w:color="auto"/>
            <w:right w:val="none" w:sz="0" w:space="0" w:color="auto"/>
          </w:divBdr>
        </w:div>
        <w:div w:id="252934519">
          <w:marLeft w:val="0"/>
          <w:marRight w:val="0"/>
          <w:marTop w:val="200"/>
          <w:marBottom w:val="0"/>
          <w:divBdr>
            <w:top w:val="none" w:sz="0" w:space="0" w:color="auto"/>
            <w:left w:val="none" w:sz="0" w:space="0" w:color="auto"/>
            <w:bottom w:val="none" w:sz="0" w:space="0" w:color="auto"/>
            <w:right w:val="none" w:sz="0" w:space="0" w:color="auto"/>
          </w:divBdr>
        </w:div>
        <w:div w:id="254481926">
          <w:marLeft w:val="0"/>
          <w:marRight w:val="0"/>
          <w:marTop w:val="200"/>
          <w:marBottom w:val="0"/>
          <w:divBdr>
            <w:top w:val="none" w:sz="0" w:space="0" w:color="auto"/>
            <w:left w:val="none" w:sz="0" w:space="0" w:color="auto"/>
            <w:bottom w:val="none" w:sz="0" w:space="0" w:color="auto"/>
            <w:right w:val="none" w:sz="0" w:space="0" w:color="auto"/>
          </w:divBdr>
          <w:divsChild>
            <w:div w:id="715811881">
              <w:marLeft w:val="0"/>
              <w:marRight w:val="0"/>
              <w:marTop w:val="0"/>
              <w:marBottom w:val="0"/>
              <w:divBdr>
                <w:top w:val="none" w:sz="0" w:space="0" w:color="auto"/>
                <w:left w:val="none" w:sz="0" w:space="0" w:color="auto"/>
                <w:bottom w:val="none" w:sz="0" w:space="0" w:color="auto"/>
                <w:right w:val="none" w:sz="0" w:space="0" w:color="auto"/>
              </w:divBdr>
            </w:div>
          </w:divsChild>
        </w:div>
        <w:div w:id="259143193">
          <w:marLeft w:val="0"/>
          <w:marRight w:val="0"/>
          <w:marTop w:val="400"/>
          <w:marBottom w:val="0"/>
          <w:divBdr>
            <w:top w:val="none" w:sz="0" w:space="0" w:color="auto"/>
            <w:left w:val="none" w:sz="0" w:space="0" w:color="auto"/>
            <w:bottom w:val="none" w:sz="0" w:space="0" w:color="auto"/>
            <w:right w:val="none" w:sz="0" w:space="0" w:color="auto"/>
          </w:divBdr>
          <w:divsChild>
            <w:div w:id="80685828">
              <w:marLeft w:val="600"/>
              <w:marRight w:val="0"/>
              <w:marTop w:val="80"/>
              <w:marBottom w:val="0"/>
              <w:divBdr>
                <w:top w:val="none" w:sz="0" w:space="0" w:color="auto"/>
                <w:left w:val="none" w:sz="0" w:space="0" w:color="auto"/>
                <w:bottom w:val="none" w:sz="0" w:space="0" w:color="auto"/>
                <w:right w:val="none" w:sz="0" w:space="0" w:color="auto"/>
              </w:divBdr>
            </w:div>
            <w:div w:id="437527678">
              <w:marLeft w:val="600"/>
              <w:marRight w:val="0"/>
              <w:marTop w:val="80"/>
              <w:marBottom w:val="0"/>
              <w:divBdr>
                <w:top w:val="none" w:sz="0" w:space="0" w:color="auto"/>
                <w:left w:val="none" w:sz="0" w:space="0" w:color="auto"/>
                <w:bottom w:val="none" w:sz="0" w:space="0" w:color="auto"/>
                <w:right w:val="none" w:sz="0" w:space="0" w:color="auto"/>
              </w:divBdr>
            </w:div>
            <w:div w:id="569268448">
              <w:marLeft w:val="600"/>
              <w:marRight w:val="0"/>
              <w:marTop w:val="80"/>
              <w:marBottom w:val="0"/>
              <w:divBdr>
                <w:top w:val="none" w:sz="0" w:space="0" w:color="auto"/>
                <w:left w:val="none" w:sz="0" w:space="0" w:color="auto"/>
                <w:bottom w:val="none" w:sz="0" w:space="0" w:color="auto"/>
                <w:right w:val="none" w:sz="0" w:space="0" w:color="auto"/>
              </w:divBdr>
            </w:div>
            <w:div w:id="831870105">
              <w:marLeft w:val="600"/>
              <w:marRight w:val="0"/>
              <w:marTop w:val="80"/>
              <w:marBottom w:val="0"/>
              <w:divBdr>
                <w:top w:val="none" w:sz="0" w:space="0" w:color="auto"/>
                <w:left w:val="none" w:sz="0" w:space="0" w:color="auto"/>
                <w:bottom w:val="none" w:sz="0" w:space="0" w:color="auto"/>
                <w:right w:val="none" w:sz="0" w:space="0" w:color="auto"/>
              </w:divBdr>
            </w:div>
            <w:div w:id="942153240">
              <w:marLeft w:val="600"/>
              <w:marRight w:val="0"/>
              <w:marTop w:val="80"/>
              <w:marBottom w:val="0"/>
              <w:divBdr>
                <w:top w:val="none" w:sz="0" w:space="0" w:color="auto"/>
                <w:left w:val="none" w:sz="0" w:space="0" w:color="auto"/>
                <w:bottom w:val="none" w:sz="0" w:space="0" w:color="auto"/>
                <w:right w:val="none" w:sz="0" w:space="0" w:color="auto"/>
              </w:divBdr>
            </w:div>
            <w:div w:id="1002244408">
              <w:marLeft w:val="600"/>
              <w:marRight w:val="0"/>
              <w:marTop w:val="80"/>
              <w:marBottom w:val="0"/>
              <w:divBdr>
                <w:top w:val="none" w:sz="0" w:space="0" w:color="auto"/>
                <w:left w:val="none" w:sz="0" w:space="0" w:color="auto"/>
                <w:bottom w:val="none" w:sz="0" w:space="0" w:color="auto"/>
                <w:right w:val="none" w:sz="0" w:space="0" w:color="auto"/>
              </w:divBdr>
            </w:div>
            <w:div w:id="1053499379">
              <w:marLeft w:val="600"/>
              <w:marRight w:val="0"/>
              <w:marTop w:val="80"/>
              <w:marBottom w:val="0"/>
              <w:divBdr>
                <w:top w:val="none" w:sz="0" w:space="0" w:color="auto"/>
                <w:left w:val="none" w:sz="0" w:space="0" w:color="auto"/>
                <w:bottom w:val="none" w:sz="0" w:space="0" w:color="auto"/>
                <w:right w:val="none" w:sz="0" w:space="0" w:color="auto"/>
              </w:divBdr>
            </w:div>
            <w:div w:id="1079325872">
              <w:marLeft w:val="600"/>
              <w:marRight w:val="0"/>
              <w:marTop w:val="80"/>
              <w:marBottom w:val="0"/>
              <w:divBdr>
                <w:top w:val="none" w:sz="0" w:space="0" w:color="auto"/>
                <w:left w:val="none" w:sz="0" w:space="0" w:color="auto"/>
                <w:bottom w:val="none" w:sz="0" w:space="0" w:color="auto"/>
                <w:right w:val="none" w:sz="0" w:space="0" w:color="auto"/>
              </w:divBdr>
            </w:div>
            <w:div w:id="1596204980">
              <w:marLeft w:val="600"/>
              <w:marRight w:val="0"/>
              <w:marTop w:val="80"/>
              <w:marBottom w:val="0"/>
              <w:divBdr>
                <w:top w:val="none" w:sz="0" w:space="0" w:color="auto"/>
                <w:left w:val="none" w:sz="0" w:space="0" w:color="auto"/>
                <w:bottom w:val="none" w:sz="0" w:space="0" w:color="auto"/>
                <w:right w:val="none" w:sz="0" w:space="0" w:color="auto"/>
              </w:divBdr>
            </w:div>
          </w:divsChild>
        </w:div>
        <w:div w:id="260843411">
          <w:marLeft w:val="0"/>
          <w:marRight w:val="0"/>
          <w:marTop w:val="400"/>
          <w:marBottom w:val="0"/>
          <w:divBdr>
            <w:top w:val="none" w:sz="0" w:space="0" w:color="auto"/>
            <w:left w:val="none" w:sz="0" w:space="0" w:color="auto"/>
            <w:bottom w:val="none" w:sz="0" w:space="0" w:color="auto"/>
            <w:right w:val="none" w:sz="0" w:space="0" w:color="auto"/>
          </w:divBdr>
        </w:div>
        <w:div w:id="262420753">
          <w:marLeft w:val="0"/>
          <w:marRight w:val="0"/>
          <w:marTop w:val="400"/>
          <w:marBottom w:val="0"/>
          <w:divBdr>
            <w:top w:val="none" w:sz="0" w:space="0" w:color="auto"/>
            <w:left w:val="none" w:sz="0" w:space="0" w:color="auto"/>
            <w:bottom w:val="none" w:sz="0" w:space="0" w:color="auto"/>
            <w:right w:val="none" w:sz="0" w:space="0" w:color="auto"/>
          </w:divBdr>
        </w:div>
        <w:div w:id="264701027">
          <w:marLeft w:val="0"/>
          <w:marRight w:val="0"/>
          <w:marTop w:val="645"/>
          <w:marBottom w:val="495"/>
          <w:divBdr>
            <w:top w:val="dashed" w:sz="6" w:space="0" w:color="D9D9D9"/>
            <w:left w:val="dashed" w:sz="6" w:space="8" w:color="D9D9D9"/>
            <w:bottom w:val="dashed" w:sz="6" w:space="0" w:color="D9D9D9"/>
            <w:right w:val="dashed" w:sz="6" w:space="8" w:color="D9D9D9"/>
          </w:divBdr>
        </w:div>
        <w:div w:id="266351509">
          <w:marLeft w:val="0"/>
          <w:marRight w:val="0"/>
          <w:marTop w:val="400"/>
          <w:marBottom w:val="0"/>
          <w:divBdr>
            <w:top w:val="none" w:sz="0" w:space="0" w:color="auto"/>
            <w:left w:val="none" w:sz="0" w:space="0" w:color="auto"/>
            <w:bottom w:val="none" w:sz="0" w:space="0" w:color="auto"/>
            <w:right w:val="none" w:sz="0" w:space="0" w:color="auto"/>
          </w:divBdr>
        </w:div>
        <w:div w:id="267129290">
          <w:marLeft w:val="0"/>
          <w:marRight w:val="0"/>
          <w:marTop w:val="400"/>
          <w:marBottom w:val="0"/>
          <w:divBdr>
            <w:top w:val="none" w:sz="0" w:space="0" w:color="auto"/>
            <w:left w:val="none" w:sz="0" w:space="0" w:color="auto"/>
            <w:bottom w:val="none" w:sz="0" w:space="0" w:color="auto"/>
            <w:right w:val="none" w:sz="0" w:space="0" w:color="auto"/>
          </w:divBdr>
          <w:divsChild>
            <w:div w:id="699282429">
              <w:marLeft w:val="600"/>
              <w:marRight w:val="0"/>
              <w:marTop w:val="80"/>
              <w:marBottom w:val="0"/>
              <w:divBdr>
                <w:top w:val="none" w:sz="0" w:space="0" w:color="auto"/>
                <w:left w:val="none" w:sz="0" w:space="0" w:color="auto"/>
                <w:bottom w:val="none" w:sz="0" w:space="0" w:color="auto"/>
                <w:right w:val="none" w:sz="0" w:space="0" w:color="auto"/>
              </w:divBdr>
            </w:div>
            <w:div w:id="725300772">
              <w:marLeft w:val="600"/>
              <w:marRight w:val="0"/>
              <w:marTop w:val="80"/>
              <w:marBottom w:val="0"/>
              <w:divBdr>
                <w:top w:val="none" w:sz="0" w:space="0" w:color="auto"/>
                <w:left w:val="none" w:sz="0" w:space="0" w:color="auto"/>
                <w:bottom w:val="none" w:sz="0" w:space="0" w:color="auto"/>
                <w:right w:val="none" w:sz="0" w:space="0" w:color="auto"/>
              </w:divBdr>
            </w:div>
            <w:div w:id="1088111618">
              <w:marLeft w:val="600"/>
              <w:marRight w:val="0"/>
              <w:marTop w:val="80"/>
              <w:marBottom w:val="0"/>
              <w:divBdr>
                <w:top w:val="none" w:sz="0" w:space="0" w:color="auto"/>
                <w:left w:val="none" w:sz="0" w:space="0" w:color="auto"/>
                <w:bottom w:val="none" w:sz="0" w:space="0" w:color="auto"/>
                <w:right w:val="none" w:sz="0" w:space="0" w:color="auto"/>
              </w:divBdr>
              <w:divsChild>
                <w:div w:id="184710971">
                  <w:marLeft w:val="900"/>
                  <w:marRight w:val="0"/>
                  <w:marTop w:val="0"/>
                  <w:marBottom w:val="0"/>
                  <w:divBdr>
                    <w:top w:val="none" w:sz="0" w:space="0" w:color="auto"/>
                    <w:left w:val="none" w:sz="0" w:space="0" w:color="auto"/>
                    <w:bottom w:val="none" w:sz="0" w:space="0" w:color="auto"/>
                    <w:right w:val="none" w:sz="0" w:space="0" w:color="auto"/>
                  </w:divBdr>
                </w:div>
                <w:div w:id="381176818">
                  <w:marLeft w:val="900"/>
                  <w:marRight w:val="0"/>
                  <w:marTop w:val="0"/>
                  <w:marBottom w:val="0"/>
                  <w:divBdr>
                    <w:top w:val="none" w:sz="0" w:space="0" w:color="auto"/>
                    <w:left w:val="none" w:sz="0" w:space="0" w:color="auto"/>
                    <w:bottom w:val="none" w:sz="0" w:space="0" w:color="auto"/>
                    <w:right w:val="none" w:sz="0" w:space="0" w:color="auto"/>
                  </w:divBdr>
                </w:div>
                <w:div w:id="426772327">
                  <w:marLeft w:val="900"/>
                  <w:marRight w:val="0"/>
                  <w:marTop w:val="0"/>
                  <w:marBottom w:val="0"/>
                  <w:divBdr>
                    <w:top w:val="none" w:sz="0" w:space="0" w:color="auto"/>
                    <w:left w:val="none" w:sz="0" w:space="0" w:color="auto"/>
                    <w:bottom w:val="none" w:sz="0" w:space="0" w:color="auto"/>
                    <w:right w:val="none" w:sz="0" w:space="0" w:color="auto"/>
                  </w:divBdr>
                </w:div>
                <w:div w:id="698552915">
                  <w:marLeft w:val="900"/>
                  <w:marRight w:val="0"/>
                  <w:marTop w:val="0"/>
                  <w:marBottom w:val="0"/>
                  <w:divBdr>
                    <w:top w:val="none" w:sz="0" w:space="0" w:color="auto"/>
                    <w:left w:val="none" w:sz="0" w:space="0" w:color="auto"/>
                    <w:bottom w:val="none" w:sz="0" w:space="0" w:color="auto"/>
                    <w:right w:val="none" w:sz="0" w:space="0" w:color="auto"/>
                  </w:divBdr>
                </w:div>
                <w:div w:id="840855403">
                  <w:marLeft w:val="900"/>
                  <w:marRight w:val="0"/>
                  <w:marTop w:val="0"/>
                  <w:marBottom w:val="0"/>
                  <w:divBdr>
                    <w:top w:val="none" w:sz="0" w:space="0" w:color="auto"/>
                    <w:left w:val="none" w:sz="0" w:space="0" w:color="auto"/>
                    <w:bottom w:val="none" w:sz="0" w:space="0" w:color="auto"/>
                    <w:right w:val="none" w:sz="0" w:space="0" w:color="auto"/>
                  </w:divBdr>
                </w:div>
                <w:div w:id="916324489">
                  <w:marLeft w:val="900"/>
                  <w:marRight w:val="0"/>
                  <w:marTop w:val="0"/>
                  <w:marBottom w:val="0"/>
                  <w:divBdr>
                    <w:top w:val="none" w:sz="0" w:space="0" w:color="auto"/>
                    <w:left w:val="none" w:sz="0" w:space="0" w:color="auto"/>
                    <w:bottom w:val="none" w:sz="0" w:space="0" w:color="auto"/>
                    <w:right w:val="none" w:sz="0" w:space="0" w:color="auto"/>
                  </w:divBdr>
                </w:div>
                <w:div w:id="1007945816">
                  <w:marLeft w:val="900"/>
                  <w:marRight w:val="0"/>
                  <w:marTop w:val="0"/>
                  <w:marBottom w:val="0"/>
                  <w:divBdr>
                    <w:top w:val="none" w:sz="0" w:space="0" w:color="auto"/>
                    <w:left w:val="none" w:sz="0" w:space="0" w:color="auto"/>
                    <w:bottom w:val="none" w:sz="0" w:space="0" w:color="auto"/>
                    <w:right w:val="none" w:sz="0" w:space="0" w:color="auto"/>
                  </w:divBdr>
                </w:div>
                <w:div w:id="1226646241">
                  <w:marLeft w:val="900"/>
                  <w:marRight w:val="0"/>
                  <w:marTop w:val="0"/>
                  <w:marBottom w:val="0"/>
                  <w:divBdr>
                    <w:top w:val="none" w:sz="0" w:space="0" w:color="auto"/>
                    <w:left w:val="none" w:sz="0" w:space="0" w:color="auto"/>
                    <w:bottom w:val="none" w:sz="0" w:space="0" w:color="auto"/>
                    <w:right w:val="none" w:sz="0" w:space="0" w:color="auto"/>
                  </w:divBdr>
                </w:div>
                <w:div w:id="1280532918">
                  <w:marLeft w:val="900"/>
                  <w:marRight w:val="0"/>
                  <w:marTop w:val="0"/>
                  <w:marBottom w:val="0"/>
                  <w:divBdr>
                    <w:top w:val="none" w:sz="0" w:space="0" w:color="auto"/>
                    <w:left w:val="none" w:sz="0" w:space="0" w:color="auto"/>
                    <w:bottom w:val="none" w:sz="0" w:space="0" w:color="auto"/>
                    <w:right w:val="none" w:sz="0" w:space="0" w:color="auto"/>
                  </w:divBdr>
                </w:div>
                <w:div w:id="2067222946">
                  <w:marLeft w:val="900"/>
                  <w:marRight w:val="0"/>
                  <w:marTop w:val="0"/>
                  <w:marBottom w:val="0"/>
                  <w:divBdr>
                    <w:top w:val="none" w:sz="0" w:space="0" w:color="auto"/>
                    <w:left w:val="none" w:sz="0" w:space="0" w:color="auto"/>
                    <w:bottom w:val="none" w:sz="0" w:space="0" w:color="auto"/>
                    <w:right w:val="none" w:sz="0" w:space="0" w:color="auto"/>
                  </w:divBdr>
                </w:div>
                <w:div w:id="2127264925">
                  <w:marLeft w:val="900"/>
                  <w:marRight w:val="0"/>
                  <w:marTop w:val="0"/>
                  <w:marBottom w:val="0"/>
                  <w:divBdr>
                    <w:top w:val="none" w:sz="0" w:space="0" w:color="auto"/>
                    <w:left w:val="none" w:sz="0" w:space="0" w:color="auto"/>
                    <w:bottom w:val="none" w:sz="0" w:space="0" w:color="auto"/>
                    <w:right w:val="none" w:sz="0" w:space="0" w:color="auto"/>
                  </w:divBdr>
                </w:div>
              </w:divsChild>
            </w:div>
            <w:div w:id="1283927243">
              <w:marLeft w:val="600"/>
              <w:marRight w:val="0"/>
              <w:marTop w:val="80"/>
              <w:marBottom w:val="0"/>
              <w:divBdr>
                <w:top w:val="none" w:sz="0" w:space="0" w:color="auto"/>
                <w:left w:val="none" w:sz="0" w:space="0" w:color="auto"/>
                <w:bottom w:val="none" w:sz="0" w:space="0" w:color="auto"/>
                <w:right w:val="none" w:sz="0" w:space="0" w:color="auto"/>
              </w:divBdr>
              <w:divsChild>
                <w:div w:id="1100757972">
                  <w:marLeft w:val="900"/>
                  <w:marRight w:val="0"/>
                  <w:marTop w:val="0"/>
                  <w:marBottom w:val="0"/>
                  <w:divBdr>
                    <w:top w:val="none" w:sz="0" w:space="0" w:color="auto"/>
                    <w:left w:val="none" w:sz="0" w:space="0" w:color="auto"/>
                    <w:bottom w:val="none" w:sz="0" w:space="0" w:color="auto"/>
                    <w:right w:val="none" w:sz="0" w:space="0" w:color="auto"/>
                  </w:divBdr>
                </w:div>
                <w:div w:id="1303540172">
                  <w:marLeft w:val="900"/>
                  <w:marRight w:val="0"/>
                  <w:marTop w:val="0"/>
                  <w:marBottom w:val="0"/>
                  <w:divBdr>
                    <w:top w:val="none" w:sz="0" w:space="0" w:color="auto"/>
                    <w:left w:val="none" w:sz="0" w:space="0" w:color="auto"/>
                    <w:bottom w:val="none" w:sz="0" w:space="0" w:color="auto"/>
                    <w:right w:val="none" w:sz="0" w:space="0" w:color="auto"/>
                  </w:divBdr>
                </w:div>
              </w:divsChild>
            </w:div>
            <w:div w:id="2024624989">
              <w:marLeft w:val="600"/>
              <w:marRight w:val="0"/>
              <w:marTop w:val="80"/>
              <w:marBottom w:val="0"/>
              <w:divBdr>
                <w:top w:val="none" w:sz="0" w:space="0" w:color="auto"/>
                <w:left w:val="none" w:sz="0" w:space="0" w:color="auto"/>
                <w:bottom w:val="none" w:sz="0" w:space="0" w:color="auto"/>
                <w:right w:val="none" w:sz="0" w:space="0" w:color="auto"/>
              </w:divBdr>
            </w:div>
          </w:divsChild>
        </w:div>
        <w:div w:id="270211386">
          <w:marLeft w:val="0"/>
          <w:marRight w:val="0"/>
          <w:marTop w:val="200"/>
          <w:marBottom w:val="0"/>
          <w:divBdr>
            <w:top w:val="none" w:sz="0" w:space="0" w:color="auto"/>
            <w:left w:val="none" w:sz="0" w:space="0" w:color="auto"/>
            <w:bottom w:val="none" w:sz="0" w:space="0" w:color="auto"/>
            <w:right w:val="none" w:sz="0" w:space="0" w:color="auto"/>
          </w:divBdr>
        </w:div>
        <w:div w:id="271130706">
          <w:marLeft w:val="0"/>
          <w:marRight w:val="0"/>
          <w:marTop w:val="400"/>
          <w:marBottom w:val="0"/>
          <w:divBdr>
            <w:top w:val="none" w:sz="0" w:space="0" w:color="auto"/>
            <w:left w:val="none" w:sz="0" w:space="0" w:color="auto"/>
            <w:bottom w:val="none" w:sz="0" w:space="0" w:color="auto"/>
            <w:right w:val="none" w:sz="0" w:space="0" w:color="auto"/>
          </w:divBdr>
        </w:div>
        <w:div w:id="272635796">
          <w:marLeft w:val="0"/>
          <w:marRight w:val="0"/>
          <w:marTop w:val="0"/>
          <w:marBottom w:val="200"/>
          <w:divBdr>
            <w:top w:val="none" w:sz="0" w:space="0" w:color="auto"/>
            <w:left w:val="none" w:sz="0" w:space="0" w:color="auto"/>
            <w:bottom w:val="none" w:sz="0" w:space="0" w:color="auto"/>
            <w:right w:val="none" w:sz="0" w:space="0" w:color="auto"/>
          </w:divBdr>
        </w:div>
        <w:div w:id="276454384">
          <w:marLeft w:val="0"/>
          <w:marRight w:val="0"/>
          <w:marTop w:val="400"/>
          <w:marBottom w:val="0"/>
          <w:divBdr>
            <w:top w:val="none" w:sz="0" w:space="0" w:color="auto"/>
            <w:left w:val="none" w:sz="0" w:space="0" w:color="auto"/>
            <w:bottom w:val="none" w:sz="0" w:space="0" w:color="auto"/>
            <w:right w:val="none" w:sz="0" w:space="0" w:color="auto"/>
          </w:divBdr>
        </w:div>
        <w:div w:id="278755144">
          <w:marLeft w:val="0"/>
          <w:marRight w:val="0"/>
          <w:marTop w:val="645"/>
          <w:marBottom w:val="495"/>
          <w:divBdr>
            <w:top w:val="dashed" w:sz="6" w:space="0" w:color="D9D9D9"/>
            <w:left w:val="dashed" w:sz="6" w:space="8" w:color="D9D9D9"/>
            <w:bottom w:val="dashed" w:sz="6" w:space="0" w:color="D9D9D9"/>
            <w:right w:val="dashed" w:sz="6" w:space="8" w:color="D9D9D9"/>
          </w:divBdr>
        </w:div>
        <w:div w:id="279459512">
          <w:marLeft w:val="0"/>
          <w:marRight w:val="0"/>
          <w:marTop w:val="200"/>
          <w:marBottom w:val="0"/>
          <w:divBdr>
            <w:top w:val="none" w:sz="0" w:space="0" w:color="auto"/>
            <w:left w:val="none" w:sz="0" w:space="0" w:color="auto"/>
            <w:bottom w:val="none" w:sz="0" w:space="0" w:color="auto"/>
            <w:right w:val="none" w:sz="0" w:space="0" w:color="auto"/>
          </w:divBdr>
        </w:div>
        <w:div w:id="279916289">
          <w:marLeft w:val="0"/>
          <w:marRight w:val="0"/>
          <w:marTop w:val="200"/>
          <w:marBottom w:val="0"/>
          <w:divBdr>
            <w:top w:val="none" w:sz="0" w:space="0" w:color="auto"/>
            <w:left w:val="none" w:sz="0" w:space="0" w:color="auto"/>
            <w:bottom w:val="none" w:sz="0" w:space="0" w:color="auto"/>
            <w:right w:val="none" w:sz="0" w:space="0" w:color="auto"/>
          </w:divBdr>
        </w:div>
        <w:div w:id="281573691">
          <w:marLeft w:val="0"/>
          <w:marRight w:val="0"/>
          <w:marTop w:val="0"/>
          <w:marBottom w:val="200"/>
          <w:divBdr>
            <w:top w:val="none" w:sz="0" w:space="0" w:color="auto"/>
            <w:left w:val="none" w:sz="0" w:space="0" w:color="auto"/>
            <w:bottom w:val="none" w:sz="0" w:space="0" w:color="auto"/>
            <w:right w:val="none" w:sz="0" w:space="0" w:color="auto"/>
          </w:divBdr>
        </w:div>
        <w:div w:id="284778842">
          <w:marLeft w:val="0"/>
          <w:marRight w:val="0"/>
          <w:marTop w:val="645"/>
          <w:marBottom w:val="495"/>
          <w:divBdr>
            <w:top w:val="dashed" w:sz="6" w:space="0" w:color="D9D9D9"/>
            <w:left w:val="dashed" w:sz="6" w:space="8" w:color="D9D9D9"/>
            <w:bottom w:val="dashed" w:sz="6" w:space="0" w:color="D9D9D9"/>
            <w:right w:val="dashed" w:sz="6" w:space="8" w:color="D9D9D9"/>
          </w:divBdr>
        </w:div>
        <w:div w:id="289019379">
          <w:marLeft w:val="0"/>
          <w:marRight w:val="0"/>
          <w:marTop w:val="400"/>
          <w:marBottom w:val="0"/>
          <w:divBdr>
            <w:top w:val="none" w:sz="0" w:space="0" w:color="auto"/>
            <w:left w:val="none" w:sz="0" w:space="0" w:color="auto"/>
            <w:bottom w:val="none" w:sz="0" w:space="0" w:color="auto"/>
            <w:right w:val="none" w:sz="0" w:space="0" w:color="auto"/>
          </w:divBdr>
        </w:div>
        <w:div w:id="289551907">
          <w:marLeft w:val="0"/>
          <w:marRight w:val="0"/>
          <w:marTop w:val="400"/>
          <w:marBottom w:val="0"/>
          <w:divBdr>
            <w:top w:val="none" w:sz="0" w:space="0" w:color="auto"/>
            <w:left w:val="none" w:sz="0" w:space="0" w:color="auto"/>
            <w:bottom w:val="none" w:sz="0" w:space="0" w:color="auto"/>
            <w:right w:val="none" w:sz="0" w:space="0" w:color="auto"/>
          </w:divBdr>
        </w:div>
        <w:div w:id="292176643">
          <w:marLeft w:val="0"/>
          <w:marRight w:val="0"/>
          <w:marTop w:val="400"/>
          <w:marBottom w:val="0"/>
          <w:divBdr>
            <w:top w:val="none" w:sz="0" w:space="0" w:color="auto"/>
            <w:left w:val="none" w:sz="0" w:space="0" w:color="auto"/>
            <w:bottom w:val="none" w:sz="0" w:space="0" w:color="auto"/>
            <w:right w:val="none" w:sz="0" w:space="0" w:color="auto"/>
          </w:divBdr>
        </w:div>
        <w:div w:id="295649466">
          <w:marLeft w:val="0"/>
          <w:marRight w:val="0"/>
          <w:marTop w:val="400"/>
          <w:marBottom w:val="0"/>
          <w:divBdr>
            <w:top w:val="none" w:sz="0" w:space="0" w:color="auto"/>
            <w:left w:val="none" w:sz="0" w:space="0" w:color="auto"/>
            <w:bottom w:val="none" w:sz="0" w:space="0" w:color="auto"/>
            <w:right w:val="none" w:sz="0" w:space="0" w:color="auto"/>
          </w:divBdr>
          <w:divsChild>
            <w:div w:id="127238088">
              <w:marLeft w:val="600"/>
              <w:marRight w:val="0"/>
              <w:marTop w:val="80"/>
              <w:marBottom w:val="0"/>
              <w:divBdr>
                <w:top w:val="none" w:sz="0" w:space="0" w:color="auto"/>
                <w:left w:val="none" w:sz="0" w:space="0" w:color="auto"/>
                <w:bottom w:val="none" w:sz="0" w:space="0" w:color="auto"/>
                <w:right w:val="none" w:sz="0" w:space="0" w:color="auto"/>
              </w:divBdr>
            </w:div>
            <w:div w:id="377049908">
              <w:marLeft w:val="600"/>
              <w:marRight w:val="0"/>
              <w:marTop w:val="80"/>
              <w:marBottom w:val="0"/>
              <w:divBdr>
                <w:top w:val="none" w:sz="0" w:space="0" w:color="auto"/>
                <w:left w:val="none" w:sz="0" w:space="0" w:color="auto"/>
                <w:bottom w:val="none" w:sz="0" w:space="0" w:color="auto"/>
                <w:right w:val="none" w:sz="0" w:space="0" w:color="auto"/>
              </w:divBdr>
            </w:div>
            <w:div w:id="790517480">
              <w:marLeft w:val="600"/>
              <w:marRight w:val="0"/>
              <w:marTop w:val="80"/>
              <w:marBottom w:val="0"/>
              <w:divBdr>
                <w:top w:val="none" w:sz="0" w:space="0" w:color="auto"/>
                <w:left w:val="none" w:sz="0" w:space="0" w:color="auto"/>
                <w:bottom w:val="none" w:sz="0" w:space="0" w:color="auto"/>
                <w:right w:val="none" w:sz="0" w:space="0" w:color="auto"/>
              </w:divBdr>
            </w:div>
            <w:div w:id="829827469">
              <w:marLeft w:val="600"/>
              <w:marRight w:val="0"/>
              <w:marTop w:val="80"/>
              <w:marBottom w:val="0"/>
              <w:divBdr>
                <w:top w:val="none" w:sz="0" w:space="0" w:color="auto"/>
                <w:left w:val="none" w:sz="0" w:space="0" w:color="auto"/>
                <w:bottom w:val="none" w:sz="0" w:space="0" w:color="auto"/>
                <w:right w:val="none" w:sz="0" w:space="0" w:color="auto"/>
              </w:divBdr>
            </w:div>
            <w:div w:id="1388843856">
              <w:marLeft w:val="600"/>
              <w:marRight w:val="0"/>
              <w:marTop w:val="80"/>
              <w:marBottom w:val="0"/>
              <w:divBdr>
                <w:top w:val="none" w:sz="0" w:space="0" w:color="auto"/>
                <w:left w:val="none" w:sz="0" w:space="0" w:color="auto"/>
                <w:bottom w:val="none" w:sz="0" w:space="0" w:color="auto"/>
                <w:right w:val="none" w:sz="0" w:space="0" w:color="auto"/>
              </w:divBdr>
            </w:div>
            <w:div w:id="1954357528">
              <w:marLeft w:val="600"/>
              <w:marRight w:val="0"/>
              <w:marTop w:val="80"/>
              <w:marBottom w:val="0"/>
              <w:divBdr>
                <w:top w:val="none" w:sz="0" w:space="0" w:color="auto"/>
                <w:left w:val="none" w:sz="0" w:space="0" w:color="auto"/>
                <w:bottom w:val="none" w:sz="0" w:space="0" w:color="auto"/>
                <w:right w:val="none" w:sz="0" w:space="0" w:color="auto"/>
              </w:divBdr>
            </w:div>
          </w:divsChild>
        </w:div>
        <w:div w:id="296296865">
          <w:marLeft w:val="0"/>
          <w:marRight w:val="0"/>
          <w:marTop w:val="400"/>
          <w:marBottom w:val="0"/>
          <w:divBdr>
            <w:top w:val="none" w:sz="0" w:space="0" w:color="auto"/>
            <w:left w:val="none" w:sz="0" w:space="0" w:color="auto"/>
            <w:bottom w:val="none" w:sz="0" w:space="0" w:color="auto"/>
            <w:right w:val="none" w:sz="0" w:space="0" w:color="auto"/>
          </w:divBdr>
        </w:div>
        <w:div w:id="296878717">
          <w:marLeft w:val="0"/>
          <w:marRight w:val="0"/>
          <w:marTop w:val="400"/>
          <w:marBottom w:val="0"/>
          <w:divBdr>
            <w:top w:val="none" w:sz="0" w:space="0" w:color="auto"/>
            <w:left w:val="none" w:sz="0" w:space="0" w:color="auto"/>
            <w:bottom w:val="none" w:sz="0" w:space="0" w:color="auto"/>
            <w:right w:val="none" w:sz="0" w:space="0" w:color="auto"/>
          </w:divBdr>
        </w:div>
        <w:div w:id="305203419">
          <w:marLeft w:val="0"/>
          <w:marRight w:val="0"/>
          <w:marTop w:val="0"/>
          <w:marBottom w:val="200"/>
          <w:divBdr>
            <w:top w:val="none" w:sz="0" w:space="0" w:color="auto"/>
            <w:left w:val="none" w:sz="0" w:space="0" w:color="auto"/>
            <w:bottom w:val="none" w:sz="0" w:space="0" w:color="auto"/>
            <w:right w:val="none" w:sz="0" w:space="0" w:color="auto"/>
          </w:divBdr>
        </w:div>
        <w:div w:id="305621385">
          <w:marLeft w:val="0"/>
          <w:marRight w:val="0"/>
          <w:marTop w:val="400"/>
          <w:marBottom w:val="0"/>
          <w:divBdr>
            <w:top w:val="none" w:sz="0" w:space="0" w:color="auto"/>
            <w:left w:val="none" w:sz="0" w:space="0" w:color="auto"/>
            <w:bottom w:val="none" w:sz="0" w:space="0" w:color="auto"/>
            <w:right w:val="none" w:sz="0" w:space="0" w:color="auto"/>
          </w:divBdr>
        </w:div>
        <w:div w:id="308481593">
          <w:marLeft w:val="0"/>
          <w:marRight w:val="0"/>
          <w:marTop w:val="400"/>
          <w:marBottom w:val="0"/>
          <w:divBdr>
            <w:top w:val="none" w:sz="0" w:space="0" w:color="auto"/>
            <w:left w:val="none" w:sz="0" w:space="0" w:color="auto"/>
            <w:bottom w:val="none" w:sz="0" w:space="0" w:color="auto"/>
            <w:right w:val="none" w:sz="0" w:space="0" w:color="auto"/>
          </w:divBdr>
        </w:div>
        <w:div w:id="309478920">
          <w:marLeft w:val="0"/>
          <w:marRight w:val="0"/>
          <w:marTop w:val="200"/>
          <w:marBottom w:val="0"/>
          <w:divBdr>
            <w:top w:val="none" w:sz="0" w:space="0" w:color="auto"/>
            <w:left w:val="none" w:sz="0" w:space="0" w:color="auto"/>
            <w:bottom w:val="none" w:sz="0" w:space="0" w:color="auto"/>
            <w:right w:val="none" w:sz="0" w:space="0" w:color="auto"/>
          </w:divBdr>
        </w:div>
        <w:div w:id="310330677">
          <w:marLeft w:val="0"/>
          <w:marRight w:val="0"/>
          <w:marTop w:val="400"/>
          <w:marBottom w:val="0"/>
          <w:divBdr>
            <w:top w:val="none" w:sz="0" w:space="0" w:color="auto"/>
            <w:left w:val="none" w:sz="0" w:space="0" w:color="auto"/>
            <w:bottom w:val="none" w:sz="0" w:space="0" w:color="auto"/>
            <w:right w:val="none" w:sz="0" w:space="0" w:color="auto"/>
          </w:divBdr>
          <w:divsChild>
            <w:div w:id="695691882">
              <w:marLeft w:val="600"/>
              <w:marRight w:val="0"/>
              <w:marTop w:val="80"/>
              <w:marBottom w:val="0"/>
              <w:divBdr>
                <w:top w:val="none" w:sz="0" w:space="0" w:color="auto"/>
                <w:left w:val="none" w:sz="0" w:space="0" w:color="auto"/>
                <w:bottom w:val="none" w:sz="0" w:space="0" w:color="auto"/>
                <w:right w:val="none" w:sz="0" w:space="0" w:color="auto"/>
              </w:divBdr>
            </w:div>
            <w:div w:id="1995798381">
              <w:marLeft w:val="600"/>
              <w:marRight w:val="0"/>
              <w:marTop w:val="80"/>
              <w:marBottom w:val="0"/>
              <w:divBdr>
                <w:top w:val="none" w:sz="0" w:space="0" w:color="auto"/>
                <w:left w:val="none" w:sz="0" w:space="0" w:color="auto"/>
                <w:bottom w:val="none" w:sz="0" w:space="0" w:color="auto"/>
                <w:right w:val="none" w:sz="0" w:space="0" w:color="auto"/>
              </w:divBdr>
            </w:div>
          </w:divsChild>
        </w:div>
        <w:div w:id="321933035">
          <w:marLeft w:val="0"/>
          <w:marRight w:val="0"/>
          <w:marTop w:val="400"/>
          <w:marBottom w:val="0"/>
          <w:divBdr>
            <w:top w:val="none" w:sz="0" w:space="0" w:color="auto"/>
            <w:left w:val="none" w:sz="0" w:space="0" w:color="auto"/>
            <w:bottom w:val="none" w:sz="0" w:space="0" w:color="auto"/>
            <w:right w:val="none" w:sz="0" w:space="0" w:color="auto"/>
          </w:divBdr>
          <w:divsChild>
            <w:div w:id="31003786">
              <w:marLeft w:val="600"/>
              <w:marRight w:val="0"/>
              <w:marTop w:val="80"/>
              <w:marBottom w:val="0"/>
              <w:divBdr>
                <w:top w:val="none" w:sz="0" w:space="0" w:color="auto"/>
                <w:left w:val="none" w:sz="0" w:space="0" w:color="auto"/>
                <w:bottom w:val="none" w:sz="0" w:space="0" w:color="auto"/>
                <w:right w:val="none" w:sz="0" w:space="0" w:color="auto"/>
              </w:divBdr>
              <w:divsChild>
                <w:div w:id="22873916">
                  <w:marLeft w:val="900"/>
                  <w:marRight w:val="0"/>
                  <w:marTop w:val="0"/>
                  <w:marBottom w:val="0"/>
                  <w:divBdr>
                    <w:top w:val="none" w:sz="0" w:space="0" w:color="auto"/>
                    <w:left w:val="none" w:sz="0" w:space="0" w:color="auto"/>
                    <w:bottom w:val="none" w:sz="0" w:space="0" w:color="auto"/>
                    <w:right w:val="none" w:sz="0" w:space="0" w:color="auto"/>
                  </w:divBdr>
                </w:div>
                <w:div w:id="610278657">
                  <w:marLeft w:val="900"/>
                  <w:marRight w:val="0"/>
                  <w:marTop w:val="0"/>
                  <w:marBottom w:val="0"/>
                  <w:divBdr>
                    <w:top w:val="none" w:sz="0" w:space="0" w:color="auto"/>
                    <w:left w:val="none" w:sz="0" w:space="0" w:color="auto"/>
                    <w:bottom w:val="none" w:sz="0" w:space="0" w:color="auto"/>
                    <w:right w:val="none" w:sz="0" w:space="0" w:color="auto"/>
                  </w:divBdr>
                </w:div>
                <w:div w:id="758990980">
                  <w:marLeft w:val="900"/>
                  <w:marRight w:val="0"/>
                  <w:marTop w:val="0"/>
                  <w:marBottom w:val="0"/>
                  <w:divBdr>
                    <w:top w:val="none" w:sz="0" w:space="0" w:color="auto"/>
                    <w:left w:val="none" w:sz="0" w:space="0" w:color="auto"/>
                    <w:bottom w:val="none" w:sz="0" w:space="0" w:color="auto"/>
                    <w:right w:val="none" w:sz="0" w:space="0" w:color="auto"/>
                  </w:divBdr>
                </w:div>
                <w:div w:id="1039352284">
                  <w:marLeft w:val="900"/>
                  <w:marRight w:val="0"/>
                  <w:marTop w:val="0"/>
                  <w:marBottom w:val="0"/>
                  <w:divBdr>
                    <w:top w:val="none" w:sz="0" w:space="0" w:color="auto"/>
                    <w:left w:val="none" w:sz="0" w:space="0" w:color="auto"/>
                    <w:bottom w:val="none" w:sz="0" w:space="0" w:color="auto"/>
                    <w:right w:val="none" w:sz="0" w:space="0" w:color="auto"/>
                  </w:divBdr>
                </w:div>
                <w:div w:id="1264532319">
                  <w:marLeft w:val="900"/>
                  <w:marRight w:val="0"/>
                  <w:marTop w:val="0"/>
                  <w:marBottom w:val="0"/>
                  <w:divBdr>
                    <w:top w:val="none" w:sz="0" w:space="0" w:color="auto"/>
                    <w:left w:val="none" w:sz="0" w:space="0" w:color="auto"/>
                    <w:bottom w:val="none" w:sz="0" w:space="0" w:color="auto"/>
                    <w:right w:val="none" w:sz="0" w:space="0" w:color="auto"/>
                  </w:divBdr>
                </w:div>
              </w:divsChild>
            </w:div>
            <w:div w:id="764571212">
              <w:marLeft w:val="600"/>
              <w:marRight w:val="0"/>
              <w:marTop w:val="80"/>
              <w:marBottom w:val="0"/>
              <w:divBdr>
                <w:top w:val="none" w:sz="0" w:space="0" w:color="auto"/>
                <w:left w:val="none" w:sz="0" w:space="0" w:color="auto"/>
                <w:bottom w:val="none" w:sz="0" w:space="0" w:color="auto"/>
                <w:right w:val="none" w:sz="0" w:space="0" w:color="auto"/>
              </w:divBdr>
            </w:div>
            <w:div w:id="1092244807">
              <w:marLeft w:val="600"/>
              <w:marRight w:val="0"/>
              <w:marTop w:val="80"/>
              <w:marBottom w:val="0"/>
              <w:divBdr>
                <w:top w:val="none" w:sz="0" w:space="0" w:color="auto"/>
                <w:left w:val="none" w:sz="0" w:space="0" w:color="auto"/>
                <w:bottom w:val="none" w:sz="0" w:space="0" w:color="auto"/>
                <w:right w:val="none" w:sz="0" w:space="0" w:color="auto"/>
              </w:divBdr>
              <w:divsChild>
                <w:div w:id="1366443299">
                  <w:marLeft w:val="900"/>
                  <w:marRight w:val="0"/>
                  <w:marTop w:val="0"/>
                  <w:marBottom w:val="0"/>
                  <w:divBdr>
                    <w:top w:val="none" w:sz="0" w:space="0" w:color="auto"/>
                    <w:left w:val="none" w:sz="0" w:space="0" w:color="auto"/>
                    <w:bottom w:val="none" w:sz="0" w:space="0" w:color="auto"/>
                    <w:right w:val="none" w:sz="0" w:space="0" w:color="auto"/>
                  </w:divBdr>
                </w:div>
                <w:div w:id="1670407874">
                  <w:marLeft w:val="900"/>
                  <w:marRight w:val="0"/>
                  <w:marTop w:val="0"/>
                  <w:marBottom w:val="0"/>
                  <w:divBdr>
                    <w:top w:val="none" w:sz="0" w:space="0" w:color="auto"/>
                    <w:left w:val="none" w:sz="0" w:space="0" w:color="auto"/>
                    <w:bottom w:val="none" w:sz="0" w:space="0" w:color="auto"/>
                    <w:right w:val="none" w:sz="0" w:space="0" w:color="auto"/>
                  </w:divBdr>
                </w:div>
                <w:div w:id="2002074804">
                  <w:marLeft w:val="900"/>
                  <w:marRight w:val="0"/>
                  <w:marTop w:val="0"/>
                  <w:marBottom w:val="0"/>
                  <w:divBdr>
                    <w:top w:val="none" w:sz="0" w:space="0" w:color="auto"/>
                    <w:left w:val="none" w:sz="0" w:space="0" w:color="auto"/>
                    <w:bottom w:val="none" w:sz="0" w:space="0" w:color="auto"/>
                    <w:right w:val="none" w:sz="0" w:space="0" w:color="auto"/>
                  </w:divBdr>
                </w:div>
              </w:divsChild>
            </w:div>
            <w:div w:id="1154301411">
              <w:marLeft w:val="600"/>
              <w:marRight w:val="0"/>
              <w:marTop w:val="80"/>
              <w:marBottom w:val="0"/>
              <w:divBdr>
                <w:top w:val="none" w:sz="0" w:space="0" w:color="auto"/>
                <w:left w:val="none" w:sz="0" w:space="0" w:color="auto"/>
                <w:bottom w:val="none" w:sz="0" w:space="0" w:color="auto"/>
                <w:right w:val="none" w:sz="0" w:space="0" w:color="auto"/>
              </w:divBdr>
              <w:divsChild>
                <w:div w:id="39939150">
                  <w:marLeft w:val="900"/>
                  <w:marRight w:val="0"/>
                  <w:marTop w:val="0"/>
                  <w:marBottom w:val="0"/>
                  <w:divBdr>
                    <w:top w:val="none" w:sz="0" w:space="0" w:color="auto"/>
                    <w:left w:val="none" w:sz="0" w:space="0" w:color="auto"/>
                    <w:bottom w:val="none" w:sz="0" w:space="0" w:color="auto"/>
                    <w:right w:val="none" w:sz="0" w:space="0" w:color="auto"/>
                  </w:divBdr>
                </w:div>
                <w:div w:id="88627851">
                  <w:marLeft w:val="900"/>
                  <w:marRight w:val="0"/>
                  <w:marTop w:val="0"/>
                  <w:marBottom w:val="0"/>
                  <w:divBdr>
                    <w:top w:val="none" w:sz="0" w:space="0" w:color="auto"/>
                    <w:left w:val="none" w:sz="0" w:space="0" w:color="auto"/>
                    <w:bottom w:val="none" w:sz="0" w:space="0" w:color="auto"/>
                    <w:right w:val="none" w:sz="0" w:space="0" w:color="auto"/>
                  </w:divBdr>
                </w:div>
                <w:div w:id="335576500">
                  <w:marLeft w:val="900"/>
                  <w:marRight w:val="0"/>
                  <w:marTop w:val="0"/>
                  <w:marBottom w:val="0"/>
                  <w:divBdr>
                    <w:top w:val="none" w:sz="0" w:space="0" w:color="auto"/>
                    <w:left w:val="none" w:sz="0" w:space="0" w:color="auto"/>
                    <w:bottom w:val="none" w:sz="0" w:space="0" w:color="auto"/>
                    <w:right w:val="none" w:sz="0" w:space="0" w:color="auto"/>
                  </w:divBdr>
                </w:div>
                <w:div w:id="494296558">
                  <w:marLeft w:val="900"/>
                  <w:marRight w:val="0"/>
                  <w:marTop w:val="0"/>
                  <w:marBottom w:val="0"/>
                  <w:divBdr>
                    <w:top w:val="none" w:sz="0" w:space="0" w:color="auto"/>
                    <w:left w:val="none" w:sz="0" w:space="0" w:color="auto"/>
                    <w:bottom w:val="none" w:sz="0" w:space="0" w:color="auto"/>
                    <w:right w:val="none" w:sz="0" w:space="0" w:color="auto"/>
                  </w:divBdr>
                </w:div>
                <w:div w:id="968240110">
                  <w:marLeft w:val="900"/>
                  <w:marRight w:val="0"/>
                  <w:marTop w:val="0"/>
                  <w:marBottom w:val="0"/>
                  <w:divBdr>
                    <w:top w:val="none" w:sz="0" w:space="0" w:color="auto"/>
                    <w:left w:val="none" w:sz="0" w:space="0" w:color="auto"/>
                    <w:bottom w:val="none" w:sz="0" w:space="0" w:color="auto"/>
                    <w:right w:val="none" w:sz="0" w:space="0" w:color="auto"/>
                  </w:divBdr>
                </w:div>
                <w:div w:id="1365669287">
                  <w:marLeft w:val="900"/>
                  <w:marRight w:val="0"/>
                  <w:marTop w:val="0"/>
                  <w:marBottom w:val="0"/>
                  <w:divBdr>
                    <w:top w:val="none" w:sz="0" w:space="0" w:color="auto"/>
                    <w:left w:val="none" w:sz="0" w:space="0" w:color="auto"/>
                    <w:bottom w:val="none" w:sz="0" w:space="0" w:color="auto"/>
                    <w:right w:val="none" w:sz="0" w:space="0" w:color="auto"/>
                  </w:divBdr>
                </w:div>
              </w:divsChild>
            </w:div>
          </w:divsChild>
        </w:div>
        <w:div w:id="322702986">
          <w:marLeft w:val="0"/>
          <w:marRight w:val="0"/>
          <w:marTop w:val="400"/>
          <w:marBottom w:val="0"/>
          <w:divBdr>
            <w:top w:val="none" w:sz="0" w:space="0" w:color="auto"/>
            <w:left w:val="none" w:sz="0" w:space="0" w:color="auto"/>
            <w:bottom w:val="none" w:sz="0" w:space="0" w:color="auto"/>
            <w:right w:val="none" w:sz="0" w:space="0" w:color="auto"/>
          </w:divBdr>
        </w:div>
        <w:div w:id="322703112">
          <w:marLeft w:val="0"/>
          <w:marRight w:val="0"/>
          <w:marTop w:val="400"/>
          <w:marBottom w:val="0"/>
          <w:divBdr>
            <w:top w:val="none" w:sz="0" w:space="0" w:color="auto"/>
            <w:left w:val="none" w:sz="0" w:space="0" w:color="auto"/>
            <w:bottom w:val="none" w:sz="0" w:space="0" w:color="auto"/>
            <w:right w:val="none" w:sz="0" w:space="0" w:color="auto"/>
          </w:divBdr>
        </w:div>
        <w:div w:id="324864025">
          <w:marLeft w:val="0"/>
          <w:marRight w:val="0"/>
          <w:marTop w:val="645"/>
          <w:marBottom w:val="495"/>
          <w:divBdr>
            <w:top w:val="dashed" w:sz="6" w:space="0" w:color="D9D9D9"/>
            <w:left w:val="dashed" w:sz="6" w:space="8" w:color="D9D9D9"/>
            <w:bottom w:val="dashed" w:sz="6" w:space="0" w:color="D9D9D9"/>
            <w:right w:val="dashed" w:sz="6" w:space="8" w:color="D9D9D9"/>
          </w:divBdr>
        </w:div>
        <w:div w:id="326057794">
          <w:marLeft w:val="0"/>
          <w:marRight w:val="0"/>
          <w:marTop w:val="400"/>
          <w:marBottom w:val="0"/>
          <w:divBdr>
            <w:top w:val="none" w:sz="0" w:space="0" w:color="auto"/>
            <w:left w:val="none" w:sz="0" w:space="0" w:color="auto"/>
            <w:bottom w:val="none" w:sz="0" w:space="0" w:color="auto"/>
            <w:right w:val="none" w:sz="0" w:space="0" w:color="auto"/>
          </w:divBdr>
        </w:div>
        <w:div w:id="327485897">
          <w:marLeft w:val="0"/>
          <w:marRight w:val="0"/>
          <w:marTop w:val="400"/>
          <w:marBottom w:val="0"/>
          <w:divBdr>
            <w:top w:val="none" w:sz="0" w:space="0" w:color="auto"/>
            <w:left w:val="none" w:sz="0" w:space="0" w:color="auto"/>
            <w:bottom w:val="none" w:sz="0" w:space="0" w:color="auto"/>
            <w:right w:val="none" w:sz="0" w:space="0" w:color="auto"/>
          </w:divBdr>
        </w:div>
        <w:div w:id="329602895">
          <w:marLeft w:val="0"/>
          <w:marRight w:val="0"/>
          <w:marTop w:val="400"/>
          <w:marBottom w:val="0"/>
          <w:divBdr>
            <w:top w:val="none" w:sz="0" w:space="0" w:color="auto"/>
            <w:left w:val="none" w:sz="0" w:space="0" w:color="auto"/>
            <w:bottom w:val="none" w:sz="0" w:space="0" w:color="auto"/>
            <w:right w:val="none" w:sz="0" w:space="0" w:color="auto"/>
          </w:divBdr>
        </w:div>
        <w:div w:id="330791340">
          <w:marLeft w:val="0"/>
          <w:marRight w:val="0"/>
          <w:marTop w:val="400"/>
          <w:marBottom w:val="0"/>
          <w:divBdr>
            <w:top w:val="none" w:sz="0" w:space="0" w:color="auto"/>
            <w:left w:val="none" w:sz="0" w:space="0" w:color="auto"/>
            <w:bottom w:val="none" w:sz="0" w:space="0" w:color="auto"/>
            <w:right w:val="none" w:sz="0" w:space="0" w:color="auto"/>
          </w:divBdr>
        </w:div>
        <w:div w:id="333190278">
          <w:marLeft w:val="0"/>
          <w:marRight w:val="0"/>
          <w:marTop w:val="400"/>
          <w:marBottom w:val="0"/>
          <w:divBdr>
            <w:top w:val="none" w:sz="0" w:space="0" w:color="auto"/>
            <w:left w:val="none" w:sz="0" w:space="0" w:color="auto"/>
            <w:bottom w:val="none" w:sz="0" w:space="0" w:color="auto"/>
            <w:right w:val="none" w:sz="0" w:space="0" w:color="auto"/>
          </w:divBdr>
          <w:divsChild>
            <w:div w:id="92481941">
              <w:marLeft w:val="600"/>
              <w:marRight w:val="0"/>
              <w:marTop w:val="80"/>
              <w:marBottom w:val="0"/>
              <w:divBdr>
                <w:top w:val="none" w:sz="0" w:space="0" w:color="auto"/>
                <w:left w:val="none" w:sz="0" w:space="0" w:color="auto"/>
                <w:bottom w:val="none" w:sz="0" w:space="0" w:color="auto"/>
                <w:right w:val="none" w:sz="0" w:space="0" w:color="auto"/>
              </w:divBdr>
            </w:div>
            <w:div w:id="92828165">
              <w:marLeft w:val="600"/>
              <w:marRight w:val="0"/>
              <w:marTop w:val="80"/>
              <w:marBottom w:val="0"/>
              <w:divBdr>
                <w:top w:val="none" w:sz="0" w:space="0" w:color="auto"/>
                <w:left w:val="none" w:sz="0" w:space="0" w:color="auto"/>
                <w:bottom w:val="none" w:sz="0" w:space="0" w:color="auto"/>
                <w:right w:val="none" w:sz="0" w:space="0" w:color="auto"/>
              </w:divBdr>
            </w:div>
            <w:div w:id="230383213">
              <w:marLeft w:val="600"/>
              <w:marRight w:val="0"/>
              <w:marTop w:val="80"/>
              <w:marBottom w:val="0"/>
              <w:divBdr>
                <w:top w:val="none" w:sz="0" w:space="0" w:color="auto"/>
                <w:left w:val="none" w:sz="0" w:space="0" w:color="auto"/>
                <w:bottom w:val="none" w:sz="0" w:space="0" w:color="auto"/>
                <w:right w:val="none" w:sz="0" w:space="0" w:color="auto"/>
              </w:divBdr>
            </w:div>
            <w:div w:id="676079547">
              <w:marLeft w:val="600"/>
              <w:marRight w:val="0"/>
              <w:marTop w:val="80"/>
              <w:marBottom w:val="0"/>
              <w:divBdr>
                <w:top w:val="none" w:sz="0" w:space="0" w:color="auto"/>
                <w:left w:val="none" w:sz="0" w:space="0" w:color="auto"/>
                <w:bottom w:val="none" w:sz="0" w:space="0" w:color="auto"/>
                <w:right w:val="none" w:sz="0" w:space="0" w:color="auto"/>
              </w:divBdr>
            </w:div>
            <w:div w:id="1006636049">
              <w:marLeft w:val="600"/>
              <w:marRight w:val="0"/>
              <w:marTop w:val="80"/>
              <w:marBottom w:val="0"/>
              <w:divBdr>
                <w:top w:val="none" w:sz="0" w:space="0" w:color="auto"/>
                <w:left w:val="none" w:sz="0" w:space="0" w:color="auto"/>
                <w:bottom w:val="none" w:sz="0" w:space="0" w:color="auto"/>
                <w:right w:val="none" w:sz="0" w:space="0" w:color="auto"/>
              </w:divBdr>
            </w:div>
            <w:div w:id="1119107803">
              <w:marLeft w:val="600"/>
              <w:marRight w:val="0"/>
              <w:marTop w:val="80"/>
              <w:marBottom w:val="0"/>
              <w:divBdr>
                <w:top w:val="none" w:sz="0" w:space="0" w:color="auto"/>
                <w:left w:val="none" w:sz="0" w:space="0" w:color="auto"/>
                <w:bottom w:val="none" w:sz="0" w:space="0" w:color="auto"/>
                <w:right w:val="none" w:sz="0" w:space="0" w:color="auto"/>
              </w:divBdr>
            </w:div>
            <w:div w:id="1144346218">
              <w:marLeft w:val="600"/>
              <w:marRight w:val="0"/>
              <w:marTop w:val="80"/>
              <w:marBottom w:val="0"/>
              <w:divBdr>
                <w:top w:val="none" w:sz="0" w:space="0" w:color="auto"/>
                <w:left w:val="none" w:sz="0" w:space="0" w:color="auto"/>
                <w:bottom w:val="none" w:sz="0" w:space="0" w:color="auto"/>
                <w:right w:val="none" w:sz="0" w:space="0" w:color="auto"/>
              </w:divBdr>
            </w:div>
            <w:div w:id="1405492581">
              <w:marLeft w:val="600"/>
              <w:marRight w:val="0"/>
              <w:marTop w:val="80"/>
              <w:marBottom w:val="0"/>
              <w:divBdr>
                <w:top w:val="none" w:sz="0" w:space="0" w:color="auto"/>
                <w:left w:val="none" w:sz="0" w:space="0" w:color="auto"/>
                <w:bottom w:val="none" w:sz="0" w:space="0" w:color="auto"/>
                <w:right w:val="none" w:sz="0" w:space="0" w:color="auto"/>
              </w:divBdr>
            </w:div>
            <w:div w:id="1427382975">
              <w:marLeft w:val="600"/>
              <w:marRight w:val="0"/>
              <w:marTop w:val="80"/>
              <w:marBottom w:val="0"/>
              <w:divBdr>
                <w:top w:val="none" w:sz="0" w:space="0" w:color="auto"/>
                <w:left w:val="none" w:sz="0" w:space="0" w:color="auto"/>
                <w:bottom w:val="none" w:sz="0" w:space="0" w:color="auto"/>
                <w:right w:val="none" w:sz="0" w:space="0" w:color="auto"/>
              </w:divBdr>
            </w:div>
          </w:divsChild>
        </w:div>
        <w:div w:id="335349728">
          <w:marLeft w:val="0"/>
          <w:marRight w:val="0"/>
          <w:marTop w:val="440"/>
          <w:marBottom w:val="200"/>
          <w:divBdr>
            <w:top w:val="none" w:sz="0" w:space="0" w:color="auto"/>
            <w:left w:val="none" w:sz="0" w:space="0" w:color="auto"/>
            <w:bottom w:val="none" w:sz="0" w:space="0" w:color="auto"/>
            <w:right w:val="none" w:sz="0" w:space="0" w:color="auto"/>
          </w:divBdr>
        </w:div>
        <w:div w:id="338314946">
          <w:marLeft w:val="0"/>
          <w:marRight w:val="0"/>
          <w:marTop w:val="400"/>
          <w:marBottom w:val="0"/>
          <w:divBdr>
            <w:top w:val="none" w:sz="0" w:space="0" w:color="auto"/>
            <w:left w:val="none" w:sz="0" w:space="0" w:color="auto"/>
            <w:bottom w:val="none" w:sz="0" w:space="0" w:color="auto"/>
            <w:right w:val="none" w:sz="0" w:space="0" w:color="auto"/>
          </w:divBdr>
        </w:div>
        <w:div w:id="339742573">
          <w:marLeft w:val="0"/>
          <w:marRight w:val="0"/>
          <w:marTop w:val="645"/>
          <w:marBottom w:val="495"/>
          <w:divBdr>
            <w:top w:val="dashed" w:sz="6" w:space="0" w:color="D9D9D9"/>
            <w:left w:val="dashed" w:sz="6" w:space="8" w:color="D9D9D9"/>
            <w:bottom w:val="dashed" w:sz="6" w:space="0" w:color="D9D9D9"/>
            <w:right w:val="dashed" w:sz="6" w:space="8" w:color="D9D9D9"/>
          </w:divBdr>
        </w:div>
        <w:div w:id="342244130">
          <w:marLeft w:val="0"/>
          <w:marRight w:val="0"/>
          <w:marTop w:val="645"/>
          <w:marBottom w:val="495"/>
          <w:divBdr>
            <w:top w:val="dashed" w:sz="6" w:space="0" w:color="D9D9D9"/>
            <w:left w:val="dashed" w:sz="6" w:space="8" w:color="D9D9D9"/>
            <w:bottom w:val="dashed" w:sz="6" w:space="0" w:color="D9D9D9"/>
            <w:right w:val="dashed" w:sz="6" w:space="8" w:color="D9D9D9"/>
          </w:divBdr>
        </w:div>
        <w:div w:id="343095247">
          <w:marLeft w:val="0"/>
          <w:marRight w:val="0"/>
          <w:marTop w:val="645"/>
          <w:marBottom w:val="495"/>
          <w:divBdr>
            <w:top w:val="dashed" w:sz="6" w:space="0" w:color="D9D9D9"/>
            <w:left w:val="dashed" w:sz="6" w:space="8" w:color="D9D9D9"/>
            <w:bottom w:val="dashed" w:sz="6" w:space="0" w:color="D9D9D9"/>
            <w:right w:val="dashed" w:sz="6" w:space="8" w:color="D9D9D9"/>
          </w:divBdr>
        </w:div>
        <w:div w:id="346323250">
          <w:marLeft w:val="0"/>
          <w:marRight w:val="0"/>
          <w:marTop w:val="400"/>
          <w:marBottom w:val="0"/>
          <w:divBdr>
            <w:top w:val="none" w:sz="0" w:space="0" w:color="auto"/>
            <w:left w:val="none" w:sz="0" w:space="0" w:color="auto"/>
            <w:bottom w:val="none" w:sz="0" w:space="0" w:color="auto"/>
            <w:right w:val="none" w:sz="0" w:space="0" w:color="auto"/>
          </w:divBdr>
        </w:div>
        <w:div w:id="346517049">
          <w:marLeft w:val="0"/>
          <w:marRight w:val="0"/>
          <w:marTop w:val="400"/>
          <w:marBottom w:val="0"/>
          <w:divBdr>
            <w:top w:val="none" w:sz="0" w:space="0" w:color="auto"/>
            <w:left w:val="none" w:sz="0" w:space="0" w:color="auto"/>
            <w:bottom w:val="none" w:sz="0" w:space="0" w:color="auto"/>
            <w:right w:val="none" w:sz="0" w:space="0" w:color="auto"/>
          </w:divBdr>
        </w:div>
        <w:div w:id="348679192">
          <w:marLeft w:val="0"/>
          <w:marRight w:val="0"/>
          <w:marTop w:val="0"/>
          <w:marBottom w:val="200"/>
          <w:divBdr>
            <w:top w:val="none" w:sz="0" w:space="0" w:color="auto"/>
            <w:left w:val="none" w:sz="0" w:space="0" w:color="auto"/>
            <w:bottom w:val="none" w:sz="0" w:space="0" w:color="auto"/>
            <w:right w:val="none" w:sz="0" w:space="0" w:color="auto"/>
          </w:divBdr>
        </w:div>
        <w:div w:id="348877684">
          <w:marLeft w:val="0"/>
          <w:marRight w:val="0"/>
          <w:marTop w:val="400"/>
          <w:marBottom w:val="0"/>
          <w:divBdr>
            <w:top w:val="none" w:sz="0" w:space="0" w:color="auto"/>
            <w:left w:val="none" w:sz="0" w:space="0" w:color="auto"/>
            <w:bottom w:val="none" w:sz="0" w:space="0" w:color="auto"/>
            <w:right w:val="none" w:sz="0" w:space="0" w:color="auto"/>
          </w:divBdr>
        </w:div>
        <w:div w:id="355431044">
          <w:marLeft w:val="0"/>
          <w:marRight w:val="0"/>
          <w:marTop w:val="400"/>
          <w:marBottom w:val="0"/>
          <w:divBdr>
            <w:top w:val="none" w:sz="0" w:space="0" w:color="auto"/>
            <w:left w:val="none" w:sz="0" w:space="0" w:color="auto"/>
            <w:bottom w:val="none" w:sz="0" w:space="0" w:color="auto"/>
            <w:right w:val="none" w:sz="0" w:space="0" w:color="auto"/>
          </w:divBdr>
        </w:div>
        <w:div w:id="355617423">
          <w:marLeft w:val="0"/>
          <w:marRight w:val="0"/>
          <w:marTop w:val="400"/>
          <w:marBottom w:val="0"/>
          <w:divBdr>
            <w:top w:val="none" w:sz="0" w:space="0" w:color="auto"/>
            <w:left w:val="none" w:sz="0" w:space="0" w:color="auto"/>
            <w:bottom w:val="none" w:sz="0" w:space="0" w:color="auto"/>
            <w:right w:val="none" w:sz="0" w:space="0" w:color="auto"/>
          </w:divBdr>
        </w:div>
        <w:div w:id="356081396">
          <w:marLeft w:val="0"/>
          <w:marRight w:val="0"/>
          <w:marTop w:val="0"/>
          <w:marBottom w:val="200"/>
          <w:divBdr>
            <w:top w:val="none" w:sz="0" w:space="0" w:color="auto"/>
            <w:left w:val="none" w:sz="0" w:space="0" w:color="auto"/>
            <w:bottom w:val="none" w:sz="0" w:space="0" w:color="auto"/>
            <w:right w:val="none" w:sz="0" w:space="0" w:color="auto"/>
          </w:divBdr>
        </w:div>
        <w:div w:id="356350717">
          <w:marLeft w:val="0"/>
          <w:marRight w:val="0"/>
          <w:marTop w:val="0"/>
          <w:marBottom w:val="200"/>
          <w:divBdr>
            <w:top w:val="none" w:sz="0" w:space="0" w:color="auto"/>
            <w:left w:val="none" w:sz="0" w:space="0" w:color="auto"/>
            <w:bottom w:val="none" w:sz="0" w:space="0" w:color="auto"/>
            <w:right w:val="none" w:sz="0" w:space="0" w:color="auto"/>
          </w:divBdr>
        </w:div>
        <w:div w:id="358434808">
          <w:marLeft w:val="0"/>
          <w:marRight w:val="0"/>
          <w:marTop w:val="400"/>
          <w:marBottom w:val="0"/>
          <w:divBdr>
            <w:top w:val="none" w:sz="0" w:space="0" w:color="auto"/>
            <w:left w:val="none" w:sz="0" w:space="0" w:color="auto"/>
            <w:bottom w:val="none" w:sz="0" w:space="0" w:color="auto"/>
            <w:right w:val="none" w:sz="0" w:space="0" w:color="auto"/>
          </w:divBdr>
        </w:div>
        <w:div w:id="359010248">
          <w:marLeft w:val="0"/>
          <w:marRight w:val="0"/>
          <w:marTop w:val="400"/>
          <w:marBottom w:val="0"/>
          <w:divBdr>
            <w:top w:val="none" w:sz="0" w:space="0" w:color="auto"/>
            <w:left w:val="none" w:sz="0" w:space="0" w:color="auto"/>
            <w:bottom w:val="none" w:sz="0" w:space="0" w:color="auto"/>
            <w:right w:val="none" w:sz="0" w:space="0" w:color="auto"/>
          </w:divBdr>
          <w:divsChild>
            <w:div w:id="92827092">
              <w:marLeft w:val="600"/>
              <w:marRight w:val="0"/>
              <w:marTop w:val="80"/>
              <w:marBottom w:val="0"/>
              <w:divBdr>
                <w:top w:val="none" w:sz="0" w:space="0" w:color="auto"/>
                <w:left w:val="none" w:sz="0" w:space="0" w:color="auto"/>
                <w:bottom w:val="none" w:sz="0" w:space="0" w:color="auto"/>
                <w:right w:val="none" w:sz="0" w:space="0" w:color="auto"/>
              </w:divBdr>
            </w:div>
            <w:div w:id="183832638">
              <w:marLeft w:val="600"/>
              <w:marRight w:val="0"/>
              <w:marTop w:val="80"/>
              <w:marBottom w:val="0"/>
              <w:divBdr>
                <w:top w:val="none" w:sz="0" w:space="0" w:color="auto"/>
                <w:left w:val="none" w:sz="0" w:space="0" w:color="auto"/>
                <w:bottom w:val="none" w:sz="0" w:space="0" w:color="auto"/>
                <w:right w:val="none" w:sz="0" w:space="0" w:color="auto"/>
              </w:divBdr>
            </w:div>
            <w:div w:id="1251886302">
              <w:marLeft w:val="600"/>
              <w:marRight w:val="0"/>
              <w:marTop w:val="80"/>
              <w:marBottom w:val="0"/>
              <w:divBdr>
                <w:top w:val="none" w:sz="0" w:space="0" w:color="auto"/>
                <w:left w:val="none" w:sz="0" w:space="0" w:color="auto"/>
                <w:bottom w:val="none" w:sz="0" w:space="0" w:color="auto"/>
                <w:right w:val="none" w:sz="0" w:space="0" w:color="auto"/>
              </w:divBdr>
            </w:div>
            <w:div w:id="1728265052">
              <w:marLeft w:val="600"/>
              <w:marRight w:val="0"/>
              <w:marTop w:val="80"/>
              <w:marBottom w:val="0"/>
              <w:divBdr>
                <w:top w:val="none" w:sz="0" w:space="0" w:color="auto"/>
                <w:left w:val="none" w:sz="0" w:space="0" w:color="auto"/>
                <w:bottom w:val="none" w:sz="0" w:space="0" w:color="auto"/>
                <w:right w:val="none" w:sz="0" w:space="0" w:color="auto"/>
              </w:divBdr>
            </w:div>
          </w:divsChild>
        </w:div>
        <w:div w:id="364602618">
          <w:marLeft w:val="0"/>
          <w:marRight w:val="0"/>
          <w:marTop w:val="400"/>
          <w:marBottom w:val="0"/>
          <w:divBdr>
            <w:top w:val="none" w:sz="0" w:space="0" w:color="auto"/>
            <w:left w:val="none" w:sz="0" w:space="0" w:color="auto"/>
            <w:bottom w:val="none" w:sz="0" w:space="0" w:color="auto"/>
            <w:right w:val="none" w:sz="0" w:space="0" w:color="auto"/>
          </w:divBdr>
        </w:div>
        <w:div w:id="369888837">
          <w:marLeft w:val="0"/>
          <w:marRight w:val="0"/>
          <w:marTop w:val="400"/>
          <w:marBottom w:val="0"/>
          <w:divBdr>
            <w:top w:val="none" w:sz="0" w:space="0" w:color="auto"/>
            <w:left w:val="none" w:sz="0" w:space="0" w:color="auto"/>
            <w:bottom w:val="none" w:sz="0" w:space="0" w:color="auto"/>
            <w:right w:val="none" w:sz="0" w:space="0" w:color="auto"/>
          </w:divBdr>
        </w:div>
        <w:div w:id="370618648">
          <w:marLeft w:val="0"/>
          <w:marRight w:val="0"/>
          <w:marTop w:val="400"/>
          <w:marBottom w:val="0"/>
          <w:divBdr>
            <w:top w:val="none" w:sz="0" w:space="0" w:color="auto"/>
            <w:left w:val="none" w:sz="0" w:space="0" w:color="auto"/>
            <w:bottom w:val="none" w:sz="0" w:space="0" w:color="auto"/>
            <w:right w:val="none" w:sz="0" w:space="0" w:color="auto"/>
          </w:divBdr>
        </w:div>
        <w:div w:id="371150321">
          <w:marLeft w:val="0"/>
          <w:marRight w:val="0"/>
          <w:marTop w:val="400"/>
          <w:marBottom w:val="0"/>
          <w:divBdr>
            <w:top w:val="none" w:sz="0" w:space="0" w:color="auto"/>
            <w:left w:val="none" w:sz="0" w:space="0" w:color="auto"/>
            <w:bottom w:val="none" w:sz="0" w:space="0" w:color="auto"/>
            <w:right w:val="none" w:sz="0" w:space="0" w:color="auto"/>
          </w:divBdr>
        </w:div>
        <w:div w:id="371268033">
          <w:marLeft w:val="0"/>
          <w:marRight w:val="0"/>
          <w:marTop w:val="400"/>
          <w:marBottom w:val="0"/>
          <w:divBdr>
            <w:top w:val="none" w:sz="0" w:space="0" w:color="auto"/>
            <w:left w:val="none" w:sz="0" w:space="0" w:color="auto"/>
            <w:bottom w:val="none" w:sz="0" w:space="0" w:color="auto"/>
            <w:right w:val="none" w:sz="0" w:space="0" w:color="auto"/>
          </w:divBdr>
          <w:divsChild>
            <w:div w:id="296183399">
              <w:marLeft w:val="600"/>
              <w:marRight w:val="0"/>
              <w:marTop w:val="80"/>
              <w:marBottom w:val="0"/>
              <w:divBdr>
                <w:top w:val="none" w:sz="0" w:space="0" w:color="auto"/>
                <w:left w:val="none" w:sz="0" w:space="0" w:color="auto"/>
                <w:bottom w:val="none" w:sz="0" w:space="0" w:color="auto"/>
                <w:right w:val="none" w:sz="0" w:space="0" w:color="auto"/>
              </w:divBdr>
            </w:div>
            <w:div w:id="957301288">
              <w:marLeft w:val="600"/>
              <w:marRight w:val="0"/>
              <w:marTop w:val="80"/>
              <w:marBottom w:val="0"/>
              <w:divBdr>
                <w:top w:val="none" w:sz="0" w:space="0" w:color="auto"/>
                <w:left w:val="none" w:sz="0" w:space="0" w:color="auto"/>
                <w:bottom w:val="none" w:sz="0" w:space="0" w:color="auto"/>
                <w:right w:val="none" w:sz="0" w:space="0" w:color="auto"/>
              </w:divBdr>
            </w:div>
            <w:div w:id="2126071321">
              <w:marLeft w:val="600"/>
              <w:marRight w:val="0"/>
              <w:marTop w:val="80"/>
              <w:marBottom w:val="0"/>
              <w:divBdr>
                <w:top w:val="none" w:sz="0" w:space="0" w:color="auto"/>
                <w:left w:val="none" w:sz="0" w:space="0" w:color="auto"/>
                <w:bottom w:val="none" w:sz="0" w:space="0" w:color="auto"/>
                <w:right w:val="none" w:sz="0" w:space="0" w:color="auto"/>
              </w:divBdr>
            </w:div>
          </w:divsChild>
        </w:div>
        <w:div w:id="372077997">
          <w:marLeft w:val="0"/>
          <w:marRight w:val="0"/>
          <w:marTop w:val="400"/>
          <w:marBottom w:val="0"/>
          <w:divBdr>
            <w:top w:val="none" w:sz="0" w:space="0" w:color="auto"/>
            <w:left w:val="none" w:sz="0" w:space="0" w:color="auto"/>
            <w:bottom w:val="none" w:sz="0" w:space="0" w:color="auto"/>
            <w:right w:val="none" w:sz="0" w:space="0" w:color="auto"/>
          </w:divBdr>
        </w:div>
        <w:div w:id="373966014">
          <w:marLeft w:val="0"/>
          <w:marRight w:val="0"/>
          <w:marTop w:val="200"/>
          <w:marBottom w:val="0"/>
          <w:divBdr>
            <w:top w:val="none" w:sz="0" w:space="0" w:color="auto"/>
            <w:left w:val="none" w:sz="0" w:space="0" w:color="auto"/>
            <w:bottom w:val="none" w:sz="0" w:space="0" w:color="auto"/>
            <w:right w:val="none" w:sz="0" w:space="0" w:color="auto"/>
          </w:divBdr>
        </w:div>
        <w:div w:id="374085585">
          <w:marLeft w:val="0"/>
          <w:marRight w:val="0"/>
          <w:marTop w:val="400"/>
          <w:marBottom w:val="0"/>
          <w:divBdr>
            <w:top w:val="none" w:sz="0" w:space="0" w:color="auto"/>
            <w:left w:val="none" w:sz="0" w:space="0" w:color="auto"/>
            <w:bottom w:val="none" w:sz="0" w:space="0" w:color="auto"/>
            <w:right w:val="none" w:sz="0" w:space="0" w:color="auto"/>
          </w:divBdr>
          <w:divsChild>
            <w:div w:id="1196769048">
              <w:marLeft w:val="600"/>
              <w:marRight w:val="0"/>
              <w:marTop w:val="80"/>
              <w:marBottom w:val="0"/>
              <w:divBdr>
                <w:top w:val="none" w:sz="0" w:space="0" w:color="auto"/>
                <w:left w:val="none" w:sz="0" w:space="0" w:color="auto"/>
                <w:bottom w:val="none" w:sz="0" w:space="0" w:color="auto"/>
                <w:right w:val="none" w:sz="0" w:space="0" w:color="auto"/>
              </w:divBdr>
            </w:div>
            <w:div w:id="2092465826">
              <w:marLeft w:val="600"/>
              <w:marRight w:val="0"/>
              <w:marTop w:val="80"/>
              <w:marBottom w:val="0"/>
              <w:divBdr>
                <w:top w:val="none" w:sz="0" w:space="0" w:color="auto"/>
                <w:left w:val="none" w:sz="0" w:space="0" w:color="auto"/>
                <w:bottom w:val="none" w:sz="0" w:space="0" w:color="auto"/>
                <w:right w:val="none" w:sz="0" w:space="0" w:color="auto"/>
              </w:divBdr>
            </w:div>
          </w:divsChild>
        </w:div>
        <w:div w:id="375744575">
          <w:marLeft w:val="0"/>
          <w:marRight w:val="0"/>
          <w:marTop w:val="400"/>
          <w:marBottom w:val="0"/>
          <w:divBdr>
            <w:top w:val="none" w:sz="0" w:space="0" w:color="auto"/>
            <w:left w:val="none" w:sz="0" w:space="0" w:color="auto"/>
            <w:bottom w:val="none" w:sz="0" w:space="0" w:color="auto"/>
            <w:right w:val="none" w:sz="0" w:space="0" w:color="auto"/>
          </w:divBdr>
          <w:divsChild>
            <w:div w:id="1103496448">
              <w:marLeft w:val="600"/>
              <w:marRight w:val="0"/>
              <w:marTop w:val="80"/>
              <w:marBottom w:val="0"/>
              <w:divBdr>
                <w:top w:val="none" w:sz="0" w:space="0" w:color="auto"/>
                <w:left w:val="none" w:sz="0" w:space="0" w:color="auto"/>
                <w:bottom w:val="none" w:sz="0" w:space="0" w:color="auto"/>
                <w:right w:val="none" w:sz="0" w:space="0" w:color="auto"/>
              </w:divBdr>
            </w:div>
            <w:div w:id="1226260176">
              <w:marLeft w:val="600"/>
              <w:marRight w:val="0"/>
              <w:marTop w:val="80"/>
              <w:marBottom w:val="0"/>
              <w:divBdr>
                <w:top w:val="none" w:sz="0" w:space="0" w:color="auto"/>
                <w:left w:val="none" w:sz="0" w:space="0" w:color="auto"/>
                <w:bottom w:val="none" w:sz="0" w:space="0" w:color="auto"/>
                <w:right w:val="none" w:sz="0" w:space="0" w:color="auto"/>
              </w:divBdr>
            </w:div>
            <w:div w:id="1354188009">
              <w:marLeft w:val="600"/>
              <w:marRight w:val="0"/>
              <w:marTop w:val="80"/>
              <w:marBottom w:val="0"/>
              <w:divBdr>
                <w:top w:val="none" w:sz="0" w:space="0" w:color="auto"/>
                <w:left w:val="none" w:sz="0" w:space="0" w:color="auto"/>
                <w:bottom w:val="none" w:sz="0" w:space="0" w:color="auto"/>
                <w:right w:val="none" w:sz="0" w:space="0" w:color="auto"/>
              </w:divBdr>
            </w:div>
            <w:div w:id="1661107636">
              <w:marLeft w:val="600"/>
              <w:marRight w:val="0"/>
              <w:marTop w:val="80"/>
              <w:marBottom w:val="0"/>
              <w:divBdr>
                <w:top w:val="none" w:sz="0" w:space="0" w:color="auto"/>
                <w:left w:val="none" w:sz="0" w:space="0" w:color="auto"/>
                <w:bottom w:val="none" w:sz="0" w:space="0" w:color="auto"/>
                <w:right w:val="none" w:sz="0" w:space="0" w:color="auto"/>
              </w:divBdr>
            </w:div>
          </w:divsChild>
        </w:div>
        <w:div w:id="382560407">
          <w:marLeft w:val="0"/>
          <w:marRight w:val="0"/>
          <w:marTop w:val="400"/>
          <w:marBottom w:val="0"/>
          <w:divBdr>
            <w:top w:val="none" w:sz="0" w:space="0" w:color="auto"/>
            <w:left w:val="none" w:sz="0" w:space="0" w:color="auto"/>
            <w:bottom w:val="none" w:sz="0" w:space="0" w:color="auto"/>
            <w:right w:val="none" w:sz="0" w:space="0" w:color="auto"/>
          </w:divBdr>
        </w:div>
        <w:div w:id="386874996">
          <w:marLeft w:val="0"/>
          <w:marRight w:val="0"/>
          <w:marTop w:val="400"/>
          <w:marBottom w:val="0"/>
          <w:divBdr>
            <w:top w:val="none" w:sz="0" w:space="0" w:color="auto"/>
            <w:left w:val="none" w:sz="0" w:space="0" w:color="auto"/>
            <w:bottom w:val="none" w:sz="0" w:space="0" w:color="auto"/>
            <w:right w:val="none" w:sz="0" w:space="0" w:color="auto"/>
          </w:divBdr>
        </w:div>
        <w:div w:id="387268308">
          <w:marLeft w:val="0"/>
          <w:marRight w:val="0"/>
          <w:marTop w:val="400"/>
          <w:marBottom w:val="0"/>
          <w:divBdr>
            <w:top w:val="none" w:sz="0" w:space="0" w:color="auto"/>
            <w:left w:val="none" w:sz="0" w:space="0" w:color="auto"/>
            <w:bottom w:val="none" w:sz="0" w:space="0" w:color="auto"/>
            <w:right w:val="none" w:sz="0" w:space="0" w:color="auto"/>
          </w:divBdr>
        </w:div>
        <w:div w:id="387463501">
          <w:marLeft w:val="0"/>
          <w:marRight w:val="0"/>
          <w:marTop w:val="400"/>
          <w:marBottom w:val="0"/>
          <w:divBdr>
            <w:top w:val="none" w:sz="0" w:space="0" w:color="auto"/>
            <w:left w:val="none" w:sz="0" w:space="0" w:color="auto"/>
            <w:bottom w:val="none" w:sz="0" w:space="0" w:color="auto"/>
            <w:right w:val="none" w:sz="0" w:space="0" w:color="auto"/>
          </w:divBdr>
          <w:divsChild>
            <w:div w:id="491920553">
              <w:marLeft w:val="600"/>
              <w:marRight w:val="0"/>
              <w:marTop w:val="80"/>
              <w:marBottom w:val="0"/>
              <w:divBdr>
                <w:top w:val="none" w:sz="0" w:space="0" w:color="auto"/>
                <w:left w:val="none" w:sz="0" w:space="0" w:color="auto"/>
                <w:bottom w:val="none" w:sz="0" w:space="0" w:color="auto"/>
                <w:right w:val="none" w:sz="0" w:space="0" w:color="auto"/>
              </w:divBdr>
            </w:div>
            <w:div w:id="2082094458">
              <w:marLeft w:val="600"/>
              <w:marRight w:val="0"/>
              <w:marTop w:val="80"/>
              <w:marBottom w:val="0"/>
              <w:divBdr>
                <w:top w:val="none" w:sz="0" w:space="0" w:color="auto"/>
                <w:left w:val="none" w:sz="0" w:space="0" w:color="auto"/>
                <w:bottom w:val="none" w:sz="0" w:space="0" w:color="auto"/>
                <w:right w:val="none" w:sz="0" w:space="0" w:color="auto"/>
              </w:divBdr>
            </w:div>
          </w:divsChild>
        </w:div>
        <w:div w:id="387801300">
          <w:marLeft w:val="0"/>
          <w:marRight w:val="0"/>
          <w:marTop w:val="200"/>
          <w:marBottom w:val="0"/>
          <w:divBdr>
            <w:top w:val="none" w:sz="0" w:space="0" w:color="auto"/>
            <w:left w:val="none" w:sz="0" w:space="0" w:color="auto"/>
            <w:bottom w:val="none" w:sz="0" w:space="0" w:color="auto"/>
            <w:right w:val="none" w:sz="0" w:space="0" w:color="auto"/>
          </w:divBdr>
        </w:div>
        <w:div w:id="403113440">
          <w:marLeft w:val="0"/>
          <w:marRight w:val="0"/>
          <w:marTop w:val="400"/>
          <w:marBottom w:val="0"/>
          <w:divBdr>
            <w:top w:val="none" w:sz="0" w:space="0" w:color="auto"/>
            <w:left w:val="none" w:sz="0" w:space="0" w:color="auto"/>
            <w:bottom w:val="none" w:sz="0" w:space="0" w:color="auto"/>
            <w:right w:val="none" w:sz="0" w:space="0" w:color="auto"/>
          </w:divBdr>
        </w:div>
        <w:div w:id="404956123">
          <w:marLeft w:val="0"/>
          <w:marRight w:val="0"/>
          <w:marTop w:val="645"/>
          <w:marBottom w:val="495"/>
          <w:divBdr>
            <w:top w:val="none" w:sz="0" w:space="0" w:color="auto"/>
            <w:left w:val="none" w:sz="0" w:space="0" w:color="auto"/>
            <w:bottom w:val="none" w:sz="0" w:space="0" w:color="auto"/>
            <w:right w:val="none" w:sz="0" w:space="0" w:color="auto"/>
          </w:divBdr>
        </w:div>
        <w:div w:id="405759784">
          <w:marLeft w:val="0"/>
          <w:marRight w:val="0"/>
          <w:marTop w:val="645"/>
          <w:marBottom w:val="495"/>
          <w:divBdr>
            <w:top w:val="dashed" w:sz="6" w:space="0" w:color="D9D9D9"/>
            <w:left w:val="dashed" w:sz="6" w:space="8" w:color="D9D9D9"/>
            <w:bottom w:val="dashed" w:sz="6" w:space="0" w:color="D9D9D9"/>
            <w:right w:val="dashed" w:sz="6" w:space="8" w:color="D9D9D9"/>
          </w:divBdr>
        </w:div>
        <w:div w:id="406683630">
          <w:marLeft w:val="0"/>
          <w:marRight w:val="0"/>
          <w:marTop w:val="0"/>
          <w:marBottom w:val="200"/>
          <w:divBdr>
            <w:top w:val="none" w:sz="0" w:space="0" w:color="auto"/>
            <w:left w:val="none" w:sz="0" w:space="0" w:color="auto"/>
            <w:bottom w:val="none" w:sz="0" w:space="0" w:color="auto"/>
            <w:right w:val="none" w:sz="0" w:space="0" w:color="auto"/>
          </w:divBdr>
        </w:div>
        <w:div w:id="407004093">
          <w:marLeft w:val="0"/>
          <w:marRight w:val="0"/>
          <w:marTop w:val="0"/>
          <w:marBottom w:val="200"/>
          <w:divBdr>
            <w:top w:val="none" w:sz="0" w:space="0" w:color="auto"/>
            <w:left w:val="none" w:sz="0" w:space="0" w:color="auto"/>
            <w:bottom w:val="none" w:sz="0" w:space="0" w:color="auto"/>
            <w:right w:val="none" w:sz="0" w:space="0" w:color="auto"/>
          </w:divBdr>
        </w:div>
        <w:div w:id="407965365">
          <w:marLeft w:val="0"/>
          <w:marRight w:val="0"/>
          <w:marTop w:val="400"/>
          <w:marBottom w:val="0"/>
          <w:divBdr>
            <w:top w:val="none" w:sz="0" w:space="0" w:color="auto"/>
            <w:left w:val="none" w:sz="0" w:space="0" w:color="auto"/>
            <w:bottom w:val="none" w:sz="0" w:space="0" w:color="auto"/>
            <w:right w:val="none" w:sz="0" w:space="0" w:color="auto"/>
          </w:divBdr>
          <w:divsChild>
            <w:div w:id="23285570">
              <w:marLeft w:val="600"/>
              <w:marRight w:val="0"/>
              <w:marTop w:val="80"/>
              <w:marBottom w:val="0"/>
              <w:divBdr>
                <w:top w:val="none" w:sz="0" w:space="0" w:color="auto"/>
                <w:left w:val="none" w:sz="0" w:space="0" w:color="auto"/>
                <w:bottom w:val="none" w:sz="0" w:space="0" w:color="auto"/>
                <w:right w:val="none" w:sz="0" w:space="0" w:color="auto"/>
              </w:divBdr>
            </w:div>
            <w:div w:id="232008857">
              <w:marLeft w:val="600"/>
              <w:marRight w:val="0"/>
              <w:marTop w:val="80"/>
              <w:marBottom w:val="0"/>
              <w:divBdr>
                <w:top w:val="none" w:sz="0" w:space="0" w:color="auto"/>
                <w:left w:val="none" w:sz="0" w:space="0" w:color="auto"/>
                <w:bottom w:val="none" w:sz="0" w:space="0" w:color="auto"/>
                <w:right w:val="none" w:sz="0" w:space="0" w:color="auto"/>
              </w:divBdr>
            </w:div>
            <w:div w:id="268858880">
              <w:marLeft w:val="600"/>
              <w:marRight w:val="0"/>
              <w:marTop w:val="80"/>
              <w:marBottom w:val="0"/>
              <w:divBdr>
                <w:top w:val="none" w:sz="0" w:space="0" w:color="auto"/>
                <w:left w:val="none" w:sz="0" w:space="0" w:color="auto"/>
                <w:bottom w:val="none" w:sz="0" w:space="0" w:color="auto"/>
                <w:right w:val="none" w:sz="0" w:space="0" w:color="auto"/>
              </w:divBdr>
            </w:div>
            <w:div w:id="319046727">
              <w:marLeft w:val="600"/>
              <w:marRight w:val="0"/>
              <w:marTop w:val="80"/>
              <w:marBottom w:val="0"/>
              <w:divBdr>
                <w:top w:val="none" w:sz="0" w:space="0" w:color="auto"/>
                <w:left w:val="none" w:sz="0" w:space="0" w:color="auto"/>
                <w:bottom w:val="none" w:sz="0" w:space="0" w:color="auto"/>
                <w:right w:val="none" w:sz="0" w:space="0" w:color="auto"/>
              </w:divBdr>
            </w:div>
            <w:div w:id="668144369">
              <w:marLeft w:val="600"/>
              <w:marRight w:val="0"/>
              <w:marTop w:val="80"/>
              <w:marBottom w:val="0"/>
              <w:divBdr>
                <w:top w:val="none" w:sz="0" w:space="0" w:color="auto"/>
                <w:left w:val="none" w:sz="0" w:space="0" w:color="auto"/>
                <w:bottom w:val="none" w:sz="0" w:space="0" w:color="auto"/>
                <w:right w:val="none" w:sz="0" w:space="0" w:color="auto"/>
              </w:divBdr>
            </w:div>
            <w:div w:id="796988859">
              <w:marLeft w:val="600"/>
              <w:marRight w:val="0"/>
              <w:marTop w:val="80"/>
              <w:marBottom w:val="0"/>
              <w:divBdr>
                <w:top w:val="none" w:sz="0" w:space="0" w:color="auto"/>
                <w:left w:val="none" w:sz="0" w:space="0" w:color="auto"/>
                <w:bottom w:val="none" w:sz="0" w:space="0" w:color="auto"/>
                <w:right w:val="none" w:sz="0" w:space="0" w:color="auto"/>
              </w:divBdr>
            </w:div>
            <w:div w:id="1047413877">
              <w:marLeft w:val="600"/>
              <w:marRight w:val="0"/>
              <w:marTop w:val="80"/>
              <w:marBottom w:val="0"/>
              <w:divBdr>
                <w:top w:val="none" w:sz="0" w:space="0" w:color="auto"/>
                <w:left w:val="none" w:sz="0" w:space="0" w:color="auto"/>
                <w:bottom w:val="none" w:sz="0" w:space="0" w:color="auto"/>
                <w:right w:val="none" w:sz="0" w:space="0" w:color="auto"/>
              </w:divBdr>
            </w:div>
            <w:div w:id="1464932528">
              <w:marLeft w:val="600"/>
              <w:marRight w:val="0"/>
              <w:marTop w:val="80"/>
              <w:marBottom w:val="0"/>
              <w:divBdr>
                <w:top w:val="none" w:sz="0" w:space="0" w:color="auto"/>
                <w:left w:val="none" w:sz="0" w:space="0" w:color="auto"/>
                <w:bottom w:val="none" w:sz="0" w:space="0" w:color="auto"/>
                <w:right w:val="none" w:sz="0" w:space="0" w:color="auto"/>
              </w:divBdr>
            </w:div>
            <w:div w:id="1820001704">
              <w:marLeft w:val="600"/>
              <w:marRight w:val="0"/>
              <w:marTop w:val="80"/>
              <w:marBottom w:val="0"/>
              <w:divBdr>
                <w:top w:val="none" w:sz="0" w:space="0" w:color="auto"/>
                <w:left w:val="none" w:sz="0" w:space="0" w:color="auto"/>
                <w:bottom w:val="none" w:sz="0" w:space="0" w:color="auto"/>
                <w:right w:val="none" w:sz="0" w:space="0" w:color="auto"/>
              </w:divBdr>
            </w:div>
            <w:div w:id="1999263042">
              <w:marLeft w:val="600"/>
              <w:marRight w:val="0"/>
              <w:marTop w:val="80"/>
              <w:marBottom w:val="0"/>
              <w:divBdr>
                <w:top w:val="none" w:sz="0" w:space="0" w:color="auto"/>
                <w:left w:val="none" w:sz="0" w:space="0" w:color="auto"/>
                <w:bottom w:val="none" w:sz="0" w:space="0" w:color="auto"/>
                <w:right w:val="none" w:sz="0" w:space="0" w:color="auto"/>
              </w:divBdr>
            </w:div>
          </w:divsChild>
        </w:div>
        <w:div w:id="408623558">
          <w:marLeft w:val="0"/>
          <w:marRight w:val="0"/>
          <w:marTop w:val="400"/>
          <w:marBottom w:val="0"/>
          <w:divBdr>
            <w:top w:val="none" w:sz="0" w:space="0" w:color="auto"/>
            <w:left w:val="none" w:sz="0" w:space="0" w:color="auto"/>
            <w:bottom w:val="none" w:sz="0" w:space="0" w:color="auto"/>
            <w:right w:val="none" w:sz="0" w:space="0" w:color="auto"/>
          </w:divBdr>
        </w:div>
        <w:div w:id="410662933">
          <w:marLeft w:val="0"/>
          <w:marRight w:val="0"/>
          <w:marTop w:val="645"/>
          <w:marBottom w:val="495"/>
          <w:divBdr>
            <w:top w:val="dashed" w:sz="6" w:space="0" w:color="D9D9D9"/>
            <w:left w:val="dashed" w:sz="6" w:space="8" w:color="D9D9D9"/>
            <w:bottom w:val="dashed" w:sz="6" w:space="0" w:color="D9D9D9"/>
            <w:right w:val="dashed" w:sz="6" w:space="8" w:color="D9D9D9"/>
          </w:divBdr>
        </w:div>
        <w:div w:id="410741168">
          <w:marLeft w:val="0"/>
          <w:marRight w:val="0"/>
          <w:marTop w:val="0"/>
          <w:marBottom w:val="200"/>
          <w:divBdr>
            <w:top w:val="none" w:sz="0" w:space="0" w:color="auto"/>
            <w:left w:val="none" w:sz="0" w:space="0" w:color="auto"/>
            <w:bottom w:val="none" w:sz="0" w:space="0" w:color="auto"/>
            <w:right w:val="none" w:sz="0" w:space="0" w:color="auto"/>
          </w:divBdr>
        </w:div>
        <w:div w:id="411511880">
          <w:marLeft w:val="0"/>
          <w:marRight w:val="0"/>
          <w:marTop w:val="400"/>
          <w:marBottom w:val="0"/>
          <w:divBdr>
            <w:top w:val="none" w:sz="0" w:space="0" w:color="auto"/>
            <w:left w:val="none" w:sz="0" w:space="0" w:color="auto"/>
            <w:bottom w:val="none" w:sz="0" w:space="0" w:color="auto"/>
            <w:right w:val="none" w:sz="0" w:space="0" w:color="auto"/>
          </w:divBdr>
        </w:div>
        <w:div w:id="413010288">
          <w:marLeft w:val="0"/>
          <w:marRight w:val="0"/>
          <w:marTop w:val="400"/>
          <w:marBottom w:val="0"/>
          <w:divBdr>
            <w:top w:val="none" w:sz="0" w:space="0" w:color="auto"/>
            <w:left w:val="none" w:sz="0" w:space="0" w:color="auto"/>
            <w:bottom w:val="none" w:sz="0" w:space="0" w:color="auto"/>
            <w:right w:val="none" w:sz="0" w:space="0" w:color="auto"/>
          </w:divBdr>
        </w:div>
        <w:div w:id="413356438">
          <w:marLeft w:val="0"/>
          <w:marRight w:val="0"/>
          <w:marTop w:val="280"/>
          <w:marBottom w:val="200"/>
          <w:divBdr>
            <w:top w:val="none" w:sz="0" w:space="0" w:color="auto"/>
            <w:left w:val="none" w:sz="0" w:space="0" w:color="auto"/>
            <w:bottom w:val="none" w:sz="0" w:space="0" w:color="auto"/>
            <w:right w:val="none" w:sz="0" w:space="0" w:color="auto"/>
          </w:divBdr>
        </w:div>
        <w:div w:id="413429738">
          <w:marLeft w:val="0"/>
          <w:marRight w:val="0"/>
          <w:marTop w:val="400"/>
          <w:marBottom w:val="0"/>
          <w:divBdr>
            <w:top w:val="none" w:sz="0" w:space="0" w:color="auto"/>
            <w:left w:val="none" w:sz="0" w:space="0" w:color="auto"/>
            <w:bottom w:val="none" w:sz="0" w:space="0" w:color="auto"/>
            <w:right w:val="none" w:sz="0" w:space="0" w:color="auto"/>
          </w:divBdr>
        </w:div>
        <w:div w:id="413477220">
          <w:marLeft w:val="0"/>
          <w:marRight w:val="0"/>
          <w:marTop w:val="645"/>
          <w:marBottom w:val="495"/>
          <w:divBdr>
            <w:top w:val="dashed" w:sz="6" w:space="0" w:color="D9D9D9"/>
            <w:left w:val="dashed" w:sz="6" w:space="8" w:color="D9D9D9"/>
            <w:bottom w:val="dashed" w:sz="6" w:space="0" w:color="D9D9D9"/>
            <w:right w:val="dashed" w:sz="6" w:space="8" w:color="D9D9D9"/>
          </w:divBdr>
        </w:div>
        <w:div w:id="413939199">
          <w:marLeft w:val="0"/>
          <w:marRight w:val="0"/>
          <w:marTop w:val="400"/>
          <w:marBottom w:val="0"/>
          <w:divBdr>
            <w:top w:val="none" w:sz="0" w:space="0" w:color="auto"/>
            <w:left w:val="none" w:sz="0" w:space="0" w:color="auto"/>
            <w:bottom w:val="none" w:sz="0" w:space="0" w:color="auto"/>
            <w:right w:val="none" w:sz="0" w:space="0" w:color="auto"/>
          </w:divBdr>
          <w:divsChild>
            <w:div w:id="6173376">
              <w:marLeft w:val="600"/>
              <w:marRight w:val="0"/>
              <w:marTop w:val="80"/>
              <w:marBottom w:val="0"/>
              <w:divBdr>
                <w:top w:val="none" w:sz="0" w:space="0" w:color="auto"/>
                <w:left w:val="none" w:sz="0" w:space="0" w:color="auto"/>
                <w:bottom w:val="none" w:sz="0" w:space="0" w:color="auto"/>
                <w:right w:val="none" w:sz="0" w:space="0" w:color="auto"/>
              </w:divBdr>
            </w:div>
            <w:div w:id="119810586">
              <w:marLeft w:val="600"/>
              <w:marRight w:val="0"/>
              <w:marTop w:val="80"/>
              <w:marBottom w:val="0"/>
              <w:divBdr>
                <w:top w:val="none" w:sz="0" w:space="0" w:color="auto"/>
                <w:left w:val="none" w:sz="0" w:space="0" w:color="auto"/>
                <w:bottom w:val="none" w:sz="0" w:space="0" w:color="auto"/>
                <w:right w:val="none" w:sz="0" w:space="0" w:color="auto"/>
              </w:divBdr>
            </w:div>
            <w:div w:id="289552723">
              <w:marLeft w:val="600"/>
              <w:marRight w:val="0"/>
              <w:marTop w:val="80"/>
              <w:marBottom w:val="0"/>
              <w:divBdr>
                <w:top w:val="none" w:sz="0" w:space="0" w:color="auto"/>
                <w:left w:val="none" w:sz="0" w:space="0" w:color="auto"/>
                <w:bottom w:val="none" w:sz="0" w:space="0" w:color="auto"/>
                <w:right w:val="none" w:sz="0" w:space="0" w:color="auto"/>
              </w:divBdr>
            </w:div>
            <w:div w:id="331296063">
              <w:marLeft w:val="600"/>
              <w:marRight w:val="0"/>
              <w:marTop w:val="80"/>
              <w:marBottom w:val="0"/>
              <w:divBdr>
                <w:top w:val="none" w:sz="0" w:space="0" w:color="auto"/>
                <w:left w:val="none" w:sz="0" w:space="0" w:color="auto"/>
                <w:bottom w:val="none" w:sz="0" w:space="0" w:color="auto"/>
                <w:right w:val="none" w:sz="0" w:space="0" w:color="auto"/>
              </w:divBdr>
            </w:div>
            <w:div w:id="380519271">
              <w:marLeft w:val="600"/>
              <w:marRight w:val="0"/>
              <w:marTop w:val="80"/>
              <w:marBottom w:val="0"/>
              <w:divBdr>
                <w:top w:val="none" w:sz="0" w:space="0" w:color="auto"/>
                <w:left w:val="none" w:sz="0" w:space="0" w:color="auto"/>
                <w:bottom w:val="none" w:sz="0" w:space="0" w:color="auto"/>
                <w:right w:val="none" w:sz="0" w:space="0" w:color="auto"/>
              </w:divBdr>
            </w:div>
            <w:div w:id="734745726">
              <w:marLeft w:val="600"/>
              <w:marRight w:val="0"/>
              <w:marTop w:val="80"/>
              <w:marBottom w:val="0"/>
              <w:divBdr>
                <w:top w:val="none" w:sz="0" w:space="0" w:color="auto"/>
                <w:left w:val="none" w:sz="0" w:space="0" w:color="auto"/>
                <w:bottom w:val="none" w:sz="0" w:space="0" w:color="auto"/>
                <w:right w:val="none" w:sz="0" w:space="0" w:color="auto"/>
              </w:divBdr>
            </w:div>
            <w:div w:id="875653506">
              <w:marLeft w:val="600"/>
              <w:marRight w:val="0"/>
              <w:marTop w:val="80"/>
              <w:marBottom w:val="0"/>
              <w:divBdr>
                <w:top w:val="none" w:sz="0" w:space="0" w:color="auto"/>
                <w:left w:val="none" w:sz="0" w:space="0" w:color="auto"/>
                <w:bottom w:val="none" w:sz="0" w:space="0" w:color="auto"/>
                <w:right w:val="none" w:sz="0" w:space="0" w:color="auto"/>
              </w:divBdr>
            </w:div>
            <w:div w:id="909270664">
              <w:marLeft w:val="600"/>
              <w:marRight w:val="0"/>
              <w:marTop w:val="80"/>
              <w:marBottom w:val="0"/>
              <w:divBdr>
                <w:top w:val="none" w:sz="0" w:space="0" w:color="auto"/>
                <w:left w:val="none" w:sz="0" w:space="0" w:color="auto"/>
                <w:bottom w:val="none" w:sz="0" w:space="0" w:color="auto"/>
                <w:right w:val="none" w:sz="0" w:space="0" w:color="auto"/>
              </w:divBdr>
            </w:div>
            <w:div w:id="952322370">
              <w:marLeft w:val="600"/>
              <w:marRight w:val="0"/>
              <w:marTop w:val="80"/>
              <w:marBottom w:val="0"/>
              <w:divBdr>
                <w:top w:val="none" w:sz="0" w:space="0" w:color="auto"/>
                <w:left w:val="none" w:sz="0" w:space="0" w:color="auto"/>
                <w:bottom w:val="none" w:sz="0" w:space="0" w:color="auto"/>
                <w:right w:val="none" w:sz="0" w:space="0" w:color="auto"/>
              </w:divBdr>
            </w:div>
            <w:div w:id="1040712478">
              <w:marLeft w:val="600"/>
              <w:marRight w:val="0"/>
              <w:marTop w:val="80"/>
              <w:marBottom w:val="0"/>
              <w:divBdr>
                <w:top w:val="none" w:sz="0" w:space="0" w:color="auto"/>
                <w:left w:val="none" w:sz="0" w:space="0" w:color="auto"/>
                <w:bottom w:val="none" w:sz="0" w:space="0" w:color="auto"/>
                <w:right w:val="none" w:sz="0" w:space="0" w:color="auto"/>
              </w:divBdr>
            </w:div>
            <w:div w:id="1252858622">
              <w:marLeft w:val="600"/>
              <w:marRight w:val="0"/>
              <w:marTop w:val="80"/>
              <w:marBottom w:val="0"/>
              <w:divBdr>
                <w:top w:val="none" w:sz="0" w:space="0" w:color="auto"/>
                <w:left w:val="none" w:sz="0" w:space="0" w:color="auto"/>
                <w:bottom w:val="none" w:sz="0" w:space="0" w:color="auto"/>
                <w:right w:val="none" w:sz="0" w:space="0" w:color="auto"/>
              </w:divBdr>
            </w:div>
            <w:div w:id="1263417294">
              <w:marLeft w:val="600"/>
              <w:marRight w:val="0"/>
              <w:marTop w:val="80"/>
              <w:marBottom w:val="0"/>
              <w:divBdr>
                <w:top w:val="none" w:sz="0" w:space="0" w:color="auto"/>
                <w:left w:val="none" w:sz="0" w:space="0" w:color="auto"/>
                <w:bottom w:val="none" w:sz="0" w:space="0" w:color="auto"/>
                <w:right w:val="none" w:sz="0" w:space="0" w:color="auto"/>
              </w:divBdr>
              <w:divsChild>
                <w:div w:id="861627592">
                  <w:marLeft w:val="900"/>
                  <w:marRight w:val="0"/>
                  <w:marTop w:val="0"/>
                  <w:marBottom w:val="0"/>
                  <w:divBdr>
                    <w:top w:val="none" w:sz="0" w:space="0" w:color="auto"/>
                    <w:left w:val="none" w:sz="0" w:space="0" w:color="auto"/>
                    <w:bottom w:val="none" w:sz="0" w:space="0" w:color="auto"/>
                    <w:right w:val="none" w:sz="0" w:space="0" w:color="auto"/>
                  </w:divBdr>
                </w:div>
                <w:div w:id="887453519">
                  <w:marLeft w:val="900"/>
                  <w:marRight w:val="0"/>
                  <w:marTop w:val="0"/>
                  <w:marBottom w:val="0"/>
                  <w:divBdr>
                    <w:top w:val="none" w:sz="0" w:space="0" w:color="auto"/>
                    <w:left w:val="none" w:sz="0" w:space="0" w:color="auto"/>
                    <w:bottom w:val="none" w:sz="0" w:space="0" w:color="auto"/>
                    <w:right w:val="none" w:sz="0" w:space="0" w:color="auto"/>
                  </w:divBdr>
                </w:div>
                <w:div w:id="891692844">
                  <w:marLeft w:val="900"/>
                  <w:marRight w:val="0"/>
                  <w:marTop w:val="0"/>
                  <w:marBottom w:val="0"/>
                  <w:divBdr>
                    <w:top w:val="none" w:sz="0" w:space="0" w:color="auto"/>
                    <w:left w:val="none" w:sz="0" w:space="0" w:color="auto"/>
                    <w:bottom w:val="none" w:sz="0" w:space="0" w:color="auto"/>
                    <w:right w:val="none" w:sz="0" w:space="0" w:color="auto"/>
                  </w:divBdr>
                </w:div>
                <w:div w:id="1455640774">
                  <w:marLeft w:val="900"/>
                  <w:marRight w:val="0"/>
                  <w:marTop w:val="0"/>
                  <w:marBottom w:val="0"/>
                  <w:divBdr>
                    <w:top w:val="none" w:sz="0" w:space="0" w:color="auto"/>
                    <w:left w:val="none" w:sz="0" w:space="0" w:color="auto"/>
                    <w:bottom w:val="none" w:sz="0" w:space="0" w:color="auto"/>
                    <w:right w:val="none" w:sz="0" w:space="0" w:color="auto"/>
                  </w:divBdr>
                </w:div>
                <w:div w:id="1836990983">
                  <w:marLeft w:val="900"/>
                  <w:marRight w:val="0"/>
                  <w:marTop w:val="0"/>
                  <w:marBottom w:val="0"/>
                  <w:divBdr>
                    <w:top w:val="none" w:sz="0" w:space="0" w:color="auto"/>
                    <w:left w:val="none" w:sz="0" w:space="0" w:color="auto"/>
                    <w:bottom w:val="none" w:sz="0" w:space="0" w:color="auto"/>
                    <w:right w:val="none" w:sz="0" w:space="0" w:color="auto"/>
                  </w:divBdr>
                </w:div>
                <w:div w:id="2117748245">
                  <w:marLeft w:val="900"/>
                  <w:marRight w:val="0"/>
                  <w:marTop w:val="0"/>
                  <w:marBottom w:val="0"/>
                  <w:divBdr>
                    <w:top w:val="none" w:sz="0" w:space="0" w:color="auto"/>
                    <w:left w:val="none" w:sz="0" w:space="0" w:color="auto"/>
                    <w:bottom w:val="none" w:sz="0" w:space="0" w:color="auto"/>
                    <w:right w:val="none" w:sz="0" w:space="0" w:color="auto"/>
                  </w:divBdr>
                </w:div>
              </w:divsChild>
            </w:div>
            <w:div w:id="1306935622">
              <w:marLeft w:val="600"/>
              <w:marRight w:val="0"/>
              <w:marTop w:val="80"/>
              <w:marBottom w:val="0"/>
              <w:divBdr>
                <w:top w:val="none" w:sz="0" w:space="0" w:color="auto"/>
                <w:left w:val="none" w:sz="0" w:space="0" w:color="auto"/>
                <w:bottom w:val="none" w:sz="0" w:space="0" w:color="auto"/>
                <w:right w:val="none" w:sz="0" w:space="0" w:color="auto"/>
              </w:divBdr>
            </w:div>
            <w:div w:id="1389109793">
              <w:marLeft w:val="600"/>
              <w:marRight w:val="0"/>
              <w:marTop w:val="80"/>
              <w:marBottom w:val="0"/>
              <w:divBdr>
                <w:top w:val="none" w:sz="0" w:space="0" w:color="auto"/>
                <w:left w:val="none" w:sz="0" w:space="0" w:color="auto"/>
                <w:bottom w:val="none" w:sz="0" w:space="0" w:color="auto"/>
                <w:right w:val="none" w:sz="0" w:space="0" w:color="auto"/>
              </w:divBdr>
            </w:div>
            <w:div w:id="1536847875">
              <w:marLeft w:val="600"/>
              <w:marRight w:val="0"/>
              <w:marTop w:val="80"/>
              <w:marBottom w:val="0"/>
              <w:divBdr>
                <w:top w:val="none" w:sz="0" w:space="0" w:color="auto"/>
                <w:left w:val="none" w:sz="0" w:space="0" w:color="auto"/>
                <w:bottom w:val="none" w:sz="0" w:space="0" w:color="auto"/>
                <w:right w:val="none" w:sz="0" w:space="0" w:color="auto"/>
              </w:divBdr>
            </w:div>
            <w:div w:id="1693533071">
              <w:marLeft w:val="600"/>
              <w:marRight w:val="0"/>
              <w:marTop w:val="80"/>
              <w:marBottom w:val="0"/>
              <w:divBdr>
                <w:top w:val="none" w:sz="0" w:space="0" w:color="auto"/>
                <w:left w:val="none" w:sz="0" w:space="0" w:color="auto"/>
                <w:bottom w:val="none" w:sz="0" w:space="0" w:color="auto"/>
                <w:right w:val="none" w:sz="0" w:space="0" w:color="auto"/>
              </w:divBdr>
            </w:div>
            <w:div w:id="1805922822">
              <w:marLeft w:val="600"/>
              <w:marRight w:val="0"/>
              <w:marTop w:val="80"/>
              <w:marBottom w:val="0"/>
              <w:divBdr>
                <w:top w:val="none" w:sz="0" w:space="0" w:color="auto"/>
                <w:left w:val="none" w:sz="0" w:space="0" w:color="auto"/>
                <w:bottom w:val="none" w:sz="0" w:space="0" w:color="auto"/>
                <w:right w:val="none" w:sz="0" w:space="0" w:color="auto"/>
              </w:divBdr>
            </w:div>
            <w:div w:id="1877111906">
              <w:marLeft w:val="600"/>
              <w:marRight w:val="0"/>
              <w:marTop w:val="80"/>
              <w:marBottom w:val="0"/>
              <w:divBdr>
                <w:top w:val="none" w:sz="0" w:space="0" w:color="auto"/>
                <w:left w:val="none" w:sz="0" w:space="0" w:color="auto"/>
                <w:bottom w:val="none" w:sz="0" w:space="0" w:color="auto"/>
                <w:right w:val="none" w:sz="0" w:space="0" w:color="auto"/>
              </w:divBdr>
              <w:divsChild>
                <w:div w:id="86924918">
                  <w:marLeft w:val="900"/>
                  <w:marRight w:val="0"/>
                  <w:marTop w:val="0"/>
                  <w:marBottom w:val="0"/>
                  <w:divBdr>
                    <w:top w:val="none" w:sz="0" w:space="0" w:color="auto"/>
                    <w:left w:val="none" w:sz="0" w:space="0" w:color="auto"/>
                    <w:bottom w:val="none" w:sz="0" w:space="0" w:color="auto"/>
                    <w:right w:val="none" w:sz="0" w:space="0" w:color="auto"/>
                  </w:divBdr>
                  <w:divsChild>
                    <w:div w:id="436877110">
                      <w:marLeft w:val="0"/>
                      <w:marRight w:val="0"/>
                      <w:marTop w:val="100"/>
                      <w:marBottom w:val="100"/>
                      <w:divBdr>
                        <w:top w:val="none" w:sz="0" w:space="0" w:color="auto"/>
                        <w:left w:val="none" w:sz="0" w:space="0" w:color="auto"/>
                        <w:bottom w:val="none" w:sz="0" w:space="0" w:color="auto"/>
                        <w:right w:val="none" w:sz="0" w:space="0" w:color="auto"/>
                      </w:divBdr>
                    </w:div>
                    <w:div w:id="910501836">
                      <w:marLeft w:val="0"/>
                      <w:marRight w:val="0"/>
                      <w:marTop w:val="100"/>
                      <w:marBottom w:val="100"/>
                      <w:divBdr>
                        <w:top w:val="none" w:sz="0" w:space="0" w:color="auto"/>
                        <w:left w:val="none" w:sz="0" w:space="0" w:color="auto"/>
                        <w:bottom w:val="none" w:sz="0" w:space="0" w:color="auto"/>
                        <w:right w:val="none" w:sz="0" w:space="0" w:color="auto"/>
                      </w:divBdr>
                    </w:div>
                    <w:div w:id="936209187">
                      <w:marLeft w:val="0"/>
                      <w:marRight w:val="0"/>
                      <w:marTop w:val="100"/>
                      <w:marBottom w:val="100"/>
                      <w:divBdr>
                        <w:top w:val="none" w:sz="0" w:space="0" w:color="auto"/>
                        <w:left w:val="none" w:sz="0" w:space="0" w:color="auto"/>
                        <w:bottom w:val="none" w:sz="0" w:space="0" w:color="auto"/>
                        <w:right w:val="none" w:sz="0" w:space="0" w:color="auto"/>
                      </w:divBdr>
                    </w:div>
                    <w:div w:id="1093084692">
                      <w:marLeft w:val="0"/>
                      <w:marRight w:val="0"/>
                      <w:marTop w:val="100"/>
                      <w:marBottom w:val="100"/>
                      <w:divBdr>
                        <w:top w:val="none" w:sz="0" w:space="0" w:color="auto"/>
                        <w:left w:val="none" w:sz="0" w:space="0" w:color="auto"/>
                        <w:bottom w:val="none" w:sz="0" w:space="0" w:color="auto"/>
                        <w:right w:val="none" w:sz="0" w:space="0" w:color="auto"/>
                      </w:divBdr>
                    </w:div>
                    <w:div w:id="1390761847">
                      <w:marLeft w:val="0"/>
                      <w:marRight w:val="0"/>
                      <w:marTop w:val="100"/>
                      <w:marBottom w:val="100"/>
                      <w:divBdr>
                        <w:top w:val="none" w:sz="0" w:space="0" w:color="auto"/>
                        <w:left w:val="none" w:sz="0" w:space="0" w:color="auto"/>
                        <w:bottom w:val="none" w:sz="0" w:space="0" w:color="auto"/>
                        <w:right w:val="none" w:sz="0" w:space="0" w:color="auto"/>
                      </w:divBdr>
                    </w:div>
                    <w:div w:id="1616521642">
                      <w:marLeft w:val="0"/>
                      <w:marRight w:val="0"/>
                      <w:marTop w:val="100"/>
                      <w:marBottom w:val="100"/>
                      <w:divBdr>
                        <w:top w:val="none" w:sz="0" w:space="0" w:color="auto"/>
                        <w:left w:val="none" w:sz="0" w:space="0" w:color="auto"/>
                        <w:bottom w:val="none" w:sz="0" w:space="0" w:color="auto"/>
                        <w:right w:val="none" w:sz="0" w:space="0" w:color="auto"/>
                      </w:divBdr>
                    </w:div>
                  </w:divsChild>
                </w:div>
                <w:div w:id="1232305866">
                  <w:marLeft w:val="900"/>
                  <w:marRight w:val="0"/>
                  <w:marTop w:val="0"/>
                  <w:marBottom w:val="0"/>
                  <w:divBdr>
                    <w:top w:val="none" w:sz="0" w:space="0" w:color="auto"/>
                    <w:left w:val="none" w:sz="0" w:space="0" w:color="auto"/>
                    <w:bottom w:val="none" w:sz="0" w:space="0" w:color="auto"/>
                    <w:right w:val="none" w:sz="0" w:space="0" w:color="auto"/>
                  </w:divBdr>
                </w:div>
              </w:divsChild>
            </w:div>
            <w:div w:id="2105953634">
              <w:marLeft w:val="600"/>
              <w:marRight w:val="0"/>
              <w:marTop w:val="80"/>
              <w:marBottom w:val="0"/>
              <w:divBdr>
                <w:top w:val="none" w:sz="0" w:space="0" w:color="auto"/>
                <w:left w:val="none" w:sz="0" w:space="0" w:color="auto"/>
                <w:bottom w:val="none" w:sz="0" w:space="0" w:color="auto"/>
                <w:right w:val="none" w:sz="0" w:space="0" w:color="auto"/>
              </w:divBdr>
            </w:div>
          </w:divsChild>
        </w:div>
        <w:div w:id="414480280">
          <w:marLeft w:val="0"/>
          <w:marRight w:val="0"/>
          <w:marTop w:val="400"/>
          <w:marBottom w:val="0"/>
          <w:divBdr>
            <w:top w:val="none" w:sz="0" w:space="0" w:color="auto"/>
            <w:left w:val="none" w:sz="0" w:space="0" w:color="auto"/>
            <w:bottom w:val="none" w:sz="0" w:space="0" w:color="auto"/>
            <w:right w:val="none" w:sz="0" w:space="0" w:color="auto"/>
          </w:divBdr>
        </w:div>
        <w:div w:id="417216715">
          <w:marLeft w:val="0"/>
          <w:marRight w:val="0"/>
          <w:marTop w:val="200"/>
          <w:marBottom w:val="0"/>
          <w:divBdr>
            <w:top w:val="none" w:sz="0" w:space="0" w:color="auto"/>
            <w:left w:val="none" w:sz="0" w:space="0" w:color="auto"/>
            <w:bottom w:val="none" w:sz="0" w:space="0" w:color="auto"/>
            <w:right w:val="none" w:sz="0" w:space="0" w:color="auto"/>
          </w:divBdr>
          <w:divsChild>
            <w:div w:id="988367741">
              <w:marLeft w:val="0"/>
              <w:marRight w:val="0"/>
              <w:marTop w:val="0"/>
              <w:marBottom w:val="0"/>
              <w:divBdr>
                <w:top w:val="none" w:sz="0" w:space="0" w:color="auto"/>
                <w:left w:val="none" w:sz="0" w:space="0" w:color="auto"/>
                <w:bottom w:val="none" w:sz="0" w:space="0" w:color="auto"/>
                <w:right w:val="none" w:sz="0" w:space="0" w:color="auto"/>
              </w:divBdr>
            </w:div>
          </w:divsChild>
        </w:div>
        <w:div w:id="419571338">
          <w:marLeft w:val="0"/>
          <w:marRight w:val="0"/>
          <w:marTop w:val="400"/>
          <w:marBottom w:val="0"/>
          <w:divBdr>
            <w:top w:val="none" w:sz="0" w:space="0" w:color="auto"/>
            <w:left w:val="none" w:sz="0" w:space="0" w:color="auto"/>
            <w:bottom w:val="none" w:sz="0" w:space="0" w:color="auto"/>
            <w:right w:val="none" w:sz="0" w:space="0" w:color="auto"/>
          </w:divBdr>
        </w:div>
        <w:div w:id="421485848">
          <w:marLeft w:val="0"/>
          <w:marRight w:val="0"/>
          <w:marTop w:val="645"/>
          <w:marBottom w:val="495"/>
          <w:divBdr>
            <w:top w:val="dashed" w:sz="6" w:space="0" w:color="D9D9D9"/>
            <w:left w:val="dashed" w:sz="6" w:space="8" w:color="D9D9D9"/>
            <w:bottom w:val="dashed" w:sz="6" w:space="0" w:color="D9D9D9"/>
            <w:right w:val="dashed" w:sz="6" w:space="8" w:color="D9D9D9"/>
          </w:divBdr>
        </w:div>
        <w:div w:id="426077430">
          <w:marLeft w:val="0"/>
          <w:marRight w:val="0"/>
          <w:marTop w:val="400"/>
          <w:marBottom w:val="0"/>
          <w:divBdr>
            <w:top w:val="none" w:sz="0" w:space="0" w:color="auto"/>
            <w:left w:val="none" w:sz="0" w:space="0" w:color="auto"/>
            <w:bottom w:val="none" w:sz="0" w:space="0" w:color="auto"/>
            <w:right w:val="none" w:sz="0" w:space="0" w:color="auto"/>
          </w:divBdr>
        </w:div>
        <w:div w:id="427122746">
          <w:marLeft w:val="0"/>
          <w:marRight w:val="0"/>
          <w:marTop w:val="0"/>
          <w:marBottom w:val="200"/>
          <w:divBdr>
            <w:top w:val="none" w:sz="0" w:space="0" w:color="auto"/>
            <w:left w:val="none" w:sz="0" w:space="0" w:color="auto"/>
            <w:bottom w:val="none" w:sz="0" w:space="0" w:color="auto"/>
            <w:right w:val="none" w:sz="0" w:space="0" w:color="auto"/>
          </w:divBdr>
        </w:div>
        <w:div w:id="432211062">
          <w:marLeft w:val="0"/>
          <w:marRight w:val="0"/>
          <w:marTop w:val="400"/>
          <w:marBottom w:val="0"/>
          <w:divBdr>
            <w:top w:val="none" w:sz="0" w:space="0" w:color="auto"/>
            <w:left w:val="none" w:sz="0" w:space="0" w:color="auto"/>
            <w:bottom w:val="none" w:sz="0" w:space="0" w:color="auto"/>
            <w:right w:val="none" w:sz="0" w:space="0" w:color="auto"/>
          </w:divBdr>
          <w:divsChild>
            <w:div w:id="484511342">
              <w:marLeft w:val="600"/>
              <w:marRight w:val="0"/>
              <w:marTop w:val="80"/>
              <w:marBottom w:val="0"/>
              <w:divBdr>
                <w:top w:val="none" w:sz="0" w:space="0" w:color="auto"/>
                <w:left w:val="none" w:sz="0" w:space="0" w:color="auto"/>
                <w:bottom w:val="none" w:sz="0" w:space="0" w:color="auto"/>
                <w:right w:val="none" w:sz="0" w:space="0" w:color="auto"/>
              </w:divBdr>
            </w:div>
            <w:div w:id="1834374044">
              <w:marLeft w:val="600"/>
              <w:marRight w:val="0"/>
              <w:marTop w:val="80"/>
              <w:marBottom w:val="0"/>
              <w:divBdr>
                <w:top w:val="none" w:sz="0" w:space="0" w:color="auto"/>
                <w:left w:val="none" w:sz="0" w:space="0" w:color="auto"/>
                <w:bottom w:val="none" w:sz="0" w:space="0" w:color="auto"/>
                <w:right w:val="none" w:sz="0" w:space="0" w:color="auto"/>
              </w:divBdr>
            </w:div>
          </w:divsChild>
        </w:div>
        <w:div w:id="432357112">
          <w:marLeft w:val="0"/>
          <w:marRight w:val="0"/>
          <w:marTop w:val="400"/>
          <w:marBottom w:val="0"/>
          <w:divBdr>
            <w:top w:val="none" w:sz="0" w:space="0" w:color="auto"/>
            <w:left w:val="none" w:sz="0" w:space="0" w:color="auto"/>
            <w:bottom w:val="none" w:sz="0" w:space="0" w:color="auto"/>
            <w:right w:val="none" w:sz="0" w:space="0" w:color="auto"/>
          </w:divBdr>
        </w:div>
        <w:div w:id="433088260">
          <w:marLeft w:val="0"/>
          <w:marRight w:val="0"/>
          <w:marTop w:val="400"/>
          <w:marBottom w:val="0"/>
          <w:divBdr>
            <w:top w:val="none" w:sz="0" w:space="0" w:color="auto"/>
            <w:left w:val="none" w:sz="0" w:space="0" w:color="auto"/>
            <w:bottom w:val="none" w:sz="0" w:space="0" w:color="auto"/>
            <w:right w:val="none" w:sz="0" w:space="0" w:color="auto"/>
          </w:divBdr>
        </w:div>
        <w:div w:id="439180981">
          <w:marLeft w:val="0"/>
          <w:marRight w:val="0"/>
          <w:marTop w:val="400"/>
          <w:marBottom w:val="0"/>
          <w:divBdr>
            <w:top w:val="none" w:sz="0" w:space="0" w:color="auto"/>
            <w:left w:val="none" w:sz="0" w:space="0" w:color="auto"/>
            <w:bottom w:val="none" w:sz="0" w:space="0" w:color="auto"/>
            <w:right w:val="none" w:sz="0" w:space="0" w:color="auto"/>
          </w:divBdr>
          <w:divsChild>
            <w:div w:id="332413200">
              <w:marLeft w:val="600"/>
              <w:marRight w:val="0"/>
              <w:marTop w:val="80"/>
              <w:marBottom w:val="0"/>
              <w:divBdr>
                <w:top w:val="none" w:sz="0" w:space="0" w:color="auto"/>
                <w:left w:val="none" w:sz="0" w:space="0" w:color="auto"/>
                <w:bottom w:val="none" w:sz="0" w:space="0" w:color="auto"/>
                <w:right w:val="none" w:sz="0" w:space="0" w:color="auto"/>
              </w:divBdr>
            </w:div>
            <w:div w:id="443766205">
              <w:marLeft w:val="600"/>
              <w:marRight w:val="0"/>
              <w:marTop w:val="80"/>
              <w:marBottom w:val="0"/>
              <w:divBdr>
                <w:top w:val="none" w:sz="0" w:space="0" w:color="auto"/>
                <w:left w:val="none" w:sz="0" w:space="0" w:color="auto"/>
                <w:bottom w:val="none" w:sz="0" w:space="0" w:color="auto"/>
                <w:right w:val="none" w:sz="0" w:space="0" w:color="auto"/>
              </w:divBdr>
            </w:div>
            <w:div w:id="738216066">
              <w:marLeft w:val="600"/>
              <w:marRight w:val="0"/>
              <w:marTop w:val="80"/>
              <w:marBottom w:val="0"/>
              <w:divBdr>
                <w:top w:val="none" w:sz="0" w:space="0" w:color="auto"/>
                <w:left w:val="none" w:sz="0" w:space="0" w:color="auto"/>
                <w:bottom w:val="none" w:sz="0" w:space="0" w:color="auto"/>
                <w:right w:val="none" w:sz="0" w:space="0" w:color="auto"/>
              </w:divBdr>
            </w:div>
            <w:div w:id="900601718">
              <w:marLeft w:val="600"/>
              <w:marRight w:val="0"/>
              <w:marTop w:val="80"/>
              <w:marBottom w:val="0"/>
              <w:divBdr>
                <w:top w:val="none" w:sz="0" w:space="0" w:color="auto"/>
                <w:left w:val="none" w:sz="0" w:space="0" w:color="auto"/>
                <w:bottom w:val="none" w:sz="0" w:space="0" w:color="auto"/>
                <w:right w:val="none" w:sz="0" w:space="0" w:color="auto"/>
              </w:divBdr>
            </w:div>
            <w:div w:id="1726879236">
              <w:marLeft w:val="600"/>
              <w:marRight w:val="0"/>
              <w:marTop w:val="80"/>
              <w:marBottom w:val="0"/>
              <w:divBdr>
                <w:top w:val="none" w:sz="0" w:space="0" w:color="auto"/>
                <w:left w:val="none" w:sz="0" w:space="0" w:color="auto"/>
                <w:bottom w:val="none" w:sz="0" w:space="0" w:color="auto"/>
                <w:right w:val="none" w:sz="0" w:space="0" w:color="auto"/>
              </w:divBdr>
            </w:div>
            <w:div w:id="1978875652">
              <w:marLeft w:val="600"/>
              <w:marRight w:val="0"/>
              <w:marTop w:val="80"/>
              <w:marBottom w:val="0"/>
              <w:divBdr>
                <w:top w:val="none" w:sz="0" w:space="0" w:color="auto"/>
                <w:left w:val="none" w:sz="0" w:space="0" w:color="auto"/>
                <w:bottom w:val="none" w:sz="0" w:space="0" w:color="auto"/>
                <w:right w:val="none" w:sz="0" w:space="0" w:color="auto"/>
              </w:divBdr>
            </w:div>
          </w:divsChild>
        </w:div>
        <w:div w:id="440497194">
          <w:marLeft w:val="0"/>
          <w:marRight w:val="0"/>
          <w:marTop w:val="400"/>
          <w:marBottom w:val="0"/>
          <w:divBdr>
            <w:top w:val="none" w:sz="0" w:space="0" w:color="auto"/>
            <w:left w:val="none" w:sz="0" w:space="0" w:color="auto"/>
            <w:bottom w:val="none" w:sz="0" w:space="0" w:color="auto"/>
            <w:right w:val="none" w:sz="0" w:space="0" w:color="auto"/>
          </w:divBdr>
        </w:div>
        <w:div w:id="440927362">
          <w:marLeft w:val="0"/>
          <w:marRight w:val="0"/>
          <w:marTop w:val="400"/>
          <w:marBottom w:val="0"/>
          <w:divBdr>
            <w:top w:val="none" w:sz="0" w:space="0" w:color="auto"/>
            <w:left w:val="none" w:sz="0" w:space="0" w:color="auto"/>
            <w:bottom w:val="none" w:sz="0" w:space="0" w:color="auto"/>
            <w:right w:val="none" w:sz="0" w:space="0" w:color="auto"/>
          </w:divBdr>
        </w:div>
        <w:div w:id="445126362">
          <w:marLeft w:val="0"/>
          <w:marRight w:val="0"/>
          <w:marTop w:val="400"/>
          <w:marBottom w:val="0"/>
          <w:divBdr>
            <w:top w:val="none" w:sz="0" w:space="0" w:color="auto"/>
            <w:left w:val="none" w:sz="0" w:space="0" w:color="auto"/>
            <w:bottom w:val="none" w:sz="0" w:space="0" w:color="auto"/>
            <w:right w:val="none" w:sz="0" w:space="0" w:color="auto"/>
          </w:divBdr>
        </w:div>
        <w:div w:id="446387326">
          <w:marLeft w:val="0"/>
          <w:marRight w:val="0"/>
          <w:marTop w:val="200"/>
          <w:marBottom w:val="0"/>
          <w:divBdr>
            <w:top w:val="none" w:sz="0" w:space="0" w:color="auto"/>
            <w:left w:val="none" w:sz="0" w:space="0" w:color="auto"/>
            <w:bottom w:val="none" w:sz="0" w:space="0" w:color="auto"/>
            <w:right w:val="none" w:sz="0" w:space="0" w:color="auto"/>
          </w:divBdr>
        </w:div>
        <w:div w:id="446701653">
          <w:marLeft w:val="0"/>
          <w:marRight w:val="0"/>
          <w:marTop w:val="400"/>
          <w:marBottom w:val="0"/>
          <w:divBdr>
            <w:top w:val="none" w:sz="0" w:space="0" w:color="auto"/>
            <w:left w:val="none" w:sz="0" w:space="0" w:color="auto"/>
            <w:bottom w:val="none" w:sz="0" w:space="0" w:color="auto"/>
            <w:right w:val="none" w:sz="0" w:space="0" w:color="auto"/>
          </w:divBdr>
        </w:div>
        <w:div w:id="449713973">
          <w:marLeft w:val="0"/>
          <w:marRight w:val="0"/>
          <w:marTop w:val="400"/>
          <w:marBottom w:val="0"/>
          <w:divBdr>
            <w:top w:val="none" w:sz="0" w:space="0" w:color="auto"/>
            <w:left w:val="none" w:sz="0" w:space="0" w:color="auto"/>
            <w:bottom w:val="none" w:sz="0" w:space="0" w:color="auto"/>
            <w:right w:val="none" w:sz="0" w:space="0" w:color="auto"/>
          </w:divBdr>
          <w:divsChild>
            <w:div w:id="118955592">
              <w:marLeft w:val="600"/>
              <w:marRight w:val="0"/>
              <w:marTop w:val="80"/>
              <w:marBottom w:val="0"/>
              <w:divBdr>
                <w:top w:val="none" w:sz="0" w:space="0" w:color="auto"/>
                <w:left w:val="none" w:sz="0" w:space="0" w:color="auto"/>
                <w:bottom w:val="none" w:sz="0" w:space="0" w:color="auto"/>
                <w:right w:val="none" w:sz="0" w:space="0" w:color="auto"/>
              </w:divBdr>
            </w:div>
            <w:div w:id="841969769">
              <w:marLeft w:val="600"/>
              <w:marRight w:val="0"/>
              <w:marTop w:val="80"/>
              <w:marBottom w:val="0"/>
              <w:divBdr>
                <w:top w:val="none" w:sz="0" w:space="0" w:color="auto"/>
                <w:left w:val="none" w:sz="0" w:space="0" w:color="auto"/>
                <w:bottom w:val="none" w:sz="0" w:space="0" w:color="auto"/>
                <w:right w:val="none" w:sz="0" w:space="0" w:color="auto"/>
              </w:divBdr>
            </w:div>
          </w:divsChild>
        </w:div>
        <w:div w:id="450973057">
          <w:marLeft w:val="0"/>
          <w:marRight w:val="0"/>
          <w:marTop w:val="400"/>
          <w:marBottom w:val="0"/>
          <w:divBdr>
            <w:top w:val="none" w:sz="0" w:space="0" w:color="auto"/>
            <w:left w:val="none" w:sz="0" w:space="0" w:color="auto"/>
            <w:bottom w:val="none" w:sz="0" w:space="0" w:color="auto"/>
            <w:right w:val="none" w:sz="0" w:space="0" w:color="auto"/>
          </w:divBdr>
        </w:div>
        <w:div w:id="451216029">
          <w:marLeft w:val="0"/>
          <w:marRight w:val="0"/>
          <w:marTop w:val="400"/>
          <w:marBottom w:val="0"/>
          <w:divBdr>
            <w:top w:val="none" w:sz="0" w:space="0" w:color="auto"/>
            <w:left w:val="none" w:sz="0" w:space="0" w:color="auto"/>
            <w:bottom w:val="none" w:sz="0" w:space="0" w:color="auto"/>
            <w:right w:val="none" w:sz="0" w:space="0" w:color="auto"/>
          </w:divBdr>
        </w:div>
        <w:div w:id="452797589">
          <w:marLeft w:val="0"/>
          <w:marRight w:val="0"/>
          <w:marTop w:val="645"/>
          <w:marBottom w:val="495"/>
          <w:divBdr>
            <w:top w:val="dashed" w:sz="6" w:space="0" w:color="D9D9D9"/>
            <w:left w:val="dashed" w:sz="6" w:space="8" w:color="D9D9D9"/>
            <w:bottom w:val="dashed" w:sz="6" w:space="0" w:color="D9D9D9"/>
            <w:right w:val="dashed" w:sz="6" w:space="8" w:color="D9D9D9"/>
          </w:divBdr>
        </w:div>
        <w:div w:id="453642443">
          <w:marLeft w:val="0"/>
          <w:marRight w:val="0"/>
          <w:marTop w:val="645"/>
          <w:marBottom w:val="495"/>
          <w:divBdr>
            <w:top w:val="dashed" w:sz="6" w:space="0" w:color="D9D9D9"/>
            <w:left w:val="dashed" w:sz="6" w:space="8" w:color="D9D9D9"/>
            <w:bottom w:val="dashed" w:sz="6" w:space="0" w:color="D9D9D9"/>
            <w:right w:val="dashed" w:sz="6" w:space="8" w:color="D9D9D9"/>
          </w:divBdr>
        </w:div>
        <w:div w:id="455148220">
          <w:marLeft w:val="0"/>
          <w:marRight w:val="0"/>
          <w:marTop w:val="400"/>
          <w:marBottom w:val="0"/>
          <w:divBdr>
            <w:top w:val="none" w:sz="0" w:space="0" w:color="auto"/>
            <w:left w:val="none" w:sz="0" w:space="0" w:color="auto"/>
            <w:bottom w:val="none" w:sz="0" w:space="0" w:color="auto"/>
            <w:right w:val="none" w:sz="0" w:space="0" w:color="auto"/>
          </w:divBdr>
        </w:div>
        <w:div w:id="458690963">
          <w:marLeft w:val="0"/>
          <w:marRight w:val="0"/>
          <w:marTop w:val="200"/>
          <w:marBottom w:val="0"/>
          <w:divBdr>
            <w:top w:val="none" w:sz="0" w:space="0" w:color="auto"/>
            <w:left w:val="none" w:sz="0" w:space="0" w:color="auto"/>
            <w:bottom w:val="none" w:sz="0" w:space="0" w:color="auto"/>
            <w:right w:val="none" w:sz="0" w:space="0" w:color="auto"/>
          </w:divBdr>
        </w:div>
        <w:div w:id="468087505">
          <w:marLeft w:val="0"/>
          <w:marRight w:val="0"/>
          <w:marTop w:val="645"/>
          <w:marBottom w:val="495"/>
          <w:divBdr>
            <w:top w:val="dashed" w:sz="6" w:space="0" w:color="D9D9D9"/>
            <w:left w:val="dashed" w:sz="6" w:space="8" w:color="D9D9D9"/>
            <w:bottom w:val="dashed" w:sz="6" w:space="0" w:color="D9D9D9"/>
            <w:right w:val="dashed" w:sz="6" w:space="8" w:color="D9D9D9"/>
          </w:divBdr>
        </w:div>
        <w:div w:id="472792163">
          <w:marLeft w:val="0"/>
          <w:marRight w:val="0"/>
          <w:marTop w:val="645"/>
          <w:marBottom w:val="495"/>
          <w:divBdr>
            <w:top w:val="dashed" w:sz="6" w:space="0" w:color="D9D9D9"/>
            <w:left w:val="dashed" w:sz="6" w:space="8" w:color="D9D9D9"/>
            <w:bottom w:val="dashed" w:sz="6" w:space="0" w:color="D9D9D9"/>
            <w:right w:val="dashed" w:sz="6" w:space="8" w:color="D9D9D9"/>
          </w:divBdr>
        </w:div>
        <w:div w:id="473908975">
          <w:marLeft w:val="0"/>
          <w:marRight w:val="0"/>
          <w:marTop w:val="645"/>
          <w:marBottom w:val="495"/>
          <w:divBdr>
            <w:top w:val="dashed" w:sz="6" w:space="0" w:color="D9D9D9"/>
            <w:left w:val="dashed" w:sz="6" w:space="8" w:color="D9D9D9"/>
            <w:bottom w:val="dashed" w:sz="6" w:space="0" w:color="D9D9D9"/>
            <w:right w:val="dashed" w:sz="6" w:space="8" w:color="D9D9D9"/>
          </w:divBdr>
        </w:div>
        <w:div w:id="474877890">
          <w:marLeft w:val="0"/>
          <w:marRight w:val="0"/>
          <w:marTop w:val="645"/>
          <w:marBottom w:val="495"/>
          <w:divBdr>
            <w:top w:val="dashed" w:sz="6" w:space="0" w:color="D9D9D9"/>
            <w:left w:val="dashed" w:sz="6" w:space="8" w:color="D9D9D9"/>
            <w:bottom w:val="dashed" w:sz="6" w:space="0" w:color="D9D9D9"/>
            <w:right w:val="dashed" w:sz="6" w:space="8" w:color="D9D9D9"/>
          </w:divBdr>
        </w:div>
        <w:div w:id="475102454">
          <w:marLeft w:val="0"/>
          <w:marRight w:val="0"/>
          <w:marTop w:val="0"/>
          <w:marBottom w:val="200"/>
          <w:divBdr>
            <w:top w:val="none" w:sz="0" w:space="0" w:color="auto"/>
            <w:left w:val="none" w:sz="0" w:space="0" w:color="auto"/>
            <w:bottom w:val="none" w:sz="0" w:space="0" w:color="auto"/>
            <w:right w:val="none" w:sz="0" w:space="0" w:color="auto"/>
          </w:divBdr>
        </w:div>
        <w:div w:id="475686235">
          <w:marLeft w:val="0"/>
          <w:marRight w:val="0"/>
          <w:marTop w:val="400"/>
          <w:marBottom w:val="0"/>
          <w:divBdr>
            <w:top w:val="none" w:sz="0" w:space="0" w:color="auto"/>
            <w:left w:val="none" w:sz="0" w:space="0" w:color="auto"/>
            <w:bottom w:val="none" w:sz="0" w:space="0" w:color="auto"/>
            <w:right w:val="none" w:sz="0" w:space="0" w:color="auto"/>
          </w:divBdr>
        </w:div>
        <w:div w:id="476337186">
          <w:marLeft w:val="0"/>
          <w:marRight w:val="0"/>
          <w:marTop w:val="645"/>
          <w:marBottom w:val="495"/>
          <w:divBdr>
            <w:top w:val="dashed" w:sz="6" w:space="0" w:color="D9D9D9"/>
            <w:left w:val="dashed" w:sz="6" w:space="8" w:color="D9D9D9"/>
            <w:bottom w:val="dashed" w:sz="6" w:space="0" w:color="D9D9D9"/>
            <w:right w:val="dashed" w:sz="6" w:space="8" w:color="D9D9D9"/>
          </w:divBdr>
        </w:div>
        <w:div w:id="479230519">
          <w:marLeft w:val="0"/>
          <w:marRight w:val="0"/>
          <w:marTop w:val="200"/>
          <w:marBottom w:val="0"/>
          <w:divBdr>
            <w:top w:val="none" w:sz="0" w:space="0" w:color="auto"/>
            <w:left w:val="none" w:sz="0" w:space="0" w:color="auto"/>
            <w:bottom w:val="none" w:sz="0" w:space="0" w:color="auto"/>
            <w:right w:val="none" w:sz="0" w:space="0" w:color="auto"/>
          </w:divBdr>
        </w:div>
        <w:div w:id="480460263">
          <w:marLeft w:val="0"/>
          <w:marRight w:val="0"/>
          <w:marTop w:val="400"/>
          <w:marBottom w:val="0"/>
          <w:divBdr>
            <w:top w:val="none" w:sz="0" w:space="0" w:color="auto"/>
            <w:left w:val="none" w:sz="0" w:space="0" w:color="auto"/>
            <w:bottom w:val="none" w:sz="0" w:space="0" w:color="auto"/>
            <w:right w:val="none" w:sz="0" w:space="0" w:color="auto"/>
          </w:divBdr>
          <w:divsChild>
            <w:div w:id="221870146">
              <w:marLeft w:val="600"/>
              <w:marRight w:val="0"/>
              <w:marTop w:val="80"/>
              <w:marBottom w:val="0"/>
              <w:divBdr>
                <w:top w:val="none" w:sz="0" w:space="0" w:color="auto"/>
                <w:left w:val="none" w:sz="0" w:space="0" w:color="auto"/>
                <w:bottom w:val="none" w:sz="0" w:space="0" w:color="auto"/>
                <w:right w:val="none" w:sz="0" w:space="0" w:color="auto"/>
              </w:divBdr>
            </w:div>
            <w:div w:id="510726393">
              <w:marLeft w:val="600"/>
              <w:marRight w:val="0"/>
              <w:marTop w:val="80"/>
              <w:marBottom w:val="0"/>
              <w:divBdr>
                <w:top w:val="none" w:sz="0" w:space="0" w:color="auto"/>
                <w:left w:val="none" w:sz="0" w:space="0" w:color="auto"/>
                <w:bottom w:val="none" w:sz="0" w:space="0" w:color="auto"/>
                <w:right w:val="none" w:sz="0" w:space="0" w:color="auto"/>
              </w:divBdr>
            </w:div>
            <w:div w:id="1136416057">
              <w:marLeft w:val="600"/>
              <w:marRight w:val="0"/>
              <w:marTop w:val="80"/>
              <w:marBottom w:val="0"/>
              <w:divBdr>
                <w:top w:val="none" w:sz="0" w:space="0" w:color="auto"/>
                <w:left w:val="none" w:sz="0" w:space="0" w:color="auto"/>
                <w:bottom w:val="none" w:sz="0" w:space="0" w:color="auto"/>
                <w:right w:val="none" w:sz="0" w:space="0" w:color="auto"/>
              </w:divBdr>
            </w:div>
            <w:div w:id="1950113720">
              <w:marLeft w:val="600"/>
              <w:marRight w:val="0"/>
              <w:marTop w:val="80"/>
              <w:marBottom w:val="0"/>
              <w:divBdr>
                <w:top w:val="none" w:sz="0" w:space="0" w:color="auto"/>
                <w:left w:val="none" w:sz="0" w:space="0" w:color="auto"/>
                <w:bottom w:val="none" w:sz="0" w:space="0" w:color="auto"/>
                <w:right w:val="none" w:sz="0" w:space="0" w:color="auto"/>
              </w:divBdr>
            </w:div>
          </w:divsChild>
        </w:div>
        <w:div w:id="483008715">
          <w:marLeft w:val="0"/>
          <w:marRight w:val="0"/>
          <w:marTop w:val="645"/>
          <w:marBottom w:val="495"/>
          <w:divBdr>
            <w:top w:val="dashed" w:sz="6" w:space="0" w:color="D9D9D9"/>
            <w:left w:val="dashed" w:sz="6" w:space="8" w:color="D9D9D9"/>
            <w:bottom w:val="dashed" w:sz="6" w:space="0" w:color="D9D9D9"/>
            <w:right w:val="dashed" w:sz="6" w:space="8" w:color="D9D9D9"/>
          </w:divBdr>
        </w:div>
        <w:div w:id="483160906">
          <w:marLeft w:val="0"/>
          <w:marRight w:val="0"/>
          <w:marTop w:val="400"/>
          <w:marBottom w:val="0"/>
          <w:divBdr>
            <w:top w:val="none" w:sz="0" w:space="0" w:color="auto"/>
            <w:left w:val="none" w:sz="0" w:space="0" w:color="auto"/>
            <w:bottom w:val="none" w:sz="0" w:space="0" w:color="auto"/>
            <w:right w:val="none" w:sz="0" w:space="0" w:color="auto"/>
          </w:divBdr>
        </w:div>
        <w:div w:id="485316711">
          <w:marLeft w:val="0"/>
          <w:marRight w:val="0"/>
          <w:marTop w:val="645"/>
          <w:marBottom w:val="495"/>
          <w:divBdr>
            <w:top w:val="dashed" w:sz="6" w:space="0" w:color="D9D9D9"/>
            <w:left w:val="dashed" w:sz="6" w:space="8" w:color="D9D9D9"/>
            <w:bottom w:val="dashed" w:sz="6" w:space="0" w:color="D9D9D9"/>
            <w:right w:val="dashed" w:sz="6" w:space="8" w:color="D9D9D9"/>
          </w:divBdr>
        </w:div>
        <w:div w:id="485365077">
          <w:marLeft w:val="0"/>
          <w:marRight w:val="0"/>
          <w:marTop w:val="400"/>
          <w:marBottom w:val="0"/>
          <w:divBdr>
            <w:top w:val="none" w:sz="0" w:space="0" w:color="auto"/>
            <w:left w:val="none" w:sz="0" w:space="0" w:color="auto"/>
            <w:bottom w:val="none" w:sz="0" w:space="0" w:color="auto"/>
            <w:right w:val="none" w:sz="0" w:space="0" w:color="auto"/>
          </w:divBdr>
        </w:div>
        <w:div w:id="487791840">
          <w:marLeft w:val="0"/>
          <w:marRight w:val="0"/>
          <w:marTop w:val="400"/>
          <w:marBottom w:val="0"/>
          <w:divBdr>
            <w:top w:val="none" w:sz="0" w:space="0" w:color="auto"/>
            <w:left w:val="none" w:sz="0" w:space="0" w:color="auto"/>
            <w:bottom w:val="none" w:sz="0" w:space="0" w:color="auto"/>
            <w:right w:val="none" w:sz="0" w:space="0" w:color="auto"/>
          </w:divBdr>
        </w:div>
        <w:div w:id="490605246">
          <w:marLeft w:val="0"/>
          <w:marRight w:val="0"/>
          <w:marTop w:val="200"/>
          <w:marBottom w:val="0"/>
          <w:divBdr>
            <w:top w:val="none" w:sz="0" w:space="0" w:color="auto"/>
            <w:left w:val="none" w:sz="0" w:space="0" w:color="auto"/>
            <w:bottom w:val="none" w:sz="0" w:space="0" w:color="auto"/>
            <w:right w:val="none" w:sz="0" w:space="0" w:color="auto"/>
          </w:divBdr>
        </w:div>
        <w:div w:id="494035613">
          <w:marLeft w:val="0"/>
          <w:marRight w:val="0"/>
          <w:marTop w:val="400"/>
          <w:marBottom w:val="0"/>
          <w:divBdr>
            <w:top w:val="none" w:sz="0" w:space="0" w:color="auto"/>
            <w:left w:val="none" w:sz="0" w:space="0" w:color="auto"/>
            <w:bottom w:val="none" w:sz="0" w:space="0" w:color="auto"/>
            <w:right w:val="none" w:sz="0" w:space="0" w:color="auto"/>
          </w:divBdr>
          <w:divsChild>
            <w:div w:id="156117822">
              <w:marLeft w:val="600"/>
              <w:marRight w:val="0"/>
              <w:marTop w:val="80"/>
              <w:marBottom w:val="0"/>
              <w:divBdr>
                <w:top w:val="none" w:sz="0" w:space="0" w:color="auto"/>
                <w:left w:val="none" w:sz="0" w:space="0" w:color="auto"/>
                <w:bottom w:val="none" w:sz="0" w:space="0" w:color="auto"/>
                <w:right w:val="none" w:sz="0" w:space="0" w:color="auto"/>
              </w:divBdr>
            </w:div>
            <w:div w:id="915431101">
              <w:marLeft w:val="600"/>
              <w:marRight w:val="0"/>
              <w:marTop w:val="80"/>
              <w:marBottom w:val="0"/>
              <w:divBdr>
                <w:top w:val="none" w:sz="0" w:space="0" w:color="auto"/>
                <w:left w:val="none" w:sz="0" w:space="0" w:color="auto"/>
                <w:bottom w:val="none" w:sz="0" w:space="0" w:color="auto"/>
                <w:right w:val="none" w:sz="0" w:space="0" w:color="auto"/>
              </w:divBdr>
            </w:div>
            <w:div w:id="1923298112">
              <w:marLeft w:val="600"/>
              <w:marRight w:val="0"/>
              <w:marTop w:val="80"/>
              <w:marBottom w:val="0"/>
              <w:divBdr>
                <w:top w:val="none" w:sz="0" w:space="0" w:color="auto"/>
                <w:left w:val="none" w:sz="0" w:space="0" w:color="auto"/>
                <w:bottom w:val="none" w:sz="0" w:space="0" w:color="auto"/>
                <w:right w:val="none" w:sz="0" w:space="0" w:color="auto"/>
              </w:divBdr>
            </w:div>
            <w:div w:id="2074811360">
              <w:marLeft w:val="600"/>
              <w:marRight w:val="0"/>
              <w:marTop w:val="80"/>
              <w:marBottom w:val="0"/>
              <w:divBdr>
                <w:top w:val="none" w:sz="0" w:space="0" w:color="auto"/>
                <w:left w:val="none" w:sz="0" w:space="0" w:color="auto"/>
                <w:bottom w:val="none" w:sz="0" w:space="0" w:color="auto"/>
                <w:right w:val="none" w:sz="0" w:space="0" w:color="auto"/>
              </w:divBdr>
            </w:div>
          </w:divsChild>
        </w:div>
        <w:div w:id="496573988">
          <w:marLeft w:val="0"/>
          <w:marRight w:val="0"/>
          <w:marTop w:val="0"/>
          <w:marBottom w:val="200"/>
          <w:divBdr>
            <w:top w:val="none" w:sz="0" w:space="0" w:color="auto"/>
            <w:left w:val="none" w:sz="0" w:space="0" w:color="auto"/>
            <w:bottom w:val="none" w:sz="0" w:space="0" w:color="auto"/>
            <w:right w:val="none" w:sz="0" w:space="0" w:color="auto"/>
          </w:divBdr>
        </w:div>
        <w:div w:id="499395822">
          <w:marLeft w:val="0"/>
          <w:marRight w:val="0"/>
          <w:marTop w:val="400"/>
          <w:marBottom w:val="0"/>
          <w:divBdr>
            <w:top w:val="none" w:sz="0" w:space="0" w:color="auto"/>
            <w:left w:val="none" w:sz="0" w:space="0" w:color="auto"/>
            <w:bottom w:val="none" w:sz="0" w:space="0" w:color="auto"/>
            <w:right w:val="none" w:sz="0" w:space="0" w:color="auto"/>
          </w:divBdr>
        </w:div>
        <w:div w:id="503252515">
          <w:marLeft w:val="0"/>
          <w:marRight w:val="0"/>
          <w:marTop w:val="645"/>
          <w:marBottom w:val="495"/>
          <w:divBdr>
            <w:top w:val="dashed" w:sz="6" w:space="0" w:color="D9D9D9"/>
            <w:left w:val="dashed" w:sz="6" w:space="8" w:color="D9D9D9"/>
            <w:bottom w:val="dashed" w:sz="6" w:space="0" w:color="D9D9D9"/>
            <w:right w:val="dashed" w:sz="6" w:space="8" w:color="D9D9D9"/>
          </w:divBdr>
        </w:div>
        <w:div w:id="507670953">
          <w:marLeft w:val="0"/>
          <w:marRight w:val="0"/>
          <w:marTop w:val="400"/>
          <w:marBottom w:val="0"/>
          <w:divBdr>
            <w:top w:val="none" w:sz="0" w:space="0" w:color="auto"/>
            <w:left w:val="none" w:sz="0" w:space="0" w:color="auto"/>
            <w:bottom w:val="none" w:sz="0" w:space="0" w:color="auto"/>
            <w:right w:val="none" w:sz="0" w:space="0" w:color="auto"/>
          </w:divBdr>
        </w:div>
        <w:div w:id="509832832">
          <w:marLeft w:val="0"/>
          <w:marRight w:val="0"/>
          <w:marTop w:val="400"/>
          <w:marBottom w:val="0"/>
          <w:divBdr>
            <w:top w:val="none" w:sz="0" w:space="0" w:color="auto"/>
            <w:left w:val="none" w:sz="0" w:space="0" w:color="auto"/>
            <w:bottom w:val="none" w:sz="0" w:space="0" w:color="auto"/>
            <w:right w:val="none" w:sz="0" w:space="0" w:color="auto"/>
          </w:divBdr>
        </w:div>
        <w:div w:id="512185731">
          <w:marLeft w:val="0"/>
          <w:marRight w:val="0"/>
          <w:marTop w:val="645"/>
          <w:marBottom w:val="495"/>
          <w:divBdr>
            <w:top w:val="dashed" w:sz="6" w:space="0" w:color="D9D9D9"/>
            <w:left w:val="dashed" w:sz="6" w:space="8" w:color="D9D9D9"/>
            <w:bottom w:val="dashed" w:sz="6" w:space="0" w:color="D9D9D9"/>
            <w:right w:val="dashed" w:sz="6" w:space="8" w:color="D9D9D9"/>
          </w:divBdr>
        </w:div>
        <w:div w:id="513611749">
          <w:marLeft w:val="0"/>
          <w:marRight w:val="0"/>
          <w:marTop w:val="0"/>
          <w:marBottom w:val="200"/>
          <w:divBdr>
            <w:top w:val="none" w:sz="0" w:space="0" w:color="auto"/>
            <w:left w:val="none" w:sz="0" w:space="0" w:color="auto"/>
            <w:bottom w:val="none" w:sz="0" w:space="0" w:color="auto"/>
            <w:right w:val="none" w:sz="0" w:space="0" w:color="auto"/>
          </w:divBdr>
        </w:div>
        <w:div w:id="514424345">
          <w:marLeft w:val="0"/>
          <w:marRight w:val="0"/>
          <w:marTop w:val="400"/>
          <w:marBottom w:val="0"/>
          <w:divBdr>
            <w:top w:val="none" w:sz="0" w:space="0" w:color="auto"/>
            <w:left w:val="none" w:sz="0" w:space="0" w:color="auto"/>
            <w:bottom w:val="none" w:sz="0" w:space="0" w:color="auto"/>
            <w:right w:val="none" w:sz="0" w:space="0" w:color="auto"/>
          </w:divBdr>
        </w:div>
        <w:div w:id="518349521">
          <w:marLeft w:val="0"/>
          <w:marRight w:val="0"/>
          <w:marTop w:val="645"/>
          <w:marBottom w:val="495"/>
          <w:divBdr>
            <w:top w:val="dashed" w:sz="6" w:space="0" w:color="D9D9D9"/>
            <w:left w:val="dashed" w:sz="6" w:space="8" w:color="D9D9D9"/>
            <w:bottom w:val="dashed" w:sz="6" w:space="0" w:color="D9D9D9"/>
            <w:right w:val="dashed" w:sz="6" w:space="8" w:color="D9D9D9"/>
          </w:divBdr>
        </w:div>
        <w:div w:id="518859523">
          <w:marLeft w:val="0"/>
          <w:marRight w:val="0"/>
          <w:marTop w:val="400"/>
          <w:marBottom w:val="0"/>
          <w:divBdr>
            <w:top w:val="none" w:sz="0" w:space="0" w:color="auto"/>
            <w:left w:val="none" w:sz="0" w:space="0" w:color="auto"/>
            <w:bottom w:val="none" w:sz="0" w:space="0" w:color="auto"/>
            <w:right w:val="none" w:sz="0" w:space="0" w:color="auto"/>
          </w:divBdr>
          <w:divsChild>
            <w:div w:id="9838408">
              <w:marLeft w:val="600"/>
              <w:marRight w:val="0"/>
              <w:marTop w:val="80"/>
              <w:marBottom w:val="0"/>
              <w:divBdr>
                <w:top w:val="none" w:sz="0" w:space="0" w:color="auto"/>
                <w:left w:val="none" w:sz="0" w:space="0" w:color="auto"/>
                <w:bottom w:val="none" w:sz="0" w:space="0" w:color="auto"/>
                <w:right w:val="none" w:sz="0" w:space="0" w:color="auto"/>
              </w:divBdr>
            </w:div>
            <w:div w:id="97602413">
              <w:marLeft w:val="600"/>
              <w:marRight w:val="0"/>
              <w:marTop w:val="80"/>
              <w:marBottom w:val="0"/>
              <w:divBdr>
                <w:top w:val="none" w:sz="0" w:space="0" w:color="auto"/>
                <w:left w:val="none" w:sz="0" w:space="0" w:color="auto"/>
                <w:bottom w:val="none" w:sz="0" w:space="0" w:color="auto"/>
                <w:right w:val="none" w:sz="0" w:space="0" w:color="auto"/>
              </w:divBdr>
            </w:div>
            <w:div w:id="320430026">
              <w:marLeft w:val="600"/>
              <w:marRight w:val="0"/>
              <w:marTop w:val="80"/>
              <w:marBottom w:val="0"/>
              <w:divBdr>
                <w:top w:val="none" w:sz="0" w:space="0" w:color="auto"/>
                <w:left w:val="none" w:sz="0" w:space="0" w:color="auto"/>
                <w:bottom w:val="none" w:sz="0" w:space="0" w:color="auto"/>
                <w:right w:val="none" w:sz="0" w:space="0" w:color="auto"/>
              </w:divBdr>
            </w:div>
            <w:div w:id="416941559">
              <w:marLeft w:val="600"/>
              <w:marRight w:val="0"/>
              <w:marTop w:val="80"/>
              <w:marBottom w:val="0"/>
              <w:divBdr>
                <w:top w:val="none" w:sz="0" w:space="0" w:color="auto"/>
                <w:left w:val="none" w:sz="0" w:space="0" w:color="auto"/>
                <w:bottom w:val="none" w:sz="0" w:space="0" w:color="auto"/>
                <w:right w:val="none" w:sz="0" w:space="0" w:color="auto"/>
              </w:divBdr>
            </w:div>
            <w:div w:id="439642533">
              <w:marLeft w:val="600"/>
              <w:marRight w:val="0"/>
              <w:marTop w:val="80"/>
              <w:marBottom w:val="0"/>
              <w:divBdr>
                <w:top w:val="none" w:sz="0" w:space="0" w:color="auto"/>
                <w:left w:val="none" w:sz="0" w:space="0" w:color="auto"/>
                <w:bottom w:val="none" w:sz="0" w:space="0" w:color="auto"/>
                <w:right w:val="none" w:sz="0" w:space="0" w:color="auto"/>
              </w:divBdr>
            </w:div>
            <w:div w:id="485705672">
              <w:marLeft w:val="600"/>
              <w:marRight w:val="0"/>
              <w:marTop w:val="80"/>
              <w:marBottom w:val="0"/>
              <w:divBdr>
                <w:top w:val="none" w:sz="0" w:space="0" w:color="auto"/>
                <w:left w:val="none" w:sz="0" w:space="0" w:color="auto"/>
                <w:bottom w:val="none" w:sz="0" w:space="0" w:color="auto"/>
                <w:right w:val="none" w:sz="0" w:space="0" w:color="auto"/>
              </w:divBdr>
            </w:div>
            <w:div w:id="613174494">
              <w:marLeft w:val="600"/>
              <w:marRight w:val="0"/>
              <w:marTop w:val="80"/>
              <w:marBottom w:val="0"/>
              <w:divBdr>
                <w:top w:val="none" w:sz="0" w:space="0" w:color="auto"/>
                <w:left w:val="none" w:sz="0" w:space="0" w:color="auto"/>
                <w:bottom w:val="none" w:sz="0" w:space="0" w:color="auto"/>
                <w:right w:val="none" w:sz="0" w:space="0" w:color="auto"/>
              </w:divBdr>
            </w:div>
            <w:div w:id="754283695">
              <w:marLeft w:val="600"/>
              <w:marRight w:val="0"/>
              <w:marTop w:val="80"/>
              <w:marBottom w:val="0"/>
              <w:divBdr>
                <w:top w:val="none" w:sz="0" w:space="0" w:color="auto"/>
                <w:left w:val="none" w:sz="0" w:space="0" w:color="auto"/>
                <w:bottom w:val="none" w:sz="0" w:space="0" w:color="auto"/>
                <w:right w:val="none" w:sz="0" w:space="0" w:color="auto"/>
              </w:divBdr>
            </w:div>
            <w:div w:id="800919777">
              <w:marLeft w:val="600"/>
              <w:marRight w:val="0"/>
              <w:marTop w:val="80"/>
              <w:marBottom w:val="0"/>
              <w:divBdr>
                <w:top w:val="none" w:sz="0" w:space="0" w:color="auto"/>
                <w:left w:val="none" w:sz="0" w:space="0" w:color="auto"/>
                <w:bottom w:val="none" w:sz="0" w:space="0" w:color="auto"/>
                <w:right w:val="none" w:sz="0" w:space="0" w:color="auto"/>
              </w:divBdr>
            </w:div>
            <w:div w:id="1366365776">
              <w:marLeft w:val="600"/>
              <w:marRight w:val="0"/>
              <w:marTop w:val="80"/>
              <w:marBottom w:val="0"/>
              <w:divBdr>
                <w:top w:val="none" w:sz="0" w:space="0" w:color="auto"/>
                <w:left w:val="none" w:sz="0" w:space="0" w:color="auto"/>
                <w:bottom w:val="none" w:sz="0" w:space="0" w:color="auto"/>
                <w:right w:val="none" w:sz="0" w:space="0" w:color="auto"/>
              </w:divBdr>
            </w:div>
            <w:div w:id="1647005137">
              <w:marLeft w:val="600"/>
              <w:marRight w:val="0"/>
              <w:marTop w:val="80"/>
              <w:marBottom w:val="0"/>
              <w:divBdr>
                <w:top w:val="none" w:sz="0" w:space="0" w:color="auto"/>
                <w:left w:val="none" w:sz="0" w:space="0" w:color="auto"/>
                <w:bottom w:val="none" w:sz="0" w:space="0" w:color="auto"/>
                <w:right w:val="none" w:sz="0" w:space="0" w:color="auto"/>
              </w:divBdr>
            </w:div>
            <w:div w:id="1704743983">
              <w:marLeft w:val="600"/>
              <w:marRight w:val="0"/>
              <w:marTop w:val="80"/>
              <w:marBottom w:val="0"/>
              <w:divBdr>
                <w:top w:val="none" w:sz="0" w:space="0" w:color="auto"/>
                <w:left w:val="none" w:sz="0" w:space="0" w:color="auto"/>
                <w:bottom w:val="none" w:sz="0" w:space="0" w:color="auto"/>
                <w:right w:val="none" w:sz="0" w:space="0" w:color="auto"/>
              </w:divBdr>
            </w:div>
            <w:div w:id="1852984346">
              <w:marLeft w:val="600"/>
              <w:marRight w:val="0"/>
              <w:marTop w:val="80"/>
              <w:marBottom w:val="0"/>
              <w:divBdr>
                <w:top w:val="none" w:sz="0" w:space="0" w:color="auto"/>
                <w:left w:val="none" w:sz="0" w:space="0" w:color="auto"/>
                <w:bottom w:val="none" w:sz="0" w:space="0" w:color="auto"/>
                <w:right w:val="none" w:sz="0" w:space="0" w:color="auto"/>
              </w:divBdr>
            </w:div>
            <w:div w:id="2037192469">
              <w:marLeft w:val="600"/>
              <w:marRight w:val="0"/>
              <w:marTop w:val="80"/>
              <w:marBottom w:val="0"/>
              <w:divBdr>
                <w:top w:val="none" w:sz="0" w:space="0" w:color="auto"/>
                <w:left w:val="none" w:sz="0" w:space="0" w:color="auto"/>
                <w:bottom w:val="none" w:sz="0" w:space="0" w:color="auto"/>
                <w:right w:val="none" w:sz="0" w:space="0" w:color="auto"/>
              </w:divBdr>
            </w:div>
            <w:div w:id="2078822503">
              <w:marLeft w:val="600"/>
              <w:marRight w:val="0"/>
              <w:marTop w:val="80"/>
              <w:marBottom w:val="0"/>
              <w:divBdr>
                <w:top w:val="none" w:sz="0" w:space="0" w:color="auto"/>
                <w:left w:val="none" w:sz="0" w:space="0" w:color="auto"/>
                <w:bottom w:val="none" w:sz="0" w:space="0" w:color="auto"/>
                <w:right w:val="none" w:sz="0" w:space="0" w:color="auto"/>
              </w:divBdr>
            </w:div>
          </w:divsChild>
        </w:div>
        <w:div w:id="521864446">
          <w:marLeft w:val="0"/>
          <w:marRight w:val="0"/>
          <w:marTop w:val="400"/>
          <w:marBottom w:val="0"/>
          <w:divBdr>
            <w:top w:val="none" w:sz="0" w:space="0" w:color="auto"/>
            <w:left w:val="none" w:sz="0" w:space="0" w:color="auto"/>
            <w:bottom w:val="none" w:sz="0" w:space="0" w:color="auto"/>
            <w:right w:val="none" w:sz="0" w:space="0" w:color="auto"/>
          </w:divBdr>
          <w:divsChild>
            <w:div w:id="574121071">
              <w:marLeft w:val="600"/>
              <w:marRight w:val="0"/>
              <w:marTop w:val="80"/>
              <w:marBottom w:val="0"/>
              <w:divBdr>
                <w:top w:val="none" w:sz="0" w:space="0" w:color="auto"/>
                <w:left w:val="none" w:sz="0" w:space="0" w:color="auto"/>
                <w:bottom w:val="none" w:sz="0" w:space="0" w:color="auto"/>
                <w:right w:val="none" w:sz="0" w:space="0" w:color="auto"/>
              </w:divBdr>
            </w:div>
            <w:div w:id="605963253">
              <w:marLeft w:val="600"/>
              <w:marRight w:val="0"/>
              <w:marTop w:val="80"/>
              <w:marBottom w:val="0"/>
              <w:divBdr>
                <w:top w:val="none" w:sz="0" w:space="0" w:color="auto"/>
                <w:left w:val="none" w:sz="0" w:space="0" w:color="auto"/>
                <w:bottom w:val="none" w:sz="0" w:space="0" w:color="auto"/>
                <w:right w:val="none" w:sz="0" w:space="0" w:color="auto"/>
              </w:divBdr>
            </w:div>
          </w:divsChild>
        </w:div>
        <w:div w:id="522941212">
          <w:marLeft w:val="0"/>
          <w:marRight w:val="0"/>
          <w:marTop w:val="400"/>
          <w:marBottom w:val="0"/>
          <w:divBdr>
            <w:top w:val="none" w:sz="0" w:space="0" w:color="auto"/>
            <w:left w:val="none" w:sz="0" w:space="0" w:color="auto"/>
            <w:bottom w:val="none" w:sz="0" w:space="0" w:color="auto"/>
            <w:right w:val="none" w:sz="0" w:space="0" w:color="auto"/>
          </w:divBdr>
        </w:div>
        <w:div w:id="524904632">
          <w:marLeft w:val="0"/>
          <w:marRight w:val="0"/>
          <w:marTop w:val="400"/>
          <w:marBottom w:val="0"/>
          <w:divBdr>
            <w:top w:val="none" w:sz="0" w:space="0" w:color="auto"/>
            <w:left w:val="none" w:sz="0" w:space="0" w:color="auto"/>
            <w:bottom w:val="none" w:sz="0" w:space="0" w:color="auto"/>
            <w:right w:val="none" w:sz="0" w:space="0" w:color="auto"/>
          </w:divBdr>
        </w:div>
        <w:div w:id="525408112">
          <w:marLeft w:val="0"/>
          <w:marRight w:val="0"/>
          <w:marTop w:val="400"/>
          <w:marBottom w:val="0"/>
          <w:divBdr>
            <w:top w:val="none" w:sz="0" w:space="0" w:color="auto"/>
            <w:left w:val="none" w:sz="0" w:space="0" w:color="auto"/>
            <w:bottom w:val="none" w:sz="0" w:space="0" w:color="auto"/>
            <w:right w:val="none" w:sz="0" w:space="0" w:color="auto"/>
          </w:divBdr>
        </w:div>
        <w:div w:id="525757470">
          <w:marLeft w:val="0"/>
          <w:marRight w:val="0"/>
          <w:marTop w:val="400"/>
          <w:marBottom w:val="0"/>
          <w:divBdr>
            <w:top w:val="none" w:sz="0" w:space="0" w:color="auto"/>
            <w:left w:val="none" w:sz="0" w:space="0" w:color="auto"/>
            <w:bottom w:val="none" w:sz="0" w:space="0" w:color="auto"/>
            <w:right w:val="none" w:sz="0" w:space="0" w:color="auto"/>
          </w:divBdr>
          <w:divsChild>
            <w:div w:id="1284965543">
              <w:marLeft w:val="600"/>
              <w:marRight w:val="0"/>
              <w:marTop w:val="80"/>
              <w:marBottom w:val="0"/>
              <w:divBdr>
                <w:top w:val="none" w:sz="0" w:space="0" w:color="auto"/>
                <w:left w:val="none" w:sz="0" w:space="0" w:color="auto"/>
                <w:bottom w:val="none" w:sz="0" w:space="0" w:color="auto"/>
                <w:right w:val="none" w:sz="0" w:space="0" w:color="auto"/>
              </w:divBdr>
            </w:div>
            <w:div w:id="1891183836">
              <w:marLeft w:val="600"/>
              <w:marRight w:val="0"/>
              <w:marTop w:val="80"/>
              <w:marBottom w:val="0"/>
              <w:divBdr>
                <w:top w:val="none" w:sz="0" w:space="0" w:color="auto"/>
                <w:left w:val="none" w:sz="0" w:space="0" w:color="auto"/>
                <w:bottom w:val="none" w:sz="0" w:space="0" w:color="auto"/>
                <w:right w:val="none" w:sz="0" w:space="0" w:color="auto"/>
              </w:divBdr>
            </w:div>
            <w:div w:id="2000769421">
              <w:marLeft w:val="600"/>
              <w:marRight w:val="0"/>
              <w:marTop w:val="80"/>
              <w:marBottom w:val="0"/>
              <w:divBdr>
                <w:top w:val="none" w:sz="0" w:space="0" w:color="auto"/>
                <w:left w:val="none" w:sz="0" w:space="0" w:color="auto"/>
                <w:bottom w:val="none" w:sz="0" w:space="0" w:color="auto"/>
                <w:right w:val="none" w:sz="0" w:space="0" w:color="auto"/>
              </w:divBdr>
            </w:div>
            <w:div w:id="2019113624">
              <w:marLeft w:val="600"/>
              <w:marRight w:val="0"/>
              <w:marTop w:val="80"/>
              <w:marBottom w:val="0"/>
              <w:divBdr>
                <w:top w:val="none" w:sz="0" w:space="0" w:color="auto"/>
                <w:left w:val="none" w:sz="0" w:space="0" w:color="auto"/>
                <w:bottom w:val="none" w:sz="0" w:space="0" w:color="auto"/>
                <w:right w:val="none" w:sz="0" w:space="0" w:color="auto"/>
              </w:divBdr>
            </w:div>
            <w:div w:id="2070378431">
              <w:marLeft w:val="600"/>
              <w:marRight w:val="0"/>
              <w:marTop w:val="80"/>
              <w:marBottom w:val="0"/>
              <w:divBdr>
                <w:top w:val="none" w:sz="0" w:space="0" w:color="auto"/>
                <w:left w:val="none" w:sz="0" w:space="0" w:color="auto"/>
                <w:bottom w:val="none" w:sz="0" w:space="0" w:color="auto"/>
                <w:right w:val="none" w:sz="0" w:space="0" w:color="auto"/>
              </w:divBdr>
            </w:div>
          </w:divsChild>
        </w:div>
        <w:div w:id="525801298">
          <w:marLeft w:val="0"/>
          <w:marRight w:val="0"/>
          <w:marTop w:val="200"/>
          <w:marBottom w:val="0"/>
          <w:divBdr>
            <w:top w:val="none" w:sz="0" w:space="0" w:color="auto"/>
            <w:left w:val="none" w:sz="0" w:space="0" w:color="auto"/>
            <w:bottom w:val="none" w:sz="0" w:space="0" w:color="auto"/>
            <w:right w:val="none" w:sz="0" w:space="0" w:color="auto"/>
          </w:divBdr>
        </w:div>
        <w:div w:id="526605701">
          <w:marLeft w:val="0"/>
          <w:marRight w:val="0"/>
          <w:marTop w:val="400"/>
          <w:marBottom w:val="0"/>
          <w:divBdr>
            <w:top w:val="none" w:sz="0" w:space="0" w:color="auto"/>
            <w:left w:val="none" w:sz="0" w:space="0" w:color="auto"/>
            <w:bottom w:val="none" w:sz="0" w:space="0" w:color="auto"/>
            <w:right w:val="none" w:sz="0" w:space="0" w:color="auto"/>
          </w:divBdr>
          <w:divsChild>
            <w:div w:id="230505928">
              <w:marLeft w:val="600"/>
              <w:marRight w:val="0"/>
              <w:marTop w:val="80"/>
              <w:marBottom w:val="0"/>
              <w:divBdr>
                <w:top w:val="none" w:sz="0" w:space="0" w:color="auto"/>
                <w:left w:val="none" w:sz="0" w:space="0" w:color="auto"/>
                <w:bottom w:val="none" w:sz="0" w:space="0" w:color="auto"/>
                <w:right w:val="none" w:sz="0" w:space="0" w:color="auto"/>
              </w:divBdr>
            </w:div>
            <w:div w:id="434905601">
              <w:marLeft w:val="600"/>
              <w:marRight w:val="0"/>
              <w:marTop w:val="80"/>
              <w:marBottom w:val="0"/>
              <w:divBdr>
                <w:top w:val="none" w:sz="0" w:space="0" w:color="auto"/>
                <w:left w:val="none" w:sz="0" w:space="0" w:color="auto"/>
                <w:bottom w:val="none" w:sz="0" w:space="0" w:color="auto"/>
                <w:right w:val="none" w:sz="0" w:space="0" w:color="auto"/>
              </w:divBdr>
            </w:div>
            <w:div w:id="718937558">
              <w:marLeft w:val="600"/>
              <w:marRight w:val="0"/>
              <w:marTop w:val="80"/>
              <w:marBottom w:val="0"/>
              <w:divBdr>
                <w:top w:val="none" w:sz="0" w:space="0" w:color="auto"/>
                <w:left w:val="none" w:sz="0" w:space="0" w:color="auto"/>
                <w:bottom w:val="none" w:sz="0" w:space="0" w:color="auto"/>
                <w:right w:val="none" w:sz="0" w:space="0" w:color="auto"/>
              </w:divBdr>
            </w:div>
            <w:div w:id="1009336499">
              <w:marLeft w:val="600"/>
              <w:marRight w:val="0"/>
              <w:marTop w:val="80"/>
              <w:marBottom w:val="0"/>
              <w:divBdr>
                <w:top w:val="none" w:sz="0" w:space="0" w:color="auto"/>
                <w:left w:val="none" w:sz="0" w:space="0" w:color="auto"/>
                <w:bottom w:val="none" w:sz="0" w:space="0" w:color="auto"/>
                <w:right w:val="none" w:sz="0" w:space="0" w:color="auto"/>
              </w:divBdr>
            </w:div>
          </w:divsChild>
        </w:div>
        <w:div w:id="527641291">
          <w:marLeft w:val="0"/>
          <w:marRight w:val="0"/>
          <w:marTop w:val="645"/>
          <w:marBottom w:val="495"/>
          <w:divBdr>
            <w:top w:val="dashed" w:sz="6" w:space="0" w:color="D9D9D9"/>
            <w:left w:val="dashed" w:sz="6" w:space="8" w:color="D9D9D9"/>
            <w:bottom w:val="dashed" w:sz="6" w:space="0" w:color="D9D9D9"/>
            <w:right w:val="dashed" w:sz="6" w:space="8" w:color="D9D9D9"/>
          </w:divBdr>
        </w:div>
        <w:div w:id="528839890">
          <w:marLeft w:val="0"/>
          <w:marRight w:val="0"/>
          <w:marTop w:val="645"/>
          <w:marBottom w:val="495"/>
          <w:divBdr>
            <w:top w:val="dashed" w:sz="6" w:space="0" w:color="D9D9D9"/>
            <w:left w:val="dashed" w:sz="6" w:space="8" w:color="D9D9D9"/>
            <w:bottom w:val="dashed" w:sz="6" w:space="0" w:color="D9D9D9"/>
            <w:right w:val="dashed" w:sz="6" w:space="8" w:color="D9D9D9"/>
          </w:divBdr>
        </w:div>
        <w:div w:id="529143468">
          <w:marLeft w:val="0"/>
          <w:marRight w:val="0"/>
          <w:marTop w:val="400"/>
          <w:marBottom w:val="0"/>
          <w:divBdr>
            <w:top w:val="none" w:sz="0" w:space="0" w:color="auto"/>
            <w:left w:val="none" w:sz="0" w:space="0" w:color="auto"/>
            <w:bottom w:val="none" w:sz="0" w:space="0" w:color="auto"/>
            <w:right w:val="none" w:sz="0" w:space="0" w:color="auto"/>
          </w:divBdr>
          <w:divsChild>
            <w:div w:id="130094579">
              <w:marLeft w:val="600"/>
              <w:marRight w:val="0"/>
              <w:marTop w:val="80"/>
              <w:marBottom w:val="0"/>
              <w:divBdr>
                <w:top w:val="none" w:sz="0" w:space="0" w:color="auto"/>
                <w:left w:val="none" w:sz="0" w:space="0" w:color="auto"/>
                <w:bottom w:val="none" w:sz="0" w:space="0" w:color="auto"/>
                <w:right w:val="none" w:sz="0" w:space="0" w:color="auto"/>
              </w:divBdr>
              <w:divsChild>
                <w:div w:id="359280828">
                  <w:marLeft w:val="900"/>
                  <w:marRight w:val="0"/>
                  <w:marTop w:val="0"/>
                  <w:marBottom w:val="0"/>
                  <w:divBdr>
                    <w:top w:val="none" w:sz="0" w:space="0" w:color="auto"/>
                    <w:left w:val="none" w:sz="0" w:space="0" w:color="auto"/>
                    <w:bottom w:val="none" w:sz="0" w:space="0" w:color="auto"/>
                    <w:right w:val="none" w:sz="0" w:space="0" w:color="auto"/>
                  </w:divBdr>
                </w:div>
                <w:div w:id="988287929">
                  <w:marLeft w:val="900"/>
                  <w:marRight w:val="0"/>
                  <w:marTop w:val="0"/>
                  <w:marBottom w:val="0"/>
                  <w:divBdr>
                    <w:top w:val="none" w:sz="0" w:space="0" w:color="auto"/>
                    <w:left w:val="none" w:sz="0" w:space="0" w:color="auto"/>
                    <w:bottom w:val="none" w:sz="0" w:space="0" w:color="auto"/>
                    <w:right w:val="none" w:sz="0" w:space="0" w:color="auto"/>
                  </w:divBdr>
                </w:div>
                <w:div w:id="1690642148">
                  <w:marLeft w:val="900"/>
                  <w:marRight w:val="0"/>
                  <w:marTop w:val="0"/>
                  <w:marBottom w:val="0"/>
                  <w:divBdr>
                    <w:top w:val="none" w:sz="0" w:space="0" w:color="auto"/>
                    <w:left w:val="none" w:sz="0" w:space="0" w:color="auto"/>
                    <w:bottom w:val="none" w:sz="0" w:space="0" w:color="auto"/>
                    <w:right w:val="none" w:sz="0" w:space="0" w:color="auto"/>
                  </w:divBdr>
                  <w:divsChild>
                    <w:div w:id="799306949">
                      <w:marLeft w:val="0"/>
                      <w:marRight w:val="0"/>
                      <w:marTop w:val="100"/>
                      <w:marBottom w:val="100"/>
                      <w:divBdr>
                        <w:top w:val="none" w:sz="0" w:space="0" w:color="auto"/>
                        <w:left w:val="none" w:sz="0" w:space="0" w:color="auto"/>
                        <w:bottom w:val="none" w:sz="0" w:space="0" w:color="auto"/>
                        <w:right w:val="none" w:sz="0" w:space="0" w:color="auto"/>
                      </w:divBdr>
                    </w:div>
                    <w:div w:id="871185018">
                      <w:marLeft w:val="0"/>
                      <w:marRight w:val="0"/>
                      <w:marTop w:val="100"/>
                      <w:marBottom w:val="100"/>
                      <w:divBdr>
                        <w:top w:val="none" w:sz="0" w:space="0" w:color="auto"/>
                        <w:left w:val="none" w:sz="0" w:space="0" w:color="auto"/>
                        <w:bottom w:val="none" w:sz="0" w:space="0" w:color="auto"/>
                        <w:right w:val="none" w:sz="0" w:space="0" w:color="auto"/>
                      </w:divBdr>
                    </w:div>
                    <w:div w:id="2140604438">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98325668">
              <w:marLeft w:val="600"/>
              <w:marRight w:val="0"/>
              <w:marTop w:val="80"/>
              <w:marBottom w:val="0"/>
              <w:divBdr>
                <w:top w:val="none" w:sz="0" w:space="0" w:color="auto"/>
                <w:left w:val="none" w:sz="0" w:space="0" w:color="auto"/>
                <w:bottom w:val="none" w:sz="0" w:space="0" w:color="auto"/>
                <w:right w:val="none" w:sz="0" w:space="0" w:color="auto"/>
              </w:divBdr>
              <w:divsChild>
                <w:div w:id="679703949">
                  <w:marLeft w:val="900"/>
                  <w:marRight w:val="0"/>
                  <w:marTop w:val="0"/>
                  <w:marBottom w:val="0"/>
                  <w:divBdr>
                    <w:top w:val="none" w:sz="0" w:space="0" w:color="auto"/>
                    <w:left w:val="none" w:sz="0" w:space="0" w:color="auto"/>
                    <w:bottom w:val="none" w:sz="0" w:space="0" w:color="auto"/>
                    <w:right w:val="none" w:sz="0" w:space="0" w:color="auto"/>
                  </w:divBdr>
                </w:div>
                <w:div w:id="1321419364">
                  <w:marLeft w:val="900"/>
                  <w:marRight w:val="0"/>
                  <w:marTop w:val="0"/>
                  <w:marBottom w:val="0"/>
                  <w:divBdr>
                    <w:top w:val="none" w:sz="0" w:space="0" w:color="auto"/>
                    <w:left w:val="none" w:sz="0" w:space="0" w:color="auto"/>
                    <w:bottom w:val="none" w:sz="0" w:space="0" w:color="auto"/>
                    <w:right w:val="none" w:sz="0" w:space="0" w:color="auto"/>
                  </w:divBdr>
                </w:div>
              </w:divsChild>
            </w:div>
            <w:div w:id="345904543">
              <w:marLeft w:val="600"/>
              <w:marRight w:val="0"/>
              <w:marTop w:val="80"/>
              <w:marBottom w:val="0"/>
              <w:divBdr>
                <w:top w:val="none" w:sz="0" w:space="0" w:color="auto"/>
                <w:left w:val="none" w:sz="0" w:space="0" w:color="auto"/>
                <w:bottom w:val="none" w:sz="0" w:space="0" w:color="auto"/>
                <w:right w:val="none" w:sz="0" w:space="0" w:color="auto"/>
              </w:divBdr>
            </w:div>
            <w:div w:id="2027828769">
              <w:marLeft w:val="600"/>
              <w:marRight w:val="0"/>
              <w:marTop w:val="80"/>
              <w:marBottom w:val="0"/>
              <w:divBdr>
                <w:top w:val="none" w:sz="0" w:space="0" w:color="auto"/>
                <w:left w:val="none" w:sz="0" w:space="0" w:color="auto"/>
                <w:bottom w:val="none" w:sz="0" w:space="0" w:color="auto"/>
                <w:right w:val="none" w:sz="0" w:space="0" w:color="auto"/>
              </w:divBdr>
            </w:div>
          </w:divsChild>
        </w:div>
        <w:div w:id="532812588">
          <w:marLeft w:val="0"/>
          <w:marRight w:val="0"/>
          <w:marTop w:val="400"/>
          <w:marBottom w:val="0"/>
          <w:divBdr>
            <w:top w:val="none" w:sz="0" w:space="0" w:color="auto"/>
            <w:left w:val="none" w:sz="0" w:space="0" w:color="auto"/>
            <w:bottom w:val="none" w:sz="0" w:space="0" w:color="auto"/>
            <w:right w:val="none" w:sz="0" w:space="0" w:color="auto"/>
          </w:divBdr>
        </w:div>
        <w:div w:id="533228099">
          <w:marLeft w:val="0"/>
          <w:marRight w:val="0"/>
          <w:marTop w:val="645"/>
          <w:marBottom w:val="495"/>
          <w:divBdr>
            <w:top w:val="dashed" w:sz="6" w:space="0" w:color="D9D9D9"/>
            <w:left w:val="dashed" w:sz="6" w:space="8" w:color="D9D9D9"/>
            <w:bottom w:val="dashed" w:sz="6" w:space="0" w:color="D9D9D9"/>
            <w:right w:val="dashed" w:sz="6" w:space="8" w:color="D9D9D9"/>
          </w:divBdr>
        </w:div>
        <w:div w:id="536940795">
          <w:marLeft w:val="0"/>
          <w:marRight w:val="0"/>
          <w:marTop w:val="400"/>
          <w:marBottom w:val="0"/>
          <w:divBdr>
            <w:top w:val="none" w:sz="0" w:space="0" w:color="auto"/>
            <w:left w:val="none" w:sz="0" w:space="0" w:color="auto"/>
            <w:bottom w:val="none" w:sz="0" w:space="0" w:color="auto"/>
            <w:right w:val="none" w:sz="0" w:space="0" w:color="auto"/>
          </w:divBdr>
        </w:div>
        <w:div w:id="540678014">
          <w:marLeft w:val="0"/>
          <w:marRight w:val="0"/>
          <w:marTop w:val="400"/>
          <w:marBottom w:val="0"/>
          <w:divBdr>
            <w:top w:val="none" w:sz="0" w:space="0" w:color="auto"/>
            <w:left w:val="none" w:sz="0" w:space="0" w:color="auto"/>
            <w:bottom w:val="none" w:sz="0" w:space="0" w:color="auto"/>
            <w:right w:val="none" w:sz="0" w:space="0" w:color="auto"/>
          </w:divBdr>
          <w:divsChild>
            <w:div w:id="54476779">
              <w:marLeft w:val="600"/>
              <w:marRight w:val="0"/>
              <w:marTop w:val="80"/>
              <w:marBottom w:val="0"/>
              <w:divBdr>
                <w:top w:val="none" w:sz="0" w:space="0" w:color="auto"/>
                <w:left w:val="none" w:sz="0" w:space="0" w:color="auto"/>
                <w:bottom w:val="none" w:sz="0" w:space="0" w:color="auto"/>
                <w:right w:val="none" w:sz="0" w:space="0" w:color="auto"/>
              </w:divBdr>
            </w:div>
            <w:div w:id="55977198">
              <w:marLeft w:val="600"/>
              <w:marRight w:val="0"/>
              <w:marTop w:val="80"/>
              <w:marBottom w:val="0"/>
              <w:divBdr>
                <w:top w:val="none" w:sz="0" w:space="0" w:color="auto"/>
                <w:left w:val="none" w:sz="0" w:space="0" w:color="auto"/>
                <w:bottom w:val="none" w:sz="0" w:space="0" w:color="auto"/>
                <w:right w:val="none" w:sz="0" w:space="0" w:color="auto"/>
              </w:divBdr>
            </w:div>
            <w:div w:id="117456229">
              <w:marLeft w:val="600"/>
              <w:marRight w:val="0"/>
              <w:marTop w:val="80"/>
              <w:marBottom w:val="0"/>
              <w:divBdr>
                <w:top w:val="none" w:sz="0" w:space="0" w:color="auto"/>
                <w:left w:val="none" w:sz="0" w:space="0" w:color="auto"/>
                <w:bottom w:val="none" w:sz="0" w:space="0" w:color="auto"/>
                <w:right w:val="none" w:sz="0" w:space="0" w:color="auto"/>
              </w:divBdr>
            </w:div>
            <w:div w:id="140315582">
              <w:marLeft w:val="600"/>
              <w:marRight w:val="0"/>
              <w:marTop w:val="80"/>
              <w:marBottom w:val="0"/>
              <w:divBdr>
                <w:top w:val="none" w:sz="0" w:space="0" w:color="auto"/>
                <w:left w:val="none" w:sz="0" w:space="0" w:color="auto"/>
                <w:bottom w:val="none" w:sz="0" w:space="0" w:color="auto"/>
                <w:right w:val="none" w:sz="0" w:space="0" w:color="auto"/>
              </w:divBdr>
            </w:div>
            <w:div w:id="152180654">
              <w:marLeft w:val="600"/>
              <w:marRight w:val="0"/>
              <w:marTop w:val="80"/>
              <w:marBottom w:val="0"/>
              <w:divBdr>
                <w:top w:val="none" w:sz="0" w:space="0" w:color="auto"/>
                <w:left w:val="none" w:sz="0" w:space="0" w:color="auto"/>
                <w:bottom w:val="none" w:sz="0" w:space="0" w:color="auto"/>
                <w:right w:val="none" w:sz="0" w:space="0" w:color="auto"/>
              </w:divBdr>
            </w:div>
            <w:div w:id="291518171">
              <w:marLeft w:val="600"/>
              <w:marRight w:val="0"/>
              <w:marTop w:val="80"/>
              <w:marBottom w:val="0"/>
              <w:divBdr>
                <w:top w:val="none" w:sz="0" w:space="0" w:color="auto"/>
                <w:left w:val="none" w:sz="0" w:space="0" w:color="auto"/>
                <w:bottom w:val="none" w:sz="0" w:space="0" w:color="auto"/>
                <w:right w:val="none" w:sz="0" w:space="0" w:color="auto"/>
              </w:divBdr>
            </w:div>
            <w:div w:id="466821253">
              <w:marLeft w:val="600"/>
              <w:marRight w:val="0"/>
              <w:marTop w:val="80"/>
              <w:marBottom w:val="0"/>
              <w:divBdr>
                <w:top w:val="none" w:sz="0" w:space="0" w:color="auto"/>
                <w:left w:val="none" w:sz="0" w:space="0" w:color="auto"/>
                <w:bottom w:val="none" w:sz="0" w:space="0" w:color="auto"/>
                <w:right w:val="none" w:sz="0" w:space="0" w:color="auto"/>
              </w:divBdr>
            </w:div>
            <w:div w:id="474300087">
              <w:marLeft w:val="600"/>
              <w:marRight w:val="0"/>
              <w:marTop w:val="80"/>
              <w:marBottom w:val="0"/>
              <w:divBdr>
                <w:top w:val="none" w:sz="0" w:space="0" w:color="auto"/>
                <w:left w:val="none" w:sz="0" w:space="0" w:color="auto"/>
                <w:bottom w:val="none" w:sz="0" w:space="0" w:color="auto"/>
                <w:right w:val="none" w:sz="0" w:space="0" w:color="auto"/>
              </w:divBdr>
            </w:div>
            <w:div w:id="641276223">
              <w:marLeft w:val="600"/>
              <w:marRight w:val="0"/>
              <w:marTop w:val="80"/>
              <w:marBottom w:val="0"/>
              <w:divBdr>
                <w:top w:val="none" w:sz="0" w:space="0" w:color="auto"/>
                <w:left w:val="none" w:sz="0" w:space="0" w:color="auto"/>
                <w:bottom w:val="none" w:sz="0" w:space="0" w:color="auto"/>
                <w:right w:val="none" w:sz="0" w:space="0" w:color="auto"/>
              </w:divBdr>
            </w:div>
            <w:div w:id="707682752">
              <w:marLeft w:val="600"/>
              <w:marRight w:val="0"/>
              <w:marTop w:val="80"/>
              <w:marBottom w:val="0"/>
              <w:divBdr>
                <w:top w:val="none" w:sz="0" w:space="0" w:color="auto"/>
                <w:left w:val="none" w:sz="0" w:space="0" w:color="auto"/>
                <w:bottom w:val="none" w:sz="0" w:space="0" w:color="auto"/>
                <w:right w:val="none" w:sz="0" w:space="0" w:color="auto"/>
              </w:divBdr>
            </w:div>
            <w:div w:id="735980793">
              <w:marLeft w:val="600"/>
              <w:marRight w:val="0"/>
              <w:marTop w:val="80"/>
              <w:marBottom w:val="0"/>
              <w:divBdr>
                <w:top w:val="none" w:sz="0" w:space="0" w:color="auto"/>
                <w:left w:val="none" w:sz="0" w:space="0" w:color="auto"/>
                <w:bottom w:val="none" w:sz="0" w:space="0" w:color="auto"/>
                <w:right w:val="none" w:sz="0" w:space="0" w:color="auto"/>
              </w:divBdr>
            </w:div>
            <w:div w:id="845631962">
              <w:marLeft w:val="600"/>
              <w:marRight w:val="0"/>
              <w:marTop w:val="80"/>
              <w:marBottom w:val="0"/>
              <w:divBdr>
                <w:top w:val="none" w:sz="0" w:space="0" w:color="auto"/>
                <w:left w:val="none" w:sz="0" w:space="0" w:color="auto"/>
                <w:bottom w:val="none" w:sz="0" w:space="0" w:color="auto"/>
                <w:right w:val="none" w:sz="0" w:space="0" w:color="auto"/>
              </w:divBdr>
            </w:div>
            <w:div w:id="875657860">
              <w:marLeft w:val="600"/>
              <w:marRight w:val="0"/>
              <w:marTop w:val="80"/>
              <w:marBottom w:val="0"/>
              <w:divBdr>
                <w:top w:val="none" w:sz="0" w:space="0" w:color="auto"/>
                <w:left w:val="none" w:sz="0" w:space="0" w:color="auto"/>
                <w:bottom w:val="none" w:sz="0" w:space="0" w:color="auto"/>
                <w:right w:val="none" w:sz="0" w:space="0" w:color="auto"/>
              </w:divBdr>
            </w:div>
            <w:div w:id="908464848">
              <w:marLeft w:val="600"/>
              <w:marRight w:val="0"/>
              <w:marTop w:val="80"/>
              <w:marBottom w:val="0"/>
              <w:divBdr>
                <w:top w:val="none" w:sz="0" w:space="0" w:color="auto"/>
                <w:left w:val="none" w:sz="0" w:space="0" w:color="auto"/>
                <w:bottom w:val="none" w:sz="0" w:space="0" w:color="auto"/>
                <w:right w:val="none" w:sz="0" w:space="0" w:color="auto"/>
              </w:divBdr>
            </w:div>
            <w:div w:id="1095858652">
              <w:marLeft w:val="600"/>
              <w:marRight w:val="0"/>
              <w:marTop w:val="80"/>
              <w:marBottom w:val="0"/>
              <w:divBdr>
                <w:top w:val="none" w:sz="0" w:space="0" w:color="auto"/>
                <w:left w:val="none" w:sz="0" w:space="0" w:color="auto"/>
                <w:bottom w:val="none" w:sz="0" w:space="0" w:color="auto"/>
                <w:right w:val="none" w:sz="0" w:space="0" w:color="auto"/>
              </w:divBdr>
            </w:div>
            <w:div w:id="1243612057">
              <w:marLeft w:val="600"/>
              <w:marRight w:val="0"/>
              <w:marTop w:val="80"/>
              <w:marBottom w:val="0"/>
              <w:divBdr>
                <w:top w:val="none" w:sz="0" w:space="0" w:color="auto"/>
                <w:left w:val="none" w:sz="0" w:space="0" w:color="auto"/>
                <w:bottom w:val="none" w:sz="0" w:space="0" w:color="auto"/>
                <w:right w:val="none" w:sz="0" w:space="0" w:color="auto"/>
              </w:divBdr>
            </w:div>
            <w:div w:id="1281719539">
              <w:marLeft w:val="600"/>
              <w:marRight w:val="0"/>
              <w:marTop w:val="80"/>
              <w:marBottom w:val="0"/>
              <w:divBdr>
                <w:top w:val="none" w:sz="0" w:space="0" w:color="auto"/>
                <w:left w:val="none" w:sz="0" w:space="0" w:color="auto"/>
                <w:bottom w:val="none" w:sz="0" w:space="0" w:color="auto"/>
                <w:right w:val="none" w:sz="0" w:space="0" w:color="auto"/>
              </w:divBdr>
            </w:div>
            <w:div w:id="1295794757">
              <w:marLeft w:val="600"/>
              <w:marRight w:val="0"/>
              <w:marTop w:val="80"/>
              <w:marBottom w:val="0"/>
              <w:divBdr>
                <w:top w:val="none" w:sz="0" w:space="0" w:color="auto"/>
                <w:left w:val="none" w:sz="0" w:space="0" w:color="auto"/>
                <w:bottom w:val="none" w:sz="0" w:space="0" w:color="auto"/>
                <w:right w:val="none" w:sz="0" w:space="0" w:color="auto"/>
              </w:divBdr>
            </w:div>
            <w:div w:id="1357776435">
              <w:marLeft w:val="600"/>
              <w:marRight w:val="0"/>
              <w:marTop w:val="80"/>
              <w:marBottom w:val="0"/>
              <w:divBdr>
                <w:top w:val="none" w:sz="0" w:space="0" w:color="auto"/>
                <w:left w:val="none" w:sz="0" w:space="0" w:color="auto"/>
                <w:bottom w:val="none" w:sz="0" w:space="0" w:color="auto"/>
                <w:right w:val="none" w:sz="0" w:space="0" w:color="auto"/>
              </w:divBdr>
            </w:div>
            <w:div w:id="1540165598">
              <w:marLeft w:val="600"/>
              <w:marRight w:val="0"/>
              <w:marTop w:val="80"/>
              <w:marBottom w:val="0"/>
              <w:divBdr>
                <w:top w:val="none" w:sz="0" w:space="0" w:color="auto"/>
                <w:left w:val="none" w:sz="0" w:space="0" w:color="auto"/>
                <w:bottom w:val="none" w:sz="0" w:space="0" w:color="auto"/>
                <w:right w:val="none" w:sz="0" w:space="0" w:color="auto"/>
              </w:divBdr>
            </w:div>
            <w:div w:id="1713111487">
              <w:marLeft w:val="600"/>
              <w:marRight w:val="0"/>
              <w:marTop w:val="80"/>
              <w:marBottom w:val="0"/>
              <w:divBdr>
                <w:top w:val="none" w:sz="0" w:space="0" w:color="auto"/>
                <w:left w:val="none" w:sz="0" w:space="0" w:color="auto"/>
                <w:bottom w:val="none" w:sz="0" w:space="0" w:color="auto"/>
                <w:right w:val="none" w:sz="0" w:space="0" w:color="auto"/>
              </w:divBdr>
            </w:div>
            <w:div w:id="1727291378">
              <w:marLeft w:val="600"/>
              <w:marRight w:val="0"/>
              <w:marTop w:val="80"/>
              <w:marBottom w:val="0"/>
              <w:divBdr>
                <w:top w:val="none" w:sz="0" w:space="0" w:color="auto"/>
                <w:left w:val="none" w:sz="0" w:space="0" w:color="auto"/>
                <w:bottom w:val="none" w:sz="0" w:space="0" w:color="auto"/>
                <w:right w:val="none" w:sz="0" w:space="0" w:color="auto"/>
              </w:divBdr>
            </w:div>
            <w:div w:id="1766148627">
              <w:marLeft w:val="600"/>
              <w:marRight w:val="0"/>
              <w:marTop w:val="80"/>
              <w:marBottom w:val="0"/>
              <w:divBdr>
                <w:top w:val="none" w:sz="0" w:space="0" w:color="auto"/>
                <w:left w:val="none" w:sz="0" w:space="0" w:color="auto"/>
                <w:bottom w:val="none" w:sz="0" w:space="0" w:color="auto"/>
                <w:right w:val="none" w:sz="0" w:space="0" w:color="auto"/>
              </w:divBdr>
            </w:div>
            <w:div w:id="1945989127">
              <w:marLeft w:val="600"/>
              <w:marRight w:val="0"/>
              <w:marTop w:val="80"/>
              <w:marBottom w:val="0"/>
              <w:divBdr>
                <w:top w:val="none" w:sz="0" w:space="0" w:color="auto"/>
                <w:left w:val="none" w:sz="0" w:space="0" w:color="auto"/>
                <w:bottom w:val="none" w:sz="0" w:space="0" w:color="auto"/>
                <w:right w:val="none" w:sz="0" w:space="0" w:color="auto"/>
              </w:divBdr>
            </w:div>
            <w:div w:id="2007244692">
              <w:marLeft w:val="600"/>
              <w:marRight w:val="0"/>
              <w:marTop w:val="80"/>
              <w:marBottom w:val="0"/>
              <w:divBdr>
                <w:top w:val="none" w:sz="0" w:space="0" w:color="auto"/>
                <w:left w:val="none" w:sz="0" w:space="0" w:color="auto"/>
                <w:bottom w:val="none" w:sz="0" w:space="0" w:color="auto"/>
                <w:right w:val="none" w:sz="0" w:space="0" w:color="auto"/>
              </w:divBdr>
            </w:div>
            <w:div w:id="2055697050">
              <w:marLeft w:val="600"/>
              <w:marRight w:val="0"/>
              <w:marTop w:val="80"/>
              <w:marBottom w:val="0"/>
              <w:divBdr>
                <w:top w:val="none" w:sz="0" w:space="0" w:color="auto"/>
                <w:left w:val="none" w:sz="0" w:space="0" w:color="auto"/>
                <w:bottom w:val="none" w:sz="0" w:space="0" w:color="auto"/>
                <w:right w:val="none" w:sz="0" w:space="0" w:color="auto"/>
              </w:divBdr>
            </w:div>
          </w:divsChild>
        </w:div>
        <w:div w:id="541289620">
          <w:marLeft w:val="0"/>
          <w:marRight w:val="0"/>
          <w:marTop w:val="400"/>
          <w:marBottom w:val="0"/>
          <w:divBdr>
            <w:top w:val="none" w:sz="0" w:space="0" w:color="auto"/>
            <w:left w:val="none" w:sz="0" w:space="0" w:color="auto"/>
            <w:bottom w:val="none" w:sz="0" w:space="0" w:color="auto"/>
            <w:right w:val="none" w:sz="0" w:space="0" w:color="auto"/>
          </w:divBdr>
        </w:div>
        <w:div w:id="543294227">
          <w:marLeft w:val="0"/>
          <w:marRight w:val="0"/>
          <w:marTop w:val="400"/>
          <w:marBottom w:val="0"/>
          <w:divBdr>
            <w:top w:val="none" w:sz="0" w:space="0" w:color="auto"/>
            <w:left w:val="none" w:sz="0" w:space="0" w:color="auto"/>
            <w:bottom w:val="none" w:sz="0" w:space="0" w:color="auto"/>
            <w:right w:val="none" w:sz="0" w:space="0" w:color="auto"/>
          </w:divBdr>
        </w:div>
        <w:div w:id="543446616">
          <w:marLeft w:val="0"/>
          <w:marRight w:val="0"/>
          <w:marTop w:val="0"/>
          <w:marBottom w:val="200"/>
          <w:divBdr>
            <w:top w:val="none" w:sz="0" w:space="0" w:color="auto"/>
            <w:left w:val="none" w:sz="0" w:space="0" w:color="auto"/>
            <w:bottom w:val="none" w:sz="0" w:space="0" w:color="auto"/>
            <w:right w:val="none" w:sz="0" w:space="0" w:color="auto"/>
          </w:divBdr>
        </w:div>
        <w:div w:id="544878094">
          <w:marLeft w:val="0"/>
          <w:marRight w:val="0"/>
          <w:marTop w:val="400"/>
          <w:marBottom w:val="0"/>
          <w:divBdr>
            <w:top w:val="none" w:sz="0" w:space="0" w:color="auto"/>
            <w:left w:val="none" w:sz="0" w:space="0" w:color="auto"/>
            <w:bottom w:val="none" w:sz="0" w:space="0" w:color="auto"/>
            <w:right w:val="none" w:sz="0" w:space="0" w:color="auto"/>
          </w:divBdr>
        </w:div>
        <w:div w:id="546112325">
          <w:marLeft w:val="0"/>
          <w:marRight w:val="0"/>
          <w:marTop w:val="0"/>
          <w:marBottom w:val="200"/>
          <w:divBdr>
            <w:top w:val="none" w:sz="0" w:space="0" w:color="auto"/>
            <w:left w:val="none" w:sz="0" w:space="0" w:color="auto"/>
            <w:bottom w:val="none" w:sz="0" w:space="0" w:color="auto"/>
            <w:right w:val="none" w:sz="0" w:space="0" w:color="auto"/>
          </w:divBdr>
        </w:div>
        <w:div w:id="547492258">
          <w:marLeft w:val="0"/>
          <w:marRight w:val="0"/>
          <w:marTop w:val="400"/>
          <w:marBottom w:val="0"/>
          <w:divBdr>
            <w:top w:val="none" w:sz="0" w:space="0" w:color="auto"/>
            <w:left w:val="none" w:sz="0" w:space="0" w:color="auto"/>
            <w:bottom w:val="none" w:sz="0" w:space="0" w:color="auto"/>
            <w:right w:val="none" w:sz="0" w:space="0" w:color="auto"/>
          </w:divBdr>
        </w:div>
        <w:div w:id="549076478">
          <w:marLeft w:val="0"/>
          <w:marRight w:val="0"/>
          <w:marTop w:val="400"/>
          <w:marBottom w:val="0"/>
          <w:divBdr>
            <w:top w:val="none" w:sz="0" w:space="0" w:color="auto"/>
            <w:left w:val="none" w:sz="0" w:space="0" w:color="auto"/>
            <w:bottom w:val="none" w:sz="0" w:space="0" w:color="auto"/>
            <w:right w:val="none" w:sz="0" w:space="0" w:color="auto"/>
          </w:divBdr>
        </w:div>
        <w:div w:id="553397867">
          <w:marLeft w:val="0"/>
          <w:marRight w:val="0"/>
          <w:marTop w:val="400"/>
          <w:marBottom w:val="0"/>
          <w:divBdr>
            <w:top w:val="none" w:sz="0" w:space="0" w:color="auto"/>
            <w:left w:val="none" w:sz="0" w:space="0" w:color="auto"/>
            <w:bottom w:val="none" w:sz="0" w:space="0" w:color="auto"/>
            <w:right w:val="none" w:sz="0" w:space="0" w:color="auto"/>
          </w:divBdr>
        </w:div>
        <w:div w:id="554512199">
          <w:marLeft w:val="0"/>
          <w:marRight w:val="0"/>
          <w:marTop w:val="0"/>
          <w:marBottom w:val="200"/>
          <w:divBdr>
            <w:top w:val="none" w:sz="0" w:space="0" w:color="auto"/>
            <w:left w:val="none" w:sz="0" w:space="0" w:color="auto"/>
            <w:bottom w:val="none" w:sz="0" w:space="0" w:color="auto"/>
            <w:right w:val="none" w:sz="0" w:space="0" w:color="auto"/>
          </w:divBdr>
        </w:div>
        <w:div w:id="555236466">
          <w:marLeft w:val="0"/>
          <w:marRight w:val="0"/>
          <w:marTop w:val="400"/>
          <w:marBottom w:val="0"/>
          <w:divBdr>
            <w:top w:val="none" w:sz="0" w:space="0" w:color="auto"/>
            <w:left w:val="none" w:sz="0" w:space="0" w:color="auto"/>
            <w:bottom w:val="none" w:sz="0" w:space="0" w:color="auto"/>
            <w:right w:val="none" w:sz="0" w:space="0" w:color="auto"/>
          </w:divBdr>
        </w:div>
        <w:div w:id="557864644">
          <w:marLeft w:val="0"/>
          <w:marRight w:val="0"/>
          <w:marTop w:val="400"/>
          <w:marBottom w:val="0"/>
          <w:divBdr>
            <w:top w:val="none" w:sz="0" w:space="0" w:color="auto"/>
            <w:left w:val="none" w:sz="0" w:space="0" w:color="auto"/>
            <w:bottom w:val="none" w:sz="0" w:space="0" w:color="auto"/>
            <w:right w:val="none" w:sz="0" w:space="0" w:color="auto"/>
          </w:divBdr>
        </w:div>
        <w:div w:id="562102663">
          <w:marLeft w:val="0"/>
          <w:marRight w:val="0"/>
          <w:marTop w:val="400"/>
          <w:marBottom w:val="0"/>
          <w:divBdr>
            <w:top w:val="none" w:sz="0" w:space="0" w:color="auto"/>
            <w:left w:val="none" w:sz="0" w:space="0" w:color="auto"/>
            <w:bottom w:val="none" w:sz="0" w:space="0" w:color="auto"/>
            <w:right w:val="none" w:sz="0" w:space="0" w:color="auto"/>
          </w:divBdr>
        </w:div>
        <w:div w:id="566571228">
          <w:marLeft w:val="0"/>
          <w:marRight w:val="0"/>
          <w:marTop w:val="400"/>
          <w:marBottom w:val="0"/>
          <w:divBdr>
            <w:top w:val="none" w:sz="0" w:space="0" w:color="auto"/>
            <w:left w:val="none" w:sz="0" w:space="0" w:color="auto"/>
            <w:bottom w:val="none" w:sz="0" w:space="0" w:color="auto"/>
            <w:right w:val="none" w:sz="0" w:space="0" w:color="auto"/>
          </w:divBdr>
        </w:div>
        <w:div w:id="566645345">
          <w:marLeft w:val="0"/>
          <w:marRight w:val="0"/>
          <w:marTop w:val="0"/>
          <w:marBottom w:val="200"/>
          <w:divBdr>
            <w:top w:val="none" w:sz="0" w:space="0" w:color="auto"/>
            <w:left w:val="none" w:sz="0" w:space="0" w:color="auto"/>
            <w:bottom w:val="none" w:sz="0" w:space="0" w:color="auto"/>
            <w:right w:val="none" w:sz="0" w:space="0" w:color="auto"/>
          </w:divBdr>
        </w:div>
        <w:div w:id="569124255">
          <w:marLeft w:val="0"/>
          <w:marRight w:val="0"/>
          <w:marTop w:val="400"/>
          <w:marBottom w:val="0"/>
          <w:divBdr>
            <w:top w:val="none" w:sz="0" w:space="0" w:color="auto"/>
            <w:left w:val="none" w:sz="0" w:space="0" w:color="auto"/>
            <w:bottom w:val="none" w:sz="0" w:space="0" w:color="auto"/>
            <w:right w:val="none" w:sz="0" w:space="0" w:color="auto"/>
          </w:divBdr>
          <w:divsChild>
            <w:div w:id="204493294">
              <w:marLeft w:val="600"/>
              <w:marRight w:val="0"/>
              <w:marTop w:val="80"/>
              <w:marBottom w:val="0"/>
              <w:divBdr>
                <w:top w:val="none" w:sz="0" w:space="0" w:color="auto"/>
                <w:left w:val="none" w:sz="0" w:space="0" w:color="auto"/>
                <w:bottom w:val="none" w:sz="0" w:space="0" w:color="auto"/>
                <w:right w:val="none" w:sz="0" w:space="0" w:color="auto"/>
              </w:divBdr>
            </w:div>
            <w:div w:id="627442894">
              <w:marLeft w:val="600"/>
              <w:marRight w:val="0"/>
              <w:marTop w:val="80"/>
              <w:marBottom w:val="0"/>
              <w:divBdr>
                <w:top w:val="none" w:sz="0" w:space="0" w:color="auto"/>
                <w:left w:val="none" w:sz="0" w:space="0" w:color="auto"/>
                <w:bottom w:val="none" w:sz="0" w:space="0" w:color="auto"/>
                <w:right w:val="none" w:sz="0" w:space="0" w:color="auto"/>
              </w:divBdr>
            </w:div>
            <w:div w:id="1768310011">
              <w:marLeft w:val="600"/>
              <w:marRight w:val="0"/>
              <w:marTop w:val="80"/>
              <w:marBottom w:val="0"/>
              <w:divBdr>
                <w:top w:val="none" w:sz="0" w:space="0" w:color="auto"/>
                <w:left w:val="none" w:sz="0" w:space="0" w:color="auto"/>
                <w:bottom w:val="none" w:sz="0" w:space="0" w:color="auto"/>
                <w:right w:val="none" w:sz="0" w:space="0" w:color="auto"/>
              </w:divBdr>
            </w:div>
            <w:div w:id="1872256204">
              <w:marLeft w:val="600"/>
              <w:marRight w:val="0"/>
              <w:marTop w:val="80"/>
              <w:marBottom w:val="0"/>
              <w:divBdr>
                <w:top w:val="none" w:sz="0" w:space="0" w:color="auto"/>
                <w:left w:val="none" w:sz="0" w:space="0" w:color="auto"/>
                <w:bottom w:val="none" w:sz="0" w:space="0" w:color="auto"/>
                <w:right w:val="none" w:sz="0" w:space="0" w:color="auto"/>
              </w:divBdr>
            </w:div>
          </w:divsChild>
        </w:div>
        <w:div w:id="570582686">
          <w:marLeft w:val="0"/>
          <w:marRight w:val="0"/>
          <w:marTop w:val="400"/>
          <w:marBottom w:val="0"/>
          <w:divBdr>
            <w:top w:val="none" w:sz="0" w:space="0" w:color="auto"/>
            <w:left w:val="none" w:sz="0" w:space="0" w:color="auto"/>
            <w:bottom w:val="none" w:sz="0" w:space="0" w:color="auto"/>
            <w:right w:val="none" w:sz="0" w:space="0" w:color="auto"/>
          </w:divBdr>
        </w:div>
        <w:div w:id="572273424">
          <w:marLeft w:val="0"/>
          <w:marRight w:val="0"/>
          <w:marTop w:val="400"/>
          <w:marBottom w:val="0"/>
          <w:divBdr>
            <w:top w:val="none" w:sz="0" w:space="0" w:color="auto"/>
            <w:left w:val="none" w:sz="0" w:space="0" w:color="auto"/>
            <w:bottom w:val="none" w:sz="0" w:space="0" w:color="auto"/>
            <w:right w:val="none" w:sz="0" w:space="0" w:color="auto"/>
          </w:divBdr>
          <w:divsChild>
            <w:div w:id="362707756">
              <w:marLeft w:val="600"/>
              <w:marRight w:val="0"/>
              <w:marTop w:val="80"/>
              <w:marBottom w:val="0"/>
              <w:divBdr>
                <w:top w:val="none" w:sz="0" w:space="0" w:color="auto"/>
                <w:left w:val="none" w:sz="0" w:space="0" w:color="auto"/>
                <w:bottom w:val="none" w:sz="0" w:space="0" w:color="auto"/>
                <w:right w:val="none" w:sz="0" w:space="0" w:color="auto"/>
              </w:divBdr>
            </w:div>
            <w:div w:id="1264731481">
              <w:marLeft w:val="600"/>
              <w:marRight w:val="0"/>
              <w:marTop w:val="80"/>
              <w:marBottom w:val="0"/>
              <w:divBdr>
                <w:top w:val="none" w:sz="0" w:space="0" w:color="auto"/>
                <w:left w:val="none" w:sz="0" w:space="0" w:color="auto"/>
                <w:bottom w:val="none" w:sz="0" w:space="0" w:color="auto"/>
                <w:right w:val="none" w:sz="0" w:space="0" w:color="auto"/>
              </w:divBdr>
            </w:div>
            <w:div w:id="1755661845">
              <w:marLeft w:val="600"/>
              <w:marRight w:val="0"/>
              <w:marTop w:val="80"/>
              <w:marBottom w:val="0"/>
              <w:divBdr>
                <w:top w:val="none" w:sz="0" w:space="0" w:color="auto"/>
                <w:left w:val="none" w:sz="0" w:space="0" w:color="auto"/>
                <w:bottom w:val="none" w:sz="0" w:space="0" w:color="auto"/>
                <w:right w:val="none" w:sz="0" w:space="0" w:color="auto"/>
              </w:divBdr>
            </w:div>
            <w:div w:id="1975863380">
              <w:marLeft w:val="600"/>
              <w:marRight w:val="0"/>
              <w:marTop w:val="80"/>
              <w:marBottom w:val="0"/>
              <w:divBdr>
                <w:top w:val="none" w:sz="0" w:space="0" w:color="auto"/>
                <w:left w:val="none" w:sz="0" w:space="0" w:color="auto"/>
                <w:bottom w:val="none" w:sz="0" w:space="0" w:color="auto"/>
                <w:right w:val="none" w:sz="0" w:space="0" w:color="auto"/>
              </w:divBdr>
            </w:div>
            <w:div w:id="2058696716">
              <w:marLeft w:val="600"/>
              <w:marRight w:val="0"/>
              <w:marTop w:val="80"/>
              <w:marBottom w:val="0"/>
              <w:divBdr>
                <w:top w:val="none" w:sz="0" w:space="0" w:color="auto"/>
                <w:left w:val="none" w:sz="0" w:space="0" w:color="auto"/>
                <w:bottom w:val="none" w:sz="0" w:space="0" w:color="auto"/>
                <w:right w:val="none" w:sz="0" w:space="0" w:color="auto"/>
              </w:divBdr>
            </w:div>
          </w:divsChild>
        </w:div>
        <w:div w:id="576552799">
          <w:marLeft w:val="0"/>
          <w:marRight w:val="0"/>
          <w:marTop w:val="400"/>
          <w:marBottom w:val="0"/>
          <w:divBdr>
            <w:top w:val="none" w:sz="0" w:space="0" w:color="auto"/>
            <w:left w:val="none" w:sz="0" w:space="0" w:color="auto"/>
            <w:bottom w:val="none" w:sz="0" w:space="0" w:color="auto"/>
            <w:right w:val="none" w:sz="0" w:space="0" w:color="auto"/>
          </w:divBdr>
          <w:divsChild>
            <w:div w:id="442189570">
              <w:marLeft w:val="600"/>
              <w:marRight w:val="0"/>
              <w:marTop w:val="80"/>
              <w:marBottom w:val="0"/>
              <w:divBdr>
                <w:top w:val="none" w:sz="0" w:space="0" w:color="auto"/>
                <w:left w:val="none" w:sz="0" w:space="0" w:color="auto"/>
                <w:bottom w:val="none" w:sz="0" w:space="0" w:color="auto"/>
                <w:right w:val="none" w:sz="0" w:space="0" w:color="auto"/>
              </w:divBdr>
            </w:div>
            <w:div w:id="986057240">
              <w:marLeft w:val="600"/>
              <w:marRight w:val="0"/>
              <w:marTop w:val="80"/>
              <w:marBottom w:val="0"/>
              <w:divBdr>
                <w:top w:val="none" w:sz="0" w:space="0" w:color="auto"/>
                <w:left w:val="none" w:sz="0" w:space="0" w:color="auto"/>
                <w:bottom w:val="none" w:sz="0" w:space="0" w:color="auto"/>
                <w:right w:val="none" w:sz="0" w:space="0" w:color="auto"/>
              </w:divBdr>
            </w:div>
            <w:div w:id="1194883115">
              <w:marLeft w:val="600"/>
              <w:marRight w:val="0"/>
              <w:marTop w:val="80"/>
              <w:marBottom w:val="0"/>
              <w:divBdr>
                <w:top w:val="none" w:sz="0" w:space="0" w:color="auto"/>
                <w:left w:val="none" w:sz="0" w:space="0" w:color="auto"/>
                <w:bottom w:val="none" w:sz="0" w:space="0" w:color="auto"/>
                <w:right w:val="none" w:sz="0" w:space="0" w:color="auto"/>
              </w:divBdr>
            </w:div>
            <w:div w:id="1260093165">
              <w:marLeft w:val="600"/>
              <w:marRight w:val="0"/>
              <w:marTop w:val="80"/>
              <w:marBottom w:val="0"/>
              <w:divBdr>
                <w:top w:val="none" w:sz="0" w:space="0" w:color="auto"/>
                <w:left w:val="none" w:sz="0" w:space="0" w:color="auto"/>
                <w:bottom w:val="none" w:sz="0" w:space="0" w:color="auto"/>
                <w:right w:val="none" w:sz="0" w:space="0" w:color="auto"/>
              </w:divBdr>
            </w:div>
            <w:div w:id="1575510673">
              <w:marLeft w:val="600"/>
              <w:marRight w:val="0"/>
              <w:marTop w:val="80"/>
              <w:marBottom w:val="0"/>
              <w:divBdr>
                <w:top w:val="none" w:sz="0" w:space="0" w:color="auto"/>
                <w:left w:val="none" w:sz="0" w:space="0" w:color="auto"/>
                <w:bottom w:val="none" w:sz="0" w:space="0" w:color="auto"/>
                <w:right w:val="none" w:sz="0" w:space="0" w:color="auto"/>
              </w:divBdr>
            </w:div>
            <w:div w:id="1802922200">
              <w:marLeft w:val="600"/>
              <w:marRight w:val="0"/>
              <w:marTop w:val="80"/>
              <w:marBottom w:val="0"/>
              <w:divBdr>
                <w:top w:val="none" w:sz="0" w:space="0" w:color="auto"/>
                <w:left w:val="none" w:sz="0" w:space="0" w:color="auto"/>
                <w:bottom w:val="none" w:sz="0" w:space="0" w:color="auto"/>
                <w:right w:val="none" w:sz="0" w:space="0" w:color="auto"/>
              </w:divBdr>
            </w:div>
            <w:div w:id="2068450619">
              <w:marLeft w:val="600"/>
              <w:marRight w:val="0"/>
              <w:marTop w:val="80"/>
              <w:marBottom w:val="0"/>
              <w:divBdr>
                <w:top w:val="none" w:sz="0" w:space="0" w:color="auto"/>
                <w:left w:val="none" w:sz="0" w:space="0" w:color="auto"/>
                <w:bottom w:val="none" w:sz="0" w:space="0" w:color="auto"/>
                <w:right w:val="none" w:sz="0" w:space="0" w:color="auto"/>
              </w:divBdr>
            </w:div>
          </w:divsChild>
        </w:div>
        <w:div w:id="578059212">
          <w:marLeft w:val="0"/>
          <w:marRight w:val="0"/>
          <w:marTop w:val="400"/>
          <w:marBottom w:val="0"/>
          <w:divBdr>
            <w:top w:val="none" w:sz="0" w:space="0" w:color="auto"/>
            <w:left w:val="none" w:sz="0" w:space="0" w:color="auto"/>
            <w:bottom w:val="none" w:sz="0" w:space="0" w:color="auto"/>
            <w:right w:val="none" w:sz="0" w:space="0" w:color="auto"/>
          </w:divBdr>
          <w:divsChild>
            <w:div w:id="123351729">
              <w:marLeft w:val="600"/>
              <w:marRight w:val="0"/>
              <w:marTop w:val="80"/>
              <w:marBottom w:val="0"/>
              <w:divBdr>
                <w:top w:val="none" w:sz="0" w:space="0" w:color="auto"/>
                <w:left w:val="none" w:sz="0" w:space="0" w:color="auto"/>
                <w:bottom w:val="none" w:sz="0" w:space="0" w:color="auto"/>
                <w:right w:val="none" w:sz="0" w:space="0" w:color="auto"/>
              </w:divBdr>
              <w:divsChild>
                <w:div w:id="731544982">
                  <w:marLeft w:val="900"/>
                  <w:marRight w:val="0"/>
                  <w:marTop w:val="0"/>
                  <w:marBottom w:val="0"/>
                  <w:divBdr>
                    <w:top w:val="none" w:sz="0" w:space="0" w:color="auto"/>
                    <w:left w:val="none" w:sz="0" w:space="0" w:color="auto"/>
                    <w:bottom w:val="none" w:sz="0" w:space="0" w:color="auto"/>
                    <w:right w:val="none" w:sz="0" w:space="0" w:color="auto"/>
                  </w:divBdr>
                </w:div>
                <w:div w:id="1296063392">
                  <w:marLeft w:val="900"/>
                  <w:marRight w:val="0"/>
                  <w:marTop w:val="0"/>
                  <w:marBottom w:val="0"/>
                  <w:divBdr>
                    <w:top w:val="none" w:sz="0" w:space="0" w:color="auto"/>
                    <w:left w:val="none" w:sz="0" w:space="0" w:color="auto"/>
                    <w:bottom w:val="none" w:sz="0" w:space="0" w:color="auto"/>
                    <w:right w:val="none" w:sz="0" w:space="0" w:color="auto"/>
                  </w:divBdr>
                </w:div>
              </w:divsChild>
            </w:div>
            <w:div w:id="579559468">
              <w:marLeft w:val="600"/>
              <w:marRight w:val="0"/>
              <w:marTop w:val="80"/>
              <w:marBottom w:val="0"/>
              <w:divBdr>
                <w:top w:val="none" w:sz="0" w:space="0" w:color="auto"/>
                <w:left w:val="none" w:sz="0" w:space="0" w:color="auto"/>
                <w:bottom w:val="none" w:sz="0" w:space="0" w:color="auto"/>
                <w:right w:val="none" w:sz="0" w:space="0" w:color="auto"/>
              </w:divBdr>
              <w:divsChild>
                <w:div w:id="55475956">
                  <w:marLeft w:val="900"/>
                  <w:marRight w:val="0"/>
                  <w:marTop w:val="0"/>
                  <w:marBottom w:val="0"/>
                  <w:divBdr>
                    <w:top w:val="none" w:sz="0" w:space="0" w:color="auto"/>
                    <w:left w:val="none" w:sz="0" w:space="0" w:color="auto"/>
                    <w:bottom w:val="none" w:sz="0" w:space="0" w:color="auto"/>
                    <w:right w:val="none" w:sz="0" w:space="0" w:color="auto"/>
                  </w:divBdr>
                  <w:divsChild>
                    <w:div w:id="621303607">
                      <w:marLeft w:val="0"/>
                      <w:marRight w:val="0"/>
                      <w:marTop w:val="100"/>
                      <w:marBottom w:val="100"/>
                      <w:divBdr>
                        <w:top w:val="none" w:sz="0" w:space="0" w:color="auto"/>
                        <w:left w:val="none" w:sz="0" w:space="0" w:color="auto"/>
                        <w:bottom w:val="none" w:sz="0" w:space="0" w:color="auto"/>
                        <w:right w:val="none" w:sz="0" w:space="0" w:color="auto"/>
                      </w:divBdr>
                    </w:div>
                    <w:div w:id="2050717482">
                      <w:marLeft w:val="0"/>
                      <w:marRight w:val="0"/>
                      <w:marTop w:val="100"/>
                      <w:marBottom w:val="100"/>
                      <w:divBdr>
                        <w:top w:val="none" w:sz="0" w:space="0" w:color="auto"/>
                        <w:left w:val="none" w:sz="0" w:space="0" w:color="auto"/>
                        <w:bottom w:val="none" w:sz="0" w:space="0" w:color="auto"/>
                        <w:right w:val="none" w:sz="0" w:space="0" w:color="auto"/>
                      </w:divBdr>
                    </w:div>
                  </w:divsChild>
                </w:div>
                <w:div w:id="120924218">
                  <w:marLeft w:val="900"/>
                  <w:marRight w:val="0"/>
                  <w:marTop w:val="0"/>
                  <w:marBottom w:val="0"/>
                  <w:divBdr>
                    <w:top w:val="none" w:sz="0" w:space="0" w:color="auto"/>
                    <w:left w:val="none" w:sz="0" w:space="0" w:color="auto"/>
                    <w:bottom w:val="none" w:sz="0" w:space="0" w:color="auto"/>
                    <w:right w:val="none" w:sz="0" w:space="0" w:color="auto"/>
                  </w:divBdr>
                </w:div>
                <w:div w:id="213082059">
                  <w:marLeft w:val="900"/>
                  <w:marRight w:val="0"/>
                  <w:marTop w:val="0"/>
                  <w:marBottom w:val="0"/>
                  <w:divBdr>
                    <w:top w:val="none" w:sz="0" w:space="0" w:color="auto"/>
                    <w:left w:val="none" w:sz="0" w:space="0" w:color="auto"/>
                    <w:bottom w:val="none" w:sz="0" w:space="0" w:color="auto"/>
                    <w:right w:val="none" w:sz="0" w:space="0" w:color="auto"/>
                  </w:divBdr>
                </w:div>
                <w:div w:id="444539094">
                  <w:marLeft w:val="900"/>
                  <w:marRight w:val="0"/>
                  <w:marTop w:val="0"/>
                  <w:marBottom w:val="0"/>
                  <w:divBdr>
                    <w:top w:val="none" w:sz="0" w:space="0" w:color="auto"/>
                    <w:left w:val="none" w:sz="0" w:space="0" w:color="auto"/>
                    <w:bottom w:val="none" w:sz="0" w:space="0" w:color="auto"/>
                    <w:right w:val="none" w:sz="0" w:space="0" w:color="auto"/>
                  </w:divBdr>
                </w:div>
                <w:div w:id="550507311">
                  <w:marLeft w:val="900"/>
                  <w:marRight w:val="0"/>
                  <w:marTop w:val="0"/>
                  <w:marBottom w:val="0"/>
                  <w:divBdr>
                    <w:top w:val="none" w:sz="0" w:space="0" w:color="auto"/>
                    <w:left w:val="none" w:sz="0" w:space="0" w:color="auto"/>
                    <w:bottom w:val="none" w:sz="0" w:space="0" w:color="auto"/>
                    <w:right w:val="none" w:sz="0" w:space="0" w:color="auto"/>
                  </w:divBdr>
                  <w:divsChild>
                    <w:div w:id="851920713">
                      <w:marLeft w:val="0"/>
                      <w:marRight w:val="0"/>
                      <w:marTop w:val="100"/>
                      <w:marBottom w:val="100"/>
                      <w:divBdr>
                        <w:top w:val="none" w:sz="0" w:space="0" w:color="auto"/>
                        <w:left w:val="none" w:sz="0" w:space="0" w:color="auto"/>
                        <w:bottom w:val="none" w:sz="0" w:space="0" w:color="auto"/>
                        <w:right w:val="none" w:sz="0" w:space="0" w:color="auto"/>
                      </w:divBdr>
                    </w:div>
                    <w:div w:id="1053509078">
                      <w:marLeft w:val="0"/>
                      <w:marRight w:val="0"/>
                      <w:marTop w:val="100"/>
                      <w:marBottom w:val="100"/>
                      <w:divBdr>
                        <w:top w:val="none" w:sz="0" w:space="0" w:color="auto"/>
                        <w:left w:val="none" w:sz="0" w:space="0" w:color="auto"/>
                        <w:bottom w:val="none" w:sz="0" w:space="0" w:color="auto"/>
                        <w:right w:val="none" w:sz="0" w:space="0" w:color="auto"/>
                      </w:divBdr>
                    </w:div>
                    <w:div w:id="1460535804">
                      <w:marLeft w:val="0"/>
                      <w:marRight w:val="0"/>
                      <w:marTop w:val="100"/>
                      <w:marBottom w:val="100"/>
                      <w:divBdr>
                        <w:top w:val="none" w:sz="0" w:space="0" w:color="auto"/>
                        <w:left w:val="none" w:sz="0" w:space="0" w:color="auto"/>
                        <w:bottom w:val="none" w:sz="0" w:space="0" w:color="auto"/>
                        <w:right w:val="none" w:sz="0" w:space="0" w:color="auto"/>
                      </w:divBdr>
                    </w:div>
                    <w:div w:id="1559127769">
                      <w:marLeft w:val="0"/>
                      <w:marRight w:val="0"/>
                      <w:marTop w:val="100"/>
                      <w:marBottom w:val="100"/>
                      <w:divBdr>
                        <w:top w:val="none" w:sz="0" w:space="0" w:color="auto"/>
                        <w:left w:val="none" w:sz="0" w:space="0" w:color="auto"/>
                        <w:bottom w:val="none" w:sz="0" w:space="0" w:color="auto"/>
                        <w:right w:val="none" w:sz="0" w:space="0" w:color="auto"/>
                      </w:divBdr>
                    </w:div>
                  </w:divsChild>
                </w:div>
                <w:div w:id="623777859">
                  <w:marLeft w:val="900"/>
                  <w:marRight w:val="0"/>
                  <w:marTop w:val="0"/>
                  <w:marBottom w:val="0"/>
                  <w:divBdr>
                    <w:top w:val="none" w:sz="0" w:space="0" w:color="auto"/>
                    <w:left w:val="none" w:sz="0" w:space="0" w:color="auto"/>
                    <w:bottom w:val="none" w:sz="0" w:space="0" w:color="auto"/>
                    <w:right w:val="none" w:sz="0" w:space="0" w:color="auto"/>
                  </w:divBdr>
                  <w:divsChild>
                    <w:div w:id="859661979">
                      <w:marLeft w:val="0"/>
                      <w:marRight w:val="0"/>
                      <w:marTop w:val="100"/>
                      <w:marBottom w:val="100"/>
                      <w:divBdr>
                        <w:top w:val="none" w:sz="0" w:space="0" w:color="auto"/>
                        <w:left w:val="none" w:sz="0" w:space="0" w:color="auto"/>
                        <w:bottom w:val="none" w:sz="0" w:space="0" w:color="auto"/>
                        <w:right w:val="none" w:sz="0" w:space="0" w:color="auto"/>
                      </w:divBdr>
                    </w:div>
                    <w:div w:id="1566450131">
                      <w:marLeft w:val="0"/>
                      <w:marRight w:val="0"/>
                      <w:marTop w:val="100"/>
                      <w:marBottom w:val="100"/>
                      <w:divBdr>
                        <w:top w:val="none" w:sz="0" w:space="0" w:color="auto"/>
                        <w:left w:val="none" w:sz="0" w:space="0" w:color="auto"/>
                        <w:bottom w:val="none" w:sz="0" w:space="0" w:color="auto"/>
                        <w:right w:val="none" w:sz="0" w:space="0" w:color="auto"/>
                      </w:divBdr>
                    </w:div>
                    <w:div w:id="1822500896">
                      <w:marLeft w:val="0"/>
                      <w:marRight w:val="0"/>
                      <w:marTop w:val="100"/>
                      <w:marBottom w:val="100"/>
                      <w:divBdr>
                        <w:top w:val="none" w:sz="0" w:space="0" w:color="auto"/>
                        <w:left w:val="none" w:sz="0" w:space="0" w:color="auto"/>
                        <w:bottom w:val="none" w:sz="0" w:space="0" w:color="auto"/>
                        <w:right w:val="none" w:sz="0" w:space="0" w:color="auto"/>
                      </w:divBdr>
                    </w:div>
                    <w:div w:id="1866478004">
                      <w:marLeft w:val="0"/>
                      <w:marRight w:val="0"/>
                      <w:marTop w:val="100"/>
                      <w:marBottom w:val="100"/>
                      <w:divBdr>
                        <w:top w:val="none" w:sz="0" w:space="0" w:color="auto"/>
                        <w:left w:val="none" w:sz="0" w:space="0" w:color="auto"/>
                        <w:bottom w:val="none" w:sz="0" w:space="0" w:color="auto"/>
                        <w:right w:val="none" w:sz="0" w:space="0" w:color="auto"/>
                      </w:divBdr>
                    </w:div>
                  </w:divsChild>
                </w:div>
                <w:div w:id="879124575">
                  <w:marLeft w:val="900"/>
                  <w:marRight w:val="0"/>
                  <w:marTop w:val="0"/>
                  <w:marBottom w:val="0"/>
                  <w:divBdr>
                    <w:top w:val="none" w:sz="0" w:space="0" w:color="auto"/>
                    <w:left w:val="none" w:sz="0" w:space="0" w:color="auto"/>
                    <w:bottom w:val="none" w:sz="0" w:space="0" w:color="auto"/>
                    <w:right w:val="none" w:sz="0" w:space="0" w:color="auto"/>
                  </w:divBdr>
                </w:div>
                <w:div w:id="920680118">
                  <w:marLeft w:val="900"/>
                  <w:marRight w:val="0"/>
                  <w:marTop w:val="0"/>
                  <w:marBottom w:val="0"/>
                  <w:divBdr>
                    <w:top w:val="none" w:sz="0" w:space="0" w:color="auto"/>
                    <w:left w:val="none" w:sz="0" w:space="0" w:color="auto"/>
                    <w:bottom w:val="none" w:sz="0" w:space="0" w:color="auto"/>
                    <w:right w:val="none" w:sz="0" w:space="0" w:color="auto"/>
                  </w:divBdr>
                  <w:divsChild>
                    <w:div w:id="300037353">
                      <w:marLeft w:val="0"/>
                      <w:marRight w:val="0"/>
                      <w:marTop w:val="100"/>
                      <w:marBottom w:val="100"/>
                      <w:divBdr>
                        <w:top w:val="none" w:sz="0" w:space="0" w:color="auto"/>
                        <w:left w:val="none" w:sz="0" w:space="0" w:color="auto"/>
                        <w:bottom w:val="none" w:sz="0" w:space="0" w:color="auto"/>
                        <w:right w:val="none" w:sz="0" w:space="0" w:color="auto"/>
                      </w:divBdr>
                    </w:div>
                    <w:div w:id="334767233">
                      <w:marLeft w:val="0"/>
                      <w:marRight w:val="0"/>
                      <w:marTop w:val="100"/>
                      <w:marBottom w:val="100"/>
                      <w:divBdr>
                        <w:top w:val="none" w:sz="0" w:space="0" w:color="auto"/>
                        <w:left w:val="none" w:sz="0" w:space="0" w:color="auto"/>
                        <w:bottom w:val="none" w:sz="0" w:space="0" w:color="auto"/>
                        <w:right w:val="none" w:sz="0" w:space="0" w:color="auto"/>
                      </w:divBdr>
                    </w:div>
                    <w:div w:id="1578900586">
                      <w:marLeft w:val="0"/>
                      <w:marRight w:val="0"/>
                      <w:marTop w:val="100"/>
                      <w:marBottom w:val="100"/>
                      <w:divBdr>
                        <w:top w:val="none" w:sz="0" w:space="0" w:color="auto"/>
                        <w:left w:val="none" w:sz="0" w:space="0" w:color="auto"/>
                        <w:bottom w:val="none" w:sz="0" w:space="0" w:color="auto"/>
                        <w:right w:val="none" w:sz="0" w:space="0" w:color="auto"/>
                      </w:divBdr>
                    </w:div>
                    <w:div w:id="1837648005">
                      <w:marLeft w:val="0"/>
                      <w:marRight w:val="0"/>
                      <w:marTop w:val="100"/>
                      <w:marBottom w:val="100"/>
                      <w:divBdr>
                        <w:top w:val="none" w:sz="0" w:space="0" w:color="auto"/>
                        <w:left w:val="none" w:sz="0" w:space="0" w:color="auto"/>
                        <w:bottom w:val="none" w:sz="0" w:space="0" w:color="auto"/>
                        <w:right w:val="none" w:sz="0" w:space="0" w:color="auto"/>
                      </w:divBdr>
                    </w:div>
                  </w:divsChild>
                </w:div>
                <w:div w:id="1272591402">
                  <w:marLeft w:val="900"/>
                  <w:marRight w:val="0"/>
                  <w:marTop w:val="0"/>
                  <w:marBottom w:val="0"/>
                  <w:divBdr>
                    <w:top w:val="none" w:sz="0" w:space="0" w:color="auto"/>
                    <w:left w:val="none" w:sz="0" w:space="0" w:color="auto"/>
                    <w:bottom w:val="none" w:sz="0" w:space="0" w:color="auto"/>
                    <w:right w:val="none" w:sz="0" w:space="0" w:color="auto"/>
                  </w:divBdr>
                </w:div>
                <w:div w:id="1314794443">
                  <w:marLeft w:val="900"/>
                  <w:marRight w:val="0"/>
                  <w:marTop w:val="0"/>
                  <w:marBottom w:val="0"/>
                  <w:divBdr>
                    <w:top w:val="none" w:sz="0" w:space="0" w:color="auto"/>
                    <w:left w:val="none" w:sz="0" w:space="0" w:color="auto"/>
                    <w:bottom w:val="none" w:sz="0" w:space="0" w:color="auto"/>
                    <w:right w:val="none" w:sz="0" w:space="0" w:color="auto"/>
                  </w:divBdr>
                </w:div>
                <w:div w:id="1360280082">
                  <w:marLeft w:val="900"/>
                  <w:marRight w:val="0"/>
                  <w:marTop w:val="0"/>
                  <w:marBottom w:val="0"/>
                  <w:divBdr>
                    <w:top w:val="none" w:sz="0" w:space="0" w:color="auto"/>
                    <w:left w:val="none" w:sz="0" w:space="0" w:color="auto"/>
                    <w:bottom w:val="none" w:sz="0" w:space="0" w:color="auto"/>
                    <w:right w:val="none" w:sz="0" w:space="0" w:color="auto"/>
                  </w:divBdr>
                </w:div>
                <w:div w:id="1445538318">
                  <w:marLeft w:val="900"/>
                  <w:marRight w:val="0"/>
                  <w:marTop w:val="0"/>
                  <w:marBottom w:val="0"/>
                  <w:divBdr>
                    <w:top w:val="none" w:sz="0" w:space="0" w:color="auto"/>
                    <w:left w:val="none" w:sz="0" w:space="0" w:color="auto"/>
                    <w:bottom w:val="none" w:sz="0" w:space="0" w:color="auto"/>
                    <w:right w:val="none" w:sz="0" w:space="0" w:color="auto"/>
                  </w:divBdr>
                </w:div>
                <w:div w:id="1502892881">
                  <w:marLeft w:val="900"/>
                  <w:marRight w:val="0"/>
                  <w:marTop w:val="0"/>
                  <w:marBottom w:val="0"/>
                  <w:divBdr>
                    <w:top w:val="none" w:sz="0" w:space="0" w:color="auto"/>
                    <w:left w:val="none" w:sz="0" w:space="0" w:color="auto"/>
                    <w:bottom w:val="none" w:sz="0" w:space="0" w:color="auto"/>
                    <w:right w:val="none" w:sz="0" w:space="0" w:color="auto"/>
                  </w:divBdr>
                </w:div>
                <w:div w:id="1533617962">
                  <w:marLeft w:val="900"/>
                  <w:marRight w:val="0"/>
                  <w:marTop w:val="0"/>
                  <w:marBottom w:val="0"/>
                  <w:divBdr>
                    <w:top w:val="none" w:sz="0" w:space="0" w:color="auto"/>
                    <w:left w:val="none" w:sz="0" w:space="0" w:color="auto"/>
                    <w:bottom w:val="none" w:sz="0" w:space="0" w:color="auto"/>
                    <w:right w:val="none" w:sz="0" w:space="0" w:color="auto"/>
                  </w:divBdr>
                </w:div>
                <w:div w:id="1713994181">
                  <w:marLeft w:val="900"/>
                  <w:marRight w:val="0"/>
                  <w:marTop w:val="0"/>
                  <w:marBottom w:val="0"/>
                  <w:divBdr>
                    <w:top w:val="none" w:sz="0" w:space="0" w:color="auto"/>
                    <w:left w:val="none" w:sz="0" w:space="0" w:color="auto"/>
                    <w:bottom w:val="none" w:sz="0" w:space="0" w:color="auto"/>
                    <w:right w:val="none" w:sz="0" w:space="0" w:color="auto"/>
                  </w:divBdr>
                </w:div>
              </w:divsChild>
            </w:div>
          </w:divsChild>
        </w:div>
        <w:div w:id="579602701">
          <w:marLeft w:val="0"/>
          <w:marRight w:val="0"/>
          <w:marTop w:val="140"/>
          <w:marBottom w:val="140"/>
          <w:divBdr>
            <w:top w:val="none" w:sz="0" w:space="0" w:color="auto"/>
            <w:left w:val="none" w:sz="0" w:space="0" w:color="auto"/>
            <w:bottom w:val="none" w:sz="0" w:space="0" w:color="auto"/>
            <w:right w:val="none" w:sz="0" w:space="0" w:color="auto"/>
          </w:divBdr>
        </w:div>
        <w:div w:id="582568688">
          <w:marLeft w:val="0"/>
          <w:marRight w:val="0"/>
          <w:marTop w:val="400"/>
          <w:marBottom w:val="0"/>
          <w:divBdr>
            <w:top w:val="none" w:sz="0" w:space="0" w:color="auto"/>
            <w:left w:val="none" w:sz="0" w:space="0" w:color="auto"/>
            <w:bottom w:val="none" w:sz="0" w:space="0" w:color="auto"/>
            <w:right w:val="none" w:sz="0" w:space="0" w:color="auto"/>
          </w:divBdr>
          <w:divsChild>
            <w:div w:id="633488608">
              <w:marLeft w:val="600"/>
              <w:marRight w:val="0"/>
              <w:marTop w:val="80"/>
              <w:marBottom w:val="0"/>
              <w:divBdr>
                <w:top w:val="none" w:sz="0" w:space="0" w:color="auto"/>
                <w:left w:val="none" w:sz="0" w:space="0" w:color="auto"/>
                <w:bottom w:val="none" w:sz="0" w:space="0" w:color="auto"/>
                <w:right w:val="none" w:sz="0" w:space="0" w:color="auto"/>
              </w:divBdr>
              <w:divsChild>
                <w:div w:id="226915257">
                  <w:marLeft w:val="900"/>
                  <w:marRight w:val="0"/>
                  <w:marTop w:val="0"/>
                  <w:marBottom w:val="0"/>
                  <w:divBdr>
                    <w:top w:val="none" w:sz="0" w:space="0" w:color="auto"/>
                    <w:left w:val="none" w:sz="0" w:space="0" w:color="auto"/>
                    <w:bottom w:val="none" w:sz="0" w:space="0" w:color="auto"/>
                    <w:right w:val="none" w:sz="0" w:space="0" w:color="auto"/>
                  </w:divBdr>
                </w:div>
                <w:div w:id="888565712">
                  <w:marLeft w:val="900"/>
                  <w:marRight w:val="0"/>
                  <w:marTop w:val="0"/>
                  <w:marBottom w:val="0"/>
                  <w:divBdr>
                    <w:top w:val="none" w:sz="0" w:space="0" w:color="auto"/>
                    <w:left w:val="none" w:sz="0" w:space="0" w:color="auto"/>
                    <w:bottom w:val="none" w:sz="0" w:space="0" w:color="auto"/>
                    <w:right w:val="none" w:sz="0" w:space="0" w:color="auto"/>
                  </w:divBdr>
                </w:div>
              </w:divsChild>
            </w:div>
            <w:div w:id="1549301823">
              <w:marLeft w:val="600"/>
              <w:marRight w:val="0"/>
              <w:marTop w:val="80"/>
              <w:marBottom w:val="0"/>
              <w:divBdr>
                <w:top w:val="none" w:sz="0" w:space="0" w:color="auto"/>
                <w:left w:val="none" w:sz="0" w:space="0" w:color="auto"/>
                <w:bottom w:val="none" w:sz="0" w:space="0" w:color="auto"/>
                <w:right w:val="none" w:sz="0" w:space="0" w:color="auto"/>
              </w:divBdr>
            </w:div>
            <w:div w:id="1660036679">
              <w:marLeft w:val="600"/>
              <w:marRight w:val="0"/>
              <w:marTop w:val="80"/>
              <w:marBottom w:val="0"/>
              <w:divBdr>
                <w:top w:val="none" w:sz="0" w:space="0" w:color="auto"/>
                <w:left w:val="none" w:sz="0" w:space="0" w:color="auto"/>
                <w:bottom w:val="none" w:sz="0" w:space="0" w:color="auto"/>
                <w:right w:val="none" w:sz="0" w:space="0" w:color="auto"/>
              </w:divBdr>
            </w:div>
          </w:divsChild>
        </w:div>
        <w:div w:id="582758531">
          <w:marLeft w:val="0"/>
          <w:marRight w:val="0"/>
          <w:marTop w:val="400"/>
          <w:marBottom w:val="0"/>
          <w:divBdr>
            <w:top w:val="none" w:sz="0" w:space="0" w:color="auto"/>
            <w:left w:val="none" w:sz="0" w:space="0" w:color="auto"/>
            <w:bottom w:val="none" w:sz="0" w:space="0" w:color="auto"/>
            <w:right w:val="none" w:sz="0" w:space="0" w:color="auto"/>
          </w:divBdr>
          <w:divsChild>
            <w:div w:id="198664563">
              <w:marLeft w:val="600"/>
              <w:marRight w:val="0"/>
              <w:marTop w:val="80"/>
              <w:marBottom w:val="0"/>
              <w:divBdr>
                <w:top w:val="none" w:sz="0" w:space="0" w:color="auto"/>
                <w:left w:val="none" w:sz="0" w:space="0" w:color="auto"/>
                <w:bottom w:val="none" w:sz="0" w:space="0" w:color="auto"/>
                <w:right w:val="none" w:sz="0" w:space="0" w:color="auto"/>
              </w:divBdr>
            </w:div>
            <w:div w:id="349837917">
              <w:marLeft w:val="600"/>
              <w:marRight w:val="0"/>
              <w:marTop w:val="80"/>
              <w:marBottom w:val="0"/>
              <w:divBdr>
                <w:top w:val="none" w:sz="0" w:space="0" w:color="auto"/>
                <w:left w:val="none" w:sz="0" w:space="0" w:color="auto"/>
                <w:bottom w:val="none" w:sz="0" w:space="0" w:color="auto"/>
                <w:right w:val="none" w:sz="0" w:space="0" w:color="auto"/>
              </w:divBdr>
            </w:div>
            <w:div w:id="718868051">
              <w:marLeft w:val="600"/>
              <w:marRight w:val="0"/>
              <w:marTop w:val="80"/>
              <w:marBottom w:val="0"/>
              <w:divBdr>
                <w:top w:val="none" w:sz="0" w:space="0" w:color="auto"/>
                <w:left w:val="none" w:sz="0" w:space="0" w:color="auto"/>
                <w:bottom w:val="none" w:sz="0" w:space="0" w:color="auto"/>
                <w:right w:val="none" w:sz="0" w:space="0" w:color="auto"/>
              </w:divBdr>
            </w:div>
            <w:div w:id="791049052">
              <w:marLeft w:val="600"/>
              <w:marRight w:val="0"/>
              <w:marTop w:val="80"/>
              <w:marBottom w:val="0"/>
              <w:divBdr>
                <w:top w:val="none" w:sz="0" w:space="0" w:color="auto"/>
                <w:left w:val="none" w:sz="0" w:space="0" w:color="auto"/>
                <w:bottom w:val="none" w:sz="0" w:space="0" w:color="auto"/>
                <w:right w:val="none" w:sz="0" w:space="0" w:color="auto"/>
              </w:divBdr>
            </w:div>
            <w:div w:id="1127821576">
              <w:marLeft w:val="600"/>
              <w:marRight w:val="0"/>
              <w:marTop w:val="80"/>
              <w:marBottom w:val="0"/>
              <w:divBdr>
                <w:top w:val="none" w:sz="0" w:space="0" w:color="auto"/>
                <w:left w:val="none" w:sz="0" w:space="0" w:color="auto"/>
                <w:bottom w:val="none" w:sz="0" w:space="0" w:color="auto"/>
                <w:right w:val="none" w:sz="0" w:space="0" w:color="auto"/>
              </w:divBdr>
            </w:div>
            <w:div w:id="1200312527">
              <w:marLeft w:val="600"/>
              <w:marRight w:val="0"/>
              <w:marTop w:val="80"/>
              <w:marBottom w:val="0"/>
              <w:divBdr>
                <w:top w:val="none" w:sz="0" w:space="0" w:color="auto"/>
                <w:left w:val="none" w:sz="0" w:space="0" w:color="auto"/>
                <w:bottom w:val="none" w:sz="0" w:space="0" w:color="auto"/>
                <w:right w:val="none" w:sz="0" w:space="0" w:color="auto"/>
              </w:divBdr>
            </w:div>
            <w:div w:id="1894191253">
              <w:marLeft w:val="600"/>
              <w:marRight w:val="0"/>
              <w:marTop w:val="80"/>
              <w:marBottom w:val="0"/>
              <w:divBdr>
                <w:top w:val="none" w:sz="0" w:space="0" w:color="auto"/>
                <w:left w:val="none" w:sz="0" w:space="0" w:color="auto"/>
                <w:bottom w:val="none" w:sz="0" w:space="0" w:color="auto"/>
                <w:right w:val="none" w:sz="0" w:space="0" w:color="auto"/>
              </w:divBdr>
            </w:div>
            <w:div w:id="2047364186">
              <w:marLeft w:val="600"/>
              <w:marRight w:val="0"/>
              <w:marTop w:val="80"/>
              <w:marBottom w:val="0"/>
              <w:divBdr>
                <w:top w:val="none" w:sz="0" w:space="0" w:color="auto"/>
                <w:left w:val="none" w:sz="0" w:space="0" w:color="auto"/>
                <w:bottom w:val="none" w:sz="0" w:space="0" w:color="auto"/>
                <w:right w:val="none" w:sz="0" w:space="0" w:color="auto"/>
              </w:divBdr>
            </w:div>
          </w:divsChild>
        </w:div>
        <w:div w:id="584917692">
          <w:marLeft w:val="0"/>
          <w:marRight w:val="0"/>
          <w:marTop w:val="400"/>
          <w:marBottom w:val="0"/>
          <w:divBdr>
            <w:top w:val="none" w:sz="0" w:space="0" w:color="auto"/>
            <w:left w:val="none" w:sz="0" w:space="0" w:color="auto"/>
            <w:bottom w:val="none" w:sz="0" w:space="0" w:color="auto"/>
            <w:right w:val="none" w:sz="0" w:space="0" w:color="auto"/>
          </w:divBdr>
        </w:div>
        <w:div w:id="585456913">
          <w:marLeft w:val="0"/>
          <w:marRight w:val="0"/>
          <w:marTop w:val="400"/>
          <w:marBottom w:val="0"/>
          <w:divBdr>
            <w:top w:val="none" w:sz="0" w:space="0" w:color="auto"/>
            <w:left w:val="none" w:sz="0" w:space="0" w:color="auto"/>
            <w:bottom w:val="none" w:sz="0" w:space="0" w:color="auto"/>
            <w:right w:val="none" w:sz="0" w:space="0" w:color="auto"/>
          </w:divBdr>
        </w:div>
        <w:div w:id="587009561">
          <w:marLeft w:val="0"/>
          <w:marRight w:val="0"/>
          <w:marTop w:val="400"/>
          <w:marBottom w:val="0"/>
          <w:divBdr>
            <w:top w:val="none" w:sz="0" w:space="0" w:color="auto"/>
            <w:left w:val="none" w:sz="0" w:space="0" w:color="auto"/>
            <w:bottom w:val="none" w:sz="0" w:space="0" w:color="auto"/>
            <w:right w:val="none" w:sz="0" w:space="0" w:color="auto"/>
          </w:divBdr>
        </w:div>
        <w:div w:id="591814729">
          <w:marLeft w:val="0"/>
          <w:marRight w:val="0"/>
          <w:marTop w:val="640"/>
          <w:marBottom w:val="200"/>
          <w:divBdr>
            <w:top w:val="none" w:sz="0" w:space="0" w:color="auto"/>
            <w:left w:val="none" w:sz="0" w:space="0" w:color="auto"/>
            <w:bottom w:val="none" w:sz="0" w:space="0" w:color="auto"/>
            <w:right w:val="none" w:sz="0" w:space="0" w:color="auto"/>
          </w:divBdr>
        </w:div>
        <w:div w:id="592932182">
          <w:marLeft w:val="0"/>
          <w:marRight w:val="0"/>
          <w:marTop w:val="400"/>
          <w:marBottom w:val="0"/>
          <w:divBdr>
            <w:top w:val="none" w:sz="0" w:space="0" w:color="auto"/>
            <w:left w:val="none" w:sz="0" w:space="0" w:color="auto"/>
            <w:bottom w:val="none" w:sz="0" w:space="0" w:color="auto"/>
            <w:right w:val="none" w:sz="0" w:space="0" w:color="auto"/>
          </w:divBdr>
        </w:div>
        <w:div w:id="595788479">
          <w:marLeft w:val="0"/>
          <w:marRight w:val="0"/>
          <w:marTop w:val="645"/>
          <w:marBottom w:val="495"/>
          <w:divBdr>
            <w:top w:val="dashed" w:sz="6" w:space="0" w:color="D9D9D9"/>
            <w:left w:val="dashed" w:sz="6" w:space="8" w:color="D9D9D9"/>
            <w:bottom w:val="dashed" w:sz="6" w:space="0" w:color="D9D9D9"/>
            <w:right w:val="dashed" w:sz="6" w:space="8" w:color="D9D9D9"/>
          </w:divBdr>
        </w:div>
        <w:div w:id="599679425">
          <w:marLeft w:val="0"/>
          <w:marRight w:val="0"/>
          <w:marTop w:val="400"/>
          <w:marBottom w:val="0"/>
          <w:divBdr>
            <w:top w:val="none" w:sz="0" w:space="0" w:color="auto"/>
            <w:left w:val="none" w:sz="0" w:space="0" w:color="auto"/>
            <w:bottom w:val="none" w:sz="0" w:space="0" w:color="auto"/>
            <w:right w:val="none" w:sz="0" w:space="0" w:color="auto"/>
          </w:divBdr>
        </w:div>
        <w:div w:id="599990998">
          <w:marLeft w:val="0"/>
          <w:marRight w:val="0"/>
          <w:marTop w:val="645"/>
          <w:marBottom w:val="495"/>
          <w:divBdr>
            <w:top w:val="none" w:sz="0" w:space="0" w:color="auto"/>
            <w:left w:val="none" w:sz="0" w:space="0" w:color="auto"/>
            <w:bottom w:val="none" w:sz="0" w:space="0" w:color="auto"/>
            <w:right w:val="none" w:sz="0" w:space="0" w:color="auto"/>
          </w:divBdr>
        </w:div>
        <w:div w:id="600916591">
          <w:marLeft w:val="0"/>
          <w:marRight w:val="0"/>
          <w:marTop w:val="640"/>
          <w:marBottom w:val="200"/>
          <w:divBdr>
            <w:top w:val="none" w:sz="0" w:space="0" w:color="auto"/>
            <w:left w:val="none" w:sz="0" w:space="0" w:color="auto"/>
            <w:bottom w:val="none" w:sz="0" w:space="0" w:color="auto"/>
            <w:right w:val="none" w:sz="0" w:space="0" w:color="auto"/>
          </w:divBdr>
        </w:div>
        <w:div w:id="602106276">
          <w:marLeft w:val="0"/>
          <w:marRight w:val="0"/>
          <w:marTop w:val="400"/>
          <w:marBottom w:val="0"/>
          <w:divBdr>
            <w:top w:val="none" w:sz="0" w:space="0" w:color="auto"/>
            <w:left w:val="none" w:sz="0" w:space="0" w:color="auto"/>
            <w:bottom w:val="none" w:sz="0" w:space="0" w:color="auto"/>
            <w:right w:val="none" w:sz="0" w:space="0" w:color="auto"/>
          </w:divBdr>
        </w:div>
        <w:div w:id="602304679">
          <w:marLeft w:val="0"/>
          <w:marRight w:val="0"/>
          <w:marTop w:val="645"/>
          <w:marBottom w:val="495"/>
          <w:divBdr>
            <w:top w:val="dashed" w:sz="6" w:space="0" w:color="D9D9D9"/>
            <w:left w:val="dashed" w:sz="6" w:space="8" w:color="D9D9D9"/>
            <w:bottom w:val="dashed" w:sz="6" w:space="0" w:color="D9D9D9"/>
            <w:right w:val="dashed" w:sz="6" w:space="8" w:color="D9D9D9"/>
          </w:divBdr>
        </w:div>
        <w:div w:id="607126899">
          <w:marLeft w:val="0"/>
          <w:marRight w:val="0"/>
          <w:marTop w:val="400"/>
          <w:marBottom w:val="0"/>
          <w:divBdr>
            <w:top w:val="none" w:sz="0" w:space="0" w:color="auto"/>
            <w:left w:val="none" w:sz="0" w:space="0" w:color="auto"/>
            <w:bottom w:val="none" w:sz="0" w:space="0" w:color="auto"/>
            <w:right w:val="none" w:sz="0" w:space="0" w:color="auto"/>
          </w:divBdr>
        </w:div>
        <w:div w:id="612789517">
          <w:marLeft w:val="0"/>
          <w:marRight w:val="0"/>
          <w:marTop w:val="400"/>
          <w:marBottom w:val="0"/>
          <w:divBdr>
            <w:top w:val="none" w:sz="0" w:space="0" w:color="auto"/>
            <w:left w:val="none" w:sz="0" w:space="0" w:color="auto"/>
            <w:bottom w:val="none" w:sz="0" w:space="0" w:color="auto"/>
            <w:right w:val="none" w:sz="0" w:space="0" w:color="auto"/>
          </w:divBdr>
          <w:divsChild>
            <w:div w:id="41516147">
              <w:marLeft w:val="600"/>
              <w:marRight w:val="0"/>
              <w:marTop w:val="80"/>
              <w:marBottom w:val="0"/>
              <w:divBdr>
                <w:top w:val="none" w:sz="0" w:space="0" w:color="auto"/>
                <w:left w:val="none" w:sz="0" w:space="0" w:color="auto"/>
                <w:bottom w:val="none" w:sz="0" w:space="0" w:color="auto"/>
                <w:right w:val="none" w:sz="0" w:space="0" w:color="auto"/>
              </w:divBdr>
            </w:div>
            <w:div w:id="260601163">
              <w:marLeft w:val="600"/>
              <w:marRight w:val="0"/>
              <w:marTop w:val="80"/>
              <w:marBottom w:val="0"/>
              <w:divBdr>
                <w:top w:val="none" w:sz="0" w:space="0" w:color="auto"/>
                <w:left w:val="none" w:sz="0" w:space="0" w:color="auto"/>
                <w:bottom w:val="none" w:sz="0" w:space="0" w:color="auto"/>
                <w:right w:val="none" w:sz="0" w:space="0" w:color="auto"/>
              </w:divBdr>
            </w:div>
            <w:div w:id="1240408860">
              <w:marLeft w:val="600"/>
              <w:marRight w:val="0"/>
              <w:marTop w:val="80"/>
              <w:marBottom w:val="0"/>
              <w:divBdr>
                <w:top w:val="none" w:sz="0" w:space="0" w:color="auto"/>
                <w:left w:val="none" w:sz="0" w:space="0" w:color="auto"/>
                <w:bottom w:val="none" w:sz="0" w:space="0" w:color="auto"/>
                <w:right w:val="none" w:sz="0" w:space="0" w:color="auto"/>
              </w:divBdr>
            </w:div>
            <w:div w:id="1641223939">
              <w:marLeft w:val="600"/>
              <w:marRight w:val="0"/>
              <w:marTop w:val="80"/>
              <w:marBottom w:val="0"/>
              <w:divBdr>
                <w:top w:val="none" w:sz="0" w:space="0" w:color="auto"/>
                <w:left w:val="none" w:sz="0" w:space="0" w:color="auto"/>
                <w:bottom w:val="none" w:sz="0" w:space="0" w:color="auto"/>
                <w:right w:val="none" w:sz="0" w:space="0" w:color="auto"/>
              </w:divBdr>
            </w:div>
            <w:div w:id="1650934770">
              <w:marLeft w:val="600"/>
              <w:marRight w:val="0"/>
              <w:marTop w:val="80"/>
              <w:marBottom w:val="0"/>
              <w:divBdr>
                <w:top w:val="none" w:sz="0" w:space="0" w:color="auto"/>
                <w:left w:val="none" w:sz="0" w:space="0" w:color="auto"/>
                <w:bottom w:val="none" w:sz="0" w:space="0" w:color="auto"/>
                <w:right w:val="none" w:sz="0" w:space="0" w:color="auto"/>
              </w:divBdr>
            </w:div>
          </w:divsChild>
        </w:div>
        <w:div w:id="613944825">
          <w:marLeft w:val="0"/>
          <w:marRight w:val="0"/>
          <w:marTop w:val="400"/>
          <w:marBottom w:val="0"/>
          <w:divBdr>
            <w:top w:val="none" w:sz="0" w:space="0" w:color="auto"/>
            <w:left w:val="none" w:sz="0" w:space="0" w:color="auto"/>
            <w:bottom w:val="none" w:sz="0" w:space="0" w:color="auto"/>
            <w:right w:val="none" w:sz="0" w:space="0" w:color="auto"/>
          </w:divBdr>
          <w:divsChild>
            <w:div w:id="534198024">
              <w:marLeft w:val="600"/>
              <w:marRight w:val="0"/>
              <w:marTop w:val="80"/>
              <w:marBottom w:val="0"/>
              <w:divBdr>
                <w:top w:val="none" w:sz="0" w:space="0" w:color="auto"/>
                <w:left w:val="none" w:sz="0" w:space="0" w:color="auto"/>
                <w:bottom w:val="none" w:sz="0" w:space="0" w:color="auto"/>
                <w:right w:val="none" w:sz="0" w:space="0" w:color="auto"/>
              </w:divBdr>
            </w:div>
            <w:div w:id="739602080">
              <w:marLeft w:val="600"/>
              <w:marRight w:val="0"/>
              <w:marTop w:val="80"/>
              <w:marBottom w:val="0"/>
              <w:divBdr>
                <w:top w:val="none" w:sz="0" w:space="0" w:color="auto"/>
                <w:left w:val="none" w:sz="0" w:space="0" w:color="auto"/>
                <w:bottom w:val="none" w:sz="0" w:space="0" w:color="auto"/>
                <w:right w:val="none" w:sz="0" w:space="0" w:color="auto"/>
              </w:divBdr>
            </w:div>
            <w:div w:id="835922881">
              <w:marLeft w:val="600"/>
              <w:marRight w:val="0"/>
              <w:marTop w:val="80"/>
              <w:marBottom w:val="0"/>
              <w:divBdr>
                <w:top w:val="none" w:sz="0" w:space="0" w:color="auto"/>
                <w:left w:val="none" w:sz="0" w:space="0" w:color="auto"/>
                <w:bottom w:val="none" w:sz="0" w:space="0" w:color="auto"/>
                <w:right w:val="none" w:sz="0" w:space="0" w:color="auto"/>
              </w:divBdr>
            </w:div>
            <w:div w:id="1183591549">
              <w:marLeft w:val="600"/>
              <w:marRight w:val="0"/>
              <w:marTop w:val="80"/>
              <w:marBottom w:val="0"/>
              <w:divBdr>
                <w:top w:val="none" w:sz="0" w:space="0" w:color="auto"/>
                <w:left w:val="none" w:sz="0" w:space="0" w:color="auto"/>
                <w:bottom w:val="none" w:sz="0" w:space="0" w:color="auto"/>
                <w:right w:val="none" w:sz="0" w:space="0" w:color="auto"/>
              </w:divBdr>
            </w:div>
            <w:div w:id="1189829866">
              <w:marLeft w:val="600"/>
              <w:marRight w:val="0"/>
              <w:marTop w:val="80"/>
              <w:marBottom w:val="0"/>
              <w:divBdr>
                <w:top w:val="none" w:sz="0" w:space="0" w:color="auto"/>
                <w:left w:val="none" w:sz="0" w:space="0" w:color="auto"/>
                <w:bottom w:val="none" w:sz="0" w:space="0" w:color="auto"/>
                <w:right w:val="none" w:sz="0" w:space="0" w:color="auto"/>
              </w:divBdr>
            </w:div>
            <w:div w:id="1219825363">
              <w:marLeft w:val="600"/>
              <w:marRight w:val="0"/>
              <w:marTop w:val="80"/>
              <w:marBottom w:val="0"/>
              <w:divBdr>
                <w:top w:val="none" w:sz="0" w:space="0" w:color="auto"/>
                <w:left w:val="none" w:sz="0" w:space="0" w:color="auto"/>
                <w:bottom w:val="none" w:sz="0" w:space="0" w:color="auto"/>
                <w:right w:val="none" w:sz="0" w:space="0" w:color="auto"/>
              </w:divBdr>
            </w:div>
          </w:divsChild>
        </w:div>
        <w:div w:id="616105156">
          <w:marLeft w:val="0"/>
          <w:marRight w:val="0"/>
          <w:marTop w:val="400"/>
          <w:marBottom w:val="0"/>
          <w:divBdr>
            <w:top w:val="none" w:sz="0" w:space="0" w:color="auto"/>
            <w:left w:val="none" w:sz="0" w:space="0" w:color="auto"/>
            <w:bottom w:val="none" w:sz="0" w:space="0" w:color="auto"/>
            <w:right w:val="none" w:sz="0" w:space="0" w:color="auto"/>
          </w:divBdr>
        </w:div>
        <w:div w:id="618072385">
          <w:marLeft w:val="0"/>
          <w:marRight w:val="0"/>
          <w:marTop w:val="400"/>
          <w:marBottom w:val="0"/>
          <w:divBdr>
            <w:top w:val="none" w:sz="0" w:space="0" w:color="auto"/>
            <w:left w:val="none" w:sz="0" w:space="0" w:color="auto"/>
            <w:bottom w:val="none" w:sz="0" w:space="0" w:color="auto"/>
            <w:right w:val="none" w:sz="0" w:space="0" w:color="auto"/>
          </w:divBdr>
          <w:divsChild>
            <w:div w:id="735856666">
              <w:marLeft w:val="600"/>
              <w:marRight w:val="0"/>
              <w:marTop w:val="80"/>
              <w:marBottom w:val="0"/>
              <w:divBdr>
                <w:top w:val="none" w:sz="0" w:space="0" w:color="auto"/>
                <w:left w:val="none" w:sz="0" w:space="0" w:color="auto"/>
                <w:bottom w:val="none" w:sz="0" w:space="0" w:color="auto"/>
                <w:right w:val="none" w:sz="0" w:space="0" w:color="auto"/>
              </w:divBdr>
            </w:div>
            <w:div w:id="1284385789">
              <w:marLeft w:val="600"/>
              <w:marRight w:val="0"/>
              <w:marTop w:val="80"/>
              <w:marBottom w:val="0"/>
              <w:divBdr>
                <w:top w:val="none" w:sz="0" w:space="0" w:color="auto"/>
                <w:left w:val="none" w:sz="0" w:space="0" w:color="auto"/>
                <w:bottom w:val="none" w:sz="0" w:space="0" w:color="auto"/>
                <w:right w:val="none" w:sz="0" w:space="0" w:color="auto"/>
              </w:divBdr>
            </w:div>
            <w:div w:id="1963268049">
              <w:marLeft w:val="600"/>
              <w:marRight w:val="0"/>
              <w:marTop w:val="80"/>
              <w:marBottom w:val="0"/>
              <w:divBdr>
                <w:top w:val="none" w:sz="0" w:space="0" w:color="auto"/>
                <w:left w:val="none" w:sz="0" w:space="0" w:color="auto"/>
                <w:bottom w:val="none" w:sz="0" w:space="0" w:color="auto"/>
                <w:right w:val="none" w:sz="0" w:space="0" w:color="auto"/>
              </w:divBdr>
            </w:div>
            <w:div w:id="2112357382">
              <w:marLeft w:val="600"/>
              <w:marRight w:val="0"/>
              <w:marTop w:val="80"/>
              <w:marBottom w:val="0"/>
              <w:divBdr>
                <w:top w:val="none" w:sz="0" w:space="0" w:color="auto"/>
                <w:left w:val="none" w:sz="0" w:space="0" w:color="auto"/>
                <w:bottom w:val="none" w:sz="0" w:space="0" w:color="auto"/>
                <w:right w:val="none" w:sz="0" w:space="0" w:color="auto"/>
              </w:divBdr>
            </w:div>
          </w:divsChild>
        </w:div>
        <w:div w:id="619654814">
          <w:marLeft w:val="0"/>
          <w:marRight w:val="0"/>
          <w:marTop w:val="400"/>
          <w:marBottom w:val="0"/>
          <w:divBdr>
            <w:top w:val="none" w:sz="0" w:space="0" w:color="auto"/>
            <w:left w:val="none" w:sz="0" w:space="0" w:color="auto"/>
            <w:bottom w:val="none" w:sz="0" w:space="0" w:color="auto"/>
            <w:right w:val="none" w:sz="0" w:space="0" w:color="auto"/>
          </w:divBdr>
          <w:divsChild>
            <w:div w:id="1409882261">
              <w:marLeft w:val="600"/>
              <w:marRight w:val="0"/>
              <w:marTop w:val="80"/>
              <w:marBottom w:val="0"/>
              <w:divBdr>
                <w:top w:val="none" w:sz="0" w:space="0" w:color="auto"/>
                <w:left w:val="none" w:sz="0" w:space="0" w:color="auto"/>
                <w:bottom w:val="none" w:sz="0" w:space="0" w:color="auto"/>
                <w:right w:val="none" w:sz="0" w:space="0" w:color="auto"/>
              </w:divBdr>
            </w:div>
            <w:div w:id="2113891164">
              <w:marLeft w:val="600"/>
              <w:marRight w:val="0"/>
              <w:marTop w:val="80"/>
              <w:marBottom w:val="0"/>
              <w:divBdr>
                <w:top w:val="none" w:sz="0" w:space="0" w:color="auto"/>
                <w:left w:val="none" w:sz="0" w:space="0" w:color="auto"/>
                <w:bottom w:val="none" w:sz="0" w:space="0" w:color="auto"/>
                <w:right w:val="none" w:sz="0" w:space="0" w:color="auto"/>
              </w:divBdr>
            </w:div>
          </w:divsChild>
        </w:div>
        <w:div w:id="621496485">
          <w:marLeft w:val="0"/>
          <w:marRight w:val="0"/>
          <w:marTop w:val="400"/>
          <w:marBottom w:val="0"/>
          <w:divBdr>
            <w:top w:val="none" w:sz="0" w:space="0" w:color="auto"/>
            <w:left w:val="none" w:sz="0" w:space="0" w:color="auto"/>
            <w:bottom w:val="none" w:sz="0" w:space="0" w:color="auto"/>
            <w:right w:val="none" w:sz="0" w:space="0" w:color="auto"/>
          </w:divBdr>
        </w:div>
        <w:div w:id="625237378">
          <w:marLeft w:val="0"/>
          <w:marRight w:val="0"/>
          <w:marTop w:val="400"/>
          <w:marBottom w:val="0"/>
          <w:divBdr>
            <w:top w:val="none" w:sz="0" w:space="0" w:color="auto"/>
            <w:left w:val="none" w:sz="0" w:space="0" w:color="auto"/>
            <w:bottom w:val="none" w:sz="0" w:space="0" w:color="auto"/>
            <w:right w:val="none" w:sz="0" w:space="0" w:color="auto"/>
          </w:divBdr>
        </w:div>
        <w:div w:id="626355906">
          <w:marLeft w:val="0"/>
          <w:marRight w:val="0"/>
          <w:marTop w:val="400"/>
          <w:marBottom w:val="0"/>
          <w:divBdr>
            <w:top w:val="none" w:sz="0" w:space="0" w:color="auto"/>
            <w:left w:val="none" w:sz="0" w:space="0" w:color="auto"/>
            <w:bottom w:val="none" w:sz="0" w:space="0" w:color="auto"/>
            <w:right w:val="none" w:sz="0" w:space="0" w:color="auto"/>
          </w:divBdr>
        </w:div>
        <w:div w:id="628315160">
          <w:marLeft w:val="0"/>
          <w:marRight w:val="0"/>
          <w:marTop w:val="200"/>
          <w:marBottom w:val="0"/>
          <w:divBdr>
            <w:top w:val="none" w:sz="0" w:space="0" w:color="auto"/>
            <w:left w:val="none" w:sz="0" w:space="0" w:color="auto"/>
            <w:bottom w:val="none" w:sz="0" w:space="0" w:color="auto"/>
            <w:right w:val="none" w:sz="0" w:space="0" w:color="auto"/>
          </w:divBdr>
          <w:divsChild>
            <w:div w:id="465860340">
              <w:marLeft w:val="0"/>
              <w:marRight w:val="0"/>
              <w:marTop w:val="0"/>
              <w:marBottom w:val="0"/>
              <w:divBdr>
                <w:top w:val="none" w:sz="0" w:space="0" w:color="auto"/>
                <w:left w:val="none" w:sz="0" w:space="0" w:color="auto"/>
                <w:bottom w:val="none" w:sz="0" w:space="0" w:color="auto"/>
                <w:right w:val="none" w:sz="0" w:space="0" w:color="auto"/>
              </w:divBdr>
            </w:div>
          </w:divsChild>
        </w:div>
        <w:div w:id="630553903">
          <w:marLeft w:val="0"/>
          <w:marRight w:val="0"/>
          <w:marTop w:val="400"/>
          <w:marBottom w:val="0"/>
          <w:divBdr>
            <w:top w:val="none" w:sz="0" w:space="0" w:color="auto"/>
            <w:left w:val="none" w:sz="0" w:space="0" w:color="auto"/>
            <w:bottom w:val="none" w:sz="0" w:space="0" w:color="auto"/>
            <w:right w:val="none" w:sz="0" w:space="0" w:color="auto"/>
          </w:divBdr>
          <w:divsChild>
            <w:div w:id="285695247">
              <w:marLeft w:val="600"/>
              <w:marRight w:val="0"/>
              <w:marTop w:val="80"/>
              <w:marBottom w:val="0"/>
              <w:divBdr>
                <w:top w:val="none" w:sz="0" w:space="0" w:color="auto"/>
                <w:left w:val="none" w:sz="0" w:space="0" w:color="auto"/>
                <w:bottom w:val="none" w:sz="0" w:space="0" w:color="auto"/>
                <w:right w:val="none" w:sz="0" w:space="0" w:color="auto"/>
              </w:divBdr>
              <w:divsChild>
                <w:div w:id="915868189">
                  <w:marLeft w:val="900"/>
                  <w:marRight w:val="0"/>
                  <w:marTop w:val="0"/>
                  <w:marBottom w:val="0"/>
                  <w:divBdr>
                    <w:top w:val="none" w:sz="0" w:space="0" w:color="auto"/>
                    <w:left w:val="none" w:sz="0" w:space="0" w:color="auto"/>
                    <w:bottom w:val="none" w:sz="0" w:space="0" w:color="auto"/>
                    <w:right w:val="none" w:sz="0" w:space="0" w:color="auto"/>
                  </w:divBdr>
                </w:div>
                <w:div w:id="1075668547">
                  <w:marLeft w:val="900"/>
                  <w:marRight w:val="0"/>
                  <w:marTop w:val="0"/>
                  <w:marBottom w:val="0"/>
                  <w:divBdr>
                    <w:top w:val="none" w:sz="0" w:space="0" w:color="auto"/>
                    <w:left w:val="none" w:sz="0" w:space="0" w:color="auto"/>
                    <w:bottom w:val="none" w:sz="0" w:space="0" w:color="auto"/>
                    <w:right w:val="none" w:sz="0" w:space="0" w:color="auto"/>
                  </w:divBdr>
                </w:div>
                <w:div w:id="1932856795">
                  <w:marLeft w:val="900"/>
                  <w:marRight w:val="0"/>
                  <w:marTop w:val="0"/>
                  <w:marBottom w:val="0"/>
                  <w:divBdr>
                    <w:top w:val="none" w:sz="0" w:space="0" w:color="auto"/>
                    <w:left w:val="none" w:sz="0" w:space="0" w:color="auto"/>
                    <w:bottom w:val="none" w:sz="0" w:space="0" w:color="auto"/>
                    <w:right w:val="none" w:sz="0" w:space="0" w:color="auto"/>
                  </w:divBdr>
                </w:div>
              </w:divsChild>
            </w:div>
            <w:div w:id="596444825">
              <w:marLeft w:val="600"/>
              <w:marRight w:val="0"/>
              <w:marTop w:val="80"/>
              <w:marBottom w:val="0"/>
              <w:divBdr>
                <w:top w:val="none" w:sz="0" w:space="0" w:color="auto"/>
                <w:left w:val="none" w:sz="0" w:space="0" w:color="auto"/>
                <w:bottom w:val="none" w:sz="0" w:space="0" w:color="auto"/>
                <w:right w:val="none" w:sz="0" w:space="0" w:color="auto"/>
              </w:divBdr>
            </w:div>
          </w:divsChild>
        </w:div>
        <w:div w:id="633028139">
          <w:marLeft w:val="0"/>
          <w:marRight w:val="0"/>
          <w:marTop w:val="400"/>
          <w:marBottom w:val="0"/>
          <w:divBdr>
            <w:top w:val="none" w:sz="0" w:space="0" w:color="auto"/>
            <w:left w:val="none" w:sz="0" w:space="0" w:color="auto"/>
            <w:bottom w:val="none" w:sz="0" w:space="0" w:color="auto"/>
            <w:right w:val="none" w:sz="0" w:space="0" w:color="auto"/>
          </w:divBdr>
        </w:div>
        <w:div w:id="636451896">
          <w:marLeft w:val="0"/>
          <w:marRight w:val="0"/>
          <w:marTop w:val="400"/>
          <w:marBottom w:val="0"/>
          <w:divBdr>
            <w:top w:val="none" w:sz="0" w:space="0" w:color="auto"/>
            <w:left w:val="none" w:sz="0" w:space="0" w:color="auto"/>
            <w:bottom w:val="none" w:sz="0" w:space="0" w:color="auto"/>
            <w:right w:val="none" w:sz="0" w:space="0" w:color="auto"/>
          </w:divBdr>
          <w:divsChild>
            <w:div w:id="402023038">
              <w:marLeft w:val="600"/>
              <w:marRight w:val="0"/>
              <w:marTop w:val="80"/>
              <w:marBottom w:val="0"/>
              <w:divBdr>
                <w:top w:val="none" w:sz="0" w:space="0" w:color="auto"/>
                <w:left w:val="none" w:sz="0" w:space="0" w:color="auto"/>
                <w:bottom w:val="none" w:sz="0" w:space="0" w:color="auto"/>
                <w:right w:val="none" w:sz="0" w:space="0" w:color="auto"/>
              </w:divBdr>
            </w:div>
            <w:div w:id="460541102">
              <w:marLeft w:val="600"/>
              <w:marRight w:val="0"/>
              <w:marTop w:val="80"/>
              <w:marBottom w:val="0"/>
              <w:divBdr>
                <w:top w:val="none" w:sz="0" w:space="0" w:color="auto"/>
                <w:left w:val="none" w:sz="0" w:space="0" w:color="auto"/>
                <w:bottom w:val="none" w:sz="0" w:space="0" w:color="auto"/>
                <w:right w:val="none" w:sz="0" w:space="0" w:color="auto"/>
              </w:divBdr>
            </w:div>
            <w:div w:id="1147357133">
              <w:marLeft w:val="600"/>
              <w:marRight w:val="0"/>
              <w:marTop w:val="80"/>
              <w:marBottom w:val="0"/>
              <w:divBdr>
                <w:top w:val="none" w:sz="0" w:space="0" w:color="auto"/>
                <w:left w:val="none" w:sz="0" w:space="0" w:color="auto"/>
                <w:bottom w:val="none" w:sz="0" w:space="0" w:color="auto"/>
                <w:right w:val="none" w:sz="0" w:space="0" w:color="auto"/>
              </w:divBdr>
            </w:div>
            <w:div w:id="1309087799">
              <w:marLeft w:val="600"/>
              <w:marRight w:val="0"/>
              <w:marTop w:val="80"/>
              <w:marBottom w:val="0"/>
              <w:divBdr>
                <w:top w:val="none" w:sz="0" w:space="0" w:color="auto"/>
                <w:left w:val="none" w:sz="0" w:space="0" w:color="auto"/>
                <w:bottom w:val="none" w:sz="0" w:space="0" w:color="auto"/>
                <w:right w:val="none" w:sz="0" w:space="0" w:color="auto"/>
              </w:divBdr>
            </w:div>
          </w:divsChild>
        </w:div>
        <w:div w:id="637302295">
          <w:marLeft w:val="0"/>
          <w:marRight w:val="0"/>
          <w:marTop w:val="0"/>
          <w:marBottom w:val="200"/>
          <w:divBdr>
            <w:top w:val="none" w:sz="0" w:space="0" w:color="auto"/>
            <w:left w:val="none" w:sz="0" w:space="0" w:color="auto"/>
            <w:bottom w:val="none" w:sz="0" w:space="0" w:color="auto"/>
            <w:right w:val="none" w:sz="0" w:space="0" w:color="auto"/>
          </w:divBdr>
        </w:div>
        <w:div w:id="639503800">
          <w:marLeft w:val="0"/>
          <w:marRight w:val="0"/>
          <w:marTop w:val="640"/>
          <w:marBottom w:val="200"/>
          <w:divBdr>
            <w:top w:val="none" w:sz="0" w:space="0" w:color="auto"/>
            <w:left w:val="none" w:sz="0" w:space="0" w:color="auto"/>
            <w:bottom w:val="none" w:sz="0" w:space="0" w:color="auto"/>
            <w:right w:val="none" w:sz="0" w:space="0" w:color="auto"/>
          </w:divBdr>
        </w:div>
        <w:div w:id="648436965">
          <w:marLeft w:val="0"/>
          <w:marRight w:val="0"/>
          <w:marTop w:val="400"/>
          <w:marBottom w:val="0"/>
          <w:divBdr>
            <w:top w:val="none" w:sz="0" w:space="0" w:color="auto"/>
            <w:left w:val="none" w:sz="0" w:space="0" w:color="auto"/>
            <w:bottom w:val="none" w:sz="0" w:space="0" w:color="auto"/>
            <w:right w:val="none" w:sz="0" w:space="0" w:color="auto"/>
          </w:divBdr>
        </w:div>
        <w:div w:id="651371920">
          <w:marLeft w:val="0"/>
          <w:marRight w:val="0"/>
          <w:marTop w:val="0"/>
          <w:marBottom w:val="200"/>
          <w:divBdr>
            <w:top w:val="none" w:sz="0" w:space="0" w:color="auto"/>
            <w:left w:val="none" w:sz="0" w:space="0" w:color="auto"/>
            <w:bottom w:val="none" w:sz="0" w:space="0" w:color="auto"/>
            <w:right w:val="none" w:sz="0" w:space="0" w:color="auto"/>
          </w:divBdr>
        </w:div>
        <w:div w:id="653490618">
          <w:marLeft w:val="0"/>
          <w:marRight w:val="0"/>
          <w:marTop w:val="200"/>
          <w:marBottom w:val="0"/>
          <w:divBdr>
            <w:top w:val="none" w:sz="0" w:space="0" w:color="auto"/>
            <w:left w:val="none" w:sz="0" w:space="0" w:color="auto"/>
            <w:bottom w:val="none" w:sz="0" w:space="0" w:color="auto"/>
            <w:right w:val="none" w:sz="0" w:space="0" w:color="auto"/>
          </w:divBdr>
        </w:div>
        <w:div w:id="655652551">
          <w:marLeft w:val="0"/>
          <w:marRight w:val="0"/>
          <w:marTop w:val="200"/>
          <w:marBottom w:val="0"/>
          <w:divBdr>
            <w:top w:val="none" w:sz="0" w:space="0" w:color="auto"/>
            <w:left w:val="none" w:sz="0" w:space="0" w:color="auto"/>
            <w:bottom w:val="none" w:sz="0" w:space="0" w:color="auto"/>
            <w:right w:val="none" w:sz="0" w:space="0" w:color="auto"/>
          </w:divBdr>
        </w:div>
        <w:div w:id="655885771">
          <w:marLeft w:val="0"/>
          <w:marRight w:val="0"/>
          <w:marTop w:val="0"/>
          <w:marBottom w:val="200"/>
          <w:divBdr>
            <w:top w:val="none" w:sz="0" w:space="0" w:color="auto"/>
            <w:left w:val="none" w:sz="0" w:space="0" w:color="auto"/>
            <w:bottom w:val="none" w:sz="0" w:space="0" w:color="auto"/>
            <w:right w:val="none" w:sz="0" w:space="0" w:color="auto"/>
          </w:divBdr>
        </w:div>
        <w:div w:id="656760857">
          <w:marLeft w:val="0"/>
          <w:marRight w:val="0"/>
          <w:marTop w:val="400"/>
          <w:marBottom w:val="0"/>
          <w:divBdr>
            <w:top w:val="none" w:sz="0" w:space="0" w:color="auto"/>
            <w:left w:val="none" w:sz="0" w:space="0" w:color="auto"/>
            <w:bottom w:val="none" w:sz="0" w:space="0" w:color="auto"/>
            <w:right w:val="none" w:sz="0" w:space="0" w:color="auto"/>
          </w:divBdr>
        </w:div>
        <w:div w:id="657883072">
          <w:marLeft w:val="0"/>
          <w:marRight w:val="0"/>
          <w:marTop w:val="400"/>
          <w:marBottom w:val="0"/>
          <w:divBdr>
            <w:top w:val="none" w:sz="0" w:space="0" w:color="auto"/>
            <w:left w:val="none" w:sz="0" w:space="0" w:color="auto"/>
            <w:bottom w:val="none" w:sz="0" w:space="0" w:color="auto"/>
            <w:right w:val="none" w:sz="0" w:space="0" w:color="auto"/>
          </w:divBdr>
        </w:div>
        <w:div w:id="658927398">
          <w:marLeft w:val="0"/>
          <w:marRight w:val="0"/>
          <w:marTop w:val="400"/>
          <w:marBottom w:val="0"/>
          <w:divBdr>
            <w:top w:val="none" w:sz="0" w:space="0" w:color="auto"/>
            <w:left w:val="none" w:sz="0" w:space="0" w:color="auto"/>
            <w:bottom w:val="none" w:sz="0" w:space="0" w:color="auto"/>
            <w:right w:val="none" w:sz="0" w:space="0" w:color="auto"/>
          </w:divBdr>
        </w:div>
        <w:div w:id="659895316">
          <w:marLeft w:val="0"/>
          <w:marRight w:val="0"/>
          <w:marTop w:val="400"/>
          <w:marBottom w:val="0"/>
          <w:divBdr>
            <w:top w:val="none" w:sz="0" w:space="0" w:color="auto"/>
            <w:left w:val="none" w:sz="0" w:space="0" w:color="auto"/>
            <w:bottom w:val="none" w:sz="0" w:space="0" w:color="auto"/>
            <w:right w:val="none" w:sz="0" w:space="0" w:color="auto"/>
          </w:divBdr>
        </w:div>
        <w:div w:id="660891741">
          <w:marLeft w:val="0"/>
          <w:marRight w:val="0"/>
          <w:marTop w:val="0"/>
          <w:marBottom w:val="200"/>
          <w:divBdr>
            <w:top w:val="none" w:sz="0" w:space="0" w:color="auto"/>
            <w:left w:val="none" w:sz="0" w:space="0" w:color="auto"/>
            <w:bottom w:val="none" w:sz="0" w:space="0" w:color="auto"/>
            <w:right w:val="none" w:sz="0" w:space="0" w:color="auto"/>
          </w:divBdr>
        </w:div>
        <w:div w:id="661003892">
          <w:marLeft w:val="0"/>
          <w:marRight w:val="0"/>
          <w:marTop w:val="400"/>
          <w:marBottom w:val="0"/>
          <w:divBdr>
            <w:top w:val="none" w:sz="0" w:space="0" w:color="auto"/>
            <w:left w:val="none" w:sz="0" w:space="0" w:color="auto"/>
            <w:bottom w:val="none" w:sz="0" w:space="0" w:color="auto"/>
            <w:right w:val="none" w:sz="0" w:space="0" w:color="auto"/>
          </w:divBdr>
        </w:div>
        <w:div w:id="662396575">
          <w:marLeft w:val="0"/>
          <w:marRight w:val="0"/>
          <w:marTop w:val="400"/>
          <w:marBottom w:val="0"/>
          <w:divBdr>
            <w:top w:val="none" w:sz="0" w:space="0" w:color="auto"/>
            <w:left w:val="none" w:sz="0" w:space="0" w:color="auto"/>
            <w:bottom w:val="none" w:sz="0" w:space="0" w:color="auto"/>
            <w:right w:val="none" w:sz="0" w:space="0" w:color="auto"/>
          </w:divBdr>
        </w:div>
        <w:div w:id="662584357">
          <w:marLeft w:val="0"/>
          <w:marRight w:val="0"/>
          <w:marTop w:val="400"/>
          <w:marBottom w:val="0"/>
          <w:divBdr>
            <w:top w:val="none" w:sz="0" w:space="0" w:color="auto"/>
            <w:left w:val="none" w:sz="0" w:space="0" w:color="auto"/>
            <w:bottom w:val="none" w:sz="0" w:space="0" w:color="auto"/>
            <w:right w:val="none" w:sz="0" w:space="0" w:color="auto"/>
          </w:divBdr>
        </w:div>
        <w:div w:id="665741735">
          <w:marLeft w:val="0"/>
          <w:marRight w:val="0"/>
          <w:marTop w:val="140"/>
          <w:marBottom w:val="440"/>
          <w:divBdr>
            <w:top w:val="none" w:sz="0" w:space="0" w:color="auto"/>
            <w:left w:val="none" w:sz="0" w:space="0" w:color="auto"/>
            <w:bottom w:val="none" w:sz="0" w:space="0" w:color="auto"/>
            <w:right w:val="none" w:sz="0" w:space="0" w:color="auto"/>
          </w:divBdr>
          <w:divsChild>
            <w:div w:id="2035379922">
              <w:marLeft w:val="0"/>
              <w:marRight w:val="0"/>
              <w:marTop w:val="260"/>
              <w:marBottom w:val="200"/>
              <w:divBdr>
                <w:top w:val="none" w:sz="0" w:space="0" w:color="auto"/>
                <w:left w:val="none" w:sz="0" w:space="0" w:color="auto"/>
                <w:bottom w:val="none" w:sz="0" w:space="0" w:color="auto"/>
                <w:right w:val="none" w:sz="0" w:space="0" w:color="auto"/>
              </w:divBdr>
            </w:div>
          </w:divsChild>
        </w:div>
        <w:div w:id="666371149">
          <w:marLeft w:val="0"/>
          <w:marRight w:val="0"/>
          <w:marTop w:val="200"/>
          <w:marBottom w:val="0"/>
          <w:divBdr>
            <w:top w:val="none" w:sz="0" w:space="0" w:color="auto"/>
            <w:left w:val="none" w:sz="0" w:space="0" w:color="auto"/>
            <w:bottom w:val="none" w:sz="0" w:space="0" w:color="auto"/>
            <w:right w:val="none" w:sz="0" w:space="0" w:color="auto"/>
          </w:divBdr>
        </w:div>
        <w:div w:id="668364314">
          <w:marLeft w:val="0"/>
          <w:marRight w:val="0"/>
          <w:marTop w:val="0"/>
          <w:marBottom w:val="200"/>
          <w:divBdr>
            <w:top w:val="none" w:sz="0" w:space="0" w:color="auto"/>
            <w:left w:val="none" w:sz="0" w:space="0" w:color="auto"/>
            <w:bottom w:val="none" w:sz="0" w:space="0" w:color="auto"/>
            <w:right w:val="none" w:sz="0" w:space="0" w:color="auto"/>
          </w:divBdr>
        </w:div>
        <w:div w:id="669796987">
          <w:marLeft w:val="0"/>
          <w:marRight w:val="0"/>
          <w:marTop w:val="400"/>
          <w:marBottom w:val="0"/>
          <w:divBdr>
            <w:top w:val="none" w:sz="0" w:space="0" w:color="auto"/>
            <w:left w:val="none" w:sz="0" w:space="0" w:color="auto"/>
            <w:bottom w:val="none" w:sz="0" w:space="0" w:color="auto"/>
            <w:right w:val="none" w:sz="0" w:space="0" w:color="auto"/>
          </w:divBdr>
        </w:div>
        <w:div w:id="678700206">
          <w:marLeft w:val="0"/>
          <w:marRight w:val="0"/>
          <w:marTop w:val="0"/>
          <w:marBottom w:val="200"/>
          <w:divBdr>
            <w:top w:val="none" w:sz="0" w:space="0" w:color="auto"/>
            <w:left w:val="none" w:sz="0" w:space="0" w:color="auto"/>
            <w:bottom w:val="none" w:sz="0" w:space="0" w:color="auto"/>
            <w:right w:val="none" w:sz="0" w:space="0" w:color="auto"/>
          </w:divBdr>
        </w:div>
        <w:div w:id="679546126">
          <w:marLeft w:val="0"/>
          <w:marRight w:val="0"/>
          <w:marTop w:val="400"/>
          <w:marBottom w:val="0"/>
          <w:divBdr>
            <w:top w:val="none" w:sz="0" w:space="0" w:color="auto"/>
            <w:left w:val="none" w:sz="0" w:space="0" w:color="auto"/>
            <w:bottom w:val="none" w:sz="0" w:space="0" w:color="auto"/>
            <w:right w:val="none" w:sz="0" w:space="0" w:color="auto"/>
          </w:divBdr>
        </w:div>
        <w:div w:id="681709585">
          <w:marLeft w:val="0"/>
          <w:marRight w:val="0"/>
          <w:marTop w:val="400"/>
          <w:marBottom w:val="0"/>
          <w:divBdr>
            <w:top w:val="none" w:sz="0" w:space="0" w:color="auto"/>
            <w:left w:val="none" w:sz="0" w:space="0" w:color="auto"/>
            <w:bottom w:val="none" w:sz="0" w:space="0" w:color="auto"/>
            <w:right w:val="none" w:sz="0" w:space="0" w:color="auto"/>
          </w:divBdr>
        </w:div>
        <w:div w:id="684330262">
          <w:marLeft w:val="0"/>
          <w:marRight w:val="0"/>
          <w:marTop w:val="645"/>
          <w:marBottom w:val="495"/>
          <w:divBdr>
            <w:top w:val="dashed" w:sz="6" w:space="0" w:color="D9D9D9"/>
            <w:left w:val="dashed" w:sz="6" w:space="8" w:color="D9D9D9"/>
            <w:bottom w:val="dashed" w:sz="6" w:space="0" w:color="D9D9D9"/>
            <w:right w:val="dashed" w:sz="6" w:space="8" w:color="D9D9D9"/>
          </w:divBdr>
        </w:div>
        <w:div w:id="686055897">
          <w:marLeft w:val="0"/>
          <w:marRight w:val="0"/>
          <w:marTop w:val="140"/>
          <w:marBottom w:val="440"/>
          <w:divBdr>
            <w:top w:val="none" w:sz="0" w:space="0" w:color="auto"/>
            <w:left w:val="none" w:sz="0" w:space="0" w:color="auto"/>
            <w:bottom w:val="none" w:sz="0" w:space="0" w:color="auto"/>
            <w:right w:val="none" w:sz="0" w:space="0" w:color="auto"/>
          </w:divBdr>
          <w:divsChild>
            <w:div w:id="1280144385">
              <w:marLeft w:val="0"/>
              <w:marRight w:val="0"/>
              <w:marTop w:val="240"/>
              <w:marBottom w:val="140"/>
              <w:divBdr>
                <w:top w:val="none" w:sz="0" w:space="0" w:color="auto"/>
                <w:left w:val="none" w:sz="0" w:space="0" w:color="auto"/>
                <w:bottom w:val="none" w:sz="0" w:space="0" w:color="auto"/>
                <w:right w:val="none" w:sz="0" w:space="0" w:color="auto"/>
              </w:divBdr>
            </w:div>
            <w:div w:id="1749884331">
              <w:marLeft w:val="0"/>
              <w:marRight w:val="0"/>
              <w:marTop w:val="400"/>
              <w:marBottom w:val="0"/>
              <w:divBdr>
                <w:top w:val="none" w:sz="0" w:space="0" w:color="auto"/>
                <w:left w:val="none" w:sz="0" w:space="0" w:color="auto"/>
                <w:bottom w:val="none" w:sz="0" w:space="0" w:color="auto"/>
                <w:right w:val="none" w:sz="0" w:space="0" w:color="auto"/>
              </w:divBdr>
            </w:div>
          </w:divsChild>
        </w:div>
        <w:div w:id="686907470">
          <w:marLeft w:val="0"/>
          <w:marRight w:val="0"/>
          <w:marTop w:val="645"/>
          <w:marBottom w:val="495"/>
          <w:divBdr>
            <w:top w:val="dashed" w:sz="6" w:space="0" w:color="D9D9D9"/>
            <w:left w:val="dashed" w:sz="6" w:space="8" w:color="D9D9D9"/>
            <w:bottom w:val="dashed" w:sz="6" w:space="0" w:color="D9D9D9"/>
            <w:right w:val="dashed" w:sz="6" w:space="8" w:color="D9D9D9"/>
          </w:divBdr>
        </w:div>
        <w:div w:id="690106694">
          <w:marLeft w:val="0"/>
          <w:marRight w:val="0"/>
          <w:marTop w:val="400"/>
          <w:marBottom w:val="0"/>
          <w:divBdr>
            <w:top w:val="none" w:sz="0" w:space="0" w:color="auto"/>
            <w:left w:val="none" w:sz="0" w:space="0" w:color="auto"/>
            <w:bottom w:val="none" w:sz="0" w:space="0" w:color="auto"/>
            <w:right w:val="none" w:sz="0" w:space="0" w:color="auto"/>
          </w:divBdr>
        </w:div>
        <w:div w:id="690880826">
          <w:marLeft w:val="0"/>
          <w:marRight w:val="0"/>
          <w:marTop w:val="0"/>
          <w:marBottom w:val="200"/>
          <w:divBdr>
            <w:top w:val="none" w:sz="0" w:space="0" w:color="auto"/>
            <w:left w:val="none" w:sz="0" w:space="0" w:color="auto"/>
            <w:bottom w:val="none" w:sz="0" w:space="0" w:color="auto"/>
            <w:right w:val="none" w:sz="0" w:space="0" w:color="auto"/>
          </w:divBdr>
        </w:div>
        <w:div w:id="691225456">
          <w:marLeft w:val="0"/>
          <w:marRight w:val="0"/>
          <w:marTop w:val="400"/>
          <w:marBottom w:val="0"/>
          <w:divBdr>
            <w:top w:val="none" w:sz="0" w:space="0" w:color="auto"/>
            <w:left w:val="none" w:sz="0" w:space="0" w:color="auto"/>
            <w:bottom w:val="none" w:sz="0" w:space="0" w:color="auto"/>
            <w:right w:val="none" w:sz="0" w:space="0" w:color="auto"/>
          </w:divBdr>
          <w:divsChild>
            <w:div w:id="29846999">
              <w:marLeft w:val="600"/>
              <w:marRight w:val="0"/>
              <w:marTop w:val="80"/>
              <w:marBottom w:val="0"/>
              <w:divBdr>
                <w:top w:val="none" w:sz="0" w:space="0" w:color="auto"/>
                <w:left w:val="none" w:sz="0" w:space="0" w:color="auto"/>
                <w:bottom w:val="none" w:sz="0" w:space="0" w:color="auto"/>
                <w:right w:val="none" w:sz="0" w:space="0" w:color="auto"/>
              </w:divBdr>
            </w:div>
            <w:div w:id="377171335">
              <w:marLeft w:val="600"/>
              <w:marRight w:val="0"/>
              <w:marTop w:val="80"/>
              <w:marBottom w:val="0"/>
              <w:divBdr>
                <w:top w:val="none" w:sz="0" w:space="0" w:color="auto"/>
                <w:left w:val="none" w:sz="0" w:space="0" w:color="auto"/>
                <w:bottom w:val="none" w:sz="0" w:space="0" w:color="auto"/>
                <w:right w:val="none" w:sz="0" w:space="0" w:color="auto"/>
              </w:divBdr>
            </w:div>
            <w:div w:id="1141193005">
              <w:marLeft w:val="600"/>
              <w:marRight w:val="0"/>
              <w:marTop w:val="80"/>
              <w:marBottom w:val="0"/>
              <w:divBdr>
                <w:top w:val="none" w:sz="0" w:space="0" w:color="auto"/>
                <w:left w:val="none" w:sz="0" w:space="0" w:color="auto"/>
                <w:bottom w:val="none" w:sz="0" w:space="0" w:color="auto"/>
                <w:right w:val="none" w:sz="0" w:space="0" w:color="auto"/>
              </w:divBdr>
            </w:div>
            <w:div w:id="1470365726">
              <w:marLeft w:val="600"/>
              <w:marRight w:val="0"/>
              <w:marTop w:val="80"/>
              <w:marBottom w:val="0"/>
              <w:divBdr>
                <w:top w:val="none" w:sz="0" w:space="0" w:color="auto"/>
                <w:left w:val="none" w:sz="0" w:space="0" w:color="auto"/>
                <w:bottom w:val="none" w:sz="0" w:space="0" w:color="auto"/>
                <w:right w:val="none" w:sz="0" w:space="0" w:color="auto"/>
              </w:divBdr>
            </w:div>
            <w:div w:id="2027947144">
              <w:marLeft w:val="600"/>
              <w:marRight w:val="0"/>
              <w:marTop w:val="80"/>
              <w:marBottom w:val="0"/>
              <w:divBdr>
                <w:top w:val="none" w:sz="0" w:space="0" w:color="auto"/>
                <w:left w:val="none" w:sz="0" w:space="0" w:color="auto"/>
                <w:bottom w:val="none" w:sz="0" w:space="0" w:color="auto"/>
                <w:right w:val="none" w:sz="0" w:space="0" w:color="auto"/>
              </w:divBdr>
            </w:div>
          </w:divsChild>
        </w:div>
        <w:div w:id="691691959">
          <w:marLeft w:val="0"/>
          <w:marRight w:val="0"/>
          <w:marTop w:val="400"/>
          <w:marBottom w:val="0"/>
          <w:divBdr>
            <w:top w:val="none" w:sz="0" w:space="0" w:color="auto"/>
            <w:left w:val="none" w:sz="0" w:space="0" w:color="auto"/>
            <w:bottom w:val="none" w:sz="0" w:space="0" w:color="auto"/>
            <w:right w:val="none" w:sz="0" w:space="0" w:color="auto"/>
          </w:divBdr>
        </w:div>
        <w:div w:id="693731222">
          <w:marLeft w:val="0"/>
          <w:marRight w:val="0"/>
          <w:marTop w:val="645"/>
          <w:marBottom w:val="495"/>
          <w:divBdr>
            <w:top w:val="dashed" w:sz="6" w:space="0" w:color="D9D9D9"/>
            <w:left w:val="dashed" w:sz="6" w:space="8" w:color="D9D9D9"/>
            <w:bottom w:val="dashed" w:sz="6" w:space="0" w:color="D9D9D9"/>
            <w:right w:val="dashed" w:sz="6" w:space="8" w:color="D9D9D9"/>
          </w:divBdr>
        </w:div>
        <w:div w:id="698313790">
          <w:marLeft w:val="0"/>
          <w:marRight w:val="0"/>
          <w:marTop w:val="0"/>
          <w:marBottom w:val="200"/>
          <w:divBdr>
            <w:top w:val="none" w:sz="0" w:space="0" w:color="auto"/>
            <w:left w:val="none" w:sz="0" w:space="0" w:color="auto"/>
            <w:bottom w:val="none" w:sz="0" w:space="0" w:color="auto"/>
            <w:right w:val="none" w:sz="0" w:space="0" w:color="auto"/>
          </w:divBdr>
        </w:div>
        <w:div w:id="699204856">
          <w:marLeft w:val="0"/>
          <w:marRight w:val="0"/>
          <w:marTop w:val="400"/>
          <w:marBottom w:val="0"/>
          <w:divBdr>
            <w:top w:val="none" w:sz="0" w:space="0" w:color="auto"/>
            <w:left w:val="none" w:sz="0" w:space="0" w:color="auto"/>
            <w:bottom w:val="none" w:sz="0" w:space="0" w:color="auto"/>
            <w:right w:val="none" w:sz="0" w:space="0" w:color="auto"/>
          </w:divBdr>
        </w:div>
        <w:div w:id="702561086">
          <w:marLeft w:val="0"/>
          <w:marRight w:val="0"/>
          <w:marTop w:val="400"/>
          <w:marBottom w:val="0"/>
          <w:divBdr>
            <w:top w:val="none" w:sz="0" w:space="0" w:color="auto"/>
            <w:left w:val="none" w:sz="0" w:space="0" w:color="auto"/>
            <w:bottom w:val="none" w:sz="0" w:space="0" w:color="auto"/>
            <w:right w:val="none" w:sz="0" w:space="0" w:color="auto"/>
          </w:divBdr>
          <w:divsChild>
            <w:div w:id="2979929">
              <w:marLeft w:val="600"/>
              <w:marRight w:val="0"/>
              <w:marTop w:val="80"/>
              <w:marBottom w:val="0"/>
              <w:divBdr>
                <w:top w:val="none" w:sz="0" w:space="0" w:color="auto"/>
                <w:left w:val="none" w:sz="0" w:space="0" w:color="auto"/>
                <w:bottom w:val="none" w:sz="0" w:space="0" w:color="auto"/>
                <w:right w:val="none" w:sz="0" w:space="0" w:color="auto"/>
              </w:divBdr>
            </w:div>
            <w:div w:id="128086140">
              <w:marLeft w:val="600"/>
              <w:marRight w:val="0"/>
              <w:marTop w:val="80"/>
              <w:marBottom w:val="0"/>
              <w:divBdr>
                <w:top w:val="none" w:sz="0" w:space="0" w:color="auto"/>
                <w:left w:val="none" w:sz="0" w:space="0" w:color="auto"/>
                <w:bottom w:val="none" w:sz="0" w:space="0" w:color="auto"/>
                <w:right w:val="none" w:sz="0" w:space="0" w:color="auto"/>
              </w:divBdr>
            </w:div>
          </w:divsChild>
        </w:div>
        <w:div w:id="702633947">
          <w:marLeft w:val="0"/>
          <w:marRight w:val="0"/>
          <w:marTop w:val="400"/>
          <w:marBottom w:val="0"/>
          <w:divBdr>
            <w:top w:val="none" w:sz="0" w:space="0" w:color="auto"/>
            <w:left w:val="none" w:sz="0" w:space="0" w:color="auto"/>
            <w:bottom w:val="none" w:sz="0" w:space="0" w:color="auto"/>
            <w:right w:val="none" w:sz="0" w:space="0" w:color="auto"/>
          </w:divBdr>
          <w:divsChild>
            <w:div w:id="466778056">
              <w:marLeft w:val="600"/>
              <w:marRight w:val="0"/>
              <w:marTop w:val="80"/>
              <w:marBottom w:val="0"/>
              <w:divBdr>
                <w:top w:val="none" w:sz="0" w:space="0" w:color="auto"/>
                <w:left w:val="none" w:sz="0" w:space="0" w:color="auto"/>
                <w:bottom w:val="none" w:sz="0" w:space="0" w:color="auto"/>
                <w:right w:val="none" w:sz="0" w:space="0" w:color="auto"/>
              </w:divBdr>
            </w:div>
            <w:div w:id="1488741090">
              <w:marLeft w:val="600"/>
              <w:marRight w:val="0"/>
              <w:marTop w:val="80"/>
              <w:marBottom w:val="0"/>
              <w:divBdr>
                <w:top w:val="none" w:sz="0" w:space="0" w:color="auto"/>
                <w:left w:val="none" w:sz="0" w:space="0" w:color="auto"/>
                <w:bottom w:val="none" w:sz="0" w:space="0" w:color="auto"/>
                <w:right w:val="none" w:sz="0" w:space="0" w:color="auto"/>
              </w:divBdr>
            </w:div>
            <w:div w:id="1871140128">
              <w:marLeft w:val="600"/>
              <w:marRight w:val="0"/>
              <w:marTop w:val="80"/>
              <w:marBottom w:val="0"/>
              <w:divBdr>
                <w:top w:val="none" w:sz="0" w:space="0" w:color="auto"/>
                <w:left w:val="none" w:sz="0" w:space="0" w:color="auto"/>
                <w:bottom w:val="none" w:sz="0" w:space="0" w:color="auto"/>
                <w:right w:val="none" w:sz="0" w:space="0" w:color="auto"/>
              </w:divBdr>
            </w:div>
          </w:divsChild>
        </w:div>
        <w:div w:id="703945048">
          <w:marLeft w:val="0"/>
          <w:marRight w:val="0"/>
          <w:marTop w:val="400"/>
          <w:marBottom w:val="0"/>
          <w:divBdr>
            <w:top w:val="none" w:sz="0" w:space="0" w:color="auto"/>
            <w:left w:val="none" w:sz="0" w:space="0" w:color="auto"/>
            <w:bottom w:val="none" w:sz="0" w:space="0" w:color="auto"/>
            <w:right w:val="none" w:sz="0" w:space="0" w:color="auto"/>
          </w:divBdr>
        </w:div>
        <w:div w:id="704255848">
          <w:marLeft w:val="0"/>
          <w:marRight w:val="0"/>
          <w:marTop w:val="400"/>
          <w:marBottom w:val="0"/>
          <w:divBdr>
            <w:top w:val="none" w:sz="0" w:space="0" w:color="auto"/>
            <w:left w:val="none" w:sz="0" w:space="0" w:color="auto"/>
            <w:bottom w:val="none" w:sz="0" w:space="0" w:color="auto"/>
            <w:right w:val="none" w:sz="0" w:space="0" w:color="auto"/>
          </w:divBdr>
          <w:divsChild>
            <w:div w:id="429356494">
              <w:marLeft w:val="600"/>
              <w:marRight w:val="0"/>
              <w:marTop w:val="80"/>
              <w:marBottom w:val="0"/>
              <w:divBdr>
                <w:top w:val="none" w:sz="0" w:space="0" w:color="auto"/>
                <w:left w:val="none" w:sz="0" w:space="0" w:color="auto"/>
                <w:bottom w:val="none" w:sz="0" w:space="0" w:color="auto"/>
                <w:right w:val="none" w:sz="0" w:space="0" w:color="auto"/>
              </w:divBdr>
            </w:div>
            <w:div w:id="1048141992">
              <w:marLeft w:val="600"/>
              <w:marRight w:val="0"/>
              <w:marTop w:val="80"/>
              <w:marBottom w:val="0"/>
              <w:divBdr>
                <w:top w:val="none" w:sz="0" w:space="0" w:color="auto"/>
                <w:left w:val="none" w:sz="0" w:space="0" w:color="auto"/>
                <w:bottom w:val="none" w:sz="0" w:space="0" w:color="auto"/>
                <w:right w:val="none" w:sz="0" w:space="0" w:color="auto"/>
              </w:divBdr>
            </w:div>
            <w:div w:id="1811053227">
              <w:marLeft w:val="600"/>
              <w:marRight w:val="0"/>
              <w:marTop w:val="80"/>
              <w:marBottom w:val="0"/>
              <w:divBdr>
                <w:top w:val="none" w:sz="0" w:space="0" w:color="auto"/>
                <w:left w:val="none" w:sz="0" w:space="0" w:color="auto"/>
                <w:bottom w:val="none" w:sz="0" w:space="0" w:color="auto"/>
                <w:right w:val="none" w:sz="0" w:space="0" w:color="auto"/>
              </w:divBdr>
            </w:div>
            <w:div w:id="2069373953">
              <w:marLeft w:val="600"/>
              <w:marRight w:val="0"/>
              <w:marTop w:val="80"/>
              <w:marBottom w:val="0"/>
              <w:divBdr>
                <w:top w:val="none" w:sz="0" w:space="0" w:color="auto"/>
                <w:left w:val="none" w:sz="0" w:space="0" w:color="auto"/>
                <w:bottom w:val="none" w:sz="0" w:space="0" w:color="auto"/>
                <w:right w:val="none" w:sz="0" w:space="0" w:color="auto"/>
              </w:divBdr>
            </w:div>
            <w:div w:id="2070611511">
              <w:marLeft w:val="600"/>
              <w:marRight w:val="0"/>
              <w:marTop w:val="80"/>
              <w:marBottom w:val="0"/>
              <w:divBdr>
                <w:top w:val="none" w:sz="0" w:space="0" w:color="auto"/>
                <w:left w:val="none" w:sz="0" w:space="0" w:color="auto"/>
                <w:bottom w:val="none" w:sz="0" w:space="0" w:color="auto"/>
                <w:right w:val="none" w:sz="0" w:space="0" w:color="auto"/>
              </w:divBdr>
            </w:div>
          </w:divsChild>
        </w:div>
        <w:div w:id="705524353">
          <w:marLeft w:val="0"/>
          <w:marRight w:val="0"/>
          <w:marTop w:val="400"/>
          <w:marBottom w:val="0"/>
          <w:divBdr>
            <w:top w:val="none" w:sz="0" w:space="0" w:color="auto"/>
            <w:left w:val="none" w:sz="0" w:space="0" w:color="auto"/>
            <w:bottom w:val="none" w:sz="0" w:space="0" w:color="auto"/>
            <w:right w:val="none" w:sz="0" w:space="0" w:color="auto"/>
          </w:divBdr>
          <w:divsChild>
            <w:div w:id="396637193">
              <w:marLeft w:val="600"/>
              <w:marRight w:val="0"/>
              <w:marTop w:val="80"/>
              <w:marBottom w:val="0"/>
              <w:divBdr>
                <w:top w:val="none" w:sz="0" w:space="0" w:color="auto"/>
                <w:left w:val="none" w:sz="0" w:space="0" w:color="auto"/>
                <w:bottom w:val="none" w:sz="0" w:space="0" w:color="auto"/>
                <w:right w:val="none" w:sz="0" w:space="0" w:color="auto"/>
              </w:divBdr>
            </w:div>
            <w:div w:id="1482503650">
              <w:marLeft w:val="600"/>
              <w:marRight w:val="0"/>
              <w:marTop w:val="80"/>
              <w:marBottom w:val="0"/>
              <w:divBdr>
                <w:top w:val="none" w:sz="0" w:space="0" w:color="auto"/>
                <w:left w:val="none" w:sz="0" w:space="0" w:color="auto"/>
                <w:bottom w:val="none" w:sz="0" w:space="0" w:color="auto"/>
                <w:right w:val="none" w:sz="0" w:space="0" w:color="auto"/>
              </w:divBdr>
            </w:div>
          </w:divsChild>
        </w:div>
        <w:div w:id="706104781">
          <w:marLeft w:val="0"/>
          <w:marRight w:val="0"/>
          <w:marTop w:val="400"/>
          <w:marBottom w:val="0"/>
          <w:divBdr>
            <w:top w:val="none" w:sz="0" w:space="0" w:color="auto"/>
            <w:left w:val="none" w:sz="0" w:space="0" w:color="auto"/>
            <w:bottom w:val="none" w:sz="0" w:space="0" w:color="auto"/>
            <w:right w:val="none" w:sz="0" w:space="0" w:color="auto"/>
          </w:divBdr>
        </w:div>
        <w:div w:id="708721974">
          <w:marLeft w:val="0"/>
          <w:marRight w:val="0"/>
          <w:marTop w:val="400"/>
          <w:marBottom w:val="0"/>
          <w:divBdr>
            <w:top w:val="none" w:sz="0" w:space="0" w:color="auto"/>
            <w:left w:val="none" w:sz="0" w:space="0" w:color="auto"/>
            <w:bottom w:val="none" w:sz="0" w:space="0" w:color="auto"/>
            <w:right w:val="none" w:sz="0" w:space="0" w:color="auto"/>
          </w:divBdr>
        </w:div>
        <w:div w:id="715158494">
          <w:marLeft w:val="0"/>
          <w:marRight w:val="0"/>
          <w:marTop w:val="400"/>
          <w:marBottom w:val="0"/>
          <w:divBdr>
            <w:top w:val="none" w:sz="0" w:space="0" w:color="auto"/>
            <w:left w:val="none" w:sz="0" w:space="0" w:color="auto"/>
            <w:bottom w:val="none" w:sz="0" w:space="0" w:color="auto"/>
            <w:right w:val="none" w:sz="0" w:space="0" w:color="auto"/>
          </w:divBdr>
        </w:div>
        <w:div w:id="715160800">
          <w:marLeft w:val="0"/>
          <w:marRight w:val="0"/>
          <w:marTop w:val="400"/>
          <w:marBottom w:val="0"/>
          <w:divBdr>
            <w:top w:val="none" w:sz="0" w:space="0" w:color="auto"/>
            <w:left w:val="none" w:sz="0" w:space="0" w:color="auto"/>
            <w:bottom w:val="none" w:sz="0" w:space="0" w:color="auto"/>
            <w:right w:val="none" w:sz="0" w:space="0" w:color="auto"/>
          </w:divBdr>
        </w:div>
        <w:div w:id="717558013">
          <w:marLeft w:val="0"/>
          <w:marRight w:val="0"/>
          <w:marTop w:val="400"/>
          <w:marBottom w:val="0"/>
          <w:divBdr>
            <w:top w:val="none" w:sz="0" w:space="0" w:color="auto"/>
            <w:left w:val="none" w:sz="0" w:space="0" w:color="auto"/>
            <w:bottom w:val="none" w:sz="0" w:space="0" w:color="auto"/>
            <w:right w:val="none" w:sz="0" w:space="0" w:color="auto"/>
          </w:divBdr>
        </w:div>
        <w:div w:id="719480855">
          <w:marLeft w:val="0"/>
          <w:marRight w:val="0"/>
          <w:marTop w:val="400"/>
          <w:marBottom w:val="0"/>
          <w:divBdr>
            <w:top w:val="none" w:sz="0" w:space="0" w:color="auto"/>
            <w:left w:val="none" w:sz="0" w:space="0" w:color="auto"/>
            <w:bottom w:val="none" w:sz="0" w:space="0" w:color="auto"/>
            <w:right w:val="none" w:sz="0" w:space="0" w:color="auto"/>
          </w:divBdr>
        </w:div>
        <w:div w:id="719481929">
          <w:marLeft w:val="0"/>
          <w:marRight w:val="0"/>
          <w:marTop w:val="400"/>
          <w:marBottom w:val="0"/>
          <w:divBdr>
            <w:top w:val="none" w:sz="0" w:space="0" w:color="auto"/>
            <w:left w:val="none" w:sz="0" w:space="0" w:color="auto"/>
            <w:bottom w:val="none" w:sz="0" w:space="0" w:color="auto"/>
            <w:right w:val="none" w:sz="0" w:space="0" w:color="auto"/>
          </w:divBdr>
        </w:div>
        <w:div w:id="724795380">
          <w:marLeft w:val="0"/>
          <w:marRight w:val="0"/>
          <w:marTop w:val="400"/>
          <w:marBottom w:val="0"/>
          <w:divBdr>
            <w:top w:val="none" w:sz="0" w:space="0" w:color="auto"/>
            <w:left w:val="none" w:sz="0" w:space="0" w:color="auto"/>
            <w:bottom w:val="none" w:sz="0" w:space="0" w:color="auto"/>
            <w:right w:val="none" w:sz="0" w:space="0" w:color="auto"/>
          </w:divBdr>
        </w:div>
        <w:div w:id="725226180">
          <w:marLeft w:val="0"/>
          <w:marRight w:val="0"/>
          <w:marTop w:val="640"/>
          <w:marBottom w:val="200"/>
          <w:divBdr>
            <w:top w:val="none" w:sz="0" w:space="0" w:color="auto"/>
            <w:left w:val="none" w:sz="0" w:space="0" w:color="auto"/>
            <w:bottom w:val="none" w:sz="0" w:space="0" w:color="auto"/>
            <w:right w:val="none" w:sz="0" w:space="0" w:color="auto"/>
          </w:divBdr>
        </w:div>
        <w:div w:id="725646887">
          <w:marLeft w:val="0"/>
          <w:marRight w:val="0"/>
          <w:marTop w:val="400"/>
          <w:marBottom w:val="0"/>
          <w:divBdr>
            <w:top w:val="none" w:sz="0" w:space="0" w:color="auto"/>
            <w:left w:val="none" w:sz="0" w:space="0" w:color="auto"/>
            <w:bottom w:val="none" w:sz="0" w:space="0" w:color="auto"/>
            <w:right w:val="none" w:sz="0" w:space="0" w:color="auto"/>
          </w:divBdr>
        </w:div>
        <w:div w:id="726493875">
          <w:marLeft w:val="0"/>
          <w:marRight w:val="0"/>
          <w:marTop w:val="400"/>
          <w:marBottom w:val="0"/>
          <w:divBdr>
            <w:top w:val="none" w:sz="0" w:space="0" w:color="auto"/>
            <w:left w:val="none" w:sz="0" w:space="0" w:color="auto"/>
            <w:bottom w:val="none" w:sz="0" w:space="0" w:color="auto"/>
            <w:right w:val="none" w:sz="0" w:space="0" w:color="auto"/>
          </w:divBdr>
        </w:div>
        <w:div w:id="727806141">
          <w:marLeft w:val="0"/>
          <w:marRight w:val="0"/>
          <w:marTop w:val="400"/>
          <w:marBottom w:val="0"/>
          <w:divBdr>
            <w:top w:val="none" w:sz="0" w:space="0" w:color="auto"/>
            <w:left w:val="none" w:sz="0" w:space="0" w:color="auto"/>
            <w:bottom w:val="none" w:sz="0" w:space="0" w:color="auto"/>
            <w:right w:val="none" w:sz="0" w:space="0" w:color="auto"/>
          </w:divBdr>
        </w:div>
        <w:div w:id="730924033">
          <w:marLeft w:val="0"/>
          <w:marRight w:val="0"/>
          <w:marTop w:val="400"/>
          <w:marBottom w:val="0"/>
          <w:divBdr>
            <w:top w:val="none" w:sz="0" w:space="0" w:color="auto"/>
            <w:left w:val="none" w:sz="0" w:space="0" w:color="auto"/>
            <w:bottom w:val="none" w:sz="0" w:space="0" w:color="auto"/>
            <w:right w:val="none" w:sz="0" w:space="0" w:color="auto"/>
          </w:divBdr>
        </w:div>
        <w:div w:id="736712324">
          <w:marLeft w:val="0"/>
          <w:marRight w:val="0"/>
          <w:marTop w:val="200"/>
          <w:marBottom w:val="0"/>
          <w:divBdr>
            <w:top w:val="none" w:sz="0" w:space="0" w:color="auto"/>
            <w:left w:val="none" w:sz="0" w:space="0" w:color="auto"/>
            <w:bottom w:val="none" w:sz="0" w:space="0" w:color="auto"/>
            <w:right w:val="none" w:sz="0" w:space="0" w:color="auto"/>
          </w:divBdr>
        </w:div>
        <w:div w:id="737630437">
          <w:marLeft w:val="0"/>
          <w:marRight w:val="0"/>
          <w:marTop w:val="400"/>
          <w:marBottom w:val="0"/>
          <w:divBdr>
            <w:top w:val="none" w:sz="0" w:space="0" w:color="auto"/>
            <w:left w:val="none" w:sz="0" w:space="0" w:color="auto"/>
            <w:bottom w:val="none" w:sz="0" w:space="0" w:color="auto"/>
            <w:right w:val="none" w:sz="0" w:space="0" w:color="auto"/>
          </w:divBdr>
          <w:divsChild>
            <w:div w:id="289630695">
              <w:marLeft w:val="600"/>
              <w:marRight w:val="0"/>
              <w:marTop w:val="80"/>
              <w:marBottom w:val="0"/>
              <w:divBdr>
                <w:top w:val="none" w:sz="0" w:space="0" w:color="auto"/>
                <w:left w:val="none" w:sz="0" w:space="0" w:color="auto"/>
                <w:bottom w:val="none" w:sz="0" w:space="0" w:color="auto"/>
                <w:right w:val="none" w:sz="0" w:space="0" w:color="auto"/>
              </w:divBdr>
            </w:div>
            <w:div w:id="923224489">
              <w:marLeft w:val="600"/>
              <w:marRight w:val="0"/>
              <w:marTop w:val="80"/>
              <w:marBottom w:val="0"/>
              <w:divBdr>
                <w:top w:val="none" w:sz="0" w:space="0" w:color="auto"/>
                <w:left w:val="none" w:sz="0" w:space="0" w:color="auto"/>
                <w:bottom w:val="none" w:sz="0" w:space="0" w:color="auto"/>
                <w:right w:val="none" w:sz="0" w:space="0" w:color="auto"/>
              </w:divBdr>
            </w:div>
            <w:div w:id="1207336510">
              <w:marLeft w:val="600"/>
              <w:marRight w:val="0"/>
              <w:marTop w:val="80"/>
              <w:marBottom w:val="0"/>
              <w:divBdr>
                <w:top w:val="none" w:sz="0" w:space="0" w:color="auto"/>
                <w:left w:val="none" w:sz="0" w:space="0" w:color="auto"/>
                <w:bottom w:val="none" w:sz="0" w:space="0" w:color="auto"/>
                <w:right w:val="none" w:sz="0" w:space="0" w:color="auto"/>
              </w:divBdr>
            </w:div>
            <w:div w:id="1510946953">
              <w:marLeft w:val="600"/>
              <w:marRight w:val="0"/>
              <w:marTop w:val="80"/>
              <w:marBottom w:val="0"/>
              <w:divBdr>
                <w:top w:val="none" w:sz="0" w:space="0" w:color="auto"/>
                <w:left w:val="none" w:sz="0" w:space="0" w:color="auto"/>
                <w:bottom w:val="none" w:sz="0" w:space="0" w:color="auto"/>
                <w:right w:val="none" w:sz="0" w:space="0" w:color="auto"/>
              </w:divBdr>
            </w:div>
            <w:div w:id="1692948067">
              <w:marLeft w:val="600"/>
              <w:marRight w:val="0"/>
              <w:marTop w:val="80"/>
              <w:marBottom w:val="0"/>
              <w:divBdr>
                <w:top w:val="none" w:sz="0" w:space="0" w:color="auto"/>
                <w:left w:val="none" w:sz="0" w:space="0" w:color="auto"/>
                <w:bottom w:val="none" w:sz="0" w:space="0" w:color="auto"/>
                <w:right w:val="none" w:sz="0" w:space="0" w:color="auto"/>
              </w:divBdr>
            </w:div>
            <w:div w:id="1805075029">
              <w:marLeft w:val="600"/>
              <w:marRight w:val="0"/>
              <w:marTop w:val="80"/>
              <w:marBottom w:val="0"/>
              <w:divBdr>
                <w:top w:val="none" w:sz="0" w:space="0" w:color="auto"/>
                <w:left w:val="none" w:sz="0" w:space="0" w:color="auto"/>
                <w:bottom w:val="none" w:sz="0" w:space="0" w:color="auto"/>
                <w:right w:val="none" w:sz="0" w:space="0" w:color="auto"/>
              </w:divBdr>
            </w:div>
            <w:div w:id="1897541776">
              <w:marLeft w:val="600"/>
              <w:marRight w:val="0"/>
              <w:marTop w:val="80"/>
              <w:marBottom w:val="0"/>
              <w:divBdr>
                <w:top w:val="none" w:sz="0" w:space="0" w:color="auto"/>
                <w:left w:val="none" w:sz="0" w:space="0" w:color="auto"/>
                <w:bottom w:val="none" w:sz="0" w:space="0" w:color="auto"/>
                <w:right w:val="none" w:sz="0" w:space="0" w:color="auto"/>
              </w:divBdr>
            </w:div>
          </w:divsChild>
        </w:div>
        <w:div w:id="741803316">
          <w:marLeft w:val="0"/>
          <w:marRight w:val="0"/>
          <w:marTop w:val="0"/>
          <w:marBottom w:val="200"/>
          <w:divBdr>
            <w:top w:val="none" w:sz="0" w:space="0" w:color="auto"/>
            <w:left w:val="none" w:sz="0" w:space="0" w:color="auto"/>
            <w:bottom w:val="none" w:sz="0" w:space="0" w:color="auto"/>
            <w:right w:val="none" w:sz="0" w:space="0" w:color="auto"/>
          </w:divBdr>
        </w:div>
        <w:div w:id="743378676">
          <w:marLeft w:val="0"/>
          <w:marRight w:val="0"/>
          <w:marTop w:val="140"/>
          <w:marBottom w:val="440"/>
          <w:divBdr>
            <w:top w:val="none" w:sz="0" w:space="0" w:color="auto"/>
            <w:left w:val="none" w:sz="0" w:space="0" w:color="auto"/>
            <w:bottom w:val="none" w:sz="0" w:space="0" w:color="auto"/>
            <w:right w:val="none" w:sz="0" w:space="0" w:color="auto"/>
          </w:divBdr>
          <w:divsChild>
            <w:div w:id="175311984">
              <w:marLeft w:val="0"/>
              <w:marRight w:val="0"/>
              <w:marTop w:val="260"/>
              <w:marBottom w:val="200"/>
              <w:divBdr>
                <w:top w:val="none" w:sz="0" w:space="0" w:color="auto"/>
                <w:left w:val="none" w:sz="0" w:space="0" w:color="auto"/>
                <w:bottom w:val="none" w:sz="0" w:space="0" w:color="auto"/>
                <w:right w:val="none" w:sz="0" w:space="0" w:color="auto"/>
              </w:divBdr>
            </w:div>
          </w:divsChild>
        </w:div>
        <w:div w:id="745344174">
          <w:marLeft w:val="0"/>
          <w:marRight w:val="0"/>
          <w:marTop w:val="400"/>
          <w:marBottom w:val="0"/>
          <w:divBdr>
            <w:top w:val="none" w:sz="0" w:space="0" w:color="auto"/>
            <w:left w:val="none" w:sz="0" w:space="0" w:color="auto"/>
            <w:bottom w:val="none" w:sz="0" w:space="0" w:color="auto"/>
            <w:right w:val="none" w:sz="0" w:space="0" w:color="auto"/>
          </w:divBdr>
        </w:div>
        <w:div w:id="750853010">
          <w:marLeft w:val="0"/>
          <w:marRight w:val="0"/>
          <w:marTop w:val="400"/>
          <w:marBottom w:val="0"/>
          <w:divBdr>
            <w:top w:val="none" w:sz="0" w:space="0" w:color="auto"/>
            <w:left w:val="none" w:sz="0" w:space="0" w:color="auto"/>
            <w:bottom w:val="none" w:sz="0" w:space="0" w:color="auto"/>
            <w:right w:val="none" w:sz="0" w:space="0" w:color="auto"/>
          </w:divBdr>
        </w:div>
        <w:div w:id="751121403">
          <w:marLeft w:val="0"/>
          <w:marRight w:val="0"/>
          <w:marTop w:val="400"/>
          <w:marBottom w:val="0"/>
          <w:divBdr>
            <w:top w:val="none" w:sz="0" w:space="0" w:color="auto"/>
            <w:left w:val="none" w:sz="0" w:space="0" w:color="auto"/>
            <w:bottom w:val="none" w:sz="0" w:space="0" w:color="auto"/>
            <w:right w:val="none" w:sz="0" w:space="0" w:color="auto"/>
          </w:divBdr>
        </w:div>
        <w:div w:id="753625500">
          <w:marLeft w:val="0"/>
          <w:marRight w:val="0"/>
          <w:marTop w:val="400"/>
          <w:marBottom w:val="0"/>
          <w:divBdr>
            <w:top w:val="none" w:sz="0" w:space="0" w:color="auto"/>
            <w:left w:val="none" w:sz="0" w:space="0" w:color="auto"/>
            <w:bottom w:val="none" w:sz="0" w:space="0" w:color="auto"/>
            <w:right w:val="none" w:sz="0" w:space="0" w:color="auto"/>
          </w:divBdr>
          <w:divsChild>
            <w:div w:id="509179361">
              <w:marLeft w:val="600"/>
              <w:marRight w:val="0"/>
              <w:marTop w:val="80"/>
              <w:marBottom w:val="0"/>
              <w:divBdr>
                <w:top w:val="none" w:sz="0" w:space="0" w:color="auto"/>
                <w:left w:val="none" w:sz="0" w:space="0" w:color="auto"/>
                <w:bottom w:val="none" w:sz="0" w:space="0" w:color="auto"/>
                <w:right w:val="none" w:sz="0" w:space="0" w:color="auto"/>
              </w:divBdr>
            </w:div>
            <w:div w:id="1096287046">
              <w:marLeft w:val="600"/>
              <w:marRight w:val="0"/>
              <w:marTop w:val="80"/>
              <w:marBottom w:val="0"/>
              <w:divBdr>
                <w:top w:val="none" w:sz="0" w:space="0" w:color="auto"/>
                <w:left w:val="none" w:sz="0" w:space="0" w:color="auto"/>
                <w:bottom w:val="none" w:sz="0" w:space="0" w:color="auto"/>
                <w:right w:val="none" w:sz="0" w:space="0" w:color="auto"/>
              </w:divBdr>
            </w:div>
            <w:div w:id="1099569461">
              <w:marLeft w:val="600"/>
              <w:marRight w:val="0"/>
              <w:marTop w:val="80"/>
              <w:marBottom w:val="0"/>
              <w:divBdr>
                <w:top w:val="none" w:sz="0" w:space="0" w:color="auto"/>
                <w:left w:val="none" w:sz="0" w:space="0" w:color="auto"/>
                <w:bottom w:val="none" w:sz="0" w:space="0" w:color="auto"/>
                <w:right w:val="none" w:sz="0" w:space="0" w:color="auto"/>
              </w:divBdr>
            </w:div>
            <w:div w:id="1691570398">
              <w:marLeft w:val="600"/>
              <w:marRight w:val="0"/>
              <w:marTop w:val="80"/>
              <w:marBottom w:val="0"/>
              <w:divBdr>
                <w:top w:val="none" w:sz="0" w:space="0" w:color="auto"/>
                <w:left w:val="none" w:sz="0" w:space="0" w:color="auto"/>
                <w:bottom w:val="none" w:sz="0" w:space="0" w:color="auto"/>
                <w:right w:val="none" w:sz="0" w:space="0" w:color="auto"/>
              </w:divBdr>
            </w:div>
            <w:div w:id="1809935396">
              <w:marLeft w:val="600"/>
              <w:marRight w:val="0"/>
              <w:marTop w:val="80"/>
              <w:marBottom w:val="0"/>
              <w:divBdr>
                <w:top w:val="none" w:sz="0" w:space="0" w:color="auto"/>
                <w:left w:val="none" w:sz="0" w:space="0" w:color="auto"/>
                <w:bottom w:val="none" w:sz="0" w:space="0" w:color="auto"/>
                <w:right w:val="none" w:sz="0" w:space="0" w:color="auto"/>
              </w:divBdr>
            </w:div>
          </w:divsChild>
        </w:div>
        <w:div w:id="755902482">
          <w:marLeft w:val="0"/>
          <w:marRight w:val="0"/>
          <w:marTop w:val="400"/>
          <w:marBottom w:val="0"/>
          <w:divBdr>
            <w:top w:val="none" w:sz="0" w:space="0" w:color="auto"/>
            <w:left w:val="none" w:sz="0" w:space="0" w:color="auto"/>
            <w:bottom w:val="none" w:sz="0" w:space="0" w:color="auto"/>
            <w:right w:val="none" w:sz="0" w:space="0" w:color="auto"/>
          </w:divBdr>
        </w:div>
        <w:div w:id="757095840">
          <w:marLeft w:val="0"/>
          <w:marRight w:val="0"/>
          <w:marTop w:val="400"/>
          <w:marBottom w:val="0"/>
          <w:divBdr>
            <w:top w:val="none" w:sz="0" w:space="0" w:color="auto"/>
            <w:left w:val="none" w:sz="0" w:space="0" w:color="auto"/>
            <w:bottom w:val="none" w:sz="0" w:space="0" w:color="auto"/>
            <w:right w:val="none" w:sz="0" w:space="0" w:color="auto"/>
          </w:divBdr>
        </w:div>
        <w:div w:id="760881003">
          <w:marLeft w:val="0"/>
          <w:marRight w:val="0"/>
          <w:marTop w:val="400"/>
          <w:marBottom w:val="0"/>
          <w:divBdr>
            <w:top w:val="none" w:sz="0" w:space="0" w:color="auto"/>
            <w:left w:val="none" w:sz="0" w:space="0" w:color="auto"/>
            <w:bottom w:val="none" w:sz="0" w:space="0" w:color="auto"/>
            <w:right w:val="none" w:sz="0" w:space="0" w:color="auto"/>
          </w:divBdr>
        </w:div>
        <w:div w:id="762192242">
          <w:marLeft w:val="0"/>
          <w:marRight w:val="0"/>
          <w:marTop w:val="400"/>
          <w:marBottom w:val="0"/>
          <w:divBdr>
            <w:top w:val="none" w:sz="0" w:space="0" w:color="auto"/>
            <w:left w:val="none" w:sz="0" w:space="0" w:color="auto"/>
            <w:bottom w:val="none" w:sz="0" w:space="0" w:color="auto"/>
            <w:right w:val="none" w:sz="0" w:space="0" w:color="auto"/>
          </w:divBdr>
        </w:div>
        <w:div w:id="762453521">
          <w:marLeft w:val="0"/>
          <w:marRight w:val="0"/>
          <w:marTop w:val="400"/>
          <w:marBottom w:val="0"/>
          <w:divBdr>
            <w:top w:val="none" w:sz="0" w:space="0" w:color="auto"/>
            <w:left w:val="none" w:sz="0" w:space="0" w:color="auto"/>
            <w:bottom w:val="none" w:sz="0" w:space="0" w:color="auto"/>
            <w:right w:val="none" w:sz="0" w:space="0" w:color="auto"/>
          </w:divBdr>
          <w:divsChild>
            <w:div w:id="172033622">
              <w:marLeft w:val="600"/>
              <w:marRight w:val="0"/>
              <w:marTop w:val="80"/>
              <w:marBottom w:val="0"/>
              <w:divBdr>
                <w:top w:val="none" w:sz="0" w:space="0" w:color="auto"/>
                <w:left w:val="none" w:sz="0" w:space="0" w:color="auto"/>
                <w:bottom w:val="none" w:sz="0" w:space="0" w:color="auto"/>
                <w:right w:val="none" w:sz="0" w:space="0" w:color="auto"/>
              </w:divBdr>
            </w:div>
            <w:div w:id="1079710597">
              <w:marLeft w:val="600"/>
              <w:marRight w:val="0"/>
              <w:marTop w:val="80"/>
              <w:marBottom w:val="0"/>
              <w:divBdr>
                <w:top w:val="none" w:sz="0" w:space="0" w:color="auto"/>
                <w:left w:val="none" w:sz="0" w:space="0" w:color="auto"/>
                <w:bottom w:val="none" w:sz="0" w:space="0" w:color="auto"/>
                <w:right w:val="none" w:sz="0" w:space="0" w:color="auto"/>
              </w:divBdr>
            </w:div>
            <w:div w:id="1210141855">
              <w:marLeft w:val="600"/>
              <w:marRight w:val="0"/>
              <w:marTop w:val="80"/>
              <w:marBottom w:val="0"/>
              <w:divBdr>
                <w:top w:val="none" w:sz="0" w:space="0" w:color="auto"/>
                <w:left w:val="none" w:sz="0" w:space="0" w:color="auto"/>
                <w:bottom w:val="none" w:sz="0" w:space="0" w:color="auto"/>
                <w:right w:val="none" w:sz="0" w:space="0" w:color="auto"/>
              </w:divBdr>
            </w:div>
            <w:div w:id="1237085710">
              <w:marLeft w:val="600"/>
              <w:marRight w:val="0"/>
              <w:marTop w:val="80"/>
              <w:marBottom w:val="0"/>
              <w:divBdr>
                <w:top w:val="none" w:sz="0" w:space="0" w:color="auto"/>
                <w:left w:val="none" w:sz="0" w:space="0" w:color="auto"/>
                <w:bottom w:val="none" w:sz="0" w:space="0" w:color="auto"/>
                <w:right w:val="none" w:sz="0" w:space="0" w:color="auto"/>
              </w:divBdr>
            </w:div>
            <w:div w:id="1553007328">
              <w:marLeft w:val="600"/>
              <w:marRight w:val="0"/>
              <w:marTop w:val="80"/>
              <w:marBottom w:val="0"/>
              <w:divBdr>
                <w:top w:val="none" w:sz="0" w:space="0" w:color="auto"/>
                <w:left w:val="none" w:sz="0" w:space="0" w:color="auto"/>
                <w:bottom w:val="none" w:sz="0" w:space="0" w:color="auto"/>
                <w:right w:val="none" w:sz="0" w:space="0" w:color="auto"/>
              </w:divBdr>
            </w:div>
          </w:divsChild>
        </w:div>
        <w:div w:id="763065034">
          <w:marLeft w:val="0"/>
          <w:marRight w:val="0"/>
          <w:marTop w:val="400"/>
          <w:marBottom w:val="0"/>
          <w:divBdr>
            <w:top w:val="none" w:sz="0" w:space="0" w:color="auto"/>
            <w:left w:val="none" w:sz="0" w:space="0" w:color="auto"/>
            <w:bottom w:val="none" w:sz="0" w:space="0" w:color="auto"/>
            <w:right w:val="none" w:sz="0" w:space="0" w:color="auto"/>
          </w:divBdr>
        </w:div>
        <w:div w:id="763577225">
          <w:marLeft w:val="0"/>
          <w:marRight w:val="0"/>
          <w:marTop w:val="400"/>
          <w:marBottom w:val="0"/>
          <w:divBdr>
            <w:top w:val="none" w:sz="0" w:space="0" w:color="auto"/>
            <w:left w:val="none" w:sz="0" w:space="0" w:color="auto"/>
            <w:bottom w:val="none" w:sz="0" w:space="0" w:color="auto"/>
            <w:right w:val="none" w:sz="0" w:space="0" w:color="auto"/>
          </w:divBdr>
        </w:div>
        <w:div w:id="763721527">
          <w:marLeft w:val="0"/>
          <w:marRight w:val="0"/>
          <w:marTop w:val="400"/>
          <w:marBottom w:val="0"/>
          <w:divBdr>
            <w:top w:val="none" w:sz="0" w:space="0" w:color="auto"/>
            <w:left w:val="none" w:sz="0" w:space="0" w:color="auto"/>
            <w:bottom w:val="none" w:sz="0" w:space="0" w:color="auto"/>
            <w:right w:val="none" w:sz="0" w:space="0" w:color="auto"/>
          </w:divBdr>
        </w:div>
        <w:div w:id="765929230">
          <w:marLeft w:val="0"/>
          <w:marRight w:val="0"/>
          <w:marTop w:val="0"/>
          <w:marBottom w:val="0"/>
          <w:divBdr>
            <w:top w:val="none" w:sz="0" w:space="0" w:color="auto"/>
            <w:left w:val="none" w:sz="0" w:space="0" w:color="auto"/>
            <w:bottom w:val="none" w:sz="0" w:space="0" w:color="auto"/>
            <w:right w:val="none" w:sz="0" w:space="0" w:color="auto"/>
          </w:divBdr>
          <w:divsChild>
            <w:div w:id="47000773">
              <w:marLeft w:val="0"/>
              <w:marRight w:val="0"/>
              <w:marTop w:val="0"/>
              <w:marBottom w:val="0"/>
              <w:divBdr>
                <w:top w:val="none" w:sz="0" w:space="0" w:color="auto"/>
                <w:left w:val="none" w:sz="0" w:space="0" w:color="auto"/>
                <w:bottom w:val="none" w:sz="0" w:space="0" w:color="auto"/>
                <w:right w:val="none" w:sz="0" w:space="0" w:color="auto"/>
              </w:divBdr>
            </w:div>
            <w:div w:id="159391241">
              <w:marLeft w:val="0"/>
              <w:marRight w:val="0"/>
              <w:marTop w:val="0"/>
              <w:marBottom w:val="0"/>
              <w:divBdr>
                <w:top w:val="none" w:sz="0" w:space="0" w:color="auto"/>
                <w:left w:val="none" w:sz="0" w:space="0" w:color="auto"/>
                <w:bottom w:val="none" w:sz="0" w:space="0" w:color="auto"/>
                <w:right w:val="none" w:sz="0" w:space="0" w:color="auto"/>
              </w:divBdr>
            </w:div>
            <w:div w:id="268859558">
              <w:marLeft w:val="0"/>
              <w:marRight w:val="0"/>
              <w:marTop w:val="0"/>
              <w:marBottom w:val="0"/>
              <w:divBdr>
                <w:top w:val="none" w:sz="0" w:space="0" w:color="auto"/>
                <w:left w:val="none" w:sz="0" w:space="0" w:color="auto"/>
                <w:bottom w:val="none" w:sz="0" w:space="0" w:color="auto"/>
                <w:right w:val="none" w:sz="0" w:space="0" w:color="auto"/>
              </w:divBdr>
            </w:div>
            <w:div w:id="479661220">
              <w:marLeft w:val="0"/>
              <w:marRight w:val="0"/>
              <w:marTop w:val="0"/>
              <w:marBottom w:val="0"/>
              <w:divBdr>
                <w:top w:val="none" w:sz="0" w:space="0" w:color="auto"/>
                <w:left w:val="none" w:sz="0" w:space="0" w:color="auto"/>
                <w:bottom w:val="none" w:sz="0" w:space="0" w:color="auto"/>
                <w:right w:val="none" w:sz="0" w:space="0" w:color="auto"/>
              </w:divBdr>
            </w:div>
            <w:div w:id="497187548">
              <w:marLeft w:val="0"/>
              <w:marRight w:val="0"/>
              <w:marTop w:val="0"/>
              <w:marBottom w:val="0"/>
              <w:divBdr>
                <w:top w:val="none" w:sz="0" w:space="0" w:color="auto"/>
                <w:left w:val="none" w:sz="0" w:space="0" w:color="auto"/>
                <w:bottom w:val="none" w:sz="0" w:space="0" w:color="auto"/>
                <w:right w:val="none" w:sz="0" w:space="0" w:color="auto"/>
              </w:divBdr>
            </w:div>
            <w:div w:id="577784760">
              <w:marLeft w:val="0"/>
              <w:marRight w:val="0"/>
              <w:marTop w:val="0"/>
              <w:marBottom w:val="0"/>
              <w:divBdr>
                <w:top w:val="none" w:sz="0" w:space="0" w:color="auto"/>
                <w:left w:val="none" w:sz="0" w:space="0" w:color="auto"/>
                <w:bottom w:val="none" w:sz="0" w:space="0" w:color="auto"/>
                <w:right w:val="none" w:sz="0" w:space="0" w:color="auto"/>
              </w:divBdr>
            </w:div>
            <w:div w:id="693845782">
              <w:marLeft w:val="0"/>
              <w:marRight w:val="0"/>
              <w:marTop w:val="0"/>
              <w:marBottom w:val="0"/>
              <w:divBdr>
                <w:top w:val="none" w:sz="0" w:space="0" w:color="auto"/>
                <w:left w:val="none" w:sz="0" w:space="0" w:color="auto"/>
                <w:bottom w:val="none" w:sz="0" w:space="0" w:color="auto"/>
                <w:right w:val="none" w:sz="0" w:space="0" w:color="auto"/>
              </w:divBdr>
            </w:div>
            <w:div w:id="1112748189">
              <w:marLeft w:val="0"/>
              <w:marRight w:val="0"/>
              <w:marTop w:val="0"/>
              <w:marBottom w:val="0"/>
              <w:divBdr>
                <w:top w:val="none" w:sz="0" w:space="0" w:color="auto"/>
                <w:left w:val="none" w:sz="0" w:space="0" w:color="auto"/>
                <w:bottom w:val="none" w:sz="0" w:space="0" w:color="auto"/>
                <w:right w:val="none" w:sz="0" w:space="0" w:color="auto"/>
              </w:divBdr>
            </w:div>
            <w:div w:id="1119102129">
              <w:marLeft w:val="0"/>
              <w:marRight w:val="0"/>
              <w:marTop w:val="0"/>
              <w:marBottom w:val="0"/>
              <w:divBdr>
                <w:top w:val="none" w:sz="0" w:space="0" w:color="auto"/>
                <w:left w:val="none" w:sz="0" w:space="0" w:color="auto"/>
                <w:bottom w:val="none" w:sz="0" w:space="0" w:color="auto"/>
                <w:right w:val="none" w:sz="0" w:space="0" w:color="auto"/>
              </w:divBdr>
            </w:div>
            <w:div w:id="1783186157">
              <w:marLeft w:val="0"/>
              <w:marRight w:val="0"/>
              <w:marTop w:val="0"/>
              <w:marBottom w:val="0"/>
              <w:divBdr>
                <w:top w:val="none" w:sz="0" w:space="0" w:color="auto"/>
                <w:left w:val="none" w:sz="0" w:space="0" w:color="auto"/>
                <w:bottom w:val="none" w:sz="0" w:space="0" w:color="auto"/>
                <w:right w:val="none" w:sz="0" w:space="0" w:color="auto"/>
              </w:divBdr>
            </w:div>
            <w:div w:id="1791314526">
              <w:marLeft w:val="0"/>
              <w:marRight w:val="0"/>
              <w:marTop w:val="0"/>
              <w:marBottom w:val="0"/>
              <w:divBdr>
                <w:top w:val="none" w:sz="0" w:space="0" w:color="auto"/>
                <w:left w:val="none" w:sz="0" w:space="0" w:color="auto"/>
                <w:bottom w:val="none" w:sz="0" w:space="0" w:color="auto"/>
                <w:right w:val="none" w:sz="0" w:space="0" w:color="auto"/>
              </w:divBdr>
            </w:div>
            <w:div w:id="1965695473">
              <w:marLeft w:val="0"/>
              <w:marRight w:val="0"/>
              <w:marTop w:val="0"/>
              <w:marBottom w:val="0"/>
              <w:divBdr>
                <w:top w:val="none" w:sz="0" w:space="0" w:color="auto"/>
                <w:left w:val="none" w:sz="0" w:space="0" w:color="auto"/>
                <w:bottom w:val="none" w:sz="0" w:space="0" w:color="auto"/>
                <w:right w:val="none" w:sz="0" w:space="0" w:color="auto"/>
              </w:divBdr>
            </w:div>
          </w:divsChild>
        </w:div>
        <w:div w:id="767119520">
          <w:marLeft w:val="0"/>
          <w:marRight w:val="0"/>
          <w:marTop w:val="645"/>
          <w:marBottom w:val="495"/>
          <w:divBdr>
            <w:top w:val="dashed" w:sz="6" w:space="0" w:color="D9D9D9"/>
            <w:left w:val="dashed" w:sz="6" w:space="8" w:color="D9D9D9"/>
            <w:bottom w:val="dashed" w:sz="6" w:space="0" w:color="D9D9D9"/>
            <w:right w:val="dashed" w:sz="6" w:space="8" w:color="D9D9D9"/>
          </w:divBdr>
        </w:div>
        <w:div w:id="771896573">
          <w:marLeft w:val="0"/>
          <w:marRight w:val="0"/>
          <w:marTop w:val="400"/>
          <w:marBottom w:val="0"/>
          <w:divBdr>
            <w:top w:val="none" w:sz="0" w:space="0" w:color="auto"/>
            <w:left w:val="none" w:sz="0" w:space="0" w:color="auto"/>
            <w:bottom w:val="none" w:sz="0" w:space="0" w:color="auto"/>
            <w:right w:val="none" w:sz="0" w:space="0" w:color="auto"/>
          </w:divBdr>
        </w:div>
        <w:div w:id="774985152">
          <w:marLeft w:val="0"/>
          <w:marRight w:val="0"/>
          <w:marTop w:val="400"/>
          <w:marBottom w:val="0"/>
          <w:divBdr>
            <w:top w:val="none" w:sz="0" w:space="0" w:color="auto"/>
            <w:left w:val="none" w:sz="0" w:space="0" w:color="auto"/>
            <w:bottom w:val="none" w:sz="0" w:space="0" w:color="auto"/>
            <w:right w:val="none" w:sz="0" w:space="0" w:color="auto"/>
          </w:divBdr>
        </w:div>
        <w:div w:id="775753517">
          <w:marLeft w:val="0"/>
          <w:marRight w:val="0"/>
          <w:marTop w:val="400"/>
          <w:marBottom w:val="0"/>
          <w:divBdr>
            <w:top w:val="none" w:sz="0" w:space="0" w:color="auto"/>
            <w:left w:val="none" w:sz="0" w:space="0" w:color="auto"/>
            <w:bottom w:val="none" w:sz="0" w:space="0" w:color="auto"/>
            <w:right w:val="none" w:sz="0" w:space="0" w:color="auto"/>
          </w:divBdr>
          <w:divsChild>
            <w:div w:id="271978438">
              <w:marLeft w:val="600"/>
              <w:marRight w:val="0"/>
              <w:marTop w:val="80"/>
              <w:marBottom w:val="0"/>
              <w:divBdr>
                <w:top w:val="none" w:sz="0" w:space="0" w:color="auto"/>
                <w:left w:val="none" w:sz="0" w:space="0" w:color="auto"/>
                <w:bottom w:val="none" w:sz="0" w:space="0" w:color="auto"/>
                <w:right w:val="none" w:sz="0" w:space="0" w:color="auto"/>
              </w:divBdr>
            </w:div>
            <w:div w:id="337537542">
              <w:marLeft w:val="600"/>
              <w:marRight w:val="0"/>
              <w:marTop w:val="80"/>
              <w:marBottom w:val="0"/>
              <w:divBdr>
                <w:top w:val="none" w:sz="0" w:space="0" w:color="auto"/>
                <w:left w:val="none" w:sz="0" w:space="0" w:color="auto"/>
                <w:bottom w:val="none" w:sz="0" w:space="0" w:color="auto"/>
                <w:right w:val="none" w:sz="0" w:space="0" w:color="auto"/>
              </w:divBdr>
            </w:div>
            <w:div w:id="556555932">
              <w:marLeft w:val="600"/>
              <w:marRight w:val="0"/>
              <w:marTop w:val="80"/>
              <w:marBottom w:val="0"/>
              <w:divBdr>
                <w:top w:val="none" w:sz="0" w:space="0" w:color="auto"/>
                <w:left w:val="none" w:sz="0" w:space="0" w:color="auto"/>
                <w:bottom w:val="none" w:sz="0" w:space="0" w:color="auto"/>
                <w:right w:val="none" w:sz="0" w:space="0" w:color="auto"/>
              </w:divBdr>
            </w:div>
            <w:div w:id="815681896">
              <w:marLeft w:val="600"/>
              <w:marRight w:val="0"/>
              <w:marTop w:val="80"/>
              <w:marBottom w:val="0"/>
              <w:divBdr>
                <w:top w:val="none" w:sz="0" w:space="0" w:color="auto"/>
                <w:left w:val="none" w:sz="0" w:space="0" w:color="auto"/>
                <w:bottom w:val="none" w:sz="0" w:space="0" w:color="auto"/>
                <w:right w:val="none" w:sz="0" w:space="0" w:color="auto"/>
              </w:divBdr>
            </w:div>
          </w:divsChild>
        </w:div>
        <w:div w:id="779103514">
          <w:marLeft w:val="0"/>
          <w:marRight w:val="0"/>
          <w:marTop w:val="400"/>
          <w:marBottom w:val="0"/>
          <w:divBdr>
            <w:top w:val="none" w:sz="0" w:space="0" w:color="auto"/>
            <w:left w:val="none" w:sz="0" w:space="0" w:color="auto"/>
            <w:bottom w:val="none" w:sz="0" w:space="0" w:color="auto"/>
            <w:right w:val="none" w:sz="0" w:space="0" w:color="auto"/>
          </w:divBdr>
        </w:div>
        <w:div w:id="780028695">
          <w:marLeft w:val="0"/>
          <w:marRight w:val="0"/>
          <w:marTop w:val="200"/>
          <w:marBottom w:val="0"/>
          <w:divBdr>
            <w:top w:val="none" w:sz="0" w:space="0" w:color="auto"/>
            <w:left w:val="none" w:sz="0" w:space="0" w:color="auto"/>
            <w:bottom w:val="none" w:sz="0" w:space="0" w:color="auto"/>
            <w:right w:val="none" w:sz="0" w:space="0" w:color="auto"/>
          </w:divBdr>
        </w:div>
        <w:div w:id="781611869">
          <w:marLeft w:val="0"/>
          <w:marRight w:val="0"/>
          <w:marTop w:val="140"/>
          <w:marBottom w:val="140"/>
          <w:divBdr>
            <w:top w:val="none" w:sz="0" w:space="0" w:color="auto"/>
            <w:left w:val="none" w:sz="0" w:space="0" w:color="auto"/>
            <w:bottom w:val="none" w:sz="0" w:space="0" w:color="auto"/>
            <w:right w:val="none" w:sz="0" w:space="0" w:color="auto"/>
          </w:divBdr>
        </w:div>
        <w:div w:id="793139269">
          <w:marLeft w:val="0"/>
          <w:marRight w:val="0"/>
          <w:marTop w:val="0"/>
          <w:marBottom w:val="200"/>
          <w:divBdr>
            <w:top w:val="none" w:sz="0" w:space="0" w:color="auto"/>
            <w:left w:val="none" w:sz="0" w:space="0" w:color="auto"/>
            <w:bottom w:val="none" w:sz="0" w:space="0" w:color="auto"/>
            <w:right w:val="none" w:sz="0" w:space="0" w:color="auto"/>
          </w:divBdr>
        </w:div>
        <w:div w:id="796678519">
          <w:marLeft w:val="0"/>
          <w:marRight w:val="0"/>
          <w:marTop w:val="400"/>
          <w:marBottom w:val="0"/>
          <w:divBdr>
            <w:top w:val="none" w:sz="0" w:space="0" w:color="auto"/>
            <w:left w:val="none" w:sz="0" w:space="0" w:color="auto"/>
            <w:bottom w:val="none" w:sz="0" w:space="0" w:color="auto"/>
            <w:right w:val="none" w:sz="0" w:space="0" w:color="auto"/>
          </w:divBdr>
        </w:div>
        <w:div w:id="796681094">
          <w:marLeft w:val="0"/>
          <w:marRight w:val="0"/>
          <w:marTop w:val="400"/>
          <w:marBottom w:val="0"/>
          <w:divBdr>
            <w:top w:val="none" w:sz="0" w:space="0" w:color="auto"/>
            <w:left w:val="none" w:sz="0" w:space="0" w:color="auto"/>
            <w:bottom w:val="none" w:sz="0" w:space="0" w:color="auto"/>
            <w:right w:val="none" w:sz="0" w:space="0" w:color="auto"/>
          </w:divBdr>
        </w:div>
        <w:div w:id="797526886">
          <w:marLeft w:val="0"/>
          <w:marRight w:val="0"/>
          <w:marTop w:val="400"/>
          <w:marBottom w:val="0"/>
          <w:divBdr>
            <w:top w:val="none" w:sz="0" w:space="0" w:color="auto"/>
            <w:left w:val="none" w:sz="0" w:space="0" w:color="auto"/>
            <w:bottom w:val="none" w:sz="0" w:space="0" w:color="auto"/>
            <w:right w:val="none" w:sz="0" w:space="0" w:color="auto"/>
          </w:divBdr>
        </w:div>
        <w:div w:id="802846615">
          <w:marLeft w:val="0"/>
          <w:marRight w:val="0"/>
          <w:marTop w:val="0"/>
          <w:marBottom w:val="200"/>
          <w:divBdr>
            <w:top w:val="none" w:sz="0" w:space="0" w:color="auto"/>
            <w:left w:val="none" w:sz="0" w:space="0" w:color="auto"/>
            <w:bottom w:val="none" w:sz="0" w:space="0" w:color="auto"/>
            <w:right w:val="none" w:sz="0" w:space="0" w:color="auto"/>
          </w:divBdr>
        </w:div>
        <w:div w:id="805312997">
          <w:marLeft w:val="0"/>
          <w:marRight w:val="0"/>
          <w:marTop w:val="400"/>
          <w:marBottom w:val="0"/>
          <w:divBdr>
            <w:top w:val="none" w:sz="0" w:space="0" w:color="auto"/>
            <w:left w:val="none" w:sz="0" w:space="0" w:color="auto"/>
            <w:bottom w:val="none" w:sz="0" w:space="0" w:color="auto"/>
            <w:right w:val="none" w:sz="0" w:space="0" w:color="auto"/>
          </w:divBdr>
          <w:divsChild>
            <w:div w:id="256182382">
              <w:marLeft w:val="600"/>
              <w:marRight w:val="0"/>
              <w:marTop w:val="80"/>
              <w:marBottom w:val="0"/>
              <w:divBdr>
                <w:top w:val="none" w:sz="0" w:space="0" w:color="auto"/>
                <w:left w:val="none" w:sz="0" w:space="0" w:color="auto"/>
                <w:bottom w:val="none" w:sz="0" w:space="0" w:color="auto"/>
                <w:right w:val="none" w:sz="0" w:space="0" w:color="auto"/>
              </w:divBdr>
            </w:div>
            <w:div w:id="835725947">
              <w:marLeft w:val="600"/>
              <w:marRight w:val="0"/>
              <w:marTop w:val="80"/>
              <w:marBottom w:val="0"/>
              <w:divBdr>
                <w:top w:val="none" w:sz="0" w:space="0" w:color="auto"/>
                <w:left w:val="none" w:sz="0" w:space="0" w:color="auto"/>
                <w:bottom w:val="none" w:sz="0" w:space="0" w:color="auto"/>
                <w:right w:val="none" w:sz="0" w:space="0" w:color="auto"/>
              </w:divBdr>
            </w:div>
            <w:div w:id="846334806">
              <w:marLeft w:val="600"/>
              <w:marRight w:val="0"/>
              <w:marTop w:val="80"/>
              <w:marBottom w:val="0"/>
              <w:divBdr>
                <w:top w:val="none" w:sz="0" w:space="0" w:color="auto"/>
                <w:left w:val="none" w:sz="0" w:space="0" w:color="auto"/>
                <w:bottom w:val="none" w:sz="0" w:space="0" w:color="auto"/>
                <w:right w:val="none" w:sz="0" w:space="0" w:color="auto"/>
              </w:divBdr>
            </w:div>
            <w:div w:id="1112167755">
              <w:marLeft w:val="600"/>
              <w:marRight w:val="0"/>
              <w:marTop w:val="80"/>
              <w:marBottom w:val="0"/>
              <w:divBdr>
                <w:top w:val="none" w:sz="0" w:space="0" w:color="auto"/>
                <w:left w:val="none" w:sz="0" w:space="0" w:color="auto"/>
                <w:bottom w:val="none" w:sz="0" w:space="0" w:color="auto"/>
                <w:right w:val="none" w:sz="0" w:space="0" w:color="auto"/>
              </w:divBdr>
            </w:div>
            <w:div w:id="1169830076">
              <w:marLeft w:val="600"/>
              <w:marRight w:val="0"/>
              <w:marTop w:val="80"/>
              <w:marBottom w:val="0"/>
              <w:divBdr>
                <w:top w:val="none" w:sz="0" w:space="0" w:color="auto"/>
                <w:left w:val="none" w:sz="0" w:space="0" w:color="auto"/>
                <w:bottom w:val="none" w:sz="0" w:space="0" w:color="auto"/>
                <w:right w:val="none" w:sz="0" w:space="0" w:color="auto"/>
              </w:divBdr>
            </w:div>
            <w:div w:id="1348210877">
              <w:marLeft w:val="600"/>
              <w:marRight w:val="0"/>
              <w:marTop w:val="80"/>
              <w:marBottom w:val="0"/>
              <w:divBdr>
                <w:top w:val="none" w:sz="0" w:space="0" w:color="auto"/>
                <w:left w:val="none" w:sz="0" w:space="0" w:color="auto"/>
                <w:bottom w:val="none" w:sz="0" w:space="0" w:color="auto"/>
                <w:right w:val="none" w:sz="0" w:space="0" w:color="auto"/>
              </w:divBdr>
            </w:div>
            <w:div w:id="1808933528">
              <w:marLeft w:val="600"/>
              <w:marRight w:val="0"/>
              <w:marTop w:val="80"/>
              <w:marBottom w:val="0"/>
              <w:divBdr>
                <w:top w:val="none" w:sz="0" w:space="0" w:color="auto"/>
                <w:left w:val="none" w:sz="0" w:space="0" w:color="auto"/>
                <w:bottom w:val="none" w:sz="0" w:space="0" w:color="auto"/>
                <w:right w:val="none" w:sz="0" w:space="0" w:color="auto"/>
              </w:divBdr>
            </w:div>
            <w:div w:id="1854569676">
              <w:marLeft w:val="600"/>
              <w:marRight w:val="0"/>
              <w:marTop w:val="80"/>
              <w:marBottom w:val="0"/>
              <w:divBdr>
                <w:top w:val="none" w:sz="0" w:space="0" w:color="auto"/>
                <w:left w:val="none" w:sz="0" w:space="0" w:color="auto"/>
                <w:bottom w:val="none" w:sz="0" w:space="0" w:color="auto"/>
                <w:right w:val="none" w:sz="0" w:space="0" w:color="auto"/>
              </w:divBdr>
            </w:div>
            <w:div w:id="1865708835">
              <w:marLeft w:val="600"/>
              <w:marRight w:val="0"/>
              <w:marTop w:val="80"/>
              <w:marBottom w:val="0"/>
              <w:divBdr>
                <w:top w:val="none" w:sz="0" w:space="0" w:color="auto"/>
                <w:left w:val="none" w:sz="0" w:space="0" w:color="auto"/>
                <w:bottom w:val="none" w:sz="0" w:space="0" w:color="auto"/>
                <w:right w:val="none" w:sz="0" w:space="0" w:color="auto"/>
              </w:divBdr>
            </w:div>
          </w:divsChild>
        </w:div>
        <w:div w:id="808672312">
          <w:marLeft w:val="0"/>
          <w:marRight w:val="0"/>
          <w:marTop w:val="400"/>
          <w:marBottom w:val="0"/>
          <w:divBdr>
            <w:top w:val="none" w:sz="0" w:space="0" w:color="auto"/>
            <w:left w:val="none" w:sz="0" w:space="0" w:color="auto"/>
            <w:bottom w:val="none" w:sz="0" w:space="0" w:color="auto"/>
            <w:right w:val="none" w:sz="0" w:space="0" w:color="auto"/>
          </w:divBdr>
          <w:divsChild>
            <w:div w:id="45880009">
              <w:marLeft w:val="600"/>
              <w:marRight w:val="0"/>
              <w:marTop w:val="80"/>
              <w:marBottom w:val="0"/>
              <w:divBdr>
                <w:top w:val="none" w:sz="0" w:space="0" w:color="auto"/>
                <w:left w:val="none" w:sz="0" w:space="0" w:color="auto"/>
                <w:bottom w:val="none" w:sz="0" w:space="0" w:color="auto"/>
                <w:right w:val="none" w:sz="0" w:space="0" w:color="auto"/>
              </w:divBdr>
            </w:div>
            <w:div w:id="128984337">
              <w:marLeft w:val="600"/>
              <w:marRight w:val="0"/>
              <w:marTop w:val="80"/>
              <w:marBottom w:val="0"/>
              <w:divBdr>
                <w:top w:val="none" w:sz="0" w:space="0" w:color="auto"/>
                <w:left w:val="none" w:sz="0" w:space="0" w:color="auto"/>
                <w:bottom w:val="none" w:sz="0" w:space="0" w:color="auto"/>
                <w:right w:val="none" w:sz="0" w:space="0" w:color="auto"/>
              </w:divBdr>
            </w:div>
            <w:div w:id="328102420">
              <w:marLeft w:val="600"/>
              <w:marRight w:val="0"/>
              <w:marTop w:val="80"/>
              <w:marBottom w:val="0"/>
              <w:divBdr>
                <w:top w:val="none" w:sz="0" w:space="0" w:color="auto"/>
                <w:left w:val="none" w:sz="0" w:space="0" w:color="auto"/>
                <w:bottom w:val="none" w:sz="0" w:space="0" w:color="auto"/>
                <w:right w:val="none" w:sz="0" w:space="0" w:color="auto"/>
              </w:divBdr>
            </w:div>
          </w:divsChild>
        </w:div>
        <w:div w:id="810050560">
          <w:marLeft w:val="0"/>
          <w:marRight w:val="0"/>
          <w:marTop w:val="400"/>
          <w:marBottom w:val="0"/>
          <w:divBdr>
            <w:top w:val="none" w:sz="0" w:space="0" w:color="auto"/>
            <w:left w:val="none" w:sz="0" w:space="0" w:color="auto"/>
            <w:bottom w:val="none" w:sz="0" w:space="0" w:color="auto"/>
            <w:right w:val="none" w:sz="0" w:space="0" w:color="auto"/>
          </w:divBdr>
          <w:divsChild>
            <w:div w:id="2025864434">
              <w:marLeft w:val="600"/>
              <w:marRight w:val="0"/>
              <w:marTop w:val="80"/>
              <w:marBottom w:val="0"/>
              <w:divBdr>
                <w:top w:val="none" w:sz="0" w:space="0" w:color="auto"/>
                <w:left w:val="none" w:sz="0" w:space="0" w:color="auto"/>
                <w:bottom w:val="none" w:sz="0" w:space="0" w:color="auto"/>
                <w:right w:val="none" w:sz="0" w:space="0" w:color="auto"/>
              </w:divBdr>
            </w:div>
            <w:div w:id="2037807145">
              <w:marLeft w:val="600"/>
              <w:marRight w:val="0"/>
              <w:marTop w:val="80"/>
              <w:marBottom w:val="0"/>
              <w:divBdr>
                <w:top w:val="none" w:sz="0" w:space="0" w:color="auto"/>
                <w:left w:val="none" w:sz="0" w:space="0" w:color="auto"/>
                <w:bottom w:val="none" w:sz="0" w:space="0" w:color="auto"/>
                <w:right w:val="none" w:sz="0" w:space="0" w:color="auto"/>
              </w:divBdr>
            </w:div>
          </w:divsChild>
        </w:div>
        <w:div w:id="810292440">
          <w:marLeft w:val="0"/>
          <w:marRight w:val="0"/>
          <w:marTop w:val="400"/>
          <w:marBottom w:val="0"/>
          <w:divBdr>
            <w:top w:val="none" w:sz="0" w:space="0" w:color="auto"/>
            <w:left w:val="none" w:sz="0" w:space="0" w:color="auto"/>
            <w:bottom w:val="none" w:sz="0" w:space="0" w:color="auto"/>
            <w:right w:val="none" w:sz="0" w:space="0" w:color="auto"/>
          </w:divBdr>
        </w:div>
        <w:div w:id="810632561">
          <w:marLeft w:val="0"/>
          <w:marRight w:val="0"/>
          <w:marTop w:val="400"/>
          <w:marBottom w:val="0"/>
          <w:divBdr>
            <w:top w:val="none" w:sz="0" w:space="0" w:color="auto"/>
            <w:left w:val="none" w:sz="0" w:space="0" w:color="auto"/>
            <w:bottom w:val="none" w:sz="0" w:space="0" w:color="auto"/>
            <w:right w:val="none" w:sz="0" w:space="0" w:color="auto"/>
          </w:divBdr>
        </w:div>
        <w:div w:id="812984869">
          <w:marLeft w:val="0"/>
          <w:marRight w:val="0"/>
          <w:marTop w:val="645"/>
          <w:marBottom w:val="495"/>
          <w:divBdr>
            <w:top w:val="dashed" w:sz="6" w:space="0" w:color="D9D9D9"/>
            <w:left w:val="dashed" w:sz="6" w:space="8" w:color="D9D9D9"/>
            <w:bottom w:val="dashed" w:sz="6" w:space="0" w:color="D9D9D9"/>
            <w:right w:val="dashed" w:sz="6" w:space="8" w:color="D9D9D9"/>
          </w:divBdr>
        </w:div>
        <w:div w:id="816187290">
          <w:marLeft w:val="0"/>
          <w:marRight w:val="0"/>
          <w:marTop w:val="400"/>
          <w:marBottom w:val="0"/>
          <w:divBdr>
            <w:top w:val="none" w:sz="0" w:space="0" w:color="auto"/>
            <w:left w:val="none" w:sz="0" w:space="0" w:color="auto"/>
            <w:bottom w:val="none" w:sz="0" w:space="0" w:color="auto"/>
            <w:right w:val="none" w:sz="0" w:space="0" w:color="auto"/>
          </w:divBdr>
          <w:divsChild>
            <w:div w:id="991061749">
              <w:marLeft w:val="600"/>
              <w:marRight w:val="0"/>
              <w:marTop w:val="80"/>
              <w:marBottom w:val="0"/>
              <w:divBdr>
                <w:top w:val="none" w:sz="0" w:space="0" w:color="auto"/>
                <w:left w:val="none" w:sz="0" w:space="0" w:color="auto"/>
                <w:bottom w:val="none" w:sz="0" w:space="0" w:color="auto"/>
                <w:right w:val="none" w:sz="0" w:space="0" w:color="auto"/>
              </w:divBdr>
            </w:div>
            <w:div w:id="2023965965">
              <w:marLeft w:val="600"/>
              <w:marRight w:val="0"/>
              <w:marTop w:val="80"/>
              <w:marBottom w:val="0"/>
              <w:divBdr>
                <w:top w:val="none" w:sz="0" w:space="0" w:color="auto"/>
                <w:left w:val="none" w:sz="0" w:space="0" w:color="auto"/>
                <w:bottom w:val="none" w:sz="0" w:space="0" w:color="auto"/>
                <w:right w:val="none" w:sz="0" w:space="0" w:color="auto"/>
              </w:divBdr>
            </w:div>
            <w:div w:id="2025939347">
              <w:marLeft w:val="600"/>
              <w:marRight w:val="0"/>
              <w:marTop w:val="80"/>
              <w:marBottom w:val="0"/>
              <w:divBdr>
                <w:top w:val="none" w:sz="0" w:space="0" w:color="auto"/>
                <w:left w:val="none" w:sz="0" w:space="0" w:color="auto"/>
                <w:bottom w:val="none" w:sz="0" w:space="0" w:color="auto"/>
                <w:right w:val="none" w:sz="0" w:space="0" w:color="auto"/>
              </w:divBdr>
            </w:div>
          </w:divsChild>
        </w:div>
        <w:div w:id="816530982">
          <w:marLeft w:val="0"/>
          <w:marRight w:val="0"/>
          <w:marTop w:val="400"/>
          <w:marBottom w:val="0"/>
          <w:divBdr>
            <w:top w:val="none" w:sz="0" w:space="0" w:color="auto"/>
            <w:left w:val="none" w:sz="0" w:space="0" w:color="auto"/>
            <w:bottom w:val="none" w:sz="0" w:space="0" w:color="auto"/>
            <w:right w:val="none" w:sz="0" w:space="0" w:color="auto"/>
          </w:divBdr>
        </w:div>
        <w:div w:id="817573360">
          <w:marLeft w:val="0"/>
          <w:marRight w:val="0"/>
          <w:marTop w:val="400"/>
          <w:marBottom w:val="0"/>
          <w:divBdr>
            <w:top w:val="none" w:sz="0" w:space="0" w:color="auto"/>
            <w:left w:val="none" w:sz="0" w:space="0" w:color="auto"/>
            <w:bottom w:val="none" w:sz="0" w:space="0" w:color="auto"/>
            <w:right w:val="none" w:sz="0" w:space="0" w:color="auto"/>
          </w:divBdr>
        </w:div>
        <w:div w:id="819811948">
          <w:marLeft w:val="0"/>
          <w:marRight w:val="0"/>
          <w:marTop w:val="400"/>
          <w:marBottom w:val="0"/>
          <w:divBdr>
            <w:top w:val="none" w:sz="0" w:space="0" w:color="auto"/>
            <w:left w:val="none" w:sz="0" w:space="0" w:color="auto"/>
            <w:bottom w:val="none" w:sz="0" w:space="0" w:color="auto"/>
            <w:right w:val="none" w:sz="0" w:space="0" w:color="auto"/>
          </w:divBdr>
          <w:divsChild>
            <w:div w:id="332799378">
              <w:marLeft w:val="600"/>
              <w:marRight w:val="0"/>
              <w:marTop w:val="80"/>
              <w:marBottom w:val="0"/>
              <w:divBdr>
                <w:top w:val="none" w:sz="0" w:space="0" w:color="auto"/>
                <w:left w:val="none" w:sz="0" w:space="0" w:color="auto"/>
                <w:bottom w:val="none" w:sz="0" w:space="0" w:color="auto"/>
                <w:right w:val="none" w:sz="0" w:space="0" w:color="auto"/>
              </w:divBdr>
            </w:div>
            <w:div w:id="2092462449">
              <w:marLeft w:val="600"/>
              <w:marRight w:val="0"/>
              <w:marTop w:val="80"/>
              <w:marBottom w:val="0"/>
              <w:divBdr>
                <w:top w:val="none" w:sz="0" w:space="0" w:color="auto"/>
                <w:left w:val="none" w:sz="0" w:space="0" w:color="auto"/>
                <w:bottom w:val="none" w:sz="0" w:space="0" w:color="auto"/>
                <w:right w:val="none" w:sz="0" w:space="0" w:color="auto"/>
              </w:divBdr>
            </w:div>
          </w:divsChild>
        </w:div>
        <w:div w:id="820194130">
          <w:marLeft w:val="0"/>
          <w:marRight w:val="0"/>
          <w:marTop w:val="400"/>
          <w:marBottom w:val="0"/>
          <w:divBdr>
            <w:top w:val="none" w:sz="0" w:space="0" w:color="auto"/>
            <w:left w:val="none" w:sz="0" w:space="0" w:color="auto"/>
            <w:bottom w:val="none" w:sz="0" w:space="0" w:color="auto"/>
            <w:right w:val="none" w:sz="0" w:space="0" w:color="auto"/>
          </w:divBdr>
          <w:divsChild>
            <w:div w:id="313800656">
              <w:marLeft w:val="600"/>
              <w:marRight w:val="0"/>
              <w:marTop w:val="80"/>
              <w:marBottom w:val="0"/>
              <w:divBdr>
                <w:top w:val="none" w:sz="0" w:space="0" w:color="auto"/>
                <w:left w:val="none" w:sz="0" w:space="0" w:color="auto"/>
                <w:bottom w:val="none" w:sz="0" w:space="0" w:color="auto"/>
                <w:right w:val="none" w:sz="0" w:space="0" w:color="auto"/>
              </w:divBdr>
            </w:div>
            <w:div w:id="841235858">
              <w:marLeft w:val="600"/>
              <w:marRight w:val="0"/>
              <w:marTop w:val="80"/>
              <w:marBottom w:val="0"/>
              <w:divBdr>
                <w:top w:val="none" w:sz="0" w:space="0" w:color="auto"/>
                <w:left w:val="none" w:sz="0" w:space="0" w:color="auto"/>
                <w:bottom w:val="none" w:sz="0" w:space="0" w:color="auto"/>
                <w:right w:val="none" w:sz="0" w:space="0" w:color="auto"/>
              </w:divBdr>
            </w:div>
            <w:div w:id="927159446">
              <w:marLeft w:val="600"/>
              <w:marRight w:val="0"/>
              <w:marTop w:val="80"/>
              <w:marBottom w:val="0"/>
              <w:divBdr>
                <w:top w:val="none" w:sz="0" w:space="0" w:color="auto"/>
                <w:left w:val="none" w:sz="0" w:space="0" w:color="auto"/>
                <w:bottom w:val="none" w:sz="0" w:space="0" w:color="auto"/>
                <w:right w:val="none" w:sz="0" w:space="0" w:color="auto"/>
              </w:divBdr>
            </w:div>
            <w:div w:id="1008364052">
              <w:marLeft w:val="600"/>
              <w:marRight w:val="0"/>
              <w:marTop w:val="80"/>
              <w:marBottom w:val="0"/>
              <w:divBdr>
                <w:top w:val="none" w:sz="0" w:space="0" w:color="auto"/>
                <w:left w:val="none" w:sz="0" w:space="0" w:color="auto"/>
                <w:bottom w:val="none" w:sz="0" w:space="0" w:color="auto"/>
                <w:right w:val="none" w:sz="0" w:space="0" w:color="auto"/>
              </w:divBdr>
            </w:div>
            <w:div w:id="1945072756">
              <w:marLeft w:val="600"/>
              <w:marRight w:val="0"/>
              <w:marTop w:val="80"/>
              <w:marBottom w:val="0"/>
              <w:divBdr>
                <w:top w:val="none" w:sz="0" w:space="0" w:color="auto"/>
                <w:left w:val="none" w:sz="0" w:space="0" w:color="auto"/>
                <w:bottom w:val="none" w:sz="0" w:space="0" w:color="auto"/>
                <w:right w:val="none" w:sz="0" w:space="0" w:color="auto"/>
              </w:divBdr>
            </w:div>
          </w:divsChild>
        </w:div>
        <w:div w:id="820653780">
          <w:marLeft w:val="0"/>
          <w:marRight w:val="0"/>
          <w:marTop w:val="200"/>
          <w:marBottom w:val="0"/>
          <w:divBdr>
            <w:top w:val="none" w:sz="0" w:space="0" w:color="auto"/>
            <w:left w:val="none" w:sz="0" w:space="0" w:color="auto"/>
            <w:bottom w:val="none" w:sz="0" w:space="0" w:color="auto"/>
            <w:right w:val="none" w:sz="0" w:space="0" w:color="auto"/>
          </w:divBdr>
        </w:div>
        <w:div w:id="822047925">
          <w:marLeft w:val="0"/>
          <w:marRight w:val="0"/>
          <w:marTop w:val="645"/>
          <w:marBottom w:val="495"/>
          <w:divBdr>
            <w:top w:val="dashed" w:sz="6" w:space="0" w:color="D9D9D9"/>
            <w:left w:val="dashed" w:sz="6" w:space="8" w:color="D9D9D9"/>
            <w:bottom w:val="dashed" w:sz="6" w:space="0" w:color="D9D9D9"/>
            <w:right w:val="dashed" w:sz="6" w:space="8" w:color="D9D9D9"/>
          </w:divBdr>
        </w:div>
        <w:div w:id="822235934">
          <w:marLeft w:val="0"/>
          <w:marRight w:val="0"/>
          <w:marTop w:val="400"/>
          <w:marBottom w:val="0"/>
          <w:divBdr>
            <w:top w:val="none" w:sz="0" w:space="0" w:color="auto"/>
            <w:left w:val="none" w:sz="0" w:space="0" w:color="auto"/>
            <w:bottom w:val="none" w:sz="0" w:space="0" w:color="auto"/>
            <w:right w:val="none" w:sz="0" w:space="0" w:color="auto"/>
          </w:divBdr>
        </w:div>
        <w:div w:id="823543750">
          <w:marLeft w:val="0"/>
          <w:marRight w:val="0"/>
          <w:marTop w:val="400"/>
          <w:marBottom w:val="0"/>
          <w:divBdr>
            <w:top w:val="none" w:sz="0" w:space="0" w:color="auto"/>
            <w:left w:val="none" w:sz="0" w:space="0" w:color="auto"/>
            <w:bottom w:val="none" w:sz="0" w:space="0" w:color="auto"/>
            <w:right w:val="none" w:sz="0" w:space="0" w:color="auto"/>
          </w:divBdr>
        </w:div>
        <w:div w:id="823666496">
          <w:marLeft w:val="0"/>
          <w:marRight w:val="0"/>
          <w:marTop w:val="400"/>
          <w:marBottom w:val="0"/>
          <w:divBdr>
            <w:top w:val="none" w:sz="0" w:space="0" w:color="auto"/>
            <w:left w:val="none" w:sz="0" w:space="0" w:color="auto"/>
            <w:bottom w:val="none" w:sz="0" w:space="0" w:color="auto"/>
            <w:right w:val="none" w:sz="0" w:space="0" w:color="auto"/>
          </w:divBdr>
        </w:div>
        <w:div w:id="824474660">
          <w:marLeft w:val="0"/>
          <w:marRight w:val="0"/>
          <w:marTop w:val="0"/>
          <w:marBottom w:val="200"/>
          <w:divBdr>
            <w:top w:val="none" w:sz="0" w:space="0" w:color="auto"/>
            <w:left w:val="none" w:sz="0" w:space="0" w:color="auto"/>
            <w:bottom w:val="none" w:sz="0" w:space="0" w:color="auto"/>
            <w:right w:val="none" w:sz="0" w:space="0" w:color="auto"/>
          </w:divBdr>
        </w:div>
        <w:div w:id="825433996">
          <w:marLeft w:val="0"/>
          <w:marRight w:val="0"/>
          <w:marTop w:val="645"/>
          <w:marBottom w:val="495"/>
          <w:divBdr>
            <w:top w:val="dashed" w:sz="6" w:space="0" w:color="D9D9D9"/>
            <w:left w:val="dashed" w:sz="6" w:space="8" w:color="D9D9D9"/>
            <w:bottom w:val="dashed" w:sz="6" w:space="0" w:color="D9D9D9"/>
            <w:right w:val="dashed" w:sz="6" w:space="8" w:color="D9D9D9"/>
          </w:divBdr>
        </w:div>
        <w:div w:id="827209453">
          <w:marLeft w:val="0"/>
          <w:marRight w:val="0"/>
          <w:marTop w:val="645"/>
          <w:marBottom w:val="495"/>
          <w:divBdr>
            <w:top w:val="dashed" w:sz="6" w:space="0" w:color="D9D9D9"/>
            <w:left w:val="dashed" w:sz="6" w:space="8" w:color="D9D9D9"/>
            <w:bottom w:val="dashed" w:sz="6" w:space="0" w:color="D9D9D9"/>
            <w:right w:val="dashed" w:sz="6" w:space="8" w:color="D9D9D9"/>
          </w:divBdr>
        </w:div>
        <w:div w:id="834878352">
          <w:marLeft w:val="0"/>
          <w:marRight w:val="0"/>
          <w:marTop w:val="400"/>
          <w:marBottom w:val="0"/>
          <w:divBdr>
            <w:top w:val="none" w:sz="0" w:space="0" w:color="auto"/>
            <w:left w:val="none" w:sz="0" w:space="0" w:color="auto"/>
            <w:bottom w:val="none" w:sz="0" w:space="0" w:color="auto"/>
            <w:right w:val="none" w:sz="0" w:space="0" w:color="auto"/>
          </w:divBdr>
        </w:div>
        <w:div w:id="836960492">
          <w:marLeft w:val="0"/>
          <w:marRight w:val="0"/>
          <w:marTop w:val="400"/>
          <w:marBottom w:val="0"/>
          <w:divBdr>
            <w:top w:val="none" w:sz="0" w:space="0" w:color="auto"/>
            <w:left w:val="none" w:sz="0" w:space="0" w:color="auto"/>
            <w:bottom w:val="none" w:sz="0" w:space="0" w:color="auto"/>
            <w:right w:val="none" w:sz="0" w:space="0" w:color="auto"/>
          </w:divBdr>
        </w:div>
        <w:div w:id="837312371">
          <w:marLeft w:val="0"/>
          <w:marRight w:val="0"/>
          <w:marTop w:val="400"/>
          <w:marBottom w:val="0"/>
          <w:divBdr>
            <w:top w:val="none" w:sz="0" w:space="0" w:color="auto"/>
            <w:left w:val="none" w:sz="0" w:space="0" w:color="auto"/>
            <w:bottom w:val="none" w:sz="0" w:space="0" w:color="auto"/>
            <w:right w:val="none" w:sz="0" w:space="0" w:color="auto"/>
          </w:divBdr>
          <w:divsChild>
            <w:div w:id="37097461">
              <w:marLeft w:val="600"/>
              <w:marRight w:val="0"/>
              <w:marTop w:val="80"/>
              <w:marBottom w:val="0"/>
              <w:divBdr>
                <w:top w:val="none" w:sz="0" w:space="0" w:color="auto"/>
                <w:left w:val="none" w:sz="0" w:space="0" w:color="auto"/>
                <w:bottom w:val="none" w:sz="0" w:space="0" w:color="auto"/>
                <w:right w:val="none" w:sz="0" w:space="0" w:color="auto"/>
              </w:divBdr>
            </w:div>
            <w:div w:id="452212900">
              <w:marLeft w:val="600"/>
              <w:marRight w:val="0"/>
              <w:marTop w:val="80"/>
              <w:marBottom w:val="0"/>
              <w:divBdr>
                <w:top w:val="none" w:sz="0" w:space="0" w:color="auto"/>
                <w:left w:val="none" w:sz="0" w:space="0" w:color="auto"/>
                <w:bottom w:val="none" w:sz="0" w:space="0" w:color="auto"/>
                <w:right w:val="none" w:sz="0" w:space="0" w:color="auto"/>
              </w:divBdr>
            </w:div>
            <w:div w:id="686715126">
              <w:marLeft w:val="600"/>
              <w:marRight w:val="0"/>
              <w:marTop w:val="80"/>
              <w:marBottom w:val="0"/>
              <w:divBdr>
                <w:top w:val="none" w:sz="0" w:space="0" w:color="auto"/>
                <w:left w:val="none" w:sz="0" w:space="0" w:color="auto"/>
                <w:bottom w:val="none" w:sz="0" w:space="0" w:color="auto"/>
                <w:right w:val="none" w:sz="0" w:space="0" w:color="auto"/>
              </w:divBdr>
            </w:div>
            <w:div w:id="1082988758">
              <w:marLeft w:val="600"/>
              <w:marRight w:val="0"/>
              <w:marTop w:val="80"/>
              <w:marBottom w:val="0"/>
              <w:divBdr>
                <w:top w:val="none" w:sz="0" w:space="0" w:color="auto"/>
                <w:left w:val="none" w:sz="0" w:space="0" w:color="auto"/>
                <w:bottom w:val="none" w:sz="0" w:space="0" w:color="auto"/>
                <w:right w:val="none" w:sz="0" w:space="0" w:color="auto"/>
              </w:divBdr>
            </w:div>
            <w:div w:id="1613130240">
              <w:marLeft w:val="600"/>
              <w:marRight w:val="0"/>
              <w:marTop w:val="80"/>
              <w:marBottom w:val="0"/>
              <w:divBdr>
                <w:top w:val="none" w:sz="0" w:space="0" w:color="auto"/>
                <w:left w:val="none" w:sz="0" w:space="0" w:color="auto"/>
                <w:bottom w:val="none" w:sz="0" w:space="0" w:color="auto"/>
                <w:right w:val="none" w:sz="0" w:space="0" w:color="auto"/>
              </w:divBdr>
            </w:div>
          </w:divsChild>
        </w:div>
        <w:div w:id="840900434">
          <w:marLeft w:val="0"/>
          <w:marRight w:val="0"/>
          <w:marTop w:val="0"/>
          <w:marBottom w:val="200"/>
          <w:divBdr>
            <w:top w:val="none" w:sz="0" w:space="0" w:color="auto"/>
            <w:left w:val="none" w:sz="0" w:space="0" w:color="auto"/>
            <w:bottom w:val="none" w:sz="0" w:space="0" w:color="auto"/>
            <w:right w:val="none" w:sz="0" w:space="0" w:color="auto"/>
          </w:divBdr>
        </w:div>
        <w:div w:id="844200034">
          <w:marLeft w:val="0"/>
          <w:marRight w:val="0"/>
          <w:marTop w:val="400"/>
          <w:marBottom w:val="0"/>
          <w:divBdr>
            <w:top w:val="none" w:sz="0" w:space="0" w:color="auto"/>
            <w:left w:val="none" w:sz="0" w:space="0" w:color="auto"/>
            <w:bottom w:val="none" w:sz="0" w:space="0" w:color="auto"/>
            <w:right w:val="none" w:sz="0" w:space="0" w:color="auto"/>
          </w:divBdr>
        </w:div>
        <w:div w:id="845091350">
          <w:marLeft w:val="0"/>
          <w:marRight w:val="0"/>
          <w:marTop w:val="400"/>
          <w:marBottom w:val="0"/>
          <w:divBdr>
            <w:top w:val="none" w:sz="0" w:space="0" w:color="auto"/>
            <w:left w:val="none" w:sz="0" w:space="0" w:color="auto"/>
            <w:bottom w:val="none" w:sz="0" w:space="0" w:color="auto"/>
            <w:right w:val="none" w:sz="0" w:space="0" w:color="auto"/>
          </w:divBdr>
        </w:div>
        <w:div w:id="846748618">
          <w:marLeft w:val="0"/>
          <w:marRight w:val="0"/>
          <w:marTop w:val="645"/>
          <w:marBottom w:val="495"/>
          <w:divBdr>
            <w:top w:val="dashed" w:sz="6" w:space="0" w:color="D9D9D9"/>
            <w:left w:val="dashed" w:sz="6" w:space="8" w:color="D9D9D9"/>
            <w:bottom w:val="dashed" w:sz="6" w:space="0" w:color="D9D9D9"/>
            <w:right w:val="dashed" w:sz="6" w:space="8" w:color="D9D9D9"/>
          </w:divBdr>
        </w:div>
        <w:div w:id="848525248">
          <w:marLeft w:val="0"/>
          <w:marRight w:val="0"/>
          <w:marTop w:val="400"/>
          <w:marBottom w:val="0"/>
          <w:divBdr>
            <w:top w:val="none" w:sz="0" w:space="0" w:color="auto"/>
            <w:left w:val="none" w:sz="0" w:space="0" w:color="auto"/>
            <w:bottom w:val="none" w:sz="0" w:space="0" w:color="auto"/>
            <w:right w:val="none" w:sz="0" w:space="0" w:color="auto"/>
          </w:divBdr>
        </w:div>
        <w:div w:id="849952673">
          <w:marLeft w:val="0"/>
          <w:marRight w:val="0"/>
          <w:marTop w:val="645"/>
          <w:marBottom w:val="495"/>
          <w:divBdr>
            <w:top w:val="dashed" w:sz="6" w:space="0" w:color="D9D9D9"/>
            <w:left w:val="dashed" w:sz="6" w:space="8" w:color="D9D9D9"/>
            <w:bottom w:val="dashed" w:sz="6" w:space="0" w:color="D9D9D9"/>
            <w:right w:val="dashed" w:sz="6" w:space="8" w:color="D9D9D9"/>
          </w:divBdr>
        </w:div>
        <w:div w:id="850025213">
          <w:marLeft w:val="0"/>
          <w:marRight w:val="0"/>
          <w:marTop w:val="200"/>
          <w:marBottom w:val="0"/>
          <w:divBdr>
            <w:top w:val="none" w:sz="0" w:space="0" w:color="auto"/>
            <w:left w:val="none" w:sz="0" w:space="0" w:color="auto"/>
            <w:bottom w:val="none" w:sz="0" w:space="0" w:color="auto"/>
            <w:right w:val="none" w:sz="0" w:space="0" w:color="auto"/>
          </w:divBdr>
        </w:div>
        <w:div w:id="850803135">
          <w:marLeft w:val="0"/>
          <w:marRight w:val="0"/>
          <w:marTop w:val="400"/>
          <w:marBottom w:val="0"/>
          <w:divBdr>
            <w:top w:val="none" w:sz="0" w:space="0" w:color="auto"/>
            <w:left w:val="none" w:sz="0" w:space="0" w:color="auto"/>
            <w:bottom w:val="none" w:sz="0" w:space="0" w:color="auto"/>
            <w:right w:val="none" w:sz="0" w:space="0" w:color="auto"/>
          </w:divBdr>
        </w:div>
        <w:div w:id="850950871">
          <w:marLeft w:val="0"/>
          <w:marRight w:val="0"/>
          <w:marTop w:val="400"/>
          <w:marBottom w:val="0"/>
          <w:divBdr>
            <w:top w:val="none" w:sz="0" w:space="0" w:color="auto"/>
            <w:left w:val="none" w:sz="0" w:space="0" w:color="auto"/>
            <w:bottom w:val="none" w:sz="0" w:space="0" w:color="auto"/>
            <w:right w:val="none" w:sz="0" w:space="0" w:color="auto"/>
          </w:divBdr>
        </w:div>
        <w:div w:id="851453609">
          <w:marLeft w:val="0"/>
          <w:marRight w:val="0"/>
          <w:marTop w:val="645"/>
          <w:marBottom w:val="495"/>
          <w:divBdr>
            <w:top w:val="dashed" w:sz="6" w:space="0" w:color="D9D9D9"/>
            <w:left w:val="dashed" w:sz="6" w:space="8" w:color="D9D9D9"/>
            <w:bottom w:val="dashed" w:sz="6" w:space="0" w:color="D9D9D9"/>
            <w:right w:val="dashed" w:sz="6" w:space="8" w:color="D9D9D9"/>
          </w:divBdr>
        </w:div>
        <w:div w:id="852956342">
          <w:marLeft w:val="0"/>
          <w:marRight w:val="0"/>
          <w:marTop w:val="0"/>
          <w:marBottom w:val="200"/>
          <w:divBdr>
            <w:top w:val="none" w:sz="0" w:space="0" w:color="auto"/>
            <w:left w:val="none" w:sz="0" w:space="0" w:color="auto"/>
            <w:bottom w:val="none" w:sz="0" w:space="0" w:color="auto"/>
            <w:right w:val="none" w:sz="0" w:space="0" w:color="auto"/>
          </w:divBdr>
        </w:div>
        <w:div w:id="852958156">
          <w:marLeft w:val="0"/>
          <w:marRight w:val="0"/>
          <w:marTop w:val="0"/>
          <w:marBottom w:val="560"/>
          <w:divBdr>
            <w:top w:val="none" w:sz="0" w:space="0" w:color="auto"/>
            <w:left w:val="none" w:sz="0" w:space="0" w:color="auto"/>
            <w:bottom w:val="none" w:sz="0" w:space="0" w:color="auto"/>
            <w:right w:val="none" w:sz="0" w:space="0" w:color="auto"/>
          </w:divBdr>
          <w:divsChild>
            <w:div w:id="29114260">
              <w:marLeft w:val="0"/>
              <w:marRight w:val="0"/>
              <w:marTop w:val="0"/>
              <w:marBottom w:val="300"/>
              <w:divBdr>
                <w:top w:val="none" w:sz="0" w:space="0" w:color="auto"/>
                <w:left w:val="none" w:sz="0" w:space="0" w:color="auto"/>
                <w:bottom w:val="none" w:sz="0" w:space="0" w:color="auto"/>
                <w:right w:val="none" w:sz="0" w:space="0" w:color="auto"/>
              </w:divBdr>
            </w:div>
            <w:div w:id="550003093">
              <w:marLeft w:val="0"/>
              <w:marRight w:val="0"/>
              <w:marTop w:val="0"/>
              <w:marBottom w:val="140"/>
              <w:divBdr>
                <w:top w:val="none" w:sz="0" w:space="0" w:color="auto"/>
                <w:left w:val="none" w:sz="0" w:space="0" w:color="auto"/>
                <w:bottom w:val="none" w:sz="0" w:space="0" w:color="auto"/>
                <w:right w:val="none" w:sz="0" w:space="0" w:color="auto"/>
              </w:divBdr>
            </w:div>
            <w:div w:id="870261317">
              <w:marLeft w:val="0"/>
              <w:marRight w:val="0"/>
              <w:marTop w:val="0"/>
              <w:marBottom w:val="180"/>
              <w:divBdr>
                <w:top w:val="none" w:sz="0" w:space="0" w:color="auto"/>
                <w:left w:val="none" w:sz="0" w:space="0" w:color="auto"/>
                <w:bottom w:val="none" w:sz="0" w:space="0" w:color="auto"/>
                <w:right w:val="none" w:sz="0" w:space="0" w:color="auto"/>
              </w:divBdr>
            </w:div>
            <w:div w:id="1067188268">
              <w:marLeft w:val="0"/>
              <w:marRight w:val="0"/>
              <w:marTop w:val="0"/>
              <w:marBottom w:val="100"/>
              <w:divBdr>
                <w:top w:val="none" w:sz="0" w:space="0" w:color="auto"/>
                <w:left w:val="none" w:sz="0" w:space="0" w:color="auto"/>
                <w:bottom w:val="none" w:sz="0" w:space="0" w:color="auto"/>
                <w:right w:val="none" w:sz="0" w:space="0" w:color="auto"/>
              </w:divBdr>
            </w:div>
          </w:divsChild>
        </w:div>
        <w:div w:id="856311260">
          <w:marLeft w:val="0"/>
          <w:marRight w:val="0"/>
          <w:marTop w:val="400"/>
          <w:marBottom w:val="0"/>
          <w:divBdr>
            <w:top w:val="none" w:sz="0" w:space="0" w:color="auto"/>
            <w:left w:val="none" w:sz="0" w:space="0" w:color="auto"/>
            <w:bottom w:val="none" w:sz="0" w:space="0" w:color="auto"/>
            <w:right w:val="none" w:sz="0" w:space="0" w:color="auto"/>
          </w:divBdr>
          <w:divsChild>
            <w:div w:id="159546125">
              <w:marLeft w:val="600"/>
              <w:marRight w:val="0"/>
              <w:marTop w:val="80"/>
              <w:marBottom w:val="0"/>
              <w:divBdr>
                <w:top w:val="none" w:sz="0" w:space="0" w:color="auto"/>
                <w:left w:val="none" w:sz="0" w:space="0" w:color="auto"/>
                <w:bottom w:val="none" w:sz="0" w:space="0" w:color="auto"/>
                <w:right w:val="none" w:sz="0" w:space="0" w:color="auto"/>
              </w:divBdr>
            </w:div>
            <w:div w:id="759302647">
              <w:marLeft w:val="600"/>
              <w:marRight w:val="0"/>
              <w:marTop w:val="80"/>
              <w:marBottom w:val="0"/>
              <w:divBdr>
                <w:top w:val="none" w:sz="0" w:space="0" w:color="auto"/>
                <w:left w:val="none" w:sz="0" w:space="0" w:color="auto"/>
                <w:bottom w:val="none" w:sz="0" w:space="0" w:color="auto"/>
                <w:right w:val="none" w:sz="0" w:space="0" w:color="auto"/>
              </w:divBdr>
            </w:div>
            <w:div w:id="1287541041">
              <w:marLeft w:val="600"/>
              <w:marRight w:val="0"/>
              <w:marTop w:val="80"/>
              <w:marBottom w:val="0"/>
              <w:divBdr>
                <w:top w:val="none" w:sz="0" w:space="0" w:color="auto"/>
                <w:left w:val="none" w:sz="0" w:space="0" w:color="auto"/>
                <w:bottom w:val="none" w:sz="0" w:space="0" w:color="auto"/>
                <w:right w:val="none" w:sz="0" w:space="0" w:color="auto"/>
              </w:divBdr>
            </w:div>
            <w:div w:id="1439836506">
              <w:marLeft w:val="600"/>
              <w:marRight w:val="0"/>
              <w:marTop w:val="80"/>
              <w:marBottom w:val="0"/>
              <w:divBdr>
                <w:top w:val="none" w:sz="0" w:space="0" w:color="auto"/>
                <w:left w:val="none" w:sz="0" w:space="0" w:color="auto"/>
                <w:bottom w:val="none" w:sz="0" w:space="0" w:color="auto"/>
                <w:right w:val="none" w:sz="0" w:space="0" w:color="auto"/>
              </w:divBdr>
            </w:div>
            <w:div w:id="1460148666">
              <w:marLeft w:val="600"/>
              <w:marRight w:val="0"/>
              <w:marTop w:val="80"/>
              <w:marBottom w:val="0"/>
              <w:divBdr>
                <w:top w:val="none" w:sz="0" w:space="0" w:color="auto"/>
                <w:left w:val="none" w:sz="0" w:space="0" w:color="auto"/>
                <w:bottom w:val="none" w:sz="0" w:space="0" w:color="auto"/>
                <w:right w:val="none" w:sz="0" w:space="0" w:color="auto"/>
              </w:divBdr>
            </w:div>
            <w:div w:id="1597864017">
              <w:marLeft w:val="600"/>
              <w:marRight w:val="0"/>
              <w:marTop w:val="80"/>
              <w:marBottom w:val="0"/>
              <w:divBdr>
                <w:top w:val="none" w:sz="0" w:space="0" w:color="auto"/>
                <w:left w:val="none" w:sz="0" w:space="0" w:color="auto"/>
                <w:bottom w:val="none" w:sz="0" w:space="0" w:color="auto"/>
                <w:right w:val="none" w:sz="0" w:space="0" w:color="auto"/>
              </w:divBdr>
            </w:div>
            <w:div w:id="1624194684">
              <w:marLeft w:val="600"/>
              <w:marRight w:val="0"/>
              <w:marTop w:val="80"/>
              <w:marBottom w:val="0"/>
              <w:divBdr>
                <w:top w:val="none" w:sz="0" w:space="0" w:color="auto"/>
                <w:left w:val="none" w:sz="0" w:space="0" w:color="auto"/>
                <w:bottom w:val="none" w:sz="0" w:space="0" w:color="auto"/>
                <w:right w:val="none" w:sz="0" w:space="0" w:color="auto"/>
              </w:divBdr>
            </w:div>
            <w:div w:id="1737556545">
              <w:marLeft w:val="600"/>
              <w:marRight w:val="0"/>
              <w:marTop w:val="80"/>
              <w:marBottom w:val="0"/>
              <w:divBdr>
                <w:top w:val="none" w:sz="0" w:space="0" w:color="auto"/>
                <w:left w:val="none" w:sz="0" w:space="0" w:color="auto"/>
                <w:bottom w:val="none" w:sz="0" w:space="0" w:color="auto"/>
                <w:right w:val="none" w:sz="0" w:space="0" w:color="auto"/>
              </w:divBdr>
            </w:div>
            <w:div w:id="1856994427">
              <w:marLeft w:val="600"/>
              <w:marRight w:val="0"/>
              <w:marTop w:val="80"/>
              <w:marBottom w:val="0"/>
              <w:divBdr>
                <w:top w:val="none" w:sz="0" w:space="0" w:color="auto"/>
                <w:left w:val="none" w:sz="0" w:space="0" w:color="auto"/>
                <w:bottom w:val="none" w:sz="0" w:space="0" w:color="auto"/>
                <w:right w:val="none" w:sz="0" w:space="0" w:color="auto"/>
              </w:divBdr>
            </w:div>
            <w:div w:id="1928537801">
              <w:marLeft w:val="600"/>
              <w:marRight w:val="0"/>
              <w:marTop w:val="80"/>
              <w:marBottom w:val="0"/>
              <w:divBdr>
                <w:top w:val="none" w:sz="0" w:space="0" w:color="auto"/>
                <w:left w:val="none" w:sz="0" w:space="0" w:color="auto"/>
                <w:bottom w:val="none" w:sz="0" w:space="0" w:color="auto"/>
                <w:right w:val="none" w:sz="0" w:space="0" w:color="auto"/>
              </w:divBdr>
            </w:div>
            <w:div w:id="2146385787">
              <w:marLeft w:val="600"/>
              <w:marRight w:val="0"/>
              <w:marTop w:val="80"/>
              <w:marBottom w:val="0"/>
              <w:divBdr>
                <w:top w:val="none" w:sz="0" w:space="0" w:color="auto"/>
                <w:left w:val="none" w:sz="0" w:space="0" w:color="auto"/>
                <w:bottom w:val="none" w:sz="0" w:space="0" w:color="auto"/>
                <w:right w:val="none" w:sz="0" w:space="0" w:color="auto"/>
              </w:divBdr>
            </w:div>
          </w:divsChild>
        </w:div>
        <w:div w:id="856508439">
          <w:marLeft w:val="0"/>
          <w:marRight w:val="0"/>
          <w:marTop w:val="400"/>
          <w:marBottom w:val="0"/>
          <w:divBdr>
            <w:top w:val="none" w:sz="0" w:space="0" w:color="auto"/>
            <w:left w:val="none" w:sz="0" w:space="0" w:color="auto"/>
            <w:bottom w:val="none" w:sz="0" w:space="0" w:color="auto"/>
            <w:right w:val="none" w:sz="0" w:space="0" w:color="auto"/>
          </w:divBdr>
        </w:div>
        <w:div w:id="858275064">
          <w:marLeft w:val="0"/>
          <w:marRight w:val="0"/>
          <w:marTop w:val="440"/>
          <w:marBottom w:val="200"/>
          <w:divBdr>
            <w:top w:val="none" w:sz="0" w:space="0" w:color="auto"/>
            <w:left w:val="none" w:sz="0" w:space="0" w:color="auto"/>
            <w:bottom w:val="none" w:sz="0" w:space="0" w:color="auto"/>
            <w:right w:val="none" w:sz="0" w:space="0" w:color="auto"/>
          </w:divBdr>
        </w:div>
        <w:div w:id="860048814">
          <w:marLeft w:val="0"/>
          <w:marRight w:val="0"/>
          <w:marTop w:val="400"/>
          <w:marBottom w:val="0"/>
          <w:divBdr>
            <w:top w:val="none" w:sz="0" w:space="0" w:color="auto"/>
            <w:left w:val="none" w:sz="0" w:space="0" w:color="auto"/>
            <w:bottom w:val="none" w:sz="0" w:space="0" w:color="auto"/>
            <w:right w:val="none" w:sz="0" w:space="0" w:color="auto"/>
          </w:divBdr>
          <w:divsChild>
            <w:div w:id="471291766">
              <w:marLeft w:val="600"/>
              <w:marRight w:val="0"/>
              <w:marTop w:val="80"/>
              <w:marBottom w:val="0"/>
              <w:divBdr>
                <w:top w:val="none" w:sz="0" w:space="0" w:color="auto"/>
                <w:left w:val="none" w:sz="0" w:space="0" w:color="auto"/>
                <w:bottom w:val="none" w:sz="0" w:space="0" w:color="auto"/>
                <w:right w:val="none" w:sz="0" w:space="0" w:color="auto"/>
              </w:divBdr>
            </w:div>
            <w:div w:id="1480422148">
              <w:marLeft w:val="600"/>
              <w:marRight w:val="0"/>
              <w:marTop w:val="80"/>
              <w:marBottom w:val="0"/>
              <w:divBdr>
                <w:top w:val="none" w:sz="0" w:space="0" w:color="auto"/>
                <w:left w:val="none" w:sz="0" w:space="0" w:color="auto"/>
                <w:bottom w:val="none" w:sz="0" w:space="0" w:color="auto"/>
                <w:right w:val="none" w:sz="0" w:space="0" w:color="auto"/>
              </w:divBdr>
            </w:div>
            <w:div w:id="1537354084">
              <w:marLeft w:val="600"/>
              <w:marRight w:val="0"/>
              <w:marTop w:val="80"/>
              <w:marBottom w:val="0"/>
              <w:divBdr>
                <w:top w:val="none" w:sz="0" w:space="0" w:color="auto"/>
                <w:left w:val="none" w:sz="0" w:space="0" w:color="auto"/>
                <w:bottom w:val="none" w:sz="0" w:space="0" w:color="auto"/>
                <w:right w:val="none" w:sz="0" w:space="0" w:color="auto"/>
              </w:divBdr>
            </w:div>
            <w:div w:id="1853259286">
              <w:marLeft w:val="600"/>
              <w:marRight w:val="0"/>
              <w:marTop w:val="80"/>
              <w:marBottom w:val="0"/>
              <w:divBdr>
                <w:top w:val="none" w:sz="0" w:space="0" w:color="auto"/>
                <w:left w:val="none" w:sz="0" w:space="0" w:color="auto"/>
                <w:bottom w:val="none" w:sz="0" w:space="0" w:color="auto"/>
                <w:right w:val="none" w:sz="0" w:space="0" w:color="auto"/>
              </w:divBdr>
            </w:div>
            <w:div w:id="2137019003">
              <w:marLeft w:val="600"/>
              <w:marRight w:val="0"/>
              <w:marTop w:val="80"/>
              <w:marBottom w:val="0"/>
              <w:divBdr>
                <w:top w:val="none" w:sz="0" w:space="0" w:color="auto"/>
                <w:left w:val="none" w:sz="0" w:space="0" w:color="auto"/>
                <w:bottom w:val="none" w:sz="0" w:space="0" w:color="auto"/>
                <w:right w:val="none" w:sz="0" w:space="0" w:color="auto"/>
              </w:divBdr>
            </w:div>
          </w:divsChild>
        </w:div>
        <w:div w:id="861746270">
          <w:marLeft w:val="0"/>
          <w:marRight w:val="0"/>
          <w:marTop w:val="645"/>
          <w:marBottom w:val="495"/>
          <w:divBdr>
            <w:top w:val="dashed" w:sz="6" w:space="0" w:color="D9D9D9"/>
            <w:left w:val="dashed" w:sz="6" w:space="8" w:color="D9D9D9"/>
            <w:bottom w:val="dashed" w:sz="6" w:space="0" w:color="D9D9D9"/>
            <w:right w:val="dashed" w:sz="6" w:space="8" w:color="D9D9D9"/>
          </w:divBdr>
        </w:div>
        <w:div w:id="863637278">
          <w:marLeft w:val="0"/>
          <w:marRight w:val="0"/>
          <w:marTop w:val="200"/>
          <w:marBottom w:val="0"/>
          <w:divBdr>
            <w:top w:val="none" w:sz="0" w:space="0" w:color="auto"/>
            <w:left w:val="none" w:sz="0" w:space="0" w:color="auto"/>
            <w:bottom w:val="none" w:sz="0" w:space="0" w:color="auto"/>
            <w:right w:val="none" w:sz="0" w:space="0" w:color="auto"/>
          </w:divBdr>
        </w:div>
        <w:div w:id="865413998">
          <w:marLeft w:val="0"/>
          <w:marRight w:val="0"/>
          <w:marTop w:val="400"/>
          <w:marBottom w:val="0"/>
          <w:divBdr>
            <w:top w:val="none" w:sz="0" w:space="0" w:color="auto"/>
            <w:left w:val="none" w:sz="0" w:space="0" w:color="auto"/>
            <w:bottom w:val="none" w:sz="0" w:space="0" w:color="auto"/>
            <w:right w:val="none" w:sz="0" w:space="0" w:color="auto"/>
          </w:divBdr>
          <w:divsChild>
            <w:div w:id="1242835909">
              <w:marLeft w:val="600"/>
              <w:marRight w:val="0"/>
              <w:marTop w:val="80"/>
              <w:marBottom w:val="0"/>
              <w:divBdr>
                <w:top w:val="none" w:sz="0" w:space="0" w:color="auto"/>
                <w:left w:val="none" w:sz="0" w:space="0" w:color="auto"/>
                <w:bottom w:val="none" w:sz="0" w:space="0" w:color="auto"/>
                <w:right w:val="none" w:sz="0" w:space="0" w:color="auto"/>
              </w:divBdr>
            </w:div>
            <w:div w:id="1770390468">
              <w:marLeft w:val="600"/>
              <w:marRight w:val="0"/>
              <w:marTop w:val="80"/>
              <w:marBottom w:val="0"/>
              <w:divBdr>
                <w:top w:val="none" w:sz="0" w:space="0" w:color="auto"/>
                <w:left w:val="none" w:sz="0" w:space="0" w:color="auto"/>
                <w:bottom w:val="none" w:sz="0" w:space="0" w:color="auto"/>
                <w:right w:val="none" w:sz="0" w:space="0" w:color="auto"/>
              </w:divBdr>
            </w:div>
            <w:div w:id="2094164491">
              <w:marLeft w:val="600"/>
              <w:marRight w:val="0"/>
              <w:marTop w:val="80"/>
              <w:marBottom w:val="0"/>
              <w:divBdr>
                <w:top w:val="none" w:sz="0" w:space="0" w:color="auto"/>
                <w:left w:val="none" w:sz="0" w:space="0" w:color="auto"/>
                <w:bottom w:val="none" w:sz="0" w:space="0" w:color="auto"/>
                <w:right w:val="none" w:sz="0" w:space="0" w:color="auto"/>
              </w:divBdr>
            </w:div>
          </w:divsChild>
        </w:div>
        <w:div w:id="865558433">
          <w:marLeft w:val="0"/>
          <w:marRight w:val="0"/>
          <w:marTop w:val="400"/>
          <w:marBottom w:val="0"/>
          <w:divBdr>
            <w:top w:val="none" w:sz="0" w:space="0" w:color="auto"/>
            <w:left w:val="none" w:sz="0" w:space="0" w:color="auto"/>
            <w:bottom w:val="none" w:sz="0" w:space="0" w:color="auto"/>
            <w:right w:val="none" w:sz="0" w:space="0" w:color="auto"/>
          </w:divBdr>
        </w:div>
        <w:div w:id="866135382">
          <w:marLeft w:val="0"/>
          <w:marRight w:val="0"/>
          <w:marTop w:val="645"/>
          <w:marBottom w:val="495"/>
          <w:divBdr>
            <w:top w:val="dashed" w:sz="6" w:space="0" w:color="D9D9D9"/>
            <w:left w:val="dashed" w:sz="6" w:space="8" w:color="D9D9D9"/>
            <w:bottom w:val="dashed" w:sz="6" w:space="0" w:color="D9D9D9"/>
            <w:right w:val="dashed" w:sz="6" w:space="8" w:color="D9D9D9"/>
          </w:divBdr>
        </w:div>
        <w:div w:id="866988525">
          <w:marLeft w:val="0"/>
          <w:marRight w:val="0"/>
          <w:marTop w:val="0"/>
          <w:marBottom w:val="200"/>
          <w:divBdr>
            <w:top w:val="none" w:sz="0" w:space="0" w:color="auto"/>
            <w:left w:val="none" w:sz="0" w:space="0" w:color="auto"/>
            <w:bottom w:val="none" w:sz="0" w:space="0" w:color="auto"/>
            <w:right w:val="none" w:sz="0" w:space="0" w:color="auto"/>
          </w:divBdr>
        </w:div>
        <w:div w:id="867597375">
          <w:marLeft w:val="0"/>
          <w:marRight w:val="0"/>
          <w:marTop w:val="400"/>
          <w:marBottom w:val="0"/>
          <w:divBdr>
            <w:top w:val="none" w:sz="0" w:space="0" w:color="auto"/>
            <w:left w:val="none" w:sz="0" w:space="0" w:color="auto"/>
            <w:bottom w:val="none" w:sz="0" w:space="0" w:color="auto"/>
            <w:right w:val="none" w:sz="0" w:space="0" w:color="auto"/>
          </w:divBdr>
        </w:div>
        <w:div w:id="868762723">
          <w:marLeft w:val="0"/>
          <w:marRight w:val="0"/>
          <w:marTop w:val="400"/>
          <w:marBottom w:val="0"/>
          <w:divBdr>
            <w:top w:val="none" w:sz="0" w:space="0" w:color="auto"/>
            <w:left w:val="none" w:sz="0" w:space="0" w:color="auto"/>
            <w:bottom w:val="none" w:sz="0" w:space="0" w:color="auto"/>
            <w:right w:val="none" w:sz="0" w:space="0" w:color="auto"/>
          </w:divBdr>
        </w:div>
        <w:div w:id="870654794">
          <w:marLeft w:val="0"/>
          <w:marRight w:val="0"/>
          <w:marTop w:val="400"/>
          <w:marBottom w:val="0"/>
          <w:divBdr>
            <w:top w:val="none" w:sz="0" w:space="0" w:color="auto"/>
            <w:left w:val="none" w:sz="0" w:space="0" w:color="auto"/>
            <w:bottom w:val="none" w:sz="0" w:space="0" w:color="auto"/>
            <w:right w:val="none" w:sz="0" w:space="0" w:color="auto"/>
          </w:divBdr>
        </w:div>
        <w:div w:id="878974969">
          <w:marLeft w:val="0"/>
          <w:marRight w:val="0"/>
          <w:marTop w:val="400"/>
          <w:marBottom w:val="0"/>
          <w:divBdr>
            <w:top w:val="none" w:sz="0" w:space="0" w:color="auto"/>
            <w:left w:val="none" w:sz="0" w:space="0" w:color="auto"/>
            <w:bottom w:val="none" w:sz="0" w:space="0" w:color="auto"/>
            <w:right w:val="none" w:sz="0" w:space="0" w:color="auto"/>
          </w:divBdr>
          <w:divsChild>
            <w:div w:id="537475192">
              <w:marLeft w:val="600"/>
              <w:marRight w:val="0"/>
              <w:marTop w:val="80"/>
              <w:marBottom w:val="0"/>
              <w:divBdr>
                <w:top w:val="none" w:sz="0" w:space="0" w:color="auto"/>
                <w:left w:val="none" w:sz="0" w:space="0" w:color="auto"/>
                <w:bottom w:val="none" w:sz="0" w:space="0" w:color="auto"/>
                <w:right w:val="none" w:sz="0" w:space="0" w:color="auto"/>
              </w:divBdr>
            </w:div>
            <w:div w:id="1802921319">
              <w:marLeft w:val="600"/>
              <w:marRight w:val="0"/>
              <w:marTop w:val="80"/>
              <w:marBottom w:val="0"/>
              <w:divBdr>
                <w:top w:val="none" w:sz="0" w:space="0" w:color="auto"/>
                <w:left w:val="none" w:sz="0" w:space="0" w:color="auto"/>
                <w:bottom w:val="none" w:sz="0" w:space="0" w:color="auto"/>
                <w:right w:val="none" w:sz="0" w:space="0" w:color="auto"/>
              </w:divBdr>
            </w:div>
            <w:div w:id="1924096740">
              <w:marLeft w:val="600"/>
              <w:marRight w:val="0"/>
              <w:marTop w:val="80"/>
              <w:marBottom w:val="0"/>
              <w:divBdr>
                <w:top w:val="none" w:sz="0" w:space="0" w:color="auto"/>
                <w:left w:val="none" w:sz="0" w:space="0" w:color="auto"/>
                <w:bottom w:val="none" w:sz="0" w:space="0" w:color="auto"/>
                <w:right w:val="none" w:sz="0" w:space="0" w:color="auto"/>
              </w:divBdr>
            </w:div>
          </w:divsChild>
        </w:div>
        <w:div w:id="883251783">
          <w:marLeft w:val="0"/>
          <w:marRight w:val="0"/>
          <w:marTop w:val="645"/>
          <w:marBottom w:val="495"/>
          <w:divBdr>
            <w:top w:val="dashed" w:sz="6" w:space="0" w:color="D9D9D9"/>
            <w:left w:val="dashed" w:sz="6" w:space="8" w:color="D9D9D9"/>
            <w:bottom w:val="dashed" w:sz="6" w:space="0" w:color="D9D9D9"/>
            <w:right w:val="dashed" w:sz="6" w:space="8" w:color="D9D9D9"/>
          </w:divBdr>
        </w:div>
        <w:div w:id="883297217">
          <w:marLeft w:val="0"/>
          <w:marRight w:val="0"/>
          <w:marTop w:val="645"/>
          <w:marBottom w:val="495"/>
          <w:divBdr>
            <w:top w:val="dashed" w:sz="6" w:space="0" w:color="D9D9D9"/>
            <w:left w:val="dashed" w:sz="6" w:space="8" w:color="D9D9D9"/>
            <w:bottom w:val="dashed" w:sz="6" w:space="0" w:color="D9D9D9"/>
            <w:right w:val="dashed" w:sz="6" w:space="8" w:color="D9D9D9"/>
          </w:divBdr>
        </w:div>
        <w:div w:id="883449753">
          <w:marLeft w:val="0"/>
          <w:marRight w:val="0"/>
          <w:marTop w:val="200"/>
          <w:marBottom w:val="0"/>
          <w:divBdr>
            <w:top w:val="none" w:sz="0" w:space="0" w:color="auto"/>
            <w:left w:val="none" w:sz="0" w:space="0" w:color="auto"/>
            <w:bottom w:val="none" w:sz="0" w:space="0" w:color="auto"/>
            <w:right w:val="none" w:sz="0" w:space="0" w:color="auto"/>
          </w:divBdr>
          <w:divsChild>
            <w:div w:id="507870365">
              <w:marLeft w:val="0"/>
              <w:marRight w:val="0"/>
              <w:marTop w:val="0"/>
              <w:marBottom w:val="0"/>
              <w:divBdr>
                <w:top w:val="none" w:sz="0" w:space="0" w:color="auto"/>
                <w:left w:val="none" w:sz="0" w:space="0" w:color="auto"/>
                <w:bottom w:val="none" w:sz="0" w:space="0" w:color="auto"/>
                <w:right w:val="none" w:sz="0" w:space="0" w:color="auto"/>
              </w:divBdr>
            </w:div>
          </w:divsChild>
        </w:div>
        <w:div w:id="884684061">
          <w:marLeft w:val="0"/>
          <w:marRight w:val="0"/>
          <w:marTop w:val="400"/>
          <w:marBottom w:val="0"/>
          <w:divBdr>
            <w:top w:val="none" w:sz="0" w:space="0" w:color="auto"/>
            <w:left w:val="none" w:sz="0" w:space="0" w:color="auto"/>
            <w:bottom w:val="none" w:sz="0" w:space="0" w:color="auto"/>
            <w:right w:val="none" w:sz="0" w:space="0" w:color="auto"/>
          </w:divBdr>
        </w:div>
        <w:div w:id="887305368">
          <w:marLeft w:val="600"/>
          <w:marRight w:val="0"/>
          <w:marTop w:val="80"/>
          <w:marBottom w:val="0"/>
          <w:divBdr>
            <w:top w:val="none" w:sz="0" w:space="0" w:color="auto"/>
            <w:left w:val="none" w:sz="0" w:space="0" w:color="auto"/>
            <w:bottom w:val="none" w:sz="0" w:space="0" w:color="auto"/>
            <w:right w:val="none" w:sz="0" w:space="0" w:color="auto"/>
          </w:divBdr>
        </w:div>
        <w:div w:id="888341831">
          <w:marLeft w:val="0"/>
          <w:marRight w:val="0"/>
          <w:marTop w:val="400"/>
          <w:marBottom w:val="0"/>
          <w:divBdr>
            <w:top w:val="none" w:sz="0" w:space="0" w:color="auto"/>
            <w:left w:val="none" w:sz="0" w:space="0" w:color="auto"/>
            <w:bottom w:val="none" w:sz="0" w:space="0" w:color="auto"/>
            <w:right w:val="none" w:sz="0" w:space="0" w:color="auto"/>
          </w:divBdr>
        </w:div>
        <w:div w:id="889808316">
          <w:marLeft w:val="0"/>
          <w:marRight w:val="0"/>
          <w:marTop w:val="400"/>
          <w:marBottom w:val="0"/>
          <w:divBdr>
            <w:top w:val="none" w:sz="0" w:space="0" w:color="auto"/>
            <w:left w:val="none" w:sz="0" w:space="0" w:color="auto"/>
            <w:bottom w:val="none" w:sz="0" w:space="0" w:color="auto"/>
            <w:right w:val="none" w:sz="0" w:space="0" w:color="auto"/>
          </w:divBdr>
        </w:div>
        <w:div w:id="893734715">
          <w:marLeft w:val="0"/>
          <w:marRight w:val="0"/>
          <w:marTop w:val="400"/>
          <w:marBottom w:val="0"/>
          <w:divBdr>
            <w:top w:val="none" w:sz="0" w:space="0" w:color="auto"/>
            <w:left w:val="none" w:sz="0" w:space="0" w:color="auto"/>
            <w:bottom w:val="none" w:sz="0" w:space="0" w:color="auto"/>
            <w:right w:val="none" w:sz="0" w:space="0" w:color="auto"/>
          </w:divBdr>
        </w:div>
        <w:div w:id="894312236">
          <w:marLeft w:val="0"/>
          <w:marRight w:val="0"/>
          <w:marTop w:val="200"/>
          <w:marBottom w:val="0"/>
          <w:divBdr>
            <w:top w:val="none" w:sz="0" w:space="0" w:color="auto"/>
            <w:left w:val="none" w:sz="0" w:space="0" w:color="auto"/>
            <w:bottom w:val="none" w:sz="0" w:space="0" w:color="auto"/>
            <w:right w:val="none" w:sz="0" w:space="0" w:color="auto"/>
          </w:divBdr>
        </w:div>
        <w:div w:id="895778567">
          <w:marLeft w:val="0"/>
          <w:marRight w:val="0"/>
          <w:marTop w:val="400"/>
          <w:marBottom w:val="0"/>
          <w:divBdr>
            <w:top w:val="none" w:sz="0" w:space="0" w:color="auto"/>
            <w:left w:val="none" w:sz="0" w:space="0" w:color="auto"/>
            <w:bottom w:val="none" w:sz="0" w:space="0" w:color="auto"/>
            <w:right w:val="none" w:sz="0" w:space="0" w:color="auto"/>
          </w:divBdr>
          <w:divsChild>
            <w:div w:id="90518583">
              <w:marLeft w:val="600"/>
              <w:marRight w:val="0"/>
              <w:marTop w:val="80"/>
              <w:marBottom w:val="0"/>
              <w:divBdr>
                <w:top w:val="none" w:sz="0" w:space="0" w:color="auto"/>
                <w:left w:val="none" w:sz="0" w:space="0" w:color="auto"/>
                <w:bottom w:val="none" w:sz="0" w:space="0" w:color="auto"/>
                <w:right w:val="none" w:sz="0" w:space="0" w:color="auto"/>
              </w:divBdr>
            </w:div>
            <w:div w:id="1063144005">
              <w:marLeft w:val="600"/>
              <w:marRight w:val="0"/>
              <w:marTop w:val="80"/>
              <w:marBottom w:val="0"/>
              <w:divBdr>
                <w:top w:val="none" w:sz="0" w:space="0" w:color="auto"/>
                <w:left w:val="none" w:sz="0" w:space="0" w:color="auto"/>
                <w:bottom w:val="none" w:sz="0" w:space="0" w:color="auto"/>
                <w:right w:val="none" w:sz="0" w:space="0" w:color="auto"/>
              </w:divBdr>
            </w:div>
            <w:div w:id="1169835705">
              <w:marLeft w:val="600"/>
              <w:marRight w:val="0"/>
              <w:marTop w:val="80"/>
              <w:marBottom w:val="0"/>
              <w:divBdr>
                <w:top w:val="none" w:sz="0" w:space="0" w:color="auto"/>
                <w:left w:val="none" w:sz="0" w:space="0" w:color="auto"/>
                <w:bottom w:val="none" w:sz="0" w:space="0" w:color="auto"/>
                <w:right w:val="none" w:sz="0" w:space="0" w:color="auto"/>
              </w:divBdr>
            </w:div>
            <w:div w:id="1220478421">
              <w:marLeft w:val="600"/>
              <w:marRight w:val="0"/>
              <w:marTop w:val="80"/>
              <w:marBottom w:val="0"/>
              <w:divBdr>
                <w:top w:val="none" w:sz="0" w:space="0" w:color="auto"/>
                <w:left w:val="none" w:sz="0" w:space="0" w:color="auto"/>
                <w:bottom w:val="none" w:sz="0" w:space="0" w:color="auto"/>
                <w:right w:val="none" w:sz="0" w:space="0" w:color="auto"/>
              </w:divBdr>
            </w:div>
            <w:div w:id="1755473613">
              <w:marLeft w:val="600"/>
              <w:marRight w:val="0"/>
              <w:marTop w:val="80"/>
              <w:marBottom w:val="0"/>
              <w:divBdr>
                <w:top w:val="none" w:sz="0" w:space="0" w:color="auto"/>
                <w:left w:val="none" w:sz="0" w:space="0" w:color="auto"/>
                <w:bottom w:val="none" w:sz="0" w:space="0" w:color="auto"/>
                <w:right w:val="none" w:sz="0" w:space="0" w:color="auto"/>
              </w:divBdr>
            </w:div>
            <w:div w:id="1762019358">
              <w:marLeft w:val="600"/>
              <w:marRight w:val="0"/>
              <w:marTop w:val="80"/>
              <w:marBottom w:val="0"/>
              <w:divBdr>
                <w:top w:val="none" w:sz="0" w:space="0" w:color="auto"/>
                <w:left w:val="none" w:sz="0" w:space="0" w:color="auto"/>
                <w:bottom w:val="none" w:sz="0" w:space="0" w:color="auto"/>
                <w:right w:val="none" w:sz="0" w:space="0" w:color="auto"/>
              </w:divBdr>
            </w:div>
          </w:divsChild>
        </w:div>
        <w:div w:id="899442848">
          <w:marLeft w:val="0"/>
          <w:marRight w:val="0"/>
          <w:marTop w:val="400"/>
          <w:marBottom w:val="0"/>
          <w:divBdr>
            <w:top w:val="none" w:sz="0" w:space="0" w:color="auto"/>
            <w:left w:val="none" w:sz="0" w:space="0" w:color="auto"/>
            <w:bottom w:val="none" w:sz="0" w:space="0" w:color="auto"/>
            <w:right w:val="none" w:sz="0" w:space="0" w:color="auto"/>
          </w:divBdr>
        </w:div>
        <w:div w:id="902452455">
          <w:marLeft w:val="0"/>
          <w:marRight w:val="0"/>
          <w:marTop w:val="400"/>
          <w:marBottom w:val="0"/>
          <w:divBdr>
            <w:top w:val="none" w:sz="0" w:space="0" w:color="auto"/>
            <w:left w:val="none" w:sz="0" w:space="0" w:color="auto"/>
            <w:bottom w:val="none" w:sz="0" w:space="0" w:color="auto"/>
            <w:right w:val="none" w:sz="0" w:space="0" w:color="auto"/>
          </w:divBdr>
          <w:divsChild>
            <w:div w:id="469981859">
              <w:marLeft w:val="600"/>
              <w:marRight w:val="0"/>
              <w:marTop w:val="80"/>
              <w:marBottom w:val="0"/>
              <w:divBdr>
                <w:top w:val="none" w:sz="0" w:space="0" w:color="auto"/>
                <w:left w:val="none" w:sz="0" w:space="0" w:color="auto"/>
                <w:bottom w:val="none" w:sz="0" w:space="0" w:color="auto"/>
                <w:right w:val="none" w:sz="0" w:space="0" w:color="auto"/>
              </w:divBdr>
            </w:div>
            <w:div w:id="808977005">
              <w:marLeft w:val="600"/>
              <w:marRight w:val="0"/>
              <w:marTop w:val="80"/>
              <w:marBottom w:val="0"/>
              <w:divBdr>
                <w:top w:val="none" w:sz="0" w:space="0" w:color="auto"/>
                <w:left w:val="none" w:sz="0" w:space="0" w:color="auto"/>
                <w:bottom w:val="none" w:sz="0" w:space="0" w:color="auto"/>
                <w:right w:val="none" w:sz="0" w:space="0" w:color="auto"/>
              </w:divBdr>
            </w:div>
            <w:div w:id="1109590167">
              <w:marLeft w:val="600"/>
              <w:marRight w:val="0"/>
              <w:marTop w:val="80"/>
              <w:marBottom w:val="0"/>
              <w:divBdr>
                <w:top w:val="none" w:sz="0" w:space="0" w:color="auto"/>
                <w:left w:val="none" w:sz="0" w:space="0" w:color="auto"/>
                <w:bottom w:val="none" w:sz="0" w:space="0" w:color="auto"/>
                <w:right w:val="none" w:sz="0" w:space="0" w:color="auto"/>
              </w:divBdr>
            </w:div>
            <w:div w:id="1972905894">
              <w:marLeft w:val="600"/>
              <w:marRight w:val="0"/>
              <w:marTop w:val="80"/>
              <w:marBottom w:val="0"/>
              <w:divBdr>
                <w:top w:val="none" w:sz="0" w:space="0" w:color="auto"/>
                <w:left w:val="none" w:sz="0" w:space="0" w:color="auto"/>
                <w:bottom w:val="none" w:sz="0" w:space="0" w:color="auto"/>
                <w:right w:val="none" w:sz="0" w:space="0" w:color="auto"/>
              </w:divBdr>
            </w:div>
          </w:divsChild>
        </w:div>
        <w:div w:id="905922304">
          <w:marLeft w:val="0"/>
          <w:marRight w:val="0"/>
          <w:marTop w:val="645"/>
          <w:marBottom w:val="495"/>
          <w:divBdr>
            <w:top w:val="dashed" w:sz="6" w:space="0" w:color="D9D9D9"/>
            <w:left w:val="dashed" w:sz="6" w:space="8" w:color="D9D9D9"/>
            <w:bottom w:val="dashed" w:sz="6" w:space="0" w:color="D9D9D9"/>
            <w:right w:val="dashed" w:sz="6" w:space="8" w:color="D9D9D9"/>
          </w:divBdr>
        </w:div>
        <w:div w:id="906494741">
          <w:marLeft w:val="0"/>
          <w:marRight w:val="0"/>
          <w:marTop w:val="0"/>
          <w:marBottom w:val="200"/>
          <w:divBdr>
            <w:top w:val="none" w:sz="0" w:space="0" w:color="auto"/>
            <w:left w:val="none" w:sz="0" w:space="0" w:color="auto"/>
            <w:bottom w:val="none" w:sz="0" w:space="0" w:color="auto"/>
            <w:right w:val="none" w:sz="0" w:space="0" w:color="auto"/>
          </w:divBdr>
        </w:div>
        <w:div w:id="907039665">
          <w:marLeft w:val="0"/>
          <w:marRight w:val="0"/>
          <w:marTop w:val="400"/>
          <w:marBottom w:val="0"/>
          <w:divBdr>
            <w:top w:val="none" w:sz="0" w:space="0" w:color="auto"/>
            <w:left w:val="none" w:sz="0" w:space="0" w:color="auto"/>
            <w:bottom w:val="none" w:sz="0" w:space="0" w:color="auto"/>
            <w:right w:val="none" w:sz="0" w:space="0" w:color="auto"/>
          </w:divBdr>
        </w:div>
        <w:div w:id="907302678">
          <w:marLeft w:val="0"/>
          <w:marRight w:val="0"/>
          <w:marTop w:val="400"/>
          <w:marBottom w:val="0"/>
          <w:divBdr>
            <w:top w:val="none" w:sz="0" w:space="0" w:color="auto"/>
            <w:left w:val="none" w:sz="0" w:space="0" w:color="auto"/>
            <w:bottom w:val="none" w:sz="0" w:space="0" w:color="auto"/>
            <w:right w:val="none" w:sz="0" w:space="0" w:color="auto"/>
          </w:divBdr>
          <w:divsChild>
            <w:div w:id="171577212">
              <w:marLeft w:val="600"/>
              <w:marRight w:val="0"/>
              <w:marTop w:val="80"/>
              <w:marBottom w:val="0"/>
              <w:divBdr>
                <w:top w:val="none" w:sz="0" w:space="0" w:color="auto"/>
                <w:left w:val="none" w:sz="0" w:space="0" w:color="auto"/>
                <w:bottom w:val="none" w:sz="0" w:space="0" w:color="auto"/>
                <w:right w:val="none" w:sz="0" w:space="0" w:color="auto"/>
              </w:divBdr>
            </w:div>
            <w:div w:id="259147222">
              <w:marLeft w:val="600"/>
              <w:marRight w:val="0"/>
              <w:marTop w:val="80"/>
              <w:marBottom w:val="0"/>
              <w:divBdr>
                <w:top w:val="none" w:sz="0" w:space="0" w:color="auto"/>
                <w:left w:val="none" w:sz="0" w:space="0" w:color="auto"/>
                <w:bottom w:val="none" w:sz="0" w:space="0" w:color="auto"/>
                <w:right w:val="none" w:sz="0" w:space="0" w:color="auto"/>
              </w:divBdr>
            </w:div>
            <w:div w:id="388921265">
              <w:marLeft w:val="600"/>
              <w:marRight w:val="0"/>
              <w:marTop w:val="80"/>
              <w:marBottom w:val="0"/>
              <w:divBdr>
                <w:top w:val="none" w:sz="0" w:space="0" w:color="auto"/>
                <w:left w:val="none" w:sz="0" w:space="0" w:color="auto"/>
                <w:bottom w:val="none" w:sz="0" w:space="0" w:color="auto"/>
                <w:right w:val="none" w:sz="0" w:space="0" w:color="auto"/>
              </w:divBdr>
              <w:divsChild>
                <w:div w:id="401870931">
                  <w:marLeft w:val="900"/>
                  <w:marRight w:val="0"/>
                  <w:marTop w:val="0"/>
                  <w:marBottom w:val="0"/>
                  <w:divBdr>
                    <w:top w:val="none" w:sz="0" w:space="0" w:color="auto"/>
                    <w:left w:val="none" w:sz="0" w:space="0" w:color="auto"/>
                    <w:bottom w:val="none" w:sz="0" w:space="0" w:color="auto"/>
                    <w:right w:val="none" w:sz="0" w:space="0" w:color="auto"/>
                  </w:divBdr>
                </w:div>
                <w:div w:id="1213734513">
                  <w:marLeft w:val="900"/>
                  <w:marRight w:val="0"/>
                  <w:marTop w:val="0"/>
                  <w:marBottom w:val="0"/>
                  <w:divBdr>
                    <w:top w:val="none" w:sz="0" w:space="0" w:color="auto"/>
                    <w:left w:val="none" w:sz="0" w:space="0" w:color="auto"/>
                    <w:bottom w:val="none" w:sz="0" w:space="0" w:color="auto"/>
                    <w:right w:val="none" w:sz="0" w:space="0" w:color="auto"/>
                  </w:divBdr>
                </w:div>
                <w:div w:id="1335304693">
                  <w:marLeft w:val="900"/>
                  <w:marRight w:val="0"/>
                  <w:marTop w:val="0"/>
                  <w:marBottom w:val="0"/>
                  <w:divBdr>
                    <w:top w:val="none" w:sz="0" w:space="0" w:color="auto"/>
                    <w:left w:val="none" w:sz="0" w:space="0" w:color="auto"/>
                    <w:bottom w:val="none" w:sz="0" w:space="0" w:color="auto"/>
                    <w:right w:val="none" w:sz="0" w:space="0" w:color="auto"/>
                  </w:divBdr>
                </w:div>
                <w:div w:id="1748267814">
                  <w:marLeft w:val="900"/>
                  <w:marRight w:val="0"/>
                  <w:marTop w:val="0"/>
                  <w:marBottom w:val="0"/>
                  <w:divBdr>
                    <w:top w:val="none" w:sz="0" w:space="0" w:color="auto"/>
                    <w:left w:val="none" w:sz="0" w:space="0" w:color="auto"/>
                    <w:bottom w:val="none" w:sz="0" w:space="0" w:color="auto"/>
                    <w:right w:val="none" w:sz="0" w:space="0" w:color="auto"/>
                  </w:divBdr>
                </w:div>
              </w:divsChild>
            </w:div>
            <w:div w:id="2105496852">
              <w:marLeft w:val="600"/>
              <w:marRight w:val="0"/>
              <w:marTop w:val="80"/>
              <w:marBottom w:val="0"/>
              <w:divBdr>
                <w:top w:val="none" w:sz="0" w:space="0" w:color="auto"/>
                <w:left w:val="none" w:sz="0" w:space="0" w:color="auto"/>
                <w:bottom w:val="none" w:sz="0" w:space="0" w:color="auto"/>
                <w:right w:val="none" w:sz="0" w:space="0" w:color="auto"/>
              </w:divBdr>
            </w:div>
          </w:divsChild>
        </w:div>
        <w:div w:id="910121686">
          <w:marLeft w:val="0"/>
          <w:marRight w:val="0"/>
          <w:marTop w:val="400"/>
          <w:marBottom w:val="0"/>
          <w:divBdr>
            <w:top w:val="none" w:sz="0" w:space="0" w:color="auto"/>
            <w:left w:val="none" w:sz="0" w:space="0" w:color="auto"/>
            <w:bottom w:val="none" w:sz="0" w:space="0" w:color="auto"/>
            <w:right w:val="none" w:sz="0" w:space="0" w:color="auto"/>
          </w:divBdr>
        </w:div>
        <w:div w:id="910189094">
          <w:marLeft w:val="0"/>
          <w:marRight w:val="0"/>
          <w:marTop w:val="645"/>
          <w:marBottom w:val="495"/>
          <w:divBdr>
            <w:top w:val="dashed" w:sz="6" w:space="0" w:color="D9D9D9"/>
            <w:left w:val="dashed" w:sz="6" w:space="8" w:color="D9D9D9"/>
            <w:bottom w:val="dashed" w:sz="6" w:space="0" w:color="D9D9D9"/>
            <w:right w:val="dashed" w:sz="6" w:space="8" w:color="D9D9D9"/>
          </w:divBdr>
        </w:div>
        <w:div w:id="910886913">
          <w:marLeft w:val="0"/>
          <w:marRight w:val="0"/>
          <w:marTop w:val="200"/>
          <w:marBottom w:val="0"/>
          <w:divBdr>
            <w:top w:val="none" w:sz="0" w:space="0" w:color="auto"/>
            <w:left w:val="none" w:sz="0" w:space="0" w:color="auto"/>
            <w:bottom w:val="none" w:sz="0" w:space="0" w:color="auto"/>
            <w:right w:val="none" w:sz="0" w:space="0" w:color="auto"/>
          </w:divBdr>
        </w:div>
        <w:div w:id="913004897">
          <w:marLeft w:val="0"/>
          <w:marRight w:val="0"/>
          <w:marTop w:val="400"/>
          <w:marBottom w:val="0"/>
          <w:divBdr>
            <w:top w:val="none" w:sz="0" w:space="0" w:color="auto"/>
            <w:left w:val="none" w:sz="0" w:space="0" w:color="auto"/>
            <w:bottom w:val="none" w:sz="0" w:space="0" w:color="auto"/>
            <w:right w:val="none" w:sz="0" w:space="0" w:color="auto"/>
          </w:divBdr>
        </w:div>
        <w:div w:id="913129443">
          <w:marLeft w:val="0"/>
          <w:marRight w:val="0"/>
          <w:marTop w:val="140"/>
          <w:marBottom w:val="140"/>
          <w:divBdr>
            <w:top w:val="none" w:sz="0" w:space="0" w:color="auto"/>
            <w:left w:val="none" w:sz="0" w:space="0" w:color="auto"/>
            <w:bottom w:val="none" w:sz="0" w:space="0" w:color="auto"/>
            <w:right w:val="none" w:sz="0" w:space="0" w:color="auto"/>
          </w:divBdr>
        </w:div>
        <w:div w:id="917255332">
          <w:marLeft w:val="0"/>
          <w:marRight w:val="0"/>
          <w:marTop w:val="400"/>
          <w:marBottom w:val="0"/>
          <w:divBdr>
            <w:top w:val="none" w:sz="0" w:space="0" w:color="auto"/>
            <w:left w:val="none" w:sz="0" w:space="0" w:color="auto"/>
            <w:bottom w:val="none" w:sz="0" w:space="0" w:color="auto"/>
            <w:right w:val="none" w:sz="0" w:space="0" w:color="auto"/>
          </w:divBdr>
        </w:div>
        <w:div w:id="917985872">
          <w:marLeft w:val="0"/>
          <w:marRight w:val="0"/>
          <w:marTop w:val="400"/>
          <w:marBottom w:val="0"/>
          <w:divBdr>
            <w:top w:val="none" w:sz="0" w:space="0" w:color="auto"/>
            <w:left w:val="none" w:sz="0" w:space="0" w:color="auto"/>
            <w:bottom w:val="none" w:sz="0" w:space="0" w:color="auto"/>
            <w:right w:val="none" w:sz="0" w:space="0" w:color="auto"/>
          </w:divBdr>
        </w:div>
        <w:div w:id="921642886">
          <w:marLeft w:val="0"/>
          <w:marRight w:val="0"/>
          <w:marTop w:val="400"/>
          <w:marBottom w:val="0"/>
          <w:divBdr>
            <w:top w:val="none" w:sz="0" w:space="0" w:color="auto"/>
            <w:left w:val="none" w:sz="0" w:space="0" w:color="auto"/>
            <w:bottom w:val="none" w:sz="0" w:space="0" w:color="auto"/>
            <w:right w:val="none" w:sz="0" w:space="0" w:color="auto"/>
          </w:divBdr>
        </w:div>
        <w:div w:id="922030346">
          <w:marLeft w:val="0"/>
          <w:marRight w:val="0"/>
          <w:marTop w:val="400"/>
          <w:marBottom w:val="0"/>
          <w:divBdr>
            <w:top w:val="none" w:sz="0" w:space="0" w:color="auto"/>
            <w:left w:val="none" w:sz="0" w:space="0" w:color="auto"/>
            <w:bottom w:val="none" w:sz="0" w:space="0" w:color="auto"/>
            <w:right w:val="none" w:sz="0" w:space="0" w:color="auto"/>
          </w:divBdr>
        </w:div>
        <w:div w:id="922223210">
          <w:marLeft w:val="0"/>
          <w:marRight w:val="0"/>
          <w:marTop w:val="0"/>
          <w:marBottom w:val="200"/>
          <w:divBdr>
            <w:top w:val="none" w:sz="0" w:space="0" w:color="auto"/>
            <w:left w:val="none" w:sz="0" w:space="0" w:color="auto"/>
            <w:bottom w:val="none" w:sz="0" w:space="0" w:color="auto"/>
            <w:right w:val="none" w:sz="0" w:space="0" w:color="auto"/>
          </w:divBdr>
        </w:div>
        <w:div w:id="922836548">
          <w:marLeft w:val="0"/>
          <w:marRight w:val="0"/>
          <w:marTop w:val="140"/>
          <w:marBottom w:val="440"/>
          <w:divBdr>
            <w:top w:val="none" w:sz="0" w:space="0" w:color="auto"/>
            <w:left w:val="none" w:sz="0" w:space="0" w:color="auto"/>
            <w:bottom w:val="none" w:sz="0" w:space="0" w:color="auto"/>
            <w:right w:val="none" w:sz="0" w:space="0" w:color="auto"/>
          </w:divBdr>
          <w:divsChild>
            <w:div w:id="1186359672">
              <w:marLeft w:val="0"/>
              <w:marRight w:val="0"/>
              <w:marTop w:val="240"/>
              <w:marBottom w:val="140"/>
              <w:divBdr>
                <w:top w:val="none" w:sz="0" w:space="0" w:color="auto"/>
                <w:left w:val="none" w:sz="0" w:space="0" w:color="auto"/>
                <w:bottom w:val="none" w:sz="0" w:space="0" w:color="auto"/>
                <w:right w:val="none" w:sz="0" w:space="0" w:color="auto"/>
              </w:divBdr>
            </w:div>
          </w:divsChild>
        </w:div>
        <w:div w:id="923413484">
          <w:marLeft w:val="0"/>
          <w:marRight w:val="0"/>
          <w:marTop w:val="400"/>
          <w:marBottom w:val="0"/>
          <w:divBdr>
            <w:top w:val="none" w:sz="0" w:space="0" w:color="auto"/>
            <w:left w:val="none" w:sz="0" w:space="0" w:color="auto"/>
            <w:bottom w:val="none" w:sz="0" w:space="0" w:color="auto"/>
            <w:right w:val="none" w:sz="0" w:space="0" w:color="auto"/>
          </w:divBdr>
        </w:div>
        <w:div w:id="928852885">
          <w:marLeft w:val="0"/>
          <w:marRight w:val="0"/>
          <w:marTop w:val="400"/>
          <w:marBottom w:val="0"/>
          <w:divBdr>
            <w:top w:val="none" w:sz="0" w:space="0" w:color="auto"/>
            <w:left w:val="none" w:sz="0" w:space="0" w:color="auto"/>
            <w:bottom w:val="none" w:sz="0" w:space="0" w:color="auto"/>
            <w:right w:val="none" w:sz="0" w:space="0" w:color="auto"/>
          </w:divBdr>
        </w:div>
        <w:div w:id="929771833">
          <w:marLeft w:val="0"/>
          <w:marRight w:val="0"/>
          <w:marTop w:val="400"/>
          <w:marBottom w:val="0"/>
          <w:divBdr>
            <w:top w:val="none" w:sz="0" w:space="0" w:color="auto"/>
            <w:left w:val="none" w:sz="0" w:space="0" w:color="auto"/>
            <w:bottom w:val="none" w:sz="0" w:space="0" w:color="auto"/>
            <w:right w:val="none" w:sz="0" w:space="0" w:color="auto"/>
          </w:divBdr>
        </w:div>
        <w:div w:id="934289848">
          <w:marLeft w:val="0"/>
          <w:marRight w:val="0"/>
          <w:marTop w:val="645"/>
          <w:marBottom w:val="495"/>
          <w:divBdr>
            <w:top w:val="dashed" w:sz="6" w:space="0" w:color="D9D9D9"/>
            <w:left w:val="dashed" w:sz="6" w:space="8" w:color="D9D9D9"/>
            <w:bottom w:val="dashed" w:sz="6" w:space="0" w:color="D9D9D9"/>
            <w:right w:val="dashed" w:sz="6" w:space="8" w:color="D9D9D9"/>
          </w:divBdr>
        </w:div>
        <w:div w:id="938490642">
          <w:marLeft w:val="0"/>
          <w:marRight w:val="0"/>
          <w:marTop w:val="400"/>
          <w:marBottom w:val="0"/>
          <w:divBdr>
            <w:top w:val="none" w:sz="0" w:space="0" w:color="auto"/>
            <w:left w:val="none" w:sz="0" w:space="0" w:color="auto"/>
            <w:bottom w:val="none" w:sz="0" w:space="0" w:color="auto"/>
            <w:right w:val="none" w:sz="0" w:space="0" w:color="auto"/>
          </w:divBdr>
          <w:divsChild>
            <w:div w:id="151601972">
              <w:marLeft w:val="600"/>
              <w:marRight w:val="0"/>
              <w:marTop w:val="80"/>
              <w:marBottom w:val="0"/>
              <w:divBdr>
                <w:top w:val="none" w:sz="0" w:space="0" w:color="auto"/>
                <w:left w:val="none" w:sz="0" w:space="0" w:color="auto"/>
                <w:bottom w:val="none" w:sz="0" w:space="0" w:color="auto"/>
                <w:right w:val="none" w:sz="0" w:space="0" w:color="auto"/>
              </w:divBdr>
            </w:div>
            <w:div w:id="322317695">
              <w:marLeft w:val="600"/>
              <w:marRight w:val="0"/>
              <w:marTop w:val="80"/>
              <w:marBottom w:val="0"/>
              <w:divBdr>
                <w:top w:val="none" w:sz="0" w:space="0" w:color="auto"/>
                <w:left w:val="none" w:sz="0" w:space="0" w:color="auto"/>
                <w:bottom w:val="none" w:sz="0" w:space="0" w:color="auto"/>
                <w:right w:val="none" w:sz="0" w:space="0" w:color="auto"/>
              </w:divBdr>
            </w:div>
          </w:divsChild>
        </w:div>
        <w:div w:id="939679264">
          <w:marLeft w:val="0"/>
          <w:marRight w:val="0"/>
          <w:marTop w:val="400"/>
          <w:marBottom w:val="0"/>
          <w:divBdr>
            <w:top w:val="none" w:sz="0" w:space="0" w:color="auto"/>
            <w:left w:val="none" w:sz="0" w:space="0" w:color="auto"/>
            <w:bottom w:val="none" w:sz="0" w:space="0" w:color="auto"/>
            <w:right w:val="none" w:sz="0" w:space="0" w:color="auto"/>
          </w:divBdr>
        </w:div>
        <w:div w:id="941379603">
          <w:marLeft w:val="0"/>
          <w:marRight w:val="0"/>
          <w:marTop w:val="400"/>
          <w:marBottom w:val="0"/>
          <w:divBdr>
            <w:top w:val="none" w:sz="0" w:space="0" w:color="auto"/>
            <w:left w:val="none" w:sz="0" w:space="0" w:color="auto"/>
            <w:bottom w:val="none" w:sz="0" w:space="0" w:color="auto"/>
            <w:right w:val="none" w:sz="0" w:space="0" w:color="auto"/>
          </w:divBdr>
        </w:div>
        <w:div w:id="941572250">
          <w:marLeft w:val="0"/>
          <w:marRight w:val="0"/>
          <w:marTop w:val="400"/>
          <w:marBottom w:val="0"/>
          <w:divBdr>
            <w:top w:val="none" w:sz="0" w:space="0" w:color="auto"/>
            <w:left w:val="none" w:sz="0" w:space="0" w:color="auto"/>
            <w:bottom w:val="none" w:sz="0" w:space="0" w:color="auto"/>
            <w:right w:val="none" w:sz="0" w:space="0" w:color="auto"/>
          </w:divBdr>
        </w:div>
        <w:div w:id="942616503">
          <w:marLeft w:val="0"/>
          <w:marRight w:val="0"/>
          <w:marTop w:val="400"/>
          <w:marBottom w:val="0"/>
          <w:divBdr>
            <w:top w:val="none" w:sz="0" w:space="0" w:color="auto"/>
            <w:left w:val="none" w:sz="0" w:space="0" w:color="auto"/>
            <w:bottom w:val="none" w:sz="0" w:space="0" w:color="auto"/>
            <w:right w:val="none" w:sz="0" w:space="0" w:color="auto"/>
          </w:divBdr>
        </w:div>
        <w:div w:id="943805397">
          <w:marLeft w:val="0"/>
          <w:marRight w:val="0"/>
          <w:marTop w:val="400"/>
          <w:marBottom w:val="0"/>
          <w:divBdr>
            <w:top w:val="none" w:sz="0" w:space="0" w:color="auto"/>
            <w:left w:val="none" w:sz="0" w:space="0" w:color="auto"/>
            <w:bottom w:val="none" w:sz="0" w:space="0" w:color="auto"/>
            <w:right w:val="none" w:sz="0" w:space="0" w:color="auto"/>
          </w:divBdr>
        </w:div>
        <w:div w:id="945379985">
          <w:marLeft w:val="0"/>
          <w:marRight w:val="0"/>
          <w:marTop w:val="400"/>
          <w:marBottom w:val="0"/>
          <w:divBdr>
            <w:top w:val="none" w:sz="0" w:space="0" w:color="auto"/>
            <w:left w:val="none" w:sz="0" w:space="0" w:color="auto"/>
            <w:bottom w:val="none" w:sz="0" w:space="0" w:color="auto"/>
            <w:right w:val="none" w:sz="0" w:space="0" w:color="auto"/>
          </w:divBdr>
        </w:div>
        <w:div w:id="946620439">
          <w:marLeft w:val="0"/>
          <w:marRight w:val="0"/>
          <w:marTop w:val="400"/>
          <w:marBottom w:val="0"/>
          <w:divBdr>
            <w:top w:val="none" w:sz="0" w:space="0" w:color="auto"/>
            <w:left w:val="none" w:sz="0" w:space="0" w:color="auto"/>
            <w:bottom w:val="none" w:sz="0" w:space="0" w:color="auto"/>
            <w:right w:val="none" w:sz="0" w:space="0" w:color="auto"/>
          </w:divBdr>
          <w:divsChild>
            <w:div w:id="108664698">
              <w:marLeft w:val="600"/>
              <w:marRight w:val="0"/>
              <w:marTop w:val="80"/>
              <w:marBottom w:val="0"/>
              <w:divBdr>
                <w:top w:val="none" w:sz="0" w:space="0" w:color="auto"/>
                <w:left w:val="none" w:sz="0" w:space="0" w:color="auto"/>
                <w:bottom w:val="none" w:sz="0" w:space="0" w:color="auto"/>
                <w:right w:val="none" w:sz="0" w:space="0" w:color="auto"/>
              </w:divBdr>
            </w:div>
            <w:div w:id="660430289">
              <w:marLeft w:val="600"/>
              <w:marRight w:val="0"/>
              <w:marTop w:val="80"/>
              <w:marBottom w:val="0"/>
              <w:divBdr>
                <w:top w:val="none" w:sz="0" w:space="0" w:color="auto"/>
                <w:left w:val="none" w:sz="0" w:space="0" w:color="auto"/>
                <w:bottom w:val="none" w:sz="0" w:space="0" w:color="auto"/>
                <w:right w:val="none" w:sz="0" w:space="0" w:color="auto"/>
              </w:divBdr>
            </w:div>
            <w:div w:id="1019158085">
              <w:marLeft w:val="600"/>
              <w:marRight w:val="0"/>
              <w:marTop w:val="80"/>
              <w:marBottom w:val="0"/>
              <w:divBdr>
                <w:top w:val="none" w:sz="0" w:space="0" w:color="auto"/>
                <w:left w:val="none" w:sz="0" w:space="0" w:color="auto"/>
                <w:bottom w:val="none" w:sz="0" w:space="0" w:color="auto"/>
                <w:right w:val="none" w:sz="0" w:space="0" w:color="auto"/>
              </w:divBdr>
            </w:div>
            <w:div w:id="1086267517">
              <w:marLeft w:val="600"/>
              <w:marRight w:val="0"/>
              <w:marTop w:val="80"/>
              <w:marBottom w:val="0"/>
              <w:divBdr>
                <w:top w:val="none" w:sz="0" w:space="0" w:color="auto"/>
                <w:left w:val="none" w:sz="0" w:space="0" w:color="auto"/>
                <w:bottom w:val="none" w:sz="0" w:space="0" w:color="auto"/>
                <w:right w:val="none" w:sz="0" w:space="0" w:color="auto"/>
              </w:divBdr>
            </w:div>
            <w:div w:id="1524633759">
              <w:marLeft w:val="600"/>
              <w:marRight w:val="0"/>
              <w:marTop w:val="80"/>
              <w:marBottom w:val="0"/>
              <w:divBdr>
                <w:top w:val="none" w:sz="0" w:space="0" w:color="auto"/>
                <w:left w:val="none" w:sz="0" w:space="0" w:color="auto"/>
                <w:bottom w:val="none" w:sz="0" w:space="0" w:color="auto"/>
                <w:right w:val="none" w:sz="0" w:space="0" w:color="auto"/>
              </w:divBdr>
            </w:div>
          </w:divsChild>
        </w:div>
        <w:div w:id="947200278">
          <w:marLeft w:val="0"/>
          <w:marRight w:val="0"/>
          <w:marTop w:val="200"/>
          <w:marBottom w:val="0"/>
          <w:divBdr>
            <w:top w:val="none" w:sz="0" w:space="0" w:color="auto"/>
            <w:left w:val="none" w:sz="0" w:space="0" w:color="auto"/>
            <w:bottom w:val="none" w:sz="0" w:space="0" w:color="auto"/>
            <w:right w:val="none" w:sz="0" w:space="0" w:color="auto"/>
          </w:divBdr>
        </w:div>
        <w:div w:id="948590440">
          <w:marLeft w:val="0"/>
          <w:marRight w:val="0"/>
          <w:marTop w:val="400"/>
          <w:marBottom w:val="0"/>
          <w:divBdr>
            <w:top w:val="none" w:sz="0" w:space="0" w:color="auto"/>
            <w:left w:val="none" w:sz="0" w:space="0" w:color="auto"/>
            <w:bottom w:val="none" w:sz="0" w:space="0" w:color="auto"/>
            <w:right w:val="none" w:sz="0" w:space="0" w:color="auto"/>
          </w:divBdr>
        </w:div>
        <w:div w:id="950404565">
          <w:marLeft w:val="0"/>
          <w:marRight w:val="0"/>
          <w:marTop w:val="200"/>
          <w:marBottom w:val="0"/>
          <w:divBdr>
            <w:top w:val="none" w:sz="0" w:space="0" w:color="auto"/>
            <w:left w:val="none" w:sz="0" w:space="0" w:color="auto"/>
            <w:bottom w:val="none" w:sz="0" w:space="0" w:color="auto"/>
            <w:right w:val="none" w:sz="0" w:space="0" w:color="auto"/>
          </w:divBdr>
        </w:div>
        <w:div w:id="951866452">
          <w:marLeft w:val="0"/>
          <w:marRight w:val="0"/>
          <w:marTop w:val="400"/>
          <w:marBottom w:val="0"/>
          <w:divBdr>
            <w:top w:val="none" w:sz="0" w:space="0" w:color="auto"/>
            <w:left w:val="none" w:sz="0" w:space="0" w:color="auto"/>
            <w:bottom w:val="none" w:sz="0" w:space="0" w:color="auto"/>
            <w:right w:val="none" w:sz="0" w:space="0" w:color="auto"/>
          </w:divBdr>
        </w:div>
        <w:div w:id="953249481">
          <w:marLeft w:val="0"/>
          <w:marRight w:val="0"/>
          <w:marTop w:val="0"/>
          <w:marBottom w:val="200"/>
          <w:divBdr>
            <w:top w:val="none" w:sz="0" w:space="0" w:color="auto"/>
            <w:left w:val="none" w:sz="0" w:space="0" w:color="auto"/>
            <w:bottom w:val="none" w:sz="0" w:space="0" w:color="auto"/>
            <w:right w:val="none" w:sz="0" w:space="0" w:color="auto"/>
          </w:divBdr>
        </w:div>
        <w:div w:id="958996845">
          <w:marLeft w:val="0"/>
          <w:marRight w:val="0"/>
          <w:marTop w:val="645"/>
          <w:marBottom w:val="495"/>
          <w:divBdr>
            <w:top w:val="dashed" w:sz="6" w:space="0" w:color="D9D9D9"/>
            <w:left w:val="dashed" w:sz="6" w:space="8" w:color="D9D9D9"/>
            <w:bottom w:val="dashed" w:sz="6" w:space="0" w:color="D9D9D9"/>
            <w:right w:val="dashed" w:sz="6" w:space="8" w:color="D9D9D9"/>
          </w:divBdr>
        </w:div>
        <w:div w:id="959336743">
          <w:marLeft w:val="0"/>
          <w:marRight w:val="0"/>
          <w:marTop w:val="645"/>
          <w:marBottom w:val="495"/>
          <w:divBdr>
            <w:top w:val="dashed" w:sz="6" w:space="0" w:color="D9D9D9"/>
            <w:left w:val="dashed" w:sz="6" w:space="8" w:color="D9D9D9"/>
            <w:bottom w:val="dashed" w:sz="6" w:space="0" w:color="D9D9D9"/>
            <w:right w:val="dashed" w:sz="6" w:space="8" w:color="D9D9D9"/>
          </w:divBdr>
        </w:div>
        <w:div w:id="964197569">
          <w:marLeft w:val="0"/>
          <w:marRight w:val="0"/>
          <w:marTop w:val="400"/>
          <w:marBottom w:val="0"/>
          <w:divBdr>
            <w:top w:val="none" w:sz="0" w:space="0" w:color="auto"/>
            <w:left w:val="none" w:sz="0" w:space="0" w:color="auto"/>
            <w:bottom w:val="none" w:sz="0" w:space="0" w:color="auto"/>
            <w:right w:val="none" w:sz="0" w:space="0" w:color="auto"/>
          </w:divBdr>
          <w:divsChild>
            <w:div w:id="462818624">
              <w:marLeft w:val="600"/>
              <w:marRight w:val="0"/>
              <w:marTop w:val="80"/>
              <w:marBottom w:val="0"/>
              <w:divBdr>
                <w:top w:val="none" w:sz="0" w:space="0" w:color="auto"/>
                <w:left w:val="none" w:sz="0" w:space="0" w:color="auto"/>
                <w:bottom w:val="none" w:sz="0" w:space="0" w:color="auto"/>
                <w:right w:val="none" w:sz="0" w:space="0" w:color="auto"/>
              </w:divBdr>
            </w:div>
            <w:div w:id="1826554645">
              <w:marLeft w:val="600"/>
              <w:marRight w:val="0"/>
              <w:marTop w:val="80"/>
              <w:marBottom w:val="0"/>
              <w:divBdr>
                <w:top w:val="none" w:sz="0" w:space="0" w:color="auto"/>
                <w:left w:val="none" w:sz="0" w:space="0" w:color="auto"/>
                <w:bottom w:val="none" w:sz="0" w:space="0" w:color="auto"/>
                <w:right w:val="none" w:sz="0" w:space="0" w:color="auto"/>
              </w:divBdr>
            </w:div>
          </w:divsChild>
        </w:div>
        <w:div w:id="969165395">
          <w:marLeft w:val="0"/>
          <w:marRight w:val="0"/>
          <w:marTop w:val="400"/>
          <w:marBottom w:val="0"/>
          <w:divBdr>
            <w:top w:val="none" w:sz="0" w:space="0" w:color="auto"/>
            <w:left w:val="none" w:sz="0" w:space="0" w:color="auto"/>
            <w:bottom w:val="none" w:sz="0" w:space="0" w:color="auto"/>
            <w:right w:val="none" w:sz="0" w:space="0" w:color="auto"/>
          </w:divBdr>
        </w:div>
        <w:div w:id="970280195">
          <w:marLeft w:val="0"/>
          <w:marRight w:val="0"/>
          <w:marTop w:val="400"/>
          <w:marBottom w:val="0"/>
          <w:divBdr>
            <w:top w:val="none" w:sz="0" w:space="0" w:color="auto"/>
            <w:left w:val="none" w:sz="0" w:space="0" w:color="auto"/>
            <w:bottom w:val="none" w:sz="0" w:space="0" w:color="auto"/>
            <w:right w:val="none" w:sz="0" w:space="0" w:color="auto"/>
          </w:divBdr>
        </w:div>
        <w:div w:id="971903987">
          <w:marLeft w:val="0"/>
          <w:marRight w:val="0"/>
          <w:marTop w:val="400"/>
          <w:marBottom w:val="0"/>
          <w:divBdr>
            <w:top w:val="none" w:sz="0" w:space="0" w:color="auto"/>
            <w:left w:val="none" w:sz="0" w:space="0" w:color="auto"/>
            <w:bottom w:val="none" w:sz="0" w:space="0" w:color="auto"/>
            <w:right w:val="none" w:sz="0" w:space="0" w:color="auto"/>
          </w:divBdr>
        </w:div>
        <w:div w:id="972518575">
          <w:marLeft w:val="0"/>
          <w:marRight w:val="0"/>
          <w:marTop w:val="400"/>
          <w:marBottom w:val="0"/>
          <w:divBdr>
            <w:top w:val="none" w:sz="0" w:space="0" w:color="auto"/>
            <w:left w:val="none" w:sz="0" w:space="0" w:color="auto"/>
            <w:bottom w:val="none" w:sz="0" w:space="0" w:color="auto"/>
            <w:right w:val="none" w:sz="0" w:space="0" w:color="auto"/>
          </w:divBdr>
        </w:div>
        <w:div w:id="972758902">
          <w:marLeft w:val="0"/>
          <w:marRight w:val="0"/>
          <w:marTop w:val="400"/>
          <w:marBottom w:val="0"/>
          <w:divBdr>
            <w:top w:val="none" w:sz="0" w:space="0" w:color="auto"/>
            <w:left w:val="none" w:sz="0" w:space="0" w:color="auto"/>
            <w:bottom w:val="none" w:sz="0" w:space="0" w:color="auto"/>
            <w:right w:val="none" w:sz="0" w:space="0" w:color="auto"/>
          </w:divBdr>
          <w:divsChild>
            <w:div w:id="1179541970">
              <w:marLeft w:val="600"/>
              <w:marRight w:val="0"/>
              <w:marTop w:val="80"/>
              <w:marBottom w:val="0"/>
              <w:divBdr>
                <w:top w:val="none" w:sz="0" w:space="0" w:color="auto"/>
                <w:left w:val="none" w:sz="0" w:space="0" w:color="auto"/>
                <w:bottom w:val="none" w:sz="0" w:space="0" w:color="auto"/>
                <w:right w:val="none" w:sz="0" w:space="0" w:color="auto"/>
              </w:divBdr>
            </w:div>
            <w:div w:id="1514419469">
              <w:marLeft w:val="600"/>
              <w:marRight w:val="0"/>
              <w:marTop w:val="80"/>
              <w:marBottom w:val="0"/>
              <w:divBdr>
                <w:top w:val="none" w:sz="0" w:space="0" w:color="auto"/>
                <w:left w:val="none" w:sz="0" w:space="0" w:color="auto"/>
                <w:bottom w:val="none" w:sz="0" w:space="0" w:color="auto"/>
                <w:right w:val="none" w:sz="0" w:space="0" w:color="auto"/>
              </w:divBdr>
            </w:div>
            <w:div w:id="1751006334">
              <w:marLeft w:val="600"/>
              <w:marRight w:val="0"/>
              <w:marTop w:val="80"/>
              <w:marBottom w:val="0"/>
              <w:divBdr>
                <w:top w:val="none" w:sz="0" w:space="0" w:color="auto"/>
                <w:left w:val="none" w:sz="0" w:space="0" w:color="auto"/>
                <w:bottom w:val="none" w:sz="0" w:space="0" w:color="auto"/>
                <w:right w:val="none" w:sz="0" w:space="0" w:color="auto"/>
              </w:divBdr>
            </w:div>
          </w:divsChild>
        </w:div>
        <w:div w:id="975647790">
          <w:marLeft w:val="0"/>
          <w:marRight w:val="0"/>
          <w:marTop w:val="400"/>
          <w:marBottom w:val="0"/>
          <w:divBdr>
            <w:top w:val="none" w:sz="0" w:space="0" w:color="auto"/>
            <w:left w:val="none" w:sz="0" w:space="0" w:color="auto"/>
            <w:bottom w:val="none" w:sz="0" w:space="0" w:color="auto"/>
            <w:right w:val="none" w:sz="0" w:space="0" w:color="auto"/>
          </w:divBdr>
        </w:div>
        <w:div w:id="976178639">
          <w:marLeft w:val="0"/>
          <w:marRight w:val="0"/>
          <w:marTop w:val="400"/>
          <w:marBottom w:val="0"/>
          <w:divBdr>
            <w:top w:val="none" w:sz="0" w:space="0" w:color="auto"/>
            <w:left w:val="none" w:sz="0" w:space="0" w:color="auto"/>
            <w:bottom w:val="none" w:sz="0" w:space="0" w:color="auto"/>
            <w:right w:val="none" w:sz="0" w:space="0" w:color="auto"/>
          </w:divBdr>
        </w:div>
        <w:div w:id="976255081">
          <w:marLeft w:val="0"/>
          <w:marRight w:val="0"/>
          <w:marTop w:val="400"/>
          <w:marBottom w:val="0"/>
          <w:divBdr>
            <w:top w:val="none" w:sz="0" w:space="0" w:color="auto"/>
            <w:left w:val="none" w:sz="0" w:space="0" w:color="auto"/>
            <w:bottom w:val="none" w:sz="0" w:space="0" w:color="auto"/>
            <w:right w:val="none" w:sz="0" w:space="0" w:color="auto"/>
          </w:divBdr>
        </w:div>
        <w:div w:id="978649801">
          <w:marLeft w:val="0"/>
          <w:marRight w:val="0"/>
          <w:marTop w:val="400"/>
          <w:marBottom w:val="0"/>
          <w:divBdr>
            <w:top w:val="none" w:sz="0" w:space="0" w:color="auto"/>
            <w:left w:val="none" w:sz="0" w:space="0" w:color="auto"/>
            <w:bottom w:val="none" w:sz="0" w:space="0" w:color="auto"/>
            <w:right w:val="none" w:sz="0" w:space="0" w:color="auto"/>
          </w:divBdr>
        </w:div>
        <w:div w:id="979307653">
          <w:marLeft w:val="0"/>
          <w:marRight w:val="0"/>
          <w:marTop w:val="400"/>
          <w:marBottom w:val="0"/>
          <w:divBdr>
            <w:top w:val="none" w:sz="0" w:space="0" w:color="auto"/>
            <w:left w:val="none" w:sz="0" w:space="0" w:color="auto"/>
            <w:bottom w:val="none" w:sz="0" w:space="0" w:color="auto"/>
            <w:right w:val="none" w:sz="0" w:space="0" w:color="auto"/>
          </w:divBdr>
        </w:div>
        <w:div w:id="983194938">
          <w:marLeft w:val="0"/>
          <w:marRight w:val="0"/>
          <w:marTop w:val="400"/>
          <w:marBottom w:val="0"/>
          <w:divBdr>
            <w:top w:val="none" w:sz="0" w:space="0" w:color="auto"/>
            <w:left w:val="none" w:sz="0" w:space="0" w:color="auto"/>
            <w:bottom w:val="none" w:sz="0" w:space="0" w:color="auto"/>
            <w:right w:val="none" w:sz="0" w:space="0" w:color="auto"/>
          </w:divBdr>
        </w:div>
        <w:div w:id="989477699">
          <w:marLeft w:val="0"/>
          <w:marRight w:val="0"/>
          <w:marTop w:val="400"/>
          <w:marBottom w:val="0"/>
          <w:divBdr>
            <w:top w:val="none" w:sz="0" w:space="0" w:color="auto"/>
            <w:left w:val="none" w:sz="0" w:space="0" w:color="auto"/>
            <w:bottom w:val="none" w:sz="0" w:space="0" w:color="auto"/>
            <w:right w:val="none" w:sz="0" w:space="0" w:color="auto"/>
          </w:divBdr>
        </w:div>
        <w:div w:id="992296700">
          <w:marLeft w:val="0"/>
          <w:marRight w:val="0"/>
          <w:marTop w:val="400"/>
          <w:marBottom w:val="0"/>
          <w:divBdr>
            <w:top w:val="none" w:sz="0" w:space="0" w:color="auto"/>
            <w:left w:val="none" w:sz="0" w:space="0" w:color="auto"/>
            <w:bottom w:val="none" w:sz="0" w:space="0" w:color="auto"/>
            <w:right w:val="none" w:sz="0" w:space="0" w:color="auto"/>
          </w:divBdr>
        </w:div>
        <w:div w:id="996692047">
          <w:marLeft w:val="0"/>
          <w:marRight w:val="0"/>
          <w:marTop w:val="400"/>
          <w:marBottom w:val="0"/>
          <w:divBdr>
            <w:top w:val="none" w:sz="0" w:space="0" w:color="auto"/>
            <w:left w:val="none" w:sz="0" w:space="0" w:color="auto"/>
            <w:bottom w:val="none" w:sz="0" w:space="0" w:color="auto"/>
            <w:right w:val="none" w:sz="0" w:space="0" w:color="auto"/>
          </w:divBdr>
          <w:divsChild>
            <w:div w:id="139274009">
              <w:marLeft w:val="600"/>
              <w:marRight w:val="0"/>
              <w:marTop w:val="80"/>
              <w:marBottom w:val="0"/>
              <w:divBdr>
                <w:top w:val="none" w:sz="0" w:space="0" w:color="auto"/>
                <w:left w:val="none" w:sz="0" w:space="0" w:color="auto"/>
                <w:bottom w:val="none" w:sz="0" w:space="0" w:color="auto"/>
                <w:right w:val="none" w:sz="0" w:space="0" w:color="auto"/>
              </w:divBdr>
            </w:div>
            <w:div w:id="213926901">
              <w:marLeft w:val="600"/>
              <w:marRight w:val="0"/>
              <w:marTop w:val="80"/>
              <w:marBottom w:val="0"/>
              <w:divBdr>
                <w:top w:val="none" w:sz="0" w:space="0" w:color="auto"/>
                <w:left w:val="none" w:sz="0" w:space="0" w:color="auto"/>
                <w:bottom w:val="none" w:sz="0" w:space="0" w:color="auto"/>
                <w:right w:val="none" w:sz="0" w:space="0" w:color="auto"/>
              </w:divBdr>
            </w:div>
            <w:div w:id="235673975">
              <w:marLeft w:val="600"/>
              <w:marRight w:val="0"/>
              <w:marTop w:val="80"/>
              <w:marBottom w:val="0"/>
              <w:divBdr>
                <w:top w:val="none" w:sz="0" w:space="0" w:color="auto"/>
                <w:left w:val="none" w:sz="0" w:space="0" w:color="auto"/>
                <w:bottom w:val="none" w:sz="0" w:space="0" w:color="auto"/>
                <w:right w:val="none" w:sz="0" w:space="0" w:color="auto"/>
              </w:divBdr>
              <w:divsChild>
                <w:div w:id="1081676022">
                  <w:marLeft w:val="900"/>
                  <w:marRight w:val="0"/>
                  <w:marTop w:val="0"/>
                  <w:marBottom w:val="0"/>
                  <w:divBdr>
                    <w:top w:val="none" w:sz="0" w:space="0" w:color="auto"/>
                    <w:left w:val="none" w:sz="0" w:space="0" w:color="auto"/>
                    <w:bottom w:val="none" w:sz="0" w:space="0" w:color="auto"/>
                    <w:right w:val="none" w:sz="0" w:space="0" w:color="auto"/>
                  </w:divBdr>
                </w:div>
                <w:div w:id="1236354850">
                  <w:marLeft w:val="900"/>
                  <w:marRight w:val="0"/>
                  <w:marTop w:val="0"/>
                  <w:marBottom w:val="0"/>
                  <w:divBdr>
                    <w:top w:val="none" w:sz="0" w:space="0" w:color="auto"/>
                    <w:left w:val="none" w:sz="0" w:space="0" w:color="auto"/>
                    <w:bottom w:val="none" w:sz="0" w:space="0" w:color="auto"/>
                    <w:right w:val="none" w:sz="0" w:space="0" w:color="auto"/>
                  </w:divBdr>
                </w:div>
                <w:div w:id="1287081995">
                  <w:marLeft w:val="900"/>
                  <w:marRight w:val="0"/>
                  <w:marTop w:val="0"/>
                  <w:marBottom w:val="0"/>
                  <w:divBdr>
                    <w:top w:val="none" w:sz="0" w:space="0" w:color="auto"/>
                    <w:left w:val="none" w:sz="0" w:space="0" w:color="auto"/>
                    <w:bottom w:val="none" w:sz="0" w:space="0" w:color="auto"/>
                    <w:right w:val="none" w:sz="0" w:space="0" w:color="auto"/>
                  </w:divBdr>
                </w:div>
                <w:div w:id="1304433954">
                  <w:marLeft w:val="900"/>
                  <w:marRight w:val="0"/>
                  <w:marTop w:val="0"/>
                  <w:marBottom w:val="0"/>
                  <w:divBdr>
                    <w:top w:val="none" w:sz="0" w:space="0" w:color="auto"/>
                    <w:left w:val="none" w:sz="0" w:space="0" w:color="auto"/>
                    <w:bottom w:val="none" w:sz="0" w:space="0" w:color="auto"/>
                    <w:right w:val="none" w:sz="0" w:space="0" w:color="auto"/>
                  </w:divBdr>
                </w:div>
                <w:div w:id="1454979137">
                  <w:marLeft w:val="900"/>
                  <w:marRight w:val="0"/>
                  <w:marTop w:val="0"/>
                  <w:marBottom w:val="0"/>
                  <w:divBdr>
                    <w:top w:val="none" w:sz="0" w:space="0" w:color="auto"/>
                    <w:left w:val="none" w:sz="0" w:space="0" w:color="auto"/>
                    <w:bottom w:val="none" w:sz="0" w:space="0" w:color="auto"/>
                    <w:right w:val="none" w:sz="0" w:space="0" w:color="auto"/>
                  </w:divBdr>
                </w:div>
                <w:div w:id="1530488611">
                  <w:marLeft w:val="900"/>
                  <w:marRight w:val="0"/>
                  <w:marTop w:val="0"/>
                  <w:marBottom w:val="0"/>
                  <w:divBdr>
                    <w:top w:val="none" w:sz="0" w:space="0" w:color="auto"/>
                    <w:left w:val="none" w:sz="0" w:space="0" w:color="auto"/>
                    <w:bottom w:val="none" w:sz="0" w:space="0" w:color="auto"/>
                    <w:right w:val="none" w:sz="0" w:space="0" w:color="auto"/>
                  </w:divBdr>
                </w:div>
              </w:divsChild>
            </w:div>
            <w:div w:id="631982286">
              <w:marLeft w:val="600"/>
              <w:marRight w:val="0"/>
              <w:marTop w:val="80"/>
              <w:marBottom w:val="0"/>
              <w:divBdr>
                <w:top w:val="none" w:sz="0" w:space="0" w:color="auto"/>
                <w:left w:val="none" w:sz="0" w:space="0" w:color="auto"/>
                <w:bottom w:val="none" w:sz="0" w:space="0" w:color="auto"/>
                <w:right w:val="none" w:sz="0" w:space="0" w:color="auto"/>
              </w:divBdr>
            </w:div>
            <w:div w:id="680283425">
              <w:marLeft w:val="600"/>
              <w:marRight w:val="0"/>
              <w:marTop w:val="80"/>
              <w:marBottom w:val="0"/>
              <w:divBdr>
                <w:top w:val="none" w:sz="0" w:space="0" w:color="auto"/>
                <w:left w:val="none" w:sz="0" w:space="0" w:color="auto"/>
                <w:bottom w:val="none" w:sz="0" w:space="0" w:color="auto"/>
                <w:right w:val="none" w:sz="0" w:space="0" w:color="auto"/>
              </w:divBdr>
            </w:div>
            <w:div w:id="717583330">
              <w:marLeft w:val="600"/>
              <w:marRight w:val="0"/>
              <w:marTop w:val="80"/>
              <w:marBottom w:val="0"/>
              <w:divBdr>
                <w:top w:val="none" w:sz="0" w:space="0" w:color="auto"/>
                <w:left w:val="none" w:sz="0" w:space="0" w:color="auto"/>
                <w:bottom w:val="none" w:sz="0" w:space="0" w:color="auto"/>
                <w:right w:val="none" w:sz="0" w:space="0" w:color="auto"/>
              </w:divBdr>
            </w:div>
            <w:div w:id="799153783">
              <w:marLeft w:val="600"/>
              <w:marRight w:val="0"/>
              <w:marTop w:val="80"/>
              <w:marBottom w:val="0"/>
              <w:divBdr>
                <w:top w:val="none" w:sz="0" w:space="0" w:color="auto"/>
                <w:left w:val="none" w:sz="0" w:space="0" w:color="auto"/>
                <w:bottom w:val="none" w:sz="0" w:space="0" w:color="auto"/>
                <w:right w:val="none" w:sz="0" w:space="0" w:color="auto"/>
              </w:divBdr>
            </w:div>
            <w:div w:id="850872169">
              <w:marLeft w:val="600"/>
              <w:marRight w:val="0"/>
              <w:marTop w:val="80"/>
              <w:marBottom w:val="0"/>
              <w:divBdr>
                <w:top w:val="none" w:sz="0" w:space="0" w:color="auto"/>
                <w:left w:val="none" w:sz="0" w:space="0" w:color="auto"/>
                <w:bottom w:val="none" w:sz="0" w:space="0" w:color="auto"/>
                <w:right w:val="none" w:sz="0" w:space="0" w:color="auto"/>
              </w:divBdr>
            </w:div>
            <w:div w:id="866717208">
              <w:marLeft w:val="600"/>
              <w:marRight w:val="0"/>
              <w:marTop w:val="80"/>
              <w:marBottom w:val="0"/>
              <w:divBdr>
                <w:top w:val="none" w:sz="0" w:space="0" w:color="auto"/>
                <w:left w:val="none" w:sz="0" w:space="0" w:color="auto"/>
                <w:bottom w:val="none" w:sz="0" w:space="0" w:color="auto"/>
                <w:right w:val="none" w:sz="0" w:space="0" w:color="auto"/>
              </w:divBdr>
            </w:div>
            <w:div w:id="893466616">
              <w:marLeft w:val="600"/>
              <w:marRight w:val="0"/>
              <w:marTop w:val="80"/>
              <w:marBottom w:val="0"/>
              <w:divBdr>
                <w:top w:val="none" w:sz="0" w:space="0" w:color="auto"/>
                <w:left w:val="none" w:sz="0" w:space="0" w:color="auto"/>
                <w:bottom w:val="none" w:sz="0" w:space="0" w:color="auto"/>
                <w:right w:val="none" w:sz="0" w:space="0" w:color="auto"/>
              </w:divBdr>
            </w:div>
            <w:div w:id="1060789363">
              <w:marLeft w:val="600"/>
              <w:marRight w:val="0"/>
              <w:marTop w:val="80"/>
              <w:marBottom w:val="0"/>
              <w:divBdr>
                <w:top w:val="none" w:sz="0" w:space="0" w:color="auto"/>
                <w:left w:val="none" w:sz="0" w:space="0" w:color="auto"/>
                <w:bottom w:val="none" w:sz="0" w:space="0" w:color="auto"/>
                <w:right w:val="none" w:sz="0" w:space="0" w:color="auto"/>
              </w:divBdr>
            </w:div>
            <w:div w:id="1143347744">
              <w:marLeft w:val="600"/>
              <w:marRight w:val="0"/>
              <w:marTop w:val="80"/>
              <w:marBottom w:val="0"/>
              <w:divBdr>
                <w:top w:val="none" w:sz="0" w:space="0" w:color="auto"/>
                <w:left w:val="none" w:sz="0" w:space="0" w:color="auto"/>
                <w:bottom w:val="none" w:sz="0" w:space="0" w:color="auto"/>
                <w:right w:val="none" w:sz="0" w:space="0" w:color="auto"/>
              </w:divBdr>
            </w:div>
            <w:div w:id="1145850219">
              <w:marLeft w:val="600"/>
              <w:marRight w:val="0"/>
              <w:marTop w:val="80"/>
              <w:marBottom w:val="0"/>
              <w:divBdr>
                <w:top w:val="none" w:sz="0" w:space="0" w:color="auto"/>
                <w:left w:val="none" w:sz="0" w:space="0" w:color="auto"/>
                <w:bottom w:val="none" w:sz="0" w:space="0" w:color="auto"/>
                <w:right w:val="none" w:sz="0" w:space="0" w:color="auto"/>
              </w:divBdr>
            </w:div>
            <w:div w:id="1193690335">
              <w:marLeft w:val="600"/>
              <w:marRight w:val="0"/>
              <w:marTop w:val="80"/>
              <w:marBottom w:val="0"/>
              <w:divBdr>
                <w:top w:val="none" w:sz="0" w:space="0" w:color="auto"/>
                <w:left w:val="none" w:sz="0" w:space="0" w:color="auto"/>
                <w:bottom w:val="none" w:sz="0" w:space="0" w:color="auto"/>
                <w:right w:val="none" w:sz="0" w:space="0" w:color="auto"/>
              </w:divBdr>
              <w:divsChild>
                <w:div w:id="626205193">
                  <w:marLeft w:val="900"/>
                  <w:marRight w:val="0"/>
                  <w:marTop w:val="0"/>
                  <w:marBottom w:val="0"/>
                  <w:divBdr>
                    <w:top w:val="none" w:sz="0" w:space="0" w:color="auto"/>
                    <w:left w:val="none" w:sz="0" w:space="0" w:color="auto"/>
                    <w:bottom w:val="none" w:sz="0" w:space="0" w:color="auto"/>
                    <w:right w:val="none" w:sz="0" w:space="0" w:color="auto"/>
                  </w:divBdr>
                </w:div>
                <w:div w:id="1411804193">
                  <w:marLeft w:val="900"/>
                  <w:marRight w:val="0"/>
                  <w:marTop w:val="0"/>
                  <w:marBottom w:val="0"/>
                  <w:divBdr>
                    <w:top w:val="none" w:sz="0" w:space="0" w:color="auto"/>
                    <w:left w:val="none" w:sz="0" w:space="0" w:color="auto"/>
                    <w:bottom w:val="none" w:sz="0" w:space="0" w:color="auto"/>
                    <w:right w:val="none" w:sz="0" w:space="0" w:color="auto"/>
                  </w:divBdr>
                </w:div>
              </w:divsChild>
            </w:div>
            <w:div w:id="1276256395">
              <w:marLeft w:val="600"/>
              <w:marRight w:val="0"/>
              <w:marTop w:val="80"/>
              <w:marBottom w:val="0"/>
              <w:divBdr>
                <w:top w:val="none" w:sz="0" w:space="0" w:color="auto"/>
                <w:left w:val="none" w:sz="0" w:space="0" w:color="auto"/>
                <w:bottom w:val="none" w:sz="0" w:space="0" w:color="auto"/>
                <w:right w:val="none" w:sz="0" w:space="0" w:color="auto"/>
              </w:divBdr>
            </w:div>
            <w:div w:id="1331063117">
              <w:marLeft w:val="600"/>
              <w:marRight w:val="0"/>
              <w:marTop w:val="80"/>
              <w:marBottom w:val="0"/>
              <w:divBdr>
                <w:top w:val="none" w:sz="0" w:space="0" w:color="auto"/>
                <w:left w:val="none" w:sz="0" w:space="0" w:color="auto"/>
                <w:bottom w:val="none" w:sz="0" w:space="0" w:color="auto"/>
                <w:right w:val="none" w:sz="0" w:space="0" w:color="auto"/>
              </w:divBdr>
            </w:div>
            <w:div w:id="1346590563">
              <w:marLeft w:val="600"/>
              <w:marRight w:val="0"/>
              <w:marTop w:val="80"/>
              <w:marBottom w:val="0"/>
              <w:divBdr>
                <w:top w:val="none" w:sz="0" w:space="0" w:color="auto"/>
                <w:left w:val="none" w:sz="0" w:space="0" w:color="auto"/>
                <w:bottom w:val="none" w:sz="0" w:space="0" w:color="auto"/>
                <w:right w:val="none" w:sz="0" w:space="0" w:color="auto"/>
              </w:divBdr>
            </w:div>
            <w:div w:id="1508978152">
              <w:marLeft w:val="600"/>
              <w:marRight w:val="0"/>
              <w:marTop w:val="80"/>
              <w:marBottom w:val="0"/>
              <w:divBdr>
                <w:top w:val="none" w:sz="0" w:space="0" w:color="auto"/>
                <w:left w:val="none" w:sz="0" w:space="0" w:color="auto"/>
                <w:bottom w:val="none" w:sz="0" w:space="0" w:color="auto"/>
                <w:right w:val="none" w:sz="0" w:space="0" w:color="auto"/>
              </w:divBdr>
            </w:div>
            <w:div w:id="1746604898">
              <w:marLeft w:val="600"/>
              <w:marRight w:val="0"/>
              <w:marTop w:val="80"/>
              <w:marBottom w:val="0"/>
              <w:divBdr>
                <w:top w:val="none" w:sz="0" w:space="0" w:color="auto"/>
                <w:left w:val="none" w:sz="0" w:space="0" w:color="auto"/>
                <w:bottom w:val="none" w:sz="0" w:space="0" w:color="auto"/>
                <w:right w:val="none" w:sz="0" w:space="0" w:color="auto"/>
              </w:divBdr>
            </w:div>
            <w:div w:id="2049143372">
              <w:marLeft w:val="600"/>
              <w:marRight w:val="0"/>
              <w:marTop w:val="80"/>
              <w:marBottom w:val="0"/>
              <w:divBdr>
                <w:top w:val="none" w:sz="0" w:space="0" w:color="auto"/>
                <w:left w:val="none" w:sz="0" w:space="0" w:color="auto"/>
                <w:bottom w:val="none" w:sz="0" w:space="0" w:color="auto"/>
                <w:right w:val="none" w:sz="0" w:space="0" w:color="auto"/>
              </w:divBdr>
            </w:div>
            <w:div w:id="2072076259">
              <w:marLeft w:val="600"/>
              <w:marRight w:val="0"/>
              <w:marTop w:val="80"/>
              <w:marBottom w:val="0"/>
              <w:divBdr>
                <w:top w:val="none" w:sz="0" w:space="0" w:color="auto"/>
                <w:left w:val="none" w:sz="0" w:space="0" w:color="auto"/>
                <w:bottom w:val="none" w:sz="0" w:space="0" w:color="auto"/>
                <w:right w:val="none" w:sz="0" w:space="0" w:color="auto"/>
              </w:divBdr>
            </w:div>
            <w:div w:id="2145193526">
              <w:marLeft w:val="600"/>
              <w:marRight w:val="0"/>
              <w:marTop w:val="80"/>
              <w:marBottom w:val="0"/>
              <w:divBdr>
                <w:top w:val="none" w:sz="0" w:space="0" w:color="auto"/>
                <w:left w:val="none" w:sz="0" w:space="0" w:color="auto"/>
                <w:bottom w:val="none" w:sz="0" w:space="0" w:color="auto"/>
                <w:right w:val="none" w:sz="0" w:space="0" w:color="auto"/>
              </w:divBdr>
              <w:divsChild>
                <w:div w:id="339740491">
                  <w:marLeft w:val="900"/>
                  <w:marRight w:val="0"/>
                  <w:marTop w:val="0"/>
                  <w:marBottom w:val="0"/>
                  <w:divBdr>
                    <w:top w:val="none" w:sz="0" w:space="0" w:color="auto"/>
                    <w:left w:val="none" w:sz="0" w:space="0" w:color="auto"/>
                    <w:bottom w:val="none" w:sz="0" w:space="0" w:color="auto"/>
                    <w:right w:val="none" w:sz="0" w:space="0" w:color="auto"/>
                  </w:divBdr>
                </w:div>
                <w:div w:id="404031663">
                  <w:marLeft w:val="900"/>
                  <w:marRight w:val="0"/>
                  <w:marTop w:val="0"/>
                  <w:marBottom w:val="0"/>
                  <w:divBdr>
                    <w:top w:val="none" w:sz="0" w:space="0" w:color="auto"/>
                    <w:left w:val="none" w:sz="0" w:space="0" w:color="auto"/>
                    <w:bottom w:val="none" w:sz="0" w:space="0" w:color="auto"/>
                    <w:right w:val="none" w:sz="0" w:space="0" w:color="auto"/>
                  </w:divBdr>
                </w:div>
                <w:div w:id="429161471">
                  <w:marLeft w:val="900"/>
                  <w:marRight w:val="0"/>
                  <w:marTop w:val="0"/>
                  <w:marBottom w:val="0"/>
                  <w:divBdr>
                    <w:top w:val="none" w:sz="0" w:space="0" w:color="auto"/>
                    <w:left w:val="none" w:sz="0" w:space="0" w:color="auto"/>
                    <w:bottom w:val="none" w:sz="0" w:space="0" w:color="auto"/>
                    <w:right w:val="none" w:sz="0" w:space="0" w:color="auto"/>
                  </w:divBdr>
                </w:div>
                <w:div w:id="1304772619">
                  <w:marLeft w:val="900"/>
                  <w:marRight w:val="0"/>
                  <w:marTop w:val="0"/>
                  <w:marBottom w:val="0"/>
                  <w:divBdr>
                    <w:top w:val="none" w:sz="0" w:space="0" w:color="auto"/>
                    <w:left w:val="none" w:sz="0" w:space="0" w:color="auto"/>
                    <w:bottom w:val="none" w:sz="0" w:space="0" w:color="auto"/>
                    <w:right w:val="none" w:sz="0" w:space="0" w:color="auto"/>
                  </w:divBdr>
                </w:div>
                <w:div w:id="1413039536">
                  <w:marLeft w:val="900"/>
                  <w:marRight w:val="0"/>
                  <w:marTop w:val="0"/>
                  <w:marBottom w:val="0"/>
                  <w:divBdr>
                    <w:top w:val="none" w:sz="0" w:space="0" w:color="auto"/>
                    <w:left w:val="none" w:sz="0" w:space="0" w:color="auto"/>
                    <w:bottom w:val="none" w:sz="0" w:space="0" w:color="auto"/>
                    <w:right w:val="none" w:sz="0" w:space="0" w:color="auto"/>
                  </w:divBdr>
                </w:div>
              </w:divsChild>
            </w:div>
          </w:divsChild>
        </w:div>
        <w:div w:id="997028379">
          <w:marLeft w:val="0"/>
          <w:marRight w:val="0"/>
          <w:marTop w:val="400"/>
          <w:marBottom w:val="0"/>
          <w:divBdr>
            <w:top w:val="none" w:sz="0" w:space="0" w:color="auto"/>
            <w:left w:val="none" w:sz="0" w:space="0" w:color="auto"/>
            <w:bottom w:val="none" w:sz="0" w:space="0" w:color="auto"/>
            <w:right w:val="none" w:sz="0" w:space="0" w:color="auto"/>
          </w:divBdr>
        </w:div>
        <w:div w:id="1004626770">
          <w:marLeft w:val="0"/>
          <w:marRight w:val="0"/>
          <w:marTop w:val="400"/>
          <w:marBottom w:val="0"/>
          <w:divBdr>
            <w:top w:val="none" w:sz="0" w:space="0" w:color="auto"/>
            <w:left w:val="none" w:sz="0" w:space="0" w:color="auto"/>
            <w:bottom w:val="none" w:sz="0" w:space="0" w:color="auto"/>
            <w:right w:val="none" w:sz="0" w:space="0" w:color="auto"/>
          </w:divBdr>
        </w:div>
        <w:div w:id="1006205544">
          <w:marLeft w:val="0"/>
          <w:marRight w:val="0"/>
          <w:marTop w:val="645"/>
          <w:marBottom w:val="495"/>
          <w:divBdr>
            <w:top w:val="dashed" w:sz="6" w:space="0" w:color="D9D9D9"/>
            <w:left w:val="dashed" w:sz="6" w:space="8" w:color="D9D9D9"/>
            <w:bottom w:val="dashed" w:sz="6" w:space="0" w:color="D9D9D9"/>
            <w:right w:val="dashed" w:sz="6" w:space="8" w:color="D9D9D9"/>
          </w:divBdr>
        </w:div>
        <w:div w:id="1006515437">
          <w:marLeft w:val="0"/>
          <w:marRight w:val="0"/>
          <w:marTop w:val="400"/>
          <w:marBottom w:val="0"/>
          <w:divBdr>
            <w:top w:val="none" w:sz="0" w:space="0" w:color="auto"/>
            <w:left w:val="none" w:sz="0" w:space="0" w:color="auto"/>
            <w:bottom w:val="none" w:sz="0" w:space="0" w:color="auto"/>
            <w:right w:val="none" w:sz="0" w:space="0" w:color="auto"/>
          </w:divBdr>
        </w:div>
        <w:div w:id="1006664363">
          <w:marLeft w:val="0"/>
          <w:marRight w:val="0"/>
          <w:marTop w:val="645"/>
          <w:marBottom w:val="495"/>
          <w:divBdr>
            <w:top w:val="dashed" w:sz="6" w:space="0" w:color="D9D9D9"/>
            <w:left w:val="dashed" w:sz="6" w:space="8" w:color="D9D9D9"/>
            <w:bottom w:val="dashed" w:sz="6" w:space="0" w:color="D9D9D9"/>
            <w:right w:val="dashed" w:sz="6" w:space="8" w:color="D9D9D9"/>
          </w:divBdr>
        </w:div>
        <w:div w:id="1006857995">
          <w:marLeft w:val="0"/>
          <w:marRight w:val="0"/>
          <w:marTop w:val="400"/>
          <w:marBottom w:val="0"/>
          <w:divBdr>
            <w:top w:val="none" w:sz="0" w:space="0" w:color="auto"/>
            <w:left w:val="none" w:sz="0" w:space="0" w:color="auto"/>
            <w:bottom w:val="none" w:sz="0" w:space="0" w:color="auto"/>
            <w:right w:val="none" w:sz="0" w:space="0" w:color="auto"/>
          </w:divBdr>
        </w:div>
        <w:div w:id="1008487840">
          <w:marLeft w:val="0"/>
          <w:marRight w:val="0"/>
          <w:marTop w:val="400"/>
          <w:marBottom w:val="0"/>
          <w:divBdr>
            <w:top w:val="none" w:sz="0" w:space="0" w:color="auto"/>
            <w:left w:val="none" w:sz="0" w:space="0" w:color="auto"/>
            <w:bottom w:val="none" w:sz="0" w:space="0" w:color="auto"/>
            <w:right w:val="none" w:sz="0" w:space="0" w:color="auto"/>
          </w:divBdr>
        </w:div>
        <w:div w:id="1010253779">
          <w:marLeft w:val="0"/>
          <w:marRight w:val="0"/>
          <w:marTop w:val="400"/>
          <w:marBottom w:val="0"/>
          <w:divBdr>
            <w:top w:val="none" w:sz="0" w:space="0" w:color="auto"/>
            <w:left w:val="none" w:sz="0" w:space="0" w:color="auto"/>
            <w:bottom w:val="none" w:sz="0" w:space="0" w:color="auto"/>
            <w:right w:val="none" w:sz="0" w:space="0" w:color="auto"/>
          </w:divBdr>
        </w:div>
        <w:div w:id="1021081324">
          <w:marLeft w:val="0"/>
          <w:marRight w:val="0"/>
          <w:marTop w:val="400"/>
          <w:marBottom w:val="0"/>
          <w:divBdr>
            <w:top w:val="none" w:sz="0" w:space="0" w:color="auto"/>
            <w:left w:val="none" w:sz="0" w:space="0" w:color="auto"/>
            <w:bottom w:val="none" w:sz="0" w:space="0" w:color="auto"/>
            <w:right w:val="none" w:sz="0" w:space="0" w:color="auto"/>
          </w:divBdr>
          <w:divsChild>
            <w:div w:id="513420667">
              <w:marLeft w:val="600"/>
              <w:marRight w:val="0"/>
              <w:marTop w:val="80"/>
              <w:marBottom w:val="0"/>
              <w:divBdr>
                <w:top w:val="none" w:sz="0" w:space="0" w:color="auto"/>
                <w:left w:val="none" w:sz="0" w:space="0" w:color="auto"/>
                <w:bottom w:val="none" w:sz="0" w:space="0" w:color="auto"/>
                <w:right w:val="none" w:sz="0" w:space="0" w:color="auto"/>
              </w:divBdr>
            </w:div>
            <w:div w:id="766923146">
              <w:marLeft w:val="600"/>
              <w:marRight w:val="0"/>
              <w:marTop w:val="80"/>
              <w:marBottom w:val="0"/>
              <w:divBdr>
                <w:top w:val="none" w:sz="0" w:space="0" w:color="auto"/>
                <w:left w:val="none" w:sz="0" w:space="0" w:color="auto"/>
                <w:bottom w:val="none" w:sz="0" w:space="0" w:color="auto"/>
                <w:right w:val="none" w:sz="0" w:space="0" w:color="auto"/>
              </w:divBdr>
            </w:div>
            <w:div w:id="895747135">
              <w:marLeft w:val="600"/>
              <w:marRight w:val="0"/>
              <w:marTop w:val="80"/>
              <w:marBottom w:val="0"/>
              <w:divBdr>
                <w:top w:val="none" w:sz="0" w:space="0" w:color="auto"/>
                <w:left w:val="none" w:sz="0" w:space="0" w:color="auto"/>
                <w:bottom w:val="none" w:sz="0" w:space="0" w:color="auto"/>
                <w:right w:val="none" w:sz="0" w:space="0" w:color="auto"/>
              </w:divBdr>
            </w:div>
            <w:div w:id="1120077846">
              <w:marLeft w:val="600"/>
              <w:marRight w:val="0"/>
              <w:marTop w:val="80"/>
              <w:marBottom w:val="0"/>
              <w:divBdr>
                <w:top w:val="none" w:sz="0" w:space="0" w:color="auto"/>
                <w:left w:val="none" w:sz="0" w:space="0" w:color="auto"/>
                <w:bottom w:val="none" w:sz="0" w:space="0" w:color="auto"/>
                <w:right w:val="none" w:sz="0" w:space="0" w:color="auto"/>
              </w:divBdr>
            </w:div>
            <w:div w:id="1565339389">
              <w:marLeft w:val="600"/>
              <w:marRight w:val="0"/>
              <w:marTop w:val="80"/>
              <w:marBottom w:val="0"/>
              <w:divBdr>
                <w:top w:val="none" w:sz="0" w:space="0" w:color="auto"/>
                <w:left w:val="none" w:sz="0" w:space="0" w:color="auto"/>
                <w:bottom w:val="none" w:sz="0" w:space="0" w:color="auto"/>
                <w:right w:val="none" w:sz="0" w:space="0" w:color="auto"/>
              </w:divBdr>
            </w:div>
            <w:div w:id="1674255746">
              <w:marLeft w:val="600"/>
              <w:marRight w:val="0"/>
              <w:marTop w:val="80"/>
              <w:marBottom w:val="0"/>
              <w:divBdr>
                <w:top w:val="none" w:sz="0" w:space="0" w:color="auto"/>
                <w:left w:val="none" w:sz="0" w:space="0" w:color="auto"/>
                <w:bottom w:val="none" w:sz="0" w:space="0" w:color="auto"/>
                <w:right w:val="none" w:sz="0" w:space="0" w:color="auto"/>
              </w:divBdr>
            </w:div>
            <w:div w:id="1696269748">
              <w:marLeft w:val="600"/>
              <w:marRight w:val="0"/>
              <w:marTop w:val="80"/>
              <w:marBottom w:val="0"/>
              <w:divBdr>
                <w:top w:val="none" w:sz="0" w:space="0" w:color="auto"/>
                <w:left w:val="none" w:sz="0" w:space="0" w:color="auto"/>
                <w:bottom w:val="none" w:sz="0" w:space="0" w:color="auto"/>
                <w:right w:val="none" w:sz="0" w:space="0" w:color="auto"/>
              </w:divBdr>
            </w:div>
          </w:divsChild>
        </w:div>
        <w:div w:id="1022316955">
          <w:marLeft w:val="0"/>
          <w:marRight w:val="0"/>
          <w:marTop w:val="140"/>
          <w:marBottom w:val="140"/>
          <w:divBdr>
            <w:top w:val="none" w:sz="0" w:space="0" w:color="auto"/>
            <w:left w:val="none" w:sz="0" w:space="0" w:color="auto"/>
            <w:bottom w:val="none" w:sz="0" w:space="0" w:color="auto"/>
            <w:right w:val="none" w:sz="0" w:space="0" w:color="auto"/>
          </w:divBdr>
        </w:div>
        <w:div w:id="1027294906">
          <w:marLeft w:val="0"/>
          <w:marRight w:val="0"/>
          <w:marTop w:val="200"/>
          <w:marBottom w:val="0"/>
          <w:divBdr>
            <w:top w:val="none" w:sz="0" w:space="0" w:color="auto"/>
            <w:left w:val="none" w:sz="0" w:space="0" w:color="auto"/>
            <w:bottom w:val="none" w:sz="0" w:space="0" w:color="auto"/>
            <w:right w:val="none" w:sz="0" w:space="0" w:color="auto"/>
          </w:divBdr>
        </w:div>
        <w:div w:id="1030649995">
          <w:marLeft w:val="0"/>
          <w:marRight w:val="0"/>
          <w:marTop w:val="400"/>
          <w:marBottom w:val="0"/>
          <w:divBdr>
            <w:top w:val="none" w:sz="0" w:space="0" w:color="auto"/>
            <w:left w:val="none" w:sz="0" w:space="0" w:color="auto"/>
            <w:bottom w:val="none" w:sz="0" w:space="0" w:color="auto"/>
            <w:right w:val="none" w:sz="0" w:space="0" w:color="auto"/>
          </w:divBdr>
        </w:div>
        <w:div w:id="1031762666">
          <w:marLeft w:val="0"/>
          <w:marRight w:val="0"/>
          <w:marTop w:val="400"/>
          <w:marBottom w:val="0"/>
          <w:divBdr>
            <w:top w:val="none" w:sz="0" w:space="0" w:color="auto"/>
            <w:left w:val="none" w:sz="0" w:space="0" w:color="auto"/>
            <w:bottom w:val="none" w:sz="0" w:space="0" w:color="auto"/>
            <w:right w:val="none" w:sz="0" w:space="0" w:color="auto"/>
          </w:divBdr>
        </w:div>
        <w:div w:id="1033072205">
          <w:marLeft w:val="0"/>
          <w:marRight w:val="0"/>
          <w:marTop w:val="400"/>
          <w:marBottom w:val="0"/>
          <w:divBdr>
            <w:top w:val="none" w:sz="0" w:space="0" w:color="auto"/>
            <w:left w:val="none" w:sz="0" w:space="0" w:color="auto"/>
            <w:bottom w:val="none" w:sz="0" w:space="0" w:color="auto"/>
            <w:right w:val="none" w:sz="0" w:space="0" w:color="auto"/>
          </w:divBdr>
        </w:div>
        <w:div w:id="1036544461">
          <w:marLeft w:val="0"/>
          <w:marRight w:val="0"/>
          <w:marTop w:val="400"/>
          <w:marBottom w:val="0"/>
          <w:divBdr>
            <w:top w:val="none" w:sz="0" w:space="0" w:color="auto"/>
            <w:left w:val="none" w:sz="0" w:space="0" w:color="auto"/>
            <w:bottom w:val="none" w:sz="0" w:space="0" w:color="auto"/>
            <w:right w:val="none" w:sz="0" w:space="0" w:color="auto"/>
          </w:divBdr>
        </w:div>
        <w:div w:id="1039087437">
          <w:marLeft w:val="0"/>
          <w:marRight w:val="0"/>
          <w:marTop w:val="400"/>
          <w:marBottom w:val="0"/>
          <w:divBdr>
            <w:top w:val="none" w:sz="0" w:space="0" w:color="auto"/>
            <w:left w:val="none" w:sz="0" w:space="0" w:color="auto"/>
            <w:bottom w:val="none" w:sz="0" w:space="0" w:color="auto"/>
            <w:right w:val="none" w:sz="0" w:space="0" w:color="auto"/>
          </w:divBdr>
          <w:divsChild>
            <w:div w:id="574779071">
              <w:marLeft w:val="600"/>
              <w:marRight w:val="0"/>
              <w:marTop w:val="80"/>
              <w:marBottom w:val="0"/>
              <w:divBdr>
                <w:top w:val="none" w:sz="0" w:space="0" w:color="auto"/>
                <w:left w:val="none" w:sz="0" w:space="0" w:color="auto"/>
                <w:bottom w:val="none" w:sz="0" w:space="0" w:color="auto"/>
                <w:right w:val="none" w:sz="0" w:space="0" w:color="auto"/>
              </w:divBdr>
            </w:div>
            <w:div w:id="860120216">
              <w:marLeft w:val="600"/>
              <w:marRight w:val="0"/>
              <w:marTop w:val="80"/>
              <w:marBottom w:val="0"/>
              <w:divBdr>
                <w:top w:val="none" w:sz="0" w:space="0" w:color="auto"/>
                <w:left w:val="none" w:sz="0" w:space="0" w:color="auto"/>
                <w:bottom w:val="none" w:sz="0" w:space="0" w:color="auto"/>
                <w:right w:val="none" w:sz="0" w:space="0" w:color="auto"/>
              </w:divBdr>
              <w:divsChild>
                <w:div w:id="80611217">
                  <w:marLeft w:val="900"/>
                  <w:marRight w:val="0"/>
                  <w:marTop w:val="0"/>
                  <w:marBottom w:val="0"/>
                  <w:divBdr>
                    <w:top w:val="none" w:sz="0" w:space="0" w:color="auto"/>
                    <w:left w:val="none" w:sz="0" w:space="0" w:color="auto"/>
                    <w:bottom w:val="none" w:sz="0" w:space="0" w:color="auto"/>
                    <w:right w:val="none" w:sz="0" w:space="0" w:color="auto"/>
                  </w:divBdr>
                </w:div>
                <w:div w:id="883179097">
                  <w:marLeft w:val="900"/>
                  <w:marRight w:val="0"/>
                  <w:marTop w:val="0"/>
                  <w:marBottom w:val="0"/>
                  <w:divBdr>
                    <w:top w:val="none" w:sz="0" w:space="0" w:color="auto"/>
                    <w:left w:val="none" w:sz="0" w:space="0" w:color="auto"/>
                    <w:bottom w:val="none" w:sz="0" w:space="0" w:color="auto"/>
                    <w:right w:val="none" w:sz="0" w:space="0" w:color="auto"/>
                  </w:divBdr>
                </w:div>
                <w:div w:id="1341278364">
                  <w:marLeft w:val="900"/>
                  <w:marRight w:val="0"/>
                  <w:marTop w:val="0"/>
                  <w:marBottom w:val="0"/>
                  <w:divBdr>
                    <w:top w:val="none" w:sz="0" w:space="0" w:color="auto"/>
                    <w:left w:val="none" w:sz="0" w:space="0" w:color="auto"/>
                    <w:bottom w:val="none" w:sz="0" w:space="0" w:color="auto"/>
                    <w:right w:val="none" w:sz="0" w:space="0" w:color="auto"/>
                  </w:divBdr>
                </w:div>
              </w:divsChild>
            </w:div>
            <w:div w:id="889346237">
              <w:marLeft w:val="600"/>
              <w:marRight w:val="0"/>
              <w:marTop w:val="80"/>
              <w:marBottom w:val="0"/>
              <w:divBdr>
                <w:top w:val="none" w:sz="0" w:space="0" w:color="auto"/>
                <w:left w:val="none" w:sz="0" w:space="0" w:color="auto"/>
                <w:bottom w:val="none" w:sz="0" w:space="0" w:color="auto"/>
                <w:right w:val="none" w:sz="0" w:space="0" w:color="auto"/>
              </w:divBdr>
            </w:div>
            <w:div w:id="1610233213">
              <w:marLeft w:val="600"/>
              <w:marRight w:val="0"/>
              <w:marTop w:val="80"/>
              <w:marBottom w:val="0"/>
              <w:divBdr>
                <w:top w:val="none" w:sz="0" w:space="0" w:color="auto"/>
                <w:left w:val="none" w:sz="0" w:space="0" w:color="auto"/>
                <w:bottom w:val="none" w:sz="0" w:space="0" w:color="auto"/>
                <w:right w:val="none" w:sz="0" w:space="0" w:color="auto"/>
              </w:divBdr>
            </w:div>
          </w:divsChild>
        </w:div>
        <w:div w:id="1040203525">
          <w:marLeft w:val="0"/>
          <w:marRight w:val="0"/>
          <w:marTop w:val="645"/>
          <w:marBottom w:val="495"/>
          <w:divBdr>
            <w:top w:val="dashed" w:sz="6" w:space="0" w:color="D9D9D9"/>
            <w:left w:val="dashed" w:sz="6" w:space="8" w:color="D9D9D9"/>
            <w:bottom w:val="dashed" w:sz="6" w:space="0" w:color="D9D9D9"/>
            <w:right w:val="dashed" w:sz="6" w:space="8" w:color="D9D9D9"/>
          </w:divBdr>
        </w:div>
        <w:div w:id="1041595836">
          <w:marLeft w:val="0"/>
          <w:marRight w:val="0"/>
          <w:marTop w:val="200"/>
          <w:marBottom w:val="0"/>
          <w:divBdr>
            <w:top w:val="none" w:sz="0" w:space="0" w:color="auto"/>
            <w:left w:val="none" w:sz="0" w:space="0" w:color="auto"/>
            <w:bottom w:val="none" w:sz="0" w:space="0" w:color="auto"/>
            <w:right w:val="none" w:sz="0" w:space="0" w:color="auto"/>
          </w:divBdr>
        </w:div>
        <w:div w:id="1043097717">
          <w:marLeft w:val="0"/>
          <w:marRight w:val="0"/>
          <w:marTop w:val="400"/>
          <w:marBottom w:val="0"/>
          <w:divBdr>
            <w:top w:val="none" w:sz="0" w:space="0" w:color="auto"/>
            <w:left w:val="none" w:sz="0" w:space="0" w:color="auto"/>
            <w:bottom w:val="none" w:sz="0" w:space="0" w:color="auto"/>
            <w:right w:val="none" w:sz="0" w:space="0" w:color="auto"/>
          </w:divBdr>
        </w:div>
        <w:div w:id="1044059806">
          <w:marLeft w:val="0"/>
          <w:marRight w:val="0"/>
          <w:marTop w:val="0"/>
          <w:marBottom w:val="200"/>
          <w:divBdr>
            <w:top w:val="none" w:sz="0" w:space="0" w:color="auto"/>
            <w:left w:val="none" w:sz="0" w:space="0" w:color="auto"/>
            <w:bottom w:val="none" w:sz="0" w:space="0" w:color="auto"/>
            <w:right w:val="none" w:sz="0" w:space="0" w:color="auto"/>
          </w:divBdr>
        </w:div>
        <w:div w:id="1053582274">
          <w:marLeft w:val="0"/>
          <w:marRight w:val="0"/>
          <w:marTop w:val="140"/>
          <w:marBottom w:val="140"/>
          <w:divBdr>
            <w:top w:val="none" w:sz="0" w:space="0" w:color="auto"/>
            <w:left w:val="none" w:sz="0" w:space="0" w:color="auto"/>
            <w:bottom w:val="none" w:sz="0" w:space="0" w:color="auto"/>
            <w:right w:val="none" w:sz="0" w:space="0" w:color="auto"/>
          </w:divBdr>
        </w:div>
        <w:div w:id="1054156950">
          <w:marLeft w:val="0"/>
          <w:marRight w:val="0"/>
          <w:marTop w:val="400"/>
          <w:marBottom w:val="0"/>
          <w:divBdr>
            <w:top w:val="none" w:sz="0" w:space="0" w:color="auto"/>
            <w:left w:val="none" w:sz="0" w:space="0" w:color="auto"/>
            <w:bottom w:val="none" w:sz="0" w:space="0" w:color="auto"/>
            <w:right w:val="none" w:sz="0" w:space="0" w:color="auto"/>
          </w:divBdr>
        </w:div>
        <w:div w:id="1055933403">
          <w:marLeft w:val="0"/>
          <w:marRight w:val="0"/>
          <w:marTop w:val="400"/>
          <w:marBottom w:val="0"/>
          <w:divBdr>
            <w:top w:val="none" w:sz="0" w:space="0" w:color="auto"/>
            <w:left w:val="none" w:sz="0" w:space="0" w:color="auto"/>
            <w:bottom w:val="none" w:sz="0" w:space="0" w:color="auto"/>
            <w:right w:val="none" w:sz="0" w:space="0" w:color="auto"/>
          </w:divBdr>
        </w:div>
        <w:div w:id="1058627718">
          <w:marLeft w:val="0"/>
          <w:marRight w:val="0"/>
          <w:marTop w:val="400"/>
          <w:marBottom w:val="0"/>
          <w:divBdr>
            <w:top w:val="none" w:sz="0" w:space="0" w:color="auto"/>
            <w:left w:val="none" w:sz="0" w:space="0" w:color="auto"/>
            <w:bottom w:val="none" w:sz="0" w:space="0" w:color="auto"/>
            <w:right w:val="none" w:sz="0" w:space="0" w:color="auto"/>
          </w:divBdr>
        </w:div>
        <w:div w:id="1061292273">
          <w:marLeft w:val="0"/>
          <w:marRight w:val="0"/>
          <w:marTop w:val="0"/>
          <w:marBottom w:val="200"/>
          <w:divBdr>
            <w:top w:val="none" w:sz="0" w:space="0" w:color="auto"/>
            <w:left w:val="none" w:sz="0" w:space="0" w:color="auto"/>
            <w:bottom w:val="none" w:sz="0" w:space="0" w:color="auto"/>
            <w:right w:val="none" w:sz="0" w:space="0" w:color="auto"/>
          </w:divBdr>
        </w:div>
        <w:div w:id="1069501935">
          <w:marLeft w:val="0"/>
          <w:marRight w:val="0"/>
          <w:marTop w:val="400"/>
          <w:marBottom w:val="0"/>
          <w:divBdr>
            <w:top w:val="none" w:sz="0" w:space="0" w:color="auto"/>
            <w:left w:val="none" w:sz="0" w:space="0" w:color="auto"/>
            <w:bottom w:val="none" w:sz="0" w:space="0" w:color="auto"/>
            <w:right w:val="none" w:sz="0" w:space="0" w:color="auto"/>
          </w:divBdr>
          <w:divsChild>
            <w:div w:id="783693649">
              <w:marLeft w:val="600"/>
              <w:marRight w:val="0"/>
              <w:marTop w:val="80"/>
              <w:marBottom w:val="0"/>
              <w:divBdr>
                <w:top w:val="none" w:sz="0" w:space="0" w:color="auto"/>
                <w:left w:val="none" w:sz="0" w:space="0" w:color="auto"/>
                <w:bottom w:val="none" w:sz="0" w:space="0" w:color="auto"/>
                <w:right w:val="none" w:sz="0" w:space="0" w:color="auto"/>
              </w:divBdr>
            </w:div>
            <w:div w:id="1361125295">
              <w:marLeft w:val="600"/>
              <w:marRight w:val="0"/>
              <w:marTop w:val="80"/>
              <w:marBottom w:val="0"/>
              <w:divBdr>
                <w:top w:val="none" w:sz="0" w:space="0" w:color="auto"/>
                <w:left w:val="none" w:sz="0" w:space="0" w:color="auto"/>
                <w:bottom w:val="none" w:sz="0" w:space="0" w:color="auto"/>
                <w:right w:val="none" w:sz="0" w:space="0" w:color="auto"/>
              </w:divBdr>
            </w:div>
            <w:div w:id="1383793417">
              <w:marLeft w:val="600"/>
              <w:marRight w:val="0"/>
              <w:marTop w:val="80"/>
              <w:marBottom w:val="0"/>
              <w:divBdr>
                <w:top w:val="none" w:sz="0" w:space="0" w:color="auto"/>
                <w:left w:val="none" w:sz="0" w:space="0" w:color="auto"/>
                <w:bottom w:val="none" w:sz="0" w:space="0" w:color="auto"/>
                <w:right w:val="none" w:sz="0" w:space="0" w:color="auto"/>
              </w:divBdr>
            </w:div>
            <w:div w:id="2082285972">
              <w:marLeft w:val="600"/>
              <w:marRight w:val="0"/>
              <w:marTop w:val="80"/>
              <w:marBottom w:val="0"/>
              <w:divBdr>
                <w:top w:val="none" w:sz="0" w:space="0" w:color="auto"/>
                <w:left w:val="none" w:sz="0" w:space="0" w:color="auto"/>
                <w:bottom w:val="none" w:sz="0" w:space="0" w:color="auto"/>
                <w:right w:val="none" w:sz="0" w:space="0" w:color="auto"/>
              </w:divBdr>
            </w:div>
            <w:div w:id="2140101901">
              <w:marLeft w:val="600"/>
              <w:marRight w:val="0"/>
              <w:marTop w:val="80"/>
              <w:marBottom w:val="0"/>
              <w:divBdr>
                <w:top w:val="none" w:sz="0" w:space="0" w:color="auto"/>
                <w:left w:val="none" w:sz="0" w:space="0" w:color="auto"/>
                <w:bottom w:val="none" w:sz="0" w:space="0" w:color="auto"/>
                <w:right w:val="none" w:sz="0" w:space="0" w:color="auto"/>
              </w:divBdr>
            </w:div>
          </w:divsChild>
        </w:div>
        <w:div w:id="1073433349">
          <w:marLeft w:val="0"/>
          <w:marRight w:val="0"/>
          <w:marTop w:val="400"/>
          <w:marBottom w:val="0"/>
          <w:divBdr>
            <w:top w:val="none" w:sz="0" w:space="0" w:color="auto"/>
            <w:left w:val="none" w:sz="0" w:space="0" w:color="auto"/>
            <w:bottom w:val="none" w:sz="0" w:space="0" w:color="auto"/>
            <w:right w:val="none" w:sz="0" w:space="0" w:color="auto"/>
          </w:divBdr>
        </w:div>
        <w:div w:id="1074203583">
          <w:marLeft w:val="0"/>
          <w:marRight w:val="0"/>
          <w:marTop w:val="400"/>
          <w:marBottom w:val="0"/>
          <w:divBdr>
            <w:top w:val="none" w:sz="0" w:space="0" w:color="auto"/>
            <w:left w:val="none" w:sz="0" w:space="0" w:color="auto"/>
            <w:bottom w:val="none" w:sz="0" w:space="0" w:color="auto"/>
            <w:right w:val="none" w:sz="0" w:space="0" w:color="auto"/>
          </w:divBdr>
        </w:div>
        <w:div w:id="1074932844">
          <w:marLeft w:val="0"/>
          <w:marRight w:val="0"/>
          <w:marTop w:val="400"/>
          <w:marBottom w:val="0"/>
          <w:divBdr>
            <w:top w:val="none" w:sz="0" w:space="0" w:color="auto"/>
            <w:left w:val="none" w:sz="0" w:space="0" w:color="auto"/>
            <w:bottom w:val="none" w:sz="0" w:space="0" w:color="auto"/>
            <w:right w:val="none" w:sz="0" w:space="0" w:color="auto"/>
          </w:divBdr>
        </w:div>
        <w:div w:id="1076515357">
          <w:marLeft w:val="0"/>
          <w:marRight w:val="0"/>
          <w:marTop w:val="0"/>
          <w:marBottom w:val="200"/>
          <w:divBdr>
            <w:top w:val="none" w:sz="0" w:space="0" w:color="auto"/>
            <w:left w:val="none" w:sz="0" w:space="0" w:color="auto"/>
            <w:bottom w:val="none" w:sz="0" w:space="0" w:color="auto"/>
            <w:right w:val="none" w:sz="0" w:space="0" w:color="auto"/>
          </w:divBdr>
        </w:div>
        <w:div w:id="1077291951">
          <w:marLeft w:val="0"/>
          <w:marRight w:val="0"/>
          <w:marTop w:val="645"/>
          <w:marBottom w:val="495"/>
          <w:divBdr>
            <w:top w:val="dashed" w:sz="6" w:space="0" w:color="D9D9D9"/>
            <w:left w:val="dashed" w:sz="6" w:space="8" w:color="D9D9D9"/>
            <w:bottom w:val="dashed" w:sz="6" w:space="0" w:color="D9D9D9"/>
            <w:right w:val="dashed" w:sz="6" w:space="8" w:color="D9D9D9"/>
          </w:divBdr>
        </w:div>
        <w:div w:id="1078404001">
          <w:marLeft w:val="0"/>
          <w:marRight w:val="0"/>
          <w:marTop w:val="400"/>
          <w:marBottom w:val="0"/>
          <w:divBdr>
            <w:top w:val="none" w:sz="0" w:space="0" w:color="auto"/>
            <w:left w:val="none" w:sz="0" w:space="0" w:color="auto"/>
            <w:bottom w:val="none" w:sz="0" w:space="0" w:color="auto"/>
            <w:right w:val="none" w:sz="0" w:space="0" w:color="auto"/>
          </w:divBdr>
        </w:div>
        <w:div w:id="1080835055">
          <w:marLeft w:val="0"/>
          <w:marRight w:val="0"/>
          <w:marTop w:val="400"/>
          <w:marBottom w:val="0"/>
          <w:divBdr>
            <w:top w:val="none" w:sz="0" w:space="0" w:color="auto"/>
            <w:left w:val="none" w:sz="0" w:space="0" w:color="auto"/>
            <w:bottom w:val="none" w:sz="0" w:space="0" w:color="auto"/>
            <w:right w:val="none" w:sz="0" w:space="0" w:color="auto"/>
          </w:divBdr>
        </w:div>
        <w:div w:id="1082263964">
          <w:marLeft w:val="0"/>
          <w:marRight w:val="0"/>
          <w:marTop w:val="400"/>
          <w:marBottom w:val="0"/>
          <w:divBdr>
            <w:top w:val="none" w:sz="0" w:space="0" w:color="auto"/>
            <w:left w:val="none" w:sz="0" w:space="0" w:color="auto"/>
            <w:bottom w:val="none" w:sz="0" w:space="0" w:color="auto"/>
            <w:right w:val="none" w:sz="0" w:space="0" w:color="auto"/>
          </w:divBdr>
        </w:div>
        <w:div w:id="1083376340">
          <w:marLeft w:val="0"/>
          <w:marRight w:val="0"/>
          <w:marTop w:val="400"/>
          <w:marBottom w:val="0"/>
          <w:divBdr>
            <w:top w:val="none" w:sz="0" w:space="0" w:color="auto"/>
            <w:left w:val="none" w:sz="0" w:space="0" w:color="auto"/>
            <w:bottom w:val="none" w:sz="0" w:space="0" w:color="auto"/>
            <w:right w:val="none" w:sz="0" w:space="0" w:color="auto"/>
          </w:divBdr>
        </w:div>
        <w:div w:id="1083528605">
          <w:marLeft w:val="0"/>
          <w:marRight w:val="0"/>
          <w:marTop w:val="0"/>
          <w:marBottom w:val="200"/>
          <w:divBdr>
            <w:top w:val="none" w:sz="0" w:space="0" w:color="auto"/>
            <w:left w:val="none" w:sz="0" w:space="0" w:color="auto"/>
            <w:bottom w:val="none" w:sz="0" w:space="0" w:color="auto"/>
            <w:right w:val="none" w:sz="0" w:space="0" w:color="auto"/>
          </w:divBdr>
        </w:div>
        <w:div w:id="1083528662">
          <w:marLeft w:val="0"/>
          <w:marRight w:val="0"/>
          <w:marTop w:val="400"/>
          <w:marBottom w:val="0"/>
          <w:divBdr>
            <w:top w:val="none" w:sz="0" w:space="0" w:color="auto"/>
            <w:left w:val="none" w:sz="0" w:space="0" w:color="auto"/>
            <w:bottom w:val="none" w:sz="0" w:space="0" w:color="auto"/>
            <w:right w:val="none" w:sz="0" w:space="0" w:color="auto"/>
          </w:divBdr>
        </w:div>
        <w:div w:id="1085373422">
          <w:marLeft w:val="0"/>
          <w:marRight w:val="0"/>
          <w:marTop w:val="400"/>
          <w:marBottom w:val="0"/>
          <w:divBdr>
            <w:top w:val="none" w:sz="0" w:space="0" w:color="auto"/>
            <w:left w:val="none" w:sz="0" w:space="0" w:color="auto"/>
            <w:bottom w:val="none" w:sz="0" w:space="0" w:color="auto"/>
            <w:right w:val="none" w:sz="0" w:space="0" w:color="auto"/>
          </w:divBdr>
        </w:div>
        <w:div w:id="1090615286">
          <w:marLeft w:val="0"/>
          <w:marRight w:val="0"/>
          <w:marTop w:val="400"/>
          <w:marBottom w:val="0"/>
          <w:divBdr>
            <w:top w:val="none" w:sz="0" w:space="0" w:color="auto"/>
            <w:left w:val="none" w:sz="0" w:space="0" w:color="auto"/>
            <w:bottom w:val="none" w:sz="0" w:space="0" w:color="auto"/>
            <w:right w:val="none" w:sz="0" w:space="0" w:color="auto"/>
          </w:divBdr>
        </w:div>
        <w:div w:id="1091924896">
          <w:marLeft w:val="0"/>
          <w:marRight w:val="0"/>
          <w:marTop w:val="645"/>
          <w:marBottom w:val="495"/>
          <w:divBdr>
            <w:top w:val="dashed" w:sz="6" w:space="0" w:color="D9D9D9"/>
            <w:left w:val="dashed" w:sz="6" w:space="8" w:color="D9D9D9"/>
            <w:bottom w:val="dashed" w:sz="6" w:space="0" w:color="D9D9D9"/>
            <w:right w:val="dashed" w:sz="6" w:space="8" w:color="D9D9D9"/>
          </w:divBdr>
        </w:div>
        <w:div w:id="1091967991">
          <w:marLeft w:val="0"/>
          <w:marRight w:val="0"/>
          <w:marTop w:val="400"/>
          <w:marBottom w:val="0"/>
          <w:divBdr>
            <w:top w:val="none" w:sz="0" w:space="0" w:color="auto"/>
            <w:left w:val="none" w:sz="0" w:space="0" w:color="auto"/>
            <w:bottom w:val="none" w:sz="0" w:space="0" w:color="auto"/>
            <w:right w:val="none" w:sz="0" w:space="0" w:color="auto"/>
          </w:divBdr>
        </w:div>
        <w:div w:id="1093210140">
          <w:marLeft w:val="0"/>
          <w:marRight w:val="0"/>
          <w:marTop w:val="0"/>
          <w:marBottom w:val="200"/>
          <w:divBdr>
            <w:top w:val="none" w:sz="0" w:space="0" w:color="auto"/>
            <w:left w:val="none" w:sz="0" w:space="0" w:color="auto"/>
            <w:bottom w:val="none" w:sz="0" w:space="0" w:color="auto"/>
            <w:right w:val="none" w:sz="0" w:space="0" w:color="auto"/>
          </w:divBdr>
        </w:div>
        <w:div w:id="1095632984">
          <w:marLeft w:val="0"/>
          <w:marRight w:val="0"/>
          <w:marTop w:val="400"/>
          <w:marBottom w:val="0"/>
          <w:divBdr>
            <w:top w:val="none" w:sz="0" w:space="0" w:color="auto"/>
            <w:left w:val="none" w:sz="0" w:space="0" w:color="auto"/>
            <w:bottom w:val="none" w:sz="0" w:space="0" w:color="auto"/>
            <w:right w:val="none" w:sz="0" w:space="0" w:color="auto"/>
          </w:divBdr>
          <w:divsChild>
            <w:div w:id="517545235">
              <w:marLeft w:val="600"/>
              <w:marRight w:val="0"/>
              <w:marTop w:val="80"/>
              <w:marBottom w:val="0"/>
              <w:divBdr>
                <w:top w:val="none" w:sz="0" w:space="0" w:color="auto"/>
                <w:left w:val="none" w:sz="0" w:space="0" w:color="auto"/>
                <w:bottom w:val="none" w:sz="0" w:space="0" w:color="auto"/>
                <w:right w:val="none" w:sz="0" w:space="0" w:color="auto"/>
              </w:divBdr>
            </w:div>
            <w:div w:id="920872902">
              <w:marLeft w:val="600"/>
              <w:marRight w:val="0"/>
              <w:marTop w:val="80"/>
              <w:marBottom w:val="0"/>
              <w:divBdr>
                <w:top w:val="none" w:sz="0" w:space="0" w:color="auto"/>
                <w:left w:val="none" w:sz="0" w:space="0" w:color="auto"/>
                <w:bottom w:val="none" w:sz="0" w:space="0" w:color="auto"/>
                <w:right w:val="none" w:sz="0" w:space="0" w:color="auto"/>
              </w:divBdr>
            </w:div>
            <w:div w:id="1012991941">
              <w:marLeft w:val="600"/>
              <w:marRight w:val="0"/>
              <w:marTop w:val="80"/>
              <w:marBottom w:val="0"/>
              <w:divBdr>
                <w:top w:val="none" w:sz="0" w:space="0" w:color="auto"/>
                <w:left w:val="none" w:sz="0" w:space="0" w:color="auto"/>
                <w:bottom w:val="none" w:sz="0" w:space="0" w:color="auto"/>
                <w:right w:val="none" w:sz="0" w:space="0" w:color="auto"/>
              </w:divBdr>
            </w:div>
            <w:div w:id="1211529517">
              <w:marLeft w:val="600"/>
              <w:marRight w:val="0"/>
              <w:marTop w:val="80"/>
              <w:marBottom w:val="0"/>
              <w:divBdr>
                <w:top w:val="none" w:sz="0" w:space="0" w:color="auto"/>
                <w:left w:val="none" w:sz="0" w:space="0" w:color="auto"/>
                <w:bottom w:val="none" w:sz="0" w:space="0" w:color="auto"/>
                <w:right w:val="none" w:sz="0" w:space="0" w:color="auto"/>
              </w:divBdr>
            </w:div>
            <w:div w:id="1229225047">
              <w:marLeft w:val="600"/>
              <w:marRight w:val="0"/>
              <w:marTop w:val="80"/>
              <w:marBottom w:val="0"/>
              <w:divBdr>
                <w:top w:val="none" w:sz="0" w:space="0" w:color="auto"/>
                <w:left w:val="none" w:sz="0" w:space="0" w:color="auto"/>
                <w:bottom w:val="none" w:sz="0" w:space="0" w:color="auto"/>
                <w:right w:val="none" w:sz="0" w:space="0" w:color="auto"/>
              </w:divBdr>
            </w:div>
            <w:div w:id="1342468789">
              <w:marLeft w:val="600"/>
              <w:marRight w:val="0"/>
              <w:marTop w:val="80"/>
              <w:marBottom w:val="0"/>
              <w:divBdr>
                <w:top w:val="none" w:sz="0" w:space="0" w:color="auto"/>
                <w:left w:val="none" w:sz="0" w:space="0" w:color="auto"/>
                <w:bottom w:val="none" w:sz="0" w:space="0" w:color="auto"/>
                <w:right w:val="none" w:sz="0" w:space="0" w:color="auto"/>
              </w:divBdr>
            </w:div>
            <w:div w:id="1460682826">
              <w:marLeft w:val="600"/>
              <w:marRight w:val="0"/>
              <w:marTop w:val="80"/>
              <w:marBottom w:val="0"/>
              <w:divBdr>
                <w:top w:val="none" w:sz="0" w:space="0" w:color="auto"/>
                <w:left w:val="none" w:sz="0" w:space="0" w:color="auto"/>
                <w:bottom w:val="none" w:sz="0" w:space="0" w:color="auto"/>
                <w:right w:val="none" w:sz="0" w:space="0" w:color="auto"/>
              </w:divBdr>
            </w:div>
            <w:div w:id="1676809329">
              <w:marLeft w:val="600"/>
              <w:marRight w:val="0"/>
              <w:marTop w:val="80"/>
              <w:marBottom w:val="0"/>
              <w:divBdr>
                <w:top w:val="none" w:sz="0" w:space="0" w:color="auto"/>
                <w:left w:val="none" w:sz="0" w:space="0" w:color="auto"/>
                <w:bottom w:val="none" w:sz="0" w:space="0" w:color="auto"/>
                <w:right w:val="none" w:sz="0" w:space="0" w:color="auto"/>
              </w:divBdr>
            </w:div>
            <w:div w:id="1970277625">
              <w:marLeft w:val="600"/>
              <w:marRight w:val="0"/>
              <w:marTop w:val="80"/>
              <w:marBottom w:val="0"/>
              <w:divBdr>
                <w:top w:val="none" w:sz="0" w:space="0" w:color="auto"/>
                <w:left w:val="none" w:sz="0" w:space="0" w:color="auto"/>
                <w:bottom w:val="none" w:sz="0" w:space="0" w:color="auto"/>
                <w:right w:val="none" w:sz="0" w:space="0" w:color="auto"/>
              </w:divBdr>
            </w:div>
          </w:divsChild>
        </w:div>
        <w:div w:id="1095828713">
          <w:marLeft w:val="0"/>
          <w:marRight w:val="0"/>
          <w:marTop w:val="280"/>
          <w:marBottom w:val="200"/>
          <w:divBdr>
            <w:top w:val="none" w:sz="0" w:space="0" w:color="auto"/>
            <w:left w:val="none" w:sz="0" w:space="0" w:color="auto"/>
            <w:bottom w:val="none" w:sz="0" w:space="0" w:color="auto"/>
            <w:right w:val="none" w:sz="0" w:space="0" w:color="auto"/>
          </w:divBdr>
        </w:div>
        <w:div w:id="1096291196">
          <w:marLeft w:val="0"/>
          <w:marRight w:val="0"/>
          <w:marTop w:val="400"/>
          <w:marBottom w:val="0"/>
          <w:divBdr>
            <w:top w:val="none" w:sz="0" w:space="0" w:color="auto"/>
            <w:left w:val="none" w:sz="0" w:space="0" w:color="auto"/>
            <w:bottom w:val="none" w:sz="0" w:space="0" w:color="auto"/>
            <w:right w:val="none" w:sz="0" w:space="0" w:color="auto"/>
          </w:divBdr>
        </w:div>
        <w:div w:id="1104181838">
          <w:marLeft w:val="0"/>
          <w:marRight w:val="0"/>
          <w:marTop w:val="0"/>
          <w:marBottom w:val="200"/>
          <w:divBdr>
            <w:top w:val="none" w:sz="0" w:space="0" w:color="auto"/>
            <w:left w:val="none" w:sz="0" w:space="0" w:color="auto"/>
            <w:bottom w:val="none" w:sz="0" w:space="0" w:color="auto"/>
            <w:right w:val="none" w:sz="0" w:space="0" w:color="auto"/>
          </w:divBdr>
        </w:div>
        <w:div w:id="1107119147">
          <w:marLeft w:val="0"/>
          <w:marRight w:val="0"/>
          <w:marTop w:val="200"/>
          <w:marBottom w:val="0"/>
          <w:divBdr>
            <w:top w:val="none" w:sz="0" w:space="0" w:color="auto"/>
            <w:left w:val="none" w:sz="0" w:space="0" w:color="auto"/>
            <w:bottom w:val="none" w:sz="0" w:space="0" w:color="auto"/>
            <w:right w:val="none" w:sz="0" w:space="0" w:color="auto"/>
          </w:divBdr>
        </w:div>
        <w:div w:id="1110314686">
          <w:marLeft w:val="0"/>
          <w:marRight w:val="0"/>
          <w:marTop w:val="640"/>
          <w:marBottom w:val="200"/>
          <w:divBdr>
            <w:top w:val="none" w:sz="0" w:space="0" w:color="auto"/>
            <w:left w:val="none" w:sz="0" w:space="0" w:color="auto"/>
            <w:bottom w:val="none" w:sz="0" w:space="0" w:color="auto"/>
            <w:right w:val="none" w:sz="0" w:space="0" w:color="auto"/>
          </w:divBdr>
        </w:div>
        <w:div w:id="1110778009">
          <w:marLeft w:val="0"/>
          <w:marRight w:val="0"/>
          <w:marTop w:val="200"/>
          <w:marBottom w:val="0"/>
          <w:divBdr>
            <w:top w:val="none" w:sz="0" w:space="0" w:color="auto"/>
            <w:left w:val="none" w:sz="0" w:space="0" w:color="auto"/>
            <w:bottom w:val="none" w:sz="0" w:space="0" w:color="auto"/>
            <w:right w:val="none" w:sz="0" w:space="0" w:color="auto"/>
          </w:divBdr>
        </w:div>
        <w:div w:id="1115176795">
          <w:marLeft w:val="0"/>
          <w:marRight w:val="0"/>
          <w:marTop w:val="0"/>
          <w:marBottom w:val="200"/>
          <w:divBdr>
            <w:top w:val="none" w:sz="0" w:space="0" w:color="auto"/>
            <w:left w:val="none" w:sz="0" w:space="0" w:color="auto"/>
            <w:bottom w:val="none" w:sz="0" w:space="0" w:color="auto"/>
            <w:right w:val="none" w:sz="0" w:space="0" w:color="auto"/>
          </w:divBdr>
        </w:div>
        <w:div w:id="1115750459">
          <w:marLeft w:val="0"/>
          <w:marRight w:val="0"/>
          <w:marTop w:val="400"/>
          <w:marBottom w:val="0"/>
          <w:divBdr>
            <w:top w:val="none" w:sz="0" w:space="0" w:color="auto"/>
            <w:left w:val="none" w:sz="0" w:space="0" w:color="auto"/>
            <w:bottom w:val="none" w:sz="0" w:space="0" w:color="auto"/>
            <w:right w:val="none" w:sz="0" w:space="0" w:color="auto"/>
          </w:divBdr>
        </w:div>
        <w:div w:id="1118257759">
          <w:marLeft w:val="0"/>
          <w:marRight w:val="0"/>
          <w:marTop w:val="400"/>
          <w:marBottom w:val="0"/>
          <w:divBdr>
            <w:top w:val="none" w:sz="0" w:space="0" w:color="auto"/>
            <w:left w:val="none" w:sz="0" w:space="0" w:color="auto"/>
            <w:bottom w:val="none" w:sz="0" w:space="0" w:color="auto"/>
            <w:right w:val="none" w:sz="0" w:space="0" w:color="auto"/>
          </w:divBdr>
        </w:div>
        <w:div w:id="1120101686">
          <w:marLeft w:val="0"/>
          <w:marRight w:val="0"/>
          <w:marTop w:val="400"/>
          <w:marBottom w:val="0"/>
          <w:divBdr>
            <w:top w:val="none" w:sz="0" w:space="0" w:color="auto"/>
            <w:left w:val="none" w:sz="0" w:space="0" w:color="auto"/>
            <w:bottom w:val="none" w:sz="0" w:space="0" w:color="auto"/>
            <w:right w:val="none" w:sz="0" w:space="0" w:color="auto"/>
          </w:divBdr>
        </w:div>
        <w:div w:id="1120417802">
          <w:marLeft w:val="0"/>
          <w:marRight w:val="0"/>
          <w:marTop w:val="0"/>
          <w:marBottom w:val="200"/>
          <w:divBdr>
            <w:top w:val="none" w:sz="0" w:space="0" w:color="auto"/>
            <w:left w:val="none" w:sz="0" w:space="0" w:color="auto"/>
            <w:bottom w:val="none" w:sz="0" w:space="0" w:color="auto"/>
            <w:right w:val="none" w:sz="0" w:space="0" w:color="auto"/>
          </w:divBdr>
        </w:div>
        <w:div w:id="1120683338">
          <w:marLeft w:val="0"/>
          <w:marRight w:val="0"/>
          <w:marTop w:val="400"/>
          <w:marBottom w:val="0"/>
          <w:divBdr>
            <w:top w:val="none" w:sz="0" w:space="0" w:color="auto"/>
            <w:left w:val="none" w:sz="0" w:space="0" w:color="auto"/>
            <w:bottom w:val="none" w:sz="0" w:space="0" w:color="auto"/>
            <w:right w:val="none" w:sz="0" w:space="0" w:color="auto"/>
          </w:divBdr>
          <w:divsChild>
            <w:div w:id="140970837">
              <w:marLeft w:val="600"/>
              <w:marRight w:val="0"/>
              <w:marTop w:val="80"/>
              <w:marBottom w:val="0"/>
              <w:divBdr>
                <w:top w:val="none" w:sz="0" w:space="0" w:color="auto"/>
                <w:left w:val="none" w:sz="0" w:space="0" w:color="auto"/>
                <w:bottom w:val="none" w:sz="0" w:space="0" w:color="auto"/>
                <w:right w:val="none" w:sz="0" w:space="0" w:color="auto"/>
              </w:divBdr>
            </w:div>
            <w:div w:id="1272932247">
              <w:marLeft w:val="600"/>
              <w:marRight w:val="0"/>
              <w:marTop w:val="80"/>
              <w:marBottom w:val="0"/>
              <w:divBdr>
                <w:top w:val="none" w:sz="0" w:space="0" w:color="auto"/>
                <w:left w:val="none" w:sz="0" w:space="0" w:color="auto"/>
                <w:bottom w:val="none" w:sz="0" w:space="0" w:color="auto"/>
                <w:right w:val="none" w:sz="0" w:space="0" w:color="auto"/>
              </w:divBdr>
            </w:div>
          </w:divsChild>
        </w:div>
        <w:div w:id="1121418817">
          <w:marLeft w:val="0"/>
          <w:marRight w:val="0"/>
          <w:marTop w:val="400"/>
          <w:marBottom w:val="0"/>
          <w:divBdr>
            <w:top w:val="none" w:sz="0" w:space="0" w:color="auto"/>
            <w:left w:val="none" w:sz="0" w:space="0" w:color="auto"/>
            <w:bottom w:val="none" w:sz="0" w:space="0" w:color="auto"/>
            <w:right w:val="none" w:sz="0" w:space="0" w:color="auto"/>
          </w:divBdr>
        </w:div>
        <w:div w:id="1126050537">
          <w:marLeft w:val="0"/>
          <w:marRight w:val="0"/>
          <w:marTop w:val="400"/>
          <w:marBottom w:val="0"/>
          <w:divBdr>
            <w:top w:val="none" w:sz="0" w:space="0" w:color="auto"/>
            <w:left w:val="none" w:sz="0" w:space="0" w:color="auto"/>
            <w:bottom w:val="none" w:sz="0" w:space="0" w:color="auto"/>
            <w:right w:val="none" w:sz="0" w:space="0" w:color="auto"/>
          </w:divBdr>
        </w:div>
        <w:div w:id="1128007206">
          <w:marLeft w:val="0"/>
          <w:marRight w:val="0"/>
          <w:marTop w:val="400"/>
          <w:marBottom w:val="0"/>
          <w:divBdr>
            <w:top w:val="none" w:sz="0" w:space="0" w:color="auto"/>
            <w:left w:val="none" w:sz="0" w:space="0" w:color="auto"/>
            <w:bottom w:val="none" w:sz="0" w:space="0" w:color="auto"/>
            <w:right w:val="none" w:sz="0" w:space="0" w:color="auto"/>
          </w:divBdr>
        </w:div>
        <w:div w:id="1130325145">
          <w:marLeft w:val="0"/>
          <w:marRight w:val="0"/>
          <w:marTop w:val="400"/>
          <w:marBottom w:val="0"/>
          <w:divBdr>
            <w:top w:val="none" w:sz="0" w:space="0" w:color="auto"/>
            <w:left w:val="none" w:sz="0" w:space="0" w:color="auto"/>
            <w:bottom w:val="none" w:sz="0" w:space="0" w:color="auto"/>
            <w:right w:val="none" w:sz="0" w:space="0" w:color="auto"/>
          </w:divBdr>
        </w:div>
        <w:div w:id="1134831416">
          <w:marLeft w:val="0"/>
          <w:marRight w:val="0"/>
          <w:marTop w:val="400"/>
          <w:marBottom w:val="0"/>
          <w:divBdr>
            <w:top w:val="none" w:sz="0" w:space="0" w:color="auto"/>
            <w:left w:val="none" w:sz="0" w:space="0" w:color="auto"/>
            <w:bottom w:val="none" w:sz="0" w:space="0" w:color="auto"/>
            <w:right w:val="none" w:sz="0" w:space="0" w:color="auto"/>
          </w:divBdr>
        </w:div>
        <w:div w:id="1135484840">
          <w:marLeft w:val="0"/>
          <w:marRight w:val="0"/>
          <w:marTop w:val="200"/>
          <w:marBottom w:val="0"/>
          <w:divBdr>
            <w:top w:val="none" w:sz="0" w:space="0" w:color="auto"/>
            <w:left w:val="none" w:sz="0" w:space="0" w:color="auto"/>
            <w:bottom w:val="none" w:sz="0" w:space="0" w:color="auto"/>
            <w:right w:val="none" w:sz="0" w:space="0" w:color="auto"/>
          </w:divBdr>
        </w:div>
        <w:div w:id="1138230297">
          <w:marLeft w:val="0"/>
          <w:marRight w:val="0"/>
          <w:marTop w:val="0"/>
          <w:marBottom w:val="200"/>
          <w:divBdr>
            <w:top w:val="none" w:sz="0" w:space="0" w:color="auto"/>
            <w:left w:val="none" w:sz="0" w:space="0" w:color="auto"/>
            <w:bottom w:val="none" w:sz="0" w:space="0" w:color="auto"/>
            <w:right w:val="none" w:sz="0" w:space="0" w:color="auto"/>
          </w:divBdr>
        </w:div>
        <w:div w:id="1141311555">
          <w:marLeft w:val="0"/>
          <w:marRight w:val="0"/>
          <w:marTop w:val="400"/>
          <w:marBottom w:val="0"/>
          <w:divBdr>
            <w:top w:val="none" w:sz="0" w:space="0" w:color="auto"/>
            <w:left w:val="none" w:sz="0" w:space="0" w:color="auto"/>
            <w:bottom w:val="none" w:sz="0" w:space="0" w:color="auto"/>
            <w:right w:val="none" w:sz="0" w:space="0" w:color="auto"/>
          </w:divBdr>
        </w:div>
        <w:div w:id="1141340438">
          <w:marLeft w:val="0"/>
          <w:marRight w:val="0"/>
          <w:marTop w:val="400"/>
          <w:marBottom w:val="0"/>
          <w:divBdr>
            <w:top w:val="none" w:sz="0" w:space="0" w:color="auto"/>
            <w:left w:val="none" w:sz="0" w:space="0" w:color="auto"/>
            <w:bottom w:val="none" w:sz="0" w:space="0" w:color="auto"/>
            <w:right w:val="none" w:sz="0" w:space="0" w:color="auto"/>
          </w:divBdr>
        </w:div>
        <w:div w:id="1143154821">
          <w:marLeft w:val="0"/>
          <w:marRight w:val="0"/>
          <w:marTop w:val="400"/>
          <w:marBottom w:val="0"/>
          <w:divBdr>
            <w:top w:val="none" w:sz="0" w:space="0" w:color="auto"/>
            <w:left w:val="none" w:sz="0" w:space="0" w:color="auto"/>
            <w:bottom w:val="none" w:sz="0" w:space="0" w:color="auto"/>
            <w:right w:val="none" w:sz="0" w:space="0" w:color="auto"/>
          </w:divBdr>
          <w:divsChild>
            <w:div w:id="258802863">
              <w:marLeft w:val="600"/>
              <w:marRight w:val="0"/>
              <w:marTop w:val="80"/>
              <w:marBottom w:val="0"/>
              <w:divBdr>
                <w:top w:val="none" w:sz="0" w:space="0" w:color="auto"/>
                <w:left w:val="none" w:sz="0" w:space="0" w:color="auto"/>
                <w:bottom w:val="none" w:sz="0" w:space="0" w:color="auto"/>
                <w:right w:val="none" w:sz="0" w:space="0" w:color="auto"/>
              </w:divBdr>
            </w:div>
            <w:div w:id="290399255">
              <w:marLeft w:val="600"/>
              <w:marRight w:val="0"/>
              <w:marTop w:val="80"/>
              <w:marBottom w:val="0"/>
              <w:divBdr>
                <w:top w:val="none" w:sz="0" w:space="0" w:color="auto"/>
                <w:left w:val="none" w:sz="0" w:space="0" w:color="auto"/>
                <w:bottom w:val="none" w:sz="0" w:space="0" w:color="auto"/>
                <w:right w:val="none" w:sz="0" w:space="0" w:color="auto"/>
              </w:divBdr>
            </w:div>
            <w:div w:id="1015351620">
              <w:marLeft w:val="600"/>
              <w:marRight w:val="0"/>
              <w:marTop w:val="80"/>
              <w:marBottom w:val="0"/>
              <w:divBdr>
                <w:top w:val="none" w:sz="0" w:space="0" w:color="auto"/>
                <w:left w:val="none" w:sz="0" w:space="0" w:color="auto"/>
                <w:bottom w:val="none" w:sz="0" w:space="0" w:color="auto"/>
                <w:right w:val="none" w:sz="0" w:space="0" w:color="auto"/>
              </w:divBdr>
            </w:div>
          </w:divsChild>
        </w:div>
        <w:div w:id="1143280878">
          <w:marLeft w:val="0"/>
          <w:marRight w:val="0"/>
          <w:marTop w:val="200"/>
          <w:marBottom w:val="0"/>
          <w:divBdr>
            <w:top w:val="none" w:sz="0" w:space="0" w:color="auto"/>
            <w:left w:val="none" w:sz="0" w:space="0" w:color="auto"/>
            <w:bottom w:val="none" w:sz="0" w:space="0" w:color="auto"/>
            <w:right w:val="none" w:sz="0" w:space="0" w:color="auto"/>
          </w:divBdr>
        </w:div>
        <w:div w:id="1145663596">
          <w:marLeft w:val="0"/>
          <w:marRight w:val="0"/>
          <w:marTop w:val="400"/>
          <w:marBottom w:val="0"/>
          <w:divBdr>
            <w:top w:val="none" w:sz="0" w:space="0" w:color="auto"/>
            <w:left w:val="none" w:sz="0" w:space="0" w:color="auto"/>
            <w:bottom w:val="none" w:sz="0" w:space="0" w:color="auto"/>
            <w:right w:val="none" w:sz="0" w:space="0" w:color="auto"/>
          </w:divBdr>
        </w:div>
        <w:div w:id="1147673519">
          <w:marLeft w:val="0"/>
          <w:marRight w:val="0"/>
          <w:marTop w:val="400"/>
          <w:marBottom w:val="0"/>
          <w:divBdr>
            <w:top w:val="none" w:sz="0" w:space="0" w:color="auto"/>
            <w:left w:val="none" w:sz="0" w:space="0" w:color="auto"/>
            <w:bottom w:val="none" w:sz="0" w:space="0" w:color="auto"/>
            <w:right w:val="none" w:sz="0" w:space="0" w:color="auto"/>
          </w:divBdr>
        </w:div>
        <w:div w:id="1148013679">
          <w:marLeft w:val="0"/>
          <w:marRight w:val="0"/>
          <w:marTop w:val="400"/>
          <w:marBottom w:val="0"/>
          <w:divBdr>
            <w:top w:val="none" w:sz="0" w:space="0" w:color="auto"/>
            <w:left w:val="none" w:sz="0" w:space="0" w:color="auto"/>
            <w:bottom w:val="none" w:sz="0" w:space="0" w:color="auto"/>
            <w:right w:val="none" w:sz="0" w:space="0" w:color="auto"/>
          </w:divBdr>
        </w:div>
        <w:div w:id="1150948589">
          <w:marLeft w:val="0"/>
          <w:marRight w:val="0"/>
          <w:marTop w:val="400"/>
          <w:marBottom w:val="0"/>
          <w:divBdr>
            <w:top w:val="none" w:sz="0" w:space="0" w:color="auto"/>
            <w:left w:val="none" w:sz="0" w:space="0" w:color="auto"/>
            <w:bottom w:val="none" w:sz="0" w:space="0" w:color="auto"/>
            <w:right w:val="none" w:sz="0" w:space="0" w:color="auto"/>
          </w:divBdr>
        </w:div>
        <w:div w:id="1152059673">
          <w:marLeft w:val="0"/>
          <w:marRight w:val="0"/>
          <w:marTop w:val="200"/>
          <w:marBottom w:val="0"/>
          <w:divBdr>
            <w:top w:val="none" w:sz="0" w:space="0" w:color="auto"/>
            <w:left w:val="none" w:sz="0" w:space="0" w:color="auto"/>
            <w:bottom w:val="none" w:sz="0" w:space="0" w:color="auto"/>
            <w:right w:val="none" w:sz="0" w:space="0" w:color="auto"/>
          </w:divBdr>
        </w:div>
        <w:div w:id="1152259170">
          <w:marLeft w:val="0"/>
          <w:marRight w:val="0"/>
          <w:marTop w:val="400"/>
          <w:marBottom w:val="0"/>
          <w:divBdr>
            <w:top w:val="none" w:sz="0" w:space="0" w:color="auto"/>
            <w:left w:val="none" w:sz="0" w:space="0" w:color="auto"/>
            <w:bottom w:val="none" w:sz="0" w:space="0" w:color="auto"/>
            <w:right w:val="none" w:sz="0" w:space="0" w:color="auto"/>
          </w:divBdr>
          <w:divsChild>
            <w:div w:id="440685899">
              <w:marLeft w:val="600"/>
              <w:marRight w:val="0"/>
              <w:marTop w:val="80"/>
              <w:marBottom w:val="0"/>
              <w:divBdr>
                <w:top w:val="none" w:sz="0" w:space="0" w:color="auto"/>
                <w:left w:val="none" w:sz="0" w:space="0" w:color="auto"/>
                <w:bottom w:val="none" w:sz="0" w:space="0" w:color="auto"/>
                <w:right w:val="none" w:sz="0" w:space="0" w:color="auto"/>
              </w:divBdr>
              <w:divsChild>
                <w:div w:id="1155880229">
                  <w:marLeft w:val="900"/>
                  <w:marRight w:val="0"/>
                  <w:marTop w:val="0"/>
                  <w:marBottom w:val="0"/>
                  <w:divBdr>
                    <w:top w:val="none" w:sz="0" w:space="0" w:color="auto"/>
                    <w:left w:val="none" w:sz="0" w:space="0" w:color="auto"/>
                    <w:bottom w:val="none" w:sz="0" w:space="0" w:color="auto"/>
                    <w:right w:val="none" w:sz="0" w:space="0" w:color="auto"/>
                  </w:divBdr>
                </w:div>
                <w:div w:id="1659110792">
                  <w:marLeft w:val="900"/>
                  <w:marRight w:val="0"/>
                  <w:marTop w:val="0"/>
                  <w:marBottom w:val="0"/>
                  <w:divBdr>
                    <w:top w:val="none" w:sz="0" w:space="0" w:color="auto"/>
                    <w:left w:val="none" w:sz="0" w:space="0" w:color="auto"/>
                    <w:bottom w:val="none" w:sz="0" w:space="0" w:color="auto"/>
                    <w:right w:val="none" w:sz="0" w:space="0" w:color="auto"/>
                  </w:divBdr>
                </w:div>
              </w:divsChild>
            </w:div>
            <w:div w:id="990409748">
              <w:marLeft w:val="600"/>
              <w:marRight w:val="0"/>
              <w:marTop w:val="80"/>
              <w:marBottom w:val="0"/>
              <w:divBdr>
                <w:top w:val="none" w:sz="0" w:space="0" w:color="auto"/>
                <w:left w:val="none" w:sz="0" w:space="0" w:color="auto"/>
                <w:bottom w:val="none" w:sz="0" w:space="0" w:color="auto"/>
                <w:right w:val="none" w:sz="0" w:space="0" w:color="auto"/>
              </w:divBdr>
            </w:div>
          </w:divsChild>
        </w:div>
        <w:div w:id="1152408569">
          <w:marLeft w:val="0"/>
          <w:marRight w:val="0"/>
          <w:marTop w:val="400"/>
          <w:marBottom w:val="0"/>
          <w:divBdr>
            <w:top w:val="none" w:sz="0" w:space="0" w:color="auto"/>
            <w:left w:val="none" w:sz="0" w:space="0" w:color="auto"/>
            <w:bottom w:val="none" w:sz="0" w:space="0" w:color="auto"/>
            <w:right w:val="none" w:sz="0" w:space="0" w:color="auto"/>
          </w:divBdr>
        </w:div>
        <w:div w:id="1153178766">
          <w:marLeft w:val="0"/>
          <w:marRight w:val="0"/>
          <w:marTop w:val="400"/>
          <w:marBottom w:val="0"/>
          <w:divBdr>
            <w:top w:val="none" w:sz="0" w:space="0" w:color="auto"/>
            <w:left w:val="none" w:sz="0" w:space="0" w:color="auto"/>
            <w:bottom w:val="none" w:sz="0" w:space="0" w:color="auto"/>
            <w:right w:val="none" w:sz="0" w:space="0" w:color="auto"/>
          </w:divBdr>
          <w:divsChild>
            <w:div w:id="654457788">
              <w:marLeft w:val="600"/>
              <w:marRight w:val="0"/>
              <w:marTop w:val="80"/>
              <w:marBottom w:val="0"/>
              <w:divBdr>
                <w:top w:val="none" w:sz="0" w:space="0" w:color="auto"/>
                <w:left w:val="none" w:sz="0" w:space="0" w:color="auto"/>
                <w:bottom w:val="none" w:sz="0" w:space="0" w:color="auto"/>
                <w:right w:val="none" w:sz="0" w:space="0" w:color="auto"/>
              </w:divBdr>
            </w:div>
            <w:div w:id="760830633">
              <w:marLeft w:val="600"/>
              <w:marRight w:val="0"/>
              <w:marTop w:val="80"/>
              <w:marBottom w:val="0"/>
              <w:divBdr>
                <w:top w:val="none" w:sz="0" w:space="0" w:color="auto"/>
                <w:left w:val="none" w:sz="0" w:space="0" w:color="auto"/>
                <w:bottom w:val="none" w:sz="0" w:space="0" w:color="auto"/>
                <w:right w:val="none" w:sz="0" w:space="0" w:color="auto"/>
              </w:divBdr>
            </w:div>
            <w:div w:id="772213215">
              <w:marLeft w:val="600"/>
              <w:marRight w:val="0"/>
              <w:marTop w:val="80"/>
              <w:marBottom w:val="0"/>
              <w:divBdr>
                <w:top w:val="none" w:sz="0" w:space="0" w:color="auto"/>
                <w:left w:val="none" w:sz="0" w:space="0" w:color="auto"/>
                <w:bottom w:val="none" w:sz="0" w:space="0" w:color="auto"/>
                <w:right w:val="none" w:sz="0" w:space="0" w:color="auto"/>
              </w:divBdr>
            </w:div>
            <w:div w:id="1094669940">
              <w:marLeft w:val="600"/>
              <w:marRight w:val="0"/>
              <w:marTop w:val="80"/>
              <w:marBottom w:val="0"/>
              <w:divBdr>
                <w:top w:val="none" w:sz="0" w:space="0" w:color="auto"/>
                <w:left w:val="none" w:sz="0" w:space="0" w:color="auto"/>
                <w:bottom w:val="none" w:sz="0" w:space="0" w:color="auto"/>
                <w:right w:val="none" w:sz="0" w:space="0" w:color="auto"/>
              </w:divBdr>
            </w:div>
            <w:div w:id="1178496554">
              <w:marLeft w:val="600"/>
              <w:marRight w:val="0"/>
              <w:marTop w:val="80"/>
              <w:marBottom w:val="0"/>
              <w:divBdr>
                <w:top w:val="none" w:sz="0" w:space="0" w:color="auto"/>
                <w:left w:val="none" w:sz="0" w:space="0" w:color="auto"/>
                <w:bottom w:val="none" w:sz="0" w:space="0" w:color="auto"/>
                <w:right w:val="none" w:sz="0" w:space="0" w:color="auto"/>
              </w:divBdr>
            </w:div>
            <w:div w:id="1919170268">
              <w:marLeft w:val="600"/>
              <w:marRight w:val="0"/>
              <w:marTop w:val="80"/>
              <w:marBottom w:val="0"/>
              <w:divBdr>
                <w:top w:val="none" w:sz="0" w:space="0" w:color="auto"/>
                <w:left w:val="none" w:sz="0" w:space="0" w:color="auto"/>
                <w:bottom w:val="none" w:sz="0" w:space="0" w:color="auto"/>
                <w:right w:val="none" w:sz="0" w:space="0" w:color="auto"/>
              </w:divBdr>
            </w:div>
            <w:div w:id="1928343883">
              <w:marLeft w:val="600"/>
              <w:marRight w:val="0"/>
              <w:marTop w:val="80"/>
              <w:marBottom w:val="0"/>
              <w:divBdr>
                <w:top w:val="none" w:sz="0" w:space="0" w:color="auto"/>
                <w:left w:val="none" w:sz="0" w:space="0" w:color="auto"/>
                <w:bottom w:val="none" w:sz="0" w:space="0" w:color="auto"/>
                <w:right w:val="none" w:sz="0" w:space="0" w:color="auto"/>
              </w:divBdr>
            </w:div>
          </w:divsChild>
        </w:div>
        <w:div w:id="1153448801">
          <w:marLeft w:val="0"/>
          <w:marRight w:val="0"/>
          <w:marTop w:val="400"/>
          <w:marBottom w:val="0"/>
          <w:divBdr>
            <w:top w:val="none" w:sz="0" w:space="0" w:color="auto"/>
            <w:left w:val="none" w:sz="0" w:space="0" w:color="auto"/>
            <w:bottom w:val="none" w:sz="0" w:space="0" w:color="auto"/>
            <w:right w:val="none" w:sz="0" w:space="0" w:color="auto"/>
          </w:divBdr>
        </w:div>
        <w:div w:id="1155951532">
          <w:marLeft w:val="0"/>
          <w:marRight w:val="0"/>
          <w:marTop w:val="200"/>
          <w:marBottom w:val="0"/>
          <w:divBdr>
            <w:top w:val="none" w:sz="0" w:space="0" w:color="auto"/>
            <w:left w:val="none" w:sz="0" w:space="0" w:color="auto"/>
            <w:bottom w:val="none" w:sz="0" w:space="0" w:color="auto"/>
            <w:right w:val="none" w:sz="0" w:space="0" w:color="auto"/>
          </w:divBdr>
        </w:div>
        <w:div w:id="1157303326">
          <w:marLeft w:val="0"/>
          <w:marRight w:val="0"/>
          <w:marTop w:val="400"/>
          <w:marBottom w:val="0"/>
          <w:divBdr>
            <w:top w:val="none" w:sz="0" w:space="0" w:color="auto"/>
            <w:left w:val="none" w:sz="0" w:space="0" w:color="auto"/>
            <w:bottom w:val="none" w:sz="0" w:space="0" w:color="auto"/>
            <w:right w:val="none" w:sz="0" w:space="0" w:color="auto"/>
          </w:divBdr>
          <w:divsChild>
            <w:div w:id="220292953">
              <w:marLeft w:val="600"/>
              <w:marRight w:val="0"/>
              <w:marTop w:val="80"/>
              <w:marBottom w:val="0"/>
              <w:divBdr>
                <w:top w:val="none" w:sz="0" w:space="0" w:color="auto"/>
                <w:left w:val="none" w:sz="0" w:space="0" w:color="auto"/>
                <w:bottom w:val="none" w:sz="0" w:space="0" w:color="auto"/>
                <w:right w:val="none" w:sz="0" w:space="0" w:color="auto"/>
              </w:divBdr>
            </w:div>
            <w:div w:id="505555700">
              <w:marLeft w:val="600"/>
              <w:marRight w:val="0"/>
              <w:marTop w:val="80"/>
              <w:marBottom w:val="0"/>
              <w:divBdr>
                <w:top w:val="none" w:sz="0" w:space="0" w:color="auto"/>
                <w:left w:val="none" w:sz="0" w:space="0" w:color="auto"/>
                <w:bottom w:val="none" w:sz="0" w:space="0" w:color="auto"/>
                <w:right w:val="none" w:sz="0" w:space="0" w:color="auto"/>
              </w:divBdr>
            </w:div>
            <w:div w:id="751894615">
              <w:marLeft w:val="600"/>
              <w:marRight w:val="0"/>
              <w:marTop w:val="80"/>
              <w:marBottom w:val="0"/>
              <w:divBdr>
                <w:top w:val="none" w:sz="0" w:space="0" w:color="auto"/>
                <w:left w:val="none" w:sz="0" w:space="0" w:color="auto"/>
                <w:bottom w:val="none" w:sz="0" w:space="0" w:color="auto"/>
                <w:right w:val="none" w:sz="0" w:space="0" w:color="auto"/>
              </w:divBdr>
            </w:div>
            <w:div w:id="789738796">
              <w:marLeft w:val="600"/>
              <w:marRight w:val="0"/>
              <w:marTop w:val="80"/>
              <w:marBottom w:val="0"/>
              <w:divBdr>
                <w:top w:val="none" w:sz="0" w:space="0" w:color="auto"/>
                <w:left w:val="none" w:sz="0" w:space="0" w:color="auto"/>
                <w:bottom w:val="none" w:sz="0" w:space="0" w:color="auto"/>
                <w:right w:val="none" w:sz="0" w:space="0" w:color="auto"/>
              </w:divBdr>
            </w:div>
            <w:div w:id="1164738530">
              <w:marLeft w:val="600"/>
              <w:marRight w:val="0"/>
              <w:marTop w:val="80"/>
              <w:marBottom w:val="0"/>
              <w:divBdr>
                <w:top w:val="none" w:sz="0" w:space="0" w:color="auto"/>
                <w:left w:val="none" w:sz="0" w:space="0" w:color="auto"/>
                <w:bottom w:val="none" w:sz="0" w:space="0" w:color="auto"/>
                <w:right w:val="none" w:sz="0" w:space="0" w:color="auto"/>
              </w:divBdr>
            </w:div>
            <w:div w:id="1440367281">
              <w:marLeft w:val="600"/>
              <w:marRight w:val="0"/>
              <w:marTop w:val="80"/>
              <w:marBottom w:val="0"/>
              <w:divBdr>
                <w:top w:val="none" w:sz="0" w:space="0" w:color="auto"/>
                <w:left w:val="none" w:sz="0" w:space="0" w:color="auto"/>
                <w:bottom w:val="none" w:sz="0" w:space="0" w:color="auto"/>
                <w:right w:val="none" w:sz="0" w:space="0" w:color="auto"/>
              </w:divBdr>
            </w:div>
            <w:div w:id="1535852063">
              <w:marLeft w:val="600"/>
              <w:marRight w:val="0"/>
              <w:marTop w:val="80"/>
              <w:marBottom w:val="0"/>
              <w:divBdr>
                <w:top w:val="none" w:sz="0" w:space="0" w:color="auto"/>
                <w:left w:val="none" w:sz="0" w:space="0" w:color="auto"/>
                <w:bottom w:val="none" w:sz="0" w:space="0" w:color="auto"/>
                <w:right w:val="none" w:sz="0" w:space="0" w:color="auto"/>
              </w:divBdr>
            </w:div>
            <w:div w:id="1732658764">
              <w:marLeft w:val="600"/>
              <w:marRight w:val="0"/>
              <w:marTop w:val="80"/>
              <w:marBottom w:val="0"/>
              <w:divBdr>
                <w:top w:val="none" w:sz="0" w:space="0" w:color="auto"/>
                <w:left w:val="none" w:sz="0" w:space="0" w:color="auto"/>
                <w:bottom w:val="none" w:sz="0" w:space="0" w:color="auto"/>
                <w:right w:val="none" w:sz="0" w:space="0" w:color="auto"/>
              </w:divBdr>
            </w:div>
            <w:div w:id="1841240245">
              <w:marLeft w:val="600"/>
              <w:marRight w:val="0"/>
              <w:marTop w:val="80"/>
              <w:marBottom w:val="0"/>
              <w:divBdr>
                <w:top w:val="none" w:sz="0" w:space="0" w:color="auto"/>
                <w:left w:val="none" w:sz="0" w:space="0" w:color="auto"/>
                <w:bottom w:val="none" w:sz="0" w:space="0" w:color="auto"/>
                <w:right w:val="none" w:sz="0" w:space="0" w:color="auto"/>
              </w:divBdr>
            </w:div>
            <w:div w:id="2094736169">
              <w:marLeft w:val="600"/>
              <w:marRight w:val="0"/>
              <w:marTop w:val="80"/>
              <w:marBottom w:val="0"/>
              <w:divBdr>
                <w:top w:val="none" w:sz="0" w:space="0" w:color="auto"/>
                <w:left w:val="none" w:sz="0" w:space="0" w:color="auto"/>
                <w:bottom w:val="none" w:sz="0" w:space="0" w:color="auto"/>
                <w:right w:val="none" w:sz="0" w:space="0" w:color="auto"/>
              </w:divBdr>
            </w:div>
            <w:div w:id="2138327539">
              <w:marLeft w:val="600"/>
              <w:marRight w:val="0"/>
              <w:marTop w:val="80"/>
              <w:marBottom w:val="0"/>
              <w:divBdr>
                <w:top w:val="none" w:sz="0" w:space="0" w:color="auto"/>
                <w:left w:val="none" w:sz="0" w:space="0" w:color="auto"/>
                <w:bottom w:val="none" w:sz="0" w:space="0" w:color="auto"/>
                <w:right w:val="none" w:sz="0" w:space="0" w:color="auto"/>
              </w:divBdr>
            </w:div>
          </w:divsChild>
        </w:div>
        <w:div w:id="1157964705">
          <w:marLeft w:val="0"/>
          <w:marRight w:val="0"/>
          <w:marTop w:val="400"/>
          <w:marBottom w:val="0"/>
          <w:divBdr>
            <w:top w:val="none" w:sz="0" w:space="0" w:color="auto"/>
            <w:left w:val="none" w:sz="0" w:space="0" w:color="auto"/>
            <w:bottom w:val="none" w:sz="0" w:space="0" w:color="auto"/>
            <w:right w:val="none" w:sz="0" w:space="0" w:color="auto"/>
          </w:divBdr>
        </w:div>
        <w:div w:id="1159158073">
          <w:marLeft w:val="0"/>
          <w:marRight w:val="0"/>
          <w:marTop w:val="400"/>
          <w:marBottom w:val="0"/>
          <w:divBdr>
            <w:top w:val="none" w:sz="0" w:space="0" w:color="auto"/>
            <w:left w:val="none" w:sz="0" w:space="0" w:color="auto"/>
            <w:bottom w:val="none" w:sz="0" w:space="0" w:color="auto"/>
            <w:right w:val="none" w:sz="0" w:space="0" w:color="auto"/>
          </w:divBdr>
        </w:div>
        <w:div w:id="1159616322">
          <w:marLeft w:val="0"/>
          <w:marRight w:val="0"/>
          <w:marTop w:val="645"/>
          <w:marBottom w:val="495"/>
          <w:divBdr>
            <w:top w:val="dashed" w:sz="6" w:space="0" w:color="D9D9D9"/>
            <w:left w:val="dashed" w:sz="6" w:space="8" w:color="D9D9D9"/>
            <w:bottom w:val="dashed" w:sz="6" w:space="0" w:color="D9D9D9"/>
            <w:right w:val="dashed" w:sz="6" w:space="8" w:color="D9D9D9"/>
          </w:divBdr>
        </w:div>
        <w:div w:id="1160148578">
          <w:marLeft w:val="0"/>
          <w:marRight w:val="0"/>
          <w:marTop w:val="0"/>
          <w:marBottom w:val="200"/>
          <w:divBdr>
            <w:top w:val="none" w:sz="0" w:space="0" w:color="auto"/>
            <w:left w:val="none" w:sz="0" w:space="0" w:color="auto"/>
            <w:bottom w:val="none" w:sz="0" w:space="0" w:color="auto"/>
            <w:right w:val="none" w:sz="0" w:space="0" w:color="auto"/>
          </w:divBdr>
        </w:div>
        <w:div w:id="1160997694">
          <w:marLeft w:val="0"/>
          <w:marRight w:val="0"/>
          <w:marTop w:val="400"/>
          <w:marBottom w:val="0"/>
          <w:divBdr>
            <w:top w:val="none" w:sz="0" w:space="0" w:color="auto"/>
            <w:left w:val="none" w:sz="0" w:space="0" w:color="auto"/>
            <w:bottom w:val="none" w:sz="0" w:space="0" w:color="auto"/>
            <w:right w:val="none" w:sz="0" w:space="0" w:color="auto"/>
          </w:divBdr>
        </w:div>
        <w:div w:id="1161239428">
          <w:marLeft w:val="0"/>
          <w:marRight w:val="0"/>
          <w:marTop w:val="400"/>
          <w:marBottom w:val="0"/>
          <w:divBdr>
            <w:top w:val="none" w:sz="0" w:space="0" w:color="auto"/>
            <w:left w:val="none" w:sz="0" w:space="0" w:color="auto"/>
            <w:bottom w:val="none" w:sz="0" w:space="0" w:color="auto"/>
            <w:right w:val="none" w:sz="0" w:space="0" w:color="auto"/>
          </w:divBdr>
        </w:div>
        <w:div w:id="1161774740">
          <w:marLeft w:val="0"/>
          <w:marRight w:val="0"/>
          <w:marTop w:val="400"/>
          <w:marBottom w:val="0"/>
          <w:divBdr>
            <w:top w:val="none" w:sz="0" w:space="0" w:color="auto"/>
            <w:left w:val="none" w:sz="0" w:space="0" w:color="auto"/>
            <w:bottom w:val="none" w:sz="0" w:space="0" w:color="auto"/>
            <w:right w:val="none" w:sz="0" w:space="0" w:color="auto"/>
          </w:divBdr>
        </w:div>
        <w:div w:id="1162042042">
          <w:marLeft w:val="0"/>
          <w:marRight w:val="0"/>
          <w:marTop w:val="400"/>
          <w:marBottom w:val="0"/>
          <w:divBdr>
            <w:top w:val="none" w:sz="0" w:space="0" w:color="auto"/>
            <w:left w:val="none" w:sz="0" w:space="0" w:color="auto"/>
            <w:bottom w:val="none" w:sz="0" w:space="0" w:color="auto"/>
            <w:right w:val="none" w:sz="0" w:space="0" w:color="auto"/>
          </w:divBdr>
        </w:div>
        <w:div w:id="1167944235">
          <w:marLeft w:val="0"/>
          <w:marRight w:val="0"/>
          <w:marTop w:val="645"/>
          <w:marBottom w:val="495"/>
          <w:divBdr>
            <w:top w:val="dashed" w:sz="6" w:space="0" w:color="D9D9D9"/>
            <w:left w:val="dashed" w:sz="6" w:space="8" w:color="D9D9D9"/>
            <w:bottom w:val="dashed" w:sz="6" w:space="0" w:color="D9D9D9"/>
            <w:right w:val="dashed" w:sz="6" w:space="8" w:color="D9D9D9"/>
          </w:divBdr>
        </w:div>
        <w:div w:id="1168209163">
          <w:marLeft w:val="0"/>
          <w:marRight w:val="0"/>
          <w:marTop w:val="400"/>
          <w:marBottom w:val="0"/>
          <w:divBdr>
            <w:top w:val="none" w:sz="0" w:space="0" w:color="auto"/>
            <w:left w:val="none" w:sz="0" w:space="0" w:color="auto"/>
            <w:bottom w:val="none" w:sz="0" w:space="0" w:color="auto"/>
            <w:right w:val="none" w:sz="0" w:space="0" w:color="auto"/>
          </w:divBdr>
        </w:div>
        <w:div w:id="1170408921">
          <w:marLeft w:val="0"/>
          <w:marRight w:val="0"/>
          <w:marTop w:val="400"/>
          <w:marBottom w:val="0"/>
          <w:divBdr>
            <w:top w:val="none" w:sz="0" w:space="0" w:color="auto"/>
            <w:left w:val="none" w:sz="0" w:space="0" w:color="auto"/>
            <w:bottom w:val="none" w:sz="0" w:space="0" w:color="auto"/>
            <w:right w:val="none" w:sz="0" w:space="0" w:color="auto"/>
          </w:divBdr>
        </w:div>
        <w:div w:id="1171264012">
          <w:marLeft w:val="0"/>
          <w:marRight w:val="0"/>
          <w:marTop w:val="400"/>
          <w:marBottom w:val="0"/>
          <w:divBdr>
            <w:top w:val="none" w:sz="0" w:space="0" w:color="auto"/>
            <w:left w:val="none" w:sz="0" w:space="0" w:color="auto"/>
            <w:bottom w:val="none" w:sz="0" w:space="0" w:color="auto"/>
            <w:right w:val="none" w:sz="0" w:space="0" w:color="auto"/>
          </w:divBdr>
        </w:div>
        <w:div w:id="1172448080">
          <w:marLeft w:val="0"/>
          <w:marRight w:val="0"/>
          <w:marTop w:val="200"/>
          <w:marBottom w:val="0"/>
          <w:divBdr>
            <w:top w:val="none" w:sz="0" w:space="0" w:color="auto"/>
            <w:left w:val="none" w:sz="0" w:space="0" w:color="auto"/>
            <w:bottom w:val="none" w:sz="0" w:space="0" w:color="auto"/>
            <w:right w:val="none" w:sz="0" w:space="0" w:color="auto"/>
          </w:divBdr>
        </w:div>
        <w:div w:id="1174101681">
          <w:marLeft w:val="0"/>
          <w:marRight w:val="0"/>
          <w:marTop w:val="0"/>
          <w:marBottom w:val="200"/>
          <w:divBdr>
            <w:top w:val="none" w:sz="0" w:space="0" w:color="auto"/>
            <w:left w:val="none" w:sz="0" w:space="0" w:color="auto"/>
            <w:bottom w:val="none" w:sz="0" w:space="0" w:color="auto"/>
            <w:right w:val="none" w:sz="0" w:space="0" w:color="auto"/>
          </w:divBdr>
        </w:div>
        <w:div w:id="1176723258">
          <w:marLeft w:val="0"/>
          <w:marRight w:val="0"/>
          <w:marTop w:val="645"/>
          <w:marBottom w:val="495"/>
          <w:divBdr>
            <w:top w:val="dashed" w:sz="6" w:space="0" w:color="D9D9D9"/>
            <w:left w:val="dashed" w:sz="6" w:space="8" w:color="D9D9D9"/>
            <w:bottom w:val="dashed" w:sz="6" w:space="0" w:color="D9D9D9"/>
            <w:right w:val="dashed" w:sz="6" w:space="8" w:color="D9D9D9"/>
          </w:divBdr>
        </w:div>
        <w:div w:id="1178233152">
          <w:marLeft w:val="0"/>
          <w:marRight w:val="0"/>
          <w:marTop w:val="200"/>
          <w:marBottom w:val="0"/>
          <w:divBdr>
            <w:top w:val="none" w:sz="0" w:space="0" w:color="auto"/>
            <w:left w:val="none" w:sz="0" w:space="0" w:color="auto"/>
            <w:bottom w:val="none" w:sz="0" w:space="0" w:color="auto"/>
            <w:right w:val="none" w:sz="0" w:space="0" w:color="auto"/>
          </w:divBdr>
        </w:div>
        <w:div w:id="1179078442">
          <w:marLeft w:val="0"/>
          <w:marRight w:val="0"/>
          <w:marTop w:val="0"/>
          <w:marBottom w:val="200"/>
          <w:divBdr>
            <w:top w:val="none" w:sz="0" w:space="0" w:color="auto"/>
            <w:left w:val="none" w:sz="0" w:space="0" w:color="auto"/>
            <w:bottom w:val="none" w:sz="0" w:space="0" w:color="auto"/>
            <w:right w:val="none" w:sz="0" w:space="0" w:color="auto"/>
          </w:divBdr>
        </w:div>
        <w:div w:id="1179462503">
          <w:marLeft w:val="0"/>
          <w:marRight w:val="0"/>
          <w:marTop w:val="400"/>
          <w:marBottom w:val="0"/>
          <w:divBdr>
            <w:top w:val="none" w:sz="0" w:space="0" w:color="auto"/>
            <w:left w:val="none" w:sz="0" w:space="0" w:color="auto"/>
            <w:bottom w:val="none" w:sz="0" w:space="0" w:color="auto"/>
            <w:right w:val="none" w:sz="0" w:space="0" w:color="auto"/>
          </w:divBdr>
          <w:divsChild>
            <w:div w:id="9796715">
              <w:marLeft w:val="600"/>
              <w:marRight w:val="0"/>
              <w:marTop w:val="80"/>
              <w:marBottom w:val="0"/>
              <w:divBdr>
                <w:top w:val="none" w:sz="0" w:space="0" w:color="auto"/>
                <w:left w:val="none" w:sz="0" w:space="0" w:color="auto"/>
                <w:bottom w:val="none" w:sz="0" w:space="0" w:color="auto"/>
                <w:right w:val="none" w:sz="0" w:space="0" w:color="auto"/>
              </w:divBdr>
            </w:div>
            <w:div w:id="26950934">
              <w:marLeft w:val="600"/>
              <w:marRight w:val="0"/>
              <w:marTop w:val="80"/>
              <w:marBottom w:val="0"/>
              <w:divBdr>
                <w:top w:val="none" w:sz="0" w:space="0" w:color="auto"/>
                <w:left w:val="none" w:sz="0" w:space="0" w:color="auto"/>
                <w:bottom w:val="none" w:sz="0" w:space="0" w:color="auto"/>
                <w:right w:val="none" w:sz="0" w:space="0" w:color="auto"/>
              </w:divBdr>
            </w:div>
            <w:div w:id="41709268">
              <w:marLeft w:val="600"/>
              <w:marRight w:val="0"/>
              <w:marTop w:val="80"/>
              <w:marBottom w:val="0"/>
              <w:divBdr>
                <w:top w:val="none" w:sz="0" w:space="0" w:color="auto"/>
                <w:left w:val="none" w:sz="0" w:space="0" w:color="auto"/>
                <w:bottom w:val="none" w:sz="0" w:space="0" w:color="auto"/>
                <w:right w:val="none" w:sz="0" w:space="0" w:color="auto"/>
              </w:divBdr>
            </w:div>
            <w:div w:id="68381330">
              <w:marLeft w:val="600"/>
              <w:marRight w:val="0"/>
              <w:marTop w:val="80"/>
              <w:marBottom w:val="0"/>
              <w:divBdr>
                <w:top w:val="none" w:sz="0" w:space="0" w:color="auto"/>
                <w:left w:val="none" w:sz="0" w:space="0" w:color="auto"/>
                <w:bottom w:val="none" w:sz="0" w:space="0" w:color="auto"/>
                <w:right w:val="none" w:sz="0" w:space="0" w:color="auto"/>
              </w:divBdr>
            </w:div>
            <w:div w:id="167913065">
              <w:marLeft w:val="600"/>
              <w:marRight w:val="0"/>
              <w:marTop w:val="80"/>
              <w:marBottom w:val="0"/>
              <w:divBdr>
                <w:top w:val="none" w:sz="0" w:space="0" w:color="auto"/>
                <w:left w:val="none" w:sz="0" w:space="0" w:color="auto"/>
                <w:bottom w:val="none" w:sz="0" w:space="0" w:color="auto"/>
                <w:right w:val="none" w:sz="0" w:space="0" w:color="auto"/>
              </w:divBdr>
            </w:div>
            <w:div w:id="202718208">
              <w:marLeft w:val="600"/>
              <w:marRight w:val="0"/>
              <w:marTop w:val="80"/>
              <w:marBottom w:val="0"/>
              <w:divBdr>
                <w:top w:val="none" w:sz="0" w:space="0" w:color="auto"/>
                <w:left w:val="none" w:sz="0" w:space="0" w:color="auto"/>
                <w:bottom w:val="none" w:sz="0" w:space="0" w:color="auto"/>
                <w:right w:val="none" w:sz="0" w:space="0" w:color="auto"/>
              </w:divBdr>
            </w:div>
            <w:div w:id="324944575">
              <w:marLeft w:val="600"/>
              <w:marRight w:val="0"/>
              <w:marTop w:val="80"/>
              <w:marBottom w:val="0"/>
              <w:divBdr>
                <w:top w:val="none" w:sz="0" w:space="0" w:color="auto"/>
                <w:left w:val="none" w:sz="0" w:space="0" w:color="auto"/>
                <w:bottom w:val="none" w:sz="0" w:space="0" w:color="auto"/>
                <w:right w:val="none" w:sz="0" w:space="0" w:color="auto"/>
              </w:divBdr>
            </w:div>
            <w:div w:id="377975247">
              <w:marLeft w:val="600"/>
              <w:marRight w:val="0"/>
              <w:marTop w:val="80"/>
              <w:marBottom w:val="0"/>
              <w:divBdr>
                <w:top w:val="none" w:sz="0" w:space="0" w:color="auto"/>
                <w:left w:val="none" w:sz="0" w:space="0" w:color="auto"/>
                <w:bottom w:val="none" w:sz="0" w:space="0" w:color="auto"/>
                <w:right w:val="none" w:sz="0" w:space="0" w:color="auto"/>
              </w:divBdr>
            </w:div>
            <w:div w:id="417681241">
              <w:marLeft w:val="600"/>
              <w:marRight w:val="0"/>
              <w:marTop w:val="80"/>
              <w:marBottom w:val="0"/>
              <w:divBdr>
                <w:top w:val="none" w:sz="0" w:space="0" w:color="auto"/>
                <w:left w:val="none" w:sz="0" w:space="0" w:color="auto"/>
                <w:bottom w:val="none" w:sz="0" w:space="0" w:color="auto"/>
                <w:right w:val="none" w:sz="0" w:space="0" w:color="auto"/>
              </w:divBdr>
            </w:div>
            <w:div w:id="473183081">
              <w:marLeft w:val="600"/>
              <w:marRight w:val="0"/>
              <w:marTop w:val="80"/>
              <w:marBottom w:val="0"/>
              <w:divBdr>
                <w:top w:val="none" w:sz="0" w:space="0" w:color="auto"/>
                <w:left w:val="none" w:sz="0" w:space="0" w:color="auto"/>
                <w:bottom w:val="none" w:sz="0" w:space="0" w:color="auto"/>
                <w:right w:val="none" w:sz="0" w:space="0" w:color="auto"/>
              </w:divBdr>
            </w:div>
            <w:div w:id="671875136">
              <w:marLeft w:val="600"/>
              <w:marRight w:val="0"/>
              <w:marTop w:val="80"/>
              <w:marBottom w:val="0"/>
              <w:divBdr>
                <w:top w:val="none" w:sz="0" w:space="0" w:color="auto"/>
                <w:left w:val="none" w:sz="0" w:space="0" w:color="auto"/>
                <w:bottom w:val="none" w:sz="0" w:space="0" w:color="auto"/>
                <w:right w:val="none" w:sz="0" w:space="0" w:color="auto"/>
              </w:divBdr>
            </w:div>
            <w:div w:id="679771758">
              <w:marLeft w:val="600"/>
              <w:marRight w:val="0"/>
              <w:marTop w:val="80"/>
              <w:marBottom w:val="0"/>
              <w:divBdr>
                <w:top w:val="none" w:sz="0" w:space="0" w:color="auto"/>
                <w:left w:val="none" w:sz="0" w:space="0" w:color="auto"/>
                <w:bottom w:val="none" w:sz="0" w:space="0" w:color="auto"/>
                <w:right w:val="none" w:sz="0" w:space="0" w:color="auto"/>
              </w:divBdr>
            </w:div>
            <w:div w:id="700319906">
              <w:marLeft w:val="600"/>
              <w:marRight w:val="0"/>
              <w:marTop w:val="80"/>
              <w:marBottom w:val="0"/>
              <w:divBdr>
                <w:top w:val="none" w:sz="0" w:space="0" w:color="auto"/>
                <w:left w:val="none" w:sz="0" w:space="0" w:color="auto"/>
                <w:bottom w:val="none" w:sz="0" w:space="0" w:color="auto"/>
                <w:right w:val="none" w:sz="0" w:space="0" w:color="auto"/>
              </w:divBdr>
            </w:div>
            <w:div w:id="751898381">
              <w:marLeft w:val="600"/>
              <w:marRight w:val="0"/>
              <w:marTop w:val="80"/>
              <w:marBottom w:val="0"/>
              <w:divBdr>
                <w:top w:val="none" w:sz="0" w:space="0" w:color="auto"/>
                <w:left w:val="none" w:sz="0" w:space="0" w:color="auto"/>
                <w:bottom w:val="none" w:sz="0" w:space="0" w:color="auto"/>
                <w:right w:val="none" w:sz="0" w:space="0" w:color="auto"/>
              </w:divBdr>
            </w:div>
            <w:div w:id="943028995">
              <w:marLeft w:val="600"/>
              <w:marRight w:val="0"/>
              <w:marTop w:val="80"/>
              <w:marBottom w:val="0"/>
              <w:divBdr>
                <w:top w:val="none" w:sz="0" w:space="0" w:color="auto"/>
                <w:left w:val="none" w:sz="0" w:space="0" w:color="auto"/>
                <w:bottom w:val="none" w:sz="0" w:space="0" w:color="auto"/>
                <w:right w:val="none" w:sz="0" w:space="0" w:color="auto"/>
              </w:divBdr>
            </w:div>
            <w:div w:id="1081025256">
              <w:marLeft w:val="600"/>
              <w:marRight w:val="0"/>
              <w:marTop w:val="80"/>
              <w:marBottom w:val="0"/>
              <w:divBdr>
                <w:top w:val="none" w:sz="0" w:space="0" w:color="auto"/>
                <w:left w:val="none" w:sz="0" w:space="0" w:color="auto"/>
                <w:bottom w:val="none" w:sz="0" w:space="0" w:color="auto"/>
                <w:right w:val="none" w:sz="0" w:space="0" w:color="auto"/>
              </w:divBdr>
            </w:div>
            <w:div w:id="1084959731">
              <w:marLeft w:val="600"/>
              <w:marRight w:val="0"/>
              <w:marTop w:val="80"/>
              <w:marBottom w:val="0"/>
              <w:divBdr>
                <w:top w:val="none" w:sz="0" w:space="0" w:color="auto"/>
                <w:left w:val="none" w:sz="0" w:space="0" w:color="auto"/>
                <w:bottom w:val="none" w:sz="0" w:space="0" w:color="auto"/>
                <w:right w:val="none" w:sz="0" w:space="0" w:color="auto"/>
              </w:divBdr>
            </w:div>
            <w:div w:id="1138499008">
              <w:marLeft w:val="600"/>
              <w:marRight w:val="0"/>
              <w:marTop w:val="80"/>
              <w:marBottom w:val="0"/>
              <w:divBdr>
                <w:top w:val="none" w:sz="0" w:space="0" w:color="auto"/>
                <w:left w:val="none" w:sz="0" w:space="0" w:color="auto"/>
                <w:bottom w:val="none" w:sz="0" w:space="0" w:color="auto"/>
                <w:right w:val="none" w:sz="0" w:space="0" w:color="auto"/>
              </w:divBdr>
            </w:div>
            <w:div w:id="1236628646">
              <w:marLeft w:val="600"/>
              <w:marRight w:val="0"/>
              <w:marTop w:val="80"/>
              <w:marBottom w:val="0"/>
              <w:divBdr>
                <w:top w:val="none" w:sz="0" w:space="0" w:color="auto"/>
                <w:left w:val="none" w:sz="0" w:space="0" w:color="auto"/>
                <w:bottom w:val="none" w:sz="0" w:space="0" w:color="auto"/>
                <w:right w:val="none" w:sz="0" w:space="0" w:color="auto"/>
              </w:divBdr>
            </w:div>
            <w:div w:id="1410687986">
              <w:marLeft w:val="600"/>
              <w:marRight w:val="0"/>
              <w:marTop w:val="80"/>
              <w:marBottom w:val="0"/>
              <w:divBdr>
                <w:top w:val="none" w:sz="0" w:space="0" w:color="auto"/>
                <w:left w:val="none" w:sz="0" w:space="0" w:color="auto"/>
                <w:bottom w:val="none" w:sz="0" w:space="0" w:color="auto"/>
                <w:right w:val="none" w:sz="0" w:space="0" w:color="auto"/>
              </w:divBdr>
            </w:div>
            <w:div w:id="1418751211">
              <w:marLeft w:val="600"/>
              <w:marRight w:val="0"/>
              <w:marTop w:val="80"/>
              <w:marBottom w:val="0"/>
              <w:divBdr>
                <w:top w:val="none" w:sz="0" w:space="0" w:color="auto"/>
                <w:left w:val="none" w:sz="0" w:space="0" w:color="auto"/>
                <w:bottom w:val="none" w:sz="0" w:space="0" w:color="auto"/>
                <w:right w:val="none" w:sz="0" w:space="0" w:color="auto"/>
              </w:divBdr>
            </w:div>
            <w:div w:id="1554582700">
              <w:marLeft w:val="600"/>
              <w:marRight w:val="0"/>
              <w:marTop w:val="80"/>
              <w:marBottom w:val="0"/>
              <w:divBdr>
                <w:top w:val="none" w:sz="0" w:space="0" w:color="auto"/>
                <w:left w:val="none" w:sz="0" w:space="0" w:color="auto"/>
                <w:bottom w:val="none" w:sz="0" w:space="0" w:color="auto"/>
                <w:right w:val="none" w:sz="0" w:space="0" w:color="auto"/>
              </w:divBdr>
              <w:divsChild>
                <w:div w:id="563955269">
                  <w:marLeft w:val="0"/>
                  <w:marRight w:val="0"/>
                  <w:marTop w:val="100"/>
                  <w:marBottom w:val="100"/>
                  <w:divBdr>
                    <w:top w:val="none" w:sz="0" w:space="0" w:color="auto"/>
                    <w:left w:val="none" w:sz="0" w:space="0" w:color="auto"/>
                    <w:bottom w:val="none" w:sz="0" w:space="0" w:color="auto"/>
                    <w:right w:val="none" w:sz="0" w:space="0" w:color="auto"/>
                  </w:divBdr>
                </w:div>
                <w:div w:id="1382947185">
                  <w:marLeft w:val="0"/>
                  <w:marRight w:val="0"/>
                  <w:marTop w:val="100"/>
                  <w:marBottom w:val="100"/>
                  <w:divBdr>
                    <w:top w:val="none" w:sz="0" w:space="0" w:color="auto"/>
                    <w:left w:val="none" w:sz="0" w:space="0" w:color="auto"/>
                    <w:bottom w:val="none" w:sz="0" w:space="0" w:color="auto"/>
                    <w:right w:val="none" w:sz="0" w:space="0" w:color="auto"/>
                  </w:divBdr>
                </w:div>
              </w:divsChild>
            </w:div>
            <w:div w:id="1719469937">
              <w:marLeft w:val="600"/>
              <w:marRight w:val="0"/>
              <w:marTop w:val="80"/>
              <w:marBottom w:val="0"/>
              <w:divBdr>
                <w:top w:val="none" w:sz="0" w:space="0" w:color="auto"/>
                <w:left w:val="none" w:sz="0" w:space="0" w:color="auto"/>
                <w:bottom w:val="none" w:sz="0" w:space="0" w:color="auto"/>
                <w:right w:val="none" w:sz="0" w:space="0" w:color="auto"/>
              </w:divBdr>
            </w:div>
            <w:div w:id="1736583231">
              <w:marLeft w:val="600"/>
              <w:marRight w:val="0"/>
              <w:marTop w:val="80"/>
              <w:marBottom w:val="0"/>
              <w:divBdr>
                <w:top w:val="none" w:sz="0" w:space="0" w:color="auto"/>
                <w:left w:val="none" w:sz="0" w:space="0" w:color="auto"/>
                <w:bottom w:val="none" w:sz="0" w:space="0" w:color="auto"/>
                <w:right w:val="none" w:sz="0" w:space="0" w:color="auto"/>
              </w:divBdr>
            </w:div>
            <w:div w:id="1739667672">
              <w:marLeft w:val="600"/>
              <w:marRight w:val="0"/>
              <w:marTop w:val="80"/>
              <w:marBottom w:val="0"/>
              <w:divBdr>
                <w:top w:val="none" w:sz="0" w:space="0" w:color="auto"/>
                <w:left w:val="none" w:sz="0" w:space="0" w:color="auto"/>
                <w:bottom w:val="none" w:sz="0" w:space="0" w:color="auto"/>
                <w:right w:val="none" w:sz="0" w:space="0" w:color="auto"/>
              </w:divBdr>
            </w:div>
            <w:div w:id="1777211758">
              <w:marLeft w:val="600"/>
              <w:marRight w:val="0"/>
              <w:marTop w:val="80"/>
              <w:marBottom w:val="0"/>
              <w:divBdr>
                <w:top w:val="none" w:sz="0" w:space="0" w:color="auto"/>
                <w:left w:val="none" w:sz="0" w:space="0" w:color="auto"/>
                <w:bottom w:val="none" w:sz="0" w:space="0" w:color="auto"/>
                <w:right w:val="none" w:sz="0" w:space="0" w:color="auto"/>
              </w:divBdr>
            </w:div>
            <w:div w:id="1868444851">
              <w:marLeft w:val="600"/>
              <w:marRight w:val="0"/>
              <w:marTop w:val="80"/>
              <w:marBottom w:val="0"/>
              <w:divBdr>
                <w:top w:val="none" w:sz="0" w:space="0" w:color="auto"/>
                <w:left w:val="none" w:sz="0" w:space="0" w:color="auto"/>
                <w:bottom w:val="none" w:sz="0" w:space="0" w:color="auto"/>
                <w:right w:val="none" w:sz="0" w:space="0" w:color="auto"/>
              </w:divBdr>
            </w:div>
            <w:div w:id="2099936124">
              <w:marLeft w:val="600"/>
              <w:marRight w:val="0"/>
              <w:marTop w:val="80"/>
              <w:marBottom w:val="0"/>
              <w:divBdr>
                <w:top w:val="none" w:sz="0" w:space="0" w:color="auto"/>
                <w:left w:val="none" w:sz="0" w:space="0" w:color="auto"/>
                <w:bottom w:val="none" w:sz="0" w:space="0" w:color="auto"/>
                <w:right w:val="none" w:sz="0" w:space="0" w:color="auto"/>
              </w:divBdr>
            </w:div>
          </w:divsChild>
        </w:div>
        <w:div w:id="1183789369">
          <w:marLeft w:val="0"/>
          <w:marRight w:val="0"/>
          <w:marTop w:val="400"/>
          <w:marBottom w:val="0"/>
          <w:divBdr>
            <w:top w:val="none" w:sz="0" w:space="0" w:color="auto"/>
            <w:left w:val="none" w:sz="0" w:space="0" w:color="auto"/>
            <w:bottom w:val="none" w:sz="0" w:space="0" w:color="auto"/>
            <w:right w:val="none" w:sz="0" w:space="0" w:color="auto"/>
          </w:divBdr>
        </w:div>
        <w:div w:id="1195728224">
          <w:marLeft w:val="0"/>
          <w:marRight w:val="0"/>
          <w:marTop w:val="400"/>
          <w:marBottom w:val="0"/>
          <w:divBdr>
            <w:top w:val="none" w:sz="0" w:space="0" w:color="auto"/>
            <w:left w:val="none" w:sz="0" w:space="0" w:color="auto"/>
            <w:bottom w:val="none" w:sz="0" w:space="0" w:color="auto"/>
            <w:right w:val="none" w:sz="0" w:space="0" w:color="auto"/>
          </w:divBdr>
        </w:div>
        <w:div w:id="1198085392">
          <w:marLeft w:val="0"/>
          <w:marRight w:val="0"/>
          <w:marTop w:val="400"/>
          <w:marBottom w:val="0"/>
          <w:divBdr>
            <w:top w:val="none" w:sz="0" w:space="0" w:color="auto"/>
            <w:left w:val="none" w:sz="0" w:space="0" w:color="auto"/>
            <w:bottom w:val="none" w:sz="0" w:space="0" w:color="auto"/>
            <w:right w:val="none" w:sz="0" w:space="0" w:color="auto"/>
          </w:divBdr>
        </w:div>
        <w:div w:id="1201356495">
          <w:marLeft w:val="0"/>
          <w:marRight w:val="0"/>
          <w:marTop w:val="400"/>
          <w:marBottom w:val="0"/>
          <w:divBdr>
            <w:top w:val="none" w:sz="0" w:space="0" w:color="auto"/>
            <w:left w:val="none" w:sz="0" w:space="0" w:color="auto"/>
            <w:bottom w:val="none" w:sz="0" w:space="0" w:color="auto"/>
            <w:right w:val="none" w:sz="0" w:space="0" w:color="auto"/>
          </w:divBdr>
        </w:div>
        <w:div w:id="1201668665">
          <w:marLeft w:val="0"/>
          <w:marRight w:val="0"/>
          <w:marTop w:val="200"/>
          <w:marBottom w:val="0"/>
          <w:divBdr>
            <w:top w:val="none" w:sz="0" w:space="0" w:color="auto"/>
            <w:left w:val="none" w:sz="0" w:space="0" w:color="auto"/>
            <w:bottom w:val="none" w:sz="0" w:space="0" w:color="auto"/>
            <w:right w:val="none" w:sz="0" w:space="0" w:color="auto"/>
          </w:divBdr>
        </w:div>
        <w:div w:id="1206404245">
          <w:marLeft w:val="0"/>
          <w:marRight w:val="0"/>
          <w:marTop w:val="400"/>
          <w:marBottom w:val="0"/>
          <w:divBdr>
            <w:top w:val="none" w:sz="0" w:space="0" w:color="auto"/>
            <w:left w:val="none" w:sz="0" w:space="0" w:color="auto"/>
            <w:bottom w:val="none" w:sz="0" w:space="0" w:color="auto"/>
            <w:right w:val="none" w:sz="0" w:space="0" w:color="auto"/>
          </w:divBdr>
        </w:div>
        <w:div w:id="1207185475">
          <w:marLeft w:val="0"/>
          <w:marRight w:val="0"/>
          <w:marTop w:val="560"/>
          <w:marBottom w:val="240"/>
          <w:divBdr>
            <w:top w:val="none" w:sz="0" w:space="0" w:color="auto"/>
            <w:left w:val="none" w:sz="0" w:space="0" w:color="auto"/>
            <w:bottom w:val="none" w:sz="0" w:space="0" w:color="auto"/>
            <w:right w:val="none" w:sz="0" w:space="0" w:color="auto"/>
          </w:divBdr>
        </w:div>
        <w:div w:id="1207988839">
          <w:marLeft w:val="0"/>
          <w:marRight w:val="0"/>
          <w:marTop w:val="400"/>
          <w:marBottom w:val="0"/>
          <w:divBdr>
            <w:top w:val="none" w:sz="0" w:space="0" w:color="auto"/>
            <w:left w:val="none" w:sz="0" w:space="0" w:color="auto"/>
            <w:bottom w:val="none" w:sz="0" w:space="0" w:color="auto"/>
            <w:right w:val="none" w:sz="0" w:space="0" w:color="auto"/>
          </w:divBdr>
          <w:divsChild>
            <w:div w:id="1243686484">
              <w:marLeft w:val="600"/>
              <w:marRight w:val="0"/>
              <w:marTop w:val="80"/>
              <w:marBottom w:val="0"/>
              <w:divBdr>
                <w:top w:val="none" w:sz="0" w:space="0" w:color="auto"/>
                <w:left w:val="none" w:sz="0" w:space="0" w:color="auto"/>
                <w:bottom w:val="none" w:sz="0" w:space="0" w:color="auto"/>
                <w:right w:val="none" w:sz="0" w:space="0" w:color="auto"/>
              </w:divBdr>
            </w:div>
            <w:div w:id="1580165981">
              <w:marLeft w:val="600"/>
              <w:marRight w:val="0"/>
              <w:marTop w:val="80"/>
              <w:marBottom w:val="0"/>
              <w:divBdr>
                <w:top w:val="none" w:sz="0" w:space="0" w:color="auto"/>
                <w:left w:val="none" w:sz="0" w:space="0" w:color="auto"/>
                <w:bottom w:val="none" w:sz="0" w:space="0" w:color="auto"/>
                <w:right w:val="none" w:sz="0" w:space="0" w:color="auto"/>
              </w:divBdr>
            </w:div>
            <w:div w:id="1741950291">
              <w:marLeft w:val="600"/>
              <w:marRight w:val="0"/>
              <w:marTop w:val="80"/>
              <w:marBottom w:val="0"/>
              <w:divBdr>
                <w:top w:val="none" w:sz="0" w:space="0" w:color="auto"/>
                <w:left w:val="none" w:sz="0" w:space="0" w:color="auto"/>
                <w:bottom w:val="none" w:sz="0" w:space="0" w:color="auto"/>
                <w:right w:val="none" w:sz="0" w:space="0" w:color="auto"/>
              </w:divBdr>
            </w:div>
            <w:div w:id="1904364759">
              <w:marLeft w:val="600"/>
              <w:marRight w:val="0"/>
              <w:marTop w:val="80"/>
              <w:marBottom w:val="0"/>
              <w:divBdr>
                <w:top w:val="none" w:sz="0" w:space="0" w:color="auto"/>
                <w:left w:val="none" w:sz="0" w:space="0" w:color="auto"/>
                <w:bottom w:val="none" w:sz="0" w:space="0" w:color="auto"/>
                <w:right w:val="none" w:sz="0" w:space="0" w:color="auto"/>
              </w:divBdr>
            </w:div>
            <w:div w:id="1966278456">
              <w:marLeft w:val="600"/>
              <w:marRight w:val="0"/>
              <w:marTop w:val="80"/>
              <w:marBottom w:val="0"/>
              <w:divBdr>
                <w:top w:val="none" w:sz="0" w:space="0" w:color="auto"/>
                <w:left w:val="none" w:sz="0" w:space="0" w:color="auto"/>
                <w:bottom w:val="none" w:sz="0" w:space="0" w:color="auto"/>
                <w:right w:val="none" w:sz="0" w:space="0" w:color="auto"/>
              </w:divBdr>
            </w:div>
            <w:div w:id="1973320511">
              <w:marLeft w:val="600"/>
              <w:marRight w:val="0"/>
              <w:marTop w:val="80"/>
              <w:marBottom w:val="0"/>
              <w:divBdr>
                <w:top w:val="none" w:sz="0" w:space="0" w:color="auto"/>
                <w:left w:val="none" w:sz="0" w:space="0" w:color="auto"/>
                <w:bottom w:val="none" w:sz="0" w:space="0" w:color="auto"/>
                <w:right w:val="none" w:sz="0" w:space="0" w:color="auto"/>
              </w:divBdr>
            </w:div>
          </w:divsChild>
        </w:div>
        <w:div w:id="1208641285">
          <w:marLeft w:val="0"/>
          <w:marRight w:val="0"/>
          <w:marTop w:val="400"/>
          <w:marBottom w:val="0"/>
          <w:divBdr>
            <w:top w:val="none" w:sz="0" w:space="0" w:color="auto"/>
            <w:left w:val="none" w:sz="0" w:space="0" w:color="auto"/>
            <w:bottom w:val="none" w:sz="0" w:space="0" w:color="auto"/>
            <w:right w:val="none" w:sz="0" w:space="0" w:color="auto"/>
          </w:divBdr>
          <w:divsChild>
            <w:div w:id="937642675">
              <w:marLeft w:val="600"/>
              <w:marRight w:val="0"/>
              <w:marTop w:val="80"/>
              <w:marBottom w:val="0"/>
              <w:divBdr>
                <w:top w:val="none" w:sz="0" w:space="0" w:color="auto"/>
                <w:left w:val="none" w:sz="0" w:space="0" w:color="auto"/>
                <w:bottom w:val="none" w:sz="0" w:space="0" w:color="auto"/>
                <w:right w:val="none" w:sz="0" w:space="0" w:color="auto"/>
              </w:divBdr>
            </w:div>
            <w:div w:id="1767580616">
              <w:marLeft w:val="600"/>
              <w:marRight w:val="0"/>
              <w:marTop w:val="80"/>
              <w:marBottom w:val="0"/>
              <w:divBdr>
                <w:top w:val="none" w:sz="0" w:space="0" w:color="auto"/>
                <w:left w:val="none" w:sz="0" w:space="0" w:color="auto"/>
                <w:bottom w:val="none" w:sz="0" w:space="0" w:color="auto"/>
                <w:right w:val="none" w:sz="0" w:space="0" w:color="auto"/>
              </w:divBdr>
            </w:div>
          </w:divsChild>
        </w:div>
        <w:div w:id="1208763804">
          <w:marLeft w:val="0"/>
          <w:marRight w:val="0"/>
          <w:marTop w:val="400"/>
          <w:marBottom w:val="0"/>
          <w:divBdr>
            <w:top w:val="none" w:sz="0" w:space="0" w:color="auto"/>
            <w:left w:val="none" w:sz="0" w:space="0" w:color="auto"/>
            <w:bottom w:val="none" w:sz="0" w:space="0" w:color="auto"/>
            <w:right w:val="none" w:sz="0" w:space="0" w:color="auto"/>
          </w:divBdr>
        </w:div>
        <w:div w:id="1211041708">
          <w:marLeft w:val="0"/>
          <w:marRight w:val="0"/>
          <w:marTop w:val="400"/>
          <w:marBottom w:val="0"/>
          <w:divBdr>
            <w:top w:val="none" w:sz="0" w:space="0" w:color="auto"/>
            <w:left w:val="none" w:sz="0" w:space="0" w:color="auto"/>
            <w:bottom w:val="none" w:sz="0" w:space="0" w:color="auto"/>
            <w:right w:val="none" w:sz="0" w:space="0" w:color="auto"/>
          </w:divBdr>
          <w:divsChild>
            <w:div w:id="428548844">
              <w:marLeft w:val="600"/>
              <w:marRight w:val="0"/>
              <w:marTop w:val="80"/>
              <w:marBottom w:val="0"/>
              <w:divBdr>
                <w:top w:val="none" w:sz="0" w:space="0" w:color="auto"/>
                <w:left w:val="none" w:sz="0" w:space="0" w:color="auto"/>
                <w:bottom w:val="none" w:sz="0" w:space="0" w:color="auto"/>
                <w:right w:val="none" w:sz="0" w:space="0" w:color="auto"/>
              </w:divBdr>
            </w:div>
            <w:div w:id="859129481">
              <w:marLeft w:val="600"/>
              <w:marRight w:val="0"/>
              <w:marTop w:val="80"/>
              <w:marBottom w:val="0"/>
              <w:divBdr>
                <w:top w:val="none" w:sz="0" w:space="0" w:color="auto"/>
                <w:left w:val="none" w:sz="0" w:space="0" w:color="auto"/>
                <w:bottom w:val="none" w:sz="0" w:space="0" w:color="auto"/>
                <w:right w:val="none" w:sz="0" w:space="0" w:color="auto"/>
              </w:divBdr>
            </w:div>
          </w:divsChild>
        </w:div>
        <w:div w:id="1214082075">
          <w:marLeft w:val="600"/>
          <w:marRight w:val="0"/>
          <w:marTop w:val="80"/>
          <w:marBottom w:val="0"/>
          <w:divBdr>
            <w:top w:val="none" w:sz="0" w:space="0" w:color="auto"/>
            <w:left w:val="none" w:sz="0" w:space="0" w:color="auto"/>
            <w:bottom w:val="none" w:sz="0" w:space="0" w:color="auto"/>
            <w:right w:val="none" w:sz="0" w:space="0" w:color="auto"/>
          </w:divBdr>
        </w:div>
        <w:div w:id="1214343741">
          <w:marLeft w:val="0"/>
          <w:marRight w:val="0"/>
          <w:marTop w:val="400"/>
          <w:marBottom w:val="0"/>
          <w:divBdr>
            <w:top w:val="none" w:sz="0" w:space="0" w:color="auto"/>
            <w:left w:val="none" w:sz="0" w:space="0" w:color="auto"/>
            <w:bottom w:val="none" w:sz="0" w:space="0" w:color="auto"/>
            <w:right w:val="none" w:sz="0" w:space="0" w:color="auto"/>
          </w:divBdr>
        </w:div>
        <w:div w:id="1214927747">
          <w:marLeft w:val="0"/>
          <w:marRight w:val="0"/>
          <w:marTop w:val="140"/>
          <w:marBottom w:val="140"/>
          <w:divBdr>
            <w:top w:val="none" w:sz="0" w:space="0" w:color="auto"/>
            <w:left w:val="none" w:sz="0" w:space="0" w:color="auto"/>
            <w:bottom w:val="none" w:sz="0" w:space="0" w:color="auto"/>
            <w:right w:val="none" w:sz="0" w:space="0" w:color="auto"/>
          </w:divBdr>
        </w:div>
        <w:div w:id="1216042650">
          <w:marLeft w:val="0"/>
          <w:marRight w:val="0"/>
          <w:marTop w:val="200"/>
          <w:marBottom w:val="0"/>
          <w:divBdr>
            <w:top w:val="none" w:sz="0" w:space="0" w:color="auto"/>
            <w:left w:val="none" w:sz="0" w:space="0" w:color="auto"/>
            <w:bottom w:val="none" w:sz="0" w:space="0" w:color="auto"/>
            <w:right w:val="none" w:sz="0" w:space="0" w:color="auto"/>
          </w:divBdr>
        </w:div>
        <w:div w:id="1218056724">
          <w:marLeft w:val="0"/>
          <w:marRight w:val="0"/>
          <w:marTop w:val="400"/>
          <w:marBottom w:val="0"/>
          <w:divBdr>
            <w:top w:val="none" w:sz="0" w:space="0" w:color="auto"/>
            <w:left w:val="none" w:sz="0" w:space="0" w:color="auto"/>
            <w:bottom w:val="none" w:sz="0" w:space="0" w:color="auto"/>
            <w:right w:val="none" w:sz="0" w:space="0" w:color="auto"/>
          </w:divBdr>
          <w:divsChild>
            <w:div w:id="352074708">
              <w:marLeft w:val="600"/>
              <w:marRight w:val="0"/>
              <w:marTop w:val="80"/>
              <w:marBottom w:val="0"/>
              <w:divBdr>
                <w:top w:val="none" w:sz="0" w:space="0" w:color="auto"/>
                <w:left w:val="none" w:sz="0" w:space="0" w:color="auto"/>
                <w:bottom w:val="none" w:sz="0" w:space="0" w:color="auto"/>
                <w:right w:val="none" w:sz="0" w:space="0" w:color="auto"/>
              </w:divBdr>
            </w:div>
            <w:div w:id="509948984">
              <w:marLeft w:val="600"/>
              <w:marRight w:val="0"/>
              <w:marTop w:val="80"/>
              <w:marBottom w:val="0"/>
              <w:divBdr>
                <w:top w:val="none" w:sz="0" w:space="0" w:color="auto"/>
                <w:left w:val="none" w:sz="0" w:space="0" w:color="auto"/>
                <w:bottom w:val="none" w:sz="0" w:space="0" w:color="auto"/>
                <w:right w:val="none" w:sz="0" w:space="0" w:color="auto"/>
              </w:divBdr>
            </w:div>
            <w:div w:id="837962098">
              <w:marLeft w:val="600"/>
              <w:marRight w:val="0"/>
              <w:marTop w:val="80"/>
              <w:marBottom w:val="0"/>
              <w:divBdr>
                <w:top w:val="none" w:sz="0" w:space="0" w:color="auto"/>
                <w:left w:val="none" w:sz="0" w:space="0" w:color="auto"/>
                <w:bottom w:val="none" w:sz="0" w:space="0" w:color="auto"/>
                <w:right w:val="none" w:sz="0" w:space="0" w:color="auto"/>
              </w:divBdr>
            </w:div>
            <w:div w:id="1032610100">
              <w:marLeft w:val="600"/>
              <w:marRight w:val="0"/>
              <w:marTop w:val="80"/>
              <w:marBottom w:val="0"/>
              <w:divBdr>
                <w:top w:val="none" w:sz="0" w:space="0" w:color="auto"/>
                <w:left w:val="none" w:sz="0" w:space="0" w:color="auto"/>
                <w:bottom w:val="none" w:sz="0" w:space="0" w:color="auto"/>
                <w:right w:val="none" w:sz="0" w:space="0" w:color="auto"/>
              </w:divBdr>
            </w:div>
            <w:div w:id="1537813542">
              <w:marLeft w:val="600"/>
              <w:marRight w:val="0"/>
              <w:marTop w:val="80"/>
              <w:marBottom w:val="0"/>
              <w:divBdr>
                <w:top w:val="none" w:sz="0" w:space="0" w:color="auto"/>
                <w:left w:val="none" w:sz="0" w:space="0" w:color="auto"/>
                <w:bottom w:val="none" w:sz="0" w:space="0" w:color="auto"/>
                <w:right w:val="none" w:sz="0" w:space="0" w:color="auto"/>
              </w:divBdr>
            </w:div>
            <w:div w:id="1783450279">
              <w:marLeft w:val="600"/>
              <w:marRight w:val="0"/>
              <w:marTop w:val="80"/>
              <w:marBottom w:val="0"/>
              <w:divBdr>
                <w:top w:val="none" w:sz="0" w:space="0" w:color="auto"/>
                <w:left w:val="none" w:sz="0" w:space="0" w:color="auto"/>
                <w:bottom w:val="none" w:sz="0" w:space="0" w:color="auto"/>
                <w:right w:val="none" w:sz="0" w:space="0" w:color="auto"/>
              </w:divBdr>
            </w:div>
          </w:divsChild>
        </w:div>
        <w:div w:id="1219826660">
          <w:marLeft w:val="0"/>
          <w:marRight w:val="0"/>
          <w:marTop w:val="400"/>
          <w:marBottom w:val="0"/>
          <w:divBdr>
            <w:top w:val="none" w:sz="0" w:space="0" w:color="auto"/>
            <w:left w:val="none" w:sz="0" w:space="0" w:color="auto"/>
            <w:bottom w:val="none" w:sz="0" w:space="0" w:color="auto"/>
            <w:right w:val="none" w:sz="0" w:space="0" w:color="auto"/>
          </w:divBdr>
        </w:div>
        <w:div w:id="1219973830">
          <w:marLeft w:val="0"/>
          <w:marRight w:val="0"/>
          <w:marTop w:val="440"/>
          <w:marBottom w:val="200"/>
          <w:divBdr>
            <w:top w:val="none" w:sz="0" w:space="0" w:color="auto"/>
            <w:left w:val="none" w:sz="0" w:space="0" w:color="auto"/>
            <w:bottom w:val="none" w:sz="0" w:space="0" w:color="auto"/>
            <w:right w:val="none" w:sz="0" w:space="0" w:color="auto"/>
          </w:divBdr>
        </w:div>
        <w:div w:id="1221017268">
          <w:marLeft w:val="0"/>
          <w:marRight w:val="0"/>
          <w:marTop w:val="400"/>
          <w:marBottom w:val="0"/>
          <w:divBdr>
            <w:top w:val="none" w:sz="0" w:space="0" w:color="auto"/>
            <w:left w:val="none" w:sz="0" w:space="0" w:color="auto"/>
            <w:bottom w:val="none" w:sz="0" w:space="0" w:color="auto"/>
            <w:right w:val="none" w:sz="0" w:space="0" w:color="auto"/>
          </w:divBdr>
        </w:div>
        <w:div w:id="1221668581">
          <w:marLeft w:val="0"/>
          <w:marRight w:val="0"/>
          <w:marTop w:val="400"/>
          <w:marBottom w:val="0"/>
          <w:divBdr>
            <w:top w:val="none" w:sz="0" w:space="0" w:color="auto"/>
            <w:left w:val="none" w:sz="0" w:space="0" w:color="auto"/>
            <w:bottom w:val="none" w:sz="0" w:space="0" w:color="auto"/>
            <w:right w:val="none" w:sz="0" w:space="0" w:color="auto"/>
          </w:divBdr>
        </w:div>
        <w:div w:id="1223446481">
          <w:marLeft w:val="0"/>
          <w:marRight w:val="0"/>
          <w:marTop w:val="400"/>
          <w:marBottom w:val="0"/>
          <w:divBdr>
            <w:top w:val="none" w:sz="0" w:space="0" w:color="auto"/>
            <w:left w:val="none" w:sz="0" w:space="0" w:color="auto"/>
            <w:bottom w:val="none" w:sz="0" w:space="0" w:color="auto"/>
            <w:right w:val="none" w:sz="0" w:space="0" w:color="auto"/>
          </w:divBdr>
        </w:div>
        <w:div w:id="1225066352">
          <w:marLeft w:val="0"/>
          <w:marRight w:val="0"/>
          <w:marTop w:val="200"/>
          <w:marBottom w:val="0"/>
          <w:divBdr>
            <w:top w:val="none" w:sz="0" w:space="0" w:color="auto"/>
            <w:left w:val="none" w:sz="0" w:space="0" w:color="auto"/>
            <w:bottom w:val="none" w:sz="0" w:space="0" w:color="auto"/>
            <w:right w:val="none" w:sz="0" w:space="0" w:color="auto"/>
          </w:divBdr>
        </w:div>
        <w:div w:id="1225333195">
          <w:marLeft w:val="0"/>
          <w:marRight w:val="0"/>
          <w:marTop w:val="645"/>
          <w:marBottom w:val="495"/>
          <w:divBdr>
            <w:top w:val="dashed" w:sz="6" w:space="0" w:color="D9D9D9"/>
            <w:left w:val="dashed" w:sz="6" w:space="8" w:color="D9D9D9"/>
            <w:bottom w:val="dashed" w:sz="6" w:space="0" w:color="D9D9D9"/>
            <w:right w:val="dashed" w:sz="6" w:space="8" w:color="D9D9D9"/>
          </w:divBdr>
        </w:div>
        <w:div w:id="1228299330">
          <w:marLeft w:val="0"/>
          <w:marRight w:val="0"/>
          <w:marTop w:val="400"/>
          <w:marBottom w:val="0"/>
          <w:divBdr>
            <w:top w:val="none" w:sz="0" w:space="0" w:color="auto"/>
            <w:left w:val="none" w:sz="0" w:space="0" w:color="auto"/>
            <w:bottom w:val="none" w:sz="0" w:space="0" w:color="auto"/>
            <w:right w:val="none" w:sz="0" w:space="0" w:color="auto"/>
          </w:divBdr>
        </w:div>
        <w:div w:id="1229654808">
          <w:marLeft w:val="0"/>
          <w:marRight w:val="0"/>
          <w:marTop w:val="400"/>
          <w:marBottom w:val="0"/>
          <w:divBdr>
            <w:top w:val="none" w:sz="0" w:space="0" w:color="auto"/>
            <w:left w:val="none" w:sz="0" w:space="0" w:color="auto"/>
            <w:bottom w:val="none" w:sz="0" w:space="0" w:color="auto"/>
            <w:right w:val="none" w:sz="0" w:space="0" w:color="auto"/>
          </w:divBdr>
        </w:div>
        <w:div w:id="1230993634">
          <w:marLeft w:val="0"/>
          <w:marRight w:val="0"/>
          <w:marTop w:val="200"/>
          <w:marBottom w:val="0"/>
          <w:divBdr>
            <w:top w:val="none" w:sz="0" w:space="0" w:color="auto"/>
            <w:left w:val="none" w:sz="0" w:space="0" w:color="auto"/>
            <w:bottom w:val="none" w:sz="0" w:space="0" w:color="auto"/>
            <w:right w:val="none" w:sz="0" w:space="0" w:color="auto"/>
          </w:divBdr>
        </w:div>
        <w:div w:id="1231573320">
          <w:marLeft w:val="0"/>
          <w:marRight w:val="0"/>
          <w:marTop w:val="645"/>
          <w:marBottom w:val="495"/>
          <w:divBdr>
            <w:top w:val="none" w:sz="0" w:space="0" w:color="auto"/>
            <w:left w:val="none" w:sz="0" w:space="0" w:color="auto"/>
            <w:bottom w:val="none" w:sz="0" w:space="0" w:color="auto"/>
            <w:right w:val="none" w:sz="0" w:space="0" w:color="auto"/>
          </w:divBdr>
        </w:div>
        <w:div w:id="1236352213">
          <w:marLeft w:val="0"/>
          <w:marRight w:val="0"/>
          <w:marTop w:val="400"/>
          <w:marBottom w:val="0"/>
          <w:divBdr>
            <w:top w:val="none" w:sz="0" w:space="0" w:color="auto"/>
            <w:left w:val="none" w:sz="0" w:space="0" w:color="auto"/>
            <w:bottom w:val="none" w:sz="0" w:space="0" w:color="auto"/>
            <w:right w:val="none" w:sz="0" w:space="0" w:color="auto"/>
          </w:divBdr>
        </w:div>
        <w:div w:id="1246648726">
          <w:marLeft w:val="0"/>
          <w:marRight w:val="0"/>
          <w:marTop w:val="400"/>
          <w:marBottom w:val="0"/>
          <w:divBdr>
            <w:top w:val="none" w:sz="0" w:space="0" w:color="auto"/>
            <w:left w:val="none" w:sz="0" w:space="0" w:color="auto"/>
            <w:bottom w:val="none" w:sz="0" w:space="0" w:color="auto"/>
            <w:right w:val="none" w:sz="0" w:space="0" w:color="auto"/>
          </w:divBdr>
        </w:div>
        <w:div w:id="1248420819">
          <w:marLeft w:val="0"/>
          <w:marRight w:val="0"/>
          <w:marTop w:val="440"/>
          <w:marBottom w:val="200"/>
          <w:divBdr>
            <w:top w:val="none" w:sz="0" w:space="0" w:color="auto"/>
            <w:left w:val="none" w:sz="0" w:space="0" w:color="auto"/>
            <w:bottom w:val="none" w:sz="0" w:space="0" w:color="auto"/>
            <w:right w:val="none" w:sz="0" w:space="0" w:color="auto"/>
          </w:divBdr>
        </w:div>
        <w:div w:id="1248996587">
          <w:marLeft w:val="0"/>
          <w:marRight w:val="0"/>
          <w:marTop w:val="0"/>
          <w:marBottom w:val="200"/>
          <w:divBdr>
            <w:top w:val="none" w:sz="0" w:space="0" w:color="auto"/>
            <w:left w:val="none" w:sz="0" w:space="0" w:color="auto"/>
            <w:bottom w:val="none" w:sz="0" w:space="0" w:color="auto"/>
            <w:right w:val="none" w:sz="0" w:space="0" w:color="auto"/>
          </w:divBdr>
        </w:div>
        <w:div w:id="1254317609">
          <w:marLeft w:val="0"/>
          <w:marRight w:val="0"/>
          <w:marTop w:val="440"/>
          <w:marBottom w:val="200"/>
          <w:divBdr>
            <w:top w:val="none" w:sz="0" w:space="0" w:color="auto"/>
            <w:left w:val="none" w:sz="0" w:space="0" w:color="auto"/>
            <w:bottom w:val="none" w:sz="0" w:space="0" w:color="auto"/>
            <w:right w:val="none" w:sz="0" w:space="0" w:color="auto"/>
          </w:divBdr>
        </w:div>
        <w:div w:id="1257209569">
          <w:marLeft w:val="0"/>
          <w:marRight w:val="0"/>
          <w:marTop w:val="400"/>
          <w:marBottom w:val="0"/>
          <w:divBdr>
            <w:top w:val="none" w:sz="0" w:space="0" w:color="auto"/>
            <w:left w:val="none" w:sz="0" w:space="0" w:color="auto"/>
            <w:bottom w:val="none" w:sz="0" w:space="0" w:color="auto"/>
            <w:right w:val="none" w:sz="0" w:space="0" w:color="auto"/>
          </w:divBdr>
          <w:divsChild>
            <w:div w:id="60564891">
              <w:marLeft w:val="600"/>
              <w:marRight w:val="0"/>
              <w:marTop w:val="80"/>
              <w:marBottom w:val="0"/>
              <w:divBdr>
                <w:top w:val="none" w:sz="0" w:space="0" w:color="auto"/>
                <w:left w:val="none" w:sz="0" w:space="0" w:color="auto"/>
                <w:bottom w:val="none" w:sz="0" w:space="0" w:color="auto"/>
                <w:right w:val="none" w:sz="0" w:space="0" w:color="auto"/>
              </w:divBdr>
            </w:div>
            <w:div w:id="1239827062">
              <w:marLeft w:val="600"/>
              <w:marRight w:val="0"/>
              <w:marTop w:val="80"/>
              <w:marBottom w:val="0"/>
              <w:divBdr>
                <w:top w:val="none" w:sz="0" w:space="0" w:color="auto"/>
                <w:left w:val="none" w:sz="0" w:space="0" w:color="auto"/>
                <w:bottom w:val="none" w:sz="0" w:space="0" w:color="auto"/>
                <w:right w:val="none" w:sz="0" w:space="0" w:color="auto"/>
              </w:divBdr>
            </w:div>
          </w:divsChild>
        </w:div>
        <w:div w:id="1259872111">
          <w:marLeft w:val="0"/>
          <w:marRight w:val="0"/>
          <w:marTop w:val="400"/>
          <w:marBottom w:val="0"/>
          <w:divBdr>
            <w:top w:val="none" w:sz="0" w:space="0" w:color="auto"/>
            <w:left w:val="none" w:sz="0" w:space="0" w:color="auto"/>
            <w:bottom w:val="none" w:sz="0" w:space="0" w:color="auto"/>
            <w:right w:val="none" w:sz="0" w:space="0" w:color="auto"/>
          </w:divBdr>
          <w:divsChild>
            <w:div w:id="388305972">
              <w:marLeft w:val="600"/>
              <w:marRight w:val="0"/>
              <w:marTop w:val="80"/>
              <w:marBottom w:val="0"/>
              <w:divBdr>
                <w:top w:val="none" w:sz="0" w:space="0" w:color="auto"/>
                <w:left w:val="none" w:sz="0" w:space="0" w:color="auto"/>
                <w:bottom w:val="none" w:sz="0" w:space="0" w:color="auto"/>
                <w:right w:val="none" w:sz="0" w:space="0" w:color="auto"/>
              </w:divBdr>
            </w:div>
            <w:div w:id="633944754">
              <w:marLeft w:val="600"/>
              <w:marRight w:val="0"/>
              <w:marTop w:val="80"/>
              <w:marBottom w:val="0"/>
              <w:divBdr>
                <w:top w:val="none" w:sz="0" w:space="0" w:color="auto"/>
                <w:left w:val="none" w:sz="0" w:space="0" w:color="auto"/>
                <w:bottom w:val="none" w:sz="0" w:space="0" w:color="auto"/>
                <w:right w:val="none" w:sz="0" w:space="0" w:color="auto"/>
              </w:divBdr>
            </w:div>
            <w:div w:id="1311791825">
              <w:marLeft w:val="600"/>
              <w:marRight w:val="0"/>
              <w:marTop w:val="80"/>
              <w:marBottom w:val="0"/>
              <w:divBdr>
                <w:top w:val="none" w:sz="0" w:space="0" w:color="auto"/>
                <w:left w:val="none" w:sz="0" w:space="0" w:color="auto"/>
                <w:bottom w:val="none" w:sz="0" w:space="0" w:color="auto"/>
                <w:right w:val="none" w:sz="0" w:space="0" w:color="auto"/>
              </w:divBdr>
            </w:div>
          </w:divsChild>
        </w:div>
        <w:div w:id="1260023140">
          <w:marLeft w:val="0"/>
          <w:marRight w:val="0"/>
          <w:marTop w:val="400"/>
          <w:marBottom w:val="0"/>
          <w:divBdr>
            <w:top w:val="none" w:sz="0" w:space="0" w:color="auto"/>
            <w:left w:val="none" w:sz="0" w:space="0" w:color="auto"/>
            <w:bottom w:val="none" w:sz="0" w:space="0" w:color="auto"/>
            <w:right w:val="none" w:sz="0" w:space="0" w:color="auto"/>
          </w:divBdr>
          <w:divsChild>
            <w:div w:id="256982895">
              <w:marLeft w:val="600"/>
              <w:marRight w:val="0"/>
              <w:marTop w:val="80"/>
              <w:marBottom w:val="0"/>
              <w:divBdr>
                <w:top w:val="none" w:sz="0" w:space="0" w:color="auto"/>
                <w:left w:val="none" w:sz="0" w:space="0" w:color="auto"/>
                <w:bottom w:val="none" w:sz="0" w:space="0" w:color="auto"/>
                <w:right w:val="none" w:sz="0" w:space="0" w:color="auto"/>
              </w:divBdr>
            </w:div>
            <w:div w:id="331955909">
              <w:marLeft w:val="600"/>
              <w:marRight w:val="0"/>
              <w:marTop w:val="80"/>
              <w:marBottom w:val="0"/>
              <w:divBdr>
                <w:top w:val="none" w:sz="0" w:space="0" w:color="auto"/>
                <w:left w:val="none" w:sz="0" w:space="0" w:color="auto"/>
                <w:bottom w:val="none" w:sz="0" w:space="0" w:color="auto"/>
                <w:right w:val="none" w:sz="0" w:space="0" w:color="auto"/>
              </w:divBdr>
            </w:div>
            <w:div w:id="554706965">
              <w:marLeft w:val="600"/>
              <w:marRight w:val="0"/>
              <w:marTop w:val="80"/>
              <w:marBottom w:val="0"/>
              <w:divBdr>
                <w:top w:val="none" w:sz="0" w:space="0" w:color="auto"/>
                <w:left w:val="none" w:sz="0" w:space="0" w:color="auto"/>
                <w:bottom w:val="none" w:sz="0" w:space="0" w:color="auto"/>
                <w:right w:val="none" w:sz="0" w:space="0" w:color="auto"/>
              </w:divBdr>
            </w:div>
            <w:div w:id="558395370">
              <w:marLeft w:val="600"/>
              <w:marRight w:val="0"/>
              <w:marTop w:val="80"/>
              <w:marBottom w:val="0"/>
              <w:divBdr>
                <w:top w:val="none" w:sz="0" w:space="0" w:color="auto"/>
                <w:left w:val="none" w:sz="0" w:space="0" w:color="auto"/>
                <w:bottom w:val="none" w:sz="0" w:space="0" w:color="auto"/>
                <w:right w:val="none" w:sz="0" w:space="0" w:color="auto"/>
              </w:divBdr>
            </w:div>
            <w:div w:id="657654039">
              <w:marLeft w:val="600"/>
              <w:marRight w:val="0"/>
              <w:marTop w:val="80"/>
              <w:marBottom w:val="0"/>
              <w:divBdr>
                <w:top w:val="none" w:sz="0" w:space="0" w:color="auto"/>
                <w:left w:val="none" w:sz="0" w:space="0" w:color="auto"/>
                <w:bottom w:val="none" w:sz="0" w:space="0" w:color="auto"/>
                <w:right w:val="none" w:sz="0" w:space="0" w:color="auto"/>
              </w:divBdr>
            </w:div>
            <w:div w:id="768625807">
              <w:marLeft w:val="600"/>
              <w:marRight w:val="0"/>
              <w:marTop w:val="80"/>
              <w:marBottom w:val="0"/>
              <w:divBdr>
                <w:top w:val="none" w:sz="0" w:space="0" w:color="auto"/>
                <w:left w:val="none" w:sz="0" w:space="0" w:color="auto"/>
                <w:bottom w:val="none" w:sz="0" w:space="0" w:color="auto"/>
                <w:right w:val="none" w:sz="0" w:space="0" w:color="auto"/>
              </w:divBdr>
            </w:div>
            <w:div w:id="1376346556">
              <w:marLeft w:val="600"/>
              <w:marRight w:val="0"/>
              <w:marTop w:val="80"/>
              <w:marBottom w:val="0"/>
              <w:divBdr>
                <w:top w:val="none" w:sz="0" w:space="0" w:color="auto"/>
                <w:left w:val="none" w:sz="0" w:space="0" w:color="auto"/>
                <w:bottom w:val="none" w:sz="0" w:space="0" w:color="auto"/>
                <w:right w:val="none" w:sz="0" w:space="0" w:color="auto"/>
              </w:divBdr>
            </w:div>
          </w:divsChild>
        </w:div>
        <w:div w:id="1261327712">
          <w:marLeft w:val="0"/>
          <w:marRight w:val="0"/>
          <w:marTop w:val="200"/>
          <w:marBottom w:val="0"/>
          <w:divBdr>
            <w:top w:val="none" w:sz="0" w:space="0" w:color="auto"/>
            <w:left w:val="none" w:sz="0" w:space="0" w:color="auto"/>
            <w:bottom w:val="none" w:sz="0" w:space="0" w:color="auto"/>
            <w:right w:val="none" w:sz="0" w:space="0" w:color="auto"/>
          </w:divBdr>
        </w:div>
        <w:div w:id="1262641158">
          <w:marLeft w:val="0"/>
          <w:marRight w:val="0"/>
          <w:marTop w:val="400"/>
          <w:marBottom w:val="0"/>
          <w:divBdr>
            <w:top w:val="none" w:sz="0" w:space="0" w:color="auto"/>
            <w:left w:val="none" w:sz="0" w:space="0" w:color="auto"/>
            <w:bottom w:val="none" w:sz="0" w:space="0" w:color="auto"/>
            <w:right w:val="none" w:sz="0" w:space="0" w:color="auto"/>
          </w:divBdr>
        </w:div>
        <w:div w:id="1264067928">
          <w:marLeft w:val="0"/>
          <w:marRight w:val="0"/>
          <w:marTop w:val="400"/>
          <w:marBottom w:val="0"/>
          <w:divBdr>
            <w:top w:val="none" w:sz="0" w:space="0" w:color="auto"/>
            <w:left w:val="none" w:sz="0" w:space="0" w:color="auto"/>
            <w:bottom w:val="none" w:sz="0" w:space="0" w:color="auto"/>
            <w:right w:val="none" w:sz="0" w:space="0" w:color="auto"/>
          </w:divBdr>
          <w:divsChild>
            <w:div w:id="742146865">
              <w:marLeft w:val="600"/>
              <w:marRight w:val="0"/>
              <w:marTop w:val="80"/>
              <w:marBottom w:val="0"/>
              <w:divBdr>
                <w:top w:val="none" w:sz="0" w:space="0" w:color="auto"/>
                <w:left w:val="none" w:sz="0" w:space="0" w:color="auto"/>
                <w:bottom w:val="none" w:sz="0" w:space="0" w:color="auto"/>
                <w:right w:val="none" w:sz="0" w:space="0" w:color="auto"/>
              </w:divBdr>
            </w:div>
            <w:div w:id="881554563">
              <w:marLeft w:val="600"/>
              <w:marRight w:val="0"/>
              <w:marTop w:val="80"/>
              <w:marBottom w:val="0"/>
              <w:divBdr>
                <w:top w:val="none" w:sz="0" w:space="0" w:color="auto"/>
                <w:left w:val="none" w:sz="0" w:space="0" w:color="auto"/>
                <w:bottom w:val="none" w:sz="0" w:space="0" w:color="auto"/>
                <w:right w:val="none" w:sz="0" w:space="0" w:color="auto"/>
              </w:divBdr>
            </w:div>
            <w:div w:id="1840458883">
              <w:marLeft w:val="600"/>
              <w:marRight w:val="0"/>
              <w:marTop w:val="80"/>
              <w:marBottom w:val="0"/>
              <w:divBdr>
                <w:top w:val="none" w:sz="0" w:space="0" w:color="auto"/>
                <w:left w:val="none" w:sz="0" w:space="0" w:color="auto"/>
                <w:bottom w:val="none" w:sz="0" w:space="0" w:color="auto"/>
                <w:right w:val="none" w:sz="0" w:space="0" w:color="auto"/>
              </w:divBdr>
            </w:div>
          </w:divsChild>
        </w:div>
        <w:div w:id="1265697630">
          <w:marLeft w:val="0"/>
          <w:marRight w:val="0"/>
          <w:marTop w:val="400"/>
          <w:marBottom w:val="0"/>
          <w:divBdr>
            <w:top w:val="none" w:sz="0" w:space="0" w:color="auto"/>
            <w:left w:val="none" w:sz="0" w:space="0" w:color="auto"/>
            <w:bottom w:val="none" w:sz="0" w:space="0" w:color="auto"/>
            <w:right w:val="none" w:sz="0" w:space="0" w:color="auto"/>
          </w:divBdr>
        </w:div>
        <w:div w:id="1268004494">
          <w:marLeft w:val="0"/>
          <w:marRight w:val="0"/>
          <w:marTop w:val="400"/>
          <w:marBottom w:val="0"/>
          <w:divBdr>
            <w:top w:val="none" w:sz="0" w:space="0" w:color="auto"/>
            <w:left w:val="none" w:sz="0" w:space="0" w:color="auto"/>
            <w:bottom w:val="none" w:sz="0" w:space="0" w:color="auto"/>
            <w:right w:val="none" w:sz="0" w:space="0" w:color="auto"/>
          </w:divBdr>
        </w:div>
        <w:div w:id="1268855910">
          <w:marLeft w:val="0"/>
          <w:marRight w:val="0"/>
          <w:marTop w:val="400"/>
          <w:marBottom w:val="0"/>
          <w:divBdr>
            <w:top w:val="none" w:sz="0" w:space="0" w:color="auto"/>
            <w:left w:val="none" w:sz="0" w:space="0" w:color="auto"/>
            <w:bottom w:val="none" w:sz="0" w:space="0" w:color="auto"/>
            <w:right w:val="none" w:sz="0" w:space="0" w:color="auto"/>
          </w:divBdr>
          <w:divsChild>
            <w:div w:id="882059339">
              <w:marLeft w:val="600"/>
              <w:marRight w:val="0"/>
              <w:marTop w:val="80"/>
              <w:marBottom w:val="0"/>
              <w:divBdr>
                <w:top w:val="none" w:sz="0" w:space="0" w:color="auto"/>
                <w:left w:val="none" w:sz="0" w:space="0" w:color="auto"/>
                <w:bottom w:val="none" w:sz="0" w:space="0" w:color="auto"/>
                <w:right w:val="none" w:sz="0" w:space="0" w:color="auto"/>
              </w:divBdr>
            </w:div>
            <w:div w:id="1507555939">
              <w:marLeft w:val="600"/>
              <w:marRight w:val="0"/>
              <w:marTop w:val="80"/>
              <w:marBottom w:val="0"/>
              <w:divBdr>
                <w:top w:val="none" w:sz="0" w:space="0" w:color="auto"/>
                <w:left w:val="none" w:sz="0" w:space="0" w:color="auto"/>
                <w:bottom w:val="none" w:sz="0" w:space="0" w:color="auto"/>
                <w:right w:val="none" w:sz="0" w:space="0" w:color="auto"/>
              </w:divBdr>
            </w:div>
          </w:divsChild>
        </w:div>
        <w:div w:id="1270509372">
          <w:marLeft w:val="0"/>
          <w:marRight w:val="0"/>
          <w:marTop w:val="0"/>
          <w:marBottom w:val="200"/>
          <w:divBdr>
            <w:top w:val="none" w:sz="0" w:space="0" w:color="auto"/>
            <w:left w:val="none" w:sz="0" w:space="0" w:color="auto"/>
            <w:bottom w:val="none" w:sz="0" w:space="0" w:color="auto"/>
            <w:right w:val="none" w:sz="0" w:space="0" w:color="auto"/>
          </w:divBdr>
        </w:div>
        <w:div w:id="1274440236">
          <w:marLeft w:val="0"/>
          <w:marRight w:val="0"/>
          <w:marTop w:val="400"/>
          <w:marBottom w:val="0"/>
          <w:divBdr>
            <w:top w:val="none" w:sz="0" w:space="0" w:color="auto"/>
            <w:left w:val="none" w:sz="0" w:space="0" w:color="auto"/>
            <w:bottom w:val="none" w:sz="0" w:space="0" w:color="auto"/>
            <w:right w:val="none" w:sz="0" w:space="0" w:color="auto"/>
          </w:divBdr>
        </w:div>
        <w:div w:id="1275551677">
          <w:marLeft w:val="0"/>
          <w:marRight w:val="0"/>
          <w:marTop w:val="200"/>
          <w:marBottom w:val="0"/>
          <w:divBdr>
            <w:top w:val="none" w:sz="0" w:space="0" w:color="auto"/>
            <w:left w:val="none" w:sz="0" w:space="0" w:color="auto"/>
            <w:bottom w:val="none" w:sz="0" w:space="0" w:color="auto"/>
            <w:right w:val="none" w:sz="0" w:space="0" w:color="auto"/>
          </w:divBdr>
        </w:div>
        <w:div w:id="1275941519">
          <w:marLeft w:val="0"/>
          <w:marRight w:val="0"/>
          <w:marTop w:val="200"/>
          <w:marBottom w:val="0"/>
          <w:divBdr>
            <w:top w:val="none" w:sz="0" w:space="0" w:color="auto"/>
            <w:left w:val="none" w:sz="0" w:space="0" w:color="auto"/>
            <w:bottom w:val="none" w:sz="0" w:space="0" w:color="auto"/>
            <w:right w:val="none" w:sz="0" w:space="0" w:color="auto"/>
          </w:divBdr>
        </w:div>
        <w:div w:id="1276870120">
          <w:marLeft w:val="0"/>
          <w:marRight w:val="0"/>
          <w:marTop w:val="200"/>
          <w:marBottom w:val="0"/>
          <w:divBdr>
            <w:top w:val="none" w:sz="0" w:space="0" w:color="auto"/>
            <w:left w:val="none" w:sz="0" w:space="0" w:color="auto"/>
            <w:bottom w:val="none" w:sz="0" w:space="0" w:color="auto"/>
            <w:right w:val="none" w:sz="0" w:space="0" w:color="auto"/>
          </w:divBdr>
          <w:divsChild>
            <w:div w:id="400253804">
              <w:marLeft w:val="0"/>
              <w:marRight w:val="0"/>
              <w:marTop w:val="0"/>
              <w:marBottom w:val="0"/>
              <w:divBdr>
                <w:top w:val="none" w:sz="0" w:space="0" w:color="auto"/>
                <w:left w:val="none" w:sz="0" w:space="0" w:color="auto"/>
                <w:bottom w:val="none" w:sz="0" w:space="0" w:color="auto"/>
                <w:right w:val="none" w:sz="0" w:space="0" w:color="auto"/>
              </w:divBdr>
            </w:div>
          </w:divsChild>
        </w:div>
        <w:div w:id="1276988139">
          <w:marLeft w:val="0"/>
          <w:marRight w:val="0"/>
          <w:marTop w:val="400"/>
          <w:marBottom w:val="0"/>
          <w:divBdr>
            <w:top w:val="none" w:sz="0" w:space="0" w:color="auto"/>
            <w:left w:val="none" w:sz="0" w:space="0" w:color="auto"/>
            <w:bottom w:val="none" w:sz="0" w:space="0" w:color="auto"/>
            <w:right w:val="none" w:sz="0" w:space="0" w:color="auto"/>
          </w:divBdr>
          <w:divsChild>
            <w:div w:id="48191428">
              <w:marLeft w:val="600"/>
              <w:marRight w:val="0"/>
              <w:marTop w:val="80"/>
              <w:marBottom w:val="0"/>
              <w:divBdr>
                <w:top w:val="none" w:sz="0" w:space="0" w:color="auto"/>
                <w:left w:val="none" w:sz="0" w:space="0" w:color="auto"/>
                <w:bottom w:val="none" w:sz="0" w:space="0" w:color="auto"/>
                <w:right w:val="none" w:sz="0" w:space="0" w:color="auto"/>
              </w:divBdr>
            </w:div>
            <w:div w:id="290401088">
              <w:marLeft w:val="600"/>
              <w:marRight w:val="0"/>
              <w:marTop w:val="80"/>
              <w:marBottom w:val="0"/>
              <w:divBdr>
                <w:top w:val="none" w:sz="0" w:space="0" w:color="auto"/>
                <w:left w:val="none" w:sz="0" w:space="0" w:color="auto"/>
                <w:bottom w:val="none" w:sz="0" w:space="0" w:color="auto"/>
                <w:right w:val="none" w:sz="0" w:space="0" w:color="auto"/>
              </w:divBdr>
            </w:div>
            <w:div w:id="975062938">
              <w:marLeft w:val="600"/>
              <w:marRight w:val="0"/>
              <w:marTop w:val="80"/>
              <w:marBottom w:val="0"/>
              <w:divBdr>
                <w:top w:val="none" w:sz="0" w:space="0" w:color="auto"/>
                <w:left w:val="none" w:sz="0" w:space="0" w:color="auto"/>
                <w:bottom w:val="none" w:sz="0" w:space="0" w:color="auto"/>
                <w:right w:val="none" w:sz="0" w:space="0" w:color="auto"/>
              </w:divBdr>
            </w:div>
            <w:div w:id="1108355250">
              <w:marLeft w:val="600"/>
              <w:marRight w:val="0"/>
              <w:marTop w:val="80"/>
              <w:marBottom w:val="0"/>
              <w:divBdr>
                <w:top w:val="none" w:sz="0" w:space="0" w:color="auto"/>
                <w:left w:val="none" w:sz="0" w:space="0" w:color="auto"/>
                <w:bottom w:val="none" w:sz="0" w:space="0" w:color="auto"/>
                <w:right w:val="none" w:sz="0" w:space="0" w:color="auto"/>
              </w:divBdr>
            </w:div>
            <w:div w:id="2063402703">
              <w:marLeft w:val="600"/>
              <w:marRight w:val="0"/>
              <w:marTop w:val="80"/>
              <w:marBottom w:val="0"/>
              <w:divBdr>
                <w:top w:val="none" w:sz="0" w:space="0" w:color="auto"/>
                <w:left w:val="none" w:sz="0" w:space="0" w:color="auto"/>
                <w:bottom w:val="none" w:sz="0" w:space="0" w:color="auto"/>
                <w:right w:val="none" w:sz="0" w:space="0" w:color="auto"/>
              </w:divBdr>
            </w:div>
          </w:divsChild>
        </w:div>
        <w:div w:id="1277373721">
          <w:marLeft w:val="0"/>
          <w:marRight w:val="0"/>
          <w:marTop w:val="400"/>
          <w:marBottom w:val="0"/>
          <w:divBdr>
            <w:top w:val="none" w:sz="0" w:space="0" w:color="auto"/>
            <w:left w:val="none" w:sz="0" w:space="0" w:color="auto"/>
            <w:bottom w:val="none" w:sz="0" w:space="0" w:color="auto"/>
            <w:right w:val="none" w:sz="0" w:space="0" w:color="auto"/>
          </w:divBdr>
          <w:divsChild>
            <w:div w:id="325743936">
              <w:marLeft w:val="600"/>
              <w:marRight w:val="0"/>
              <w:marTop w:val="80"/>
              <w:marBottom w:val="0"/>
              <w:divBdr>
                <w:top w:val="none" w:sz="0" w:space="0" w:color="auto"/>
                <w:left w:val="none" w:sz="0" w:space="0" w:color="auto"/>
                <w:bottom w:val="none" w:sz="0" w:space="0" w:color="auto"/>
                <w:right w:val="none" w:sz="0" w:space="0" w:color="auto"/>
              </w:divBdr>
              <w:divsChild>
                <w:div w:id="420413656">
                  <w:marLeft w:val="900"/>
                  <w:marRight w:val="0"/>
                  <w:marTop w:val="0"/>
                  <w:marBottom w:val="0"/>
                  <w:divBdr>
                    <w:top w:val="none" w:sz="0" w:space="0" w:color="auto"/>
                    <w:left w:val="none" w:sz="0" w:space="0" w:color="auto"/>
                    <w:bottom w:val="none" w:sz="0" w:space="0" w:color="auto"/>
                    <w:right w:val="none" w:sz="0" w:space="0" w:color="auto"/>
                  </w:divBdr>
                </w:div>
                <w:div w:id="596597587">
                  <w:marLeft w:val="900"/>
                  <w:marRight w:val="0"/>
                  <w:marTop w:val="0"/>
                  <w:marBottom w:val="0"/>
                  <w:divBdr>
                    <w:top w:val="none" w:sz="0" w:space="0" w:color="auto"/>
                    <w:left w:val="none" w:sz="0" w:space="0" w:color="auto"/>
                    <w:bottom w:val="none" w:sz="0" w:space="0" w:color="auto"/>
                    <w:right w:val="none" w:sz="0" w:space="0" w:color="auto"/>
                  </w:divBdr>
                </w:div>
                <w:div w:id="1006519328">
                  <w:marLeft w:val="900"/>
                  <w:marRight w:val="0"/>
                  <w:marTop w:val="0"/>
                  <w:marBottom w:val="0"/>
                  <w:divBdr>
                    <w:top w:val="none" w:sz="0" w:space="0" w:color="auto"/>
                    <w:left w:val="none" w:sz="0" w:space="0" w:color="auto"/>
                    <w:bottom w:val="none" w:sz="0" w:space="0" w:color="auto"/>
                    <w:right w:val="none" w:sz="0" w:space="0" w:color="auto"/>
                  </w:divBdr>
                </w:div>
                <w:div w:id="1697999140">
                  <w:marLeft w:val="900"/>
                  <w:marRight w:val="0"/>
                  <w:marTop w:val="0"/>
                  <w:marBottom w:val="0"/>
                  <w:divBdr>
                    <w:top w:val="none" w:sz="0" w:space="0" w:color="auto"/>
                    <w:left w:val="none" w:sz="0" w:space="0" w:color="auto"/>
                    <w:bottom w:val="none" w:sz="0" w:space="0" w:color="auto"/>
                    <w:right w:val="none" w:sz="0" w:space="0" w:color="auto"/>
                  </w:divBdr>
                </w:div>
                <w:div w:id="1909459432">
                  <w:marLeft w:val="900"/>
                  <w:marRight w:val="0"/>
                  <w:marTop w:val="0"/>
                  <w:marBottom w:val="0"/>
                  <w:divBdr>
                    <w:top w:val="none" w:sz="0" w:space="0" w:color="auto"/>
                    <w:left w:val="none" w:sz="0" w:space="0" w:color="auto"/>
                    <w:bottom w:val="none" w:sz="0" w:space="0" w:color="auto"/>
                    <w:right w:val="none" w:sz="0" w:space="0" w:color="auto"/>
                  </w:divBdr>
                </w:div>
              </w:divsChild>
            </w:div>
            <w:div w:id="1157306833">
              <w:marLeft w:val="600"/>
              <w:marRight w:val="0"/>
              <w:marTop w:val="80"/>
              <w:marBottom w:val="0"/>
              <w:divBdr>
                <w:top w:val="none" w:sz="0" w:space="0" w:color="auto"/>
                <w:left w:val="none" w:sz="0" w:space="0" w:color="auto"/>
                <w:bottom w:val="none" w:sz="0" w:space="0" w:color="auto"/>
                <w:right w:val="none" w:sz="0" w:space="0" w:color="auto"/>
              </w:divBdr>
            </w:div>
          </w:divsChild>
        </w:div>
        <w:div w:id="1279293111">
          <w:marLeft w:val="0"/>
          <w:marRight w:val="0"/>
          <w:marTop w:val="400"/>
          <w:marBottom w:val="0"/>
          <w:divBdr>
            <w:top w:val="none" w:sz="0" w:space="0" w:color="auto"/>
            <w:left w:val="none" w:sz="0" w:space="0" w:color="auto"/>
            <w:bottom w:val="none" w:sz="0" w:space="0" w:color="auto"/>
            <w:right w:val="none" w:sz="0" w:space="0" w:color="auto"/>
          </w:divBdr>
        </w:div>
        <w:div w:id="1280912276">
          <w:marLeft w:val="0"/>
          <w:marRight w:val="0"/>
          <w:marTop w:val="200"/>
          <w:marBottom w:val="0"/>
          <w:divBdr>
            <w:top w:val="none" w:sz="0" w:space="0" w:color="auto"/>
            <w:left w:val="none" w:sz="0" w:space="0" w:color="auto"/>
            <w:bottom w:val="none" w:sz="0" w:space="0" w:color="auto"/>
            <w:right w:val="none" w:sz="0" w:space="0" w:color="auto"/>
          </w:divBdr>
        </w:div>
        <w:div w:id="1285304467">
          <w:marLeft w:val="0"/>
          <w:marRight w:val="0"/>
          <w:marTop w:val="200"/>
          <w:marBottom w:val="0"/>
          <w:divBdr>
            <w:top w:val="none" w:sz="0" w:space="0" w:color="auto"/>
            <w:left w:val="none" w:sz="0" w:space="0" w:color="auto"/>
            <w:bottom w:val="none" w:sz="0" w:space="0" w:color="auto"/>
            <w:right w:val="none" w:sz="0" w:space="0" w:color="auto"/>
          </w:divBdr>
        </w:div>
        <w:div w:id="1286279565">
          <w:marLeft w:val="0"/>
          <w:marRight w:val="0"/>
          <w:marTop w:val="560"/>
          <w:marBottom w:val="240"/>
          <w:divBdr>
            <w:top w:val="none" w:sz="0" w:space="0" w:color="auto"/>
            <w:left w:val="none" w:sz="0" w:space="0" w:color="auto"/>
            <w:bottom w:val="none" w:sz="0" w:space="0" w:color="auto"/>
            <w:right w:val="none" w:sz="0" w:space="0" w:color="auto"/>
          </w:divBdr>
        </w:div>
        <w:div w:id="1286930523">
          <w:marLeft w:val="0"/>
          <w:marRight w:val="0"/>
          <w:marTop w:val="645"/>
          <w:marBottom w:val="495"/>
          <w:divBdr>
            <w:top w:val="dashed" w:sz="6" w:space="0" w:color="D9D9D9"/>
            <w:left w:val="dashed" w:sz="6" w:space="8" w:color="D9D9D9"/>
            <w:bottom w:val="dashed" w:sz="6" w:space="0" w:color="D9D9D9"/>
            <w:right w:val="dashed" w:sz="6" w:space="8" w:color="D9D9D9"/>
          </w:divBdr>
        </w:div>
        <w:div w:id="1290550991">
          <w:marLeft w:val="0"/>
          <w:marRight w:val="0"/>
          <w:marTop w:val="400"/>
          <w:marBottom w:val="0"/>
          <w:divBdr>
            <w:top w:val="none" w:sz="0" w:space="0" w:color="auto"/>
            <w:left w:val="none" w:sz="0" w:space="0" w:color="auto"/>
            <w:bottom w:val="none" w:sz="0" w:space="0" w:color="auto"/>
            <w:right w:val="none" w:sz="0" w:space="0" w:color="auto"/>
          </w:divBdr>
        </w:div>
        <w:div w:id="1291013455">
          <w:marLeft w:val="0"/>
          <w:marRight w:val="0"/>
          <w:marTop w:val="400"/>
          <w:marBottom w:val="0"/>
          <w:divBdr>
            <w:top w:val="none" w:sz="0" w:space="0" w:color="auto"/>
            <w:left w:val="none" w:sz="0" w:space="0" w:color="auto"/>
            <w:bottom w:val="none" w:sz="0" w:space="0" w:color="auto"/>
            <w:right w:val="none" w:sz="0" w:space="0" w:color="auto"/>
          </w:divBdr>
          <w:divsChild>
            <w:div w:id="417991308">
              <w:marLeft w:val="600"/>
              <w:marRight w:val="0"/>
              <w:marTop w:val="80"/>
              <w:marBottom w:val="0"/>
              <w:divBdr>
                <w:top w:val="none" w:sz="0" w:space="0" w:color="auto"/>
                <w:left w:val="none" w:sz="0" w:space="0" w:color="auto"/>
                <w:bottom w:val="none" w:sz="0" w:space="0" w:color="auto"/>
                <w:right w:val="none" w:sz="0" w:space="0" w:color="auto"/>
              </w:divBdr>
            </w:div>
            <w:div w:id="875118160">
              <w:marLeft w:val="600"/>
              <w:marRight w:val="0"/>
              <w:marTop w:val="80"/>
              <w:marBottom w:val="0"/>
              <w:divBdr>
                <w:top w:val="none" w:sz="0" w:space="0" w:color="auto"/>
                <w:left w:val="none" w:sz="0" w:space="0" w:color="auto"/>
                <w:bottom w:val="none" w:sz="0" w:space="0" w:color="auto"/>
                <w:right w:val="none" w:sz="0" w:space="0" w:color="auto"/>
              </w:divBdr>
            </w:div>
            <w:div w:id="893585398">
              <w:marLeft w:val="600"/>
              <w:marRight w:val="0"/>
              <w:marTop w:val="80"/>
              <w:marBottom w:val="0"/>
              <w:divBdr>
                <w:top w:val="none" w:sz="0" w:space="0" w:color="auto"/>
                <w:left w:val="none" w:sz="0" w:space="0" w:color="auto"/>
                <w:bottom w:val="none" w:sz="0" w:space="0" w:color="auto"/>
                <w:right w:val="none" w:sz="0" w:space="0" w:color="auto"/>
              </w:divBdr>
            </w:div>
            <w:div w:id="965551602">
              <w:marLeft w:val="600"/>
              <w:marRight w:val="0"/>
              <w:marTop w:val="80"/>
              <w:marBottom w:val="0"/>
              <w:divBdr>
                <w:top w:val="none" w:sz="0" w:space="0" w:color="auto"/>
                <w:left w:val="none" w:sz="0" w:space="0" w:color="auto"/>
                <w:bottom w:val="none" w:sz="0" w:space="0" w:color="auto"/>
                <w:right w:val="none" w:sz="0" w:space="0" w:color="auto"/>
              </w:divBdr>
            </w:div>
            <w:div w:id="1274366343">
              <w:marLeft w:val="600"/>
              <w:marRight w:val="0"/>
              <w:marTop w:val="80"/>
              <w:marBottom w:val="0"/>
              <w:divBdr>
                <w:top w:val="none" w:sz="0" w:space="0" w:color="auto"/>
                <w:left w:val="none" w:sz="0" w:space="0" w:color="auto"/>
                <w:bottom w:val="none" w:sz="0" w:space="0" w:color="auto"/>
                <w:right w:val="none" w:sz="0" w:space="0" w:color="auto"/>
              </w:divBdr>
            </w:div>
            <w:div w:id="1539660975">
              <w:marLeft w:val="600"/>
              <w:marRight w:val="0"/>
              <w:marTop w:val="80"/>
              <w:marBottom w:val="0"/>
              <w:divBdr>
                <w:top w:val="none" w:sz="0" w:space="0" w:color="auto"/>
                <w:left w:val="none" w:sz="0" w:space="0" w:color="auto"/>
                <w:bottom w:val="none" w:sz="0" w:space="0" w:color="auto"/>
                <w:right w:val="none" w:sz="0" w:space="0" w:color="auto"/>
              </w:divBdr>
              <w:divsChild>
                <w:div w:id="388694964">
                  <w:marLeft w:val="900"/>
                  <w:marRight w:val="0"/>
                  <w:marTop w:val="0"/>
                  <w:marBottom w:val="0"/>
                  <w:divBdr>
                    <w:top w:val="none" w:sz="0" w:space="0" w:color="auto"/>
                    <w:left w:val="none" w:sz="0" w:space="0" w:color="auto"/>
                    <w:bottom w:val="none" w:sz="0" w:space="0" w:color="auto"/>
                    <w:right w:val="none" w:sz="0" w:space="0" w:color="auto"/>
                  </w:divBdr>
                </w:div>
                <w:div w:id="624317594">
                  <w:marLeft w:val="900"/>
                  <w:marRight w:val="0"/>
                  <w:marTop w:val="0"/>
                  <w:marBottom w:val="0"/>
                  <w:divBdr>
                    <w:top w:val="none" w:sz="0" w:space="0" w:color="auto"/>
                    <w:left w:val="none" w:sz="0" w:space="0" w:color="auto"/>
                    <w:bottom w:val="none" w:sz="0" w:space="0" w:color="auto"/>
                    <w:right w:val="none" w:sz="0" w:space="0" w:color="auto"/>
                  </w:divBdr>
                </w:div>
                <w:div w:id="1257012245">
                  <w:marLeft w:val="900"/>
                  <w:marRight w:val="0"/>
                  <w:marTop w:val="0"/>
                  <w:marBottom w:val="0"/>
                  <w:divBdr>
                    <w:top w:val="none" w:sz="0" w:space="0" w:color="auto"/>
                    <w:left w:val="none" w:sz="0" w:space="0" w:color="auto"/>
                    <w:bottom w:val="none" w:sz="0" w:space="0" w:color="auto"/>
                    <w:right w:val="none" w:sz="0" w:space="0" w:color="auto"/>
                  </w:divBdr>
                </w:div>
              </w:divsChild>
            </w:div>
            <w:div w:id="1893928832">
              <w:marLeft w:val="600"/>
              <w:marRight w:val="0"/>
              <w:marTop w:val="80"/>
              <w:marBottom w:val="0"/>
              <w:divBdr>
                <w:top w:val="none" w:sz="0" w:space="0" w:color="auto"/>
                <w:left w:val="none" w:sz="0" w:space="0" w:color="auto"/>
                <w:bottom w:val="none" w:sz="0" w:space="0" w:color="auto"/>
                <w:right w:val="none" w:sz="0" w:space="0" w:color="auto"/>
              </w:divBdr>
            </w:div>
            <w:div w:id="2093626040">
              <w:marLeft w:val="600"/>
              <w:marRight w:val="0"/>
              <w:marTop w:val="80"/>
              <w:marBottom w:val="0"/>
              <w:divBdr>
                <w:top w:val="none" w:sz="0" w:space="0" w:color="auto"/>
                <w:left w:val="none" w:sz="0" w:space="0" w:color="auto"/>
                <w:bottom w:val="none" w:sz="0" w:space="0" w:color="auto"/>
                <w:right w:val="none" w:sz="0" w:space="0" w:color="auto"/>
              </w:divBdr>
            </w:div>
          </w:divsChild>
        </w:div>
        <w:div w:id="1294404243">
          <w:marLeft w:val="0"/>
          <w:marRight w:val="0"/>
          <w:marTop w:val="200"/>
          <w:marBottom w:val="0"/>
          <w:divBdr>
            <w:top w:val="none" w:sz="0" w:space="0" w:color="auto"/>
            <w:left w:val="none" w:sz="0" w:space="0" w:color="auto"/>
            <w:bottom w:val="none" w:sz="0" w:space="0" w:color="auto"/>
            <w:right w:val="none" w:sz="0" w:space="0" w:color="auto"/>
          </w:divBdr>
        </w:div>
        <w:div w:id="1295913183">
          <w:marLeft w:val="0"/>
          <w:marRight w:val="0"/>
          <w:marTop w:val="200"/>
          <w:marBottom w:val="0"/>
          <w:divBdr>
            <w:top w:val="none" w:sz="0" w:space="0" w:color="auto"/>
            <w:left w:val="none" w:sz="0" w:space="0" w:color="auto"/>
            <w:bottom w:val="none" w:sz="0" w:space="0" w:color="auto"/>
            <w:right w:val="none" w:sz="0" w:space="0" w:color="auto"/>
          </w:divBdr>
        </w:div>
        <w:div w:id="1297417378">
          <w:marLeft w:val="0"/>
          <w:marRight w:val="0"/>
          <w:marTop w:val="400"/>
          <w:marBottom w:val="0"/>
          <w:divBdr>
            <w:top w:val="none" w:sz="0" w:space="0" w:color="auto"/>
            <w:left w:val="none" w:sz="0" w:space="0" w:color="auto"/>
            <w:bottom w:val="none" w:sz="0" w:space="0" w:color="auto"/>
            <w:right w:val="none" w:sz="0" w:space="0" w:color="auto"/>
          </w:divBdr>
          <w:divsChild>
            <w:div w:id="222256931">
              <w:marLeft w:val="600"/>
              <w:marRight w:val="0"/>
              <w:marTop w:val="80"/>
              <w:marBottom w:val="0"/>
              <w:divBdr>
                <w:top w:val="none" w:sz="0" w:space="0" w:color="auto"/>
                <w:left w:val="none" w:sz="0" w:space="0" w:color="auto"/>
                <w:bottom w:val="none" w:sz="0" w:space="0" w:color="auto"/>
                <w:right w:val="none" w:sz="0" w:space="0" w:color="auto"/>
              </w:divBdr>
            </w:div>
            <w:div w:id="1069500693">
              <w:marLeft w:val="600"/>
              <w:marRight w:val="0"/>
              <w:marTop w:val="80"/>
              <w:marBottom w:val="0"/>
              <w:divBdr>
                <w:top w:val="none" w:sz="0" w:space="0" w:color="auto"/>
                <w:left w:val="none" w:sz="0" w:space="0" w:color="auto"/>
                <w:bottom w:val="none" w:sz="0" w:space="0" w:color="auto"/>
                <w:right w:val="none" w:sz="0" w:space="0" w:color="auto"/>
              </w:divBdr>
            </w:div>
            <w:div w:id="1322201595">
              <w:marLeft w:val="600"/>
              <w:marRight w:val="0"/>
              <w:marTop w:val="80"/>
              <w:marBottom w:val="0"/>
              <w:divBdr>
                <w:top w:val="none" w:sz="0" w:space="0" w:color="auto"/>
                <w:left w:val="none" w:sz="0" w:space="0" w:color="auto"/>
                <w:bottom w:val="none" w:sz="0" w:space="0" w:color="auto"/>
                <w:right w:val="none" w:sz="0" w:space="0" w:color="auto"/>
              </w:divBdr>
            </w:div>
            <w:div w:id="1560356650">
              <w:marLeft w:val="600"/>
              <w:marRight w:val="0"/>
              <w:marTop w:val="80"/>
              <w:marBottom w:val="0"/>
              <w:divBdr>
                <w:top w:val="none" w:sz="0" w:space="0" w:color="auto"/>
                <w:left w:val="none" w:sz="0" w:space="0" w:color="auto"/>
                <w:bottom w:val="none" w:sz="0" w:space="0" w:color="auto"/>
                <w:right w:val="none" w:sz="0" w:space="0" w:color="auto"/>
              </w:divBdr>
            </w:div>
            <w:div w:id="1664239554">
              <w:marLeft w:val="600"/>
              <w:marRight w:val="0"/>
              <w:marTop w:val="80"/>
              <w:marBottom w:val="0"/>
              <w:divBdr>
                <w:top w:val="none" w:sz="0" w:space="0" w:color="auto"/>
                <w:left w:val="none" w:sz="0" w:space="0" w:color="auto"/>
                <w:bottom w:val="none" w:sz="0" w:space="0" w:color="auto"/>
                <w:right w:val="none" w:sz="0" w:space="0" w:color="auto"/>
              </w:divBdr>
            </w:div>
            <w:div w:id="1781145647">
              <w:marLeft w:val="600"/>
              <w:marRight w:val="0"/>
              <w:marTop w:val="80"/>
              <w:marBottom w:val="0"/>
              <w:divBdr>
                <w:top w:val="none" w:sz="0" w:space="0" w:color="auto"/>
                <w:left w:val="none" w:sz="0" w:space="0" w:color="auto"/>
                <w:bottom w:val="none" w:sz="0" w:space="0" w:color="auto"/>
                <w:right w:val="none" w:sz="0" w:space="0" w:color="auto"/>
              </w:divBdr>
            </w:div>
            <w:div w:id="2038236259">
              <w:marLeft w:val="600"/>
              <w:marRight w:val="0"/>
              <w:marTop w:val="80"/>
              <w:marBottom w:val="0"/>
              <w:divBdr>
                <w:top w:val="none" w:sz="0" w:space="0" w:color="auto"/>
                <w:left w:val="none" w:sz="0" w:space="0" w:color="auto"/>
                <w:bottom w:val="none" w:sz="0" w:space="0" w:color="auto"/>
                <w:right w:val="none" w:sz="0" w:space="0" w:color="auto"/>
              </w:divBdr>
            </w:div>
          </w:divsChild>
        </w:div>
        <w:div w:id="1297486400">
          <w:marLeft w:val="0"/>
          <w:marRight w:val="0"/>
          <w:marTop w:val="400"/>
          <w:marBottom w:val="0"/>
          <w:divBdr>
            <w:top w:val="none" w:sz="0" w:space="0" w:color="auto"/>
            <w:left w:val="none" w:sz="0" w:space="0" w:color="auto"/>
            <w:bottom w:val="none" w:sz="0" w:space="0" w:color="auto"/>
            <w:right w:val="none" w:sz="0" w:space="0" w:color="auto"/>
          </w:divBdr>
        </w:div>
        <w:div w:id="1303076527">
          <w:marLeft w:val="0"/>
          <w:marRight w:val="0"/>
          <w:marTop w:val="400"/>
          <w:marBottom w:val="0"/>
          <w:divBdr>
            <w:top w:val="none" w:sz="0" w:space="0" w:color="auto"/>
            <w:left w:val="none" w:sz="0" w:space="0" w:color="auto"/>
            <w:bottom w:val="none" w:sz="0" w:space="0" w:color="auto"/>
            <w:right w:val="none" w:sz="0" w:space="0" w:color="auto"/>
          </w:divBdr>
          <w:divsChild>
            <w:div w:id="23362116">
              <w:marLeft w:val="600"/>
              <w:marRight w:val="0"/>
              <w:marTop w:val="80"/>
              <w:marBottom w:val="0"/>
              <w:divBdr>
                <w:top w:val="none" w:sz="0" w:space="0" w:color="auto"/>
                <w:left w:val="none" w:sz="0" w:space="0" w:color="auto"/>
                <w:bottom w:val="none" w:sz="0" w:space="0" w:color="auto"/>
                <w:right w:val="none" w:sz="0" w:space="0" w:color="auto"/>
              </w:divBdr>
            </w:div>
            <w:div w:id="92364881">
              <w:marLeft w:val="600"/>
              <w:marRight w:val="0"/>
              <w:marTop w:val="80"/>
              <w:marBottom w:val="0"/>
              <w:divBdr>
                <w:top w:val="none" w:sz="0" w:space="0" w:color="auto"/>
                <w:left w:val="none" w:sz="0" w:space="0" w:color="auto"/>
                <w:bottom w:val="none" w:sz="0" w:space="0" w:color="auto"/>
                <w:right w:val="none" w:sz="0" w:space="0" w:color="auto"/>
              </w:divBdr>
            </w:div>
            <w:div w:id="519005046">
              <w:marLeft w:val="600"/>
              <w:marRight w:val="0"/>
              <w:marTop w:val="80"/>
              <w:marBottom w:val="0"/>
              <w:divBdr>
                <w:top w:val="none" w:sz="0" w:space="0" w:color="auto"/>
                <w:left w:val="none" w:sz="0" w:space="0" w:color="auto"/>
                <w:bottom w:val="none" w:sz="0" w:space="0" w:color="auto"/>
                <w:right w:val="none" w:sz="0" w:space="0" w:color="auto"/>
              </w:divBdr>
            </w:div>
            <w:div w:id="619338628">
              <w:marLeft w:val="600"/>
              <w:marRight w:val="0"/>
              <w:marTop w:val="80"/>
              <w:marBottom w:val="0"/>
              <w:divBdr>
                <w:top w:val="none" w:sz="0" w:space="0" w:color="auto"/>
                <w:left w:val="none" w:sz="0" w:space="0" w:color="auto"/>
                <w:bottom w:val="none" w:sz="0" w:space="0" w:color="auto"/>
                <w:right w:val="none" w:sz="0" w:space="0" w:color="auto"/>
              </w:divBdr>
            </w:div>
            <w:div w:id="712580248">
              <w:marLeft w:val="600"/>
              <w:marRight w:val="0"/>
              <w:marTop w:val="80"/>
              <w:marBottom w:val="0"/>
              <w:divBdr>
                <w:top w:val="none" w:sz="0" w:space="0" w:color="auto"/>
                <w:left w:val="none" w:sz="0" w:space="0" w:color="auto"/>
                <w:bottom w:val="none" w:sz="0" w:space="0" w:color="auto"/>
                <w:right w:val="none" w:sz="0" w:space="0" w:color="auto"/>
              </w:divBdr>
            </w:div>
            <w:div w:id="806358879">
              <w:marLeft w:val="600"/>
              <w:marRight w:val="0"/>
              <w:marTop w:val="80"/>
              <w:marBottom w:val="0"/>
              <w:divBdr>
                <w:top w:val="none" w:sz="0" w:space="0" w:color="auto"/>
                <w:left w:val="none" w:sz="0" w:space="0" w:color="auto"/>
                <w:bottom w:val="none" w:sz="0" w:space="0" w:color="auto"/>
                <w:right w:val="none" w:sz="0" w:space="0" w:color="auto"/>
              </w:divBdr>
            </w:div>
            <w:div w:id="1047801523">
              <w:marLeft w:val="600"/>
              <w:marRight w:val="0"/>
              <w:marTop w:val="80"/>
              <w:marBottom w:val="0"/>
              <w:divBdr>
                <w:top w:val="none" w:sz="0" w:space="0" w:color="auto"/>
                <w:left w:val="none" w:sz="0" w:space="0" w:color="auto"/>
                <w:bottom w:val="none" w:sz="0" w:space="0" w:color="auto"/>
                <w:right w:val="none" w:sz="0" w:space="0" w:color="auto"/>
              </w:divBdr>
            </w:div>
            <w:div w:id="1518039872">
              <w:marLeft w:val="600"/>
              <w:marRight w:val="0"/>
              <w:marTop w:val="80"/>
              <w:marBottom w:val="0"/>
              <w:divBdr>
                <w:top w:val="none" w:sz="0" w:space="0" w:color="auto"/>
                <w:left w:val="none" w:sz="0" w:space="0" w:color="auto"/>
                <w:bottom w:val="none" w:sz="0" w:space="0" w:color="auto"/>
                <w:right w:val="none" w:sz="0" w:space="0" w:color="auto"/>
              </w:divBdr>
            </w:div>
            <w:div w:id="1782795123">
              <w:marLeft w:val="600"/>
              <w:marRight w:val="0"/>
              <w:marTop w:val="80"/>
              <w:marBottom w:val="0"/>
              <w:divBdr>
                <w:top w:val="none" w:sz="0" w:space="0" w:color="auto"/>
                <w:left w:val="none" w:sz="0" w:space="0" w:color="auto"/>
                <w:bottom w:val="none" w:sz="0" w:space="0" w:color="auto"/>
                <w:right w:val="none" w:sz="0" w:space="0" w:color="auto"/>
              </w:divBdr>
            </w:div>
          </w:divsChild>
        </w:div>
        <w:div w:id="1303466434">
          <w:marLeft w:val="0"/>
          <w:marRight w:val="0"/>
          <w:marTop w:val="400"/>
          <w:marBottom w:val="0"/>
          <w:divBdr>
            <w:top w:val="none" w:sz="0" w:space="0" w:color="auto"/>
            <w:left w:val="none" w:sz="0" w:space="0" w:color="auto"/>
            <w:bottom w:val="none" w:sz="0" w:space="0" w:color="auto"/>
            <w:right w:val="none" w:sz="0" w:space="0" w:color="auto"/>
          </w:divBdr>
        </w:div>
        <w:div w:id="1304695986">
          <w:marLeft w:val="0"/>
          <w:marRight w:val="0"/>
          <w:marTop w:val="200"/>
          <w:marBottom w:val="0"/>
          <w:divBdr>
            <w:top w:val="none" w:sz="0" w:space="0" w:color="auto"/>
            <w:left w:val="none" w:sz="0" w:space="0" w:color="auto"/>
            <w:bottom w:val="none" w:sz="0" w:space="0" w:color="auto"/>
            <w:right w:val="none" w:sz="0" w:space="0" w:color="auto"/>
          </w:divBdr>
        </w:div>
        <w:div w:id="1306885394">
          <w:marLeft w:val="0"/>
          <w:marRight w:val="0"/>
          <w:marTop w:val="400"/>
          <w:marBottom w:val="0"/>
          <w:divBdr>
            <w:top w:val="none" w:sz="0" w:space="0" w:color="auto"/>
            <w:left w:val="none" w:sz="0" w:space="0" w:color="auto"/>
            <w:bottom w:val="none" w:sz="0" w:space="0" w:color="auto"/>
            <w:right w:val="none" w:sz="0" w:space="0" w:color="auto"/>
          </w:divBdr>
        </w:div>
        <w:div w:id="1307011153">
          <w:marLeft w:val="0"/>
          <w:marRight w:val="0"/>
          <w:marTop w:val="200"/>
          <w:marBottom w:val="0"/>
          <w:divBdr>
            <w:top w:val="none" w:sz="0" w:space="0" w:color="auto"/>
            <w:left w:val="none" w:sz="0" w:space="0" w:color="auto"/>
            <w:bottom w:val="none" w:sz="0" w:space="0" w:color="auto"/>
            <w:right w:val="none" w:sz="0" w:space="0" w:color="auto"/>
          </w:divBdr>
        </w:div>
        <w:div w:id="1312490669">
          <w:marLeft w:val="0"/>
          <w:marRight w:val="0"/>
          <w:marTop w:val="400"/>
          <w:marBottom w:val="0"/>
          <w:divBdr>
            <w:top w:val="none" w:sz="0" w:space="0" w:color="auto"/>
            <w:left w:val="none" w:sz="0" w:space="0" w:color="auto"/>
            <w:bottom w:val="none" w:sz="0" w:space="0" w:color="auto"/>
            <w:right w:val="none" w:sz="0" w:space="0" w:color="auto"/>
          </w:divBdr>
        </w:div>
        <w:div w:id="1312829348">
          <w:marLeft w:val="0"/>
          <w:marRight w:val="0"/>
          <w:marTop w:val="200"/>
          <w:marBottom w:val="0"/>
          <w:divBdr>
            <w:top w:val="none" w:sz="0" w:space="0" w:color="auto"/>
            <w:left w:val="none" w:sz="0" w:space="0" w:color="auto"/>
            <w:bottom w:val="none" w:sz="0" w:space="0" w:color="auto"/>
            <w:right w:val="none" w:sz="0" w:space="0" w:color="auto"/>
          </w:divBdr>
        </w:div>
        <w:div w:id="1312977681">
          <w:marLeft w:val="0"/>
          <w:marRight w:val="0"/>
          <w:marTop w:val="400"/>
          <w:marBottom w:val="0"/>
          <w:divBdr>
            <w:top w:val="none" w:sz="0" w:space="0" w:color="auto"/>
            <w:left w:val="none" w:sz="0" w:space="0" w:color="auto"/>
            <w:bottom w:val="none" w:sz="0" w:space="0" w:color="auto"/>
            <w:right w:val="none" w:sz="0" w:space="0" w:color="auto"/>
          </w:divBdr>
        </w:div>
        <w:div w:id="1315183636">
          <w:marLeft w:val="0"/>
          <w:marRight w:val="0"/>
          <w:marTop w:val="0"/>
          <w:marBottom w:val="200"/>
          <w:divBdr>
            <w:top w:val="none" w:sz="0" w:space="0" w:color="auto"/>
            <w:left w:val="none" w:sz="0" w:space="0" w:color="auto"/>
            <w:bottom w:val="none" w:sz="0" w:space="0" w:color="auto"/>
            <w:right w:val="none" w:sz="0" w:space="0" w:color="auto"/>
          </w:divBdr>
        </w:div>
        <w:div w:id="1319918786">
          <w:marLeft w:val="0"/>
          <w:marRight w:val="0"/>
          <w:marTop w:val="300"/>
          <w:marBottom w:val="160"/>
          <w:divBdr>
            <w:top w:val="none" w:sz="0" w:space="0" w:color="auto"/>
            <w:left w:val="none" w:sz="0" w:space="0" w:color="auto"/>
            <w:bottom w:val="none" w:sz="0" w:space="0" w:color="auto"/>
            <w:right w:val="none" w:sz="0" w:space="0" w:color="auto"/>
          </w:divBdr>
        </w:div>
        <w:div w:id="1320112759">
          <w:marLeft w:val="0"/>
          <w:marRight w:val="0"/>
          <w:marTop w:val="400"/>
          <w:marBottom w:val="0"/>
          <w:divBdr>
            <w:top w:val="none" w:sz="0" w:space="0" w:color="auto"/>
            <w:left w:val="none" w:sz="0" w:space="0" w:color="auto"/>
            <w:bottom w:val="none" w:sz="0" w:space="0" w:color="auto"/>
            <w:right w:val="none" w:sz="0" w:space="0" w:color="auto"/>
          </w:divBdr>
        </w:div>
        <w:div w:id="1325627439">
          <w:marLeft w:val="0"/>
          <w:marRight w:val="0"/>
          <w:marTop w:val="400"/>
          <w:marBottom w:val="0"/>
          <w:divBdr>
            <w:top w:val="none" w:sz="0" w:space="0" w:color="auto"/>
            <w:left w:val="none" w:sz="0" w:space="0" w:color="auto"/>
            <w:bottom w:val="none" w:sz="0" w:space="0" w:color="auto"/>
            <w:right w:val="none" w:sz="0" w:space="0" w:color="auto"/>
          </w:divBdr>
          <w:divsChild>
            <w:div w:id="197665833">
              <w:marLeft w:val="600"/>
              <w:marRight w:val="0"/>
              <w:marTop w:val="80"/>
              <w:marBottom w:val="0"/>
              <w:divBdr>
                <w:top w:val="none" w:sz="0" w:space="0" w:color="auto"/>
                <w:left w:val="none" w:sz="0" w:space="0" w:color="auto"/>
                <w:bottom w:val="none" w:sz="0" w:space="0" w:color="auto"/>
                <w:right w:val="none" w:sz="0" w:space="0" w:color="auto"/>
              </w:divBdr>
            </w:div>
            <w:div w:id="1552110346">
              <w:marLeft w:val="600"/>
              <w:marRight w:val="0"/>
              <w:marTop w:val="80"/>
              <w:marBottom w:val="0"/>
              <w:divBdr>
                <w:top w:val="none" w:sz="0" w:space="0" w:color="auto"/>
                <w:left w:val="none" w:sz="0" w:space="0" w:color="auto"/>
                <w:bottom w:val="none" w:sz="0" w:space="0" w:color="auto"/>
                <w:right w:val="none" w:sz="0" w:space="0" w:color="auto"/>
              </w:divBdr>
            </w:div>
          </w:divsChild>
        </w:div>
        <w:div w:id="1326470241">
          <w:marLeft w:val="0"/>
          <w:marRight w:val="0"/>
          <w:marTop w:val="400"/>
          <w:marBottom w:val="0"/>
          <w:divBdr>
            <w:top w:val="none" w:sz="0" w:space="0" w:color="auto"/>
            <w:left w:val="none" w:sz="0" w:space="0" w:color="auto"/>
            <w:bottom w:val="none" w:sz="0" w:space="0" w:color="auto"/>
            <w:right w:val="none" w:sz="0" w:space="0" w:color="auto"/>
          </w:divBdr>
        </w:div>
        <w:div w:id="1327513469">
          <w:marLeft w:val="0"/>
          <w:marRight w:val="0"/>
          <w:marTop w:val="400"/>
          <w:marBottom w:val="0"/>
          <w:divBdr>
            <w:top w:val="none" w:sz="0" w:space="0" w:color="auto"/>
            <w:left w:val="none" w:sz="0" w:space="0" w:color="auto"/>
            <w:bottom w:val="none" w:sz="0" w:space="0" w:color="auto"/>
            <w:right w:val="none" w:sz="0" w:space="0" w:color="auto"/>
          </w:divBdr>
        </w:div>
        <w:div w:id="1329598406">
          <w:marLeft w:val="0"/>
          <w:marRight w:val="0"/>
          <w:marTop w:val="200"/>
          <w:marBottom w:val="0"/>
          <w:divBdr>
            <w:top w:val="none" w:sz="0" w:space="0" w:color="auto"/>
            <w:left w:val="none" w:sz="0" w:space="0" w:color="auto"/>
            <w:bottom w:val="none" w:sz="0" w:space="0" w:color="auto"/>
            <w:right w:val="none" w:sz="0" w:space="0" w:color="auto"/>
          </w:divBdr>
        </w:div>
        <w:div w:id="1330524690">
          <w:marLeft w:val="0"/>
          <w:marRight w:val="0"/>
          <w:marTop w:val="400"/>
          <w:marBottom w:val="0"/>
          <w:divBdr>
            <w:top w:val="none" w:sz="0" w:space="0" w:color="auto"/>
            <w:left w:val="none" w:sz="0" w:space="0" w:color="auto"/>
            <w:bottom w:val="none" w:sz="0" w:space="0" w:color="auto"/>
            <w:right w:val="none" w:sz="0" w:space="0" w:color="auto"/>
          </w:divBdr>
        </w:div>
        <w:div w:id="1330913437">
          <w:marLeft w:val="0"/>
          <w:marRight w:val="0"/>
          <w:marTop w:val="400"/>
          <w:marBottom w:val="0"/>
          <w:divBdr>
            <w:top w:val="none" w:sz="0" w:space="0" w:color="auto"/>
            <w:left w:val="none" w:sz="0" w:space="0" w:color="auto"/>
            <w:bottom w:val="none" w:sz="0" w:space="0" w:color="auto"/>
            <w:right w:val="none" w:sz="0" w:space="0" w:color="auto"/>
          </w:divBdr>
        </w:div>
        <w:div w:id="1333489815">
          <w:marLeft w:val="0"/>
          <w:marRight w:val="0"/>
          <w:marTop w:val="400"/>
          <w:marBottom w:val="0"/>
          <w:divBdr>
            <w:top w:val="none" w:sz="0" w:space="0" w:color="auto"/>
            <w:left w:val="none" w:sz="0" w:space="0" w:color="auto"/>
            <w:bottom w:val="none" w:sz="0" w:space="0" w:color="auto"/>
            <w:right w:val="none" w:sz="0" w:space="0" w:color="auto"/>
          </w:divBdr>
        </w:div>
        <w:div w:id="1335838494">
          <w:marLeft w:val="0"/>
          <w:marRight w:val="0"/>
          <w:marTop w:val="200"/>
          <w:marBottom w:val="0"/>
          <w:divBdr>
            <w:top w:val="none" w:sz="0" w:space="0" w:color="auto"/>
            <w:left w:val="none" w:sz="0" w:space="0" w:color="auto"/>
            <w:bottom w:val="none" w:sz="0" w:space="0" w:color="auto"/>
            <w:right w:val="none" w:sz="0" w:space="0" w:color="auto"/>
          </w:divBdr>
        </w:div>
        <w:div w:id="1335841244">
          <w:marLeft w:val="0"/>
          <w:marRight w:val="0"/>
          <w:marTop w:val="400"/>
          <w:marBottom w:val="0"/>
          <w:divBdr>
            <w:top w:val="none" w:sz="0" w:space="0" w:color="auto"/>
            <w:left w:val="none" w:sz="0" w:space="0" w:color="auto"/>
            <w:bottom w:val="none" w:sz="0" w:space="0" w:color="auto"/>
            <w:right w:val="none" w:sz="0" w:space="0" w:color="auto"/>
          </w:divBdr>
          <w:divsChild>
            <w:div w:id="178810889">
              <w:marLeft w:val="600"/>
              <w:marRight w:val="0"/>
              <w:marTop w:val="80"/>
              <w:marBottom w:val="0"/>
              <w:divBdr>
                <w:top w:val="none" w:sz="0" w:space="0" w:color="auto"/>
                <w:left w:val="none" w:sz="0" w:space="0" w:color="auto"/>
                <w:bottom w:val="none" w:sz="0" w:space="0" w:color="auto"/>
                <w:right w:val="none" w:sz="0" w:space="0" w:color="auto"/>
              </w:divBdr>
            </w:div>
            <w:div w:id="472140746">
              <w:marLeft w:val="600"/>
              <w:marRight w:val="0"/>
              <w:marTop w:val="80"/>
              <w:marBottom w:val="0"/>
              <w:divBdr>
                <w:top w:val="none" w:sz="0" w:space="0" w:color="auto"/>
                <w:left w:val="none" w:sz="0" w:space="0" w:color="auto"/>
                <w:bottom w:val="none" w:sz="0" w:space="0" w:color="auto"/>
                <w:right w:val="none" w:sz="0" w:space="0" w:color="auto"/>
              </w:divBdr>
            </w:div>
            <w:div w:id="534081755">
              <w:marLeft w:val="600"/>
              <w:marRight w:val="0"/>
              <w:marTop w:val="80"/>
              <w:marBottom w:val="0"/>
              <w:divBdr>
                <w:top w:val="none" w:sz="0" w:space="0" w:color="auto"/>
                <w:left w:val="none" w:sz="0" w:space="0" w:color="auto"/>
                <w:bottom w:val="none" w:sz="0" w:space="0" w:color="auto"/>
                <w:right w:val="none" w:sz="0" w:space="0" w:color="auto"/>
              </w:divBdr>
            </w:div>
            <w:div w:id="679313082">
              <w:marLeft w:val="600"/>
              <w:marRight w:val="0"/>
              <w:marTop w:val="80"/>
              <w:marBottom w:val="0"/>
              <w:divBdr>
                <w:top w:val="none" w:sz="0" w:space="0" w:color="auto"/>
                <w:left w:val="none" w:sz="0" w:space="0" w:color="auto"/>
                <w:bottom w:val="none" w:sz="0" w:space="0" w:color="auto"/>
                <w:right w:val="none" w:sz="0" w:space="0" w:color="auto"/>
              </w:divBdr>
            </w:div>
            <w:div w:id="825896892">
              <w:marLeft w:val="600"/>
              <w:marRight w:val="0"/>
              <w:marTop w:val="80"/>
              <w:marBottom w:val="0"/>
              <w:divBdr>
                <w:top w:val="none" w:sz="0" w:space="0" w:color="auto"/>
                <w:left w:val="none" w:sz="0" w:space="0" w:color="auto"/>
                <w:bottom w:val="none" w:sz="0" w:space="0" w:color="auto"/>
                <w:right w:val="none" w:sz="0" w:space="0" w:color="auto"/>
              </w:divBdr>
            </w:div>
            <w:div w:id="975262318">
              <w:marLeft w:val="600"/>
              <w:marRight w:val="0"/>
              <w:marTop w:val="80"/>
              <w:marBottom w:val="0"/>
              <w:divBdr>
                <w:top w:val="none" w:sz="0" w:space="0" w:color="auto"/>
                <w:left w:val="none" w:sz="0" w:space="0" w:color="auto"/>
                <w:bottom w:val="none" w:sz="0" w:space="0" w:color="auto"/>
                <w:right w:val="none" w:sz="0" w:space="0" w:color="auto"/>
              </w:divBdr>
            </w:div>
            <w:div w:id="1304850902">
              <w:marLeft w:val="600"/>
              <w:marRight w:val="0"/>
              <w:marTop w:val="80"/>
              <w:marBottom w:val="0"/>
              <w:divBdr>
                <w:top w:val="none" w:sz="0" w:space="0" w:color="auto"/>
                <w:left w:val="none" w:sz="0" w:space="0" w:color="auto"/>
                <w:bottom w:val="none" w:sz="0" w:space="0" w:color="auto"/>
                <w:right w:val="none" w:sz="0" w:space="0" w:color="auto"/>
              </w:divBdr>
            </w:div>
            <w:div w:id="1703940877">
              <w:marLeft w:val="600"/>
              <w:marRight w:val="0"/>
              <w:marTop w:val="80"/>
              <w:marBottom w:val="0"/>
              <w:divBdr>
                <w:top w:val="none" w:sz="0" w:space="0" w:color="auto"/>
                <w:left w:val="none" w:sz="0" w:space="0" w:color="auto"/>
                <w:bottom w:val="none" w:sz="0" w:space="0" w:color="auto"/>
                <w:right w:val="none" w:sz="0" w:space="0" w:color="auto"/>
              </w:divBdr>
            </w:div>
            <w:div w:id="1717660580">
              <w:marLeft w:val="600"/>
              <w:marRight w:val="0"/>
              <w:marTop w:val="80"/>
              <w:marBottom w:val="0"/>
              <w:divBdr>
                <w:top w:val="none" w:sz="0" w:space="0" w:color="auto"/>
                <w:left w:val="none" w:sz="0" w:space="0" w:color="auto"/>
                <w:bottom w:val="none" w:sz="0" w:space="0" w:color="auto"/>
                <w:right w:val="none" w:sz="0" w:space="0" w:color="auto"/>
              </w:divBdr>
            </w:div>
            <w:div w:id="1832913244">
              <w:marLeft w:val="600"/>
              <w:marRight w:val="0"/>
              <w:marTop w:val="80"/>
              <w:marBottom w:val="0"/>
              <w:divBdr>
                <w:top w:val="none" w:sz="0" w:space="0" w:color="auto"/>
                <w:left w:val="none" w:sz="0" w:space="0" w:color="auto"/>
                <w:bottom w:val="none" w:sz="0" w:space="0" w:color="auto"/>
                <w:right w:val="none" w:sz="0" w:space="0" w:color="auto"/>
              </w:divBdr>
            </w:div>
          </w:divsChild>
        </w:div>
        <w:div w:id="1338190803">
          <w:marLeft w:val="0"/>
          <w:marRight w:val="0"/>
          <w:marTop w:val="400"/>
          <w:marBottom w:val="0"/>
          <w:divBdr>
            <w:top w:val="none" w:sz="0" w:space="0" w:color="auto"/>
            <w:left w:val="none" w:sz="0" w:space="0" w:color="auto"/>
            <w:bottom w:val="none" w:sz="0" w:space="0" w:color="auto"/>
            <w:right w:val="none" w:sz="0" w:space="0" w:color="auto"/>
          </w:divBdr>
        </w:div>
        <w:div w:id="1341657440">
          <w:marLeft w:val="0"/>
          <w:marRight w:val="0"/>
          <w:marTop w:val="400"/>
          <w:marBottom w:val="0"/>
          <w:divBdr>
            <w:top w:val="none" w:sz="0" w:space="0" w:color="auto"/>
            <w:left w:val="none" w:sz="0" w:space="0" w:color="auto"/>
            <w:bottom w:val="none" w:sz="0" w:space="0" w:color="auto"/>
            <w:right w:val="none" w:sz="0" w:space="0" w:color="auto"/>
          </w:divBdr>
        </w:div>
        <w:div w:id="1351643035">
          <w:marLeft w:val="0"/>
          <w:marRight w:val="0"/>
          <w:marTop w:val="400"/>
          <w:marBottom w:val="0"/>
          <w:divBdr>
            <w:top w:val="none" w:sz="0" w:space="0" w:color="auto"/>
            <w:left w:val="none" w:sz="0" w:space="0" w:color="auto"/>
            <w:bottom w:val="none" w:sz="0" w:space="0" w:color="auto"/>
            <w:right w:val="none" w:sz="0" w:space="0" w:color="auto"/>
          </w:divBdr>
          <w:divsChild>
            <w:div w:id="580721067">
              <w:marLeft w:val="600"/>
              <w:marRight w:val="0"/>
              <w:marTop w:val="80"/>
              <w:marBottom w:val="0"/>
              <w:divBdr>
                <w:top w:val="none" w:sz="0" w:space="0" w:color="auto"/>
                <w:left w:val="none" w:sz="0" w:space="0" w:color="auto"/>
                <w:bottom w:val="none" w:sz="0" w:space="0" w:color="auto"/>
                <w:right w:val="none" w:sz="0" w:space="0" w:color="auto"/>
              </w:divBdr>
            </w:div>
            <w:div w:id="607784841">
              <w:marLeft w:val="600"/>
              <w:marRight w:val="0"/>
              <w:marTop w:val="80"/>
              <w:marBottom w:val="0"/>
              <w:divBdr>
                <w:top w:val="none" w:sz="0" w:space="0" w:color="auto"/>
                <w:left w:val="none" w:sz="0" w:space="0" w:color="auto"/>
                <w:bottom w:val="none" w:sz="0" w:space="0" w:color="auto"/>
                <w:right w:val="none" w:sz="0" w:space="0" w:color="auto"/>
              </w:divBdr>
            </w:div>
            <w:div w:id="1176918377">
              <w:marLeft w:val="600"/>
              <w:marRight w:val="0"/>
              <w:marTop w:val="80"/>
              <w:marBottom w:val="0"/>
              <w:divBdr>
                <w:top w:val="none" w:sz="0" w:space="0" w:color="auto"/>
                <w:left w:val="none" w:sz="0" w:space="0" w:color="auto"/>
                <w:bottom w:val="none" w:sz="0" w:space="0" w:color="auto"/>
                <w:right w:val="none" w:sz="0" w:space="0" w:color="auto"/>
              </w:divBdr>
            </w:div>
            <w:div w:id="1425687245">
              <w:marLeft w:val="600"/>
              <w:marRight w:val="0"/>
              <w:marTop w:val="80"/>
              <w:marBottom w:val="0"/>
              <w:divBdr>
                <w:top w:val="none" w:sz="0" w:space="0" w:color="auto"/>
                <w:left w:val="none" w:sz="0" w:space="0" w:color="auto"/>
                <w:bottom w:val="none" w:sz="0" w:space="0" w:color="auto"/>
                <w:right w:val="none" w:sz="0" w:space="0" w:color="auto"/>
              </w:divBdr>
            </w:div>
            <w:div w:id="1956910279">
              <w:marLeft w:val="600"/>
              <w:marRight w:val="0"/>
              <w:marTop w:val="80"/>
              <w:marBottom w:val="0"/>
              <w:divBdr>
                <w:top w:val="none" w:sz="0" w:space="0" w:color="auto"/>
                <w:left w:val="none" w:sz="0" w:space="0" w:color="auto"/>
                <w:bottom w:val="none" w:sz="0" w:space="0" w:color="auto"/>
                <w:right w:val="none" w:sz="0" w:space="0" w:color="auto"/>
              </w:divBdr>
            </w:div>
          </w:divsChild>
        </w:div>
        <w:div w:id="1351952689">
          <w:marLeft w:val="0"/>
          <w:marRight w:val="0"/>
          <w:marTop w:val="400"/>
          <w:marBottom w:val="0"/>
          <w:divBdr>
            <w:top w:val="none" w:sz="0" w:space="0" w:color="auto"/>
            <w:left w:val="none" w:sz="0" w:space="0" w:color="auto"/>
            <w:bottom w:val="none" w:sz="0" w:space="0" w:color="auto"/>
            <w:right w:val="none" w:sz="0" w:space="0" w:color="auto"/>
          </w:divBdr>
          <w:divsChild>
            <w:div w:id="3015343">
              <w:marLeft w:val="600"/>
              <w:marRight w:val="0"/>
              <w:marTop w:val="80"/>
              <w:marBottom w:val="0"/>
              <w:divBdr>
                <w:top w:val="none" w:sz="0" w:space="0" w:color="auto"/>
                <w:left w:val="none" w:sz="0" w:space="0" w:color="auto"/>
                <w:bottom w:val="none" w:sz="0" w:space="0" w:color="auto"/>
                <w:right w:val="none" w:sz="0" w:space="0" w:color="auto"/>
              </w:divBdr>
            </w:div>
            <w:div w:id="419571980">
              <w:marLeft w:val="600"/>
              <w:marRight w:val="0"/>
              <w:marTop w:val="80"/>
              <w:marBottom w:val="0"/>
              <w:divBdr>
                <w:top w:val="none" w:sz="0" w:space="0" w:color="auto"/>
                <w:left w:val="none" w:sz="0" w:space="0" w:color="auto"/>
                <w:bottom w:val="none" w:sz="0" w:space="0" w:color="auto"/>
                <w:right w:val="none" w:sz="0" w:space="0" w:color="auto"/>
              </w:divBdr>
            </w:div>
            <w:div w:id="1805005944">
              <w:marLeft w:val="600"/>
              <w:marRight w:val="0"/>
              <w:marTop w:val="80"/>
              <w:marBottom w:val="0"/>
              <w:divBdr>
                <w:top w:val="none" w:sz="0" w:space="0" w:color="auto"/>
                <w:left w:val="none" w:sz="0" w:space="0" w:color="auto"/>
                <w:bottom w:val="none" w:sz="0" w:space="0" w:color="auto"/>
                <w:right w:val="none" w:sz="0" w:space="0" w:color="auto"/>
              </w:divBdr>
              <w:divsChild>
                <w:div w:id="619072467">
                  <w:marLeft w:val="900"/>
                  <w:marRight w:val="0"/>
                  <w:marTop w:val="0"/>
                  <w:marBottom w:val="0"/>
                  <w:divBdr>
                    <w:top w:val="none" w:sz="0" w:space="0" w:color="auto"/>
                    <w:left w:val="none" w:sz="0" w:space="0" w:color="auto"/>
                    <w:bottom w:val="none" w:sz="0" w:space="0" w:color="auto"/>
                    <w:right w:val="none" w:sz="0" w:space="0" w:color="auto"/>
                  </w:divBdr>
                </w:div>
                <w:div w:id="1029720179">
                  <w:marLeft w:val="900"/>
                  <w:marRight w:val="0"/>
                  <w:marTop w:val="0"/>
                  <w:marBottom w:val="0"/>
                  <w:divBdr>
                    <w:top w:val="none" w:sz="0" w:space="0" w:color="auto"/>
                    <w:left w:val="none" w:sz="0" w:space="0" w:color="auto"/>
                    <w:bottom w:val="none" w:sz="0" w:space="0" w:color="auto"/>
                    <w:right w:val="none" w:sz="0" w:space="0" w:color="auto"/>
                  </w:divBdr>
                </w:div>
                <w:div w:id="1066075537">
                  <w:marLeft w:val="900"/>
                  <w:marRight w:val="0"/>
                  <w:marTop w:val="0"/>
                  <w:marBottom w:val="0"/>
                  <w:divBdr>
                    <w:top w:val="none" w:sz="0" w:space="0" w:color="auto"/>
                    <w:left w:val="none" w:sz="0" w:space="0" w:color="auto"/>
                    <w:bottom w:val="none" w:sz="0" w:space="0" w:color="auto"/>
                    <w:right w:val="none" w:sz="0" w:space="0" w:color="auto"/>
                  </w:divBdr>
                </w:div>
                <w:div w:id="1915050085">
                  <w:marLeft w:val="900"/>
                  <w:marRight w:val="0"/>
                  <w:marTop w:val="0"/>
                  <w:marBottom w:val="0"/>
                  <w:divBdr>
                    <w:top w:val="none" w:sz="0" w:space="0" w:color="auto"/>
                    <w:left w:val="none" w:sz="0" w:space="0" w:color="auto"/>
                    <w:bottom w:val="none" w:sz="0" w:space="0" w:color="auto"/>
                    <w:right w:val="none" w:sz="0" w:space="0" w:color="auto"/>
                  </w:divBdr>
                </w:div>
                <w:div w:id="2134053308">
                  <w:marLeft w:val="900"/>
                  <w:marRight w:val="0"/>
                  <w:marTop w:val="0"/>
                  <w:marBottom w:val="0"/>
                  <w:divBdr>
                    <w:top w:val="none" w:sz="0" w:space="0" w:color="auto"/>
                    <w:left w:val="none" w:sz="0" w:space="0" w:color="auto"/>
                    <w:bottom w:val="none" w:sz="0" w:space="0" w:color="auto"/>
                    <w:right w:val="none" w:sz="0" w:space="0" w:color="auto"/>
                  </w:divBdr>
                </w:div>
              </w:divsChild>
            </w:div>
            <w:div w:id="1907640215">
              <w:marLeft w:val="600"/>
              <w:marRight w:val="0"/>
              <w:marTop w:val="80"/>
              <w:marBottom w:val="0"/>
              <w:divBdr>
                <w:top w:val="none" w:sz="0" w:space="0" w:color="auto"/>
                <w:left w:val="none" w:sz="0" w:space="0" w:color="auto"/>
                <w:bottom w:val="none" w:sz="0" w:space="0" w:color="auto"/>
                <w:right w:val="none" w:sz="0" w:space="0" w:color="auto"/>
              </w:divBdr>
            </w:div>
          </w:divsChild>
        </w:div>
        <w:div w:id="1352950303">
          <w:marLeft w:val="0"/>
          <w:marRight w:val="0"/>
          <w:marTop w:val="400"/>
          <w:marBottom w:val="0"/>
          <w:divBdr>
            <w:top w:val="none" w:sz="0" w:space="0" w:color="auto"/>
            <w:left w:val="none" w:sz="0" w:space="0" w:color="auto"/>
            <w:bottom w:val="none" w:sz="0" w:space="0" w:color="auto"/>
            <w:right w:val="none" w:sz="0" w:space="0" w:color="auto"/>
          </w:divBdr>
        </w:div>
        <w:div w:id="1356228290">
          <w:marLeft w:val="0"/>
          <w:marRight w:val="0"/>
          <w:marTop w:val="400"/>
          <w:marBottom w:val="0"/>
          <w:divBdr>
            <w:top w:val="none" w:sz="0" w:space="0" w:color="auto"/>
            <w:left w:val="none" w:sz="0" w:space="0" w:color="auto"/>
            <w:bottom w:val="none" w:sz="0" w:space="0" w:color="auto"/>
            <w:right w:val="none" w:sz="0" w:space="0" w:color="auto"/>
          </w:divBdr>
          <w:divsChild>
            <w:div w:id="727581371">
              <w:marLeft w:val="600"/>
              <w:marRight w:val="0"/>
              <w:marTop w:val="80"/>
              <w:marBottom w:val="0"/>
              <w:divBdr>
                <w:top w:val="none" w:sz="0" w:space="0" w:color="auto"/>
                <w:left w:val="none" w:sz="0" w:space="0" w:color="auto"/>
                <w:bottom w:val="none" w:sz="0" w:space="0" w:color="auto"/>
                <w:right w:val="none" w:sz="0" w:space="0" w:color="auto"/>
              </w:divBdr>
            </w:div>
            <w:div w:id="1091584459">
              <w:marLeft w:val="600"/>
              <w:marRight w:val="0"/>
              <w:marTop w:val="80"/>
              <w:marBottom w:val="0"/>
              <w:divBdr>
                <w:top w:val="none" w:sz="0" w:space="0" w:color="auto"/>
                <w:left w:val="none" w:sz="0" w:space="0" w:color="auto"/>
                <w:bottom w:val="none" w:sz="0" w:space="0" w:color="auto"/>
                <w:right w:val="none" w:sz="0" w:space="0" w:color="auto"/>
              </w:divBdr>
            </w:div>
          </w:divsChild>
        </w:div>
        <w:div w:id="1358460006">
          <w:marLeft w:val="0"/>
          <w:marRight w:val="0"/>
          <w:marTop w:val="400"/>
          <w:marBottom w:val="0"/>
          <w:divBdr>
            <w:top w:val="none" w:sz="0" w:space="0" w:color="auto"/>
            <w:left w:val="none" w:sz="0" w:space="0" w:color="auto"/>
            <w:bottom w:val="none" w:sz="0" w:space="0" w:color="auto"/>
            <w:right w:val="none" w:sz="0" w:space="0" w:color="auto"/>
          </w:divBdr>
          <w:divsChild>
            <w:div w:id="17893702">
              <w:marLeft w:val="600"/>
              <w:marRight w:val="0"/>
              <w:marTop w:val="80"/>
              <w:marBottom w:val="0"/>
              <w:divBdr>
                <w:top w:val="none" w:sz="0" w:space="0" w:color="auto"/>
                <w:left w:val="none" w:sz="0" w:space="0" w:color="auto"/>
                <w:bottom w:val="none" w:sz="0" w:space="0" w:color="auto"/>
                <w:right w:val="none" w:sz="0" w:space="0" w:color="auto"/>
              </w:divBdr>
            </w:div>
            <w:div w:id="410003500">
              <w:marLeft w:val="600"/>
              <w:marRight w:val="0"/>
              <w:marTop w:val="80"/>
              <w:marBottom w:val="0"/>
              <w:divBdr>
                <w:top w:val="none" w:sz="0" w:space="0" w:color="auto"/>
                <w:left w:val="none" w:sz="0" w:space="0" w:color="auto"/>
                <w:bottom w:val="none" w:sz="0" w:space="0" w:color="auto"/>
                <w:right w:val="none" w:sz="0" w:space="0" w:color="auto"/>
              </w:divBdr>
            </w:div>
            <w:div w:id="698774919">
              <w:marLeft w:val="600"/>
              <w:marRight w:val="0"/>
              <w:marTop w:val="80"/>
              <w:marBottom w:val="0"/>
              <w:divBdr>
                <w:top w:val="none" w:sz="0" w:space="0" w:color="auto"/>
                <w:left w:val="none" w:sz="0" w:space="0" w:color="auto"/>
                <w:bottom w:val="none" w:sz="0" w:space="0" w:color="auto"/>
                <w:right w:val="none" w:sz="0" w:space="0" w:color="auto"/>
              </w:divBdr>
            </w:div>
            <w:div w:id="1812364874">
              <w:marLeft w:val="600"/>
              <w:marRight w:val="0"/>
              <w:marTop w:val="80"/>
              <w:marBottom w:val="0"/>
              <w:divBdr>
                <w:top w:val="none" w:sz="0" w:space="0" w:color="auto"/>
                <w:left w:val="none" w:sz="0" w:space="0" w:color="auto"/>
                <w:bottom w:val="none" w:sz="0" w:space="0" w:color="auto"/>
                <w:right w:val="none" w:sz="0" w:space="0" w:color="auto"/>
              </w:divBdr>
            </w:div>
            <w:div w:id="1905483886">
              <w:marLeft w:val="600"/>
              <w:marRight w:val="0"/>
              <w:marTop w:val="80"/>
              <w:marBottom w:val="0"/>
              <w:divBdr>
                <w:top w:val="none" w:sz="0" w:space="0" w:color="auto"/>
                <w:left w:val="none" w:sz="0" w:space="0" w:color="auto"/>
                <w:bottom w:val="none" w:sz="0" w:space="0" w:color="auto"/>
                <w:right w:val="none" w:sz="0" w:space="0" w:color="auto"/>
              </w:divBdr>
            </w:div>
          </w:divsChild>
        </w:div>
        <w:div w:id="1359089505">
          <w:marLeft w:val="0"/>
          <w:marRight w:val="0"/>
          <w:marTop w:val="400"/>
          <w:marBottom w:val="0"/>
          <w:divBdr>
            <w:top w:val="none" w:sz="0" w:space="0" w:color="auto"/>
            <w:left w:val="none" w:sz="0" w:space="0" w:color="auto"/>
            <w:bottom w:val="none" w:sz="0" w:space="0" w:color="auto"/>
            <w:right w:val="none" w:sz="0" w:space="0" w:color="auto"/>
          </w:divBdr>
          <w:divsChild>
            <w:div w:id="1413967750">
              <w:marLeft w:val="600"/>
              <w:marRight w:val="0"/>
              <w:marTop w:val="80"/>
              <w:marBottom w:val="0"/>
              <w:divBdr>
                <w:top w:val="none" w:sz="0" w:space="0" w:color="auto"/>
                <w:left w:val="none" w:sz="0" w:space="0" w:color="auto"/>
                <w:bottom w:val="none" w:sz="0" w:space="0" w:color="auto"/>
                <w:right w:val="none" w:sz="0" w:space="0" w:color="auto"/>
              </w:divBdr>
            </w:div>
            <w:div w:id="2059164273">
              <w:marLeft w:val="600"/>
              <w:marRight w:val="0"/>
              <w:marTop w:val="80"/>
              <w:marBottom w:val="0"/>
              <w:divBdr>
                <w:top w:val="none" w:sz="0" w:space="0" w:color="auto"/>
                <w:left w:val="none" w:sz="0" w:space="0" w:color="auto"/>
                <w:bottom w:val="none" w:sz="0" w:space="0" w:color="auto"/>
                <w:right w:val="none" w:sz="0" w:space="0" w:color="auto"/>
              </w:divBdr>
            </w:div>
            <w:div w:id="2140226397">
              <w:marLeft w:val="600"/>
              <w:marRight w:val="0"/>
              <w:marTop w:val="80"/>
              <w:marBottom w:val="0"/>
              <w:divBdr>
                <w:top w:val="none" w:sz="0" w:space="0" w:color="auto"/>
                <w:left w:val="none" w:sz="0" w:space="0" w:color="auto"/>
                <w:bottom w:val="none" w:sz="0" w:space="0" w:color="auto"/>
                <w:right w:val="none" w:sz="0" w:space="0" w:color="auto"/>
              </w:divBdr>
            </w:div>
          </w:divsChild>
        </w:div>
        <w:div w:id="1361585452">
          <w:marLeft w:val="0"/>
          <w:marRight w:val="0"/>
          <w:marTop w:val="400"/>
          <w:marBottom w:val="0"/>
          <w:divBdr>
            <w:top w:val="none" w:sz="0" w:space="0" w:color="auto"/>
            <w:left w:val="none" w:sz="0" w:space="0" w:color="auto"/>
            <w:bottom w:val="none" w:sz="0" w:space="0" w:color="auto"/>
            <w:right w:val="none" w:sz="0" w:space="0" w:color="auto"/>
          </w:divBdr>
          <w:divsChild>
            <w:div w:id="296301954">
              <w:marLeft w:val="600"/>
              <w:marRight w:val="0"/>
              <w:marTop w:val="80"/>
              <w:marBottom w:val="0"/>
              <w:divBdr>
                <w:top w:val="none" w:sz="0" w:space="0" w:color="auto"/>
                <w:left w:val="none" w:sz="0" w:space="0" w:color="auto"/>
                <w:bottom w:val="none" w:sz="0" w:space="0" w:color="auto"/>
                <w:right w:val="none" w:sz="0" w:space="0" w:color="auto"/>
              </w:divBdr>
            </w:div>
            <w:div w:id="1003511295">
              <w:marLeft w:val="600"/>
              <w:marRight w:val="0"/>
              <w:marTop w:val="80"/>
              <w:marBottom w:val="0"/>
              <w:divBdr>
                <w:top w:val="none" w:sz="0" w:space="0" w:color="auto"/>
                <w:left w:val="none" w:sz="0" w:space="0" w:color="auto"/>
                <w:bottom w:val="none" w:sz="0" w:space="0" w:color="auto"/>
                <w:right w:val="none" w:sz="0" w:space="0" w:color="auto"/>
              </w:divBdr>
            </w:div>
            <w:div w:id="1266423130">
              <w:marLeft w:val="600"/>
              <w:marRight w:val="0"/>
              <w:marTop w:val="80"/>
              <w:marBottom w:val="0"/>
              <w:divBdr>
                <w:top w:val="none" w:sz="0" w:space="0" w:color="auto"/>
                <w:left w:val="none" w:sz="0" w:space="0" w:color="auto"/>
                <w:bottom w:val="none" w:sz="0" w:space="0" w:color="auto"/>
                <w:right w:val="none" w:sz="0" w:space="0" w:color="auto"/>
              </w:divBdr>
            </w:div>
            <w:div w:id="1382905916">
              <w:marLeft w:val="600"/>
              <w:marRight w:val="0"/>
              <w:marTop w:val="80"/>
              <w:marBottom w:val="0"/>
              <w:divBdr>
                <w:top w:val="none" w:sz="0" w:space="0" w:color="auto"/>
                <w:left w:val="none" w:sz="0" w:space="0" w:color="auto"/>
                <w:bottom w:val="none" w:sz="0" w:space="0" w:color="auto"/>
                <w:right w:val="none" w:sz="0" w:space="0" w:color="auto"/>
              </w:divBdr>
            </w:div>
            <w:div w:id="2017733087">
              <w:marLeft w:val="600"/>
              <w:marRight w:val="0"/>
              <w:marTop w:val="80"/>
              <w:marBottom w:val="0"/>
              <w:divBdr>
                <w:top w:val="none" w:sz="0" w:space="0" w:color="auto"/>
                <w:left w:val="none" w:sz="0" w:space="0" w:color="auto"/>
                <w:bottom w:val="none" w:sz="0" w:space="0" w:color="auto"/>
                <w:right w:val="none" w:sz="0" w:space="0" w:color="auto"/>
              </w:divBdr>
            </w:div>
          </w:divsChild>
        </w:div>
        <w:div w:id="1362822266">
          <w:marLeft w:val="0"/>
          <w:marRight w:val="0"/>
          <w:marTop w:val="400"/>
          <w:marBottom w:val="0"/>
          <w:divBdr>
            <w:top w:val="none" w:sz="0" w:space="0" w:color="auto"/>
            <w:left w:val="none" w:sz="0" w:space="0" w:color="auto"/>
            <w:bottom w:val="none" w:sz="0" w:space="0" w:color="auto"/>
            <w:right w:val="none" w:sz="0" w:space="0" w:color="auto"/>
          </w:divBdr>
        </w:div>
        <w:div w:id="1366757527">
          <w:marLeft w:val="0"/>
          <w:marRight w:val="0"/>
          <w:marTop w:val="400"/>
          <w:marBottom w:val="0"/>
          <w:divBdr>
            <w:top w:val="none" w:sz="0" w:space="0" w:color="auto"/>
            <w:left w:val="none" w:sz="0" w:space="0" w:color="auto"/>
            <w:bottom w:val="none" w:sz="0" w:space="0" w:color="auto"/>
            <w:right w:val="none" w:sz="0" w:space="0" w:color="auto"/>
          </w:divBdr>
        </w:div>
        <w:div w:id="1369835221">
          <w:marLeft w:val="0"/>
          <w:marRight w:val="0"/>
          <w:marTop w:val="400"/>
          <w:marBottom w:val="0"/>
          <w:divBdr>
            <w:top w:val="none" w:sz="0" w:space="0" w:color="auto"/>
            <w:left w:val="none" w:sz="0" w:space="0" w:color="auto"/>
            <w:bottom w:val="none" w:sz="0" w:space="0" w:color="auto"/>
            <w:right w:val="none" w:sz="0" w:space="0" w:color="auto"/>
          </w:divBdr>
        </w:div>
        <w:div w:id="1371301419">
          <w:marLeft w:val="0"/>
          <w:marRight w:val="0"/>
          <w:marTop w:val="400"/>
          <w:marBottom w:val="0"/>
          <w:divBdr>
            <w:top w:val="none" w:sz="0" w:space="0" w:color="auto"/>
            <w:left w:val="none" w:sz="0" w:space="0" w:color="auto"/>
            <w:bottom w:val="none" w:sz="0" w:space="0" w:color="auto"/>
            <w:right w:val="none" w:sz="0" w:space="0" w:color="auto"/>
          </w:divBdr>
          <w:divsChild>
            <w:div w:id="210966642">
              <w:marLeft w:val="600"/>
              <w:marRight w:val="0"/>
              <w:marTop w:val="80"/>
              <w:marBottom w:val="0"/>
              <w:divBdr>
                <w:top w:val="none" w:sz="0" w:space="0" w:color="auto"/>
                <w:left w:val="none" w:sz="0" w:space="0" w:color="auto"/>
                <w:bottom w:val="none" w:sz="0" w:space="0" w:color="auto"/>
                <w:right w:val="none" w:sz="0" w:space="0" w:color="auto"/>
              </w:divBdr>
            </w:div>
            <w:div w:id="1149634953">
              <w:marLeft w:val="600"/>
              <w:marRight w:val="0"/>
              <w:marTop w:val="80"/>
              <w:marBottom w:val="0"/>
              <w:divBdr>
                <w:top w:val="none" w:sz="0" w:space="0" w:color="auto"/>
                <w:left w:val="none" w:sz="0" w:space="0" w:color="auto"/>
                <w:bottom w:val="none" w:sz="0" w:space="0" w:color="auto"/>
                <w:right w:val="none" w:sz="0" w:space="0" w:color="auto"/>
              </w:divBdr>
            </w:div>
            <w:div w:id="1514952270">
              <w:marLeft w:val="600"/>
              <w:marRight w:val="0"/>
              <w:marTop w:val="80"/>
              <w:marBottom w:val="0"/>
              <w:divBdr>
                <w:top w:val="none" w:sz="0" w:space="0" w:color="auto"/>
                <w:left w:val="none" w:sz="0" w:space="0" w:color="auto"/>
                <w:bottom w:val="none" w:sz="0" w:space="0" w:color="auto"/>
                <w:right w:val="none" w:sz="0" w:space="0" w:color="auto"/>
              </w:divBdr>
            </w:div>
            <w:div w:id="1611819694">
              <w:marLeft w:val="600"/>
              <w:marRight w:val="0"/>
              <w:marTop w:val="80"/>
              <w:marBottom w:val="0"/>
              <w:divBdr>
                <w:top w:val="none" w:sz="0" w:space="0" w:color="auto"/>
                <w:left w:val="none" w:sz="0" w:space="0" w:color="auto"/>
                <w:bottom w:val="none" w:sz="0" w:space="0" w:color="auto"/>
                <w:right w:val="none" w:sz="0" w:space="0" w:color="auto"/>
              </w:divBdr>
            </w:div>
            <w:div w:id="1925337404">
              <w:marLeft w:val="600"/>
              <w:marRight w:val="0"/>
              <w:marTop w:val="80"/>
              <w:marBottom w:val="0"/>
              <w:divBdr>
                <w:top w:val="none" w:sz="0" w:space="0" w:color="auto"/>
                <w:left w:val="none" w:sz="0" w:space="0" w:color="auto"/>
                <w:bottom w:val="none" w:sz="0" w:space="0" w:color="auto"/>
                <w:right w:val="none" w:sz="0" w:space="0" w:color="auto"/>
              </w:divBdr>
            </w:div>
            <w:div w:id="2103380001">
              <w:marLeft w:val="600"/>
              <w:marRight w:val="0"/>
              <w:marTop w:val="80"/>
              <w:marBottom w:val="0"/>
              <w:divBdr>
                <w:top w:val="none" w:sz="0" w:space="0" w:color="auto"/>
                <w:left w:val="none" w:sz="0" w:space="0" w:color="auto"/>
                <w:bottom w:val="none" w:sz="0" w:space="0" w:color="auto"/>
                <w:right w:val="none" w:sz="0" w:space="0" w:color="auto"/>
              </w:divBdr>
            </w:div>
          </w:divsChild>
        </w:div>
        <w:div w:id="1374304530">
          <w:marLeft w:val="0"/>
          <w:marRight w:val="0"/>
          <w:marTop w:val="400"/>
          <w:marBottom w:val="0"/>
          <w:divBdr>
            <w:top w:val="none" w:sz="0" w:space="0" w:color="auto"/>
            <w:left w:val="none" w:sz="0" w:space="0" w:color="auto"/>
            <w:bottom w:val="none" w:sz="0" w:space="0" w:color="auto"/>
            <w:right w:val="none" w:sz="0" w:space="0" w:color="auto"/>
          </w:divBdr>
        </w:div>
        <w:div w:id="1374691709">
          <w:marLeft w:val="0"/>
          <w:marRight w:val="0"/>
          <w:marTop w:val="645"/>
          <w:marBottom w:val="495"/>
          <w:divBdr>
            <w:top w:val="dashed" w:sz="6" w:space="0" w:color="D9D9D9"/>
            <w:left w:val="dashed" w:sz="6" w:space="8" w:color="D9D9D9"/>
            <w:bottom w:val="dashed" w:sz="6" w:space="0" w:color="D9D9D9"/>
            <w:right w:val="dashed" w:sz="6" w:space="8" w:color="D9D9D9"/>
          </w:divBdr>
        </w:div>
        <w:div w:id="1378624930">
          <w:marLeft w:val="0"/>
          <w:marRight w:val="0"/>
          <w:marTop w:val="200"/>
          <w:marBottom w:val="0"/>
          <w:divBdr>
            <w:top w:val="none" w:sz="0" w:space="0" w:color="auto"/>
            <w:left w:val="none" w:sz="0" w:space="0" w:color="auto"/>
            <w:bottom w:val="none" w:sz="0" w:space="0" w:color="auto"/>
            <w:right w:val="none" w:sz="0" w:space="0" w:color="auto"/>
          </w:divBdr>
        </w:div>
        <w:div w:id="1379279380">
          <w:marLeft w:val="0"/>
          <w:marRight w:val="0"/>
          <w:marTop w:val="645"/>
          <w:marBottom w:val="495"/>
          <w:divBdr>
            <w:top w:val="dashed" w:sz="6" w:space="0" w:color="D9D9D9"/>
            <w:left w:val="dashed" w:sz="6" w:space="8" w:color="D9D9D9"/>
            <w:bottom w:val="dashed" w:sz="6" w:space="0" w:color="D9D9D9"/>
            <w:right w:val="dashed" w:sz="6" w:space="8" w:color="D9D9D9"/>
          </w:divBdr>
        </w:div>
        <w:div w:id="1379813714">
          <w:marLeft w:val="0"/>
          <w:marRight w:val="0"/>
          <w:marTop w:val="400"/>
          <w:marBottom w:val="0"/>
          <w:divBdr>
            <w:top w:val="none" w:sz="0" w:space="0" w:color="auto"/>
            <w:left w:val="none" w:sz="0" w:space="0" w:color="auto"/>
            <w:bottom w:val="none" w:sz="0" w:space="0" w:color="auto"/>
            <w:right w:val="none" w:sz="0" w:space="0" w:color="auto"/>
          </w:divBdr>
        </w:div>
        <w:div w:id="1380978103">
          <w:marLeft w:val="0"/>
          <w:marRight w:val="0"/>
          <w:marTop w:val="0"/>
          <w:marBottom w:val="200"/>
          <w:divBdr>
            <w:top w:val="none" w:sz="0" w:space="0" w:color="auto"/>
            <w:left w:val="none" w:sz="0" w:space="0" w:color="auto"/>
            <w:bottom w:val="none" w:sz="0" w:space="0" w:color="auto"/>
            <w:right w:val="none" w:sz="0" w:space="0" w:color="auto"/>
          </w:divBdr>
        </w:div>
        <w:div w:id="1381444978">
          <w:marLeft w:val="0"/>
          <w:marRight w:val="0"/>
          <w:marTop w:val="400"/>
          <w:marBottom w:val="0"/>
          <w:divBdr>
            <w:top w:val="none" w:sz="0" w:space="0" w:color="auto"/>
            <w:left w:val="none" w:sz="0" w:space="0" w:color="auto"/>
            <w:bottom w:val="none" w:sz="0" w:space="0" w:color="auto"/>
            <w:right w:val="none" w:sz="0" w:space="0" w:color="auto"/>
          </w:divBdr>
        </w:div>
        <w:div w:id="1382241916">
          <w:marLeft w:val="0"/>
          <w:marRight w:val="0"/>
          <w:marTop w:val="400"/>
          <w:marBottom w:val="0"/>
          <w:divBdr>
            <w:top w:val="none" w:sz="0" w:space="0" w:color="auto"/>
            <w:left w:val="none" w:sz="0" w:space="0" w:color="auto"/>
            <w:bottom w:val="none" w:sz="0" w:space="0" w:color="auto"/>
            <w:right w:val="none" w:sz="0" w:space="0" w:color="auto"/>
          </w:divBdr>
        </w:div>
        <w:div w:id="1387072595">
          <w:marLeft w:val="0"/>
          <w:marRight w:val="0"/>
          <w:marTop w:val="0"/>
          <w:marBottom w:val="200"/>
          <w:divBdr>
            <w:top w:val="none" w:sz="0" w:space="0" w:color="auto"/>
            <w:left w:val="none" w:sz="0" w:space="0" w:color="auto"/>
            <w:bottom w:val="none" w:sz="0" w:space="0" w:color="auto"/>
            <w:right w:val="none" w:sz="0" w:space="0" w:color="auto"/>
          </w:divBdr>
        </w:div>
        <w:div w:id="1387141487">
          <w:marLeft w:val="0"/>
          <w:marRight w:val="0"/>
          <w:marTop w:val="400"/>
          <w:marBottom w:val="0"/>
          <w:divBdr>
            <w:top w:val="none" w:sz="0" w:space="0" w:color="auto"/>
            <w:left w:val="none" w:sz="0" w:space="0" w:color="auto"/>
            <w:bottom w:val="none" w:sz="0" w:space="0" w:color="auto"/>
            <w:right w:val="none" w:sz="0" w:space="0" w:color="auto"/>
          </w:divBdr>
          <w:divsChild>
            <w:div w:id="1153528352">
              <w:marLeft w:val="600"/>
              <w:marRight w:val="0"/>
              <w:marTop w:val="80"/>
              <w:marBottom w:val="0"/>
              <w:divBdr>
                <w:top w:val="none" w:sz="0" w:space="0" w:color="auto"/>
                <w:left w:val="none" w:sz="0" w:space="0" w:color="auto"/>
                <w:bottom w:val="none" w:sz="0" w:space="0" w:color="auto"/>
                <w:right w:val="none" w:sz="0" w:space="0" w:color="auto"/>
              </w:divBdr>
              <w:divsChild>
                <w:div w:id="484205813">
                  <w:marLeft w:val="900"/>
                  <w:marRight w:val="0"/>
                  <w:marTop w:val="0"/>
                  <w:marBottom w:val="0"/>
                  <w:divBdr>
                    <w:top w:val="none" w:sz="0" w:space="0" w:color="auto"/>
                    <w:left w:val="none" w:sz="0" w:space="0" w:color="auto"/>
                    <w:bottom w:val="none" w:sz="0" w:space="0" w:color="auto"/>
                    <w:right w:val="none" w:sz="0" w:space="0" w:color="auto"/>
                  </w:divBdr>
                </w:div>
                <w:div w:id="681131395">
                  <w:marLeft w:val="900"/>
                  <w:marRight w:val="0"/>
                  <w:marTop w:val="0"/>
                  <w:marBottom w:val="0"/>
                  <w:divBdr>
                    <w:top w:val="none" w:sz="0" w:space="0" w:color="auto"/>
                    <w:left w:val="none" w:sz="0" w:space="0" w:color="auto"/>
                    <w:bottom w:val="none" w:sz="0" w:space="0" w:color="auto"/>
                    <w:right w:val="none" w:sz="0" w:space="0" w:color="auto"/>
                  </w:divBdr>
                </w:div>
                <w:div w:id="1450121586">
                  <w:marLeft w:val="900"/>
                  <w:marRight w:val="0"/>
                  <w:marTop w:val="0"/>
                  <w:marBottom w:val="0"/>
                  <w:divBdr>
                    <w:top w:val="none" w:sz="0" w:space="0" w:color="auto"/>
                    <w:left w:val="none" w:sz="0" w:space="0" w:color="auto"/>
                    <w:bottom w:val="none" w:sz="0" w:space="0" w:color="auto"/>
                    <w:right w:val="none" w:sz="0" w:space="0" w:color="auto"/>
                  </w:divBdr>
                </w:div>
                <w:div w:id="1605991041">
                  <w:marLeft w:val="900"/>
                  <w:marRight w:val="0"/>
                  <w:marTop w:val="0"/>
                  <w:marBottom w:val="0"/>
                  <w:divBdr>
                    <w:top w:val="none" w:sz="0" w:space="0" w:color="auto"/>
                    <w:left w:val="none" w:sz="0" w:space="0" w:color="auto"/>
                    <w:bottom w:val="none" w:sz="0" w:space="0" w:color="auto"/>
                    <w:right w:val="none" w:sz="0" w:space="0" w:color="auto"/>
                  </w:divBdr>
                </w:div>
              </w:divsChild>
            </w:div>
            <w:div w:id="1976643493">
              <w:marLeft w:val="600"/>
              <w:marRight w:val="0"/>
              <w:marTop w:val="80"/>
              <w:marBottom w:val="0"/>
              <w:divBdr>
                <w:top w:val="none" w:sz="0" w:space="0" w:color="auto"/>
                <w:left w:val="none" w:sz="0" w:space="0" w:color="auto"/>
                <w:bottom w:val="none" w:sz="0" w:space="0" w:color="auto"/>
                <w:right w:val="none" w:sz="0" w:space="0" w:color="auto"/>
              </w:divBdr>
              <w:divsChild>
                <w:div w:id="1043216577">
                  <w:marLeft w:val="900"/>
                  <w:marRight w:val="0"/>
                  <w:marTop w:val="0"/>
                  <w:marBottom w:val="0"/>
                  <w:divBdr>
                    <w:top w:val="none" w:sz="0" w:space="0" w:color="auto"/>
                    <w:left w:val="none" w:sz="0" w:space="0" w:color="auto"/>
                    <w:bottom w:val="none" w:sz="0" w:space="0" w:color="auto"/>
                    <w:right w:val="none" w:sz="0" w:space="0" w:color="auto"/>
                  </w:divBdr>
                </w:div>
                <w:div w:id="1275863873">
                  <w:marLeft w:val="900"/>
                  <w:marRight w:val="0"/>
                  <w:marTop w:val="0"/>
                  <w:marBottom w:val="0"/>
                  <w:divBdr>
                    <w:top w:val="none" w:sz="0" w:space="0" w:color="auto"/>
                    <w:left w:val="none" w:sz="0" w:space="0" w:color="auto"/>
                    <w:bottom w:val="none" w:sz="0" w:space="0" w:color="auto"/>
                    <w:right w:val="none" w:sz="0" w:space="0" w:color="auto"/>
                  </w:divBdr>
                </w:div>
                <w:div w:id="1510636170">
                  <w:marLeft w:val="900"/>
                  <w:marRight w:val="0"/>
                  <w:marTop w:val="0"/>
                  <w:marBottom w:val="0"/>
                  <w:divBdr>
                    <w:top w:val="none" w:sz="0" w:space="0" w:color="auto"/>
                    <w:left w:val="none" w:sz="0" w:space="0" w:color="auto"/>
                    <w:bottom w:val="none" w:sz="0" w:space="0" w:color="auto"/>
                    <w:right w:val="none" w:sz="0" w:space="0" w:color="auto"/>
                  </w:divBdr>
                </w:div>
                <w:div w:id="1608466362">
                  <w:marLeft w:val="900"/>
                  <w:marRight w:val="0"/>
                  <w:marTop w:val="0"/>
                  <w:marBottom w:val="0"/>
                  <w:divBdr>
                    <w:top w:val="none" w:sz="0" w:space="0" w:color="auto"/>
                    <w:left w:val="none" w:sz="0" w:space="0" w:color="auto"/>
                    <w:bottom w:val="none" w:sz="0" w:space="0" w:color="auto"/>
                    <w:right w:val="none" w:sz="0" w:space="0" w:color="auto"/>
                  </w:divBdr>
                </w:div>
              </w:divsChild>
            </w:div>
          </w:divsChild>
        </w:div>
        <w:div w:id="1387875353">
          <w:marLeft w:val="0"/>
          <w:marRight w:val="0"/>
          <w:marTop w:val="400"/>
          <w:marBottom w:val="0"/>
          <w:divBdr>
            <w:top w:val="none" w:sz="0" w:space="0" w:color="auto"/>
            <w:left w:val="none" w:sz="0" w:space="0" w:color="auto"/>
            <w:bottom w:val="none" w:sz="0" w:space="0" w:color="auto"/>
            <w:right w:val="none" w:sz="0" w:space="0" w:color="auto"/>
          </w:divBdr>
        </w:div>
        <w:div w:id="1388148032">
          <w:marLeft w:val="0"/>
          <w:marRight w:val="0"/>
          <w:marTop w:val="400"/>
          <w:marBottom w:val="0"/>
          <w:divBdr>
            <w:top w:val="none" w:sz="0" w:space="0" w:color="auto"/>
            <w:left w:val="none" w:sz="0" w:space="0" w:color="auto"/>
            <w:bottom w:val="none" w:sz="0" w:space="0" w:color="auto"/>
            <w:right w:val="none" w:sz="0" w:space="0" w:color="auto"/>
          </w:divBdr>
          <w:divsChild>
            <w:div w:id="116721233">
              <w:marLeft w:val="600"/>
              <w:marRight w:val="0"/>
              <w:marTop w:val="80"/>
              <w:marBottom w:val="0"/>
              <w:divBdr>
                <w:top w:val="none" w:sz="0" w:space="0" w:color="auto"/>
                <w:left w:val="none" w:sz="0" w:space="0" w:color="auto"/>
                <w:bottom w:val="none" w:sz="0" w:space="0" w:color="auto"/>
                <w:right w:val="none" w:sz="0" w:space="0" w:color="auto"/>
              </w:divBdr>
            </w:div>
            <w:div w:id="302778401">
              <w:marLeft w:val="600"/>
              <w:marRight w:val="0"/>
              <w:marTop w:val="80"/>
              <w:marBottom w:val="0"/>
              <w:divBdr>
                <w:top w:val="none" w:sz="0" w:space="0" w:color="auto"/>
                <w:left w:val="none" w:sz="0" w:space="0" w:color="auto"/>
                <w:bottom w:val="none" w:sz="0" w:space="0" w:color="auto"/>
                <w:right w:val="none" w:sz="0" w:space="0" w:color="auto"/>
              </w:divBdr>
            </w:div>
            <w:div w:id="341205427">
              <w:marLeft w:val="600"/>
              <w:marRight w:val="0"/>
              <w:marTop w:val="80"/>
              <w:marBottom w:val="0"/>
              <w:divBdr>
                <w:top w:val="none" w:sz="0" w:space="0" w:color="auto"/>
                <w:left w:val="none" w:sz="0" w:space="0" w:color="auto"/>
                <w:bottom w:val="none" w:sz="0" w:space="0" w:color="auto"/>
                <w:right w:val="none" w:sz="0" w:space="0" w:color="auto"/>
              </w:divBdr>
            </w:div>
            <w:div w:id="369306891">
              <w:marLeft w:val="600"/>
              <w:marRight w:val="0"/>
              <w:marTop w:val="80"/>
              <w:marBottom w:val="0"/>
              <w:divBdr>
                <w:top w:val="none" w:sz="0" w:space="0" w:color="auto"/>
                <w:left w:val="none" w:sz="0" w:space="0" w:color="auto"/>
                <w:bottom w:val="none" w:sz="0" w:space="0" w:color="auto"/>
                <w:right w:val="none" w:sz="0" w:space="0" w:color="auto"/>
              </w:divBdr>
            </w:div>
            <w:div w:id="784078860">
              <w:marLeft w:val="600"/>
              <w:marRight w:val="0"/>
              <w:marTop w:val="80"/>
              <w:marBottom w:val="0"/>
              <w:divBdr>
                <w:top w:val="none" w:sz="0" w:space="0" w:color="auto"/>
                <w:left w:val="none" w:sz="0" w:space="0" w:color="auto"/>
                <w:bottom w:val="none" w:sz="0" w:space="0" w:color="auto"/>
                <w:right w:val="none" w:sz="0" w:space="0" w:color="auto"/>
              </w:divBdr>
            </w:div>
            <w:div w:id="1056272582">
              <w:marLeft w:val="600"/>
              <w:marRight w:val="0"/>
              <w:marTop w:val="80"/>
              <w:marBottom w:val="0"/>
              <w:divBdr>
                <w:top w:val="none" w:sz="0" w:space="0" w:color="auto"/>
                <w:left w:val="none" w:sz="0" w:space="0" w:color="auto"/>
                <w:bottom w:val="none" w:sz="0" w:space="0" w:color="auto"/>
                <w:right w:val="none" w:sz="0" w:space="0" w:color="auto"/>
              </w:divBdr>
            </w:div>
            <w:div w:id="1591618130">
              <w:marLeft w:val="600"/>
              <w:marRight w:val="0"/>
              <w:marTop w:val="80"/>
              <w:marBottom w:val="0"/>
              <w:divBdr>
                <w:top w:val="none" w:sz="0" w:space="0" w:color="auto"/>
                <w:left w:val="none" w:sz="0" w:space="0" w:color="auto"/>
                <w:bottom w:val="none" w:sz="0" w:space="0" w:color="auto"/>
                <w:right w:val="none" w:sz="0" w:space="0" w:color="auto"/>
              </w:divBdr>
            </w:div>
            <w:div w:id="1924143104">
              <w:marLeft w:val="600"/>
              <w:marRight w:val="0"/>
              <w:marTop w:val="80"/>
              <w:marBottom w:val="0"/>
              <w:divBdr>
                <w:top w:val="none" w:sz="0" w:space="0" w:color="auto"/>
                <w:left w:val="none" w:sz="0" w:space="0" w:color="auto"/>
                <w:bottom w:val="none" w:sz="0" w:space="0" w:color="auto"/>
                <w:right w:val="none" w:sz="0" w:space="0" w:color="auto"/>
              </w:divBdr>
            </w:div>
          </w:divsChild>
        </w:div>
        <w:div w:id="1388339420">
          <w:marLeft w:val="0"/>
          <w:marRight w:val="0"/>
          <w:marTop w:val="400"/>
          <w:marBottom w:val="0"/>
          <w:divBdr>
            <w:top w:val="none" w:sz="0" w:space="0" w:color="auto"/>
            <w:left w:val="none" w:sz="0" w:space="0" w:color="auto"/>
            <w:bottom w:val="none" w:sz="0" w:space="0" w:color="auto"/>
            <w:right w:val="none" w:sz="0" w:space="0" w:color="auto"/>
          </w:divBdr>
        </w:div>
        <w:div w:id="1390030627">
          <w:marLeft w:val="0"/>
          <w:marRight w:val="0"/>
          <w:marTop w:val="640"/>
          <w:marBottom w:val="200"/>
          <w:divBdr>
            <w:top w:val="none" w:sz="0" w:space="0" w:color="auto"/>
            <w:left w:val="none" w:sz="0" w:space="0" w:color="auto"/>
            <w:bottom w:val="none" w:sz="0" w:space="0" w:color="auto"/>
            <w:right w:val="none" w:sz="0" w:space="0" w:color="auto"/>
          </w:divBdr>
        </w:div>
        <w:div w:id="1390113582">
          <w:marLeft w:val="0"/>
          <w:marRight w:val="0"/>
          <w:marTop w:val="400"/>
          <w:marBottom w:val="0"/>
          <w:divBdr>
            <w:top w:val="none" w:sz="0" w:space="0" w:color="auto"/>
            <w:left w:val="none" w:sz="0" w:space="0" w:color="auto"/>
            <w:bottom w:val="none" w:sz="0" w:space="0" w:color="auto"/>
            <w:right w:val="none" w:sz="0" w:space="0" w:color="auto"/>
          </w:divBdr>
          <w:divsChild>
            <w:div w:id="388455449">
              <w:marLeft w:val="600"/>
              <w:marRight w:val="0"/>
              <w:marTop w:val="80"/>
              <w:marBottom w:val="0"/>
              <w:divBdr>
                <w:top w:val="none" w:sz="0" w:space="0" w:color="auto"/>
                <w:left w:val="none" w:sz="0" w:space="0" w:color="auto"/>
                <w:bottom w:val="none" w:sz="0" w:space="0" w:color="auto"/>
                <w:right w:val="none" w:sz="0" w:space="0" w:color="auto"/>
              </w:divBdr>
            </w:div>
            <w:div w:id="544365372">
              <w:marLeft w:val="600"/>
              <w:marRight w:val="0"/>
              <w:marTop w:val="80"/>
              <w:marBottom w:val="0"/>
              <w:divBdr>
                <w:top w:val="none" w:sz="0" w:space="0" w:color="auto"/>
                <w:left w:val="none" w:sz="0" w:space="0" w:color="auto"/>
                <w:bottom w:val="none" w:sz="0" w:space="0" w:color="auto"/>
                <w:right w:val="none" w:sz="0" w:space="0" w:color="auto"/>
              </w:divBdr>
            </w:div>
            <w:div w:id="928000525">
              <w:marLeft w:val="600"/>
              <w:marRight w:val="0"/>
              <w:marTop w:val="80"/>
              <w:marBottom w:val="0"/>
              <w:divBdr>
                <w:top w:val="none" w:sz="0" w:space="0" w:color="auto"/>
                <w:left w:val="none" w:sz="0" w:space="0" w:color="auto"/>
                <w:bottom w:val="none" w:sz="0" w:space="0" w:color="auto"/>
                <w:right w:val="none" w:sz="0" w:space="0" w:color="auto"/>
              </w:divBdr>
            </w:div>
            <w:div w:id="1032464634">
              <w:marLeft w:val="600"/>
              <w:marRight w:val="0"/>
              <w:marTop w:val="80"/>
              <w:marBottom w:val="0"/>
              <w:divBdr>
                <w:top w:val="none" w:sz="0" w:space="0" w:color="auto"/>
                <w:left w:val="none" w:sz="0" w:space="0" w:color="auto"/>
                <w:bottom w:val="none" w:sz="0" w:space="0" w:color="auto"/>
                <w:right w:val="none" w:sz="0" w:space="0" w:color="auto"/>
              </w:divBdr>
            </w:div>
            <w:div w:id="1368026711">
              <w:marLeft w:val="600"/>
              <w:marRight w:val="0"/>
              <w:marTop w:val="80"/>
              <w:marBottom w:val="0"/>
              <w:divBdr>
                <w:top w:val="none" w:sz="0" w:space="0" w:color="auto"/>
                <w:left w:val="none" w:sz="0" w:space="0" w:color="auto"/>
                <w:bottom w:val="none" w:sz="0" w:space="0" w:color="auto"/>
                <w:right w:val="none" w:sz="0" w:space="0" w:color="auto"/>
              </w:divBdr>
            </w:div>
            <w:div w:id="1493061523">
              <w:marLeft w:val="600"/>
              <w:marRight w:val="0"/>
              <w:marTop w:val="80"/>
              <w:marBottom w:val="0"/>
              <w:divBdr>
                <w:top w:val="none" w:sz="0" w:space="0" w:color="auto"/>
                <w:left w:val="none" w:sz="0" w:space="0" w:color="auto"/>
                <w:bottom w:val="none" w:sz="0" w:space="0" w:color="auto"/>
                <w:right w:val="none" w:sz="0" w:space="0" w:color="auto"/>
              </w:divBdr>
            </w:div>
          </w:divsChild>
        </w:div>
        <w:div w:id="1390808330">
          <w:marLeft w:val="0"/>
          <w:marRight w:val="0"/>
          <w:marTop w:val="560"/>
          <w:marBottom w:val="240"/>
          <w:divBdr>
            <w:top w:val="none" w:sz="0" w:space="0" w:color="auto"/>
            <w:left w:val="none" w:sz="0" w:space="0" w:color="auto"/>
            <w:bottom w:val="none" w:sz="0" w:space="0" w:color="auto"/>
            <w:right w:val="none" w:sz="0" w:space="0" w:color="auto"/>
          </w:divBdr>
        </w:div>
        <w:div w:id="1391415832">
          <w:marLeft w:val="0"/>
          <w:marRight w:val="0"/>
          <w:marTop w:val="640"/>
          <w:marBottom w:val="200"/>
          <w:divBdr>
            <w:top w:val="none" w:sz="0" w:space="0" w:color="auto"/>
            <w:left w:val="none" w:sz="0" w:space="0" w:color="auto"/>
            <w:bottom w:val="none" w:sz="0" w:space="0" w:color="auto"/>
            <w:right w:val="none" w:sz="0" w:space="0" w:color="auto"/>
          </w:divBdr>
        </w:div>
        <w:div w:id="1394503677">
          <w:marLeft w:val="0"/>
          <w:marRight w:val="0"/>
          <w:marTop w:val="0"/>
          <w:marBottom w:val="200"/>
          <w:divBdr>
            <w:top w:val="none" w:sz="0" w:space="0" w:color="auto"/>
            <w:left w:val="none" w:sz="0" w:space="0" w:color="auto"/>
            <w:bottom w:val="none" w:sz="0" w:space="0" w:color="auto"/>
            <w:right w:val="none" w:sz="0" w:space="0" w:color="auto"/>
          </w:divBdr>
        </w:div>
        <w:div w:id="1395082830">
          <w:marLeft w:val="0"/>
          <w:marRight w:val="0"/>
          <w:marTop w:val="400"/>
          <w:marBottom w:val="0"/>
          <w:divBdr>
            <w:top w:val="none" w:sz="0" w:space="0" w:color="auto"/>
            <w:left w:val="none" w:sz="0" w:space="0" w:color="auto"/>
            <w:bottom w:val="none" w:sz="0" w:space="0" w:color="auto"/>
            <w:right w:val="none" w:sz="0" w:space="0" w:color="auto"/>
          </w:divBdr>
        </w:div>
        <w:div w:id="1398087961">
          <w:marLeft w:val="0"/>
          <w:marRight w:val="0"/>
          <w:marTop w:val="400"/>
          <w:marBottom w:val="0"/>
          <w:divBdr>
            <w:top w:val="none" w:sz="0" w:space="0" w:color="auto"/>
            <w:left w:val="none" w:sz="0" w:space="0" w:color="auto"/>
            <w:bottom w:val="none" w:sz="0" w:space="0" w:color="auto"/>
            <w:right w:val="none" w:sz="0" w:space="0" w:color="auto"/>
          </w:divBdr>
        </w:div>
        <w:div w:id="1402873501">
          <w:marLeft w:val="0"/>
          <w:marRight w:val="0"/>
          <w:marTop w:val="200"/>
          <w:marBottom w:val="0"/>
          <w:divBdr>
            <w:top w:val="none" w:sz="0" w:space="0" w:color="auto"/>
            <w:left w:val="none" w:sz="0" w:space="0" w:color="auto"/>
            <w:bottom w:val="none" w:sz="0" w:space="0" w:color="auto"/>
            <w:right w:val="none" w:sz="0" w:space="0" w:color="auto"/>
          </w:divBdr>
        </w:div>
        <w:div w:id="1404793625">
          <w:marLeft w:val="0"/>
          <w:marRight w:val="0"/>
          <w:marTop w:val="400"/>
          <w:marBottom w:val="0"/>
          <w:divBdr>
            <w:top w:val="none" w:sz="0" w:space="0" w:color="auto"/>
            <w:left w:val="none" w:sz="0" w:space="0" w:color="auto"/>
            <w:bottom w:val="none" w:sz="0" w:space="0" w:color="auto"/>
            <w:right w:val="none" w:sz="0" w:space="0" w:color="auto"/>
          </w:divBdr>
        </w:div>
        <w:div w:id="1406605833">
          <w:marLeft w:val="0"/>
          <w:marRight w:val="0"/>
          <w:marTop w:val="740"/>
          <w:marBottom w:val="1040"/>
          <w:divBdr>
            <w:top w:val="none" w:sz="0" w:space="0" w:color="auto"/>
            <w:left w:val="none" w:sz="0" w:space="0" w:color="auto"/>
            <w:bottom w:val="none" w:sz="0" w:space="0" w:color="auto"/>
            <w:right w:val="none" w:sz="0" w:space="0" w:color="auto"/>
          </w:divBdr>
          <w:divsChild>
            <w:div w:id="489978306">
              <w:marLeft w:val="0"/>
              <w:marRight w:val="0"/>
              <w:marTop w:val="0"/>
              <w:marBottom w:val="360"/>
              <w:divBdr>
                <w:top w:val="none" w:sz="0" w:space="0" w:color="auto"/>
                <w:left w:val="none" w:sz="0" w:space="0" w:color="auto"/>
                <w:bottom w:val="none" w:sz="0" w:space="0" w:color="auto"/>
                <w:right w:val="none" w:sz="0" w:space="0" w:color="auto"/>
              </w:divBdr>
              <w:divsChild>
                <w:div w:id="1841311775">
                  <w:marLeft w:val="0"/>
                  <w:marRight w:val="0"/>
                  <w:marTop w:val="0"/>
                  <w:marBottom w:val="200"/>
                  <w:divBdr>
                    <w:top w:val="none" w:sz="0" w:space="0" w:color="auto"/>
                    <w:left w:val="none" w:sz="0" w:space="0" w:color="auto"/>
                    <w:bottom w:val="none" w:sz="0" w:space="0" w:color="auto"/>
                    <w:right w:val="none" w:sz="0" w:space="0" w:color="auto"/>
                  </w:divBdr>
                </w:div>
              </w:divsChild>
            </w:div>
            <w:div w:id="900363171">
              <w:marLeft w:val="0"/>
              <w:marRight w:val="0"/>
              <w:marTop w:val="0"/>
              <w:marBottom w:val="360"/>
              <w:divBdr>
                <w:top w:val="none" w:sz="0" w:space="0" w:color="auto"/>
                <w:left w:val="none" w:sz="0" w:space="0" w:color="auto"/>
                <w:bottom w:val="none" w:sz="0" w:space="0" w:color="auto"/>
                <w:right w:val="none" w:sz="0" w:space="0" w:color="auto"/>
              </w:divBdr>
              <w:divsChild>
                <w:div w:id="795677338">
                  <w:marLeft w:val="0"/>
                  <w:marRight w:val="0"/>
                  <w:marTop w:val="0"/>
                  <w:marBottom w:val="200"/>
                  <w:divBdr>
                    <w:top w:val="none" w:sz="0" w:space="0" w:color="auto"/>
                    <w:left w:val="none" w:sz="0" w:space="0" w:color="auto"/>
                    <w:bottom w:val="none" w:sz="0" w:space="0" w:color="auto"/>
                    <w:right w:val="none" w:sz="0" w:space="0" w:color="auto"/>
                  </w:divBdr>
                </w:div>
              </w:divsChild>
            </w:div>
            <w:div w:id="1336153495">
              <w:marLeft w:val="0"/>
              <w:marRight w:val="0"/>
              <w:marTop w:val="0"/>
              <w:marBottom w:val="360"/>
              <w:divBdr>
                <w:top w:val="none" w:sz="0" w:space="0" w:color="auto"/>
                <w:left w:val="none" w:sz="0" w:space="0" w:color="auto"/>
                <w:bottom w:val="none" w:sz="0" w:space="0" w:color="auto"/>
                <w:right w:val="none" w:sz="0" w:space="0" w:color="auto"/>
              </w:divBdr>
              <w:divsChild>
                <w:div w:id="1026711360">
                  <w:marLeft w:val="0"/>
                  <w:marRight w:val="0"/>
                  <w:marTop w:val="0"/>
                  <w:marBottom w:val="200"/>
                  <w:divBdr>
                    <w:top w:val="none" w:sz="0" w:space="0" w:color="auto"/>
                    <w:left w:val="none" w:sz="0" w:space="0" w:color="auto"/>
                    <w:bottom w:val="none" w:sz="0" w:space="0" w:color="auto"/>
                    <w:right w:val="none" w:sz="0" w:space="0" w:color="auto"/>
                  </w:divBdr>
                </w:div>
              </w:divsChild>
            </w:div>
          </w:divsChild>
        </w:div>
        <w:div w:id="1407335114">
          <w:marLeft w:val="0"/>
          <w:marRight w:val="0"/>
          <w:marTop w:val="645"/>
          <w:marBottom w:val="495"/>
          <w:divBdr>
            <w:top w:val="dashed" w:sz="6" w:space="0" w:color="D9D9D9"/>
            <w:left w:val="dashed" w:sz="6" w:space="8" w:color="D9D9D9"/>
            <w:bottom w:val="dashed" w:sz="6" w:space="0" w:color="D9D9D9"/>
            <w:right w:val="dashed" w:sz="6" w:space="8" w:color="D9D9D9"/>
          </w:divBdr>
        </w:div>
        <w:div w:id="1407799895">
          <w:marLeft w:val="0"/>
          <w:marRight w:val="0"/>
          <w:marTop w:val="0"/>
          <w:marBottom w:val="200"/>
          <w:divBdr>
            <w:top w:val="none" w:sz="0" w:space="0" w:color="auto"/>
            <w:left w:val="none" w:sz="0" w:space="0" w:color="auto"/>
            <w:bottom w:val="none" w:sz="0" w:space="0" w:color="auto"/>
            <w:right w:val="none" w:sz="0" w:space="0" w:color="auto"/>
          </w:divBdr>
        </w:div>
        <w:div w:id="1408653371">
          <w:marLeft w:val="0"/>
          <w:marRight w:val="0"/>
          <w:marTop w:val="400"/>
          <w:marBottom w:val="0"/>
          <w:divBdr>
            <w:top w:val="none" w:sz="0" w:space="0" w:color="auto"/>
            <w:left w:val="none" w:sz="0" w:space="0" w:color="auto"/>
            <w:bottom w:val="none" w:sz="0" w:space="0" w:color="auto"/>
            <w:right w:val="none" w:sz="0" w:space="0" w:color="auto"/>
          </w:divBdr>
        </w:div>
        <w:div w:id="1410691433">
          <w:marLeft w:val="0"/>
          <w:marRight w:val="0"/>
          <w:marTop w:val="400"/>
          <w:marBottom w:val="0"/>
          <w:divBdr>
            <w:top w:val="none" w:sz="0" w:space="0" w:color="auto"/>
            <w:left w:val="none" w:sz="0" w:space="0" w:color="auto"/>
            <w:bottom w:val="none" w:sz="0" w:space="0" w:color="auto"/>
            <w:right w:val="none" w:sz="0" w:space="0" w:color="auto"/>
          </w:divBdr>
        </w:div>
        <w:div w:id="1410737315">
          <w:marLeft w:val="0"/>
          <w:marRight w:val="0"/>
          <w:marTop w:val="400"/>
          <w:marBottom w:val="0"/>
          <w:divBdr>
            <w:top w:val="none" w:sz="0" w:space="0" w:color="auto"/>
            <w:left w:val="none" w:sz="0" w:space="0" w:color="auto"/>
            <w:bottom w:val="none" w:sz="0" w:space="0" w:color="auto"/>
            <w:right w:val="none" w:sz="0" w:space="0" w:color="auto"/>
          </w:divBdr>
          <w:divsChild>
            <w:div w:id="34695936">
              <w:marLeft w:val="600"/>
              <w:marRight w:val="0"/>
              <w:marTop w:val="80"/>
              <w:marBottom w:val="0"/>
              <w:divBdr>
                <w:top w:val="none" w:sz="0" w:space="0" w:color="auto"/>
                <w:left w:val="none" w:sz="0" w:space="0" w:color="auto"/>
                <w:bottom w:val="none" w:sz="0" w:space="0" w:color="auto"/>
                <w:right w:val="none" w:sz="0" w:space="0" w:color="auto"/>
              </w:divBdr>
            </w:div>
            <w:div w:id="46224619">
              <w:marLeft w:val="600"/>
              <w:marRight w:val="0"/>
              <w:marTop w:val="80"/>
              <w:marBottom w:val="0"/>
              <w:divBdr>
                <w:top w:val="none" w:sz="0" w:space="0" w:color="auto"/>
                <w:left w:val="none" w:sz="0" w:space="0" w:color="auto"/>
                <w:bottom w:val="none" w:sz="0" w:space="0" w:color="auto"/>
                <w:right w:val="none" w:sz="0" w:space="0" w:color="auto"/>
              </w:divBdr>
            </w:div>
            <w:div w:id="70394389">
              <w:marLeft w:val="600"/>
              <w:marRight w:val="0"/>
              <w:marTop w:val="80"/>
              <w:marBottom w:val="0"/>
              <w:divBdr>
                <w:top w:val="none" w:sz="0" w:space="0" w:color="auto"/>
                <w:left w:val="none" w:sz="0" w:space="0" w:color="auto"/>
                <w:bottom w:val="none" w:sz="0" w:space="0" w:color="auto"/>
                <w:right w:val="none" w:sz="0" w:space="0" w:color="auto"/>
              </w:divBdr>
            </w:div>
            <w:div w:id="71977260">
              <w:marLeft w:val="600"/>
              <w:marRight w:val="0"/>
              <w:marTop w:val="80"/>
              <w:marBottom w:val="0"/>
              <w:divBdr>
                <w:top w:val="none" w:sz="0" w:space="0" w:color="auto"/>
                <w:left w:val="none" w:sz="0" w:space="0" w:color="auto"/>
                <w:bottom w:val="none" w:sz="0" w:space="0" w:color="auto"/>
                <w:right w:val="none" w:sz="0" w:space="0" w:color="auto"/>
              </w:divBdr>
            </w:div>
            <w:div w:id="90199343">
              <w:marLeft w:val="600"/>
              <w:marRight w:val="0"/>
              <w:marTop w:val="80"/>
              <w:marBottom w:val="0"/>
              <w:divBdr>
                <w:top w:val="none" w:sz="0" w:space="0" w:color="auto"/>
                <w:left w:val="none" w:sz="0" w:space="0" w:color="auto"/>
                <w:bottom w:val="none" w:sz="0" w:space="0" w:color="auto"/>
                <w:right w:val="none" w:sz="0" w:space="0" w:color="auto"/>
              </w:divBdr>
            </w:div>
            <w:div w:id="92211867">
              <w:marLeft w:val="600"/>
              <w:marRight w:val="0"/>
              <w:marTop w:val="80"/>
              <w:marBottom w:val="0"/>
              <w:divBdr>
                <w:top w:val="none" w:sz="0" w:space="0" w:color="auto"/>
                <w:left w:val="none" w:sz="0" w:space="0" w:color="auto"/>
                <w:bottom w:val="none" w:sz="0" w:space="0" w:color="auto"/>
                <w:right w:val="none" w:sz="0" w:space="0" w:color="auto"/>
              </w:divBdr>
            </w:div>
            <w:div w:id="455878078">
              <w:marLeft w:val="600"/>
              <w:marRight w:val="0"/>
              <w:marTop w:val="80"/>
              <w:marBottom w:val="0"/>
              <w:divBdr>
                <w:top w:val="none" w:sz="0" w:space="0" w:color="auto"/>
                <w:left w:val="none" w:sz="0" w:space="0" w:color="auto"/>
                <w:bottom w:val="none" w:sz="0" w:space="0" w:color="auto"/>
                <w:right w:val="none" w:sz="0" w:space="0" w:color="auto"/>
              </w:divBdr>
            </w:div>
            <w:div w:id="498160636">
              <w:marLeft w:val="600"/>
              <w:marRight w:val="0"/>
              <w:marTop w:val="80"/>
              <w:marBottom w:val="0"/>
              <w:divBdr>
                <w:top w:val="none" w:sz="0" w:space="0" w:color="auto"/>
                <w:left w:val="none" w:sz="0" w:space="0" w:color="auto"/>
                <w:bottom w:val="none" w:sz="0" w:space="0" w:color="auto"/>
                <w:right w:val="none" w:sz="0" w:space="0" w:color="auto"/>
              </w:divBdr>
            </w:div>
            <w:div w:id="503328301">
              <w:marLeft w:val="600"/>
              <w:marRight w:val="0"/>
              <w:marTop w:val="80"/>
              <w:marBottom w:val="0"/>
              <w:divBdr>
                <w:top w:val="none" w:sz="0" w:space="0" w:color="auto"/>
                <w:left w:val="none" w:sz="0" w:space="0" w:color="auto"/>
                <w:bottom w:val="none" w:sz="0" w:space="0" w:color="auto"/>
                <w:right w:val="none" w:sz="0" w:space="0" w:color="auto"/>
              </w:divBdr>
            </w:div>
            <w:div w:id="572349762">
              <w:marLeft w:val="600"/>
              <w:marRight w:val="0"/>
              <w:marTop w:val="80"/>
              <w:marBottom w:val="0"/>
              <w:divBdr>
                <w:top w:val="none" w:sz="0" w:space="0" w:color="auto"/>
                <w:left w:val="none" w:sz="0" w:space="0" w:color="auto"/>
                <w:bottom w:val="none" w:sz="0" w:space="0" w:color="auto"/>
                <w:right w:val="none" w:sz="0" w:space="0" w:color="auto"/>
              </w:divBdr>
            </w:div>
            <w:div w:id="576983541">
              <w:marLeft w:val="600"/>
              <w:marRight w:val="0"/>
              <w:marTop w:val="80"/>
              <w:marBottom w:val="0"/>
              <w:divBdr>
                <w:top w:val="none" w:sz="0" w:space="0" w:color="auto"/>
                <w:left w:val="none" w:sz="0" w:space="0" w:color="auto"/>
                <w:bottom w:val="none" w:sz="0" w:space="0" w:color="auto"/>
                <w:right w:val="none" w:sz="0" w:space="0" w:color="auto"/>
              </w:divBdr>
            </w:div>
            <w:div w:id="813596340">
              <w:marLeft w:val="600"/>
              <w:marRight w:val="0"/>
              <w:marTop w:val="80"/>
              <w:marBottom w:val="0"/>
              <w:divBdr>
                <w:top w:val="none" w:sz="0" w:space="0" w:color="auto"/>
                <w:left w:val="none" w:sz="0" w:space="0" w:color="auto"/>
                <w:bottom w:val="none" w:sz="0" w:space="0" w:color="auto"/>
                <w:right w:val="none" w:sz="0" w:space="0" w:color="auto"/>
              </w:divBdr>
            </w:div>
            <w:div w:id="861168148">
              <w:marLeft w:val="600"/>
              <w:marRight w:val="0"/>
              <w:marTop w:val="80"/>
              <w:marBottom w:val="0"/>
              <w:divBdr>
                <w:top w:val="none" w:sz="0" w:space="0" w:color="auto"/>
                <w:left w:val="none" w:sz="0" w:space="0" w:color="auto"/>
                <w:bottom w:val="none" w:sz="0" w:space="0" w:color="auto"/>
                <w:right w:val="none" w:sz="0" w:space="0" w:color="auto"/>
              </w:divBdr>
            </w:div>
            <w:div w:id="873344650">
              <w:marLeft w:val="600"/>
              <w:marRight w:val="0"/>
              <w:marTop w:val="80"/>
              <w:marBottom w:val="0"/>
              <w:divBdr>
                <w:top w:val="none" w:sz="0" w:space="0" w:color="auto"/>
                <w:left w:val="none" w:sz="0" w:space="0" w:color="auto"/>
                <w:bottom w:val="none" w:sz="0" w:space="0" w:color="auto"/>
                <w:right w:val="none" w:sz="0" w:space="0" w:color="auto"/>
              </w:divBdr>
            </w:div>
            <w:div w:id="1100832524">
              <w:marLeft w:val="600"/>
              <w:marRight w:val="0"/>
              <w:marTop w:val="80"/>
              <w:marBottom w:val="0"/>
              <w:divBdr>
                <w:top w:val="none" w:sz="0" w:space="0" w:color="auto"/>
                <w:left w:val="none" w:sz="0" w:space="0" w:color="auto"/>
                <w:bottom w:val="none" w:sz="0" w:space="0" w:color="auto"/>
                <w:right w:val="none" w:sz="0" w:space="0" w:color="auto"/>
              </w:divBdr>
            </w:div>
            <w:div w:id="1132017234">
              <w:marLeft w:val="600"/>
              <w:marRight w:val="0"/>
              <w:marTop w:val="80"/>
              <w:marBottom w:val="0"/>
              <w:divBdr>
                <w:top w:val="none" w:sz="0" w:space="0" w:color="auto"/>
                <w:left w:val="none" w:sz="0" w:space="0" w:color="auto"/>
                <w:bottom w:val="none" w:sz="0" w:space="0" w:color="auto"/>
                <w:right w:val="none" w:sz="0" w:space="0" w:color="auto"/>
              </w:divBdr>
            </w:div>
            <w:div w:id="1187521561">
              <w:marLeft w:val="600"/>
              <w:marRight w:val="0"/>
              <w:marTop w:val="80"/>
              <w:marBottom w:val="0"/>
              <w:divBdr>
                <w:top w:val="none" w:sz="0" w:space="0" w:color="auto"/>
                <w:left w:val="none" w:sz="0" w:space="0" w:color="auto"/>
                <w:bottom w:val="none" w:sz="0" w:space="0" w:color="auto"/>
                <w:right w:val="none" w:sz="0" w:space="0" w:color="auto"/>
              </w:divBdr>
            </w:div>
            <w:div w:id="1225022513">
              <w:marLeft w:val="600"/>
              <w:marRight w:val="0"/>
              <w:marTop w:val="80"/>
              <w:marBottom w:val="0"/>
              <w:divBdr>
                <w:top w:val="none" w:sz="0" w:space="0" w:color="auto"/>
                <w:left w:val="none" w:sz="0" w:space="0" w:color="auto"/>
                <w:bottom w:val="none" w:sz="0" w:space="0" w:color="auto"/>
                <w:right w:val="none" w:sz="0" w:space="0" w:color="auto"/>
              </w:divBdr>
            </w:div>
            <w:div w:id="1226063364">
              <w:marLeft w:val="600"/>
              <w:marRight w:val="0"/>
              <w:marTop w:val="80"/>
              <w:marBottom w:val="0"/>
              <w:divBdr>
                <w:top w:val="none" w:sz="0" w:space="0" w:color="auto"/>
                <w:left w:val="none" w:sz="0" w:space="0" w:color="auto"/>
                <w:bottom w:val="none" w:sz="0" w:space="0" w:color="auto"/>
                <w:right w:val="none" w:sz="0" w:space="0" w:color="auto"/>
              </w:divBdr>
            </w:div>
            <w:div w:id="1507087585">
              <w:marLeft w:val="600"/>
              <w:marRight w:val="0"/>
              <w:marTop w:val="80"/>
              <w:marBottom w:val="0"/>
              <w:divBdr>
                <w:top w:val="none" w:sz="0" w:space="0" w:color="auto"/>
                <w:left w:val="none" w:sz="0" w:space="0" w:color="auto"/>
                <w:bottom w:val="none" w:sz="0" w:space="0" w:color="auto"/>
                <w:right w:val="none" w:sz="0" w:space="0" w:color="auto"/>
              </w:divBdr>
            </w:div>
            <w:div w:id="1588727636">
              <w:marLeft w:val="600"/>
              <w:marRight w:val="0"/>
              <w:marTop w:val="80"/>
              <w:marBottom w:val="0"/>
              <w:divBdr>
                <w:top w:val="none" w:sz="0" w:space="0" w:color="auto"/>
                <w:left w:val="none" w:sz="0" w:space="0" w:color="auto"/>
                <w:bottom w:val="none" w:sz="0" w:space="0" w:color="auto"/>
                <w:right w:val="none" w:sz="0" w:space="0" w:color="auto"/>
              </w:divBdr>
            </w:div>
            <w:div w:id="1619947761">
              <w:marLeft w:val="600"/>
              <w:marRight w:val="0"/>
              <w:marTop w:val="80"/>
              <w:marBottom w:val="0"/>
              <w:divBdr>
                <w:top w:val="none" w:sz="0" w:space="0" w:color="auto"/>
                <w:left w:val="none" w:sz="0" w:space="0" w:color="auto"/>
                <w:bottom w:val="none" w:sz="0" w:space="0" w:color="auto"/>
                <w:right w:val="none" w:sz="0" w:space="0" w:color="auto"/>
              </w:divBdr>
            </w:div>
            <w:div w:id="1763867497">
              <w:marLeft w:val="600"/>
              <w:marRight w:val="0"/>
              <w:marTop w:val="80"/>
              <w:marBottom w:val="0"/>
              <w:divBdr>
                <w:top w:val="none" w:sz="0" w:space="0" w:color="auto"/>
                <w:left w:val="none" w:sz="0" w:space="0" w:color="auto"/>
                <w:bottom w:val="none" w:sz="0" w:space="0" w:color="auto"/>
                <w:right w:val="none" w:sz="0" w:space="0" w:color="auto"/>
              </w:divBdr>
            </w:div>
            <w:div w:id="1791195029">
              <w:marLeft w:val="600"/>
              <w:marRight w:val="0"/>
              <w:marTop w:val="80"/>
              <w:marBottom w:val="0"/>
              <w:divBdr>
                <w:top w:val="none" w:sz="0" w:space="0" w:color="auto"/>
                <w:left w:val="none" w:sz="0" w:space="0" w:color="auto"/>
                <w:bottom w:val="none" w:sz="0" w:space="0" w:color="auto"/>
                <w:right w:val="none" w:sz="0" w:space="0" w:color="auto"/>
              </w:divBdr>
            </w:div>
            <w:div w:id="1837113082">
              <w:marLeft w:val="600"/>
              <w:marRight w:val="0"/>
              <w:marTop w:val="80"/>
              <w:marBottom w:val="0"/>
              <w:divBdr>
                <w:top w:val="none" w:sz="0" w:space="0" w:color="auto"/>
                <w:left w:val="none" w:sz="0" w:space="0" w:color="auto"/>
                <w:bottom w:val="none" w:sz="0" w:space="0" w:color="auto"/>
                <w:right w:val="none" w:sz="0" w:space="0" w:color="auto"/>
              </w:divBdr>
            </w:div>
            <w:div w:id="1871063442">
              <w:marLeft w:val="600"/>
              <w:marRight w:val="0"/>
              <w:marTop w:val="80"/>
              <w:marBottom w:val="0"/>
              <w:divBdr>
                <w:top w:val="none" w:sz="0" w:space="0" w:color="auto"/>
                <w:left w:val="none" w:sz="0" w:space="0" w:color="auto"/>
                <w:bottom w:val="none" w:sz="0" w:space="0" w:color="auto"/>
                <w:right w:val="none" w:sz="0" w:space="0" w:color="auto"/>
              </w:divBdr>
            </w:div>
            <w:div w:id="1914579049">
              <w:marLeft w:val="600"/>
              <w:marRight w:val="0"/>
              <w:marTop w:val="80"/>
              <w:marBottom w:val="0"/>
              <w:divBdr>
                <w:top w:val="none" w:sz="0" w:space="0" w:color="auto"/>
                <w:left w:val="none" w:sz="0" w:space="0" w:color="auto"/>
                <w:bottom w:val="none" w:sz="0" w:space="0" w:color="auto"/>
                <w:right w:val="none" w:sz="0" w:space="0" w:color="auto"/>
              </w:divBdr>
            </w:div>
            <w:div w:id="1915041806">
              <w:marLeft w:val="600"/>
              <w:marRight w:val="0"/>
              <w:marTop w:val="80"/>
              <w:marBottom w:val="0"/>
              <w:divBdr>
                <w:top w:val="none" w:sz="0" w:space="0" w:color="auto"/>
                <w:left w:val="none" w:sz="0" w:space="0" w:color="auto"/>
                <w:bottom w:val="none" w:sz="0" w:space="0" w:color="auto"/>
                <w:right w:val="none" w:sz="0" w:space="0" w:color="auto"/>
              </w:divBdr>
            </w:div>
            <w:div w:id="2007589806">
              <w:marLeft w:val="600"/>
              <w:marRight w:val="0"/>
              <w:marTop w:val="80"/>
              <w:marBottom w:val="0"/>
              <w:divBdr>
                <w:top w:val="none" w:sz="0" w:space="0" w:color="auto"/>
                <w:left w:val="none" w:sz="0" w:space="0" w:color="auto"/>
                <w:bottom w:val="none" w:sz="0" w:space="0" w:color="auto"/>
                <w:right w:val="none" w:sz="0" w:space="0" w:color="auto"/>
              </w:divBdr>
            </w:div>
            <w:div w:id="2075736917">
              <w:marLeft w:val="600"/>
              <w:marRight w:val="0"/>
              <w:marTop w:val="80"/>
              <w:marBottom w:val="0"/>
              <w:divBdr>
                <w:top w:val="none" w:sz="0" w:space="0" w:color="auto"/>
                <w:left w:val="none" w:sz="0" w:space="0" w:color="auto"/>
                <w:bottom w:val="none" w:sz="0" w:space="0" w:color="auto"/>
                <w:right w:val="none" w:sz="0" w:space="0" w:color="auto"/>
              </w:divBdr>
            </w:div>
          </w:divsChild>
        </w:div>
        <w:div w:id="1412704481">
          <w:marLeft w:val="0"/>
          <w:marRight w:val="0"/>
          <w:marTop w:val="0"/>
          <w:marBottom w:val="200"/>
          <w:divBdr>
            <w:top w:val="none" w:sz="0" w:space="0" w:color="auto"/>
            <w:left w:val="none" w:sz="0" w:space="0" w:color="auto"/>
            <w:bottom w:val="none" w:sz="0" w:space="0" w:color="auto"/>
            <w:right w:val="none" w:sz="0" w:space="0" w:color="auto"/>
          </w:divBdr>
        </w:div>
        <w:div w:id="1414745246">
          <w:marLeft w:val="0"/>
          <w:marRight w:val="0"/>
          <w:marTop w:val="200"/>
          <w:marBottom w:val="0"/>
          <w:divBdr>
            <w:top w:val="none" w:sz="0" w:space="0" w:color="auto"/>
            <w:left w:val="none" w:sz="0" w:space="0" w:color="auto"/>
            <w:bottom w:val="none" w:sz="0" w:space="0" w:color="auto"/>
            <w:right w:val="none" w:sz="0" w:space="0" w:color="auto"/>
          </w:divBdr>
          <w:divsChild>
            <w:div w:id="2059277489">
              <w:marLeft w:val="0"/>
              <w:marRight w:val="0"/>
              <w:marTop w:val="0"/>
              <w:marBottom w:val="0"/>
              <w:divBdr>
                <w:top w:val="none" w:sz="0" w:space="0" w:color="auto"/>
                <w:left w:val="none" w:sz="0" w:space="0" w:color="auto"/>
                <w:bottom w:val="none" w:sz="0" w:space="0" w:color="auto"/>
                <w:right w:val="none" w:sz="0" w:space="0" w:color="auto"/>
              </w:divBdr>
            </w:div>
          </w:divsChild>
        </w:div>
        <w:div w:id="1415279099">
          <w:marLeft w:val="0"/>
          <w:marRight w:val="0"/>
          <w:marTop w:val="400"/>
          <w:marBottom w:val="0"/>
          <w:divBdr>
            <w:top w:val="none" w:sz="0" w:space="0" w:color="auto"/>
            <w:left w:val="none" w:sz="0" w:space="0" w:color="auto"/>
            <w:bottom w:val="none" w:sz="0" w:space="0" w:color="auto"/>
            <w:right w:val="none" w:sz="0" w:space="0" w:color="auto"/>
          </w:divBdr>
        </w:div>
        <w:div w:id="1415932952">
          <w:marLeft w:val="0"/>
          <w:marRight w:val="0"/>
          <w:marTop w:val="400"/>
          <w:marBottom w:val="0"/>
          <w:divBdr>
            <w:top w:val="none" w:sz="0" w:space="0" w:color="auto"/>
            <w:left w:val="none" w:sz="0" w:space="0" w:color="auto"/>
            <w:bottom w:val="none" w:sz="0" w:space="0" w:color="auto"/>
            <w:right w:val="none" w:sz="0" w:space="0" w:color="auto"/>
          </w:divBdr>
        </w:div>
        <w:div w:id="1419710977">
          <w:marLeft w:val="0"/>
          <w:marRight w:val="0"/>
          <w:marTop w:val="400"/>
          <w:marBottom w:val="0"/>
          <w:divBdr>
            <w:top w:val="none" w:sz="0" w:space="0" w:color="auto"/>
            <w:left w:val="none" w:sz="0" w:space="0" w:color="auto"/>
            <w:bottom w:val="none" w:sz="0" w:space="0" w:color="auto"/>
            <w:right w:val="none" w:sz="0" w:space="0" w:color="auto"/>
          </w:divBdr>
        </w:div>
        <w:div w:id="1420907949">
          <w:marLeft w:val="0"/>
          <w:marRight w:val="0"/>
          <w:marTop w:val="0"/>
          <w:marBottom w:val="200"/>
          <w:divBdr>
            <w:top w:val="none" w:sz="0" w:space="0" w:color="auto"/>
            <w:left w:val="none" w:sz="0" w:space="0" w:color="auto"/>
            <w:bottom w:val="none" w:sz="0" w:space="0" w:color="auto"/>
            <w:right w:val="none" w:sz="0" w:space="0" w:color="auto"/>
          </w:divBdr>
        </w:div>
        <w:div w:id="1423716907">
          <w:marLeft w:val="0"/>
          <w:marRight w:val="0"/>
          <w:marTop w:val="400"/>
          <w:marBottom w:val="0"/>
          <w:divBdr>
            <w:top w:val="none" w:sz="0" w:space="0" w:color="auto"/>
            <w:left w:val="none" w:sz="0" w:space="0" w:color="auto"/>
            <w:bottom w:val="none" w:sz="0" w:space="0" w:color="auto"/>
            <w:right w:val="none" w:sz="0" w:space="0" w:color="auto"/>
          </w:divBdr>
        </w:div>
        <w:div w:id="1424841846">
          <w:marLeft w:val="0"/>
          <w:marRight w:val="0"/>
          <w:marTop w:val="400"/>
          <w:marBottom w:val="0"/>
          <w:divBdr>
            <w:top w:val="none" w:sz="0" w:space="0" w:color="auto"/>
            <w:left w:val="none" w:sz="0" w:space="0" w:color="auto"/>
            <w:bottom w:val="none" w:sz="0" w:space="0" w:color="auto"/>
            <w:right w:val="none" w:sz="0" w:space="0" w:color="auto"/>
          </w:divBdr>
        </w:div>
        <w:div w:id="1425809036">
          <w:marLeft w:val="0"/>
          <w:marRight w:val="0"/>
          <w:marTop w:val="645"/>
          <w:marBottom w:val="495"/>
          <w:divBdr>
            <w:top w:val="dashed" w:sz="6" w:space="0" w:color="D9D9D9"/>
            <w:left w:val="dashed" w:sz="6" w:space="8" w:color="D9D9D9"/>
            <w:bottom w:val="dashed" w:sz="6" w:space="0" w:color="D9D9D9"/>
            <w:right w:val="dashed" w:sz="6" w:space="8" w:color="D9D9D9"/>
          </w:divBdr>
        </w:div>
        <w:div w:id="1426653590">
          <w:marLeft w:val="0"/>
          <w:marRight w:val="0"/>
          <w:marTop w:val="645"/>
          <w:marBottom w:val="495"/>
          <w:divBdr>
            <w:top w:val="dashed" w:sz="6" w:space="0" w:color="D9D9D9"/>
            <w:left w:val="dashed" w:sz="6" w:space="8" w:color="D9D9D9"/>
            <w:bottom w:val="dashed" w:sz="6" w:space="0" w:color="D9D9D9"/>
            <w:right w:val="dashed" w:sz="6" w:space="8" w:color="D9D9D9"/>
          </w:divBdr>
        </w:div>
        <w:div w:id="1430659441">
          <w:marLeft w:val="0"/>
          <w:marRight w:val="0"/>
          <w:marTop w:val="400"/>
          <w:marBottom w:val="0"/>
          <w:divBdr>
            <w:top w:val="none" w:sz="0" w:space="0" w:color="auto"/>
            <w:left w:val="none" w:sz="0" w:space="0" w:color="auto"/>
            <w:bottom w:val="none" w:sz="0" w:space="0" w:color="auto"/>
            <w:right w:val="none" w:sz="0" w:space="0" w:color="auto"/>
          </w:divBdr>
        </w:div>
        <w:div w:id="1431197164">
          <w:marLeft w:val="0"/>
          <w:marRight w:val="0"/>
          <w:marTop w:val="645"/>
          <w:marBottom w:val="495"/>
          <w:divBdr>
            <w:top w:val="dashed" w:sz="6" w:space="0" w:color="D9D9D9"/>
            <w:left w:val="dashed" w:sz="6" w:space="8" w:color="D9D9D9"/>
            <w:bottom w:val="dashed" w:sz="6" w:space="0" w:color="D9D9D9"/>
            <w:right w:val="dashed" w:sz="6" w:space="8" w:color="D9D9D9"/>
          </w:divBdr>
        </w:div>
        <w:div w:id="1431507205">
          <w:marLeft w:val="0"/>
          <w:marRight w:val="0"/>
          <w:marTop w:val="400"/>
          <w:marBottom w:val="0"/>
          <w:divBdr>
            <w:top w:val="none" w:sz="0" w:space="0" w:color="auto"/>
            <w:left w:val="none" w:sz="0" w:space="0" w:color="auto"/>
            <w:bottom w:val="none" w:sz="0" w:space="0" w:color="auto"/>
            <w:right w:val="none" w:sz="0" w:space="0" w:color="auto"/>
          </w:divBdr>
        </w:div>
        <w:div w:id="1431662145">
          <w:marLeft w:val="0"/>
          <w:marRight w:val="0"/>
          <w:marTop w:val="645"/>
          <w:marBottom w:val="495"/>
          <w:divBdr>
            <w:top w:val="dashed" w:sz="6" w:space="0" w:color="D9D9D9"/>
            <w:left w:val="dashed" w:sz="6" w:space="8" w:color="D9D9D9"/>
            <w:bottom w:val="dashed" w:sz="6" w:space="0" w:color="D9D9D9"/>
            <w:right w:val="dashed" w:sz="6" w:space="8" w:color="D9D9D9"/>
          </w:divBdr>
        </w:div>
        <w:div w:id="1434279290">
          <w:marLeft w:val="0"/>
          <w:marRight w:val="0"/>
          <w:marTop w:val="400"/>
          <w:marBottom w:val="0"/>
          <w:divBdr>
            <w:top w:val="none" w:sz="0" w:space="0" w:color="auto"/>
            <w:left w:val="none" w:sz="0" w:space="0" w:color="auto"/>
            <w:bottom w:val="none" w:sz="0" w:space="0" w:color="auto"/>
            <w:right w:val="none" w:sz="0" w:space="0" w:color="auto"/>
          </w:divBdr>
        </w:div>
        <w:div w:id="1434666080">
          <w:marLeft w:val="0"/>
          <w:marRight w:val="0"/>
          <w:marTop w:val="645"/>
          <w:marBottom w:val="495"/>
          <w:divBdr>
            <w:top w:val="dashed" w:sz="6" w:space="0" w:color="D9D9D9"/>
            <w:left w:val="dashed" w:sz="6" w:space="8" w:color="D9D9D9"/>
            <w:bottom w:val="dashed" w:sz="6" w:space="0" w:color="D9D9D9"/>
            <w:right w:val="dashed" w:sz="6" w:space="8" w:color="D9D9D9"/>
          </w:divBdr>
        </w:div>
        <w:div w:id="1435706316">
          <w:marLeft w:val="0"/>
          <w:marRight w:val="0"/>
          <w:marTop w:val="400"/>
          <w:marBottom w:val="0"/>
          <w:divBdr>
            <w:top w:val="none" w:sz="0" w:space="0" w:color="auto"/>
            <w:left w:val="none" w:sz="0" w:space="0" w:color="auto"/>
            <w:bottom w:val="none" w:sz="0" w:space="0" w:color="auto"/>
            <w:right w:val="none" w:sz="0" w:space="0" w:color="auto"/>
          </w:divBdr>
          <w:divsChild>
            <w:div w:id="46925516">
              <w:marLeft w:val="600"/>
              <w:marRight w:val="0"/>
              <w:marTop w:val="80"/>
              <w:marBottom w:val="0"/>
              <w:divBdr>
                <w:top w:val="none" w:sz="0" w:space="0" w:color="auto"/>
                <w:left w:val="none" w:sz="0" w:space="0" w:color="auto"/>
                <w:bottom w:val="none" w:sz="0" w:space="0" w:color="auto"/>
                <w:right w:val="none" w:sz="0" w:space="0" w:color="auto"/>
              </w:divBdr>
            </w:div>
            <w:div w:id="125588829">
              <w:marLeft w:val="600"/>
              <w:marRight w:val="0"/>
              <w:marTop w:val="80"/>
              <w:marBottom w:val="0"/>
              <w:divBdr>
                <w:top w:val="none" w:sz="0" w:space="0" w:color="auto"/>
                <w:left w:val="none" w:sz="0" w:space="0" w:color="auto"/>
                <w:bottom w:val="none" w:sz="0" w:space="0" w:color="auto"/>
                <w:right w:val="none" w:sz="0" w:space="0" w:color="auto"/>
              </w:divBdr>
            </w:div>
            <w:div w:id="1232428996">
              <w:marLeft w:val="600"/>
              <w:marRight w:val="0"/>
              <w:marTop w:val="80"/>
              <w:marBottom w:val="0"/>
              <w:divBdr>
                <w:top w:val="none" w:sz="0" w:space="0" w:color="auto"/>
                <w:left w:val="none" w:sz="0" w:space="0" w:color="auto"/>
                <w:bottom w:val="none" w:sz="0" w:space="0" w:color="auto"/>
                <w:right w:val="none" w:sz="0" w:space="0" w:color="auto"/>
              </w:divBdr>
            </w:div>
            <w:div w:id="1233152323">
              <w:marLeft w:val="600"/>
              <w:marRight w:val="0"/>
              <w:marTop w:val="80"/>
              <w:marBottom w:val="0"/>
              <w:divBdr>
                <w:top w:val="none" w:sz="0" w:space="0" w:color="auto"/>
                <w:left w:val="none" w:sz="0" w:space="0" w:color="auto"/>
                <w:bottom w:val="none" w:sz="0" w:space="0" w:color="auto"/>
                <w:right w:val="none" w:sz="0" w:space="0" w:color="auto"/>
              </w:divBdr>
            </w:div>
            <w:div w:id="1620987379">
              <w:marLeft w:val="600"/>
              <w:marRight w:val="0"/>
              <w:marTop w:val="80"/>
              <w:marBottom w:val="0"/>
              <w:divBdr>
                <w:top w:val="none" w:sz="0" w:space="0" w:color="auto"/>
                <w:left w:val="none" w:sz="0" w:space="0" w:color="auto"/>
                <w:bottom w:val="none" w:sz="0" w:space="0" w:color="auto"/>
                <w:right w:val="none" w:sz="0" w:space="0" w:color="auto"/>
              </w:divBdr>
            </w:div>
            <w:div w:id="1667317517">
              <w:marLeft w:val="600"/>
              <w:marRight w:val="0"/>
              <w:marTop w:val="80"/>
              <w:marBottom w:val="0"/>
              <w:divBdr>
                <w:top w:val="none" w:sz="0" w:space="0" w:color="auto"/>
                <w:left w:val="none" w:sz="0" w:space="0" w:color="auto"/>
                <w:bottom w:val="none" w:sz="0" w:space="0" w:color="auto"/>
                <w:right w:val="none" w:sz="0" w:space="0" w:color="auto"/>
              </w:divBdr>
            </w:div>
            <w:div w:id="1978414143">
              <w:marLeft w:val="600"/>
              <w:marRight w:val="0"/>
              <w:marTop w:val="80"/>
              <w:marBottom w:val="0"/>
              <w:divBdr>
                <w:top w:val="none" w:sz="0" w:space="0" w:color="auto"/>
                <w:left w:val="none" w:sz="0" w:space="0" w:color="auto"/>
                <w:bottom w:val="none" w:sz="0" w:space="0" w:color="auto"/>
                <w:right w:val="none" w:sz="0" w:space="0" w:color="auto"/>
              </w:divBdr>
            </w:div>
            <w:div w:id="2050102817">
              <w:marLeft w:val="600"/>
              <w:marRight w:val="0"/>
              <w:marTop w:val="80"/>
              <w:marBottom w:val="0"/>
              <w:divBdr>
                <w:top w:val="none" w:sz="0" w:space="0" w:color="auto"/>
                <w:left w:val="none" w:sz="0" w:space="0" w:color="auto"/>
                <w:bottom w:val="none" w:sz="0" w:space="0" w:color="auto"/>
                <w:right w:val="none" w:sz="0" w:space="0" w:color="auto"/>
              </w:divBdr>
            </w:div>
            <w:div w:id="2082217424">
              <w:marLeft w:val="600"/>
              <w:marRight w:val="0"/>
              <w:marTop w:val="80"/>
              <w:marBottom w:val="0"/>
              <w:divBdr>
                <w:top w:val="none" w:sz="0" w:space="0" w:color="auto"/>
                <w:left w:val="none" w:sz="0" w:space="0" w:color="auto"/>
                <w:bottom w:val="none" w:sz="0" w:space="0" w:color="auto"/>
                <w:right w:val="none" w:sz="0" w:space="0" w:color="auto"/>
              </w:divBdr>
            </w:div>
          </w:divsChild>
        </w:div>
        <w:div w:id="1436053284">
          <w:marLeft w:val="0"/>
          <w:marRight w:val="0"/>
          <w:marTop w:val="400"/>
          <w:marBottom w:val="0"/>
          <w:divBdr>
            <w:top w:val="none" w:sz="0" w:space="0" w:color="auto"/>
            <w:left w:val="none" w:sz="0" w:space="0" w:color="auto"/>
            <w:bottom w:val="none" w:sz="0" w:space="0" w:color="auto"/>
            <w:right w:val="none" w:sz="0" w:space="0" w:color="auto"/>
          </w:divBdr>
        </w:div>
        <w:div w:id="1437751104">
          <w:marLeft w:val="0"/>
          <w:marRight w:val="0"/>
          <w:marTop w:val="400"/>
          <w:marBottom w:val="0"/>
          <w:divBdr>
            <w:top w:val="none" w:sz="0" w:space="0" w:color="auto"/>
            <w:left w:val="none" w:sz="0" w:space="0" w:color="auto"/>
            <w:bottom w:val="none" w:sz="0" w:space="0" w:color="auto"/>
            <w:right w:val="none" w:sz="0" w:space="0" w:color="auto"/>
          </w:divBdr>
          <w:divsChild>
            <w:div w:id="622227146">
              <w:marLeft w:val="600"/>
              <w:marRight w:val="0"/>
              <w:marTop w:val="80"/>
              <w:marBottom w:val="0"/>
              <w:divBdr>
                <w:top w:val="none" w:sz="0" w:space="0" w:color="auto"/>
                <w:left w:val="none" w:sz="0" w:space="0" w:color="auto"/>
                <w:bottom w:val="none" w:sz="0" w:space="0" w:color="auto"/>
                <w:right w:val="none" w:sz="0" w:space="0" w:color="auto"/>
              </w:divBdr>
            </w:div>
            <w:div w:id="844444592">
              <w:marLeft w:val="600"/>
              <w:marRight w:val="0"/>
              <w:marTop w:val="80"/>
              <w:marBottom w:val="0"/>
              <w:divBdr>
                <w:top w:val="none" w:sz="0" w:space="0" w:color="auto"/>
                <w:left w:val="none" w:sz="0" w:space="0" w:color="auto"/>
                <w:bottom w:val="none" w:sz="0" w:space="0" w:color="auto"/>
                <w:right w:val="none" w:sz="0" w:space="0" w:color="auto"/>
              </w:divBdr>
            </w:div>
            <w:div w:id="1554386236">
              <w:marLeft w:val="600"/>
              <w:marRight w:val="0"/>
              <w:marTop w:val="80"/>
              <w:marBottom w:val="0"/>
              <w:divBdr>
                <w:top w:val="none" w:sz="0" w:space="0" w:color="auto"/>
                <w:left w:val="none" w:sz="0" w:space="0" w:color="auto"/>
                <w:bottom w:val="none" w:sz="0" w:space="0" w:color="auto"/>
                <w:right w:val="none" w:sz="0" w:space="0" w:color="auto"/>
              </w:divBdr>
            </w:div>
            <w:div w:id="1969120541">
              <w:marLeft w:val="600"/>
              <w:marRight w:val="0"/>
              <w:marTop w:val="80"/>
              <w:marBottom w:val="0"/>
              <w:divBdr>
                <w:top w:val="none" w:sz="0" w:space="0" w:color="auto"/>
                <w:left w:val="none" w:sz="0" w:space="0" w:color="auto"/>
                <w:bottom w:val="none" w:sz="0" w:space="0" w:color="auto"/>
                <w:right w:val="none" w:sz="0" w:space="0" w:color="auto"/>
              </w:divBdr>
            </w:div>
          </w:divsChild>
        </w:div>
        <w:div w:id="1438603616">
          <w:marLeft w:val="0"/>
          <w:marRight w:val="0"/>
          <w:marTop w:val="400"/>
          <w:marBottom w:val="0"/>
          <w:divBdr>
            <w:top w:val="none" w:sz="0" w:space="0" w:color="auto"/>
            <w:left w:val="none" w:sz="0" w:space="0" w:color="auto"/>
            <w:bottom w:val="none" w:sz="0" w:space="0" w:color="auto"/>
            <w:right w:val="none" w:sz="0" w:space="0" w:color="auto"/>
          </w:divBdr>
        </w:div>
        <w:div w:id="1439136942">
          <w:marLeft w:val="0"/>
          <w:marRight w:val="0"/>
          <w:marTop w:val="400"/>
          <w:marBottom w:val="0"/>
          <w:divBdr>
            <w:top w:val="none" w:sz="0" w:space="0" w:color="auto"/>
            <w:left w:val="none" w:sz="0" w:space="0" w:color="auto"/>
            <w:bottom w:val="none" w:sz="0" w:space="0" w:color="auto"/>
            <w:right w:val="none" w:sz="0" w:space="0" w:color="auto"/>
          </w:divBdr>
        </w:div>
        <w:div w:id="1441948473">
          <w:marLeft w:val="0"/>
          <w:marRight w:val="0"/>
          <w:marTop w:val="400"/>
          <w:marBottom w:val="0"/>
          <w:divBdr>
            <w:top w:val="none" w:sz="0" w:space="0" w:color="auto"/>
            <w:left w:val="none" w:sz="0" w:space="0" w:color="auto"/>
            <w:bottom w:val="none" w:sz="0" w:space="0" w:color="auto"/>
            <w:right w:val="none" w:sz="0" w:space="0" w:color="auto"/>
          </w:divBdr>
          <w:divsChild>
            <w:div w:id="623078306">
              <w:marLeft w:val="600"/>
              <w:marRight w:val="0"/>
              <w:marTop w:val="80"/>
              <w:marBottom w:val="0"/>
              <w:divBdr>
                <w:top w:val="none" w:sz="0" w:space="0" w:color="auto"/>
                <w:left w:val="none" w:sz="0" w:space="0" w:color="auto"/>
                <w:bottom w:val="none" w:sz="0" w:space="0" w:color="auto"/>
                <w:right w:val="none" w:sz="0" w:space="0" w:color="auto"/>
              </w:divBdr>
            </w:div>
            <w:div w:id="1008287794">
              <w:marLeft w:val="600"/>
              <w:marRight w:val="0"/>
              <w:marTop w:val="80"/>
              <w:marBottom w:val="0"/>
              <w:divBdr>
                <w:top w:val="none" w:sz="0" w:space="0" w:color="auto"/>
                <w:left w:val="none" w:sz="0" w:space="0" w:color="auto"/>
                <w:bottom w:val="none" w:sz="0" w:space="0" w:color="auto"/>
                <w:right w:val="none" w:sz="0" w:space="0" w:color="auto"/>
              </w:divBdr>
            </w:div>
            <w:div w:id="1925334369">
              <w:marLeft w:val="600"/>
              <w:marRight w:val="0"/>
              <w:marTop w:val="80"/>
              <w:marBottom w:val="0"/>
              <w:divBdr>
                <w:top w:val="none" w:sz="0" w:space="0" w:color="auto"/>
                <w:left w:val="none" w:sz="0" w:space="0" w:color="auto"/>
                <w:bottom w:val="none" w:sz="0" w:space="0" w:color="auto"/>
                <w:right w:val="none" w:sz="0" w:space="0" w:color="auto"/>
              </w:divBdr>
            </w:div>
          </w:divsChild>
        </w:div>
        <w:div w:id="1444154548">
          <w:marLeft w:val="0"/>
          <w:marRight w:val="0"/>
          <w:marTop w:val="0"/>
          <w:marBottom w:val="200"/>
          <w:divBdr>
            <w:top w:val="none" w:sz="0" w:space="0" w:color="auto"/>
            <w:left w:val="none" w:sz="0" w:space="0" w:color="auto"/>
            <w:bottom w:val="none" w:sz="0" w:space="0" w:color="auto"/>
            <w:right w:val="none" w:sz="0" w:space="0" w:color="auto"/>
          </w:divBdr>
        </w:div>
        <w:div w:id="1445540594">
          <w:marLeft w:val="0"/>
          <w:marRight w:val="0"/>
          <w:marTop w:val="400"/>
          <w:marBottom w:val="0"/>
          <w:divBdr>
            <w:top w:val="none" w:sz="0" w:space="0" w:color="auto"/>
            <w:left w:val="none" w:sz="0" w:space="0" w:color="auto"/>
            <w:bottom w:val="none" w:sz="0" w:space="0" w:color="auto"/>
            <w:right w:val="none" w:sz="0" w:space="0" w:color="auto"/>
          </w:divBdr>
        </w:div>
        <w:div w:id="1448356784">
          <w:marLeft w:val="0"/>
          <w:marRight w:val="0"/>
          <w:marTop w:val="400"/>
          <w:marBottom w:val="0"/>
          <w:divBdr>
            <w:top w:val="none" w:sz="0" w:space="0" w:color="auto"/>
            <w:left w:val="none" w:sz="0" w:space="0" w:color="auto"/>
            <w:bottom w:val="none" w:sz="0" w:space="0" w:color="auto"/>
            <w:right w:val="none" w:sz="0" w:space="0" w:color="auto"/>
          </w:divBdr>
        </w:div>
        <w:div w:id="1449423710">
          <w:marLeft w:val="0"/>
          <w:marRight w:val="0"/>
          <w:marTop w:val="400"/>
          <w:marBottom w:val="0"/>
          <w:divBdr>
            <w:top w:val="none" w:sz="0" w:space="0" w:color="auto"/>
            <w:left w:val="none" w:sz="0" w:space="0" w:color="auto"/>
            <w:bottom w:val="none" w:sz="0" w:space="0" w:color="auto"/>
            <w:right w:val="none" w:sz="0" w:space="0" w:color="auto"/>
          </w:divBdr>
        </w:div>
        <w:div w:id="1449424688">
          <w:marLeft w:val="0"/>
          <w:marRight w:val="0"/>
          <w:marTop w:val="400"/>
          <w:marBottom w:val="0"/>
          <w:divBdr>
            <w:top w:val="none" w:sz="0" w:space="0" w:color="auto"/>
            <w:left w:val="none" w:sz="0" w:space="0" w:color="auto"/>
            <w:bottom w:val="none" w:sz="0" w:space="0" w:color="auto"/>
            <w:right w:val="none" w:sz="0" w:space="0" w:color="auto"/>
          </w:divBdr>
          <w:divsChild>
            <w:div w:id="991520735">
              <w:marLeft w:val="600"/>
              <w:marRight w:val="0"/>
              <w:marTop w:val="80"/>
              <w:marBottom w:val="0"/>
              <w:divBdr>
                <w:top w:val="none" w:sz="0" w:space="0" w:color="auto"/>
                <w:left w:val="none" w:sz="0" w:space="0" w:color="auto"/>
                <w:bottom w:val="none" w:sz="0" w:space="0" w:color="auto"/>
                <w:right w:val="none" w:sz="0" w:space="0" w:color="auto"/>
              </w:divBdr>
            </w:div>
            <w:div w:id="1667395551">
              <w:marLeft w:val="600"/>
              <w:marRight w:val="0"/>
              <w:marTop w:val="80"/>
              <w:marBottom w:val="0"/>
              <w:divBdr>
                <w:top w:val="none" w:sz="0" w:space="0" w:color="auto"/>
                <w:left w:val="none" w:sz="0" w:space="0" w:color="auto"/>
                <w:bottom w:val="none" w:sz="0" w:space="0" w:color="auto"/>
                <w:right w:val="none" w:sz="0" w:space="0" w:color="auto"/>
              </w:divBdr>
            </w:div>
            <w:div w:id="1966422813">
              <w:marLeft w:val="600"/>
              <w:marRight w:val="0"/>
              <w:marTop w:val="80"/>
              <w:marBottom w:val="0"/>
              <w:divBdr>
                <w:top w:val="none" w:sz="0" w:space="0" w:color="auto"/>
                <w:left w:val="none" w:sz="0" w:space="0" w:color="auto"/>
                <w:bottom w:val="none" w:sz="0" w:space="0" w:color="auto"/>
                <w:right w:val="none" w:sz="0" w:space="0" w:color="auto"/>
              </w:divBdr>
            </w:div>
          </w:divsChild>
        </w:div>
        <w:div w:id="1452285742">
          <w:marLeft w:val="0"/>
          <w:marRight w:val="0"/>
          <w:marTop w:val="400"/>
          <w:marBottom w:val="0"/>
          <w:divBdr>
            <w:top w:val="none" w:sz="0" w:space="0" w:color="auto"/>
            <w:left w:val="none" w:sz="0" w:space="0" w:color="auto"/>
            <w:bottom w:val="none" w:sz="0" w:space="0" w:color="auto"/>
            <w:right w:val="none" w:sz="0" w:space="0" w:color="auto"/>
          </w:divBdr>
        </w:div>
        <w:div w:id="1457142341">
          <w:marLeft w:val="0"/>
          <w:marRight w:val="0"/>
          <w:marTop w:val="400"/>
          <w:marBottom w:val="0"/>
          <w:divBdr>
            <w:top w:val="none" w:sz="0" w:space="0" w:color="auto"/>
            <w:left w:val="none" w:sz="0" w:space="0" w:color="auto"/>
            <w:bottom w:val="none" w:sz="0" w:space="0" w:color="auto"/>
            <w:right w:val="none" w:sz="0" w:space="0" w:color="auto"/>
          </w:divBdr>
        </w:div>
        <w:div w:id="1460958330">
          <w:marLeft w:val="0"/>
          <w:marRight w:val="0"/>
          <w:marTop w:val="400"/>
          <w:marBottom w:val="0"/>
          <w:divBdr>
            <w:top w:val="none" w:sz="0" w:space="0" w:color="auto"/>
            <w:left w:val="none" w:sz="0" w:space="0" w:color="auto"/>
            <w:bottom w:val="none" w:sz="0" w:space="0" w:color="auto"/>
            <w:right w:val="none" w:sz="0" w:space="0" w:color="auto"/>
          </w:divBdr>
        </w:div>
        <w:div w:id="1462110453">
          <w:marLeft w:val="0"/>
          <w:marRight w:val="0"/>
          <w:marTop w:val="200"/>
          <w:marBottom w:val="0"/>
          <w:divBdr>
            <w:top w:val="none" w:sz="0" w:space="0" w:color="auto"/>
            <w:left w:val="none" w:sz="0" w:space="0" w:color="auto"/>
            <w:bottom w:val="none" w:sz="0" w:space="0" w:color="auto"/>
            <w:right w:val="none" w:sz="0" w:space="0" w:color="auto"/>
          </w:divBdr>
        </w:div>
        <w:div w:id="1466851523">
          <w:marLeft w:val="0"/>
          <w:marRight w:val="0"/>
          <w:marTop w:val="645"/>
          <w:marBottom w:val="495"/>
          <w:divBdr>
            <w:top w:val="dashed" w:sz="6" w:space="0" w:color="D9D9D9"/>
            <w:left w:val="dashed" w:sz="6" w:space="8" w:color="D9D9D9"/>
            <w:bottom w:val="dashed" w:sz="6" w:space="0" w:color="D9D9D9"/>
            <w:right w:val="dashed" w:sz="6" w:space="8" w:color="D9D9D9"/>
          </w:divBdr>
        </w:div>
        <w:div w:id="1471048173">
          <w:marLeft w:val="0"/>
          <w:marRight w:val="0"/>
          <w:marTop w:val="400"/>
          <w:marBottom w:val="0"/>
          <w:divBdr>
            <w:top w:val="none" w:sz="0" w:space="0" w:color="auto"/>
            <w:left w:val="none" w:sz="0" w:space="0" w:color="auto"/>
            <w:bottom w:val="none" w:sz="0" w:space="0" w:color="auto"/>
            <w:right w:val="none" w:sz="0" w:space="0" w:color="auto"/>
          </w:divBdr>
        </w:div>
        <w:div w:id="1474835539">
          <w:marLeft w:val="0"/>
          <w:marRight w:val="0"/>
          <w:marTop w:val="400"/>
          <w:marBottom w:val="0"/>
          <w:divBdr>
            <w:top w:val="none" w:sz="0" w:space="0" w:color="auto"/>
            <w:left w:val="none" w:sz="0" w:space="0" w:color="auto"/>
            <w:bottom w:val="none" w:sz="0" w:space="0" w:color="auto"/>
            <w:right w:val="none" w:sz="0" w:space="0" w:color="auto"/>
          </w:divBdr>
        </w:div>
        <w:div w:id="1475756128">
          <w:marLeft w:val="0"/>
          <w:marRight w:val="0"/>
          <w:marTop w:val="400"/>
          <w:marBottom w:val="0"/>
          <w:divBdr>
            <w:top w:val="none" w:sz="0" w:space="0" w:color="auto"/>
            <w:left w:val="none" w:sz="0" w:space="0" w:color="auto"/>
            <w:bottom w:val="none" w:sz="0" w:space="0" w:color="auto"/>
            <w:right w:val="none" w:sz="0" w:space="0" w:color="auto"/>
          </w:divBdr>
        </w:div>
        <w:div w:id="1477995269">
          <w:marLeft w:val="0"/>
          <w:marRight w:val="0"/>
          <w:marTop w:val="400"/>
          <w:marBottom w:val="0"/>
          <w:divBdr>
            <w:top w:val="none" w:sz="0" w:space="0" w:color="auto"/>
            <w:left w:val="none" w:sz="0" w:space="0" w:color="auto"/>
            <w:bottom w:val="none" w:sz="0" w:space="0" w:color="auto"/>
            <w:right w:val="none" w:sz="0" w:space="0" w:color="auto"/>
          </w:divBdr>
          <w:divsChild>
            <w:div w:id="903755252">
              <w:marLeft w:val="600"/>
              <w:marRight w:val="0"/>
              <w:marTop w:val="80"/>
              <w:marBottom w:val="0"/>
              <w:divBdr>
                <w:top w:val="none" w:sz="0" w:space="0" w:color="auto"/>
                <w:left w:val="none" w:sz="0" w:space="0" w:color="auto"/>
                <w:bottom w:val="none" w:sz="0" w:space="0" w:color="auto"/>
                <w:right w:val="none" w:sz="0" w:space="0" w:color="auto"/>
              </w:divBdr>
            </w:div>
            <w:div w:id="1703048825">
              <w:marLeft w:val="600"/>
              <w:marRight w:val="0"/>
              <w:marTop w:val="80"/>
              <w:marBottom w:val="0"/>
              <w:divBdr>
                <w:top w:val="none" w:sz="0" w:space="0" w:color="auto"/>
                <w:left w:val="none" w:sz="0" w:space="0" w:color="auto"/>
                <w:bottom w:val="none" w:sz="0" w:space="0" w:color="auto"/>
                <w:right w:val="none" w:sz="0" w:space="0" w:color="auto"/>
              </w:divBdr>
            </w:div>
            <w:div w:id="1903368253">
              <w:marLeft w:val="600"/>
              <w:marRight w:val="0"/>
              <w:marTop w:val="80"/>
              <w:marBottom w:val="0"/>
              <w:divBdr>
                <w:top w:val="none" w:sz="0" w:space="0" w:color="auto"/>
                <w:left w:val="none" w:sz="0" w:space="0" w:color="auto"/>
                <w:bottom w:val="none" w:sz="0" w:space="0" w:color="auto"/>
                <w:right w:val="none" w:sz="0" w:space="0" w:color="auto"/>
              </w:divBdr>
            </w:div>
          </w:divsChild>
        </w:div>
        <w:div w:id="1479999646">
          <w:marLeft w:val="0"/>
          <w:marRight w:val="0"/>
          <w:marTop w:val="0"/>
          <w:marBottom w:val="200"/>
          <w:divBdr>
            <w:top w:val="none" w:sz="0" w:space="0" w:color="auto"/>
            <w:left w:val="none" w:sz="0" w:space="0" w:color="auto"/>
            <w:bottom w:val="none" w:sz="0" w:space="0" w:color="auto"/>
            <w:right w:val="none" w:sz="0" w:space="0" w:color="auto"/>
          </w:divBdr>
        </w:div>
        <w:div w:id="1482500439">
          <w:marLeft w:val="0"/>
          <w:marRight w:val="0"/>
          <w:marTop w:val="400"/>
          <w:marBottom w:val="0"/>
          <w:divBdr>
            <w:top w:val="none" w:sz="0" w:space="0" w:color="auto"/>
            <w:left w:val="none" w:sz="0" w:space="0" w:color="auto"/>
            <w:bottom w:val="none" w:sz="0" w:space="0" w:color="auto"/>
            <w:right w:val="none" w:sz="0" w:space="0" w:color="auto"/>
          </w:divBdr>
        </w:div>
        <w:div w:id="1484004570">
          <w:marLeft w:val="0"/>
          <w:marRight w:val="0"/>
          <w:marTop w:val="400"/>
          <w:marBottom w:val="0"/>
          <w:divBdr>
            <w:top w:val="none" w:sz="0" w:space="0" w:color="auto"/>
            <w:left w:val="none" w:sz="0" w:space="0" w:color="auto"/>
            <w:bottom w:val="none" w:sz="0" w:space="0" w:color="auto"/>
            <w:right w:val="none" w:sz="0" w:space="0" w:color="auto"/>
          </w:divBdr>
        </w:div>
        <w:div w:id="1486241986">
          <w:marLeft w:val="0"/>
          <w:marRight w:val="0"/>
          <w:marTop w:val="400"/>
          <w:marBottom w:val="0"/>
          <w:divBdr>
            <w:top w:val="none" w:sz="0" w:space="0" w:color="auto"/>
            <w:left w:val="none" w:sz="0" w:space="0" w:color="auto"/>
            <w:bottom w:val="none" w:sz="0" w:space="0" w:color="auto"/>
            <w:right w:val="none" w:sz="0" w:space="0" w:color="auto"/>
          </w:divBdr>
        </w:div>
        <w:div w:id="1489899067">
          <w:marLeft w:val="0"/>
          <w:marRight w:val="0"/>
          <w:marTop w:val="140"/>
          <w:marBottom w:val="440"/>
          <w:divBdr>
            <w:top w:val="none" w:sz="0" w:space="0" w:color="auto"/>
            <w:left w:val="none" w:sz="0" w:space="0" w:color="auto"/>
            <w:bottom w:val="none" w:sz="0" w:space="0" w:color="auto"/>
            <w:right w:val="none" w:sz="0" w:space="0" w:color="auto"/>
          </w:divBdr>
          <w:divsChild>
            <w:div w:id="127745464">
              <w:marLeft w:val="0"/>
              <w:marRight w:val="0"/>
              <w:marTop w:val="260"/>
              <w:marBottom w:val="200"/>
              <w:divBdr>
                <w:top w:val="none" w:sz="0" w:space="0" w:color="auto"/>
                <w:left w:val="none" w:sz="0" w:space="0" w:color="auto"/>
                <w:bottom w:val="none" w:sz="0" w:space="0" w:color="auto"/>
                <w:right w:val="none" w:sz="0" w:space="0" w:color="auto"/>
              </w:divBdr>
            </w:div>
          </w:divsChild>
        </w:div>
        <w:div w:id="1490629358">
          <w:marLeft w:val="0"/>
          <w:marRight w:val="0"/>
          <w:marTop w:val="400"/>
          <w:marBottom w:val="0"/>
          <w:divBdr>
            <w:top w:val="none" w:sz="0" w:space="0" w:color="auto"/>
            <w:left w:val="none" w:sz="0" w:space="0" w:color="auto"/>
            <w:bottom w:val="none" w:sz="0" w:space="0" w:color="auto"/>
            <w:right w:val="none" w:sz="0" w:space="0" w:color="auto"/>
          </w:divBdr>
        </w:div>
        <w:div w:id="1494948047">
          <w:marLeft w:val="0"/>
          <w:marRight w:val="0"/>
          <w:marTop w:val="400"/>
          <w:marBottom w:val="0"/>
          <w:divBdr>
            <w:top w:val="none" w:sz="0" w:space="0" w:color="auto"/>
            <w:left w:val="none" w:sz="0" w:space="0" w:color="auto"/>
            <w:bottom w:val="none" w:sz="0" w:space="0" w:color="auto"/>
            <w:right w:val="none" w:sz="0" w:space="0" w:color="auto"/>
          </w:divBdr>
        </w:div>
        <w:div w:id="1495604637">
          <w:marLeft w:val="0"/>
          <w:marRight w:val="0"/>
          <w:marTop w:val="400"/>
          <w:marBottom w:val="0"/>
          <w:divBdr>
            <w:top w:val="none" w:sz="0" w:space="0" w:color="auto"/>
            <w:left w:val="none" w:sz="0" w:space="0" w:color="auto"/>
            <w:bottom w:val="none" w:sz="0" w:space="0" w:color="auto"/>
            <w:right w:val="none" w:sz="0" w:space="0" w:color="auto"/>
          </w:divBdr>
        </w:div>
        <w:div w:id="1497381622">
          <w:marLeft w:val="0"/>
          <w:marRight w:val="0"/>
          <w:marTop w:val="400"/>
          <w:marBottom w:val="0"/>
          <w:divBdr>
            <w:top w:val="none" w:sz="0" w:space="0" w:color="auto"/>
            <w:left w:val="none" w:sz="0" w:space="0" w:color="auto"/>
            <w:bottom w:val="none" w:sz="0" w:space="0" w:color="auto"/>
            <w:right w:val="none" w:sz="0" w:space="0" w:color="auto"/>
          </w:divBdr>
          <w:divsChild>
            <w:div w:id="281806466">
              <w:marLeft w:val="600"/>
              <w:marRight w:val="0"/>
              <w:marTop w:val="80"/>
              <w:marBottom w:val="0"/>
              <w:divBdr>
                <w:top w:val="none" w:sz="0" w:space="0" w:color="auto"/>
                <w:left w:val="none" w:sz="0" w:space="0" w:color="auto"/>
                <w:bottom w:val="none" w:sz="0" w:space="0" w:color="auto"/>
                <w:right w:val="none" w:sz="0" w:space="0" w:color="auto"/>
              </w:divBdr>
            </w:div>
            <w:div w:id="405349608">
              <w:marLeft w:val="600"/>
              <w:marRight w:val="0"/>
              <w:marTop w:val="80"/>
              <w:marBottom w:val="0"/>
              <w:divBdr>
                <w:top w:val="none" w:sz="0" w:space="0" w:color="auto"/>
                <w:left w:val="none" w:sz="0" w:space="0" w:color="auto"/>
                <w:bottom w:val="none" w:sz="0" w:space="0" w:color="auto"/>
                <w:right w:val="none" w:sz="0" w:space="0" w:color="auto"/>
              </w:divBdr>
            </w:div>
            <w:div w:id="579339382">
              <w:marLeft w:val="600"/>
              <w:marRight w:val="0"/>
              <w:marTop w:val="80"/>
              <w:marBottom w:val="0"/>
              <w:divBdr>
                <w:top w:val="none" w:sz="0" w:space="0" w:color="auto"/>
                <w:left w:val="none" w:sz="0" w:space="0" w:color="auto"/>
                <w:bottom w:val="none" w:sz="0" w:space="0" w:color="auto"/>
                <w:right w:val="none" w:sz="0" w:space="0" w:color="auto"/>
              </w:divBdr>
            </w:div>
            <w:div w:id="662782701">
              <w:marLeft w:val="600"/>
              <w:marRight w:val="0"/>
              <w:marTop w:val="80"/>
              <w:marBottom w:val="0"/>
              <w:divBdr>
                <w:top w:val="none" w:sz="0" w:space="0" w:color="auto"/>
                <w:left w:val="none" w:sz="0" w:space="0" w:color="auto"/>
                <w:bottom w:val="none" w:sz="0" w:space="0" w:color="auto"/>
                <w:right w:val="none" w:sz="0" w:space="0" w:color="auto"/>
              </w:divBdr>
            </w:div>
            <w:div w:id="985161708">
              <w:marLeft w:val="600"/>
              <w:marRight w:val="0"/>
              <w:marTop w:val="80"/>
              <w:marBottom w:val="0"/>
              <w:divBdr>
                <w:top w:val="none" w:sz="0" w:space="0" w:color="auto"/>
                <w:left w:val="none" w:sz="0" w:space="0" w:color="auto"/>
                <w:bottom w:val="none" w:sz="0" w:space="0" w:color="auto"/>
                <w:right w:val="none" w:sz="0" w:space="0" w:color="auto"/>
              </w:divBdr>
            </w:div>
            <w:div w:id="1893348680">
              <w:marLeft w:val="600"/>
              <w:marRight w:val="0"/>
              <w:marTop w:val="80"/>
              <w:marBottom w:val="0"/>
              <w:divBdr>
                <w:top w:val="none" w:sz="0" w:space="0" w:color="auto"/>
                <w:left w:val="none" w:sz="0" w:space="0" w:color="auto"/>
                <w:bottom w:val="none" w:sz="0" w:space="0" w:color="auto"/>
                <w:right w:val="none" w:sz="0" w:space="0" w:color="auto"/>
              </w:divBdr>
            </w:div>
            <w:div w:id="2084519809">
              <w:marLeft w:val="600"/>
              <w:marRight w:val="0"/>
              <w:marTop w:val="80"/>
              <w:marBottom w:val="0"/>
              <w:divBdr>
                <w:top w:val="none" w:sz="0" w:space="0" w:color="auto"/>
                <w:left w:val="none" w:sz="0" w:space="0" w:color="auto"/>
                <w:bottom w:val="none" w:sz="0" w:space="0" w:color="auto"/>
                <w:right w:val="none" w:sz="0" w:space="0" w:color="auto"/>
              </w:divBdr>
            </w:div>
          </w:divsChild>
        </w:div>
        <w:div w:id="1497501646">
          <w:marLeft w:val="0"/>
          <w:marRight w:val="0"/>
          <w:marTop w:val="400"/>
          <w:marBottom w:val="0"/>
          <w:divBdr>
            <w:top w:val="none" w:sz="0" w:space="0" w:color="auto"/>
            <w:left w:val="none" w:sz="0" w:space="0" w:color="auto"/>
            <w:bottom w:val="none" w:sz="0" w:space="0" w:color="auto"/>
            <w:right w:val="none" w:sz="0" w:space="0" w:color="auto"/>
          </w:divBdr>
          <w:divsChild>
            <w:div w:id="469902090">
              <w:marLeft w:val="600"/>
              <w:marRight w:val="0"/>
              <w:marTop w:val="80"/>
              <w:marBottom w:val="0"/>
              <w:divBdr>
                <w:top w:val="none" w:sz="0" w:space="0" w:color="auto"/>
                <w:left w:val="none" w:sz="0" w:space="0" w:color="auto"/>
                <w:bottom w:val="none" w:sz="0" w:space="0" w:color="auto"/>
                <w:right w:val="none" w:sz="0" w:space="0" w:color="auto"/>
              </w:divBdr>
            </w:div>
            <w:div w:id="1978298537">
              <w:marLeft w:val="600"/>
              <w:marRight w:val="0"/>
              <w:marTop w:val="80"/>
              <w:marBottom w:val="0"/>
              <w:divBdr>
                <w:top w:val="none" w:sz="0" w:space="0" w:color="auto"/>
                <w:left w:val="none" w:sz="0" w:space="0" w:color="auto"/>
                <w:bottom w:val="none" w:sz="0" w:space="0" w:color="auto"/>
                <w:right w:val="none" w:sz="0" w:space="0" w:color="auto"/>
              </w:divBdr>
            </w:div>
          </w:divsChild>
        </w:div>
        <w:div w:id="1498181683">
          <w:marLeft w:val="0"/>
          <w:marRight w:val="0"/>
          <w:marTop w:val="200"/>
          <w:marBottom w:val="0"/>
          <w:divBdr>
            <w:top w:val="none" w:sz="0" w:space="0" w:color="auto"/>
            <w:left w:val="none" w:sz="0" w:space="0" w:color="auto"/>
            <w:bottom w:val="none" w:sz="0" w:space="0" w:color="auto"/>
            <w:right w:val="none" w:sz="0" w:space="0" w:color="auto"/>
          </w:divBdr>
        </w:div>
        <w:div w:id="1500583564">
          <w:marLeft w:val="0"/>
          <w:marRight w:val="0"/>
          <w:marTop w:val="400"/>
          <w:marBottom w:val="0"/>
          <w:divBdr>
            <w:top w:val="none" w:sz="0" w:space="0" w:color="auto"/>
            <w:left w:val="none" w:sz="0" w:space="0" w:color="auto"/>
            <w:bottom w:val="none" w:sz="0" w:space="0" w:color="auto"/>
            <w:right w:val="none" w:sz="0" w:space="0" w:color="auto"/>
          </w:divBdr>
          <w:divsChild>
            <w:div w:id="64181016">
              <w:marLeft w:val="600"/>
              <w:marRight w:val="0"/>
              <w:marTop w:val="80"/>
              <w:marBottom w:val="0"/>
              <w:divBdr>
                <w:top w:val="none" w:sz="0" w:space="0" w:color="auto"/>
                <w:left w:val="none" w:sz="0" w:space="0" w:color="auto"/>
                <w:bottom w:val="none" w:sz="0" w:space="0" w:color="auto"/>
                <w:right w:val="none" w:sz="0" w:space="0" w:color="auto"/>
              </w:divBdr>
            </w:div>
            <w:div w:id="266277515">
              <w:marLeft w:val="600"/>
              <w:marRight w:val="0"/>
              <w:marTop w:val="80"/>
              <w:marBottom w:val="0"/>
              <w:divBdr>
                <w:top w:val="none" w:sz="0" w:space="0" w:color="auto"/>
                <w:left w:val="none" w:sz="0" w:space="0" w:color="auto"/>
                <w:bottom w:val="none" w:sz="0" w:space="0" w:color="auto"/>
                <w:right w:val="none" w:sz="0" w:space="0" w:color="auto"/>
              </w:divBdr>
            </w:div>
            <w:div w:id="316887134">
              <w:marLeft w:val="600"/>
              <w:marRight w:val="0"/>
              <w:marTop w:val="80"/>
              <w:marBottom w:val="0"/>
              <w:divBdr>
                <w:top w:val="none" w:sz="0" w:space="0" w:color="auto"/>
                <w:left w:val="none" w:sz="0" w:space="0" w:color="auto"/>
                <w:bottom w:val="none" w:sz="0" w:space="0" w:color="auto"/>
                <w:right w:val="none" w:sz="0" w:space="0" w:color="auto"/>
              </w:divBdr>
            </w:div>
            <w:div w:id="337270156">
              <w:marLeft w:val="600"/>
              <w:marRight w:val="0"/>
              <w:marTop w:val="80"/>
              <w:marBottom w:val="0"/>
              <w:divBdr>
                <w:top w:val="none" w:sz="0" w:space="0" w:color="auto"/>
                <w:left w:val="none" w:sz="0" w:space="0" w:color="auto"/>
                <w:bottom w:val="none" w:sz="0" w:space="0" w:color="auto"/>
                <w:right w:val="none" w:sz="0" w:space="0" w:color="auto"/>
              </w:divBdr>
            </w:div>
            <w:div w:id="462504483">
              <w:marLeft w:val="600"/>
              <w:marRight w:val="0"/>
              <w:marTop w:val="80"/>
              <w:marBottom w:val="0"/>
              <w:divBdr>
                <w:top w:val="none" w:sz="0" w:space="0" w:color="auto"/>
                <w:left w:val="none" w:sz="0" w:space="0" w:color="auto"/>
                <w:bottom w:val="none" w:sz="0" w:space="0" w:color="auto"/>
                <w:right w:val="none" w:sz="0" w:space="0" w:color="auto"/>
              </w:divBdr>
            </w:div>
            <w:div w:id="474294889">
              <w:marLeft w:val="600"/>
              <w:marRight w:val="0"/>
              <w:marTop w:val="80"/>
              <w:marBottom w:val="0"/>
              <w:divBdr>
                <w:top w:val="none" w:sz="0" w:space="0" w:color="auto"/>
                <w:left w:val="none" w:sz="0" w:space="0" w:color="auto"/>
                <w:bottom w:val="none" w:sz="0" w:space="0" w:color="auto"/>
                <w:right w:val="none" w:sz="0" w:space="0" w:color="auto"/>
              </w:divBdr>
            </w:div>
            <w:div w:id="568348765">
              <w:marLeft w:val="600"/>
              <w:marRight w:val="0"/>
              <w:marTop w:val="80"/>
              <w:marBottom w:val="0"/>
              <w:divBdr>
                <w:top w:val="none" w:sz="0" w:space="0" w:color="auto"/>
                <w:left w:val="none" w:sz="0" w:space="0" w:color="auto"/>
                <w:bottom w:val="none" w:sz="0" w:space="0" w:color="auto"/>
                <w:right w:val="none" w:sz="0" w:space="0" w:color="auto"/>
              </w:divBdr>
            </w:div>
            <w:div w:id="1020469246">
              <w:marLeft w:val="600"/>
              <w:marRight w:val="0"/>
              <w:marTop w:val="80"/>
              <w:marBottom w:val="0"/>
              <w:divBdr>
                <w:top w:val="none" w:sz="0" w:space="0" w:color="auto"/>
                <w:left w:val="none" w:sz="0" w:space="0" w:color="auto"/>
                <w:bottom w:val="none" w:sz="0" w:space="0" w:color="auto"/>
                <w:right w:val="none" w:sz="0" w:space="0" w:color="auto"/>
              </w:divBdr>
            </w:div>
            <w:div w:id="1178814116">
              <w:marLeft w:val="600"/>
              <w:marRight w:val="0"/>
              <w:marTop w:val="80"/>
              <w:marBottom w:val="0"/>
              <w:divBdr>
                <w:top w:val="none" w:sz="0" w:space="0" w:color="auto"/>
                <w:left w:val="none" w:sz="0" w:space="0" w:color="auto"/>
                <w:bottom w:val="none" w:sz="0" w:space="0" w:color="auto"/>
                <w:right w:val="none" w:sz="0" w:space="0" w:color="auto"/>
              </w:divBdr>
            </w:div>
            <w:div w:id="1397125036">
              <w:marLeft w:val="600"/>
              <w:marRight w:val="0"/>
              <w:marTop w:val="80"/>
              <w:marBottom w:val="0"/>
              <w:divBdr>
                <w:top w:val="none" w:sz="0" w:space="0" w:color="auto"/>
                <w:left w:val="none" w:sz="0" w:space="0" w:color="auto"/>
                <w:bottom w:val="none" w:sz="0" w:space="0" w:color="auto"/>
                <w:right w:val="none" w:sz="0" w:space="0" w:color="auto"/>
              </w:divBdr>
            </w:div>
            <w:div w:id="1405029233">
              <w:marLeft w:val="600"/>
              <w:marRight w:val="0"/>
              <w:marTop w:val="80"/>
              <w:marBottom w:val="0"/>
              <w:divBdr>
                <w:top w:val="none" w:sz="0" w:space="0" w:color="auto"/>
                <w:left w:val="none" w:sz="0" w:space="0" w:color="auto"/>
                <w:bottom w:val="none" w:sz="0" w:space="0" w:color="auto"/>
                <w:right w:val="none" w:sz="0" w:space="0" w:color="auto"/>
              </w:divBdr>
            </w:div>
            <w:div w:id="1516263686">
              <w:marLeft w:val="600"/>
              <w:marRight w:val="0"/>
              <w:marTop w:val="80"/>
              <w:marBottom w:val="0"/>
              <w:divBdr>
                <w:top w:val="none" w:sz="0" w:space="0" w:color="auto"/>
                <w:left w:val="none" w:sz="0" w:space="0" w:color="auto"/>
                <w:bottom w:val="none" w:sz="0" w:space="0" w:color="auto"/>
                <w:right w:val="none" w:sz="0" w:space="0" w:color="auto"/>
              </w:divBdr>
            </w:div>
            <w:div w:id="1624457798">
              <w:marLeft w:val="600"/>
              <w:marRight w:val="0"/>
              <w:marTop w:val="80"/>
              <w:marBottom w:val="0"/>
              <w:divBdr>
                <w:top w:val="none" w:sz="0" w:space="0" w:color="auto"/>
                <w:left w:val="none" w:sz="0" w:space="0" w:color="auto"/>
                <w:bottom w:val="none" w:sz="0" w:space="0" w:color="auto"/>
                <w:right w:val="none" w:sz="0" w:space="0" w:color="auto"/>
              </w:divBdr>
            </w:div>
            <w:div w:id="1745489267">
              <w:marLeft w:val="600"/>
              <w:marRight w:val="0"/>
              <w:marTop w:val="80"/>
              <w:marBottom w:val="0"/>
              <w:divBdr>
                <w:top w:val="none" w:sz="0" w:space="0" w:color="auto"/>
                <w:left w:val="none" w:sz="0" w:space="0" w:color="auto"/>
                <w:bottom w:val="none" w:sz="0" w:space="0" w:color="auto"/>
                <w:right w:val="none" w:sz="0" w:space="0" w:color="auto"/>
              </w:divBdr>
            </w:div>
            <w:div w:id="1964263141">
              <w:marLeft w:val="600"/>
              <w:marRight w:val="0"/>
              <w:marTop w:val="80"/>
              <w:marBottom w:val="0"/>
              <w:divBdr>
                <w:top w:val="none" w:sz="0" w:space="0" w:color="auto"/>
                <w:left w:val="none" w:sz="0" w:space="0" w:color="auto"/>
                <w:bottom w:val="none" w:sz="0" w:space="0" w:color="auto"/>
                <w:right w:val="none" w:sz="0" w:space="0" w:color="auto"/>
              </w:divBdr>
            </w:div>
          </w:divsChild>
        </w:div>
        <w:div w:id="1504932134">
          <w:marLeft w:val="0"/>
          <w:marRight w:val="0"/>
          <w:marTop w:val="645"/>
          <w:marBottom w:val="495"/>
          <w:divBdr>
            <w:top w:val="dashed" w:sz="6" w:space="0" w:color="D9D9D9"/>
            <w:left w:val="dashed" w:sz="6" w:space="8" w:color="D9D9D9"/>
            <w:bottom w:val="dashed" w:sz="6" w:space="0" w:color="D9D9D9"/>
            <w:right w:val="dashed" w:sz="6" w:space="8" w:color="D9D9D9"/>
          </w:divBdr>
        </w:div>
        <w:div w:id="1513689937">
          <w:marLeft w:val="0"/>
          <w:marRight w:val="0"/>
          <w:marTop w:val="200"/>
          <w:marBottom w:val="0"/>
          <w:divBdr>
            <w:top w:val="none" w:sz="0" w:space="0" w:color="auto"/>
            <w:left w:val="none" w:sz="0" w:space="0" w:color="auto"/>
            <w:bottom w:val="none" w:sz="0" w:space="0" w:color="auto"/>
            <w:right w:val="none" w:sz="0" w:space="0" w:color="auto"/>
          </w:divBdr>
        </w:div>
        <w:div w:id="1515921637">
          <w:marLeft w:val="0"/>
          <w:marRight w:val="0"/>
          <w:marTop w:val="400"/>
          <w:marBottom w:val="0"/>
          <w:divBdr>
            <w:top w:val="none" w:sz="0" w:space="0" w:color="auto"/>
            <w:left w:val="none" w:sz="0" w:space="0" w:color="auto"/>
            <w:bottom w:val="none" w:sz="0" w:space="0" w:color="auto"/>
            <w:right w:val="none" w:sz="0" w:space="0" w:color="auto"/>
          </w:divBdr>
          <w:divsChild>
            <w:div w:id="866261299">
              <w:marLeft w:val="600"/>
              <w:marRight w:val="0"/>
              <w:marTop w:val="80"/>
              <w:marBottom w:val="0"/>
              <w:divBdr>
                <w:top w:val="none" w:sz="0" w:space="0" w:color="auto"/>
                <w:left w:val="none" w:sz="0" w:space="0" w:color="auto"/>
                <w:bottom w:val="none" w:sz="0" w:space="0" w:color="auto"/>
                <w:right w:val="none" w:sz="0" w:space="0" w:color="auto"/>
              </w:divBdr>
            </w:div>
            <w:div w:id="2022125299">
              <w:marLeft w:val="600"/>
              <w:marRight w:val="0"/>
              <w:marTop w:val="80"/>
              <w:marBottom w:val="0"/>
              <w:divBdr>
                <w:top w:val="none" w:sz="0" w:space="0" w:color="auto"/>
                <w:left w:val="none" w:sz="0" w:space="0" w:color="auto"/>
                <w:bottom w:val="none" w:sz="0" w:space="0" w:color="auto"/>
                <w:right w:val="none" w:sz="0" w:space="0" w:color="auto"/>
              </w:divBdr>
              <w:divsChild>
                <w:div w:id="378826973">
                  <w:marLeft w:val="900"/>
                  <w:marRight w:val="0"/>
                  <w:marTop w:val="0"/>
                  <w:marBottom w:val="0"/>
                  <w:divBdr>
                    <w:top w:val="none" w:sz="0" w:space="0" w:color="auto"/>
                    <w:left w:val="none" w:sz="0" w:space="0" w:color="auto"/>
                    <w:bottom w:val="none" w:sz="0" w:space="0" w:color="auto"/>
                    <w:right w:val="none" w:sz="0" w:space="0" w:color="auto"/>
                  </w:divBdr>
                </w:div>
                <w:div w:id="1017586232">
                  <w:marLeft w:val="900"/>
                  <w:marRight w:val="0"/>
                  <w:marTop w:val="0"/>
                  <w:marBottom w:val="0"/>
                  <w:divBdr>
                    <w:top w:val="none" w:sz="0" w:space="0" w:color="auto"/>
                    <w:left w:val="none" w:sz="0" w:space="0" w:color="auto"/>
                    <w:bottom w:val="none" w:sz="0" w:space="0" w:color="auto"/>
                    <w:right w:val="none" w:sz="0" w:space="0" w:color="auto"/>
                  </w:divBdr>
                </w:div>
                <w:div w:id="1357853974">
                  <w:marLeft w:val="900"/>
                  <w:marRight w:val="0"/>
                  <w:marTop w:val="0"/>
                  <w:marBottom w:val="0"/>
                  <w:divBdr>
                    <w:top w:val="none" w:sz="0" w:space="0" w:color="auto"/>
                    <w:left w:val="none" w:sz="0" w:space="0" w:color="auto"/>
                    <w:bottom w:val="none" w:sz="0" w:space="0" w:color="auto"/>
                    <w:right w:val="none" w:sz="0" w:space="0" w:color="auto"/>
                  </w:divBdr>
                </w:div>
              </w:divsChild>
            </w:div>
          </w:divsChild>
        </w:div>
        <w:div w:id="1516458864">
          <w:marLeft w:val="0"/>
          <w:marRight w:val="0"/>
          <w:marTop w:val="645"/>
          <w:marBottom w:val="495"/>
          <w:divBdr>
            <w:top w:val="dashed" w:sz="6" w:space="0" w:color="D9D9D9"/>
            <w:left w:val="dashed" w:sz="6" w:space="8" w:color="D9D9D9"/>
            <w:bottom w:val="dashed" w:sz="6" w:space="0" w:color="D9D9D9"/>
            <w:right w:val="dashed" w:sz="6" w:space="8" w:color="D9D9D9"/>
          </w:divBdr>
        </w:div>
        <w:div w:id="1516530845">
          <w:marLeft w:val="0"/>
          <w:marRight w:val="0"/>
          <w:marTop w:val="400"/>
          <w:marBottom w:val="0"/>
          <w:divBdr>
            <w:top w:val="none" w:sz="0" w:space="0" w:color="auto"/>
            <w:left w:val="none" w:sz="0" w:space="0" w:color="auto"/>
            <w:bottom w:val="none" w:sz="0" w:space="0" w:color="auto"/>
            <w:right w:val="none" w:sz="0" w:space="0" w:color="auto"/>
          </w:divBdr>
        </w:div>
        <w:div w:id="1517648376">
          <w:marLeft w:val="0"/>
          <w:marRight w:val="0"/>
          <w:marTop w:val="645"/>
          <w:marBottom w:val="495"/>
          <w:divBdr>
            <w:top w:val="dashed" w:sz="6" w:space="0" w:color="D9D9D9"/>
            <w:left w:val="dashed" w:sz="6" w:space="8" w:color="D9D9D9"/>
            <w:bottom w:val="dashed" w:sz="6" w:space="0" w:color="D9D9D9"/>
            <w:right w:val="dashed" w:sz="6" w:space="8" w:color="D9D9D9"/>
          </w:divBdr>
        </w:div>
        <w:div w:id="1520850926">
          <w:marLeft w:val="0"/>
          <w:marRight w:val="0"/>
          <w:marTop w:val="400"/>
          <w:marBottom w:val="0"/>
          <w:divBdr>
            <w:top w:val="none" w:sz="0" w:space="0" w:color="auto"/>
            <w:left w:val="none" w:sz="0" w:space="0" w:color="auto"/>
            <w:bottom w:val="none" w:sz="0" w:space="0" w:color="auto"/>
            <w:right w:val="none" w:sz="0" w:space="0" w:color="auto"/>
          </w:divBdr>
          <w:divsChild>
            <w:div w:id="1062874214">
              <w:marLeft w:val="600"/>
              <w:marRight w:val="0"/>
              <w:marTop w:val="80"/>
              <w:marBottom w:val="0"/>
              <w:divBdr>
                <w:top w:val="none" w:sz="0" w:space="0" w:color="auto"/>
                <w:left w:val="none" w:sz="0" w:space="0" w:color="auto"/>
                <w:bottom w:val="none" w:sz="0" w:space="0" w:color="auto"/>
                <w:right w:val="none" w:sz="0" w:space="0" w:color="auto"/>
              </w:divBdr>
            </w:div>
            <w:div w:id="1569078015">
              <w:marLeft w:val="600"/>
              <w:marRight w:val="0"/>
              <w:marTop w:val="80"/>
              <w:marBottom w:val="0"/>
              <w:divBdr>
                <w:top w:val="none" w:sz="0" w:space="0" w:color="auto"/>
                <w:left w:val="none" w:sz="0" w:space="0" w:color="auto"/>
                <w:bottom w:val="none" w:sz="0" w:space="0" w:color="auto"/>
                <w:right w:val="none" w:sz="0" w:space="0" w:color="auto"/>
              </w:divBdr>
            </w:div>
          </w:divsChild>
        </w:div>
        <w:div w:id="1521240423">
          <w:marLeft w:val="0"/>
          <w:marRight w:val="0"/>
          <w:marTop w:val="200"/>
          <w:marBottom w:val="0"/>
          <w:divBdr>
            <w:top w:val="none" w:sz="0" w:space="0" w:color="auto"/>
            <w:left w:val="none" w:sz="0" w:space="0" w:color="auto"/>
            <w:bottom w:val="none" w:sz="0" w:space="0" w:color="auto"/>
            <w:right w:val="none" w:sz="0" w:space="0" w:color="auto"/>
          </w:divBdr>
        </w:div>
        <w:div w:id="1522160062">
          <w:marLeft w:val="0"/>
          <w:marRight w:val="0"/>
          <w:marTop w:val="400"/>
          <w:marBottom w:val="0"/>
          <w:divBdr>
            <w:top w:val="none" w:sz="0" w:space="0" w:color="auto"/>
            <w:left w:val="none" w:sz="0" w:space="0" w:color="auto"/>
            <w:bottom w:val="none" w:sz="0" w:space="0" w:color="auto"/>
            <w:right w:val="none" w:sz="0" w:space="0" w:color="auto"/>
          </w:divBdr>
          <w:divsChild>
            <w:div w:id="71510923">
              <w:marLeft w:val="600"/>
              <w:marRight w:val="0"/>
              <w:marTop w:val="80"/>
              <w:marBottom w:val="0"/>
              <w:divBdr>
                <w:top w:val="none" w:sz="0" w:space="0" w:color="auto"/>
                <w:left w:val="none" w:sz="0" w:space="0" w:color="auto"/>
                <w:bottom w:val="none" w:sz="0" w:space="0" w:color="auto"/>
                <w:right w:val="none" w:sz="0" w:space="0" w:color="auto"/>
              </w:divBdr>
            </w:div>
            <w:div w:id="320164157">
              <w:marLeft w:val="600"/>
              <w:marRight w:val="0"/>
              <w:marTop w:val="80"/>
              <w:marBottom w:val="0"/>
              <w:divBdr>
                <w:top w:val="none" w:sz="0" w:space="0" w:color="auto"/>
                <w:left w:val="none" w:sz="0" w:space="0" w:color="auto"/>
                <w:bottom w:val="none" w:sz="0" w:space="0" w:color="auto"/>
                <w:right w:val="none" w:sz="0" w:space="0" w:color="auto"/>
              </w:divBdr>
            </w:div>
            <w:div w:id="483741426">
              <w:marLeft w:val="600"/>
              <w:marRight w:val="0"/>
              <w:marTop w:val="80"/>
              <w:marBottom w:val="0"/>
              <w:divBdr>
                <w:top w:val="none" w:sz="0" w:space="0" w:color="auto"/>
                <w:left w:val="none" w:sz="0" w:space="0" w:color="auto"/>
                <w:bottom w:val="none" w:sz="0" w:space="0" w:color="auto"/>
                <w:right w:val="none" w:sz="0" w:space="0" w:color="auto"/>
              </w:divBdr>
            </w:div>
            <w:div w:id="714895031">
              <w:marLeft w:val="600"/>
              <w:marRight w:val="0"/>
              <w:marTop w:val="80"/>
              <w:marBottom w:val="0"/>
              <w:divBdr>
                <w:top w:val="none" w:sz="0" w:space="0" w:color="auto"/>
                <w:left w:val="none" w:sz="0" w:space="0" w:color="auto"/>
                <w:bottom w:val="none" w:sz="0" w:space="0" w:color="auto"/>
                <w:right w:val="none" w:sz="0" w:space="0" w:color="auto"/>
              </w:divBdr>
            </w:div>
            <w:div w:id="782919626">
              <w:marLeft w:val="600"/>
              <w:marRight w:val="0"/>
              <w:marTop w:val="80"/>
              <w:marBottom w:val="0"/>
              <w:divBdr>
                <w:top w:val="none" w:sz="0" w:space="0" w:color="auto"/>
                <w:left w:val="none" w:sz="0" w:space="0" w:color="auto"/>
                <w:bottom w:val="none" w:sz="0" w:space="0" w:color="auto"/>
                <w:right w:val="none" w:sz="0" w:space="0" w:color="auto"/>
              </w:divBdr>
            </w:div>
            <w:div w:id="895506333">
              <w:marLeft w:val="600"/>
              <w:marRight w:val="0"/>
              <w:marTop w:val="80"/>
              <w:marBottom w:val="0"/>
              <w:divBdr>
                <w:top w:val="none" w:sz="0" w:space="0" w:color="auto"/>
                <w:left w:val="none" w:sz="0" w:space="0" w:color="auto"/>
                <w:bottom w:val="none" w:sz="0" w:space="0" w:color="auto"/>
                <w:right w:val="none" w:sz="0" w:space="0" w:color="auto"/>
              </w:divBdr>
            </w:div>
            <w:div w:id="909584080">
              <w:marLeft w:val="600"/>
              <w:marRight w:val="0"/>
              <w:marTop w:val="80"/>
              <w:marBottom w:val="0"/>
              <w:divBdr>
                <w:top w:val="none" w:sz="0" w:space="0" w:color="auto"/>
                <w:left w:val="none" w:sz="0" w:space="0" w:color="auto"/>
                <w:bottom w:val="none" w:sz="0" w:space="0" w:color="auto"/>
                <w:right w:val="none" w:sz="0" w:space="0" w:color="auto"/>
              </w:divBdr>
            </w:div>
            <w:div w:id="945619599">
              <w:marLeft w:val="600"/>
              <w:marRight w:val="0"/>
              <w:marTop w:val="80"/>
              <w:marBottom w:val="0"/>
              <w:divBdr>
                <w:top w:val="none" w:sz="0" w:space="0" w:color="auto"/>
                <w:left w:val="none" w:sz="0" w:space="0" w:color="auto"/>
                <w:bottom w:val="none" w:sz="0" w:space="0" w:color="auto"/>
                <w:right w:val="none" w:sz="0" w:space="0" w:color="auto"/>
              </w:divBdr>
            </w:div>
            <w:div w:id="951744923">
              <w:marLeft w:val="600"/>
              <w:marRight w:val="0"/>
              <w:marTop w:val="80"/>
              <w:marBottom w:val="0"/>
              <w:divBdr>
                <w:top w:val="none" w:sz="0" w:space="0" w:color="auto"/>
                <w:left w:val="none" w:sz="0" w:space="0" w:color="auto"/>
                <w:bottom w:val="none" w:sz="0" w:space="0" w:color="auto"/>
                <w:right w:val="none" w:sz="0" w:space="0" w:color="auto"/>
              </w:divBdr>
            </w:div>
            <w:div w:id="1019283030">
              <w:marLeft w:val="600"/>
              <w:marRight w:val="0"/>
              <w:marTop w:val="80"/>
              <w:marBottom w:val="0"/>
              <w:divBdr>
                <w:top w:val="none" w:sz="0" w:space="0" w:color="auto"/>
                <w:left w:val="none" w:sz="0" w:space="0" w:color="auto"/>
                <w:bottom w:val="none" w:sz="0" w:space="0" w:color="auto"/>
                <w:right w:val="none" w:sz="0" w:space="0" w:color="auto"/>
              </w:divBdr>
            </w:div>
            <w:div w:id="1323116852">
              <w:marLeft w:val="600"/>
              <w:marRight w:val="0"/>
              <w:marTop w:val="80"/>
              <w:marBottom w:val="0"/>
              <w:divBdr>
                <w:top w:val="none" w:sz="0" w:space="0" w:color="auto"/>
                <w:left w:val="none" w:sz="0" w:space="0" w:color="auto"/>
                <w:bottom w:val="none" w:sz="0" w:space="0" w:color="auto"/>
                <w:right w:val="none" w:sz="0" w:space="0" w:color="auto"/>
              </w:divBdr>
            </w:div>
            <w:div w:id="1407141594">
              <w:marLeft w:val="600"/>
              <w:marRight w:val="0"/>
              <w:marTop w:val="80"/>
              <w:marBottom w:val="0"/>
              <w:divBdr>
                <w:top w:val="none" w:sz="0" w:space="0" w:color="auto"/>
                <w:left w:val="none" w:sz="0" w:space="0" w:color="auto"/>
                <w:bottom w:val="none" w:sz="0" w:space="0" w:color="auto"/>
                <w:right w:val="none" w:sz="0" w:space="0" w:color="auto"/>
              </w:divBdr>
            </w:div>
            <w:div w:id="1521046304">
              <w:marLeft w:val="600"/>
              <w:marRight w:val="0"/>
              <w:marTop w:val="80"/>
              <w:marBottom w:val="0"/>
              <w:divBdr>
                <w:top w:val="none" w:sz="0" w:space="0" w:color="auto"/>
                <w:left w:val="none" w:sz="0" w:space="0" w:color="auto"/>
                <w:bottom w:val="none" w:sz="0" w:space="0" w:color="auto"/>
                <w:right w:val="none" w:sz="0" w:space="0" w:color="auto"/>
              </w:divBdr>
            </w:div>
            <w:div w:id="1616448274">
              <w:marLeft w:val="600"/>
              <w:marRight w:val="0"/>
              <w:marTop w:val="80"/>
              <w:marBottom w:val="0"/>
              <w:divBdr>
                <w:top w:val="none" w:sz="0" w:space="0" w:color="auto"/>
                <w:left w:val="none" w:sz="0" w:space="0" w:color="auto"/>
                <w:bottom w:val="none" w:sz="0" w:space="0" w:color="auto"/>
                <w:right w:val="none" w:sz="0" w:space="0" w:color="auto"/>
              </w:divBdr>
            </w:div>
            <w:div w:id="1639650740">
              <w:marLeft w:val="600"/>
              <w:marRight w:val="0"/>
              <w:marTop w:val="80"/>
              <w:marBottom w:val="0"/>
              <w:divBdr>
                <w:top w:val="none" w:sz="0" w:space="0" w:color="auto"/>
                <w:left w:val="none" w:sz="0" w:space="0" w:color="auto"/>
                <w:bottom w:val="none" w:sz="0" w:space="0" w:color="auto"/>
                <w:right w:val="none" w:sz="0" w:space="0" w:color="auto"/>
              </w:divBdr>
            </w:div>
            <w:div w:id="1688678245">
              <w:marLeft w:val="600"/>
              <w:marRight w:val="0"/>
              <w:marTop w:val="80"/>
              <w:marBottom w:val="0"/>
              <w:divBdr>
                <w:top w:val="none" w:sz="0" w:space="0" w:color="auto"/>
                <w:left w:val="none" w:sz="0" w:space="0" w:color="auto"/>
                <w:bottom w:val="none" w:sz="0" w:space="0" w:color="auto"/>
                <w:right w:val="none" w:sz="0" w:space="0" w:color="auto"/>
              </w:divBdr>
            </w:div>
            <w:div w:id="1826511578">
              <w:marLeft w:val="600"/>
              <w:marRight w:val="0"/>
              <w:marTop w:val="80"/>
              <w:marBottom w:val="0"/>
              <w:divBdr>
                <w:top w:val="none" w:sz="0" w:space="0" w:color="auto"/>
                <w:left w:val="none" w:sz="0" w:space="0" w:color="auto"/>
                <w:bottom w:val="none" w:sz="0" w:space="0" w:color="auto"/>
                <w:right w:val="none" w:sz="0" w:space="0" w:color="auto"/>
              </w:divBdr>
            </w:div>
            <w:div w:id="2104301205">
              <w:marLeft w:val="600"/>
              <w:marRight w:val="0"/>
              <w:marTop w:val="80"/>
              <w:marBottom w:val="0"/>
              <w:divBdr>
                <w:top w:val="none" w:sz="0" w:space="0" w:color="auto"/>
                <w:left w:val="none" w:sz="0" w:space="0" w:color="auto"/>
                <w:bottom w:val="none" w:sz="0" w:space="0" w:color="auto"/>
                <w:right w:val="none" w:sz="0" w:space="0" w:color="auto"/>
              </w:divBdr>
            </w:div>
            <w:div w:id="2114670623">
              <w:marLeft w:val="600"/>
              <w:marRight w:val="0"/>
              <w:marTop w:val="80"/>
              <w:marBottom w:val="0"/>
              <w:divBdr>
                <w:top w:val="none" w:sz="0" w:space="0" w:color="auto"/>
                <w:left w:val="none" w:sz="0" w:space="0" w:color="auto"/>
                <w:bottom w:val="none" w:sz="0" w:space="0" w:color="auto"/>
                <w:right w:val="none" w:sz="0" w:space="0" w:color="auto"/>
              </w:divBdr>
            </w:div>
            <w:div w:id="2121099928">
              <w:marLeft w:val="600"/>
              <w:marRight w:val="0"/>
              <w:marTop w:val="80"/>
              <w:marBottom w:val="0"/>
              <w:divBdr>
                <w:top w:val="none" w:sz="0" w:space="0" w:color="auto"/>
                <w:left w:val="none" w:sz="0" w:space="0" w:color="auto"/>
                <w:bottom w:val="none" w:sz="0" w:space="0" w:color="auto"/>
                <w:right w:val="none" w:sz="0" w:space="0" w:color="auto"/>
              </w:divBdr>
            </w:div>
          </w:divsChild>
        </w:div>
        <w:div w:id="1523859433">
          <w:marLeft w:val="0"/>
          <w:marRight w:val="0"/>
          <w:marTop w:val="400"/>
          <w:marBottom w:val="0"/>
          <w:divBdr>
            <w:top w:val="none" w:sz="0" w:space="0" w:color="auto"/>
            <w:left w:val="none" w:sz="0" w:space="0" w:color="auto"/>
            <w:bottom w:val="none" w:sz="0" w:space="0" w:color="auto"/>
            <w:right w:val="none" w:sz="0" w:space="0" w:color="auto"/>
          </w:divBdr>
          <w:divsChild>
            <w:div w:id="1008868990">
              <w:marLeft w:val="600"/>
              <w:marRight w:val="0"/>
              <w:marTop w:val="80"/>
              <w:marBottom w:val="0"/>
              <w:divBdr>
                <w:top w:val="none" w:sz="0" w:space="0" w:color="auto"/>
                <w:left w:val="none" w:sz="0" w:space="0" w:color="auto"/>
                <w:bottom w:val="none" w:sz="0" w:space="0" w:color="auto"/>
                <w:right w:val="none" w:sz="0" w:space="0" w:color="auto"/>
              </w:divBdr>
            </w:div>
            <w:div w:id="1147824922">
              <w:marLeft w:val="600"/>
              <w:marRight w:val="0"/>
              <w:marTop w:val="80"/>
              <w:marBottom w:val="0"/>
              <w:divBdr>
                <w:top w:val="none" w:sz="0" w:space="0" w:color="auto"/>
                <w:left w:val="none" w:sz="0" w:space="0" w:color="auto"/>
                <w:bottom w:val="none" w:sz="0" w:space="0" w:color="auto"/>
                <w:right w:val="none" w:sz="0" w:space="0" w:color="auto"/>
              </w:divBdr>
            </w:div>
            <w:div w:id="1295981919">
              <w:marLeft w:val="600"/>
              <w:marRight w:val="0"/>
              <w:marTop w:val="80"/>
              <w:marBottom w:val="0"/>
              <w:divBdr>
                <w:top w:val="none" w:sz="0" w:space="0" w:color="auto"/>
                <w:left w:val="none" w:sz="0" w:space="0" w:color="auto"/>
                <w:bottom w:val="none" w:sz="0" w:space="0" w:color="auto"/>
                <w:right w:val="none" w:sz="0" w:space="0" w:color="auto"/>
              </w:divBdr>
            </w:div>
            <w:div w:id="1412265928">
              <w:marLeft w:val="600"/>
              <w:marRight w:val="0"/>
              <w:marTop w:val="80"/>
              <w:marBottom w:val="0"/>
              <w:divBdr>
                <w:top w:val="none" w:sz="0" w:space="0" w:color="auto"/>
                <w:left w:val="none" w:sz="0" w:space="0" w:color="auto"/>
                <w:bottom w:val="none" w:sz="0" w:space="0" w:color="auto"/>
                <w:right w:val="none" w:sz="0" w:space="0" w:color="auto"/>
              </w:divBdr>
            </w:div>
            <w:div w:id="1482767887">
              <w:marLeft w:val="600"/>
              <w:marRight w:val="0"/>
              <w:marTop w:val="80"/>
              <w:marBottom w:val="0"/>
              <w:divBdr>
                <w:top w:val="none" w:sz="0" w:space="0" w:color="auto"/>
                <w:left w:val="none" w:sz="0" w:space="0" w:color="auto"/>
                <w:bottom w:val="none" w:sz="0" w:space="0" w:color="auto"/>
                <w:right w:val="none" w:sz="0" w:space="0" w:color="auto"/>
              </w:divBdr>
            </w:div>
            <w:div w:id="1763527216">
              <w:marLeft w:val="600"/>
              <w:marRight w:val="0"/>
              <w:marTop w:val="80"/>
              <w:marBottom w:val="0"/>
              <w:divBdr>
                <w:top w:val="none" w:sz="0" w:space="0" w:color="auto"/>
                <w:left w:val="none" w:sz="0" w:space="0" w:color="auto"/>
                <w:bottom w:val="none" w:sz="0" w:space="0" w:color="auto"/>
                <w:right w:val="none" w:sz="0" w:space="0" w:color="auto"/>
              </w:divBdr>
            </w:div>
          </w:divsChild>
        </w:div>
        <w:div w:id="1530332430">
          <w:marLeft w:val="0"/>
          <w:marRight w:val="0"/>
          <w:marTop w:val="400"/>
          <w:marBottom w:val="0"/>
          <w:divBdr>
            <w:top w:val="none" w:sz="0" w:space="0" w:color="auto"/>
            <w:left w:val="none" w:sz="0" w:space="0" w:color="auto"/>
            <w:bottom w:val="none" w:sz="0" w:space="0" w:color="auto"/>
            <w:right w:val="none" w:sz="0" w:space="0" w:color="auto"/>
          </w:divBdr>
          <w:divsChild>
            <w:div w:id="693504437">
              <w:marLeft w:val="600"/>
              <w:marRight w:val="0"/>
              <w:marTop w:val="80"/>
              <w:marBottom w:val="0"/>
              <w:divBdr>
                <w:top w:val="none" w:sz="0" w:space="0" w:color="auto"/>
                <w:left w:val="none" w:sz="0" w:space="0" w:color="auto"/>
                <w:bottom w:val="none" w:sz="0" w:space="0" w:color="auto"/>
                <w:right w:val="none" w:sz="0" w:space="0" w:color="auto"/>
              </w:divBdr>
            </w:div>
            <w:div w:id="1987515662">
              <w:marLeft w:val="600"/>
              <w:marRight w:val="0"/>
              <w:marTop w:val="80"/>
              <w:marBottom w:val="0"/>
              <w:divBdr>
                <w:top w:val="none" w:sz="0" w:space="0" w:color="auto"/>
                <w:left w:val="none" w:sz="0" w:space="0" w:color="auto"/>
                <w:bottom w:val="none" w:sz="0" w:space="0" w:color="auto"/>
                <w:right w:val="none" w:sz="0" w:space="0" w:color="auto"/>
              </w:divBdr>
            </w:div>
          </w:divsChild>
        </w:div>
        <w:div w:id="1531139194">
          <w:marLeft w:val="0"/>
          <w:marRight w:val="0"/>
          <w:marTop w:val="400"/>
          <w:marBottom w:val="0"/>
          <w:divBdr>
            <w:top w:val="none" w:sz="0" w:space="0" w:color="auto"/>
            <w:left w:val="none" w:sz="0" w:space="0" w:color="auto"/>
            <w:bottom w:val="none" w:sz="0" w:space="0" w:color="auto"/>
            <w:right w:val="none" w:sz="0" w:space="0" w:color="auto"/>
          </w:divBdr>
          <w:divsChild>
            <w:div w:id="37364320">
              <w:marLeft w:val="600"/>
              <w:marRight w:val="0"/>
              <w:marTop w:val="80"/>
              <w:marBottom w:val="0"/>
              <w:divBdr>
                <w:top w:val="none" w:sz="0" w:space="0" w:color="auto"/>
                <w:left w:val="none" w:sz="0" w:space="0" w:color="auto"/>
                <w:bottom w:val="none" w:sz="0" w:space="0" w:color="auto"/>
                <w:right w:val="none" w:sz="0" w:space="0" w:color="auto"/>
              </w:divBdr>
            </w:div>
            <w:div w:id="593169197">
              <w:marLeft w:val="600"/>
              <w:marRight w:val="0"/>
              <w:marTop w:val="80"/>
              <w:marBottom w:val="0"/>
              <w:divBdr>
                <w:top w:val="none" w:sz="0" w:space="0" w:color="auto"/>
                <w:left w:val="none" w:sz="0" w:space="0" w:color="auto"/>
                <w:bottom w:val="none" w:sz="0" w:space="0" w:color="auto"/>
                <w:right w:val="none" w:sz="0" w:space="0" w:color="auto"/>
              </w:divBdr>
            </w:div>
            <w:div w:id="901330921">
              <w:marLeft w:val="600"/>
              <w:marRight w:val="0"/>
              <w:marTop w:val="80"/>
              <w:marBottom w:val="0"/>
              <w:divBdr>
                <w:top w:val="none" w:sz="0" w:space="0" w:color="auto"/>
                <w:left w:val="none" w:sz="0" w:space="0" w:color="auto"/>
                <w:bottom w:val="none" w:sz="0" w:space="0" w:color="auto"/>
                <w:right w:val="none" w:sz="0" w:space="0" w:color="auto"/>
              </w:divBdr>
            </w:div>
            <w:div w:id="1432360868">
              <w:marLeft w:val="600"/>
              <w:marRight w:val="0"/>
              <w:marTop w:val="80"/>
              <w:marBottom w:val="0"/>
              <w:divBdr>
                <w:top w:val="none" w:sz="0" w:space="0" w:color="auto"/>
                <w:left w:val="none" w:sz="0" w:space="0" w:color="auto"/>
                <w:bottom w:val="none" w:sz="0" w:space="0" w:color="auto"/>
                <w:right w:val="none" w:sz="0" w:space="0" w:color="auto"/>
              </w:divBdr>
            </w:div>
            <w:div w:id="1756590830">
              <w:marLeft w:val="600"/>
              <w:marRight w:val="0"/>
              <w:marTop w:val="80"/>
              <w:marBottom w:val="0"/>
              <w:divBdr>
                <w:top w:val="none" w:sz="0" w:space="0" w:color="auto"/>
                <w:left w:val="none" w:sz="0" w:space="0" w:color="auto"/>
                <w:bottom w:val="none" w:sz="0" w:space="0" w:color="auto"/>
                <w:right w:val="none" w:sz="0" w:space="0" w:color="auto"/>
              </w:divBdr>
            </w:div>
            <w:div w:id="1810901434">
              <w:marLeft w:val="600"/>
              <w:marRight w:val="0"/>
              <w:marTop w:val="80"/>
              <w:marBottom w:val="0"/>
              <w:divBdr>
                <w:top w:val="none" w:sz="0" w:space="0" w:color="auto"/>
                <w:left w:val="none" w:sz="0" w:space="0" w:color="auto"/>
                <w:bottom w:val="none" w:sz="0" w:space="0" w:color="auto"/>
                <w:right w:val="none" w:sz="0" w:space="0" w:color="auto"/>
              </w:divBdr>
            </w:div>
            <w:div w:id="2140830843">
              <w:marLeft w:val="600"/>
              <w:marRight w:val="0"/>
              <w:marTop w:val="80"/>
              <w:marBottom w:val="0"/>
              <w:divBdr>
                <w:top w:val="none" w:sz="0" w:space="0" w:color="auto"/>
                <w:left w:val="none" w:sz="0" w:space="0" w:color="auto"/>
                <w:bottom w:val="none" w:sz="0" w:space="0" w:color="auto"/>
                <w:right w:val="none" w:sz="0" w:space="0" w:color="auto"/>
              </w:divBdr>
            </w:div>
          </w:divsChild>
        </w:div>
        <w:div w:id="1534414515">
          <w:marLeft w:val="0"/>
          <w:marRight w:val="0"/>
          <w:marTop w:val="400"/>
          <w:marBottom w:val="0"/>
          <w:divBdr>
            <w:top w:val="none" w:sz="0" w:space="0" w:color="auto"/>
            <w:left w:val="none" w:sz="0" w:space="0" w:color="auto"/>
            <w:bottom w:val="none" w:sz="0" w:space="0" w:color="auto"/>
            <w:right w:val="none" w:sz="0" w:space="0" w:color="auto"/>
          </w:divBdr>
        </w:div>
        <w:div w:id="1534537686">
          <w:marLeft w:val="0"/>
          <w:marRight w:val="0"/>
          <w:marTop w:val="400"/>
          <w:marBottom w:val="0"/>
          <w:divBdr>
            <w:top w:val="none" w:sz="0" w:space="0" w:color="auto"/>
            <w:left w:val="none" w:sz="0" w:space="0" w:color="auto"/>
            <w:bottom w:val="none" w:sz="0" w:space="0" w:color="auto"/>
            <w:right w:val="none" w:sz="0" w:space="0" w:color="auto"/>
          </w:divBdr>
        </w:div>
        <w:div w:id="1536893217">
          <w:marLeft w:val="0"/>
          <w:marRight w:val="0"/>
          <w:marTop w:val="645"/>
          <w:marBottom w:val="495"/>
          <w:divBdr>
            <w:top w:val="dashed" w:sz="6" w:space="0" w:color="D9D9D9"/>
            <w:left w:val="dashed" w:sz="6" w:space="8" w:color="D9D9D9"/>
            <w:bottom w:val="dashed" w:sz="6" w:space="0" w:color="D9D9D9"/>
            <w:right w:val="dashed" w:sz="6" w:space="8" w:color="D9D9D9"/>
          </w:divBdr>
        </w:div>
        <w:div w:id="1536968310">
          <w:marLeft w:val="0"/>
          <w:marRight w:val="0"/>
          <w:marTop w:val="140"/>
          <w:marBottom w:val="140"/>
          <w:divBdr>
            <w:top w:val="none" w:sz="0" w:space="0" w:color="auto"/>
            <w:left w:val="none" w:sz="0" w:space="0" w:color="auto"/>
            <w:bottom w:val="none" w:sz="0" w:space="0" w:color="auto"/>
            <w:right w:val="none" w:sz="0" w:space="0" w:color="auto"/>
          </w:divBdr>
        </w:div>
        <w:div w:id="1537814570">
          <w:marLeft w:val="0"/>
          <w:marRight w:val="0"/>
          <w:marTop w:val="440"/>
          <w:marBottom w:val="740"/>
          <w:divBdr>
            <w:top w:val="none" w:sz="0" w:space="0" w:color="auto"/>
            <w:left w:val="none" w:sz="0" w:space="0" w:color="auto"/>
            <w:bottom w:val="none" w:sz="0" w:space="0" w:color="auto"/>
            <w:right w:val="none" w:sz="0" w:space="0" w:color="auto"/>
          </w:divBdr>
          <w:divsChild>
            <w:div w:id="5250343">
              <w:marLeft w:val="0"/>
              <w:marRight w:val="0"/>
              <w:marTop w:val="0"/>
              <w:marBottom w:val="200"/>
              <w:divBdr>
                <w:top w:val="none" w:sz="0" w:space="0" w:color="auto"/>
                <w:left w:val="none" w:sz="0" w:space="0" w:color="auto"/>
                <w:bottom w:val="none" w:sz="0" w:space="0" w:color="auto"/>
                <w:right w:val="none" w:sz="0" w:space="0" w:color="auto"/>
              </w:divBdr>
            </w:div>
            <w:div w:id="1110010286">
              <w:marLeft w:val="0"/>
              <w:marRight w:val="0"/>
              <w:marTop w:val="440"/>
              <w:marBottom w:val="740"/>
              <w:divBdr>
                <w:top w:val="none" w:sz="0" w:space="0" w:color="auto"/>
                <w:left w:val="none" w:sz="0" w:space="0" w:color="auto"/>
                <w:bottom w:val="none" w:sz="0" w:space="0" w:color="auto"/>
                <w:right w:val="none" w:sz="0" w:space="0" w:color="auto"/>
              </w:divBdr>
              <w:divsChild>
                <w:div w:id="42097569">
                  <w:marLeft w:val="0"/>
                  <w:marRight w:val="0"/>
                  <w:marTop w:val="400"/>
                  <w:marBottom w:val="0"/>
                  <w:divBdr>
                    <w:top w:val="none" w:sz="0" w:space="0" w:color="auto"/>
                    <w:left w:val="none" w:sz="0" w:space="0" w:color="auto"/>
                    <w:bottom w:val="none" w:sz="0" w:space="0" w:color="auto"/>
                    <w:right w:val="none" w:sz="0" w:space="0" w:color="auto"/>
                  </w:divBdr>
                </w:div>
                <w:div w:id="299849239">
                  <w:marLeft w:val="0"/>
                  <w:marRight w:val="0"/>
                  <w:marTop w:val="400"/>
                  <w:marBottom w:val="0"/>
                  <w:divBdr>
                    <w:top w:val="none" w:sz="0" w:space="0" w:color="auto"/>
                    <w:left w:val="none" w:sz="0" w:space="0" w:color="auto"/>
                    <w:bottom w:val="none" w:sz="0" w:space="0" w:color="auto"/>
                    <w:right w:val="none" w:sz="0" w:space="0" w:color="auto"/>
                  </w:divBdr>
                </w:div>
                <w:div w:id="795219818">
                  <w:marLeft w:val="0"/>
                  <w:marRight w:val="0"/>
                  <w:marTop w:val="400"/>
                  <w:marBottom w:val="0"/>
                  <w:divBdr>
                    <w:top w:val="none" w:sz="0" w:space="0" w:color="auto"/>
                    <w:left w:val="none" w:sz="0" w:space="0" w:color="auto"/>
                    <w:bottom w:val="none" w:sz="0" w:space="0" w:color="auto"/>
                    <w:right w:val="none" w:sz="0" w:space="0" w:color="auto"/>
                  </w:divBdr>
                </w:div>
                <w:div w:id="878707794">
                  <w:marLeft w:val="0"/>
                  <w:marRight w:val="0"/>
                  <w:marTop w:val="400"/>
                  <w:marBottom w:val="0"/>
                  <w:divBdr>
                    <w:top w:val="none" w:sz="0" w:space="0" w:color="auto"/>
                    <w:left w:val="none" w:sz="0" w:space="0" w:color="auto"/>
                    <w:bottom w:val="none" w:sz="0" w:space="0" w:color="auto"/>
                    <w:right w:val="none" w:sz="0" w:space="0" w:color="auto"/>
                  </w:divBdr>
                </w:div>
                <w:div w:id="1025714605">
                  <w:marLeft w:val="0"/>
                  <w:marRight w:val="0"/>
                  <w:marTop w:val="400"/>
                  <w:marBottom w:val="0"/>
                  <w:divBdr>
                    <w:top w:val="none" w:sz="0" w:space="0" w:color="auto"/>
                    <w:left w:val="none" w:sz="0" w:space="0" w:color="auto"/>
                    <w:bottom w:val="none" w:sz="0" w:space="0" w:color="auto"/>
                    <w:right w:val="none" w:sz="0" w:space="0" w:color="auto"/>
                  </w:divBdr>
                </w:div>
                <w:div w:id="1408334661">
                  <w:marLeft w:val="0"/>
                  <w:marRight w:val="0"/>
                  <w:marTop w:val="400"/>
                  <w:marBottom w:val="0"/>
                  <w:divBdr>
                    <w:top w:val="none" w:sz="0" w:space="0" w:color="auto"/>
                    <w:left w:val="none" w:sz="0" w:space="0" w:color="auto"/>
                    <w:bottom w:val="none" w:sz="0" w:space="0" w:color="auto"/>
                    <w:right w:val="none" w:sz="0" w:space="0" w:color="auto"/>
                  </w:divBdr>
                </w:div>
                <w:div w:id="1494180912">
                  <w:marLeft w:val="0"/>
                  <w:marRight w:val="0"/>
                  <w:marTop w:val="400"/>
                  <w:marBottom w:val="0"/>
                  <w:divBdr>
                    <w:top w:val="none" w:sz="0" w:space="0" w:color="auto"/>
                    <w:left w:val="none" w:sz="0" w:space="0" w:color="auto"/>
                    <w:bottom w:val="none" w:sz="0" w:space="0" w:color="auto"/>
                    <w:right w:val="none" w:sz="0" w:space="0" w:color="auto"/>
                  </w:divBdr>
                </w:div>
                <w:div w:id="1527792815">
                  <w:marLeft w:val="0"/>
                  <w:marRight w:val="0"/>
                  <w:marTop w:val="400"/>
                  <w:marBottom w:val="0"/>
                  <w:divBdr>
                    <w:top w:val="none" w:sz="0" w:space="0" w:color="auto"/>
                    <w:left w:val="none" w:sz="0" w:space="0" w:color="auto"/>
                    <w:bottom w:val="none" w:sz="0" w:space="0" w:color="auto"/>
                    <w:right w:val="none" w:sz="0" w:space="0" w:color="auto"/>
                  </w:divBdr>
                </w:div>
              </w:divsChild>
            </w:div>
            <w:div w:id="1330407555">
              <w:marLeft w:val="0"/>
              <w:marRight w:val="0"/>
              <w:marTop w:val="645"/>
              <w:marBottom w:val="495"/>
              <w:divBdr>
                <w:top w:val="none" w:sz="0" w:space="0" w:color="auto"/>
                <w:left w:val="none" w:sz="0" w:space="0" w:color="auto"/>
                <w:bottom w:val="none" w:sz="0" w:space="0" w:color="auto"/>
                <w:right w:val="none" w:sz="0" w:space="0" w:color="auto"/>
              </w:divBdr>
            </w:div>
          </w:divsChild>
        </w:div>
        <w:div w:id="1538930815">
          <w:marLeft w:val="0"/>
          <w:marRight w:val="0"/>
          <w:marTop w:val="400"/>
          <w:marBottom w:val="0"/>
          <w:divBdr>
            <w:top w:val="none" w:sz="0" w:space="0" w:color="auto"/>
            <w:left w:val="none" w:sz="0" w:space="0" w:color="auto"/>
            <w:bottom w:val="none" w:sz="0" w:space="0" w:color="auto"/>
            <w:right w:val="none" w:sz="0" w:space="0" w:color="auto"/>
          </w:divBdr>
          <w:divsChild>
            <w:div w:id="852066052">
              <w:marLeft w:val="600"/>
              <w:marRight w:val="0"/>
              <w:marTop w:val="80"/>
              <w:marBottom w:val="0"/>
              <w:divBdr>
                <w:top w:val="none" w:sz="0" w:space="0" w:color="auto"/>
                <w:left w:val="none" w:sz="0" w:space="0" w:color="auto"/>
                <w:bottom w:val="none" w:sz="0" w:space="0" w:color="auto"/>
                <w:right w:val="none" w:sz="0" w:space="0" w:color="auto"/>
              </w:divBdr>
            </w:div>
            <w:div w:id="1383596847">
              <w:marLeft w:val="600"/>
              <w:marRight w:val="0"/>
              <w:marTop w:val="80"/>
              <w:marBottom w:val="0"/>
              <w:divBdr>
                <w:top w:val="none" w:sz="0" w:space="0" w:color="auto"/>
                <w:left w:val="none" w:sz="0" w:space="0" w:color="auto"/>
                <w:bottom w:val="none" w:sz="0" w:space="0" w:color="auto"/>
                <w:right w:val="none" w:sz="0" w:space="0" w:color="auto"/>
              </w:divBdr>
            </w:div>
          </w:divsChild>
        </w:div>
        <w:div w:id="1541093804">
          <w:marLeft w:val="0"/>
          <w:marRight w:val="0"/>
          <w:marTop w:val="400"/>
          <w:marBottom w:val="0"/>
          <w:divBdr>
            <w:top w:val="none" w:sz="0" w:space="0" w:color="auto"/>
            <w:left w:val="none" w:sz="0" w:space="0" w:color="auto"/>
            <w:bottom w:val="none" w:sz="0" w:space="0" w:color="auto"/>
            <w:right w:val="none" w:sz="0" w:space="0" w:color="auto"/>
          </w:divBdr>
        </w:div>
        <w:div w:id="1542405031">
          <w:marLeft w:val="0"/>
          <w:marRight w:val="0"/>
          <w:marTop w:val="200"/>
          <w:marBottom w:val="0"/>
          <w:divBdr>
            <w:top w:val="none" w:sz="0" w:space="0" w:color="auto"/>
            <w:left w:val="none" w:sz="0" w:space="0" w:color="auto"/>
            <w:bottom w:val="none" w:sz="0" w:space="0" w:color="auto"/>
            <w:right w:val="none" w:sz="0" w:space="0" w:color="auto"/>
          </w:divBdr>
        </w:div>
        <w:div w:id="1543327264">
          <w:marLeft w:val="0"/>
          <w:marRight w:val="0"/>
          <w:marTop w:val="400"/>
          <w:marBottom w:val="0"/>
          <w:divBdr>
            <w:top w:val="none" w:sz="0" w:space="0" w:color="auto"/>
            <w:left w:val="none" w:sz="0" w:space="0" w:color="auto"/>
            <w:bottom w:val="none" w:sz="0" w:space="0" w:color="auto"/>
            <w:right w:val="none" w:sz="0" w:space="0" w:color="auto"/>
          </w:divBdr>
        </w:div>
        <w:div w:id="1544053794">
          <w:marLeft w:val="0"/>
          <w:marRight w:val="0"/>
          <w:marTop w:val="300"/>
          <w:marBottom w:val="160"/>
          <w:divBdr>
            <w:top w:val="none" w:sz="0" w:space="0" w:color="auto"/>
            <w:left w:val="none" w:sz="0" w:space="0" w:color="auto"/>
            <w:bottom w:val="none" w:sz="0" w:space="0" w:color="auto"/>
            <w:right w:val="none" w:sz="0" w:space="0" w:color="auto"/>
          </w:divBdr>
        </w:div>
        <w:div w:id="1544176879">
          <w:marLeft w:val="0"/>
          <w:marRight w:val="0"/>
          <w:marTop w:val="645"/>
          <w:marBottom w:val="495"/>
          <w:divBdr>
            <w:top w:val="dashed" w:sz="6" w:space="0" w:color="D9D9D9"/>
            <w:left w:val="dashed" w:sz="6" w:space="8" w:color="D9D9D9"/>
            <w:bottom w:val="dashed" w:sz="6" w:space="0" w:color="D9D9D9"/>
            <w:right w:val="dashed" w:sz="6" w:space="8" w:color="D9D9D9"/>
          </w:divBdr>
        </w:div>
        <w:div w:id="1545747654">
          <w:marLeft w:val="0"/>
          <w:marRight w:val="0"/>
          <w:marTop w:val="200"/>
          <w:marBottom w:val="0"/>
          <w:divBdr>
            <w:top w:val="none" w:sz="0" w:space="0" w:color="auto"/>
            <w:left w:val="none" w:sz="0" w:space="0" w:color="auto"/>
            <w:bottom w:val="none" w:sz="0" w:space="0" w:color="auto"/>
            <w:right w:val="none" w:sz="0" w:space="0" w:color="auto"/>
          </w:divBdr>
        </w:div>
        <w:div w:id="1549142360">
          <w:marLeft w:val="0"/>
          <w:marRight w:val="0"/>
          <w:marTop w:val="400"/>
          <w:marBottom w:val="0"/>
          <w:divBdr>
            <w:top w:val="none" w:sz="0" w:space="0" w:color="auto"/>
            <w:left w:val="none" w:sz="0" w:space="0" w:color="auto"/>
            <w:bottom w:val="none" w:sz="0" w:space="0" w:color="auto"/>
            <w:right w:val="none" w:sz="0" w:space="0" w:color="auto"/>
          </w:divBdr>
        </w:div>
        <w:div w:id="1556622617">
          <w:marLeft w:val="0"/>
          <w:marRight w:val="0"/>
          <w:marTop w:val="400"/>
          <w:marBottom w:val="0"/>
          <w:divBdr>
            <w:top w:val="none" w:sz="0" w:space="0" w:color="auto"/>
            <w:left w:val="none" w:sz="0" w:space="0" w:color="auto"/>
            <w:bottom w:val="none" w:sz="0" w:space="0" w:color="auto"/>
            <w:right w:val="none" w:sz="0" w:space="0" w:color="auto"/>
          </w:divBdr>
          <w:divsChild>
            <w:div w:id="1335766305">
              <w:marLeft w:val="600"/>
              <w:marRight w:val="0"/>
              <w:marTop w:val="80"/>
              <w:marBottom w:val="0"/>
              <w:divBdr>
                <w:top w:val="none" w:sz="0" w:space="0" w:color="auto"/>
                <w:left w:val="none" w:sz="0" w:space="0" w:color="auto"/>
                <w:bottom w:val="none" w:sz="0" w:space="0" w:color="auto"/>
                <w:right w:val="none" w:sz="0" w:space="0" w:color="auto"/>
              </w:divBdr>
              <w:divsChild>
                <w:div w:id="421150512">
                  <w:marLeft w:val="900"/>
                  <w:marRight w:val="0"/>
                  <w:marTop w:val="0"/>
                  <w:marBottom w:val="0"/>
                  <w:divBdr>
                    <w:top w:val="none" w:sz="0" w:space="0" w:color="auto"/>
                    <w:left w:val="none" w:sz="0" w:space="0" w:color="auto"/>
                    <w:bottom w:val="none" w:sz="0" w:space="0" w:color="auto"/>
                    <w:right w:val="none" w:sz="0" w:space="0" w:color="auto"/>
                  </w:divBdr>
                </w:div>
                <w:div w:id="497884807">
                  <w:marLeft w:val="900"/>
                  <w:marRight w:val="0"/>
                  <w:marTop w:val="0"/>
                  <w:marBottom w:val="0"/>
                  <w:divBdr>
                    <w:top w:val="none" w:sz="0" w:space="0" w:color="auto"/>
                    <w:left w:val="none" w:sz="0" w:space="0" w:color="auto"/>
                    <w:bottom w:val="none" w:sz="0" w:space="0" w:color="auto"/>
                    <w:right w:val="none" w:sz="0" w:space="0" w:color="auto"/>
                  </w:divBdr>
                </w:div>
                <w:div w:id="560211855">
                  <w:marLeft w:val="900"/>
                  <w:marRight w:val="0"/>
                  <w:marTop w:val="0"/>
                  <w:marBottom w:val="0"/>
                  <w:divBdr>
                    <w:top w:val="none" w:sz="0" w:space="0" w:color="auto"/>
                    <w:left w:val="none" w:sz="0" w:space="0" w:color="auto"/>
                    <w:bottom w:val="none" w:sz="0" w:space="0" w:color="auto"/>
                    <w:right w:val="none" w:sz="0" w:space="0" w:color="auto"/>
                  </w:divBdr>
                </w:div>
                <w:div w:id="726950793">
                  <w:marLeft w:val="900"/>
                  <w:marRight w:val="0"/>
                  <w:marTop w:val="0"/>
                  <w:marBottom w:val="0"/>
                  <w:divBdr>
                    <w:top w:val="none" w:sz="0" w:space="0" w:color="auto"/>
                    <w:left w:val="none" w:sz="0" w:space="0" w:color="auto"/>
                    <w:bottom w:val="none" w:sz="0" w:space="0" w:color="auto"/>
                    <w:right w:val="none" w:sz="0" w:space="0" w:color="auto"/>
                  </w:divBdr>
                </w:div>
                <w:div w:id="1002781502">
                  <w:marLeft w:val="900"/>
                  <w:marRight w:val="0"/>
                  <w:marTop w:val="0"/>
                  <w:marBottom w:val="0"/>
                  <w:divBdr>
                    <w:top w:val="none" w:sz="0" w:space="0" w:color="auto"/>
                    <w:left w:val="none" w:sz="0" w:space="0" w:color="auto"/>
                    <w:bottom w:val="none" w:sz="0" w:space="0" w:color="auto"/>
                    <w:right w:val="none" w:sz="0" w:space="0" w:color="auto"/>
                  </w:divBdr>
                </w:div>
                <w:div w:id="2116896534">
                  <w:marLeft w:val="900"/>
                  <w:marRight w:val="0"/>
                  <w:marTop w:val="0"/>
                  <w:marBottom w:val="0"/>
                  <w:divBdr>
                    <w:top w:val="none" w:sz="0" w:space="0" w:color="auto"/>
                    <w:left w:val="none" w:sz="0" w:space="0" w:color="auto"/>
                    <w:bottom w:val="none" w:sz="0" w:space="0" w:color="auto"/>
                    <w:right w:val="none" w:sz="0" w:space="0" w:color="auto"/>
                  </w:divBdr>
                </w:div>
              </w:divsChild>
            </w:div>
            <w:div w:id="1818569073">
              <w:marLeft w:val="600"/>
              <w:marRight w:val="0"/>
              <w:marTop w:val="80"/>
              <w:marBottom w:val="0"/>
              <w:divBdr>
                <w:top w:val="none" w:sz="0" w:space="0" w:color="auto"/>
                <w:left w:val="none" w:sz="0" w:space="0" w:color="auto"/>
                <w:bottom w:val="none" w:sz="0" w:space="0" w:color="auto"/>
                <w:right w:val="none" w:sz="0" w:space="0" w:color="auto"/>
              </w:divBdr>
            </w:div>
          </w:divsChild>
        </w:div>
        <w:div w:id="1558319265">
          <w:marLeft w:val="0"/>
          <w:marRight w:val="0"/>
          <w:marTop w:val="0"/>
          <w:marBottom w:val="200"/>
          <w:divBdr>
            <w:top w:val="none" w:sz="0" w:space="0" w:color="auto"/>
            <w:left w:val="none" w:sz="0" w:space="0" w:color="auto"/>
            <w:bottom w:val="none" w:sz="0" w:space="0" w:color="auto"/>
            <w:right w:val="none" w:sz="0" w:space="0" w:color="auto"/>
          </w:divBdr>
        </w:div>
        <w:div w:id="1559508432">
          <w:marLeft w:val="0"/>
          <w:marRight w:val="0"/>
          <w:marTop w:val="400"/>
          <w:marBottom w:val="0"/>
          <w:divBdr>
            <w:top w:val="none" w:sz="0" w:space="0" w:color="auto"/>
            <w:left w:val="none" w:sz="0" w:space="0" w:color="auto"/>
            <w:bottom w:val="none" w:sz="0" w:space="0" w:color="auto"/>
            <w:right w:val="none" w:sz="0" w:space="0" w:color="auto"/>
          </w:divBdr>
          <w:divsChild>
            <w:div w:id="478305428">
              <w:marLeft w:val="600"/>
              <w:marRight w:val="0"/>
              <w:marTop w:val="80"/>
              <w:marBottom w:val="0"/>
              <w:divBdr>
                <w:top w:val="none" w:sz="0" w:space="0" w:color="auto"/>
                <w:left w:val="none" w:sz="0" w:space="0" w:color="auto"/>
                <w:bottom w:val="none" w:sz="0" w:space="0" w:color="auto"/>
                <w:right w:val="none" w:sz="0" w:space="0" w:color="auto"/>
              </w:divBdr>
            </w:div>
            <w:div w:id="1075859704">
              <w:marLeft w:val="600"/>
              <w:marRight w:val="0"/>
              <w:marTop w:val="80"/>
              <w:marBottom w:val="0"/>
              <w:divBdr>
                <w:top w:val="none" w:sz="0" w:space="0" w:color="auto"/>
                <w:left w:val="none" w:sz="0" w:space="0" w:color="auto"/>
                <w:bottom w:val="none" w:sz="0" w:space="0" w:color="auto"/>
                <w:right w:val="none" w:sz="0" w:space="0" w:color="auto"/>
              </w:divBdr>
            </w:div>
            <w:div w:id="1876237001">
              <w:marLeft w:val="600"/>
              <w:marRight w:val="0"/>
              <w:marTop w:val="80"/>
              <w:marBottom w:val="0"/>
              <w:divBdr>
                <w:top w:val="none" w:sz="0" w:space="0" w:color="auto"/>
                <w:left w:val="none" w:sz="0" w:space="0" w:color="auto"/>
                <w:bottom w:val="none" w:sz="0" w:space="0" w:color="auto"/>
                <w:right w:val="none" w:sz="0" w:space="0" w:color="auto"/>
              </w:divBdr>
            </w:div>
          </w:divsChild>
        </w:div>
        <w:div w:id="1560745132">
          <w:marLeft w:val="0"/>
          <w:marRight w:val="0"/>
          <w:marTop w:val="200"/>
          <w:marBottom w:val="0"/>
          <w:divBdr>
            <w:top w:val="none" w:sz="0" w:space="0" w:color="auto"/>
            <w:left w:val="none" w:sz="0" w:space="0" w:color="auto"/>
            <w:bottom w:val="none" w:sz="0" w:space="0" w:color="auto"/>
            <w:right w:val="none" w:sz="0" w:space="0" w:color="auto"/>
          </w:divBdr>
        </w:div>
        <w:div w:id="1561359444">
          <w:marLeft w:val="0"/>
          <w:marRight w:val="0"/>
          <w:marTop w:val="400"/>
          <w:marBottom w:val="0"/>
          <w:divBdr>
            <w:top w:val="none" w:sz="0" w:space="0" w:color="auto"/>
            <w:left w:val="none" w:sz="0" w:space="0" w:color="auto"/>
            <w:bottom w:val="none" w:sz="0" w:space="0" w:color="auto"/>
            <w:right w:val="none" w:sz="0" w:space="0" w:color="auto"/>
          </w:divBdr>
        </w:div>
        <w:div w:id="1564442306">
          <w:marLeft w:val="0"/>
          <w:marRight w:val="0"/>
          <w:marTop w:val="0"/>
          <w:marBottom w:val="200"/>
          <w:divBdr>
            <w:top w:val="none" w:sz="0" w:space="0" w:color="auto"/>
            <w:left w:val="none" w:sz="0" w:space="0" w:color="auto"/>
            <w:bottom w:val="none" w:sz="0" w:space="0" w:color="auto"/>
            <w:right w:val="none" w:sz="0" w:space="0" w:color="auto"/>
          </w:divBdr>
        </w:div>
        <w:div w:id="1564828009">
          <w:marLeft w:val="0"/>
          <w:marRight w:val="0"/>
          <w:marTop w:val="200"/>
          <w:marBottom w:val="0"/>
          <w:divBdr>
            <w:top w:val="none" w:sz="0" w:space="0" w:color="auto"/>
            <w:left w:val="none" w:sz="0" w:space="0" w:color="auto"/>
            <w:bottom w:val="none" w:sz="0" w:space="0" w:color="auto"/>
            <w:right w:val="none" w:sz="0" w:space="0" w:color="auto"/>
          </w:divBdr>
        </w:div>
        <w:div w:id="1565213729">
          <w:marLeft w:val="0"/>
          <w:marRight w:val="0"/>
          <w:marTop w:val="400"/>
          <w:marBottom w:val="0"/>
          <w:divBdr>
            <w:top w:val="none" w:sz="0" w:space="0" w:color="auto"/>
            <w:left w:val="none" w:sz="0" w:space="0" w:color="auto"/>
            <w:bottom w:val="none" w:sz="0" w:space="0" w:color="auto"/>
            <w:right w:val="none" w:sz="0" w:space="0" w:color="auto"/>
          </w:divBdr>
        </w:div>
        <w:div w:id="1566185533">
          <w:marLeft w:val="0"/>
          <w:marRight w:val="0"/>
          <w:marTop w:val="400"/>
          <w:marBottom w:val="0"/>
          <w:divBdr>
            <w:top w:val="none" w:sz="0" w:space="0" w:color="auto"/>
            <w:left w:val="none" w:sz="0" w:space="0" w:color="auto"/>
            <w:bottom w:val="none" w:sz="0" w:space="0" w:color="auto"/>
            <w:right w:val="none" w:sz="0" w:space="0" w:color="auto"/>
          </w:divBdr>
        </w:div>
        <w:div w:id="1569733068">
          <w:marLeft w:val="0"/>
          <w:marRight w:val="0"/>
          <w:marTop w:val="645"/>
          <w:marBottom w:val="495"/>
          <w:divBdr>
            <w:top w:val="dashed" w:sz="6" w:space="0" w:color="D9D9D9"/>
            <w:left w:val="dashed" w:sz="6" w:space="8" w:color="D9D9D9"/>
            <w:bottom w:val="dashed" w:sz="6" w:space="0" w:color="D9D9D9"/>
            <w:right w:val="dashed" w:sz="6" w:space="8" w:color="D9D9D9"/>
          </w:divBdr>
        </w:div>
        <w:div w:id="1571844775">
          <w:marLeft w:val="0"/>
          <w:marRight w:val="0"/>
          <w:marTop w:val="400"/>
          <w:marBottom w:val="0"/>
          <w:divBdr>
            <w:top w:val="none" w:sz="0" w:space="0" w:color="auto"/>
            <w:left w:val="none" w:sz="0" w:space="0" w:color="auto"/>
            <w:bottom w:val="none" w:sz="0" w:space="0" w:color="auto"/>
            <w:right w:val="none" w:sz="0" w:space="0" w:color="auto"/>
          </w:divBdr>
        </w:div>
        <w:div w:id="1572081886">
          <w:marLeft w:val="0"/>
          <w:marRight w:val="0"/>
          <w:marTop w:val="400"/>
          <w:marBottom w:val="0"/>
          <w:divBdr>
            <w:top w:val="none" w:sz="0" w:space="0" w:color="auto"/>
            <w:left w:val="none" w:sz="0" w:space="0" w:color="auto"/>
            <w:bottom w:val="none" w:sz="0" w:space="0" w:color="auto"/>
            <w:right w:val="none" w:sz="0" w:space="0" w:color="auto"/>
          </w:divBdr>
        </w:div>
        <w:div w:id="1574774039">
          <w:marLeft w:val="0"/>
          <w:marRight w:val="0"/>
          <w:marTop w:val="400"/>
          <w:marBottom w:val="0"/>
          <w:divBdr>
            <w:top w:val="none" w:sz="0" w:space="0" w:color="auto"/>
            <w:left w:val="none" w:sz="0" w:space="0" w:color="auto"/>
            <w:bottom w:val="none" w:sz="0" w:space="0" w:color="auto"/>
            <w:right w:val="none" w:sz="0" w:space="0" w:color="auto"/>
          </w:divBdr>
        </w:div>
        <w:div w:id="1575509292">
          <w:marLeft w:val="0"/>
          <w:marRight w:val="0"/>
          <w:marTop w:val="400"/>
          <w:marBottom w:val="0"/>
          <w:divBdr>
            <w:top w:val="none" w:sz="0" w:space="0" w:color="auto"/>
            <w:left w:val="none" w:sz="0" w:space="0" w:color="auto"/>
            <w:bottom w:val="none" w:sz="0" w:space="0" w:color="auto"/>
            <w:right w:val="none" w:sz="0" w:space="0" w:color="auto"/>
          </w:divBdr>
        </w:div>
        <w:div w:id="1577470482">
          <w:marLeft w:val="0"/>
          <w:marRight w:val="0"/>
          <w:marTop w:val="400"/>
          <w:marBottom w:val="0"/>
          <w:divBdr>
            <w:top w:val="none" w:sz="0" w:space="0" w:color="auto"/>
            <w:left w:val="none" w:sz="0" w:space="0" w:color="auto"/>
            <w:bottom w:val="none" w:sz="0" w:space="0" w:color="auto"/>
            <w:right w:val="none" w:sz="0" w:space="0" w:color="auto"/>
          </w:divBdr>
          <w:divsChild>
            <w:div w:id="750853915">
              <w:marLeft w:val="600"/>
              <w:marRight w:val="0"/>
              <w:marTop w:val="80"/>
              <w:marBottom w:val="0"/>
              <w:divBdr>
                <w:top w:val="none" w:sz="0" w:space="0" w:color="auto"/>
                <w:left w:val="none" w:sz="0" w:space="0" w:color="auto"/>
                <w:bottom w:val="none" w:sz="0" w:space="0" w:color="auto"/>
                <w:right w:val="none" w:sz="0" w:space="0" w:color="auto"/>
              </w:divBdr>
            </w:div>
            <w:div w:id="1459252554">
              <w:marLeft w:val="600"/>
              <w:marRight w:val="0"/>
              <w:marTop w:val="80"/>
              <w:marBottom w:val="0"/>
              <w:divBdr>
                <w:top w:val="none" w:sz="0" w:space="0" w:color="auto"/>
                <w:left w:val="none" w:sz="0" w:space="0" w:color="auto"/>
                <w:bottom w:val="none" w:sz="0" w:space="0" w:color="auto"/>
                <w:right w:val="none" w:sz="0" w:space="0" w:color="auto"/>
              </w:divBdr>
            </w:div>
            <w:div w:id="1619336723">
              <w:marLeft w:val="600"/>
              <w:marRight w:val="0"/>
              <w:marTop w:val="80"/>
              <w:marBottom w:val="0"/>
              <w:divBdr>
                <w:top w:val="none" w:sz="0" w:space="0" w:color="auto"/>
                <w:left w:val="none" w:sz="0" w:space="0" w:color="auto"/>
                <w:bottom w:val="none" w:sz="0" w:space="0" w:color="auto"/>
                <w:right w:val="none" w:sz="0" w:space="0" w:color="auto"/>
              </w:divBdr>
              <w:divsChild>
                <w:div w:id="1482506347">
                  <w:marLeft w:val="900"/>
                  <w:marRight w:val="0"/>
                  <w:marTop w:val="0"/>
                  <w:marBottom w:val="0"/>
                  <w:divBdr>
                    <w:top w:val="none" w:sz="0" w:space="0" w:color="auto"/>
                    <w:left w:val="none" w:sz="0" w:space="0" w:color="auto"/>
                    <w:bottom w:val="none" w:sz="0" w:space="0" w:color="auto"/>
                    <w:right w:val="none" w:sz="0" w:space="0" w:color="auto"/>
                  </w:divBdr>
                </w:div>
                <w:div w:id="1966081994">
                  <w:marLeft w:val="900"/>
                  <w:marRight w:val="0"/>
                  <w:marTop w:val="0"/>
                  <w:marBottom w:val="0"/>
                  <w:divBdr>
                    <w:top w:val="none" w:sz="0" w:space="0" w:color="auto"/>
                    <w:left w:val="none" w:sz="0" w:space="0" w:color="auto"/>
                    <w:bottom w:val="none" w:sz="0" w:space="0" w:color="auto"/>
                    <w:right w:val="none" w:sz="0" w:space="0" w:color="auto"/>
                  </w:divBdr>
                </w:div>
              </w:divsChild>
            </w:div>
          </w:divsChild>
        </w:div>
        <w:div w:id="1577784350">
          <w:marLeft w:val="0"/>
          <w:marRight w:val="0"/>
          <w:marTop w:val="400"/>
          <w:marBottom w:val="0"/>
          <w:divBdr>
            <w:top w:val="none" w:sz="0" w:space="0" w:color="auto"/>
            <w:left w:val="none" w:sz="0" w:space="0" w:color="auto"/>
            <w:bottom w:val="none" w:sz="0" w:space="0" w:color="auto"/>
            <w:right w:val="none" w:sz="0" w:space="0" w:color="auto"/>
          </w:divBdr>
        </w:div>
        <w:div w:id="1580165359">
          <w:marLeft w:val="0"/>
          <w:marRight w:val="0"/>
          <w:marTop w:val="400"/>
          <w:marBottom w:val="0"/>
          <w:divBdr>
            <w:top w:val="none" w:sz="0" w:space="0" w:color="auto"/>
            <w:left w:val="none" w:sz="0" w:space="0" w:color="auto"/>
            <w:bottom w:val="none" w:sz="0" w:space="0" w:color="auto"/>
            <w:right w:val="none" w:sz="0" w:space="0" w:color="auto"/>
          </w:divBdr>
        </w:div>
        <w:div w:id="1580559598">
          <w:marLeft w:val="0"/>
          <w:marRight w:val="0"/>
          <w:marTop w:val="400"/>
          <w:marBottom w:val="0"/>
          <w:divBdr>
            <w:top w:val="none" w:sz="0" w:space="0" w:color="auto"/>
            <w:left w:val="none" w:sz="0" w:space="0" w:color="auto"/>
            <w:bottom w:val="none" w:sz="0" w:space="0" w:color="auto"/>
            <w:right w:val="none" w:sz="0" w:space="0" w:color="auto"/>
          </w:divBdr>
        </w:div>
        <w:div w:id="1583367644">
          <w:marLeft w:val="0"/>
          <w:marRight w:val="0"/>
          <w:marTop w:val="200"/>
          <w:marBottom w:val="0"/>
          <w:divBdr>
            <w:top w:val="none" w:sz="0" w:space="0" w:color="auto"/>
            <w:left w:val="none" w:sz="0" w:space="0" w:color="auto"/>
            <w:bottom w:val="none" w:sz="0" w:space="0" w:color="auto"/>
            <w:right w:val="none" w:sz="0" w:space="0" w:color="auto"/>
          </w:divBdr>
        </w:div>
        <w:div w:id="1584222160">
          <w:marLeft w:val="0"/>
          <w:marRight w:val="0"/>
          <w:marTop w:val="400"/>
          <w:marBottom w:val="0"/>
          <w:divBdr>
            <w:top w:val="none" w:sz="0" w:space="0" w:color="auto"/>
            <w:left w:val="none" w:sz="0" w:space="0" w:color="auto"/>
            <w:bottom w:val="none" w:sz="0" w:space="0" w:color="auto"/>
            <w:right w:val="none" w:sz="0" w:space="0" w:color="auto"/>
          </w:divBdr>
        </w:div>
        <w:div w:id="1584410287">
          <w:marLeft w:val="0"/>
          <w:marRight w:val="0"/>
          <w:marTop w:val="400"/>
          <w:marBottom w:val="0"/>
          <w:divBdr>
            <w:top w:val="none" w:sz="0" w:space="0" w:color="auto"/>
            <w:left w:val="none" w:sz="0" w:space="0" w:color="auto"/>
            <w:bottom w:val="none" w:sz="0" w:space="0" w:color="auto"/>
            <w:right w:val="none" w:sz="0" w:space="0" w:color="auto"/>
          </w:divBdr>
        </w:div>
        <w:div w:id="1584801794">
          <w:marLeft w:val="0"/>
          <w:marRight w:val="0"/>
          <w:marTop w:val="400"/>
          <w:marBottom w:val="0"/>
          <w:divBdr>
            <w:top w:val="none" w:sz="0" w:space="0" w:color="auto"/>
            <w:left w:val="none" w:sz="0" w:space="0" w:color="auto"/>
            <w:bottom w:val="none" w:sz="0" w:space="0" w:color="auto"/>
            <w:right w:val="none" w:sz="0" w:space="0" w:color="auto"/>
          </w:divBdr>
          <w:divsChild>
            <w:div w:id="80296653">
              <w:marLeft w:val="600"/>
              <w:marRight w:val="0"/>
              <w:marTop w:val="80"/>
              <w:marBottom w:val="0"/>
              <w:divBdr>
                <w:top w:val="none" w:sz="0" w:space="0" w:color="auto"/>
                <w:left w:val="none" w:sz="0" w:space="0" w:color="auto"/>
                <w:bottom w:val="none" w:sz="0" w:space="0" w:color="auto"/>
                <w:right w:val="none" w:sz="0" w:space="0" w:color="auto"/>
              </w:divBdr>
            </w:div>
            <w:div w:id="459306778">
              <w:marLeft w:val="600"/>
              <w:marRight w:val="0"/>
              <w:marTop w:val="80"/>
              <w:marBottom w:val="0"/>
              <w:divBdr>
                <w:top w:val="none" w:sz="0" w:space="0" w:color="auto"/>
                <w:left w:val="none" w:sz="0" w:space="0" w:color="auto"/>
                <w:bottom w:val="none" w:sz="0" w:space="0" w:color="auto"/>
                <w:right w:val="none" w:sz="0" w:space="0" w:color="auto"/>
              </w:divBdr>
            </w:div>
            <w:div w:id="501118953">
              <w:marLeft w:val="600"/>
              <w:marRight w:val="0"/>
              <w:marTop w:val="80"/>
              <w:marBottom w:val="0"/>
              <w:divBdr>
                <w:top w:val="none" w:sz="0" w:space="0" w:color="auto"/>
                <w:left w:val="none" w:sz="0" w:space="0" w:color="auto"/>
                <w:bottom w:val="none" w:sz="0" w:space="0" w:color="auto"/>
                <w:right w:val="none" w:sz="0" w:space="0" w:color="auto"/>
              </w:divBdr>
            </w:div>
            <w:div w:id="923300024">
              <w:marLeft w:val="600"/>
              <w:marRight w:val="0"/>
              <w:marTop w:val="80"/>
              <w:marBottom w:val="0"/>
              <w:divBdr>
                <w:top w:val="none" w:sz="0" w:space="0" w:color="auto"/>
                <w:left w:val="none" w:sz="0" w:space="0" w:color="auto"/>
                <w:bottom w:val="none" w:sz="0" w:space="0" w:color="auto"/>
                <w:right w:val="none" w:sz="0" w:space="0" w:color="auto"/>
              </w:divBdr>
              <w:divsChild>
                <w:div w:id="30427180">
                  <w:marLeft w:val="900"/>
                  <w:marRight w:val="0"/>
                  <w:marTop w:val="0"/>
                  <w:marBottom w:val="0"/>
                  <w:divBdr>
                    <w:top w:val="none" w:sz="0" w:space="0" w:color="auto"/>
                    <w:left w:val="none" w:sz="0" w:space="0" w:color="auto"/>
                    <w:bottom w:val="none" w:sz="0" w:space="0" w:color="auto"/>
                    <w:right w:val="none" w:sz="0" w:space="0" w:color="auto"/>
                  </w:divBdr>
                </w:div>
                <w:div w:id="95250226">
                  <w:marLeft w:val="900"/>
                  <w:marRight w:val="0"/>
                  <w:marTop w:val="0"/>
                  <w:marBottom w:val="0"/>
                  <w:divBdr>
                    <w:top w:val="none" w:sz="0" w:space="0" w:color="auto"/>
                    <w:left w:val="none" w:sz="0" w:space="0" w:color="auto"/>
                    <w:bottom w:val="none" w:sz="0" w:space="0" w:color="auto"/>
                    <w:right w:val="none" w:sz="0" w:space="0" w:color="auto"/>
                  </w:divBdr>
                </w:div>
                <w:div w:id="134951039">
                  <w:marLeft w:val="900"/>
                  <w:marRight w:val="0"/>
                  <w:marTop w:val="0"/>
                  <w:marBottom w:val="0"/>
                  <w:divBdr>
                    <w:top w:val="none" w:sz="0" w:space="0" w:color="auto"/>
                    <w:left w:val="none" w:sz="0" w:space="0" w:color="auto"/>
                    <w:bottom w:val="none" w:sz="0" w:space="0" w:color="auto"/>
                    <w:right w:val="none" w:sz="0" w:space="0" w:color="auto"/>
                  </w:divBdr>
                </w:div>
                <w:div w:id="247465894">
                  <w:marLeft w:val="900"/>
                  <w:marRight w:val="0"/>
                  <w:marTop w:val="0"/>
                  <w:marBottom w:val="0"/>
                  <w:divBdr>
                    <w:top w:val="none" w:sz="0" w:space="0" w:color="auto"/>
                    <w:left w:val="none" w:sz="0" w:space="0" w:color="auto"/>
                    <w:bottom w:val="none" w:sz="0" w:space="0" w:color="auto"/>
                    <w:right w:val="none" w:sz="0" w:space="0" w:color="auto"/>
                  </w:divBdr>
                </w:div>
                <w:div w:id="851915171">
                  <w:marLeft w:val="900"/>
                  <w:marRight w:val="0"/>
                  <w:marTop w:val="0"/>
                  <w:marBottom w:val="0"/>
                  <w:divBdr>
                    <w:top w:val="none" w:sz="0" w:space="0" w:color="auto"/>
                    <w:left w:val="none" w:sz="0" w:space="0" w:color="auto"/>
                    <w:bottom w:val="none" w:sz="0" w:space="0" w:color="auto"/>
                    <w:right w:val="none" w:sz="0" w:space="0" w:color="auto"/>
                  </w:divBdr>
                </w:div>
                <w:div w:id="1246306978">
                  <w:marLeft w:val="900"/>
                  <w:marRight w:val="0"/>
                  <w:marTop w:val="0"/>
                  <w:marBottom w:val="0"/>
                  <w:divBdr>
                    <w:top w:val="none" w:sz="0" w:space="0" w:color="auto"/>
                    <w:left w:val="none" w:sz="0" w:space="0" w:color="auto"/>
                    <w:bottom w:val="none" w:sz="0" w:space="0" w:color="auto"/>
                    <w:right w:val="none" w:sz="0" w:space="0" w:color="auto"/>
                  </w:divBdr>
                </w:div>
                <w:div w:id="1428383627">
                  <w:marLeft w:val="900"/>
                  <w:marRight w:val="0"/>
                  <w:marTop w:val="0"/>
                  <w:marBottom w:val="0"/>
                  <w:divBdr>
                    <w:top w:val="none" w:sz="0" w:space="0" w:color="auto"/>
                    <w:left w:val="none" w:sz="0" w:space="0" w:color="auto"/>
                    <w:bottom w:val="none" w:sz="0" w:space="0" w:color="auto"/>
                    <w:right w:val="none" w:sz="0" w:space="0" w:color="auto"/>
                  </w:divBdr>
                </w:div>
                <w:div w:id="1498422300">
                  <w:marLeft w:val="900"/>
                  <w:marRight w:val="0"/>
                  <w:marTop w:val="0"/>
                  <w:marBottom w:val="0"/>
                  <w:divBdr>
                    <w:top w:val="none" w:sz="0" w:space="0" w:color="auto"/>
                    <w:left w:val="none" w:sz="0" w:space="0" w:color="auto"/>
                    <w:bottom w:val="none" w:sz="0" w:space="0" w:color="auto"/>
                    <w:right w:val="none" w:sz="0" w:space="0" w:color="auto"/>
                  </w:divBdr>
                </w:div>
                <w:div w:id="1585452042">
                  <w:marLeft w:val="900"/>
                  <w:marRight w:val="0"/>
                  <w:marTop w:val="0"/>
                  <w:marBottom w:val="0"/>
                  <w:divBdr>
                    <w:top w:val="none" w:sz="0" w:space="0" w:color="auto"/>
                    <w:left w:val="none" w:sz="0" w:space="0" w:color="auto"/>
                    <w:bottom w:val="none" w:sz="0" w:space="0" w:color="auto"/>
                    <w:right w:val="none" w:sz="0" w:space="0" w:color="auto"/>
                  </w:divBdr>
                </w:div>
                <w:div w:id="1898976104">
                  <w:marLeft w:val="900"/>
                  <w:marRight w:val="0"/>
                  <w:marTop w:val="0"/>
                  <w:marBottom w:val="0"/>
                  <w:divBdr>
                    <w:top w:val="none" w:sz="0" w:space="0" w:color="auto"/>
                    <w:left w:val="none" w:sz="0" w:space="0" w:color="auto"/>
                    <w:bottom w:val="none" w:sz="0" w:space="0" w:color="auto"/>
                    <w:right w:val="none" w:sz="0" w:space="0" w:color="auto"/>
                  </w:divBdr>
                </w:div>
                <w:div w:id="2035154955">
                  <w:marLeft w:val="900"/>
                  <w:marRight w:val="0"/>
                  <w:marTop w:val="0"/>
                  <w:marBottom w:val="0"/>
                  <w:divBdr>
                    <w:top w:val="none" w:sz="0" w:space="0" w:color="auto"/>
                    <w:left w:val="none" w:sz="0" w:space="0" w:color="auto"/>
                    <w:bottom w:val="none" w:sz="0" w:space="0" w:color="auto"/>
                    <w:right w:val="none" w:sz="0" w:space="0" w:color="auto"/>
                  </w:divBdr>
                </w:div>
              </w:divsChild>
            </w:div>
            <w:div w:id="991644893">
              <w:marLeft w:val="600"/>
              <w:marRight w:val="0"/>
              <w:marTop w:val="80"/>
              <w:marBottom w:val="0"/>
              <w:divBdr>
                <w:top w:val="none" w:sz="0" w:space="0" w:color="auto"/>
                <w:left w:val="none" w:sz="0" w:space="0" w:color="auto"/>
                <w:bottom w:val="none" w:sz="0" w:space="0" w:color="auto"/>
                <w:right w:val="none" w:sz="0" w:space="0" w:color="auto"/>
              </w:divBdr>
            </w:div>
            <w:div w:id="1320889528">
              <w:marLeft w:val="600"/>
              <w:marRight w:val="0"/>
              <w:marTop w:val="80"/>
              <w:marBottom w:val="0"/>
              <w:divBdr>
                <w:top w:val="none" w:sz="0" w:space="0" w:color="auto"/>
                <w:left w:val="none" w:sz="0" w:space="0" w:color="auto"/>
                <w:bottom w:val="none" w:sz="0" w:space="0" w:color="auto"/>
                <w:right w:val="none" w:sz="0" w:space="0" w:color="auto"/>
              </w:divBdr>
            </w:div>
            <w:div w:id="1432387175">
              <w:marLeft w:val="600"/>
              <w:marRight w:val="0"/>
              <w:marTop w:val="80"/>
              <w:marBottom w:val="0"/>
              <w:divBdr>
                <w:top w:val="none" w:sz="0" w:space="0" w:color="auto"/>
                <w:left w:val="none" w:sz="0" w:space="0" w:color="auto"/>
                <w:bottom w:val="none" w:sz="0" w:space="0" w:color="auto"/>
                <w:right w:val="none" w:sz="0" w:space="0" w:color="auto"/>
              </w:divBdr>
            </w:div>
            <w:div w:id="1727299073">
              <w:marLeft w:val="600"/>
              <w:marRight w:val="0"/>
              <w:marTop w:val="80"/>
              <w:marBottom w:val="0"/>
              <w:divBdr>
                <w:top w:val="none" w:sz="0" w:space="0" w:color="auto"/>
                <w:left w:val="none" w:sz="0" w:space="0" w:color="auto"/>
                <w:bottom w:val="none" w:sz="0" w:space="0" w:color="auto"/>
                <w:right w:val="none" w:sz="0" w:space="0" w:color="auto"/>
              </w:divBdr>
            </w:div>
            <w:div w:id="1826311028">
              <w:marLeft w:val="600"/>
              <w:marRight w:val="0"/>
              <w:marTop w:val="80"/>
              <w:marBottom w:val="0"/>
              <w:divBdr>
                <w:top w:val="none" w:sz="0" w:space="0" w:color="auto"/>
                <w:left w:val="none" w:sz="0" w:space="0" w:color="auto"/>
                <w:bottom w:val="none" w:sz="0" w:space="0" w:color="auto"/>
                <w:right w:val="none" w:sz="0" w:space="0" w:color="auto"/>
              </w:divBdr>
            </w:div>
          </w:divsChild>
        </w:div>
        <w:div w:id="1585919414">
          <w:marLeft w:val="0"/>
          <w:marRight w:val="0"/>
          <w:marTop w:val="400"/>
          <w:marBottom w:val="0"/>
          <w:divBdr>
            <w:top w:val="none" w:sz="0" w:space="0" w:color="auto"/>
            <w:left w:val="none" w:sz="0" w:space="0" w:color="auto"/>
            <w:bottom w:val="none" w:sz="0" w:space="0" w:color="auto"/>
            <w:right w:val="none" w:sz="0" w:space="0" w:color="auto"/>
          </w:divBdr>
        </w:div>
        <w:div w:id="1588347671">
          <w:marLeft w:val="0"/>
          <w:marRight w:val="0"/>
          <w:marTop w:val="400"/>
          <w:marBottom w:val="0"/>
          <w:divBdr>
            <w:top w:val="none" w:sz="0" w:space="0" w:color="auto"/>
            <w:left w:val="none" w:sz="0" w:space="0" w:color="auto"/>
            <w:bottom w:val="none" w:sz="0" w:space="0" w:color="auto"/>
            <w:right w:val="none" w:sz="0" w:space="0" w:color="auto"/>
          </w:divBdr>
          <w:divsChild>
            <w:div w:id="78334290">
              <w:marLeft w:val="600"/>
              <w:marRight w:val="0"/>
              <w:marTop w:val="80"/>
              <w:marBottom w:val="0"/>
              <w:divBdr>
                <w:top w:val="none" w:sz="0" w:space="0" w:color="auto"/>
                <w:left w:val="none" w:sz="0" w:space="0" w:color="auto"/>
                <w:bottom w:val="none" w:sz="0" w:space="0" w:color="auto"/>
                <w:right w:val="none" w:sz="0" w:space="0" w:color="auto"/>
              </w:divBdr>
            </w:div>
            <w:div w:id="253562324">
              <w:marLeft w:val="600"/>
              <w:marRight w:val="0"/>
              <w:marTop w:val="80"/>
              <w:marBottom w:val="0"/>
              <w:divBdr>
                <w:top w:val="none" w:sz="0" w:space="0" w:color="auto"/>
                <w:left w:val="none" w:sz="0" w:space="0" w:color="auto"/>
                <w:bottom w:val="none" w:sz="0" w:space="0" w:color="auto"/>
                <w:right w:val="none" w:sz="0" w:space="0" w:color="auto"/>
              </w:divBdr>
            </w:div>
            <w:div w:id="929267219">
              <w:marLeft w:val="600"/>
              <w:marRight w:val="0"/>
              <w:marTop w:val="80"/>
              <w:marBottom w:val="0"/>
              <w:divBdr>
                <w:top w:val="none" w:sz="0" w:space="0" w:color="auto"/>
                <w:left w:val="none" w:sz="0" w:space="0" w:color="auto"/>
                <w:bottom w:val="none" w:sz="0" w:space="0" w:color="auto"/>
                <w:right w:val="none" w:sz="0" w:space="0" w:color="auto"/>
              </w:divBdr>
            </w:div>
            <w:div w:id="1118838266">
              <w:marLeft w:val="600"/>
              <w:marRight w:val="0"/>
              <w:marTop w:val="80"/>
              <w:marBottom w:val="0"/>
              <w:divBdr>
                <w:top w:val="none" w:sz="0" w:space="0" w:color="auto"/>
                <w:left w:val="none" w:sz="0" w:space="0" w:color="auto"/>
                <w:bottom w:val="none" w:sz="0" w:space="0" w:color="auto"/>
                <w:right w:val="none" w:sz="0" w:space="0" w:color="auto"/>
              </w:divBdr>
            </w:div>
            <w:div w:id="1897619951">
              <w:marLeft w:val="600"/>
              <w:marRight w:val="0"/>
              <w:marTop w:val="80"/>
              <w:marBottom w:val="0"/>
              <w:divBdr>
                <w:top w:val="none" w:sz="0" w:space="0" w:color="auto"/>
                <w:left w:val="none" w:sz="0" w:space="0" w:color="auto"/>
                <w:bottom w:val="none" w:sz="0" w:space="0" w:color="auto"/>
                <w:right w:val="none" w:sz="0" w:space="0" w:color="auto"/>
              </w:divBdr>
            </w:div>
          </w:divsChild>
        </w:div>
        <w:div w:id="1592931896">
          <w:marLeft w:val="0"/>
          <w:marRight w:val="0"/>
          <w:marTop w:val="400"/>
          <w:marBottom w:val="0"/>
          <w:divBdr>
            <w:top w:val="none" w:sz="0" w:space="0" w:color="auto"/>
            <w:left w:val="none" w:sz="0" w:space="0" w:color="auto"/>
            <w:bottom w:val="none" w:sz="0" w:space="0" w:color="auto"/>
            <w:right w:val="none" w:sz="0" w:space="0" w:color="auto"/>
          </w:divBdr>
        </w:div>
        <w:div w:id="1593121558">
          <w:marLeft w:val="0"/>
          <w:marRight w:val="0"/>
          <w:marTop w:val="0"/>
          <w:marBottom w:val="200"/>
          <w:divBdr>
            <w:top w:val="none" w:sz="0" w:space="0" w:color="auto"/>
            <w:left w:val="none" w:sz="0" w:space="0" w:color="auto"/>
            <w:bottom w:val="none" w:sz="0" w:space="0" w:color="auto"/>
            <w:right w:val="none" w:sz="0" w:space="0" w:color="auto"/>
          </w:divBdr>
        </w:div>
        <w:div w:id="1594053339">
          <w:marLeft w:val="0"/>
          <w:marRight w:val="0"/>
          <w:marTop w:val="400"/>
          <w:marBottom w:val="0"/>
          <w:divBdr>
            <w:top w:val="none" w:sz="0" w:space="0" w:color="auto"/>
            <w:left w:val="none" w:sz="0" w:space="0" w:color="auto"/>
            <w:bottom w:val="none" w:sz="0" w:space="0" w:color="auto"/>
            <w:right w:val="none" w:sz="0" w:space="0" w:color="auto"/>
          </w:divBdr>
        </w:div>
        <w:div w:id="1594439087">
          <w:marLeft w:val="0"/>
          <w:marRight w:val="0"/>
          <w:marTop w:val="400"/>
          <w:marBottom w:val="0"/>
          <w:divBdr>
            <w:top w:val="none" w:sz="0" w:space="0" w:color="auto"/>
            <w:left w:val="none" w:sz="0" w:space="0" w:color="auto"/>
            <w:bottom w:val="none" w:sz="0" w:space="0" w:color="auto"/>
            <w:right w:val="none" w:sz="0" w:space="0" w:color="auto"/>
          </w:divBdr>
        </w:div>
        <w:div w:id="1595816695">
          <w:marLeft w:val="0"/>
          <w:marRight w:val="0"/>
          <w:marTop w:val="400"/>
          <w:marBottom w:val="0"/>
          <w:divBdr>
            <w:top w:val="none" w:sz="0" w:space="0" w:color="auto"/>
            <w:left w:val="none" w:sz="0" w:space="0" w:color="auto"/>
            <w:bottom w:val="none" w:sz="0" w:space="0" w:color="auto"/>
            <w:right w:val="none" w:sz="0" w:space="0" w:color="auto"/>
          </w:divBdr>
        </w:div>
        <w:div w:id="1596018591">
          <w:marLeft w:val="0"/>
          <w:marRight w:val="0"/>
          <w:marTop w:val="400"/>
          <w:marBottom w:val="0"/>
          <w:divBdr>
            <w:top w:val="none" w:sz="0" w:space="0" w:color="auto"/>
            <w:left w:val="none" w:sz="0" w:space="0" w:color="auto"/>
            <w:bottom w:val="none" w:sz="0" w:space="0" w:color="auto"/>
            <w:right w:val="none" w:sz="0" w:space="0" w:color="auto"/>
          </w:divBdr>
        </w:div>
        <w:div w:id="1596208332">
          <w:marLeft w:val="0"/>
          <w:marRight w:val="0"/>
          <w:marTop w:val="400"/>
          <w:marBottom w:val="0"/>
          <w:divBdr>
            <w:top w:val="none" w:sz="0" w:space="0" w:color="auto"/>
            <w:left w:val="none" w:sz="0" w:space="0" w:color="auto"/>
            <w:bottom w:val="none" w:sz="0" w:space="0" w:color="auto"/>
            <w:right w:val="none" w:sz="0" w:space="0" w:color="auto"/>
          </w:divBdr>
        </w:div>
        <w:div w:id="1599749204">
          <w:marLeft w:val="0"/>
          <w:marRight w:val="0"/>
          <w:marTop w:val="400"/>
          <w:marBottom w:val="0"/>
          <w:divBdr>
            <w:top w:val="none" w:sz="0" w:space="0" w:color="auto"/>
            <w:left w:val="none" w:sz="0" w:space="0" w:color="auto"/>
            <w:bottom w:val="none" w:sz="0" w:space="0" w:color="auto"/>
            <w:right w:val="none" w:sz="0" w:space="0" w:color="auto"/>
          </w:divBdr>
        </w:div>
        <w:div w:id="1600287087">
          <w:marLeft w:val="0"/>
          <w:marRight w:val="0"/>
          <w:marTop w:val="645"/>
          <w:marBottom w:val="495"/>
          <w:divBdr>
            <w:top w:val="none" w:sz="0" w:space="0" w:color="auto"/>
            <w:left w:val="none" w:sz="0" w:space="0" w:color="auto"/>
            <w:bottom w:val="none" w:sz="0" w:space="0" w:color="auto"/>
            <w:right w:val="none" w:sz="0" w:space="0" w:color="auto"/>
          </w:divBdr>
        </w:div>
        <w:div w:id="1601914148">
          <w:marLeft w:val="0"/>
          <w:marRight w:val="0"/>
          <w:marTop w:val="400"/>
          <w:marBottom w:val="0"/>
          <w:divBdr>
            <w:top w:val="none" w:sz="0" w:space="0" w:color="auto"/>
            <w:left w:val="none" w:sz="0" w:space="0" w:color="auto"/>
            <w:bottom w:val="none" w:sz="0" w:space="0" w:color="auto"/>
            <w:right w:val="none" w:sz="0" w:space="0" w:color="auto"/>
          </w:divBdr>
        </w:div>
        <w:div w:id="1602760125">
          <w:marLeft w:val="0"/>
          <w:marRight w:val="0"/>
          <w:marTop w:val="400"/>
          <w:marBottom w:val="0"/>
          <w:divBdr>
            <w:top w:val="none" w:sz="0" w:space="0" w:color="auto"/>
            <w:left w:val="none" w:sz="0" w:space="0" w:color="auto"/>
            <w:bottom w:val="none" w:sz="0" w:space="0" w:color="auto"/>
            <w:right w:val="none" w:sz="0" w:space="0" w:color="auto"/>
          </w:divBdr>
          <w:divsChild>
            <w:div w:id="249462363">
              <w:marLeft w:val="600"/>
              <w:marRight w:val="0"/>
              <w:marTop w:val="80"/>
              <w:marBottom w:val="0"/>
              <w:divBdr>
                <w:top w:val="none" w:sz="0" w:space="0" w:color="auto"/>
                <w:left w:val="none" w:sz="0" w:space="0" w:color="auto"/>
                <w:bottom w:val="none" w:sz="0" w:space="0" w:color="auto"/>
                <w:right w:val="none" w:sz="0" w:space="0" w:color="auto"/>
              </w:divBdr>
            </w:div>
            <w:div w:id="583996463">
              <w:marLeft w:val="600"/>
              <w:marRight w:val="0"/>
              <w:marTop w:val="80"/>
              <w:marBottom w:val="0"/>
              <w:divBdr>
                <w:top w:val="none" w:sz="0" w:space="0" w:color="auto"/>
                <w:left w:val="none" w:sz="0" w:space="0" w:color="auto"/>
                <w:bottom w:val="none" w:sz="0" w:space="0" w:color="auto"/>
                <w:right w:val="none" w:sz="0" w:space="0" w:color="auto"/>
              </w:divBdr>
            </w:div>
          </w:divsChild>
        </w:div>
        <w:div w:id="1604458155">
          <w:marLeft w:val="0"/>
          <w:marRight w:val="0"/>
          <w:marTop w:val="400"/>
          <w:marBottom w:val="0"/>
          <w:divBdr>
            <w:top w:val="none" w:sz="0" w:space="0" w:color="auto"/>
            <w:left w:val="none" w:sz="0" w:space="0" w:color="auto"/>
            <w:bottom w:val="none" w:sz="0" w:space="0" w:color="auto"/>
            <w:right w:val="none" w:sz="0" w:space="0" w:color="auto"/>
          </w:divBdr>
        </w:div>
        <w:div w:id="1606881394">
          <w:marLeft w:val="0"/>
          <w:marRight w:val="0"/>
          <w:marTop w:val="200"/>
          <w:marBottom w:val="0"/>
          <w:divBdr>
            <w:top w:val="none" w:sz="0" w:space="0" w:color="auto"/>
            <w:left w:val="none" w:sz="0" w:space="0" w:color="auto"/>
            <w:bottom w:val="none" w:sz="0" w:space="0" w:color="auto"/>
            <w:right w:val="none" w:sz="0" w:space="0" w:color="auto"/>
          </w:divBdr>
        </w:div>
        <w:div w:id="1606887478">
          <w:marLeft w:val="0"/>
          <w:marRight w:val="0"/>
          <w:marTop w:val="400"/>
          <w:marBottom w:val="0"/>
          <w:divBdr>
            <w:top w:val="none" w:sz="0" w:space="0" w:color="auto"/>
            <w:left w:val="none" w:sz="0" w:space="0" w:color="auto"/>
            <w:bottom w:val="none" w:sz="0" w:space="0" w:color="auto"/>
            <w:right w:val="none" w:sz="0" w:space="0" w:color="auto"/>
          </w:divBdr>
        </w:div>
        <w:div w:id="1607038980">
          <w:marLeft w:val="0"/>
          <w:marRight w:val="0"/>
          <w:marTop w:val="645"/>
          <w:marBottom w:val="495"/>
          <w:divBdr>
            <w:top w:val="dashed" w:sz="6" w:space="0" w:color="D9D9D9"/>
            <w:left w:val="dashed" w:sz="6" w:space="8" w:color="D9D9D9"/>
            <w:bottom w:val="dashed" w:sz="6" w:space="0" w:color="D9D9D9"/>
            <w:right w:val="dashed" w:sz="6" w:space="8" w:color="D9D9D9"/>
          </w:divBdr>
        </w:div>
        <w:div w:id="1607807791">
          <w:marLeft w:val="0"/>
          <w:marRight w:val="0"/>
          <w:marTop w:val="440"/>
          <w:marBottom w:val="200"/>
          <w:divBdr>
            <w:top w:val="none" w:sz="0" w:space="0" w:color="auto"/>
            <w:left w:val="none" w:sz="0" w:space="0" w:color="auto"/>
            <w:bottom w:val="none" w:sz="0" w:space="0" w:color="auto"/>
            <w:right w:val="none" w:sz="0" w:space="0" w:color="auto"/>
          </w:divBdr>
        </w:div>
        <w:div w:id="1608387399">
          <w:marLeft w:val="0"/>
          <w:marRight w:val="0"/>
          <w:marTop w:val="645"/>
          <w:marBottom w:val="495"/>
          <w:divBdr>
            <w:top w:val="dashed" w:sz="6" w:space="0" w:color="D9D9D9"/>
            <w:left w:val="dashed" w:sz="6" w:space="8" w:color="D9D9D9"/>
            <w:bottom w:val="dashed" w:sz="6" w:space="0" w:color="D9D9D9"/>
            <w:right w:val="dashed" w:sz="6" w:space="8" w:color="D9D9D9"/>
          </w:divBdr>
        </w:div>
        <w:div w:id="1608851905">
          <w:marLeft w:val="0"/>
          <w:marRight w:val="0"/>
          <w:marTop w:val="400"/>
          <w:marBottom w:val="0"/>
          <w:divBdr>
            <w:top w:val="none" w:sz="0" w:space="0" w:color="auto"/>
            <w:left w:val="none" w:sz="0" w:space="0" w:color="auto"/>
            <w:bottom w:val="none" w:sz="0" w:space="0" w:color="auto"/>
            <w:right w:val="none" w:sz="0" w:space="0" w:color="auto"/>
          </w:divBdr>
        </w:div>
        <w:div w:id="1609459077">
          <w:marLeft w:val="0"/>
          <w:marRight w:val="0"/>
          <w:marTop w:val="440"/>
          <w:marBottom w:val="740"/>
          <w:divBdr>
            <w:top w:val="none" w:sz="0" w:space="0" w:color="auto"/>
            <w:left w:val="none" w:sz="0" w:space="0" w:color="auto"/>
            <w:bottom w:val="none" w:sz="0" w:space="0" w:color="auto"/>
            <w:right w:val="none" w:sz="0" w:space="0" w:color="auto"/>
          </w:divBdr>
          <w:divsChild>
            <w:div w:id="278880168">
              <w:marLeft w:val="0"/>
              <w:marRight w:val="0"/>
              <w:marTop w:val="0"/>
              <w:marBottom w:val="200"/>
              <w:divBdr>
                <w:top w:val="none" w:sz="0" w:space="0" w:color="auto"/>
                <w:left w:val="none" w:sz="0" w:space="0" w:color="auto"/>
                <w:bottom w:val="none" w:sz="0" w:space="0" w:color="auto"/>
                <w:right w:val="none" w:sz="0" w:space="0" w:color="auto"/>
              </w:divBdr>
            </w:div>
            <w:div w:id="1612853719">
              <w:marLeft w:val="0"/>
              <w:marRight w:val="0"/>
              <w:marTop w:val="645"/>
              <w:marBottom w:val="495"/>
              <w:divBdr>
                <w:top w:val="none" w:sz="0" w:space="0" w:color="auto"/>
                <w:left w:val="none" w:sz="0" w:space="0" w:color="auto"/>
                <w:bottom w:val="none" w:sz="0" w:space="0" w:color="auto"/>
                <w:right w:val="none" w:sz="0" w:space="0" w:color="auto"/>
              </w:divBdr>
            </w:div>
          </w:divsChild>
        </w:div>
        <w:div w:id="1609703142">
          <w:marLeft w:val="0"/>
          <w:marRight w:val="0"/>
          <w:marTop w:val="645"/>
          <w:marBottom w:val="495"/>
          <w:divBdr>
            <w:top w:val="dashed" w:sz="6" w:space="0" w:color="D9D9D9"/>
            <w:left w:val="dashed" w:sz="6" w:space="8" w:color="D9D9D9"/>
            <w:bottom w:val="dashed" w:sz="6" w:space="0" w:color="D9D9D9"/>
            <w:right w:val="dashed" w:sz="6" w:space="8" w:color="D9D9D9"/>
          </w:divBdr>
        </w:div>
        <w:div w:id="1609896459">
          <w:marLeft w:val="0"/>
          <w:marRight w:val="0"/>
          <w:marTop w:val="200"/>
          <w:marBottom w:val="0"/>
          <w:divBdr>
            <w:top w:val="none" w:sz="0" w:space="0" w:color="auto"/>
            <w:left w:val="none" w:sz="0" w:space="0" w:color="auto"/>
            <w:bottom w:val="none" w:sz="0" w:space="0" w:color="auto"/>
            <w:right w:val="none" w:sz="0" w:space="0" w:color="auto"/>
          </w:divBdr>
        </w:div>
        <w:div w:id="1612011356">
          <w:marLeft w:val="0"/>
          <w:marRight w:val="0"/>
          <w:marTop w:val="400"/>
          <w:marBottom w:val="0"/>
          <w:divBdr>
            <w:top w:val="none" w:sz="0" w:space="0" w:color="auto"/>
            <w:left w:val="none" w:sz="0" w:space="0" w:color="auto"/>
            <w:bottom w:val="none" w:sz="0" w:space="0" w:color="auto"/>
            <w:right w:val="none" w:sz="0" w:space="0" w:color="auto"/>
          </w:divBdr>
        </w:div>
        <w:div w:id="1616987193">
          <w:marLeft w:val="0"/>
          <w:marRight w:val="0"/>
          <w:marTop w:val="200"/>
          <w:marBottom w:val="0"/>
          <w:divBdr>
            <w:top w:val="none" w:sz="0" w:space="0" w:color="auto"/>
            <w:left w:val="none" w:sz="0" w:space="0" w:color="auto"/>
            <w:bottom w:val="none" w:sz="0" w:space="0" w:color="auto"/>
            <w:right w:val="none" w:sz="0" w:space="0" w:color="auto"/>
          </w:divBdr>
        </w:div>
        <w:div w:id="1617255837">
          <w:marLeft w:val="0"/>
          <w:marRight w:val="0"/>
          <w:marTop w:val="400"/>
          <w:marBottom w:val="0"/>
          <w:divBdr>
            <w:top w:val="none" w:sz="0" w:space="0" w:color="auto"/>
            <w:left w:val="none" w:sz="0" w:space="0" w:color="auto"/>
            <w:bottom w:val="none" w:sz="0" w:space="0" w:color="auto"/>
            <w:right w:val="none" w:sz="0" w:space="0" w:color="auto"/>
          </w:divBdr>
        </w:div>
        <w:div w:id="1619949728">
          <w:marLeft w:val="0"/>
          <w:marRight w:val="0"/>
          <w:marTop w:val="200"/>
          <w:marBottom w:val="0"/>
          <w:divBdr>
            <w:top w:val="none" w:sz="0" w:space="0" w:color="auto"/>
            <w:left w:val="none" w:sz="0" w:space="0" w:color="auto"/>
            <w:bottom w:val="none" w:sz="0" w:space="0" w:color="auto"/>
            <w:right w:val="none" w:sz="0" w:space="0" w:color="auto"/>
          </w:divBdr>
        </w:div>
        <w:div w:id="1620141287">
          <w:marLeft w:val="0"/>
          <w:marRight w:val="0"/>
          <w:marTop w:val="400"/>
          <w:marBottom w:val="0"/>
          <w:divBdr>
            <w:top w:val="none" w:sz="0" w:space="0" w:color="auto"/>
            <w:left w:val="none" w:sz="0" w:space="0" w:color="auto"/>
            <w:bottom w:val="none" w:sz="0" w:space="0" w:color="auto"/>
            <w:right w:val="none" w:sz="0" w:space="0" w:color="auto"/>
          </w:divBdr>
        </w:div>
        <w:div w:id="1621299384">
          <w:marLeft w:val="0"/>
          <w:marRight w:val="0"/>
          <w:marTop w:val="400"/>
          <w:marBottom w:val="0"/>
          <w:divBdr>
            <w:top w:val="none" w:sz="0" w:space="0" w:color="auto"/>
            <w:left w:val="none" w:sz="0" w:space="0" w:color="auto"/>
            <w:bottom w:val="none" w:sz="0" w:space="0" w:color="auto"/>
            <w:right w:val="none" w:sz="0" w:space="0" w:color="auto"/>
          </w:divBdr>
        </w:div>
        <w:div w:id="1623221340">
          <w:marLeft w:val="0"/>
          <w:marRight w:val="0"/>
          <w:marTop w:val="400"/>
          <w:marBottom w:val="0"/>
          <w:divBdr>
            <w:top w:val="none" w:sz="0" w:space="0" w:color="auto"/>
            <w:left w:val="none" w:sz="0" w:space="0" w:color="auto"/>
            <w:bottom w:val="none" w:sz="0" w:space="0" w:color="auto"/>
            <w:right w:val="none" w:sz="0" w:space="0" w:color="auto"/>
          </w:divBdr>
        </w:div>
        <w:div w:id="1624341242">
          <w:marLeft w:val="0"/>
          <w:marRight w:val="0"/>
          <w:marTop w:val="400"/>
          <w:marBottom w:val="0"/>
          <w:divBdr>
            <w:top w:val="none" w:sz="0" w:space="0" w:color="auto"/>
            <w:left w:val="none" w:sz="0" w:space="0" w:color="auto"/>
            <w:bottom w:val="none" w:sz="0" w:space="0" w:color="auto"/>
            <w:right w:val="none" w:sz="0" w:space="0" w:color="auto"/>
          </w:divBdr>
        </w:div>
        <w:div w:id="1625035310">
          <w:marLeft w:val="0"/>
          <w:marRight w:val="0"/>
          <w:marTop w:val="400"/>
          <w:marBottom w:val="0"/>
          <w:divBdr>
            <w:top w:val="none" w:sz="0" w:space="0" w:color="auto"/>
            <w:left w:val="none" w:sz="0" w:space="0" w:color="auto"/>
            <w:bottom w:val="none" w:sz="0" w:space="0" w:color="auto"/>
            <w:right w:val="none" w:sz="0" w:space="0" w:color="auto"/>
          </w:divBdr>
          <w:divsChild>
            <w:div w:id="1314679234">
              <w:marLeft w:val="600"/>
              <w:marRight w:val="0"/>
              <w:marTop w:val="80"/>
              <w:marBottom w:val="0"/>
              <w:divBdr>
                <w:top w:val="none" w:sz="0" w:space="0" w:color="auto"/>
                <w:left w:val="none" w:sz="0" w:space="0" w:color="auto"/>
                <w:bottom w:val="none" w:sz="0" w:space="0" w:color="auto"/>
                <w:right w:val="none" w:sz="0" w:space="0" w:color="auto"/>
              </w:divBdr>
            </w:div>
            <w:div w:id="1332370340">
              <w:marLeft w:val="600"/>
              <w:marRight w:val="0"/>
              <w:marTop w:val="80"/>
              <w:marBottom w:val="0"/>
              <w:divBdr>
                <w:top w:val="none" w:sz="0" w:space="0" w:color="auto"/>
                <w:left w:val="none" w:sz="0" w:space="0" w:color="auto"/>
                <w:bottom w:val="none" w:sz="0" w:space="0" w:color="auto"/>
                <w:right w:val="none" w:sz="0" w:space="0" w:color="auto"/>
              </w:divBdr>
            </w:div>
            <w:div w:id="1369916056">
              <w:marLeft w:val="600"/>
              <w:marRight w:val="0"/>
              <w:marTop w:val="80"/>
              <w:marBottom w:val="0"/>
              <w:divBdr>
                <w:top w:val="none" w:sz="0" w:space="0" w:color="auto"/>
                <w:left w:val="none" w:sz="0" w:space="0" w:color="auto"/>
                <w:bottom w:val="none" w:sz="0" w:space="0" w:color="auto"/>
                <w:right w:val="none" w:sz="0" w:space="0" w:color="auto"/>
              </w:divBdr>
            </w:div>
            <w:div w:id="1736857822">
              <w:marLeft w:val="600"/>
              <w:marRight w:val="0"/>
              <w:marTop w:val="80"/>
              <w:marBottom w:val="0"/>
              <w:divBdr>
                <w:top w:val="none" w:sz="0" w:space="0" w:color="auto"/>
                <w:left w:val="none" w:sz="0" w:space="0" w:color="auto"/>
                <w:bottom w:val="none" w:sz="0" w:space="0" w:color="auto"/>
                <w:right w:val="none" w:sz="0" w:space="0" w:color="auto"/>
              </w:divBdr>
            </w:div>
          </w:divsChild>
        </w:div>
        <w:div w:id="1625844148">
          <w:marLeft w:val="0"/>
          <w:marRight w:val="0"/>
          <w:marTop w:val="400"/>
          <w:marBottom w:val="0"/>
          <w:divBdr>
            <w:top w:val="none" w:sz="0" w:space="0" w:color="auto"/>
            <w:left w:val="none" w:sz="0" w:space="0" w:color="auto"/>
            <w:bottom w:val="none" w:sz="0" w:space="0" w:color="auto"/>
            <w:right w:val="none" w:sz="0" w:space="0" w:color="auto"/>
          </w:divBdr>
        </w:div>
        <w:div w:id="1626156162">
          <w:marLeft w:val="0"/>
          <w:marRight w:val="0"/>
          <w:marTop w:val="400"/>
          <w:marBottom w:val="0"/>
          <w:divBdr>
            <w:top w:val="none" w:sz="0" w:space="0" w:color="auto"/>
            <w:left w:val="none" w:sz="0" w:space="0" w:color="auto"/>
            <w:bottom w:val="none" w:sz="0" w:space="0" w:color="auto"/>
            <w:right w:val="none" w:sz="0" w:space="0" w:color="auto"/>
          </w:divBdr>
        </w:div>
        <w:div w:id="1629051126">
          <w:marLeft w:val="0"/>
          <w:marRight w:val="0"/>
          <w:marTop w:val="400"/>
          <w:marBottom w:val="0"/>
          <w:divBdr>
            <w:top w:val="none" w:sz="0" w:space="0" w:color="auto"/>
            <w:left w:val="none" w:sz="0" w:space="0" w:color="auto"/>
            <w:bottom w:val="none" w:sz="0" w:space="0" w:color="auto"/>
            <w:right w:val="none" w:sz="0" w:space="0" w:color="auto"/>
          </w:divBdr>
          <w:divsChild>
            <w:div w:id="1124664469">
              <w:marLeft w:val="600"/>
              <w:marRight w:val="0"/>
              <w:marTop w:val="80"/>
              <w:marBottom w:val="0"/>
              <w:divBdr>
                <w:top w:val="none" w:sz="0" w:space="0" w:color="auto"/>
                <w:left w:val="none" w:sz="0" w:space="0" w:color="auto"/>
                <w:bottom w:val="none" w:sz="0" w:space="0" w:color="auto"/>
                <w:right w:val="none" w:sz="0" w:space="0" w:color="auto"/>
              </w:divBdr>
            </w:div>
            <w:div w:id="1727952507">
              <w:marLeft w:val="600"/>
              <w:marRight w:val="0"/>
              <w:marTop w:val="80"/>
              <w:marBottom w:val="0"/>
              <w:divBdr>
                <w:top w:val="none" w:sz="0" w:space="0" w:color="auto"/>
                <w:left w:val="none" w:sz="0" w:space="0" w:color="auto"/>
                <w:bottom w:val="none" w:sz="0" w:space="0" w:color="auto"/>
                <w:right w:val="none" w:sz="0" w:space="0" w:color="auto"/>
              </w:divBdr>
            </w:div>
            <w:div w:id="2040351095">
              <w:marLeft w:val="600"/>
              <w:marRight w:val="0"/>
              <w:marTop w:val="80"/>
              <w:marBottom w:val="0"/>
              <w:divBdr>
                <w:top w:val="none" w:sz="0" w:space="0" w:color="auto"/>
                <w:left w:val="none" w:sz="0" w:space="0" w:color="auto"/>
                <w:bottom w:val="none" w:sz="0" w:space="0" w:color="auto"/>
                <w:right w:val="none" w:sz="0" w:space="0" w:color="auto"/>
              </w:divBdr>
            </w:div>
            <w:div w:id="2095735383">
              <w:marLeft w:val="600"/>
              <w:marRight w:val="0"/>
              <w:marTop w:val="80"/>
              <w:marBottom w:val="0"/>
              <w:divBdr>
                <w:top w:val="none" w:sz="0" w:space="0" w:color="auto"/>
                <w:left w:val="none" w:sz="0" w:space="0" w:color="auto"/>
                <w:bottom w:val="none" w:sz="0" w:space="0" w:color="auto"/>
                <w:right w:val="none" w:sz="0" w:space="0" w:color="auto"/>
              </w:divBdr>
            </w:div>
          </w:divsChild>
        </w:div>
        <w:div w:id="1631126502">
          <w:marLeft w:val="0"/>
          <w:marRight w:val="0"/>
          <w:marTop w:val="0"/>
          <w:marBottom w:val="200"/>
          <w:divBdr>
            <w:top w:val="none" w:sz="0" w:space="0" w:color="auto"/>
            <w:left w:val="none" w:sz="0" w:space="0" w:color="auto"/>
            <w:bottom w:val="none" w:sz="0" w:space="0" w:color="auto"/>
            <w:right w:val="none" w:sz="0" w:space="0" w:color="auto"/>
          </w:divBdr>
        </w:div>
        <w:div w:id="1631589067">
          <w:marLeft w:val="0"/>
          <w:marRight w:val="0"/>
          <w:marTop w:val="200"/>
          <w:marBottom w:val="0"/>
          <w:divBdr>
            <w:top w:val="none" w:sz="0" w:space="0" w:color="auto"/>
            <w:left w:val="none" w:sz="0" w:space="0" w:color="auto"/>
            <w:bottom w:val="none" w:sz="0" w:space="0" w:color="auto"/>
            <w:right w:val="none" w:sz="0" w:space="0" w:color="auto"/>
          </w:divBdr>
        </w:div>
        <w:div w:id="1632246821">
          <w:marLeft w:val="0"/>
          <w:marRight w:val="0"/>
          <w:marTop w:val="400"/>
          <w:marBottom w:val="0"/>
          <w:divBdr>
            <w:top w:val="none" w:sz="0" w:space="0" w:color="auto"/>
            <w:left w:val="none" w:sz="0" w:space="0" w:color="auto"/>
            <w:bottom w:val="none" w:sz="0" w:space="0" w:color="auto"/>
            <w:right w:val="none" w:sz="0" w:space="0" w:color="auto"/>
          </w:divBdr>
        </w:div>
        <w:div w:id="1634361053">
          <w:marLeft w:val="0"/>
          <w:marRight w:val="0"/>
          <w:marTop w:val="200"/>
          <w:marBottom w:val="0"/>
          <w:divBdr>
            <w:top w:val="none" w:sz="0" w:space="0" w:color="auto"/>
            <w:left w:val="none" w:sz="0" w:space="0" w:color="auto"/>
            <w:bottom w:val="none" w:sz="0" w:space="0" w:color="auto"/>
            <w:right w:val="none" w:sz="0" w:space="0" w:color="auto"/>
          </w:divBdr>
        </w:div>
        <w:div w:id="1634482824">
          <w:marLeft w:val="0"/>
          <w:marRight w:val="0"/>
          <w:marTop w:val="400"/>
          <w:marBottom w:val="0"/>
          <w:divBdr>
            <w:top w:val="none" w:sz="0" w:space="0" w:color="auto"/>
            <w:left w:val="none" w:sz="0" w:space="0" w:color="auto"/>
            <w:bottom w:val="none" w:sz="0" w:space="0" w:color="auto"/>
            <w:right w:val="none" w:sz="0" w:space="0" w:color="auto"/>
          </w:divBdr>
        </w:div>
        <w:div w:id="1634746061">
          <w:marLeft w:val="0"/>
          <w:marRight w:val="0"/>
          <w:marTop w:val="200"/>
          <w:marBottom w:val="0"/>
          <w:divBdr>
            <w:top w:val="none" w:sz="0" w:space="0" w:color="auto"/>
            <w:left w:val="none" w:sz="0" w:space="0" w:color="auto"/>
            <w:bottom w:val="none" w:sz="0" w:space="0" w:color="auto"/>
            <w:right w:val="none" w:sz="0" w:space="0" w:color="auto"/>
          </w:divBdr>
        </w:div>
        <w:div w:id="1637686906">
          <w:marLeft w:val="0"/>
          <w:marRight w:val="0"/>
          <w:marTop w:val="400"/>
          <w:marBottom w:val="0"/>
          <w:divBdr>
            <w:top w:val="none" w:sz="0" w:space="0" w:color="auto"/>
            <w:left w:val="none" w:sz="0" w:space="0" w:color="auto"/>
            <w:bottom w:val="none" w:sz="0" w:space="0" w:color="auto"/>
            <w:right w:val="none" w:sz="0" w:space="0" w:color="auto"/>
          </w:divBdr>
        </w:div>
        <w:div w:id="1638028942">
          <w:marLeft w:val="0"/>
          <w:marRight w:val="0"/>
          <w:marTop w:val="280"/>
          <w:marBottom w:val="200"/>
          <w:divBdr>
            <w:top w:val="none" w:sz="0" w:space="0" w:color="auto"/>
            <w:left w:val="none" w:sz="0" w:space="0" w:color="auto"/>
            <w:bottom w:val="none" w:sz="0" w:space="0" w:color="auto"/>
            <w:right w:val="none" w:sz="0" w:space="0" w:color="auto"/>
          </w:divBdr>
        </w:div>
        <w:div w:id="1638101305">
          <w:marLeft w:val="0"/>
          <w:marRight w:val="0"/>
          <w:marTop w:val="645"/>
          <w:marBottom w:val="495"/>
          <w:divBdr>
            <w:top w:val="dashed" w:sz="6" w:space="0" w:color="D9D9D9"/>
            <w:left w:val="dashed" w:sz="6" w:space="8" w:color="D9D9D9"/>
            <w:bottom w:val="dashed" w:sz="6" w:space="0" w:color="D9D9D9"/>
            <w:right w:val="dashed" w:sz="6" w:space="8" w:color="D9D9D9"/>
          </w:divBdr>
        </w:div>
        <w:div w:id="1640726022">
          <w:marLeft w:val="0"/>
          <w:marRight w:val="0"/>
          <w:marTop w:val="0"/>
          <w:marBottom w:val="200"/>
          <w:divBdr>
            <w:top w:val="none" w:sz="0" w:space="0" w:color="auto"/>
            <w:left w:val="none" w:sz="0" w:space="0" w:color="auto"/>
            <w:bottom w:val="none" w:sz="0" w:space="0" w:color="auto"/>
            <w:right w:val="none" w:sz="0" w:space="0" w:color="auto"/>
          </w:divBdr>
        </w:div>
        <w:div w:id="1641961400">
          <w:marLeft w:val="0"/>
          <w:marRight w:val="0"/>
          <w:marTop w:val="200"/>
          <w:marBottom w:val="0"/>
          <w:divBdr>
            <w:top w:val="none" w:sz="0" w:space="0" w:color="auto"/>
            <w:left w:val="none" w:sz="0" w:space="0" w:color="auto"/>
            <w:bottom w:val="none" w:sz="0" w:space="0" w:color="auto"/>
            <w:right w:val="none" w:sz="0" w:space="0" w:color="auto"/>
          </w:divBdr>
        </w:div>
        <w:div w:id="1642225993">
          <w:marLeft w:val="0"/>
          <w:marRight w:val="0"/>
          <w:marTop w:val="0"/>
          <w:marBottom w:val="200"/>
          <w:divBdr>
            <w:top w:val="none" w:sz="0" w:space="0" w:color="auto"/>
            <w:left w:val="none" w:sz="0" w:space="0" w:color="auto"/>
            <w:bottom w:val="none" w:sz="0" w:space="0" w:color="auto"/>
            <w:right w:val="none" w:sz="0" w:space="0" w:color="auto"/>
          </w:divBdr>
        </w:div>
        <w:div w:id="1646353603">
          <w:marLeft w:val="600"/>
          <w:marRight w:val="0"/>
          <w:marTop w:val="80"/>
          <w:marBottom w:val="0"/>
          <w:divBdr>
            <w:top w:val="none" w:sz="0" w:space="0" w:color="auto"/>
            <w:left w:val="none" w:sz="0" w:space="0" w:color="auto"/>
            <w:bottom w:val="none" w:sz="0" w:space="0" w:color="auto"/>
            <w:right w:val="none" w:sz="0" w:space="0" w:color="auto"/>
          </w:divBdr>
          <w:divsChild>
            <w:div w:id="151334041">
              <w:marLeft w:val="900"/>
              <w:marRight w:val="0"/>
              <w:marTop w:val="0"/>
              <w:marBottom w:val="0"/>
              <w:divBdr>
                <w:top w:val="none" w:sz="0" w:space="0" w:color="auto"/>
                <w:left w:val="none" w:sz="0" w:space="0" w:color="auto"/>
                <w:bottom w:val="none" w:sz="0" w:space="0" w:color="auto"/>
                <w:right w:val="none" w:sz="0" w:space="0" w:color="auto"/>
              </w:divBdr>
            </w:div>
            <w:div w:id="1531990088">
              <w:marLeft w:val="900"/>
              <w:marRight w:val="0"/>
              <w:marTop w:val="0"/>
              <w:marBottom w:val="0"/>
              <w:divBdr>
                <w:top w:val="none" w:sz="0" w:space="0" w:color="auto"/>
                <w:left w:val="none" w:sz="0" w:space="0" w:color="auto"/>
                <w:bottom w:val="none" w:sz="0" w:space="0" w:color="auto"/>
                <w:right w:val="none" w:sz="0" w:space="0" w:color="auto"/>
              </w:divBdr>
            </w:div>
            <w:div w:id="1571310673">
              <w:marLeft w:val="900"/>
              <w:marRight w:val="0"/>
              <w:marTop w:val="0"/>
              <w:marBottom w:val="0"/>
              <w:divBdr>
                <w:top w:val="none" w:sz="0" w:space="0" w:color="auto"/>
                <w:left w:val="none" w:sz="0" w:space="0" w:color="auto"/>
                <w:bottom w:val="none" w:sz="0" w:space="0" w:color="auto"/>
                <w:right w:val="none" w:sz="0" w:space="0" w:color="auto"/>
              </w:divBdr>
            </w:div>
            <w:div w:id="2061518972">
              <w:marLeft w:val="900"/>
              <w:marRight w:val="0"/>
              <w:marTop w:val="0"/>
              <w:marBottom w:val="0"/>
              <w:divBdr>
                <w:top w:val="none" w:sz="0" w:space="0" w:color="auto"/>
                <w:left w:val="none" w:sz="0" w:space="0" w:color="auto"/>
                <w:bottom w:val="none" w:sz="0" w:space="0" w:color="auto"/>
                <w:right w:val="none" w:sz="0" w:space="0" w:color="auto"/>
              </w:divBdr>
            </w:div>
            <w:div w:id="2091195787">
              <w:marLeft w:val="900"/>
              <w:marRight w:val="0"/>
              <w:marTop w:val="0"/>
              <w:marBottom w:val="0"/>
              <w:divBdr>
                <w:top w:val="none" w:sz="0" w:space="0" w:color="auto"/>
                <w:left w:val="none" w:sz="0" w:space="0" w:color="auto"/>
                <w:bottom w:val="none" w:sz="0" w:space="0" w:color="auto"/>
                <w:right w:val="none" w:sz="0" w:space="0" w:color="auto"/>
              </w:divBdr>
            </w:div>
          </w:divsChild>
        </w:div>
        <w:div w:id="1647933278">
          <w:marLeft w:val="0"/>
          <w:marRight w:val="0"/>
          <w:marTop w:val="400"/>
          <w:marBottom w:val="0"/>
          <w:divBdr>
            <w:top w:val="none" w:sz="0" w:space="0" w:color="auto"/>
            <w:left w:val="none" w:sz="0" w:space="0" w:color="auto"/>
            <w:bottom w:val="none" w:sz="0" w:space="0" w:color="auto"/>
            <w:right w:val="none" w:sz="0" w:space="0" w:color="auto"/>
          </w:divBdr>
        </w:div>
        <w:div w:id="1649819669">
          <w:marLeft w:val="0"/>
          <w:marRight w:val="0"/>
          <w:marTop w:val="400"/>
          <w:marBottom w:val="0"/>
          <w:divBdr>
            <w:top w:val="none" w:sz="0" w:space="0" w:color="auto"/>
            <w:left w:val="none" w:sz="0" w:space="0" w:color="auto"/>
            <w:bottom w:val="none" w:sz="0" w:space="0" w:color="auto"/>
            <w:right w:val="none" w:sz="0" w:space="0" w:color="auto"/>
          </w:divBdr>
        </w:div>
        <w:div w:id="1650550808">
          <w:marLeft w:val="0"/>
          <w:marRight w:val="0"/>
          <w:marTop w:val="400"/>
          <w:marBottom w:val="0"/>
          <w:divBdr>
            <w:top w:val="none" w:sz="0" w:space="0" w:color="auto"/>
            <w:left w:val="none" w:sz="0" w:space="0" w:color="auto"/>
            <w:bottom w:val="none" w:sz="0" w:space="0" w:color="auto"/>
            <w:right w:val="none" w:sz="0" w:space="0" w:color="auto"/>
          </w:divBdr>
        </w:div>
        <w:div w:id="1653829333">
          <w:marLeft w:val="0"/>
          <w:marRight w:val="0"/>
          <w:marTop w:val="400"/>
          <w:marBottom w:val="0"/>
          <w:divBdr>
            <w:top w:val="none" w:sz="0" w:space="0" w:color="auto"/>
            <w:left w:val="none" w:sz="0" w:space="0" w:color="auto"/>
            <w:bottom w:val="none" w:sz="0" w:space="0" w:color="auto"/>
            <w:right w:val="none" w:sz="0" w:space="0" w:color="auto"/>
          </w:divBdr>
        </w:div>
        <w:div w:id="1654135665">
          <w:marLeft w:val="0"/>
          <w:marRight w:val="0"/>
          <w:marTop w:val="140"/>
          <w:marBottom w:val="140"/>
          <w:divBdr>
            <w:top w:val="none" w:sz="0" w:space="0" w:color="auto"/>
            <w:left w:val="none" w:sz="0" w:space="0" w:color="auto"/>
            <w:bottom w:val="none" w:sz="0" w:space="0" w:color="auto"/>
            <w:right w:val="none" w:sz="0" w:space="0" w:color="auto"/>
          </w:divBdr>
        </w:div>
        <w:div w:id="1654531421">
          <w:marLeft w:val="0"/>
          <w:marRight w:val="0"/>
          <w:marTop w:val="400"/>
          <w:marBottom w:val="0"/>
          <w:divBdr>
            <w:top w:val="none" w:sz="0" w:space="0" w:color="auto"/>
            <w:left w:val="none" w:sz="0" w:space="0" w:color="auto"/>
            <w:bottom w:val="none" w:sz="0" w:space="0" w:color="auto"/>
            <w:right w:val="none" w:sz="0" w:space="0" w:color="auto"/>
          </w:divBdr>
        </w:div>
        <w:div w:id="1658459783">
          <w:marLeft w:val="0"/>
          <w:marRight w:val="0"/>
          <w:marTop w:val="400"/>
          <w:marBottom w:val="0"/>
          <w:divBdr>
            <w:top w:val="none" w:sz="0" w:space="0" w:color="auto"/>
            <w:left w:val="none" w:sz="0" w:space="0" w:color="auto"/>
            <w:bottom w:val="none" w:sz="0" w:space="0" w:color="auto"/>
            <w:right w:val="none" w:sz="0" w:space="0" w:color="auto"/>
          </w:divBdr>
        </w:div>
        <w:div w:id="1660117248">
          <w:marLeft w:val="0"/>
          <w:marRight w:val="0"/>
          <w:marTop w:val="400"/>
          <w:marBottom w:val="0"/>
          <w:divBdr>
            <w:top w:val="none" w:sz="0" w:space="0" w:color="auto"/>
            <w:left w:val="none" w:sz="0" w:space="0" w:color="auto"/>
            <w:bottom w:val="none" w:sz="0" w:space="0" w:color="auto"/>
            <w:right w:val="none" w:sz="0" w:space="0" w:color="auto"/>
          </w:divBdr>
        </w:div>
        <w:div w:id="1664311154">
          <w:marLeft w:val="0"/>
          <w:marRight w:val="0"/>
          <w:marTop w:val="300"/>
          <w:marBottom w:val="160"/>
          <w:divBdr>
            <w:top w:val="none" w:sz="0" w:space="0" w:color="auto"/>
            <w:left w:val="none" w:sz="0" w:space="0" w:color="auto"/>
            <w:bottom w:val="none" w:sz="0" w:space="0" w:color="auto"/>
            <w:right w:val="none" w:sz="0" w:space="0" w:color="auto"/>
          </w:divBdr>
        </w:div>
        <w:div w:id="1664773680">
          <w:marLeft w:val="0"/>
          <w:marRight w:val="0"/>
          <w:marTop w:val="400"/>
          <w:marBottom w:val="0"/>
          <w:divBdr>
            <w:top w:val="none" w:sz="0" w:space="0" w:color="auto"/>
            <w:left w:val="none" w:sz="0" w:space="0" w:color="auto"/>
            <w:bottom w:val="none" w:sz="0" w:space="0" w:color="auto"/>
            <w:right w:val="none" w:sz="0" w:space="0" w:color="auto"/>
          </w:divBdr>
          <w:divsChild>
            <w:div w:id="74785134">
              <w:marLeft w:val="600"/>
              <w:marRight w:val="0"/>
              <w:marTop w:val="80"/>
              <w:marBottom w:val="0"/>
              <w:divBdr>
                <w:top w:val="none" w:sz="0" w:space="0" w:color="auto"/>
                <w:left w:val="none" w:sz="0" w:space="0" w:color="auto"/>
                <w:bottom w:val="none" w:sz="0" w:space="0" w:color="auto"/>
                <w:right w:val="none" w:sz="0" w:space="0" w:color="auto"/>
              </w:divBdr>
            </w:div>
            <w:div w:id="1242256829">
              <w:marLeft w:val="600"/>
              <w:marRight w:val="0"/>
              <w:marTop w:val="80"/>
              <w:marBottom w:val="0"/>
              <w:divBdr>
                <w:top w:val="none" w:sz="0" w:space="0" w:color="auto"/>
                <w:left w:val="none" w:sz="0" w:space="0" w:color="auto"/>
                <w:bottom w:val="none" w:sz="0" w:space="0" w:color="auto"/>
                <w:right w:val="none" w:sz="0" w:space="0" w:color="auto"/>
              </w:divBdr>
            </w:div>
            <w:div w:id="1282028488">
              <w:marLeft w:val="600"/>
              <w:marRight w:val="0"/>
              <w:marTop w:val="80"/>
              <w:marBottom w:val="0"/>
              <w:divBdr>
                <w:top w:val="none" w:sz="0" w:space="0" w:color="auto"/>
                <w:left w:val="none" w:sz="0" w:space="0" w:color="auto"/>
                <w:bottom w:val="none" w:sz="0" w:space="0" w:color="auto"/>
                <w:right w:val="none" w:sz="0" w:space="0" w:color="auto"/>
              </w:divBdr>
            </w:div>
            <w:div w:id="1534539522">
              <w:marLeft w:val="600"/>
              <w:marRight w:val="0"/>
              <w:marTop w:val="80"/>
              <w:marBottom w:val="0"/>
              <w:divBdr>
                <w:top w:val="none" w:sz="0" w:space="0" w:color="auto"/>
                <w:left w:val="none" w:sz="0" w:space="0" w:color="auto"/>
                <w:bottom w:val="none" w:sz="0" w:space="0" w:color="auto"/>
                <w:right w:val="none" w:sz="0" w:space="0" w:color="auto"/>
              </w:divBdr>
            </w:div>
            <w:div w:id="1740205840">
              <w:marLeft w:val="600"/>
              <w:marRight w:val="0"/>
              <w:marTop w:val="80"/>
              <w:marBottom w:val="0"/>
              <w:divBdr>
                <w:top w:val="none" w:sz="0" w:space="0" w:color="auto"/>
                <w:left w:val="none" w:sz="0" w:space="0" w:color="auto"/>
                <w:bottom w:val="none" w:sz="0" w:space="0" w:color="auto"/>
                <w:right w:val="none" w:sz="0" w:space="0" w:color="auto"/>
              </w:divBdr>
            </w:div>
            <w:div w:id="1753820188">
              <w:marLeft w:val="600"/>
              <w:marRight w:val="0"/>
              <w:marTop w:val="80"/>
              <w:marBottom w:val="0"/>
              <w:divBdr>
                <w:top w:val="none" w:sz="0" w:space="0" w:color="auto"/>
                <w:left w:val="none" w:sz="0" w:space="0" w:color="auto"/>
                <w:bottom w:val="none" w:sz="0" w:space="0" w:color="auto"/>
                <w:right w:val="none" w:sz="0" w:space="0" w:color="auto"/>
              </w:divBdr>
            </w:div>
            <w:div w:id="1756979495">
              <w:marLeft w:val="600"/>
              <w:marRight w:val="0"/>
              <w:marTop w:val="80"/>
              <w:marBottom w:val="0"/>
              <w:divBdr>
                <w:top w:val="none" w:sz="0" w:space="0" w:color="auto"/>
                <w:left w:val="none" w:sz="0" w:space="0" w:color="auto"/>
                <w:bottom w:val="none" w:sz="0" w:space="0" w:color="auto"/>
                <w:right w:val="none" w:sz="0" w:space="0" w:color="auto"/>
              </w:divBdr>
            </w:div>
            <w:div w:id="2041008023">
              <w:marLeft w:val="600"/>
              <w:marRight w:val="0"/>
              <w:marTop w:val="80"/>
              <w:marBottom w:val="0"/>
              <w:divBdr>
                <w:top w:val="none" w:sz="0" w:space="0" w:color="auto"/>
                <w:left w:val="none" w:sz="0" w:space="0" w:color="auto"/>
                <w:bottom w:val="none" w:sz="0" w:space="0" w:color="auto"/>
                <w:right w:val="none" w:sz="0" w:space="0" w:color="auto"/>
              </w:divBdr>
            </w:div>
          </w:divsChild>
        </w:div>
        <w:div w:id="1665818854">
          <w:marLeft w:val="0"/>
          <w:marRight w:val="0"/>
          <w:marTop w:val="400"/>
          <w:marBottom w:val="0"/>
          <w:divBdr>
            <w:top w:val="none" w:sz="0" w:space="0" w:color="auto"/>
            <w:left w:val="none" w:sz="0" w:space="0" w:color="auto"/>
            <w:bottom w:val="none" w:sz="0" w:space="0" w:color="auto"/>
            <w:right w:val="none" w:sz="0" w:space="0" w:color="auto"/>
          </w:divBdr>
        </w:div>
        <w:div w:id="1666350682">
          <w:marLeft w:val="0"/>
          <w:marRight w:val="0"/>
          <w:marTop w:val="400"/>
          <w:marBottom w:val="0"/>
          <w:divBdr>
            <w:top w:val="none" w:sz="0" w:space="0" w:color="auto"/>
            <w:left w:val="none" w:sz="0" w:space="0" w:color="auto"/>
            <w:bottom w:val="none" w:sz="0" w:space="0" w:color="auto"/>
            <w:right w:val="none" w:sz="0" w:space="0" w:color="auto"/>
          </w:divBdr>
        </w:div>
        <w:div w:id="1668435239">
          <w:marLeft w:val="0"/>
          <w:marRight w:val="0"/>
          <w:marTop w:val="400"/>
          <w:marBottom w:val="0"/>
          <w:divBdr>
            <w:top w:val="none" w:sz="0" w:space="0" w:color="auto"/>
            <w:left w:val="none" w:sz="0" w:space="0" w:color="auto"/>
            <w:bottom w:val="none" w:sz="0" w:space="0" w:color="auto"/>
            <w:right w:val="none" w:sz="0" w:space="0" w:color="auto"/>
          </w:divBdr>
          <w:divsChild>
            <w:div w:id="106390629">
              <w:marLeft w:val="600"/>
              <w:marRight w:val="0"/>
              <w:marTop w:val="80"/>
              <w:marBottom w:val="0"/>
              <w:divBdr>
                <w:top w:val="none" w:sz="0" w:space="0" w:color="auto"/>
                <w:left w:val="none" w:sz="0" w:space="0" w:color="auto"/>
                <w:bottom w:val="none" w:sz="0" w:space="0" w:color="auto"/>
                <w:right w:val="none" w:sz="0" w:space="0" w:color="auto"/>
              </w:divBdr>
            </w:div>
            <w:div w:id="211111687">
              <w:marLeft w:val="600"/>
              <w:marRight w:val="0"/>
              <w:marTop w:val="80"/>
              <w:marBottom w:val="0"/>
              <w:divBdr>
                <w:top w:val="none" w:sz="0" w:space="0" w:color="auto"/>
                <w:left w:val="none" w:sz="0" w:space="0" w:color="auto"/>
                <w:bottom w:val="none" w:sz="0" w:space="0" w:color="auto"/>
                <w:right w:val="none" w:sz="0" w:space="0" w:color="auto"/>
              </w:divBdr>
            </w:div>
            <w:div w:id="214779911">
              <w:marLeft w:val="600"/>
              <w:marRight w:val="0"/>
              <w:marTop w:val="80"/>
              <w:marBottom w:val="0"/>
              <w:divBdr>
                <w:top w:val="none" w:sz="0" w:space="0" w:color="auto"/>
                <w:left w:val="none" w:sz="0" w:space="0" w:color="auto"/>
                <w:bottom w:val="none" w:sz="0" w:space="0" w:color="auto"/>
                <w:right w:val="none" w:sz="0" w:space="0" w:color="auto"/>
              </w:divBdr>
            </w:div>
            <w:div w:id="231815037">
              <w:marLeft w:val="600"/>
              <w:marRight w:val="0"/>
              <w:marTop w:val="80"/>
              <w:marBottom w:val="0"/>
              <w:divBdr>
                <w:top w:val="none" w:sz="0" w:space="0" w:color="auto"/>
                <w:left w:val="none" w:sz="0" w:space="0" w:color="auto"/>
                <w:bottom w:val="none" w:sz="0" w:space="0" w:color="auto"/>
                <w:right w:val="none" w:sz="0" w:space="0" w:color="auto"/>
              </w:divBdr>
            </w:div>
            <w:div w:id="436798955">
              <w:marLeft w:val="600"/>
              <w:marRight w:val="0"/>
              <w:marTop w:val="80"/>
              <w:marBottom w:val="0"/>
              <w:divBdr>
                <w:top w:val="none" w:sz="0" w:space="0" w:color="auto"/>
                <w:left w:val="none" w:sz="0" w:space="0" w:color="auto"/>
                <w:bottom w:val="none" w:sz="0" w:space="0" w:color="auto"/>
                <w:right w:val="none" w:sz="0" w:space="0" w:color="auto"/>
              </w:divBdr>
            </w:div>
            <w:div w:id="554396612">
              <w:marLeft w:val="600"/>
              <w:marRight w:val="0"/>
              <w:marTop w:val="80"/>
              <w:marBottom w:val="0"/>
              <w:divBdr>
                <w:top w:val="none" w:sz="0" w:space="0" w:color="auto"/>
                <w:left w:val="none" w:sz="0" w:space="0" w:color="auto"/>
                <w:bottom w:val="none" w:sz="0" w:space="0" w:color="auto"/>
                <w:right w:val="none" w:sz="0" w:space="0" w:color="auto"/>
              </w:divBdr>
            </w:div>
            <w:div w:id="839386939">
              <w:marLeft w:val="600"/>
              <w:marRight w:val="0"/>
              <w:marTop w:val="80"/>
              <w:marBottom w:val="0"/>
              <w:divBdr>
                <w:top w:val="none" w:sz="0" w:space="0" w:color="auto"/>
                <w:left w:val="none" w:sz="0" w:space="0" w:color="auto"/>
                <w:bottom w:val="none" w:sz="0" w:space="0" w:color="auto"/>
                <w:right w:val="none" w:sz="0" w:space="0" w:color="auto"/>
              </w:divBdr>
            </w:div>
            <w:div w:id="912928962">
              <w:marLeft w:val="600"/>
              <w:marRight w:val="0"/>
              <w:marTop w:val="80"/>
              <w:marBottom w:val="0"/>
              <w:divBdr>
                <w:top w:val="none" w:sz="0" w:space="0" w:color="auto"/>
                <w:left w:val="none" w:sz="0" w:space="0" w:color="auto"/>
                <w:bottom w:val="none" w:sz="0" w:space="0" w:color="auto"/>
                <w:right w:val="none" w:sz="0" w:space="0" w:color="auto"/>
              </w:divBdr>
            </w:div>
            <w:div w:id="963779668">
              <w:marLeft w:val="600"/>
              <w:marRight w:val="0"/>
              <w:marTop w:val="80"/>
              <w:marBottom w:val="0"/>
              <w:divBdr>
                <w:top w:val="none" w:sz="0" w:space="0" w:color="auto"/>
                <w:left w:val="none" w:sz="0" w:space="0" w:color="auto"/>
                <w:bottom w:val="none" w:sz="0" w:space="0" w:color="auto"/>
                <w:right w:val="none" w:sz="0" w:space="0" w:color="auto"/>
              </w:divBdr>
            </w:div>
            <w:div w:id="994913572">
              <w:marLeft w:val="600"/>
              <w:marRight w:val="0"/>
              <w:marTop w:val="80"/>
              <w:marBottom w:val="0"/>
              <w:divBdr>
                <w:top w:val="none" w:sz="0" w:space="0" w:color="auto"/>
                <w:left w:val="none" w:sz="0" w:space="0" w:color="auto"/>
                <w:bottom w:val="none" w:sz="0" w:space="0" w:color="auto"/>
                <w:right w:val="none" w:sz="0" w:space="0" w:color="auto"/>
              </w:divBdr>
            </w:div>
            <w:div w:id="1146121079">
              <w:marLeft w:val="600"/>
              <w:marRight w:val="0"/>
              <w:marTop w:val="80"/>
              <w:marBottom w:val="0"/>
              <w:divBdr>
                <w:top w:val="none" w:sz="0" w:space="0" w:color="auto"/>
                <w:left w:val="none" w:sz="0" w:space="0" w:color="auto"/>
                <w:bottom w:val="none" w:sz="0" w:space="0" w:color="auto"/>
                <w:right w:val="none" w:sz="0" w:space="0" w:color="auto"/>
              </w:divBdr>
            </w:div>
            <w:div w:id="1193570295">
              <w:marLeft w:val="600"/>
              <w:marRight w:val="0"/>
              <w:marTop w:val="80"/>
              <w:marBottom w:val="0"/>
              <w:divBdr>
                <w:top w:val="none" w:sz="0" w:space="0" w:color="auto"/>
                <w:left w:val="none" w:sz="0" w:space="0" w:color="auto"/>
                <w:bottom w:val="none" w:sz="0" w:space="0" w:color="auto"/>
                <w:right w:val="none" w:sz="0" w:space="0" w:color="auto"/>
              </w:divBdr>
            </w:div>
            <w:div w:id="1241601042">
              <w:marLeft w:val="600"/>
              <w:marRight w:val="0"/>
              <w:marTop w:val="80"/>
              <w:marBottom w:val="0"/>
              <w:divBdr>
                <w:top w:val="none" w:sz="0" w:space="0" w:color="auto"/>
                <w:left w:val="none" w:sz="0" w:space="0" w:color="auto"/>
                <w:bottom w:val="none" w:sz="0" w:space="0" w:color="auto"/>
                <w:right w:val="none" w:sz="0" w:space="0" w:color="auto"/>
              </w:divBdr>
            </w:div>
            <w:div w:id="1262641856">
              <w:marLeft w:val="600"/>
              <w:marRight w:val="0"/>
              <w:marTop w:val="80"/>
              <w:marBottom w:val="0"/>
              <w:divBdr>
                <w:top w:val="none" w:sz="0" w:space="0" w:color="auto"/>
                <w:left w:val="none" w:sz="0" w:space="0" w:color="auto"/>
                <w:bottom w:val="none" w:sz="0" w:space="0" w:color="auto"/>
                <w:right w:val="none" w:sz="0" w:space="0" w:color="auto"/>
              </w:divBdr>
            </w:div>
            <w:div w:id="1270773742">
              <w:marLeft w:val="600"/>
              <w:marRight w:val="0"/>
              <w:marTop w:val="80"/>
              <w:marBottom w:val="0"/>
              <w:divBdr>
                <w:top w:val="none" w:sz="0" w:space="0" w:color="auto"/>
                <w:left w:val="none" w:sz="0" w:space="0" w:color="auto"/>
                <w:bottom w:val="none" w:sz="0" w:space="0" w:color="auto"/>
                <w:right w:val="none" w:sz="0" w:space="0" w:color="auto"/>
              </w:divBdr>
            </w:div>
            <w:div w:id="1378508757">
              <w:marLeft w:val="600"/>
              <w:marRight w:val="0"/>
              <w:marTop w:val="80"/>
              <w:marBottom w:val="0"/>
              <w:divBdr>
                <w:top w:val="none" w:sz="0" w:space="0" w:color="auto"/>
                <w:left w:val="none" w:sz="0" w:space="0" w:color="auto"/>
                <w:bottom w:val="none" w:sz="0" w:space="0" w:color="auto"/>
                <w:right w:val="none" w:sz="0" w:space="0" w:color="auto"/>
              </w:divBdr>
            </w:div>
            <w:div w:id="1397973801">
              <w:marLeft w:val="600"/>
              <w:marRight w:val="0"/>
              <w:marTop w:val="80"/>
              <w:marBottom w:val="0"/>
              <w:divBdr>
                <w:top w:val="none" w:sz="0" w:space="0" w:color="auto"/>
                <w:left w:val="none" w:sz="0" w:space="0" w:color="auto"/>
                <w:bottom w:val="none" w:sz="0" w:space="0" w:color="auto"/>
                <w:right w:val="none" w:sz="0" w:space="0" w:color="auto"/>
              </w:divBdr>
            </w:div>
            <w:div w:id="1528134174">
              <w:marLeft w:val="600"/>
              <w:marRight w:val="0"/>
              <w:marTop w:val="80"/>
              <w:marBottom w:val="0"/>
              <w:divBdr>
                <w:top w:val="none" w:sz="0" w:space="0" w:color="auto"/>
                <w:left w:val="none" w:sz="0" w:space="0" w:color="auto"/>
                <w:bottom w:val="none" w:sz="0" w:space="0" w:color="auto"/>
                <w:right w:val="none" w:sz="0" w:space="0" w:color="auto"/>
              </w:divBdr>
            </w:div>
            <w:div w:id="1587183184">
              <w:marLeft w:val="600"/>
              <w:marRight w:val="0"/>
              <w:marTop w:val="80"/>
              <w:marBottom w:val="0"/>
              <w:divBdr>
                <w:top w:val="none" w:sz="0" w:space="0" w:color="auto"/>
                <w:left w:val="none" w:sz="0" w:space="0" w:color="auto"/>
                <w:bottom w:val="none" w:sz="0" w:space="0" w:color="auto"/>
                <w:right w:val="none" w:sz="0" w:space="0" w:color="auto"/>
              </w:divBdr>
            </w:div>
            <w:div w:id="1744831062">
              <w:marLeft w:val="600"/>
              <w:marRight w:val="0"/>
              <w:marTop w:val="80"/>
              <w:marBottom w:val="0"/>
              <w:divBdr>
                <w:top w:val="none" w:sz="0" w:space="0" w:color="auto"/>
                <w:left w:val="none" w:sz="0" w:space="0" w:color="auto"/>
                <w:bottom w:val="none" w:sz="0" w:space="0" w:color="auto"/>
                <w:right w:val="none" w:sz="0" w:space="0" w:color="auto"/>
              </w:divBdr>
            </w:div>
            <w:div w:id="1830441076">
              <w:marLeft w:val="600"/>
              <w:marRight w:val="0"/>
              <w:marTop w:val="80"/>
              <w:marBottom w:val="0"/>
              <w:divBdr>
                <w:top w:val="none" w:sz="0" w:space="0" w:color="auto"/>
                <w:left w:val="none" w:sz="0" w:space="0" w:color="auto"/>
                <w:bottom w:val="none" w:sz="0" w:space="0" w:color="auto"/>
                <w:right w:val="none" w:sz="0" w:space="0" w:color="auto"/>
              </w:divBdr>
            </w:div>
            <w:div w:id="1904440416">
              <w:marLeft w:val="600"/>
              <w:marRight w:val="0"/>
              <w:marTop w:val="80"/>
              <w:marBottom w:val="0"/>
              <w:divBdr>
                <w:top w:val="none" w:sz="0" w:space="0" w:color="auto"/>
                <w:left w:val="none" w:sz="0" w:space="0" w:color="auto"/>
                <w:bottom w:val="none" w:sz="0" w:space="0" w:color="auto"/>
                <w:right w:val="none" w:sz="0" w:space="0" w:color="auto"/>
              </w:divBdr>
            </w:div>
            <w:div w:id="2028482695">
              <w:marLeft w:val="600"/>
              <w:marRight w:val="0"/>
              <w:marTop w:val="80"/>
              <w:marBottom w:val="0"/>
              <w:divBdr>
                <w:top w:val="none" w:sz="0" w:space="0" w:color="auto"/>
                <w:left w:val="none" w:sz="0" w:space="0" w:color="auto"/>
                <w:bottom w:val="none" w:sz="0" w:space="0" w:color="auto"/>
                <w:right w:val="none" w:sz="0" w:space="0" w:color="auto"/>
              </w:divBdr>
            </w:div>
            <w:div w:id="2042246196">
              <w:marLeft w:val="600"/>
              <w:marRight w:val="0"/>
              <w:marTop w:val="80"/>
              <w:marBottom w:val="0"/>
              <w:divBdr>
                <w:top w:val="none" w:sz="0" w:space="0" w:color="auto"/>
                <w:left w:val="none" w:sz="0" w:space="0" w:color="auto"/>
                <w:bottom w:val="none" w:sz="0" w:space="0" w:color="auto"/>
                <w:right w:val="none" w:sz="0" w:space="0" w:color="auto"/>
              </w:divBdr>
            </w:div>
            <w:div w:id="2095979513">
              <w:marLeft w:val="600"/>
              <w:marRight w:val="0"/>
              <w:marTop w:val="80"/>
              <w:marBottom w:val="0"/>
              <w:divBdr>
                <w:top w:val="none" w:sz="0" w:space="0" w:color="auto"/>
                <w:left w:val="none" w:sz="0" w:space="0" w:color="auto"/>
                <w:bottom w:val="none" w:sz="0" w:space="0" w:color="auto"/>
                <w:right w:val="none" w:sz="0" w:space="0" w:color="auto"/>
              </w:divBdr>
              <w:divsChild>
                <w:div w:id="252664825">
                  <w:marLeft w:val="900"/>
                  <w:marRight w:val="0"/>
                  <w:marTop w:val="0"/>
                  <w:marBottom w:val="0"/>
                  <w:divBdr>
                    <w:top w:val="none" w:sz="0" w:space="0" w:color="auto"/>
                    <w:left w:val="none" w:sz="0" w:space="0" w:color="auto"/>
                    <w:bottom w:val="none" w:sz="0" w:space="0" w:color="auto"/>
                    <w:right w:val="none" w:sz="0" w:space="0" w:color="auto"/>
                  </w:divBdr>
                </w:div>
                <w:div w:id="457921409">
                  <w:marLeft w:val="900"/>
                  <w:marRight w:val="0"/>
                  <w:marTop w:val="0"/>
                  <w:marBottom w:val="0"/>
                  <w:divBdr>
                    <w:top w:val="none" w:sz="0" w:space="0" w:color="auto"/>
                    <w:left w:val="none" w:sz="0" w:space="0" w:color="auto"/>
                    <w:bottom w:val="none" w:sz="0" w:space="0" w:color="auto"/>
                    <w:right w:val="none" w:sz="0" w:space="0" w:color="auto"/>
                  </w:divBdr>
                </w:div>
              </w:divsChild>
            </w:div>
          </w:divsChild>
        </w:div>
        <w:div w:id="1670404708">
          <w:marLeft w:val="0"/>
          <w:marRight w:val="0"/>
          <w:marTop w:val="0"/>
          <w:marBottom w:val="200"/>
          <w:divBdr>
            <w:top w:val="none" w:sz="0" w:space="0" w:color="auto"/>
            <w:left w:val="none" w:sz="0" w:space="0" w:color="auto"/>
            <w:bottom w:val="none" w:sz="0" w:space="0" w:color="auto"/>
            <w:right w:val="none" w:sz="0" w:space="0" w:color="auto"/>
          </w:divBdr>
        </w:div>
        <w:div w:id="1672445077">
          <w:marLeft w:val="0"/>
          <w:marRight w:val="0"/>
          <w:marTop w:val="400"/>
          <w:marBottom w:val="0"/>
          <w:divBdr>
            <w:top w:val="none" w:sz="0" w:space="0" w:color="auto"/>
            <w:left w:val="none" w:sz="0" w:space="0" w:color="auto"/>
            <w:bottom w:val="none" w:sz="0" w:space="0" w:color="auto"/>
            <w:right w:val="none" w:sz="0" w:space="0" w:color="auto"/>
          </w:divBdr>
        </w:div>
        <w:div w:id="1674262619">
          <w:marLeft w:val="0"/>
          <w:marRight w:val="0"/>
          <w:marTop w:val="400"/>
          <w:marBottom w:val="0"/>
          <w:divBdr>
            <w:top w:val="none" w:sz="0" w:space="0" w:color="auto"/>
            <w:left w:val="none" w:sz="0" w:space="0" w:color="auto"/>
            <w:bottom w:val="none" w:sz="0" w:space="0" w:color="auto"/>
            <w:right w:val="none" w:sz="0" w:space="0" w:color="auto"/>
          </w:divBdr>
        </w:div>
        <w:div w:id="1675645588">
          <w:marLeft w:val="0"/>
          <w:marRight w:val="0"/>
          <w:marTop w:val="400"/>
          <w:marBottom w:val="0"/>
          <w:divBdr>
            <w:top w:val="none" w:sz="0" w:space="0" w:color="auto"/>
            <w:left w:val="none" w:sz="0" w:space="0" w:color="auto"/>
            <w:bottom w:val="none" w:sz="0" w:space="0" w:color="auto"/>
            <w:right w:val="none" w:sz="0" w:space="0" w:color="auto"/>
          </w:divBdr>
        </w:div>
        <w:div w:id="1676376305">
          <w:marLeft w:val="0"/>
          <w:marRight w:val="0"/>
          <w:marTop w:val="400"/>
          <w:marBottom w:val="0"/>
          <w:divBdr>
            <w:top w:val="none" w:sz="0" w:space="0" w:color="auto"/>
            <w:left w:val="none" w:sz="0" w:space="0" w:color="auto"/>
            <w:bottom w:val="none" w:sz="0" w:space="0" w:color="auto"/>
            <w:right w:val="none" w:sz="0" w:space="0" w:color="auto"/>
          </w:divBdr>
          <w:divsChild>
            <w:div w:id="1549029578">
              <w:marLeft w:val="600"/>
              <w:marRight w:val="0"/>
              <w:marTop w:val="80"/>
              <w:marBottom w:val="0"/>
              <w:divBdr>
                <w:top w:val="none" w:sz="0" w:space="0" w:color="auto"/>
                <w:left w:val="none" w:sz="0" w:space="0" w:color="auto"/>
                <w:bottom w:val="none" w:sz="0" w:space="0" w:color="auto"/>
                <w:right w:val="none" w:sz="0" w:space="0" w:color="auto"/>
              </w:divBdr>
            </w:div>
            <w:div w:id="1852450381">
              <w:marLeft w:val="600"/>
              <w:marRight w:val="0"/>
              <w:marTop w:val="80"/>
              <w:marBottom w:val="0"/>
              <w:divBdr>
                <w:top w:val="none" w:sz="0" w:space="0" w:color="auto"/>
                <w:left w:val="none" w:sz="0" w:space="0" w:color="auto"/>
                <w:bottom w:val="none" w:sz="0" w:space="0" w:color="auto"/>
                <w:right w:val="none" w:sz="0" w:space="0" w:color="auto"/>
              </w:divBdr>
            </w:div>
            <w:div w:id="2050447229">
              <w:marLeft w:val="600"/>
              <w:marRight w:val="0"/>
              <w:marTop w:val="80"/>
              <w:marBottom w:val="0"/>
              <w:divBdr>
                <w:top w:val="none" w:sz="0" w:space="0" w:color="auto"/>
                <w:left w:val="none" w:sz="0" w:space="0" w:color="auto"/>
                <w:bottom w:val="none" w:sz="0" w:space="0" w:color="auto"/>
                <w:right w:val="none" w:sz="0" w:space="0" w:color="auto"/>
              </w:divBdr>
            </w:div>
            <w:div w:id="2079205639">
              <w:marLeft w:val="600"/>
              <w:marRight w:val="0"/>
              <w:marTop w:val="80"/>
              <w:marBottom w:val="0"/>
              <w:divBdr>
                <w:top w:val="none" w:sz="0" w:space="0" w:color="auto"/>
                <w:left w:val="none" w:sz="0" w:space="0" w:color="auto"/>
                <w:bottom w:val="none" w:sz="0" w:space="0" w:color="auto"/>
                <w:right w:val="none" w:sz="0" w:space="0" w:color="auto"/>
              </w:divBdr>
            </w:div>
          </w:divsChild>
        </w:div>
        <w:div w:id="1678071710">
          <w:marLeft w:val="0"/>
          <w:marRight w:val="0"/>
          <w:marTop w:val="400"/>
          <w:marBottom w:val="0"/>
          <w:divBdr>
            <w:top w:val="none" w:sz="0" w:space="0" w:color="auto"/>
            <w:left w:val="none" w:sz="0" w:space="0" w:color="auto"/>
            <w:bottom w:val="none" w:sz="0" w:space="0" w:color="auto"/>
            <w:right w:val="none" w:sz="0" w:space="0" w:color="auto"/>
          </w:divBdr>
        </w:div>
        <w:div w:id="1680035521">
          <w:marLeft w:val="0"/>
          <w:marRight w:val="0"/>
          <w:marTop w:val="0"/>
          <w:marBottom w:val="200"/>
          <w:divBdr>
            <w:top w:val="none" w:sz="0" w:space="0" w:color="auto"/>
            <w:left w:val="none" w:sz="0" w:space="0" w:color="auto"/>
            <w:bottom w:val="none" w:sz="0" w:space="0" w:color="auto"/>
            <w:right w:val="none" w:sz="0" w:space="0" w:color="auto"/>
          </w:divBdr>
        </w:div>
        <w:div w:id="1680691926">
          <w:marLeft w:val="0"/>
          <w:marRight w:val="0"/>
          <w:marTop w:val="0"/>
          <w:marBottom w:val="200"/>
          <w:divBdr>
            <w:top w:val="none" w:sz="0" w:space="0" w:color="auto"/>
            <w:left w:val="none" w:sz="0" w:space="0" w:color="auto"/>
            <w:bottom w:val="none" w:sz="0" w:space="0" w:color="auto"/>
            <w:right w:val="none" w:sz="0" w:space="0" w:color="auto"/>
          </w:divBdr>
        </w:div>
        <w:div w:id="1681005825">
          <w:marLeft w:val="0"/>
          <w:marRight w:val="0"/>
          <w:marTop w:val="645"/>
          <w:marBottom w:val="495"/>
          <w:divBdr>
            <w:top w:val="none" w:sz="0" w:space="0" w:color="auto"/>
            <w:left w:val="none" w:sz="0" w:space="0" w:color="auto"/>
            <w:bottom w:val="none" w:sz="0" w:space="0" w:color="auto"/>
            <w:right w:val="none" w:sz="0" w:space="0" w:color="auto"/>
          </w:divBdr>
        </w:div>
        <w:div w:id="1681468700">
          <w:marLeft w:val="0"/>
          <w:marRight w:val="0"/>
          <w:marTop w:val="0"/>
          <w:marBottom w:val="200"/>
          <w:divBdr>
            <w:top w:val="none" w:sz="0" w:space="0" w:color="auto"/>
            <w:left w:val="none" w:sz="0" w:space="0" w:color="auto"/>
            <w:bottom w:val="none" w:sz="0" w:space="0" w:color="auto"/>
            <w:right w:val="none" w:sz="0" w:space="0" w:color="auto"/>
          </w:divBdr>
        </w:div>
        <w:div w:id="1682664210">
          <w:marLeft w:val="0"/>
          <w:marRight w:val="0"/>
          <w:marTop w:val="400"/>
          <w:marBottom w:val="0"/>
          <w:divBdr>
            <w:top w:val="none" w:sz="0" w:space="0" w:color="auto"/>
            <w:left w:val="none" w:sz="0" w:space="0" w:color="auto"/>
            <w:bottom w:val="none" w:sz="0" w:space="0" w:color="auto"/>
            <w:right w:val="none" w:sz="0" w:space="0" w:color="auto"/>
          </w:divBdr>
        </w:div>
        <w:div w:id="1684164971">
          <w:marLeft w:val="0"/>
          <w:marRight w:val="0"/>
          <w:marTop w:val="400"/>
          <w:marBottom w:val="0"/>
          <w:divBdr>
            <w:top w:val="none" w:sz="0" w:space="0" w:color="auto"/>
            <w:left w:val="none" w:sz="0" w:space="0" w:color="auto"/>
            <w:bottom w:val="none" w:sz="0" w:space="0" w:color="auto"/>
            <w:right w:val="none" w:sz="0" w:space="0" w:color="auto"/>
          </w:divBdr>
        </w:div>
        <w:div w:id="1685012042">
          <w:marLeft w:val="0"/>
          <w:marRight w:val="0"/>
          <w:marTop w:val="0"/>
          <w:marBottom w:val="200"/>
          <w:divBdr>
            <w:top w:val="none" w:sz="0" w:space="0" w:color="auto"/>
            <w:left w:val="none" w:sz="0" w:space="0" w:color="auto"/>
            <w:bottom w:val="none" w:sz="0" w:space="0" w:color="auto"/>
            <w:right w:val="none" w:sz="0" w:space="0" w:color="auto"/>
          </w:divBdr>
        </w:div>
        <w:div w:id="1686248940">
          <w:marLeft w:val="0"/>
          <w:marRight w:val="0"/>
          <w:marTop w:val="400"/>
          <w:marBottom w:val="0"/>
          <w:divBdr>
            <w:top w:val="none" w:sz="0" w:space="0" w:color="auto"/>
            <w:left w:val="none" w:sz="0" w:space="0" w:color="auto"/>
            <w:bottom w:val="none" w:sz="0" w:space="0" w:color="auto"/>
            <w:right w:val="none" w:sz="0" w:space="0" w:color="auto"/>
          </w:divBdr>
          <w:divsChild>
            <w:div w:id="650449363">
              <w:marLeft w:val="600"/>
              <w:marRight w:val="0"/>
              <w:marTop w:val="80"/>
              <w:marBottom w:val="0"/>
              <w:divBdr>
                <w:top w:val="none" w:sz="0" w:space="0" w:color="auto"/>
                <w:left w:val="none" w:sz="0" w:space="0" w:color="auto"/>
                <w:bottom w:val="none" w:sz="0" w:space="0" w:color="auto"/>
                <w:right w:val="none" w:sz="0" w:space="0" w:color="auto"/>
              </w:divBdr>
            </w:div>
            <w:div w:id="857500617">
              <w:marLeft w:val="600"/>
              <w:marRight w:val="0"/>
              <w:marTop w:val="80"/>
              <w:marBottom w:val="0"/>
              <w:divBdr>
                <w:top w:val="none" w:sz="0" w:space="0" w:color="auto"/>
                <w:left w:val="none" w:sz="0" w:space="0" w:color="auto"/>
                <w:bottom w:val="none" w:sz="0" w:space="0" w:color="auto"/>
                <w:right w:val="none" w:sz="0" w:space="0" w:color="auto"/>
              </w:divBdr>
            </w:div>
            <w:div w:id="1123427490">
              <w:marLeft w:val="600"/>
              <w:marRight w:val="0"/>
              <w:marTop w:val="80"/>
              <w:marBottom w:val="0"/>
              <w:divBdr>
                <w:top w:val="none" w:sz="0" w:space="0" w:color="auto"/>
                <w:left w:val="none" w:sz="0" w:space="0" w:color="auto"/>
                <w:bottom w:val="none" w:sz="0" w:space="0" w:color="auto"/>
                <w:right w:val="none" w:sz="0" w:space="0" w:color="auto"/>
              </w:divBdr>
            </w:div>
            <w:div w:id="1192692256">
              <w:marLeft w:val="600"/>
              <w:marRight w:val="0"/>
              <w:marTop w:val="80"/>
              <w:marBottom w:val="0"/>
              <w:divBdr>
                <w:top w:val="none" w:sz="0" w:space="0" w:color="auto"/>
                <w:left w:val="none" w:sz="0" w:space="0" w:color="auto"/>
                <w:bottom w:val="none" w:sz="0" w:space="0" w:color="auto"/>
                <w:right w:val="none" w:sz="0" w:space="0" w:color="auto"/>
              </w:divBdr>
            </w:div>
            <w:div w:id="1216970142">
              <w:marLeft w:val="600"/>
              <w:marRight w:val="0"/>
              <w:marTop w:val="80"/>
              <w:marBottom w:val="0"/>
              <w:divBdr>
                <w:top w:val="none" w:sz="0" w:space="0" w:color="auto"/>
                <w:left w:val="none" w:sz="0" w:space="0" w:color="auto"/>
                <w:bottom w:val="none" w:sz="0" w:space="0" w:color="auto"/>
                <w:right w:val="none" w:sz="0" w:space="0" w:color="auto"/>
              </w:divBdr>
            </w:div>
            <w:div w:id="1723286634">
              <w:marLeft w:val="600"/>
              <w:marRight w:val="0"/>
              <w:marTop w:val="80"/>
              <w:marBottom w:val="0"/>
              <w:divBdr>
                <w:top w:val="none" w:sz="0" w:space="0" w:color="auto"/>
                <w:left w:val="none" w:sz="0" w:space="0" w:color="auto"/>
                <w:bottom w:val="none" w:sz="0" w:space="0" w:color="auto"/>
                <w:right w:val="none" w:sz="0" w:space="0" w:color="auto"/>
              </w:divBdr>
            </w:div>
            <w:div w:id="1963220217">
              <w:marLeft w:val="600"/>
              <w:marRight w:val="0"/>
              <w:marTop w:val="80"/>
              <w:marBottom w:val="0"/>
              <w:divBdr>
                <w:top w:val="none" w:sz="0" w:space="0" w:color="auto"/>
                <w:left w:val="none" w:sz="0" w:space="0" w:color="auto"/>
                <w:bottom w:val="none" w:sz="0" w:space="0" w:color="auto"/>
                <w:right w:val="none" w:sz="0" w:space="0" w:color="auto"/>
              </w:divBdr>
            </w:div>
            <w:div w:id="2006665617">
              <w:marLeft w:val="600"/>
              <w:marRight w:val="0"/>
              <w:marTop w:val="80"/>
              <w:marBottom w:val="0"/>
              <w:divBdr>
                <w:top w:val="none" w:sz="0" w:space="0" w:color="auto"/>
                <w:left w:val="none" w:sz="0" w:space="0" w:color="auto"/>
                <w:bottom w:val="none" w:sz="0" w:space="0" w:color="auto"/>
                <w:right w:val="none" w:sz="0" w:space="0" w:color="auto"/>
              </w:divBdr>
            </w:div>
          </w:divsChild>
        </w:div>
        <w:div w:id="1687125616">
          <w:marLeft w:val="0"/>
          <w:marRight w:val="0"/>
          <w:marTop w:val="0"/>
          <w:marBottom w:val="200"/>
          <w:divBdr>
            <w:top w:val="none" w:sz="0" w:space="0" w:color="auto"/>
            <w:left w:val="none" w:sz="0" w:space="0" w:color="auto"/>
            <w:bottom w:val="none" w:sz="0" w:space="0" w:color="auto"/>
            <w:right w:val="none" w:sz="0" w:space="0" w:color="auto"/>
          </w:divBdr>
        </w:div>
        <w:div w:id="1687488019">
          <w:marLeft w:val="0"/>
          <w:marRight w:val="0"/>
          <w:marTop w:val="0"/>
          <w:marBottom w:val="200"/>
          <w:divBdr>
            <w:top w:val="none" w:sz="0" w:space="0" w:color="auto"/>
            <w:left w:val="none" w:sz="0" w:space="0" w:color="auto"/>
            <w:bottom w:val="none" w:sz="0" w:space="0" w:color="auto"/>
            <w:right w:val="none" w:sz="0" w:space="0" w:color="auto"/>
          </w:divBdr>
        </w:div>
        <w:div w:id="1691178392">
          <w:marLeft w:val="0"/>
          <w:marRight w:val="0"/>
          <w:marTop w:val="400"/>
          <w:marBottom w:val="0"/>
          <w:divBdr>
            <w:top w:val="none" w:sz="0" w:space="0" w:color="auto"/>
            <w:left w:val="none" w:sz="0" w:space="0" w:color="auto"/>
            <w:bottom w:val="none" w:sz="0" w:space="0" w:color="auto"/>
            <w:right w:val="none" w:sz="0" w:space="0" w:color="auto"/>
          </w:divBdr>
        </w:div>
        <w:div w:id="1693720427">
          <w:marLeft w:val="0"/>
          <w:marRight w:val="0"/>
          <w:marTop w:val="645"/>
          <w:marBottom w:val="495"/>
          <w:divBdr>
            <w:top w:val="dashed" w:sz="6" w:space="0" w:color="D9D9D9"/>
            <w:left w:val="dashed" w:sz="6" w:space="8" w:color="D9D9D9"/>
            <w:bottom w:val="dashed" w:sz="6" w:space="0" w:color="D9D9D9"/>
            <w:right w:val="dashed" w:sz="6" w:space="8" w:color="D9D9D9"/>
          </w:divBdr>
        </w:div>
        <w:div w:id="1694185125">
          <w:marLeft w:val="0"/>
          <w:marRight w:val="0"/>
          <w:marTop w:val="0"/>
          <w:marBottom w:val="200"/>
          <w:divBdr>
            <w:top w:val="none" w:sz="0" w:space="0" w:color="auto"/>
            <w:left w:val="none" w:sz="0" w:space="0" w:color="auto"/>
            <w:bottom w:val="none" w:sz="0" w:space="0" w:color="auto"/>
            <w:right w:val="none" w:sz="0" w:space="0" w:color="auto"/>
          </w:divBdr>
        </w:div>
        <w:div w:id="1694306946">
          <w:marLeft w:val="0"/>
          <w:marRight w:val="0"/>
          <w:marTop w:val="400"/>
          <w:marBottom w:val="0"/>
          <w:divBdr>
            <w:top w:val="none" w:sz="0" w:space="0" w:color="auto"/>
            <w:left w:val="none" w:sz="0" w:space="0" w:color="auto"/>
            <w:bottom w:val="none" w:sz="0" w:space="0" w:color="auto"/>
            <w:right w:val="none" w:sz="0" w:space="0" w:color="auto"/>
          </w:divBdr>
        </w:div>
        <w:div w:id="1695417294">
          <w:marLeft w:val="0"/>
          <w:marRight w:val="0"/>
          <w:marTop w:val="400"/>
          <w:marBottom w:val="0"/>
          <w:divBdr>
            <w:top w:val="none" w:sz="0" w:space="0" w:color="auto"/>
            <w:left w:val="none" w:sz="0" w:space="0" w:color="auto"/>
            <w:bottom w:val="none" w:sz="0" w:space="0" w:color="auto"/>
            <w:right w:val="none" w:sz="0" w:space="0" w:color="auto"/>
          </w:divBdr>
        </w:div>
        <w:div w:id="1697005319">
          <w:marLeft w:val="0"/>
          <w:marRight w:val="0"/>
          <w:marTop w:val="400"/>
          <w:marBottom w:val="0"/>
          <w:divBdr>
            <w:top w:val="none" w:sz="0" w:space="0" w:color="auto"/>
            <w:left w:val="none" w:sz="0" w:space="0" w:color="auto"/>
            <w:bottom w:val="none" w:sz="0" w:space="0" w:color="auto"/>
            <w:right w:val="none" w:sz="0" w:space="0" w:color="auto"/>
          </w:divBdr>
        </w:div>
        <w:div w:id="1699549730">
          <w:marLeft w:val="0"/>
          <w:marRight w:val="0"/>
          <w:marTop w:val="645"/>
          <w:marBottom w:val="495"/>
          <w:divBdr>
            <w:top w:val="dashed" w:sz="6" w:space="0" w:color="D9D9D9"/>
            <w:left w:val="dashed" w:sz="6" w:space="8" w:color="D9D9D9"/>
            <w:bottom w:val="dashed" w:sz="6" w:space="0" w:color="D9D9D9"/>
            <w:right w:val="dashed" w:sz="6" w:space="8" w:color="D9D9D9"/>
          </w:divBdr>
        </w:div>
        <w:div w:id="1699550764">
          <w:marLeft w:val="0"/>
          <w:marRight w:val="0"/>
          <w:marTop w:val="200"/>
          <w:marBottom w:val="0"/>
          <w:divBdr>
            <w:top w:val="none" w:sz="0" w:space="0" w:color="auto"/>
            <w:left w:val="none" w:sz="0" w:space="0" w:color="auto"/>
            <w:bottom w:val="none" w:sz="0" w:space="0" w:color="auto"/>
            <w:right w:val="none" w:sz="0" w:space="0" w:color="auto"/>
          </w:divBdr>
        </w:div>
        <w:div w:id="1700086226">
          <w:marLeft w:val="0"/>
          <w:marRight w:val="0"/>
          <w:marTop w:val="400"/>
          <w:marBottom w:val="0"/>
          <w:divBdr>
            <w:top w:val="none" w:sz="0" w:space="0" w:color="auto"/>
            <w:left w:val="none" w:sz="0" w:space="0" w:color="auto"/>
            <w:bottom w:val="none" w:sz="0" w:space="0" w:color="auto"/>
            <w:right w:val="none" w:sz="0" w:space="0" w:color="auto"/>
          </w:divBdr>
        </w:div>
        <w:div w:id="1700740333">
          <w:marLeft w:val="0"/>
          <w:marRight w:val="0"/>
          <w:marTop w:val="400"/>
          <w:marBottom w:val="0"/>
          <w:divBdr>
            <w:top w:val="none" w:sz="0" w:space="0" w:color="auto"/>
            <w:left w:val="none" w:sz="0" w:space="0" w:color="auto"/>
            <w:bottom w:val="none" w:sz="0" w:space="0" w:color="auto"/>
            <w:right w:val="none" w:sz="0" w:space="0" w:color="auto"/>
          </w:divBdr>
        </w:div>
        <w:div w:id="1703827328">
          <w:marLeft w:val="0"/>
          <w:marRight w:val="0"/>
          <w:marTop w:val="400"/>
          <w:marBottom w:val="0"/>
          <w:divBdr>
            <w:top w:val="none" w:sz="0" w:space="0" w:color="auto"/>
            <w:left w:val="none" w:sz="0" w:space="0" w:color="auto"/>
            <w:bottom w:val="none" w:sz="0" w:space="0" w:color="auto"/>
            <w:right w:val="none" w:sz="0" w:space="0" w:color="auto"/>
          </w:divBdr>
        </w:div>
        <w:div w:id="1705792476">
          <w:marLeft w:val="0"/>
          <w:marRight w:val="0"/>
          <w:marTop w:val="400"/>
          <w:marBottom w:val="0"/>
          <w:divBdr>
            <w:top w:val="none" w:sz="0" w:space="0" w:color="auto"/>
            <w:left w:val="none" w:sz="0" w:space="0" w:color="auto"/>
            <w:bottom w:val="none" w:sz="0" w:space="0" w:color="auto"/>
            <w:right w:val="none" w:sz="0" w:space="0" w:color="auto"/>
          </w:divBdr>
          <w:divsChild>
            <w:div w:id="161167239">
              <w:marLeft w:val="600"/>
              <w:marRight w:val="0"/>
              <w:marTop w:val="80"/>
              <w:marBottom w:val="0"/>
              <w:divBdr>
                <w:top w:val="none" w:sz="0" w:space="0" w:color="auto"/>
                <w:left w:val="none" w:sz="0" w:space="0" w:color="auto"/>
                <w:bottom w:val="none" w:sz="0" w:space="0" w:color="auto"/>
                <w:right w:val="none" w:sz="0" w:space="0" w:color="auto"/>
              </w:divBdr>
            </w:div>
            <w:div w:id="409740483">
              <w:marLeft w:val="600"/>
              <w:marRight w:val="0"/>
              <w:marTop w:val="80"/>
              <w:marBottom w:val="0"/>
              <w:divBdr>
                <w:top w:val="none" w:sz="0" w:space="0" w:color="auto"/>
                <w:left w:val="none" w:sz="0" w:space="0" w:color="auto"/>
                <w:bottom w:val="none" w:sz="0" w:space="0" w:color="auto"/>
                <w:right w:val="none" w:sz="0" w:space="0" w:color="auto"/>
              </w:divBdr>
            </w:div>
            <w:div w:id="571744317">
              <w:marLeft w:val="600"/>
              <w:marRight w:val="0"/>
              <w:marTop w:val="80"/>
              <w:marBottom w:val="0"/>
              <w:divBdr>
                <w:top w:val="none" w:sz="0" w:space="0" w:color="auto"/>
                <w:left w:val="none" w:sz="0" w:space="0" w:color="auto"/>
                <w:bottom w:val="none" w:sz="0" w:space="0" w:color="auto"/>
                <w:right w:val="none" w:sz="0" w:space="0" w:color="auto"/>
              </w:divBdr>
            </w:div>
            <w:div w:id="587079467">
              <w:marLeft w:val="600"/>
              <w:marRight w:val="0"/>
              <w:marTop w:val="80"/>
              <w:marBottom w:val="0"/>
              <w:divBdr>
                <w:top w:val="none" w:sz="0" w:space="0" w:color="auto"/>
                <w:left w:val="none" w:sz="0" w:space="0" w:color="auto"/>
                <w:bottom w:val="none" w:sz="0" w:space="0" w:color="auto"/>
                <w:right w:val="none" w:sz="0" w:space="0" w:color="auto"/>
              </w:divBdr>
              <w:divsChild>
                <w:div w:id="1030379466">
                  <w:marLeft w:val="900"/>
                  <w:marRight w:val="0"/>
                  <w:marTop w:val="0"/>
                  <w:marBottom w:val="0"/>
                  <w:divBdr>
                    <w:top w:val="none" w:sz="0" w:space="0" w:color="auto"/>
                    <w:left w:val="none" w:sz="0" w:space="0" w:color="auto"/>
                    <w:bottom w:val="none" w:sz="0" w:space="0" w:color="auto"/>
                    <w:right w:val="none" w:sz="0" w:space="0" w:color="auto"/>
                  </w:divBdr>
                </w:div>
                <w:div w:id="1941259419">
                  <w:marLeft w:val="900"/>
                  <w:marRight w:val="0"/>
                  <w:marTop w:val="0"/>
                  <w:marBottom w:val="0"/>
                  <w:divBdr>
                    <w:top w:val="none" w:sz="0" w:space="0" w:color="auto"/>
                    <w:left w:val="none" w:sz="0" w:space="0" w:color="auto"/>
                    <w:bottom w:val="none" w:sz="0" w:space="0" w:color="auto"/>
                    <w:right w:val="none" w:sz="0" w:space="0" w:color="auto"/>
                  </w:divBdr>
                </w:div>
                <w:div w:id="2144342468">
                  <w:marLeft w:val="900"/>
                  <w:marRight w:val="0"/>
                  <w:marTop w:val="0"/>
                  <w:marBottom w:val="0"/>
                  <w:divBdr>
                    <w:top w:val="none" w:sz="0" w:space="0" w:color="auto"/>
                    <w:left w:val="none" w:sz="0" w:space="0" w:color="auto"/>
                    <w:bottom w:val="none" w:sz="0" w:space="0" w:color="auto"/>
                    <w:right w:val="none" w:sz="0" w:space="0" w:color="auto"/>
                  </w:divBdr>
                </w:div>
              </w:divsChild>
            </w:div>
            <w:div w:id="673722810">
              <w:marLeft w:val="600"/>
              <w:marRight w:val="0"/>
              <w:marTop w:val="80"/>
              <w:marBottom w:val="0"/>
              <w:divBdr>
                <w:top w:val="none" w:sz="0" w:space="0" w:color="auto"/>
                <w:left w:val="none" w:sz="0" w:space="0" w:color="auto"/>
                <w:bottom w:val="none" w:sz="0" w:space="0" w:color="auto"/>
                <w:right w:val="none" w:sz="0" w:space="0" w:color="auto"/>
              </w:divBdr>
            </w:div>
            <w:div w:id="751127753">
              <w:marLeft w:val="600"/>
              <w:marRight w:val="0"/>
              <w:marTop w:val="80"/>
              <w:marBottom w:val="0"/>
              <w:divBdr>
                <w:top w:val="none" w:sz="0" w:space="0" w:color="auto"/>
                <w:left w:val="none" w:sz="0" w:space="0" w:color="auto"/>
                <w:bottom w:val="none" w:sz="0" w:space="0" w:color="auto"/>
                <w:right w:val="none" w:sz="0" w:space="0" w:color="auto"/>
              </w:divBdr>
            </w:div>
            <w:div w:id="811337622">
              <w:marLeft w:val="600"/>
              <w:marRight w:val="0"/>
              <w:marTop w:val="80"/>
              <w:marBottom w:val="0"/>
              <w:divBdr>
                <w:top w:val="none" w:sz="0" w:space="0" w:color="auto"/>
                <w:left w:val="none" w:sz="0" w:space="0" w:color="auto"/>
                <w:bottom w:val="none" w:sz="0" w:space="0" w:color="auto"/>
                <w:right w:val="none" w:sz="0" w:space="0" w:color="auto"/>
              </w:divBdr>
            </w:div>
            <w:div w:id="815881272">
              <w:marLeft w:val="600"/>
              <w:marRight w:val="0"/>
              <w:marTop w:val="80"/>
              <w:marBottom w:val="0"/>
              <w:divBdr>
                <w:top w:val="none" w:sz="0" w:space="0" w:color="auto"/>
                <w:left w:val="none" w:sz="0" w:space="0" w:color="auto"/>
                <w:bottom w:val="none" w:sz="0" w:space="0" w:color="auto"/>
                <w:right w:val="none" w:sz="0" w:space="0" w:color="auto"/>
              </w:divBdr>
            </w:div>
            <w:div w:id="1070808666">
              <w:marLeft w:val="600"/>
              <w:marRight w:val="0"/>
              <w:marTop w:val="80"/>
              <w:marBottom w:val="0"/>
              <w:divBdr>
                <w:top w:val="none" w:sz="0" w:space="0" w:color="auto"/>
                <w:left w:val="none" w:sz="0" w:space="0" w:color="auto"/>
                <w:bottom w:val="none" w:sz="0" w:space="0" w:color="auto"/>
                <w:right w:val="none" w:sz="0" w:space="0" w:color="auto"/>
              </w:divBdr>
            </w:div>
            <w:div w:id="1235899623">
              <w:marLeft w:val="600"/>
              <w:marRight w:val="0"/>
              <w:marTop w:val="80"/>
              <w:marBottom w:val="0"/>
              <w:divBdr>
                <w:top w:val="none" w:sz="0" w:space="0" w:color="auto"/>
                <w:left w:val="none" w:sz="0" w:space="0" w:color="auto"/>
                <w:bottom w:val="none" w:sz="0" w:space="0" w:color="auto"/>
                <w:right w:val="none" w:sz="0" w:space="0" w:color="auto"/>
              </w:divBdr>
            </w:div>
            <w:div w:id="1255944238">
              <w:marLeft w:val="600"/>
              <w:marRight w:val="0"/>
              <w:marTop w:val="80"/>
              <w:marBottom w:val="0"/>
              <w:divBdr>
                <w:top w:val="none" w:sz="0" w:space="0" w:color="auto"/>
                <w:left w:val="none" w:sz="0" w:space="0" w:color="auto"/>
                <w:bottom w:val="none" w:sz="0" w:space="0" w:color="auto"/>
                <w:right w:val="none" w:sz="0" w:space="0" w:color="auto"/>
              </w:divBdr>
            </w:div>
            <w:div w:id="1282028906">
              <w:marLeft w:val="600"/>
              <w:marRight w:val="0"/>
              <w:marTop w:val="80"/>
              <w:marBottom w:val="0"/>
              <w:divBdr>
                <w:top w:val="none" w:sz="0" w:space="0" w:color="auto"/>
                <w:left w:val="none" w:sz="0" w:space="0" w:color="auto"/>
                <w:bottom w:val="none" w:sz="0" w:space="0" w:color="auto"/>
                <w:right w:val="none" w:sz="0" w:space="0" w:color="auto"/>
              </w:divBdr>
            </w:div>
            <w:div w:id="1343707199">
              <w:marLeft w:val="600"/>
              <w:marRight w:val="0"/>
              <w:marTop w:val="80"/>
              <w:marBottom w:val="0"/>
              <w:divBdr>
                <w:top w:val="none" w:sz="0" w:space="0" w:color="auto"/>
                <w:left w:val="none" w:sz="0" w:space="0" w:color="auto"/>
                <w:bottom w:val="none" w:sz="0" w:space="0" w:color="auto"/>
                <w:right w:val="none" w:sz="0" w:space="0" w:color="auto"/>
              </w:divBdr>
            </w:div>
            <w:div w:id="1376615784">
              <w:marLeft w:val="600"/>
              <w:marRight w:val="0"/>
              <w:marTop w:val="80"/>
              <w:marBottom w:val="0"/>
              <w:divBdr>
                <w:top w:val="none" w:sz="0" w:space="0" w:color="auto"/>
                <w:left w:val="none" w:sz="0" w:space="0" w:color="auto"/>
                <w:bottom w:val="none" w:sz="0" w:space="0" w:color="auto"/>
                <w:right w:val="none" w:sz="0" w:space="0" w:color="auto"/>
              </w:divBdr>
            </w:div>
            <w:div w:id="1490905647">
              <w:marLeft w:val="600"/>
              <w:marRight w:val="0"/>
              <w:marTop w:val="80"/>
              <w:marBottom w:val="0"/>
              <w:divBdr>
                <w:top w:val="none" w:sz="0" w:space="0" w:color="auto"/>
                <w:left w:val="none" w:sz="0" w:space="0" w:color="auto"/>
                <w:bottom w:val="none" w:sz="0" w:space="0" w:color="auto"/>
                <w:right w:val="none" w:sz="0" w:space="0" w:color="auto"/>
              </w:divBdr>
            </w:div>
            <w:div w:id="1538470220">
              <w:marLeft w:val="600"/>
              <w:marRight w:val="0"/>
              <w:marTop w:val="80"/>
              <w:marBottom w:val="0"/>
              <w:divBdr>
                <w:top w:val="none" w:sz="0" w:space="0" w:color="auto"/>
                <w:left w:val="none" w:sz="0" w:space="0" w:color="auto"/>
                <w:bottom w:val="none" w:sz="0" w:space="0" w:color="auto"/>
                <w:right w:val="none" w:sz="0" w:space="0" w:color="auto"/>
              </w:divBdr>
            </w:div>
            <w:div w:id="1622107571">
              <w:marLeft w:val="600"/>
              <w:marRight w:val="0"/>
              <w:marTop w:val="80"/>
              <w:marBottom w:val="0"/>
              <w:divBdr>
                <w:top w:val="none" w:sz="0" w:space="0" w:color="auto"/>
                <w:left w:val="none" w:sz="0" w:space="0" w:color="auto"/>
                <w:bottom w:val="none" w:sz="0" w:space="0" w:color="auto"/>
                <w:right w:val="none" w:sz="0" w:space="0" w:color="auto"/>
              </w:divBdr>
            </w:div>
            <w:div w:id="1657418954">
              <w:marLeft w:val="600"/>
              <w:marRight w:val="0"/>
              <w:marTop w:val="80"/>
              <w:marBottom w:val="0"/>
              <w:divBdr>
                <w:top w:val="none" w:sz="0" w:space="0" w:color="auto"/>
                <w:left w:val="none" w:sz="0" w:space="0" w:color="auto"/>
                <w:bottom w:val="none" w:sz="0" w:space="0" w:color="auto"/>
                <w:right w:val="none" w:sz="0" w:space="0" w:color="auto"/>
              </w:divBdr>
            </w:div>
            <w:div w:id="1722317914">
              <w:marLeft w:val="600"/>
              <w:marRight w:val="0"/>
              <w:marTop w:val="80"/>
              <w:marBottom w:val="0"/>
              <w:divBdr>
                <w:top w:val="none" w:sz="0" w:space="0" w:color="auto"/>
                <w:left w:val="none" w:sz="0" w:space="0" w:color="auto"/>
                <w:bottom w:val="none" w:sz="0" w:space="0" w:color="auto"/>
                <w:right w:val="none" w:sz="0" w:space="0" w:color="auto"/>
              </w:divBdr>
              <w:divsChild>
                <w:div w:id="980353167">
                  <w:marLeft w:val="900"/>
                  <w:marRight w:val="0"/>
                  <w:marTop w:val="0"/>
                  <w:marBottom w:val="0"/>
                  <w:divBdr>
                    <w:top w:val="none" w:sz="0" w:space="0" w:color="auto"/>
                    <w:left w:val="none" w:sz="0" w:space="0" w:color="auto"/>
                    <w:bottom w:val="none" w:sz="0" w:space="0" w:color="auto"/>
                    <w:right w:val="none" w:sz="0" w:space="0" w:color="auto"/>
                  </w:divBdr>
                </w:div>
                <w:div w:id="1509052654">
                  <w:marLeft w:val="900"/>
                  <w:marRight w:val="0"/>
                  <w:marTop w:val="0"/>
                  <w:marBottom w:val="0"/>
                  <w:divBdr>
                    <w:top w:val="none" w:sz="0" w:space="0" w:color="auto"/>
                    <w:left w:val="none" w:sz="0" w:space="0" w:color="auto"/>
                    <w:bottom w:val="none" w:sz="0" w:space="0" w:color="auto"/>
                    <w:right w:val="none" w:sz="0" w:space="0" w:color="auto"/>
                  </w:divBdr>
                </w:div>
                <w:div w:id="1535192433">
                  <w:marLeft w:val="900"/>
                  <w:marRight w:val="0"/>
                  <w:marTop w:val="0"/>
                  <w:marBottom w:val="0"/>
                  <w:divBdr>
                    <w:top w:val="none" w:sz="0" w:space="0" w:color="auto"/>
                    <w:left w:val="none" w:sz="0" w:space="0" w:color="auto"/>
                    <w:bottom w:val="none" w:sz="0" w:space="0" w:color="auto"/>
                    <w:right w:val="none" w:sz="0" w:space="0" w:color="auto"/>
                  </w:divBdr>
                </w:div>
                <w:div w:id="1909264197">
                  <w:marLeft w:val="900"/>
                  <w:marRight w:val="0"/>
                  <w:marTop w:val="0"/>
                  <w:marBottom w:val="0"/>
                  <w:divBdr>
                    <w:top w:val="none" w:sz="0" w:space="0" w:color="auto"/>
                    <w:left w:val="none" w:sz="0" w:space="0" w:color="auto"/>
                    <w:bottom w:val="none" w:sz="0" w:space="0" w:color="auto"/>
                    <w:right w:val="none" w:sz="0" w:space="0" w:color="auto"/>
                  </w:divBdr>
                </w:div>
                <w:div w:id="2133353679">
                  <w:marLeft w:val="900"/>
                  <w:marRight w:val="0"/>
                  <w:marTop w:val="0"/>
                  <w:marBottom w:val="0"/>
                  <w:divBdr>
                    <w:top w:val="none" w:sz="0" w:space="0" w:color="auto"/>
                    <w:left w:val="none" w:sz="0" w:space="0" w:color="auto"/>
                    <w:bottom w:val="none" w:sz="0" w:space="0" w:color="auto"/>
                    <w:right w:val="none" w:sz="0" w:space="0" w:color="auto"/>
                  </w:divBdr>
                </w:div>
              </w:divsChild>
            </w:div>
            <w:div w:id="1723210903">
              <w:marLeft w:val="600"/>
              <w:marRight w:val="0"/>
              <w:marTop w:val="80"/>
              <w:marBottom w:val="0"/>
              <w:divBdr>
                <w:top w:val="none" w:sz="0" w:space="0" w:color="auto"/>
                <w:left w:val="none" w:sz="0" w:space="0" w:color="auto"/>
                <w:bottom w:val="none" w:sz="0" w:space="0" w:color="auto"/>
                <w:right w:val="none" w:sz="0" w:space="0" w:color="auto"/>
              </w:divBdr>
            </w:div>
          </w:divsChild>
        </w:div>
        <w:div w:id="1709184522">
          <w:marLeft w:val="0"/>
          <w:marRight w:val="0"/>
          <w:marTop w:val="400"/>
          <w:marBottom w:val="0"/>
          <w:divBdr>
            <w:top w:val="none" w:sz="0" w:space="0" w:color="auto"/>
            <w:left w:val="none" w:sz="0" w:space="0" w:color="auto"/>
            <w:bottom w:val="none" w:sz="0" w:space="0" w:color="auto"/>
            <w:right w:val="none" w:sz="0" w:space="0" w:color="auto"/>
          </w:divBdr>
        </w:div>
        <w:div w:id="1711489727">
          <w:marLeft w:val="0"/>
          <w:marRight w:val="0"/>
          <w:marTop w:val="645"/>
          <w:marBottom w:val="495"/>
          <w:divBdr>
            <w:top w:val="dashed" w:sz="6" w:space="0" w:color="D9D9D9"/>
            <w:left w:val="dashed" w:sz="6" w:space="8" w:color="D9D9D9"/>
            <w:bottom w:val="dashed" w:sz="6" w:space="0" w:color="D9D9D9"/>
            <w:right w:val="dashed" w:sz="6" w:space="8" w:color="D9D9D9"/>
          </w:divBdr>
        </w:div>
        <w:div w:id="1711606439">
          <w:marLeft w:val="0"/>
          <w:marRight w:val="0"/>
          <w:marTop w:val="280"/>
          <w:marBottom w:val="200"/>
          <w:divBdr>
            <w:top w:val="none" w:sz="0" w:space="0" w:color="auto"/>
            <w:left w:val="none" w:sz="0" w:space="0" w:color="auto"/>
            <w:bottom w:val="none" w:sz="0" w:space="0" w:color="auto"/>
            <w:right w:val="none" w:sz="0" w:space="0" w:color="auto"/>
          </w:divBdr>
        </w:div>
        <w:div w:id="1715612690">
          <w:marLeft w:val="0"/>
          <w:marRight w:val="0"/>
          <w:marTop w:val="400"/>
          <w:marBottom w:val="0"/>
          <w:divBdr>
            <w:top w:val="none" w:sz="0" w:space="0" w:color="auto"/>
            <w:left w:val="none" w:sz="0" w:space="0" w:color="auto"/>
            <w:bottom w:val="none" w:sz="0" w:space="0" w:color="auto"/>
            <w:right w:val="none" w:sz="0" w:space="0" w:color="auto"/>
          </w:divBdr>
          <w:divsChild>
            <w:div w:id="973683225">
              <w:marLeft w:val="600"/>
              <w:marRight w:val="0"/>
              <w:marTop w:val="80"/>
              <w:marBottom w:val="0"/>
              <w:divBdr>
                <w:top w:val="none" w:sz="0" w:space="0" w:color="auto"/>
                <w:left w:val="none" w:sz="0" w:space="0" w:color="auto"/>
                <w:bottom w:val="none" w:sz="0" w:space="0" w:color="auto"/>
                <w:right w:val="none" w:sz="0" w:space="0" w:color="auto"/>
              </w:divBdr>
            </w:div>
            <w:div w:id="1456024111">
              <w:marLeft w:val="600"/>
              <w:marRight w:val="0"/>
              <w:marTop w:val="80"/>
              <w:marBottom w:val="0"/>
              <w:divBdr>
                <w:top w:val="none" w:sz="0" w:space="0" w:color="auto"/>
                <w:left w:val="none" w:sz="0" w:space="0" w:color="auto"/>
                <w:bottom w:val="none" w:sz="0" w:space="0" w:color="auto"/>
                <w:right w:val="none" w:sz="0" w:space="0" w:color="auto"/>
              </w:divBdr>
            </w:div>
            <w:div w:id="1668633907">
              <w:marLeft w:val="600"/>
              <w:marRight w:val="0"/>
              <w:marTop w:val="80"/>
              <w:marBottom w:val="0"/>
              <w:divBdr>
                <w:top w:val="none" w:sz="0" w:space="0" w:color="auto"/>
                <w:left w:val="none" w:sz="0" w:space="0" w:color="auto"/>
                <w:bottom w:val="none" w:sz="0" w:space="0" w:color="auto"/>
                <w:right w:val="none" w:sz="0" w:space="0" w:color="auto"/>
              </w:divBdr>
            </w:div>
          </w:divsChild>
        </w:div>
        <w:div w:id="1717390894">
          <w:marLeft w:val="0"/>
          <w:marRight w:val="0"/>
          <w:marTop w:val="200"/>
          <w:marBottom w:val="0"/>
          <w:divBdr>
            <w:top w:val="none" w:sz="0" w:space="0" w:color="auto"/>
            <w:left w:val="none" w:sz="0" w:space="0" w:color="auto"/>
            <w:bottom w:val="none" w:sz="0" w:space="0" w:color="auto"/>
            <w:right w:val="none" w:sz="0" w:space="0" w:color="auto"/>
          </w:divBdr>
        </w:div>
        <w:div w:id="1717465598">
          <w:marLeft w:val="0"/>
          <w:marRight w:val="0"/>
          <w:marTop w:val="400"/>
          <w:marBottom w:val="0"/>
          <w:divBdr>
            <w:top w:val="none" w:sz="0" w:space="0" w:color="auto"/>
            <w:left w:val="none" w:sz="0" w:space="0" w:color="auto"/>
            <w:bottom w:val="none" w:sz="0" w:space="0" w:color="auto"/>
            <w:right w:val="none" w:sz="0" w:space="0" w:color="auto"/>
          </w:divBdr>
        </w:div>
        <w:div w:id="1717776438">
          <w:marLeft w:val="0"/>
          <w:marRight w:val="0"/>
          <w:marTop w:val="400"/>
          <w:marBottom w:val="0"/>
          <w:divBdr>
            <w:top w:val="none" w:sz="0" w:space="0" w:color="auto"/>
            <w:left w:val="none" w:sz="0" w:space="0" w:color="auto"/>
            <w:bottom w:val="none" w:sz="0" w:space="0" w:color="auto"/>
            <w:right w:val="none" w:sz="0" w:space="0" w:color="auto"/>
          </w:divBdr>
          <w:divsChild>
            <w:div w:id="146480251">
              <w:marLeft w:val="600"/>
              <w:marRight w:val="0"/>
              <w:marTop w:val="80"/>
              <w:marBottom w:val="0"/>
              <w:divBdr>
                <w:top w:val="none" w:sz="0" w:space="0" w:color="auto"/>
                <w:left w:val="none" w:sz="0" w:space="0" w:color="auto"/>
                <w:bottom w:val="none" w:sz="0" w:space="0" w:color="auto"/>
                <w:right w:val="none" w:sz="0" w:space="0" w:color="auto"/>
              </w:divBdr>
            </w:div>
            <w:div w:id="925959829">
              <w:marLeft w:val="600"/>
              <w:marRight w:val="0"/>
              <w:marTop w:val="80"/>
              <w:marBottom w:val="0"/>
              <w:divBdr>
                <w:top w:val="none" w:sz="0" w:space="0" w:color="auto"/>
                <w:left w:val="none" w:sz="0" w:space="0" w:color="auto"/>
                <w:bottom w:val="none" w:sz="0" w:space="0" w:color="auto"/>
                <w:right w:val="none" w:sz="0" w:space="0" w:color="auto"/>
              </w:divBdr>
            </w:div>
            <w:div w:id="1024137397">
              <w:marLeft w:val="600"/>
              <w:marRight w:val="0"/>
              <w:marTop w:val="80"/>
              <w:marBottom w:val="0"/>
              <w:divBdr>
                <w:top w:val="none" w:sz="0" w:space="0" w:color="auto"/>
                <w:left w:val="none" w:sz="0" w:space="0" w:color="auto"/>
                <w:bottom w:val="none" w:sz="0" w:space="0" w:color="auto"/>
                <w:right w:val="none" w:sz="0" w:space="0" w:color="auto"/>
              </w:divBdr>
            </w:div>
            <w:div w:id="1401756814">
              <w:marLeft w:val="600"/>
              <w:marRight w:val="0"/>
              <w:marTop w:val="80"/>
              <w:marBottom w:val="0"/>
              <w:divBdr>
                <w:top w:val="none" w:sz="0" w:space="0" w:color="auto"/>
                <w:left w:val="none" w:sz="0" w:space="0" w:color="auto"/>
                <w:bottom w:val="none" w:sz="0" w:space="0" w:color="auto"/>
                <w:right w:val="none" w:sz="0" w:space="0" w:color="auto"/>
              </w:divBdr>
            </w:div>
            <w:div w:id="2044939662">
              <w:marLeft w:val="600"/>
              <w:marRight w:val="0"/>
              <w:marTop w:val="80"/>
              <w:marBottom w:val="0"/>
              <w:divBdr>
                <w:top w:val="none" w:sz="0" w:space="0" w:color="auto"/>
                <w:left w:val="none" w:sz="0" w:space="0" w:color="auto"/>
                <w:bottom w:val="none" w:sz="0" w:space="0" w:color="auto"/>
                <w:right w:val="none" w:sz="0" w:space="0" w:color="auto"/>
              </w:divBdr>
            </w:div>
          </w:divsChild>
        </w:div>
        <w:div w:id="1719696223">
          <w:marLeft w:val="0"/>
          <w:marRight w:val="0"/>
          <w:marTop w:val="400"/>
          <w:marBottom w:val="0"/>
          <w:divBdr>
            <w:top w:val="none" w:sz="0" w:space="0" w:color="auto"/>
            <w:left w:val="none" w:sz="0" w:space="0" w:color="auto"/>
            <w:bottom w:val="none" w:sz="0" w:space="0" w:color="auto"/>
            <w:right w:val="none" w:sz="0" w:space="0" w:color="auto"/>
          </w:divBdr>
        </w:div>
        <w:div w:id="1720864055">
          <w:marLeft w:val="0"/>
          <w:marRight w:val="0"/>
          <w:marTop w:val="200"/>
          <w:marBottom w:val="0"/>
          <w:divBdr>
            <w:top w:val="none" w:sz="0" w:space="0" w:color="auto"/>
            <w:left w:val="none" w:sz="0" w:space="0" w:color="auto"/>
            <w:bottom w:val="none" w:sz="0" w:space="0" w:color="auto"/>
            <w:right w:val="none" w:sz="0" w:space="0" w:color="auto"/>
          </w:divBdr>
        </w:div>
        <w:div w:id="1724404260">
          <w:marLeft w:val="0"/>
          <w:marRight w:val="0"/>
          <w:marTop w:val="400"/>
          <w:marBottom w:val="0"/>
          <w:divBdr>
            <w:top w:val="none" w:sz="0" w:space="0" w:color="auto"/>
            <w:left w:val="none" w:sz="0" w:space="0" w:color="auto"/>
            <w:bottom w:val="none" w:sz="0" w:space="0" w:color="auto"/>
            <w:right w:val="none" w:sz="0" w:space="0" w:color="auto"/>
          </w:divBdr>
        </w:div>
        <w:div w:id="1724865797">
          <w:marLeft w:val="0"/>
          <w:marRight w:val="0"/>
          <w:marTop w:val="400"/>
          <w:marBottom w:val="0"/>
          <w:divBdr>
            <w:top w:val="none" w:sz="0" w:space="0" w:color="auto"/>
            <w:left w:val="none" w:sz="0" w:space="0" w:color="auto"/>
            <w:bottom w:val="none" w:sz="0" w:space="0" w:color="auto"/>
            <w:right w:val="none" w:sz="0" w:space="0" w:color="auto"/>
          </w:divBdr>
          <w:divsChild>
            <w:div w:id="204297678">
              <w:marLeft w:val="600"/>
              <w:marRight w:val="0"/>
              <w:marTop w:val="80"/>
              <w:marBottom w:val="0"/>
              <w:divBdr>
                <w:top w:val="none" w:sz="0" w:space="0" w:color="auto"/>
                <w:left w:val="none" w:sz="0" w:space="0" w:color="auto"/>
                <w:bottom w:val="none" w:sz="0" w:space="0" w:color="auto"/>
                <w:right w:val="none" w:sz="0" w:space="0" w:color="auto"/>
              </w:divBdr>
            </w:div>
            <w:div w:id="1107193032">
              <w:marLeft w:val="600"/>
              <w:marRight w:val="0"/>
              <w:marTop w:val="80"/>
              <w:marBottom w:val="0"/>
              <w:divBdr>
                <w:top w:val="none" w:sz="0" w:space="0" w:color="auto"/>
                <w:left w:val="none" w:sz="0" w:space="0" w:color="auto"/>
                <w:bottom w:val="none" w:sz="0" w:space="0" w:color="auto"/>
                <w:right w:val="none" w:sz="0" w:space="0" w:color="auto"/>
              </w:divBdr>
            </w:div>
            <w:div w:id="1639073400">
              <w:marLeft w:val="600"/>
              <w:marRight w:val="0"/>
              <w:marTop w:val="80"/>
              <w:marBottom w:val="0"/>
              <w:divBdr>
                <w:top w:val="none" w:sz="0" w:space="0" w:color="auto"/>
                <w:left w:val="none" w:sz="0" w:space="0" w:color="auto"/>
                <w:bottom w:val="none" w:sz="0" w:space="0" w:color="auto"/>
                <w:right w:val="none" w:sz="0" w:space="0" w:color="auto"/>
              </w:divBdr>
            </w:div>
          </w:divsChild>
        </w:div>
        <w:div w:id="1725642623">
          <w:marLeft w:val="0"/>
          <w:marRight w:val="0"/>
          <w:marTop w:val="200"/>
          <w:marBottom w:val="0"/>
          <w:divBdr>
            <w:top w:val="none" w:sz="0" w:space="0" w:color="auto"/>
            <w:left w:val="none" w:sz="0" w:space="0" w:color="auto"/>
            <w:bottom w:val="none" w:sz="0" w:space="0" w:color="auto"/>
            <w:right w:val="none" w:sz="0" w:space="0" w:color="auto"/>
          </w:divBdr>
        </w:div>
        <w:div w:id="1726488675">
          <w:marLeft w:val="0"/>
          <w:marRight w:val="0"/>
          <w:marTop w:val="400"/>
          <w:marBottom w:val="0"/>
          <w:divBdr>
            <w:top w:val="none" w:sz="0" w:space="0" w:color="auto"/>
            <w:left w:val="none" w:sz="0" w:space="0" w:color="auto"/>
            <w:bottom w:val="none" w:sz="0" w:space="0" w:color="auto"/>
            <w:right w:val="none" w:sz="0" w:space="0" w:color="auto"/>
          </w:divBdr>
        </w:div>
        <w:div w:id="1734041754">
          <w:marLeft w:val="0"/>
          <w:marRight w:val="0"/>
          <w:marTop w:val="200"/>
          <w:marBottom w:val="0"/>
          <w:divBdr>
            <w:top w:val="none" w:sz="0" w:space="0" w:color="auto"/>
            <w:left w:val="none" w:sz="0" w:space="0" w:color="auto"/>
            <w:bottom w:val="none" w:sz="0" w:space="0" w:color="auto"/>
            <w:right w:val="none" w:sz="0" w:space="0" w:color="auto"/>
          </w:divBdr>
        </w:div>
        <w:div w:id="1736705905">
          <w:marLeft w:val="0"/>
          <w:marRight w:val="0"/>
          <w:marTop w:val="400"/>
          <w:marBottom w:val="0"/>
          <w:divBdr>
            <w:top w:val="none" w:sz="0" w:space="0" w:color="auto"/>
            <w:left w:val="none" w:sz="0" w:space="0" w:color="auto"/>
            <w:bottom w:val="none" w:sz="0" w:space="0" w:color="auto"/>
            <w:right w:val="none" w:sz="0" w:space="0" w:color="auto"/>
          </w:divBdr>
        </w:div>
        <w:div w:id="1742949555">
          <w:marLeft w:val="0"/>
          <w:marRight w:val="0"/>
          <w:marTop w:val="200"/>
          <w:marBottom w:val="0"/>
          <w:divBdr>
            <w:top w:val="none" w:sz="0" w:space="0" w:color="auto"/>
            <w:left w:val="none" w:sz="0" w:space="0" w:color="auto"/>
            <w:bottom w:val="none" w:sz="0" w:space="0" w:color="auto"/>
            <w:right w:val="none" w:sz="0" w:space="0" w:color="auto"/>
          </w:divBdr>
        </w:div>
        <w:div w:id="1747024748">
          <w:marLeft w:val="0"/>
          <w:marRight w:val="0"/>
          <w:marTop w:val="400"/>
          <w:marBottom w:val="0"/>
          <w:divBdr>
            <w:top w:val="none" w:sz="0" w:space="0" w:color="auto"/>
            <w:left w:val="none" w:sz="0" w:space="0" w:color="auto"/>
            <w:bottom w:val="none" w:sz="0" w:space="0" w:color="auto"/>
            <w:right w:val="none" w:sz="0" w:space="0" w:color="auto"/>
          </w:divBdr>
        </w:div>
        <w:div w:id="1748728486">
          <w:marLeft w:val="0"/>
          <w:marRight w:val="0"/>
          <w:marTop w:val="400"/>
          <w:marBottom w:val="0"/>
          <w:divBdr>
            <w:top w:val="none" w:sz="0" w:space="0" w:color="auto"/>
            <w:left w:val="none" w:sz="0" w:space="0" w:color="auto"/>
            <w:bottom w:val="none" w:sz="0" w:space="0" w:color="auto"/>
            <w:right w:val="none" w:sz="0" w:space="0" w:color="auto"/>
          </w:divBdr>
          <w:divsChild>
            <w:div w:id="508520993">
              <w:marLeft w:val="600"/>
              <w:marRight w:val="0"/>
              <w:marTop w:val="80"/>
              <w:marBottom w:val="0"/>
              <w:divBdr>
                <w:top w:val="none" w:sz="0" w:space="0" w:color="auto"/>
                <w:left w:val="none" w:sz="0" w:space="0" w:color="auto"/>
                <w:bottom w:val="none" w:sz="0" w:space="0" w:color="auto"/>
                <w:right w:val="none" w:sz="0" w:space="0" w:color="auto"/>
              </w:divBdr>
            </w:div>
            <w:div w:id="568226574">
              <w:marLeft w:val="600"/>
              <w:marRight w:val="0"/>
              <w:marTop w:val="80"/>
              <w:marBottom w:val="0"/>
              <w:divBdr>
                <w:top w:val="none" w:sz="0" w:space="0" w:color="auto"/>
                <w:left w:val="none" w:sz="0" w:space="0" w:color="auto"/>
                <w:bottom w:val="none" w:sz="0" w:space="0" w:color="auto"/>
                <w:right w:val="none" w:sz="0" w:space="0" w:color="auto"/>
              </w:divBdr>
            </w:div>
            <w:div w:id="2104252972">
              <w:marLeft w:val="600"/>
              <w:marRight w:val="0"/>
              <w:marTop w:val="80"/>
              <w:marBottom w:val="0"/>
              <w:divBdr>
                <w:top w:val="none" w:sz="0" w:space="0" w:color="auto"/>
                <w:left w:val="none" w:sz="0" w:space="0" w:color="auto"/>
                <w:bottom w:val="none" w:sz="0" w:space="0" w:color="auto"/>
                <w:right w:val="none" w:sz="0" w:space="0" w:color="auto"/>
              </w:divBdr>
            </w:div>
            <w:div w:id="2117402683">
              <w:marLeft w:val="600"/>
              <w:marRight w:val="0"/>
              <w:marTop w:val="80"/>
              <w:marBottom w:val="0"/>
              <w:divBdr>
                <w:top w:val="none" w:sz="0" w:space="0" w:color="auto"/>
                <w:left w:val="none" w:sz="0" w:space="0" w:color="auto"/>
                <w:bottom w:val="none" w:sz="0" w:space="0" w:color="auto"/>
                <w:right w:val="none" w:sz="0" w:space="0" w:color="auto"/>
              </w:divBdr>
            </w:div>
          </w:divsChild>
        </w:div>
        <w:div w:id="1748913840">
          <w:marLeft w:val="0"/>
          <w:marRight w:val="0"/>
          <w:marTop w:val="400"/>
          <w:marBottom w:val="0"/>
          <w:divBdr>
            <w:top w:val="none" w:sz="0" w:space="0" w:color="auto"/>
            <w:left w:val="none" w:sz="0" w:space="0" w:color="auto"/>
            <w:bottom w:val="none" w:sz="0" w:space="0" w:color="auto"/>
            <w:right w:val="none" w:sz="0" w:space="0" w:color="auto"/>
          </w:divBdr>
          <w:divsChild>
            <w:div w:id="20474280">
              <w:marLeft w:val="600"/>
              <w:marRight w:val="0"/>
              <w:marTop w:val="80"/>
              <w:marBottom w:val="0"/>
              <w:divBdr>
                <w:top w:val="none" w:sz="0" w:space="0" w:color="auto"/>
                <w:left w:val="none" w:sz="0" w:space="0" w:color="auto"/>
                <w:bottom w:val="none" w:sz="0" w:space="0" w:color="auto"/>
                <w:right w:val="none" w:sz="0" w:space="0" w:color="auto"/>
              </w:divBdr>
            </w:div>
            <w:div w:id="152568417">
              <w:marLeft w:val="600"/>
              <w:marRight w:val="0"/>
              <w:marTop w:val="80"/>
              <w:marBottom w:val="0"/>
              <w:divBdr>
                <w:top w:val="none" w:sz="0" w:space="0" w:color="auto"/>
                <w:left w:val="none" w:sz="0" w:space="0" w:color="auto"/>
                <w:bottom w:val="none" w:sz="0" w:space="0" w:color="auto"/>
                <w:right w:val="none" w:sz="0" w:space="0" w:color="auto"/>
              </w:divBdr>
            </w:div>
            <w:div w:id="371542588">
              <w:marLeft w:val="600"/>
              <w:marRight w:val="0"/>
              <w:marTop w:val="80"/>
              <w:marBottom w:val="0"/>
              <w:divBdr>
                <w:top w:val="none" w:sz="0" w:space="0" w:color="auto"/>
                <w:left w:val="none" w:sz="0" w:space="0" w:color="auto"/>
                <w:bottom w:val="none" w:sz="0" w:space="0" w:color="auto"/>
                <w:right w:val="none" w:sz="0" w:space="0" w:color="auto"/>
              </w:divBdr>
            </w:div>
            <w:div w:id="701324153">
              <w:marLeft w:val="600"/>
              <w:marRight w:val="0"/>
              <w:marTop w:val="80"/>
              <w:marBottom w:val="0"/>
              <w:divBdr>
                <w:top w:val="none" w:sz="0" w:space="0" w:color="auto"/>
                <w:left w:val="none" w:sz="0" w:space="0" w:color="auto"/>
                <w:bottom w:val="none" w:sz="0" w:space="0" w:color="auto"/>
                <w:right w:val="none" w:sz="0" w:space="0" w:color="auto"/>
              </w:divBdr>
            </w:div>
            <w:div w:id="891767542">
              <w:marLeft w:val="600"/>
              <w:marRight w:val="0"/>
              <w:marTop w:val="80"/>
              <w:marBottom w:val="0"/>
              <w:divBdr>
                <w:top w:val="none" w:sz="0" w:space="0" w:color="auto"/>
                <w:left w:val="none" w:sz="0" w:space="0" w:color="auto"/>
                <w:bottom w:val="none" w:sz="0" w:space="0" w:color="auto"/>
                <w:right w:val="none" w:sz="0" w:space="0" w:color="auto"/>
              </w:divBdr>
            </w:div>
            <w:div w:id="1031490510">
              <w:marLeft w:val="600"/>
              <w:marRight w:val="0"/>
              <w:marTop w:val="80"/>
              <w:marBottom w:val="0"/>
              <w:divBdr>
                <w:top w:val="none" w:sz="0" w:space="0" w:color="auto"/>
                <w:left w:val="none" w:sz="0" w:space="0" w:color="auto"/>
                <w:bottom w:val="none" w:sz="0" w:space="0" w:color="auto"/>
                <w:right w:val="none" w:sz="0" w:space="0" w:color="auto"/>
              </w:divBdr>
              <w:divsChild>
                <w:div w:id="130096707">
                  <w:marLeft w:val="900"/>
                  <w:marRight w:val="0"/>
                  <w:marTop w:val="0"/>
                  <w:marBottom w:val="0"/>
                  <w:divBdr>
                    <w:top w:val="none" w:sz="0" w:space="0" w:color="auto"/>
                    <w:left w:val="none" w:sz="0" w:space="0" w:color="auto"/>
                    <w:bottom w:val="none" w:sz="0" w:space="0" w:color="auto"/>
                    <w:right w:val="none" w:sz="0" w:space="0" w:color="auto"/>
                  </w:divBdr>
                </w:div>
                <w:div w:id="188107204">
                  <w:marLeft w:val="900"/>
                  <w:marRight w:val="0"/>
                  <w:marTop w:val="0"/>
                  <w:marBottom w:val="0"/>
                  <w:divBdr>
                    <w:top w:val="none" w:sz="0" w:space="0" w:color="auto"/>
                    <w:left w:val="none" w:sz="0" w:space="0" w:color="auto"/>
                    <w:bottom w:val="none" w:sz="0" w:space="0" w:color="auto"/>
                    <w:right w:val="none" w:sz="0" w:space="0" w:color="auto"/>
                  </w:divBdr>
                </w:div>
                <w:div w:id="2131196668">
                  <w:marLeft w:val="900"/>
                  <w:marRight w:val="0"/>
                  <w:marTop w:val="0"/>
                  <w:marBottom w:val="0"/>
                  <w:divBdr>
                    <w:top w:val="none" w:sz="0" w:space="0" w:color="auto"/>
                    <w:left w:val="none" w:sz="0" w:space="0" w:color="auto"/>
                    <w:bottom w:val="none" w:sz="0" w:space="0" w:color="auto"/>
                    <w:right w:val="none" w:sz="0" w:space="0" w:color="auto"/>
                  </w:divBdr>
                </w:div>
              </w:divsChild>
            </w:div>
            <w:div w:id="1152256520">
              <w:marLeft w:val="600"/>
              <w:marRight w:val="0"/>
              <w:marTop w:val="80"/>
              <w:marBottom w:val="0"/>
              <w:divBdr>
                <w:top w:val="none" w:sz="0" w:space="0" w:color="auto"/>
                <w:left w:val="none" w:sz="0" w:space="0" w:color="auto"/>
                <w:bottom w:val="none" w:sz="0" w:space="0" w:color="auto"/>
                <w:right w:val="none" w:sz="0" w:space="0" w:color="auto"/>
              </w:divBdr>
            </w:div>
            <w:div w:id="1192037759">
              <w:marLeft w:val="600"/>
              <w:marRight w:val="0"/>
              <w:marTop w:val="80"/>
              <w:marBottom w:val="0"/>
              <w:divBdr>
                <w:top w:val="none" w:sz="0" w:space="0" w:color="auto"/>
                <w:left w:val="none" w:sz="0" w:space="0" w:color="auto"/>
                <w:bottom w:val="none" w:sz="0" w:space="0" w:color="auto"/>
                <w:right w:val="none" w:sz="0" w:space="0" w:color="auto"/>
              </w:divBdr>
            </w:div>
            <w:div w:id="1242836828">
              <w:marLeft w:val="600"/>
              <w:marRight w:val="0"/>
              <w:marTop w:val="80"/>
              <w:marBottom w:val="0"/>
              <w:divBdr>
                <w:top w:val="none" w:sz="0" w:space="0" w:color="auto"/>
                <w:left w:val="none" w:sz="0" w:space="0" w:color="auto"/>
                <w:bottom w:val="none" w:sz="0" w:space="0" w:color="auto"/>
                <w:right w:val="none" w:sz="0" w:space="0" w:color="auto"/>
              </w:divBdr>
            </w:div>
            <w:div w:id="1307776929">
              <w:marLeft w:val="600"/>
              <w:marRight w:val="0"/>
              <w:marTop w:val="80"/>
              <w:marBottom w:val="0"/>
              <w:divBdr>
                <w:top w:val="none" w:sz="0" w:space="0" w:color="auto"/>
                <w:left w:val="none" w:sz="0" w:space="0" w:color="auto"/>
                <w:bottom w:val="none" w:sz="0" w:space="0" w:color="auto"/>
                <w:right w:val="none" w:sz="0" w:space="0" w:color="auto"/>
              </w:divBdr>
            </w:div>
            <w:div w:id="1407679947">
              <w:marLeft w:val="600"/>
              <w:marRight w:val="0"/>
              <w:marTop w:val="80"/>
              <w:marBottom w:val="0"/>
              <w:divBdr>
                <w:top w:val="none" w:sz="0" w:space="0" w:color="auto"/>
                <w:left w:val="none" w:sz="0" w:space="0" w:color="auto"/>
                <w:bottom w:val="none" w:sz="0" w:space="0" w:color="auto"/>
                <w:right w:val="none" w:sz="0" w:space="0" w:color="auto"/>
              </w:divBdr>
            </w:div>
            <w:div w:id="1537810457">
              <w:marLeft w:val="600"/>
              <w:marRight w:val="0"/>
              <w:marTop w:val="80"/>
              <w:marBottom w:val="0"/>
              <w:divBdr>
                <w:top w:val="none" w:sz="0" w:space="0" w:color="auto"/>
                <w:left w:val="none" w:sz="0" w:space="0" w:color="auto"/>
                <w:bottom w:val="none" w:sz="0" w:space="0" w:color="auto"/>
                <w:right w:val="none" w:sz="0" w:space="0" w:color="auto"/>
              </w:divBdr>
            </w:div>
            <w:div w:id="1588225747">
              <w:marLeft w:val="600"/>
              <w:marRight w:val="0"/>
              <w:marTop w:val="80"/>
              <w:marBottom w:val="0"/>
              <w:divBdr>
                <w:top w:val="none" w:sz="0" w:space="0" w:color="auto"/>
                <w:left w:val="none" w:sz="0" w:space="0" w:color="auto"/>
                <w:bottom w:val="none" w:sz="0" w:space="0" w:color="auto"/>
                <w:right w:val="none" w:sz="0" w:space="0" w:color="auto"/>
              </w:divBdr>
            </w:div>
            <w:div w:id="1624769665">
              <w:marLeft w:val="600"/>
              <w:marRight w:val="0"/>
              <w:marTop w:val="80"/>
              <w:marBottom w:val="0"/>
              <w:divBdr>
                <w:top w:val="none" w:sz="0" w:space="0" w:color="auto"/>
                <w:left w:val="none" w:sz="0" w:space="0" w:color="auto"/>
                <w:bottom w:val="none" w:sz="0" w:space="0" w:color="auto"/>
                <w:right w:val="none" w:sz="0" w:space="0" w:color="auto"/>
              </w:divBdr>
            </w:div>
            <w:div w:id="1625500805">
              <w:marLeft w:val="600"/>
              <w:marRight w:val="0"/>
              <w:marTop w:val="80"/>
              <w:marBottom w:val="0"/>
              <w:divBdr>
                <w:top w:val="none" w:sz="0" w:space="0" w:color="auto"/>
                <w:left w:val="none" w:sz="0" w:space="0" w:color="auto"/>
                <w:bottom w:val="none" w:sz="0" w:space="0" w:color="auto"/>
                <w:right w:val="none" w:sz="0" w:space="0" w:color="auto"/>
              </w:divBdr>
            </w:div>
            <w:div w:id="1650479033">
              <w:marLeft w:val="600"/>
              <w:marRight w:val="0"/>
              <w:marTop w:val="80"/>
              <w:marBottom w:val="0"/>
              <w:divBdr>
                <w:top w:val="none" w:sz="0" w:space="0" w:color="auto"/>
                <w:left w:val="none" w:sz="0" w:space="0" w:color="auto"/>
                <w:bottom w:val="none" w:sz="0" w:space="0" w:color="auto"/>
                <w:right w:val="none" w:sz="0" w:space="0" w:color="auto"/>
              </w:divBdr>
            </w:div>
            <w:div w:id="1795909189">
              <w:marLeft w:val="600"/>
              <w:marRight w:val="0"/>
              <w:marTop w:val="80"/>
              <w:marBottom w:val="0"/>
              <w:divBdr>
                <w:top w:val="none" w:sz="0" w:space="0" w:color="auto"/>
                <w:left w:val="none" w:sz="0" w:space="0" w:color="auto"/>
                <w:bottom w:val="none" w:sz="0" w:space="0" w:color="auto"/>
                <w:right w:val="none" w:sz="0" w:space="0" w:color="auto"/>
              </w:divBdr>
              <w:divsChild>
                <w:div w:id="54007913">
                  <w:marLeft w:val="900"/>
                  <w:marRight w:val="0"/>
                  <w:marTop w:val="0"/>
                  <w:marBottom w:val="0"/>
                  <w:divBdr>
                    <w:top w:val="none" w:sz="0" w:space="0" w:color="auto"/>
                    <w:left w:val="none" w:sz="0" w:space="0" w:color="auto"/>
                    <w:bottom w:val="none" w:sz="0" w:space="0" w:color="auto"/>
                    <w:right w:val="none" w:sz="0" w:space="0" w:color="auto"/>
                  </w:divBdr>
                </w:div>
                <w:div w:id="62725440">
                  <w:marLeft w:val="900"/>
                  <w:marRight w:val="0"/>
                  <w:marTop w:val="0"/>
                  <w:marBottom w:val="0"/>
                  <w:divBdr>
                    <w:top w:val="none" w:sz="0" w:space="0" w:color="auto"/>
                    <w:left w:val="none" w:sz="0" w:space="0" w:color="auto"/>
                    <w:bottom w:val="none" w:sz="0" w:space="0" w:color="auto"/>
                    <w:right w:val="none" w:sz="0" w:space="0" w:color="auto"/>
                  </w:divBdr>
                </w:div>
                <w:div w:id="1119031656">
                  <w:marLeft w:val="900"/>
                  <w:marRight w:val="0"/>
                  <w:marTop w:val="0"/>
                  <w:marBottom w:val="0"/>
                  <w:divBdr>
                    <w:top w:val="none" w:sz="0" w:space="0" w:color="auto"/>
                    <w:left w:val="none" w:sz="0" w:space="0" w:color="auto"/>
                    <w:bottom w:val="none" w:sz="0" w:space="0" w:color="auto"/>
                    <w:right w:val="none" w:sz="0" w:space="0" w:color="auto"/>
                  </w:divBdr>
                </w:div>
                <w:div w:id="1221749786">
                  <w:marLeft w:val="900"/>
                  <w:marRight w:val="0"/>
                  <w:marTop w:val="0"/>
                  <w:marBottom w:val="0"/>
                  <w:divBdr>
                    <w:top w:val="none" w:sz="0" w:space="0" w:color="auto"/>
                    <w:left w:val="none" w:sz="0" w:space="0" w:color="auto"/>
                    <w:bottom w:val="none" w:sz="0" w:space="0" w:color="auto"/>
                    <w:right w:val="none" w:sz="0" w:space="0" w:color="auto"/>
                  </w:divBdr>
                </w:div>
                <w:div w:id="1276865423">
                  <w:marLeft w:val="900"/>
                  <w:marRight w:val="0"/>
                  <w:marTop w:val="0"/>
                  <w:marBottom w:val="0"/>
                  <w:divBdr>
                    <w:top w:val="none" w:sz="0" w:space="0" w:color="auto"/>
                    <w:left w:val="none" w:sz="0" w:space="0" w:color="auto"/>
                    <w:bottom w:val="none" w:sz="0" w:space="0" w:color="auto"/>
                    <w:right w:val="none" w:sz="0" w:space="0" w:color="auto"/>
                  </w:divBdr>
                </w:div>
                <w:div w:id="1473403045">
                  <w:marLeft w:val="900"/>
                  <w:marRight w:val="0"/>
                  <w:marTop w:val="0"/>
                  <w:marBottom w:val="0"/>
                  <w:divBdr>
                    <w:top w:val="none" w:sz="0" w:space="0" w:color="auto"/>
                    <w:left w:val="none" w:sz="0" w:space="0" w:color="auto"/>
                    <w:bottom w:val="none" w:sz="0" w:space="0" w:color="auto"/>
                    <w:right w:val="none" w:sz="0" w:space="0" w:color="auto"/>
                  </w:divBdr>
                </w:div>
              </w:divsChild>
            </w:div>
            <w:div w:id="1849128070">
              <w:marLeft w:val="600"/>
              <w:marRight w:val="0"/>
              <w:marTop w:val="80"/>
              <w:marBottom w:val="0"/>
              <w:divBdr>
                <w:top w:val="none" w:sz="0" w:space="0" w:color="auto"/>
                <w:left w:val="none" w:sz="0" w:space="0" w:color="auto"/>
                <w:bottom w:val="none" w:sz="0" w:space="0" w:color="auto"/>
                <w:right w:val="none" w:sz="0" w:space="0" w:color="auto"/>
              </w:divBdr>
            </w:div>
            <w:div w:id="1943412069">
              <w:marLeft w:val="600"/>
              <w:marRight w:val="0"/>
              <w:marTop w:val="80"/>
              <w:marBottom w:val="0"/>
              <w:divBdr>
                <w:top w:val="none" w:sz="0" w:space="0" w:color="auto"/>
                <w:left w:val="none" w:sz="0" w:space="0" w:color="auto"/>
                <w:bottom w:val="none" w:sz="0" w:space="0" w:color="auto"/>
                <w:right w:val="none" w:sz="0" w:space="0" w:color="auto"/>
              </w:divBdr>
            </w:div>
            <w:div w:id="2054768170">
              <w:marLeft w:val="600"/>
              <w:marRight w:val="0"/>
              <w:marTop w:val="80"/>
              <w:marBottom w:val="0"/>
              <w:divBdr>
                <w:top w:val="none" w:sz="0" w:space="0" w:color="auto"/>
                <w:left w:val="none" w:sz="0" w:space="0" w:color="auto"/>
                <w:bottom w:val="none" w:sz="0" w:space="0" w:color="auto"/>
                <w:right w:val="none" w:sz="0" w:space="0" w:color="auto"/>
              </w:divBdr>
            </w:div>
          </w:divsChild>
        </w:div>
        <w:div w:id="1748989178">
          <w:marLeft w:val="0"/>
          <w:marRight w:val="0"/>
          <w:marTop w:val="400"/>
          <w:marBottom w:val="0"/>
          <w:divBdr>
            <w:top w:val="none" w:sz="0" w:space="0" w:color="auto"/>
            <w:left w:val="none" w:sz="0" w:space="0" w:color="auto"/>
            <w:bottom w:val="none" w:sz="0" w:space="0" w:color="auto"/>
            <w:right w:val="none" w:sz="0" w:space="0" w:color="auto"/>
          </w:divBdr>
        </w:div>
        <w:div w:id="1749038258">
          <w:marLeft w:val="0"/>
          <w:marRight w:val="0"/>
          <w:marTop w:val="400"/>
          <w:marBottom w:val="0"/>
          <w:divBdr>
            <w:top w:val="none" w:sz="0" w:space="0" w:color="auto"/>
            <w:left w:val="none" w:sz="0" w:space="0" w:color="auto"/>
            <w:bottom w:val="none" w:sz="0" w:space="0" w:color="auto"/>
            <w:right w:val="none" w:sz="0" w:space="0" w:color="auto"/>
          </w:divBdr>
        </w:div>
        <w:div w:id="1752391843">
          <w:marLeft w:val="0"/>
          <w:marRight w:val="0"/>
          <w:marTop w:val="645"/>
          <w:marBottom w:val="495"/>
          <w:divBdr>
            <w:top w:val="dashed" w:sz="6" w:space="0" w:color="D9D9D9"/>
            <w:left w:val="dashed" w:sz="6" w:space="8" w:color="D9D9D9"/>
            <w:bottom w:val="dashed" w:sz="6" w:space="0" w:color="D9D9D9"/>
            <w:right w:val="dashed" w:sz="6" w:space="8" w:color="D9D9D9"/>
          </w:divBdr>
        </w:div>
        <w:div w:id="1753970735">
          <w:marLeft w:val="0"/>
          <w:marRight w:val="0"/>
          <w:marTop w:val="645"/>
          <w:marBottom w:val="495"/>
          <w:divBdr>
            <w:top w:val="dashed" w:sz="6" w:space="0" w:color="D9D9D9"/>
            <w:left w:val="dashed" w:sz="6" w:space="8" w:color="D9D9D9"/>
            <w:bottom w:val="dashed" w:sz="6" w:space="0" w:color="D9D9D9"/>
            <w:right w:val="dashed" w:sz="6" w:space="8" w:color="D9D9D9"/>
          </w:divBdr>
        </w:div>
        <w:div w:id="1758869491">
          <w:marLeft w:val="0"/>
          <w:marRight w:val="0"/>
          <w:marTop w:val="645"/>
          <w:marBottom w:val="495"/>
          <w:divBdr>
            <w:top w:val="dashed" w:sz="6" w:space="0" w:color="D9D9D9"/>
            <w:left w:val="dashed" w:sz="6" w:space="8" w:color="D9D9D9"/>
            <w:bottom w:val="dashed" w:sz="6" w:space="0" w:color="D9D9D9"/>
            <w:right w:val="dashed" w:sz="6" w:space="8" w:color="D9D9D9"/>
          </w:divBdr>
        </w:div>
        <w:div w:id="1758942052">
          <w:marLeft w:val="0"/>
          <w:marRight w:val="0"/>
          <w:marTop w:val="400"/>
          <w:marBottom w:val="0"/>
          <w:divBdr>
            <w:top w:val="none" w:sz="0" w:space="0" w:color="auto"/>
            <w:left w:val="none" w:sz="0" w:space="0" w:color="auto"/>
            <w:bottom w:val="none" w:sz="0" w:space="0" w:color="auto"/>
            <w:right w:val="none" w:sz="0" w:space="0" w:color="auto"/>
          </w:divBdr>
        </w:div>
        <w:div w:id="1759135415">
          <w:marLeft w:val="0"/>
          <w:marRight w:val="0"/>
          <w:marTop w:val="300"/>
          <w:marBottom w:val="160"/>
          <w:divBdr>
            <w:top w:val="none" w:sz="0" w:space="0" w:color="auto"/>
            <w:left w:val="none" w:sz="0" w:space="0" w:color="auto"/>
            <w:bottom w:val="none" w:sz="0" w:space="0" w:color="auto"/>
            <w:right w:val="none" w:sz="0" w:space="0" w:color="auto"/>
          </w:divBdr>
        </w:div>
        <w:div w:id="1759905415">
          <w:marLeft w:val="0"/>
          <w:marRight w:val="0"/>
          <w:marTop w:val="645"/>
          <w:marBottom w:val="495"/>
          <w:divBdr>
            <w:top w:val="dashed" w:sz="6" w:space="0" w:color="D9D9D9"/>
            <w:left w:val="dashed" w:sz="6" w:space="8" w:color="D9D9D9"/>
            <w:bottom w:val="dashed" w:sz="6" w:space="0" w:color="D9D9D9"/>
            <w:right w:val="dashed" w:sz="6" w:space="8" w:color="D9D9D9"/>
          </w:divBdr>
        </w:div>
        <w:div w:id="1760566510">
          <w:marLeft w:val="0"/>
          <w:marRight w:val="0"/>
          <w:marTop w:val="400"/>
          <w:marBottom w:val="0"/>
          <w:divBdr>
            <w:top w:val="none" w:sz="0" w:space="0" w:color="auto"/>
            <w:left w:val="none" w:sz="0" w:space="0" w:color="auto"/>
            <w:bottom w:val="none" w:sz="0" w:space="0" w:color="auto"/>
            <w:right w:val="none" w:sz="0" w:space="0" w:color="auto"/>
          </w:divBdr>
          <w:divsChild>
            <w:div w:id="631597186">
              <w:marLeft w:val="600"/>
              <w:marRight w:val="0"/>
              <w:marTop w:val="80"/>
              <w:marBottom w:val="0"/>
              <w:divBdr>
                <w:top w:val="none" w:sz="0" w:space="0" w:color="auto"/>
                <w:left w:val="none" w:sz="0" w:space="0" w:color="auto"/>
                <w:bottom w:val="none" w:sz="0" w:space="0" w:color="auto"/>
                <w:right w:val="none" w:sz="0" w:space="0" w:color="auto"/>
              </w:divBdr>
            </w:div>
            <w:div w:id="665746148">
              <w:marLeft w:val="600"/>
              <w:marRight w:val="0"/>
              <w:marTop w:val="80"/>
              <w:marBottom w:val="0"/>
              <w:divBdr>
                <w:top w:val="none" w:sz="0" w:space="0" w:color="auto"/>
                <w:left w:val="none" w:sz="0" w:space="0" w:color="auto"/>
                <w:bottom w:val="none" w:sz="0" w:space="0" w:color="auto"/>
                <w:right w:val="none" w:sz="0" w:space="0" w:color="auto"/>
              </w:divBdr>
            </w:div>
          </w:divsChild>
        </w:div>
        <w:div w:id="1763145546">
          <w:marLeft w:val="0"/>
          <w:marRight w:val="0"/>
          <w:marTop w:val="400"/>
          <w:marBottom w:val="0"/>
          <w:divBdr>
            <w:top w:val="none" w:sz="0" w:space="0" w:color="auto"/>
            <w:left w:val="none" w:sz="0" w:space="0" w:color="auto"/>
            <w:bottom w:val="none" w:sz="0" w:space="0" w:color="auto"/>
            <w:right w:val="none" w:sz="0" w:space="0" w:color="auto"/>
          </w:divBdr>
        </w:div>
        <w:div w:id="1763256856">
          <w:marLeft w:val="0"/>
          <w:marRight w:val="0"/>
          <w:marTop w:val="400"/>
          <w:marBottom w:val="0"/>
          <w:divBdr>
            <w:top w:val="none" w:sz="0" w:space="0" w:color="auto"/>
            <w:left w:val="none" w:sz="0" w:space="0" w:color="auto"/>
            <w:bottom w:val="none" w:sz="0" w:space="0" w:color="auto"/>
            <w:right w:val="none" w:sz="0" w:space="0" w:color="auto"/>
          </w:divBdr>
        </w:div>
        <w:div w:id="1766799999">
          <w:marLeft w:val="0"/>
          <w:marRight w:val="0"/>
          <w:marTop w:val="200"/>
          <w:marBottom w:val="0"/>
          <w:divBdr>
            <w:top w:val="none" w:sz="0" w:space="0" w:color="auto"/>
            <w:left w:val="none" w:sz="0" w:space="0" w:color="auto"/>
            <w:bottom w:val="none" w:sz="0" w:space="0" w:color="auto"/>
            <w:right w:val="none" w:sz="0" w:space="0" w:color="auto"/>
          </w:divBdr>
        </w:div>
        <w:div w:id="1767310983">
          <w:marLeft w:val="0"/>
          <w:marRight w:val="0"/>
          <w:marTop w:val="400"/>
          <w:marBottom w:val="0"/>
          <w:divBdr>
            <w:top w:val="none" w:sz="0" w:space="0" w:color="auto"/>
            <w:left w:val="none" w:sz="0" w:space="0" w:color="auto"/>
            <w:bottom w:val="none" w:sz="0" w:space="0" w:color="auto"/>
            <w:right w:val="none" w:sz="0" w:space="0" w:color="auto"/>
          </w:divBdr>
        </w:div>
        <w:div w:id="1772628306">
          <w:marLeft w:val="0"/>
          <w:marRight w:val="0"/>
          <w:marTop w:val="400"/>
          <w:marBottom w:val="0"/>
          <w:divBdr>
            <w:top w:val="none" w:sz="0" w:space="0" w:color="auto"/>
            <w:left w:val="none" w:sz="0" w:space="0" w:color="auto"/>
            <w:bottom w:val="none" w:sz="0" w:space="0" w:color="auto"/>
            <w:right w:val="none" w:sz="0" w:space="0" w:color="auto"/>
          </w:divBdr>
        </w:div>
        <w:div w:id="1774085708">
          <w:marLeft w:val="0"/>
          <w:marRight w:val="0"/>
          <w:marTop w:val="140"/>
          <w:marBottom w:val="140"/>
          <w:divBdr>
            <w:top w:val="none" w:sz="0" w:space="0" w:color="auto"/>
            <w:left w:val="none" w:sz="0" w:space="0" w:color="auto"/>
            <w:bottom w:val="none" w:sz="0" w:space="0" w:color="auto"/>
            <w:right w:val="none" w:sz="0" w:space="0" w:color="auto"/>
          </w:divBdr>
        </w:div>
        <w:div w:id="1774394089">
          <w:marLeft w:val="0"/>
          <w:marRight w:val="0"/>
          <w:marTop w:val="400"/>
          <w:marBottom w:val="0"/>
          <w:divBdr>
            <w:top w:val="none" w:sz="0" w:space="0" w:color="auto"/>
            <w:left w:val="none" w:sz="0" w:space="0" w:color="auto"/>
            <w:bottom w:val="none" w:sz="0" w:space="0" w:color="auto"/>
            <w:right w:val="none" w:sz="0" w:space="0" w:color="auto"/>
          </w:divBdr>
        </w:div>
        <w:div w:id="1774668479">
          <w:marLeft w:val="0"/>
          <w:marRight w:val="0"/>
          <w:marTop w:val="400"/>
          <w:marBottom w:val="0"/>
          <w:divBdr>
            <w:top w:val="none" w:sz="0" w:space="0" w:color="auto"/>
            <w:left w:val="none" w:sz="0" w:space="0" w:color="auto"/>
            <w:bottom w:val="none" w:sz="0" w:space="0" w:color="auto"/>
            <w:right w:val="none" w:sz="0" w:space="0" w:color="auto"/>
          </w:divBdr>
        </w:div>
        <w:div w:id="1776166882">
          <w:marLeft w:val="0"/>
          <w:marRight w:val="0"/>
          <w:marTop w:val="400"/>
          <w:marBottom w:val="0"/>
          <w:divBdr>
            <w:top w:val="none" w:sz="0" w:space="0" w:color="auto"/>
            <w:left w:val="none" w:sz="0" w:space="0" w:color="auto"/>
            <w:bottom w:val="none" w:sz="0" w:space="0" w:color="auto"/>
            <w:right w:val="none" w:sz="0" w:space="0" w:color="auto"/>
          </w:divBdr>
        </w:div>
        <w:div w:id="1776560012">
          <w:marLeft w:val="0"/>
          <w:marRight w:val="0"/>
          <w:marTop w:val="400"/>
          <w:marBottom w:val="0"/>
          <w:divBdr>
            <w:top w:val="none" w:sz="0" w:space="0" w:color="auto"/>
            <w:left w:val="none" w:sz="0" w:space="0" w:color="auto"/>
            <w:bottom w:val="none" w:sz="0" w:space="0" w:color="auto"/>
            <w:right w:val="none" w:sz="0" w:space="0" w:color="auto"/>
          </w:divBdr>
        </w:div>
        <w:div w:id="1778988866">
          <w:marLeft w:val="0"/>
          <w:marRight w:val="0"/>
          <w:marTop w:val="400"/>
          <w:marBottom w:val="0"/>
          <w:divBdr>
            <w:top w:val="none" w:sz="0" w:space="0" w:color="auto"/>
            <w:left w:val="none" w:sz="0" w:space="0" w:color="auto"/>
            <w:bottom w:val="none" w:sz="0" w:space="0" w:color="auto"/>
            <w:right w:val="none" w:sz="0" w:space="0" w:color="auto"/>
          </w:divBdr>
        </w:div>
        <w:div w:id="1779177958">
          <w:marLeft w:val="0"/>
          <w:marRight w:val="0"/>
          <w:marTop w:val="400"/>
          <w:marBottom w:val="0"/>
          <w:divBdr>
            <w:top w:val="none" w:sz="0" w:space="0" w:color="auto"/>
            <w:left w:val="none" w:sz="0" w:space="0" w:color="auto"/>
            <w:bottom w:val="none" w:sz="0" w:space="0" w:color="auto"/>
            <w:right w:val="none" w:sz="0" w:space="0" w:color="auto"/>
          </w:divBdr>
        </w:div>
        <w:div w:id="1779595168">
          <w:marLeft w:val="0"/>
          <w:marRight w:val="0"/>
          <w:marTop w:val="400"/>
          <w:marBottom w:val="0"/>
          <w:divBdr>
            <w:top w:val="none" w:sz="0" w:space="0" w:color="auto"/>
            <w:left w:val="none" w:sz="0" w:space="0" w:color="auto"/>
            <w:bottom w:val="none" w:sz="0" w:space="0" w:color="auto"/>
            <w:right w:val="none" w:sz="0" w:space="0" w:color="auto"/>
          </w:divBdr>
        </w:div>
        <w:div w:id="1780638511">
          <w:marLeft w:val="0"/>
          <w:marRight w:val="0"/>
          <w:marTop w:val="400"/>
          <w:marBottom w:val="0"/>
          <w:divBdr>
            <w:top w:val="none" w:sz="0" w:space="0" w:color="auto"/>
            <w:left w:val="none" w:sz="0" w:space="0" w:color="auto"/>
            <w:bottom w:val="none" w:sz="0" w:space="0" w:color="auto"/>
            <w:right w:val="none" w:sz="0" w:space="0" w:color="auto"/>
          </w:divBdr>
        </w:div>
        <w:div w:id="1783958019">
          <w:marLeft w:val="0"/>
          <w:marRight w:val="0"/>
          <w:marTop w:val="440"/>
          <w:marBottom w:val="200"/>
          <w:divBdr>
            <w:top w:val="none" w:sz="0" w:space="0" w:color="auto"/>
            <w:left w:val="none" w:sz="0" w:space="0" w:color="auto"/>
            <w:bottom w:val="none" w:sz="0" w:space="0" w:color="auto"/>
            <w:right w:val="none" w:sz="0" w:space="0" w:color="auto"/>
          </w:divBdr>
        </w:div>
        <w:div w:id="1786464752">
          <w:marLeft w:val="0"/>
          <w:marRight w:val="0"/>
          <w:marTop w:val="0"/>
          <w:marBottom w:val="200"/>
          <w:divBdr>
            <w:top w:val="none" w:sz="0" w:space="0" w:color="auto"/>
            <w:left w:val="none" w:sz="0" w:space="0" w:color="auto"/>
            <w:bottom w:val="none" w:sz="0" w:space="0" w:color="auto"/>
            <w:right w:val="none" w:sz="0" w:space="0" w:color="auto"/>
          </w:divBdr>
        </w:div>
        <w:div w:id="1789350599">
          <w:marLeft w:val="0"/>
          <w:marRight w:val="0"/>
          <w:marTop w:val="400"/>
          <w:marBottom w:val="0"/>
          <w:divBdr>
            <w:top w:val="none" w:sz="0" w:space="0" w:color="auto"/>
            <w:left w:val="none" w:sz="0" w:space="0" w:color="auto"/>
            <w:bottom w:val="none" w:sz="0" w:space="0" w:color="auto"/>
            <w:right w:val="none" w:sz="0" w:space="0" w:color="auto"/>
          </w:divBdr>
        </w:div>
        <w:div w:id="1791514847">
          <w:marLeft w:val="0"/>
          <w:marRight w:val="0"/>
          <w:marTop w:val="200"/>
          <w:marBottom w:val="0"/>
          <w:divBdr>
            <w:top w:val="none" w:sz="0" w:space="0" w:color="auto"/>
            <w:left w:val="none" w:sz="0" w:space="0" w:color="auto"/>
            <w:bottom w:val="none" w:sz="0" w:space="0" w:color="auto"/>
            <w:right w:val="none" w:sz="0" w:space="0" w:color="auto"/>
          </w:divBdr>
        </w:div>
        <w:div w:id="1793942056">
          <w:marLeft w:val="0"/>
          <w:marRight w:val="0"/>
          <w:marTop w:val="645"/>
          <w:marBottom w:val="495"/>
          <w:divBdr>
            <w:top w:val="dashed" w:sz="6" w:space="0" w:color="D9D9D9"/>
            <w:left w:val="dashed" w:sz="6" w:space="8" w:color="D9D9D9"/>
            <w:bottom w:val="dashed" w:sz="6" w:space="0" w:color="D9D9D9"/>
            <w:right w:val="dashed" w:sz="6" w:space="8" w:color="D9D9D9"/>
          </w:divBdr>
        </w:div>
        <w:div w:id="1794790981">
          <w:marLeft w:val="0"/>
          <w:marRight w:val="0"/>
          <w:marTop w:val="400"/>
          <w:marBottom w:val="0"/>
          <w:divBdr>
            <w:top w:val="none" w:sz="0" w:space="0" w:color="auto"/>
            <w:left w:val="none" w:sz="0" w:space="0" w:color="auto"/>
            <w:bottom w:val="none" w:sz="0" w:space="0" w:color="auto"/>
            <w:right w:val="none" w:sz="0" w:space="0" w:color="auto"/>
          </w:divBdr>
        </w:div>
        <w:div w:id="1795244227">
          <w:marLeft w:val="0"/>
          <w:marRight w:val="0"/>
          <w:marTop w:val="400"/>
          <w:marBottom w:val="0"/>
          <w:divBdr>
            <w:top w:val="none" w:sz="0" w:space="0" w:color="auto"/>
            <w:left w:val="none" w:sz="0" w:space="0" w:color="auto"/>
            <w:bottom w:val="none" w:sz="0" w:space="0" w:color="auto"/>
            <w:right w:val="none" w:sz="0" w:space="0" w:color="auto"/>
          </w:divBdr>
          <w:divsChild>
            <w:div w:id="1365640675">
              <w:marLeft w:val="600"/>
              <w:marRight w:val="0"/>
              <w:marTop w:val="80"/>
              <w:marBottom w:val="0"/>
              <w:divBdr>
                <w:top w:val="none" w:sz="0" w:space="0" w:color="auto"/>
                <w:left w:val="none" w:sz="0" w:space="0" w:color="auto"/>
                <w:bottom w:val="none" w:sz="0" w:space="0" w:color="auto"/>
                <w:right w:val="none" w:sz="0" w:space="0" w:color="auto"/>
              </w:divBdr>
            </w:div>
            <w:div w:id="1619141557">
              <w:marLeft w:val="600"/>
              <w:marRight w:val="0"/>
              <w:marTop w:val="80"/>
              <w:marBottom w:val="0"/>
              <w:divBdr>
                <w:top w:val="none" w:sz="0" w:space="0" w:color="auto"/>
                <w:left w:val="none" w:sz="0" w:space="0" w:color="auto"/>
                <w:bottom w:val="none" w:sz="0" w:space="0" w:color="auto"/>
                <w:right w:val="none" w:sz="0" w:space="0" w:color="auto"/>
              </w:divBdr>
            </w:div>
          </w:divsChild>
        </w:div>
        <w:div w:id="1795245320">
          <w:marLeft w:val="0"/>
          <w:marRight w:val="0"/>
          <w:marTop w:val="400"/>
          <w:marBottom w:val="0"/>
          <w:divBdr>
            <w:top w:val="none" w:sz="0" w:space="0" w:color="auto"/>
            <w:left w:val="none" w:sz="0" w:space="0" w:color="auto"/>
            <w:bottom w:val="none" w:sz="0" w:space="0" w:color="auto"/>
            <w:right w:val="none" w:sz="0" w:space="0" w:color="auto"/>
          </w:divBdr>
        </w:div>
        <w:div w:id="1795980155">
          <w:marLeft w:val="0"/>
          <w:marRight w:val="0"/>
          <w:marTop w:val="400"/>
          <w:marBottom w:val="0"/>
          <w:divBdr>
            <w:top w:val="none" w:sz="0" w:space="0" w:color="auto"/>
            <w:left w:val="none" w:sz="0" w:space="0" w:color="auto"/>
            <w:bottom w:val="none" w:sz="0" w:space="0" w:color="auto"/>
            <w:right w:val="none" w:sz="0" w:space="0" w:color="auto"/>
          </w:divBdr>
        </w:div>
        <w:div w:id="1796681271">
          <w:marLeft w:val="0"/>
          <w:marRight w:val="0"/>
          <w:marTop w:val="400"/>
          <w:marBottom w:val="0"/>
          <w:divBdr>
            <w:top w:val="none" w:sz="0" w:space="0" w:color="auto"/>
            <w:left w:val="none" w:sz="0" w:space="0" w:color="auto"/>
            <w:bottom w:val="none" w:sz="0" w:space="0" w:color="auto"/>
            <w:right w:val="none" w:sz="0" w:space="0" w:color="auto"/>
          </w:divBdr>
          <w:divsChild>
            <w:div w:id="15543664">
              <w:marLeft w:val="600"/>
              <w:marRight w:val="0"/>
              <w:marTop w:val="80"/>
              <w:marBottom w:val="0"/>
              <w:divBdr>
                <w:top w:val="none" w:sz="0" w:space="0" w:color="auto"/>
                <w:left w:val="none" w:sz="0" w:space="0" w:color="auto"/>
                <w:bottom w:val="none" w:sz="0" w:space="0" w:color="auto"/>
                <w:right w:val="none" w:sz="0" w:space="0" w:color="auto"/>
              </w:divBdr>
            </w:div>
            <w:div w:id="88279584">
              <w:marLeft w:val="600"/>
              <w:marRight w:val="0"/>
              <w:marTop w:val="80"/>
              <w:marBottom w:val="0"/>
              <w:divBdr>
                <w:top w:val="none" w:sz="0" w:space="0" w:color="auto"/>
                <w:left w:val="none" w:sz="0" w:space="0" w:color="auto"/>
                <w:bottom w:val="none" w:sz="0" w:space="0" w:color="auto"/>
                <w:right w:val="none" w:sz="0" w:space="0" w:color="auto"/>
              </w:divBdr>
            </w:div>
            <w:div w:id="312369665">
              <w:marLeft w:val="600"/>
              <w:marRight w:val="0"/>
              <w:marTop w:val="80"/>
              <w:marBottom w:val="0"/>
              <w:divBdr>
                <w:top w:val="none" w:sz="0" w:space="0" w:color="auto"/>
                <w:left w:val="none" w:sz="0" w:space="0" w:color="auto"/>
                <w:bottom w:val="none" w:sz="0" w:space="0" w:color="auto"/>
                <w:right w:val="none" w:sz="0" w:space="0" w:color="auto"/>
              </w:divBdr>
            </w:div>
            <w:div w:id="401567480">
              <w:marLeft w:val="600"/>
              <w:marRight w:val="0"/>
              <w:marTop w:val="80"/>
              <w:marBottom w:val="0"/>
              <w:divBdr>
                <w:top w:val="none" w:sz="0" w:space="0" w:color="auto"/>
                <w:left w:val="none" w:sz="0" w:space="0" w:color="auto"/>
                <w:bottom w:val="none" w:sz="0" w:space="0" w:color="auto"/>
                <w:right w:val="none" w:sz="0" w:space="0" w:color="auto"/>
              </w:divBdr>
              <w:divsChild>
                <w:div w:id="254019442">
                  <w:marLeft w:val="900"/>
                  <w:marRight w:val="0"/>
                  <w:marTop w:val="0"/>
                  <w:marBottom w:val="0"/>
                  <w:divBdr>
                    <w:top w:val="none" w:sz="0" w:space="0" w:color="auto"/>
                    <w:left w:val="none" w:sz="0" w:space="0" w:color="auto"/>
                    <w:bottom w:val="none" w:sz="0" w:space="0" w:color="auto"/>
                    <w:right w:val="none" w:sz="0" w:space="0" w:color="auto"/>
                  </w:divBdr>
                </w:div>
                <w:div w:id="462163231">
                  <w:marLeft w:val="900"/>
                  <w:marRight w:val="0"/>
                  <w:marTop w:val="0"/>
                  <w:marBottom w:val="0"/>
                  <w:divBdr>
                    <w:top w:val="none" w:sz="0" w:space="0" w:color="auto"/>
                    <w:left w:val="none" w:sz="0" w:space="0" w:color="auto"/>
                    <w:bottom w:val="none" w:sz="0" w:space="0" w:color="auto"/>
                    <w:right w:val="none" w:sz="0" w:space="0" w:color="auto"/>
                  </w:divBdr>
                </w:div>
                <w:div w:id="558714288">
                  <w:marLeft w:val="900"/>
                  <w:marRight w:val="0"/>
                  <w:marTop w:val="0"/>
                  <w:marBottom w:val="0"/>
                  <w:divBdr>
                    <w:top w:val="none" w:sz="0" w:space="0" w:color="auto"/>
                    <w:left w:val="none" w:sz="0" w:space="0" w:color="auto"/>
                    <w:bottom w:val="none" w:sz="0" w:space="0" w:color="auto"/>
                    <w:right w:val="none" w:sz="0" w:space="0" w:color="auto"/>
                  </w:divBdr>
                </w:div>
                <w:div w:id="1241252831">
                  <w:marLeft w:val="900"/>
                  <w:marRight w:val="0"/>
                  <w:marTop w:val="0"/>
                  <w:marBottom w:val="0"/>
                  <w:divBdr>
                    <w:top w:val="none" w:sz="0" w:space="0" w:color="auto"/>
                    <w:left w:val="none" w:sz="0" w:space="0" w:color="auto"/>
                    <w:bottom w:val="none" w:sz="0" w:space="0" w:color="auto"/>
                    <w:right w:val="none" w:sz="0" w:space="0" w:color="auto"/>
                  </w:divBdr>
                </w:div>
                <w:div w:id="1425229982">
                  <w:marLeft w:val="900"/>
                  <w:marRight w:val="0"/>
                  <w:marTop w:val="0"/>
                  <w:marBottom w:val="0"/>
                  <w:divBdr>
                    <w:top w:val="none" w:sz="0" w:space="0" w:color="auto"/>
                    <w:left w:val="none" w:sz="0" w:space="0" w:color="auto"/>
                    <w:bottom w:val="none" w:sz="0" w:space="0" w:color="auto"/>
                    <w:right w:val="none" w:sz="0" w:space="0" w:color="auto"/>
                  </w:divBdr>
                </w:div>
                <w:div w:id="1576165953">
                  <w:marLeft w:val="900"/>
                  <w:marRight w:val="0"/>
                  <w:marTop w:val="0"/>
                  <w:marBottom w:val="0"/>
                  <w:divBdr>
                    <w:top w:val="none" w:sz="0" w:space="0" w:color="auto"/>
                    <w:left w:val="none" w:sz="0" w:space="0" w:color="auto"/>
                    <w:bottom w:val="none" w:sz="0" w:space="0" w:color="auto"/>
                    <w:right w:val="none" w:sz="0" w:space="0" w:color="auto"/>
                  </w:divBdr>
                </w:div>
                <w:div w:id="1615550275">
                  <w:marLeft w:val="900"/>
                  <w:marRight w:val="0"/>
                  <w:marTop w:val="0"/>
                  <w:marBottom w:val="0"/>
                  <w:divBdr>
                    <w:top w:val="none" w:sz="0" w:space="0" w:color="auto"/>
                    <w:left w:val="none" w:sz="0" w:space="0" w:color="auto"/>
                    <w:bottom w:val="none" w:sz="0" w:space="0" w:color="auto"/>
                    <w:right w:val="none" w:sz="0" w:space="0" w:color="auto"/>
                  </w:divBdr>
                </w:div>
                <w:div w:id="1715497350">
                  <w:marLeft w:val="900"/>
                  <w:marRight w:val="0"/>
                  <w:marTop w:val="0"/>
                  <w:marBottom w:val="0"/>
                  <w:divBdr>
                    <w:top w:val="none" w:sz="0" w:space="0" w:color="auto"/>
                    <w:left w:val="none" w:sz="0" w:space="0" w:color="auto"/>
                    <w:bottom w:val="none" w:sz="0" w:space="0" w:color="auto"/>
                    <w:right w:val="none" w:sz="0" w:space="0" w:color="auto"/>
                  </w:divBdr>
                </w:div>
                <w:div w:id="1739327551">
                  <w:marLeft w:val="900"/>
                  <w:marRight w:val="0"/>
                  <w:marTop w:val="0"/>
                  <w:marBottom w:val="0"/>
                  <w:divBdr>
                    <w:top w:val="none" w:sz="0" w:space="0" w:color="auto"/>
                    <w:left w:val="none" w:sz="0" w:space="0" w:color="auto"/>
                    <w:bottom w:val="none" w:sz="0" w:space="0" w:color="auto"/>
                    <w:right w:val="none" w:sz="0" w:space="0" w:color="auto"/>
                  </w:divBdr>
                </w:div>
                <w:div w:id="1915505832">
                  <w:marLeft w:val="900"/>
                  <w:marRight w:val="0"/>
                  <w:marTop w:val="0"/>
                  <w:marBottom w:val="0"/>
                  <w:divBdr>
                    <w:top w:val="none" w:sz="0" w:space="0" w:color="auto"/>
                    <w:left w:val="none" w:sz="0" w:space="0" w:color="auto"/>
                    <w:bottom w:val="none" w:sz="0" w:space="0" w:color="auto"/>
                    <w:right w:val="none" w:sz="0" w:space="0" w:color="auto"/>
                  </w:divBdr>
                </w:div>
                <w:div w:id="2100364058">
                  <w:marLeft w:val="900"/>
                  <w:marRight w:val="0"/>
                  <w:marTop w:val="0"/>
                  <w:marBottom w:val="0"/>
                  <w:divBdr>
                    <w:top w:val="none" w:sz="0" w:space="0" w:color="auto"/>
                    <w:left w:val="none" w:sz="0" w:space="0" w:color="auto"/>
                    <w:bottom w:val="none" w:sz="0" w:space="0" w:color="auto"/>
                    <w:right w:val="none" w:sz="0" w:space="0" w:color="auto"/>
                  </w:divBdr>
                </w:div>
              </w:divsChild>
            </w:div>
            <w:div w:id="413626057">
              <w:marLeft w:val="600"/>
              <w:marRight w:val="0"/>
              <w:marTop w:val="80"/>
              <w:marBottom w:val="0"/>
              <w:divBdr>
                <w:top w:val="none" w:sz="0" w:space="0" w:color="auto"/>
                <w:left w:val="none" w:sz="0" w:space="0" w:color="auto"/>
                <w:bottom w:val="none" w:sz="0" w:space="0" w:color="auto"/>
                <w:right w:val="none" w:sz="0" w:space="0" w:color="auto"/>
              </w:divBdr>
            </w:div>
            <w:div w:id="678045797">
              <w:marLeft w:val="600"/>
              <w:marRight w:val="0"/>
              <w:marTop w:val="80"/>
              <w:marBottom w:val="0"/>
              <w:divBdr>
                <w:top w:val="none" w:sz="0" w:space="0" w:color="auto"/>
                <w:left w:val="none" w:sz="0" w:space="0" w:color="auto"/>
                <w:bottom w:val="none" w:sz="0" w:space="0" w:color="auto"/>
                <w:right w:val="none" w:sz="0" w:space="0" w:color="auto"/>
              </w:divBdr>
            </w:div>
            <w:div w:id="707685678">
              <w:marLeft w:val="600"/>
              <w:marRight w:val="0"/>
              <w:marTop w:val="80"/>
              <w:marBottom w:val="0"/>
              <w:divBdr>
                <w:top w:val="none" w:sz="0" w:space="0" w:color="auto"/>
                <w:left w:val="none" w:sz="0" w:space="0" w:color="auto"/>
                <w:bottom w:val="none" w:sz="0" w:space="0" w:color="auto"/>
                <w:right w:val="none" w:sz="0" w:space="0" w:color="auto"/>
              </w:divBdr>
            </w:div>
            <w:div w:id="723481442">
              <w:marLeft w:val="600"/>
              <w:marRight w:val="0"/>
              <w:marTop w:val="80"/>
              <w:marBottom w:val="0"/>
              <w:divBdr>
                <w:top w:val="none" w:sz="0" w:space="0" w:color="auto"/>
                <w:left w:val="none" w:sz="0" w:space="0" w:color="auto"/>
                <w:bottom w:val="none" w:sz="0" w:space="0" w:color="auto"/>
                <w:right w:val="none" w:sz="0" w:space="0" w:color="auto"/>
              </w:divBdr>
            </w:div>
            <w:div w:id="809059158">
              <w:marLeft w:val="600"/>
              <w:marRight w:val="0"/>
              <w:marTop w:val="80"/>
              <w:marBottom w:val="0"/>
              <w:divBdr>
                <w:top w:val="none" w:sz="0" w:space="0" w:color="auto"/>
                <w:left w:val="none" w:sz="0" w:space="0" w:color="auto"/>
                <w:bottom w:val="none" w:sz="0" w:space="0" w:color="auto"/>
                <w:right w:val="none" w:sz="0" w:space="0" w:color="auto"/>
              </w:divBdr>
            </w:div>
            <w:div w:id="947857798">
              <w:marLeft w:val="600"/>
              <w:marRight w:val="0"/>
              <w:marTop w:val="80"/>
              <w:marBottom w:val="0"/>
              <w:divBdr>
                <w:top w:val="none" w:sz="0" w:space="0" w:color="auto"/>
                <w:left w:val="none" w:sz="0" w:space="0" w:color="auto"/>
                <w:bottom w:val="none" w:sz="0" w:space="0" w:color="auto"/>
                <w:right w:val="none" w:sz="0" w:space="0" w:color="auto"/>
              </w:divBdr>
            </w:div>
            <w:div w:id="1340276765">
              <w:marLeft w:val="600"/>
              <w:marRight w:val="0"/>
              <w:marTop w:val="80"/>
              <w:marBottom w:val="0"/>
              <w:divBdr>
                <w:top w:val="none" w:sz="0" w:space="0" w:color="auto"/>
                <w:left w:val="none" w:sz="0" w:space="0" w:color="auto"/>
                <w:bottom w:val="none" w:sz="0" w:space="0" w:color="auto"/>
                <w:right w:val="none" w:sz="0" w:space="0" w:color="auto"/>
              </w:divBdr>
            </w:div>
            <w:div w:id="1360080436">
              <w:marLeft w:val="600"/>
              <w:marRight w:val="0"/>
              <w:marTop w:val="80"/>
              <w:marBottom w:val="0"/>
              <w:divBdr>
                <w:top w:val="none" w:sz="0" w:space="0" w:color="auto"/>
                <w:left w:val="none" w:sz="0" w:space="0" w:color="auto"/>
                <w:bottom w:val="none" w:sz="0" w:space="0" w:color="auto"/>
                <w:right w:val="none" w:sz="0" w:space="0" w:color="auto"/>
              </w:divBdr>
            </w:div>
            <w:div w:id="1591036410">
              <w:marLeft w:val="600"/>
              <w:marRight w:val="0"/>
              <w:marTop w:val="80"/>
              <w:marBottom w:val="0"/>
              <w:divBdr>
                <w:top w:val="none" w:sz="0" w:space="0" w:color="auto"/>
                <w:left w:val="none" w:sz="0" w:space="0" w:color="auto"/>
                <w:bottom w:val="none" w:sz="0" w:space="0" w:color="auto"/>
                <w:right w:val="none" w:sz="0" w:space="0" w:color="auto"/>
              </w:divBdr>
            </w:div>
            <w:div w:id="1673793755">
              <w:marLeft w:val="600"/>
              <w:marRight w:val="0"/>
              <w:marTop w:val="80"/>
              <w:marBottom w:val="0"/>
              <w:divBdr>
                <w:top w:val="none" w:sz="0" w:space="0" w:color="auto"/>
                <w:left w:val="none" w:sz="0" w:space="0" w:color="auto"/>
                <w:bottom w:val="none" w:sz="0" w:space="0" w:color="auto"/>
                <w:right w:val="none" w:sz="0" w:space="0" w:color="auto"/>
              </w:divBdr>
            </w:div>
            <w:div w:id="1795365728">
              <w:marLeft w:val="600"/>
              <w:marRight w:val="0"/>
              <w:marTop w:val="80"/>
              <w:marBottom w:val="0"/>
              <w:divBdr>
                <w:top w:val="none" w:sz="0" w:space="0" w:color="auto"/>
                <w:left w:val="none" w:sz="0" w:space="0" w:color="auto"/>
                <w:bottom w:val="none" w:sz="0" w:space="0" w:color="auto"/>
                <w:right w:val="none" w:sz="0" w:space="0" w:color="auto"/>
              </w:divBdr>
            </w:div>
          </w:divsChild>
        </w:div>
        <w:div w:id="1800297984">
          <w:marLeft w:val="0"/>
          <w:marRight w:val="0"/>
          <w:marTop w:val="400"/>
          <w:marBottom w:val="0"/>
          <w:divBdr>
            <w:top w:val="none" w:sz="0" w:space="0" w:color="auto"/>
            <w:left w:val="none" w:sz="0" w:space="0" w:color="auto"/>
            <w:bottom w:val="none" w:sz="0" w:space="0" w:color="auto"/>
            <w:right w:val="none" w:sz="0" w:space="0" w:color="auto"/>
          </w:divBdr>
        </w:div>
        <w:div w:id="1802109774">
          <w:marLeft w:val="0"/>
          <w:marRight w:val="0"/>
          <w:marTop w:val="400"/>
          <w:marBottom w:val="0"/>
          <w:divBdr>
            <w:top w:val="none" w:sz="0" w:space="0" w:color="auto"/>
            <w:left w:val="none" w:sz="0" w:space="0" w:color="auto"/>
            <w:bottom w:val="none" w:sz="0" w:space="0" w:color="auto"/>
            <w:right w:val="none" w:sz="0" w:space="0" w:color="auto"/>
          </w:divBdr>
          <w:divsChild>
            <w:div w:id="62333529">
              <w:marLeft w:val="600"/>
              <w:marRight w:val="0"/>
              <w:marTop w:val="80"/>
              <w:marBottom w:val="0"/>
              <w:divBdr>
                <w:top w:val="none" w:sz="0" w:space="0" w:color="auto"/>
                <w:left w:val="none" w:sz="0" w:space="0" w:color="auto"/>
                <w:bottom w:val="none" w:sz="0" w:space="0" w:color="auto"/>
                <w:right w:val="none" w:sz="0" w:space="0" w:color="auto"/>
              </w:divBdr>
            </w:div>
            <w:div w:id="1372261583">
              <w:marLeft w:val="600"/>
              <w:marRight w:val="0"/>
              <w:marTop w:val="80"/>
              <w:marBottom w:val="0"/>
              <w:divBdr>
                <w:top w:val="none" w:sz="0" w:space="0" w:color="auto"/>
                <w:left w:val="none" w:sz="0" w:space="0" w:color="auto"/>
                <w:bottom w:val="none" w:sz="0" w:space="0" w:color="auto"/>
                <w:right w:val="none" w:sz="0" w:space="0" w:color="auto"/>
              </w:divBdr>
            </w:div>
            <w:div w:id="1883781621">
              <w:marLeft w:val="600"/>
              <w:marRight w:val="0"/>
              <w:marTop w:val="80"/>
              <w:marBottom w:val="0"/>
              <w:divBdr>
                <w:top w:val="none" w:sz="0" w:space="0" w:color="auto"/>
                <w:left w:val="none" w:sz="0" w:space="0" w:color="auto"/>
                <w:bottom w:val="none" w:sz="0" w:space="0" w:color="auto"/>
                <w:right w:val="none" w:sz="0" w:space="0" w:color="auto"/>
              </w:divBdr>
            </w:div>
            <w:div w:id="2006785105">
              <w:marLeft w:val="600"/>
              <w:marRight w:val="0"/>
              <w:marTop w:val="80"/>
              <w:marBottom w:val="0"/>
              <w:divBdr>
                <w:top w:val="none" w:sz="0" w:space="0" w:color="auto"/>
                <w:left w:val="none" w:sz="0" w:space="0" w:color="auto"/>
                <w:bottom w:val="none" w:sz="0" w:space="0" w:color="auto"/>
                <w:right w:val="none" w:sz="0" w:space="0" w:color="auto"/>
              </w:divBdr>
            </w:div>
          </w:divsChild>
        </w:div>
        <w:div w:id="1802336115">
          <w:marLeft w:val="0"/>
          <w:marRight w:val="0"/>
          <w:marTop w:val="400"/>
          <w:marBottom w:val="0"/>
          <w:divBdr>
            <w:top w:val="none" w:sz="0" w:space="0" w:color="auto"/>
            <w:left w:val="none" w:sz="0" w:space="0" w:color="auto"/>
            <w:bottom w:val="none" w:sz="0" w:space="0" w:color="auto"/>
            <w:right w:val="none" w:sz="0" w:space="0" w:color="auto"/>
          </w:divBdr>
        </w:div>
        <w:div w:id="1802453419">
          <w:marLeft w:val="0"/>
          <w:marRight w:val="0"/>
          <w:marTop w:val="400"/>
          <w:marBottom w:val="0"/>
          <w:divBdr>
            <w:top w:val="none" w:sz="0" w:space="0" w:color="auto"/>
            <w:left w:val="none" w:sz="0" w:space="0" w:color="auto"/>
            <w:bottom w:val="none" w:sz="0" w:space="0" w:color="auto"/>
            <w:right w:val="none" w:sz="0" w:space="0" w:color="auto"/>
          </w:divBdr>
        </w:div>
        <w:div w:id="1802916654">
          <w:marLeft w:val="0"/>
          <w:marRight w:val="0"/>
          <w:marTop w:val="400"/>
          <w:marBottom w:val="0"/>
          <w:divBdr>
            <w:top w:val="none" w:sz="0" w:space="0" w:color="auto"/>
            <w:left w:val="none" w:sz="0" w:space="0" w:color="auto"/>
            <w:bottom w:val="none" w:sz="0" w:space="0" w:color="auto"/>
            <w:right w:val="none" w:sz="0" w:space="0" w:color="auto"/>
          </w:divBdr>
          <w:divsChild>
            <w:div w:id="552038033">
              <w:marLeft w:val="600"/>
              <w:marRight w:val="0"/>
              <w:marTop w:val="80"/>
              <w:marBottom w:val="0"/>
              <w:divBdr>
                <w:top w:val="none" w:sz="0" w:space="0" w:color="auto"/>
                <w:left w:val="none" w:sz="0" w:space="0" w:color="auto"/>
                <w:bottom w:val="none" w:sz="0" w:space="0" w:color="auto"/>
                <w:right w:val="none" w:sz="0" w:space="0" w:color="auto"/>
              </w:divBdr>
            </w:div>
            <w:div w:id="1313829298">
              <w:marLeft w:val="600"/>
              <w:marRight w:val="0"/>
              <w:marTop w:val="80"/>
              <w:marBottom w:val="0"/>
              <w:divBdr>
                <w:top w:val="none" w:sz="0" w:space="0" w:color="auto"/>
                <w:left w:val="none" w:sz="0" w:space="0" w:color="auto"/>
                <w:bottom w:val="none" w:sz="0" w:space="0" w:color="auto"/>
                <w:right w:val="none" w:sz="0" w:space="0" w:color="auto"/>
              </w:divBdr>
            </w:div>
            <w:div w:id="1832675365">
              <w:marLeft w:val="600"/>
              <w:marRight w:val="0"/>
              <w:marTop w:val="80"/>
              <w:marBottom w:val="0"/>
              <w:divBdr>
                <w:top w:val="none" w:sz="0" w:space="0" w:color="auto"/>
                <w:left w:val="none" w:sz="0" w:space="0" w:color="auto"/>
                <w:bottom w:val="none" w:sz="0" w:space="0" w:color="auto"/>
                <w:right w:val="none" w:sz="0" w:space="0" w:color="auto"/>
              </w:divBdr>
              <w:divsChild>
                <w:div w:id="1330979845">
                  <w:marLeft w:val="900"/>
                  <w:marRight w:val="0"/>
                  <w:marTop w:val="0"/>
                  <w:marBottom w:val="0"/>
                  <w:divBdr>
                    <w:top w:val="none" w:sz="0" w:space="0" w:color="auto"/>
                    <w:left w:val="none" w:sz="0" w:space="0" w:color="auto"/>
                    <w:bottom w:val="none" w:sz="0" w:space="0" w:color="auto"/>
                    <w:right w:val="none" w:sz="0" w:space="0" w:color="auto"/>
                  </w:divBdr>
                </w:div>
                <w:div w:id="1448310088">
                  <w:marLeft w:val="900"/>
                  <w:marRight w:val="0"/>
                  <w:marTop w:val="0"/>
                  <w:marBottom w:val="0"/>
                  <w:divBdr>
                    <w:top w:val="none" w:sz="0" w:space="0" w:color="auto"/>
                    <w:left w:val="none" w:sz="0" w:space="0" w:color="auto"/>
                    <w:bottom w:val="none" w:sz="0" w:space="0" w:color="auto"/>
                    <w:right w:val="none" w:sz="0" w:space="0" w:color="auto"/>
                  </w:divBdr>
                </w:div>
              </w:divsChild>
            </w:div>
            <w:div w:id="1840462202">
              <w:marLeft w:val="600"/>
              <w:marRight w:val="0"/>
              <w:marTop w:val="80"/>
              <w:marBottom w:val="0"/>
              <w:divBdr>
                <w:top w:val="none" w:sz="0" w:space="0" w:color="auto"/>
                <w:left w:val="none" w:sz="0" w:space="0" w:color="auto"/>
                <w:bottom w:val="none" w:sz="0" w:space="0" w:color="auto"/>
                <w:right w:val="none" w:sz="0" w:space="0" w:color="auto"/>
              </w:divBdr>
            </w:div>
          </w:divsChild>
        </w:div>
        <w:div w:id="1803569489">
          <w:marLeft w:val="0"/>
          <w:marRight w:val="0"/>
          <w:marTop w:val="400"/>
          <w:marBottom w:val="0"/>
          <w:divBdr>
            <w:top w:val="none" w:sz="0" w:space="0" w:color="auto"/>
            <w:left w:val="none" w:sz="0" w:space="0" w:color="auto"/>
            <w:bottom w:val="none" w:sz="0" w:space="0" w:color="auto"/>
            <w:right w:val="none" w:sz="0" w:space="0" w:color="auto"/>
          </w:divBdr>
        </w:div>
        <w:div w:id="1805346847">
          <w:marLeft w:val="0"/>
          <w:marRight w:val="0"/>
          <w:marTop w:val="300"/>
          <w:marBottom w:val="160"/>
          <w:divBdr>
            <w:top w:val="none" w:sz="0" w:space="0" w:color="auto"/>
            <w:left w:val="none" w:sz="0" w:space="0" w:color="auto"/>
            <w:bottom w:val="none" w:sz="0" w:space="0" w:color="auto"/>
            <w:right w:val="none" w:sz="0" w:space="0" w:color="auto"/>
          </w:divBdr>
        </w:div>
        <w:div w:id="1809201714">
          <w:marLeft w:val="0"/>
          <w:marRight w:val="0"/>
          <w:marTop w:val="400"/>
          <w:marBottom w:val="0"/>
          <w:divBdr>
            <w:top w:val="none" w:sz="0" w:space="0" w:color="auto"/>
            <w:left w:val="none" w:sz="0" w:space="0" w:color="auto"/>
            <w:bottom w:val="none" w:sz="0" w:space="0" w:color="auto"/>
            <w:right w:val="none" w:sz="0" w:space="0" w:color="auto"/>
          </w:divBdr>
        </w:div>
        <w:div w:id="1815371684">
          <w:marLeft w:val="0"/>
          <w:marRight w:val="0"/>
          <w:marTop w:val="400"/>
          <w:marBottom w:val="0"/>
          <w:divBdr>
            <w:top w:val="none" w:sz="0" w:space="0" w:color="auto"/>
            <w:left w:val="none" w:sz="0" w:space="0" w:color="auto"/>
            <w:bottom w:val="none" w:sz="0" w:space="0" w:color="auto"/>
            <w:right w:val="none" w:sz="0" w:space="0" w:color="auto"/>
          </w:divBdr>
          <w:divsChild>
            <w:div w:id="26877359">
              <w:marLeft w:val="600"/>
              <w:marRight w:val="0"/>
              <w:marTop w:val="80"/>
              <w:marBottom w:val="0"/>
              <w:divBdr>
                <w:top w:val="none" w:sz="0" w:space="0" w:color="auto"/>
                <w:left w:val="none" w:sz="0" w:space="0" w:color="auto"/>
                <w:bottom w:val="none" w:sz="0" w:space="0" w:color="auto"/>
                <w:right w:val="none" w:sz="0" w:space="0" w:color="auto"/>
              </w:divBdr>
            </w:div>
            <w:div w:id="1045059696">
              <w:marLeft w:val="600"/>
              <w:marRight w:val="0"/>
              <w:marTop w:val="80"/>
              <w:marBottom w:val="0"/>
              <w:divBdr>
                <w:top w:val="none" w:sz="0" w:space="0" w:color="auto"/>
                <w:left w:val="none" w:sz="0" w:space="0" w:color="auto"/>
                <w:bottom w:val="none" w:sz="0" w:space="0" w:color="auto"/>
                <w:right w:val="none" w:sz="0" w:space="0" w:color="auto"/>
              </w:divBdr>
            </w:div>
            <w:div w:id="1450903082">
              <w:marLeft w:val="600"/>
              <w:marRight w:val="0"/>
              <w:marTop w:val="80"/>
              <w:marBottom w:val="0"/>
              <w:divBdr>
                <w:top w:val="none" w:sz="0" w:space="0" w:color="auto"/>
                <w:left w:val="none" w:sz="0" w:space="0" w:color="auto"/>
                <w:bottom w:val="none" w:sz="0" w:space="0" w:color="auto"/>
                <w:right w:val="none" w:sz="0" w:space="0" w:color="auto"/>
              </w:divBdr>
            </w:div>
            <w:div w:id="1603494201">
              <w:marLeft w:val="600"/>
              <w:marRight w:val="0"/>
              <w:marTop w:val="80"/>
              <w:marBottom w:val="0"/>
              <w:divBdr>
                <w:top w:val="none" w:sz="0" w:space="0" w:color="auto"/>
                <w:left w:val="none" w:sz="0" w:space="0" w:color="auto"/>
                <w:bottom w:val="none" w:sz="0" w:space="0" w:color="auto"/>
                <w:right w:val="none" w:sz="0" w:space="0" w:color="auto"/>
              </w:divBdr>
            </w:div>
            <w:div w:id="2050252294">
              <w:marLeft w:val="600"/>
              <w:marRight w:val="0"/>
              <w:marTop w:val="80"/>
              <w:marBottom w:val="0"/>
              <w:divBdr>
                <w:top w:val="none" w:sz="0" w:space="0" w:color="auto"/>
                <w:left w:val="none" w:sz="0" w:space="0" w:color="auto"/>
                <w:bottom w:val="none" w:sz="0" w:space="0" w:color="auto"/>
                <w:right w:val="none" w:sz="0" w:space="0" w:color="auto"/>
              </w:divBdr>
            </w:div>
          </w:divsChild>
        </w:div>
        <w:div w:id="1815566867">
          <w:marLeft w:val="0"/>
          <w:marRight w:val="0"/>
          <w:marTop w:val="400"/>
          <w:marBottom w:val="0"/>
          <w:divBdr>
            <w:top w:val="none" w:sz="0" w:space="0" w:color="auto"/>
            <w:left w:val="none" w:sz="0" w:space="0" w:color="auto"/>
            <w:bottom w:val="none" w:sz="0" w:space="0" w:color="auto"/>
            <w:right w:val="none" w:sz="0" w:space="0" w:color="auto"/>
          </w:divBdr>
          <w:divsChild>
            <w:div w:id="107357540">
              <w:marLeft w:val="600"/>
              <w:marRight w:val="0"/>
              <w:marTop w:val="80"/>
              <w:marBottom w:val="0"/>
              <w:divBdr>
                <w:top w:val="none" w:sz="0" w:space="0" w:color="auto"/>
                <w:left w:val="none" w:sz="0" w:space="0" w:color="auto"/>
                <w:bottom w:val="none" w:sz="0" w:space="0" w:color="auto"/>
                <w:right w:val="none" w:sz="0" w:space="0" w:color="auto"/>
              </w:divBdr>
            </w:div>
            <w:div w:id="224754798">
              <w:marLeft w:val="600"/>
              <w:marRight w:val="0"/>
              <w:marTop w:val="80"/>
              <w:marBottom w:val="0"/>
              <w:divBdr>
                <w:top w:val="none" w:sz="0" w:space="0" w:color="auto"/>
                <w:left w:val="none" w:sz="0" w:space="0" w:color="auto"/>
                <w:bottom w:val="none" w:sz="0" w:space="0" w:color="auto"/>
                <w:right w:val="none" w:sz="0" w:space="0" w:color="auto"/>
              </w:divBdr>
            </w:div>
            <w:div w:id="1104765034">
              <w:marLeft w:val="600"/>
              <w:marRight w:val="0"/>
              <w:marTop w:val="80"/>
              <w:marBottom w:val="0"/>
              <w:divBdr>
                <w:top w:val="none" w:sz="0" w:space="0" w:color="auto"/>
                <w:left w:val="none" w:sz="0" w:space="0" w:color="auto"/>
                <w:bottom w:val="none" w:sz="0" w:space="0" w:color="auto"/>
                <w:right w:val="none" w:sz="0" w:space="0" w:color="auto"/>
              </w:divBdr>
            </w:div>
          </w:divsChild>
        </w:div>
        <w:div w:id="1816950983">
          <w:marLeft w:val="0"/>
          <w:marRight w:val="0"/>
          <w:marTop w:val="400"/>
          <w:marBottom w:val="0"/>
          <w:divBdr>
            <w:top w:val="none" w:sz="0" w:space="0" w:color="auto"/>
            <w:left w:val="none" w:sz="0" w:space="0" w:color="auto"/>
            <w:bottom w:val="none" w:sz="0" w:space="0" w:color="auto"/>
            <w:right w:val="none" w:sz="0" w:space="0" w:color="auto"/>
          </w:divBdr>
        </w:div>
        <w:div w:id="1821387885">
          <w:marLeft w:val="0"/>
          <w:marRight w:val="0"/>
          <w:marTop w:val="400"/>
          <w:marBottom w:val="0"/>
          <w:divBdr>
            <w:top w:val="none" w:sz="0" w:space="0" w:color="auto"/>
            <w:left w:val="none" w:sz="0" w:space="0" w:color="auto"/>
            <w:bottom w:val="none" w:sz="0" w:space="0" w:color="auto"/>
            <w:right w:val="none" w:sz="0" w:space="0" w:color="auto"/>
          </w:divBdr>
          <w:divsChild>
            <w:div w:id="509179247">
              <w:marLeft w:val="600"/>
              <w:marRight w:val="0"/>
              <w:marTop w:val="80"/>
              <w:marBottom w:val="0"/>
              <w:divBdr>
                <w:top w:val="none" w:sz="0" w:space="0" w:color="auto"/>
                <w:left w:val="none" w:sz="0" w:space="0" w:color="auto"/>
                <w:bottom w:val="none" w:sz="0" w:space="0" w:color="auto"/>
                <w:right w:val="none" w:sz="0" w:space="0" w:color="auto"/>
              </w:divBdr>
            </w:div>
            <w:div w:id="1231231369">
              <w:marLeft w:val="600"/>
              <w:marRight w:val="0"/>
              <w:marTop w:val="80"/>
              <w:marBottom w:val="0"/>
              <w:divBdr>
                <w:top w:val="none" w:sz="0" w:space="0" w:color="auto"/>
                <w:left w:val="none" w:sz="0" w:space="0" w:color="auto"/>
                <w:bottom w:val="none" w:sz="0" w:space="0" w:color="auto"/>
                <w:right w:val="none" w:sz="0" w:space="0" w:color="auto"/>
              </w:divBdr>
            </w:div>
            <w:div w:id="1433428288">
              <w:marLeft w:val="600"/>
              <w:marRight w:val="0"/>
              <w:marTop w:val="80"/>
              <w:marBottom w:val="0"/>
              <w:divBdr>
                <w:top w:val="none" w:sz="0" w:space="0" w:color="auto"/>
                <w:left w:val="none" w:sz="0" w:space="0" w:color="auto"/>
                <w:bottom w:val="none" w:sz="0" w:space="0" w:color="auto"/>
                <w:right w:val="none" w:sz="0" w:space="0" w:color="auto"/>
              </w:divBdr>
            </w:div>
          </w:divsChild>
        </w:div>
        <w:div w:id="1821923140">
          <w:marLeft w:val="0"/>
          <w:marRight w:val="0"/>
          <w:marTop w:val="400"/>
          <w:marBottom w:val="0"/>
          <w:divBdr>
            <w:top w:val="none" w:sz="0" w:space="0" w:color="auto"/>
            <w:left w:val="none" w:sz="0" w:space="0" w:color="auto"/>
            <w:bottom w:val="none" w:sz="0" w:space="0" w:color="auto"/>
            <w:right w:val="none" w:sz="0" w:space="0" w:color="auto"/>
          </w:divBdr>
        </w:div>
        <w:div w:id="1822503398">
          <w:marLeft w:val="0"/>
          <w:marRight w:val="0"/>
          <w:marTop w:val="200"/>
          <w:marBottom w:val="0"/>
          <w:divBdr>
            <w:top w:val="none" w:sz="0" w:space="0" w:color="auto"/>
            <w:left w:val="none" w:sz="0" w:space="0" w:color="auto"/>
            <w:bottom w:val="none" w:sz="0" w:space="0" w:color="auto"/>
            <w:right w:val="none" w:sz="0" w:space="0" w:color="auto"/>
          </w:divBdr>
        </w:div>
        <w:div w:id="1824000653">
          <w:marLeft w:val="0"/>
          <w:marRight w:val="0"/>
          <w:marTop w:val="200"/>
          <w:marBottom w:val="0"/>
          <w:divBdr>
            <w:top w:val="none" w:sz="0" w:space="0" w:color="auto"/>
            <w:left w:val="none" w:sz="0" w:space="0" w:color="auto"/>
            <w:bottom w:val="none" w:sz="0" w:space="0" w:color="auto"/>
            <w:right w:val="none" w:sz="0" w:space="0" w:color="auto"/>
          </w:divBdr>
        </w:div>
        <w:div w:id="1824003214">
          <w:marLeft w:val="0"/>
          <w:marRight w:val="0"/>
          <w:marTop w:val="645"/>
          <w:marBottom w:val="495"/>
          <w:divBdr>
            <w:top w:val="dashed" w:sz="6" w:space="0" w:color="D9D9D9"/>
            <w:left w:val="dashed" w:sz="6" w:space="8" w:color="D9D9D9"/>
            <w:bottom w:val="dashed" w:sz="6" w:space="0" w:color="D9D9D9"/>
            <w:right w:val="dashed" w:sz="6" w:space="8" w:color="D9D9D9"/>
          </w:divBdr>
        </w:div>
        <w:div w:id="1827240448">
          <w:marLeft w:val="0"/>
          <w:marRight w:val="0"/>
          <w:marTop w:val="645"/>
          <w:marBottom w:val="495"/>
          <w:divBdr>
            <w:top w:val="dashed" w:sz="6" w:space="0" w:color="D9D9D9"/>
            <w:left w:val="dashed" w:sz="6" w:space="8" w:color="D9D9D9"/>
            <w:bottom w:val="dashed" w:sz="6" w:space="0" w:color="D9D9D9"/>
            <w:right w:val="dashed" w:sz="6" w:space="8" w:color="D9D9D9"/>
          </w:divBdr>
        </w:div>
        <w:div w:id="1827933718">
          <w:marLeft w:val="0"/>
          <w:marRight w:val="0"/>
          <w:marTop w:val="400"/>
          <w:marBottom w:val="0"/>
          <w:divBdr>
            <w:top w:val="none" w:sz="0" w:space="0" w:color="auto"/>
            <w:left w:val="none" w:sz="0" w:space="0" w:color="auto"/>
            <w:bottom w:val="none" w:sz="0" w:space="0" w:color="auto"/>
            <w:right w:val="none" w:sz="0" w:space="0" w:color="auto"/>
          </w:divBdr>
        </w:div>
        <w:div w:id="1828551210">
          <w:marLeft w:val="0"/>
          <w:marRight w:val="0"/>
          <w:marTop w:val="400"/>
          <w:marBottom w:val="0"/>
          <w:divBdr>
            <w:top w:val="none" w:sz="0" w:space="0" w:color="auto"/>
            <w:left w:val="none" w:sz="0" w:space="0" w:color="auto"/>
            <w:bottom w:val="none" w:sz="0" w:space="0" w:color="auto"/>
            <w:right w:val="none" w:sz="0" w:space="0" w:color="auto"/>
          </w:divBdr>
          <w:divsChild>
            <w:div w:id="32191324">
              <w:marLeft w:val="600"/>
              <w:marRight w:val="0"/>
              <w:marTop w:val="80"/>
              <w:marBottom w:val="0"/>
              <w:divBdr>
                <w:top w:val="none" w:sz="0" w:space="0" w:color="auto"/>
                <w:left w:val="none" w:sz="0" w:space="0" w:color="auto"/>
                <w:bottom w:val="none" w:sz="0" w:space="0" w:color="auto"/>
                <w:right w:val="none" w:sz="0" w:space="0" w:color="auto"/>
              </w:divBdr>
            </w:div>
            <w:div w:id="208231327">
              <w:marLeft w:val="600"/>
              <w:marRight w:val="0"/>
              <w:marTop w:val="80"/>
              <w:marBottom w:val="0"/>
              <w:divBdr>
                <w:top w:val="none" w:sz="0" w:space="0" w:color="auto"/>
                <w:left w:val="none" w:sz="0" w:space="0" w:color="auto"/>
                <w:bottom w:val="none" w:sz="0" w:space="0" w:color="auto"/>
                <w:right w:val="none" w:sz="0" w:space="0" w:color="auto"/>
              </w:divBdr>
            </w:div>
          </w:divsChild>
        </w:div>
        <w:div w:id="1830830348">
          <w:marLeft w:val="0"/>
          <w:marRight w:val="0"/>
          <w:marTop w:val="0"/>
          <w:marBottom w:val="200"/>
          <w:divBdr>
            <w:top w:val="none" w:sz="0" w:space="0" w:color="auto"/>
            <w:left w:val="none" w:sz="0" w:space="0" w:color="auto"/>
            <w:bottom w:val="none" w:sz="0" w:space="0" w:color="auto"/>
            <w:right w:val="none" w:sz="0" w:space="0" w:color="auto"/>
          </w:divBdr>
        </w:div>
        <w:div w:id="1831168450">
          <w:marLeft w:val="0"/>
          <w:marRight w:val="0"/>
          <w:marTop w:val="0"/>
          <w:marBottom w:val="200"/>
          <w:divBdr>
            <w:top w:val="none" w:sz="0" w:space="0" w:color="auto"/>
            <w:left w:val="none" w:sz="0" w:space="0" w:color="auto"/>
            <w:bottom w:val="none" w:sz="0" w:space="0" w:color="auto"/>
            <w:right w:val="none" w:sz="0" w:space="0" w:color="auto"/>
          </w:divBdr>
        </w:div>
        <w:div w:id="1834450871">
          <w:marLeft w:val="0"/>
          <w:marRight w:val="0"/>
          <w:marTop w:val="200"/>
          <w:marBottom w:val="0"/>
          <w:divBdr>
            <w:top w:val="none" w:sz="0" w:space="0" w:color="auto"/>
            <w:left w:val="none" w:sz="0" w:space="0" w:color="auto"/>
            <w:bottom w:val="none" w:sz="0" w:space="0" w:color="auto"/>
            <w:right w:val="none" w:sz="0" w:space="0" w:color="auto"/>
          </w:divBdr>
        </w:div>
        <w:div w:id="1844852303">
          <w:marLeft w:val="0"/>
          <w:marRight w:val="0"/>
          <w:marTop w:val="400"/>
          <w:marBottom w:val="0"/>
          <w:divBdr>
            <w:top w:val="none" w:sz="0" w:space="0" w:color="auto"/>
            <w:left w:val="none" w:sz="0" w:space="0" w:color="auto"/>
            <w:bottom w:val="none" w:sz="0" w:space="0" w:color="auto"/>
            <w:right w:val="none" w:sz="0" w:space="0" w:color="auto"/>
          </w:divBdr>
          <w:divsChild>
            <w:div w:id="599798850">
              <w:marLeft w:val="600"/>
              <w:marRight w:val="0"/>
              <w:marTop w:val="80"/>
              <w:marBottom w:val="0"/>
              <w:divBdr>
                <w:top w:val="none" w:sz="0" w:space="0" w:color="auto"/>
                <w:left w:val="none" w:sz="0" w:space="0" w:color="auto"/>
                <w:bottom w:val="none" w:sz="0" w:space="0" w:color="auto"/>
                <w:right w:val="none" w:sz="0" w:space="0" w:color="auto"/>
              </w:divBdr>
            </w:div>
            <w:div w:id="905455260">
              <w:marLeft w:val="600"/>
              <w:marRight w:val="0"/>
              <w:marTop w:val="80"/>
              <w:marBottom w:val="0"/>
              <w:divBdr>
                <w:top w:val="none" w:sz="0" w:space="0" w:color="auto"/>
                <w:left w:val="none" w:sz="0" w:space="0" w:color="auto"/>
                <w:bottom w:val="none" w:sz="0" w:space="0" w:color="auto"/>
                <w:right w:val="none" w:sz="0" w:space="0" w:color="auto"/>
              </w:divBdr>
            </w:div>
            <w:div w:id="1347630545">
              <w:marLeft w:val="600"/>
              <w:marRight w:val="0"/>
              <w:marTop w:val="80"/>
              <w:marBottom w:val="0"/>
              <w:divBdr>
                <w:top w:val="none" w:sz="0" w:space="0" w:color="auto"/>
                <w:left w:val="none" w:sz="0" w:space="0" w:color="auto"/>
                <w:bottom w:val="none" w:sz="0" w:space="0" w:color="auto"/>
                <w:right w:val="none" w:sz="0" w:space="0" w:color="auto"/>
              </w:divBdr>
            </w:div>
            <w:div w:id="1653830010">
              <w:marLeft w:val="600"/>
              <w:marRight w:val="0"/>
              <w:marTop w:val="80"/>
              <w:marBottom w:val="0"/>
              <w:divBdr>
                <w:top w:val="none" w:sz="0" w:space="0" w:color="auto"/>
                <w:left w:val="none" w:sz="0" w:space="0" w:color="auto"/>
                <w:bottom w:val="none" w:sz="0" w:space="0" w:color="auto"/>
                <w:right w:val="none" w:sz="0" w:space="0" w:color="auto"/>
              </w:divBdr>
            </w:div>
            <w:div w:id="1824155737">
              <w:marLeft w:val="600"/>
              <w:marRight w:val="0"/>
              <w:marTop w:val="80"/>
              <w:marBottom w:val="0"/>
              <w:divBdr>
                <w:top w:val="none" w:sz="0" w:space="0" w:color="auto"/>
                <w:left w:val="none" w:sz="0" w:space="0" w:color="auto"/>
                <w:bottom w:val="none" w:sz="0" w:space="0" w:color="auto"/>
                <w:right w:val="none" w:sz="0" w:space="0" w:color="auto"/>
              </w:divBdr>
            </w:div>
            <w:div w:id="2009281806">
              <w:marLeft w:val="600"/>
              <w:marRight w:val="0"/>
              <w:marTop w:val="80"/>
              <w:marBottom w:val="0"/>
              <w:divBdr>
                <w:top w:val="none" w:sz="0" w:space="0" w:color="auto"/>
                <w:left w:val="none" w:sz="0" w:space="0" w:color="auto"/>
                <w:bottom w:val="none" w:sz="0" w:space="0" w:color="auto"/>
                <w:right w:val="none" w:sz="0" w:space="0" w:color="auto"/>
              </w:divBdr>
            </w:div>
          </w:divsChild>
        </w:div>
        <w:div w:id="1845239425">
          <w:marLeft w:val="0"/>
          <w:marRight w:val="0"/>
          <w:marTop w:val="0"/>
          <w:marBottom w:val="200"/>
          <w:divBdr>
            <w:top w:val="none" w:sz="0" w:space="0" w:color="auto"/>
            <w:left w:val="none" w:sz="0" w:space="0" w:color="auto"/>
            <w:bottom w:val="none" w:sz="0" w:space="0" w:color="auto"/>
            <w:right w:val="none" w:sz="0" w:space="0" w:color="auto"/>
          </w:divBdr>
        </w:div>
        <w:div w:id="1845626969">
          <w:marLeft w:val="0"/>
          <w:marRight w:val="0"/>
          <w:marTop w:val="0"/>
          <w:marBottom w:val="200"/>
          <w:divBdr>
            <w:top w:val="none" w:sz="0" w:space="0" w:color="auto"/>
            <w:left w:val="none" w:sz="0" w:space="0" w:color="auto"/>
            <w:bottom w:val="none" w:sz="0" w:space="0" w:color="auto"/>
            <w:right w:val="none" w:sz="0" w:space="0" w:color="auto"/>
          </w:divBdr>
        </w:div>
        <w:div w:id="1845632968">
          <w:marLeft w:val="0"/>
          <w:marRight w:val="0"/>
          <w:marTop w:val="400"/>
          <w:marBottom w:val="0"/>
          <w:divBdr>
            <w:top w:val="none" w:sz="0" w:space="0" w:color="auto"/>
            <w:left w:val="none" w:sz="0" w:space="0" w:color="auto"/>
            <w:bottom w:val="none" w:sz="0" w:space="0" w:color="auto"/>
            <w:right w:val="none" w:sz="0" w:space="0" w:color="auto"/>
          </w:divBdr>
        </w:div>
        <w:div w:id="1847088622">
          <w:marLeft w:val="0"/>
          <w:marRight w:val="0"/>
          <w:marTop w:val="400"/>
          <w:marBottom w:val="0"/>
          <w:divBdr>
            <w:top w:val="none" w:sz="0" w:space="0" w:color="auto"/>
            <w:left w:val="none" w:sz="0" w:space="0" w:color="auto"/>
            <w:bottom w:val="none" w:sz="0" w:space="0" w:color="auto"/>
            <w:right w:val="none" w:sz="0" w:space="0" w:color="auto"/>
          </w:divBdr>
        </w:div>
        <w:div w:id="1847398626">
          <w:marLeft w:val="0"/>
          <w:marRight w:val="0"/>
          <w:marTop w:val="400"/>
          <w:marBottom w:val="0"/>
          <w:divBdr>
            <w:top w:val="none" w:sz="0" w:space="0" w:color="auto"/>
            <w:left w:val="none" w:sz="0" w:space="0" w:color="auto"/>
            <w:bottom w:val="none" w:sz="0" w:space="0" w:color="auto"/>
            <w:right w:val="none" w:sz="0" w:space="0" w:color="auto"/>
          </w:divBdr>
        </w:div>
        <w:div w:id="1847942074">
          <w:marLeft w:val="0"/>
          <w:marRight w:val="0"/>
          <w:marTop w:val="400"/>
          <w:marBottom w:val="0"/>
          <w:divBdr>
            <w:top w:val="none" w:sz="0" w:space="0" w:color="auto"/>
            <w:left w:val="none" w:sz="0" w:space="0" w:color="auto"/>
            <w:bottom w:val="none" w:sz="0" w:space="0" w:color="auto"/>
            <w:right w:val="none" w:sz="0" w:space="0" w:color="auto"/>
          </w:divBdr>
        </w:div>
        <w:div w:id="1848519057">
          <w:marLeft w:val="0"/>
          <w:marRight w:val="0"/>
          <w:marTop w:val="400"/>
          <w:marBottom w:val="0"/>
          <w:divBdr>
            <w:top w:val="none" w:sz="0" w:space="0" w:color="auto"/>
            <w:left w:val="none" w:sz="0" w:space="0" w:color="auto"/>
            <w:bottom w:val="none" w:sz="0" w:space="0" w:color="auto"/>
            <w:right w:val="none" w:sz="0" w:space="0" w:color="auto"/>
          </w:divBdr>
        </w:div>
        <w:div w:id="1849519241">
          <w:marLeft w:val="0"/>
          <w:marRight w:val="0"/>
          <w:marTop w:val="400"/>
          <w:marBottom w:val="0"/>
          <w:divBdr>
            <w:top w:val="none" w:sz="0" w:space="0" w:color="auto"/>
            <w:left w:val="none" w:sz="0" w:space="0" w:color="auto"/>
            <w:bottom w:val="none" w:sz="0" w:space="0" w:color="auto"/>
            <w:right w:val="none" w:sz="0" w:space="0" w:color="auto"/>
          </w:divBdr>
        </w:div>
        <w:div w:id="1849560892">
          <w:marLeft w:val="0"/>
          <w:marRight w:val="0"/>
          <w:marTop w:val="400"/>
          <w:marBottom w:val="0"/>
          <w:divBdr>
            <w:top w:val="none" w:sz="0" w:space="0" w:color="auto"/>
            <w:left w:val="none" w:sz="0" w:space="0" w:color="auto"/>
            <w:bottom w:val="none" w:sz="0" w:space="0" w:color="auto"/>
            <w:right w:val="none" w:sz="0" w:space="0" w:color="auto"/>
          </w:divBdr>
          <w:divsChild>
            <w:div w:id="40447129">
              <w:marLeft w:val="600"/>
              <w:marRight w:val="0"/>
              <w:marTop w:val="80"/>
              <w:marBottom w:val="0"/>
              <w:divBdr>
                <w:top w:val="none" w:sz="0" w:space="0" w:color="auto"/>
                <w:left w:val="none" w:sz="0" w:space="0" w:color="auto"/>
                <w:bottom w:val="none" w:sz="0" w:space="0" w:color="auto"/>
                <w:right w:val="none" w:sz="0" w:space="0" w:color="auto"/>
              </w:divBdr>
            </w:div>
            <w:div w:id="67962828">
              <w:marLeft w:val="600"/>
              <w:marRight w:val="0"/>
              <w:marTop w:val="80"/>
              <w:marBottom w:val="0"/>
              <w:divBdr>
                <w:top w:val="none" w:sz="0" w:space="0" w:color="auto"/>
                <w:left w:val="none" w:sz="0" w:space="0" w:color="auto"/>
                <w:bottom w:val="none" w:sz="0" w:space="0" w:color="auto"/>
                <w:right w:val="none" w:sz="0" w:space="0" w:color="auto"/>
              </w:divBdr>
            </w:div>
            <w:div w:id="78989844">
              <w:marLeft w:val="600"/>
              <w:marRight w:val="0"/>
              <w:marTop w:val="80"/>
              <w:marBottom w:val="0"/>
              <w:divBdr>
                <w:top w:val="none" w:sz="0" w:space="0" w:color="auto"/>
                <w:left w:val="none" w:sz="0" w:space="0" w:color="auto"/>
                <w:bottom w:val="none" w:sz="0" w:space="0" w:color="auto"/>
                <w:right w:val="none" w:sz="0" w:space="0" w:color="auto"/>
              </w:divBdr>
            </w:div>
            <w:div w:id="251397410">
              <w:marLeft w:val="600"/>
              <w:marRight w:val="0"/>
              <w:marTop w:val="80"/>
              <w:marBottom w:val="0"/>
              <w:divBdr>
                <w:top w:val="none" w:sz="0" w:space="0" w:color="auto"/>
                <w:left w:val="none" w:sz="0" w:space="0" w:color="auto"/>
                <w:bottom w:val="none" w:sz="0" w:space="0" w:color="auto"/>
                <w:right w:val="none" w:sz="0" w:space="0" w:color="auto"/>
              </w:divBdr>
            </w:div>
            <w:div w:id="366294947">
              <w:marLeft w:val="600"/>
              <w:marRight w:val="0"/>
              <w:marTop w:val="80"/>
              <w:marBottom w:val="0"/>
              <w:divBdr>
                <w:top w:val="none" w:sz="0" w:space="0" w:color="auto"/>
                <w:left w:val="none" w:sz="0" w:space="0" w:color="auto"/>
                <w:bottom w:val="none" w:sz="0" w:space="0" w:color="auto"/>
                <w:right w:val="none" w:sz="0" w:space="0" w:color="auto"/>
              </w:divBdr>
            </w:div>
            <w:div w:id="960305654">
              <w:marLeft w:val="600"/>
              <w:marRight w:val="0"/>
              <w:marTop w:val="80"/>
              <w:marBottom w:val="0"/>
              <w:divBdr>
                <w:top w:val="none" w:sz="0" w:space="0" w:color="auto"/>
                <w:left w:val="none" w:sz="0" w:space="0" w:color="auto"/>
                <w:bottom w:val="none" w:sz="0" w:space="0" w:color="auto"/>
                <w:right w:val="none" w:sz="0" w:space="0" w:color="auto"/>
              </w:divBdr>
            </w:div>
          </w:divsChild>
        </w:div>
        <w:div w:id="1852799314">
          <w:marLeft w:val="0"/>
          <w:marRight w:val="0"/>
          <w:marTop w:val="0"/>
          <w:marBottom w:val="200"/>
          <w:divBdr>
            <w:top w:val="none" w:sz="0" w:space="0" w:color="auto"/>
            <w:left w:val="none" w:sz="0" w:space="0" w:color="auto"/>
            <w:bottom w:val="none" w:sz="0" w:space="0" w:color="auto"/>
            <w:right w:val="none" w:sz="0" w:space="0" w:color="auto"/>
          </w:divBdr>
        </w:div>
        <w:div w:id="1853103565">
          <w:marLeft w:val="0"/>
          <w:marRight w:val="0"/>
          <w:marTop w:val="400"/>
          <w:marBottom w:val="0"/>
          <w:divBdr>
            <w:top w:val="none" w:sz="0" w:space="0" w:color="auto"/>
            <w:left w:val="none" w:sz="0" w:space="0" w:color="auto"/>
            <w:bottom w:val="none" w:sz="0" w:space="0" w:color="auto"/>
            <w:right w:val="none" w:sz="0" w:space="0" w:color="auto"/>
          </w:divBdr>
          <w:divsChild>
            <w:div w:id="11301025">
              <w:marLeft w:val="600"/>
              <w:marRight w:val="0"/>
              <w:marTop w:val="80"/>
              <w:marBottom w:val="0"/>
              <w:divBdr>
                <w:top w:val="none" w:sz="0" w:space="0" w:color="auto"/>
                <w:left w:val="none" w:sz="0" w:space="0" w:color="auto"/>
                <w:bottom w:val="none" w:sz="0" w:space="0" w:color="auto"/>
                <w:right w:val="none" w:sz="0" w:space="0" w:color="auto"/>
              </w:divBdr>
            </w:div>
            <w:div w:id="418136122">
              <w:marLeft w:val="600"/>
              <w:marRight w:val="0"/>
              <w:marTop w:val="80"/>
              <w:marBottom w:val="0"/>
              <w:divBdr>
                <w:top w:val="none" w:sz="0" w:space="0" w:color="auto"/>
                <w:left w:val="none" w:sz="0" w:space="0" w:color="auto"/>
                <w:bottom w:val="none" w:sz="0" w:space="0" w:color="auto"/>
                <w:right w:val="none" w:sz="0" w:space="0" w:color="auto"/>
              </w:divBdr>
            </w:div>
            <w:div w:id="1450125225">
              <w:marLeft w:val="600"/>
              <w:marRight w:val="0"/>
              <w:marTop w:val="80"/>
              <w:marBottom w:val="0"/>
              <w:divBdr>
                <w:top w:val="none" w:sz="0" w:space="0" w:color="auto"/>
                <w:left w:val="none" w:sz="0" w:space="0" w:color="auto"/>
                <w:bottom w:val="none" w:sz="0" w:space="0" w:color="auto"/>
                <w:right w:val="none" w:sz="0" w:space="0" w:color="auto"/>
              </w:divBdr>
            </w:div>
          </w:divsChild>
        </w:div>
        <w:div w:id="1853110465">
          <w:marLeft w:val="0"/>
          <w:marRight w:val="0"/>
          <w:marTop w:val="0"/>
          <w:marBottom w:val="200"/>
          <w:divBdr>
            <w:top w:val="none" w:sz="0" w:space="0" w:color="auto"/>
            <w:left w:val="none" w:sz="0" w:space="0" w:color="auto"/>
            <w:bottom w:val="none" w:sz="0" w:space="0" w:color="auto"/>
            <w:right w:val="none" w:sz="0" w:space="0" w:color="auto"/>
          </w:divBdr>
        </w:div>
        <w:div w:id="1854344585">
          <w:marLeft w:val="0"/>
          <w:marRight w:val="0"/>
          <w:marTop w:val="400"/>
          <w:marBottom w:val="0"/>
          <w:divBdr>
            <w:top w:val="none" w:sz="0" w:space="0" w:color="auto"/>
            <w:left w:val="none" w:sz="0" w:space="0" w:color="auto"/>
            <w:bottom w:val="none" w:sz="0" w:space="0" w:color="auto"/>
            <w:right w:val="none" w:sz="0" w:space="0" w:color="auto"/>
          </w:divBdr>
        </w:div>
        <w:div w:id="1855613904">
          <w:marLeft w:val="0"/>
          <w:marRight w:val="0"/>
          <w:marTop w:val="400"/>
          <w:marBottom w:val="0"/>
          <w:divBdr>
            <w:top w:val="none" w:sz="0" w:space="0" w:color="auto"/>
            <w:left w:val="none" w:sz="0" w:space="0" w:color="auto"/>
            <w:bottom w:val="none" w:sz="0" w:space="0" w:color="auto"/>
            <w:right w:val="none" w:sz="0" w:space="0" w:color="auto"/>
          </w:divBdr>
        </w:div>
        <w:div w:id="1858809572">
          <w:marLeft w:val="0"/>
          <w:marRight w:val="0"/>
          <w:marTop w:val="0"/>
          <w:marBottom w:val="200"/>
          <w:divBdr>
            <w:top w:val="none" w:sz="0" w:space="0" w:color="auto"/>
            <w:left w:val="none" w:sz="0" w:space="0" w:color="auto"/>
            <w:bottom w:val="none" w:sz="0" w:space="0" w:color="auto"/>
            <w:right w:val="none" w:sz="0" w:space="0" w:color="auto"/>
          </w:divBdr>
        </w:div>
        <w:div w:id="1859075820">
          <w:marLeft w:val="0"/>
          <w:marRight w:val="0"/>
          <w:marTop w:val="200"/>
          <w:marBottom w:val="0"/>
          <w:divBdr>
            <w:top w:val="none" w:sz="0" w:space="0" w:color="auto"/>
            <w:left w:val="none" w:sz="0" w:space="0" w:color="auto"/>
            <w:bottom w:val="none" w:sz="0" w:space="0" w:color="auto"/>
            <w:right w:val="none" w:sz="0" w:space="0" w:color="auto"/>
          </w:divBdr>
        </w:div>
        <w:div w:id="1861508494">
          <w:marLeft w:val="0"/>
          <w:marRight w:val="0"/>
          <w:marTop w:val="0"/>
          <w:marBottom w:val="200"/>
          <w:divBdr>
            <w:top w:val="none" w:sz="0" w:space="0" w:color="auto"/>
            <w:left w:val="none" w:sz="0" w:space="0" w:color="auto"/>
            <w:bottom w:val="none" w:sz="0" w:space="0" w:color="auto"/>
            <w:right w:val="none" w:sz="0" w:space="0" w:color="auto"/>
          </w:divBdr>
        </w:div>
        <w:div w:id="1863591613">
          <w:marLeft w:val="0"/>
          <w:marRight w:val="0"/>
          <w:marTop w:val="400"/>
          <w:marBottom w:val="0"/>
          <w:divBdr>
            <w:top w:val="none" w:sz="0" w:space="0" w:color="auto"/>
            <w:left w:val="none" w:sz="0" w:space="0" w:color="auto"/>
            <w:bottom w:val="none" w:sz="0" w:space="0" w:color="auto"/>
            <w:right w:val="none" w:sz="0" w:space="0" w:color="auto"/>
          </w:divBdr>
        </w:div>
        <w:div w:id="1864662885">
          <w:marLeft w:val="0"/>
          <w:marRight w:val="0"/>
          <w:marTop w:val="645"/>
          <w:marBottom w:val="495"/>
          <w:divBdr>
            <w:top w:val="dashed" w:sz="6" w:space="0" w:color="D9D9D9"/>
            <w:left w:val="dashed" w:sz="6" w:space="8" w:color="D9D9D9"/>
            <w:bottom w:val="dashed" w:sz="6" w:space="0" w:color="D9D9D9"/>
            <w:right w:val="dashed" w:sz="6" w:space="8" w:color="D9D9D9"/>
          </w:divBdr>
        </w:div>
        <w:div w:id="1872646241">
          <w:marLeft w:val="0"/>
          <w:marRight w:val="0"/>
          <w:marTop w:val="400"/>
          <w:marBottom w:val="0"/>
          <w:divBdr>
            <w:top w:val="none" w:sz="0" w:space="0" w:color="auto"/>
            <w:left w:val="none" w:sz="0" w:space="0" w:color="auto"/>
            <w:bottom w:val="none" w:sz="0" w:space="0" w:color="auto"/>
            <w:right w:val="none" w:sz="0" w:space="0" w:color="auto"/>
          </w:divBdr>
          <w:divsChild>
            <w:div w:id="292100636">
              <w:marLeft w:val="600"/>
              <w:marRight w:val="0"/>
              <w:marTop w:val="80"/>
              <w:marBottom w:val="0"/>
              <w:divBdr>
                <w:top w:val="none" w:sz="0" w:space="0" w:color="auto"/>
                <w:left w:val="none" w:sz="0" w:space="0" w:color="auto"/>
                <w:bottom w:val="none" w:sz="0" w:space="0" w:color="auto"/>
                <w:right w:val="none" w:sz="0" w:space="0" w:color="auto"/>
              </w:divBdr>
              <w:divsChild>
                <w:div w:id="1120950077">
                  <w:marLeft w:val="900"/>
                  <w:marRight w:val="0"/>
                  <w:marTop w:val="0"/>
                  <w:marBottom w:val="0"/>
                  <w:divBdr>
                    <w:top w:val="none" w:sz="0" w:space="0" w:color="auto"/>
                    <w:left w:val="none" w:sz="0" w:space="0" w:color="auto"/>
                    <w:bottom w:val="none" w:sz="0" w:space="0" w:color="auto"/>
                    <w:right w:val="none" w:sz="0" w:space="0" w:color="auto"/>
                  </w:divBdr>
                </w:div>
                <w:div w:id="1580752305">
                  <w:marLeft w:val="900"/>
                  <w:marRight w:val="0"/>
                  <w:marTop w:val="0"/>
                  <w:marBottom w:val="0"/>
                  <w:divBdr>
                    <w:top w:val="none" w:sz="0" w:space="0" w:color="auto"/>
                    <w:left w:val="none" w:sz="0" w:space="0" w:color="auto"/>
                    <w:bottom w:val="none" w:sz="0" w:space="0" w:color="auto"/>
                    <w:right w:val="none" w:sz="0" w:space="0" w:color="auto"/>
                  </w:divBdr>
                </w:div>
                <w:div w:id="1677271062">
                  <w:marLeft w:val="900"/>
                  <w:marRight w:val="0"/>
                  <w:marTop w:val="0"/>
                  <w:marBottom w:val="0"/>
                  <w:divBdr>
                    <w:top w:val="none" w:sz="0" w:space="0" w:color="auto"/>
                    <w:left w:val="none" w:sz="0" w:space="0" w:color="auto"/>
                    <w:bottom w:val="none" w:sz="0" w:space="0" w:color="auto"/>
                    <w:right w:val="none" w:sz="0" w:space="0" w:color="auto"/>
                  </w:divBdr>
                </w:div>
                <w:div w:id="2116099284">
                  <w:marLeft w:val="900"/>
                  <w:marRight w:val="0"/>
                  <w:marTop w:val="0"/>
                  <w:marBottom w:val="0"/>
                  <w:divBdr>
                    <w:top w:val="none" w:sz="0" w:space="0" w:color="auto"/>
                    <w:left w:val="none" w:sz="0" w:space="0" w:color="auto"/>
                    <w:bottom w:val="none" w:sz="0" w:space="0" w:color="auto"/>
                    <w:right w:val="none" w:sz="0" w:space="0" w:color="auto"/>
                  </w:divBdr>
                </w:div>
              </w:divsChild>
            </w:div>
            <w:div w:id="555775788">
              <w:marLeft w:val="600"/>
              <w:marRight w:val="0"/>
              <w:marTop w:val="80"/>
              <w:marBottom w:val="0"/>
              <w:divBdr>
                <w:top w:val="none" w:sz="0" w:space="0" w:color="auto"/>
                <w:left w:val="none" w:sz="0" w:space="0" w:color="auto"/>
                <w:bottom w:val="none" w:sz="0" w:space="0" w:color="auto"/>
                <w:right w:val="none" w:sz="0" w:space="0" w:color="auto"/>
              </w:divBdr>
            </w:div>
            <w:div w:id="1471245619">
              <w:marLeft w:val="600"/>
              <w:marRight w:val="0"/>
              <w:marTop w:val="80"/>
              <w:marBottom w:val="0"/>
              <w:divBdr>
                <w:top w:val="none" w:sz="0" w:space="0" w:color="auto"/>
                <w:left w:val="none" w:sz="0" w:space="0" w:color="auto"/>
                <w:bottom w:val="none" w:sz="0" w:space="0" w:color="auto"/>
                <w:right w:val="none" w:sz="0" w:space="0" w:color="auto"/>
              </w:divBdr>
            </w:div>
            <w:div w:id="1575428721">
              <w:marLeft w:val="600"/>
              <w:marRight w:val="0"/>
              <w:marTop w:val="80"/>
              <w:marBottom w:val="0"/>
              <w:divBdr>
                <w:top w:val="none" w:sz="0" w:space="0" w:color="auto"/>
                <w:left w:val="none" w:sz="0" w:space="0" w:color="auto"/>
                <w:bottom w:val="none" w:sz="0" w:space="0" w:color="auto"/>
                <w:right w:val="none" w:sz="0" w:space="0" w:color="auto"/>
              </w:divBdr>
            </w:div>
            <w:div w:id="1788811008">
              <w:marLeft w:val="600"/>
              <w:marRight w:val="0"/>
              <w:marTop w:val="80"/>
              <w:marBottom w:val="0"/>
              <w:divBdr>
                <w:top w:val="none" w:sz="0" w:space="0" w:color="auto"/>
                <w:left w:val="none" w:sz="0" w:space="0" w:color="auto"/>
                <w:bottom w:val="none" w:sz="0" w:space="0" w:color="auto"/>
                <w:right w:val="none" w:sz="0" w:space="0" w:color="auto"/>
              </w:divBdr>
            </w:div>
            <w:div w:id="1865092967">
              <w:marLeft w:val="600"/>
              <w:marRight w:val="0"/>
              <w:marTop w:val="80"/>
              <w:marBottom w:val="0"/>
              <w:divBdr>
                <w:top w:val="none" w:sz="0" w:space="0" w:color="auto"/>
                <w:left w:val="none" w:sz="0" w:space="0" w:color="auto"/>
                <w:bottom w:val="none" w:sz="0" w:space="0" w:color="auto"/>
                <w:right w:val="none" w:sz="0" w:space="0" w:color="auto"/>
              </w:divBdr>
            </w:div>
          </w:divsChild>
        </w:div>
        <w:div w:id="1874683049">
          <w:marLeft w:val="0"/>
          <w:marRight w:val="0"/>
          <w:marTop w:val="400"/>
          <w:marBottom w:val="0"/>
          <w:divBdr>
            <w:top w:val="none" w:sz="0" w:space="0" w:color="auto"/>
            <w:left w:val="none" w:sz="0" w:space="0" w:color="auto"/>
            <w:bottom w:val="none" w:sz="0" w:space="0" w:color="auto"/>
            <w:right w:val="none" w:sz="0" w:space="0" w:color="auto"/>
          </w:divBdr>
        </w:div>
        <w:div w:id="1874995961">
          <w:marLeft w:val="0"/>
          <w:marRight w:val="0"/>
          <w:marTop w:val="400"/>
          <w:marBottom w:val="0"/>
          <w:divBdr>
            <w:top w:val="none" w:sz="0" w:space="0" w:color="auto"/>
            <w:left w:val="none" w:sz="0" w:space="0" w:color="auto"/>
            <w:bottom w:val="none" w:sz="0" w:space="0" w:color="auto"/>
            <w:right w:val="none" w:sz="0" w:space="0" w:color="auto"/>
          </w:divBdr>
        </w:div>
        <w:div w:id="1879245774">
          <w:marLeft w:val="0"/>
          <w:marRight w:val="0"/>
          <w:marTop w:val="0"/>
          <w:marBottom w:val="200"/>
          <w:divBdr>
            <w:top w:val="none" w:sz="0" w:space="0" w:color="auto"/>
            <w:left w:val="none" w:sz="0" w:space="0" w:color="auto"/>
            <w:bottom w:val="none" w:sz="0" w:space="0" w:color="auto"/>
            <w:right w:val="none" w:sz="0" w:space="0" w:color="auto"/>
          </w:divBdr>
        </w:div>
        <w:div w:id="1882548842">
          <w:marLeft w:val="0"/>
          <w:marRight w:val="0"/>
          <w:marTop w:val="400"/>
          <w:marBottom w:val="0"/>
          <w:divBdr>
            <w:top w:val="none" w:sz="0" w:space="0" w:color="auto"/>
            <w:left w:val="none" w:sz="0" w:space="0" w:color="auto"/>
            <w:bottom w:val="none" w:sz="0" w:space="0" w:color="auto"/>
            <w:right w:val="none" w:sz="0" w:space="0" w:color="auto"/>
          </w:divBdr>
          <w:divsChild>
            <w:div w:id="654840088">
              <w:marLeft w:val="600"/>
              <w:marRight w:val="0"/>
              <w:marTop w:val="80"/>
              <w:marBottom w:val="0"/>
              <w:divBdr>
                <w:top w:val="none" w:sz="0" w:space="0" w:color="auto"/>
                <w:left w:val="none" w:sz="0" w:space="0" w:color="auto"/>
                <w:bottom w:val="none" w:sz="0" w:space="0" w:color="auto"/>
                <w:right w:val="none" w:sz="0" w:space="0" w:color="auto"/>
              </w:divBdr>
            </w:div>
            <w:div w:id="1121150524">
              <w:marLeft w:val="600"/>
              <w:marRight w:val="0"/>
              <w:marTop w:val="80"/>
              <w:marBottom w:val="0"/>
              <w:divBdr>
                <w:top w:val="none" w:sz="0" w:space="0" w:color="auto"/>
                <w:left w:val="none" w:sz="0" w:space="0" w:color="auto"/>
                <w:bottom w:val="none" w:sz="0" w:space="0" w:color="auto"/>
                <w:right w:val="none" w:sz="0" w:space="0" w:color="auto"/>
              </w:divBdr>
            </w:div>
            <w:div w:id="1321151784">
              <w:marLeft w:val="600"/>
              <w:marRight w:val="0"/>
              <w:marTop w:val="80"/>
              <w:marBottom w:val="0"/>
              <w:divBdr>
                <w:top w:val="none" w:sz="0" w:space="0" w:color="auto"/>
                <w:left w:val="none" w:sz="0" w:space="0" w:color="auto"/>
                <w:bottom w:val="none" w:sz="0" w:space="0" w:color="auto"/>
                <w:right w:val="none" w:sz="0" w:space="0" w:color="auto"/>
              </w:divBdr>
            </w:div>
            <w:div w:id="1495340158">
              <w:marLeft w:val="600"/>
              <w:marRight w:val="0"/>
              <w:marTop w:val="80"/>
              <w:marBottom w:val="0"/>
              <w:divBdr>
                <w:top w:val="none" w:sz="0" w:space="0" w:color="auto"/>
                <w:left w:val="none" w:sz="0" w:space="0" w:color="auto"/>
                <w:bottom w:val="none" w:sz="0" w:space="0" w:color="auto"/>
                <w:right w:val="none" w:sz="0" w:space="0" w:color="auto"/>
              </w:divBdr>
            </w:div>
          </w:divsChild>
        </w:div>
        <w:div w:id="1885293847">
          <w:marLeft w:val="600"/>
          <w:marRight w:val="0"/>
          <w:marTop w:val="80"/>
          <w:marBottom w:val="0"/>
          <w:divBdr>
            <w:top w:val="none" w:sz="0" w:space="0" w:color="auto"/>
            <w:left w:val="none" w:sz="0" w:space="0" w:color="auto"/>
            <w:bottom w:val="none" w:sz="0" w:space="0" w:color="auto"/>
            <w:right w:val="none" w:sz="0" w:space="0" w:color="auto"/>
          </w:divBdr>
        </w:div>
        <w:div w:id="1886868146">
          <w:marLeft w:val="0"/>
          <w:marRight w:val="0"/>
          <w:marTop w:val="400"/>
          <w:marBottom w:val="0"/>
          <w:divBdr>
            <w:top w:val="none" w:sz="0" w:space="0" w:color="auto"/>
            <w:left w:val="none" w:sz="0" w:space="0" w:color="auto"/>
            <w:bottom w:val="none" w:sz="0" w:space="0" w:color="auto"/>
            <w:right w:val="none" w:sz="0" w:space="0" w:color="auto"/>
          </w:divBdr>
        </w:div>
        <w:div w:id="1886869583">
          <w:marLeft w:val="0"/>
          <w:marRight w:val="0"/>
          <w:marTop w:val="400"/>
          <w:marBottom w:val="0"/>
          <w:divBdr>
            <w:top w:val="none" w:sz="0" w:space="0" w:color="auto"/>
            <w:left w:val="none" w:sz="0" w:space="0" w:color="auto"/>
            <w:bottom w:val="none" w:sz="0" w:space="0" w:color="auto"/>
            <w:right w:val="none" w:sz="0" w:space="0" w:color="auto"/>
          </w:divBdr>
        </w:div>
        <w:div w:id="1888029413">
          <w:marLeft w:val="0"/>
          <w:marRight w:val="0"/>
          <w:marTop w:val="400"/>
          <w:marBottom w:val="0"/>
          <w:divBdr>
            <w:top w:val="none" w:sz="0" w:space="0" w:color="auto"/>
            <w:left w:val="none" w:sz="0" w:space="0" w:color="auto"/>
            <w:bottom w:val="none" w:sz="0" w:space="0" w:color="auto"/>
            <w:right w:val="none" w:sz="0" w:space="0" w:color="auto"/>
          </w:divBdr>
        </w:div>
        <w:div w:id="1896504410">
          <w:marLeft w:val="0"/>
          <w:marRight w:val="0"/>
          <w:marTop w:val="400"/>
          <w:marBottom w:val="0"/>
          <w:divBdr>
            <w:top w:val="none" w:sz="0" w:space="0" w:color="auto"/>
            <w:left w:val="none" w:sz="0" w:space="0" w:color="auto"/>
            <w:bottom w:val="none" w:sz="0" w:space="0" w:color="auto"/>
            <w:right w:val="none" w:sz="0" w:space="0" w:color="auto"/>
          </w:divBdr>
        </w:div>
        <w:div w:id="1897008123">
          <w:marLeft w:val="0"/>
          <w:marRight w:val="0"/>
          <w:marTop w:val="400"/>
          <w:marBottom w:val="0"/>
          <w:divBdr>
            <w:top w:val="none" w:sz="0" w:space="0" w:color="auto"/>
            <w:left w:val="none" w:sz="0" w:space="0" w:color="auto"/>
            <w:bottom w:val="none" w:sz="0" w:space="0" w:color="auto"/>
            <w:right w:val="none" w:sz="0" w:space="0" w:color="auto"/>
          </w:divBdr>
        </w:div>
        <w:div w:id="1899630351">
          <w:marLeft w:val="0"/>
          <w:marRight w:val="0"/>
          <w:marTop w:val="645"/>
          <w:marBottom w:val="495"/>
          <w:divBdr>
            <w:top w:val="dashed" w:sz="6" w:space="0" w:color="D9D9D9"/>
            <w:left w:val="dashed" w:sz="6" w:space="8" w:color="D9D9D9"/>
            <w:bottom w:val="dashed" w:sz="6" w:space="0" w:color="D9D9D9"/>
            <w:right w:val="dashed" w:sz="6" w:space="8" w:color="D9D9D9"/>
          </w:divBdr>
        </w:div>
        <w:div w:id="1902791193">
          <w:marLeft w:val="0"/>
          <w:marRight w:val="0"/>
          <w:marTop w:val="645"/>
          <w:marBottom w:val="495"/>
          <w:divBdr>
            <w:top w:val="dashed" w:sz="6" w:space="0" w:color="D9D9D9"/>
            <w:left w:val="dashed" w:sz="6" w:space="8" w:color="D9D9D9"/>
            <w:bottom w:val="dashed" w:sz="6" w:space="0" w:color="D9D9D9"/>
            <w:right w:val="dashed" w:sz="6" w:space="8" w:color="D9D9D9"/>
          </w:divBdr>
        </w:div>
        <w:div w:id="1903902008">
          <w:marLeft w:val="0"/>
          <w:marRight w:val="0"/>
          <w:marTop w:val="200"/>
          <w:marBottom w:val="0"/>
          <w:divBdr>
            <w:top w:val="none" w:sz="0" w:space="0" w:color="auto"/>
            <w:left w:val="none" w:sz="0" w:space="0" w:color="auto"/>
            <w:bottom w:val="none" w:sz="0" w:space="0" w:color="auto"/>
            <w:right w:val="none" w:sz="0" w:space="0" w:color="auto"/>
          </w:divBdr>
        </w:div>
        <w:div w:id="1906144127">
          <w:marLeft w:val="0"/>
          <w:marRight w:val="0"/>
          <w:marTop w:val="400"/>
          <w:marBottom w:val="0"/>
          <w:divBdr>
            <w:top w:val="none" w:sz="0" w:space="0" w:color="auto"/>
            <w:left w:val="none" w:sz="0" w:space="0" w:color="auto"/>
            <w:bottom w:val="none" w:sz="0" w:space="0" w:color="auto"/>
            <w:right w:val="none" w:sz="0" w:space="0" w:color="auto"/>
          </w:divBdr>
        </w:div>
        <w:div w:id="1909414139">
          <w:marLeft w:val="0"/>
          <w:marRight w:val="0"/>
          <w:marTop w:val="400"/>
          <w:marBottom w:val="0"/>
          <w:divBdr>
            <w:top w:val="none" w:sz="0" w:space="0" w:color="auto"/>
            <w:left w:val="none" w:sz="0" w:space="0" w:color="auto"/>
            <w:bottom w:val="none" w:sz="0" w:space="0" w:color="auto"/>
            <w:right w:val="none" w:sz="0" w:space="0" w:color="auto"/>
          </w:divBdr>
          <w:divsChild>
            <w:div w:id="450243132">
              <w:marLeft w:val="600"/>
              <w:marRight w:val="0"/>
              <w:marTop w:val="80"/>
              <w:marBottom w:val="0"/>
              <w:divBdr>
                <w:top w:val="none" w:sz="0" w:space="0" w:color="auto"/>
                <w:left w:val="none" w:sz="0" w:space="0" w:color="auto"/>
                <w:bottom w:val="none" w:sz="0" w:space="0" w:color="auto"/>
                <w:right w:val="none" w:sz="0" w:space="0" w:color="auto"/>
              </w:divBdr>
            </w:div>
            <w:div w:id="836306412">
              <w:marLeft w:val="600"/>
              <w:marRight w:val="0"/>
              <w:marTop w:val="80"/>
              <w:marBottom w:val="0"/>
              <w:divBdr>
                <w:top w:val="none" w:sz="0" w:space="0" w:color="auto"/>
                <w:left w:val="none" w:sz="0" w:space="0" w:color="auto"/>
                <w:bottom w:val="none" w:sz="0" w:space="0" w:color="auto"/>
                <w:right w:val="none" w:sz="0" w:space="0" w:color="auto"/>
              </w:divBdr>
            </w:div>
            <w:div w:id="846479366">
              <w:marLeft w:val="600"/>
              <w:marRight w:val="0"/>
              <w:marTop w:val="80"/>
              <w:marBottom w:val="0"/>
              <w:divBdr>
                <w:top w:val="none" w:sz="0" w:space="0" w:color="auto"/>
                <w:left w:val="none" w:sz="0" w:space="0" w:color="auto"/>
                <w:bottom w:val="none" w:sz="0" w:space="0" w:color="auto"/>
                <w:right w:val="none" w:sz="0" w:space="0" w:color="auto"/>
              </w:divBdr>
            </w:div>
            <w:div w:id="919943718">
              <w:marLeft w:val="600"/>
              <w:marRight w:val="0"/>
              <w:marTop w:val="80"/>
              <w:marBottom w:val="0"/>
              <w:divBdr>
                <w:top w:val="none" w:sz="0" w:space="0" w:color="auto"/>
                <w:left w:val="none" w:sz="0" w:space="0" w:color="auto"/>
                <w:bottom w:val="none" w:sz="0" w:space="0" w:color="auto"/>
                <w:right w:val="none" w:sz="0" w:space="0" w:color="auto"/>
              </w:divBdr>
            </w:div>
            <w:div w:id="968168572">
              <w:marLeft w:val="600"/>
              <w:marRight w:val="0"/>
              <w:marTop w:val="80"/>
              <w:marBottom w:val="0"/>
              <w:divBdr>
                <w:top w:val="none" w:sz="0" w:space="0" w:color="auto"/>
                <w:left w:val="none" w:sz="0" w:space="0" w:color="auto"/>
                <w:bottom w:val="none" w:sz="0" w:space="0" w:color="auto"/>
                <w:right w:val="none" w:sz="0" w:space="0" w:color="auto"/>
              </w:divBdr>
            </w:div>
            <w:div w:id="997227825">
              <w:marLeft w:val="600"/>
              <w:marRight w:val="0"/>
              <w:marTop w:val="80"/>
              <w:marBottom w:val="0"/>
              <w:divBdr>
                <w:top w:val="none" w:sz="0" w:space="0" w:color="auto"/>
                <w:left w:val="none" w:sz="0" w:space="0" w:color="auto"/>
                <w:bottom w:val="none" w:sz="0" w:space="0" w:color="auto"/>
                <w:right w:val="none" w:sz="0" w:space="0" w:color="auto"/>
              </w:divBdr>
            </w:div>
            <w:div w:id="1079718046">
              <w:marLeft w:val="600"/>
              <w:marRight w:val="0"/>
              <w:marTop w:val="80"/>
              <w:marBottom w:val="0"/>
              <w:divBdr>
                <w:top w:val="none" w:sz="0" w:space="0" w:color="auto"/>
                <w:left w:val="none" w:sz="0" w:space="0" w:color="auto"/>
                <w:bottom w:val="none" w:sz="0" w:space="0" w:color="auto"/>
                <w:right w:val="none" w:sz="0" w:space="0" w:color="auto"/>
              </w:divBdr>
            </w:div>
            <w:div w:id="1278560990">
              <w:marLeft w:val="600"/>
              <w:marRight w:val="0"/>
              <w:marTop w:val="80"/>
              <w:marBottom w:val="0"/>
              <w:divBdr>
                <w:top w:val="none" w:sz="0" w:space="0" w:color="auto"/>
                <w:left w:val="none" w:sz="0" w:space="0" w:color="auto"/>
                <w:bottom w:val="none" w:sz="0" w:space="0" w:color="auto"/>
                <w:right w:val="none" w:sz="0" w:space="0" w:color="auto"/>
              </w:divBdr>
            </w:div>
            <w:div w:id="1404335295">
              <w:marLeft w:val="600"/>
              <w:marRight w:val="0"/>
              <w:marTop w:val="80"/>
              <w:marBottom w:val="0"/>
              <w:divBdr>
                <w:top w:val="none" w:sz="0" w:space="0" w:color="auto"/>
                <w:left w:val="none" w:sz="0" w:space="0" w:color="auto"/>
                <w:bottom w:val="none" w:sz="0" w:space="0" w:color="auto"/>
                <w:right w:val="none" w:sz="0" w:space="0" w:color="auto"/>
              </w:divBdr>
            </w:div>
            <w:div w:id="1437411311">
              <w:marLeft w:val="600"/>
              <w:marRight w:val="0"/>
              <w:marTop w:val="80"/>
              <w:marBottom w:val="0"/>
              <w:divBdr>
                <w:top w:val="none" w:sz="0" w:space="0" w:color="auto"/>
                <w:left w:val="none" w:sz="0" w:space="0" w:color="auto"/>
                <w:bottom w:val="none" w:sz="0" w:space="0" w:color="auto"/>
                <w:right w:val="none" w:sz="0" w:space="0" w:color="auto"/>
              </w:divBdr>
            </w:div>
            <w:div w:id="1477334955">
              <w:marLeft w:val="600"/>
              <w:marRight w:val="0"/>
              <w:marTop w:val="80"/>
              <w:marBottom w:val="0"/>
              <w:divBdr>
                <w:top w:val="none" w:sz="0" w:space="0" w:color="auto"/>
                <w:left w:val="none" w:sz="0" w:space="0" w:color="auto"/>
                <w:bottom w:val="none" w:sz="0" w:space="0" w:color="auto"/>
                <w:right w:val="none" w:sz="0" w:space="0" w:color="auto"/>
              </w:divBdr>
            </w:div>
            <w:div w:id="1784886494">
              <w:marLeft w:val="600"/>
              <w:marRight w:val="0"/>
              <w:marTop w:val="80"/>
              <w:marBottom w:val="0"/>
              <w:divBdr>
                <w:top w:val="none" w:sz="0" w:space="0" w:color="auto"/>
                <w:left w:val="none" w:sz="0" w:space="0" w:color="auto"/>
                <w:bottom w:val="none" w:sz="0" w:space="0" w:color="auto"/>
                <w:right w:val="none" w:sz="0" w:space="0" w:color="auto"/>
              </w:divBdr>
            </w:div>
            <w:div w:id="1969819677">
              <w:marLeft w:val="600"/>
              <w:marRight w:val="0"/>
              <w:marTop w:val="80"/>
              <w:marBottom w:val="0"/>
              <w:divBdr>
                <w:top w:val="none" w:sz="0" w:space="0" w:color="auto"/>
                <w:left w:val="none" w:sz="0" w:space="0" w:color="auto"/>
                <w:bottom w:val="none" w:sz="0" w:space="0" w:color="auto"/>
                <w:right w:val="none" w:sz="0" w:space="0" w:color="auto"/>
              </w:divBdr>
            </w:div>
          </w:divsChild>
        </w:div>
        <w:div w:id="1912765114">
          <w:marLeft w:val="0"/>
          <w:marRight w:val="0"/>
          <w:marTop w:val="400"/>
          <w:marBottom w:val="0"/>
          <w:divBdr>
            <w:top w:val="none" w:sz="0" w:space="0" w:color="auto"/>
            <w:left w:val="none" w:sz="0" w:space="0" w:color="auto"/>
            <w:bottom w:val="none" w:sz="0" w:space="0" w:color="auto"/>
            <w:right w:val="none" w:sz="0" w:space="0" w:color="auto"/>
          </w:divBdr>
        </w:div>
        <w:div w:id="1912765512">
          <w:marLeft w:val="0"/>
          <w:marRight w:val="0"/>
          <w:marTop w:val="400"/>
          <w:marBottom w:val="0"/>
          <w:divBdr>
            <w:top w:val="none" w:sz="0" w:space="0" w:color="auto"/>
            <w:left w:val="none" w:sz="0" w:space="0" w:color="auto"/>
            <w:bottom w:val="none" w:sz="0" w:space="0" w:color="auto"/>
            <w:right w:val="none" w:sz="0" w:space="0" w:color="auto"/>
          </w:divBdr>
        </w:div>
        <w:div w:id="1913660335">
          <w:marLeft w:val="0"/>
          <w:marRight w:val="0"/>
          <w:marTop w:val="400"/>
          <w:marBottom w:val="0"/>
          <w:divBdr>
            <w:top w:val="none" w:sz="0" w:space="0" w:color="auto"/>
            <w:left w:val="none" w:sz="0" w:space="0" w:color="auto"/>
            <w:bottom w:val="none" w:sz="0" w:space="0" w:color="auto"/>
            <w:right w:val="none" w:sz="0" w:space="0" w:color="auto"/>
          </w:divBdr>
          <w:divsChild>
            <w:div w:id="578052899">
              <w:marLeft w:val="600"/>
              <w:marRight w:val="0"/>
              <w:marTop w:val="80"/>
              <w:marBottom w:val="0"/>
              <w:divBdr>
                <w:top w:val="none" w:sz="0" w:space="0" w:color="auto"/>
                <w:left w:val="none" w:sz="0" w:space="0" w:color="auto"/>
                <w:bottom w:val="none" w:sz="0" w:space="0" w:color="auto"/>
                <w:right w:val="none" w:sz="0" w:space="0" w:color="auto"/>
              </w:divBdr>
            </w:div>
            <w:div w:id="1294478522">
              <w:marLeft w:val="600"/>
              <w:marRight w:val="0"/>
              <w:marTop w:val="80"/>
              <w:marBottom w:val="0"/>
              <w:divBdr>
                <w:top w:val="none" w:sz="0" w:space="0" w:color="auto"/>
                <w:left w:val="none" w:sz="0" w:space="0" w:color="auto"/>
                <w:bottom w:val="none" w:sz="0" w:space="0" w:color="auto"/>
                <w:right w:val="none" w:sz="0" w:space="0" w:color="auto"/>
              </w:divBdr>
            </w:div>
          </w:divsChild>
        </w:div>
        <w:div w:id="1914314978">
          <w:marLeft w:val="0"/>
          <w:marRight w:val="0"/>
          <w:marTop w:val="400"/>
          <w:marBottom w:val="0"/>
          <w:divBdr>
            <w:top w:val="none" w:sz="0" w:space="0" w:color="auto"/>
            <w:left w:val="none" w:sz="0" w:space="0" w:color="auto"/>
            <w:bottom w:val="none" w:sz="0" w:space="0" w:color="auto"/>
            <w:right w:val="none" w:sz="0" w:space="0" w:color="auto"/>
          </w:divBdr>
        </w:div>
        <w:div w:id="1916623237">
          <w:marLeft w:val="0"/>
          <w:marRight w:val="0"/>
          <w:marTop w:val="400"/>
          <w:marBottom w:val="0"/>
          <w:divBdr>
            <w:top w:val="none" w:sz="0" w:space="0" w:color="auto"/>
            <w:left w:val="none" w:sz="0" w:space="0" w:color="auto"/>
            <w:bottom w:val="none" w:sz="0" w:space="0" w:color="auto"/>
            <w:right w:val="none" w:sz="0" w:space="0" w:color="auto"/>
          </w:divBdr>
        </w:div>
        <w:div w:id="1918588990">
          <w:marLeft w:val="0"/>
          <w:marRight w:val="0"/>
          <w:marTop w:val="200"/>
          <w:marBottom w:val="0"/>
          <w:divBdr>
            <w:top w:val="none" w:sz="0" w:space="0" w:color="auto"/>
            <w:left w:val="none" w:sz="0" w:space="0" w:color="auto"/>
            <w:bottom w:val="none" w:sz="0" w:space="0" w:color="auto"/>
            <w:right w:val="none" w:sz="0" w:space="0" w:color="auto"/>
          </w:divBdr>
        </w:div>
        <w:div w:id="1919973146">
          <w:marLeft w:val="0"/>
          <w:marRight w:val="0"/>
          <w:marTop w:val="400"/>
          <w:marBottom w:val="0"/>
          <w:divBdr>
            <w:top w:val="none" w:sz="0" w:space="0" w:color="auto"/>
            <w:left w:val="none" w:sz="0" w:space="0" w:color="auto"/>
            <w:bottom w:val="none" w:sz="0" w:space="0" w:color="auto"/>
            <w:right w:val="none" w:sz="0" w:space="0" w:color="auto"/>
          </w:divBdr>
        </w:div>
        <w:div w:id="1920171449">
          <w:marLeft w:val="0"/>
          <w:marRight w:val="0"/>
          <w:marTop w:val="0"/>
          <w:marBottom w:val="200"/>
          <w:divBdr>
            <w:top w:val="none" w:sz="0" w:space="0" w:color="auto"/>
            <w:left w:val="none" w:sz="0" w:space="0" w:color="auto"/>
            <w:bottom w:val="none" w:sz="0" w:space="0" w:color="auto"/>
            <w:right w:val="none" w:sz="0" w:space="0" w:color="auto"/>
          </w:divBdr>
        </w:div>
        <w:div w:id="1920476805">
          <w:marLeft w:val="0"/>
          <w:marRight w:val="0"/>
          <w:marTop w:val="400"/>
          <w:marBottom w:val="0"/>
          <w:divBdr>
            <w:top w:val="none" w:sz="0" w:space="0" w:color="auto"/>
            <w:left w:val="none" w:sz="0" w:space="0" w:color="auto"/>
            <w:bottom w:val="none" w:sz="0" w:space="0" w:color="auto"/>
            <w:right w:val="none" w:sz="0" w:space="0" w:color="auto"/>
          </w:divBdr>
        </w:div>
        <w:div w:id="1920946459">
          <w:marLeft w:val="0"/>
          <w:marRight w:val="0"/>
          <w:marTop w:val="400"/>
          <w:marBottom w:val="0"/>
          <w:divBdr>
            <w:top w:val="none" w:sz="0" w:space="0" w:color="auto"/>
            <w:left w:val="none" w:sz="0" w:space="0" w:color="auto"/>
            <w:bottom w:val="none" w:sz="0" w:space="0" w:color="auto"/>
            <w:right w:val="none" w:sz="0" w:space="0" w:color="auto"/>
          </w:divBdr>
        </w:div>
        <w:div w:id="1923833534">
          <w:marLeft w:val="0"/>
          <w:marRight w:val="0"/>
          <w:marTop w:val="400"/>
          <w:marBottom w:val="0"/>
          <w:divBdr>
            <w:top w:val="none" w:sz="0" w:space="0" w:color="auto"/>
            <w:left w:val="none" w:sz="0" w:space="0" w:color="auto"/>
            <w:bottom w:val="none" w:sz="0" w:space="0" w:color="auto"/>
            <w:right w:val="none" w:sz="0" w:space="0" w:color="auto"/>
          </w:divBdr>
        </w:div>
        <w:div w:id="1929657440">
          <w:marLeft w:val="0"/>
          <w:marRight w:val="0"/>
          <w:marTop w:val="400"/>
          <w:marBottom w:val="0"/>
          <w:divBdr>
            <w:top w:val="none" w:sz="0" w:space="0" w:color="auto"/>
            <w:left w:val="none" w:sz="0" w:space="0" w:color="auto"/>
            <w:bottom w:val="none" w:sz="0" w:space="0" w:color="auto"/>
            <w:right w:val="none" w:sz="0" w:space="0" w:color="auto"/>
          </w:divBdr>
          <w:divsChild>
            <w:div w:id="40322389">
              <w:marLeft w:val="600"/>
              <w:marRight w:val="0"/>
              <w:marTop w:val="80"/>
              <w:marBottom w:val="0"/>
              <w:divBdr>
                <w:top w:val="none" w:sz="0" w:space="0" w:color="auto"/>
                <w:left w:val="none" w:sz="0" w:space="0" w:color="auto"/>
                <w:bottom w:val="none" w:sz="0" w:space="0" w:color="auto"/>
                <w:right w:val="none" w:sz="0" w:space="0" w:color="auto"/>
              </w:divBdr>
            </w:div>
            <w:div w:id="1629777104">
              <w:marLeft w:val="600"/>
              <w:marRight w:val="0"/>
              <w:marTop w:val="80"/>
              <w:marBottom w:val="0"/>
              <w:divBdr>
                <w:top w:val="none" w:sz="0" w:space="0" w:color="auto"/>
                <w:left w:val="none" w:sz="0" w:space="0" w:color="auto"/>
                <w:bottom w:val="none" w:sz="0" w:space="0" w:color="auto"/>
                <w:right w:val="none" w:sz="0" w:space="0" w:color="auto"/>
              </w:divBdr>
            </w:div>
            <w:div w:id="2100175504">
              <w:marLeft w:val="600"/>
              <w:marRight w:val="0"/>
              <w:marTop w:val="80"/>
              <w:marBottom w:val="0"/>
              <w:divBdr>
                <w:top w:val="none" w:sz="0" w:space="0" w:color="auto"/>
                <w:left w:val="none" w:sz="0" w:space="0" w:color="auto"/>
                <w:bottom w:val="none" w:sz="0" w:space="0" w:color="auto"/>
                <w:right w:val="none" w:sz="0" w:space="0" w:color="auto"/>
              </w:divBdr>
            </w:div>
          </w:divsChild>
        </w:div>
        <w:div w:id="1932004726">
          <w:marLeft w:val="0"/>
          <w:marRight w:val="0"/>
          <w:marTop w:val="400"/>
          <w:marBottom w:val="0"/>
          <w:divBdr>
            <w:top w:val="none" w:sz="0" w:space="0" w:color="auto"/>
            <w:left w:val="none" w:sz="0" w:space="0" w:color="auto"/>
            <w:bottom w:val="none" w:sz="0" w:space="0" w:color="auto"/>
            <w:right w:val="none" w:sz="0" w:space="0" w:color="auto"/>
          </w:divBdr>
        </w:div>
        <w:div w:id="1934045464">
          <w:marLeft w:val="0"/>
          <w:marRight w:val="0"/>
          <w:marTop w:val="140"/>
          <w:marBottom w:val="140"/>
          <w:divBdr>
            <w:top w:val="none" w:sz="0" w:space="0" w:color="auto"/>
            <w:left w:val="none" w:sz="0" w:space="0" w:color="auto"/>
            <w:bottom w:val="none" w:sz="0" w:space="0" w:color="auto"/>
            <w:right w:val="none" w:sz="0" w:space="0" w:color="auto"/>
          </w:divBdr>
        </w:div>
        <w:div w:id="1934169821">
          <w:marLeft w:val="0"/>
          <w:marRight w:val="0"/>
          <w:marTop w:val="645"/>
          <w:marBottom w:val="495"/>
          <w:divBdr>
            <w:top w:val="dashed" w:sz="6" w:space="0" w:color="D9D9D9"/>
            <w:left w:val="dashed" w:sz="6" w:space="8" w:color="D9D9D9"/>
            <w:bottom w:val="dashed" w:sz="6" w:space="0" w:color="D9D9D9"/>
            <w:right w:val="dashed" w:sz="6" w:space="8" w:color="D9D9D9"/>
          </w:divBdr>
        </w:div>
        <w:div w:id="1936399439">
          <w:marLeft w:val="0"/>
          <w:marRight w:val="0"/>
          <w:marTop w:val="400"/>
          <w:marBottom w:val="0"/>
          <w:divBdr>
            <w:top w:val="none" w:sz="0" w:space="0" w:color="auto"/>
            <w:left w:val="none" w:sz="0" w:space="0" w:color="auto"/>
            <w:bottom w:val="none" w:sz="0" w:space="0" w:color="auto"/>
            <w:right w:val="none" w:sz="0" w:space="0" w:color="auto"/>
          </w:divBdr>
        </w:div>
        <w:div w:id="1936471859">
          <w:marLeft w:val="0"/>
          <w:marRight w:val="0"/>
          <w:marTop w:val="645"/>
          <w:marBottom w:val="495"/>
          <w:divBdr>
            <w:top w:val="none" w:sz="0" w:space="0" w:color="auto"/>
            <w:left w:val="none" w:sz="0" w:space="0" w:color="auto"/>
            <w:bottom w:val="none" w:sz="0" w:space="0" w:color="auto"/>
            <w:right w:val="none" w:sz="0" w:space="0" w:color="auto"/>
          </w:divBdr>
        </w:div>
        <w:div w:id="1940066476">
          <w:marLeft w:val="0"/>
          <w:marRight w:val="0"/>
          <w:marTop w:val="645"/>
          <w:marBottom w:val="495"/>
          <w:divBdr>
            <w:top w:val="dashed" w:sz="6" w:space="0" w:color="D9D9D9"/>
            <w:left w:val="dashed" w:sz="6" w:space="8" w:color="D9D9D9"/>
            <w:bottom w:val="dashed" w:sz="6" w:space="0" w:color="D9D9D9"/>
            <w:right w:val="dashed" w:sz="6" w:space="8" w:color="D9D9D9"/>
          </w:divBdr>
        </w:div>
        <w:div w:id="1941523383">
          <w:marLeft w:val="0"/>
          <w:marRight w:val="0"/>
          <w:marTop w:val="400"/>
          <w:marBottom w:val="0"/>
          <w:divBdr>
            <w:top w:val="none" w:sz="0" w:space="0" w:color="auto"/>
            <w:left w:val="none" w:sz="0" w:space="0" w:color="auto"/>
            <w:bottom w:val="none" w:sz="0" w:space="0" w:color="auto"/>
            <w:right w:val="none" w:sz="0" w:space="0" w:color="auto"/>
          </w:divBdr>
        </w:div>
        <w:div w:id="1943105533">
          <w:marLeft w:val="0"/>
          <w:marRight w:val="0"/>
          <w:marTop w:val="400"/>
          <w:marBottom w:val="0"/>
          <w:divBdr>
            <w:top w:val="none" w:sz="0" w:space="0" w:color="auto"/>
            <w:left w:val="none" w:sz="0" w:space="0" w:color="auto"/>
            <w:bottom w:val="none" w:sz="0" w:space="0" w:color="auto"/>
            <w:right w:val="none" w:sz="0" w:space="0" w:color="auto"/>
          </w:divBdr>
          <w:divsChild>
            <w:div w:id="1063983701">
              <w:marLeft w:val="600"/>
              <w:marRight w:val="0"/>
              <w:marTop w:val="80"/>
              <w:marBottom w:val="0"/>
              <w:divBdr>
                <w:top w:val="none" w:sz="0" w:space="0" w:color="auto"/>
                <w:left w:val="none" w:sz="0" w:space="0" w:color="auto"/>
                <w:bottom w:val="none" w:sz="0" w:space="0" w:color="auto"/>
                <w:right w:val="none" w:sz="0" w:space="0" w:color="auto"/>
              </w:divBdr>
            </w:div>
            <w:div w:id="1141848794">
              <w:marLeft w:val="600"/>
              <w:marRight w:val="0"/>
              <w:marTop w:val="80"/>
              <w:marBottom w:val="0"/>
              <w:divBdr>
                <w:top w:val="none" w:sz="0" w:space="0" w:color="auto"/>
                <w:left w:val="none" w:sz="0" w:space="0" w:color="auto"/>
                <w:bottom w:val="none" w:sz="0" w:space="0" w:color="auto"/>
                <w:right w:val="none" w:sz="0" w:space="0" w:color="auto"/>
              </w:divBdr>
            </w:div>
            <w:div w:id="1585644647">
              <w:marLeft w:val="600"/>
              <w:marRight w:val="0"/>
              <w:marTop w:val="80"/>
              <w:marBottom w:val="0"/>
              <w:divBdr>
                <w:top w:val="none" w:sz="0" w:space="0" w:color="auto"/>
                <w:left w:val="none" w:sz="0" w:space="0" w:color="auto"/>
                <w:bottom w:val="none" w:sz="0" w:space="0" w:color="auto"/>
                <w:right w:val="none" w:sz="0" w:space="0" w:color="auto"/>
              </w:divBdr>
            </w:div>
          </w:divsChild>
        </w:div>
        <w:div w:id="1948735451">
          <w:marLeft w:val="0"/>
          <w:marRight w:val="0"/>
          <w:marTop w:val="645"/>
          <w:marBottom w:val="495"/>
          <w:divBdr>
            <w:top w:val="dashed" w:sz="6" w:space="0" w:color="D9D9D9"/>
            <w:left w:val="dashed" w:sz="6" w:space="8" w:color="D9D9D9"/>
            <w:bottom w:val="dashed" w:sz="6" w:space="0" w:color="D9D9D9"/>
            <w:right w:val="dashed" w:sz="6" w:space="8" w:color="D9D9D9"/>
          </w:divBdr>
        </w:div>
        <w:div w:id="1949501551">
          <w:marLeft w:val="0"/>
          <w:marRight w:val="0"/>
          <w:marTop w:val="400"/>
          <w:marBottom w:val="0"/>
          <w:divBdr>
            <w:top w:val="none" w:sz="0" w:space="0" w:color="auto"/>
            <w:left w:val="none" w:sz="0" w:space="0" w:color="auto"/>
            <w:bottom w:val="none" w:sz="0" w:space="0" w:color="auto"/>
            <w:right w:val="none" w:sz="0" w:space="0" w:color="auto"/>
          </w:divBdr>
        </w:div>
        <w:div w:id="1949964450">
          <w:marLeft w:val="0"/>
          <w:marRight w:val="0"/>
          <w:marTop w:val="645"/>
          <w:marBottom w:val="495"/>
          <w:divBdr>
            <w:top w:val="dashed" w:sz="6" w:space="0" w:color="D9D9D9"/>
            <w:left w:val="dashed" w:sz="6" w:space="8" w:color="D9D9D9"/>
            <w:bottom w:val="dashed" w:sz="6" w:space="0" w:color="D9D9D9"/>
            <w:right w:val="dashed" w:sz="6" w:space="8" w:color="D9D9D9"/>
          </w:divBdr>
        </w:div>
        <w:div w:id="1950697468">
          <w:marLeft w:val="0"/>
          <w:marRight w:val="0"/>
          <w:marTop w:val="400"/>
          <w:marBottom w:val="0"/>
          <w:divBdr>
            <w:top w:val="none" w:sz="0" w:space="0" w:color="auto"/>
            <w:left w:val="none" w:sz="0" w:space="0" w:color="auto"/>
            <w:bottom w:val="none" w:sz="0" w:space="0" w:color="auto"/>
            <w:right w:val="none" w:sz="0" w:space="0" w:color="auto"/>
          </w:divBdr>
        </w:div>
        <w:div w:id="1954551599">
          <w:marLeft w:val="0"/>
          <w:marRight w:val="0"/>
          <w:marTop w:val="400"/>
          <w:marBottom w:val="0"/>
          <w:divBdr>
            <w:top w:val="none" w:sz="0" w:space="0" w:color="auto"/>
            <w:left w:val="none" w:sz="0" w:space="0" w:color="auto"/>
            <w:bottom w:val="none" w:sz="0" w:space="0" w:color="auto"/>
            <w:right w:val="none" w:sz="0" w:space="0" w:color="auto"/>
          </w:divBdr>
        </w:div>
        <w:div w:id="1954702268">
          <w:marLeft w:val="0"/>
          <w:marRight w:val="0"/>
          <w:marTop w:val="400"/>
          <w:marBottom w:val="0"/>
          <w:divBdr>
            <w:top w:val="none" w:sz="0" w:space="0" w:color="auto"/>
            <w:left w:val="none" w:sz="0" w:space="0" w:color="auto"/>
            <w:bottom w:val="none" w:sz="0" w:space="0" w:color="auto"/>
            <w:right w:val="none" w:sz="0" w:space="0" w:color="auto"/>
          </w:divBdr>
        </w:div>
        <w:div w:id="1956402843">
          <w:marLeft w:val="0"/>
          <w:marRight w:val="0"/>
          <w:marTop w:val="400"/>
          <w:marBottom w:val="0"/>
          <w:divBdr>
            <w:top w:val="none" w:sz="0" w:space="0" w:color="auto"/>
            <w:left w:val="none" w:sz="0" w:space="0" w:color="auto"/>
            <w:bottom w:val="none" w:sz="0" w:space="0" w:color="auto"/>
            <w:right w:val="none" w:sz="0" w:space="0" w:color="auto"/>
          </w:divBdr>
          <w:divsChild>
            <w:div w:id="761950536">
              <w:marLeft w:val="600"/>
              <w:marRight w:val="0"/>
              <w:marTop w:val="80"/>
              <w:marBottom w:val="0"/>
              <w:divBdr>
                <w:top w:val="none" w:sz="0" w:space="0" w:color="auto"/>
                <w:left w:val="none" w:sz="0" w:space="0" w:color="auto"/>
                <w:bottom w:val="none" w:sz="0" w:space="0" w:color="auto"/>
                <w:right w:val="none" w:sz="0" w:space="0" w:color="auto"/>
              </w:divBdr>
            </w:div>
            <w:div w:id="846947388">
              <w:marLeft w:val="600"/>
              <w:marRight w:val="0"/>
              <w:marTop w:val="80"/>
              <w:marBottom w:val="0"/>
              <w:divBdr>
                <w:top w:val="none" w:sz="0" w:space="0" w:color="auto"/>
                <w:left w:val="none" w:sz="0" w:space="0" w:color="auto"/>
                <w:bottom w:val="none" w:sz="0" w:space="0" w:color="auto"/>
                <w:right w:val="none" w:sz="0" w:space="0" w:color="auto"/>
              </w:divBdr>
            </w:div>
            <w:div w:id="1983927365">
              <w:marLeft w:val="600"/>
              <w:marRight w:val="0"/>
              <w:marTop w:val="80"/>
              <w:marBottom w:val="0"/>
              <w:divBdr>
                <w:top w:val="none" w:sz="0" w:space="0" w:color="auto"/>
                <w:left w:val="none" w:sz="0" w:space="0" w:color="auto"/>
                <w:bottom w:val="none" w:sz="0" w:space="0" w:color="auto"/>
                <w:right w:val="none" w:sz="0" w:space="0" w:color="auto"/>
              </w:divBdr>
            </w:div>
            <w:div w:id="2078165405">
              <w:marLeft w:val="600"/>
              <w:marRight w:val="0"/>
              <w:marTop w:val="80"/>
              <w:marBottom w:val="0"/>
              <w:divBdr>
                <w:top w:val="none" w:sz="0" w:space="0" w:color="auto"/>
                <w:left w:val="none" w:sz="0" w:space="0" w:color="auto"/>
                <w:bottom w:val="none" w:sz="0" w:space="0" w:color="auto"/>
                <w:right w:val="none" w:sz="0" w:space="0" w:color="auto"/>
              </w:divBdr>
            </w:div>
          </w:divsChild>
        </w:div>
        <w:div w:id="1957826769">
          <w:marLeft w:val="0"/>
          <w:marRight w:val="0"/>
          <w:marTop w:val="400"/>
          <w:marBottom w:val="0"/>
          <w:divBdr>
            <w:top w:val="none" w:sz="0" w:space="0" w:color="auto"/>
            <w:left w:val="none" w:sz="0" w:space="0" w:color="auto"/>
            <w:bottom w:val="none" w:sz="0" w:space="0" w:color="auto"/>
            <w:right w:val="none" w:sz="0" w:space="0" w:color="auto"/>
          </w:divBdr>
          <w:divsChild>
            <w:div w:id="672993010">
              <w:marLeft w:val="600"/>
              <w:marRight w:val="0"/>
              <w:marTop w:val="80"/>
              <w:marBottom w:val="0"/>
              <w:divBdr>
                <w:top w:val="none" w:sz="0" w:space="0" w:color="auto"/>
                <w:left w:val="none" w:sz="0" w:space="0" w:color="auto"/>
                <w:bottom w:val="none" w:sz="0" w:space="0" w:color="auto"/>
                <w:right w:val="none" w:sz="0" w:space="0" w:color="auto"/>
              </w:divBdr>
              <w:divsChild>
                <w:div w:id="14891571">
                  <w:marLeft w:val="900"/>
                  <w:marRight w:val="0"/>
                  <w:marTop w:val="0"/>
                  <w:marBottom w:val="0"/>
                  <w:divBdr>
                    <w:top w:val="none" w:sz="0" w:space="0" w:color="auto"/>
                    <w:left w:val="none" w:sz="0" w:space="0" w:color="auto"/>
                    <w:bottom w:val="none" w:sz="0" w:space="0" w:color="auto"/>
                    <w:right w:val="none" w:sz="0" w:space="0" w:color="auto"/>
                  </w:divBdr>
                </w:div>
                <w:div w:id="310452981">
                  <w:marLeft w:val="900"/>
                  <w:marRight w:val="0"/>
                  <w:marTop w:val="0"/>
                  <w:marBottom w:val="0"/>
                  <w:divBdr>
                    <w:top w:val="none" w:sz="0" w:space="0" w:color="auto"/>
                    <w:left w:val="none" w:sz="0" w:space="0" w:color="auto"/>
                    <w:bottom w:val="none" w:sz="0" w:space="0" w:color="auto"/>
                    <w:right w:val="none" w:sz="0" w:space="0" w:color="auto"/>
                  </w:divBdr>
                </w:div>
                <w:div w:id="333460850">
                  <w:marLeft w:val="900"/>
                  <w:marRight w:val="0"/>
                  <w:marTop w:val="0"/>
                  <w:marBottom w:val="0"/>
                  <w:divBdr>
                    <w:top w:val="none" w:sz="0" w:space="0" w:color="auto"/>
                    <w:left w:val="none" w:sz="0" w:space="0" w:color="auto"/>
                    <w:bottom w:val="none" w:sz="0" w:space="0" w:color="auto"/>
                    <w:right w:val="none" w:sz="0" w:space="0" w:color="auto"/>
                  </w:divBdr>
                </w:div>
                <w:div w:id="379399358">
                  <w:marLeft w:val="900"/>
                  <w:marRight w:val="0"/>
                  <w:marTop w:val="0"/>
                  <w:marBottom w:val="0"/>
                  <w:divBdr>
                    <w:top w:val="none" w:sz="0" w:space="0" w:color="auto"/>
                    <w:left w:val="none" w:sz="0" w:space="0" w:color="auto"/>
                    <w:bottom w:val="none" w:sz="0" w:space="0" w:color="auto"/>
                    <w:right w:val="none" w:sz="0" w:space="0" w:color="auto"/>
                  </w:divBdr>
                </w:div>
                <w:div w:id="414789064">
                  <w:marLeft w:val="900"/>
                  <w:marRight w:val="0"/>
                  <w:marTop w:val="0"/>
                  <w:marBottom w:val="0"/>
                  <w:divBdr>
                    <w:top w:val="none" w:sz="0" w:space="0" w:color="auto"/>
                    <w:left w:val="none" w:sz="0" w:space="0" w:color="auto"/>
                    <w:bottom w:val="none" w:sz="0" w:space="0" w:color="auto"/>
                    <w:right w:val="none" w:sz="0" w:space="0" w:color="auto"/>
                  </w:divBdr>
                </w:div>
                <w:div w:id="683673982">
                  <w:marLeft w:val="900"/>
                  <w:marRight w:val="0"/>
                  <w:marTop w:val="0"/>
                  <w:marBottom w:val="0"/>
                  <w:divBdr>
                    <w:top w:val="none" w:sz="0" w:space="0" w:color="auto"/>
                    <w:left w:val="none" w:sz="0" w:space="0" w:color="auto"/>
                    <w:bottom w:val="none" w:sz="0" w:space="0" w:color="auto"/>
                    <w:right w:val="none" w:sz="0" w:space="0" w:color="auto"/>
                  </w:divBdr>
                </w:div>
                <w:div w:id="689915009">
                  <w:marLeft w:val="900"/>
                  <w:marRight w:val="0"/>
                  <w:marTop w:val="0"/>
                  <w:marBottom w:val="0"/>
                  <w:divBdr>
                    <w:top w:val="none" w:sz="0" w:space="0" w:color="auto"/>
                    <w:left w:val="none" w:sz="0" w:space="0" w:color="auto"/>
                    <w:bottom w:val="none" w:sz="0" w:space="0" w:color="auto"/>
                    <w:right w:val="none" w:sz="0" w:space="0" w:color="auto"/>
                  </w:divBdr>
                </w:div>
                <w:div w:id="713426389">
                  <w:marLeft w:val="900"/>
                  <w:marRight w:val="0"/>
                  <w:marTop w:val="0"/>
                  <w:marBottom w:val="0"/>
                  <w:divBdr>
                    <w:top w:val="none" w:sz="0" w:space="0" w:color="auto"/>
                    <w:left w:val="none" w:sz="0" w:space="0" w:color="auto"/>
                    <w:bottom w:val="none" w:sz="0" w:space="0" w:color="auto"/>
                    <w:right w:val="none" w:sz="0" w:space="0" w:color="auto"/>
                  </w:divBdr>
                </w:div>
                <w:div w:id="934630192">
                  <w:marLeft w:val="900"/>
                  <w:marRight w:val="0"/>
                  <w:marTop w:val="0"/>
                  <w:marBottom w:val="0"/>
                  <w:divBdr>
                    <w:top w:val="none" w:sz="0" w:space="0" w:color="auto"/>
                    <w:left w:val="none" w:sz="0" w:space="0" w:color="auto"/>
                    <w:bottom w:val="none" w:sz="0" w:space="0" w:color="auto"/>
                    <w:right w:val="none" w:sz="0" w:space="0" w:color="auto"/>
                  </w:divBdr>
                </w:div>
                <w:div w:id="985625678">
                  <w:marLeft w:val="900"/>
                  <w:marRight w:val="0"/>
                  <w:marTop w:val="0"/>
                  <w:marBottom w:val="0"/>
                  <w:divBdr>
                    <w:top w:val="none" w:sz="0" w:space="0" w:color="auto"/>
                    <w:left w:val="none" w:sz="0" w:space="0" w:color="auto"/>
                    <w:bottom w:val="none" w:sz="0" w:space="0" w:color="auto"/>
                    <w:right w:val="none" w:sz="0" w:space="0" w:color="auto"/>
                  </w:divBdr>
                </w:div>
                <w:div w:id="1015493726">
                  <w:marLeft w:val="900"/>
                  <w:marRight w:val="0"/>
                  <w:marTop w:val="0"/>
                  <w:marBottom w:val="0"/>
                  <w:divBdr>
                    <w:top w:val="none" w:sz="0" w:space="0" w:color="auto"/>
                    <w:left w:val="none" w:sz="0" w:space="0" w:color="auto"/>
                    <w:bottom w:val="none" w:sz="0" w:space="0" w:color="auto"/>
                    <w:right w:val="none" w:sz="0" w:space="0" w:color="auto"/>
                  </w:divBdr>
                </w:div>
                <w:div w:id="1314063054">
                  <w:marLeft w:val="900"/>
                  <w:marRight w:val="0"/>
                  <w:marTop w:val="0"/>
                  <w:marBottom w:val="0"/>
                  <w:divBdr>
                    <w:top w:val="none" w:sz="0" w:space="0" w:color="auto"/>
                    <w:left w:val="none" w:sz="0" w:space="0" w:color="auto"/>
                    <w:bottom w:val="none" w:sz="0" w:space="0" w:color="auto"/>
                    <w:right w:val="none" w:sz="0" w:space="0" w:color="auto"/>
                  </w:divBdr>
                  <w:divsChild>
                    <w:div w:id="231502881">
                      <w:marLeft w:val="0"/>
                      <w:marRight w:val="0"/>
                      <w:marTop w:val="100"/>
                      <w:marBottom w:val="100"/>
                      <w:divBdr>
                        <w:top w:val="none" w:sz="0" w:space="0" w:color="auto"/>
                        <w:left w:val="none" w:sz="0" w:space="0" w:color="auto"/>
                        <w:bottom w:val="none" w:sz="0" w:space="0" w:color="auto"/>
                        <w:right w:val="none" w:sz="0" w:space="0" w:color="auto"/>
                      </w:divBdr>
                    </w:div>
                    <w:div w:id="947397653">
                      <w:marLeft w:val="0"/>
                      <w:marRight w:val="0"/>
                      <w:marTop w:val="100"/>
                      <w:marBottom w:val="100"/>
                      <w:divBdr>
                        <w:top w:val="none" w:sz="0" w:space="0" w:color="auto"/>
                        <w:left w:val="none" w:sz="0" w:space="0" w:color="auto"/>
                        <w:bottom w:val="none" w:sz="0" w:space="0" w:color="auto"/>
                        <w:right w:val="none" w:sz="0" w:space="0" w:color="auto"/>
                      </w:divBdr>
                    </w:div>
                    <w:div w:id="981273029">
                      <w:marLeft w:val="0"/>
                      <w:marRight w:val="0"/>
                      <w:marTop w:val="100"/>
                      <w:marBottom w:val="100"/>
                      <w:divBdr>
                        <w:top w:val="none" w:sz="0" w:space="0" w:color="auto"/>
                        <w:left w:val="none" w:sz="0" w:space="0" w:color="auto"/>
                        <w:bottom w:val="none" w:sz="0" w:space="0" w:color="auto"/>
                        <w:right w:val="none" w:sz="0" w:space="0" w:color="auto"/>
                      </w:divBdr>
                    </w:div>
                    <w:div w:id="1333920265">
                      <w:marLeft w:val="0"/>
                      <w:marRight w:val="0"/>
                      <w:marTop w:val="100"/>
                      <w:marBottom w:val="100"/>
                      <w:divBdr>
                        <w:top w:val="none" w:sz="0" w:space="0" w:color="auto"/>
                        <w:left w:val="none" w:sz="0" w:space="0" w:color="auto"/>
                        <w:bottom w:val="none" w:sz="0" w:space="0" w:color="auto"/>
                        <w:right w:val="none" w:sz="0" w:space="0" w:color="auto"/>
                      </w:divBdr>
                    </w:div>
                    <w:div w:id="1425226665">
                      <w:marLeft w:val="0"/>
                      <w:marRight w:val="0"/>
                      <w:marTop w:val="100"/>
                      <w:marBottom w:val="100"/>
                      <w:divBdr>
                        <w:top w:val="none" w:sz="0" w:space="0" w:color="auto"/>
                        <w:left w:val="none" w:sz="0" w:space="0" w:color="auto"/>
                        <w:bottom w:val="none" w:sz="0" w:space="0" w:color="auto"/>
                        <w:right w:val="none" w:sz="0" w:space="0" w:color="auto"/>
                      </w:divBdr>
                    </w:div>
                    <w:div w:id="1637956277">
                      <w:marLeft w:val="0"/>
                      <w:marRight w:val="0"/>
                      <w:marTop w:val="100"/>
                      <w:marBottom w:val="100"/>
                      <w:divBdr>
                        <w:top w:val="none" w:sz="0" w:space="0" w:color="auto"/>
                        <w:left w:val="none" w:sz="0" w:space="0" w:color="auto"/>
                        <w:bottom w:val="none" w:sz="0" w:space="0" w:color="auto"/>
                        <w:right w:val="none" w:sz="0" w:space="0" w:color="auto"/>
                      </w:divBdr>
                    </w:div>
                    <w:div w:id="1649675273">
                      <w:marLeft w:val="0"/>
                      <w:marRight w:val="0"/>
                      <w:marTop w:val="100"/>
                      <w:marBottom w:val="100"/>
                      <w:divBdr>
                        <w:top w:val="none" w:sz="0" w:space="0" w:color="auto"/>
                        <w:left w:val="none" w:sz="0" w:space="0" w:color="auto"/>
                        <w:bottom w:val="none" w:sz="0" w:space="0" w:color="auto"/>
                        <w:right w:val="none" w:sz="0" w:space="0" w:color="auto"/>
                      </w:divBdr>
                    </w:div>
                    <w:div w:id="1660965389">
                      <w:marLeft w:val="0"/>
                      <w:marRight w:val="0"/>
                      <w:marTop w:val="100"/>
                      <w:marBottom w:val="100"/>
                      <w:divBdr>
                        <w:top w:val="none" w:sz="0" w:space="0" w:color="auto"/>
                        <w:left w:val="none" w:sz="0" w:space="0" w:color="auto"/>
                        <w:bottom w:val="none" w:sz="0" w:space="0" w:color="auto"/>
                        <w:right w:val="none" w:sz="0" w:space="0" w:color="auto"/>
                      </w:divBdr>
                    </w:div>
                  </w:divsChild>
                </w:div>
                <w:div w:id="1663506259">
                  <w:marLeft w:val="900"/>
                  <w:marRight w:val="0"/>
                  <w:marTop w:val="0"/>
                  <w:marBottom w:val="0"/>
                  <w:divBdr>
                    <w:top w:val="none" w:sz="0" w:space="0" w:color="auto"/>
                    <w:left w:val="none" w:sz="0" w:space="0" w:color="auto"/>
                    <w:bottom w:val="none" w:sz="0" w:space="0" w:color="auto"/>
                    <w:right w:val="none" w:sz="0" w:space="0" w:color="auto"/>
                  </w:divBdr>
                </w:div>
                <w:div w:id="1754937332">
                  <w:marLeft w:val="900"/>
                  <w:marRight w:val="0"/>
                  <w:marTop w:val="0"/>
                  <w:marBottom w:val="0"/>
                  <w:divBdr>
                    <w:top w:val="none" w:sz="0" w:space="0" w:color="auto"/>
                    <w:left w:val="none" w:sz="0" w:space="0" w:color="auto"/>
                    <w:bottom w:val="none" w:sz="0" w:space="0" w:color="auto"/>
                    <w:right w:val="none" w:sz="0" w:space="0" w:color="auto"/>
                  </w:divBdr>
                </w:div>
                <w:div w:id="1790590581">
                  <w:marLeft w:val="900"/>
                  <w:marRight w:val="0"/>
                  <w:marTop w:val="0"/>
                  <w:marBottom w:val="0"/>
                  <w:divBdr>
                    <w:top w:val="none" w:sz="0" w:space="0" w:color="auto"/>
                    <w:left w:val="none" w:sz="0" w:space="0" w:color="auto"/>
                    <w:bottom w:val="none" w:sz="0" w:space="0" w:color="auto"/>
                    <w:right w:val="none" w:sz="0" w:space="0" w:color="auto"/>
                  </w:divBdr>
                </w:div>
                <w:div w:id="1845433003">
                  <w:marLeft w:val="900"/>
                  <w:marRight w:val="0"/>
                  <w:marTop w:val="0"/>
                  <w:marBottom w:val="0"/>
                  <w:divBdr>
                    <w:top w:val="none" w:sz="0" w:space="0" w:color="auto"/>
                    <w:left w:val="none" w:sz="0" w:space="0" w:color="auto"/>
                    <w:bottom w:val="none" w:sz="0" w:space="0" w:color="auto"/>
                    <w:right w:val="none" w:sz="0" w:space="0" w:color="auto"/>
                  </w:divBdr>
                </w:div>
                <w:div w:id="2029212722">
                  <w:marLeft w:val="900"/>
                  <w:marRight w:val="0"/>
                  <w:marTop w:val="0"/>
                  <w:marBottom w:val="0"/>
                  <w:divBdr>
                    <w:top w:val="none" w:sz="0" w:space="0" w:color="auto"/>
                    <w:left w:val="none" w:sz="0" w:space="0" w:color="auto"/>
                    <w:bottom w:val="none" w:sz="0" w:space="0" w:color="auto"/>
                    <w:right w:val="none" w:sz="0" w:space="0" w:color="auto"/>
                  </w:divBdr>
                </w:div>
              </w:divsChild>
            </w:div>
            <w:div w:id="913470497">
              <w:marLeft w:val="600"/>
              <w:marRight w:val="0"/>
              <w:marTop w:val="80"/>
              <w:marBottom w:val="0"/>
              <w:divBdr>
                <w:top w:val="none" w:sz="0" w:space="0" w:color="auto"/>
                <w:left w:val="none" w:sz="0" w:space="0" w:color="auto"/>
                <w:bottom w:val="none" w:sz="0" w:space="0" w:color="auto"/>
                <w:right w:val="none" w:sz="0" w:space="0" w:color="auto"/>
              </w:divBdr>
              <w:divsChild>
                <w:div w:id="670138359">
                  <w:marLeft w:val="900"/>
                  <w:marRight w:val="0"/>
                  <w:marTop w:val="0"/>
                  <w:marBottom w:val="0"/>
                  <w:divBdr>
                    <w:top w:val="none" w:sz="0" w:space="0" w:color="auto"/>
                    <w:left w:val="none" w:sz="0" w:space="0" w:color="auto"/>
                    <w:bottom w:val="none" w:sz="0" w:space="0" w:color="auto"/>
                    <w:right w:val="none" w:sz="0" w:space="0" w:color="auto"/>
                  </w:divBdr>
                </w:div>
                <w:div w:id="857623215">
                  <w:marLeft w:val="900"/>
                  <w:marRight w:val="0"/>
                  <w:marTop w:val="0"/>
                  <w:marBottom w:val="0"/>
                  <w:divBdr>
                    <w:top w:val="none" w:sz="0" w:space="0" w:color="auto"/>
                    <w:left w:val="none" w:sz="0" w:space="0" w:color="auto"/>
                    <w:bottom w:val="none" w:sz="0" w:space="0" w:color="auto"/>
                    <w:right w:val="none" w:sz="0" w:space="0" w:color="auto"/>
                  </w:divBdr>
                </w:div>
                <w:div w:id="1143081584">
                  <w:marLeft w:val="900"/>
                  <w:marRight w:val="0"/>
                  <w:marTop w:val="0"/>
                  <w:marBottom w:val="0"/>
                  <w:divBdr>
                    <w:top w:val="none" w:sz="0" w:space="0" w:color="auto"/>
                    <w:left w:val="none" w:sz="0" w:space="0" w:color="auto"/>
                    <w:bottom w:val="none" w:sz="0" w:space="0" w:color="auto"/>
                    <w:right w:val="none" w:sz="0" w:space="0" w:color="auto"/>
                  </w:divBdr>
                </w:div>
                <w:div w:id="1150486277">
                  <w:marLeft w:val="900"/>
                  <w:marRight w:val="0"/>
                  <w:marTop w:val="0"/>
                  <w:marBottom w:val="0"/>
                  <w:divBdr>
                    <w:top w:val="none" w:sz="0" w:space="0" w:color="auto"/>
                    <w:left w:val="none" w:sz="0" w:space="0" w:color="auto"/>
                    <w:bottom w:val="none" w:sz="0" w:space="0" w:color="auto"/>
                    <w:right w:val="none" w:sz="0" w:space="0" w:color="auto"/>
                  </w:divBdr>
                </w:div>
                <w:div w:id="1157920734">
                  <w:marLeft w:val="900"/>
                  <w:marRight w:val="0"/>
                  <w:marTop w:val="0"/>
                  <w:marBottom w:val="0"/>
                  <w:divBdr>
                    <w:top w:val="none" w:sz="0" w:space="0" w:color="auto"/>
                    <w:left w:val="none" w:sz="0" w:space="0" w:color="auto"/>
                    <w:bottom w:val="none" w:sz="0" w:space="0" w:color="auto"/>
                    <w:right w:val="none" w:sz="0" w:space="0" w:color="auto"/>
                  </w:divBdr>
                </w:div>
                <w:div w:id="1347364905">
                  <w:marLeft w:val="900"/>
                  <w:marRight w:val="0"/>
                  <w:marTop w:val="0"/>
                  <w:marBottom w:val="0"/>
                  <w:divBdr>
                    <w:top w:val="none" w:sz="0" w:space="0" w:color="auto"/>
                    <w:left w:val="none" w:sz="0" w:space="0" w:color="auto"/>
                    <w:bottom w:val="none" w:sz="0" w:space="0" w:color="auto"/>
                    <w:right w:val="none" w:sz="0" w:space="0" w:color="auto"/>
                  </w:divBdr>
                </w:div>
                <w:div w:id="1418400184">
                  <w:marLeft w:val="900"/>
                  <w:marRight w:val="0"/>
                  <w:marTop w:val="0"/>
                  <w:marBottom w:val="0"/>
                  <w:divBdr>
                    <w:top w:val="none" w:sz="0" w:space="0" w:color="auto"/>
                    <w:left w:val="none" w:sz="0" w:space="0" w:color="auto"/>
                    <w:bottom w:val="none" w:sz="0" w:space="0" w:color="auto"/>
                    <w:right w:val="none" w:sz="0" w:space="0" w:color="auto"/>
                  </w:divBdr>
                </w:div>
                <w:div w:id="1432431695">
                  <w:marLeft w:val="900"/>
                  <w:marRight w:val="0"/>
                  <w:marTop w:val="0"/>
                  <w:marBottom w:val="0"/>
                  <w:divBdr>
                    <w:top w:val="none" w:sz="0" w:space="0" w:color="auto"/>
                    <w:left w:val="none" w:sz="0" w:space="0" w:color="auto"/>
                    <w:bottom w:val="none" w:sz="0" w:space="0" w:color="auto"/>
                    <w:right w:val="none" w:sz="0" w:space="0" w:color="auto"/>
                  </w:divBdr>
                </w:div>
                <w:div w:id="1576472049">
                  <w:marLeft w:val="900"/>
                  <w:marRight w:val="0"/>
                  <w:marTop w:val="0"/>
                  <w:marBottom w:val="0"/>
                  <w:divBdr>
                    <w:top w:val="none" w:sz="0" w:space="0" w:color="auto"/>
                    <w:left w:val="none" w:sz="0" w:space="0" w:color="auto"/>
                    <w:bottom w:val="none" w:sz="0" w:space="0" w:color="auto"/>
                    <w:right w:val="none" w:sz="0" w:space="0" w:color="auto"/>
                  </w:divBdr>
                </w:div>
                <w:div w:id="1577590955">
                  <w:marLeft w:val="900"/>
                  <w:marRight w:val="0"/>
                  <w:marTop w:val="0"/>
                  <w:marBottom w:val="0"/>
                  <w:divBdr>
                    <w:top w:val="none" w:sz="0" w:space="0" w:color="auto"/>
                    <w:left w:val="none" w:sz="0" w:space="0" w:color="auto"/>
                    <w:bottom w:val="none" w:sz="0" w:space="0" w:color="auto"/>
                    <w:right w:val="none" w:sz="0" w:space="0" w:color="auto"/>
                  </w:divBdr>
                </w:div>
                <w:div w:id="1675063556">
                  <w:marLeft w:val="900"/>
                  <w:marRight w:val="0"/>
                  <w:marTop w:val="0"/>
                  <w:marBottom w:val="0"/>
                  <w:divBdr>
                    <w:top w:val="none" w:sz="0" w:space="0" w:color="auto"/>
                    <w:left w:val="none" w:sz="0" w:space="0" w:color="auto"/>
                    <w:bottom w:val="none" w:sz="0" w:space="0" w:color="auto"/>
                    <w:right w:val="none" w:sz="0" w:space="0" w:color="auto"/>
                  </w:divBdr>
                </w:div>
                <w:div w:id="1702777013">
                  <w:marLeft w:val="900"/>
                  <w:marRight w:val="0"/>
                  <w:marTop w:val="0"/>
                  <w:marBottom w:val="0"/>
                  <w:divBdr>
                    <w:top w:val="none" w:sz="0" w:space="0" w:color="auto"/>
                    <w:left w:val="none" w:sz="0" w:space="0" w:color="auto"/>
                    <w:bottom w:val="none" w:sz="0" w:space="0" w:color="auto"/>
                    <w:right w:val="none" w:sz="0" w:space="0" w:color="auto"/>
                  </w:divBdr>
                </w:div>
                <w:div w:id="1733040275">
                  <w:marLeft w:val="900"/>
                  <w:marRight w:val="0"/>
                  <w:marTop w:val="0"/>
                  <w:marBottom w:val="0"/>
                  <w:divBdr>
                    <w:top w:val="none" w:sz="0" w:space="0" w:color="auto"/>
                    <w:left w:val="none" w:sz="0" w:space="0" w:color="auto"/>
                    <w:bottom w:val="none" w:sz="0" w:space="0" w:color="auto"/>
                    <w:right w:val="none" w:sz="0" w:space="0" w:color="auto"/>
                  </w:divBdr>
                </w:div>
                <w:div w:id="1841657492">
                  <w:marLeft w:val="900"/>
                  <w:marRight w:val="0"/>
                  <w:marTop w:val="0"/>
                  <w:marBottom w:val="0"/>
                  <w:divBdr>
                    <w:top w:val="none" w:sz="0" w:space="0" w:color="auto"/>
                    <w:left w:val="none" w:sz="0" w:space="0" w:color="auto"/>
                    <w:bottom w:val="none" w:sz="0" w:space="0" w:color="auto"/>
                    <w:right w:val="none" w:sz="0" w:space="0" w:color="auto"/>
                  </w:divBdr>
                </w:div>
                <w:div w:id="1917666891">
                  <w:marLeft w:val="900"/>
                  <w:marRight w:val="0"/>
                  <w:marTop w:val="0"/>
                  <w:marBottom w:val="0"/>
                  <w:divBdr>
                    <w:top w:val="none" w:sz="0" w:space="0" w:color="auto"/>
                    <w:left w:val="none" w:sz="0" w:space="0" w:color="auto"/>
                    <w:bottom w:val="none" w:sz="0" w:space="0" w:color="auto"/>
                    <w:right w:val="none" w:sz="0" w:space="0" w:color="auto"/>
                  </w:divBdr>
                </w:div>
                <w:div w:id="1921210260">
                  <w:marLeft w:val="900"/>
                  <w:marRight w:val="0"/>
                  <w:marTop w:val="0"/>
                  <w:marBottom w:val="0"/>
                  <w:divBdr>
                    <w:top w:val="none" w:sz="0" w:space="0" w:color="auto"/>
                    <w:left w:val="none" w:sz="0" w:space="0" w:color="auto"/>
                    <w:bottom w:val="none" w:sz="0" w:space="0" w:color="auto"/>
                    <w:right w:val="none" w:sz="0" w:space="0" w:color="auto"/>
                  </w:divBdr>
                </w:div>
                <w:div w:id="2083286760">
                  <w:marLeft w:val="900"/>
                  <w:marRight w:val="0"/>
                  <w:marTop w:val="0"/>
                  <w:marBottom w:val="0"/>
                  <w:divBdr>
                    <w:top w:val="none" w:sz="0" w:space="0" w:color="auto"/>
                    <w:left w:val="none" w:sz="0" w:space="0" w:color="auto"/>
                    <w:bottom w:val="none" w:sz="0" w:space="0" w:color="auto"/>
                    <w:right w:val="none" w:sz="0" w:space="0" w:color="auto"/>
                  </w:divBdr>
                </w:div>
              </w:divsChild>
            </w:div>
            <w:div w:id="1040712847">
              <w:marLeft w:val="600"/>
              <w:marRight w:val="0"/>
              <w:marTop w:val="80"/>
              <w:marBottom w:val="0"/>
              <w:divBdr>
                <w:top w:val="none" w:sz="0" w:space="0" w:color="auto"/>
                <w:left w:val="none" w:sz="0" w:space="0" w:color="auto"/>
                <w:bottom w:val="none" w:sz="0" w:space="0" w:color="auto"/>
                <w:right w:val="none" w:sz="0" w:space="0" w:color="auto"/>
              </w:divBdr>
              <w:divsChild>
                <w:div w:id="137042587">
                  <w:marLeft w:val="900"/>
                  <w:marRight w:val="0"/>
                  <w:marTop w:val="0"/>
                  <w:marBottom w:val="0"/>
                  <w:divBdr>
                    <w:top w:val="none" w:sz="0" w:space="0" w:color="auto"/>
                    <w:left w:val="none" w:sz="0" w:space="0" w:color="auto"/>
                    <w:bottom w:val="none" w:sz="0" w:space="0" w:color="auto"/>
                    <w:right w:val="none" w:sz="0" w:space="0" w:color="auto"/>
                  </w:divBdr>
                </w:div>
                <w:div w:id="250089819">
                  <w:marLeft w:val="900"/>
                  <w:marRight w:val="0"/>
                  <w:marTop w:val="0"/>
                  <w:marBottom w:val="0"/>
                  <w:divBdr>
                    <w:top w:val="none" w:sz="0" w:space="0" w:color="auto"/>
                    <w:left w:val="none" w:sz="0" w:space="0" w:color="auto"/>
                    <w:bottom w:val="none" w:sz="0" w:space="0" w:color="auto"/>
                    <w:right w:val="none" w:sz="0" w:space="0" w:color="auto"/>
                  </w:divBdr>
                </w:div>
                <w:div w:id="334958209">
                  <w:marLeft w:val="900"/>
                  <w:marRight w:val="0"/>
                  <w:marTop w:val="0"/>
                  <w:marBottom w:val="0"/>
                  <w:divBdr>
                    <w:top w:val="none" w:sz="0" w:space="0" w:color="auto"/>
                    <w:left w:val="none" w:sz="0" w:space="0" w:color="auto"/>
                    <w:bottom w:val="none" w:sz="0" w:space="0" w:color="auto"/>
                    <w:right w:val="none" w:sz="0" w:space="0" w:color="auto"/>
                  </w:divBdr>
                </w:div>
                <w:div w:id="737554767">
                  <w:marLeft w:val="900"/>
                  <w:marRight w:val="0"/>
                  <w:marTop w:val="0"/>
                  <w:marBottom w:val="0"/>
                  <w:divBdr>
                    <w:top w:val="none" w:sz="0" w:space="0" w:color="auto"/>
                    <w:left w:val="none" w:sz="0" w:space="0" w:color="auto"/>
                    <w:bottom w:val="none" w:sz="0" w:space="0" w:color="auto"/>
                    <w:right w:val="none" w:sz="0" w:space="0" w:color="auto"/>
                  </w:divBdr>
                </w:div>
                <w:div w:id="862017470">
                  <w:marLeft w:val="900"/>
                  <w:marRight w:val="0"/>
                  <w:marTop w:val="0"/>
                  <w:marBottom w:val="0"/>
                  <w:divBdr>
                    <w:top w:val="none" w:sz="0" w:space="0" w:color="auto"/>
                    <w:left w:val="none" w:sz="0" w:space="0" w:color="auto"/>
                    <w:bottom w:val="none" w:sz="0" w:space="0" w:color="auto"/>
                    <w:right w:val="none" w:sz="0" w:space="0" w:color="auto"/>
                  </w:divBdr>
                </w:div>
                <w:div w:id="1028144895">
                  <w:marLeft w:val="900"/>
                  <w:marRight w:val="0"/>
                  <w:marTop w:val="0"/>
                  <w:marBottom w:val="0"/>
                  <w:divBdr>
                    <w:top w:val="none" w:sz="0" w:space="0" w:color="auto"/>
                    <w:left w:val="none" w:sz="0" w:space="0" w:color="auto"/>
                    <w:bottom w:val="none" w:sz="0" w:space="0" w:color="auto"/>
                    <w:right w:val="none" w:sz="0" w:space="0" w:color="auto"/>
                  </w:divBdr>
                </w:div>
                <w:div w:id="1088119863">
                  <w:marLeft w:val="900"/>
                  <w:marRight w:val="0"/>
                  <w:marTop w:val="0"/>
                  <w:marBottom w:val="0"/>
                  <w:divBdr>
                    <w:top w:val="none" w:sz="0" w:space="0" w:color="auto"/>
                    <w:left w:val="none" w:sz="0" w:space="0" w:color="auto"/>
                    <w:bottom w:val="none" w:sz="0" w:space="0" w:color="auto"/>
                    <w:right w:val="none" w:sz="0" w:space="0" w:color="auto"/>
                  </w:divBdr>
                </w:div>
                <w:div w:id="1167330063">
                  <w:marLeft w:val="900"/>
                  <w:marRight w:val="0"/>
                  <w:marTop w:val="0"/>
                  <w:marBottom w:val="0"/>
                  <w:divBdr>
                    <w:top w:val="none" w:sz="0" w:space="0" w:color="auto"/>
                    <w:left w:val="none" w:sz="0" w:space="0" w:color="auto"/>
                    <w:bottom w:val="none" w:sz="0" w:space="0" w:color="auto"/>
                    <w:right w:val="none" w:sz="0" w:space="0" w:color="auto"/>
                  </w:divBdr>
                </w:div>
                <w:div w:id="1400328512">
                  <w:marLeft w:val="900"/>
                  <w:marRight w:val="0"/>
                  <w:marTop w:val="0"/>
                  <w:marBottom w:val="0"/>
                  <w:divBdr>
                    <w:top w:val="none" w:sz="0" w:space="0" w:color="auto"/>
                    <w:left w:val="none" w:sz="0" w:space="0" w:color="auto"/>
                    <w:bottom w:val="none" w:sz="0" w:space="0" w:color="auto"/>
                    <w:right w:val="none" w:sz="0" w:space="0" w:color="auto"/>
                  </w:divBdr>
                </w:div>
                <w:div w:id="1614481672">
                  <w:marLeft w:val="900"/>
                  <w:marRight w:val="0"/>
                  <w:marTop w:val="0"/>
                  <w:marBottom w:val="0"/>
                  <w:divBdr>
                    <w:top w:val="none" w:sz="0" w:space="0" w:color="auto"/>
                    <w:left w:val="none" w:sz="0" w:space="0" w:color="auto"/>
                    <w:bottom w:val="none" w:sz="0" w:space="0" w:color="auto"/>
                    <w:right w:val="none" w:sz="0" w:space="0" w:color="auto"/>
                  </w:divBdr>
                </w:div>
                <w:div w:id="2083868778">
                  <w:marLeft w:val="900"/>
                  <w:marRight w:val="0"/>
                  <w:marTop w:val="0"/>
                  <w:marBottom w:val="0"/>
                  <w:divBdr>
                    <w:top w:val="none" w:sz="0" w:space="0" w:color="auto"/>
                    <w:left w:val="none" w:sz="0" w:space="0" w:color="auto"/>
                    <w:bottom w:val="none" w:sz="0" w:space="0" w:color="auto"/>
                    <w:right w:val="none" w:sz="0" w:space="0" w:color="auto"/>
                  </w:divBdr>
                </w:div>
              </w:divsChild>
            </w:div>
          </w:divsChild>
        </w:div>
        <w:div w:id="1960602286">
          <w:marLeft w:val="0"/>
          <w:marRight w:val="0"/>
          <w:marTop w:val="400"/>
          <w:marBottom w:val="0"/>
          <w:divBdr>
            <w:top w:val="none" w:sz="0" w:space="0" w:color="auto"/>
            <w:left w:val="none" w:sz="0" w:space="0" w:color="auto"/>
            <w:bottom w:val="none" w:sz="0" w:space="0" w:color="auto"/>
            <w:right w:val="none" w:sz="0" w:space="0" w:color="auto"/>
          </w:divBdr>
        </w:div>
        <w:div w:id="1963343538">
          <w:marLeft w:val="0"/>
          <w:marRight w:val="0"/>
          <w:marTop w:val="400"/>
          <w:marBottom w:val="0"/>
          <w:divBdr>
            <w:top w:val="none" w:sz="0" w:space="0" w:color="auto"/>
            <w:left w:val="none" w:sz="0" w:space="0" w:color="auto"/>
            <w:bottom w:val="none" w:sz="0" w:space="0" w:color="auto"/>
            <w:right w:val="none" w:sz="0" w:space="0" w:color="auto"/>
          </w:divBdr>
        </w:div>
        <w:div w:id="1963534742">
          <w:marLeft w:val="0"/>
          <w:marRight w:val="0"/>
          <w:marTop w:val="645"/>
          <w:marBottom w:val="495"/>
          <w:divBdr>
            <w:top w:val="dashed" w:sz="6" w:space="0" w:color="D9D9D9"/>
            <w:left w:val="dashed" w:sz="6" w:space="8" w:color="D9D9D9"/>
            <w:bottom w:val="dashed" w:sz="6" w:space="0" w:color="D9D9D9"/>
            <w:right w:val="dashed" w:sz="6" w:space="8" w:color="D9D9D9"/>
          </w:divBdr>
        </w:div>
        <w:div w:id="1970669827">
          <w:marLeft w:val="0"/>
          <w:marRight w:val="0"/>
          <w:marTop w:val="200"/>
          <w:marBottom w:val="0"/>
          <w:divBdr>
            <w:top w:val="none" w:sz="0" w:space="0" w:color="auto"/>
            <w:left w:val="none" w:sz="0" w:space="0" w:color="auto"/>
            <w:bottom w:val="none" w:sz="0" w:space="0" w:color="auto"/>
            <w:right w:val="none" w:sz="0" w:space="0" w:color="auto"/>
          </w:divBdr>
        </w:div>
        <w:div w:id="1971549568">
          <w:marLeft w:val="0"/>
          <w:marRight w:val="0"/>
          <w:marTop w:val="0"/>
          <w:marBottom w:val="200"/>
          <w:divBdr>
            <w:top w:val="none" w:sz="0" w:space="0" w:color="auto"/>
            <w:left w:val="none" w:sz="0" w:space="0" w:color="auto"/>
            <w:bottom w:val="none" w:sz="0" w:space="0" w:color="auto"/>
            <w:right w:val="none" w:sz="0" w:space="0" w:color="auto"/>
          </w:divBdr>
        </w:div>
        <w:div w:id="1976331813">
          <w:marLeft w:val="0"/>
          <w:marRight w:val="0"/>
          <w:marTop w:val="400"/>
          <w:marBottom w:val="0"/>
          <w:divBdr>
            <w:top w:val="none" w:sz="0" w:space="0" w:color="auto"/>
            <w:left w:val="none" w:sz="0" w:space="0" w:color="auto"/>
            <w:bottom w:val="none" w:sz="0" w:space="0" w:color="auto"/>
            <w:right w:val="none" w:sz="0" w:space="0" w:color="auto"/>
          </w:divBdr>
        </w:div>
        <w:div w:id="1988392066">
          <w:marLeft w:val="0"/>
          <w:marRight w:val="0"/>
          <w:marTop w:val="0"/>
          <w:marBottom w:val="200"/>
          <w:divBdr>
            <w:top w:val="none" w:sz="0" w:space="0" w:color="auto"/>
            <w:left w:val="none" w:sz="0" w:space="0" w:color="auto"/>
            <w:bottom w:val="none" w:sz="0" w:space="0" w:color="auto"/>
            <w:right w:val="none" w:sz="0" w:space="0" w:color="auto"/>
          </w:divBdr>
        </w:div>
        <w:div w:id="2001738242">
          <w:marLeft w:val="0"/>
          <w:marRight w:val="0"/>
          <w:marTop w:val="400"/>
          <w:marBottom w:val="0"/>
          <w:divBdr>
            <w:top w:val="none" w:sz="0" w:space="0" w:color="auto"/>
            <w:left w:val="none" w:sz="0" w:space="0" w:color="auto"/>
            <w:bottom w:val="none" w:sz="0" w:space="0" w:color="auto"/>
            <w:right w:val="none" w:sz="0" w:space="0" w:color="auto"/>
          </w:divBdr>
        </w:div>
        <w:div w:id="2002387983">
          <w:marLeft w:val="0"/>
          <w:marRight w:val="0"/>
          <w:marTop w:val="400"/>
          <w:marBottom w:val="0"/>
          <w:divBdr>
            <w:top w:val="none" w:sz="0" w:space="0" w:color="auto"/>
            <w:left w:val="none" w:sz="0" w:space="0" w:color="auto"/>
            <w:bottom w:val="none" w:sz="0" w:space="0" w:color="auto"/>
            <w:right w:val="none" w:sz="0" w:space="0" w:color="auto"/>
          </w:divBdr>
        </w:div>
        <w:div w:id="2005084506">
          <w:marLeft w:val="0"/>
          <w:marRight w:val="0"/>
          <w:marTop w:val="645"/>
          <w:marBottom w:val="495"/>
          <w:divBdr>
            <w:top w:val="dashed" w:sz="6" w:space="0" w:color="D9D9D9"/>
            <w:left w:val="dashed" w:sz="6" w:space="8" w:color="D9D9D9"/>
            <w:bottom w:val="dashed" w:sz="6" w:space="0" w:color="D9D9D9"/>
            <w:right w:val="dashed" w:sz="6" w:space="8" w:color="D9D9D9"/>
          </w:divBdr>
        </w:div>
        <w:div w:id="2006206745">
          <w:marLeft w:val="0"/>
          <w:marRight w:val="0"/>
          <w:marTop w:val="400"/>
          <w:marBottom w:val="0"/>
          <w:divBdr>
            <w:top w:val="none" w:sz="0" w:space="0" w:color="auto"/>
            <w:left w:val="none" w:sz="0" w:space="0" w:color="auto"/>
            <w:bottom w:val="none" w:sz="0" w:space="0" w:color="auto"/>
            <w:right w:val="none" w:sz="0" w:space="0" w:color="auto"/>
          </w:divBdr>
        </w:div>
        <w:div w:id="2009404613">
          <w:marLeft w:val="0"/>
          <w:marRight w:val="0"/>
          <w:marTop w:val="400"/>
          <w:marBottom w:val="0"/>
          <w:divBdr>
            <w:top w:val="none" w:sz="0" w:space="0" w:color="auto"/>
            <w:left w:val="none" w:sz="0" w:space="0" w:color="auto"/>
            <w:bottom w:val="none" w:sz="0" w:space="0" w:color="auto"/>
            <w:right w:val="none" w:sz="0" w:space="0" w:color="auto"/>
          </w:divBdr>
        </w:div>
        <w:div w:id="2012682361">
          <w:marLeft w:val="0"/>
          <w:marRight w:val="0"/>
          <w:marTop w:val="400"/>
          <w:marBottom w:val="0"/>
          <w:divBdr>
            <w:top w:val="none" w:sz="0" w:space="0" w:color="auto"/>
            <w:left w:val="none" w:sz="0" w:space="0" w:color="auto"/>
            <w:bottom w:val="none" w:sz="0" w:space="0" w:color="auto"/>
            <w:right w:val="none" w:sz="0" w:space="0" w:color="auto"/>
          </w:divBdr>
        </w:div>
        <w:div w:id="2013798000">
          <w:marLeft w:val="0"/>
          <w:marRight w:val="0"/>
          <w:marTop w:val="400"/>
          <w:marBottom w:val="0"/>
          <w:divBdr>
            <w:top w:val="none" w:sz="0" w:space="0" w:color="auto"/>
            <w:left w:val="none" w:sz="0" w:space="0" w:color="auto"/>
            <w:bottom w:val="none" w:sz="0" w:space="0" w:color="auto"/>
            <w:right w:val="none" w:sz="0" w:space="0" w:color="auto"/>
          </w:divBdr>
        </w:div>
        <w:div w:id="2016030950">
          <w:marLeft w:val="0"/>
          <w:marRight w:val="0"/>
          <w:marTop w:val="400"/>
          <w:marBottom w:val="0"/>
          <w:divBdr>
            <w:top w:val="none" w:sz="0" w:space="0" w:color="auto"/>
            <w:left w:val="none" w:sz="0" w:space="0" w:color="auto"/>
            <w:bottom w:val="none" w:sz="0" w:space="0" w:color="auto"/>
            <w:right w:val="none" w:sz="0" w:space="0" w:color="auto"/>
          </w:divBdr>
        </w:div>
        <w:div w:id="2018995209">
          <w:marLeft w:val="0"/>
          <w:marRight w:val="0"/>
          <w:marTop w:val="200"/>
          <w:marBottom w:val="0"/>
          <w:divBdr>
            <w:top w:val="none" w:sz="0" w:space="0" w:color="auto"/>
            <w:left w:val="none" w:sz="0" w:space="0" w:color="auto"/>
            <w:bottom w:val="none" w:sz="0" w:space="0" w:color="auto"/>
            <w:right w:val="none" w:sz="0" w:space="0" w:color="auto"/>
          </w:divBdr>
        </w:div>
        <w:div w:id="2021539420">
          <w:marLeft w:val="0"/>
          <w:marRight w:val="0"/>
          <w:marTop w:val="400"/>
          <w:marBottom w:val="0"/>
          <w:divBdr>
            <w:top w:val="none" w:sz="0" w:space="0" w:color="auto"/>
            <w:left w:val="none" w:sz="0" w:space="0" w:color="auto"/>
            <w:bottom w:val="none" w:sz="0" w:space="0" w:color="auto"/>
            <w:right w:val="none" w:sz="0" w:space="0" w:color="auto"/>
          </w:divBdr>
        </w:div>
        <w:div w:id="2027169884">
          <w:marLeft w:val="0"/>
          <w:marRight w:val="0"/>
          <w:marTop w:val="400"/>
          <w:marBottom w:val="0"/>
          <w:divBdr>
            <w:top w:val="none" w:sz="0" w:space="0" w:color="auto"/>
            <w:left w:val="none" w:sz="0" w:space="0" w:color="auto"/>
            <w:bottom w:val="none" w:sz="0" w:space="0" w:color="auto"/>
            <w:right w:val="none" w:sz="0" w:space="0" w:color="auto"/>
          </w:divBdr>
          <w:divsChild>
            <w:div w:id="120807133">
              <w:marLeft w:val="600"/>
              <w:marRight w:val="0"/>
              <w:marTop w:val="80"/>
              <w:marBottom w:val="0"/>
              <w:divBdr>
                <w:top w:val="none" w:sz="0" w:space="0" w:color="auto"/>
                <w:left w:val="none" w:sz="0" w:space="0" w:color="auto"/>
                <w:bottom w:val="none" w:sz="0" w:space="0" w:color="auto"/>
                <w:right w:val="none" w:sz="0" w:space="0" w:color="auto"/>
              </w:divBdr>
            </w:div>
            <w:div w:id="1980303100">
              <w:marLeft w:val="600"/>
              <w:marRight w:val="0"/>
              <w:marTop w:val="80"/>
              <w:marBottom w:val="0"/>
              <w:divBdr>
                <w:top w:val="none" w:sz="0" w:space="0" w:color="auto"/>
                <w:left w:val="none" w:sz="0" w:space="0" w:color="auto"/>
                <w:bottom w:val="none" w:sz="0" w:space="0" w:color="auto"/>
                <w:right w:val="none" w:sz="0" w:space="0" w:color="auto"/>
              </w:divBdr>
            </w:div>
          </w:divsChild>
        </w:div>
        <w:div w:id="2028285698">
          <w:marLeft w:val="0"/>
          <w:marRight w:val="0"/>
          <w:marTop w:val="200"/>
          <w:marBottom w:val="0"/>
          <w:divBdr>
            <w:top w:val="none" w:sz="0" w:space="0" w:color="auto"/>
            <w:left w:val="none" w:sz="0" w:space="0" w:color="auto"/>
            <w:bottom w:val="none" w:sz="0" w:space="0" w:color="auto"/>
            <w:right w:val="none" w:sz="0" w:space="0" w:color="auto"/>
          </w:divBdr>
        </w:div>
        <w:div w:id="2028556440">
          <w:marLeft w:val="0"/>
          <w:marRight w:val="0"/>
          <w:marTop w:val="0"/>
          <w:marBottom w:val="200"/>
          <w:divBdr>
            <w:top w:val="none" w:sz="0" w:space="0" w:color="auto"/>
            <w:left w:val="none" w:sz="0" w:space="0" w:color="auto"/>
            <w:bottom w:val="none" w:sz="0" w:space="0" w:color="auto"/>
            <w:right w:val="none" w:sz="0" w:space="0" w:color="auto"/>
          </w:divBdr>
        </w:div>
        <w:div w:id="2028560821">
          <w:marLeft w:val="0"/>
          <w:marRight w:val="0"/>
          <w:marTop w:val="400"/>
          <w:marBottom w:val="0"/>
          <w:divBdr>
            <w:top w:val="none" w:sz="0" w:space="0" w:color="auto"/>
            <w:left w:val="none" w:sz="0" w:space="0" w:color="auto"/>
            <w:bottom w:val="none" w:sz="0" w:space="0" w:color="auto"/>
            <w:right w:val="none" w:sz="0" w:space="0" w:color="auto"/>
          </w:divBdr>
        </w:div>
        <w:div w:id="2029671732">
          <w:marLeft w:val="0"/>
          <w:marRight w:val="0"/>
          <w:marTop w:val="400"/>
          <w:marBottom w:val="0"/>
          <w:divBdr>
            <w:top w:val="none" w:sz="0" w:space="0" w:color="auto"/>
            <w:left w:val="none" w:sz="0" w:space="0" w:color="auto"/>
            <w:bottom w:val="none" w:sz="0" w:space="0" w:color="auto"/>
            <w:right w:val="none" w:sz="0" w:space="0" w:color="auto"/>
          </w:divBdr>
        </w:div>
        <w:div w:id="2033916671">
          <w:marLeft w:val="0"/>
          <w:marRight w:val="0"/>
          <w:marTop w:val="645"/>
          <w:marBottom w:val="495"/>
          <w:divBdr>
            <w:top w:val="dashed" w:sz="6" w:space="0" w:color="D9D9D9"/>
            <w:left w:val="dashed" w:sz="6" w:space="8" w:color="D9D9D9"/>
            <w:bottom w:val="dashed" w:sz="6" w:space="0" w:color="D9D9D9"/>
            <w:right w:val="dashed" w:sz="6" w:space="8" w:color="D9D9D9"/>
          </w:divBdr>
        </w:div>
        <w:div w:id="2034569202">
          <w:marLeft w:val="0"/>
          <w:marRight w:val="0"/>
          <w:marTop w:val="400"/>
          <w:marBottom w:val="0"/>
          <w:divBdr>
            <w:top w:val="none" w:sz="0" w:space="0" w:color="auto"/>
            <w:left w:val="none" w:sz="0" w:space="0" w:color="auto"/>
            <w:bottom w:val="none" w:sz="0" w:space="0" w:color="auto"/>
            <w:right w:val="none" w:sz="0" w:space="0" w:color="auto"/>
          </w:divBdr>
        </w:div>
        <w:div w:id="2034573835">
          <w:marLeft w:val="0"/>
          <w:marRight w:val="0"/>
          <w:marTop w:val="200"/>
          <w:marBottom w:val="0"/>
          <w:divBdr>
            <w:top w:val="none" w:sz="0" w:space="0" w:color="auto"/>
            <w:left w:val="none" w:sz="0" w:space="0" w:color="auto"/>
            <w:bottom w:val="none" w:sz="0" w:space="0" w:color="auto"/>
            <w:right w:val="none" w:sz="0" w:space="0" w:color="auto"/>
          </w:divBdr>
        </w:div>
        <w:div w:id="2036692725">
          <w:marLeft w:val="0"/>
          <w:marRight w:val="0"/>
          <w:marTop w:val="400"/>
          <w:marBottom w:val="0"/>
          <w:divBdr>
            <w:top w:val="none" w:sz="0" w:space="0" w:color="auto"/>
            <w:left w:val="none" w:sz="0" w:space="0" w:color="auto"/>
            <w:bottom w:val="none" w:sz="0" w:space="0" w:color="auto"/>
            <w:right w:val="none" w:sz="0" w:space="0" w:color="auto"/>
          </w:divBdr>
        </w:div>
        <w:div w:id="2042123887">
          <w:marLeft w:val="0"/>
          <w:marRight w:val="0"/>
          <w:marTop w:val="200"/>
          <w:marBottom w:val="0"/>
          <w:divBdr>
            <w:top w:val="none" w:sz="0" w:space="0" w:color="auto"/>
            <w:left w:val="none" w:sz="0" w:space="0" w:color="auto"/>
            <w:bottom w:val="none" w:sz="0" w:space="0" w:color="auto"/>
            <w:right w:val="none" w:sz="0" w:space="0" w:color="auto"/>
          </w:divBdr>
        </w:div>
        <w:div w:id="2044940786">
          <w:marLeft w:val="0"/>
          <w:marRight w:val="0"/>
          <w:marTop w:val="280"/>
          <w:marBottom w:val="200"/>
          <w:divBdr>
            <w:top w:val="none" w:sz="0" w:space="0" w:color="auto"/>
            <w:left w:val="none" w:sz="0" w:space="0" w:color="auto"/>
            <w:bottom w:val="none" w:sz="0" w:space="0" w:color="auto"/>
            <w:right w:val="none" w:sz="0" w:space="0" w:color="auto"/>
          </w:divBdr>
        </w:div>
        <w:div w:id="2046179306">
          <w:marLeft w:val="0"/>
          <w:marRight w:val="0"/>
          <w:marTop w:val="400"/>
          <w:marBottom w:val="0"/>
          <w:divBdr>
            <w:top w:val="none" w:sz="0" w:space="0" w:color="auto"/>
            <w:left w:val="none" w:sz="0" w:space="0" w:color="auto"/>
            <w:bottom w:val="none" w:sz="0" w:space="0" w:color="auto"/>
            <w:right w:val="none" w:sz="0" w:space="0" w:color="auto"/>
          </w:divBdr>
        </w:div>
        <w:div w:id="2046635949">
          <w:marLeft w:val="0"/>
          <w:marRight w:val="0"/>
          <w:marTop w:val="400"/>
          <w:marBottom w:val="0"/>
          <w:divBdr>
            <w:top w:val="none" w:sz="0" w:space="0" w:color="auto"/>
            <w:left w:val="none" w:sz="0" w:space="0" w:color="auto"/>
            <w:bottom w:val="none" w:sz="0" w:space="0" w:color="auto"/>
            <w:right w:val="none" w:sz="0" w:space="0" w:color="auto"/>
          </w:divBdr>
          <w:divsChild>
            <w:div w:id="246891797">
              <w:marLeft w:val="600"/>
              <w:marRight w:val="0"/>
              <w:marTop w:val="80"/>
              <w:marBottom w:val="0"/>
              <w:divBdr>
                <w:top w:val="none" w:sz="0" w:space="0" w:color="auto"/>
                <w:left w:val="none" w:sz="0" w:space="0" w:color="auto"/>
                <w:bottom w:val="none" w:sz="0" w:space="0" w:color="auto"/>
                <w:right w:val="none" w:sz="0" w:space="0" w:color="auto"/>
              </w:divBdr>
            </w:div>
            <w:div w:id="582302451">
              <w:marLeft w:val="600"/>
              <w:marRight w:val="0"/>
              <w:marTop w:val="80"/>
              <w:marBottom w:val="0"/>
              <w:divBdr>
                <w:top w:val="none" w:sz="0" w:space="0" w:color="auto"/>
                <w:left w:val="none" w:sz="0" w:space="0" w:color="auto"/>
                <w:bottom w:val="none" w:sz="0" w:space="0" w:color="auto"/>
                <w:right w:val="none" w:sz="0" w:space="0" w:color="auto"/>
              </w:divBdr>
              <w:divsChild>
                <w:div w:id="845218694">
                  <w:marLeft w:val="900"/>
                  <w:marRight w:val="0"/>
                  <w:marTop w:val="0"/>
                  <w:marBottom w:val="0"/>
                  <w:divBdr>
                    <w:top w:val="none" w:sz="0" w:space="0" w:color="auto"/>
                    <w:left w:val="none" w:sz="0" w:space="0" w:color="auto"/>
                    <w:bottom w:val="none" w:sz="0" w:space="0" w:color="auto"/>
                    <w:right w:val="none" w:sz="0" w:space="0" w:color="auto"/>
                  </w:divBdr>
                </w:div>
                <w:div w:id="1094858518">
                  <w:marLeft w:val="900"/>
                  <w:marRight w:val="0"/>
                  <w:marTop w:val="0"/>
                  <w:marBottom w:val="0"/>
                  <w:divBdr>
                    <w:top w:val="none" w:sz="0" w:space="0" w:color="auto"/>
                    <w:left w:val="none" w:sz="0" w:space="0" w:color="auto"/>
                    <w:bottom w:val="none" w:sz="0" w:space="0" w:color="auto"/>
                    <w:right w:val="none" w:sz="0" w:space="0" w:color="auto"/>
                  </w:divBdr>
                </w:div>
                <w:div w:id="1890649470">
                  <w:marLeft w:val="900"/>
                  <w:marRight w:val="0"/>
                  <w:marTop w:val="0"/>
                  <w:marBottom w:val="0"/>
                  <w:divBdr>
                    <w:top w:val="none" w:sz="0" w:space="0" w:color="auto"/>
                    <w:left w:val="none" w:sz="0" w:space="0" w:color="auto"/>
                    <w:bottom w:val="none" w:sz="0" w:space="0" w:color="auto"/>
                    <w:right w:val="none" w:sz="0" w:space="0" w:color="auto"/>
                  </w:divBdr>
                </w:div>
              </w:divsChild>
            </w:div>
            <w:div w:id="1468888282">
              <w:marLeft w:val="600"/>
              <w:marRight w:val="0"/>
              <w:marTop w:val="80"/>
              <w:marBottom w:val="0"/>
              <w:divBdr>
                <w:top w:val="none" w:sz="0" w:space="0" w:color="auto"/>
                <w:left w:val="none" w:sz="0" w:space="0" w:color="auto"/>
                <w:bottom w:val="none" w:sz="0" w:space="0" w:color="auto"/>
                <w:right w:val="none" w:sz="0" w:space="0" w:color="auto"/>
              </w:divBdr>
            </w:div>
            <w:div w:id="1943872374">
              <w:marLeft w:val="600"/>
              <w:marRight w:val="0"/>
              <w:marTop w:val="80"/>
              <w:marBottom w:val="0"/>
              <w:divBdr>
                <w:top w:val="none" w:sz="0" w:space="0" w:color="auto"/>
                <w:left w:val="none" w:sz="0" w:space="0" w:color="auto"/>
                <w:bottom w:val="none" w:sz="0" w:space="0" w:color="auto"/>
                <w:right w:val="none" w:sz="0" w:space="0" w:color="auto"/>
              </w:divBdr>
            </w:div>
            <w:div w:id="2014841403">
              <w:marLeft w:val="600"/>
              <w:marRight w:val="0"/>
              <w:marTop w:val="80"/>
              <w:marBottom w:val="0"/>
              <w:divBdr>
                <w:top w:val="none" w:sz="0" w:space="0" w:color="auto"/>
                <w:left w:val="none" w:sz="0" w:space="0" w:color="auto"/>
                <w:bottom w:val="none" w:sz="0" w:space="0" w:color="auto"/>
                <w:right w:val="none" w:sz="0" w:space="0" w:color="auto"/>
              </w:divBdr>
            </w:div>
          </w:divsChild>
        </w:div>
        <w:div w:id="2049060861">
          <w:marLeft w:val="0"/>
          <w:marRight w:val="0"/>
          <w:marTop w:val="400"/>
          <w:marBottom w:val="0"/>
          <w:divBdr>
            <w:top w:val="none" w:sz="0" w:space="0" w:color="auto"/>
            <w:left w:val="none" w:sz="0" w:space="0" w:color="auto"/>
            <w:bottom w:val="none" w:sz="0" w:space="0" w:color="auto"/>
            <w:right w:val="none" w:sz="0" w:space="0" w:color="auto"/>
          </w:divBdr>
        </w:div>
        <w:div w:id="2050109263">
          <w:marLeft w:val="0"/>
          <w:marRight w:val="0"/>
          <w:marTop w:val="0"/>
          <w:marBottom w:val="200"/>
          <w:divBdr>
            <w:top w:val="none" w:sz="0" w:space="0" w:color="auto"/>
            <w:left w:val="none" w:sz="0" w:space="0" w:color="auto"/>
            <w:bottom w:val="none" w:sz="0" w:space="0" w:color="auto"/>
            <w:right w:val="none" w:sz="0" w:space="0" w:color="auto"/>
          </w:divBdr>
        </w:div>
        <w:div w:id="2053071700">
          <w:marLeft w:val="0"/>
          <w:marRight w:val="0"/>
          <w:marTop w:val="400"/>
          <w:marBottom w:val="0"/>
          <w:divBdr>
            <w:top w:val="none" w:sz="0" w:space="0" w:color="auto"/>
            <w:left w:val="none" w:sz="0" w:space="0" w:color="auto"/>
            <w:bottom w:val="none" w:sz="0" w:space="0" w:color="auto"/>
            <w:right w:val="none" w:sz="0" w:space="0" w:color="auto"/>
          </w:divBdr>
          <w:divsChild>
            <w:div w:id="321390563">
              <w:marLeft w:val="600"/>
              <w:marRight w:val="0"/>
              <w:marTop w:val="80"/>
              <w:marBottom w:val="0"/>
              <w:divBdr>
                <w:top w:val="none" w:sz="0" w:space="0" w:color="auto"/>
                <w:left w:val="none" w:sz="0" w:space="0" w:color="auto"/>
                <w:bottom w:val="none" w:sz="0" w:space="0" w:color="auto"/>
                <w:right w:val="none" w:sz="0" w:space="0" w:color="auto"/>
              </w:divBdr>
            </w:div>
            <w:div w:id="364212580">
              <w:marLeft w:val="600"/>
              <w:marRight w:val="0"/>
              <w:marTop w:val="80"/>
              <w:marBottom w:val="0"/>
              <w:divBdr>
                <w:top w:val="none" w:sz="0" w:space="0" w:color="auto"/>
                <w:left w:val="none" w:sz="0" w:space="0" w:color="auto"/>
                <w:bottom w:val="none" w:sz="0" w:space="0" w:color="auto"/>
                <w:right w:val="none" w:sz="0" w:space="0" w:color="auto"/>
              </w:divBdr>
            </w:div>
            <w:div w:id="1105032563">
              <w:marLeft w:val="600"/>
              <w:marRight w:val="0"/>
              <w:marTop w:val="80"/>
              <w:marBottom w:val="0"/>
              <w:divBdr>
                <w:top w:val="none" w:sz="0" w:space="0" w:color="auto"/>
                <w:left w:val="none" w:sz="0" w:space="0" w:color="auto"/>
                <w:bottom w:val="none" w:sz="0" w:space="0" w:color="auto"/>
                <w:right w:val="none" w:sz="0" w:space="0" w:color="auto"/>
              </w:divBdr>
            </w:div>
            <w:div w:id="1193761325">
              <w:marLeft w:val="600"/>
              <w:marRight w:val="0"/>
              <w:marTop w:val="80"/>
              <w:marBottom w:val="0"/>
              <w:divBdr>
                <w:top w:val="none" w:sz="0" w:space="0" w:color="auto"/>
                <w:left w:val="none" w:sz="0" w:space="0" w:color="auto"/>
                <w:bottom w:val="none" w:sz="0" w:space="0" w:color="auto"/>
                <w:right w:val="none" w:sz="0" w:space="0" w:color="auto"/>
              </w:divBdr>
            </w:div>
          </w:divsChild>
        </w:div>
        <w:div w:id="2053727243">
          <w:marLeft w:val="0"/>
          <w:marRight w:val="0"/>
          <w:marTop w:val="400"/>
          <w:marBottom w:val="0"/>
          <w:divBdr>
            <w:top w:val="none" w:sz="0" w:space="0" w:color="auto"/>
            <w:left w:val="none" w:sz="0" w:space="0" w:color="auto"/>
            <w:bottom w:val="none" w:sz="0" w:space="0" w:color="auto"/>
            <w:right w:val="none" w:sz="0" w:space="0" w:color="auto"/>
          </w:divBdr>
        </w:div>
        <w:div w:id="2053843874">
          <w:marLeft w:val="0"/>
          <w:marRight w:val="0"/>
          <w:marTop w:val="400"/>
          <w:marBottom w:val="0"/>
          <w:divBdr>
            <w:top w:val="none" w:sz="0" w:space="0" w:color="auto"/>
            <w:left w:val="none" w:sz="0" w:space="0" w:color="auto"/>
            <w:bottom w:val="none" w:sz="0" w:space="0" w:color="auto"/>
            <w:right w:val="none" w:sz="0" w:space="0" w:color="auto"/>
          </w:divBdr>
          <w:divsChild>
            <w:div w:id="613826153">
              <w:marLeft w:val="600"/>
              <w:marRight w:val="0"/>
              <w:marTop w:val="80"/>
              <w:marBottom w:val="0"/>
              <w:divBdr>
                <w:top w:val="none" w:sz="0" w:space="0" w:color="auto"/>
                <w:left w:val="none" w:sz="0" w:space="0" w:color="auto"/>
                <w:bottom w:val="none" w:sz="0" w:space="0" w:color="auto"/>
                <w:right w:val="none" w:sz="0" w:space="0" w:color="auto"/>
              </w:divBdr>
            </w:div>
            <w:div w:id="805897180">
              <w:marLeft w:val="600"/>
              <w:marRight w:val="0"/>
              <w:marTop w:val="80"/>
              <w:marBottom w:val="0"/>
              <w:divBdr>
                <w:top w:val="none" w:sz="0" w:space="0" w:color="auto"/>
                <w:left w:val="none" w:sz="0" w:space="0" w:color="auto"/>
                <w:bottom w:val="none" w:sz="0" w:space="0" w:color="auto"/>
                <w:right w:val="none" w:sz="0" w:space="0" w:color="auto"/>
              </w:divBdr>
            </w:div>
            <w:div w:id="1687057576">
              <w:marLeft w:val="600"/>
              <w:marRight w:val="0"/>
              <w:marTop w:val="80"/>
              <w:marBottom w:val="0"/>
              <w:divBdr>
                <w:top w:val="none" w:sz="0" w:space="0" w:color="auto"/>
                <w:left w:val="none" w:sz="0" w:space="0" w:color="auto"/>
                <w:bottom w:val="none" w:sz="0" w:space="0" w:color="auto"/>
                <w:right w:val="none" w:sz="0" w:space="0" w:color="auto"/>
              </w:divBdr>
            </w:div>
            <w:div w:id="1770462780">
              <w:marLeft w:val="600"/>
              <w:marRight w:val="0"/>
              <w:marTop w:val="80"/>
              <w:marBottom w:val="0"/>
              <w:divBdr>
                <w:top w:val="none" w:sz="0" w:space="0" w:color="auto"/>
                <w:left w:val="none" w:sz="0" w:space="0" w:color="auto"/>
                <w:bottom w:val="none" w:sz="0" w:space="0" w:color="auto"/>
                <w:right w:val="none" w:sz="0" w:space="0" w:color="auto"/>
              </w:divBdr>
            </w:div>
            <w:div w:id="1950887377">
              <w:marLeft w:val="600"/>
              <w:marRight w:val="0"/>
              <w:marTop w:val="80"/>
              <w:marBottom w:val="0"/>
              <w:divBdr>
                <w:top w:val="none" w:sz="0" w:space="0" w:color="auto"/>
                <w:left w:val="none" w:sz="0" w:space="0" w:color="auto"/>
                <w:bottom w:val="none" w:sz="0" w:space="0" w:color="auto"/>
                <w:right w:val="none" w:sz="0" w:space="0" w:color="auto"/>
              </w:divBdr>
            </w:div>
            <w:div w:id="2133091932">
              <w:marLeft w:val="600"/>
              <w:marRight w:val="0"/>
              <w:marTop w:val="80"/>
              <w:marBottom w:val="0"/>
              <w:divBdr>
                <w:top w:val="none" w:sz="0" w:space="0" w:color="auto"/>
                <w:left w:val="none" w:sz="0" w:space="0" w:color="auto"/>
                <w:bottom w:val="none" w:sz="0" w:space="0" w:color="auto"/>
                <w:right w:val="none" w:sz="0" w:space="0" w:color="auto"/>
              </w:divBdr>
            </w:div>
          </w:divsChild>
        </w:div>
        <w:div w:id="2055423733">
          <w:marLeft w:val="0"/>
          <w:marRight w:val="0"/>
          <w:marTop w:val="400"/>
          <w:marBottom w:val="0"/>
          <w:divBdr>
            <w:top w:val="none" w:sz="0" w:space="0" w:color="auto"/>
            <w:left w:val="none" w:sz="0" w:space="0" w:color="auto"/>
            <w:bottom w:val="none" w:sz="0" w:space="0" w:color="auto"/>
            <w:right w:val="none" w:sz="0" w:space="0" w:color="auto"/>
          </w:divBdr>
        </w:div>
        <w:div w:id="2058507443">
          <w:marLeft w:val="0"/>
          <w:marRight w:val="0"/>
          <w:marTop w:val="400"/>
          <w:marBottom w:val="0"/>
          <w:divBdr>
            <w:top w:val="none" w:sz="0" w:space="0" w:color="auto"/>
            <w:left w:val="none" w:sz="0" w:space="0" w:color="auto"/>
            <w:bottom w:val="none" w:sz="0" w:space="0" w:color="auto"/>
            <w:right w:val="none" w:sz="0" w:space="0" w:color="auto"/>
          </w:divBdr>
        </w:div>
        <w:div w:id="2058821315">
          <w:marLeft w:val="0"/>
          <w:marRight w:val="0"/>
          <w:marTop w:val="400"/>
          <w:marBottom w:val="0"/>
          <w:divBdr>
            <w:top w:val="none" w:sz="0" w:space="0" w:color="auto"/>
            <w:left w:val="none" w:sz="0" w:space="0" w:color="auto"/>
            <w:bottom w:val="none" w:sz="0" w:space="0" w:color="auto"/>
            <w:right w:val="none" w:sz="0" w:space="0" w:color="auto"/>
          </w:divBdr>
        </w:div>
        <w:div w:id="2059162728">
          <w:marLeft w:val="0"/>
          <w:marRight w:val="0"/>
          <w:marTop w:val="300"/>
          <w:marBottom w:val="160"/>
          <w:divBdr>
            <w:top w:val="none" w:sz="0" w:space="0" w:color="auto"/>
            <w:left w:val="none" w:sz="0" w:space="0" w:color="auto"/>
            <w:bottom w:val="none" w:sz="0" w:space="0" w:color="auto"/>
            <w:right w:val="none" w:sz="0" w:space="0" w:color="auto"/>
          </w:divBdr>
        </w:div>
        <w:div w:id="2059623209">
          <w:marLeft w:val="0"/>
          <w:marRight w:val="0"/>
          <w:marTop w:val="400"/>
          <w:marBottom w:val="0"/>
          <w:divBdr>
            <w:top w:val="none" w:sz="0" w:space="0" w:color="auto"/>
            <w:left w:val="none" w:sz="0" w:space="0" w:color="auto"/>
            <w:bottom w:val="none" w:sz="0" w:space="0" w:color="auto"/>
            <w:right w:val="none" w:sz="0" w:space="0" w:color="auto"/>
          </w:divBdr>
        </w:div>
        <w:div w:id="2060349868">
          <w:marLeft w:val="0"/>
          <w:marRight w:val="0"/>
          <w:marTop w:val="400"/>
          <w:marBottom w:val="0"/>
          <w:divBdr>
            <w:top w:val="none" w:sz="0" w:space="0" w:color="auto"/>
            <w:left w:val="none" w:sz="0" w:space="0" w:color="auto"/>
            <w:bottom w:val="none" w:sz="0" w:space="0" w:color="auto"/>
            <w:right w:val="none" w:sz="0" w:space="0" w:color="auto"/>
          </w:divBdr>
        </w:div>
        <w:div w:id="2060861173">
          <w:marLeft w:val="0"/>
          <w:marRight w:val="0"/>
          <w:marTop w:val="0"/>
          <w:marBottom w:val="200"/>
          <w:divBdr>
            <w:top w:val="none" w:sz="0" w:space="0" w:color="auto"/>
            <w:left w:val="none" w:sz="0" w:space="0" w:color="auto"/>
            <w:bottom w:val="none" w:sz="0" w:space="0" w:color="auto"/>
            <w:right w:val="none" w:sz="0" w:space="0" w:color="auto"/>
          </w:divBdr>
        </w:div>
        <w:div w:id="2061979614">
          <w:marLeft w:val="0"/>
          <w:marRight w:val="0"/>
          <w:marTop w:val="400"/>
          <w:marBottom w:val="0"/>
          <w:divBdr>
            <w:top w:val="none" w:sz="0" w:space="0" w:color="auto"/>
            <w:left w:val="none" w:sz="0" w:space="0" w:color="auto"/>
            <w:bottom w:val="none" w:sz="0" w:space="0" w:color="auto"/>
            <w:right w:val="none" w:sz="0" w:space="0" w:color="auto"/>
          </w:divBdr>
        </w:div>
        <w:div w:id="2063171024">
          <w:marLeft w:val="0"/>
          <w:marRight w:val="0"/>
          <w:marTop w:val="0"/>
          <w:marBottom w:val="200"/>
          <w:divBdr>
            <w:top w:val="none" w:sz="0" w:space="0" w:color="auto"/>
            <w:left w:val="none" w:sz="0" w:space="0" w:color="auto"/>
            <w:bottom w:val="none" w:sz="0" w:space="0" w:color="auto"/>
            <w:right w:val="none" w:sz="0" w:space="0" w:color="auto"/>
          </w:divBdr>
        </w:div>
        <w:div w:id="2063674675">
          <w:marLeft w:val="0"/>
          <w:marRight w:val="0"/>
          <w:marTop w:val="400"/>
          <w:marBottom w:val="0"/>
          <w:divBdr>
            <w:top w:val="none" w:sz="0" w:space="0" w:color="auto"/>
            <w:left w:val="none" w:sz="0" w:space="0" w:color="auto"/>
            <w:bottom w:val="none" w:sz="0" w:space="0" w:color="auto"/>
            <w:right w:val="none" w:sz="0" w:space="0" w:color="auto"/>
          </w:divBdr>
        </w:div>
        <w:div w:id="2066758927">
          <w:marLeft w:val="0"/>
          <w:marRight w:val="0"/>
          <w:marTop w:val="400"/>
          <w:marBottom w:val="0"/>
          <w:divBdr>
            <w:top w:val="none" w:sz="0" w:space="0" w:color="auto"/>
            <w:left w:val="none" w:sz="0" w:space="0" w:color="auto"/>
            <w:bottom w:val="none" w:sz="0" w:space="0" w:color="auto"/>
            <w:right w:val="none" w:sz="0" w:space="0" w:color="auto"/>
          </w:divBdr>
        </w:div>
        <w:div w:id="2067949977">
          <w:marLeft w:val="0"/>
          <w:marRight w:val="0"/>
          <w:marTop w:val="400"/>
          <w:marBottom w:val="0"/>
          <w:divBdr>
            <w:top w:val="none" w:sz="0" w:space="0" w:color="auto"/>
            <w:left w:val="none" w:sz="0" w:space="0" w:color="auto"/>
            <w:bottom w:val="none" w:sz="0" w:space="0" w:color="auto"/>
            <w:right w:val="none" w:sz="0" w:space="0" w:color="auto"/>
          </w:divBdr>
        </w:div>
        <w:div w:id="2070111925">
          <w:marLeft w:val="0"/>
          <w:marRight w:val="0"/>
          <w:marTop w:val="400"/>
          <w:marBottom w:val="0"/>
          <w:divBdr>
            <w:top w:val="none" w:sz="0" w:space="0" w:color="auto"/>
            <w:left w:val="none" w:sz="0" w:space="0" w:color="auto"/>
            <w:bottom w:val="none" w:sz="0" w:space="0" w:color="auto"/>
            <w:right w:val="none" w:sz="0" w:space="0" w:color="auto"/>
          </w:divBdr>
        </w:div>
        <w:div w:id="2070685952">
          <w:marLeft w:val="0"/>
          <w:marRight w:val="0"/>
          <w:marTop w:val="400"/>
          <w:marBottom w:val="0"/>
          <w:divBdr>
            <w:top w:val="none" w:sz="0" w:space="0" w:color="auto"/>
            <w:left w:val="none" w:sz="0" w:space="0" w:color="auto"/>
            <w:bottom w:val="none" w:sz="0" w:space="0" w:color="auto"/>
            <w:right w:val="none" w:sz="0" w:space="0" w:color="auto"/>
          </w:divBdr>
        </w:div>
        <w:div w:id="2071071074">
          <w:marLeft w:val="0"/>
          <w:marRight w:val="0"/>
          <w:marTop w:val="200"/>
          <w:marBottom w:val="0"/>
          <w:divBdr>
            <w:top w:val="none" w:sz="0" w:space="0" w:color="auto"/>
            <w:left w:val="none" w:sz="0" w:space="0" w:color="auto"/>
            <w:bottom w:val="none" w:sz="0" w:space="0" w:color="auto"/>
            <w:right w:val="none" w:sz="0" w:space="0" w:color="auto"/>
          </w:divBdr>
        </w:div>
        <w:div w:id="2074962890">
          <w:marLeft w:val="0"/>
          <w:marRight w:val="0"/>
          <w:marTop w:val="400"/>
          <w:marBottom w:val="0"/>
          <w:divBdr>
            <w:top w:val="none" w:sz="0" w:space="0" w:color="auto"/>
            <w:left w:val="none" w:sz="0" w:space="0" w:color="auto"/>
            <w:bottom w:val="none" w:sz="0" w:space="0" w:color="auto"/>
            <w:right w:val="none" w:sz="0" w:space="0" w:color="auto"/>
          </w:divBdr>
        </w:div>
        <w:div w:id="2077967651">
          <w:marLeft w:val="0"/>
          <w:marRight w:val="0"/>
          <w:marTop w:val="400"/>
          <w:marBottom w:val="0"/>
          <w:divBdr>
            <w:top w:val="none" w:sz="0" w:space="0" w:color="auto"/>
            <w:left w:val="none" w:sz="0" w:space="0" w:color="auto"/>
            <w:bottom w:val="none" w:sz="0" w:space="0" w:color="auto"/>
            <w:right w:val="none" w:sz="0" w:space="0" w:color="auto"/>
          </w:divBdr>
          <w:divsChild>
            <w:div w:id="457601596">
              <w:marLeft w:val="600"/>
              <w:marRight w:val="0"/>
              <w:marTop w:val="80"/>
              <w:marBottom w:val="0"/>
              <w:divBdr>
                <w:top w:val="none" w:sz="0" w:space="0" w:color="auto"/>
                <w:left w:val="none" w:sz="0" w:space="0" w:color="auto"/>
                <w:bottom w:val="none" w:sz="0" w:space="0" w:color="auto"/>
                <w:right w:val="none" w:sz="0" w:space="0" w:color="auto"/>
              </w:divBdr>
            </w:div>
            <w:div w:id="571045475">
              <w:marLeft w:val="600"/>
              <w:marRight w:val="0"/>
              <w:marTop w:val="80"/>
              <w:marBottom w:val="0"/>
              <w:divBdr>
                <w:top w:val="none" w:sz="0" w:space="0" w:color="auto"/>
                <w:left w:val="none" w:sz="0" w:space="0" w:color="auto"/>
                <w:bottom w:val="none" w:sz="0" w:space="0" w:color="auto"/>
                <w:right w:val="none" w:sz="0" w:space="0" w:color="auto"/>
              </w:divBdr>
            </w:div>
            <w:div w:id="588973899">
              <w:marLeft w:val="600"/>
              <w:marRight w:val="0"/>
              <w:marTop w:val="80"/>
              <w:marBottom w:val="0"/>
              <w:divBdr>
                <w:top w:val="none" w:sz="0" w:space="0" w:color="auto"/>
                <w:left w:val="none" w:sz="0" w:space="0" w:color="auto"/>
                <w:bottom w:val="none" w:sz="0" w:space="0" w:color="auto"/>
                <w:right w:val="none" w:sz="0" w:space="0" w:color="auto"/>
              </w:divBdr>
            </w:div>
            <w:div w:id="700932684">
              <w:marLeft w:val="600"/>
              <w:marRight w:val="0"/>
              <w:marTop w:val="80"/>
              <w:marBottom w:val="0"/>
              <w:divBdr>
                <w:top w:val="none" w:sz="0" w:space="0" w:color="auto"/>
                <w:left w:val="none" w:sz="0" w:space="0" w:color="auto"/>
                <w:bottom w:val="none" w:sz="0" w:space="0" w:color="auto"/>
                <w:right w:val="none" w:sz="0" w:space="0" w:color="auto"/>
              </w:divBdr>
            </w:div>
            <w:div w:id="1355956859">
              <w:marLeft w:val="600"/>
              <w:marRight w:val="0"/>
              <w:marTop w:val="80"/>
              <w:marBottom w:val="0"/>
              <w:divBdr>
                <w:top w:val="none" w:sz="0" w:space="0" w:color="auto"/>
                <w:left w:val="none" w:sz="0" w:space="0" w:color="auto"/>
                <w:bottom w:val="none" w:sz="0" w:space="0" w:color="auto"/>
                <w:right w:val="none" w:sz="0" w:space="0" w:color="auto"/>
              </w:divBdr>
            </w:div>
            <w:div w:id="1704819668">
              <w:marLeft w:val="600"/>
              <w:marRight w:val="0"/>
              <w:marTop w:val="80"/>
              <w:marBottom w:val="0"/>
              <w:divBdr>
                <w:top w:val="none" w:sz="0" w:space="0" w:color="auto"/>
                <w:left w:val="none" w:sz="0" w:space="0" w:color="auto"/>
                <w:bottom w:val="none" w:sz="0" w:space="0" w:color="auto"/>
                <w:right w:val="none" w:sz="0" w:space="0" w:color="auto"/>
              </w:divBdr>
            </w:div>
          </w:divsChild>
        </w:div>
        <w:div w:id="2079010181">
          <w:marLeft w:val="0"/>
          <w:marRight w:val="0"/>
          <w:marTop w:val="400"/>
          <w:marBottom w:val="0"/>
          <w:divBdr>
            <w:top w:val="none" w:sz="0" w:space="0" w:color="auto"/>
            <w:left w:val="none" w:sz="0" w:space="0" w:color="auto"/>
            <w:bottom w:val="none" w:sz="0" w:space="0" w:color="auto"/>
            <w:right w:val="none" w:sz="0" w:space="0" w:color="auto"/>
          </w:divBdr>
        </w:div>
        <w:div w:id="2080246669">
          <w:marLeft w:val="0"/>
          <w:marRight w:val="0"/>
          <w:marTop w:val="140"/>
          <w:marBottom w:val="140"/>
          <w:divBdr>
            <w:top w:val="none" w:sz="0" w:space="0" w:color="auto"/>
            <w:left w:val="none" w:sz="0" w:space="0" w:color="auto"/>
            <w:bottom w:val="none" w:sz="0" w:space="0" w:color="auto"/>
            <w:right w:val="none" w:sz="0" w:space="0" w:color="auto"/>
          </w:divBdr>
        </w:div>
        <w:div w:id="2081782620">
          <w:marLeft w:val="0"/>
          <w:marRight w:val="0"/>
          <w:marTop w:val="400"/>
          <w:marBottom w:val="0"/>
          <w:divBdr>
            <w:top w:val="none" w:sz="0" w:space="0" w:color="auto"/>
            <w:left w:val="none" w:sz="0" w:space="0" w:color="auto"/>
            <w:bottom w:val="none" w:sz="0" w:space="0" w:color="auto"/>
            <w:right w:val="none" w:sz="0" w:space="0" w:color="auto"/>
          </w:divBdr>
        </w:div>
        <w:div w:id="2084446376">
          <w:marLeft w:val="0"/>
          <w:marRight w:val="0"/>
          <w:marTop w:val="400"/>
          <w:marBottom w:val="0"/>
          <w:divBdr>
            <w:top w:val="none" w:sz="0" w:space="0" w:color="auto"/>
            <w:left w:val="none" w:sz="0" w:space="0" w:color="auto"/>
            <w:bottom w:val="none" w:sz="0" w:space="0" w:color="auto"/>
            <w:right w:val="none" w:sz="0" w:space="0" w:color="auto"/>
          </w:divBdr>
        </w:div>
        <w:div w:id="2085177551">
          <w:marLeft w:val="0"/>
          <w:marRight w:val="0"/>
          <w:marTop w:val="400"/>
          <w:marBottom w:val="0"/>
          <w:divBdr>
            <w:top w:val="none" w:sz="0" w:space="0" w:color="auto"/>
            <w:left w:val="none" w:sz="0" w:space="0" w:color="auto"/>
            <w:bottom w:val="none" w:sz="0" w:space="0" w:color="auto"/>
            <w:right w:val="none" w:sz="0" w:space="0" w:color="auto"/>
          </w:divBdr>
        </w:div>
        <w:div w:id="2086297191">
          <w:marLeft w:val="0"/>
          <w:marRight w:val="0"/>
          <w:marTop w:val="400"/>
          <w:marBottom w:val="0"/>
          <w:divBdr>
            <w:top w:val="none" w:sz="0" w:space="0" w:color="auto"/>
            <w:left w:val="none" w:sz="0" w:space="0" w:color="auto"/>
            <w:bottom w:val="none" w:sz="0" w:space="0" w:color="auto"/>
            <w:right w:val="none" w:sz="0" w:space="0" w:color="auto"/>
          </w:divBdr>
        </w:div>
        <w:div w:id="2088961481">
          <w:marLeft w:val="0"/>
          <w:marRight w:val="0"/>
          <w:marTop w:val="400"/>
          <w:marBottom w:val="0"/>
          <w:divBdr>
            <w:top w:val="none" w:sz="0" w:space="0" w:color="auto"/>
            <w:left w:val="none" w:sz="0" w:space="0" w:color="auto"/>
            <w:bottom w:val="none" w:sz="0" w:space="0" w:color="auto"/>
            <w:right w:val="none" w:sz="0" w:space="0" w:color="auto"/>
          </w:divBdr>
        </w:div>
        <w:div w:id="2090149489">
          <w:marLeft w:val="0"/>
          <w:marRight w:val="0"/>
          <w:marTop w:val="400"/>
          <w:marBottom w:val="0"/>
          <w:divBdr>
            <w:top w:val="none" w:sz="0" w:space="0" w:color="auto"/>
            <w:left w:val="none" w:sz="0" w:space="0" w:color="auto"/>
            <w:bottom w:val="none" w:sz="0" w:space="0" w:color="auto"/>
            <w:right w:val="none" w:sz="0" w:space="0" w:color="auto"/>
          </w:divBdr>
        </w:div>
        <w:div w:id="2093047010">
          <w:marLeft w:val="0"/>
          <w:marRight w:val="0"/>
          <w:marTop w:val="200"/>
          <w:marBottom w:val="0"/>
          <w:divBdr>
            <w:top w:val="none" w:sz="0" w:space="0" w:color="auto"/>
            <w:left w:val="none" w:sz="0" w:space="0" w:color="auto"/>
            <w:bottom w:val="none" w:sz="0" w:space="0" w:color="auto"/>
            <w:right w:val="none" w:sz="0" w:space="0" w:color="auto"/>
          </w:divBdr>
        </w:div>
        <w:div w:id="2093238049">
          <w:marLeft w:val="0"/>
          <w:marRight w:val="0"/>
          <w:marTop w:val="400"/>
          <w:marBottom w:val="0"/>
          <w:divBdr>
            <w:top w:val="none" w:sz="0" w:space="0" w:color="auto"/>
            <w:left w:val="none" w:sz="0" w:space="0" w:color="auto"/>
            <w:bottom w:val="none" w:sz="0" w:space="0" w:color="auto"/>
            <w:right w:val="none" w:sz="0" w:space="0" w:color="auto"/>
          </w:divBdr>
        </w:div>
        <w:div w:id="2093818511">
          <w:marLeft w:val="0"/>
          <w:marRight w:val="0"/>
          <w:marTop w:val="200"/>
          <w:marBottom w:val="0"/>
          <w:divBdr>
            <w:top w:val="none" w:sz="0" w:space="0" w:color="auto"/>
            <w:left w:val="none" w:sz="0" w:space="0" w:color="auto"/>
            <w:bottom w:val="none" w:sz="0" w:space="0" w:color="auto"/>
            <w:right w:val="none" w:sz="0" w:space="0" w:color="auto"/>
          </w:divBdr>
        </w:div>
        <w:div w:id="2099250400">
          <w:marLeft w:val="0"/>
          <w:marRight w:val="0"/>
          <w:marTop w:val="200"/>
          <w:marBottom w:val="0"/>
          <w:divBdr>
            <w:top w:val="none" w:sz="0" w:space="0" w:color="auto"/>
            <w:left w:val="none" w:sz="0" w:space="0" w:color="auto"/>
            <w:bottom w:val="none" w:sz="0" w:space="0" w:color="auto"/>
            <w:right w:val="none" w:sz="0" w:space="0" w:color="auto"/>
          </w:divBdr>
        </w:div>
        <w:div w:id="2099673430">
          <w:marLeft w:val="0"/>
          <w:marRight w:val="0"/>
          <w:marTop w:val="400"/>
          <w:marBottom w:val="0"/>
          <w:divBdr>
            <w:top w:val="none" w:sz="0" w:space="0" w:color="auto"/>
            <w:left w:val="none" w:sz="0" w:space="0" w:color="auto"/>
            <w:bottom w:val="none" w:sz="0" w:space="0" w:color="auto"/>
            <w:right w:val="none" w:sz="0" w:space="0" w:color="auto"/>
          </w:divBdr>
        </w:div>
        <w:div w:id="2101022358">
          <w:marLeft w:val="0"/>
          <w:marRight w:val="0"/>
          <w:marTop w:val="200"/>
          <w:marBottom w:val="0"/>
          <w:divBdr>
            <w:top w:val="none" w:sz="0" w:space="0" w:color="auto"/>
            <w:left w:val="none" w:sz="0" w:space="0" w:color="auto"/>
            <w:bottom w:val="none" w:sz="0" w:space="0" w:color="auto"/>
            <w:right w:val="none" w:sz="0" w:space="0" w:color="auto"/>
          </w:divBdr>
        </w:div>
        <w:div w:id="2101096201">
          <w:marLeft w:val="0"/>
          <w:marRight w:val="0"/>
          <w:marTop w:val="400"/>
          <w:marBottom w:val="0"/>
          <w:divBdr>
            <w:top w:val="none" w:sz="0" w:space="0" w:color="auto"/>
            <w:left w:val="none" w:sz="0" w:space="0" w:color="auto"/>
            <w:bottom w:val="none" w:sz="0" w:space="0" w:color="auto"/>
            <w:right w:val="none" w:sz="0" w:space="0" w:color="auto"/>
          </w:divBdr>
        </w:div>
        <w:div w:id="2102791877">
          <w:marLeft w:val="0"/>
          <w:marRight w:val="0"/>
          <w:marTop w:val="400"/>
          <w:marBottom w:val="0"/>
          <w:divBdr>
            <w:top w:val="none" w:sz="0" w:space="0" w:color="auto"/>
            <w:left w:val="none" w:sz="0" w:space="0" w:color="auto"/>
            <w:bottom w:val="none" w:sz="0" w:space="0" w:color="auto"/>
            <w:right w:val="none" w:sz="0" w:space="0" w:color="auto"/>
          </w:divBdr>
        </w:div>
        <w:div w:id="2102993291">
          <w:marLeft w:val="0"/>
          <w:marRight w:val="0"/>
          <w:marTop w:val="400"/>
          <w:marBottom w:val="0"/>
          <w:divBdr>
            <w:top w:val="none" w:sz="0" w:space="0" w:color="auto"/>
            <w:left w:val="none" w:sz="0" w:space="0" w:color="auto"/>
            <w:bottom w:val="none" w:sz="0" w:space="0" w:color="auto"/>
            <w:right w:val="none" w:sz="0" w:space="0" w:color="auto"/>
          </w:divBdr>
        </w:div>
        <w:div w:id="2109420207">
          <w:marLeft w:val="0"/>
          <w:marRight w:val="0"/>
          <w:marTop w:val="400"/>
          <w:marBottom w:val="0"/>
          <w:divBdr>
            <w:top w:val="none" w:sz="0" w:space="0" w:color="auto"/>
            <w:left w:val="none" w:sz="0" w:space="0" w:color="auto"/>
            <w:bottom w:val="none" w:sz="0" w:space="0" w:color="auto"/>
            <w:right w:val="none" w:sz="0" w:space="0" w:color="auto"/>
          </w:divBdr>
        </w:div>
        <w:div w:id="2110616872">
          <w:marLeft w:val="0"/>
          <w:marRight w:val="0"/>
          <w:marTop w:val="400"/>
          <w:marBottom w:val="0"/>
          <w:divBdr>
            <w:top w:val="none" w:sz="0" w:space="0" w:color="auto"/>
            <w:left w:val="none" w:sz="0" w:space="0" w:color="auto"/>
            <w:bottom w:val="none" w:sz="0" w:space="0" w:color="auto"/>
            <w:right w:val="none" w:sz="0" w:space="0" w:color="auto"/>
          </w:divBdr>
        </w:div>
        <w:div w:id="2111121966">
          <w:marLeft w:val="0"/>
          <w:marRight w:val="0"/>
          <w:marTop w:val="400"/>
          <w:marBottom w:val="0"/>
          <w:divBdr>
            <w:top w:val="none" w:sz="0" w:space="0" w:color="auto"/>
            <w:left w:val="none" w:sz="0" w:space="0" w:color="auto"/>
            <w:bottom w:val="none" w:sz="0" w:space="0" w:color="auto"/>
            <w:right w:val="none" w:sz="0" w:space="0" w:color="auto"/>
          </w:divBdr>
        </w:div>
        <w:div w:id="2111269231">
          <w:marLeft w:val="0"/>
          <w:marRight w:val="0"/>
          <w:marTop w:val="400"/>
          <w:marBottom w:val="0"/>
          <w:divBdr>
            <w:top w:val="none" w:sz="0" w:space="0" w:color="auto"/>
            <w:left w:val="none" w:sz="0" w:space="0" w:color="auto"/>
            <w:bottom w:val="none" w:sz="0" w:space="0" w:color="auto"/>
            <w:right w:val="none" w:sz="0" w:space="0" w:color="auto"/>
          </w:divBdr>
        </w:div>
        <w:div w:id="2116558262">
          <w:marLeft w:val="0"/>
          <w:marRight w:val="0"/>
          <w:marTop w:val="400"/>
          <w:marBottom w:val="0"/>
          <w:divBdr>
            <w:top w:val="none" w:sz="0" w:space="0" w:color="auto"/>
            <w:left w:val="none" w:sz="0" w:space="0" w:color="auto"/>
            <w:bottom w:val="none" w:sz="0" w:space="0" w:color="auto"/>
            <w:right w:val="none" w:sz="0" w:space="0" w:color="auto"/>
          </w:divBdr>
        </w:div>
        <w:div w:id="2116752958">
          <w:marLeft w:val="0"/>
          <w:marRight w:val="0"/>
          <w:marTop w:val="400"/>
          <w:marBottom w:val="0"/>
          <w:divBdr>
            <w:top w:val="none" w:sz="0" w:space="0" w:color="auto"/>
            <w:left w:val="none" w:sz="0" w:space="0" w:color="auto"/>
            <w:bottom w:val="none" w:sz="0" w:space="0" w:color="auto"/>
            <w:right w:val="none" w:sz="0" w:space="0" w:color="auto"/>
          </w:divBdr>
        </w:div>
        <w:div w:id="2118985789">
          <w:marLeft w:val="0"/>
          <w:marRight w:val="0"/>
          <w:marTop w:val="400"/>
          <w:marBottom w:val="0"/>
          <w:divBdr>
            <w:top w:val="none" w:sz="0" w:space="0" w:color="auto"/>
            <w:left w:val="none" w:sz="0" w:space="0" w:color="auto"/>
            <w:bottom w:val="none" w:sz="0" w:space="0" w:color="auto"/>
            <w:right w:val="none" w:sz="0" w:space="0" w:color="auto"/>
          </w:divBdr>
        </w:div>
        <w:div w:id="2120567114">
          <w:marLeft w:val="0"/>
          <w:marRight w:val="0"/>
          <w:marTop w:val="200"/>
          <w:marBottom w:val="0"/>
          <w:divBdr>
            <w:top w:val="none" w:sz="0" w:space="0" w:color="auto"/>
            <w:left w:val="none" w:sz="0" w:space="0" w:color="auto"/>
            <w:bottom w:val="none" w:sz="0" w:space="0" w:color="auto"/>
            <w:right w:val="none" w:sz="0" w:space="0" w:color="auto"/>
          </w:divBdr>
        </w:div>
        <w:div w:id="2121021739">
          <w:marLeft w:val="0"/>
          <w:marRight w:val="0"/>
          <w:marTop w:val="400"/>
          <w:marBottom w:val="0"/>
          <w:divBdr>
            <w:top w:val="none" w:sz="0" w:space="0" w:color="auto"/>
            <w:left w:val="none" w:sz="0" w:space="0" w:color="auto"/>
            <w:bottom w:val="none" w:sz="0" w:space="0" w:color="auto"/>
            <w:right w:val="none" w:sz="0" w:space="0" w:color="auto"/>
          </w:divBdr>
          <w:divsChild>
            <w:div w:id="668409234">
              <w:marLeft w:val="600"/>
              <w:marRight w:val="0"/>
              <w:marTop w:val="80"/>
              <w:marBottom w:val="0"/>
              <w:divBdr>
                <w:top w:val="none" w:sz="0" w:space="0" w:color="auto"/>
                <w:left w:val="none" w:sz="0" w:space="0" w:color="auto"/>
                <w:bottom w:val="none" w:sz="0" w:space="0" w:color="auto"/>
                <w:right w:val="none" w:sz="0" w:space="0" w:color="auto"/>
              </w:divBdr>
              <w:divsChild>
                <w:div w:id="7025154">
                  <w:marLeft w:val="900"/>
                  <w:marRight w:val="0"/>
                  <w:marTop w:val="0"/>
                  <w:marBottom w:val="0"/>
                  <w:divBdr>
                    <w:top w:val="none" w:sz="0" w:space="0" w:color="auto"/>
                    <w:left w:val="none" w:sz="0" w:space="0" w:color="auto"/>
                    <w:bottom w:val="none" w:sz="0" w:space="0" w:color="auto"/>
                    <w:right w:val="none" w:sz="0" w:space="0" w:color="auto"/>
                  </w:divBdr>
                </w:div>
                <w:div w:id="103817129">
                  <w:marLeft w:val="900"/>
                  <w:marRight w:val="0"/>
                  <w:marTop w:val="0"/>
                  <w:marBottom w:val="0"/>
                  <w:divBdr>
                    <w:top w:val="none" w:sz="0" w:space="0" w:color="auto"/>
                    <w:left w:val="none" w:sz="0" w:space="0" w:color="auto"/>
                    <w:bottom w:val="none" w:sz="0" w:space="0" w:color="auto"/>
                    <w:right w:val="none" w:sz="0" w:space="0" w:color="auto"/>
                  </w:divBdr>
                </w:div>
                <w:div w:id="138695247">
                  <w:marLeft w:val="900"/>
                  <w:marRight w:val="0"/>
                  <w:marTop w:val="0"/>
                  <w:marBottom w:val="0"/>
                  <w:divBdr>
                    <w:top w:val="none" w:sz="0" w:space="0" w:color="auto"/>
                    <w:left w:val="none" w:sz="0" w:space="0" w:color="auto"/>
                    <w:bottom w:val="none" w:sz="0" w:space="0" w:color="auto"/>
                    <w:right w:val="none" w:sz="0" w:space="0" w:color="auto"/>
                  </w:divBdr>
                </w:div>
                <w:div w:id="219219711">
                  <w:marLeft w:val="900"/>
                  <w:marRight w:val="0"/>
                  <w:marTop w:val="0"/>
                  <w:marBottom w:val="0"/>
                  <w:divBdr>
                    <w:top w:val="none" w:sz="0" w:space="0" w:color="auto"/>
                    <w:left w:val="none" w:sz="0" w:space="0" w:color="auto"/>
                    <w:bottom w:val="none" w:sz="0" w:space="0" w:color="auto"/>
                    <w:right w:val="none" w:sz="0" w:space="0" w:color="auto"/>
                  </w:divBdr>
                </w:div>
                <w:div w:id="219481050">
                  <w:marLeft w:val="900"/>
                  <w:marRight w:val="0"/>
                  <w:marTop w:val="0"/>
                  <w:marBottom w:val="0"/>
                  <w:divBdr>
                    <w:top w:val="none" w:sz="0" w:space="0" w:color="auto"/>
                    <w:left w:val="none" w:sz="0" w:space="0" w:color="auto"/>
                    <w:bottom w:val="none" w:sz="0" w:space="0" w:color="auto"/>
                    <w:right w:val="none" w:sz="0" w:space="0" w:color="auto"/>
                  </w:divBdr>
                </w:div>
                <w:div w:id="231625912">
                  <w:marLeft w:val="900"/>
                  <w:marRight w:val="0"/>
                  <w:marTop w:val="0"/>
                  <w:marBottom w:val="0"/>
                  <w:divBdr>
                    <w:top w:val="none" w:sz="0" w:space="0" w:color="auto"/>
                    <w:left w:val="none" w:sz="0" w:space="0" w:color="auto"/>
                    <w:bottom w:val="none" w:sz="0" w:space="0" w:color="auto"/>
                    <w:right w:val="none" w:sz="0" w:space="0" w:color="auto"/>
                  </w:divBdr>
                </w:div>
                <w:div w:id="257102478">
                  <w:marLeft w:val="900"/>
                  <w:marRight w:val="0"/>
                  <w:marTop w:val="0"/>
                  <w:marBottom w:val="0"/>
                  <w:divBdr>
                    <w:top w:val="none" w:sz="0" w:space="0" w:color="auto"/>
                    <w:left w:val="none" w:sz="0" w:space="0" w:color="auto"/>
                    <w:bottom w:val="none" w:sz="0" w:space="0" w:color="auto"/>
                    <w:right w:val="none" w:sz="0" w:space="0" w:color="auto"/>
                  </w:divBdr>
                </w:div>
                <w:div w:id="335688174">
                  <w:marLeft w:val="900"/>
                  <w:marRight w:val="0"/>
                  <w:marTop w:val="0"/>
                  <w:marBottom w:val="0"/>
                  <w:divBdr>
                    <w:top w:val="none" w:sz="0" w:space="0" w:color="auto"/>
                    <w:left w:val="none" w:sz="0" w:space="0" w:color="auto"/>
                    <w:bottom w:val="none" w:sz="0" w:space="0" w:color="auto"/>
                    <w:right w:val="none" w:sz="0" w:space="0" w:color="auto"/>
                  </w:divBdr>
                </w:div>
                <w:div w:id="355926168">
                  <w:marLeft w:val="900"/>
                  <w:marRight w:val="0"/>
                  <w:marTop w:val="0"/>
                  <w:marBottom w:val="0"/>
                  <w:divBdr>
                    <w:top w:val="none" w:sz="0" w:space="0" w:color="auto"/>
                    <w:left w:val="none" w:sz="0" w:space="0" w:color="auto"/>
                    <w:bottom w:val="none" w:sz="0" w:space="0" w:color="auto"/>
                    <w:right w:val="none" w:sz="0" w:space="0" w:color="auto"/>
                  </w:divBdr>
                </w:div>
                <w:div w:id="405734705">
                  <w:marLeft w:val="900"/>
                  <w:marRight w:val="0"/>
                  <w:marTop w:val="0"/>
                  <w:marBottom w:val="0"/>
                  <w:divBdr>
                    <w:top w:val="none" w:sz="0" w:space="0" w:color="auto"/>
                    <w:left w:val="none" w:sz="0" w:space="0" w:color="auto"/>
                    <w:bottom w:val="none" w:sz="0" w:space="0" w:color="auto"/>
                    <w:right w:val="none" w:sz="0" w:space="0" w:color="auto"/>
                  </w:divBdr>
                </w:div>
                <w:div w:id="619335552">
                  <w:marLeft w:val="900"/>
                  <w:marRight w:val="0"/>
                  <w:marTop w:val="0"/>
                  <w:marBottom w:val="0"/>
                  <w:divBdr>
                    <w:top w:val="none" w:sz="0" w:space="0" w:color="auto"/>
                    <w:left w:val="none" w:sz="0" w:space="0" w:color="auto"/>
                    <w:bottom w:val="none" w:sz="0" w:space="0" w:color="auto"/>
                    <w:right w:val="none" w:sz="0" w:space="0" w:color="auto"/>
                  </w:divBdr>
                </w:div>
                <w:div w:id="655035101">
                  <w:marLeft w:val="900"/>
                  <w:marRight w:val="0"/>
                  <w:marTop w:val="0"/>
                  <w:marBottom w:val="0"/>
                  <w:divBdr>
                    <w:top w:val="none" w:sz="0" w:space="0" w:color="auto"/>
                    <w:left w:val="none" w:sz="0" w:space="0" w:color="auto"/>
                    <w:bottom w:val="none" w:sz="0" w:space="0" w:color="auto"/>
                    <w:right w:val="none" w:sz="0" w:space="0" w:color="auto"/>
                  </w:divBdr>
                </w:div>
                <w:div w:id="676886398">
                  <w:marLeft w:val="900"/>
                  <w:marRight w:val="0"/>
                  <w:marTop w:val="0"/>
                  <w:marBottom w:val="0"/>
                  <w:divBdr>
                    <w:top w:val="none" w:sz="0" w:space="0" w:color="auto"/>
                    <w:left w:val="none" w:sz="0" w:space="0" w:color="auto"/>
                    <w:bottom w:val="none" w:sz="0" w:space="0" w:color="auto"/>
                    <w:right w:val="none" w:sz="0" w:space="0" w:color="auto"/>
                  </w:divBdr>
                </w:div>
                <w:div w:id="741559999">
                  <w:marLeft w:val="900"/>
                  <w:marRight w:val="0"/>
                  <w:marTop w:val="0"/>
                  <w:marBottom w:val="0"/>
                  <w:divBdr>
                    <w:top w:val="none" w:sz="0" w:space="0" w:color="auto"/>
                    <w:left w:val="none" w:sz="0" w:space="0" w:color="auto"/>
                    <w:bottom w:val="none" w:sz="0" w:space="0" w:color="auto"/>
                    <w:right w:val="none" w:sz="0" w:space="0" w:color="auto"/>
                  </w:divBdr>
                </w:div>
                <w:div w:id="765616419">
                  <w:marLeft w:val="900"/>
                  <w:marRight w:val="0"/>
                  <w:marTop w:val="0"/>
                  <w:marBottom w:val="0"/>
                  <w:divBdr>
                    <w:top w:val="none" w:sz="0" w:space="0" w:color="auto"/>
                    <w:left w:val="none" w:sz="0" w:space="0" w:color="auto"/>
                    <w:bottom w:val="none" w:sz="0" w:space="0" w:color="auto"/>
                    <w:right w:val="none" w:sz="0" w:space="0" w:color="auto"/>
                  </w:divBdr>
                </w:div>
                <w:div w:id="862863972">
                  <w:marLeft w:val="900"/>
                  <w:marRight w:val="0"/>
                  <w:marTop w:val="0"/>
                  <w:marBottom w:val="0"/>
                  <w:divBdr>
                    <w:top w:val="none" w:sz="0" w:space="0" w:color="auto"/>
                    <w:left w:val="none" w:sz="0" w:space="0" w:color="auto"/>
                    <w:bottom w:val="none" w:sz="0" w:space="0" w:color="auto"/>
                    <w:right w:val="none" w:sz="0" w:space="0" w:color="auto"/>
                  </w:divBdr>
                </w:div>
                <w:div w:id="936523610">
                  <w:marLeft w:val="900"/>
                  <w:marRight w:val="0"/>
                  <w:marTop w:val="0"/>
                  <w:marBottom w:val="0"/>
                  <w:divBdr>
                    <w:top w:val="none" w:sz="0" w:space="0" w:color="auto"/>
                    <w:left w:val="none" w:sz="0" w:space="0" w:color="auto"/>
                    <w:bottom w:val="none" w:sz="0" w:space="0" w:color="auto"/>
                    <w:right w:val="none" w:sz="0" w:space="0" w:color="auto"/>
                  </w:divBdr>
                </w:div>
                <w:div w:id="968047717">
                  <w:marLeft w:val="900"/>
                  <w:marRight w:val="0"/>
                  <w:marTop w:val="0"/>
                  <w:marBottom w:val="0"/>
                  <w:divBdr>
                    <w:top w:val="none" w:sz="0" w:space="0" w:color="auto"/>
                    <w:left w:val="none" w:sz="0" w:space="0" w:color="auto"/>
                    <w:bottom w:val="none" w:sz="0" w:space="0" w:color="auto"/>
                    <w:right w:val="none" w:sz="0" w:space="0" w:color="auto"/>
                  </w:divBdr>
                </w:div>
                <w:div w:id="975338765">
                  <w:marLeft w:val="900"/>
                  <w:marRight w:val="0"/>
                  <w:marTop w:val="0"/>
                  <w:marBottom w:val="0"/>
                  <w:divBdr>
                    <w:top w:val="none" w:sz="0" w:space="0" w:color="auto"/>
                    <w:left w:val="none" w:sz="0" w:space="0" w:color="auto"/>
                    <w:bottom w:val="none" w:sz="0" w:space="0" w:color="auto"/>
                    <w:right w:val="none" w:sz="0" w:space="0" w:color="auto"/>
                  </w:divBdr>
                </w:div>
                <w:div w:id="1185829199">
                  <w:marLeft w:val="900"/>
                  <w:marRight w:val="0"/>
                  <w:marTop w:val="0"/>
                  <w:marBottom w:val="0"/>
                  <w:divBdr>
                    <w:top w:val="none" w:sz="0" w:space="0" w:color="auto"/>
                    <w:left w:val="none" w:sz="0" w:space="0" w:color="auto"/>
                    <w:bottom w:val="none" w:sz="0" w:space="0" w:color="auto"/>
                    <w:right w:val="none" w:sz="0" w:space="0" w:color="auto"/>
                  </w:divBdr>
                </w:div>
                <w:div w:id="1215851310">
                  <w:marLeft w:val="900"/>
                  <w:marRight w:val="0"/>
                  <w:marTop w:val="0"/>
                  <w:marBottom w:val="0"/>
                  <w:divBdr>
                    <w:top w:val="none" w:sz="0" w:space="0" w:color="auto"/>
                    <w:left w:val="none" w:sz="0" w:space="0" w:color="auto"/>
                    <w:bottom w:val="none" w:sz="0" w:space="0" w:color="auto"/>
                    <w:right w:val="none" w:sz="0" w:space="0" w:color="auto"/>
                  </w:divBdr>
                </w:div>
                <w:div w:id="1231965292">
                  <w:marLeft w:val="900"/>
                  <w:marRight w:val="0"/>
                  <w:marTop w:val="0"/>
                  <w:marBottom w:val="0"/>
                  <w:divBdr>
                    <w:top w:val="none" w:sz="0" w:space="0" w:color="auto"/>
                    <w:left w:val="none" w:sz="0" w:space="0" w:color="auto"/>
                    <w:bottom w:val="none" w:sz="0" w:space="0" w:color="auto"/>
                    <w:right w:val="none" w:sz="0" w:space="0" w:color="auto"/>
                  </w:divBdr>
                </w:div>
                <w:div w:id="1359357625">
                  <w:marLeft w:val="900"/>
                  <w:marRight w:val="0"/>
                  <w:marTop w:val="0"/>
                  <w:marBottom w:val="0"/>
                  <w:divBdr>
                    <w:top w:val="none" w:sz="0" w:space="0" w:color="auto"/>
                    <w:left w:val="none" w:sz="0" w:space="0" w:color="auto"/>
                    <w:bottom w:val="none" w:sz="0" w:space="0" w:color="auto"/>
                    <w:right w:val="none" w:sz="0" w:space="0" w:color="auto"/>
                  </w:divBdr>
                </w:div>
                <w:div w:id="1365133367">
                  <w:marLeft w:val="900"/>
                  <w:marRight w:val="0"/>
                  <w:marTop w:val="0"/>
                  <w:marBottom w:val="0"/>
                  <w:divBdr>
                    <w:top w:val="none" w:sz="0" w:space="0" w:color="auto"/>
                    <w:left w:val="none" w:sz="0" w:space="0" w:color="auto"/>
                    <w:bottom w:val="none" w:sz="0" w:space="0" w:color="auto"/>
                    <w:right w:val="none" w:sz="0" w:space="0" w:color="auto"/>
                  </w:divBdr>
                </w:div>
                <w:div w:id="1366179871">
                  <w:marLeft w:val="900"/>
                  <w:marRight w:val="0"/>
                  <w:marTop w:val="0"/>
                  <w:marBottom w:val="0"/>
                  <w:divBdr>
                    <w:top w:val="none" w:sz="0" w:space="0" w:color="auto"/>
                    <w:left w:val="none" w:sz="0" w:space="0" w:color="auto"/>
                    <w:bottom w:val="none" w:sz="0" w:space="0" w:color="auto"/>
                    <w:right w:val="none" w:sz="0" w:space="0" w:color="auto"/>
                  </w:divBdr>
                </w:div>
                <w:div w:id="1454515194">
                  <w:marLeft w:val="900"/>
                  <w:marRight w:val="0"/>
                  <w:marTop w:val="0"/>
                  <w:marBottom w:val="0"/>
                  <w:divBdr>
                    <w:top w:val="none" w:sz="0" w:space="0" w:color="auto"/>
                    <w:left w:val="none" w:sz="0" w:space="0" w:color="auto"/>
                    <w:bottom w:val="none" w:sz="0" w:space="0" w:color="auto"/>
                    <w:right w:val="none" w:sz="0" w:space="0" w:color="auto"/>
                  </w:divBdr>
                </w:div>
                <w:div w:id="1474248163">
                  <w:marLeft w:val="900"/>
                  <w:marRight w:val="0"/>
                  <w:marTop w:val="0"/>
                  <w:marBottom w:val="0"/>
                  <w:divBdr>
                    <w:top w:val="none" w:sz="0" w:space="0" w:color="auto"/>
                    <w:left w:val="none" w:sz="0" w:space="0" w:color="auto"/>
                    <w:bottom w:val="none" w:sz="0" w:space="0" w:color="auto"/>
                    <w:right w:val="none" w:sz="0" w:space="0" w:color="auto"/>
                  </w:divBdr>
                </w:div>
                <w:div w:id="1480421272">
                  <w:marLeft w:val="900"/>
                  <w:marRight w:val="0"/>
                  <w:marTop w:val="0"/>
                  <w:marBottom w:val="0"/>
                  <w:divBdr>
                    <w:top w:val="none" w:sz="0" w:space="0" w:color="auto"/>
                    <w:left w:val="none" w:sz="0" w:space="0" w:color="auto"/>
                    <w:bottom w:val="none" w:sz="0" w:space="0" w:color="auto"/>
                    <w:right w:val="none" w:sz="0" w:space="0" w:color="auto"/>
                  </w:divBdr>
                </w:div>
                <w:div w:id="1603757147">
                  <w:marLeft w:val="900"/>
                  <w:marRight w:val="0"/>
                  <w:marTop w:val="0"/>
                  <w:marBottom w:val="0"/>
                  <w:divBdr>
                    <w:top w:val="none" w:sz="0" w:space="0" w:color="auto"/>
                    <w:left w:val="none" w:sz="0" w:space="0" w:color="auto"/>
                    <w:bottom w:val="none" w:sz="0" w:space="0" w:color="auto"/>
                    <w:right w:val="none" w:sz="0" w:space="0" w:color="auto"/>
                  </w:divBdr>
                  <w:divsChild>
                    <w:div w:id="1054277684">
                      <w:marLeft w:val="0"/>
                      <w:marRight w:val="0"/>
                      <w:marTop w:val="100"/>
                      <w:marBottom w:val="100"/>
                      <w:divBdr>
                        <w:top w:val="none" w:sz="0" w:space="0" w:color="auto"/>
                        <w:left w:val="none" w:sz="0" w:space="0" w:color="auto"/>
                        <w:bottom w:val="none" w:sz="0" w:space="0" w:color="auto"/>
                        <w:right w:val="none" w:sz="0" w:space="0" w:color="auto"/>
                      </w:divBdr>
                    </w:div>
                    <w:div w:id="1141968522">
                      <w:marLeft w:val="0"/>
                      <w:marRight w:val="0"/>
                      <w:marTop w:val="100"/>
                      <w:marBottom w:val="100"/>
                      <w:divBdr>
                        <w:top w:val="none" w:sz="0" w:space="0" w:color="auto"/>
                        <w:left w:val="none" w:sz="0" w:space="0" w:color="auto"/>
                        <w:bottom w:val="none" w:sz="0" w:space="0" w:color="auto"/>
                        <w:right w:val="none" w:sz="0" w:space="0" w:color="auto"/>
                      </w:divBdr>
                    </w:div>
                  </w:divsChild>
                </w:div>
                <w:div w:id="1612856109">
                  <w:marLeft w:val="900"/>
                  <w:marRight w:val="0"/>
                  <w:marTop w:val="0"/>
                  <w:marBottom w:val="0"/>
                  <w:divBdr>
                    <w:top w:val="none" w:sz="0" w:space="0" w:color="auto"/>
                    <w:left w:val="none" w:sz="0" w:space="0" w:color="auto"/>
                    <w:bottom w:val="none" w:sz="0" w:space="0" w:color="auto"/>
                    <w:right w:val="none" w:sz="0" w:space="0" w:color="auto"/>
                  </w:divBdr>
                </w:div>
                <w:div w:id="1672102713">
                  <w:marLeft w:val="900"/>
                  <w:marRight w:val="0"/>
                  <w:marTop w:val="0"/>
                  <w:marBottom w:val="0"/>
                  <w:divBdr>
                    <w:top w:val="none" w:sz="0" w:space="0" w:color="auto"/>
                    <w:left w:val="none" w:sz="0" w:space="0" w:color="auto"/>
                    <w:bottom w:val="none" w:sz="0" w:space="0" w:color="auto"/>
                    <w:right w:val="none" w:sz="0" w:space="0" w:color="auto"/>
                  </w:divBdr>
                </w:div>
                <w:div w:id="1743219004">
                  <w:marLeft w:val="900"/>
                  <w:marRight w:val="0"/>
                  <w:marTop w:val="0"/>
                  <w:marBottom w:val="0"/>
                  <w:divBdr>
                    <w:top w:val="none" w:sz="0" w:space="0" w:color="auto"/>
                    <w:left w:val="none" w:sz="0" w:space="0" w:color="auto"/>
                    <w:bottom w:val="none" w:sz="0" w:space="0" w:color="auto"/>
                    <w:right w:val="none" w:sz="0" w:space="0" w:color="auto"/>
                  </w:divBdr>
                </w:div>
                <w:div w:id="1933705584">
                  <w:marLeft w:val="900"/>
                  <w:marRight w:val="0"/>
                  <w:marTop w:val="0"/>
                  <w:marBottom w:val="0"/>
                  <w:divBdr>
                    <w:top w:val="none" w:sz="0" w:space="0" w:color="auto"/>
                    <w:left w:val="none" w:sz="0" w:space="0" w:color="auto"/>
                    <w:bottom w:val="none" w:sz="0" w:space="0" w:color="auto"/>
                    <w:right w:val="none" w:sz="0" w:space="0" w:color="auto"/>
                  </w:divBdr>
                </w:div>
                <w:div w:id="1958028160">
                  <w:marLeft w:val="900"/>
                  <w:marRight w:val="0"/>
                  <w:marTop w:val="0"/>
                  <w:marBottom w:val="0"/>
                  <w:divBdr>
                    <w:top w:val="none" w:sz="0" w:space="0" w:color="auto"/>
                    <w:left w:val="none" w:sz="0" w:space="0" w:color="auto"/>
                    <w:bottom w:val="none" w:sz="0" w:space="0" w:color="auto"/>
                    <w:right w:val="none" w:sz="0" w:space="0" w:color="auto"/>
                  </w:divBdr>
                </w:div>
                <w:div w:id="1969433001">
                  <w:marLeft w:val="900"/>
                  <w:marRight w:val="0"/>
                  <w:marTop w:val="0"/>
                  <w:marBottom w:val="0"/>
                  <w:divBdr>
                    <w:top w:val="none" w:sz="0" w:space="0" w:color="auto"/>
                    <w:left w:val="none" w:sz="0" w:space="0" w:color="auto"/>
                    <w:bottom w:val="none" w:sz="0" w:space="0" w:color="auto"/>
                    <w:right w:val="none" w:sz="0" w:space="0" w:color="auto"/>
                  </w:divBdr>
                </w:div>
                <w:div w:id="2139757318">
                  <w:marLeft w:val="900"/>
                  <w:marRight w:val="0"/>
                  <w:marTop w:val="0"/>
                  <w:marBottom w:val="0"/>
                  <w:divBdr>
                    <w:top w:val="none" w:sz="0" w:space="0" w:color="auto"/>
                    <w:left w:val="none" w:sz="0" w:space="0" w:color="auto"/>
                    <w:bottom w:val="none" w:sz="0" w:space="0" w:color="auto"/>
                    <w:right w:val="none" w:sz="0" w:space="0" w:color="auto"/>
                  </w:divBdr>
                </w:div>
              </w:divsChild>
            </w:div>
            <w:div w:id="686713623">
              <w:marLeft w:val="600"/>
              <w:marRight w:val="0"/>
              <w:marTop w:val="80"/>
              <w:marBottom w:val="0"/>
              <w:divBdr>
                <w:top w:val="none" w:sz="0" w:space="0" w:color="auto"/>
                <w:left w:val="none" w:sz="0" w:space="0" w:color="auto"/>
                <w:bottom w:val="none" w:sz="0" w:space="0" w:color="auto"/>
                <w:right w:val="none" w:sz="0" w:space="0" w:color="auto"/>
              </w:divBdr>
              <w:divsChild>
                <w:div w:id="125242278">
                  <w:marLeft w:val="900"/>
                  <w:marRight w:val="0"/>
                  <w:marTop w:val="0"/>
                  <w:marBottom w:val="0"/>
                  <w:divBdr>
                    <w:top w:val="none" w:sz="0" w:space="0" w:color="auto"/>
                    <w:left w:val="none" w:sz="0" w:space="0" w:color="auto"/>
                    <w:bottom w:val="none" w:sz="0" w:space="0" w:color="auto"/>
                    <w:right w:val="none" w:sz="0" w:space="0" w:color="auto"/>
                  </w:divBdr>
                </w:div>
                <w:div w:id="191767755">
                  <w:marLeft w:val="900"/>
                  <w:marRight w:val="0"/>
                  <w:marTop w:val="0"/>
                  <w:marBottom w:val="0"/>
                  <w:divBdr>
                    <w:top w:val="none" w:sz="0" w:space="0" w:color="auto"/>
                    <w:left w:val="none" w:sz="0" w:space="0" w:color="auto"/>
                    <w:bottom w:val="none" w:sz="0" w:space="0" w:color="auto"/>
                    <w:right w:val="none" w:sz="0" w:space="0" w:color="auto"/>
                  </w:divBdr>
                </w:div>
                <w:div w:id="342823398">
                  <w:marLeft w:val="900"/>
                  <w:marRight w:val="0"/>
                  <w:marTop w:val="0"/>
                  <w:marBottom w:val="0"/>
                  <w:divBdr>
                    <w:top w:val="none" w:sz="0" w:space="0" w:color="auto"/>
                    <w:left w:val="none" w:sz="0" w:space="0" w:color="auto"/>
                    <w:bottom w:val="none" w:sz="0" w:space="0" w:color="auto"/>
                    <w:right w:val="none" w:sz="0" w:space="0" w:color="auto"/>
                  </w:divBdr>
                </w:div>
                <w:div w:id="476267360">
                  <w:marLeft w:val="900"/>
                  <w:marRight w:val="0"/>
                  <w:marTop w:val="0"/>
                  <w:marBottom w:val="0"/>
                  <w:divBdr>
                    <w:top w:val="none" w:sz="0" w:space="0" w:color="auto"/>
                    <w:left w:val="none" w:sz="0" w:space="0" w:color="auto"/>
                    <w:bottom w:val="none" w:sz="0" w:space="0" w:color="auto"/>
                    <w:right w:val="none" w:sz="0" w:space="0" w:color="auto"/>
                  </w:divBdr>
                </w:div>
                <w:div w:id="526529058">
                  <w:marLeft w:val="900"/>
                  <w:marRight w:val="0"/>
                  <w:marTop w:val="0"/>
                  <w:marBottom w:val="0"/>
                  <w:divBdr>
                    <w:top w:val="none" w:sz="0" w:space="0" w:color="auto"/>
                    <w:left w:val="none" w:sz="0" w:space="0" w:color="auto"/>
                    <w:bottom w:val="none" w:sz="0" w:space="0" w:color="auto"/>
                    <w:right w:val="none" w:sz="0" w:space="0" w:color="auto"/>
                  </w:divBdr>
                </w:div>
                <w:div w:id="629287354">
                  <w:marLeft w:val="900"/>
                  <w:marRight w:val="0"/>
                  <w:marTop w:val="0"/>
                  <w:marBottom w:val="0"/>
                  <w:divBdr>
                    <w:top w:val="none" w:sz="0" w:space="0" w:color="auto"/>
                    <w:left w:val="none" w:sz="0" w:space="0" w:color="auto"/>
                    <w:bottom w:val="none" w:sz="0" w:space="0" w:color="auto"/>
                    <w:right w:val="none" w:sz="0" w:space="0" w:color="auto"/>
                  </w:divBdr>
                </w:div>
                <w:div w:id="730427932">
                  <w:marLeft w:val="900"/>
                  <w:marRight w:val="0"/>
                  <w:marTop w:val="0"/>
                  <w:marBottom w:val="0"/>
                  <w:divBdr>
                    <w:top w:val="none" w:sz="0" w:space="0" w:color="auto"/>
                    <w:left w:val="none" w:sz="0" w:space="0" w:color="auto"/>
                    <w:bottom w:val="none" w:sz="0" w:space="0" w:color="auto"/>
                    <w:right w:val="none" w:sz="0" w:space="0" w:color="auto"/>
                  </w:divBdr>
                </w:div>
                <w:div w:id="963804614">
                  <w:marLeft w:val="900"/>
                  <w:marRight w:val="0"/>
                  <w:marTop w:val="0"/>
                  <w:marBottom w:val="0"/>
                  <w:divBdr>
                    <w:top w:val="none" w:sz="0" w:space="0" w:color="auto"/>
                    <w:left w:val="none" w:sz="0" w:space="0" w:color="auto"/>
                    <w:bottom w:val="none" w:sz="0" w:space="0" w:color="auto"/>
                    <w:right w:val="none" w:sz="0" w:space="0" w:color="auto"/>
                  </w:divBdr>
                </w:div>
                <w:div w:id="1036007736">
                  <w:marLeft w:val="900"/>
                  <w:marRight w:val="0"/>
                  <w:marTop w:val="0"/>
                  <w:marBottom w:val="0"/>
                  <w:divBdr>
                    <w:top w:val="none" w:sz="0" w:space="0" w:color="auto"/>
                    <w:left w:val="none" w:sz="0" w:space="0" w:color="auto"/>
                    <w:bottom w:val="none" w:sz="0" w:space="0" w:color="auto"/>
                    <w:right w:val="none" w:sz="0" w:space="0" w:color="auto"/>
                  </w:divBdr>
                </w:div>
                <w:div w:id="1080516057">
                  <w:marLeft w:val="900"/>
                  <w:marRight w:val="0"/>
                  <w:marTop w:val="0"/>
                  <w:marBottom w:val="0"/>
                  <w:divBdr>
                    <w:top w:val="none" w:sz="0" w:space="0" w:color="auto"/>
                    <w:left w:val="none" w:sz="0" w:space="0" w:color="auto"/>
                    <w:bottom w:val="none" w:sz="0" w:space="0" w:color="auto"/>
                    <w:right w:val="none" w:sz="0" w:space="0" w:color="auto"/>
                  </w:divBdr>
                </w:div>
                <w:div w:id="1162502021">
                  <w:marLeft w:val="900"/>
                  <w:marRight w:val="0"/>
                  <w:marTop w:val="0"/>
                  <w:marBottom w:val="0"/>
                  <w:divBdr>
                    <w:top w:val="none" w:sz="0" w:space="0" w:color="auto"/>
                    <w:left w:val="none" w:sz="0" w:space="0" w:color="auto"/>
                    <w:bottom w:val="none" w:sz="0" w:space="0" w:color="auto"/>
                    <w:right w:val="none" w:sz="0" w:space="0" w:color="auto"/>
                  </w:divBdr>
                </w:div>
                <w:div w:id="1238784434">
                  <w:marLeft w:val="900"/>
                  <w:marRight w:val="0"/>
                  <w:marTop w:val="0"/>
                  <w:marBottom w:val="0"/>
                  <w:divBdr>
                    <w:top w:val="none" w:sz="0" w:space="0" w:color="auto"/>
                    <w:left w:val="none" w:sz="0" w:space="0" w:color="auto"/>
                    <w:bottom w:val="none" w:sz="0" w:space="0" w:color="auto"/>
                    <w:right w:val="none" w:sz="0" w:space="0" w:color="auto"/>
                  </w:divBdr>
                </w:div>
                <w:div w:id="1275675432">
                  <w:marLeft w:val="900"/>
                  <w:marRight w:val="0"/>
                  <w:marTop w:val="0"/>
                  <w:marBottom w:val="0"/>
                  <w:divBdr>
                    <w:top w:val="none" w:sz="0" w:space="0" w:color="auto"/>
                    <w:left w:val="none" w:sz="0" w:space="0" w:color="auto"/>
                    <w:bottom w:val="none" w:sz="0" w:space="0" w:color="auto"/>
                    <w:right w:val="none" w:sz="0" w:space="0" w:color="auto"/>
                  </w:divBdr>
                </w:div>
                <w:div w:id="1525752310">
                  <w:marLeft w:val="900"/>
                  <w:marRight w:val="0"/>
                  <w:marTop w:val="0"/>
                  <w:marBottom w:val="0"/>
                  <w:divBdr>
                    <w:top w:val="none" w:sz="0" w:space="0" w:color="auto"/>
                    <w:left w:val="none" w:sz="0" w:space="0" w:color="auto"/>
                    <w:bottom w:val="none" w:sz="0" w:space="0" w:color="auto"/>
                    <w:right w:val="none" w:sz="0" w:space="0" w:color="auto"/>
                  </w:divBdr>
                </w:div>
                <w:div w:id="1551115776">
                  <w:marLeft w:val="900"/>
                  <w:marRight w:val="0"/>
                  <w:marTop w:val="0"/>
                  <w:marBottom w:val="0"/>
                  <w:divBdr>
                    <w:top w:val="none" w:sz="0" w:space="0" w:color="auto"/>
                    <w:left w:val="none" w:sz="0" w:space="0" w:color="auto"/>
                    <w:bottom w:val="none" w:sz="0" w:space="0" w:color="auto"/>
                    <w:right w:val="none" w:sz="0" w:space="0" w:color="auto"/>
                  </w:divBdr>
                </w:div>
                <w:div w:id="1619486965">
                  <w:marLeft w:val="900"/>
                  <w:marRight w:val="0"/>
                  <w:marTop w:val="0"/>
                  <w:marBottom w:val="0"/>
                  <w:divBdr>
                    <w:top w:val="none" w:sz="0" w:space="0" w:color="auto"/>
                    <w:left w:val="none" w:sz="0" w:space="0" w:color="auto"/>
                    <w:bottom w:val="none" w:sz="0" w:space="0" w:color="auto"/>
                    <w:right w:val="none" w:sz="0" w:space="0" w:color="auto"/>
                  </w:divBdr>
                </w:div>
                <w:div w:id="1705641153">
                  <w:marLeft w:val="900"/>
                  <w:marRight w:val="0"/>
                  <w:marTop w:val="0"/>
                  <w:marBottom w:val="0"/>
                  <w:divBdr>
                    <w:top w:val="none" w:sz="0" w:space="0" w:color="auto"/>
                    <w:left w:val="none" w:sz="0" w:space="0" w:color="auto"/>
                    <w:bottom w:val="none" w:sz="0" w:space="0" w:color="auto"/>
                    <w:right w:val="none" w:sz="0" w:space="0" w:color="auto"/>
                  </w:divBdr>
                </w:div>
                <w:div w:id="1710253839">
                  <w:marLeft w:val="900"/>
                  <w:marRight w:val="0"/>
                  <w:marTop w:val="0"/>
                  <w:marBottom w:val="0"/>
                  <w:divBdr>
                    <w:top w:val="none" w:sz="0" w:space="0" w:color="auto"/>
                    <w:left w:val="none" w:sz="0" w:space="0" w:color="auto"/>
                    <w:bottom w:val="none" w:sz="0" w:space="0" w:color="auto"/>
                    <w:right w:val="none" w:sz="0" w:space="0" w:color="auto"/>
                  </w:divBdr>
                </w:div>
                <w:div w:id="1815952543">
                  <w:marLeft w:val="900"/>
                  <w:marRight w:val="0"/>
                  <w:marTop w:val="0"/>
                  <w:marBottom w:val="0"/>
                  <w:divBdr>
                    <w:top w:val="none" w:sz="0" w:space="0" w:color="auto"/>
                    <w:left w:val="none" w:sz="0" w:space="0" w:color="auto"/>
                    <w:bottom w:val="none" w:sz="0" w:space="0" w:color="auto"/>
                    <w:right w:val="none" w:sz="0" w:space="0" w:color="auto"/>
                  </w:divBdr>
                </w:div>
                <w:div w:id="1818961442">
                  <w:marLeft w:val="900"/>
                  <w:marRight w:val="0"/>
                  <w:marTop w:val="0"/>
                  <w:marBottom w:val="0"/>
                  <w:divBdr>
                    <w:top w:val="none" w:sz="0" w:space="0" w:color="auto"/>
                    <w:left w:val="none" w:sz="0" w:space="0" w:color="auto"/>
                    <w:bottom w:val="none" w:sz="0" w:space="0" w:color="auto"/>
                    <w:right w:val="none" w:sz="0" w:space="0" w:color="auto"/>
                  </w:divBdr>
                </w:div>
                <w:div w:id="1913810573">
                  <w:marLeft w:val="900"/>
                  <w:marRight w:val="0"/>
                  <w:marTop w:val="0"/>
                  <w:marBottom w:val="0"/>
                  <w:divBdr>
                    <w:top w:val="none" w:sz="0" w:space="0" w:color="auto"/>
                    <w:left w:val="none" w:sz="0" w:space="0" w:color="auto"/>
                    <w:bottom w:val="none" w:sz="0" w:space="0" w:color="auto"/>
                    <w:right w:val="none" w:sz="0" w:space="0" w:color="auto"/>
                  </w:divBdr>
                </w:div>
                <w:div w:id="1921209477">
                  <w:marLeft w:val="900"/>
                  <w:marRight w:val="0"/>
                  <w:marTop w:val="0"/>
                  <w:marBottom w:val="0"/>
                  <w:divBdr>
                    <w:top w:val="none" w:sz="0" w:space="0" w:color="auto"/>
                    <w:left w:val="none" w:sz="0" w:space="0" w:color="auto"/>
                    <w:bottom w:val="none" w:sz="0" w:space="0" w:color="auto"/>
                    <w:right w:val="none" w:sz="0" w:space="0" w:color="auto"/>
                  </w:divBdr>
                </w:div>
                <w:div w:id="2034265836">
                  <w:marLeft w:val="900"/>
                  <w:marRight w:val="0"/>
                  <w:marTop w:val="0"/>
                  <w:marBottom w:val="0"/>
                  <w:divBdr>
                    <w:top w:val="none" w:sz="0" w:space="0" w:color="auto"/>
                    <w:left w:val="none" w:sz="0" w:space="0" w:color="auto"/>
                    <w:bottom w:val="none" w:sz="0" w:space="0" w:color="auto"/>
                    <w:right w:val="none" w:sz="0" w:space="0" w:color="auto"/>
                  </w:divBdr>
                </w:div>
                <w:div w:id="2046951627">
                  <w:marLeft w:val="900"/>
                  <w:marRight w:val="0"/>
                  <w:marTop w:val="0"/>
                  <w:marBottom w:val="0"/>
                  <w:divBdr>
                    <w:top w:val="none" w:sz="0" w:space="0" w:color="auto"/>
                    <w:left w:val="none" w:sz="0" w:space="0" w:color="auto"/>
                    <w:bottom w:val="none" w:sz="0" w:space="0" w:color="auto"/>
                    <w:right w:val="none" w:sz="0" w:space="0" w:color="auto"/>
                  </w:divBdr>
                </w:div>
              </w:divsChild>
            </w:div>
            <w:div w:id="798574251">
              <w:marLeft w:val="600"/>
              <w:marRight w:val="0"/>
              <w:marTop w:val="80"/>
              <w:marBottom w:val="0"/>
              <w:divBdr>
                <w:top w:val="none" w:sz="0" w:space="0" w:color="auto"/>
                <w:left w:val="none" w:sz="0" w:space="0" w:color="auto"/>
                <w:bottom w:val="none" w:sz="0" w:space="0" w:color="auto"/>
                <w:right w:val="none" w:sz="0" w:space="0" w:color="auto"/>
              </w:divBdr>
              <w:divsChild>
                <w:div w:id="221066097">
                  <w:marLeft w:val="900"/>
                  <w:marRight w:val="0"/>
                  <w:marTop w:val="0"/>
                  <w:marBottom w:val="0"/>
                  <w:divBdr>
                    <w:top w:val="none" w:sz="0" w:space="0" w:color="auto"/>
                    <w:left w:val="none" w:sz="0" w:space="0" w:color="auto"/>
                    <w:bottom w:val="none" w:sz="0" w:space="0" w:color="auto"/>
                    <w:right w:val="none" w:sz="0" w:space="0" w:color="auto"/>
                  </w:divBdr>
                </w:div>
                <w:div w:id="530841918">
                  <w:marLeft w:val="900"/>
                  <w:marRight w:val="0"/>
                  <w:marTop w:val="0"/>
                  <w:marBottom w:val="0"/>
                  <w:divBdr>
                    <w:top w:val="none" w:sz="0" w:space="0" w:color="auto"/>
                    <w:left w:val="none" w:sz="0" w:space="0" w:color="auto"/>
                    <w:bottom w:val="none" w:sz="0" w:space="0" w:color="auto"/>
                    <w:right w:val="none" w:sz="0" w:space="0" w:color="auto"/>
                  </w:divBdr>
                </w:div>
                <w:div w:id="563099340">
                  <w:marLeft w:val="900"/>
                  <w:marRight w:val="0"/>
                  <w:marTop w:val="0"/>
                  <w:marBottom w:val="0"/>
                  <w:divBdr>
                    <w:top w:val="none" w:sz="0" w:space="0" w:color="auto"/>
                    <w:left w:val="none" w:sz="0" w:space="0" w:color="auto"/>
                    <w:bottom w:val="none" w:sz="0" w:space="0" w:color="auto"/>
                    <w:right w:val="none" w:sz="0" w:space="0" w:color="auto"/>
                  </w:divBdr>
                </w:div>
                <w:div w:id="831680309">
                  <w:marLeft w:val="900"/>
                  <w:marRight w:val="0"/>
                  <w:marTop w:val="0"/>
                  <w:marBottom w:val="0"/>
                  <w:divBdr>
                    <w:top w:val="none" w:sz="0" w:space="0" w:color="auto"/>
                    <w:left w:val="none" w:sz="0" w:space="0" w:color="auto"/>
                    <w:bottom w:val="none" w:sz="0" w:space="0" w:color="auto"/>
                    <w:right w:val="none" w:sz="0" w:space="0" w:color="auto"/>
                  </w:divBdr>
                </w:div>
                <w:div w:id="989214676">
                  <w:marLeft w:val="900"/>
                  <w:marRight w:val="0"/>
                  <w:marTop w:val="0"/>
                  <w:marBottom w:val="0"/>
                  <w:divBdr>
                    <w:top w:val="none" w:sz="0" w:space="0" w:color="auto"/>
                    <w:left w:val="none" w:sz="0" w:space="0" w:color="auto"/>
                    <w:bottom w:val="none" w:sz="0" w:space="0" w:color="auto"/>
                    <w:right w:val="none" w:sz="0" w:space="0" w:color="auto"/>
                  </w:divBdr>
                </w:div>
                <w:div w:id="1041172518">
                  <w:marLeft w:val="900"/>
                  <w:marRight w:val="0"/>
                  <w:marTop w:val="0"/>
                  <w:marBottom w:val="0"/>
                  <w:divBdr>
                    <w:top w:val="none" w:sz="0" w:space="0" w:color="auto"/>
                    <w:left w:val="none" w:sz="0" w:space="0" w:color="auto"/>
                    <w:bottom w:val="none" w:sz="0" w:space="0" w:color="auto"/>
                    <w:right w:val="none" w:sz="0" w:space="0" w:color="auto"/>
                  </w:divBdr>
                  <w:divsChild>
                    <w:div w:id="88160074">
                      <w:marLeft w:val="0"/>
                      <w:marRight w:val="0"/>
                      <w:marTop w:val="100"/>
                      <w:marBottom w:val="100"/>
                      <w:divBdr>
                        <w:top w:val="none" w:sz="0" w:space="0" w:color="auto"/>
                        <w:left w:val="none" w:sz="0" w:space="0" w:color="auto"/>
                        <w:bottom w:val="none" w:sz="0" w:space="0" w:color="auto"/>
                        <w:right w:val="none" w:sz="0" w:space="0" w:color="auto"/>
                      </w:divBdr>
                    </w:div>
                    <w:div w:id="568418706">
                      <w:marLeft w:val="0"/>
                      <w:marRight w:val="0"/>
                      <w:marTop w:val="100"/>
                      <w:marBottom w:val="100"/>
                      <w:divBdr>
                        <w:top w:val="none" w:sz="0" w:space="0" w:color="auto"/>
                        <w:left w:val="none" w:sz="0" w:space="0" w:color="auto"/>
                        <w:bottom w:val="none" w:sz="0" w:space="0" w:color="auto"/>
                        <w:right w:val="none" w:sz="0" w:space="0" w:color="auto"/>
                      </w:divBdr>
                    </w:div>
                  </w:divsChild>
                </w:div>
                <w:div w:id="1122378115">
                  <w:marLeft w:val="900"/>
                  <w:marRight w:val="0"/>
                  <w:marTop w:val="0"/>
                  <w:marBottom w:val="0"/>
                  <w:divBdr>
                    <w:top w:val="none" w:sz="0" w:space="0" w:color="auto"/>
                    <w:left w:val="none" w:sz="0" w:space="0" w:color="auto"/>
                    <w:bottom w:val="none" w:sz="0" w:space="0" w:color="auto"/>
                    <w:right w:val="none" w:sz="0" w:space="0" w:color="auto"/>
                  </w:divBdr>
                </w:div>
                <w:div w:id="1156189084">
                  <w:marLeft w:val="900"/>
                  <w:marRight w:val="0"/>
                  <w:marTop w:val="0"/>
                  <w:marBottom w:val="0"/>
                  <w:divBdr>
                    <w:top w:val="none" w:sz="0" w:space="0" w:color="auto"/>
                    <w:left w:val="none" w:sz="0" w:space="0" w:color="auto"/>
                    <w:bottom w:val="none" w:sz="0" w:space="0" w:color="auto"/>
                    <w:right w:val="none" w:sz="0" w:space="0" w:color="auto"/>
                  </w:divBdr>
                </w:div>
                <w:div w:id="1270822026">
                  <w:marLeft w:val="900"/>
                  <w:marRight w:val="0"/>
                  <w:marTop w:val="0"/>
                  <w:marBottom w:val="0"/>
                  <w:divBdr>
                    <w:top w:val="none" w:sz="0" w:space="0" w:color="auto"/>
                    <w:left w:val="none" w:sz="0" w:space="0" w:color="auto"/>
                    <w:bottom w:val="none" w:sz="0" w:space="0" w:color="auto"/>
                    <w:right w:val="none" w:sz="0" w:space="0" w:color="auto"/>
                  </w:divBdr>
                </w:div>
                <w:div w:id="1340738916">
                  <w:marLeft w:val="900"/>
                  <w:marRight w:val="0"/>
                  <w:marTop w:val="0"/>
                  <w:marBottom w:val="0"/>
                  <w:divBdr>
                    <w:top w:val="none" w:sz="0" w:space="0" w:color="auto"/>
                    <w:left w:val="none" w:sz="0" w:space="0" w:color="auto"/>
                    <w:bottom w:val="none" w:sz="0" w:space="0" w:color="auto"/>
                    <w:right w:val="none" w:sz="0" w:space="0" w:color="auto"/>
                  </w:divBdr>
                </w:div>
                <w:div w:id="1582252546">
                  <w:marLeft w:val="900"/>
                  <w:marRight w:val="0"/>
                  <w:marTop w:val="0"/>
                  <w:marBottom w:val="0"/>
                  <w:divBdr>
                    <w:top w:val="none" w:sz="0" w:space="0" w:color="auto"/>
                    <w:left w:val="none" w:sz="0" w:space="0" w:color="auto"/>
                    <w:bottom w:val="none" w:sz="0" w:space="0" w:color="auto"/>
                    <w:right w:val="none" w:sz="0" w:space="0" w:color="auto"/>
                  </w:divBdr>
                </w:div>
                <w:div w:id="1598171026">
                  <w:marLeft w:val="900"/>
                  <w:marRight w:val="0"/>
                  <w:marTop w:val="0"/>
                  <w:marBottom w:val="0"/>
                  <w:divBdr>
                    <w:top w:val="none" w:sz="0" w:space="0" w:color="auto"/>
                    <w:left w:val="none" w:sz="0" w:space="0" w:color="auto"/>
                    <w:bottom w:val="none" w:sz="0" w:space="0" w:color="auto"/>
                    <w:right w:val="none" w:sz="0" w:space="0" w:color="auto"/>
                  </w:divBdr>
                </w:div>
                <w:div w:id="1747730038">
                  <w:marLeft w:val="900"/>
                  <w:marRight w:val="0"/>
                  <w:marTop w:val="0"/>
                  <w:marBottom w:val="0"/>
                  <w:divBdr>
                    <w:top w:val="none" w:sz="0" w:space="0" w:color="auto"/>
                    <w:left w:val="none" w:sz="0" w:space="0" w:color="auto"/>
                    <w:bottom w:val="none" w:sz="0" w:space="0" w:color="auto"/>
                    <w:right w:val="none" w:sz="0" w:space="0" w:color="auto"/>
                  </w:divBdr>
                </w:div>
                <w:div w:id="1792165477">
                  <w:marLeft w:val="900"/>
                  <w:marRight w:val="0"/>
                  <w:marTop w:val="0"/>
                  <w:marBottom w:val="0"/>
                  <w:divBdr>
                    <w:top w:val="none" w:sz="0" w:space="0" w:color="auto"/>
                    <w:left w:val="none" w:sz="0" w:space="0" w:color="auto"/>
                    <w:bottom w:val="none" w:sz="0" w:space="0" w:color="auto"/>
                    <w:right w:val="none" w:sz="0" w:space="0" w:color="auto"/>
                  </w:divBdr>
                  <w:divsChild>
                    <w:div w:id="125895567">
                      <w:marLeft w:val="0"/>
                      <w:marRight w:val="0"/>
                      <w:marTop w:val="100"/>
                      <w:marBottom w:val="100"/>
                      <w:divBdr>
                        <w:top w:val="none" w:sz="0" w:space="0" w:color="auto"/>
                        <w:left w:val="none" w:sz="0" w:space="0" w:color="auto"/>
                        <w:bottom w:val="none" w:sz="0" w:space="0" w:color="auto"/>
                        <w:right w:val="none" w:sz="0" w:space="0" w:color="auto"/>
                      </w:divBdr>
                    </w:div>
                    <w:div w:id="211506959">
                      <w:marLeft w:val="0"/>
                      <w:marRight w:val="0"/>
                      <w:marTop w:val="100"/>
                      <w:marBottom w:val="100"/>
                      <w:divBdr>
                        <w:top w:val="none" w:sz="0" w:space="0" w:color="auto"/>
                        <w:left w:val="none" w:sz="0" w:space="0" w:color="auto"/>
                        <w:bottom w:val="none" w:sz="0" w:space="0" w:color="auto"/>
                        <w:right w:val="none" w:sz="0" w:space="0" w:color="auto"/>
                      </w:divBdr>
                    </w:div>
                    <w:div w:id="340593628">
                      <w:marLeft w:val="0"/>
                      <w:marRight w:val="0"/>
                      <w:marTop w:val="100"/>
                      <w:marBottom w:val="100"/>
                      <w:divBdr>
                        <w:top w:val="none" w:sz="0" w:space="0" w:color="auto"/>
                        <w:left w:val="none" w:sz="0" w:space="0" w:color="auto"/>
                        <w:bottom w:val="none" w:sz="0" w:space="0" w:color="auto"/>
                        <w:right w:val="none" w:sz="0" w:space="0" w:color="auto"/>
                      </w:divBdr>
                    </w:div>
                    <w:div w:id="1282300827">
                      <w:marLeft w:val="0"/>
                      <w:marRight w:val="0"/>
                      <w:marTop w:val="100"/>
                      <w:marBottom w:val="100"/>
                      <w:divBdr>
                        <w:top w:val="none" w:sz="0" w:space="0" w:color="auto"/>
                        <w:left w:val="none" w:sz="0" w:space="0" w:color="auto"/>
                        <w:bottom w:val="none" w:sz="0" w:space="0" w:color="auto"/>
                        <w:right w:val="none" w:sz="0" w:space="0" w:color="auto"/>
                      </w:divBdr>
                    </w:div>
                    <w:div w:id="1799760876">
                      <w:marLeft w:val="0"/>
                      <w:marRight w:val="0"/>
                      <w:marTop w:val="100"/>
                      <w:marBottom w:val="100"/>
                      <w:divBdr>
                        <w:top w:val="none" w:sz="0" w:space="0" w:color="auto"/>
                        <w:left w:val="none" w:sz="0" w:space="0" w:color="auto"/>
                        <w:bottom w:val="none" w:sz="0" w:space="0" w:color="auto"/>
                        <w:right w:val="none" w:sz="0" w:space="0" w:color="auto"/>
                      </w:divBdr>
                    </w:div>
                    <w:div w:id="1891266546">
                      <w:marLeft w:val="0"/>
                      <w:marRight w:val="0"/>
                      <w:marTop w:val="100"/>
                      <w:marBottom w:val="100"/>
                      <w:divBdr>
                        <w:top w:val="none" w:sz="0" w:space="0" w:color="auto"/>
                        <w:left w:val="none" w:sz="0" w:space="0" w:color="auto"/>
                        <w:bottom w:val="none" w:sz="0" w:space="0" w:color="auto"/>
                        <w:right w:val="none" w:sz="0" w:space="0" w:color="auto"/>
                      </w:divBdr>
                    </w:div>
                  </w:divsChild>
                </w:div>
                <w:div w:id="2071731142">
                  <w:marLeft w:val="900"/>
                  <w:marRight w:val="0"/>
                  <w:marTop w:val="0"/>
                  <w:marBottom w:val="0"/>
                  <w:divBdr>
                    <w:top w:val="none" w:sz="0" w:space="0" w:color="auto"/>
                    <w:left w:val="none" w:sz="0" w:space="0" w:color="auto"/>
                    <w:bottom w:val="none" w:sz="0" w:space="0" w:color="auto"/>
                    <w:right w:val="none" w:sz="0" w:space="0" w:color="auto"/>
                  </w:divBdr>
                </w:div>
                <w:div w:id="2116440003">
                  <w:marLeft w:val="900"/>
                  <w:marRight w:val="0"/>
                  <w:marTop w:val="0"/>
                  <w:marBottom w:val="0"/>
                  <w:divBdr>
                    <w:top w:val="none" w:sz="0" w:space="0" w:color="auto"/>
                    <w:left w:val="none" w:sz="0" w:space="0" w:color="auto"/>
                    <w:bottom w:val="none" w:sz="0" w:space="0" w:color="auto"/>
                    <w:right w:val="none" w:sz="0" w:space="0" w:color="auto"/>
                  </w:divBdr>
                </w:div>
              </w:divsChild>
            </w:div>
          </w:divsChild>
        </w:div>
        <w:div w:id="2121141543">
          <w:marLeft w:val="0"/>
          <w:marRight w:val="0"/>
          <w:marTop w:val="400"/>
          <w:marBottom w:val="0"/>
          <w:divBdr>
            <w:top w:val="none" w:sz="0" w:space="0" w:color="auto"/>
            <w:left w:val="none" w:sz="0" w:space="0" w:color="auto"/>
            <w:bottom w:val="none" w:sz="0" w:space="0" w:color="auto"/>
            <w:right w:val="none" w:sz="0" w:space="0" w:color="auto"/>
          </w:divBdr>
          <w:divsChild>
            <w:div w:id="490677894">
              <w:marLeft w:val="600"/>
              <w:marRight w:val="0"/>
              <w:marTop w:val="80"/>
              <w:marBottom w:val="0"/>
              <w:divBdr>
                <w:top w:val="none" w:sz="0" w:space="0" w:color="auto"/>
                <w:left w:val="none" w:sz="0" w:space="0" w:color="auto"/>
                <w:bottom w:val="none" w:sz="0" w:space="0" w:color="auto"/>
                <w:right w:val="none" w:sz="0" w:space="0" w:color="auto"/>
              </w:divBdr>
            </w:div>
            <w:div w:id="1205866163">
              <w:marLeft w:val="600"/>
              <w:marRight w:val="0"/>
              <w:marTop w:val="80"/>
              <w:marBottom w:val="0"/>
              <w:divBdr>
                <w:top w:val="none" w:sz="0" w:space="0" w:color="auto"/>
                <w:left w:val="none" w:sz="0" w:space="0" w:color="auto"/>
                <w:bottom w:val="none" w:sz="0" w:space="0" w:color="auto"/>
                <w:right w:val="none" w:sz="0" w:space="0" w:color="auto"/>
              </w:divBdr>
            </w:div>
            <w:div w:id="1406223631">
              <w:marLeft w:val="600"/>
              <w:marRight w:val="0"/>
              <w:marTop w:val="80"/>
              <w:marBottom w:val="0"/>
              <w:divBdr>
                <w:top w:val="none" w:sz="0" w:space="0" w:color="auto"/>
                <w:left w:val="none" w:sz="0" w:space="0" w:color="auto"/>
                <w:bottom w:val="none" w:sz="0" w:space="0" w:color="auto"/>
                <w:right w:val="none" w:sz="0" w:space="0" w:color="auto"/>
              </w:divBdr>
            </w:div>
            <w:div w:id="1602445963">
              <w:marLeft w:val="600"/>
              <w:marRight w:val="0"/>
              <w:marTop w:val="80"/>
              <w:marBottom w:val="0"/>
              <w:divBdr>
                <w:top w:val="none" w:sz="0" w:space="0" w:color="auto"/>
                <w:left w:val="none" w:sz="0" w:space="0" w:color="auto"/>
                <w:bottom w:val="none" w:sz="0" w:space="0" w:color="auto"/>
                <w:right w:val="none" w:sz="0" w:space="0" w:color="auto"/>
              </w:divBdr>
            </w:div>
            <w:div w:id="1949896984">
              <w:marLeft w:val="600"/>
              <w:marRight w:val="0"/>
              <w:marTop w:val="80"/>
              <w:marBottom w:val="0"/>
              <w:divBdr>
                <w:top w:val="none" w:sz="0" w:space="0" w:color="auto"/>
                <w:left w:val="none" w:sz="0" w:space="0" w:color="auto"/>
                <w:bottom w:val="none" w:sz="0" w:space="0" w:color="auto"/>
                <w:right w:val="none" w:sz="0" w:space="0" w:color="auto"/>
              </w:divBdr>
            </w:div>
            <w:div w:id="2108962992">
              <w:marLeft w:val="600"/>
              <w:marRight w:val="0"/>
              <w:marTop w:val="80"/>
              <w:marBottom w:val="0"/>
              <w:divBdr>
                <w:top w:val="none" w:sz="0" w:space="0" w:color="auto"/>
                <w:left w:val="none" w:sz="0" w:space="0" w:color="auto"/>
                <w:bottom w:val="none" w:sz="0" w:space="0" w:color="auto"/>
                <w:right w:val="none" w:sz="0" w:space="0" w:color="auto"/>
              </w:divBdr>
            </w:div>
          </w:divsChild>
        </w:div>
        <w:div w:id="2123839530">
          <w:marLeft w:val="0"/>
          <w:marRight w:val="0"/>
          <w:marTop w:val="400"/>
          <w:marBottom w:val="0"/>
          <w:divBdr>
            <w:top w:val="none" w:sz="0" w:space="0" w:color="auto"/>
            <w:left w:val="none" w:sz="0" w:space="0" w:color="auto"/>
            <w:bottom w:val="none" w:sz="0" w:space="0" w:color="auto"/>
            <w:right w:val="none" w:sz="0" w:space="0" w:color="auto"/>
          </w:divBdr>
        </w:div>
        <w:div w:id="2125272923">
          <w:marLeft w:val="0"/>
          <w:marRight w:val="0"/>
          <w:marTop w:val="400"/>
          <w:marBottom w:val="0"/>
          <w:divBdr>
            <w:top w:val="none" w:sz="0" w:space="0" w:color="auto"/>
            <w:left w:val="none" w:sz="0" w:space="0" w:color="auto"/>
            <w:bottom w:val="none" w:sz="0" w:space="0" w:color="auto"/>
            <w:right w:val="none" w:sz="0" w:space="0" w:color="auto"/>
          </w:divBdr>
        </w:div>
        <w:div w:id="2125491311">
          <w:marLeft w:val="0"/>
          <w:marRight w:val="0"/>
          <w:marTop w:val="200"/>
          <w:marBottom w:val="0"/>
          <w:divBdr>
            <w:top w:val="none" w:sz="0" w:space="0" w:color="auto"/>
            <w:left w:val="none" w:sz="0" w:space="0" w:color="auto"/>
            <w:bottom w:val="none" w:sz="0" w:space="0" w:color="auto"/>
            <w:right w:val="none" w:sz="0" w:space="0" w:color="auto"/>
          </w:divBdr>
        </w:div>
        <w:div w:id="2125810235">
          <w:marLeft w:val="0"/>
          <w:marRight w:val="0"/>
          <w:marTop w:val="400"/>
          <w:marBottom w:val="0"/>
          <w:divBdr>
            <w:top w:val="none" w:sz="0" w:space="0" w:color="auto"/>
            <w:left w:val="none" w:sz="0" w:space="0" w:color="auto"/>
            <w:bottom w:val="none" w:sz="0" w:space="0" w:color="auto"/>
            <w:right w:val="none" w:sz="0" w:space="0" w:color="auto"/>
          </w:divBdr>
        </w:div>
        <w:div w:id="2128113460">
          <w:marLeft w:val="0"/>
          <w:marRight w:val="0"/>
          <w:marTop w:val="200"/>
          <w:marBottom w:val="0"/>
          <w:divBdr>
            <w:top w:val="none" w:sz="0" w:space="0" w:color="auto"/>
            <w:left w:val="none" w:sz="0" w:space="0" w:color="auto"/>
            <w:bottom w:val="none" w:sz="0" w:space="0" w:color="auto"/>
            <w:right w:val="none" w:sz="0" w:space="0" w:color="auto"/>
          </w:divBdr>
          <w:divsChild>
            <w:div w:id="1473207482">
              <w:marLeft w:val="0"/>
              <w:marRight w:val="0"/>
              <w:marTop w:val="0"/>
              <w:marBottom w:val="0"/>
              <w:divBdr>
                <w:top w:val="none" w:sz="0" w:space="0" w:color="auto"/>
                <w:left w:val="none" w:sz="0" w:space="0" w:color="auto"/>
                <w:bottom w:val="none" w:sz="0" w:space="0" w:color="auto"/>
                <w:right w:val="none" w:sz="0" w:space="0" w:color="auto"/>
              </w:divBdr>
            </w:div>
          </w:divsChild>
        </w:div>
        <w:div w:id="2128812447">
          <w:marLeft w:val="0"/>
          <w:marRight w:val="0"/>
          <w:marTop w:val="400"/>
          <w:marBottom w:val="0"/>
          <w:divBdr>
            <w:top w:val="none" w:sz="0" w:space="0" w:color="auto"/>
            <w:left w:val="none" w:sz="0" w:space="0" w:color="auto"/>
            <w:bottom w:val="none" w:sz="0" w:space="0" w:color="auto"/>
            <w:right w:val="none" w:sz="0" w:space="0" w:color="auto"/>
          </w:divBdr>
        </w:div>
        <w:div w:id="2128962538">
          <w:marLeft w:val="0"/>
          <w:marRight w:val="0"/>
          <w:marTop w:val="400"/>
          <w:marBottom w:val="0"/>
          <w:divBdr>
            <w:top w:val="none" w:sz="0" w:space="0" w:color="auto"/>
            <w:left w:val="none" w:sz="0" w:space="0" w:color="auto"/>
            <w:bottom w:val="none" w:sz="0" w:space="0" w:color="auto"/>
            <w:right w:val="none" w:sz="0" w:space="0" w:color="auto"/>
          </w:divBdr>
          <w:divsChild>
            <w:div w:id="186793639">
              <w:marLeft w:val="600"/>
              <w:marRight w:val="0"/>
              <w:marTop w:val="80"/>
              <w:marBottom w:val="0"/>
              <w:divBdr>
                <w:top w:val="none" w:sz="0" w:space="0" w:color="auto"/>
                <w:left w:val="none" w:sz="0" w:space="0" w:color="auto"/>
                <w:bottom w:val="none" w:sz="0" w:space="0" w:color="auto"/>
                <w:right w:val="none" w:sz="0" w:space="0" w:color="auto"/>
              </w:divBdr>
            </w:div>
            <w:div w:id="202250844">
              <w:marLeft w:val="600"/>
              <w:marRight w:val="0"/>
              <w:marTop w:val="80"/>
              <w:marBottom w:val="0"/>
              <w:divBdr>
                <w:top w:val="none" w:sz="0" w:space="0" w:color="auto"/>
                <w:left w:val="none" w:sz="0" w:space="0" w:color="auto"/>
                <w:bottom w:val="none" w:sz="0" w:space="0" w:color="auto"/>
                <w:right w:val="none" w:sz="0" w:space="0" w:color="auto"/>
              </w:divBdr>
            </w:div>
            <w:div w:id="350180969">
              <w:marLeft w:val="600"/>
              <w:marRight w:val="0"/>
              <w:marTop w:val="80"/>
              <w:marBottom w:val="0"/>
              <w:divBdr>
                <w:top w:val="none" w:sz="0" w:space="0" w:color="auto"/>
                <w:left w:val="none" w:sz="0" w:space="0" w:color="auto"/>
                <w:bottom w:val="none" w:sz="0" w:space="0" w:color="auto"/>
                <w:right w:val="none" w:sz="0" w:space="0" w:color="auto"/>
              </w:divBdr>
            </w:div>
            <w:div w:id="650905608">
              <w:marLeft w:val="600"/>
              <w:marRight w:val="0"/>
              <w:marTop w:val="80"/>
              <w:marBottom w:val="0"/>
              <w:divBdr>
                <w:top w:val="none" w:sz="0" w:space="0" w:color="auto"/>
                <w:left w:val="none" w:sz="0" w:space="0" w:color="auto"/>
                <w:bottom w:val="none" w:sz="0" w:space="0" w:color="auto"/>
                <w:right w:val="none" w:sz="0" w:space="0" w:color="auto"/>
              </w:divBdr>
            </w:div>
            <w:div w:id="972444082">
              <w:marLeft w:val="600"/>
              <w:marRight w:val="0"/>
              <w:marTop w:val="80"/>
              <w:marBottom w:val="0"/>
              <w:divBdr>
                <w:top w:val="none" w:sz="0" w:space="0" w:color="auto"/>
                <w:left w:val="none" w:sz="0" w:space="0" w:color="auto"/>
                <w:bottom w:val="none" w:sz="0" w:space="0" w:color="auto"/>
                <w:right w:val="none" w:sz="0" w:space="0" w:color="auto"/>
              </w:divBdr>
            </w:div>
            <w:div w:id="1140347260">
              <w:marLeft w:val="600"/>
              <w:marRight w:val="0"/>
              <w:marTop w:val="80"/>
              <w:marBottom w:val="0"/>
              <w:divBdr>
                <w:top w:val="none" w:sz="0" w:space="0" w:color="auto"/>
                <w:left w:val="none" w:sz="0" w:space="0" w:color="auto"/>
                <w:bottom w:val="none" w:sz="0" w:space="0" w:color="auto"/>
                <w:right w:val="none" w:sz="0" w:space="0" w:color="auto"/>
              </w:divBdr>
            </w:div>
            <w:div w:id="1259289744">
              <w:marLeft w:val="600"/>
              <w:marRight w:val="0"/>
              <w:marTop w:val="80"/>
              <w:marBottom w:val="0"/>
              <w:divBdr>
                <w:top w:val="none" w:sz="0" w:space="0" w:color="auto"/>
                <w:left w:val="none" w:sz="0" w:space="0" w:color="auto"/>
                <w:bottom w:val="none" w:sz="0" w:space="0" w:color="auto"/>
                <w:right w:val="none" w:sz="0" w:space="0" w:color="auto"/>
              </w:divBdr>
            </w:div>
          </w:divsChild>
        </w:div>
        <w:div w:id="2136871674">
          <w:marLeft w:val="0"/>
          <w:marRight w:val="0"/>
          <w:marTop w:val="400"/>
          <w:marBottom w:val="0"/>
          <w:divBdr>
            <w:top w:val="none" w:sz="0" w:space="0" w:color="auto"/>
            <w:left w:val="none" w:sz="0" w:space="0" w:color="auto"/>
            <w:bottom w:val="none" w:sz="0" w:space="0" w:color="auto"/>
            <w:right w:val="none" w:sz="0" w:space="0" w:color="auto"/>
          </w:divBdr>
        </w:div>
        <w:div w:id="2138839995">
          <w:marLeft w:val="0"/>
          <w:marRight w:val="0"/>
          <w:marTop w:val="400"/>
          <w:marBottom w:val="0"/>
          <w:divBdr>
            <w:top w:val="none" w:sz="0" w:space="0" w:color="auto"/>
            <w:left w:val="none" w:sz="0" w:space="0" w:color="auto"/>
            <w:bottom w:val="none" w:sz="0" w:space="0" w:color="auto"/>
            <w:right w:val="none" w:sz="0" w:space="0" w:color="auto"/>
          </w:divBdr>
        </w:div>
        <w:div w:id="2141993212">
          <w:marLeft w:val="0"/>
          <w:marRight w:val="0"/>
          <w:marTop w:val="400"/>
          <w:marBottom w:val="0"/>
          <w:divBdr>
            <w:top w:val="none" w:sz="0" w:space="0" w:color="auto"/>
            <w:left w:val="none" w:sz="0" w:space="0" w:color="auto"/>
            <w:bottom w:val="none" w:sz="0" w:space="0" w:color="auto"/>
            <w:right w:val="none" w:sz="0" w:space="0" w:color="auto"/>
          </w:divBdr>
        </w:div>
        <w:div w:id="2142727209">
          <w:marLeft w:val="0"/>
          <w:marRight w:val="0"/>
          <w:marTop w:val="200"/>
          <w:marBottom w:val="0"/>
          <w:divBdr>
            <w:top w:val="none" w:sz="0" w:space="0" w:color="auto"/>
            <w:left w:val="none" w:sz="0" w:space="0" w:color="auto"/>
            <w:bottom w:val="none" w:sz="0" w:space="0" w:color="auto"/>
            <w:right w:val="none" w:sz="0" w:space="0" w:color="auto"/>
          </w:divBdr>
        </w:div>
        <w:div w:id="2143035048">
          <w:marLeft w:val="0"/>
          <w:marRight w:val="0"/>
          <w:marTop w:val="400"/>
          <w:marBottom w:val="0"/>
          <w:divBdr>
            <w:top w:val="none" w:sz="0" w:space="0" w:color="auto"/>
            <w:left w:val="none" w:sz="0" w:space="0" w:color="auto"/>
            <w:bottom w:val="none" w:sz="0" w:space="0" w:color="auto"/>
            <w:right w:val="none" w:sz="0" w:space="0" w:color="auto"/>
          </w:divBdr>
        </w:div>
        <w:div w:id="2144619591">
          <w:marLeft w:val="0"/>
          <w:marRight w:val="0"/>
          <w:marTop w:val="400"/>
          <w:marBottom w:val="0"/>
          <w:divBdr>
            <w:top w:val="none" w:sz="0" w:space="0" w:color="auto"/>
            <w:left w:val="none" w:sz="0" w:space="0" w:color="auto"/>
            <w:bottom w:val="none" w:sz="0" w:space="0" w:color="auto"/>
            <w:right w:val="none" w:sz="0" w:space="0" w:color="auto"/>
          </w:divBdr>
        </w:div>
        <w:div w:id="2145535400">
          <w:marLeft w:val="0"/>
          <w:marRight w:val="0"/>
          <w:marTop w:val="400"/>
          <w:marBottom w:val="0"/>
          <w:divBdr>
            <w:top w:val="none" w:sz="0" w:space="0" w:color="auto"/>
            <w:left w:val="none" w:sz="0" w:space="0" w:color="auto"/>
            <w:bottom w:val="none" w:sz="0" w:space="0" w:color="auto"/>
            <w:right w:val="none" w:sz="0" w:space="0" w:color="auto"/>
          </w:divBdr>
        </w:div>
        <w:div w:id="2145811158">
          <w:marLeft w:val="0"/>
          <w:marRight w:val="0"/>
          <w:marTop w:val="400"/>
          <w:marBottom w:val="0"/>
          <w:divBdr>
            <w:top w:val="none" w:sz="0" w:space="0" w:color="auto"/>
            <w:left w:val="none" w:sz="0" w:space="0" w:color="auto"/>
            <w:bottom w:val="none" w:sz="0" w:space="0" w:color="auto"/>
            <w:right w:val="none" w:sz="0" w:space="0" w:color="auto"/>
          </w:divBdr>
        </w:div>
        <w:div w:id="2147120753">
          <w:marLeft w:val="0"/>
          <w:marRight w:val="0"/>
          <w:marTop w:val="200"/>
          <w:marBottom w:val="0"/>
          <w:divBdr>
            <w:top w:val="none" w:sz="0" w:space="0" w:color="auto"/>
            <w:left w:val="none" w:sz="0" w:space="0" w:color="auto"/>
            <w:bottom w:val="none" w:sz="0" w:space="0" w:color="auto"/>
            <w:right w:val="none" w:sz="0" w:space="0" w:color="auto"/>
          </w:divBdr>
        </w:div>
        <w:div w:id="2147234142">
          <w:marLeft w:val="0"/>
          <w:marRight w:val="0"/>
          <w:marTop w:val="400"/>
          <w:marBottom w:val="0"/>
          <w:divBdr>
            <w:top w:val="none" w:sz="0" w:space="0" w:color="auto"/>
            <w:left w:val="none" w:sz="0" w:space="0" w:color="auto"/>
            <w:bottom w:val="none" w:sz="0" w:space="0" w:color="auto"/>
            <w:right w:val="none" w:sz="0" w:space="0" w:color="auto"/>
          </w:divBdr>
        </w:div>
        <w:div w:id="2147357839">
          <w:marLeft w:val="0"/>
          <w:marRight w:val="0"/>
          <w:marTop w:val="0"/>
          <w:marBottom w:val="200"/>
          <w:divBdr>
            <w:top w:val="none" w:sz="0" w:space="0" w:color="auto"/>
            <w:left w:val="none" w:sz="0" w:space="0" w:color="auto"/>
            <w:bottom w:val="none" w:sz="0" w:space="0" w:color="auto"/>
            <w:right w:val="none" w:sz="0" w:space="0" w:color="auto"/>
          </w:divBdr>
        </w:div>
      </w:divsChild>
    </w:div>
    <w:div w:id="1393037637">
      <w:bodyDiv w:val="1"/>
      <w:marLeft w:val="0"/>
      <w:marRight w:val="0"/>
      <w:marTop w:val="0"/>
      <w:marBottom w:val="0"/>
      <w:divBdr>
        <w:top w:val="none" w:sz="0" w:space="0" w:color="auto"/>
        <w:left w:val="none" w:sz="0" w:space="0" w:color="auto"/>
        <w:bottom w:val="none" w:sz="0" w:space="0" w:color="auto"/>
        <w:right w:val="none" w:sz="0" w:space="0" w:color="auto"/>
      </w:divBdr>
    </w:div>
    <w:div w:id="1403985776">
      <w:bodyDiv w:val="1"/>
      <w:marLeft w:val="0"/>
      <w:marRight w:val="0"/>
      <w:marTop w:val="0"/>
      <w:marBottom w:val="0"/>
      <w:divBdr>
        <w:top w:val="none" w:sz="0" w:space="0" w:color="auto"/>
        <w:left w:val="none" w:sz="0" w:space="0" w:color="auto"/>
        <w:bottom w:val="none" w:sz="0" w:space="0" w:color="auto"/>
        <w:right w:val="none" w:sz="0" w:space="0" w:color="auto"/>
      </w:divBdr>
    </w:div>
    <w:div w:id="1507861609">
      <w:bodyDiv w:val="1"/>
      <w:marLeft w:val="0"/>
      <w:marRight w:val="0"/>
      <w:marTop w:val="0"/>
      <w:marBottom w:val="0"/>
      <w:divBdr>
        <w:top w:val="none" w:sz="0" w:space="0" w:color="auto"/>
        <w:left w:val="none" w:sz="0" w:space="0" w:color="auto"/>
        <w:bottom w:val="none" w:sz="0" w:space="0" w:color="auto"/>
        <w:right w:val="none" w:sz="0" w:space="0" w:color="auto"/>
      </w:divBdr>
    </w:div>
    <w:div w:id="1589848756">
      <w:bodyDiv w:val="1"/>
      <w:marLeft w:val="0"/>
      <w:marRight w:val="0"/>
      <w:marTop w:val="0"/>
      <w:marBottom w:val="0"/>
      <w:divBdr>
        <w:top w:val="none" w:sz="0" w:space="0" w:color="auto"/>
        <w:left w:val="none" w:sz="0" w:space="0" w:color="auto"/>
        <w:bottom w:val="none" w:sz="0" w:space="0" w:color="auto"/>
        <w:right w:val="none" w:sz="0" w:space="0" w:color="auto"/>
      </w:divBdr>
    </w:div>
    <w:div w:id="1648050136">
      <w:bodyDiv w:val="1"/>
      <w:marLeft w:val="0"/>
      <w:marRight w:val="0"/>
      <w:marTop w:val="0"/>
      <w:marBottom w:val="0"/>
      <w:divBdr>
        <w:top w:val="none" w:sz="0" w:space="0" w:color="auto"/>
        <w:left w:val="none" w:sz="0" w:space="0" w:color="auto"/>
        <w:bottom w:val="none" w:sz="0" w:space="0" w:color="auto"/>
        <w:right w:val="none" w:sz="0" w:space="0" w:color="auto"/>
      </w:divBdr>
    </w:div>
    <w:div w:id="1680430662">
      <w:bodyDiv w:val="1"/>
      <w:marLeft w:val="0"/>
      <w:marRight w:val="0"/>
      <w:marTop w:val="0"/>
      <w:marBottom w:val="0"/>
      <w:divBdr>
        <w:top w:val="none" w:sz="0" w:space="0" w:color="auto"/>
        <w:left w:val="none" w:sz="0" w:space="0" w:color="auto"/>
        <w:bottom w:val="none" w:sz="0" w:space="0" w:color="auto"/>
        <w:right w:val="none" w:sz="0" w:space="0" w:color="auto"/>
      </w:divBdr>
    </w:div>
    <w:div w:id="1788622893">
      <w:bodyDiv w:val="1"/>
      <w:marLeft w:val="0"/>
      <w:marRight w:val="0"/>
      <w:marTop w:val="0"/>
      <w:marBottom w:val="0"/>
      <w:divBdr>
        <w:top w:val="none" w:sz="0" w:space="0" w:color="auto"/>
        <w:left w:val="none" w:sz="0" w:space="0" w:color="auto"/>
        <w:bottom w:val="none" w:sz="0" w:space="0" w:color="auto"/>
        <w:right w:val="none" w:sz="0" w:space="0" w:color="auto"/>
      </w:divBdr>
    </w:div>
    <w:div w:id="1806241436">
      <w:bodyDiv w:val="1"/>
      <w:marLeft w:val="0"/>
      <w:marRight w:val="0"/>
      <w:marTop w:val="0"/>
      <w:marBottom w:val="0"/>
      <w:divBdr>
        <w:top w:val="none" w:sz="0" w:space="0" w:color="auto"/>
        <w:left w:val="none" w:sz="0" w:space="0" w:color="auto"/>
        <w:bottom w:val="none" w:sz="0" w:space="0" w:color="auto"/>
        <w:right w:val="none" w:sz="0" w:space="0" w:color="auto"/>
      </w:divBdr>
    </w:div>
    <w:div w:id="1834294559">
      <w:bodyDiv w:val="1"/>
      <w:marLeft w:val="0"/>
      <w:marRight w:val="0"/>
      <w:marTop w:val="0"/>
      <w:marBottom w:val="0"/>
      <w:divBdr>
        <w:top w:val="none" w:sz="0" w:space="0" w:color="auto"/>
        <w:left w:val="none" w:sz="0" w:space="0" w:color="auto"/>
        <w:bottom w:val="none" w:sz="0" w:space="0" w:color="auto"/>
        <w:right w:val="none" w:sz="0" w:space="0" w:color="auto"/>
      </w:divBdr>
    </w:div>
    <w:div w:id="1855605303">
      <w:bodyDiv w:val="1"/>
      <w:marLeft w:val="0"/>
      <w:marRight w:val="0"/>
      <w:marTop w:val="0"/>
      <w:marBottom w:val="0"/>
      <w:divBdr>
        <w:top w:val="none" w:sz="0" w:space="0" w:color="auto"/>
        <w:left w:val="none" w:sz="0" w:space="0" w:color="auto"/>
        <w:bottom w:val="none" w:sz="0" w:space="0" w:color="auto"/>
        <w:right w:val="none" w:sz="0" w:space="0" w:color="auto"/>
      </w:divBdr>
    </w:div>
    <w:div w:id="1866169745">
      <w:bodyDiv w:val="1"/>
      <w:marLeft w:val="0"/>
      <w:marRight w:val="0"/>
      <w:marTop w:val="0"/>
      <w:marBottom w:val="0"/>
      <w:divBdr>
        <w:top w:val="none" w:sz="0" w:space="0" w:color="auto"/>
        <w:left w:val="none" w:sz="0" w:space="0" w:color="auto"/>
        <w:bottom w:val="none" w:sz="0" w:space="0" w:color="auto"/>
        <w:right w:val="none" w:sz="0" w:space="0" w:color="auto"/>
      </w:divBdr>
    </w:div>
    <w:div w:id="1866286818">
      <w:bodyDiv w:val="1"/>
      <w:marLeft w:val="0"/>
      <w:marRight w:val="0"/>
      <w:marTop w:val="0"/>
      <w:marBottom w:val="0"/>
      <w:divBdr>
        <w:top w:val="none" w:sz="0" w:space="0" w:color="auto"/>
        <w:left w:val="none" w:sz="0" w:space="0" w:color="auto"/>
        <w:bottom w:val="none" w:sz="0" w:space="0" w:color="auto"/>
        <w:right w:val="none" w:sz="0" w:space="0" w:color="auto"/>
      </w:divBdr>
    </w:div>
    <w:div w:id="1886941692">
      <w:bodyDiv w:val="1"/>
      <w:marLeft w:val="0"/>
      <w:marRight w:val="0"/>
      <w:marTop w:val="0"/>
      <w:marBottom w:val="0"/>
      <w:divBdr>
        <w:top w:val="none" w:sz="0" w:space="0" w:color="auto"/>
        <w:left w:val="none" w:sz="0" w:space="0" w:color="auto"/>
        <w:bottom w:val="none" w:sz="0" w:space="0" w:color="auto"/>
        <w:right w:val="none" w:sz="0" w:space="0" w:color="auto"/>
      </w:divBdr>
    </w:div>
    <w:div w:id="1890264155">
      <w:bodyDiv w:val="1"/>
      <w:marLeft w:val="0"/>
      <w:marRight w:val="0"/>
      <w:marTop w:val="0"/>
      <w:marBottom w:val="0"/>
      <w:divBdr>
        <w:top w:val="none" w:sz="0" w:space="0" w:color="auto"/>
        <w:left w:val="none" w:sz="0" w:space="0" w:color="auto"/>
        <w:bottom w:val="none" w:sz="0" w:space="0" w:color="auto"/>
        <w:right w:val="none" w:sz="0" w:space="0" w:color="auto"/>
      </w:divBdr>
    </w:div>
    <w:div w:id="1932542908">
      <w:bodyDiv w:val="1"/>
      <w:marLeft w:val="0"/>
      <w:marRight w:val="0"/>
      <w:marTop w:val="0"/>
      <w:marBottom w:val="0"/>
      <w:divBdr>
        <w:top w:val="none" w:sz="0" w:space="0" w:color="auto"/>
        <w:left w:val="none" w:sz="0" w:space="0" w:color="auto"/>
        <w:bottom w:val="none" w:sz="0" w:space="0" w:color="auto"/>
        <w:right w:val="none" w:sz="0" w:space="0" w:color="auto"/>
      </w:divBdr>
    </w:div>
    <w:div w:id="1960985231">
      <w:bodyDiv w:val="1"/>
      <w:marLeft w:val="0"/>
      <w:marRight w:val="0"/>
      <w:marTop w:val="0"/>
      <w:marBottom w:val="0"/>
      <w:divBdr>
        <w:top w:val="none" w:sz="0" w:space="0" w:color="auto"/>
        <w:left w:val="none" w:sz="0" w:space="0" w:color="auto"/>
        <w:bottom w:val="none" w:sz="0" w:space="0" w:color="auto"/>
        <w:right w:val="none" w:sz="0" w:space="0" w:color="auto"/>
      </w:divBdr>
    </w:div>
    <w:div w:id="1986663856">
      <w:bodyDiv w:val="1"/>
      <w:marLeft w:val="0"/>
      <w:marRight w:val="0"/>
      <w:marTop w:val="0"/>
      <w:marBottom w:val="0"/>
      <w:divBdr>
        <w:top w:val="none" w:sz="0" w:space="0" w:color="auto"/>
        <w:left w:val="none" w:sz="0" w:space="0" w:color="auto"/>
        <w:bottom w:val="none" w:sz="0" w:space="0" w:color="auto"/>
        <w:right w:val="none" w:sz="0" w:space="0" w:color="auto"/>
      </w:divBdr>
      <w:divsChild>
        <w:div w:id="149709690">
          <w:marLeft w:val="0"/>
          <w:marRight w:val="0"/>
          <w:marTop w:val="0"/>
          <w:marBottom w:val="300"/>
          <w:divBdr>
            <w:top w:val="none" w:sz="0" w:space="0" w:color="auto"/>
            <w:left w:val="none" w:sz="0" w:space="0" w:color="auto"/>
            <w:bottom w:val="single" w:sz="6" w:space="8" w:color="EFEFEF"/>
            <w:right w:val="none" w:sz="0" w:space="0" w:color="auto"/>
          </w:divBdr>
        </w:div>
        <w:div w:id="184633399">
          <w:marLeft w:val="0"/>
          <w:marRight w:val="0"/>
          <w:marTop w:val="100"/>
          <w:marBottom w:val="100"/>
          <w:divBdr>
            <w:top w:val="none" w:sz="0" w:space="0" w:color="auto"/>
            <w:left w:val="none" w:sz="0" w:space="0" w:color="auto"/>
            <w:bottom w:val="none" w:sz="0" w:space="0" w:color="auto"/>
            <w:right w:val="none" w:sz="0" w:space="0" w:color="auto"/>
          </w:divBdr>
        </w:div>
        <w:div w:id="2074543331">
          <w:marLeft w:val="0"/>
          <w:marRight w:val="0"/>
          <w:marTop w:val="0"/>
          <w:marBottom w:val="240"/>
          <w:divBdr>
            <w:top w:val="none" w:sz="0" w:space="0" w:color="auto"/>
            <w:left w:val="none" w:sz="0" w:space="0" w:color="auto"/>
            <w:bottom w:val="none" w:sz="0" w:space="0" w:color="auto"/>
            <w:right w:val="none" w:sz="0" w:space="0" w:color="auto"/>
          </w:divBdr>
        </w:div>
      </w:divsChild>
    </w:div>
    <w:div w:id="2010281747">
      <w:bodyDiv w:val="1"/>
      <w:marLeft w:val="0"/>
      <w:marRight w:val="0"/>
      <w:marTop w:val="0"/>
      <w:marBottom w:val="0"/>
      <w:divBdr>
        <w:top w:val="none" w:sz="0" w:space="0" w:color="auto"/>
        <w:left w:val="none" w:sz="0" w:space="0" w:color="auto"/>
        <w:bottom w:val="none" w:sz="0" w:space="0" w:color="auto"/>
        <w:right w:val="none" w:sz="0" w:space="0" w:color="auto"/>
      </w:divBdr>
    </w:div>
    <w:div w:id="2012873006">
      <w:bodyDiv w:val="1"/>
      <w:marLeft w:val="0"/>
      <w:marRight w:val="0"/>
      <w:marTop w:val="0"/>
      <w:marBottom w:val="0"/>
      <w:divBdr>
        <w:top w:val="none" w:sz="0" w:space="0" w:color="auto"/>
        <w:left w:val="none" w:sz="0" w:space="0" w:color="auto"/>
        <w:bottom w:val="none" w:sz="0" w:space="0" w:color="auto"/>
        <w:right w:val="none" w:sz="0" w:space="0" w:color="auto"/>
      </w:divBdr>
    </w:div>
    <w:div w:id="2019037843">
      <w:bodyDiv w:val="1"/>
      <w:marLeft w:val="0"/>
      <w:marRight w:val="0"/>
      <w:marTop w:val="0"/>
      <w:marBottom w:val="0"/>
      <w:divBdr>
        <w:top w:val="none" w:sz="0" w:space="0" w:color="auto"/>
        <w:left w:val="none" w:sz="0" w:space="0" w:color="auto"/>
        <w:bottom w:val="none" w:sz="0" w:space="0" w:color="auto"/>
        <w:right w:val="none" w:sz="0" w:space="0" w:color="auto"/>
      </w:divBdr>
      <w:divsChild>
        <w:div w:id="18528412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aspi.sk/products/lawText/1/78125/1/ASPI%253A/338/2000%20Z.z." TargetMode="External"/><Relationship Id="rId299" Type="http://schemas.openxmlformats.org/officeDocument/2006/relationships/hyperlink" Target="https://www.aspi.sk/products/lawText/1/78125/1/ASPI%253A/223/2011%20Z.z." TargetMode="External"/><Relationship Id="rId303" Type="http://schemas.openxmlformats.org/officeDocument/2006/relationships/hyperlink" Target="https://www.aspi.sk/products/lawText/1/78125/1/ASPI%253A/324/2011%20Z.z." TargetMode="External"/><Relationship Id="rId21" Type="http://schemas.openxmlformats.org/officeDocument/2006/relationships/hyperlink" Target="https://www.slov-lex.sk/pravne-predpisy/SK/ZZ/2012/251/20210101" TargetMode="External"/><Relationship Id="rId42" Type="http://schemas.openxmlformats.org/officeDocument/2006/relationships/hyperlink" Target="https://www.aspi.sk/products/lawText/1/78125/1/ASPI%253A/107/2007%20Z.z." TargetMode="External"/><Relationship Id="rId63" Type="http://schemas.openxmlformats.org/officeDocument/2006/relationships/hyperlink" Target="https://www.aspi.sk/products/lawText/1/78125/1/ASPI%253A/408/2002%20Z.z." TargetMode="External"/><Relationship Id="rId84" Type="http://schemas.openxmlformats.org/officeDocument/2006/relationships/hyperlink" Target="https://www.aspi.sk/products/lawText/1/78125/1/ASPI%253A/512/2011%20Z.z." TargetMode="External"/><Relationship Id="rId138" Type="http://schemas.openxmlformats.org/officeDocument/2006/relationships/hyperlink" Target="https://www.aspi.sk/products/lawText/1/78125/1/ASPI%253A/578/2004%20Z.z." TargetMode="External"/><Relationship Id="rId159" Type="http://schemas.openxmlformats.org/officeDocument/2006/relationships/hyperlink" Target="https://www.aspi.sk/products/lawText/1/78125/1/ASPI%253A/358/2007%20Z.z." TargetMode="External"/><Relationship Id="rId170" Type="http://schemas.openxmlformats.org/officeDocument/2006/relationships/hyperlink" Target="https://www.aspi.sk/products/lawText/1/78125/1/ASPI%253A/249/2011%20Z.z." TargetMode="External"/><Relationship Id="rId191" Type="http://schemas.openxmlformats.org/officeDocument/2006/relationships/hyperlink" Target="https://www.aspi.sk/products/lawText/1/78125/1/ASPI%253A/457/2002%20Z.z." TargetMode="External"/><Relationship Id="rId205" Type="http://schemas.openxmlformats.org/officeDocument/2006/relationships/hyperlink" Target="https://www.aspi.sk/products/lawText/1/78125/1/ASPI%253A/382/2004%20Z.z." TargetMode="External"/><Relationship Id="rId226" Type="http://schemas.openxmlformats.org/officeDocument/2006/relationships/hyperlink" Target="https://www.aspi.sk/products/lawText/1/78125/1/ASPI%253A/491/2005%20Z.z." TargetMode="External"/><Relationship Id="rId247" Type="http://schemas.openxmlformats.org/officeDocument/2006/relationships/hyperlink" Target="https://www.aspi.sk/products/lawText/1/78125/1/ASPI%253A/279/2007%20Z.z." TargetMode="External"/><Relationship Id="rId107" Type="http://schemas.openxmlformats.org/officeDocument/2006/relationships/hyperlink" Target="https://www.aspi.sk/products/lawText/1/78125/1/ASPI%253A/178/1998%20Z.z." TargetMode="External"/><Relationship Id="rId268" Type="http://schemas.openxmlformats.org/officeDocument/2006/relationships/hyperlink" Target="https://www.aspi.sk/products/lawText/1/78125/1/ASPI%253A/264/2008%20Z.z." TargetMode="External"/><Relationship Id="rId289" Type="http://schemas.openxmlformats.org/officeDocument/2006/relationships/hyperlink" Target="https://www.aspi.sk/products/lawText/1/78125/1/ASPI%253A/594/2009%20Z.z." TargetMode="External"/><Relationship Id="rId11" Type="http://schemas.openxmlformats.org/officeDocument/2006/relationships/hyperlink" Target="https://www.slov-lex.sk/pravne-predpisy/SK/ZZ/2012/251/20210101" TargetMode="External"/><Relationship Id="rId32" Type="http://schemas.openxmlformats.org/officeDocument/2006/relationships/hyperlink" Target="https://www.slov-lex.sk/pravne-predpisy/SK/ZZ/2012/251/20210101" TargetMode="External"/><Relationship Id="rId53" Type="http://schemas.openxmlformats.org/officeDocument/2006/relationships/hyperlink" Target="https://www.aspi.sk/products/lawText/1/78125/1/ASPI%253A/154/2005%20Z.z." TargetMode="External"/><Relationship Id="rId74" Type="http://schemas.openxmlformats.org/officeDocument/2006/relationships/hyperlink" Target="https://www.aspi.sk/products/lawText/1/78125/1/ASPI%253A/348/2007%20Z.z." TargetMode="External"/><Relationship Id="rId128" Type="http://schemas.openxmlformats.org/officeDocument/2006/relationships/hyperlink" Target="https://www.aspi.sk/products/lawText/1/78125/1/ASPI%253A/423/2003%20Z.z." TargetMode="External"/><Relationship Id="rId149" Type="http://schemas.openxmlformats.org/officeDocument/2006/relationships/hyperlink" Target="https://www.aspi.sk/products/lawText/1/78125/1/ASPI%253A/473/2005%20Z.z." TargetMode="External"/><Relationship Id="rId314" Type="http://schemas.openxmlformats.org/officeDocument/2006/relationships/hyperlink" Target="https://www.aspi.sk/products/lawText/1/78125/1/ASPI%253A/96/2012%20Z.z." TargetMode="External"/><Relationship Id="rId5" Type="http://schemas.openxmlformats.org/officeDocument/2006/relationships/numbering" Target="numbering.xml"/><Relationship Id="rId95" Type="http://schemas.openxmlformats.org/officeDocument/2006/relationships/hyperlink" Target="https://www.aspi.sk/products/lawText/1/78125/1/ASPI%253A/289/1996%20Z.z." TargetMode="External"/><Relationship Id="rId160" Type="http://schemas.openxmlformats.org/officeDocument/2006/relationships/hyperlink" Target="https://www.aspi.sk/products/lawText/1/78125/1/ASPI%253A/577/2007%20Z.z." TargetMode="External"/><Relationship Id="rId181" Type="http://schemas.openxmlformats.org/officeDocument/2006/relationships/hyperlink" Target="https://www.aspi.sk/products/lawText/1/78125/1/ASPI%253A/3/2000%20Z.z." TargetMode="External"/><Relationship Id="rId216" Type="http://schemas.openxmlformats.org/officeDocument/2006/relationships/hyperlink" Target="https://www.aspi.sk/products/lawText/1/78125/1/ASPI%253A/5/2005%20Z.z." TargetMode="External"/><Relationship Id="rId237" Type="http://schemas.openxmlformats.org/officeDocument/2006/relationships/hyperlink" Target="https://www.aspi.sk/products/lawText/1/78125/1/ASPI%253A/126/2006%20Z.z." TargetMode="External"/><Relationship Id="rId258" Type="http://schemas.openxmlformats.org/officeDocument/2006/relationships/hyperlink" Target="https://www.aspi.sk/products/lawText/1/78125/1/ASPI%253A/537/2007%20Z.z." TargetMode="External"/><Relationship Id="rId279" Type="http://schemas.openxmlformats.org/officeDocument/2006/relationships/hyperlink" Target="https://www.aspi.sk/products/lawText/1/78125/1/ASPI%253A/274/2009%20Z.z." TargetMode="External"/><Relationship Id="rId22" Type="http://schemas.openxmlformats.org/officeDocument/2006/relationships/hyperlink" Target="https://www.slov-lex.sk/pravne-predpisy/SK/ZZ/2012/251/20210101" TargetMode="External"/><Relationship Id="rId43" Type="http://schemas.openxmlformats.org/officeDocument/2006/relationships/hyperlink" Target="https://www.aspi.sk/products/lawText/1/78125/1/ASPI%253A/68/2008%20Z.z." TargetMode="External"/><Relationship Id="rId64" Type="http://schemas.openxmlformats.org/officeDocument/2006/relationships/hyperlink" Target="https://www.aspi.sk/products/lawText/1/78125/1/ASPI%253A/210/2003%20Z.z." TargetMode="External"/><Relationship Id="rId118" Type="http://schemas.openxmlformats.org/officeDocument/2006/relationships/hyperlink" Target="https://www.aspi.sk/products/lawText/1/78125/1/ASPI%253A/223/2001%20Z.z." TargetMode="External"/><Relationship Id="rId139" Type="http://schemas.openxmlformats.org/officeDocument/2006/relationships/hyperlink" Target="https://www.aspi.sk/products/lawText/1/78125/1/ASPI%253A/624/2004%20Z.z." TargetMode="External"/><Relationship Id="rId290" Type="http://schemas.openxmlformats.org/officeDocument/2006/relationships/hyperlink" Target="https://www.aspi.sk/products/lawText/1/78125/1/ASPI%253A/67/2010%20Z.z." TargetMode="External"/><Relationship Id="rId304" Type="http://schemas.openxmlformats.org/officeDocument/2006/relationships/hyperlink" Target="https://www.aspi.sk/products/lawText/1/78125/1/ASPI%253A/342/2011%20Z.z." TargetMode="External"/><Relationship Id="rId85" Type="http://schemas.openxmlformats.org/officeDocument/2006/relationships/hyperlink" Target="https://www.aspi.sk/products/lawText/1/78125/1/ASPI%253A/455/1991%20Zb." TargetMode="External"/><Relationship Id="rId150" Type="http://schemas.openxmlformats.org/officeDocument/2006/relationships/hyperlink" Target="https://www.aspi.sk/products/lawText/1/78125/1/ASPI%253A/491/2005%20Z.z." TargetMode="External"/><Relationship Id="rId171" Type="http://schemas.openxmlformats.org/officeDocument/2006/relationships/hyperlink" Target="https://www.aspi.sk/products/lawText/1/78125/1/ASPI%253A/324/2011%20Z.z." TargetMode="External"/><Relationship Id="rId192" Type="http://schemas.openxmlformats.org/officeDocument/2006/relationships/hyperlink" Target="https://www.aspi.sk/products/lawText/1/78125/1/ASPI%253A/465/2002%20Z.z." TargetMode="External"/><Relationship Id="rId206" Type="http://schemas.openxmlformats.org/officeDocument/2006/relationships/hyperlink" Target="https://www.aspi.sk/products/lawText/1/78125/1/ASPI%253A/434/2004%20Z.z." TargetMode="External"/><Relationship Id="rId227" Type="http://schemas.openxmlformats.org/officeDocument/2006/relationships/hyperlink" Target="https://www.aspi.sk/products/lawText/1/78125/1/ASPI%253A/538/2005%20Z.z." TargetMode="External"/><Relationship Id="rId248" Type="http://schemas.openxmlformats.org/officeDocument/2006/relationships/hyperlink" Target="https://www.aspi.sk/products/lawText/1/78125/1/ASPI%253A/295/2007%20Z.z." TargetMode="External"/><Relationship Id="rId269" Type="http://schemas.openxmlformats.org/officeDocument/2006/relationships/hyperlink" Target="https://www.aspi.sk/products/lawText/1/78125/1/ASPI%253A/405/2008%20Z.z." TargetMode="External"/><Relationship Id="rId12" Type="http://schemas.openxmlformats.org/officeDocument/2006/relationships/hyperlink" Target="https://www.slov-lex.sk/pravne-predpisy/SK/ZZ/2012/251/20210101" TargetMode="External"/><Relationship Id="rId33" Type="http://schemas.openxmlformats.org/officeDocument/2006/relationships/hyperlink" Target="https://www.slov-lex.sk/pravne-predpisy/SK/ZZ/2012/251/20210101" TargetMode="External"/><Relationship Id="rId108" Type="http://schemas.openxmlformats.org/officeDocument/2006/relationships/hyperlink" Target="https://www.aspi.sk/products/lawText/1/78125/1/ASPI%253A/179/1998%20Z.z." TargetMode="External"/><Relationship Id="rId129" Type="http://schemas.openxmlformats.org/officeDocument/2006/relationships/hyperlink" Target="https://www.aspi.sk/products/lawText/1/78125/1/ASPI%253A/515/2003%20Z.z." TargetMode="External"/><Relationship Id="rId280" Type="http://schemas.openxmlformats.org/officeDocument/2006/relationships/hyperlink" Target="https://www.aspi.sk/products/lawText/1/78125/1/ASPI%253A/292/2009%20Z.z." TargetMode="External"/><Relationship Id="rId315" Type="http://schemas.openxmlformats.org/officeDocument/2006/relationships/hyperlink" Target="https://www.aspi.sk/products/lawText/1/78125/1/ASPI%253A/657/2004%20Z.z." TargetMode="External"/><Relationship Id="rId54" Type="http://schemas.openxmlformats.org/officeDocument/2006/relationships/hyperlink" Target="https://www.aspi.sk/products/lawText/1/78125/1/ASPI%253A/155/2005%20Z.z." TargetMode="External"/><Relationship Id="rId75" Type="http://schemas.openxmlformats.org/officeDocument/2006/relationships/hyperlink" Target="https://www.aspi.sk/products/lawText/1/78125/1/ASPI%253A/200/2008%20Z.z." TargetMode="External"/><Relationship Id="rId96" Type="http://schemas.openxmlformats.org/officeDocument/2006/relationships/hyperlink" Target="https://www.aspi.sk/products/lawText/1/78125/1/ASPI%253A/290/1996%20Z.z." TargetMode="External"/><Relationship Id="rId140" Type="http://schemas.openxmlformats.org/officeDocument/2006/relationships/hyperlink" Target="https://www.aspi.sk/products/lawText/1/78125/1/ASPI%253A/650/2004%20Z.z." TargetMode="External"/><Relationship Id="rId161" Type="http://schemas.openxmlformats.org/officeDocument/2006/relationships/hyperlink" Target="https://www.aspi.sk/products/lawText/1/78125/1/ASPI%253A/112/2008%20Z.z." TargetMode="External"/><Relationship Id="rId182" Type="http://schemas.openxmlformats.org/officeDocument/2006/relationships/hyperlink" Target="https://www.aspi.sk/products/lawText/1/78125/1/ASPI%253A/142/2000%20Z.z." TargetMode="External"/><Relationship Id="rId217" Type="http://schemas.openxmlformats.org/officeDocument/2006/relationships/hyperlink" Target="https://www.aspi.sk/products/lawText/1/78125/1/ASPI%253A/8/2005%20Z.z." TargetMode="External"/><Relationship Id="rId6" Type="http://schemas.openxmlformats.org/officeDocument/2006/relationships/styles" Target="styles.xml"/><Relationship Id="rId238" Type="http://schemas.openxmlformats.org/officeDocument/2006/relationships/hyperlink" Target="https://www.aspi.sk/products/lawText/1/78125/1/ASPI%253A/224/2006%20Z.z." TargetMode="External"/><Relationship Id="rId259" Type="http://schemas.openxmlformats.org/officeDocument/2006/relationships/hyperlink" Target="https://www.aspi.sk/products/lawText/1/78125/1/ASPI%253A/548/2007%20Z.z." TargetMode="External"/><Relationship Id="rId23" Type="http://schemas.openxmlformats.org/officeDocument/2006/relationships/hyperlink" Target="https://www.slov-lex.sk/pravne-predpisy/SK/ZZ/2012/251/20210101" TargetMode="External"/><Relationship Id="rId119" Type="http://schemas.openxmlformats.org/officeDocument/2006/relationships/hyperlink" Target="https://www.aspi.sk/products/lawText/1/78125/1/ASPI%253A/279/2001%20Z.z." TargetMode="External"/><Relationship Id="rId270" Type="http://schemas.openxmlformats.org/officeDocument/2006/relationships/hyperlink" Target="https://www.aspi.sk/products/lawText/1/78125/1/ASPI%253A/408/2008%20Z.z." TargetMode="External"/><Relationship Id="rId291" Type="http://schemas.openxmlformats.org/officeDocument/2006/relationships/hyperlink" Target="https://www.aspi.sk/products/lawText/1/78125/1/ASPI%253A/92/2010%20Z.z." TargetMode="External"/><Relationship Id="rId305" Type="http://schemas.openxmlformats.org/officeDocument/2006/relationships/hyperlink" Target="https://www.aspi.sk/products/lawText/1/78125/1/ASPI%253A/363/2011%20Z.z." TargetMode="External"/><Relationship Id="rId326" Type="http://schemas.microsoft.com/office/2016/09/relationships/commentsIds" Target="commentsIds.xml"/><Relationship Id="rId44" Type="http://schemas.openxmlformats.org/officeDocument/2006/relationships/hyperlink" Target="https://www.aspi.sk/products/lawText/1/78125/1/ASPI%253A/112/2008%20Z.z." TargetMode="External"/><Relationship Id="rId65" Type="http://schemas.openxmlformats.org/officeDocument/2006/relationships/hyperlink" Target="https://www.aspi.sk/products/lawText/1/78125/1/ASPI%253A/461/2003%20Z.z." TargetMode="External"/><Relationship Id="rId86" Type="http://schemas.openxmlformats.org/officeDocument/2006/relationships/hyperlink" Target="https://www.aspi.sk/products/lawText/1/78125/1/ASPI%253A/231/1992%20Zb." TargetMode="External"/><Relationship Id="rId130" Type="http://schemas.openxmlformats.org/officeDocument/2006/relationships/hyperlink" Target="https://www.aspi.sk/products/lawText/1/78125/1/ASPI%253A/586/2003%20Z.z." TargetMode="External"/><Relationship Id="rId151" Type="http://schemas.openxmlformats.org/officeDocument/2006/relationships/hyperlink" Target="https://www.aspi.sk/products/lawText/1/78125/1/ASPI%253A/555/2005%20Z.z." TargetMode="External"/><Relationship Id="rId172" Type="http://schemas.openxmlformats.org/officeDocument/2006/relationships/hyperlink" Target="https://www.aspi.sk/products/lawText/1/78125/1/ASPI%253A/362/2011%20Z.z." TargetMode="External"/><Relationship Id="rId193" Type="http://schemas.openxmlformats.org/officeDocument/2006/relationships/hyperlink" Target="https://www.aspi.sk/products/lawText/1/78125/1/ASPI%253A/477/2002%20Z.z." TargetMode="External"/><Relationship Id="rId207" Type="http://schemas.openxmlformats.org/officeDocument/2006/relationships/hyperlink" Target="https://www.aspi.sk/products/lawText/1/78125/1/ASPI%253A/533/2004%20Z.z." TargetMode="External"/><Relationship Id="rId228" Type="http://schemas.openxmlformats.org/officeDocument/2006/relationships/hyperlink" Target="https://www.aspi.sk/products/lawText/1/78125/1/ASPI%253A/558/2005%20Z.z." TargetMode="External"/><Relationship Id="rId249" Type="http://schemas.openxmlformats.org/officeDocument/2006/relationships/hyperlink" Target="https://www.aspi.sk/products/lawText/1/78125/1/ASPI%253A/309/2007%20Z.z." TargetMode="External"/><Relationship Id="rId13" Type="http://schemas.openxmlformats.org/officeDocument/2006/relationships/hyperlink" Target="https://www.slov-lex.sk/pravne-predpisy/SK/ZZ/2012/251/20210101" TargetMode="External"/><Relationship Id="rId109" Type="http://schemas.openxmlformats.org/officeDocument/2006/relationships/hyperlink" Target="https://www.aspi.sk/products/lawText/1/78125/1/ASPI%253A/194/1998%20Z.z." TargetMode="External"/><Relationship Id="rId260" Type="http://schemas.openxmlformats.org/officeDocument/2006/relationships/hyperlink" Target="https://www.aspi.sk/products/lawText/1/78125/1/ASPI%253A/571/2007%20Z.z." TargetMode="External"/><Relationship Id="rId281" Type="http://schemas.openxmlformats.org/officeDocument/2006/relationships/hyperlink" Target="https://www.aspi.sk/products/lawText/1/78125/1/ASPI%253A/304/2009%20Z.z." TargetMode="External"/><Relationship Id="rId316" Type="http://schemas.openxmlformats.org/officeDocument/2006/relationships/hyperlink" Target="https://www.aspi.sk/products/lawText/1/78125/1/ASPI%253A/99/2007%20Z.z." TargetMode="External"/><Relationship Id="rId34" Type="http://schemas.openxmlformats.org/officeDocument/2006/relationships/hyperlink" Target="https://www.slov-lex.sk/pravne-predpisy/SK/ZZ/2012/251/20210101" TargetMode="External"/><Relationship Id="rId55" Type="http://schemas.openxmlformats.org/officeDocument/2006/relationships/hyperlink" Target="https://www.aspi.sk/products/lawText/1/78125/1/ASPI%253A/156/2005%20Z.z." TargetMode="External"/><Relationship Id="rId76" Type="http://schemas.openxmlformats.org/officeDocument/2006/relationships/hyperlink" Target="https://www.aspi.sk/products/lawText/1/78125/1/ASPI%253A/460/2008%20Z.z." TargetMode="External"/><Relationship Id="rId97" Type="http://schemas.openxmlformats.org/officeDocument/2006/relationships/hyperlink" Target="https://www.aspi.sk/products/lawText/1/78125/1/ASPI%253A/288/1997%20Z.z." TargetMode="External"/><Relationship Id="rId120" Type="http://schemas.openxmlformats.org/officeDocument/2006/relationships/hyperlink" Target="https://www.aspi.sk/products/lawText/1/78125/1/ASPI%253A/488/2001%20Z.z." TargetMode="External"/><Relationship Id="rId141" Type="http://schemas.openxmlformats.org/officeDocument/2006/relationships/hyperlink" Target="https://www.aspi.sk/products/lawText/1/78125/1/ASPI%253A/656/2004%20Z.z." TargetMode="External"/><Relationship Id="rId7" Type="http://schemas.openxmlformats.org/officeDocument/2006/relationships/settings" Target="settings.xml"/><Relationship Id="rId162" Type="http://schemas.openxmlformats.org/officeDocument/2006/relationships/hyperlink" Target="https://www.aspi.sk/products/lawText/1/78125/1/ASPI%253A/445/2008%20Z.z." TargetMode="External"/><Relationship Id="rId183" Type="http://schemas.openxmlformats.org/officeDocument/2006/relationships/hyperlink" Target="https://www.aspi.sk/products/lawText/1/78125/1/ASPI%253A/211/2000%20Z.z." TargetMode="External"/><Relationship Id="rId218" Type="http://schemas.openxmlformats.org/officeDocument/2006/relationships/hyperlink" Target="https://www.aspi.sk/products/lawText/1/78125/1/ASPI%253A/15/2005%20Z.z." TargetMode="External"/><Relationship Id="rId239" Type="http://schemas.openxmlformats.org/officeDocument/2006/relationships/hyperlink" Target="https://www.aspi.sk/products/lawText/1/78125/1/ASPI%253A/342/2006%20Z.z." TargetMode="External"/><Relationship Id="rId250" Type="http://schemas.openxmlformats.org/officeDocument/2006/relationships/hyperlink" Target="https://www.aspi.sk/products/lawText/1/78125/1/ASPI%253A/342/2007%20Z.z." TargetMode="External"/><Relationship Id="rId271" Type="http://schemas.openxmlformats.org/officeDocument/2006/relationships/hyperlink" Target="https://www.aspi.sk/products/lawText/1/78125/1/ASPI%253A/451/2008%20Z.z." TargetMode="External"/><Relationship Id="rId292" Type="http://schemas.openxmlformats.org/officeDocument/2006/relationships/hyperlink" Target="https://www.aspi.sk/products/lawText/1/78125/1/ASPI%253A/136/2010%20Z.z." TargetMode="External"/><Relationship Id="rId306" Type="http://schemas.openxmlformats.org/officeDocument/2006/relationships/hyperlink" Target="https://www.aspi.sk/products/lawText/1/78125/1/ASPI%253A/381/2011%20Z.z." TargetMode="External"/><Relationship Id="rId24" Type="http://schemas.openxmlformats.org/officeDocument/2006/relationships/hyperlink" Target="https://www.slov-lex.sk/pravne-predpisy/SK/ZZ/2012/251/20210101" TargetMode="External"/><Relationship Id="rId45" Type="http://schemas.openxmlformats.org/officeDocument/2006/relationships/hyperlink" Target="https://www.aspi.sk/products/lawText/1/78125/1/ASPI%253A/283/2008%20Z.z." TargetMode="External"/><Relationship Id="rId66" Type="http://schemas.openxmlformats.org/officeDocument/2006/relationships/hyperlink" Target="https://www.aspi.sk/products/lawText/1/78125/1/ASPI%253A/5/2004%20Z.z." TargetMode="External"/><Relationship Id="rId87" Type="http://schemas.openxmlformats.org/officeDocument/2006/relationships/hyperlink" Target="https://www.aspi.sk/products/lawText/1/78125/1/ASPI%253A/600/1992%20Zb." TargetMode="External"/><Relationship Id="rId110" Type="http://schemas.openxmlformats.org/officeDocument/2006/relationships/hyperlink" Target="https://www.aspi.sk/products/lawText/1/78125/1/ASPI%253A/263/1999%20Z.z." TargetMode="External"/><Relationship Id="rId131" Type="http://schemas.openxmlformats.org/officeDocument/2006/relationships/hyperlink" Target="https://www.aspi.sk/products/lawText/1/78125/1/ASPI%253A/602/2003%20Z.z." TargetMode="External"/><Relationship Id="rId152" Type="http://schemas.openxmlformats.org/officeDocument/2006/relationships/hyperlink" Target="https://www.aspi.sk/products/lawText/1/78125/1/ASPI%253A/567/2005%20Z.z." TargetMode="External"/><Relationship Id="rId173" Type="http://schemas.openxmlformats.org/officeDocument/2006/relationships/hyperlink" Target="https://www.aspi.sk/products/lawText/1/78125/1/ASPI%253A/392/2011%20Z.z." TargetMode="External"/><Relationship Id="rId194" Type="http://schemas.openxmlformats.org/officeDocument/2006/relationships/hyperlink" Target="https://www.aspi.sk/products/lawText/1/78125/1/ASPI%253A/480/2002%20Z.z." TargetMode="External"/><Relationship Id="rId208" Type="http://schemas.openxmlformats.org/officeDocument/2006/relationships/hyperlink" Target="https://www.aspi.sk/products/lawText/1/78125/1/ASPI%253A/541/2004%20Z.z." TargetMode="External"/><Relationship Id="rId229" Type="http://schemas.openxmlformats.org/officeDocument/2006/relationships/hyperlink" Target="https://www.aspi.sk/products/lawText/1/78125/1/ASPI%253A/572/2005%20Z.z." TargetMode="External"/><Relationship Id="rId19" Type="http://schemas.openxmlformats.org/officeDocument/2006/relationships/hyperlink" Target="https://www.slov-lex.sk/pravne-predpisy/SK/ZZ/2012/251/20210101" TargetMode="External"/><Relationship Id="rId224" Type="http://schemas.openxmlformats.org/officeDocument/2006/relationships/hyperlink" Target="https://www.aspi.sk/products/lawText/1/78125/1/ASPI%253A/342/2005%20Z.z." TargetMode="External"/><Relationship Id="rId240" Type="http://schemas.openxmlformats.org/officeDocument/2006/relationships/hyperlink" Target="https://www.aspi.sk/products/lawText/1/78125/1/ASPI%253A/672/2006%20Z.z." TargetMode="External"/><Relationship Id="rId245" Type="http://schemas.openxmlformats.org/officeDocument/2006/relationships/hyperlink" Target="https://www.aspi.sk/products/lawText/1/78125/1/ASPI%253A/193/2007%20Z.z." TargetMode="External"/><Relationship Id="rId261" Type="http://schemas.openxmlformats.org/officeDocument/2006/relationships/hyperlink" Target="https://www.aspi.sk/products/lawText/1/78125/1/ASPI%253A/577/2007%20Z.z." TargetMode="External"/><Relationship Id="rId266" Type="http://schemas.openxmlformats.org/officeDocument/2006/relationships/hyperlink" Target="https://www.aspi.sk/products/lawText/1/78125/1/ASPI%253A/167/2008%20Z.z." TargetMode="External"/><Relationship Id="rId287" Type="http://schemas.openxmlformats.org/officeDocument/2006/relationships/hyperlink" Target="https://www.aspi.sk/products/lawText/1/78125/1/ASPI%253A/568/2009%20Z.z." TargetMode="External"/><Relationship Id="rId14" Type="http://schemas.openxmlformats.org/officeDocument/2006/relationships/hyperlink" Target="https://www.slov-lex.sk/pravne-predpisy/SK/ZZ/2012/251/20210101" TargetMode="External"/><Relationship Id="rId30" Type="http://schemas.openxmlformats.org/officeDocument/2006/relationships/hyperlink" Target="https://www.slov-lex.sk/pravne-predpisy/SK/ZZ/2012/251/20210101" TargetMode="External"/><Relationship Id="rId35" Type="http://schemas.openxmlformats.org/officeDocument/2006/relationships/hyperlink" Target="https://www.slov-lex.sk/pravne-predpisy/SK/ZZ/2012/251/20210101" TargetMode="External"/><Relationship Id="rId56" Type="http://schemas.openxmlformats.org/officeDocument/2006/relationships/hyperlink" Target="https://www.aspi.sk/products/lawText/1/78125/1/ASPI%253A/337/2005%20Z.z." TargetMode="External"/><Relationship Id="rId77" Type="http://schemas.openxmlformats.org/officeDocument/2006/relationships/hyperlink" Target="https://www.aspi.sk/products/lawText/1/78125/1/ASPI%253A/49/2009%20Z.z." TargetMode="External"/><Relationship Id="rId100" Type="http://schemas.openxmlformats.org/officeDocument/2006/relationships/hyperlink" Target="https://www.aspi.sk/products/lawText/1/78125/1/ASPI%253A/76/1998%20Z.z." TargetMode="External"/><Relationship Id="rId105" Type="http://schemas.openxmlformats.org/officeDocument/2006/relationships/hyperlink" Target="https://www.aspi.sk/products/lawText/1/78125/1/ASPI%253A/144/1998%20Z.z." TargetMode="External"/><Relationship Id="rId126" Type="http://schemas.openxmlformats.org/officeDocument/2006/relationships/hyperlink" Target="https://www.aspi.sk/products/lawText/1/78125/1/ASPI%253A/219/2003%20Z.z." TargetMode="External"/><Relationship Id="rId147" Type="http://schemas.openxmlformats.org/officeDocument/2006/relationships/hyperlink" Target="https://www.aspi.sk/products/lawText/1/78125/1/ASPI%253A/351/2005%20Z.z." TargetMode="External"/><Relationship Id="rId168" Type="http://schemas.openxmlformats.org/officeDocument/2006/relationships/hyperlink" Target="https://www.aspi.sk/products/lawText/1/78125/1/ASPI%253A/136/2010%20Z.z." TargetMode="External"/><Relationship Id="rId282" Type="http://schemas.openxmlformats.org/officeDocument/2006/relationships/hyperlink" Target="https://www.aspi.sk/products/lawText/1/78125/1/ASPI%253A/305/2009%20Z.z." TargetMode="External"/><Relationship Id="rId312" Type="http://schemas.openxmlformats.org/officeDocument/2006/relationships/hyperlink" Target="https://www.aspi.sk/products/lawText/1/78125/1/ASPI%253A/547/2011%20Z.z." TargetMode="External"/><Relationship Id="rId317" Type="http://schemas.openxmlformats.org/officeDocument/2006/relationships/hyperlink" Target="https://www.aspi.sk/products/lawText/1/78125/1/ASPI%253A/309/2009%20Z.z." TargetMode="External"/><Relationship Id="rId8" Type="http://schemas.openxmlformats.org/officeDocument/2006/relationships/webSettings" Target="webSettings.xml"/><Relationship Id="rId51" Type="http://schemas.openxmlformats.org/officeDocument/2006/relationships/hyperlink" Target="https://www.aspi.sk/products/lawText/1/78125/1/ASPI%253A/397/2011%20Z.z." TargetMode="External"/><Relationship Id="rId72" Type="http://schemas.openxmlformats.org/officeDocument/2006/relationships/hyperlink" Target="https://www.aspi.sk/products/lawText/1/78125/1/ASPI%253A/124/2006%20Z.z." TargetMode="External"/><Relationship Id="rId93" Type="http://schemas.openxmlformats.org/officeDocument/2006/relationships/hyperlink" Target="https://www.aspi.sk/products/lawText/1/78125/1/ASPI%253A/164/1996%20Z.z." TargetMode="External"/><Relationship Id="rId98" Type="http://schemas.openxmlformats.org/officeDocument/2006/relationships/hyperlink" Target="https://www.aspi.sk/products/lawText/1/78125/1/ASPI%253A/379/1997%20Z.z." TargetMode="External"/><Relationship Id="rId121" Type="http://schemas.openxmlformats.org/officeDocument/2006/relationships/hyperlink" Target="https://www.aspi.sk/products/lawText/1/78125/1/ASPI%253A/554/2001%20Z.z." TargetMode="External"/><Relationship Id="rId142" Type="http://schemas.openxmlformats.org/officeDocument/2006/relationships/hyperlink" Target="https://www.aspi.sk/products/lawText/1/78125/1/ASPI%253A/725/2004%20Z.z." TargetMode="External"/><Relationship Id="rId163" Type="http://schemas.openxmlformats.org/officeDocument/2006/relationships/hyperlink" Target="https://www.aspi.sk/products/lawText/1/78125/1/ASPI%253A/448/2008%20Z.z." TargetMode="External"/><Relationship Id="rId184" Type="http://schemas.openxmlformats.org/officeDocument/2006/relationships/hyperlink" Target="https://www.aspi.sk/products/lawText/1/78125/1/ASPI%253A/468/2000%20Z.z." TargetMode="External"/><Relationship Id="rId189" Type="http://schemas.openxmlformats.org/officeDocument/2006/relationships/hyperlink" Target="https://www.aspi.sk/products/lawText/1/78125/1/ASPI%253A/237/2002%20Z.z." TargetMode="External"/><Relationship Id="rId219" Type="http://schemas.openxmlformats.org/officeDocument/2006/relationships/hyperlink" Target="https://www.aspi.sk/products/lawText/1/78125/1/ASPI%253A/93/2005%20Z.z." TargetMode="External"/><Relationship Id="rId3" Type="http://schemas.openxmlformats.org/officeDocument/2006/relationships/customXml" Target="../customXml/item3.xml"/><Relationship Id="rId214" Type="http://schemas.openxmlformats.org/officeDocument/2006/relationships/hyperlink" Target="https://www.aspi.sk/products/lawText/1/78125/1/ASPI%253A/656/2004%20Z.z." TargetMode="External"/><Relationship Id="rId230" Type="http://schemas.openxmlformats.org/officeDocument/2006/relationships/hyperlink" Target="https://www.aspi.sk/products/lawText/1/78125/1/ASPI%253A/573/2005%20Z.z." TargetMode="External"/><Relationship Id="rId235" Type="http://schemas.openxmlformats.org/officeDocument/2006/relationships/hyperlink" Target="https://www.aspi.sk/products/lawText/1/78125/1/ASPI%253A/117/2006%20Z.z." TargetMode="External"/><Relationship Id="rId251" Type="http://schemas.openxmlformats.org/officeDocument/2006/relationships/hyperlink" Target="https://www.aspi.sk/products/lawText/1/78125/1/ASPI%253A/343/2007%20Z.z." TargetMode="External"/><Relationship Id="rId256" Type="http://schemas.openxmlformats.org/officeDocument/2006/relationships/hyperlink" Target="https://www.aspi.sk/products/lawText/1/78125/1/ASPI%253A/460/2007%20Z.z." TargetMode="External"/><Relationship Id="rId277" Type="http://schemas.openxmlformats.org/officeDocument/2006/relationships/hyperlink" Target="https://www.aspi.sk/products/lawText/1/78125/1/ASPI%253A/188/2009%20Z.z." TargetMode="External"/><Relationship Id="rId298" Type="http://schemas.openxmlformats.org/officeDocument/2006/relationships/hyperlink" Target="https://www.aspi.sk/products/lawText/1/78125/1/ASPI%253A/200/2011%20Z.z." TargetMode="External"/><Relationship Id="rId25" Type="http://schemas.openxmlformats.org/officeDocument/2006/relationships/hyperlink" Target="https://www.slov-lex.sk/pravne-predpisy/SK/ZZ/2012/251/20210101" TargetMode="External"/><Relationship Id="rId46" Type="http://schemas.openxmlformats.org/officeDocument/2006/relationships/hyperlink" Target="https://www.aspi.sk/products/lawText/1/78125/1/ASPI%253A/476/2008%20Z.z." TargetMode="External"/><Relationship Id="rId67" Type="http://schemas.openxmlformats.org/officeDocument/2006/relationships/hyperlink" Target="https://www.aspi.sk/products/lawText/1/78125/1/ASPI%253A/365/2004%20Z.z." TargetMode="External"/><Relationship Id="rId116" Type="http://schemas.openxmlformats.org/officeDocument/2006/relationships/hyperlink" Target="https://www.aspi.sk/products/lawText/1/78125/1/ASPI%253A/268/2000%20Z.z." TargetMode="External"/><Relationship Id="rId137" Type="http://schemas.openxmlformats.org/officeDocument/2006/relationships/hyperlink" Target="https://www.aspi.sk/products/lawText/1/78125/1/ASPI%253A/544/2004%20Z.z." TargetMode="External"/><Relationship Id="rId158" Type="http://schemas.openxmlformats.org/officeDocument/2006/relationships/hyperlink" Target="https://www.aspi.sk/products/lawText/1/78125/1/ASPI%253A/218/2007%20Z.z." TargetMode="External"/><Relationship Id="rId272" Type="http://schemas.openxmlformats.org/officeDocument/2006/relationships/hyperlink" Target="https://www.aspi.sk/products/lawText/1/78125/1/ASPI%253A/465/2008%20Z.z." TargetMode="External"/><Relationship Id="rId293" Type="http://schemas.openxmlformats.org/officeDocument/2006/relationships/hyperlink" Target="https://www.aspi.sk/products/lawText/1/78125/1/ASPI%253A/144/2010%20Z.z." TargetMode="External"/><Relationship Id="rId302" Type="http://schemas.openxmlformats.org/officeDocument/2006/relationships/hyperlink" Target="https://www.aspi.sk/products/lawText/1/78125/1/ASPI%253A/258/2011%20Z.z." TargetMode="External"/><Relationship Id="rId307" Type="http://schemas.openxmlformats.org/officeDocument/2006/relationships/hyperlink" Target="https://www.aspi.sk/products/lawText/1/78125/1/ASPI%253A/392/2011%20Z.z." TargetMode="External"/><Relationship Id="rId20" Type="http://schemas.openxmlformats.org/officeDocument/2006/relationships/hyperlink" Target="https://www.slov-lex.sk/pravne-predpisy/SK/ZZ/2012/251/20210101" TargetMode="External"/><Relationship Id="rId41" Type="http://schemas.openxmlformats.org/officeDocument/2006/relationships/hyperlink" Target="https://www.aspi.sk/products/lawText/1/78125/1/ASPI%253A/238/2006%20Z.z." TargetMode="External"/><Relationship Id="rId62" Type="http://schemas.openxmlformats.org/officeDocument/2006/relationships/hyperlink" Target="https://www.aspi.sk/products/lawText/1/78125/1/ASPI%253A/165/2002%20Z.z." TargetMode="External"/><Relationship Id="rId83" Type="http://schemas.openxmlformats.org/officeDocument/2006/relationships/hyperlink" Target="https://www.aspi.sk/products/lawText/1/78125/1/ASPI%253A/406/2011%20Z.z." TargetMode="External"/><Relationship Id="rId88" Type="http://schemas.openxmlformats.org/officeDocument/2006/relationships/hyperlink" Target="https://www.aspi.sk/products/lawText/1/78125/1/ASPI%253A/132/1994%20Z.z." TargetMode="External"/><Relationship Id="rId111" Type="http://schemas.openxmlformats.org/officeDocument/2006/relationships/hyperlink" Target="https://www.aspi.sk/products/lawText/1/78125/1/ASPI%253A/264/1999%20Z.z." TargetMode="External"/><Relationship Id="rId132" Type="http://schemas.openxmlformats.org/officeDocument/2006/relationships/hyperlink" Target="https://www.aspi.sk/products/lawText/1/78125/1/ASPI%253A/347/2004%20Z.z." TargetMode="External"/><Relationship Id="rId153" Type="http://schemas.openxmlformats.org/officeDocument/2006/relationships/hyperlink" Target="https://www.aspi.sk/products/lawText/1/78125/1/ASPI%253A/124/2006%20Z.z." TargetMode="External"/><Relationship Id="rId174" Type="http://schemas.openxmlformats.org/officeDocument/2006/relationships/hyperlink" Target="https://www.aspi.sk/products/lawText/1/78125/1/ASPI%253A/395/2011%20Z.z." TargetMode="External"/><Relationship Id="rId179" Type="http://schemas.openxmlformats.org/officeDocument/2006/relationships/hyperlink" Target="https://www.aspi.sk/products/lawText/1/78125/1/ASPI%253A/1/1998%20Z.z." TargetMode="External"/><Relationship Id="rId195" Type="http://schemas.openxmlformats.org/officeDocument/2006/relationships/hyperlink" Target="https://www.aspi.sk/products/lawText/1/78125/1/ASPI%253A/190/2003%20Z.z." TargetMode="External"/><Relationship Id="rId209" Type="http://schemas.openxmlformats.org/officeDocument/2006/relationships/hyperlink" Target="https://www.aspi.sk/products/lawText/1/78125/1/ASPI%253A/572/2004%20Z.z." TargetMode="External"/><Relationship Id="rId190" Type="http://schemas.openxmlformats.org/officeDocument/2006/relationships/hyperlink" Target="https://www.aspi.sk/products/lawText/1/78125/1/ASPI%253A/418/2002%20Z.z." TargetMode="External"/><Relationship Id="rId204" Type="http://schemas.openxmlformats.org/officeDocument/2006/relationships/hyperlink" Target="https://www.aspi.sk/products/lawText/1/78125/1/ASPI%253A/347/2004%20Z.z." TargetMode="External"/><Relationship Id="rId220" Type="http://schemas.openxmlformats.org/officeDocument/2006/relationships/hyperlink" Target="https://www.aspi.sk/products/lawText/1/78125/1/ASPI%253A/171/2005%20Z.z." TargetMode="External"/><Relationship Id="rId225" Type="http://schemas.openxmlformats.org/officeDocument/2006/relationships/hyperlink" Target="https://www.aspi.sk/products/lawText/1/78125/1/ASPI%253A/473/2005%20Z.z." TargetMode="External"/><Relationship Id="rId241" Type="http://schemas.openxmlformats.org/officeDocument/2006/relationships/hyperlink" Target="https://www.aspi.sk/products/lawText/1/78125/1/ASPI%253A/693/2006%20Z.z." TargetMode="External"/><Relationship Id="rId246" Type="http://schemas.openxmlformats.org/officeDocument/2006/relationships/hyperlink" Target="https://www.aspi.sk/products/lawText/1/78125/1/ASPI%253A/220/2007%20Z.z." TargetMode="External"/><Relationship Id="rId267" Type="http://schemas.openxmlformats.org/officeDocument/2006/relationships/hyperlink" Target="https://www.aspi.sk/products/lawText/1/78125/1/ASPI%253A/214/2008%20Z.z." TargetMode="External"/><Relationship Id="rId288" Type="http://schemas.openxmlformats.org/officeDocument/2006/relationships/hyperlink" Target="https://www.aspi.sk/products/lawText/1/78125/1/ASPI%253A/570/2009%20Z.z." TargetMode="External"/><Relationship Id="rId15" Type="http://schemas.openxmlformats.org/officeDocument/2006/relationships/hyperlink" Target="https://www.slov-lex.sk/pravne-predpisy/SK/ZZ/2012/251/20210101" TargetMode="External"/><Relationship Id="rId36" Type="http://schemas.openxmlformats.org/officeDocument/2006/relationships/hyperlink" Target="https://www.slov-lex.sk/pravne-predpisy/SK/ZZ/2012/251/20210101" TargetMode="External"/><Relationship Id="rId57" Type="http://schemas.openxmlformats.org/officeDocument/2006/relationships/hyperlink" Target="https://www.aspi.sk/products/lawText/1/78125/1/ASPI%253A/559/2007%20Z.z." TargetMode="External"/><Relationship Id="rId106" Type="http://schemas.openxmlformats.org/officeDocument/2006/relationships/hyperlink" Target="https://www.aspi.sk/products/lawText/1/78125/1/ASPI%253A/161/1998%20Z.z." TargetMode="External"/><Relationship Id="rId127" Type="http://schemas.openxmlformats.org/officeDocument/2006/relationships/hyperlink" Target="https://www.aspi.sk/products/lawText/1/78125/1/ASPI%253A/245/2003%20Z.z." TargetMode="External"/><Relationship Id="rId262" Type="http://schemas.openxmlformats.org/officeDocument/2006/relationships/hyperlink" Target="https://www.aspi.sk/products/lawText/1/78125/1/ASPI%253A/647/2007%20Z.z." TargetMode="External"/><Relationship Id="rId283" Type="http://schemas.openxmlformats.org/officeDocument/2006/relationships/hyperlink" Target="https://www.aspi.sk/products/lawText/1/78125/1/ASPI%253A/307/2009%20Z.z." TargetMode="External"/><Relationship Id="rId313" Type="http://schemas.openxmlformats.org/officeDocument/2006/relationships/hyperlink" Target="https://www.aspi.sk/products/lawText/1/78125/1/ASPI%253A/49/2012%20Z.z." TargetMode="External"/><Relationship Id="rId318" Type="http://schemas.openxmlformats.org/officeDocument/2006/relationships/hyperlink" Target="https://www.aspi.sk/products/lawText/1/78125/1/ASPI%253A/136/2010%20Z.z." TargetMode="External"/><Relationship Id="rId10" Type="http://schemas.openxmlformats.org/officeDocument/2006/relationships/endnotes" Target="endnotes.xml"/><Relationship Id="rId31" Type="http://schemas.openxmlformats.org/officeDocument/2006/relationships/hyperlink" Target="https://www.slov-lex.sk/pravne-predpisy/SK/ZZ/2012/251/20210101" TargetMode="External"/><Relationship Id="rId52" Type="http://schemas.openxmlformats.org/officeDocument/2006/relationships/hyperlink" Target="https://www.aspi.sk/products/lawText/1/78125/1/ASPI%253A/189/2012%20Z.z." TargetMode="External"/><Relationship Id="rId73" Type="http://schemas.openxmlformats.org/officeDocument/2006/relationships/hyperlink" Target="https://www.aspi.sk/products/lawText/1/78125/1/ASPI%253A/231/2006%20Z.z." TargetMode="External"/><Relationship Id="rId78" Type="http://schemas.openxmlformats.org/officeDocument/2006/relationships/hyperlink" Target="https://www.aspi.sk/products/lawText/1/78125/1/ASPI%253A/184/2009%20Z.z." TargetMode="External"/><Relationship Id="rId94" Type="http://schemas.openxmlformats.org/officeDocument/2006/relationships/hyperlink" Target="https://www.aspi.sk/products/lawText/1/78125/1/ASPI%253A/222/1996%20Z.z." TargetMode="External"/><Relationship Id="rId99" Type="http://schemas.openxmlformats.org/officeDocument/2006/relationships/hyperlink" Target="https://www.aspi.sk/products/lawText/1/78125/1/ASPI%253A/70/1998%20Z.z." TargetMode="External"/><Relationship Id="rId101" Type="http://schemas.openxmlformats.org/officeDocument/2006/relationships/hyperlink" Target="https://www.aspi.sk/products/lawText/1/78125/1/ASPI%253A/126/1998%20Z.z." TargetMode="External"/><Relationship Id="rId122" Type="http://schemas.openxmlformats.org/officeDocument/2006/relationships/hyperlink" Target="https://www.aspi.sk/products/lawText/1/78125/1/ASPI%253A/261/2002%20Z.z." TargetMode="External"/><Relationship Id="rId143" Type="http://schemas.openxmlformats.org/officeDocument/2006/relationships/hyperlink" Target="https://www.aspi.sk/products/lawText/1/78125/1/ASPI%253A/8/2005%20Z.z." TargetMode="External"/><Relationship Id="rId148" Type="http://schemas.openxmlformats.org/officeDocument/2006/relationships/hyperlink" Target="https://www.aspi.sk/products/lawText/1/78125/1/ASPI%253A/470/2005%20Z.z." TargetMode="External"/><Relationship Id="rId164" Type="http://schemas.openxmlformats.org/officeDocument/2006/relationships/hyperlink" Target="https://www.aspi.sk/products/lawText/1/78125/1/ASPI%253A/186/2009%20Z.z." TargetMode="External"/><Relationship Id="rId169" Type="http://schemas.openxmlformats.org/officeDocument/2006/relationships/hyperlink" Target="https://www.aspi.sk/products/lawText/1/78125/1/ASPI%253A/556/2010%20Z.z." TargetMode="External"/><Relationship Id="rId185" Type="http://schemas.openxmlformats.org/officeDocument/2006/relationships/hyperlink" Target="https://www.aspi.sk/products/lawText/1/78125/1/ASPI%253A/553/2001%20Z.z."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www.aspi.sk/products/lawText/1/78125/1/ASPI%253A/232/1999%20Z.z." TargetMode="External"/><Relationship Id="rId210" Type="http://schemas.openxmlformats.org/officeDocument/2006/relationships/hyperlink" Target="https://www.aspi.sk/products/lawText/1/78125/1/ASPI%253A/578/2004%20Z.z." TargetMode="External"/><Relationship Id="rId215" Type="http://schemas.openxmlformats.org/officeDocument/2006/relationships/hyperlink" Target="https://www.aspi.sk/products/lawText/1/78125/1/ASPI%253A/725/2004%20Z.z." TargetMode="External"/><Relationship Id="rId236" Type="http://schemas.openxmlformats.org/officeDocument/2006/relationships/hyperlink" Target="https://www.aspi.sk/products/lawText/1/78125/1/ASPI%253A/124/2006%20Z.z." TargetMode="External"/><Relationship Id="rId257" Type="http://schemas.openxmlformats.org/officeDocument/2006/relationships/hyperlink" Target="https://www.aspi.sk/products/lawText/1/78125/1/ASPI%253A/517/2007%20Z.z." TargetMode="External"/><Relationship Id="rId278" Type="http://schemas.openxmlformats.org/officeDocument/2006/relationships/hyperlink" Target="https://www.aspi.sk/products/lawText/1/78125/1/ASPI%253A/191/2009%20Z.z." TargetMode="External"/><Relationship Id="rId26" Type="http://schemas.openxmlformats.org/officeDocument/2006/relationships/hyperlink" Target="https://www.slov-lex.sk/pravne-predpisy/SK/ZZ/2012/251/20210101" TargetMode="External"/><Relationship Id="rId231" Type="http://schemas.openxmlformats.org/officeDocument/2006/relationships/hyperlink" Target="https://www.aspi.sk/products/lawText/1/78125/1/ASPI%253A/610/2005%20Z.z." TargetMode="External"/><Relationship Id="rId252" Type="http://schemas.openxmlformats.org/officeDocument/2006/relationships/hyperlink" Target="https://www.aspi.sk/products/lawText/1/78125/1/ASPI%253A/344/2007%20Z.z." TargetMode="External"/><Relationship Id="rId273" Type="http://schemas.openxmlformats.org/officeDocument/2006/relationships/hyperlink" Target="https://www.aspi.sk/products/lawText/1/78125/1/ASPI%253A/495/2008%20Z.z." TargetMode="External"/><Relationship Id="rId294" Type="http://schemas.openxmlformats.org/officeDocument/2006/relationships/hyperlink" Target="https://www.aspi.sk/products/lawText/1/78125/1/ASPI%253A/514/2010%20Z.z." TargetMode="External"/><Relationship Id="rId308" Type="http://schemas.openxmlformats.org/officeDocument/2006/relationships/hyperlink" Target="https://www.aspi.sk/products/lawText/1/78125/1/ASPI%253A/404/2011%20Z.z." TargetMode="External"/><Relationship Id="rId47" Type="http://schemas.openxmlformats.org/officeDocument/2006/relationships/hyperlink" Target="https://www.aspi.sk/products/lawText/1/78125/1/ASPI%253A/73/2009%20Z.z." TargetMode="External"/><Relationship Id="rId68" Type="http://schemas.openxmlformats.org/officeDocument/2006/relationships/hyperlink" Target="https://www.aspi.sk/products/lawText/1/78125/1/ASPI%253A/82/2005%20Z.z." TargetMode="External"/><Relationship Id="rId89" Type="http://schemas.openxmlformats.org/officeDocument/2006/relationships/hyperlink" Target="https://www.aspi.sk/products/lawText/1/78125/1/ASPI%253A/200/1995%20Z.z." TargetMode="External"/><Relationship Id="rId112" Type="http://schemas.openxmlformats.org/officeDocument/2006/relationships/hyperlink" Target="https://www.aspi.sk/products/lawText/1/78125/1/ASPI%253A/119/2000%20Z.z." TargetMode="External"/><Relationship Id="rId133" Type="http://schemas.openxmlformats.org/officeDocument/2006/relationships/hyperlink" Target="https://www.aspi.sk/products/lawText/1/78125/1/ASPI%253A/350/2004%20Z.z." TargetMode="External"/><Relationship Id="rId154" Type="http://schemas.openxmlformats.org/officeDocument/2006/relationships/hyperlink" Target="https://www.aspi.sk/products/lawText/1/78125/1/ASPI%253A/126/2006%20Z.z." TargetMode="External"/><Relationship Id="rId175" Type="http://schemas.openxmlformats.org/officeDocument/2006/relationships/hyperlink" Target="https://www.aspi.sk/products/lawText/1/78125/1/ASPI%253A/145/1995%20Z.z." TargetMode="External"/><Relationship Id="rId196" Type="http://schemas.openxmlformats.org/officeDocument/2006/relationships/hyperlink" Target="https://www.aspi.sk/products/lawText/1/78125/1/ASPI%253A/217/2003%20Z.z." TargetMode="External"/><Relationship Id="rId200" Type="http://schemas.openxmlformats.org/officeDocument/2006/relationships/hyperlink" Target="https://www.aspi.sk/products/lawText/1/78125/1/ASPI%253A/583/2003%20Z.z." TargetMode="External"/><Relationship Id="rId16" Type="http://schemas.openxmlformats.org/officeDocument/2006/relationships/hyperlink" Target="https://www.slov-lex.sk/pravne-predpisy/SK/ZZ/2012/251/20210101" TargetMode="External"/><Relationship Id="rId221" Type="http://schemas.openxmlformats.org/officeDocument/2006/relationships/hyperlink" Target="https://www.aspi.sk/products/lawText/1/78125/1/ASPI%253A/308/2005%20Z.z." TargetMode="External"/><Relationship Id="rId242" Type="http://schemas.openxmlformats.org/officeDocument/2006/relationships/hyperlink" Target="https://www.aspi.sk/products/lawText/1/78125/1/ASPI%253A/21/2007%20Z.z." TargetMode="External"/><Relationship Id="rId263" Type="http://schemas.openxmlformats.org/officeDocument/2006/relationships/hyperlink" Target="https://www.aspi.sk/products/lawText/1/78125/1/ASPI%253A/661/2007%20Z.z." TargetMode="External"/><Relationship Id="rId284" Type="http://schemas.openxmlformats.org/officeDocument/2006/relationships/hyperlink" Target="https://www.aspi.sk/products/lawText/1/78125/1/ASPI%253A/465/2009%20Z.z." TargetMode="External"/><Relationship Id="rId319" Type="http://schemas.openxmlformats.org/officeDocument/2006/relationships/hyperlink" Target="https://www.aspi.sk/products/lawText/1/78125/1/ASPI%253A/184/2011%20Z.z." TargetMode="External"/><Relationship Id="rId37" Type="http://schemas.openxmlformats.org/officeDocument/2006/relationships/hyperlink" Target="https://www.slov-lex.sk/pravne-predpisy/SK/ZZ/2012/251/20210101" TargetMode="External"/><Relationship Id="rId58" Type="http://schemas.openxmlformats.org/officeDocument/2006/relationships/hyperlink" Target="https://www.aspi.sk/products/lawText/1/78125/1/ASPI%253A/60/2008%20Z.z." TargetMode="External"/><Relationship Id="rId79" Type="http://schemas.openxmlformats.org/officeDocument/2006/relationships/hyperlink" Target="https://www.aspi.sk/products/lawText/1/78125/1/ASPI%253A/574/2009%20Z.z." TargetMode="External"/><Relationship Id="rId102" Type="http://schemas.openxmlformats.org/officeDocument/2006/relationships/hyperlink" Target="https://www.aspi.sk/products/lawText/1/78125/1/ASPI%253A/129/1998%20Z.z." TargetMode="External"/><Relationship Id="rId123" Type="http://schemas.openxmlformats.org/officeDocument/2006/relationships/hyperlink" Target="https://www.aspi.sk/products/lawText/1/78125/1/ASPI%253A/284/2002%20Z.z." TargetMode="External"/><Relationship Id="rId144" Type="http://schemas.openxmlformats.org/officeDocument/2006/relationships/hyperlink" Target="https://www.aspi.sk/products/lawText/1/78125/1/ASPI%253A/93/2005%20Z.z." TargetMode="External"/><Relationship Id="rId90" Type="http://schemas.openxmlformats.org/officeDocument/2006/relationships/hyperlink" Target="https://www.aspi.sk/products/lawText/1/78125/1/ASPI%253A/216/1995%20Z.z." TargetMode="External"/><Relationship Id="rId165" Type="http://schemas.openxmlformats.org/officeDocument/2006/relationships/hyperlink" Target="https://www.aspi.sk/products/lawText/1/78125/1/ASPI%253A/492/2009%20Z.z." TargetMode="External"/><Relationship Id="rId186" Type="http://schemas.openxmlformats.org/officeDocument/2006/relationships/hyperlink" Target="https://www.aspi.sk/products/lawText/1/78125/1/ASPI%253A/96/2002%20Z.z." TargetMode="External"/><Relationship Id="rId211" Type="http://schemas.openxmlformats.org/officeDocument/2006/relationships/hyperlink" Target="https://www.aspi.sk/products/lawText/1/78125/1/ASPI%253A/581/2004%20Z.z." TargetMode="External"/><Relationship Id="rId232" Type="http://schemas.openxmlformats.org/officeDocument/2006/relationships/hyperlink" Target="https://www.aspi.sk/products/lawText/1/78125/1/ASPI%253A/14/2006%20Z.z." TargetMode="External"/><Relationship Id="rId253" Type="http://schemas.openxmlformats.org/officeDocument/2006/relationships/hyperlink" Target="https://www.aspi.sk/products/lawText/1/78125/1/ASPI%253A/355/2007%20Z.z." TargetMode="External"/><Relationship Id="rId274" Type="http://schemas.openxmlformats.org/officeDocument/2006/relationships/hyperlink" Target="https://www.aspi.sk/products/lawText/1/78125/1/ASPI%253A/514/2008%20Z.z." TargetMode="External"/><Relationship Id="rId295" Type="http://schemas.openxmlformats.org/officeDocument/2006/relationships/hyperlink" Target="https://www.aspi.sk/products/lawText/1/78125/1/ASPI%253A/556/2010%20Z.z." TargetMode="External"/><Relationship Id="rId309" Type="http://schemas.openxmlformats.org/officeDocument/2006/relationships/hyperlink" Target="https://www.aspi.sk/products/lawText/1/78125/1/ASPI%253A/405/2011%20Z.z." TargetMode="External"/><Relationship Id="rId27" Type="http://schemas.openxmlformats.org/officeDocument/2006/relationships/hyperlink" Target="https://www.slov-lex.sk/pravne-predpisy/SK/ZZ/2012/251/20210101" TargetMode="External"/><Relationship Id="rId48" Type="http://schemas.openxmlformats.org/officeDocument/2006/relationships/hyperlink" Target="https://www.aspi.sk/products/lawText/1/78125/1/ASPI%253A/293/2009%20Z.z." TargetMode="External"/><Relationship Id="rId69" Type="http://schemas.openxmlformats.org/officeDocument/2006/relationships/hyperlink" Target="https://www.aspi.sk/products/lawText/1/78125/1/ASPI%253A/131/2005%20Z.z." TargetMode="External"/><Relationship Id="rId113" Type="http://schemas.openxmlformats.org/officeDocument/2006/relationships/hyperlink" Target="https://www.aspi.sk/products/lawText/1/78125/1/ASPI%253A/142/2000%20Z.z." TargetMode="External"/><Relationship Id="rId134" Type="http://schemas.openxmlformats.org/officeDocument/2006/relationships/hyperlink" Target="https://www.aspi.sk/products/lawText/1/78125/1/ASPI%253A/365/2004%20Z.z." TargetMode="External"/><Relationship Id="rId320" Type="http://schemas.openxmlformats.org/officeDocument/2006/relationships/footer" Target="footer1.xml"/><Relationship Id="rId80" Type="http://schemas.openxmlformats.org/officeDocument/2006/relationships/hyperlink" Target="https://www.aspi.sk/products/lawText/1/78125/1/ASPI%253A/543/2010%20Z.z." TargetMode="External"/><Relationship Id="rId155" Type="http://schemas.openxmlformats.org/officeDocument/2006/relationships/hyperlink" Target="https://www.aspi.sk/products/lawText/1/78125/1/ASPI%253A/17/2007%20Z.z." TargetMode="External"/><Relationship Id="rId176" Type="http://schemas.openxmlformats.org/officeDocument/2006/relationships/hyperlink" Target="https://www.aspi.sk/products/lawText/1/78125/1/ASPI%253A/123/1996%20Z.z." TargetMode="External"/><Relationship Id="rId197" Type="http://schemas.openxmlformats.org/officeDocument/2006/relationships/hyperlink" Target="https://www.aspi.sk/products/lawText/1/78125/1/ASPI%253A/245/2003%20Z.z." TargetMode="External"/><Relationship Id="rId201" Type="http://schemas.openxmlformats.org/officeDocument/2006/relationships/hyperlink" Target="https://www.aspi.sk/products/lawText/1/78125/1/ASPI%253A/5/2004%20Z.z." TargetMode="External"/><Relationship Id="rId222" Type="http://schemas.openxmlformats.org/officeDocument/2006/relationships/hyperlink" Target="https://www.aspi.sk/products/lawText/1/78125/1/ASPI%253A/331/2005%20Z.z." TargetMode="External"/><Relationship Id="rId243" Type="http://schemas.openxmlformats.org/officeDocument/2006/relationships/hyperlink" Target="https://www.aspi.sk/products/lawText/1/78125/1/ASPI%253A/43/2007%20Z.z." TargetMode="External"/><Relationship Id="rId264" Type="http://schemas.openxmlformats.org/officeDocument/2006/relationships/hyperlink" Target="https://www.aspi.sk/products/lawText/1/78125/1/ASPI%253A/92/2008%20Z.z." TargetMode="External"/><Relationship Id="rId285" Type="http://schemas.openxmlformats.org/officeDocument/2006/relationships/hyperlink" Target="https://www.aspi.sk/products/lawText/1/78125/1/ASPI%253A/478/2009%20Z.z." TargetMode="External"/><Relationship Id="rId17" Type="http://schemas.openxmlformats.org/officeDocument/2006/relationships/hyperlink" Target="https://www.slov-lex.sk/pravne-predpisy/SK/ZZ/2012/251/20210101" TargetMode="External"/><Relationship Id="rId38" Type="http://schemas.openxmlformats.org/officeDocument/2006/relationships/hyperlink" Target="https://www.slov-lex.sk/pravne-predpisy/SK/ZZ/2012/251/20210101" TargetMode="External"/><Relationship Id="rId59" Type="http://schemas.openxmlformats.org/officeDocument/2006/relationships/hyperlink" Target="https://www.aspi.sk/products/lawText/1/78125/1/ASPI%253A/366/2009%20Z.z." TargetMode="External"/><Relationship Id="rId103" Type="http://schemas.openxmlformats.org/officeDocument/2006/relationships/hyperlink" Target="https://www.aspi.sk/products/lawText/1/78125/1/ASPI%253A/140/1998%20Z.z." TargetMode="External"/><Relationship Id="rId124" Type="http://schemas.openxmlformats.org/officeDocument/2006/relationships/hyperlink" Target="https://www.aspi.sk/products/lawText/1/78125/1/ASPI%253A/506/2002%20Z.z." TargetMode="External"/><Relationship Id="rId310" Type="http://schemas.openxmlformats.org/officeDocument/2006/relationships/hyperlink" Target="https://www.aspi.sk/products/lawText/1/78125/1/ASPI%253A/409/2011%20Z.z." TargetMode="External"/><Relationship Id="rId70" Type="http://schemas.openxmlformats.org/officeDocument/2006/relationships/hyperlink" Target="https://www.aspi.sk/products/lawText/1/78125/1/ASPI%253A/244/2005%20Z.z." TargetMode="External"/><Relationship Id="rId91" Type="http://schemas.openxmlformats.org/officeDocument/2006/relationships/hyperlink" Target="https://www.aspi.sk/products/lawText/1/78125/1/ASPI%253A/233/1995%20Z.z." TargetMode="External"/><Relationship Id="rId145" Type="http://schemas.openxmlformats.org/officeDocument/2006/relationships/hyperlink" Target="https://www.aspi.sk/products/lawText/1/78125/1/ASPI%253A/331/2005%20Z.z." TargetMode="External"/><Relationship Id="rId166" Type="http://schemas.openxmlformats.org/officeDocument/2006/relationships/hyperlink" Target="https://www.aspi.sk/products/lawText/1/78125/1/ASPI%253A/568/2009%20Z.z." TargetMode="External"/><Relationship Id="rId187" Type="http://schemas.openxmlformats.org/officeDocument/2006/relationships/hyperlink" Target="https://www.aspi.sk/products/lawText/1/78125/1/ASPI%253A/118/2002%20Z.z." TargetMode="External"/><Relationship Id="rId1" Type="http://schemas.openxmlformats.org/officeDocument/2006/relationships/customXml" Target="../customXml/item1.xml"/><Relationship Id="rId212" Type="http://schemas.openxmlformats.org/officeDocument/2006/relationships/hyperlink" Target="https://www.aspi.sk/products/lawText/1/78125/1/ASPI%253A/633/2004%20Z.z." TargetMode="External"/><Relationship Id="rId233" Type="http://schemas.openxmlformats.org/officeDocument/2006/relationships/hyperlink" Target="https://www.aspi.sk/products/lawText/1/78125/1/ASPI%253A/15/2006%20Z.z." TargetMode="External"/><Relationship Id="rId254" Type="http://schemas.openxmlformats.org/officeDocument/2006/relationships/hyperlink" Target="https://www.aspi.sk/products/lawText/1/78125/1/ASPI%253A/358/2007%20Z.z." TargetMode="External"/><Relationship Id="rId28" Type="http://schemas.openxmlformats.org/officeDocument/2006/relationships/hyperlink" Target="https://www.slov-lex.sk/pravne-predpisy/SK/ZZ/2012/251/20210101" TargetMode="External"/><Relationship Id="rId49" Type="http://schemas.openxmlformats.org/officeDocument/2006/relationships/hyperlink" Target="https://www.aspi.sk/products/lawText/1/78125/1/ASPI%253A/309/2009%20Z.z." TargetMode="External"/><Relationship Id="rId114" Type="http://schemas.openxmlformats.org/officeDocument/2006/relationships/hyperlink" Target="https://www.aspi.sk/products/lawText/1/78125/1/ASPI%253A/236/2000%20Z.z." TargetMode="External"/><Relationship Id="rId275" Type="http://schemas.openxmlformats.org/officeDocument/2006/relationships/hyperlink" Target="https://www.aspi.sk/products/lawText/1/78125/1/ASPI%253A/8/2009%20Z.z." TargetMode="External"/><Relationship Id="rId296" Type="http://schemas.openxmlformats.org/officeDocument/2006/relationships/hyperlink" Target="https://www.aspi.sk/products/lawText/1/78125/1/ASPI%253A/39/2011%20Z.z." TargetMode="External"/><Relationship Id="rId300" Type="http://schemas.openxmlformats.org/officeDocument/2006/relationships/hyperlink" Target="https://www.aspi.sk/products/lawText/1/78125/1/ASPI%253A/254/2011%20Z.z." TargetMode="External"/><Relationship Id="rId60" Type="http://schemas.openxmlformats.org/officeDocument/2006/relationships/hyperlink" Target="https://www.aspi.sk/products/lawText/1/78125/1/ASPI%253A/368/2009%20Z.z." TargetMode="External"/><Relationship Id="rId81" Type="http://schemas.openxmlformats.org/officeDocument/2006/relationships/hyperlink" Target="https://www.aspi.sk/products/lawText/1/78125/1/ASPI%253A/48/2011%20Z.z." TargetMode="External"/><Relationship Id="rId135" Type="http://schemas.openxmlformats.org/officeDocument/2006/relationships/hyperlink" Target="https://www.aspi.sk/products/lawText/1/78125/1/ASPI%253A/420/2004%20Z.z." TargetMode="External"/><Relationship Id="rId156" Type="http://schemas.openxmlformats.org/officeDocument/2006/relationships/hyperlink" Target="https://www.aspi.sk/products/lawText/1/78125/1/ASPI%253A/99/2007%20Z.z." TargetMode="External"/><Relationship Id="rId177" Type="http://schemas.openxmlformats.org/officeDocument/2006/relationships/hyperlink" Target="https://www.aspi.sk/products/lawText/1/78125/1/ASPI%253A/224/1996%20Z.z." TargetMode="External"/><Relationship Id="rId198" Type="http://schemas.openxmlformats.org/officeDocument/2006/relationships/hyperlink" Target="https://www.aspi.sk/products/lawText/1/78125/1/ASPI%253A/450/2003%20Z.z." TargetMode="External"/><Relationship Id="rId321" Type="http://schemas.openxmlformats.org/officeDocument/2006/relationships/fontTable" Target="fontTable.xml"/><Relationship Id="rId202" Type="http://schemas.openxmlformats.org/officeDocument/2006/relationships/hyperlink" Target="https://www.aspi.sk/products/lawText/1/78125/1/ASPI%253A/199/2004%20Z.z." TargetMode="External"/><Relationship Id="rId223" Type="http://schemas.openxmlformats.org/officeDocument/2006/relationships/hyperlink" Target="https://www.aspi.sk/products/lawText/1/78125/1/ASPI%253A/341/2005%20Z.z." TargetMode="External"/><Relationship Id="rId244" Type="http://schemas.openxmlformats.org/officeDocument/2006/relationships/hyperlink" Target="https://www.aspi.sk/products/lawText/1/78125/1/ASPI%253A/95/2007%20Z.z." TargetMode="External"/><Relationship Id="rId18" Type="http://schemas.openxmlformats.org/officeDocument/2006/relationships/hyperlink" Target="https://www.slov-lex.sk/pravne-predpisy/SK/ZZ/2012/251/20210101" TargetMode="External"/><Relationship Id="rId39" Type="http://schemas.openxmlformats.org/officeDocument/2006/relationships/hyperlink" Target="https://www.aspi.sk/products/lawText/1/78125/1/ASPI%253A/656/2004%20Z.z." TargetMode="External"/><Relationship Id="rId265" Type="http://schemas.openxmlformats.org/officeDocument/2006/relationships/hyperlink" Target="https://www.aspi.sk/products/lawText/1/78125/1/ASPI%253A/112/2008%20Z.z." TargetMode="External"/><Relationship Id="rId286" Type="http://schemas.openxmlformats.org/officeDocument/2006/relationships/hyperlink" Target="https://www.aspi.sk/products/lawText/1/78125/1/ASPI%253A/513/2009%20Z.z." TargetMode="External"/><Relationship Id="rId50" Type="http://schemas.openxmlformats.org/officeDocument/2006/relationships/hyperlink" Target="https://www.aspi.sk/products/lawText/1/78125/1/ASPI%253A/136/2010%20Z.z." TargetMode="External"/><Relationship Id="rId104" Type="http://schemas.openxmlformats.org/officeDocument/2006/relationships/hyperlink" Target="https://www.aspi.sk/products/lawText/1/78125/1/ASPI%253A/143/1998%20Z.z." TargetMode="External"/><Relationship Id="rId125" Type="http://schemas.openxmlformats.org/officeDocument/2006/relationships/hyperlink" Target="https://www.aspi.sk/products/lawText/1/78125/1/ASPI%253A/190/2003%20Z.z." TargetMode="External"/><Relationship Id="rId146" Type="http://schemas.openxmlformats.org/officeDocument/2006/relationships/hyperlink" Target="https://www.aspi.sk/products/lawText/1/78125/1/ASPI%253A/340/2005%20Z.z." TargetMode="External"/><Relationship Id="rId167" Type="http://schemas.openxmlformats.org/officeDocument/2006/relationships/hyperlink" Target="https://www.aspi.sk/products/lawText/1/78125/1/ASPI%253A/129/2010%20Z.z." TargetMode="External"/><Relationship Id="rId188" Type="http://schemas.openxmlformats.org/officeDocument/2006/relationships/hyperlink" Target="https://www.aspi.sk/products/lawText/1/78125/1/ASPI%253A/215/2002%20Z.z." TargetMode="External"/><Relationship Id="rId311" Type="http://schemas.openxmlformats.org/officeDocument/2006/relationships/hyperlink" Target="https://www.aspi.sk/products/lawText/1/78125/1/ASPI%253A/519/2011%20Z.z." TargetMode="External"/><Relationship Id="rId71" Type="http://schemas.openxmlformats.org/officeDocument/2006/relationships/hyperlink" Target="https://www.aspi.sk/products/lawText/1/78125/1/ASPI%253A/570/2005%20Z.z." TargetMode="External"/><Relationship Id="rId92" Type="http://schemas.openxmlformats.org/officeDocument/2006/relationships/hyperlink" Target="https://www.aspi.sk/products/lawText/1/78125/1/ASPI%253A/123/1996%20Z.z." TargetMode="External"/><Relationship Id="rId213" Type="http://schemas.openxmlformats.org/officeDocument/2006/relationships/hyperlink" Target="https://www.aspi.sk/products/lawText/1/78125/1/ASPI%253A/653/2004%20Z.z." TargetMode="External"/><Relationship Id="rId234" Type="http://schemas.openxmlformats.org/officeDocument/2006/relationships/hyperlink" Target="https://www.aspi.sk/products/lawText/1/78125/1/ASPI%253A/24/2006%20Z.z." TargetMode="External"/><Relationship Id="rId2" Type="http://schemas.openxmlformats.org/officeDocument/2006/relationships/customXml" Target="../customXml/item2.xml"/><Relationship Id="rId29" Type="http://schemas.openxmlformats.org/officeDocument/2006/relationships/hyperlink" Target="https://www.slov-lex.sk/pravne-predpisy/SK/ZZ/2012/251/20210101" TargetMode="External"/><Relationship Id="rId255" Type="http://schemas.openxmlformats.org/officeDocument/2006/relationships/hyperlink" Target="https://www.aspi.sk/products/lawText/1/78125/1/ASPI%253A/359/2007%20Z.z." TargetMode="External"/><Relationship Id="rId276" Type="http://schemas.openxmlformats.org/officeDocument/2006/relationships/hyperlink" Target="https://www.aspi.sk/products/lawText/1/78125/1/ASPI%253A/45/2009%20Z.z." TargetMode="External"/><Relationship Id="rId297" Type="http://schemas.openxmlformats.org/officeDocument/2006/relationships/hyperlink" Target="https://www.aspi.sk/products/lawText/1/78125/1/ASPI%253A/119/2011%20Z.z." TargetMode="External"/><Relationship Id="rId40" Type="http://schemas.openxmlformats.org/officeDocument/2006/relationships/hyperlink" Target="https://www.aspi.sk/products/lawText/1/78125/1/ASPI%253A/555/2005%20Z.z." TargetMode="External"/><Relationship Id="rId115" Type="http://schemas.openxmlformats.org/officeDocument/2006/relationships/hyperlink" Target="https://www.aspi.sk/products/lawText/1/78125/1/ASPI%253A/238/2000%20Z.z." TargetMode="External"/><Relationship Id="rId136" Type="http://schemas.openxmlformats.org/officeDocument/2006/relationships/hyperlink" Target="https://www.aspi.sk/products/lawText/1/78125/1/ASPI%253A/533/2004%20Z.z." TargetMode="External"/><Relationship Id="rId157" Type="http://schemas.openxmlformats.org/officeDocument/2006/relationships/hyperlink" Target="https://www.aspi.sk/products/lawText/1/78125/1/ASPI%253A/193/2007%20Z.z." TargetMode="External"/><Relationship Id="rId178" Type="http://schemas.openxmlformats.org/officeDocument/2006/relationships/hyperlink" Target="https://www.aspi.sk/products/lawText/1/78125/1/ASPI%253A/70/1997%20Z.z." TargetMode="External"/><Relationship Id="rId301" Type="http://schemas.openxmlformats.org/officeDocument/2006/relationships/hyperlink" Target="https://www.aspi.sk/products/lawText/1/78125/1/ASPI%253A/256/2011%20Z.z." TargetMode="External"/><Relationship Id="rId322" Type="http://schemas.openxmlformats.org/officeDocument/2006/relationships/theme" Target="theme/theme1.xml"/><Relationship Id="rId61" Type="http://schemas.openxmlformats.org/officeDocument/2006/relationships/hyperlink" Target="https://www.aspi.sk/products/lawText/1/78125/1/ASPI%253A/311/2001%20Z.z." TargetMode="External"/><Relationship Id="rId82" Type="http://schemas.openxmlformats.org/officeDocument/2006/relationships/hyperlink" Target="https://www.aspi.sk/products/lawText/1/78125/1/ASPI%253A/257/2011%20Z.z." TargetMode="External"/><Relationship Id="rId199" Type="http://schemas.openxmlformats.org/officeDocument/2006/relationships/hyperlink" Target="https://www.aspi.sk/products/lawText/1/78125/1/ASPI%253A/469/2003%20Z.z." TargetMode="External"/><Relationship Id="rId203" Type="http://schemas.openxmlformats.org/officeDocument/2006/relationships/hyperlink" Target="https://www.aspi.sk/products/lawText/1/78125/1/ASPI%253A/204/2004%20Z.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20F285A6B443546A7E5CFA9A43FD9E8" ma:contentTypeVersion="6" ma:contentTypeDescription="Create a new document." ma:contentTypeScope="" ma:versionID="67cfcf956bc70ecd46e784911b1d77f1">
  <xsd:schema xmlns:xsd="http://www.w3.org/2001/XMLSchema" xmlns:xs="http://www.w3.org/2001/XMLSchema" xmlns:p="http://schemas.microsoft.com/office/2006/metadata/properties" xmlns:ns2="3a15f5de-b6cb-4445-bf7f-50fa4f6cea40" xmlns:ns3="112cf044-2807-4e53-8371-35a36f0a277c" targetNamespace="http://schemas.microsoft.com/office/2006/metadata/properties" ma:root="true" ma:fieldsID="d66a74c5d92be2fb8a29269baf0c81df" ns2:_="" ns3:_="">
    <xsd:import namespace="3a15f5de-b6cb-4445-bf7f-50fa4f6cea40"/>
    <xsd:import namespace="112cf044-2807-4e53-8371-35a36f0a277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15f5de-b6cb-4445-bf7f-50fa4f6cea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12cf044-2807-4e53-8371-35a36f0a277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052892-3324-4925-819A-79F17AD2B160}">
  <ds:schemaRefs>
    <ds:schemaRef ds:uri="http://schemas.openxmlformats.org/package/2006/metadata/core-properties"/>
    <ds:schemaRef ds:uri="http://schemas.microsoft.com/office/2006/documentManagement/types"/>
    <ds:schemaRef ds:uri="3a15f5de-b6cb-4445-bf7f-50fa4f6cea40"/>
    <ds:schemaRef ds:uri="http://purl.org/dc/elements/1.1/"/>
    <ds:schemaRef ds:uri="http://schemas.microsoft.com/office/2006/metadata/properties"/>
    <ds:schemaRef ds:uri="http://schemas.microsoft.com/office/infopath/2007/PartnerControls"/>
    <ds:schemaRef ds:uri="http://purl.org/dc/terms/"/>
    <ds:schemaRef ds:uri="112cf044-2807-4e53-8371-35a36f0a277c"/>
    <ds:schemaRef ds:uri="http://www.w3.org/XML/1998/namespace"/>
    <ds:schemaRef ds:uri="http://purl.org/dc/dcmitype/"/>
  </ds:schemaRefs>
</ds:datastoreItem>
</file>

<file path=customXml/itemProps2.xml><?xml version="1.0" encoding="utf-8"?>
<ds:datastoreItem xmlns:ds="http://schemas.openxmlformats.org/officeDocument/2006/customXml" ds:itemID="{B56109E6-3BDB-4E4B-8086-C9C8EA3872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15f5de-b6cb-4445-bf7f-50fa4f6cea40"/>
    <ds:schemaRef ds:uri="112cf044-2807-4e53-8371-35a36f0a27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C98233-070D-4E1C-8FFB-E8E0D6FB7329}">
  <ds:schemaRefs>
    <ds:schemaRef ds:uri="http://schemas.microsoft.com/sharepoint/v3/contenttype/forms"/>
  </ds:schemaRefs>
</ds:datastoreItem>
</file>

<file path=customXml/itemProps4.xml><?xml version="1.0" encoding="utf-8"?>
<ds:datastoreItem xmlns:ds="http://schemas.openxmlformats.org/officeDocument/2006/customXml" ds:itemID="{FA995884-A070-4050-A036-7814E7415E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1</Pages>
  <Words>106804</Words>
  <Characters>608787</Characters>
  <DocSecurity>0</DocSecurity>
  <Lines>5073</Lines>
  <Paragraphs>1428</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14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22-03-17T06:05:00Z</dcterms:created>
  <dcterms:modified xsi:type="dcterms:W3CDTF">2022-04-06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0F285A6B443546A7E5CFA9A43FD9E8</vt:lpwstr>
  </property>
</Properties>
</file>